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325AE7" w14:textId="583CBBB9" w:rsidR="005B0A11" w:rsidRDefault="005A32AC" w:rsidP="003567E1">
      <w:pPr>
        <w:spacing w:before="1320"/>
        <w:jc w:val="center"/>
      </w:pPr>
      <w:bookmarkStart w:id="0" w:name="_Toc40271836"/>
      <w:bookmarkStart w:id="1" w:name="_Toc40272193"/>
      <w:bookmarkStart w:id="2" w:name="_Toc40272464"/>
      <w:bookmarkStart w:id="3" w:name="_Toc55208931"/>
      <w:bookmarkStart w:id="4" w:name="_Toc55209745"/>
      <w:r w:rsidRPr="0083021F">
        <w:rPr>
          <w:noProof/>
        </w:rPr>
        <w:drawing>
          <wp:inline distT="0" distB="0" distL="0" distR="0" wp14:anchorId="23BA0A06" wp14:editId="02CE742D">
            <wp:extent cx="2870616" cy="1522141"/>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
                      <a:extLst>
                        <a:ext uri="{28A0092B-C50C-407E-A947-70E740481C1C}">
                          <a14:useLocalDpi xmlns:a14="http://schemas.microsoft.com/office/drawing/2010/main" val="0"/>
                        </a:ext>
                      </a:extLst>
                    </a:blip>
                    <a:stretch>
                      <a:fillRect/>
                    </a:stretch>
                  </pic:blipFill>
                  <pic:spPr>
                    <a:xfrm>
                      <a:off x="0" y="0"/>
                      <a:ext cx="2882985" cy="1528700"/>
                    </a:xfrm>
                    <a:prstGeom prst="rect">
                      <a:avLst/>
                    </a:prstGeom>
                  </pic:spPr>
                </pic:pic>
              </a:graphicData>
            </a:graphic>
          </wp:inline>
        </w:drawing>
      </w:r>
      <w:bookmarkStart w:id="5" w:name="_Toc86924866"/>
      <w:r w:rsidRPr="0083021F">
        <w:br/>
      </w:r>
      <w:r w:rsidRPr="0083021F">
        <w:br/>
      </w:r>
      <w:r w:rsidR="4E53F913" w:rsidRPr="00DB333E">
        <w:rPr>
          <w:b/>
          <w:bCs/>
          <w:color w:val="2F5496" w:themeColor="accent1" w:themeShade="BF"/>
          <w:sz w:val="48"/>
          <w:szCs w:val="48"/>
        </w:rPr>
        <w:t>California Paint Stewardship Program 202</w:t>
      </w:r>
      <w:r w:rsidR="00EB39C8">
        <w:rPr>
          <w:b/>
          <w:bCs/>
          <w:color w:val="2F5496" w:themeColor="accent1" w:themeShade="BF"/>
          <w:sz w:val="48"/>
          <w:szCs w:val="48"/>
        </w:rPr>
        <w:t xml:space="preserve">5 </w:t>
      </w:r>
      <w:r w:rsidR="4E53F913" w:rsidRPr="00DB333E">
        <w:rPr>
          <w:b/>
          <w:bCs/>
          <w:color w:val="2F5496" w:themeColor="accent1" w:themeShade="BF"/>
          <w:sz w:val="48"/>
          <w:szCs w:val="48"/>
        </w:rPr>
        <w:t>Annual Report</w:t>
      </w:r>
      <w:bookmarkEnd w:id="0"/>
      <w:bookmarkEnd w:id="1"/>
      <w:bookmarkEnd w:id="2"/>
      <w:bookmarkEnd w:id="3"/>
      <w:bookmarkEnd w:id="4"/>
      <w:bookmarkEnd w:id="5"/>
    </w:p>
    <w:p w14:paraId="06C1B91C" w14:textId="77777777" w:rsidR="005B0A11" w:rsidRDefault="005B0A11" w:rsidP="005B0A11"/>
    <w:p w14:paraId="7F93B3B1" w14:textId="77777777" w:rsidR="005B0A11" w:rsidRDefault="005B0A11" w:rsidP="005B0A11"/>
    <w:p w14:paraId="7035CF69" w14:textId="77777777" w:rsidR="005B0A11" w:rsidRDefault="005B0A11" w:rsidP="005B0A11"/>
    <w:p w14:paraId="55E82FED" w14:textId="77777777" w:rsidR="005B0A11" w:rsidRPr="005B0A11" w:rsidRDefault="005B0A11" w:rsidP="005E5EAC"/>
    <w:p w14:paraId="7048761D" w14:textId="2CFA7A1B" w:rsidR="0F2F190E" w:rsidRPr="00DB333E" w:rsidRDefault="4E53F913" w:rsidP="003567E1">
      <w:pPr>
        <w:spacing w:before="1320"/>
        <w:jc w:val="center"/>
      </w:pPr>
      <w:r w:rsidRPr="00DB333E">
        <w:rPr>
          <w:b/>
          <w:bCs/>
          <w:color w:val="2F5496" w:themeColor="accent1" w:themeShade="BF"/>
        </w:rPr>
        <w:t>SUBMITTED TO</w:t>
      </w:r>
      <w:bookmarkStart w:id="6" w:name="_Hlk27573680"/>
      <w:bookmarkEnd w:id="6"/>
      <w:r w:rsidR="003567E1">
        <w:rPr>
          <w:b/>
          <w:bCs/>
          <w:color w:val="2F5496" w:themeColor="accent1" w:themeShade="BF"/>
        </w:rPr>
        <w:br/>
      </w:r>
      <w:r w:rsidR="000A5586">
        <w:t xml:space="preserve">California </w:t>
      </w:r>
      <w:r w:rsidRPr="00DB333E">
        <w:t>Department of Resources Recycling and Recovery</w:t>
      </w:r>
      <w:r w:rsidR="000A5586">
        <w:t xml:space="preserve"> </w:t>
      </w:r>
      <w:r w:rsidR="000A5586">
        <w:br/>
        <w:t>(CalRecycle)</w:t>
      </w:r>
      <w:r w:rsidR="0F2F190E" w:rsidRPr="00DB333E">
        <w:br/>
      </w:r>
      <w:r w:rsidRPr="00DB333E">
        <w:t>1001 I Street</w:t>
      </w:r>
      <w:r w:rsidR="0F2F190E" w:rsidRPr="00DB333E">
        <w:br/>
      </w:r>
      <w:r w:rsidR="00376B82">
        <w:t>Sacramento, CA 95814</w:t>
      </w:r>
      <w:r w:rsidR="0F2F190E" w:rsidRPr="00DB333E">
        <w:br/>
      </w:r>
      <w:r w:rsidR="0F2F190E" w:rsidRPr="00DB333E">
        <w:br/>
      </w:r>
      <w:r w:rsidRPr="00DB333E">
        <w:rPr>
          <w:b/>
          <w:bCs/>
          <w:color w:val="2F5496" w:themeColor="accent1" w:themeShade="BF"/>
        </w:rPr>
        <w:t>SUBMITTED</w:t>
      </w:r>
      <w:r w:rsidRPr="00DB333E">
        <w:rPr>
          <w:b/>
          <w:bCs/>
          <w:color w:val="004495"/>
        </w:rPr>
        <w:t xml:space="preserve"> BY</w:t>
      </w:r>
      <w:r w:rsidR="0F2F190E" w:rsidRPr="00DB333E">
        <w:br/>
      </w:r>
      <w:r w:rsidRPr="00DB333E">
        <w:t>PaintCare Inc.</w:t>
      </w:r>
      <w:r w:rsidR="0F2F190E" w:rsidRPr="00DB333E">
        <w:br/>
      </w:r>
      <w:r w:rsidRPr="00DB333E">
        <w:t>901 New York Ave NW</w:t>
      </w:r>
      <w:r w:rsidR="00DC3F0A" w:rsidRPr="00DB333E">
        <w:br/>
      </w:r>
      <w:r w:rsidR="004A2F98" w:rsidRPr="00DB333E">
        <w:t>Washington, DC 20001</w:t>
      </w:r>
      <w:r w:rsidR="004A2F98" w:rsidRPr="00DB333E">
        <w:br/>
        <w:t>(855) 724-6809</w:t>
      </w:r>
      <w:r w:rsidR="004A2F98" w:rsidRPr="00DB333E">
        <w:br/>
      </w:r>
      <w:r w:rsidR="004A2F98" w:rsidRPr="00DB333E">
        <w:br/>
        <w:t>M</w:t>
      </w:r>
      <w:r w:rsidR="00BB2853" w:rsidRPr="00DB333E">
        <w:t>ay 15</w:t>
      </w:r>
      <w:r w:rsidRPr="00DB333E">
        <w:t>, 202</w:t>
      </w:r>
      <w:r w:rsidR="00EB39C8">
        <w:t>5</w:t>
      </w:r>
    </w:p>
    <w:sdt>
      <w:sdtPr>
        <w:rPr>
          <w:rFonts w:cs="Arial"/>
          <w:b w:val="0"/>
          <w:caps w:val="0"/>
          <w:noProof/>
          <w:color w:val="auto"/>
          <w:sz w:val="28"/>
          <w:szCs w:val="24"/>
        </w:rPr>
        <w:id w:val="1487903299"/>
        <w:docPartObj>
          <w:docPartGallery w:val="Table of Contents"/>
          <w:docPartUnique/>
        </w:docPartObj>
      </w:sdtPr>
      <w:sdtEndPr>
        <w:rPr>
          <w:b/>
          <w:sz w:val="24"/>
        </w:rPr>
      </w:sdtEndPr>
      <w:sdtContent>
        <w:p w14:paraId="1DC28FD9" w14:textId="77777777" w:rsidR="00017FBE" w:rsidRDefault="00BE4D9F" w:rsidP="003567E1">
          <w:pPr>
            <w:pStyle w:val="TOCHeading"/>
            <w:pageBreakBefore/>
            <w:rPr>
              <w:noProof/>
            </w:rPr>
          </w:pPr>
          <w:r w:rsidRPr="00DB277A">
            <w:rPr>
              <w:rFonts w:cs="Arial"/>
              <w:bCs/>
              <w:sz w:val="28"/>
              <w:szCs w:val="28"/>
            </w:rPr>
            <w:t>C</w:t>
          </w:r>
          <w:r w:rsidR="007A497D" w:rsidRPr="00DB277A">
            <w:rPr>
              <w:rFonts w:cs="Arial"/>
              <w:bCs/>
              <w:sz w:val="28"/>
              <w:szCs w:val="28"/>
            </w:rPr>
            <w:t>ONTENTS</w:t>
          </w:r>
          <w:r w:rsidR="003E65DF" w:rsidRPr="00DB333E">
            <w:rPr>
              <w:rFonts w:cs="Arial"/>
              <w:b w:val="0"/>
            </w:rPr>
            <w:fldChar w:fldCharType="begin"/>
          </w:r>
          <w:r w:rsidR="003E65DF" w:rsidRPr="00DB333E">
            <w:rPr>
              <w:rFonts w:cs="Arial"/>
              <w:b w:val="0"/>
            </w:rPr>
            <w:instrText xml:space="preserve"> TOC \o "1-4" \h \z \u </w:instrText>
          </w:r>
          <w:r w:rsidR="003E65DF" w:rsidRPr="00DB333E">
            <w:rPr>
              <w:rFonts w:cs="Arial"/>
              <w:b w:val="0"/>
            </w:rPr>
            <w:fldChar w:fldCharType="separate"/>
          </w:r>
        </w:p>
        <w:p w14:paraId="4C153533" w14:textId="5F33001A" w:rsidR="00017FBE" w:rsidRDefault="00017FBE">
          <w:pPr>
            <w:pStyle w:val="TOC2"/>
            <w:rPr>
              <w:rFonts w:asciiTheme="minorHAnsi" w:eastAsiaTheme="minorEastAsia" w:hAnsiTheme="minorHAnsi" w:cstheme="minorBidi"/>
              <w:b w:val="0"/>
              <w:kern w:val="2"/>
              <w14:ligatures w14:val="standardContextual"/>
            </w:rPr>
          </w:pPr>
          <w:hyperlink w:anchor="_Toc198202797" w:history="1">
            <w:r w:rsidRPr="00EB7EA1">
              <w:rPr>
                <w:rStyle w:val="Hyperlink"/>
                <w:bCs/>
              </w:rPr>
              <w:t>Section 1. Contact Information</w:t>
            </w:r>
            <w:r>
              <w:rPr>
                <w:webHidden/>
              </w:rPr>
              <w:tab/>
            </w:r>
            <w:r>
              <w:rPr>
                <w:webHidden/>
              </w:rPr>
              <w:fldChar w:fldCharType="begin"/>
            </w:r>
            <w:r>
              <w:rPr>
                <w:webHidden/>
              </w:rPr>
              <w:instrText xml:space="preserve"> PAGEREF _Toc198202797 \h </w:instrText>
            </w:r>
            <w:r>
              <w:rPr>
                <w:webHidden/>
              </w:rPr>
            </w:r>
            <w:r>
              <w:rPr>
                <w:webHidden/>
              </w:rPr>
              <w:fldChar w:fldCharType="separate"/>
            </w:r>
            <w:r w:rsidR="00E35D5F">
              <w:rPr>
                <w:webHidden/>
              </w:rPr>
              <w:t>5</w:t>
            </w:r>
            <w:r>
              <w:rPr>
                <w:webHidden/>
              </w:rPr>
              <w:fldChar w:fldCharType="end"/>
            </w:r>
          </w:hyperlink>
        </w:p>
        <w:p w14:paraId="38EBA8CC" w14:textId="77777777" w:rsidR="006F4597" w:rsidRDefault="006F4597">
          <w:pPr>
            <w:pStyle w:val="TOC3"/>
            <w:rPr>
              <w:noProof/>
            </w:rPr>
          </w:pPr>
          <w:r>
            <w:rPr>
              <w:noProof/>
            </w:rPr>
            <w:t>Annual Report Statutory Citation</w:t>
          </w:r>
          <w:r>
            <w:rPr>
              <w:noProof/>
            </w:rPr>
            <w:tab/>
            <w:t>5</w:t>
          </w:r>
        </w:p>
        <w:p w14:paraId="64A6B64C" w14:textId="540677FD" w:rsidR="00017FBE" w:rsidRDefault="00017FBE">
          <w:pPr>
            <w:pStyle w:val="TOC3"/>
            <w:rPr>
              <w:rFonts w:asciiTheme="minorHAnsi" w:eastAsiaTheme="minorEastAsia" w:hAnsiTheme="minorHAnsi" w:cstheme="minorBidi"/>
              <w:noProof/>
              <w:kern w:val="2"/>
              <w14:ligatures w14:val="standardContextual"/>
            </w:rPr>
          </w:pPr>
          <w:hyperlink w:anchor="_Toc198202798" w:history="1">
            <w:r w:rsidRPr="00EB7EA1">
              <w:rPr>
                <w:rStyle w:val="Hyperlink"/>
                <w:bCs/>
                <w:noProof/>
              </w:rPr>
              <w:t>Annual Report Regulatory Citation</w:t>
            </w:r>
            <w:r>
              <w:rPr>
                <w:noProof/>
                <w:webHidden/>
              </w:rPr>
              <w:tab/>
            </w:r>
            <w:r>
              <w:rPr>
                <w:noProof/>
                <w:webHidden/>
              </w:rPr>
              <w:fldChar w:fldCharType="begin"/>
            </w:r>
            <w:r>
              <w:rPr>
                <w:noProof/>
                <w:webHidden/>
              </w:rPr>
              <w:instrText xml:space="preserve"> PAGEREF _Toc198202798 \h </w:instrText>
            </w:r>
            <w:r>
              <w:rPr>
                <w:noProof/>
                <w:webHidden/>
              </w:rPr>
            </w:r>
            <w:r>
              <w:rPr>
                <w:noProof/>
                <w:webHidden/>
              </w:rPr>
              <w:fldChar w:fldCharType="separate"/>
            </w:r>
            <w:r w:rsidR="00E35D5F">
              <w:rPr>
                <w:noProof/>
                <w:webHidden/>
              </w:rPr>
              <w:t>5</w:t>
            </w:r>
            <w:r>
              <w:rPr>
                <w:noProof/>
                <w:webHidden/>
              </w:rPr>
              <w:fldChar w:fldCharType="end"/>
            </w:r>
          </w:hyperlink>
        </w:p>
        <w:p w14:paraId="6AAC7A77" w14:textId="66D0D42B" w:rsidR="00017FBE" w:rsidRDefault="00017FBE">
          <w:pPr>
            <w:pStyle w:val="TOC3"/>
            <w:rPr>
              <w:rFonts w:asciiTheme="minorHAnsi" w:eastAsiaTheme="minorEastAsia" w:hAnsiTheme="minorHAnsi" w:cstheme="minorBidi"/>
              <w:noProof/>
              <w:kern w:val="2"/>
              <w14:ligatures w14:val="standardContextual"/>
            </w:rPr>
          </w:pPr>
          <w:hyperlink w:anchor="_Toc198202799" w:history="1">
            <w:r w:rsidRPr="00EB7EA1">
              <w:rPr>
                <w:rStyle w:val="Hyperlink"/>
                <w:bCs/>
                <w:noProof/>
              </w:rPr>
              <w:t>A.</w:t>
            </w:r>
            <w:r>
              <w:rPr>
                <w:rFonts w:asciiTheme="minorHAnsi" w:eastAsiaTheme="minorEastAsia" w:hAnsiTheme="minorHAnsi" w:cstheme="minorBidi"/>
                <w:noProof/>
                <w:kern w:val="2"/>
                <w14:ligatures w14:val="standardContextual"/>
              </w:rPr>
              <w:tab/>
            </w:r>
            <w:r w:rsidRPr="00EB7EA1">
              <w:rPr>
                <w:rStyle w:val="Hyperlink"/>
                <w:bCs/>
                <w:noProof/>
              </w:rPr>
              <w:t>Stewardship Organization</w:t>
            </w:r>
            <w:r>
              <w:rPr>
                <w:noProof/>
                <w:webHidden/>
              </w:rPr>
              <w:tab/>
            </w:r>
            <w:r>
              <w:rPr>
                <w:noProof/>
                <w:webHidden/>
              </w:rPr>
              <w:fldChar w:fldCharType="begin"/>
            </w:r>
            <w:r>
              <w:rPr>
                <w:noProof/>
                <w:webHidden/>
              </w:rPr>
              <w:instrText xml:space="preserve"> PAGEREF _Toc198202799 \h </w:instrText>
            </w:r>
            <w:r>
              <w:rPr>
                <w:noProof/>
                <w:webHidden/>
              </w:rPr>
            </w:r>
            <w:r>
              <w:rPr>
                <w:noProof/>
                <w:webHidden/>
              </w:rPr>
              <w:fldChar w:fldCharType="separate"/>
            </w:r>
            <w:r w:rsidR="00E35D5F">
              <w:rPr>
                <w:noProof/>
                <w:webHidden/>
              </w:rPr>
              <w:t>5</w:t>
            </w:r>
            <w:r>
              <w:rPr>
                <w:noProof/>
                <w:webHidden/>
              </w:rPr>
              <w:fldChar w:fldCharType="end"/>
            </w:r>
          </w:hyperlink>
        </w:p>
        <w:p w14:paraId="75E326E8" w14:textId="1C49FF78" w:rsidR="00017FBE" w:rsidRDefault="00017FBE">
          <w:pPr>
            <w:pStyle w:val="TOC3"/>
            <w:rPr>
              <w:rFonts w:asciiTheme="minorHAnsi" w:eastAsiaTheme="minorEastAsia" w:hAnsiTheme="minorHAnsi" w:cstheme="minorBidi"/>
              <w:noProof/>
              <w:kern w:val="2"/>
              <w14:ligatures w14:val="standardContextual"/>
            </w:rPr>
          </w:pPr>
          <w:hyperlink w:anchor="_Toc198202800" w:history="1">
            <w:r w:rsidRPr="00EB7EA1">
              <w:rPr>
                <w:rStyle w:val="Hyperlink"/>
                <w:bCs/>
                <w:noProof/>
              </w:rPr>
              <w:t>B.</w:t>
            </w:r>
            <w:r>
              <w:rPr>
                <w:rFonts w:asciiTheme="minorHAnsi" w:eastAsiaTheme="minorEastAsia" w:hAnsiTheme="minorHAnsi" w:cstheme="minorBidi"/>
                <w:noProof/>
                <w:kern w:val="2"/>
                <w14:ligatures w14:val="standardContextual"/>
              </w:rPr>
              <w:tab/>
            </w:r>
            <w:r w:rsidRPr="00EB7EA1">
              <w:rPr>
                <w:rStyle w:val="Hyperlink"/>
                <w:bCs/>
                <w:noProof/>
              </w:rPr>
              <w:t>Program Contacts</w:t>
            </w:r>
            <w:r w:rsidR="001860AE">
              <w:rPr>
                <w:rStyle w:val="Hyperlink"/>
                <w:bCs/>
                <w:noProof/>
              </w:rPr>
              <w:t xml:space="preserve"> and Affirmation Statement </w:t>
            </w:r>
            <w:r>
              <w:rPr>
                <w:noProof/>
                <w:webHidden/>
              </w:rPr>
              <w:tab/>
            </w:r>
            <w:r>
              <w:rPr>
                <w:noProof/>
                <w:webHidden/>
              </w:rPr>
              <w:fldChar w:fldCharType="begin"/>
            </w:r>
            <w:r>
              <w:rPr>
                <w:noProof/>
                <w:webHidden/>
              </w:rPr>
              <w:instrText xml:space="preserve"> PAGEREF _Toc198202800 \h </w:instrText>
            </w:r>
            <w:r>
              <w:rPr>
                <w:noProof/>
                <w:webHidden/>
              </w:rPr>
            </w:r>
            <w:r>
              <w:rPr>
                <w:noProof/>
                <w:webHidden/>
              </w:rPr>
              <w:fldChar w:fldCharType="separate"/>
            </w:r>
            <w:r w:rsidR="00E35D5F">
              <w:rPr>
                <w:noProof/>
                <w:webHidden/>
              </w:rPr>
              <w:t>5</w:t>
            </w:r>
            <w:r>
              <w:rPr>
                <w:noProof/>
                <w:webHidden/>
              </w:rPr>
              <w:fldChar w:fldCharType="end"/>
            </w:r>
          </w:hyperlink>
        </w:p>
        <w:p w14:paraId="26587FE7" w14:textId="41532D53" w:rsidR="00017FBE" w:rsidRDefault="00017FBE">
          <w:pPr>
            <w:pStyle w:val="TOC2"/>
            <w:rPr>
              <w:rFonts w:asciiTheme="minorHAnsi" w:eastAsiaTheme="minorEastAsia" w:hAnsiTheme="minorHAnsi" w:cstheme="minorBidi"/>
              <w:b w:val="0"/>
              <w:kern w:val="2"/>
              <w14:ligatures w14:val="standardContextual"/>
            </w:rPr>
          </w:pPr>
          <w:hyperlink w:anchor="_Toc198202801" w:history="1">
            <w:r w:rsidRPr="00EB7EA1">
              <w:rPr>
                <w:rStyle w:val="Hyperlink"/>
                <w:bCs/>
              </w:rPr>
              <w:t>Section 2. Executive Summary</w:t>
            </w:r>
            <w:r>
              <w:rPr>
                <w:webHidden/>
              </w:rPr>
              <w:tab/>
            </w:r>
            <w:r>
              <w:rPr>
                <w:webHidden/>
              </w:rPr>
              <w:fldChar w:fldCharType="begin"/>
            </w:r>
            <w:r>
              <w:rPr>
                <w:webHidden/>
              </w:rPr>
              <w:instrText xml:space="preserve"> PAGEREF _Toc198202801 \h </w:instrText>
            </w:r>
            <w:r>
              <w:rPr>
                <w:webHidden/>
              </w:rPr>
            </w:r>
            <w:r>
              <w:rPr>
                <w:webHidden/>
              </w:rPr>
              <w:fldChar w:fldCharType="separate"/>
            </w:r>
            <w:r w:rsidR="00E35D5F">
              <w:rPr>
                <w:webHidden/>
              </w:rPr>
              <w:t>7</w:t>
            </w:r>
            <w:r>
              <w:rPr>
                <w:webHidden/>
              </w:rPr>
              <w:fldChar w:fldCharType="end"/>
            </w:r>
          </w:hyperlink>
        </w:p>
        <w:p w14:paraId="2C2F90DE" w14:textId="0CBA3BE5" w:rsidR="00017FBE" w:rsidRDefault="00017FBE">
          <w:pPr>
            <w:pStyle w:val="TOC3"/>
            <w:rPr>
              <w:rFonts w:asciiTheme="minorHAnsi" w:eastAsiaTheme="minorEastAsia" w:hAnsiTheme="minorHAnsi" w:cstheme="minorBidi"/>
              <w:noProof/>
              <w:kern w:val="2"/>
              <w14:ligatures w14:val="standardContextual"/>
            </w:rPr>
          </w:pPr>
          <w:hyperlink w:anchor="_Toc198202802" w:history="1">
            <w:r w:rsidRPr="00EB7EA1">
              <w:rPr>
                <w:rStyle w:val="Hyperlink"/>
                <w:bCs/>
                <w:noProof/>
              </w:rPr>
              <w:t>Annual Report Regulatory Citation</w:t>
            </w:r>
            <w:r>
              <w:rPr>
                <w:noProof/>
                <w:webHidden/>
              </w:rPr>
              <w:tab/>
            </w:r>
            <w:r>
              <w:rPr>
                <w:noProof/>
                <w:webHidden/>
              </w:rPr>
              <w:fldChar w:fldCharType="begin"/>
            </w:r>
            <w:r>
              <w:rPr>
                <w:noProof/>
                <w:webHidden/>
              </w:rPr>
              <w:instrText xml:space="preserve"> PAGEREF _Toc198202802 \h </w:instrText>
            </w:r>
            <w:r>
              <w:rPr>
                <w:noProof/>
                <w:webHidden/>
              </w:rPr>
            </w:r>
            <w:r>
              <w:rPr>
                <w:noProof/>
                <w:webHidden/>
              </w:rPr>
              <w:fldChar w:fldCharType="separate"/>
            </w:r>
            <w:r w:rsidR="00E35D5F">
              <w:rPr>
                <w:noProof/>
                <w:webHidden/>
              </w:rPr>
              <w:t>7</w:t>
            </w:r>
            <w:r>
              <w:rPr>
                <w:noProof/>
                <w:webHidden/>
              </w:rPr>
              <w:fldChar w:fldCharType="end"/>
            </w:r>
          </w:hyperlink>
        </w:p>
        <w:p w14:paraId="37D56738" w14:textId="1617DD48" w:rsidR="00017FBE" w:rsidRDefault="00017FBE">
          <w:pPr>
            <w:pStyle w:val="TOC3"/>
            <w:rPr>
              <w:rFonts w:asciiTheme="minorHAnsi" w:eastAsiaTheme="minorEastAsia" w:hAnsiTheme="minorHAnsi" w:cstheme="minorBidi"/>
              <w:noProof/>
              <w:kern w:val="2"/>
              <w14:ligatures w14:val="standardContextual"/>
            </w:rPr>
          </w:pPr>
          <w:hyperlink w:anchor="_Toc198202803" w:history="1">
            <w:r w:rsidRPr="00EB7EA1">
              <w:rPr>
                <w:rStyle w:val="Hyperlink"/>
                <w:bCs/>
                <w:noProof/>
              </w:rPr>
              <w:t>A.</w:t>
            </w:r>
            <w:r>
              <w:rPr>
                <w:rFonts w:asciiTheme="minorHAnsi" w:eastAsiaTheme="minorEastAsia" w:hAnsiTheme="minorHAnsi" w:cstheme="minorBidi"/>
                <w:noProof/>
                <w:kern w:val="2"/>
                <w14:ligatures w14:val="standardContextual"/>
              </w:rPr>
              <w:tab/>
            </w:r>
            <w:r w:rsidRPr="00EB7EA1">
              <w:rPr>
                <w:rStyle w:val="Hyperlink"/>
                <w:bCs/>
                <w:noProof/>
              </w:rPr>
              <w:t>California Paint Stewardship Law and Annual Report</w:t>
            </w:r>
            <w:r>
              <w:rPr>
                <w:noProof/>
                <w:webHidden/>
              </w:rPr>
              <w:tab/>
            </w:r>
            <w:r>
              <w:rPr>
                <w:noProof/>
                <w:webHidden/>
              </w:rPr>
              <w:fldChar w:fldCharType="begin"/>
            </w:r>
            <w:r>
              <w:rPr>
                <w:noProof/>
                <w:webHidden/>
              </w:rPr>
              <w:instrText xml:space="preserve"> PAGEREF _Toc198202803 \h </w:instrText>
            </w:r>
            <w:r>
              <w:rPr>
                <w:noProof/>
                <w:webHidden/>
              </w:rPr>
            </w:r>
            <w:r>
              <w:rPr>
                <w:noProof/>
                <w:webHidden/>
              </w:rPr>
              <w:fldChar w:fldCharType="separate"/>
            </w:r>
            <w:r w:rsidR="00E35D5F">
              <w:rPr>
                <w:noProof/>
                <w:webHidden/>
              </w:rPr>
              <w:t>7</w:t>
            </w:r>
            <w:r>
              <w:rPr>
                <w:noProof/>
                <w:webHidden/>
              </w:rPr>
              <w:fldChar w:fldCharType="end"/>
            </w:r>
          </w:hyperlink>
        </w:p>
        <w:p w14:paraId="10E5AFA1" w14:textId="36CBDE2F" w:rsidR="00017FBE" w:rsidRDefault="00017FBE">
          <w:pPr>
            <w:pStyle w:val="TOC3"/>
            <w:rPr>
              <w:rFonts w:asciiTheme="minorHAnsi" w:eastAsiaTheme="minorEastAsia" w:hAnsiTheme="minorHAnsi" w:cstheme="minorBidi"/>
              <w:noProof/>
              <w:kern w:val="2"/>
              <w14:ligatures w14:val="standardContextual"/>
            </w:rPr>
          </w:pPr>
          <w:hyperlink w:anchor="_Toc198202804" w:history="1">
            <w:r w:rsidRPr="00EB7EA1">
              <w:rPr>
                <w:rStyle w:val="Hyperlink"/>
                <w:noProof/>
              </w:rPr>
              <w:t>B.</w:t>
            </w:r>
            <w:r>
              <w:rPr>
                <w:rFonts w:asciiTheme="minorHAnsi" w:eastAsiaTheme="minorEastAsia" w:hAnsiTheme="minorHAnsi" w:cstheme="minorBidi"/>
                <w:noProof/>
                <w:kern w:val="2"/>
                <w14:ligatures w14:val="standardContextual"/>
              </w:rPr>
              <w:tab/>
            </w:r>
            <w:r w:rsidRPr="00EB7EA1">
              <w:rPr>
                <w:rStyle w:val="Hyperlink"/>
                <w:noProof/>
              </w:rPr>
              <w:t>Program Highlights</w:t>
            </w:r>
            <w:r>
              <w:rPr>
                <w:noProof/>
                <w:webHidden/>
              </w:rPr>
              <w:tab/>
            </w:r>
            <w:r>
              <w:rPr>
                <w:noProof/>
                <w:webHidden/>
              </w:rPr>
              <w:fldChar w:fldCharType="begin"/>
            </w:r>
            <w:r>
              <w:rPr>
                <w:noProof/>
                <w:webHidden/>
              </w:rPr>
              <w:instrText xml:space="preserve"> PAGEREF _Toc198202804 \h </w:instrText>
            </w:r>
            <w:r>
              <w:rPr>
                <w:noProof/>
                <w:webHidden/>
              </w:rPr>
            </w:r>
            <w:r>
              <w:rPr>
                <w:noProof/>
                <w:webHidden/>
              </w:rPr>
              <w:fldChar w:fldCharType="separate"/>
            </w:r>
            <w:r w:rsidR="00E35D5F">
              <w:rPr>
                <w:noProof/>
                <w:webHidden/>
              </w:rPr>
              <w:t>8</w:t>
            </w:r>
            <w:r>
              <w:rPr>
                <w:noProof/>
                <w:webHidden/>
              </w:rPr>
              <w:fldChar w:fldCharType="end"/>
            </w:r>
          </w:hyperlink>
        </w:p>
        <w:p w14:paraId="568F769F" w14:textId="7F8A3127" w:rsidR="00017FBE" w:rsidRDefault="00017FBE">
          <w:pPr>
            <w:pStyle w:val="TOC4"/>
            <w:rPr>
              <w:rFonts w:asciiTheme="minorHAnsi" w:eastAsiaTheme="minorEastAsia" w:hAnsiTheme="minorHAnsi" w:cstheme="minorBidi"/>
              <w:kern w:val="2"/>
              <w14:ligatures w14:val="standardContextual"/>
            </w:rPr>
          </w:pPr>
          <w:hyperlink w:anchor="_Toc198202805" w:history="1">
            <w:r w:rsidRPr="00EB7EA1">
              <w:rPr>
                <w:rStyle w:val="Hyperlink"/>
                <w:bCs/>
              </w:rPr>
              <w:t>B1.</w:t>
            </w:r>
            <w:r>
              <w:rPr>
                <w:rFonts w:asciiTheme="minorHAnsi" w:eastAsiaTheme="minorEastAsia" w:hAnsiTheme="minorHAnsi" w:cstheme="minorBidi"/>
                <w:kern w:val="2"/>
                <w14:ligatures w14:val="standardContextual"/>
              </w:rPr>
              <w:tab/>
            </w:r>
            <w:r w:rsidRPr="00EB7EA1">
              <w:rPr>
                <w:rStyle w:val="Hyperlink"/>
                <w:bCs/>
              </w:rPr>
              <w:t>Sites and Services</w:t>
            </w:r>
            <w:r>
              <w:rPr>
                <w:webHidden/>
              </w:rPr>
              <w:tab/>
            </w:r>
            <w:r>
              <w:rPr>
                <w:webHidden/>
              </w:rPr>
              <w:fldChar w:fldCharType="begin"/>
            </w:r>
            <w:r>
              <w:rPr>
                <w:webHidden/>
              </w:rPr>
              <w:instrText xml:space="preserve"> PAGEREF _Toc198202805 \h </w:instrText>
            </w:r>
            <w:r>
              <w:rPr>
                <w:webHidden/>
              </w:rPr>
            </w:r>
            <w:r>
              <w:rPr>
                <w:webHidden/>
              </w:rPr>
              <w:fldChar w:fldCharType="separate"/>
            </w:r>
            <w:r w:rsidR="00E35D5F">
              <w:rPr>
                <w:webHidden/>
              </w:rPr>
              <w:t>8</w:t>
            </w:r>
            <w:r>
              <w:rPr>
                <w:webHidden/>
              </w:rPr>
              <w:fldChar w:fldCharType="end"/>
            </w:r>
          </w:hyperlink>
        </w:p>
        <w:p w14:paraId="58C6A85F" w14:textId="557147EE" w:rsidR="00017FBE" w:rsidRDefault="00017FBE">
          <w:pPr>
            <w:pStyle w:val="TOC4"/>
            <w:rPr>
              <w:rFonts w:asciiTheme="minorHAnsi" w:eastAsiaTheme="minorEastAsia" w:hAnsiTheme="minorHAnsi" w:cstheme="minorBidi"/>
              <w:kern w:val="2"/>
              <w14:ligatures w14:val="standardContextual"/>
            </w:rPr>
          </w:pPr>
          <w:hyperlink w:anchor="_Toc198202806" w:history="1">
            <w:r w:rsidRPr="00EB7EA1">
              <w:rPr>
                <w:rStyle w:val="Hyperlink"/>
                <w:bCs/>
              </w:rPr>
              <w:t>B2.</w:t>
            </w:r>
            <w:r>
              <w:rPr>
                <w:rFonts w:asciiTheme="minorHAnsi" w:eastAsiaTheme="minorEastAsia" w:hAnsiTheme="minorHAnsi" w:cstheme="minorBidi"/>
                <w:kern w:val="2"/>
                <w14:ligatures w14:val="standardContextual"/>
              </w:rPr>
              <w:tab/>
            </w:r>
            <w:r w:rsidRPr="00EB7EA1">
              <w:rPr>
                <w:rStyle w:val="Hyperlink"/>
                <w:bCs/>
              </w:rPr>
              <w:t>Collection Volume</w:t>
            </w:r>
            <w:r>
              <w:rPr>
                <w:webHidden/>
              </w:rPr>
              <w:tab/>
            </w:r>
            <w:r>
              <w:rPr>
                <w:webHidden/>
              </w:rPr>
              <w:fldChar w:fldCharType="begin"/>
            </w:r>
            <w:r>
              <w:rPr>
                <w:webHidden/>
              </w:rPr>
              <w:instrText xml:space="preserve"> PAGEREF _Toc198202806 \h </w:instrText>
            </w:r>
            <w:r>
              <w:rPr>
                <w:webHidden/>
              </w:rPr>
            </w:r>
            <w:r>
              <w:rPr>
                <w:webHidden/>
              </w:rPr>
              <w:fldChar w:fldCharType="separate"/>
            </w:r>
            <w:r w:rsidR="00E35D5F">
              <w:rPr>
                <w:webHidden/>
              </w:rPr>
              <w:t>8</w:t>
            </w:r>
            <w:r>
              <w:rPr>
                <w:webHidden/>
              </w:rPr>
              <w:fldChar w:fldCharType="end"/>
            </w:r>
          </w:hyperlink>
        </w:p>
        <w:p w14:paraId="583632F4" w14:textId="38ECC8BB" w:rsidR="00017FBE" w:rsidRDefault="00017FBE">
          <w:pPr>
            <w:pStyle w:val="TOC4"/>
            <w:rPr>
              <w:rFonts w:asciiTheme="minorHAnsi" w:eastAsiaTheme="minorEastAsia" w:hAnsiTheme="minorHAnsi" w:cstheme="minorBidi"/>
              <w:kern w:val="2"/>
              <w14:ligatures w14:val="standardContextual"/>
            </w:rPr>
          </w:pPr>
          <w:hyperlink w:anchor="_Toc198202807" w:history="1">
            <w:r w:rsidRPr="00EB7EA1">
              <w:rPr>
                <w:rStyle w:val="Hyperlink"/>
                <w:bCs/>
              </w:rPr>
              <w:t>B3.</w:t>
            </w:r>
            <w:r>
              <w:rPr>
                <w:rFonts w:asciiTheme="minorHAnsi" w:eastAsiaTheme="minorEastAsia" w:hAnsiTheme="minorHAnsi" w:cstheme="minorBidi"/>
                <w:kern w:val="2"/>
                <w14:ligatures w14:val="standardContextual"/>
              </w:rPr>
              <w:tab/>
            </w:r>
            <w:r w:rsidRPr="00EB7EA1">
              <w:rPr>
                <w:rStyle w:val="Hyperlink"/>
                <w:bCs/>
              </w:rPr>
              <w:t>Operations</w:t>
            </w:r>
            <w:r>
              <w:rPr>
                <w:webHidden/>
              </w:rPr>
              <w:tab/>
            </w:r>
            <w:r>
              <w:rPr>
                <w:webHidden/>
              </w:rPr>
              <w:fldChar w:fldCharType="begin"/>
            </w:r>
            <w:r>
              <w:rPr>
                <w:webHidden/>
              </w:rPr>
              <w:instrText xml:space="preserve"> PAGEREF _Toc198202807 \h </w:instrText>
            </w:r>
            <w:r>
              <w:rPr>
                <w:webHidden/>
              </w:rPr>
            </w:r>
            <w:r>
              <w:rPr>
                <w:webHidden/>
              </w:rPr>
              <w:fldChar w:fldCharType="separate"/>
            </w:r>
            <w:r w:rsidR="00E35D5F">
              <w:rPr>
                <w:webHidden/>
              </w:rPr>
              <w:t>8</w:t>
            </w:r>
            <w:r>
              <w:rPr>
                <w:webHidden/>
              </w:rPr>
              <w:fldChar w:fldCharType="end"/>
            </w:r>
          </w:hyperlink>
        </w:p>
        <w:p w14:paraId="324DB0CE" w14:textId="40197A2C" w:rsidR="00017FBE" w:rsidRDefault="00017FBE">
          <w:pPr>
            <w:pStyle w:val="TOC4"/>
            <w:rPr>
              <w:rFonts w:asciiTheme="minorHAnsi" w:eastAsiaTheme="minorEastAsia" w:hAnsiTheme="minorHAnsi" w:cstheme="minorBidi"/>
              <w:kern w:val="2"/>
              <w14:ligatures w14:val="standardContextual"/>
            </w:rPr>
          </w:pPr>
          <w:hyperlink w:anchor="_Toc198202808" w:history="1">
            <w:r w:rsidRPr="00EB7EA1">
              <w:rPr>
                <w:rStyle w:val="Hyperlink"/>
                <w:bCs/>
              </w:rPr>
              <w:t>B4.</w:t>
            </w:r>
            <w:r>
              <w:rPr>
                <w:rFonts w:asciiTheme="minorHAnsi" w:eastAsiaTheme="minorEastAsia" w:hAnsiTheme="minorHAnsi" w:cstheme="minorBidi"/>
                <w:kern w:val="2"/>
                <w14:ligatures w14:val="standardContextual"/>
              </w:rPr>
              <w:tab/>
            </w:r>
            <w:r w:rsidRPr="00EB7EA1">
              <w:rPr>
                <w:rStyle w:val="Hyperlink"/>
                <w:bCs/>
              </w:rPr>
              <w:t>Outreach and Education</w:t>
            </w:r>
            <w:r>
              <w:rPr>
                <w:webHidden/>
              </w:rPr>
              <w:tab/>
            </w:r>
            <w:r>
              <w:rPr>
                <w:webHidden/>
              </w:rPr>
              <w:fldChar w:fldCharType="begin"/>
            </w:r>
            <w:r>
              <w:rPr>
                <w:webHidden/>
              </w:rPr>
              <w:instrText xml:space="preserve"> PAGEREF _Toc198202808 \h </w:instrText>
            </w:r>
            <w:r>
              <w:rPr>
                <w:webHidden/>
              </w:rPr>
            </w:r>
            <w:r>
              <w:rPr>
                <w:webHidden/>
              </w:rPr>
              <w:fldChar w:fldCharType="separate"/>
            </w:r>
            <w:r w:rsidR="00E35D5F">
              <w:rPr>
                <w:webHidden/>
              </w:rPr>
              <w:t>9</w:t>
            </w:r>
            <w:r>
              <w:rPr>
                <w:webHidden/>
              </w:rPr>
              <w:fldChar w:fldCharType="end"/>
            </w:r>
          </w:hyperlink>
        </w:p>
        <w:p w14:paraId="69849378" w14:textId="0C5615CE" w:rsidR="00017FBE" w:rsidRDefault="00017FBE">
          <w:pPr>
            <w:pStyle w:val="TOC2"/>
            <w:rPr>
              <w:rFonts w:asciiTheme="minorHAnsi" w:eastAsiaTheme="minorEastAsia" w:hAnsiTheme="minorHAnsi" w:cstheme="minorBidi"/>
              <w:b w:val="0"/>
              <w:kern w:val="2"/>
              <w14:ligatures w14:val="standardContextual"/>
            </w:rPr>
          </w:pPr>
          <w:hyperlink w:anchor="_Toc198202809" w:history="1">
            <w:r w:rsidRPr="00EB7EA1">
              <w:rPr>
                <w:rStyle w:val="Hyperlink"/>
              </w:rPr>
              <w:t>Section 3. Program Outline</w:t>
            </w:r>
            <w:r>
              <w:rPr>
                <w:webHidden/>
              </w:rPr>
              <w:tab/>
            </w:r>
            <w:r>
              <w:rPr>
                <w:webHidden/>
              </w:rPr>
              <w:fldChar w:fldCharType="begin"/>
            </w:r>
            <w:r>
              <w:rPr>
                <w:webHidden/>
              </w:rPr>
              <w:instrText xml:space="preserve"> PAGEREF _Toc198202809 \h </w:instrText>
            </w:r>
            <w:r>
              <w:rPr>
                <w:webHidden/>
              </w:rPr>
            </w:r>
            <w:r>
              <w:rPr>
                <w:webHidden/>
              </w:rPr>
              <w:fldChar w:fldCharType="separate"/>
            </w:r>
            <w:r w:rsidR="00E35D5F">
              <w:rPr>
                <w:webHidden/>
              </w:rPr>
              <w:t>10</w:t>
            </w:r>
            <w:r>
              <w:rPr>
                <w:webHidden/>
              </w:rPr>
              <w:fldChar w:fldCharType="end"/>
            </w:r>
          </w:hyperlink>
        </w:p>
        <w:p w14:paraId="1E1A4B1F" w14:textId="39472E65" w:rsidR="00017FBE" w:rsidRDefault="00017FBE">
          <w:pPr>
            <w:pStyle w:val="TOC3"/>
            <w:rPr>
              <w:rFonts w:asciiTheme="minorHAnsi" w:eastAsiaTheme="minorEastAsia" w:hAnsiTheme="minorHAnsi" w:cstheme="minorBidi"/>
              <w:noProof/>
              <w:kern w:val="2"/>
              <w14:ligatures w14:val="standardContextual"/>
            </w:rPr>
          </w:pPr>
          <w:hyperlink w:anchor="_Toc198202810" w:history="1">
            <w:r w:rsidRPr="00EB7EA1">
              <w:rPr>
                <w:rStyle w:val="Hyperlink"/>
                <w:bCs/>
                <w:noProof/>
              </w:rPr>
              <w:t>Annual Report Statutory Citation</w:t>
            </w:r>
            <w:r>
              <w:rPr>
                <w:noProof/>
                <w:webHidden/>
              </w:rPr>
              <w:tab/>
            </w:r>
            <w:r>
              <w:rPr>
                <w:noProof/>
                <w:webHidden/>
              </w:rPr>
              <w:fldChar w:fldCharType="begin"/>
            </w:r>
            <w:r>
              <w:rPr>
                <w:noProof/>
                <w:webHidden/>
              </w:rPr>
              <w:instrText xml:space="preserve"> PAGEREF _Toc198202810 \h </w:instrText>
            </w:r>
            <w:r>
              <w:rPr>
                <w:noProof/>
                <w:webHidden/>
              </w:rPr>
            </w:r>
            <w:r>
              <w:rPr>
                <w:noProof/>
                <w:webHidden/>
              </w:rPr>
              <w:fldChar w:fldCharType="separate"/>
            </w:r>
            <w:r w:rsidR="00E35D5F">
              <w:rPr>
                <w:noProof/>
                <w:webHidden/>
              </w:rPr>
              <w:t>10</w:t>
            </w:r>
            <w:r>
              <w:rPr>
                <w:noProof/>
                <w:webHidden/>
              </w:rPr>
              <w:fldChar w:fldCharType="end"/>
            </w:r>
          </w:hyperlink>
        </w:p>
        <w:p w14:paraId="71C0A6A5" w14:textId="69346111" w:rsidR="00017FBE" w:rsidRDefault="00017FBE">
          <w:pPr>
            <w:pStyle w:val="TOC3"/>
            <w:rPr>
              <w:rFonts w:asciiTheme="minorHAnsi" w:eastAsiaTheme="minorEastAsia" w:hAnsiTheme="minorHAnsi" w:cstheme="minorBidi"/>
              <w:noProof/>
              <w:kern w:val="2"/>
              <w14:ligatures w14:val="standardContextual"/>
            </w:rPr>
          </w:pPr>
          <w:hyperlink w:anchor="_Toc198202811" w:history="1">
            <w:r w:rsidRPr="00EB7EA1">
              <w:rPr>
                <w:rStyle w:val="Hyperlink"/>
                <w:bCs/>
                <w:noProof/>
              </w:rPr>
              <w:t>Annual Report Regulatory Citation</w:t>
            </w:r>
            <w:r>
              <w:rPr>
                <w:noProof/>
                <w:webHidden/>
              </w:rPr>
              <w:tab/>
            </w:r>
            <w:r>
              <w:rPr>
                <w:noProof/>
                <w:webHidden/>
              </w:rPr>
              <w:fldChar w:fldCharType="begin"/>
            </w:r>
            <w:r>
              <w:rPr>
                <w:noProof/>
                <w:webHidden/>
              </w:rPr>
              <w:instrText xml:space="preserve"> PAGEREF _Toc198202811 \h </w:instrText>
            </w:r>
            <w:r>
              <w:rPr>
                <w:noProof/>
                <w:webHidden/>
              </w:rPr>
            </w:r>
            <w:r>
              <w:rPr>
                <w:noProof/>
                <w:webHidden/>
              </w:rPr>
              <w:fldChar w:fldCharType="separate"/>
            </w:r>
            <w:r w:rsidR="00E35D5F">
              <w:rPr>
                <w:noProof/>
                <w:webHidden/>
              </w:rPr>
              <w:t>10</w:t>
            </w:r>
            <w:r>
              <w:rPr>
                <w:noProof/>
                <w:webHidden/>
              </w:rPr>
              <w:fldChar w:fldCharType="end"/>
            </w:r>
          </w:hyperlink>
        </w:p>
        <w:p w14:paraId="06C6059A" w14:textId="0CF386AF" w:rsidR="00017FBE" w:rsidRDefault="00017FBE">
          <w:pPr>
            <w:pStyle w:val="TOC3"/>
            <w:rPr>
              <w:rFonts w:asciiTheme="minorHAnsi" w:eastAsiaTheme="minorEastAsia" w:hAnsiTheme="minorHAnsi" w:cstheme="minorBidi"/>
              <w:noProof/>
              <w:kern w:val="2"/>
              <w14:ligatures w14:val="standardContextual"/>
            </w:rPr>
          </w:pPr>
          <w:hyperlink w:anchor="_Toc198202812" w:history="1">
            <w:r w:rsidRPr="00EB7EA1">
              <w:rPr>
                <w:rStyle w:val="Hyperlink"/>
                <w:bCs/>
                <w:noProof/>
              </w:rPr>
              <w:t>A.</w:t>
            </w:r>
            <w:r>
              <w:rPr>
                <w:rFonts w:asciiTheme="minorHAnsi" w:eastAsiaTheme="minorEastAsia" w:hAnsiTheme="minorHAnsi" w:cstheme="minorBidi"/>
                <w:noProof/>
                <w:kern w:val="2"/>
                <w14:ligatures w14:val="standardContextual"/>
              </w:rPr>
              <w:tab/>
            </w:r>
            <w:r w:rsidRPr="00EB7EA1">
              <w:rPr>
                <w:rStyle w:val="Hyperlink"/>
                <w:bCs/>
                <w:noProof/>
              </w:rPr>
              <w:t>Paint Drop-Off Sites and Services</w:t>
            </w:r>
            <w:r>
              <w:rPr>
                <w:noProof/>
                <w:webHidden/>
              </w:rPr>
              <w:tab/>
            </w:r>
            <w:r>
              <w:rPr>
                <w:noProof/>
                <w:webHidden/>
              </w:rPr>
              <w:fldChar w:fldCharType="begin"/>
            </w:r>
            <w:r>
              <w:rPr>
                <w:noProof/>
                <w:webHidden/>
              </w:rPr>
              <w:instrText xml:space="preserve"> PAGEREF _Toc198202812 \h </w:instrText>
            </w:r>
            <w:r>
              <w:rPr>
                <w:noProof/>
                <w:webHidden/>
              </w:rPr>
            </w:r>
            <w:r>
              <w:rPr>
                <w:noProof/>
                <w:webHidden/>
              </w:rPr>
              <w:fldChar w:fldCharType="separate"/>
            </w:r>
            <w:r w:rsidR="00E35D5F">
              <w:rPr>
                <w:noProof/>
                <w:webHidden/>
              </w:rPr>
              <w:t>10</w:t>
            </w:r>
            <w:r>
              <w:rPr>
                <w:noProof/>
                <w:webHidden/>
              </w:rPr>
              <w:fldChar w:fldCharType="end"/>
            </w:r>
          </w:hyperlink>
        </w:p>
        <w:p w14:paraId="75D18995" w14:textId="2DC43CEB" w:rsidR="00017FBE" w:rsidRDefault="00017FBE">
          <w:pPr>
            <w:pStyle w:val="TOC4"/>
            <w:rPr>
              <w:rFonts w:asciiTheme="minorHAnsi" w:eastAsiaTheme="minorEastAsia" w:hAnsiTheme="minorHAnsi" w:cstheme="minorBidi"/>
              <w:kern w:val="2"/>
              <w14:ligatures w14:val="standardContextual"/>
            </w:rPr>
          </w:pPr>
          <w:hyperlink w:anchor="_Toc198202813" w:history="1">
            <w:r w:rsidRPr="00EB7EA1">
              <w:rPr>
                <w:rStyle w:val="Hyperlink"/>
                <w:bCs/>
              </w:rPr>
              <w:t>A1.</w:t>
            </w:r>
            <w:r>
              <w:rPr>
                <w:rFonts w:asciiTheme="minorHAnsi" w:eastAsiaTheme="minorEastAsia" w:hAnsiTheme="minorHAnsi" w:cstheme="minorBidi"/>
                <w:kern w:val="2"/>
                <w14:ligatures w14:val="standardContextual"/>
              </w:rPr>
              <w:tab/>
            </w:r>
            <w:r w:rsidRPr="00EB7EA1">
              <w:rPr>
                <w:rStyle w:val="Hyperlink"/>
                <w:bCs/>
              </w:rPr>
              <w:t>Site Types</w:t>
            </w:r>
            <w:r>
              <w:rPr>
                <w:webHidden/>
              </w:rPr>
              <w:tab/>
            </w:r>
            <w:r>
              <w:rPr>
                <w:webHidden/>
              </w:rPr>
              <w:fldChar w:fldCharType="begin"/>
            </w:r>
            <w:r>
              <w:rPr>
                <w:webHidden/>
              </w:rPr>
              <w:instrText xml:space="preserve"> PAGEREF _Toc198202813 \h </w:instrText>
            </w:r>
            <w:r>
              <w:rPr>
                <w:webHidden/>
              </w:rPr>
            </w:r>
            <w:r>
              <w:rPr>
                <w:webHidden/>
              </w:rPr>
              <w:fldChar w:fldCharType="separate"/>
            </w:r>
            <w:r w:rsidR="00E35D5F">
              <w:rPr>
                <w:webHidden/>
              </w:rPr>
              <w:t>10</w:t>
            </w:r>
            <w:r>
              <w:rPr>
                <w:webHidden/>
              </w:rPr>
              <w:fldChar w:fldCharType="end"/>
            </w:r>
          </w:hyperlink>
        </w:p>
        <w:p w14:paraId="02981284" w14:textId="1565DFAF" w:rsidR="00017FBE" w:rsidRDefault="00017FBE">
          <w:pPr>
            <w:pStyle w:val="TOC4"/>
            <w:rPr>
              <w:rFonts w:asciiTheme="minorHAnsi" w:eastAsiaTheme="minorEastAsia" w:hAnsiTheme="minorHAnsi" w:cstheme="minorBidi"/>
              <w:kern w:val="2"/>
              <w14:ligatures w14:val="standardContextual"/>
            </w:rPr>
          </w:pPr>
          <w:hyperlink w:anchor="_Toc198202814" w:history="1">
            <w:r w:rsidRPr="00EB7EA1">
              <w:rPr>
                <w:rStyle w:val="Hyperlink"/>
                <w:bCs/>
              </w:rPr>
              <w:t>A2.</w:t>
            </w:r>
            <w:r>
              <w:rPr>
                <w:rFonts w:asciiTheme="minorHAnsi" w:eastAsiaTheme="minorEastAsia" w:hAnsiTheme="minorHAnsi" w:cstheme="minorBidi"/>
                <w:kern w:val="2"/>
                <w14:ligatures w14:val="standardContextual"/>
              </w:rPr>
              <w:tab/>
            </w:r>
            <w:r w:rsidRPr="00EB7EA1">
              <w:rPr>
                <w:rStyle w:val="Hyperlink"/>
                <w:bCs/>
              </w:rPr>
              <w:t>Site Configuration</w:t>
            </w:r>
            <w:r>
              <w:rPr>
                <w:webHidden/>
              </w:rPr>
              <w:tab/>
            </w:r>
            <w:r>
              <w:rPr>
                <w:webHidden/>
              </w:rPr>
              <w:fldChar w:fldCharType="begin"/>
            </w:r>
            <w:r>
              <w:rPr>
                <w:webHidden/>
              </w:rPr>
              <w:instrText xml:space="preserve"> PAGEREF _Toc198202814 \h </w:instrText>
            </w:r>
            <w:r>
              <w:rPr>
                <w:webHidden/>
              </w:rPr>
            </w:r>
            <w:r>
              <w:rPr>
                <w:webHidden/>
              </w:rPr>
              <w:fldChar w:fldCharType="separate"/>
            </w:r>
            <w:r w:rsidR="00E35D5F">
              <w:rPr>
                <w:webHidden/>
              </w:rPr>
              <w:t>14</w:t>
            </w:r>
            <w:r>
              <w:rPr>
                <w:webHidden/>
              </w:rPr>
              <w:fldChar w:fldCharType="end"/>
            </w:r>
          </w:hyperlink>
        </w:p>
        <w:p w14:paraId="1F0B0F52" w14:textId="50D7CC74" w:rsidR="00017FBE" w:rsidRDefault="00017FBE">
          <w:pPr>
            <w:pStyle w:val="TOC3"/>
            <w:rPr>
              <w:rFonts w:asciiTheme="minorHAnsi" w:eastAsiaTheme="minorEastAsia" w:hAnsiTheme="minorHAnsi" w:cstheme="minorBidi"/>
              <w:noProof/>
              <w:kern w:val="2"/>
              <w14:ligatures w14:val="standardContextual"/>
            </w:rPr>
          </w:pPr>
          <w:hyperlink w:anchor="_Toc198202815" w:history="1">
            <w:r w:rsidRPr="00EB7EA1">
              <w:rPr>
                <w:rStyle w:val="Hyperlink"/>
                <w:bCs/>
                <w:noProof/>
              </w:rPr>
              <w:t>B.</w:t>
            </w:r>
            <w:r>
              <w:rPr>
                <w:rFonts w:asciiTheme="minorHAnsi" w:eastAsiaTheme="minorEastAsia" w:hAnsiTheme="minorHAnsi" w:cstheme="minorBidi"/>
                <w:noProof/>
                <w:kern w:val="2"/>
                <w14:ligatures w14:val="standardContextual"/>
              </w:rPr>
              <w:tab/>
            </w:r>
            <w:r w:rsidRPr="00EB7EA1">
              <w:rPr>
                <w:rStyle w:val="Hyperlink"/>
                <w:bCs/>
                <w:noProof/>
              </w:rPr>
              <w:t>Paint Transportation and Processing</w:t>
            </w:r>
            <w:r>
              <w:rPr>
                <w:noProof/>
                <w:webHidden/>
              </w:rPr>
              <w:tab/>
            </w:r>
            <w:r>
              <w:rPr>
                <w:noProof/>
                <w:webHidden/>
              </w:rPr>
              <w:fldChar w:fldCharType="begin"/>
            </w:r>
            <w:r>
              <w:rPr>
                <w:noProof/>
                <w:webHidden/>
              </w:rPr>
              <w:instrText xml:space="preserve"> PAGEREF _Toc198202815 \h </w:instrText>
            </w:r>
            <w:r>
              <w:rPr>
                <w:noProof/>
                <w:webHidden/>
              </w:rPr>
            </w:r>
            <w:r>
              <w:rPr>
                <w:noProof/>
                <w:webHidden/>
              </w:rPr>
              <w:fldChar w:fldCharType="separate"/>
            </w:r>
            <w:r w:rsidR="00E35D5F">
              <w:rPr>
                <w:noProof/>
                <w:webHidden/>
              </w:rPr>
              <w:t>15</w:t>
            </w:r>
            <w:r>
              <w:rPr>
                <w:noProof/>
                <w:webHidden/>
              </w:rPr>
              <w:fldChar w:fldCharType="end"/>
            </w:r>
          </w:hyperlink>
        </w:p>
        <w:p w14:paraId="06578D91" w14:textId="6C0CB92D" w:rsidR="00017FBE" w:rsidRDefault="00017FBE">
          <w:pPr>
            <w:pStyle w:val="TOC4"/>
            <w:rPr>
              <w:rFonts w:asciiTheme="minorHAnsi" w:eastAsiaTheme="minorEastAsia" w:hAnsiTheme="minorHAnsi" w:cstheme="minorBidi"/>
              <w:kern w:val="2"/>
              <w14:ligatures w14:val="standardContextual"/>
            </w:rPr>
          </w:pPr>
          <w:hyperlink w:anchor="_Toc198202816" w:history="1">
            <w:r w:rsidRPr="00EB7EA1">
              <w:rPr>
                <w:rStyle w:val="Hyperlink"/>
              </w:rPr>
              <w:t>B1. Paint Transportation</w:t>
            </w:r>
            <w:r>
              <w:rPr>
                <w:webHidden/>
              </w:rPr>
              <w:tab/>
            </w:r>
            <w:r>
              <w:rPr>
                <w:webHidden/>
              </w:rPr>
              <w:fldChar w:fldCharType="begin"/>
            </w:r>
            <w:r>
              <w:rPr>
                <w:webHidden/>
              </w:rPr>
              <w:instrText xml:space="preserve"> PAGEREF _Toc198202816 \h </w:instrText>
            </w:r>
            <w:r>
              <w:rPr>
                <w:webHidden/>
              </w:rPr>
            </w:r>
            <w:r>
              <w:rPr>
                <w:webHidden/>
              </w:rPr>
              <w:fldChar w:fldCharType="separate"/>
            </w:r>
            <w:r w:rsidR="00E35D5F">
              <w:rPr>
                <w:webHidden/>
              </w:rPr>
              <w:t>15</w:t>
            </w:r>
            <w:r>
              <w:rPr>
                <w:webHidden/>
              </w:rPr>
              <w:fldChar w:fldCharType="end"/>
            </w:r>
          </w:hyperlink>
        </w:p>
        <w:p w14:paraId="67DEB6CF" w14:textId="66560DD0" w:rsidR="00017FBE" w:rsidRDefault="00017FBE">
          <w:pPr>
            <w:pStyle w:val="TOC4"/>
            <w:rPr>
              <w:rFonts w:asciiTheme="minorHAnsi" w:eastAsiaTheme="minorEastAsia" w:hAnsiTheme="minorHAnsi" w:cstheme="minorBidi"/>
              <w:kern w:val="2"/>
              <w14:ligatures w14:val="standardContextual"/>
            </w:rPr>
          </w:pPr>
          <w:hyperlink w:anchor="_Toc198202817" w:history="1">
            <w:r w:rsidRPr="00EB7EA1">
              <w:rPr>
                <w:rStyle w:val="Hyperlink"/>
              </w:rPr>
              <w:t>B2.</w:t>
            </w:r>
            <w:r>
              <w:rPr>
                <w:rFonts w:asciiTheme="minorHAnsi" w:eastAsiaTheme="minorEastAsia" w:hAnsiTheme="minorHAnsi" w:cstheme="minorBidi"/>
                <w:kern w:val="2"/>
                <w14:ligatures w14:val="standardContextual"/>
              </w:rPr>
              <w:tab/>
            </w:r>
            <w:r w:rsidRPr="00EB7EA1">
              <w:rPr>
                <w:rStyle w:val="Hyperlink"/>
              </w:rPr>
              <w:t>Latex Paint Processing</w:t>
            </w:r>
            <w:r>
              <w:rPr>
                <w:webHidden/>
              </w:rPr>
              <w:tab/>
            </w:r>
            <w:r>
              <w:rPr>
                <w:webHidden/>
              </w:rPr>
              <w:fldChar w:fldCharType="begin"/>
            </w:r>
            <w:r>
              <w:rPr>
                <w:webHidden/>
              </w:rPr>
              <w:instrText xml:space="preserve"> PAGEREF _Toc198202817 \h </w:instrText>
            </w:r>
            <w:r>
              <w:rPr>
                <w:webHidden/>
              </w:rPr>
            </w:r>
            <w:r>
              <w:rPr>
                <w:webHidden/>
              </w:rPr>
              <w:fldChar w:fldCharType="separate"/>
            </w:r>
            <w:r w:rsidR="00E35D5F">
              <w:rPr>
                <w:webHidden/>
              </w:rPr>
              <w:t>17</w:t>
            </w:r>
            <w:r>
              <w:rPr>
                <w:webHidden/>
              </w:rPr>
              <w:fldChar w:fldCharType="end"/>
            </w:r>
          </w:hyperlink>
        </w:p>
        <w:p w14:paraId="661819CF" w14:textId="5A03F2F7" w:rsidR="00017FBE" w:rsidRDefault="00017FBE">
          <w:pPr>
            <w:pStyle w:val="TOC4"/>
            <w:rPr>
              <w:rFonts w:asciiTheme="minorHAnsi" w:eastAsiaTheme="minorEastAsia" w:hAnsiTheme="minorHAnsi" w:cstheme="minorBidi"/>
              <w:kern w:val="2"/>
              <w14:ligatures w14:val="standardContextual"/>
            </w:rPr>
          </w:pPr>
          <w:hyperlink w:anchor="_Toc198202818" w:history="1">
            <w:r w:rsidRPr="00EB7EA1">
              <w:rPr>
                <w:rStyle w:val="Hyperlink"/>
              </w:rPr>
              <w:t>B3.</w:t>
            </w:r>
            <w:r>
              <w:rPr>
                <w:rFonts w:asciiTheme="minorHAnsi" w:eastAsiaTheme="minorEastAsia" w:hAnsiTheme="minorHAnsi" w:cstheme="minorBidi"/>
                <w:kern w:val="2"/>
                <w14:ligatures w14:val="standardContextual"/>
              </w:rPr>
              <w:tab/>
            </w:r>
            <w:r w:rsidRPr="00EB7EA1">
              <w:rPr>
                <w:rStyle w:val="Hyperlink"/>
              </w:rPr>
              <w:t>Oil-Based Paint Processing</w:t>
            </w:r>
            <w:r>
              <w:rPr>
                <w:webHidden/>
              </w:rPr>
              <w:tab/>
            </w:r>
            <w:r>
              <w:rPr>
                <w:webHidden/>
              </w:rPr>
              <w:fldChar w:fldCharType="begin"/>
            </w:r>
            <w:r>
              <w:rPr>
                <w:webHidden/>
              </w:rPr>
              <w:instrText xml:space="preserve"> PAGEREF _Toc198202818 \h </w:instrText>
            </w:r>
            <w:r>
              <w:rPr>
                <w:webHidden/>
              </w:rPr>
            </w:r>
            <w:r>
              <w:rPr>
                <w:webHidden/>
              </w:rPr>
              <w:fldChar w:fldCharType="separate"/>
            </w:r>
            <w:r w:rsidR="00E35D5F">
              <w:rPr>
                <w:webHidden/>
              </w:rPr>
              <w:t>17</w:t>
            </w:r>
            <w:r>
              <w:rPr>
                <w:webHidden/>
              </w:rPr>
              <w:fldChar w:fldCharType="end"/>
            </w:r>
          </w:hyperlink>
        </w:p>
        <w:p w14:paraId="45A308A5" w14:textId="6484FCDC" w:rsidR="00017FBE" w:rsidRDefault="00017FBE">
          <w:pPr>
            <w:pStyle w:val="TOC4"/>
            <w:rPr>
              <w:rFonts w:asciiTheme="minorHAnsi" w:eastAsiaTheme="minorEastAsia" w:hAnsiTheme="minorHAnsi" w:cstheme="minorBidi"/>
              <w:kern w:val="2"/>
              <w14:ligatures w14:val="standardContextual"/>
            </w:rPr>
          </w:pPr>
          <w:hyperlink w:anchor="_Toc198202819" w:history="1">
            <w:r w:rsidRPr="00EB7EA1">
              <w:rPr>
                <w:rStyle w:val="Hyperlink"/>
              </w:rPr>
              <w:t>B4.</w:t>
            </w:r>
            <w:r>
              <w:rPr>
                <w:rFonts w:asciiTheme="minorHAnsi" w:eastAsiaTheme="minorEastAsia" w:hAnsiTheme="minorHAnsi" w:cstheme="minorBidi"/>
                <w:kern w:val="2"/>
                <w14:ligatures w14:val="standardContextual"/>
              </w:rPr>
              <w:tab/>
            </w:r>
            <w:r w:rsidRPr="00EB7EA1">
              <w:rPr>
                <w:rStyle w:val="Hyperlink"/>
              </w:rPr>
              <w:t>Container Recycling</w:t>
            </w:r>
            <w:r>
              <w:rPr>
                <w:webHidden/>
              </w:rPr>
              <w:tab/>
            </w:r>
            <w:r>
              <w:rPr>
                <w:webHidden/>
              </w:rPr>
              <w:fldChar w:fldCharType="begin"/>
            </w:r>
            <w:r>
              <w:rPr>
                <w:webHidden/>
              </w:rPr>
              <w:instrText xml:space="preserve"> PAGEREF _Toc198202819 \h </w:instrText>
            </w:r>
            <w:r>
              <w:rPr>
                <w:webHidden/>
              </w:rPr>
            </w:r>
            <w:r>
              <w:rPr>
                <w:webHidden/>
              </w:rPr>
              <w:fldChar w:fldCharType="separate"/>
            </w:r>
            <w:r w:rsidR="00E35D5F">
              <w:rPr>
                <w:webHidden/>
              </w:rPr>
              <w:t>18</w:t>
            </w:r>
            <w:r>
              <w:rPr>
                <w:webHidden/>
              </w:rPr>
              <w:fldChar w:fldCharType="end"/>
            </w:r>
          </w:hyperlink>
        </w:p>
        <w:p w14:paraId="1A8F71BE" w14:textId="1F0384DB" w:rsidR="00017FBE" w:rsidRDefault="00017FBE">
          <w:pPr>
            <w:pStyle w:val="TOC3"/>
            <w:rPr>
              <w:rFonts w:asciiTheme="minorHAnsi" w:eastAsiaTheme="minorEastAsia" w:hAnsiTheme="minorHAnsi" w:cstheme="minorBidi"/>
              <w:noProof/>
              <w:kern w:val="2"/>
              <w14:ligatures w14:val="standardContextual"/>
            </w:rPr>
          </w:pPr>
          <w:hyperlink w:anchor="_Toc198202820" w:history="1">
            <w:r w:rsidRPr="00EB7EA1">
              <w:rPr>
                <w:rStyle w:val="Hyperlink"/>
                <w:bCs/>
                <w:noProof/>
              </w:rPr>
              <w:t>C.</w:t>
            </w:r>
            <w:r>
              <w:rPr>
                <w:rFonts w:asciiTheme="minorHAnsi" w:eastAsiaTheme="minorEastAsia" w:hAnsiTheme="minorHAnsi" w:cstheme="minorBidi"/>
                <w:noProof/>
                <w:kern w:val="2"/>
                <w14:ligatures w14:val="standardContextual"/>
              </w:rPr>
              <w:tab/>
            </w:r>
            <w:r w:rsidRPr="00EB7EA1">
              <w:rPr>
                <w:rStyle w:val="Hyperlink"/>
                <w:bCs/>
                <w:noProof/>
              </w:rPr>
              <w:t>Best Management Practices for Drop-Off Sites</w:t>
            </w:r>
            <w:r>
              <w:rPr>
                <w:noProof/>
                <w:webHidden/>
              </w:rPr>
              <w:tab/>
            </w:r>
            <w:r>
              <w:rPr>
                <w:noProof/>
                <w:webHidden/>
              </w:rPr>
              <w:fldChar w:fldCharType="begin"/>
            </w:r>
            <w:r>
              <w:rPr>
                <w:noProof/>
                <w:webHidden/>
              </w:rPr>
              <w:instrText xml:space="preserve"> PAGEREF _Toc198202820 \h </w:instrText>
            </w:r>
            <w:r>
              <w:rPr>
                <w:noProof/>
                <w:webHidden/>
              </w:rPr>
            </w:r>
            <w:r>
              <w:rPr>
                <w:noProof/>
                <w:webHidden/>
              </w:rPr>
              <w:fldChar w:fldCharType="separate"/>
            </w:r>
            <w:r w:rsidR="00E35D5F">
              <w:rPr>
                <w:noProof/>
                <w:webHidden/>
              </w:rPr>
              <w:t>18</w:t>
            </w:r>
            <w:r>
              <w:rPr>
                <w:noProof/>
                <w:webHidden/>
              </w:rPr>
              <w:fldChar w:fldCharType="end"/>
            </w:r>
          </w:hyperlink>
        </w:p>
        <w:p w14:paraId="0C0B4AA9" w14:textId="6745B369" w:rsidR="00017FBE" w:rsidRDefault="00017FBE">
          <w:pPr>
            <w:pStyle w:val="TOC4"/>
            <w:rPr>
              <w:rFonts w:asciiTheme="minorHAnsi" w:eastAsiaTheme="minorEastAsia" w:hAnsiTheme="minorHAnsi" w:cstheme="minorBidi"/>
              <w:kern w:val="2"/>
              <w14:ligatures w14:val="standardContextual"/>
            </w:rPr>
          </w:pPr>
          <w:hyperlink w:anchor="_Toc198202821" w:history="1">
            <w:r w:rsidRPr="00EB7EA1">
              <w:rPr>
                <w:rStyle w:val="Hyperlink"/>
              </w:rPr>
              <w:t>C1.</w:t>
            </w:r>
            <w:r>
              <w:rPr>
                <w:rFonts w:asciiTheme="minorHAnsi" w:eastAsiaTheme="minorEastAsia" w:hAnsiTheme="minorHAnsi" w:cstheme="minorBidi"/>
                <w:kern w:val="2"/>
                <w14:ligatures w14:val="standardContextual"/>
              </w:rPr>
              <w:tab/>
            </w:r>
            <w:r w:rsidRPr="00EB7EA1">
              <w:rPr>
                <w:rStyle w:val="Hyperlink"/>
              </w:rPr>
              <w:t>Site Training and Guidelines</w:t>
            </w:r>
            <w:r>
              <w:rPr>
                <w:webHidden/>
              </w:rPr>
              <w:tab/>
            </w:r>
            <w:r>
              <w:rPr>
                <w:webHidden/>
              </w:rPr>
              <w:fldChar w:fldCharType="begin"/>
            </w:r>
            <w:r>
              <w:rPr>
                <w:webHidden/>
              </w:rPr>
              <w:instrText xml:space="preserve"> PAGEREF _Toc198202821 \h </w:instrText>
            </w:r>
            <w:r>
              <w:rPr>
                <w:webHidden/>
              </w:rPr>
            </w:r>
            <w:r>
              <w:rPr>
                <w:webHidden/>
              </w:rPr>
              <w:fldChar w:fldCharType="separate"/>
            </w:r>
            <w:r w:rsidR="00E35D5F">
              <w:rPr>
                <w:webHidden/>
              </w:rPr>
              <w:t>18</w:t>
            </w:r>
            <w:r>
              <w:rPr>
                <w:webHidden/>
              </w:rPr>
              <w:fldChar w:fldCharType="end"/>
            </w:r>
          </w:hyperlink>
        </w:p>
        <w:p w14:paraId="283BF78F" w14:textId="45E7FA59" w:rsidR="00017FBE" w:rsidRDefault="00017FBE">
          <w:pPr>
            <w:pStyle w:val="TOC4"/>
            <w:rPr>
              <w:rFonts w:asciiTheme="minorHAnsi" w:eastAsiaTheme="minorEastAsia" w:hAnsiTheme="minorHAnsi" w:cstheme="minorBidi"/>
              <w:kern w:val="2"/>
              <w14:ligatures w14:val="standardContextual"/>
            </w:rPr>
          </w:pPr>
          <w:hyperlink w:anchor="_Toc198202822" w:history="1">
            <w:r w:rsidRPr="00EB7EA1">
              <w:rPr>
                <w:rStyle w:val="Hyperlink"/>
                <w:bCs/>
              </w:rPr>
              <w:t>C2.</w:t>
            </w:r>
            <w:r>
              <w:rPr>
                <w:rFonts w:asciiTheme="minorHAnsi" w:eastAsiaTheme="minorEastAsia" w:hAnsiTheme="minorHAnsi" w:cstheme="minorBidi"/>
                <w:kern w:val="2"/>
                <w14:ligatures w14:val="standardContextual"/>
              </w:rPr>
              <w:tab/>
            </w:r>
            <w:r w:rsidRPr="00EB7EA1">
              <w:rPr>
                <w:rStyle w:val="Hyperlink"/>
                <w:bCs/>
              </w:rPr>
              <w:t>Site Visits</w:t>
            </w:r>
            <w:r>
              <w:rPr>
                <w:webHidden/>
              </w:rPr>
              <w:tab/>
            </w:r>
            <w:r>
              <w:rPr>
                <w:webHidden/>
              </w:rPr>
              <w:fldChar w:fldCharType="begin"/>
            </w:r>
            <w:r>
              <w:rPr>
                <w:webHidden/>
              </w:rPr>
              <w:instrText xml:space="preserve"> PAGEREF _Toc198202822 \h </w:instrText>
            </w:r>
            <w:r>
              <w:rPr>
                <w:webHidden/>
              </w:rPr>
            </w:r>
            <w:r>
              <w:rPr>
                <w:webHidden/>
              </w:rPr>
              <w:fldChar w:fldCharType="separate"/>
            </w:r>
            <w:r w:rsidR="00E35D5F">
              <w:rPr>
                <w:webHidden/>
              </w:rPr>
              <w:t>19</w:t>
            </w:r>
            <w:r>
              <w:rPr>
                <w:webHidden/>
              </w:rPr>
              <w:fldChar w:fldCharType="end"/>
            </w:r>
          </w:hyperlink>
        </w:p>
        <w:p w14:paraId="1F94EB57" w14:textId="00457AB5" w:rsidR="00017FBE" w:rsidRDefault="00017FBE">
          <w:pPr>
            <w:pStyle w:val="TOC4"/>
            <w:rPr>
              <w:rFonts w:asciiTheme="minorHAnsi" w:eastAsiaTheme="minorEastAsia" w:hAnsiTheme="minorHAnsi" w:cstheme="minorBidi"/>
              <w:kern w:val="2"/>
              <w14:ligatures w14:val="standardContextual"/>
            </w:rPr>
          </w:pPr>
          <w:hyperlink w:anchor="_Toc198202823" w:history="1">
            <w:r w:rsidRPr="00EB7EA1">
              <w:rPr>
                <w:rStyle w:val="Hyperlink"/>
                <w:bCs/>
              </w:rPr>
              <w:t>C3.</w:t>
            </w:r>
            <w:r>
              <w:rPr>
                <w:rFonts w:asciiTheme="minorHAnsi" w:eastAsiaTheme="minorEastAsia" w:hAnsiTheme="minorHAnsi" w:cstheme="minorBidi"/>
                <w:kern w:val="2"/>
                <w14:ligatures w14:val="standardContextual"/>
              </w:rPr>
              <w:tab/>
            </w:r>
            <w:r w:rsidRPr="00EB7EA1">
              <w:rPr>
                <w:rStyle w:val="Hyperlink"/>
                <w:bCs/>
              </w:rPr>
              <w:t>Paint Collection Bins</w:t>
            </w:r>
            <w:r>
              <w:rPr>
                <w:webHidden/>
              </w:rPr>
              <w:tab/>
            </w:r>
            <w:r>
              <w:rPr>
                <w:webHidden/>
              </w:rPr>
              <w:fldChar w:fldCharType="begin"/>
            </w:r>
            <w:r>
              <w:rPr>
                <w:webHidden/>
              </w:rPr>
              <w:instrText xml:space="preserve"> PAGEREF _Toc198202823 \h </w:instrText>
            </w:r>
            <w:r>
              <w:rPr>
                <w:webHidden/>
              </w:rPr>
            </w:r>
            <w:r>
              <w:rPr>
                <w:webHidden/>
              </w:rPr>
              <w:fldChar w:fldCharType="separate"/>
            </w:r>
            <w:r w:rsidR="00E35D5F">
              <w:rPr>
                <w:webHidden/>
              </w:rPr>
              <w:t>19</w:t>
            </w:r>
            <w:r>
              <w:rPr>
                <w:webHidden/>
              </w:rPr>
              <w:fldChar w:fldCharType="end"/>
            </w:r>
          </w:hyperlink>
        </w:p>
        <w:p w14:paraId="2F151989" w14:textId="5AE64CF3" w:rsidR="00017FBE" w:rsidRDefault="00017FBE">
          <w:pPr>
            <w:pStyle w:val="TOC4"/>
            <w:rPr>
              <w:rFonts w:asciiTheme="minorHAnsi" w:eastAsiaTheme="minorEastAsia" w:hAnsiTheme="minorHAnsi" w:cstheme="minorBidi"/>
              <w:kern w:val="2"/>
              <w14:ligatures w14:val="standardContextual"/>
            </w:rPr>
          </w:pPr>
          <w:hyperlink w:anchor="_Toc198202824" w:history="1">
            <w:r w:rsidRPr="00EB7EA1">
              <w:rPr>
                <w:rStyle w:val="Hyperlink"/>
                <w:bCs/>
              </w:rPr>
              <w:t>C4.</w:t>
            </w:r>
            <w:r>
              <w:rPr>
                <w:rFonts w:asciiTheme="minorHAnsi" w:eastAsiaTheme="minorEastAsia" w:hAnsiTheme="minorHAnsi" w:cstheme="minorBidi"/>
                <w:kern w:val="2"/>
                <w14:ligatures w14:val="standardContextual"/>
              </w:rPr>
              <w:tab/>
            </w:r>
            <w:r w:rsidRPr="00EB7EA1">
              <w:rPr>
                <w:rStyle w:val="Hyperlink"/>
                <w:bCs/>
              </w:rPr>
              <w:t>Paint Acceptance Limits</w:t>
            </w:r>
            <w:r>
              <w:rPr>
                <w:webHidden/>
              </w:rPr>
              <w:tab/>
            </w:r>
            <w:r>
              <w:rPr>
                <w:webHidden/>
              </w:rPr>
              <w:fldChar w:fldCharType="begin"/>
            </w:r>
            <w:r>
              <w:rPr>
                <w:webHidden/>
              </w:rPr>
              <w:instrText xml:space="preserve"> PAGEREF _Toc198202824 \h </w:instrText>
            </w:r>
            <w:r>
              <w:rPr>
                <w:webHidden/>
              </w:rPr>
            </w:r>
            <w:r>
              <w:rPr>
                <w:webHidden/>
              </w:rPr>
              <w:fldChar w:fldCharType="separate"/>
            </w:r>
            <w:r w:rsidR="00E35D5F">
              <w:rPr>
                <w:webHidden/>
              </w:rPr>
              <w:t>19</w:t>
            </w:r>
            <w:r>
              <w:rPr>
                <w:webHidden/>
              </w:rPr>
              <w:fldChar w:fldCharType="end"/>
            </w:r>
          </w:hyperlink>
        </w:p>
        <w:p w14:paraId="578167B2" w14:textId="36A47A6B" w:rsidR="00017FBE" w:rsidRDefault="00017FBE">
          <w:pPr>
            <w:pStyle w:val="TOC4"/>
            <w:rPr>
              <w:rFonts w:asciiTheme="minorHAnsi" w:eastAsiaTheme="minorEastAsia" w:hAnsiTheme="minorHAnsi" w:cstheme="minorBidi"/>
              <w:kern w:val="2"/>
              <w14:ligatures w14:val="standardContextual"/>
            </w:rPr>
          </w:pPr>
          <w:hyperlink w:anchor="_Toc198202825" w:history="1">
            <w:r w:rsidRPr="00EB7EA1">
              <w:rPr>
                <w:rStyle w:val="Hyperlink"/>
                <w:bCs/>
              </w:rPr>
              <w:t>C5.</w:t>
            </w:r>
            <w:r>
              <w:rPr>
                <w:rFonts w:asciiTheme="minorHAnsi" w:eastAsiaTheme="minorEastAsia" w:hAnsiTheme="minorHAnsi" w:cstheme="minorBidi"/>
                <w:kern w:val="2"/>
                <w14:ligatures w14:val="standardContextual"/>
              </w:rPr>
              <w:tab/>
            </w:r>
            <w:r w:rsidRPr="00EB7EA1">
              <w:rPr>
                <w:rStyle w:val="Hyperlink"/>
                <w:bCs/>
              </w:rPr>
              <w:t>Scheduling Bin Pickups</w:t>
            </w:r>
            <w:r>
              <w:rPr>
                <w:webHidden/>
              </w:rPr>
              <w:tab/>
            </w:r>
            <w:r>
              <w:rPr>
                <w:webHidden/>
              </w:rPr>
              <w:fldChar w:fldCharType="begin"/>
            </w:r>
            <w:r>
              <w:rPr>
                <w:webHidden/>
              </w:rPr>
              <w:instrText xml:space="preserve"> PAGEREF _Toc198202825 \h </w:instrText>
            </w:r>
            <w:r>
              <w:rPr>
                <w:webHidden/>
              </w:rPr>
            </w:r>
            <w:r>
              <w:rPr>
                <w:webHidden/>
              </w:rPr>
              <w:fldChar w:fldCharType="separate"/>
            </w:r>
            <w:r w:rsidR="00E35D5F">
              <w:rPr>
                <w:webHidden/>
              </w:rPr>
              <w:t>19</w:t>
            </w:r>
            <w:r>
              <w:rPr>
                <w:webHidden/>
              </w:rPr>
              <w:fldChar w:fldCharType="end"/>
            </w:r>
          </w:hyperlink>
        </w:p>
        <w:p w14:paraId="1A740A15" w14:textId="66EBD455" w:rsidR="00017FBE" w:rsidRDefault="00017FBE">
          <w:pPr>
            <w:pStyle w:val="TOC3"/>
            <w:rPr>
              <w:rFonts w:asciiTheme="minorHAnsi" w:eastAsiaTheme="minorEastAsia" w:hAnsiTheme="minorHAnsi" w:cstheme="minorBidi"/>
              <w:noProof/>
              <w:kern w:val="2"/>
              <w14:ligatures w14:val="standardContextual"/>
            </w:rPr>
          </w:pPr>
          <w:hyperlink w:anchor="_Toc198202826" w:history="1">
            <w:r w:rsidRPr="00EB7EA1">
              <w:rPr>
                <w:rStyle w:val="Hyperlink"/>
                <w:bCs/>
                <w:noProof/>
              </w:rPr>
              <w:t>D.</w:t>
            </w:r>
            <w:r>
              <w:rPr>
                <w:rFonts w:asciiTheme="minorHAnsi" w:eastAsiaTheme="minorEastAsia" w:hAnsiTheme="minorHAnsi" w:cstheme="minorBidi"/>
                <w:noProof/>
                <w:kern w:val="2"/>
                <w14:ligatures w14:val="standardContextual"/>
              </w:rPr>
              <w:tab/>
            </w:r>
            <w:r w:rsidRPr="00EB7EA1">
              <w:rPr>
                <w:rStyle w:val="Hyperlink"/>
                <w:bCs/>
                <w:noProof/>
              </w:rPr>
              <w:t>Coordination with Existing HHW Programs and Retailers</w:t>
            </w:r>
            <w:r>
              <w:rPr>
                <w:noProof/>
                <w:webHidden/>
              </w:rPr>
              <w:tab/>
            </w:r>
            <w:r>
              <w:rPr>
                <w:noProof/>
                <w:webHidden/>
              </w:rPr>
              <w:fldChar w:fldCharType="begin"/>
            </w:r>
            <w:r>
              <w:rPr>
                <w:noProof/>
                <w:webHidden/>
              </w:rPr>
              <w:instrText xml:space="preserve"> PAGEREF _Toc198202826 \h </w:instrText>
            </w:r>
            <w:r>
              <w:rPr>
                <w:noProof/>
                <w:webHidden/>
              </w:rPr>
            </w:r>
            <w:r>
              <w:rPr>
                <w:noProof/>
                <w:webHidden/>
              </w:rPr>
              <w:fldChar w:fldCharType="separate"/>
            </w:r>
            <w:r w:rsidR="00E35D5F">
              <w:rPr>
                <w:noProof/>
                <w:webHidden/>
              </w:rPr>
              <w:t>19</w:t>
            </w:r>
            <w:r>
              <w:rPr>
                <w:noProof/>
                <w:webHidden/>
              </w:rPr>
              <w:fldChar w:fldCharType="end"/>
            </w:r>
          </w:hyperlink>
        </w:p>
        <w:p w14:paraId="70B3891D" w14:textId="7B570C68" w:rsidR="00017FBE" w:rsidRDefault="00017FBE">
          <w:pPr>
            <w:pStyle w:val="TOC4"/>
            <w:rPr>
              <w:rFonts w:asciiTheme="minorHAnsi" w:eastAsiaTheme="minorEastAsia" w:hAnsiTheme="minorHAnsi" w:cstheme="minorBidi"/>
              <w:kern w:val="2"/>
              <w14:ligatures w14:val="standardContextual"/>
            </w:rPr>
          </w:pPr>
          <w:hyperlink w:anchor="_Toc198202827" w:history="1">
            <w:r w:rsidRPr="00EB7EA1">
              <w:rPr>
                <w:rStyle w:val="Hyperlink"/>
                <w:bCs/>
              </w:rPr>
              <w:t>D1.</w:t>
            </w:r>
            <w:r>
              <w:rPr>
                <w:rFonts w:asciiTheme="minorHAnsi" w:eastAsiaTheme="minorEastAsia" w:hAnsiTheme="minorHAnsi" w:cstheme="minorBidi"/>
                <w:kern w:val="2"/>
                <w14:ligatures w14:val="standardContextual"/>
              </w:rPr>
              <w:tab/>
            </w:r>
            <w:r w:rsidRPr="00EB7EA1">
              <w:rPr>
                <w:rStyle w:val="Hyperlink"/>
                <w:bCs/>
              </w:rPr>
              <w:t>HHW Programs and Solid Waste Facilities</w:t>
            </w:r>
            <w:r>
              <w:rPr>
                <w:webHidden/>
              </w:rPr>
              <w:tab/>
            </w:r>
            <w:r>
              <w:rPr>
                <w:webHidden/>
              </w:rPr>
              <w:fldChar w:fldCharType="begin"/>
            </w:r>
            <w:r>
              <w:rPr>
                <w:webHidden/>
              </w:rPr>
              <w:instrText xml:space="preserve"> PAGEREF _Toc198202827 \h </w:instrText>
            </w:r>
            <w:r>
              <w:rPr>
                <w:webHidden/>
              </w:rPr>
            </w:r>
            <w:r>
              <w:rPr>
                <w:webHidden/>
              </w:rPr>
              <w:fldChar w:fldCharType="separate"/>
            </w:r>
            <w:r w:rsidR="00E35D5F">
              <w:rPr>
                <w:webHidden/>
              </w:rPr>
              <w:t>19</w:t>
            </w:r>
            <w:r>
              <w:rPr>
                <w:webHidden/>
              </w:rPr>
              <w:fldChar w:fldCharType="end"/>
            </w:r>
          </w:hyperlink>
        </w:p>
        <w:p w14:paraId="32A0144C" w14:textId="13033C2C" w:rsidR="00017FBE" w:rsidRDefault="00017FBE">
          <w:pPr>
            <w:pStyle w:val="TOC4"/>
            <w:rPr>
              <w:rStyle w:val="Hyperlink"/>
            </w:rPr>
          </w:pPr>
          <w:hyperlink w:anchor="_Toc198202828" w:history="1">
            <w:r w:rsidRPr="00EB7EA1">
              <w:rPr>
                <w:rStyle w:val="Hyperlink"/>
              </w:rPr>
              <w:t>D2.</w:t>
            </w:r>
            <w:r>
              <w:rPr>
                <w:rFonts w:asciiTheme="minorHAnsi" w:eastAsiaTheme="minorEastAsia" w:hAnsiTheme="minorHAnsi" w:cstheme="minorBidi"/>
                <w:kern w:val="2"/>
                <w14:ligatures w14:val="standardContextual"/>
              </w:rPr>
              <w:tab/>
            </w:r>
            <w:r w:rsidRPr="00EB7EA1">
              <w:rPr>
                <w:rStyle w:val="Hyperlink"/>
              </w:rPr>
              <w:t>Paint Retailers and Reuse Stores</w:t>
            </w:r>
            <w:r>
              <w:rPr>
                <w:webHidden/>
              </w:rPr>
              <w:tab/>
            </w:r>
            <w:r>
              <w:rPr>
                <w:webHidden/>
              </w:rPr>
              <w:fldChar w:fldCharType="begin"/>
            </w:r>
            <w:r>
              <w:rPr>
                <w:webHidden/>
              </w:rPr>
              <w:instrText xml:space="preserve"> PAGEREF _Toc198202828 \h </w:instrText>
            </w:r>
            <w:r>
              <w:rPr>
                <w:webHidden/>
              </w:rPr>
            </w:r>
            <w:r>
              <w:rPr>
                <w:webHidden/>
              </w:rPr>
              <w:fldChar w:fldCharType="separate"/>
            </w:r>
            <w:r w:rsidR="00E35D5F">
              <w:rPr>
                <w:webHidden/>
              </w:rPr>
              <w:t>19</w:t>
            </w:r>
            <w:r>
              <w:rPr>
                <w:webHidden/>
              </w:rPr>
              <w:fldChar w:fldCharType="end"/>
            </w:r>
          </w:hyperlink>
        </w:p>
        <w:p w14:paraId="0A5B2675" w14:textId="77777777" w:rsidR="005E3A3F" w:rsidRDefault="005E3A3F" w:rsidP="005E3A3F">
          <w:pPr>
            <w:rPr>
              <w:noProof/>
            </w:rPr>
          </w:pPr>
        </w:p>
        <w:p w14:paraId="399FC792" w14:textId="77777777" w:rsidR="005E3A3F" w:rsidRPr="005E3A3F" w:rsidRDefault="005E3A3F" w:rsidP="005E3A3F">
          <w:pPr>
            <w:rPr>
              <w:noProof/>
            </w:rPr>
          </w:pPr>
        </w:p>
        <w:p w14:paraId="42377DB4" w14:textId="3CD60CAA" w:rsidR="00017FBE" w:rsidRDefault="00017FBE">
          <w:pPr>
            <w:pStyle w:val="TOC2"/>
            <w:rPr>
              <w:rFonts w:asciiTheme="minorHAnsi" w:eastAsiaTheme="minorEastAsia" w:hAnsiTheme="minorHAnsi" w:cstheme="minorBidi"/>
              <w:b w:val="0"/>
              <w:kern w:val="2"/>
              <w14:ligatures w14:val="standardContextual"/>
            </w:rPr>
          </w:pPr>
          <w:hyperlink w:anchor="_Toc198202829" w:history="1">
            <w:r w:rsidRPr="00EB7EA1">
              <w:rPr>
                <w:rStyle w:val="Hyperlink"/>
                <w:bCs/>
              </w:rPr>
              <w:t>Section 4. Description of Goals and Activities</w:t>
            </w:r>
            <w:r>
              <w:rPr>
                <w:webHidden/>
              </w:rPr>
              <w:tab/>
            </w:r>
            <w:r>
              <w:rPr>
                <w:webHidden/>
              </w:rPr>
              <w:fldChar w:fldCharType="begin"/>
            </w:r>
            <w:r>
              <w:rPr>
                <w:webHidden/>
              </w:rPr>
              <w:instrText xml:space="preserve"> PAGEREF _Toc198202829 \h </w:instrText>
            </w:r>
            <w:r>
              <w:rPr>
                <w:webHidden/>
              </w:rPr>
            </w:r>
            <w:r>
              <w:rPr>
                <w:webHidden/>
              </w:rPr>
              <w:fldChar w:fldCharType="separate"/>
            </w:r>
            <w:r w:rsidR="00E35D5F">
              <w:rPr>
                <w:webHidden/>
              </w:rPr>
              <w:t>20</w:t>
            </w:r>
            <w:r>
              <w:rPr>
                <w:webHidden/>
              </w:rPr>
              <w:fldChar w:fldCharType="end"/>
            </w:r>
          </w:hyperlink>
        </w:p>
        <w:p w14:paraId="65DE30EA" w14:textId="3504B1A0" w:rsidR="00017FBE" w:rsidRDefault="00017FBE">
          <w:pPr>
            <w:pStyle w:val="TOC3"/>
            <w:rPr>
              <w:rFonts w:asciiTheme="minorHAnsi" w:eastAsiaTheme="minorEastAsia" w:hAnsiTheme="minorHAnsi" w:cstheme="minorBidi"/>
              <w:noProof/>
              <w:kern w:val="2"/>
              <w14:ligatures w14:val="standardContextual"/>
            </w:rPr>
          </w:pPr>
          <w:hyperlink w:anchor="_Toc198202830" w:history="1">
            <w:r w:rsidRPr="00EB7EA1">
              <w:rPr>
                <w:rStyle w:val="Hyperlink"/>
                <w:bCs/>
                <w:noProof/>
              </w:rPr>
              <w:t>Annual Report Statutory Citation</w:t>
            </w:r>
            <w:r>
              <w:rPr>
                <w:noProof/>
                <w:webHidden/>
              </w:rPr>
              <w:tab/>
            </w:r>
            <w:r>
              <w:rPr>
                <w:noProof/>
                <w:webHidden/>
              </w:rPr>
              <w:fldChar w:fldCharType="begin"/>
            </w:r>
            <w:r>
              <w:rPr>
                <w:noProof/>
                <w:webHidden/>
              </w:rPr>
              <w:instrText xml:space="preserve"> PAGEREF _Toc198202830 \h </w:instrText>
            </w:r>
            <w:r>
              <w:rPr>
                <w:noProof/>
                <w:webHidden/>
              </w:rPr>
            </w:r>
            <w:r>
              <w:rPr>
                <w:noProof/>
                <w:webHidden/>
              </w:rPr>
              <w:fldChar w:fldCharType="separate"/>
            </w:r>
            <w:r w:rsidR="00E35D5F">
              <w:rPr>
                <w:noProof/>
                <w:webHidden/>
              </w:rPr>
              <w:t>20</w:t>
            </w:r>
            <w:r>
              <w:rPr>
                <w:noProof/>
                <w:webHidden/>
              </w:rPr>
              <w:fldChar w:fldCharType="end"/>
            </w:r>
          </w:hyperlink>
        </w:p>
        <w:p w14:paraId="180768A3" w14:textId="11CB85CF" w:rsidR="00017FBE" w:rsidRDefault="00017FBE">
          <w:pPr>
            <w:pStyle w:val="TOC3"/>
            <w:rPr>
              <w:rFonts w:asciiTheme="minorHAnsi" w:eastAsiaTheme="minorEastAsia" w:hAnsiTheme="minorHAnsi" w:cstheme="minorBidi"/>
              <w:noProof/>
              <w:kern w:val="2"/>
              <w14:ligatures w14:val="standardContextual"/>
            </w:rPr>
          </w:pPr>
          <w:hyperlink w:anchor="_Toc198202831" w:history="1">
            <w:r w:rsidRPr="00EB7EA1">
              <w:rPr>
                <w:rStyle w:val="Hyperlink"/>
                <w:bCs/>
                <w:noProof/>
              </w:rPr>
              <w:t>Annual Report Regulatory Citation</w:t>
            </w:r>
            <w:r>
              <w:rPr>
                <w:noProof/>
                <w:webHidden/>
              </w:rPr>
              <w:tab/>
            </w:r>
            <w:r>
              <w:rPr>
                <w:noProof/>
                <w:webHidden/>
              </w:rPr>
              <w:fldChar w:fldCharType="begin"/>
            </w:r>
            <w:r>
              <w:rPr>
                <w:noProof/>
                <w:webHidden/>
              </w:rPr>
              <w:instrText xml:space="preserve"> PAGEREF _Toc198202831 \h </w:instrText>
            </w:r>
            <w:r>
              <w:rPr>
                <w:noProof/>
                <w:webHidden/>
              </w:rPr>
            </w:r>
            <w:r>
              <w:rPr>
                <w:noProof/>
                <w:webHidden/>
              </w:rPr>
              <w:fldChar w:fldCharType="separate"/>
            </w:r>
            <w:r w:rsidR="00E35D5F">
              <w:rPr>
                <w:noProof/>
                <w:webHidden/>
              </w:rPr>
              <w:t>20</w:t>
            </w:r>
            <w:r>
              <w:rPr>
                <w:noProof/>
                <w:webHidden/>
              </w:rPr>
              <w:fldChar w:fldCharType="end"/>
            </w:r>
          </w:hyperlink>
        </w:p>
        <w:p w14:paraId="6F45F0B5" w14:textId="2C34AFAB" w:rsidR="00017FBE" w:rsidRDefault="00017FBE">
          <w:pPr>
            <w:pStyle w:val="TOC3"/>
            <w:rPr>
              <w:rFonts w:asciiTheme="minorHAnsi" w:eastAsiaTheme="minorEastAsia" w:hAnsiTheme="minorHAnsi" w:cstheme="minorBidi"/>
              <w:noProof/>
              <w:kern w:val="2"/>
              <w14:ligatures w14:val="standardContextual"/>
            </w:rPr>
          </w:pPr>
          <w:hyperlink w:anchor="_Toc198202832" w:history="1">
            <w:r w:rsidRPr="00EB7EA1">
              <w:rPr>
                <w:rStyle w:val="Hyperlink"/>
                <w:bCs/>
                <w:noProof/>
              </w:rPr>
              <w:t>A.</w:t>
            </w:r>
            <w:r>
              <w:rPr>
                <w:rFonts w:asciiTheme="minorHAnsi" w:eastAsiaTheme="minorEastAsia" w:hAnsiTheme="minorHAnsi" w:cstheme="minorBidi"/>
                <w:noProof/>
                <w:kern w:val="2"/>
                <w14:ligatures w14:val="standardContextual"/>
              </w:rPr>
              <w:tab/>
            </w:r>
            <w:r w:rsidRPr="00EB7EA1">
              <w:rPr>
                <w:rStyle w:val="Hyperlink"/>
                <w:bCs/>
                <w:noProof/>
              </w:rPr>
              <w:t>Program Goals</w:t>
            </w:r>
            <w:r>
              <w:rPr>
                <w:noProof/>
                <w:webHidden/>
              </w:rPr>
              <w:tab/>
            </w:r>
            <w:r>
              <w:rPr>
                <w:noProof/>
                <w:webHidden/>
              </w:rPr>
              <w:fldChar w:fldCharType="begin"/>
            </w:r>
            <w:r>
              <w:rPr>
                <w:noProof/>
                <w:webHidden/>
              </w:rPr>
              <w:instrText xml:space="preserve"> PAGEREF _Toc198202832 \h </w:instrText>
            </w:r>
            <w:r>
              <w:rPr>
                <w:noProof/>
                <w:webHidden/>
              </w:rPr>
            </w:r>
            <w:r>
              <w:rPr>
                <w:noProof/>
                <w:webHidden/>
              </w:rPr>
              <w:fldChar w:fldCharType="separate"/>
            </w:r>
            <w:r w:rsidR="00E35D5F">
              <w:rPr>
                <w:noProof/>
                <w:webHidden/>
              </w:rPr>
              <w:t>20</w:t>
            </w:r>
            <w:r>
              <w:rPr>
                <w:noProof/>
                <w:webHidden/>
              </w:rPr>
              <w:fldChar w:fldCharType="end"/>
            </w:r>
          </w:hyperlink>
        </w:p>
        <w:p w14:paraId="69303222" w14:textId="7EDEAA3A" w:rsidR="00017FBE" w:rsidRDefault="00017FBE">
          <w:pPr>
            <w:pStyle w:val="TOC3"/>
            <w:rPr>
              <w:rFonts w:asciiTheme="minorHAnsi" w:eastAsiaTheme="minorEastAsia" w:hAnsiTheme="minorHAnsi" w:cstheme="minorBidi"/>
              <w:noProof/>
              <w:kern w:val="2"/>
              <w14:ligatures w14:val="standardContextual"/>
            </w:rPr>
          </w:pPr>
          <w:hyperlink w:anchor="_Toc198202833" w:history="1">
            <w:r w:rsidRPr="00EB7EA1">
              <w:rPr>
                <w:rStyle w:val="Hyperlink"/>
                <w:bCs/>
                <w:noProof/>
              </w:rPr>
              <w:t>B.</w:t>
            </w:r>
            <w:r>
              <w:rPr>
                <w:rFonts w:asciiTheme="minorHAnsi" w:eastAsiaTheme="minorEastAsia" w:hAnsiTheme="minorHAnsi" w:cstheme="minorBidi"/>
                <w:noProof/>
                <w:kern w:val="2"/>
                <w14:ligatures w14:val="standardContextual"/>
              </w:rPr>
              <w:tab/>
            </w:r>
            <w:r w:rsidRPr="00EB7EA1">
              <w:rPr>
                <w:rStyle w:val="Hyperlink"/>
                <w:bCs/>
                <w:noProof/>
              </w:rPr>
              <w:t>Program Convenience</w:t>
            </w:r>
            <w:r>
              <w:rPr>
                <w:noProof/>
                <w:webHidden/>
              </w:rPr>
              <w:tab/>
            </w:r>
            <w:r>
              <w:rPr>
                <w:noProof/>
                <w:webHidden/>
              </w:rPr>
              <w:fldChar w:fldCharType="begin"/>
            </w:r>
            <w:r>
              <w:rPr>
                <w:noProof/>
                <w:webHidden/>
              </w:rPr>
              <w:instrText xml:space="preserve"> PAGEREF _Toc198202833 \h </w:instrText>
            </w:r>
            <w:r>
              <w:rPr>
                <w:noProof/>
                <w:webHidden/>
              </w:rPr>
            </w:r>
            <w:r>
              <w:rPr>
                <w:noProof/>
                <w:webHidden/>
              </w:rPr>
              <w:fldChar w:fldCharType="separate"/>
            </w:r>
            <w:r w:rsidR="00E35D5F">
              <w:rPr>
                <w:noProof/>
                <w:webHidden/>
              </w:rPr>
              <w:t>21</w:t>
            </w:r>
            <w:r>
              <w:rPr>
                <w:noProof/>
                <w:webHidden/>
              </w:rPr>
              <w:fldChar w:fldCharType="end"/>
            </w:r>
          </w:hyperlink>
        </w:p>
        <w:p w14:paraId="79002F38" w14:textId="0ABEB63B" w:rsidR="00017FBE" w:rsidRDefault="00017FBE">
          <w:pPr>
            <w:pStyle w:val="TOC3"/>
            <w:rPr>
              <w:rFonts w:asciiTheme="minorHAnsi" w:eastAsiaTheme="minorEastAsia" w:hAnsiTheme="minorHAnsi" w:cstheme="minorBidi"/>
              <w:noProof/>
              <w:kern w:val="2"/>
              <w14:ligatures w14:val="standardContextual"/>
            </w:rPr>
          </w:pPr>
          <w:hyperlink w:anchor="_Toc198202834" w:history="1">
            <w:r w:rsidRPr="00EB7EA1">
              <w:rPr>
                <w:rStyle w:val="Hyperlink"/>
                <w:bCs/>
                <w:noProof/>
              </w:rPr>
              <w:t>C.</w:t>
            </w:r>
            <w:r>
              <w:rPr>
                <w:rFonts w:asciiTheme="minorHAnsi" w:eastAsiaTheme="minorEastAsia" w:hAnsiTheme="minorHAnsi" w:cstheme="minorBidi"/>
                <w:noProof/>
                <w:kern w:val="2"/>
                <w14:ligatures w14:val="standardContextual"/>
              </w:rPr>
              <w:tab/>
            </w:r>
            <w:r w:rsidRPr="00EB7EA1">
              <w:rPr>
                <w:rStyle w:val="Hyperlink"/>
                <w:bCs/>
                <w:noProof/>
              </w:rPr>
              <w:t>Paint Sales</w:t>
            </w:r>
            <w:r>
              <w:rPr>
                <w:noProof/>
                <w:webHidden/>
              </w:rPr>
              <w:tab/>
            </w:r>
            <w:r>
              <w:rPr>
                <w:noProof/>
                <w:webHidden/>
              </w:rPr>
              <w:fldChar w:fldCharType="begin"/>
            </w:r>
            <w:r>
              <w:rPr>
                <w:noProof/>
                <w:webHidden/>
              </w:rPr>
              <w:instrText xml:space="preserve"> PAGEREF _Toc198202834 \h </w:instrText>
            </w:r>
            <w:r>
              <w:rPr>
                <w:noProof/>
                <w:webHidden/>
              </w:rPr>
            </w:r>
            <w:r>
              <w:rPr>
                <w:noProof/>
                <w:webHidden/>
              </w:rPr>
              <w:fldChar w:fldCharType="separate"/>
            </w:r>
            <w:r w:rsidR="00E35D5F">
              <w:rPr>
                <w:noProof/>
                <w:webHidden/>
              </w:rPr>
              <w:t>26</w:t>
            </w:r>
            <w:r>
              <w:rPr>
                <w:noProof/>
                <w:webHidden/>
              </w:rPr>
              <w:fldChar w:fldCharType="end"/>
            </w:r>
          </w:hyperlink>
        </w:p>
        <w:p w14:paraId="172074A0" w14:textId="1E6C9C4D" w:rsidR="00017FBE" w:rsidRDefault="00017FBE">
          <w:pPr>
            <w:pStyle w:val="TOC3"/>
            <w:rPr>
              <w:rFonts w:asciiTheme="minorHAnsi" w:eastAsiaTheme="minorEastAsia" w:hAnsiTheme="minorHAnsi" w:cstheme="minorBidi"/>
              <w:noProof/>
              <w:kern w:val="2"/>
              <w14:ligatures w14:val="standardContextual"/>
            </w:rPr>
          </w:pPr>
          <w:hyperlink w:anchor="_Toc198202835" w:history="1">
            <w:r w:rsidRPr="00EB7EA1">
              <w:rPr>
                <w:rStyle w:val="Hyperlink"/>
                <w:bCs/>
                <w:noProof/>
              </w:rPr>
              <w:t>D.</w:t>
            </w:r>
            <w:r>
              <w:rPr>
                <w:rFonts w:asciiTheme="minorHAnsi" w:eastAsiaTheme="minorEastAsia" w:hAnsiTheme="minorHAnsi" w:cstheme="minorBidi"/>
                <w:noProof/>
                <w:kern w:val="2"/>
                <w14:ligatures w14:val="standardContextual"/>
              </w:rPr>
              <w:tab/>
            </w:r>
            <w:r w:rsidRPr="00EB7EA1">
              <w:rPr>
                <w:rStyle w:val="Hyperlink"/>
                <w:bCs/>
                <w:noProof/>
              </w:rPr>
              <w:t>Collection Volume and Recovery Rate</w:t>
            </w:r>
            <w:r>
              <w:rPr>
                <w:noProof/>
                <w:webHidden/>
              </w:rPr>
              <w:tab/>
            </w:r>
            <w:r>
              <w:rPr>
                <w:noProof/>
                <w:webHidden/>
              </w:rPr>
              <w:fldChar w:fldCharType="begin"/>
            </w:r>
            <w:r>
              <w:rPr>
                <w:noProof/>
                <w:webHidden/>
              </w:rPr>
              <w:instrText xml:space="preserve"> PAGEREF _Toc198202835 \h </w:instrText>
            </w:r>
            <w:r>
              <w:rPr>
                <w:noProof/>
                <w:webHidden/>
              </w:rPr>
            </w:r>
            <w:r>
              <w:rPr>
                <w:noProof/>
                <w:webHidden/>
              </w:rPr>
              <w:fldChar w:fldCharType="separate"/>
            </w:r>
            <w:r w:rsidR="00E35D5F">
              <w:rPr>
                <w:noProof/>
                <w:webHidden/>
              </w:rPr>
              <w:t>26</w:t>
            </w:r>
            <w:r>
              <w:rPr>
                <w:noProof/>
                <w:webHidden/>
              </w:rPr>
              <w:fldChar w:fldCharType="end"/>
            </w:r>
          </w:hyperlink>
        </w:p>
        <w:p w14:paraId="5326EC93" w14:textId="5D6919FB" w:rsidR="00017FBE" w:rsidRDefault="00017FBE">
          <w:pPr>
            <w:pStyle w:val="TOC3"/>
            <w:rPr>
              <w:rFonts w:asciiTheme="minorHAnsi" w:eastAsiaTheme="minorEastAsia" w:hAnsiTheme="minorHAnsi" w:cstheme="minorBidi"/>
              <w:noProof/>
              <w:kern w:val="2"/>
              <w14:ligatures w14:val="standardContextual"/>
            </w:rPr>
          </w:pPr>
          <w:hyperlink w:anchor="_Toc198202836" w:history="1">
            <w:r w:rsidRPr="00EB7EA1">
              <w:rPr>
                <w:rStyle w:val="Hyperlink"/>
                <w:bCs/>
                <w:noProof/>
              </w:rPr>
              <w:t>E.</w:t>
            </w:r>
            <w:r>
              <w:rPr>
                <w:rFonts w:asciiTheme="minorHAnsi" w:eastAsiaTheme="minorEastAsia" w:hAnsiTheme="minorHAnsi" w:cstheme="minorBidi"/>
                <w:noProof/>
                <w:kern w:val="2"/>
                <w14:ligatures w14:val="standardContextual"/>
              </w:rPr>
              <w:tab/>
            </w:r>
            <w:r w:rsidRPr="00EB7EA1">
              <w:rPr>
                <w:rStyle w:val="Hyperlink"/>
                <w:bCs/>
                <w:noProof/>
              </w:rPr>
              <w:t>Methodology for Determining Volumes</w:t>
            </w:r>
            <w:r>
              <w:rPr>
                <w:noProof/>
                <w:webHidden/>
              </w:rPr>
              <w:tab/>
            </w:r>
            <w:r>
              <w:rPr>
                <w:noProof/>
                <w:webHidden/>
              </w:rPr>
              <w:fldChar w:fldCharType="begin"/>
            </w:r>
            <w:r>
              <w:rPr>
                <w:noProof/>
                <w:webHidden/>
              </w:rPr>
              <w:instrText xml:space="preserve"> PAGEREF _Toc198202836 \h </w:instrText>
            </w:r>
            <w:r>
              <w:rPr>
                <w:noProof/>
                <w:webHidden/>
              </w:rPr>
            </w:r>
            <w:r>
              <w:rPr>
                <w:noProof/>
                <w:webHidden/>
              </w:rPr>
              <w:fldChar w:fldCharType="separate"/>
            </w:r>
            <w:r w:rsidR="00E35D5F">
              <w:rPr>
                <w:noProof/>
                <w:webHidden/>
              </w:rPr>
              <w:t>26</w:t>
            </w:r>
            <w:r>
              <w:rPr>
                <w:noProof/>
                <w:webHidden/>
              </w:rPr>
              <w:fldChar w:fldCharType="end"/>
            </w:r>
          </w:hyperlink>
        </w:p>
        <w:p w14:paraId="174EA410" w14:textId="4B232EFF" w:rsidR="00017FBE" w:rsidRDefault="00017FBE">
          <w:pPr>
            <w:pStyle w:val="TOC3"/>
            <w:rPr>
              <w:rFonts w:asciiTheme="minorHAnsi" w:eastAsiaTheme="minorEastAsia" w:hAnsiTheme="minorHAnsi" w:cstheme="minorBidi"/>
              <w:noProof/>
              <w:kern w:val="2"/>
              <w14:ligatures w14:val="standardContextual"/>
            </w:rPr>
          </w:pPr>
          <w:hyperlink w:anchor="_Toc198202837" w:history="1">
            <w:r w:rsidRPr="00EB7EA1">
              <w:rPr>
                <w:rStyle w:val="Hyperlink"/>
                <w:bCs/>
                <w:noProof/>
              </w:rPr>
              <w:t>F.</w:t>
            </w:r>
            <w:r>
              <w:rPr>
                <w:rFonts w:asciiTheme="minorHAnsi" w:eastAsiaTheme="minorEastAsia" w:hAnsiTheme="minorHAnsi" w:cstheme="minorBidi"/>
                <w:noProof/>
                <w:kern w:val="2"/>
                <w14:ligatures w14:val="standardContextual"/>
              </w:rPr>
              <w:tab/>
            </w:r>
            <w:r w:rsidRPr="00EB7EA1">
              <w:rPr>
                <w:rStyle w:val="Hyperlink"/>
                <w:bCs/>
                <w:noProof/>
              </w:rPr>
              <w:t>Paint Processing Methods (Disposition) and Volume</w:t>
            </w:r>
            <w:r>
              <w:rPr>
                <w:noProof/>
                <w:webHidden/>
              </w:rPr>
              <w:tab/>
            </w:r>
            <w:r>
              <w:rPr>
                <w:noProof/>
                <w:webHidden/>
              </w:rPr>
              <w:fldChar w:fldCharType="begin"/>
            </w:r>
            <w:r>
              <w:rPr>
                <w:noProof/>
                <w:webHidden/>
              </w:rPr>
              <w:instrText xml:space="preserve"> PAGEREF _Toc198202837 \h </w:instrText>
            </w:r>
            <w:r>
              <w:rPr>
                <w:noProof/>
                <w:webHidden/>
              </w:rPr>
            </w:r>
            <w:r>
              <w:rPr>
                <w:noProof/>
                <w:webHidden/>
              </w:rPr>
              <w:fldChar w:fldCharType="separate"/>
            </w:r>
            <w:r w:rsidR="00E35D5F">
              <w:rPr>
                <w:noProof/>
                <w:webHidden/>
              </w:rPr>
              <w:t>27</w:t>
            </w:r>
            <w:r>
              <w:rPr>
                <w:noProof/>
                <w:webHidden/>
              </w:rPr>
              <w:fldChar w:fldCharType="end"/>
            </w:r>
          </w:hyperlink>
        </w:p>
        <w:p w14:paraId="3EF8B96D" w14:textId="225D7835" w:rsidR="00017FBE" w:rsidRDefault="00017FBE">
          <w:pPr>
            <w:pStyle w:val="TOC3"/>
            <w:rPr>
              <w:rFonts w:asciiTheme="minorHAnsi" w:eastAsiaTheme="minorEastAsia" w:hAnsiTheme="minorHAnsi" w:cstheme="minorBidi"/>
              <w:noProof/>
              <w:kern w:val="2"/>
              <w14:ligatures w14:val="standardContextual"/>
            </w:rPr>
          </w:pPr>
          <w:hyperlink w:anchor="_Toc198202838" w:history="1">
            <w:r w:rsidRPr="00EB7EA1">
              <w:rPr>
                <w:rStyle w:val="Hyperlink"/>
                <w:bCs/>
                <w:noProof/>
              </w:rPr>
              <w:t>G.</w:t>
            </w:r>
            <w:r>
              <w:rPr>
                <w:rFonts w:asciiTheme="minorHAnsi" w:eastAsiaTheme="minorEastAsia" w:hAnsiTheme="minorHAnsi" w:cstheme="minorBidi"/>
                <w:noProof/>
                <w:kern w:val="2"/>
                <w14:ligatures w14:val="standardContextual"/>
              </w:rPr>
              <w:tab/>
            </w:r>
            <w:r w:rsidRPr="00EB7EA1">
              <w:rPr>
                <w:rStyle w:val="Hyperlink"/>
                <w:bCs/>
                <w:noProof/>
              </w:rPr>
              <w:t>Latex Paint Processing Methods and Processors</w:t>
            </w:r>
            <w:r>
              <w:rPr>
                <w:noProof/>
                <w:webHidden/>
              </w:rPr>
              <w:tab/>
            </w:r>
            <w:r>
              <w:rPr>
                <w:noProof/>
                <w:webHidden/>
              </w:rPr>
              <w:fldChar w:fldCharType="begin"/>
            </w:r>
            <w:r>
              <w:rPr>
                <w:noProof/>
                <w:webHidden/>
              </w:rPr>
              <w:instrText xml:space="preserve"> PAGEREF _Toc198202838 \h </w:instrText>
            </w:r>
            <w:r>
              <w:rPr>
                <w:noProof/>
                <w:webHidden/>
              </w:rPr>
            </w:r>
            <w:r>
              <w:rPr>
                <w:noProof/>
                <w:webHidden/>
              </w:rPr>
              <w:fldChar w:fldCharType="separate"/>
            </w:r>
            <w:r w:rsidR="00E35D5F">
              <w:rPr>
                <w:noProof/>
                <w:webHidden/>
              </w:rPr>
              <w:t>28</w:t>
            </w:r>
            <w:r>
              <w:rPr>
                <w:noProof/>
                <w:webHidden/>
              </w:rPr>
              <w:fldChar w:fldCharType="end"/>
            </w:r>
          </w:hyperlink>
        </w:p>
        <w:p w14:paraId="66EE6C9A" w14:textId="21589973" w:rsidR="00017FBE" w:rsidRDefault="00017FBE">
          <w:pPr>
            <w:pStyle w:val="TOC3"/>
            <w:rPr>
              <w:rFonts w:asciiTheme="minorHAnsi" w:eastAsiaTheme="minorEastAsia" w:hAnsiTheme="minorHAnsi" w:cstheme="minorBidi"/>
              <w:noProof/>
              <w:kern w:val="2"/>
              <w14:ligatures w14:val="standardContextual"/>
            </w:rPr>
          </w:pPr>
          <w:hyperlink w:anchor="_Toc198202839" w:history="1">
            <w:r w:rsidRPr="00EB7EA1">
              <w:rPr>
                <w:rStyle w:val="Hyperlink"/>
                <w:bCs/>
                <w:noProof/>
              </w:rPr>
              <w:t>H.</w:t>
            </w:r>
            <w:r>
              <w:rPr>
                <w:rFonts w:asciiTheme="minorHAnsi" w:eastAsiaTheme="minorEastAsia" w:hAnsiTheme="minorHAnsi" w:cstheme="minorBidi"/>
                <w:noProof/>
                <w:kern w:val="2"/>
                <w14:ligatures w14:val="standardContextual"/>
              </w:rPr>
              <w:tab/>
            </w:r>
            <w:r w:rsidRPr="00EB7EA1">
              <w:rPr>
                <w:rStyle w:val="Hyperlink"/>
                <w:bCs/>
                <w:noProof/>
              </w:rPr>
              <w:t>Oil-based Paint Processing Methods and Processors</w:t>
            </w:r>
            <w:r>
              <w:rPr>
                <w:noProof/>
                <w:webHidden/>
              </w:rPr>
              <w:tab/>
            </w:r>
            <w:r>
              <w:rPr>
                <w:noProof/>
                <w:webHidden/>
              </w:rPr>
              <w:fldChar w:fldCharType="begin"/>
            </w:r>
            <w:r>
              <w:rPr>
                <w:noProof/>
                <w:webHidden/>
              </w:rPr>
              <w:instrText xml:space="preserve"> PAGEREF _Toc198202839 \h </w:instrText>
            </w:r>
            <w:r>
              <w:rPr>
                <w:noProof/>
                <w:webHidden/>
              </w:rPr>
            </w:r>
            <w:r>
              <w:rPr>
                <w:noProof/>
                <w:webHidden/>
              </w:rPr>
              <w:fldChar w:fldCharType="separate"/>
            </w:r>
            <w:r w:rsidR="00E35D5F">
              <w:rPr>
                <w:noProof/>
                <w:webHidden/>
              </w:rPr>
              <w:t>29</w:t>
            </w:r>
            <w:r>
              <w:rPr>
                <w:noProof/>
                <w:webHidden/>
              </w:rPr>
              <w:fldChar w:fldCharType="end"/>
            </w:r>
          </w:hyperlink>
        </w:p>
        <w:p w14:paraId="63C94043" w14:textId="26F8CB1F" w:rsidR="00017FBE" w:rsidRDefault="00017FBE">
          <w:pPr>
            <w:pStyle w:val="TOC3"/>
            <w:rPr>
              <w:rFonts w:asciiTheme="minorHAnsi" w:eastAsiaTheme="minorEastAsia" w:hAnsiTheme="minorHAnsi" w:cstheme="minorBidi"/>
              <w:noProof/>
              <w:kern w:val="2"/>
              <w14:ligatures w14:val="standardContextual"/>
            </w:rPr>
          </w:pPr>
          <w:hyperlink w:anchor="_Toc198202840" w:history="1">
            <w:r w:rsidRPr="00EB7EA1">
              <w:rPr>
                <w:rStyle w:val="Hyperlink"/>
                <w:bCs/>
                <w:noProof/>
              </w:rPr>
              <w:t>J.</w:t>
            </w:r>
            <w:r>
              <w:rPr>
                <w:rFonts w:asciiTheme="minorHAnsi" w:eastAsiaTheme="minorEastAsia" w:hAnsiTheme="minorHAnsi" w:cstheme="minorBidi"/>
                <w:noProof/>
                <w:kern w:val="2"/>
                <w14:ligatures w14:val="standardContextual"/>
              </w:rPr>
              <w:tab/>
            </w:r>
            <w:r w:rsidRPr="00EB7EA1">
              <w:rPr>
                <w:rStyle w:val="Hyperlink"/>
                <w:bCs/>
                <w:noProof/>
              </w:rPr>
              <w:t>Paint Collection Volume by Site Type or Service</w:t>
            </w:r>
            <w:r>
              <w:rPr>
                <w:noProof/>
                <w:webHidden/>
              </w:rPr>
              <w:tab/>
            </w:r>
            <w:r>
              <w:rPr>
                <w:noProof/>
                <w:webHidden/>
              </w:rPr>
              <w:fldChar w:fldCharType="begin"/>
            </w:r>
            <w:r>
              <w:rPr>
                <w:noProof/>
                <w:webHidden/>
              </w:rPr>
              <w:instrText xml:space="preserve"> PAGEREF _Toc198202840 \h </w:instrText>
            </w:r>
            <w:r>
              <w:rPr>
                <w:noProof/>
                <w:webHidden/>
              </w:rPr>
            </w:r>
            <w:r>
              <w:rPr>
                <w:noProof/>
                <w:webHidden/>
              </w:rPr>
              <w:fldChar w:fldCharType="separate"/>
            </w:r>
            <w:r w:rsidR="00E35D5F">
              <w:rPr>
                <w:noProof/>
                <w:webHidden/>
              </w:rPr>
              <w:t>30</w:t>
            </w:r>
            <w:r>
              <w:rPr>
                <w:noProof/>
                <w:webHidden/>
              </w:rPr>
              <w:fldChar w:fldCharType="end"/>
            </w:r>
          </w:hyperlink>
        </w:p>
        <w:p w14:paraId="3AB32EE5" w14:textId="280CE0D2" w:rsidR="00017FBE" w:rsidRDefault="00017FBE">
          <w:pPr>
            <w:pStyle w:val="TOC2"/>
            <w:rPr>
              <w:rFonts w:asciiTheme="minorHAnsi" w:eastAsiaTheme="minorEastAsia" w:hAnsiTheme="minorHAnsi" w:cstheme="minorBidi"/>
              <w:b w:val="0"/>
              <w:kern w:val="2"/>
              <w14:ligatures w14:val="standardContextual"/>
            </w:rPr>
          </w:pPr>
          <w:hyperlink w:anchor="_Toc198202841" w:history="1">
            <w:r w:rsidRPr="00EB7EA1">
              <w:rPr>
                <w:rStyle w:val="Hyperlink"/>
                <w:bCs/>
              </w:rPr>
              <w:t>Section 5. Financing Mechanism</w:t>
            </w:r>
            <w:r>
              <w:rPr>
                <w:webHidden/>
              </w:rPr>
              <w:tab/>
            </w:r>
            <w:r>
              <w:rPr>
                <w:webHidden/>
              </w:rPr>
              <w:fldChar w:fldCharType="begin"/>
            </w:r>
            <w:r>
              <w:rPr>
                <w:webHidden/>
              </w:rPr>
              <w:instrText xml:space="preserve"> PAGEREF _Toc198202841 \h </w:instrText>
            </w:r>
            <w:r>
              <w:rPr>
                <w:webHidden/>
              </w:rPr>
            </w:r>
            <w:r>
              <w:rPr>
                <w:webHidden/>
              </w:rPr>
              <w:fldChar w:fldCharType="separate"/>
            </w:r>
            <w:r w:rsidR="00E35D5F">
              <w:rPr>
                <w:webHidden/>
              </w:rPr>
              <w:t>31</w:t>
            </w:r>
            <w:r>
              <w:rPr>
                <w:webHidden/>
              </w:rPr>
              <w:fldChar w:fldCharType="end"/>
            </w:r>
          </w:hyperlink>
        </w:p>
        <w:p w14:paraId="071AD7E5" w14:textId="46A0CA4D" w:rsidR="00017FBE" w:rsidRDefault="00017FBE">
          <w:pPr>
            <w:pStyle w:val="TOC3"/>
            <w:rPr>
              <w:rFonts w:asciiTheme="minorHAnsi" w:eastAsiaTheme="minorEastAsia" w:hAnsiTheme="minorHAnsi" w:cstheme="minorBidi"/>
              <w:noProof/>
              <w:kern w:val="2"/>
              <w14:ligatures w14:val="standardContextual"/>
            </w:rPr>
          </w:pPr>
          <w:hyperlink w:anchor="_Toc198202842" w:history="1">
            <w:r w:rsidRPr="00EB7EA1">
              <w:rPr>
                <w:rStyle w:val="Hyperlink"/>
                <w:bCs/>
                <w:noProof/>
              </w:rPr>
              <w:t>Annual Report Statutory Citation</w:t>
            </w:r>
            <w:r>
              <w:rPr>
                <w:noProof/>
                <w:webHidden/>
              </w:rPr>
              <w:tab/>
            </w:r>
            <w:r>
              <w:rPr>
                <w:noProof/>
                <w:webHidden/>
              </w:rPr>
              <w:fldChar w:fldCharType="begin"/>
            </w:r>
            <w:r>
              <w:rPr>
                <w:noProof/>
                <w:webHidden/>
              </w:rPr>
              <w:instrText xml:space="preserve"> PAGEREF _Toc198202842 \h </w:instrText>
            </w:r>
            <w:r>
              <w:rPr>
                <w:noProof/>
                <w:webHidden/>
              </w:rPr>
            </w:r>
            <w:r>
              <w:rPr>
                <w:noProof/>
                <w:webHidden/>
              </w:rPr>
              <w:fldChar w:fldCharType="separate"/>
            </w:r>
            <w:r w:rsidR="00E35D5F">
              <w:rPr>
                <w:noProof/>
                <w:webHidden/>
              </w:rPr>
              <w:t>31</w:t>
            </w:r>
            <w:r>
              <w:rPr>
                <w:noProof/>
                <w:webHidden/>
              </w:rPr>
              <w:fldChar w:fldCharType="end"/>
            </w:r>
          </w:hyperlink>
        </w:p>
        <w:p w14:paraId="2BD9115B" w14:textId="252A5306" w:rsidR="00017FBE" w:rsidRDefault="00017FBE">
          <w:pPr>
            <w:pStyle w:val="TOC3"/>
            <w:rPr>
              <w:rFonts w:asciiTheme="minorHAnsi" w:eastAsiaTheme="minorEastAsia" w:hAnsiTheme="minorHAnsi" w:cstheme="minorBidi"/>
              <w:noProof/>
              <w:kern w:val="2"/>
              <w14:ligatures w14:val="standardContextual"/>
            </w:rPr>
          </w:pPr>
          <w:hyperlink w:anchor="_Toc198202843" w:history="1">
            <w:r w:rsidRPr="00EB7EA1">
              <w:rPr>
                <w:rStyle w:val="Hyperlink"/>
                <w:bCs/>
                <w:noProof/>
              </w:rPr>
              <w:t>A.</w:t>
            </w:r>
            <w:r>
              <w:rPr>
                <w:rFonts w:asciiTheme="minorHAnsi" w:eastAsiaTheme="minorEastAsia" w:hAnsiTheme="minorHAnsi" w:cstheme="minorBidi"/>
                <w:noProof/>
                <w:kern w:val="2"/>
                <w14:ligatures w14:val="standardContextual"/>
              </w:rPr>
              <w:tab/>
            </w:r>
            <w:r w:rsidRPr="00EB7EA1">
              <w:rPr>
                <w:rStyle w:val="Hyperlink"/>
                <w:bCs/>
                <w:noProof/>
              </w:rPr>
              <w:t>Financing Mechanism</w:t>
            </w:r>
            <w:r>
              <w:rPr>
                <w:noProof/>
                <w:webHidden/>
              </w:rPr>
              <w:tab/>
            </w:r>
            <w:r>
              <w:rPr>
                <w:noProof/>
                <w:webHidden/>
              </w:rPr>
              <w:fldChar w:fldCharType="begin"/>
            </w:r>
            <w:r>
              <w:rPr>
                <w:noProof/>
                <w:webHidden/>
              </w:rPr>
              <w:instrText xml:space="preserve"> PAGEREF _Toc198202843 \h </w:instrText>
            </w:r>
            <w:r>
              <w:rPr>
                <w:noProof/>
                <w:webHidden/>
              </w:rPr>
            </w:r>
            <w:r>
              <w:rPr>
                <w:noProof/>
                <w:webHidden/>
              </w:rPr>
              <w:fldChar w:fldCharType="separate"/>
            </w:r>
            <w:r w:rsidR="00E35D5F">
              <w:rPr>
                <w:noProof/>
                <w:webHidden/>
              </w:rPr>
              <w:t>32</w:t>
            </w:r>
            <w:r>
              <w:rPr>
                <w:noProof/>
                <w:webHidden/>
              </w:rPr>
              <w:fldChar w:fldCharType="end"/>
            </w:r>
          </w:hyperlink>
        </w:p>
        <w:p w14:paraId="417BAD7F" w14:textId="1E89CB24" w:rsidR="00017FBE" w:rsidRDefault="00017FBE">
          <w:pPr>
            <w:pStyle w:val="TOC4"/>
            <w:rPr>
              <w:rFonts w:asciiTheme="minorHAnsi" w:eastAsiaTheme="minorEastAsia" w:hAnsiTheme="minorHAnsi" w:cstheme="minorBidi"/>
              <w:kern w:val="2"/>
              <w14:ligatures w14:val="standardContextual"/>
            </w:rPr>
          </w:pPr>
          <w:hyperlink w:anchor="_Toc198202844" w:history="1">
            <w:r w:rsidRPr="00EB7EA1">
              <w:rPr>
                <w:rStyle w:val="Hyperlink"/>
                <w:bCs/>
              </w:rPr>
              <w:t>A1.</w:t>
            </w:r>
            <w:r>
              <w:rPr>
                <w:rFonts w:asciiTheme="minorHAnsi" w:eastAsiaTheme="minorEastAsia" w:hAnsiTheme="minorHAnsi" w:cstheme="minorBidi"/>
                <w:kern w:val="2"/>
                <w14:ligatures w14:val="standardContextual"/>
              </w:rPr>
              <w:tab/>
            </w:r>
            <w:r w:rsidRPr="00EB7EA1">
              <w:rPr>
                <w:rStyle w:val="Hyperlink"/>
                <w:bCs/>
              </w:rPr>
              <w:t>PaintCare Fee</w:t>
            </w:r>
            <w:r>
              <w:rPr>
                <w:webHidden/>
              </w:rPr>
              <w:tab/>
            </w:r>
            <w:r>
              <w:rPr>
                <w:webHidden/>
              </w:rPr>
              <w:fldChar w:fldCharType="begin"/>
            </w:r>
            <w:r>
              <w:rPr>
                <w:webHidden/>
              </w:rPr>
              <w:instrText xml:space="preserve"> PAGEREF _Toc198202844 \h </w:instrText>
            </w:r>
            <w:r>
              <w:rPr>
                <w:webHidden/>
              </w:rPr>
            </w:r>
            <w:r>
              <w:rPr>
                <w:webHidden/>
              </w:rPr>
              <w:fldChar w:fldCharType="separate"/>
            </w:r>
            <w:r w:rsidR="00E35D5F">
              <w:rPr>
                <w:webHidden/>
              </w:rPr>
              <w:t>32</w:t>
            </w:r>
            <w:r>
              <w:rPr>
                <w:webHidden/>
              </w:rPr>
              <w:fldChar w:fldCharType="end"/>
            </w:r>
          </w:hyperlink>
        </w:p>
        <w:p w14:paraId="40BBA805" w14:textId="59FB2B33" w:rsidR="00017FBE" w:rsidRDefault="00017FBE">
          <w:pPr>
            <w:pStyle w:val="TOC4"/>
            <w:rPr>
              <w:rFonts w:asciiTheme="minorHAnsi" w:eastAsiaTheme="minorEastAsia" w:hAnsiTheme="minorHAnsi" w:cstheme="minorBidi"/>
              <w:kern w:val="2"/>
              <w14:ligatures w14:val="standardContextual"/>
            </w:rPr>
          </w:pPr>
          <w:hyperlink w:anchor="_Toc198202845" w:history="1">
            <w:r w:rsidRPr="00EB7EA1">
              <w:rPr>
                <w:rStyle w:val="Hyperlink"/>
                <w:bCs/>
              </w:rPr>
              <w:t>A2.</w:t>
            </w:r>
            <w:r>
              <w:rPr>
                <w:rFonts w:asciiTheme="minorHAnsi" w:eastAsiaTheme="minorEastAsia" w:hAnsiTheme="minorHAnsi" w:cstheme="minorBidi"/>
                <w:kern w:val="2"/>
                <w14:ligatures w14:val="standardContextual"/>
              </w:rPr>
              <w:tab/>
            </w:r>
            <w:r w:rsidRPr="00EB7EA1">
              <w:rPr>
                <w:rStyle w:val="Hyperlink"/>
                <w:bCs/>
              </w:rPr>
              <w:t>Total Program Cost</w:t>
            </w:r>
            <w:r>
              <w:rPr>
                <w:webHidden/>
              </w:rPr>
              <w:tab/>
            </w:r>
            <w:r>
              <w:rPr>
                <w:webHidden/>
              </w:rPr>
              <w:fldChar w:fldCharType="begin"/>
            </w:r>
            <w:r>
              <w:rPr>
                <w:webHidden/>
              </w:rPr>
              <w:instrText xml:space="preserve"> PAGEREF _Toc198202845 \h </w:instrText>
            </w:r>
            <w:r>
              <w:rPr>
                <w:webHidden/>
              </w:rPr>
            </w:r>
            <w:r>
              <w:rPr>
                <w:webHidden/>
              </w:rPr>
              <w:fldChar w:fldCharType="separate"/>
            </w:r>
            <w:r w:rsidR="00E35D5F">
              <w:rPr>
                <w:webHidden/>
              </w:rPr>
              <w:t>32</w:t>
            </w:r>
            <w:r>
              <w:rPr>
                <w:webHidden/>
              </w:rPr>
              <w:fldChar w:fldCharType="end"/>
            </w:r>
          </w:hyperlink>
        </w:p>
        <w:p w14:paraId="7A299B35" w14:textId="1F5D3B32" w:rsidR="00017FBE" w:rsidRDefault="00017FBE">
          <w:pPr>
            <w:pStyle w:val="TOC4"/>
            <w:rPr>
              <w:rFonts w:asciiTheme="minorHAnsi" w:eastAsiaTheme="minorEastAsia" w:hAnsiTheme="minorHAnsi" w:cstheme="minorBidi"/>
              <w:kern w:val="2"/>
              <w14:ligatures w14:val="standardContextual"/>
            </w:rPr>
          </w:pPr>
          <w:hyperlink w:anchor="_Toc198202846" w:history="1">
            <w:r w:rsidRPr="00EB7EA1">
              <w:rPr>
                <w:rStyle w:val="Hyperlink"/>
                <w:bCs/>
              </w:rPr>
              <w:t>A3.</w:t>
            </w:r>
            <w:r>
              <w:rPr>
                <w:rFonts w:asciiTheme="minorHAnsi" w:eastAsiaTheme="minorEastAsia" w:hAnsiTheme="minorHAnsi" w:cstheme="minorBidi"/>
                <w:kern w:val="2"/>
                <w14:ligatures w14:val="standardContextual"/>
              </w:rPr>
              <w:tab/>
            </w:r>
            <w:r w:rsidRPr="00EB7EA1">
              <w:rPr>
                <w:rStyle w:val="Hyperlink"/>
                <w:bCs/>
              </w:rPr>
              <w:t>Capital Costs</w:t>
            </w:r>
            <w:r>
              <w:rPr>
                <w:webHidden/>
              </w:rPr>
              <w:tab/>
            </w:r>
            <w:r>
              <w:rPr>
                <w:webHidden/>
              </w:rPr>
              <w:fldChar w:fldCharType="begin"/>
            </w:r>
            <w:r>
              <w:rPr>
                <w:webHidden/>
              </w:rPr>
              <w:instrText xml:space="preserve"> PAGEREF _Toc198202846 \h </w:instrText>
            </w:r>
            <w:r>
              <w:rPr>
                <w:webHidden/>
              </w:rPr>
            </w:r>
            <w:r>
              <w:rPr>
                <w:webHidden/>
              </w:rPr>
              <w:fldChar w:fldCharType="separate"/>
            </w:r>
            <w:r w:rsidR="00E35D5F">
              <w:rPr>
                <w:webHidden/>
              </w:rPr>
              <w:t>33</w:t>
            </w:r>
            <w:r>
              <w:rPr>
                <w:webHidden/>
              </w:rPr>
              <w:fldChar w:fldCharType="end"/>
            </w:r>
          </w:hyperlink>
        </w:p>
        <w:p w14:paraId="293446D4" w14:textId="67E0C96C" w:rsidR="00017FBE" w:rsidRDefault="00017FBE">
          <w:pPr>
            <w:pStyle w:val="TOC4"/>
            <w:rPr>
              <w:rFonts w:asciiTheme="minorHAnsi" w:eastAsiaTheme="minorEastAsia" w:hAnsiTheme="minorHAnsi" w:cstheme="minorBidi"/>
              <w:kern w:val="2"/>
              <w14:ligatures w14:val="standardContextual"/>
            </w:rPr>
          </w:pPr>
          <w:hyperlink w:anchor="_Toc198202847" w:history="1">
            <w:r w:rsidRPr="00EB7EA1">
              <w:rPr>
                <w:rStyle w:val="Hyperlink"/>
                <w:bCs/>
              </w:rPr>
              <w:t>A4.</w:t>
            </w:r>
            <w:r>
              <w:rPr>
                <w:rFonts w:asciiTheme="minorHAnsi" w:eastAsiaTheme="minorEastAsia" w:hAnsiTheme="minorHAnsi" w:cstheme="minorBidi"/>
                <w:kern w:val="2"/>
                <w14:ligatures w14:val="standardContextual"/>
              </w:rPr>
              <w:tab/>
            </w:r>
            <w:r w:rsidRPr="00EB7EA1">
              <w:rPr>
                <w:rStyle w:val="Hyperlink"/>
                <w:bCs/>
              </w:rPr>
              <w:t>Cost per Capita</w:t>
            </w:r>
            <w:r>
              <w:rPr>
                <w:webHidden/>
              </w:rPr>
              <w:tab/>
            </w:r>
            <w:r>
              <w:rPr>
                <w:webHidden/>
              </w:rPr>
              <w:fldChar w:fldCharType="begin"/>
            </w:r>
            <w:r>
              <w:rPr>
                <w:webHidden/>
              </w:rPr>
              <w:instrText xml:space="preserve"> PAGEREF _Toc198202847 \h </w:instrText>
            </w:r>
            <w:r>
              <w:rPr>
                <w:webHidden/>
              </w:rPr>
            </w:r>
            <w:r>
              <w:rPr>
                <w:webHidden/>
              </w:rPr>
              <w:fldChar w:fldCharType="separate"/>
            </w:r>
            <w:r w:rsidR="00E35D5F">
              <w:rPr>
                <w:webHidden/>
              </w:rPr>
              <w:t>33</w:t>
            </w:r>
            <w:r>
              <w:rPr>
                <w:webHidden/>
              </w:rPr>
              <w:fldChar w:fldCharType="end"/>
            </w:r>
          </w:hyperlink>
        </w:p>
        <w:p w14:paraId="558DEF2F" w14:textId="1023EE3C" w:rsidR="00017FBE" w:rsidRDefault="00017FBE">
          <w:pPr>
            <w:pStyle w:val="TOC4"/>
            <w:rPr>
              <w:rFonts w:asciiTheme="minorHAnsi" w:eastAsiaTheme="minorEastAsia" w:hAnsiTheme="minorHAnsi" w:cstheme="minorBidi"/>
              <w:kern w:val="2"/>
              <w14:ligatures w14:val="standardContextual"/>
            </w:rPr>
          </w:pPr>
          <w:hyperlink w:anchor="_Toc198202848" w:history="1">
            <w:r w:rsidRPr="00EB7EA1">
              <w:rPr>
                <w:rStyle w:val="Hyperlink"/>
                <w:bCs/>
              </w:rPr>
              <w:t>A5.</w:t>
            </w:r>
            <w:r>
              <w:rPr>
                <w:rFonts w:asciiTheme="minorHAnsi" w:eastAsiaTheme="minorEastAsia" w:hAnsiTheme="minorHAnsi" w:cstheme="minorBidi"/>
                <w:kern w:val="2"/>
                <w14:ligatures w14:val="standardContextual"/>
              </w:rPr>
              <w:tab/>
            </w:r>
            <w:r w:rsidRPr="00EB7EA1">
              <w:rPr>
                <w:rStyle w:val="Hyperlink"/>
                <w:bCs/>
              </w:rPr>
              <w:t>Cost per Gallon</w:t>
            </w:r>
            <w:r>
              <w:rPr>
                <w:webHidden/>
              </w:rPr>
              <w:tab/>
            </w:r>
            <w:r>
              <w:rPr>
                <w:webHidden/>
              </w:rPr>
              <w:fldChar w:fldCharType="begin"/>
            </w:r>
            <w:r>
              <w:rPr>
                <w:webHidden/>
              </w:rPr>
              <w:instrText xml:space="preserve"> PAGEREF _Toc198202848 \h </w:instrText>
            </w:r>
            <w:r>
              <w:rPr>
                <w:webHidden/>
              </w:rPr>
            </w:r>
            <w:r>
              <w:rPr>
                <w:webHidden/>
              </w:rPr>
              <w:fldChar w:fldCharType="separate"/>
            </w:r>
            <w:r w:rsidR="00E35D5F">
              <w:rPr>
                <w:webHidden/>
              </w:rPr>
              <w:t>33</w:t>
            </w:r>
            <w:r>
              <w:rPr>
                <w:webHidden/>
              </w:rPr>
              <w:fldChar w:fldCharType="end"/>
            </w:r>
          </w:hyperlink>
        </w:p>
        <w:p w14:paraId="411DB272" w14:textId="24DE615A" w:rsidR="00017FBE" w:rsidRDefault="00017FBE">
          <w:pPr>
            <w:pStyle w:val="TOC4"/>
            <w:rPr>
              <w:rFonts w:asciiTheme="minorHAnsi" w:eastAsiaTheme="minorEastAsia" w:hAnsiTheme="minorHAnsi" w:cstheme="minorBidi"/>
              <w:kern w:val="2"/>
              <w14:ligatures w14:val="standardContextual"/>
            </w:rPr>
          </w:pPr>
          <w:hyperlink w:anchor="_Toc198202849" w:history="1">
            <w:r w:rsidRPr="00EB7EA1">
              <w:rPr>
                <w:rStyle w:val="Hyperlink"/>
                <w:bCs/>
              </w:rPr>
              <w:t>A6.</w:t>
            </w:r>
            <w:r>
              <w:rPr>
                <w:rFonts w:asciiTheme="minorHAnsi" w:eastAsiaTheme="minorEastAsia" w:hAnsiTheme="minorHAnsi" w:cstheme="minorBidi"/>
                <w:kern w:val="2"/>
                <w14:ligatures w14:val="standardContextual"/>
              </w:rPr>
              <w:tab/>
            </w:r>
            <w:r w:rsidRPr="00EB7EA1">
              <w:rPr>
                <w:rStyle w:val="Hyperlink"/>
                <w:bCs/>
              </w:rPr>
              <w:t>Education/Outreach</w:t>
            </w:r>
            <w:r>
              <w:rPr>
                <w:webHidden/>
              </w:rPr>
              <w:tab/>
            </w:r>
            <w:r>
              <w:rPr>
                <w:webHidden/>
              </w:rPr>
              <w:fldChar w:fldCharType="begin"/>
            </w:r>
            <w:r>
              <w:rPr>
                <w:webHidden/>
              </w:rPr>
              <w:instrText xml:space="preserve"> PAGEREF _Toc198202849 \h </w:instrText>
            </w:r>
            <w:r>
              <w:rPr>
                <w:webHidden/>
              </w:rPr>
            </w:r>
            <w:r>
              <w:rPr>
                <w:webHidden/>
              </w:rPr>
              <w:fldChar w:fldCharType="separate"/>
            </w:r>
            <w:r w:rsidR="00E35D5F">
              <w:rPr>
                <w:webHidden/>
              </w:rPr>
              <w:t>33</w:t>
            </w:r>
            <w:r>
              <w:rPr>
                <w:webHidden/>
              </w:rPr>
              <w:fldChar w:fldCharType="end"/>
            </w:r>
          </w:hyperlink>
        </w:p>
        <w:p w14:paraId="2B53871F" w14:textId="0C9617C4" w:rsidR="00017FBE" w:rsidRDefault="00017FBE">
          <w:pPr>
            <w:pStyle w:val="TOC4"/>
            <w:rPr>
              <w:rFonts w:asciiTheme="minorHAnsi" w:eastAsiaTheme="minorEastAsia" w:hAnsiTheme="minorHAnsi" w:cstheme="minorBidi"/>
              <w:kern w:val="2"/>
              <w14:ligatures w14:val="standardContextual"/>
            </w:rPr>
          </w:pPr>
          <w:hyperlink w:anchor="_Toc198202850" w:history="1">
            <w:r w:rsidRPr="00EB7EA1">
              <w:rPr>
                <w:rStyle w:val="Hyperlink"/>
                <w:bCs/>
              </w:rPr>
              <w:t>A7.</w:t>
            </w:r>
            <w:r>
              <w:rPr>
                <w:rFonts w:asciiTheme="minorHAnsi" w:eastAsiaTheme="minorEastAsia" w:hAnsiTheme="minorHAnsi" w:cstheme="minorBidi"/>
                <w:kern w:val="2"/>
                <w14:ligatures w14:val="standardContextual"/>
              </w:rPr>
              <w:tab/>
            </w:r>
            <w:r w:rsidRPr="00EB7EA1">
              <w:rPr>
                <w:rStyle w:val="Hyperlink"/>
                <w:bCs/>
              </w:rPr>
              <w:t>End-of-Life Materials Management</w:t>
            </w:r>
            <w:r>
              <w:rPr>
                <w:webHidden/>
              </w:rPr>
              <w:tab/>
            </w:r>
            <w:r>
              <w:rPr>
                <w:webHidden/>
              </w:rPr>
              <w:fldChar w:fldCharType="begin"/>
            </w:r>
            <w:r>
              <w:rPr>
                <w:webHidden/>
              </w:rPr>
              <w:instrText xml:space="preserve"> PAGEREF _Toc198202850 \h </w:instrText>
            </w:r>
            <w:r>
              <w:rPr>
                <w:webHidden/>
              </w:rPr>
            </w:r>
            <w:r>
              <w:rPr>
                <w:webHidden/>
              </w:rPr>
              <w:fldChar w:fldCharType="separate"/>
            </w:r>
            <w:r w:rsidR="00E35D5F">
              <w:rPr>
                <w:webHidden/>
              </w:rPr>
              <w:t>33</w:t>
            </w:r>
            <w:r>
              <w:rPr>
                <w:webHidden/>
              </w:rPr>
              <w:fldChar w:fldCharType="end"/>
            </w:r>
          </w:hyperlink>
        </w:p>
        <w:p w14:paraId="3E738395" w14:textId="7606E1D7" w:rsidR="00017FBE" w:rsidRDefault="00017FBE">
          <w:pPr>
            <w:pStyle w:val="TOC4"/>
            <w:rPr>
              <w:rFonts w:asciiTheme="minorHAnsi" w:eastAsiaTheme="minorEastAsia" w:hAnsiTheme="minorHAnsi" w:cstheme="minorBidi"/>
              <w:kern w:val="2"/>
              <w14:ligatures w14:val="standardContextual"/>
            </w:rPr>
          </w:pPr>
          <w:hyperlink w:anchor="_Toc198202851" w:history="1">
            <w:r w:rsidRPr="00EB7EA1">
              <w:rPr>
                <w:rStyle w:val="Hyperlink"/>
                <w:bCs/>
              </w:rPr>
              <w:t>A8.</w:t>
            </w:r>
            <w:r>
              <w:rPr>
                <w:rFonts w:asciiTheme="minorHAnsi" w:eastAsiaTheme="minorEastAsia" w:hAnsiTheme="minorHAnsi" w:cstheme="minorBidi"/>
                <w:kern w:val="2"/>
                <w14:ligatures w14:val="standardContextual"/>
              </w:rPr>
              <w:tab/>
            </w:r>
            <w:r w:rsidRPr="00EB7EA1">
              <w:rPr>
                <w:rStyle w:val="Hyperlink"/>
                <w:bCs/>
              </w:rPr>
              <w:t>Administrative Costs</w:t>
            </w:r>
            <w:r>
              <w:rPr>
                <w:webHidden/>
              </w:rPr>
              <w:tab/>
            </w:r>
            <w:r>
              <w:rPr>
                <w:webHidden/>
              </w:rPr>
              <w:fldChar w:fldCharType="begin"/>
            </w:r>
            <w:r>
              <w:rPr>
                <w:webHidden/>
              </w:rPr>
              <w:instrText xml:space="preserve"> PAGEREF _Toc198202851 \h </w:instrText>
            </w:r>
            <w:r>
              <w:rPr>
                <w:webHidden/>
              </w:rPr>
            </w:r>
            <w:r>
              <w:rPr>
                <w:webHidden/>
              </w:rPr>
              <w:fldChar w:fldCharType="separate"/>
            </w:r>
            <w:r w:rsidR="00E35D5F">
              <w:rPr>
                <w:webHidden/>
              </w:rPr>
              <w:t>34</w:t>
            </w:r>
            <w:r>
              <w:rPr>
                <w:webHidden/>
              </w:rPr>
              <w:fldChar w:fldCharType="end"/>
            </w:r>
          </w:hyperlink>
        </w:p>
        <w:p w14:paraId="708BC45E" w14:textId="0D9DC545" w:rsidR="00017FBE" w:rsidRDefault="00017FBE">
          <w:pPr>
            <w:pStyle w:val="TOC4"/>
            <w:rPr>
              <w:rFonts w:asciiTheme="minorHAnsi" w:eastAsiaTheme="minorEastAsia" w:hAnsiTheme="minorHAnsi" w:cstheme="minorBidi"/>
              <w:kern w:val="2"/>
              <w14:ligatures w14:val="standardContextual"/>
            </w:rPr>
          </w:pPr>
          <w:hyperlink w:anchor="_Toc198202852" w:history="1">
            <w:r w:rsidRPr="00EB7EA1">
              <w:rPr>
                <w:rStyle w:val="Hyperlink"/>
                <w:bCs/>
              </w:rPr>
              <w:t>A9.</w:t>
            </w:r>
            <w:r>
              <w:rPr>
                <w:rFonts w:asciiTheme="minorHAnsi" w:eastAsiaTheme="minorEastAsia" w:hAnsiTheme="minorHAnsi" w:cstheme="minorBidi"/>
                <w:kern w:val="2"/>
                <w14:ligatures w14:val="standardContextual"/>
              </w:rPr>
              <w:tab/>
            </w:r>
            <w:r w:rsidRPr="00EB7EA1">
              <w:rPr>
                <w:rStyle w:val="Hyperlink"/>
                <w:bCs/>
              </w:rPr>
              <w:t>Surplus Funding</w:t>
            </w:r>
            <w:r>
              <w:rPr>
                <w:webHidden/>
              </w:rPr>
              <w:tab/>
            </w:r>
            <w:r>
              <w:rPr>
                <w:webHidden/>
              </w:rPr>
              <w:fldChar w:fldCharType="begin"/>
            </w:r>
            <w:r>
              <w:rPr>
                <w:webHidden/>
              </w:rPr>
              <w:instrText xml:space="preserve"> PAGEREF _Toc198202852 \h </w:instrText>
            </w:r>
            <w:r>
              <w:rPr>
                <w:webHidden/>
              </w:rPr>
            </w:r>
            <w:r>
              <w:rPr>
                <w:webHidden/>
              </w:rPr>
              <w:fldChar w:fldCharType="separate"/>
            </w:r>
            <w:r w:rsidR="00E35D5F">
              <w:rPr>
                <w:webHidden/>
              </w:rPr>
              <w:t>34</w:t>
            </w:r>
            <w:r>
              <w:rPr>
                <w:webHidden/>
              </w:rPr>
              <w:fldChar w:fldCharType="end"/>
            </w:r>
          </w:hyperlink>
        </w:p>
        <w:p w14:paraId="3CF930CD" w14:textId="2FF12308" w:rsidR="00017FBE" w:rsidRDefault="00017FBE">
          <w:pPr>
            <w:pStyle w:val="TOC4"/>
            <w:rPr>
              <w:rFonts w:asciiTheme="minorHAnsi" w:eastAsiaTheme="minorEastAsia" w:hAnsiTheme="minorHAnsi" w:cstheme="minorBidi"/>
              <w:kern w:val="2"/>
              <w14:ligatures w14:val="standardContextual"/>
            </w:rPr>
          </w:pPr>
          <w:hyperlink w:anchor="_Toc198202853" w:history="1">
            <w:r w:rsidRPr="00EB7EA1">
              <w:rPr>
                <w:rStyle w:val="Hyperlink"/>
              </w:rPr>
              <w:t>A10. Financial Summary</w:t>
            </w:r>
            <w:r>
              <w:rPr>
                <w:webHidden/>
              </w:rPr>
              <w:tab/>
            </w:r>
            <w:r>
              <w:rPr>
                <w:webHidden/>
              </w:rPr>
              <w:fldChar w:fldCharType="begin"/>
            </w:r>
            <w:r>
              <w:rPr>
                <w:webHidden/>
              </w:rPr>
              <w:instrText xml:space="preserve"> PAGEREF _Toc198202853 \h </w:instrText>
            </w:r>
            <w:r>
              <w:rPr>
                <w:webHidden/>
              </w:rPr>
            </w:r>
            <w:r>
              <w:rPr>
                <w:webHidden/>
              </w:rPr>
              <w:fldChar w:fldCharType="separate"/>
            </w:r>
            <w:r w:rsidR="00E35D5F">
              <w:rPr>
                <w:webHidden/>
              </w:rPr>
              <w:t>34</w:t>
            </w:r>
            <w:r>
              <w:rPr>
                <w:webHidden/>
              </w:rPr>
              <w:fldChar w:fldCharType="end"/>
            </w:r>
          </w:hyperlink>
        </w:p>
        <w:p w14:paraId="3ED1FC9E" w14:textId="6C697881" w:rsidR="00017FBE" w:rsidRDefault="00017FBE">
          <w:pPr>
            <w:pStyle w:val="TOC3"/>
            <w:rPr>
              <w:rFonts w:asciiTheme="minorHAnsi" w:eastAsiaTheme="minorEastAsia" w:hAnsiTheme="minorHAnsi" w:cstheme="minorBidi"/>
              <w:noProof/>
              <w:kern w:val="2"/>
              <w14:ligatures w14:val="standardContextual"/>
            </w:rPr>
          </w:pPr>
          <w:hyperlink w:anchor="_Toc198202854" w:history="1">
            <w:r w:rsidRPr="00EB7EA1">
              <w:rPr>
                <w:rStyle w:val="Hyperlink"/>
                <w:bCs/>
                <w:noProof/>
              </w:rPr>
              <w:t>B.</w:t>
            </w:r>
            <w:r>
              <w:rPr>
                <w:rFonts w:asciiTheme="minorHAnsi" w:eastAsiaTheme="minorEastAsia" w:hAnsiTheme="minorHAnsi" w:cstheme="minorBidi"/>
                <w:noProof/>
                <w:kern w:val="2"/>
                <w14:ligatures w14:val="standardContextual"/>
              </w:rPr>
              <w:tab/>
            </w:r>
            <w:r w:rsidRPr="00EB7EA1">
              <w:rPr>
                <w:rStyle w:val="Hyperlink"/>
                <w:bCs/>
                <w:noProof/>
              </w:rPr>
              <w:t>Reserves</w:t>
            </w:r>
            <w:r>
              <w:rPr>
                <w:noProof/>
                <w:webHidden/>
              </w:rPr>
              <w:tab/>
            </w:r>
            <w:r>
              <w:rPr>
                <w:noProof/>
                <w:webHidden/>
              </w:rPr>
              <w:fldChar w:fldCharType="begin"/>
            </w:r>
            <w:r>
              <w:rPr>
                <w:noProof/>
                <w:webHidden/>
              </w:rPr>
              <w:instrText xml:space="preserve"> PAGEREF _Toc198202854 \h </w:instrText>
            </w:r>
            <w:r>
              <w:rPr>
                <w:noProof/>
                <w:webHidden/>
              </w:rPr>
            </w:r>
            <w:r>
              <w:rPr>
                <w:noProof/>
                <w:webHidden/>
              </w:rPr>
              <w:fldChar w:fldCharType="separate"/>
            </w:r>
            <w:r w:rsidR="00E35D5F">
              <w:rPr>
                <w:noProof/>
                <w:webHidden/>
              </w:rPr>
              <w:t>36</w:t>
            </w:r>
            <w:r>
              <w:rPr>
                <w:noProof/>
                <w:webHidden/>
              </w:rPr>
              <w:fldChar w:fldCharType="end"/>
            </w:r>
          </w:hyperlink>
        </w:p>
        <w:p w14:paraId="18D51291" w14:textId="204F80E3" w:rsidR="00017FBE" w:rsidRDefault="00017FBE">
          <w:pPr>
            <w:pStyle w:val="TOC3"/>
            <w:rPr>
              <w:rFonts w:asciiTheme="minorHAnsi" w:eastAsiaTheme="minorEastAsia" w:hAnsiTheme="minorHAnsi" w:cstheme="minorBidi"/>
              <w:noProof/>
              <w:kern w:val="2"/>
              <w14:ligatures w14:val="standardContextual"/>
            </w:rPr>
          </w:pPr>
          <w:hyperlink w:anchor="_Toc198202855" w:history="1">
            <w:r w:rsidRPr="00EB7EA1">
              <w:rPr>
                <w:rStyle w:val="Hyperlink"/>
                <w:bCs/>
                <w:noProof/>
              </w:rPr>
              <w:t>C.</w:t>
            </w:r>
            <w:r>
              <w:rPr>
                <w:rFonts w:asciiTheme="minorHAnsi" w:eastAsiaTheme="minorEastAsia" w:hAnsiTheme="minorHAnsi" w:cstheme="minorBidi"/>
                <w:noProof/>
                <w:kern w:val="2"/>
                <w14:ligatures w14:val="standardContextual"/>
              </w:rPr>
              <w:tab/>
            </w:r>
            <w:r w:rsidRPr="00EB7EA1">
              <w:rPr>
                <w:rStyle w:val="Hyperlink"/>
                <w:bCs/>
                <w:noProof/>
              </w:rPr>
              <w:t>Investment Activity</w:t>
            </w:r>
            <w:r>
              <w:rPr>
                <w:noProof/>
                <w:webHidden/>
              </w:rPr>
              <w:tab/>
            </w:r>
            <w:r>
              <w:rPr>
                <w:noProof/>
                <w:webHidden/>
              </w:rPr>
              <w:fldChar w:fldCharType="begin"/>
            </w:r>
            <w:r>
              <w:rPr>
                <w:noProof/>
                <w:webHidden/>
              </w:rPr>
              <w:instrText xml:space="preserve"> PAGEREF _Toc198202855 \h </w:instrText>
            </w:r>
            <w:r>
              <w:rPr>
                <w:noProof/>
                <w:webHidden/>
              </w:rPr>
            </w:r>
            <w:r>
              <w:rPr>
                <w:noProof/>
                <w:webHidden/>
              </w:rPr>
              <w:fldChar w:fldCharType="separate"/>
            </w:r>
            <w:r w:rsidR="00E35D5F">
              <w:rPr>
                <w:noProof/>
                <w:webHidden/>
              </w:rPr>
              <w:t>37</w:t>
            </w:r>
            <w:r>
              <w:rPr>
                <w:noProof/>
                <w:webHidden/>
              </w:rPr>
              <w:fldChar w:fldCharType="end"/>
            </w:r>
          </w:hyperlink>
        </w:p>
        <w:p w14:paraId="4135FDFF" w14:textId="0F5580AD" w:rsidR="00017FBE" w:rsidRDefault="00017FBE">
          <w:pPr>
            <w:pStyle w:val="TOC3"/>
            <w:rPr>
              <w:rFonts w:asciiTheme="minorHAnsi" w:eastAsiaTheme="minorEastAsia" w:hAnsiTheme="minorHAnsi" w:cstheme="minorBidi"/>
              <w:noProof/>
              <w:kern w:val="2"/>
              <w14:ligatures w14:val="standardContextual"/>
            </w:rPr>
          </w:pPr>
          <w:hyperlink w:anchor="_Toc198202856" w:history="1">
            <w:r w:rsidRPr="00EB7EA1">
              <w:rPr>
                <w:rStyle w:val="Hyperlink"/>
                <w:bCs/>
                <w:noProof/>
              </w:rPr>
              <w:t>D.</w:t>
            </w:r>
            <w:r>
              <w:rPr>
                <w:rFonts w:asciiTheme="minorHAnsi" w:eastAsiaTheme="minorEastAsia" w:hAnsiTheme="minorHAnsi" w:cstheme="minorBidi"/>
                <w:noProof/>
                <w:kern w:val="2"/>
                <w14:ligatures w14:val="standardContextual"/>
              </w:rPr>
              <w:tab/>
            </w:r>
            <w:r w:rsidRPr="00EB7EA1">
              <w:rPr>
                <w:rStyle w:val="Hyperlink"/>
                <w:bCs/>
                <w:noProof/>
              </w:rPr>
              <w:t>Formation of Limited Liability Companies</w:t>
            </w:r>
            <w:r>
              <w:rPr>
                <w:noProof/>
                <w:webHidden/>
              </w:rPr>
              <w:tab/>
            </w:r>
            <w:r>
              <w:rPr>
                <w:noProof/>
                <w:webHidden/>
              </w:rPr>
              <w:fldChar w:fldCharType="begin"/>
            </w:r>
            <w:r>
              <w:rPr>
                <w:noProof/>
                <w:webHidden/>
              </w:rPr>
              <w:instrText xml:space="preserve"> PAGEREF _Toc198202856 \h </w:instrText>
            </w:r>
            <w:r>
              <w:rPr>
                <w:noProof/>
                <w:webHidden/>
              </w:rPr>
            </w:r>
            <w:r>
              <w:rPr>
                <w:noProof/>
                <w:webHidden/>
              </w:rPr>
              <w:fldChar w:fldCharType="separate"/>
            </w:r>
            <w:r w:rsidR="00E35D5F">
              <w:rPr>
                <w:noProof/>
                <w:webHidden/>
              </w:rPr>
              <w:t>37</w:t>
            </w:r>
            <w:r>
              <w:rPr>
                <w:noProof/>
                <w:webHidden/>
              </w:rPr>
              <w:fldChar w:fldCharType="end"/>
            </w:r>
          </w:hyperlink>
        </w:p>
        <w:p w14:paraId="4F5DF7C0" w14:textId="67CF83CD" w:rsidR="00017FBE" w:rsidRDefault="00017FBE">
          <w:pPr>
            <w:pStyle w:val="TOC2"/>
            <w:rPr>
              <w:rFonts w:asciiTheme="minorHAnsi" w:eastAsiaTheme="minorEastAsia" w:hAnsiTheme="minorHAnsi" w:cstheme="minorBidi"/>
              <w:b w:val="0"/>
              <w:kern w:val="2"/>
              <w14:ligatures w14:val="standardContextual"/>
            </w:rPr>
          </w:pPr>
          <w:hyperlink w:anchor="_Toc198202857" w:history="1">
            <w:r w:rsidRPr="00EB7EA1">
              <w:rPr>
                <w:rStyle w:val="Hyperlink"/>
                <w:bCs/>
              </w:rPr>
              <w:t>Section 6. Education and Outreach</w:t>
            </w:r>
            <w:r>
              <w:rPr>
                <w:webHidden/>
              </w:rPr>
              <w:tab/>
            </w:r>
            <w:r>
              <w:rPr>
                <w:webHidden/>
              </w:rPr>
              <w:fldChar w:fldCharType="begin"/>
            </w:r>
            <w:r>
              <w:rPr>
                <w:webHidden/>
              </w:rPr>
              <w:instrText xml:space="preserve"> PAGEREF _Toc198202857 \h </w:instrText>
            </w:r>
            <w:r>
              <w:rPr>
                <w:webHidden/>
              </w:rPr>
            </w:r>
            <w:r>
              <w:rPr>
                <w:webHidden/>
              </w:rPr>
              <w:fldChar w:fldCharType="separate"/>
            </w:r>
            <w:r w:rsidR="00E35D5F">
              <w:rPr>
                <w:webHidden/>
              </w:rPr>
              <w:t>38</w:t>
            </w:r>
            <w:r>
              <w:rPr>
                <w:webHidden/>
              </w:rPr>
              <w:fldChar w:fldCharType="end"/>
            </w:r>
          </w:hyperlink>
        </w:p>
        <w:p w14:paraId="62F671F7" w14:textId="32B906F5" w:rsidR="00017FBE" w:rsidRDefault="00017FBE">
          <w:pPr>
            <w:pStyle w:val="TOC3"/>
            <w:rPr>
              <w:rFonts w:asciiTheme="minorHAnsi" w:eastAsiaTheme="minorEastAsia" w:hAnsiTheme="minorHAnsi" w:cstheme="minorBidi"/>
              <w:noProof/>
              <w:kern w:val="2"/>
              <w14:ligatures w14:val="standardContextual"/>
            </w:rPr>
          </w:pPr>
          <w:hyperlink w:anchor="_Toc198202858" w:history="1">
            <w:r w:rsidRPr="00EB7EA1">
              <w:rPr>
                <w:rStyle w:val="Hyperlink"/>
                <w:bCs/>
                <w:noProof/>
              </w:rPr>
              <w:t>Annual Report Statutory Citation</w:t>
            </w:r>
            <w:r>
              <w:rPr>
                <w:noProof/>
                <w:webHidden/>
              </w:rPr>
              <w:tab/>
            </w:r>
            <w:r>
              <w:rPr>
                <w:noProof/>
                <w:webHidden/>
              </w:rPr>
              <w:fldChar w:fldCharType="begin"/>
            </w:r>
            <w:r>
              <w:rPr>
                <w:noProof/>
                <w:webHidden/>
              </w:rPr>
              <w:instrText xml:space="preserve"> PAGEREF _Toc198202858 \h </w:instrText>
            </w:r>
            <w:r>
              <w:rPr>
                <w:noProof/>
                <w:webHidden/>
              </w:rPr>
            </w:r>
            <w:r>
              <w:rPr>
                <w:noProof/>
                <w:webHidden/>
              </w:rPr>
              <w:fldChar w:fldCharType="separate"/>
            </w:r>
            <w:r w:rsidR="00E35D5F">
              <w:rPr>
                <w:noProof/>
                <w:webHidden/>
              </w:rPr>
              <w:t>38</w:t>
            </w:r>
            <w:r>
              <w:rPr>
                <w:noProof/>
                <w:webHidden/>
              </w:rPr>
              <w:fldChar w:fldCharType="end"/>
            </w:r>
          </w:hyperlink>
        </w:p>
        <w:p w14:paraId="237EFC2E" w14:textId="0C652C0D" w:rsidR="00017FBE" w:rsidRDefault="00017FBE">
          <w:pPr>
            <w:pStyle w:val="TOC3"/>
            <w:rPr>
              <w:rFonts w:asciiTheme="minorHAnsi" w:eastAsiaTheme="minorEastAsia" w:hAnsiTheme="minorHAnsi" w:cstheme="minorBidi"/>
              <w:noProof/>
              <w:kern w:val="2"/>
              <w14:ligatures w14:val="standardContextual"/>
            </w:rPr>
          </w:pPr>
          <w:hyperlink w:anchor="_Toc198202859" w:history="1">
            <w:r w:rsidRPr="00EB7EA1">
              <w:rPr>
                <w:rStyle w:val="Hyperlink"/>
                <w:bCs/>
                <w:noProof/>
              </w:rPr>
              <w:t>Annual Report Regulatory Citation</w:t>
            </w:r>
            <w:r>
              <w:rPr>
                <w:noProof/>
                <w:webHidden/>
              </w:rPr>
              <w:tab/>
            </w:r>
            <w:r>
              <w:rPr>
                <w:noProof/>
                <w:webHidden/>
              </w:rPr>
              <w:fldChar w:fldCharType="begin"/>
            </w:r>
            <w:r>
              <w:rPr>
                <w:noProof/>
                <w:webHidden/>
              </w:rPr>
              <w:instrText xml:space="preserve"> PAGEREF _Toc198202859 \h </w:instrText>
            </w:r>
            <w:r>
              <w:rPr>
                <w:noProof/>
                <w:webHidden/>
              </w:rPr>
            </w:r>
            <w:r>
              <w:rPr>
                <w:noProof/>
                <w:webHidden/>
              </w:rPr>
              <w:fldChar w:fldCharType="separate"/>
            </w:r>
            <w:r w:rsidR="00E35D5F">
              <w:rPr>
                <w:noProof/>
                <w:webHidden/>
              </w:rPr>
              <w:t>38</w:t>
            </w:r>
            <w:r>
              <w:rPr>
                <w:noProof/>
                <w:webHidden/>
              </w:rPr>
              <w:fldChar w:fldCharType="end"/>
            </w:r>
          </w:hyperlink>
        </w:p>
        <w:p w14:paraId="599D3651" w14:textId="178356F8" w:rsidR="00017FBE" w:rsidRDefault="00017FBE">
          <w:pPr>
            <w:pStyle w:val="TOC3"/>
            <w:rPr>
              <w:rFonts w:asciiTheme="minorHAnsi" w:eastAsiaTheme="minorEastAsia" w:hAnsiTheme="minorHAnsi" w:cstheme="minorBidi"/>
              <w:noProof/>
              <w:kern w:val="2"/>
              <w14:ligatures w14:val="standardContextual"/>
            </w:rPr>
          </w:pPr>
          <w:hyperlink w:anchor="_Toc198202860" w:history="1">
            <w:r w:rsidRPr="00EB7EA1">
              <w:rPr>
                <w:rStyle w:val="Hyperlink"/>
                <w:bCs/>
                <w:noProof/>
              </w:rPr>
              <w:t>Introduction</w:t>
            </w:r>
            <w:r>
              <w:rPr>
                <w:noProof/>
                <w:webHidden/>
              </w:rPr>
              <w:tab/>
            </w:r>
            <w:r>
              <w:rPr>
                <w:noProof/>
                <w:webHidden/>
              </w:rPr>
              <w:fldChar w:fldCharType="begin"/>
            </w:r>
            <w:r>
              <w:rPr>
                <w:noProof/>
                <w:webHidden/>
              </w:rPr>
              <w:instrText xml:space="preserve"> PAGEREF _Toc198202860 \h </w:instrText>
            </w:r>
            <w:r>
              <w:rPr>
                <w:noProof/>
                <w:webHidden/>
              </w:rPr>
            </w:r>
            <w:r>
              <w:rPr>
                <w:noProof/>
                <w:webHidden/>
              </w:rPr>
              <w:fldChar w:fldCharType="separate"/>
            </w:r>
            <w:r w:rsidR="00E35D5F">
              <w:rPr>
                <w:noProof/>
                <w:webHidden/>
              </w:rPr>
              <w:t>38</w:t>
            </w:r>
            <w:r>
              <w:rPr>
                <w:noProof/>
                <w:webHidden/>
              </w:rPr>
              <w:fldChar w:fldCharType="end"/>
            </w:r>
          </w:hyperlink>
        </w:p>
        <w:p w14:paraId="7F39B7CF" w14:textId="53B40149" w:rsidR="00017FBE" w:rsidRDefault="00017FBE">
          <w:pPr>
            <w:pStyle w:val="TOC3"/>
            <w:rPr>
              <w:rFonts w:asciiTheme="minorHAnsi" w:eastAsiaTheme="minorEastAsia" w:hAnsiTheme="minorHAnsi" w:cstheme="minorBidi"/>
              <w:noProof/>
              <w:kern w:val="2"/>
              <w14:ligatures w14:val="standardContextual"/>
            </w:rPr>
          </w:pPr>
          <w:hyperlink w:anchor="_Toc198202861" w:history="1">
            <w:r w:rsidRPr="00EB7EA1">
              <w:rPr>
                <w:rStyle w:val="Hyperlink"/>
                <w:bCs/>
                <w:noProof/>
              </w:rPr>
              <w:t>A.</w:t>
            </w:r>
            <w:r>
              <w:rPr>
                <w:rFonts w:asciiTheme="minorHAnsi" w:eastAsiaTheme="minorEastAsia" w:hAnsiTheme="minorHAnsi" w:cstheme="minorBidi"/>
                <w:noProof/>
                <w:kern w:val="2"/>
                <w14:ligatures w14:val="standardContextual"/>
              </w:rPr>
              <w:tab/>
            </w:r>
            <w:r w:rsidRPr="00EB7EA1">
              <w:rPr>
                <w:rStyle w:val="Hyperlink"/>
                <w:bCs/>
                <w:noProof/>
              </w:rPr>
              <w:t>Signage Displayed to Customer</w:t>
            </w:r>
            <w:r>
              <w:rPr>
                <w:noProof/>
                <w:webHidden/>
              </w:rPr>
              <w:tab/>
            </w:r>
            <w:r>
              <w:rPr>
                <w:noProof/>
                <w:webHidden/>
              </w:rPr>
              <w:fldChar w:fldCharType="begin"/>
            </w:r>
            <w:r>
              <w:rPr>
                <w:noProof/>
                <w:webHidden/>
              </w:rPr>
              <w:instrText xml:space="preserve"> PAGEREF _Toc198202861 \h </w:instrText>
            </w:r>
            <w:r>
              <w:rPr>
                <w:noProof/>
                <w:webHidden/>
              </w:rPr>
            </w:r>
            <w:r>
              <w:rPr>
                <w:noProof/>
                <w:webHidden/>
              </w:rPr>
              <w:fldChar w:fldCharType="separate"/>
            </w:r>
            <w:r w:rsidR="00E35D5F">
              <w:rPr>
                <w:noProof/>
                <w:webHidden/>
              </w:rPr>
              <w:t>39</w:t>
            </w:r>
            <w:r>
              <w:rPr>
                <w:noProof/>
                <w:webHidden/>
              </w:rPr>
              <w:fldChar w:fldCharType="end"/>
            </w:r>
          </w:hyperlink>
        </w:p>
        <w:p w14:paraId="644D801A" w14:textId="2BBE834B" w:rsidR="00017FBE" w:rsidRDefault="00017FBE">
          <w:pPr>
            <w:pStyle w:val="TOC3"/>
            <w:rPr>
              <w:rFonts w:asciiTheme="minorHAnsi" w:eastAsiaTheme="minorEastAsia" w:hAnsiTheme="minorHAnsi" w:cstheme="minorBidi"/>
              <w:noProof/>
              <w:kern w:val="2"/>
              <w14:ligatures w14:val="standardContextual"/>
            </w:rPr>
          </w:pPr>
          <w:hyperlink w:anchor="_Toc198202862" w:history="1">
            <w:r w:rsidRPr="00EB7EA1">
              <w:rPr>
                <w:rStyle w:val="Hyperlink"/>
                <w:bCs/>
                <w:noProof/>
              </w:rPr>
              <w:t>B.</w:t>
            </w:r>
            <w:r>
              <w:rPr>
                <w:rFonts w:asciiTheme="minorHAnsi" w:eastAsiaTheme="minorEastAsia" w:hAnsiTheme="minorHAnsi" w:cstheme="minorBidi"/>
                <w:noProof/>
                <w:kern w:val="2"/>
                <w14:ligatures w14:val="standardContextual"/>
              </w:rPr>
              <w:tab/>
            </w:r>
            <w:r w:rsidRPr="00EB7EA1">
              <w:rPr>
                <w:rStyle w:val="Hyperlink"/>
                <w:bCs/>
                <w:noProof/>
              </w:rPr>
              <w:t>Print Materials</w:t>
            </w:r>
            <w:r>
              <w:rPr>
                <w:noProof/>
                <w:webHidden/>
              </w:rPr>
              <w:tab/>
            </w:r>
            <w:r>
              <w:rPr>
                <w:noProof/>
                <w:webHidden/>
              </w:rPr>
              <w:fldChar w:fldCharType="begin"/>
            </w:r>
            <w:r>
              <w:rPr>
                <w:noProof/>
                <w:webHidden/>
              </w:rPr>
              <w:instrText xml:space="preserve"> PAGEREF _Toc198202862 \h </w:instrText>
            </w:r>
            <w:r>
              <w:rPr>
                <w:noProof/>
                <w:webHidden/>
              </w:rPr>
            </w:r>
            <w:r>
              <w:rPr>
                <w:noProof/>
                <w:webHidden/>
              </w:rPr>
              <w:fldChar w:fldCharType="separate"/>
            </w:r>
            <w:r w:rsidR="00E35D5F">
              <w:rPr>
                <w:noProof/>
                <w:webHidden/>
              </w:rPr>
              <w:t>40</w:t>
            </w:r>
            <w:r>
              <w:rPr>
                <w:noProof/>
                <w:webHidden/>
              </w:rPr>
              <w:fldChar w:fldCharType="end"/>
            </w:r>
          </w:hyperlink>
        </w:p>
        <w:p w14:paraId="0C3841AF" w14:textId="4AC157A7" w:rsidR="00017FBE" w:rsidRDefault="00017FBE">
          <w:pPr>
            <w:pStyle w:val="TOC4"/>
            <w:rPr>
              <w:rFonts w:asciiTheme="minorHAnsi" w:eastAsiaTheme="minorEastAsia" w:hAnsiTheme="minorHAnsi" w:cstheme="minorBidi"/>
              <w:kern w:val="2"/>
              <w14:ligatures w14:val="standardContextual"/>
            </w:rPr>
          </w:pPr>
          <w:hyperlink w:anchor="_Toc198202863" w:history="1">
            <w:r w:rsidRPr="00EB7EA1">
              <w:rPr>
                <w:rStyle w:val="Hyperlink"/>
                <w:bCs/>
              </w:rPr>
              <w:t>B1.</w:t>
            </w:r>
            <w:r>
              <w:rPr>
                <w:rFonts w:asciiTheme="minorHAnsi" w:eastAsiaTheme="minorEastAsia" w:hAnsiTheme="minorHAnsi" w:cstheme="minorBidi"/>
                <w:kern w:val="2"/>
                <w14:ligatures w14:val="standardContextual"/>
              </w:rPr>
              <w:tab/>
            </w:r>
            <w:r w:rsidRPr="00EB7EA1">
              <w:rPr>
                <w:rStyle w:val="Hyperlink"/>
                <w:bCs/>
              </w:rPr>
              <w:t>Point of Sale Print Materials</w:t>
            </w:r>
            <w:r>
              <w:rPr>
                <w:webHidden/>
              </w:rPr>
              <w:tab/>
            </w:r>
            <w:r>
              <w:rPr>
                <w:webHidden/>
              </w:rPr>
              <w:fldChar w:fldCharType="begin"/>
            </w:r>
            <w:r>
              <w:rPr>
                <w:webHidden/>
              </w:rPr>
              <w:instrText xml:space="preserve"> PAGEREF _Toc198202863 \h </w:instrText>
            </w:r>
            <w:r>
              <w:rPr>
                <w:webHidden/>
              </w:rPr>
            </w:r>
            <w:r>
              <w:rPr>
                <w:webHidden/>
              </w:rPr>
              <w:fldChar w:fldCharType="separate"/>
            </w:r>
            <w:r w:rsidR="00E35D5F">
              <w:rPr>
                <w:webHidden/>
              </w:rPr>
              <w:t>40</w:t>
            </w:r>
            <w:r>
              <w:rPr>
                <w:webHidden/>
              </w:rPr>
              <w:fldChar w:fldCharType="end"/>
            </w:r>
          </w:hyperlink>
        </w:p>
        <w:p w14:paraId="653CA10D" w14:textId="1798F23B" w:rsidR="00017FBE" w:rsidRDefault="00017FBE">
          <w:pPr>
            <w:pStyle w:val="TOC4"/>
            <w:rPr>
              <w:rFonts w:asciiTheme="minorHAnsi" w:eastAsiaTheme="minorEastAsia" w:hAnsiTheme="minorHAnsi" w:cstheme="minorBidi"/>
              <w:kern w:val="2"/>
              <w14:ligatures w14:val="standardContextual"/>
            </w:rPr>
          </w:pPr>
          <w:hyperlink w:anchor="_Toc198202864" w:history="1">
            <w:r w:rsidRPr="00EB7EA1">
              <w:rPr>
                <w:rStyle w:val="Hyperlink"/>
                <w:bCs/>
              </w:rPr>
              <w:t>B2.</w:t>
            </w:r>
            <w:r>
              <w:rPr>
                <w:rFonts w:asciiTheme="minorHAnsi" w:eastAsiaTheme="minorEastAsia" w:hAnsiTheme="minorHAnsi" w:cstheme="minorBidi"/>
                <w:kern w:val="2"/>
                <w14:ligatures w14:val="standardContextual"/>
              </w:rPr>
              <w:tab/>
            </w:r>
            <w:r w:rsidRPr="00EB7EA1">
              <w:rPr>
                <w:rStyle w:val="Hyperlink"/>
                <w:bCs/>
              </w:rPr>
              <w:t>Fact Sheets</w:t>
            </w:r>
            <w:r>
              <w:rPr>
                <w:webHidden/>
              </w:rPr>
              <w:tab/>
            </w:r>
            <w:r>
              <w:rPr>
                <w:webHidden/>
              </w:rPr>
              <w:fldChar w:fldCharType="begin"/>
            </w:r>
            <w:r>
              <w:rPr>
                <w:webHidden/>
              </w:rPr>
              <w:instrText xml:space="preserve"> PAGEREF _Toc198202864 \h </w:instrText>
            </w:r>
            <w:r>
              <w:rPr>
                <w:webHidden/>
              </w:rPr>
            </w:r>
            <w:r>
              <w:rPr>
                <w:webHidden/>
              </w:rPr>
              <w:fldChar w:fldCharType="separate"/>
            </w:r>
            <w:r w:rsidR="00E35D5F">
              <w:rPr>
                <w:webHidden/>
              </w:rPr>
              <w:t>41</w:t>
            </w:r>
            <w:r>
              <w:rPr>
                <w:webHidden/>
              </w:rPr>
              <w:fldChar w:fldCharType="end"/>
            </w:r>
          </w:hyperlink>
        </w:p>
        <w:p w14:paraId="61FB5EB1" w14:textId="45A8B57F" w:rsidR="00017FBE" w:rsidRDefault="00017FBE">
          <w:pPr>
            <w:pStyle w:val="TOC4"/>
            <w:rPr>
              <w:rFonts w:asciiTheme="minorHAnsi" w:eastAsiaTheme="minorEastAsia" w:hAnsiTheme="minorHAnsi" w:cstheme="minorBidi"/>
              <w:kern w:val="2"/>
              <w14:ligatures w14:val="standardContextual"/>
            </w:rPr>
          </w:pPr>
          <w:hyperlink w:anchor="_Toc198202865" w:history="1">
            <w:r w:rsidRPr="00EB7EA1">
              <w:rPr>
                <w:rStyle w:val="Hyperlink"/>
                <w:bCs/>
              </w:rPr>
              <w:t>B3.</w:t>
            </w:r>
            <w:r>
              <w:rPr>
                <w:rFonts w:asciiTheme="minorHAnsi" w:eastAsiaTheme="minorEastAsia" w:hAnsiTheme="minorHAnsi" w:cstheme="minorBidi"/>
                <w:kern w:val="2"/>
                <w14:ligatures w14:val="standardContextual"/>
              </w:rPr>
              <w:tab/>
            </w:r>
            <w:r w:rsidRPr="00EB7EA1">
              <w:rPr>
                <w:rStyle w:val="Hyperlink"/>
                <w:bCs/>
              </w:rPr>
              <w:t>Translations</w:t>
            </w:r>
            <w:r>
              <w:rPr>
                <w:webHidden/>
              </w:rPr>
              <w:tab/>
            </w:r>
            <w:r>
              <w:rPr>
                <w:webHidden/>
              </w:rPr>
              <w:fldChar w:fldCharType="begin"/>
            </w:r>
            <w:r>
              <w:rPr>
                <w:webHidden/>
              </w:rPr>
              <w:instrText xml:space="preserve"> PAGEREF _Toc198202865 \h </w:instrText>
            </w:r>
            <w:r>
              <w:rPr>
                <w:webHidden/>
              </w:rPr>
            </w:r>
            <w:r>
              <w:rPr>
                <w:webHidden/>
              </w:rPr>
              <w:fldChar w:fldCharType="separate"/>
            </w:r>
            <w:r w:rsidR="00E35D5F">
              <w:rPr>
                <w:webHidden/>
              </w:rPr>
              <w:t>41</w:t>
            </w:r>
            <w:r>
              <w:rPr>
                <w:webHidden/>
              </w:rPr>
              <w:fldChar w:fldCharType="end"/>
            </w:r>
          </w:hyperlink>
        </w:p>
        <w:p w14:paraId="036C8685" w14:textId="2D666B30" w:rsidR="00017FBE" w:rsidRDefault="00017FBE">
          <w:pPr>
            <w:pStyle w:val="TOC3"/>
            <w:rPr>
              <w:rFonts w:asciiTheme="minorHAnsi" w:eastAsiaTheme="minorEastAsia" w:hAnsiTheme="minorHAnsi" w:cstheme="minorBidi"/>
              <w:noProof/>
              <w:kern w:val="2"/>
              <w14:ligatures w14:val="standardContextual"/>
            </w:rPr>
          </w:pPr>
          <w:hyperlink w:anchor="_Toc198202866" w:history="1">
            <w:r w:rsidRPr="00EB7EA1">
              <w:rPr>
                <w:rStyle w:val="Hyperlink"/>
                <w:bCs/>
                <w:noProof/>
              </w:rPr>
              <w:t>C.</w:t>
            </w:r>
            <w:r>
              <w:rPr>
                <w:rFonts w:asciiTheme="minorHAnsi" w:eastAsiaTheme="minorEastAsia" w:hAnsiTheme="minorHAnsi" w:cstheme="minorBidi"/>
                <w:noProof/>
                <w:kern w:val="2"/>
                <w14:ligatures w14:val="standardContextual"/>
              </w:rPr>
              <w:tab/>
            </w:r>
            <w:r w:rsidRPr="00EB7EA1">
              <w:rPr>
                <w:rStyle w:val="Hyperlink"/>
                <w:bCs/>
                <w:noProof/>
              </w:rPr>
              <w:t>Promotional Materials/Activities Explaining Product Stewardship</w:t>
            </w:r>
            <w:r>
              <w:rPr>
                <w:noProof/>
                <w:webHidden/>
              </w:rPr>
              <w:tab/>
            </w:r>
            <w:r>
              <w:rPr>
                <w:noProof/>
                <w:webHidden/>
              </w:rPr>
              <w:fldChar w:fldCharType="begin"/>
            </w:r>
            <w:r>
              <w:rPr>
                <w:noProof/>
                <w:webHidden/>
              </w:rPr>
              <w:instrText xml:space="preserve"> PAGEREF _Toc198202866 \h </w:instrText>
            </w:r>
            <w:r>
              <w:rPr>
                <w:noProof/>
                <w:webHidden/>
              </w:rPr>
            </w:r>
            <w:r>
              <w:rPr>
                <w:noProof/>
                <w:webHidden/>
              </w:rPr>
              <w:fldChar w:fldCharType="separate"/>
            </w:r>
            <w:r w:rsidR="00E35D5F">
              <w:rPr>
                <w:noProof/>
                <w:webHidden/>
              </w:rPr>
              <w:t>41</w:t>
            </w:r>
            <w:r>
              <w:rPr>
                <w:noProof/>
                <w:webHidden/>
              </w:rPr>
              <w:fldChar w:fldCharType="end"/>
            </w:r>
          </w:hyperlink>
        </w:p>
        <w:p w14:paraId="7571441A" w14:textId="17C1ECFB" w:rsidR="00017FBE" w:rsidRDefault="00017FBE">
          <w:pPr>
            <w:pStyle w:val="TOC4"/>
            <w:rPr>
              <w:rFonts w:asciiTheme="minorHAnsi" w:eastAsiaTheme="minorEastAsia" w:hAnsiTheme="minorHAnsi" w:cstheme="minorBidi"/>
              <w:kern w:val="2"/>
              <w14:ligatures w14:val="standardContextual"/>
            </w:rPr>
          </w:pPr>
          <w:hyperlink w:anchor="_Toc198202867" w:history="1">
            <w:r w:rsidRPr="00EB7EA1">
              <w:rPr>
                <w:rStyle w:val="Hyperlink"/>
                <w:bCs/>
              </w:rPr>
              <w:t>C1.</w:t>
            </w:r>
            <w:r>
              <w:rPr>
                <w:rFonts w:asciiTheme="minorHAnsi" w:eastAsiaTheme="minorEastAsia" w:hAnsiTheme="minorHAnsi" w:cstheme="minorBidi"/>
                <w:kern w:val="2"/>
                <w14:ligatures w14:val="standardContextual"/>
              </w:rPr>
              <w:tab/>
            </w:r>
            <w:r w:rsidRPr="00EB7EA1">
              <w:rPr>
                <w:rStyle w:val="Hyperlink"/>
                <w:bCs/>
              </w:rPr>
              <w:t>Press Releases and Earned Media</w:t>
            </w:r>
            <w:r>
              <w:rPr>
                <w:webHidden/>
              </w:rPr>
              <w:tab/>
            </w:r>
            <w:r>
              <w:rPr>
                <w:webHidden/>
              </w:rPr>
              <w:fldChar w:fldCharType="begin"/>
            </w:r>
            <w:r>
              <w:rPr>
                <w:webHidden/>
              </w:rPr>
              <w:instrText xml:space="preserve"> PAGEREF _Toc198202867 \h </w:instrText>
            </w:r>
            <w:r>
              <w:rPr>
                <w:webHidden/>
              </w:rPr>
            </w:r>
            <w:r>
              <w:rPr>
                <w:webHidden/>
              </w:rPr>
              <w:fldChar w:fldCharType="separate"/>
            </w:r>
            <w:r w:rsidR="00E35D5F">
              <w:rPr>
                <w:webHidden/>
              </w:rPr>
              <w:t>41</w:t>
            </w:r>
            <w:r>
              <w:rPr>
                <w:webHidden/>
              </w:rPr>
              <w:fldChar w:fldCharType="end"/>
            </w:r>
          </w:hyperlink>
        </w:p>
        <w:p w14:paraId="154E8499" w14:textId="69E7C14C" w:rsidR="00017FBE" w:rsidRDefault="00017FBE">
          <w:pPr>
            <w:pStyle w:val="TOC4"/>
            <w:rPr>
              <w:rFonts w:asciiTheme="minorHAnsi" w:eastAsiaTheme="minorEastAsia" w:hAnsiTheme="minorHAnsi" w:cstheme="minorBidi"/>
              <w:kern w:val="2"/>
              <w14:ligatures w14:val="standardContextual"/>
            </w:rPr>
          </w:pPr>
          <w:hyperlink w:anchor="_Toc198202868" w:history="1">
            <w:r w:rsidRPr="00EB7EA1">
              <w:rPr>
                <w:rStyle w:val="Hyperlink"/>
                <w:bCs/>
              </w:rPr>
              <w:t>C2.</w:t>
            </w:r>
            <w:r>
              <w:rPr>
                <w:rFonts w:asciiTheme="minorHAnsi" w:eastAsiaTheme="minorEastAsia" w:hAnsiTheme="minorHAnsi" w:cstheme="minorBidi"/>
                <w:kern w:val="2"/>
                <w14:ligatures w14:val="standardContextual"/>
              </w:rPr>
              <w:tab/>
            </w:r>
            <w:r w:rsidRPr="00EB7EA1">
              <w:rPr>
                <w:rStyle w:val="Hyperlink"/>
                <w:bCs/>
              </w:rPr>
              <w:t>Digital Advertising</w:t>
            </w:r>
            <w:r>
              <w:rPr>
                <w:webHidden/>
              </w:rPr>
              <w:tab/>
            </w:r>
            <w:r>
              <w:rPr>
                <w:webHidden/>
              </w:rPr>
              <w:fldChar w:fldCharType="begin"/>
            </w:r>
            <w:r>
              <w:rPr>
                <w:webHidden/>
              </w:rPr>
              <w:instrText xml:space="preserve"> PAGEREF _Toc198202868 \h </w:instrText>
            </w:r>
            <w:r>
              <w:rPr>
                <w:webHidden/>
              </w:rPr>
            </w:r>
            <w:r>
              <w:rPr>
                <w:webHidden/>
              </w:rPr>
              <w:fldChar w:fldCharType="separate"/>
            </w:r>
            <w:r w:rsidR="00E35D5F">
              <w:rPr>
                <w:webHidden/>
              </w:rPr>
              <w:t>42</w:t>
            </w:r>
            <w:r>
              <w:rPr>
                <w:webHidden/>
              </w:rPr>
              <w:fldChar w:fldCharType="end"/>
            </w:r>
          </w:hyperlink>
        </w:p>
        <w:p w14:paraId="00418B79" w14:textId="6EE633AD" w:rsidR="00017FBE" w:rsidRDefault="00017FBE">
          <w:pPr>
            <w:pStyle w:val="TOC4"/>
            <w:rPr>
              <w:rFonts w:asciiTheme="minorHAnsi" w:eastAsiaTheme="minorEastAsia" w:hAnsiTheme="minorHAnsi" w:cstheme="minorBidi"/>
              <w:kern w:val="2"/>
              <w14:ligatures w14:val="standardContextual"/>
            </w:rPr>
          </w:pPr>
          <w:hyperlink w:anchor="_Toc198202869" w:history="1">
            <w:r w:rsidRPr="00EB7EA1">
              <w:rPr>
                <w:rStyle w:val="Hyperlink"/>
                <w:bCs/>
              </w:rPr>
              <w:t>C3.</w:t>
            </w:r>
            <w:r>
              <w:rPr>
                <w:rFonts w:asciiTheme="minorHAnsi" w:eastAsiaTheme="minorEastAsia" w:hAnsiTheme="minorHAnsi" w:cstheme="minorBidi"/>
                <w:kern w:val="2"/>
                <w14:ligatures w14:val="standardContextual"/>
              </w:rPr>
              <w:tab/>
            </w:r>
            <w:r w:rsidRPr="00EB7EA1">
              <w:rPr>
                <w:rStyle w:val="Hyperlink"/>
                <w:bCs/>
              </w:rPr>
              <w:t>Streaming Audio</w:t>
            </w:r>
            <w:r>
              <w:rPr>
                <w:webHidden/>
              </w:rPr>
              <w:tab/>
            </w:r>
            <w:r>
              <w:rPr>
                <w:webHidden/>
              </w:rPr>
              <w:fldChar w:fldCharType="begin"/>
            </w:r>
            <w:r>
              <w:rPr>
                <w:webHidden/>
              </w:rPr>
              <w:instrText xml:space="preserve"> PAGEREF _Toc198202869 \h </w:instrText>
            </w:r>
            <w:r>
              <w:rPr>
                <w:webHidden/>
              </w:rPr>
            </w:r>
            <w:r>
              <w:rPr>
                <w:webHidden/>
              </w:rPr>
              <w:fldChar w:fldCharType="separate"/>
            </w:r>
            <w:r w:rsidR="00E35D5F">
              <w:rPr>
                <w:webHidden/>
              </w:rPr>
              <w:t>45</w:t>
            </w:r>
            <w:r>
              <w:rPr>
                <w:webHidden/>
              </w:rPr>
              <w:fldChar w:fldCharType="end"/>
            </w:r>
          </w:hyperlink>
        </w:p>
        <w:p w14:paraId="6D9042AC" w14:textId="74459D19" w:rsidR="00017FBE" w:rsidRDefault="00017FBE">
          <w:pPr>
            <w:pStyle w:val="TOC4"/>
            <w:rPr>
              <w:rFonts w:asciiTheme="minorHAnsi" w:eastAsiaTheme="minorEastAsia" w:hAnsiTheme="minorHAnsi" w:cstheme="minorBidi"/>
              <w:kern w:val="2"/>
              <w14:ligatures w14:val="standardContextual"/>
            </w:rPr>
          </w:pPr>
          <w:hyperlink w:anchor="_Toc198202870" w:history="1">
            <w:r w:rsidRPr="00EB7EA1">
              <w:rPr>
                <w:rStyle w:val="Hyperlink"/>
                <w:bCs/>
              </w:rPr>
              <w:t>C4.</w:t>
            </w:r>
            <w:r>
              <w:rPr>
                <w:rFonts w:asciiTheme="minorHAnsi" w:eastAsiaTheme="minorEastAsia" w:hAnsiTheme="minorHAnsi" w:cstheme="minorBidi"/>
                <w:kern w:val="2"/>
                <w14:ligatures w14:val="standardContextual"/>
              </w:rPr>
              <w:tab/>
            </w:r>
            <w:r w:rsidRPr="00EB7EA1">
              <w:rPr>
                <w:rStyle w:val="Hyperlink"/>
                <w:bCs/>
              </w:rPr>
              <w:t>Social Media</w:t>
            </w:r>
            <w:r>
              <w:rPr>
                <w:webHidden/>
              </w:rPr>
              <w:tab/>
            </w:r>
            <w:r>
              <w:rPr>
                <w:webHidden/>
              </w:rPr>
              <w:fldChar w:fldCharType="begin"/>
            </w:r>
            <w:r>
              <w:rPr>
                <w:webHidden/>
              </w:rPr>
              <w:instrText xml:space="preserve"> PAGEREF _Toc198202870 \h </w:instrText>
            </w:r>
            <w:r>
              <w:rPr>
                <w:webHidden/>
              </w:rPr>
            </w:r>
            <w:r>
              <w:rPr>
                <w:webHidden/>
              </w:rPr>
              <w:fldChar w:fldCharType="separate"/>
            </w:r>
            <w:r w:rsidR="00E35D5F">
              <w:rPr>
                <w:webHidden/>
              </w:rPr>
              <w:t>46</w:t>
            </w:r>
            <w:r>
              <w:rPr>
                <w:webHidden/>
              </w:rPr>
              <w:fldChar w:fldCharType="end"/>
            </w:r>
          </w:hyperlink>
        </w:p>
        <w:p w14:paraId="525AB6A6" w14:textId="4E194952" w:rsidR="00017FBE" w:rsidRDefault="00017FBE">
          <w:pPr>
            <w:pStyle w:val="TOC4"/>
            <w:rPr>
              <w:rFonts w:asciiTheme="minorHAnsi" w:eastAsiaTheme="minorEastAsia" w:hAnsiTheme="minorHAnsi" w:cstheme="minorBidi"/>
              <w:kern w:val="2"/>
              <w14:ligatures w14:val="standardContextual"/>
            </w:rPr>
          </w:pPr>
          <w:hyperlink w:anchor="_Toc198202871" w:history="1">
            <w:r w:rsidRPr="00EB7EA1">
              <w:rPr>
                <w:rStyle w:val="Hyperlink"/>
                <w:bCs/>
              </w:rPr>
              <w:t>C5.</w:t>
            </w:r>
            <w:r>
              <w:rPr>
                <w:rFonts w:asciiTheme="minorHAnsi" w:eastAsiaTheme="minorEastAsia" w:hAnsiTheme="minorHAnsi" w:cstheme="minorBidi"/>
                <w:kern w:val="2"/>
                <w14:ligatures w14:val="standardContextual"/>
              </w:rPr>
              <w:tab/>
            </w:r>
            <w:r w:rsidRPr="00EB7EA1">
              <w:rPr>
                <w:rStyle w:val="Hyperlink"/>
                <w:bCs/>
              </w:rPr>
              <w:t>Video</w:t>
            </w:r>
            <w:r>
              <w:rPr>
                <w:webHidden/>
              </w:rPr>
              <w:tab/>
            </w:r>
            <w:r>
              <w:rPr>
                <w:webHidden/>
              </w:rPr>
              <w:fldChar w:fldCharType="begin"/>
            </w:r>
            <w:r>
              <w:rPr>
                <w:webHidden/>
              </w:rPr>
              <w:instrText xml:space="preserve"> PAGEREF _Toc198202871 \h </w:instrText>
            </w:r>
            <w:r>
              <w:rPr>
                <w:webHidden/>
              </w:rPr>
            </w:r>
            <w:r>
              <w:rPr>
                <w:webHidden/>
              </w:rPr>
              <w:fldChar w:fldCharType="separate"/>
            </w:r>
            <w:r w:rsidR="00E35D5F">
              <w:rPr>
                <w:webHidden/>
              </w:rPr>
              <w:t>49</w:t>
            </w:r>
            <w:r>
              <w:rPr>
                <w:webHidden/>
              </w:rPr>
              <w:fldChar w:fldCharType="end"/>
            </w:r>
          </w:hyperlink>
        </w:p>
        <w:p w14:paraId="7D1DD166" w14:textId="3F79E301" w:rsidR="00017FBE" w:rsidRDefault="00017FBE">
          <w:pPr>
            <w:pStyle w:val="TOC4"/>
            <w:rPr>
              <w:rFonts w:asciiTheme="minorHAnsi" w:eastAsiaTheme="minorEastAsia" w:hAnsiTheme="minorHAnsi" w:cstheme="minorBidi"/>
              <w:kern w:val="2"/>
              <w14:ligatures w14:val="standardContextual"/>
            </w:rPr>
          </w:pPr>
          <w:hyperlink w:anchor="_Toc198202872" w:history="1">
            <w:r w:rsidRPr="00EB7EA1">
              <w:rPr>
                <w:rStyle w:val="Hyperlink"/>
                <w:bCs/>
              </w:rPr>
              <w:t>C6.</w:t>
            </w:r>
            <w:r>
              <w:rPr>
                <w:rFonts w:asciiTheme="minorHAnsi" w:eastAsiaTheme="minorEastAsia" w:hAnsiTheme="minorHAnsi" w:cstheme="minorBidi"/>
                <w:kern w:val="2"/>
                <w14:ligatures w14:val="standardContextual"/>
              </w:rPr>
              <w:tab/>
            </w:r>
            <w:r w:rsidRPr="00EB7EA1">
              <w:rPr>
                <w:rStyle w:val="Hyperlink"/>
                <w:bCs/>
              </w:rPr>
              <w:t>Radio</w:t>
            </w:r>
            <w:r>
              <w:rPr>
                <w:webHidden/>
              </w:rPr>
              <w:tab/>
            </w:r>
            <w:r>
              <w:rPr>
                <w:webHidden/>
              </w:rPr>
              <w:fldChar w:fldCharType="begin"/>
            </w:r>
            <w:r>
              <w:rPr>
                <w:webHidden/>
              </w:rPr>
              <w:instrText xml:space="preserve"> PAGEREF _Toc198202872 \h </w:instrText>
            </w:r>
            <w:r>
              <w:rPr>
                <w:webHidden/>
              </w:rPr>
            </w:r>
            <w:r>
              <w:rPr>
                <w:webHidden/>
              </w:rPr>
              <w:fldChar w:fldCharType="separate"/>
            </w:r>
            <w:r w:rsidR="00E35D5F">
              <w:rPr>
                <w:webHidden/>
              </w:rPr>
              <w:t>50</w:t>
            </w:r>
            <w:r>
              <w:rPr>
                <w:webHidden/>
              </w:rPr>
              <w:fldChar w:fldCharType="end"/>
            </w:r>
          </w:hyperlink>
        </w:p>
        <w:p w14:paraId="7BF720C0" w14:textId="6B46E0FF" w:rsidR="00017FBE" w:rsidRDefault="00017FBE">
          <w:pPr>
            <w:pStyle w:val="TOC4"/>
            <w:rPr>
              <w:rFonts w:asciiTheme="minorHAnsi" w:eastAsiaTheme="minorEastAsia" w:hAnsiTheme="minorHAnsi" w:cstheme="minorBidi"/>
              <w:kern w:val="2"/>
              <w14:ligatures w14:val="standardContextual"/>
            </w:rPr>
          </w:pPr>
          <w:hyperlink w:anchor="_Toc198202873" w:history="1">
            <w:r w:rsidRPr="00EB7EA1">
              <w:rPr>
                <w:rStyle w:val="Hyperlink"/>
                <w:bCs/>
              </w:rPr>
              <w:t>C7.</w:t>
            </w:r>
            <w:r>
              <w:rPr>
                <w:rFonts w:asciiTheme="minorHAnsi" w:eastAsiaTheme="minorEastAsia" w:hAnsiTheme="minorHAnsi" w:cstheme="minorBidi"/>
                <w:kern w:val="2"/>
                <w14:ligatures w14:val="standardContextual"/>
              </w:rPr>
              <w:tab/>
            </w:r>
            <w:r w:rsidRPr="00EB7EA1">
              <w:rPr>
                <w:rStyle w:val="Hyperlink"/>
                <w:bCs/>
              </w:rPr>
              <w:t>Print Advertising</w:t>
            </w:r>
            <w:r>
              <w:rPr>
                <w:webHidden/>
              </w:rPr>
              <w:tab/>
            </w:r>
            <w:r>
              <w:rPr>
                <w:webHidden/>
              </w:rPr>
              <w:fldChar w:fldCharType="begin"/>
            </w:r>
            <w:r>
              <w:rPr>
                <w:webHidden/>
              </w:rPr>
              <w:instrText xml:space="preserve"> PAGEREF _Toc198202873 \h </w:instrText>
            </w:r>
            <w:r>
              <w:rPr>
                <w:webHidden/>
              </w:rPr>
            </w:r>
            <w:r>
              <w:rPr>
                <w:webHidden/>
              </w:rPr>
              <w:fldChar w:fldCharType="separate"/>
            </w:r>
            <w:r w:rsidR="00E35D5F">
              <w:rPr>
                <w:webHidden/>
              </w:rPr>
              <w:t>50</w:t>
            </w:r>
            <w:r>
              <w:rPr>
                <w:webHidden/>
              </w:rPr>
              <w:fldChar w:fldCharType="end"/>
            </w:r>
          </w:hyperlink>
        </w:p>
        <w:p w14:paraId="52B058C4" w14:textId="6B020148" w:rsidR="00017FBE" w:rsidRDefault="00017FBE">
          <w:pPr>
            <w:pStyle w:val="TOC4"/>
            <w:rPr>
              <w:rFonts w:asciiTheme="minorHAnsi" w:eastAsiaTheme="minorEastAsia" w:hAnsiTheme="minorHAnsi" w:cstheme="minorBidi"/>
              <w:kern w:val="2"/>
              <w14:ligatures w14:val="standardContextual"/>
            </w:rPr>
          </w:pPr>
          <w:hyperlink w:anchor="_Toc198202874" w:history="1">
            <w:r w:rsidRPr="00EB7EA1">
              <w:rPr>
                <w:rStyle w:val="Hyperlink"/>
                <w:bCs/>
              </w:rPr>
              <w:t>C8.</w:t>
            </w:r>
            <w:r>
              <w:rPr>
                <w:rFonts w:asciiTheme="minorHAnsi" w:eastAsiaTheme="minorEastAsia" w:hAnsiTheme="minorHAnsi" w:cstheme="minorBidi"/>
                <w:kern w:val="2"/>
                <w14:ligatures w14:val="standardContextual"/>
              </w:rPr>
              <w:tab/>
            </w:r>
            <w:r w:rsidRPr="00EB7EA1">
              <w:rPr>
                <w:rStyle w:val="Hyperlink"/>
                <w:bCs/>
              </w:rPr>
              <w:t>Outdoor Advertising</w:t>
            </w:r>
            <w:r>
              <w:rPr>
                <w:webHidden/>
              </w:rPr>
              <w:tab/>
            </w:r>
            <w:r>
              <w:rPr>
                <w:webHidden/>
              </w:rPr>
              <w:fldChar w:fldCharType="begin"/>
            </w:r>
            <w:r>
              <w:rPr>
                <w:webHidden/>
              </w:rPr>
              <w:instrText xml:space="preserve"> PAGEREF _Toc198202874 \h </w:instrText>
            </w:r>
            <w:r>
              <w:rPr>
                <w:webHidden/>
              </w:rPr>
            </w:r>
            <w:r>
              <w:rPr>
                <w:webHidden/>
              </w:rPr>
              <w:fldChar w:fldCharType="separate"/>
            </w:r>
            <w:r w:rsidR="00E35D5F">
              <w:rPr>
                <w:webHidden/>
              </w:rPr>
              <w:t>51</w:t>
            </w:r>
            <w:r>
              <w:rPr>
                <w:webHidden/>
              </w:rPr>
              <w:fldChar w:fldCharType="end"/>
            </w:r>
          </w:hyperlink>
        </w:p>
        <w:p w14:paraId="524A2A26" w14:textId="7146F2F5" w:rsidR="00017FBE" w:rsidRDefault="00017FBE">
          <w:pPr>
            <w:pStyle w:val="TOC4"/>
            <w:rPr>
              <w:rFonts w:asciiTheme="minorHAnsi" w:eastAsiaTheme="minorEastAsia" w:hAnsiTheme="minorHAnsi" w:cstheme="minorBidi"/>
              <w:kern w:val="2"/>
              <w14:ligatures w14:val="standardContextual"/>
            </w:rPr>
          </w:pPr>
          <w:hyperlink w:anchor="_Toc198202875" w:history="1">
            <w:r w:rsidRPr="00EB7EA1">
              <w:rPr>
                <w:rStyle w:val="Hyperlink"/>
                <w:bCs/>
              </w:rPr>
              <w:t>C9.</w:t>
            </w:r>
            <w:r>
              <w:rPr>
                <w:rFonts w:asciiTheme="minorHAnsi" w:eastAsiaTheme="minorEastAsia" w:hAnsiTheme="minorHAnsi" w:cstheme="minorBidi"/>
                <w:kern w:val="2"/>
                <w14:ligatures w14:val="standardContextual"/>
              </w:rPr>
              <w:tab/>
            </w:r>
            <w:r w:rsidRPr="00EB7EA1">
              <w:rPr>
                <w:rStyle w:val="Hyperlink"/>
                <w:bCs/>
              </w:rPr>
              <w:t>Joint Outreach Projects with Local Government</w:t>
            </w:r>
            <w:r>
              <w:rPr>
                <w:webHidden/>
              </w:rPr>
              <w:tab/>
            </w:r>
            <w:r>
              <w:rPr>
                <w:webHidden/>
              </w:rPr>
              <w:fldChar w:fldCharType="begin"/>
            </w:r>
            <w:r>
              <w:rPr>
                <w:webHidden/>
              </w:rPr>
              <w:instrText xml:space="preserve"> PAGEREF _Toc198202875 \h </w:instrText>
            </w:r>
            <w:r>
              <w:rPr>
                <w:webHidden/>
              </w:rPr>
            </w:r>
            <w:r>
              <w:rPr>
                <w:webHidden/>
              </w:rPr>
              <w:fldChar w:fldCharType="separate"/>
            </w:r>
            <w:r w:rsidR="00E35D5F">
              <w:rPr>
                <w:webHidden/>
              </w:rPr>
              <w:t>52</w:t>
            </w:r>
            <w:r>
              <w:rPr>
                <w:webHidden/>
              </w:rPr>
              <w:fldChar w:fldCharType="end"/>
            </w:r>
          </w:hyperlink>
        </w:p>
        <w:p w14:paraId="023FD092" w14:textId="52E32040" w:rsidR="00017FBE" w:rsidRDefault="00017FBE">
          <w:pPr>
            <w:pStyle w:val="TOC3"/>
            <w:rPr>
              <w:rFonts w:asciiTheme="minorHAnsi" w:eastAsiaTheme="minorEastAsia" w:hAnsiTheme="minorHAnsi" w:cstheme="minorBidi"/>
              <w:noProof/>
              <w:kern w:val="2"/>
              <w14:ligatures w14:val="standardContextual"/>
            </w:rPr>
          </w:pPr>
          <w:hyperlink w:anchor="_Toc198202876" w:history="1">
            <w:r w:rsidRPr="00EB7EA1">
              <w:rPr>
                <w:rStyle w:val="Hyperlink"/>
                <w:bCs/>
                <w:noProof/>
              </w:rPr>
              <w:t>D.</w:t>
            </w:r>
            <w:r>
              <w:rPr>
                <w:rFonts w:asciiTheme="minorHAnsi" w:eastAsiaTheme="minorEastAsia" w:hAnsiTheme="minorHAnsi" w:cstheme="minorBidi"/>
                <w:noProof/>
                <w:kern w:val="2"/>
                <w14:ligatures w14:val="standardContextual"/>
              </w:rPr>
              <w:tab/>
            </w:r>
            <w:r w:rsidRPr="00EB7EA1">
              <w:rPr>
                <w:rStyle w:val="Hyperlink"/>
                <w:bCs/>
                <w:noProof/>
              </w:rPr>
              <w:t>Website</w:t>
            </w:r>
            <w:r>
              <w:rPr>
                <w:noProof/>
                <w:webHidden/>
              </w:rPr>
              <w:tab/>
            </w:r>
            <w:r>
              <w:rPr>
                <w:noProof/>
                <w:webHidden/>
              </w:rPr>
              <w:fldChar w:fldCharType="begin"/>
            </w:r>
            <w:r>
              <w:rPr>
                <w:noProof/>
                <w:webHidden/>
              </w:rPr>
              <w:instrText xml:space="preserve"> PAGEREF _Toc198202876 \h </w:instrText>
            </w:r>
            <w:r>
              <w:rPr>
                <w:noProof/>
                <w:webHidden/>
              </w:rPr>
            </w:r>
            <w:r>
              <w:rPr>
                <w:noProof/>
                <w:webHidden/>
              </w:rPr>
              <w:fldChar w:fldCharType="separate"/>
            </w:r>
            <w:r w:rsidR="00E35D5F">
              <w:rPr>
                <w:noProof/>
                <w:webHidden/>
              </w:rPr>
              <w:t>53</w:t>
            </w:r>
            <w:r>
              <w:rPr>
                <w:noProof/>
                <w:webHidden/>
              </w:rPr>
              <w:fldChar w:fldCharType="end"/>
            </w:r>
          </w:hyperlink>
        </w:p>
        <w:p w14:paraId="65311F91" w14:textId="458A7876" w:rsidR="00017FBE" w:rsidRDefault="00017FBE">
          <w:pPr>
            <w:pStyle w:val="TOC3"/>
            <w:rPr>
              <w:rFonts w:asciiTheme="minorHAnsi" w:eastAsiaTheme="minorEastAsia" w:hAnsiTheme="minorHAnsi" w:cstheme="minorBidi"/>
              <w:noProof/>
              <w:kern w:val="2"/>
              <w14:ligatures w14:val="standardContextual"/>
            </w:rPr>
          </w:pPr>
          <w:hyperlink w:anchor="_Toc198202877" w:history="1">
            <w:r w:rsidRPr="00EB7EA1">
              <w:rPr>
                <w:rStyle w:val="Hyperlink"/>
                <w:bCs/>
                <w:noProof/>
              </w:rPr>
              <w:t>E.</w:t>
            </w:r>
            <w:r>
              <w:rPr>
                <w:rFonts w:asciiTheme="minorHAnsi" w:eastAsiaTheme="minorEastAsia" w:hAnsiTheme="minorHAnsi" w:cstheme="minorBidi"/>
                <w:noProof/>
                <w:kern w:val="2"/>
                <w14:ligatures w14:val="standardContextual"/>
              </w:rPr>
              <w:tab/>
            </w:r>
            <w:r w:rsidRPr="00EB7EA1">
              <w:rPr>
                <w:rStyle w:val="Hyperlink"/>
                <w:bCs/>
                <w:noProof/>
              </w:rPr>
              <w:t>Awareness Survey</w:t>
            </w:r>
            <w:r>
              <w:rPr>
                <w:noProof/>
                <w:webHidden/>
              </w:rPr>
              <w:tab/>
            </w:r>
            <w:r>
              <w:rPr>
                <w:noProof/>
                <w:webHidden/>
              </w:rPr>
              <w:fldChar w:fldCharType="begin"/>
            </w:r>
            <w:r>
              <w:rPr>
                <w:noProof/>
                <w:webHidden/>
              </w:rPr>
              <w:instrText xml:space="preserve"> PAGEREF _Toc198202877 \h </w:instrText>
            </w:r>
            <w:r>
              <w:rPr>
                <w:noProof/>
                <w:webHidden/>
              </w:rPr>
            </w:r>
            <w:r>
              <w:rPr>
                <w:noProof/>
                <w:webHidden/>
              </w:rPr>
              <w:fldChar w:fldCharType="separate"/>
            </w:r>
            <w:r w:rsidR="00E35D5F">
              <w:rPr>
                <w:noProof/>
                <w:webHidden/>
              </w:rPr>
              <w:t>53</w:t>
            </w:r>
            <w:r>
              <w:rPr>
                <w:noProof/>
                <w:webHidden/>
              </w:rPr>
              <w:fldChar w:fldCharType="end"/>
            </w:r>
          </w:hyperlink>
        </w:p>
        <w:p w14:paraId="2894F62A" w14:textId="3339145F" w:rsidR="00017FBE" w:rsidRDefault="00017FBE">
          <w:pPr>
            <w:pStyle w:val="TOC2"/>
            <w:rPr>
              <w:rFonts w:asciiTheme="minorHAnsi" w:eastAsiaTheme="minorEastAsia" w:hAnsiTheme="minorHAnsi" w:cstheme="minorBidi"/>
              <w:b w:val="0"/>
              <w:kern w:val="2"/>
              <w14:ligatures w14:val="standardContextual"/>
            </w:rPr>
          </w:pPr>
          <w:hyperlink w:anchor="_Toc198202878" w:history="1">
            <w:r w:rsidRPr="00EB7EA1">
              <w:rPr>
                <w:rStyle w:val="Hyperlink"/>
                <w:bCs/>
              </w:rPr>
              <w:t>Section 7. Audits</w:t>
            </w:r>
            <w:r>
              <w:rPr>
                <w:webHidden/>
              </w:rPr>
              <w:tab/>
            </w:r>
            <w:r>
              <w:rPr>
                <w:webHidden/>
              </w:rPr>
              <w:fldChar w:fldCharType="begin"/>
            </w:r>
            <w:r>
              <w:rPr>
                <w:webHidden/>
              </w:rPr>
              <w:instrText xml:space="preserve"> PAGEREF _Toc198202878 \h </w:instrText>
            </w:r>
            <w:r>
              <w:rPr>
                <w:webHidden/>
              </w:rPr>
            </w:r>
            <w:r>
              <w:rPr>
                <w:webHidden/>
              </w:rPr>
              <w:fldChar w:fldCharType="separate"/>
            </w:r>
            <w:r w:rsidR="00E35D5F">
              <w:rPr>
                <w:webHidden/>
              </w:rPr>
              <w:t>55</w:t>
            </w:r>
            <w:r>
              <w:rPr>
                <w:webHidden/>
              </w:rPr>
              <w:fldChar w:fldCharType="end"/>
            </w:r>
          </w:hyperlink>
        </w:p>
        <w:p w14:paraId="75B476BB" w14:textId="1911322A" w:rsidR="00017FBE" w:rsidRDefault="00017FBE">
          <w:pPr>
            <w:pStyle w:val="TOC3"/>
            <w:rPr>
              <w:rFonts w:asciiTheme="minorHAnsi" w:eastAsiaTheme="minorEastAsia" w:hAnsiTheme="minorHAnsi" w:cstheme="minorBidi"/>
              <w:noProof/>
              <w:kern w:val="2"/>
              <w14:ligatures w14:val="standardContextual"/>
            </w:rPr>
          </w:pPr>
          <w:hyperlink w:anchor="_Toc198202879" w:history="1">
            <w:r w:rsidRPr="00EB7EA1">
              <w:rPr>
                <w:rStyle w:val="Hyperlink"/>
                <w:bCs/>
                <w:noProof/>
              </w:rPr>
              <w:t>Annual Report Statutory Citation</w:t>
            </w:r>
            <w:r>
              <w:rPr>
                <w:noProof/>
                <w:webHidden/>
              </w:rPr>
              <w:tab/>
            </w:r>
            <w:r>
              <w:rPr>
                <w:noProof/>
                <w:webHidden/>
              </w:rPr>
              <w:fldChar w:fldCharType="begin"/>
            </w:r>
            <w:r>
              <w:rPr>
                <w:noProof/>
                <w:webHidden/>
              </w:rPr>
              <w:instrText xml:space="preserve"> PAGEREF _Toc198202879 \h </w:instrText>
            </w:r>
            <w:r>
              <w:rPr>
                <w:noProof/>
                <w:webHidden/>
              </w:rPr>
            </w:r>
            <w:r>
              <w:rPr>
                <w:noProof/>
                <w:webHidden/>
              </w:rPr>
              <w:fldChar w:fldCharType="separate"/>
            </w:r>
            <w:r w:rsidR="00E35D5F">
              <w:rPr>
                <w:noProof/>
                <w:webHidden/>
              </w:rPr>
              <w:t>55</w:t>
            </w:r>
            <w:r>
              <w:rPr>
                <w:noProof/>
                <w:webHidden/>
              </w:rPr>
              <w:fldChar w:fldCharType="end"/>
            </w:r>
          </w:hyperlink>
        </w:p>
        <w:p w14:paraId="273BDD18" w14:textId="210317F0" w:rsidR="00017FBE" w:rsidRDefault="00017FBE">
          <w:pPr>
            <w:pStyle w:val="TOC3"/>
            <w:rPr>
              <w:rFonts w:asciiTheme="minorHAnsi" w:eastAsiaTheme="minorEastAsia" w:hAnsiTheme="minorHAnsi" w:cstheme="minorBidi"/>
              <w:noProof/>
              <w:kern w:val="2"/>
              <w14:ligatures w14:val="standardContextual"/>
            </w:rPr>
          </w:pPr>
          <w:hyperlink w:anchor="_Toc198202880" w:history="1">
            <w:r w:rsidRPr="00EB7EA1">
              <w:rPr>
                <w:rStyle w:val="Hyperlink"/>
                <w:noProof/>
              </w:rPr>
              <w:t>Annual Report Regulatory Citation</w:t>
            </w:r>
            <w:r>
              <w:rPr>
                <w:noProof/>
                <w:webHidden/>
              </w:rPr>
              <w:tab/>
            </w:r>
            <w:r>
              <w:rPr>
                <w:noProof/>
                <w:webHidden/>
              </w:rPr>
              <w:fldChar w:fldCharType="begin"/>
            </w:r>
            <w:r>
              <w:rPr>
                <w:noProof/>
                <w:webHidden/>
              </w:rPr>
              <w:instrText xml:space="preserve"> PAGEREF _Toc198202880 \h </w:instrText>
            </w:r>
            <w:r>
              <w:rPr>
                <w:noProof/>
                <w:webHidden/>
              </w:rPr>
            </w:r>
            <w:r>
              <w:rPr>
                <w:noProof/>
                <w:webHidden/>
              </w:rPr>
              <w:fldChar w:fldCharType="separate"/>
            </w:r>
            <w:r w:rsidR="00E35D5F">
              <w:rPr>
                <w:noProof/>
                <w:webHidden/>
              </w:rPr>
              <w:t>55</w:t>
            </w:r>
            <w:r>
              <w:rPr>
                <w:noProof/>
                <w:webHidden/>
              </w:rPr>
              <w:fldChar w:fldCharType="end"/>
            </w:r>
          </w:hyperlink>
        </w:p>
        <w:p w14:paraId="3E9DB09E" w14:textId="4F150A0A" w:rsidR="00017FBE" w:rsidRDefault="00017FBE">
          <w:pPr>
            <w:pStyle w:val="TOC3"/>
            <w:rPr>
              <w:rFonts w:asciiTheme="minorHAnsi" w:eastAsiaTheme="minorEastAsia" w:hAnsiTheme="minorHAnsi" w:cstheme="minorBidi"/>
              <w:noProof/>
              <w:kern w:val="2"/>
              <w14:ligatures w14:val="standardContextual"/>
            </w:rPr>
          </w:pPr>
          <w:hyperlink w:anchor="_Toc198202881" w:history="1">
            <w:r w:rsidRPr="00EB7EA1">
              <w:rPr>
                <w:rStyle w:val="Hyperlink"/>
                <w:noProof/>
              </w:rPr>
              <w:t>A.</w:t>
            </w:r>
            <w:r>
              <w:rPr>
                <w:rFonts w:asciiTheme="minorHAnsi" w:eastAsiaTheme="minorEastAsia" w:hAnsiTheme="minorHAnsi" w:cstheme="minorBidi"/>
                <w:noProof/>
                <w:kern w:val="2"/>
                <w14:ligatures w14:val="standardContextual"/>
              </w:rPr>
              <w:tab/>
            </w:r>
            <w:r w:rsidRPr="00EB7EA1">
              <w:rPr>
                <w:rStyle w:val="Hyperlink"/>
                <w:noProof/>
              </w:rPr>
              <w:t>Independent Financial Audit</w:t>
            </w:r>
            <w:r>
              <w:rPr>
                <w:noProof/>
                <w:webHidden/>
              </w:rPr>
              <w:tab/>
            </w:r>
            <w:r>
              <w:rPr>
                <w:noProof/>
                <w:webHidden/>
              </w:rPr>
              <w:fldChar w:fldCharType="begin"/>
            </w:r>
            <w:r>
              <w:rPr>
                <w:noProof/>
                <w:webHidden/>
              </w:rPr>
              <w:instrText xml:space="preserve"> PAGEREF _Toc198202881 \h </w:instrText>
            </w:r>
            <w:r>
              <w:rPr>
                <w:noProof/>
                <w:webHidden/>
              </w:rPr>
            </w:r>
            <w:r>
              <w:rPr>
                <w:noProof/>
                <w:webHidden/>
              </w:rPr>
              <w:fldChar w:fldCharType="separate"/>
            </w:r>
            <w:r w:rsidR="00E35D5F">
              <w:rPr>
                <w:noProof/>
                <w:webHidden/>
              </w:rPr>
              <w:t>55</w:t>
            </w:r>
            <w:r>
              <w:rPr>
                <w:noProof/>
                <w:webHidden/>
              </w:rPr>
              <w:fldChar w:fldCharType="end"/>
            </w:r>
          </w:hyperlink>
        </w:p>
        <w:p w14:paraId="428D8181" w14:textId="45C18C14" w:rsidR="00017FBE" w:rsidRDefault="00017FBE">
          <w:pPr>
            <w:pStyle w:val="TOC2"/>
            <w:rPr>
              <w:rFonts w:asciiTheme="minorHAnsi" w:eastAsiaTheme="minorEastAsia" w:hAnsiTheme="minorHAnsi" w:cstheme="minorBidi"/>
              <w:b w:val="0"/>
              <w:kern w:val="2"/>
              <w14:ligatures w14:val="standardContextual"/>
            </w:rPr>
          </w:pPr>
          <w:hyperlink w:anchor="_Toc198202882" w:history="1">
            <w:r w:rsidRPr="00EB7EA1">
              <w:rPr>
                <w:rStyle w:val="Hyperlink"/>
              </w:rPr>
              <w:t>Section 8. 2025 and Future</w:t>
            </w:r>
            <w:r>
              <w:rPr>
                <w:webHidden/>
              </w:rPr>
              <w:tab/>
            </w:r>
            <w:r>
              <w:rPr>
                <w:webHidden/>
              </w:rPr>
              <w:fldChar w:fldCharType="begin"/>
            </w:r>
            <w:r>
              <w:rPr>
                <w:webHidden/>
              </w:rPr>
              <w:instrText xml:space="preserve"> PAGEREF _Toc198202882 \h </w:instrText>
            </w:r>
            <w:r>
              <w:rPr>
                <w:webHidden/>
              </w:rPr>
            </w:r>
            <w:r>
              <w:rPr>
                <w:webHidden/>
              </w:rPr>
              <w:fldChar w:fldCharType="separate"/>
            </w:r>
            <w:r w:rsidR="00E35D5F">
              <w:rPr>
                <w:webHidden/>
              </w:rPr>
              <w:t>57</w:t>
            </w:r>
            <w:r>
              <w:rPr>
                <w:webHidden/>
              </w:rPr>
              <w:fldChar w:fldCharType="end"/>
            </w:r>
          </w:hyperlink>
        </w:p>
        <w:p w14:paraId="49ADFF1D" w14:textId="2D8FCB53" w:rsidR="00017FBE" w:rsidRDefault="00017FBE">
          <w:pPr>
            <w:pStyle w:val="TOC3"/>
            <w:rPr>
              <w:rFonts w:asciiTheme="minorHAnsi" w:eastAsiaTheme="minorEastAsia" w:hAnsiTheme="minorHAnsi" w:cstheme="minorBidi"/>
              <w:noProof/>
              <w:kern w:val="2"/>
              <w14:ligatures w14:val="standardContextual"/>
            </w:rPr>
          </w:pPr>
          <w:hyperlink w:anchor="_Toc198202883" w:history="1">
            <w:r w:rsidRPr="00EB7EA1">
              <w:rPr>
                <w:rStyle w:val="Hyperlink"/>
                <w:noProof/>
              </w:rPr>
              <w:t>A.</w:t>
            </w:r>
            <w:r>
              <w:rPr>
                <w:rFonts w:asciiTheme="minorHAnsi" w:eastAsiaTheme="minorEastAsia" w:hAnsiTheme="minorHAnsi" w:cstheme="minorBidi"/>
                <w:noProof/>
                <w:kern w:val="2"/>
                <w14:ligatures w14:val="standardContextual"/>
              </w:rPr>
              <w:tab/>
            </w:r>
            <w:r w:rsidRPr="00EB7EA1">
              <w:rPr>
                <w:rStyle w:val="Hyperlink"/>
                <w:noProof/>
              </w:rPr>
              <w:t>Operations</w:t>
            </w:r>
            <w:r>
              <w:rPr>
                <w:noProof/>
                <w:webHidden/>
              </w:rPr>
              <w:tab/>
            </w:r>
            <w:r>
              <w:rPr>
                <w:noProof/>
                <w:webHidden/>
              </w:rPr>
              <w:fldChar w:fldCharType="begin"/>
            </w:r>
            <w:r>
              <w:rPr>
                <w:noProof/>
                <w:webHidden/>
              </w:rPr>
              <w:instrText xml:space="preserve"> PAGEREF _Toc198202883 \h </w:instrText>
            </w:r>
            <w:r>
              <w:rPr>
                <w:noProof/>
                <w:webHidden/>
              </w:rPr>
            </w:r>
            <w:r>
              <w:rPr>
                <w:noProof/>
                <w:webHidden/>
              </w:rPr>
              <w:fldChar w:fldCharType="separate"/>
            </w:r>
            <w:r w:rsidR="00E35D5F">
              <w:rPr>
                <w:noProof/>
                <w:webHidden/>
              </w:rPr>
              <w:t>57</w:t>
            </w:r>
            <w:r>
              <w:rPr>
                <w:noProof/>
                <w:webHidden/>
              </w:rPr>
              <w:fldChar w:fldCharType="end"/>
            </w:r>
          </w:hyperlink>
        </w:p>
        <w:p w14:paraId="3320DFCA" w14:textId="35DEB1BE" w:rsidR="00017FBE" w:rsidRDefault="00017FBE">
          <w:pPr>
            <w:pStyle w:val="TOC3"/>
            <w:rPr>
              <w:rFonts w:asciiTheme="minorHAnsi" w:eastAsiaTheme="minorEastAsia" w:hAnsiTheme="minorHAnsi" w:cstheme="minorBidi"/>
              <w:noProof/>
              <w:kern w:val="2"/>
              <w14:ligatures w14:val="standardContextual"/>
            </w:rPr>
          </w:pPr>
          <w:hyperlink w:anchor="_Toc198202884" w:history="1">
            <w:r w:rsidRPr="00EB7EA1">
              <w:rPr>
                <w:rStyle w:val="Hyperlink"/>
                <w:noProof/>
              </w:rPr>
              <w:t>B.</w:t>
            </w:r>
            <w:r>
              <w:rPr>
                <w:rFonts w:asciiTheme="minorHAnsi" w:eastAsiaTheme="minorEastAsia" w:hAnsiTheme="minorHAnsi" w:cstheme="minorBidi"/>
                <w:noProof/>
                <w:kern w:val="2"/>
                <w14:ligatures w14:val="standardContextual"/>
              </w:rPr>
              <w:tab/>
            </w:r>
            <w:r w:rsidRPr="00EB7EA1">
              <w:rPr>
                <w:rStyle w:val="Hyperlink"/>
                <w:noProof/>
              </w:rPr>
              <w:t>Special Projects</w:t>
            </w:r>
            <w:r>
              <w:rPr>
                <w:noProof/>
                <w:webHidden/>
              </w:rPr>
              <w:tab/>
            </w:r>
            <w:r>
              <w:rPr>
                <w:noProof/>
                <w:webHidden/>
              </w:rPr>
              <w:fldChar w:fldCharType="begin"/>
            </w:r>
            <w:r>
              <w:rPr>
                <w:noProof/>
                <w:webHidden/>
              </w:rPr>
              <w:instrText xml:space="preserve"> PAGEREF _Toc198202884 \h </w:instrText>
            </w:r>
            <w:r>
              <w:rPr>
                <w:noProof/>
                <w:webHidden/>
              </w:rPr>
            </w:r>
            <w:r>
              <w:rPr>
                <w:noProof/>
                <w:webHidden/>
              </w:rPr>
              <w:fldChar w:fldCharType="separate"/>
            </w:r>
            <w:r w:rsidR="00E35D5F">
              <w:rPr>
                <w:noProof/>
                <w:webHidden/>
              </w:rPr>
              <w:t>57</w:t>
            </w:r>
            <w:r>
              <w:rPr>
                <w:noProof/>
                <w:webHidden/>
              </w:rPr>
              <w:fldChar w:fldCharType="end"/>
            </w:r>
          </w:hyperlink>
        </w:p>
        <w:p w14:paraId="0F362393" w14:textId="4147658C" w:rsidR="00017FBE" w:rsidRDefault="00017FBE">
          <w:pPr>
            <w:pStyle w:val="TOC3"/>
            <w:rPr>
              <w:rFonts w:asciiTheme="minorHAnsi" w:eastAsiaTheme="minorEastAsia" w:hAnsiTheme="minorHAnsi" w:cstheme="minorBidi"/>
              <w:noProof/>
              <w:kern w:val="2"/>
              <w14:ligatures w14:val="standardContextual"/>
            </w:rPr>
          </w:pPr>
          <w:hyperlink w:anchor="_Toc198202885" w:history="1">
            <w:r w:rsidRPr="00EB7EA1">
              <w:rPr>
                <w:rStyle w:val="Hyperlink"/>
                <w:noProof/>
              </w:rPr>
              <w:t>C.</w:t>
            </w:r>
            <w:r>
              <w:rPr>
                <w:rFonts w:asciiTheme="minorHAnsi" w:eastAsiaTheme="minorEastAsia" w:hAnsiTheme="minorHAnsi" w:cstheme="minorBidi"/>
                <w:noProof/>
                <w:kern w:val="2"/>
                <w14:ligatures w14:val="standardContextual"/>
              </w:rPr>
              <w:tab/>
            </w:r>
            <w:r w:rsidRPr="00EB7EA1">
              <w:rPr>
                <w:rStyle w:val="Hyperlink"/>
                <w:noProof/>
              </w:rPr>
              <w:t>Communications</w:t>
            </w:r>
            <w:r>
              <w:rPr>
                <w:noProof/>
                <w:webHidden/>
              </w:rPr>
              <w:tab/>
            </w:r>
            <w:r>
              <w:rPr>
                <w:noProof/>
                <w:webHidden/>
              </w:rPr>
              <w:fldChar w:fldCharType="begin"/>
            </w:r>
            <w:r>
              <w:rPr>
                <w:noProof/>
                <w:webHidden/>
              </w:rPr>
              <w:instrText xml:space="preserve"> PAGEREF _Toc198202885 \h </w:instrText>
            </w:r>
            <w:r>
              <w:rPr>
                <w:noProof/>
                <w:webHidden/>
              </w:rPr>
            </w:r>
            <w:r>
              <w:rPr>
                <w:noProof/>
                <w:webHidden/>
              </w:rPr>
              <w:fldChar w:fldCharType="separate"/>
            </w:r>
            <w:r w:rsidR="00E35D5F">
              <w:rPr>
                <w:noProof/>
                <w:webHidden/>
              </w:rPr>
              <w:t>57</w:t>
            </w:r>
            <w:r>
              <w:rPr>
                <w:noProof/>
                <w:webHidden/>
              </w:rPr>
              <w:fldChar w:fldCharType="end"/>
            </w:r>
          </w:hyperlink>
        </w:p>
        <w:p w14:paraId="2AFF740D" w14:textId="7F64CD4B" w:rsidR="00017FBE" w:rsidRPr="005E3A3F" w:rsidRDefault="00017FBE" w:rsidP="005E3A3F">
          <w:pPr>
            <w:pStyle w:val="TOC2"/>
            <w:spacing w:beforeLines="120" w:before="288"/>
            <w:rPr>
              <w:rFonts w:asciiTheme="minorHAnsi" w:eastAsiaTheme="minorEastAsia" w:hAnsiTheme="minorHAnsi" w:cstheme="minorBidi"/>
              <w:b w:val="0"/>
              <w:kern w:val="2"/>
              <w14:ligatures w14:val="standardContextual"/>
            </w:rPr>
          </w:pPr>
          <w:hyperlink w:anchor="_Toc198202886" w:history="1">
            <w:r w:rsidRPr="005E3A3F">
              <w:rPr>
                <w:rStyle w:val="Hyperlink"/>
              </w:rPr>
              <w:t>Appendix A. Drop-off Sites and Services</w:t>
            </w:r>
            <w:r w:rsidRPr="005E3A3F">
              <w:rPr>
                <w:webHidden/>
              </w:rPr>
              <w:tab/>
            </w:r>
            <w:r w:rsidRPr="005E3A3F">
              <w:rPr>
                <w:webHidden/>
              </w:rPr>
              <w:fldChar w:fldCharType="begin"/>
            </w:r>
            <w:r w:rsidRPr="005E3A3F">
              <w:rPr>
                <w:webHidden/>
              </w:rPr>
              <w:instrText xml:space="preserve"> PAGEREF _Toc198202886 \h </w:instrText>
            </w:r>
            <w:r w:rsidRPr="005E3A3F">
              <w:rPr>
                <w:webHidden/>
              </w:rPr>
            </w:r>
            <w:r w:rsidRPr="005E3A3F">
              <w:rPr>
                <w:webHidden/>
              </w:rPr>
              <w:fldChar w:fldCharType="separate"/>
            </w:r>
            <w:r w:rsidR="00E35D5F">
              <w:rPr>
                <w:webHidden/>
              </w:rPr>
              <w:t>58</w:t>
            </w:r>
            <w:r w:rsidRPr="005E3A3F">
              <w:rPr>
                <w:webHidden/>
              </w:rPr>
              <w:fldChar w:fldCharType="end"/>
            </w:r>
          </w:hyperlink>
        </w:p>
        <w:p w14:paraId="69EE36DF" w14:textId="181010E9" w:rsidR="00017FBE" w:rsidRPr="005E3A3F" w:rsidRDefault="00017FBE" w:rsidP="005E3A3F">
          <w:pPr>
            <w:pStyle w:val="TOC2"/>
            <w:spacing w:beforeLines="120" w:before="288"/>
            <w:rPr>
              <w:rFonts w:asciiTheme="minorHAnsi" w:eastAsiaTheme="minorEastAsia" w:hAnsiTheme="minorHAnsi" w:cstheme="minorBidi"/>
              <w:b w:val="0"/>
              <w:kern w:val="2"/>
              <w14:ligatures w14:val="standardContextual"/>
            </w:rPr>
          </w:pPr>
          <w:hyperlink w:anchor="_Toc198202887" w:history="1">
            <w:r w:rsidRPr="005E3A3F">
              <w:rPr>
                <w:rStyle w:val="Hyperlink"/>
              </w:rPr>
              <w:t>Appendix B. Independent Financial Audit</w:t>
            </w:r>
            <w:r w:rsidRPr="005E3A3F">
              <w:rPr>
                <w:webHidden/>
              </w:rPr>
              <w:tab/>
            </w:r>
            <w:r w:rsidRPr="005E3A3F">
              <w:rPr>
                <w:webHidden/>
              </w:rPr>
              <w:fldChar w:fldCharType="begin"/>
            </w:r>
            <w:r w:rsidRPr="005E3A3F">
              <w:rPr>
                <w:webHidden/>
              </w:rPr>
              <w:instrText xml:space="preserve"> PAGEREF _Toc198202887 \h </w:instrText>
            </w:r>
            <w:r w:rsidRPr="005E3A3F">
              <w:rPr>
                <w:webHidden/>
              </w:rPr>
            </w:r>
            <w:r w:rsidRPr="005E3A3F">
              <w:rPr>
                <w:webHidden/>
              </w:rPr>
              <w:fldChar w:fldCharType="separate"/>
            </w:r>
            <w:r w:rsidR="00E35D5F">
              <w:rPr>
                <w:webHidden/>
              </w:rPr>
              <w:t>204</w:t>
            </w:r>
            <w:r w:rsidRPr="005E3A3F">
              <w:rPr>
                <w:webHidden/>
              </w:rPr>
              <w:fldChar w:fldCharType="end"/>
            </w:r>
          </w:hyperlink>
        </w:p>
        <w:p w14:paraId="0F1B4EF7" w14:textId="2776BD11" w:rsidR="00017FBE" w:rsidRPr="005E3A3F" w:rsidRDefault="00017FBE" w:rsidP="005E3A3F">
          <w:pPr>
            <w:pStyle w:val="TOC2"/>
            <w:spacing w:beforeLines="120" w:before="288"/>
            <w:rPr>
              <w:rFonts w:asciiTheme="minorHAnsi" w:eastAsiaTheme="minorEastAsia" w:hAnsiTheme="minorHAnsi" w:cstheme="minorBidi"/>
              <w:kern w:val="2"/>
              <w14:ligatures w14:val="standardContextual"/>
            </w:rPr>
          </w:pPr>
          <w:hyperlink w:anchor="_Toc198202922" w:history="1">
            <w:r w:rsidRPr="005E3A3F">
              <w:rPr>
                <w:rStyle w:val="Hyperlink"/>
              </w:rPr>
              <w:t>Appendix C. Outreach Materials</w:t>
            </w:r>
            <w:r w:rsidRPr="005E3A3F">
              <w:rPr>
                <w:webHidden/>
              </w:rPr>
              <w:tab/>
            </w:r>
            <w:r w:rsidRPr="005E3A3F">
              <w:rPr>
                <w:webHidden/>
              </w:rPr>
              <w:fldChar w:fldCharType="begin"/>
            </w:r>
            <w:r w:rsidRPr="005E3A3F">
              <w:rPr>
                <w:webHidden/>
              </w:rPr>
              <w:instrText xml:space="preserve"> PAGEREF _Toc198202922 \h </w:instrText>
            </w:r>
            <w:r w:rsidRPr="005E3A3F">
              <w:rPr>
                <w:webHidden/>
              </w:rPr>
            </w:r>
            <w:r w:rsidRPr="005E3A3F">
              <w:rPr>
                <w:webHidden/>
              </w:rPr>
              <w:fldChar w:fldCharType="separate"/>
            </w:r>
            <w:r w:rsidR="00E35D5F">
              <w:rPr>
                <w:webHidden/>
              </w:rPr>
              <w:t>222</w:t>
            </w:r>
            <w:r w:rsidRPr="005E3A3F">
              <w:rPr>
                <w:webHidden/>
              </w:rPr>
              <w:fldChar w:fldCharType="end"/>
            </w:r>
          </w:hyperlink>
        </w:p>
        <w:p w14:paraId="157E7007" w14:textId="516F98CC" w:rsidR="00017FBE" w:rsidRPr="005E3A3F" w:rsidRDefault="00017FBE" w:rsidP="005E3A3F">
          <w:pPr>
            <w:pStyle w:val="TOC1"/>
            <w:spacing w:beforeLines="120" w:before="288"/>
            <w:ind w:left="547"/>
            <w:rPr>
              <w:rFonts w:asciiTheme="minorHAnsi" w:eastAsiaTheme="minorEastAsia" w:hAnsiTheme="minorHAnsi" w:cstheme="minorBidi"/>
              <w:noProof/>
              <w:kern w:val="2"/>
              <w:sz w:val="24"/>
              <w14:ligatures w14:val="standardContextual"/>
            </w:rPr>
          </w:pPr>
          <w:hyperlink w:anchor="_Toc198202976" w:history="1">
            <w:r w:rsidRPr="005E3A3F">
              <w:rPr>
                <w:rStyle w:val="Hyperlink"/>
                <w:bCs/>
                <w:noProof/>
                <w:sz w:val="24"/>
              </w:rPr>
              <w:t>Appendix D. Site Guidelines</w:t>
            </w:r>
            <w:r w:rsidRPr="005E3A3F">
              <w:rPr>
                <w:noProof/>
                <w:webHidden/>
                <w:sz w:val="24"/>
              </w:rPr>
              <w:tab/>
            </w:r>
            <w:r w:rsidRPr="005E3A3F">
              <w:rPr>
                <w:noProof/>
                <w:webHidden/>
                <w:sz w:val="24"/>
              </w:rPr>
              <w:fldChar w:fldCharType="begin"/>
            </w:r>
            <w:r w:rsidRPr="005E3A3F">
              <w:rPr>
                <w:noProof/>
                <w:webHidden/>
                <w:sz w:val="24"/>
              </w:rPr>
              <w:instrText xml:space="preserve"> PAGEREF _Toc198202976 \h </w:instrText>
            </w:r>
            <w:r w:rsidRPr="005E3A3F">
              <w:rPr>
                <w:noProof/>
                <w:webHidden/>
                <w:sz w:val="24"/>
              </w:rPr>
            </w:r>
            <w:r w:rsidRPr="005E3A3F">
              <w:rPr>
                <w:noProof/>
                <w:webHidden/>
                <w:sz w:val="24"/>
              </w:rPr>
              <w:fldChar w:fldCharType="separate"/>
            </w:r>
            <w:r w:rsidR="00E35D5F">
              <w:rPr>
                <w:noProof/>
                <w:webHidden/>
                <w:sz w:val="24"/>
              </w:rPr>
              <w:t>235</w:t>
            </w:r>
            <w:r w:rsidRPr="005E3A3F">
              <w:rPr>
                <w:noProof/>
                <w:webHidden/>
                <w:sz w:val="24"/>
              </w:rPr>
              <w:fldChar w:fldCharType="end"/>
            </w:r>
          </w:hyperlink>
        </w:p>
        <w:p w14:paraId="2E9C84ED" w14:textId="2BEAE1C6" w:rsidR="00017FBE" w:rsidRPr="005E3A3F" w:rsidRDefault="00017FBE" w:rsidP="005E3A3F">
          <w:pPr>
            <w:pStyle w:val="TOC1"/>
            <w:spacing w:beforeLines="120" w:before="288"/>
            <w:ind w:left="547"/>
            <w:rPr>
              <w:rFonts w:asciiTheme="minorHAnsi" w:eastAsiaTheme="minorEastAsia" w:hAnsiTheme="minorHAnsi" w:cstheme="minorBidi"/>
              <w:b w:val="0"/>
              <w:noProof/>
              <w:kern w:val="2"/>
              <w:sz w:val="24"/>
              <w14:ligatures w14:val="standardContextual"/>
            </w:rPr>
          </w:pPr>
          <w:hyperlink w:anchor="_Toc198202990" w:history="1">
            <w:r w:rsidRPr="005E3A3F">
              <w:rPr>
                <w:rStyle w:val="Hyperlink"/>
                <w:bCs/>
                <w:noProof/>
                <w:sz w:val="24"/>
              </w:rPr>
              <w:t>Appendix E. Registered Manufacturers</w:t>
            </w:r>
            <w:r w:rsidRPr="005E3A3F">
              <w:rPr>
                <w:noProof/>
                <w:webHidden/>
                <w:sz w:val="24"/>
              </w:rPr>
              <w:tab/>
            </w:r>
            <w:r w:rsidRPr="005E3A3F">
              <w:rPr>
                <w:noProof/>
                <w:webHidden/>
                <w:sz w:val="24"/>
              </w:rPr>
              <w:fldChar w:fldCharType="begin"/>
            </w:r>
            <w:r w:rsidRPr="005E3A3F">
              <w:rPr>
                <w:noProof/>
                <w:webHidden/>
                <w:sz w:val="24"/>
              </w:rPr>
              <w:instrText xml:space="preserve"> PAGEREF _Toc198202990 \h </w:instrText>
            </w:r>
            <w:r w:rsidRPr="005E3A3F">
              <w:rPr>
                <w:noProof/>
                <w:webHidden/>
                <w:sz w:val="24"/>
              </w:rPr>
            </w:r>
            <w:r w:rsidRPr="005E3A3F">
              <w:rPr>
                <w:noProof/>
                <w:webHidden/>
                <w:sz w:val="24"/>
              </w:rPr>
              <w:fldChar w:fldCharType="separate"/>
            </w:r>
            <w:r w:rsidR="00E35D5F">
              <w:rPr>
                <w:noProof/>
                <w:webHidden/>
                <w:sz w:val="24"/>
              </w:rPr>
              <w:t>250</w:t>
            </w:r>
            <w:r w:rsidRPr="005E3A3F">
              <w:rPr>
                <w:noProof/>
                <w:webHidden/>
                <w:sz w:val="24"/>
              </w:rPr>
              <w:fldChar w:fldCharType="end"/>
            </w:r>
          </w:hyperlink>
        </w:p>
        <w:p w14:paraId="5886D7C1" w14:textId="6BDAA873" w:rsidR="00017FBE" w:rsidRPr="005E3A3F" w:rsidRDefault="00017FBE" w:rsidP="005E3A3F">
          <w:pPr>
            <w:pStyle w:val="TOC1"/>
            <w:spacing w:beforeLines="120" w:before="288"/>
            <w:ind w:left="547"/>
            <w:rPr>
              <w:rFonts w:asciiTheme="minorHAnsi" w:eastAsiaTheme="minorEastAsia" w:hAnsiTheme="minorHAnsi" w:cstheme="minorBidi"/>
              <w:noProof/>
              <w:kern w:val="2"/>
              <w:sz w:val="24"/>
              <w14:ligatures w14:val="standardContextual"/>
            </w:rPr>
          </w:pPr>
          <w:hyperlink w:anchor="_Toc198202991" w:history="1">
            <w:r w:rsidRPr="005E3A3F">
              <w:rPr>
                <w:rStyle w:val="Hyperlink"/>
                <w:bCs/>
                <w:noProof/>
                <w:sz w:val="24"/>
              </w:rPr>
              <w:t>Appendix F. Awareness Survey</w:t>
            </w:r>
            <w:r w:rsidRPr="005E3A3F">
              <w:rPr>
                <w:noProof/>
                <w:webHidden/>
                <w:sz w:val="24"/>
              </w:rPr>
              <w:tab/>
            </w:r>
            <w:r w:rsidRPr="005E3A3F">
              <w:rPr>
                <w:noProof/>
                <w:webHidden/>
                <w:sz w:val="24"/>
              </w:rPr>
              <w:fldChar w:fldCharType="begin"/>
            </w:r>
            <w:r w:rsidRPr="005E3A3F">
              <w:rPr>
                <w:noProof/>
                <w:webHidden/>
                <w:sz w:val="24"/>
              </w:rPr>
              <w:instrText xml:space="preserve"> PAGEREF _Toc198202991 \h </w:instrText>
            </w:r>
            <w:r w:rsidRPr="005E3A3F">
              <w:rPr>
                <w:noProof/>
                <w:webHidden/>
                <w:sz w:val="24"/>
              </w:rPr>
            </w:r>
            <w:r w:rsidRPr="005E3A3F">
              <w:rPr>
                <w:noProof/>
                <w:webHidden/>
                <w:sz w:val="24"/>
              </w:rPr>
              <w:fldChar w:fldCharType="separate"/>
            </w:r>
            <w:r w:rsidR="00E35D5F">
              <w:rPr>
                <w:noProof/>
                <w:webHidden/>
                <w:sz w:val="24"/>
              </w:rPr>
              <w:t>258</w:t>
            </w:r>
            <w:r w:rsidRPr="005E3A3F">
              <w:rPr>
                <w:noProof/>
                <w:webHidden/>
                <w:sz w:val="24"/>
              </w:rPr>
              <w:fldChar w:fldCharType="end"/>
            </w:r>
          </w:hyperlink>
        </w:p>
        <w:p w14:paraId="0BD9D277" w14:textId="0A83B2C7" w:rsidR="00BE4D9F" w:rsidRPr="00DB333E" w:rsidRDefault="003E65DF" w:rsidP="00871455">
          <w:pPr>
            <w:pStyle w:val="TOC2"/>
          </w:pPr>
          <w:r w:rsidRPr="00DB333E">
            <w:fldChar w:fldCharType="end"/>
          </w:r>
        </w:p>
      </w:sdtContent>
    </w:sdt>
    <w:p w14:paraId="63E0C4FF" w14:textId="0FC0F5BF" w:rsidR="005A32AC" w:rsidRPr="00DB333E" w:rsidRDefault="005A32AC" w:rsidP="00A71203">
      <w:pPr>
        <w:pStyle w:val="Heading2"/>
        <w:keepNext/>
        <w:keepLines/>
        <w:spacing w:before="12000"/>
        <w:rPr>
          <w:rFonts w:cs="Arial"/>
          <w:bCs/>
        </w:rPr>
      </w:pPr>
      <w:bookmarkStart w:id="7" w:name="_Toc198202797"/>
      <w:r w:rsidRPr="00DB333E">
        <w:rPr>
          <w:rFonts w:cs="Arial"/>
          <w:bCs/>
        </w:rPr>
        <w:lastRenderedPageBreak/>
        <w:t>Section 1. Contact Information</w:t>
      </w:r>
      <w:bookmarkEnd w:id="7"/>
    </w:p>
    <w:p w14:paraId="7C26A3E7" w14:textId="552A910D" w:rsidR="001F57B4" w:rsidRDefault="001F57B4" w:rsidP="002834F8">
      <w:pPr>
        <w:pStyle w:val="Heading3"/>
        <w:ind w:right="-630"/>
        <w:rPr>
          <w:rFonts w:cs="Arial"/>
          <w:bCs/>
        </w:rPr>
      </w:pPr>
      <w:bookmarkStart w:id="8" w:name="_Toc40271838"/>
      <w:bookmarkStart w:id="9" w:name="_Toc40272466"/>
      <w:bookmarkStart w:id="10" w:name="_Toc198202798"/>
      <w:r>
        <w:rPr>
          <w:rFonts w:cs="Arial"/>
          <w:bCs/>
        </w:rPr>
        <w:t xml:space="preserve">Annual Report Statutory </w:t>
      </w:r>
      <w:r w:rsidRPr="00DB333E">
        <w:rPr>
          <w:rFonts w:cs="Arial"/>
          <w:bCs/>
        </w:rPr>
        <w:t>Citation</w:t>
      </w:r>
    </w:p>
    <w:p w14:paraId="4750622F" w14:textId="77777777" w:rsidR="001F57B4" w:rsidRDefault="001F57B4" w:rsidP="001F57B4">
      <w:r>
        <w:t xml:space="preserve">California PRC, Division 30. Part 7. Chapter 5. Architectural Paint Recovery Program, Section 48705.1 requires PaintCare to submit an annual report that includes, in relevant part: </w:t>
      </w:r>
    </w:p>
    <w:p w14:paraId="1AD64B69" w14:textId="590C3070" w:rsidR="001F57B4" w:rsidRPr="001F57B4" w:rsidRDefault="001F57B4" w:rsidP="001F57B4">
      <w:r>
        <w:t>(b) All … annual reports … shall be maintained and kept accessible for three years….[and] … include the following affirmation signed by an authorized representative of the stewardship organization: “Under penalty of perjury, I affirm that the information being provided to the department is true and correct to the best of my knowledge and belief.”</w:t>
      </w:r>
    </w:p>
    <w:p w14:paraId="40F25782" w14:textId="59D9295B" w:rsidR="005A32AC" w:rsidRPr="00DB333E" w:rsidRDefault="00D425D6" w:rsidP="0087582C">
      <w:pPr>
        <w:pStyle w:val="Heading3"/>
        <w:rPr>
          <w:rFonts w:cs="Arial"/>
          <w:bCs/>
        </w:rPr>
      </w:pPr>
      <w:r>
        <w:rPr>
          <w:rFonts w:cs="Arial"/>
          <w:bCs/>
        </w:rPr>
        <w:t xml:space="preserve">Annual Report </w:t>
      </w:r>
      <w:r w:rsidR="005A32AC" w:rsidRPr="00DB333E">
        <w:rPr>
          <w:rFonts w:cs="Arial"/>
          <w:bCs/>
        </w:rPr>
        <w:t>Regulatory Citation</w:t>
      </w:r>
      <w:bookmarkEnd w:id="8"/>
      <w:bookmarkEnd w:id="9"/>
      <w:bookmarkEnd w:id="10"/>
    </w:p>
    <w:p w14:paraId="1A96985D" w14:textId="77777777" w:rsidR="001E65E5" w:rsidRDefault="00D425D6" w:rsidP="00A72B70">
      <w:r>
        <w:t xml:space="preserve">California Code of Regulations, </w:t>
      </w:r>
      <w:r w:rsidR="005A32AC" w:rsidRPr="00DB333E">
        <w:t>Title 14. Division 7. Chapter 11. Article 2. Architectural Paint Recovery Program</w:t>
      </w:r>
      <w:r>
        <w:t xml:space="preserve">, </w:t>
      </w:r>
      <w:r w:rsidRPr="00DB333E">
        <w:t>Section 18954. Annual Report Compliance Criteria</w:t>
      </w:r>
      <w:r>
        <w:t xml:space="preserve"> requires PaintCare to submit an annual report that includes, in relevant part:</w:t>
      </w:r>
      <w:r w:rsidR="00BE67F8">
        <w:t xml:space="preserve"> </w:t>
      </w:r>
    </w:p>
    <w:p w14:paraId="6F80FC06" w14:textId="5A5A9E42" w:rsidR="005A32AC" w:rsidRPr="00DB333E" w:rsidRDefault="005A32AC" w:rsidP="00A72B70">
      <w:r w:rsidRPr="00DB333E">
        <w:t>(1) Contact information. Identify the manufacturer or stewardship organization responsible for the annual report submittal. Stewardship organizations shall include an updated list of participating manufacturers and any updates to their respective contact information per §18952(a)(2).</w:t>
      </w:r>
    </w:p>
    <w:p w14:paraId="42515430" w14:textId="044E11F7" w:rsidR="005A32AC" w:rsidRPr="00DB333E" w:rsidRDefault="0F2F190E" w:rsidP="00A72B70">
      <w:pPr>
        <w:pStyle w:val="Heading3"/>
        <w:keepNext w:val="0"/>
        <w:keepLines w:val="0"/>
        <w:rPr>
          <w:rFonts w:cs="Arial"/>
          <w:bCs/>
        </w:rPr>
      </w:pPr>
      <w:bookmarkStart w:id="11" w:name="_Toc40271839"/>
      <w:bookmarkStart w:id="12" w:name="_Toc40272467"/>
      <w:bookmarkStart w:id="13" w:name="_Toc198202799"/>
      <w:r w:rsidRPr="00DB333E">
        <w:rPr>
          <w:rFonts w:cs="Arial"/>
          <w:bCs/>
        </w:rPr>
        <w:t>A.</w:t>
      </w:r>
      <w:r w:rsidR="004F29F5" w:rsidRPr="00DB333E">
        <w:rPr>
          <w:rFonts w:cs="Arial"/>
          <w:bCs/>
        </w:rPr>
        <w:tab/>
      </w:r>
      <w:r w:rsidRPr="00DB333E">
        <w:rPr>
          <w:rFonts w:cs="Arial"/>
          <w:bCs/>
        </w:rPr>
        <w:t>Stewardship Organization</w:t>
      </w:r>
      <w:bookmarkEnd w:id="11"/>
      <w:bookmarkEnd w:id="12"/>
      <w:bookmarkEnd w:id="13"/>
    </w:p>
    <w:p w14:paraId="45177F64" w14:textId="77777777" w:rsidR="005A32AC" w:rsidRPr="00DB333E" w:rsidRDefault="005A32AC" w:rsidP="005A32AC">
      <w:r w:rsidRPr="00DB333E">
        <w:t>PaintCare Inc., a non-profit 501(c)(3) organization, was formed to serve as the representative stewardship organization of architectural paint manufacturers to fulfill their obligations under the California Paint Stewardship Law. PaintCare was created by the American Coatings Association, the primary trade association of the paint and coatings industry. PaintCare’s Board of Directors consists of eleven non-paid representatives of architectural paint manufacturers.</w:t>
      </w:r>
    </w:p>
    <w:p w14:paraId="7F395316" w14:textId="53CCF631" w:rsidR="001E4294" w:rsidRPr="00DB333E" w:rsidRDefault="27FB95BD" w:rsidP="001E4294">
      <w:pPr>
        <w:spacing w:after="360"/>
      </w:pPr>
      <w:r w:rsidRPr="00DB333E">
        <w:t xml:space="preserve">PaintCare representation is open to all architectural paint manufacturers. </w:t>
      </w:r>
      <w:r w:rsidR="001F2B08">
        <w:t xml:space="preserve">The list of registered </w:t>
      </w:r>
      <w:r w:rsidR="00A570B3">
        <w:t>manufacturers, as of the end of the year, and their mailing addresses are</w:t>
      </w:r>
      <w:r w:rsidRPr="00DB333E">
        <w:t xml:space="preserve"> </w:t>
      </w:r>
      <w:r w:rsidR="001F2B08">
        <w:t xml:space="preserve">provided </w:t>
      </w:r>
      <w:r w:rsidRPr="00DB333E">
        <w:t>in the appendix.</w:t>
      </w:r>
    </w:p>
    <w:p w14:paraId="1707E593" w14:textId="2FD54610" w:rsidR="001E4294" w:rsidRPr="00DB333E" w:rsidRDefault="27FB95BD" w:rsidP="00CF1653">
      <w:pPr>
        <w:keepNext/>
        <w:keepLines/>
        <w:tabs>
          <w:tab w:val="left" w:pos="540"/>
        </w:tabs>
        <w:spacing w:after="120"/>
        <w:rPr>
          <w:rFonts w:eastAsiaTheme="majorEastAsia"/>
          <w:bCs/>
          <w:color w:val="004495"/>
          <w:sz w:val="28"/>
          <w:szCs w:val="28"/>
        </w:rPr>
      </w:pPr>
      <w:bookmarkStart w:id="14" w:name="_Toc198202800"/>
      <w:r w:rsidRPr="00DB333E">
        <w:rPr>
          <w:rStyle w:val="Heading3Char"/>
          <w:rFonts w:cs="Arial"/>
          <w:bCs/>
        </w:rPr>
        <w:t>B.</w:t>
      </w:r>
      <w:r w:rsidR="00394BFA">
        <w:rPr>
          <w:rStyle w:val="Heading3Char"/>
          <w:rFonts w:cs="Arial"/>
          <w:bCs/>
        </w:rPr>
        <w:tab/>
      </w:r>
      <w:r w:rsidRPr="00DB333E">
        <w:rPr>
          <w:rStyle w:val="Heading3Char"/>
          <w:rFonts w:cs="Arial"/>
          <w:bCs/>
        </w:rPr>
        <w:t>Program Contact</w:t>
      </w:r>
      <w:bookmarkEnd w:id="14"/>
      <w:r w:rsidR="001860AE">
        <w:rPr>
          <w:rStyle w:val="Heading3Char"/>
          <w:rFonts w:cs="Arial"/>
          <w:bCs/>
        </w:rPr>
        <w:t>s</w:t>
      </w:r>
      <w:r w:rsidR="001F57B4">
        <w:rPr>
          <w:rStyle w:val="Heading3Char"/>
          <w:rFonts w:cs="Arial"/>
          <w:bCs/>
        </w:rPr>
        <w:t xml:space="preserve"> and Affirmation Statement</w:t>
      </w:r>
    </w:p>
    <w:p w14:paraId="282E0147" w14:textId="1DEEF75A" w:rsidR="005F5980" w:rsidRDefault="27FB95BD" w:rsidP="00CF1653">
      <w:pPr>
        <w:keepNext/>
        <w:keepLines/>
        <w:spacing w:after="120"/>
        <w:rPr>
          <w:rFonts w:eastAsia="Arial"/>
          <w:color w:val="000000" w:themeColor="text1"/>
        </w:rPr>
      </w:pPr>
      <w:r w:rsidRPr="00DB333E">
        <w:rPr>
          <w:rFonts w:eastAsia="Arial"/>
          <w:color w:val="000000" w:themeColor="text1"/>
        </w:rPr>
        <w:t xml:space="preserve">Current contact for the California program: </w:t>
      </w:r>
      <w:r w:rsidR="005F5980">
        <w:rPr>
          <w:rFonts w:eastAsia="Arial"/>
          <w:color w:val="000000" w:themeColor="text1"/>
        </w:rPr>
        <w:br w:type="page"/>
      </w:r>
    </w:p>
    <w:p w14:paraId="2E062704" w14:textId="1FA215E0" w:rsidR="001E4294" w:rsidRPr="00DB333E" w:rsidRDefault="00337232" w:rsidP="00CF1653">
      <w:pPr>
        <w:keepNext/>
        <w:keepLines/>
        <w:spacing w:before="240" w:after="0"/>
      </w:pPr>
      <w:r w:rsidRPr="00DB333E">
        <w:rPr>
          <w:rFonts w:eastAsia="Arial"/>
          <w:color w:val="000000" w:themeColor="text1"/>
        </w:rPr>
        <w:lastRenderedPageBreak/>
        <w:t>Terri Marsman</w:t>
      </w:r>
      <w:r w:rsidR="001F57B4">
        <w:rPr>
          <w:rFonts w:eastAsia="Arial"/>
          <w:color w:val="000000" w:themeColor="text1"/>
        </w:rPr>
        <w:t xml:space="preserve">, </w:t>
      </w:r>
      <w:r w:rsidR="27FB95BD" w:rsidRPr="00DB333E">
        <w:rPr>
          <w:rFonts w:eastAsia="Arial"/>
          <w:color w:val="000000" w:themeColor="text1"/>
        </w:rPr>
        <w:t>California Program Manager</w:t>
      </w:r>
    </w:p>
    <w:p w14:paraId="100DB09E" w14:textId="72EAF221" w:rsidR="001E4294" w:rsidRPr="00DB333E" w:rsidRDefault="00337232" w:rsidP="00CF1653">
      <w:pPr>
        <w:keepNext/>
        <w:keepLines/>
        <w:spacing w:after="0"/>
      </w:pPr>
      <w:r w:rsidRPr="00DB333E">
        <w:rPr>
          <w:rFonts w:eastAsia="Arial"/>
          <w:color w:val="000000" w:themeColor="text1"/>
        </w:rPr>
        <w:t>(209)</w:t>
      </w:r>
      <w:r w:rsidR="00280DEC" w:rsidRPr="00DB333E">
        <w:rPr>
          <w:rFonts w:eastAsia="Arial"/>
          <w:color w:val="000000" w:themeColor="text1"/>
        </w:rPr>
        <w:t xml:space="preserve"> </w:t>
      </w:r>
      <w:r w:rsidRPr="00DB333E">
        <w:rPr>
          <w:rFonts w:eastAsia="Arial"/>
          <w:color w:val="000000" w:themeColor="text1"/>
        </w:rPr>
        <w:t>404-8625</w:t>
      </w:r>
    </w:p>
    <w:p w14:paraId="03978906" w14:textId="1FA8AF1E" w:rsidR="001E4294" w:rsidRPr="00DB333E" w:rsidRDefault="00337232" w:rsidP="00CF1653">
      <w:pPr>
        <w:keepNext/>
        <w:keepLines/>
        <w:spacing w:after="0"/>
      </w:pPr>
      <w:hyperlink r:id="rId9" w:history="1">
        <w:r w:rsidRPr="00DB333E">
          <w:rPr>
            <w:rStyle w:val="Hyperlink"/>
            <w:rFonts w:eastAsia="Arial"/>
          </w:rPr>
          <w:t>tmarsman@paint.org</w:t>
        </w:r>
      </w:hyperlink>
    </w:p>
    <w:p w14:paraId="70C4C5CC" w14:textId="36E42C30" w:rsidR="005A32AC" w:rsidRDefault="27FB95BD" w:rsidP="00CF1653">
      <w:pPr>
        <w:keepNext/>
        <w:keepLines/>
        <w:spacing w:before="240" w:after="120"/>
        <w:rPr>
          <w:rFonts w:eastAsia="Arial"/>
          <w:color w:val="000000" w:themeColor="text1"/>
        </w:rPr>
      </w:pPr>
      <w:r w:rsidRPr="00DB333E">
        <w:rPr>
          <w:rFonts w:eastAsia="Arial"/>
          <w:color w:val="000000" w:themeColor="text1"/>
        </w:rPr>
        <w:t>The names and titles of PaintCare staff are</w:t>
      </w:r>
      <w:r w:rsidR="0019476D">
        <w:rPr>
          <w:rFonts w:eastAsia="Arial"/>
          <w:color w:val="000000" w:themeColor="text1"/>
        </w:rPr>
        <w:t xml:space="preserve"> available upon request. Program information is available at</w:t>
      </w:r>
      <w:r w:rsidR="00C874F5">
        <w:rPr>
          <w:rFonts w:eastAsia="Arial"/>
          <w:color w:val="000000" w:themeColor="text1"/>
        </w:rPr>
        <w:t xml:space="preserve"> </w:t>
      </w:r>
      <w:hyperlink r:id="rId10" w:history="1">
        <w:r w:rsidR="001F57B4" w:rsidRPr="00932CE0">
          <w:rPr>
            <w:rStyle w:val="Hyperlink"/>
            <w:rFonts w:eastAsia="Arial"/>
          </w:rPr>
          <w:t>www.paintcare.org</w:t>
        </w:r>
      </w:hyperlink>
      <w:r w:rsidRPr="00DB333E">
        <w:rPr>
          <w:rFonts w:eastAsia="Arial"/>
          <w:color w:val="000000" w:themeColor="text1"/>
        </w:rPr>
        <w:t>.</w:t>
      </w:r>
    </w:p>
    <w:p w14:paraId="5B25116B" w14:textId="77777777" w:rsidR="001F57B4" w:rsidRPr="001F57B4" w:rsidRDefault="001F57B4" w:rsidP="00CF1653">
      <w:pPr>
        <w:keepNext/>
        <w:keepLines/>
        <w:spacing w:before="240" w:after="120"/>
        <w:rPr>
          <w:rFonts w:eastAsia="Arial"/>
          <w:color w:val="000000" w:themeColor="text1"/>
        </w:rPr>
      </w:pPr>
      <w:r w:rsidRPr="001F57B4">
        <w:rPr>
          <w:rFonts w:eastAsia="Arial"/>
          <w:color w:val="000000" w:themeColor="text1"/>
        </w:rPr>
        <w:t>Under penalty of perjury, I affirm that the information being provided to the department is true and correct to the best of my knowledge and belief.</w:t>
      </w:r>
    </w:p>
    <w:p w14:paraId="5E2984A3" w14:textId="5FB3D3F1" w:rsidR="001F57B4" w:rsidRPr="001F57B4" w:rsidRDefault="001F57B4" w:rsidP="00CF1653">
      <w:pPr>
        <w:widowControl w:val="0"/>
        <w:spacing w:before="240" w:after="120"/>
        <w:rPr>
          <w:rFonts w:eastAsia="Arial"/>
          <w:color w:val="000000" w:themeColor="text1"/>
        </w:rPr>
      </w:pPr>
      <w:r w:rsidRPr="002834F8">
        <w:rPr>
          <w:rFonts w:ascii="Freestyle Script" w:eastAsia="Arial" w:hAnsi="Freestyle Script"/>
          <w:color w:val="000000" w:themeColor="text1"/>
          <w:sz w:val="32"/>
          <w:szCs w:val="32"/>
        </w:rPr>
        <w:t> </w:t>
      </w:r>
      <w:r w:rsidR="002834F8" w:rsidRPr="002834F8">
        <w:rPr>
          <w:rFonts w:ascii="Fairwater Script" w:eastAsia="Arial" w:hAnsi="Fairwater Script"/>
          <w:color w:val="000000" w:themeColor="text1"/>
          <w:sz w:val="32"/>
          <w:szCs w:val="32"/>
        </w:rPr>
        <w:t>Nichole Dorr</w:t>
      </w:r>
      <w:r w:rsidR="002834F8">
        <w:rPr>
          <w:rFonts w:ascii="Freestyle Script" w:eastAsia="Arial" w:hAnsi="Freestyle Script"/>
          <w:color w:val="000000" w:themeColor="text1"/>
          <w:sz w:val="32"/>
          <w:szCs w:val="32"/>
        </w:rPr>
        <w:br/>
      </w:r>
      <w:r w:rsidRPr="001F57B4">
        <w:rPr>
          <w:rFonts w:eastAsia="Arial"/>
          <w:color w:val="000000" w:themeColor="text1"/>
        </w:rPr>
        <w:t>___________________________________</w:t>
      </w:r>
    </w:p>
    <w:p w14:paraId="3C8F3291" w14:textId="34BE562A" w:rsidR="001F57B4" w:rsidRPr="00DB333E" w:rsidRDefault="001F57B4" w:rsidP="003A2AF1">
      <w:pPr>
        <w:widowControl w:val="0"/>
        <w:spacing w:before="240" w:after="120"/>
        <w:rPr>
          <w:rFonts w:eastAsia="Arial"/>
          <w:color w:val="000000" w:themeColor="text1"/>
          <w:highlight w:val="yellow"/>
        </w:rPr>
      </w:pPr>
      <w:r w:rsidRPr="001F57B4">
        <w:rPr>
          <w:rFonts w:eastAsia="Arial"/>
          <w:color w:val="000000" w:themeColor="text1"/>
        </w:rPr>
        <w:t>Nichole Dorr, Vice President of State Programs</w:t>
      </w:r>
    </w:p>
    <w:p w14:paraId="47E51500" w14:textId="619E01FE" w:rsidR="005A32AC" w:rsidRPr="00DB333E" w:rsidRDefault="005A32AC" w:rsidP="008E233D">
      <w:pPr>
        <w:pStyle w:val="Heading2"/>
        <w:spacing w:before="12000"/>
        <w:rPr>
          <w:rFonts w:cs="Arial"/>
          <w:bCs/>
        </w:rPr>
      </w:pPr>
      <w:bookmarkStart w:id="15" w:name="_Toc198202801"/>
      <w:r w:rsidRPr="00DB333E">
        <w:rPr>
          <w:rFonts w:cs="Arial"/>
          <w:bCs/>
        </w:rPr>
        <w:lastRenderedPageBreak/>
        <w:t>Section 2. Executive Summary</w:t>
      </w:r>
      <w:bookmarkEnd w:id="15"/>
    </w:p>
    <w:p w14:paraId="3A637E70" w14:textId="749E1780" w:rsidR="005A32AC" w:rsidRPr="00DB333E" w:rsidRDefault="00D425D6" w:rsidP="0087582C">
      <w:pPr>
        <w:pStyle w:val="Heading3"/>
        <w:rPr>
          <w:rFonts w:cs="Arial"/>
          <w:bCs/>
        </w:rPr>
      </w:pPr>
      <w:bookmarkStart w:id="16" w:name="_Toc40271841"/>
      <w:bookmarkStart w:id="17" w:name="_Toc40272469"/>
      <w:bookmarkStart w:id="18" w:name="_Toc198202802"/>
      <w:r>
        <w:rPr>
          <w:rFonts w:cs="Arial"/>
          <w:bCs/>
        </w:rPr>
        <w:t xml:space="preserve">Annual Report </w:t>
      </w:r>
      <w:r w:rsidR="005A32AC" w:rsidRPr="00DB333E">
        <w:rPr>
          <w:rFonts w:cs="Arial"/>
          <w:bCs/>
        </w:rPr>
        <w:t>Regulatory Citation</w:t>
      </w:r>
      <w:bookmarkEnd w:id="16"/>
      <w:bookmarkEnd w:id="17"/>
      <w:bookmarkEnd w:id="18"/>
    </w:p>
    <w:p w14:paraId="024AB6D0" w14:textId="77777777" w:rsidR="001E65E5" w:rsidRDefault="00D425D6" w:rsidP="005A32AC">
      <w:r>
        <w:t xml:space="preserve">California Code of Regulations, </w:t>
      </w:r>
      <w:r w:rsidR="005A32AC" w:rsidRPr="00DB333E">
        <w:t>Title 14</w:t>
      </w:r>
      <w:r>
        <w:t>. Division 7.</w:t>
      </w:r>
      <w:r w:rsidR="005A32AC" w:rsidRPr="00DB333E">
        <w:t xml:space="preserve"> Chapter 11. Article 2. Architectural Paint Recovery Program</w:t>
      </w:r>
      <w:r>
        <w:t xml:space="preserve">, </w:t>
      </w:r>
      <w:r w:rsidRPr="00DB333E">
        <w:t>Section 18954. Annual Report Compliance Criteria</w:t>
      </w:r>
      <w:r>
        <w:t xml:space="preserve"> requires PaintCare to submit an annual report that includes, in relevant part:</w:t>
      </w:r>
      <w:r w:rsidR="00BE67F8">
        <w:t xml:space="preserve"> </w:t>
      </w:r>
    </w:p>
    <w:p w14:paraId="7E807AEF" w14:textId="414EACDF" w:rsidR="005A32AC" w:rsidRPr="00DB333E" w:rsidRDefault="005A32AC" w:rsidP="005A32AC">
      <w:r w:rsidRPr="00DB333E">
        <w:t>(2) Executive Summary. The purpose of the Executive Summary is to provide a broad understanding of the manufacturer or stewardship organization's program as a whole and to put into context the data and information that will follow. Provide a brief description of the manufacturer or stewardship organization's architectural paint recovery efforts during the reporting period pursuant to PRC §48705(a). This may include anticipated steps, if needed, to improve performance and a description of challenges encountered during the reporting period and how they will be addressed. This may also include a description of paint container management and market development activities if the manufacturer or stewardship organization has chosen to engage in those activities.</w:t>
      </w:r>
    </w:p>
    <w:p w14:paraId="21F91D8F" w14:textId="77777777" w:rsidR="005A32AC" w:rsidRPr="00DB333E" w:rsidRDefault="005A32AC" w:rsidP="0087582C">
      <w:pPr>
        <w:pStyle w:val="Heading3"/>
        <w:rPr>
          <w:rFonts w:cs="Arial"/>
          <w:bCs/>
        </w:rPr>
      </w:pPr>
      <w:bookmarkStart w:id="19" w:name="_Toc198202803"/>
      <w:r w:rsidRPr="00DB333E">
        <w:rPr>
          <w:rFonts w:cs="Arial"/>
          <w:bCs/>
        </w:rPr>
        <w:t>A.</w:t>
      </w:r>
      <w:r w:rsidRPr="00DB333E">
        <w:rPr>
          <w:rFonts w:cs="Arial"/>
          <w:bCs/>
        </w:rPr>
        <w:tab/>
        <w:t>C</w:t>
      </w:r>
      <w:r w:rsidR="0077485C" w:rsidRPr="00DB333E">
        <w:rPr>
          <w:rFonts w:cs="Arial"/>
          <w:bCs/>
        </w:rPr>
        <w:t>alifornia Paint Stewardship Law and Annual Report</w:t>
      </w:r>
      <w:bookmarkEnd w:id="19"/>
    </w:p>
    <w:p w14:paraId="6CEFBECE" w14:textId="70721350" w:rsidR="005A32AC" w:rsidRPr="00DB333E" w:rsidRDefault="005A32AC" w:rsidP="005A32AC">
      <w:r w:rsidRPr="00DB333E">
        <w:t>In September 2010, Governor Schwarzenegger signed Assembly Bill 1343 (Huffman), the California Paint Stewardship Law. This law requires manufacturers of architectural paint to develop and implement a program to reduce the generation of postconsumer architectural paint, promote the reuse of postconsumer architectural paint, and to provide a system for the management of postconsumer architectural paint in an environmentally sound manner that includes collection, transportation, processing, recycling, and proper disposal.</w:t>
      </w:r>
      <w:r w:rsidR="00055F42" w:rsidRPr="00055F42">
        <w:t xml:space="preserve"> </w:t>
      </w:r>
      <w:r w:rsidR="00055F42" w:rsidRPr="00DB333E">
        <w:t xml:space="preserve">The California program began </w:t>
      </w:r>
      <w:r w:rsidR="00A570B3">
        <w:t xml:space="preserve">on </w:t>
      </w:r>
      <w:r w:rsidR="00055F42" w:rsidRPr="00DB333E">
        <w:t>October 19, 2012.</w:t>
      </w:r>
    </w:p>
    <w:p w14:paraId="4477C618" w14:textId="440400BD" w:rsidR="005A32AC" w:rsidRPr="00DB333E" w:rsidRDefault="005A32AC" w:rsidP="005A32AC">
      <w:r w:rsidRPr="00DB333E">
        <w:t>PaintCare, on behalf of participating paint manufacturers, submits an annual report to the California Department of Resources Recycling and Recovery (CalRecycle).</w:t>
      </w:r>
      <w:r w:rsidR="00055F42">
        <w:t xml:space="preserve"> Since the program began, annual reports </w:t>
      </w:r>
      <w:r w:rsidR="00A570B3">
        <w:t xml:space="preserve">have </w:t>
      </w:r>
      <w:r w:rsidR="00055F42">
        <w:t>covered the period of July 1 – June 30</w:t>
      </w:r>
      <w:r w:rsidR="00BE67F8">
        <w:t>.</w:t>
      </w:r>
      <w:r w:rsidR="00055F42">
        <w:t xml:space="preserve"> </w:t>
      </w:r>
      <w:r w:rsidR="00BE67F8">
        <w:t>O</w:t>
      </w:r>
      <w:r w:rsidR="00BE67F8" w:rsidRPr="00DB333E">
        <w:t>n October 13,</w:t>
      </w:r>
      <w:r w:rsidR="00BE67F8">
        <w:t xml:space="preserve"> </w:t>
      </w:r>
      <w:r w:rsidR="00BE67F8" w:rsidRPr="00DB333E">
        <w:t>2023</w:t>
      </w:r>
      <w:r w:rsidR="00BE67F8">
        <w:t xml:space="preserve">, </w:t>
      </w:r>
      <w:r w:rsidR="000A5586">
        <w:t xml:space="preserve">Assembly </w:t>
      </w:r>
      <w:r w:rsidR="0075018E" w:rsidRPr="00DB333E">
        <w:t>Bill 1526 was signed into law by Governor Gavin Newsom</w:t>
      </w:r>
      <w:r w:rsidR="00E50E43" w:rsidRPr="00DB333E">
        <w:t>,</w:t>
      </w:r>
      <w:r w:rsidR="008B6A96">
        <w:t xml:space="preserve"> amending section 48705 of the California Public Resources Code</w:t>
      </w:r>
      <w:r w:rsidR="00BE67F8">
        <w:t xml:space="preserve"> and</w:t>
      </w:r>
      <w:r w:rsidR="008B6A96">
        <w:t xml:space="preserve"> changing </w:t>
      </w:r>
      <w:r w:rsidR="00055F42">
        <w:t xml:space="preserve">the </w:t>
      </w:r>
      <w:r w:rsidR="008B6A96">
        <w:t>annual repor</w:t>
      </w:r>
      <w:r w:rsidR="00055F42">
        <w:t>t</w:t>
      </w:r>
      <w:r w:rsidR="008B6A96">
        <w:t xml:space="preserve"> period to the calendar</w:t>
      </w:r>
      <w:r w:rsidR="00055F42">
        <w:t xml:space="preserve"> year. As</w:t>
      </w:r>
      <w:r w:rsidRPr="00DB333E">
        <w:t xml:space="preserve"> prescribed in Section 48700 of the California Public Resources Code and further detailed in Title 14, Section 18954 of the California Code of Regulations, the information submitted in an annual report shall be organized according to this standard outline:</w:t>
      </w:r>
    </w:p>
    <w:p w14:paraId="41F757DE" w14:textId="77777777" w:rsidR="00AB2F09" w:rsidRPr="00DB333E" w:rsidRDefault="005A32AC" w:rsidP="00993175">
      <w:pPr>
        <w:pStyle w:val="NoSpacing"/>
        <w:numPr>
          <w:ilvl w:val="0"/>
          <w:numId w:val="1"/>
        </w:numPr>
        <w:spacing w:after="120"/>
        <w:ind w:hanging="720"/>
      </w:pPr>
      <w:r w:rsidRPr="00DB333E">
        <w:t>Contact Information</w:t>
      </w:r>
    </w:p>
    <w:p w14:paraId="48F2AE9F" w14:textId="77777777" w:rsidR="00AB2F09" w:rsidRPr="00DB333E" w:rsidRDefault="005A32AC" w:rsidP="00993175">
      <w:pPr>
        <w:pStyle w:val="NoSpacing"/>
        <w:numPr>
          <w:ilvl w:val="0"/>
          <w:numId w:val="1"/>
        </w:numPr>
        <w:spacing w:after="120"/>
        <w:ind w:hanging="720"/>
      </w:pPr>
      <w:r w:rsidRPr="00DB333E">
        <w:t>Executive Summary</w:t>
      </w:r>
    </w:p>
    <w:p w14:paraId="2121F4D6" w14:textId="77777777" w:rsidR="00AB2F09" w:rsidRPr="00DB333E" w:rsidRDefault="005A32AC" w:rsidP="00993175">
      <w:pPr>
        <w:pStyle w:val="NoSpacing"/>
        <w:numPr>
          <w:ilvl w:val="0"/>
          <w:numId w:val="1"/>
        </w:numPr>
        <w:spacing w:after="120"/>
        <w:ind w:hanging="720"/>
      </w:pPr>
      <w:r w:rsidRPr="00DB333E">
        <w:t>Program Outline</w:t>
      </w:r>
    </w:p>
    <w:p w14:paraId="2EBA7EE0" w14:textId="77777777" w:rsidR="00AB2F09" w:rsidRPr="00DB333E" w:rsidRDefault="005A32AC" w:rsidP="00993175">
      <w:pPr>
        <w:pStyle w:val="NoSpacing"/>
        <w:numPr>
          <w:ilvl w:val="0"/>
          <w:numId w:val="1"/>
        </w:numPr>
        <w:spacing w:after="120"/>
        <w:ind w:hanging="720"/>
      </w:pPr>
      <w:r w:rsidRPr="00DB333E">
        <w:t>Description of Goals and Activities Based on the Stewardship Plan</w:t>
      </w:r>
    </w:p>
    <w:p w14:paraId="43A215A4" w14:textId="77777777" w:rsidR="00AB2F09" w:rsidRPr="00DB333E" w:rsidRDefault="005A32AC" w:rsidP="00993175">
      <w:pPr>
        <w:pStyle w:val="NoSpacing"/>
        <w:numPr>
          <w:ilvl w:val="0"/>
          <w:numId w:val="1"/>
        </w:numPr>
        <w:spacing w:after="120"/>
        <w:ind w:hanging="720"/>
      </w:pPr>
      <w:r w:rsidRPr="00DB333E">
        <w:lastRenderedPageBreak/>
        <w:t>Financing Mechanism</w:t>
      </w:r>
    </w:p>
    <w:p w14:paraId="3C250C3F" w14:textId="77777777" w:rsidR="00AB2F09" w:rsidRPr="00DB333E" w:rsidRDefault="005A32AC" w:rsidP="00993175">
      <w:pPr>
        <w:pStyle w:val="NoSpacing"/>
        <w:numPr>
          <w:ilvl w:val="0"/>
          <w:numId w:val="1"/>
        </w:numPr>
        <w:spacing w:after="120"/>
        <w:ind w:hanging="720"/>
      </w:pPr>
      <w:r w:rsidRPr="00DB333E">
        <w:t>Education and Outreach</w:t>
      </w:r>
    </w:p>
    <w:p w14:paraId="7453944A" w14:textId="77777777" w:rsidR="00AB2F09" w:rsidRPr="00DB333E" w:rsidRDefault="005A32AC" w:rsidP="00993175">
      <w:pPr>
        <w:pStyle w:val="NoSpacing"/>
        <w:numPr>
          <w:ilvl w:val="0"/>
          <w:numId w:val="1"/>
        </w:numPr>
        <w:spacing w:after="120"/>
        <w:ind w:hanging="720"/>
      </w:pPr>
      <w:r w:rsidRPr="00DB333E">
        <w:t>Audits</w:t>
      </w:r>
    </w:p>
    <w:p w14:paraId="456CDF0E" w14:textId="7CDB7B01" w:rsidR="005A32AC" w:rsidRPr="00897D2A" w:rsidRDefault="2FC05939" w:rsidP="00897D2A">
      <w:pPr>
        <w:pStyle w:val="Heading3"/>
      </w:pPr>
      <w:bookmarkStart w:id="20" w:name="_Toc198202804"/>
      <w:r w:rsidRPr="00897D2A">
        <w:t>B.</w:t>
      </w:r>
      <w:r w:rsidR="010AA4FC" w:rsidRPr="00897D2A">
        <w:tab/>
      </w:r>
      <w:r w:rsidRPr="00897D2A">
        <w:t>Program Highlights</w:t>
      </w:r>
      <w:bookmarkEnd w:id="20"/>
    </w:p>
    <w:p w14:paraId="7CB605CE" w14:textId="77777777" w:rsidR="005A32AC" w:rsidRPr="00DB333E" w:rsidRDefault="005A32AC" w:rsidP="00986F34">
      <w:pPr>
        <w:pStyle w:val="Heading4"/>
        <w:rPr>
          <w:bCs/>
          <w:iCs w:val="0"/>
        </w:rPr>
      </w:pPr>
      <w:bookmarkStart w:id="21" w:name="_Toc198202805"/>
      <w:r w:rsidRPr="00DB333E">
        <w:rPr>
          <w:bCs/>
          <w:iCs w:val="0"/>
        </w:rPr>
        <w:t>B1.</w:t>
      </w:r>
      <w:r w:rsidRPr="00DB333E">
        <w:rPr>
          <w:bCs/>
          <w:iCs w:val="0"/>
        </w:rPr>
        <w:tab/>
      </w:r>
      <w:bookmarkStart w:id="22" w:name="_Hlk117276373"/>
      <w:r w:rsidRPr="00DB333E">
        <w:rPr>
          <w:bCs/>
          <w:iCs w:val="0"/>
        </w:rPr>
        <w:t>Sites and Services</w:t>
      </w:r>
      <w:bookmarkEnd w:id="21"/>
    </w:p>
    <w:p w14:paraId="6CBA79D4" w14:textId="3B50A3AD" w:rsidR="00D24797" w:rsidRPr="00DB333E" w:rsidRDefault="00D24797" w:rsidP="003C2757">
      <w:pPr>
        <w:pStyle w:val="ListParagraph"/>
        <w:ind w:left="0" w:firstLine="0"/>
      </w:pPr>
      <w:bookmarkStart w:id="23" w:name="_Hlk166434048"/>
      <w:r w:rsidRPr="002B67D4">
        <w:rPr>
          <w:b/>
          <w:bCs/>
        </w:rPr>
        <w:t>Drop-Off Sites.</w:t>
      </w:r>
      <w:r w:rsidRPr="00DB333E">
        <w:t xml:space="preserve"> The program had </w:t>
      </w:r>
      <w:r w:rsidR="0073324C">
        <w:t>82</w:t>
      </w:r>
      <w:r w:rsidR="00310349">
        <w:t>6</w:t>
      </w:r>
      <w:r w:rsidR="0073324C">
        <w:t xml:space="preserve"> </w:t>
      </w:r>
      <w:r w:rsidRPr="00DB333E">
        <w:t xml:space="preserve">year-round paint drop-off sites at the end of the </w:t>
      </w:r>
      <w:r w:rsidR="002C4035">
        <w:t>yea</w:t>
      </w:r>
      <w:r w:rsidR="003443F2">
        <w:t>r</w:t>
      </w:r>
      <w:r w:rsidR="000A5586">
        <w:t>;</w:t>
      </w:r>
      <w:r w:rsidR="003443F2">
        <w:t xml:space="preserve"> </w:t>
      </w:r>
      <w:r w:rsidR="0073324C">
        <w:t>622</w:t>
      </w:r>
      <w:r w:rsidR="00A758B3">
        <w:t xml:space="preserve"> </w:t>
      </w:r>
      <w:r w:rsidRPr="00DB333E">
        <w:t>were paint retailers</w:t>
      </w:r>
      <w:r w:rsidR="00D64C0A">
        <w:t xml:space="preserve">, representing </w:t>
      </w:r>
      <w:r w:rsidR="00E51F3F">
        <w:t>42</w:t>
      </w:r>
      <w:r w:rsidR="00D96CCC">
        <w:t xml:space="preserve">% </w:t>
      </w:r>
      <w:r w:rsidR="00D64C0A">
        <w:t>of likely paint retail participants</w:t>
      </w:r>
      <w:r w:rsidR="005F3D68" w:rsidRPr="00DB333E">
        <w:t xml:space="preserve">. </w:t>
      </w:r>
      <w:r w:rsidR="003443F2" w:rsidRPr="003443F2">
        <w:t xml:space="preserve">The remaining sites included </w:t>
      </w:r>
      <w:r w:rsidR="00E51F3F">
        <w:t>11</w:t>
      </w:r>
      <w:r w:rsidR="00F53516">
        <w:t>8</w:t>
      </w:r>
      <w:r w:rsidR="003443F2" w:rsidRPr="003443F2">
        <w:t xml:space="preserve"> household hazardous waste (HHW) facilities, </w:t>
      </w:r>
      <w:r w:rsidR="00E51F3F">
        <w:t>56</w:t>
      </w:r>
      <w:r w:rsidR="003443F2" w:rsidRPr="003443F2">
        <w:t xml:space="preserve"> transfer stations,</w:t>
      </w:r>
      <w:r w:rsidR="00294412">
        <w:t xml:space="preserve"> </w:t>
      </w:r>
      <w:r w:rsidR="00E51F3F">
        <w:t>eight</w:t>
      </w:r>
      <w:r w:rsidR="00E51F3F" w:rsidRPr="003443F2">
        <w:t xml:space="preserve"> </w:t>
      </w:r>
      <w:r w:rsidR="003443F2" w:rsidRPr="003443F2">
        <w:t xml:space="preserve">landfills, </w:t>
      </w:r>
      <w:r w:rsidR="00CF62EA">
        <w:t>three</w:t>
      </w:r>
      <w:r w:rsidR="003443F2">
        <w:t xml:space="preserve"> </w:t>
      </w:r>
      <w:r w:rsidR="003443F2" w:rsidRPr="003443F2">
        <w:t xml:space="preserve">recycling centers, </w:t>
      </w:r>
      <w:r w:rsidR="00E51F3F">
        <w:t>1</w:t>
      </w:r>
      <w:r w:rsidR="00310349">
        <w:t>0</w:t>
      </w:r>
      <w:r w:rsidR="003443F2" w:rsidRPr="003443F2">
        <w:t xml:space="preserve"> reuse stores, </w:t>
      </w:r>
      <w:r w:rsidR="00CF62EA">
        <w:t>three</w:t>
      </w:r>
      <w:r w:rsidR="003443F2" w:rsidRPr="003443F2">
        <w:t xml:space="preserve"> paint recyclers and </w:t>
      </w:r>
      <w:r w:rsidR="00E51F3F">
        <w:t>six</w:t>
      </w:r>
      <w:r w:rsidR="003443F2" w:rsidRPr="003443F2">
        <w:t xml:space="preserve"> other sites e.g., </w:t>
      </w:r>
      <w:r w:rsidR="007655D1">
        <w:t xml:space="preserve">fire stations, public works yards, and other </w:t>
      </w:r>
      <w:r w:rsidR="00342339">
        <w:t xml:space="preserve">sites that </w:t>
      </w:r>
      <w:r w:rsidR="007655D1">
        <w:t xml:space="preserve">primarily </w:t>
      </w:r>
      <w:r w:rsidR="00342339">
        <w:t>collect antifreeze, batteries, oil and paint (ABOP).</w:t>
      </w:r>
    </w:p>
    <w:p w14:paraId="564C687F" w14:textId="058CD26D" w:rsidR="00D24797" w:rsidRPr="00DB333E" w:rsidRDefault="00D24797" w:rsidP="003C2757">
      <w:pPr>
        <w:pStyle w:val="ListParagraph"/>
        <w:ind w:left="0" w:firstLine="0"/>
      </w:pPr>
      <w:r w:rsidRPr="00DB333E">
        <w:t>The program also managed paint from supplemental drop-off sites that included</w:t>
      </w:r>
      <w:r w:rsidR="00046EED">
        <w:t xml:space="preserve"> </w:t>
      </w:r>
      <w:r w:rsidR="00E51F3F">
        <w:t>12</w:t>
      </w:r>
      <w:r w:rsidR="003443F2" w:rsidRPr="00735B7C">
        <w:t xml:space="preserve"> s</w:t>
      </w:r>
      <w:r w:rsidR="003443F2" w:rsidRPr="003443F2">
        <w:t xml:space="preserve">easonal HHW facilities, </w:t>
      </w:r>
      <w:r w:rsidR="00E51F3F">
        <w:t>301</w:t>
      </w:r>
      <w:r w:rsidR="003443F2" w:rsidRPr="003443F2">
        <w:t xml:space="preserve"> HHW events</w:t>
      </w:r>
      <w:r w:rsidR="00D91890">
        <w:t>,</w:t>
      </w:r>
      <w:r w:rsidR="00E51F3F">
        <w:t xml:space="preserve"> and</w:t>
      </w:r>
      <w:r w:rsidR="00F53516">
        <w:t xml:space="preserve"> </w:t>
      </w:r>
      <w:r w:rsidR="00E51F3F">
        <w:t>1</w:t>
      </w:r>
      <w:r w:rsidR="0012049B">
        <w:t>9</w:t>
      </w:r>
      <w:r w:rsidR="003443F2" w:rsidRPr="003443F2">
        <w:t xml:space="preserve"> sites that accepted paint for part of the year</w:t>
      </w:r>
      <w:r w:rsidR="00E51F3F">
        <w:t>.</w:t>
      </w:r>
    </w:p>
    <w:p w14:paraId="4C51AE2C" w14:textId="18F3898B" w:rsidR="00D24797" w:rsidRPr="00DB333E" w:rsidRDefault="00D24797" w:rsidP="003C2757">
      <w:pPr>
        <w:pStyle w:val="ListParagraph"/>
        <w:ind w:left="0" w:firstLine="0"/>
      </w:pPr>
      <w:r w:rsidRPr="00DB333E">
        <w:t xml:space="preserve">During the </w:t>
      </w:r>
      <w:r w:rsidR="00E955A1" w:rsidRPr="00DB333E">
        <w:t>report period</w:t>
      </w:r>
      <w:r w:rsidRPr="00DB333E">
        <w:t>,</w:t>
      </w:r>
      <w:r w:rsidR="00E50DB1">
        <w:t xml:space="preserve"> </w:t>
      </w:r>
      <w:r w:rsidR="00986AB9">
        <w:t>99.4</w:t>
      </w:r>
      <w:r w:rsidRPr="00FD3CB3">
        <w:t>%</w:t>
      </w:r>
      <w:r w:rsidRPr="00DB333E">
        <w:t xml:space="preserve"> of California residents lived within 15 miles of a drop-off</w:t>
      </w:r>
      <w:r w:rsidR="00791086" w:rsidRPr="00DB333E">
        <w:t xml:space="preserve"> </w:t>
      </w:r>
      <w:r w:rsidRPr="00DB333E">
        <w:t xml:space="preserve">site. </w:t>
      </w:r>
    </w:p>
    <w:p w14:paraId="63C21062" w14:textId="3DA63B69" w:rsidR="00D24797" w:rsidRPr="00DB333E" w:rsidRDefault="00D24797" w:rsidP="003C2757">
      <w:pPr>
        <w:pStyle w:val="ListParagraph"/>
        <w:ind w:left="0" w:firstLine="0"/>
      </w:pPr>
      <w:r w:rsidRPr="002B67D4">
        <w:rPr>
          <w:b/>
          <w:bCs/>
        </w:rPr>
        <w:t>Services.</w:t>
      </w:r>
      <w:r w:rsidRPr="00DB333E">
        <w:t xml:space="preserve"> The program provided </w:t>
      </w:r>
      <w:r w:rsidR="00F53516">
        <w:t>1,003</w:t>
      </w:r>
      <w:r w:rsidRPr="00DB333E">
        <w:t xml:space="preserve"> direct large volume pickups (LVP) from businesses and others that had accumulated more than 100 gallons</w:t>
      </w:r>
      <w:r w:rsidR="00FC321A">
        <w:t xml:space="preserve"> </w:t>
      </w:r>
      <w:r w:rsidR="00E50DB1">
        <w:t xml:space="preserve">of paint </w:t>
      </w:r>
      <w:r w:rsidR="007655D1">
        <w:t>(or more than 50 gallons</w:t>
      </w:r>
      <w:r w:rsidR="00FC321A">
        <w:t xml:space="preserve"> </w:t>
      </w:r>
      <w:r w:rsidR="00E50DB1">
        <w:t xml:space="preserve">of paint </w:t>
      </w:r>
      <w:r w:rsidR="007655D1">
        <w:t>in parts of Los Angeles and San Bernardino Counties)</w:t>
      </w:r>
      <w:r w:rsidR="00E50DB1">
        <w:t xml:space="preserve"> </w:t>
      </w:r>
      <w:r w:rsidRPr="00DB333E">
        <w:t xml:space="preserve">at their locations and </w:t>
      </w:r>
      <w:r w:rsidR="00185B9B">
        <w:t>75</w:t>
      </w:r>
      <w:r w:rsidRPr="00DB333E">
        <w:t xml:space="preserve"> locations </w:t>
      </w:r>
      <w:r w:rsidR="00394BFA">
        <w:t xml:space="preserve">were </w:t>
      </w:r>
      <w:r w:rsidRPr="00DB333E">
        <w:t xml:space="preserve">set up as recurring large volume pickup (RLVP) sites. PaintCare also partnered with </w:t>
      </w:r>
      <w:r w:rsidR="00185B9B">
        <w:t>26</w:t>
      </w:r>
      <w:r w:rsidR="001C04F7" w:rsidRPr="00DB333E">
        <w:t xml:space="preserve"> </w:t>
      </w:r>
      <w:r w:rsidRPr="00DB333E">
        <w:t>HHW door-to-door (D2D) collection programs.</w:t>
      </w:r>
    </w:p>
    <w:p w14:paraId="4F4C7BE4" w14:textId="77777777" w:rsidR="005A32AC" w:rsidRPr="00DB333E" w:rsidRDefault="3BB0BEC3" w:rsidP="00986F34">
      <w:pPr>
        <w:pStyle w:val="Heading4"/>
        <w:rPr>
          <w:bCs/>
          <w:iCs w:val="0"/>
        </w:rPr>
      </w:pPr>
      <w:bookmarkStart w:id="24" w:name="_Toc198202806"/>
      <w:r w:rsidRPr="00DB333E">
        <w:rPr>
          <w:bCs/>
          <w:iCs w:val="0"/>
        </w:rPr>
        <w:t>B2.</w:t>
      </w:r>
      <w:r w:rsidR="005A32AC" w:rsidRPr="00DB333E">
        <w:rPr>
          <w:bCs/>
          <w:iCs w:val="0"/>
        </w:rPr>
        <w:tab/>
      </w:r>
      <w:r w:rsidRPr="00DB333E">
        <w:rPr>
          <w:bCs/>
          <w:iCs w:val="0"/>
        </w:rPr>
        <w:t>Collection Volume</w:t>
      </w:r>
      <w:bookmarkEnd w:id="24"/>
    </w:p>
    <w:p w14:paraId="4113B7B6" w14:textId="1FDA3AD6" w:rsidR="00791086" w:rsidRPr="00DB333E" w:rsidRDefault="00D24797" w:rsidP="003C2757">
      <w:pPr>
        <w:pStyle w:val="ListParagraph"/>
        <w:ind w:left="0" w:firstLine="0"/>
      </w:pPr>
      <w:r w:rsidRPr="002B67D4">
        <w:rPr>
          <w:b/>
          <w:bCs/>
        </w:rPr>
        <w:t>Paint Collection Volume.</w:t>
      </w:r>
      <w:r w:rsidRPr="00DB333E">
        <w:t xml:space="preserve"> The program collected </w:t>
      </w:r>
      <w:r w:rsidR="006079F3">
        <w:t>3,546,898</w:t>
      </w:r>
      <w:r w:rsidRPr="00DB333E">
        <w:t xml:space="preserve"> gallons of postconsumer paint.</w:t>
      </w:r>
    </w:p>
    <w:p w14:paraId="03677B2F" w14:textId="7C4DF136" w:rsidR="00791086" w:rsidRPr="00DB333E" w:rsidRDefault="00791086" w:rsidP="003C2757">
      <w:pPr>
        <w:pStyle w:val="ListParagraph"/>
        <w:ind w:left="0" w:firstLine="0"/>
      </w:pPr>
      <w:r w:rsidRPr="002B67D4">
        <w:rPr>
          <w:b/>
          <w:bCs/>
        </w:rPr>
        <w:t>Paint Processing.</w:t>
      </w:r>
      <w:r w:rsidRPr="00DB333E">
        <w:t xml:space="preserve"> Latex paint was </w:t>
      </w:r>
      <w:r w:rsidR="006079F3">
        <w:t>89</w:t>
      </w:r>
      <w:r w:rsidR="001A04B1">
        <w:t>%</w:t>
      </w:r>
      <w:r w:rsidRPr="00DB333E">
        <w:t xml:space="preserve"> of the paint processed</w:t>
      </w:r>
      <w:r w:rsidR="007A0FCB">
        <w:t>; approximately</w:t>
      </w:r>
      <w:r w:rsidR="007C26A9">
        <w:t xml:space="preserve"> </w:t>
      </w:r>
      <w:r w:rsidR="006079F3">
        <w:t>3</w:t>
      </w:r>
      <w:r w:rsidR="001A04B1">
        <w:t>%</w:t>
      </w:r>
      <w:r w:rsidRPr="00DB333E">
        <w:t xml:space="preserve"> was reused, </w:t>
      </w:r>
      <w:r w:rsidR="006079F3">
        <w:t>89</w:t>
      </w:r>
      <w:r w:rsidR="00C874F5">
        <w:t>%</w:t>
      </w:r>
      <w:r w:rsidRPr="00DB333E">
        <w:t xml:space="preserve"> was made into recycled-content paint,</w:t>
      </w:r>
      <w:r w:rsidR="00081778" w:rsidRPr="00DB333E">
        <w:t xml:space="preserve"> </w:t>
      </w:r>
      <w:r w:rsidRPr="00DB333E">
        <w:t xml:space="preserve">and </w:t>
      </w:r>
      <w:r w:rsidR="00010115">
        <w:t>8</w:t>
      </w:r>
      <w:r w:rsidR="00E16781">
        <w:t>%</w:t>
      </w:r>
      <w:r w:rsidRPr="00DB333E">
        <w:t xml:space="preserve"> was landfilled. Oil-based paint was </w:t>
      </w:r>
      <w:r w:rsidR="00010115">
        <w:t>11</w:t>
      </w:r>
      <w:r w:rsidR="00E16781">
        <w:t>%</w:t>
      </w:r>
      <w:r w:rsidRPr="00DB333E">
        <w:t xml:space="preserve"> of the paint processed</w:t>
      </w:r>
      <w:r w:rsidR="007A0FCB">
        <w:t>; approximately</w:t>
      </w:r>
      <w:r w:rsidRPr="00DB333E">
        <w:t xml:space="preserve"> </w:t>
      </w:r>
      <w:r w:rsidR="00010115">
        <w:t>3</w:t>
      </w:r>
      <w:r w:rsidR="003C49E8">
        <w:t>%</w:t>
      </w:r>
      <w:r w:rsidRPr="00DB333E">
        <w:t xml:space="preserve"> was reused, </w:t>
      </w:r>
      <w:r w:rsidR="00010115">
        <w:t>64</w:t>
      </w:r>
      <w:r w:rsidR="003C49E8">
        <w:t>%</w:t>
      </w:r>
      <w:r w:rsidRPr="00DB333E">
        <w:t xml:space="preserve"> was processed for energy recovery, and </w:t>
      </w:r>
      <w:r w:rsidR="00010115">
        <w:t>34</w:t>
      </w:r>
      <w:r w:rsidR="003C49E8">
        <w:t>%</w:t>
      </w:r>
      <w:r w:rsidRPr="00DB333E">
        <w:t xml:space="preserve"> was incinerated. </w:t>
      </w:r>
    </w:p>
    <w:p w14:paraId="3F2B01EB" w14:textId="7B349B18" w:rsidR="00BB6A14" w:rsidRPr="00DB333E" w:rsidRDefault="00791086" w:rsidP="003C2757">
      <w:pPr>
        <w:pStyle w:val="ListParagraph"/>
        <w:ind w:left="0" w:firstLine="0"/>
      </w:pPr>
      <w:r w:rsidRPr="002B67D4">
        <w:rPr>
          <w:b/>
          <w:bCs/>
        </w:rPr>
        <w:t>Paint Recovery Rate.</w:t>
      </w:r>
      <w:r w:rsidRPr="00DB333E">
        <w:t xml:space="preserve"> The recovery rate—the volume of postconsumer paint collected divided by the volume of new paint sales in the same period—was </w:t>
      </w:r>
      <w:r w:rsidR="00010115">
        <w:t>5.9</w:t>
      </w:r>
      <w:r w:rsidR="00B07B07">
        <w:t>%</w:t>
      </w:r>
      <w:r w:rsidR="009530CA">
        <w:t>.</w:t>
      </w:r>
    </w:p>
    <w:p w14:paraId="5DD68B7F" w14:textId="60BD9479" w:rsidR="00BB6A14" w:rsidRPr="00DB333E" w:rsidRDefault="00BB6A14" w:rsidP="003C2757">
      <w:pPr>
        <w:pStyle w:val="ListParagraph"/>
        <w:ind w:left="0" w:firstLine="0"/>
      </w:pPr>
      <w:r w:rsidRPr="002B67D4">
        <w:rPr>
          <w:b/>
          <w:bCs/>
        </w:rPr>
        <w:t>Container Recycling.</w:t>
      </w:r>
      <w:r w:rsidRPr="00DB333E">
        <w:t xml:space="preserve"> The program recycled </w:t>
      </w:r>
      <w:r w:rsidR="00F466C9">
        <w:t>2,014</w:t>
      </w:r>
      <w:r w:rsidR="00C874F5">
        <w:t xml:space="preserve"> </w:t>
      </w:r>
      <w:r w:rsidRPr="00DB333E">
        <w:t>tons of plastic and metal paint cans.</w:t>
      </w:r>
    </w:p>
    <w:p w14:paraId="3529AB0C" w14:textId="77777777" w:rsidR="005A32AC" w:rsidRDefault="3BB0BEC3" w:rsidP="007A1C6F">
      <w:pPr>
        <w:pStyle w:val="Heading4"/>
        <w:rPr>
          <w:bCs/>
          <w:iCs w:val="0"/>
        </w:rPr>
      </w:pPr>
      <w:bookmarkStart w:id="25" w:name="_Toc198202807"/>
      <w:bookmarkEnd w:id="23"/>
      <w:r w:rsidRPr="00DB333E">
        <w:rPr>
          <w:bCs/>
          <w:iCs w:val="0"/>
        </w:rPr>
        <w:t>B3.</w:t>
      </w:r>
      <w:r w:rsidR="005A32AC" w:rsidRPr="00DB333E">
        <w:rPr>
          <w:bCs/>
          <w:iCs w:val="0"/>
        </w:rPr>
        <w:tab/>
      </w:r>
      <w:r w:rsidRPr="00DB333E">
        <w:rPr>
          <w:bCs/>
          <w:iCs w:val="0"/>
        </w:rPr>
        <w:t>Operations</w:t>
      </w:r>
      <w:bookmarkEnd w:id="25"/>
    </w:p>
    <w:p w14:paraId="36BD4E5B" w14:textId="69ABD22A" w:rsidR="003443F2" w:rsidRDefault="0098572C" w:rsidP="003C2757">
      <w:bookmarkStart w:id="26" w:name="_Hlk165532791"/>
      <w:r>
        <w:t>PaintCare continued to support reuse</w:t>
      </w:r>
      <w:r w:rsidR="00111D95">
        <w:t xml:space="preserve"> within </w:t>
      </w:r>
      <w:r>
        <w:t xml:space="preserve">the state </w:t>
      </w:r>
      <w:r w:rsidR="00EB39C8">
        <w:t xml:space="preserve">through partnerships with </w:t>
      </w:r>
      <w:r w:rsidR="00F53516">
        <w:t>3</w:t>
      </w:r>
      <w:r w:rsidR="00D111B2">
        <w:t>4</w:t>
      </w:r>
      <w:r w:rsidR="00EB39C8">
        <w:t xml:space="preserve"> HHW </w:t>
      </w:r>
      <w:r w:rsidR="00983BAD">
        <w:t>facilities</w:t>
      </w:r>
      <w:r w:rsidR="00EB39C8">
        <w:t xml:space="preserve"> and reuse stores. </w:t>
      </w:r>
    </w:p>
    <w:bookmarkEnd w:id="26"/>
    <w:p w14:paraId="1773BB99" w14:textId="7E37181E" w:rsidR="003443F2" w:rsidRDefault="003443F2" w:rsidP="003C2757">
      <w:r>
        <w:lastRenderedPageBreak/>
        <w:t xml:space="preserve">PaintCare continued efforts to establish partnerships with municipal and county programs through engagement at conferences and attendance at stakeholder meetings, including the Regional Council </w:t>
      </w:r>
      <w:r w:rsidR="00F048E8">
        <w:t xml:space="preserve">of </w:t>
      </w:r>
      <w:r>
        <w:t>Rural Counties Environmental Services Joint Powers Authority and the Household Hazardous Waste Information Exchange, in-person site visits, and conference calls.</w:t>
      </w:r>
      <w:r w:rsidR="001312A6">
        <w:t xml:space="preserve"> </w:t>
      </w:r>
    </w:p>
    <w:p w14:paraId="25103511" w14:textId="19F52469" w:rsidR="000A33A7" w:rsidRDefault="00260C8C" w:rsidP="003C2757">
      <w:r>
        <w:t xml:space="preserve">PaintCare executed </w:t>
      </w:r>
      <w:r w:rsidR="002411BE">
        <w:t xml:space="preserve">new </w:t>
      </w:r>
      <w:r w:rsidR="00C10423">
        <w:t xml:space="preserve">transportation and processing </w:t>
      </w:r>
      <w:r w:rsidR="00983BAD">
        <w:t>agreements</w:t>
      </w:r>
      <w:r w:rsidR="002411BE">
        <w:t xml:space="preserve"> with service providers</w:t>
      </w:r>
      <w:r>
        <w:t xml:space="preserve"> </w:t>
      </w:r>
      <w:r w:rsidR="002411BE">
        <w:t xml:space="preserve">as a result of the </w:t>
      </w:r>
      <w:r>
        <w:t>2024 request for proposal (RFP)</w:t>
      </w:r>
      <w:r w:rsidR="00C10423">
        <w:t>.</w:t>
      </w:r>
      <w:r w:rsidR="00983BAD">
        <w:t xml:space="preserve"> ACT</w:t>
      </w:r>
      <w:r w:rsidR="0047726E">
        <w:t>enviro</w:t>
      </w:r>
      <w:r w:rsidR="00983BAD">
        <w:t>, Clean Harbors, GreenSheen</w:t>
      </w:r>
      <w:r w:rsidR="00C10423">
        <w:t xml:space="preserve">, and Visions were selected </w:t>
      </w:r>
      <w:r w:rsidR="00E774CD">
        <w:t xml:space="preserve">as the primary service providers for </w:t>
      </w:r>
      <w:r w:rsidR="00C10423">
        <w:t xml:space="preserve">collection, transportation, and processing services to paint </w:t>
      </w:r>
      <w:r w:rsidR="00557732">
        <w:t>retail</w:t>
      </w:r>
      <w:r w:rsidR="00C10423">
        <w:t>ers</w:t>
      </w:r>
      <w:r w:rsidR="00557732">
        <w:t>, reuse store</w:t>
      </w:r>
      <w:r w:rsidR="00C10423">
        <w:t>s, solid waste facilities</w:t>
      </w:r>
      <w:r w:rsidR="00557732">
        <w:t>, RLVP</w:t>
      </w:r>
      <w:r w:rsidR="00DA288D">
        <w:t xml:space="preserve"> sites</w:t>
      </w:r>
      <w:r w:rsidR="00557732">
        <w:t>,</w:t>
      </w:r>
      <w:r w:rsidR="00DA288D">
        <w:t xml:space="preserve"> and LVPs</w:t>
      </w:r>
      <w:r w:rsidR="00983BAD">
        <w:t xml:space="preserve">. </w:t>
      </w:r>
      <w:r w:rsidR="00DA288D">
        <w:t xml:space="preserve">To maximize cost savings </w:t>
      </w:r>
      <w:r w:rsidR="00557732">
        <w:t>from</w:t>
      </w:r>
      <w:r w:rsidR="00DA288D">
        <w:t xml:space="preserve"> the new contract rates, PaintCare reassigned </w:t>
      </w:r>
      <w:r w:rsidR="002411BE">
        <w:t>service providers</w:t>
      </w:r>
      <w:r w:rsidR="00C10423">
        <w:t xml:space="preserve"> at</w:t>
      </w:r>
      <w:r w:rsidR="00DA288D">
        <w:t xml:space="preserve"> 319 drop-off sites.</w:t>
      </w:r>
    </w:p>
    <w:p w14:paraId="6772B17D" w14:textId="4F987661" w:rsidR="00D63C4C" w:rsidRDefault="00D63C4C" w:rsidP="007F006E">
      <w:pPr>
        <w:pStyle w:val="ListParagraph"/>
        <w:ind w:left="0" w:firstLine="0"/>
      </w:pPr>
      <w:r w:rsidRPr="00DB333E">
        <w:t>PaintCare</w:t>
      </w:r>
      <w:r>
        <w:t xml:space="preserve"> continued</w:t>
      </w:r>
      <w:r w:rsidRPr="00DB333E">
        <w:t xml:space="preserve"> </w:t>
      </w:r>
      <w:r w:rsidR="000F42AB">
        <w:t>its</w:t>
      </w:r>
      <w:r w:rsidRPr="00DB333E">
        <w:t xml:space="preserve"> three-year effort to visit non-drop-off site paint retailers in California. The site visits focu</w:t>
      </w:r>
      <w:r>
        <w:t>sed</w:t>
      </w:r>
      <w:r w:rsidRPr="00DB333E">
        <w:t xml:space="preserve"> on educating store staff about the PaintCare program, providing point-of-sale materials, and discussing the retailers’ obligations under the stewardship law, including monitoring the registered brands list and charging the correct fee on program products.</w:t>
      </w:r>
      <w:r>
        <w:t xml:space="preserve"> </w:t>
      </w:r>
    </w:p>
    <w:p w14:paraId="6EB0C22B" w14:textId="77777777" w:rsidR="005A32AC" w:rsidRPr="00DB333E" w:rsidRDefault="005A32AC" w:rsidP="00EF499F">
      <w:pPr>
        <w:pStyle w:val="Heading4"/>
        <w:rPr>
          <w:bCs/>
          <w:iCs w:val="0"/>
        </w:rPr>
      </w:pPr>
      <w:bookmarkStart w:id="27" w:name="_Toc198202808"/>
      <w:bookmarkEnd w:id="22"/>
      <w:r w:rsidRPr="00DB333E">
        <w:rPr>
          <w:bCs/>
          <w:iCs w:val="0"/>
        </w:rPr>
        <w:t>B4.</w:t>
      </w:r>
      <w:r w:rsidRPr="00DB333E">
        <w:rPr>
          <w:bCs/>
          <w:iCs w:val="0"/>
        </w:rPr>
        <w:tab/>
        <w:t>Outreach and Education</w:t>
      </w:r>
      <w:bookmarkEnd w:id="27"/>
    </w:p>
    <w:p w14:paraId="24BC9CB9" w14:textId="1E147499" w:rsidR="00D63C4C" w:rsidRDefault="00E955A1" w:rsidP="003C2757">
      <w:pPr>
        <w:pStyle w:val="ListParagraph"/>
        <w:ind w:left="0" w:firstLine="0"/>
      </w:pPr>
      <w:r w:rsidRPr="00DB333E">
        <w:t>Public outreach activities included the distribution of point-of-sale print materials, fact sheets, and signage, as well as messaging delivered via digital ads, streaming audio, radio, social media, online video</w:t>
      </w:r>
      <w:r w:rsidR="00376BA3">
        <w:t xml:space="preserve"> and out of home</w:t>
      </w:r>
      <w:r w:rsidRPr="00DB333E">
        <w:t xml:space="preserve">. </w:t>
      </w:r>
    </w:p>
    <w:p w14:paraId="46EBBE11" w14:textId="1376DB2C" w:rsidR="00E538BF" w:rsidRDefault="00E538BF" w:rsidP="003C2757">
      <w:pPr>
        <w:pStyle w:val="ListParagraph"/>
        <w:ind w:left="0" w:firstLine="0"/>
      </w:pPr>
      <w:r>
        <w:t>In June, PaintCare received the Corporate Stewardship Excellence Award given by the Product Stewardship Institute. In October, PaintCare received the Platinum Award for Integrated Marketing given by the MarCom international creative competition for the 3 Simple Rules for Painting Smarter promotional campaign.</w:t>
      </w:r>
    </w:p>
    <w:p w14:paraId="783F84AE" w14:textId="6ED0E36E" w:rsidR="005A32AC" w:rsidRPr="00BE4BD7" w:rsidRDefault="005A32AC" w:rsidP="009530CA">
      <w:pPr>
        <w:pStyle w:val="Heading2"/>
        <w:pageBreakBefore/>
      </w:pPr>
      <w:bookmarkStart w:id="28" w:name="_Toc198202809"/>
      <w:r w:rsidRPr="00BE4BD7">
        <w:lastRenderedPageBreak/>
        <w:t>Section 3. Program Outline</w:t>
      </w:r>
      <w:bookmarkEnd w:id="28"/>
    </w:p>
    <w:p w14:paraId="37D20252" w14:textId="458A4E69" w:rsidR="005A32AC" w:rsidRDefault="002C4035" w:rsidP="0087582C">
      <w:pPr>
        <w:pStyle w:val="Heading3"/>
        <w:rPr>
          <w:rFonts w:cs="Arial"/>
          <w:bCs/>
        </w:rPr>
      </w:pPr>
      <w:bookmarkStart w:id="29" w:name="_Toc40271849"/>
      <w:bookmarkStart w:id="30" w:name="_Toc40272477"/>
      <w:bookmarkStart w:id="31" w:name="_Toc198202810"/>
      <w:r>
        <w:rPr>
          <w:rFonts w:cs="Arial"/>
          <w:bCs/>
        </w:rPr>
        <w:t xml:space="preserve">Annual Report </w:t>
      </w:r>
      <w:r w:rsidR="001F2B08">
        <w:rPr>
          <w:rFonts w:cs="Arial"/>
          <w:bCs/>
        </w:rPr>
        <w:t xml:space="preserve">Statutory </w:t>
      </w:r>
      <w:r w:rsidR="005A32AC" w:rsidRPr="00DB333E">
        <w:rPr>
          <w:rFonts w:cs="Arial"/>
          <w:bCs/>
        </w:rPr>
        <w:t>Citation</w:t>
      </w:r>
      <w:bookmarkEnd w:id="29"/>
      <w:bookmarkEnd w:id="30"/>
      <w:bookmarkEnd w:id="31"/>
    </w:p>
    <w:p w14:paraId="32E1FC7B" w14:textId="77777777" w:rsidR="001F2B08" w:rsidRDefault="001F2B08" w:rsidP="001F2B08">
      <w:r>
        <w:t>California PRC, Division 30. Part 7. Chapter 5. Architectural Paint Recovery Program, Section 48705 requires PaintCare to submit an annual report that includes, in relevant part:</w:t>
      </w:r>
    </w:p>
    <w:p w14:paraId="7CAD231D" w14:textId="7EFD7CE9" w:rsidR="001F2B08" w:rsidRDefault="001F2B08" w:rsidP="001F2B08">
      <w:r>
        <w:t>(3) A description of methods used to collect, transport, and process postconsumer architectural paint in this state</w:t>
      </w:r>
      <w:r w:rsidR="00D51AE8">
        <w:t>…</w:t>
      </w:r>
    </w:p>
    <w:p w14:paraId="09C34389" w14:textId="6FA3D5D5" w:rsidR="001F2B08" w:rsidRDefault="001F2B08" w:rsidP="001F2B08">
      <w:pPr>
        <w:pStyle w:val="Heading3"/>
        <w:rPr>
          <w:rFonts w:cs="Arial"/>
          <w:bCs/>
        </w:rPr>
      </w:pPr>
      <w:bookmarkStart w:id="32" w:name="_Toc198202811"/>
      <w:r>
        <w:rPr>
          <w:rFonts w:cs="Arial"/>
          <w:bCs/>
        </w:rPr>
        <w:t xml:space="preserve">Annual Report Regulatory </w:t>
      </w:r>
      <w:r w:rsidRPr="00DB333E">
        <w:rPr>
          <w:rFonts w:cs="Arial"/>
          <w:bCs/>
        </w:rPr>
        <w:t>Citation</w:t>
      </w:r>
      <w:bookmarkEnd w:id="32"/>
    </w:p>
    <w:p w14:paraId="0EAFC80D" w14:textId="4B82372B" w:rsidR="005A32AC" w:rsidRPr="00DB333E" w:rsidRDefault="001F2B08" w:rsidP="005A32AC">
      <w:r>
        <w:t xml:space="preserve">California Code of Regulations, </w:t>
      </w:r>
      <w:r w:rsidR="005A32AC" w:rsidRPr="00DB333E">
        <w:t>Title 14. Division 7. Chapter 11. Article 2. Architectural Paint Recovery Program</w:t>
      </w:r>
      <w:r>
        <w:t xml:space="preserve">, </w:t>
      </w:r>
      <w:r w:rsidRPr="00DB333E">
        <w:t>Section 18954</w:t>
      </w:r>
      <w:r>
        <w:t xml:space="preserve"> requires PaintCare to submit an annual report that includes, in relevant part:</w:t>
      </w:r>
    </w:p>
    <w:p w14:paraId="069B1D5A" w14:textId="77777777" w:rsidR="005A32AC" w:rsidRPr="00DB333E" w:rsidRDefault="005A32AC" w:rsidP="005A32AC">
      <w:r w:rsidRPr="00DB333E">
        <w:t>(3) Program Outline. Describe the paint stewardship program, including information on the following topics:</w:t>
      </w:r>
    </w:p>
    <w:p w14:paraId="07C1BBDF" w14:textId="4505488D" w:rsidR="005A32AC" w:rsidRPr="00DB333E" w:rsidRDefault="005A32AC" w:rsidP="005A32AC">
      <w:r w:rsidRPr="00DB333E">
        <w:t>(A) A description of the methods used to collect, transport,</w:t>
      </w:r>
      <w:r w:rsidR="00BC290E" w:rsidRPr="00DB333E">
        <w:t xml:space="preserve"> </w:t>
      </w:r>
      <w:r w:rsidRPr="00DB333E">
        <w:t>and process postconsumer architectural paint, by type, in California.</w:t>
      </w:r>
    </w:p>
    <w:p w14:paraId="2E511A00" w14:textId="613E62B5" w:rsidR="005A32AC" w:rsidRPr="00DB333E" w:rsidRDefault="005A32AC" w:rsidP="005A32AC">
      <w:r w:rsidRPr="00DB333E">
        <w:t>(B) Description of how each consumer of architectural paint in California had an opportunity to recycle and properly manage their postconsumer paint on a state</w:t>
      </w:r>
      <w:r w:rsidR="00463854" w:rsidRPr="00DB333E">
        <w:t>-</w:t>
      </w:r>
      <w:r w:rsidRPr="00DB333E">
        <w:t>wide basis, including the number, location, and type of collection points located in the state.</w:t>
      </w:r>
    </w:p>
    <w:p w14:paraId="785F507B" w14:textId="77777777" w:rsidR="005A32AC" w:rsidRPr="00DB333E" w:rsidRDefault="005A32AC" w:rsidP="005A32AC">
      <w:r w:rsidRPr="00DB333E">
        <w:t>(C) Description of best management practices followed by service providers that are acting as collection points, which may include any training that the manufacturer or stewardship organization provided or required of service providers to ensure proper collection and management of postconsumer paint.</w:t>
      </w:r>
    </w:p>
    <w:p w14:paraId="7B9F80C1" w14:textId="77777777" w:rsidR="005A32AC" w:rsidRPr="00DB333E" w:rsidRDefault="005A32AC" w:rsidP="005A32AC">
      <w:r w:rsidRPr="00DB333E">
        <w:t>(D) A statement that the manufacturer or stewardship organization coordinated with existing household hazardous waste collection programs and retailers as potential collection points per Section18953(a)(3)(E) and (F) during the reporting period.</w:t>
      </w:r>
    </w:p>
    <w:p w14:paraId="311B78E8" w14:textId="77777777" w:rsidR="005A32AC" w:rsidRPr="00DB333E" w:rsidRDefault="005A32AC" w:rsidP="0087582C">
      <w:pPr>
        <w:pStyle w:val="Heading3"/>
        <w:rPr>
          <w:rFonts w:cs="Arial"/>
          <w:bCs/>
        </w:rPr>
      </w:pPr>
      <w:bookmarkStart w:id="33" w:name="_Toc198202812"/>
      <w:r w:rsidRPr="00DB333E">
        <w:rPr>
          <w:rFonts w:cs="Arial"/>
          <w:bCs/>
        </w:rPr>
        <w:t>A.</w:t>
      </w:r>
      <w:r w:rsidRPr="00DB333E">
        <w:rPr>
          <w:rFonts w:cs="Arial"/>
          <w:bCs/>
        </w:rPr>
        <w:tab/>
        <w:t>P</w:t>
      </w:r>
      <w:r w:rsidR="0077485C" w:rsidRPr="00DB333E">
        <w:rPr>
          <w:rFonts w:cs="Arial"/>
          <w:bCs/>
        </w:rPr>
        <w:t>aint Drop-Off Sites and Services</w:t>
      </w:r>
      <w:bookmarkEnd w:id="33"/>
    </w:p>
    <w:p w14:paraId="05FA1B73" w14:textId="77777777" w:rsidR="005A32AC" w:rsidRPr="00DB333E" w:rsidRDefault="005A32AC" w:rsidP="00986F34">
      <w:pPr>
        <w:pStyle w:val="Heading4"/>
        <w:rPr>
          <w:bCs/>
          <w:iCs w:val="0"/>
        </w:rPr>
      </w:pPr>
      <w:bookmarkStart w:id="34" w:name="_Toc198202813"/>
      <w:r w:rsidRPr="00DB333E">
        <w:rPr>
          <w:bCs/>
          <w:iCs w:val="0"/>
        </w:rPr>
        <w:t>A1.</w:t>
      </w:r>
      <w:r w:rsidRPr="00DB333E">
        <w:rPr>
          <w:bCs/>
          <w:iCs w:val="0"/>
        </w:rPr>
        <w:tab/>
        <w:t>Site Types</w:t>
      </w:r>
      <w:bookmarkEnd w:id="34"/>
    </w:p>
    <w:p w14:paraId="45F04756" w14:textId="77777777" w:rsidR="00953753" w:rsidRPr="00DB333E" w:rsidRDefault="00953753" w:rsidP="00953753">
      <w:bookmarkStart w:id="35" w:name="_Hlk132358481"/>
      <w:bookmarkStart w:id="36" w:name="_Hlk133962579"/>
      <w:r w:rsidRPr="00DB333E">
        <w:t xml:space="preserve">The overall goal of the program is to increase recycling opportunities for households, businesses, and others with leftover paint. All suitable locations were invited to participate as paint drop-off sites, provided they meet the program’s operational requirements. PaintCare partners with paint retailers, hardware stores, lumber centers, material reuse stores, household hazardous waste programs, solid waste facilities (e.g., </w:t>
      </w:r>
      <w:r w:rsidRPr="00DB333E">
        <w:lastRenderedPageBreak/>
        <w:t xml:space="preserve">transfer stations, recycling centers, landfills), and other site types to serve as paint drop-off sites. </w:t>
      </w:r>
    </w:p>
    <w:p w14:paraId="2DED933F" w14:textId="72C944C3" w:rsidR="00953753" w:rsidRPr="00DB333E" w:rsidRDefault="00953753" w:rsidP="00953753">
      <w:bookmarkStart w:id="37" w:name="_Hlk107225234"/>
      <w:bookmarkEnd w:id="35"/>
      <w:r w:rsidRPr="00DB333E">
        <w:t>The program’s drop-off sites and services are summarized in the following tables. PaintCare considers a site (including events</w:t>
      </w:r>
      <w:r w:rsidR="00A570B3" w:rsidRPr="00DB333E">
        <w:t>)</w:t>
      </w:r>
      <w:r w:rsidRPr="00DB333E">
        <w:t xml:space="preserve"> year-round if it was open at least one day per month in the reporting year or if it is a new site and the site plans to be open at least one day per month going forward. </w:t>
      </w:r>
    </w:p>
    <w:bookmarkEnd w:id="37"/>
    <w:p w14:paraId="0E36AC09" w14:textId="01E119B3" w:rsidR="00953753" w:rsidRPr="00DB333E" w:rsidRDefault="00953753" w:rsidP="00953753">
      <w:r w:rsidRPr="00DB333E">
        <w:t>Sites that are open less frequently are considered supplemental sites. Sites that stopped participating in the program during the year are listed as “partial year.” All sites</w:t>
      </w:r>
      <w:r w:rsidR="00EE48B2" w:rsidRPr="00DB333E">
        <w:t xml:space="preserve"> and HHW </w:t>
      </w:r>
      <w:r w:rsidR="000B5245">
        <w:t>D2D</w:t>
      </w:r>
      <w:r w:rsidR="00C874F5">
        <w:t xml:space="preserve"> </w:t>
      </w:r>
      <w:r w:rsidR="00046EED">
        <w:t>c</w:t>
      </w:r>
      <w:r w:rsidR="00EE48B2" w:rsidRPr="00DB333E">
        <w:t xml:space="preserve">ollection </w:t>
      </w:r>
      <w:r w:rsidR="00046EED">
        <w:t>p</w:t>
      </w:r>
      <w:r w:rsidR="00EE48B2" w:rsidRPr="00DB333E">
        <w:t xml:space="preserve">rogram </w:t>
      </w:r>
      <w:r w:rsidR="00046EED">
        <w:t>s</w:t>
      </w:r>
      <w:r w:rsidR="00EE48B2" w:rsidRPr="00DB333E">
        <w:t xml:space="preserve">ponsors </w:t>
      </w:r>
      <w:r w:rsidRPr="00DB333E">
        <w:t>are listed in the appendix.</w:t>
      </w:r>
      <w:r w:rsidR="003443F2">
        <w:br/>
      </w:r>
    </w:p>
    <w:bookmarkEnd w:id="36"/>
    <w:p w14:paraId="62728812" w14:textId="77777777" w:rsidR="00953753" w:rsidRPr="00DB333E" w:rsidRDefault="00953753" w:rsidP="00FB30FE">
      <w:pPr>
        <w:jc w:val="center"/>
        <w:rPr>
          <w:b/>
          <w:bCs/>
        </w:rPr>
      </w:pPr>
      <w:r w:rsidRPr="00DB333E">
        <w:rPr>
          <w:b/>
          <w:bCs/>
        </w:rPr>
        <w:t>Year-Round Drop-Off Sites</w:t>
      </w:r>
    </w:p>
    <w:tbl>
      <w:tblPr>
        <w:tblStyle w:val="TableGrid"/>
        <w:tblW w:w="9000" w:type="dxa"/>
        <w:jc w:val="center"/>
        <w:tblLayout w:type="fixed"/>
        <w:tblLook w:val="04A0" w:firstRow="1" w:lastRow="0" w:firstColumn="1" w:lastColumn="0" w:noHBand="0" w:noVBand="1"/>
        <w:tblCaption w:val="Year Round Drop-off Sites"/>
        <w:tblDescription w:val="The table shows number of drop-off sites by type and year. "/>
      </w:tblPr>
      <w:tblGrid>
        <w:gridCol w:w="4680"/>
        <w:gridCol w:w="1440"/>
        <w:gridCol w:w="1440"/>
        <w:gridCol w:w="1440"/>
      </w:tblGrid>
      <w:tr w:rsidR="005948A0" w:rsidRPr="00DB333E" w14:paraId="030A77AD" w14:textId="77777777" w:rsidTr="009F3A38">
        <w:trPr>
          <w:trHeight w:val="432"/>
          <w:jc w:val="center"/>
        </w:trPr>
        <w:tc>
          <w:tcPr>
            <w:tcW w:w="4680" w:type="dxa"/>
            <w:vAlign w:val="center"/>
          </w:tcPr>
          <w:p w14:paraId="5EDAFA39" w14:textId="77777777" w:rsidR="005948A0" w:rsidRPr="00DB333E" w:rsidRDefault="005948A0" w:rsidP="005948A0">
            <w:pPr>
              <w:pStyle w:val="TCellL"/>
              <w:jc w:val="center"/>
              <w:rPr>
                <w:rFonts w:ascii="Arial" w:hAnsi="Arial" w:cs="Arial"/>
                <w:color w:val="000000" w:themeColor="text1"/>
                <w:szCs w:val="24"/>
              </w:rPr>
            </w:pPr>
            <w:r w:rsidRPr="00DB333E">
              <w:rPr>
                <w:rFonts w:ascii="Arial" w:hAnsi="Arial" w:cs="Arial"/>
                <w:color w:val="000000" w:themeColor="text1"/>
                <w:szCs w:val="24"/>
              </w:rPr>
              <w:t>Site Type</w:t>
            </w:r>
          </w:p>
        </w:tc>
        <w:tc>
          <w:tcPr>
            <w:tcW w:w="1440" w:type="dxa"/>
            <w:vAlign w:val="center"/>
          </w:tcPr>
          <w:p w14:paraId="11BE34D3" w14:textId="5CF5D8B2" w:rsidR="005948A0" w:rsidRPr="00C874F5" w:rsidRDefault="005948A0" w:rsidP="005948A0">
            <w:pPr>
              <w:pStyle w:val="TCellR"/>
              <w:jc w:val="center"/>
              <w:rPr>
                <w:rFonts w:ascii="Arial" w:hAnsi="Arial" w:cs="Arial"/>
                <w:color w:val="000000" w:themeColor="text1"/>
                <w:szCs w:val="24"/>
              </w:rPr>
            </w:pPr>
            <w:r w:rsidRPr="00C874F5">
              <w:rPr>
                <w:rFonts w:ascii="Arial" w:hAnsi="Arial" w:cs="Arial"/>
                <w:color w:val="000000" w:themeColor="text1"/>
                <w:szCs w:val="24"/>
              </w:rPr>
              <w:t>2023</w:t>
            </w:r>
          </w:p>
        </w:tc>
        <w:tc>
          <w:tcPr>
            <w:tcW w:w="1440" w:type="dxa"/>
            <w:vAlign w:val="center"/>
          </w:tcPr>
          <w:p w14:paraId="48FD4D81" w14:textId="7C6E2611" w:rsidR="005948A0" w:rsidRPr="00C874F5" w:rsidRDefault="005948A0" w:rsidP="005948A0">
            <w:pPr>
              <w:pStyle w:val="TCellR"/>
              <w:jc w:val="center"/>
              <w:rPr>
                <w:rFonts w:ascii="Arial" w:hAnsi="Arial" w:cs="Arial"/>
                <w:color w:val="000000" w:themeColor="text1"/>
                <w:szCs w:val="24"/>
              </w:rPr>
            </w:pPr>
            <w:r w:rsidRPr="00C874F5">
              <w:rPr>
                <w:rFonts w:ascii="Arial" w:hAnsi="Arial" w:cs="Arial"/>
                <w:color w:val="000000" w:themeColor="text1"/>
                <w:szCs w:val="24"/>
              </w:rPr>
              <w:t>202</w:t>
            </w:r>
            <w:r>
              <w:rPr>
                <w:rFonts w:ascii="Arial" w:hAnsi="Arial" w:cs="Arial"/>
                <w:color w:val="000000" w:themeColor="text1"/>
                <w:szCs w:val="24"/>
              </w:rPr>
              <w:t>4</w:t>
            </w:r>
          </w:p>
        </w:tc>
        <w:tc>
          <w:tcPr>
            <w:tcW w:w="1440" w:type="dxa"/>
            <w:vAlign w:val="center"/>
          </w:tcPr>
          <w:p w14:paraId="38933950" w14:textId="71923EA1" w:rsidR="005948A0" w:rsidRPr="00C874F5" w:rsidRDefault="005948A0" w:rsidP="005948A0">
            <w:pPr>
              <w:pStyle w:val="TCellR"/>
              <w:jc w:val="center"/>
              <w:rPr>
                <w:rFonts w:ascii="Arial" w:hAnsi="Arial" w:cs="Arial"/>
                <w:color w:val="000000" w:themeColor="text1"/>
                <w:szCs w:val="24"/>
              </w:rPr>
            </w:pPr>
            <w:r>
              <w:rPr>
                <w:rFonts w:ascii="Arial" w:hAnsi="Arial" w:cs="Arial"/>
                <w:color w:val="000000" w:themeColor="text1"/>
                <w:szCs w:val="24"/>
              </w:rPr>
              <w:t>2025</w:t>
            </w:r>
          </w:p>
        </w:tc>
      </w:tr>
      <w:tr w:rsidR="005948A0" w:rsidRPr="00DB333E" w14:paraId="033048B1" w14:textId="77777777" w:rsidTr="009F3A38">
        <w:trPr>
          <w:trHeight w:val="432"/>
          <w:jc w:val="center"/>
        </w:trPr>
        <w:tc>
          <w:tcPr>
            <w:tcW w:w="4680" w:type="dxa"/>
            <w:vAlign w:val="center"/>
          </w:tcPr>
          <w:p w14:paraId="712AE66C" w14:textId="1121F64C" w:rsidR="005948A0" w:rsidRPr="00DB333E" w:rsidRDefault="005948A0" w:rsidP="005948A0">
            <w:pPr>
              <w:pStyle w:val="TCellL"/>
              <w:rPr>
                <w:rFonts w:ascii="Arial" w:hAnsi="Arial" w:cs="Arial"/>
                <w:color w:val="000000" w:themeColor="text1"/>
                <w:szCs w:val="24"/>
              </w:rPr>
            </w:pPr>
            <w:r w:rsidRPr="00DB333E">
              <w:rPr>
                <w:rFonts w:ascii="Arial" w:hAnsi="Arial" w:cs="Arial"/>
                <w:color w:val="000000" w:themeColor="text1"/>
                <w:szCs w:val="24"/>
              </w:rPr>
              <w:t>Household Hazardous Waste Facility</w:t>
            </w:r>
          </w:p>
        </w:tc>
        <w:tc>
          <w:tcPr>
            <w:tcW w:w="1440" w:type="dxa"/>
            <w:vAlign w:val="center"/>
          </w:tcPr>
          <w:p w14:paraId="15D6B546" w14:textId="1ADFA656" w:rsidR="005948A0" w:rsidRPr="00DB333E" w:rsidRDefault="005948A0" w:rsidP="005948A0">
            <w:pPr>
              <w:pStyle w:val="TCellR"/>
              <w:ind w:right="348"/>
              <w:rPr>
                <w:rFonts w:ascii="Arial" w:hAnsi="Arial" w:cs="Arial"/>
                <w:color w:val="000000" w:themeColor="text1"/>
                <w:szCs w:val="24"/>
              </w:rPr>
            </w:pPr>
            <w:r>
              <w:rPr>
                <w:rFonts w:ascii="Arial" w:hAnsi="Arial" w:cs="Arial"/>
                <w:color w:val="000000" w:themeColor="text1"/>
                <w:szCs w:val="24"/>
              </w:rPr>
              <w:t>120</w:t>
            </w:r>
          </w:p>
        </w:tc>
        <w:tc>
          <w:tcPr>
            <w:tcW w:w="1440" w:type="dxa"/>
            <w:vAlign w:val="center"/>
          </w:tcPr>
          <w:p w14:paraId="68F4F174" w14:textId="5229C9A4" w:rsidR="005948A0" w:rsidRPr="00DB333E" w:rsidRDefault="005948A0" w:rsidP="005948A0">
            <w:pPr>
              <w:pStyle w:val="TCellR"/>
              <w:ind w:right="255"/>
              <w:rPr>
                <w:rFonts w:ascii="Arial" w:hAnsi="Arial" w:cs="Arial"/>
                <w:color w:val="000000" w:themeColor="text1"/>
                <w:szCs w:val="24"/>
              </w:rPr>
            </w:pPr>
            <w:r>
              <w:rPr>
                <w:rFonts w:ascii="Arial" w:hAnsi="Arial" w:cs="Arial"/>
                <w:color w:val="000000" w:themeColor="text1"/>
                <w:szCs w:val="24"/>
              </w:rPr>
              <w:t>119</w:t>
            </w:r>
          </w:p>
        </w:tc>
        <w:tc>
          <w:tcPr>
            <w:tcW w:w="1440" w:type="dxa"/>
            <w:vAlign w:val="center"/>
          </w:tcPr>
          <w:p w14:paraId="17DFE3BB" w14:textId="5C82FA85" w:rsidR="005948A0" w:rsidRPr="00DB333E" w:rsidRDefault="008F61E1" w:rsidP="005948A0">
            <w:pPr>
              <w:pStyle w:val="TCellR"/>
              <w:ind w:right="348"/>
              <w:rPr>
                <w:rFonts w:ascii="Arial" w:hAnsi="Arial" w:cs="Arial"/>
                <w:color w:val="000000" w:themeColor="text1"/>
                <w:szCs w:val="24"/>
              </w:rPr>
            </w:pPr>
            <w:r>
              <w:rPr>
                <w:rFonts w:ascii="Arial" w:hAnsi="Arial" w:cs="Arial"/>
                <w:color w:val="000000" w:themeColor="text1"/>
                <w:szCs w:val="24"/>
              </w:rPr>
              <w:t>11</w:t>
            </w:r>
            <w:r w:rsidR="004C7A15">
              <w:rPr>
                <w:rFonts w:ascii="Arial" w:hAnsi="Arial" w:cs="Arial"/>
                <w:color w:val="000000" w:themeColor="text1"/>
                <w:szCs w:val="24"/>
              </w:rPr>
              <w:t>8</w:t>
            </w:r>
          </w:p>
        </w:tc>
      </w:tr>
      <w:tr w:rsidR="005948A0" w:rsidRPr="00DB333E" w14:paraId="24C18C56" w14:textId="77777777" w:rsidTr="009F3A38">
        <w:trPr>
          <w:trHeight w:val="432"/>
          <w:jc w:val="center"/>
        </w:trPr>
        <w:tc>
          <w:tcPr>
            <w:tcW w:w="4680" w:type="dxa"/>
            <w:vAlign w:val="center"/>
          </w:tcPr>
          <w:p w14:paraId="6E6153EA" w14:textId="19206089" w:rsidR="005948A0" w:rsidRPr="00DB333E" w:rsidRDefault="005948A0" w:rsidP="005948A0">
            <w:pPr>
              <w:pStyle w:val="TCellL"/>
              <w:rPr>
                <w:rFonts w:ascii="Arial" w:hAnsi="Arial" w:cs="Arial"/>
                <w:color w:val="000000" w:themeColor="text1"/>
                <w:szCs w:val="24"/>
              </w:rPr>
            </w:pPr>
            <w:r w:rsidRPr="00DB333E">
              <w:rPr>
                <w:rFonts w:ascii="Arial" w:hAnsi="Arial" w:cs="Arial"/>
                <w:color w:val="000000" w:themeColor="text1"/>
                <w:szCs w:val="24"/>
              </w:rPr>
              <w:t>Landfill</w:t>
            </w:r>
          </w:p>
        </w:tc>
        <w:tc>
          <w:tcPr>
            <w:tcW w:w="1440" w:type="dxa"/>
            <w:vAlign w:val="center"/>
          </w:tcPr>
          <w:p w14:paraId="26DD18E5" w14:textId="5CBD7A83" w:rsidR="005948A0" w:rsidRPr="00DB333E" w:rsidRDefault="005948A0" w:rsidP="005948A0">
            <w:pPr>
              <w:pStyle w:val="TCellR"/>
              <w:ind w:right="348"/>
              <w:rPr>
                <w:rFonts w:ascii="Arial" w:hAnsi="Arial" w:cs="Arial"/>
                <w:color w:val="000000" w:themeColor="text1"/>
                <w:szCs w:val="24"/>
              </w:rPr>
            </w:pPr>
            <w:r>
              <w:rPr>
                <w:rFonts w:ascii="Arial" w:hAnsi="Arial" w:cs="Arial"/>
                <w:color w:val="000000" w:themeColor="text1"/>
                <w:szCs w:val="24"/>
              </w:rPr>
              <w:t>7</w:t>
            </w:r>
          </w:p>
        </w:tc>
        <w:tc>
          <w:tcPr>
            <w:tcW w:w="1440" w:type="dxa"/>
            <w:vAlign w:val="center"/>
          </w:tcPr>
          <w:p w14:paraId="0B10CE5B" w14:textId="0272E198" w:rsidR="005948A0" w:rsidRPr="00DB333E" w:rsidRDefault="005948A0" w:rsidP="005948A0">
            <w:pPr>
              <w:pStyle w:val="TCellR"/>
              <w:ind w:right="255"/>
              <w:rPr>
                <w:rFonts w:ascii="Arial" w:hAnsi="Arial" w:cs="Arial"/>
                <w:color w:val="000000" w:themeColor="text1"/>
                <w:szCs w:val="24"/>
              </w:rPr>
            </w:pPr>
            <w:r>
              <w:rPr>
                <w:rFonts w:ascii="Arial" w:hAnsi="Arial" w:cs="Arial"/>
                <w:color w:val="000000" w:themeColor="text1"/>
                <w:szCs w:val="24"/>
              </w:rPr>
              <w:t>7</w:t>
            </w:r>
          </w:p>
        </w:tc>
        <w:tc>
          <w:tcPr>
            <w:tcW w:w="1440" w:type="dxa"/>
            <w:vAlign w:val="center"/>
          </w:tcPr>
          <w:p w14:paraId="1EC91F46" w14:textId="28B96E6B" w:rsidR="005948A0" w:rsidRPr="00DB333E" w:rsidRDefault="008F61E1" w:rsidP="005948A0">
            <w:pPr>
              <w:pStyle w:val="TCellR"/>
              <w:ind w:right="348"/>
              <w:rPr>
                <w:rFonts w:ascii="Arial" w:hAnsi="Arial" w:cs="Arial"/>
                <w:color w:val="000000" w:themeColor="text1"/>
                <w:szCs w:val="24"/>
              </w:rPr>
            </w:pPr>
            <w:r>
              <w:rPr>
                <w:rFonts w:ascii="Arial" w:hAnsi="Arial" w:cs="Arial"/>
                <w:color w:val="000000" w:themeColor="text1"/>
                <w:szCs w:val="24"/>
              </w:rPr>
              <w:t>8</w:t>
            </w:r>
          </w:p>
        </w:tc>
      </w:tr>
      <w:tr w:rsidR="005948A0" w:rsidRPr="00DB333E" w14:paraId="577BD649" w14:textId="77777777" w:rsidTr="009F3A38">
        <w:trPr>
          <w:trHeight w:val="432"/>
          <w:jc w:val="center"/>
        </w:trPr>
        <w:tc>
          <w:tcPr>
            <w:tcW w:w="4680" w:type="dxa"/>
            <w:vAlign w:val="center"/>
          </w:tcPr>
          <w:p w14:paraId="303172CB" w14:textId="25F9B447" w:rsidR="005948A0" w:rsidRPr="00DB333E" w:rsidRDefault="005948A0" w:rsidP="005948A0">
            <w:pPr>
              <w:pStyle w:val="TCellL"/>
              <w:rPr>
                <w:rFonts w:ascii="Arial" w:hAnsi="Arial" w:cs="Arial"/>
                <w:color w:val="000000" w:themeColor="text1"/>
                <w:szCs w:val="24"/>
              </w:rPr>
            </w:pPr>
            <w:r w:rsidRPr="00DB333E">
              <w:rPr>
                <w:rFonts w:ascii="Arial" w:hAnsi="Arial" w:cs="Arial"/>
                <w:color w:val="000000" w:themeColor="text1"/>
                <w:szCs w:val="24"/>
              </w:rPr>
              <w:t>Other Site</w:t>
            </w:r>
          </w:p>
        </w:tc>
        <w:tc>
          <w:tcPr>
            <w:tcW w:w="1440" w:type="dxa"/>
            <w:vAlign w:val="center"/>
          </w:tcPr>
          <w:p w14:paraId="740DAE62" w14:textId="55514687" w:rsidR="005948A0" w:rsidRPr="00DB333E" w:rsidRDefault="005948A0" w:rsidP="005948A0">
            <w:pPr>
              <w:pStyle w:val="TCellR"/>
              <w:ind w:right="348"/>
              <w:rPr>
                <w:rFonts w:ascii="Arial" w:hAnsi="Arial" w:cs="Arial"/>
                <w:color w:val="000000" w:themeColor="text1"/>
                <w:szCs w:val="24"/>
              </w:rPr>
            </w:pPr>
            <w:r>
              <w:rPr>
                <w:rFonts w:ascii="Arial" w:hAnsi="Arial" w:cs="Arial"/>
                <w:color w:val="000000" w:themeColor="text1"/>
                <w:szCs w:val="24"/>
              </w:rPr>
              <w:t>7</w:t>
            </w:r>
          </w:p>
        </w:tc>
        <w:tc>
          <w:tcPr>
            <w:tcW w:w="1440" w:type="dxa"/>
            <w:vAlign w:val="center"/>
          </w:tcPr>
          <w:p w14:paraId="4BE7E13C" w14:textId="19CA89AF" w:rsidR="005948A0" w:rsidRPr="00DB333E" w:rsidRDefault="005948A0" w:rsidP="005948A0">
            <w:pPr>
              <w:pStyle w:val="TCellR"/>
              <w:ind w:right="255"/>
              <w:rPr>
                <w:rFonts w:ascii="Arial" w:hAnsi="Arial" w:cs="Arial"/>
                <w:color w:val="000000" w:themeColor="text1"/>
                <w:szCs w:val="24"/>
              </w:rPr>
            </w:pPr>
            <w:r>
              <w:rPr>
                <w:rFonts w:ascii="Arial" w:hAnsi="Arial" w:cs="Arial"/>
                <w:color w:val="000000" w:themeColor="text1"/>
                <w:szCs w:val="24"/>
              </w:rPr>
              <w:t>6</w:t>
            </w:r>
          </w:p>
        </w:tc>
        <w:tc>
          <w:tcPr>
            <w:tcW w:w="1440" w:type="dxa"/>
            <w:vAlign w:val="center"/>
          </w:tcPr>
          <w:p w14:paraId="19B88966" w14:textId="2CD39871" w:rsidR="005948A0" w:rsidRPr="00DB333E" w:rsidRDefault="008F61E1" w:rsidP="005948A0">
            <w:pPr>
              <w:pStyle w:val="TCellR"/>
              <w:ind w:right="348"/>
              <w:rPr>
                <w:rFonts w:ascii="Arial" w:hAnsi="Arial" w:cs="Arial"/>
                <w:color w:val="000000" w:themeColor="text1"/>
                <w:szCs w:val="24"/>
              </w:rPr>
            </w:pPr>
            <w:r>
              <w:rPr>
                <w:rFonts w:ascii="Arial" w:hAnsi="Arial" w:cs="Arial"/>
                <w:color w:val="000000" w:themeColor="text1"/>
                <w:szCs w:val="24"/>
              </w:rPr>
              <w:t>6</w:t>
            </w:r>
          </w:p>
        </w:tc>
      </w:tr>
      <w:tr w:rsidR="005948A0" w:rsidRPr="00DB333E" w14:paraId="262464FF" w14:textId="77777777" w:rsidTr="009F3A38">
        <w:trPr>
          <w:trHeight w:val="432"/>
          <w:jc w:val="center"/>
        </w:trPr>
        <w:tc>
          <w:tcPr>
            <w:tcW w:w="4680" w:type="dxa"/>
            <w:vAlign w:val="center"/>
          </w:tcPr>
          <w:p w14:paraId="44D88C41" w14:textId="61D56792" w:rsidR="005948A0" w:rsidRPr="00DB333E" w:rsidRDefault="005948A0" w:rsidP="005948A0">
            <w:pPr>
              <w:pStyle w:val="TCellL"/>
              <w:rPr>
                <w:rFonts w:ascii="Arial" w:hAnsi="Arial" w:cs="Arial"/>
                <w:color w:val="000000" w:themeColor="text1"/>
                <w:szCs w:val="24"/>
              </w:rPr>
            </w:pPr>
            <w:r w:rsidRPr="00DB333E">
              <w:rPr>
                <w:rFonts w:ascii="Arial" w:hAnsi="Arial" w:cs="Arial"/>
                <w:color w:val="000000" w:themeColor="text1"/>
                <w:szCs w:val="24"/>
              </w:rPr>
              <w:t>Paint Recycler</w:t>
            </w:r>
          </w:p>
        </w:tc>
        <w:tc>
          <w:tcPr>
            <w:tcW w:w="1440" w:type="dxa"/>
            <w:vAlign w:val="center"/>
          </w:tcPr>
          <w:p w14:paraId="42897C5E" w14:textId="3D54D0DA" w:rsidR="005948A0" w:rsidRPr="00DB333E" w:rsidRDefault="005948A0" w:rsidP="005948A0">
            <w:pPr>
              <w:pStyle w:val="TCellR"/>
              <w:ind w:right="348"/>
              <w:rPr>
                <w:rFonts w:ascii="Arial" w:hAnsi="Arial" w:cs="Arial"/>
                <w:color w:val="000000" w:themeColor="text1"/>
                <w:szCs w:val="24"/>
              </w:rPr>
            </w:pPr>
            <w:r>
              <w:rPr>
                <w:rFonts w:ascii="Arial" w:hAnsi="Arial" w:cs="Arial"/>
                <w:color w:val="000000" w:themeColor="text1"/>
                <w:szCs w:val="24"/>
              </w:rPr>
              <w:t>3</w:t>
            </w:r>
          </w:p>
        </w:tc>
        <w:tc>
          <w:tcPr>
            <w:tcW w:w="1440" w:type="dxa"/>
            <w:vAlign w:val="center"/>
          </w:tcPr>
          <w:p w14:paraId="2F750B6D" w14:textId="31A7EA01" w:rsidR="005948A0" w:rsidRPr="00DB333E" w:rsidRDefault="005948A0" w:rsidP="005948A0">
            <w:pPr>
              <w:pStyle w:val="TCellR"/>
              <w:ind w:right="255"/>
              <w:rPr>
                <w:rFonts w:ascii="Arial" w:hAnsi="Arial" w:cs="Arial"/>
                <w:color w:val="000000" w:themeColor="text1"/>
                <w:szCs w:val="24"/>
              </w:rPr>
            </w:pPr>
            <w:r>
              <w:rPr>
                <w:rFonts w:ascii="Arial" w:hAnsi="Arial" w:cs="Arial"/>
                <w:color w:val="000000" w:themeColor="text1"/>
                <w:szCs w:val="24"/>
              </w:rPr>
              <w:t>3</w:t>
            </w:r>
          </w:p>
        </w:tc>
        <w:tc>
          <w:tcPr>
            <w:tcW w:w="1440" w:type="dxa"/>
            <w:vAlign w:val="center"/>
          </w:tcPr>
          <w:p w14:paraId="38440FF1" w14:textId="2F4D4E0B" w:rsidR="005948A0" w:rsidRPr="00DB333E" w:rsidRDefault="00023D23" w:rsidP="005948A0">
            <w:pPr>
              <w:pStyle w:val="TCellR"/>
              <w:ind w:right="348"/>
              <w:rPr>
                <w:rFonts w:ascii="Arial" w:hAnsi="Arial" w:cs="Arial"/>
                <w:color w:val="000000" w:themeColor="text1"/>
                <w:szCs w:val="24"/>
              </w:rPr>
            </w:pPr>
            <w:r>
              <w:rPr>
                <w:rFonts w:ascii="Arial" w:hAnsi="Arial" w:cs="Arial"/>
                <w:color w:val="000000" w:themeColor="text1"/>
                <w:szCs w:val="24"/>
              </w:rPr>
              <w:t>3</w:t>
            </w:r>
          </w:p>
        </w:tc>
      </w:tr>
      <w:tr w:rsidR="005948A0" w:rsidRPr="00DB333E" w14:paraId="42691265" w14:textId="77777777" w:rsidTr="009F3A38">
        <w:trPr>
          <w:trHeight w:val="432"/>
          <w:jc w:val="center"/>
        </w:trPr>
        <w:tc>
          <w:tcPr>
            <w:tcW w:w="4680" w:type="dxa"/>
            <w:vAlign w:val="center"/>
          </w:tcPr>
          <w:p w14:paraId="5D43594F" w14:textId="583CD52A" w:rsidR="005948A0" w:rsidRPr="00DB333E" w:rsidRDefault="005948A0" w:rsidP="005948A0">
            <w:pPr>
              <w:pStyle w:val="TCellL"/>
              <w:rPr>
                <w:rFonts w:ascii="Arial" w:hAnsi="Arial" w:cs="Arial"/>
                <w:color w:val="000000" w:themeColor="text1"/>
                <w:szCs w:val="24"/>
              </w:rPr>
            </w:pPr>
            <w:r w:rsidRPr="00DB333E">
              <w:rPr>
                <w:rFonts w:ascii="Arial" w:hAnsi="Arial" w:cs="Arial"/>
                <w:color w:val="000000" w:themeColor="text1"/>
                <w:szCs w:val="24"/>
              </w:rPr>
              <w:t>Paint Retailer</w:t>
            </w:r>
          </w:p>
        </w:tc>
        <w:tc>
          <w:tcPr>
            <w:tcW w:w="1440" w:type="dxa"/>
            <w:vAlign w:val="center"/>
          </w:tcPr>
          <w:p w14:paraId="7BC62142" w14:textId="63D43FB0" w:rsidR="005948A0" w:rsidRPr="00DB333E" w:rsidRDefault="005948A0" w:rsidP="005948A0">
            <w:pPr>
              <w:pStyle w:val="TCellR"/>
              <w:ind w:right="348"/>
              <w:rPr>
                <w:rFonts w:ascii="Arial" w:hAnsi="Arial" w:cs="Arial"/>
                <w:color w:val="000000" w:themeColor="text1"/>
                <w:szCs w:val="24"/>
              </w:rPr>
            </w:pPr>
            <w:r>
              <w:rPr>
                <w:rFonts w:ascii="Arial" w:hAnsi="Arial" w:cs="Arial"/>
                <w:color w:val="000000" w:themeColor="text1"/>
                <w:szCs w:val="24"/>
              </w:rPr>
              <w:t>667</w:t>
            </w:r>
          </w:p>
        </w:tc>
        <w:tc>
          <w:tcPr>
            <w:tcW w:w="1440" w:type="dxa"/>
            <w:vAlign w:val="center"/>
          </w:tcPr>
          <w:p w14:paraId="7AF6E0F3" w14:textId="60E34622" w:rsidR="005948A0" w:rsidRPr="00DB333E" w:rsidRDefault="005948A0" w:rsidP="005948A0">
            <w:pPr>
              <w:pStyle w:val="TCellR"/>
              <w:ind w:right="255"/>
              <w:rPr>
                <w:rFonts w:ascii="Arial" w:hAnsi="Arial" w:cs="Arial"/>
                <w:color w:val="000000" w:themeColor="text1"/>
                <w:szCs w:val="24"/>
              </w:rPr>
            </w:pPr>
            <w:r>
              <w:rPr>
                <w:rFonts w:ascii="Arial" w:hAnsi="Arial" w:cs="Arial"/>
                <w:color w:val="000000" w:themeColor="text1"/>
                <w:szCs w:val="24"/>
              </w:rPr>
              <w:t>609</w:t>
            </w:r>
          </w:p>
        </w:tc>
        <w:tc>
          <w:tcPr>
            <w:tcW w:w="1440" w:type="dxa"/>
            <w:vAlign w:val="center"/>
          </w:tcPr>
          <w:p w14:paraId="6C20D3C5" w14:textId="3772B0B4" w:rsidR="005948A0" w:rsidRPr="00DB333E" w:rsidRDefault="00023D23" w:rsidP="00023D23">
            <w:pPr>
              <w:pStyle w:val="TCellR"/>
              <w:ind w:right="348"/>
              <w:rPr>
                <w:rFonts w:ascii="Arial" w:hAnsi="Arial" w:cs="Arial"/>
                <w:color w:val="000000" w:themeColor="text1"/>
                <w:szCs w:val="24"/>
              </w:rPr>
            </w:pPr>
            <w:r>
              <w:rPr>
                <w:rFonts w:ascii="Arial" w:hAnsi="Arial" w:cs="Arial"/>
                <w:color w:val="000000" w:themeColor="text1"/>
                <w:szCs w:val="24"/>
              </w:rPr>
              <w:t>622</w:t>
            </w:r>
          </w:p>
        </w:tc>
      </w:tr>
      <w:tr w:rsidR="005948A0" w:rsidRPr="00DB333E" w14:paraId="0285EBB1" w14:textId="77777777" w:rsidTr="009F3A38">
        <w:trPr>
          <w:trHeight w:val="432"/>
          <w:jc w:val="center"/>
        </w:trPr>
        <w:tc>
          <w:tcPr>
            <w:tcW w:w="4680" w:type="dxa"/>
            <w:vAlign w:val="center"/>
          </w:tcPr>
          <w:p w14:paraId="53F380D6" w14:textId="64D1FB64" w:rsidR="005948A0" w:rsidRPr="00DB333E" w:rsidRDefault="005948A0" w:rsidP="005948A0">
            <w:pPr>
              <w:pStyle w:val="TCellL"/>
              <w:rPr>
                <w:rFonts w:ascii="Arial" w:hAnsi="Arial" w:cs="Arial"/>
                <w:color w:val="000000" w:themeColor="text1"/>
                <w:szCs w:val="24"/>
              </w:rPr>
            </w:pPr>
            <w:r w:rsidRPr="00DB333E">
              <w:rPr>
                <w:rFonts w:ascii="Arial" w:hAnsi="Arial" w:cs="Arial"/>
                <w:color w:val="000000" w:themeColor="text1"/>
                <w:szCs w:val="24"/>
              </w:rPr>
              <w:t>Recycling Center</w:t>
            </w:r>
          </w:p>
        </w:tc>
        <w:tc>
          <w:tcPr>
            <w:tcW w:w="1440" w:type="dxa"/>
            <w:vAlign w:val="center"/>
          </w:tcPr>
          <w:p w14:paraId="3FA26AE8" w14:textId="366212E6" w:rsidR="005948A0" w:rsidRPr="00DB333E" w:rsidRDefault="005948A0" w:rsidP="005948A0">
            <w:pPr>
              <w:pStyle w:val="TCellR"/>
              <w:ind w:right="348"/>
              <w:rPr>
                <w:rFonts w:ascii="Arial" w:hAnsi="Arial" w:cs="Arial"/>
                <w:color w:val="000000" w:themeColor="text1"/>
                <w:szCs w:val="24"/>
              </w:rPr>
            </w:pPr>
            <w:r>
              <w:rPr>
                <w:rFonts w:ascii="Arial" w:hAnsi="Arial" w:cs="Arial"/>
                <w:color w:val="000000" w:themeColor="text1"/>
                <w:szCs w:val="24"/>
              </w:rPr>
              <w:t>4</w:t>
            </w:r>
          </w:p>
        </w:tc>
        <w:tc>
          <w:tcPr>
            <w:tcW w:w="1440" w:type="dxa"/>
            <w:vAlign w:val="center"/>
          </w:tcPr>
          <w:p w14:paraId="54EC25F7" w14:textId="07A29A21" w:rsidR="005948A0" w:rsidRPr="00DB333E" w:rsidRDefault="005948A0" w:rsidP="005948A0">
            <w:pPr>
              <w:pStyle w:val="TCellR"/>
              <w:ind w:right="255"/>
              <w:rPr>
                <w:rFonts w:ascii="Arial" w:hAnsi="Arial" w:cs="Arial"/>
                <w:color w:val="000000" w:themeColor="text1"/>
                <w:szCs w:val="24"/>
              </w:rPr>
            </w:pPr>
            <w:r>
              <w:rPr>
                <w:rFonts w:ascii="Arial" w:hAnsi="Arial" w:cs="Arial"/>
                <w:color w:val="000000" w:themeColor="text1"/>
                <w:szCs w:val="24"/>
              </w:rPr>
              <w:t>3</w:t>
            </w:r>
          </w:p>
        </w:tc>
        <w:tc>
          <w:tcPr>
            <w:tcW w:w="1440" w:type="dxa"/>
            <w:vAlign w:val="center"/>
          </w:tcPr>
          <w:p w14:paraId="02794CDA" w14:textId="62E96D0E" w:rsidR="005948A0" w:rsidRPr="00DB333E" w:rsidRDefault="008F61E1" w:rsidP="005948A0">
            <w:pPr>
              <w:pStyle w:val="TCellR"/>
              <w:ind w:right="348"/>
              <w:rPr>
                <w:rFonts w:ascii="Arial" w:hAnsi="Arial" w:cs="Arial"/>
                <w:color w:val="000000" w:themeColor="text1"/>
                <w:szCs w:val="24"/>
              </w:rPr>
            </w:pPr>
            <w:r>
              <w:rPr>
                <w:rFonts w:ascii="Arial" w:hAnsi="Arial" w:cs="Arial"/>
                <w:color w:val="000000" w:themeColor="text1"/>
                <w:szCs w:val="24"/>
              </w:rPr>
              <w:t>3</w:t>
            </w:r>
          </w:p>
        </w:tc>
      </w:tr>
      <w:tr w:rsidR="005948A0" w:rsidRPr="00DB333E" w14:paraId="0C242635" w14:textId="77777777" w:rsidTr="009F3A38">
        <w:trPr>
          <w:trHeight w:val="432"/>
          <w:jc w:val="center"/>
        </w:trPr>
        <w:tc>
          <w:tcPr>
            <w:tcW w:w="4680" w:type="dxa"/>
            <w:vAlign w:val="center"/>
          </w:tcPr>
          <w:p w14:paraId="66AF8406" w14:textId="0B40875D" w:rsidR="005948A0" w:rsidRPr="00DB333E" w:rsidRDefault="005948A0" w:rsidP="005948A0">
            <w:pPr>
              <w:pStyle w:val="TCellL"/>
              <w:rPr>
                <w:rFonts w:ascii="Arial" w:hAnsi="Arial" w:cs="Arial"/>
                <w:color w:val="000000" w:themeColor="text1"/>
                <w:szCs w:val="24"/>
              </w:rPr>
            </w:pPr>
            <w:r w:rsidRPr="00DB333E">
              <w:rPr>
                <w:rFonts w:ascii="Arial" w:hAnsi="Arial" w:cs="Arial"/>
                <w:color w:val="000000" w:themeColor="text1"/>
                <w:szCs w:val="24"/>
              </w:rPr>
              <w:t>Reuse Store</w:t>
            </w:r>
          </w:p>
        </w:tc>
        <w:tc>
          <w:tcPr>
            <w:tcW w:w="1440" w:type="dxa"/>
            <w:vAlign w:val="center"/>
          </w:tcPr>
          <w:p w14:paraId="7668B6C9" w14:textId="7ECD08A0" w:rsidR="005948A0" w:rsidRPr="00DB333E" w:rsidRDefault="005948A0" w:rsidP="005948A0">
            <w:pPr>
              <w:pStyle w:val="TCellR"/>
              <w:ind w:right="348"/>
              <w:rPr>
                <w:rFonts w:ascii="Arial" w:hAnsi="Arial" w:cs="Arial"/>
                <w:color w:val="000000" w:themeColor="text1"/>
                <w:szCs w:val="24"/>
              </w:rPr>
            </w:pPr>
            <w:r>
              <w:rPr>
                <w:rFonts w:ascii="Arial" w:hAnsi="Arial" w:cs="Arial"/>
                <w:color w:val="000000" w:themeColor="text1"/>
                <w:szCs w:val="24"/>
              </w:rPr>
              <w:t>12</w:t>
            </w:r>
          </w:p>
        </w:tc>
        <w:tc>
          <w:tcPr>
            <w:tcW w:w="1440" w:type="dxa"/>
            <w:vAlign w:val="center"/>
          </w:tcPr>
          <w:p w14:paraId="2A3922B3" w14:textId="5814DE74" w:rsidR="005948A0" w:rsidRPr="00DB333E" w:rsidRDefault="005948A0" w:rsidP="005948A0">
            <w:pPr>
              <w:pStyle w:val="TCellR"/>
              <w:ind w:right="255"/>
              <w:rPr>
                <w:rFonts w:ascii="Arial" w:hAnsi="Arial" w:cs="Arial"/>
                <w:color w:val="000000" w:themeColor="text1"/>
                <w:szCs w:val="24"/>
              </w:rPr>
            </w:pPr>
            <w:r>
              <w:rPr>
                <w:rFonts w:ascii="Arial" w:hAnsi="Arial" w:cs="Arial"/>
                <w:color w:val="000000" w:themeColor="text1"/>
                <w:szCs w:val="24"/>
              </w:rPr>
              <w:t>12</w:t>
            </w:r>
          </w:p>
        </w:tc>
        <w:tc>
          <w:tcPr>
            <w:tcW w:w="1440" w:type="dxa"/>
            <w:vAlign w:val="center"/>
          </w:tcPr>
          <w:p w14:paraId="6CF4F33C" w14:textId="33726AA8" w:rsidR="005948A0" w:rsidRPr="00DB333E" w:rsidRDefault="008F61E1" w:rsidP="005948A0">
            <w:pPr>
              <w:pStyle w:val="TCellR"/>
              <w:ind w:right="348"/>
              <w:rPr>
                <w:rFonts w:ascii="Arial" w:hAnsi="Arial" w:cs="Arial"/>
                <w:color w:val="000000" w:themeColor="text1"/>
                <w:szCs w:val="24"/>
              </w:rPr>
            </w:pPr>
            <w:r>
              <w:rPr>
                <w:rFonts w:ascii="Arial" w:hAnsi="Arial" w:cs="Arial"/>
                <w:color w:val="000000" w:themeColor="text1"/>
                <w:szCs w:val="24"/>
              </w:rPr>
              <w:t>1</w:t>
            </w:r>
            <w:r w:rsidR="00310349">
              <w:rPr>
                <w:rFonts w:ascii="Arial" w:hAnsi="Arial" w:cs="Arial"/>
                <w:color w:val="000000" w:themeColor="text1"/>
                <w:szCs w:val="24"/>
              </w:rPr>
              <w:t>0</w:t>
            </w:r>
          </w:p>
        </w:tc>
      </w:tr>
      <w:tr w:rsidR="005948A0" w:rsidRPr="00DB333E" w14:paraId="676E6B75" w14:textId="77777777" w:rsidTr="009F3A38">
        <w:trPr>
          <w:trHeight w:val="432"/>
          <w:jc w:val="center"/>
        </w:trPr>
        <w:tc>
          <w:tcPr>
            <w:tcW w:w="4680" w:type="dxa"/>
            <w:vAlign w:val="center"/>
          </w:tcPr>
          <w:p w14:paraId="61DA77D3" w14:textId="1BB541B8" w:rsidR="005948A0" w:rsidRPr="00DB333E" w:rsidRDefault="005948A0" w:rsidP="005948A0">
            <w:pPr>
              <w:pStyle w:val="TCellL"/>
              <w:rPr>
                <w:rFonts w:ascii="Arial" w:hAnsi="Arial" w:cs="Arial"/>
                <w:color w:val="000000" w:themeColor="text1"/>
                <w:szCs w:val="24"/>
              </w:rPr>
            </w:pPr>
            <w:r w:rsidRPr="00DB333E">
              <w:rPr>
                <w:rFonts w:ascii="Arial" w:hAnsi="Arial" w:cs="Arial"/>
                <w:color w:val="000000" w:themeColor="text1"/>
                <w:szCs w:val="24"/>
              </w:rPr>
              <w:t>Transfer Station</w:t>
            </w:r>
          </w:p>
        </w:tc>
        <w:tc>
          <w:tcPr>
            <w:tcW w:w="1440" w:type="dxa"/>
            <w:vAlign w:val="center"/>
          </w:tcPr>
          <w:p w14:paraId="1533B8D0" w14:textId="279964EE" w:rsidR="005948A0" w:rsidRPr="00DB333E" w:rsidRDefault="005948A0" w:rsidP="005948A0">
            <w:pPr>
              <w:pStyle w:val="TCellR"/>
              <w:ind w:right="348"/>
              <w:rPr>
                <w:rFonts w:ascii="Arial" w:hAnsi="Arial" w:cs="Arial"/>
                <w:color w:val="000000" w:themeColor="text1"/>
                <w:szCs w:val="24"/>
              </w:rPr>
            </w:pPr>
            <w:r>
              <w:rPr>
                <w:rFonts w:ascii="Arial" w:hAnsi="Arial" w:cs="Arial"/>
                <w:color w:val="000000" w:themeColor="text1"/>
                <w:szCs w:val="24"/>
              </w:rPr>
              <w:t>55</w:t>
            </w:r>
          </w:p>
        </w:tc>
        <w:tc>
          <w:tcPr>
            <w:tcW w:w="1440" w:type="dxa"/>
            <w:vAlign w:val="center"/>
          </w:tcPr>
          <w:p w14:paraId="7C45D143" w14:textId="1F970A8A" w:rsidR="005948A0" w:rsidRPr="00DB333E" w:rsidRDefault="005948A0" w:rsidP="005948A0">
            <w:pPr>
              <w:pStyle w:val="TCellR"/>
              <w:ind w:right="255"/>
              <w:rPr>
                <w:rFonts w:ascii="Arial" w:hAnsi="Arial" w:cs="Arial"/>
                <w:color w:val="000000" w:themeColor="text1"/>
                <w:szCs w:val="24"/>
              </w:rPr>
            </w:pPr>
            <w:r>
              <w:rPr>
                <w:rFonts w:ascii="Arial" w:hAnsi="Arial" w:cs="Arial"/>
                <w:color w:val="000000" w:themeColor="text1"/>
                <w:szCs w:val="24"/>
              </w:rPr>
              <w:t>56</w:t>
            </w:r>
          </w:p>
        </w:tc>
        <w:tc>
          <w:tcPr>
            <w:tcW w:w="1440" w:type="dxa"/>
            <w:vAlign w:val="center"/>
          </w:tcPr>
          <w:p w14:paraId="1D79DF0B" w14:textId="5AF00162" w:rsidR="005948A0" w:rsidRPr="00DB333E" w:rsidRDefault="008F61E1" w:rsidP="005948A0">
            <w:pPr>
              <w:pStyle w:val="TCellR"/>
              <w:ind w:right="348"/>
              <w:rPr>
                <w:rFonts w:ascii="Arial" w:hAnsi="Arial" w:cs="Arial"/>
                <w:color w:val="000000" w:themeColor="text1"/>
                <w:szCs w:val="24"/>
              </w:rPr>
            </w:pPr>
            <w:r>
              <w:rPr>
                <w:rFonts w:ascii="Arial" w:hAnsi="Arial" w:cs="Arial"/>
                <w:color w:val="000000" w:themeColor="text1"/>
                <w:szCs w:val="24"/>
              </w:rPr>
              <w:t>56</w:t>
            </w:r>
          </w:p>
        </w:tc>
      </w:tr>
      <w:tr w:rsidR="005948A0" w:rsidRPr="00DB333E" w14:paraId="4D92B250" w14:textId="77777777" w:rsidTr="009F3A38">
        <w:trPr>
          <w:trHeight w:val="432"/>
          <w:jc w:val="center"/>
        </w:trPr>
        <w:tc>
          <w:tcPr>
            <w:tcW w:w="4680" w:type="dxa"/>
            <w:vAlign w:val="center"/>
          </w:tcPr>
          <w:p w14:paraId="121D45C4" w14:textId="07067476" w:rsidR="005948A0" w:rsidRPr="00DB333E" w:rsidRDefault="005948A0" w:rsidP="005948A0">
            <w:pPr>
              <w:pStyle w:val="TCellL"/>
              <w:rPr>
                <w:rFonts w:ascii="Arial" w:hAnsi="Arial" w:cs="Arial"/>
                <w:color w:val="000000" w:themeColor="text1"/>
                <w:szCs w:val="24"/>
              </w:rPr>
            </w:pPr>
            <w:r w:rsidRPr="00DB333E">
              <w:rPr>
                <w:rFonts w:ascii="Arial" w:hAnsi="Arial" w:cs="Arial"/>
                <w:color w:val="000000" w:themeColor="text1"/>
                <w:szCs w:val="24"/>
              </w:rPr>
              <w:t>Total Sites</w:t>
            </w:r>
          </w:p>
        </w:tc>
        <w:tc>
          <w:tcPr>
            <w:tcW w:w="1440" w:type="dxa"/>
            <w:vAlign w:val="center"/>
          </w:tcPr>
          <w:p w14:paraId="080A3704" w14:textId="30A62937" w:rsidR="005948A0" w:rsidRPr="00DB333E" w:rsidRDefault="005948A0" w:rsidP="005948A0">
            <w:pPr>
              <w:pStyle w:val="TCellR"/>
              <w:ind w:right="348"/>
              <w:rPr>
                <w:rFonts w:ascii="Arial" w:hAnsi="Arial" w:cs="Arial"/>
                <w:color w:val="000000" w:themeColor="text1"/>
                <w:szCs w:val="24"/>
              </w:rPr>
            </w:pPr>
            <w:r>
              <w:rPr>
                <w:rFonts w:ascii="Arial" w:hAnsi="Arial" w:cs="Arial"/>
                <w:color w:val="000000" w:themeColor="text1"/>
                <w:szCs w:val="24"/>
              </w:rPr>
              <w:t>875</w:t>
            </w:r>
          </w:p>
        </w:tc>
        <w:tc>
          <w:tcPr>
            <w:tcW w:w="1440" w:type="dxa"/>
            <w:vAlign w:val="center"/>
          </w:tcPr>
          <w:p w14:paraId="0AED3A85" w14:textId="084B895B" w:rsidR="005948A0" w:rsidRPr="00DB333E" w:rsidRDefault="005948A0" w:rsidP="005948A0">
            <w:pPr>
              <w:pStyle w:val="TCellR"/>
              <w:ind w:right="255"/>
              <w:rPr>
                <w:rFonts w:ascii="Arial" w:hAnsi="Arial" w:cs="Arial"/>
                <w:color w:val="000000" w:themeColor="text1"/>
                <w:szCs w:val="24"/>
              </w:rPr>
            </w:pPr>
            <w:r>
              <w:rPr>
                <w:rFonts w:ascii="Arial" w:hAnsi="Arial" w:cs="Arial"/>
                <w:color w:val="000000" w:themeColor="text1"/>
                <w:szCs w:val="24"/>
              </w:rPr>
              <w:t>815</w:t>
            </w:r>
          </w:p>
        </w:tc>
        <w:tc>
          <w:tcPr>
            <w:tcW w:w="1440" w:type="dxa"/>
            <w:vAlign w:val="center"/>
          </w:tcPr>
          <w:p w14:paraId="49EABE48" w14:textId="1B6F7EEE" w:rsidR="005948A0" w:rsidRPr="00DB333E" w:rsidRDefault="008F61E1" w:rsidP="005948A0">
            <w:pPr>
              <w:pStyle w:val="TCellR"/>
              <w:ind w:right="348"/>
              <w:rPr>
                <w:rFonts w:ascii="Arial" w:hAnsi="Arial" w:cs="Arial"/>
                <w:color w:val="000000" w:themeColor="text1"/>
                <w:szCs w:val="24"/>
              </w:rPr>
            </w:pPr>
            <w:r>
              <w:rPr>
                <w:rFonts w:ascii="Arial" w:hAnsi="Arial" w:cs="Arial"/>
                <w:color w:val="000000" w:themeColor="text1"/>
                <w:szCs w:val="24"/>
              </w:rPr>
              <w:t>82</w:t>
            </w:r>
            <w:r w:rsidR="00310349">
              <w:rPr>
                <w:rFonts w:ascii="Arial" w:hAnsi="Arial" w:cs="Arial"/>
                <w:color w:val="000000" w:themeColor="text1"/>
                <w:szCs w:val="24"/>
              </w:rPr>
              <w:t>6</w:t>
            </w:r>
          </w:p>
        </w:tc>
      </w:tr>
    </w:tbl>
    <w:p w14:paraId="40412C01" w14:textId="77777777" w:rsidR="00FB30FE" w:rsidRPr="00DB333E" w:rsidRDefault="00FB30FE" w:rsidP="00FB30FE">
      <w:pPr>
        <w:jc w:val="center"/>
      </w:pPr>
    </w:p>
    <w:p w14:paraId="4CBF235E" w14:textId="1978898A" w:rsidR="00953753" w:rsidRPr="00DB333E" w:rsidRDefault="00953753" w:rsidP="003443F2">
      <w:pPr>
        <w:keepNext/>
        <w:keepLines/>
        <w:jc w:val="center"/>
        <w:rPr>
          <w:b/>
          <w:bCs/>
        </w:rPr>
      </w:pPr>
      <w:r w:rsidRPr="00DB333E">
        <w:rPr>
          <w:b/>
          <w:bCs/>
        </w:rPr>
        <w:lastRenderedPageBreak/>
        <w:t>Supplemental Drop-Off Sites</w:t>
      </w:r>
    </w:p>
    <w:tbl>
      <w:tblPr>
        <w:tblStyle w:val="TableGrid"/>
        <w:tblW w:w="0" w:type="auto"/>
        <w:jc w:val="center"/>
        <w:tblLayout w:type="fixed"/>
        <w:tblLook w:val="04A0" w:firstRow="1" w:lastRow="0" w:firstColumn="1" w:lastColumn="0" w:noHBand="0" w:noVBand="1"/>
        <w:tblCaption w:val="Supplemental Drop-off Sites"/>
        <w:tblDescription w:val="Table shows number of supplemental paint drop-off sites by type and year. "/>
      </w:tblPr>
      <w:tblGrid>
        <w:gridCol w:w="4680"/>
        <w:gridCol w:w="1525"/>
        <w:gridCol w:w="1530"/>
        <w:gridCol w:w="1530"/>
      </w:tblGrid>
      <w:tr w:rsidR="005948A0" w:rsidRPr="001E65E5" w14:paraId="4771A754" w14:textId="77777777" w:rsidTr="005E5EAC">
        <w:trPr>
          <w:trHeight w:val="432"/>
          <w:jc w:val="center"/>
        </w:trPr>
        <w:tc>
          <w:tcPr>
            <w:tcW w:w="4680" w:type="dxa"/>
            <w:vAlign w:val="center"/>
          </w:tcPr>
          <w:p w14:paraId="5BBCAAA8" w14:textId="77777777" w:rsidR="005948A0" w:rsidRPr="001E65E5" w:rsidRDefault="005948A0" w:rsidP="005948A0">
            <w:pPr>
              <w:pStyle w:val="TCellL"/>
              <w:keepNext/>
              <w:keepLines/>
              <w:jc w:val="center"/>
              <w:rPr>
                <w:rFonts w:ascii="Arial" w:hAnsi="Arial" w:cs="Arial"/>
                <w:color w:val="000000" w:themeColor="text1"/>
              </w:rPr>
            </w:pPr>
            <w:r w:rsidRPr="001E65E5">
              <w:rPr>
                <w:rFonts w:ascii="Arial" w:hAnsi="Arial" w:cs="Arial"/>
                <w:color w:val="000000" w:themeColor="text1"/>
              </w:rPr>
              <w:t>Site Type</w:t>
            </w:r>
          </w:p>
        </w:tc>
        <w:tc>
          <w:tcPr>
            <w:tcW w:w="1525" w:type="dxa"/>
            <w:vAlign w:val="center"/>
          </w:tcPr>
          <w:p w14:paraId="6FEBE33E" w14:textId="40E0028B" w:rsidR="005948A0" w:rsidRPr="001E65E5" w:rsidRDefault="005948A0" w:rsidP="005948A0">
            <w:pPr>
              <w:pStyle w:val="TCellR"/>
              <w:keepNext/>
              <w:keepLines/>
              <w:jc w:val="center"/>
              <w:rPr>
                <w:rFonts w:ascii="Arial" w:hAnsi="Arial" w:cs="Arial"/>
                <w:color w:val="000000" w:themeColor="text1"/>
              </w:rPr>
            </w:pPr>
            <w:r w:rsidRPr="001E65E5">
              <w:rPr>
                <w:rFonts w:ascii="Arial" w:hAnsi="Arial" w:cs="Arial"/>
                <w:color w:val="000000" w:themeColor="text1"/>
              </w:rPr>
              <w:t>2023</w:t>
            </w:r>
          </w:p>
        </w:tc>
        <w:tc>
          <w:tcPr>
            <w:tcW w:w="1530" w:type="dxa"/>
            <w:vAlign w:val="center"/>
          </w:tcPr>
          <w:p w14:paraId="4779B729" w14:textId="4637B4E5" w:rsidR="005948A0" w:rsidRPr="001E65E5" w:rsidRDefault="005948A0" w:rsidP="005948A0">
            <w:pPr>
              <w:pStyle w:val="TCellR"/>
              <w:keepNext/>
              <w:keepLines/>
              <w:jc w:val="center"/>
              <w:rPr>
                <w:rFonts w:ascii="Arial" w:hAnsi="Arial" w:cs="Arial"/>
                <w:color w:val="000000" w:themeColor="text1"/>
              </w:rPr>
            </w:pPr>
            <w:r w:rsidRPr="001E65E5">
              <w:rPr>
                <w:rFonts w:ascii="Arial" w:hAnsi="Arial" w:cs="Arial"/>
                <w:color w:val="000000" w:themeColor="text1"/>
              </w:rPr>
              <w:t>202</w:t>
            </w:r>
            <w:r>
              <w:rPr>
                <w:rFonts w:ascii="Arial" w:hAnsi="Arial" w:cs="Arial"/>
                <w:color w:val="000000" w:themeColor="text1"/>
              </w:rPr>
              <w:t>4</w:t>
            </w:r>
          </w:p>
        </w:tc>
        <w:tc>
          <w:tcPr>
            <w:tcW w:w="1530" w:type="dxa"/>
            <w:vAlign w:val="center"/>
          </w:tcPr>
          <w:p w14:paraId="2374807B" w14:textId="1AFFB4F4" w:rsidR="005948A0" w:rsidRPr="001E65E5" w:rsidRDefault="005948A0" w:rsidP="005948A0">
            <w:pPr>
              <w:pStyle w:val="TCellR"/>
              <w:keepNext/>
              <w:keepLines/>
              <w:jc w:val="center"/>
              <w:rPr>
                <w:rFonts w:ascii="Arial" w:hAnsi="Arial" w:cs="Arial"/>
                <w:color w:val="000000" w:themeColor="text1"/>
              </w:rPr>
            </w:pPr>
            <w:r w:rsidRPr="001E65E5">
              <w:rPr>
                <w:rFonts w:ascii="Arial" w:hAnsi="Arial" w:cs="Arial"/>
                <w:color w:val="000000" w:themeColor="text1"/>
              </w:rPr>
              <w:t>202</w:t>
            </w:r>
            <w:r>
              <w:rPr>
                <w:rFonts w:ascii="Arial" w:hAnsi="Arial" w:cs="Arial"/>
                <w:color w:val="000000" w:themeColor="text1"/>
              </w:rPr>
              <w:t>5</w:t>
            </w:r>
          </w:p>
        </w:tc>
      </w:tr>
      <w:tr w:rsidR="005948A0" w:rsidRPr="001E65E5" w14:paraId="2F5AB614" w14:textId="77777777" w:rsidTr="005E5EAC">
        <w:trPr>
          <w:trHeight w:val="432"/>
          <w:jc w:val="center"/>
        </w:trPr>
        <w:tc>
          <w:tcPr>
            <w:tcW w:w="4680" w:type="dxa"/>
            <w:vAlign w:val="center"/>
          </w:tcPr>
          <w:p w14:paraId="1191F8E9" w14:textId="77777777" w:rsidR="005948A0" w:rsidRPr="001E65E5" w:rsidRDefault="005948A0" w:rsidP="005948A0">
            <w:pPr>
              <w:pStyle w:val="TCellL"/>
              <w:keepNext/>
              <w:keepLines/>
              <w:rPr>
                <w:rFonts w:ascii="Arial" w:hAnsi="Arial" w:cs="Arial"/>
                <w:color w:val="000000" w:themeColor="text1"/>
              </w:rPr>
            </w:pPr>
            <w:r w:rsidRPr="001E65E5">
              <w:rPr>
                <w:rFonts w:ascii="Arial" w:hAnsi="Arial" w:cs="Arial"/>
                <w:color w:val="000000" w:themeColor="text1"/>
              </w:rPr>
              <w:t>Household Hazardous Waste Event Site/Number of Events</w:t>
            </w:r>
          </w:p>
        </w:tc>
        <w:tc>
          <w:tcPr>
            <w:tcW w:w="1525" w:type="dxa"/>
            <w:vAlign w:val="center"/>
          </w:tcPr>
          <w:p w14:paraId="2806BD77" w14:textId="0B15E1DB" w:rsidR="005948A0" w:rsidRPr="001E65E5" w:rsidRDefault="005948A0" w:rsidP="005948A0">
            <w:pPr>
              <w:pStyle w:val="TCellR"/>
              <w:keepNext/>
              <w:keepLines/>
              <w:ind w:right="168"/>
              <w:rPr>
                <w:rFonts w:ascii="Arial" w:hAnsi="Arial" w:cs="Arial"/>
                <w:color w:val="000000" w:themeColor="text1"/>
              </w:rPr>
            </w:pPr>
            <w:r w:rsidRPr="001E65E5">
              <w:rPr>
                <w:rFonts w:ascii="Arial" w:hAnsi="Arial" w:cs="Arial"/>
                <w:color w:val="000000" w:themeColor="text1"/>
              </w:rPr>
              <w:t>156/263</w:t>
            </w:r>
          </w:p>
        </w:tc>
        <w:tc>
          <w:tcPr>
            <w:tcW w:w="1530" w:type="dxa"/>
            <w:vAlign w:val="center"/>
          </w:tcPr>
          <w:p w14:paraId="259F4843" w14:textId="7649E8D1"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179/276</w:t>
            </w:r>
          </w:p>
        </w:tc>
        <w:tc>
          <w:tcPr>
            <w:tcW w:w="1530" w:type="dxa"/>
            <w:vAlign w:val="center"/>
          </w:tcPr>
          <w:p w14:paraId="6AA3F77F" w14:textId="35C6E756" w:rsidR="005948A0" w:rsidRPr="001E65E5" w:rsidRDefault="00DE207F" w:rsidP="005948A0">
            <w:pPr>
              <w:pStyle w:val="TCellR"/>
              <w:keepNext/>
              <w:keepLines/>
              <w:ind w:right="168"/>
              <w:rPr>
                <w:rFonts w:ascii="Arial" w:hAnsi="Arial" w:cs="Arial"/>
                <w:color w:val="000000" w:themeColor="text1"/>
              </w:rPr>
            </w:pPr>
            <w:r>
              <w:rPr>
                <w:rFonts w:ascii="Arial" w:hAnsi="Arial" w:cs="Arial"/>
                <w:color w:val="000000" w:themeColor="text1"/>
              </w:rPr>
              <w:t>180/301</w:t>
            </w:r>
          </w:p>
        </w:tc>
      </w:tr>
      <w:tr w:rsidR="005948A0" w:rsidRPr="001E65E5" w14:paraId="611ADC05" w14:textId="77777777" w:rsidTr="005E5EAC">
        <w:trPr>
          <w:trHeight w:val="432"/>
          <w:jc w:val="center"/>
        </w:trPr>
        <w:tc>
          <w:tcPr>
            <w:tcW w:w="4680" w:type="dxa"/>
            <w:vAlign w:val="center"/>
          </w:tcPr>
          <w:p w14:paraId="07D8ADA4" w14:textId="559C55FD" w:rsidR="005948A0" w:rsidRPr="001E65E5" w:rsidRDefault="005948A0" w:rsidP="005948A0">
            <w:pPr>
              <w:pStyle w:val="TCellL"/>
              <w:keepNext/>
              <w:keepLines/>
              <w:rPr>
                <w:rFonts w:ascii="Arial" w:hAnsi="Arial" w:cs="Arial"/>
                <w:color w:val="000000" w:themeColor="text1"/>
              </w:rPr>
            </w:pPr>
            <w:r w:rsidRPr="001E65E5">
              <w:rPr>
                <w:rFonts w:ascii="Arial" w:hAnsi="Arial" w:cs="Arial"/>
                <w:color w:val="000000" w:themeColor="text1"/>
              </w:rPr>
              <w:t>Household Hazardous Waste Facility (Partial Year)</w:t>
            </w:r>
          </w:p>
        </w:tc>
        <w:tc>
          <w:tcPr>
            <w:tcW w:w="1525" w:type="dxa"/>
            <w:vAlign w:val="center"/>
          </w:tcPr>
          <w:p w14:paraId="1E8A0E60" w14:textId="17DD27C5" w:rsidR="005948A0" w:rsidRPr="001E65E5" w:rsidRDefault="005948A0" w:rsidP="005948A0">
            <w:pPr>
              <w:pStyle w:val="TCellR"/>
              <w:keepNext/>
              <w:keepLines/>
              <w:ind w:right="168"/>
              <w:rPr>
                <w:rFonts w:ascii="Arial" w:hAnsi="Arial" w:cs="Arial"/>
                <w:color w:val="000000" w:themeColor="text1"/>
              </w:rPr>
            </w:pPr>
            <w:r w:rsidRPr="001E65E5">
              <w:rPr>
                <w:rFonts w:ascii="Arial" w:hAnsi="Arial" w:cs="Arial"/>
                <w:color w:val="000000" w:themeColor="text1"/>
              </w:rPr>
              <w:t>1</w:t>
            </w:r>
          </w:p>
        </w:tc>
        <w:tc>
          <w:tcPr>
            <w:tcW w:w="1530" w:type="dxa"/>
            <w:vAlign w:val="center"/>
          </w:tcPr>
          <w:p w14:paraId="31562948" w14:textId="5C8E4608"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0</w:t>
            </w:r>
          </w:p>
        </w:tc>
        <w:tc>
          <w:tcPr>
            <w:tcW w:w="1530" w:type="dxa"/>
            <w:vAlign w:val="center"/>
          </w:tcPr>
          <w:p w14:paraId="517A6FAB" w14:textId="581FEC0A" w:rsidR="005948A0" w:rsidRPr="001E65E5" w:rsidRDefault="00DE207F" w:rsidP="005948A0">
            <w:pPr>
              <w:pStyle w:val="TCellR"/>
              <w:keepNext/>
              <w:keepLines/>
              <w:ind w:right="168"/>
              <w:rPr>
                <w:rFonts w:ascii="Arial" w:hAnsi="Arial" w:cs="Arial"/>
                <w:color w:val="000000" w:themeColor="text1"/>
              </w:rPr>
            </w:pPr>
            <w:r>
              <w:rPr>
                <w:rFonts w:ascii="Arial" w:hAnsi="Arial" w:cs="Arial"/>
                <w:color w:val="000000" w:themeColor="text1"/>
              </w:rPr>
              <w:t>1</w:t>
            </w:r>
          </w:p>
        </w:tc>
      </w:tr>
      <w:tr w:rsidR="005948A0" w:rsidRPr="001E65E5" w14:paraId="09142BAD" w14:textId="77777777" w:rsidTr="005E5EAC">
        <w:trPr>
          <w:trHeight w:val="432"/>
          <w:jc w:val="center"/>
        </w:trPr>
        <w:tc>
          <w:tcPr>
            <w:tcW w:w="4680" w:type="dxa"/>
            <w:vAlign w:val="center"/>
          </w:tcPr>
          <w:p w14:paraId="4140F07A" w14:textId="77777777" w:rsidR="005948A0" w:rsidRPr="001E65E5" w:rsidRDefault="005948A0" w:rsidP="005948A0">
            <w:pPr>
              <w:pStyle w:val="TCellL"/>
              <w:keepNext/>
              <w:keepLines/>
              <w:rPr>
                <w:rFonts w:ascii="Arial" w:hAnsi="Arial" w:cs="Arial"/>
                <w:color w:val="000000" w:themeColor="text1"/>
              </w:rPr>
            </w:pPr>
            <w:r w:rsidRPr="001E65E5">
              <w:rPr>
                <w:rFonts w:ascii="Arial" w:hAnsi="Arial" w:cs="Arial"/>
                <w:color w:val="000000" w:themeColor="text1"/>
              </w:rPr>
              <w:t>Household Hazardous Waste Facility (Seasonal)</w:t>
            </w:r>
          </w:p>
        </w:tc>
        <w:tc>
          <w:tcPr>
            <w:tcW w:w="1525" w:type="dxa"/>
            <w:vAlign w:val="center"/>
          </w:tcPr>
          <w:p w14:paraId="73565D05" w14:textId="789EF2D1" w:rsidR="005948A0" w:rsidRPr="001E65E5" w:rsidRDefault="005948A0" w:rsidP="005948A0">
            <w:pPr>
              <w:pStyle w:val="TCellR"/>
              <w:keepNext/>
              <w:keepLines/>
              <w:ind w:right="168"/>
              <w:rPr>
                <w:rFonts w:ascii="Arial" w:hAnsi="Arial" w:cs="Arial"/>
                <w:color w:val="000000" w:themeColor="text1"/>
              </w:rPr>
            </w:pPr>
            <w:r w:rsidRPr="001E65E5">
              <w:rPr>
                <w:rFonts w:ascii="Arial" w:hAnsi="Arial" w:cs="Arial"/>
                <w:color w:val="000000" w:themeColor="text1"/>
              </w:rPr>
              <w:t>9</w:t>
            </w:r>
          </w:p>
        </w:tc>
        <w:tc>
          <w:tcPr>
            <w:tcW w:w="1530" w:type="dxa"/>
            <w:vAlign w:val="center"/>
          </w:tcPr>
          <w:p w14:paraId="533B8DD0" w14:textId="2957B51D"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12</w:t>
            </w:r>
          </w:p>
        </w:tc>
        <w:tc>
          <w:tcPr>
            <w:tcW w:w="1530" w:type="dxa"/>
            <w:vAlign w:val="center"/>
          </w:tcPr>
          <w:p w14:paraId="2EBC4E4A" w14:textId="47C466AB" w:rsidR="005948A0" w:rsidRPr="001E65E5" w:rsidRDefault="00DE207F" w:rsidP="005948A0">
            <w:pPr>
              <w:pStyle w:val="TCellR"/>
              <w:keepNext/>
              <w:keepLines/>
              <w:ind w:right="168"/>
              <w:rPr>
                <w:rFonts w:ascii="Arial" w:hAnsi="Arial" w:cs="Arial"/>
                <w:color w:val="000000" w:themeColor="text1"/>
              </w:rPr>
            </w:pPr>
            <w:r>
              <w:rPr>
                <w:rFonts w:ascii="Arial" w:hAnsi="Arial" w:cs="Arial"/>
                <w:color w:val="000000" w:themeColor="text1"/>
              </w:rPr>
              <w:t>12</w:t>
            </w:r>
          </w:p>
        </w:tc>
      </w:tr>
      <w:tr w:rsidR="005948A0" w:rsidRPr="001E65E5" w14:paraId="62BCBB66" w14:textId="77777777" w:rsidTr="005E5EAC">
        <w:trPr>
          <w:trHeight w:val="432"/>
          <w:jc w:val="center"/>
        </w:trPr>
        <w:tc>
          <w:tcPr>
            <w:tcW w:w="4680" w:type="dxa"/>
            <w:vAlign w:val="center"/>
          </w:tcPr>
          <w:p w14:paraId="18BF7673" w14:textId="7B66BAE1" w:rsidR="005948A0" w:rsidRPr="001E65E5" w:rsidRDefault="005948A0" w:rsidP="005948A0">
            <w:pPr>
              <w:pStyle w:val="TCellL"/>
              <w:keepNext/>
              <w:keepLines/>
              <w:rPr>
                <w:rFonts w:ascii="Arial" w:hAnsi="Arial" w:cs="Arial"/>
                <w:color w:val="000000" w:themeColor="text1"/>
              </w:rPr>
            </w:pPr>
            <w:r>
              <w:rPr>
                <w:rFonts w:ascii="Arial" w:hAnsi="Arial" w:cs="Arial"/>
                <w:color w:val="000000" w:themeColor="text1"/>
              </w:rPr>
              <w:t>Other (Partial Year)</w:t>
            </w:r>
          </w:p>
        </w:tc>
        <w:tc>
          <w:tcPr>
            <w:tcW w:w="1525" w:type="dxa"/>
            <w:vAlign w:val="center"/>
          </w:tcPr>
          <w:p w14:paraId="042FE10A" w14:textId="3DDD2BB7"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0</w:t>
            </w:r>
          </w:p>
        </w:tc>
        <w:tc>
          <w:tcPr>
            <w:tcW w:w="1530" w:type="dxa"/>
            <w:vAlign w:val="center"/>
          </w:tcPr>
          <w:p w14:paraId="3BD8E625" w14:textId="6028D321"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2</w:t>
            </w:r>
          </w:p>
        </w:tc>
        <w:tc>
          <w:tcPr>
            <w:tcW w:w="1530" w:type="dxa"/>
            <w:vAlign w:val="center"/>
          </w:tcPr>
          <w:p w14:paraId="0B01E50C" w14:textId="33454023" w:rsidR="005948A0" w:rsidRDefault="00DE207F" w:rsidP="005948A0">
            <w:pPr>
              <w:pStyle w:val="TCellR"/>
              <w:keepNext/>
              <w:keepLines/>
              <w:ind w:right="168"/>
              <w:rPr>
                <w:rFonts w:ascii="Arial" w:hAnsi="Arial" w:cs="Arial"/>
                <w:color w:val="000000" w:themeColor="text1"/>
              </w:rPr>
            </w:pPr>
            <w:r>
              <w:rPr>
                <w:rFonts w:ascii="Arial" w:hAnsi="Arial" w:cs="Arial"/>
                <w:color w:val="000000" w:themeColor="text1"/>
              </w:rPr>
              <w:t>0</w:t>
            </w:r>
          </w:p>
        </w:tc>
      </w:tr>
      <w:tr w:rsidR="005948A0" w:rsidRPr="001E65E5" w14:paraId="25674012" w14:textId="77777777" w:rsidTr="005E5EAC">
        <w:trPr>
          <w:trHeight w:val="432"/>
          <w:jc w:val="center"/>
        </w:trPr>
        <w:tc>
          <w:tcPr>
            <w:tcW w:w="4680" w:type="dxa"/>
            <w:vAlign w:val="center"/>
          </w:tcPr>
          <w:p w14:paraId="7A6D4B8D" w14:textId="77777777" w:rsidR="005948A0" w:rsidRPr="001E65E5" w:rsidRDefault="005948A0" w:rsidP="005948A0">
            <w:pPr>
              <w:pStyle w:val="TCellL"/>
              <w:keepNext/>
              <w:keepLines/>
              <w:rPr>
                <w:rFonts w:ascii="Arial" w:hAnsi="Arial" w:cs="Arial"/>
                <w:color w:val="000000" w:themeColor="text1"/>
              </w:rPr>
            </w:pPr>
            <w:r w:rsidRPr="001E65E5">
              <w:rPr>
                <w:rFonts w:ascii="Arial" w:hAnsi="Arial" w:cs="Arial"/>
                <w:color w:val="000000" w:themeColor="text1"/>
              </w:rPr>
              <w:t>PaintCare Event Site/Number of Events</w:t>
            </w:r>
          </w:p>
        </w:tc>
        <w:tc>
          <w:tcPr>
            <w:tcW w:w="1525" w:type="dxa"/>
            <w:vAlign w:val="center"/>
          </w:tcPr>
          <w:p w14:paraId="4DF8643F" w14:textId="26381994" w:rsidR="005948A0" w:rsidRPr="001E65E5" w:rsidRDefault="005948A0" w:rsidP="005948A0">
            <w:pPr>
              <w:pStyle w:val="TCellR"/>
              <w:keepNext/>
              <w:keepLines/>
              <w:ind w:right="168"/>
              <w:rPr>
                <w:rFonts w:ascii="Arial" w:hAnsi="Arial" w:cs="Arial"/>
                <w:color w:val="000000" w:themeColor="text1"/>
              </w:rPr>
            </w:pPr>
            <w:r w:rsidRPr="001E65E5">
              <w:rPr>
                <w:rFonts w:ascii="Arial" w:hAnsi="Arial" w:cs="Arial"/>
                <w:color w:val="000000" w:themeColor="text1"/>
              </w:rPr>
              <w:t xml:space="preserve"> 9/9</w:t>
            </w:r>
          </w:p>
        </w:tc>
        <w:tc>
          <w:tcPr>
            <w:tcW w:w="1530" w:type="dxa"/>
            <w:vAlign w:val="center"/>
          </w:tcPr>
          <w:p w14:paraId="4D2AA0AC" w14:textId="381E54E5"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14/14</w:t>
            </w:r>
          </w:p>
        </w:tc>
        <w:tc>
          <w:tcPr>
            <w:tcW w:w="1530" w:type="dxa"/>
            <w:vAlign w:val="center"/>
          </w:tcPr>
          <w:p w14:paraId="7762D3E0" w14:textId="44F42564" w:rsidR="005948A0" w:rsidRPr="001E65E5" w:rsidRDefault="00DE207F" w:rsidP="005948A0">
            <w:pPr>
              <w:pStyle w:val="TCellR"/>
              <w:keepNext/>
              <w:keepLines/>
              <w:ind w:right="168"/>
              <w:rPr>
                <w:rFonts w:ascii="Arial" w:hAnsi="Arial" w:cs="Arial"/>
                <w:color w:val="000000" w:themeColor="text1"/>
              </w:rPr>
            </w:pPr>
            <w:r>
              <w:rPr>
                <w:rFonts w:ascii="Arial" w:hAnsi="Arial" w:cs="Arial"/>
                <w:color w:val="000000" w:themeColor="text1"/>
              </w:rPr>
              <w:t>0</w:t>
            </w:r>
          </w:p>
        </w:tc>
      </w:tr>
      <w:tr w:rsidR="005948A0" w:rsidRPr="001E65E5" w14:paraId="06788CB5" w14:textId="77777777" w:rsidTr="005E5EAC">
        <w:trPr>
          <w:trHeight w:val="432"/>
          <w:jc w:val="center"/>
        </w:trPr>
        <w:tc>
          <w:tcPr>
            <w:tcW w:w="4680" w:type="dxa"/>
            <w:vAlign w:val="center"/>
          </w:tcPr>
          <w:p w14:paraId="6245210D" w14:textId="77777777" w:rsidR="005948A0" w:rsidRPr="001E65E5" w:rsidRDefault="005948A0" w:rsidP="005948A0">
            <w:pPr>
              <w:pStyle w:val="TCellL"/>
              <w:keepNext/>
              <w:keepLines/>
              <w:rPr>
                <w:rFonts w:ascii="Arial" w:hAnsi="Arial" w:cs="Arial"/>
                <w:color w:val="000000" w:themeColor="text1"/>
              </w:rPr>
            </w:pPr>
            <w:r w:rsidRPr="001E65E5">
              <w:rPr>
                <w:rFonts w:ascii="Arial" w:hAnsi="Arial" w:cs="Arial"/>
                <w:color w:val="000000" w:themeColor="text1"/>
              </w:rPr>
              <w:t>Paint Recycler (Partial Year)</w:t>
            </w:r>
          </w:p>
        </w:tc>
        <w:tc>
          <w:tcPr>
            <w:tcW w:w="1525" w:type="dxa"/>
            <w:vAlign w:val="center"/>
          </w:tcPr>
          <w:p w14:paraId="1111CA04" w14:textId="19025321" w:rsidR="005948A0" w:rsidRPr="001E65E5" w:rsidRDefault="005948A0" w:rsidP="005948A0">
            <w:pPr>
              <w:pStyle w:val="TCellR"/>
              <w:keepNext/>
              <w:keepLines/>
              <w:ind w:right="168"/>
              <w:rPr>
                <w:rFonts w:ascii="Arial" w:hAnsi="Arial" w:cs="Arial"/>
                <w:color w:val="000000" w:themeColor="text1"/>
              </w:rPr>
            </w:pPr>
            <w:r w:rsidRPr="001E65E5">
              <w:rPr>
                <w:rFonts w:ascii="Arial" w:hAnsi="Arial" w:cs="Arial"/>
                <w:color w:val="000000" w:themeColor="text1"/>
              </w:rPr>
              <w:t>0</w:t>
            </w:r>
          </w:p>
        </w:tc>
        <w:tc>
          <w:tcPr>
            <w:tcW w:w="1530" w:type="dxa"/>
            <w:vAlign w:val="center"/>
          </w:tcPr>
          <w:p w14:paraId="727FAA35" w14:textId="55620B70"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1</w:t>
            </w:r>
          </w:p>
        </w:tc>
        <w:tc>
          <w:tcPr>
            <w:tcW w:w="1530" w:type="dxa"/>
            <w:vAlign w:val="center"/>
          </w:tcPr>
          <w:p w14:paraId="26B19A48" w14:textId="070ADFC6" w:rsidR="005948A0" w:rsidRPr="001E65E5" w:rsidRDefault="00DE207F" w:rsidP="005948A0">
            <w:pPr>
              <w:pStyle w:val="TCellR"/>
              <w:keepNext/>
              <w:keepLines/>
              <w:ind w:right="168"/>
              <w:rPr>
                <w:rFonts w:ascii="Arial" w:hAnsi="Arial" w:cs="Arial"/>
                <w:color w:val="000000" w:themeColor="text1"/>
              </w:rPr>
            </w:pPr>
            <w:r>
              <w:rPr>
                <w:rFonts w:ascii="Arial" w:hAnsi="Arial" w:cs="Arial"/>
                <w:color w:val="000000" w:themeColor="text1"/>
              </w:rPr>
              <w:t>1</w:t>
            </w:r>
          </w:p>
        </w:tc>
      </w:tr>
      <w:tr w:rsidR="005948A0" w:rsidRPr="001E65E5" w14:paraId="09EFADAF" w14:textId="77777777" w:rsidTr="005E5EAC">
        <w:trPr>
          <w:trHeight w:val="432"/>
          <w:jc w:val="center"/>
        </w:trPr>
        <w:tc>
          <w:tcPr>
            <w:tcW w:w="4680" w:type="dxa"/>
            <w:vAlign w:val="center"/>
          </w:tcPr>
          <w:p w14:paraId="59BAB958" w14:textId="77777777" w:rsidR="005948A0" w:rsidRPr="001E65E5" w:rsidRDefault="005948A0" w:rsidP="005948A0">
            <w:pPr>
              <w:pStyle w:val="TCellL"/>
              <w:keepNext/>
              <w:keepLines/>
              <w:rPr>
                <w:rFonts w:ascii="Arial" w:hAnsi="Arial" w:cs="Arial"/>
                <w:color w:val="000000" w:themeColor="text1"/>
              </w:rPr>
            </w:pPr>
            <w:r w:rsidRPr="001E65E5">
              <w:rPr>
                <w:rFonts w:ascii="Arial" w:hAnsi="Arial" w:cs="Arial"/>
                <w:color w:val="000000" w:themeColor="text1"/>
              </w:rPr>
              <w:t>Paint Retailer (Partial Year)</w:t>
            </w:r>
          </w:p>
        </w:tc>
        <w:tc>
          <w:tcPr>
            <w:tcW w:w="1525" w:type="dxa"/>
            <w:vAlign w:val="center"/>
          </w:tcPr>
          <w:p w14:paraId="6B654AA5" w14:textId="7C7D848A" w:rsidR="005948A0" w:rsidRPr="001E65E5" w:rsidRDefault="005948A0" w:rsidP="005948A0">
            <w:pPr>
              <w:pStyle w:val="TCellR"/>
              <w:keepNext/>
              <w:keepLines/>
              <w:ind w:right="168"/>
              <w:rPr>
                <w:rFonts w:ascii="Arial" w:hAnsi="Arial" w:cs="Arial"/>
                <w:color w:val="000000" w:themeColor="text1"/>
              </w:rPr>
            </w:pPr>
            <w:r w:rsidRPr="001E65E5">
              <w:rPr>
                <w:rFonts w:ascii="Arial" w:hAnsi="Arial" w:cs="Arial"/>
                <w:color w:val="000000" w:themeColor="text1"/>
              </w:rPr>
              <w:t>9</w:t>
            </w:r>
          </w:p>
        </w:tc>
        <w:tc>
          <w:tcPr>
            <w:tcW w:w="1530" w:type="dxa"/>
            <w:vAlign w:val="center"/>
          </w:tcPr>
          <w:p w14:paraId="27ED8870" w14:textId="5964636C"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113</w:t>
            </w:r>
          </w:p>
        </w:tc>
        <w:tc>
          <w:tcPr>
            <w:tcW w:w="1530" w:type="dxa"/>
            <w:vAlign w:val="center"/>
          </w:tcPr>
          <w:p w14:paraId="5E980B20" w14:textId="38734EBE" w:rsidR="005948A0" w:rsidRPr="001E65E5" w:rsidRDefault="00DE207F" w:rsidP="005948A0">
            <w:pPr>
              <w:pStyle w:val="TCellR"/>
              <w:keepNext/>
              <w:keepLines/>
              <w:ind w:right="168"/>
              <w:rPr>
                <w:rFonts w:ascii="Arial" w:hAnsi="Arial" w:cs="Arial"/>
                <w:color w:val="000000" w:themeColor="text1"/>
              </w:rPr>
            </w:pPr>
            <w:r>
              <w:rPr>
                <w:rFonts w:ascii="Arial" w:hAnsi="Arial" w:cs="Arial"/>
                <w:color w:val="000000" w:themeColor="text1"/>
              </w:rPr>
              <w:t>13</w:t>
            </w:r>
          </w:p>
        </w:tc>
      </w:tr>
      <w:tr w:rsidR="005948A0" w:rsidRPr="001E65E5" w14:paraId="765D2880" w14:textId="77777777" w:rsidTr="005E5EAC">
        <w:trPr>
          <w:trHeight w:val="432"/>
          <w:jc w:val="center"/>
        </w:trPr>
        <w:tc>
          <w:tcPr>
            <w:tcW w:w="4680" w:type="dxa"/>
            <w:vAlign w:val="center"/>
          </w:tcPr>
          <w:p w14:paraId="3B423975" w14:textId="1FD7B7DD" w:rsidR="005948A0" w:rsidRPr="001E65E5" w:rsidRDefault="005948A0" w:rsidP="005948A0">
            <w:pPr>
              <w:pStyle w:val="TCellL"/>
              <w:keepNext/>
              <w:keepLines/>
              <w:rPr>
                <w:rFonts w:ascii="Arial" w:hAnsi="Arial" w:cs="Arial"/>
                <w:color w:val="000000" w:themeColor="text1"/>
              </w:rPr>
            </w:pPr>
            <w:r>
              <w:rPr>
                <w:rFonts w:ascii="Arial" w:hAnsi="Arial" w:cs="Arial"/>
                <w:color w:val="000000" w:themeColor="text1"/>
              </w:rPr>
              <w:t>Recycling Center (Partial Year)</w:t>
            </w:r>
          </w:p>
        </w:tc>
        <w:tc>
          <w:tcPr>
            <w:tcW w:w="1525" w:type="dxa"/>
            <w:vAlign w:val="center"/>
          </w:tcPr>
          <w:p w14:paraId="76A31A69" w14:textId="6EAF6100"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0</w:t>
            </w:r>
          </w:p>
        </w:tc>
        <w:tc>
          <w:tcPr>
            <w:tcW w:w="1530" w:type="dxa"/>
            <w:vAlign w:val="center"/>
          </w:tcPr>
          <w:p w14:paraId="6A393756" w14:textId="1E57430E"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2</w:t>
            </w:r>
          </w:p>
        </w:tc>
        <w:tc>
          <w:tcPr>
            <w:tcW w:w="1530" w:type="dxa"/>
            <w:vAlign w:val="center"/>
          </w:tcPr>
          <w:p w14:paraId="300CCE90" w14:textId="1520DE4F" w:rsidR="005948A0" w:rsidRDefault="00DE207F" w:rsidP="005948A0">
            <w:pPr>
              <w:pStyle w:val="TCellR"/>
              <w:keepNext/>
              <w:keepLines/>
              <w:ind w:right="168"/>
              <w:rPr>
                <w:rFonts w:ascii="Arial" w:hAnsi="Arial" w:cs="Arial"/>
                <w:color w:val="000000" w:themeColor="text1"/>
              </w:rPr>
            </w:pPr>
            <w:r>
              <w:rPr>
                <w:rFonts w:ascii="Arial" w:hAnsi="Arial" w:cs="Arial"/>
                <w:color w:val="000000" w:themeColor="text1"/>
              </w:rPr>
              <w:t>0</w:t>
            </w:r>
          </w:p>
        </w:tc>
      </w:tr>
      <w:tr w:rsidR="005948A0" w:rsidRPr="001E65E5" w14:paraId="765E7866" w14:textId="77777777" w:rsidTr="005E5EAC">
        <w:trPr>
          <w:trHeight w:val="432"/>
          <w:jc w:val="center"/>
        </w:trPr>
        <w:tc>
          <w:tcPr>
            <w:tcW w:w="4680" w:type="dxa"/>
            <w:vAlign w:val="center"/>
          </w:tcPr>
          <w:p w14:paraId="42A61ADD" w14:textId="77777777" w:rsidR="005948A0" w:rsidRPr="001E65E5" w:rsidRDefault="005948A0" w:rsidP="005948A0">
            <w:pPr>
              <w:pStyle w:val="TCellL"/>
              <w:keepNext/>
              <w:keepLines/>
              <w:rPr>
                <w:rFonts w:ascii="Arial" w:hAnsi="Arial" w:cs="Arial"/>
                <w:color w:val="000000" w:themeColor="text1"/>
              </w:rPr>
            </w:pPr>
            <w:r w:rsidRPr="001E65E5">
              <w:rPr>
                <w:rFonts w:ascii="Arial" w:hAnsi="Arial" w:cs="Arial"/>
                <w:color w:val="000000" w:themeColor="text1"/>
              </w:rPr>
              <w:t>Reuse Store (Partial Year)</w:t>
            </w:r>
          </w:p>
        </w:tc>
        <w:tc>
          <w:tcPr>
            <w:tcW w:w="1525" w:type="dxa"/>
            <w:vAlign w:val="center"/>
          </w:tcPr>
          <w:p w14:paraId="796179B5" w14:textId="5DE4BB8F" w:rsidR="005948A0" w:rsidRPr="001E65E5" w:rsidRDefault="005948A0" w:rsidP="005948A0">
            <w:pPr>
              <w:pStyle w:val="TCellR"/>
              <w:keepNext/>
              <w:keepLines/>
              <w:ind w:right="168"/>
              <w:rPr>
                <w:rFonts w:ascii="Arial" w:hAnsi="Arial" w:cs="Arial"/>
                <w:color w:val="000000" w:themeColor="text1"/>
              </w:rPr>
            </w:pPr>
            <w:r w:rsidRPr="001E65E5">
              <w:rPr>
                <w:rFonts w:ascii="Arial" w:hAnsi="Arial" w:cs="Arial"/>
                <w:color w:val="000000" w:themeColor="text1"/>
              </w:rPr>
              <w:t>1</w:t>
            </w:r>
          </w:p>
        </w:tc>
        <w:tc>
          <w:tcPr>
            <w:tcW w:w="1530" w:type="dxa"/>
            <w:vAlign w:val="center"/>
          </w:tcPr>
          <w:p w14:paraId="2B870466" w14:textId="2D71DFA5"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1</w:t>
            </w:r>
          </w:p>
        </w:tc>
        <w:tc>
          <w:tcPr>
            <w:tcW w:w="1530" w:type="dxa"/>
            <w:vAlign w:val="center"/>
          </w:tcPr>
          <w:p w14:paraId="75C08941" w14:textId="4D0DA65D" w:rsidR="005948A0" w:rsidRPr="001E65E5" w:rsidRDefault="00310349" w:rsidP="005948A0">
            <w:pPr>
              <w:pStyle w:val="TCellR"/>
              <w:keepNext/>
              <w:keepLines/>
              <w:ind w:right="168"/>
              <w:rPr>
                <w:rFonts w:ascii="Arial" w:hAnsi="Arial" w:cs="Arial"/>
                <w:color w:val="000000" w:themeColor="text1"/>
              </w:rPr>
            </w:pPr>
            <w:r>
              <w:rPr>
                <w:rFonts w:ascii="Arial" w:hAnsi="Arial" w:cs="Arial"/>
                <w:color w:val="000000" w:themeColor="text1"/>
              </w:rPr>
              <w:t>4</w:t>
            </w:r>
          </w:p>
        </w:tc>
      </w:tr>
      <w:tr w:rsidR="005948A0" w:rsidRPr="001E65E5" w14:paraId="05B8272F" w14:textId="77777777" w:rsidTr="005E5EAC">
        <w:trPr>
          <w:trHeight w:val="432"/>
          <w:jc w:val="center"/>
        </w:trPr>
        <w:tc>
          <w:tcPr>
            <w:tcW w:w="4680" w:type="dxa"/>
            <w:vAlign w:val="center"/>
          </w:tcPr>
          <w:p w14:paraId="19EBDB0B" w14:textId="3D7947AA" w:rsidR="005948A0" w:rsidRPr="001E65E5" w:rsidRDefault="005948A0" w:rsidP="005948A0">
            <w:pPr>
              <w:pStyle w:val="TCellL"/>
              <w:keepNext/>
              <w:keepLines/>
              <w:rPr>
                <w:rFonts w:ascii="Arial" w:hAnsi="Arial" w:cs="Arial"/>
                <w:color w:val="000000" w:themeColor="text1"/>
              </w:rPr>
            </w:pPr>
            <w:r>
              <w:rPr>
                <w:rFonts w:ascii="Arial" w:hAnsi="Arial" w:cs="Arial"/>
                <w:color w:val="000000" w:themeColor="text1"/>
              </w:rPr>
              <w:t>Transfer Station (Seasonal)</w:t>
            </w:r>
          </w:p>
        </w:tc>
        <w:tc>
          <w:tcPr>
            <w:tcW w:w="1525" w:type="dxa"/>
            <w:vAlign w:val="center"/>
          </w:tcPr>
          <w:p w14:paraId="083EF1C4" w14:textId="2A83814A"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1</w:t>
            </w:r>
          </w:p>
        </w:tc>
        <w:tc>
          <w:tcPr>
            <w:tcW w:w="1530" w:type="dxa"/>
            <w:vAlign w:val="center"/>
          </w:tcPr>
          <w:p w14:paraId="71CDAB97" w14:textId="355CF660"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0</w:t>
            </w:r>
          </w:p>
        </w:tc>
        <w:tc>
          <w:tcPr>
            <w:tcW w:w="1530" w:type="dxa"/>
            <w:vAlign w:val="center"/>
          </w:tcPr>
          <w:p w14:paraId="7A3CB351" w14:textId="4C3A6279" w:rsidR="005948A0" w:rsidRPr="001E65E5" w:rsidRDefault="00DE207F" w:rsidP="005948A0">
            <w:pPr>
              <w:pStyle w:val="TCellR"/>
              <w:keepNext/>
              <w:keepLines/>
              <w:ind w:right="168"/>
              <w:rPr>
                <w:rFonts w:ascii="Arial" w:hAnsi="Arial" w:cs="Arial"/>
                <w:color w:val="000000" w:themeColor="text1"/>
              </w:rPr>
            </w:pPr>
            <w:r>
              <w:rPr>
                <w:rFonts w:ascii="Arial" w:hAnsi="Arial" w:cs="Arial"/>
                <w:color w:val="000000" w:themeColor="text1"/>
              </w:rPr>
              <w:t>0</w:t>
            </w:r>
          </w:p>
        </w:tc>
      </w:tr>
      <w:tr w:rsidR="005948A0" w:rsidRPr="00DB333E" w14:paraId="1A9FCB8C" w14:textId="77777777" w:rsidTr="005E5EAC">
        <w:trPr>
          <w:trHeight w:val="432"/>
          <w:jc w:val="center"/>
        </w:trPr>
        <w:tc>
          <w:tcPr>
            <w:tcW w:w="4680" w:type="dxa"/>
            <w:vAlign w:val="center"/>
          </w:tcPr>
          <w:p w14:paraId="298C13EF" w14:textId="77777777" w:rsidR="005948A0" w:rsidRPr="001E65E5" w:rsidRDefault="005948A0" w:rsidP="005948A0">
            <w:pPr>
              <w:pStyle w:val="TCellL"/>
              <w:keepNext/>
              <w:keepLines/>
              <w:rPr>
                <w:rFonts w:ascii="Arial" w:hAnsi="Arial" w:cs="Arial"/>
                <w:color w:val="000000" w:themeColor="text1"/>
              </w:rPr>
            </w:pPr>
            <w:r w:rsidRPr="001E65E5">
              <w:rPr>
                <w:rFonts w:ascii="Arial" w:hAnsi="Arial" w:cs="Arial"/>
                <w:color w:val="000000" w:themeColor="text1"/>
              </w:rPr>
              <w:t>Total Sites</w:t>
            </w:r>
          </w:p>
        </w:tc>
        <w:tc>
          <w:tcPr>
            <w:tcW w:w="1525" w:type="dxa"/>
            <w:vAlign w:val="center"/>
          </w:tcPr>
          <w:p w14:paraId="7DE58A05" w14:textId="0CD2FB39" w:rsidR="005948A0" w:rsidRPr="001E65E5" w:rsidRDefault="005948A0" w:rsidP="005948A0">
            <w:pPr>
              <w:pStyle w:val="TCellR"/>
              <w:keepNext/>
              <w:keepLines/>
              <w:ind w:right="168"/>
              <w:rPr>
                <w:rFonts w:ascii="Arial" w:hAnsi="Arial" w:cs="Arial"/>
                <w:color w:val="000000" w:themeColor="text1"/>
              </w:rPr>
            </w:pPr>
            <w:r w:rsidRPr="001E65E5">
              <w:rPr>
                <w:rFonts w:ascii="Arial" w:hAnsi="Arial" w:cs="Arial"/>
                <w:color w:val="000000" w:themeColor="text1"/>
              </w:rPr>
              <w:t>18</w:t>
            </w:r>
            <w:r>
              <w:rPr>
                <w:rFonts w:ascii="Arial" w:hAnsi="Arial" w:cs="Arial"/>
                <w:color w:val="000000" w:themeColor="text1"/>
              </w:rPr>
              <w:t>6</w:t>
            </w:r>
          </w:p>
        </w:tc>
        <w:tc>
          <w:tcPr>
            <w:tcW w:w="1530" w:type="dxa"/>
            <w:vAlign w:val="center"/>
          </w:tcPr>
          <w:p w14:paraId="69ECDC9F" w14:textId="3193E5A8" w:rsidR="005948A0" w:rsidRPr="001E65E5" w:rsidRDefault="005948A0" w:rsidP="005948A0">
            <w:pPr>
              <w:pStyle w:val="TCellR"/>
              <w:keepNext/>
              <w:keepLines/>
              <w:ind w:right="168"/>
              <w:rPr>
                <w:rFonts w:ascii="Arial" w:hAnsi="Arial" w:cs="Arial"/>
                <w:color w:val="000000" w:themeColor="text1"/>
              </w:rPr>
            </w:pPr>
            <w:r>
              <w:rPr>
                <w:rFonts w:ascii="Arial" w:hAnsi="Arial" w:cs="Arial"/>
                <w:color w:val="000000" w:themeColor="text1"/>
              </w:rPr>
              <w:t>324</w:t>
            </w:r>
          </w:p>
        </w:tc>
        <w:tc>
          <w:tcPr>
            <w:tcW w:w="1530" w:type="dxa"/>
            <w:vAlign w:val="center"/>
          </w:tcPr>
          <w:p w14:paraId="3ED8B4E0" w14:textId="4983BFAE" w:rsidR="005948A0" w:rsidRPr="00DB333E" w:rsidRDefault="00702452" w:rsidP="005948A0">
            <w:pPr>
              <w:pStyle w:val="TCellR"/>
              <w:keepNext/>
              <w:keepLines/>
              <w:ind w:right="168"/>
              <w:rPr>
                <w:rFonts w:ascii="Arial" w:hAnsi="Arial" w:cs="Arial"/>
                <w:color w:val="000000" w:themeColor="text1"/>
              </w:rPr>
            </w:pPr>
            <w:r>
              <w:rPr>
                <w:rFonts w:ascii="Arial" w:hAnsi="Arial" w:cs="Arial"/>
                <w:color w:val="000000" w:themeColor="text1"/>
              </w:rPr>
              <w:t>21</w:t>
            </w:r>
            <w:r w:rsidR="00310349">
              <w:rPr>
                <w:rFonts w:ascii="Arial" w:hAnsi="Arial" w:cs="Arial"/>
                <w:color w:val="000000" w:themeColor="text1"/>
              </w:rPr>
              <w:t>1</w:t>
            </w:r>
          </w:p>
        </w:tc>
      </w:tr>
    </w:tbl>
    <w:p w14:paraId="0CB981ED" w14:textId="580F3A19" w:rsidR="00953753" w:rsidRPr="00DB333E" w:rsidRDefault="003443F2" w:rsidP="00FB30FE">
      <w:pPr>
        <w:jc w:val="center"/>
        <w:rPr>
          <w:b/>
          <w:bCs/>
        </w:rPr>
      </w:pPr>
      <w:r>
        <w:rPr>
          <w:b/>
          <w:bCs/>
        </w:rPr>
        <w:br/>
      </w:r>
      <w:r w:rsidR="00953753" w:rsidRPr="00DB333E">
        <w:rPr>
          <w:b/>
          <w:bCs/>
        </w:rPr>
        <w:t>Services</w:t>
      </w:r>
    </w:p>
    <w:tbl>
      <w:tblPr>
        <w:tblStyle w:val="TableGrid"/>
        <w:tblW w:w="9355" w:type="dxa"/>
        <w:jc w:val="center"/>
        <w:tblLayout w:type="fixed"/>
        <w:tblLook w:val="04A0" w:firstRow="1" w:lastRow="0" w:firstColumn="1" w:lastColumn="0" w:noHBand="0" w:noVBand="1"/>
        <w:tblCaption w:val="Services"/>
        <w:tblDescription w:val="Table shows number of PaintCare's other services by type and year. "/>
      </w:tblPr>
      <w:tblGrid>
        <w:gridCol w:w="4680"/>
        <w:gridCol w:w="1615"/>
        <w:gridCol w:w="1530"/>
        <w:gridCol w:w="1530"/>
      </w:tblGrid>
      <w:tr w:rsidR="005948A0" w:rsidRPr="00DB333E" w14:paraId="51908007" w14:textId="77777777" w:rsidTr="005E5EAC">
        <w:trPr>
          <w:trHeight w:val="432"/>
          <w:jc w:val="center"/>
        </w:trPr>
        <w:tc>
          <w:tcPr>
            <w:tcW w:w="4680" w:type="dxa"/>
            <w:vAlign w:val="center"/>
          </w:tcPr>
          <w:p w14:paraId="43BA073C" w14:textId="77777777" w:rsidR="005948A0" w:rsidRPr="00DB333E" w:rsidRDefault="005948A0" w:rsidP="005948A0">
            <w:pPr>
              <w:pStyle w:val="TCellL"/>
              <w:jc w:val="center"/>
              <w:rPr>
                <w:rFonts w:ascii="Arial" w:hAnsi="Arial" w:cs="Arial"/>
                <w:color w:val="000000" w:themeColor="text1"/>
              </w:rPr>
            </w:pPr>
            <w:r w:rsidRPr="00DB333E">
              <w:rPr>
                <w:rFonts w:ascii="Arial" w:hAnsi="Arial" w:cs="Arial"/>
                <w:color w:val="000000" w:themeColor="text1"/>
              </w:rPr>
              <w:t>Site/Service Type</w:t>
            </w:r>
          </w:p>
        </w:tc>
        <w:tc>
          <w:tcPr>
            <w:tcW w:w="1615" w:type="dxa"/>
            <w:vAlign w:val="center"/>
          </w:tcPr>
          <w:p w14:paraId="52B47418" w14:textId="1B9DE97F" w:rsidR="005948A0" w:rsidRPr="00C874F5" w:rsidRDefault="005948A0" w:rsidP="005948A0">
            <w:pPr>
              <w:pStyle w:val="TCellR"/>
              <w:jc w:val="center"/>
              <w:rPr>
                <w:rFonts w:ascii="Arial" w:hAnsi="Arial" w:cs="Arial"/>
                <w:color w:val="000000" w:themeColor="text1"/>
              </w:rPr>
            </w:pPr>
            <w:r w:rsidRPr="00C874F5">
              <w:rPr>
                <w:rFonts w:ascii="Arial" w:hAnsi="Arial" w:cs="Arial"/>
                <w:color w:val="000000" w:themeColor="text1"/>
              </w:rPr>
              <w:t>2023</w:t>
            </w:r>
          </w:p>
        </w:tc>
        <w:tc>
          <w:tcPr>
            <w:tcW w:w="1530" w:type="dxa"/>
            <w:vAlign w:val="center"/>
          </w:tcPr>
          <w:p w14:paraId="6FD69AC0" w14:textId="47BBA9B4" w:rsidR="005948A0" w:rsidRPr="00C874F5" w:rsidRDefault="005948A0" w:rsidP="005948A0">
            <w:pPr>
              <w:pStyle w:val="TCellR"/>
              <w:jc w:val="center"/>
              <w:rPr>
                <w:rFonts w:ascii="Arial" w:hAnsi="Arial" w:cs="Arial"/>
                <w:color w:val="000000" w:themeColor="text1"/>
              </w:rPr>
            </w:pPr>
            <w:r w:rsidRPr="00C874F5">
              <w:rPr>
                <w:rFonts w:ascii="Arial" w:hAnsi="Arial" w:cs="Arial"/>
                <w:color w:val="000000" w:themeColor="text1"/>
              </w:rPr>
              <w:t>202</w:t>
            </w:r>
            <w:r>
              <w:rPr>
                <w:rFonts w:ascii="Arial" w:hAnsi="Arial" w:cs="Arial"/>
                <w:color w:val="000000" w:themeColor="text1"/>
              </w:rPr>
              <w:t>4</w:t>
            </w:r>
          </w:p>
        </w:tc>
        <w:tc>
          <w:tcPr>
            <w:tcW w:w="1530" w:type="dxa"/>
            <w:vAlign w:val="center"/>
          </w:tcPr>
          <w:p w14:paraId="16FBB662" w14:textId="367D5601" w:rsidR="005948A0" w:rsidRPr="00C874F5" w:rsidRDefault="005948A0" w:rsidP="005948A0">
            <w:pPr>
              <w:pStyle w:val="TCellR"/>
              <w:jc w:val="center"/>
              <w:rPr>
                <w:rFonts w:ascii="Arial" w:hAnsi="Arial" w:cs="Arial"/>
                <w:color w:val="000000" w:themeColor="text1"/>
              </w:rPr>
            </w:pPr>
            <w:r w:rsidRPr="00C874F5">
              <w:rPr>
                <w:rFonts w:ascii="Arial" w:hAnsi="Arial" w:cs="Arial"/>
                <w:color w:val="000000" w:themeColor="text1"/>
              </w:rPr>
              <w:t>202</w:t>
            </w:r>
            <w:r>
              <w:rPr>
                <w:rFonts w:ascii="Arial" w:hAnsi="Arial" w:cs="Arial"/>
                <w:color w:val="000000" w:themeColor="text1"/>
              </w:rPr>
              <w:t>5</w:t>
            </w:r>
          </w:p>
        </w:tc>
      </w:tr>
      <w:tr w:rsidR="005948A0" w:rsidRPr="00DB333E" w14:paraId="58EE7BE7" w14:textId="77777777" w:rsidTr="005E5EAC">
        <w:trPr>
          <w:trHeight w:val="432"/>
          <w:jc w:val="center"/>
        </w:trPr>
        <w:tc>
          <w:tcPr>
            <w:tcW w:w="4680" w:type="dxa"/>
            <w:vAlign w:val="center"/>
          </w:tcPr>
          <w:p w14:paraId="2F8C6FC0" w14:textId="77777777" w:rsidR="005948A0" w:rsidRPr="00DB333E" w:rsidRDefault="005948A0" w:rsidP="005948A0">
            <w:pPr>
              <w:pStyle w:val="TCellL"/>
              <w:rPr>
                <w:rFonts w:ascii="Arial" w:hAnsi="Arial" w:cs="Arial"/>
                <w:color w:val="000000" w:themeColor="text1"/>
              </w:rPr>
            </w:pPr>
            <w:r w:rsidRPr="00DB333E">
              <w:rPr>
                <w:rFonts w:ascii="Arial" w:hAnsi="Arial" w:cs="Arial"/>
                <w:color w:val="000000" w:themeColor="text1"/>
              </w:rPr>
              <w:t>Direct Large Volume Pickup Site/Number of Pickups</w:t>
            </w:r>
          </w:p>
        </w:tc>
        <w:tc>
          <w:tcPr>
            <w:tcW w:w="1615" w:type="dxa"/>
            <w:vAlign w:val="center"/>
          </w:tcPr>
          <w:p w14:paraId="39A7DF1C" w14:textId="5A041E30" w:rsidR="005948A0" w:rsidRPr="00DB333E" w:rsidRDefault="005948A0" w:rsidP="005948A0">
            <w:pPr>
              <w:pStyle w:val="TCellR"/>
              <w:ind w:right="168"/>
              <w:rPr>
                <w:rFonts w:ascii="Arial" w:hAnsi="Arial" w:cs="Arial"/>
                <w:color w:val="000000" w:themeColor="text1"/>
              </w:rPr>
            </w:pPr>
            <w:r>
              <w:rPr>
                <w:rFonts w:ascii="Arial" w:hAnsi="Arial" w:cs="Arial"/>
                <w:color w:val="000000" w:themeColor="text1"/>
              </w:rPr>
              <w:t>718/844</w:t>
            </w:r>
          </w:p>
        </w:tc>
        <w:tc>
          <w:tcPr>
            <w:tcW w:w="1530" w:type="dxa"/>
            <w:vAlign w:val="center"/>
          </w:tcPr>
          <w:p w14:paraId="7826FE26" w14:textId="044C0381" w:rsidR="005948A0" w:rsidRPr="00DB333E" w:rsidRDefault="005948A0" w:rsidP="005948A0">
            <w:pPr>
              <w:pStyle w:val="TCellR"/>
              <w:ind w:right="168"/>
              <w:rPr>
                <w:rFonts w:ascii="Arial" w:hAnsi="Arial" w:cs="Arial"/>
                <w:color w:val="000000" w:themeColor="text1"/>
              </w:rPr>
            </w:pPr>
            <w:r>
              <w:rPr>
                <w:rFonts w:ascii="Arial" w:hAnsi="Arial" w:cs="Arial"/>
                <w:color w:val="000000" w:themeColor="text1"/>
              </w:rPr>
              <w:t>889/</w:t>
            </w:r>
            <w:r w:rsidRPr="00DB7844">
              <w:rPr>
                <w:rFonts w:ascii="Arial" w:hAnsi="Arial" w:cs="Arial"/>
                <w:color w:val="000000" w:themeColor="text1"/>
              </w:rPr>
              <w:t>1,052</w:t>
            </w:r>
          </w:p>
        </w:tc>
        <w:tc>
          <w:tcPr>
            <w:tcW w:w="1530" w:type="dxa"/>
            <w:vAlign w:val="center"/>
          </w:tcPr>
          <w:p w14:paraId="0AF0F4DD" w14:textId="7A6311B3" w:rsidR="005948A0" w:rsidRPr="00DB333E" w:rsidRDefault="00702452" w:rsidP="005948A0">
            <w:pPr>
              <w:pStyle w:val="TCellR"/>
              <w:ind w:right="168"/>
              <w:rPr>
                <w:rFonts w:ascii="Arial" w:hAnsi="Arial" w:cs="Arial"/>
                <w:color w:val="000000" w:themeColor="text1"/>
              </w:rPr>
            </w:pPr>
            <w:r>
              <w:rPr>
                <w:rFonts w:ascii="Arial" w:hAnsi="Arial" w:cs="Arial"/>
                <w:color w:val="000000" w:themeColor="text1"/>
              </w:rPr>
              <w:t>855/</w:t>
            </w:r>
            <w:r w:rsidR="004C7A15">
              <w:rPr>
                <w:rFonts w:ascii="Arial" w:hAnsi="Arial" w:cs="Arial"/>
                <w:color w:val="000000" w:themeColor="text1"/>
              </w:rPr>
              <w:t>1,003</w:t>
            </w:r>
          </w:p>
        </w:tc>
      </w:tr>
      <w:tr w:rsidR="005948A0" w:rsidRPr="00DB333E" w14:paraId="0EE59CDD" w14:textId="77777777" w:rsidTr="005E5EAC">
        <w:trPr>
          <w:trHeight w:val="432"/>
          <w:jc w:val="center"/>
        </w:trPr>
        <w:tc>
          <w:tcPr>
            <w:tcW w:w="4680" w:type="dxa"/>
            <w:vAlign w:val="center"/>
          </w:tcPr>
          <w:p w14:paraId="501440E8" w14:textId="77777777" w:rsidR="005948A0" w:rsidRPr="00DB333E" w:rsidRDefault="005948A0" w:rsidP="005948A0">
            <w:pPr>
              <w:pStyle w:val="TCellL"/>
              <w:rPr>
                <w:rFonts w:ascii="Arial" w:hAnsi="Arial" w:cs="Arial"/>
                <w:color w:val="000000" w:themeColor="text1"/>
              </w:rPr>
            </w:pPr>
            <w:r w:rsidRPr="00DB333E">
              <w:rPr>
                <w:rFonts w:ascii="Arial" w:hAnsi="Arial" w:cs="Arial"/>
                <w:color w:val="000000" w:themeColor="text1"/>
              </w:rPr>
              <w:t>Recurring Large Volume Pickup Site</w:t>
            </w:r>
          </w:p>
        </w:tc>
        <w:tc>
          <w:tcPr>
            <w:tcW w:w="1615" w:type="dxa"/>
            <w:vAlign w:val="center"/>
          </w:tcPr>
          <w:p w14:paraId="340AE504" w14:textId="70F7A81A" w:rsidR="005948A0" w:rsidRPr="00DB333E" w:rsidRDefault="005948A0" w:rsidP="005948A0">
            <w:pPr>
              <w:pStyle w:val="TCellR"/>
              <w:ind w:right="168"/>
              <w:rPr>
                <w:rFonts w:ascii="Arial" w:hAnsi="Arial" w:cs="Arial"/>
                <w:color w:val="000000" w:themeColor="text1"/>
              </w:rPr>
            </w:pPr>
            <w:r>
              <w:rPr>
                <w:rFonts w:ascii="Arial" w:hAnsi="Arial" w:cs="Arial"/>
                <w:color w:val="000000" w:themeColor="text1"/>
              </w:rPr>
              <w:t>71</w:t>
            </w:r>
          </w:p>
        </w:tc>
        <w:tc>
          <w:tcPr>
            <w:tcW w:w="1530" w:type="dxa"/>
            <w:vAlign w:val="center"/>
          </w:tcPr>
          <w:p w14:paraId="2100910A" w14:textId="54A7C0B4" w:rsidR="005948A0" w:rsidRPr="00DB333E" w:rsidRDefault="005948A0" w:rsidP="005948A0">
            <w:pPr>
              <w:pStyle w:val="TCellR"/>
              <w:ind w:right="168"/>
              <w:rPr>
                <w:rFonts w:ascii="Arial" w:hAnsi="Arial" w:cs="Arial"/>
                <w:color w:val="000000" w:themeColor="text1"/>
              </w:rPr>
            </w:pPr>
            <w:r>
              <w:rPr>
                <w:rFonts w:ascii="Arial" w:hAnsi="Arial" w:cs="Arial"/>
                <w:color w:val="000000" w:themeColor="text1"/>
              </w:rPr>
              <w:t>74</w:t>
            </w:r>
          </w:p>
        </w:tc>
        <w:tc>
          <w:tcPr>
            <w:tcW w:w="1530" w:type="dxa"/>
            <w:vAlign w:val="center"/>
          </w:tcPr>
          <w:p w14:paraId="2DC8E428" w14:textId="1F9ACF9A" w:rsidR="005948A0" w:rsidRPr="00DB333E" w:rsidRDefault="00702452" w:rsidP="005948A0">
            <w:pPr>
              <w:pStyle w:val="TCellR"/>
              <w:ind w:right="168"/>
              <w:rPr>
                <w:rFonts w:ascii="Arial" w:hAnsi="Arial" w:cs="Arial"/>
                <w:color w:val="000000" w:themeColor="text1"/>
              </w:rPr>
            </w:pPr>
            <w:r>
              <w:rPr>
                <w:rFonts w:ascii="Arial" w:hAnsi="Arial" w:cs="Arial"/>
                <w:color w:val="000000" w:themeColor="text1"/>
              </w:rPr>
              <w:t>75</w:t>
            </w:r>
          </w:p>
        </w:tc>
      </w:tr>
      <w:tr w:rsidR="005948A0" w:rsidRPr="001E65E5" w14:paraId="0F743353" w14:textId="77777777" w:rsidTr="005E5EAC">
        <w:trPr>
          <w:trHeight w:val="432"/>
          <w:jc w:val="center"/>
        </w:trPr>
        <w:tc>
          <w:tcPr>
            <w:tcW w:w="4680" w:type="dxa"/>
            <w:vAlign w:val="center"/>
          </w:tcPr>
          <w:p w14:paraId="19BF84F5" w14:textId="77777777" w:rsidR="005948A0" w:rsidRPr="00DB333E" w:rsidRDefault="005948A0" w:rsidP="005948A0">
            <w:pPr>
              <w:pStyle w:val="TCellL"/>
              <w:rPr>
                <w:rFonts w:ascii="Arial" w:hAnsi="Arial" w:cs="Arial"/>
                <w:color w:val="000000" w:themeColor="text1"/>
              </w:rPr>
            </w:pPr>
            <w:r w:rsidRPr="00DB333E">
              <w:rPr>
                <w:rFonts w:ascii="Arial" w:hAnsi="Arial" w:cs="Arial"/>
                <w:color w:val="000000" w:themeColor="text1"/>
              </w:rPr>
              <w:t>HHW Door-to-Door Collection Program</w:t>
            </w:r>
          </w:p>
        </w:tc>
        <w:tc>
          <w:tcPr>
            <w:tcW w:w="1615" w:type="dxa"/>
            <w:vAlign w:val="center"/>
          </w:tcPr>
          <w:p w14:paraId="635C6718" w14:textId="75A509F4" w:rsidR="005948A0" w:rsidRPr="00DB333E" w:rsidRDefault="005948A0" w:rsidP="005948A0">
            <w:pPr>
              <w:pStyle w:val="TCellR"/>
              <w:ind w:right="168"/>
              <w:rPr>
                <w:rFonts w:ascii="Arial" w:hAnsi="Arial" w:cs="Arial"/>
                <w:color w:val="000000" w:themeColor="text1"/>
              </w:rPr>
            </w:pPr>
            <w:r w:rsidRPr="001E65E5">
              <w:rPr>
                <w:rFonts w:ascii="Arial" w:hAnsi="Arial" w:cs="Arial"/>
                <w:color w:val="000000" w:themeColor="text1"/>
              </w:rPr>
              <w:t>19</w:t>
            </w:r>
          </w:p>
        </w:tc>
        <w:tc>
          <w:tcPr>
            <w:tcW w:w="1530" w:type="dxa"/>
            <w:vAlign w:val="center"/>
          </w:tcPr>
          <w:p w14:paraId="6AEBF77B" w14:textId="40BF9F92" w:rsidR="005948A0" w:rsidRPr="00DB333E" w:rsidRDefault="005948A0" w:rsidP="005948A0">
            <w:pPr>
              <w:pStyle w:val="TCellR"/>
              <w:ind w:right="168"/>
              <w:rPr>
                <w:rFonts w:ascii="Arial" w:hAnsi="Arial" w:cs="Arial"/>
                <w:color w:val="000000" w:themeColor="text1"/>
              </w:rPr>
            </w:pPr>
            <w:r>
              <w:rPr>
                <w:rFonts w:ascii="Arial" w:hAnsi="Arial" w:cs="Arial"/>
                <w:color w:val="000000" w:themeColor="text1"/>
              </w:rPr>
              <w:t>19</w:t>
            </w:r>
          </w:p>
        </w:tc>
        <w:tc>
          <w:tcPr>
            <w:tcW w:w="1530" w:type="dxa"/>
            <w:vAlign w:val="center"/>
          </w:tcPr>
          <w:p w14:paraId="79821BDF" w14:textId="0EE0A8AA" w:rsidR="005948A0" w:rsidRPr="001E65E5" w:rsidRDefault="00702452" w:rsidP="005948A0">
            <w:pPr>
              <w:pStyle w:val="TCellR"/>
              <w:ind w:right="168"/>
              <w:rPr>
                <w:rFonts w:ascii="Arial" w:hAnsi="Arial" w:cs="Arial"/>
                <w:color w:val="000000" w:themeColor="text1"/>
              </w:rPr>
            </w:pPr>
            <w:r>
              <w:rPr>
                <w:rFonts w:ascii="Arial" w:hAnsi="Arial" w:cs="Arial"/>
                <w:color w:val="000000" w:themeColor="text1"/>
              </w:rPr>
              <w:t>26</w:t>
            </w:r>
          </w:p>
        </w:tc>
      </w:tr>
    </w:tbl>
    <w:p w14:paraId="65F22A2D" w14:textId="1B7D26D4" w:rsidR="007856F1" w:rsidRDefault="007856F1" w:rsidP="007856F1">
      <w:pPr>
        <w:spacing w:before="360"/>
        <w:rPr>
          <w:bCs/>
        </w:rPr>
      </w:pPr>
      <w:r w:rsidRPr="00DB333E">
        <w:rPr>
          <w:bCs/>
        </w:rPr>
        <w:t xml:space="preserve">[Notes regarding the tables above: (1) Only stand-alone </w:t>
      </w:r>
      <w:r w:rsidR="000B5245">
        <w:rPr>
          <w:bCs/>
        </w:rPr>
        <w:t>D2</w:t>
      </w:r>
      <w:r w:rsidR="00C874F5">
        <w:rPr>
          <w:bCs/>
        </w:rPr>
        <w:t xml:space="preserve">D </w:t>
      </w:r>
      <w:r w:rsidR="00C874F5" w:rsidRPr="00DB333E">
        <w:rPr>
          <w:bCs/>
        </w:rPr>
        <w:t>programs</w:t>
      </w:r>
      <w:r w:rsidRPr="00DB333E">
        <w:rPr>
          <w:bCs/>
        </w:rPr>
        <w:t xml:space="preserve"> are counted in the table above. While PaintCare also partners with HHW facilities that host </w:t>
      </w:r>
      <w:r w:rsidR="000B5245">
        <w:rPr>
          <w:bCs/>
        </w:rPr>
        <w:t>D2D</w:t>
      </w:r>
      <w:r w:rsidRPr="00DB333E">
        <w:rPr>
          <w:bCs/>
        </w:rPr>
        <w:t xml:space="preserve"> operations, such as the city of Folsom, they are not included in the Door-to-Door Programs category to avoid counting multiservice HHW programs twice. (2) The Other Sites category</w:t>
      </w:r>
      <w:r w:rsidR="007C26A9">
        <w:rPr>
          <w:bCs/>
        </w:rPr>
        <w:t xml:space="preserve"> includes</w:t>
      </w:r>
      <w:r w:rsidR="00FC321A">
        <w:rPr>
          <w:bCs/>
        </w:rPr>
        <w:t xml:space="preserve"> fire stations, public works yards, and </w:t>
      </w:r>
      <w:r w:rsidR="007C26A9">
        <w:rPr>
          <w:bCs/>
        </w:rPr>
        <w:t>ABOP facilities</w:t>
      </w:r>
      <w:r w:rsidR="001E65E5" w:rsidRPr="00DB333E">
        <w:rPr>
          <w:bCs/>
        </w:rPr>
        <w:t>.</w:t>
      </w:r>
      <w:r w:rsidRPr="00DB333E">
        <w:rPr>
          <w:bCs/>
        </w:rPr>
        <w:t>]</w:t>
      </w:r>
    </w:p>
    <w:p w14:paraId="761AB6F4" w14:textId="02F5DF99" w:rsidR="007856F1" w:rsidRPr="00DB333E" w:rsidRDefault="007856F1" w:rsidP="007856F1">
      <w:pPr>
        <w:rPr>
          <w:bCs/>
        </w:rPr>
      </w:pPr>
      <w:r w:rsidRPr="00DB333E">
        <w:rPr>
          <w:bCs/>
        </w:rPr>
        <w:t xml:space="preserve">The locations of the year-round sites, supplemental sites, and LVP/RLVP sites are shown in the maps in </w:t>
      </w:r>
      <w:r w:rsidRPr="00A67B61">
        <w:rPr>
          <w:bCs/>
        </w:rPr>
        <w:t>section 4</w:t>
      </w:r>
      <w:r w:rsidRPr="00DB333E">
        <w:rPr>
          <w:bCs/>
        </w:rPr>
        <w:t xml:space="preserve"> of the report. A full list of all sites and </w:t>
      </w:r>
      <w:r w:rsidR="000B5245">
        <w:rPr>
          <w:bCs/>
        </w:rPr>
        <w:t>D2D</w:t>
      </w:r>
      <w:r w:rsidR="00C874F5">
        <w:rPr>
          <w:bCs/>
        </w:rPr>
        <w:t xml:space="preserve"> </w:t>
      </w:r>
      <w:r w:rsidRPr="00DB333E">
        <w:rPr>
          <w:bCs/>
        </w:rPr>
        <w:t>program partners is provided in the appendix.</w:t>
      </w:r>
    </w:p>
    <w:p w14:paraId="3CFD9C50" w14:textId="6369354B" w:rsidR="00953753" w:rsidRPr="00DB333E" w:rsidRDefault="00953753" w:rsidP="00953753">
      <w:r w:rsidRPr="00DB333E">
        <w:t>The program’s drop-off sites and services are described below.</w:t>
      </w:r>
      <w:r w:rsidR="005F114B">
        <w:t xml:space="preserve"> </w:t>
      </w:r>
    </w:p>
    <w:p w14:paraId="270DE08A" w14:textId="3A6F3A3D" w:rsidR="00953753" w:rsidRDefault="00953753" w:rsidP="00953753">
      <w:r w:rsidRPr="002F57C5">
        <w:rPr>
          <w:b/>
          <w:bCs/>
        </w:rPr>
        <w:t>Household Hazardous Waste Programs.</w:t>
      </w:r>
      <w:r w:rsidRPr="00DB333E">
        <w:t xml:space="preserve"> PaintCare partners with household hazardous waste programs—either directly or indirectly—to cover the costs of their </w:t>
      </w:r>
      <w:r w:rsidRPr="00DB333E">
        <w:lastRenderedPageBreak/>
        <w:t xml:space="preserve">paint collection bins, transportation, processing and in some cases additional on-site paint management activities. </w:t>
      </w:r>
      <w:bookmarkStart w:id="38" w:name="_Hlk99621088"/>
      <w:r w:rsidRPr="00DB333E">
        <w:t>HHW programs are typically good program partners because they have an existing customer base and provide an “all-in-one” HHW drop-off opportunity.</w:t>
      </w:r>
      <w:bookmarkEnd w:id="38"/>
    </w:p>
    <w:p w14:paraId="2E1297B8" w14:textId="68436FF2" w:rsidR="000B68B3" w:rsidRPr="00DB7844" w:rsidRDefault="006C50BB" w:rsidP="00953753">
      <w:r w:rsidRPr="00DB7844">
        <w:t xml:space="preserve">One facility in Corning </w:t>
      </w:r>
      <w:r w:rsidR="004A601C">
        <w:t xml:space="preserve">(Tehama County) </w:t>
      </w:r>
      <w:r w:rsidRPr="00DB7844">
        <w:t xml:space="preserve">closed. </w:t>
      </w:r>
    </w:p>
    <w:p w14:paraId="43C7021E" w14:textId="2209E4C8" w:rsidR="00953753" w:rsidRPr="00DB333E" w:rsidRDefault="00953753" w:rsidP="00953753">
      <w:bookmarkStart w:id="39" w:name="_Hlk133111357"/>
      <w:bookmarkStart w:id="40" w:name="_Hlk128580952"/>
      <w:r w:rsidRPr="00DB333E">
        <w:rPr>
          <w:b/>
          <w:bCs/>
        </w:rPr>
        <w:t>Paint Retailers.</w:t>
      </w:r>
      <w:r w:rsidRPr="00DB333E">
        <w:t xml:space="preserve"> At the end of the year, PaintCare </w:t>
      </w:r>
      <w:r w:rsidR="009530CA" w:rsidRPr="00DB333E">
        <w:t>identified</w:t>
      </w:r>
      <w:r w:rsidR="009530CA">
        <w:t xml:space="preserve"> </w:t>
      </w:r>
      <w:r w:rsidR="0007042E">
        <w:t>2,287</w:t>
      </w:r>
      <w:r w:rsidR="0001382D" w:rsidRPr="00DB333E">
        <w:t xml:space="preserve"> </w:t>
      </w:r>
      <w:r w:rsidRPr="00DB333E">
        <w:t xml:space="preserve">paint retailers—including paint, hardware, and home improvement stores—with </w:t>
      </w:r>
      <w:bookmarkStart w:id="41" w:name="_Hlk132201427"/>
      <w:r w:rsidR="0007042E">
        <w:t>1,468</w:t>
      </w:r>
      <w:r w:rsidR="0001382D" w:rsidRPr="00DB333E">
        <w:t xml:space="preserve"> </w:t>
      </w:r>
      <w:r w:rsidRPr="00DB333E">
        <w:t xml:space="preserve">considered potential paint retail drop-off sites. </w:t>
      </w:r>
      <w:bookmarkStart w:id="42" w:name="_Hlk133963668"/>
      <w:r w:rsidRPr="00DB333E">
        <w:t xml:space="preserve">This number may change from year to year as stores open and close. </w:t>
      </w:r>
      <w:bookmarkStart w:id="43" w:name="_Hlk130247744"/>
      <w:r w:rsidRPr="00DB333E">
        <w:t>PaintCare does not consider a store to be a potential drop-off site if it belongs to a corporate chain and the corporate headquarters has indicated that—as a group—they are not interested in serving as drop-off sites at this time. These are primarily big box stores, but they have included some non-big box stores in the pas</w:t>
      </w:r>
      <w:bookmarkEnd w:id="41"/>
      <w:bookmarkEnd w:id="42"/>
      <w:bookmarkEnd w:id="43"/>
      <w:r w:rsidR="001E65E5">
        <w:t>t.</w:t>
      </w:r>
    </w:p>
    <w:p w14:paraId="44A91463" w14:textId="331BF065" w:rsidR="00953753" w:rsidRDefault="00953753" w:rsidP="00953753">
      <w:bookmarkStart w:id="44" w:name="_Hlk133963706"/>
      <w:bookmarkEnd w:id="39"/>
      <w:r w:rsidRPr="00DB333E">
        <w:t xml:space="preserve">Of the </w:t>
      </w:r>
      <w:r w:rsidR="0007042E">
        <w:t>1,468</w:t>
      </w:r>
      <w:r w:rsidR="0001382D" w:rsidRPr="00DB333E">
        <w:t xml:space="preserve"> </w:t>
      </w:r>
      <w:r w:rsidRPr="00DB333E">
        <w:t xml:space="preserve">potential retail drop-off sites, </w:t>
      </w:r>
      <w:r w:rsidR="001E14A6">
        <w:t>622</w:t>
      </w:r>
      <w:r w:rsidR="0096260B">
        <w:t xml:space="preserve"> </w:t>
      </w:r>
      <w:r w:rsidRPr="00DB333E">
        <w:t>(</w:t>
      </w:r>
      <w:r w:rsidR="0007042E">
        <w:t>42</w:t>
      </w:r>
      <w:r w:rsidRPr="00DB333E">
        <w:t xml:space="preserve">%) were participating as drop-off sites at the end of the year. Retail participation as a drop-off site is voluntary, and sites are not compensated. </w:t>
      </w:r>
    </w:p>
    <w:p w14:paraId="6A94E144" w14:textId="3505BEAD" w:rsidR="00FC321A" w:rsidRDefault="000A5586" w:rsidP="00953753">
      <w:r w:rsidRPr="000A5586">
        <w:t xml:space="preserve">PaintCare added </w:t>
      </w:r>
      <w:r w:rsidR="00114A92">
        <w:t xml:space="preserve">26 </w:t>
      </w:r>
      <w:r w:rsidRPr="000A5586">
        <w:t xml:space="preserve">new retail sites and </w:t>
      </w:r>
      <w:r w:rsidR="00114A92">
        <w:t>13</w:t>
      </w:r>
      <w:r w:rsidRPr="000A5586">
        <w:t xml:space="preserve"> retail sites stopped participating. </w:t>
      </w:r>
      <w:r w:rsidRPr="00FE6F2E">
        <w:t>Of the</w:t>
      </w:r>
      <w:r w:rsidR="00111D95" w:rsidRPr="00FE6F2E">
        <w:t xml:space="preserve"> </w:t>
      </w:r>
      <w:r w:rsidR="00FE6F2E" w:rsidRPr="00FE6F2E">
        <w:t xml:space="preserve">13 </w:t>
      </w:r>
      <w:r w:rsidRPr="00FE6F2E">
        <w:t xml:space="preserve">stores that stopped participating, </w:t>
      </w:r>
      <w:r w:rsidR="00FE6F2E" w:rsidRPr="00FE6F2E">
        <w:t xml:space="preserve">six </w:t>
      </w:r>
      <w:r w:rsidRPr="00FE6F2E">
        <w:t>paint retailers made operational changes</w:t>
      </w:r>
      <w:r w:rsidR="003B451A">
        <w:t>,</w:t>
      </w:r>
      <w:r w:rsidRPr="00FE6F2E">
        <w:t xml:space="preserve"> </w:t>
      </w:r>
      <w:r w:rsidR="003B451A">
        <w:t>six</w:t>
      </w:r>
      <w:r w:rsidR="00FE6F2E" w:rsidRPr="00FE6F2E">
        <w:t xml:space="preserve"> </w:t>
      </w:r>
      <w:r w:rsidR="003B451A">
        <w:t xml:space="preserve">retailers </w:t>
      </w:r>
      <w:r w:rsidRPr="00FE6F2E">
        <w:t>closed</w:t>
      </w:r>
      <w:r w:rsidR="003B451A">
        <w:t>, and one retailer moved locations</w:t>
      </w:r>
      <w:r w:rsidRPr="00FE6F2E">
        <w:t>.</w:t>
      </w:r>
      <w:r w:rsidRPr="000A5586">
        <w:t xml:space="preserve"> </w:t>
      </w:r>
    </w:p>
    <w:bookmarkEnd w:id="40"/>
    <w:bookmarkEnd w:id="44"/>
    <w:p w14:paraId="34D9281E" w14:textId="462E687B" w:rsidR="00953753" w:rsidRDefault="009530CA" w:rsidP="00953753">
      <w:r>
        <w:rPr>
          <w:b/>
          <w:bCs/>
        </w:rPr>
        <w:t>R</w:t>
      </w:r>
      <w:r w:rsidR="00953753" w:rsidRPr="00DB333E">
        <w:rPr>
          <w:b/>
          <w:bCs/>
        </w:rPr>
        <w:t>euse Stores.</w:t>
      </w:r>
      <w:r w:rsidR="00953753" w:rsidRPr="00DB333E">
        <w:t xml:space="preserve"> A special group of retailers are material reuse stores. Even though only some of these stores sell paint, they are considered to be potential drop-off sites. Those who are drop-off sites may operate paint reuse programs by donating or selling good quality leftover paint back to the local community to use, rather than sending it downstream through PaintCare for processing. PaintCare provided compensation for reuse services.</w:t>
      </w:r>
    </w:p>
    <w:p w14:paraId="2D88385D" w14:textId="7AE76258" w:rsidR="000B5245" w:rsidRDefault="000B5245" w:rsidP="00953753">
      <w:r>
        <w:t xml:space="preserve">Of the </w:t>
      </w:r>
      <w:r w:rsidR="00FE6F2E">
        <w:t>44</w:t>
      </w:r>
      <w:r w:rsidR="005850CE">
        <w:t xml:space="preserve"> </w:t>
      </w:r>
      <w:r>
        <w:t xml:space="preserve">potential reuse drop-off sites, </w:t>
      </w:r>
      <w:r w:rsidR="00FE6F2E">
        <w:t>1</w:t>
      </w:r>
      <w:r w:rsidR="00310349">
        <w:t>0</w:t>
      </w:r>
      <w:r>
        <w:t xml:space="preserve"> (</w:t>
      </w:r>
      <w:r w:rsidR="00FE6F2E">
        <w:t>2</w:t>
      </w:r>
      <w:r w:rsidR="00310349">
        <w:t>3</w:t>
      </w:r>
      <w:r>
        <w:t xml:space="preserve">%) were participating as drop-off sites at the end of the year. </w:t>
      </w:r>
      <w:r w:rsidR="007E3E8E" w:rsidRPr="00FE6F2E">
        <w:t>Two p</w:t>
      </w:r>
      <w:r w:rsidRPr="00FE6F2E">
        <w:t>articipated in the reuse program.</w:t>
      </w:r>
    </w:p>
    <w:p w14:paraId="7E72B8D4" w14:textId="29C46AF7" w:rsidR="003B451A" w:rsidRDefault="003B451A" w:rsidP="00953753">
      <w:r>
        <w:t>A reuse store in San Diego closed</w:t>
      </w:r>
      <w:r w:rsidR="007C24C6">
        <w:t>. A</w:t>
      </w:r>
      <w:r>
        <w:t xml:space="preserve">nother reuse store in Temecula </w:t>
      </w:r>
      <w:r w:rsidR="007C24C6">
        <w:t>has relocated and is expected to rejoin the program at its new location in 2026</w:t>
      </w:r>
      <w:r>
        <w:t xml:space="preserve">. </w:t>
      </w:r>
      <w:r w:rsidR="000E0E24">
        <w:t>Two</w:t>
      </w:r>
      <w:r w:rsidR="00DD5D5A">
        <w:t xml:space="preserve"> reuse store</w:t>
      </w:r>
      <w:r w:rsidR="000E0E24">
        <w:t>s</w:t>
      </w:r>
      <w:r w:rsidR="00DD5D5A">
        <w:t xml:space="preserve"> in</w:t>
      </w:r>
      <w:r w:rsidR="000E0E24">
        <w:t xml:space="preserve"> Concord and</w:t>
      </w:r>
      <w:r w:rsidR="00DD5D5A">
        <w:t xml:space="preserve"> San Jose </w:t>
      </w:r>
      <w:r w:rsidR="007B14E7">
        <w:t xml:space="preserve">participated as temporary drop-off sites in April as part of an Earth Day reuse and recycling initiative. </w:t>
      </w:r>
    </w:p>
    <w:p w14:paraId="1D8F456C" w14:textId="77777777" w:rsidR="00953753" w:rsidRDefault="00953753" w:rsidP="00953753">
      <w:r w:rsidRPr="00DB333E">
        <w:rPr>
          <w:b/>
          <w:bCs/>
        </w:rPr>
        <w:t>Solid Waste Facilities.</w:t>
      </w:r>
      <w:r w:rsidRPr="00DB333E">
        <w:t xml:space="preserve"> PaintCare partners with solid waste facilities, including transfer stations, recycling centers, and landfills to be paint drop-off sites for their customers.</w:t>
      </w:r>
    </w:p>
    <w:p w14:paraId="1ABE17BB" w14:textId="48536E35" w:rsidR="00360A00" w:rsidRPr="00B359D3" w:rsidRDefault="00793F15" w:rsidP="00953753">
      <w:bookmarkStart w:id="45" w:name="_Hlk165575551"/>
      <w:r w:rsidRPr="00B359D3">
        <w:t xml:space="preserve">PaintCare added one </w:t>
      </w:r>
      <w:r w:rsidR="00FE6F2E" w:rsidRPr="00B359D3">
        <w:t xml:space="preserve">landfill in </w:t>
      </w:r>
      <w:r w:rsidR="00B359D3" w:rsidRPr="00B359D3">
        <w:t xml:space="preserve">Mojave. </w:t>
      </w:r>
      <w:r w:rsidRPr="00B359D3">
        <w:t xml:space="preserve"> </w:t>
      </w:r>
    </w:p>
    <w:bookmarkEnd w:id="45"/>
    <w:p w14:paraId="204AE3B0" w14:textId="59FF412A" w:rsidR="00953753" w:rsidRDefault="00953753" w:rsidP="00953753">
      <w:r w:rsidRPr="00DB333E">
        <w:rPr>
          <w:b/>
          <w:bCs/>
        </w:rPr>
        <w:t>Paint Recycler.</w:t>
      </w:r>
      <w:r w:rsidRPr="00DB333E">
        <w:t xml:space="preserve"> </w:t>
      </w:r>
      <w:r w:rsidR="00BD78F2" w:rsidRPr="00DB333E">
        <w:t>Visions</w:t>
      </w:r>
      <w:r w:rsidR="00A559BA">
        <w:t xml:space="preserve"> Quality Coatings, with facilities in Azuza, Oroville, and Sacramento, is a latex paint recycler that serves as a drop-off site for the program. They accept</w:t>
      </w:r>
      <w:r w:rsidRPr="00DB333E">
        <w:t xml:space="preserve"> large quantities of leftover paint from </w:t>
      </w:r>
      <w:r w:rsidRPr="009530CA">
        <w:t>eligible program participants</w:t>
      </w:r>
      <w:r w:rsidRPr="00DB333E">
        <w:t xml:space="preserve"> in the state. </w:t>
      </w:r>
    </w:p>
    <w:p w14:paraId="7736CC1A" w14:textId="2E17644B" w:rsidR="00953753" w:rsidRDefault="00953753" w:rsidP="00953753">
      <w:r w:rsidRPr="00DB333E">
        <w:rPr>
          <w:b/>
          <w:bCs/>
        </w:rPr>
        <w:lastRenderedPageBreak/>
        <w:t>Other Site</w:t>
      </w:r>
      <w:r w:rsidR="00100E2E" w:rsidRPr="00DB333E">
        <w:rPr>
          <w:b/>
          <w:bCs/>
        </w:rPr>
        <w:t>s</w:t>
      </w:r>
      <w:r w:rsidRPr="00DB333E">
        <w:rPr>
          <w:b/>
          <w:bCs/>
        </w:rPr>
        <w:t>.</w:t>
      </w:r>
      <w:r w:rsidRPr="00DB333E">
        <w:t xml:space="preserve"> </w:t>
      </w:r>
      <w:r w:rsidR="008C49F2" w:rsidRPr="00DB333E">
        <w:t>PaintCare partnered with several additional drop-off sites that don’t fit under one of the above categories</w:t>
      </w:r>
      <w:r w:rsidR="00297811">
        <w:t>. These facilities include public works yards</w:t>
      </w:r>
      <w:r w:rsidR="00500336">
        <w:t xml:space="preserve">, </w:t>
      </w:r>
      <w:r w:rsidR="00297811">
        <w:t>fire stations</w:t>
      </w:r>
      <w:r w:rsidR="00500336">
        <w:t xml:space="preserve">, and sites that primarily </w:t>
      </w:r>
      <w:r w:rsidR="00297811">
        <w:t>collect antifreeze, batteries, oil, and paint</w:t>
      </w:r>
      <w:r w:rsidR="008C49F2" w:rsidRPr="00DB333E">
        <w:t>. PaintCare had</w:t>
      </w:r>
      <w:r w:rsidR="003443F2">
        <w:t xml:space="preserve"> </w:t>
      </w:r>
      <w:r w:rsidR="00B359D3">
        <w:t>six</w:t>
      </w:r>
      <w:r w:rsidR="00297811" w:rsidRPr="00DB333E">
        <w:t xml:space="preserve"> </w:t>
      </w:r>
      <w:r w:rsidR="003C2757">
        <w:t>o</w:t>
      </w:r>
      <w:r w:rsidR="008C49F2" w:rsidRPr="00DB333E">
        <w:t xml:space="preserve">ther </w:t>
      </w:r>
      <w:r w:rsidR="00297811">
        <w:t xml:space="preserve">year-round </w:t>
      </w:r>
      <w:r w:rsidR="00A80401">
        <w:t>s</w:t>
      </w:r>
      <w:r w:rsidR="008C49F2" w:rsidRPr="00DB333E">
        <w:t>ites</w:t>
      </w:r>
      <w:r w:rsidR="007856F1">
        <w:t>.</w:t>
      </w:r>
    </w:p>
    <w:p w14:paraId="7EFD362C" w14:textId="7BCE5163" w:rsidR="00B53D6A" w:rsidRDefault="00953753" w:rsidP="00953753">
      <w:r w:rsidRPr="00DB333E">
        <w:rPr>
          <w:b/>
          <w:bCs/>
        </w:rPr>
        <w:t>PaintCare Events.</w:t>
      </w:r>
      <w:r w:rsidRPr="00DB333E">
        <w:t xml:space="preserve"> </w:t>
      </w:r>
      <w:r w:rsidR="00B53D6A">
        <w:t xml:space="preserve">In previous years, </w:t>
      </w:r>
      <w:r w:rsidR="000A5586">
        <w:t xml:space="preserve">PaintCare held paint drop-off </w:t>
      </w:r>
      <w:r w:rsidR="00B53D6A">
        <w:t xml:space="preserve">and paint giveaway </w:t>
      </w:r>
      <w:r w:rsidR="000A5586">
        <w:t>events to help clean out large volumes of stored-up paint</w:t>
      </w:r>
      <w:r w:rsidR="00B53D6A">
        <w:t xml:space="preserve"> and</w:t>
      </w:r>
      <w:r w:rsidR="000A5586">
        <w:t xml:space="preserve"> increase paint drop-off opportunities</w:t>
      </w:r>
      <w:r w:rsidR="00496D11">
        <w:t>,</w:t>
      </w:r>
      <w:r w:rsidR="00B53D6A">
        <w:t xml:space="preserve"> or to provide reuse paint to the local community. These events were paused in 2025. </w:t>
      </w:r>
      <w:r w:rsidR="00F75220">
        <w:t xml:space="preserve"> </w:t>
      </w:r>
    </w:p>
    <w:p w14:paraId="56B7E6AA" w14:textId="22D92215" w:rsidR="00953753" w:rsidRDefault="00953753" w:rsidP="00953753">
      <w:r w:rsidRPr="00DB333E">
        <w:rPr>
          <w:b/>
          <w:bCs/>
        </w:rPr>
        <w:t>Large Volume Pickup Service.</w:t>
      </w:r>
      <w:r w:rsidRPr="00DB333E">
        <w:t xml:space="preserve"> PaintCare’s LVP</w:t>
      </w:r>
      <w:r w:rsidR="00C874F5">
        <w:t xml:space="preserve"> </w:t>
      </w:r>
      <w:r w:rsidR="00786940">
        <w:t xml:space="preserve">service </w:t>
      </w:r>
      <w:r w:rsidRPr="00DB333E">
        <w:t>provide</w:t>
      </w:r>
      <w:r w:rsidRPr="00C874F5">
        <w:t>d</w:t>
      </w:r>
      <w:r w:rsidRPr="00DB333E">
        <w:t xml:space="preserve"> a convenient option for painting contractors and other </w:t>
      </w:r>
      <w:bookmarkStart w:id="46" w:name="_Hlk130247943"/>
      <w:bookmarkStart w:id="47" w:name="_Hlk132358664"/>
      <w:r w:rsidRPr="00C874F5">
        <w:t>eligible program participant</w:t>
      </w:r>
      <w:bookmarkEnd w:id="46"/>
      <w:r w:rsidRPr="00C874F5">
        <w:t>s</w:t>
      </w:r>
      <w:r w:rsidRPr="00DB333E">
        <w:t xml:space="preserve"> </w:t>
      </w:r>
      <w:bookmarkEnd w:id="47"/>
      <w:r w:rsidRPr="00DB333E">
        <w:t xml:space="preserve">who accumulated large volumes of paint. The minimum amount to receive a direct pickup </w:t>
      </w:r>
      <w:r w:rsidR="000B5245">
        <w:t>was</w:t>
      </w:r>
      <w:r w:rsidR="00C874F5">
        <w:t xml:space="preserve"> </w:t>
      </w:r>
      <w:r w:rsidRPr="00DB333E">
        <w:t xml:space="preserve">100 gallons. Typically, users of the service have accumulated paint over many years due to the institutional, logistical, and financial barriers to disposal. PaintCare </w:t>
      </w:r>
      <w:r w:rsidRPr="00C874F5">
        <w:t>aimed to remove</w:t>
      </w:r>
      <w:r w:rsidRPr="00DB333E">
        <w:t xml:space="preserve"> these barriers by providing a free and convenient service. Common users of this service include contractors, builders, property managers, academic institutions, and homeowners, and are further described in the appendix. </w:t>
      </w:r>
    </w:p>
    <w:p w14:paraId="6EF2B28C" w14:textId="1550CC60" w:rsidR="002A6E1C" w:rsidRPr="00DB333E" w:rsidRDefault="00EF1B62" w:rsidP="00953753">
      <w:r>
        <w:t>In parts of Los Angeles and San Bernardino counties,</w:t>
      </w:r>
      <w:r w:rsidR="004F77C9">
        <w:t xml:space="preserve"> PaintCare provided LVPs to those with</w:t>
      </w:r>
      <w:r>
        <w:t xml:space="preserve"> a</w:t>
      </w:r>
      <w:r w:rsidR="004F77C9">
        <w:t xml:space="preserve">t least </w:t>
      </w:r>
      <w:r w:rsidR="007F006E">
        <w:t>50 gallons</w:t>
      </w:r>
      <w:r w:rsidR="004F77C9">
        <w:t xml:space="preserve"> of PaintCare products, lower than the usual minimum of 100 gallons. </w:t>
      </w:r>
      <w:r>
        <w:t xml:space="preserve">These lower volume LVPs are reported as part of the total </w:t>
      </w:r>
      <w:r w:rsidR="00B240EB">
        <w:t>1,003</w:t>
      </w:r>
      <w:r>
        <w:t xml:space="preserve"> pickups.</w:t>
      </w:r>
    </w:p>
    <w:p w14:paraId="2A7228D5" w14:textId="7F274870" w:rsidR="00953753" w:rsidRPr="00DB333E" w:rsidRDefault="00953753" w:rsidP="00953753">
      <w:r w:rsidRPr="00DB333E">
        <w:rPr>
          <w:b/>
          <w:bCs/>
        </w:rPr>
        <w:t>Recurring Large Volume Pickup Service.</w:t>
      </w:r>
      <w:r w:rsidRPr="00DB333E">
        <w:t xml:space="preserve"> Some LVP sites receive pickups on an </w:t>
      </w:r>
      <w:bookmarkStart w:id="48" w:name="_Hlk197354706"/>
      <w:r w:rsidR="002A6E1C" w:rsidRPr="00DB333E">
        <w:t>ongoing</w:t>
      </w:r>
      <w:bookmarkEnd w:id="48"/>
      <w:r w:rsidRPr="00DB333E">
        <w:t xml:space="preserve"> basis. </w:t>
      </w:r>
      <w:r w:rsidR="00786940">
        <w:t xml:space="preserve">RLVP </w:t>
      </w:r>
      <w:r w:rsidRPr="00DB333E">
        <w:t xml:space="preserve">sites sign a contract with PaintCare to allow them to keep PaintCare collection bins on site and fill them as they accumulate leftover paint. In addition, staff at these locations are trained by PaintCare on how to segregate products and store them until picked up by a transporter. </w:t>
      </w:r>
    </w:p>
    <w:p w14:paraId="7895347D" w14:textId="6850325E" w:rsidR="00953753" w:rsidRDefault="00953753" w:rsidP="00953753">
      <w:r w:rsidRPr="00DB333E">
        <w:rPr>
          <w:b/>
          <w:bCs/>
        </w:rPr>
        <w:t>HHW Door-to-Door Collection Programs.</w:t>
      </w:r>
      <w:r w:rsidRPr="00DB333E">
        <w:t xml:space="preserve"> </w:t>
      </w:r>
      <w:r w:rsidR="008F67C4" w:rsidRPr="00DB333E">
        <w:t xml:space="preserve">PaintCare covered downstream transportation and processing costs for paint collected through HHW </w:t>
      </w:r>
      <w:r w:rsidR="00786940">
        <w:t xml:space="preserve">D2D </w:t>
      </w:r>
      <w:r w:rsidR="008F67C4" w:rsidRPr="00DB333E">
        <w:t xml:space="preserve">programs. </w:t>
      </w:r>
      <w:r w:rsidR="006810D1">
        <w:t xml:space="preserve">In 2025, </w:t>
      </w:r>
      <w:r w:rsidR="006810D1" w:rsidRPr="006810D1">
        <w:t xml:space="preserve">PaintCare </w:t>
      </w:r>
      <w:r w:rsidR="006810D1">
        <w:t xml:space="preserve">added </w:t>
      </w:r>
      <w:r w:rsidR="006810D1" w:rsidRPr="006810D1">
        <w:t>door-to</w:t>
      </w:r>
      <w:r w:rsidR="006810D1">
        <w:t>-</w:t>
      </w:r>
      <w:r w:rsidR="006810D1" w:rsidRPr="006810D1">
        <w:t xml:space="preserve">door programs in Aliso Viejo, Costa Mesa, Dana Point, </w:t>
      </w:r>
      <w:r w:rsidR="006810D1">
        <w:t>Laguna</w:t>
      </w:r>
      <w:r w:rsidR="006810D1" w:rsidRPr="006810D1">
        <w:t xml:space="preserve"> Hills, San Clemente, Lake Forest, and Newport Beach</w:t>
      </w:r>
      <w:r w:rsidR="006810D1">
        <w:t xml:space="preserve">. </w:t>
      </w:r>
      <w:r w:rsidR="008F67C4" w:rsidRPr="00DB333E">
        <w:t>The program</w:t>
      </w:r>
      <w:r w:rsidR="003443F2">
        <w:t xml:space="preserve"> </w:t>
      </w:r>
      <w:r w:rsidR="008F67C4" w:rsidRPr="00DB333E">
        <w:t>served</w:t>
      </w:r>
      <w:r w:rsidR="003443F2">
        <w:t xml:space="preserve"> </w:t>
      </w:r>
      <w:r w:rsidR="006810D1">
        <w:t xml:space="preserve">a total of </w:t>
      </w:r>
      <w:r w:rsidR="00B359D3">
        <w:t>26</w:t>
      </w:r>
      <w:r w:rsidR="003443F2">
        <w:t xml:space="preserve"> </w:t>
      </w:r>
      <w:r w:rsidR="008F67C4" w:rsidRPr="00DB333E">
        <w:t xml:space="preserve">municipalities. </w:t>
      </w:r>
    </w:p>
    <w:p w14:paraId="79BA3616" w14:textId="77777777" w:rsidR="00AB2F09" w:rsidRPr="00DB333E" w:rsidRDefault="005A32AC" w:rsidP="00986F34">
      <w:pPr>
        <w:pStyle w:val="Heading4"/>
        <w:rPr>
          <w:bCs/>
          <w:iCs w:val="0"/>
        </w:rPr>
      </w:pPr>
      <w:bookmarkStart w:id="49" w:name="_Toc198202814"/>
      <w:r w:rsidRPr="00DB333E">
        <w:rPr>
          <w:bCs/>
          <w:iCs w:val="0"/>
        </w:rPr>
        <w:t>A2.</w:t>
      </w:r>
      <w:r w:rsidRPr="00DB333E">
        <w:rPr>
          <w:bCs/>
          <w:iCs w:val="0"/>
        </w:rPr>
        <w:tab/>
        <w:t>Site Configuration</w:t>
      </w:r>
      <w:bookmarkEnd w:id="49"/>
    </w:p>
    <w:p w14:paraId="77B9EE9D" w14:textId="509C8405" w:rsidR="00AB2F09" w:rsidRPr="00DB333E" w:rsidRDefault="009B38A9" w:rsidP="005A32AC">
      <w:r w:rsidRPr="00DB333E">
        <w:t>Nearly all</w:t>
      </w:r>
      <w:r w:rsidR="00136812" w:rsidRPr="00DB333E">
        <w:t xml:space="preserve"> </w:t>
      </w:r>
      <w:r w:rsidR="005A32AC" w:rsidRPr="00DB333E">
        <w:t xml:space="preserve">PaintCare drop-off sites accept both latex paint and oil-based paint. </w:t>
      </w:r>
      <w:r w:rsidR="00B151A6">
        <w:t>L</w:t>
      </w:r>
      <w:r w:rsidR="005A32AC" w:rsidRPr="00DB333E">
        <w:t>VP/RLVP sites may also manage both latex and oil-based paint through PaintCare, but with some limits on oil-based paint volumes.</w:t>
      </w:r>
    </w:p>
    <w:p w14:paraId="3303EA5B" w14:textId="30479744" w:rsidR="005A32AC" w:rsidRPr="00DB333E" w:rsidRDefault="7931F160" w:rsidP="005A32AC">
      <w:r w:rsidRPr="00DB333E">
        <w:t xml:space="preserve">Retail drop-off sites and </w:t>
      </w:r>
      <w:r w:rsidR="00B151A6">
        <w:t xml:space="preserve">PaintCare </w:t>
      </w:r>
      <w:r w:rsidRPr="00DB333E">
        <w:t xml:space="preserve">events accept paint from both households and qualifying businesses, while HHW programs, </w:t>
      </w:r>
      <w:r w:rsidR="00786940">
        <w:t>solid waste facilities</w:t>
      </w:r>
      <w:r w:rsidRPr="00DB333E">
        <w:t>, and some other locations may limit participation to their normal service area and customers, which may or may not include businesses. LVP/RLVP sites may be households, businesses, or others (i.e., government agencies or nonprofits).</w:t>
      </w:r>
    </w:p>
    <w:p w14:paraId="38427F7F" w14:textId="10C91D87" w:rsidR="005A32AC" w:rsidRPr="00DB333E" w:rsidRDefault="3A9DAD23" w:rsidP="005A32AC">
      <w:r w:rsidRPr="00DB333E">
        <w:lastRenderedPageBreak/>
        <w:t>PaintCare pays for paint collection bins, training materials, transportation of paint from the site, and paint processing for all drop-off and LVP/RLVP sites. Spill kits are</w:t>
      </w:r>
      <w:r w:rsidR="004F29F5" w:rsidRPr="00DB333E">
        <w:t xml:space="preserve"> </w:t>
      </w:r>
      <w:r w:rsidRPr="00DB333E">
        <w:t xml:space="preserve">provided to most sites. PaintCare </w:t>
      </w:r>
      <w:r w:rsidR="003443F2">
        <w:t xml:space="preserve">may </w:t>
      </w:r>
      <w:r w:rsidRPr="00DB333E">
        <w:t xml:space="preserve">also negotiate payment for additional services with HHW sites, </w:t>
      </w:r>
      <w:r w:rsidR="003443F2">
        <w:t xml:space="preserve">and solid waste facilities. </w:t>
      </w:r>
      <w:r w:rsidRPr="00DB333E">
        <w:t>Additional services include:</w:t>
      </w:r>
    </w:p>
    <w:p w14:paraId="6A220E31" w14:textId="77777777" w:rsidR="005A32AC" w:rsidRPr="00DB333E" w:rsidRDefault="77A10011" w:rsidP="00993175">
      <w:pPr>
        <w:pStyle w:val="ListParagraph"/>
        <w:numPr>
          <w:ilvl w:val="0"/>
          <w:numId w:val="2"/>
        </w:numPr>
      </w:pPr>
      <w:r w:rsidRPr="00DB333E">
        <w:t>Paint reuse</w:t>
      </w:r>
    </w:p>
    <w:p w14:paraId="37874C96" w14:textId="77777777" w:rsidR="005A32AC" w:rsidRPr="00DB333E" w:rsidRDefault="77A10011" w:rsidP="00993175">
      <w:pPr>
        <w:pStyle w:val="ListParagraph"/>
        <w:numPr>
          <w:ilvl w:val="0"/>
          <w:numId w:val="2"/>
        </w:numPr>
      </w:pPr>
      <w:r w:rsidRPr="00DB333E">
        <w:t>Latex paint reprocessing</w:t>
      </w:r>
    </w:p>
    <w:p w14:paraId="5C91E7B7" w14:textId="77777777" w:rsidR="005A32AC" w:rsidRPr="00DB333E" w:rsidRDefault="77A10011" w:rsidP="00993175">
      <w:pPr>
        <w:pStyle w:val="ListParagraph"/>
        <w:numPr>
          <w:ilvl w:val="0"/>
          <w:numId w:val="2"/>
        </w:numPr>
      </w:pPr>
      <w:r w:rsidRPr="00DB333E">
        <w:t>Oil-based paint bulking</w:t>
      </w:r>
    </w:p>
    <w:p w14:paraId="64732D6C" w14:textId="7964C215" w:rsidR="00572E4A" w:rsidRDefault="77A10011" w:rsidP="00993175">
      <w:pPr>
        <w:pStyle w:val="ListParagraph"/>
        <w:numPr>
          <w:ilvl w:val="0"/>
          <w:numId w:val="2"/>
        </w:numPr>
      </w:pPr>
      <w:r w:rsidRPr="00DB333E">
        <w:t>Internal transportation (from remote sites to a primary location)</w:t>
      </w:r>
    </w:p>
    <w:p w14:paraId="31A26F30" w14:textId="03B7D864" w:rsidR="005A32AC" w:rsidRPr="00572E4A" w:rsidRDefault="005A32AC" w:rsidP="001B549B">
      <w:pPr>
        <w:pStyle w:val="Heading3"/>
      </w:pPr>
      <w:bookmarkStart w:id="50" w:name="_Toc198202815"/>
      <w:r w:rsidRPr="00572E4A">
        <w:t>P</w:t>
      </w:r>
      <w:r w:rsidR="0077485C" w:rsidRPr="00572E4A">
        <w:t xml:space="preserve">aint Transportation and </w:t>
      </w:r>
      <w:bookmarkEnd w:id="50"/>
      <w:r w:rsidR="00572E4A">
        <w:t>Processing</w:t>
      </w:r>
    </w:p>
    <w:p w14:paraId="70C0F5C4" w14:textId="39A5ED14" w:rsidR="00DB333E" w:rsidRPr="00DB333E" w:rsidRDefault="00DB333E" w:rsidP="00572E4A">
      <w:pPr>
        <w:pStyle w:val="Heading4"/>
      </w:pPr>
      <w:bookmarkStart w:id="51" w:name="_Toc198202816"/>
      <w:r w:rsidRPr="00DB333E">
        <w:t>B1.</w:t>
      </w:r>
      <w:r w:rsidR="005F114B">
        <w:t xml:space="preserve"> </w:t>
      </w:r>
      <w:r w:rsidRPr="00DB333E">
        <w:t>Paint Transportation</w:t>
      </w:r>
      <w:bookmarkEnd w:id="51"/>
    </w:p>
    <w:p w14:paraId="1857EBDE" w14:textId="25050443" w:rsidR="005457A6" w:rsidRDefault="00384863" w:rsidP="005A32AC">
      <w:r w:rsidRPr="0006751B">
        <w:t>PaintCare contracted with the following companies for transportation services.</w:t>
      </w:r>
      <w:r w:rsidR="005F114B">
        <w:t xml:space="preserve"> </w:t>
      </w:r>
      <w:r w:rsidRPr="0006751B">
        <w:t xml:space="preserve">Individual sites are assigned to transporters based on costs and logistics. </w:t>
      </w:r>
    </w:p>
    <w:p w14:paraId="4C058956" w14:textId="42483680" w:rsidR="00C874F5" w:rsidRPr="00AA0E40" w:rsidRDefault="00AA0E40" w:rsidP="000A5586">
      <w:pPr>
        <w:keepNext/>
        <w:keepLines/>
        <w:jc w:val="center"/>
        <w:rPr>
          <w:b/>
          <w:bCs/>
        </w:rPr>
      </w:pPr>
      <w:r w:rsidRPr="00AA0E40">
        <w:rPr>
          <w:b/>
          <w:bCs/>
        </w:rPr>
        <w:lastRenderedPageBreak/>
        <w:t>Transporters</w:t>
      </w:r>
    </w:p>
    <w:tbl>
      <w:tblPr>
        <w:tblStyle w:val="TableGrid"/>
        <w:tblW w:w="0" w:type="auto"/>
        <w:tblLook w:val="04A0" w:firstRow="1" w:lastRow="0" w:firstColumn="1" w:lastColumn="0" w:noHBand="0" w:noVBand="1"/>
        <w:tblCaption w:val="Transporters"/>
        <w:tblDescription w:val="Table lists PaintCare's transporters by name and site types serviced. "/>
      </w:tblPr>
      <w:tblGrid>
        <w:gridCol w:w="4675"/>
        <w:gridCol w:w="4675"/>
      </w:tblGrid>
      <w:tr w:rsidR="00C874F5" w14:paraId="7F2A96FC" w14:textId="77777777" w:rsidTr="003C2757">
        <w:trPr>
          <w:trHeight w:val="432"/>
        </w:trPr>
        <w:tc>
          <w:tcPr>
            <w:tcW w:w="4675" w:type="dxa"/>
            <w:tcBorders>
              <w:top w:val="single" w:sz="4" w:space="0" w:color="auto"/>
              <w:left w:val="single" w:sz="4" w:space="0" w:color="auto"/>
              <w:right w:val="single" w:sz="4" w:space="0" w:color="auto"/>
            </w:tcBorders>
            <w:vAlign w:val="center"/>
          </w:tcPr>
          <w:p w14:paraId="5735A16E" w14:textId="57747321" w:rsidR="00C874F5" w:rsidRPr="00C874F5" w:rsidRDefault="00C874F5" w:rsidP="003C2757">
            <w:pPr>
              <w:keepNext/>
              <w:keepLines/>
              <w:jc w:val="center"/>
            </w:pPr>
            <w:r>
              <w:t>Name</w:t>
            </w:r>
          </w:p>
        </w:tc>
        <w:tc>
          <w:tcPr>
            <w:tcW w:w="4675" w:type="dxa"/>
            <w:tcBorders>
              <w:top w:val="single" w:sz="4" w:space="0" w:color="auto"/>
              <w:left w:val="single" w:sz="4" w:space="0" w:color="auto"/>
              <w:right w:val="single" w:sz="4" w:space="0" w:color="auto"/>
            </w:tcBorders>
            <w:vAlign w:val="center"/>
          </w:tcPr>
          <w:p w14:paraId="3F7ED127" w14:textId="1E468A3C" w:rsidR="00C874F5" w:rsidRPr="00C874F5" w:rsidRDefault="00C874F5" w:rsidP="003C2757">
            <w:pPr>
              <w:keepNext/>
              <w:keepLines/>
              <w:jc w:val="center"/>
            </w:pPr>
            <w:r>
              <w:t>Site Type Serviced</w:t>
            </w:r>
          </w:p>
        </w:tc>
      </w:tr>
      <w:tr w:rsidR="00C874F5" w14:paraId="76D19A49" w14:textId="77777777" w:rsidTr="009530CA">
        <w:trPr>
          <w:trHeight w:val="432"/>
        </w:trPr>
        <w:tc>
          <w:tcPr>
            <w:tcW w:w="4675" w:type="dxa"/>
            <w:vAlign w:val="center"/>
          </w:tcPr>
          <w:p w14:paraId="28F5E67E" w14:textId="27AA5A32" w:rsidR="00C874F5" w:rsidRDefault="00C874F5" w:rsidP="000A5586">
            <w:pPr>
              <w:keepNext/>
              <w:keepLines/>
            </w:pPr>
            <w:r w:rsidRPr="00C874F5">
              <w:t>ACTenviro</w:t>
            </w:r>
          </w:p>
        </w:tc>
        <w:tc>
          <w:tcPr>
            <w:tcW w:w="4675" w:type="dxa"/>
            <w:vAlign w:val="center"/>
          </w:tcPr>
          <w:p w14:paraId="7C98390D" w14:textId="1007D10B" w:rsidR="00C874F5" w:rsidRDefault="00C874F5" w:rsidP="000A5586">
            <w:pPr>
              <w:keepNext/>
              <w:keepLines/>
            </w:pPr>
            <w:r w:rsidRPr="00C874F5">
              <w:t>HHW Event/Facility,</w:t>
            </w:r>
            <w:r w:rsidR="00582479">
              <w:t xml:space="preserve"> </w:t>
            </w:r>
            <w:r w:rsidR="00AA0E40">
              <w:t>Paint Recycler,</w:t>
            </w:r>
            <w:r w:rsidRPr="00C874F5">
              <w:t xml:space="preserve"> LVP/RLVP, Other Site, Paint Retailer, </w:t>
            </w:r>
            <w:r w:rsidR="00AA0E40">
              <w:t xml:space="preserve">Reuse Store, </w:t>
            </w:r>
            <w:r w:rsidRPr="00C874F5">
              <w:t>Solid Waste Facility</w:t>
            </w:r>
          </w:p>
        </w:tc>
      </w:tr>
      <w:tr w:rsidR="00C874F5" w14:paraId="0DD5F017" w14:textId="77777777" w:rsidTr="009530CA">
        <w:trPr>
          <w:trHeight w:val="432"/>
        </w:trPr>
        <w:tc>
          <w:tcPr>
            <w:tcW w:w="4675" w:type="dxa"/>
            <w:vAlign w:val="center"/>
          </w:tcPr>
          <w:p w14:paraId="6218D861" w14:textId="756BA333" w:rsidR="00C874F5" w:rsidRDefault="00C874F5" w:rsidP="000A5586">
            <w:pPr>
              <w:keepNext/>
              <w:keepLines/>
            </w:pPr>
            <w:r w:rsidRPr="00C874F5">
              <w:t>Clean Earth</w:t>
            </w:r>
          </w:p>
        </w:tc>
        <w:tc>
          <w:tcPr>
            <w:tcW w:w="4675" w:type="dxa"/>
            <w:vAlign w:val="center"/>
          </w:tcPr>
          <w:p w14:paraId="6E31F6CC" w14:textId="3A200D82" w:rsidR="00C874F5" w:rsidRDefault="00C874F5" w:rsidP="000A5586">
            <w:pPr>
              <w:keepNext/>
              <w:keepLines/>
            </w:pPr>
            <w:r w:rsidRPr="00C874F5">
              <w:t xml:space="preserve">HHW </w:t>
            </w:r>
            <w:r w:rsidR="00AA0E40">
              <w:t>D2D</w:t>
            </w:r>
            <w:r w:rsidRPr="00C874F5">
              <w:t xml:space="preserve"> Collection Program, HHW Event/Facility, LVP/RLVP, </w:t>
            </w:r>
            <w:r w:rsidR="003423C9">
              <w:t xml:space="preserve">Other Site, </w:t>
            </w:r>
            <w:r w:rsidRPr="00C874F5">
              <w:t>Paint Retailer, Reuse Store, Solid Waste Facility</w:t>
            </w:r>
          </w:p>
        </w:tc>
      </w:tr>
      <w:tr w:rsidR="00C874F5" w14:paraId="07247C8F" w14:textId="77777777" w:rsidTr="009530CA">
        <w:trPr>
          <w:trHeight w:val="432"/>
        </w:trPr>
        <w:tc>
          <w:tcPr>
            <w:tcW w:w="4675" w:type="dxa"/>
            <w:vAlign w:val="center"/>
          </w:tcPr>
          <w:p w14:paraId="63685F1F" w14:textId="31B35D5D" w:rsidR="00C874F5" w:rsidRDefault="00C874F5" w:rsidP="000A5586">
            <w:pPr>
              <w:keepNext/>
              <w:keepLines/>
            </w:pPr>
            <w:r w:rsidRPr="00C874F5">
              <w:t>Clean Harbors</w:t>
            </w:r>
          </w:p>
        </w:tc>
        <w:tc>
          <w:tcPr>
            <w:tcW w:w="4675" w:type="dxa"/>
            <w:vAlign w:val="center"/>
          </w:tcPr>
          <w:p w14:paraId="36160E04" w14:textId="2BF0D621" w:rsidR="00C874F5" w:rsidRDefault="00C874F5" w:rsidP="000A5586">
            <w:pPr>
              <w:keepNext/>
              <w:keepLines/>
            </w:pPr>
            <w:r w:rsidRPr="00C874F5">
              <w:t xml:space="preserve">HHW </w:t>
            </w:r>
            <w:r w:rsidR="00AA0E40">
              <w:t>D2D</w:t>
            </w:r>
            <w:r w:rsidRPr="00C874F5">
              <w:t xml:space="preserve"> Collection Program, HHW Event/Facility, Paint Recycler, LVP/RLVP, Other Site, Paint Retailer, Reuse Store, Solid Waste Facility</w:t>
            </w:r>
          </w:p>
        </w:tc>
      </w:tr>
      <w:tr w:rsidR="00CC0928" w14:paraId="274050E0" w14:textId="77777777" w:rsidTr="009530CA">
        <w:trPr>
          <w:trHeight w:val="432"/>
        </w:trPr>
        <w:tc>
          <w:tcPr>
            <w:tcW w:w="4675" w:type="dxa"/>
            <w:vAlign w:val="center"/>
          </w:tcPr>
          <w:p w14:paraId="5470211B" w14:textId="2537BE34" w:rsidR="00CC0928" w:rsidRPr="00C874F5" w:rsidRDefault="00CC0928" w:rsidP="000A5586">
            <w:pPr>
              <w:keepNext/>
              <w:keepLines/>
            </w:pPr>
            <w:r>
              <w:t>GreenSheen</w:t>
            </w:r>
          </w:p>
        </w:tc>
        <w:tc>
          <w:tcPr>
            <w:tcW w:w="4675" w:type="dxa"/>
            <w:vAlign w:val="center"/>
          </w:tcPr>
          <w:p w14:paraId="6CB2ED23" w14:textId="693E1092" w:rsidR="00CC0928" w:rsidRPr="00C874F5" w:rsidRDefault="00CC0928" w:rsidP="000A5586">
            <w:pPr>
              <w:keepNext/>
              <w:keepLines/>
            </w:pPr>
            <w:r>
              <w:t>Retail, Reuse Store, RLVP, Solid Waste Facility</w:t>
            </w:r>
          </w:p>
        </w:tc>
      </w:tr>
      <w:tr w:rsidR="00C874F5" w14:paraId="014A3F99" w14:textId="77777777" w:rsidTr="009530CA">
        <w:trPr>
          <w:trHeight w:val="432"/>
        </w:trPr>
        <w:tc>
          <w:tcPr>
            <w:tcW w:w="4675" w:type="dxa"/>
            <w:vAlign w:val="center"/>
          </w:tcPr>
          <w:p w14:paraId="1DCB29E8" w14:textId="1A31100C" w:rsidR="00C874F5" w:rsidRDefault="00C874F5" w:rsidP="000A5586">
            <w:pPr>
              <w:keepNext/>
              <w:keepLines/>
            </w:pPr>
            <w:r w:rsidRPr="00C874F5">
              <w:t xml:space="preserve">HHW Programs </w:t>
            </w:r>
          </w:p>
        </w:tc>
        <w:tc>
          <w:tcPr>
            <w:tcW w:w="4675" w:type="dxa"/>
            <w:vAlign w:val="center"/>
          </w:tcPr>
          <w:p w14:paraId="1613665A" w14:textId="35830AE0" w:rsidR="00C874F5" w:rsidRDefault="00C874F5" w:rsidP="000A5586">
            <w:pPr>
              <w:keepNext/>
              <w:keepLines/>
            </w:pPr>
            <w:r w:rsidRPr="00C874F5">
              <w:t>HHW Event/Facility</w:t>
            </w:r>
          </w:p>
        </w:tc>
      </w:tr>
      <w:tr w:rsidR="00C874F5" w14:paraId="6A20D1D0" w14:textId="77777777" w:rsidTr="009530CA">
        <w:trPr>
          <w:trHeight w:val="432"/>
        </w:trPr>
        <w:tc>
          <w:tcPr>
            <w:tcW w:w="4675" w:type="dxa"/>
            <w:vAlign w:val="center"/>
          </w:tcPr>
          <w:p w14:paraId="18768D34" w14:textId="2F0B817B" w:rsidR="00C874F5" w:rsidRDefault="00C874F5" w:rsidP="000A5586">
            <w:pPr>
              <w:keepNext/>
              <w:keepLines/>
            </w:pPr>
            <w:r w:rsidRPr="00C874F5">
              <w:t>Recology San Francisco</w:t>
            </w:r>
          </w:p>
        </w:tc>
        <w:tc>
          <w:tcPr>
            <w:tcW w:w="4675" w:type="dxa"/>
            <w:vAlign w:val="center"/>
          </w:tcPr>
          <w:p w14:paraId="1713B559" w14:textId="0F344580" w:rsidR="00C874F5" w:rsidRDefault="00C874F5" w:rsidP="000A5586">
            <w:pPr>
              <w:keepNext/>
              <w:keepLines/>
            </w:pPr>
            <w:r w:rsidRPr="00C874F5">
              <w:t>HHW</w:t>
            </w:r>
            <w:r w:rsidR="00582479">
              <w:t xml:space="preserve"> </w:t>
            </w:r>
            <w:r w:rsidRPr="00C874F5">
              <w:t>Paint Retailer</w:t>
            </w:r>
          </w:p>
        </w:tc>
      </w:tr>
      <w:tr w:rsidR="00AA0E40" w14:paraId="562B6951" w14:textId="3FC7F01E" w:rsidTr="009530CA">
        <w:trPr>
          <w:trHeight w:val="432"/>
        </w:trPr>
        <w:tc>
          <w:tcPr>
            <w:tcW w:w="4675" w:type="dxa"/>
            <w:vAlign w:val="center"/>
          </w:tcPr>
          <w:p w14:paraId="4C874F46" w14:textId="66D47436" w:rsidR="00AA0E40" w:rsidRPr="00C874F5" w:rsidRDefault="00AA0E40" w:rsidP="000A5586">
            <w:pPr>
              <w:keepNext/>
              <w:keepLines/>
            </w:pPr>
            <w:r>
              <w:t>US Ecology</w:t>
            </w:r>
            <w:r w:rsidR="00296118">
              <w:t>/ Republic Services</w:t>
            </w:r>
          </w:p>
        </w:tc>
        <w:tc>
          <w:tcPr>
            <w:tcW w:w="4675" w:type="dxa"/>
            <w:vAlign w:val="center"/>
          </w:tcPr>
          <w:p w14:paraId="7DF90B17" w14:textId="15C19D9B" w:rsidR="00AA0E40" w:rsidRPr="00C874F5" w:rsidRDefault="00AA0E40" w:rsidP="000A5586">
            <w:pPr>
              <w:keepNext/>
              <w:keepLines/>
            </w:pPr>
            <w:r>
              <w:t>HHW Event/Facility</w:t>
            </w:r>
          </w:p>
        </w:tc>
      </w:tr>
      <w:tr w:rsidR="00C874F5" w14:paraId="583DC4AA" w14:textId="77777777" w:rsidTr="009530CA">
        <w:trPr>
          <w:trHeight w:val="432"/>
        </w:trPr>
        <w:tc>
          <w:tcPr>
            <w:tcW w:w="4675" w:type="dxa"/>
            <w:vAlign w:val="center"/>
          </w:tcPr>
          <w:p w14:paraId="081DFCC8" w14:textId="489D78CA" w:rsidR="00C874F5" w:rsidRDefault="00C874F5" w:rsidP="000A5586">
            <w:pPr>
              <w:keepNext/>
              <w:keepLines/>
            </w:pPr>
            <w:r w:rsidRPr="00C874F5">
              <w:t>Veolia</w:t>
            </w:r>
          </w:p>
        </w:tc>
        <w:tc>
          <w:tcPr>
            <w:tcW w:w="4675" w:type="dxa"/>
            <w:vAlign w:val="center"/>
          </w:tcPr>
          <w:p w14:paraId="01774925" w14:textId="0186CA94" w:rsidR="00C874F5" w:rsidRDefault="00C874F5" w:rsidP="000A5586">
            <w:pPr>
              <w:keepNext/>
              <w:keepLines/>
            </w:pPr>
            <w:r w:rsidRPr="00C874F5">
              <w:t>HHW Event</w:t>
            </w:r>
            <w:r w:rsidR="001E2E93">
              <w:t>/Facility</w:t>
            </w:r>
          </w:p>
        </w:tc>
      </w:tr>
      <w:tr w:rsidR="00C874F5" w14:paraId="71D5956E" w14:textId="77777777" w:rsidTr="009530CA">
        <w:trPr>
          <w:trHeight w:val="432"/>
        </w:trPr>
        <w:tc>
          <w:tcPr>
            <w:tcW w:w="4675" w:type="dxa"/>
            <w:vAlign w:val="center"/>
          </w:tcPr>
          <w:p w14:paraId="54AE9EC0" w14:textId="09F07615" w:rsidR="00C874F5" w:rsidRDefault="00C874F5" w:rsidP="000A5586">
            <w:pPr>
              <w:keepNext/>
              <w:keepLines/>
            </w:pPr>
            <w:r w:rsidRPr="00C874F5">
              <w:t>Visions</w:t>
            </w:r>
          </w:p>
        </w:tc>
        <w:tc>
          <w:tcPr>
            <w:tcW w:w="4675" w:type="dxa"/>
            <w:vAlign w:val="center"/>
          </w:tcPr>
          <w:p w14:paraId="4A0D0DC2" w14:textId="052695B5" w:rsidR="00C874F5" w:rsidRDefault="00C874F5" w:rsidP="000A5586">
            <w:pPr>
              <w:keepNext/>
              <w:keepLines/>
            </w:pPr>
            <w:r w:rsidRPr="00C874F5">
              <w:t xml:space="preserve">HHW </w:t>
            </w:r>
            <w:r w:rsidR="001E2E93">
              <w:t>Event/</w:t>
            </w:r>
            <w:r w:rsidRPr="00C874F5">
              <w:t>Facility,</w:t>
            </w:r>
            <w:r w:rsidR="003443F2">
              <w:t xml:space="preserve"> </w:t>
            </w:r>
            <w:r w:rsidR="00171C21">
              <w:t xml:space="preserve">Latex </w:t>
            </w:r>
            <w:r w:rsidR="002A6E1C">
              <w:t>P</w:t>
            </w:r>
            <w:r w:rsidR="00171C21">
              <w:t xml:space="preserve">aint </w:t>
            </w:r>
            <w:r w:rsidR="002A6E1C">
              <w:t>R</w:t>
            </w:r>
            <w:r w:rsidR="00171C21">
              <w:t xml:space="preserve">ecycler, LVP/RLVP, Other Site, </w:t>
            </w:r>
            <w:r w:rsidR="00AA0E40">
              <w:t xml:space="preserve">Paint </w:t>
            </w:r>
            <w:r w:rsidRPr="00C874F5">
              <w:t xml:space="preserve">Retailer, </w:t>
            </w:r>
            <w:r w:rsidR="00171C21">
              <w:t xml:space="preserve">Reuse Store, </w:t>
            </w:r>
            <w:r w:rsidRPr="00C874F5">
              <w:t>Solid Waste Facility</w:t>
            </w:r>
          </w:p>
        </w:tc>
      </w:tr>
      <w:tr w:rsidR="00C874F5" w14:paraId="5EE04B46" w14:textId="77777777" w:rsidTr="009530CA">
        <w:trPr>
          <w:trHeight w:val="432"/>
        </w:trPr>
        <w:tc>
          <w:tcPr>
            <w:tcW w:w="4675" w:type="dxa"/>
            <w:vAlign w:val="center"/>
          </w:tcPr>
          <w:p w14:paraId="53D233DE" w14:textId="4E333538" w:rsidR="00C874F5" w:rsidRDefault="00C874F5" w:rsidP="000A5586">
            <w:pPr>
              <w:keepNext/>
              <w:keepLines/>
            </w:pPr>
            <w:r w:rsidRPr="00C874F5">
              <w:t>WM-Curbside</w:t>
            </w:r>
          </w:p>
        </w:tc>
        <w:tc>
          <w:tcPr>
            <w:tcW w:w="4675" w:type="dxa"/>
            <w:vAlign w:val="center"/>
          </w:tcPr>
          <w:p w14:paraId="421C9DD8" w14:textId="3A5CDC49" w:rsidR="00C874F5" w:rsidRDefault="00C874F5" w:rsidP="000A5586">
            <w:pPr>
              <w:keepNext/>
              <w:keepLines/>
            </w:pPr>
            <w:r w:rsidRPr="00C874F5">
              <w:t xml:space="preserve">HHW </w:t>
            </w:r>
            <w:r w:rsidR="00AA0E40">
              <w:t>D2D</w:t>
            </w:r>
            <w:r w:rsidRPr="00C874F5">
              <w:t xml:space="preserve"> Collection Program, HHW </w:t>
            </w:r>
            <w:r w:rsidR="00AA0E40">
              <w:t>Event/</w:t>
            </w:r>
            <w:r w:rsidRPr="00C874F5">
              <w:t>Facility</w:t>
            </w:r>
          </w:p>
        </w:tc>
      </w:tr>
    </w:tbl>
    <w:p w14:paraId="29FBB167" w14:textId="77777777" w:rsidR="00C874F5" w:rsidRDefault="00C874F5" w:rsidP="005A32AC"/>
    <w:p w14:paraId="512D8647" w14:textId="7E6FDEC6" w:rsidR="00C874F5" w:rsidRPr="00DB333E" w:rsidRDefault="00C874F5" w:rsidP="00C874F5">
      <w:r w:rsidRPr="00DB333E">
        <w:t xml:space="preserve">Transporters schedule pick up appointments in two ways: (1) by request as needed or (2) on a set schedule (e.g., every Monday). Transporters are responsible for delivery of empty collection bins and program supplies and for picking up full bins from drop-off sites. Transporters provide PaintCare all data on the transportation and processing of PaintCare products taken from all sites to their final destination. Shipments of PaintCare products from HHW facilities that have partnered with PaintCare are arranged between the </w:t>
      </w:r>
      <w:r>
        <w:t xml:space="preserve">HHW program </w:t>
      </w:r>
      <w:r w:rsidRPr="00DB333E">
        <w:t>and transporter, typically to coincide with the sites’ regular shipments of other HHW. Contracted transporters and their downstream processors are subject to audit by PaintCare.</w:t>
      </w:r>
    </w:p>
    <w:p w14:paraId="5A8542A2" w14:textId="48A840AD" w:rsidR="00C874F5" w:rsidRPr="00DB333E" w:rsidRDefault="00C874F5" w:rsidP="00C874F5">
      <w:r w:rsidRPr="00DB333E">
        <w:t xml:space="preserve">Various paint collection containers are used in the program. Most drop-off sites pack paint cans into cubic yard bins. A few sites pack paint cans into 55-gallon drums and large shipping containers (20 cubic yards or larger), and some bulk (pour off) paint into drums. Full collection bins of commingled paint (latex and oil-based paint cans in the same collection container) are transported to the transporters’ facilities for sorting by </w:t>
      </w:r>
      <w:r w:rsidRPr="00DB333E">
        <w:lastRenderedPageBreak/>
        <w:t>type. From there, latex paint is transported to a latex paint recycler and oil-based paint is transported to downstream processors. Collection containers of paint sorted by type at drop-off sites (typically by HHW programs) are either shipped to the transporters’ facilities or are shipped directly to downstream processors.</w:t>
      </w:r>
    </w:p>
    <w:p w14:paraId="455A2FD2" w14:textId="77777777" w:rsidR="00C874F5" w:rsidRDefault="00C874F5" w:rsidP="00C874F5">
      <w:r w:rsidRPr="00DB333E">
        <w:t>Containers are shipped using either a bill of lading or a hazardous waste manifest as appropriate.</w:t>
      </w:r>
    </w:p>
    <w:p w14:paraId="738D9EC1" w14:textId="65F9C0B8" w:rsidR="00947EDD" w:rsidRDefault="005A32AC" w:rsidP="009530CA">
      <w:pPr>
        <w:pStyle w:val="Heading4"/>
        <w:rPr>
          <w:color w:val="2F5496" w:themeColor="accent1" w:themeShade="BF"/>
        </w:rPr>
      </w:pPr>
      <w:bookmarkStart w:id="52" w:name="_Toc198202817"/>
      <w:r w:rsidRPr="00DB333E">
        <w:rPr>
          <w:color w:val="2F5496" w:themeColor="accent1" w:themeShade="BF"/>
        </w:rPr>
        <w:t>B2.</w:t>
      </w:r>
      <w:r w:rsidRPr="00DB333E">
        <w:rPr>
          <w:color w:val="2F5496" w:themeColor="accent1" w:themeShade="BF"/>
        </w:rPr>
        <w:tab/>
        <w:t>Latex Paint Processing</w:t>
      </w:r>
      <w:bookmarkEnd w:id="52"/>
    </w:p>
    <w:p w14:paraId="6CBD4B81" w14:textId="1524E89F" w:rsidR="005A32AC" w:rsidRPr="00DB333E" w:rsidRDefault="005A32AC" w:rsidP="005A32AC">
      <w:pPr>
        <w:rPr>
          <w:bCs/>
        </w:rPr>
      </w:pPr>
      <w:r w:rsidRPr="00DB333E">
        <w:rPr>
          <w:bCs/>
        </w:rPr>
        <w:t xml:space="preserve">The following </w:t>
      </w:r>
      <w:r w:rsidR="009F2E9E">
        <w:rPr>
          <w:bCs/>
        </w:rPr>
        <w:t>methods were used to process latex paint</w:t>
      </w:r>
      <w:r w:rsidR="00C25E17">
        <w:rPr>
          <w:bCs/>
        </w:rPr>
        <w:t>:</w:t>
      </w:r>
    </w:p>
    <w:p w14:paraId="350690FF" w14:textId="1466D4AD" w:rsidR="005A32AC" w:rsidRPr="00DB333E" w:rsidRDefault="0F2F190E" w:rsidP="3A9DAD23">
      <w:pPr>
        <w:rPr>
          <w:bCs/>
          <w:highlight w:val="yellow"/>
        </w:rPr>
      </w:pPr>
      <w:r w:rsidRPr="00DB333E">
        <w:rPr>
          <w:b/>
        </w:rPr>
        <w:t>Reuse</w:t>
      </w:r>
      <w:r w:rsidRPr="00DB333E">
        <w:rPr>
          <w:bCs/>
        </w:rPr>
        <w:t xml:space="preserve">. </w:t>
      </w:r>
      <w:r w:rsidR="00A24F3C" w:rsidRPr="00DB333E">
        <w:rPr>
          <w:bCs/>
        </w:rPr>
        <w:t>Latex paint was sold or given away in its original labeled containers without any alteration of the container contents.</w:t>
      </w:r>
    </w:p>
    <w:p w14:paraId="77BD2571" w14:textId="41D335B0" w:rsidR="005A32AC" w:rsidRPr="00DB333E" w:rsidRDefault="00A24F3C" w:rsidP="005A32AC">
      <w:pPr>
        <w:rPr>
          <w:bCs/>
        </w:rPr>
      </w:pPr>
      <w:r w:rsidRPr="00DB333E">
        <w:rPr>
          <w:b/>
        </w:rPr>
        <w:t>Paint-to-Paint Recycling.</w:t>
      </w:r>
      <w:r w:rsidRPr="00DB333E">
        <w:rPr>
          <w:bCs/>
        </w:rPr>
        <w:t xml:space="preserve"> Latex paint was sorted, blended, and sometimes re-tinted into recycled-content latex paint for local use or domestic or international sale.</w:t>
      </w:r>
      <w:r w:rsidR="00EB30DD" w:rsidRPr="00DB333E">
        <w:rPr>
          <w:bCs/>
        </w:rPr>
        <w:t xml:space="preserve"> </w:t>
      </w:r>
    </w:p>
    <w:p w14:paraId="0068E332" w14:textId="240C62B2" w:rsidR="007D69FF" w:rsidRDefault="005A32AC" w:rsidP="003417B9">
      <w:pPr>
        <w:rPr>
          <w:bCs/>
        </w:rPr>
      </w:pPr>
      <w:r w:rsidRPr="002F57C5">
        <w:rPr>
          <w:b/>
        </w:rPr>
        <w:t>Disposal.</w:t>
      </w:r>
      <w:r w:rsidRPr="00DB333E">
        <w:rPr>
          <w:bCs/>
        </w:rPr>
        <w:t xml:space="preserve"> </w:t>
      </w:r>
      <w:r w:rsidR="00BC64C5" w:rsidRPr="00DB333E">
        <w:rPr>
          <w:bCs/>
        </w:rPr>
        <w:t xml:space="preserve">Dry or solidified latex paint was </w:t>
      </w:r>
      <w:r w:rsidR="00F74756">
        <w:rPr>
          <w:bCs/>
        </w:rPr>
        <w:t>landfilled.</w:t>
      </w:r>
    </w:p>
    <w:p w14:paraId="7D06979F" w14:textId="2D89DACB" w:rsidR="00947EDD" w:rsidRPr="0019476D" w:rsidRDefault="005A32AC" w:rsidP="009530CA">
      <w:pPr>
        <w:pStyle w:val="Heading4"/>
        <w:rPr>
          <w:color w:val="2F5496" w:themeColor="accent1" w:themeShade="BF"/>
        </w:rPr>
      </w:pPr>
      <w:bookmarkStart w:id="53" w:name="_Toc198202818"/>
      <w:r w:rsidRPr="0019476D">
        <w:rPr>
          <w:color w:val="2F5496" w:themeColor="accent1" w:themeShade="BF"/>
        </w:rPr>
        <w:t>B3.</w:t>
      </w:r>
      <w:r w:rsidRPr="0019476D">
        <w:rPr>
          <w:color w:val="2F5496" w:themeColor="accent1" w:themeShade="BF"/>
        </w:rPr>
        <w:tab/>
        <w:t>Oil-Based Paint Processing</w:t>
      </w:r>
      <w:bookmarkEnd w:id="53"/>
      <w:r w:rsidR="00BC64C5" w:rsidRPr="0019476D">
        <w:rPr>
          <w:color w:val="2F5496" w:themeColor="accent1" w:themeShade="BF"/>
        </w:rPr>
        <w:t xml:space="preserve"> </w:t>
      </w:r>
    </w:p>
    <w:p w14:paraId="12E49EC6" w14:textId="7C5240E9" w:rsidR="005A32AC" w:rsidRPr="00DB333E" w:rsidRDefault="005A32AC" w:rsidP="005A32AC">
      <w:pPr>
        <w:rPr>
          <w:bCs/>
        </w:rPr>
      </w:pPr>
      <w:r w:rsidRPr="00DB333E">
        <w:rPr>
          <w:bCs/>
        </w:rPr>
        <w:t xml:space="preserve">The following </w:t>
      </w:r>
      <w:r w:rsidR="00C25E17">
        <w:rPr>
          <w:bCs/>
        </w:rPr>
        <w:t xml:space="preserve">methods were used to process </w:t>
      </w:r>
      <w:r w:rsidRPr="00DB333E">
        <w:rPr>
          <w:bCs/>
        </w:rPr>
        <w:t>oil-based paint</w:t>
      </w:r>
      <w:r w:rsidR="00C25E17">
        <w:rPr>
          <w:bCs/>
        </w:rPr>
        <w:t>:</w:t>
      </w:r>
      <w:r w:rsidRPr="00DB333E">
        <w:rPr>
          <w:bCs/>
        </w:rPr>
        <w:t xml:space="preserve"> </w:t>
      </w:r>
    </w:p>
    <w:p w14:paraId="67ABC7CD" w14:textId="04DF2613" w:rsidR="005A32AC" w:rsidRPr="00DB333E" w:rsidRDefault="0F2F190E" w:rsidP="0F2F190E">
      <w:pPr>
        <w:rPr>
          <w:bCs/>
        </w:rPr>
      </w:pPr>
      <w:r w:rsidRPr="00DB333E">
        <w:rPr>
          <w:b/>
        </w:rPr>
        <w:t>Reuse.</w:t>
      </w:r>
      <w:r w:rsidRPr="00DB333E">
        <w:rPr>
          <w:bCs/>
        </w:rPr>
        <w:t xml:space="preserve"> </w:t>
      </w:r>
      <w:r w:rsidR="008C1813" w:rsidRPr="00DB333E">
        <w:rPr>
          <w:bCs/>
        </w:rPr>
        <w:t>Oil-based paint was sold or given away in its original labeled containers without any alteration of the container contents.</w:t>
      </w:r>
    </w:p>
    <w:p w14:paraId="441CF451" w14:textId="1FABF7B3" w:rsidR="005A32AC" w:rsidRPr="00DB333E" w:rsidRDefault="3343F332" w:rsidP="3670535F">
      <w:pPr>
        <w:spacing w:line="257" w:lineRule="auto"/>
        <w:rPr>
          <w:bCs/>
        </w:rPr>
      </w:pPr>
      <w:bookmarkStart w:id="54" w:name="_Hlk117495118"/>
      <w:r w:rsidRPr="00DB333E">
        <w:rPr>
          <w:b/>
        </w:rPr>
        <w:t>Energy Recovery.</w:t>
      </w:r>
      <w:r w:rsidRPr="00DB333E">
        <w:rPr>
          <w:bCs/>
        </w:rPr>
        <w:t xml:space="preserve"> </w:t>
      </w:r>
      <w:r w:rsidRPr="00DB333E">
        <w:rPr>
          <w:rFonts w:eastAsia="Arial"/>
          <w:bCs/>
        </w:rPr>
        <w:t xml:space="preserve">Oil-based paint was processed for energy recovery at </w:t>
      </w:r>
      <w:r w:rsidR="00660006">
        <w:rPr>
          <w:rFonts w:eastAsia="Arial"/>
          <w:bCs/>
        </w:rPr>
        <w:t xml:space="preserve">a waste-to-energy facility and/or cement kiln. </w:t>
      </w:r>
    </w:p>
    <w:bookmarkEnd w:id="54"/>
    <w:p w14:paraId="25D59009" w14:textId="1432C729" w:rsidR="005A32AC" w:rsidRPr="00DB333E" w:rsidRDefault="77A10011" w:rsidP="005A32AC">
      <w:pPr>
        <w:rPr>
          <w:bCs/>
        </w:rPr>
      </w:pPr>
      <w:r w:rsidRPr="00DB333E">
        <w:rPr>
          <w:b/>
        </w:rPr>
        <w:t>Incineration.</w:t>
      </w:r>
      <w:r w:rsidRPr="00DB333E">
        <w:rPr>
          <w:bCs/>
        </w:rPr>
        <w:t xml:space="preserve"> </w:t>
      </w:r>
      <w:r w:rsidR="00660006">
        <w:rPr>
          <w:bCs/>
        </w:rPr>
        <w:t>Oil-based paint was incinerated.</w:t>
      </w:r>
      <w:r w:rsidR="005F114B">
        <w:rPr>
          <w:bCs/>
        </w:rPr>
        <w:t xml:space="preserve"> </w:t>
      </w:r>
    </w:p>
    <w:p w14:paraId="0D035D20" w14:textId="77777777" w:rsidR="005A32AC" w:rsidRPr="00897D2A" w:rsidRDefault="005A32AC" w:rsidP="00A11777">
      <w:pPr>
        <w:pStyle w:val="Heading4"/>
        <w:spacing w:before="6000"/>
      </w:pPr>
      <w:bookmarkStart w:id="55" w:name="_Toc198202819"/>
      <w:r w:rsidRPr="00897D2A">
        <w:lastRenderedPageBreak/>
        <w:t>B4.</w:t>
      </w:r>
      <w:r w:rsidRPr="00897D2A">
        <w:tab/>
        <w:t>Container Recycling</w:t>
      </w:r>
      <w:bookmarkEnd w:id="55"/>
    </w:p>
    <w:p w14:paraId="178F3E91" w14:textId="7E375A25" w:rsidR="009B5B4C" w:rsidRDefault="009B5B4C" w:rsidP="005A32AC">
      <w:r w:rsidRPr="009B5B4C">
        <w:t>The following table shows the tons of metal and plastic paint containers recycled during the year.</w:t>
      </w:r>
    </w:p>
    <w:p w14:paraId="11083B01" w14:textId="5D589E8C" w:rsidR="00AA0E40" w:rsidRPr="00AA0E40" w:rsidRDefault="00AA0E40" w:rsidP="000A5586">
      <w:pPr>
        <w:keepNext/>
        <w:keepLines/>
        <w:jc w:val="center"/>
        <w:rPr>
          <w:b/>
          <w:bCs/>
        </w:rPr>
      </w:pPr>
      <w:r w:rsidRPr="00AA0E40">
        <w:rPr>
          <w:b/>
          <w:bCs/>
        </w:rPr>
        <w:t>Container Recycling</w:t>
      </w:r>
    </w:p>
    <w:tbl>
      <w:tblPr>
        <w:tblStyle w:val="TableGrid"/>
        <w:tblW w:w="0" w:type="auto"/>
        <w:tblLook w:val="04A0" w:firstRow="1" w:lastRow="0" w:firstColumn="1" w:lastColumn="0" w:noHBand="0" w:noVBand="1"/>
        <w:tblCaption w:val="Container Recycling"/>
        <w:tblDescription w:val="Table lists number of tons of containers recycled per year. "/>
      </w:tblPr>
      <w:tblGrid>
        <w:gridCol w:w="5035"/>
        <w:gridCol w:w="1530"/>
        <w:gridCol w:w="1440"/>
        <w:gridCol w:w="1345"/>
      </w:tblGrid>
      <w:tr w:rsidR="005948A0" w14:paraId="0B6DECF2" w14:textId="77777777" w:rsidTr="003443F2">
        <w:tc>
          <w:tcPr>
            <w:tcW w:w="5035" w:type="dxa"/>
            <w:vAlign w:val="center"/>
          </w:tcPr>
          <w:p w14:paraId="61DE9A1F" w14:textId="136E43E9" w:rsidR="005948A0" w:rsidRDefault="005948A0" w:rsidP="005948A0">
            <w:pPr>
              <w:keepNext/>
              <w:keepLines/>
            </w:pPr>
            <w:r>
              <w:t>Description</w:t>
            </w:r>
          </w:p>
        </w:tc>
        <w:tc>
          <w:tcPr>
            <w:tcW w:w="1530" w:type="dxa"/>
            <w:vAlign w:val="center"/>
          </w:tcPr>
          <w:p w14:paraId="33CB8D20" w14:textId="302CC440" w:rsidR="005948A0" w:rsidRDefault="005948A0" w:rsidP="005948A0">
            <w:pPr>
              <w:keepNext/>
              <w:keepLines/>
              <w:jc w:val="center"/>
            </w:pPr>
            <w:r>
              <w:t>2023</w:t>
            </w:r>
          </w:p>
        </w:tc>
        <w:tc>
          <w:tcPr>
            <w:tcW w:w="1440" w:type="dxa"/>
            <w:vAlign w:val="center"/>
          </w:tcPr>
          <w:p w14:paraId="22F1D3C0" w14:textId="62A3775A" w:rsidR="005948A0" w:rsidRDefault="005948A0" w:rsidP="005948A0">
            <w:pPr>
              <w:keepNext/>
              <w:keepLines/>
              <w:jc w:val="center"/>
            </w:pPr>
            <w:r>
              <w:t>2024</w:t>
            </w:r>
          </w:p>
        </w:tc>
        <w:tc>
          <w:tcPr>
            <w:tcW w:w="1345" w:type="dxa"/>
            <w:vAlign w:val="center"/>
          </w:tcPr>
          <w:p w14:paraId="32553F66" w14:textId="1F425D3F" w:rsidR="005948A0" w:rsidRDefault="005948A0" w:rsidP="005948A0">
            <w:pPr>
              <w:keepNext/>
              <w:keepLines/>
              <w:jc w:val="center"/>
            </w:pPr>
            <w:r>
              <w:t>2025</w:t>
            </w:r>
          </w:p>
        </w:tc>
      </w:tr>
      <w:tr w:rsidR="005948A0" w14:paraId="382F6E09" w14:textId="77777777" w:rsidTr="00AA0E40">
        <w:trPr>
          <w:trHeight w:val="432"/>
        </w:trPr>
        <w:tc>
          <w:tcPr>
            <w:tcW w:w="5035" w:type="dxa"/>
            <w:vAlign w:val="center"/>
          </w:tcPr>
          <w:p w14:paraId="1327BEEF" w14:textId="3D4931C2" w:rsidR="005948A0" w:rsidRDefault="005948A0" w:rsidP="005948A0">
            <w:pPr>
              <w:keepNext/>
              <w:keepLines/>
              <w:ind w:right="1060"/>
            </w:pPr>
            <w:r>
              <w:t>Tons</w:t>
            </w:r>
          </w:p>
        </w:tc>
        <w:tc>
          <w:tcPr>
            <w:tcW w:w="1530" w:type="dxa"/>
            <w:vAlign w:val="center"/>
          </w:tcPr>
          <w:p w14:paraId="76D48115" w14:textId="4BF6C966" w:rsidR="005948A0" w:rsidRDefault="005948A0" w:rsidP="005948A0">
            <w:pPr>
              <w:keepNext/>
              <w:keepLines/>
              <w:jc w:val="center"/>
            </w:pPr>
            <w:r>
              <w:t>2,002</w:t>
            </w:r>
          </w:p>
        </w:tc>
        <w:tc>
          <w:tcPr>
            <w:tcW w:w="1440" w:type="dxa"/>
            <w:vAlign w:val="center"/>
          </w:tcPr>
          <w:p w14:paraId="5168ED8D" w14:textId="713FFAFB" w:rsidR="005948A0" w:rsidRDefault="005948A0" w:rsidP="005948A0">
            <w:pPr>
              <w:keepNext/>
              <w:keepLines/>
              <w:jc w:val="center"/>
            </w:pPr>
            <w:r>
              <w:t>1,937</w:t>
            </w:r>
          </w:p>
        </w:tc>
        <w:tc>
          <w:tcPr>
            <w:tcW w:w="1345" w:type="dxa"/>
            <w:vAlign w:val="center"/>
          </w:tcPr>
          <w:p w14:paraId="416E1BDB" w14:textId="2BE765CF" w:rsidR="005948A0" w:rsidRDefault="00296118" w:rsidP="005948A0">
            <w:pPr>
              <w:keepNext/>
              <w:keepLines/>
              <w:jc w:val="center"/>
            </w:pPr>
            <w:r>
              <w:t>2,014</w:t>
            </w:r>
          </w:p>
        </w:tc>
      </w:tr>
    </w:tbl>
    <w:p w14:paraId="0A260135" w14:textId="77777777" w:rsidR="00AA0E40" w:rsidRDefault="00AA0E40" w:rsidP="000A5586">
      <w:pPr>
        <w:keepNext/>
        <w:keepLines/>
      </w:pPr>
    </w:p>
    <w:p w14:paraId="5DDB01E6" w14:textId="06D0E935" w:rsidR="00B91CBF" w:rsidRPr="00DB333E" w:rsidRDefault="005A32AC" w:rsidP="005A32AC">
      <w:r w:rsidRPr="00DB333E">
        <w:t>Downstream paint processors and HHW programs sent empty metal and plastic paint containers for recycling when possible. Commodity market conditions have an impact on the extent to which container recycling is feasible.</w:t>
      </w:r>
    </w:p>
    <w:p w14:paraId="2D9DD459" w14:textId="77777777" w:rsidR="005A32AC" w:rsidRPr="00DB333E" w:rsidRDefault="005A32AC" w:rsidP="0087582C">
      <w:pPr>
        <w:pStyle w:val="Heading3"/>
        <w:rPr>
          <w:rFonts w:cs="Arial"/>
          <w:bCs/>
        </w:rPr>
      </w:pPr>
      <w:bookmarkStart w:id="56" w:name="_Toc198202820"/>
      <w:r w:rsidRPr="00DB333E">
        <w:rPr>
          <w:rFonts w:cs="Arial"/>
          <w:bCs/>
        </w:rPr>
        <w:t>C.</w:t>
      </w:r>
      <w:r w:rsidRPr="00DB333E">
        <w:rPr>
          <w:rFonts w:cs="Arial"/>
          <w:bCs/>
        </w:rPr>
        <w:tab/>
        <w:t>B</w:t>
      </w:r>
      <w:r w:rsidR="0077485C" w:rsidRPr="00DB333E">
        <w:rPr>
          <w:rFonts w:cs="Arial"/>
          <w:bCs/>
        </w:rPr>
        <w:t>est Management Practices for Drop-Off Sites</w:t>
      </w:r>
      <w:bookmarkEnd w:id="56"/>
    </w:p>
    <w:p w14:paraId="1AE8147B" w14:textId="159B98C2" w:rsidR="005A32AC" w:rsidRPr="00DB333E" w:rsidRDefault="004577B0" w:rsidP="005A32AC">
      <w:r>
        <w:t xml:space="preserve">The program has agreements with owners or operators of all drop-off sites, and other partners, that set forth collection procedures. PaintCare agreements require that sites meet all requirements of local, state and federal law, regulations and policies. </w:t>
      </w:r>
    </w:p>
    <w:p w14:paraId="67AEF349" w14:textId="3F026390" w:rsidR="009530CA" w:rsidRDefault="005A32AC" w:rsidP="009530CA">
      <w:r w:rsidRPr="00DB333E">
        <w:t>PaintCare requires all sites to be staffed during operating hours, store PaintCare products in a secure location, and follow all procedures covered in site trainings and PaintCare site guidelines.</w:t>
      </w:r>
    </w:p>
    <w:p w14:paraId="772507AB" w14:textId="31E2DFC2" w:rsidR="005A32AC" w:rsidRPr="00DB333E" w:rsidRDefault="005A32AC" w:rsidP="009530CA">
      <w:pPr>
        <w:pStyle w:val="Heading4"/>
      </w:pPr>
      <w:bookmarkStart w:id="57" w:name="_Toc198202821"/>
      <w:r w:rsidRPr="00DB333E">
        <w:t>C1.</w:t>
      </w:r>
      <w:r w:rsidRPr="00DB333E">
        <w:tab/>
        <w:t>Site Training and Guidelines</w:t>
      </w:r>
      <w:bookmarkEnd w:id="57"/>
    </w:p>
    <w:p w14:paraId="08344B2C" w14:textId="24F6A32B" w:rsidR="001E65E5" w:rsidRDefault="004577B0" w:rsidP="005A32AC">
      <w:r>
        <w:t xml:space="preserve">All new sites (other than </w:t>
      </w:r>
      <w:r w:rsidR="00E1742F">
        <w:t xml:space="preserve">HHWs and </w:t>
      </w:r>
      <w:r>
        <w:t>LVPs) receive a program procedures manual and</w:t>
      </w:r>
      <w:r w:rsidR="005F114B">
        <w:t xml:space="preserve"> </w:t>
      </w:r>
      <w:r w:rsidR="008C1813" w:rsidRPr="00DB333E">
        <w:t>on</w:t>
      </w:r>
      <w:r w:rsidR="005A32AC" w:rsidRPr="00DB333E">
        <w:t>-site, in-person training</w:t>
      </w:r>
      <w:r>
        <w:t xml:space="preserve"> that </w:t>
      </w:r>
      <w:r w:rsidR="00532707">
        <w:t>covers the topics in the manual,</w:t>
      </w:r>
      <w:r>
        <w:t xml:space="preserve"> including identification and screening of program products, paint storage, spill response, arranging to have paint picked up, and record keeping. </w:t>
      </w:r>
      <w:r w:rsidR="00532707">
        <w:t>Since HHWs are familiar with proper paint management procedures, a program procedure manual and on-site training are offered, but not required.</w:t>
      </w:r>
      <w:r w:rsidR="005F114B">
        <w:t xml:space="preserve"> </w:t>
      </w:r>
      <w:r w:rsidR="00532707">
        <w:t xml:space="preserve">All new sites (other than LVP) receive a </w:t>
      </w:r>
      <w:r>
        <w:t>copy of the current site guidelines from the procedures manual for drop-off sites</w:t>
      </w:r>
      <w:r w:rsidR="00532707">
        <w:t>, which</w:t>
      </w:r>
      <w:r>
        <w:t xml:space="preserve"> is included in the </w:t>
      </w:r>
      <w:r w:rsidR="008A0C76">
        <w:t>appendix.</w:t>
      </w:r>
      <w:r w:rsidR="005A32AC" w:rsidRPr="00DB333E">
        <w:t xml:space="preserve"> </w:t>
      </w:r>
    </w:p>
    <w:p w14:paraId="2D25EA80" w14:textId="69DE1764" w:rsidR="00BD25DB" w:rsidRPr="00DB333E" w:rsidRDefault="00BD25DB" w:rsidP="005A32AC">
      <w:r w:rsidRPr="00BD25DB">
        <w:t>Site personnel are required to visually inspect, but not open, containers of paint to confirm that they are acceptable program products and then place them in spill proof collection bins provided by the program. Unlabeled and leaking containers are not accepted at retail or other non-HHW sites; however, trained staff at HHW facilities and events can accept and prepare them for management under their program to the extent permissible under applicable law.</w:t>
      </w:r>
    </w:p>
    <w:p w14:paraId="6146FC0F" w14:textId="77777777" w:rsidR="005A32AC" w:rsidRPr="00DB333E" w:rsidRDefault="5EDBA2AC" w:rsidP="00986F34">
      <w:pPr>
        <w:pStyle w:val="Heading4"/>
        <w:rPr>
          <w:bCs/>
          <w:iCs w:val="0"/>
        </w:rPr>
      </w:pPr>
      <w:bookmarkStart w:id="58" w:name="_Toc198202822"/>
      <w:r w:rsidRPr="00DB333E">
        <w:rPr>
          <w:bCs/>
          <w:iCs w:val="0"/>
        </w:rPr>
        <w:lastRenderedPageBreak/>
        <w:t>C2.</w:t>
      </w:r>
      <w:r w:rsidR="005A32AC" w:rsidRPr="00DB333E">
        <w:rPr>
          <w:bCs/>
          <w:iCs w:val="0"/>
        </w:rPr>
        <w:tab/>
      </w:r>
      <w:r w:rsidRPr="00DB333E">
        <w:rPr>
          <w:bCs/>
          <w:iCs w:val="0"/>
        </w:rPr>
        <w:t>Site Visits</w:t>
      </w:r>
      <w:bookmarkEnd w:id="58"/>
    </w:p>
    <w:p w14:paraId="7B40AC1A" w14:textId="5198E3DF" w:rsidR="005A32AC" w:rsidRPr="00DB333E" w:rsidRDefault="00BD25DB" w:rsidP="005A32AC">
      <w:r w:rsidRPr="00BD25DB">
        <w:t xml:space="preserve">PaintCare staff visit most drop-off sites on a regular basis to check on their operations and to provide additional training and consumer outreach materials as needed. </w:t>
      </w:r>
    </w:p>
    <w:p w14:paraId="3BC43B63" w14:textId="4A965156" w:rsidR="00963F93" w:rsidRPr="00DB333E" w:rsidRDefault="00963F93" w:rsidP="005A32AC">
      <w:r w:rsidRPr="00DB333E">
        <w:t xml:space="preserve">PaintCare </w:t>
      </w:r>
      <w:r w:rsidR="000D2E6C" w:rsidRPr="00DB333E">
        <w:t xml:space="preserve">also </w:t>
      </w:r>
      <w:r w:rsidR="00654545" w:rsidRPr="00DB333E">
        <w:t>conduct</w:t>
      </w:r>
      <w:r w:rsidR="00BE01B2" w:rsidRPr="00DB333E">
        <w:t>ed</w:t>
      </w:r>
      <w:r w:rsidR="00654545" w:rsidRPr="00DB333E">
        <w:t xml:space="preserve"> educational site visits to paint retailers that are not active drop-off sites.</w:t>
      </w:r>
      <w:r w:rsidR="0053375C" w:rsidRPr="00DB333E">
        <w:t xml:space="preserve"> </w:t>
      </w:r>
      <w:r w:rsidRPr="00DB333E">
        <w:t xml:space="preserve">The purpose of these visits </w:t>
      </w:r>
      <w:r w:rsidR="00BE01B2" w:rsidRPr="00DB333E">
        <w:t>was</w:t>
      </w:r>
      <w:r w:rsidRPr="00DB333E">
        <w:t xml:space="preserve"> to educate the retailers on the program</w:t>
      </w:r>
      <w:r w:rsidR="002431D4" w:rsidRPr="00DB333E">
        <w:t>, recruit new drop-off sites</w:t>
      </w:r>
      <w:r w:rsidR="00EB30DD" w:rsidRPr="00DB333E">
        <w:t>,</w:t>
      </w:r>
      <w:r w:rsidR="00C05020" w:rsidRPr="00DB333E">
        <w:t xml:space="preserve"> and </w:t>
      </w:r>
      <w:r w:rsidR="008C1813" w:rsidRPr="00DB333E">
        <w:t xml:space="preserve">offer point-of-sale </w:t>
      </w:r>
      <w:r w:rsidR="00EB30DD" w:rsidRPr="00DB333E">
        <w:t xml:space="preserve">educational </w:t>
      </w:r>
      <w:r w:rsidR="008C1813" w:rsidRPr="00DB333E">
        <w:t>materials.</w:t>
      </w:r>
      <w:r w:rsidR="005F114B">
        <w:t xml:space="preserve"> </w:t>
      </w:r>
    </w:p>
    <w:p w14:paraId="7B176DC8" w14:textId="77777777" w:rsidR="005A32AC" w:rsidRPr="00DB333E" w:rsidRDefault="005A32AC" w:rsidP="00986F34">
      <w:pPr>
        <w:pStyle w:val="Heading4"/>
        <w:rPr>
          <w:bCs/>
          <w:iCs w:val="0"/>
        </w:rPr>
      </w:pPr>
      <w:bookmarkStart w:id="59" w:name="_Toc198202823"/>
      <w:r w:rsidRPr="00DB333E">
        <w:rPr>
          <w:bCs/>
          <w:iCs w:val="0"/>
        </w:rPr>
        <w:t>C3.</w:t>
      </w:r>
      <w:r w:rsidRPr="00DB333E">
        <w:rPr>
          <w:bCs/>
          <w:iCs w:val="0"/>
        </w:rPr>
        <w:tab/>
        <w:t>Paint Collection Bins</w:t>
      </w:r>
      <w:bookmarkEnd w:id="59"/>
    </w:p>
    <w:p w14:paraId="4CDB9A1A" w14:textId="22E1D933" w:rsidR="005A32AC" w:rsidRPr="00DB333E" w:rsidRDefault="005A32AC" w:rsidP="005A32AC">
      <w:r w:rsidRPr="00DB333E">
        <w:t>Drop-off sites are equipped with collection bins to store PaintCare products, with sites required to ship a minimum of two bins unless otherwise granted an exception by PaintCare. Sites are required to keep collection bins in a secure location that is not directly accessible to the public. Depending on the location of the bins, and preference of the site, PaintCare supplies two types of bins: fiber bins (made of corrugated cardboard) and reusable bins (plastic).</w:t>
      </w:r>
    </w:p>
    <w:p w14:paraId="1FB3A872" w14:textId="77777777" w:rsidR="005A32AC" w:rsidRPr="00DB333E" w:rsidRDefault="005A32AC" w:rsidP="00986F34">
      <w:pPr>
        <w:pStyle w:val="Heading4"/>
        <w:rPr>
          <w:bCs/>
          <w:iCs w:val="0"/>
        </w:rPr>
      </w:pPr>
      <w:bookmarkStart w:id="60" w:name="_Toc198202824"/>
      <w:r w:rsidRPr="00DB333E">
        <w:rPr>
          <w:bCs/>
          <w:iCs w:val="0"/>
        </w:rPr>
        <w:t>C4.</w:t>
      </w:r>
      <w:r w:rsidRPr="00DB333E">
        <w:rPr>
          <w:bCs/>
          <w:iCs w:val="0"/>
        </w:rPr>
        <w:tab/>
        <w:t>Paint Acceptance Limits</w:t>
      </w:r>
      <w:bookmarkEnd w:id="60"/>
    </w:p>
    <w:p w14:paraId="4A51DE74" w14:textId="36FC86D1" w:rsidR="005A32AC" w:rsidRPr="00DB333E" w:rsidRDefault="005A32AC" w:rsidP="005A32AC">
      <w:r w:rsidRPr="00DB333E">
        <w:t>PaintCare requires sites to accept at least 5 gallons of paint per customer per day. Some drop-off sites voluntarily accept more than 5 gallons; many accept up to 20 gallons</w:t>
      </w:r>
      <w:r w:rsidR="00B2401E">
        <w:t>, and a few sites accept up to 500 gallons</w:t>
      </w:r>
      <w:r w:rsidRPr="00DB333E">
        <w:t xml:space="preserve"> per customer. </w:t>
      </w:r>
    </w:p>
    <w:p w14:paraId="41CFD518" w14:textId="14137377" w:rsidR="005A32AC" w:rsidRPr="00DB333E" w:rsidRDefault="005A32AC" w:rsidP="00986F34">
      <w:pPr>
        <w:pStyle w:val="Heading4"/>
        <w:rPr>
          <w:bCs/>
          <w:iCs w:val="0"/>
        </w:rPr>
      </w:pPr>
      <w:bookmarkStart w:id="61" w:name="_Toc198202825"/>
      <w:r w:rsidRPr="00DB333E">
        <w:rPr>
          <w:bCs/>
          <w:iCs w:val="0"/>
        </w:rPr>
        <w:t>C5.</w:t>
      </w:r>
      <w:r w:rsidRPr="00DB333E">
        <w:rPr>
          <w:bCs/>
          <w:iCs w:val="0"/>
        </w:rPr>
        <w:tab/>
        <w:t>Scheduling Bin Pick</w:t>
      </w:r>
      <w:r w:rsidR="00817DD1" w:rsidRPr="00DB333E">
        <w:rPr>
          <w:bCs/>
          <w:iCs w:val="0"/>
        </w:rPr>
        <w:t>u</w:t>
      </w:r>
      <w:r w:rsidRPr="00DB333E">
        <w:rPr>
          <w:bCs/>
          <w:iCs w:val="0"/>
        </w:rPr>
        <w:t>ps</w:t>
      </w:r>
      <w:bookmarkEnd w:id="61"/>
    </w:p>
    <w:p w14:paraId="5D2EC219" w14:textId="0B059826" w:rsidR="005A32AC" w:rsidRPr="00DB333E" w:rsidRDefault="005A32AC" w:rsidP="005A32AC">
      <w:r w:rsidRPr="00DB333E">
        <w:t>All drop-off sites are advised to order a bin pickup before they reach their storage capacity. Sites in urban areas receive pickups within five business days of a request; sites in rural areas receive pickups within ten business days. Many sites in high volume areas have also been placed on an automatic pickup schedule.</w:t>
      </w:r>
    </w:p>
    <w:p w14:paraId="65D924C1" w14:textId="77777777" w:rsidR="005A32AC" w:rsidRPr="00DB333E" w:rsidRDefault="005A32AC" w:rsidP="0087582C">
      <w:pPr>
        <w:pStyle w:val="Heading3"/>
        <w:rPr>
          <w:rFonts w:cs="Arial"/>
          <w:bCs/>
        </w:rPr>
      </w:pPr>
      <w:bookmarkStart w:id="62" w:name="_Toc198202826"/>
      <w:r w:rsidRPr="00DB333E">
        <w:rPr>
          <w:rFonts w:cs="Arial"/>
          <w:bCs/>
        </w:rPr>
        <w:t>D.</w:t>
      </w:r>
      <w:r w:rsidRPr="00DB333E">
        <w:rPr>
          <w:rFonts w:cs="Arial"/>
          <w:bCs/>
        </w:rPr>
        <w:tab/>
        <w:t>C</w:t>
      </w:r>
      <w:r w:rsidR="0077485C" w:rsidRPr="00DB333E">
        <w:rPr>
          <w:rFonts w:cs="Arial"/>
          <w:bCs/>
        </w:rPr>
        <w:t>oordination with Existing HHW Programs and Retailers</w:t>
      </w:r>
      <w:bookmarkEnd w:id="62"/>
    </w:p>
    <w:p w14:paraId="5663DAA0" w14:textId="77777777" w:rsidR="00AB2F09" w:rsidRPr="00DB333E" w:rsidRDefault="005A32AC" w:rsidP="00986F34">
      <w:pPr>
        <w:pStyle w:val="Heading4"/>
        <w:rPr>
          <w:bCs/>
          <w:iCs w:val="0"/>
        </w:rPr>
      </w:pPr>
      <w:bookmarkStart w:id="63" w:name="_Toc198202827"/>
      <w:r w:rsidRPr="00DB333E">
        <w:rPr>
          <w:bCs/>
          <w:iCs w:val="0"/>
        </w:rPr>
        <w:t>D1.</w:t>
      </w:r>
      <w:r w:rsidRPr="00DB333E">
        <w:rPr>
          <w:bCs/>
          <w:iCs w:val="0"/>
        </w:rPr>
        <w:tab/>
        <w:t>HHW Programs and Solid Waste Facilities</w:t>
      </w:r>
      <w:bookmarkEnd w:id="63"/>
    </w:p>
    <w:p w14:paraId="6B3A63BF" w14:textId="77777777" w:rsidR="00444EB9" w:rsidRDefault="02E9D049" w:rsidP="00017FBE">
      <w:pPr>
        <w:rPr>
          <w:b/>
        </w:rPr>
      </w:pPr>
      <w:r w:rsidRPr="00992099">
        <w:t>PaintCare continued its efforts to partner with all HHW programs and maintained all existing HHW partnerships.</w:t>
      </w:r>
      <w:r w:rsidR="00F63FF7" w:rsidRPr="00992099">
        <w:t xml:space="preserve"> </w:t>
      </w:r>
      <w:r w:rsidRPr="00992099">
        <w:t>Kings County is the only HHW program collecting paint that does not partner with PaintCare.</w:t>
      </w:r>
      <w:r w:rsidR="00337769" w:rsidRPr="00992099">
        <w:t xml:space="preserve"> PaintCare </w:t>
      </w:r>
      <w:r w:rsidR="00C054D1" w:rsidRPr="00992099">
        <w:t>continues to engage with Kings County to encourage participation in the program.</w:t>
      </w:r>
      <w:r w:rsidR="00347ECD">
        <w:t xml:space="preserve"> </w:t>
      </w:r>
    </w:p>
    <w:p w14:paraId="3A31EF31" w14:textId="117C5E4D" w:rsidR="005A32AC" w:rsidRPr="00DB333E" w:rsidRDefault="00820A6A" w:rsidP="00E1742F">
      <w:pPr>
        <w:pStyle w:val="Heading4"/>
      </w:pPr>
      <w:bookmarkStart w:id="64" w:name="_Toc198202828"/>
      <w:r w:rsidRPr="00DB333E">
        <w:t>D</w:t>
      </w:r>
      <w:r w:rsidR="005A32AC" w:rsidRPr="00DB333E">
        <w:t>2.</w:t>
      </w:r>
      <w:r w:rsidR="005A32AC" w:rsidRPr="00DB333E">
        <w:tab/>
      </w:r>
      <w:r w:rsidR="004C3593" w:rsidRPr="00DB333E">
        <w:t xml:space="preserve">Paint </w:t>
      </w:r>
      <w:r w:rsidR="005A32AC" w:rsidRPr="00DB333E">
        <w:t>Retailers</w:t>
      </w:r>
      <w:r w:rsidR="00850E3F" w:rsidRPr="00DB333E">
        <w:t xml:space="preserve"> and Reuse Stores</w:t>
      </w:r>
      <w:bookmarkEnd w:id="64"/>
    </w:p>
    <w:p w14:paraId="067160D6" w14:textId="414C96A4" w:rsidR="00496A1C" w:rsidRPr="00DB333E" w:rsidRDefault="77A10011" w:rsidP="18B518F4">
      <w:pPr>
        <w:spacing w:after="6000"/>
      </w:pPr>
      <w:r w:rsidRPr="00DB333E">
        <w:t xml:space="preserve">PaintCare maintains a </w:t>
      </w:r>
      <w:r w:rsidR="008A0C76">
        <w:t xml:space="preserve">database </w:t>
      </w:r>
      <w:r w:rsidRPr="00DB333E">
        <w:t>of California paint retailers and reuse stores, including independent and corporate stores. PaintCare recruits new sites through in-person site visits and coordination with corporate contacts at paint retailers. PaintCare continues its efforts to recruit and retain retail and reuse store drop-off sites.</w:t>
      </w:r>
      <w:r w:rsidR="005F114B">
        <w:t xml:space="preserve"> </w:t>
      </w:r>
    </w:p>
    <w:p w14:paraId="2BF26C40" w14:textId="70299621" w:rsidR="00740009" w:rsidRPr="00DB333E" w:rsidRDefault="00740009" w:rsidP="001B549B">
      <w:pPr>
        <w:pStyle w:val="Heading2"/>
      </w:pPr>
      <w:bookmarkStart w:id="65" w:name="_Toc198202829"/>
      <w:r w:rsidRPr="00DB333E">
        <w:lastRenderedPageBreak/>
        <w:t>Section 4. Description of Goals and Activities</w:t>
      </w:r>
      <w:bookmarkEnd w:id="65"/>
    </w:p>
    <w:p w14:paraId="3C285277" w14:textId="6DF6E74F" w:rsidR="005A32AC" w:rsidRDefault="008A0C76" w:rsidP="001B549B">
      <w:pPr>
        <w:pStyle w:val="Heading3"/>
      </w:pPr>
      <w:bookmarkStart w:id="66" w:name="_Toc40271868"/>
      <w:bookmarkStart w:id="67" w:name="_Toc40272496"/>
      <w:bookmarkStart w:id="68" w:name="_Toc198202830"/>
      <w:r>
        <w:t xml:space="preserve">Annual Report </w:t>
      </w:r>
      <w:r w:rsidR="005A32AC" w:rsidRPr="00DB333E">
        <w:t>Statutory Citation</w:t>
      </w:r>
      <w:bookmarkEnd w:id="66"/>
      <w:bookmarkEnd w:id="67"/>
      <w:bookmarkEnd w:id="68"/>
    </w:p>
    <w:p w14:paraId="43287A4E" w14:textId="77777777" w:rsidR="00FA6CC3" w:rsidRDefault="00FA6CC3" w:rsidP="00FA6CC3">
      <w:r>
        <w:t>California PRC, Division 30. Part 7. Chapter 5. Architectural Paint Recovery Program, Section 48705 requires PaintCare to submit an annual report that includes, in relevant part:</w:t>
      </w:r>
    </w:p>
    <w:p w14:paraId="47356BF1" w14:textId="18ED464E" w:rsidR="00FA6CC3" w:rsidRDefault="00FA6CC3">
      <w:pPr>
        <w:pStyle w:val="ListParagraph"/>
        <w:numPr>
          <w:ilvl w:val="0"/>
          <w:numId w:val="22"/>
        </w:numPr>
        <w:ind w:left="360"/>
      </w:pPr>
      <w:r>
        <w:t>The total volume of architectural paint sold</w:t>
      </w:r>
      <w:r w:rsidR="00D51AE8">
        <w:t xml:space="preserve"> …</w:t>
      </w:r>
      <w:r>
        <w:t xml:space="preserve"> in this state during the preceding </w:t>
      </w:r>
      <w:r w:rsidR="00D51AE8">
        <w:t>calendar</w:t>
      </w:r>
      <w:r>
        <w:t xml:space="preserve"> year.</w:t>
      </w:r>
    </w:p>
    <w:p w14:paraId="60F347E6" w14:textId="38389F64" w:rsidR="00FA6CC3" w:rsidRPr="00FA6CC3" w:rsidRDefault="00FA6CC3">
      <w:pPr>
        <w:pStyle w:val="ListParagraph"/>
        <w:numPr>
          <w:ilvl w:val="0"/>
          <w:numId w:val="22"/>
        </w:numPr>
        <w:ind w:left="360"/>
      </w:pPr>
      <w:r>
        <w:t xml:space="preserve">The total volume of postconsumer architectural paint recovered </w:t>
      </w:r>
      <w:r w:rsidR="00D51AE8">
        <w:t xml:space="preserve">… </w:t>
      </w:r>
      <w:r>
        <w:t xml:space="preserve">in this state during the preceding </w:t>
      </w:r>
      <w:r w:rsidR="00D51AE8">
        <w:t>calendar</w:t>
      </w:r>
      <w:r>
        <w:t xml:space="preserve"> year.</w:t>
      </w:r>
    </w:p>
    <w:p w14:paraId="34F85D09" w14:textId="6AFDFCD1" w:rsidR="00735174" w:rsidRPr="00735174" w:rsidRDefault="00735174" w:rsidP="00582479">
      <w:pPr>
        <w:pStyle w:val="Heading3"/>
        <w:rPr>
          <w:rFonts w:cs="Arial"/>
          <w:bCs/>
        </w:rPr>
      </w:pPr>
      <w:bookmarkStart w:id="69" w:name="_Toc198202831"/>
      <w:r>
        <w:rPr>
          <w:rFonts w:cs="Arial"/>
          <w:bCs/>
        </w:rPr>
        <w:t xml:space="preserve">Annual Report Regulatory </w:t>
      </w:r>
      <w:r w:rsidRPr="00DB333E">
        <w:rPr>
          <w:rFonts w:cs="Arial"/>
          <w:bCs/>
        </w:rPr>
        <w:t>Citation</w:t>
      </w:r>
      <w:bookmarkEnd w:id="69"/>
    </w:p>
    <w:p w14:paraId="49286CF8" w14:textId="20235997" w:rsidR="00AB2F09" w:rsidRPr="00DB333E" w:rsidRDefault="008A0C76" w:rsidP="00CB15B3">
      <w:pPr>
        <w:ind w:right="-270"/>
      </w:pPr>
      <w:r>
        <w:t xml:space="preserve">California Code of Regulations, </w:t>
      </w:r>
      <w:r w:rsidR="005A32AC" w:rsidRPr="00DB333E">
        <w:t>Title 14. Division 7. Chapter 11. Article 2. Architectural Paint Recovery Program</w:t>
      </w:r>
      <w:r>
        <w:t>, Section 18954.</w:t>
      </w:r>
      <w:r w:rsidR="00E1742F">
        <w:t xml:space="preserve"> </w:t>
      </w:r>
      <w:r>
        <w:t>Annual Report Compliance Criteria requires PaintCare to submit an annual report that includes, in relevant part:</w:t>
      </w:r>
      <w:r w:rsidR="001A7F2F">
        <w:t xml:space="preserve"> </w:t>
      </w:r>
      <w:r w:rsidR="005A32AC" w:rsidRPr="00DB333E">
        <w:t>(4) Description of goals and activities based on the stewardship plan. State goals from the approved stewardship plan, the baseline from which goals were measured, and report on achievement during the reporting period. Describe any adjustments to goals stated in the approved stewardship plan that may be made for the upcoming reporting period and accompanying rationale for those changes. The annual report must include quantitative information and discussion on the following categories pursuant to PRC §48705(a) and PRC §48703(d):</w:t>
      </w:r>
    </w:p>
    <w:p w14:paraId="2EE94B79" w14:textId="77777777" w:rsidR="005A32AC" w:rsidRPr="00DB333E" w:rsidRDefault="005A32AC" w:rsidP="00CB15B3">
      <w:pPr>
        <w:ind w:right="-270"/>
      </w:pPr>
      <w:r w:rsidRPr="00DB333E">
        <w:t>(A) The total volume of architectural paint sold, by type, in the state during the preceding reporting period.</w:t>
      </w:r>
    </w:p>
    <w:p w14:paraId="47013194" w14:textId="77777777" w:rsidR="005A32AC" w:rsidRPr="00DB333E" w:rsidRDefault="005A32AC" w:rsidP="00CB15B3">
      <w:pPr>
        <w:ind w:right="-270"/>
      </w:pPr>
      <w:r w:rsidRPr="00DB333E">
        <w:t>(B) The total volume of postconsumer architectural paint recovered, by type, in the state during the preceding reporting period.</w:t>
      </w:r>
    </w:p>
    <w:p w14:paraId="13D7E5B1" w14:textId="77777777" w:rsidR="00AB2F09" w:rsidRPr="00DB333E" w:rsidRDefault="005A32AC" w:rsidP="00CB15B3">
      <w:pPr>
        <w:ind w:right="-270"/>
      </w:pPr>
      <w:r w:rsidRPr="00DB333E">
        <w:t>(C) Disposition of postconsumer paint collected, by type and by estimated volume, including name(s) and corporate address(es) for contracted processors for each</w:t>
      </w:r>
    </w:p>
    <w:p w14:paraId="5C93727E" w14:textId="77777777" w:rsidR="005A32AC" w:rsidRPr="00DB333E" w:rsidRDefault="005A32AC" w:rsidP="001B549B">
      <w:pPr>
        <w:pStyle w:val="Heading3"/>
      </w:pPr>
      <w:bookmarkStart w:id="70" w:name="_Toc198202832"/>
      <w:r w:rsidRPr="00DB333E">
        <w:t>A.</w:t>
      </w:r>
      <w:r w:rsidRPr="00DB333E">
        <w:tab/>
        <w:t>P</w:t>
      </w:r>
      <w:r w:rsidR="0077485C" w:rsidRPr="00DB333E">
        <w:t xml:space="preserve">rogram </w:t>
      </w:r>
      <w:r w:rsidR="0077485C" w:rsidRPr="00572E4A">
        <w:t>Goals</w:t>
      </w:r>
      <w:bookmarkEnd w:id="70"/>
    </w:p>
    <w:p w14:paraId="1F9C38A6" w14:textId="77777777" w:rsidR="00AB2F09" w:rsidRPr="00DB333E" w:rsidRDefault="005A32AC" w:rsidP="00CB15B3">
      <w:pPr>
        <w:ind w:right="-270"/>
      </w:pPr>
      <w:r w:rsidRPr="00DB333E">
        <w:t>The California Paint Stewardship Law requires PaintCare to establish goals to reduce the generation of postconsumer paint, to promote the reuse of postconsumer paint, and for the proper end-of-life management of postconsumer paint, based on current household hazardous waste program information.</w:t>
      </w:r>
    </w:p>
    <w:p w14:paraId="4735E8DC" w14:textId="77777777" w:rsidR="005A32AC" w:rsidRPr="00DB333E" w:rsidRDefault="005A32AC" w:rsidP="00CB15B3">
      <w:pPr>
        <w:ind w:right="-270"/>
      </w:pPr>
      <w:r w:rsidRPr="00DB333E">
        <w:lastRenderedPageBreak/>
        <w:t>This section of the report addresses architectural paint recovery and recycling goals. Section 6 (Education and Outreach) addresses postconsumer paint reduction and reuse goals.</w:t>
      </w:r>
    </w:p>
    <w:p w14:paraId="7A330E5E" w14:textId="77777777" w:rsidR="005A32AC" w:rsidRPr="00DB333E" w:rsidRDefault="005A32AC" w:rsidP="001B549B">
      <w:pPr>
        <w:pStyle w:val="Heading3"/>
      </w:pPr>
      <w:bookmarkStart w:id="71" w:name="_Toc198202833"/>
      <w:r w:rsidRPr="00DB333E">
        <w:t>B.</w:t>
      </w:r>
      <w:r w:rsidRPr="00DB333E">
        <w:tab/>
        <w:t>P</w:t>
      </w:r>
      <w:r w:rsidR="0077485C" w:rsidRPr="00DB333E">
        <w:t xml:space="preserve">rogram </w:t>
      </w:r>
      <w:r w:rsidR="0077485C" w:rsidRPr="00572E4A">
        <w:t>Convenience</w:t>
      </w:r>
      <w:bookmarkEnd w:id="71"/>
    </w:p>
    <w:p w14:paraId="6BA2ABBF" w14:textId="7802E44B" w:rsidR="00283FDB" w:rsidRPr="00DB333E" w:rsidRDefault="00283FDB" w:rsidP="008C3D44">
      <w:r w:rsidRPr="00DB333E">
        <w:t>PaintCare analyzed the convenience level offered by drop-off sites using ArcGIS, a mapping and analytics software, and U.S. Census</w:t>
      </w:r>
      <w:r w:rsidR="001A7F2F">
        <w:t xml:space="preserve"> </w:t>
      </w:r>
      <w:r w:rsidRPr="00DB333E">
        <w:t>Bureau 2020 population data.</w:t>
      </w:r>
    </w:p>
    <w:p w14:paraId="440875C7" w14:textId="7388FC77" w:rsidR="008C3D44" w:rsidRPr="00DB333E" w:rsidRDefault="008C3D44" w:rsidP="008C3D44">
      <w:r w:rsidRPr="00DB333E">
        <w:t>Some sites (e.g., HHW facilities) have geographic limitations; they are only available to residents of their own city, county, or jurisdiction</w:t>
      </w:r>
      <w:r w:rsidR="004A1F42">
        <w:t xml:space="preserve">. For </w:t>
      </w:r>
      <w:r w:rsidRPr="00DB333E">
        <w:t xml:space="preserve">these sites, PaintCare tracks their service area restrictions and only counts the population for those residents who are (1) within a 15-mile radius, and (2) within the site’s service area. </w:t>
      </w:r>
    </w:p>
    <w:p w14:paraId="139B32FB" w14:textId="5403340D" w:rsidR="008C3D44" w:rsidRPr="00DB333E" w:rsidRDefault="008C3D44" w:rsidP="008C3D44">
      <w:bookmarkStart w:id="72" w:name="_Hlk136094565"/>
      <w:r w:rsidRPr="00DB333E">
        <w:t xml:space="preserve">PaintCare established goals to provide paint drop-off sites according to the criteria that follow. </w:t>
      </w:r>
      <w:bookmarkEnd w:id="72"/>
      <w:r w:rsidRPr="00DB333E">
        <w:t>Application of these criteria resulted in a goal of 790 drop-off sites</w:t>
      </w:r>
      <w:r w:rsidR="00A14D26">
        <w:t xml:space="preserve"> as approved in the program plan</w:t>
      </w:r>
      <w:r w:rsidR="00C0363C">
        <w:t>.</w:t>
      </w:r>
    </w:p>
    <w:p w14:paraId="43FF78F0" w14:textId="22C07CED" w:rsidR="008C3D44" w:rsidRPr="00DB333E" w:rsidRDefault="008C3D44" w:rsidP="008C3D44">
      <w:r w:rsidRPr="00DB333E">
        <w:rPr>
          <w:b/>
          <w:bCs/>
        </w:rPr>
        <w:t>Distribution Criterion.</w:t>
      </w:r>
      <w:r w:rsidRPr="00DB333E">
        <w:t xml:space="preserve"> Provide </w:t>
      </w:r>
      <w:r w:rsidR="00257C6D" w:rsidRPr="00DB333E">
        <w:t>95</w:t>
      </w:r>
      <w:r w:rsidRPr="00DB333E">
        <w:t>% of the state’s residents access to a drop-off site within 15 miles.</w:t>
      </w:r>
    </w:p>
    <w:p w14:paraId="3ACF5A0B" w14:textId="39037886" w:rsidR="008C3D44" w:rsidRDefault="008C3D44" w:rsidP="008C3D44">
      <w:r w:rsidRPr="00DB333E">
        <w:t xml:space="preserve">The program’s </w:t>
      </w:r>
      <w:r w:rsidR="00986AB9">
        <w:t>82</w:t>
      </w:r>
      <w:r w:rsidR="001E1A57">
        <w:t>6</w:t>
      </w:r>
      <w:r w:rsidRPr="00DB333E">
        <w:t xml:space="preserve"> year-round drop-off sites provided </w:t>
      </w:r>
      <w:r w:rsidR="00986AB9">
        <w:t>99.1</w:t>
      </w:r>
      <w:r w:rsidRPr="00DB333E">
        <w:t xml:space="preserve">% of the state’s residents access to a drop-off site within 15 miles. When supplemental sites were included, coverage increased to </w:t>
      </w:r>
      <w:r w:rsidR="00986AB9">
        <w:t>99.4</w:t>
      </w:r>
      <w:r w:rsidRPr="00DB333E">
        <w:t xml:space="preserve">%. </w:t>
      </w:r>
    </w:p>
    <w:p w14:paraId="3FBE1D15" w14:textId="2B8DC0EF" w:rsidR="008C3D44" w:rsidRPr="00DB333E" w:rsidRDefault="008C3D44" w:rsidP="008C3D44">
      <w:r w:rsidRPr="00DB333E">
        <w:rPr>
          <w:b/>
          <w:bCs/>
        </w:rPr>
        <w:t>Population Criterion.</w:t>
      </w:r>
      <w:r w:rsidRPr="00DB333E">
        <w:t xml:space="preserve"> </w:t>
      </w:r>
      <w:r w:rsidR="00257C6D" w:rsidRPr="00DB333E">
        <w:t xml:space="preserve">Provide at least one drop-off site for every 50,000 residents in California. </w:t>
      </w:r>
    </w:p>
    <w:p w14:paraId="54483A4B" w14:textId="33130121" w:rsidR="00A14D26" w:rsidRDefault="00F12B97" w:rsidP="00CB15B3">
      <w:pPr>
        <w:ind w:right="-270"/>
      </w:pPr>
      <w:bookmarkStart w:id="73" w:name="_Hlk166434493"/>
      <w:r w:rsidRPr="00DB333E">
        <w:t>California</w:t>
      </w:r>
      <w:r w:rsidR="008C3D44" w:rsidRPr="00DB333E">
        <w:t>’s population as determined by the U.S. Census Bureau for 2020 was</w:t>
      </w:r>
      <w:r w:rsidR="003443F2">
        <w:t xml:space="preserve"> </w:t>
      </w:r>
      <w:r w:rsidR="00086C3A">
        <w:t>39,538,2</w:t>
      </w:r>
      <w:r w:rsidR="00877D47">
        <w:t>23</w:t>
      </w:r>
      <w:r w:rsidR="008C3D44" w:rsidRPr="00DB333E">
        <w:t xml:space="preserve">. The program’s </w:t>
      </w:r>
      <w:r w:rsidR="00986AB9">
        <w:t>82</w:t>
      </w:r>
      <w:r w:rsidR="001E1A57">
        <w:t>6</w:t>
      </w:r>
      <w:r w:rsidR="008C3D44" w:rsidRPr="00DB333E">
        <w:t xml:space="preserve"> year-round </w:t>
      </w:r>
      <w:r w:rsidR="008C3D44" w:rsidRPr="00B571FC">
        <w:t xml:space="preserve">drop-off sites provided one site for every </w:t>
      </w:r>
      <w:r w:rsidR="00986AB9">
        <w:t>47,867</w:t>
      </w:r>
      <w:r w:rsidR="0074347B">
        <w:t xml:space="preserve"> </w:t>
      </w:r>
      <w:r w:rsidR="008C3D44" w:rsidRPr="00B571FC">
        <w:t>residents of the state. When the program’s</w:t>
      </w:r>
      <w:r w:rsidR="003443F2" w:rsidRPr="00B571FC">
        <w:t xml:space="preserve"> </w:t>
      </w:r>
      <w:r w:rsidR="00986AB9">
        <w:t>210</w:t>
      </w:r>
      <w:r w:rsidR="00493FFA">
        <w:t xml:space="preserve"> </w:t>
      </w:r>
      <w:r w:rsidR="008C3D44" w:rsidRPr="00B571FC">
        <w:t>supplemental</w:t>
      </w:r>
      <w:r w:rsidR="008C3D44" w:rsidRPr="00DB333E">
        <w:t xml:space="preserve"> sites were included, coverage increased to one site for every </w:t>
      </w:r>
      <w:r w:rsidR="00986AB9">
        <w:t>38,164</w:t>
      </w:r>
      <w:r w:rsidR="008C3D44" w:rsidRPr="00DB333E">
        <w:t xml:space="preserve"> residents of the state.</w:t>
      </w:r>
    </w:p>
    <w:bookmarkEnd w:id="73"/>
    <w:p w14:paraId="2D602502" w14:textId="60451616" w:rsidR="00C0363C" w:rsidRDefault="00C0363C" w:rsidP="00BE4BD7">
      <w:r>
        <w:t xml:space="preserve">Prior to the implementation </w:t>
      </w:r>
      <w:r w:rsidR="00E1742F">
        <w:t xml:space="preserve">of </w:t>
      </w:r>
      <w:r>
        <w:t xml:space="preserve">the PaintCare program, there were a fair number of HHW programs across California, but service levels varied and some HHW programs did not accept from businesses. With the addition of </w:t>
      </w:r>
      <w:r w:rsidR="00296118">
        <w:t>70</w:t>
      </w:r>
      <w:r w:rsidR="00D906A9">
        <w:t>8</w:t>
      </w:r>
      <w:r w:rsidR="00DB7844">
        <w:t xml:space="preserve"> </w:t>
      </w:r>
      <w:r w:rsidR="000A5586" w:rsidRPr="000A5586">
        <w:t>year</w:t>
      </w:r>
      <w:r w:rsidR="00B513BA" w:rsidRPr="000A5586">
        <w:t xml:space="preserve">-round </w:t>
      </w:r>
      <w:r w:rsidRPr="000A5586">
        <w:t>sites,</w:t>
      </w:r>
      <w:r>
        <w:t xml:space="preserve"> PaintCare has made it significantly more convenient to recycle paint in California. </w:t>
      </w:r>
    </w:p>
    <w:p w14:paraId="615E72D7" w14:textId="72D47999" w:rsidR="008C3D44" w:rsidRPr="00DB333E" w:rsidRDefault="008C3D44" w:rsidP="008C3D44">
      <w:r w:rsidRPr="00DB333E">
        <w:rPr>
          <w:b/>
          <w:bCs/>
        </w:rPr>
        <w:t>Maps.</w:t>
      </w:r>
      <w:r w:rsidRPr="00DB333E">
        <w:t xml:space="preserve"> The following maps show the locations of the sites and services available during the year: (1) year-round sites; (2) supplemental sites; (3) year-round and supplemental sites; and (4) </w:t>
      </w:r>
      <w:r w:rsidR="00E1742F">
        <w:t>LVP</w:t>
      </w:r>
      <w:r w:rsidRPr="003443F2">
        <w:t xml:space="preserve"> sites, which were not included </w:t>
      </w:r>
      <w:bookmarkStart w:id="74" w:name="_Hlk142949108"/>
      <w:r w:rsidRPr="003443F2">
        <w:t>when conducting convenience analysis.</w:t>
      </w:r>
      <w:bookmarkEnd w:id="74"/>
    </w:p>
    <w:p w14:paraId="51837CB0" w14:textId="3ACDB3E3" w:rsidR="001A619E" w:rsidRDefault="00BE4456" w:rsidP="009859AA">
      <w:pPr>
        <w:spacing w:before="14000" w:after="360" w:line="480" w:lineRule="auto"/>
        <w:ind w:left="-450"/>
        <w:jc w:val="center"/>
      </w:pPr>
      <w:r w:rsidRPr="00DB333E">
        <w:lastRenderedPageBreak/>
        <w:t xml:space="preserve">Map 1. </w:t>
      </w:r>
      <w:r w:rsidR="005A32AC" w:rsidRPr="00DB333E">
        <w:t>Y</w:t>
      </w:r>
      <w:r w:rsidR="00EA782D" w:rsidRPr="00DB333E">
        <w:t>ear-Round Drop-Off Site</w:t>
      </w:r>
      <w:r w:rsidR="001A619E" w:rsidRPr="00DB333E">
        <w:t>s</w:t>
      </w:r>
      <w:r w:rsidR="003A3B93">
        <w:rPr>
          <w:noProof/>
        </w:rPr>
        <w:drawing>
          <wp:inline distT="0" distB="0" distL="0" distR="0" wp14:anchorId="6D589993" wp14:editId="72F95BF2">
            <wp:extent cx="6441251" cy="7214202"/>
            <wp:effectExtent l="0" t="0" r="0" b="6350"/>
            <wp:docPr id="293613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13867"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41251" cy="7214202"/>
                    </a:xfrm>
                    <a:prstGeom prst="rect">
                      <a:avLst/>
                    </a:prstGeom>
                  </pic:spPr>
                </pic:pic>
              </a:graphicData>
            </a:graphic>
          </wp:inline>
        </w:drawing>
      </w:r>
    </w:p>
    <w:p w14:paraId="57EBE103" w14:textId="40694A81" w:rsidR="00F35B16" w:rsidRPr="00DB333E" w:rsidRDefault="00F35B16" w:rsidP="003A3B93">
      <w:pPr>
        <w:pStyle w:val="Pic-Cap"/>
        <w:ind w:left="0"/>
        <w:jc w:val="left"/>
        <w:rPr>
          <w:rFonts w:ascii="Arial" w:hAnsi="Arial" w:cs="Arial"/>
        </w:rPr>
      </w:pPr>
    </w:p>
    <w:p w14:paraId="2BA8BA25" w14:textId="2D03839C" w:rsidR="000914AF" w:rsidRPr="00DB333E" w:rsidRDefault="00BE4456" w:rsidP="002C043E">
      <w:pPr>
        <w:spacing w:before="12000" w:after="360"/>
        <w:jc w:val="center"/>
      </w:pPr>
      <w:r w:rsidRPr="00DB333E">
        <w:lastRenderedPageBreak/>
        <w:t xml:space="preserve">Map 2. </w:t>
      </w:r>
      <w:r w:rsidR="005A32AC" w:rsidRPr="00DB333E">
        <w:t>S</w:t>
      </w:r>
      <w:r w:rsidR="00EA782D" w:rsidRPr="00DB333E">
        <w:t>upplemental Drop-Off Sites</w:t>
      </w:r>
    </w:p>
    <w:p w14:paraId="592621CB" w14:textId="72F09E0D" w:rsidR="00F35B16" w:rsidRPr="00DB333E" w:rsidRDefault="00086C3A" w:rsidP="002C043E">
      <w:pPr>
        <w:pStyle w:val="Pic-Cap"/>
        <w:rPr>
          <w:rFonts w:ascii="Arial" w:hAnsi="Arial" w:cs="Arial"/>
        </w:rPr>
      </w:pPr>
      <w:r>
        <w:rPr>
          <w:rFonts w:ascii="Arial" w:hAnsi="Arial" w:cs="Arial"/>
        </w:rPr>
        <w:drawing>
          <wp:inline distT="0" distB="0" distL="0" distR="0" wp14:anchorId="355F804C" wp14:editId="742B9C9F">
            <wp:extent cx="6449784" cy="7214202"/>
            <wp:effectExtent l="0" t="0" r="1905" b="0"/>
            <wp:docPr id="3699308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30845"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49784" cy="7214202"/>
                    </a:xfrm>
                    <a:prstGeom prst="rect">
                      <a:avLst/>
                    </a:prstGeom>
                  </pic:spPr>
                </pic:pic>
              </a:graphicData>
            </a:graphic>
          </wp:inline>
        </w:drawing>
      </w:r>
    </w:p>
    <w:p w14:paraId="369E0550" w14:textId="438825FD" w:rsidR="00860BD1" w:rsidRPr="00DB333E" w:rsidRDefault="00BE4456" w:rsidP="00F35B16">
      <w:pPr>
        <w:spacing w:before="12000" w:after="360"/>
        <w:jc w:val="center"/>
      </w:pPr>
      <w:r w:rsidRPr="00DB333E">
        <w:lastRenderedPageBreak/>
        <w:t xml:space="preserve">Map 3. </w:t>
      </w:r>
      <w:r w:rsidR="005A32AC" w:rsidRPr="00DB333E">
        <w:t>Y</w:t>
      </w:r>
      <w:r w:rsidR="00EA782D" w:rsidRPr="00DB333E">
        <w:t>ear-Round and Supplemental Drop-Off Sites</w:t>
      </w:r>
    </w:p>
    <w:p w14:paraId="2CFC7D17" w14:textId="524DBE45" w:rsidR="002C043E" w:rsidRPr="00DB333E" w:rsidRDefault="00086C3A" w:rsidP="002C043E">
      <w:pPr>
        <w:pStyle w:val="Pic-Cap"/>
        <w:rPr>
          <w:rFonts w:ascii="Arial" w:hAnsi="Arial" w:cs="Arial"/>
        </w:rPr>
      </w:pPr>
      <w:r>
        <w:rPr>
          <w:rFonts w:ascii="Arial" w:hAnsi="Arial" w:cs="Arial"/>
        </w:rPr>
        <w:drawing>
          <wp:inline distT="0" distB="0" distL="0" distR="0" wp14:anchorId="594C4FF0" wp14:editId="5994DD53">
            <wp:extent cx="6449784" cy="7223759"/>
            <wp:effectExtent l="0" t="0" r="8255" b="0"/>
            <wp:docPr id="16373136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13620"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49784" cy="7223759"/>
                    </a:xfrm>
                    <a:prstGeom prst="rect">
                      <a:avLst/>
                    </a:prstGeom>
                  </pic:spPr>
                </pic:pic>
              </a:graphicData>
            </a:graphic>
          </wp:inline>
        </w:drawing>
      </w:r>
    </w:p>
    <w:p w14:paraId="1E014D31" w14:textId="7F60507B" w:rsidR="00470B06" w:rsidRPr="00DB333E" w:rsidRDefault="00BE4456" w:rsidP="002C043E">
      <w:pPr>
        <w:spacing w:before="12000" w:after="360"/>
        <w:jc w:val="center"/>
      </w:pPr>
      <w:r w:rsidRPr="00DB333E">
        <w:lastRenderedPageBreak/>
        <w:t xml:space="preserve">Map 4. </w:t>
      </w:r>
      <w:r w:rsidR="005A32AC" w:rsidRPr="00DB333E">
        <w:t>L</w:t>
      </w:r>
      <w:r w:rsidR="00EA782D" w:rsidRPr="00DB333E">
        <w:t>arge Volume Pick</w:t>
      </w:r>
      <w:r w:rsidR="00817DD1" w:rsidRPr="00DB333E">
        <w:t>u</w:t>
      </w:r>
      <w:r w:rsidR="00EA782D" w:rsidRPr="00DB333E">
        <w:t>p Sites</w:t>
      </w:r>
    </w:p>
    <w:p w14:paraId="0AF7E2DF" w14:textId="4F176C21" w:rsidR="000914AF" w:rsidRDefault="00086C3A" w:rsidP="002C043E">
      <w:pPr>
        <w:pStyle w:val="Pic-Cap"/>
        <w:rPr>
          <w:rFonts w:ascii="Arial" w:hAnsi="Arial" w:cs="Arial"/>
        </w:rPr>
      </w:pPr>
      <w:r>
        <w:rPr>
          <w:rFonts w:ascii="Arial" w:hAnsi="Arial" w:cs="Arial"/>
        </w:rPr>
        <w:drawing>
          <wp:inline distT="0" distB="0" distL="0" distR="0" wp14:anchorId="7FAB638B" wp14:editId="24D66782">
            <wp:extent cx="6449785" cy="7223759"/>
            <wp:effectExtent l="0" t="0" r="8255" b="0"/>
            <wp:docPr id="12843160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16017"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9785" cy="7223759"/>
                    </a:xfrm>
                    <a:prstGeom prst="rect">
                      <a:avLst/>
                    </a:prstGeom>
                  </pic:spPr>
                </pic:pic>
              </a:graphicData>
            </a:graphic>
          </wp:inline>
        </w:drawing>
      </w:r>
    </w:p>
    <w:p w14:paraId="68477B65" w14:textId="77777777" w:rsidR="00387FEB" w:rsidRDefault="00387FEB" w:rsidP="002C043E">
      <w:pPr>
        <w:pStyle w:val="Pic-Cap"/>
        <w:rPr>
          <w:rFonts w:ascii="Arial" w:hAnsi="Arial" w:cs="Arial"/>
        </w:rPr>
      </w:pPr>
    </w:p>
    <w:p w14:paraId="09E9AC52" w14:textId="77777777" w:rsidR="00387FEB" w:rsidRDefault="00387FEB" w:rsidP="002C043E">
      <w:pPr>
        <w:pStyle w:val="Pic-Cap"/>
        <w:rPr>
          <w:rFonts w:ascii="Arial" w:hAnsi="Arial" w:cs="Arial"/>
        </w:rPr>
      </w:pPr>
    </w:p>
    <w:p w14:paraId="32FB0447" w14:textId="77777777" w:rsidR="005A32AC" w:rsidRPr="00DB333E" w:rsidRDefault="005A32AC" w:rsidP="0087582C">
      <w:pPr>
        <w:pStyle w:val="Heading3"/>
        <w:rPr>
          <w:rFonts w:cs="Arial"/>
          <w:bCs/>
        </w:rPr>
      </w:pPr>
      <w:bookmarkStart w:id="75" w:name="_Toc198202834"/>
      <w:r w:rsidRPr="00DB333E">
        <w:rPr>
          <w:rFonts w:cs="Arial"/>
          <w:bCs/>
        </w:rPr>
        <w:lastRenderedPageBreak/>
        <w:t>C.</w:t>
      </w:r>
      <w:r w:rsidRPr="00DB333E">
        <w:rPr>
          <w:rFonts w:cs="Arial"/>
          <w:bCs/>
        </w:rPr>
        <w:tab/>
        <w:t>P</w:t>
      </w:r>
      <w:r w:rsidR="0077485C" w:rsidRPr="00DB333E">
        <w:rPr>
          <w:rFonts w:cs="Arial"/>
          <w:bCs/>
        </w:rPr>
        <w:t>aint Sales</w:t>
      </w:r>
      <w:bookmarkEnd w:id="75"/>
    </w:p>
    <w:p w14:paraId="62DFE977" w14:textId="278F8A4A" w:rsidR="005A32AC" w:rsidRDefault="1CCB9630" w:rsidP="00BF7CB4">
      <w:pPr>
        <w:keepNext/>
        <w:keepLines/>
      </w:pPr>
      <w:r w:rsidRPr="00DB333E">
        <w:t xml:space="preserve">The volume of architectural paint sold in the </w:t>
      </w:r>
      <w:r w:rsidRPr="003443F2">
        <w:t xml:space="preserve">year </w:t>
      </w:r>
      <w:r w:rsidR="00A82662" w:rsidRPr="00124803">
        <w:t>fell to</w:t>
      </w:r>
      <w:r w:rsidR="00A82662">
        <w:t xml:space="preserve"> </w:t>
      </w:r>
      <w:r w:rsidR="00CF465C" w:rsidRPr="00DB333E">
        <w:t>approximately</w:t>
      </w:r>
      <w:r w:rsidRPr="00DB333E">
        <w:t xml:space="preserve"> </w:t>
      </w:r>
      <w:r w:rsidR="00124803">
        <w:t>6</w:t>
      </w:r>
      <w:r w:rsidR="00496D11">
        <w:t>0.6</w:t>
      </w:r>
      <w:r w:rsidR="003443F2">
        <w:t xml:space="preserve"> million </w:t>
      </w:r>
      <w:r w:rsidRPr="00DB333E">
        <w:t>gallons</w:t>
      </w:r>
      <w:r w:rsidR="00055C3E" w:rsidRPr="00DB333E">
        <w:t>.</w:t>
      </w:r>
      <w:r w:rsidRPr="00DB333E">
        <w:t xml:space="preserve"> The following table shows paint sales, broken out by container size categories, in the last </w:t>
      </w:r>
      <w:r w:rsidR="00E83826" w:rsidRPr="00DB333E">
        <w:t>three</w:t>
      </w:r>
      <w:r w:rsidRPr="00DB333E">
        <w:t xml:space="preserve"> program years.</w:t>
      </w:r>
    </w:p>
    <w:p w14:paraId="430C539F" w14:textId="6A303DFB" w:rsidR="00470B06" w:rsidRPr="00DB333E" w:rsidRDefault="003443F2" w:rsidP="004D0D3A">
      <w:pPr>
        <w:spacing w:before="180" w:after="60"/>
        <w:jc w:val="center"/>
        <w:rPr>
          <w:b/>
          <w:bCs/>
        </w:rPr>
      </w:pPr>
      <w:bookmarkStart w:id="76" w:name="_Toc40271874"/>
      <w:bookmarkStart w:id="77" w:name="_Toc40272502"/>
      <w:r>
        <w:rPr>
          <w:b/>
          <w:bCs/>
        </w:rPr>
        <w:t>P</w:t>
      </w:r>
      <w:r w:rsidR="00EA782D" w:rsidRPr="00DB333E">
        <w:rPr>
          <w:b/>
          <w:bCs/>
        </w:rPr>
        <w:t>aint Sales</w:t>
      </w:r>
      <w:bookmarkEnd w:id="76"/>
      <w:bookmarkEnd w:id="77"/>
      <w:r>
        <w:rPr>
          <w:b/>
          <w:bCs/>
        </w:rPr>
        <w:t xml:space="preserve"> in Gall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aint Sales in Gallons"/>
        <w:tblDescription w:val="Tbale shows paint sales by container size and numbers sold per year. "/>
      </w:tblPr>
      <w:tblGrid>
        <w:gridCol w:w="4638"/>
        <w:gridCol w:w="1652"/>
        <w:gridCol w:w="1530"/>
        <w:gridCol w:w="1530"/>
      </w:tblGrid>
      <w:tr w:rsidR="005948A0" w:rsidRPr="00DB333E" w14:paraId="2443E61A" w14:textId="1D3870AB" w:rsidTr="003C2757">
        <w:trPr>
          <w:trHeight w:val="432"/>
          <w:tblHeader/>
          <w:jc w:val="center"/>
        </w:trPr>
        <w:tc>
          <w:tcPr>
            <w:tcW w:w="0" w:type="auto"/>
            <w:vAlign w:val="center"/>
          </w:tcPr>
          <w:p w14:paraId="5F62DB72" w14:textId="00E5A8D0" w:rsidR="005948A0" w:rsidRPr="00DB333E" w:rsidRDefault="005948A0" w:rsidP="005948A0">
            <w:pPr>
              <w:spacing w:after="0"/>
              <w:contextualSpacing/>
              <w:jc w:val="center"/>
            </w:pPr>
            <w:bookmarkStart w:id="78" w:name="_Hlk54178198"/>
            <w:bookmarkStart w:id="79" w:name="OLE_LINK26"/>
            <w:bookmarkStart w:id="80" w:name="OLE_LINK27"/>
            <w:r w:rsidRPr="00DB333E">
              <w:t>Container Size</w:t>
            </w:r>
          </w:p>
        </w:tc>
        <w:tc>
          <w:tcPr>
            <w:tcW w:w="1652" w:type="dxa"/>
            <w:vAlign w:val="center"/>
          </w:tcPr>
          <w:p w14:paraId="6731B115" w14:textId="37208BDF" w:rsidR="005948A0" w:rsidRPr="00DB333E" w:rsidRDefault="005948A0" w:rsidP="005948A0">
            <w:pPr>
              <w:spacing w:after="0"/>
              <w:jc w:val="center"/>
            </w:pPr>
            <w:r w:rsidRPr="00DB333E">
              <w:t>2023</w:t>
            </w:r>
          </w:p>
        </w:tc>
        <w:tc>
          <w:tcPr>
            <w:tcW w:w="1530" w:type="dxa"/>
            <w:vAlign w:val="center"/>
          </w:tcPr>
          <w:p w14:paraId="26AB0868" w14:textId="5CD5F8A7" w:rsidR="005948A0" w:rsidRPr="00DB333E" w:rsidRDefault="005948A0" w:rsidP="005948A0">
            <w:pPr>
              <w:spacing w:after="0"/>
              <w:jc w:val="center"/>
            </w:pPr>
            <w:r w:rsidRPr="00DB333E">
              <w:t>202</w:t>
            </w:r>
            <w:r>
              <w:t>4</w:t>
            </w:r>
          </w:p>
        </w:tc>
        <w:tc>
          <w:tcPr>
            <w:tcW w:w="1530" w:type="dxa"/>
            <w:vAlign w:val="center"/>
          </w:tcPr>
          <w:p w14:paraId="194712A9" w14:textId="2513A54B" w:rsidR="005948A0" w:rsidRPr="00DB333E" w:rsidRDefault="005948A0" w:rsidP="005948A0">
            <w:pPr>
              <w:spacing w:after="0"/>
              <w:contextualSpacing/>
              <w:jc w:val="center"/>
            </w:pPr>
            <w:r w:rsidRPr="00DB333E">
              <w:t>202</w:t>
            </w:r>
            <w:r>
              <w:t>5</w:t>
            </w:r>
          </w:p>
        </w:tc>
      </w:tr>
      <w:tr w:rsidR="005948A0" w:rsidRPr="00DB333E" w14:paraId="4A0D5FB2" w14:textId="56A39C42" w:rsidTr="00B1066D">
        <w:trPr>
          <w:trHeight w:val="432"/>
          <w:jc w:val="center"/>
        </w:trPr>
        <w:tc>
          <w:tcPr>
            <w:tcW w:w="0" w:type="auto"/>
            <w:vAlign w:val="center"/>
          </w:tcPr>
          <w:p w14:paraId="5BDF3694" w14:textId="279ECFEF" w:rsidR="005948A0" w:rsidRPr="00DB333E" w:rsidRDefault="005948A0" w:rsidP="005948A0">
            <w:pPr>
              <w:spacing w:after="0"/>
              <w:contextualSpacing/>
            </w:pPr>
            <w:bookmarkStart w:id="81" w:name="_Hlk85807328"/>
            <w:bookmarkStart w:id="82" w:name="_Hlk54178246"/>
            <w:bookmarkEnd w:id="78"/>
            <w:r w:rsidRPr="00DB333E">
              <w:t>Half pint or smaller</w:t>
            </w:r>
          </w:p>
        </w:tc>
        <w:tc>
          <w:tcPr>
            <w:tcW w:w="1652" w:type="dxa"/>
            <w:vAlign w:val="center"/>
          </w:tcPr>
          <w:p w14:paraId="56D585AA" w14:textId="7B06A739" w:rsidR="005948A0" w:rsidRPr="00DB333E" w:rsidRDefault="005948A0" w:rsidP="005948A0">
            <w:pPr>
              <w:spacing w:after="0"/>
              <w:jc w:val="right"/>
            </w:pPr>
            <w:r>
              <w:t>68,037</w:t>
            </w:r>
          </w:p>
        </w:tc>
        <w:tc>
          <w:tcPr>
            <w:tcW w:w="1530" w:type="dxa"/>
            <w:vAlign w:val="center"/>
          </w:tcPr>
          <w:p w14:paraId="5FC31B16" w14:textId="3E900291" w:rsidR="005948A0" w:rsidRPr="00DB333E" w:rsidRDefault="005948A0" w:rsidP="005948A0">
            <w:pPr>
              <w:spacing w:after="0"/>
              <w:jc w:val="right"/>
              <w:rPr>
                <w:highlight w:val="cyan"/>
              </w:rPr>
            </w:pPr>
            <w:r>
              <w:t>74,585</w:t>
            </w:r>
          </w:p>
        </w:tc>
        <w:tc>
          <w:tcPr>
            <w:tcW w:w="1530" w:type="dxa"/>
            <w:vAlign w:val="center"/>
          </w:tcPr>
          <w:p w14:paraId="5DAE7906" w14:textId="3E2B3B2A" w:rsidR="005948A0" w:rsidRPr="00DB333E" w:rsidRDefault="00521C95" w:rsidP="005948A0">
            <w:pPr>
              <w:spacing w:after="0"/>
              <w:contextualSpacing/>
              <w:jc w:val="right"/>
            </w:pPr>
            <w:r>
              <w:t>76,504</w:t>
            </w:r>
          </w:p>
        </w:tc>
      </w:tr>
      <w:tr w:rsidR="005948A0" w:rsidRPr="00DB333E" w14:paraId="00F79B33" w14:textId="0965CE59" w:rsidTr="00B1066D">
        <w:trPr>
          <w:trHeight w:val="432"/>
          <w:jc w:val="center"/>
        </w:trPr>
        <w:tc>
          <w:tcPr>
            <w:tcW w:w="0" w:type="auto"/>
            <w:vAlign w:val="center"/>
          </w:tcPr>
          <w:p w14:paraId="7E1CFA97" w14:textId="4AC63F73" w:rsidR="005948A0" w:rsidRPr="00DB333E" w:rsidRDefault="005948A0" w:rsidP="005948A0">
            <w:pPr>
              <w:spacing w:after="0"/>
              <w:contextualSpacing/>
            </w:pPr>
            <w:bookmarkStart w:id="83" w:name="_Hlk85807181"/>
            <w:r w:rsidRPr="00DB333E">
              <w:t xml:space="preserve">Larger than half pint </w:t>
            </w:r>
            <w:r>
              <w:t>up to smaller than</w:t>
            </w:r>
            <w:r w:rsidRPr="00DB333E">
              <w:t xml:space="preserve"> 1 gallon</w:t>
            </w:r>
          </w:p>
        </w:tc>
        <w:tc>
          <w:tcPr>
            <w:tcW w:w="1652" w:type="dxa"/>
            <w:vAlign w:val="center"/>
          </w:tcPr>
          <w:p w14:paraId="126BBE8C" w14:textId="042332EF" w:rsidR="005948A0" w:rsidRPr="00DB333E" w:rsidRDefault="005948A0" w:rsidP="005948A0">
            <w:pPr>
              <w:spacing w:after="0"/>
              <w:jc w:val="right"/>
            </w:pPr>
            <w:r>
              <w:t>1,904,279</w:t>
            </w:r>
          </w:p>
        </w:tc>
        <w:tc>
          <w:tcPr>
            <w:tcW w:w="1530" w:type="dxa"/>
            <w:vAlign w:val="center"/>
          </w:tcPr>
          <w:p w14:paraId="342FE7D6" w14:textId="3AAB5CD3" w:rsidR="005948A0" w:rsidRPr="00DB333E" w:rsidRDefault="005948A0" w:rsidP="005948A0">
            <w:pPr>
              <w:spacing w:after="0"/>
              <w:jc w:val="right"/>
              <w:rPr>
                <w:highlight w:val="cyan"/>
              </w:rPr>
            </w:pPr>
            <w:r>
              <w:t>1,921,401</w:t>
            </w:r>
          </w:p>
        </w:tc>
        <w:tc>
          <w:tcPr>
            <w:tcW w:w="1530" w:type="dxa"/>
            <w:vAlign w:val="center"/>
          </w:tcPr>
          <w:p w14:paraId="21A9E6C7" w14:textId="60A06322" w:rsidR="005948A0" w:rsidRPr="00DB333E" w:rsidRDefault="00521C95" w:rsidP="005948A0">
            <w:pPr>
              <w:spacing w:after="0"/>
              <w:contextualSpacing/>
              <w:jc w:val="right"/>
            </w:pPr>
            <w:r>
              <w:t>1,813,356</w:t>
            </w:r>
          </w:p>
        </w:tc>
      </w:tr>
      <w:tr w:rsidR="005948A0" w:rsidRPr="00DB333E" w14:paraId="3B45CFDF" w14:textId="0E072DD9" w:rsidTr="00B1066D">
        <w:trPr>
          <w:trHeight w:val="432"/>
          <w:jc w:val="center"/>
        </w:trPr>
        <w:tc>
          <w:tcPr>
            <w:tcW w:w="0" w:type="auto"/>
            <w:vAlign w:val="center"/>
          </w:tcPr>
          <w:p w14:paraId="3609B4F1" w14:textId="0D3337C5" w:rsidR="005948A0" w:rsidRPr="00DB333E" w:rsidRDefault="005948A0" w:rsidP="005948A0">
            <w:pPr>
              <w:spacing w:after="0"/>
              <w:contextualSpacing/>
            </w:pPr>
            <w:bookmarkStart w:id="84" w:name="_Hlk86152813"/>
            <w:bookmarkEnd w:id="81"/>
            <w:r w:rsidRPr="00DB333E">
              <w:t xml:space="preserve">1 </w:t>
            </w:r>
            <w:r>
              <w:t>g</w:t>
            </w:r>
            <w:r w:rsidRPr="00DB333E">
              <w:t>allon</w:t>
            </w:r>
          </w:p>
        </w:tc>
        <w:tc>
          <w:tcPr>
            <w:tcW w:w="1652" w:type="dxa"/>
            <w:vAlign w:val="center"/>
          </w:tcPr>
          <w:p w14:paraId="04751748" w14:textId="49CB3BC0" w:rsidR="005948A0" w:rsidRPr="00DB333E" w:rsidRDefault="005948A0" w:rsidP="005948A0">
            <w:pPr>
              <w:spacing w:after="0"/>
              <w:jc w:val="right"/>
            </w:pPr>
            <w:r>
              <w:t>20,602,974</w:t>
            </w:r>
          </w:p>
        </w:tc>
        <w:tc>
          <w:tcPr>
            <w:tcW w:w="1530" w:type="dxa"/>
            <w:vAlign w:val="center"/>
          </w:tcPr>
          <w:p w14:paraId="4715DDB0" w14:textId="2624F23B" w:rsidR="005948A0" w:rsidRPr="00DB333E" w:rsidRDefault="005948A0" w:rsidP="005948A0">
            <w:pPr>
              <w:spacing w:after="0"/>
              <w:jc w:val="right"/>
            </w:pPr>
            <w:r>
              <w:t>20,125,408</w:t>
            </w:r>
          </w:p>
        </w:tc>
        <w:tc>
          <w:tcPr>
            <w:tcW w:w="1530" w:type="dxa"/>
            <w:vAlign w:val="center"/>
          </w:tcPr>
          <w:p w14:paraId="4476913C" w14:textId="1CB7EF87" w:rsidR="005948A0" w:rsidRPr="00DB333E" w:rsidRDefault="00521C95" w:rsidP="005948A0">
            <w:pPr>
              <w:spacing w:after="0"/>
              <w:contextualSpacing/>
              <w:jc w:val="right"/>
            </w:pPr>
            <w:r>
              <w:t>18,824,366</w:t>
            </w:r>
          </w:p>
        </w:tc>
      </w:tr>
      <w:tr w:rsidR="005948A0" w:rsidRPr="00DB333E" w14:paraId="3C74CC0F" w14:textId="13AE7581" w:rsidTr="00B1066D">
        <w:trPr>
          <w:trHeight w:val="432"/>
          <w:jc w:val="center"/>
        </w:trPr>
        <w:tc>
          <w:tcPr>
            <w:tcW w:w="0" w:type="auto"/>
            <w:vAlign w:val="center"/>
          </w:tcPr>
          <w:p w14:paraId="00447216" w14:textId="579F7315" w:rsidR="005948A0" w:rsidRPr="00DB333E" w:rsidRDefault="005948A0" w:rsidP="005948A0">
            <w:pPr>
              <w:spacing w:after="0"/>
              <w:contextualSpacing/>
            </w:pPr>
            <w:r w:rsidRPr="00DB333E">
              <w:t xml:space="preserve">Larger than </w:t>
            </w:r>
            <w:r>
              <w:t xml:space="preserve">2 </w:t>
            </w:r>
            <w:r w:rsidRPr="00DB333E">
              <w:t>gallon</w:t>
            </w:r>
            <w:r>
              <w:t>s</w:t>
            </w:r>
            <w:r w:rsidRPr="00DB333E">
              <w:t xml:space="preserve"> up to 5 gallons</w:t>
            </w:r>
          </w:p>
        </w:tc>
        <w:tc>
          <w:tcPr>
            <w:tcW w:w="1652" w:type="dxa"/>
            <w:vAlign w:val="center"/>
          </w:tcPr>
          <w:p w14:paraId="676535EB" w14:textId="6C6CFD57" w:rsidR="005948A0" w:rsidRPr="00DB333E" w:rsidRDefault="005948A0" w:rsidP="005948A0">
            <w:pPr>
              <w:spacing w:after="0"/>
              <w:jc w:val="right"/>
            </w:pPr>
            <w:r>
              <w:t>42,454,805</w:t>
            </w:r>
          </w:p>
        </w:tc>
        <w:tc>
          <w:tcPr>
            <w:tcW w:w="1530" w:type="dxa"/>
            <w:vAlign w:val="center"/>
          </w:tcPr>
          <w:p w14:paraId="30D123DE" w14:textId="298FA0C3" w:rsidR="005948A0" w:rsidRPr="00DB333E" w:rsidRDefault="005948A0" w:rsidP="005948A0">
            <w:pPr>
              <w:spacing w:after="0"/>
              <w:jc w:val="right"/>
            </w:pPr>
            <w:r>
              <w:t>42,608,505</w:t>
            </w:r>
          </w:p>
        </w:tc>
        <w:tc>
          <w:tcPr>
            <w:tcW w:w="1530" w:type="dxa"/>
            <w:vAlign w:val="center"/>
          </w:tcPr>
          <w:p w14:paraId="26DE8D03" w14:textId="70F2718F" w:rsidR="005948A0" w:rsidRPr="00DB333E" w:rsidRDefault="00521C95" w:rsidP="005948A0">
            <w:pPr>
              <w:spacing w:after="0"/>
              <w:contextualSpacing/>
              <w:jc w:val="right"/>
            </w:pPr>
            <w:r>
              <w:t>39,845,570</w:t>
            </w:r>
          </w:p>
        </w:tc>
      </w:tr>
      <w:tr w:rsidR="005948A0" w:rsidRPr="00DB333E" w14:paraId="033FA91C" w14:textId="42D479F1" w:rsidTr="00B1066D">
        <w:trPr>
          <w:trHeight w:val="432"/>
          <w:jc w:val="center"/>
        </w:trPr>
        <w:tc>
          <w:tcPr>
            <w:tcW w:w="0" w:type="auto"/>
            <w:vAlign w:val="center"/>
          </w:tcPr>
          <w:p w14:paraId="5DBB4D25" w14:textId="2009885B" w:rsidR="005948A0" w:rsidRPr="00DB333E" w:rsidRDefault="005948A0" w:rsidP="005948A0">
            <w:pPr>
              <w:spacing w:after="0"/>
              <w:contextualSpacing/>
            </w:pPr>
            <w:bookmarkStart w:id="85" w:name="_Hlk86152763"/>
            <w:bookmarkEnd w:id="83"/>
            <w:bookmarkEnd w:id="84"/>
            <w:r w:rsidRPr="00DB333E">
              <w:t xml:space="preserve">Total </w:t>
            </w:r>
          </w:p>
        </w:tc>
        <w:tc>
          <w:tcPr>
            <w:tcW w:w="1652" w:type="dxa"/>
            <w:vAlign w:val="center"/>
          </w:tcPr>
          <w:p w14:paraId="3E693D8C" w14:textId="40AD09A7" w:rsidR="005948A0" w:rsidRPr="00DB333E" w:rsidRDefault="005948A0" w:rsidP="005948A0">
            <w:pPr>
              <w:spacing w:after="0"/>
              <w:jc w:val="right"/>
            </w:pPr>
            <w:r>
              <w:t>65,030,095</w:t>
            </w:r>
          </w:p>
        </w:tc>
        <w:tc>
          <w:tcPr>
            <w:tcW w:w="1530" w:type="dxa"/>
            <w:vAlign w:val="center"/>
          </w:tcPr>
          <w:p w14:paraId="644A22DE" w14:textId="56EE4F06" w:rsidR="005948A0" w:rsidRPr="00DB333E" w:rsidRDefault="005948A0" w:rsidP="005948A0">
            <w:pPr>
              <w:spacing w:after="0"/>
              <w:jc w:val="right"/>
              <w:rPr>
                <w:highlight w:val="cyan"/>
              </w:rPr>
            </w:pPr>
            <w:r>
              <w:t>64,729,899</w:t>
            </w:r>
          </w:p>
        </w:tc>
        <w:tc>
          <w:tcPr>
            <w:tcW w:w="1530" w:type="dxa"/>
            <w:vAlign w:val="center"/>
          </w:tcPr>
          <w:p w14:paraId="6C56E1D3" w14:textId="6A220493" w:rsidR="005948A0" w:rsidRPr="00DB333E" w:rsidRDefault="00521C95" w:rsidP="005948A0">
            <w:pPr>
              <w:spacing w:after="0"/>
              <w:contextualSpacing/>
              <w:jc w:val="right"/>
            </w:pPr>
            <w:r>
              <w:t>60,559,7</w:t>
            </w:r>
            <w:r w:rsidR="0047726E">
              <w:t>96</w:t>
            </w:r>
          </w:p>
        </w:tc>
      </w:tr>
    </w:tbl>
    <w:p w14:paraId="0AAA06FC" w14:textId="1033A427" w:rsidR="005A32AC" w:rsidRPr="00DB333E" w:rsidRDefault="005A32AC" w:rsidP="0087582C">
      <w:pPr>
        <w:pStyle w:val="Heading3"/>
        <w:rPr>
          <w:rFonts w:cs="Arial"/>
          <w:bCs/>
        </w:rPr>
      </w:pPr>
      <w:bookmarkStart w:id="86" w:name="_Toc198202835"/>
      <w:bookmarkStart w:id="87" w:name="OLE_LINK14"/>
      <w:bookmarkStart w:id="88" w:name="OLE_LINK15"/>
      <w:bookmarkStart w:id="89" w:name="OLE_LINK18"/>
      <w:bookmarkStart w:id="90" w:name="OLE_LINK19"/>
      <w:bookmarkEnd w:id="79"/>
      <w:bookmarkEnd w:id="80"/>
      <w:bookmarkEnd w:id="82"/>
      <w:bookmarkEnd w:id="85"/>
      <w:r w:rsidRPr="00DB333E">
        <w:rPr>
          <w:rFonts w:cs="Arial"/>
          <w:bCs/>
        </w:rPr>
        <w:t>D.</w:t>
      </w:r>
      <w:r w:rsidRPr="00DB333E">
        <w:rPr>
          <w:rFonts w:cs="Arial"/>
          <w:bCs/>
        </w:rPr>
        <w:tab/>
      </w:r>
      <w:r w:rsidR="00CE68A6">
        <w:rPr>
          <w:rFonts w:cs="Arial"/>
          <w:bCs/>
        </w:rPr>
        <w:t>Collection Volume</w:t>
      </w:r>
      <w:r w:rsidR="00E253A3" w:rsidRPr="00DB333E">
        <w:rPr>
          <w:rFonts w:cs="Arial"/>
          <w:bCs/>
        </w:rPr>
        <w:t xml:space="preserve"> </w:t>
      </w:r>
      <w:r w:rsidR="0077485C" w:rsidRPr="00DB333E">
        <w:rPr>
          <w:rFonts w:cs="Arial"/>
          <w:bCs/>
        </w:rPr>
        <w:t>and Recovery Rate</w:t>
      </w:r>
      <w:bookmarkEnd w:id="86"/>
    </w:p>
    <w:bookmarkEnd w:id="87"/>
    <w:bookmarkEnd w:id="88"/>
    <w:p w14:paraId="7E70AEB1" w14:textId="6533B710" w:rsidR="00E253A3" w:rsidRDefault="00E253A3" w:rsidP="00DD1758">
      <w:r w:rsidRPr="00E253A3">
        <w:t xml:space="preserve">The table below provides the gallons of paint collected, gallons of new paint </w:t>
      </w:r>
      <w:r w:rsidR="003443F2">
        <w:t>sold</w:t>
      </w:r>
      <w:r w:rsidRPr="00E253A3">
        <w:t>, and the resulting recovery rate. The recovery rate is a ratio of the volume (number of gallons) of paint collected compared to the volume of paint sold in the program during the same time period.</w:t>
      </w:r>
    </w:p>
    <w:p w14:paraId="4B3378FF" w14:textId="65F0120F" w:rsidR="002B6C3F" w:rsidRPr="00DB333E" w:rsidRDefault="00CE68A6" w:rsidP="004D0D3A">
      <w:pPr>
        <w:spacing w:before="180" w:after="60"/>
        <w:jc w:val="center"/>
        <w:rPr>
          <w:b/>
          <w:bCs/>
        </w:rPr>
      </w:pPr>
      <w:bookmarkStart w:id="91" w:name="_Toc40271877"/>
      <w:bookmarkStart w:id="92" w:name="_Toc40272505"/>
      <w:bookmarkEnd w:id="89"/>
      <w:bookmarkEnd w:id="90"/>
      <w:r>
        <w:rPr>
          <w:b/>
          <w:bCs/>
        </w:rPr>
        <w:t xml:space="preserve">Gallons Collected, Sold and </w:t>
      </w:r>
      <w:r w:rsidR="002B6C3F" w:rsidRPr="00DB333E">
        <w:rPr>
          <w:b/>
          <w:bCs/>
        </w:rPr>
        <w:t>R</w:t>
      </w:r>
      <w:r w:rsidR="00EA782D" w:rsidRPr="00DB333E">
        <w:rPr>
          <w:b/>
          <w:bCs/>
        </w:rPr>
        <w:t>ecovery Rate</w:t>
      </w:r>
      <w:bookmarkEnd w:id="91"/>
      <w:bookmarkEnd w:id="92"/>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Gallons Collected, Sold and Recovery Rate"/>
        <w:tblDescription w:val="Table list amount of paint collected per year, new paint sold per year, and the recovery rate per year. "/>
      </w:tblPr>
      <w:tblGrid>
        <w:gridCol w:w="4475"/>
        <w:gridCol w:w="1646"/>
        <w:gridCol w:w="1619"/>
        <w:gridCol w:w="1610"/>
      </w:tblGrid>
      <w:tr w:rsidR="005948A0" w:rsidRPr="00DB333E" w14:paraId="0ADCCB5A" w14:textId="19496EBC" w:rsidTr="003C2757">
        <w:trPr>
          <w:trHeight w:val="432"/>
          <w:tblHeader/>
        </w:trPr>
        <w:tc>
          <w:tcPr>
            <w:tcW w:w="2393" w:type="pct"/>
            <w:vAlign w:val="center"/>
          </w:tcPr>
          <w:p w14:paraId="598B699E" w14:textId="77777777" w:rsidR="005948A0" w:rsidRPr="00DB333E" w:rsidRDefault="005948A0" w:rsidP="005948A0">
            <w:pPr>
              <w:spacing w:after="0"/>
              <w:contextualSpacing/>
              <w:jc w:val="center"/>
            </w:pPr>
            <w:bookmarkStart w:id="93" w:name="_Hlk54178389"/>
            <w:r w:rsidRPr="00DB333E">
              <w:t>Description</w:t>
            </w:r>
          </w:p>
        </w:tc>
        <w:tc>
          <w:tcPr>
            <w:tcW w:w="880" w:type="pct"/>
            <w:vAlign w:val="center"/>
          </w:tcPr>
          <w:p w14:paraId="62F32484" w14:textId="1C7987A7" w:rsidR="005948A0" w:rsidRPr="00DB333E" w:rsidRDefault="005948A0" w:rsidP="005948A0">
            <w:pPr>
              <w:spacing w:after="0"/>
              <w:jc w:val="center"/>
            </w:pPr>
            <w:r w:rsidRPr="00DB333E">
              <w:t>2023</w:t>
            </w:r>
          </w:p>
        </w:tc>
        <w:tc>
          <w:tcPr>
            <w:tcW w:w="866" w:type="pct"/>
            <w:vAlign w:val="center"/>
          </w:tcPr>
          <w:p w14:paraId="233C83D4" w14:textId="5F536448" w:rsidR="005948A0" w:rsidRPr="00DB333E" w:rsidRDefault="005948A0" w:rsidP="005948A0">
            <w:pPr>
              <w:spacing w:after="0"/>
              <w:contextualSpacing/>
              <w:jc w:val="center"/>
            </w:pPr>
            <w:r w:rsidRPr="00DB333E">
              <w:t>202</w:t>
            </w:r>
            <w:r>
              <w:t>4</w:t>
            </w:r>
          </w:p>
        </w:tc>
        <w:tc>
          <w:tcPr>
            <w:tcW w:w="861" w:type="pct"/>
            <w:vAlign w:val="center"/>
          </w:tcPr>
          <w:p w14:paraId="3129F0BF" w14:textId="29F91431" w:rsidR="005948A0" w:rsidRPr="00DB333E" w:rsidRDefault="005948A0" w:rsidP="005948A0">
            <w:pPr>
              <w:spacing w:after="0"/>
              <w:contextualSpacing/>
              <w:jc w:val="center"/>
            </w:pPr>
            <w:r w:rsidRPr="00DB333E">
              <w:t>202</w:t>
            </w:r>
            <w:r>
              <w:t>5</w:t>
            </w:r>
          </w:p>
        </w:tc>
      </w:tr>
      <w:tr w:rsidR="005948A0" w:rsidRPr="00DB333E" w14:paraId="477D6472" w14:textId="3105B00C" w:rsidTr="003443F2">
        <w:trPr>
          <w:trHeight w:val="432"/>
        </w:trPr>
        <w:tc>
          <w:tcPr>
            <w:tcW w:w="2393" w:type="pct"/>
            <w:vAlign w:val="center"/>
          </w:tcPr>
          <w:p w14:paraId="5371FA56" w14:textId="270FBE52" w:rsidR="005948A0" w:rsidRPr="00DB333E" w:rsidRDefault="005948A0" w:rsidP="005948A0">
            <w:pPr>
              <w:spacing w:after="0"/>
              <w:contextualSpacing/>
            </w:pPr>
            <w:r w:rsidRPr="00DB333E">
              <w:t>Paint</w:t>
            </w:r>
            <w:r>
              <w:t xml:space="preserve"> Collected (gallons)</w:t>
            </w:r>
            <w:r w:rsidRPr="00DB333E">
              <w:t xml:space="preserve"> </w:t>
            </w:r>
          </w:p>
        </w:tc>
        <w:tc>
          <w:tcPr>
            <w:tcW w:w="880" w:type="pct"/>
            <w:vAlign w:val="center"/>
          </w:tcPr>
          <w:p w14:paraId="2B09D469" w14:textId="7F0B8C79" w:rsidR="005948A0" w:rsidRPr="003443F2" w:rsidRDefault="005948A0" w:rsidP="005948A0">
            <w:pPr>
              <w:spacing w:after="0"/>
              <w:jc w:val="right"/>
            </w:pPr>
            <w:r>
              <w:t>3,432,553</w:t>
            </w:r>
          </w:p>
        </w:tc>
        <w:tc>
          <w:tcPr>
            <w:tcW w:w="866" w:type="pct"/>
            <w:vAlign w:val="center"/>
          </w:tcPr>
          <w:p w14:paraId="2922FD02" w14:textId="4BA521A1" w:rsidR="005948A0" w:rsidRPr="00DB333E" w:rsidRDefault="005948A0" w:rsidP="005948A0">
            <w:pPr>
              <w:spacing w:after="0"/>
              <w:contextualSpacing/>
              <w:jc w:val="right"/>
            </w:pPr>
            <w:r>
              <w:t>3,507,087</w:t>
            </w:r>
          </w:p>
        </w:tc>
        <w:tc>
          <w:tcPr>
            <w:tcW w:w="861" w:type="pct"/>
            <w:vAlign w:val="center"/>
          </w:tcPr>
          <w:p w14:paraId="423F7BF9" w14:textId="67F40AD6" w:rsidR="005948A0" w:rsidRPr="00DB333E" w:rsidRDefault="00B202C7" w:rsidP="005948A0">
            <w:pPr>
              <w:spacing w:after="0"/>
              <w:contextualSpacing/>
              <w:jc w:val="right"/>
            </w:pPr>
            <w:r>
              <w:t>3,546,898</w:t>
            </w:r>
          </w:p>
        </w:tc>
      </w:tr>
      <w:tr w:rsidR="005948A0" w:rsidRPr="00DB333E" w14:paraId="0D198F7D" w14:textId="1883E177" w:rsidTr="003443F2">
        <w:trPr>
          <w:trHeight w:val="432"/>
        </w:trPr>
        <w:tc>
          <w:tcPr>
            <w:tcW w:w="2393" w:type="pct"/>
            <w:vAlign w:val="center"/>
          </w:tcPr>
          <w:p w14:paraId="308355C3" w14:textId="52A6D424" w:rsidR="005948A0" w:rsidRPr="00DB333E" w:rsidRDefault="005948A0" w:rsidP="005948A0">
            <w:pPr>
              <w:spacing w:after="0"/>
              <w:contextualSpacing/>
            </w:pPr>
            <w:r>
              <w:t xml:space="preserve">New </w:t>
            </w:r>
            <w:r w:rsidRPr="00DB333E">
              <w:t>Paint Sold</w:t>
            </w:r>
            <w:r>
              <w:t xml:space="preserve"> (gallons)</w:t>
            </w:r>
          </w:p>
        </w:tc>
        <w:tc>
          <w:tcPr>
            <w:tcW w:w="880" w:type="pct"/>
            <w:vAlign w:val="center"/>
          </w:tcPr>
          <w:p w14:paraId="43AD265F" w14:textId="610CEA2B" w:rsidR="005948A0" w:rsidRPr="00AA7493" w:rsidRDefault="005948A0" w:rsidP="005948A0">
            <w:pPr>
              <w:spacing w:after="0"/>
              <w:jc w:val="right"/>
            </w:pPr>
            <w:r>
              <w:t>65,030,095</w:t>
            </w:r>
          </w:p>
        </w:tc>
        <w:tc>
          <w:tcPr>
            <w:tcW w:w="866" w:type="pct"/>
            <w:vAlign w:val="center"/>
          </w:tcPr>
          <w:p w14:paraId="41E6D7DD" w14:textId="24B1C54B" w:rsidR="005948A0" w:rsidRPr="00DB333E" w:rsidRDefault="005948A0" w:rsidP="005948A0">
            <w:pPr>
              <w:spacing w:after="0"/>
              <w:contextualSpacing/>
              <w:jc w:val="right"/>
            </w:pPr>
            <w:r>
              <w:t>64,729,899</w:t>
            </w:r>
          </w:p>
        </w:tc>
        <w:tc>
          <w:tcPr>
            <w:tcW w:w="861" w:type="pct"/>
            <w:vAlign w:val="center"/>
          </w:tcPr>
          <w:p w14:paraId="166D5C30" w14:textId="446D27C2" w:rsidR="005948A0" w:rsidRPr="00DB333E" w:rsidRDefault="00B202C7" w:rsidP="005948A0">
            <w:pPr>
              <w:spacing w:after="0"/>
              <w:contextualSpacing/>
              <w:jc w:val="right"/>
            </w:pPr>
            <w:r>
              <w:t>60,599,7</w:t>
            </w:r>
            <w:r w:rsidR="0047726E">
              <w:t>96</w:t>
            </w:r>
          </w:p>
        </w:tc>
      </w:tr>
      <w:tr w:rsidR="005948A0" w:rsidRPr="00DB333E" w14:paraId="1AF4ED8D" w14:textId="7C765BA0" w:rsidTr="003443F2">
        <w:trPr>
          <w:trHeight w:val="432"/>
        </w:trPr>
        <w:tc>
          <w:tcPr>
            <w:tcW w:w="2393" w:type="pct"/>
            <w:vAlign w:val="center"/>
          </w:tcPr>
          <w:p w14:paraId="28A26C87" w14:textId="26D155B0" w:rsidR="005948A0" w:rsidRPr="00DB333E" w:rsidRDefault="005948A0" w:rsidP="005948A0">
            <w:pPr>
              <w:spacing w:after="0"/>
              <w:contextualSpacing/>
            </w:pPr>
            <w:r w:rsidRPr="00DB333E">
              <w:t>Recovery Rate</w:t>
            </w:r>
          </w:p>
        </w:tc>
        <w:tc>
          <w:tcPr>
            <w:tcW w:w="880" w:type="pct"/>
            <w:vAlign w:val="center"/>
          </w:tcPr>
          <w:p w14:paraId="2ABB63DF" w14:textId="0CE380D3" w:rsidR="005948A0" w:rsidRPr="003443F2" w:rsidRDefault="005948A0" w:rsidP="005948A0">
            <w:pPr>
              <w:spacing w:after="0"/>
              <w:jc w:val="right"/>
            </w:pPr>
            <w:r>
              <w:t>5.3%</w:t>
            </w:r>
          </w:p>
        </w:tc>
        <w:tc>
          <w:tcPr>
            <w:tcW w:w="866" w:type="pct"/>
            <w:vAlign w:val="center"/>
          </w:tcPr>
          <w:p w14:paraId="6129E8D2" w14:textId="259BE973" w:rsidR="005948A0" w:rsidRPr="00DB333E" w:rsidRDefault="005948A0" w:rsidP="005948A0">
            <w:pPr>
              <w:spacing w:after="0"/>
              <w:contextualSpacing/>
              <w:jc w:val="right"/>
            </w:pPr>
            <w:r>
              <w:t>5.4%</w:t>
            </w:r>
          </w:p>
        </w:tc>
        <w:tc>
          <w:tcPr>
            <w:tcW w:w="861" w:type="pct"/>
            <w:vAlign w:val="center"/>
          </w:tcPr>
          <w:p w14:paraId="63A6002F" w14:textId="5C7528C0" w:rsidR="005948A0" w:rsidRPr="00DB333E" w:rsidRDefault="00B202C7" w:rsidP="005948A0">
            <w:pPr>
              <w:spacing w:after="0"/>
              <w:contextualSpacing/>
              <w:jc w:val="right"/>
            </w:pPr>
            <w:r>
              <w:t>5.9%</w:t>
            </w:r>
          </w:p>
        </w:tc>
      </w:tr>
    </w:tbl>
    <w:p w14:paraId="17FC16BD" w14:textId="4FF98BE3" w:rsidR="005A32AC" w:rsidRPr="00DB333E" w:rsidRDefault="005A32AC" w:rsidP="0087582C">
      <w:pPr>
        <w:pStyle w:val="Heading3"/>
        <w:rPr>
          <w:rFonts w:cs="Arial"/>
          <w:bCs/>
        </w:rPr>
      </w:pPr>
      <w:bookmarkStart w:id="94" w:name="_Toc198202836"/>
      <w:bookmarkStart w:id="95" w:name="OLE_LINK9"/>
      <w:bookmarkStart w:id="96" w:name="OLE_LINK10"/>
      <w:bookmarkEnd w:id="93"/>
      <w:r w:rsidRPr="00DB333E">
        <w:rPr>
          <w:rFonts w:cs="Arial"/>
          <w:bCs/>
        </w:rPr>
        <w:t>E.</w:t>
      </w:r>
      <w:r w:rsidRPr="00DB333E">
        <w:rPr>
          <w:rFonts w:cs="Arial"/>
          <w:bCs/>
        </w:rPr>
        <w:tab/>
        <w:t>M</w:t>
      </w:r>
      <w:r w:rsidR="0077485C" w:rsidRPr="00DB333E">
        <w:rPr>
          <w:rFonts w:cs="Arial"/>
          <w:bCs/>
        </w:rPr>
        <w:t>ethodology for Determining Volumes</w:t>
      </w:r>
      <w:bookmarkEnd w:id="94"/>
    </w:p>
    <w:p w14:paraId="49729031" w14:textId="77777777" w:rsidR="00CE68A6" w:rsidRDefault="00CE68A6" w:rsidP="00CE68A6">
      <w:pPr>
        <w:keepNext/>
        <w:keepLines/>
      </w:pPr>
      <w:r>
        <w:t>PaintCare typically receives reports of gross pounds of paint collected, along with the number of bins or other collection containers from its transporters or drop-off site partners. Gallons of paint collected are calculated by removing the estimated weight of collection bins and paint cans and converting the remaining weight to volume, typically using 10 pounds per gallon for the conversion.</w:t>
      </w:r>
    </w:p>
    <w:bookmarkEnd w:id="95"/>
    <w:bookmarkEnd w:id="96"/>
    <w:p w14:paraId="507F384B" w14:textId="77777777" w:rsidR="00AB2F09" w:rsidRPr="00DB333E" w:rsidRDefault="005A32AC" w:rsidP="005A32AC">
      <w:r w:rsidRPr="00DB333E">
        <w:t>For HHW programs that reprocessed latex paint, data provided to PaintCare was the volume of paint reprocessed and given out to the public. If the paint was not given away in the year, even if reprocessed during the year, it was not counted in the year.</w:t>
      </w:r>
    </w:p>
    <w:p w14:paraId="3B9F6E09" w14:textId="0592E349" w:rsidR="005A32AC" w:rsidRPr="00DB333E" w:rsidRDefault="00A25290" w:rsidP="005A32AC">
      <w:r w:rsidRPr="00DB333E">
        <w:lastRenderedPageBreak/>
        <w:t xml:space="preserve">Data </w:t>
      </w:r>
      <w:r w:rsidR="00996B36" w:rsidRPr="00DB333E">
        <w:t xml:space="preserve">for reuse </w:t>
      </w:r>
      <w:r w:rsidRPr="00DB333E">
        <w:t xml:space="preserve">was </w:t>
      </w:r>
      <w:r w:rsidR="00F35C2C">
        <w:t xml:space="preserve">reported by gallons given away. </w:t>
      </w:r>
      <w:r w:rsidR="004D18A2" w:rsidRPr="00DB333E">
        <w:t xml:space="preserve">Documentation supporting the volume of paint given away for reuse </w:t>
      </w:r>
      <w:r w:rsidR="00CE68A6">
        <w:t xml:space="preserve">was </w:t>
      </w:r>
      <w:r w:rsidR="004D18A2" w:rsidRPr="00DB333E">
        <w:t>provided to PaintCare</w:t>
      </w:r>
      <w:r w:rsidR="006F23A6">
        <w:t>.</w:t>
      </w:r>
      <w:r w:rsidR="004D18A2" w:rsidRPr="00DB333E">
        <w:t xml:space="preserve"> </w:t>
      </w:r>
    </w:p>
    <w:p w14:paraId="6E4D3279" w14:textId="70F6C82A" w:rsidR="005A32AC" w:rsidRPr="00DB333E" w:rsidRDefault="005A32AC" w:rsidP="00832F33">
      <w:pPr>
        <w:pStyle w:val="Heading3"/>
        <w:rPr>
          <w:rFonts w:cs="Arial"/>
          <w:bCs/>
        </w:rPr>
      </w:pPr>
      <w:bookmarkStart w:id="97" w:name="_Toc198202837"/>
      <w:bookmarkStart w:id="98" w:name="_Hlk162432084"/>
      <w:r w:rsidRPr="00DB333E">
        <w:rPr>
          <w:rFonts w:cs="Arial"/>
          <w:bCs/>
        </w:rPr>
        <w:t>F.</w:t>
      </w:r>
      <w:r w:rsidRPr="00DB333E">
        <w:rPr>
          <w:rFonts w:cs="Arial"/>
          <w:bCs/>
        </w:rPr>
        <w:tab/>
        <w:t>P</w:t>
      </w:r>
      <w:r w:rsidR="0077485C" w:rsidRPr="00DB333E">
        <w:rPr>
          <w:rFonts w:cs="Arial"/>
          <w:bCs/>
        </w:rPr>
        <w:t xml:space="preserve">aint </w:t>
      </w:r>
      <w:r w:rsidR="00E03440">
        <w:rPr>
          <w:rFonts w:cs="Arial"/>
          <w:bCs/>
        </w:rPr>
        <w:t>Processing Methods (</w:t>
      </w:r>
      <w:r w:rsidR="0077485C" w:rsidRPr="00DB333E">
        <w:rPr>
          <w:rFonts w:cs="Arial"/>
          <w:bCs/>
        </w:rPr>
        <w:t>Disposition</w:t>
      </w:r>
      <w:r w:rsidR="00E03440">
        <w:rPr>
          <w:rFonts w:cs="Arial"/>
          <w:bCs/>
        </w:rPr>
        <w:t>)</w:t>
      </w:r>
      <w:r w:rsidR="003B3B7A">
        <w:rPr>
          <w:rFonts w:cs="Arial"/>
          <w:bCs/>
        </w:rPr>
        <w:t xml:space="preserve"> and </w:t>
      </w:r>
      <w:r w:rsidR="00CE68A6">
        <w:rPr>
          <w:rFonts w:cs="Arial"/>
          <w:bCs/>
        </w:rPr>
        <w:t>Volume</w:t>
      </w:r>
      <w:bookmarkEnd w:id="97"/>
      <w:r w:rsidR="0077485C" w:rsidRPr="00DB333E">
        <w:rPr>
          <w:rFonts w:cs="Arial"/>
          <w:bCs/>
        </w:rPr>
        <w:t xml:space="preserve"> </w:t>
      </w:r>
    </w:p>
    <w:bookmarkEnd w:id="98"/>
    <w:p w14:paraId="229638AE" w14:textId="57F75552" w:rsidR="00AB2F09" w:rsidRPr="00DB333E" w:rsidRDefault="00E253A3" w:rsidP="005A32AC">
      <w:r w:rsidRPr="00E253A3">
        <w:t xml:space="preserve">The following tables provide the volumes and paint processing methods for latex and oil-based paint during the year. Processed volume differs from collected volume because not all paint is processed in the same year that it is collected; the volumes reported as processed in one year may include some paint that was collected at the end of the previous year. </w:t>
      </w:r>
      <w:r w:rsidR="005C6B82">
        <w:t>Due to rounding, percentages may not add up to 100%.</w:t>
      </w:r>
    </w:p>
    <w:p w14:paraId="2CD8E1AC" w14:textId="6544DFAE" w:rsidR="00E03440" w:rsidRPr="00DB333E" w:rsidRDefault="00E253A3" w:rsidP="00FD1A24">
      <w:pPr>
        <w:spacing w:before="240" w:after="240"/>
        <w:jc w:val="center"/>
        <w:rPr>
          <w:b/>
          <w:bCs/>
        </w:rPr>
      </w:pPr>
      <w:r>
        <w:rPr>
          <w:b/>
          <w:bCs/>
        </w:rPr>
        <w:t>Latex Paint Processing Methods</w:t>
      </w:r>
    </w:p>
    <w:tbl>
      <w:tblPr>
        <w:tblW w:w="10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Latex Paint Processing Methods"/>
        <w:tblDescription w:val="Table shows the disposition methods of latex paint per year by percentage. "/>
      </w:tblPr>
      <w:tblGrid>
        <w:gridCol w:w="2911"/>
        <w:gridCol w:w="1454"/>
        <w:gridCol w:w="1082"/>
        <w:gridCol w:w="1478"/>
        <w:gridCol w:w="1082"/>
        <w:gridCol w:w="1454"/>
        <w:gridCol w:w="1082"/>
      </w:tblGrid>
      <w:tr w:rsidR="005948A0" w:rsidRPr="00DB333E" w14:paraId="1477365B" w14:textId="6A9C4016" w:rsidTr="003C2757">
        <w:trPr>
          <w:trHeight w:val="432"/>
          <w:tblHeader/>
          <w:jc w:val="center"/>
        </w:trPr>
        <w:tc>
          <w:tcPr>
            <w:tcW w:w="2911" w:type="dxa"/>
            <w:vAlign w:val="center"/>
          </w:tcPr>
          <w:p w14:paraId="3E504418" w14:textId="6750B4AF" w:rsidR="005948A0" w:rsidRPr="00DB333E" w:rsidRDefault="005948A0" w:rsidP="005948A0">
            <w:pPr>
              <w:spacing w:after="0"/>
              <w:contextualSpacing/>
              <w:jc w:val="center"/>
            </w:pPr>
            <w:bookmarkStart w:id="99" w:name="_Hlk54193421"/>
            <w:bookmarkStart w:id="100" w:name="OLE_LINK34"/>
            <w:bookmarkStart w:id="101" w:name="OLE_LINK35"/>
            <w:r w:rsidRPr="00DB333E">
              <w:t>Disposition</w:t>
            </w:r>
          </w:p>
        </w:tc>
        <w:tc>
          <w:tcPr>
            <w:tcW w:w="1454" w:type="dxa"/>
            <w:vAlign w:val="center"/>
          </w:tcPr>
          <w:p w14:paraId="662CAB57" w14:textId="553A8EF9" w:rsidR="005948A0" w:rsidRPr="00DB333E" w:rsidRDefault="005948A0" w:rsidP="005948A0">
            <w:pPr>
              <w:spacing w:after="0"/>
              <w:contextualSpacing/>
              <w:jc w:val="center"/>
            </w:pPr>
            <w:r w:rsidRPr="00DB333E">
              <w:t>2023 Gallons</w:t>
            </w:r>
          </w:p>
        </w:tc>
        <w:tc>
          <w:tcPr>
            <w:tcW w:w="1082" w:type="dxa"/>
            <w:vAlign w:val="center"/>
          </w:tcPr>
          <w:p w14:paraId="3EDD9F8E" w14:textId="069672B3" w:rsidR="005948A0" w:rsidRPr="00DB333E" w:rsidRDefault="005948A0" w:rsidP="005948A0">
            <w:pPr>
              <w:spacing w:after="0"/>
              <w:contextualSpacing/>
              <w:jc w:val="center"/>
            </w:pPr>
            <w:r w:rsidRPr="00DB333E">
              <w:t>2023</w:t>
            </w:r>
            <w:r>
              <w:t xml:space="preserve"> </w:t>
            </w:r>
            <w:r w:rsidRPr="00DB333E">
              <w:t>Percent</w:t>
            </w:r>
          </w:p>
        </w:tc>
        <w:tc>
          <w:tcPr>
            <w:tcW w:w="1478" w:type="dxa"/>
            <w:vAlign w:val="center"/>
          </w:tcPr>
          <w:p w14:paraId="4D9AA7FF" w14:textId="21BDA124" w:rsidR="005948A0" w:rsidRPr="00DB333E" w:rsidRDefault="005948A0" w:rsidP="005948A0">
            <w:pPr>
              <w:spacing w:after="0"/>
              <w:contextualSpacing/>
              <w:jc w:val="center"/>
            </w:pPr>
            <w:r w:rsidRPr="00DB333E">
              <w:t>202</w:t>
            </w:r>
            <w:r>
              <w:t>4</w:t>
            </w:r>
            <w:r w:rsidRPr="00DB333E">
              <w:t xml:space="preserve"> Gallons</w:t>
            </w:r>
          </w:p>
        </w:tc>
        <w:tc>
          <w:tcPr>
            <w:tcW w:w="1082" w:type="dxa"/>
            <w:vAlign w:val="center"/>
          </w:tcPr>
          <w:p w14:paraId="1F7EC23D" w14:textId="419A057E" w:rsidR="005948A0" w:rsidRPr="00DB333E" w:rsidRDefault="005948A0" w:rsidP="005948A0">
            <w:pPr>
              <w:spacing w:after="0"/>
              <w:contextualSpacing/>
              <w:jc w:val="center"/>
            </w:pPr>
            <w:r w:rsidRPr="00DB333E">
              <w:t>202</w:t>
            </w:r>
            <w:r>
              <w:t xml:space="preserve">4 </w:t>
            </w:r>
            <w:r w:rsidRPr="00DB333E">
              <w:t>Percent</w:t>
            </w:r>
          </w:p>
        </w:tc>
        <w:tc>
          <w:tcPr>
            <w:tcW w:w="1454" w:type="dxa"/>
            <w:vAlign w:val="center"/>
          </w:tcPr>
          <w:p w14:paraId="4D1B0AA1" w14:textId="72A17668" w:rsidR="005948A0" w:rsidRPr="00DB333E" w:rsidRDefault="005948A0" w:rsidP="005948A0">
            <w:pPr>
              <w:spacing w:after="0"/>
              <w:contextualSpacing/>
              <w:jc w:val="center"/>
            </w:pPr>
            <w:r w:rsidRPr="00DB333E">
              <w:t>20</w:t>
            </w:r>
            <w:r>
              <w:t>25</w:t>
            </w:r>
            <w:r w:rsidRPr="00DB333E">
              <w:t xml:space="preserve"> Gallons</w:t>
            </w:r>
          </w:p>
        </w:tc>
        <w:tc>
          <w:tcPr>
            <w:tcW w:w="1082" w:type="dxa"/>
            <w:vAlign w:val="center"/>
          </w:tcPr>
          <w:p w14:paraId="685678B6" w14:textId="40A63171" w:rsidR="005948A0" w:rsidRPr="00DB333E" w:rsidRDefault="005948A0" w:rsidP="005948A0">
            <w:pPr>
              <w:spacing w:after="0"/>
              <w:contextualSpacing/>
              <w:jc w:val="center"/>
            </w:pPr>
            <w:r w:rsidRPr="00DB333E">
              <w:t>202</w:t>
            </w:r>
            <w:r>
              <w:t xml:space="preserve">5 </w:t>
            </w:r>
            <w:r w:rsidRPr="00DB333E">
              <w:t>Percent</w:t>
            </w:r>
          </w:p>
        </w:tc>
      </w:tr>
      <w:tr w:rsidR="005948A0" w:rsidRPr="00DB333E" w14:paraId="7D1D61AB" w14:textId="1A8434DC" w:rsidTr="003443F2">
        <w:trPr>
          <w:trHeight w:val="432"/>
          <w:jc w:val="center"/>
        </w:trPr>
        <w:tc>
          <w:tcPr>
            <w:tcW w:w="2911" w:type="dxa"/>
            <w:vAlign w:val="center"/>
          </w:tcPr>
          <w:p w14:paraId="3C6CF74F" w14:textId="293682DC" w:rsidR="005948A0" w:rsidRPr="00DB333E" w:rsidRDefault="005948A0" w:rsidP="005948A0">
            <w:pPr>
              <w:spacing w:after="0"/>
              <w:contextualSpacing/>
            </w:pPr>
            <w:bookmarkStart w:id="102" w:name="_Hlk54193409"/>
            <w:bookmarkEnd w:id="99"/>
            <w:r w:rsidRPr="00DB333E">
              <w:t>Reuse</w:t>
            </w:r>
          </w:p>
        </w:tc>
        <w:tc>
          <w:tcPr>
            <w:tcW w:w="1454" w:type="dxa"/>
            <w:vAlign w:val="center"/>
          </w:tcPr>
          <w:p w14:paraId="14CED04E" w14:textId="1EF8011C" w:rsidR="005948A0" w:rsidRPr="00DB333E" w:rsidRDefault="005948A0" w:rsidP="005948A0">
            <w:pPr>
              <w:spacing w:after="0"/>
              <w:jc w:val="right"/>
            </w:pPr>
            <w:r>
              <w:t>123,143</w:t>
            </w:r>
          </w:p>
        </w:tc>
        <w:tc>
          <w:tcPr>
            <w:tcW w:w="1082" w:type="dxa"/>
            <w:vAlign w:val="center"/>
          </w:tcPr>
          <w:p w14:paraId="2340F619" w14:textId="1A694FBB" w:rsidR="005948A0" w:rsidRDefault="005948A0" w:rsidP="005948A0">
            <w:pPr>
              <w:spacing w:after="0"/>
              <w:contextualSpacing/>
              <w:jc w:val="right"/>
            </w:pPr>
            <w:r>
              <w:t>4</w:t>
            </w:r>
          </w:p>
        </w:tc>
        <w:tc>
          <w:tcPr>
            <w:tcW w:w="1478" w:type="dxa"/>
            <w:vAlign w:val="center"/>
          </w:tcPr>
          <w:p w14:paraId="45652D43" w14:textId="71F822F6" w:rsidR="005948A0" w:rsidRPr="00DB333E" w:rsidRDefault="005948A0" w:rsidP="005948A0">
            <w:pPr>
              <w:spacing w:after="0"/>
              <w:contextualSpacing/>
              <w:jc w:val="right"/>
            </w:pPr>
            <w:r>
              <w:t>112,999</w:t>
            </w:r>
          </w:p>
        </w:tc>
        <w:tc>
          <w:tcPr>
            <w:tcW w:w="1082" w:type="dxa"/>
            <w:vAlign w:val="center"/>
          </w:tcPr>
          <w:p w14:paraId="40E0A7CE" w14:textId="69ECFC8C" w:rsidR="005948A0" w:rsidRPr="00DB333E" w:rsidRDefault="005948A0" w:rsidP="005948A0">
            <w:pPr>
              <w:spacing w:after="0"/>
              <w:contextualSpacing/>
              <w:jc w:val="right"/>
            </w:pPr>
            <w:r>
              <w:t>4</w:t>
            </w:r>
          </w:p>
        </w:tc>
        <w:tc>
          <w:tcPr>
            <w:tcW w:w="1454" w:type="dxa"/>
            <w:vAlign w:val="center"/>
          </w:tcPr>
          <w:p w14:paraId="6E7CEEF0" w14:textId="2C1CD42B" w:rsidR="005948A0" w:rsidRPr="00DB333E" w:rsidRDefault="00F22725" w:rsidP="005948A0">
            <w:pPr>
              <w:spacing w:after="0"/>
              <w:contextualSpacing/>
              <w:jc w:val="right"/>
            </w:pPr>
            <w:r>
              <w:t>97,251</w:t>
            </w:r>
          </w:p>
        </w:tc>
        <w:tc>
          <w:tcPr>
            <w:tcW w:w="1082" w:type="dxa"/>
            <w:vAlign w:val="center"/>
          </w:tcPr>
          <w:p w14:paraId="3BF43479" w14:textId="354132C9" w:rsidR="005948A0" w:rsidRPr="00DB333E" w:rsidRDefault="00F22725" w:rsidP="005948A0">
            <w:pPr>
              <w:spacing w:after="0"/>
              <w:contextualSpacing/>
              <w:jc w:val="right"/>
            </w:pPr>
            <w:r>
              <w:t>3</w:t>
            </w:r>
          </w:p>
        </w:tc>
      </w:tr>
      <w:tr w:rsidR="005948A0" w:rsidRPr="00DB333E" w14:paraId="10438190" w14:textId="77E11BE6" w:rsidTr="003443F2">
        <w:trPr>
          <w:trHeight w:val="432"/>
          <w:jc w:val="center"/>
        </w:trPr>
        <w:tc>
          <w:tcPr>
            <w:tcW w:w="2911" w:type="dxa"/>
            <w:vAlign w:val="center"/>
          </w:tcPr>
          <w:p w14:paraId="6B38C6FE" w14:textId="7B12248B" w:rsidR="005948A0" w:rsidRPr="00DB333E" w:rsidRDefault="005948A0" w:rsidP="005948A0">
            <w:pPr>
              <w:spacing w:after="0"/>
              <w:contextualSpacing/>
            </w:pPr>
            <w:r w:rsidRPr="00DB333E">
              <w:t>Paint-to-Paint Recycling</w:t>
            </w:r>
          </w:p>
        </w:tc>
        <w:tc>
          <w:tcPr>
            <w:tcW w:w="1454" w:type="dxa"/>
            <w:vAlign w:val="center"/>
          </w:tcPr>
          <w:p w14:paraId="732DB38E" w14:textId="21C81C09" w:rsidR="005948A0" w:rsidRPr="00DB333E" w:rsidRDefault="005948A0" w:rsidP="005948A0">
            <w:pPr>
              <w:spacing w:after="0"/>
              <w:jc w:val="right"/>
              <w:rPr>
                <w:highlight w:val="cyan"/>
              </w:rPr>
            </w:pPr>
            <w:r>
              <w:t>2,446,480</w:t>
            </w:r>
          </w:p>
        </w:tc>
        <w:tc>
          <w:tcPr>
            <w:tcW w:w="1082" w:type="dxa"/>
            <w:vAlign w:val="center"/>
          </w:tcPr>
          <w:p w14:paraId="12A061D8" w14:textId="3061F4AF" w:rsidR="005948A0" w:rsidRDefault="005948A0" w:rsidP="005948A0">
            <w:pPr>
              <w:spacing w:after="0"/>
              <w:contextualSpacing/>
              <w:jc w:val="right"/>
            </w:pPr>
            <w:r>
              <w:t>83</w:t>
            </w:r>
          </w:p>
        </w:tc>
        <w:tc>
          <w:tcPr>
            <w:tcW w:w="1478" w:type="dxa"/>
            <w:vAlign w:val="center"/>
          </w:tcPr>
          <w:p w14:paraId="1736DE4B" w14:textId="1C337174" w:rsidR="005948A0" w:rsidRPr="00DB333E" w:rsidRDefault="005948A0" w:rsidP="005948A0">
            <w:pPr>
              <w:spacing w:after="0"/>
              <w:contextualSpacing/>
              <w:jc w:val="right"/>
            </w:pPr>
            <w:r>
              <w:t>2,523,956</w:t>
            </w:r>
          </w:p>
        </w:tc>
        <w:tc>
          <w:tcPr>
            <w:tcW w:w="1082" w:type="dxa"/>
            <w:vAlign w:val="center"/>
          </w:tcPr>
          <w:p w14:paraId="5C20945B" w14:textId="5C9E9AF0" w:rsidR="005948A0" w:rsidRPr="00DB333E" w:rsidRDefault="005948A0" w:rsidP="005948A0">
            <w:pPr>
              <w:spacing w:after="0"/>
              <w:contextualSpacing/>
              <w:jc w:val="right"/>
            </w:pPr>
            <w:r>
              <w:t>85</w:t>
            </w:r>
          </w:p>
        </w:tc>
        <w:tc>
          <w:tcPr>
            <w:tcW w:w="1454" w:type="dxa"/>
            <w:vAlign w:val="center"/>
          </w:tcPr>
          <w:p w14:paraId="4EA723B6" w14:textId="170ADDCB" w:rsidR="005948A0" w:rsidRPr="00DB333E" w:rsidRDefault="00F22725" w:rsidP="005948A0">
            <w:pPr>
              <w:spacing w:after="0"/>
              <w:contextualSpacing/>
              <w:jc w:val="right"/>
            </w:pPr>
            <w:r>
              <w:t>2,757,045</w:t>
            </w:r>
          </w:p>
        </w:tc>
        <w:tc>
          <w:tcPr>
            <w:tcW w:w="1082" w:type="dxa"/>
            <w:vAlign w:val="center"/>
          </w:tcPr>
          <w:p w14:paraId="368A9565" w14:textId="137D166F" w:rsidR="005948A0" w:rsidRPr="00DB333E" w:rsidRDefault="00F22725" w:rsidP="005948A0">
            <w:pPr>
              <w:spacing w:after="0"/>
              <w:contextualSpacing/>
              <w:jc w:val="right"/>
            </w:pPr>
            <w:r>
              <w:t>89</w:t>
            </w:r>
          </w:p>
        </w:tc>
      </w:tr>
      <w:tr w:rsidR="005948A0" w:rsidRPr="00DB333E" w14:paraId="46178CBD" w14:textId="63C4D324" w:rsidTr="003443F2">
        <w:trPr>
          <w:trHeight w:val="432"/>
          <w:jc w:val="center"/>
        </w:trPr>
        <w:tc>
          <w:tcPr>
            <w:tcW w:w="2911" w:type="dxa"/>
            <w:vAlign w:val="center"/>
          </w:tcPr>
          <w:p w14:paraId="70FEE6E9" w14:textId="131FFA5F" w:rsidR="005948A0" w:rsidRPr="00DB333E" w:rsidRDefault="005948A0" w:rsidP="005948A0">
            <w:pPr>
              <w:spacing w:after="0"/>
              <w:contextualSpacing/>
            </w:pPr>
            <w:r w:rsidRPr="00DB333E">
              <w:t>Disposal</w:t>
            </w:r>
          </w:p>
        </w:tc>
        <w:tc>
          <w:tcPr>
            <w:tcW w:w="1454" w:type="dxa"/>
            <w:vAlign w:val="center"/>
          </w:tcPr>
          <w:p w14:paraId="7A6D482C" w14:textId="25D46814" w:rsidR="005948A0" w:rsidRPr="00DB333E" w:rsidRDefault="005948A0" w:rsidP="005948A0">
            <w:pPr>
              <w:spacing w:after="0"/>
              <w:jc w:val="right"/>
            </w:pPr>
            <w:r>
              <w:t>382,843</w:t>
            </w:r>
          </w:p>
        </w:tc>
        <w:tc>
          <w:tcPr>
            <w:tcW w:w="1082" w:type="dxa"/>
            <w:vAlign w:val="center"/>
          </w:tcPr>
          <w:p w14:paraId="1CA7D2CC" w14:textId="654EA939" w:rsidR="005948A0" w:rsidRDefault="005948A0" w:rsidP="005948A0">
            <w:pPr>
              <w:spacing w:after="0"/>
              <w:contextualSpacing/>
              <w:jc w:val="right"/>
            </w:pPr>
            <w:r>
              <w:t>13</w:t>
            </w:r>
          </w:p>
        </w:tc>
        <w:tc>
          <w:tcPr>
            <w:tcW w:w="1478" w:type="dxa"/>
            <w:vAlign w:val="center"/>
          </w:tcPr>
          <w:p w14:paraId="19BA8A53" w14:textId="549FC203" w:rsidR="005948A0" w:rsidRPr="00DB333E" w:rsidRDefault="005948A0" w:rsidP="005948A0">
            <w:pPr>
              <w:spacing w:after="0"/>
              <w:contextualSpacing/>
              <w:jc w:val="right"/>
            </w:pPr>
            <w:r>
              <w:t>349,418</w:t>
            </w:r>
          </w:p>
        </w:tc>
        <w:tc>
          <w:tcPr>
            <w:tcW w:w="1082" w:type="dxa"/>
            <w:vAlign w:val="center"/>
          </w:tcPr>
          <w:p w14:paraId="04E25E37" w14:textId="0A8623AC" w:rsidR="005948A0" w:rsidRPr="00DB333E" w:rsidRDefault="005948A0" w:rsidP="005948A0">
            <w:pPr>
              <w:spacing w:after="0"/>
              <w:contextualSpacing/>
              <w:jc w:val="right"/>
            </w:pPr>
            <w:r>
              <w:t>12</w:t>
            </w:r>
          </w:p>
        </w:tc>
        <w:tc>
          <w:tcPr>
            <w:tcW w:w="1454" w:type="dxa"/>
            <w:vAlign w:val="center"/>
          </w:tcPr>
          <w:p w14:paraId="22A24E71" w14:textId="5E8149E1" w:rsidR="005948A0" w:rsidRPr="00DB333E" w:rsidRDefault="00F22725" w:rsidP="005948A0">
            <w:pPr>
              <w:spacing w:after="0"/>
              <w:contextualSpacing/>
              <w:jc w:val="right"/>
            </w:pPr>
            <w:r>
              <w:t>251,278</w:t>
            </w:r>
          </w:p>
        </w:tc>
        <w:tc>
          <w:tcPr>
            <w:tcW w:w="1082" w:type="dxa"/>
            <w:vAlign w:val="center"/>
          </w:tcPr>
          <w:p w14:paraId="4CB05FDF" w14:textId="6BD8E6D6" w:rsidR="005948A0" w:rsidRPr="00DB333E" w:rsidRDefault="00F22725" w:rsidP="005948A0">
            <w:pPr>
              <w:spacing w:after="0"/>
              <w:contextualSpacing/>
              <w:jc w:val="right"/>
            </w:pPr>
            <w:r>
              <w:t>8</w:t>
            </w:r>
          </w:p>
        </w:tc>
      </w:tr>
      <w:tr w:rsidR="005948A0" w:rsidRPr="00DB333E" w14:paraId="5680111B" w14:textId="030E59D2" w:rsidTr="003443F2">
        <w:trPr>
          <w:trHeight w:val="432"/>
          <w:jc w:val="center"/>
        </w:trPr>
        <w:tc>
          <w:tcPr>
            <w:tcW w:w="2911" w:type="dxa"/>
            <w:vAlign w:val="center"/>
          </w:tcPr>
          <w:p w14:paraId="7A637FC8" w14:textId="7F3B0A4A" w:rsidR="005948A0" w:rsidRPr="00DB333E" w:rsidRDefault="005948A0" w:rsidP="005948A0">
            <w:pPr>
              <w:spacing w:after="0"/>
              <w:contextualSpacing/>
            </w:pPr>
            <w:r w:rsidRPr="00DB333E">
              <w:t>Total</w:t>
            </w:r>
          </w:p>
        </w:tc>
        <w:tc>
          <w:tcPr>
            <w:tcW w:w="1454" w:type="dxa"/>
            <w:vAlign w:val="center"/>
          </w:tcPr>
          <w:p w14:paraId="44A7B5D8" w14:textId="1416B864" w:rsidR="005948A0" w:rsidRPr="00DB333E" w:rsidRDefault="005948A0" w:rsidP="005948A0">
            <w:pPr>
              <w:spacing w:after="0"/>
              <w:jc w:val="right"/>
              <w:rPr>
                <w:highlight w:val="cyan"/>
              </w:rPr>
            </w:pPr>
            <w:r>
              <w:t>2,952,466</w:t>
            </w:r>
          </w:p>
        </w:tc>
        <w:tc>
          <w:tcPr>
            <w:tcW w:w="1082" w:type="dxa"/>
            <w:vAlign w:val="center"/>
          </w:tcPr>
          <w:p w14:paraId="7D5C9754" w14:textId="6421F8A9" w:rsidR="005948A0" w:rsidRDefault="005948A0" w:rsidP="005948A0">
            <w:pPr>
              <w:spacing w:after="0"/>
              <w:contextualSpacing/>
              <w:jc w:val="right"/>
            </w:pPr>
            <w:r>
              <w:t>100</w:t>
            </w:r>
          </w:p>
        </w:tc>
        <w:tc>
          <w:tcPr>
            <w:tcW w:w="1478" w:type="dxa"/>
            <w:vAlign w:val="center"/>
          </w:tcPr>
          <w:p w14:paraId="120FE94C" w14:textId="60FDB715" w:rsidR="005948A0" w:rsidRPr="00DB333E" w:rsidRDefault="005948A0" w:rsidP="005948A0">
            <w:pPr>
              <w:spacing w:after="0"/>
              <w:contextualSpacing/>
              <w:jc w:val="right"/>
            </w:pPr>
            <w:r>
              <w:t>2,986,373</w:t>
            </w:r>
          </w:p>
        </w:tc>
        <w:tc>
          <w:tcPr>
            <w:tcW w:w="1082" w:type="dxa"/>
            <w:vAlign w:val="center"/>
          </w:tcPr>
          <w:p w14:paraId="23402516" w14:textId="539EB6A8" w:rsidR="005948A0" w:rsidRPr="00DB333E" w:rsidRDefault="005948A0" w:rsidP="005948A0">
            <w:pPr>
              <w:spacing w:after="0"/>
              <w:contextualSpacing/>
              <w:jc w:val="right"/>
            </w:pPr>
            <w:r>
              <w:t>100</w:t>
            </w:r>
          </w:p>
        </w:tc>
        <w:tc>
          <w:tcPr>
            <w:tcW w:w="1454" w:type="dxa"/>
            <w:vAlign w:val="center"/>
          </w:tcPr>
          <w:p w14:paraId="133AF61B" w14:textId="28EF0997" w:rsidR="005948A0" w:rsidRPr="00DB333E" w:rsidRDefault="00F22725" w:rsidP="005948A0">
            <w:pPr>
              <w:spacing w:after="0"/>
              <w:contextualSpacing/>
              <w:jc w:val="right"/>
            </w:pPr>
            <w:r>
              <w:t>3,105,574</w:t>
            </w:r>
          </w:p>
        </w:tc>
        <w:tc>
          <w:tcPr>
            <w:tcW w:w="1082" w:type="dxa"/>
            <w:vAlign w:val="center"/>
          </w:tcPr>
          <w:p w14:paraId="29862747" w14:textId="72CADD90" w:rsidR="005948A0" w:rsidRPr="00DB333E" w:rsidRDefault="00F22725" w:rsidP="005948A0">
            <w:pPr>
              <w:spacing w:after="0"/>
              <w:contextualSpacing/>
              <w:jc w:val="right"/>
            </w:pPr>
            <w:r>
              <w:t>100</w:t>
            </w:r>
          </w:p>
        </w:tc>
      </w:tr>
    </w:tbl>
    <w:bookmarkEnd w:id="102"/>
    <w:p w14:paraId="1D58E4B9" w14:textId="53F5A4AA" w:rsidR="00E253A3" w:rsidRPr="00DB333E" w:rsidRDefault="00E455D7" w:rsidP="00FD1A24">
      <w:pPr>
        <w:keepNext/>
        <w:keepLines/>
        <w:spacing w:before="240" w:after="240"/>
        <w:jc w:val="center"/>
        <w:rPr>
          <w:b/>
          <w:bCs/>
        </w:rPr>
      </w:pPr>
      <w:r w:rsidRPr="00DB333E">
        <w:rPr>
          <w:b/>
          <w:bCs/>
        </w:rPr>
        <w:t>O</w:t>
      </w:r>
      <w:r w:rsidR="00EA782D" w:rsidRPr="00DB333E">
        <w:rPr>
          <w:b/>
          <w:bCs/>
        </w:rPr>
        <w:t>il-Based Paint</w:t>
      </w:r>
      <w:r w:rsidR="00E253A3">
        <w:rPr>
          <w:b/>
          <w:bCs/>
        </w:rPr>
        <w:t xml:space="preserve"> Processing Methods</w:t>
      </w:r>
    </w:p>
    <w:tbl>
      <w:tblPr>
        <w:tblpPr w:leftFromText="187" w:rightFromText="187" w:vertAnchor="text" w:tblpXSpec="center" w:tblpY="1"/>
        <w:tblOverlap w:val="never"/>
        <w:tblW w:w="10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Oil-Based Paint Processing Methods"/>
        <w:tblDescription w:val="Table shows the disposition methods of oil paint per year by percentage. "/>
      </w:tblPr>
      <w:tblGrid>
        <w:gridCol w:w="2942"/>
        <w:gridCol w:w="1435"/>
        <w:gridCol w:w="1168"/>
        <w:gridCol w:w="1435"/>
        <w:gridCol w:w="1079"/>
        <w:gridCol w:w="1476"/>
        <w:gridCol w:w="1180"/>
      </w:tblGrid>
      <w:tr w:rsidR="005948A0" w:rsidRPr="00DB333E" w14:paraId="4841CF05" w14:textId="418565AD" w:rsidTr="0073540B">
        <w:trPr>
          <w:trHeight w:val="432"/>
          <w:tblHeader/>
        </w:trPr>
        <w:tc>
          <w:tcPr>
            <w:tcW w:w="2942" w:type="dxa"/>
            <w:vAlign w:val="center"/>
          </w:tcPr>
          <w:p w14:paraId="1C7C2980" w14:textId="37CCFD5F" w:rsidR="005948A0" w:rsidRPr="00DB333E" w:rsidRDefault="005948A0" w:rsidP="0073540B">
            <w:pPr>
              <w:keepNext/>
              <w:keepLines/>
              <w:spacing w:after="0"/>
              <w:contextualSpacing/>
              <w:jc w:val="center"/>
            </w:pPr>
            <w:r w:rsidRPr="00DB333E">
              <w:t>Disposition</w:t>
            </w:r>
          </w:p>
        </w:tc>
        <w:tc>
          <w:tcPr>
            <w:tcW w:w="1435" w:type="dxa"/>
            <w:vAlign w:val="center"/>
          </w:tcPr>
          <w:p w14:paraId="776E9404" w14:textId="4E1D66BE" w:rsidR="005948A0" w:rsidRPr="00DB333E" w:rsidRDefault="005948A0" w:rsidP="0073540B">
            <w:pPr>
              <w:keepNext/>
              <w:keepLines/>
              <w:spacing w:after="0"/>
              <w:contextualSpacing/>
              <w:jc w:val="center"/>
            </w:pPr>
            <w:r w:rsidRPr="00DB333E">
              <w:t>2023 Gallons</w:t>
            </w:r>
          </w:p>
        </w:tc>
        <w:tc>
          <w:tcPr>
            <w:tcW w:w="1168" w:type="dxa"/>
            <w:vAlign w:val="center"/>
          </w:tcPr>
          <w:p w14:paraId="68315975" w14:textId="3F948663" w:rsidR="005948A0" w:rsidRPr="00DB333E" w:rsidRDefault="005948A0" w:rsidP="0073540B">
            <w:pPr>
              <w:keepNext/>
              <w:keepLines/>
              <w:spacing w:after="0"/>
              <w:contextualSpacing/>
              <w:jc w:val="center"/>
            </w:pPr>
            <w:r w:rsidRPr="00DB333E">
              <w:t>2023 Percent</w:t>
            </w:r>
          </w:p>
        </w:tc>
        <w:tc>
          <w:tcPr>
            <w:tcW w:w="1435" w:type="dxa"/>
            <w:vAlign w:val="center"/>
          </w:tcPr>
          <w:p w14:paraId="7B0AFDCE" w14:textId="1CF8F6EC" w:rsidR="005948A0" w:rsidRPr="00DB333E" w:rsidRDefault="005948A0" w:rsidP="0073540B">
            <w:pPr>
              <w:keepNext/>
              <w:keepLines/>
              <w:spacing w:after="0"/>
              <w:contextualSpacing/>
              <w:jc w:val="center"/>
            </w:pPr>
            <w:r w:rsidRPr="00DB333E">
              <w:t>202</w:t>
            </w:r>
            <w:r>
              <w:t xml:space="preserve">4 </w:t>
            </w:r>
            <w:r w:rsidRPr="00DB333E">
              <w:t>Gallons</w:t>
            </w:r>
          </w:p>
        </w:tc>
        <w:tc>
          <w:tcPr>
            <w:tcW w:w="1079" w:type="dxa"/>
            <w:vAlign w:val="center"/>
          </w:tcPr>
          <w:p w14:paraId="24978482" w14:textId="39FC44AE" w:rsidR="005948A0" w:rsidRPr="00DB333E" w:rsidRDefault="005948A0" w:rsidP="0073540B">
            <w:pPr>
              <w:keepNext/>
              <w:keepLines/>
              <w:spacing w:after="0"/>
              <w:contextualSpacing/>
              <w:jc w:val="center"/>
            </w:pPr>
            <w:r w:rsidRPr="00DB333E">
              <w:t>202</w:t>
            </w:r>
            <w:r>
              <w:t>4</w:t>
            </w:r>
            <w:r w:rsidRPr="00DB333E">
              <w:t xml:space="preserve"> Percent</w:t>
            </w:r>
          </w:p>
        </w:tc>
        <w:tc>
          <w:tcPr>
            <w:tcW w:w="1476" w:type="dxa"/>
            <w:vAlign w:val="center"/>
          </w:tcPr>
          <w:p w14:paraId="4FFD1947" w14:textId="6811184D" w:rsidR="005948A0" w:rsidRPr="00DB333E" w:rsidRDefault="005948A0" w:rsidP="0073540B">
            <w:pPr>
              <w:keepNext/>
              <w:keepLines/>
              <w:spacing w:after="0"/>
              <w:contextualSpacing/>
              <w:jc w:val="center"/>
            </w:pPr>
            <w:r w:rsidRPr="00DB333E">
              <w:t>202</w:t>
            </w:r>
            <w:r>
              <w:t xml:space="preserve">5 </w:t>
            </w:r>
            <w:r w:rsidRPr="00DB333E">
              <w:t>Gallons</w:t>
            </w:r>
          </w:p>
        </w:tc>
        <w:tc>
          <w:tcPr>
            <w:tcW w:w="1180" w:type="dxa"/>
            <w:vAlign w:val="center"/>
          </w:tcPr>
          <w:p w14:paraId="0229907A" w14:textId="4FC67640" w:rsidR="005948A0" w:rsidRPr="00DB333E" w:rsidRDefault="005948A0" w:rsidP="0073540B">
            <w:pPr>
              <w:keepNext/>
              <w:keepLines/>
              <w:spacing w:after="0"/>
              <w:contextualSpacing/>
              <w:jc w:val="center"/>
            </w:pPr>
            <w:r w:rsidRPr="00DB333E">
              <w:t>202</w:t>
            </w:r>
            <w:r>
              <w:t>5</w:t>
            </w:r>
            <w:r w:rsidRPr="00DB333E">
              <w:t xml:space="preserve"> Percent</w:t>
            </w:r>
          </w:p>
        </w:tc>
      </w:tr>
      <w:tr w:rsidR="005948A0" w:rsidRPr="00DB333E" w14:paraId="4A54FAE2" w14:textId="4AAFF7EB" w:rsidTr="0073540B">
        <w:trPr>
          <w:trHeight w:val="432"/>
        </w:trPr>
        <w:tc>
          <w:tcPr>
            <w:tcW w:w="2942" w:type="dxa"/>
            <w:vAlign w:val="center"/>
          </w:tcPr>
          <w:p w14:paraId="1FAFD3C7" w14:textId="0036A067" w:rsidR="005948A0" w:rsidRPr="00DB333E" w:rsidRDefault="005948A0" w:rsidP="0073540B">
            <w:pPr>
              <w:keepNext/>
              <w:keepLines/>
              <w:spacing w:after="0"/>
              <w:contextualSpacing/>
            </w:pPr>
            <w:bookmarkStart w:id="103" w:name="_Hlk54193429"/>
            <w:r w:rsidRPr="00DB333E">
              <w:t>Reuse</w:t>
            </w:r>
          </w:p>
        </w:tc>
        <w:tc>
          <w:tcPr>
            <w:tcW w:w="1435" w:type="dxa"/>
            <w:vAlign w:val="center"/>
          </w:tcPr>
          <w:p w14:paraId="2E76C908" w14:textId="3F7B4ED8" w:rsidR="005948A0" w:rsidRPr="00DB333E" w:rsidRDefault="005948A0" w:rsidP="0073540B">
            <w:pPr>
              <w:keepNext/>
              <w:keepLines/>
              <w:spacing w:after="0"/>
              <w:jc w:val="right"/>
            </w:pPr>
            <w:r>
              <w:t>12,363</w:t>
            </w:r>
          </w:p>
        </w:tc>
        <w:tc>
          <w:tcPr>
            <w:tcW w:w="1168" w:type="dxa"/>
            <w:vAlign w:val="center"/>
          </w:tcPr>
          <w:p w14:paraId="2CB432B9" w14:textId="4427F3C4" w:rsidR="005948A0" w:rsidRPr="00DB333E" w:rsidRDefault="005948A0" w:rsidP="0073540B">
            <w:pPr>
              <w:keepNext/>
              <w:keepLines/>
              <w:spacing w:after="0"/>
              <w:jc w:val="right"/>
            </w:pPr>
            <w:r>
              <w:t>3</w:t>
            </w:r>
          </w:p>
        </w:tc>
        <w:tc>
          <w:tcPr>
            <w:tcW w:w="1435" w:type="dxa"/>
            <w:vAlign w:val="center"/>
          </w:tcPr>
          <w:p w14:paraId="7593BB35" w14:textId="0DA86BC6" w:rsidR="005948A0" w:rsidRPr="00DB333E" w:rsidRDefault="005948A0" w:rsidP="0073540B">
            <w:pPr>
              <w:keepNext/>
              <w:keepLines/>
              <w:spacing w:after="0"/>
              <w:contextualSpacing/>
              <w:jc w:val="right"/>
            </w:pPr>
            <w:r>
              <w:t>12,921</w:t>
            </w:r>
          </w:p>
        </w:tc>
        <w:tc>
          <w:tcPr>
            <w:tcW w:w="1079" w:type="dxa"/>
            <w:vAlign w:val="center"/>
          </w:tcPr>
          <w:p w14:paraId="5292687B" w14:textId="29712679" w:rsidR="005948A0" w:rsidRPr="00DB333E" w:rsidRDefault="005948A0" w:rsidP="0073540B">
            <w:pPr>
              <w:keepNext/>
              <w:keepLines/>
              <w:spacing w:after="0"/>
              <w:contextualSpacing/>
              <w:jc w:val="right"/>
            </w:pPr>
            <w:r>
              <w:t>3</w:t>
            </w:r>
          </w:p>
        </w:tc>
        <w:tc>
          <w:tcPr>
            <w:tcW w:w="1476" w:type="dxa"/>
            <w:vAlign w:val="center"/>
          </w:tcPr>
          <w:p w14:paraId="42E43A6F" w14:textId="35F650F2" w:rsidR="005948A0" w:rsidRPr="00DB333E" w:rsidRDefault="00D447C0" w:rsidP="0073540B">
            <w:pPr>
              <w:keepNext/>
              <w:keepLines/>
              <w:spacing w:after="0"/>
              <w:contextualSpacing/>
              <w:jc w:val="right"/>
            </w:pPr>
            <w:r>
              <w:t>11,172</w:t>
            </w:r>
          </w:p>
        </w:tc>
        <w:tc>
          <w:tcPr>
            <w:tcW w:w="1180" w:type="dxa"/>
            <w:vAlign w:val="center"/>
          </w:tcPr>
          <w:p w14:paraId="5E1CBFC0" w14:textId="11E137B5" w:rsidR="005948A0" w:rsidRPr="00DB333E" w:rsidRDefault="00D447C0" w:rsidP="0073540B">
            <w:pPr>
              <w:keepNext/>
              <w:keepLines/>
              <w:spacing w:after="0"/>
              <w:contextualSpacing/>
              <w:jc w:val="right"/>
            </w:pPr>
            <w:r>
              <w:t>3</w:t>
            </w:r>
          </w:p>
        </w:tc>
      </w:tr>
      <w:tr w:rsidR="005948A0" w:rsidRPr="00DB333E" w14:paraId="597CE1B3" w14:textId="19A340B8" w:rsidTr="0073540B">
        <w:trPr>
          <w:trHeight w:val="432"/>
        </w:trPr>
        <w:tc>
          <w:tcPr>
            <w:tcW w:w="2942" w:type="dxa"/>
            <w:vAlign w:val="center"/>
          </w:tcPr>
          <w:p w14:paraId="4289B455" w14:textId="7566DBD8" w:rsidR="005948A0" w:rsidRPr="00DB333E" w:rsidRDefault="005948A0" w:rsidP="0073540B">
            <w:pPr>
              <w:keepNext/>
              <w:keepLines/>
              <w:spacing w:after="0"/>
              <w:contextualSpacing/>
            </w:pPr>
            <w:r w:rsidRPr="00DB333E">
              <w:t>Energy Recovery</w:t>
            </w:r>
          </w:p>
        </w:tc>
        <w:tc>
          <w:tcPr>
            <w:tcW w:w="1435" w:type="dxa"/>
            <w:vAlign w:val="center"/>
          </w:tcPr>
          <w:p w14:paraId="4D0DBE04" w14:textId="76E79E94" w:rsidR="005948A0" w:rsidRPr="00DB333E" w:rsidRDefault="005948A0" w:rsidP="0073540B">
            <w:pPr>
              <w:keepNext/>
              <w:keepLines/>
              <w:spacing w:after="0"/>
              <w:jc w:val="right"/>
            </w:pPr>
            <w:r>
              <w:t>167,406</w:t>
            </w:r>
          </w:p>
        </w:tc>
        <w:tc>
          <w:tcPr>
            <w:tcW w:w="1168" w:type="dxa"/>
            <w:vAlign w:val="center"/>
          </w:tcPr>
          <w:p w14:paraId="3F15AD7C" w14:textId="6B50F80C" w:rsidR="005948A0" w:rsidRPr="00DB333E" w:rsidRDefault="005948A0" w:rsidP="0073540B">
            <w:pPr>
              <w:keepNext/>
              <w:keepLines/>
              <w:spacing w:after="0"/>
              <w:jc w:val="right"/>
            </w:pPr>
            <w:r>
              <w:t>46</w:t>
            </w:r>
          </w:p>
        </w:tc>
        <w:tc>
          <w:tcPr>
            <w:tcW w:w="1435" w:type="dxa"/>
            <w:vAlign w:val="center"/>
          </w:tcPr>
          <w:p w14:paraId="710BE299" w14:textId="323BE83B" w:rsidR="005948A0" w:rsidRPr="00DB333E" w:rsidRDefault="005948A0" w:rsidP="0073540B">
            <w:pPr>
              <w:keepNext/>
              <w:keepLines/>
              <w:spacing w:after="0"/>
              <w:contextualSpacing/>
              <w:jc w:val="right"/>
            </w:pPr>
            <w:r>
              <w:t>214,145</w:t>
            </w:r>
          </w:p>
        </w:tc>
        <w:tc>
          <w:tcPr>
            <w:tcW w:w="1079" w:type="dxa"/>
            <w:vAlign w:val="center"/>
          </w:tcPr>
          <w:p w14:paraId="1F56C5EE" w14:textId="6DE8E017" w:rsidR="005948A0" w:rsidRPr="00DB333E" w:rsidRDefault="005948A0" w:rsidP="0073540B">
            <w:pPr>
              <w:keepNext/>
              <w:keepLines/>
              <w:spacing w:after="0"/>
              <w:contextualSpacing/>
              <w:jc w:val="right"/>
            </w:pPr>
            <w:r>
              <w:t>56</w:t>
            </w:r>
          </w:p>
        </w:tc>
        <w:tc>
          <w:tcPr>
            <w:tcW w:w="1476" w:type="dxa"/>
            <w:vAlign w:val="center"/>
          </w:tcPr>
          <w:p w14:paraId="1D68C7A0" w14:textId="76E1B73E" w:rsidR="005948A0" w:rsidRPr="00DB333E" w:rsidRDefault="00D447C0" w:rsidP="0073540B">
            <w:pPr>
              <w:keepNext/>
              <w:keepLines/>
              <w:spacing w:after="0"/>
              <w:contextualSpacing/>
              <w:jc w:val="right"/>
            </w:pPr>
            <w:r>
              <w:t>235,303</w:t>
            </w:r>
          </w:p>
        </w:tc>
        <w:tc>
          <w:tcPr>
            <w:tcW w:w="1180" w:type="dxa"/>
            <w:vAlign w:val="center"/>
          </w:tcPr>
          <w:p w14:paraId="492E6176" w14:textId="3C87481B" w:rsidR="005948A0" w:rsidRPr="00DB333E" w:rsidRDefault="00D447C0" w:rsidP="0073540B">
            <w:pPr>
              <w:keepNext/>
              <w:keepLines/>
              <w:spacing w:after="0"/>
              <w:contextualSpacing/>
              <w:jc w:val="right"/>
            </w:pPr>
            <w:r>
              <w:t>64</w:t>
            </w:r>
          </w:p>
        </w:tc>
      </w:tr>
      <w:tr w:rsidR="005948A0" w:rsidRPr="00DB333E" w14:paraId="3F3A0AEE" w14:textId="3DEE4C74" w:rsidTr="0073540B">
        <w:trPr>
          <w:trHeight w:val="432"/>
        </w:trPr>
        <w:tc>
          <w:tcPr>
            <w:tcW w:w="2942" w:type="dxa"/>
            <w:vAlign w:val="center"/>
          </w:tcPr>
          <w:p w14:paraId="26EB7542" w14:textId="5B3E0171" w:rsidR="005948A0" w:rsidRPr="00DB333E" w:rsidRDefault="005948A0" w:rsidP="0073540B">
            <w:pPr>
              <w:keepNext/>
              <w:keepLines/>
              <w:spacing w:after="0"/>
              <w:contextualSpacing/>
            </w:pPr>
            <w:r w:rsidRPr="00DB333E">
              <w:t>Incineration</w:t>
            </w:r>
          </w:p>
        </w:tc>
        <w:tc>
          <w:tcPr>
            <w:tcW w:w="1435" w:type="dxa"/>
            <w:vAlign w:val="center"/>
          </w:tcPr>
          <w:p w14:paraId="494F8DF0" w14:textId="38488041" w:rsidR="005948A0" w:rsidRPr="00DB333E" w:rsidRDefault="005948A0" w:rsidP="0073540B">
            <w:pPr>
              <w:keepNext/>
              <w:keepLines/>
              <w:spacing w:after="0"/>
              <w:jc w:val="right"/>
            </w:pPr>
            <w:r>
              <w:t>185,467</w:t>
            </w:r>
          </w:p>
        </w:tc>
        <w:tc>
          <w:tcPr>
            <w:tcW w:w="1168" w:type="dxa"/>
            <w:vAlign w:val="center"/>
          </w:tcPr>
          <w:p w14:paraId="4EFAC031" w14:textId="02F03CEA" w:rsidR="005948A0" w:rsidRPr="00DB333E" w:rsidRDefault="005948A0" w:rsidP="0073540B">
            <w:pPr>
              <w:keepNext/>
              <w:keepLines/>
              <w:spacing w:after="0"/>
              <w:jc w:val="right"/>
            </w:pPr>
            <w:r>
              <w:t>51</w:t>
            </w:r>
          </w:p>
        </w:tc>
        <w:tc>
          <w:tcPr>
            <w:tcW w:w="1435" w:type="dxa"/>
            <w:vAlign w:val="center"/>
          </w:tcPr>
          <w:p w14:paraId="70C5B0A9" w14:textId="7FBF2AC3" w:rsidR="005948A0" w:rsidRPr="00DB333E" w:rsidRDefault="005948A0" w:rsidP="0073540B">
            <w:pPr>
              <w:keepNext/>
              <w:keepLines/>
              <w:spacing w:after="0"/>
              <w:contextualSpacing/>
              <w:jc w:val="right"/>
            </w:pPr>
            <w:r>
              <w:t>153,550</w:t>
            </w:r>
          </w:p>
        </w:tc>
        <w:tc>
          <w:tcPr>
            <w:tcW w:w="1079" w:type="dxa"/>
            <w:vAlign w:val="center"/>
          </w:tcPr>
          <w:p w14:paraId="511F07F8" w14:textId="0453D6F8" w:rsidR="005948A0" w:rsidRPr="00DB333E" w:rsidRDefault="005948A0" w:rsidP="0073540B">
            <w:pPr>
              <w:keepNext/>
              <w:keepLines/>
              <w:spacing w:after="0"/>
              <w:contextualSpacing/>
              <w:jc w:val="right"/>
            </w:pPr>
            <w:r>
              <w:t>40</w:t>
            </w:r>
          </w:p>
        </w:tc>
        <w:tc>
          <w:tcPr>
            <w:tcW w:w="1476" w:type="dxa"/>
            <w:vAlign w:val="center"/>
          </w:tcPr>
          <w:p w14:paraId="5556B1FA" w14:textId="748325CD" w:rsidR="005948A0" w:rsidRPr="00DB333E" w:rsidRDefault="00D447C0" w:rsidP="0073540B">
            <w:pPr>
              <w:keepNext/>
              <w:keepLines/>
              <w:spacing w:after="0"/>
              <w:contextualSpacing/>
              <w:jc w:val="right"/>
            </w:pPr>
            <w:r>
              <w:t>123,927</w:t>
            </w:r>
          </w:p>
        </w:tc>
        <w:tc>
          <w:tcPr>
            <w:tcW w:w="1180" w:type="dxa"/>
            <w:vAlign w:val="center"/>
          </w:tcPr>
          <w:p w14:paraId="10B59413" w14:textId="2EED29F9" w:rsidR="005948A0" w:rsidRPr="00DB333E" w:rsidRDefault="00D447C0" w:rsidP="0073540B">
            <w:pPr>
              <w:keepNext/>
              <w:keepLines/>
              <w:spacing w:after="0"/>
              <w:contextualSpacing/>
              <w:jc w:val="right"/>
            </w:pPr>
            <w:r>
              <w:t>34</w:t>
            </w:r>
          </w:p>
        </w:tc>
      </w:tr>
      <w:tr w:rsidR="005948A0" w:rsidRPr="00DB333E" w14:paraId="1C3CCAAE" w14:textId="6239E68F" w:rsidTr="0073540B">
        <w:trPr>
          <w:trHeight w:val="432"/>
        </w:trPr>
        <w:tc>
          <w:tcPr>
            <w:tcW w:w="2942" w:type="dxa"/>
            <w:vAlign w:val="center"/>
          </w:tcPr>
          <w:p w14:paraId="522B3333" w14:textId="3FB5646D" w:rsidR="005948A0" w:rsidRPr="00DB333E" w:rsidRDefault="005948A0" w:rsidP="0073540B">
            <w:pPr>
              <w:keepNext/>
              <w:keepLines/>
              <w:spacing w:after="0"/>
              <w:contextualSpacing/>
            </w:pPr>
            <w:r w:rsidRPr="00DB333E">
              <w:t xml:space="preserve">Total </w:t>
            </w:r>
          </w:p>
        </w:tc>
        <w:tc>
          <w:tcPr>
            <w:tcW w:w="1435" w:type="dxa"/>
            <w:vAlign w:val="center"/>
          </w:tcPr>
          <w:p w14:paraId="69A8380A" w14:textId="583DDD71" w:rsidR="005948A0" w:rsidRPr="00DB333E" w:rsidRDefault="005948A0" w:rsidP="0073540B">
            <w:pPr>
              <w:keepNext/>
              <w:keepLines/>
              <w:spacing w:after="0"/>
              <w:jc w:val="right"/>
            </w:pPr>
            <w:r>
              <w:t>365,236</w:t>
            </w:r>
          </w:p>
        </w:tc>
        <w:tc>
          <w:tcPr>
            <w:tcW w:w="1168" w:type="dxa"/>
            <w:vAlign w:val="center"/>
          </w:tcPr>
          <w:p w14:paraId="1C0437E6" w14:textId="3AF8AC25" w:rsidR="005948A0" w:rsidRPr="00DB333E" w:rsidRDefault="005948A0" w:rsidP="0073540B">
            <w:pPr>
              <w:keepNext/>
              <w:keepLines/>
              <w:spacing w:after="0"/>
              <w:jc w:val="right"/>
            </w:pPr>
            <w:r>
              <w:t>100</w:t>
            </w:r>
          </w:p>
        </w:tc>
        <w:tc>
          <w:tcPr>
            <w:tcW w:w="1435" w:type="dxa"/>
            <w:vAlign w:val="center"/>
          </w:tcPr>
          <w:p w14:paraId="7483AD9B" w14:textId="61B7D314" w:rsidR="005948A0" w:rsidRPr="00DB333E" w:rsidRDefault="005948A0" w:rsidP="0073540B">
            <w:pPr>
              <w:keepNext/>
              <w:keepLines/>
              <w:spacing w:after="0"/>
              <w:contextualSpacing/>
              <w:jc w:val="right"/>
            </w:pPr>
            <w:r>
              <w:t>380,616</w:t>
            </w:r>
          </w:p>
        </w:tc>
        <w:tc>
          <w:tcPr>
            <w:tcW w:w="1079" w:type="dxa"/>
            <w:vAlign w:val="center"/>
          </w:tcPr>
          <w:p w14:paraId="3B2FDA2E" w14:textId="2BB928B8" w:rsidR="005948A0" w:rsidRPr="00DB333E" w:rsidRDefault="005948A0" w:rsidP="0073540B">
            <w:pPr>
              <w:keepNext/>
              <w:keepLines/>
              <w:spacing w:after="0"/>
              <w:contextualSpacing/>
              <w:jc w:val="right"/>
            </w:pPr>
            <w:r>
              <w:t>100</w:t>
            </w:r>
          </w:p>
        </w:tc>
        <w:tc>
          <w:tcPr>
            <w:tcW w:w="1476" w:type="dxa"/>
            <w:vAlign w:val="center"/>
          </w:tcPr>
          <w:p w14:paraId="06E298DC" w14:textId="248CB409" w:rsidR="005948A0" w:rsidRPr="00DB333E" w:rsidRDefault="00D447C0" w:rsidP="0073540B">
            <w:pPr>
              <w:keepNext/>
              <w:keepLines/>
              <w:spacing w:after="0"/>
              <w:contextualSpacing/>
              <w:jc w:val="right"/>
            </w:pPr>
            <w:r>
              <w:t>370,402</w:t>
            </w:r>
          </w:p>
        </w:tc>
        <w:tc>
          <w:tcPr>
            <w:tcW w:w="1180" w:type="dxa"/>
            <w:vAlign w:val="center"/>
          </w:tcPr>
          <w:p w14:paraId="57BD46A4" w14:textId="580F7ED5" w:rsidR="005948A0" w:rsidRPr="00DB333E" w:rsidRDefault="00D447C0" w:rsidP="0073540B">
            <w:pPr>
              <w:keepNext/>
              <w:keepLines/>
              <w:spacing w:after="0"/>
              <w:contextualSpacing/>
              <w:jc w:val="right"/>
            </w:pPr>
            <w:r>
              <w:t>100</w:t>
            </w:r>
          </w:p>
        </w:tc>
      </w:tr>
    </w:tbl>
    <w:p w14:paraId="738D96FC" w14:textId="30D25FE9" w:rsidR="003B3B7A" w:rsidRDefault="003B3B7A" w:rsidP="00623FAC">
      <w:pPr>
        <w:pStyle w:val="Heading3"/>
        <w:keepNext w:val="0"/>
        <w:keepLines w:val="0"/>
        <w:spacing w:before="12000"/>
        <w:rPr>
          <w:rFonts w:cs="Arial"/>
          <w:bCs/>
        </w:rPr>
      </w:pPr>
      <w:bookmarkStart w:id="104" w:name="_Toc198202838"/>
      <w:bookmarkStart w:id="105" w:name="_Toc40271881"/>
      <w:bookmarkStart w:id="106" w:name="_Toc40272509"/>
      <w:bookmarkStart w:id="107" w:name="_Hlk117281620"/>
      <w:bookmarkEnd w:id="100"/>
      <w:bookmarkEnd w:id="101"/>
      <w:bookmarkEnd w:id="103"/>
      <w:r>
        <w:rPr>
          <w:rFonts w:cs="Arial"/>
          <w:bCs/>
        </w:rPr>
        <w:lastRenderedPageBreak/>
        <w:t>G</w:t>
      </w:r>
      <w:r w:rsidRPr="00DB333E">
        <w:rPr>
          <w:rFonts w:cs="Arial"/>
          <w:bCs/>
        </w:rPr>
        <w:t>.</w:t>
      </w:r>
      <w:r w:rsidRPr="00DB333E">
        <w:rPr>
          <w:rFonts w:cs="Arial"/>
          <w:bCs/>
        </w:rPr>
        <w:tab/>
      </w:r>
      <w:r>
        <w:rPr>
          <w:rFonts w:cs="Arial"/>
          <w:bCs/>
        </w:rPr>
        <w:t>Latex Paint Processing Methods and Processors</w:t>
      </w:r>
      <w:bookmarkEnd w:id="104"/>
    </w:p>
    <w:p w14:paraId="52C41BD7" w14:textId="4D179337" w:rsidR="003B3B7A" w:rsidRDefault="003B3B7A" w:rsidP="003B3B7A">
      <w:bookmarkStart w:id="108" w:name="_Hlk162432486"/>
      <w:r>
        <w:t>As described previously, the following methods were used to process latex paint:</w:t>
      </w:r>
      <w:r w:rsidR="00FC44A2">
        <w:t xml:space="preserve"> </w:t>
      </w:r>
      <w:bookmarkEnd w:id="108"/>
      <w:r>
        <w:t>Reuse, paint-to-paint recycling,</w:t>
      </w:r>
      <w:r w:rsidR="003C2757">
        <w:t xml:space="preserve"> </w:t>
      </w:r>
      <w:r>
        <w:t>and disposal.</w:t>
      </w:r>
    </w:p>
    <w:p w14:paraId="1B7BE948" w14:textId="6FB42DDB" w:rsidR="006257E9" w:rsidRPr="00672DF1" w:rsidRDefault="005A32AC" w:rsidP="00623FAC">
      <w:pPr>
        <w:spacing w:before="240"/>
        <w:jc w:val="center"/>
        <w:rPr>
          <w:b/>
          <w:bCs/>
        </w:rPr>
      </w:pPr>
      <w:r w:rsidRPr="00672DF1">
        <w:rPr>
          <w:b/>
          <w:bCs/>
        </w:rPr>
        <w:t>L</w:t>
      </w:r>
      <w:r w:rsidR="00DC42C7" w:rsidRPr="00672DF1">
        <w:rPr>
          <w:b/>
          <w:bCs/>
        </w:rPr>
        <w:t>atex Paint Processors</w:t>
      </w:r>
      <w:bookmarkEnd w:id="105"/>
      <w:bookmarkEnd w:id="106"/>
    </w:p>
    <w:tbl>
      <w:tblPr>
        <w:tblStyle w:val="TableGrid"/>
        <w:tblW w:w="10800" w:type="dxa"/>
        <w:tblInd w:w="-635" w:type="dxa"/>
        <w:tblLook w:val="04A0" w:firstRow="1" w:lastRow="0" w:firstColumn="1" w:lastColumn="0" w:noHBand="0" w:noVBand="1"/>
        <w:tblCaption w:val="Latex Paint Processing Methods and Processors"/>
        <w:tblDescription w:val="Table lists processors, their locations, and paint disposition provided for latex paint. "/>
      </w:tblPr>
      <w:tblGrid>
        <w:gridCol w:w="3600"/>
        <w:gridCol w:w="3600"/>
        <w:gridCol w:w="3600"/>
      </w:tblGrid>
      <w:tr w:rsidR="00672DF1" w14:paraId="67F35E3F" w14:textId="77777777" w:rsidTr="002B7B84">
        <w:trPr>
          <w:trHeight w:val="432"/>
        </w:trPr>
        <w:tc>
          <w:tcPr>
            <w:tcW w:w="3600" w:type="dxa"/>
            <w:vAlign w:val="center"/>
          </w:tcPr>
          <w:p w14:paraId="77098E15" w14:textId="3A4D8F7B" w:rsidR="00672DF1" w:rsidRDefault="00672DF1" w:rsidP="00623FAC">
            <w:pPr>
              <w:jc w:val="center"/>
            </w:pPr>
            <w:r>
              <w:t>Processor</w:t>
            </w:r>
          </w:p>
        </w:tc>
        <w:tc>
          <w:tcPr>
            <w:tcW w:w="3600" w:type="dxa"/>
            <w:vAlign w:val="center"/>
          </w:tcPr>
          <w:p w14:paraId="449CB384" w14:textId="1FF39E39" w:rsidR="00672DF1" w:rsidRDefault="00672DF1" w:rsidP="00623FAC">
            <w:pPr>
              <w:jc w:val="center"/>
            </w:pPr>
            <w:r>
              <w:t>Location</w:t>
            </w:r>
          </w:p>
        </w:tc>
        <w:tc>
          <w:tcPr>
            <w:tcW w:w="3600" w:type="dxa"/>
            <w:vAlign w:val="center"/>
          </w:tcPr>
          <w:p w14:paraId="4A9F9A68" w14:textId="42A8CB74" w:rsidR="00672DF1" w:rsidRDefault="00672DF1" w:rsidP="00623FAC">
            <w:pPr>
              <w:jc w:val="center"/>
            </w:pPr>
            <w:r>
              <w:t>Process</w:t>
            </w:r>
          </w:p>
        </w:tc>
      </w:tr>
      <w:tr w:rsidR="009530CA" w14:paraId="0AFBAEDD" w14:textId="77777777" w:rsidTr="002B7B84">
        <w:trPr>
          <w:trHeight w:val="432"/>
        </w:trPr>
        <w:tc>
          <w:tcPr>
            <w:tcW w:w="3600" w:type="dxa"/>
            <w:vAlign w:val="center"/>
          </w:tcPr>
          <w:p w14:paraId="41B5E04E" w14:textId="1AADB0DB" w:rsidR="009530CA" w:rsidRDefault="009530CA" w:rsidP="00623FAC">
            <w:r w:rsidRPr="009A6086">
              <w:t>GDB International, Inc.</w:t>
            </w:r>
          </w:p>
        </w:tc>
        <w:tc>
          <w:tcPr>
            <w:tcW w:w="3600" w:type="dxa"/>
            <w:vAlign w:val="center"/>
          </w:tcPr>
          <w:p w14:paraId="796AE4ED" w14:textId="4B296A68" w:rsidR="009530CA" w:rsidRDefault="00CE643F" w:rsidP="00623FAC">
            <w:r>
              <w:t>5420 E El Campo Grande Ave</w:t>
            </w:r>
            <w:r w:rsidR="00FD1A24">
              <w:br/>
            </w:r>
            <w:r w:rsidR="009530CA">
              <w:t>Las Vegas, NV 89115</w:t>
            </w:r>
          </w:p>
        </w:tc>
        <w:tc>
          <w:tcPr>
            <w:tcW w:w="3600" w:type="dxa"/>
            <w:vAlign w:val="center"/>
          </w:tcPr>
          <w:p w14:paraId="14DD5B13" w14:textId="5FF0ACD1" w:rsidR="009530CA" w:rsidRDefault="009530CA" w:rsidP="00623FAC">
            <w:r>
              <w:t>Paint-to-Paint Recycling</w:t>
            </w:r>
          </w:p>
        </w:tc>
      </w:tr>
      <w:tr w:rsidR="009530CA" w14:paraId="0ED641E1" w14:textId="77777777" w:rsidTr="002B7B84">
        <w:trPr>
          <w:trHeight w:val="432"/>
        </w:trPr>
        <w:tc>
          <w:tcPr>
            <w:tcW w:w="3600" w:type="dxa"/>
            <w:vAlign w:val="center"/>
          </w:tcPr>
          <w:p w14:paraId="1E23CA18" w14:textId="3BA92208" w:rsidR="009530CA" w:rsidRDefault="009530CA" w:rsidP="00623FAC">
            <w:r>
              <w:t>HHW Facilities</w:t>
            </w:r>
          </w:p>
        </w:tc>
        <w:tc>
          <w:tcPr>
            <w:tcW w:w="3600" w:type="dxa"/>
            <w:vAlign w:val="center"/>
          </w:tcPr>
          <w:p w14:paraId="5E0CC44C" w14:textId="337C7D45" w:rsidR="009530CA" w:rsidRPr="009530CA" w:rsidRDefault="009530CA" w:rsidP="00623FAC">
            <w:r w:rsidRPr="009530CA">
              <w:t xml:space="preserve">Anaheim, </w:t>
            </w:r>
            <w:r w:rsidR="00E80C6F">
              <w:t xml:space="preserve">Chula Vista, </w:t>
            </w:r>
            <w:r w:rsidRPr="009530CA">
              <w:t xml:space="preserve">Elk Grove, Fremont, </w:t>
            </w:r>
            <w:r w:rsidRPr="00E763AE">
              <w:t>Grass Valley,</w:t>
            </w:r>
            <w:r w:rsidRPr="009530CA">
              <w:t xml:space="preserve"> Huntington Beach, Irvine</w:t>
            </w:r>
            <w:r w:rsidR="00E80C6F">
              <w:t>,</w:t>
            </w:r>
            <w:r w:rsidR="00FD0359">
              <w:t xml:space="preserve"> Lakeport,</w:t>
            </w:r>
            <w:r w:rsidR="00902DE4">
              <w:t xml:space="preserve"> </w:t>
            </w:r>
            <w:r w:rsidR="00E80C6F">
              <w:t>Manteca,</w:t>
            </w:r>
            <w:r w:rsidR="00171C21">
              <w:t xml:space="preserve"> </w:t>
            </w:r>
            <w:r w:rsidRPr="009530CA">
              <w:t>Marina, Martinez, Modesto,</w:t>
            </w:r>
            <w:r w:rsidR="008C5593">
              <w:t xml:space="preserve"> </w:t>
            </w:r>
            <w:r w:rsidRPr="009530CA">
              <w:t xml:space="preserve">Mojave, </w:t>
            </w:r>
            <w:r w:rsidR="00C9092F">
              <w:t xml:space="preserve">Petaluma, </w:t>
            </w:r>
            <w:r w:rsidRPr="009530CA">
              <w:t xml:space="preserve">Red Bluff, Redding, Richmond, </w:t>
            </w:r>
            <w:r w:rsidR="00E80C6F">
              <w:t xml:space="preserve">Riverside, </w:t>
            </w:r>
            <w:r w:rsidRPr="009530CA">
              <w:t>Sacramento,</w:t>
            </w:r>
            <w:r w:rsidR="00E80C6F">
              <w:t xml:space="preserve"> </w:t>
            </w:r>
            <w:r w:rsidRPr="009530CA">
              <w:t>San Bernardino, San Juan Capistrano, San Mateo, San Rafael</w:t>
            </w:r>
            <w:r w:rsidR="00A755CC">
              <w:t>,</w:t>
            </w:r>
            <w:r w:rsidRPr="009530CA">
              <w:t xml:space="preserve"> Stockton, </w:t>
            </w:r>
            <w:r w:rsidR="00E80C6F">
              <w:t xml:space="preserve">Tracy, </w:t>
            </w:r>
            <w:r w:rsidRPr="009530CA">
              <w:t>Ukiah, Woodland, Yuba City</w:t>
            </w:r>
          </w:p>
        </w:tc>
        <w:tc>
          <w:tcPr>
            <w:tcW w:w="3600" w:type="dxa"/>
            <w:vAlign w:val="center"/>
          </w:tcPr>
          <w:p w14:paraId="2AD37FB0" w14:textId="3A033B3E" w:rsidR="009530CA" w:rsidRDefault="009530CA" w:rsidP="00623FAC">
            <w:r>
              <w:t>Reuse, Paint-to-Paint Recycling</w:t>
            </w:r>
          </w:p>
        </w:tc>
      </w:tr>
      <w:tr w:rsidR="00171C21" w14:paraId="5F14AEA6" w14:textId="77777777" w:rsidTr="002B7B84">
        <w:trPr>
          <w:trHeight w:val="432"/>
        </w:trPr>
        <w:tc>
          <w:tcPr>
            <w:tcW w:w="3600" w:type="dxa"/>
            <w:vAlign w:val="center"/>
          </w:tcPr>
          <w:p w14:paraId="35A8364B" w14:textId="33040CF8" w:rsidR="00171C21" w:rsidRDefault="00171C21" w:rsidP="00623FAC">
            <w:r>
              <w:t>Lockwood Regional Landfill</w:t>
            </w:r>
          </w:p>
        </w:tc>
        <w:tc>
          <w:tcPr>
            <w:tcW w:w="3600" w:type="dxa"/>
            <w:vAlign w:val="center"/>
          </w:tcPr>
          <w:p w14:paraId="1137BC48" w14:textId="20199926" w:rsidR="00171C21" w:rsidRPr="009530CA" w:rsidRDefault="00171C21" w:rsidP="00623FAC">
            <w:r>
              <w:t xml:space="preserve">2700 East </w:t>
            </w:r>
            <w:r w:rsidR="00AC061F">
              <w:t>Mustang</w:t>
            </w:r>
            <w:r>
              <w:t xml:space="preserve"> Rd, </w:t>
            </w:r>
            <w:r w:rsidR="00ED6DAE">
              <w:t>Sparks</w:t>
            </w:r>
            <w:r>
              <w:t xml:space="preserve">, NV </w:t>
            </w:r>
          </w:p>
        </w:tc>
        <w:tc>
          <w:tcPr>
            <w:tcW w:w="3600" w:type="dxa"/>
            <w:vAlign w:val="center"/>
          </w:tcPr>
          <w:p w14:paraId="223ED240" w14:textId="2AD4DA4E" w:rsidR="00171C21" w:rsidRDefault="003D5C39" w:rsidP="00623FAC">
            <w:r>
              <w:t>Disposal</w:t>
            </w:r>
          </w:p>
        </w:tc>
      </w:tr>
      <w:tr w:rsidR="009530CA" w14:paraId="56DDAE03" w14:textId="77777777" w:rsidTr="002B7B84">
        <w:trPr>
          <w:trHeight w:val="432"/>
        </w:trPr>
        <w:tc>
          <w:tcPr>
            <w:tcW w:w="3600" w:type="dxa"/>
            <w:vAlign w:val="center"/>
          </w:tcPr>
          <w:p w14:paraId="112A8453" w14:textId="6CB46E9E" w:rsidR="009530CA" w:rsidRDefault="009530CA" w:rsidP="00623FAC">
            <w:r>
              <w:t>Reuse Stores</w:t>
            </w:r>
          </w:p>
        </w:tc>
        <w:tc>
          <w:tcPr>
            <w:tcW w:w="3600" w:type="dxa"/>
            <w:vAlign w:val="center"/>
          </w:tcPr>
          <w:p w14:paraId="27230C2A" w14:textId="72DB4CA7" w:rsidR="009530CA" w:rsidRDefault="009530CA" w:rsidP="00623FAC">
            <w:r>
              <w:t>Chico, Oakland</w:t>
            </w:r>
          </w:p>
        </w:tc>
        <w:tc>
          <w:tcPr>
            <w:tcW w:w="3600" w:type="dxa"/>
            <w:vAlign w:val="center"/>
          </w:tcPr>
          <w:p w14:paraId="069680F3" w14:textId="0434BD18" w:rsidR="009530CA" w:rsidRDefault="009530CA" w:rsidP="00623FAC">
            <w:r>
              <w:t>Reuse</w:t>
            </w:r>
          </w:p>
        </w:tc>
      </w:tr>
      <w:tr w:rsidR="00672DF1" w14:paraId="059489DC" w14:textId="77777777" w:rsidTr="002B7B84">
        <w:trPr>
          <w:trHeight w:val="432"/>
        </w:trPr>
        <w:tc>
          <w:tcPr>
            <w:tcW w:w="3600" w:type="dxa"/>
            <w:vAlign w:val="center"/>
          </w:tcPr>
          <w:p w14:paraId="745D75EB" w14:textId="7D2B495E" w:rsidR="00672DF1" w:rsidRDefault="009530CA" w:rsidP="00623FAC">
            <w:r w:rsidRPr="009530CA">
              <w:t>South Yuma County Landfill</w:t>
            </w:r>
          </w:p>
        </w:tc>
        <w:tc>
          <w:tcPr>
            <w:tcW w:w="3600" w:type="dxa"/>
            <w:vAlign w:val="center"/>
          </w:tcPr>
          <w:p w14:paraId="40819CC6" w14:textId="4761FF10" w:rsidR="00672DF1" w:rsidRDefault="009530CA" w:rsidP="00623FAC">
            <w:r>
              <w:t>19536 S Ave 1 E</w:t>
            </w:r>
            <w:r>
              <w:br/>
              <w:t>Yuma, AZ 85365</w:t>
            </w:r>
          </w:p>
        </w:tc>
        <w:tc>
          <w:tcPr>
            <w:tcW w:w="3600" w:type="dxa"/>
            <w:vAlign w:val="center"/>
          </w:tcPr>
          <w:p w14:paraId="4768410E" w14:textId="56A910DB" w:rsidR="00672DF1" w:rsidRDefault="009530CA" w:rsidP="00623FAC">
            <w:r>
              <w:t>Disposal</w:t>
            </w:r>
          </w:p>
        </w:tc>
      </w:tr>
      <w:tr w:rsidR="00672DF1" w14:paraId="07C2054D" w14:textId="77777777" w:rsidTr="002B7B84">
        <w:trPr>
          <w:trHeight w:val="432"/>
        </w:trPr>
        <w:tc>
          <w:tcPr>
            <w:tcW w:w="3600" w:type="dxa"/>
            <w:vAlign w:val="center"/>
          </w:tcPr>
          <w:p w14:paraId="2E79733F" w14:textId="68AE7A0F" w:rsidR="00672DF1" w:rsidRDefault="00672DF1" w:rsidP="00623FAC">
            <w:r>
              <w:t>Visions Paint Recycling, Inc.</w:t>
            </w:r>
          </w:p>
        </w:tc>
        <w:tc>
          <w:tcPr>
            <w:tcW w:w="3600" w:type="dxa"/>
            <w:vAlign w:val="center"/>
          </w:tcPr>
          <w:p w14:paraId="044705D1" w14:textId="4EC91C55" w:rsidR="00672DF1" w:rsidRDefault="00672DF1" w:rsidP="00623FAC">
            <w:r>
              <w:t>4105 S Market Ct Ste A</w:t>
            </w:r>
            <w:r w:rsidR="00FD1A24">
              <w:br/>
            </w:r>
            <w:r>
              <w:t>Sacramento, CA 95834</w:t>
            </w:r>
          </w:p>
        </w:tc>
        <w:tc>
          <w:tcPr>
            <w:tcW w:w="3600" w:type="dxa"/>
            <w:vAlign w:val="center"/>
          </w:tcPr>
          <w:p w14:paraId="33B6D2CE" w14:textId="6759D924" w:rsidR="00672DF1" w:rsidRDefault="00672DF1" w:rsidP="00623FAC">
            <w:r>
              <w:t>Reuse, Paint-to-Paint Recycling</w:t>
            </w:r>
          </w:p>
        </w:tc>
      </w:tr>
      <w:tr w:rsidR="003D5C39" w14:paraId="672593DE" w14:textId="77777777" w:rsidTr="002B7B84">
        <w:trPr>
          <w:trHeight w:val="432"/>
        </w:trPr>
        <w:tc>
          <w:tcPr>
            <w:tcW w:w="3600" w:type="dxa"/>
            <w:vAlign w:val="center"/>
          </w:tcPr>
          <w:p w14:paraId="1E977369" w14:textId="39020F9C" w:rsidR="003D5C39" w:rsidRDefault="003D5C39" w:rsidP="00623FAC">
            <w:r>
              <w:t>Visions Paint Recycling, Inc.</w:t>
            </w:r>
          </w:p>
        </w:tc>
        <w:tc>
          <w:tcPr>
            <w:tcW w:w="3600" w:type="dxa"/>
            <w:vAlign w:val="center"/>
          </w:tcPr>
          <w:p w14:paraId="33333892" w14:textId="7936FB14" w:rsidR="003D5C39" w:rsidRDefault="003D5C39" w:rsidP="00623FAC">
            <w:r>
              <w:t>1000 W Kirkwall Rd, Azusa, CA 91702</w:t>
            </w:r>
          </w:p>
        </w:tc>
        <w:tc>
          <w:tcPr>
            <w:tcW w:w="3600" w:type="dxa"/>
            <w:vAlign w:val="center"/>
          </w:tcPr>
          <w:p w14:paraId="4F0E0012" w14:textId="046A21FB" w:rsidR="003D5C39" w:rsidRDefault="003D5C39" w:rsidP="00623FAC">
            <w:r>
              <w:t>Paint-to-Paint Recycling</w:t>
            </w:r>
          </w:p>
        </w:tc>
      </w:tr>
      <w:tr w:rsidR="00BA5457" w14:paraId="29A0996B" w14:textId="77777777" w:rsidTr="002B7B84">
        <w:trPr>
          <w:trHeight w:val="432"/>
        </w:trPr>
        <w:tc>
          <w:tcPr>
            <w:tcW w:w="3600" w:type="dxa"/>
            <w:vAlign w:val="center"/>
          </w:tcPr>
          <w:p w14:paraId="551D1FC7" w14:textId="0D858448" w:rsidR="00BA5457" w:rsidRDefault="00BA5457" w:rsidP="00623FAC">
            <w:r>
              <w:t xml:space="preserve">Visions Paint Recycling, Inc. </w:t>
            </w:r>
          </w:p>
        </w:tc>
        <w:tc>
          <w:tcPr>
            <w:tcW w:w="3600" w:type="dxa"/>
            <w:vAlign w:val="center"/>
          </w:tcPr>
          <w:p w14:paraId="5958F6C6" w14:textId="167D27D5" w:rsidR="00BA5457" w:rsidRDefault="00BA5457" w:rsidP="00623FAC">
            <w:r>
              <w:t>1545 W Roosevelt St, Azusa, CA 91702</w:t>
            </w:r>
          </w:p>
        </w:tc>
        <w:tc>
          <w:tcPr>
            <w:tcW w:w="3600" w:type="dxa"/>
            <w:vAlign w:val="center"/>
          </w:tcPr>
          <w:p w14:paraId="44FFEFD5" w14:textId="3305A8F3" w:rsidR="00BA5457" w:rsidRDefault="00BA5457" w:rsidP="00623FAC">
            <w:r>
              <w:t>Paint-to-Paint Recycling</w:t>
            </w:r>
          </w:p>
        </w:tc>
      </w:tr>
      <w:tr w:rsidR="003D5C39" w14:paraId="70FE31BE" w14:textId="77777777" w:rsidTr="002B7B84">
        <w:trPr>
          <w:trHeight w:val="432"/>
        </w:trPr>
        <w:tc>
          <w:tcPr>
            <w:tcW w:w="3600" w:type="dxa"/>
            <w:vAlign w:val="center"/>
          </w:tcPr>
          <w:p w14:paraId="5B010085" w14:textId="7AA5FC11" w:rsidR="003D5C39" w:rsidRDefault="003D5C39" w:rsidP="00623FAC">
            <w:r>
              <w:t>Western Elite Landfill</w:t>
            </w:r>
          </w:p>
        </w:tc>
        <w:tc>
          <w:tcPr>
            <w:tcW w:w="3600" w:type="dxa"/>
            <w:vAlign w:val="center"/>
          </w:tcPr>
          <w:p w14:paraId="507DDBB6" w14:textId="37DD493C" w:rsidR="003D5C39" w:rsidRDefault="003D5C39" w:rsidP="00623FAC">
            <w:r>
              <w:t>2745 North Nellis Blvd, Las Vegas, NV</w:t>
            </w:r>
            <w:r w:rsidR="005D24DD">
              <w:t xml:space="preserve"> 89115</w:t>
            </w:r>
          </w:p>
        </w:tc>
        <w:tc>
          <w:tcPr>
            <w:tcW w:w="3600" w:type="dxa"/>
            <w:vAlign w:val="center"/>
          </w:tcPr>
          <w:p w14:paraId="0762B674" w14:textId="4E3BF84E" w:rsidR="003D5C39" w:rsidRDefault="005D24DD" w:rsidP="00623FAC">
            <w:r>
              <w:t>Disposal</w:t>
            </w:r>
          </w:p>
        </w:tc>
      </w:tr>
    </w:tbl>
    <w:p w14:paraId="66D5E40B" w14:textId="77A66675" w:rsidR="003B3B7A" w:rsidRDefault="00E4654D" w:rsidP="00623FAC">
      <w:pPr>
        <w:pStyle w:val="Heading3"/>
        <w:keepNext w:val="0"/>
        <w:keepLines w:val="0"/>
        <w:spacing w:before="12000"/>
        <w:rPr>
          <w:rFonts w:cs="Arial"/>
          <w:bCs/>
        </w:rPr>
      </w:pPr>
      <w:bookmarkStart w:id="109" w:name="_Toc198202839"/>
      <w:bookmarkStart w:id="110" w:name="_Toc40271882"/>
      <w:bookmarkStart w:id="111" w:name="_Toc40272510"/>
      <w:r>
        <w:rPr>
          <w:rFonts w:cs="Arial"/>
          <w:bCs/>
        </w:rPr>
        <w:lastRenderedPageBreak/>
        <w:t>H</w:t>
      </w:r>
      <w:r w:rsidR="003B3B7A" w:rsidRPr="00DB333E">
        <w:rPr>
          <w:rFonts w:cs="Arial"/>
          <w:bCs/>
        </w:rPr>
        <w:t>.</w:t>
      </w:r>
      <w:r w:rsidR="003B3B7A" w:rsidRPr="00DB333E">
        <w:rPr>
          <w:rFonts w:cs="Arial"/>
          <w:bCs/>
        </w:rPr>
        <w:tab/>
      </w:r>
      <w:r w:rsidR="003B3B7A">
        <w:rPr>
          <w:rFonts w:cs="Arial"/>
          <w:bCs/>
        </w:rPr>
        <w:t>Oil-based Paint Processing Methods and Processors</w:t>
      </w:r>
      <w:bookmarkEnd w:id="109"/>
      <w:r w:rsidR="003B3B7A">
        <w:rPr>
          <w:rFonts w:cs="Arial"/>
          <w:bCs/>
        </w:rPr>
        <w:t xml:space="preserve"> </w:t>
      </w:r>
    </w:p>
    <w:p w14:paraId="2F67DB8C" w14:textId="2EE1949E" w:rsidR="003C2757" w:rsidRDefault="00C2632B" w:rsidP="00FD1A24">
      <w:r w:rsidRPr="00E4654D">
        <w:t>As described previously, the following methods were used to process oil-based paint:</w:t>
      </w:r>
      <w:r w:rsidR="00FC44A2">
        <w:t xml:space="preserve"> </w:t>
      </w:r>
      <w:r w:rsidRPr="00DB333E">
        <w:t xml:space="preserve">Reuse, energy recovery, </w:t>
      </w:r>
      <w:r w:rsidR="00D544A0">
        <w:t xml:space="preserve">and </w:t>
      </w:r>
      <w:r w:rsidRPr="00DB333E">
        <w:t>incineration.</w:t>
      </w:r>
    </w:p>
    <w:p w14:paraId="03DA529C" w14:textId="1DE3DD07" w:rsidR="00C2632B" w:rsidRDefault="00C2632B" w:rsidP="00FD1A24">
      <w:pPr>
        <w:spacing w:before="240"/>
        <w:jc w:val="center"/>
        <w:rPr>
          <w:b/>
          <w:bCs/>
        </w:rPr>
      </w:pPr>
      <w:r w:rsidRPr="00DC7FAB">
        <w:rPr>
          <w:b/>
          <w:bCs/>
        </w:rPr>
        <w:t>Oil-Based Paint Proce</w:t>
      </w:r>
      <w:r w:rsidR="003443F2">
        <w:rPr>
          <w:b/>
          <w:bCs/>
        </w:rPr>
        <w:t>s</w:t>
      </w:r>
      <w:r w:rsidRPr="00DC7FAB">
        <w:rPr>
          <w:b/>
          <w:bCs/>
        </w:rPr>
        <w:t>sor</w:t>
      </w:r>
      <w:r w:rsidR="006257E9">
        <w:rPr>
          <w:b/>
          <w:bCs/>
        </w:rPr>
        <w:t>s</w:t>
      </w:r>
    </w:p>
    <w:tbl>
      <w:tblPr>
        <w:tblStyle w:val="TableGrid"/>
        <w:tblW w:w="10800" w:type="dxa"/>
        <w:jc w:val="center"/>
        <w:tblLook w:val="04A0" w:firstRow="1" w:lastRow="0" w:firstColumn="1" w:lastColumn="0" w:noHBand="0" w:noVBand="1"/>
        <w:tblCaption w:val="Oil Based Paint Processing Methods and Processors"/>
        <w:tblDescription w:val="Table lists processors, their locations, and paint disposition provided for oil based paint. "/>
      </w:tblPr>
      <w:tblGrid>
        <w:gridCol w:w="3600"/>
        <w:gridCol w:w="3600"/>
        <w:gridCol w:w="3600"/>
      </w:tblGrid>
      <w:tr w:rsidR="00FD1A24" w14:paraId="16E8C267" w14:textId="77777777" w:rsidTr="00623FAC">
        <w:trPr>
          <w:trHeight w:val="432"/>
          <w:jc w:val="center"/>
        </w:trPr>
        <w:tc>
          <w:tcPr>
            <w:tcW w:w="3600" w:type="dxa"/>
            <w:vAlign w:val="center"/>
          </w:tcPr>
          <w:p w14:paraId="15787EED" w14:textId="01DB6E6B" w:rsidR="00FD1A24" w:rsidRDefault="00FD1A24" w:rsidP="00FD1A24">
            <w:pPr>
              <w:rPr>
                <w:b/>
                <w:bCs/>
              </w:rPr>
            </w:pPr>
            <w:r w:rsidRPr="002F6AE3">
              <w:t>Processor</w:t>
            </w:r>
          </w:p>
        </w:tc>
        <w:tc>
          <w:tcPr>
            <w:tcW w:w="3600" w:type="dxa"/>
            <w:vAlign w:val="center"/>
          </w:tcPr>
          <w:p w14:paraId="4AA9FD80" w14:textId="5A27B053" w:rsidR="00FD1A24" w:rsidRDefault="00FD1A24" w:rsidP="00FD1A24">
            <w:pPr>
              <w:rPr>
                <w:b/>
                <w:bCs/>
              </w:rPr>
            </w:pPr>
            <w:r w:rsidRPr="002F6AE3">
              <w:t>Location</w:t>
            </w:r>
          </w:p>
        </w:tc>
        <w:tc>
          <w:tcPr>
            <w:tcW w:w="3600" w:type="dxa"/>
            <w:vAlign w:val="center"/>
          </w:tcPr>
          <w:p w14:paraId="766EE233" w14:textId="3FA43580" w:rsidR="00FD1A24" w:rsidRDefault="00FD1A24" w:rsidP="00FD1A24">
            <w:pPr>
              <w:rPr>
                <w:b/>
                <w:bCs/>
              </w:rPr>
            </w:pPr>
            <w:r w:rsidRPr="002F6AE3">
              <w:t>Process</w:t>
            </w:r>
          </w:p>
        </w:tc>
      </w:tr>
      <w:tr w:rsidR="00FD1A24" w14:paraId="7AC43B2F" w14:textId="77777777" w:rsidTr="00623FAC">
        <w:trPr>
          <w:trHeight w:val="432"/>
          <w:jc w:val="center"/>
        </w:trPr>
        <w:tc>
          <w:tcPr>
            <w:tcW w:w="3600" w:type="dxa"/>
            <w:vAlign w:val="center"/>
          </w:tcPr>
          <w:p w14:paraId="7A76B744" w14:textId="15541F13" w:rsidR="00FD1A24" w:rsidRDefault="00FD1A24" w:rsidP="00FD1A24">
            <w:pPr>
              <w:rPr>
                <w:b/>
                <w:bCs/>
              </w:rPr>
            </w:pPr>
            <w:r>
              <w:t>Ash Grove Cement</w:t>
            </w:r>
          </w:p>
        </w:tc>
        <w:tc>
          <w:tcPr>
            <w:tcW w:w="3600" w:type="dxa"/>
            <w:vAlign w:val="center"/>
          </w:tcPr>
          <w:p w14:paraId="2648DE5F" w14:textId="77777777" w:rsidR="00FD1A24" w:rsidRDefault="00FD1A24" w:rsidP="00FD1A24">
            <w:r>
              <w:t>1801 North Santa Fe Ave</w:t>
            </w:r>
          </w:p>
          <w:p w14:paraId="3761A157" w14:textId="42E35536" w:rsidR="00FD1A24" w:rsidRDefault="00FD1A24" w:rsidP="00FD1A24">
            <w:pPr>
              <w:rPr>
                <w:b/>
                <w:bCs/>
              </w:rPr>
            </w:pPr>
            <w:r>
              <w:t>Chanute, KS 66720</w:t>
            </w:r>
          </w:p>
        </w:tc>
        <w:tc>
          <w:tcPr>
            <w:tcW w:w="3600" w:type="dxa"/>
            <w:vAlign w:val="center"/>
          </w:tcPr>
          <w:p w14:paraId="37776757" w14:textId="3D27637E" w:rsidR="00FD1A24" w:rsidRDefault="00FD1A24" w:rsidP="00FD1A24">
            <w:pPr>
              <w:rPr>
                <w:b/>
                <w:bCs/>
              </w:rPr>
            </w:pPr>
            <w:r>
              <w:t>Energy Recovery</w:t>
            </w:r>
          </w:p>
        </w:tc>
      </w:tr>
      <w:tr w:rsidR="00FD1A24" w14:paraId="54366BD3" w14:textId="77777777" w:rsidTr="00623FAC">
        <w:trPr>
          <w:trHeight w:val="432"/>
          <w:jc w:val="center"/>
        </w:trPr>
        <w:tc>
          <w:tcPr>
            <w:tcW w:w="3600" w:type="dxa"/>
            <w:vAlign w:val="center"/>
          </w:tcPr>
          <w:p w14:paraId="551F7E52" w14:textId="2B20A92C" w:rsidR="00FD1A24" w:rsidRDefault="00FD1A24" w:rsidP="00FD1A24">
            <w:pPr>
              <w:rPr>
                <w:b/>
                <w:bCs/>
              </w:rPr>
            </w:pPr>
            <w:r>
              <w:t>Ash Grove Cement</w:t>
            </w:r>
          </w:p>
        </w:tc>
        <w:tc>
          <w:tcPr>
            <w:tcW w:w="3600" w:type="dxa"/>
            <w:vAlign w:val="center"/>
          </w:tcPr>
          <w:p w14:paraId="343E008F" w14:textId="1F06D301" w:rsidR="00FD1A24" w:rsidRDefault="00FD1A24" w:rsidP="00FD1A24">
            <w:pPr>
              <w:rPr>
                <w:b/>
                <w:bCs/>
              </w:rPr>
            </w:pPr>
            <w:r>
              <w:t>4343 Hwy 108</w:t>
            </w:r>
            <w:r>
              <w:br/>
              <w:t>Foreman, AR 71836</w:t>
            </w:r>
          </w:p>
        </w:tc>
        <w:tc>
          <w:tcPr>
            <w:tcW w:w="3600" w:type="dxa"/>
            <w:vAlign w:val="center"/>
          </w:tcPr>
          <w:p w14:paraId="49A82F96" w14:textId="63D994EB" w:rsidR="00FD1A24" w:rsidRDefault="00FD1A24" w:rsidP="00FD1A24">
            <w:pPr>
              <w:rPr>
                <w:b/>
                <w:bCs/>
              </w:rPr>
            </w:pPr>
            <w:r>
              <w:t>Energy Recovery</w:t>
            </w:r>
          </w:p>
        </w:tc>
      </w:tr>
      <w:tr w:rsidR="00FD1A24" w14:paraId="5F24583B" w14:textId="77777777" w:rsidTr="00623FAC">
        <w:trPr>
          <w:trHeight w:val="432"/>
          <w:jc w:val="center"/>
        </w:trPr>
        <w:tc>
          <w:tcPr>
            <w:tcW w:w="3600" w:type="dxa"/>
            <w:vAlign w:val="center"/>
          </w:tcPr>
          <w:p w14:paraId="46D371CB" w14:textId="2D32E71F" w:rsidR="00FD1A24" w:rsidRDefault="00FD1A24" w:rsidP="00FD1A24">
            <w:pPr>
              <w:rPr>
                <w:b/>
                <w:bCs/>
              </w:rPr>
            </w:pPr>
            <w:r>
              <w:t>Buzzi Unicem</w:t>
            </w:r>
          </w:p>
        </w:tc>
        <w:tc>
          <w:tcPr>
            <w:tcW w:w="3600" w:type="dxa"/>
            <w:vAlign w:val="center"/>
          </w:tcPr>
          <w:p w14:paraId="49837BAC" w14:textId="77777777" w:rsidR="00FD1A24" w:rsidRDefault="00FD1A24" w:rsidP="00FD1A24">
            <w:r>
              <w:t xml:space="preserve">2524 South Sprigg St </w:t>
            </w:r>
          </w:p>
          <w:p w14:paraId="38C1410D" w14:textId="10849637" w:rsidR="00FD1A24" w:rsidRDefault="00FD1A24" w:rsidP="00FD1A24">
            <w:pPr>
              <w:rPr>
                <w:b/>
                <w:bCs/>
              </w:rPr>
            </w:pPr>
            <w:r>
              <w:t>Cape Girardeau, MO 63703</w:t>
            </w:r>
          </w:p>
        </w:tc>
        <w:tc>
          <w:tcPr>
            <w:tcW w:w="3600" w:type="dxa"/>
            <w:vAlign w:val="center"/>
          </w:tcPr>
          <w:p w14:paraId="68E9746D" w14:textId="6F2DAE23" w:rsidR="00FD1A24" w:rsidRDefault="00FD1A24" w:rsidP="00FD1A24">
            <w:pPr>
              <w:rPr>
                <w:b/>
                <w:bCs/>
              </w:rPr>
            </w:pPr>
            <w:r>
              <w:t>Energy Recovery</w:t>
            </w:r>
          </w:p>
        </w:tc>
      </w:tr>
      <w:tr w:rsidR="00FD1A24" w14:paraId="38C454C0" w14:textId="77777777" w:rsidTr="00623FAC">
        <w:trPr>
          <w:trHeight w:val="432"/>
          <w:jc w:val="center"/>
        </w:trPr>
        <w:tc>
          <w:tcPr>
            <w:tcW w:w="3600" w:type="dxa"/>
            <w:vAlign w:val="center"/>
          </w:tcPr>
          <w:p w14:paraId="1059B916" w14:textId="4050F238" w:rsidR="00FD1A24" w:rsidRDefault="00FD1A24" w:rsidP="00FD1A24">
            <w:pPr>
              <w:rPr>
                <w:b/>
                <w:bCs/>
              </w:rPr>
            </w:pPr>
            <w:r>
              <w:t>Buzzi Unicem</w:t>
            </w:r>
          </w:p>
        </w:tc>
        <w:tc>
          <w:tcPr>
            <w:tcW w:w="3600" w:type="dxa"/>
            <w:vAlign w:val="center"/>
          </w:tcPr>
          <w:p w14:paraId="7B0B7995" w14:textId="77777777" w:rsidR="00FD1A24" w:rsidRDefault="00FD1A24" w:rsidP="00FD1A24">
            <w:r>
              <w:t>3301 South County Rd 150W</w:t>
            </w:r>
          </w:p>
          <w:p w14:paraId="5D1E38D0" w14:textId="75B6A601" w:rsidR="00FD1A24" w:rsidRDefault="00FD1A24" w:rsidP="00FD1A24">
            <w:pPr>
              <w:rPr>
                <w:b/>
                <w:bCs/>
              </w:rPr>
            </w:pPr>
            <w:r>
              <w:t>Greencastle, IN 46135</w:t>
            </w:r>
          </w:p>
        </w:tc>
        <w:tc>
          <w:tcPr>
            <w:tcW w:w="3600" w:type="dxa"/>
            <w:vAlign w:val="center"/>
          </w:tcPr>
          <w:p w14:paraId="6B7669C3" w14:textId="78DD7DE7" w:rsidR="00FD1A24" w:rsidRDefault="00FD1A24" w:rsidP="00FD1A24">
            <w:pPr>
              <w:rPr>
                <w:b/>
                <w:bCs/>
              </w:rPr>
            </w:pPr>
            <w:r>
              <w:t>Energy Recovery</w:t>
            </w:r>
          </w:p>
        </w:tc>
      </w:tr>
      <w:tr w:rsidR="00FD1A24" w14:paraId="16BF8121" w14:textId="77777777" w:rsidTr="00623FAC">
        <w:trPr>
          <w:trHeight w:val="432"/>
          <w:jc w:val="center"/>
        </w:trPr>
        <w:tc>
          <w:tcPr>
            <w:tcW w:w="3600" w:type="dxa"/>
            <w:vAlign w:val="center"/>
          </w:tcPr>
          <w:p w14:paraId="5EF42DC7" w14:textId="423AC845" w:rsidR="00FD1A24" w:rsidRDefault="00FD1A24" w:rsidP="00FD1A24">
            <w:pPr>
              <w:rPr>
                <w:b/>
                <w:bCs/>
              </w:rPr>
            </w:pPr>
            <w:r>
              <w:t xml:space="preserve">Clean Harbors Environmental Services </w:t>
            </w:r>
          </w:p>
        </w:tc>
        <w:tc>
          <w:tcPr>
            <w:tcW w:w="3600" w:type="dxa"/>
            <w:vAlign w:val="center"/>
          </w:tcPr>
          <w:p w14:paraId="7FA7F4AA" w14:textId="77777777" w:rsidR="00FD1A24" w:rsidRDefault="00FD1A24" w:rsidP="00FD1A24">
            <w:r>
              <w:t>11600 North Aptus Rd</w:t>
            </w:r>
          </w:p>
          <w:p w14:paraId="588D17F0" w14:textId="32B90956" w:rsidR="00FD1A24" w:rsidRDefault="00FD1A24" w:rsidP="00FD1A24">
            <w:pPr>
              <w:rPr>
                <w:b/>
                <w:bCs/>
              </w:rPr>
            </w:pPr>
            <w:r>
              <w:t>Grantsville, UT 84029</w:t>
            </w:r>
          </w:p>
        </w:tc>
        <w:tc>
          <w:tcPr>
            <w:tcW w:w="3600" w:type="dxa"/>
            <w:vAlign w:val="center"/>
          </w:tcPr>
          <w:p w14:paraId="37DC3A90" w14:textId="49493DB3" w:rsidR="00FD1A24" w:rsidRDefault="00FD1A24" w:rsidP="00FD1A24">
            <w:pPr>
              <w:rPr>
                <w:b/>
                <w:bCs/>
              </w:rPr>
            </w:pPr>
            <w:r>
              <w:t>Incineration</w:t>
            </w:r>
          </w:p>
        </w:tc>
      </w:tr>
      <w:tr w:rsidR="00FD1A24" w14:paraId="55C68F55" w14:textId="77777777" w:rsidTr="00623FAC">
        <w:trPr>
          <w:trHeight w:val="432"/>
          <w:jc w:val="center"/>
        </w:trPr>
        <w:tc>
          <w:tcPr>
            <w:tcW w:w="3600" w:type="dxa"/>
            <w:vAlign w:val="center"/>
          </w:tcPr>
          <w:p w14:paraId="4BC98828" w14:textId="14FE07B2" w:rsidR="00FD1A24" w:rsidRDefault="00FD1A24" w:rsidP="00FD1A24">
            <w:pPr>
              <w:rPr>
                <w:b/>
                <w:bCs/>
              </w:rPr>
            </w:pPr>
            <w:r>
              <w:t xml:space="preserve">Clean Harbors Environmental Services </w:t>
            </w:r>
          </w:p>
        </w:tc>
        <w:tc>
          <w:tcPr>
            <w:tcW w:w="3600" w:type="dxa"/>
            <w:vAlign w:val="center"/>
          </w:tcPr>
          <w:p w14:paraId="7C3867C0" w14:textId="72D9F092" w:rsidR="00FD1A24" w:rsidRDefault="00FD1A24" w:rsidP="00FD1A24">
            <w:r>
              <w:t>2247 South Hwy 71</w:t>
            </w:r>
          </w:p>
          <w:p w14:paraId="0D795714" w14:textId="2DEF13DE" w:rsidR="00FD1A24" w:rsidRDefault="00FD1A24" w:rsidP="00FD1A24">
            <w:pPr>
              <w:rPr>
                <w:b/>
                <w:bCs/>
              </w:rPr>
            </w:pPr>
            <w:r>
              <w:t>Kimball, NE 69145</w:t>
            </w:r>
          </w:p>
        </w:tc>
        <w:tc>
          <w:tcPr>
            <w:tcW w:w="3600" w:type="dxa"/>
            <w:vAlign w:val="center"/>
          </w:tcPr>
          <w:p w14:paraId="030E4700" w14:textId="46E0BD96" w:rsidR="00FD1A24" w:rsidRDefault="00FD1A24" w:rsidP="00FD1A24">
            <w:pPr>
              <w:rPr>
                <w:b/>
                <w:bCs/>
              </w:rPr>
            </w:pPr>
            <w:r>
              <w:t>Incineration</w:t>
            </w:r>
          </w:p>
        </w:tc>
      </w:tr>
      <w:tr w:rsidR="00FD1A24" w14:paraId="2A40DE33" w14:textId="77777777" w:rsidTr="00623FAC">
        <w:trPr>
          <w:trHeight w:val="432"/>
          <w:jc w:val="center"/>
        </w:trPr>
        <w:tc>
          <w:tcPr>
            <w:tcW w:w="3600" w:type="dxa"/>
            <w:vAlign w:val="center"/>
          </w:tcPr>
          <w:p w14:paraId="1806219E" w14:textId="50A5635A" w:rsidR="00FD1A24" w:rsidRDefault="00FD1A24" w:rsidP="00FD1A24">
            <w:r>
              <w:t>Green America</w:t>
            </w:r>
          </w:p>
        </w:tc>
        <w:tc>
          <w:tcPr>
            <w:tcW w:w="3600" w:type="dxa"/>
            <w:vAlign w:val="center"/>
          </w:tcPr>
          <w:p w14:paraId="28A45B67" w14:textId="77777777" w:rsidR="00FD1A24" w:rsidRDefault="00FD1A24" w:rsidP="00FD1A24">
            <w:r>
              <w:t xml:space="preserve">10107 MO-79 </w:t>
            </w:r>
          </w:p>
          <w:p w14:paraId="3E4470C2" w14:textId="2FC1609E" w:rsidR="00FD1A24" w:rsidRDefault="00FD1A24" w:rsidP="00FD1A24">
            <w:r>
              <w:t>Hannibal MO, 63401</w:t>
            </w:r>
          </w:p>
        </w:tc>
        <w:tc>
          <w:tcPr>
            <w:tcW w:w="3600" w:type="dxa"/>
            <w:vAlign w:val="center"/>
          </w:tcPr>
          <w:p w14:paraId="62A68B74" w14:textId="285690B0" w:rsidR="00FD1A24" w:rsidRDefault="00FD1A24" w:rsidP="00FD1A24">
            <w:r>
              <w:t>Energy Recovery</w:t>
            </w:r>
          </w:p>
        </w:tc>
      </w:tr>
      <w:tr w:rsidR="00FD1A24" w14:paraId="4A3A72DB" w14:textId="77777777" w:rsidTr="00623FAC">
        <w:trPr>
          <w:trHeight w:val="432"/>
          <w:jc w:val="center"/>
        </w:trPr>
        <w:tc>
          <w:tcPr>
            <w:tcW w:w="3600" w:type="dxa"/>
            <w:vAlign w:val="center"/>
          </w:tcPr>
          <w:p w14:paraId="3A935A0B" w14:textId="1BF987FB" w:rsidR="00FD1A24" w:rsidRDefault="00FD1A24" w:rsidP="00FD1A24">
            <w:r>
              <w:t>HHW Facilities</w:t>
            </w:r>
          </w:p>
        </w:tc>
        <w:tc>
          <w:tcPr>
            <w:tcW w:w="3600" w:type="dxa"/>
            <w:vAlign w:val="center"/>
          </w:tcPr>
          <w:p w14:paraId="41F23967" w14:textId="467CD237" w:rsidR="00FD1A24" w:rsidRDefault="00FD1A24" w:rsidP="00FD1A24">
            <w:r>
              <w:t>Anaheim, Elk Grove, Fremont, Grass Valley, Huntington Beach, Irvine,</w:t>
            </w:r>
            <w:r w:rsidR="00902DE4">
              <w:t xml:space="preserve"> </w:t>
            </w:r>
            <w:r w:rsidR="007F5ACA">
              <w:t xml:space="preserve">Manteca, </w:t>
            </w:r>
            <w:r>
              <w:t>Marina, Martinez, Modesto, Mojave,</w:t>
            </w:r>
            <w:r w:rsidR="00A53F0F">
              <w:t xml:space="preserve"> </w:t>
            </w:r>
            <w:r>
              <w:t>Petaluma, Red Bluff, Redding, Richmond, Riverside, Sacramento</w:t>
            </w:r>
            <w:r w:rsidR="007F5ACA">
              <w:t xml:space="preserve">, </w:t>
            </w:r>
            <w:r>
              <w:t xml:space="preserve">San Juan Capistrano, San Mateo, San Rafael, Stockton, </w:t>
            </w:r>
            <w:r w:rsidR="007F5ACA">
              <w:t xml:space="preserve">Tracy, </w:t>
            </w:r>
            <w:r>
              <w:t>Woodland, Yuba City</w:t>
            </w:r>
          </w:p>
        </w:tc>
        <w:tc>
          <w:tcPr>
            <w:tcW w:w="3600" w:type="dxa"/>
            <w:vAlign w:val="center"/>
          </w:tcPr>
          <w:p w14:paraId="0491035B" w14:textId="346A6717" w:rsidR="00FD1A24" w:rsidRDefault="00987525" w:rsidP="00FD1A24">
            <w:r>
              <w:t>Reuse</w:t>
            </w:r>
          </w:p>
        </w:tc>
      </w:tr>
      <w:tr w:rsidR="00FD1A24" w14:paraId="1FF5729A" w14:textId="77777777" w:rsidTr="00623FAC">
        <w:trPr>
          <w:trHeight w:val="432"/>
          <w:jc w:val="center"/>
        </w:trPr>
        <w:tc>
          <w:tcPr>
            <w:tcW w:w="3600" w:type="dxa"/>
            <w:vAlign w:val="center"/>
          </w:tcPr>
          <w:p w14:paraId="28980BF1" w14:textId="459428F9" w:rsidR="00FD1A24" w:rsidRDefault="00FD1A24" w:rsidP="00FD1A24">
            <w:r>
              <w:t xml:space="preserve">Reuse Stores </w:t>
            </w:r>
          </w:p>
        </w:tc>
        <w:tc>
          <w:tcPr>
            <w:tcW w:w="3600" w:type="dxa"/>
            <w:vAlign w:val="center"/>
          </w:tcPr>
          <w:p w14:paraId="6C0EE946" w14:textId="54BD9822" w:rsidR="00FD1A24" w:rsidRDefault="00FD1A24" w:rsidP="00FD1A24">
            <w:r>
              <w:t>Chico</w:t>
            </w:r>
            <w:r w:rsidR="00A53F0F">
              <w:t>, Oakland</w:t>
            </w:r>
          </w:p>
        </w:tc>
        <w:tc>
          <w:tcPr>
            <w:tcW w:w="3600" w:type="dxa"/>
            <w:vAlign w:val="center"/>
          </w:tcPr>
          <w:p w14:paraId="131822A3" w14:textId="4C263FBA" w:rsidR="00FD1A24" w:rsidRDefault="00FD1A24" w:rsidP="00FD1A24">
            <w:r>
              <w:t>Reuse</w:t>
            </w:r>
          </w:p>
        </w:tc>
      </w:tr>
    </w:tbl>
    <w:p w14:paraId="6ED5E8E4" w14:textId="4FC54F43" w:rsidR="003B3B7A" w:rsidRPr="00DB333E" w:rsidRDefault="00E4654D" w:rsidP="00623FAC">
      <w:pPr>
        <w:pStyle w:val="Heading3"/>
        <w:keepNext w:val="0"/>
        <w:keepLines w:val="0"/>
        <w:spacing w:before="12000"/>
        <w:rPr>
          <w:rFonts w:cs="Arial"/>
          <w:bCs/>
        </w:rPr>
      </w:pPr>
      <w:bookmarkStart w:id="112" w:name="_Toc198202840"/>
      <w:bookmarkStart w:id="113" w:name="_Hlk162432357"/>
      <w:bookmarkEnd w:id="110"/>
      <w:bookmarkEnd w:id="111"/>
      <w:r>
        <w:rPr>
          <w:rFonts w:cs="Arial"/>
          <w:bCs/>
        </w:rPr>
        <w:lastRenderedPageBreak/>
        <w:t>J</w:t>
      </w:r>
      <w:r w:rsidR="003B3B7A" w:rsidRPr="00DB333E">
        <w:rPr>
          <w:rFonts w:cs="Arial"/>
          <w:bCs/>
        </w:rPr>
        <w:t>.</w:t>
      </w:r>
      <w:r w:rsidR="003B3B7A" w:rsidRPr="00DB333E">
        <w:rPr>
          <w:rFonts w:cs="Arial"/>
          <w:bCs/>
        </w:rPr>
        <w:tab/>
        <w:t xml:space="preserve">Paint </w:t>
      </w:r>
      <w:r w:rsidR="003B3B7A">
        <w:rPr>
          <w:rFonts w:cs="Arial"/>
          <w:bCs/>
        </w:rPr>
        <w:t>Collection Volume by Site Type or Service</w:t>
      </w:r>
      <w:bookmarkEnd w:id="112"/>
    </w:p>
    <w:bookmarkEnd w:id="113"/>
    <w:p w14:paraId="2E08D6C6" w14:textId="77777777" w:rsidR="00A570B3" w:rsidRDefault="00795A79" w:rsidP="00BB09C4">
      <w:pPr>
        <w:spacing w:before="240"/>
      </w:pPr>
      <w:r>
        <w:t>The following table shows the volume of paint collected by site type or service.</w:t>
      </w:r>
      <w:r w:rsidR="005C6B82">
        <w:t xml:space="preserve"> </w:t>
      </w:r>
      <w:r w:rsidR="00BB09C4" w:rsidRPr="00BB09C4">
        <w:t>Due to rounding, the sum of gallons collected by site type may differ from the total gallons collected, and the percentages may not add up to 100%</w:t>
      </w:r>
      <w:r w:rsidR="00BB09C4">
        <w:t xml:space="preserve">. </w:t>
      </w:r>
    </w:p>
    <w:p w14:paraId="36BA2953" w14:textId="3375173A" w:rsidR="0011699B" w:rsidRDefault="0011699B" w:rsidP="00A570B3">
      <w:pPr>
        <w:spacing w:before="240"/>
        <w:jc w:val="center"/>
        <w:rPr>
          <w:b/>
          <w:bCs/>
        </w:rPr>
      </w:pPr>
      <w:r>
        <w:rPr>
          <w:b/>
          <w:bCs/>
        </w:rPr>
        <w:t>Collection Volume by Site Type or Service</w:t>
      </w:r>
    </w:p>
    <w:tbl>
      <w:tblPr>
        <w:tblStyle w:val="TableGrid"/>
        <w:tblW w:w="10008" w:type="dxa"/>
        <w:jc w:val="center"/>
        <w:tblLook w:val="04A0" w:firstRow="1" w:lastRow="0" w:firstColumn="1" w:lastColumn="0" w:noHBand="0" w:noVBand="1"/>
        <w:tblCaption w:val="Paint Collection Volume by Site Type or Service"/>
        <w:tblDescription w:val="Table lists paint volume collected per year by site type. "/>
      </w:tblPr>
      <w:tblGrid>
        <w:gridCol w:w="2592"/>
        <w:gridCol w:w="1284"/>
        <w:gridCol w:w="1120"/>
        <w:gridCol w:w="1308"/>
        <w:gridCol w:w="1210"/>
        <w:gridCol w:w="1284"/>
        <w:gridCol w:w="1210"/>
      </w:tblGrid>
      <w:tr w:rsidR="005948A0" w14:paraId="1DE471EA" w14:textId="77777777" w:rsidTr="00623FAC">
        <w:trPr>
          <w:trHeight w:val="432"/>
          <w:jc w:val="center"/>
        </w:trPr>
        <w:tc>
          <w:tcPr>
            <w:tcW w:w="2592" w:type="dxa"/>
            <w:vAlign w:val="center"/>
          </w:tcPr>
          <w:p w14:paraId="5646B794" w14:textId="5A6942AC" w:rsidR="005948A0" w:rsidRDefault="005948A0" w:rsidP="005948A0">
            <w:pPr>
              <w:contextualSpacing/>
              <w:jc w:val="center"/>
            </w:pPr>
            <w:r>
              <w:t>Site Type/ Service</w:t>
            </w:r>
          </w:p>
        </w:tc>
        <w:tc>
          <w:tcPr>
            <w:tcW w:w="1284" w:type="dxa"/>
            <w:vAlign w:val="center"/>
          </w:tcPr>
          <w:p w14:paraId="71FD9E07" w14:textId="4CBBC53E" w:rsidR="005948A0" w:rsidRPr="00B96096" w:rsidRDefault="005948A0" w:rsidP="005948A0">
            <w:pPr>
              <w:contextualSpacing/>
              <w:jc w:val="center"/>
            </w:pPr>
            <w:r w:rsidRPr="00B96096">
              <w:t>2023 Gallons</w:t>
            </w:r>
          </w:p>
        </w:tc>
        <w:tc>
          <w:tcPr>
            <w:tcW w:w="1120" w:type="dxa"/>
            <w:vAlign w:val="center"/>
          </w:tcPr>
          <w:p w14:paraId="29A456A6" w14:textId="17FA6FD6" w:rsidR="005948A0" w:rsidRPr="00B96096" w:rsidRDefault="005948A0" w:rsidP="005948A0">
            <w:pPr>
              <w:contextualSpacing/>
              <w:jc w:val="center"/>
            </w:pPr>
            <w:r w:rsidRPr="00B96096">
              <w:t>2023 Percent</w:t>
            </w:r>
          </w:p>
        </w:tc>
        <w:tc>
          <w:tcPr>
            <w:tcW w:w="1308" w:type="dxa"/>
            <w:vAlign w:val="center"/>
          </w:tcPr>
          <w:p w14:paraId="209CEB8F" w14:textId="2B278B9E" w:rsidR="005948A0" w:rsidRPr="00B96096" w:rsidRDefault="005948A0" w:rsidP="005948A0">
            <w:pPr>
              <w:contextualSpacing/>
              <w:jc w:val="center"/>
            </w:pPr>
            <w:r w:rsidRPr="00B96096">
              <w:t>202</w:t>
            </w:r>
            <w:r>
              <w:t>4</w:t>
            </w:r>
            <w:r w:rsidRPr="00B96096">
              <w:t xml:space="preserve"> Gallons</w:t>
            </w:r>
          </w:p>
        </w:tc>
        <w:tc>
          <w:tcPr>
            <w:tcW w:w="1210" w:type="dxa"/>
            <w:vAlign w:val="center"/>
          </w:tcPr>
          <w:p w14:paraId="3F058AD7" w14:textId="28B1CAA2" w:rsidR="005948A0" w:rsidRPr="00B96096" w:rsidRDefault="005948A0" w:rsidP="005948A0">
            <w:pPr>
              <w:contextualSpacing/>
              <w:jc w:val="center"/>
            </w:pPr>
            <w:r w:rsidRPr="00B96096">
              <w:t>202</w:t>
            </w:r>
            <w:r>
              <w:t>4</w:t>
            </w:r>
            <w:r w:rsidRPr="00B96096">
              <w:t xml:space="preserve"> Percent</w:t>
            </w:r>
          </w:p>
        </w:tc>
        <w:tc>
          <w:tcPr>
            <w:tcW w:w="1284" w:type="dxa"/>
            <w:vAlign w:val="center"/>
          </w:tcPr>
          <w:p w14:paraId="52AC354B" w14:textId="6D3FD186" w:rsidR="005948A0" w:rsidRPr="00B96096" w:rsidRDefault="005948A0" w:rsidP="005948A0">
            <w:pPr>
              <w:contextualSpacing/>
              <w:jc w:val="center"/>
            </w:pPr>
            <w:r w:rsidRPr="00B96096">
              <w:t>202</w:t>
            </w:r>
            <w:r>
              <w:t>5</w:t>
            </w:r>
            <w:r w:rsidRPr="00B96096">
              <w:t xml:space="preserve"> Gallons</w:t>
            </w:r>
          </w:p>
        </w:tc>
        <w:tc>
          <w:tcPr>
            <w:tcW w:w="1210" w:type="dxa"/>
            <w:vAlign w:val="center"/>
          </w:tcPr>
          <w:p w14:paraId="33855A42" w14:textId="32AA0BD1" w:rsidR="005948A0" w:rsidRPr="00B96096" w:rsidRDefault="005948A0" w:rsidP="005948A0">
            <w:pPr>
              <w:contextualSpacing/>
              <w:jc w:val="center"/>
            </w:pPr>
            <w:r w:rsidRPr="00B96096">
              <w:t>202</w:t>
            </w:r>
            <w:r>
              <w:t>5</w:t>
            </w:r>
            <w:r w:rsidRPr="00B96096">
              <w:t xml:space="preserve"> Percent</w:t>
            </w:r>
          </w:p>
        </w:tc>
      </w:tr>
      <w:tr w:rsidR="005948A0" w14:paraId="21F3B385" w14:textId="77777777" w:rsidTr="00623FAC">
        <w:trPr>
          <w:trHeight w:val="432"/>
          <w:jc w:val="center"/>
        </w:trPr>
        <w:tc>
          <w:tcPr>
            <w:tcW w:w="2592" w:type="dxa"/>
            <w:vAlign w:val="center"/>
          </w:tcPr>
          <w:p w14:paraId="0BACFE7A" w14:textId="20EECD77" w:rsidR="005948A0" w:rsidRPr="00B96096" w:rsidRDefault="005948A0" w:rsidP="005948A0">
            <w:pPr>
              <w:contextualSpacing/>
            </w:pPr>
            <w:r>
              <w:t>HHW D2D Collection Program</w:t>
            </w:r>
          </w:p>
        </w:tc>
        <w:tc>
          <w:tcPr>
            <w:tcW w:w="1284" w:type="dxa"/>
            <w:vAlign w:val="center"/>
          </w:tcPr>
          <w:p w14:paraId="06AB440C" w14:textId="619A05F6" w:rsidR="005948A0" w:rsidRPr="00F658D4" w:rsidRDefault="005948A0" w:rsidP="005948A0">
            <w:pPr>
              <w:contextualSpacing/>
              <w:jc w:val="right"/>
            </w:pPr>
            <w:r>
              <w:t>12,973</w:t>
            </w:r>
          </w:p>
        </w:tc>
        <w:tc>
          <w:tcPr>
            <w:tcW w:w="1120" w:type="dxa"/>
            <w:vAlign w:val="center"/>
          </w:tcPr>
          <w:p w14:paraId="735E3CE6" w14:textId="70EA1F8B" w:rsidR="005948A0" w:rsidRPr="00F658D4" w:rsidRDefault="005948A0" w:rsidP="005948A0">
            <w:pPr>
              <w:contextualSpacing/>
              <w:jc w:val="right"/>
            </w:pPr>
            <w:r w:rsidRPr="00B96096">
              <w:t>&lt;1</w:t>
            </w:r>
          </w:p>
        </w:tc>
        <w:tc>
          <w:tcPr>
            <w:tcW w:w="1308" w:type="dxa"/>
            <w:vAlign w:val="center"/>
          </w:tcPr>
          <w:p w14:paraId="01533AC5" w14:textId="1AF89E4C" w:rsidR="005948A0" w:rsidRPr="00B96096" w:rsidRDefault="005948A0" w:rsidP="005948A0">
            <w:pPr>
              <w:contextualSpacing/>
              <w:jc w:val="right"/>
            </w:pPr>
            <w:r>
              <w:t>17,339</w:t>
            </w:r>
          </w:p>
        </w:tc>
        <w:tc>
          <w:tcPr>
            <w:tcW w:w="1210" w:type="dxa"/>
            <w:vAlign w:val="center"/>
          </w:tcPr>
          <w:p w14:paraId="71024ABD" w14:textId="25140423" w:rsidR="005948A0" w:rsidRPr="00B96096" w:rsidRDefault="005948A0" w:rsidP="005948A0">
            <w:pPr>
              <w:contextualSpacing/>
              <w:jc w:val="right"/>
            </w:pPr>
            <w:r>
              <w:t>1</w:t>
            </w:r>
          </w:p>
        </w:tc>
        <w:tc>
          <w:tcPr>
            <w:tcW w:w="1284" w:type="dxa"/>
            <w:vAlign w:val="center"/>
          </w:tcPr>
          <w:p w14:paraId="7FFA372F" w14:textId="5CF41A51" w:rsidR="005948A0" w:rsidRPr="00B96096" w:rsidRDefault="00D447C0" w:rsidP="005948A0">
            <w:pPr>
              <w:contextualSpacing/>
              <w:jc w:val="right"/>
            </w:pPr>
            <w:r>
              <w:t>15,385</w:t>
            </w:r>
          </w:p>
        </w:tc>
        <w:tc>
          <w:tcPr>
            <w:tcW w:w="1210" w:type="dxa"/>
            <w:vAlign w:val="center"/>
          </w:tcPr>
          <w:p w14:paraId="3D23FB7D" w14:textId="3B122BE0" w:rsidR="005948A0" w:rsidRPr="00B96096" w:rsidRDefault="00D447C0" w:rsidP="005948A0">
            <w:pPr>
              <w:contextualSpacing/>
              <w:jc w:val="right"/>
            </w:pPr>
            <w:r>
              <w:t>&lt;1</w:t>
            </w:r>
          </w:p>
        </w:tc>
      </w:tr>
      <w:tr w:rsidR="005948A0" w14:paraId="1B73F346" w14:textId="77777777" w:rsidTr="00623FAC">
        <w:trPr>
          <w:trHeight w:val="432"/>
          <w:jc w:val="center"/>
        </w:trPr>
        <w:tc>
          <w:tcPr>
            <w:tcW w:w="2592" w:type="dxa"/>
            <w:vAlign w:val="center"/>
          </w:tcPr>
          <w:p w14:paraId="7A20353B" w14:textId="21FBC59D" w:rsidR="005948A0" w:rsidRPr="00B96096" w:rsidRDefault="005948A0" w:rsidP="005948A0">
            <w:pPr>
              <w:contextualSpacing/>
            </w:pPr>
            <w:r>
              <w:t>HHW Facility/ Event</w:t>
            </w:r>
          </w:p>
        </w:tc>
        <w:tc>
          <w:tcPr>
            <w:tcW w:w="1284" w:type="dxa"/>
            <w:vAlign w:val="center"/>
          </w:tcPr>
          <w:p w14:paraId="40A71FAE" w14:textId="7BF3832A" w:rsidR="005948A0" w:rsidRPr="00F658D4" w:rsidRDefault="005948A0" w:rsidP="005948A0">
            <w:pPr>
              <w:contextualSpacing/>
              <w:jc w:val="right"/>
            </w:pPr>
            <w:r w:rsidRPr="00B96096">
              <w:t>1,</w:t>
            </w:r>
            <w:r>
              <w:t>641,183</w:t>
            </w:r>
          </w:p>
        </w:tc>
        <w:tc>
          <w:tcPr>
            <w:tcW w:w="1120" w:type="dxa"/>
            <w:vAlign w:val="center"/>
          </w:tcPr>
          <w:p w14:paraId="66772ACE" w14:textId="25E0B28B" w:rsidR="005948A0" w:rsidRPr="00F658D4" w:rsidRDefault="005948A0" w:rsidP="005948A0">
            <w:pPr>
              <w:contextualSpacing/>
              <w:jc w:val="right"/>
            </w:pPr>
            <w:r w:rsidRPr="00B96096">
              <w:t>4</w:t>
            </w:r>
            <w:r>
              <w:t>8</w:t>
            </w:r>
          </w:p>
        </w:tc>
        <w:tc>
          <w:tcPr>
            <w:tcW w:w="1308" w:type="dxa"/>
            <w:vAlign w:val="center"/>
          </w:tcPr>
          <w:p w14:paraId="04B1FD74" w14:textId="629B6875" w:rsidR="005948A0" w:rsidRPr="00B96096" w:rsidRDefault="005948A0" w:rsidP="005948A0">
            <w:pPr>
              <w:contextualSpacing/>
              <w:jc w:val="right"/>
            </w:pPr>
            <w:r>
              <w:t>1,721,703</w:t>
            </w:r>
          </w:p>
        </w:tc>
        <w:tc>
          <w:tcPr>
            <w:tcW w:w="1210" w:type="dxa"/>
            <w:vAlign w:val="center"/>
          </w:tcPr>
          <w:p w14:paraId="3B54EBBC" w14:textId="3C7B6A17" w:rsidR="005948A0" w:rsidRPr="00B96096" w:rsidRDefault="005948A0" w:rsidP="005948A0">
            <w:pPr>
              <w:contextualSpacing/>
              <w:jc w:val="right"/>
            </w:pPr>
            <w:r>
              <w:t>49</w:t>
            </w:r>
          </w:p>
        </w:tc>
        <w:tc>
          <w:tcPr>
            <w:tcW w:w="1284" w:type="dxa"/>
            <w:vAlign w:val="center"/>
          </w:tcPr>
          <w:p w14:paraId="43E465A9" w14:textId="6F1E82C8" w:rsidR="005948A0" w:rsidRPr="00B96096" w:rsidRDefault="003A6B5E" w:rsidP="005948A0">
            <w:pPr>
              <w:contextualSpacing/>
              <w:jc w:val="right"/>
            </w:pPr>
            <w:r>
              <w:t>1,7</w:t>
            </w:r>
            <w:r w:rsidR="00A5412F">
              <w:t>70,734</w:t>
            </w:r>
          </w:p>
        </w:tc>
        <w:tc>
          <w:tcPr>
            <w:tcW w:w="1210" w:type="dxa"/>
            <w:vAlign w:val="center"/>
          </w:tcPr>
          <w:p w14:paraId="2C1CE07C" w14:textId="5690D4DB" w:rsidR="005948A0" w:rsidRPr="00B96096" w:rsidRDefault="003A6B5E" w:rsidP="005948A0">
            <w:pPr>
              <w:contextualSpacing/>
              <w:jc w:val="right"/>
            </w:pPr>
            <w:r>
              <w:t>50</w:t>
            </w:r>
          </w:p>
        </w:tc>
      </w:tr>
      <w:tr w:rsidR="005948A0" w14:paraId="1C924E65" w14:textId="77777777" w:rsidTr="00623FAC">
        <w:trPr>
          <w:trHeight w:val="432"/>
          <w:jc w:val="center"/>
        </w:trPr>
        <w:tc>
          <w:tcPr>
            <w:tcW w:w="2592" w:type="dxa"/>
            <w:vAlign w:val="center"/>
          </w:tcPr>
          <w:p w14:paraId="2F95BEB4" w14:textId="5D165432" w:rsidR="005948A0" w:rsidRPr="00B96096" w:rsidRDefault="005948A0" w:rsidP="005948A0">
            <w:pPr>
              <w:contextualSpacing/>
            </w:pPr>
            <w:r w:rsidRPr="00B96096">
              <w:t>Landfill</w:t>
            </w:r>
          </w:p>
        </w:tc>
        <w:tc>
          <w:tcPr>
            <w:tcW w:w="1284" w:type="dxa"/>
            <w:vAlign w:val="center"/>
          </w:tcPr>
          <w:p w14:paraId="1EC1D8EF" w14:textId="0C84196D" w:rsidR="005948A0" w:rsidRPr="00FC6770" w:rsidRDefault="005948A0" w:rsidP="005948A0">
            <w:pPr>
              <w:contextualSpacing/>
              <w:jc w:val="right"/>
            </w:pPr>
            <w:r>
              <w:t>2,213</w:t>
            </w:r>
          </w:p>
        </w:tc>
        <w:tc>
          <w:tcPr>
            <w:tcW w:w="1120" w:type="dxa"/>
            <w:vAlign w:val="center"/>
          </w:tcPr>
          <w:p w14:paraId="0DABFEA0" w14:textId="4341660B" w:rsidR="005948A0" w:rsidRPr="00FC6770" w:rsidRDefault="005948A0" w:rsidP="005948A0">
            <w:pPr>
              <w:contextualSpacing/>
              <w:jc w:val="right"/>
            </w:pPr>
            <w:r w:rsidRPr="00B96096">
              <w:t>&lt;1</w:t>
            </w:r>
          </w:p>
        </w:tc>
        <w:tc>
          <w:tcPr>
            <w:tcW w:w="1308" w:type="dxa"/>
            <w:vAlign w:val="center"/>
          </w:tcPr>
          <w:p w14:paraId="1A5403A3" w14:textId="45E9A850" w:rsidR="005948A0" w:rsidRPr="00B96096" w:rsidRDefault="005948A0" w:rsidP="005948A0">
            <w:pPr>
              <w:contextualSpacing/>
              <w:jc w:val="right"/>
            </w:pPr>
            <w:r>
              <w:t>2,064</w:t>
            </w:r>
          </w:p>
        </w:tc>
        <w:tc>
          <w:tcPr>
            <w:tcW w:w="1210" w:type="dxa"/>
            <w:vAlign w:val="center"/>
          </w:tcPr>
          <w:p w14:paraId="241C50F2" w14:textId="5FB85E20" w:rsidR="005948A0" w:rsidRPr="00B96096" w:rsidRDefault="005948A0" w:rsidP="005948A0">
            <w:pPr>
              <w:contextualSpacing/>
              <w:jc w:val="right"/>
            </w:pPr>
            <w:r>
              <w:t>&lt;1</w:t>
            </w:r>
          </w:p>
        </w:tc>
        <w:tc>
          <w:tcPr>
            <w:tcW w:w="1284" w:type="dxa"/>
            <w:vAlign w:val="center"/>
          </w:tcPr>
          <w:p w14:paraId="6D5A0763" w14:textId="5DA71B54" w:rsidR="005948A0" w:rsidRPr="00B96096" w:rsidRDefault="003A6B5E" w:rsidP="005948A0">
            <w:pPr>
              <w:contextualSpacing/>
              <w:jc w:val="right"/>
            </w:pPr>
            <w:r>
              <w:t>1,769</w:t>
            </w:r>
          </w:p>
        </w:tc>
        <w:tc>
          <w:tcPr>
            <w:tcW w:w="1210" w:type="dxa"/>
            <w:vAlign w:val="center"/>
          </w:tcPr>
          <w:p w14:paraId="31DA5900" w14:textId="16FA894C" w:rsidR="005948A0" w:rsidRPr="00B96096" w:rsidRDefault="003A6B5E" w:rsidP="005948A0">
            <w:pPr>
              <w:contextualSpacing/>
              <w:jc w:val="right"/>
            </w:pPr>
            <w:r>
              <w:t>&lt;1</w:t>
            </w:r>
          </w:p>
        </w:tc>
      </w:tr>
      <w:tr w:rsidR="005948A0" w14:paraId="66B7D6ED" w14:textId="77777777" w:rsidTr="00623FAC">
        <w:trPr>
          <w:trHeight w:val="432"/>
          <w:jc w:val="center"/>
        </w:trPr>
        <w:tc>
          <w:tcPr>
            <w:tcW w:w="2592" w:type="dxa"/>
            <w:vAlign w:val="center"/>
          </w:tcPr>
          <w:p w14:paraId="1621808E" w14:textId="2CB091C1" w:rsidR="005948A0" w:rsidRPr="00B96096" w:rsidRDefault="005948A0" w:rsidP="005948A0">
            <w:pPr>
              <w:contextualSpacing/>
            </w:pPr>
            <w:r w:rsidRPr="00B96096">
              <w:t>LVP/RLVP</w:t>
            </w:r>
          </w:p>
        </w:tc>
        <w:tc>
          <w:tcPr>
            <w:tcW w:w="1284" w:type="dxa"/>
            <w:vAlign w:val="center"/>
          </w:tcPr>
          <w:p w14:paraId="1E4D9357" w14:textId="76A060BA" w:rsidR="005948A0" w:rsidRPr="00FC6770" w:rsidRDefault="005948A0" w:rsidP="005948A0">
            <w:pPr>
              <w:contextualSpacing/>
              <w:jc w:val="right"/>
            </w:pPr>
            <w:r>
              <w:t>293,412</w:t>
            </w:r>
          </w:p>
        </w:tc>
        <w:tc>
          <w:tcPr>
            <w:tcW w:w="1120" w:type="dxa"/>
            <w:vAlign w:val="center"/>
          </w:tcPr>
          <w:p w14:paraId="211A3C96" w14:textId="3322B51C" w:rsidR="005948A0" w:rsidRPr="00FC6770" w:rsidRDefault="005948A0" w:rsidP="005948A0">
            <w:pPr>
              <w:contextualSpacing/>
              <w:jc w:val="right"/>
            </w:pPr>
            <w:r>
              <w:t>9</w:t>
            </w:r>
          </w:p>
        </w:tc>
        <w:tc>
          <w:tcPr>
            <w:tcW w:w="1308" w:type="dxa"/>
            <w:vAlign w:val="center"/>
          </w:tcPr>
          <w:p w14:paraId="06930104" w14:textId="49B9AB53" w:rsidR="005948A0" w:rsidRPr="00B96096" w:rsidRDefault="005948A0" w:rsidP="005948A0">
            <w:pPr>
              <w:contextualSpacing/>
              <w:jc w:val="right"/>
            </w:pPr>
            <w:r>
              <w:t>330,123</w:t>
            </w:r>
          </w:p>
        </w:tc>
        <w:tc>
          <w:tcPr>
            <w:tcW w:w="1210" w:type="dxa"/>
            <w:vAlign w:val="center"/>
          </w:tcPr>
          <w:p w14:paraId="509AA49C" w14:textId="3EBA6FE5" w:rsidR="005948A0" w:rsidRPr="00B96096" w:rsidRDefault="005948A0" w:rsidP="005948A0">
            <w:pPr>
              <w:contextualSpacing/>
              <w:jc w:val="right"/>
            </w:pPr>
            <w:r>
              <w:t>9</w:t>
            </w:r>
          </w:p>
        </w:tc>
        <w:tc>
          <w:tcPr>
            <w:tcW w:w="1284" w:type="dxa"/>
            <w:vAlign w:val="center"/>
          </w:tcPr>
          <w:p w14:paraId="57A9CA50" w14:textId="1226277E" w:rsidR="005948A0" w:rsidRPr="00B96096" w:rsidRDefault="003A6B5E" w:rsidP="005948A0">
            <w:pPr>
              <w:contextualSpacing/>
              <w:jc w:val="right"/>
            </w:pPr>
            <w:r>
              <w:t>31</w:t>
            </w:r>
            <w:r w:rsidR="00B240EB">
              <w:t>2,286</w:t>
            </w:r>
          </w:p>
        </w:tc>
        <w:tc>
          <w:tcPr>
            <w:tcW w:w="1210" w:type="dxa"/>
            <w:vAlign w:val="center"/>
          </w:tcPr>
          <w:p w14:paraId="27C35081" w14:textId="1BB12AF9" w:rsidR="005948A0" w:rsidRPr="00B96096" w:rsidRDefault="003A6B5E" w:rsidP="005948A0">
            <w:pPr>
              <w:contextualSpacing/>
              <w:jc w:val="right"/>
            </w:pPr>
            <w:r>
              <w:t>9</w:t>
            </w:r>
          </w:p>
        </w:tc>
      </w:tr>
      <w:tr w:rsidR="005948A0" w14:paraId="3AC523CD" w14:textId="77777777" w:rsidTr="00623FAC">
        <w:trPr>
          <w:trHeight w:val="432"/>
          <w:jc w:val="center"/>
        </w:trPr>
        <w:tc>
          <w:tcPr>
            <w:tcW w:w="2592" w:type="dxa"/>
            <w:vAlign w:val="center"/>
          </w:tcPr>
          <w:p w14:paraId="571C10CD" w14:textId="0C3966DE" w:rsidR="005948A0" w:rsidRPr="00B96096" w:rsidRDefault="005948A0" w:rsidP="005948A0">
            <w:pPr>
              <w:contextualSpacing/>
            </w:pPr>
            <w:r w:rsidRPr="00B96096">
              <w:t>Other Site</w:t>
            </w:r>
          </w:p>
        </w:tc>
        <w:tc>
          <w:tcPr>
            <w:tcW w:w="1284" w:type="dxa"/>
            <w:vAlign w:val="center"/>
          </w:tcPr>
          <w:p w14:paraId="6ABD7FFB" w14:textId="307F4F3C" w:rsidR="005948A0" w:rsidRPr="00591DDA" w:rsidRDefault="005948A0" w:rsidP="005948A0">
            <w:pPr>
              <w:contextualSpacing/>
              <w:jc w:val="right"/>
            </w:pPr>
            <w:r w:rsidRPr="00B96096">
              <w:t>13,494</w:t>
            </w:r>
          </w:p>
        </w:tc>
        <w:tc>
          <w:tcPr>
            <w:tcW w:w="1120" w:type="dxa"/>
            <w:vAlign w:val="center"/>
          </w:tcPr>
          <w:p w14:paraId="02E3B586" w14:textId="3171AA75" w:rsidR="005948A0" w:rsidRPr="00591DDA" w:rsidRDefault="005948A0" w:rsidP="005948A0">
            <w:pPr>
              <w:contextualSpacing/>
              <w:jc w:val="right"/>
            </w:pPr>
            <w:r w:rsidRPr="00B96096">
              <w:t>&lt;1</w:t>
            </w:r>
          </w:p>
        </w:tc>
        <w:tc>
          <w:tcPr>
            <w:tcW w:w="1308" w:type="dxa"/>
            <w:vAlign w:val="center"/>
          </w:tcPr>
          <w:p w14:paraId="74B79A63" w14:textId="0A1419C8" w:rsidR="005948A0" w:rsidRPr="00B96096" w:rsidRDefault="005948A0" w:rsidP="005948A0">
            <w:pPr>
              <w:contextualSpacing/>
              <w:jc w:val="right"/>
            </w:pPr>
            <w:r>
              <w:t>25,548</w:t>
            </w:r>
          </w:p>
        </w:tc>
        <w:tc>
          <w:tcPr>
            <w:tcW w:w="1210" w:type="dxa"/>
            <w:vAlign w:val="center"/>
          </w:tcPr>
          <w:p w14:paraId="42AAB776" w14:textId="38CF6A93" w:rsidR="005948A0" w:rsidRPr="00B96096" w:rsidRDefault="005948A0" w:rsidP="005948A0">
            <w:pPr>
              <w:contextualSpacing/>
              <w:jc w:val="right"/>
            </w:pPr>
            <w:r>
              <w:t>1</w:t>
            </w:r>
          </w:p>
        </w:tc>
        <w:tc>
          <w:tcPr>
            <w:tcW w:w="1284" w:type="dxa"/>
            <w:vAlign w:val="center"/>
          </w:tcPr>
          <w:p w14:paraId="2A4CFF10" w14:textId="1B16E4F8" w:rsidR="005948A0" w:rsidRPr="00B96096" w:rsidRDefault="003A6B5E" w:rsidP="005948A0">
            <w:pPr>
              <w:contextualSpacing/>
              <w:jc w:val="right"/>
            </w:pPr>
            <w:r>
              <w:t>26,632</w:t>
            </w:r>
          </w:p>
        </w:tc>
        <w:tc>
          <w:tcPr>
            <w:tcW w:w="1210" w:type="dxa"/>
            <w:vAlign w:val="center"/>
          </w:tcPr>
          <w:p w14:paraId="66E1D071" w14:textId="1018C1B7" w:rsidR="005948A0" w:rsidRPr="00B96096" w:rsidRDefault="003A6B5E" w:rsidP="005948A0">
            <w:pPr>
              <w:contextualSpacing/>
              <w:jc w:val="right"/>
            </w:pPr>
            <w:r>
              <w:t>1</w:t>
            </w:r>
          </w:p>
        </w:tc>
      </w:tr>
      <w:tr w:rsidR="005948A0" w14:paraId="71608193" w14:textId="77777777" w:rsidTr="00623FAC">
        <w:trPr>
          <w:trHeight w:val="432"/>
          <w:jc w:val="center"/>
        </w:trPr>
        <w:tc>
          <w:tcPr>
            <w:tcW w:w="2592" w:type="dxa"/>
            <w:vAlign w:val="center"/>
          </w:tcPr>
          <w:p w14:paraId="12474991" w14:textId="49A4E98A" w:rsidR="005948A0" w:rsidRPr="00B96096" w:rsidRDefault="005948A0" w:rsidP="005948A0">
            <w:pPr>
              <w:contextualSpacing/>
            </w:pPr>
            <w:r w:rsidRPr="00B96096">
              <w:t>Paint Recycler</w:t>
            </w:r>
          </w:p>
        </w:tc>
        <w:tc>
          <w:tcPr>
            <w:tcW w:w="1284" w:type="dxa"/>
            <w:vAlign w:val="center"/>
          </w:tcPr>
          <w:p w14:paraId="53DDFF97" w14:textId="728F7DDF" w:rsidR="005948A0" w:rsidRPr="00591DDA" w:rsidRDefault="005948A0" w:rsidP="005948A0">
            <w:pPr>
              <w:contextualSpacing/>
              <w:jc w:val="right"/>
            </w:pPr>
            <w:r>
              <w:t>139,613</w:t>
            </w:r>
          </w:p>
        </w:tc>
        <w:tc>
          <w:tcPr>
            <w:tcW w:w="1120" w:type="dxa"/>
            <w:vAlign w:val="center"/>
          </w:tcPr>
          <w:p w14:paraId="06A32908" w14:textId="008A38FA" w:rsidR="005948A0" w:rsidRPr="00591DDA" w:rsidRDefault="005948A0" w:rsidP="005948A0">
            <w:pPr>
              <w:contextualSpacing/>
              <w:jc w:val="right"/>
            </w:pPr>
            <w:r w:rsidRPr="00A714DC">
              <w:t>4</w:t>
            </w:r>
          </w:p>
        </w:tc>
        <w:tc>
          <w:tcPr>
            <w:tcW w:w="1308" w:type="dxa"/>
            <w:vAlign w:val="center"/>
          </w:tcPr>
          <w:p w14:paraId="3C69CBC2" w14:textId="2F09882C" w:rsidR="005948A0" w:rsidRPr="00B96096" w:rsidRDefault="005948A0" w:rsidP="005948A0">
            <w:pPr>
              <w:contextualSpacing/>
              <w:jc w:val="right"/>
            </w:pPr>
            <w:r>
              <w:t>110,883</w:t>
            </w:r>
          </w:p>
        </w:tc>
        <w:tc>
          <w:tcPr>
            <w:tcW w:w="1210" w:type="dxa"/>
            <w:vAlign w:val="center"/>
          </w:tcPr>
          <w:p w14:paraId="41BA9FA1" w14:textId="40542E73" w:rsidR="005948A0" w:rsidRPr="00B96096" w:rsidRDefault="005948A0" w:rsidP="005948A0">
            <w:pPr>
              <w:contextualSpacing/>
              <w:jc w:val="right"/>
            </w:pPr>
            <w:r>
              <w:t>3</w:t>
            </w:r>
          </w:p>
        </w:tc>
        <w:tc>
          <w:tcPr>
            <w:tcW w:w="1284" w:type="dxa"/>
            <w:vAlign w:val="center"/>
          </w:tcPr>
          <w:p w14:paraId="2F8AA846" w14:textId="29D97C8A" w:rsidR="005948A0" w:rsidRPr="00A714DC" w:rsidRDefault="003A6B5E" w:rsidP="005948A0">
            <w:pPr>
              <w:contextualSpacing/>
              <w:jc w:val="right"/>
            </w:pPr>
            <w:r>
              <w:t>102,430</w:t>
            </w:r>
          </w:p>
        </w:tc>
        <w:tc>
          <w:tcPr>
            <w:tcW w:w="1210" w:type="dxa"/>
            <w:vAlign w:val="center"/>
          </w:tcPr>
          <w:p w14:paraId="75665586" w14:textId="55DCB56A" w:rsidR="005948A0" w:rsidRPr="00A714DC" w:rsidRDefault="003A6B5E" w:rsidP="005948A0">
            <w:pPr>
              <w:contextualSpacing/>
              <w:jc w:val="right"/>
            </w:pPr>
            <w:r>
              <w:t>3</w:t>
            </w:r>
          </w:p>
        </w:tc>
      </w:tr>
      <w:tr w:rsidR="005948A0" w14:paraId="09ED2D94" w14:textId="77777777" w:rsidTr="00623FAC">
        <w:trPr>
          <w:trHeight w:val="432"/>
          <w:jc w:val="center"/>
        </w:trPr>
        <w:tc>
          <w:tcPr>
            <w:tcW w:w="2592" w:type="dxa"/>
            <w:vAlign w:val="center"/>
          </w:tcPr>
          <w:p w14:paraId="05448544" w14:textId="716BF469" w:rsidR="005948A0" w:rsidRPr="00B96096" w:rsidRDefault="005948A0" w:rsidP="005948A0">
            <w:pPr>
              <w:contextualSpacing/>
            </w:pPr>
            <w:r w:rsidRPr="00B96096">
              <w:t>Paint Retailer</w:t>
            </w:r>
          </w:p>
        </w:tc>
        <w:tc>
          <w:tcPr>
            <w:tcW w:w="1284" w:type="dxa"/>
            <w:vAlign w:val="center"/>
          </w:tcPr>
          <w:p w14:paraId="30B945AA" w14:textId="6718B43D" w:rsidR="005948A0" w:rsidRPr="00AA1A74" w:rsidRDefault="005948A0" w:rsidP="005948A0">
            <w:pPr>
              <w:contextualSpacing/>
              <w:jc w:val="right"/>
            </w:pPr>
            <w:r w:rsidRPr="00A714DC">
              <w:t>1,172,704</w:t>
            </w:r>
          </w:p>
        </w:tc>
        <w:tc>
          <w:tcPr>
            <w:tcW w:w="1120" w:type="dxa"/>
            <w:vAlign w:val="center"/>
          </w:tcPr>
          <w:p w14:paraId="4EB25AEE" w14:textId="35CA34D7" w:rsidR="005948A0" w:rsidRPr="00AA1A74" w:rsidRDefault="005948A0" w:rsidP="005948A0">
            <w:pPr>
              <w:contextualSpacing/>
              <w:jc w:val="right"/>
            </w:pPr>
            <w:r w:rsidRPr="00A714DC">
              <w:t>34</w:t>
            </w:r>
          </w:p>
        </w:tc>
        <w:tc>
          <w:tcPr>
            <w:tcW w:w="1308" w:type="dxa"/>
            <w:vAlign w:val="center"/>
          </w:tcPr>
          <w:p w14:paraId="2B5743F0" w14:textId="7806FB92" w:rsidR="005948A0" w:rsidRPr="00B96096" w:rsidRDefault="005948A0" w:rsidP="005948A0">
            <w:pPr>
              <w:contextualSpacing/>
              <w:jc w:val="right"/>
            </w:pPr>
            <w:r>
              <w:t>1,115,154</w:t>
            </w:r>
          </w:p>
        </w:tc>
        <w:tc>
          <w:tcPr>
            <w:tcW w:w="1210" w:type="dxa"/>
            <w:vAlign w:val="center"/>
          </w:tcPr>
          <w:p w14:paraId="4DD6221B" w14:textId="4C487F69" w:rsidR="005948A0" w:rsidRPr="00B96096" w:rsidRDefault="005948A0" w:rsidP="005948A0">
            <w:pPr>
              <w:contextualSpacing/>
              <w:jc w:val="right"/>
            </w:pPr>
            <w:r>
              <w:t>32</w:t>
            </w:r>
          </w:p>
        </w:tc>
        <w:tc>
          <w:tcPr>
            <w:tcW w:w="1284" w:type="dxa"/>
            <w:vAlign w:val="center"/>
          </w:tcPr>
          <w:p w14:paraId="2AE7506F" w14:textId="471D1C8F" w:rsidR="005948A0" w:rsidRPr="00A714DC" w:rsidRDefault="003A6B5E" w:rsidP="005948A0">
            <w:pPr>
              <w:contextualSpacing/>
              <w:jc w:val="right"/>
            </w:pPr>
            <w:r>
              <w:t>1,15</w:t>
            </w:r>
            <w:r w:rsidR="009A6727">
              <w:t>8,896</w:t>
            </w:r>
          </w:p>
        </w:tc>
        <w:tc>
          <w:tcPr>
            <w:tcW w:w="1210" w:type="dxa"/>
            <w:vAlign w:val="center"/>
          </w:tcPr>
          <w:p w14:paraId="07057803" w14:textId="54CECBAE" w:rsidR="005948A0" w:rsidRPr="00A714DC" w:rsidRDefault="003A6B5E" w:rsidP="005948A0">
            <w:pPr>
              <w:contextualSpacing/>
              <w:jc w:val="right"/>
            </w:pPr>
            <w:r>
              <w:t>33</w:t>
            </w:r>
          </w:p>
        </w:tc>
      </w:tr>
      <w:tr w:rsidR="005948A0" w14:paraId="26C67A04" w14:textId="77777777" w:rsidTr="00623FAC">
        <w:trPr>
          <w:trHeight w:val="432"/>
          <w:jc w:val="center"/>
        </w:trPr>
        <w:tc>
          <w:tcPr>
            <w:tcW w:w="2592" w:type="dxa"/>
            <w:vAlign w:val="center"/>
          </w:tcPr>
          <w:p w14:paraId="77035742" w14:textId="0DEBDF28" w:rsidR="005948A0" w:rsidRPr="00B96096" w:rsidRDefault="005948A0" w:rsidP="005948A0">
            <w:pPr>
              <w:contextualSpacing/>
            </w:pPr>
            <w:r w:rsidRPr="00B96096">
              <w:t>PaintCare Event</w:t>
            </w:r>
          </w:p>
        </w:tc>
        <w:tc>
          <w:tcPr>
            <w:tcW w:w="1284" w:type="dxa"/>
            <w:vAlign w:val="center"/>
          </w:tcPr>
          <w:p w14:paraId="563781E0" w14:textId="5EC608B1" w:rsidR="005948A0" w:rsidRPr="00AA1A74" w:rsidRDefault="005948A0" w:rsidP="005948A0">
            <w:pPr>
              <w:contextualSpacing/>
              <w:jc w:val="right"/>
            </w:pPr>
            <w:r w:rsidRPr="00A714DC">
              <w:t>21,004</w:t>
            </w:r>
          </w:p>
        </w:tc>
        <w:tc>
          <w:tcPr>
            <w:tcW w:w="1120" w:type="dxa"/>
            <w:vAlign w:val="center"/>
          </w:tcPr>
          <w:p w14:paraId="2A7E54CE" w14:textId="6754AF9E" w:rsidR="005948A0" w:rsidRPr="00AA1A74" w:rsidRDefault="005948A0" w:rsidP="005948A0">
            <w:pPr>
              <w:contextualSpacing/>
              <w:jc w:val="right"/>
            </w:pPr>
            <w:r w:rsidRPr="00A714DC">
              <w:t>1</w:t>
            </w:r>
          </w:p>
        </w:tc>
        <w:tc>
          <w:tcPr>
            <w:tcW w:w="1308" w:type="dxa"/>
            <w:vAlign w:val="center"/>
          </w:tcPr>
          <w:p w14:paraId="4B8821ED" w14:textId="1D824BE6" w:rsidR="005948A0" w:rsidRPr="00B96096" w:rsidRDefault="005948A0" w:rsidP="005948A0">
            <w:pPr>
              <w:contextualSpacing/>
              <w:jc w:val="right"/>
            </w:pPr>
            <w:r>
              <w:t>25,745</w:t>
            </w:r>
          </w:p>
        </w:tc>
        <w:tc>
          <w:tcPr>
            <w:tcW w:w="1210" w:type="dxa"/>
            <w:vAlign w:val="center"/>
          </w:tcPr>
          <w:p w14:paraId="408A58B0" w14:textId="51C21297" w:rsidR="005948A0" w:rsidRPr="00B96096" w:rsidRDefault="005948A0" w:rsidP="005948A0">
            <w:pPr>
              <w:contextualSpacing/>
              <w:jc w:val="right"/>
            </w:pPr>
            <w:r>
              <w:t>1</w:t>
            </w:r>
          </w:p>
        </w:tc>
        <w:tc>
          <w:tcPr>
            <w:tcW w:w="1284" w:type="dxa"/>
            <w:vAlign w:val="center"/>
          </w:tcPr>
          <w:p w14:paraId="16793EBE" w14:textId="1D85B340" w:rsidR="005948A0" w:rsidRPr="00A714DC" w:rsidRDefault="001421DC" w:rsidP="005948A0">
            <w:pPr>
              <w:contextualSpacing/>
              <w:jc w:val="right"/>
            </w:pPr>
            <w:r>
              <w:t>&lt;1</w:t>
            </w:r>
          </w:p>
        </w:tc>
        <w:tc>
          <w:tcPr>
            <w:tcW w:w="1210" w:type="dxa"/>
            <w:vAlign w:val="center"/>
          </w:tcPr>
          <w:p w14:paraId="4468BA97" w14:textId="7A133F91" w:rsidR="005948A0" w:rsidRPr="00A714DC" w:rsidRDefault="001421DC" w:rsidP="005948A0">
            <w:pPr>
              <w:contextualSpacing/>
              <w:jc w:val="right"/>
            </w:pPr>
            <w:r>
              <w:t>&lt;1</w:t>
            </w:r>
          </w:p>
        </w:tc>
      </w:tr>
      <w:tr w:rsidR="005948A0" w14:paraId="26A4E3F3" w14:textId="77777777" w:rsidTr="00623FAC">
        <w:trPr>
          <w:trHeight w:val="432"/>
          <w:jc w:val="center"/>
        </w:trPr>
        <w:tc>
          <w:tcPr>
            <w:tcW w:w="2592" w:type="dxa"/>
            <w:vAlign w:val="center"/>
          </w:tcPr>
          <w:p w14:paraId="0B05DF92" w14:textId="65723342" w:rsidR="005948A0" w:rsidRPr="00B96096" w:rsidRDefault="005948A0" w:rsidP="005948A0">
            <w:pPr>
              <w:contextualSpacing/>
            </w:pPr>
            <w:r w:rsidRPr="00B96096">
              <w:t>Recycling Center</w:t>
            </w:r>
          </w:p>
        </w:tc>
        <w:tc>
          <w:tcPr>
            <w:tcW w:w="1284" w:type="dxa"/>
            <w:vAlign w:val="center"/>
          </w:tcPr>
          <w:p w14:paraId="7B5E8DFF" w14:textId="20B17F45" w:rsidR="005948A0" w:rsidRPr="00AA1A74" w:rsidRDefault="005948A0" w:rsidP="005948A0">
            <w:pPr>
              <w:contextualSpacing/>
              <w:jc w:val="right"/>
            </w:pPr>
            <w:r w:rsidRPr="00A714DC">
              <w:t>17,421</w:t>
            </w:r>
          </w:p>
        </w:tc>
        <w:tc>
          <w:tcPr>
            <w:tcW w:w="1120" w:type="dxa"/>
            <w:vAlign w:val="center"/>
          </w:tcPr>
          <w:p w14:paraId="757A708C" w14:textId="594F0ECD" w:rsidR="005948A0" w:rsidRPr="00AA1A74" w:rsidRDefault="005948A0" w:rsidP="005948A0">
            <w:pPr>
              <w:contextualSpacing/>
              <w:jc w:val="right"/>
            </w:pPr>
            <w:r w:rsidRPr="00A714DC">
              <w:t>1</w:t>
            </w:r>
          </w:p>
        </w:tc>
        <w:tc>
          <w:tcPr>
            <w:tcW w:w="1308" w:type="dxa"/>
            <w:vAlign w:val="center"/>
          </w:tcPr>
          <w:p w14:paraId="753CAB82" w14:textId="5EECE326" w:rsidR="005948A0" w:rsidRPr="00B96096" w:rsidRDefault="005948A0" w:rsidP="005948A0">
            <w:pPr>
              <w:contextualSpacing/>
              <w:jc w:val="right"/>
            </w:pPr>
            <w:r>
              <w:t>18,077</w:t>
            </w:r>
          </w:p>
        </w:tc>
        <w:tc>
          <w:tcPr>
            <w:tcW w:w="1210" w:type="dxa"/>
            <w:vAlign w:val="center"/>
          </w:tcPr>
          <w:p w14:paraId="338C95C9" w14:textId="7BD3F1B2" w:rsidR="005948A0" w:rsidRPr="00B96096" w:rsidRDefault="005948A0" w:rsidP="005948A0">
            <w:pPr>
              <w:contextualSpacing/>
              <w:jc w:val="right"/>
            </w:pPr>
            <w:r>
              <w:t>1</w:t>
            </w:r>
          </w:p>
        </w:tc>
        <w:tc>
          <w:tcPr>
            <w:tcW w:w="1284" w:type="dxa"/>
            <w:vAlign w:val="center"/>
          </w:tcPr>
          <w:p w14:paraId="335B07BA" w14:textId="4CF1145E" w:rsidR="005948A0" w:rsidRPr="00A714DC" w:rsidRDefault="001421DC" w:rsidP="005948A0">
            <w:pPr>
              <w:contextualSpacing/>
              <w:jc w:val="right"/>
            </w:pPr>
            <w:r>
              <w:t>15,971</w:t>
            </w:r>
          </w:p>
        </w:tc>
        <w:tc>
          <w:tcPr>
            <w:tcW w:w="1210" w:type="dxa"/>
            <w:vAlign w:val="center"/>
          </w:tcPr>
          <w:p w14:paraId="46443DE4" w14:textId="2A1A850B" w:rsidR="005948A0" w:rsidRPr="00A714DC" w:rsidRDefault="001421DC" w:rsidP="005948A0">
            <w:pPr>
              <w:contextualSpacing/>
              <w:jc w:val="right"/>
            </w:pPr>
            <w:r>
              <w:t>&lt;1</w:t>
            </w:r>
          </w:p>
        </w:tc>
      </w:tr>
      <w:tr w:rsidR="005948A0" w14:paraId="50980C8C" w14:textId="77777777" w:rsidTr="00623FAC">
        <w:trPr>
          <w:trHeight w:val="432"/>
          <w:jc w:val="center"/>
        </w:trPr>
        <w:tc>
          <w:tcPr>
            <w:tcW w:w="2592" w:type="dxa"/>
            <w:vAlign w:val="center"/>
          </w:tcPr>
          <w:p w14:paraId="0558CBD5" w14:textId="36B6B6E4" w:rsidR="005948A0" w:rsidRPr="00B96096" w:rsidRDefault="005948A0" w:rsidP="005948A0">
            <w:pPr>
              <w:contextualSpacing/>
            </w:pPr>
            <w:r w:rsidRPr="00B96096">
              <w:t>Reuse Store</w:t>
            </w:r>
          </w:p>
        </w:tc>
        <w:tc>
          <w:tcPr>
            <w:tcW w:w="1284" w:type="dxa"/>
            <w:vAlign w:val="center"/>
          </w:tcPr>
          <w:p w14:paraId="3A905803" w14:textId="5A44701F" w:rsidR="005948A0" w:rsidRPr="00AA1A74" w:rsidRDefault="005948A0" w:rsidP="005948A0">
            <w:pPr>
              <w:contextualSpacing/>
              <w:jc w:val="right"/>
            </w:pPr>
            <w:r w:rsidRPr="00A714DC">
              <w:t>5,449</w:t>
            </w:r>
          </w:p>
        </w:tc>
        <w:tc>
          <w:tcPr>
            <w:tcW w:w="1120" w:type="dxa"/>
            <w:vAlign w:val="center"/>
          </w:tcPr>
          <w:p w14:paraId="4E8D3651" w14:textId="03973D3F" w:rsidR="005948A0" w:rsidRPr="00AA1A74" w:rsidRDefault="005948A0" w:rsidP="005948A0">
            <w:pPr>
              <w:contextualSpacing/>
              <w:jc w:val="right"/>
            </w:pPr>
            <w:r w:rsidRPr="00A714DC">
              <w:t>&lt;1</w:t>
            </w:r>
          </w:p>
        </w:tc>
        <w:tc>
          <w:tcPr>
            <w:tcW w:w="1308" w:type="dxa"/>
            <w:vAlign w:val="center"/>
          </w:tcPr>
          <w:p w14:paraId="1A69A95B" w14:textId="369F2D78" w:rsidR="005948A0" w:rsidRPr="00B96096" w:rsidRDefault="005948A0" w:rsidP="005948A0">
            <w:pPr>
              <w:contextualSpacing/>
              <w:jc w:val="right"/>
            </w:pPr>
            <w:r>
              <w:t>10,779</w:t>
            </w:r>
          </w:p>
        </w:tc>
        <w:tc>
          <w:tcPr>
            <w:tcW w:w="1210" w:type="dxa"/>
            <w:vAlign w:val="center"/>
          </w:tcPr>
          <w:p w14:paraId="6292B90F" w14:textId="01DD589D" w:rsidR="005948A0" w:rsidRPr="00B96096" w:rsidRDefault="005948A0" w:rsidP="005948A0">
            <w:pPr>
              <w:contextualSpacing/>
              <w:jc w:val="right"/>
            </w:pPr>
            <w:r>
              <w:t>&lt;1</w:t>
            </w:r>
          </w:p>
        </w:tc>
        <w:tc>
          <w:tcPr>
            <w:tcW w:w="1284" w:type="dxa"/>
            <w:vAlign w:val="center"/>
          </w:tcPr>
          <w:p w14:paraId="31D26CB6" w14:textId="659E1784" w:rsidR="005948A0" w:rsidRPr="00A714DC" w:rsidRDefault="001421DC" w:rsidP="005948A0">
            <w:pPr>
              <w:contextualSpacing/>
              <w:jc w:val="right"/>
            </w:pPr>
            <w:r>
              <w:t>8,470</w:t>
            </w:r>
          </w:p>
        </w:tc>
        <w:tc>
          <w:tcPr>
            <w:tcW w:w="1210" w:type="dxa"/>
            <w:vAlign w:val="center"/>
          </w:tcPr>
          <w:p w14:paraId="70A14A0C" w14:textId="085A50D4" w:rsidR="005948A0" w:rsidRPr="00A714DC" w:rsidRDefault="001421DC" w:rsidP="005948A0">
            <w:pPr>
              <w:contextualSpacing/>
              <w:jc w:val="right"/>
            </w:pPr>
            <w:r>
              <w:t>&lt;1</w:t>
            </w:r>
          </w:p>
        </w:tc>
      </w:tr>
      <w:tr w:rsidR="005948A0" w14:paraId="07453A51" w14:textId="77777777" w:rsidTr="00623FAC">
        <w:trPr>
          <w:trHeight w:val="432"/>
          <w:jc w:val="center"/>
        </w:trPr>
        <w:tc>
          <w:tcPr>
            <w:tcW w:w="2592" w:type="dxa"/>
            <w:vAlign w:val="center"/>
          </w:tcPr>
          <w:p w14:paraId="5677C571" w14:textId="620C1FA9" w:rsidR="005948A0" w:rsidRPr="00B96096" w:rsidRDefault="005948A0" w:rsidP="005948A0">
            <w:pPr>
              <w:contextualSpacing/>
            </w:pPr>
            <w:r w:rsidRPr="00B96096">
              <w:t>Tra</w:t>
            </w:r>
            <w:r>
              <w:t>ns</w:t>
            </w:r>
            <w:r w:rsidRPr="00B96096">
              <w:t>fer Station</w:t>
            </w:r>
          </w:p>
        </w:tc>
        <w:tc>
          <w:tcPr>
            <w:tcW w:w="1284" w:type="dxa"/>
            <w:vAlign w:val="center"/>
          </w:tcPr>
          <w:p w14:paraId="4BDE6EDF" w14:textId="616274DB" w:rsidR="005948A0" w:rsidRPr="00AA1A74" w:rsidRDefault="005948A0" w:rsidP="005948A0">
            <w:pPr>
              <w:contextualSpacing/>
              <w:jc w:val="right"/>
            </w:pPr>
            <w:r w:rsidRPr="00A714DC">
              <w:t>113,087</w:t>
            </w:r>
          </w:p>
        </w:tc>
        <w:tc>
          <w:tcPr>
            <w:tcW w:w="1120" w:type="dxa"/>
            <w:vAlign w:val="center"/>
          </w:tcPr>
          <w:p w14:paraId="2F502D4A" w14:textId="778165A2" w:rsidR="005948A0" w:rsidRPr="00AA1A74" w:rsidRDefault="005948A0" w:rsidP="005948A0">
            <w:pPr>
              <w:contextualSpacing/>
              <w:jc w:val="right"/>
            </w:pPr>
            <w:r w:rsidRPr="00A714DC">
              <w:t>3</w:t>
            </w:r>
          </w:p>
        </w:tc>
        <w:tc>
          <w:tcPr>
            <w:tcW w:w="1308" w:type="dxa"/>
            <w:vAlign w:val="center"/>
          </w:tcPr>
          <w:p w14:paraId="31E64647" w14:textId="35811787" w:rsidR="005948A0" w:rsidRPr="00B96096" w:rsidRDefault="005948A0" w:rsidP="005948A0">
            <w:pPr>
              <w:contextualSpacing/>
              <w:jc w:val="right"/>
            </w:pPr>
            <w:r>
              <w:t>129,672</w:t>
            </w:r>
          </w:p>
        </w:tc>
        <w:tc>
          <w:tcPr>
            <w:tcW w:w="1210" w:type="dxa"/>
            <w:vAlign w:val="center"/>
          </w:tcPr>
          <w:p w14:paraId="6A22D5D3" w14:textId="54CF4D52" w:rsidR="005948A0" w:rsidRPr="00B96096" w:rsidRDefault="005948A0" w:rsidP="005948A0">
            <w:pPr>
              <w:contextualSpacing/>
              <w:jc w:val="right"/>
            </w:pPr>
            <w:r>
              <w:t>4</w:t>
            </w:r>
          </w:p>
        </w:tc>
        <w:tc>
          <w:tcPr>
            <w:tcW w:w="1284" w:type="dxa"/>
            <w:vAlign w:val="center"/>
          </w:tcPr>
          <w:p w14:paraId="5571FD28" w14:textId="7D1BDD1F" w:rsidR="005948A0" w:rsidRPr="00A714DC" w:rsidRDefault="001421DC" w:rsidP="005948A0">
            <w:pPr>
              <w:contextualSpacing/>
              <w:jc w:val="right"/>
            </w:pPr>
            <w:r>
              <w:t>134,324</w:t>
            </w:r>
          </w:p>
        </w:tc>
        <w:tc>
          <w:tcPr>
            <w:tcW w:w="1210" w:type="dxa"/>
            <w:vAlign w:val="center"/>
          </w:tcPr>
          <w:p w14:paraId="1109CAE4" w14:textId="12E9FD9F" w:rsidR="005948A0" w:rsidRPr="00A714DC" w:rsidRDefault="001421DC" w:rsidP="005948A0">
            <w:pPr>
              <w:contextualSpacing/>
              <w:jc w:val="right"/>
            </w:pPr>
            <w:r>
              <w:t>4</w:t>
            </w:r>
          </w:p>
        </w:tc>
      </w:tr>
      <w:tr w:rsidR="005948A0" w14:paraId="212F6782" w14:textId="77777777" w:rsidTr="00623FAC">
        <w:trPr>
          <w:trHeight w:val="432"/>
          <w:jc w:val="center"/>
        </w:trPr>
        <w:tc>
          <w:tcPr>
            <w:tcW w:w="2592" w:type="dxa"/>
            <w:vAlign w:val="center"/>
          </w:tcPr>
          <w:p w14:paraId="5C0976E3" w14:textId="2C7CA20A" w:rsidR="005948A0" w:rsidRPr="00B96096" w:rsidRDefault="005948A0" w:rsidP="005948A0">
            <w:pPr>
              <w:contextualSpacing/>
            </w:pPr>
            <w:r>
              <w:t>Total</w:t>
            </w:r>
          </w:p>
        </w:tc>
        <w:tc>
          <w:tcPr>
            <w:tcW w:w="1284" w:type="dxa"/>
            <w:vAlign w:val="center"/>
          </w:tcPr>
          <w:p w14:paraId="7222C49E" w14:textId="45FAE84E" w:rsidR="005948A0" w:rsidRPr="0008625C" w:rsidRDefault="005948A0" w:rsidP="005948A0">
            <w:pPr>
              <w:contextualSpacing/>
              <w:jc w:val="right"/>
            </w:pPr>
            <w:r w:rsidRPr="00EC5BC8">
              <w:t>3,</w:t>
            </w:r>
            <w:r>
              <w:t>432,553</w:t>
            </w:r>
          </w:p>
        </w:tc>
        <w:tc>
          <w:tcPr>
            <w:tcW w:w="1120" w:type="dxa"/>
            <w:vAlign w:val="center"/>
          </w:tcPr>
          <w:p w14:paraId="3ADDDFA7" w14:textId="5DCD8503" w:rsidR="005948A0" w:rsidRPr="0008625C" w:rsidRDefault="005948A0" w:rsidP="005948A0">
            <w:pPr>
              <w:contextualSpacing/>
              <w:jc w:val="right"/>
            </w:pPr>
            <w:r w:rsidRPr="00EC5BC8">
              <w:t>100</w:t>
            </w:r>
          </w:p>
        </w:tc>
        <w:tc>
          <w:tcPr>
            <w:tcW w:w="1308" w:type="dxa"/>
            <w:vAlign w:val="center"/>
          </w:tcPr>
          <w:p w14:paraId="6CD9E60D" w14:textId="058ADD3F" w:rsidR="005948A0" w:rsidRPr="00B96096" w:rsidRDefault="005948A0" w:rsidP="005948A0">
            <w:pPr>
              <w:contextualSpacing/>
              <w:jc w:val="right"/>
            </w:pPr>
            <w:r>
              <w:t>3,507,087</w:t>
            </w:r>
          </w:p>
        </w:tc>
        <w:tc>
          <w:tcPr>
            <w:tcW w:w="1210" w:type="dxa"/>
            <w:vAlign w:val="center"/>
          </w:tcPr>
          <w:p w14:paraId="7E5B7F7F" w14:textId="002F5D9F" w:rsidR="005948A0" w:rsidRPr="00B96096" w:rsidRDefault="005948A0" w:rsidP="005948A0">
            <w:pPr>
              <w:contextualSpacing/>
              <w:jc w:val="right"/>
            </w:pPr>
            <w:r>
              <w:t>100</w:t>
            </w:r>
          </w:p>
        </w:tc>
        <w:tc>
          <w:tcPr>
            <w:tcW w:w="1284" w:type="dxa"/>
            <w:vAlign w:val="center"/>
          </w:tcPr>
          <w:p w14:paraId="1737383B" w14:textId="74AA7DF3" w:rsidR="005948A0" w:rsidRPr="00EC5BC8" w:rsidRDefault="001421DC" w:rsidP="005948A0">
            <w:pPr>
              <w:contextualSpacing/>
              <w:jc w:val="right"/>
            </w:pPr>
            <w:r>
              <w:t>3,546,898</w:t>
            </w:r>
          </w:p>
        </w:tc>
        <w:tc>
          <w:tcPr>
            <w:tcW w:w="1210" w:type="dxa"/>
            <w:vAlign w:val="center"/>
          </w:tcPr>
          <w:p w14:paraId="3C74E41C" w14:textId="1F5D9B82" w:rsidR="005948A0" w:rsidRPr="00EC5BC8" w:rsidRDefault="001421DC" w:rsidP="005948A0">
            <w:pPr>
              <w:contextualSpacing/>
              <w:jc w:val="right"/>
            </w:pPr>
            <w:r>
              <w:t>100</w:t>
            </w:r>
          </w:p>
        </w:tc>
      </w:tr>
    </w:tbl>
    <w:p w14:paraId="44B427CE" w14:textId="62612FC0" w:rsidR="005A32AC" w:rsidRPr="00DB333E" w:rsidRDefault="005A32AC" w:rsidP="008E233D">
      <w:pPr>
        <w:pStyle w:val="Heading2"/>
        <w:spacing w:before="12000"/>
        <w:rPr>
          <w:rFonts w:cs="Arial"/>
          <w:bCs/>
        </w:rPr>
      </w:pPr>
      <w:bookmarkStart w:id="114" w:name="_Toc198202841"/>
      <w:bookmarkEnd w:id="107"/>
      <w:r w:rsidRPr="00DB333E">
        <w:rPr>
          <w:rFonts w:cs="Arial"/>
          <w:bCs/>
        </w:rPr>
        <w:lastRenderedPageBreak/>
        <w:t>Section 5. Financing Mechanism</w:t>
      </w:r>
      <w:bookmarkEnd w:id="114"/>
    </w:p>
    <w:p w14:paraId="4E67D464" w14:textId="623B241E" w:rsidR="005A32AC" w:rsidRDefault="003B3B7A" w:rsidP="0087582C">
      <w:pPr>
        <w:pStyle w:val="Heading3"/>
        <w:rPr>
          <w:rFonts w:cs="Arial"/>
          <w:bCs/>
        </w:rPr>
      </w:pPr>
      <w:bookmarkStart w:id="115" w:name="_Toc40271885"/>
      <w:bookmarkStart w:id="116" w:name="_Toc40272513"/>
      <w:bookmarkStart w:id="117" w:name="_Toc198202842"/>
      <w:bookmarkStart w:id="118" w:name="_Hlk162431872"/>
      <w:r>
        <w:rPr>
          <w:rFonts w:cs="Arial"/>
          <w:bCs/>
        </w:rPr>
        <w:t>Annual Report Statutory</w:t>
      </w:r>
      <w:r w:rsidR="003C2757">
        <w:rPr>
          <w:rFonts w:cs="Arial"/>
          <w:bCs/>
        </w:rPr>
        <w:t xml:space="preserve"> </w:t>
      </w:r>
      <w:r w:rsidR="005A32AC" w:rsidRPr="00DB333E">
        <w:rPr>
          <w:rFonts w:cs="Arial"/>
          <w:bCs/>
        </w:rPr>
        <w:t>Citation</w:t>
      </w:r>
      <w:bookmarkEnd w:id="115"/>
      <w:bookmarkEnd w:id="116"/>
      <w:bookmarkEnd w:id="117"/>
    </w:p>
    <w:bookmarkEnd w:id="118"/>
    <w:p w14:paraId="49165D25" w14:textId="77777777" w:rsidR="003B3B7A" w:rsidRDefault="003B3B7A" w:rsidP="003B3B7A">
      <w:r>
        <w:t>California PRC, Division 30. Part 7. Chapter 5. Architectural Paint Recovery Program, Section 48705 requires PaintCare to submit an annual report that includes, in relevant part:</w:t>
      </w:r>
    </w:p>
    <w:p w14:paraId="7A002CA1" w14:textId="1A93737E" w:rsidR="003B3B7A" w:rsidRDefault="003B3B7A" w:rsidP="003B3B7A">
      <w:r>
        <w:t>(</w:t>
      </w:r>
      <w:r w:rsidR="00EA5D0A">
        <w:t>7</w:t>
      </w:r>
      <w:r>
        <w:t>) The total cost of implementing the architectural paint stewardship program.</w:t>
      </w:r>
    </w:p>
    <w:p w14:paraId="73BD14AC" w14:textId="106A504F" w:rsidR="003B3B7A" w:rsidRDefault="003B3B7A" w:rsidP="003B3B7A">
      <w:r>
        <w:t>(</w:t>
      </w:r>
      <w:r w:rsidR="00EA5D0A">
        <w:t>8</w:t>
      </w:r>
      <w:r>
        <w:t>) An evaluation of how the architectural paint stewardship program’s funding mechanism operated.</w:t>
      </w:r>
    </w:p>
    <w:p w14:paraId="5479D32A" w14:textId="53FAC7E5" w:rsidR="003B3B7A" w:rsidRDefault="003B3B7A" w:rsidP="003B3B7A">
      <w:r>
        <w:t>(</w:t>
      </w:r>
      <w:r w:rsidR="00EA5D0A">
        <w:t>9</w:t>
      </w:r>
      <w:r>
        <w:t>) An independent financial audit funded from the paint stewardship assessment.</w:t>
      </w:r>
    </w:p>
    <w:p w14:paraId="004BCFE8" w14:textId="11E587DD" w:rsidR="005A32AC" w:rsidRPr="00DB333E" w:rsidRDefault="003B3B7A" w:rsidP="005A32AC">
      <w:r>
        <w:rPr>
          <w:bCs/>
        </w:rPr>
        <w:t xml:space="preserve">Annual Report Regulatory </w:t>
      </w:r>
      <w:r w:rsidRPr="00DB333E">
        <w:rPr>
          <w:bCs/>
        </w:rPr>
        <w:t>Citation</w:t>
      </w:r>
      <w:r w:rsidR="00CD1F15">
        <w:rPr>
          <w:bCs/>
        </w:rPr>
        <w:t xml:space="preserve"> </w:t>
      </w:r>
      <w:r>
        <w:t xml:space="preserve">California Code of Regulations, </w:t>
      </w:r>
      <w:r w:rsidR="005A32AC" w:rsidRPr="00DB333E">
        <w:t>Title 14. Division 7. Chapter 11. Article 2. Architectural Paint Recovery Program</w:t>
      </w:r>
      <w:r>
        <w:t xml:space="preserve">, </w:t>
      </w:r>
      <w:r w:rsidRPr="003B3B7A">
        <w:t xml:space="preserve">Section 18954. </w:t>
      </w:r>
      <w:r>
        <w:t>requires PaintCare to submit an annual report that includes, in relevant part:</w:t>
      </w:r>
    </w:p>
    <w:p w14:paraId="2BB4390C" w14:textId="03CABC23" w:rsidR="005A32AC" w:rsidRPr="00DB333E" w:rsidRDefault="005A32AC" w:rsidP="005A32AC">
      <w:r w:rsidRPr="00DB333E">
        <w:t>(5) Financing Mechanism. The annual report shall include the total cost of implementing the architectural paint stewardship program and an evaluation of how the program</w:t>
      </w:r>
      <w:r w:rsidR="001475FF" w:rsidRPr="00DB333E">
        <w:t>’</w:t>
      </w:r>
      <w:r w:rsidRPr="00DB333E">
        <w:t>s funding mechanism operated, including whether or not the funding was sufficient to recover, but not exceed, the administrative, operational, and capital costs of the manufacturer or stewardship organization</w:t>
      </w:r>
      <w:r w:rsidR="001475FF" w:rsidRPr="00DB333E">
        <w:t>’</w:t>
      </w:r>
      <w:r w:rsidRPr="00DB333E">
        <w:t>s program. Include a statement that any surplus funds are put back into the program to reduce the costs of the program, including the assessment amount. Any proposed change in the amount of the architectural paint stewardship assessment must be submitted to the department for re-approval (see §18952. Submittals). If a manufacturer or stewardship organization conducts activities that are separate from the implementation and management of the California paint stewardship program, then the annual report shall include documentation on how the collection and expenditure of assessment funds shall be kept separate from other activities of the manufacturer or stewardship organization and the methodology for distribution of shared costs. Consistent with PRC §48705(a)(5)</w:t>
      </w:r>
      <w:r w:rsidR="002C77D4">
        <w:t xml:space="preserve"> [now PRC </w:t>
      </w:r>
      <w:r w:rsidR="002C77D4" w:rsidRPr="00DB333E">
        <w:t>§48705(a)(</w:t>
      </w:r>
      <w:r w:rsidR="00FD493D">
        <w:t>7</w:t>
      </w:r>
      <w:r w:rsidR="002C77D4" w:rsidRPr="00DB333E">
        <w:t>)</w:t>
      </w:r>
      <w:r w:rsidRPr="00DB333E">
        <w:t>, the annual report shall include the following:</w:t>
      </w:r>
    </w:p>
    <w:p w14:paraId="3BFD5E6C" w14:textId="77777777" w:rsidR="005A32AC" w:rsidRPr="00DB333E" w:rsidRDefault="005A32AC" w:rsidP="00993175">
      <w:pPr>
        <w:pStyle w:val="ListParagraph"/>
        <w:numPr>
          <w:ilvl w:val="0"/>
          <w:numId w:val="3"/>
        </w:numPr>
        <w:ind w:hanging="720"/>
      </w:pPr>
      <w:r w:rsidRPr="00DB333E">
        <w:t>Assessment amount per container</w:t>
      </w:r>
    </w:p>
    <w:p w14:paraId="021C1FA4" w14:textId="77777777" w:rsidR="005A32AC" w:rsidRPr="00DB333E" w:rsidRDefault="005A32AC" w:rsidP="00993175">
      <w:pPr>
        <w:pStyle w:val="ListParagraph"/>
        <w:numPr>
          <w:ilvl w:val="0"/>
          <w:numId w:val="3"/>
        </w:numPr>
        <w:ind w:hanging="720"/>
      </w:pPr>
      <w:r w:rsidRPr="00DB333E">
        <w:t>Total program cost</w:t>
      </w:r>
    </w:p>
    <w:p w14:paraId="0BF69838" w14:textId="77777777" w:rsidR="005A32AC" w:rsidRPr="00DB333E" w:rsidRDefault="005A32AC" w:rsidP="00993175">
      <w:pPr>
        <w:pStyle w:val="ListParagraph"/>
        <w:numPr>
          <w:ilvl w:val="0"/>
          <w:numId w:val="3"/>
        </w:numPr>
        <w:ind w:hanging="720"/>
      </w:pPr>
      <w:r w:rsidRPr="00DB333E">
        <w:t>Capital costs</w:t>
      </w:r>
    </w:p>
    <w:p w14:paraId="0E3A5452" w14:textId="77777777" w:rsidR="005A32AC" w:rsidRPr="00DB333E" w:rsidRDefault="005A32AC" w:rsidP="00993175">
      <w:pPr>
        <w:pStyle w:val="ListParagraph"/>
        <w:numPr>
          <w:ilvl w:val="0"/>
          <w:numId w:val="3"/>
        </w:numPr>
        <w:ind w:hanging="720"/>
      </w:pPr>
      <w:r w:rsidRPr="00DB333E">
        <w:t>Cost($)/capita</w:t>
      </w:r>
    </w:p>
    <w:p w14:paraId="6EC18C31" w14:textId="77777777" w:rsidR="005A32AC" w:rsidRPr="00DB333E" w:rsidRDefault="005A32AC" w:rsidP="00993175">
      <w:pPr>
        <w:pStyle w:val="ListParagraph"/>
        <w:numPr>
          <w:ilvl w:val="0"/>
          <w:numId w:val="3"/>
        </w:numPr>
        <w:ind w:hanging="720"/>
      </w:pPr>
      <w:r w:rsidRPr="00DB333E">
        <w:t>Cost($)/gallon collected</w:t>
      </w:r>
    </w:p>
    <w:p w14:paraId="122C3086" w14:textId="77777777" w:rsidR="005A32AC" w:rsidRPr="00DB333E" w:rsidRDefault="005A32AC" w:rsidP="00993175">
      <w:pPr>
        <w:pStyle w:val="ListParagraph"/>
        <w:numPr>
          <w:ilvl w:val="0"/>
          <w:numId w:val="3"/>
        </w:numPr>
        <w:ind w:hanging="720"/>
      </w:pPr>
      <w:r w:rsidRPr="00DB333E">
        <w:t>Education/Outreach (% of total program cost)</w:t>
      </w:r>
    </w:p>
    <w:p w14:paraId="444E3229" w14:textId="77777777" w:rsidR="005A32AC" w:rsidRPr="00DB333E" w:rsidRDefault="005A32AC" w:rsidP="00993175">
      <w:pPr>
        <w:pStyle w:val="ListParagraph"/>
        <w:numPr>
          <w:ilvl w:val="0"/>
          <w:numId w:val="3"/>
        </w:numPr>
        <w:ind w:hanging="720"/>
      </w:pPr>
      <w:r w:rsidRPr="00DB333E">
        <w:lastRenderedPageBreak/>
        <w:t>End-of-life materials management (% of total program cost, with line items for reuse, transportation, recycling, fuel incineration, and proper disposal)</w:t>
      </w:r>
    </w:p>
    <w:p w14:paraId="06E7328E" w14:textId="77777777" w:rsidR="005A32AC" w:rsidRPr="00DB333E" w:rsidRDefault="005A32AC" w:rsidP="00993175">
      <w:pPr>
        <w:pStyle w:val="ListParagraph"/>
        <w:numPr>
          <w:ilvl w:val="0"/>
          <w:numId w:val="3"/>
        </w:numPr>
        <w:ind w:hanging="720"/>
      </w:pPr>
      <w:r w:rsidRPr="00DB333E">
        <w:t>Program administration (% of total program cost, including annual administrative fee for service payments to the department)</w:t>
      </w:r>
    </w:p>
    <w:p w14:paraId="6E8B1506" w14:textId="77777777" w:rsidR="005A32AC" w:rsidRPr="00DB333E" w:rsidRDefault="005A32AC" w:rsidP="00993175">
      <w:pPr>
        <w:pStyle w:val="ListParagraph"/>
        <w:numPr>
          <w:ilvl w:val="0"/>
          <w:numId w:val="3"/>
        </w:numPr>
        <w:ind w:hanging="720"/>
      </w:pPr>
      <w:r w:rsidRPr="00DB333E">
        <w:t>Surplus funding, if any, and how it will be applied to reduce program costs</w:t>
      </w:r>
    </w:p>
    <w:p w14:paraId="68B28428" w14:textId="3CA402D3" w:rsidR="005A32AC" w:rsidRPr="00DB333E" w:rsidRDefault="00C962BD" w:rsidP="0050539F">
      <w:pPr>
        <w:pStyle w:val="Heading3"/>
        <w:rPr>
          <w:rFonts w:cs="Arial"/>
          <w:bCs/>
        </w:rPr>
      </w:pPr>
      <w:bookmarkStart w:id="119" w:name="_Toc198202843"/>
      <w:r w:rsidRPr="00DB333E">
        <w:rPr>
          <w:rFonts w:cs="Arial"/>
          <w:bCs/>
        </w:rPr>
        <w:t>A.</w:t>
      </w:r>
      <w:r w:rsidRPr="00DB333E">
        <w:rPr>
          <w:rFonts w:cs="Arial"/>
          <w:bCs/>
        </w:rPr>
        <w:tab/>
      </w:r>
      <w:r w:rsidR="005A32AC" w:rsidRPr="00DB333E">
        <w:rPr>
          <w:rFonts w:cs="Arial"/>
          <w:bCs/>
        </w:rPr>
        <w:t>F</w:t>
      </w:r>
      <w:r w:rsidR="00C45E3A" w:rsidRPr="00DB333E">
        <w:rPr>
          <w:rFonts w:cs="Arial"/>
          <w:bCs/>
        </w:rPr>
        <w:t>inancing Mechanism</w:t>
      </w:r>
      <w:bookmarkEnd w:id="119"/>
    </w:p>
    <w:p w14:paraId="2384F1D6" w14:textId="7FA73641" w:rsidR="005A32AC" w:rsidRPr="00DB333E" w:rsidRDefault="005A32AC" w:rsidP="001839E0">
      <w:pPr>
        <w:keepNext/>
        <w:keepLines/>
      </w:pPr>
      <w:r w:rsidRPr="00DB333E">
        <w:t>PaintCare maintained its financing mechanism and fully covered the cost of continuing to implement the program through the year. The funding system places an assessment (PaintCare fee) on every container of architectural paint sold in California. The fees were set at a rate to cover but not exceed the cost of implementing the California program.</w:t>
      </w:r>
      <w:r w:rsidR="000F0F29" w:rsidRPr="00DB333E">
        <w:t xml:space="preserve"> </w:t>
      </w:r>
    </w:p>
    <w:p w14:paraId="7B62F7CB" w14:textId="77777777" w:rsidR="005A32AC" w:rsidRPr="00DB333E" w:rsidRDefault="0C5D9522" w:rsidP="00EF499F">
      <w:pPr>
        <w:pStyle w:val="Heading4"/>
        <w:rPr>
          <w:bCs/>
          <w:iCs w:val="0"/>
        </w:rPr>
      </w:pPr>
      <w:bookmarkStart w:id="120" w:name="_Toc198202844"/>
      <w:r w:rsidRPr="00DB333E">
        <w:rPr>
          <w:bCs/>
          <w:iCs w:val="0"/>
        </w:rPr>
        <w:t>A1.</w:t>
      </w:r>
      <w:r w:rsidR="2FC05939" w:rsidRPr="00DB333E">
        <w:rPr>
          <w:bCs/>
          <w:iCs w:val="0"/>
        </w:rPr>
        <w:tab/>
      </w:r>
      <w:r w:rsidRPr="00DB333E">
        <w:rPr>
          <w:bCs/>
          <w:iCs w:val="0"/>
        </w:rPr>
        <w:t>PaintCare Fee</w:t>
      </w:r>
      <w:bookmarkEnd w:id="120"/>
      <w:r w:rsidR="2FC05939" w:rsidRPr="00DB333E">
        <w:rPr>
          <w:bCs/>
          <w:iCs w:val="0"/>
        </w:rPr>
        <w:tab/>
      </w:r>
    </w:p>
    <w:p w14:paraId="1EC916D7" w14:textId="2248D9B0" w:rsidR="005A32AC" w:rsidRDefault="00DA0931" w:rsidP="00CD1F15">
      <w:r>
        <w:t>PaintCare fees placed on the sale of new paints are based on container sizes as follows:</w:t>
      </w:r>
      <w:r w:rsidR="000A5586">
        <w:t xml:space="preserve"> </w:t>
      </w:r>
    </w:p>
    <w:p w14:paraId="237E05C2" w14:textId="2331168C" w:rsidR="005A32AC" w:rsidRPr="00DB333E" w:rsidRDefault="000A5586" w:rsidP="00990D31">
      <w:pPr>
        <w:pStyle w:val="Heading5"/>
        <w:jc w:val="center"/>
        <w:rPr>
          <w:b w:val="0"/>
          <w:bCs w:val="0"/>
        </w:rPr>
      </w:pPr>
      <w:r>
        <w:rPr>
          <w:b w:val="0"/>
          <w:bCs w:val="0"/>
        </w:rPr>
        <w:t xml:space="preserve"> </w:t>
      </w:r>
      <w:r w:rsidR="005A32AC" w:rsidRPr="00D544A0">
        <w:t>P</w:t>
      </w:r>
      <w:r w:rsidR="00EA782D" w:rsidRPr="00D544A0">
        <w:t xml:space="preserve">aintCare </w:t>
      </w:r>
      <w:r w:rsidR="00D963DE" w:rsidRPr="00D544A0">
        <w:t>Fee</w:t>
      </w:r>
      <w:r w:rsidR="002411AB" w:rsidRPr="00D544A0">
        <w:t xml:space="preserve"> Schedule</w:t>
      </w: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aintCare Fee Schedule"/>
        <w:tblDescription w:val="Table lists fees by container size"/>
      </w:tblPr>
      <w:tblGrid>
        <w:gridCol w:w="1615"/>
        <w:gridCol w:w="6459"/>
        <w:gridCol w:w="1276"/>
      </w:tblGrid>
      <w:tr w:rsidR="002411AB" w:rsidRPr="00DB333E" w14:paraId="768DB879" w14:textId="77777777" w:rsidTr="003C2757">
        <w:trPr>
          <w:trHeight w:val="432"/>
          <w:tblHeader/>
          <w:jc w:val="center"/>
        </w:trPr>
        <w:tc>
          <w:tcPr>
            <w:tcW w:w="1615" w:type="dxa"/>
            <w:vAlign w:val="center"/>
          </w:tcPr>
          <w:p w14:paraId="04F46633" w14:textId="5FB0C452" w:rsidR="002411AB" w:rsidRPr="00DB333E" w:rsidRDefault="002411AB" w:rsidP="003C2757">
            <w:pPr>
              <w:spacing w:after="0"/>
              <w:contextualSpacing/>
              <w:jc w:val="center"/>
            </w:pPr>
            <w:r>
              <w:t>Size</w:t>
            </w:r>
          </w:p>
        </w:tc>
        <w:tc>
          <w:tcPr>
            <w:tcW w:w="6459" w:type="dxa"/>
            <w:vAlign w:val="center"/>
          </w:tcPr>
          <w:p w14:paraId="4ACCC764" w14:textId="39080D56" w:rsidR="002411AB" w:rsidRPr="00DB333E" w:rsidRDefault="002411AB" w:rsidP="003C2757">
            <w:pPr>
              <w:spacing w:after="0"/>
              <w:contextualSpacing/>
              <w:jc w:val="center"/>
            </w:pPr>
            <w:r w:rsidRPr="00DB333E">
              <w:t>Container Size</w:t>
            </w:r>
          </w:p>
        </w:tc>
        <w:tc>
          <w:tcPr>
            <w:tcW w:w="1276" w:type="dxa"/>
            <w:vAlign w:val="center"/>
          </w:tcPr>
          <w:p w14:paraId="44D9EC5C" w14:textId="3AC30A77" w:rsidR="002411AB" w:rsidRPr="00DB333E" w:rsidRDefault="002411AB" w:rsidP="003C2757">
            <w:pPr>
              <w:spacing w:after="0"/>
              <w:contextualSpacing/>
              <w:jc w:val="center"/>
              <w:rPr>
                <w:rFonts w:eastAsia="Calibri"/>
              </w:rPr>
            </w:pPr>
            <w:r w:rsidRPr="00DB333E">
              <w:t>Fee</w:t>
            </w:r>
          </w:p>
        </w:tc>
      </w:tr>
      <w:tr w:rsidR="002411AB" w:rsidRPr="00DB333E" w14:paraId="645A1D8A" w14:textId="77777777" w:rsidTr="00D963DE">
        <w:trPr>
          <w:trHeight w:val="432"/>
          <w:jc w:val="center"/>
        </w:trPr>
        <w:tc>
          <w:tcPr>
            <w:tcW w:w="1615" w:type="dxa"/>
            <w:vAlign w:val="center"/>
          </w:tcPr>
          <w:p w14:paraId="654E138A" w14:textId="28549774" w:rsidR="002411AB" w:rsidRPr="00DB333E" w:rsidRDefault="002411AB" w:rsidP="00091013">
            <w:pPr>
              <w:spacing w:after="0"/>
              <w:contextualSpacing/>
            </w:pPr>
            <w:r>
              <w:t>Very Small</w:t>
            </w:r>
          </w:p>
        </w:tc>
        <w:tc>
          <w:tcPr>
            <w:tcW w:w="6459" w:type="dxa"/>
            <w:vAlign w:val="center"/>
          </w:tcPr>
          <w:p w14:paraId="35EAFD15" w14:textId="2F0170B8" w:rsidR="002411AB" w:rsidRPr="00DB333E" w:rsidRDefault="002411AB" w:rsidP="00091013">
            <w:pPr>
              <w:spacing w:after="0"/>
              <w:contextualSpacing/>
            </w:pPr>
            <w:r w:rsidRPr="00DB333E">
              <w:t>Half pint or smaller</w:t>
            </w:r>
          </w:p>
        </w:tc>
        <w:tc>
          <w:tcPr>
            <w:tcW w:w="1276" w:type="dxa"/>
            <w:vAlign w:val="center"/>
          </w:tcPr>
          <w:p w14:paraId="43243CD8" w14:textId="018DDEDA" w:rsidR="002411AB" w:rsidRPr="00DB333E" w:rsidRDefault="002411AB" w:rsidP="00627ADE">
            <w:pPr>
              <w:spacing w:after="0"/>
              <w:contextualSpacing/>
              <w:jc w:val="center"/>
            </w:pPr>
            <w:r w:rsidRPr="00DB333E">
              <w:t>$0.00</w:t>
            </w:r>
          </w:p>
        </w:tc>
      </w:tr>
      <w:tr w:rsidR="002411AB" w:rsidRPr="00DB333E" w14:paraId="5D4F890D" w14:textId="77777777" w:rsidTr="00D963DE">
        <w:trPr>
          <w:trHeight w:val="432"/>
          <w:jc w:val="center"/>
        </w:trPr>
        <w:tc>
          <w:tcPr>
            <w:tcW w:w="1615" w:type="dxa"/>
            <w:vAlign w:val="center"/>
          </w:tcPr>
          <w:p w14:paraId="4F58CE9D" w14:textId="5BD32B1B" w:rsidR="002411AB" w:rsidRPr="00DB333E" w:rsidRDefault="002411AB" w:rsidP="00091013">
            <w:pPr>
              <w:spacing w:after="0"/>
              <w:contextualSpacing/>
            </w:pPr>
            <w:r>
              <w:t>Small</w:t>
            </w:r>
          </w:p>
        </w:tc>
        <w:tc>
          <w:tcPr>
            <w:tcW w:w="6459" w:type="dxa"/>
            <w:vAlign w:val="center"/>
          </w:tcPr>
          <w:p w14:paraId="702C3216" w14:textId="76FDA8BF" w:rsidR="002411AB" w:rsidRPr="00DB333E" w:rsidRDefault="002411AB" w:rsidP="00091013">
            <w:pPr>
              <w:spacing w:after="0"/>
              <w:contextualSpacing/>
            </w:pPr>
            <w:r w:rsidRPr="00DB333E">
              <w:t xml:space="preserve">Larger than half pint </w:t>
            </w:r>
            <w:r w:rsidR="000A5586">
              <w:t xml:space="preserve">up </w:t>
            </w:r>
            <w:r w:rsidRPr="00DB333E">
              <w:t>to smaller than 1 gallon</w:t>
            </w:r>
          </w:p>
        </w:tc>
        <w:tc>
          <w:tcPr>
            <w:tcW w:w="1276" w:type="dxa"/>
            <w:vAlign w:val="center"/>
          </w:tcPr>
          <w:p w14:paraId="2BFD0C67" w14:textId="7FFC7370" w:rsidR="002411AB" w:rsidRPr="00DB333E" w:rsidRDefault="002411AB" w:rsidP="00627ADE">
            <w:pPr>
              <w:spacing w:after="0"/>
              <w:contextualSpacing/>
              <w:jc w:val="center"/>
            </w:pPr>
            <w:r w:rsidRPr="00DB333E">
              <w:t>$0.30</w:t>
            </w:r>
          </w:p>
        </w:tc>
      </w:tr>
      <w:tr w:rsidR="002411AB" w:rsidRPr="00DB333E" w14:paraId="11A34597" w14:textId="77777777" w:rsidTr="00D963DE">
        <w:trPr>
          <w:trHeight w:val="432"/>
          <w:jc w:val="center"/>
        </w:trPr>
        <w:tc>
          <w:tcPr>
            <w:tcW w:w="1615" w:type="dxa"/>
            <w:vAlign w:val="center"/>
          </w:tcPr>
          <w:p w14:paraId="6F605F6B" w14:textId="3A138CCE" w:rsidR="002411AB" w:rsidRPr="00DB333E" w:rsidRDefault="002411AB" w:rsidP="00627ADE">
            <w:pPr>
              <w:spacing w:after="0"/>
              <w:contextualSpacing/>
            </w:pPr>
            <w:r>
              <w:t>Medium</w:t>
            </w:r>
          </w:p>
        </w:tc>
        <w:tc>
          <w:tcPr>
            <w:tcW w:w="6459" w:type="dxa"/>
            <w:vAlign w:val="center"/>
          </w:tcPr>
          <w:p w14:paraId="4F728409" w14:textId="5467B427" w:rsidR="002411AB" w:rsidRPr="00DB333E" w:rsidRDefault="000C76DD" w:rsidP="00627ADE">
            <w:pPr>
              <w:spacing w:after="0"/>
              <w:contextualSpacing/>
              <w:rPr>
                <w:rFonts w:eastAsia="Calibri"/>
              </w:rPr>
            </w:pPr>
            <w:r>
              <w:t>1-2 gallons</w:t>
            </w:r>
          </w:p>
        </w:tc>
        <w:tc>
          <w:tcPr>
            <w:tcW w:w="1276" w:type="dxa"/>
            <w:vAlign w:val="center"/>
          </w:tcPr>
          <w:p w14:paraId="1DCF32C0" w14:textId="1AECAADF" w:rsidR="002411AB" w:rsidRPr="00DB333E" w:rsidRDefault="002411AB" w:rsidP="00627ADE">
            <w:pPr>
              <w:spacing w:after="0"/>
              <w:contextualSpacing/>
              <w:jc w:val="center"/>
            </w:pPr>
            <w:r w:rsidRPr="00DB333E">
              <w:t>$0.65</w:t>
            </w:r>
          </w:p>
        </w:tc>
      </w:tr>
      <w:tr w:rsidR="002411AB" w:rsidRPr="00DB333E" w14:paraId="296102C0" w14:textId="77777777" w:rsidTr="00D963DE">
        <w:trPr>
          <w:trHeight w:val="432"/>
          <w:jc w:val="center"/>
        </w:trPr>
        <w:tc>
          <w:tcPr>
            <w:tcW w:w="1615" w:type="dxa"/>
            <w:vAlign w:val="center"/>
          </w:tcPr>
          <w:p w14:paraId="3E15C2C5" w14:textId="4BECC09F" w:rsidR="002411AB" w:rsidRPr="00DB333E" w:rsidRDefault="002411AB" w:rsidP="00627ADE">
            <w:pPr>
              <w:spacing w:after="0"/>
              <w:contextualSpacing/>
            </w:pPr>
            <w:r>
              <w:t>Large</w:t>
            </w:r>
          </w:p>
        </w:tc>
        <w:tc>
          <w:tcPr>
            <w:tcW w:w="6459" w:type="dxa"/>
            <w:vAlign w:val="center"/>
          </w:tcPr>
          <w:p w14:paraId="6A7FA307" w14:textId="5F398E52" w:rsidR="002411AB" w:rsidRPr="00DB333E" w:rsidRDefault="002411AB" w:rsidP="00627ADE">
            <w:pPr>
              <w:spacing w:after="0"/>
              <w:contextualSpacing/>
              <w:rPr>
                <w:rFonts w:eastAsia="Calibri"/>
              </w:rPr>
            </w:pPr>
            <w:r w:rsidRPr="00DB333E">
              <w:t>Larger than 2 gallons up to 5 gallons</w:t>
            </w:r>
          </w:p>
        </w:tc>
        <w:tc>
          <w:tcPr>
            <w:tcW w:w="1276" w:type="dxa"/>
            <w:vAlign w:val="center"/>
          </w:tcPr>
          <w:p w14:paraId="70BD7608" w14:textId="094AD80D" w:rsidR="002411AB" w:rsidRPr="00DB333E" w:rsidRDefault="002411AB" w:rsidP="00627ADE">
            <w:pPr>
              <w:spacing w:after="0"/>
              <w:contextualSpacing/>
              <w:jc w:val="center"/>
            </w:pPr>
            <w:r w:rsidRPr="00DB333E">
              <w:t>$1.50</w:t>
            </w:r>
          </w:p>
        </w:tc>
      </w:tr>
    </w:tbl>
    <w:p w14:paraId="2379C75A" w14:textId="77777777" w:rsidR="003443F2" w:rsidRDefault="003443F2" w:rsidP="000C76DD"/>
    <w:p w14:paraId="2FA8D29A" w14:textId="4480FD14" w:rsidR="000C76DD" w:rsidRPr="000C76DD" w:rsidRDefault="000C76DD" w:rsidP="000C76DD">
      <w:r w:rsidRPr="000C76DD">
        <w:t>Manufacturers and/or their designated representatives reported sales and remitted fees to PaintCare directly.</w:t>
      </w:r>
    </w:p>
    <w:p w14:paraId="28BF39D4" w14:textId="2825BB17" w:rsidR="009D7396" w:rsidRDefault="000C76DD" w:rsidP="009D7396">
      <w:r>
        <w:t xml:space="preserve">Based on the program’s financial performance, </w:t>
      </w:r>
      <w:r w:rsidR="00E35652">
        <w:t xml:space="preserve">an </w:t>
      </w:r>
      <w:r>
        <w:t xml:space="preserve">adjustment to the fee structure </w:t>
      </w:r>
      <w:r w:rsidR="009D7396">
        <w:t>is needed as expenses are expected to continue outpacing revenue. This will be the second proposed fee adjustment since the inception of the PaintCare program in California. An amendment to the program plan proposing an adjustment to the fee structure will be submitted to CalRecycle. Pending CalRecycle’s approval</w:t>
      </w:r>
      <w:r w:rsidR="009B0872">
        <w:t>,</w:t>
      </w:r>
      <w:r w:rsidR="009D7396">
        <w:t xml:space="preserve"> PaintCare intends to implement the fee change in Spring 2027. </w:t>
      </w:r>
      <w:bookmarkStart w:id="121" w:name="_Toc198202845"/>
    </w:p>
    <w:p w14:paraId="7DFE6F11" w14:textId="52FF5726" w:rsidR="005A32AC" w:rsidRPr="00DB333E" w:rsidRDefault="005A32AC" w:rsidP="009D7396">
      <w:pPr>
        <w:pStyle w:val="Heading4"/>
      </w:pPr>
      <w:r w:rsidRPr="00DB333E">
        <w:t>A2.</w:t>
      </w:r>
      <w:r w:rsidRPr="00DB333E">
        <w:tab/>
        <w:t>Total Program Cost</w:t>
      </w:r>
      <w:bookmarkEnd w:id="121"/>
    </w:p>
    <w:p w14:paraId="20A451E6" w14:textId="37AAE66D" w:rsidR="003443F2" w:rsidRDefault="135AF845" w:rsidP="005A32AC">
      <w:bookmarkStart w:id="122" w:name="_Hlk117464018"/>
      <w:r w:rsidRPr="00DB333E">
        <w:t xml:space="preserve">Total program cost for the year was </w:t>
      </w:r>
      <w:r w:rsidR="00A57646" w:rsidRPr="00DB333E">
        <w:t>$</w:t>
      </w:r>
      <w:r w:rsidR="003B4602">
        <w:t>35,239,185</w:t>
      </w:r>
      <w:bookmarkEnd w:id="122"/>
    </w:p>
    <w:p w14:paraId="50B7E6A6" w14:textId="32DB42F4" w:rsidR="005A32AC" w:rsidRPr="00DB333E" w:rsidRDefault="005A32AC" w:rsidP="005A32AC">
      <w:r w:rsidRPr="00DB333E">
        <w:lastRenderedPageBreak/>
        <w:t>The independent financial audit of the California PaintCare program (referred to in the financial audit by its formal name, the California Architectural Paint Recovery Program) is in the appendix. Detailed information on program costs are included in the audit.</w:t>
      </w:r>
    </w:p>
    <w:p w14:paraId="3A18417A" w14:textId="77777777" w:rsidR="00AB2F09" w:rsidRPr="00DB333E" w:rsidRDefault="005A32AC" w:rsidP="00986F34">
      <w:pPr>
        <w:pStyle w:val="Heading4"/>
        <w:rPr>
          <w:bCs/>
          <w:iCs w:val="0"/>
        </w:rPr>
      </w:pPr>
      <w:bookmarkStart w:id="123" w:name="_Toc198202846"/>
      <w:r w:rsidRPr="00DB333E">
        <w:rPr>
          <w:bCs/>
          <w:iCs w:val="0"/>
        </w:rPr>
        <w:t>A3.</w:t>
      </w:r>
      <w:r w:rsidRPr="00DB333E">
        <w:rPr>
          <w:bCs/>
          <w:iCs w:val="0"/>
        </w:rPr>
        <w:tab/>
        <w:t>Capital Costs</w:t>
      </w:r>
      <w:bookmarkEnd w:id="123"/>
    </w:p>
    <w:p w14:paraId="4F94B09F" w14:textId="77777777" w:rsidR="005A32AC" w:rsidRPr="00DB333E" w:rsidRDefault="005A32AC" w:rsidP="005A32AC">
      <w:r w:rsidRPr="00DB333E">
        <w:t>There were no capital costs during the year.</w:t>
      </w:r>
    </w:p>
    <w:p w14:paraId="1648B2A9" w14:textId="77777777" w:rsidR="005A32AC" w:rsidRPr="00DB333E" w:rsidRDefault="005A32AC" w:rsidP="00986F34">
      <w:pPr>
        <w:pStyle w:val="Heading4"/>
        <w:rPr>
          <w:bCs/>
          <w:iCs w:val="0"/>
        </w:rPr>
      </w:pPr>
      <w:bookmarkStart w:id="124" w:name="_Toc198202847"/>
      <w:bookmarkStart w:id="125" w:name="_Hlk117464363"/>
      <w:r w:rsidRPr="00DB333E">
        <w:rPr>
          <w:bCs/>
          <w:iCs w:val="0"/>
        </w:rPr>
        <w:t>A4.</w:t>
      </w:r>
      <w:r w:rsidRPr="00DB333E">
        <w:rPr>
          <w:bCs/>
          <w:iCs w:val="0"/>
        </w:rPr>
        <w:tab/>
        <w:t>Cost per Capita</w:t>
      </w:r>
      <w:bookmarkEnd w:id="124"/>
    </w:p>
    <w:p w14:paraId="14633811" w14:textId="38B15841" w:rsidR="005A32AC" w:rsidRPr="00DB333E" w:rsidRDefault="135AF845" w:rsidP="005A32AC">
      <w:r w:rsidRPr="00DB333E">
        <w:t xml:space="preserve">The cost per capita for the year was </w:t>
      </w:r>
      <w:r w:rsidR="00A93B67">
        <w:t>$</w:t>
      </w:r>
      <w:r w:rsidR="003B4602">
        <w:t>0.89</w:t>
      </w:r>
      <w:r w:rsidR="00E05AC5">
        <w:t>.</w:t>
      </w:r>
      <w:r w:rsidR="004F77C9">
        <w:t xml:space="preserve"> </w:t>
      </w:r>
      <w:r w:rsidR="179D182F" w:rsidRPr="00DB333E">
        <w:t>Cost per capita was calculated using the</w:t>
      </w:r>
      <w:r w:rsidR="003443F2">
        <w:t xml:space="preserve"> </w:t>
      </w:r>
      <w:r w:rsidR="179D182F" w:rsidRPr="00DB333E">
        <w:t>U</w:t>
      </w:r>
      <w:r w:rsidR="003443F2">
        <w:t>.</w:t>
      </w:r>
      <w:r w:rsidR="179D182F" w:rsidRPr="00DB333E">
        <w:t>S</w:t>
      </w:r>
      <w:r w:rsidR="003443F2">
        <w:t>.</w:t>
      </w:r>
      <w:r w:rsidR="179D182F" w:rsidRPr="00DB333E">
        <w:t xml:space="preserve"> Census Bureau </w:t>
      </w:r>
      <w:r w:rsidR="003443F2">
        <w:t xml:space="preserve">2020 </w:t>
      </w:r>
      <w:r w:rsidR="179D182F" w:rsidRPr="00DB333E">
        <w:t xml:space="preserve">population </w:t>
      </w:r>
      <w:r w:rsidR="003443F2">
        <w:t xml:space="preserve">of </w:t>
      </w:r>
      <w:r w:rsidR="00E70472" w:rsidRPr="000A5586">
        <w:t>39,</w:t>
      </w:r>
      <w:r w:rsidR="003443F2" w:rsidRPr="000A5586">
        <w:t xml:space="preserve">538,223. </w:t>
      </w:r>
    </w:p>
    <w:p w14:paraId="43275D5E" w14:textId="33DE9963" w:rsidR="009D2529" w:rsidRPr="00DB333E" w:rsidRDefault="005A32AC" w:rsidP="00673851">
      <w:pPr>
        <w:pStyle w:val="Heading4"/>
        <w:rPr>
          <w:bCs/>
          <w:iCs w:val="0"/>
        </w:rPr>
      </w:pPr>
      <w:bookmarkStart w:id="126" w:name="_Toc198202848"/>
      <w:bookmarkStart w:id="127" w:name="OLE_LINK12"/>
      <w:bookmarkStart w:id="128" w:name="OLE_LINK13"/>
      <w:r w:rsidRPr="00DB333E">
        <w:rPr>
          <w:bCs/>
          <w:iCs w:val="0"/>
        </w:rPr>
        <w:t>A5.</w:t>
      </w:r>
      <w:r w:rsidRPr="00DB333E">
        <w:rPr>
          <w:bCs/>
          <w:iCs w:val="0"/>
        </w:rPr>
        <w:tab/>
        <w:t>Cost per Gallon</w:t>
      </w:r>
      <w:bookmarkEnd w:id="126"/>
    </w:p>
    <w:p w14:paraId="6010F0E0" w14:textId="0C628B2B" w:rsidR="00AA55D9" w:rsidRPr="00DB333E" w:rsidRDefault="037DDDBA" w:rsidP="005A32AC">
      <w:r w:rsidRPr="00DB333E">
        <w:t xml:space="preserve">The cost per gallon </w:t>
      </w:r>
      <w:r w:rsidR="00BF12ED" w:rsidRPr="00DB333E">
        <w:t>(</w:t>
      </w:r>
      <w:r w:rsidRPr="00DB333E">
        <w:t>of</w:t>
      </w:r>
      <w:r w:rsidR="00BF12ED" w:rsidRPr="00DB333E">
        <w:t xml:space="preserve"> the </w:t>
      </w:r>
      <w:r w:rsidR="003B4602">
        <w:t>3,546,898</w:t>
      </w:r>
      <w:r w:rsidR="00BF12ED" w:rsidRPr="00DB333E">
        <w:t xml:space="preserve"> gallons of </w:t>
      </w:r>
      <w:r w:rsidRPr="00DB333E">
        <w:t>paint collected</w:t>
      </w:r>
      <w:r w:rsidR="00BF12ED" w:rsidRPr="00DB333E">
        <w:t xml:space="preserve">) </w:t>
      </w:r>
      <w:r w:rsidRPr="00DB333E">
        <w:t>during the year was $</w:t>
      </w:r>
      <w:r w:rsidR="002E1AA4">
        <w:t>9.94</w:t>
      </w:r>
      <w:r w:rsidR="00A93B67">
        <w:t xml:space="preserve">, </w:t>
      </w:r>
      <w:r w:rsidRPr="00DB333E">
        <w:t>compared to $</w:t>
      </w:r>
      <w:r w:rsidR="00AC5A23">
        <w:t>10.60</w:t>
      </w:r>
      <w:r w:rsidR="00E05AC5">
        <w:t xml:space="preserve"> </w:t>
      </w:r>
      <w:r w:rsidRPr="00DB333E">
        <w:t xml:space="preserve">the previous year. </w:t>
      </w:r>
    </w:p>
    <w:bookmarkEnd w:id="125"/>
    <w:p w14:paraId="78B36414" w14:textId="0D4CBA86" w:rsidR="00796916" w:rsidRPr="00DB333E" w:rsidRDefault="00796916" w:rsidP="005A32AC">
      <w:r w:rsidRPr="00DB333E">
        <w:t xml:space="preserve">Note that PaintCare </w:t>
      </w:r>
      <w:r w:rsidR="00AA55D9" w:rsidRPr="00DB333E">
        <w:t>reports and uses</w:t>
      </w:r>
      <w:r w:rsidRPr="00DB333E">
        <w:t xml:space="preserve"> </w:t>
      </w:r>
      <w:r w:rsidR="00664D30" w:rsidRPr="00DB333E">
        <w:t xml:space="preserve">collected </w:t>
      </w:r>
      <w:r w:rsidRPr="00DB333E">
        <w:t xml:space="preserve">gallons </w:t>
      </w:r>
      <w:r w:rsidR="00AA55D9" w:rsidRPr="00DB333E">
        <w:t xml:space="preserve">in its calculation, rather than </w:t>
      </w:r>
      <w:r w:rsidR="00664D30" w:rsidRPr="00DB333E">
        <w:t xml:space="preserve">processed </w:t>
      </w:r>
      <w:r w:rsidR="00AA55D9" w:rsidRPr="00DB333E">
        <w:t xml:space="preserve">volume, because </w:t>
      </w:r>
      <w:r w:rsidR="00664D30" w:rsidRPr="00DB333E">
        <w:t>PaintCare is charge</w:t>
      </w:r>
      <w:r w:rsidR="003443F2">
        <w:t>d</w:t>
      </w:r>
      <w:r w:rsidR="00664D30" w:rsidRPr="00DB333E">
        <w:t xml:space="preserve"> for </w:t>
      </w:r>
      <w:r w:rsidR="0026533A" w:rsidRPr="00DB333E">
        <w:t>all services (transportation and processing) when the paint is collected rather than when it is actually processed</w:t>
      </w:r>
      <w:r w:rsidR="00AA55D9" w:rsidRPr="00DB333E">
        <w:t>.</w:t>
      </w:r>
    </w:p>
    <w:p w14:paraId="12591819" w14:textId="77777777" w:rsidR="005A32AC" w:rsidRPr="00DB333E" w:rsidRDefault="005A32AC" w:rsidP="00986F34">
      <w:pPr>
        <w:pStyle w:val="Heading4"/>
        <w:rPr>
          <w:bCs/>
          <w:iCs w:val="0"/>
        </w:rPr>
      </w:pPr>
      <w:bookmarkStart w:id="129" w:name="_Toc198202849"/>
      <w:bookmarkStart w:id="130" w:name="_Hlk117464389"/>
      <w:bookmarkEnd w:id="127"/>
      <w:bookmarkEnd w:id="128"/>
      <w:r w:rsidRPr="00DB333E">
        <w:rPr>
          <w:bCs/>
          <w:iCs w:val="0"/>
        </w:rPr>
        <w:t>A6.</w:t>
      </w:r>
      <w:r w:rsidRPr="00DB333E">
        <w:rPr>
          <w:bCs/>
          <w:iCs w:val="0"/>
        </w:rPr>
        <w:tab/>
        <w:t>Education/Outreach</w:t>
      </w:r>
      <w:bookmarkEnd w:id="129"/>
    </w:p>
    <w:p w14:paraId="7EFE1F2A" w14:textId="50D638E0" w:rsidR="005A32AC" w:rsidRPr="00DB333E" w:rsidRDefault="037DDDBA" w:rsidP="005A32AC">
      <w:r w:rsidRPr="00DB333E">
        <w:t xml:space="preserve">Education/outreach cost for the year was </w:t>
      </w:r>
      <w:r w:rsidRPr="00622A88">
        <w:t>$</w:t>
      </w:r>
      <w:r w:rsidR="003B4602">
        <w:t>3,403,922</w:t>
      </w:r>
      <w:r w:rsidR="00513872">
        <w:t xml:space="preserve"> or </w:t>
      </w:r>
      <w:r w:rsidR="003B4602">
        <w:t>1</w:t>
      </w:r>
      <w:r w:rsidR="003B3E02">
        <w:t>0</w:t>
      </w:r>
      <w:r w:rsidR="00AD24A1" w:rsidRPr="00DB333E">
        <w:t xml:space="preserve">% </w:t>
      </w:r>
      <w:r w:rsidRPr="00DB333E">
        <w:t>of total program costs.</w:t>
      </w:r>
    </w:p>
    <w:p w14:paraId="75FE9547" w14:textId="77777777" w:rsidR="005A32AC" w:rsidRPr="00DB333E" w:rsidRDefault="005A32AC" w:rsidP="00986F34">
      <w:pPr>
        <w:pStyle w:val="Heading4"/>
        <w:rPr>
          <w:bCs/>
          <w:iCs w:val="0"/>
        </w:rPr>
      </w:pPr>
      <w:bookmarkStart w:id="131" w:name="_Toc198202850"/>
      <w:r w:rsidRPr="00DB333E">
        <w:rPr>
          <w:bCs/>
          <w:iCs w:val="0"/>
        </w:rPr>
        <w:t>A7.</w:t>
      </w:r>
      <w:r w:rsidRPr="00DB333E">
        <w:rPr>
          <w:bCs/>
          <w:iCs w:val="0"/>
        </w:rPr>
        <w:tab/>
        <w:t>End-of-Life Materials Management</w:t>
      </w:r>
      <w:bookmarkEnd w:id="131"/>
    </w:p>
    <w:p w14:paraId="42B1AAEC" w14:textId="61D30214" w:rsidR="005A32AC" w:rsidRPr="00DB333E" w:rsidRDefault="037DDDBA" w:rsidP="005A32AC">
      <w:r w:rsidRPr="00DB333E">
        <w:t>Transportation cost for the year was $</w:t>
      </w:r>
      <w:r w:rsidR="007731A0">
        <w:t>4,</w:t>
      </w:r>
      <w:r w:rsidR="00B624DC">
        <w:t>069,796</w:t>
      </w:r>
      <w:r w:rsidR="00513872">
        <w:t xml:space="preserve"> or </w:t>
      </w:r>
      <w:r w:rsidR="007731A0">
        <w:t>12</w:t>
      </w:r>
      <w:r w:rsidRPr="00DB333E">
        <w:t>% of total program costs.</w:t>
      </w:r>
    </w:p>
    <w:p w14:paraId="34F6E964" w14:textId="318F5C7A" w:rsidR="005A32AC" w:rsidRPr="00DB333E" w:rsidRDefault="135AF845" w:rsidP="005A32AC">
      <w:r w:rsidRPr="00DB333E">
        <w:t>Processing cost for all disposition methods was $</w:t>
      </w:r>
      <w:bookmarkStart w:id="132" w:name="OLE_LINK30"/>
      <w:bookmarkStart w:id="133" w:name="OLE_LINK31"/>
      <w:r w:rsidR="007731A0">
        <w:t>18,</w:t>
      </w:r>
      <w:r w:rsidR="00B624DC">
        <w:t>996,088</w:t>
      </w:r>
      <w:r w:rsidRPr="00DB333E">
        <w:t xml:space="preserve"> </w:t>
      </w:r>
      <w:bookmarkEnd w:id="132"/>
      <w:bookmarkEnd w:id="133"/>
      <w:r w:rsidRPr="00DB333E">
        <w:t>for the year</w:t>
      </w:r>
      <w:r w:rsidR="00513872">
        <w:t xml:space="preserve">, or </w:t>
      </w:r>
      <w:r w:rsidR="007731A0">
        <w:t>5</w:t>
      </w:r>
      <w:r w:rsidR="00B624DC">
        <w:t>4</w:t>
      </w:r>
      <w:r w:rsidRPr="003D6929">
        <w:t>%</w:t>
      </w:r>
      <w:r w:rsidRPr="00DB333E">
        <w:t xml:space="preserve"> of total program costs</w:t>
      </w:r>
      <w:bookmarkStart w:id="134" w:name="OLE_LINK108"/>
      <w:bookmarkStart w:id="135" w:name="OLE_LINK109"/>
      <w:bookmarkStart w:id="136" w:name="OLE_LINK110"/>
      <w:r w:rsidRPr="00DB333E">
        <w:t>.</w:t>
      </w:r>
    </w:p>
    <w:bookmarkEnd w:id="130"/>
    <w:p w14:paraId="7F646A01" w14:textId="4B604456" w:rsidR="005A32AC" w:rsidRPr="00DB333E" w:rsidRDefault="005A32AC" w:rsidP="005A32AC">
      <w:r w:rsidRPr="00DB333E">
        <w:t>Actual cost broken down by specific</w:t>
      </w:r>
      <w:r w:rsidR="003443F2">
        <w:t xml:space="preserve"> </w:t>
      </w:r>
      <w:r w:rsidR="001159C9">
        <w:t xml:space="preserve">processing method </w:t>
      </w:r>
      <w:r w:rsidRPr="00DB333E">
        <w:t xml:space="preserve">is not available due to the format of transport and processing vendors’ contract </w:t>
      </w:r>
      <w:bookmarkEnd w:id="134"/>
      <w:bookmarkEnd w:id="135"/>
      <w:bookmarkEnd w:id="136"/>
      <w:r w:rsidRPr="00DB333E">
        <w:t>pricing, which maximizes (and charges the program for) highest-best use, generally considered to be paint-to-paint recycling at this time.</w:t>
      </w:r>
    </w:p>
    <w:p w14:paraId="4A43AFE9" w14:textId="3B3817BC" w:rsidR="005A32AC" w:rsidRPr="00DB333E" w:rsidRDefault="005A32AC" w:rsidP="00A11777">
      <w:bookmarkStart w:id="137" w:name="_Hlk117464405"/>
      <w:r w:rsidRPr="00DB333E">
        <w:t>The costs for each disposition method are estimated below:</w:t>
      </w:r>
    </w:p>
    <w:p w14:paraId="3BF3D3D2" w14:textId="77777777" w:rsidR="0035295E" w:rsidRDefault="0035295E"/>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Disposition Cost"/>
        <w:tblDescription w:val="Table lists the estimated costs for different disposition types. "/>
      </w:tblPr>
      <w:tblGrid>
        <w:gridCol w:w="4097"/>
        <w:gridCol w:w="2648"/>
        <w:gridCol w:w="2605"/>
      </w:tblGrid>
      <w:tr w:rsidR="00D420A1" w:rsidRPr="00DB333E" w14:paraId="351F9449" w14:textId="77777777" w:rsidTr="0035295E">
        <w:trPr>
          <w:trHeight w:val="432"/>
          <w:tblHeader/>
          <w:jc w:val="center"/>
        </w:trPr>
        <w:tc>
          <w:tcPr>
            <w:tcW w:w="2191" w:type="pct"/>
            <w:vAlign w:val="center"/>
          </w:tcPr>
          <w:p w14:paraId="63737130" w14:textId="3B7FA2BF" w:rsidR="00D420A1" w:rsidRPr="00DB333E" w:rsidRDefault="00D420A1" w:rsidP="00A11777">
            <w:pPr>
              <w:spacing w:after="0"/>
              <w:contextualSpacing/>
              <w:jc w:val="center"/>
            </w:pPr>
            <w:bookmarkStart w:id="138" w:name="_Hlk86153816"/>
            <w:r w:rsidRPr="00DB333E">
              <w:lastRenderedPageBreak/>
              <w:t>Disposition Method</w:t>
            </w:r>
          </w:p>
        </w:tc>
        <w:tc>
          <w:tcPr>
            <w:tcW w:w="1416" w:type="pct"/>
            <w:vAlign w:val="center"/>
          </w:tcPr>
          <w:p w14:paraId="1C0E302E" w14:textId="6DC826B3" w:rsidR="00D420A1" w:rsidRPr="00DB333E" w:rsidRDefault="00D420A1" w:rsidP="00A11777">
            <w:pPr>
              <w:spacing w:after="0"/>
              <w:contextualSpacing/>
              <w:jc w:val="center"/>
            </w:pPr>
            <w:r w:rsidRPr="00DB333E">
              <w:t>Estimated Cost</w:t>
            </w:r>
          </w:p>
        </w:tc>
        <w:tc>
          <w:tcPr>
            <w:tcW w:w="1393" w:type="pct"/>
            <w:vAlign w:val="center"/>
          </w:tcPr>
          <w:p w14:paraId="55A36FAB" w14:textId="77777777" w:rsidR="003C2757" w:rsidRDefault="003443F2" w:rsidP="00A11777">
            <w:pPr>
              <w:spacing w:after="0"/>
              <w:contextualSpacing/>
              <w:jc w:val="center"/>
            </w:pPr>
            <w:r>
              <w:t xml:space="preserve">Percent </w:t>
            </w:r>
            <w:r w:rsidR="135AF845" w:rsidRPr="00DB333E">
              <w:t>of</w:t>
            </w:r>
            <w:r w:rsidR="003C2757">
              <w:t xml:space="preserve"> </w:t>
            </w:r>
          </w:p>
          <w:p w14:paraId="675B161F" w14:textId="76E8A233" w:rsidR="00D420A1" w:rsidRPr="00DB333E" w:rsidRDefault="135AF845" w:rsidP="00A11777">
            <w:pPr>
              <w:spacing w:after="0"/>
              <w:contextualSpacing/>
              <w:jc w:val="center"/>
            </w:pPr>
            <w:r w:rsidRPr="00DB333E">
              <w:t>Total Program Cost</w:t>
            </w:r>
          </w:p>
        </w:tc>
      </w:tr>
      <w:tr w:rsidR="00735B7C" w:rsidRPr="00DB333E" w14:paraId="1131C308" w14:textId="77777777" w:rsidTr="0035295E">
        <w:trPr>
          <w:trHeight w:val="432"/>
          <w:tblHeader/>
          <w:jc w:val="center"/>
        </w:trPr>
        <w:tc>
          <w:tcPr>
            <w:tcW w:w="2191" w:type="pct"/>
            <w:vAlign w:val="center"/>
          </w:tcPr>
          <w:p w14:paraId="0CD82D86" w14:textId="16F1CF73" w:rsidR="00735B7C" w:rsidRPr="00DB333E" w:rsidRDefault="00735B7C" w:rsidP="00A11777">
            <w:pPr>
              <w:spacing w:after="0"/>
              <w:contextualSpacing/>
            </w:pPr>
            <w:bookmarkStart w:id="139" w:name="_Hlk55155281"/>
            <w:bookmarkStart w:id="140" w:name="_Hlk55155285"/>
            <w:r>
              <w:t>Reuse</w:t>
            </w:r>
          </w:p>
        </w:tc>
        <w:tc>
          <w:tcPr>
            <w:tcW w:w="1416" w:type="pct"/>
            <w:vAlign w:val="center"/>
          </w:tcPr>
          <w:p w14:paraId="5C525A39" w14:textId="3A75C21D" w:rsidR="00735B7C" w:rsidRPr="00DB333E" w:rsidRDefault="00A93E14" w:rsidP="00A11777">
            <w:pPr>
              <w:spacing w:after="0"/>
              <w:ind w:right="615"/>
              <w:contextualSpacing/>
              <w:jc w:val="right"/>
            </w:pPr>
            <w:r>
              <w:t>592,52</w:t>
            </w:r>
            <w:r w:rsidR="003B3E02">
              <w:t>8</w:t>
            </w:r>
          </w:p>
        </w:tc>
        <w:tc>
          <w:tcPr>
            <w:tcW w:w="1393" w:type="pct"/>
            <w:vAlign w:val="center"/>
          </w:tcPr>
          <w:p w14:paraId="5E5C2A40" w14:textId="56770030" w:rsidR="00735B7C" w:rsidRPr="000A5586" w:rsidRDefault="001A2BF0" w:rsidP="00A11777">
            <w:pPr>
              <w:spacing w:after="0"/>
              <w:contextualSpacing/>
              <w:jc w:val="center"/>
              <w:rPr>
                <w:rFonts w:eastAsia="Calibri"/>
              </w:rPr>
            </w:pPr>
            <w:r>
              <w:rPr>
                <w:rFonts w:eastAsia="Calibri"/>
              </w:rPr>
              <w:t>2</w:t>
            </w:r>
          </w:p>
        </w:tc>
      </w:tr>
      <w:tr w:rsidR="00735B7C" w:rsidRPr="00DB333E" w14:paraId="72E7029F" w14:textId="77777777" w:rsidTr="0035295E">
        <w:trPr>
          <w:trHeight w:val="432"/>
          <w:tblHeader/>
          <w:jc w:val="center"/>
        </w:trPr>
        <w:tc>
          <w:tcPr>
            <w:tcW w:w="2191" w:type="pct"/>
            <w:vAlign w:val="center"/>
          </w:tcPr>
          <w:p w14:paraId="183D8F13" w14:textId="03C7A8D8" w:rsidR="00735B7C" w:rsidRPr="00DB333E" w:rsidRDefault="00735B7C" w:rsidP="00A11777">
            <w:pPr>
              <w:spacing w:after="0"/>
              <w:contextualSpacing/>
            </w:pPr>
            <w:r>
              <w:t>Paint-to-Paint Recycling</w:t>
            </w:r>
          </w:p>
        </w:tc>
        <w:tc>
          <w:tcPr>
            <w:tcW w:w="1416" w:type="pct"/>
            <w:vAlign w:val="center"/>
          </w:tcPr>
          <w:p w14:paraId="4192660A" w14:textId="500D42DE" w:rsidR="00735B7C" w:rsidRPr="00DB333E" w:rsidRDefault="00A93E14" w:rsidP="00A11777">
            <w:pPr>
              <w:spacing w:after="0"/>
              <w:ind w:right="615"/>
              <w:contextualSpacing/>
              <w:jc w:val="right"/>
            </w:pPr>
            <w:r>
              <w:t>15,067,15</w:t>
            </w:r>
            <w:r w:rsidR="003C5761">
              <w:t>4</w:t>
            </w:r>
          </w:p>
        </w:tc>
        <w:tc>
          <w:tcPr>
            <w:tcW w:w="1393" w:type="pct"/>
            <w:vAlign w:val="center"/>
          </w:tcPr>
          <w:p w14:paraId="286171AA" w14:textId="155D7255" w:rsidR="00735B7C" w:rsidRPr="000A5586" w:rsidRDefault="00A93E14" w:rsidP="00A11777">
            <w:pPr>
              <w:spacing w:after="0"/>
              <w:contextualSpacing/>
              <w:jc w:val="center"/>
              <w:rPr>
                <w:rFonts w:eastAsia="Calibri"/>
              </w:rPr>
            </w:pPr>
            <w:r>
              <w:rPr>
                <w:rFonts w:eastAsia="Calibri"/>
              </w:rPr>
              <w:t>43</w:t>
            </w:r>
          </w:p>
        </w:tc>
      </w:tr>
      <w:tr w:rsidR="00735B7C" w:rsidRPr="00DB333E" w14:paraId="139F40A4" w14:textId="77777777" w:rsidTr="0035295E">
        <w:trPr>
          <w:trHeight w:val="432"/>
          <w:tblHeader/>
          <w:jc w:val="center"/>
        </w:trPr>
        <w:tc>
          <w:tcPr>
            <w:tcW w:w="2191" w:type="pct"/>
            <w:vAlign w:val="center"/>
          </w:tcPr>
          <w:p w14:paraId="678D7C32" w14:textId="0CEB8941" w:rsidR="00735B7C" w:rsidRPr="00DB333E" w:rsidRDefault="00735B7C" w:rsidP="00A11777">
            <w:pPr>
              <w:spacing w:after="0"/>
              <w:contextualSpacing/>
            </w:pPr>
            <w:r>
              <w:t>Energy Recovery</w:t>
            </w:r>
          </w:p>
        </w:tc>
        <w:tc>
          <w:tcPr>
            <w:tcW w:w="1416" w:type="pct"/>
            <w:vAlign w:val="center"/>
          </w:tcPr>
          <w:p w14:paraId="39E275D6" w14:textId="3661644B" w:rsidR="00735B7C" w:rsidRPr="00DB333E" w:rsidRDefault="00A93E14" w:rsidP="00A11777">
            <w:pPr>
              <w:spacing w:after="0"/>
              <w:ind w:right="615"/>
              <w:contextualSpacing/>
              <w:jc w:val="right"/>
            </w:pPr>
            <w:r>
              <w:t>1,285,923</w:t>
            </w:r>
          </w:p>
        </w:tc>
        <w:tc>
          <w:tcPr>
            <w:tcW w:w="1393" w:type="pct"/>
            <w:vAlign w:val="center"/>
          </w:tcPr>
          <w:p w14:paraId="3FCF6D42" w14:textId="5B81618A" w:rsidR="00735B7C" w:rsidRPr="000A5586" w:rsidRDefault="00A93E14" w:rsidP="00A11777">
            <w:pPr>
              <w:spacing w:after="0"/>
              <w:contextualSpacing/>
              <w:jc w:val="center"/>
            </w:pPr>
            <w:r>
              <w:t>4</w:t>
            </w:r>
          </w:p>
        </w:tc>
      </w:tr>
      <w:tr w:rsidR="00735B7C" w:rsidRPr="00DB333E" w14:paraId="03203B0F" w14:textId="77777777" w:rsidTr="0035295E">
        <w:trPr>
          <w:trHeight w:val="432"/>
          <w:tblHeader/>
          <w:jc w:val="center"/>
        </w:trPr>
        <w:tc>
          <w:tcPr>
            <w:tcW w:w="2191" w:type="pct"/>
            <w:vAlign w:val="center"/>
          </w:tcPr>
          <w:p w14:paraId="6CA1EC3C" w14:textId="22366DB9" w:rsidR="00735B7C" w:rsidRPr="00DB333E" w:rsidRDefault="00735B7C" w:rsidP="00A11777">
            <w:pPr>
              <w:spacing w:after="0"/>
              <w:contextualSpacing/>
            </w:pPr>
            <w:r>
              <w:t>Incineration</w:t>
            </w:r>
          </w:p>
        </w:tc>
        <w:tc>
          <w:tcPr>
            <w:tcW w:w="1416" w:type="pct"/>
            <w:vAlign w:val="center"/>
          </w:tcPr>
          <w:p w14:paraId="4B172760" w14:textId="2D9664D4" w:rsidR="00735B7C" w:rsidRPr="00DB333E" w:rsidRDefault="00A93E14" w:rsidP="00A11777">
            <w:pPr>
              <w:spacing w:after="0"/>
              <w:ind w:right="615"/>
              <w:contextualSpacing/>
              <w:jc w:val="right"/>
            </w:pPr>
            <w:r>
              <w:t>677,257</w:t>
            </w:r>
          </w:p>
        </w:tc>
        <w:tc>
          <w:tcPr>
            <w:tcW w:w="1393" w:type="pct"/>
            <w:vAlign w:val="center"/>
          </w:tcPr>
          <w:p w14:paraId="524E67F0" w14:textId="59F6D29B" w:rsidR="00735B7C" w:rsidRPr="000A5586" w:rsidRDefault="001A2BF0" w:rsidP="00A11777">
            <w:pPr>
              <w:spacing w:after="0"/>
              <w:contextualSpacing/>
              <w:jc w:val="center"/>
            </w:pPr>
            <w:r>
              <w:t>2</w:t>
            </w:r>
          </w:p>
        </w:tc>
      </w:tr>
      <w:tr w:rsidR="00735B7C" w:rsidRPr="00DB333E" w14:paraId="567AC2F8" w14:textId="77777777" w:rsidTr="0035295E">
        <w:trPr>
          <w:trHeight w:val="432"/>
          <w:tblHeader/>
          <w:jc w:val="center"/>
        </w:trPr>
        <w:tc>
          <w:tcPr>
            <w:tcW w:w="2191" w:type="pct"/>
            <w:vAlign w:val="center"/>
          </w:tcPr>
          <w:p w14:paraId="381580BF" w14:textId="794CE6B1" w:rsidR="00735B7C" w:rsidRPr="00DB333E" w:rsidRDefault="00735B7C" w:rsidP="00A11777">
            <w:pPr>
              <w:spacing w:after="0"/>
              <w:contextualSpacing/>
            </w:pPr>
            <w:r>
              <w:t>Disposal</w:t>
            </w:r>
          </w:p>
        </w:tc>
        <w:tc>
          <w:tcPr>
            <w:tcW w:w="1416" w:type="pct"/>
            <w:vAlign w:val="center"/>
          </w:tcPr>
          <w:p w14:paraId="2BF8EFF0" w14:textId="352CF9C2" w:rsidR="00735B7C" w:rsidRPr="00DB333E" w:rsidRDefault="00A93E14" w:rsidP="00A11777">
            <w:pPr>
              <w:spacing w:after="0"/>
              <w:ind w:right="615"/>
              <w:contextualSpacing/>
              <w:jc w:val="right"/>
            </w:pPr>
            <w:r>
              <w:t>1,373,226</w:t>
            </w:r>
          </w:p>
        </w:tc>
        <w:tc>
          <w:tcPr>
            <w:tcW w:w="1393" w:type="pct"/>
            <w:vAlign w:val="center"/>
          </w:tcPr>
          <w:p w14:paraId="081987C8" w14:textId="78A189D8" w:rsidR="00735B7C" w:rsidRPr="000A5586" w:rsidRDefault="00A93E14" w:rsidP="00A11777">
            <w:pPr>
              <w:spacing w:after="0"/>
              <w:contextualSpacing/>
              <w:jc w:val="center"/>
            </w:pPr>
            <w:r>
              <w:t>4</w:t>
            </w:r>
          </w:p>
        </w:tc>
      </w:tr>
      <w:bookmarkEnd w:id="138"/>
      <w:bookmarkEnd w:id="139"/>
      <w:tr w:rsidR="00687894" w:rsidRPr="00DB333E" w14:paraId="1A5F9BB6" w14:textId="77777777" w:rsidTr="0035295E">
        <w:trPr>
          <w:trHeight w:val="432"/>
          <w:tblHeader/>
          <w:jc w:val="center"/>
        </w:trPr>
        <w:tc>
          <w:tcPr>
            <w:tcW w:w="2191" w:type="pct"/>
            <w:vAlign w:val="center"/>
          </w:tcPr>
          <w:p w14:paraId="6036F565" w14:textId="0DBEA4E8" w:rsidR="00687894" w:rsidRPr="00DB333E" w:rsidRDefault="00687894" w:rsidP="00A11777">
            <w:pPr>
              <w:spacing w:after="0"/>
              <w:contextualSpacing/>
            </w:pPr>
            <w:r w:rsidRPr="00DB333E">
              <w:t>Total</w:t>
            </w:r>
          </w:p>
        </w:tc>
        <w:tc>
          <w:tcPr>
            <w:tcW w:w="1416" w:type="pct"/>
            <w:vAlign w:val="center"/>
          </w:tcPr>
          <w:p w14:paraId="6663DCA9" w14:textId="34E1CBCF" w:rsidR="00687894" w:rsidRPr="000A5586" w:rsidRDefault="001A2BF0" w:rsidP="00A11777">
            <w:pPr>
              <w:spacing w:after="0"/>
              <w:contextualSpacing/>
              <w:jc w:val="center"/>
              <w:rPr>
                <w:rFonts w:eastAsia="Calibri"/>
              </w:rPr>
            </w:pPr>
            <w:r>
              <w:rPr>
                <w:rFonts w:eastAsia="Calibri"/>
              </w:rPr>
              <w:t>$</w:t>
            </w:r>
            <w:r w:rsidR="00A93E14">
              <w:rPr>
                <w:rFonts w:eastAsia="Calibri"/>
              </w:rPr>
              <w:t>18,996,08</w:t>
            </w:r>
            <w:r w:rsidR="003C5761">
              <w:rPr>
                <w:rFonts w:eastAsia="Calibri"/>
              </w:rPr>
              <w:t>8</w:t>
            </w:r>
          </w:p>
        </w:tc>
        <w:tc>
          <w:tcPr>
            <w:tcW w:w="1393" w:type="pct"/>
            <w:vAlign w:val="center"/>
          </w:tcPr>
          <w:p w14:paraId="20152A52" w14:textId="7AA0D803" w:rsidR="00687894" w:rsidRPr="000A5586" w:rsidRDefault="001A2BF0" w:rsidP="00A11777">
            <w:pPr>
              <w:spacing w:after="0"/>
              <w:contextualSpacing/>
              <w:jc w:val="center"/>
            </w:pPr>
            <w:r>
              <w:t>5</w:t>
            </w:r>
            <w:r w:rsidR="0016283F">
              <w:t>5</w:t>
            </w:r>
            <w:r>
              <w:t>%</w:t>
            </w:r>
          </w:p>
        </w:tc>
      </w:tr>
    </w:tbl>
    <w:p w14:paraId="6080E781" w14:textId="77777777" w:rsidR="005A32AC" w:rsidRPr="00DB333E" w:rsidRDefault="005A32AC" w:rsidP="00623FAC">
      <w:pPr>
        <w:pStyle w:val="Heading4"/>
        <w:rPr>
          <w:bCs/>
          <w:iCs w:val="0"/>
        </w:rPr>
      </w:pPr>
      <w:bookmarkStart w:id="141" w:name="_Toc198202851"/>
      <w:bookmarkEnd w:id="140"/>
      <w:r w:rsidRPr="00DB333E">
        <w:rPr>
          <w:bCs/>
          <w:iCs w:val="0"/>
        </w:rPr>
        <w:t>A8.</w:t>
      </w:r>
      <w:r w:rsidRPr="00DB333E">
        <w:rPr>
          <w:bCs/>
          <w:iCs w:val="0"/>
        </w:rPr>
        <w:tab/>
        <w:t>Administrative Costs</w:t>
      </w:r>
      <w:bookmarkEnd w:id="141"/>
    </w:p>
    <w:bookmarkEnd w:id="137"/>
    <w:p w14:paraId="410C68AD" w14:textId="792929D5" w:rsidR="00DA0931" w:rsidRDefault="005A32AC" w:rsidP="005A32AC">
      <w:r w:rsidRPr="00DB333E">
        <w:t xml:space="preserve">Administrative costs (also called </w:t>
      </w:r>
      <w:r w:rsidR="002411AB">
        <w:t>General and Administrative)</w:t>
      </w:r>
      <w:r w:rsidRPr="00DB333E">
        <w:t xml:space="preserve"> </w:t>
      </w:r>
      <w:r w:rsidR="00DA0931" w:rsidRPr="00DA0931">
        <w:t>included administrative and corporate staff, back-office support (e.g., information technology, human resources, legal, accounting, and government affairs), insurance, data management systems, annual financial audit, software licenses, professional services for corporate or organization-wide matters, occupancy, general communications, and other supplies and services that support all PaintCare programs. These costs were shared across all PaintCare programs and allocated relative to population.</w:t>
      </w:r>
    </w:p>
    <w:p w14:paraId="0553013B" w14:textId="76D27716" w:rsidR="005A32AC" w:rsidRPr="00DB333E" w:rsidRDefault="135AF845" w:rsidP="005A32AC">
      <w:r w:rsidRPr="00DB333E">
        <w:t xml:space="preserve">California’s share of the </w:t>
      </w:r>
      <w:r w:rsidR="00DA0931">
        <w:t>administrative</w:t>
      </w:r>
      <w:r w:rsidRPr="00DB333E">
        <w:t xml:space="preserve"> allocation was</w:t>
      </w:r>
      <w:r w:rsidR="00D963DE">
        <w:t xml:space="preserve"> $</w:t>
      </w:r>
      <w:r w:rsidR="007731A0">
        <w:t>3,664,006</w:t>
      </w:r>
      <w:r w:rsidR="00B61AB2">
        <w:t xml:space="preserve"> </w:t>
      </w:r>
      <w:r w:rsidR="003443F2">
        <w:t xml:space="preserve">or </w:t>
      </w:r>
      <w:r w:rsidR="007731A0">
        <w:t>10</w:t>
      </w:r>
      <w:r w:rsidRPr="00DB333E">
        <w:t>% of total program costs.</w:t>
      </w:r>
    </w:p>
    <w:p w14:paraId="5C62E62F" w14:textId="254D15CA" w:rsidR="005A32AC" w:rsidRPr="00DB333E" w:rsidRDefault="037DDDBA" w:rsidP="005A32AC">
      <w:r w:rsidRPr="00DB333E">
        <w:t xml:space="preserve">Service payments to CalRecycle are not presented as an administrative expense in the audited financial statements, but rather as a direct California operational expense. </w:t>
      </w:r>
      <w:r w:rsidR="00B61AB2">
        <w:t>The p</w:t>
      </w:r>
      <w:r w:rsidRPr="00DB333E">
        <w:t>ayment to CalRecycle was $</w:t>
      </w:r>
      <w:r w:rsidR="00B624DC">
        <w:t>465,207</w:t>
      </w:r>
      <w:r w:rsidRPr="00DB333E">
        <w:t xml:space="preserve"> or </w:t>
      </w:r>
      <w:r w:rsidR="00B624DC">
        <w:t>1</w:t>
      </w:r>
      <w:r w:rsidRPr="00DB333E">
        <w:t>% of total program costs.</w:t>
      </w:r>
    </w:p>
    <w:p w14:paraId="59258A4A" w14:textId="77777777" w:rsidR="005A32AC" w:rsidRPr="00DB333E" w:rsidRDefault="005A32AC" w:rsidP="00986F34">
      <w:pPr>
        <w:pStyle w:val="Heading4"/>
        <w:rPr>
          <w:bCs/>
          <w:iCs w:val="0"/>
        </w:rPr>
      </w:pPr>
      <w:bookmarkStart w:id="142" w:name="_Toc198202852"/>
      <w:r w:rsidRPr="00DB333E">
        <w:rPr>
          <w:bCs/>
          <w:iCs w:val="0"/>
        </w:rPr>
        <w:t>A9.</w:t>
      </w:r>
      <w:r w:rsidRPr="00DB333E">
        <w:rPr>
          <w:bCs/>
          <w:iCs w:val="0"/>
        </w:rPr>
        <w:tab/>
        <w:t>Surplus Funding</w:t>
      </w:r>
      <w:bookmarkEnd w:id="142"/>
    </w:p>
    <w:p w14:paraId="31CFDB87" w14:textId="61182496" w:rsidR="00007008" w:rsidRDefault="77A10011" w:rsidP="00DA0931">
      <w:r w:rsidRPr="00DB333E">
        <w:t>The net assets of the California program at the end of the year were $</w:t>
      </w:r>
      <w:r w:rsidR="00B624DC">
        <w:t>39,154,3</w:t>
      </w:r>
      <w:r w:rsidR="009B0872">
        <w:t>3</w:t>
      </w:r>
      <w:r w:rsidR="009351DD">
        <w:t>7</w:t>
      </w:r>
      <w:r w:rsidR="00791FB2">
        <w:t xml:space="preserve"> </w:t>
      </w:r>
      <w:r w:rsidR="003443F2">
        <w:t xml:space="preserve">or </w:t>
      </w:r>
      <w:r w:rsidR="00B624DC">
        <w:t>11</w:t>
      </w:r>
      <w:r w:rsidR="009351DD">
        <w:t>1</w:t>
      </w:r>
      <w:r w:rsidR="003443F2">
        <w:t>% of annual expenses</w:t>
      </w:r>
      <w:r w:rsidRPr="00DB333E">
        <w:t xml:space="preserve">. Net </w:t>
      </w:r>
      <w:r w:rsidR="00D963DE" w:rsidRPr="00DB333E">
        <w:t>assets</w:t>
      </w:r>
      <w:r w:rsidR="00DA0931">
        <w:t xml:space="preserve"> (investments and/or checking account balance)</w:t>
      </w:r>
      <w:r w:rsidRPr="00DB333E">
        <w:t xml:space="preserve"> are also referred to as reserves. </w:t>
      </w:r>
      <w:r w:rsidR="003443F2" w:rsidRPr="00B624DC">
        <w:t>Reserves are projected to fall below 100% of annual operating expenses</w:t>
      </w:r>
      <w:r w:rsidR="009103F1">
        <w:t>, reaching 92%</w:t>
      </w:r>
      <w:r w:rsidR="003443F2" w:rsidRPr="00B624DC">
        <w:t xml:space="preserve"> by the end of 202</w:t>
      </w:r>
      <w:r w:rsidR="00B624DC" w:rsidRPr="00B624DC">
        <w:t>6</w:t>
      </w:r>
      <w:r w:rsidR="003443F2" w:rsidRPr="00B624DC">
        <w:t>.</w:t>
      </w:r>
    </w:p>
    <w:p w14:paraId="334E3BCE" w14:textId="6B9D806C" w:rsidR="002411AB" w:rsidRDefault="002411AB" w:rsidP="00623FAC">
      <w:pPr>
        <w:pStyle w:val="Heading4"/>
        <w:spacing w:before="240"/>
      </w:pPr>
      <w:bookmarkStart w:id="143" w:name="_Toc198202853"/>
      <w:r>
        <w:t xml:space="preserve">A10. </w:t>
      </w:r>
      <w:r w:rsidR="00897D2A">
        <w:t>Financial Summary</w:t>
      </w:r>
      <w:bookmarkEnd w:id="143"/>
    </w:p>
    <w:p w14:paraId="0A1A32AB" w14:textId="0E51D865" w:rsidR="00B61AB2" w:rsidRPr="00DB333E" w:rsidRDefault="77A10011" w:rsidP="00AB2F09">
      <w:r w:rsidRPr="00DB333E">
        <w:t xml:space="preserve">The following tables </w:t>
      </w:r>
      <w:r w:rsidR="002411AB">
        <w:t xml:space="preserve">show </w:t>
      </w:r>
      <w:r w:rsidRPr="00DB333E">
        <w:t>program revenue and expenses</w:t>
      </w:r>
      <w:r w:rsidR="002411AB">
        <w:t>.</w:t>
      </w:r>
      <w:r w:rsidR="000B5D43">
        <w:t xml:space="preserve"> </w:t>
      </w:r>
    </w:p>
    <w:p w14:paraId="6F722186" w14:textId="2A60717B" w:rsidR="00663EA9" w:rsidRPr="00623FAC" w:rsidRDefault="00663EA9" w:rsidP="00A11777">
      <w:pPr>
        <w:spacing w:before="12000"/>
        <w:jc w:val="center"/>
        <w:rPr>
          <w:b/>
          <w:bCs/>
        </w:rPr>
      </w:pPr>
      <w:r w:rsidRPr="00623FAC">
        <w:rPr>
          <w:b/>
          <w:bCs/>
        </w:rPr>
        <w:lastRenderedPageBreak/>
        <w:t>Revenue</w:t>
      </w:r>
      <w:r w:rsidR="002411AB" w:rsidRPr="00623FAC">
        <w:rPr>
          <w:b/>
          <w:bCs/>
        </w:rPr>
        <w:t xml:space="preserve"> and Expen</w:t>
      </w:r>
      <w:r w:rsidR="00041C24" w:rsidRPr="00623FAC">
        <w:rPr>
          <w:b/>
          <w:bCs/>
        </w:rPr>
        <w:t>s</w:t>
      </w:r>
      <w:r w:rsidR="002411AB" w:rsidRPr="00623FAC">
        <w:rPr>
          <w:b/>
          <w:bCs/>
        </w:rPr>
        <w:t>es</w:t>
      </w:r>
    </w:p>
    <w:tbl>
      <w:tblPr>
        <w:tblW w:w="51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venue"/>
        <w:tblDescription w:val="Table list program revenue by year. "/>
      </w:tblPr>
      <w:tblGrid>
        <w:gridCol w:w="4315"/>
        <w:gridCol w:w="1715"/>
        <w:gridCol w:w="1801"/>
        <w:gridCol w:w="1710"/>
      </w:tblGrid>
      <w:tr w:rsidR="005948A0" w:rsidRPr="00DB333E" w14:paraId="4530C953" w14:textId="321E1107" w:rsidTr="00F90086">
        <w:trPr>
          <w:trHeight w:hRule="exact" w:val="432"/>
          <w:tblHeader/>
          <w:jc w:val="center"/>
        </w:trPr>
        <w:tc>
          <w:tcPr>
            <w:tcW w:w="2261" w:type="pct"/>
            <w:vAlign w:val="center"/>
          </w:tcPr>
          <w:p w14:paraId="59711DB5" w14:textId="065A4BDE" w:rsidR="005948A0" w:rsidRPr="00DB333E" w:rsidRDefault="005948A0" w:rsidP="005948A0">
            <w:pPr>
              <w:keepLines/>
              <w:spacing w:after="0" w:line="240" w:lineRule="auto"/>
              <w:ind w:right="98"/>
              <w:contextualSpacing/>
              <w:jc w:val="center"/>
            </w:pPr>
            <w:bookmarkStart w:id="144" w:name="_Hlk54194308"/>
            <w:r w:rsidRPr="00DB333E">
              <w:t>Revenue Category</w:t>
            </w:r>
          </w:p>
        </w:tc>
        <w:tc>
          <w:tcPr>
            <w:tcW w:w="899" w:type="pct"/>
            <w:vAlign w:val="center"/>
          </w:tcPr>
          <w:p w14:paraId="73B36B85" w14:textId="61708FC6" w:rsidR="005948A0" w:rsidRPr="00DB333E" w:rsidRDefault="005948A0" w:rsidP="005948A0">
            <w:pPr>
              <w:keepLines/>
              <w:spacing w:after="0" w:line="240" w:lineRule="auto"/>
              <w:contextualSpacing/>
              <w:jc w:val="center"/>
            </w:pPr>
            <w:r w:rsidRPr="00DB333E">
              <w:t>2023</w:t>
            </w:r>
          </w:p>
        </w:tc>
        <w:tc>
          <w:tcPr>
            <w:tcW w:w="944" w:type="pct"/>
            <w:vAlign w:val="center"/>
          </w:tcPr>
          <w:p w14:paraId="196FD0A6" w14:textId="19757F64" w:rsidR="005948A0" w:rsidRPr="00DB333E" w:rsidRDefault="005948A0" w:rsidP="005948A0">
            <w:pPr>
              <w:keepLines/>
              <w:spacing w:after="0" w:line="240" w:lineRule="auto"/>
              <w:contextualSpacing/>
              <w:jc w:val="center"/>
            </w:pPr>
            <w:r w:rsidRPr="00DB333E">
              <w:t>202</w:t>
            </w:r>
            <w:r>
              <w:t>4</w:t>
            </w:r>
          </w:p>
        </w:tc>
        <w:tc>
          <w:tcPr>
            <w:tcW w:w="896" w:type="pct"/>
            <w:vAlign w:val="center"/>
          </w:tcPr>
          <w:p w14:paraId="4680181A" w14:textId="6038256D" w:rsidR="005948A0" w:rsidRPr="00DB333E" w:rsidRDefault="005948A0" w:rsidP="005948A0">
            <w:pPr>
              <w:keepLines/>
              <w:spacing w:after="0" w:line="240" w:lineRule="auto"/>
              <w:contextualSpacing/>
              <w:jc w:val="center"/>
            </w:pPr>
            <w:r w:rsidRPr="00DB333E">
              <w:t>202</w:t>
            </w:r>
            <w:r>
              <w:t>5</w:t>
            </w:r>
          </w:p>
        </w:tc>
      </w:tr>
      <w:tr w:rsidR="005948A0" w:rsidRPr="00DB333E" w14:paraId="61FF9DAA" w14:textId="3B298020" w:rsidTr="00F90086">
        <w:trPr>
          <w:trHeight w:hRule="exact" w:val="432"/>
          <w:jc w:val="center"/>
        </w:trPr>
        <w:tc>
          <w:tcPr>
            <w:tcW w:w="2261" w:type="pct"/>
            <w:vAlign w:val="center"/>
          </w:tcPr>
          <w:p w14:paraId="7BA8404D" w14:textId="016FCC51" w:rsidR="005948A0" w:rsidRPr="00DB333E" w:rsidRDefault="005948A0" w:rsidP="005948A0">
            <w:pPr>
              <w:keepLines/>
              <w:spacing w:after="0" w:line="240" w:lineRule="auto"/>
              <w:contextualSpacing/>
            </w:pPr>
            <w:bookmarkStart w:id="145" w:name="_Hlk54194748"/>
            <w:r>
              <w:t>Small Containers</w:t>
            </w:r>
          </w:p>
        </w:tc>
        <w:tc>
          <w:tcPr>
            <w:tcW w:w="899" w:type="pct"/>
            <w:vAlign w:val="center"/>
          </w:tcPr>
          <w:p w14:paraId="3ADA4115" w14:textId="0E9C6A7A" w:rsidR="005948A0" w:rsidRPr="00DB333E" w:rsidRDefault="005948A0" w:rsidP="005948A0">
            <w:pPr>
              <w:keepLines/>
              <w:spacing w:after="0" w:line="240" w:lineRule="auto"/>
              <w:contextualSpacing/>
              <w:jc w:val="right"/>
            </w:pPr>
            <w:r>
              <w:t>$2,273,585</w:t>
            </w:r>
          </w:p>
        </w:tc>
        <w:tc>
          <w:tcPr>
            <w:tcW w:w="944" w:type="pct"/>
            <w:vAlign w:val="center"/>
          </w:tcPr>
          <w:p w14:paraId="41BB38CB" w14:textId="15D722C5" w:rsidR="005948A0" w:rsidRPr="00DB333E" w:rsidRDefault="005948A0" w:rsidP="005948A0">
            <w:pPr>
              <w:keepLines/>
              <w:spacing w:after="0" w:line="240" w:lineRule="auto"/>
              <w:contextualSpacing/>
              <w:jc w:val="right"/>
            </w:pPr>
            <w:r>
              <w:t>$2,255,538</w:t>
            </w:r>
          </w:p>
        </w:tc>
        <w:tc>
          <w:tcPr>
            <w:tcW w:w="896" w:type="pct"/>
            <w:vAlign w:val="center"/>
          </w:tcPr>
          <w:p w14:paraId="42252DEE" w14:textId="220A9995" w:rsidR="005948A0" w:rsidRPr="00DB333E" w:rsidRDefault="0069071C" w:rsidP="005948A0">
            <w:pPr>
              <w:keepLines/>
              <w:spacing w:after="0" w:line="240" w:lineRule="auto"/>
              <w:contextualSpacing/>
              <w:jc w:val="right"/>
            </w:pPr>
            <w:r>
              <w:t>2,176,029</w:t>
            </w:r>
          </w:p>
        </w:tc>
      </w:tr>
      <w:tr w:rsidR="005948A0" w:rsidRPr="00DB333E" w14:paraId="6A3199C2" w14:textId="275FE94A" w:rsidTr="00F90086">
        <w:trPr>
          <w:trHeight w:hRule="exact" w:val="432"/>
          <w:jc w:val="center"/>
        </w:trPr>
        <w:tc>
          <w:tcPr>
            <w:tcW w:w="2261" w:type="pct"/>
            <w:vAlign w:val="center"/>
          </w:tcPr>
          <w:p w14:paraId="26507733" w14:textId="49B2D2E8" w:rsidR="005948A0" w:rsidRPr="00DB333E" w:rsidRDefault="005948A0" w:rsidP="005948A0">
            <w:pPr>
              <w:keepLines/>
              <w:spacing w:after="0" w:line="240" w:lineRule="auto"/>
              <w:contextualSpacing/>
            </w:pPr>
            <w:r>
              <w:t>Medium Containers</w:t>
            </w:r>
          </w:p>
        </w:tc>
        <w:tc>
          <w:tcPr>
            <w:tcW w:w="899" w:type="pct"/>
            <w:vAlign w:val="center"/>
          </w:tcPr>
          <w:p w14:paraId="088ED297" w14:textId="174ECE1E" w:rsidR="005948A0" w:rsidRPr="00DB333E" w:rsidRDefault="005948A0" w:rsidP="005948A0">
            <w:pPr>
              <w:keepLines/>
              <w:spacing w:after="0" w:line="240" w:lineRule="auto"/>
              <w:contextualSpacing/>
              <w:jc w:val="right"/>
            </w:pPr>
            <w:r>
              <w:t>13,337,087</w:t>
            </w:r>
          </w:p>
        </w:tc>
        <w:tc>
          <w:tcPr>
            <w:tcW w:w="944" w:type="pct"/>
            <w:vAlign w:val="center"/>
          </w:tcPr>
          <w:p w14:paraId="01DADBE5" w14:textId="2C208C83" w:rsidR="005948A0" w:rsidRPr="00DB333E" w:rsidRDefault="005948A0" w:rsidP="005948A0">
            <w:pPr>
              <w:keepLines/>
              <w:spacing w:after="0" w:line="240" w:lineRule="auto"/>
              <w:contextualSpacing/>
              <w:jc w:val="right"/>
            </w:pPr>
            <w:r>
              <w:t>12,898,643</w:t>
            </w:r>
          </w:p>
        </w:tc>
        <w:tc>
          <w:tcPr>
            <w:tcW w:w="896" w:type="pct"/>
            <w:vAlign w:val="center"/>
          </w:tcPr>
          <w:p w14:paraId="25858FF4" w14:textId="012BEFEC" w:rsidR="005948A0" w:rsidRPr="00DB333E" w:rsidRDefault="0069071C" w:rsidP="005948A0">
            <w:pPr>
              <w:keepLines/>
              <w:spacing w:after="0" w:line="240" w:lineRule="auto"/>
              <w:contextualSpacing/>
              <w:jc w:val="right"/>
            </w:pPr>
            <w:r>
              <w:t>12,235,838</w:t>
            </w:r>
          </w:p>
        </w:tc>
      </w:tr>
      <w:tr w:rsidR="005948A0" w:rsidRPr="00DB333E" w14:paraId="44A23112" w14:textId="0FF055D7" w:rsidTr="00F90086">
        <w:trPr>
          <w:trHeight w:hRule="exact" w:val="432"/>
          <w:jc w:val="center"/>
        </w:trPr>
        <w:tc>
          <w:tcPr>
            <w:tcW w:w="2261" w:type="pct"/>
            <w:vAlign w:val="center"/>
          </w:tcPr>
          <w:p w14:paraId="0BE49C71" w14:textId="560779AD" w:rsidR="005948A0" w:rsidRPr="00DB333E" w:rsidRDefault="005948A0" w:rsidP="005948A0">
            <w:pPr>
              <w:keepLines/>
              <w:spacing w:after="0" w:line="240" w:lineRule="auto"/>
              <w:contextualSpacing/>
            </w:pPr>
            <w:r>
              <w:t>Large Containers</w:t>
            </w:r>
          </w:p>
        </w:tc>
        <w:tc>
          <w:tcPr>
            <w:tcW w:w="899" w:type="pct"/>
            <w:vAlign w:val="center"/>
          </w:tcPr>
          <w:p w14:paraId="0587C521" w14:textId="672D3E9E" w:rsidR="005948A0" w:rsidRPr="00DB333E" w:rsidRDefault="005948A0" w:rsidP="005948A0">
            <w:pPr>
              <w:keepLines/>
              <w:spacing w:after="0" w:line="240" w:lineRule="auto"/>
              <w:contextualSpacing/>
              <w:jc w:val="right"/>
            </w:pPr>
            <w:r>
              <w:t>12,657,</w:t>
            </w:r>
            <w:r w:rsidRPr="00E74B7E">
              <w:t>85</w:t>
            </w:r>
            <w:r>
              <w:t>8</w:t>
            </w:r>
          </w:p>
        </w:tc>
        <w:tc>
          <w:tcPr>
            <w:tcW w:w="944" w:type="pct"/>
            <w:vAlign w:val="center"/>
          </w:tcPr>
          <w:p w14:paraId="60E534FD" w14:textId="10209E48" w:rsidR="005948A0" w:rsidRPr="00DB333E" w:rsidRDefault="005948A0" w:rsidP="005948A0">
            <w:pPr>
              <w:keepLines/>
              <w:spacing w:after="0" w:line="240" w:lineRule="auto"/>
              <w:contextualSpacing/>
              <w:jc w:val="right"/>
            </w:pPr>
            <w:r>
              <w:t>12,748,565</w:t>
            </w:r>
          </w:p>
        </w:tc>
        <w:tc>
          <w:tcPr>
            <w:tcW w:w="896" w:type="pct"/>
            <w:vAlign w:val="center"/>
          </w:tcPr>
          <w:p w14:paraId="1219D68D" w14:textId="5D427788" w:rsidR="005948A0" w:rsidRPr="00DB333E" w:rsidRDefault="0069071C" w:rsidP="005948A0">
            <w:pPr>
              <w:keepLines/>
              <w:spacing w:after="0" w:line="240" w:lineRule="auto"/>
              <w:contextualSpacing/>
              <w:jc w:val="right"/>
            </w:pPr>
            <w:r>
              <w:t>11,953,671</w:t>
            </w:r>
          </w:p>
        </w:tc>
      </w:tr>
      <w:tr w:rsidR="005948A0" w:rsidRPr="00DB333E" w14:paraId="266B2599" w14:textId="0448909B" w:rsidTr="00F90086">
        <w:trPr>
          <w:trHeight w:hRule="exact" w:val="432"/>
          <w:jc w:val="center"/>
        </w:trPr>
        <w:tc>
          <w:tcPr>
            <w:tcW w:w="2261" w:type="pct"/>
            <w:vAlign w:val="center"/>
          </w:tcPr>
          <w:p w14:paraId="1D414E37" w14:textId="506A9482" w:rsidR="005948A0" w:rsidRPr="00DB333E" w:rsidRDefault="005948A0" w:rsidP="005948A0">
            <w:pPr>
              <w:keepLines/>
              <w:spacing w:after="0" w:line="240" w:lineRule="auto"/>
              <w:contextualSpacing/>
            </w:pPr>
            <w:r>
              <w:t>Total Revenue</w:t>
            </w:r>
          </w:p>
        </w:tc>
        <w:tc>
          <w:tcPr>
            <w:tcW w:w="899" w:type="pct"/>
            <w:vAlign w:val="center"/>
          </w:tcPr>
          <w:p w14:paraId="2DEADE9E" w14:textId="10DC3FC0" w:rsidR="005948A0" w:rsidRPr="00DB333E" w:rsidRDefault="005948A0" w:rsidP="005948A0">
            <w:pPr>
              <w:keepLines/>
              <w:spacing w:after="0" w:line="240" w:lineRule="auto"/>
              <w:contextualSpacing/>
              <w:jc w:val="right"/>
            </w:pPr>
            <w:r>
              <w:t>28,268,530</w:t>
            </w:r>
          </w:p>
        </w:tc>
        <w:tc>
          <w:tcPr>
            <w:tcW w:w="944" w:type="pct"/>
            <w:vAlign w:val="center"/>
          </w:tcPr>
          <w:p w14:paraId="1CEEE209" w14:textId="78E07680" w:rsidR="005948A0" w:rsidRPr="00DB333E" w:rsidRDefault="005948A0" w:rsidP="005948A0">
            <w:pPr>
              <w:keepLines/>
              <w:spacing w:after="0" w:line="240" w:lineRule="auto"/>
              <w:contextualSpacing/>
              <w:jc w:val="right"/>
            </w:pPr>
            <w:r>
              <w:t>27,902,745</w:t>
            </w:r>
          </w:p>
        </w:tc>
        <w:tc>
          <w:tcPr>
            <w:tcW w:w="896" w:type="pct"/>
            <w:vAlign w:val="center"/>
          </w:tcPr>
          <w:p w14:paraId="6EE03251" w14:textId="1042ED52" w:rsidR="005948A0" w:rsidRPr="00DB333E" w:rsidRDefault="0069071C" w:rsidP="005948A0">
            <w:pPr>
              <w:keepLines/>
              <w:spacing w:after="0" w:line="240" w:lineRule="auto"/>
              <w:contextualSpacing/>
              <w:jc w:val="right"/>
            </w:pPr>
            <w:r>
              <w:t>26,365,538</w:t>
            </w:r>
          </w:p>
        </w:tc>
      </w:tr>
    </w:tbl>
    <w:tbl>
      <w:tblPr>
        <w:tblpPr w:leftFromText="180" w:rightFromText="180" w:vertAnchor="text" w:horzAnchor="margin" w:tblpXSpec="center" w:tblpY="360"/>
        <w:tblW w:w="50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Revenue"/>
        <w:tblDescription w:val="Table list program revenue by year. "/>
      </w:tblPr>
      <w:tblGrid>
        <w:gridCol w:w="4315"/>
        <w:gridCol w:w="1710"/>
        <w:gridCol w:w="1799"/>
        <w:gridCol w:w="1706"/>
      </w:tblGrid>
      <w:tr w:rsidR="005948A0" w:rsidRPr="00DB333E" w14:paraId="259B1481" w14:textId="77777777" w:rsidTr="00623FAC">
        <w:trPr>
          <w:trHeight w:hRule="exact" w:val="432"/>
          <w:tblHeader/>
        </w:trPr>
        <w:tc>
          <w:tcPr>
            <w:tcW w:w="2264" w:type="pct"/>
            <w:vAlign w:val="center"/>
          </w:tcPr>
          <w:p w14:paraId="64CDBE6C" w14:textId="77777777" w:rsidR="005948A0" w:rsidRPr="00DB333E" w:rsidRDefault="005948A0" w:rsidP="005948A0">
            <w:pPr>
              <w:keepNext/>
              <w:keepLines/>
              <w:spacing w:after="0" w:line="240" w:lineRule="auto"/>
              <w:contextualSpacing/>
              <w:jc w:val="center"/>
            </w:pPr>
            <w:bookmarkStart w:id="146" w:name="_Hlk54194395"/>
            <w:bookmarkEnd w:id="144"/>
            <w:bookmarkEnd w:id="145"/>
            <w:r w:rsidRPr="00DB333E">
              <w:t>Expense Category</w:t>
            </w:r>
          </w:p>
        </w:tc>
        <w:tc>
          <w:tcPr>
            <w:tcW w:w="897" w:type="pct"/>
            <w:vAlign w:val="center"/>
          </w:tcPr>
          <w:p w14:paraId="440F22DB" w14:textId="278CCB9E" w:rsidR="005948A0" w:rsidRPr="00DB333E" w:rsidRDefault="005948A0" w:rsidP="005948A0">
            <w:pPr>
              <w:keepNext/>
              <w:keepLines/>
              <w:spacing w:after="0" w:line="240" w:lineRule="auto"/>
              <w:contextualSpacing/>
              <w:jc w:val="center"/>
            </w:pPr>
            <w:r w:rsidRPr="00DB333E">
              <w:t>2023</w:t>
            </w:r>
          </w:p>
        </w:tc>
        <w:tc>
          <w:tcPr>
            <w:tcW w:w="944" w:type="pct"/>
            <w:vAlign w:val="center"/>
          </w:tcPr>
          <w:p w14:paraId="13B8FB6F" w14:textId="55AD3C67" w:rsidR="005948A0" w:rsidRPr="00DB333E" w:rsidRDefault="005948A0" w:rsidP="005948A0">
            <w:pPr>
              <w:keepNext/>
              <w:keepLines/>
              <w:spacing w:after="0" w:line="240" w:lineRule="auto"/>
              <w:contextualSpacing/>
              <w:jc w:val="center"/>
            </w:pPr>
            <w:r w:rsidRPr="00DB333E">
              <w:t>202</w:t>
            </w:r>
            <w:r>
              <w:t>4</w:t>
            </w:r>
          </w:p>
        </w:tc>
        <w:tc>
          <w:tcPr>
            <w:tcW w:w="895" w:type="pct"/>
            <w:vAlign w:val="center"/>
          </w:tcPr>
          <w:p w14:paraId="3A929CED" w14:textId="490A4F69" w:rsidR="005948A0" w:rsidRPr="00DB333E" w:rsidRDefault="005948A0" w:rsidP="005948A0">
            <w:pPr>
              <w:keepNext/>
              <w:keepLines/>
              <w:spacing w:after="0" w:line="240" w:lineRule="auto"/>
              <w:contextualSpacing/>
              <w:jc w:val="center"/>
            </w:pPr>
            <w:r w:rsidRPr="00DB333E">
              <w:t>202</w:t>
            </w:r>
            <w:r>
              <w:t>5</w:t>
            </w:r>
          </w:p>
        </w:tc>
      </w:tr>
      <w:tr w:rsidR="005948A0" w:rsidRPr="00DB333E" w14:paraId="1AA34201" w14:textId="77777777" w:rsidTr="00623FAC">
        <w:trPr>
          <w:trHeight w:hRule="exact" w:val="432"/>
        </w:trPr>
        <w:tc>
          <w:tcPr>
            <w:tcW w:w="2264" w:type="pct"/>
            <w:vAlign w:val="center"/>
          </w:tcPr>
          <w:p w14:paraId="496E5BA0" w14:textId="76BD99FC" w:rsidR="005948A0" w:rsidRPr="00DB333E" w:rsidRDefault="005948A0" w:rsidP="005948A0">
            <w:pPr>
              <w:keepNext/>
              <w:keepLines/>
              <w:spacing w:after="0" w:line="240" w:lineRule="auto"/>
              <w:contextualSpacing/>
            </w:pPr>
            <w:bookmarkStart w:id="147" w:name="_Hlk54194762"/>
            <w:bookmarkStart w:id="148" w:name="_Hlk54194764"/>
            <w:r w:rsidRPr="00DB333E">
              <w:t xml:space="preserve">Paint </w:t>
            </w:r>
            <w:r>
              <w:t>P</w:t>
            </w:r>
            <w:r w:rsidRPr="00DB333E">
              <w:t>rocessing</w:t>
            </w:r>
          </w:p>
        </w:tc>
        <w:tc>
          <w:tcPr>
            <w:tcW w:w="897" w:type="pct"/>
            <w:vAlign w:val="center"/>
          </w:tcPr>
          <w:p w14:paraId="29BDDCE6" w14:textId="17CDBC45" w:rsidR="005948A0" w:rsidRPr="00DB333E" w:rsidRDefault="005948A0" w:rsidP="005948A0">
            <w:pPr>
              <w:keepLines/>
              <w:spacing w:after="0" w:line="240" w:lineRule="auto"/>
              <w:contextualSpacing/>
              <w:jc w:val="right"/>
            </w:pPr>
            <w:r>
              <w:t>18,398,323</w:t>
            </w:r>
          </w:p>
        </w:tc>
        <w:tc>
          <w:tcPr>
            <w:tcW w:w="944" w:type="pct"/>
            <w:vAlign w:val="center"/>
          </w:tcPr>
          <w:p w14:paraId="73D019E0" w14:textId="36C3DEFF" w:rsidR="005948A0" w:rsidRPr="00DB333E" w:rsidRDefault="005948A0" w:rsidP="005948A0">
            <w:pPr>
              <w:keepLines/>
              <w:spacing w:after="0" w:line="240" w:lineRule="auto"/>
              <w:contextualSpacing/>
              <w:jc w:val="right"/>
            </w:pPr>
            <w:r>
              <w:t>18,887,047</w:t>
            </w:r>
          </w:p>
        </w:tc>
        <w:tc>
          <w:tcPr>
            <w:tcW w:w="895" w:type="pct"/>
            <w:vAlign w:val="center"/>
          </w:tcPr>
          <w:p w14:paraId="117D9AAB" w14:textId="094ADB51" w:rsidR="005948A0" w:rsidRPr="00DB333E" w:rsidRDefault="0069071C" w:rsidP="005948A0">
            <w:pPr>
              <w:keepLines/>
              <w:spacing w:after="0" w:line="240" w:lineRule="auto"/>
              <w:contextualSpacing/>
              <w:jc w:val="right"/>
            </w:pPr>
            <w:r>
              <w:t>18,996,088</w:t>
            </w:r>
          </w:p>
        </w:tc>
      </w:tr>
      <w:tr w:rsidR="005948A0" w:rsidRPr="00DB333E" w14:paraId="01713425" w14:textId="77777777" w:rsidTr="00623FAC">
        <w:trPr>
          <w:trHeight w:hRule="exact" w:val="432"/>
        </w:trPr>
        <w:tc>
          <w:tcPr>
            <w:tcW w:w="2264" w:type="pct"/>
            <w:vAlign w:val="center"/>
          </w:tcPr>
          <w:p w14:paraId="0427D677" w14:textId="62C9585F" w:rsidR="005948A0" w:rsidRPr="00DB333E" w:rsidRDefault="005948A0" w:rsidP="005948A0">
            <w:pPr>
              <w:keepNext/>
              <w:keepLines/>
              <w:spacing w:after="0" w:line="240" w:lineRule="auto"/>
              <w:contextualSpacing/>
            </w:pPr>
            <w:r w:rsidRPr="00DB333E">
              <w:t xml:space="preserve">Paint </w:t>
            </w:r>
            <w:r>
              <w:t>T</w:t>
            </w:r>
            <w:r w:rsidRPr="00DB333E">
              <w:t>ransportation</w:t>
            </w:r>
          </w:p>
        </w:tc>
        <w:tc>
          <w:tcPr>
            <w:tcW w:w="897" w:type="pct"/>
            <w:vAlign w:val="center"/>
          </w:tcPr>
          <w:p w14:paraId="075B4C41" w14:textId="4BF50C6D" w:rsidR="005948A0" w:rsidRPr="00DB333E" w:rsidRDefault="005948A0" w:rsidP="005948A0">
            <w:pPr>
              <w:keepLines/>
              <w:spacing w:after="0" w:line="240" w:lineRule="auto"/>
              <w:contextualSpacing/>
              <w:jc w:val="right"/>
            </w:pPr>
            <w:r>
              <w:t>4,108,780</w:t>
            </w:r>
          </w:p>
        </w:tc>
        <w:tc>
          <w:tcPr>
            <w:tcW w:w="944" w:type="pct"/>
            <w:vAlign w:val="center"/>
          </w:tcPr>
          <w:p w14:paraId="548915DB" w14:textId="4ABA9BF2" w:rsidR="005948A0" w:rsidRPr="00DB333E" w:rsidRDefault="005948A0" w:rsidP="005948A0">
            <w:pPr>
              <w:keepLines/>
              <w:spacing w:after="0" w:line="240" w:lineRule="auto"/>
              <w:contextualSpacing/>
              <w:jc w:val="right"/>
            </w:pPr>
            <w:r>
              <w:t>4,321,473</w:t>
            </w:r>
          </w:p>
        </w:tc>
        <w:tc>
          <w:tcPr>
            <w:tcW w:w="895" w:type="pct"/>
            <w:vAlign w:val="center"/>
          </w:tcPr>
          <w:p w14:paraId="2A184DE6" w14:textId="6376436F" w:rsidR="005948A0" w:rsidRPr="00DB333E" w:rsidRDefault="0069071C" w:rsidP="005948A0">
            <w:pPr>
              <w:keepLines/>
              <w:spacing w:after="0" w:line="240" w:lineRule="auto"/>
              <w:contextualSpacing/>
              <w:jc w:val="right"/>
            </w:pPr>
            <w:r>
              <w:t>4,069,796</w:t>
            </w:r>
          </w:p>
        </w:tc>
      </w:tr>
      <w:tr w:rsidR="005948A0" w:rsidRPr="00DB333E" w14:paraId="733E1474" w14:textId="77777777" w:rsidTr="00623FAC">
        <w:trPr>
          <w:trHeight w:hRule="exact" w:val="432"/>
        </w:trPr>
        <w:tc>
          <w:tcPr>
            <w:tcW w:w="2264" w:type="pct"/>
            <w:vAlign w:val="center"/>
          </w:tcPr>
          <w:p w14:paraId="6EEA1CC5" w14:textId="5C56A9E9" w:rsidR="005948A0" w:rsidRPr="00DB333E" w:rsidRDefault="005948A0" w:rsidP="005948A0">
            <w:pPr>
              <w:keepNext/>
              <w:keepLines/>
              <w:spacing w:after="0" w:line="240" w:lineRule="auto"/>
              <w:contextualSpacing/>
            </w:pPr>
            <w:r>
              <w:t xml:space="preserve">Paint </w:t>
            </w:r>
            <w:r w:rsidRPr="00DB333E">
              <w:t xml:space="preserve">Collection </w:t>
            </w:r>
            <w:r>
              <w:t>S</w:t>
            </w:r>
            <w:r w:rsidRPr="00DB333E">
              <w:t xml:space="preserve">upplies and </w:t>
            </w:r>
            <w:r>
              <w:t>S</w:t>
            </w:r>
            <w:r w:rsidRPr="00DB333E">
              <w:t>upport</w:t>
            </w:r>
          </w:p>
        </w:tc>
        <w:tc>
          <w:tcPr>
            <w:tcW w:w="897" w:type="pct"/>
            <w:vAlign w:val="center"/>
          </w:tcPr>
          <w:p w14:paraId="265EADA7" w14:textId="5D0B30BB" w:rsidR="005948A0" w:rsidRPr="00DB333E" w:rsidRDefault="005948A0" w:rsidP="005948A0">
            <w:pPr>
              <w:keepLines/>
              <w:spacing w:after="0" w:line="240" w:lineRule="auto"/>
              <w:contextualSpacing/>
              <w:jc w:val="right"/>
            </w:pPr>
            <w:r>
              <w:t>3,637,199</w:t>
            </w:r>
          </w:p>
        </w:tc>
        <w:tc>
          <w:tcPr>
            <w:tcW w:w="944" w:type="pct"/>
            <w:vAlign w:val="center"/>
          </w:tcPr>
          <w:p w14:paraId="193896E5" w14:textId="2D081191" w:rsidR="005948A0" w:rsidRPr="00DB333E" w:rsidRDefault="005948A0" w:rsidP="005948A0">
            <w:pPr>
              <w:keepLines/>
              <w:spacing w:after="0" w:line="240" w:lineRule="auto"/>
              <w:contextualSpacing/>
              <w:jc w:val="right"/>
            </w:pPr>
            <w:r>
              <w:t>3,500,362</w:t>
            </w:r>
          </w:p>
        </w:tc>
        <w:tc>
          <w:tcPr>
            <w:tcW w:w="895" w:type="pct"/>
            <w:vAlign w:val="center"/>
          </w:tcPr>
          <w:p w14:paraId="2B017DA6" w14:textId="28F9704E" w:rsidR="005948A0" w:rsidRPr="00DB333E" w:rsidRDefault="0069071C" w:rsidP="005948A0">
            <w:pPr>
              <w:keepLines/>
              <w:spacing w:after="0" w:line="240" w:lineRule="auto"/>
              <w:contextualSpacing/>
              <w:jc w:val="right"/>
            </w:pPr>
            <w:r>
              <w:t>3,350,910</w:t>
            </w:r>
          </w:p>
        </w:tc>
      </w:tr>
      <w:bookmarkEnd w:id="147"/>
      <w:tr w:rsidR="005948A0" w:rsidRPr="00DB333E" w14:paraId="10251101" w14:textId="77777777" w:rsidTr="00623FAC">
        <w:trPr>
          <w:trHeight w:hRule="exact" w:val="432"/>
        </w:trPr>
        <w:tc>
          <w:tcPr>
            <w:tcW w:w="2264" w:type="pct"/>
            <w:vAlign w:val="center"/>
          </w:tcPr>
          <w:p w14:paraId="2FA3AD76" w14:textId="77777777" w:rsidR="005948A0" w:rsidRPr="00DB333E" w:rsidRDefault="005948A0" w:rsidP="005948A0">
            <w:pPr>
              <w:keepNext/>
              <w:keepLines/>
              <w:spacing w:after="0" w:line="240" w:lineRule="auto"/>
              <w:contextualSpacing/>
            </w:pPr>
            <w:r w:rsidRPr="00DB333E">
              <w:t>Communications</w:t>
            </w:r>
          </w:p>
        </w:tc>
        <w:tc>
          <w:tcPr>
            <w:tcW w:w="897" w:type="pct"/>
            <w:vAlign w:val="center"/>
          </w:tcPr>
          <w:p w14:paraId="35426381" w14:textId="12FBAB22" w:rsidR="005948A0" w:rsidRPr="00DB333E" w:rsidRDefault="005948A0" w:rsidP="005948A0">
            <w:pPr>
              <w:keepLines/>
              <w:spacing w:after="0" w:line="240" w:lineRule="auto"/>
              <w:contextualSpacing/>
              <w:jc w:val="right"/>
            </w:pPr>
            <w:r>
              <w:t>4,624,855</w:t>
            </w:r>
          </w:p>
        </w:tc>
        <w:tc>
          <w:tcPr>
            <w:tcW w:w="944" w:type="pct"/>
            <w:vAlign w:val="center"/>
          </w:tcPr>
          <w:p w14:paraId="4EF02B52" w14:textId="6212F0DA" w:rsidR="005948A0" w:rsidRPr="00DB333E" w:rsidRDefault="005948A0" w:rsidP="005948A0">
            <w:pPr>
              <w:keepLines/>
              <w:spacing w:after="0" w:line="240" w:lineRule="auto"/>
              <w:contextualSpacing/>
              <w:jc w:val="right"/>
            </w:pPr>
            <w:r>
              <w:t>4,373,623</w:t>
            </w:r>
          </w:p>
        </w:tc>
        <w:tc>
          <w:tcPr>
            <w:tcW w:w="895" w:type="pct"/>
            <w:vAlign w:val="center"/>
          </w:tcPr>
          <w:p w14:paraId="6EBAD25C" w14:textId="56FB6FB6" w:rsidR="005948A0" w:rsidRPr="00DB333E" w:rsidRDefault="0069071C" w:rsidP="005948A0">
            <w:pPr>
              <w:keepLines/>
              <w:spacing w:after="0" w:line="240" w:lineRule="auto"/>
              <w:contextualSpacing/>
              <w:jc w:val="right"/>
            </w:pPr>
            <w:r>
              <w:t>3,40</w:t>
            </w:r>
            <w:r w:rsidR="002D007B">
              <w:t>3</w:t>
            </w:r>
            <w:r>
              <w:t>,922</w:t>
            </w:r>
          </w:p>
        </w:tc>
      </w:tr>
      <w:tr w:rsidR="005948A0" w:rsidRPr="00DB333E" w14:paraId="776A4E2F" w14:textId="77777777" w:rsidTr="00623FAC">
        <w:trPr>
          <w:trHeight w:hRule="exact" w:val="432"/>
        </w:trPr>
        <w:tc>
          <w:tcPr>
            <w:tcW w:w="2264" w:type="pct"/>
            <w:vAlign w:val="center"/>
          </w:tcPr>
          <w:p w14:paraId="790A1752" w14:textId="2B98E5D6" w:rsidR="005948A0" w:rsidRPr="00DB333E" w:rsidRDefault="005948A0" w:rsidP="005948A0">
            <w:pPr>
              <w:keepNext/>
              <w:keepLines/>
              <w:spacing w:after="0" w:line="240" w:lineRule="auto"/>
              <w:contextualSpacing/>
            </w:pPr>
            <w:r w:rsidRPr="00DB333E">
              <w:t xml:space="preserve">Personnel, </w:t>
            </w:r>
            <w:r>
              <w:t>P</w:t>
            </w:r>
            <w:r w:rsidRPr="00DB333E">
              <w:t xml:space="preserve">rofessional </w:t>
            </w:r>
            <w:r>
              <w:t>F</w:t>
            </w:r>
            <w:r w:rsidRPr="00DB333E">
              <w:t xml:space="preserve">ees, </w:t>
            </w:r>
            <w:r>
              <w:t>O</w:t>
            </w:r>
            <w:r w:rsidRPr="00DB333E">
              <w:t>ther</w:t>
            </w:r>
          </w:p>
        </w:tc>
        <w:tc>
          <w:tcPr>
            <w:tcW w:w="897" w:type="pct"/>
            <w:vAlign w:val="center"/>
          </w:tcPr>
          <w:p w14:paraId="132D9B54" w14:textId="4D93F031" w:rsidR="005948A0" w:rsidRPr="00DB333E" w:rsidRDefault="005948A0" w:rsidP="005948A0">
            <w:pPr>
              <w:keepLines/>
              <w:spacing w:after="0" w:line="240" w:lineRule="auto"/>
              <w:contextualSpacing/>
              <w:jc w:val="right"/>
            </w:pPr>
            <w:r>
              <w:t>3,938,904</w:t>
            </w:r>
          </w:p>
        </w:tc>
        <w:tc>
          <w:tcPr>
            <w:tcW w:w="944" w:type="pct"/>
            <w:vAlign w:val="center"/>
          </w:tcPr>
          <w:p w14:paraId="57ACA6C7" w14:textId="24298A75" w:rsidR="005948A0" w:rsidRPr="00DB333E" w:rsidRDefault="005948A0" w:rsidP="005948A0">
            <w:pPr>
              <w:keepLines/>
              <w:spacing w:after="0" w:line="240" w:lineRule="auto"/>
              <w:contextualSpacing/>
              <w:jc w:val="right"/>
            </w:pPr>
            <w:r>
              <w:t>1,626,649</w:t>
            </w:r>
          </w:p>
        </w:tc>
        <w:tc>
          <w:tcPr>
            <w:tcW w:w="895" w:type="pct"/>
            <w:vAlign w:val="center"/>
          </w:tcPr>
          <w:p w14:paraId="15870227" w14:textId="673FAA6B" w:rsidR="005948A0" w:rsidRPr="00DB333E" w:rsidRDefault="002D007B" w:rsidP="005948A0">
            <w:pPr>
              <w:keepLines/>
              <w:spacing w:after="0" w:line="240" w:lineRule="auto"/>
              <w:contextualSpacing/>
              <w:jc w:val="right"/>
            </w:pPr>
            <w:r>
              <w:t>1,289,256</w:t>
            </w:r>
          </w:p>
        </w:tc>
      </w:tr>
      <w:tr w:rsidR="005948A0" w:rsidRPr="00DB333E" w14:paraId="6E936617" w14:textId="77777777" w:rsidTr="00623FAC">
        <w:trPr>
          <w:trHeight w:hRule="exact" w:val="432"/>
        </w:trPr>
        <w:tc>
          <w:tcPr>
            <w:tcW w:w="2264" w:type="pct"/>
            <w:vAlign w:val="center"/>
          </w:tcPr>
          <w:p w14:paraId="44464DDF" w14:textId="22816AB4" w:rsidR="005948A0" w:rsidRPr="00DB333E" w:rsidRDefault="005948A0" w:rsidP="005948A0">
            <w:pPr>
              <w:keepNext/>
              <w:keepLines/>
              <w:spacing w:after="0" w:line="240" w:lineRule="auto"/>
              <w:contextualSpacing/>
            </w:pPr>
            <w:r w:rsidRPr="00DB333E">
              <w:t xml:space="preserve">State </w:t>
            </w:r>
            <w:r>
              <w:t>Agency A</w:t>
            </w:r>
            <w:r w:rsidRPr="00DB333E">
              <w:t xml:space="preserve">dministration </w:t>
            </w:r>
            <w:r>
              <w:t>F</w:t>
            </w:r>
            <w:r w:rsidRPr="00DB333E">
              <w:t>ees</w:t>
            </w:r>
          </w:p>
        </w:tc>
        <w:tc>
          <w:tcPr>
            <w:tcW w:w="897" w:type="pct"/>
            <w:vAlign w:val="center"/>
          </w:tcPr>
          <w:p w14:paraId="582633F6" w14:textId="78B6E91C" w:rsidR="005948A0" w:rsidRPr="00DB333E" w:rsidRDefault="005948A0" w:rsidP="005948A0">
            <w:pPr>
              <w:keepLines/>
              <w:spacing w:after="0" w:line="240" w:lineRule="auto"/>
              <w:contextualSpacing/>
              <w:jc w:val="right"/>
            </w:pPr>
            <w:r>
              <w:t>547,035</w:t>
            </w:r>
          </w:p>
        </w:tc>
        <w:tc>
          <w:tcPr>
            <w:tcW w:w="944" w:type="pct"/>
            <w:vAlign w:val="center"/>
          </w:tcPr>
          <w:p w14:paraId="4CA436F0" w14:textId="24ECE0B2" w:rsidR="005948A0" w:rsidRPr="00DB333E" w:rsidRDefault="005948A0" w:rsidP="005948A0">
            <w:pPr>
              <w:keepLines/>
              <w:spacing w:after="0" w:line="240" w:lineRule="auto"/>
              <w:contextualSpacing/>
              <w:jc w:val="right"/>
            </w:pPr>
            <w:r>
              <w:t>678,974</w:t>
            </w:r>
          </w:p>
        </w:tc>
        <w:tc>
          <w:tcPr>
            <w:tcW w:w="895" w:type="pct"/>
            <w:vAlign w:val="center"/>
          </w:tcPr>
          <w:p w14:paraId="52DC7578" w14:textId="13B8B3CB" w:rsidR="005948A0" w:rsidRPr="00DB333E" w:rsidRDefault="0069071C" w:rsidP="005948A0">
            <w:pPr>
              <w:keepLines/>
              <w:spacing w:after="0" w:line="240" w:lineRule="auto"/>
              <w:contextualSpacing/>
              <w:jc w:val="right"/>
            </w:pPr>
            <w:r>
              <w:t>465,207</w:t>
            </w:r>
          </w:p>
        </w:tc>
      </w:tr>
      <w:tr w:rsidR="005948A0" w:rsidRPr="00DB333E" w14:paraId="7C776D69" w14:textId="77777777" w:rsidTr="00623FAC">
        <w:trPr>
          <w:trHeight w:hRule="exact" w:val="432"/>
        </w:trPr>
        <w:tc>
          <w:tcPr>
            <w:tcW w:w="2264" w:type="pct"/>
            <w:vAlign w:val="center"/>
          </w:tcPr>
          <w:p w14:paraId="27C076F8" w14:textId="28A768E6" w:rsidR="005948A0" w:rsidRPr="00DB333E" w:rsidRDefault="005948A0" w:rsidP="005948A0">
            <w:pPr>
              <w:keepNext/>
              <w:keepLines/>
              <w:spacing w:after="0" w:line="240" w:lineRule="auto"/>
              <w:contextualSpacing/>
            </w:pPr>
            <w:r>
              <w:t>General and Administrative</w:t>
            </w:r>
          </w:p>
        </w:tc>
        <w:tc>
          <w:tcPr>
            <w:tcW w:w="897" w:type="pct"/>
            <w:vAlign w:val="center"/>
          </w:tcPr>
          <w:p w14:paraId="1DA0D041" w14:textId="51FE7F9A" w:rsidR="005948A0" w:rsidRPr="00DB333E" w:rsidRDefault="005948A0" w:rsidP="005948A0">
            <w:pPr>
              <w:keepLines/>
              <w:spacing w:after="0" w:line="240" w:lineRule="auto"/>
              <w:contextualSpacing/>
              <w:jc w:val="right"/>
            </w:pPr>
            <w:r>
              <w:t>3,154,</w:t>
            </w:r>
            <w:r w:rsidRPr="00E74B7E">
              <w:t>23</w:t>
            </w:r>
            <w:r>
              <w:t>2</w:t>
            </w:r>
          </w:p>
        </w:tc>
        <w:tc>
          <w:tcPr>
            <w:tcW w:w="944" w:type="pct"/>
            <w:vAlign w:val="center"/>
          </w:tcPr>
          <w:p w14:paraId="3D61FE04" w14:textId="50993099" w:rsidR="005948A0" w:rsidRPr="00DB333E" w:rsidRDefault="005948A0" w:rsidP="005948A0">
            <w:pPr>
              <w:keepLines/>
              <w:spacing w:after="0" w:line="240" w:lineRule="auto"/>
              <w:contextualSpacing/>
              <w:jc w:val="right"/>
            </w:pPr>
            <w:r>
              <w:t>3,801,778</w:t>
            </w:r>
          </w:p>
        </w:tc>
        <w:tc>
          <w:tcPr>
            <w:tcW w:w="895" w:type="pct"/>
            <w:vAlign w:val="center"/>
          </w:tcPr>
          <w:p w14:paraId="735AC654" w14:textId="244FDEA4" w:rsidR="005948A0" w:rsidRPr="00DB333E" w:rsidRDefault="0069071C" w:rsidP="005948A0">
            <w:pPr>
              <w:keepLines/>
              <w:spacing w:after="0" w:line="240" w:lineRule="auto"/>
              <w:contextualSpacing/>
              <w:jc w:val="right"/>
            </w:pPr>
            <w:r>
              <w:t>3,664,006</w:t>
            </w:r>
          </w:p>
        </w:tc>
      </w:tr>
      <w:tr w:rsidR="005948A0" w:rsidRPr="00DB333E" w14:paraId="599FBB63" w14:textId="77777777" w:rsidTr="00623FAC">
        <w:trPr>
          <w:trHeight w:hRule="exact" w:val="432"/>
        </w:trPr>
        <w:tc>
          <w:tcPr>
            <w:tcW w:w="2264" w:type="pct"/>
            <w:vAlign w:val="center"/>
          </w:tcPr>
          <w:p w14:paraId="0CAD60BD" w14:textId="396FFF3F" w:rsidR="005948A0" w:rsidRPr="00DB333E" w:rsidRDefault="005948A0" w:rsidP="005948A0">
            <w:pPr>
              <w:keepNext/>
              <w:keepLines/>
              <w:spacing w:after="0" w:line="240" w:lineRule="auto"/>
              <w:contextualSpacing/>
            </w:pPr>
            <w:r w:rsidRPr="00DB333E">
              <w:t xml:space="preserve">Total </w:t>
            </w:r>
            <w:r>
              <w:t>E</w:t>
            </w:r>
            <w:r w:rsidRPr="00DB333E">
              <w:t>xpenses</w:t>
            </w:r>
          </w:p>
        </w:tc>
        <w:tc>
          <w:tcPr>
            <w:tcW w:w="897" w:type="pct"/>
            <w:vAlign w:val="center"/>
          </w:tcPr>
          <w:p w14:paraId="7264F56B" w14:textId="78850E95" w:rsidR="005948A0" w:rsidRPr="00DB333E" w:rsidRDefault="005948A0" w:rsidP="005948A0">
            <w:pPr>
              <w:keepLines/>
              <w:spacing w:after="0" w:line="240" w:lineRule="auto"/>
              <w:contextualSpacing/>
              <w:jc w:val="right"/>
            </w:pPr>
            <w:r>
              <w:t>38,409,328</w:t>
            </w:r>
          </w:p>
        </w:tc>
        <w:tc>
          <w:tcPr>
            <w:tcW w:w="944" w:type="pct"/>
            <w:vAlign w:val="center"/>
          </w:tcPr>
          <w:p w14:paraId="26280402" w14:textId="02C4F599" w:rsidR="005948A0" w:rsidRPr="00DB333E" w:rsidRDefault="005948A0" w:rsidP="005948A0">
            <w:pPr>
              <w:keepLines/>
              <w:spacing w:after="0" w:line="240" w:lineRule="auto"/>
              <w:contextualSpacing/>
              <w:jc w:val="right"/>
            </w:pPr>
            <w:r>
              <w:t>37,189,906</w:t>
            </w:r>
          </w:p>
        </w:tc>
        <w:tc>
          <w:tcPr>
            <w:tcW w:w="895" w:type="pct"/>
            <w:vAlign w:val="center"/>
          </w:tcPr>
          <w:p w14:paraId="682E7733" w14:textId="3FA1C741" w:rsidR="005948A0" w:rsidRPr="00DB333E" w:rsidRDefault="004E5158" w:rsidP="005948A0">
            <w:pPr>
              <w:keepLines/>
              <w:spacing w:after="0" w:line="240" w:lineRule="auto"/>
              <w:contextualSpacing/>
              <w:jc w:val="right"/>
            </w:pPr>
            <w:r>
              <w:t>35,239,185</w:t>
            </w:r>
          </w:p>
        </w:tc>
      </w:tr>
    </w:tbl>
    <w:p w14:paraId="2F1DCAE3" w14:textId="24FD3990" w:rsidR="00623FAC" w:rsidRDefault="00623FAC" w:rsidP="00623FAC">
      <w:pPr>
        <w:spacing w:after="0" w:line="240" w:lineRule="auto"/>
      </w:pPr>
      <w:bookmarkStart w:id="149" w:name="_Hlk54194419"/>
      <w:bookmarkEnd w:id="146"/>
      <w:bookmarkEnd w:id="148"/>
    </w:p>
    <w:p w14:paraId="149665F6" w14:textId="77777777" w:rsidR="00623FAC" w:rsidRDefault="00623FAC" w:rsidP="00623FAC">
      <w:pPr>
        <w:spacing w:after="0" w:line="240" w:lineRule="auto"/>
      </w:pPr>
    </w:p>
    <w:tbl>
      <w:tblPr>
        <w:tblW w:w="50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Other Financial Information"/>
        <w:tblDescription w:val="Table lists other financial information by year"/>
      </w:tblPr>
      <w:tblGrid>
        <w:gridCol w:w="4403"/>
        <w:gridCol w:w="1623"/>
        <w:gridCol w:w="1798"/>
        <w:gridCol w:w="1711"/>
      </w:tblGrid>
      <w:tr w:rsidR="005948A0" w:rsidRPr="00DB333E" w14:paraId="55CD30B6" w14:textId="441E64A5" w:rsidTr="002F126A">
        <w:trPr>
          <w:trHeight w:hRule="exact" w:val="432"/>
          <w:tblHeader/>
          <w:jc w:val="center"/>
        </w:trPr>
        <w:tc>
          <w:tcPr>
            <w:tcW w:w="2309" w:type="pct"/>
            <w:vAlign w:val="center"/>
          </w:tcPr>
          <w:p w14:paraId="3067000C" w14:textId="66D08371" w:rsidR="005948A0" w:rsidRPr="00DB333E" w:rsidRDefault="005948A0" w:rsidP="005948A0">
            <w:pPr>
              <w:keepNext/>
              <w:keepLines/>
              <w:spacing w:after="0" w:line="240" w:lineRule="auto"/>
              <w:contextualSpacing/>
              <w:jc w:val="center"/>
            </w:pPr>
            <w:r>
              <w:t xml:space="preserve">Other </w:t>
            </w:r>
            <w:r w:rsidR="00C34CF1">
              <w:t>Information</w:t>
            </w:r>
          </w:p>
        </w:tc>
        <w:tc>
          <w:tcPr>
            <w:tcW w:w="851" w:type="pct"/>
            <w:vAlign w:val="center"/>
          </w:tcPr>
          <w:p w14:paraId="4F7EFD6D" w14:textId="13FF044C" w:rsidR="005948A0" w:rsidRPr="00DB333E" w:rsidRDefault="005948A0" w:rsidP="005948A0">
            <w:pPr>
              <w:keepNext/>
              <w:keepLines/>
              <w:spacing w:after="0" w:line="240" w:lineRule="auto"/>
              <w:contextualSpacing/>
              <w:jc w:val="center"/>
            </w:pPr>
            <w:r w:rsidRPr="00DB333E">
              <w:t>2023</w:t>
            </w:r>
          </w:p>
        </w:tc>
        <w:tc>
          <w:tcPr>
            <w:tcW w:w="943" w:type="pct"/>
            <w:vAlign w:val="center"/>
          </w:tcPr>
          <w:p w14:paraId="12BC3031" w14:textId="7C852FDB" w:rsidR="005948A0" w:rsidRPr="00DB333E" w:rsidRDefault="005948A0" w:rsidP="005948A0">
            <w:pPr>
              <w:keepNext/>
              <w:keepLines/>
              <w:spacing w:after="0" w:line="240" w:lineRule="auto"/>
              <w:contextualSpacing/>
              <w:jc w:val="center"/>
            </w:pPr>
            <w:r w:rsidRPr="00DB333E">
              <w:t>202</w:t>
            </w:r>
            <w:r>
              <w:t>4</w:t>
            </w:r>
          </w:p>
        </w:tc>
        <w:tc>
          <w:tcPr>
            <w:tcW w:w="897" w:type="pct"/>
            <w:vAlign w:val="center"/>
          </w:tcPr>
          <w:p w14:paraId="5D07DE6A" w14:textId="0B85A99A" w:rsidR="005948A0" w:rsidRPr="00DB333E" w:rsidRDefault="005948A0" w:rsidP="005948A0">
            <w:pPr>
              <w:keepNext/>
              <w:keepLines/>
              <w:spacing w:after="0" w:line="240" w:lineRule="auto"/>
              <w:contextualSpacing/>
              <w:jc w:val="center"/>
            </w:pPr>
            <w:r w:rsidRPr="00DB333E">
              <w:t>202</w:t>
            </w:r>
            <w:r>
              <w:t>5</w:t>
            </w:r>
          </w:p>
        </w:tc>
      </w:tr>
      <w:tr w:rsidR="005948A0" w:rsidRPr="00DB333E" w14:paraId="562499AE" w14:textId="11EC657F" w:rsidTr="002F126A">
        <w:trPr>
          <w:trHeight w:hRule="exact" w:val="432"/>
          <w:jc w:val="center"/>
        </w:trPr>
        <w:tc>
          <w:tcPr>
            <w:tcW w:w="2309" w:type="pct"/>
            <w:vAlign w:val="center"/>
          </w:tcPr>
          <w:p w14:paraId="3BD2A875" w14:textId="49143D8F" w:rsidR="005948A0" w:rsidRPr="00DB333E" w:rsidRDefault="005948A0" w:rsidP="005948A0">
            <w:pPr>
              <w:keepNext/>
              <w:keepLines/>
              <w:spacing w:after="0" w:line="240" w:lineRule="auto"/>
              <w:contextualSpacing/>
            </w:pPr>
            <w:bookmarkStart w:id="150" w:name="_Hlk54194789"/>
            <w:r w:rsidRPr="00DB333E">
              <w:t xml:space="preserve">Allocation of </w:t>
            </w:r>
            <w:r>
              <w:t>I</w:t>
            </w:r>
            <w:r w:rsidRPr="00DB333E">
              <w:t xml:space="preserve">nvestment </w:t>
            </w:r>
            <w:r>
              <w:t>A</w:t>
            </w:r>
            <w:r w:rsidRPr="00DB333E">
              <w:t>ctivity</w:t>
            </w:r>
          </w:p>
        </w:tc>
        <w:tc>
          <w:tcPr>
            <w:tcW w:w="851" w:type="pct"/>
            <w:vAlign w:val="center"/>
          </w:tcPr>
          <w:p w14:paraId="69289D3A" w14:textId="7322271A" w:rsidR="005948A0" w:rsidRPr="00895A34" w:rsidRDefault="005948A0" w:rsidP="005948A0">
            <w:pPr>
              <w:keepLines/>
              <w:spacing w:after="0" w:line="240" w:lineRule="auto"/>
              <w:contextualSpacing/>
              <w:jc w:val="right"/>
            </w:pPr>
            <w:r w:rsidRPr="00895A34">
              <w:t>3,967,97</w:t>
            </w:r>
            <w:r>
              <w:t>6</w:t>
            </w:r>
          </w:p>
        </w:tc>
        <w:tc>
          <w:tcPr>
            <w:tcW w:w="943" w:type="pct"/>
            <w:vAlign w:val="center"/>
          </w:tcPr>
          <w:p w14:paraId="5FB4AA27" w14:textId="2544C043" w:rsidR="005948A0" w:rsidRPr="00895A34" w:rsidRDefault="005948A0" w:rsidP="005948A0">
            <w:pPr>
              <w:keepLines/>
              <w:spacing w:after="0" w:line="240" w:lineRule="auto"/>
              <w:contextualSpacing/>
              <w:jc w:val="right"/>
            </w:pPr>
            <w:r>
              <w:t>3,360,326</w:t>
            </w:r>
          </w:p>
        </w:tc>
        <w:tc>
          <w:tcPr>
            <w:tcW w:w="897" w:type="pct"/>
            <w:vAlign w:val="center"/>
          </w:tcPr>
          <w:p w14:paraId="34FE7C93" w14:textId="0B4E3882" w:rsidR="005948A0" w:rsidRPr="00895A34" w:rsidRDefault="004E5158" w:rsidP="005948A0">
            <w:pPr>
              <w:keepLines/>
              <w:spacing w:after="0" w:line="240" w:lineRule="auto"/>
              <w:contextualSpacing/>
              <w:jc w:val="right"/>
            </w:pPr>
            <w:r>
              <w:t>3,719,477</w:t>
            </w:r>
          </w:p>
        </w:tc>
      </w:tr>
      <w:tr w:rsidR="00C83F80" w:rsidRPr="00DB333E" w14:paraId="7FE3DCAA" w14:textId="77777777" w:rsidTr="002F126A">
        <w:trPr>
          <w:trHeight w:hRule="exact" w:val="432"/>
          <w:jc w:val="center"/>
        </w:trPr>
        <w:tc>
          <w:tcPr>
            <w:tcW w:w="2309" w:type="pct"/>
            <w:vAlign w:val="center"/>
          </w:tcPr>
          <w:p w14:paraId="6096934D" w14:textId="589C39CE" w:rsidR="00C83F80" w:rsidRPr="00DB333E" w:rsidRDefault="00C83F80" w:rsidP="005948A0">
            <w:pPr>
              <w:keepNext/>
              <w:keepLines/>
              <w:spacing w:after="0" w:line="240" w:lineRule="auto"/>
              <w:contextualSpacing/>
            </w:pPr>
            <w:r>
              <w:t>Interest</w:t>
            </w:r>
            <w:r w:rsidR="005E5EAC">
              <w:t xml:space="preserve"> Income</w:t>
            </w:r>
          </w:p>
        </w:tc>
        <w:tc>
          <w:tcPr>
            <w:tcW w:w="851" w:type="pct"/>
            <w:vAlign w:val="center"/>
          </w:tcPr>
          <w:p w14:paraId="0B9DE09F" w14:textId="106D7DBF" w:rsidR="00C83F80" w:rsidRPr="00895A34" w:rsidRDefault="00E35652" w:rsidP="005948A0">
            <w:pPr>
              <w:keepLines/>
              <w:spacing w:after="0" w:line="240" w:lineRule="auto"/>
              <w:contextualSpacing/>
              <w:jc w:val="right"/>
            </w:pPr>
            <w:r>
              <w:t>0</w:t>
            </w:r>
          </w:p>
        </w:tc>
        <w:tc>
          <w:tcPr>
            <w:tcW w:w="943" w:type="pct"/>
            <w:vAlign w:val="center"/>
          </w:tcPr>
          <w:p w14:paraId="42BED99A" w14:textId="7E2537D3" w:rsidR="00C83F80" w:rsidRDefault="00E35652" w:rsidP="005948A0">
            <w:pPr>
              <w:keepLines/>
              <w:spacing w:after="0" w:line="240" w:lineRule="auto"/>
              <w:contextualSpacing/>
              <w:jc w:val="right"/>
            </w:pPr>
            <w:r>
              <w:t>0</w:t>
            </w:r>
          </w:p>
        </w:tc>
        <w:tc>
          <w:tcPr>
            <w:tcW w:w="897" w:type="pct"/>
            <w:vAlign w:val="center"/>
          </w:tcPr>
          <w:p w14:paraId="2EAEB85F" w14:textId="0571217E" w:rsidR="00C83F80" w:rsidRDefault="00E35652" w:rsidP="005948A0">
            <w:pPr>
              <w:keepLines/>
              <w:spacing w:after="0" w:line="240" w:lineRule="auto"/>
              <w:contextualSpacing/>
              <w:jc w:val="right"/>
            </w:pPr>
            <w:r>
              <w:t>105,235</w:t>
            </w:r>
          </w:p>
        </w:tc>
      </w:tr>
      <w:tr w:rsidR="005948A0" w:rsidRPr="00DB333E" w14:paraId="0DCF198C" w14:textId="21FDD92A" w:rsidTr="002F126A">
        <w:trPr>
          <w:trHeight w:hRule="exact" w:val="432"/>
          <w:jc w:val="center"/>
        </w:trPr>
        <w:tc>
          <w:tcPr>
            <w:tcW w:w="2309" w:type="pct"/>
            <w:vAlign w:val="center"/>
          </w:tcPr>
          <w:p w14:paraId="5528795B" w14:textId="55772813" w:rsidR="005948A0" w:rsidRPr="00DB333E" w:rsidRDefault="005948A0" w:rsidP="005948A0">
            <w:pPr>
              <w:keepNext/>
              <w:keepLines/>
              <w:spacing w:after="0" w:line="240" w:lineRule="auto"/>
              <w:contextualSpacing/>
            </w:pPr>
            <w:bookmarkStart w:id="151" w:name="_Hlk55156373"/>
            <w:r w:rsidRPr="00DB333E">
              <w:t xml:space="preserve">Change in </w:t>
            </w:r>
            <w:r>
              <w:t>N</w:t>
            </w:r>
            <w:r w:rsidRPr="00DB333E">
              <w:t xml:space="preserve">et </w:t>
            </w:r>
            <w:r>
              <w:t>A</w:t>
            </w:r>
            <w:r w:rsidRPr="00DB333E">
              <w:t>ssets</w:t>
            </w:r>
          </w:p>
        </w:tc>
        <w:tc>
          <w:tcPr>
            <w:tcW w:w="851" w:type="pct"/>
            <w:vAlign w:val="center"/>
          </w:tcPr>
          <w:p w14:paraId="56DD95F7" w14:textId="6D63235C" w:rsidR="005948A0" w:rsidRPr="00895A34" w:rsidRDefault="00EC744A" w:rsidP="005948A0">
            <w:pPr>
              <w:keepLines/>
              <w:spacing w:after="0" w:line="240" w:lineRule="auto"/>
              <w:contextualSpacing/>
              <w:jc w:val="right"/>
            </w:pPr>
            <w:r>
              <w:t>-</w:t>
            </w:r>
            <w:r w:rsidR="005948A0">
              <w:t>6,172,822</w:t>
            </w:r>
          </w:p>
        </w:tc>
        <w:tc>
          <w:tcPr>
            <w:tcW w:w="943" w:type="pct"/>
            <w:vAlign w:val="center"/>
          </w:tcPr>
          <w:p w14:paraId="17BB5311" w14:textId="5A690DA9" w:rsidR="005948A0" w:rsidRPr="00DB333E" w:rsidRDefault="00EC744A" w:rsidP="005948A0">
            <w:pPr>
              <w:keepNext/>
              <w:keepLines/>
              <w:spacing w:after="0" w:line="240" w:lineRule="auto"/>
              <w:contextualSpacing/>
              <w:jc w:val="right"/>
            </w:pPr>
            <w:r>
              <w:t>-</w:t>
            </w:r>
            <w:r w:rsidR="005948A0">
              <w:t>5,926,</w:t>
            </w:r>
            <w:r w:rsidR="00C16234">
              <w:t>835</w:t>
            </w:r>
          </w:p>
        </w:tc>
        <w:tc>
          <w:tcPr>
            <w:tcW w:w="897" w:type="pct"/>
            <w:vAlign w:val="center"/>
          </w:tcPr>
          <w:p w14:paraId="2280D7DB" w14:textId="78E08E4E" w:rsidR="005948A0" w:rsidRPr="00DB333E" w:rsidRDefault="00EC744A" w:rsidP="005948A0">
            <w:pPr>
              <w:keepNext/>
              <w:keepLines/>
              <w:spacing w:after="0" w:line="240" w:lineRule="auto"/>
              <w:contextualSpacing/>
              <w:jc w:val="right"/>
            </w:pPr>
            <w:r>
              <w:t>-</w:t>
            </w:r>
            <w:r w:rsidR="004E5158">
              <w:t>5,048,935</w:t>
            </w:r>
          </w:p>
        </w:tc>
      </w:tr>
      <w:tr w:rsidR="005948A0" w:rsidRPr="00DB333E" w14:paraId="158549B4" w14:textId="43E5BDDB" w:rsidTr="002F126A">
        <w:trPr>
          <w:trHeight w:hRule="exact" w:val="432"/>
          <w:jc w:val="center"/>
        </w:trPr>
        <w:tc>
          <w:tcPr>
            <w:tcW w:w="2309" w:type="pct"/>
            <w:vAlign w:val="center"/>
          </w:tcPr>
          <w:p w14:paraId="5D13CA27" w14:textId="5132FDB5" w:rsidR="005948A0" w:rsidRPr="00DB333E" w:rsidRDefault="005948A0" w:rsidP="005948A0">
            <w:pPr>
              <w:keepNext/>
              <w:keepLines/>
              <w:spacing w:after="0" w:line="240" w:lineRule="auto"/>
              <w:contextualSpacing/>
            </w:pPr>
            <w:r w:rsidRPr="00DB333E">
              <w:t xml:space="preserve">Net </w:t>
            </w:r>
            <w:r>
              <w:t>A</w:t>
            </w:r>
            <w:r w:rsidRPr="00DB333E">
              <w:t xml:space="preserve">ssets, </w:t>
            </w:r>
            <w:r>
              <w:t>B</w:t>
            </w:r>
            <w:r w:rsidRPr="00DB333E">
              <w:t xml:space="preserve">eginning of </w:t>
            </w:r>
            <w:r>
              <w:t>Y</w:t>
            </w:r>
            <w:r w:rsidRPr="00DB333E">
              <w:t>ear</w:t>
            </w:r>
          </w:p>
        </w:tc>
        <w:tc>
          <w:tcPr>
            <w:tcW w:w="851" w:type="pct"/>
            <w:vAlign w:val="center"/>
          </w:tcPr>
          <w:p w14:paraId="62E8BC1B" w14:textId="181A6919" w:rsidR="005948A0" w:rsidRPr="00DB333E" w:rsidRDefault="005948A0" w:rsidP="005948A0">
            <w:pPr>
              <w:keepLines/>
              <w:spacing w:after="0" w:line="240" w:lineRule="auto"/>
              <w:contextualSpacing/>
              <w:jc w:val="right"/>
            </w:pPr>
            <w:r w:rsidRPr="00895A34">
              <w:t>56,302,929</w:t>
            </w:r>
          </w:p>
        </w:tc>
        <w:tc>
          <w:tcPr>
            <w:tcW w:w="943" w:type="pct"/>
            <w:vAlign w:val="center"/>
          </w:tcPr>
          <w:p w14:paraId="1241B9DB" w14:textId="279ED437" w:rsidR="005948A0" w:rsidRPr="00DB333E" w:rsidRDefault="005948A0" w:rsidP="005948A0">
            <w:pPr>
              <w:keepLines/>
              <w:spacing w:after="0" w:line="240" w:lineRule="auto"/>
              <w:contextualSpacing/>
              <w:jc w:val="right"/>
            </w:pPr>
            <w:r>
              <w:t>50,130,107</w:t>
            </w:r>
          </w:p>
        </w:tc>
        <w:tc>
          <w:tcPr>
            <w:tcW w:w="897" w:type="pct"/>
            <w:vAlign w:val="center"/>
          </w:tcPr>
          <w:p w14:paraId="5FB15778" w14:textId="4E832F88" w:rsidR="005948A0" w:rsidRPr="00DB333E" w:rsidRDefault="004E5158" w:rsidP="005948A0">
            <w:pPr>
              <w:keepLines/>
              <w:spacing w:after="0" w:line="240" w:lineRule="auto"/>
              <w:contextualSpacing/>
              <w:jc w:val="right"/>
            </w:pPr>
            <w:r>
              <w:t>44,203,272</w:t>
            </w:r>
          </w:p>
        </w:tc>
      </w:tr>
      <w:tr w:rsidR="005948A0" w:rsidRPr="00DB333E" w14:paraId="3FD74E57" w14:textId="3175796D" w:rsidTr="002F126A">
        <w:trPr>
          <w:trHeight w:hRule="exact" w:val="432"/>
          <w:jc w:val="center"/>
        </w:trPr>
        <w:tc>
          <w:tcPr>
            <w:tcW w:w="2309" w:type="pct"/>
            <w:vAlign w:val="center"/>
          </w:tcPr>
          <w:p w14:paraId="35693577" w14:textId="52789374" w:rsidR="005948A0" w:rsidRPr="00DB333E" w:rsidRDefault="005948A0" w:rsidP="005948A0">
            <w:pPr>
              <w:keepNext/>
              <w:keepLines/>
              <w:spacing w:after="0" w:line="240" w:lineRule="auto"/>
              <w:contextualSpacing/>
            </w:pPr>
            <w:r w:rsidRPr="00DB333E">
              <w:t xml:space="preserve">Net </w:t>
            </w:r>
            <w:r>
              <w:t>A</w:t>
            </w:r>
            <w:r w:rsidRPr="00DB333E">
              <w:t xml:space="preserve">ssets, </w:t>
            </w:r>
            <w:r>
              <w:t>E</w:t>
            </w:r>
            <w:r w:rsidRPr="00DB333E">
              <w:t xml:space="preserve">nd of </w:t>
            </w:r>
            <w:r>
              <w:t>Y</w:t>
            </w:r>
            <w:r w:rsidRPr="00DB333E">
              <w:t>ear</w:t>
            </w:r>
          </w:p>
        </w:tc>
        <w:tc>
          <w:tcPr>
            <w:tcW w:w="851" w:type="pct"/>
            <w:vAlign w:val="center"/>
          </w:tcPr>
          <w:p w14:paraId="666EB309" w14:textId="1833F59E" w:rsidR="005948A0" w:rsidRPr="00DB333E" w:rsidRDefault="005948A0" w:rsidP="005948A0">
            <w:pPr>
              <w:keepLines/>
              <w:spacing w:after="0" w:line="240" w:lineRule="auto"/>
              <w:contextualSpacing/>
              <w:jc w:val="right"/>
            </w:pPr>
            <w:r w:rsidRPr="00895A34">
              <w:t>$50,130,107</w:t>
            </w:r>
          </w:p>
        </w:tc>
        <w:tc>
          <w:tcPr>
            <w:tcW w:w="943" w:type="pct"/>
            <w:vAlign w:val="center"/>
          </w:tcPr>
          <w:p w14:paraId="1EB87A9E" w14:textId="0D426B28" w:rsidR="005948A0" w:rsidRPr="00DB333E" w:rsidRDefault="005948A0" w:rsidP="005948A0">
            <w:pPr>
              <w:keepLines/>
              <w:spacing w:after="0" w:line="240" w:lineRule="auto"/>
              <w:contextualSpacing/>
              <w:jc w:val="right"/>
            </w:pPr>
            <w:r>
              <w:t>$44,203,</w:t>
            </w:r>
            <w:r w:rsidR="00C16234">
              <w:t>272</w:t>
            </w:r>
          </w:p>
        </w:tc>
        <w:tc>
          <w:tcPr>
            <w:tcW w:w="897" w:type="pct"/>
            <w:vAlign w:val="center"/>
          </w:tcPr>
          <w:p w14:paraId="02C0147B" w14:textId="1B174098" w:rsidR="005948A0" w:rsidRPr="00895A34" w:rsidRDefault="004E5158" w:rsidP="005948A0">
            <w:pPr>
              <w:pStyle w:val="TCellR"/>
              <w:ind w:right="-19"/>
              <w:rPr>
                <w:rFonts w:ascii="Arial" w:hAnsi="Arial" w:cs="Arial"/>
                <w:sz w:val="24"/>
                <w:szCs w:val="24"/>
              </w:rPr>
            </w:pPr>
            <w:r>
              <w:rPr>
                <w:rFonts w:ascii="Arial" w:hAnsi="Arial" w:cs="Arial"/>
                <w:sz w:val="24"/>
                <w:szCs w:val="24"/>
              </w:rPr>
              <w:t>$39,154,337</w:t>
            </w:r>
          </w:p>
        </w:tc>
      </w:tr>
      <w:bookmarkEnd w:id="149"/>
      <w:bookmarkEnd w:id="150"/>
      <w:bookmarkEnd w:id="151"/>
    </w:tbl>
    <w:p w14:paraId="2E67EE95" w14:textId="6B55D2AE" w:rsidR="00570356" w:rsidRPr="00DB333E" w:rsidRDefault="00570356" w:rsidP="00623FAC">
      <w:pPr>
        <w:spacing w:after="0" w:line="240" w:lineRule="auto"/>
      </w:pPr>
    </w:p>
    <w:tbl>
      <w:tblPr>
        <w:tblW w:w="50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Other Financial Information"/>
        <w:tblDescription w:val="Table lists other financial information by year"/>
      </w:tblPr>
      <w:tblGrid>
        <w:gridCol w:w="4405"/>
        <w:gridCol w:w="1619"/>
        <w:gridCol w:w="1800"/>
        <w:gridCol w:w="1711"/>
      </w:tblGrid>
      <w:tr w:rsidR="00C34CF1" w:rsidRPr="00DB333E" w14:paraId="58A70C96" w14:textId="77777777" w:rsidTr="002F126A">
        <w:trPr>
          <w:trHeight w:hRule="exact" w:val="432"/>
          <w:jc w:val="center"/>
        </w:trPr>
        <w:tc>
          <w:tcPr>
            <w:tcW w:w="2310" w:type="pct"/>
            <w:vAlign w:val="center"/>
          </w:tcPr>
          <w:p w14:paraId="27FFAEB0" w14:textId="10820098" w:rsidR="00C34CF1" w:rsidRPr="00DB333E" w:rsidRDefault="00C34CF1" w:rsidP="00C34CF1">
            <w:pPr>
              <w:spacing w:after="0" w:line="240" w:lineRule="auto"/>
              <w:contextualSpacing/>
              <w:jc w:val="center"/>
            </w:pPr>
            <w:r>
              <w:t>Other Information</w:t>
            </w:r>
          </w:p>
        </w:tc>
        <w:tc>
          <w:tcPr>
            <w:tcW w:w="849" w:type="pct"/>
            <w:vAlign w:val="center"/>
          </w:tcPr>
          <w:p w14:paraId="16DD67B0" w14:textId="2A361BFA" w:rsidR="00C34CF1" w:rsidRDefault="00C34CF1" w:rsidP="00C34CF1">
            <w:pPr>
              <w:spacing w:after="0" w:line="240" w:lineRule="auto"/>
              <w:ind w:right="-107"/>
              <w:contextualSpacing/>
              <w:jc w:val="center"/>
            </w:pPr>
            <w:r w:rsidRPr="00DB333E">
              <w:t>2023</w:t>
            </w:r>
          </w:p>
        </w:tc>
        <w:tc>
          <w:tcPr>
            <w:tcW w:w="944" w:type="pct"/>
            <w:vAlign w:val="center"/>
          </w:tcPr>
          <w:p w14:paraId="46DF84EF" w14:textId="78DC1278" w:rsidR="00C34CF1" w:rsidRDefault="00C34CF1" w:rsidP="00C34CF1">
            <w:pPr>
              <w:spacing w:after="0" w:line="240" w:lineRule="auto"/>
              <w:ind w:right="-110"/>
              <w:contextualSpacing/>
              <w:jc w:val="center"/>
            </w:pPr>
            <w:r w:rsidRPr="00DB333E">
              <w:t>202</w:t>
            </w:r>
            <w:r>
              <w:t>4</w:t>
            </w:r>
          </w:p>
        </w:tc>
        <w:tc>
          <w:tcPr>
            <w:tcW w:w="897" w:type="pct"/>
            <w:vAlign w:val="center"/>
          </w:tcPr>
          <w:p w14:paraId="07FB8EEF" w14:textId="2DBD7ED4" w:rsidR="00C34CF1" w:rsidRPr="00DB333E" w:rsidRDefault="00C34CF1" w:rsidP="00C34CF1">
            <w:pPr>
              <w:spacing w:after="0" w:line="240" w:lineRule="auto"/>
              <w:ind w:right="-105"/>
              <w:contextualSpacing/>
              <w:jc w:val="center"/>
            </w:pPr>
            <w:r w:rsidRPr="00DB333E">
              <w:t>202</w:t>
            </w:r>
            <w:r>
              <w:t>5</w:t>
            </w:r>
          </w:p>
        </w:tc>
      </w:tr>
      <w:tr w:rsidR="00C34CF1" w:rsidRPr="00DB333E" w14:paraId="395981CA" w14:textId="601C0A8D" w:rsidTr="002F126A">
        <w:trPr>
          <w:trHeight w:hRule="exact" w:val="432"/>
          <w:jc w:val="center"/>
        </w:trPr>
        <w:tc>
          <w:tcPr>
            <w:tcW w:w="2310" w:type="pct"/>
            <w:vAlign w:val="center"/>
          </w:tcPr>
          <w:p w14:paraId="011BC20B" w14:textId="727432D2" w:rsidR="00C34CF1" w:rsidRPr="00DB333E" w:rsidRDefault="00C34CF1" w:rsidP="00C34CF1">
            <w:pPr>
              <w:spacing w:after="0" w:line="240" w:lineRule="auto"/>
              <w:contextualSpacing/>
              <w:jc w:val="center"/>
            </w:pPr>
            <w:bookmarkStart w:id="152" w:name="_Hlk54194447"/>
            <w:r w:rsidRPr="00DB333E">
              <w:t>Reserve</w:t>
            </w:r>
            <w:r>
              <w:t xml:space="preserve"> Level</w:t>
            </w:r>
          </w:p>
        </w:tc>
        <w:tc>
          <w:tcPr>
            <w:tcW w:w="849" w:type="pct"/>
            <w:vAlign w:val="center"/>
          </w:tcPr>
          <w:p w14:paraId="2A0FC085" w14:textId="63F2AAD6" w:rsidR="00C34CF1" w:rsidRPr="00DB333E" w:rsidRDefault="00C34CF1" w:rsidP="00C34CF1">
            <w:pPr>
              <w:spacing w:after="0" w:line="240" w:lineRule="auto"/>
              <w:ind w:right="-107"/>
              <w:contextualSpacing/>
              <w:jc w:val="center"/>
            </w:pPr>
            <w:r>
              <w:t>131%</w:t>
            </w:r>
          </w:p>
        </w:tc>
        <w:tc>
          <w:tcPr>
            <w:tcW w:w="944" w:type="pct"/>
            <w:vAlign w:val="center"/>
          </w:tcPr>
          <w:p w14:paraId="6302F909" w14:textId="1D5453CF" w:rsidR="00C34CF1" w:rsidRPr="00DB333E" w:rsidRDefault="00C34CF1" w:rsidP="00C34CF1">
            <w:pPr>
              <w:spacing w:after="0" w:line="240" w:lineRule="auto"/>
              <w:ind w:right="-110"/>
              <w:contextualSpacing/>
              <w:jc w:val="center"/>
            </w:pPr>
            <w:r>
              <w:t>119%</w:t>
            </w:r>
          </w:p>
        </w:tc>
        <w:tc>
          <w:tcPr>
            <w:tcW w:w="897" w:type="pct"/>
            <w:vAlign w:val="center"/>
          </w:tcPr>
          <w:p w14:paraId="2ECDB9B0" w14:textId="702A44A4" w:rsidR="00C34CF1" w:rsidRPr="00DB333E" w:rsidRDefault="004E5158" w:rsidP="00C34CF1">
            <w:pPr>
              <w:spacing w:after="0" w:line="240" w:lineRule="auto"/>
              <w:ind w:right="-105"/>
              <w:contextualSpacing/>
              <w:jc w:val="center"/>
            </w:pPr>
            <w:r>
              <w:t>11</w:t>
            </w:r>
            <w:r w:rsidR="005A2CEB">
              <w:t>1</w:t>
            </w:r>
            <w:r>
              <w:t>%</w:t>
            </w:r>
          </w:p>
        </w:tc>
      </w:tr>
      <w:tr w:rsidR="00C34CF1" w:rsidRPr="00DB333E" w14:paraId="63F4CB6A" w14:textId="68255090" w:rsidTr="002F126A">
        <w:trPr>
          <w:trHeight w:hRule="exact" w:val="432"/>
          <w:jc w:val="center"/>
        </w:trPr>
        <w:tc>
          <w:tcPr>
            <w:tcW w:w="2310" w:type="pct"/>
            <w:vAlign w:val="center"/>
          </w:tcPr>
          <w:p w14:paraId="1D3B6462" w14:textId="25BC485A" w:rsidR="00C34CF1" w:rsidRPr="00DB333E" w:rsidRDefault="00C34CF1" w:rsidP="00C34CF1">
            <w:pPr>
              <w:spacing w:after="0" w:line="240" w:lineRule="auto"/>
              <w:contextualSpacing/>
            </w:pPr>
            <w:r>
              <w:t>Cost Per Gallon of Paint Collected</w:t>
            </w:r>
          </w:p>
        </w:tc>
        <w:tc>
          <w:tcPr>
            <w:tcW w:w="849" w:type="pct"/>
            <w:vAlign w:val="center"/>
          </w:tcPr>
          <w:p w14:paraId="0A86B5BB" w14:textId="27CF3249" w:rsidR="00C34CF1" w:rsidRDefault="00F35008" w:rsidP="00C34CF1">
            <w:pPr>
              <w:spacing w:after="0" w:line="240" w:lineRule="auto"/>
              <w:contextualSpacing/>
              <w:jc w:val="center"/>
            </w:pPr>
            <w:r>
              <w:t>$</w:t>
            </w:r>
            <w:r w:rsidR="0047726E">
              <w:t>11.19</w:t>
            </w:r>
          </w:p>
        </w:tc>
        <w:tc>
          <w:tcPr>
            <w:tcW w:w="944" w:type="pct"/>
            <w:vAlign w:val="center"/>
          </w:tcPr>
          <w:p w14:paraId="6CF68E43" w14:textId="501E6840" w:rsidR="00C34CF1" w:rsidRDefault="00F35008" w:rsidP="00C34CF1">
            <w:pPr>
              <w:spacing w:after="0" w:line="240" w:lineRule="auto"/>
              <w:contextualSpacing/>
              <w:jc w:val="center"/>
            </w:pPr>
            <w:r>
              <w:t>$10.60</w:t>
            </w:r>
          </w:p>
        </w:tc>
        <w:tc>
          <w:tcPr>
            <w:tcW w:w="897" w:type="pct"/>
            <w:vAlign w:val="center"/>
          </w:tcPr>
          <w:p w14:paraId="49BC9D8B" w14:textId="57141E1A" w:rsidR="00C34CF1" w:rsidRDefault="00F35008" w:rsidP="00C34CF1">
            <w:pPr>
              <w:spacing w:after="0" w:line="240" w:lineRule="auto"/>
              <w:contextualSpacing/>
              <w:jc w:val="center"/>
            </w:pPr>
            <w:r>
              <w:t>$9.94</w:t>
            </w:r>
          </w:p>
        </w:tc>
      </w:tr>
    </w:tbl>
    <w:p w14:paraId="7FE8C9DF" w14:textId="46C71062" w:rsidR="000A33A7" w:rsidRDefault="000A33A7" w:rsidP="001B549B">
      <w:bookmarkStart w:id="153" w:name="_Hlk54175647"/>
      <w:bookmarkStart w:id="154" w:name="_Hlk54877385"/>
      <w:bookmarkEnd w:id="152"/>
      <w:bookmarkEnd w:id="153"/>
      <w:bookmarkEnd w:id="154"/>
      <w:r>
        <w:br/>
      </w:r>
      <w:r w:rsidR="002411AB" w:rsidRPr="00EE55BA">
        <w:t>Note: (1) Values in this table are obtained from a financial worksheet that includes additional subcategories and cents. Due to rounding, Total Revenue and/or Total Expenses may differ by a few dollars in some years.</w:t>
      </w:r>
      <w:r w:rsidR="00914D81" w:rsidRPr="00EE55BA">
        <w:t xml:space="preserve"> </w:t>
      </w:r>
      <w:r w:rsidR="002411AB" w:rsidRPr="00EE55BA">
        <w:t xml:space="preserve">(2) California’s program regulations </w:t>
      </w:r>
      <w:r w:rsidR="002411AB" w:rsidRPr="00EE55BA">
        <w:lastRenderedPageBreak/>
        <w:t xml:space="preserve">require reporting of capital costs. None were incurred in the period covered in the Financial Summary table. </w:t>
      </w:r>
    </w:p>
    <w:p w14:paraId="76446DD6" w14:textId="662C7FAC" w:rsidR="000A33A7" w:rsidRDefault="00B03A76" w:rsidP="000A33A7">
      <w:r w:rsidRPr="00EE55BA">
        <w:t xml:space="preserve">Notable changes between the last two program years: </w:t>
      </w:r>
    </w:p>
    <w:p w14:paraId="7727EF01" w14:textId="6246AE49" w:rsidR="003443F2" w:rsidRDefault="00374EC2">
      <w:pPr>
        <w:pStyle w:val="ListParagraph"/>
        <w:numPr>
          <w:ilvl w:val="0"/>
          <w:numId w:val="58"/>
        </w:numPr>
      </w:pPr>
      <w:r>
        <w:t xml:space="preserve">Due to lower-than-anticipated paint sales, revenue declined for the </w:t>
      </w:r>
      <w:r w:rsidR="004E5158">
        <w:t>fourth</w:t>
      </w:r>
      <w:r>
        <w:t xml:space="preserve"> consecutive </w:t>
      </w:r>
      <w:r w:rsidRPr="000A33A7">
        <w:t>year</w:t>
      </w:r>
      <w:r>
        <w:t>, contributing to decreased net assets.</w:t>
      </w:r>
      <w:r w:rsidR="005F114B">
        <w:t xml:space="preserve"> </w:t>
      </w:r>
    </w:p>
    <w:p w14:paraId="147A76D9" w14:textId="5BFA1D87" w:rsidR="00216B3E" w:rsidRDefault="00216B3E">
      <w:pPr>
        <w:pStyle w:val="ListParagraph"/>
        <w:numPr>
          <w:ilvl w:val="0"/>
          <w:numId w:val="54"/>
        </w:numPr>
        <w:spacing w:before="180" w:after="180" w:line="320" w:lineRule="exact"/>
        <w:ind w:right="270"/>
      </w:pPr>
      <w:r>
        <w:t>Transportation and collection decreased due to competitive pricing from the newly executed CTP contracts. Processing increase</w:t>
      </w:r>
      <w:r w:rsidR="00F70E16">
        <w:t>d</w:t>
      </w:r>
      <w:r>
        <w:t xml:space="preserve"> due to an increase in paint collected.</w:t>
      </w:r>
    </w:p>
    <w:p w14:paraId="43969D53" w14:textId="77777777" w:rsidR="00E774CD" w:rsidRDefault="009B0872">
      <w:pPr>
        <w:pStyle w:val="ListParagraph"/>
        <w:numPr>
          <w:ilvl w:val="0"/>
          <w:numId w:val="54"/>
        </w:numPr>
        <w:spacing w:before="180" w:after="180" w:line="320" w:lineRule="exact"/>
        <w:ind w:right="270"/>
      </w:pPr>
      <w:r>
        <w:t xml:space="preserve">The allocation for </w:t>
      </w:r>
      <w:r w:rsidR="00AF7A3D">
        <w:t xml:space="preserve">Communications was </w:t>
      </w:r>
      <w:r>
        <w:t xml:space="preserve">decreased to help offset lower revenue due to lower-than-anticipated paint sales and increased paint processing costs. </w:t>
      </w:r>
    </w:p>
    <w:p w14:paraId="61CFD868" w14:textId="7C96E330" w:rsidR="00374EC2" w:rsidRDefault="00F529A5">
      <w:pPr>
        <w:pStyle w:val="ListParagraph"/>
        <w:numPr>
          <w:ilvl w:val="0"/>
          <w:numId w:val="54"/>
        </w:numPr>
        <w:spacing w:before="180" w:after="180" w:line="320" w:lineRule="exact"/>
        <w:ind w:right="270"/>
      </w:pPr>
      <w:r>
        <w:t xml:space="preserve">Personnel, Professional and Other expenses </w:t>
      </w:r>
      <w:r w:rsidR="00162E27">
        <w:t>decreased</w:t>
      </w:r>
      <w:r>
        <w:t xml:space="preserve"> </w:t>
      </w:r>
      <w:r w:rsidR="009B0872">
        <w:t xml:space="preserve">primarily </w:t>
      </w:r>
      <w:r>
        <w:t xml:space="preserve">due to a </w:t>
      </w:r>
      <w:r w:rsidR="00162E27">
        <w:t xml:space="preserve">reduction in </w:t>
      </w:r>
      <w:r>
        <w:t xml:space="preserve">legal expenses. </w:t>
      </w:r>
    </w:p>
    <w:p w14:paraId="6D8604C9" w14:textId="7915860B" w:rsidR="006C55A8" w:rsidRDefault="00AE7718" w:rsidP="00C12E06">
      <w:pPr>
        <w:pStyle w:val="ListParagraph"/>
        <w:numPr>
          <w:ilvl w:val="0"/>
          <w:numId w:val="2"/>
        </w:numPr>
        <w:spacing w:before="180" w:after="180" w:line="320" w:lineRule="exact"/>
        <w:ind w:right="270"/>
      </w:pPr>
      <w:r>
        <w:t xml:space="preserve">With the addition of the </w:t>
      </w:r>
      <w:r w:rsidR="00066886">
        <w:t>Illinois</w:t>
      </w:r>
      <w:r w:rsidR="00C83F80">
        <w:t xml:space="preserve"> and Maryland</w:t>
      </w:r>
      <w:r>
        <w:t xml:space="preserve"> program</w:t>
      </w:r>
      <w:r w:rsidR="00C83F80">
        <w:t>s</w:t>
      </w:r>
      <w:r w:rsidR="00462D7D">
        <w:t>, C</w:t>
      </w:r>
      <w:r w:rsidR="00022ED5">
        <w:t>alifornia’s</w:t>
      </w:r>
      <w:r w:rsidR="00EA7578">
        <w:t xml:space="preserve"> portion </w:t>
      </w:r>
      <w:r w:rsidR="00022ED5">
        <w:t>of the</w:t>
      </w:r>
      <w:r w:rsidR="006C55A8" w:rsidRPr="006C55A8">
        <w:t xml:space="preserve"> General and Administrative </w:t>
      </w:r>
      <w:r w:rsidR="00EA7578">
        <w:t xml:space="preserve">allocation </w:t>
      </w:r>
      <w:r w:rsidR="00284CEB">
        <w:t>decreased</w:t>
      </w:r>
      <w:r w:rsidR="00462D7D">
        <w:t xml:space="preserve">. </w:t>
      </w:r>
    </w:p>
    <w:p w14:paraId="1CC6101A" w14:textId="565C7582" w:rsidR="00971DBC" w:rsidRDefault="00971DBC" w:rsidP="00C12E06">
      <w:pPr>
        <w:pStyle w:val="ListParagraph"/>
        <w:numPr>
          <w:ilvl w:val="0"/>
          <w:numId w:val="2"/>
        </w:numPr>
        <w:spacing w:before="180" w:after="180" w:line="320" w:lineRule="exact"/>
        <w:ind w:right="270"/>
      </w:pPr>
      <w:r>
        <w:t xml:space="preserve">The cumulative result of such changes equates to expenses continuing to outpace revenue, resulting in a net liability for the fourth consecutive year. </w:t>
      </w:r>
    </w:p>
    <w:p w14:paraId="77F00021" w14:textId="0A90A6D0" w:rsidR="005A32AC" w:rsidRPr="00DB333E" w:rsidRDefault="009A5F2D" w:rsidP="009A5F2D">
      <w:pPr>
        <w:pStyle w:val="Heading3"/>
        <w:rPr>
          <w:rFonts w:cs="Arial"/>
          <w:bCs/>
        </w:rPr>
      </w:pPr>
      <w:bookmarkStart w:id="155" w:name="_Toc198202854"/>
      <w:r w:rsidRPr="00DB333E">
        <w:rPr>
          <w:rFonts w:cs="Arial"/>
          <w:bCs/>
        </w:rPr>
        <w:t>B.</w:t>
      </w:r>
      <w:r w:rsidRPr="00DB333E">
        <w:rPr>
          <w:rFonts w:cs="Arial"/>
          <w:bCs/>
        </w:rPr>
        <w:tab/>
      </w:r>
      <w:r w:rsidR="00E941C9">
        <w:rPr>
          <w:rFonts w:cs="Arial"/>
          <w:bCs/>
        </w:rPr>
        <w:t>Net Assets/</w:t>
      </w:r>
      <w:r w:rsidR="005A32AC" w:rsidRPr="00DB333E">
        <w:rPr>
          <w:rFonts w:cs="Arial"/>
          <w:bCs/>
        </w:rPr>
        <w:t>R</w:t>
      </w:r>
      <w:r w:rsidR="00C45E3A" w:rsidRPr="00DB333E">
        <w:rPr>
          <w:rFonts w:cs="Arial"/>
          <w:bCs/>
        </w:rPr>
        <w:t>eserves</w:t>
      </w:r>
      <w:bookmarkEnd w:id="155"/>
      <w:r w:rsidR="00C45E3A" w:rsidRPr="00DB333E">
        <w:rPr>
          <w:rFonts w:cs="Arial"/>
          <w:bCs/>
        </w:rPr>
        <w:t xml:space="preserve"> </w:t>
      </w:r>
    </w:p>
    <w:p w14:paraId="0A6B4EF3" w14:textId="29CDFFCB" w:rsidR="00E941C9" w:rsidRDefault="00E941C9" w:rsidP="006247AB">
      <w:r>
        <w:t>As mentioned, reserves are needed to sustain the program in times of either higher-than-expected paint collection (higher expenses), lower-than-expected paint sales (lower revenue), or a combination of the two. PaintCare’s reserves policy establishes a target reserve as a percentage of annual expenses and sets a minimum and maximum threshold. If the reserves fall below the minimum threshold or rise beyond the maximum threshold, an evaluation of the program’s expenses and revenue is performed to determine if changes are needed in operations, outreach, and/or the fee structure to bring the reserve balance within range. PaintCare currently has a target reserve of 100% of annual expenses (i.e., 12 months of operating expenses), with a minimum threshold of 75% (i.e., nine months) and a maximum threshold of 125% (i.e., 15 months).</w:t>
      </w:r>
    </w:p>
    <w:p w14:paraId="69025125" w14:textId="77777777" w:rsidR="006247AB" w:rsidRDefault="00E941C9" w:rsidP="006247AB">
      <w:r>
        <w:t xml:space="preserve">In California, reserves have decreased year </w:t>
      </w:r>
      <w:r w:rsidR="006F3B81">
        <w:t>after</w:t>
      </w:r>
      <w:r>
        <w:t xml:space="preserve"> year </w:t>
      </w:r>
      <w:r w:rsidR="006F3B81">
        <w:t xml:space="preserve">for the past several years </w:t>
      </w:r>
      <w:r>
        <w:t>and are currently at 111% of annual expenses.</w:t>
      </w:r>
      <w:r w:rsidR="004971DF">
        <w:t xml:space="preserve"> </w:t>
      </w:r>
      <w:r>
        <w:t>Reserves are projected to continue declining as program expenses are expected to outpace revenue</w:t>
      </w:r>
      <w:r w:rsidR="006D1785">
        <w:t xml:space="preserve"> </w:t>
      </w:r>
      <w:r w:rsidR="00BA17E3">
        <w:t>by over $6 million per year,</w:t>
      </w:r>
      <w:r>
        <w:t xml:space="preserve"> and without a fee change, are expected to reach </w:t>
      </w:r>
      <w:r w:rsidR="009103F1">
        <w:t xml:space="preserve">69% </w:t>
      </w:r>
      <w:r>
        <w:t>by</w:t>
      </w:r>
      <w:r w:rsidR="009103F1">
        <w:t xml:space="preserve"> the end of 2027. </w:t>
      </w:r>
      <w:r>
        <w:t xml:space="preserve">Although program reserves have covered the gap in recent years, it is not sustainable for the program to operate at a substantial net loss year after year. The fee change proposal PaintCare intends to submit to CalRecycle is with the goal of the program regaining financial </w:t>
      </w:r>
      <w:r>
        <w:lastRenderedPageBreak/>
        <w:t>stability over a multi-year period. If approved, PaintCare plans to implement the change in Spring 2027.</w:t>
      </w:r>
    </w:p>
    <w:p w14:paraId="5F51DD54" w14:textId="00D12DD6" w:rsidR="00270A2B" w:rsidRPr="00DB333E" w:rsidRDefault="00270A2B" w:rsidP="001B549B">
      <w:pPr>
        <w:pStyle w:val="Heading3"/>
      </w:pPr>
      <w:bookmarkStart w:id="156" w:name="_Toc198202855"/>
      <w:r w:rsidRPr="00DB333E">
        <w:t>C.</w:t>
      </w:r>
      <w:r w:rsidRPr="00DB333E">
        <w:tab/>
      </w:r>
      <w:r w:rsidRPr="006247AB">
        <w:t>Investment</w:t>
      </w:r>
      <w:r w:rsidRPr="00DB333E">
        <w:t xml:space="preserve"> Activity</w:t>
      </w:r>
      <w:bookmarkEnd w:id="156"/>
    </w:p>
    <w:p w14:paraId="7BC09117" w14:textId="77777777" w:rsidR="005A32AC" w:rsidRDefault="005A32AC" w:rsidP="001B549B">
      <w:r w:rsidRPr="00DB333E">
        <w:t>PaintCare invests a portion of its reserves (from most PaintCare programs) in a financial portfolio. PaintCare maintains investments for all programs in a single portfolio. Claim of ownership in the investment portfolio was shared by all participating programs and allocated among them based on relative net asset balances. Programs that have positive net asset balances have a claim on the assets invested in the portfolio; programs with negative net asset balances carry a liability representing an amount due to the portfolio.</w:t>
      </w:r>
    </w:p>
    <w:p w14:paraId="5F1B0739" w14:textId="6876E10D" w:rsidR="00DD62FB" w:rsidRPr="006247AB" w:rsidRDefault="00DD62FB" w:rsidP="006247AB">
      <w:pPr>
        <w:pStyle w:val="Heading3"/>
      </w:pPr>
      <w:r w:rsidRPr="006247AB">
        <w:t>D. Interest Income</w:t>
      </w:r>
    </w:p>
    <w:p w14:paraId="23AE8C64" w14:textId="0FE6B3C5" w:rsidR="006247AB" w:rsidRPr="00DB333E" w:rsidRDefault="00DD62FB" w:rsidP="001B549B">
      <w:r>
        <w:t xml:space="preserve">Beginning in 2025, PaintCare moved its cash into an interest-bearing account. Interest income is the interest earned on the California program’s daily checking account balance. </w:t>
      </w:r>
    </w:p>
    <w:p w14:paraId="258B1033" w14:textId="10C3BA47" w:rsidR="005A32AC" w:rsidRPr="00DB333E" w:rsidRDefault="00DD62FB" w:rsidP="006247AB">
      <w:pPr>
        <w:pStyle w:val="Heading3"/>
      </w:pPr>
      <w:bookmarkStart w:id="157" w:name="_Toc198202856"/>
      <w:r>
        <w:t>E</w:t>
      </w:r>
      <w:r w:rsidR="005A32AC" w:rsidRPr="00DB333E">
        <w:t>.</w:t>
      </w:r>
      <w:r w:rsidR="005A32AC" w:rsidRPr="00DB333E">
        <w:tab/>
        <w:t>F</w:t>
      </w:r>
      <w:r w:rsidR="00C45E3A" w:rsidRPr="00DB333E">
        <w:t>ormation of Limited Liability Companies</w:t>
      </w:r>
      <w:bookmarkEnd w:id="157"/>
    </w:p>
    <w:p w14:paraId="62F93D48" w14:textId="711E60EF" w:rsidR="005A32AC" w:rsidRPr="00DB333E" w:rsidRDefault="0F2F190E" w:rsidP="009D1CF1">
      <w:pPr>
        <w:spacing w:after="8000"/>
      </w:pPr>
      <w:r w:rsidRPr="00DB333E">
        <w:t xml:space="preserve">In 2015, to better separate each state program in terms of liability and financial independence, PaintCare Inc. began implementing a plan to establish </w:t>
      </w:r>
      <w:bookmarkStart w:id="158" w:name="OLE_LINK70"/>
      <w:r w:rsidRPr="00DB333E">
        <w:t>sole-member limited liability companies that are each dedicated to administering the paint stewardship program in a particular state</w:t>
      </w:r>
      <w:bookmarkEnd w:id="158"/>
      <w:r w:rsidRPr="00DB333E">
        <w:t xml:space="preserve">. As of the date of this report, PaintCare programs now operate under an LLC format in </w:t>
      </w:r>
      <w:r w:rsidR="00E0131C" w:rsidRPr="00DB333E">
        <w:t xml:space="preserve">Colorado, </w:t>
      </w:r>
      <w:r w:rsidRPr="00DB333E">
        <w:t xml:space="preserve">Connecticut, </w:t>
      </w:r>
      <w:r w:rsidR="00E0131C" w:rsidRPr="00DB333E">
        <w:t xml:space="preserve">District of Columbia, </w:t>
      </w:r>
      <w:r w:rsidRPr="00DB333E">
        <w:t>Maine, Oregon, Rhode Island,</w:t>
      </w:r>
      <w:r w:rsidR="004F29F5" w:rsidRPr="00DB333E">
        <w:t xml:space="preserve"> </w:t>
      </w:r>
      <w:r w:rsidRPr="00DB333E">
        <w:t>Washington</w:t>
      </w:r>
      <w:r w:rsidR="003723CF" w:rsidRPr="00DB333E">
        <w:t>,</w:t>
      </w:r>
      <w:r w:rsidRPr="00DB333E">
        <w:t xml:space="preserve"> and New York. The remaining programs continue as before. While this process has taken longer than expected, PaintCare still plans to transition the remaining jurisdictions to sole-member limited liability companies over the course of the next </w:t>
      </w:r>
      <w:r w:rsidR="000A5586">
        <w:t xml:space="preserve">few </w:t>
      </w:r>
      <w:r w:rsidRPr="00DB333E">
        <w:t>years.</w:t>
      </w:r>
    </w:p>
    <w:p w14:paraId="0EB0DB4F" w14:textId="43596429" w:rsidR="005A32AC" w:rsidRPr="00DB333E" w:rsidRDefault="005A32AC" w:rsidP="00A904F2">
      <w:pPr>
        <w:pStyle w:val="Heading2"/>
        <w:spacing w:before="12000"/>
        <w:rPr>
          <w:rFonts w:cs="Arial"/>
          <w:bCs/>
        </w:rPr>
      </w:pPr>
      <w:bookmarkStart w:id="159" w:name="_Toc198202857"/>
      <w:r w:rsidRPr="00DB333E">
        <w:rPr>
          <w:rFonts w:cs="Arial"/>
          <w:bCs/>
        </w:rPr>
        <w:lastRenderedPageBreak/>
        <w:t>Section 6. Education and Outreach</w:t>
      </w:r>
      <w:bookmarkEnd w:id="159"/>
    </w:p>
    <w:p w14:paraId="31DA2B9C" w14:textId="3AA2C394" w:rsidR="005A32AC" w:rsidRDefault="000A5586" w:rsidP="0087582C">
      <w:pPr>
        <w:pStyle w:val="Heading3"/>
        <w:rPr>
          <w:rFonts w:cs="Arial"/>
          <w:bCs/>
        </w:rPr>
      </w:pPr>
      <w:bookmarkStart w:id="160" w:name="_Toc40271901"/>
      <w:bookmarkStart w:id="161" w:name="_Toc40272529"/>
      <w:bookmarkStart w:id="162" w:name="_Toc198202858"/>
      <w:r>
        <w:rPr>
          <w:rFonts w:cs="Arial"/>
          <w:bCs/>
        </w:rPr>
        <w:t xml:space="preserve">Annual Report </w:t>
      </w:r>
      <w:r w:rsidR="00FA6CC3">
        <w:rPr>
          <w:rFonts w:cs="Arial"/>
          <w:bCs/>
        </w:rPr>
        <w:t xml:space="preserve">Statutory </w:t>
      </w:r>
      <w:r w:rsidR="005A32AC" w:rsidRPr="00DB333E">
        <w:rPr>
          <w:rFonts w:cs="Arial"/>
          <w:bCs/>
        </w:rPr>
        <w:t>Citation</w:t>
      </w:r>
      <w:bookmarkEnd w:id="160"/>
      <w:bookmarkEnd w:id="161"/>
      <w:bookmarkEnd w:id="162"/>
    </w:p>
    <w:p w14:paraId="0346158D" w14:textId="77777777" w:rsidR="006F71E4" w:rsidRDefault="006F71E4" w:rsidP="006F71E4">
      <w:r>
        <w:t>California PRC, Division 30. Part 7. Chapter 5. Architectural Paint Recovery Program, Section 48705 requires PaintCare to submit an annual report that includes, in relevant part:</w:t>
      </w:r>
    </w:p>
    <w:p w14:paraId="0420D305" w14:textId="5BC958DA" w:rsidR="00FA6CC3" w:rsidRPr="00FA6CC3" w:rsidRDefault="00FA6CC3" w:rsidP="00582479">
      <w:r w:rsidRPr="000A5586">
        <w:t>(</w:t>
      </w:r>
      <w:r w:rsidR="006C5B35">
        <w:t>10</w:t>
      </w:r>
      <w:r w:rsidRPr="000A5586">
        <w:t xml:space="preserve">) </w:t>
      </w:r>
      <w:r>
        <w:t>Examples</w:t>
      </w:r>
      <w:r w:rsidRPr="000A5586">
        <w:t xml:space="preserve"> of educational materials that were provided to consumers the first year and any changes to those materials in subsequent years.</w:t>
      </w:r>
    </w:p>
    <w:p w14:paraId="7BA6C0E5" w14:textId="77777777" w:rsidR="003C2757" w:rsidRDefault="00FA6CC3" w:rsidP="003C2757">
      <w:pPr>
        <w:pStyle w:val="Heading3"/>
        <w:rPr>
          <w:rFonts w:cs="Arial"/>
          <w:bCs/>
        </w:rPr>
      </w:pPr>
      <w:bookmarkStart w:id="163" w:name="_Toc198202859"/>
      <w:r>
        <w:rPr>
          <w:rFonts w:cs="Arial"/>
          <w:bCs/>
        </w:rPr>
        <w:t xml:space="preserve">Annual Report </w:t>
      </w:r>
      <w:r w:rsidRPr="00DB333E">
        <w:rPr>
          <w:rFonts w:cs="Arial"/>
          <w:bCs/>
        </w:rPr>
        <w:t>Regulatory Citation</w:t>
      </w:r>
      <w:bookmarkEnd w:id="163"/>
    </w:p>
    <w:p w14:paraId="5D24F3D1" w14:textId="77777777" w:rsidR="003C2757" w:rsidRDefault="000A5586" w:rsidP="005A32AC">
      <w:r>
        <w:t xml:space="preserve">California Code of Regulations, </w:t>
      </w:r>
      <w:r w:rsidR="005A32AC" w:rsidRPr="00DB333E">
        <w:t>Title 14. Division 7. Chapter 11. Article 2. Architectural Paint Recovery Program</w:t>
      </w:r>
      <w:r>
        <w:t>, Section</w:t>
      </w:r>
      <w:r w:rsidRPr="000A5586">
        <w:t>18954 requires PaintCare to submit an annual report that includes, in relevant part:</w:t>
      </w:r>
      <w:r w:rsidR="00687D0D">
        <w:t xml:space="preserve"> </w:t>
      </w:r>
    </w:p>
    <w:p w14:paraId="2AB55762" w14:textId="6DAA7BD4" w:rsidR="003C2757" w:rsidRDefault="000A5586" w:rsidP="005A32AC">
      <w:r w:rsidRPr="000A5586">
        <w:t>(4) Description of goals and activities based on the stewardship plan. State goals from the approved stewardship plan, the baseline from which goals were measured, and report on achievement during the reporting period.</w:t>
      </w:r>
    </w:p>
    <w:p w14:paraId="6632EC35" w14:textId="47CD5150" w:rsidR="005A32AC" w:rsidRPr="00DB333E" w:rsidRDefault="005A32AC" w:rsidP="005A32AC">
      <w:r w:rsidRPr="00DB333E">
        <w:t>(6) Education and Outreach. Describe educational and outreach activities in context of those identified in the stewardship plan. Provide a description of educational materials that were provided to retailers, consumers, and contractors during the reporting period and provide electronic examples of these materials. Identify any method(s) used to determine the effectiveness of educational and outreach efforts (e.g., surveys, hits on specific web pages, number of participants at events, etc.), if applicable. These education and outreach materials may include, but are not limited to, any of the following per PRC §48703(e):</w:t>
      </w:r>
    </w:p>
    <w:p w14:paraId="4A9C9AA6" w14:textId="77777777" w:rsidR="005A32AC" w:rsidRPr="00DB333E" w:rsidRDefault="005A32AC" w:rsidP="00993175">
      <w:pPr>
        <w:pStyle w:val="ListParagraph"/>
        <w:numPr>
          <w:ilvl w:val="0"/>
          <w:numId w:val="4"/>
        </w:numPr>
        <w:ind w:left="540" w:hanging="540"/>
      </w:pPr>
      <w:r w:rsidRPr="00DB333E">
        <w:t>Signage that is prominently displayed and easily visible to the consumer.</w:t>
      </w:r>
    </w:p>
    <w:p w14:paraId="74E5B3A2" w14:textId="77777777" w:rsidR="005A32AC" w:rsidRPr="00DB333E" w:rsidRDefault="005A32AC" w:rsidP="00993175">
      <w:pPr>
        <w:pStyle w:val="ListParagraph"/>
        <w:numPr>
          <w:ilvl w:val="0"/>
          <w:numId w:val="4"/>
        </w:numPr>
        <w:ind w:left="540" w:hanging="540"/>
      </w:pPr>
      <w:r w:rsidRPr="00DB333E">
        <w:t>Written materials and templates of materials for reproduction by retailers to be provided to contractors and consumers at the time of purchase or delivery or both.</w:t>
      </w:r>
    </w:p>
    <w:p w14:paraId="2B294C2F" w14:textId="77777777" w:rsidR="005A32AC" w:rsidRPr="00DB333E" w:rsidRDefault="005A32AC" w:rsidP="00993175">
      <w:pPr>
        <w:pStyle w:val="ListParagraph"/>
        <w:numPr>
          <w:ilvl w:val="0"/>
          <w:numId w:val="4"/>
        </w:numPr>
        <w:ind w:left="540" w:hanging="540"/>
      </w:pPr>
      <w:r w:rsidRPr="00DB333E">
        <w:t>Promotional materials or activities, or both, that explains the purpose of paint stewardship and the means by which it is being carried out.</w:t>
      </w:r>
    </w:p>
    <w:p w14:paraId="1206A080" w14:textId="26909F37" w:rsidR="00687D0D" w:rsidRDefault="005A32AC" w:rsidP="00993175">
      <w:pPr>
        <w:pStyle w:val="ListParagraph"/>
        <w:numPr>
          <w:ilvl w:val="0"/>
          <w:numId w:val="4"/>
        </w:numPr>
        <w:ind w:left="540" w:hanging="540"/>
      </w:pPr>
      <w:r w:rsidRPr="00DB333E">
        <w:t>Links to website(s) created and maintained by the stewardship organization.</w:t>
      </w:r>
    </w:p>
    <w:p w14:paraId="757A9456" w14:textId="77777777" w:rsidR="005A32AC" w:rsidRPr="00DB333E" w:rsidRDefault="005A32AC" w:rsidP="0087582C">
      <w:pPr>
        <w:pStyle w:val="Heading3"/>
        <w:rPr>
          <w:rFonts w:cs="Arial"/>
          <w:bCs/>
        </w:rPr>
      </w:pPr>
      <w:bookmarkStart w:id="164" w:name="_Toc40271902"/>
      <w:bookmarkStart w:id="165" w:name="_Toc40272530"/>
      <w:bookmarkStart w:id="166" w:name="_Toc198202860"/>
      <w:r w:rsidRPr="00DB333E">
        <w:rPr>
          <w:rFonts w:cs="Arial"/>
          <w:bCs/>
        </w:rPr>
        <w:t>I</w:t>
      </w:r>
      <w:r w:rsidR="00C45E3A" w:rsidRPr="00DB333E">
        <w:rPr>
          <w:rFonts w:cs="Arial"/>
          <w:bCs/>
        </w:rPr>
        <w:t>ntroduction</w:t>
      </w:r>
      <w:bookmarkEnd w:id="164"/>
      <w:bookmarkEnd w:id="165"/>
      <w:bookmarkEnd w:id="166"/>
    </w:p>
    <w:p w14:paraId="7A99B095" w14:textId="4EE6AE66" w:rsidR="005A32AC" w:rsidRPr="00DB333E" w:rsidRDefault="005A32AC" w:rsidP="005A32AC">
      <w:r w:rsidRPr="00DB333E">
        <w:t xml:space="preserve">PaintCare’s education and outreach efforts focus on building awareness of the program and encompass four primary messages: reduce, reuse, recycle, which PaintCare has modified to “Buy right, Use It Up, Recycle the Rest” and proper disposal. PaintCare is committed to providing robust and successful education and outreach using a variety of </w:t>
      </w:r>
      <w:r w:rsidRPr="00DB333E">
        <w:lastRenderedPageBreak/>
        <w:t xml:space="preserve">communication tools. The main objective of outreach was to drive the public to PaintCare’s website </w:t>
      </w:r>
      <w:r w:rsidR="00993175" w:rsidRPr="00347EAE">
        <w:t>for more information on finding a drop-off site, reusing paint, reducing waste, and finding more information about the program</w:t>
      </w:r>
      <w:r w:rsidR="00993175">
        <w:t>.</w:t>
      </w:r>
    </w:p>
    <w:p w14:paraId="219C1367" w14:textId="33A291A3" w:rsidR="00C45E3A" w:rsidRPr="00DB333E" w:rsidRDefault="005A32AC" w:rsidP="00AB2F09">
      <w:r w:rsidRPr="00DB333E">
        <w:t xml:space="preserve">The relative amount of spending dedicated to outreach activities about the California program are summarized in the following </w:t>
      </w:r>
      <w:r w:rsidR="00B40BC3" w:rsidRPr="00DB333E">
        <w:t>table</w:t>
      </w:r>
      <w:r w:rsidRPr="00DB333E">
        <w:t>:</w:t>
      </w:r>
    </w:p>
    <w:p w14:paraId="7BA11DBF" w14:textId="0E85D385" w:rsidR="005A32AC" w:rsidRPr="00FC44A2" w:rsidRDefault="005A32AC" w:rsidP="004D0D3A">
      <w:pPr>
        <w:jc w:val="center"/>
        <w:rPr>
          <w:b/>
          <w:bCs/>
        </w:rPr>
      </w:pPr>
      <w:bookmarkStart w:id="167" w:name="_Toc40271903"/>
      <w:bookmarkStart w:id="168" w:name="_Toc40272531"/>
      <w:r w:rsidRPr="00FC44A2">
        <w:rPr>
          <w:b/>
          <w:bCs/>
        </w:rPr>
        <w:t>R</w:t>
      </w:r>
      <w:r w:rsidR="00EA782D" w:rsidRPr="00FC44A2">
        <w:rPr>
          <w:b/>
          <w:bCs/>
        </w:rPr>
        <w:t>elative Spending on Outreach Activities</w:t>
      </w:r>
      <w:bookmarkEnd w:id="167"/>
      <w:bookmarkEnd w:id="1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lative Spending on Outreach Activities"/>
        <w:tblDescription w:val="Table lists outreach activity types and the percentage of budget for each. "/>
      </w:tblPr>
      <w:tblGrid>
        <w:gridCol w:w="3775"/>
        <w:gridCol w:w="1188"/>
      </w:tblGrid>
      <w:tr w:rsidR="00012890" w:rsidRPr="00DB333E" w14:paraId="5672B252" w14:textId="77777777" w:rsidTr="00623FAC">
        <w:trPr>
          <w:trHeight w:val="432"/>
          <w:tblHeader/>
          <w:jc w:val="center"/>
        </w:trPr>
        <w:tc>
          <w:tcPr>
            <w:tcW w:w="3775" w:type="dxa"/>
            <w:vAlign w:val="center"/>
          </w:tcPr>
          <w:p w14:paraId="5F823F52" w14:textId="04BECFFA" w:rsidR="00012890" w:rsidRPr="00DB333E" w:rsidRDefault="00012890" w:rsidP="002959BB">
            <w:pPr>
              <w:spacing w:after="0"/>
              <w:jc w:val="center"/>
            </w:pPr>
            <w:r w:rsidRPr="00DB333E">
              <w:t>Activity</w:t>
            </w:r>
          </w:p>
        </w:tc>
        <w:tc>
          <w:tcPr>
            <w:tcW w:w="1188" w:type="dxa"/>
            <w:vAlign w:val="center"/>
          </w:tcPr>
          <w:p w14:paraId="22C40EA6" w14:textId="076B558A" w:rsidR="00012890" w:rsidRPr="00DB333E" w:rsidRDefault="00012890" w:rsidP="002959BB">
            <w:pPr>
              <w:spacing w:after="0"/>
              <w:jc w:val="center"/>
            </w:pPr>
            <w:r w:rsidRPr="00DB333E">
              <w:t>Percent</w:t>
            </w:r>
          </w:p>
        </w:tc>
      </w:tr>
      <w:tr w:rsidR="00012890" w:rsidRPr="00DB333E" w14:paraId="62E2839F" w14:textId="77777777" w:rsidTr="00623FAC">
        <w:trPr>
          <w:trHeight w:val="432"/>
          <w:jc w:val="center"/>
        </w:trPr>
        <w:tc>
          <w:tcPr>
            <w:tcW w:w="3775" w:type="dxa"/>
            <w:vAlign w:val="center"/>
          </w:tcPr>
          <w:p w14:paraId="092FE097" w14:textId="273D6BD5" w:rsidR="00012890" w:rsidRPr="00DB333E" w:rsidRDefault="00012890" w:rsidP="002959BB">
            <w:pPr>
              <w:spacing w:after="0"/>
            </w:pPr>
            <w:r w:rsidRPr="00DB333E">
              <w:t>Digital Ads</w:t>
            </w:r>
          </w:p>
        </w:tc>
        <w:tc>
          <w:tcPr>
            <w:tcW w:w="1188" w:type="dxa"/>
            <w:vAlign w:val="center"/>
          </w:tcPr>
          <w:p w14:paraId="0CC7AA72" w14:textId="38645254" w:rsidR="00012890" w:rsidRPr="00DB333E" w:rsidRDefault="00B91537" w:rsidP="0050539F">
            <w:pPr>
              <w:spacing w:after="0"/>
              <w:ind w:right="29"/>
              <w:jc w:val="center"/>
            </w:pPr>
            <w:r>
              <w:t>3</w:t>
            </w:r>
            <w:r w:rsidR="00E538BF">
              <w:t>1</w:t>
            </w:r>
          </w:p>
        </w:tc>
      </w:tr>
      <w:tr w:rsidR="00E538BF" w:rsidRPr="00DB333E" w14:paraId="346282DE" w14:textId="77777777" w:rsidTr="001E49AC">
        <w:trPr>
          <w:trHeight w:val="432"/>
          <w:jc w:val="center"/>
        </w:trPr>
        <w:tc>
          <w:tcPr>
            <w:tcW w:w="3775" w:type="dxa"/>
            <w:vAlign w:val="center"/>
          </w:tcPr>
          <w:p w14:paraId="53725EEB" w14:textId="77777777" w:rsidR="00E538BF" w:rsidRPr="00DB333E" w:rsidRDefault="00E538BF" w:rsidP="001E49AC">
            <w:pPr>
              <w:spacing w:after="0"/>
            </w:pPr>
            <w:r w:rsidRPr="00DB333E">
              <w:t>Media Agency Support</w:t>
            </w:r>
          </w:p>
        </w:tc>
        <w:tc>
          <w:tcPr>
            <w:tcW w:w="1188" w:type="dxa"/>
            <w:vAlign w:val="center"/>
          </w:tcPr>
          <w:p w14:paraId="65B03808" w14:textId="5D88F588" w:rsidR="00E538BF" w:rsidRPr="00DB333E" w:rsidRDefault="00E538BF" w:rsidP="001E49AC">
            <w:pPr>
              <w:spacing w:after="0"/>
              <w:ind w:right="29"/>
              <w:jc w:val="center"/>
            </w:pPr>
            <w:r>
              <w:t>20</w:t>
            </w:r>
          </w:p>
        </w:tc>
      </w:tr>
      <w:tr w:rsidR="00E538BF" w:rsidRPr="00DB333E" w14:paraId="0BC1FD2A" w14:textId="77777777" w:rsidTr="001E49AC">
        <w:trPr>
          <w:trHeight w:val="432"/>
          <w:jc w:val="center"/>
        </w:trPr>
        <w:tc>
          <w:tcPr>
            <w:tcW w:w="3775" w:type="dxa"/>
            <w:vAlign w:val="center"/>
          </w:tcPr>
          <w:p w14:paraId="5D4385C4" w14:textId="77777777" w:rsidR="00E538BF" w:rsidRPr="00DB333E" w:rsidRDefault="00E538BF" w:rsidP="001E49AC">
            <w:pPr>
              <w:spacing w:after="0"/>
            </w:pPr>
            <w:r w:rsidRPr="00DB333E">
              <w:t>Video</w:t>
            </w:r>
          </w:p>
        </w:tc>
        <w:tc>
          <w:tcPr>
            <w:tcW w:w="1188" w:type="dxa"/>
            <w:vAlign w:val="center"/>
          </w:tcPr>
          <w:p w14:paraId="026F8806" w14:textId="79509728" w:rsidR="00E538BF" w:rsidRPr="00DB333E" w:rsidRDefault="00E538BF" w:rsidP="001E49AC">
            <w:pPr>
              <w:spacing w:after="0"/>
              <w:ind w:right="29"/>
              <w:jc w:val="center"/>
            </w:pPr>
            <w:r>
              <w:t>15</w:t>
            </w:r>
          </w:p>
        </w:tc>
      </w:tr>
      <w:tr w:rsidR="00E538BF" w:rsidRPr="00DB333E" w14:paraId="1D49D40A" w14:textId="77777777" w:rsidTr="001E49AC">
        <w:trPr>
          <w:trHeight w:val="432"/>
          <w:jc w:val="center"/>
        </w:trPr>
        <w:tc>
          <w:tcPr>
            <w:tcW w:w="3775" w:type="dxa"/>
            <w:vAlign w:val="center"/>
          </w:tcPr>
          <w:p w14:paraId="2C19E377" w14:textId="77777777" w:rsidR="00E538BF" w:rsidRPr="00DB333E" w:rsidRDefault="00E538BF" w:rsidP="001E49AC">
            <w:pPr>
              <w:spacing w:after="0"/>
            </w:pPr>
            <w:r w:rsidRPr="00DB333E">
              <w:t>Social Media</w:t>
            </w:r>
          </w:p>
        </w:tc>
        <w:tc>
          <w:tcPr>
            <w:tcW w:w="1188" w:type="dxa"/>
            <w:vAlign w:val="center"/>
          </w:tcPr>
          <w:p w14:paraId="78382755" w14:textId="15DA459F" w:rsidR="00E538BF" w:rsidRPr="00DB333E" w:rsidRDefault="00E538BF" w:rsidP="001E49AC">
            <w:pPr>
              <w:spacing w:after="0"/>
              <w:ind w:right="29"/>
              <w:jc w:val="center"/>
            </w:pPr>
            <w:r>
              <w:t>14</w:t>
            </w:r>
          </w:p>
        </w:tc>
      </w:tr>
      <w:tr w:rsidR="00E538BF" w:rsidRPr="00DB333E" w14:paraId="23CEA9B1" w14:textId="77777777" w:rsidTr="001E49AC">
        <w:trPr>
          <w:trHeight w:val="432"/>
          <w:jc w:val="center"/>
        </w:trPr>
        <w:tc>
          <w:tcPr>
            <w:tcW w:w="3775" w:type="dxa"/>
            <w:vAlign w:val="center"/>
          </w:tcPr>
          <w:p w14:paraId="3290E070" w14:textId="77777777" w:rsidR="00E538BF" w:rsidRDefault="00E538BF" w:rsidP="001E49AC">
            <w:pPr>
              <w:spacing w:after="0"/>
            </w:pPr>
            <w:r>
              <w:t>Outdoor Advertising</w:t>
            </w:r>
          </w:p>
        </w:tc>
        <w:tc>
          <w:tcPr>
            <w:tcW w:w="1188" w:type="dxa"/>
            <w:vAlign w:val="center"/>
          </w:tcPr>
          <w:p w14:paraId="7AFF00CD" w14:textId="70B62C97" w:rsidR="00E538BF" w:rsidRDefault="00E538BF" w:rsidP="001E49AC">
            <w:pPr>
              <w:spacing w:after="0"/>
              <w:ind w:right="29"/>
              <w:jc w:val="center"/>
            </w:pPr>
            <w:r>
              <w:t>7</w:t>
            </w:r>
          </w:p>
        </w:tc>
      </w:tr>
      <w:tr w:rsidR="00E538BF" w:rsidRPr="00DB333E" w14:paraId="3A38A6DC" w14:textId="77777777" w:rsidTr="001E49AC">
        <w:trPr>
          <w:trHeight w:val="432"/>
          <w:jc w:val="center"/>
        </w:trPr>
        <w:tc>
          <w:tcPr>
            <w:tcW w:w="3775" w:type="dxa"/>
            <w:vAlign w:val="center"/>
          </w:tcPr>
          <w:p w14:paraId="53B27896" w14:textId="77777777" w:rsidR="00E538BF" w:rsidRPr="00DB333E" w:rsidRDefault="00E538BF" w:rsidP="001E49AC">
            <w:pPr>
              <w:spacing w:after="0"/>
            </w:pPr>
            <w:r w:rsidRPr="00DB333E">
              <w:t>Radio</w:t>
            </w:r>
          </w:p>
        </w:tc>
        <w:tc>
          <w:tcPr>
            <w:tcW w:w="1188" w:type="dxa"/>
            <w:vAlign w:val="center"/>
          </w:tcPr>
          <w:p w14:paraId="00C90104" w14:textId="55DD91C9" w:rsidR="00E538BF" w:rsidRPr="00DB333E" w:rsidRDefault="00E538BF" w:rsidP="001E49AC">
            <w:pPr>
              <w:spacing w:after="0"/>
              <w:ind w:right="29"/>
              <w:jc w:val="center"/>
            </w:pPr>
            <w:r>
              <w:t>6</w:t>
            </w:r>
          </w:p>
        </w:tc>
      </w:tr>
      <w:tr w:rsidR="00E538BF" w:rsidRPr="00DB333E" w14:paraId="45F4F9CD" w14:textId="77777777" w:rsidTr="001E49AC">
        <w:trPr>
          <w:trHeight w:val="432"/>
          <w:jc w:val="center"/>
        </w:trPr>
        <w:tc>
          <w:tcPr>
            <w:tcW w:w="3775" w:type="dxa"/>
            <w:vAlign w:val="center"/>
          </w:tcPr>
          <w:p w14:paraId="417A7E30" w14:textId="77777777" w:rsidR="00E538BF" w:rsidRPr="00DB333E" w:rsidRDefault="00E538BF" w:rsidP="001E49AC">
            <w:pPr>
              <w:spacing w:after="0"/>
            </w:pPr>
            <w:r w:rsidRPr="00DB333E">
              <w:t>Streaming Audio</w:t>
            </w:r>
          </w:p>
        </w:tc>
        <w:tc>
          <w:tcPr>
            <w:tcW w:w="1188" w:type="dxa"/>
            <w:vAlign w:val="center"/>
          </w:tcPr>
          <w:p w14:paraId="1347D64D" w14:textId="59E169FC" w:rsidR="00E538BF" w:rsidRPr="00DB333E" w:rsidRDefault="00E538BF" w:rsidP="001E49AC">
            <w:pPr>
              <w:spacing w:after="0"/>
              <w:ind w:right="29"/>
              <w:jc w:val="center"/>
            </w:pPr>
            <w:r>
              <w:t>4</w:t>
            </w:r>
          </w:p>
        </w:tc>
      </w:tr>
      <w:tr w:rsidR="00E538BF" w:rsidRPr="00DB333E" w14:paraId="6AF58800" w14:textId="77777777" w:rsidTr="001E49AC">
        <w:trPr>
          <w:trHeight w:val="432"/>
          <w:jc w:val="center"/>
        </w:trPr>
        <w:tc>
          <w:tcPr>
            <w:tcW w:w="3775" w:type="dxa"/>
            <w:vAlign w:val="center"/>
          </w:tcPr>
          <w:p w14:paraId="60656AC5" w14:textId="77777777" w:rsidR="00E538BF" w:rsidRPr="00DB333E" w:rsidRDefault="00E538BF" w:rsidP="001E49AC">
            <w:pPr>
              <w:spacing w:after="0"/>
              <w:ind w:right="438"/>
            </w:pPr>
            <w:r w:rsidRPr="00DB333E">
              <w:t>Conferences &amp; Memberships</w:t>
            </w:r>
          </w:p>
        </w:tc>
        <w:tc>
          <w:tcPr>
            <w:tcW w:w="1188" w:type="dxa"/>
            <w:vAlign w:val="center"/>
          </w:tcPr>
          <w:p w14:paraId="2DBDF1E4" w14:textId="32D23310" w:rsidR="00E538BF" w:rsidRPr="00DB333E" w:rsidRDefault="00E538BF" w:rsidP="001E49AC">
            <w:pPr>
              <w:spacing w:after="0"/>
              <w:ind w:right="29"/>
              <w:jc w:val="center"/>
            </w:pPr>
            <w:r>
              <w:t>2</w:t>
            </w:r>
          </w:p>
        </w:tc>
      </w:tr>
      <w:tr w:rsidR="00E538BF" w:rsidRPr="00DB333E" w14:paraId="1EC8BBF6" w14:textId="77777777" w:rsidTr="001E49AC">
        <w:trPr>
          <w:trHeight w:val="432"/>
          <w:jc w:val="center"/>
        </w:trPr>
        <w:tc>
          <w:tcPr>
            <w:tcW w:w="3775" w:type="dxa"/>
            <w:vAlign w:val="center"/>
          </w:tcPr>
          <w:p w14:paraId="0A8ED4AD" w14:textId="0A766E60" w:rsidR="00E538BF" w:rsidRPr="00DB333E" w:rsidRDefault="00E538BF" w:rsidP="001E49AC">
            <w:pPr>
              <w:spacing w:after="0"/>
            </w:pPr>
            <w:r>
              <w:t>TV</w:t>
            </w:r>
          </w:p>
        </w:tc>
        <w:tc>
          <w:tcPr>
            <w:tcW w:w="1188" w:type="dxa"/>
            <w:vAlign w:val="center"/>
          </w:tcPr>
          <w:p w14:paraId="2481B350" w14:textId="09AA9162" w:rsidR="00E538BF" w:rsidRPr="00DB333E" w:rsidDel="00960CDF" w:rsidRDefault="00E538BF" w:rsidP="001E49AC">
            <w:pPr>
              <w:spacing w:after="0"/>
              <w:ind w:right="29"/>
              <w:jc w:val="center"/>
            </w:pPr>
            <w:r>
              <w:t>1</w:t>
            </w:r>
          </w:p>
        </w:tc>
      </w:tr>
      <w:tr w:rsidR="00B91537" w:rsidRPr="00DB333E" w14:paraId="2457BB3F" w14:textId="77777777" w:rsidTr="00623FAC">
        <w:trPr>
          <w:trHeight w:val="432"/>
          <w:jc w:val="center"/>
        </w:trPr>
        <w:tc>
          <w:tcPr>
            <w:tcW w:w="3775" w:type="dxa"/>
            <w:vAlign w:val="center"/>
          </w:tcPr>
          <w:p w14:paraId="304A9C13" w14:textId="77777777" w:rsidR="00B91537" w:rsidRPr="00DB333E" w:rsidRDefault="00B91537" w:rsidP="00477436">
            <w:pPr>
              <w:spacing w:after="0"/>
            </w:pPr>
            <w:r w:rsidRPr="00DB333E">
              <w:t>Print</w:t>
            </w:r>
          </w:p>
        </w:tc>
        <w:tc>
          <w:tcPr>
            <w:tcW w:w="1188" w:type="dxa"/>
            <w:vAlign w:val="center"/>
          </w:tcPr>
          <w:p w14:paraId="39524617" w14:textId="2CDAF00E" w:rsidR="00B91537" w:rsidRPr="00DB333E" w:rsidRDefault="00E538BF" w:rsidP="00477436">
            <w:pPr>
              <w:spacing w:after="0"/>
              <w:ind w:right="29"/>
              <w:jc w:val="center"/>
            </w:pPr>
            <w:r>
              <w:t>&lt;1</w:t>
            </w:r>
          </w:p>
        </w:tc>
      </w:tr>
      <w:tr w:rsidR="00E57006" w:rsidRPr="00DB333E" w14:paraId="77699F74" w14:textId="77777777" w:rsidTr="00001082">
        <w:trPr>
          <w:trHeight w:val="432"/>
          <w:jc w:val="center"/>
        </w:trPr>
        <w:tc>
          <w:tcPr>
            <w:tcW w:w="3775" w:type="dxa"/>
            <w:vAlign w:val="center"/>
          </w:tcPr>
          <w:p w14:paraId="0E009850" w14:textId="77777777" w:rsidR="00E57006" w:rsidRPr="00DB333E" w:rsidRDefault="00E57006" w:rsidP="00001082">
            <w:pPr>
              <w:spacing w:after="0"/>
            </w:pPr>
            <w:r w:rsidRPr="00DB333E">
              <w:t>Fulfillment</w:t>
            </w:r>
          </w:p>
        </w:tc>
        <w:tc>
          <w:tcPr>
            <w:tcW w:w="1188" w:type="dxa"/>
            <w:vAlign w:val="center"/>
          </w:tcPr>
          <w:p w14:paraId="47DFFFEA" w14:textId="77777777" w:rsidR="00E57006" w:rsidRPr="00DB333E" w:rsidRDefault="00E57006" w:rsidP="00001082">
            <w:pPr>
              <w:spacing w:after="0"/>
              <w:ind w:right="29"/>
              <w:jc w:val="center"/>
            </w:pPr>
            <w:r>
              <w:t>&lt;</w:t>
            </w:r>
            <w:r w:rsidRPr="00DB333E">
              <w:t>1</w:t>
            </w:r>
          </w:p>
        </w:tc>
      </w:tr>
      <w:tr w:rsidR="00E57006" w:rsidRPr="00DB333E" w14:paraId="25ADD6C2" w14:textId="77777777" w:rsidTr="00001082">
        <w:trPr>
          <w:trHeight w:val="432"/>
          <w:jc w:val="center"/>
        </w:trPr>
        <w:tc>
          <w:tcPr>
            <w:tcW w:w="3775" w:type="dxa"/>
            <w:vAlign w:val="center"/>
          </w:tcPr>
          <w:p w14:paraId="0A7DB89C" w14:textId="77777777" w:rsidR="00E57006" w:rsidRPr="00DB333E" w:rsidRDefault="00E57006" w:rsidP="00001082">
            <w:pPr>
              <w:spacing w:after="0"/>
            </w:pPr>
            <w:r w:rsidRPr="00DB333E">
              <w:t>Surveys</w:t>
            </w:r>
          </w:p>
        </w:tc>
        <w:tc>
          <w:tcPr>
            <w:tcW w:w="1188" w:type="dxa"/>
            <w:vAlign w:val="center"/>
          </w:tcPr>
          <w:p w14:paraId="141FDEAA" w14:textId="77777777" w:rsidR="00E57006" w:rsidRPr="00DB333E" w:rsidDel="00114BCE" w:rsidRDefault="00E57006" w:rsidP="00001082">
            <w:pPr>
              <w:spacing w:after="0"/>
              <w:ind w:right="29"/>
              <w:jc w:val="center"/>
            </w:pPr>
            <w:r w:rsidRPr="00DB333E">
              <w:t>&lt;1</w:t>
            </w:r>
          </w:p>
        </w:tc>
      </w:tr>
      <w:tr w:rsidR="00B91537" w:rsidRPr="00DB333E" w14:paraId="72FCFFFE" w14:textId="77777777" w:rsidTr="00623FAC">
        <w:trPr>
          <w:trHeight w:val="432"/>
          <w:jc w:val="center"/>
        </w:trPr>
        <w:tc>
          <w:tcPr>
            <w:tcW w:w="3775" w:type="dxa"/>
            <w:vAlign w:val="center"/>
          </w:tcPr>
          <w:p w14:paraId="455645C8" w14:textId="26DEC1FC" w:rsidR="00B91537" w:rsidRPr="00DB333E" w:rsidRDefault="00B91537" w:rsidP="00FD6F23">
            <w:pPr>
              <w:spacing w:after="0"/>
            </w:pPr>
            <w:r>
              <w:t>Production</w:t>
            </w:r>
          </w:p>
        </w:tc>
        <w:tc>
          <w:tcPr>
            <w:tcW w:w="1188" w:type="dxa"/>
            <w:vAlign w:val="center"/>
          </w:tcPr>
          <w:p w14:paraId="19BFED3D" w14:textId="54F670CE" w:rsidR="00B91537" w:rsidRPr="00DB333E" w:rsidRDefault="00993175" w:rsidP="0050539F">
            <w:pPr>
              <w:spacing w:after="0"/>
              <w:ind w:right="29"/>
              <w:jc w:val="center"/>
            </w:pPr>
            <w:r>
              <w:t>&lt;1</w:t>
            </w:r>
          </w:p>
        </w:tc>
      </w:tr>
      <w:tr w:rsidR="00E57006" w:rsidRPr="00DB333E" w14:paraId="5A0ECFC3" w14:textId="77777777" w:rsidTr="00623FAC">
        <w:trPr>
          <w:trHeight w:val="432"/>
          <w:jc w:val="center"/>
        </w:trPr>
        <w:tc>
          <w:tcPr>
            <w:tcW w:w="3775" w:type="dxa"/>
            <w:vAlign w:val="center"/>
          </w:tcPr>
          <w:p w14:paraId="7DFA097B" w14:textId="009252B7" w:rsidR="00E57006" w:rsidRPr="00DB333E" w:rsidRDefault="00E57006" w:rsidP="00FD6F23">
            <w:pPr>
              <w:spacing w:after="0"/>
            </w:pPr>
            <w:r>
              <w:t>Earned Media</w:t>
            </w:r>
          </w:p>
        </w:tc>
        <w:tc>
          <w:tcPr>
            <w:tcW w:w="1188" w:type="dxa"/>
            <w:vAlign w:val="center"/>
          </w:tcPr>
          <w:p w14:paraId="7C4ABBAD" w14:textId="24E93CA9" w:rsidR="00E57006" w:rsidRPr="00DB333E" w:rsidRDefault="00E57006" w:rsidP="0050539F">
            <w:pPr>
              <w:spacing w:after="0"/>
              <w:ind w:right="29"/>
              <w:jc w:val="center"/>
            </w:pPr>
            <w:r>
              <w:t>&lt;1</w:t>
            </w:r>
          </w:p>
        </w:tc>
      </w:tr>
      <w:tr w:rsidR="00FD6F23" w:rsidRPr="00DB333E" w14:paraId="5296B176" w14:textId="77777777" w:rsidTr="00623FAC">
        <w:trPr>
          <w:trHeight w:val="432"/>
          <w:jc w:val="center"/>
        </w:trPr>
        <w:tc>
          <w:tcPr>
            <w:tcW w:w="3775" w:type="dxa"/>
            <w:vAlign w:val="center"/>
          </w:tcPr>
          <w:p w14:paraId="3D008B9B" w14:textId="5461A907" w:rsidR="00FD6F23" w:rsidRPr="00DB333E" w:rsidRDefault="00FD6F23" w:rsidP="00FD6F23">
            <w:pPr>
              <w:spacing w:after="0"/>
            </w:pPr>
            <w:r w:rsidRPr="00DB333E">
              <w:t>Translations</w:t>
            </w:r>
          </w:p>
        </w:tc>
        <w:tc>
          <w:tcPr>
            <w:tcW w:w="1188" w:type="dxa"/>
            <w:vAlign w:val="center"/>
          </w:tcPr>
          <w:p w14:paraId="58F88F1A" w14:textId="111726B7" w:rsidR="00FD6F23" w:rsidRPr="00DB333E" w:rsidRDefault="00FD6F23" w:rsidP="0050539F">
            <w:pPr>
              <w:spacing w:after="0"/>
              <w:ind w:right="29"/>
              <w:jc w:val="center"/>
            </w:pPr>
            <w:r w:rsidRPr="00DB333E">
              <w:t>&lt;1</w:t>
            </w:r>
          </w:p>
        </w:tc>
      </w:tr>
    </w:tbl>
    <w:p w14:paraId="4D304179" w14:textId="01F058E9" w:rsidR="00684047" w:rsidRPr="00DB333E" w:rsidRDefault="005A32AC">
      <w:pPr>
        <w:pStyle w:val="Heading3"/>
        <w:numPr>
          <w:ilvl w:val="0"/>
          <w:numId w:val="20"/>
        </w:numPr>
        <w:rPr>
          <w:rFonts w:cs="Arial"/>
          <w:bCs/>
        </w:rPr>
      </w:pPr>
      <w:bookmarkStart w:id="169" w:name="_Toc198202861"/>
      <w:r w:rsidRPr="00DB333E">
        <w:rPr>
          <w:rFonts w:cs="Arial"/>
          <w:bCs/>
        </w:rPr>
        <w:t>S</w:t>
      </w:r>
      <w:r w:rsidR="00C45E3A" w:rsidRPr="00DB333E">
        <w:rPr>
          <w:rFonts w:cs="Arial"/>
          <w:bCs/>
        </w:rPr>
        <w:t>ignage Displayed to Customer</w:t>
      </w:r>
      <w:bookmarkEnd w:id="169"/>
    </w:p>
    <w:p w14:paraId="1F2D3EB8" w14:textId="49B08266" w:rsidR="00684047" w:rsidRPr="00DB333E" w:rsidRDefault="00684047" w:rsidP="00B1398F">
      <w:pPr>
        <w:pStyle w:val="ListParagraph"/>
        <w:ind w:left="360" w:firstLine="0"/>
      </w:pPr>
      <w:r w:rsidRPr="00DB333E">
        <w:t xml:space="preserve">PaintCare provides several signs to drop-off sites to help them educate the public about the program, screen program products, and address any concerns about illegal dumping. Drop-off sites may order the following signs: Program Products (English/Spanish), Program Partner, Combination (program partner with simplified products list), No Dumping, and Please Wait for Assistance. </w:t>
      </w:r>
    </w:p>
    <w:p w14:paraId="1FC3FEE8" w14:textId="77777777" w:rsidR="00684047" w:rsidRPr="00DB333E" w:rsidRDefault="00684047" w:rsidP="00B1398F"/>
    <w:p w14:paraId="13526DE1" w14:textId="77777777" w:rsidR="00D47994" w:rsidRPr="00DB333E" w:rsidRDefault="00D47994" w:rsidP="00DC236F">
      <w:pPr>
        <w:ind w:right="-360"/>
      </w:pPr>
      <w:r w:rsidRPr="00DB333E">
        <w:rPr>
          <w:noProof/>
        </w:rPr>
        <w:lastRenderedPageBreak/>
        <w:drawing>
          <wp:inline distT="0" distB="0" distL="0" distR="0" wp14:anchorId="574A158F" wp14:editId="15B07C46">
            <wp:extent cx="1202389" cy="1839340"/>
            <wp:effectExtent l="12700" t="12700" r="17145" b="15240"/>
            <wp:docPr id="42" name="Picture 42" descr="PaintCare sign, called Program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aintCare sign, called Program Product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986" t="3430" r="4392" b="3131"/>
                    <a:stretch/>
                  </pic:blipFill>
                  <pic:spPr bwMode="auto">
                    <a:xfrm>
                      <a:off x="0" y="0"/>
                      <a:ext cx="1210350" cy="1851519"/>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DB333E">
        <w:rPr>
          <w:noProof/>
        </w:rPr>
        <w:drawing>
          <wp:inline distT="0" distB="0" distL="0" distR="0" wp14:anchorId="766C35AB" wp14:editId="08E62062">
            <wp:extent cx="1229664" cy="1837985"/>
            <wp:effectExtent l="12700" t="12700" r="15240" b="16510"/>
            <wp:docPr id="43" name="Picture 43" descr="PaintCare sign, called PaintCare Part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aintCare sign, called PaintCare Partner"/>
                    <pic:cNvPicPr/>
                  </pic:nvPicPr>
                  <pic:blipFill rotWithShape="1">
                    <a:blip r:embed="rId16" cstate="print">
                      <a:extLst>
                        <a:ext uri="{28A0092B-C50C-407E-A947-70E740481C1C}">
                          <a14:useLocalDpi xmlns:a14="http://schemas.microsoft.com/office/drawing/2010/main" val="0"/>
                        </a:ext>
                      </a:extLst>
                    </a:blip>
                    <a:srcRect l="2373" t="3610" r="4211" b="3305"/>
                    <a:stretch/>
                  </pic:blipFill>
                  <pic:spPr bwMode="auto">
                    <a:xfrm>
                      <a:off x="0" y="0"/>
                      <a:ext cx="1247048" cy="1863969"/>
                    </a:xfrm>
                    <a:prstGeom prst="rect">
                      <a:avLst/>
                    </a:prstGeom>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DB333E">
        <w:rPr>
          <w:noProof/>
        </w:rPr>
        <w:drawing>
          <wp:inline distT="0" distB="0" distL="0" distR="0" wp14:anchorId="1ABED882" wp14:editId="7B3C9C70">
            <wp:extent cx="1207901" cy="1835364"/>
            <wp:effectExtent l="12700" t="12700" r="11430" b="19050"/>
            <wp:docPr id="44" name="Picture 44" descr="PaintCare sign, called Partner-Accepted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aintCare sign, called Partner-Accepted Products"/>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599" t="3173" r="4392" b="3626"/>
                    <a:stretch/>
                  </pic:blipFill>
                  <pic:spPr bwMode="auto">
                    <a:xfrm>
                      <a:off x="0" y="0"/>
                      <a:ext cx="1216176" cy="1847937"/>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DB333E">
        <w:rPr>
          <w:noProof/>
        </w:rPr>
        <w:drawing>
          <wp:inline distT="0" distB="0" distL="0" distR="0" wp14:anchorId="4C82DBF7" wp14:editId="045A7671">
            <wp:extent cx="1226011" cy="1828800"/>
            <wp:effectExtent l="19050" t="19050" r="12700" b="19050"/>
            <wp:docPr id="13" name="Picture 13" descr="PaintCare sign, called No Dum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age of PaitnCare sign called No Dump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6011" cy="1828800"/>
                    </a:xfrm>
                    <a:prstGeom prst="rect">
                      <a:avLst/>
                    </a:prstGeom>
                    <a:noFill/>
                    <a:ln>
                      <a:solidFill>
                        <a:schemeClr val="bg1">
                          <a:lumMod val="85000"/>
                        </a:schemeClr>
                      </a:solidFill>
                    </a:ln>
                  </pic:spPr>
                </pic:pic>
              </a:graphicData>
            </a:graphic>
          </wp:inline>
        </w:drawing>
      </w:r>
      <w:r w:rsidRPr="00DB333E">
        <w:rPr>
          <w:noProof/>
        </w:rPr>
        <w:drawing>
          <wp:inline distT="0" distB="0" distL="0" distR="0" wp14:anchorId="756F9ABC" wp14:editId="25937DA8">
            <wp:extent cx="1137920" cy="891963"/>
            <wp:effectExtent l="12700" t="12700" r="17780" b="10160"/>
            <wp:docPr id="46" name="Picture 46" descr="PaintCare sign, called Waite For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aintCare sign, called Waite For Assista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154" t="2317" r="2644"/>
                    <a:stretch/>
                  </pic:blipFill>
                  <pic:spPr bwMode="auto">
                    <a:xfrm>
                      <a:off x="0" y="0"/>
                      <a:ext cx="1138400" cy="892339"/>
                    </a:xfrm>
                    <a:prstGeom prst="rect">
                      <a:avLst/>
                    </a:prstGeom>
                    <a:noFill/>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B96FFF" w14:textId="7D6701D5" w:rsidR="005A32AC" w:rsidRPr="00DB333E" w:rsidRDefault="005A32AC" w:rsidP="0087582C">
      <w:pPr>
        <w:pStyle w:val="Heading3"/>
        <w:rPr>
          <w:rFonts w:cs="Arial"/>
          <w:bCs/>
        </w:rPr>
      </w:pPr>
      <w:bookmarkStart w:id="170" w:name="_Toc198202862"/>
      <w:r w:rsidRPr="00DB333E">
        <w:rPr>
          <w:rFonts w:cs="Arial"/>
          <w:bCs/>
        </w:rPr>
        <w:t>B.</w:t>
      </w:r>
      <w:r w:rsidRPr="00DB333E">
        <w:rPr>
          <w:rFonts w:cs="Arial"/>
          <w:bCs/>
        </w:rPr>
        <w:tab/>
      </w:r>
      <w:r w:rsidR="003C5D21" w:rsidRPr="00DB333E">
        <w:rPr>
          <w:rFonts w:cs="Arial"/>
          <w:bCs/>
        </w:rPr>
        <w:t>Print</w:t>
      </w:r>
      <w:r w:rsidR="00C45E3A" w:rsidRPr="00DB333E">
        <w:rPr>
          <w:rFonts w:cs="Arial"/>
          <w:bCs/>
        </w:rPr>
        <w:t xml:space="preserve"> Materials</w:t>
      </w:r>
      <w:bookmarkEnd w:id="170"/>
    </w:p>
    <w:p w14:paraId="1A0A5671" w14:textId="46B97CAF" w:rsidR="005A32AC" w:rsidRPr="00DB333E" w:rsidRDefault="005A32AC" w:rsidP="00986F34">
      <w:pPr>
        <w:pStyle w:val="Heading4"/>
        <w:rPr>
          <w:bCs/>
          <w:iCs w:val="0"/>
        </w:rPr>
      </w:pPr>
      <w:bookmarkStart w:id="171" w:name="_Toc198202863"/>
      <w:r w:rsidRPr="00DB333E">
        <w:rPr>
          <w:bCs/>
          <w:iCs w:val="0"/>
        </w:rPr>
        <w:t>B1.</w:t>
      </w:r>
      <w:r w:rsidRPr="00DB333E">
        <w:rPr>
          <w:bCs/>
          <w:iCs w:val="0"/>
        </w:rPr>
        <w:tab/>
      </w:r>
      <w:r w:rsidR="003C5D21" w:rsidRPr="00DB333E">
        <w:rPr>
          <w:bCs/>
          <w:iCs w:val="0"/>
        </w:rPr>
        <w:t>Point of Sale Print Materials</w:t>
      </w:r>
      <w:bookmarkEnd w:id="171"/>
    </w:p>
    <w:p w14:paraId="0B488F45" w14:textId="28A333A1" w:rsidR="00684047" w:rsidRPr="00DB333E" w:rsidRDefault="00684047" w:rsidP="00684047">
      <w:r w:rsidRPr="00DB333E">
        <w:t>PaintCare continued to distribute print materials to retailers for them to make available to consumers to educate them about the PaintCare program. Staff fulfilled requests for materials totaling</w:t>
      </w:r>
      <w:r w:rsidR="00393D63">
        <w:t xml:space="preserve"> </w:t>
      </w:r>
      <w:r w:rsidR="00F46448">
        <w:t>19,020</w:t>
      </w:r>
      <w:r w:rsidRPr="00DB333E">
        <w:t xml:space="preserve"> brochures, mini cards, fact sheets, posters, and other materials during the year. Program staff also delivered additional materials in person during site visits. </w:t>
      </w:r>
    </w:p>
    <w:p w14:paraId="79ACEDF4" w14:textId="77777777" w:rsidR="00684047" w:rsidRDefault="00684047" w:rsidP="00684047">
      <w:r w:rsidRPr="00DB333E">
        <w:t xml:space="preserve">PaintCare provided counter mats to retailers for use in the paint department to reference when customers have questions. The counter mat is popular with retailers and more likely than the poster to be seen by customers while they wait for their paint to be mixed. </w:t>
      </w:r>
    </w:p>
    <w:p w14:paraId="75034B91" w14:textId="77777777" w:rsidR="00AD44FC" w:rsidRPr="008534E7" w:rsidRDefault="00AD44FC" w:rsidP="00AD44FC">
      <w:r w:rsidRPr="008534E7">
        <w:t>In the last quarter of the year, PaintCare began implementing updated designs of its point of sale print materials and signage. The new designs are intended to improve effectiveness by making materials more visually pleasing and eye-catching, making the text simpler and easier to read, and reducing material replacement costs by using “evergreen” text combined with QR codes that push readers to PaintCare’s website for more in-depth information. Updating and replacing materials with the new designs is expected to continue in 2026.</w:t>
      </w:r>
    </w:p>
    <w:p w14:paraId="1A77026C" w14:textId="77777777" w:rsidR="00AD44FC" w:rsidRDefault="00AD44FC" w:rsidP="00AD44FC">
      <w:r>
        <w:t>Sample materials are included in the appendix.</w:t>
      </w:r>
    </w:p>
    <w:p w14:paraId="492EBD08" w14:textId="0CE8D2EE" w:rsidR="00336F9A" w:rsidRDefault="00336F9A" w:rsidP="00393D63">
      <w:r>
        <w:t xml:space="preserve">In </w:t>
      </w:r>
      <w:r w:rsidR="00AD44FC">
        <w:t>October</w:t>
      </w:r>
      <w:r>
        <w:t xml:space="preserve">, PaintCare sent postcards to </w:t>
      </w:r>
      <w:r w:rsidR="00AD44FC">
        <w:t>reuse sites</w:t>
      </w:r>
      <w:r>
        <w:t xml:space="preserve"> in </w:t>
      </w:r>
      <w:r w:rsidR="0026208A">
        <w:t>California</w:t>
      </w:r>
      <w:r>
        <w:t xml:space="preserve"> not currently participating as drop-off sites with information about becoming a drop-off site.</w:t>
      </w:r>
    </w:p>
    <w:p w14:paraId="7DFA2BC4" w14:textId="17403DEE" w:rsidR="00E83B9D" w:rsidRPr="00DB333E" w:rsidRDefault="00E83B9D" w:rsidP="00BB734F">
      <w:pPr>
        <w:ind w:right="-180"/>
      </w:pPr>
      <w:r w:rsidRPr="00DB333E">
        <w:rPr>
          <w:noProof/>
        </w:rPr>
        <w:t xml:space="preserve">In </w:t>
      </w:r>
      <w:r w:rsidR="00AD44FC">
        <w:rPr>
          <w:noProof/>
        </w:rPr>
        <w:t>October</w:t>
      </w:r>
      <w:r w:rsidRPr="00DB333E">
        <w:rPr>
          <w:noProof/>
        </w:rPr>
        <w:t xml:space="preserve">, PaintCare sent letters and fact sheets to </w:t>
      </w:r>
      <w:r w:rsidR="00336F9A">
        <w:rPr>
          <w:noProof/>
        </w:rPr>
        <w:t>7</w:t>
      </w:r>
      <w:r w:rsidRPr="00DB333E">
        <w:rPr>
          <w:noProof/>
        </w:rPr>
        <w:t>0 paint retailers known to sell paint online. The letter provided a summary of PaintCare program information for retailers and a</w:t>
      </w:r>
      <w:r w:rsidR="00423A58" w:rsidRPr="00DB333E">
        <w:rPr>
          <w:noProof/>
        </w:rPr>
        <w:t xml:space="preserve"> </w:t>
      </w:r>
      <w:r w:rsidRPr="00DB333E">
        <w:rPr>
          <w:noProof/>
        </w:rPr>
        <w:t>reminder that online paint sales are included under the paint stewardship law.</w:t>
      </w:r>
      <w:r w:rsidRPr="00DB333E" w:rsidDel="00C7412F">
        <w:rPr>
          <w:noProof/>
        </w:rPr>
        <w:t xml:space="preserve"> </w:t>
      </w:r>
    </w:p>
    <w:p w14:paraId="7244BFED" w14:textId="3025ADA5" w:rsidR="003C5D21" w:rsidRPr="00DB333E" w:rsidRDefault="003C5D21" w:rsidP="003C5D21">
      <w:pPr>
        <w:pStyle w:val="Heading4"/>
        <w:rPr>
          <w:bCs/>
          <w:iCs w:val="0"/>
        </w:rPr>
      </w:pPr>
      <w:bookmarkStart w:id="172" w:name="_Toc198202864"/>
      <w:r w:rsidRPr="00DB333E">
        <w:rPr>
          <w:bCs/>
          <w:iCs w:val="0"/>
        </w:rPr>
        <w:lastRenderedPageBreak/>
        <w:t>B2.</w:t>
      </w:r>
      <w:r w:rsidRPr="00DB333E">
        <w:rPr>
          <w:bCs/>
          <w:iCs w:val="0"/>
        </w:rPr>
        <w:tab/>
        <w:t>Fact Sheets</w:t>
      </w:r>
      <w:bookmarkEnd w:id="172"/>
    </w:p>
    <w:p w14:paraId="61E085B5" w14:textId="13E9DDE6" w:rsidR="003C5D21" w:rsidRPr="00DB333E" w:rsidRDefault="003C5D21" w:rsidP="003C5D21">
      <w:r w:rsidRPr="00DB333E">
        <w:t>Several fact sheets are available on PaintCare’s website for different target audiences, and printed versions are distributed upon request. Minor updates are made throughout the year. Current versions of the fact sheets on PaintCare’s website include:</w:t>
      </w:r>
    </w:p>
    <w:p w14:paraId="6B24FFFF" w14:textId="77777777" w:rsidR="003C5D21" w:rsidRPr="00DB333E" w:rsidRDefault="003C5D21">
      <w:pPr>
        <w:pStyle w:val="ListParagraph"/>
        <w:numPr>
          <w:ilvl w:val="0"/>
          <w:numId w:val="17"/>
        </w:numPr>
      </w:pPr>
      <w:r w:rsidRPr="00DB333E">
        <w:t>How Does the Paint Stewardship Program Affect Paint Retailers?</w:t>
      </w:r>
    </w:p>
    <w:p w14:paraId="057DD400" w14:textId="357ED555" w:rsidR="003C5D21" w:rsidRPr="00DB333E" w:rsidRDefault="003C5D21">
      <w:pPr>
        <w:pStyle w:val="ListParagraph"/>
        <w:numPr>
          <w:ilvl w:val="0"/>
          <w:numId w:val="17"/>
        </w:numPr>
      </w:pPr>
      <w:r w:rsidRPr="00DB333E">
        <w:t>How to Become a Retail Drop-Off Site</w:t>
      </w:r>
    </w:p>
    <w:p w14:paraId="473AA8F1" w14:textId="4DE76704" w:rsidR="003C5D21" w:rsidRPr="00DB333E" w:rsidRDefault="003C5D21">
      <w:pPr>
        <w:pStyle w:val="ListParagraph"/>
        <w:numPr>
          <w:ilvl w:val="0"/>
          <w:numId w:val="17"/>
        </w:numPr>
      </w:pPr>
      <w:r w:rsidRPr="00DB333E">
        <w:t>About PaintCare Fees</w:t>
      </w:r>
    </w:p>
    <w:p w14:paraId="306FEE15" w14:textId="4167E6AF" w:rsidR="003C5D21" w:rsidRPr="00DB333E" w:rsidRDefault="003C5D21">
      <w:pPr>
        <w:pStyle w:val="ListParagraph"/>
        <w:numPr>
          <w:ilvl w:val="0"/>
          <w:numId w:val="17"/>
        </w:numPr>
      </w:pPr>
      <w:r w:rsidRPr="00DB333E">
        <w:t xml:space="preserve">Information for Solid Waste Facilities Including Transfer Stations, Recycling Centers, and Landfills </w:t>
      </w:r>
    </w:p>
    <w:p w14:paraId="510D6EE0" w14:textId="4A09A66F" w:rsidR="003C5D21" w:rsidRPr="00DB333E" w:rsidRDefault="003C5D21">
      <w:pPr>
        <w:pStyle w:val="ListParagraph"/>
        <w:numPr>
          <w:ilvl w:val="0"/>
          <w:numId w:val="17"/>
        </w:numPr>
      </w:pPr>
      <w:r w:rsidRPr="00DB333E">
        <w:t xml:space="preserve">Reuse Programs – Compensation and Reporting </w:t>
      </w:r>
    </w:p>
    <w:p w14:paraId="0B6359A6" w14:textId="6F42C883" w:rsidR="003C5D21" w:rsidRPr="00DB333E" w:rsidRDefault="003C5D21">
      <w:pPr>
        <w:pStyle w:val="ListParagraph"/>
        <w:numPr>
          <w:ilvl w:val="0"/>
          <w:numId w:val="17"/>
        </w:numPr>
      </w:pPr>
      <w:r w:rsidRPr="00DB333E">
        <w:t>Information about the Large Volume Pickup Service</w:t>
      </w:r>
    </w:p>
    <w:p w14:paraId="7D72F9B6" w14:textId="701341C6" w:rsidR="003C5D21" w:rsidRPr="00DB333E" w:rsidRDefault="003C5D21">
      <w:pPr>
        <w:pStyle w:val="ListParagraph"/>
        <w:numPr>
          <w:ilvl w:val="0"/>
          <w:numId w:val="17"/>
        </w:numPr>
      </w:pPr>
      <w:r w:rsidRPr="00DB333E">
        <w:t>Information for Painting Contractors</w:t>
      </w:r>
    </w:p>
    <w:p w14:paraId="621BDDAF" w14:textId="2E5CB3C0" w:rsidR="005A32AC" w:rsidRPr="00DB333E" w:rsidRDefault="003C5D21" w:rsidP="00986F34">
      <w:pPr>
        <w:pStyle w:val="Heading4"/>
        <w:rPr>
          <w:bCs/>
          <w:iCs w:val="0"/>
        </w:rPr>
      </w:pPr>
      <w:bookmarkStart w:id="173" w:name="_Toc198202865"/>
      <w:r w:rsidRPr="00DB333E">
        <w:rPr>
          <w:bCs/>
          <w:iCs w:val="0"/>
        </w:rPr>
        <w:t>B3</w:t>
      </w:r>
      <w:r w:rsidR="005A32AC" w:rsidRPr="00DB333E">
        <w:rPr>
          <w:bCs/>
          <w:iCs w:val="0"/>
        </w:rPr>
        <w:t>.</w:t>
      </w:r>
      <w:r w:rsidR="005A32AC" w:rsidRPr="00DB333E">
        <w:rPr>
          <w:bCs/>
          <w:iCs w:val="0"/>
        </w:rPr>
        <w:tab/>
        <w:t>Translations</w:t>
      </w:r>
      <w:bookmarkEnd w:id="173"/>
    </w:p>
    <w:p w14:paraId="433B33E5" w14:textId="56DB525E" w:rsidR="005A32AC" w:rsidRPr="00DB333E" w:rsidRDefault="005D4B15" w:rsidP="007F0F86">
      <w:r w:rsidRPr="00DB333E">
        <w:t xml:space="preserve">PaintCare translates program brochures and fact sheets into languages other than English upon requests from paint retailers and other stakeholders. PaintCare has translated its program brochure into Amharic, Arabic, Armenian, Bengali, </w:t>
      </w:r>
      <w:r w:rsidR="00393D63">
        <w:t>Cantonese</w:t>
      </w:r>
      <w:r w:rsidRPr="00DB333E">
        <w:t xml:space="preserve">, Farsi, French, Haitian Creole, Hawaiian, Hmong, Italian, Japanese, Khmer, Korean, Lao, </w:t>
      </w:r>
      <w:r w:rsidR="00393D63">
        <w:t xml:space="preserve">Mandarin, </w:t>
      </w:r>
      <w:r w:rsidRPr="00DB333E">
        <w:t xml:space="preserve">Polish, Portuguese, </w:t>
      </w:r>
      <w:r w:rsidR="00393D63">
        <w:t xml:space="preserve">Punjabi, </w:t>
      </w:r>
      <w:r w:rsidRPr="00DB333E">
        <w:t xml:space="preserve">Russian, Somali, Spanish, Tagalog, Thai, Turkish, Ukrainian, Vietnamese, and Yiddish. </w:t>
      </w:r>
      <w:r w:rsidR="00393D63">
        <w:t>Three</w:t>
      </w:r>
      <w:r w:rsidR="00393D63" w:rsidRPr="00DB333E">
        <w:t xml:space="preserve"> </w:t>
      </w:r>
      <w:r w:rsidRPr="00DB333E">
        <w:t>widely used fact sheets that provide information about the LVP service</w:t>
      </w:r>
      <w:r w:rsidR="00393D63">
        <w:t xml:space="preserve">, </w:t>
      </w:r>
      <w:r w:rsidRPr="00DB333E">
        <w:t>guidance for painting contractors</w:t>
      </w:r>
      <w:r w:rsidR="00393D63">
        <w:t>, and the program products list</w:t>
      </w:r>
      <w:r w:rsidRPr="00DB333E">
        <w:t xml:space="preserve"> are also available in the 2</w:t>
      </w:r>
      <w:r w:rsidR="00393D63">
        <w:t>9</w:t>
      </w:r>
      <w:r w:rsidRPr="00DB333E">
        <w:t xml:space="preserve"> languages listed above. PaintCare maintains a Spanish language translation button on its website, making the site fully bilingual. Additionally, live interpretation in Spanish and other languages is available on PaintCare’s telephone hotline by request. </w:t>
      </w:r>
      <w:r w:rsidR="007F0F86" w:rsidRPr="00DB333E">
        <w:t>PaintCare provides information on how to access translations and hotline interpretation at www.paintcare.org/language-assistance/.</w:t>
      </w:r>
    </w:p>
    <w:p w14:paraId="60BAAA03" w14:textId="3E771F8F" w:rsidR="005A32AC" w:rsidRPr="00DB333E" w:rsidRDefault="009A5F2D" w:rsidP="009A5F2D">
      <w:pPr>
        <w:pStyle w:val="Heading3"/>
        <w:rPr>
          <w:rFonts w:cs="Arial"/>
          <w:bCs/>
        </w:rPr>
      </w:pPr>
      <w:bookmarkStart w:id="174" w:name="_Toc198202866"/>
      <w:r w:rsidRPr="00DB333E">
        <w:rPr>
          <w:rFonts w:cs="Arial"/>
          <w:bCs/>
        </w:rPr>
        <w:t>C.</w:t>
      </w:r>
      <w:r w:rsidRPr="00DB333E">
        <w:rPr>
          <w:rFonts w:cs="Arial"/>
          <w:bCs/>
        </w:rPr>
        <w:tab/>
      </w:r>
      <w:r w:rsidR="00D918F9" w:rsidRPr="00DB333E">
        <w:rPr>
          <w:rFonts w:cs="Arial"/>
          <w:bCs/>
        </w:rPr>
        <w:t>P</w:t>
      </w:r>
      <w:r w:rsidR="00C45E3A" w:rsidRPr="00DB333E">
        <w:rPr>
          <w:rFonts w:cs="Arial"/>
          <w:bCs/>
        </w:rPr>
        <w:t>romotional Materials/Activities Explaining Product Stewardship</w:t>
      </w:r>
      <w:bookmarkEnd w:id="174"/>
    </w:p>
    <w:p w14:paraId="741927CD" w14:textId="77777777" w:rsidR="00AB2F09" w:rsidRPr="00DB333E" w:rsidRDefault="005A32AC" w:rsidP="00262ABA">
      <w:pPr>
        <w:pStyle w:val="Heading4"/>
        <w:rPr>
          <w:bCs/>
          <w:iCs w:val="0"/>
        </w:rPr>
      </w:pPr>
      <w:bookmarkStart w:id="175" w:name="_Toc198202867"/>
      <w:r w:rsidRPr="00DB333E">
        <w:rPr>
          <w:bCs/>
          <w:iCs w:val="0"/>
        </w:rPr>
        <w:t>C1.</w:t>
      </w:r>
      <w:r w:rsidRPr="00DB333E">
        <w:rPr>
          <w:bCs/>
          <w:iCs w:val="0"/>
        </w:rPr>
        <w:tab/>
        <w:t>Press Releases and Earned Media</w:t>
      </w:r>
      <w:bookmarkEnd w:id="175"/>
    </w:p>
    <w:p w14:paraId="0418E733" w14:textId="176BC939" w:rsidR="00063912" w:rsidRDefault="001B504B" w:rsidP="00262ABA">
      <w:r w:rsidRPr="00DB333E">
        <w:t xml:space="preserve">PaintCare issued </w:t>
      </w:r>
      <w:r w:rsidR="005A32AC" w:rsidRPr="00DB333E">
        <w:t xml:space="preserve">press announcements </w:t>
      </w:r>
      <w:r w:rsidR="003431BD" w:rsidRPr="00DB333E">
        <w:t xml:space="preserve">throughout the year that </w:t>
      </w:r>
      <w:r w:rsidR="009657FF" w:rsidRPr="00DB333E">
        <w:t>resulted in the program being mentioned in at least</w:t>
      </w:r>
      <w:r w:rsidR="00726ECF">
        <w:t xml:space="preserve"> 9</w:t>
      </w:r>
      <w:r w:rsidR="00624FD5" w:rsidRPr="00DB333E">
        <w:t xml:space="preserve"> </w:t>
      </w:r>
      <w:r w:rsidR="005A32AC" w:rsidRPr="00DB333E">
        <w:t>press stories</w:t>
      </w:r>
      <w:r w:rsidR="00876FB2">
        <w:t xml:space="preserve"> in the following outlets:</w:t>
      </w:r>
      <w:r w:rsidR="00C46270" w:rsidRPr="00DB333E">
        <w:t xml:space="preserve"> </w:t>
      </w:r>
    </w:p>
    <w:p w14:paraId="703AB62D" w14:textId="430AD620" w:rsidR="005A32AC" w:rsidRPr="00DB333E" w:rsidRDefault="00063912" w:rsidP="00262ABA">
      <w:r>
        <w:br w:type="page"/>
      </w:r>
    </w:p>
    <w:tbl>
      <w:tblPr>
        <w:tblStyle w:val="TableGrid"/>
        <w:tblW w:w="9216" w:type="dxa"/>
        <w:jc w:val="center"/>
        <w:tblLayout w:type="fixed"/>
        <w:tblLook w:val="04A0" w:firstRow="1" w:lastRow="0" w:firstColumn="1" w:lastColumn="0" w:noHBand="0" w:noVBand="1"/>
        <w:tblCaption w:val="Media Mentions"/>
        <w:tblDescription w:val="Table lists media outlets and dates for PaintCare media mentions. "/>
      </w:tblPr>
      <w:tblGrid>
        <w:gridCol w:w="1008"/>
        <w:gridCol w:w="3600"/>
        <w:gridCol w:w="1008"/>
        <w:gridCol w:w="3600"/>
      </w:tblGrid>
      <w:tr w:rsidR="00876FB2" w:rsidRPr="0046007A" w14:paraId="4689C554" w14:textId="166BB6AF" w:rsidTr="001851C1">
        <w:trPr>
          <w:trHeight w:val="432"/>
          <w:jc w:val="center"/>
        </w:trPr>
        <w:tc>
          <w:tcPr>
            <w:tcW w:w="1008" w:type="dxa"/>
          </w:tcPr>
          <w:p w14:paraId="463286B4" w14:textId="7338DAA6" w:rsidR="00876FB2" w:rsidRPr="0026208A" w:rsidRDefault="00876FB2" w:rsidP="00BB734F">
            <w:pPr>
              <w:pStyle w:val="TCellR"/>
              <w:keepNext/>
              <w:keepLines/>
              <w:tabs>
                <w:tab w:val="left" w:pos="699"/>
              </w:tabs>
              <w:jc w:val="center"/>
              <w:rPr>
                <w:rFonts w:ascii="Arial" w:hAnsi="Arial" w:cs="Arial"/>
                <w:b/>
                <w:bCs/>
                <w:color w:val="000000" w:themeColor="text1"/>
                <w:szCs w:val="24"/>
              </w:rPr>
            </w:pPr>
            <w:r w:rsidRPr="0026208A">
              <w:rPr>
                <w:rFonts w:ascii="Arial" w:hAnsi="Arial" w:cs="Arial"/>
                <w:b/>
                <w:bCs/>
                <w:color w:val="000000" w:themeColor="text1"/>
                <w:szCs w:val="24"/>
              </w:rPr>
              <w:lastRenderedPageBreak/>
              <w:t>Date</w:t>
            </w:r>
          </w:p>
        </w:tc>
        <w:tc>
          <w:tcPr>
            <w:tcW w:w="3600" w:type="dxa"/>
          </w:tcPr>
          <w:p w14:paraId="1B6681AF" w14:textId="77777777" w:rsidR="00876FB2" w:rsidRPr="0026208A" w:rsidRDefault="00876FB2" w:rsidP="0046007A">
            <w:pPr>
              <w:pStyle w:val="TCellR"/>
              <w:keepNext/>
              <w:keepLines/>
              <w:ind w:right="1"/>
              <w:jc w:val="left"/>
              <w:rPr>
                <w:rFonts w:ascii="Arial" w:hAnsi="Arial" w:cs="Arial"/>
                <w:b/>
                <w:bCs/>
                <w:color w:val="000000" w:themeColor="text1"/>
                <w:szCs w:val="24"/>
              </w:rPr>
            </w:pPr>
            <w:r w:rsidRPr="0026208A">
              <w:rPr>
                <w:rFonts w:ascii="Arial" w:hAnsi="Arial" w:cs="Arial"/>
                <w:b/>
                <w:bCs/>
                <w:color w:val="000000" w:themeColor="text1"/>
                <w:szCs w:val="24"/>
              </w:rPr>
              <w:t>Media Outlet</w:t>
            </w:r>
          </w:p>
        </w:tc>
        <w:tc>
          <w:tcPr>
            <w:tcW w:w="1008" w:type="dxa"/>
          </w:tcPr>
          <w:p w14:paraId="21E1AFE5" w14:textId="7D4056C0" w:rsidR="00876FB2" w:rsidRPr="0026208A" w:rsidRDefault="00876FB2" w:rsidP="00BB734F">
            <w:pPr>
              <w:pStyle w:val="TCellR"/>
              <w:keepNext/>
              <w:keepLines/>
              <w:ind w:right="1"/>
              <w:jc w:val="center"/>
              <w:rPr>
                <w:rFonts w:ascii="Arial" w:hAnsi="Arial" w:cs="Arial"/>
                <w:b/>
                <w:bCs/>
                <w:color w:val="000000" w:themeColor="text1"/>
                <w:szCs w:val="24"/>
              </w:rPr>
            </w:pPr>
            <w:r w:rsidRPr="0026208A">
              <w:rPr>
                <w:rFonts w:ascii="Arial" w:hAnsi="Arial" w:cs="Arial"/>
                <w:b/>
                <w:bCs/>
                <w:color w:val="000000" w:themeColor="text1"/>
                <w:szCs w:val="24"/>
              </w:rPr>
              <w:t>Date</w:t>
            </w:r>
          </w:p>
        </w:tc>
        <w:tc>
          <w:tcPr>
            <w:tcW w:w="3600" w:type="dxa"/>
          </w:tcPr>
          <w:p w14:paraId="3D4C1E15" w14:textId="46E9E979" w:rsidR="00876FB2" w:rsidRPr="0026208A" w:rsidRDefault="00876FB2" w:rsidP="0046007A">
            <w:pPr>
              <w:pStyle w:val="TCellR"/>
              <w:keepNext/>
              <w:keepLines/>
              <w:ind w:right="1"/>
              <w:jc w:val="left"/>
              <w:rPr>
                <w:rFonts w:ascii="Arial" w:hAnsi="Arial" w:cs="Arial"/>
                <w:b/>
                <w:bCs/>
                <w:color w:val="000000" w:themeColor="text1"/>
                <w:szCs w:val="24"/>
              </w:rPr>
            </w:pPr>
            <w:r w:rsidRPr="0026208A">
              <w:rPr>
                <w:rFonts w:ascii="Arial" w:hAnsi="Arial" w:cs="Arial"/>
                <w:b/>
                <w:bCs/>
                <w:color w:val="000000" w:themeColor="text1"/>
                <w:szCs w:val="24"/>
              </w:rPr>
              <w:t>Media Outlet</w:t>
            </w:r>
          </w:p>
        </w:tc>
      </w:tr>
      <w:tr w:rsidR="007C18EE" w:rsidRPr="00DB333E" w14:paraId="31A79915" w14:textId="2C2AE28C" w:rsidTr="001851C1">
        <w:trPr>
          <w:trHeight w:val="432"/>
          <w:jc w:val="center"/>
        </w:trPr>
        <w:tc>
          <w:tcPr>
            <w:tcW w:w="1008" w:type="dxa"/>
          </w:tcPr>
          <w:p w14:paraId="2E640E8B" w14:textId="18A835C1" w:rsidR="007C18EE" w:rsidRPr="007716C9" w:rsidRDefault="007C18EE" w:rsidP="007C18EE">
            <w:pPr>
              <w:rPr>
                <w:color w:val="000000" w:themeColor="text1"/>
              </w:rPr>
            </w:pPr>
            <w:r>
              <w:t>1/7</w:t>
            </w:r>
          </w:p>
        </w:tc>
        <w:tc>
          <w:tcPr>
            <w:tcW w:w="3600" w:type="dxa"/>
          </w:tcPr>
          <w:p w14:paraId="4F8EBAF8" w14:textId="753D42F0" w:rsidR="007C18EE" w:rsidRPr="007716C9" w:rsidRDefault="007C18EE" w:rsidP="007C18EE">
            <w:pPr>
              <w:rPr>
                <w:color w:val="000000" w:themeColor="text1"/>
              </w:rPr>
            </w:pPr>
            <w:r>
              <w:t>Green Citizen</w:t>
            </w:r>
          </w:p>
        </w:tc>
        <w:tc>
          <w:tcPr>
            <w:tcW w:w="1008" w:type="dxa"/>
          </w:tcPr>
          <w:p w14:paraId="431AE00C" w14:textId="2EE82A21" w:rsidR="007C18EE" w:rsidRPr="007716C9" w:rsidRDefault="007C18EE" w:rsidP="007C18EE">
            <w:pPr>
              <w:rPr>
                <w:color w:val="000000" w:themeColor="text1"/>
              </w:rPr>
            </w:pPr>
            <w:r>
              <w:t>4/17</w:t>
            </w:r>
          </w:p>
        </w:tc>
        <w:tc>
          <w:tcPr>
            <w:tcW w:w="3600" w:type="dxa"/>
          </w:tcPr>
          <w:p w14:paraId="0441E350" w14:textId="1BA4F9AD" w:rsidR="007C18EE" w:rsidRPr="007716C9" w:rsidRDefault="007C18EE" w:rsidP="007C18EE">
            <w:pPr>
              <w:rPr>
                <w:color w:val="000000" w:themeColor="text1"/>
              </w:rPr>
            </w:pPr>
            <w:r>
              <w:t>The Fallbrook Village News</w:t>
            </w:r>
          </w:p>
        </w:tc>
      </w:tr>
      <w:tr w:rsidR="007C18EE" w:rsidRPr="00DB333E" w14:paraId="0E1809CA" w14:textId="6EBA2E5B" w:rsidTr="001851C1">
        <w:trPr>
          <w:trHeight w:val="432"/>
          <w:jc w:val="center"/>
        </w:trPr>
        <w:tc>
          <w:tcPr>
            <w:tcW w:w="1008" w:type="dxa"/>
          </w:tcPr>
          <w:p w14:paraId="05A87E11" w14:textId="3CDDF4BA" w:rsidR="007C18EE" w:rsidRPr="007716C9" w:rsidRDefault="007C18EE" w:rsidP="007C18EE">
            <w:pPr>
              <w:rPr>
                <w:color w:val="000000" w:themeColor="text1"/>
              </w:rPr>
            </w:pPr>
            <w:r>
              <w:t>1/9</w:t>
            </w:r>
          </w:p>
        </w:tc>
        <w:tc>
          <w:tcPr>
            <w:tcW w:w="3600" w:type="dxa"/>
          </w:tcPr>
          <w:p w14:paraId="2BF917F0" w14:textId="41BC2508" w:rsidR="007C18EE" w:rsidRPr="007716C9" w:rsidRDefault="007C18EE" w:rsidP="007C18EE">
            <w:pPr>
              <w:rPr>
                <w:color w:val="000000" w:themeColor="text1"/>
              </w:rPr>
            </w:pPr>
            <w:r>
              <w:t>The Vista Press</w:t>
            </w:r>
          </w:p>
        </w:tc>
        <w:tc>
          <w:tcPr>
            <w:tcW w:w="1008" w:type="dxa"/>
          </w:tcPr>
          <w:p w14:paraId="427C3019" w14:textId="316E9D66" w:rsidR="007C18EE" w:rsidRPr="007716C9" w:rsidRDefault="007C18EE" w:rsidP="007C18EE">
            <w:pPr>
              <w:rPr>
                <w:color w:val="000000" w:themeColor="text1"/>
              </w:rPr>
            </w:pPr>
            <w:r>
              <w:t>4/18</w:t>
            </w:r>
          </w:p>
        </w:tc>
        <w:tc>
          <w:tcPr>
            <w:tcW w:w="3600" w:type="dxa"/>
          </w:tcPr>
          <w:p w14:paraId="77913F08" w14:textId="7B99211A" w:rsidR="007C18EE" w:rsidRPr="007716C9" w:rsidRDefault="007C18EE" w:rsidP="007C18EE">
            <w:pPr>
              <w:rPr>
                <w:color w:val="000000" w:themeColor="text1"/>
              </w:rPr>
            </w:pPr>
            <w:r>
              <w:t>The Vista Press</w:t>
            </w:r>
          </w:p>
        </w:tc>
      </w:tr>
      <w:tr w:rsidR="007C18EE" w:rsidRPr="00DB333E" w14:paraId="39956313" w14:textId="1A2C1E5A" w:rsidTr="001851C1">
        <w:trPr>
          <w:trHeight w:val="432"/>
          <w:jc w:val="center"/>
        </w:trPr>
        <w:tc>
          <w:tcPr>
            <w:tcW w:w="1008" w:type="dxa"/>
          </w:tcPr>
          <w:p w14:paraId="4B3C3551" w14:textId="36B5431A" w:rsidR="007C18EE" w:rsidRPr="007716C9" w:rsidRDefault="007C18EE" w:rsidP="007C18EE">
            <w:pPr>
              <w:rPr>
                <w:color w:val="000000" w:themeColor="text1"/>
              </w:rPr>
            </w:pPr>
            <w:r>
              <w:t>1/16</w:t>
            </w:r>
          </w:p>
        </w:tc>
        <w:tc>
          <w:tcPr>
            <w:tcW w:w="3600" w:type="dxa"/>
          </w:tcPr>
          <w:p w14:paraId="5FD64156" w14:textId="238340A8" w:rsidR="007C18EE" w:rsidRPr="007716C9" w:rsidRDefault="007C18EE" w:rsidP="007C18EE">
            <w:pPr>
              <w:rPr>
                <w:color w:val="000000" w:themeColor="text1"/>
              </w:rPr>
            </w:pPr>
            <w:r>
              <w:t>The National Law Review</w:t>
            </w:r>
          </w:p>
        </w:tc>
        <w:tc>
          <w:tcPr>
            <w:tcW w:w="1008" w:type="dxa"/>
          </w:tcPr>
          <w:p w14:paraId="19011FB0" w14:textId="3C97D47D" w:rsidR="007C18EE" w:rsidRPr="007716C9" w:rsidRDefault="007C18EE" w:rsidP="007C18EE">
            <w:pPr>
              <w:rPr>
                <w:color w:val="000000" w:themeColor="text1"/>
              </w:rPr>
            </w:pPr>
            <w:r>
              <w:t>11/20</w:t>
            </w:r>
          </w:p>
        </w:tc>
        <w:tc>
          <w:tcPr>
            <w:tcW w:w="3600" w:type="dxa"/>
          </w:tcPr>
          <w:p w14:paraId="299533B2" w14:textId="27BF846C" w:rsidR="007C18EE" w:rsidRPr="007716C9" w:rsidRDefault="007C18EE" w:rsidP="007C18EE">
            <w:pPr>
              <w:rPr>
                <w:color w:val="000000" w:themeColor="text1"/>
              </w:rPr>
            </w:pPr>
            <w:r>
              <w:t>KNTV-TV</w:t>
            </w:r>
          </w:p>
        </w:tc>
      </w:tr>
      <w:tr w:rsidR="007C18EE" w:rsidRPr="00DB333E" w14:paraId="6B8CFE57" w14:textId="5BECF4B3" w:rsidTr="001851C1">
        <w:trPr>
          <w:trHeight w:val="432"/>
          <w:jc w:val="center"/>
        </w:trPr>
        <w:tc>
          <w:tcPr>
            <w:tcW w:w="1008" w:type="dxa"/>
          </w:tcPr>
          <w:p w14:paraId="330699C8" w14:textId="316C5364" w:rsidR="007C18EE" w:rsidRPr="007716C9" w:rsidRDefault="007C18EE" w:rsidP="007C18EE">
            <w:pPr>
              <w:rPr>
                <w:color w:val="000000" w:themeColor="text1"/>
              </w:rPr>
            </w:pPr>
            <w:r>
              <w:t>2/4</w:t>
            </w:r>
          </w:p>
        </w:tc>
        <w:tc>
          <w:tcPr>
            <w:tcW w:w="3600" w:type="dxa"/>
          </w:tcPr>
          <w:p w14:paraId="1F466B3E" w14:textId="221EEDFE" w:rsidR="007C18EE" w:rsidRPr="007716C9" w:rsidRDefault="007C18EE" w:rsidP="007C18EE">
            <w:pPr>
              <w:rPr>
                <w:color w:val="000000" w:themeColor="text1"/>
              </w:rPr>
            </w:pPr>
            <w:r>
              <w:t>Waste Advantage Magazine</w:t>
            </w:r>
          </w:p>
        </w:tc>
        <w:tc>
          <w:tcPr>
            <w:tcW w:w="1008" w:type="dxa"/>
          </w:tcPr>
          <w:p w14:paraId="5B1BBB3B" w14:textId="77E4C8EE" w:rsidR="007C18EE" w:rsidRPr="007716C9" w:rsidRDefault="007C18EE" w:rsidP="007C18EE">
            <w:pPr>
              <w:rPr>
                <w:color w:val="000000" w:themeColor="text1"/>
              </w:rPr>
            </w:pPr>
            <w:r>
              <w:t>12/2</w:t>
            </w:r>
          </w:p>
        </w:tc>
        <w:tc>
          <w:tcPr>
            <w:tcW w:w="3600" w:type="dxa"/>
          </w:tcPr>
          <w:p w14:paraId="2C746A58" w14:textId="1EFD4627" w:rsidR="007C18EE" w:rsidRPr="007716C9" w:rsidRDefault="007C18EE" w:rsidP="007C18EE">
            <w:pPr>
              <w:rPr>
                <w:color w:val="000000" w:themeColor="text1"/>
              </w:rPr>
            </w:pPr>
            <w:r>
              <w:t>KSTS-TV</w:t>
            </w:r>
          </w:p>
        </w:tc>
      </w:tr>
      <w:tr w:rsidR="007C18EE" w:rsidRPr="00DB333E" w14:paraId="5F3FD6B3" w14:textId="09207A5A" w:rsidTr="001851C1">
        <w:trPr>
          <w:trHeight w:val="432"/>
          <w:jc w:val="center"/>
        </w:trPr>
        <w:tc>
          <w:tcPr>
            <w:tcW w:w="1008" w:type="dxa"/>
          </w:tcPr>
          <w:p w14:paraId="1B064120" w14:textId="4690B71A" w:rsidR="007C18EE" w:rsidRPr="007716C9" w:rsidRDefault="007C18EE" w:rsidP="007C18EE">
            <w:pPr>
              <w:rPr>
                <w:color w:val="000000" w:themeColor="text1"/>
              </w:rPr>
            </w:pPr>
            <w:r>
              <w:t>4/3</w:t>
            </w:r>
          </w:p>
        </w:tc>
        <w:tc>
          <w:tcPr>
            <w:tcW w:w="3600" w:type="dxa"/>
          </w:tcPr>
          <w:p w14:paraId="59FD234B" w14:textId="799F2E78" w:rsidR="007C18EE" w:rsidRPr="007716C9" w:rsidRDefault="007C18EE" w:rsidP="007C18EE">
            <w:pPr>
              <w:rPr>
                <w:color w:val="000000" w:themeColor="text1"/>
              </w:rPr>
            </w:pPr>
            <w:r>
              <w:t>BedTimes</w:t>
            </w:r>
          </w:p>
        </w:tc>
        <w:tc>
          <w:tcPr>
            <w:tcW w:w="1008" w:type="dxa"/>
          </w:tcPr>
          <w:p w14:paraId="33FECD7A" w14:textId="175D5FEA" w:rsidR="007C18EE" w:rsidRPr="007716C9" w:rsidRDefault="007C18EE" w:rsidP="007C18EE">
            <w:pPr>
              <w:rPr>
                <w:color w:val="000000" w:themeColor="text1"/>
              </w:rPr>
            </w:pPr>
          </w:p>
        </w:tc>
        <w:tc>
          <w:tcPr>
            <w:tcW w:w="3600" w:type="dxa"/>
          </w:tcPr>
          <w:p w14:paraId="3E029401" w14:textId="0F0A409C" w:rsidR="007C18EE" w:rsidRPr="007716C9" w:rsidRDefault="007C18EE" w:rsidP="007C18EE">
            <w:pPr>
              <w:rPr>
                <w:color w:val="000000" w:themeColor="text1"/>
              </w:rPr>
            </w:pPr>
          </w:p>
        </w:tc>
      </w:tr>
    </w:tbl>
    <w:p w14:paraId="1476021C" w14:textId="2517E9E3" w:rsidR="006F535A" w:rsidRPr="006F535A" w:rsidRDefault="00063912" w:rsidP="006F535A">
      <w:r>
        <w:br/>
      </w:r>
      <w:r w:rsidR="006F535A" w:rsidRPr="007F7250">
        <w:t xml:space="preserve">In addition, on </w:t>
      </w:r>
      <w:r w:rsidR="006F535A">
        <w:t>April 22, August 21, and November 13,</w:t>
      </w:r>
      <w:r w:rsidR="006F535A" w:rsidRPr="007F7250">
        <w:t xml:space="preserve"> PaintCare </w:t>
      </w:r>
      <w:r w:rsidR="006F535A">
        <w:t>issued</w:t>
      </w:r>
      <w:r w:rsidR="006F535A" w:rsidRPr="007F7250">
        <w:t xml:space="preserve"> </w:t>
      </w:r>
      <w:r w:rsidR="006F535A">
        <w:t>Public News Service articles</w:t>
      </w:r>
      <w:r w:rsidR="006F535A" w:rsidRPr="007F7250">
        <w:t xml:space="preserve"> </w:t>
      </w:r>
      <w:r w:rsidR="006F535A">
        <w:t>that were</w:t>
      </w:r>
      <w:r w:rsidR="006F535A" w:rsidRPr="007F7250">
        <w:t xml:space="preserve"> picked up by </w:t>
      </w:r>
      <w:r w:rsidR="006F535A">
        <w:t>29</w:t>
      </w:r>
      <w:r w:rsidR="006F535A" w:rsidRPr="007F7250">
        <w:t xml:space="preserve"> outlets including </w:t>
      </w:r>
      <w:r w:rsidR="006F535A" w:rsidRPr="006F535A">
        <w:t>KNBC-TV</w:t>
      </w:r>
      <w:r w:rsidR="006F535A">
        <w:t>, KUZZ-FM, and KCRW-FM.</w:t>
      </w:r>
    </w:p>
    <w:p w14:paraId="4D5B2DAD" w14:textId="13C88DE6" w:rsidR="000F71B1" w:rsidRPr="00DB333E" w:rsidRDefault="000F71B1" w:rsidP="000F71B1">
      <w:pPr>
        <w:pStyle w:val="Heading4"/>
        <w:rPr>
          <w:bCs/>
          <w:iCs w:val="0"/>
        </w:rPr>
      </w:pPr>
      <w:bookmarkStart w:id="176" w:name="_Toc198202868"/>
      <w:r w:rsidRPr="00DB333E">
        <w:rPr>
          <w:bCs/>
          <w:iCs w:val="0"/>
        </w:rPr>
        <w:t>C2.</w:t>
      </w:r>
      <w:r w:rsidRPr="00DB333E">
        <w:rPr>
          <w:bCs/>
          <w:iCs w:val="0"/>
        </w:rPr>
        <w:tab/>
        <w:t>Digital Advertising</w:t>
      </w:r>
      <w:bookmarkEnd w:id="176"/>
    </w:p>
    <w:p w14:paraId="7A8E04DF" w14:textId="35D5C7E9" w:rsidR="000F71B1" w:rsidRDefault="000F71B1" w:rsidP="000F71B1">
      <w:r w:rsidRPr="00DB333E">
        <w:t xml:space="preserve">Monthly </w:t>
      </w:r>
      <w:r w:rsidR="00393D63">
        <w:t>from</w:t>
      </w:r>
      <w:r w:rsidR="00950FC5" w:rsidRPr="00DB333E">
        <w:t xml:space="preserve"> </w:t>
      </w:r>
      <w:r w:rsidR="00AD44FC">
        <w:t xml:space="preserve">March </w:t>
      </w:r>
      <w:r w:rsidR="00393D63">
        <w:t xml:space="preserve">through </w:t>
      </w:r>
      <w:r w:rsidR="00AD44FC">
        <w:t>November,</w:t>
      </w:r>
      <w:r w:rsidR="00AD44FC" w:rsidRPr="00DB333E">
        <w:t xml:space="preserve"> </w:t>
      </w:r>
      <w:r w:rsidRPr="00DB333E">
        <w:t xml:space="preserve">PaintCare ran digital ad campaigns on numerous websites promoting its key messages. Ads in a variety of dimensions were used, and some ads were translated into Spanish language. </w:t>
      </w:r>
    </w:p>
    <w:p w14:paraId="361238D7" w14:textId="5D715E30" w:rsidR="00950FC5" w:rsidRDefault="00AD44FC" w:rsidP="00EF1417">
      <w:pPr>
        <w:jc w:val="center"/>
      </w:pPr>
      <w:r>
        <w:rPr>
          <w:noProof/>
        </w:rPr>
        <w:drawing>
          <wp:inline distT="0" distB="0" distL="0" distR="0" wp14:anchorId="70FE4C8C" wp14:editId="7AE3D5F6">
            <wp:extent cx="2743200" cy="2282932"/>
            <wp:effectExtent l="0" t="0" r="0" b="3175"/>
            <wp:docPr id="918727051" name="Picture 2" descr="Example of a PaintCare digital banner ad with the message “3 “Simple Rules for Painting Sma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27051" name="Picture 2" descr="Example of a PaintCare digital banner ad with the message “3 “Simple Rules for Painting Smarter.”"/>
                    <pic:cNvPicPr/>
                  </pic:nvPicPr>
                  <pic:blipFill>
                    <a:blip r:embed="rId20">
                      <a:extLst>
                        <a:ext uri="{28A0092B-C50C-407E-A947-70E740481C1C}">
                          <a14:useLocalDpi xmlns:a14="http://schemas.microsoft.com/office/drawing/2010/main" val="0"/>
                        </a:ext>
                      </a:extLst>
                    </a:blip>
                    <a:stretch>
                      <a:fillRect/>
                    </a:stretch>
                  </pic:blipFill>
                  <pic:spPr>
                    <a:xfrm>
                      <a:off x="0" y="0"/>
                      <a:ext cx="2758331" cy="2295525"/>
                    </a:xfrm>
                    <a:prstGeom prst="rect">
                      <a:avLst/>
                    </a:prstGeom>
                  </pic:spPr>
                </pic:pic>
              </a:graphicData>
            </a:graphic>
          </wp:inline>
        </w:drawing>
      </w:r>
      <w:r>
        <w:t xml:space="preserve"> </w:t>
      </w:r>
      <w:r>
        <w:rPr>
          <w:noProof/>
        </w:rPr>
        <w:drawing>
          <wp:inline distT="0" distB="0" distL="0" distR="0" wp14:anchorId="643E597E" wp14:editId="4AC1FFC4">
            <wp:extent cx="2725420" cy="2299994"/>
            <wp:effectExtent l="0" t="0" r="5080" b="0"/>
            <wp:docPr id="2108333299" name="Picture 3" descr="Example of a Spanish PaintCare digital banner ad with the message “3 “Sencillas Reglas Para Pintar de Forma Más Inteligen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333299" name="Picture 3" descr="Example of a Spanish PaintCare digital banner ad with the message “3 “Sencillas Reglas Para Pintar de Forma Más Inteligente”&#10;"/>
                    <pic:cNvPicPr/>
                  </pic:nvPicPr>
                  <pic:blipFill>
                    <a:blip r:embed="rId21">
                      <a:extLst>
                        <a:ext uri="{28A0092B-C50C-407E-A947-70E740481C1C}">
                          <a14:useLocalDpi xmlns:a14="http://schemas.microsoft.com/office/drawing/2010/main" val="0"/>
                        </a:ext>
                      </a:extLst>
                    </a:blip>
                    <a:stretch>
                      <a:fillRect/>
                    </a:stretch>
                  </pic:blipFill>
                  <pic:spPr>
                    <a:xfrm>
                      <a:off x="0" y="0"/>
                      <a:ext cx="2751484" cy="2321989"/>
                    </a:xfrm>
                    <a:prstGeom prst="rect">
                      <a:avLst/>
                    </a:prstGeom>
                  </pic:spPr>
                </pic:pic>
              </a:graphicData>
            </a:graphic>
          </wp:inline>
        </w:drawing>
      </w:r>
    </w:p>
    <w:p w14:paraId="1FC8ED78" w14:textId="4E415306" w:rsidR="00AD44FC" w:rsidRPr="00B80EEE" w:rsidRDefault="00AD44FC" w:rsidP="00AD44FC">
      <w:pPr>
        <w:jc w:val="center"/>
      </w:pPr>
      <w:r w:rsidRPr="005E5EAC">
        <w:t>Example</w:t>
      </w:r>
      <w:r w:rsidR="006D5558" w:rsidRPr="005E5EAC">
        <w:t>s</w:t>
      </w:r>
      <w:r w:rsidRPr="005E5EAC">
        <w:t xml:space="preserve"> of PaintCare’s </w:t>
      </w:r>
      <w:r w:rsidR="006D5558" w:rsidRPr="005E5EAC">
        <w:t>D</w:t>
      </w:r>
      <w:r w:rsidRPr="005E5EAC">
        <w:t>igital Ads in English and Spanish</w:t>
      </w:r>
    </w:p>
    <w:p w14:paraId="6D2C5405" w14:textId="5B7F9161" w:rsidR="000F71B1" w:rsidRDefault="000F71B1" w:rsidP="00B80EEE">
      <w:r w:rsidRPr="00DB333E">
        <w:t xml:space="preserve">PaintCare </w:t>
      </w:r>
      <w:r w:rsidR="00A840C8" w:rsidRPr="00DB333E">
        <w:t xml:space="preserve">also </w:t>
      </w:r>
      <w:r w:rsidRPr="00DB333E">
        <w:t xml:space="preserve">ran a digital ad campaign </w:t>
      </w:r>
      <w:r w:rsidR="00A840C8" w:rsidRPr="00DB333E">
        <w:t xml:space="preserve">throughout the year </w:t>
      </w:r>
      <w:r w:rsidRPr="00DB333E">
        <w:t>promoting its individual paint retail drop-off sites. The campaign consisted of an interactive digital banner ad displayed on websites and apps on smartphones. When viewers touch the banner, it opens to full screen displaying PaintCare’s image and message. Using the phone’s location settings, it also displays the PaintCare drop-off site nearest to the viewers at that time. This ad allows viewers to click through to the PaintCare website to learn more or call the store directly by clicking on the store phone number.</w:t>
      </w:r>
    </w:p>
    <w:p w14:paraId="0E2550C1" w14:textId="052C12F3" w:rsidR="00653137" w:rsidRDefault="00653137" w:rsidP="00653137">
      <w:pPr>
        <w:jc w:val="center"/>
      </w:pPr>
      <w:r>
        <w:rPr>
          <w:noProof/>
        </w:rPr>
        <w:lastRenderedPageBreak/>
        <w:drawing>
          <wp:inline distT="0" distB="0" distL="0" distR="0" wp14:anchorId="5565D392" wp14:editId="3CAC6BE3">
            <wp:extent cx="1686217" cy="3361267"/>
            <wp:effectExtent l="0" t="0" r="3175" b="4445"/>
            <wp:docPr id="2131001850" name="Picture 4" descr="Example of a PaintCare digital banner ad with the message “Leftover Paint Taking Up Space? Recycl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01850" name="Picture 4" descr="Example of a PaintCare digital banner ad with the message “Leftover Paint Taking Up Space? Recycle It.”"/>
                    <pic:cNvPicPr/>
                  </pic:nvPicPr>
                  <pic:blipFill>
                    <a:blip r:embed="rId22">
                      <a:extLst>
                        <a:ext uri="{28A0092B-C50C-407E-A947-70E740481C1C}">
                          <a14:useLocalDpi xmlns:a14="http://schemas.microsoft.com/office/drawing/2010/main" val="0"/>
                        </a:ext>
                      </a:extLst>
                    </a:blip>
                    <a:stretch>
                      <a:fillRect/>
                    </a:stretch>
                  </pic:blipFill>
                  <pic:spPr>
                    <a:xfrm>
                      <a:off x="0" y="0"/>
                      <a:ext cx="1696872" cy="3382506"/>
                    </a:xfrm>
                    <a:prstGeom prst="rect">
                      <a:avLst/>
                    </a:prstGeom>
                  </pic:spPr>
                </pic:pic>
              </a:graphicData>
            </a:graphic>
          </wp:inline>
        </w:drawing>
      </w:r>
    </w:p>
    <w:p w14:paraId="7F2FE5AB" w14:textId="60DA1635" w:rsidR="00653137" w:rsidRPr="006D5558" w:rsidRDefault="00653137" w:rsidP="005E5EAC">
      <w:pPr>
        <w:jc w:val="center"/>
      </w:pPr>
      <w:r w:rsidRPr="005E5EAC">
        <w:t>Example of PaintCare’s Drop-off Site Interactive Banner Ad</w:t>
      </w:r>
    </w:p>
    <w:p w14:paraId="0E6AF75B" w14:textId="20C616AB" w:rsidR="00F31F3A" w:rsidRDefault="000F71B1" w:rsidP="000F71B1">
      <w:pPr>
        <w:spacing w:after="360"/>
      </w:pPr>
      <w:r w:rsidRPr="00DB333E">
        <w:t xml:space="preserve">Monthly </w:t>
      </w:r>
      <w:r w:rsidR="00393D63">
        <w:t xml:space="preserve">from </w:t>
      </w:r>
      <w:r w:rsidR="00653137">
        <w:t xml:space="preserve">March </w:t>
      </w:r>
      <w:r w:rsidR="00393D63">
        <w:t xml:space="preserve">through </w:t>
      </w:r>
      <w:r w:rsidR="00F44A2C">
        <w:t>October</w:t>
      </w:r>
      <w:r w:rsidR="00311B34">
        <w:t>,</w:t>
      </w:r>
      <w:r w:rsidRPr="00DB333E">
        <w:t xml:space="preserve"> PaintCare ran “native display” digital ads in English and Spanish, which are ads that appear to be embedded within a web article. Native display ads were used to promote </w:t>
      </w:r>
      <w:r w:rsidR="00F44A2C">
        <w:t>PaintCare’s three main</w:t>
      </w:r>
      <w:r w:rsidRPr="00DB333E">
        <w:t xml:space="preserve"> messaging</w:t>
      </w:r>
      <w:r w:rsidR="00F44A2C">
        <w:t xml:space="preserve"> points</w:t>
      </w:r>
      <w:r w:rsidRPr="00DB333E">
        <w:t xml:space="preserve">. </w:t>
      </w:r>
    </w:p>
    <w:p w14:paraId="28B3466A" w14:textId="45781117" w:rsidR="00E12647" w:rsidRDefault="00F44A2C" w:rsidP="00F44A2C">
      <w:pPr>
        <w:spacing w:after="360"/>
      </w:pPr>
      <w:r>
        <w:rPr>
          <w:noProof/>
        </w:rPr>
        <w:lastRenderedPageBreak/>
        <mc:AlternateContent>
          <mc:Choice Requires="wps">
            <w:drawing>
              <wp:anchor distT="0" distB="0" distL="114300" distR="114300" simplePos="0" relativeHeight="251659264" behindDoc="0" locked="0" layoutInCell="1" allowOverlap="1" wp14:anchorId="7D94DC55" wp14:editId="5C7AC4C7">
                <wp:simplePos x="0" y="0"/>
                <wp:positionH relativeFrom="column">
                  <wp:posOffset>1617133</wp:posOffset>
                </wp:positionH>
                <wp:positionV relativeFrom="paragraph">
                  <wp:posOffset>4247515</wp:posOffset>
                </wp:positionV>
                <wp:extent cx="3081867" cy="672253"/>
                <wp:effectExtent l="0" t="0" r="17145" b="13970"/>
                <wp:wrapNone/>
                <wp:docPr id="800549792" name="Rectangle 2"/>
                <wp:cNvGraphicFramePr/>
                <a:graphic xmlns:a="http://schemas.openxmlformats.org/drawingml/2006/main">
                  <a:graphicData uri="http://schemas.microsoft.com/office/word/2010/wordprocessingShape">
                    <wps:wsp>
                      <wps:cNvSpPr/>
                      <wps:spPr>
                        <a:xfrm>
                          <a:off x="0" y="0"/>
                          <a:ext cx="3081867" cy="67225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FBBC7" id="Rectangle 2" o:spid="_x0000_s1026" style="position:absolute;margin-left:127.35pt;margin-top:334.45pt;width:242.65pt;height:5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" filled="f" strokecolor="red" strokeweight="1pt"/>
            </w:pict>
          </mc:Fallback>
        </mc:AlternateContent>
      </w:r>
      <w:r w:rsidR="00E12647">
        <w:rPr>
          <w:noProof/>
        </w:rPr>
        <w:drawing>
          <wp:inline distT="0" distB="0" distL="0" distR="0" wp14:anchorId="6FC7E1F1" wp14:editId="7AB307D8">
            <wp:extent cx="6229350" cy="4909820"/>
            <wp:effectExtent l="12700" t="12700" r="19050" b="17780"/>
            <wp:docPr id="1397545813" name="Picture 2" descr="A digital New York Times article with an example of native display digital ad titled 3 Simple Rules to Paint Sma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45813" name="Picture 2" descr="A digital New York Times article with an example of native display digital ad titled 3 Simple Rules to Paint Smarte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29350" cy="4909820"/>
                    </a:xfrm>
                    <a:prstGeom prst="rect">
                      <a:avLst/>
                    </a:prstGeom>
                    <a:ln>
                      <a:solidFill>
                        <a:schemeClr val="bg1">
                          <a:lumMod val="75000"/>
                        </a:schemeClr>
                      </a:solidFill>
                    </a:ln>
                  </pic:spPr>
                </pic:pic>
              </a:graphicData>
            </a:graphic>
          </wp:inline>
        </w:drawing>
      </w:r>
    </w:p>
    <w:p w14:paraId="63843A10" w14:textId="7C06C1A0" w:rsidR="006D5558" w:rsidRPr="006D5558" w:rsidRDefault="006D5558" w:rsidP="005E5EAC">
      <w:pPr>
        <w:jc w:val="center"/>
      </w:pPr>
      <w:r w:rsidRPr="005E5EAC">
        <w:t xml:space="preserve">Example of PaintCare’s </w:t>
      </w:r>
      <w:r>
        <w:t>Native</w:t>
      </w:r>
      <w:r w:rsidRPr="005E5EAC">
        <w:t xml:space="preserve"> </w:t>
      </w:r>
      <w:r>
        <w:t>Display Ad</w:t>
      </w:r>
    </w:p>
    <w:p w14:paraId="31BABDCE" w14:textId="070AEB4B" w:rsidR="006527C7" w:rsidRDefault="006527C7" w:rsidP="006527C7">
      <w:r>
        <w:t xml:space="preserve">From April through </w:t>
      </w:r>
      <w:r w:rsidR="000B0A08">
        <w:t>September</w:t>
      </w:r>
      <w:r w:rsidR="00311B34">
        <w:t>,</w:t>
      </w:r>
      <w:r w:rsidRPr="00F62ADD">
        <w:t xml:space="preserve"> PaintCare </w:t>
      </w:r>
      <w:r>
        <w:t xml:space="preserve">sent </w:t>
      </w:r>
      <w:r w:rsidR="00653137">
        <w:t xml:space="preserve">four </w:t>
      </w:r>
      <w:r>
        <w:t>emails</w:t>
      </w:r>
      <w:r w:rsidRPr="00F62ADD">
        <w:t xml:space="preserve"> </w:t>
      </w:r>
      <w:r>
        <w:t xml:space="preserve">in </w:t>
      </w:r>
      <w:r w:rsidR="000B0A08">
        <w:t>English</w:t>
      </w:r>
      <w:r w:rsidR="00653137">
        <w:t xml:space="preserve"> </w:t>
      </w:r>
      <w:r>
        <w:t xml:space="preserve">and </w:t>
      </w:r>
      <w:r w:rsidR="00653137">
        <w:t xml:space="preserve">three </w:t>
      </w:r>
      <w:r>
        <w:t xml:space="preserve">emails in Spanish </w:t>
      </w:r>
      <w:r w:rsidRPr="00F44A2C">
        <w:t>highlighting the importance of buying the right amount of paint, using up what’s left, and recycling the rest.</w:t>
      </w:r>
      <w:r>
        <w:t xml:space="preserve"> In April, June, and August, PaintCare sent three emails targeted to painting contractors with the headline, “</w:t>
      </w:r>
      <w:r w:rsidR="006D5558" w:rsidRPr="006D5558">
        <w:t>Recycling Paint is Good for Business!</w:t>
      </w:r>
      <w:r>
        <w:t xml:space="preserve">” </w:t>
      </w:r>
    </w:p>
    <w:p w14:paraId="641049D9" w14:textId="79EAEC9F" w:rsidR="006527C7" w:rsidRDefault="006D5558" w:rsidP="006527C7">
      <w:pPr>
        <w:jc w:val="center"/>
      </w:pPr>
      <w:r>
        <w:rPr>
          <w:noProof/>
        </w:rPr>
        <w:lastRenderedPageBreak/>
        <w:drawing>
          <wp:inline distT="0" distB="0" distL="0" distR="0" wp14:anchorId="15B5BC9D" wp14:editId="06784665">
            <wp:extent cx="4127500" cy="4711700"/>
            <wp:effectExtent l="0" t="0" r="0" b="0"/>
            <wp:docPr id="1500155813" name="Picture 6" descr="A PaintCare eblast ad in Spanish educating consumers about recycling paint responsibly after taking on a home re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155813" name="Picture 6" descr="A PaintCare eblast ad in Spanish educating consumers about recycling paint responsibly after taking on a home renovation."/>
                    <pic:cNvPicPr/>
                  </pic:nvPicPr>
                  <pic:blipFill>
                    <a:blip r:embed="rId24">
                      <a:extLst>
                        <a:ext uri="{28A0092B-C50C-407E-A947-70E740481C1C}">
                          <a14:useLocalDpi xmlns:a14="http://schemas.microsoft.com/office/drawing/2010/main" val="0"/>
                        </a:ext>
                      </a:extLst>
                    </a:blip>
                    <a:stretch>
                      <a:fillRect/>
                    </a:stretch>
                  </pic:blipFill>
                  <pic:spPr>
                    <a:xfrm>
                      <a:off x="0" y="0"/>
                      <a:ext cx="4127500" cy="4711700"/>
                    </a:xfrm>
                    <a:prstGeom prst="rect">
                      <a:avLst/>
                    </a:prstGeom>
                  </pic:spPr>
                </pic:pic>
              </a:graphicData>
            </a:graphic>
          </wp:inline>
        </w:drawing>
      </w:r>
    </w:p>
    <w:p w14:paraId="61E95167" w14:textId="00A80120" w:rsidR="006D5558" w:rsidRDefault="006D5558" w:rsidP="006527C7">
      <w:pPr>
        <w:jc w:val="center"/>
      </w:pPr>
      <w:r>
        <w:t>Example of PaintCare’s Eblast in Spanish</w:t>
      </w:r>
    </w:p>
    <w:p w14:paraId="62D51E8C" w14:textId="166B5A6B" w:rsidR="0050183B" w:rsidRDefault="0050183B" w:rsidP="005E5EAC">
      <w:bookmarkStart w:id="177" w:name="_Toc198202869"/>
      <w:r>
        <w:t xml:space="preserve">From May through October, PaintCare ran “social display” ads in English and Spanish, which are authentic recreations of social media posts designed to look like native ads. </w:t>
      </w:r>
      <w:r w:rsidR="009F501D">
        <w:t>Social display ads were used to promote PaintCare’s three main messaging points.</w:t>
      </w:r>
    </w:p>
    <w:p w14:paraId="7EEBD00B" w14:textId="622C7477" w:rsidR="009F501D" w:rsidRDefault="009F501D" w:rsidP="009F501D">
      <w:pPr>
        <w:jc w:val="center"/>
      </w:pPr>
      <w:r>
        <w:rPr>
          <w:noProof/>
        </w:rPr>
        <w:lastRenderedPageBreak/>
        <mc:AlternateContent>
          <mc:Choice Requires="wps">
            <w:drawing>
              <wp:anchor distT="0" distB="0" distL="114300" distR="114300" simplePos="0" relativeHeight="251661312" behindDoc="0" locked="0" layoutInCell="1" allowOverlap="1" wp14:anchorId="76A43381" wp14:editId="7357AF4A">
                <wp:simplePos x="0" y="0"/>
                <wp:positionH relativeFrom="column">
                  <wp:posOffset>4089400</wp:posOffset>
                </wp:positionH>
                <wp:positionV relativeFrom="paragraph">
                  <wp:posOffset>947419</wp:posOffset>
                </wp:positionV>
                <wp:extent cx="1388533" cy="1159933"/>
                <wp:effectExtent l="0" t="0" r="8890" b="8890"/>
                <wp:wrapNone/>
                <wp:docPr id="1322327043" name="Rectangle 2"/>
                <wp:cNvGraphicFramePr/>
                <a:graphic xmlns:a="http://schemas.openxmlformats.org/drawingml/2006/main">
                  <a:graphicData uri="http://schemas.microsoft.com/office/word/2010/wordprocessingShape">
                    <wps:wsp>
                      <wps:cNvSpPr/>
                      <wps:spPr>
                        <a:xfrm>
                          <a:off x="0" y="0"/>
                          <a:ext cx="1388533" cy="115993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E5424" id="Rectangle 2" o:spid="_x0000_s1026" style="position:absolute;margin-left:322pt;margin-top:74.6pt;width:109.35pt;height:9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" filled="f" strokecolor="red" strokeweight="1pt"/>
            </w:pict>
          </mc:Fallback>
        </mc:AlternateContent>
      </w:r>
      <w:r>
        <w:rPr>
          <w:noProof/>
        </w:rPr>
        <w:drawing>
          <wp:inline distT="0" distB="0" distL="0" distR="0" wp14:anchorId="7D8E7723" wp14:editId="29B8E7E8">
            <wp:extent cx="6229350" cy="3880485"/>
            <wp:effectExtent l="12700" t="12700" r="19050" b="18415"/>
            <wp:docPr id="1964033026" name="Picture 3" descr="A digital Good Housekeepibng article with an example of native display digital ad with the text “PaintCare provides tips to help with every step of the paint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033026" name="Picture 3" descr="A digital Good Housekeepibng article with an example of native display digital ad with the text “PaintCare provides tips to help with every step of the painting proces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29350" cy="3880485"/>
                    </a:xfrm>
                    <a:prstGeom prst="rect">
                      <a:avLst/>
                    </a:prstGeom>
                    <a:ln>
                      <a:solidFill>
                        <a:schemeClr val="bg1">
                          <a:lumMod val="75000"/>
                        </a:schemeClr>
                      </a:solidFill>
                    </a:ln>
                  </pic:spPr>
                </pic:pic>
              </a:graphicData>
            </a:graphic>
          </wp:inline>
        </w:drawing>
      </w:r>
    </w:p>
    <w:p w14:paraId="6B41EA33" w14:textId="51F7441D" w:rsidR="009F501D" w:rsidRPr="006D5558" w:rsidRDefault="009F501D" w:rsidP="005E5EAC">
      <w:pPr>
        <w:jc w:val="center"/>
      </w:pPr>
      <w:r w:rsidRPr="005E5EAC">
        <w:t xml:space="preserve">Example of PaintCare’s </w:t>
      </w:r>
      <w:r>
        <w:t>Social</w:t>
      </w:r>
      <w:r w:rsidRPr="005E5EAC">
        <w:t xml:space="preserve"> </w:t>
      </w:r>
      <w:r>
        <w:t>Display Ad</w:t>
      </w:r>
    </w:p>
    <w:p w14:paraId="5B49ACBA" w14:textId="505EE071" w:rsidR="000F71B1" w:rsidRPr="00DB333E" w:rsidRDefault="000F71B1" w:rsidP="000F71B1">
      <w:pPr>
        <w:pStyle w:val="Heading4"/>
        <w:rPr>
          <w:bCs/>
          <w:iCs w:val="0"/>
        </w:rPr>
      </w:pPr>
      <w:r w:rsidRPr="00DB333E">
        <w:rPr>
          <w:bCs/>
          <w:iCs w:val="0"/>
        </w:rPr>
        <w:t>C3.</w:t>
      </w:r>
      <w:r w:rsidRPr="00DB333E">
        <w:rPr>
          <w:bCs/>
          <w:iCs w:val="0"/>
        </w:rPr>
        <w:tab/>
        <w:t>Streaming Audio</w:t>
      </w:r>
      <w:bookmarkEnd w:id="177"/>
    </w:p>
    <w:p w14:paraId="1A5CD9BB" w14:textId="1C615C70" w:rsidR="000F71B1" w:rsidRPr="00DB333E" w:rsidRDefault="00C46310" w:rsidP="00EF1417">
      <w:pPr>
        <w:rPr>
          <w:rFonts w:eastAsia="Times New Roman"/>
          <w:color w:val="000000"/>
        </w:rPr>
      </w:pPr>
      <w:r>
        <w:t>From</w:t>
      </w:r>
      <w:r w:rsidRPr="00DB333E">
        <w:t xml:space="preserve"> </w:t>
      </w:r>
      <w:r w:rsidR="006D5558">
        <w:t xml:space="preserve">April </w:t>
      </w:r>
      <w:r w:rsidR="006B7E90">
        <w:t xml:space="preserve">through </w:t>
      </w:r>
      <w:r w:rsidR="006D5558">
        <w:t>October</w:t>
      </w:r>
      <w:r w:rsidR="00311B34">
        <w:t>,</w:t>
      </w:r>
      <w:r w:rsidR="006D5558" w:rsidRPr="00DB333E">
        <w:t xml:space="preserve"> </w:t>
      </w:r>
      <w:r w:rsidR="000F71B1" w:rsidRPr="00DB333E">
        <w:t>PaintCare r</w:t>
      </w:r>
      <w:r w:rsidR="00073193">
        <w:t>a</w:t>
      </w:r>
      <w:r w:rsidR="000F71B1" w:rsidRPr="00DB333E">
        <w:t xml:space="preserve">n </w:t>
      </w:r>
      <w:r w:rsidR="006D5558">
        <w:t>15</w:t>
      </w:r>
      <w:r w:rsidR="00E774CD">
        <w:t>-</w:t>
      </w:r>
      <w:r w:rsidR="006D5558">
        <w:t xml:space="preserve"> and </w:t>
      </w:r>
      <w:r w:rsidR="000F71B1" w:rsidRPr="00DB333E">
        <w:t>30-second</w:t>
      </w:r>
      <w:r w:rsidR="006304BF" w:rsidRPr="00DB333E">
        <w:t xml:space="preserve"> </w:t>
      </w:r>
      <w:r w:rsidR="000F71B1" w:rsidRPr="00DB333E">
        <w:t>commercials</w:t>
      </w:r>
      <w:r w:rsidR="006D5558">
        <w:t xml:space="preserve"> in English</w:t>
      </w:r>
      <w:r w:rsidR="006304BF" w:rsidRPr="00DB333E">
        <w:t xml:space="preserve"> </w:t>
      </w:r>
      <w:r w:rsidR="00073193">
        <w:t xml:space="preserve">on </w:t>
      </w:r>
      <w:r w:rsidR="006D5558">
        <w:t>the Spotify</w:t>
      </w:r>
      <w:r w:rsidR="00073193">
        <w:t xml:space="preserve"> </w:t>
      </w:r>
      <w:r w:rsidR="006D5558">
        <w:t xml:space="preserve">streaming audio service </w:t>
      </w:r>
      <w:r w:rsidR="00073193">
        <w:t xml:space="preserve">and </w:t>
      </w:r>
      <w:r w:rsidR="006D5558">
        <w:t xml:space="preserve">in </w:t>
      </w:r>
      <w:r w:rsidR="008C0143">
        <w:t>Spanish</w:t>
      </w:r>
      <w:r w:rsidR="006D5558">
        <w:t xml:space="preserve"> on Univision</w:t>
      </w:r>
      <w:r w:rsidR="008C0143">
        <w:t xml:space="preserve"> </w:t>
      </w:r>
      <w:r w:rsidR="006304BF" w:rsidRPr="00DB333E">
        <w:t>that were geotargeted to service users throughout the state</w:t>
      </w:r>
      <w:r w:rsidR="000F71B1" w:rsidRPr="00DB333E">
        <w:t>.</w:t>
      </w:r>
      <w:r w:rsidR="00F47B97" w:rsidRPr="00DB333E">
        <w:t xml:space="preserve"> The ad </w:t>
      </w:r>
      <w:r w:rsidR="00F44A2C" w:rsidRPr="00F44A2C">
        <w:t>educates consumers about PaintCare’s “Three Simple Rules for Painting Smarter,” highlighting the importance of buying the right amount of paint, using up what’s left, and recycling the rest.</w:t>
      </w:r>
      <w:r w:rsidR="002B25E2">
        <w:t xml:space="preserve"> </w:t>
      </w:r>
    </w:p>
    <w:p w14:paraId="4A6A4F97" w14:textId="3BD6E113" w:rsidR="005A32AC" w:rsidRPr="00DB333E" w:rsidRDefault="000F71B1" w:rsidP="00986F34">
      <w:pPr>
        <w:pStyle w:val="Heading4"/>
        <w:rPr>
          <w:bCs/>
          <w:iCs w:val="0"/>
        </w:rPr>
      </w:pPr>
      <w:bookmarkStart w:id="178" w:name="_Toc198202870"/>
      <w:r w:rsidRPr="00DB333E">
        <w:rPr>
          <w:bCs/>
          <w:iCs w:val="0"/>
        </w:rPr>
        <w:t>C4</w:t>
      </w:r>
      <w:r w:rsidR="005A32AC" w:rsidRPr="00DB333E">
        <w:rPr>
          <w:bCs/>
          <w:iCs w:val="0"/>
        </w:rPr>
        <w:t>.</w:t>
      </w:r>
      <w:r w:rsidR="005A32AC" w:rsidRPr="00DB333E">
        <w:rPr>
          <w:bCs/>
          <w:iCs w:val="0"/>
        </w:rPr>
        <w:tab/>
        <w:t>Social Media</w:t>
      </w:r>
      <w:bookmarkEnd w:id="178"/>
    </w:p>
    <w:p w14:paraId="4535617D" w14:textId="5E7BD82A" w:rsidR="000F71B1" w:rsidRDefault="000F71B1" w:rsidP="000F71B1">
      <w:r w:rsidRPr="00DB333E">
        <w:rPr>
          <w:lang w:eastAsia="ja-JP"/>
        </w:rPr>
        <w:t xml:space="preserve">Throughout the year PaintCare </w:t>
      </w:r>
      <w:r w:rsidR="006B7E90">
        <w:rPr>
          <w:lang w:eastAsia="ja-JP"/>
        </w:rPr>
        <w:t>maintained</w:t>
      </w:r>
      <w:r w:rsidR="006B7E90" w:rsidRPr="00DB333E">
        <w:rPr>
          <w:lang w:eastAsia="ja-JP"/>
        </w:rPr>
        <w:t xml:space="preserve"> </w:t>
      </w:r>
      <w:r w:rsidRPr="00DB333E">
        <w:rPr>
          <w:lang w:eastAsia="ja-JP"/>
        </w:rPr>
        <w:t>its</w:t>
      </w:r>
      <w:r w:rsidR="006B7E90">
        <w:rPr>
          <w:lang w:eastAsia="ja-JP"/>
        </w:rPr>
        <w:t xml:space="preserve"> social media presence on sites including</w:t>
      </w:r>
      <w:r w:rsidRPr="00DB333E">
        <w:rPr>
          <w:lang w:eastAsia="ja-JP"/>
        </w:rPr>
        <w:t xml:space="preserve"> Facebook</w:t>
      </w:r>
      <w:r w:rsidR="006B7E90">
        <w:rPr>
          <w:lang w:eastAsia="ja-JP"/>
        </w:rPr>
        <w:t xml:space="preserve">, </w:t>
      </w:r>
      <w:r w:rsidRPr="00DB333E">
        <w:rPr>
          <w:lang w:eastAsia="ja-JP"/>
        </w:rPr>
        <w:t>Instagram</w:t>
      </w:r>
      <w:r w:rsidR="006B7E90">
        <w:rPr>
          <w:lang w:eastAsia="ja-JP"/>
        </w:rPr>
        <w:t>, and TikTok</w:t>
      </w:r>
      <w:r w:rsidRPr="00DB333E">
        <w:rPr>
          <w:lang w:eastAsia="ja-JP"/>
        </w:rPr>
        <w:t xml:space="preserve"> and posted messaging to audiences on those platforms. Social</w:t>
      </w:r>
      <w:r w:rsidRPr="00DB333E">
        <w:t xml:space="preserve"> media messages included promotion of PaintCare’s three key messages: buy the right amount of paint, use up leftover paint, and recycle the rest with PaintCare.</w:t>
      </w:r>
    </w:p>
    <w:p w14:paraId="2BE9C24A" w14:textId="12EE73AC" w:rsidR="000F71B1" w:rsidRDefault="006D5558" w:rsidP="002B25E2">
      <w:pPr>
        <w:jc w:val="center"/>
      </w:pPr>
      <w:r w:rsidRPr="005E5EAC">
        <w:rPr>
          <w:noProof/>
          <w:sz w:val="22"/>
          <w:szCs w:val="22"/>
        </w:rPr>
        <w:lastRenderedPageBreak/>
        <w:drawing>
          <wp:inline distT="0" distB="0" distL="0" distR="0" wp14:anchorId="2B8E5AEB" wp14:editId="7695307D">
            <wp:extent cx="3066623" cy="3860800"/>
            <wp:effectExtent l="12700" t="12700" r="6985" b="12700"/>
            <wp:docPr id="944783049" name="Picture 3" descr="Image of a PaintCare Instagram ad promoting the large volume pickup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374676" name="Picture 3" descr="Image of a PaintCare Instagram ad promoting the large volume pickup servi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93274" cy="3894353"/>
                    </a:xfrm>
                    <a:prstGeom prst="rect">
                      <a:avLst/>
                    </a:prstGeom>
                    <a:ln>
                      <a:solidFill>
                        <a:schemeClr val="tx1">
                          <a:lumMod val="50000"/>
                          <a:lumOff val="50000"/>
                        </a:schemeClr>
                      </a:solidFill>
                    </a:ln>
                  </pic:spPr>
                </pic:pic>
              </a:graphicData>
            </a:graphic>
          </wp:inline>
        </w:drawing>
      </w:r>
    </w:p>
    <w:p w14:paraId="19408839" w14:textId="5908CBAE" w:rsidR="006D5558" w:rsidRPr="006D5558" w:rsidRDefault="006D5558" w:rsidP="006D5558">
      <w:pPr>
        <w:jc w:val="center"/>
      </w:pPr>
      <w:r w:rsidRPr="005E5EAC">
        <w:t>Instagram Post Promoting the Large Volume Pickup Service</w:t>
      </w:r>
    </w:p>
    <w:p w14:paraId="1508B270" w14:textId="6F240984" w:rsidR="00122B00" w:rsidRDefault="00122B00" w:rsidP="00B80EEE">
      <w:r>
        <w:t xml:space="preserve">Throughout the year, PaintCare ran social media ads </w:t>
      </w:r>
      <w:r w:rsidRPr="00F44A2C">
        <w:t>highlighting the importance of buying the right amount of paint, using up what’s left, and recycling the rest.</w:t>
      </w:r>
      <w:r>
        <w:t xml:space="preserve"> </w:t>
      </w:r>
      <w:r w:rsidR="00F62ADD" w:rsidRPr="00F62ADD">
        <w:t>PaintCare ran ads on Facebook</w:t>
      </w:r>
      <w:r w:rsidR="008C0143">
        <w:t xml:space="preserve"> and</w:t>
      </w:r>
      <w:r w:rsidR="005F114B">
        <w:t xml:space="preserve"> </w:t>
      </w:r>
      <w:r w:rsidR="00F62ADD" w:rsidRPr="00F62ADD">
        <w:t>Instagram</w:t>
      </w:r>
      <w:r>
        <w:t xml:space="preserve"> in English from February through October and in Spanish from March through August.</w:t>
      </w:r>
      <w:r w:rsidR="00F62ADD" w:rsidRPr="00F62ADD">
        <w:t xml:space="preserve"> </w:t>
      </w:r>
      <w:r>
        <w:t>PaintCare ran ads on TikTok from April through September in English and from April through August in Spanish. From May through July, PaintCare ran ads in English on Pinterest.</w:t>
      </w:r>
      <w:r w:rsidRPr="00F62ADD">
        <w:t xml:space="preserve"> </w:t>
      </w:r>
      <w:r>
        <w:t>From May through August, PaintCare ran ads on Nextdoor in English.</w:t>
      </w:r>
      <w:r w:rsidRPr="00122B00">
        <w:t xml:space="preserve"> </w:t>
      </w:r>
      <w:r>
        <w:t xml:space="preserve">From June through August, PaintCare ran ads in English on Reddit. </w:t>
      </w:r>
    </w:p>
    <w:p w14:paraId="0F296FD4" w14:textId="510EFC23" w:rsidR="00F62ADD" w:rsidRDefault="00122B00" w:rsidP="00122B00">
      <w:pPr>
        <w:jc w:val="center"/>
      </w:pPr>
      <w:r w:rsidRPr="005E5EAC">
        <w:rPr>
          <w:noProof/>
          <w:sz w:val="22"/>
          <w:szCs w:val="22"/>
        </w:rPr>
        <w:lastRenderedPageBreak/>
        <w:drawing>
          <wp:inline distT="114300" distB="114300" distL="114300" distR="114300" wp14:anchorId="53C9EF0E" wp14:editId="46EBB7CF">
            <wp:extent cx="2151380" cy="3279140"/>
            <wp:effectExtent l="12700" t="12700" r="7620" b="10160"/>
            <wp:docPr id="911248796" name="image6.png" descr="Facebook ad featuring a video promoting paint storage tips and the message “Minimize waste and make your paint last longer with these tips and tricks.”"/>
            <wp:cNvGraphicFramePr/>
            <a:graphic xmlns:a="http://schemas.openxmlformats.org/drawingml/2006/main">
              <a:graphicData uri="http://schemas.openxmlformats.org/drawingml/2006/picture">
                <pic:pic xmlns:pic="http://schemas.openxmlformats.org/drawingml/2006/picture">
                  <pic:nvPicPr>
                    <pic:cNvPr id="3" name="image6.png" descr="Facebook ad featuring a video promoting paint storage tips and the message “Minimize waste and make your paint last longer with these tips and tricks.”"/>
                    <pic:cNvPicPr preferRelativeResize="0"/>
                  </pic:nvPicPr>
                  <pic:blipFill>
                    <a:blip r:embed="rId27"/>
                    <a:srcRect/>
                    <a:stretch>
                      <a:fillRect/>
                    </a:stretch>
                  </pic:blipFill>
                  <pic:spPr>
                    <a:xfrm>
                      <a:off x="0" y="0"/>
                      <a:ext cx="2151806" cy="3279789"/>
                    </a:xfrm>
                    <a:prstGeom prst="rect">
                      <a:avLst/>
                    </a:prstGeom>
                    <a:ln>
                      <a:solidFill>
                        <a:schemeClr val="tx1">
                          <a:lumMod val="50000"/>
                          <a:lumOff val="50000"/>
                        </a:schemeClr>
                      </a:solidFill>
                    </a:ln>
                  </pic:spPr>
                </pic:pic>
              </a:graphicData>
            </a:graphic>
          </wp:inline>
        </w:drawing>
      </w:r>
    </w:p>
    <w:p w14:paraId="7ECEC3D0" w14:textId="69F33BA6" w:rsidR="00122B00" w:rsidRDefault="00122B00" w:rsidP="00122B00">
      <w:pPr>
        <w:jc w:val="center"/>
      </w:pPr>
      <w:r>
        <w:t>Facebook Ad Highlighting Paint Storage Tips</w:t>
      </w:r>
    </w:p>
    <w:p w14:paraId="4C1BEDE4" w14:textId="7B8974B3" w:rsidR="00F14D73" w:rsidRDefault="00F14D73" w:rsidP="00B80EEE">
      <w:r>
        <w:t>Monthly from April through September PaintCare ran social media ads on LinkedIn targeting painting contractors, property managers, and other professionals who would benefit from PaintCare’s large volume pickup program.</w:t>
      </w:r>
      <w:r w:rsidRPr="00F14D73">
        <w:t xml:space="preserve"> </w:t>
      </w:r>
    </w:p>
    <w:p w14:paraId="1B04909A" w14:textId="5033EE01" w:rsidR="00F14D73" w:rsidRDefault="006A4E3D" w:rsidP="006A4E3D">
      <w:pPr>
        <w:jc w:val="center"/>
      </w:pPr>
      <w:r w:rsidRPr="00DB333E">
        <w:t xml:space="preserve"> </w:t>
      </w:r>
      <w:r w:rsidR="00207959">
        <w:rPr>
          <w:noProof/>
        </w:rPr>
        <w:drawing>
          <wp:inline distT="0" distB="0" distL="0" distR="0" wp14:anchorId="30A32821" wp14:editId="34D64C1F">
            <wp:extent cx="3844962" cy="3189767"/>
            <wp:effectExtent l="12700" t="12700" r="15875" b="10795"/>
            <wp:docPr id="898634181" name="Picture 9" descr="LinkedIn ad featuring a picture of a painting contractor with the headline “Recycle Leftover Paint With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34181" name="Picture 9" descr="LinkedIn ad featuring a picture of a painting contractor with the headline “Recycle Leftover Paint With Us”"/>
                    <pic:cNvPicPr/>
                  </pic:nvPicPr>
                  <pic:blipFill>
                    <a:blip r:embed="rId28">
                      <a:extLst>
                        <a:ext uri="{28A0092B-C50C-407E-A947-70E740481C1C}">
                          <a14:useLocalDpi xmlns:a14="http://schemas.microsoft.com/office/drawing/2010/main" val="0"/>
                        </a:ext>
                      </a:extLst>
                    </a:blip>
                    <a:stretch>
                      <a:fillRect/>
                    </a:stretch>
                  </pic:blipFill>
                  <pic:spPr>
                    <a:xfrm>
                      <a:off x="0" y="0"/>
                      <a:ext cx="3870614" cy="3211048"/>
                    </a:xfrm>
                    <a:prstGeom prst="rect">
                      <a:avLst/>
                    </a:prstGeom>
                    <a:ln>
                      <a:solidFill>
                        <a:schemeClr val="bg1">
                          <a:lumMod val="75000"/>
                        </a:schemeClr>
                      </a:solidFill>
                    </a:ln>
                  </pic:spPr>
                </pic:pic>
              </a:graphicData>
            </a:graphic>
          </wp:inline>
        </w:drawing>
      </w:r>
    </w:p>
    <w:p w14:paraId="1FE37FC5" w14:textId="58D332AA" w:rsidR="00207959" w:rsidRDefault="00207959" w:rsidP="001B549B">
      <w:pPr>
        <w:jc w:val="center"/>
      </w:pPr>
      <w:r w:rsidRPr="005E5EAC">
        <w:t>LinkedIn Ad Promoting Recycling Leftover Paint</w:t>
      </w:r>
    </w:p>
    <w:p w14:paraId="67125BEB" w14:textId="7179172D" w:rsidR="00027AF1" w:rsidRPr="00027AF1" w:rsidRDefault="00027AF1" w:rsidP="005E5EAC">
      <w:r>
        <w:lastRenderedPageBreak/>
        <w:t xml:space="preserve">PaintCare partnered with two California-based DIY Influencers to show sustainable, easy, and family-friendly ways to refresh </w:t>
      </w:r>
      <w:r w:rsidR="00063912">
        <w:t>a</w:t>
      </w:r>
      <w:r>
        <w:t xml:space="preserve"> space by reusing leftover paint. @RenovatingOurHome created content and shared it as an Instagram Reel, a YouTube Short, and an Instagram Story. @SarahEllenRandall created content and shared it as an Instagram Story </w:t>
      </w:r>
      <w:r w:rsidR="00B80EEE">
        <w:t>s</w:t>
      </w:r>
      <w:r>
        <w:t>et.</w:t>
      </w:r>
    </w:p>
    <w:p w14:paraId="11F54086" w14:textId="1F37C9AD" w:rsidR="00207959" w:rsidRDefault="00027AF1" w:rsidP="00027AF1">
      <w:pPr>
        <w:jc w:val="center"/>
      </w:pPr>
      <w:r>
        <w:rPr>
          <w:noProof/>
        </w:rPr>
        <w:drawing>
          <wp:inline distT="0" distB="0" distL="0" distR="0" wp14:anchorId="6FBD5D26" wp14:editId="3EC6E646">
            <wp:extent cx="2374900" cy="3556000"/>
            <wp:effectExtent l="0" t="0" r="0" b="0"/>
            <wp:docPr id="807447981" name="Picture 3" descr="Screenshot of a child painting a birdhouse with the text “My paint cabinet is OUT OF CONTROL…let’s fix that! First using up some paint on a craft with Charlie. Visit PaintCare.org for fun ways to make the most of your leftover p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447981" name="Picture 3" descr="Screenshot of a child painting a birdhouse with the text “My paint cabinet is OUT OF CONTROL…let’s fix that! First using up some paint on a craft with Charlie. Visit PaintCare.org for fun ways to make the most of your leftover paint!"/>
                    <pic:cNvPicPr/>
                  </pic:nvPicPr>
                  <pic:blipFill>
                    <a:blip r:embed="rId29">
                      <a:extLst>
                        <a:ext uri="{28A0092B-C50C-407E-A947-70E740481C1C}">
                          <a14:useLocalDpi xmlns:a14="http://schemas.microsoft.com/office/drawing/2010/main" val="0"/>
                        </a:ext>
                      </a:extLst>
                    </a:blip>
                    <a:stretch>
                      <a:fillRect/>
                    </a:stretch>
                  </pic:blipFill>
                  <pic:spPr>
                    <a:xfrm>
                      <a:off x="0" y="0"/>
                      <a:ext cx="2374900" cy="3556000"/>
                    </a:xfrm>
                    <a:prstGeom prst="rect">
                      <a:avLst/>
                    </a:prstGeom>
                  </pic:spPr>
                </pic:pic>
              </a:graphicData>
            </a:graphic>
          </wp:inline>
        </w:drawing>
      </w:r>
      <w:r>
        <w:t xml:space="preserve"> </w:t>
      </w:r>
      <w:r>
        <w:rPr>
          <w:noProof/>
        </w:rPr>
        <w:drawing>
          <wp:inline distT="0" distB="0" distL="0" distR="0" wp14:anchorId="224FCDA0" wp14:editId="1E585027">
            <wp:extent cx="2349500" cy="3556000"/>
            <wp:effectExtent l="0" t="0" r="0" b="0"/>
            <wp:docPr id="260566638" name="Picture 2" descr="Screenshot of a woman packing cans of leftover paint into a vehicle with the text “I’m going to give some away to someone who can use it and recycle the rest! All sites accept at least five gallons. Check PaintCare.org for local drop-off sites and to find out how much paint they will accept. Now my paint cana get a second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66638" name="Picture 2" descr="Screenshot of a woman packing cans of leftover paint into a vehicle with the text “I’m going to give some away to someone who can use it and recycle the rest! All sites accept at least five gallons. Check PaintCare.org for local drop-off sites and to find out how much paint they will accept. Now my paint cana get a second life!”"/>
                    <pic:cNvPicPr/>
                  </pic:nvPicPr>
                  <pic:blipFill>
                    <a:blip r:embed="rId30">
                      <a:extLst>
                        <a:ext uri="{28A0092B-C50C-407E-A947-70E740481C1C}">
                          <a14:useLocalDpi xmlns:a14="http://schemas.microsoft.com/office/drawing/2010/main" val="0"/>
                        </a:ext>
                      </a:extLst>
                    </a:blip>
                    <a:stretch>
                      <a:fillRect/>
                    </a:stretch>
                  </pic:blipFill>
                  <pic:spPr>
                    <a:xfrm>
                      <a:off x="0" y="0"/>
                      <a:ext cx="2349500" cy="3556000"/>
                    </a:xfrm>
                    <a:prstGeom prst="rect">
                      <a:avLst/>
                    </a:prstGeom>
                  </pic:spPr>
                </pic:pic>
              </a:graphicData>
            </a:graphic>
          </wp:inline>
        </w:drawing>
      </w:r>
    </w:p>
    <w:p w14:paraId="003FE34B" w14:textId="27F17E67" w:rsidR="00027AF1" w:rsidRDefault="00027AF1" w:rsidP="00027AF1">
      <w:pPr>
        <w:jc w:val="center"/>
      </w:pPr>
      <w:r>
        <w:t>Instagram Story Screenshots from</w:t>
      </w:r>
      <w:r w:rsidR="00FC44A2">
        <w:t xml:space="preserve"> </w:t>
      </w:r>
      <w:r>
        <w:t>@SarahEllenRandall Promoting PaintCare</w:t>
      </w:r>
    </w:p>
    <w:p w14:paraId="31C22DCF" w14:textId="63C06248" w:rsidR="005A32AC" w:rsidRPr="00DB333E" w:rsidRDefault="000F71B1" w:rsidP="004A77B3">
      <w:pPr>
        <w:pStyle w:val="Heading4"/>
        <w:rPr>
          <w:bCs/>
          <w:iCs w:val="0"/>
        </w:rPr>
      </w:pPr>
      <w:bookmarkStart w:id="179" w:name="_Toc198202871"/>
      <w:r w:rsidRPr="00DB333E">
        <w:rPr>
          <w:bCs/>
          <w:iCs w:val="0"/>
        </w:rPr>
        <w:t>C5</w:t>
      </w:r>
      <w:r w:rsidR="005A32AC" w:rsidRPr="00DB333E">
        <w:rPr>
          <w:bCs/>
          <w:iCs w:val="0"/>
        </w:rPr>
        <w:t>.</w:t>
      </w:r>
      <w:r w:rsidR="005A32AC" w:rsidRPr="00DB333E">
        <w:rPr>
          <w:bCs/>
          <w:iCs w:val="0"/>
        </w:rPr>
        <w:tab/>
      </w:r>
      <w:r w:rsidRPr="00DB333E">
        <w:rPr>
          <w:bCs/>
          <w:iCs w:val="0"/>
        </w:rPr>
        <w:t>Video</w:t>
      </w:r>
      <w:bookmarkEnd w:id="179"/>
    </w:p>
    <w:p w14:paraId="01C7543E" w14:textId="08A46AD4" w:rsidR="000F71B1" w:rsidRPr="00DB333E" w:rsidRDefault="005E2654" w:rsidP="002120D3">
      <w:r>
        <w:t>Throughout the year, PaintCare ran commercials that educate consumers about PaintCare’s “Three Simple Rules for Painting Smarter,” highlighting the importance of buying the right amount of paint, using up what’s left, and recycling the rest</w:t>
      </w:r>
      <w:r w:rsidRPr="00074103">
        <w:t>.</w:t>
      </w:r>
      <w:r>
        <w:t xml:space="preserve"> </w:t>
      </w:r>
      <w:r w:rsidR="000F277C" w:rsidRPr="00DB333E">
        <w:t xml:space="preserve">From </w:t>
      </w:r>
      <w:r w:rsidR="006A4E3D">
        <w:t xml:space="preserve">February </w:t>
      </w:r>
      <w:r w:rsidR="006B7E90">
        <w:t xml:space="preserve">through </w:t>
      </w:r>
      <w:r w:rsidR="0093007D">
        <w:t>October,</w:t>
      </w:r>
      <w:r w:rsidR="0093007D" w:rsidRPr="00DB333E">
        <w:t xml:space="preserve"> </w:t>
      </w:r>
      <w:r w:rsidR="000F71B1" w:rsidRPr="00DB333E">
        <w:t xml:space="preserve">PaintCare ran </w:t>
      </w:r>
      <w:r w:rsidR="00073193">
        <w:t xml:space="preserve">programmatic </w:t>
      </w:r>
      <w:r w:rsidR="000F71B1" w:rsidRPr="00DB333E">
        <w:t>online video</w:t>
      </w:r>
      <w:r w:rsidR="00073193">
        <w:t xml:space="preserve">, </w:t>
      </w:r>
      <w:r w:rsidR="0078143B" w:rsidRPr="00DB333E">
        <w:t>connected television device</w:t>
      </w:r>
      <w:r w:rsidR="00073193">
        <w:t>, and YouTube</w:t>
      </w:r>
      <w:r w:rsidR="0078143B" w:rsidRPr="00DB333E">
        <w:t xml:space="preserve"> </w:t>
      </w:r>
      <w:r w:rsidR="000F71B1" w:rsidRPr="00DB333E">
        <w:t>commercial</w:t>
      </w:r>
      <w:r w:rsidR="0078143B" w:rsidRPr="00DB333E">
        <w:t>s</w:t>
      </w:r>
      <w:r w:rsidR="006A4E3D">
        <w:t xml:space="preserve"> in English</w:t>
      </w:r>
      <w:r w:rsidR="0093007D">
        <w:t>.</w:t>
      </w:r>
      <w:r w:rsidR="006A4E3D">
        <w:t xml:space="preserve"> </w:t>
      </w:r>
      <w:r w:rsidR="0093007D">
        <w:t xml:space="preserve">From March through September, PaintCare ran programmatic online video and connected television device commercials in </w:t>
      </w:r>
      <w:r w:rsidR="006A4E3D">
        <w:t>Spanish</w:t>
      </w:r>
      <w:r w:rsidR="000F71B1" w:rsidRPr="00DB333E">
        <w:t xml:space="preserve">. </w:t>
      </w:r>
      <w:r w:rsidR="0093007D">
        <w:t xml:space="preserve">From April through September, PaintCare ran YouTube commercials in Spanish. From May through October, PaintCare ran ads on YouTube Shorts in English. </w:t>
      </w:r>
      <w:r>
        <w:t xml:space="preserve">From March through </w:t>
      </w:r>
      <w:r w:rsidR="0050183B">
        <w:t>December</w:t>
      </w:r>
      <w:r>
        <w:t>, PaintCare ran commercials on KPBS.</w:t>
      </w:r>
    </w:p>
    <w:p w14:paraId="53D38DDE" w14:textId="27BC94C0" w:rsidR="005E78E2" w:rsidRDefault="006A4E3D" w:rsidP="006A4E3D">
      <w:pPr>
        <w:jc w:val="center"/>
      </w:pPr>
      <w:r>
        <w:rPr>
          <w:noProof/>
        </w:rPr>
        <w:lastRenderedPageBreak/>
        <w:drawing>
          <wp:inline distT="0" distB="0" distL="0" distR="0" wp14:anchorId="6E37D596" wp14:editId="3A1B486B">
            <wp:extent cx="3452365" cy="2050016"/>
            <wp:effectExtent l="12700" t="12700" r="15240" b="7620"/>
            <wp:docPr id="644533329" name="Picture 6" descr="Still frame of video ad showing the 3 Simple Rules tagline over a split screen of the three rules in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33329" name="Picture 6" descr="Still frame of video ad showing the 3 Simple Rules tagline over a split screen of the three rules in action"/>
                    <pic:cNvPicPr/>
                  </pic:nvPicPr>
                  <pic:blipFill rotWithShape="1">
                    <a:blip r:embed="rId31" cstate="print">
                      <a:extLst>
                        <a:ext uri="{28A0092B-C50C-407E-A947-70E740481C1C}">
                          <a14:useLocalDpi xmlns:a14="http://schemas.microsoft.com/office/drawing/2010/main" val="0"/>
                        </a:ext>
                      </a:extLst>
                    </a:blip>
                    <a:srcRect l="5237" r="7863"/>
                    <a:stretch/>
                  </pic:blipFill>
                  <pic:spPr bwMode="auto">
                    <a:xfrm>
                      <a:off x="0" y="0"/>
                      <a:ext cx="3565380" cy="211712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150C57" w14:textId="05ACDA85" w:rsidR="0093007D" w:rsidRPr="00DB333E" w:rsidRDefault="0093007D" w:rsidP="006A4E3D">
      <w:pPr>
        <w:jc w:val="center"/>
      </w:pPr>
      <w:r>
        <w:t>Still Frame from 3 Simple Rules Video Commercial</w:t>
      </w:r>
    </w:p>
    <w:p w14:paraId="4E7C171D" w14:textId="01062410" w:rsidR="005A32AC" w:rsidRPr="00DB333E" w:rsidRDefault="000F71B1" w:rsidP="00986F34">
      <w:pPr>
        <w:pStyle w:val="Heading4"/>
        <w:rPr>
          <w:bCs/>
          <w:iCs w:val="0"/>
        </w:rPr>
      </w:pPr>
      <w:bookmarkStart w:id="180" w:name="_Toc198202872"/>
      <w:r w:rsidRPr="00DB333E">
        <w:rPr>
          <w:bCs/>
          <w:iCs w:val="0"/>
        </w:rPr>
        <w:t>C6</w:t>
      </w:r>
      <w:r w:rsidR="005A32AC" w:rsidRPr="00DB333E">
        <w:rPr>
          <w:bCs/>
          <w:iCs w:val="0"/>
        </w:rPr>
        <w:t>.</w:t>
      </w:r>
      <w:r w:rsidR="005A32AC" w:rsidRPr="00DB333E">
        <w:rPr>
          <w:bCs/>
          <w:iCs w:val="0"/>
        </w:rPr>
        <w:tab/>
        <w:t>Radio</w:t>
      </w:r>
      <w:bookmarkEnd w:id="180"/>
    </w:p>
    <w:p w14:paraId="7708D08F" w14:textId="5387657C" w:rsidR="000F71B1" w:rsidRPr="00DB333E" w:rsidRDefault="000F71B1" w:rsidP="000F71B1">
      <w:r w:rsidRPr="00DB333E">
        <w:t xml:space="preserve">Monthly </w:t>
      </w:r>
      <w:r w:rsidR="006A4E3D">
        <w:t xml:space="preserve">from </w:t>
      </w:r>
      <w:r w:rsidR="005E2654">
        <w:t xml:space="preserve">January </w:t>
      </w:r>
      <w:r w:rsidR="006A4E3D">
        <w:t xml:space="preserve">through </w:t>
      </w:r>
      <w:r w:rsidR="005E2654">
        <w:t>December,</w:t>
      </w:r>
      <w:r w:rsidR="005E2654" w:rsidRPr="00DB333E">
        <w:t xml:space="preserve"> </w:t>
      </w:r>
      <w:r w:rsidRPr="00DB333E">
        <w:t xml:space="preserve">PaintCare </w:t>
      </w:r>
      <w:r w:rsidR="00531B8F">
        <w:t>sponsored</w:t>
      </w:r>
      <w:r w:rsidR="00531B8F" w:rsidRPr="00DB333E">
        <w:t xml:space="preserve"> </w:t>
      </w:r>
      <w:r w:rsidR="000B0A08">
        <w:t>the California Report</w:t>
      </w:r>
      <w:r w:rsidRPr="00DB333E">
        <w:t xml:space="preserve">. </w:t>
      </w:r>
      <w:r w:rsidR="000B0A08" w:rsidRPr="000B0A08">
        <w:t>The sponsorship extended beyond KQED-FM to nearly 50 NPR and public radio stations across California, delivering broad statewide coverage.</w:t>
      </w:r>
      <w:r w:rsidR="00531B8F" w:rsidRPr="00531B8F">
        <w:t xml:space="preserve"> </w:t>
      </w:r>
      <w:r w:rsidRPr="00DB333E">
        <w:t>The following script was used:</w:t>
      </w:r>
    </w:p>
    <w:p w14:paraId="6DBC1FD3" w14:textId="42264FF6" w:rsidR="000F71B1" w:rsidRDefault="000F71B1" w:rsidP="00627ADE">
      <w:pPr>
        <w:ind w:left="720"/>
      </w:pPr>
      <w:r w:rsidRPr="00DB333E">
        <w:t>“</w:t>
      </w:r>
      <w:r w:rsidR="00894CB2" w:rsidRPr="00DB333E">
        <w:t>Support comes from</w:t>
      </w:r>
      <w:r w:rsidR="00531B8F">
        <w:t>…</w:t>
      </w:r>
      <w:r w:rsidR="00894CB2" w:rsidRPr="00DB333E">
        <w:t xml:space="preserve">PaintCare. </w:t>
      </w:r>
      <w:r w:rsidR="002D5146">
        <w:t>Leftover paint can be dropped</w:t>
      </w:r>
      <w:r w:rsidR="008F5192">
        <w:t xml:space="preserve"> </w:t>
      </w:r>
      <w:r w:rsidR="002D5146">
        <w:t xml:space="preserve">off and recycled at </w:t>
      </w:r>
      <w:r w:rsidR="000B0A08">
        <w:t xml:space="preserve">more than </w:t>
      </w:r>
      <w:r w:rsidR="002D5146">
        <w:t xml:space="preserve">800 sites in </w:t>
      </w:r>
      <w:r w:rsidR="008F5192">
        <w:t>California.</w:t>
      </w:r>
      <w:r w:rsidR="00531B8F" w:rsidRPr="00AE481D">
        <w:t xml:space="preserve"> PaintCare dot org</w:t>
      </w:r>
      <w:r w:rsidRPr="00531B8F">
        <w:t>.”</w:t>
      </w:r>
    </w:p>
    <w:p w14:paraId="20E0F25A" w14:textId="19D39500" w:rsidR="007F5E3B" w:rsidRPr="00DB333E" w:rsidRDefault="00D41AC0" w:rsidP="00AE481D">
      <w:r>
        <w:t xml:space="preserve">From </w:t>
      </w:r>
      <w:r w:rsidR="000B0A08">
        <w:t>March</w:t>
      </w:r>
      <w:r>
        <w:t xml:space="preserve"> through </w:t>
      </w:r>
      <w:r w:rsidR="000B0A08">
        <w:t>December</w:t>
      </w:r>
      <w:r>
        <w:t xml:space="preserve">, PaintCare ran </w:t>
      </w:r>
      <w:r w:rsidR="000B0A08">
        <w:t xml:space="preserve">10- and </w:t>
      </w:r>
      <w:r>
        <w:t xml:space="preserve">15-second commercials in English on KPBS broadcast radio. </w:t>
      </w:r>
      <w:r w:rsidR="007F5E3B">
        <w:t xml:space="preserve">From </w:t>
      </w:r>
      <w:r>
        <w:t xml:space="preserve">March </w:t>
      </w:r>
      <w:r w:rsidR="007F5E3B">
        <w:t xml:space="preserve">through </w:t>
      </w:r>
      <w:r>
        <w:t xml:space="preserve">July, </w:t>
      </w:r>
      <w:r w:rsidR="007F5E3B">
        <w:t xml:space="preserve">PaintCare </w:t>
      </w:r>
      <w:r w:rsidR="007F5E3B" w:rsidRPr="00DB333E">
        <w:t>r</w:t>
      </w:r>
      <w:r w:rsidR="007F5E3B">
        <w:t>a</w:t>
      </w:r>
      <w:r w:rsidR="007F5E3B" w:rsidRPr="00DB333E">
        <w:t xml:space="preserve">n </w:t>
      </w:r>
      <w:r>
        <w:t>10</w:t>
      </w:r>
      <w:r w:rsidR="007F5E3B" w:rsidRPr="00DB333E">
        <w:t>-</w:t>
      </w:r>
      <w:r w:rsidR="000B0A08">
        <w:t>, 15-, and 30-</w:t>
      </w:r>
      <w:r w:rsidR="007F5E3B" w:rsidRPr="00DB333E">
        <w:t xml:space="preserve">second commercials </w:t>
      </w:r>
      <w:r w:rsidR="007F5E3B">
        <w:t>in English on iHeartMedia broadcast radio</w:t>
      </w:r>
      <w:r w:rsidR="007F5E3B" w:rsidRPr="00DB333E">
        <w:t xml:space="preserve">. </w:t>
      </w:r>
      <w:r w:rsidR="000B0A08">
        <w:t>All</w:t>
      </w:r>
      <w:r>
        <w:t xml:space="preserve"> ads</w:t>
      </w:r>
      <w:r w:rsidR="007F5E3B" w:rsidRPr="00DB333E">
        <w:t xml:space="preserve"> </w:t>
      </w:r>
      <w:r w:rsidR="007F5E3B" w:rsidRPr="00F44A2C">
        <w:t>highligh</w:t>
      </w:r>
      <w:r>
        <w:t>t dropping off paint at California’s drop-off sites</w:t>
      </w:r>
      <w:r w:rsidR="007F5E3B" w:rsidRPr="00F44A2C">
        <w:t>.</w:t>
      </w:r>
    </w:p>
    <w:p w14:paraId="159FB686" w14:textId="38F532CA" w:rsidR="005A32AC" w:rsidRPr="00DB333E" w:rsidRDefault="000F71B1" w:rsidP="00986F34">
      <w:pPr>
        <w:pStyle w:val="Heading4"/>
        <w:rPr>
          <w:bCs/>
          <w:iCs w:val="0"/>
        </w:rPr>
      </w:pPr>
      <w:bookmarkStart w:id="181" w:name="_Toc198202873"/>
      <w:r w:rsidRPr="00DB333E">
        <w:rPr>
          <w:bCs/>
          <w:iCs w:val="0"/>
        </w:rPr>
        <w:t>C7</w:t>
      </w:r>
      <w:r w:rsidR="005A32AC" w:rsidRPr="00DB333E">
        <w:rPr>
          <w:bCs/>
          <w:iCs w:val="0"/>
        </w:rPr>
        <w:t>.</w:t>
      </w:r>
      <w:r w:rsidR="005A32AC" w:rsidRPr="00DB333E">
        <w:rPr>
          <w:bCs/>
          <w:iCs w:val="0"/>
        </w:rPr>
        <w:tab/>
        <w:t>Print Advertising</w:t>
      </w:r>
      <w:bookmarkEnd w:id="181"/>
    </w:p>
    <w:p w14:paraId="7D6E2047" w14:textId="41007353" w:rsidR="0008311F" w:rsidRPr="00DB333E" w:rsidRDefault="0008311F" w:rsidP="00B80EEE">
      <w:r w:rsidRPr="00DB333E">
        <w:t xml:space="preserve">In </w:t>
      </w:r>
      <w:r w:rsidR="00D41AC0">
        <w:t>June and July,</w:t>
      </w:r>
      <w:r w:rsidRPr="00DB333E">
        <w:t xml:space="preserve"> PaintCare </w:t>
      </w:r>
      <w:r w:rsidR="00D41AC0">
        <w:t>highlighted new drop-off site partners in newspapers including El Observador, Good Times, the Palo Alto Daily Post, and the Salinas Californian.</w:t>
      </w:r>
    </w:p>
    <w:p w14:paraId="278F3612" w14:textId="61906F97" w:rsidR="007F5E3B" w:rsidRDefault="00D41AC0" w:rsidP="00D41AC0">
      <w:pPr>
        <w:jc w:val="center"/>
      </w:pPr>
      <w:r>
        <w:rPr>
          <w:noProof/>
        </w:rPr>
        <w:lastRenderedPageBreak/>
        <w:drawing>
          <wp:inline distT="0" distB="0" distL="0" distR="0" wp14:anchorId="52E2043D" wp14:editId="454A3A37">
            <wp:extent cx="3873500" cy="4356100"/>
            <wp:effectExtent l="12700" t="12700" r="12700" b="12700"/>
            <wp:docPr id="1353566701" name="Picture 7" descr="Example of a bilingual print ad in Spanish and English promoting Central Coast Ace Hardware as a new drop-off site in California and encouraging people to “Recycle with Paint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566701" name="Picture 7" descr="Example of a bilingual print ad in Spanish and English promoting Central Coast Ace Hardware as a new drop-off site in California and encouraging people to “Recycle with PaintCare.”"/>
                    <pic:cNvPicPr/>
                  </pic:nvPicPr>
                  <pic:blipFill>
                    <a:blip r:embed="rId32">
                      <a:extLst>
                        <a:ext uri="{28A0092B-C50C-407E-A947-70E740481C1C}">
                          <a14:useLocalDpi xmlns:a14="http://schemas.microsoft.com/office/drawing/2010/main" val="0"/>
                        </a:ext>
                      </a:extLst>
                    </a:blip>
                    <a:stretch>
                      <a:fillRect/>
                    </a:stretch>
                  </pic:blipFill>
                  <pic:spPr>
                    <a:xfrm>
                      <a:off x="0" y="0"/>
                      <a:ext cx="3873500" cy="4356100"/>
                    </a:xfrm>
                    <a:prstGeom prst="rect">
                      <a:avLst/>
                    </a:prstGeom>
                    <a:ln>
                      <a:solidFill>
                        <a:schemeClr val="bg1">
                          <a:lumMod val="75000"/>
                        </a:schemeClr>
                      </a:solidFill>
                    </a:ln>
                  </pic:spPr>
                </pic:pic>
              </a:graphicData>
            </a:graphic>
          </wp:inline>
        </w:drawing>
      </w:r>
    </w:p>
    <w:p w14:paraId="0A80A3BC" w14:textId="79D3D111" w:rsidR="00D41AC0" w:rsidRPr="00DB333E" w:rsidRDefault="00D41AC0" w:rsidP="00D41AC0">
      <w:pPr>
        <w:jc w:val="center"/>
      </w:pPr>
      <w:r>
        <w:t>Bilingual Print Ad in El Observador</w:t>
      </w:r>
    </w:p>
    <w:p w14:paraId="02E47453" w14:textId="1E337A96" w:rsidR="00C83565" w:rsidRPr="00DB333E" w:rsidRDefault="00C83565" w:rsidP="00C83565">
      <w:pPr>
        <w:pStyle w:val="Heading4"/>
        <w:rPr>
          <w:bCs/>
          <w:iCs w:val="0"/>
        </w:rPr>
      </w:pPr>
      <w:bookmarkStart w:id="182" w:name="_Toc198202874"/>
      <w:r w:rsidRPr="00DB333E">
        <w:rPr>
          <w:bCs/>
          <w:iCs w:val="0"/>
        </w:rPr>
        <w:t>C</w:t>
      </w:r>
      <w:r w:rsidR="002D4EC0">
        <w:rPr>
          <w:bCs/>
          <w:iCs w:val="0"/>
        </w:rPr>
        <w:t>8</w:t>
      </w:r>
      <w:r w:rsidRPr="00DB333E">
        <w:rPr>
          <w:bCs/>
          <w:iCs w:val="0"/>
        </w:rPr>
        <w:t>.</w:t>
      </w:r>
      <w:r w:rsidRPr="00DB333E">
        <w:rPr>
          <w:bCs/>
          <w:iCs w:val="0"/>
        </w:rPr>
        <w:tab/>
      </w:r>
      <w:r>
        <w:rPr>
          <w:bCs/>
          <w:iCs w:val="0"/>
        </w:rPr>
        <w:t>Outdoor Advertising</w:t>
      </w:r>
      <w:bookmarkEnd w:id="182"/>
    </w:p>
    <w:p w14:paraId="364625E4" w14:textId="79D96F75" w:rsidR="00C83565" w:rsidRDefault="002D4EC0" w:rsidP="002D4EC0">
      <w:r>
        <w:t xml:space="preserve">From </w:t>
      </w:r>
      <w:r w:rsidR="00D41AC0">
        <w:t xml:space="preserve">March </w:t>
      </w:r>
      <w:r>
        <w:t xml:space="preserve">through </w:t>
      </w:r>
      <w:r w:rsidR="00D41AC0">
        <w:t xml:space="preserve">October, </w:t>
      </w:r>
      <w:r>
        <w:t xml:space="preserve">PaintCare ran </w:t>
      </w:r>
      <w:r w:rsidR="00B80EEE">
        <w:t xml:space="preserve">digital out-of-home </w:t>
      </w:r>
      <w:r>
        <w:t xml:space="preserve">advertisements </w:t>
      </w:r>
      <w:r w:rsidR="00063912">
        <w:t>on</w:t>
      </w:r>
      <w:r w:rsidR="00B80EEE">
        <w:t xml:space="preserve"> bus shelters, display panels, kiosks, elevator screens, and billboards.</w:t>
      </w:r>
      <w:r w:rsidR="00EF1FC6">
        <w:t xml:space="preserve"> From June through September, PaintCae ran </w:t>
      </w:r>
      <w:r w:rsidR="00B80EEE">
        <w:t>digital out-of-home</w:t>
      </w:r>
      <w:r w:rsidR="00EF1FC6">
        <w:t xml:space="preserve"> advertisements in Spanish. </w:t>
      </w:r>
      <w:r>
        <w:t xml:space="preserve">The outdoor advertisements encouraged consumers to stop collecting paint. </w:t>
      </w:r>
    </w:p>
    <w:p w14:paraId="7CBB3A0A" w14:textId="216717CB" w:rsidR="002D4EC0" w:rsidRDefault="002D4EC0" w:rsidP="00AE481D">
      <w:pPr>
        <w:jc w:val="center"/>
      </w:pPr>
      <w:r>
        <w:rPr>
          <w:noProof/>
        </w:rPr>
        <w:lastRenderedPageBreak/>
        <w:drawing>
          <wp:inline distT="0" distB="0" distL="0" distR="0" wp14:anchorId="0B088C0F" wp14:editId="5D6C8D96">
            <wp:extent cx="5400868" cy="2514937"/>
            <wp:effectExtent l="12700" t="12700" r="9525" b="12700"/>
            <wp:docPr id="1705905173" name="Picture 3" descr="Outdoor billboard directing paint consumers to stop collecting paint and to recycl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05173" name="Picture 3" descr="Outdoor billboard directing paint consumers to stop collecting paint and to recycle i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00868" cy="2514937"/>
                    </a:xfrm>
                    <a:prstGeom prst="rect">
                      <a:avLst/>
                    </a:prstGeom>
                    <a:ln>
                      <a:solidFill>
                        <a:schemeClr val="bg1">
                          <a:lumMod val="75000"/>
                        </a:schemeClr>
                      </a:solidFill>
                    </a:ln>
                  </pic:spPr>
                </pic:pic>
              </a:graphicData>
            </a:graphic>
          </wp:inline>
        </w:drawing>
      </w:r>
    </w:p>
    <w:p w14:paraId="4D25DE95" w14:textId="497DE01D" w:rsidR="00EF1FC6" w:rsidRPr="005E5EAC" w:rsidRDefault="00EF1FC6" w:rsidP="00EF1FC6">
      <w:pPr>
        <w:jc w:val="center"/>
        <w:rPr>
          <w:sz w:val="22"/>
          <w:szCs w:val="22"/>
        </w:rPr>
      </w:pPr>
      <w:r>
        <w:t xml:space="preserve">Digital </w:t>
      </w:r>
      <w:r w:rsidR="00B80EEE">
        <w:t>Billboard</w:t>
      </w:r>
      <w:r>
        <w:t xml:space="preserve"> Promoting Recycling Leftover Paint</w:t>
      </w:r>
    </w:p>
    <w:p w14:paraId="1C00DCBC" w14:textId="73F510FA" w:rsidR="00207959" w:rsidRDefault="00207959" w:rsidP="00207959">
      <w:bookmarkStart w:id="183" w:name="_Toc198202875"/>
      <w:r w:rsidRPr="00222B74">
        <w:t xml:space="preserve">In </w:t>
      </w:r>
      <w:r>
        <w:t>April</w:t>
      </w:r>
      <w:r w:rsidRPr="00222B74">
        <w:t xml:space="preserve"> through </w:t>
      </w:r>
      <w:r>
        <w:t>September</w:t>
      </w:r>
      <w:r w:rsidRPr="00222B74">
        <w:t xml:space="preserve">, </w:t>
      </w:r>
      <w:r w:rsidRPr="00CA779D">
        <w:t xml:space="preserve">PaintCare sponsored the </w:t>
      </w:r>
      <w:r>
        <w:t>San Diego Padres</w:t>
      </w:r>
      <w:r w:rsidRPr="00CA779D">
        <w:t xml:space="preserve"> minor league team</w:t>
      </w:r>
      <w:r>
        <w:t>.</w:t>
      </w:r>
      <w:r w:rsidRPr="00CA779D">
        <w:t xml:space="preserve"> </w:t>
      </w:r>
      <w:r w:rsidR="00B80EEE">
        <w:t>The campaign consisted of in-stadium digital signage including LED boards, ribbon placements, and TV-visible field signage.</w:t>
      </w:r>
      <w:r w:rsidRPr="00222B74">
        <w:t xml:space="preserve"> </w:t>
      </w:r>
    </w:p>
    <w:p w14:paraId="66054486" w14:textId="2BC36C8B" w:rsidR="00207959" w:rsidRDefault="00207959" w:rsidP="00207959">
      <w:pPr>
        <w:jc w:val="center"/>
      </w:pPr>
      <w:r>
        <w:rPr>
          <w:noProof/>
        </w:rPr>
        <w:drawing>
          <wp:inline distT="0" distB="0" distL="0" distR="0" wp14:anchorId="0327EBEA" wp14:editId="799D6066">
            <wp:extent cx="2501900" cy="3352800"/>
            <wp:effectExtent l="0" t="0" r="0" b="0"/>
            <wp:docPr id="11101329" name="Picture 8" descr="A view of a jumbotron at the San Diego Padres stadium with an ad for PaintCare with the PaintCare logo and “Paint Sma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329" name="Picture 8" descr="A view of a jumbotron at the San Diego Padres stadium with an ad for PaintCare with the PaintCare logo and “Paint Smarter”"/>
                    <pic:cNvPicPr/>
                  </pic:nvPicPr>
                  <pic:blipFill>
                    <a:blip r:embed="rId34">
                      <a:extLst>
                        <a:ext uri="{28A0092B-C50C-407E-A947-70E740481C1C}">
                          <a14:useLocalDpi xmlns:a14="http://schemas.microsoft.com/office/drawing/2010/main" val="0"/>
                        </a:ext>
                      </a:extLst>
                    </a:blip>
                    <a:stretch>
                      <a:fillRect/>
                    </a:stretch>
                  </pic:blipFill>
                  <pic:spPr>
                    <a:xfrm>
                      <a:off x="0" y="0"/>
                      <a:ext cx="2501900" cy="3352800"/>
                    </a:xfrm>
                    <a:prstGeom prst="rect">
                      <a:avLst/>
                    </a:prstGeom>
                  </pic:spPr>
                </pic:pic>
              </a:graphicData>
            </a:graphic>
          </wp:inline>
        </w:drawing>
      </w:r>
    </w:p>
    <w:p w14:paraId="5339461C" w14:textId="77777777" w:rsidR="00207959" w:rsidRPr="00207959" w:rsidRDefault="00207959" w:rsidP="00207959">
      <w:pPr>
        <w:jc w:val="center"/>
      </w:pPr>
      <w:r w:rsidRPr="00207959">
        <w:t xml:space="preserve">Stadium Signage at the </w:t>
      </w:r>
      <w:r>
        <w:t>San Diego Padres</w:t>
      </w:r>
      <w:r w:rsidRPr="00207959">
        <w:t xml:space="preserve"> Stadium</w:t>
      </w:r>
    </w:p>
    <w:p w14:paraId="6D1DB7F2" w14:textId="46F40F6E" w:rsidR="005A32AC" w:rsidRPr="00DB333E" w:rsidRDefault="00FD5595" w:rsidP="00D00353">
      <w:pPr>
        <w:pStyle w:val="Heading4"/>
        <w:rPr>
          <w:bCs/>
          <w:iCs w:val="0"/>
        </w:rPr>
      </w:pPr>
      <w:r w:rsidRPr="00DB333E">
        <w:rPr>
          <w:bCs/>
          <w:iCs w:val="0"/>
        </w:rPr>
        <w:lastRenderedPageBreak/>
        <w:t>C</w:t>
      </w:r>
      <w:r w:rsidR="00C83565">
        <w:rPr>
          <w:bCs/>
          <w:iCs w:val="0"/>
        </w:rPr>
        <w:t>9</w:t>
      </w:r>
      <w:r w:rsidR="005A32AC" w:rsidRPr="00DB333E">
        <w:rPr>
          <w:bCs/>
          <w:iCs w:val="0"/>
        </w:rPr>
        <w:t>.</w:t>
      </w:r>
      <w:r w:rsidR="005A32AC" w:rsidRPr="00DB333E">
        <w:rPr>
          <w:bCs/>
          <w:iCs w:val="0"/>
        </w:rPr>
        <w:tab/>
        <w:t>Joint Outreach Projects with Local Government</w:t>
      </w:r>
      <w:bookmarkEnd w:id="183"/>
    </w:p>
    <w:p w14:paraId="3680619A" w14:textId="7D9E9E37" w:rsidR="00EF1FC6" w:rsidRPr="00EF1FC6" w:rsidRDefault="00EF1FC6" w:rsidP="00EF1FC6">
      <w:r w:rsidRPr="00EF1FC6">
        <w:t xml:space="preserve">PaintCare offers creative and financial support for outreach campaigns conducted by HHWs and government run solid waste facilities that are PaintCare partners. There were no requests for Joint Outreach support this year. </w:t>
      </w:r>
    </w:p>
    <w:p w14:paraId="25B611AD" w14:textId="77777777" w:rsidR="005A32AC" w:rsidRPr="00DB333E" w:rsidRDefault="005A32AC" w:rsidP="0087582C">
      <w:pPr>
        <w:pStyle w:val="Heading3"/>
        <w:rPr>
          <w:rFonts w:cs="Arial"/>
          <w:bCs/>
        </w:rPr>
      </w:pPr>
      <w:bookmarkStart w:id="184" w:name="_Toc198202876"/>
      <w:r w:rsidRPr="00DB333E">
        <w:rPr>
          <w:rFonts w:cs="Arial"/>
          <w:bCs/>
        </w:rPr>
        <w:t>D.</w:t>
      </w:r>
      <w:r w:rsidRPr="00DB333E">
        <w:rPr>
          <w:rFonts w:cs="Arial"/>
          <w:bCs/>
        </w:rPr>
        <w:tab/>
        <w:t>W</w:t>
      </w:r>
      <w:r w:rsidR="00C45E3A" w:rsidRPr="00DB333E">
        <w:rPr>
          <w:rFonts w:cs="Arial"/>
          <w:bCs/>
        </w:rPr>
        <w:t>ebsite</w:t>
      </w:r>
      <w:bookmarkEnd w:id="184"/>
    </w:p>
    <w:p w14:paraId="29704669" w14:textId="7C334A42" w:rsidR="00D92210" w:rsidRPr="00DB333E" w:rsidRDefault="00541D8E" w:rsidP="005A32AC">
      <w:r w:rsidRPr="00DB333E">
        <w:t xml:space="preserve">Most PaintCare advertising and outreach materials direct the public to PaintCare’s website for more information and to find a local PaintCare site. The website is easy to navigate and features content on buying the right amount of paint, storage and reuse tips, and recycling. </w:t>
      </w:r>
      <w:r w:rsidRPr="00DB333E">
        <w:rPr>
          <w:noProof/>
        </w:rPr>
        <w:t xml:space="preserve">It contains special pages for manufacturers, retailers, contractors, waste facilities, products covered by the program, and the </w:t>
      </w:r>
      <w:r w:rsidRPr="00DB333E">
        <w:t xml:space="preserve">California </w:t>
      </w:r>
      <w:r w:rsidRPr="00DB333E">
        <w:rPr>
          <w:noProof/>
        </w:rPr>
        <w:t>program</w:t>
      </w:r>
      <w:r w:rsidRPr="00DB333E">
        <w:t>. PaintCare’s website is updated throughout the year. The most frequently visited part of the website is the PaintCare site locator.</w:t>
      </w:r>
    </w:p>
    <w:p w14:paraId="0A42794F" w14:textId="43D7E185" w:rsidR="005A32AC" w:rsidRPr="00FC44A2" w:rsidRDefault="005A32AC" w:rsidP="009530CA">
      <w:pPr>
        <w:jc w:val="center"/>
        <w:rPr>
          <w:b/>
          <w:bCs/>
        </w:rPr>
      </w:pPr>
      <w:bookmarkStart w:id="185" w:name="_Toc40271920"/>
      <w:r w:rsidRPr="00FC44A2">
        <w:rPr>
          <w:b/>
          <w:bCs/>
        </w:rPr>
        <w:t>M</w:t>
      </w:r>
      <w:r w:rsidR="00EA782D" w:rsidRPr="00FC44A2">
        <w:rPr>
          <w:b/>
          <w:bCs/>
        </w:rPr>
        <w:t>onthly Website Traffic from California</w:t>
      </w:r>
      <w:bookmarkEnd w:id="1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Monthly Website Traffic from California"/>
        <w:tblDescription w:val="Table lists visitsors to PaintCare's California web page by month"/>
      </w:tblPr>
      <w:tblGrid>
        <w:gridCol w:w="2160"/>
        <w:gridCol w:w="2160"/>
      </w:tblGrid>
      <w:tr w:rsidR="00012890" w:rsidRPr="00DB333E" w14:paraId="7743402B" w14:textId="77777777" w:rsidTr="00BB734F">
        <w:trPr>
          <w:trHeight w:val="403"/>
          <w:tblHeader/>
          <w:jc w:val="center"/>
        </w:trPr>
        <w:tc>
          <w:tcPr>
            <w:tcW w:w="2160" w:type="dxa"/>
            <w:vAlign w:val="center"/>
          </w:tcPr>
          <w:p w14:paraId="5C690E9E" w14:textId="7543473C" w:rsidR="00012890" w:rsidRPr="00DB333E" w:rsidRDefault="00012890" w:rsidP="002959BB">
            <w:pPr>
              <w:spacing w:after="0"/>
              <w:jc w:val="center"/>
            </w:pPr>
            <w:r w:rsidRPr="00DB333E">
              <w:t>Month</w:t>
            </w:r>
          </w:p>
        </w:tc>
        <w:tc>
          <w:tcPr>
            <w:tcW w:w="2160" w:type="dxa"/>
            <w:vAlign w:val="center"/>
          </w:tcPr>
          <w:p w14:paraId="4562B840" w14:textId="199E8EE1" w:rsidR="00012890" w:rsidRPr="00DB333E" w:rsidRDefault="00012890" w:rsidP="002959BB">
            <w:pPr>
              <w:spacing w:after="0"/>
              <w:jc w:val="center"/>
            </w:pPr>
            <w:r w:rsidRPr="00DB333E">
              <w:t>Visitors</w:t>
            </w:r>
          </w:p>
        </w:tc>
      </w:tr>
      <w:tr w:rsidR="00012890" w:rsidRPr="00DB333E" w14:paraId="467F4C1E" w14:textId="77777777" w:rsidTr="00BB734F">
        <w:trPr>
          <w:trHeight w:val="403"/>
          <w:jc w:val="center"/>
        </w:trPr>
        <w:tc>
          <w:tcPr>
            <w:tcW w:w="2160" w:type="dxa"/>
            <w:vAlign w:val="center"/>
          </w:tcPr>
          <w:p w14:paraId="040685EA" w14:textId="5BD788BA" w:rsidR="00012890" w:rsidRPr="00DB333E" w:rsidRDefault="00012890" w:rsidP="002959BB">
            <w:pPr>
              <w:spacing w:after="0"/>
            </w:pPr>
            <w:r w:rsidRPr="00DB333E">
              <w:t>January</w:t>
            </w:r>
          </w:p>
        </w:tc>
        <w:tc>
          <w:tcPr>
            <w:tcW w:w="2160" w:type="dxa"/>
            <w:vAlign w:val="center"/>
          </w:tcPr>
          <w:p w14:paraId="094C12F1" w14:textId="50CC056A" w:rsidR="00012890" w:rsidRPr="00DB333E" w:rsidRDefault="00B304EA" w:rsidP="00627ADE">
            <w:pPr>
              <w:spacing w:after="0"/>
              <w:ind w:right="537"/>
              <w:jc w:val="right"/>
            </w:pPr>
            <w:r>
              <w:t>11,455</w:t>
            </w:r>
          </w:p>
        </w:tc>
      </w:tr>
      <w:tr w:rsidR="00012890" w:rsidRPr="00DB333E" w14:paraId="003A2264" w14:textId="77777777" w:rsidTr="00BB734F">
        <w:trPr>
          <w:trHeight w:val="403"/>
          <w:jc w:val="center"/>
        </w:trPr>
        <w:tc>
          <w:tcPr>
            <w:tcW w:w="2160" w:type="dxa"/>
            <w:vAlign w:val="center"/>
          </w:tcPr>
          <w:p w14:paraId="1C97E6F4" w14:textId="03EA2878" w:rsidR="00012890" w:rsidRPr="00DB333E" w:rsidRDefault="00012890" w:rsidP="002959BB">
            <w:pPr>
              <w:spacing w:after="0"/>
            </w:pPr>
            <w:r w:rsidRPr="00DB333E">
              <w:t>February</w:t>
            </w:r>
          </w:p>
        </w:tc>
        <w:tc>
          <w:tcPr>
            <w:tcW w:w="2160" w:type="dxa"/>
            <w:vAlign w:val="center"/>
          </w:tcPr>
          <w:p w14:paraId="0A83E022" w14:textId="49B62207" w:rsidR="00012890" w:rsidRPr="00DB333E" w:rsidRDefault="00B304EA" w:rsidP="00627ADE">
            <w:pPr>
              <w:spacing w:after="0"/>
              <w:ind w:right="537"/>
              <w:jc w:val="right"/>
            </w:pPr>
            <w:r>
              <w:t>38,936</w:t>
            </w:r>
          </w:p>
        </w:tc>
      </w:tr>
      <w:tr w:rsidR="00012890" w:rsidRPr="00DB333E" w14:paraId="39BA4B94" w14:textId="77777777" w:rsidTr="00BB734F">
        <w:trPr>
          <w:trHeight w:val="403"/>
          <w:jc w:val="center"/>
        </w:trPr>
        <w:tc>
          <w:tcPr>
            <w:tcW w:w="2160" w:type="dxa"/>
            <w:vAlign w:val="center"/>
          </w:tcPr>
          <w:p w14:paraId="514605FB" w14:textId="6F735DC6" w:rsidR="00012890" w:rsidRPr="00DB333E" w:rsidRDefault="00012890" w:rsidP="002959BB">
            <w:pPr>
              <w:spacing w:after="0"/>
            </w:pPr>
            <w:r w:rsidRPr="00DB333E">
              <w:t>March</w:t>
            </w:r>
          </w:p>
        </w:tc>
        <w:tc>
          <w:tcPr>
            <w:tcW w:w="2160" w:type="dxa"/>
            <w:vAlign w:val="center"/>
          </w:tcPr>
          <w:p w14:paraId="06605C1C" w14:textId="0615ED64" w:rsidR="00012890" w:rsidRPr="00DB333E" w:rsidRDefault="00B304EA" w:rsidP="00627ADE">
            <w:pPr>
              <w:spacing w:after="0"/>
              <w:ind w:right="537"/>
              <w:jc w:val="right"/>
            </w:pPr>
            <w:r>
              <w:t>128.911</w:t>
            </w:r>
          </w:p>
        </w:tc>
      </w:tr>
      <w:tr w:rsidR="00012890" w:rsidRPr="00DB333E" w14:paraId="0F47236C" w14:textId="77777777" w:rsidTr="00BB734F">
        <w:trPr>
          <w:trHeight w:val="403"/>
          <w:jc w:val="center"/>
        </w:trPr>
        <w:tc>
          <w:tcPr>
            <w:tcW w:w="2160" w:type="dxa"/>
            <w:vAlign w:val="center"/>
          </w:tcPr>
          <w:p w14:paraId="3AF24974" w14:textId="720580B5" w:rsidR="00012890" w:rsidRPr="00DB333E" w:rsidRDefault="00012890" w:rsidP="002959BB">
            <w:pPr>
              <w:spacing w:after="0"/>
            </w:pPr>
            <w:r w:rsidRPr="00DB333E">
              <w:t>April</w:t>
            </w:r>
          </w:p>
        </w:tc>
        <w:tc>
          <w:tcPr>
            <w:tcW w:w="2160" w:type="dxa"/>
            <w:vAlign w:val="center"/>
          </w:tcPr>
          <w:p w14:paraId="7BF8B510" w14:textId="6E26F9ED" w:rsidR="00012890" w:rsidRPr="00DB333E" w:rsidRDefault="00B304EA" w:rsidP="00627ADE">
            <w:pPr>
              <w:spacing w:after="0"/>
              <w:ind w:right="537"/>
              <w:jc w:val="right"/>
            </w:pPr>
            <w:r>
              <w:t>172,734</w:t>
            </w:r>
          </w:p>
        </w:tc>
      </w:tr>
      <w:tr w:rsidR="00012890" w:rsidRPr="00DB333E" w14:paraId="3F0E4F91" w14:textId="77777777" w:rsidTr="00BB734F">
        <w:trPr>
          <w:trHeight w:val="403"/>
          <w:jc w:val="center"/>
        </w:trPr>
        <w:tc>
          <w:tcPr>
            <w:tcW w:w="2160" w:type="dxa"/>
            <w:vAlign w:val="center"/>
          </w:tcPr>
          <w:p w14:paraId="614F7ED6" w14:textId="0E9BE11E" w:rsidR="00012890" w:rsidRPr="00DB333E" w:rsidRDefault="00012890" w:rsidP="002959BB">
            <w:pPr>
              <w:spacing w:after="0"/>
            </w:pPr>
            <w:r w:rsidRPr="00DB333E">
              <w:t>May</w:t>
            </w:r>
          </w:p>
        </w:tc>
        <w:tc>
          <w:tcPr>
            <w:tcW w:w="2160" w:type="dxa"/>
            <w:vAlign w:val="center"/>
          </w:tcPr>
          <w:p w14:paraId="41C1B374" w14:textId="6E508FF2" w:rsidR="00012890" w:rsidRPr="00DB333E" w:rsidRDefault="00B304EA" w:rsidP="00627ADE">
            <w:pPr>
              <w:spacing w:after="0"/>
              <w:ind w:right="537"/>
              <w:jc w:val="right"/>
            </w:pPr>
            <w:r>
              <w:t>145,322</w:t>
            </w:r>
          </w:p>
        </w:tc>
      </w:tr>
      <w:tr w:rsidR="00012890" w:rsidRPr="00DB333E" w14:paraId="7B7633A8" w14:textId="77777777" w:rsidTr="00BB734F">
        <w:trPr>
          <w:trHeight w:val="403"/>
          <w:jc w:val="center"/>
        </w:trPr>
        <w:tc>
          <w:tcPr>
            <w:tcW w:w="2160" w:type="dxa"/>
            <w:vAlign w:val="center"/>
          </w:tcPr>
          <w:p w14:paraId="58BE4491" w14:textId="7DA21466" w:rsidR="00012890" w:rsidRPr="00DB333E" w:rsidRDefault="00012890" w:rsidP="002959BB">
            <w:pPr>
              <w:spacing w:after="0"/>
            </w:pPr>
            <w:r w:rsidRPr="00DB333E">
              <w:t>June</w:t>
            </w:r>
          </w:p>
        </w:tc>
        <w:tc>
          <w:tcPr>
            <w:tcW w:w="2160" w:type="dxa"/>
            <w:vAlign w:val="center"/>
          </w:tcPr>
          <w:p w14:paraId="1659509C" w14:textId="3BC4D4F6" w:rsidR="00012890" w:rsidRPr="00DB333E" w:rsidRDefault="00B304EA" w:rsidP="00627ADE">
            <w:pPr>
              <w:spacing w:after="0"/>
              <w:ind w:right="537"/>
              <w:jc w:val="right"/>
            </w:pPr>
            <w:r>
              <w:t>193,497</w:t>
            </w:r>
          </w:p>
        </w:tc>
      </w:tr>
      <w:tr w:rsidR="003749A6" w:rsidRPr="00DB333E" w14:paraId="6E605124" w14:textId="77777777" w:rsidTr="00BB734F">
        <w:trPr>
          <w:trHeight w:val="403"/>
          <w:jc w:val="center"/>
        </w:trPr>
        <w:tc>
          <w:tcPr>
            <w:tcW w:w="2160" w:type="dxa"/>
            <w:vAlign w:val="center"/>
          </w:tcPr>
          <w:p w14:paraId="6465BB5F" w14:textId="72C6281C" w:rsidR="003749A6" w:rsidRPr="00DB333E" w:rsidRDefault="003749A6" w:rsidP="002959BB">
            <w:pPr>
              <w:spacing w:after="0"/>
            </w:pPr>
            <w:r>
              <w:t>July</w:t>
            </w:r>
          </w:p>
        </w:tc>
        <w:tc>
          <w:tcPr>
            <w:tcW w:w="2160" w:type="dxa"/>
            <w:vAlign w:val="center"/>
          </w:tcPr>
          <w:p w14:paraId="2DD20D98" w14:textId="0B95FA73" w:rsidR="003749A6" w:rsidRPr="00DB333E" w:rsidRDefault="00B304EA" w:rsidP="00627ADE">
            <w:pPr>
              <w:spacing w:after="0"/>
              <w:ind w:right="537"/>
              <w:jc w:val="right"/>
            </w:pPr>
            <w:r>
              <w:t>393,871</w:t>
            </w:r>
          </w:p>
        </w:tc>
      </w:tr>
      <w:tr w:rsidR="003749A6" w:rsidRPr="00DB333E" w14:paraId="3199B739" w14:textId="77777777" w:rsidTr="00BB734F">
        <w:trPr>
          <w:trHeight w:val="403"/>
          <w:jc w:val="center"/>
        </w:trPr>
        <w:tc>
          <w:tcPr>
            <w:tcW w:w="2160" w:type="dxa"/>
            <w:vAlign w:val="center"/>
          </w:tcPr>
          <w:p w14:paraId="2A61E941" w14:textId="3EB93335" w:rsidR="003749A6" w:rsidRPr="00DB333E" w:rsidRDefault="003749A6" w:rsidP="002959BB">
            <w:pPr>
              <w:spacing w:after="0"/>
            </w:pPr>
            <w:r>
              <w:t>August</w:t>
            </w:r>
          </w:p>
        </w:tc>
        <w:tc>
          <w:tcPr>
            <w:tcW w:w="2160" w:type="dxa"/>
            <w:vAlign w:val="center"/>
          </w:tcPr>
          <w:p w14:paraId="093E2EE5" w14:textId="6E25073A" w:rsidR="003749A6" w:rsidRPr="00DB333E" w:rsidRDefault="00B304EA" w:rsidP="00627ADE">
            <w:pPr>
              <w:spacing w:after="0"/>
              <w:ind w:right="537"/>
              <w:jc w:val="right"/>
            </w:pPr>
            <w:r>
              <w:t>434,795</w:t>
            </w:r>
          </w:p>
        </w:tc>
      </w:tr>
      <w:tr w:rsidR="003749A6" w:rsidRPr="00DB333E" w14:paraId="2C96C4C7" w14:textId="77777777" w:rsidTr="00BB734F">
        <w:trPr>
          <w:trHeight w:val="403"/>
          <w:jc w:val="center"/>
        </w:trPr>
        <w:tc>
          <w:tcPr>
            <w:tcW w:w="2160" w:type="dxa"/>
            <w:vAlign w:val="center"/>
          </w:tcPr>
          <w:p w14:paraId="5383A7DD" w14:textId="3E839693" w:rsidR="003749A6" w:rsidRPr="00DB333E" w:rsidRDefault="003749A6" w:rsidP="002959BB">
            <w:pPr>
              <w:spacing w:after="0"/>
            </w:pPr>
            <w:r>
              <w:t>September</w:t>
            </w:r>
          </w:p>
        </w:tc>
        <w:tc>
          <w:tcPr>
            <w:tcW w:w="2160" w:type="dxa"/>
            <w:vAlign w:val="center"/>
          </w:tcPr>
          <w:p w14:paraId="7CCBAC1D" w14:textId="72FE4CD1" w:rsidR="003749A6" w:rsidRPr="00DB333E" w:rsidRDefault="00B304EA" w:rsidP="00627ADE">
            <w:pPr>
              <w:spacing w:after="0"/>
              <w:ind w:right="537"/>
              <w:jc w:val="right"/>
            </w:pPr>
            <w:r>
              <w:t>327,993</w:t>
            </w:r>
          </w:p>
        </w:tc>
      </w:tr>
      <w:tr w:rsidR="003749A6" w:rsidRPr="00DB333E" w14:paraId="4BFEDD33" w14:textId="77777777" w:rsidTr="00BB734F">
        <w:trPr>
          <w:trHeight w:val="403"/>
          <w:jc w:val="center"/>
        </w:trPr>
        <w:tc>
          <w:tcPr>
            <w:tcW w:w="2160" w:type="dxa"/>
            <w:vAlign w:val="center"/>
          </w:tcPr>
          <w:p w14:paraId="66A47F60" w14:textId="2B2024CB" w:rsidR="003749A6" w:rsidRPr="00DB333E" w:rsidRDefault="003749A6" w:rsidP="002959BB">
            <w:pPr>
              <w:spacing w:after="0"/>
            </w:pPr>
            <w:r>
              <w:t>October</w:t>
            </w:r>
          </w:p>
        </w:tc>
        <w:tc>
          <w:tcPr>
            <w:tcW w:w="2160" w:type="dxa"/>
            <w:vAlign w:val="center"/>
          </w:tcPr>
          <w:p w14:paraId="4FB7748B" w14:textId="7C2A5527" w:rsidR="003749A6" w:rsidRPr="00DB333E" w:rsidRDefault="00B304EA" w:rsidP="00627ADE">
            <w:pPr>
              <w:spacing w:after="0"/>
              <w:ind w:right="537"/>
              <w:jc w:val="right"/>
            </w:pPr>
            <w:r>
              <w:t>92,035</w:t>
            </w:r>
          </w:p>
        </w:tc>
      </w:tr>
      <w:tr w:rsidR="003749A6" w:rsidRPr="00DB333E" w14:paraId="32F7DB01" w14:textId="77777777" w:rsidTr="00BB734F">
        <w:trPr>
          <w:trHeight w:val="403"/>
          <w:jc w:val="center"/>
        </w:trPr>
        <w:tc>
          <w:tcPr>
            <w:tcW w:w="2160" w:type="dxa"/>
            <w:vAlign w:val="center"/>
          </w:tcPr>
          <w:p w14:paraId="40F3B728" w14:textId="4E14401F" w:rsidR="003749A6" w:rsidRPr="00DB333E" w:rsidRDefault="003749A6" w:rsidP="002959BB">
            <w:pPr>
              <w:spacing w:after="0"/>
            </w:pPr>
            <w:r>
              <w:t>November</w:t>
            </w:r>
          </w:p>
        </w:tc>
        <w:tc>
          <w:tcPr>
            <w:tcW w:w="2160" w:type="dxa"/>
            <w:vAlign w:val="center"/>
          </w:tcPr>
          <w:p w14:paraId="60C64FFF" w14:textId="4A4A3E8D" w:rsidR="003749A6" w:rsidRPr="00DB333E" w:rsidRDefault="00B304EA" w:rsidP="00627ADE">
            <w:pPr>
              <w:spacing w:after="0"/>
              <w:ind w:right="537"/>
              <w:jc w:val="right"/>
            </w:pPr>
            <w:r>
              <w:t>34,195</w:t>
            </w:r>
          </w:p>
        </w:tc>
      </w:tr>
      <w:tr w:rsidR="003749A6" w:rsidRPr="00DB333E" w14:paraId="3CA4A7FF" w14:textId="77777777" w:rsidTr="00BB734F">
        <w:trPr>
          <w:trHeight w:val="403"/>
          <w:jc w:val="center"/>
        </w:trPr>
        <w:tc>
          <w:tcPr>
            <w:tcW w:w="2160" w:type="dxa"/>
            <w:vAlign w:val="center"/>
          </w:tcPr>
          <w:p w14:paraId="40115711" w14:textId="6AE62029" w:rsidR="003749A6" w:rsidRPr="00DB333E" w:rsidRDefault="003749A6" w:rsidP="002959BB">
            <w:pPr>
              <w:spacing w:after="0"/>
            </w:pPr>
            <w:r>
              <w:t>December</w:t>
            </w:r>
          </w:p>
        </w:tc>
        <w:tc>
          <w:tcPr>
            <w:tcW w:w="2160" w:type="dxa"/>
            <w:vAlign w:val="center"/>
          </w:tcPr>
          <w:p w14:paraId="74460116" w14:textId="23F6274D" w:rsidR="003749A6" w:rsidRPr="00DB333E" w:rsidRDefault="00B304EA" w:rsidP="00627ADE">
            <w:pPr>
              <w:spacing w:after="0"/>
              <w:ind w:right="537"/>
              <w:jc w:val="right"/>
            </w:pPr>
            <w:r>
              <w:t>10,410</w:t>
            </w:r>
          </w:p>
        </w:tc>
      </w:tr>
    </w:tbl>
    <w:p w14:paraId="3965D4CE" w14:textId="7290F9A8" w:rsidR="005A32AC" w:rsidRPr="00DB333E" w:rsidRDefault="005A58E7" w:rsidP="0087582C">
      <w:pPr>
        <w:pStyle w:val="Heading3"/>
        <w:rPr>
          <w:rFonts w:cs="Arial"/>
          <w:bCs/>
        </w:rPr>
      </w:pPr>
      <w:bookmarkStart w:id="186" w:name="_Toc198202877"/>
      <w:r w:rsidRPr="00DB333E">
        <w:rPr>
          <w:rFonts w:cs="Arial"/>
          <w:bCs/>
        </w:rPr>
        <w:t>E</w:t>
      </w:r>
      <w:r w:rsidR="005A32AC" w:rsidRPr="00DB333E">
        <w:rPr>
          <w:rFonts w:cs="Arial"/>
          <w:bCs/>
        </w:rPr>
        <w:t>.</w:t>
      </w:r>
      <w:r w:rsidR="005A32AC" w:rsidRPr="00DB333E">
        <w:rPr>
          <w:rFonts w:cs="Arial"/>
          <w:bCs/>
        </w:rPr>
        <w:tab/>
        <w:t>A</w:t>
      </w:r>
      <w:r w:rsidR="00C45E3A" w:rsidRPr="00DB333E">
        <w:rPr>
          <w:rFonts w:cs="Arial"/>
          <w:bCs/>
        </w:rPr>
        <w:t>wareness Survey</w:t>
      </w:r>
      <w:bookmarkEnd w:id="186"/>
    </w:p>
    <w:p w14:paraId="4F7CF57A" w14:textId="444A2852" w:rsidR="00F27F59" w:rsidRPr="00DB333E" w:rsidRDefault="7931F160" w:rsidP="001F75A5">
      <w:bookmarkStart w:id="187" w:name="_Toc54964037"/>
      <w:r w:rsidRPr="00DB333E">
        <w:t xml:space="preserve">In </w:t>
      </w:r>
      <w:r w:rsidR="0049122F">
        <w:t xml:space="preserve">September and </w:t>
      </w:r>
      <w:r w:rsidR="008815F1" w:rsidRPr="00DB333E">
        <w:t xml:space="preserve">October </w:t>
      </w:r>
      <w:r w:rsidRPr="00DB333E">
        <w:t>PaintCare ran its annual public awareness survey to measure the ongoing effectiveness of its outreach activities with the assistance of market research firm KB Insights. KB Insights analyzed the data to help PaintCare better understand trends and guide future outreach targeting.</w:t>
      </w:r>
      <w:bookmarkEnd w:id="187"/>
      <w:r w:rsidRPr="00DB333E">
        <w:t xml:space="preserve"> </w:t>
      </w:r>
    </w:p>
    <w:p w14:paraId="7700417F" w14:textId="67FAE7A6" w:rsidR="00F27F59" w:rsidRPr="00DB333E" w:rsidRDefault="005A32AC" w:rsidP="001F75A5">
      <w:r w:rsidRPr="00DB333E">
        <w:t>Following are some highlights from the survey results:</w:t>
      </w:r>
    </w:p>
    <w:p w14:paraId="4A74B5A3" w14:textId="5FC3E950" w:rsidR="00E42D1A" w:rsidRPr="00DB333E" w:rsidRDefault="003749A6">
      <w:pPr>
        <w:pStyle w:val="ListParagraph"/>
        <w:numPr>
          <w:ilvl w:val="0"/>
          <w:numId w:val="19"/>
        </w:numPr>
        <w:spacing w:before="180" w:after="180" w:line="320" w:lineRule="exact"/>
        <w:ind w:left="720"/>
      </w:pPr>
      <w:r>
        <w:lastRenderedPageBreak/>
        <w:t>5</w:t>
      </w:r>
      <w:r w:rsidR="00FD685E">
        <w:t>0</w:t>
      </w:r>
      <w:r w:rsidR="00297511">
        <w:t>1</w:t>
      </w:r>
      <w:r w:rsidR="00E42D1A" w:rsidRPr="00DB333E">
        <w:t xml:space="preserve"> surveys were completed by California residents, allowing 90% confidence in the accuracy of the measured results for the population within +/-3%. </w:t>
      </w:r>
    </w:p>
    <w:p w14:paraId="7A68F94A" w14:textId="7902838F" w:rsidR="00E42D1A" w:rsidRPr="00DB333E" w:rsidRDefault="00E42D1A">
      <w:pPr>
        <w:pStyle w:val="ListParagraph"/>
        <w:numPr>
          <w:ilvl w:val="0"/>
          <w:numId w:val="19"/>
        </w:numPr>
        <w:spacing w:before="180" w:after="180" w:line="320" w:lineRule="exact"/>
        <w:ind w:left="720"/>
      </w:pPr>
      <w:r w:rsidRPr="00DB333E">
        <w:t>Over half of respondents (</w:t>
      </w:r>
      <w:r w:rsidR="003749A6">
        <w:t>6</w:t>
      </w:r>
      <w:r w:rsidR="00297511">
        <w:t>5</w:t>
      </w:r>
      <w:r w:rsidRPr="00DB333E">
        <w:t xml:space="preserve">%) purchased paint in the last year. Of those, </w:t>
      </w:r>
      <w:r w:rsidR="00297511">
        <w:t>50</w:t>
      </w:r>
      <w:r w:rsidRPr="00DB333E">
        <w:t xml:space="preserve">% </w:t>
      </w:r>
      <w:r w:rsidR="003749A6" w:rsidRPr="00DB333E">
        <w:t xml:space="preserve">reported seeking help from paint retail staff to purchase the right amount </w:t>
      </w:r>
      <w:r w:rsidR="003749A6">
        <w:t xml:space="preserve">and </w:t>
      </w:r>
      <w:r w:rsidR="00297511">
        <w:t>36</w:t>
      </w:r>
      <w:r w:rsidR="003749A6">
        <w:t xml:space="preserve">% </w:t>
      </w:r>
      <w:r w:rsidRPr="00DB333E">
        <w:t xml:space="preserve">reported taking measurements in order to purchase the right amount of paint. </w:t>
      </w:r>
    </w:p>
    <w:p w14:paraId="28308C3D" w14:textId="7E7764E4" w:rsidR="00E42D1A" w:rsidRPr="00DB333E" w:rsidRDefault="00E42D1A">
      <w:pPr>
        <w:pStyle w:val="ListParagraph"/>
        <w:numPr>
          <w:ilvl w:val="0"/>
          <w:numId w:val="19"/>
        </w:numPr>
        <w:spacing w:before="180" w:after="180" w:line="320" w:lineRule="exact"/>
        <w:ind w:left="720"/>
      </w:pPr>
      <w:r w:rsidRPr="00DB333E">
        <w:t>8</w:t>
      </w:r>
      <w:r w:rsidR="00297511">
        <w:t>1</w:t>
      </w:r>
      <w:r w:rsidRPr="00DB333E">
        <w:t xml:space="preserve">% of respondents said they were “extremely likely” or “likely” to drop off paint for recycling the next time they have leftover paint to dispose of. </w:t>
      </w:r>
    </w:p>
    <w:p w14:paraId="6980B97A" w14:textId="2280AE0E" w:rsidR="00E42D1A" w:rsidRPr="00DB333E" w:rsidRDefault="00297511">
      <w:pPr>
        <w:pStyle w:val="ListParagraph"/>
        <w:numPr>
          <w:ilvl w:val="0"/>
          <w:numId w:val="19"/>
        </w:numPr>
        <w:spacing w:before="180" w:after="180" w:line="320" w:lineRule="exact"/>
        <w:ind w:left="720"/>
      </w:pPr>
      <w:r>
        <w:t>59</w:t>
      </w:r>
      <w:r w:rsidR="00E42D1A" w:rsidRPr="00DB333E">
        <w:t xml:space="preserve">% of end-consumers who had purchased paint in the last year were aware that paint can be recycled, of available drop-off opportunities in the state, or both. </w:t>
      </w:r>
    </w:p>
    <w:p w14:paraId="3D8AD9A7" w14:textId="766F81FD" w:rsidR="00AF6041" w:rsidRPr="00DB333E" w:rsidRDefault="00EA7F06">
      <w:pPr>
        <w:rPr>
          <w:rFonts w:eastAsiaTheme="majorEastAsia"/>
          <w:color w:val="000000"/>
          <w:sz w:val="28"/>
        </w:rPr>
      </w:pPr>
      <w:r w:rsidRPr="00DB333E">
        <w:t>The full report for this year’s awareness survey is included in the appendix of this report.</w:t>
      </w:r>
    </w:p>
    <w:p w14:paraId="38C24609" w14:textId="0CE16275" w:rsidR="005A32AC" w:rsidRPr="00DB333E" w:rsidRDefault="005A32AC" w:rsidP="002D46C2">
      <w:pPr>
        <w:pStyle w:val="Heading2"/>
        <w:spacing w:before="12000"/>
        <w:rPr>
          <w:rFonts w:cs="Arial"/>
          <w:bCs/>
        </w:rPr>
      </w:pPr>
      <w:bookmarkStart w:id="188" w:name="_Toc198202878"/>
      <w:r w:rsidRPr="00DB333E">
        <w:rPr>
          <w:rFonts w:cs="Arial"/>
          <w:bCs/>
        </w:rPr>
        <w:lastRenderedPageBreak/>
        <w:t>Section 7. Audits</w:t>
      </w:r>
      <w:bookmarkEnd w:id="188"/>
    </w:p>
    <w:p w14:paraId="1005883C" w14:textId="585E665C" w:rsidR="00AB2F09" w:rsidRPr="00DB333E" w:rsidRDefault="000A5586" w:rsidP="0087582C">
      <w:pPr>
        <w:pStyle w:val="Heading3"/>
        <w:rPr>
          <w:rFonts w:cs="Arial"/>
          <w:bCs/>
        </w:rPr>
      </w:pPr>
      <w:bookmarkStart w:id="189" w:name="_Toc40271923"/>
      <w:bookmarkStart w:id="190" w:name="_Toc40272551"/>
      <w:bookmarkStart w:id="191" w:name="_Toc198202879"/>
      <w:r>
        <w:rPr>
          <w:rFonts w:cs="Arial"/>
          <w:bCs/>
        </w:rPr>
        <w:t>Annual Report Statutory</w:t>
      </w:r>
      <w:r w:rsidRPr="00DB333E">
        <w:rPr>
          <w:rFonts w:cs="Arial"/>
          <w:bCs/>
        </w:rPr>
        <w:t xml:space="preserve"> </w:t>
      </w:r>
      <w:r w:rsidR="005A32AC" w:rsidRPr="00DB333E">
        <w:rPr>
          <w:rFonts w:cs="Arial"/>
          <w:bCs/>
        </w:rPr>
        <w:t>Citation</w:t>
      </w:r>
      <w:bookmarkEnd w:id="189"/>
      <w:bookmarkEnd w:id="190"/>
      <w:bookmarkEnd w:id="191"/>
    </w:p>
    <w:p w14:paraId="4C7A619F" w14:textId="7E5C8F32" w:rsidR="000A5586" w:rsidRDefault="000A5586" w:rsidP="005A32AC">
      <w:r>
        <w:t>California PRC, Division 30. Part 7 Chapter 5.</w:t>
      </w:r>
      <w:r w:rsidRPr="000A5586">
        <w:t xml:space="preserve"> Architectural Paint Recovery Program, Section 48705 requires PaintCare to submit an annual report that includes, in relevant part:</w:t>
      </w:r>
    </w:p>
    <w:p w14:paraId="48805B25" w14:textId="2776286E" w:rsidR="000A5586" w:rsidRDefault="000A5586" w:rsidP="005A32AC">
      <w:r w:rsidRPr="000A5586">
        <w:t>(</w:t>
      </w:r>
      <w:r w:rsidR="006C5B35">
        <w:t>9</w:t>
      </w:r>
      <w:r w:rsidRPr="000A5586">
        <w:t>) An independent financial audit funded from the paint stewardship assessment.</w:t>
      </w:r>
    </w:p>
    <w:p w14:paraId="31222A9D" w14:textId="6AD1001F" w:rsidR="000A5586" w:rsidRDefault="000A5586" w:rsidP="000A5586">
      <w:pPr>
        <w:pStyle w:val="Heading3"/>
      </w:pPr>
      <w:bookmarkStart w:id="192" w:name="_Toc198202880"/>
      <w:r w:rsidRPr="000A5586">
        <w:t>Annual Report Regulatory Citation</w:t>
      </w:r>
      <w:bookmarkEnd w:id="192"/>
    </w:p>
    <w:p w14:paraId="0F9C9657" w14:textId="77777777" w:rsidR="00582479" w:rsidRDefault="000A5586" w:rsidP="005A32AC">
      <w:r>
        <w:t xml:space="preserve">California Code of Regulations, </w:t>
      </w:r>
      <w:r w:rsidR="005A32AC" w:rsidRPr="00DB333E">
        <w:t>Title 14. Division 7. Chapter 11. Article 2. Architectural Paint Recovery Program</w:t>
      </w:r>
      <w:r>
        <w:t>, Section 18954 requires PaintCare to submit an annual report that includes, in relevant part:</w:t>
      </w:r>
    </w:p>
    <w:p w14:paraId="31A7CC0D" w14:textId="1508D9EA" w:rsidR="005A32AC" w:rsidRPr="00DB333E" w:rsidRDefault="005A32AC" w:rsidP="005A32AC">
      <w:r w:rsidRPr="00DB333E">
        <w:t>(7) Audits. The annual report shall include an independent financial audit of the California Architectural Paint Recovery Program funded from the paint stewardship assessment. The audit shall be conducted in accordance with auditing standards generally accepted in the United States of America, and standards set forth in Government Auditing Standards issued by the Comptroller General of the United States. The financial audit submitted to the department shall be prepared by an Independent Certified Public Accountant (CPA). The CPA shall not perform non-audit services for the manufacturer or stewardship organization that would impair independence as defined in the Government Auditing Standards issued by the Comptroller General of the United States (e.g., accounting services, development of internal controls, management decisions). The independent financial audit shall include:</w:t>
      </w:r>
    </w:p>
    <w:p w14:paraId="0D4BE6FE" w14:textId="77777777" w:rsidR="005A32AC" w:rsidRPr="00DB333E" w:rsidRDefault="005A32AC" w:rsidP="00993175">
      <w:pPr>
        <w:pStyle w:val="ListParagraph"/>
        <w:numPr>
          <w:ilvl w:val="0"/>
          <w:numId w:val="5"/>
        </w:numPr>
        <w:ind w:left="540" w:hanging="540"/>
      </w:pPr>
      <w:r w:rsidRPr="00DB333E">
        <w:t>California Architectural Paint Recovery Program financial statements, as required by GAAP.</w:t>
      </w:r>
    </w:p>
    <w:p w14:paraId="33E950B4" w14:textId="77777777" w:rsidR="005A32AC" w:rsidRPr="00DB333E" w:rsidRDefault="005A32AC" w:rsidP="00993175">
      <w:pPr>
        <w:pStyle w:val="ListParagraph"/>
        <w:numPr>
          <w:ilvl w:val="0"/>
          <w:numId w:val="5"/>
        </w:numPr>
        <w:ind w:left="540" w:hanging="540"/>
      </w:pPr>
      <w:r w:rsidRPr="00DB333E">
        <w:t>An opinion on the manufacturer or stewardship organization's compliance with the financial aspects of PRC §48700 and Title 14, Division 7, Chapter 11, Article 2 of the California Code of Regulations.</w:t>
      </w:r>
    </w:p>
    <w:p w14:paraId="18C9C63C" w14:textId="77777777" w:rsidR="005A32AC" w:rsidRPr="00DB333E" w:rsidRDefault="005A32AC" w:rsidP="00993175">
      <w:pPr>
        <w:pStyle w:val="ListParagraph"/>
        <w:numPr>
          <w:ilvl w:val="0"/>
          <w:numId w:val="5"/>
        </w:numPr>
        <w:ind w:left="540" w:hanging="540"/>
      </w:pPr>
      <w:r w:rsidRPr="00DB333E">
        <w:t>Findings and recommendations as they relate to the financial aspects of the Architectural Paint Recovery Program.</w:t>
      </w:r>
    </w:p>
    <w:p w14:paraId="0FC6B228" w14:textId="77777777" w:rsidR="005A32AC" w:rsidRPr="00DB333E" w:rsidRDefault="005A32AC" w:rsidP="00993175">
      <w:pPr>
        <w:pStyle w:val="ListParagraph"/>
        <w:numPr>
          <w:ilvl w:val="0"/>
          <w:numId w:val="5"/>
        </w:numPr>
        <w:ind w:left="540" w:hanging="540"/>
      </w:pPr>
      <w:r w:rsidRPr="00DB333E">
        <w:t>Management Letter, if issued, by the manufacturer or stewardship organization's CPA.</w:t>
      </w:r>
    </w:p>
    <w:p w14:paraId="2A7720B4" w14:textId="21529FCF" w:rsidR="003443F2" w:rsidRPr="003443F2" w:rsidRDefault="003443F2">
      <w:pPr>
        <w:pStyle w:val="Heading3"/>
        <w:numPr>
          <w:ilvl w:val="0"/>
          <w:numId w:val="21"/>
        </w:numPr>
        <w:ind w:hanging="720"/>
      </w:pPr>
      <w:bookmarkStart w:id="193" w:name="_Toc198202881"/>
      <w:bookmarkStart w:id="194" w:name="_Toc40271924"/>
      <w:bookmarkStart w:id="195" w:name="_Toc40272552"/>
      <w:r w:rsidRPr="003443F2">
        <w:t>Independent Financial Audit</w:t>
      </w:r>
      <w:bookmarkEnd w:id="193"/>
    </w:p>
    <w:bookmarkEnd w:id="194"/>
    <w:bookmarkEnd w:id="195"/>
    <w:p w14:paraId="16A84BDE" w14:textId="74D18E37" w:rsidR="003443F2" w:rsidRPr="003443F2" w:rsidRDefault="003443F2" w:rsidP="003443F2">
      <w:r w:rsidRPr="003443F2">
        <w:t>An independent financial audit of the</w:t>
      </w:r>
      <w:r>
        <w:t xml:space="preserve"> California</w:t>
      </w:r>
      <w:r w:rsidRPr="003443F2">
        <w:t xml:space="preserve"> PaintCare program was conducted by Rogers &amp; Company PLLC. This independent CPA firm conducted the audit in accordance with auditing standards generally accepted in the United States. Those </w:t>
      </w:r>
      <w:r w:rsidRPr="003443F2">
        <w:lastRenderedPageBreak/>
        <w:t xml:space="preserve">standards require that the firm plan and perform the audit to obtain reasonable assurance about whether the financial statements are free of material misstatements. The audit process includes examining, on a test basis, evidence supporting the amounts and disclosures in the financial statements. The audit also includes assessing the accounting principles used and significant estimates made by management, as well as evaluating the overall financial statement presentation. </w:t>
      </w:r>
    </w:p>
    <w:p w14:paraId="54AD7183" w14:textId="066C7E05" w:rsidR="005A32AC" w:rsidRDefault="003443F2" w:rsidP="003443F2">
      <w:pPr>
        <w:rPr>
          <w:b/>
        </w:rPr>
      </w:pPr>
      <w:r w:rsidRPr="003443F2">
        <w:t>In Rogers &amp; Company’s opinion, the financial statements of PaintCare present fairly, in all material respects, the financial position as of December 31, 202</w:t>
      </w:r>
      <w:r w:rsidR="003F7B45">
        <w:t>5</w:t>
      </w:r>
      <w:r w:rsidRPr="003443F2">
        <w:t xml:space="preserve">, and the changes in its net assets and its cash flows for the year ended in conformity with accounting principles generally accepted in the United States. The independent financial audit of the </w:t>
      </w:r>
      <w:r>
        <w:t xml:space="preserve">California </w:t>
      </w:r>
      <w:r w:rsidRPr="003443F2">
        <w:t>program is available in the appendix.</w:t>
      </w:r>
    </w:p>
    <w:p w14:paraId="08EABD29" w14:textId="742279C9" w:rsidR="00381646" w:rsidRPr="00325A53" w:rsidRDefault="00381646" w:rsidP="003C2757">
      <w:pPr>
        <w:pStyle w:val="Heading2"/>
      </w:pPr>
      <w:r w:rsidRPr="00DB333E">
        <w:br w:type="page"/>
      </w:r>
      <w:bookmarkStart w:id="196" w:name="_Toc142950999"/>
      <w:bookmarkStart w:id="197" w:name="_Toc198202882"/>
      <w:r w:rsidRPr="00325A53">
        <w:lastRenderedPageBreak/>
        <w:t>Section 8. 202</w:t>
      </w:r>
      <w:r w:rsidR="005948A0">
        <w:t>6</w:t>
      </w:r>
      <w:r w:rsidRPr="00325A53">
        <w:t xml:space="preserve"> and Future</w:t>
      </w:r>
      <w:bookmarkEnd w:id="196"/>
      <w:bookmarkEnd w:id="197"/>
    </w:p>
    <w:p w14:paraId="306792FB" w14:textId="49DC5F29" w:rsidR="00381646" w:rsidRPr="00DB333E" w:rsidRDefault="00381646" w:rsidP="00381646">
      <w:r w:rsidRPr="00DB333E">
        <w:t>This section of the annual report describes activities or plans for the program that have happened since December 31, 202</w:t>
      </w:r>
      <w:r w:rsidR="005948A0">
        <w:t>5</w:t>
      </w:r>
      <w:r w:rsidRPr="00DB333E">
        <w:t xml:space="preserve"> or are being planned.</w:t>
      </w:r>
    </w:p>
    <w:p w14:paraId="2DC86F63" w14:textId="331A242C" w:rsidR="00381646" w:rsidRPr="00DB333E" w:rsidRDefault="00F26B6A" w:rsidP="009530CA">
      <w:pPr>
        <w:pStyle w:val="Heading3"/>
      </w:pPr>
      <w:bookmarkStart w:id="198" w:name="_Toc142951004"/>
      <w:bookmarkStart w:id="199" w:name="_Toc198202883"/>
      <w:r>
        <w:t>A</w:t>
      </w:r>
      <w:r w:rsidR="00381646" w:rsidRPr="00DB333E">
        <w:t>.</w:t>
      </w:r>
      <w:r w:rsidR="00381646" w:rsidRPr="00DB333E">
        <w:tab/>
        <w:t>Operations</w:t>
      </w:r>
      <w:bookmarkEnd w:id="198"/>
      <w:bookmarkEnd w:id="199"/>
    </w:p>
    <w:p w14:paraId="069EB122" w14:textId="301A487E" w:rsidR="00381646" w:rsidRDefault="0070017E" w:rsidP="00381646">
      <w:r>
        <w:t xml:space="preserve">With the new statutory requirements of AB1526 and </w:t>
      </w:r>
      <w:r w:rsidR="00075339">
        <w:t>SB 1143</w:t>
      </w:r>
      <w:r>
        <w:t xml:space="preserve">, </w:t>
      </w:r>
      <w:r w:rsidR="00075339">
        <w:t xml:space="preserve">PaintCare </w:t>
      </w:r>
      <w:r w:rsidR="0096384F">
        <w:t>will continue</w:t>
      </w:r>
      <w:r>
        <w:t xml:space="preserve"> </w:t>
      </w:r>
      <w:r w:rsidR="0096384F">
        <w:t>developing a plan to</w:t>
      </w:r>
      <w:r w:rsidR="00075339">
        <w:t xml:space="preserve"> </w:t>
      </w:r>
      <w:r>
        <w:t xml:space="preserve">expand the products accepted under the program to include </w:t>
      </w:r>
      <w:r w:rsidR="00075339">
        <w:t>aerosol coatings, coating-related products, and non</w:t>
      </w:r>
      <w:r>
        <w:t>-</w:t>
      </w:r>
      <w:r w:rsidR="00075339">
        <w:t>industrial coatings.</w:t>
      </w:r>
    </w:p>
    <w:p w14:paraId="5F0C9290" w14:textId="1EA33C2B" w:rsidR="006B652B" w:rsidRDefault="00E80B01" w:rsidP="00381646">
      <w:r>
        <w:t xml:space="preserve">As noted previously in the report, </w:t>
      </w:r>
      <w:r w:rsidR="00971DBC">
        <w:t xml:space="preserve">based on the program’s financial performance, PaintCare intends to submit a fee change proposal as </w:t>
      </w:r>
      <w:r>
        <w:t xml:space="preserve">expenses </w:t>
      </w:r>
      <w:r w:rsidR="00971DBC">
        <w:t xml:space="preserve">are expected to </w:t>
      </w:r>
      <w:r>
        <w:t xml:space="preserve">continue to outpace revenue. </w:t>
      </w:r>
      <w:r w:rsidR="00BC0AEC">
        <w:t xml:space="preserve"> </w:t>
      </w:r>
    </w:p>
    <w:p w14:paraId="4C4D189B" w14:textId="5CDEC0F2" w:rsidR="00381646" w:rsidRPr="00DB333E" w:rsidRDefault="00F26B6A" w:rsidP="009530CA">
      <w:pPr>
        <w:pStyle w:val="Heading3"/>
      </w:pPr>
      <w:bookmarkStart w:id="200" w:name="_Toc142951005"/>
      <w:bookmarkStart w:id="201" w:name="_Toc198202884"/>
      <w:r>
        <w:t>B</w:t>
      </w:r>
      <w:r w:rsidR="00381646" w:rsidRPr="00DB333E">
        <w:t>.</w:t>
      </w:r>
      <w:r w:rsidR="00381646" w:rsidRPr="00DB333E">
        <w:tab/>
      </w:r>
      <w:bookmarkStart w:id="202" w:name="_Hlk132842193"/>
      <w:r w:rsidR="00381646" w:rsidRPr="00DB333E">
        <w:t>Special Projects</w:t>
      </w:r>
      <w:bookmarkEnd w:id="200"/>
      <w:bookmarkEnd w:id="201"/>
      <w:bookmarkEnd w:id="202"/>
    </w:p>
    <w:p w14:paraId="766E079A" w14:textId="69DF21D4" w:rsidR="003F7B45" w:rsidRDefault="003F7B45" w:rsidP="003F7B45">
      <w:pPr>
        <w:rPr>
          <w:rStyle w:val="ui-provider"/>
        </w:rPr>
      </w:pPr>
      <w:r>
        <w:rPr>
          <w:rStyle w:val="ui-provider"/>
        </w:rPr>
        <w:t xml:space="preserve">To better support sites with </w:t>
      </w:r>
      <w:r w:rsidR="00381646" w:rsidRPr="00DB333E">
        <w:rPr>
          <w:rStyle w:val="ui-provider"/>
        </w:rPr>
        <w:t>PaintCare</w:t>
      </w:r>
      <w:r>
        <w:rPr>
          <w:rStyle w:val="ui-provider"/>
        </w:rPr>
        <w:t xml:space="preserve">-provided infrastructure, staff </w:t>
      </w:r>
      <w:r w:rsidR="009F7066">
        <w:rPr>
          <w:rStyle w:val="ui-provider"/>
        </w:rPr>
        <w:t xml:space="preserve">plans to </w:t>
      </w:r>
      <w:r>
        <w:rPr>
          <w:rStyle w:val="ui-provider"/>
        </w:rPr>
        <w:t xml:space="preserve">begin visiting most sites with PaintCare-provided outside storage units quarterly. </w:t>
      </w:r>
      <w:r w:rsidR="00381646" w:rsidRPr="00DB333E">
        <w:rPr>
          <w:rStyle w:val="ui-provider"/>
        </w:rPr>
        <w:t xml:space="preserve"> </w:t>
      </w:r>
      <w:bookmarkStart w:id="203" w:name="_Toc142951006"/>
      <w:bookmarkStart w:id="204" w:name="_Toc198202885"/>
    </w:p>
    <w:p w14:paraId="3848318C" w14:textId="35A42D63" w:rsidR="00381646" w:rsidRPr="00DB333E" w:rsidRDefault="00F26B6A" w:rsidP="003F7B45">
      <w:pPr>
        <w:pStyle w:val="Heading3"/>
      </w:pPr>
      <w:r>
        <w:t>C</w:t>
      </w:r>
      <w:r w:rsidR="00381646" w:rsidRPr="00DB333E">
        <w:t>.</w:t>
      </w:r>
      <w:r w:rsidR="00381646" w:rsidRPr="00DB333E">
        <w:tab/>
        <w:t>Communications</w:t>
      </w:r>
      <w:bookmarkEnd w:id="203"/>
      <w:bookmarkEnd w:id="204"/>
      <w:r w:rsidR="005F114B">
        <w:t xml:space="preserve"> </w:t>
      </w:r>
    </w:p>
    <w:p w14:paraId="38451CFD" w14:textId="4772B53F" w:rsidR="002B0852" w:rsidRDefault="003749A6" w:rsidP="00E31745">
      <w:r>
        <w:t>PaintCare plans to continue promoting paint recycling opportunities to California households and businesses, and to conduct awareness surveys of consumers</w:t>
      </w:r>
      <w:r w:rsidR="00664063">
        <w:t>.</w:t>
      </w:r>
    </w:p>
    <w:p w14:paraId="39B2EB39" w14:textId="4C0F1B3E" w:rsidR="0009083F" w:rsidRDefault="008C3111">
      <w:pPr>
        <w:rPr>
          <w:b/>
          <w:bCs/>
        </w:rPr>
      </w:pPr>
      <w:r>
        <w:rPr>
          <w:b/>
          <w:bCs/>
        </w:rPr>
        <w:br w:type="page"/>
      </w:r>
    </w:p>
    <w:p w14:paraId="152F170C" w14:textId="03ACD66F" w:rsidR="0009083F" w:rsidRDefault="0009083F" w:rsidP="000009ED">
      <w:pPr>
        <w:pStyle w:val="Heading2"/>
        <w:pageBreakBefore/>
        <w:spacing w:after="14000"/>
        <w:jc w:val="center"/>
      </w:pPr>
      <w:bookmarkStart w:id="205" w:name="_Toc198202886"/>
      <w:r w:rsidRPr="00DB333E">
        <w:lastRenderedPageBreak/>
        <w:t xml:space="preserve">Appendix </w:t>
      </w:r>
      <w:r>
        <w:t>A</w:t>
      </w:r>
      <w:r w:rsidRPr="00DB333E">
        <w:t xml:space="preserve">. </w:t>
      </w:r>
      <w:r>
        <w:t>Drop-off Sites and Services</w:t>
      </w:r>
      <w:bookmarkEnd w:id="205"/>
    </w:p>
    <w:p w14:paraId="2E39757F" w14:textId="77777777" w:rsidR="0009027D" w:rsidRDefault="0009027D" w:rsidP="0009027D">
      <w:pPr>
        <w:jc w:val="center"/>
        <w:rPr>
          <w:b/>
          <w:bCs/>
        </w:rPr>
      </w:pPr>
      <w:r>
        <w:rPr>
          <w:b/>
          <w:bCs/>
        </w:rPr>
        <w:lastRenderedPageBreak/>
        <w:t>Table 1. Year Round Sites</w:t>
      </w:r>
    </w:p>
    <w:tbl>
      <w:tblPr>
        <w:tblStyle w:val="TableGrid"/>
        <w:tblW w:w="10579" w:type="dxa"/>
        <w:jc w:val="center"/>
        <w:tblLayout w:type="fixed"/>
        <w:tblLook w:val="04A0" w:firstRow="1" w:lastRow="0" w:firstColumn="1" w:lastColumn="0" w:noHBand="0" w:noVBand="1"/>
      </w:tblPr>
      <w:tblGrid>
        <w:gridCol w:w="1525"/>
        <w:gridCol w:w="1620"/>
        <w:gridCol w:w="3060"/>
        <w:gridCol w:w="3060"/>
        <w:gridCol w:w="1314"/>
      </w:tblGrid>
      <w:tr w:rsidR="0009027D" w:rsidRPr="00F33DC3" w14:paraId="2E667524" w14:textId="77777777" w:rsidTr="00084B66">
        <w:trPr>
          <w:trHeight w:hRule="exact" w:val="864"/>
          <w:jc w:val="center"/>
        </w:trPr>
        <w:tc>
          <w:tcPr>
            <w:tcW w:w="1525" w:type="dxa"/>
            <w:noWrap/>
            <w:vAlign w:val="center"/>
            <w:hideMark/>
          </w:tcPr>
          <w:p w14:paraId="6D5D4A66" w14:textId="77777777" w:rsidR="0009027D" w:rsidRPr="00F33DC3" w:rsidRDefault="0009027D" w:rsidP="00084B66">
            <w:pPr>
              <w:jc w:val="center"/>
            </w:pPr>
            <w:r w:rsidRPr="00F33DC3">
              <w:t>County</w:t>
            </w:r>
          </w:p>
        </w:tc>
        <w:tc>
          <w:tcPr>
            <w:tcW w:w="1620" w:type="dxa"/>
            <w:noWrap/>
            <w:vAlign w:val="center"/>
            <w:hideMark/>
          </w:tcPr>
          <w:p w14:paraId="2EFC0CEA" w14:textId="77777777" w:rsidR="0009027D" w:rsidRPr="00F33DC3" w:rsidRDefault="0009027D" w:rsidP="00084B66">
            <w:pPr>
              <w:jc w:val="center"/>
            </w:pPr>
            <w:r w:rsidRPr="00F33DC3">
              <w:t>City</w:t>
            </w:r>
          </w:p>
        </w:tc>
        <w:tc>
          <w:tcPr>
            <w:tcW w:w="3060" w:type="dxa"/>
            <w:noWrap/>
            <w:vAlign w:val="center"/>
            <w:hideMark/>
          </w:tcPr>
          <w:p w14:paraId="16882907" w14:textId="77777777" w:rsidR="0009027D" w:rsidRPr="00F33DC3" w:rsidRDefault="0009027D" w:rsidP="00084B66">
            <w:pPr>
              <w:jc w:val="center"/>
            </w:pPr>
            <w:r w:rsidRPr="00F33DC3">
              <w:t>Site Name</w:t>
            </w:r>
          </w:p>
        </w:tc>
        <w:tc>
          <w:tcPr>
            <w:tcW w:w="3060" w:type="dxa"/>
            <w:noWrap/>
            <w:vAlign w:val="center"/>
            <w:hideMark/>
          </w:tcPr>
          <w:p w14:paraId="009AB7FB" w14:textId="77777777" w:rsidR="0009027D" w:rsidRPr="00F33DC3" w:rsidRDefault="0009027D" w:rsidP="00084B66">
            <w:pPr>
              <w:jc w:val="center"/>
            </w:pPr>
            <w:r w:rsidRPr="00F33DC3">
              <w:t>Street Address</w:t>
            </w:r>
          </w:p>
        </w:tc>
        <w:tc>
          <w:tcPr>
            <w:tcW w:w="1314" w:type="dxa"/>
            <w:noWrap/>
            <w:vAlign w:val="center"/>
            <w:hideMark/>
          </w:tcPr>
          <w:p w14:paraId="4A90C1C5" w14:textId="77777777" w:rsidR="0009027D" w:rsidRPr="00F33DC3" w:rsidRDefault="0009027D" w:rsidP="00084B66">
            <w:pPr>
              <w:jc w:val="center"/>
            </w:pPr>
            <w:r w:rsidRPr="00F33DC3">
              <w:t>Site Type</w:t>
            </w:r>
          </w:p>
        </w:tc>
      </w:tr>
      <w:tr w:rsidR="0009027D" w:rsidRPr="00F33DC3" w14:paraId="1EEAA852" w14:textId="77777777" w:rsidTr="00084B66">
        <w:trPr>
          <w:trHeight w:hRule="exact" w:val="864"/>
          <w:jc w:val="center"/>
        </w:trPr>
        <w:tc>
          <w:tcPr>
            <w:tcW w:w="1525" w:type="dxa"/>
            <w:noWrap/>
            <w:vAlign w:val="center"/>
            <w:hideMark/>
          </w:tcPr>
          <w:p w14:paraId="2BA8AB77" w14:textId="77777777" w:rsidR="0009027D" w:rsidRPr="00F33DC3" w:rsidRDefault="0009027D" w:rsidP="00084B66">
            <w:pPr>
              <w:jc w:val="center"/>
            </w:pPr>
            <w:r w:rsidRPr="00F33DC3">
              <w:t>Alameda</w:t>
            </w:r>
          </w:p>
        </w:tc>
        <w:tc>
          <w:tcPr>
            <w:tcW w:w="1620" w:type="dxa"/>
            <w:noWrap/>
            <w:vAlign w:val="center"/>
            <w:hideMark/>
          </w:tcPr>
          <w:p w14:paraId="00C6AF5A" w14:textId="77777777" w:rsidR="0009027D" w:rsidRPr="00F33DC3" w:rsidRDefault="0009027D" w:rsidP="00084B66">
            <w:pPr>
              <w:jc w:val="center"/>
            </w:pPr>
            <w:r w:rsidRPr="00F33DC3">
              <w:t>Albany</w:t>
            </w:r>
          </w:p>
        </w:tc>
        <w:tc>
          <w:tcPr>
            <w:tcW w:w="3060" w:type="dxa"/>
            <w:noWrap/>
            <w:vAlign w:val="center"/>
            <w:hideMark/>
          </w:tcPr>
          <w:p w14:paraId="6141CF3C" w14:textId="77777777" w:rsidR="0009027D" w:rsidRPr="00F33DC3" w:rsidRDefault="0009027D" w:rsidP="00084B66">
            <w:pPr>
              <w:jc w:val="center"/>
            </w:pPr>
            <w:r w:rsidRPr="00F33DC3">
              <w:t>Dunn-Edwards</w:t>
            </w:r>
          </w:p>
        </w:tc>
        <w:tc>
          <w:tcPr>
            <w:tcW w:w="3060" w:type="dxa"/>
            <w:noWrap/>
            <w:vAlign w:val="center"/>
            <w:hideMark/>
          </w:tcPr>
          <w:p w14:paraId="34B80BD6" w14:textId="77777777" w:rsidR="0009027D" w:rsidRPr="00F33DC3" w:rsidRDefault="0009027D" w:rsidP="00084B66">
            <w:pPr>
              <w:jc w:val="center"/>
            </w:pPr>
            <w:r w:rsidRPr="00F33DC3">
              <w:t>969 San Pablo Ave</w:t>
            </w:r>
          </w:p>
        </w:tc>
        <w:tc>
          <w:tcPr>
            <w:tcW w:w="1314" w:type="dxa"/>
            <w:noWrap/>
            <w:vAlign w:val="center"/>
            <w:hideMark/>
          </w:tcPr>
          <w:p w14:paraId="13AAEA49" w14:textId="77777777" w:rsidR="0009027D" w:rsidRPr="00F33DC3" w:rsidRDefault="0009027D" w:rsidP="00084B66">
            <w:pPr>
              <w:jc w:val="center"/>
            </w:pPr>
            <w:r w:rsidRPr="00F33DC3">
              <w:t>Retail</w:t>
            </w:r>
          </w:p>
        </w:tc>
      </w:tr>
      <w:tr w:rsidR="0009027D" w:rsidRPr="00F33DC3" w14:paraId="309AB2F0" w14:textId="77777777" w:rsidTr="00084B66">
        <w:trPr>
          <w:trHeight w:hRule="exact" w:val="864"/>
          <w:jc w:val="center"/>
        </w:trPr>
        <w:tc>
          <w:tcPr>
            <w:tcW w:w="1525" w:type="dxa"/>
            <w:noWrap/>
            <w:vAlign w:val="center"/>
            <w:hideMark/>
          </w:tcPr>
          <w:p w14:paraId="2B48154D" w14:textId="77777777" w:rsidR="0009027D" w:rsidRPr="00F33DC3" w:rsidRDefault="0009027D" w:rsidP="00084B66">
            <w:pPr>
              <w:jc w:val="center"/>
            </w:pPr>
            <w:r w:rsidRPr="00F33DC3">
              <w:t>Alameda</w:t>
            </w:r>
          </w:p>
        </w:tc>
        <w:tc>
          <w:tcPr>
            <w:tcW w:w="1620" w:type="dxa"/>
            <w:noWrap/>
            <w:vAlign w:val="center"/>
            <w:hideMark/>
          </w:tcPr>
          <w:p w14:paraId="0765F7B4" w14:textId="77777777" w:rsidR="0009027D" w:rsidRPr="00F33DC3" w:rsidRDefault="0009027D" w:rsidP="00084B66">
            <w:pPr>
              <w:jc w:val="center"/>
            </w:pPr>
            <w:r w:rsidRPr="00F33DC3">
              <w:t>Berkeley</w:t>
            </w:r>
          </w:p>
        </w:tc>
        <w:tc>
          <w:tcPr>
            <w:tcW w:w="3060" w:type="dxa"/>
            <w:noWrap/>
            <w:vAlign w:val="center"/>
            <w:hideMark/>
          </w:tcPr>
          <w:p w14:paraId="6DDC67DD" w14:textId="77777777" w:rsidR="0009027D" w:rsidRPr="00F33DC3" w:rsidRDefault="0009027D" w:rsidP="00084B66">
            <w:pPr>
              <w:jc w:val="center"/>
            </w:pPr>
            <w:r w:rsidRPr="00F33DC3">
              <w:t>Outdoor Supply Hardware</w:t>
            </w:r>
          </w:p>
        </w:tc>
        <w:tc>
          <w:tcPr>
            <w:tcW w:w="3060" w:type="dxa"/>
            <w:noWrap/>
            <w:vAlign w:val="center"/>
            <w:hideMark/>
          </w:tcPr>
          <w:p w14:paraId="3B898152" w14:textId="77777777" w:rsidR="0009027D" w:rsidRPr="00F33DC3" w:rsidRDefault="0009027D" w:rsidP="00084B66">
            <w:pPr>
              <w:jc w:val="center"/>
            </w:pPr>
            <w:r w:rsidRPr="00F33DC3">
              <w:t>1025 Ashby Ave</w:t>
            </w:r>
          </w:p>
        </w:tc>
        <w:tc>
          <w:tcPr>
            <w:tcW w:w="1314" w:type="dxa"/>
            <w:noWrap/>
            <w:vAlign w:val="center"/>
            <w:hideMark/>
          </w:tcPr>
          <w:p w14:paraId="2533002E" w14:textId="77777777" w:rsidR="0009027D" w:rsidRPr="00F33DC3" w:rsidRDefault="0009027D" w:rsidP="00084B66">
            <w:pPr>
              <w:jc w:val="center"/>
            </w:pPr>
            <w:r w:rsidRPr="00F33DC3">
              <w:t>Retail</w:t>
            </w:r>
          </w:p>
        </w:tc>
      </w:tr>
      <w:tr w:rsidR="0009027D" w:rsidRPr="00F33DC3" w14:paraId="7B72DC12" w14:textId="77777777" w:rsidTr="00084B66">
        <w:trPr>
          <w:trHeight w:hRule="exact" w:val="864"/>
          <w:jc w:val="center"/>
        </w:trPr>
        <w:tc>
          <w:tcPr>
            <w:tcW w:w="1525" w:type="dxa"/>
            <w:noWrap/>
            <w:vAlign w:val="center"/>
            <w:hideMark/>
          </w:tcPr>
          <w:p w14:paraId="39CF6CF1" w14:textId="77777777" w:rsidR="0009027D" w:rsidRPr="00F33DC3" w:rsidRDefault="0009027D" w:rsidP="00084B66">
            <w:pPr>
              <w:jc w:val="center"/>
            </w:pPr>
            <w:r w:rsidRPr="00F33DC3">
              <w:t>Alameda</w:t>
            </w:r>
          </w:p>
        </w:tc>
        <w:tc>
          <w:tcPr>
            <w:tcW w:w="1620" w:type="dxa"/>
            <w:noWrap/>
            <w:vAlign w:val="center"/>
            <w:hideMark/>
          </w:tcPr>
          <w:p w14:paraId="65932587" w14:textId="77777777" w:rsidR="0009027D" w:rsidRPr="00F33DC3" w:rsidRDefault="0009027D" w:rsidP="00084B66">
            <w:pPr>
              <w:jc w:val="center"/>
            </w:pPr>
            <w:r w:rsidRPr="00F33DC3">
              <w:t>Fremont</w:t>
            </w:r>
          </w:p>
        </w:tc>
        <w:tc>
          <w:tcPr>
            <w:tcW w:w="3060" w:type="dxa"/>
            <w:noWrap/>
            <w:vAlign w:val="center"/>
            <w:hideMark/>
          </w:tcPr>
          <w:p w14:paraId="59138CED" w14:textId="77777777" w:rsidR="0009027D" w:rsidRPr="00F33DC3" w:rsidRDefault="0009027D" w:rsidP="00084B66">
            <w:pPr>
              <w:jc w:val="center"/>
            </w:pPr>
            <w:r w:rsidRPr="00F33DC3">
              <w:t>Ace Hardware of Fremont</w:t>
            </w:r>
          </w:p>
        </w:tc>
        <w:tc>
          <w:tcPr>
            <w:tcW w:w="3060" w:type="dxa"/>
            <w:noWrap/>
            <w:vAlign w:val="center"/>
            <w:hideMark/>
          </w:tcPr>
          <w:p w14:paraId="5E12349E" w14:textId="77777777" w:rsidR="0009027D" w:rsidRPr="00F33DC3" w:rsidRDefault="0009027D" w:rsidP="00084B66">
            <w:pPr>
              <w:jc w:val="center"/>
            </w:pPr>
            <w:r w:rsidRPr="00F33DC3">
              <w:t>3700 Thornton Ave</w:t>
            </w:r>
          </w:p>
        </w:tc>
        <w:tc>
          <w:tcPr>
            <w:tcW w:w="1314" w:type="dxa"/>
            <w:noWrap/>
            <w:vAlign w:val="center"/>
            <w:hideMark/>
          </w:tcPr>
          <w:p w14:paraId="7B79670A" w14:textId="77777777" w:rsidR="0009027D" w:rsidRPr="00F33DC3" w:rsidRDefault="0009027D" w:rsidP="00084B66">
            <w:pPr>
              <w:jc w:val="center"/>
            </w:pPr>
            <w:r w:rsidRPr="00F33DC3">
              <w:t>Retail</w:t>
            </w:r>
          </w:p>
        </w:tc>
      </w:tr>
      <w:tr w:rsidR="0009027D" w:rsidRPr="00F33DC3" w14:paraId="10E94E58" w14:textId="77777777" w:rsidTr="00084B66">
        <w:trPr>
          <w:trHeight w:hRule="exact" w:val="864"/>
          <w:jc w:val="center"/>
        </w:trPr>
        <w:tc>
          <w:tcPr>
            <w:tcW w:w="1525" w:type="dxa"/>
            <w:noWrap/>
            <w:vAlign w:val="center"/>
            <w:hideMark/>
          </w:tcPr>
          <w:p w14:paraId="00719EE5" w14:textId="77777777" w:rsidR="0009027D" w:rsidRPr="00F33DC3" w:rsidRDefault="0009027D" w:rsidP="00084B66">
            <w:pPr>
              <w:jc w:val="center"/>
            </w:pPr>
            <w:r w:rsidRPr="00F33DC3">
              <w:t>Alameda</w:t>
            </w:r>
          </w:p>
        </w:tc>
        <w:tc>
          <w:tcPr>
            <w:tcW w:w="1620" w:type="dxa"/>
            <w:noWrap/>
            <w:vAlign w:val="center"/>
            <w:hideMark/>
          </w:tcPr>
          <w:p w14:paraId="21E97084" w14:textId="77777777" w:rsidR="0009027D" w:rsidRPr="00F33DC3" w:rsidRDefault="0009027D" w:rsidP="00084B66">
            <w:pPr>
              <w:jc w:val="center"/>
            </w:pPr>
            <w:r w:rsidRPr="00F33DC3">
              <w:t>Fremont</w:t>
            </w:r>
          </w:p>
        </w:tc>
        <w:tc>
          <w:tcPr>
            <w:tcW w:w="3060" w:type="dxa"/>
            <w:noWrap/>
            <w:vAlign w:val="center"/>
            <w:hideMark/>
          </w:tcPr>
          <w:p w14:paraId="138E29B6" w14:textId="77777777" w:rsidR="0009027D" w:rsidRPr="00F33DC3" w:rsidRDefault="0009027D" w:rsidP="00084B66">
            <w:pPr>
              <w:jc w:val="center"/>
            </w:pPr>
            <w:r w:rsidRPr="00F33DC3">
              <w:t>City of Fremont HHW</w:t>
            </w:r>
          </w:p>
        </w:tc>
        <w:tc>
          <w:tcPr>
            <w:tcW w:w="3060" w:type="dxa"/>
            <w:noWrap/>
            <w:vAlign w:val="center"/>
            <w:hideMark/>
          </w:tcPr>
          <w:p w14:paraId="4FE2DB1C" w14:textId="77777777" w:rsidR="0009027D" w:rsidRPr="00F33DC3" w:rsidRDefault="0009027D" w:rsidP="00084B66">
            <w:pPr>
              <w:jc w:val="center"/>
            </w:pPr>
            <w:r w:rsidRPr="00F33DC3">
              <w:t>41149 Boyce Rd</w:t>
            </w:r>
          </w:p>
        </w:tc>
        <w:tc>
          <w:tcPr>
            <w:tcW w:w="1314" w:type="dxa"/>
            <w:noWrap/>
            <w:vAlign w:val="center"/>
            <w:hideMark/>
          </w:tcPr>
          <w:p w14:paraId="4CFC94E7" w14:textId="77777777" w:rsidR="0009027D" w:rsidRPr="00F33DC3" w:rsidRDefault="0009027D" w:rsidP="00084B66">
            <w:pPr>
              <w:jc w:val="center"/>
            </w:pPr>
            <w:r w:rsidRPr="00F33DC3">
              <w:t>HHW Facility</w:t>
            </w:r>
          </w:p>
        </w:tc>
      </w:tr>
      <w:tr w:rsidR="0009027D" w:rsidRPr="00F33DC3" w14:paraId="367E1CCB" w14:textId="77777777" w:rsidTr="00084B66">
        <w:trPr>
          <w:trHeight w:hRule="exact" w:val="864"/>
          <w:jc w:val="center"/>
        </w:trPr>
        <w:tc>
          <w:tcPr>
            <w:tcW w:w="1525" w:type="dxa"/>
            <w:noWrap/>
            <w:vAlign w:val="center"/>
            <w:hideMark/>
          </w:tcPr>
          <w:p w14:paraId="616F3313" w14:textId="77777777" w:rsidR="0009027D" w:rsidRPr="00F33DC3" w:rsidRDefault="0009027D" w:rsidP="00084B66">
            <w:pPr>
              <w:jc w:val="center"/>
            </w:pPr>
            <w:r w:rsidRPr="00F33DC3">
              <w:t>Alameda</w:t>
            </w:r>
          </w:p>
        </w:tc>
        <w:tc>
          <w:tcPr>
            <w:tcW w:w="1620" w:type="dxa"/>
            <w:noWrap/>
            <w:vAlign w:val="center"/>
            <w:hideMark/>
          </w:tcPr>
          <w:p w14:paraId="02074715" w14:textId="77777777" w:rsidR="0009027D" w:rsidRPr="00F33DC3" w:rsidRDefault="0009027D" w:rsidP="00084B66">
            <w:pPr>
              <w:jc w:val="center"/>
            </w:pPr>
            <w:r w:rsidRPr="00F33DC3">
              <w:t>Fremont</w:t>
            </w:r>
          </w:p>
        </w:tc>
        <w:tc>
          <w:tcPr>
            <w:tcW w:w="3060" w:type="dxa"/>
            <w:noWrap/>
            <w:vAlign w:val="center"/>
            <w:hideMark/>
          </w:tcPr>
          <w:p w14:paraId="6C3EA8AC" w14:textId="77777777" w:rsidR="0009027D" w:rsidRPr="00F33DC3" w:rsidRDefault="0009027D" w:rsidP="00084B66">
            <w:pPr>
              <w:jc w:val="center"/>
            </w:pPr>
            <w:r w:rsidRPr="00F33DC3">
              <w:t>Dunn-Edwards</w:t>
            </w:r>
          </w:p>
        </w:tc>
        <w:tc>
          <w:tcPr>
            <w:tcW w:w="3060" w:type="dxa"/>
            <w:noWrap/>
            <w:vAlign w:val="center"/>
            <w:hideMark/>
          </w:tcPr>
          <w:p w14:paraId="3AD9C998" w14:textId="77777777" w:rsidR="0009027D" w:rsidRPr="00F33DC3" w:rsidRDefault="0009027D" w:rsidP="00084B66">
            <w:pPr>
              <w:jc w:val="center"/>
            </w:pPr>
            <w:r w:rsidRPr="00F33DC3">
              <w:t>4640 Auto Mall Pkwy</w:t>
            </w:r>
          </w:p>
        </w:tc>
        <w:tc>
          <w:tcPr>
            <w:tcW w:w="1314" w:type="dxa"/>
            <w:noWrap/>
            <w:vAlign w:val="center"/>
            <w:hideMark/>
          </w:tcPr>
          <w:p w14:paraId="5017A768" w14:textId="77777777" w:rsidR="0009027D" w:rsidRPr="00F33DC3" w:rsidRDefault="0009027D" w:rsidP="00084B66">
            <w:pPr>
              <w:jc w:val="center"/>
            </w:pPr>
            <w:r w:rsidRPr="00F33DC3">
              <w:t>Retail</w:t>
            </w:r>
          </w:p>
        </w:tc>
      </w:tr>
      <w:tr w:rsidR="0009027D" w:rsidRPr="00F33DC3" w14:paraId="6DB99640" w14:textId="77777777" w:rsidTr="00084B66">
        <w:trPr>
          <w:trHeight w:hRule="exact" w:val="864"/>
          <w:jc w:val="center"/>
        </w:trPr>
        <w:tc>
          <w:tcPr>
            <w:tcW w:w="1525" w:type="dxa"/>
            <w:noWrap/>
            <w:vAlign w:val="center"/>
            <w:hideMark/>
          </w:tcPr>
          <w:p w14:paraId="1F2373AF" w14:textId="77777777" w:rsidR="0009027D" w:rsidRPr="00F33DC3" w:rsidRDefault="0009027D" w:rsidP="00084B66">
            <w:pPr>
              <w:jc w:val="center"/>
            </w:pPr>
            <w:r w:rsidRPr="00F33DC3">
              <w:t>Alameda</w:t>
            </w:r>
          </w:p>
        </w:tc>
        <w:tc>
          <w:tcPr>
            <w:tcW w:w="1620" w:type="dxa"/>
            <w:noWrap/>
            <w:vAlign w:val="center"/>
            <w:hideMark/>
          </w:tcPr>
          <w:p w14:paraId="2E19D58B" w14:textId="77777777" w:rsidR="0009027D" w:rsidRPr="00F33DC3" w:rsidRDefault="0009027D" w:rsidP="00084B66">
            <w:pPr>
              <w:jc w:val="center"/>
            </w:pPr>
            <w:r w:rsidRPr="00F33DC3">
              <w:t>Fremont</w:t>
            </w:r>
          </w:p>
        </w:tc>
        <w:tc>
          <w:tcPr>
            <w:tcW w:w="3060" w:type="dxa"/>
            <w:noWrap/>
            <w:vAlign w:val="center"/>
            <w:hideMark/>
          </w:tcPr>
          <w:p w14:paraId="30220E96" w14:textId="77777777" w:rsidR="0009027D" w:rsidRPr="00F33DC3" w:rsidRDefault="0009027D" w:rsidP="00084B66">
            <w:pPr>
              <w:jc w:val="center"/>
            </w:pPr>
            <w:r w:rsidRPr="00F33DC3">
              <w:t>Sherwin-Williams</w:t>
            </w:r>
          </w:p>
        </w:tc>
        <w:tc>
          <w:tcPr>
            <w:tcW w:w="3060" w:type="dxa"/>
            <w:noWrap/>
            <w:vAlign w:val="center"/>
            <w:hideMark/>
          </w:tcPr>
          <w:p w14:paraId="25966936" w14:textId="77777777" w:rsidR="0009027D" w:rsidRPr="00F33DC3" w:rsidRDefault="0009027D" w:rsidP="00084B66">
            <w:pPr>
              <w:jc w:val="center"/>
            </w:pPr>
            <w:r w:rsidRPr="00F33DC3">
              <w:t>39201 Farwell Dr</w:t>
            </w:r>
          </w:p>
        </w:tc>
        <w:tc>
          <w:tcPr>
            <w:tcW w:w="1314" w:type="dxa"/>
            <w:noWrap/>
            <w:vAlign w:val="center"/>
            <w:hideMark/>
          </w:tcPr>
          <w:p w14:paraId="164EF27E" w14:textId="77777777" w:rsidR="0009027D" w:rsidRPr="00F33DC3" w:rsidRDefault="0009027D" w:rsidP="00084B66">
            <w:pPr>
              <w:jc w:val="center"/>
            </w:pPr>
            <w:r w:rsidRPr="00F33DC3">
              <w:t>Retail</w:t>
            </w:r>
          </w:p>
        </w:tc>
      </w:tr>
      <w:tr w:rsidR="0009027D" w:rsidRPr="00F33DC3" w14:paraId="5717BC48" w14:textId="77777777" w:rsidTr="00084B66">
        <w:trPr>
          <w:trHeight w:hRule="exact" w:val="864"/>
          <w:jc w:val="center"/>
        </w:trPr>
        <w:tc>
          <w:tcPr>
            <w:tcW w:w="1525" w:type="dxa"/>
            <w:noWrap/>
            <w:vAlign w:val="center"/>
            <w:hideMark/>
          </w:tcPr>
          <w:p w14:paraId="03C60439" w14:textId="77777777" w:rsidR="0009027D" w:rsidRPr="00F33DC3" w:rsidRDefault="0009027D" w:rsidP="00084B66">
            <w:pPr>
              <w:jc w:val="center"/>
            </w:pPr>
            <w:r w:rsidRPr="00F33DC3">
              <w:t>Alameda</w:t>
            </w:r>
          </w:p>
        </w:tc>
        <w:tc>
          <w:tcPr>
            <w:tcW w:w="1620" w:type="dxa"/>
            <w:noWrap/>
            <w:vAlign w:val="center"/>
            <w:hideMark/>
          </w:tcPr>
          <w:p w14:paraId="5E9CB2A1" w14:textId="77777777" w:rsidR="0009027D" w:rsidRPr="00F33DC3" w:rsidRDefault="0009027D" w:rsidP="00084B66">
            <w:pPr>
              <w:jc w:val="center"/>
            </w:pPr>
            <w:r w:rsidRPr="00F33DC3">
              <w:t>Hayward</w:t>
            </w:r>
          </w:p>
        </w:tc>
        <w:tc>
          <w:tcPr>
            <w:tcW w:w="3060" w:type="dxa"/>
            <w:noWrap/>
            <w:vAlign w:val="center"/>
            <w:hideMark/>
          </w:tcPr>
          <w:p w14:paraId="3C7DC5F8" w14:textId="77777777" w:rsidR="0009027D" w:rsidRPr="00F33DC3" w:rsidRDefault="0009027D" w:rsidP="00084B66">
            <w:pPr>
              <w:jc w:val="center"/>
            </w:pPr>
            <w:r w:rsidRPr="00F33DC3">
              <w:t>Alameda County HHW Facility</w:t>
            </w:r>
          </w:p>
        </w:tc>
        <w:tc>
          <w:tcPr>
            <w:tcW w:w="3060" w:type="dxa"/>
            <w:noWrap/>
            <w:vAlign w:val="center"/>
            <w:hideMark/>
          </w:tcPr>
          <w:p w14:paraId="4020A21F" w14:textId="77777777" w:rsidR="0009027D" w:rsidRPr="00F33DC3" w:rsidRDefault="0009027D" w:rsidP="00084B66">
            <w:pPr>
              <w:jc w:val="center"/>
            </w:pPr>
            <w:r w:rsidRPr="00F33DC3">
              <w:t>2091 W Winton Ave</w:t>
            </w:r>
          </w:p>
        </w:tc>
        <w:tc>
          <w:tcPr>
            <w:tcW w:w="1314" w:type="dxa"/>
            <w:noWrap/>
            <w:vAlign w:val="center"/>
            <w:hideMark/>
          </w:tcPr>
          <w:p w14:paraId="3EF84FBC" w14:textId="77777777" w:rsidR="0009027D" w:rsidRPr="00F33DC3" w:rsidRDefault="0009027D" w:rsidP="00084B66">
            <w:pPr>
              <w:jc w:val="center"/>
            </w:pPr>
            <w:r w:rsidRPr="00F33DC3">
              <w:t>HHW Facility</w:t>
            </w:r>
          </w:p>
        </w:tc>
      </w:tr>
      <w:tr w:rsidR="0009027D" w:rsidRPr="00F33DC3" w14:paraId="38271327" w14:textId="77777777" w:rsidTr="00084B66">
        <w:trPr>
          <w:trHeight w:hRule="exact" w:val="864"/>
          <w:jc w:val="center"/>
        </w:trPr>
        <w:tc>
          <w:tcPr>
            <w:tcW w:w="1525" w:type="dxa"/>
            <w:noWrap/>
            <w:vAlign w:val="center"/>
            <w:hideMark/>
          </w:tcPr>
          <w:p w14:paraId="449EFFF4" w14:textId="77777777" w:rsidR="0009027D" w:rsidRPr="00F33DC3" w:rsidRDefault="0009027D" w:rsidP="00084B66">
            <w:pPr>
              <w:jc w:val="center"/>
            </w:pPr>
            <w:r w:rsidRPr="00F33DC3">
              <w:t>Alameda</w:t>
            </w:r>
          </w:p>
        </w:tc>
        <w:tc>
          <w:tcPr>
            <w:tcW w:w="1620" w:type="dxa"/>
            <w:noWrap/>
            <w:vAlign w:val="center"/>
            <w:hideMark/>
          </w:tcPr>
          <w:p w14:paraId="22CE1FC4" w14:textId="77777777" w:rsidR="0009027D" w:rsidRPr="00F33DC3" w:rsidRDefault="0009027D" w:rsidP="00084B66">
            <w:pPr>
              <w:jc w:val="center"/>
            </w:pPr>
            <w:r w:rsidRPr="00F33DC3">
              <w:t>Hayward</w:t>
            </w:r>
          </w:p>
        </w:tc>
        <w:tc>
          <w:tcPr>
            <w:tcW w:w="3060" w:type="dxa"/>
            <w:noWrap/>
            <w:vAlign w:val="center"/>
            <w:hideMark/>
          </w:tcPr>
          <w:p w14:paraId="58A559CC" w14:textId="77777777" w:rsidR="0009027D" w:rsidRPr="00F33DC3" w:rsidRDefault="0009027D" w:rsidP="00084B66">
            <w:pPr>
              <w:jc w:val="center"/>
            </w:pPr>
            <w:r w:rsidRPr="00F33DC3">
              <w:t>Dunn-Edwards</w:t>
            </w:r>
          </w:p>
        </w:tc>
        <w:tc>
          <w:tcPr>
            <w:tcW w:w="3060" w:type="dxa"/>
            <w:noWrap/>
            <w:vAlign w:val="center"/>
            <w:hideMark/>
          </w:tcPr>
          <w:p w14:paraId="5A72DEC5" w14:textId="77777777" w:rsidR="0009027D" w:rsidRPr="00F33DC3" w:rsidRDefault="0009027D" w:rsidP="00084B66">
            <w:pPr>
              <w:ind w:left="144" w:hanging="144"/>
              <w:jc w:val="center"/>
            </w:pPr>
            <w:r w:rsidRPr="00F33DC3">
              <w:t>22470 Foothill Blvd</w:t>
            </w:r>
          </w:p>
        </w:tc>
        <w:tc>
          <w:tcPr>
            <w:tcW w:w="1314" w:type="dxa"/>
            <w:noWrap/>
            <w:vAlign w:val="center"/>
            <w:hideMark/>
          </w:tcPr>
          <w:p w14:paraId="03D9087B" w14:textId="77777777" w:rsidR="0009027D" w:rsidRPr="00F33DC3" w:rsidRDefault="0009027D" w:rsidP="00084B66">
            <w:pPr>
              <w:jc w:val="center"/>
            </w:pPr>
            <w:r w:rsidRPr="00F33DC3">
              <w:t>Retail</w:t>
            </w:r>
          </w:p>
        </w:tc>
      </w:tr>
      <w:tr w:rsidR="0009027D" w:rsidRPr="00F33DC3" w14:paraId="04EB68CA" w14:textId="77777777" w:rsidTr="00084B66">
        <w:trPr>
          <w:trHeight w:hRule="exact" w:val="864"/>
          <w:jc w:val="center"/>
        </w:trPr>
        <w:tc>
          <w:tcPr>
            <w:tcW w:w="1525" w:type="dxa"/>
            <w:noWrap/>
            <w:vAlign w:val="center"/>
            <w:hideMark/>
          </w:tcPr>
          <w:p w14:paraId="4E16890C" w14:textId="77777777" w:rsidR="0009027D" w:rsidRPr="00F33DC3" w:rsidRDefault="0009027D" w:rsidP="00084B66">
            <w:pPr>
              <w:jc w:val="center"/>
            </w:pPr>
            <w:r w:rsidRPr="00F33DC3">
              <w:t>Alameda</w:t>
            </w:r>
          </w:p>
        </w:tc>
        <w:tc>
          <w:tcPr>
            <w:tcW w:w="1620" w:type="dxa"/>
            <w:noWrap/>
            <w:vAlign w:val="center"/>
            <w:hideMark/>
          </w:tcPr>
          <w:p w14:paraId="51946EF2" w14:textId="77777777" w:rsidR="0009027D" w:rsidRPr="00F33DC3" w:rsidRDefault="0009027D" w:rsidP="00084B66">
            <w:pPr>
              <w:jc w:val="center"/>
            </w:pPr>
            <w:r w:rsidRPr="00F33DC3">
              <w:t>Hayward</w:t>
            </w:r>
          </w:p>
        </w:tc>
        <w:tc>
          <w:tcPr>
            <w:tcW w:w="3060" w:type="dxa"/>
            <w:noWrap/>
            <w:vAlign w:val="center"/>
            <w:hideMark/>
          </w:tcPr>
          <w:p w14:paraId="46710EBC" w14:textId="77777777" w:rsidR="0009027D" w:rsidRPr="00F33DC3" w:rsidRDefault="0009027D" w:rsidP="00084B66">
            <w:pPr>
              <w:jc w:val="center"/>
            </w:pPr>
            <w:r w:rsidRPr="00F33DC3">
              <w:t>Sherwin-Williams</w:t>
            </w:r>
          </w:p>
        </w:tc>
        <w:tc>
          <w:tcPr>
            <w:tcW w:w="3060" w:type="dxa"/>
            <w:noWrap/>
            <w:vAlign w:val="center"/>
            <w:hideMark/>
          </w:tcPr>
          <w:p w14:paraId="7A4F0D72" w14:textId="77777777" w:rsidR="0009027D" w:rsidRPr="00F33DC3" w:rsidRDefault="0009027D" w:rsidP="00084B66">
            <w:pPr>
              <w:jc w:val="center"/>
            </w:pPr>
            <w:r w:rsidRPr="00F33DC3">
              <w:t>20911 Foothill Blvd</w:t>
            </w:r>
          </w:p>
        </w:tc>
        <w:tc>
          <w:tcPr>
            <w:tcW w:w="1314" w:type="dxa"/>
            <w:noWrap/>
            <w:vAlign w:val="center"/>
            <w:hideMark/>
          </w:tcPr>
          <w:p w14:paraId="45C3D5BC" w14:textId="77777777" w:rsidR="0009027D" w:rsidRPr="00F33DC3" w:rsidRDefault="0009027D" w:rsidP="00084B66">
            <w:pPr>
              <w:jc w:val="center"/>
            </w:pPr>
            <w:r w:rsidRPr="00F33DC3">
              <w:t>Retail</w:t>
            </w:r>
          </w:p>
        </w:tc>
      </w:tr>
      <w:tr w:rsidR="0009027D" w:rsidRPr="00F33DC3" w14:paraId="77940E0F" w14:textId="77777777" w:rsidTr="00084B66">
        <w:trPr>
          <w:trHeight w:hRule="exact" w:val="864"/>
          <w:jc w:val="center"/>
        </w:trPr>
        <w:tc>
          <w:tcPr>
            <w:tcW w:w="1525" w:type="dxa"/>
            <w:noWrap/>
            <w:vAlign w:val="center"/>
            <w:hideMark/>
          </w:tcPr>
          <w:p w14:paraId="561FB88A" w14:textId="77777777" w:rsidR="0009027D" w:rsidRPr="00F33DC3" w:rsidRDefault="0009027D" w:rsidP="00084B66">
            <w:pPr>
              <w:jc w:val="center"/>
            </w:pPr>
            <w:r w:rsidRPr="00F33DC3">
              <w:t>Alameda</w:t>
            </w:r>
          </w:p>
        </w:tc>
        <w:tc>
          <w:tcPr>
            <w:tcW w:w="1620" w:type="dxa"/>
            <w:noWrap/>
            <w:vAlign w:val="center"/>
            <w:hideMark/>
          </w:tcPr>
          <w:p w14:paraId="19F777F4" w14:textId="77777777" w:rsidR="0009027D" w:rsidRPr="00F33DC3" w:rsidRDefault="0009027D" w:rsidP="00084B66">
            <w:pPr>
              <w:jc w:val="center"/>
            </w:pPr>
            <w:r w:rsidRPr="00F33DC3">
              <w:t>Livermore</w:t>
            </w:r>
          </w:p>
        </w:tc>
        <w:tc>
          <w:tcPr>
            <w:tcW w:w="3060" w:type="dxa"/>
            <w:noWrap/>
            <w:vAlign w:val="center"/>
            <w:hideMark/>
          </w:tcPr>
          <w:p w14:paraId="45C17BBF" w14:textId="77777777" w:rsidR="0009027D" w:rsidRPr="00F33DC3" w:rsidRDefault="0009027D" w:rsidP="00084B66">
            <w:pPr>
              <w:jc w:val="center"/>
            </w:pPr>
            <w:r w:rsidRPr="00F33DC3">
              <w:t>Ace Hardware of Livermore</w:t>
            </w:r>
          </w:p>
        </w:tc>
        <w:tc>
          <w:tcPr>
            <w:tcW w:w="3060" w:type="dxa"/>
            <w:noWrap/>
            <w:vAlign w:val="center"/>
            <w:hideMark/>
          </w:tcPr>
          <w:p w14:paraId="2AB51964" w14:textId="77777777" w:rsidR="0009027D" w:rsidRPr="00F33DC3" w:rsidRDefault="0009027D" w:rsidP="00084B66">
            <w:pPr>
              <w:jc w:val="center"/>
            </w:pPr>
            <w:r w:rsidRPr="00F33DC3">
              <w:t>1450 1st St</w:t>
            </w:r>
          </w:p>
        </w:tc>
        <w:tc>
          <w:tcPr>
            <w:tcW w:w="1314" w:type="dxa"/>
            <w:noWrap/>
            <w:vAlign w:val="center"/>
            <w:hideMark/>
          </w:tcPr>
          <w:p w14:paraId="009BE45A" w14:textId="77777777" w:rsidR="0009027D" w:rsidRPr="00F33DC3" w:rsidRDefault="0009027D" w:rsidP="00084B66">
            <w:pPr>
              <w:jc w:val="center"/>
            </w:pPr>
            <w:r w:rsidRPr="00F33DC3">
              <w:t>Retail</w:t>
            </w:r>
          </w:p>
        </w:tc>
      </w:tr>
      <w:tr w:rsidR="0009027D" w:rsidRPr="00F33DC3" w14:paraId="4AFBD3C1" w14:textId="77777777" w:rsidTr="00084B66">
        <w:trPr>
          <w:trHeight w:hRule="exact" w:val="864"/>
          <w:jc w:val="center"/>
        </w:trPr>
        <w:tc>
          <w:tcPr>
            <w:tcW w:w="1525" w:type="dxa"/>
            <w:noWrap/>
            <w:vAlign w:val="center"/>
            <w:hideMark/>
          </w:tcPr>
          <w:p w14:paraId="05EC4C97" w14:textId="77777777" w:rsidR="0009027D" w:rsidRPr="00F33DC3" w:rsidRDefault="0009027D" w:rsidP="00084B66">
            <w:pPr>
              <w:jc w:val="center"/>
            </w:pPr>
            <w:r w:rsidRPr="00F33DC3">
              <w:t>Alameda</w:t>
            </w:r>
          </w:p>
        </w:tc>
        <w:tc>
          <w:tcPr>
            <w:tcW w:w="1620" w:type="dxa"/>
            <w:noWrap/>
            <w:vAlign w:val="center"/>
            <w:hideMark/>
          </w:tcPr>
          <w:p w14:paraId="5542F487" w14:textId="77777777" w:rsidR="0009027D" w:rsidRPr="00F33DC3" w:rsidRDefault="0009027D" w:rsidP="00084B66">
            <w:pPr>
              <w:jc w:val="center"/>
            </w:pPr>
            <w:r w:rsidRPr="00F33DC3">
              <w:t>Livermore</w:t>
            </w:r>
          </w:p>
        </w:tc>
        <w:tc>
          <w:tcPr>
            <w:tcW w:w="3060" w:type="dxa"/>
            <w:noWrap/>
            <w:vAlign w:val="center"/>
            <w:hideMark/>
          </w:tcPr>
          <w:p w14:paraId="04ABB750" w14:textId="77777777" w:rsidR="0009027D" w:rsidRPr="00F33DC3" w:rsidRDefault="0009027D" w:rsidP="00084B66">
            <w:pPr>
              <w:jc w:val="center"/>
            </w:pPr>
            <w:r w:rsidRPr="00F33DC3">
              <w:t>Alameda County HHW Facility</w:t>
            </w:r>
          </w:p>
        </w:tc>
        <w:tc>
          <w:tcPr>
            <w:tcW w:w="3060" w:type="dxa"/>
            <w:noWrap/>
            <w:vAlign w:val="center"/>
            <w:hideMark/>
          </w:tcPr>
          <w:p w14:paraId="4AA42A7D" w14:textId="77777777" w:rsidR="0009027D" w:rsidRPr="00F33DC3" w:rsidRDefault="0009027D" w:rsidP="00084B66">
            <w:pPr>
              <w:jc w:val="center"/>
            </w:pPr>
            <w:r w:rsidRPr="00F33DC3">
              <w:t>5584 La Ribera St</w:t>
            </w:r>
          </w:p>
        </w:tc>
        <w:tc>
          <w:tcPr>
            <w:tcW w:w="1314" w:type="dxa"/>
            <w:noWrap/>
            <w:vAlign w:val="center"/>
            <w:hideMark/>
          </w:tcPr>
          <w:p w14:paraId="16FEE09E" w14:textId="77777777" w:rsidR="0009027D" w:rsidRPr="00F33DC3" w:rsidRDefault="0009027D" w:rsidP="00084B66">
            <w:pPr>
              <w:jc w:val="center"/>
            </w:pPr>
            <w:r w:rsidRPr="00F33DC3">
              <w:t>HHW Facility</w:t>
            </w:r>
          </w:p>
        </w:tc>
      </w:tr>
      <w:tr w:rsidR="0009027D" w:rsidRPr="00F33DC3" w14:paraId="67EC050B" w14:textId="77777777" w:rsidTr="00084B66">
        <w:trPr>
          <w:trHeight w:hRule="exact" w:val="864"/>
          <w:jc w:val="center"/>
        </w:trPr>
        <w:tc>
          <w:tcPr>
            <w:tcW w:w="1525" w:type="dxa"/>
            <w:noWrap/>
            <w:vAlign w:val="center"/>
            <w:hideMark/>
          </w:tcPr>
          <w:p w14:paraId="39F78275" w14:textId="77777777" w:rsidR="0009027D" w:rsidRPr="00F33DC3" w:rsidRDefault="0009027D" w:rsidP="00084B66">
            <w:pPr>
              <w:jc w:val="center"/>
            </w:pPr>
            <w:r w:rsidRPr="00F33DC3">
              <w:t>Alameda</w:t>
            </w:r>
          </w:p>
        </w:tc>
        <w:tc>
          <w:tcPr>
            <w:tcW w:w="1620" w:type="dxa"/>
            <w:noWrap/>
            <w:vAlign w:val="center"/>
            <w:hideMark/>
          </w:tcPr>
          <w:p w14:paraId="67549932" w14:textId="77777777" w:rsidR="0009027D" w:rsidRPr="00F33DC3" w:rsidRDefault="0009027D" w:rsidP="00084B66">
            <w:pPr>
              <w:jc w:val="center"/>
            </w:pPr>
            <w:r w:rsidRPr="00F33DC3">
              <w:t>Livermore</w:t>
            </w:r>
          </w:p>
        </w:tc>
        <w:tc>
          <w:tcPr>
            <w:tcW w:w="3060" w:type="dxa"/>
            <w:noWrap/>
            <w:vAlign w:val="center"/>
            <w:hideMark/>
          </w:tcPr>
          <w:p w14:paraId="3385F313" w14:textId="1B27BD6E" w:rsidR="0009027D" w:rsidRPr="00F33DC3" w:rsidRDefault="0009027D" w:rsidP="00084B66">
            <w:pPr>
              <w:jc w:val="center"/>
            </w:pPr>
            <w:r w:rsidRPr="00F33DC3">
              <w:t>Creative Paint</w:t>
            </w:r>
          </w:p>
        </w:tc>
        <w:tc>
          <w:tcPr>
            <w:tcW w:w="3060" w:type="dxa"/>
            <w:noWrap/>
            <w:vAlign w:val="center"/>
            <w:hideMark/>
          </w:tcPr>
          <w:p w14:paraId="34CAE690" w14:textId="77777777" w:rsidR="0009027D" w:rsidRPr="00F33DC3" w:rsidRDefault="0009027D" w:rsidP="00084B66">
            <w:pPr>
              <w:jc w:val="center"/>
            </w:pPr>
            <w:r w:rsidRPr="00F33DC3">
              <w:t>900 Bluebell Dr</w:t>
            </w:r>
          </w:p>
        </w:tc>
        <w:tc>
          <w:tcPr>
            <w:tcW w:w="1314" w:type="dxa"/>
            <w:noWrap/>
            <w:vAlign w:val="center"/>
            <w:hideMark/>
          </w:tcPr>
          <w:p w14:paraId="66FBE0CD" w14:textId="77777777" w:rsidR="0009027D" w:rsidRPr="00F33DC3" w:rsidRDefault="0009027D" w:rsidP="00084B66">
            <w:pPr>
              <w:jc w:val="center"/>
            </w:pPr>
            <w:r w:rsidRPr="00F33DC3">
              <w:t>Retail</w:t>
            </w:r>
          </w:p>
        </w:tc>
      </w:tr>
      <w:tr w:rsidR="0009027D" w:rsidRPr="00F33DC3" w14:paraId="5C9258AC" w14:textId="77777777" w:rsidTr="00084B66">
        <w:trPr>
          <w:trHeight w:hRule="exact" w:val="864"/>
          <w:jc w:val="center"/>
        </w:trPr>
        <w:tc>
          <w:tcPr>
            <w:tcW w:w="1525" w:type="dxa"/>
            <w:noWrap/>
            <w:vAlign w:val="center"/>
            <w:hideMark/>
          </w:tcPr>
          <w:p w14:paraId="648A5867" w14:textId="77777777" w:rsidR="0009027D" w:rsidRPr="00F33DC3" w:rsidRDefault="0009027D" w:rsidP="00084B66">
            <w:pPr>
              <w:jc w:val="center"/>
            </w:pPr>
            <w:r w:rsidRPr="00F33DC3">
              <w:t>Alameda</w:t>
            </w:r>
          </w:p>
        </w:tc>
        <w:tc>
          <w:tcPr>
            <w:tcW w:w="1620" w:type="dxa"/>
            <w:noWrap/>
            <w:vAlign w:val="center"/>
            <w:hideMark/>
          </w:tcPr>
          <w:p w14:paraId="2A6E465B" w14:textId="77777777" w:rsidR="0009027D" w:rsidRPr="00F33DC3" w:rsidRDefault="0009027D" w:rsidP="00084B66">
            <w:pPr>
              <w:jc w:val="center"/>
            </w:pPr>
            <w:r w:rsidRPr="00F33DC3">
              <w:t>Livermore</w:t>
            </w:r>
          </w:p>
        </w:tc>
        <w:tc>
          <w:tcPr>
            <w:tcW w:w="3060" w:type="dxa"/>
            <w:noWrap/>
            <w:vAlign w:val="center"/>
            <w:hideMark/>
          </w:tcPr>
          <w:p w14:paraId="638DC9DA" w14:textId="77777777" w:rsidR="0009027D" w:rsidRPr="00F33DC3" w:rsidRDefault="0009027D" w:rsidP="00084B66">
            <w:pPr>
              <w:jc w:val="center"/>
            </w:pPr>
            <w:r w:rsidRPr="00F33DC3">
              <w:t>Dunn-Edwards</w:t>
            </w:r>
          </w:p>
        </w:tc>
        <w:tc>
          <w:tcPr>
            <w:tcW w:w="3060" w:type="dxa"/>
            <w:noWrap/>
            <w:vAlign w:val="center"/>
            <w:hideMark/>
          </w:tcPr>
          <w:p w14:paraId="5185A442" w14:textId="77777777" w:rsidR="0009027D" w:rsidRPr="00F33DC3" w:rsidRDefault="0009027D" w:rsidP="00084B66">
            <w:pPr>
              <w:jc w:val="center"/>
            </w:pPr>
            <w:r w:rsidRPr="00F33DC3">
              <w:t>3981 First St</w:t>
            </w:r>
          </w:p>
        </w:tc>
        <w:tc>
          <w:tcPr>
            <w:tcW w:w="1314" w:type="dxa"/>
            <w:noWrap/>
            <w:vAlign w:val="center"/>
            <w:hideMark/>
          </w:tcPr>
          <w:p w14:paraId="0EFB5FAE" w14:textId="77777777" w:rsidR="0009027D" w:rsidRPr="00F33DC3" w:rsidRDefault="0009027D" w:rsidP="00084B66">
            <w:pPr>
              <w:jc w:val="center"/>
            </w:pPr>
            <w:r w:rsidRPr="00F33DC3">
              <w:t>Retail</w:t>
            </w:r>
          </w:p>
        </w:tc>
      </w:tr>
      <w:tr w:rsidR="0009027D" w:rsidRPr="00F33DC3" w14:paraId="45EDA987" w14:textId="77777777" w:rsidTr="00084B66">
        <w:trPr>
          <w:trHeight w:hRule="exact" w:val="864"/>
          <w:jc w:val="center"/>
        </w:trPr>
        <w:tc>
          <w:tcPr>
            <w:tcW w:w="1525" w:type="dxa"/>
            <w:noWrap/>
            <w:vAlign w:val="center"/>
            <w:hideMark/>
          </w:tcPr>
          <w:p w14:paraId="75609CBE" w14:textId="77777777" w:rsidR="0009027D" w:rsidRPr="00F33DC3" w:rsidRDefault="0009027D" w:rsidP="00084B66">
            <w:pPr>
              <w:jc w:val="center"/>
            </w:pPr>
            <w:r w:rsidRPr="00F33DC3">
              <w:lastRenderedPageBreak/>
              <w:t>Alameda</w:t>
            </w:r>
          </w:p>
        </w:tc>
        <w:tc>
          <w:tcPr>
            <w:tcW w:w="1620" w:type="dxa"/>
            <w:noWrap/>
            <w:vAlign w:val="center"/>
            <w:hideMark/>
          </w:tcPr>
          <w:p w14:paraId="166A1232" w14:textId="77777777" w:rsidR="0009027D" w:rsidRPr="00F33DC3" w:rsidRDefault="0009027D" w:rsidP="00084B66">
            <w:pPr>
              <w:jc w:val="center"/>
            </w:pPr>
            <w:r w:rsidRPr="00F33DC3">
              <w:t>Livermore</w:t>
            </w:r>
          </w:p>
        </w:tc>
        <w:tc>
          <w:tcPr>
            <w:tcW w:w="3060" w:type="dxa"/>
            <w:noWrap/>
            <w:vAlign w:val="center"/>
            <w:hideMark/>
          </w:tcPr>
          <w:p w14:paraId="7E48D4AA" w14:textId="77777777" w:rsidR="0009027D" w:rsidRPr="00F33DC3" w:rsidRDefault="0009027D" w:rsidP="00084B66">
            <w:pPr>
              <w:jc w:val="center"/>
            </w:pPr>
            <w:r w:rsidRPr="00F33DC3">
              <w:t>Sherwin-Williams</w:t>
            </w:r>
          </w:p>
        </w:tc>
        <w:tc>
          <w:tcPr>
            <w:tcW w:w="3060" w:type="dxa"/>
            <w:noWrap/>
            <w:vAlign w:val="center"/>
            <w:hideMark/>
          </w:tcPr>
          <w:p w14:paraId="4B13690E" w14:textId="77777777" w:rsidR="0009027D" w:rsidRPr="00F33DC3" w:rsidRDefault="0009027D" w:rsidP="00084B66">
            <w:pPr>
              <w:jc w:val="center"/>
            </w:pPr>
            <w:r w:rsidRPr="00F33DC3">
              <w:t>2155 Las Positas Ct</w:t>
            </w:r>
          </w:p>
        </w:tc>
        <w:tc>
          <w:tcPr>
            <w:tcW w:w="1314" w:type="dxa"/>
            <w:noWrap/>
            <w:vAlign w:val="center"/>
            <w:hideMark/>
          </w:tcPr>
          <w:p w14:paraId="42B21C1F" w14:textId="77777777" w:rsidR="0009027D" w:rsidRPr="00F33DC3" w:rsidRDefault="0009027D" w:rsidP="00084B66">
            <w:pPr>
              <w:jc w:val="center"/>
            </w:pPr>
            <w:r w:rsidRPr="00F33DC3">
              <w:t>Retail</w:t>
            </w:r>
          </w:p>
        </w:tc>
      </w:tr>
      <w:tr w:rsidR="0009027D" w:rsidRPr="00F33DC3" w14:paraId="1EDC1A8B" w14:textId="77777777" w:rsidTr="00084B66">
        <w:trPr>
          <w:trHeight w:hRule="exact" w:val="864"/>
          <w:jc w:val="center"/>
        </w:trPr>
        <w:tc>
          <w:tcPr>
            <w:tcW w:w="1525" w:type="dxa"/>
            <w:noWrap/>
            <w:vAlign w:val="center"/>
            <w:hideMark/>
          </w:tcPr>
          <w:p w14:paraId="498D78D5" w14:textId="77777777" w:rsidR="0009027D" w:rsidRPr="00F33DC3" w:rsidRDefault="0009027D" w:rsidP="00084B66">
            <w:pPr>
              <w:jc w:val="center"/>
            </w:pPr>
            <w:r w:rsidRPr="00F33DC3">
              <w:t>Alameda</w:t>
            </w:r>
          </w:p>
        </w:tc>
        <w:tc>
          <w:tcPr>
            <w:tcW w:w="1620" w:type="dxa"/>
            <w:noWrap/>
            <w:vAlign w:val="center"/>
            <w:hideMark/>
          </w:tcPr>
          <w:p w14:paraId="53616695" w14:textId="77777777" w:rsidR="0009027D" w:rsidRPr="00F33DC3" w:rsidRDefault="0009027D" w:rsidP="00084B66">
            <w:pPr>
              <w:jc w:val="center"/>
            </w:pPr>
            <w:r w:rsidRPr="00F33DC3">
              <w:t>Oakland</w:t>
            </w:r>
          </w:p>
        </w:tc>
        <w:tc>
          <w:tcPr>
            <w:tcW w:w="3060" w:type="dxa"/>
            <w:noWrap/>
            <w:vAlign w:val="center"/>
            <w:hideMark/>
          </w:tcPr>
          <w:p w14:paraId="5AA94ED9" w14:textId="77777777" w:rsidR="0009027D" w:rsidRPr="00F33DC3" w:rsidRDefault="0009027D" w:rsidP="00084B66">
            <w:pPr>
              <w:jc w:val="center"/>
            </w:pPr>
            <w:r w:rsidRPr="00F33DC3">
              <w:t>Alameda County HHW Facility</w:t>
            </w:r>
          </w:p>
        </w:tc>
        <w:tc>
          <w:tcPr>
            <w:tcW w:w="3060" w:type="dxa"/>
            <w:noWrap/>
            <w:vAlign w:val="center"/>
            <w:hideMark/>
          </w:tcPr>
          <w:p w14:paraId="2C42CA2D" w14:textId="77777777" w:rsidR="0009027D" w:rsidRPr="00F33DC3" w:rsidRDefault="0009027D" w:rsidP="00084B66">
            <w:pPr>
              <w:jc w:val="center"/>
            </w:pPr>
            <w:r w:rsidRPr="00F33DC3">
              <w:t>2100 E 7th St</w:t>
            </w:r>
          </w:p>
        </w:tc>
        <w:tc>
          <w:tcPr>
            <w:tcW w:w="1314" w:type="dxa"/>
            <w:noWrap/>
            <w:vAlign w:val="center"/>
            <w:hideMark/>
          </w:tcPr>
          <w:p w14:paraId="1952F70B" w14:textId="77777777" w:rsidR="0009027D" w:rsidRPr="00F33DC3" w:rsidRDefault="0009027D" w:rsidP="00084B66">
            <w:pPr>
              <w:jc w:val="center"/>
            </w:pPr>
            <w:r w:rsidRPr="00F33DC3">
              <w:t>HHW Facility</w:t>
            </w:r>
          </w:p>
        </w:tc>
      </w:tr>
      <w:tr w:rsidR="0009027D" w:rsidRPr="00F33DC3" w14:paraId="00612494" w14:textId="77777777" w:rsidTr="00084B66">
        <w:trPr>
          <w:trHeight w:hRule="exact" w:val="864"/>
          <w:jc w:val="center"/>
        </w:trPr>
        <w:tc>
          <w:tcPr>
            <w:tcW w:w="1525" w:type="dxa"/>
            <w:noWrap/>
            <w:vAlign w:val="center"/>
            <w:hideMark/>
          </w:tcPr>
          <w:p w14:paraId="7CF30D26" w14:textId="77777777" w:rsidR="0009027D" w:rsidRPr="00F33DC3" w:rsidRDefault="0009027D" w:rsidP="00084B66">
            <w:pPr>
              <w:jc w:val="center"/>
            </w:pPr>
            <w:r w:rsidRPr="00F33DC3">
              <w:t>Alameda</w:t>
            </w:r>
          </w:p>
        </w:tc>
        <w:tc>
          <w:tcPr>
            <w:tcW w:w="1620" w:type="dxa"/>
            <w:noWrap/>
            <w:vAlign w:val="center"/>
            <w:hideMark/>
          </w:tcPr>
          <w:p w14:paraId="134C7606" w14:textId="77777777" w:rsidR="0009027D" w:rsidRPr="00F33DC3" w:rsidRDefault="0009027D" w:rsidP="00084B66">
            <w:pPr>
              <w:jc w:val="center"/>
            </w:pPr>
            <w:r w:rsidRPr="00F33DC3">
              <w:t>Oakland</w:t>
            </w:r>
          </w:p>
        </w:tc>
        <w:tc>
          <w:tcPr>
            <w:tcW w:w="3060" w:type="dxa"/>
            <w:noWrap/>
            <w:vAlign w:val="center"/>
            <w:hideMark/>
          </w:tcPr>
          <w:p w14:paraId="77588A62" w14:textId="77777777" w:rsidR="0009027D" w:rsidRPr="00F33DC3" w:rsidRDefault="0009027D" w:rsidP="00084B66">
            <w:pPr>
              <w:jc w:val="center"/>
            </w:pPr>
            <w:r w:rsidRPr="00F33DC3">
              <w:t>Cole Hardware</w:t>
            </w:r>
          </w:p>
        </w:tc>
        <w:tc>
          <w:tcPr>
            <w:tcW w:w="3060" w:type="dxa"/>
            <w:noWrap/>
            <w:vAlign w:val="center"/>
            <w:hideMark/>
          </w:tcPr>
          <w:p w14:paraId="1AC1D960" w14:textId="77777777" w:rsidR="0009027D" w:rsidRPr="00F33DC3" w:rsidRDefault="0009027D" w:rsidP="00084B66">
            <w:pPr>
              <w:jc w:val="center"/>
            </w:pPr>
            <w:r w:rsidRPr="00F33DC3">
              <w:t>5533 College Ave</w:t>
            </w:r>
          </w:p>
        </w:tc>
        <w:tc>
          <w:tcPr>
            <w:tcW w:w="1314" w:type="dxa"/>
            <w:noWrap/>
            <w:vAlign w:val="center"/>
            <w:hideMark/>
          </w:tcPr>
          <w:p w14:paraId="19BCF073" w14:textId="77777777" w:rsidR="0009027D" w:rsidRPr="00F33DC3" w:rsidRDefault="0009027D" w:rsidP="00084B66">
            <w:pPr>
              <w:jc w:val="center"/>
            </w:pPr>
            <w:r w:rsidRPr="00F33DC3">
              <w:t>Retail</w:t>
            </w:r>
          </w:p>
        </w:tc>
      </w:tr>
      <w:tr w:rsidR="0009027D" w:rsidRPr="00F33DC3" w14:paraId="46E5EFFE" w14:textId="77777777" w:rsidTr="00084B66">
        <w:trPr>
          <w:trHeight w:hRule="exact" w:val="864"/>
          <w:jc w:val="center"/>
        </w:trPr>
        <w:tc>
          <w:tcPr>
            <w:tcW w:w="1525" w:type="dxa"/>
            <w:noWrap/>
            <w:vAlign w:val="center"/>
            <w:hideMark/>
          </w:tcPr>
          <w:p w14:paraId="29C4E91B" w14:textId="77777777" w:rsidR="0009027D" w:rsidRPr="00F33DC3" w:rsidRDefault="0009027D" w:rsidP="00084B66">
            <w:pPr>
              <w:jc w:val="center"/>
            </w:pPr>
            <w:r w:rsidRPr="00F33DC3">
              <w:t>Alameda</w:t>
            </w:r>
          </w:p>
        </w:tc>
        <w:tc>
          <w:tcPr>
            <w:tcW w:w="1620" w:type="dxa"/>
            <w:noWrap/>
            <w:vAlign w:val="center"/>
            <w:hideMark/>
          </w:tcPr>
          <w:p w14:paraId="022F7227" w14:textId="77777777" w:rsidR="0009027D" w:rsidRPr="00F33DC3" w:rsidRDefault="0009027D" w:rsidP="00084B66">
            <w:pPr>
              <w:jc w:val="center"/>
            </w:pPr>
            <w:r w:rsidRPr="00F33DC3">
              <w:t>Oakland</w:t>
            </w:r>
          </w:p>
        </w:tc>
        <w:tc>
          <w:tcPr>
            <w:tcW w:w="3060" w:type="dxa"/>
            <w:noWrap/>
            <w:vAlign w:val="center"/>
            <w:hideMark/>
          </w:tcPr>
          <w:p w14:paraId="713AECA6" w14:textId="77777777" w:rsidR="0009027D" w:rsidRPr="00F33DC3" w:rsidRDefault="0009027D" w:rsidP="00084B66">
            <w:pPr>
              <w:jc w:val="center"/>
            </w:pPr>
            <w:r w:rsidRPr="00F33DC3">
              <w:t>Dunn-Edwards</w:t>
            </w:r>
          </w:p>
        </w:tc>
        <w:tc>
          <w:tcPr>
            <w:tcW w:w="3060" w:type="dxa"/>
            <w:noWrap/>
            <w:vAlign w:val="center"/>
            <w:hideMark/>
          </w:tcPr>
          <w:p w14:paraId="7C959C22" w14:textId="77777777" w:rsidR="0009027D" w:rsidRPr="00F33DC3" w:rsidRDefault="0009027D" w:rsidP="00084B66">
            <w:pPr>
              <w:jc w:val="center"/>
            </w:pPr>
            <w:r w:rsidRPr="00F33DC3">
              <w:t>4156 Telegraph Ave</w:t>
            </w:r>
          </w:p>
        </w:tc>
        <w:tc>
          <w:tcPr>
            <w:tcW w:w="1314" w:type="dxa"/>
            <w:noWrap/>
            <w:vAlign w:val="center"/>
            <w:hideMark/>
          </w:tcPr>
          <w:p w14:paraId="1293B07A" w14:textId="77777777" w:rsidR="0009027D" w:rsidRPr="00F33DC3" w:rsidRDefault="0009027D" w:rsidP="00084B66">
            <w:pPr>
              <w:jc w:val="center"/>
            </w:pPr>
            <w:r w:rsidRPr="00F33DC3">
              <w:t>Retail</w:t>
            </w:r>
          </w:p>
        </w:tc>
      </w:tr>
      <w:tr w:rsidR="0009027D" w:rsidRPr="00F33DC3" w14:paraId="68AF2818" w14:textId="77777777" w:rsidTr="00084B66">
        <w:trPr>
          <w:trHeight w:hRule="exact" w:val="864"/>
          <w:jc w:val="center"/>
        </w:trPr>
        <w:tc>
          <w:tcPr>
            <w:tcW w:w="1525" w:type="dxa"/>
            <w:noWrap/>
            <w:vAlign w:val="center"/>
            <w:hideMark/>
          </w:tcPr>
          <w:p w14:paraId="7E34BB89" w14:textId="77777777" w:rsidR="0009027D" w:rsidRPr="00F33DC3" w:rsidRDefault="0009027D" w:rsidP="00084B66">
            <w:pPr>
              <w:jc w:val="center"/>
            </w:pPr>
            <w:r w:rsidRPr="00F33DC3">
              <w:t>Alameda</w:t>
            </w:r>
          </w:p>
        </w:tc>
        <w:tc>
          <w:tcPr>
            <w:tcW w:w="1620" w:type="dxa"/>
            <w:noWrap/>
            <w:vAlign w:val="center"/>
            <w:hideMark/>
          </w:tcPr>
          <w:p w14:paraId="480B75EC" w14:textId="77777777" w:rsidR="0009027D" w:rsidRPr="00F33DC3" w:rsidRDefault="0009027D" w:rsidP="00084B66">
            <w:pPr>
              <w:jc w:val="center"/>
            </w:pPr>
            <w:r w:rsidRPr="00F33DC3">
              <w:t>Oakland</w:t>
            </w:r>
          </w:p>
        </w:tc>
        <w:tc>
          <w:tcPr>
            <w:tcW w:w="3060" w:type="dxa"/>
            <w:noWrap/>
            <w:vAlign w:val="center"/>
            <w:hideMark/>
          </w:tcPr>
          <w:p w14:paraId="7AB7C203" w14:textId="77777777" w:rsidR="0009027D" w:rsidRPr="00F33DC3" w:rsidRDefault="0009027D" w:rsidP="00084B66">
            <w:pPr>
              <w:jc w:val="center"/>
            </w:pPr>
            <w:r w:rsidRPr="00F33DC3">
              <w:t>Habitat ReStore Oakland</w:t>
            </w:r>
          </w:p>
        </w:tc>
        <w:tc>
          <w:tcPr>
            <w:tcW w:w="3060" w:type="dxa"/>
            <w:noWrap/>
            <w:vAlign w:val="center"/>
            <w:hideMark/>
          </w:tcPr>
          <w:p w14:paraId="769AE0C7" w14:textId="77777777" w:rsidR="0009027D" w:rsidRPr="00F33DC3" w:rsidRDefault="0009027D" w:rsidP="00084B66">
            <w:pPr>
              <w:jc w:val="center"/>
            </w:pPr>
            <w:r w:rsidRPr="00F33DC3">
              <w:t>9235 San Leandro St</w:t>
            </w:r>
          </w:p>
        </w:tc>
        <w:tc>
          <w:tcPr>
            <w:tcW w:w="1314" w:type="dxa"/>
            <w:noWrap/>
            <w:vAlign w:val="center"/>
            <w:hideMark/>
          </w:tcPr>
          <w:p w14:paraId="2EAE1D84" w14:textId="77777777" w:rsidR="0009027D" w:rsidRPr="00F33DC3" w:rsidRDefault="0009027D" w:rsidP="00084B66">
            <w:pPr>
              <w:jc w:val="center"/>
            </w:pPr>
            <w:r w:rsidRPr="00F33DC3">
              <w:t>Reuse Store</w:t>
            </w:r>
          </w:p>
        </w:tc>
      </w:tr>
      <w:tr w:rsidR="0009027D" w:rsidRPr="00F33DC3" w14:paraId="683F2082" w14:textId="77777777" w:rsidTr="00084B66">
        <w:trPr>
          <w:trHeight w:hRule="exact" w:val="864"/>
          <w:jc w:val="center"/>
        </w:trPr>
        <w:tc>
          <w:tcPr>
            <w:tcW w:w="1525" w:type="dxa"/>
            <w:noWrap/>
            <w:vAlign w:val="center"/>
            <w:hideMark/>
          </w:tcPr>
          <w:p w14:paraId="22A20413" w14:textId="77777777" w:rsidR="0009027D" w:rsidRPr="00F33DC3" w:rsidRDefault="0009027D" w:rsidP="00084B66">
            <w:pPr>
              <w:jc w:val="center"/>
            </w:pPr>
            <w:r w:rsidRPr="00F33DC3">
              <w:t>Alameda</w:t>
            </w:r>
          </w:p>
        </w:tc>
        <w:tc>
          <w:tcPr>
            <w:tcW w:w="1620" w:type="dxa"/>
            <w:noWrap/>
            <w:vAlign w:val="center"/>
            <w:hideMark/>
          </w:tcPr>
          <w:p w14:paraId="3C832132" w14:textId="77777777" w:rsidR="0009027D" w:rsidRPr="00F33DC3" w:rsidRDefault="0009027D" w:rsidP="00084B66">
            <w:pPr>
              <w:jc w:val="center"/>
            </w:pPr>
            <w:r w:rsidRPr="00F33DC3">
              <w:t>Oakland</w:t>
            </w:r>
          </w:p>
        </w:tc>
        <w:tc>
          <w:tcPr>
            <w:tcW w:w="3060" w:type="dxa"/>
            <w:noWrap/>
            <w:vAlign w:val="center"/>
            <w:hideMark/>
          </w:tcPr>
          <w:p w14:paraId="0D9D6245" w14:textId="77777777" w:rsidR="0009027D" w:rsidRPr="00F33DC3" w:rsidRDefault="0009027D" w:rsidP="00084B66">
            <w:pPr>
              <w:jc w:val="center"/>
            </w:pPr>
            <w:r w:rsidRPr="00F33DC3">
              <w:t>PPG Paints</w:t>
            </w:r>
          </w:p>
        </w:tc>
        <w:tc>
          <w:tcPr>
            <w:tcW w:w="3060" w:type="dxa"/>
            <w:noWrap/>
            <w:vAlign w:val="center"/>
            <w:hideMark/>
          </w:tcPr>
          <w:p w14:paraId="69CFA224" w14:textId="77777777" w:rsidR="0009027D" w:rsidRPr="00F33DC3" w:rsidRDefault="0009027D" w:rsidP="00084B66">
            <w:pPr>
              <w:jc w:val="center"/>
            </w:pPr>
            <w:r w:rsidRPr="00F33DC3">
              <w:t>3356 Piedmont Ave</w:t>
            </w:r>
          </w:p>
        </w:tc>
        <w:tc>
          <w:tcPr>
            <w:tcW w:w="1314" w:type="dxa"/>
            <w:noWrap/>
            <w:vAlign w:val="center"/>
            <w:hideMark/>
          </w:tcPr>
          <w:p w14:paraId="5D8C3E4E" w14:textId="77777777" w:rsidR="0009027D" w:rsidRPr="00F33DC3" w:rsidRDefault="0009027D" w:rsidP="00084B66">
            <w:pPr>
              <w:jc w:val="center"/>
            </w:pPr>
            <w:r w:rsidRPr="00F33DC3">
              <w:t>Retail</w:t>
            </w:r>
          </w:p>
        </w:tc>
      </w:tr>
      <w:tr w:rsidR="0009027D" w:rsidRPr="00F33DC3" w14:paraId="2A2CCE50" w14:textId="77777777" w:rsidTr="00084B66">
        <w:trPr>
          <w:trHeight w:hRule="exact" w:val="864"/>
          <w:jc w:val="center"/>
        </w:trPr>
        <w:tc>
          <w:tcPr>
            <w:tcW w:w="1525" w:type="dxa"/>
            <w:noWrap/>
            <w:vAlign w:val="center"/>
            <w:hideMark/>
          </w:tcPr>
          <w:p w14:paraId="58CF03D3" w14:textId="77777777" w:rsidR="0009027D" w:rsidRPr="00F33DC3" w:rsidRDefault="0009027D" w:rsidP="00084B66">
            <w:pPr>
              <w:jc w:val="center"/>
            </w:pPr>
            <w:r w:rsidRPr="00F33DC3">
              <w:t>Alameda</w:t>
            </w:r>
          </w:p>
        </w:tc>
        <w:tc>
          <w:tcPr>
            <w:tcW w:w="1620" w:type="dxa"/>
            <w:noWrap/>
            <w:vAlign w:val="center"/>
            <w:hideMark/>
          </w:tcPr>
          <w:p w14:paraId="18D2A560" w14:textId="77777777" w:rsidR="0009027D" w:rsidRPr="00F33DC3" w:rsidRDefault="0009027D" w:rsidP="00084B66">
            <w:pPr>
              <w:jc w:val="center"/>
            </w:pPr>
            <w:r w:rsidRPr="00F33DC3">
              <w:t>Oakland</w:t>
            </w:r>
          </w:p>
        </w:tc>
        <w:tc>
          <w:tcPr>
            <w:tcW w:w="3060" w:type="dxa"/>
            <w:noWrap/>
            <w:vAlign w:val="center"/>
            <w:hideMark/>
          </w:tcPr>
          <w:p w14:paraId="641F00AE" w14:textId="77777777" w:rsidR="0009027D" w:rsidRPr="00F33DC3" w:rsidRDefault="0009027D" w:rsidP="00084B66">
            <w:pPr>
              <w:jc w:val="center"/>
            </w:pPr>
            <w:r w:rsidRPr="00F33DC3">
              <w:t>Sherwin-Williams</w:t>
            </w:r>
          </w:p>
        </w:tc>
        <w:tc>
          <w:tcPr>
            <w:tcW w:w="3060" w:type="dxa"/>
            <w:noWrap/>
            <w:vAlign w:val="center"/>
            <w:hideMark/>
          </w:tcPr>
          <w:p w14:paraId="146A04E1" w14:textId="77777777" w:rsidR="0009027D" w:rsidRPr="00F33DC3" w:rsidRDefault="0009027D" w:rsidP="00084B66">
            <w:pPr>
              <w:jc w:val="center"/>
            </w:pPr>
            <w:r w:rsidRPr="00F33DC3">
              <w:t>559 66th Ave</w:t>
            </w:r>
          </w:p>
        </w:tc>
        <w:tc>
          <w:tcPr>
            <w:tcW w:w="1314" w:type="dxa"/>
            <w:noWrap/>
            <w:vAlign w:val="center"/>
            <w:hideMark/>
          </w:tcPr>
          <w:p w14:paraId="4249F445" w14:textId="77777777" w:rsidR="0009027D" w:rsidRPr="00F33DC3" w:rsidRDefault="0009027D" w:rsidP="00084B66">
            <w:pPr>
              <w:jc w:val="center"/>
            </w:pPr>
            <w:r w:rsidRPr="00F33DC3">
              <w:t>Retail</w:t>
            </w:r>
          </w:p>
        </w:tc>
      </w:tr>
      <w:tr w:rsidR="0009027D" w:rsidRPr="00F33DC3" w14:paraId="6496454F" w14:textId="77777777" w:rsidTr="00084B66">
        <w:trPr>
          <w:trHeight w:hRule="exact" w:val="864"/>
          <w:jc w:val="center"/>
        </w:trPr>
        <w:tc>
          <w:tcPr>
            <w:tcW w:w="1525" w:type="dxa"/>
            <w:noWrap/>
            <w:vAlign w:val="center"/>
            <w:hideMark/>
          </w:tcPr>
          <w:p w14:paraId="13F3A556" w14:textId="77777777" w:rsidR="0009027D" w:rsidRPr="00F33DC3" w:rsidRDefault="0009027D" w:rsidP="00084B66">
            <w:pPr>
              <w:jc w:val="center"/>
            </w:pPr>
            <w:r w:rsidRPr="00F33DC3">
              <w:t>Alameda</w:t>
            </w:r>
          </w:p>
        </w:tc>
        <w:tc>
          <w:tcPr>
            <w:tcW w:w="1620" w:type="dxa"/>
            <w:noWrap/>
            <w:vAlign w:val="center"/>
            <w:hideMark/>
          </w:tcPr>
          <w:p w14:paraId="051A98A8" w14:textId="77777777" w:rsidR="0009027D" w:rsidRPr="00F33DC3" w:rsidRDefault="0009027D" w:rsidP="00084B66">
            <w:pPr>
              <w:jc w:val="center"/>
            </w:pPr>
            <w:r w:rsidRPr="00F33DC3">
              <w:t>Pleasanton</w:t>
            </w:r>
          </w:p>
        </w:tc>
        <w:tc>
          <w:tcPr>
            <w:tcW w:w="3060" w:type="dxa"/>
            <w:noWrap/>
            <w:vAlign w:val="center"/>
            <w:hideMark/>
          </w:tcPr>
          <w:p w14:paraId="685F1249" w14:textId="77777777" w:rsidR="0009027D" w:rsidRPr="00F33DC3" w:rsidRDefault="0009027D" w:rsidP="00084B66">
            <w:pPr>
              <w:jc w:val="center"/>
            </w:pPr>
            <w:r w:rsidRPr="00F33DC3">
              <w:t>Pleasanton Garbage Service</w:t>
            </w:r>
          </w:p>
        </w:tc>
        <w:tc>
          <w:tcPr>
            <w:tcW w:w="3060" w:type="dxa"/>
            <w:noWrap/>
            <w:vAlign w:val="center"/>
            <w:hideMark/>
          </w:tcPr>
          <w:p w14:paraId="224D6FA2" w14:textId="77777777" w:rsidR="0009027D" w:rsidRPr="00F33DC3" w:rsidRDefault="0009027D" w:rsidP="00084B66">
            <w:pPr>
              <w:jc w:val="center"/>
            </w:pPr>
            <w:r w:rsidRPr="00F33DC3">
              <w:t>3110 Busch Rd</w:t>
            </w:r>
          </w:p>
        </w:tc>
        <w:tc>
          <w:tcPr>
            <w:tcW w:w="1314" w:type="dxa"/>
            <w:noWrap/>
            <w:vAlign w:val="center"/>
            <w:hideMark/>
          </w:tcPr>
          <w:p w14:paraId="0FC07006" w14:textId="77777777" w:rsidR="0009027D" w:rsidRPr="00F33DC3" w:rsidRDefault="0009027D" w:rsidP="00084B66">
            <w:pPr>
              <w:jc w:val="center"/>
            </w:pPr>
            <w:r w:rsidRPr="00F33DC3">
              <w:t>Transfer Station</w:t>
            </w:r>
          </w:p>
        </w:tc>
      </w:tr>
      <w:tr w:rsidR="0009027D" w:rsidRPr="00F33DC3" w14:paraId="5F3980F8" w14:textId="77777777" w:rsidTr="00084B66">
        <w:trPr>
          <w:trHeight w:hRule="exact" w:val="864"/>
          <w:jc w:val="center"/>
        </w:trPr>
        <w:tc>
          <w:tcPr>
            <w:tcW w:w="1525" w:type="dxa"/>
            <w:noWrap/>
            <w:vAlign w:val="center"/>
            <w:hideMark/>
          </w:tcPr>
          <w:p w14:paraId="73EDCB33" w14:textId="77777777" w:rsidR="0009027D" w:rsidRPr="00F33DC3" w:rsidRDefault="0009027D" w:rsidP="00084B66">
            <w:pPr>
              <w:jc w:val="center"/>
            </w:pPr>
            <w:r w:rsidRPr="00F33DC3">
              <w:t>Alameda</w:t>
            </w:r>
          </w:p>
        </w:tc>
        <w:tc>
          <w:tcPr>
            <w:tcW w:w="1620" w:type="dxa"/>
            <w:noWrap/>
            <w:vAlign w:val="center"/>
            <w:hideMark/>
          </w:tcPr>
          <w:p w14:paraId="04996C20" w14:textId="77777777" w:rsidR="0009027D" w:rsidRPr="00F33DC3" w:rsidRDefault="0009027D" w:rsidP="00084B66">
            <w:pPr>
              <w:jc w:val="center"/>
            </w:pPr>
            <w:r w:rsidRPr="00F33DC3">
              <w:t>San Leandro</w:t>
            </w:r>
          </w:p>
        </w:tc>
        <w:tc>
          <w:tcPr>
            <w:tcW w:w="3060" w:type="dxa"/>
            <w:noWrap/>
            <w:vAlign w:val="center"/>
            <w:hideMark/>
          </w:tcPr>
          <w:p w14:paraId="0CD5C033" w14:textId="77777777" w:rsidR="0009027D" w:rsidRPr="00F33DC3" w:rsidRDefault="0009027D" w:rsidP="00084B66">
            <w:pPr>
              <w:jc w:val="center"/>
            </w:pPr>
            <w:r w:rsidRPr="00F33DC3">
              <w:t>Creative Paint</w:t>
            </w:r>
          </w:p>
        </w:tc>
        <w:tc>
          <w:tcPr>
            <w:tcW w:w="3060" w:type="dxa"/>
            <w:noWrap/>
            <w:vAlign w:val="center"/>
            <w:hideMark/>
          </w:tcPr>
          <w:p w14:paraId="7F3B1D52" w14:textId="77777777" w:rsidR="0009027D" w:rsidRPr="00F33DC3" w:rsidRDefault="0009027D" w:rsidP="00084B66">
            <w:pPr>
              <w:jc w:val="center"/>
            </w:pPr>
            <w:r w:rsidRPr="00F33DC3">
              <w:t>1120 Davis St</w:t>
            </w:r>
          </w:p>
        </w:tc>
        <w:tc>
          <w:tcPr>
            <w:tcW w:w="1314" w:type="dxa"/>
            <w:noWrap/>
            <w:vAlign w:val="center"/>
            <w:hideMark/>
          </w:tcPr>
          <w:p w14:paraId="19E0C6DB" w14:textId="77777777" w:rsidR="0009027D" w:rsidRPr="00F33DC3" w:rsidRDefault="0009027D" w:rsidP="00084B66">
            <w:pPr>
              <w:jc w:val="center"/>
            </w:pPr>
            <w:r w:rsidRPr="00F33DC3">
              <w:t>Retail</w:t>
            </w:r>
          </w:p>
        </w:tc>
      </w:tr>
      <w:tr w:rsidR="0009027D" w:rsidRPr="00F33DC3" w14:paraId="02A730DC" w14:textId="77777777" w:rsidTr="00084B66">
        <w:trPr>
          <w:trHeight w:hRule="exact" w:val="864"/>
          <w:jc w:val="center"/>
        </w:trPr>
        <w:tc>
          <w:tcPr>
            <w:tcW w:w="1525" w:type="dxa"/>
            <w:noWrap/>
            <w:vAlign w:val="center"/>
            <w:hideMark/>
          </w:tcPr>
          <w:p w14:paraId="3C1599E3" w14:textId="77777777" w:rsidR="0009027D" w:rsidRPr="00F33DC3" w:rsidRDefault="0009027D" w:rsidP="00084B66">
            <w:pPr>
              <w:jc w:val="center"/>
            </w:pPr>
            <w:r w:rsidRPr="00F33DC3">
              <w:t>Alameda</w:t>
            </w:r>
          </w:p>
        </w:tc>
        <w:tc>
          <w:tcPr>
            <w:tcW w:w="1620" w:type="dxa"/>
            <w:noWrap/>
            <w:vAlign w:val="center"/>
            <w:hideMark/>
          </w:tcPr>
          <w:p w14:paraId="23BD739B" w14:textId="77777777" w:rsidR="0009027D" w:rsidRPr="00F33DC3" w:rsidRDefault="0009027D" w:rsidP="00084B66">
            <w:pPr>
              <w:jc w:val="center"/>
            </w:pPr>
            <w:r w:rsidRPr="00F33DC3">
              <w:t>San Leandro</w:t>
            </w:r>
          </w:p>
        </w:tc>
        <w:tc>
          <w:tcPr>
            <w:tcW w:w="3060" w:type="dxa"/>
            <w:noWrap/>
            <w:vAlign w:val="center"/>
            <w:hideMark/>
          </w:tcPr>
          <w:p w14:paraId="3608C87E" w14:textId="77777777" w:rsidR="0009027D" w:rsidRPr="00F33DC3" w:rsidRDefault="0009027D" w:rsidP="00084B66">
            <w:pPr>
              <w:jc w:val="center"/>
            </w:pPr>
            <w:r w:rsidRPr="00F33DC3">
              <w:t>Outdoor Supply Hardware</w:t>
            </w:r>
          </w:p>
        </w:tc>
        <w:tc>
          <w:tcPr>
            <w:tcW w:w="3060" w:type="dxa"/>
            <w:noWrap/>
            <w:vAlign w:val="center"/>
            <w:hideMark/>
          </w:tcPr>
          <w:p w14:paraId="0A0052AF" w14:textId="77777777" w:rsidR="0009027D" w:rsidRPr="00F33DC3" w:rsidRDefault="0009027D" w:rsidP="00084B66">
            <w:pPr>
              <w:jc w:val="center"/>
            </w:pPr>
            <w:r w:rsidRPr="00F33DC3">
              <w:t>300 Floresta Blvd</w:t>
            </w:r>
          </w:p>
        </w:tc>
        <w:tc>
          <w:tcPr>
            <w:tcW w:w="1314" w:type="dxa"/>
            <w:noWrap/>
            <w:vAlign w:val="center"/>
            <w:hideMark/>
          </w:tcPr>
          <w:p w14:paraId="4970ACEF" w14:textId="77777777" w:rsidR="0009027D" w:rsidRPr="00F33DC3" w:rsidRDefault="0009027D" w:rsidP="00084B66">
            <w:pPr>
              <w:jc w:val="center"/>
            </w:pPr>
            <w:r w:rsidRPr="00F33DC3">
              <w:t>Retail</w:t>
            </w:r>
          </w:p>
        </w:tc>
      </w:tr>
      <w:tr w:rsidR="0009027D" w:rsidRPr="00F33DC3" w14:paraId="236C321B" w14:textId="77777777" w:rsidTr="00084B66">
        <w:trPr>
          <w:trHeight w:hRule="exact" w:val="864"/>
          <w:jc w:val="center"/>
        </w:trPr>
        <w:tc>
          <w:tcPr>
            <w:tcW w:w="1525" w:type="dxa"/>
            <w:noWrap/>
            <w:vAlign w:val="center"/>
            <w:hideMark/>
          </w:tcPr>
          <w:p w14:paraId="630A07D7" w14:textId="77777777" w:rsidR="0009027D" w:rsidRPr="00F33DC3" w:rsidRDefault="0009027D" w:rsidP="00084B66">
            <w:pPr>
              <w:jc w:val="center"/>
            </w:pPr>
            <w:r w:rsidRPr="00F33DC3">
              <w:t>Alameda</w:t>
            </w:r>
          </w:p>
        </w:tc>
        <w:tc>
          <w:tcPr>
            <w:tcW w:w="1620" w:type="dxa"/>
            <w:noWrap/>
            <w:vAlign w:val="center"/>
            <w:hideMark/>
          </w:tcPr>
          <w:p w14:paraId="12DBAB7C" w14:textId="77777777" w:rsidR="0009027D" w:rsidRPr="00F33DC3" w:rsidRDefault="0009027D" w:rsidP="00084B66">
            <w:pPr>
              <w:jc w:val="center"/>
            </w:pPr>
            <w:r w:rsidRPr="00F33DC3">
              <w:t>San Lorenzo</w:t>
            </w:r>
          </w:p>
        </w:tc>
        <w:tc>
          <w:tcPr>
            <w:tcW w:w="3060" w:type="dxa"/>
            <w:noWrap/>
            <w:vAlign w:val="center"/>
            <w:hideMark/>
          </w:tcPr>
          <w:p w14:paraId="104E7F81" w14:textId="77777777" w:rsidR="0009027D" w:rsidRPr="00F33DC3" w:rsidRDefault="0009027D" w:rsidP="00084B66">
            <w:pPr>
              <w:jc w:val="center"/>
            </w:pPr>
            <w:r w:rsidRPr="00F33DC3">
              <w:t>Vista Paint</w:t>
            </w:r>
          </w:p>
        </w:tc>
        <w:tc>
          <w:tcPr>
            <w:tcW w:w="3060" w:type="dxa"/>
            <w:noWrap/>
            <w:vAlign w:val="center"/>
            <w:hideMark/>
          </w:tcPr>
          <w:p w14:paraId="2E7E27F8" w14:textId="77777777" w:rsidR="0009027D" w:rsidRPr="00F33DC3" w:rsidRDefault="0009027D" w:rsidP="00084B66">
            <w:pPr>
              <w:jc w:val="center"/>
            </w:pPr>
            <w:r w:rsidRPr="00F33DC3">
              <w:t>15611 Hesperian Blvd</w:t>
            </w:r>
          </w:p>
        </w:tc>
        <w:tc>
          <w:tcPr>
            <w:tcW w:w="1314" w:type="dxa"/>
            <w:noWrap/>
            <w:vAlign w:val="center"/>
            <w:hideMark/>
          </w:tcPr>
          <w:p w14:paraId="38D02019" w14:textId="77777777" w:rsidR="0009027D" w:rsidRPr="00F33DC3" w:rsidRDefault="0009027D" w:rsidP="00084B66">
            <w:pPr>
              <w:jc w:val="center"/>
            </w:pPr>
            <w:r w:rsidRPr="00F33DC3">
              <w:t>Retail</w:t>
            </w:r>
          </w:p>
        </w:tc>
      </w:tr>
      <w:tr w:rsidR="0009027D" w:rsidRPr="00F33DC3" w14:paraId="60267320" w14:textId="77777777" w:rsidTr="00084B66">
        <w:trPr>
          <w:trHeight w:hRule="exact" w:val="864"/>
          <w:jc w:val="center"/>
        </w:trPr>
        <w:tc>
          <w:tcPr>
            <w:tcW w:w="1525" w:type="dxa"/>
            <w:noWrap/>
            <w:vAlign w:val="center"/>
            <w:hideMark/>
          </w:tcPr>
          <w:p w14:paraId="08CAF32E" w14:textId="77777777" w:rsidR="0009027D" w:rsidRPr="00F33DC3" w:rsidRDefault="0009027D" w:rsidP="00084B66">
            <w:pPr>
              <w:jc w:val="center"/>
            </w:pPr>
            <w:r w:rsidRPr="00F33DC3">
              <w:t>Amador</w:t>
            </w:r>
          </w:p>
        </w:tc>
        <w:tc>
          <w:tcPr>
            <w:tcW w:w="1620" w:type="dxa"/>
            <w:noWrap/>
            <w:vAlign w:val="center"/>
            <w:hideMark/>
          </w:tcPr>
          <w:p w14:paraId="6CDFD61E" w14:textId="77777777" w:rsidR="0009027D" w:rsidRPr="00F33DC3" w:rsidRDefault="0009027D" w:rsidP="00084B66">
            <w:pPr>
              <w:jc w:val="center"/>
            </w:pPr>
            <w:r w:rsidRPr="00F33DC3">
              <w:t>Ione</w:t>
            </w:r>
          </w:p>
        </w:tc>
        <w:tc>
          <w:tcPr>
            <w:tcW w:w="3060" w:type="dxa"/>
            <w:noWrap/>
            <w:vAlign w:val="center"/>
            <w:hideMark/>
          </w:tcPr>
          <w:p w14:paraId="622635C2" w14:textId="77777777" w:rsidR="0009027D" w:rsidRPr="00F33DC3" w:rsidRDefault="0009027D" w:rsidP="00084B66">
            <w:pPr>
              <w:jc w:val="center"/>
            </w:pPr>
            <w:r w:rsidRPr="00F33DC3">
              <w:t>Amador County HHW Facility</w:t>
            </w:r>
          </w:p>
        </w:tc>
        <w:tc>
          <w:tcPr>
            <w:tcW w:w="3060" w:type="dxa"/>
            <w:noWrap/>
            <w:vAlign w:val="center"/>
            <w:hideMark/>
          </w:tcPr>
          <w:p w14:paraId="6EE92CDD" w14:textId="77777777" w:rsidR="0009027D" w:rsidRPr="00F33DC3" w:rsidRDefault="0009027D" w:rsidP="00084B66">
            <w:pPr>
              <w:jc w:val="center"/>
            </w:pPr>
            <w:r w:rsidRPr="00F33DC3">
              <w:t>6500 Buena Vista Rd</w:t>
            </w:r>
          </w:p>
        </w:tc>
        <w:tc>
          <w:tcPr>
            <w:tcW w:w="1314" w:type="dxa"/>
            <w:noWrap/>
            <w:vAlign w:val="center"/>
            <w:hideMark/>
          </w:tcPr>
          <w:p w14:paraId="026B0EE1" w14:textId="77777777" w:rsidR="0009027D" w:rsidRPr="00F33DC3" w:rsidRDefault="0009027D" w:rsidP="00084B66">
            <w:pPr>
              <w:jc w:val="center"/>
            </w:pPr>
            <w:r w:rsidRPr="00F33DC3">
              <w:t>HHW Facility</w:t>
            </w:r>
          </w:p>
        </w:tc>
      </w:tr>
      <w:tr w:rsidR="0009027D" w:rsidRPr="00F33DC3" w14:paraId="3C97FEA7" w14:textId="77777777" w:rsidTr="00084B66">
        <w:trPr>
          <w:trHeight w:hRule="exact" w:val="864"/>
          <w:jc w:val="center"/>
        </w:trPr>
        <w:tc>
          <w:tcPr>
            <w:tcW w:w="1525" w:type="dxa"/>
            <w:noWrap/>
            <w:vAlign w:val="center"/>
            <w:hideMark/>
          </w:tcPr>
          <w:p w14:paraId="3E1B84F8" w14:textId="77777777" w:rsidR="0009027D" w:rsidRPr="00F33DC3" w:rsidRDefault="0009027D" w:rsidP="00084B66">
            <w:pPr>
              <w:jc w:val="center"/>
            </w:pPr>
            <w:r w:rsidRPr="00F33DC3">
              <w:t>Amador</w:t>
            </w:r>
          </w:p>
        </w:tc>
        <w:tc>
          <w:tcPr>
            <w:tcW w:w="1620" w:type="dxa"/>
            <w:noWrap/>
            <w:vAlign w:val="center"/>
            <w:hideMark/>
          </w:tcPr>
          <w:p w14:paraId="40C8EF9E" w14:textId="77777777" w:rsidR="0009027D" w:rsidRPr="00F33DC3" w:rsidRDefault="0009027D" w:rsidP="00084B66">
            <w:pPr>
              <w:jc w:val="center"/>
            </w:pPr>
            <w:r w:rsidRPr="00F33DC3">
              <w:t>Martell</w:t>
            </w:r>
          </w:p>
        </w:tc>
        <w:tc>
          <w:tcPr>
            <w:tcW w:w="3060" w:type="dxa"/>
            <w:noWrap/>
            <w:vAlign w:val="center"/>
            <w:hideMark/>
          </w:tcPr>
          <w:p w14:paraId="779D4BD9" w14:textId="77777777" w:rsidR="0009027D" w:rsidRPr="00F33DC3" w:rsidRDefault="0009027D" w:rsidP="00084B66">
            <w:pPr>
              <w:jc w:val="center"/>
            </w:pPr>
            <w:r w:rsidRPr="00F33DC3">
              <w:t>Meeks Lumber and Hardware</w:t>
            </w:r>
          </w:p>
        </w:tc>
        <w:tc>
          <w:tcPr>
            <w:tcW w:w="3060" w:type="dxa"/>
            <w:noWrap/>
            <w:vAlign w:val="center"/>
            <w:hideMark/>
          </w:tcPr>
          <w:p w14:paraId="6873C0A9" w14:textId="77777777" w:rsidR="0009027D" w:rsidRPr="00F33DC3" w:rsidRDefault="0009027D" w:rsidP="00084B66">
            <w:pPr>
              <w:jc w:val="center"/>
            </w:pPr>
            <w:r w:rsidRPr="00F33DC3">
              <w:t>10422 N Hwy 49</w:t>
            </w:r>
          </w:p>
        </w:tc>
        <w:tc>
          <w:tcPr>
            <w:tcW w:w="1314" w:type="dxa"/>
            <w:noWrap/>
            <w:vAlign w:val="center"/>
            <w:hideMark/>
          </w:tcPr>
          <w:p w14:paraId="3BB304C3" w14:textId="77777777" w:rsidR="0009027D" w:rsidRPr="00F33DC3" w:rsidRDefault="0009027D" w:rsidP="00084B66">
            <w:pPr>
              <w:jc w:val="center"/>
            </w:pPr>
            <w:r w:rsidRPr="00F33DC3">
              <w:t>Retail</w:t>
            </w:r>
          </w:p>
        </w:tc>
      </w:tr>
      <w:tr w:rsidR="0009027D" w:rsidRPr="00F33DC3" w14:paraId="118A73AE" w14:textId="77777777" w:rsidTr="00084B66">
        <w:trPr>
          <w:trHeight w:hRule="exact" w:val="864"/>
          <w:jc w:val="center"/>
        </w:trPr>
        <w:tc>
          <w:tcPr>
            <w:tcW w:w="1525" w:type="dxa"/>
            <w:noWrap/>
            <w:vAlign w:val="center"/>
            <w:hideMark/>
          </w:tcPr>
          <w:p w14:paraId="2E111D71" w14:textId="77777777" w:rsidR="0009027D" w:rsidRPr="00F33DC3" w:rsidRDefault="0009027D" w:rsidP="00084B66">
            <w:pPr>
              <w:jc w:val="center"/>
            </w:pPr>
            <w:r w:rsidRPr="00F33DC3">
              <w:t>Butte</w:t>
            </w:r>
          </w:p>
        </w:tc>
        <w:tc>
          <w:tcPr>
            <w:tcW w:w="1620" w:type="dxa"/>
            <w:noWrap/>
            <w:vAlign w:val="center"/>
            <w:hideMark/>
          </w:tcPr>
          <w:p w14:paraId="61A34A8C" w14:textId="77777777" w:rsidR="0009027D" w:rsidRPr="00F33DC3" w:rsidRDefault="0009027D" w:rsidP="00084B66">
            <w:pPr>
              <w:jc w:val="center"/>
            </w:pPr>
            <w:r w:rsidRPr="00F33DC3">
              <w:t>Chico</w:t>
            </w:r>
          </w:p>
        </w:tc>
        <w:tc>
          <w:tcPr>
            <w:tcW w:w="3060" w:type="dxa"/>
            <w:noWrap/>
            <w:vAlign w:val="center"/>
            <w:hideMark/>
          </w:tcPr>
          <w:p w14:paraId="506FB62C" w14:textId="77777777" w:rsidR="0009027D" w:rsidRPr="00F33DC3" w:rsidRDefault="0009027D" w:rsidP="00084B66">
            <w:pPr>
              <w:jc w:val="center"/>
            </w:pPr>
            <w:r w:rsidRPr="00F33DC3">
              <w:t>Ace Hardware of Chico</w:t>
            </w:r>
          </w:p>
        </w:tc>
        <w:tc>
          <w:tcPr>
            <w:tcW w:w="3060" w:type="dxa"/>
            <w:noWrap/>
            <w:vAlign w:val="center"/>
            <w:hideMark/>
          </w:tcPr>
          <w:p w14:paraId="68ACA39A" w14:textId="77777777" w:rsidR="0009027D" w:rsidRPr="00F33DC3" w:rsidRDefault="0009027D" w:rsidP="00084B66">
            <w:pPr>
              <w:jc w:val="center"/>
            </w:pPr>
            <w:r w:rsidRPr="00F33DC3">
              <w:t>231 W East Ave</w:t>
            </w:r>
          </w:p>
        </w:tc>
        <w:tc>
          <w:tcPr>
            <w:tcW w:w="1314" w:type="dxa"/>
            <w:noWrap/>
            <w:vAlign w:val="center"/>
            <w:hideMark/>
          </w:tcPr>
          <w:p w14:paraId="420D412F" w14:textId="77777777" w:rsidR="0009027D" w:rsidRPr="00F33DC3" w:rsidRDefault="0009027D" w:rsidP="00084B66">
            <w:pPr>
              <w:jc w:val="center"/>
            </w:pPr>
            <w:r w:rsidRPr="00F33DC3">
              <w:t>Retail</w:t>
            </w:r>
          </w:p>
        </w:tc>
      </w:tr>
      <w:tr w:rsidR="0009027D" w:rsidRPr="00F33DC3" w14:paraId="09161AA0" w14:textId="77777777" w:rsidTr="00084B66">
        <w:trPr>
          <w:trHeight w:hRule="exact" w:val="864"/>
          <w:jc w:val="center"/>
        </w:trPr>
        <w:tc>
          <w:tcPr>
            <w:tcW w:w="1525" w:type="dxa"/>
            <w:noWrap/>
            <w:vAlign w:val="center"/>
            <w:hideMark/>
          </w:tcPr>
          <w:p w14:paraId="07849841" w14:textId="77777777" w:rsidR="0009027D" w:rsidRPr="00F33DC3" w:rsidRDefault="0009027D" w:rsidP="00084B66">
            <w:pPr>
              <w:jc w:val="center"/>
            </w:pPr>
            <w:r w:rsidRPr="00F33DC3">
              <w:lastRenderedPageBreak/>
              <w:t>Butte</w:t>
            </w:r>
          </w:p>
        </w:tc>
        <w:tc>
          <w:tcPr>
            <w:tcW w:w="1620" w:type="dxa"/>
            <w:noWrap/>
            <w:vAlign w:val="center"/>
            <w:hideMark/>
          </w:tcPr>
          <w:p w14:paraId="04D1B861" w14:textId="77777777" w:rsidR="0009027D" w:rsidRPr="00F33DC3" w:rsidRDefault="0009027D" w:rsidP="00084B66">
            <w:pPr>
              <w:jc w:val="center"/>
            </w:pPr>
            <w:r w:rsidRPr="00F33DC3">
              <w:t>Chico</w:t>
            </w:r>
          </w:p>
        </w:tc>
        <w:tc>
          <w:tcPr>
            <w:tcW w:w="3060" w:type="dxa"/>
            <w:noWrap/>
            <w:vAlign w:val="center"/>
            <w:hideMark/>
          </w:tcPr>
          <w:p w14:paraId="7C9B0EA4" w14:textId="5E9AD85C" w:rsidR="0009027D" w:rsidRPr="00F33DC3" w:rsidRDefault="0009027D" w:rsidP="00084B66">
            <w:pPr>
              <w:jc w:val="center"/>
            </w:pPr>
            <w:r w:rsidRPr="00F33DC3">
              <w:t>Butte County HHWCF</w:t>
            </w:r>
          </w:p>
        </w:tc>
        <w:tc>
          <w:tcPr>
            <w:tcW w:w="3060" w:type="dxa"/>
            <w:noWrap/>
            <w:vAlign w:val="center"/>
            <w:hideMark/>
          </w:tcPr>
          <w:p w14:paraId="638DACA0" w14:textId="77777777" w:rsidR="0009027D" w:rsidRPr="00F33DC3" w:rsidRDefault="0009027D" w:rsidP="00084B66">
            <w:pPr>
              <w:jc w:val="center"/>
            </w:pPr>
            <w:r w:rsidRPr="00F33DC3">
              <w:t>1101 Marauder St</w:t>
            </w:r>
          </w:p>
        </w:tc>
        <w:tc>
          <w:tcPr>
            <w:tcW w:w="1314" w:type="dxa"/>
            <w:noWrap/>
            <w:vAlign w:val="center"/>
            <w:hideMark/>
          </w:tcPr>
          <w:p w14:paraId="4D246A7D" w14:textId="77777777" w:rsidR="0009027D" w:rsidRPr="00F33DC3" w:rsidRDefault="0009027D" w:rsidP="00084B66">
            <w:pPr>
              <w:jc w:val="center"/>
            </w:pPr>
            <w:r w:rsidRPr="00F33DC3">
              <w:t>HHW Facility</w:t>
            </w:r>
          </w:p>
        </w:tc>
      </w:tr>
      <w:tr w:rsidR="0009027D" w:rsidRPr="00F33DC3" w14:paraId="38C51472" w14:textId="77777777" w:rsidTr="00084B66">
        <w:trPr>
          <w:trHeight w:hRule="exact" w:val="864"/>
          <w:jc w:val="center"/>
        </w:trPr>
        <w:tc>
          <w:tcPr>
            <w:tcW w:w="1525" w:type="dxa"/>
            <w:noWrap/>
            <w:vAlign w:val="center"/>
            <w:hideMark/>
          </w:tcPr>
          <w:p w14:paraId="30081E1A" w14:textId="77777777" w:rsidR="0009027D" w:rsidRPr="00F33DC3" w:rsidRDefault="0009027D" w:rsidP="00084B66">
            <w:pPr>
              <w:jc w:val="center"/>
            </w:pPr>
            <w:r w:rsidRPr="00F33DC3">
              <w:t>Butte</w:t>
            </w:r>
          </w:p>
        </w:tc>
        <w:tc>
          <w:tcPr>
            <w:tcW w:w="1620" w:type="dxa"/>
            <w:noWrap/>
            <w:vAlign w:val="center"/>
            <w:hideMark/>
          </w:tcPr>
          <w:p w14:paraId="4277AB34" w14:textId="77777777" w:rsidR="0009027D" w:rsidRPr="00F33DC3" w:rsidRDefault="0009027D" w:rsidP="00084B66">
            <w:pPr>
              <w:jc w:val="center"/>
            </w:pPr>
            <w:r w:rsidRPr="00F33DC3">
              <w:t>Chico</w:t>
            </w:r>
          </w:p>
        </w:tc>
        <w:tc>
          <w:tcPr>
            <w:tcW w:w="3060" w:type="dxa"/>
            <w:noWrap/>
            <w:vAlign w:val="center"/>
            <w:hideMark/>
          </w:tcPr>
          <w:p w14:paraId="03EFC8FB" w14:textId="77777777" w:rsidR="0009027D" w:rsidRPr="00F33DC3" w:rsidRDefault="0009027D" w:rsidP="00084B66">
            <w:pPr>
              <w:jc w:val="center"/>
            </w:pPr>
            <w:r w:rsidRPr="00F33DC3">
              <w:t>Dunn-Edwards</w:t>
            </w:r>
          </w:p>
        </w:tc>
        <w:tc>
          <w:tcPr>
            <w:tcW w:w="3060" w:type="dxa"/>
            <w:noWrap/>
            <w:vAlign w:val="center"/>
            <w:hideMark/>
          </w:tcPr>
          <w:p w14:paraId="20FDE58E" w14:textId="77777777" w:rsidR="0009027D" w:rsidRPr="00F33DC3" w:rsidRDefault="0009027D" w:rsidP="00084B66">
            <w:pPr>
              <w:jc w:val="center"/>
            </w:pPr>
            <w:r w:rsidRPr="00F33DC3">
              <w:t>1221 Mangrove Ave</w:t>
            </w:r>
          </w:p>
        </w:tc>
        <w:tc>
          <w:tcPr>
            <w:tcW w:w="1314" w:type="dxa"/>
            <w:noWrap/>
            <w:vAlign w:val="center"/>
            <w:hideMark/>
          </w:tcPr>
          <w:p w14:paraId="475C3E0B" w14:textId="77777777" w:rsidR="0009027D" w:rsidRPr="00F33DC3" w:rsidRDefault="0009027D" w:rsidP="00084B66">
            <w:pPr>
              <w:jc w:val="center"/>
            </w:pPr>
            <w:r w:rsidRPr="00F33DC3">
              <w:t>Retail</w:t>
            </w:r>
          </w:p>
        </w:tc>
      </w:tr>
      <w:tr w:rsidR="0009027D" w:rsidRPr="00F33DC3" w14:paraId="1CCAD844" w14:textId="77777777" w:rsidTr="00084B66">
        <w:trPr>
          <w:trHeight w:hRule="exact" w:val="864"/>
          <w:jc w:val="center"/>
        </w:trPr>
        <w:tc>
          <w:tcPr>
            <w:tcW w:w="1525" w:type="dxa"/>
            <w:noWrap/>
            <w:vAlign w:val="center"/>
            <w:hideMark/>
          </w:tcPr>
          <w:p w14:paraId="7BAE3B31" w14:textId="77777777" w:rsidR="0009027D" w:rsidRPr="00F33DC3" w:rsidRDefault="0009027D" w:rsidP="00084B66">
            <w:pPr>
              <w:jc w:val="center"/>
            </w:pPr>
            <w:r w:rsidRPr="00F33DC3">
              <w:t>Butte</w:t>
            </w:r>
          </w:p>
        </w:tc>
        <w:tc>
          <w:tcPr>
            <w:tcW w:w="1620" w:type="dxa"/>
            <w:noWrap/>
            <w:vAlign w:val="center"/>
            <w:hideMark/>
          </w:tcPr>
          <w:p w14:paraId="6621C893" w14:textId="77777777" w:rsidR="0009027D" w:rsidRPr="00F33DC3" w:rsidRDefault="0009027D" w:rsidP="00084B66">
            <w:pPr>
              <w:jc w:val="center"/>
            </w:pPr>
            <w:r w:rsidRPr="00F33DC3">
              <w:t>Chico</w:t>
            </w:r>
          </w:p>
        </w:tc>
        <w:tc>
          <w:tcPr>
            <w:tcW w:w="3060" w:type="dxa"/>
            <w:noWrap/>
            <w:vAlign w:val="center"/>
            <w:hideMark/>
          </w:tcPr>
          <w:p w14:paraId="3918A052" w14:textId="77777777" w:rsidR="0009027D" w:rsidRPr="00F33DC3" w:rsidRDefault="0009027D" w:rsidP="00084B66">
            <w:pPr>
              <w:jc w:val="center"/>
            </w:pPr>
            <w:r w:rsidRPr="00F33DC3">
              <w:t>Habitat Restore Chico</w:t>
            </w:r>
          </w:p>
        </w:tc>
        <w:tc>
          <w:tcPr>
            <w:tcW w:w="3060" w:type="dxa"/>
            <w:noWrap/>
            <w:vAlign w:val="center"/>
            <w:hideMark/>
          </w:tcPr>
          <w:p w14:paraId="00CB395E" w14:textId="77777777" w:rsidR="0009027D" w:rsidRPr="00F33DC3" w:rsidRDefault="0009027D" w:rsidP="00084B66">
            <w:pPr>
              <w:jc w:val="center"/>
            </w:pPr>
            <w:r w:rsidRPr="00F33DC3">
              <w:t>220 Meyers St</w:t>
            </w:r>
          </w:p>
        </w:tc>
        <w:tc>
          <w:tcPr>
            <w:tcW w:w="1314" w:type="dxa"/>
            <w:noWrap/>
            <w:vAlign w:val="center"/>
            <w:hideMark/>
          </w:tcPr>
          <w:p w14:paraId="0F647AE2" w14:textId="77777777" w:rsidR="0009027D" w:rsidRPr="00F33DC3" w:rsidRDefault="0009027D" w:rsidP="00084B66">
            <w:pPr>
              <w:jc w:val="center"/>
            </w:pPr>
            <w:r w:rsidRPr="00F33DC3">
              <w:t>Reuse Store</w:t>
            </w:r>
          </w:p>
        </w:tc>
      </w:tr>
      <w:tr w:rsidR="0009027D" w:rsidRPr="00F33DC3" w14:paraId="07A67D77" w14:textId="77777777" w:rsidTr="00084B66">
        <w:trPr>
          <w:trHeight w:hRule="exact" w:val="864"/>
          <w:jc w:val="center"/>
        </w:trPr>
        <w:tc>
          <w:tcPr>
            <w:tcW w:w="1525" w:type="dxa"/>
            <w:noWrap/>
            <w:vAlign w:val="center"/>
            <w:hideMark/>
          </w:tcPr>
          <w:p w14:paraId="2CD77578" w14:textId="77777777" w:rsidR="0009027D" w:rsidRPr="00F33DC3" w:rsidRDefault="0009027D" w:rsidP="00084B66">
            <w:pPr>
              <w:jc w:val="center"/>
            </w:pPr>
            <w:r w:rsidRPr="00F33DC3">
              <w:t>Butte</w:t>
            </w:r>
          </w:p>
        </w:tc>
        <w:tc>
          <w:tcPr>
            <w:tcW w:w="1620" w:type="dxa"/>
            <w:noWrap/>
            <w:vAlign w:val="center"/>
            <w:hideMark/>
          </w:tcPr>
          <w:p w14:paraId="60C246BC" w14:textId="77777777" w:rsidR="0009027D" w:rsidRPr="00F33DC3" w:rsidRDefault="0009027D" w:rsidP="00084B66">
            <w:pPr>
              <w:jc w:val="center"/>
            </w:pPr>
            <w:r w:rsidRPr="00F33DC3">
              <w:t>Chico</w:t>
            </w:r>
          </w:p>
        </w:tc>
        <w:tc>
          <w:tcPr>
            <w:tcW w:w="3060" w:type="dxa"/>
            <w:noWrap/>
            <w:vAlign w:val="center"/>
            <w:hideMark/>
          </w:tcPr>
          <w:p w14:paraId="18207D18" w14:textId="77777777" w:rsidR="0009027D" w:rsidRPr="00F33DC3" w:rsidRDefault="0009027D" w:rsidP="00084B66">
            <w:pPr>
              <w:jc w:val="center"/>
            </w:pPr>
            <w:r w:rsidRPr="00F33DC3">
              <w:t>Sherwin-Williams</w:t>
            </w:r>
          </w:p>
        </w:tc>
        <w:tc>
          <w:tcPr>
            <w:tcW w:w="3060" w:type="dxa"/>
            <w:noWrap/>
            <w:vAlign w:val="center"/>
            <w:hideMark/>
          </w:tcPr>
          <w:p w14:paraId="316BB4F9" w14:textId="77777777" w:rsidR="0009027D" w:rsidRPr="00F33DC3" w:rsidRDefault="0009027D" w:rsidP="00084B66">
            <w:pPr>
              <w:jc w:val="center"/>
            </w:pPr>
            <w:r w:rsidRPr="00F33DC3">
              <w:t>2412 Cohasset Rd</w:t>
            </w:r>
          </w:p>
        </w:tc>
        <w:tc>
          <w:tcPr>
            <w:tcW w:w="1314" w:type="dxa"/>
            <w:noWrap/>
            <w:vAlign w:val="center"/>
            <w:hideMark/>
          </w:tcPr>
          <w:p w14:paraId="0C0A713A" w14:textId="77777777" w:rsidR="0009027D" w:rsidRPr="00F33DC3" w:rsidRDefault="0009027D" w:rsidP="00084B66">
            <w:pPr>
              <w:jc w:val="center"/>
            </w:pPr>
            <w:r w:rsidRPr="00F33DC3">
              <w:t>Retail</w:t>
            </w:r>
          </w:p>
        </w:tc>
      </w:tr>
      <w:tr w:rsidR="0009027D" w:rsidRPr="00F33DC3" w14:paraId="26F5377A" w14:textId="77777777" w:rsidTr="00084B66">
        <w:trPr>
          <w:trHeight w:hRule="exact" w:val="864"/>
          <w:jc w:val="center"/>
        </w:trPr>
        <w:tc>
          <w:tcPr>
            <w:tcW w:w="1525" w:type="dxa"/>
            <w:noWrap/>
            <w:vAlign w:val="center"/>
            <w:hideMark/>
          </w:tcPr>
          <w:p w14:paraId="1927E4F9" w14:textId="77777777" w:rsidR="0009027D" w:rsidRPr="00F33DC3" w:rsidRDefault="0009027D" w:rsidP="00084B66">
            <w:pPr>
              <w:jc w:val="center"/>
            </w:pPr>
            <w:r w:rsidRPr="00F33DC3">
              <w:t>Butte</w:t>
            </w:r>
          </w:p>
        </w:tc>
        <w:tc>
          <w:tcPr>
            <w:tcW w:w="1620" w:type="dxa"/>
            <w:noWrap/>
            <w:vAlign w:val="center"/>
            <w:hideMark/>
          </w:tcPr>
          <w:p w14:paraId="2A87D46A" w14:textId="77777777" w:rsidR="0009027D" w:rsidRPr="00F33DC3" w:rsidRDefault="0009027D" w:rsidP="00084B66">
            <w:pPr>
              <w:jc w:val="center"/>
            </w:pPr>
            <w:r w:rsidRPr="00F33DC3">
              <w:t>Gridley</w:t>
            </w:r>
          </w:p>
        </w:tc>
        <w:tc>
          <w:tcPr>
            <w:tcW w:w="3060" w:type="dxa"/>
            <w:noWrap/>
            <w:vAlign w:val="center"/>
            <w:hideMark/>
          </w:tcPr>
          <w:p w14:paraId="37ECA393" w14:textId="77777777" w:rsidR="0009027D" w:rsidRPr="00F33DC3" w:rsidRDefault="0009027D" w:rsidP="00084B66">
            <w:pPr>
              <w:jc w:val="center"/>
            </w:pPr>
            <w:r w:rsidRPr="00F33DC3">
              <w:t>Ord Ranch Road Transfer Station</w:t>
            </w:r>
          </w:p>
        </w:tc>
        <w:tc>
          <w:tcPr>
            <w:tcW w:w="3060" w:type="dxa"/>
            <w:noWrap/>
            <w:vAlign w:val="center"/>
            <w:hideMark/>
          </w:tcPr>
          <w:p w14:paraId="0C4C19AB" w14:textId="77777777" w:rsidR="0009027D" w:rsidRPr="00F33DC3" w:rsidRDefault="0009027D" w:rsidP="00084B66">
            <w:pPr>
              <w:jc w:val="center"/>
            </w:pPr>
            <w:r w:rsidRPr="00F33DC3">
              <w:t>119 Ord Ranch Rd</w:t>
            </w:r>
          </w:p>
        </w:tc>
        <w:tc>
          <w:tcPr>
            <w:tcW w:w="1314" w:type="dxa"/>
            <w:noWrap/>
            <w:vAlign w:val="center"/>
            <w:hideMark/>
          </w:tcPr>
          <w:p w14:paraId="5E8171BD" w14:textId="77777777" w:rsidR="0009027D" w:rsidRPr="00F33DC3" w:rsidRDefault="0009027D" w:rsidP="00084B66">
            <w:pPr>
              <w:jc w:val="center"/>
            </w:pPr>
            <w:r w:rsidRPr="00F33DC3">
              <w:t>Transfer Station</w:t>
            </w:r>
          </w:p>
        </w:tc>
      </w:tr>
      <w:tr w:rsidR="0009027D" w:rsidRPr="00F33DC3" w14:paraId="1CCD6194" w14:textId="77777777" w:rsidTr="00084B66">
        <w:trPr>
          <w:trHeight w:hRule="exact" w:val="864"/>
          <w:jc w:val="center"/>
        </w:trPr>
        <w:tc>
          <w:tcPr>
            <w:tcW w:w="1525" w:type="dxa"/>
            <w:noWrap/>
            <w:vAlign w:val="center"/>
            <w:hideMark/>
          </w:tcPr>
          <w:p w14:paraId="285E18AA" w14:textId="77777777" w:rsidR="0009027D" w:rsidRPr="00F33DC3" w:rsidRDefault="0009027D" w:rsidP="00084B66">
            <w:pPr>
              <w:jc w:val="center"/>
            </w:pPr>
            <w:r w:rsidRPr="00F33DC3">
              <w:t>Butte</w:t>
            </w:r>
          </w:p>
        </w:tc>
        <w:tc>
          <w:tcPr>
            <w:tcW w:w="1620" w:type="dxa"/>
            <w:noWrap/>
            <w:vAlign w:val="center"/>
            <w:hideMark/>
          </w:tcPr>
          <w:p w14:paraId="3CE50754" w14:textId="77777777" w:rsidR="0009027D" w:rsidRPr="00F33DC3" w:rsidRDefault="0009027D" w:rsidP="00084B66">
            <w:pPr>
              <w:jc w:val="center"/>
            </w:pPr>
            <w:r w:rsidRPr="00F33DC3">
              <w:t>Oroville</w:t>
            </w:r>
          </w:p>
        </w:tc>
        <w:tc>
          <w:tcPr>
            <w:tcW w:w="3060" w:type="dxa"/>
            <w:noWrap/>
            <w:vAlign w:val="center"/>
            <w:hideMark/>
          </w:tcPr>
          <w:p w14:paraId="3956E5A0" w14:textId="77777777" w:rsidR="0009027D" w:rsidRPr="00F33DC3" w:rsidRDefault="0009027D" w:rsidP="00084B66">
            <w:pPr>
              <w:jc w:val="center"/>
            </w:pPr>
            <w:r w:rsidRPr="00F33DC3">
              <w:t>Better Deal Exchange</w:t>
            </w:r>
          </w:p>
        </w:tc>
        <w:tc>
          <w:tcPr>
            <w:tcW w:w="3060" w:type="dxa"/>
            <w:noWrap/>
            <w:vAlign w:val="center"/>
            <w:hideMark/>
          </w:tcPr>
          <w:p w14:paraId="55B4093C" w14:textId="77777777" w:rsidR="0009027D" w:rsidRPr="00F33DC3" w:rsidRDefault="0009027D" w:rsidP="00084B66">
            <w:pPr>
              <w:jc w:val="center"/>
            </w:pPr>
            <w:r w:rsidRPr="00F33DC3">
              <w:t>1845 Mitchell Ave</w:t>
            </w:r>
          </w:p>
        </w:tc>
        <w:tc>
          <w:tcPr>
            <w:tcW w:w="1314" w:type="dxa"/>
            <w:noWrap/>
            <w:vAlign w:val="center"/>
            <w:hideMark/>
          </w:tcPr>
          <w:p w14:paraId="76D32207" w14:textId="77777777" w:rsidR="0009027D" w:rsidRPr="00F33DC3" w:rsidRDefault="0009027D" w:rsidP="00084B66">
            <w:pPr>
              <w:jc w:val="center"/>
            </w:pPr>
            <w:r w:rsidRPr="00F33DC3">
              <w:t>Retail</w:t>
            </w:r>
          </w:p>
        </w:tc>
      </w:tr>
      <w:tr w:rsidR="0009027D" w:rsidRPr="00F33DC3" w14:paraId="4800763D" w14:textId="77777777" w:rsidTr="00084B66">
        <w:trPr>
          <w:trHeight w:hRule="exact" w:val="864"/>
          <w:jc w:val="center"/>
        </w:trPr>
        <w:tc>
          <w:tcPr>
            <w:tcW w:w="1525" w:type="dxa"/>
            <w:noWrap/>
            <w:vAlign w:val="center"/>
            <w:hideMark/>
          </w:tcPr>
          <w:p w14:paraId="0E2527FC" w14:textId="77777777" w:rsidR="0009027D" w:rsidRPr="00F33DC3" w:rsidRDefault="0009027D" w:rsidP="00084B66">
            <w:pPr>
              <w:jc w:val="center"/>
            </w:pPr>
            <w:r w:rsidRPr="00F33DC3">
              <w:t>Butte</w:t>
            </w:r>
          </w:p>
        </w:tc>
        <w:tc>
          <w:tcPr>
            <w:tcW w:w="1620" w:type="dxa"/>
            <w:noWrap/>
            <w:vAlign w:val="center"/>
            <w:hideMark/>
          </w:tcPr>
          <w:p w14:paraId="427BB162" w14:textId="77777777" w:rsidR="0009027D" w:rsidRPr="00F33DC3" w:rsidRDefault="0009027D" w:rsidP="00084B66">
            <w:pPr>
              <w:jc w:val="center"/>
            </w:pPr>
            <w:r w:rsidRPr="00F33DC3">
              <w:t>Oroville</w:t>
            </w:r>
          </w:p>
        </w:tc>
        <w:tc>
          <w:tcPr>
            <w:tcW w:w="3060" w:type="dxa"/>
            <w:noWrap/>
            <w:vAlign w:val="center"/>
            <w:hideMark/>
          </w:tcPr>
          <w:p w14:paraId="1E50D758" w14:textId="77777777" w:rsidR="0009027D" w:rsidRPr="00F33DC3" w:rsidRDefault="0009027D" w:rsidP="00084B66">
            <w:pPr>
              <w:jc w:val="center"/>
            </w:pPr>
            <w:r w:rsidRPr="00F33DC3">
              <w:t>Recology Butte Colusa Counties HHW Facility (City)</w:t>
            </w:r>
          </w:p>
        </w:tc>
        <w:tc>
          <w:tcPr>
            <w:tcW w:w="3060" w:type="dxa"/>
            <w:noWrap/>
            <w:vAlign w:val="center"/>
            <w:hideMark/>
          </w:tcPr>
          <w:p w14:paraId="1E61FD2C" w14:textId="77777777" w:rsidR="0009027D" w:rsidRPr="00F33DC3" w:rsidRDefault="0009027D" w:rsidP="00084B66">
            <w:pPr>
              <w:jc w:val="center"/>
            </w:pPr>
            <w:r w:rsidRPr="00F33DC3">
              <w:t>2720 S 5th Ave</w:t>
            </w:r>
          </w:p>
        </w:tc>
        <w:tc>
          <w:tcPr>
            <w:tcW w:w="1314" w:type="dxa"/>
            <w:noWrap/>
            <w:vAlign w:val="center"/>
            <w:hideMark/>
          </w:tcPr>
          <w:p w14:paraId="303A4F49" w14:textId="77777777" w:rsidR="0009027D" w:rsidRPr="00F33DC3" w:rsidRDefault="0009027D" w:rsidP="00084B66">
            <w:pPr>
              <w:jc w:val="center"/>
            </w:pPr>
            <w:r w:rsidRPr="00F33DC3">
              <w:t>HHW Facility</w:t>
            </w:r>
          </w:p>
        </w:tc>
      </w:tr>
      <w:tr w:rsidR="0009027D" w:rsidRPr="00F33DC3" w14:paraId="5DD2B78E" w14:textId="77777777" w:rsidTr="00084B66">
        <w:trPr>
          <w:trHeight w:hRule="exact" w:val="864"/>
          <w:jc w:val="center"/>
        </w:trPr>
        <w:tc>
          <w:tcPr>
            <w:tcW w:w="1525" w:type="dxa"/>
            <w:noWrap/>
            <w:vAlign w:val="center"/>
            <w:hideMark/>
          </w:tcPr>
          <w:p w14:paraId="54C4F061" w14:textId="77777777" w:rsidR="0009027D" w:rsidRPr="00F33DC3" w:rsidRDefault="0009027D" w:rsidP="00084B66">
            <w:pPr>
              <w:jc w:val="center"/>
            </w:pPr>
            <w:r w:rsidRPr="00F33DC3">
              <w:t>Butte</w:t>
            </w:r>
          </w:p>
        </w:tc>
        <w:tc>
          <w:tcPr>
            <w:tcW w:w="1620" w:type="dxa"/>
            <w:noWrap/>
            <w:vAlign w:val="center"/>
            <w:hideMark/>
          </w:tcPr>
          <w:p w14:paraId="22469A7F" w14:textId="77777777" w:rsidR="0009027D" w:rsidRPr="00F33DC3" w:rsidRDefault="0009027D" w:rsidP="00084B66">
            <w:pPr>
              <w:jc w:val="center"/>
            </w:pPr>
            <w:r w:rsidRPr="00F33DC3">
              <w:t>Oroville</w:t>
            </w:r>
          </w:p>
        </w:tc>
        <w:tc>
          <w:tcPr>
            <w:tcW w:w="3060" w:type="dxa"/>
            <w:noWrap/>
            <w:vAlign w:val="center"/>
            <w:hideMark/>
          </w:tcPr>
          <w:p w14:paraId="09A1CB23" w14:textId="77777777" w:rsidR="0009027D" w:rsidRPr="00F33DC3" w:rsidRDefault="0009027D" w:rsidP="00084B66">
            <w:pPr>
              <w:jc w:val="center"/>
            </w:pPr>
            <w:r w:rsidRPr="00F33DC3">
              <w:t>Visions Environmental</w:t>
            </w:r>
          </w:p>
        </w:tc>
        <w:tc>
          <w:tcPr>
            <w:tcW w:w="3060" w:type="dxa"/>
            <w:noWrap/>
            <w:vAlign w:val="center"/>
            <w:hideMark/>
          </w:tcPr>
          <w:p w14:paraId="1EFABEC1" w14:textId="77777777" w:rsidR="0009027D" w:rsidRPr="00F33DC3" w:rsidRDefault="0009027D" w:rsidP="00084B66">
            <w:pPr>
              <w:jc w:val="center"/>
            </w:pPr>
            <w:r w:rsidRPr="00F33DC3">
              <w:t>4801 Feather River Blvd</w:t>
            </w:r>
          </w:p>
        </w:tc>
        <w:tc>
          <w:tcPr>
            <w:tcW w:w="1314" w:type="dxa"/>
            <w:noWrap/>
            <w:vAlign w:val="center"/>
            <w:hideMark/>
          </w:tcPr>
          <w:p w14:paraId="1474BF11" w14:textId="77777777" w:rsidR="0009027D" w:rsidRPr="00F33DC3" w:rsidRDefault="0009027D" w:rsidP="00084B66">
            <w:pPr>
              <w:jc w:val="center"/>
            </w:pPr>
            <w:r w:rsidRPr="00F33DC3">
              <w:t>Paint Recycler</w:t>
            </w:r>
          </w:p>
        </w:tc>
      </w:tr>
      <w:tr w:rsidR="0009027D" w:rsidRPr="00F33DC3" w14:paraId="31ED05A7" w14:textId="77777777" w:rsidTr="00084B66">
        <w:trPr>
          <w:trHeight w:hRule="exact" w:val="864"/>
          <w:jc w:val="center"/>
        </w:trPr>
        <w:tc>
          <w:tcPr>
            <w:tcW w:w="1525" w:type="dxa"/>
            <w:noWrap/>
            <w:vAlign w:val="center"/>
            <w:hideMark/>
          </w:tcPr>
          <w:p w14:paraId="77D8AE41" w14:textId="77777777" w:rsidR="0009027D" w:rsidRPr="00F33DC3" w:rsidRDefault="0009027D" w:rsidP="00084B66">
            <w:pPr>
              <w:jc w:val="center"/>
            </w:pPr>
            <w:r w:rsidRPr="00F33DC3">
              <w:t>Calaveras</w:t>
            </w:r>
          </w:p>
        </w:tc>
        <w:tc>
          <w:tcPr>
            <w:tcW w:w="1620" w:type="dxa"/>
            <w:noWrap/>
            <w:vAlign w:val="center"/>
            <w:hideMark/>
          </w:tcPr>
          <w:p w14:paraId="4EA1F47D" w14:textId="77777777" w:rsidR="0009027D" w:rsidRPr="00F33DC3" w:rsidRDefault="0009027D" w:rsidP="00084B66">
            <w:pPr>
              <w:jc w:val="center"/>
            </w:pPr>
            <w:r w:rsidRPr="00F33DC3">
              <w:t>Arnold</w:t>
            </w:r>
          </w:p>
        </w:tc>
        <w:tc>
          <w:tcPr>
            <w:tcW w:w="3060" w:type="dxa"/>
            <w:noWrap/>
            <w:vAlign w:val="center"/>
            <w:hideMark/>
          </w:tcPr>
          <w:p w14:paraId="362D496F" w14:textId="77777777" w:rsidR="0009027D" w:rsidRPr="00F33DC3" w:rsidRDefault="0009027D" w:rsidP="00084B66">
            <w:pPr>
              <w:jc w:val="center"/>
            </w:pPr>
            <w:r w:rsidRPr="00F33DC3">
              <w:t>Arnold Ace Home Center -  Ebbetts Pass Lumber</w:t>
            </w:r>
          </w:p>
        </w:tc>
        <w:tc>
          <w:tcPr>
            <w:tcW w:w="3060" w:type="dxa"/>
            <w:noWrap/>
            <w:vAlign w:val="center"/>
            <w:hideMark/>
          </w:tcPr>
          <w:p w14:paraId="026701FE" w14:textId="77777777" w:rsidR="0009027D" w:rsidRPr="00F33DC3" w:rsidRDefault="0009027D" w:rsidP="00084B66">
            <w:pPr>
              <w:jc w:val="center"/>
            </w:pPr>
            <w:r w:rsidRPr="00F33DC3">
              <w:t>981 Blagen Rd</w:t>
            </w:r>
          </w:p>
        </w:tc>
        <w:tc>
          <w:tcPr>
            <w:tcW w:w="1314" w:type="dxa"/>
            <w:noWrap/>
            <w:vAlign w:val="center"/>
            <w:hideMark/>
          </w:tcPr>
          <w:p w14:paraId="44C41882" w14:textId="77777777" w:rsidR="0009027D" w:rsidRPr="00F33DC3" w:rsidRDefault="0009027D" w:rsidP="00084B66">
            <w:pPr>
              <w:jc w:val="center"/>
            </w:pPr>
            <w:r w:rsidRPr="00F33DC3">
              <w:t>Retail</w:t>
            </w:r>
          </w:p>
        </w:tc>
      </w:tr>
      <w:tr w:rsidR="0009027D" w:rsidRPr="00F33DC3" w14:paraId="279AC5FD" w14:textId="77777777" w:rsidTr="00084B66">
        <w:trPr>
          <w:trHeight w:hRule="exact" w:val="864"/>
          <w:jc w:val="center"/>
        </w:trPr>
        <w:tc>
          <w:tcPr>
            <w:tcW w:w="1525" w:type="dxa"/>
            <w:noWrap/>
            <w:vAlign w:val="center"/>
            <w:hideMark/>
          </w:tcPr>
          <w:p w14:paraId="6CFE9AA7" w14:textId="77777777" w:rsidR="0009027D" w:rsidRPr="00F33DC3" w:rsidRDefault="0009027D" w:rsidP="00084B66">
            <w:pPr>
              <w:jc w:val="center"/>
            </w:pPr>
            <w:r w:rsidRPr="00F33DC3">
              <w:t>Calaveras</w:t>
            </w:r>
          </w:p>
        </w:tc>
        <w:tc>
          <w:tcPr>
            <w:tcW w:w="1620" w:type="dxa"/>
            <w:noWrap/>
            <w:vAlign w:val="center"/>
            <w:hideMark/>
          </w:tcPr>
          <w:p w14:paraId="7E7FE157" w14:textId="77777777" w:rsidR="0009027D" w:rsidRPr="00F33DC3" w:rsidRDefault="0009027D" w:rsidP="00084B66">
            <w:pPr>
              <w:jc w:val="center"/>
            </w:pPr>
            <w:r w:rsidRPr="00F33DC3">
              <w:t>Milton</w:t>
            </w:r>
          </w:p>
        </w:tc>
        <w:tc>
          <w:tcPr>
            <w:tcW w:w="3060" w:type="dxa"/>
            <w:noWrap/>
            <w:vAlign w:val="center"/>
            <w:hideMark/>
          </w:tcPr>
          <w:p w14:paraId="0AF4BD5F" w14:textId="77777777" w:rsidR="0009027D" w:rsidRPr="00F33DC3" w:rsidRDefault="0009027D" w:rsidP="00084B66">
            <w:pPr>
              <w:jc w:val="center"/>
            </w:pPr>
            <w:r w:rsidRPr="00F33DC3">
              <w:t>Rock Creek Solid Waste and HHW Facility</w:t>
            </w:r>
          </w:p>
        </w:tc>
        <w:tc>
          <w:tcPr>
            <w:tcW w:w="3060" w:type="dxa"/>
            <w:noWrap/>
            <w:vAlign w:val="center"/>
            <w:hideMark/>
          </w:tcPr>
          <w:p w14:paraId="6A11953D" w14:textId="77777777" w:rsidR="0009027D" w:rsidRPr="00F33DC3" w:rsidRDefault="0009027D" w:rsidP="00084B66">
            <w:pPr>
              <w:jc w:val="center"/>
            </w:pPr>
            <w:r w:rsidRPr="00F33DC3">
              <w:t>12021 Hunt Rd</w:t>
            </w:r>
          </w:p>
        </w:tc>
        <w:tc>
          <w:tcPr>
            <w:tcW w:w="1314" w:type="dxa"/>
            <w:noWrap/>
            <w:vAlign w:val="center"/>
            <w:hideMark/>
          </w:tcPr>
          <w:p w14:paraId="3F973A0C" w14:textId="77777777" w:rsidR="0009027D" w:rsidRPr="00F33DC3" w:rsidRDefault="0009027D" w:rsidP="00084B66">
            <w:pPr>
              <w:jc w:val="center"/>
            </w:pPr>
            <w:r w:rsidRPr="00F33DC3">
              <w:t>HHW Facility</w:t>
            </w:r>
          </w:p>
        </w:tc>
      </w:tr>
      <w:tr w:rsidR="0009027D" w:rsidRPr="00F33DC3" w14:paraId="104DE1DA" w14:textId="77777777" w:rsidTr="00084B66">
        <w:trPr>
          <w:trHeight w:hRule="exact" w:val="864"/>
          <w:jc w:val="center"/>
        </w:trPr>
        <w:tc>
          <w:tcPr>
            <w:tcW w:w="1525" w:type="dxa"/>
            <w:noWrap/>
            <w:vAlign w:val="center"/>
            <w:hideMark/>
          </w:tcPr>
          <w:p w14:paraId="77AA3666" w14:textId="77777777" w:rsidR="0009027D" w:rsidRPr="00F33DC3" w:rsidRDefault="0009027D" w:rsidP="00084B66">
            <w:pPr>
              <w:jc w:val="center"/>
            </w:pPr>
            <w:r w:rsidRPr="00F33DC3">
              <w:t>Colusa</w:t>
            </w:r>
          </w:p>
        </w:tc>
        <w:tc>
          <w:tcPr>
            <w:tcW w:w="1620" w:type="dxa"/>
            <w:noWrap/>
            <w:vAlign w:val="center"/>
            <w:hideMark/>
          </w:tcPr>
          <w:p w14:paraId="57F5EFCC" w14:textId="77777777" w:rsidR="0009027D" w:rsidRPr="00F33DC3" w:rsidRDefault="0009027D" w:rsidP="00084B66">
            <w:pPr>
              <w:jc w:val="center"/>
            </w:pPr>
            <w:r w:rsidRPr="00F33DC3">
              <w:t>Maxwell</w:t>
            </w:r>
          </w:p>
        </w:tc>
        <w:tc>
          <w:tcPr>
            <w:tcW w:w="3060" w:type="dxa"/>
            <w:noWrap/>
            <w:vAlign w:val="center"/>
            <w:hideMark/>
          </w:tcPr>
          <w:p w14:paraId="10FD51FC" w14:textId="77777777" w:rsidR="0009027D" w:rsidRPr="00F33DC3" w:rsidRDefault="0009027D" w:rsidP="00084B66">
            <w:pPr>
              <w:jc w:val="center"/>
            </w:pPr>
            <w:r w:rsidRPr="00F33DC3">
              <w:t>Maxwell Transfer Station</w:t>
            </w:r>
          </w:p>
        </w:tc>
        <w:tc>
          <w:tcPr>
            <w:tcW w:w="3060" w:type="dxa"/>
            <w:noWrap/>
            <w:vAlign w:val="center"/>
            <w:hideMark/>
          </w:tcPr>
          <w:p w14:paraId="613EE119" w14:textId="77777777" w:rsidR="0009027D" w:rsidRPr="00F33DC3" w:rsidRDefault="0009027D" w:rsidP="00084B66">
            <w:pPr>
              <w:jc w:val="center"/>
            </w:pPr>
            <w:r w:rsidRPr="00F33DC3">
              <w:t>3852 Old Highway 99W</w:t>
            </w:r>
          </w:p>
        </w:tc>
        <w:tc>
          <w:tcPr>
            <w:tcW w:w="1314" w:type="dxa"/>
            <w:noWrap/>
            <w:vAlign w:val="center"/>
            <w:hideMark/>
          </w:tcPr>
          <w:p w14:paraId="444E70E5" w14:textId="77777777" w:rsidR="0009027D" w:rsidRPr="00F33DC3" w:rsidRDefault="0009027D" w:rsidP="00084B66">
            <w:pPr>
              <w:jc w:val="center"/>
            </w:pPr>
            <w:r w:rsidRPr="00F33DC3">
              <w:t>Transfer Station</w:t>
            </w:r>
          </w:p>
        </w:tc>
      </w:tr>
      <w:tr w:rsidR="0009027D" w:rsidRPr="00F33DC3" w14:paraId="70EC3A14" w14:textId="77777777" w:rsidTr="00084B66">
        <w:trPr>
          <w:trHeight w:hRule="exact" w:val="864"/>
          <w:jc w:val="center"/>
        </w:trPr>
        <w:tc>
          <w:tcPr>
            <w:tcW w:w="1525" w:type="dxa"/>
            <w:noWrap/>
            <w:vAlign w:val="center"/>
            <w:hideMark/>
          </w:tcPr>
          <w:p w14:paraId="16DE27D0" w14:textId="77777777" w:rsidR="0009027D" w:rsidRPr="00F33DC3" w:rsidRDefault="0009027D" w:rsidP="00084B66">
            <w:pPr>
              <w:jc w:val="center"/>
            </w:pPr>
            <w:r w:rsidRPr="00F33DC3">
              <w:t>Contra Costa</w:t>
            </w:r>
          </w:p>
        </w:tc>
        <w:tc>
          <w:tcPr>
            <w:tcW w:w="1620" w:type="dxa"/>
            <w:noWrap/>
            <w:vAlign w:val="center"/>
            <w:hideMark/>
          </w:tcPr>
          <w:p w14:paraId="63AA1234" w14:textId="77777777" w:rsidR="0009027D" w:rsidRPr="00F33DC3" w:rsidRDefault="0009027D" w:rsidP="00084B66">
            <w:pPr>
              <w:jc w:val="center"/>
            </w:pPr>
            <w:r w:rsidRPr="00F33DC3">
              <w:t>Antioch</w:t>
            </w:r>
          </w:p>
        </w:tc>
        <w:tc>
          <w:tcPr>
            <w:tcW w:w="3060" w:type="dxa"/>
            <w:noWrap/>
            <w:vAlign w:val="center"/>
            <w:hideMark/>
          </w:tcPr>
          <w:p w14:paraId="0E894536" w14:textId="77777777" w:rsidR="0009027D" w:rsidRPr="00F33DC3" w:rsidRDefault="0009027D" w:rsidP="00084B66">
            <w:pPr>
              <w:jc w:val="center"/>
            </w:pPr>
            <w:r w:rsidRPr="00F33DC3">
              <w:t>Antioch Ace Hardware</w:t>
            </w:r>
          </w:p>
        </w:tc>
        <w:tc>
          <w:tcPr>
            <w:tcW w:w="3060" w:type="dxa"/>
            <w:noWrap/>
            <w:vAlign w:val="center"/>
            <w:hideMark/>
          </w:tcPr>
          <w:p w14:paraId="4330E6CF" w14:textId="77777777" w:rsidR="0009027D" w:rsidRPr="00F33DC3" w:rsidRDefault="0009027D" w:rsidP="00084B66">
            <w:pPr>
              <w:jc w:val="center"/>
            </w:pPr>
            <w:r w:rsidRPr="00F33DC3">
              <w:t>501 Sunset Dr</w:t>
            </w:r>
          </w:p>
        </w:tc>
        <w:tc>
          <w:tcPr>
            <w:tcW w:w="1314" w:type="dxa"/>
            <w:noWrap/>
            <w:vAlign w:val="center"/>
            <w:hideMark/>
          </w:tcPr>
          <w:p w14:paraId="461363E6" w14:textId="77777777" w:rsidR="0009027D" w:rsidRPr="00F33DC3" w:rsidRDefault="0009027D" w:rsidP="00084B66">
            <w:pPr>
              <w:jc w:val="center"/>
            </w:pPr>
            <w:r w:rsidRPr="00F33DC3">
              <w:t>Retail</w:t>
            </w:r>
          </w:p>
        </w:tc>
      </w:tr>
      <w:tr w:rsidR="0009027D" w:rsidRPr="00F33DC3" w14:paraId="7856A3F9" w14:textId="77777777" w:rsidTr="00084B66">
        <w:trPr>
          <w:trHeight w:hRule="exact" w:val="864"/>
          <w:jc w:val="center"/>
        </w:trPr>
        <w:tc>
          <w:tcPr>
            <w:tcW w:w="1525" w:type="dxa"/>
            <w:noWrap/>
            <w:vAlign w:val="center"/>
            <w:hideMark/>
          </w:tcPr>
          <w:p w14:paraId="317D1511" w14:textId="77777777" w:rsidR="0009027D" w:rsidRPr="00F33DC3" w:rsidRDefault="0009027D" w:rsidP="00084B66">
            <w:pPr>
              <w:jc w:val="center"/>
            </w:pPr>
            <w:r w:rsidRPr="00F33DC3">
              <w:t>Contra Costa</w:t>
            </w:r>
          </w:p>
        </w:tc>
        <w:tc>
          <w:tcPr>
            <w:tcW w:w="1620" w:type="dxa"/>
            <w:noWrap/>
            <w:vAlign w:val="center"/>
            <w:hideMark/>
          </w:tcPr>
          <w:p w14:paraId="269DF422" w14:textId="77777777" w:rsidR="0009027D" w:rsidRPr="00F33DC3" w:rsidRDefault="0009027D" w:rsidP="00084B66">
            <w:pPr>
              <w:jc w:val="center"/>
            </w:pPr>
            <w:r w:rsidRPr="00F33DC3">
              <w:t>Antioch</w:t>
            </w:r>
          </w:p>
        </w:tc>
        <w:tc>
          <w:tcPr>
            <w:tcW w:w="3060" w:type="dxa"/>
            <w:noWrap/>
            <w:vAlign w:val="center"/>
            <w:hideMark/>
          </w:tcPr>
          <w:p w14:paraId="14AB96B8" w14:textId="77777777" w:rsidR="0009027D" w:rsidRPr="00F33DC3" w:rsidRDefault="0009027D" w:rsidP="00084B66">
            <w:pPr>
              <w:jc w:val="center"/>
            </w:pPr>
            <w:r w:rsidRPr="00F33DC3">
              <w:t>Sherwin-Williams</w:t>
            </w:r>
          </w:p>
        </w:tc>
        <w:tc>
          <w:tcPr>
            <w:tcW w:w="3060" w:type="dxa"/>
            <w:noWrap/>
            <w:vAlign w:val="center"/>
            <w:hideMark/>
          </w:tcPr>
          <w:p w14:paraId="15C1C692" w14:textId="77777777" w:rsidR="0009027D" w:rsidRPr="00F33DC3" w:rsidRDefault="0009027D" w:rsidP="00084B66">
            <w:pPr>
              <w:jc w:val="center"/>
            </w:pPr>
            <w:r w:rsidRPr="00F33DC3">
              <w:t>3505 Deer Valley Rd</w:t>
            </w:r>
          </w:p>
        </w:tc>
        <w:tc>
          <w:tcPr>
            <w:tcW w:w="1314" w:type="dxa"/>
            <w:noWrap/>
            <w:vAlign w:val="center"/>
            <w:hideMark/>
          </w:tcPr>
          <w:p w14:paraId="45EB8B95" w14:textId="77777777" w:rsidR="0009027D" w:rsidRPr="00F33DC3" w:rsidRDefault="0009027D" w:rsidP="00084B66">
            <w:pPr>
              <w:jc w:val="center"/>
            </w:pPr>
            <w:r w:rsidRPr="00F33DC3">
              <w:t>Retail</w:t>
            </w:r>
          </w:p>
        </w:tc>
      </w:tr>
      <w:tr w:rsidR="0009027D" w:rsidRPr="00F33DC3" w14:paraId="23F159EE" w14:textId="77777777" w:rsidTr="00084B66">
        <w:trPr>
          <w:trHeight w:hRule="exact" w:val="864"/>
          <w:jc w:val="center"/>
        </w:trPr>
        <w:tc>
          <w:tcPr>
            <w:tcW w:w="1525" w:type="dxa"/>
            <w:noWrap/>
            <w:vAlign w:val="center"/>
            <w:hideMark/>
          </w:tcPr>
          <w:p w14:paraId="2EDD8749" w14:textId="77777777" w:rsidR="0009027D" w:rsidRPr="00F33DC3" w:rsidRDefault="0009027D" w:rsidP="00084B66">
            <w:pPr>
              <w:jc w:val="center"/>
            </w:pPr>
            <w:r w:rsidRPr="00F33DC3">
              <w:t>Contra Costa</w:t>
            </w:r>
          </w:p>
        </w:tc>
        <w:tc>
          <w:tcPr>
            <w:tcW w:w="1620" w:type="dxa"/>
            <w:noWrap/>
            <w:vAlign w:val="center"/>
            <w:hideMark/>
          </w:tcPr>
          <w:p w14:paraId="039BD0B8" w14:textId="77777777" w:rsidR="0009027D" w:rsidRPr="00F33DC3" w:rsidRDefault="0009027D" w:rsidP="00084B66">
            <w:pPr>
              <w:jc w:val="center"/>
            </w:pPr>
            <w:r w:rsidRPr="00F33DC3">
              <w:t>Antioch</w:t>
            </w:r>
          </w:p>
        </w:tc>
        <w:tc>
          <w:tcPr>
            <w:tcW w:w="3060" w:type="dxa"/>
            <w:noWrap/>
            <w:vAlign w:val="center"/>
            <w:hideMark/>
          </w:tcPr>
          <w:p w14:paraId="0BA2C41E" w14:textId="01C5AF15" w:rsidR="0009027D" w:rsidRPr="00F33DC3" w:rsidRDefault="0009027D" w:rsidP="00084B66">
            <w:pPr>
              <w:jc w:val="center"/>
            </w:pPr>
            <w:r w:rsidRPr="00F33DC3">
              <w:t xml:space="preserve">Sherwin-Williams </w:t>
            </w:r>
          </w:p>
        </w:tc>
        <w:tc>
          <w:tcPr>
            <w:tcW w:w="3060" w:type="dxa"/>
            <w:noWrap/>
            <w:vAlign w:val="center"/>
            <w:hideMark/>
          </w:tcPr>
          <w:p w14:paraId="7E4A58E2" w14:textId="77777777" w:rsidR="0009027D" w:rsidRPr="00F33DC3" w:rsidRDefault="0009027D" w:rsidP="00084B66">
            <w:pPr>
              <w:jc w:val="center"/>
            </w:pPr>
            <w:r w:rsidRPr="00F33DC3">
              <w:t>4102 Lone Tree Way</w:t>
            </w:r>
          </w:p>
        </w:tc>
        <w:tc>
          <w:tcPr>
            <w:tcW w:w="1314" w:type="dxa"/>
            <w:noWrap/>
            <w:vAlign w:val="center"/>
            <w:hideMark/>
          </w:tcPr>
          <w:p w14:paraId="0540D9D4" w14:textId="77777777" w:rsidR="0009027D" w:rsidRPr="00F33DC3" w:rsidRDefault="0009027D" w:rsidP="00084B66">
            <w:pPr>
              <w:jc w:val="center"/>
            </w:pPr>
            <w:r w:rsidRPr="00F33DC3">
              <w:t>Retail</w:t>
            </w:r>
          </w:p>
        </w:tc>
      </w:tr>
      <w:tr w:rsidR="0009027D" w:rsidRPr="00F33DC3" w14:paraId="28DA2D28" w14:textId="77777777" w:rsidTr="00084B66">
        <w:trPr>
          <w:trHeight w:hRule="exact" w:val="864"/>
          <w:jc w:val="center"/>
        </w:trPr>
        <w:tc>
          <w:tcPr>
            <w:tcW w:w="1525" w:type="dxa"/>
            <w:noWrap/>
            <w:vAlign w:val="center"/>
            <w:hideMark/>
          </w:tcPr>
          <w:p w14:paraId="7D13D6F9" w14:textId="77777777" w:rsidR="0009027D" w:rsidRPr="00F33DC3" w:rsidRDefault="0009027D" w:rsidP="00084B66">
            <w:pPr>
              <w:jc w:val="center"/>
            </w:pPr>
            <w:r w:rsidRPr="00F33DC3">
              <w:lastRenderedPageBreak/>
              <w:t>Contra Costa</w:t>
            </w:r>
          </w:p>
        </w:tc>
        <w:tc>
          <w:tcPr>
            <w:tcW w:w="1620" w:type="dxa"/>
            <w:noWrap/>
            <w:vAlign w:val="center"/>
            <w:hideMark/>
          </w:tcPr>
          <w:p w14:paraId="7D2B14A6" w14:textId="77777777" w:rsidR="0009027D" w:rsidRPr="00F33DC3" w:rsidRDefault="0009027D" w:rsidP="00084B66">
            <w:pPr>
              <w:jc w:val="center"/>
            </w:pPr>
            <w:r w:rsidRPr="00F33DC3">
              <w:t>Antioch</w:t>
            </w:r>
          </w:p>
        </w:tc>
        <w:tc>
          <w:tcPr>
            <w:tcW w:w="3060" w:type="dxa"/>
            <w:noWrap/>
            <w:vAlign w:val="center"/>
            <w:hideMark/>
          </w:tcPr>
          <w:p w14:paraId="78C430CB" w14:textId="77777777" w:rsidR="0009027D" w:rsidRPr="00F33DC3" w:rsidRDefault="0009027D" w:rsidP="00084B66">
            <w:pPr>
              <w:jc w:val="center"/>
            </w:pPr>
            <w:r w:rsidRPr="00F33DC3">
              <w:t>Vista Paint</w:t>
            </w:r>
          </w:p>
        </w:tc>
        <w:tc>
          <w:tcPr>
            <w:tcW w:w="3060" w:type="dxa"/>
            <w:noWrap/>
            <w:vAlign w:val="center"/>
            <w:hideMark/>
          </w:tcPr>
          <w:p w14:paraId="1990CBC4" w14:textId="77777777" w:rsidR="0009027D" w:rsidRPr="00F33DC3" w:rsidRDefault="0009027D" w:rsidP="00084B66">
            <w:pPr>
              <w:jc w:val="center"/>
            </w:pPr>
            <w:r w:rsidRPr="00F33DC3">
              <w:t>1014 Fitzuren Rd</w:t>
            </w:r>
          </w:p>
        </w:tc>
        <w:tc>
          <w:tcPr>
            <w:tcW w:w="1314" w:type="dxa"/>
            <w:noWrap/>
            <w:vAlign w:val="center"/>
            <w:hideMark/>
          </w:tcPr>
          <w:p w14:paraId="62E5E6F5" w14:textId="77777777" w:rsidR="0009027D" w:rsidRPr="00F33DC3" w:rsidRDefault="0009027D" w:rsidP="00084B66">
            <w:pPr>
              <w:jc w:val="center"/>
            </w:pPr>
            <w:r w:rsidRPr="00F33DC3">
              <w:t>Retail</w:t>
            </w:r>
          </w:p>
        </w:tc>
      </w:tr>
      <w:tr w:rsidR="0009027D" w:rsidRPr="00F33DC3" w14:paraId="4B2952BB" w14:textId="77777777" w:rsidTr="00084B66">
        <w:trPr>
          <w:trHeight w:hRule="exact" w:val="864"/>
          <w:jc w:val="center"/>
        </w:trPr>
        <w:tc>
          <w:tcPr>
            <w:tcW w:w="1525" w:type="dxa"/>
            <w:noWrap/>
            <w:vAlign w:val="center"/>
            <w:hideMark/>
          </w:tcPr>
          <w:p w14:paraId="55031D70" w14:textId="77777777" w:rsidR="0009027D" w:rsidRPr="00F33DC3" w:rsidRDefault="0009027D" w:rsidP="00084B66">
            <w:pPr>
              <w:jc w:val="center"/>
            </w:pPr>
            <w:r w:rsidRPr="00F33DC3">
              <w:t>Contra Costa</w:t>
            </w:r>
          </w:p>
        </w:tc>
        <w:tc>
          <w:tcPr>
            <w:tcW w:w="1620" w:type="dxa"/>
            <w:noWrap/>
            <w:vAlign w:val="center"/>
            <w:hideMark/>
          </w:tcPr>
          <w:p w14:paraId="738D3D95" w14:textId="77777777" w:rsidR="0009027D" w:rsidRPr="00F33DC3" w:rsidRDefault="0009027D" w:rsidP="00084B66">
            <w:pPr>
              <w:jc w:val="center"/>
            </w:pPr>
            <w:r w:rsidRPr="00F33DC3">
              <w:t>Brentwood</w:t>
            </w:r>
          </w:p>
        </w:tc>
        <w:tc>
          <w:tcPr>
            <w:tcW w:w="3060" w:type="dxa"/>
            <w:noWrap/>
            <w:vAlign w:val="center"/>
            <w:hideMark/>
          </w:tcPr>
          <w:p w14:paraId="0C806C8D" w14:textId="77777777" w:rsidR="0009027D" w:rsidRPr="00F33DC3" w:rsidRDefault="0009027D" w:rsidP="00084B66">
            <w:pPr>
              <w:jc w:val="center"/>
            </w:pPr>
            <w:r w:rsidRPr="00F33DC3">
              <w:t>Dunn-Edwards</w:t>
            </w:r>
          </w:p>
        </w:tc>
        <w:tc>
          <w:tcPr>
            <w:tcW w:w="3060" w:type="dxa"/>
            <w:noWrap/>
            <w:vAlign w:val="center"/>
            <w:hideMark/>
          </w:tcPr>
          <w:p w14:paraId="35D11498" w14:textId="77777777" w:rsidR="0009027D" w:rsidRPr="00F33DC3" w:rsidRDefault="0009027D" w:rsidP="00084B66">
            <w:pPr>
              <w:jc w:val="center"/>
            </w:pPr>
            <w:r w:rsidRPr="00F33DC3">
              <w:t>2480 Sand Creek Rd</w:t>
            </w:r>
          </w:p>
        </w:tc>
        <w:tc>
          <w:tcPr>
            <w:tcW w:w="1314" w:type="dxa"/>
            <w:noWrap/>
            <w:vAlign w:val="center"/>
            <w:hideMark/>
          </w:tcPr>
          <w:p w14:paraId="310FEDFA" w14:textId="77777777" w:rsidR="0009027D" w:rsidRPr="00F33DC3" w:rsidRDefault="0009027D" w:rsidP="00084B66">
            <w:pPr>
              <w:jc w:val="center"/>
            </w:pPr>
            <w:r w:rsidRPr="00F33DC3">
              <w:t>Retail</w:t>
            </w:r>
          </w:p>
        </w:tc>
      </w:tr>
      <w:tr w:rsidR="0009027D" w:rsidRPr="00F33DC3" w14:paraId="1AB6FA7D" w14:textId="77777777" w:rsidTr="00084B66">
        <w:trPr>
          <w:trHeight w:hRule="exact" w:val="864"/>
          <w:jc w:val="center"/>
        </w:trPr>
        <w:tc>
          <w:tcPr>
            <w:tcW w:w="1525" w:type="dxa"/>
            <w:noWrap/>
            <w:vAlign w:val="center"/>
            <w:hideMark/>
          </w:tcPr>
          <w:p w14:paraId="0B57B1A5" w14:textId="77777777" w:rsidR="0009027D" w:rsidRPr="00F33DC3" w:rsidRDefault="0009027D" w:rsidP="00084B66">
            <w:pPr>
              <w:jc w:val="center"/>
            </w:pPr>
            <w:r w:rsidRPr="00F33DC3">
              <w:t>Contra Costa</w:t>
            </w:r>
          </w:p>
        </w:tc>
        <w:tc>
          <w:tcPr>
            <w:tcW w:w="1620" w:type="dxa"/>
            <w:noWrap/>
            <w:vAlign w:val="center"/>
            <w:hideMark/>
          </w:tcPr>
          <w:p w14:paraId="3E46B506" w14:textId="77777777" w:rsidR="0009027D" w:rsidRPr="00F33DC3" w:rsidRDefault="0009027D" w:rsidP="00084B66">
            <w:pPr>
              <w:jc w:val="center"/>
            </w:pPr>
            <w:r w:rsidRPr="00F33DC3">
              <w:t>Clayton</w:t>
            </w:r>
          </w:p>
        </w:tc>
        <w:tc>
          <w:tcPr>
            <w:tcW w:w="3060" w:type="dxa"/>
            <w:noWrap/>
            <w:vAlign w:val="center"/>
            <w:hideMark/>
          </w:tcPr>
          <w:p w14:paraId="399B75DB" w14:textId="77777777" w:rsidR="0009027D" w:rsidRPr="00F33DC3" w:rsidRDefault="0009027D" w:rsidP="00084B66">
            <w:pPr>
              <w:jc w:val="center"/>
            </w:pPr>
            <w:r w:rsidRPr="00F33DC3">
              <w:t>Sherwin-Williams</w:t>
            </w:r>
          </w:p>
        </w:tc>
        <w:tc>
          <w:tcPr>
            <w:tcW w:w="3060" w:type="dxa"/>
            <w:noWrap/>
            <w:vAlign w:val="center"/>
            <w:hideMark/>
          </w:tcPr>
          <w:p w14:paraId="1C0521C3" w14:textId="77777777" w:rsidR="0009027D" w:rsidRPr="00F33DC3" w:rsidRDefault="0009027D" w:rsidP="00084B66">
            <w:pPr>
              <w:jc w:val="center"/>
            </w:pPr>
            <w:r w:rsidRPr="00F33DC3">
              <w:t>5443 Clayton Rd</w:t>
            </w:r>
          </w:p>
        </w:tc>
        <w:tc>
          <w:tcPr>
            <w:tcW w:w="1314" w:type="dxa"/>
            <w:noWrap/>
            <w:vAlign w:val="center"/>
            <w:hideMark/>
          </w:tcPr>
          <w:p w14:paraId="0BECE918" w14:textId="77777777" w:rsidR="0009027D" w:rsidRPr="00F33DC3" w:rsidRDefault="0009027D" w:rsidP="00084B66">
            <w:pPr>
              <w:jc w:val="center"/>
            </w:pPr>
            <w:r w:rsidRPr="00F33DC3">
              <w:t>Retail</w:t>
            </w:r>
          </w:p>
        </w:tc>
      </w:tr>
      <w:tr w:rsidR="0009027D" w:rsidRPr="00F33DC3" w14:paraId="6F99EB14" w14:textId="77777777" w:rsidTr="00084B66">
        <w:trPr>
          <w:trHeight w:hRule="exact" w:val="864"/>
          <w:jc w:val="center"/>
        </w:trPr>
        <w:tc>
          <w:tcPr>
            <w:tcW w:w="1525" w:type="dxa"/>
            <w:noWrap/>
            <w:vAlign w:val="center"/>
            <w:hideMark/>
          </w:tcPr>
          <w:p w14:paraId="7C98FE56" w14:textId="77777777" w:rsidR="0009027D" w:rsidRPr="00F33DC3" w:rsidRDefault="0009027D" w:rsidP="00084B66">
            <w:pPr>
              <w:jc w:val="center"/>
            </w:pPr>
            <w:r w:rsidRPr="00F33DC3">
              <w:t>Contra Costa</w:t>
            </w:r>
          </w:p>
        </w:tc>
        <w:tc>
          <w:tcPr>
            <w:tcW w:w="1620" w:type="dxa"/>
            <w:noWrap/>
            <w:vAlign w:val="center"/>
            <w:hideMark/>
          </w:tcPr>
          <w:p w14:paraId="146236B6" w14:textId="77777777" w:rsidR="0009027D" w:rsidRPr="00F33DC3" w:rsidRDefault="0009027D" w:rsidP="00084B66">
            <w:pPr>
              <w:jc w:val="center"/>
            </w:pPr>
            <w:r w:rsidRPr="00F33DC3">
              <w:t>Concord</w:t>
            </w:r>
          </w:p>
        </w:tc>
        <w:tc>
          <w:tcPr>
            <w:tcW w:w="3060" w:type="dxa"/>
            <w:noWrap/>
            <w:vAlign w:val="center"/>
            <w:hideMark/>
          </w:tcPr>
          <w:p w14:paraId="16D99533" w14:textId="77777777" w:rsidR="0009027D" w:rsidRPr="00F33DC3" w:rsidRDefault="0009027D" w:rsidP="00084B66">
            <w:pPr>
              <w:jc w:val="center"/>
            </w:pPr>
            <w:r w:rsidRPr="00F33DC3">
              <w:t>Outdoor Supply Hardware</w:t>
            </w:r>
          </w:p>
        </w:tc>
        <w:tc>
          <w:tcPr>
            <w:tcW w:w="3060" w:type="dxa"/>
            <w:noWrap/>
            <w:vAlign w:val="center"/>
            <w:hideMark/>
          </w:tcPr>
          <w:p w14:paraId="343D7808" w14:textId="77777777" w:rsidR="0009027D" w:rsidRPr="00F33DC3" w:rsidRDefault="0009027D" w:rsidP="00084B66">
            <w:pPr>
              <w:jc w:val="center"/>
            </w:pPr>
            <w:r w:rsidRPr="00F33DC3">
              <w:t>5424 Ygnacio Valley Rd</w:t>
            </w:r>
          </w:p>
        </w:tc>
        <w:tc>
          <w:tcPr>
            <w:tcW w:w="1314" w:type="dxa"/>
            <w:noWrap/>
            <w:vAlign w:val="center"/>
            <w:hideMark/>
          </w:tcPr>
          <w:p w14:paraId="35328EB8" w14:textId="77777777" w:rsidR="0009027D" w:rsidRPr="00F33DC3" w:rsidRDefault="0009027D" w:rsidP="00084B66">
            <w:pPr>
              <w:jc w:val="center"/>
            </w:pPr>
            <w:r w:rsidRPr="00F33DC3">
              <w:t>Retail</w:t>
            </w:r>
          </w:p>
        </w:tc>
      </w:tr>
      <w:tr w:rsidR="0009027D" w:rsidRPr="00F33DC3" w14:paraId="245B3241" w14:textId="77777777" w:rsidTr="00084B66">
        <w:trPr>
          <w:trHeight w:hRule="exact" w:val="864"/>
          <w:jc w:val="center"/>
        </w:trPr>
        <w:tc>
          <w:tcPr>
            <w:tcW w:w="1525" w:type="dxa"/>
            <w:noWrap/>
            <w:vAlign w:val="center"/>
            <w:hideMark/>
          </w:tcPr>
          <w:p w14:paraId="7EDC4DFB" w14:textId="77777777" w:rsidR="0009027D" w:rsidRPr="00F33DC3" w:rsidRDefault="0009027D" w:rsidP="00084B66">
            <w:pPr>
              <w:jc w:val="center"/>
            </w:pPr>
            <w:r w:rsidRPr="00F33DC3">
              <w:t>Contra Costa</w:t>
            </w:r>
          </w:p>
        </w:tc>
        <w:tc>
          <w:tcPr>
            <w:tcW w:w="1620" w:type="dxa"/>
            <w:noWrap/>
            <w:vAlign w:val="center"/>
            <w:hideMark/>
          </w:tcPr>
          <w:p w14:paraId="64A88FCA" w14:textId="77777777" w:rsidR="0009027D" w:rsidRPr="00F33DC3" w:rsidRDefault="0009027D" w:rsidP="00084B66">
            <w:pPr>
              <w:jc w:val="center"/>
            </w:pPr>
            <w:r w:rsidRPr="00F33DC3">
              <w:t>Concord</w:t>
            </w:r>
          </w:p>
        </w:tc>
        <w:tc>
          <w:tcPr>
            <w:tcW w:w="3060" w:type="dxa"/>
            <w:noWrap/>
            <w:vAlign w:val="center"/>
            <w:hideMark/>
          </w:tcPr>
          <w:p w14:paraId="31A13118" w14:textId="77777777" w:rsidR="0009027D" w:rsidRPr="00F33DC3" w:rsidRDefault="0009027D" w:rsidP="00084B66">
            <w:pPr>
              <w:jc w:val="center"/>
            </w:pPr>
            <w:r w:rsidRPr="00F33DC3">
              <w:t>PPG Paints</w:t>
            </w:r>
          </w:p>
        </w:tc>
        <w:tc>
          <w:tcPr>
            <w:tcW w:w="3060" w:type="dxa"/>
            <w:noWrap/>
            <w:vAlign w:val="center"/>
            <w:hideMark/>
          </w:tcPr>
          <w:p w14:paraId="0FE5311A" w14:textId="77777777" w:rsidR="0009027D" w:rsidRPr="00F33DC3" w:rsidRDefault="0009027D" w:rsidP="00084B66">
            <w:pPr>
              <w:jc w:val="center"/>
            </w:pPr>
            <w:r w:rsidRPr="00F33DC3">
              <w:t>2260 Commerce Ave</w:t>
            </w:r>
          </w:p>
        </w:tc>
        <w:tc>
          <w:tcPr>
            <w:tcW w:w="1314" w:type="dxa"/>
            <w:noWrap/>
            <w:vAlign w:val="center"/>
            <w:hideMark/>
          </w:tcPr>
          <w:p w14:paraId="66995B94" w14:textId="77777777" w:rsidR="0009027D" w:rsidRPr="00F33DC3" w:rsidRDefault="0009027D" w:rsidP="00084B66">
            <w:pPr>
              <w:jc w:val="center"/>
            </w:pPr>
            <w:r w:rsidRPr="00F33DC3">
              <w:t>Retail</w:t>
            </w:r>
          </w:p>
        </w:tc>
      </w:tr>
      <w:tr w:rsidR="0009027D" w:rsidRPr="00F33DC3" w14:paraId="54CC9044" w14:textId="77777777" w:rsidTr="00084B66">
        <w:trPr>
          <w:trHeight w:hRule="exact" w:val="864"/>
          <w:jc w:val="center"/>
        </w:trPr>
        <w:tc>
          <w:tcPr>
            <w:tcW w:w="1525" w:type="dxa"/>
            <w:noWrap/>
            <w:vAlign w:val="center"/>
            <w:hideMark/>
          </w:tcPr>
          <w:p w14:paraId="59A3BA42" w14:textId="77777777" w:rsidR="0009027D" w:rsidRPr="00F33DC3" w:rsidRDefault="0009027D" w:rsidP="00084B66">
            <w:pPr>
              <w:jc w:val="center"/>
            </w:pPr>
            <w:r w:rsidRPr="00F33DC3">
              <w:t>Contra Costa</w:t>
            </w:r>
          </w:p>
        </w:tc>
        <w:tc>
          <w:tcPr>
            <w:tcW w:w="1620" w:type="dxa"/>
            <w:noWrap/>
            <w:vAlign w:val="center"/>
            <w:hideMark/>
          </w:tcPr>
          <w:p w14:paraId="792D5D39" w14:textId="77777777" w:rsidR="0009027D" w:rsidRPr="00F33DC3" w:rsidRDefault="0009027D" w:rsidP="00084B66">
            <w:pPr>
              <w:jc w:val="center"/>
            </w:pPr>
            <w:r w:rsidRPr="00F33DC3">
              <w:t>Concord</w:t>
            </w:r>
          </w:p>
        </w:tc>
        <w:tc>
          <w:tcPr>
            <w:tcW w:w="3060" w:type="dxa"/>
            <w:noWrap/>
            <w:vAlign w:val="center"/>
            <w:hideMark/>
          </w:tcPr>
          <w:p w14:paraId="5C5E5F72" w14:textId="77777777" w:rsidR="0009027D" w:rsidRPr="00F33DC3" w:rsidRDefault="0009027D" w:rsidP="00084B66">
            <w:pPr>
              <w:jc w:val="center"/>
            </w:pPr>
            <w:r w:rsidRPr="00F33DC3">
              <w:t>Sherwin-Williams</w:t>
            </w:r>
          </w:p>
        </w:tc>
        <w:tc>
          <w:tcPr>
            <w:tcW w:w="3060" w:type="dxa"/>
            <w:noWrap/>
            <w:vAlign w:val="center"/>
            <w:hideMark/>
          </w:tcPr>
          <w:p w14:paraId="2B808F7A" w14:textId="77777777" w:rsidR="0009027D" w:rsidRPr="00F33DC3" w:rsidRDefault="0009027D" w:rsidP="00084B66">
            <w:pPr>
              <w:jc w:val="center"/>
            </w:pPr>
            <w:r w:rsidRPr="00F33DC3">
              <w:t>1241 Diamond Way</w:t>
            </w:r>
          </w:p>
        </w:tc>
        <w:tc>
          <w:tcPr>
            <w:tcW w:w="1314" w:type="dxa"/>
            <w:noWrap/>
            <w:vAlign w:val="center"/>
            <w:hideMark/>
          </w:tcPr>
          <w:p w14:paraId="7E0D06D8" w14:textId="77777777" w:rsidR="0009027D" w:rsidRPr="00F33DC3" w:rsidRDefault="0009027D" w:rsidP="00084B66">
            <w:pPr>
              <w:jc w:val="center"/>
            </w:pPr>
            <w:r w:rsidRPr="00F33DC3">
              <w:t>Retail</w:t>
            </w:r>
          </w:p>
        </w:tc>
      </w:tr>
      <w:tr w:rsidR="0009027D" w:rsidRPr="00F33DC3" w14:paraId="16053942" w14:textId="77777777" w:rsidTr="00084B66">
        <w:trPr>
          <w:trHeight w:hRule="exact" w:val="864"/>
          <w:jc w:val="center"/>
        </w:trPr>
        <w:tc>
          <w:tcPr>
            <w:tcW w:w="1525" w:type="dxa"/>
            <w:noWrap/>
            <w:vAlign w:val="center"/>
            <w:hideMark/>
          </w:tcPr>
          <w:p w14:paraId="46C76E06" w14:textId="77777777" w:rsidR="0009027D" w:rsidRPr="00F33DC3" w:rsidRDefault="0009027D" w:rsidP="00084B66">
            <w:pPr>
              <w:jc w:val="center"/>
            </w:pPr>
            <w:r w:rsidRPr="00F33DC3">
              <w:t>Contra Costa</w:t>
            </w:r>
          </w:p>
        </w:tc>
        <w:tc>
          <w:tcPr>
            <w:tcW w:w="1620" w:type="dxa"/>
            <w:noWrap/>
            <w:vAlign w:val="center"/>
            <w:hideMark/>
          </w:tcPr>
          <w:p w14:paraId="6BD4B68A" w14:textId="77777777" w:rsidR="0009027D" w:rsidRPr="00F33DC3" w:rsidRDefault="0009027D" w:rsidP="00084B66">
            <w:pPr>
              <w:jc w:val="center"/>
            </w:pPr>
            <w:r w:rsidRPr="00F33DC3">
              <w:t>Concord</w:t>
            </w:r>
          </w:p>
        </w:tc>
        <w:tc>
          <w:tcPr>
            <w:tcW w:w="3060" w:type="dxa"/>
            <w:noWrap/>
            <w:vAlign w:val="center"/>
            <w:hideMark/>
          </w:tcPr>
          <w:p w14:paraId="5A6BCE95" w14:textId="77777777" w:rsidR="0009027D" w:rsidRPr="00F33DC3" w:rsidRDefault="0009027D" w:rsidP="00084B66">
            <w:pPr>
              <w:jc w:val="center"/>
            </w:pPr>
            <w:r w:rsidRPr="00F33DC3">
              <w:t>Sherwin-Williams</w:t>
            </w:r>
          </w:p>
        </w:tc>
        <w:tc>
          <w:tcPr>
            <w:tcW w:w="3060" w:type="dxa"/>
            <w:noWrap/>
            <w:vAlign w:val="center"/>
            <w:hideMark/>
          </w:tcPr>
          <w:p w14:paraId="74E10D1B" w14:textId="77777777" w:rsidR="0009027D" w:rsidRPr="00F33DC3" w:rsidRDefault="0009027D" w:rsidP="00084B66">
            <w:pPr>
              <w:jc w:val="center"/>
            </w:pPr>
            <w:r w:rsidRPr="00F33DC3">
              <w:t>1776 Arnold Industrial Way</w:t>
            </w:r>
          </w:p>
        </w:tc>
        <w:tc>
          <w:tcPr>
            <w:tcW w:w="1314" w:type="dxa"/>
            <w:noWrap/>
            <w:vAlign w:val="center"/>
            <w:hideMark/>
          </w:tcPr>
          <w:p w14:paraId="78C0C2FC" w14:textId="77777777" w:rsidR="0009027D" w:rsidRPr="00F33DC3" w:rsidRDefault="0009027D" w:rsidP="00084B66">
            <w:pPr>
              <w:jc w:val="center"/>
            </w:pPr>
            <w:r w:rsidRPr="00F33DC3">
              <w:t>Retail</w:t>
            </w:r>
          </w:p>
        </w:tc>
      </w:tr>
      <w:tr w:rsidR="0009027D" w:rsidRPr="00F33DC3" w14:paraId="0711B387" w14:textId="77777777" w:rsidTr="00084B66">
        <w:trPr>
          <w:trHeight w:hRule="exact" w:val="864"/>
          <w:jc w:val="center"/>
        </w:trPr>
        <w:tc>
          <w:tcPr>
            <w:tcW w:w="1525" w:type="dxa"/>
            <w:noWrap/>
            <w:vAlign w:val="center"/>
            <w:hideMark/>
          </w:tcPr>
          <w:p w14:paraId="61724841" w14:textId="77777777" w:rsidR="0009027D" w:rsidRPr="00F33DC3" w:rsidRDefault="0009027D" w:rsidP="00084B66">
            <w:pPr>
              <w:jc w:val="center"/>
            </w:pPr>
            <w:r w:rsidRPr="00F33DC3">
              <w:t>Contra Costa</w:t>
            </w:r>
          </w:p>
        </w:tc>
        <w:tc>
          <w:tcPr>
            <w:tcW w:w="1620" w:type="dxa"/>
            <w:noWrap/>
            <w:vAlign w:val="center"/>
            <w:hideMark/>
          </w:tcPr>
          <w:p w14:paraId="784AD70D" w14:textId="77777777" w:rsidR="0009027D" w:rsidRPr="00F33DC3" w:rsidRDefault="0009027D" w:rsidP="00084B66">
            <w:pPr>
              <w:jc w:val="center"/>
            </w:pPr>
            <w:r w:rsidRPr="00F33DC3">
              <w:t>El Cerrito</w:t>
            </w:r>
          </w:p>
        </w:tc>
        <w:tc>
          <w:tcPr>
            <w:tcW w:w="3060" w:type="dxa"/>
            <w:noWrap/>
            <w:vAlign w:val="center"/>
            <w:hideMark/>
          </w:tcPr>
          <w:p w14:paraId="6A290E13" w14:textId="77777777" w:rsidR="0009027D" w:rsidRPr="00F33DC3" w:rsidRDefault="0009027D" w:rsidP="00084B66">
            <w:pPr>
              <w:jc w:val="center"/>
            </w:pPr>
            <w:r w:rsidRPr="00F33DC3">
              <w:t>RecycleMore El Cerrito Satellite HHW Facility</w:t>
            </w:r>
          </w:p>
        </w:tc>
        <w:tc>
          <w:tcPr>
            <w:tcW w:w="3060" w:type="dxa"/>
            <w:noWrap/>
            <w:vAlign w:val="center"/>
            <w:hideMark/>
          </w:tcPr>
          <w:p w14:paraId="440DCE96" w14:textId="77777777" w:rsidR="0009027D" w:rsidRPr="00F33DC3" w:rsidRDefault="0009027D" w:rsidP="00084B66">
            <w:pPr>
              <w:jc w:val="center"/>
            </w:pPr>
            <w:r w:rsidRPr="00F33DC3">
              <w:t>7501 Schmidt Ln</w:t>
            </w:r>
          </w:p>
        </w:tc>
        <w:tc>
          <w:tcPr>
            <w:tcW w:w="1314" w:type="dxa"/>
            <w:noWrap/>
            <w:vAlign w:val="center"/>
            <w:hideMark/>
          </w:tcPr>
          <w:p w14:paraId="60BB289B" w14:textId="77777777" w:rsidR="0009027D" w:rsidRPr="00F33DC3" w:rsidRDefault="0009027D" w:rsidP="00084B66">
            <w:pPr>
              <w:jc w:val="center"/>
            </w:pPr>
            <w:r w:rsidRPr="00F33DC3">
              <w:t>HHW Facility</w:t>
            </w:r>
          </w:p>
        </w:tc>
      </w:tr>
      <w:tr w:rsidR="0009027D" w:rsidRPr="00F33DC3" w14:paraId="14725826" w14:textId="77777777" w:rsidTr="00084B66">
        <w:trPr>
          <w:trHeight w:hRule="exact" w:val="864"/>
          <w:jc w:val="center"/>
        </w:trPr>
        <w:tc>
          <w:tcPr>
            <w:tcW w:w="1525" w:type="dxa"/>
            <w:noWrap/>
            <w:vAlign w:val="center"/>
            <w:hideMark/>
          </w:tcPr>
          <w:p w14:paraId="4D210720" w14:textId="77777777" w:rsidR="0009027D" w:rsidRPr="00F33DC3" w:rsidRDefault="0009027D" w:rsidP="00084B66">
            <w:pPr>
              <w:jc w:val="center"/>
            </w:pPr>
            <w:r w:rsidRPr="00F33DC3">
              <w:t>Contra Costa</w:t>
            </w:r>
          </w:p>
        </w:tc>
        <w:tc>
          <w:tcPr>
            <w:tcW w:w="1620" w:type="dxa"/>
            <w:noWrap/>
            <w:vAlign w:val="center"/>
            <w:hideMark/>
          </w:tcPr>
          <w:p w14:paraId="071B429A" w14:textId="77777777" w:rsidR="0009027D" w:rsidRPr="00F33DC3" w:rsidRDefault="0009027D" w:rsidP="00084B66">
            <w:pPr>
              <w:jc w:val="center"/>
            </w:pPr>
            <w:r w:rsidRPr="00F33DC3">
              <w:t>Martinez</w:t>
            </w:r>
          </w:p>
        </w:tc>
        <w:tc>
          <w:tcPr>
            <w:tcW w:w="3060" w:type="dxa"/>
            <w:noWrap/>
            <w:vAlign w:val="center"/>
            <w:hideMark/>
          </w:tcPr>
          <w:p w14:paraId="3BD6B79B" w14:textId="77777777" w:rsidR="0009027D" w:rsidRPr="00F33DC3" w:rsidRDefault="0009027D" w:rsidP="00084B66">
            <w:pPr>
              <w:jc w:val="center"/>
            </w:pPr>
            <w:r w:rsidRPr="00F33DC3">
              <w:t>Central Contra Costa County Sanitary District HHW Facility</w:t>
            </w:r>
          </w:p>
        </w:tc>
        <w:tc>
          <w:tcPr>
            <w:tcW w:w="3060" w:type="dxa"/>
            <w:noWrap/>
            <w:vAlign w:val="center"/>
            <w:hideMark/>
          </w:tcPr>
          <w:p w14:paraId="374E8ED9" w14:textId="77777777" w:rsidR="0009027D" w:rsidRPr="00F33DC3" w:rsidRDefault="0009027D" w:rsidP="00084B66">
            <w:pPr>
              <w:jc w:val="center"/>
            </w:pPr>
            <w:r w:rsidRPr="00F33DC3">
              <w:t>4797 Imhoff Pl</w:t>
            </w:r>
          </w:p>
        </w:tc>
        <w:tc>
          <w:tcPr>
            <w:tcW w:w="1314" w:type="dxa"/>
            <w:noWrap/>
            <w:vAlign w:val="center"/>
            <w:hideMark/>
          </w:tcPr>
          <w:p w14:paraId="5BCAF6FE" w14:textId="77777777" w:rsidR="0009027D" w:rsidRPr="00F33DC3" w:rsidRDefault="0009027D" w:rsidP="00084B66">
            <w:pPr>
              <w:jc w:val="center"/>
            </w:pPr>
            <w:r w:rsidRPr="00F33DC3">
              <w:t>HHW Facility</w:t>
            </w:r>
          </w:p>
        </w:tc>
      </w:tr>
      <w:tr w:rsidR="0009027D" w:rsidRPr="00F33DC3" w14:paraId="3A6E4091" w14:textId="77777777" w:rsidTr="00084B66">
        <w:trPr>
          <w:trHeight w:hRule="exact" w:val="864"/>
          <w:jc w:val="center"/>
        </w:trPr>
        <w:tc>
          <w:tcPr>
            <w:tcW w:w="1525" w:type="dxa"/>
            <w:noWrap/>
            <w:vAlign w:val="center"/>
            <w:hideMark/>
          </w:tcPr>
          <w:p w14:paraId="01AC7689" w14:textId="77777777" w:rsidR="0009027D" w:rsidRPr="00F33DC3" w:rsidRDefault="0009027D" w:rsidP="00084B66">
            <w:pPr>
              <w:jc w:val="center"/>
            </w:pPr>
            <w:r w:rsidRPr="00F33DC3">
              <w:t>Contra Costa</w:t>
            </w:r>
          </w:p>
        </w:tc>
        <w:tc>
          <w:tcPr>
            <w:tcW w:w="1620" w:type="dxa"/>
            <w:noWrap/>
            <w:vAlign w:val="center"/>
            <w:hideMark/>
          </w:tcPr>
          <w:p w14:paraId="504C193F" w14:textId="77777777" w:rsidR="0009027D" w:rsidRPr="00F33DC3" w:rsidRDefault="0009027D" w:rsidP="00084B66">
            <w:pPr>
              <w:jc w:val="center"/>
            </w:pPr>
            <w:r w:rsidRPr="00F33DC3">
              <w:t>Moraga</w:t>
            </w:r>
          </w:p>
        </w:tc>
        <w:tc>
          <w:tcPr>
            <w:tcW w:w="3060" w:type="dxa"/>
            <w:noWrap/>
            <w:vAlign w:val="center"/>
            <w:hideMark/>
          </w:tcPr>
          <w:p w14:paraId="12715790" w14:textId="77777777" w:rsidR="0009027D" w:rsidRPr="00F33DC3" w:rsidRDefault="0009027D" w:rsidP="00084B66">
            <w:pPr>
              <w:jc w:val="center"/>
            </w:pPr>
            <w:r w:rsidRPr="00F33DC3">
              <w:t>Outdoor Supply Hardware</w:t>
            </w:r>
          </w:p>
        </w:tc>
        <w:tc>
          <w:tcPr>
            <w:tcW w:w="3060" w:type="dxa"/>
            <w:noWrap/>
            <w:vAlign w:val="center"/>
            <w:hideMark/>
          </w:tcPr>
          <w:p w14:paraId="2138F958" w14:textId="77777777" w:rsidR="0009027D" w:rsidRPr="00F33DC3" w:rsidRDefault="0009027D" w:rsidP="00084B66">
            <w:pPr>
              <w:jc w:val="center"/>
            </w:pPr>
            <w:r w:rsidRPr="00F33DC3">
              <w:t>1550 Canyon Rd</w:t>
            </w:r>
          </w:p>
        </w:tc>
        <w:tc>
          <w:tcPr>
            <w:tcW w:w="1314" w:type="dxa"/>
            <w:noWrap/>
            <w:vAlign w:val="center"/>
            <w:hideMark/>
          </w:tcPr>
          <w:p w14:paraId="21C26A21" w14:textId="77777777" w:rsidR="0009027D" w:rsidRPr="00F33DC3" w:rsidRDefault="0009027D" w:rsidP="00084B66">
            <w:pPr>
              <w:jc w:val="center"/>
            </w:pPr>
            <w:r w:rsidRPr="00F33DC3">
              <w:t>Retail</w:t>
            </w:r>
          </w:p>
        </w:tc>
      </w:tr>
      <w:tr w:rsidR="0009027D" w:rsidRPr="00F33DC3" w14:paraId="45A0069C" w14:textId="77777777" w:rsidTr="00084B66">
        <w:trPr>
          <w:trHeight w:hRule="exact" w:val="864"/>
          <w:jc w:val="center"/>
        </w:trPr>
        <w:tc>
          <w:tcPr>
            <w:tcW w:w="1525" w:type="dxa"/>
            <w:noWrap/>
            <w:vAlign w:val="center"/>
            <w:hideMark/>
          </w:tcPr>
          <w:p w14:paraId="32AFC694" w14:textId="77777777" w:rsidR="0009027D" w:rsidRPr="00F33DC3" w:rsidRDefault="0009027D" w:rsidP="00084B66">
            <w:pPr>
              <w:jc w:val="center"/>
            </w:pPr>
            <w:r w:rsidRPr="00F33DC3">
              <w:t>Contra Costa</w:t>
            </w:r>
          </w:p>
        </w:tc>
        <w:tc>
          <w:tcPr>
            <w:tcW w:w="1620" w:type="dxa"/>
            <w:noWrap/>
            <w:vAlign w:val="center"/>
            <w:hideMark/>
          </w:tcPr>
          <w:p w14:paraId="1C61F5AF" w14:textId="77777777" w:rsidR="0009027D" w:rsidRPr="00F33DC3" w:rsidRDefault="0009027D" w:rsidP="00084B66">
            <w:pPr>
              <w:jc w:val="center"/>
            </w:pPr>
            <w:r w:rsidRPr="00F33DC3">
              <w:t>Oakley</w:t>
            </w:r>
          </w:p>
        </w:tc>
        <w:tc>
          <w:tcPr>
            <w:tcW w:w="3060" w:type="dxa"/>
            <w:noWrap/>
            <w:vAlign w:val="center"/>
            <w:hideMark/>
          </w:tcPr>
          <w:p w14:paraId="751AECD9" w14:textId="77777777" w:rsidR="0009027D" w:rsidRPr="00F33DC3" w:rsidRDefault="0009027D" w:rsidP="00084B66">
            <w:pPr>
              <w:jc w:val="center"/>
            </w:pPr>
            <w:r w:rsidRPr="00F33DC3">
              <w:t>Oakley Ace Hardware</w:t>
            </w:r>
          </w:p>
        </w:tc>
        <w:tc>
          <w:tcPr>
            <w:tcW w:w="3060" w:type="dxa"/>
            <w:noWrap/>
            <w:vAlign w:val="center"/>
            <w:hideMark/>
          </w:tcPr>
          <w:p w14:paraId="24FD3C77" w14:textId="77777777" w:rsidR="0009027D" w:rsidRPr="00F33DC3" w:rsidRDefault="0009027D" w:rsidP="00084B66">
            <w:pPr>
              <w:jc w:val="center"/>
            </w:pPr>
            <w:r w:rsidRPr="00F33DC3">
              <w:t>3100 Main St</w:t>
            </w:r>
          </w:p>
        </w:tc>
        <w:tc>
          <w:tcPr>
            <w:tcW w:w="1314" w:type="dxa"/>
            <w:noWrap/>
            <w:vAlign w:val="center"/>
            <w:hideMark/>
          </w:tcPr>
          <w:p w14:paraId="22056FD5" w14:textId="77777777" w:rsidR="0009027D" w:rsidRPr="00F33DC3" w:rsidRDefault="0009027D" w:rsidP="00084B66">
            <w:pPr>
              <w:jc w:val="center"/>
            </w:pPr>
            <w:r w:rsidRPr="00F33DC3">
              <w:t>Retail</w:t>
            </w:r>
          </w:p>
        </w:tc>
      </w:tr>
      <w:tr w:rsidR="0009027D" w:rsidRPr="00F33DC3" w14:paraId="452E816B" w14:textId="77777777" w:rsidTr="00084B66">
        <w:trPr>
          <w:trHeight w:hRule="exact" w:val="864"/>
          <w:jc w:val="center"/>
        </w:trPr>
        <w:tc>
          <w:tcPr>
            <w:tcW w:w="1525" w:type="dxa"/>
            <w:noWrap/>
            <w:vAlign w:val="center"/>
            <w:hideMark/>
          </w:tcPr>
          <w:p w14:paraId="272A6C69" w14:textId="77777777" w:rsidR="0009027D" w:rsidRPr="00F33DC3" w:rsidRDefault="0009027D" w:rsidP="00084B66">
            <w:pPr>
              <w:jc w:val="center"/>
            </w:pPr>
            <w:r w:rsidRPr="00F33DC3">
              <w:t>Contra Costa</w:t>
            </w:r>
          </w:p>
        </w:tc>
        <w:tc>
          <w:tcPr>
            <w:tcW w:w="1620" w:type="dxa"/>
            <w:noWrap/>
            <w:vAlign w:val="center"/>
            <w:hideMark/>
          </w:tcPr>
          <w:p w14:paraId="218DB48A" w14:textId="77777777" w:rsidR="0009027D" w:rsidRPr="00F33DC3" w:rsidRDefault="0009027D" w:rsidP="00084B66">
            <w:pPr>
              <w:jc w:val="center"/>
            </w:pPr>
            <w:r w:rsidRPr="00F33DC3">
              <w:t>Pinole</w:t>
            </w:r>
          </w:p>
        </w:tc>
        <w:tc>
          <w:tcPr>
            <w:tcW w:w="3060" w:type="dxa"/>
            <w:noWrap/>
            <w:vAlign w:val="center"/>
            <w:hideMark/>
          </w:tcPr>
          <w:p w14:paraId="5453D50B" w14:textId="77777777" w:rsidR="0009027D" w:rsidRPr="00F33DC3" w:rsidRDefault="0009027D" w:rsidP="00084B66">
            <w:pPr>
              <w:jc w:val="center"/>
            </w:pPr>
            <w:r w:rsidRPr="00F33DC3">
              <w:t>Ace Hardware of Pinole</w:t>
            </w:r>
          </w:p>
        </w:tc>
        <w:tc>
          <w:tcPr>
            <w:tcW w:w="3060" w:type="dxa"/>
            <w:noWrap/>
            <w:vAlign w:val="center"/>
            <w:hideMark/>
          </w:tcPr>
          <w:p w14:paraId="2F20E8B4" w14:textId="77777777" w:rsidR="0009027D" w:rsidRPr="00F33DC3" w:rsidRDefault="0009027D" w:rsidP="00084B66">
            <w:pPr>
              <w:jc w:val="center"/>
            </w:pPr>
            <w:r w:rsidRPr="00F33DC3">
              <w:t>1440 Fitzgerald Dr</w:t>
            </w:r>
          </w:p>
        </w:tc>
        <w:tc>
          <w:tcPr>
            <w:tcW w:w="1314" w:type="dxa"/>
            <w:noWrap/>
            <w:vAlign w:val="center"/>
            <w:hideMark/>
          </w:tcPr>
          <w:p w14:paraId="1C8C15D6" w14:textId="77777777" w:rsidR="0009027D" w:rsidRPr="00F33DC3" w:rsidRDefault="0009027D" w:rsidP="00084B66">
            <w:pPr>
              <w:jc w:val="center"/>
            </w:pPr>
            <w:r w:rsidRPr="00F33DC3">
              <w:t>Retail</w:t>
            </w:r>
          </w:p>
        </w:tc>
      </w:tr>
      <w:tr w:rsidR="0009027D" w:rsidRPr="00F33DC3" w14:paraId="61ECFBC8" w14:textId="77777777" w:rsidTr="00084B66">
        <w:trPr>
          <w:trHeight w:hRule="exact" w:val="864"/>
          <w:jc w:val="center"/>
        </w:trPr>
        <w:tc>
          <w:tcPr>
            <w:tcW w:w="1525" w:type="dxa"/>
            <w:noWrap/>
            <w:vAlign w:val="center"/>
            <w:hideMark/>
          </w:tcPr>
          <w:p w14:paraId="2427B513" w14:textId="77777777" w:rsidR="0009027D" w:rsidRPr="00F33DC3" w:rsidRDefault="0009027D" w:rsidP="00084B66">
            <w:pPr>
              <w:jc w:val="center"/>
            </w:pPr>
            <w:r w:rsidRPr="00F33DC3">
              <w:t>Contra Costa</w:t>
            </w:r>
          </w:p>
        </w:tc>
        <w:tc>
          <w:tcPr>
            <w:tcW w:w="1620" w:type="dxa"/>
            <w:noWrap/>
            <w:vAlign w:val="center"/>
            <w:hideMark/>
          </w:tcPr>
          <w:p w14:paraId="225A4D28" w14:textId="77777777" w:rsidR="0009027D" w:rsidRPr="00F33DC3" w:rsidRDefault="0009027D" w:rsidP="00084B66">
            <w:pPr>
              <w:jc w:val="center"/>
            </w:pPr>
            <w:r w:rsidRPr="00F33DC3">
              <w:t>Pittsburg</w:t>
            </w:r>
          </w:p>
        </w:tc>
        <w:tc>
          <w:tcPr>
            <w:tcW w:w="3060" w:type="dxa"/>
            <w:noWrap/>
            <w:vAlign w:val="center"/>
            <w:hideMark/>
          </w:tcPr>
          <w:p w14:paraId="7D4EB44B" w14:textId="77777777" w:rsidR="0009027D" w:rsidRPr="00F33DC3" w:rsidRDefault="0009027D" w:rsidP="00084B66">
            <w:pPr>
              <w:jc w:val="center"/>
            </w:pPr>
            <w:r w:rsidRPr="00F33DC3">
              <w:t>Delta Diablo HHW Facility</w:t>
            </w:r>
          </w:p>
        </w:tc>
        <w:tc>
          <w:tcPr>
            <w:tcW w:w="3060" w:type="dxa"/>
            <w:noWrap/>
            <w:vAlign w:val="center"/>
            <w:hideMark/>
          </w:tcPr>
          <w:p w14:paraId="4F67AD5D" w14:textId="77777777" w:rsidR="0009027D" w:rsidRPr="00F33DC3" w:rsidRDefault="0009027D" w:rsidP="00084B66">
            <w:pPr>
              <w:jc w:val="center"/>
            </w:pPr>
            <w:r w:rsidRPr="00F33DC3">
              <w:t>2550 Pittsburg Antioch Hwy</w:t>
            </w:r>
          </w:p>
        </w:tc>
        <w:tc>
          <w:tcPr>
            <w:tcW w:w="1314" w:type="dxa"/>
            <w:noWrap/>
            <w:vAlign w:val="center"/>
            <w:hideMark/>
          </w:tcPr>
          <w:p w14:paraId="577295E3" w14:textId="77777777" w:rsidR="0009027D" w:rsidRPr="00F33DC3" w:rsidRDefault="0009027D" w:rsidP="00084B66">
            <w:pPr>
              <w:jc w:val="center"/>
            </w:pPr>
            <w:r w:rsidRPr="00F33DC3">
              <w:t>HHW Facility</w:t>
            </w:r>
          </w:p>
        </w:tc>
      </w:tr>
      <w:tr w:rsidR="0009027D" w:rsidRPr="00F33DC3" w14:paraId="6C64797E" w14:textId="77777777" w:rsidTr="00084B66">
        <w:trPr>
          <w:trHeight w:hRule="exact" w:val="864"/>
          <w:jc w:val="center"/>
        </w:trPr>
        <w:tc>
          <w:tcPr>
            <w:tcW w:w="1525" w:type="dxa"/>
            <w:noWrap/>
            <w:vAlign w:val="center"/>
            <w:hideMark/>
          </w:tcPr>
          <w:p w14:paraId="5B840B16" w14:textId="77777777" w:rsidR="0009027D" w:rsidRPr="00F33DC3" w:rsidRDefault="0009027D" w:rsidP="00084B66">
            <w:pPr>
              <w:jc w:val="center"/>
            </w:pPr>
            <w:r w:rsidRPr="00F33DC3">
              <w:t>Contra Costa</w:t>
            </w:r>
          </w:p>
        </w:tc>
        <w:tc>
          <w:tcPr>
            <w:tcW w:w="1620" w:type="dxa"/>
            <w:noWrap/>
            <w:vAlign w:val="center"/>
            <w:hideMark/>
          </w:tcPr>
          <w:p w14:paraId="73AA2641" w14:textId="77777777" w:rsidR="0009027D" w:rsidRPr="00F33DC3" w:rsidRDefault="0009027D" w:rsidP="00084B66">
            <w:pPr>
              <w:jc w:val="center"/>
            </w:pPr>
            <w:r w:rsidRPr="00F33DC3">
              <w:t>Pittsburg</w:t>
            </w:r>
          </w:p>
        </w:tc>
        <w:tc>
          <w:tcPr>
            <w:tcW w:w="3060" w:type="dxa"/>
            <w:noWrap/>
            <w:vAlign w:val="center"/>
            <w:hideMark/>
          </w:tcPr>
          <w:p w14:paraId="618A6E98" w14:textId="77777777" w:rsidR="0009027D" w:rsidRPr="00F33DC3" w:rsidRDefault="0009027D" w:rsidP="00084B66">
            <w:pPr>
              <w:jc w:val="center"/>
            </w:pPr>
            <w:r w:rsidRPr="00F33DC3">
              <w:t>Pittsburg Ace Hardware</w:t>
            </w:r>
          </w:p>
        </w:tc>
        <w:tc>
          <w:tcPr>
            <w:tcW w:w="3060" w:type="dxa"/>
            <w:noWrap/>
            <w:vAlign w:val="center"/>
            <w:hideMark/>
          </w:tcPr>
          <w:p w14:paraId="16C1951D" w14:textId="77777777" w:rsidR="0009027D" w:rsidRPr="00F33DC3" w:rsidRDefault="0009027D" w:rsidP="00084B66">
            <w:pPr>
              <w:jc w:val="center"/>
            </w:pPr>
            <w:r w:rsidRPr="00F33DC3">
              <w:t>125 E Leland Rd</w:t>
            </w:r>
          </w:p>
        </w:tc>
        <w:tc>
          <w:tcPr>
            <w:tcW w:w="1314" w:type="dxa"/>
            <w:noWrap/>
            <w:vAlign w:val="center"/>
            <w:hideMark/>
          </w:tcPr>
          <w:p w14:paraId="1B822F7C" w14:textId="77777777" w:rsidR="0009027D" w:rsidRPr="00F33DC3" w:rsidRDefault="0009027D" w:rsidP="00084B66">
            <w:pPr>
              <w:jc w:val="center"/>
            </w:pPr>
            <w:r w:rsidRPr="00F33DC3">
              <w:t>Retail</w:t>
            </w:r>
          </w:p>
        </w:tc>
      </w:tr>
      <w:tr w:rsidR="0009027D" w:rsidRPr="00F33DC3" w14:paraId="7107161D" w14:textId="77777777" w:rsidTr="00084B66">
        <w:trPr>
          <w:trHeight w:hRule="exact" w:val="864"/>
          <w:jc w:val="center"/>
        </w:trPr>
        <w:tc>
          <w:tcPr>
            <w:tcW w:w="1525" w:type="dxa"/>
            <w:noWrap/>
            <w:vAlign w:val="center"/>
            <w:hideMark/>
          </w:tcPr>
          <w:p w14:paraId="6595C19F" w14:textId="77777777" w:rsidR="0009027D" w:rsidRPr="00F33DC3" w:rsidRDefault="0009027D" w:rsidP="00084B66">
            <w:pPr>
              <w:jc w:val="center"/>
            </w:pPr>
            <w:r w:rsidRPr="00F33DC3">
              <w:lastRenderedPageBreak/>
              <w:t>Contra Costa</w:t>
            </w:r>
          </w:p>
        </w:tc>
        <w:tc>
          <w:tcPr>
            <w:tcW w:w="1620" w:type="dxa"/>
            <w:noWrap/>
            <w:vAlign w:val="center"/>
            <w:hideMark/>
          </w:tcPr>
          <w:p w14:paraId="3D31CB5A" w14:textId="77777777" w:rsidR="0009027D" w:rsidRPr="00F33DC3" w:rsidRDefault="0009027D" w:rsidP="00084B66">
            <w:pPr>
              <w:jc w:val="center"/>
            </w:pPr>
            <w:r w:rsidRPr="00F33DC3">
              <w:t>Pleasant Hill</w:t>
            </w:r>
          </w:p>
        </w:tc>
        <w:tc>
          <w:tcPr>
            <w:tcW w:w="3060" w:type="dxa"/>
            <w:noWrap/>
            <w:vAlign w:val="center"/>
            <w:hideMark/>
          </w:tcPr>
          <w:p w14:paraId="3A530653" w14:textId="77777777" w:rsidR="0009027D" w:rsidRPr="00F33DC3" w:rsidRDefault="0009027D" w:rsidP="00084B66">
            <w:pPr>
              <w:jc w:val="center"/>
            </w:pPr>
            <w:r w:rsidRPr="00F33DC3">
              <w:t>Dunn-Edwards</w:t>
            </w:r>
          </w:p>
        </w:tc>
        <w:tc>
          <w:tcPr>
            <w:tcW w:w="3060" w:type="dxa"/>
            <w:noWrap/>
            <w:vAlign w:val="center"/>
            <w:hideMark/>
          </w:tcPr>
          <w:p w14:paraId="1E2674B2" w14:textId="77777777" w:rsidR="0009027D" w:rsidRPr="00F33DC3" w:rsidRDefault="0009027D" w:rsidP="00084B66">
            <w:pPr>
              <w:jc w:val="center"/>
            </w:pPr>
            <w:r w:rsidRPr="00F33DC3">
              <w:t>555 Contra Costa Blvd</w:t>
            </w:r>
          </w:p>
        </w:tc>
        <w:tc>
          <w:tcPr>
            <w:tcW w:w="1314" w:type="dxa"/>
            <w:noWrap/>
            <w:vAlign w:val="center"/>
            <w:hideMark/>
          </w:tcPr>
          <w:p w14:paraId="4457A2A3" w14:textId="77777777" w:rsidR="0009027D" w:rsidRPr="00F33DC3" w:rsidRDefault="0009027D" w:rsidP="00084B66">
            <w:pPr>
              <w:jc w:val="center"/>
            </w:pPr>
            <w:r w:rsidRPr="00F33DC3">
              <w:t>Retail</w:t>
            </w:r>
          </w:p>
        </w:tc>
      </w:tr>
      <w:tr w:rsidR="0009027D" w:rsidRPr="00F33DC3" w14:paraId="22D10C10" w14:textId="77777777" w:rsidTr="00084B66">
        <w:trPr>
          <w:trHeight w:hRule="exact" w:val="864"/>
          <w:jc w:val="center"/>
        </w:trPr>
        <w:tc>
          <w:tcPr>
            <w:tcW w:w="1525" w:type="dxa"/>
            <w:noWrap/>
            <w:vAlign w:val="center"/>
            <w:hideMark/>
          </w:tcPr>
          <w:p w14:paraId="37E83AA4" w14:textId="77777777" w:rsidR="0009027D" w:rsidRPr="00F33DC3" w:rsidRDefault="0009027D" w:rsidP="00084B66">
            <w:pPr>
              <w:jc w:val="center"/>
            </w:pPr>
            <w:r w:rsidRPr="00F33DC3">
              <w:t>Contra Costa</w:t>
            </w:r>
          </w:p>
        </w:tc>
        <w:tc>
          <w:tcPr>
            <w:tcW w:w="1620" w:type="dxa"/>
            <w:noWrap/>
            <w:vAlign w:val="center"/>
            <w:hideMark/>
          </w:tcPr>
          <w:p w14:paraId="631E72D4" w14:textId="77777777" w:rsidR="0009027D" w:rsidRPr="00F33DC3" w:rsidRDefault="0009027D" w:rsidP="00084B66">
            <w:pPr>
              <w:jc w:val="center"/>
            </w:pPr>
            <w:r w:rsidRPr="00F33DC3">
              <w:t>Pleasant Hill</w:t>
            </w:r>
          </w:p>
        </w:tc>
        <w:tc>
          <w:tcPr>
            <w:tcW w:w="3060" w:type="dxa"/>
            <w:noWrap/>
            <w:vAlign w:val="center"/>
            <w:hideMark/>
          </w:tcPr>
          <w:p w14:paraId="22281346" w14:textId="77777777" w:rsidR="0009027D" w:rsidRPr="00F33DC3" w:rsidRDefault="0009027D" w:rsidP="00084B66">
            <w:pPr>
              <w:jc w:val="center"/>
            </w:pPr>
            <w:r w:rsidRPr="00F33DC3">
              <w:t>Vista Paint</w:t>
            </w:r>
          </w:p>
        </w:tc>
        <w:tc>
          <w:tcPr>
            <w:tcW w:w="3060" w:type="dxa"/>
            <w:noWrap/>
            <w:vAlign w:val="center"/>
            <w:hideMark/>
          </w:tcPr>
          <w:p w14:paraId="76781940" w14:textId="77777777" w:rsidR="0009027D" w:rsidRPr="00F33DC3" w:rsidRDefault="0009027D" w:rsidP="00084B66">
            <w:pPr>
              <w:jc w:val="center"/>
            </w:pPr>
            <w:r w:rsidRPr="00F33DC3">
              <w:t>1725 Contra Costa Blvd</w:t>
            </w:r>
          </w:p>
        </w:tc>
        <w:tc>
          <w:tcPr>
            <w:tcW w:w="1314" w:type="dxa"/>
            <w:noWrap/>
            <w:vAlign w:val="center"/>
            <w:hideMark/>
          </w:tcPr>
          <w:p w14:paraId="786DAE9F" w14:textId="77777777" w:rsidR="0009027D" w:rsidRPr="00F33DC3" w:rsidRDefault="0009027D" w:rsidP="00084B66">
            <w:pPr>
              <w:jc w:val="center"/>
            </w:pPr>
            <w:r w:rsidRPr="00F33DC3">
              <w:t>Retail</w:t>
            </w:r>
          </w:p>
        </w:tc>
      </w:tr>
      <w:tr w:rsidR="0009027D" w:rsidRPr="00F33DC3" w14:paraId="2A53F899" w14:textId="77777777" w:rsidTr="00084B66">
        <w:trPr>
          <w:trHeight w:hRule="exact" w:val="864"/>
          <w:jc w:val="center"/>
        </w:trPr>
        <w:tc>
          <w:tcPr>
            <w:tcW w:w="1525" w:type="dxa"/>
            <w:noWrap/>
            <w:vAlign w:val="center"/>
            <w:hideMark/>
          </w:tcPr>
          <w:p w14:paraId="48C896DB" w14:textId="77777777" w:rsidR="0009027D" w:rsidRPr="00F33DC3" w:rsidRDefault="0009027D" w:rsidP="00084B66">
            <w:pPr>
              <w:jc w:val="center"/>
            </w:pPr>
            <w:r w:rsidRPr="00F33DC3">
              <w:t>Contra Costa</w:t>
            </w:r>
          </w:p>
        </w:tc>
        <w:tc>
          <w:tcPr>
            <w:tcW w:w="1620" w:type="dxa"/>
            <w:noWrap/>
            <w:vAlign w:val="center"/>
            <w:hideMark/>
          </w:tcPr>
          <w:p w14:paraId="52502F9E" w14:textId="77777777" w:rsidR="0009027D" w:rsidRPr="00F33DC3" w:rsidRDefault="0009027D" w:rsidP="00084B66">
            <w:pPr>
              <w:jc w:val="center"/>
            </w:pPr>
            <w:r w:rsidRPr="00F33DC3">
              <w:t>Richmond</w:t>
            </w:r>
          </w:p>
        </w:tc>
        <w:tc>
          <w:tcPr>
            <w:tcW w:w="3060" w:type="dxa"/>
            <w:noWrap/>
            <w:vAlign w:val="center"/>
            <w:hideMark/>
          </w:tcPr>
          <w:p w14:paraId="693F94FE" w14:textId="77777777" w:rsidR="0009027D" w:rsidRPr="00F33DC3" w:rsidRDefault="0009027D" w:rsidP="00084B66">
            <w:pPr>
              <w:jc w:val="center"/>
            </w:pPr>
            <w:r w:rsidRPr="00F33DC3">
              <w:t>West Contra Costa HHW Facility</w:t>
            </w:r>
          </w:p>
        </w:tc>
        <w:tc>
          <w:tcPr>
            <w:tcW w:w="3060" w:type="dxa"/>
            <w:noWrap/>
            <w:vAlign w:val="center"/>
            <w:hideMark/>
          </w:tcPr>
          <w:p w14:paraId="4743B0E2" w14:textId="77777777" w:rsidR="0009027D" w:rsidRPr="00F33DC3" w:rsidRDefault="0009027D" w:rsidP="00084B66">
            <w:pPr>
              <w:jc w:val="center"/>
            </w:pPr>
            <w:r w:rsidRPr="00F33DC3">
              <w:t>101 Pittsburg Ave</w:t>
            </w:r>
          </w:p>
        </w:tc>
        <w:tc>
          <w:tcPr>
            <w:tcW w:w="1314" w:type="dxa"/>
            <w:noWrap/>
            <w:vAlign w:val="center"/>
            <w:hideMark/>
          </w:tcPr>
          <w:p w14:paraId="0AE5BB6D" w14:textId="77777777" w:rsidR="0009027D" w:rsidRPr="00F33DC3" w:rsidRDefault="0009027D" w:rsidP="00084B66">
            <w:pPr>
              <w:jc w:val="center"/>
            </w:pPr>
            <w:r w:rsidRPr="00F33DC3">
              <w:t>HHW Facility</w:t>
            </w:r>
          </w:p>
        </w:tc>
      </w:tr>
      <w:tr w:rsidR="0009027D" w:rsidRPr="00F33DC3" w14:paraId="6B05F341" w14:textId="77777777" w:rsidTr="00084B66">
        <w:trPr>
          <w:trHeight w:hRule="exact" w:val="864"/>
          <w:jc w:val="center"/>
        </w:trPr>
        <w:tc>
          <w:tcPr>
            <w:tcW w:w="1525" w:type="dxa"/>
            <w:noWrap/>
            <w:vAlign w:val="center"/>
            <w:hideMark/>
          </w:tcPr>
          <w:p w14:paraId="7274E1AB" w14:textId="77777777" w:rsidR="0009027D" w:rsidRPr="00F33DC3" w:rsidRDefault="0009027D" w:rsidP="00084B66">
            <w:pPr>
              <w:jc w:val="center"/>
            </w:pPr>
            <w:r w:rsidRPr="00F33DC3">
              <w:t>Contra Costa</w:t>
            </w:r>
          </w:p>
        </w:tc>
        <w:tc>
          <w:tcPr>
            <w:tcW w:w="1620" w:type="dxa"/>
            <w:noWrap/>
            <w:vAlign w:val="center"/>
            <w:hideMark/>
          </w:tcPr>
          <w:p w14:paraId="09024008" w14:textId="77777777" w:rsidR="0009027D" w:rsidRPr="00F33DC3" w:rsidRDefault="0009027D" w:rsidP="00084B66">
            <w:pPr>
              <w:jc w:val="center"/>
            </w:pPr>
            <w:r w:rsidRPr="00F33DC3">
              <w:t>San Pablo</w:t>
            </w:r>
          </w:p>
        </w:tc>
        <w:tc>
          <w:tcPr>
            <w:tcW w:w="3060" w:type="dxa"/>
            <w:noWrap/>
            <w:vAlign w:val="center"/>
            <w:hideMark/>
          </w:tcPr>
          <w:p w14:paraId="365F1D64" w14:textId="77777777" w:rsidR="0009027D" w:rsidRPr="00F33DC3" w:rsidRDefault="0009027D" w:rsidP="00084B66">
            <w:pPr>
              <w:jc w:val="center"/>
            </w:pPr>
            <w:r w:rsidRPr="00F33DC3">
              <w:t>Vista Paint</w:t>
            </w:r>
          </w:p>
        </w:tc>
        <w:tc>
          <w:tcPr>
            <w:tcW w:w="3060" w:type="dxa"/>
            <w:noWrap/>
            <w:vAlign w:val="center"/>
            <w:hideMark/>
          </w:tcPr>
          <w:p w14:paraId="79F75ECA" w14:textId="77777777" w:rsidR="0009027D" w:rsidRPr="00F33DC3" w:rsidRDefault="0009027D" w:rsidP="00084B66">
            <w:pPr>
              <w:jc w:val="center"/>
            </w:pPr>
            <w:r w:rsidRPr="00F33DC3">
              <w:t>14500 San Pablo Ave</w:t>
            </w:r>
          </w:p>
        </w:tc>
        <w:tc>
          <w:tcPr>
            <w:tcW w:w="1314" w:type="dxa"/>
            <w:noWrap/>
            <w:vAlign w:val="center"/>
            <w:hideMark/>
          </w:tcPr>
          <w:p w14:paraId="21FC66F1" w14:textId="77777777" w:rsidR="0009027D" w:rsidRPr="00F33DC3" w:rsidRDefault="0009027D" w:rsidP="00084B66">
            <w:pPr>
              <w:jc w:val="center"/>
            </w:pPr>
            <w:r w:rsidRPr="00F33DC3">
              <w:t>Retail</w:t>
            </w:r>
          </w:p>
        </w:tc>
      </w:tr>
      <w:tr w:rsidR="0009027D" w:rsidRPr="00F33DC3" w14:paraId="272129A2" w14:textId="77777777" w:rsidTr="00084B66">
        <w:trPr>
          <w:trHeight w:hRule="exact" w:val="864"/>
          <w:jc w:val="center"/>
        </w:trPr>
        <w:tc>
          <w:tcPr>
            <w:tcW w:w="1525" w:type="dxa"/>
            <w:noWrap/>
            <w:vAlign w:val="center"/>
            <w:hideMark/>
          </w:tcPr>
          <w:p w14:paraId="5E51FE4C" w14:textId="77777777" w:rsidR="0009027D" w:rsidRPr="00F33DC3" w:rsidRDefault="0009027D" w:rsidP="00084B66">
            <w:pPr>
              <w:jc w:val="center"/>
            </w:pPr>
            <w:r w:rsidRPr="00F33DC3">
              <w:t>Contra Costa</w:t>
            </w:r>
          </w:p>
        </w:tc>
        <w:tc>
          <w:tcPr>
            <w:tcW w:w="1620" w:type="dxa"/>
            <w:noWrap/>
            <w:vAlign w:val="center"/>
            <w:hideMark/>
          </w:tcPr>
          <w:p w14:paraId="0A9582DA" w14:textId="77777777" w:rsidR="0009027D" w:rsidRPr="00F33DC3" w:rsidRDefault="0009027D" w:rsidP="00084B66">
            <w:pPr>
              <w:jc w:val="center"/>
            </w:pPr>
            <w:r w:rsidRPr="00F33DC3">
              <w:t>San Ramon</w:t>
            </w:r>
          </w:p>
        </w:tc>
        <w:tc>
          <w:tcPr>
            <w:tcW w:w="3060" w:type="dxa"/>
            <w:noWrap/>
            <w:vAlign w:val="center"/>
            <w:hideMark/>
          </w:tcPr>
          <w:p w14:paraId="24C9A57C" w14:textId="77777777" w:rsidR="0009027D" w:rsidRPr="00F33DC3" w:rsidRDefault="0009027D" w:rsidP="00084B66">
            <w:pPr>
              <w:jc w:val="center"/>
            </w:pPr>
            <w:r w:rsidRPr="00F33DC3">
              <w:t>Dunn-Edwards</w:t>
            </w:r>
          </w:p>
        </w:tc>
        <w:tc>
          <w:tcPr>
            <w:tcW w:w="3060" w:type="dxa"/>
            <w:noWrap/>
            <w:vAlign w:val="center"/>
            <w:hideMark/>
          </w:tcPr>
          <w:p w14:paraId="66DE5A0A" w14:textId="77777777" w:rsidR="0009027D" w:rsidRPr="00F33DC3" w:rsidRDefault="0009027D" w:rsidP="00084B66">
            <w:pPr>
              <w:jc w:val="center"/>
            </w:pPr>
            <w:r w:rsidRPr="00F33DC3">
              <w:t>2050 San Ramon Valley Blvd</w:t>
            </w:r>
          </w:p>
        </w:tc>
        <w:tc>
          <w:tcPr>
            <w:tcW w:w="1314" w:type="dxa"/>
            <w:noWrap/>
            <w:vAlign w:val="center"/>
            <w:hideMark/>
          </w:tcPr>
          <w:p w14:paraId="7B312339" w14:textId="77777777" w:rsidR="0009027D" w:rsidRPr="00F33DC3" w:rsidRDefault="0009027D" w:rsidP="00084B66">
            <w:pPr>
              <w:jc w:val="center"/>
            </w:pPr>
            <w:r w:rsidRPr="00F33DC3">
              <w:t>Retail</w:t>
            </w:r>
          </w:p>
        </w:tc>
      </w:tr>
      <w:tr w:rsidR="0009027D" w:rsidRPr="00F33DC3" w14:paraId="6FCFD8DC" w14:textId="77777777" w:rsidTr="00084B66">
        <w:trPr>
          <w:trHeight w:hRule="exact" w:val="864"/>
          <w:jc w:val="center"/>
        </w:trPr>
        <w:tc>
          <w:tcPr>
            <w:tcW w:w="1525" w:type="dxa"/>
            <w:noWrap/>
            <w:vAlign w:val="center"/>
            <w:hideMark/>
          </w:tcPr>
          <w:p w14:paraId="3E47034B" w14:textId="77777777" w:rsidR="0009027D" w:rsidRPr="00F33DC3" w:rsidRDefault="0009027D" w:rsidP="00084B66">
            <w:pPr>
              <w:jc w:val="center"/>
            </w:pPr>
            <w:r w:rsidRPr="00F33DC3">
              <w:t>Contra Costa</w:t>
            </w:r>
          </w:p>
        </w:tc>
        <w:tc>
          <w:tcPr>
            <w:tcW w:w="1620" w:type="dxa"/>
            <w:noWrap/>
            <w:vAlign w:val="center"/>
            <w:hideMark/>
          </w:tcPr>
          <w:p w14:paraId="45562D1C" w14:textId="77777777" w:rsidR="0009027D" w:rsidRPr="00F33DC3" w:rsidRDefault="0009027D" w:rsidP="00084B66">
            <w:pPr>
              <w:jc w:val="center"/>
            </w:pPr>
            <w:r w:rsidRPr="00F33DC3">
              <w:t>Walnut Creek</w:t>
            </w:r>
          </w:p>
        </w:tc>
        <w:tc>
          <w:tcPr>
            <w:tcW w:w="3060" w:type="dxa"/>
            <w:noWrap/>
            <w:vAlign w:val="center"/>
            <w:hideMark/>
          </w:tcPr>
          <w:p w14:paraId="160D7559" w14:textId="77777777" w:rsidR="0009027D" w:rsidRPr="00F33DC3" w:rsidRDefault="0009027D" w:rsidP="00084B66">
            <w:pPr>
              <w:jc w:val="center"/>
            </w:pPr>
            <w:r w:rsidRPr="00F33DC3">
              <w:t>Sherwin-Williams</w:t>
            </w:r>
          </w:p>
        </w:tc>
        <w:tc>
          <w:tcPr>
            <w:tcW w:w="3060" w:type="dxa"/>
            <w:noWrap/>
            <w:vAlign w:val="center"/>
            <w:hideMark/>
          </w:tcPr>
          <w:p w14:paraId="1D5B9992" w14:textId="77777777" w:rsidR="0009027D" w:rsidRPr="00F33DC3" w:rsidRDefault="0009027D" w:rsidP="00084B66">
            <w:pPr>
              <w:jc w:val="center"/>
            </w:pPr>
            <w:r w:rsidRPr="00F33DC3">
              <w:t>2700 N Main St</w:t>
            </w:r>
          </w:p>
        </w:tc>
        <w:tc>
          <w:tcPr>
            <w:tcW w:w="1314" w:type="dxa"/>
            <w:noWrap/>
            <w:vAlign w:val="center"/>
            <w:hideMark/>
          </w:tcPr>
          <w:p w14:paraId="5E1F3F64" w14:textId="77777777" w:rsidR="0009027D" w:rsidRPr="00F33DC3" w:rsidRDefault="0009027D" w:rsidP="00084B66">
            <w:pPr>
              <w:jc w:val="center"/>
            </w:pPr>
            <w:r w:rsidRPr="00F33DC3">
              <w:t>Retail</w:t>
            </w:r>
          </w:p>
        </w:tc>
      </w:tr>
      <w:tr w:rsidR="0009027D" w:rsidRPr="00F33DC3" w14:paraId="3AD06626" w14:textId="77777777" w:rsidTr="00084B66">
        <w:trPr>
          <w:trHeight w:hRule="exact" w:val="864"/>
          <w:jc w:val="center"/>
        </w:trPr>
        <w:tc>
          <w:tcPr>
            <w:tcW w:w="1525" w:type="dxa"/>
            <w:noWrap/>
            <w:vAlign w:val="center"/>
            <w:hideMark/>
          </w:tcPr>
          <w:p w14:paraId="13BF6197" w14:textId="77777777" w:rsidR="0009027D" w:rsidRPr="00F33DC3" w:rsidRDefault="0009027D" w:rsidP="00084B66">
            <w:pPr>
              <w:jc w:val="center"/>
            </w:pPr>
            <w:r w:rsidRPr="00F33DC3">
              <w:t>Contra Costa</w:t>
            </w:r>
          </w:p>
        </w:tc>
        <w:tc>
          <w:tcPr>
            <w:tcW w:w="1620" w:type="dxa"/>
            <w:noWrap/>
            <w:vAlign w:val="center"/>
            <w:hideMark/>
          </w:tcPr>
          <w:p w14:paraId="300FA676" w14:textId="77777777" w:rsidR="0009027D" w:rsidRPr="00F33DC3" w:rsidRDefault="0009027D" w:rsidP="00084B66">
            <w:pPr>
              <w:jc w:val="center"/>
            </w:pPr>
            <w:r w:rsidRPr="00F33DC3">
              <w:t>Walnut Creek</w:t>
            </w:r>
          </w:p>
        </w:tc>
        <w:tc>
          <w:tcPr>
            <w:tcW w:w="3060" w:type="dxa"/>
            <w:noWrap/>
            <w:vAlign w:val="center"/>
            <w:hideMark/>
          </w:tcPr>
          <w:p w14:paraId="6371D714" w14:textId="77777777" w:rsidR="0009027D" w:rsidRPr="00F33DC3" w:rsidRDefault="0009027D" w:rsidP="00084B66">
            <w:pPr>
              <w:jc w:val="center"/>
            </w:pPr>
            <w:r w:rsidRPr="00F33DC3">
              <w:t>Walnut Creek Hardware</w:t>
            </w:r>
          </w:p>
        </w:tc>
        <w:tc>
          <w:tcPr>
            <w:tcW w:w="3060" w:type="dxa"/>
            <w:noWrap/>
            <w:vAlign w:val="center"/>
            <w:hideMark/>
          </w:tcPr>
          <w:p w14:paraId="21550EC8" w14:textId="77777777" w:rsidR="0009027D" w:rsidRPr="00F33DC3" w:rsidRDefault="0009027D" w:rsidP="00084B66">
            <w:pPr>
              <w:jc w:val="center"/>
            </w:pPr>
            <w:r w:rsidRPr="00F33DC3">
              <w:t>2044 Mt Diablo Blvd</w:t>
            </w:r>
          </w:p>
        </w:tc>
        <w:tc>
          <w:tcPr>
            <w:tcW w:w="1314" w:type="dxa"/>
            <w:noWrap/>
            <w:vAlign w:val="center"/>
            <w:hideMark/>
          </w:tcPr>
          <w:p w14:paraId="5724D370" w14:textId="77777777" w:rsidR="0009027D" w:rsidRPr="00F33DC3" w:rsidRDefault="0009027D" w:rsidP="00084B66">
            <w:pPr>
              <w:jc w:val="center"/>
            </w:pPr>
            <w:r w:rsidRPr="00F33DC3">
              <w:t>Retail</w:t>
            </w:r>
          </w:p>
        </w:tc>
      </w:tr>
      <w:tr w:rsidR="0009027D" w:rsidRPr="00F33DC3" w14:paraId="1601A16F" w14:textId="77777777" w:rsidTr="00084B66">
        <w:trPr>
          <w:trHeight w:hRule="exact" w:val="864"/>
          <w:jc w:val="center"/>
        </w:trPr>
        <w:tc>
          <w:tcPr>
            <w:tcW w:w="1525" w:type="dxa"/>
            <w:noWrap/>
            <w:vAlign w:val="center"/>
            <w:hideMark/>
          </w:tcPr>
          <w:p w14:paraId="67EBA04F" w14:textId="77777777" w:rsidR="0009027D" w:rsidRPr="00F33DC3" w:rsidRDefault="0009027D" w:rsidP="00084B66">
            <w:pPr>
              <w:jc w:val="center"/>
            </w:pPr>
            <w:r w:rsidRPr="00F33DC3">
              <w:t>Del Norte</w:t>
            </w:r>
          </w:p>
        </w:tc>
        <w:tc>
          <w:tcPr>
            <w:tcW w:w="1620" w:type="dxa"/>
            <w:noWrap/>
            <w:vAlign w:val="center"/>
            <w:hideMark/>
          </w:tcPr>
          <w:p w14:paraId="5571F51A" w14:textId="77777777" w:rsidR="0009027D" w:rsidRPr="00F33DC3" w:rsidRDefault="0009027D" w:rsidP="00084B66">
            <w:pPr>
              <w:jc w:val="center"/>
            </w:pPr>
            <w:r w:rsidRPr="00F33DC3">
              <w:t>Crescent City</w:t>
            </w:r>
          </w:p>
        </w:tc>
        <w:tc>
          <w:tcPr>
            <w:tcW w:w="3060" w:type="dxa"/>
            <w:noWrap/>
            <w:vAlign w:val="center"/>
            <w:hideMark/>
          </w:tcPr>
          <w:p w14:paraId="0FD4D0B2" w14:textId="77777777" w:rsidR="0009027D" w:rsidRPr="00F33DC3" w:rsidRDefault="0009027D" w:rsidP="00084B66">
            <w:pPr>
              <w:jc w:val="center"/>
            </w:pPr>
            <w:r w:rsidRPr="00F33DC3">
              <w:t>Del Norte County Transfer Station</w:t>
            </w:r>
          </w:p>
        </w:tc>
        <w:tc>
          <w:tcPr>
            <w:tcW w:w="3060" w:type="dxa"/>
            <w:noWrap/>
            <w:vAlign w:val="center"/>
            <w:hideMark/>
          </w:tcPr>
          <w:p w14:paraId="725705DE" w14:textId="77777777" w:rsidR="0009027D" w:rsidRPr="00F33DC3" w:rsidRDefault="0009027D" w:rsidP="00084B66">
            <w:pPr>
              <w:jc w:val="center"/>
            </w:pPr>
            <w:r w:rsidRPr="00F33DC3">
              <w:t>1700 State St</w:t>
            </w:r>
          </w:p>
        </w:tc>
        <w:tc>
          <w:tcPr>
            <w:tcW w:w="1314" w:type="dxa"/>
            <w:noWrap/>
            <w:vAlign w:val="center"/>
            <w:hideMark/>
          </w:tcPr>
          <w:p w14:paraId="0F890140" w14:textId="77777777" w:rsidR="0009027D" w:rsidRPr="00F33DC3" w:rsidRDefault="0009027D" w:rsidP="00084B66">
            <w:pPr>
              <w:jc w:val="center"/>
            </w:pPr>
            <w:r w:rsidRPr="00F33DC3">
              <w:t>HHW Facility</w:t>
            </w:r>
          </w:p>
        </w:tc>
      </w:tr>
      <w:tr w:rsidR="0009027D" w:rsidRPr="00F33DC3" w14:paraId="23195C4F" w14:textId="77777777" w:rsidTr="00084B66">
        <w:trPr>
          <w:trHeight w:hRule="exact" w:val="864"/>
          <w:jc w:val="center"/>
        </w:trPr>
        <w:tc>
          <w:tcPr>
            <w:tcW w:w="1525" w:type="dxa"/>
            <w:noWrap/>
            <w:vAlign w:val="center"/>
            <w:hideMark/>
          </w:tcPr>
          <w:p w14:paraId="579AE71B" w14:textId="77777777" w:rsidR="0009027D" w:rsidRPr="00F33DC3" w:rsidRDefault="0009027D" w:rsidP="00084B66">
            <w:pPr>
              <w:jc w:val="center"/>
            </w:pPr>
            <w:r w:rsidRPr="00F33DC3">
              <w:t>El Dorado</w:t>
            </w:r>
          </w:p>
        </w:tc>
        <w:tc>
          <w:tcPr>
            <w:tcW w:w="1620" w:type="dxa"/>
            <w:noWrap/>
            <w:vAlign w:val="center"/>
            <w:hideMark/>
          </w:tcPr>
          <w:p w14:paraId="6CA0D118" w14:textId="77777777" w:rsidR="0009027D" w:rsidRPr="00F33DC3" w:rsidRDefault="0009027D" w:rsidP="00084B66">
            <w:pPr>
              <w:jc w:val="center"/>
            </w:pPr>
            <w:r w:rsidRPr="00F33DC3">
              <w:t>Cameron Park</w:t>
            </w:r>
          </w:p>
        </w:tc>
        <w:tc>
          <w:tcPr>
            <w:tcW w:w="3060" w:type="dxa"/>
            <w:noWrap/>
            <w:vAlign w:val="center"/>
            <w:hideMark/>
          </w:tcPr>
          <w:p w14:paraId="70828133" w14:textId="77777777" w:rsidR="0009027D" w:rsidRPr="00F33DC3" w:rsidRDefault="0009027D" w:rsidP="00084B66">
            <w:pPr>
              <w:jc w:val="center"/>
            </w:pPr>
            <w:r w:rsidRPr="00F33DC3">
              <w:t>Churchills Do It Best Hardware</w:t>
            </w:r>
          </w:p>
        </w:tc>
        <w:tc>
          <w:tcPr>
            <w:tcW w:w="3060" w:type="dxa"/>
            <w:noWrap/>
            <w:vAlign w:val="center"/>
            <w:hideMark/>
          </w:tcPr>
          <w:p w14:paraId="59A3688D" w14:textId="77777777" w:rsidR="0009027D" w:rsidRPr="00F33DC3" w:rsidRDefault="0009027D" w:rsidP="00084B66">
            <w:pPr>
              <w:jc w:val="center"/>
            </w:pPr>
            <w:r w:rsidRPr="00F33DC3">
              <w:t>2514 Cameo Dr</w:t>
            </w:r>
          </w:p>
        </w:tc>
        <w:tc>
          <w:tcPr>
            <w:tcW w:w="1314" w:type="dxa"/>
            <w:noWrap/>
            <w:vAlign w:val="center"/>
            <w:hideMark/>
          </w:tcPr>
          <w:p w14:paraId="6CEEE022" w14:textId="77777777" w:rsidR="0009027D" w:rsidRPr="00F33DC3" w:rsidRDefault="0009027D" w:rsidP="00084B66">
            <w:pPr>
              <w:jc w:val="center"/>
            </w:pPr>
            <w:r w:rsidRPr="00F33DC3">
              <w:t>Retail</w:t>
            </w:r>
          </w:p>
        </w:tc>
      </w:tr>
      <w:tr w:rsidR="0009027D" w:rsidRPr="00F33DC3" w14:paraId="537A33F5" w14:textId="77777777" w:rsidTr="00084B66">
        <w:trPr>
          <w:trHeight w:hRule="exact" w:val="864"/>
          <w:jc w:val="center"/>
        </w:trPr>
        <w:tc>
          <w:tcPr>
            <w:tcW w:w="1525" w:type="dxa"/>
            <w:noWrap/>
            <w:vAlign w:val="center"/>
            <w:hideMark/>
          </w:tcPr>
          <w:p w14:paraId="1EF70204" w14:textId="77777777" w:rsidR="0009027D" w:rsidRPr="00F33DC3" w:rsidRDefault="0009027D" w:rsidP="00084B66">
            <w:pPr>
              <w:jc w:val="center"/>
            </w:pPr>
            <w:r w:rsidRPr="00F33DC3">
              <w:t>El Dorado</w:t>
            </w:r>
          </w:p>
        </w:tc>
        <w:tc>
          <w:tcPr>
            <w:tcW w:w="1620" w:type="dxa"/>
            <w:noWrap/>
            <w:vAlign w:val="center"/>
            <w:hideMark/>
          </w:tcPr>
          <w:p w14:paraId="05151997" w14:textId="77777777" w:rsidR="0009027D" w:rsidRPr="00F33DC3" w:rsidRDefault="0009027D" w:rsidP="00084B66">
            <w:pPr>
              <w:jc w:val="center"/>
            </w:pPr>
            <w:r w:rsidRPr="00F33DC3">
              <w:t>Cameron Park</w:t>
            </w:r>
          </w:p>
        </w:tc>
        <w:tc>
          <w:tcPr>
            <w:tcW w:w="3060" w:type="dxa"/>
            <w:noWrap/>
            <w:vAlign w:val="center"/>
            <w:hideMark/>
          </w:tcPr>
          <w:p w14:paraId="158369EF" w14:textId="77777777" w:rsidR="0009027D" w:rsidRPr="00F33DC3" w:rsidRDefault="0009027D" w:rsidP="00084B66">
            <w:pPr>
              <w:jc w:val="center"/>
            </w:pPr>
            <w:r w:rsidRPr="00F33DC3">
              <w:t>Gold Country Ace Hardware</w:t>
            </w:r>
          </w:p>
        </w:tc>
        <w:tc>
          <w:tcPr>
            <w:tcW w:w="3060" w:type="dxa"/>
            <w:noWrap/>
            <w:vAlign w:val="center"/>
            <w:hideMark/>
          </w:tcPr>
          <w:p w14:paraId="6D83B284" w14:textId="77777777" w:rsidR="0009027D" w:rsidRPr="00F33DC3" w:rsidRDefault="0009027D" w:rsidP="00084B66">
            <w:pPr>
              <w:jc w:val="center"/>
            </w:pPr>
            <w:r w:rsidRPr="00F33DC3">
              <w:t>4121 Cameron Park Dr</w:t>
            </w:r>
          </w:p>
        </w:tc>
        <w:tc>
          <w:tcPr>
            <w:tcW w:w="1314" w:type="dxa"/>
            <w:noWrap/>
            <w:vAlign w:val="center"/>
            <w:hideMark/>
          </w:tcPr>
          <w:p w14:paraId="706450BC" w14:textId="77777777" w:rsidR="0009027D" w:rsidRPr="00F33DC3" w:rsidRDefault="0009027D" w:rsidP="00084B66">
            <w:pPr>
              <w:jc w:val="center"/>
            </w:pPr>
            <w:r w:rsidRPr="00F33DC3">
              <w:t>Retail</w:t>
            </w:r>
          </w:p>
        </w:tc>
      </w:tr>
      <w:tr w:rsidR="0009027D" w:rsidRPr="00F33DC3" w14:paraId="0B93A20C" w14:textId="77777777" w:rsidTr="00084B66">
        <w:trPr>
          <w:trHeight w:hRule="exact" w:val="864"/>
          <w:jc w:val="center"/>
        </w:trPr>
        <w:tc>
          <w:tcPr>
            <w:tcW w:w="1525" w:type="dxa"/>
            <w:noWrap/>
            <w:vAlign w:val="center"/>
            <w:hideMark/>
          </w:tcPr>
          <w:p w14:paraId="12281AFE" w14:textId="77777777" w:rsidR="0009027D" w:rsidRPr="00F33DC3" w:rsidRDefault="0009027D" w:rsidP="00084B66">
            <w:pPr>
              <w:jc w:val="center"/>
            </w:pPr>
            <w:r w:rsidRPr="00F33DC3">
              <w:t>El Dorado</w:t>
            </w:r>
          </w:p>
        </w:tc>
        <w:tc>
          <w:tcPr>
            <w:tcW w:w="1620" w:type="dxa"/>
            <w:noWrap/>
            <w:vAlign w:val="center"/>
            <w:hideMark/>
          </w:tcPr>
          <w:p w14:paraId="27A045B6" w14:textId="77777777" w:rsidR="0009027D" w:rsidRPr="00F33DC3" w:rsidRDefault="0009027D" w:rsidP="00084B66">
            <w:pPr>
              <w:jc w:val="center"/>
            </w:pPr>
            <w:r w:rsidRPr="00F33DC3">
              <w:t>El Dorado Hills</w:t>
            </w:r>
          </w:p>
        </w:tc>
        <w:tc>
          <w:tcPr>
            <w:tcW w:w="3060" w:type="dxa"/>
            <w:noWrap/>
            <w:vAlign w:val="center"/>
            <w:hideMark/>
          </w:tcPr>
          <w:p w14:paraId="4A9F1CE0" w14:textId="77777777" w:rsidR="0009027D" w:rsidRPr="00F33DC3" w:rsidRDefault="0009027D" w:rsidP="00084B66">
            <w:pPr>
              <w:jc w:val="center"/>
            </w:pPr>
            <w:r w:rsidRPr="00F33DC3">
              <w:t>Dunn-Edwards</w:t>
            </w:r>
          </w:p>
        </w:tc>
        <w:tc>
          <w:tcPr>
            <w:tcW w:w="3060" w:type="dxa"/>
            <w:noWrap/>
            <w:vAlign w:val="center"/>
            <w:hideMark/>
          </w:tcPr>
          <w:p w14:paraId="55239B56" w14:textId="77777777" w:rsidR="0009027D" w:rsidRPr="00F33DC3" w:rsidRDefault="0009027D" w:rsidP="00084B66">
            <w:pPr>
              <w:jc w:val="center"/>
            </w:pPr>
            <w:r w:rsidRPr="00F33DC3">
              <w:t>8220 Saratoga Way</w:t>
            </w:r>
          </w:p>
        </w:tc>
        <w:tc>
          <w:tcPr>
            <w:tcW w:w="1314" w:type="dxa"/>
            <w:noWrap/>
            <w:vAlign w:val="center"/>
            <w:hideMark/>
          </w:tcPr>
          <w:p w14:paraId="520B038A" w14:textId="77777777" w:rsidR="0009027D" w:rsidRPr="00F33DC3" w:rsidRDefault="0009027D" w:rsidP="00084B66">
            <w:pPr>
              <w:jc w:val="center"/>
            </w:pPr>
            <w:r w:rsidRPr="00F33DC3">
              <w:t>Retail</w:t>
            </w:r>
          </w:p>
        </w:tc>
      </w:tr>
      <w:tr w:rsidR="0009027D" w:rsidRPr="00F33DC3" w14:paraId="7817A4E4" w14:textId="77777777" w:rsidTr="00084B66">
        <w:trPr>
          <w:trHeight w:hRule="exact" w:val="864"/>
          <w:jc w:val="center"/>
        </w:trPr>
        <w:tc>
          <w:tcPr>
            <w:tcW w:w="1525" w:type="dxa"/>
            <w:noWrap/>
            <w:vAlign w:val="center"/>
            <w:hideMark/>
          </w:tcPr>
          <w:p w14:paraId="39BC62D4" w14:textId="77777777" w:rsidR="0009027D" w:rsidRPr="00F33DC3" w:rsidRDefault="0009027D" w:rsidP="00084B66">
            <w:pPr>
              <w:jc w:val="center"/>
            </w:pPr>
            <w:r w:rsidRPr="00F33DC3">
              <w:t>El Dorado</w:t>
            </w:r>
          </w:p>
        </w:tc>
        <w:tc>
          <w:tcPr>
            <w:tcW w:w="1620" w:type="dxa"/>
            <w:noWrap/>
            <w:vAlign w:val="center"/>
            <w:hideMark/>
          </w:tcPr>
          <w:p w14:paraId="0B2828E6" w14:textId="77777777" w:rsidR="0009027D" w:rsidRPr="00F33DC3" w:rsidRDefault="0009027D" w:rsidP="00084B66">
            <w:pPr>
              <w:jc w:val="center"/>
            </w:pPr>
            <w:r w:rsidRPr="00F33DC3">
              <w:t>El Dorado Hills</w:t>
            </w:r>
          </w:p>
        </w:tc>
        <w:tc>
          <w:tcPr>
            <w:tcW w:w="3060" w:type="dxa"/>
            <w:noWrap/>
            <w:vAlign w:val="center"/>
            <w:hideMark/>
          </w:tcPr>
          <w:p w14:paraId="1EB5B6C7" w14:textId="77777777" w:rsidR="0009027D" w:rsidRPr="00F33DC3" w:rsidRDefault="0009027D" w:rsidP="00084B66">
            <w:pPr>
              <w:jc w:val="center"/>
            </w:pPr>
            <w:r w:rsidRPr="00F33DC3">
              <w:t>Sherwin-Williams</w:t>
            </w:r>
          </w:p>
        </w:tc>
        <w:tc>
          <w:tcPr>
            <w:tcW w:w="3060" w:type="dxa"/>
            <w:noWrap/>
            <w:vAlign w:val="center"/>
            <w:hideMark/>
          </w:tcPr>
          <w:p w14:paraId="3C31C51D" w14:textId="77777777" w:rsidR="0009027D" w:rsidRPr="00F33DC3" w:rsidRDefault="0009027D" w:rsidP="00084B66">
            <w:pPr>
              <w:jc w:val="center"/>
            </w:pPr>
            <w:r w:rsidRPr="00F33DC3">
              <w:t>1091 White Rock Rd</w:t>
            </w:r>
          </w:p>
        </w:tc>
        <w:tc>
          <w:tcPr>
            <w:tcW w:w="1314" w:type="dxa"/>
            <w:noWrap/>
            <w:vAlign w:val="center"/>
            <w:hideMark/>
          </w:tcPr>
          <w:p w14:paraId="5C63B4B0" w14:textId="77777777" w:rsidR="0009027D" w:rsidRPr="00F33DC3" w:rsidRDefault="0009027D" w:rsidP="00084B66">
            <w:pPr>
              <w:jc w:val="center"/>
            </w:pPr>
            <w:r w:rsidRPr="00F33DC3">
              <w:t>Retail</w:t>
            </w:r>
          </w:p>
        </w:tc>
      </w:tr>
      <w:tr w:rsidR="0009027D" w:rsidRPr="00F33DC3" w14:paraId="560A46B8" w14:textId="77777777" w:rsidTr="00084B66">
        <w:trPr>
          <w:trHeight w:hRule="exact" w:val="864"/>
          <w:jc w:val="center"/>
        </w:trPr>
        <w:tc>
          <w:tcPr>
            <w:tcW w:w="1525" w:type="dxa"/>
            <w:noWrap/>
            <w:vAlign w:val="center"/>
            <w:hideMark/>
          </w:tcPr>
          <w:p w14:paraId="3E1DC0AE" w14:textId="77777777" w:rsidR="0009027D" w:rsidRPr="00F33DC3" w:rsidRDefault="0009027D" w:rsidP="00084B66">
            <w:pPr>
              <w:jc w:val="center"/>
            </w:pPr>
            <w:r w:rsidRPr="00F33DC3">
              <w:t>El Dorado</w:t>
            </w:r>
          </w:p>
        </w:tc>
        <w:tc>
          <w:tcPr>
            <w:tcW w:w="1620" w:type="dxa"/>
            <w:noWrap/>
            <w:vAlign w:val="center"/>
            <w:hideMark/>
          </w:tcPr>
          <w:p w14:paraId="1675A4D0" w14:textId="77777777" w:rsidR="0009027D" w:rsidRPr="00F33DC3" w:rsidRDefault="0009027D" w:rsidP="00084B66">
            <w:pPr>
              <w:jc w:val="center"/>
            </w:pPr>
            <w:r w:rsidRPr="00F33DC3">
              <w:t>Meyers</w:t>
            </w:r>
          </w:p>
        </w:tc>
        <w:tc>
          <w:tcPr>
            <w:tcW w:w="3060" w:type="dxa"/>
            <w:noWrap/>
            <w:vAlign w:val="center"/>
            <w:hideMark/>
          </w:tcPr>
          <w:p w14:paraId="3A406B9F" w14:textId="77777777" w:rsidR="0009027D" w:rsidRPr="00F33DC3" w:rsidRDefault="0009027D" w:rsidP="00084B66">
            <w:pPr>
              <w:jc w:val="center"/>
            </w:pPr>
            <w:r w:rsidRPr="00F33DC3">
              <w:t>Meeks Lumber and Hardware</w:t>
            </w:r>
          </w:p>
        </w:tc>
        <w:tc>
          <w:tcPr>
            <w:tcW w:w="3060" w:type="dxa"/>
            <w:noWrap/>
            <w:vAlign w:val="center"/>
            <w:hideMark/>
          </w:tcPr>
          <w:p w14:paraId="546D851B" w14:textId="77777777" w:rsidR="0009027D" w:rsidRPr="00F33DC3" w:rsidRDefault="0009027D" w:rsidP="00084B66">
            <w:pPr>
              <w:jc w:val="center"/>
            </w:pPr>
            <w:r w:rsidRPr="00F33DC3">
              <w:t>2970 Hwy 50</w:t>
            </w:r>
          </w:p>
        </w:tc>
        <w:tc>
          <w:tcPr>
            <w:tcW w:w="1314" w:type="dxa"/>
            <w:noWrap/>
            <w:vAlign w:val="center"/>
            <w:hideMark/>
          </w:tcPr>
          <w:p w14:paraId="08984E8E" w14:textId="77777777" w:rsidR="0009027D" w:rsidRPr="00F33DC3" w:rsidRDefault="0009027D" w:rsidP="00084B66">
            <w:pPr>
              <w:jc w:val="center"/>
            </w:pPr>
            <w:r w:rsidRPr="00F33DC3">
              <w:t>Retail</w:t>
            </w:r>
          </w:p>
        </w:tc>
      </w:tr>
      <w:tr w:rsidR="0009027D" w:rsidRPr="00F33DC3" w14:paraId="78D25D7D" w14:textId="77777777" w:rsidTr="00084B66">
        <w:trPr>
          <w:trHeight w:hRule="exact" w:val="864"/>
          <w:jc w:val="center"/>
        </w:trPr>
        <w:tc>
          <w:tcPr>
            <w:tcW w:w="1525" w:type="dxa"/>
            <w:noWrap/>
            <w:vAlign w:val="center"/>
            <w:hideMark/>
          </w:tcPr>
          <w:p w14:paraId="6347F654" w14:textId="77777777" w:rsidR="0009027D" w:rsidRPr="00F33DC3" w:rsidRDefault="0009027D" w:rsidP="00084B66">
            <w:pPr>
              <w:jc w:val="center"/>
            </w:pPr>
            <w:r w:rsidRPr="00F33DC3">
              <w:t>El Dorado</w:t>
            </w:r>
          </w:p>
        </w:tc>
        <w:tc>
          <w:tcPr>
            <w:tcW w:w="1620" w:type="dxa"/>
            <w:noWrap/>
            <w:vAlign w:val="center"/>
            <w:hideMark/>
          </w:tcPr>
          <w:p w14:paraId="5AC1ED86" w14:textId="77777777" w:rsidR="0009027D" w:rsidRPr="00F33DC3" w:rsidRDefault="0009027D" w:rsidP="00084B66">
            <w:pPr>
              <w:jc w:val="center"/>
            </w:pPr>
            <w:r w:rsidRPr="00F33DC3">
              <w:t>Placerville</w:t>
            </w:r>
          </w:p>
        </w:tc>
        <w:tc>
          <w:tcPr>
            <w:tcW w:w="3060" w:type="dxa"/>
            <w:noWrap/>
            <w:vAlign w:val="center"/>
            <w:hideMark/>
          </w:tcPr>
          <w:p w14:paraId="5CC214EE" w14:textId="77777777" w:rsidR="0009027D" w:rsidRPr="00F33DC3" w:rsidRDefault="0009027D" w:rsidP="00084B66">
            <w:pPr>
              <w:jc w:val="center"/>
            </w:pPr>
            <w:r w:rsidRPr="00F33DC3">
              <w:t>El Dorado Disposal HHW Facility</w:t>
            </w:r>
          </w:p>
        </w:tc>
        <w:tc>
          <w:tcPr>
            <w:tcW w:w="3060" w:type="dxa"/>
            <w:noWrap/>
            <w:vAlign w:val="center"/>
            <w:hideMark/>
          </w:tcPr>
          <w:p w14:paraId="1CA9D3D7" w14:textId="77777777" w:rsidR="0009027D" w:rsidRPr="00F33DC3" w:rsidRDefault="0009027D" w:rsidP="00084B66">
            <w:pPr>
              <w:jc w:val="center"/>
            </w:pPr>
            <w:r w:rsidRPr="00F33DC3">
              <w:t>4100 Throwita Way</w:t>
            </w:r>
          </w:p>
        </w:tc>
        <w:tc>
          <w:tcPr>
            <w:tcW w:w="1314" w:type="dxa"/>
            <w:noWrap/>
            <w:vAlign w:val="center"/>
            <w:hideMark/>
          </w:tcPr>
          <w:p w14:paraId="3A30AFBB" w14:textId="77777777" w:rsidR="0009027D" w:rsidRPr="00F33DC3" w:rsidRDefault="0009027D" w:rsidP="00084B66">
            <w:pPr>
              <w:jc w:val="center"/>
            </w:pPr>
            <w:r w:rsidRPr="00F33DC3">
              <w:t>HHW Facility</w:t>
            </w:r>
          </w:p>
        </w:tc>
      </w:tr>
      <w:tr w:rsidR="0009027D" w:rsidRPr="00F33DC3" w14:paraId="5379F1B7" w14:textId="77777777" w:rsidTr="00084B66">
        <w:trPr>
          <w:trHeight w:hRule="exact" w:val="864"/>
          <w:jc w:val="center"/>
        </w:trPr>
        <w:tc>
          <w:tcPr>
            <w:tcW w:w="1525" w:type="dxa"/>
            <w:noWrap/>
            <w:vAlign w:val="center"/>
            <w:hideMark/>
          </w:tcPr>
          <w:p w14:paraId="39598C55" w14:textId="77777777" w:rsidR="0009027D" w:rsidRPr="00F33DC3" w:rsidRDefault="0009027D" w:rsidP="00084B66">
            <w:pPr>
              <w:jc w:val="center"/>
            </w:pPr>
            <w:r w:rsidRPr="00F33DC3">
              <w:lastRenderedPageBreak/>
              <w:t>El Dorado</w:t>
            </w:r>
          </w:p>
        </w:tc>
        <w:tc>
          <w:tcPr>
            <w:tcW w:w="1620" w:type="dxa"/>
            <w:noWrap/>
            <w:vAlign w:val="center"/>
            <w:hideMark/>
          </w:tcPr>
          <w:p w14:paraId="3B695F63" w14:textId="77777777" w:rsidR="0009027D" w:rsidRPr="00F33DC3" w:rsidRDefault="0009027D" w:rsidP="00084B66">
            <w:pPr>
              <w:jc w:val="center"/>
            </w:pPr>
            <w:r w:rsidRPr="00F33DC3">
              <w:t>Placerville</w:t>
            </w:r>
          </w:p>
        </w:tc>
        <w:tc>
          <w:tcPr>
            <w:tcW w:w="3060" w:type="dxa"/>
            <w:noWrap/>
            <w:vAlign w:val="center"/>
            <w:hideMark/>
          </w:tcPr>
          <w:p w14:paraId="547D2FE1" w14:textId="77777777" w:rsidR="0009027D" w:rsidRPr="00F33DC3" w:rsidRDefault="0009027D" w:rsidP="00084B66">
            <w:pPr>
              <w:jc w:val="center"/>
            </w:pPr>
            <w:r w:rsidRPr="00F33DC3">
              <w:t>Sherwin-Williams</w:t>
            </w:r>
          </w:p>
        </w:tc>
        <w:tc>
          <w:tcPr>
            <w:tcW w:w="3060" w:type="dxa"/>
            <w:noWrap/>
            <w:vAlign w:val="center"/>
            <w:hideMark/>
          </w:tcPr>
          <w:p w14:paraId="61A2BF8D" w14:textId="77777777" w:rsidR="0009027D" w:rsidRPr="00F33DC3" w:rsidRDefault="0009027D" w:rsidP="00084B66">
            <w:pPr>
              <w:jc w:val="center"/>
            </w:pPr>
            <w:r w:rsidRPr="00F33DC3">
              <w:t>693 Main St</w:t>
            </w:r>
          </w:p>
        </w:tc>
        <w:tc>
          <w:tcPr>
            <w:tcW w:w="1314" w:type="dxa"/>
            <w:noWrap/>
            <w:vAlign w:val="center"/>
            <w:hideMark/>
          </w:tcPr>
          <w:p w14:paraId="3B9B64E1" w14:textId="77777777" w:rsidR="0009027D" w:rsidRPr="00F33DC3" w:rsidRDefault="0009027D" w:rsidP="00084B66">
            <w:pPr>
              <w:jc w:val="center"/>
            </w:pPr>
            <w:r w:rsidRPr="00F33DC3">
              <w:t>Retail</w:t>
            </w:r>
          </w:p>
        </w:tc>
      </w:tr>
      <w:tr w:rsidR="0009027D" w:rsidRPr="00F33DC3" w14:paraId="764B2C97" w14:textId="77777777" w:rsidTr="00084B66">
        <w:trPr>
          <w:trHeight w:hRule="exact" w:val="864"/>
          <w:jc w:val="center"/>
        </w:trPr>
        <w:tc>
          <w:tcPr>
            <w:tcW w:w="1525" w:type="dxa"/>
            <w:noWrap/>
            <w:vAlign w:val="center"/>
            <w:hideMark/>
          </w:tcPr>
          <w:p w14:paraId="083ADB7E" w14:textId="77777777" w:rsidR="0009027D" w:rsidRPr="00F33DC3" w:rsidRDefault="0009027D" w:rsidP="00084B66">
            <w:pPr>
              <w:jc w:val="center"/>
            </w:pPr>
            <w:r w:rsidRPr="00F33DC3">
              <w:t>El Dorado</w:t>
            </w:r>
          </w:p>
        </w:tc>
        <w:tc>
          <w:tcPr>
            <w:tcW w:w="1620" w:type="dxa"/>
            <w:noWrap/>
            <w:vAlign w:val="center"/>
            <w:hideMark/>
          </w:tcPr>
          <w:p w14:paraId="5503145D" w14:textId="77777777" w:rsidR="0009027D" w:rsidRPr="00F33DC3" w:rsidRDefault="0009027D" w:rsidP="00084B66">
            <w:pPr>
              <w:jc w:val="center"/>
            </w:pPr>
            <w:r w:rsidRPr="00F33DC3">
              <w:t>South Lake Tahoe</w:t>
            </w:r>
          </w:p>
        </w:tc>
        <w:tc>
          <w:tcPr>
            <w:tcW w:w="3060" w:type="dxa"/>
            <w:noWrap/>
            <w:vAlign w:val="center"/>
            <w:hideMark/>
          </w:tcPr>
          <w:p w14:paraId="72311856" w14:textId="77777777" w:rsidR="0009027D" w:rsidRPr="00F33DC3" w:rsidRDefault="0009027D" w:rsidP="00084B66">
            <w:pPr>
              <w:jc w:val="center"/>
            </w:pPr>
            <w:r w:rsidRPr="00F33DC3">
              <w:t>Meeks Lumber and Hardware</w:t>
            </w:r>
          </w:p>
        </w:tc>
        <w:tc>
          <w:tcPr>
            <w:tcW w:w="3060" w:type="dxa"/>
            <w:noWrap/>
            <w:vAlign w:val="center"/>
            <w:hideMark/>
          </w:tcPr>
          <w:p w14:paraId="607F924D" w14:textId="77777777" w:rsidR="0009027D" w:rsidRPr="00F33DC3" w:rsidRDefault="0009027D" w:rsidP="00084B66">
            <w:pPr>
              <w:jc w:val="center"/>
            </w:pPr>
            <w:r w:rsidRPr="00F33DC3">
              <w:t>2763 Lake Tahoe Blvd</w:t>
            </w:r>
          </w:p>
        </w:tc>
        <w:tc>
          <w:tcPr>
            <w:tcW w:w="1314" w:type="dxa"/>
            <w:noWrap/>
            <w:vAlign w:val="center"/>
            <w:hideMark/>
          </w:tcPr>
          <w:p w14:paraId="191C85F1" w14:textId="77777777" w:rsidR="0009027D" w:rsidRPr="00F33DC3" w:rsidRDefault="0009027D" w:rsidP="00084B66">
            <w:pPr>
              <w:jc w:val="center"/>
            </w:pPr>
            <w:r w:rsidRPr="00F33DC3">
              <w:t>Retail</w:t>
            </w:r>
          </w:p>
        </w:tc>
      </w:tr>
      <w:tr w:rsidR="0009027D" w:rsidRPr="00F33DC3" w14:paraId="5780B813" w14:textId="77777777" w:rsidTr="00084B66">
        <w:trPr>
          <w:trHeight w:hRule="exact" w:val="864"/>
          <w:jc w:val="center"/>
        </w:trPr>
        <w:tc>
          <w:tcPr>
            <w:tcW w:w="1525" w:type="dxa"/>
            <w:noWrap/>
            <w:vAlign w:val="center"/>
            <w:hideMark/>
          </w:tcPr>
          <w:p w14:paraId="3CFA85FB" w14:textId="77777777" w:rsidR="0009027D" w:rsidRPr="00F33DC3" w:rsidRDefault="0009027D" w:rsidP="00084B66">
            <w:pPr>
              <w:jc w:val="center"/>
            </w:pPr>
            <w:r w:rsidRPr="00F33DC3">
              <w:t>El Dorado</w:t>
            </w:r>
          </w:p>
        </w:tc>
        <w:tc>
          <w:tcPr>
            <w:tcW w:w="1620" w:type="dxa"/>
            <w:noWrap/>
            <w:vAlign w:val="center"/>
            <w:hideMark/>
          </w:tcPr>
          <w:p w14:paraId="71F2C207" w14:textId="77777777" w:rsidR="0009027D" w:rsidRPr="00F33DC3" w:rsidRDefault="0009027D" w:rsidP="00084B66">
            <w:pPr>
              <w:jc w:val="center"/>
            </w:pPr>
            <w:r w:rsidRPr="00F33DC3">
              <w:t>South Lake Tahoe</w:t>
            </w:r>
          </w:p>
        </w:tc>
        <w:tc>
          <w:tcPr>
            <w:tcW w:w="3060" w:type="dxa"/>
            <w:noWrap/>
            <w:vAlign w:val="center"/>
            <w:hideMark/>
          </w:tcPr>
          <w:p w14:paraId="090A6A34" w14:textId="77777777" w:rsidR="0009027D" w:rsidRPr="00F33DC3" w:rsidRDefault="0009027D" w:rsidP="00084B66">
            <w:pPr>
              <w:jc w:val="center"/>
            </w:pPr>
            <w:r w:rsidRPr="00F33DC3">
              <w:t>Sherwin-Williams</w:t>
            </w:r>
          </w:p>
        </w:tc>
        <w:tc>
          <w:tcPr>
            <w:tcW w:w="3060" w:type="dxa"/>
            <w:noWrap/>
            <w:vAlign w:val="center"/>
            <w:hideMark/>
          </w:tcPr>
          <w:p w14:paraId="6F98F054" w14:textId="77777777" w:rsidR="0009027D" w:rsidRPr="00F33DC3" w:rsidRDefault="0009027D" w:rsidP="00084B66">
            <w:pPr>
              <w:jc w:val="center"/>
            </w:pPr>
            <w:r w:rsidRPr="00F33DC3">
              <w:t>1035 Takela Dr</w:t>
            </w:r>
          </w:p>
        </w:tc>
        <w:tc>
          <w:tcPr>
            <w:tcW w:w="1314" w:type="dxa"/>
            <w:noWrap/>
            <w:vAlign w:val="center"/>
            <w:hideMark/>
          </w:tcPr>
          <w:p w14:paraId="5948C37F" w14:textId="77777777" w:rsidR="0009027D" w:rsidRPr="00F33DC3" w:rsidRDefault="0009027D" w:rsidP="00084B66">
            <w:pPr>
              <w:jc w:val="center"/>
            </w:pPr>
            <w:r w:rsidRPr="00F33DC3">
              <w:t>Retail</w:t>
            </w:r>
          </w:p>
        </w:tc>
      </w:tr>
      <w:tr w:rsidR="0009027D" w:rsidRPr="00F33DC3" w14:paraId="0F68A1D1" w14:textId="77777777" w:rsidTr="00084B66">
        <w:trPr>
          <w:trHeight w:hRule="exact" w:val="864"/>
          <w:jc w:val="center"/>
        </w:trPr>
        <w:tc>
          <w:tcPr>
            <w:tcW w:w="1525" w:type="dxa"/>
            <w:noWrap/>
            <w:vAlign w:val="center"/>
            <w:hideMark/>
          </w:tcPr>
          <w:p w14:paraId="0022A20C" w14:textId="77777777" w:rsidR="0009027D" w:rsidRPr="00F33DC3" w:rsidRDefault="0009027D" w:rsidP="00084B66">
            <w:pPr>
              <w:jc w:val="center"/>
            </w:pPr>
            <w:r w:rsidRPr="00F33DC3">
              <w:t>El Dorado</w:t>
            </w:r>
          </w:p>
        </w:tc>
        <w:tc>
          <w:tcPr>
            <w:tcW w:w="1620" w:type="dxa"/>
            <w:noWrap/>
            <w:vAlign w:val="center"/>
            <w:hideMark/>
          </w:tcPr>
          <w:p w14:paraId="4BAF6479" w14:textId="77777777" w:rsidR="0009027D" w:rsidRPr="00F33DC3" w:rsidRDefault="0009027D" w:rsidP="00084B66">
            <w:pPr>
              <w:jc w:val="center"/>
            </w:pPr>
            <w:r w:rsidRPr="00F33DC3">
              <w:t>South Lake Tahoe</w:t>
            </w:r>
          </w:p>
        </w:tc>
        <w:tc>
          <w:tcPr>
            <w:tcW w:w="3060" w:type="dxa"/>
            <w:noWrap/>
            <w:vAlign w:val="center"/>
            <w:hideMark/>
          </w:tcPr>
          <w:p w14:paraId="22AE660E" w14:textId="77777777" w:rsidR="0009027D" w:rsidRPr="00F33DC3" w:rsidRDefault="0009027D" w:rsidP="00084B66">
            <w:pPr>
              <w:jc w:val="center"/>
            </w:pPr>
            <w:r w:rsidRPr="00F33DC3">
              <w:t>South Tahoe Refuse and Recycling HHW Facility</w:t>
            </w:r>
          </w:p>
        </w:tc>
        <w:tc>
          <w:tcPr>
            <w:tcW w:w="3060" w:type="dxa"/>
            <w:noWrap/>
            <w:vAlign w:val="center"/>
            <w:hideMark/>
          </w:tcPr>
          <w:p w14:paraId="178DDEC3" w14:textId="77777777" w:rsidR="0009027D" w:rsidRPr="00F33DC3" w:rsidRDefault="0009027D" w:rsidP="00084B66">
            <w:pPr>
              <w:jc w:val="center"/>
            </w:pPr>
            <w:r w:rsidRPr="00F33DC3">
              <w:t>2140 Ruth Ave</w:t>
            </w:r>
          </w:p>
        </w:tc>
        <w:tc>
          <w:tcPr>
            <w:tcW w:w="1314" w:type="dxa"/>
            <w:noWrap/>
            <w:vAlign w:val="center"/>
            <w:hideMark/>
          </w:tcPr>
          <w:p w14:paraId="38A790BE" w14:textId="77777777" w:rsidR="0009027D" w:rsidRPr="00F33DC3" w:rsidRDefault="0009027D" w:rsidP="00084B66">
            <w:pPr>
              <w:jc w:val="center"/>
            </w:pPr>
            <w:r w:rsidRPr="00F33DC3">
              <w:t>HHW Facility</w:t>
            </w:r>
          </w:p>
        </w:tc>
      </w:tr>
      <w:tr w:rsidR="0009027D" w:rsidRPr="00F33DC3" w14:paraId="2F0CFDAB" w14:textId="77777777" w:rsidTr="00084B66">
        <w:trPr>
          <w:trHeight w:hRule="exact" w:val="864"/>
          <w:jc w:val="center"/>
        </w:trPr>
        <w:tc>
          <w:tcPr>
            <w:tcW w:w="1525" w:type="dxa"/>
            <w:noWrap/>
            <w:vAlign w:val="center"/>
            <w:hideMark/>
          </w:tcPr>
          <w:p w14:paraId="3C148BC5" w14:textId="77777777" w:rsidR="0009027D" w:rsidRPr="00F33DC3" w:rsidRDefault="0009027D" w:rsidP="00084B66">
            <w:pPr>
              <w:jc w:val="center"/>
            </w:pPr>
            <w:r w:rsidRPr="00F33DC3">
              <w:t>Fresno</w:t>
            </w:r>
          </w:p>
        </w:tc>
        <w:tc>
          <w:tcPr>
            <w:tcW w:w="1620" w:type="dxa"/>
            <w:noWrap/>
            <w:vAlign w:val="center"/>
            <w:hideMark/>
          </w:tcPr>
          <w:p w14:paraId="7B42CAEC" w14:textId="77777777" w:rsidR="0009027D" w:rsidRPr="00F33DC3" w:rsidRDefault="0009027D" w:rsidP="00084B66">
            <w:pPr>
              <w:jc w:val="center"/>
            </w:pPr>
            <w:r w:rsidRPr="00F33DC3">
              <w:t>Clovis</w:t>
            </w:r>
          </w:p>
        </w:tc>
        <w:tc>
          <w:tcPr>
            <w:tcW w:w="3060" w:type="dxa"/>
            <w:noWrap/>
            <w:vAlign w:val="center"/>
            <w:hideMark/>
          </w:tcPr>
          <w:p w14:paraId="4C6FAF14" w14:textId="77777777" w:rsidR="0009027D" w:rsidRPr="00F33DC3" w:rsidRDefault="0009027D" w:rsidP="00084B66">
            <w:pPr>
              <w:jc w:val="center"/>
            </w:pPr>
            <w:r w:rsidRPr="00F33DC3">
              <w:t>Clovis ABOP Facility</w:t>
            </w:r>
          </w:p>
        </w:tc>
        <w:tc>
          <w:tcPr>
            <w:tcW w:w="3060" w:type="dxa"/>
            <w:noWrap/>
            <w:vAlign w:val="center"/>
            <w:hideMark/>
          </w:tcPr>
          <w:p w14:paraId="739C68F4" w14:textId="77777777" w:rsidR="0009027D" w:rsidRPr="00F33DC3" w:rsidRDefault="0009027D" w:rsidP="00084B66">
            <w:pPr>
              <w:jc w:val="center"/>
            </w:pPr>
            <w:r w:rsidRPr="00F33DC3">
              <w:t>79 N Sunnyside Ave</w:t>
            </w:r>
          </w:p>
        </w:tc>
        <w:tc>
          <w:tcPr>
            <w:tcW w:w="1314" w:type="dxa"/>
            <w:noWrap/>
            <w:vAlign w:val="center"/>
            <w:hideMark/>
          </w:tcPr>
          <w:p w14:paraId="52735EE9" w14:textId="77777777" w:rsidR="0009027D" w:rsidRPr="00F33DC3" w:rsidRDefault="0009027D" w:rsidP="00084B66">
            <w:pPr>
              <w:jc w:val="center"/>
            </w:pPr>
            <w:r w:rsidRPr="00F33DC3">
              <w:t>Other</w:t>
            </w:r>
          </w:p>
        </w:tc>
      </w:tr>
      <w:tr w:rsidR="0009027D" w:rsidRPr="00F33DC3" w14:paraId="79C6D5E5" w14:textId="77777777" w:rsidTr="00084B66">
        <w:trPr>
          <w:trHeight w:hRule="exact" w:val="864"/>
          <w:jc w:val="center"/>
        </w:trPr>
        <w:tc>
          <w:tcPr>
            <w:tcW w:w="1525" w:type="dxa"/>
            <w:noWrap/>
            <w:vAlign w:val="center"/>
            <w:hideMark/>
          </w:tcPr>
          <w:p w14:paraId="206C479D" w14:textId="77777777" w:rsidR="0009027D" w:rsidRPr="00F33DC3" w:rsidRDefault="0009027D" w:rsidP="00084B66">
            <w:pPr>
              <w:jc w:val="center"/>
            </w:pPr>
            <w:r w:rsidRPr="00F33DC3">
              <w:t>Fresno</w:t>
            </w:r>
          </w:p>
        </w:tc>
        <w:tc>
          <w:tcPr>
            <w:tcW w:w="1620" w:type="dxa"/>
            <w:noWrap/>
            <w:vAlign w:val="center"/>
            <w:hideMark/>
          </w:tcPr>
          <w:p w14:paraId="7504183D" w14:textId="77777777" w:rsidR="0009027D" w:rsidRPr="00F33DC3" w:rsidRDefault="0009027D" w:rsidP="00084B66">
            <w:pPr>
              <w:jc w:val="center"/>
            </w:pPr>
            <w:r w:rsidRPr="00F33DC3">
              <w:t>Clovis</w:t>
            </w:r>
          </w:p>
        </w:tc>
        <w:tc>
          <w:tcPr>
            <w:tcW w:w="3060" w:type="dxa"/>
            <w:noWrap/>
            <w:vAlign w:val="center"/>
            <w:hideMark/>
          </w:tcPr>
          <w:p w14:paraId="3922E3EE" w14:textId="77777777" w:rsidR="0009027D" w:rsidRPr="00F33DC3" w:rsidRDefault="0009027D" w:rsidP="00084B66">
            <w:pPr>
              <w:jc w:val="center"/>
            </w:pPr>
            <w:r w:rsidRPr="00F33DC3">
              <w:t>Dunn-Edwards</w:t>
            </w:r>
          </w:p>
        </w:tc>
        <w:tc>
          <w:tcPr>
            <w:tcW w:w="3060" w:type="dxa"/>
            <w:noWrap/>
            <w:vAlign w:val="center"/>
            <w:hideMark/>
          </w:tcPr>
          <w:p w14:paraId="0A8F0066" w14:textId="77777777" w:rsidR="0009027D" w:rsidRPr="00F33DC3" w:rsidRDefault="0009027D" w:rsidP="00084B66">
            <w:pPr>
              <w:jc w:val="center"/>
            </w:pPr>
            <w:r w:rsidRPr="00F33DC3">
              <w:t>1710 Clovis Ave</w:t>
            </w:r>
          </w:p>
        </w:tc>
        <w:tc>
          <w:tcPr>
            <w:tcW w:w="1314" w:type="dxa"/>
            <w:noWrap/>
            <w:vAlign w:val="center"/>
            <w:hideMark/>
          </w:tcPr>
          <w:p w14:paraId="2B0F01DA" w14:textId="77777777" w:rsidR="0009027D" w:rsidRPr="00F33DC3" w:rsidRDefault="0009027D" w:rsidP="00084B66">
            <w:pPr>
              <w:jc w:val="center"/>
            </w:pPr>
            <w:r w:rsidRPr="00F33DC3">
              <w:t>Retail</w:t>
            </w:r>
          </w:p>
        </w:tc>
      </w:tr>
      <w:tr w:rsidR="0009027D" w:rsidRPr="00F33DC3" w14:paraId="5F71D21A" w14:textId="77777777" w:rsidTr="00084B66">
        <w:trPr>
          <w:trHeight w:hRule="exact" w:val="864"/>
          <w:jc w:val="center"/>
        </w:trPr>
        <w:tc>
          <w:tcPr>
            <w:tcW w:w="1525" w:type="dxa"/>
            <w:noWrap/>
            <w:vAlign w:val="center"/>
            <w:hideMark/>
          </w:tcPr>
          <w:p w14:paraId="5C0899E4" w14:textId="77777777" w:rsidR="0009027D" w:rsidRPr="00F33DC3" w:rsidRDefault="0009027D" w:rsidP="00084B66">
            <w:pPr>
              <w:jc w:val="center"/>
            </w:pPr>
            <w:r w:rsidRPr="00F33DC3">
              <w:t>Fresno</w:t>
            </w:r>
          </w:p>
        </w:tc>
        <w:tc>
          <w:tcPr>
            <w:tcW w:w="1620" w:type="dxa"/>
            <w:noWrap/>
            <w:vAlign w:val="center"/>
            <w:hideMark/>
          </w:tcPr>
          <w:p w14:paraId="5104A8A7" w14:textId="77777777" w:rsidR="0009027D" w:rsidRPr="00F33DC3" w:rsidRDefault="0009027D" w:rsidP="00084B66">
            <w:pPr>
              <w:jc w:val="center"/>
            </w:pPr>
            <w:r w:rsidRPr="00F33DC3">
              <w:t>Coalinga</w:t>
            </w:r>
          </w:p>
        </w:tc>
        <w:tc>
          <w:tcPr>
            <w:tcW w:w="3060" w:type="dxa"/>
            <w:noWrap/>
            <w:vAlign w:val="center"/>
            <w:hideMark/>
          </w:tcPr>
          <w:p w14:paraId="3AC6ECEE" w14:textId="77777777" w:rsidR="0009027D" w:rsidRPr="00F33DC3" w:rsidRDefault="0009027D" w:rsidP="00084B66">
            <w:pPr>
              <w:jc w:val="center"/>
            </w:pPr>
            <w:r w:rsidRPr="00F33DC3">
              <w:t>Coalinga Hardware</w:t>
            </w:r>
          </w:p>
        </w:tc>
        <w:tc>
          <w:tcPr>
            <w:tcW w:w="3060" w:type="dxa"/>
            <w:noWrap/>
            <w:vAlign w:val="center"/>
            <w:hideMark/>
          </w:tcPr>
          <w:p w14:paraId="7C7C2D44" w14:textId="77777777" w:rsidR="0009027D" w:rsidRPr="00F33DC3" w:rsidRDefault="0009027D" w:rsidP="00084B66">
            <w:pPr>
              <w:jc w:val="center"/>
            </w:pPr>
            <w:r w:rsidRPr="00F33DC3">
              <w:t>109 N 5th St</w:t>
            </w:r>
          </w:p>
        </w:tc>
        <w:tc>
          <w:tcPr>
            <w:tcW w:w="1314" w:type="dxa"/>
            <w:noWrap/>
            <w:vAlign w:val="center"/>
            <w:hideMark/>
          </w:tcPr>
          <w:p w14:paraId="42E17C7E" w14:textId="77777777" w:rsidR="0009027D" w:rsidRPr="00F33DC3" w:rsidRDefault="0009027D" w:rsidP="00084B66">
            <w:pPr>
              <w:jc w:val="center"/>
            </w:pPr>
            <w:r w:rsidRPr="00F33DC3">
              <w:t>Retail</w:t>
            </w:r>
          </w:p>
        </w:tc>
      </w:tr>
      <w:tr w:rsidR="0009027D" w:rsidRPr="00F33DC3" w14:paraId="10092C34" w14:textId="77777777" w:rsidTr="00084B66">
        <w:trPr>
          <w:trHeight w:hRule="exact" w:val="864"/>
          <w:jc w:val="center"/>
        </w:trPr>
        <w:tc>
          <w:tcPr>
            <w:tcW w:w="1525" w:type="dxa"/>
            <w:noWrap/>
            <w:vAlign w:val="center"/>
            <w:hideMark/>
          </w:tcPr>
          <w:p w14:paraId="2C96119A" w14:textId="77777777" w:rsidR="0009027D" w:rsidRPr="00F33DC3" w:rsidRDefault="0009027D" w:rsidP="00084B66">
            <w:pPr>
              <w:jc w:val="center"/>
            </w:pPr>
            <w:r w:rsidRPr="00F33DC3">
              <w:t>Fresno</w:t>
            </w:r>
          </w:p>
        </w:tc>
        <w:tc>
          <w:tcPr>
            <w:tcW w:w="1620" w:type="dxa"/>
            <w:noWrap/>
            <w:vAlign w:val="center"/>
            <w:hideMark/>
          </w:tcPr>
          <w:p w14:paraId="142E18D7" w14:textId="77777777" w:rsidR="0009027D" w:rsidRPr="00F33DC3" w:rsidRDefault="0009027D" w:rsidP="00084B66">
            <w:pPr>
              <w:jc w:val="center"/>
            </w:pPr>
            <w:r w:rsidRPr="00F33DC3">
              <w:t>Firebaugh</w:t>
            </w:r>
          </w:p>
        </w:tc>
        <w:tc>
          <w:tcPr>
            <w:tcW w:w="3060" w:type="dxa"/>
            <w:noWrap/>
            <w:vAlign w:val="center"/>
            <w:hideMark/>
          </w:tcPr>
          <w:p w14:paraId="477BA60E" w14:textId="77777777" w:rsidR="0009027D" w:rsidRPr="00F33DC3" w:rsidRDefault="0009027D" w:rsidP="00084B66">
            <w:pPr>
              <w:jc w:val="center"/>
            </w:pPr>
            <w:r w:rsidRPr="00F33DC3">
              <w:t>Firebaugh Hardware and Lumber Company</w:t>
            </w:r>
          </w:p>
        </w:tc>
        <w:tc>
          <w:tcPr>
            <w:tcW w:w="3060" w:type="dxa"/>
            <w:noWrap/>
            <w:vAlign w:val="center"/>
            <w:hideMark/>
          </w:tcPr>
          <w:p w14:paraId="6D9E3888" w14:textId="77777777" w:rsidR="0009027D" w:rsidRPr="00F33DC3" w:rsidRDefault="0009027D" w:rsidP="00084B66">
            <w:pPr>
              <w:jc w:val="center"/>
            </w:pPr>
            <w:r w:rsidRPr="00F33DC3">
              <w:t>1680 N St</w:t>
            </w:r>
          </w:p>
        </w:tc>
        <w:tc>
          <w:tcPr>
            <w:tcW w:w="1314" w:type="dxa"/>
            <w:noWrap/>
            <w:vAlign w:val="center"/>
            <w:hideMark/>
          </w:tcPr>
          <w:p w14:paraId="69EBA440" w14:textId="77777777" w:rsidR="0009027D" w:rsidRPr="00F33DC3" w:rsidRDefault="0009027D" w:rsidP="00084B66">
            <w:pPr>
              <w:jc w:val="center"/>
            </w:pPr>
            <w:r w:rsidRPr="00F33DC3">
              <w:t>Retail</w:t>
            </w:r>
          </w:p>
        </w:tc>
      </w:tr>
      <w:tr w:rsidR="0009027D" w:rsidRPr="00F33DC3" w14:paraId="021A081F" w14:textId="77777777" w:rsidTr="00084B66">
        <w:trPr>
          <w:trHeight w:hRule="exact" w:val="864"/>
          <w:jc w:val="center"/>
        </w:trPr>
        <w:tc>
          <w:tcPr>
            <w:tcW w:w="1525" w:type="dxa"/>
            <w:noWrap/>
            <w:vAlign w:val="center"/>
            <w:hideMark/>
          </w:tcPr>
          <w:p w14:paraId="4AF19185" w14:textId="77777777" w:rsidR="0009027D" w:rsidRPr="00F33DC3" w:rsidRDefault="0009027D" w:rsidP="00084B66">
            <w:pPr>
              <w:jc w:val="center"/>
            </w:pPr>
            <w:r w:rsidRPr="00F33DC3">
              <w:t>Fresno</w:t>
            </w:r>
          </w:p>
        </w:tc>
        <w:tc>
          <w:tcPr>
            <w:tcW w:w="1620" w:type="dxa"/>
            <w:noWrap/>
            <w:vAlign w:val="center"/>
            <w:hideMark/>
          </w:tcPr>
          <w:p w14:paraId="306871DC" w14:textId="77777777" w:rsidR="0009027D" w:rsidRPr="00F33DC3" w:rsidRDefault="0009027D" w:rsidP="00084B66">
            <w:pPr>
              <w:jc w:val="center"/>
            </w:pPr>
            <w:r w:rsidRPr="00F33DC3">
              <w:t>Fowler</w:t>
            </w:r>
          </w:p>
        </w:tc>
        <w:tc>
          <w:tcPr>
            <w:tcW w:w="3060" w:type="dxa"/>
            <w:noWrap/>
            <w:vAlign w:val="center"/>
            <w:hideMark/>
          </w:tcPr>
          <w:p w14:paraId="31E4D6E5" w14:textId="77777777" w:rsidR="0009027D" w:rsidRPr="00F33DC3" w:rsidRDefault="0009027D" w:rsidP="00084B66">
            <w:pPr>
              <w:jc w:val="center"/>
            </w:pPr>
            <w:r w:rsidRPr="00F33DC3">
              <w:t>Fowler Ace Hardware</w:t>
            </w:r>
          </w:p>
        </w:tc>
        <w:tc>
          <w:tcPr>
            <w:tcW w:w="3060" w:type="dxa"/>
            <w:noWrap/>
            <w:vAlign w:val="center"/>
            <w:hideMark/>
          </w:tcPr>
          <w:p w14:paraId="3314DE18" w14:textId="77777777" w:rsidR="0009027D" w:rsidRPr="00F33DC3" w:rsidRDefault="0009027D" w:rsidP="00084B66">
            <w:pPr>
              <w:jc w:val="center"/>
            </w:pPr>
            <w:r w:rsidRPr="00F33DC3">
              <w:t>113 E Main St</w:t>
            </w:r>
          </w:p>
        </w:tc>
        <w:tc>
          <w:tcPr>
            <w:tcW w:w="1314" w:type="dxa"/>
            <w:noWrap/>
            <w:vAlign w:val="center"/>
            <w:hideMark/>
          </w:tcPr>
          <w:p w14:paraId="4298FC76" w14:textId="77777777" w:rsidR="0009027D" w:rsidRPr="00F33DC3" w:rsidRDefault="0009027D" w:rsidP="00084B66">
            <w:pPr>
              <w:jc w:val="center"/>
            </w:pPr>
            <w:r w:rsidRPr="00F33DC3">
              <w:t>Retail</w:t>
            </w:r>
          </w:p>
        </w:tc>
      </w:tr>
      <w:tr w:rsidR="0009027D" w:rsidRPr="00F33DC3" w14:paraId="3E213239" w14:textId="77777777" w:rsidTr="00084B66">
        <w:trPr>
          <w:trHeight w:hRule="exact" w:val="864"/>
          <w:jc w:val="center"/>
        </w:trPr>
        <w:tc>
          <w:tcPr>
            <w:tcW w:w="1525" w:type="dxa"/>
            <w:noWrap/>
            <w:vAlign w:val="center"/>
            <w:hideMark/>
          </w:tcPr>
          <w:p w14:paraId="3BB64B27" w14:textId="77777777" w:rsidR="0009027D" w:rsidRPr="00F33DC3" w:rsidRDefault="0009027D" w:rsidP="00084B66">
            <w:pPr>
              <w:jc w:val="center"/>
            </w:pPr>
            <w:r w:rsidRPr="00F33DC3">
              <w:t>Fresno</w:t>
            </w:r>
          </w:p>
        </w:tc>
        <w:tc>
          <w:tcPr>
            <w:tcW w:w="1620" w:type="dxa"/>
            <w:noWrap/>
            <w:vAlign w:val="center"/>
            <w:hideMark/>
          </w:tcPr>
          <w:p w14:paraId="5B6DF25B" w14:textId="77777777" w:rsidR="0009027D" w:rsidRPr="00F33DC3" w:rsidRDefault="0009027D" w:rsidP="00084B66">
            <w:pPr>
              <w:jc w:val="center"/>
            </w:pPr>
            <w:r w:rsidRPr="00F33DC3">
              <w:t>Fresno</w:t>
            </w:r>
          </w:p>
        </w:tc>
        <w:tc>
          <w:tcPr>
            <w:tcW w:w="3060" w:type="dxa"/>
            <w:noWrap/>
            <w:vAlign w:val="center"/>
            <w:hideMark/>
          </w:tcPr>
          <w:p w14:paraId="23F78013" w14:textId="77777777" w:rsidR="0009027D" w:rsidRPr="00F33DC3" w:rsidRDefault="0009027D" w:rsidP="00084B66">
            <w:pPr>
              <w:jc w:val="center"/>
            </w:pPr>
            <w:r w:rsidRPr="00F33DC3">
              <w:t>Ace Hardware of Fresno</w:t>
            </w:r>
          </w:p>
        </w:tc>
        <w:tc>
          <w:tcPr>
            <w:tcW w:w="3060" w:type="dxa"/>
            <w:noWrap/>
            <w:vAlign w:val="center"/>
            <w:hideMark/>
          </w:tcPr>
          <w:p w14:paraId="68F92BC5" w14:textId="77777777" w:rsidR="0009027D" w:rsidRPr="00F33DC3" w:rsidRDefault="0009027D" w:rsidP="00084B66">
            <w:pPr>
              <w:jc w:val="center"/>
            </w:pPr>
            <w:r w:rsidRPr="00F33DC3">
              <w:t>1536 E Champlain Dr</w:t>
            </w:r>
          </w:p>
        </w:tc>
        <w:tc>
          <w:tcPr>
            <w:tcW w:w="1314" w:type="dxa"/>
            <w:noWrap/>
            <w:vAlign w:val="center"/>
            <w:hideMark/>
          </w:tcPr>
          <w:p w14:paraId="3A1120B9" w14:textId="77777777" w:rsidR="0009027D" w:rsidRPr="00F33DC3" w:rsidRDefault="0009027D" w:rsidP="00084B66">
            <w:pPr>
              <w:jc w:val="center"/>
            </w:pPr>
            <w:r w:rsidRPr="00F33DC3">
              <w:t>Retail</w:t>
            </w:r>
          </w:p>
        </w:tc>
      </w:tr>
      <w:tr w:rsidR="0009027D" w:rsidRPr="00F33DC3" w14:paraId="01E282CC" w14:textId="77777777" w:rsidTr="00084B66">
        <w:trPr>
          <w:trHeight w:hRule="exact" w:val="864"/>
          <w:jc w:val="center"/>
        </w:trPr>
        <w:tc>
          <w:tcPr>
            <w:tcW w:w="1525" w:type="dxa"/>
            <w:noWrap/>
            <w:vAlign w:val="center"/>
            <w:hideMark/>
          </w:tcPr>
          <w:p w14:paraId="1A908675" w14:textId="77777777" w:rsidR="0009027D" w:rsidRPr="00F33DC3" w:rsidRDefault="0009027D" w:rsidP="00084B66">
            <w:pPr>
              <w:jc w:val="center"/>
            </w:pPr>
            <w:r w:rsidRPr="00F33DC3">
              <w:t>Fresno</w:t>
            </w:r>
          </w:p>
        </w:tc>
        <w:tc>
          <w:tcPr>
            <w:tcW w:w="1620" w:type="dxa"/>
            <w:noWrap/>
            <w:vAlign w:val="center"/>
            <w:hideMark/>
          </w:tcPr>
          <w:p w14:paraId="3582F080" w14:textId="77777777" w:rsidR="0009027D" w:rsidRPr="00F33DC3" w:rsidRDefault="0009027D" w:rsidP="00084B66">
            <w:pPr>
              <w:jc w:val="center"/>
            </w:pPr>
            <w:r w:rsidRPr="00F33DC3">
              <w:t>Fresno</w:t>
            </w:r>
          </w:p>
        </w:tc>
        <w:tc>
          <w:tcPr>
            <w:tcW w:w="3060" w:type="dxa"/>
            <w:noWrap/>
            <w:vAlign w:val="center"/>
            <w:hideMark/>
          </w:tcPr>
          <w:p w14:paraId="7B51289A" w14:textId="77777777" w:rsidR="0009027D" w:rsidRPr="00F33DC3" w:rsidRDefault="0009027D" w:rsidP="00084B66">
            <w:pPr>
              <w:jc w:val="center"/>
            </w:pPr>
            <w:r w:rsidRPr="00F33DC3">
              <w:t>Dunn-Edwards</w:t>
            </w:r>
          </w:p>
        </w:tc>
        <w:tc>
          <w:tcPr>
            <w:tcW w:w="3060" w:type="dxa"/>
            <w:noWrap/>
            <w:vAlign w:val="center"/>
            <w:hideMark/>
          </w:tcPr>
          <w:p w14:paraId="738F8E6F" w14:textId="77777777" w:rsidR="0009027D" w:rsidRPr="00F33DC3" w:rsidRDefault="0009027D" w:rsidP="00084B66">
            <w:pPr>
              <w:jc w:val="center"/>
            </w:pPr>
            <w:r w:rsidRPr="00F33DC3">
              <w:t>4916 N Blackstone Ave</w:t>
            </w:r>
          </w:p>
        </w:tc>
        <w:tc>
          <w:tcPr>
            <w:tcW w:w="1314" w:type="dxa"/>
            <w:noWrap/>
            <w:vAlign w:val="center"/>
            <w:hideMark/>
          </w:tcPr>
          <w:p w14:paraId="65582724" w14:textId="77777777" w:rsidR="0009027D" w:rsidRPr="00F33DC3" w:rsidRDefault="0009027D" w:rsidP="00084B66">
            <w:pPr>
              <w:jc w:val="center"/>
            </w:pPr>
            <w:r w:rsidRPr="00F33DC3">
              <w:t>Retail</w:t>
            </w:r>
          </w:p>
        </w:tc>
      </w:tr>
      <w:tr w:rsidR="0009027D" w:rsidRPr="00F33DC3" w14:paraId="2F82B1BA" w14:textId="77777777" w:rsidTr="00084B66">
        <w:trPr>
          <w:trHeight w:hRule="exact" w:val="864"/>
          <w:jc w:val="center"/>
        </w:trPr>
        <w:tc>
          <w:tcPr>
            <w:tcW w:w="1525" w:type="dxa"/>
            <w:noWrap/>
            <w:vAlign w:val="center"/>
            <w:hideMark/>
          </w:tcPr>
          <w:p w14:paraId="69C0831B" w14:textId="77777777" w:rsidR="0009027D" w:rsidRPr="00F33DC3" w:rsidRDefault="0009027D" w:rsidP="00084B66">
            <w:pPr>
              <w:jc w:val="center"/>
            </w:pPr>
            <w:r w:rsidRPr="00F33DC3">
              <w:t>Fresno</w:t>
            </w:r>
          </w:p>
        </w:tc>
        <w:tc>
          <w:tcPr>
            <w:tcW w:w="1620" w:type="dxa"/>
            <w:noWrap/>
            <w:vAlign w:val="center"/>
            <w:hideMark/>
          </w:tcPr>
          <w:p w14:paraId="19728917" w14:textId="77777777" w:rsidR="0009027D" w:rsidRPr="00F33DC3" w:rsidRDefault="0009027D" w:rsidP="00084B66">
            <w:pPr>
              <w:jc w:val="center"/>
            </w:pPr>
            <w:r w:rsidRPr="00F33DC3">
              <w:t>Fresno</w:t>
            </w:r>
          </w:p>
        </w:tc>
        <w:tc>
          <w:tcPr>
            <w:tcW w:w="3060" w:type="dxa"/>
            <w:noWrap/>
            <w:vAlign w:val="center"/>
            <w:hideMark/>
          </w:tcPr>
          <w:p w14:paraId="5A01FF83" w14:textId="77777777" w:rsidR="0009027D" w:rsidRPr="00F33DC3" w:rsidRDefault="0009027D" w:rsidP="00084B66">
            <w:pPr>
              <w:jc w:val="center"/>
            </w:pPr>
            <w:r w:rsidRPr="00F33DC3">
              <w:t>Environmental Compliance Center (Fresno County Permanent HHW Facility)</w:t>
            </w:r>
          </w:p>
        </w:tc>
        <w:tc>
          <w:tcPr>
            <w:tcW w:w="3060" w:type="dxa"/>
            <w:noWrap/>
            <w:vAlign w:val="center"/>
            <w:hideMark/>
          </w:tcPr>
          <w:p w14:paraId="19B41B5C" w14:textId="77777777" w:rsidR="0009027D" w:rsidRPr="00F33DC3" w:rsidRDefault="0009027D" w:rsidP="00084B66">
            <w:pPr>
              <w:jc w:val="center"/>
            </w:pPr>
            <w:r w:rsidRPr="00F33DC3">
              <w:t>1327 W Dan Ronquillo Dr</w:t>
            </w:r>
          </w:p>
        </w:tc>
        <w:tc>
          <w:tcPr>
            <w:tcW w:w="1314" w:type="dxa"/>
            <w:noWrap/>
            <w:vAlign w:val="center"/>
            <w:hideMark/>
          </w:tcPr>
          <w:p w14:paraId="2D8A58F0" w14:textId="77777777" w:rsidR="0009027D" w:rsidRPr="00F33DC3" w:rsidRDefault="0009027D" w:rsidP="00084B66">
            <w:pPr>
              <w:jc w:val="center"/>
            </w:pPr>
            <w:r w:rsidRPr="00F33DC3">
              <w:t>HHW Facility</w:t>
            </w:r>
          </w:p>
        </w:tc>
      </w:tr>
      <w:tr w:rsidR="0009027D" w:rsidRPr="00F33DC3" w14:paraId="115BE9E5" w14:textId="77777777" w:rsidTr="00084B66">
        <w:trPr>
          <w:trHeight w:hRule="exact" w:val="864"/>
          <w:jc w:val="center"/>
        </w:trPr>
        <w:tc>
          <w:tcPr>
            <w:tcW w:w="1525" w:type="dxa"/>
            <w:noWrap/>
            <w:vAlign w:val="center"/>
            <w:hideMark/>
          </w:tcPr>
          <w:p w14:paraId="43E8EB6F" w14:textId="77777777" w:rsidR="0009027D" w:rsidRPr="00F33DC3" w:rsidRDefault="0009027D" w:rsidP="00084B66">
            <w:pPr>
              <w:jc w:val="center"/>
            </w:pPr>
            <w:r w:rsidRPr="00F33DC3">
              <w:t>Fresno</w:t>
            </w:r>
          </w:p>
        </w:tc>
        <w:tc>
          <w:tcPr>
            <w:tcW w:w="1620" w:type="dxa"/>
            <w:noWrap/>
            <w:vAlign w:val="center"/>
            <w:hideMark/>
          </w:tcPr>
          <w:p w14:paraId="599CEA5F" w14:textId="77777777" w:rsidR="0009027D" w:rsidRPr="00F33DC3" w:rsidRDefault="0009027D" w:rsidP="00084B66">
            <w:pPr>
              <w:jc w:val="center"/>
            </w:pPr>
            <w:r w:rsidRPr="00F33DC3">
              <w:t>Fresno</w:t>
            </w:r>
          </w:p>
        </w:tc>
        <w:tc>
          <w:tcPr>
            <w:tcW w:w="3060" w:type="dxa"/>
            <w:noWrap/>
            <w:vAlign w:val="center"/>
            <w:hideMark/>
          </w:tcPr>
          <w:p w14:paraId="73D831AC" w14:textId="77777777" w:rsidR="0009027D" w:rsidRPr="00F33DC3" w:rsidRDefault="0009027D" w:rsidP="00084B66">
            <w:pPr>
              <w:jc w:val="center"/>
            </w:pPr>
            <w:r w:rsidRPr="00F33DC3">
              <w:t>PPG Paints</w:t>
            </w:r>
          </w:p>
        </w:tc>
        <w:tc>
          <w:tcPr>
            <w:tcW w:w="3060" w:type="dxa"/>
            <w:noWrap/>
            <w:vAlign w:val="center"/>
            <w:hideMark/>
          </w:tcPr>
          <w:p w14:paraId="47F69AA8" w14:textId="77777777" w:rsidR="0009027D" w:rsidRPr="00F33DC3" w:rsidRDefault="0009027D" w:rsidP="00084B66">
            <w:pPr>
              <w:jc w:val="center"/>
            </w:pPr>
            <w:r w:rsidRPr="00F33DC3">
              <w:t>6679 N Blackstone Ave</w:t>
            </w:r>
          </w:p>
        </w:tc>
        <w:tc>
          <w:tcPr>
            <w:tcW w:w="1314" w:type="dxa"/>
            <w:noWrap/>
            <w:vAlign w:val="center"/>
            <w:hideMark/>
          </w:tcPr>
          <w:p w14:paraId="5A97EC95" w14:textId="77777777" w:rsidR="0009027D" w:rsidRPr="00F33DC3" w:rsidRDefault="0009027D" w:rsidP="00084B66">
            <w:pPr>
              <w:jc w:val="center"/>
            </w:pPr>
            <w:r w:rsidRPr="00F33DC3">
              <w:t>Retail</w:t>
            </w:r>
          </w:p>
        </w:tc>
      </w:tr>
      <w:tr w:rsidR="0009027D" w:rsidRPr="00F33DC3" w14:paraId="3EA9A14F" w14:textId="77777777" w:rsidTr="00084B66">
        <w:trPr>
          <w:trHeight w:hRule="exact" w:val="864"/>
          <w:jc w:val="center"/>
        </w:trPr>
        <w:tc>
          <w:tcPr>
            <w:tcW w:w="1525" w:type="dxa"/>
            <w:noWrap/>
            <w:vAlign w:val="center"/>
            <w:hideMark/>
          </w:tcPr>
          <w:p w14:paraId="0E28C0E6" w14:textId="77777777" w:rsidR="0009027D" w:rsidRPr="00F33DC3" w:rsidRDefault="0009027D" w:rsidP="00084B66">
            <w:pPr>
              <w:jc w:val="center"/>
            </w:pPr>
            <w:r w:rsidRPr="00F33DC3">
              <w:t>Fresno</w:t>
            </w:r>
          </w:p>
        </w:tc>
        <w:tc>
          <w:tcPr>
            <w:tcW w:w="1620" w:type="dxa"/>
            <w:noWrap/>
            <w:vAlign w:val="center"/>
            <w:hideMark/>
          </w:tcPr>
          <w:p w14:paraId="4C7CEEB4" w14:textId="77777777" w:rsidR="0009027D" w:rsidRPr="00F33DC3" w:rsidRDefault="0009027D" w:rsidP="00084B66">
            <w:pPr>
              <w:jc w:val="center"/>
            </w:pPr>
            <w:r w:rsidRPr="00F33DC3">
              <w:t>Fresno</w:t>
            </w:r>
          </w:p>
        </w:tc>
        <w:tc>
          <w:tcPr>
            <w:tcW w:w="3060" w:type="dxa"/>
            <w:noWrap/>
            <w:vAlign w:val="center"/>
            <w:hideMark/>
          </w:tcPr>
          <w:p w14:paraId="6FDE3D3D" w14:textId="77777777" w:rsidR="0009027D" w:rsidRPr="00F33DC3" w:rsidRDefault="0009027D" w:rsidP="00084B66">
            <w:pPr>
              <w:jc w:val="center"/>
            </w:pPr>
            <w:r w:rsidRPr="00F33DC3">
              <w:t>Sherwin-Williams</w:t>
            </w:r>
          </w:p>
        </w:tc>
        <w:tc>
          <w:tcPr>
            <w:tcW w:w="3060" w:type="dxa"/>
            <w:noWrap/>
            <w:vAlign w:val="center"/>
            <w:hideMark/>
          </w:tcPr>
          <w:p w14:paraId="3BE042CC" w14:textId="77777777" w:rsidR="0009027D" w:rsidRPr="00F33DC3" w:rsidRDefault="0009027D" w:rsidP="00084B66">
            <w:pPr>
              <w:jc w:val="center"/>
            </w:pPr>
            <w:r w:rsidRPr="00F33DC3">
              <w:t>6584 N Blackstone Ave</w:t>
            </w:r>
          </w:p>
        </w:tc>
        <w:tc>
          <w:tcPr>
            <w:tcW w:w="1314" w:type="dxa"/>
            <w:noWrap/>
            <w:vAlign w:val="center"/>
            <w:hideMark/>
          </w:tcPr>
          <w:p w14:paraId="256F6CB2" w14:textId="77777777" w:rsidR="0009027D" w:rsidRPr="00F33DC3" w:rsidRDefault="0009027D" w:rsidP="00084B66">
            <w:pPr>
              <w:jc w:val="center"/>
            </w:pPr>
            <w:r w:rsidRPr="00F33DC3">
              <w:t>Retail</w:t>
            </w:r>
          </w:p>
        </w:tc>
      </w:tr>
      <w:tr w:rsidR="0009027D" w:rsidRPr="00F33DC3" w14:paraId="148C526C" w14:textId="77777777" w:rsidTr="00084B66">
        <w:trPr>
          <w:trHeight w:hRule="exact" w:val="864"/>
          <w:jc w:val="center"/>
        </w:trPr>
        <w:tc>
          <w:tcPr>
            <w:tcW w:w="1525" w:type="dxa"/>
            <w:noWrap/>
            <w:vAlign w:val="center"/>
            <w:hideMark/>
          </w:tcPr>
          <w:p w14:paraId="0C9E39D4" w14:textId="77777777" w:rsidR="0009027D" w:rsidRPr="00F33DC3" w:rsidRDefault="0009027D" w:rsidP="00084B66">
            <w:pPr>
              <w:jc w:val="center"/>
            </w:pPr>
            <w:r w:rsidRPr="00F33DC3">
              <w:lastRenderedPageBreak/>
              <w:t>Fresno</w:t>
            </w:r>
          </w:p>
        </w:tc>
        <w:tc>
          <w:tcPr>
            <w:tcW w:w="1620" w:type="dxa"/>
            <w:noWrap/>
            <w:vAlign w:val="center"/>
            <w:hideMark/>
          </w:tcPr>
          <w:p w14:paraId="2D1D4399" w14:textId="77777777" w:rsidR="0009027D" w:rsidRPr="00F33DC3" w:rsidRDefault="0009027D" w:rsidP="00084B66">
            <w:pPr>
              <w:jc w:val="center"/>
            </w:pPr>
            <w:r w:rsidRPr="00F33DC3">
              <w:t>Fresno</w:t>
            </w:r>
          </w:p>
        </w:tc>
        <w:tc>
          <w:tcPr>
            <w:tcW w:w="3060" w:type="dxa"/>
            <w:noWrap/>
            <w:vAlign w:val="center"/>
            <w:hideMark/>
          </w:tcPr>
          <w:p w14:paraId="56B7064B" w14:textId="77777777" w:rsidR="0009027D" w:rsidRPr="00F33DC3" w:rsidRDefault="0009027D" w:rsidP="00084B66">
            <w:pPr>
              <w:jc w:val="center"/>
            </w:pPr>
            <w:r w:rsidRPr="00F33DC3">
              <w:t>Sherwin-Williams</w:t>
            </w:r>
          </w:p>
        </w:tc>
        <w:tc>
          <w:tcPr>
            <w:tcW w:w="3060" w:type="dxa"/>
            <w:noWrap/>
            <w:vAlign w:val="center"/>
            <w:hideMark/>
          </w:tcPr>
          <w:p w14:paraId="4679508D" w14:textId="77777777" w:rsidR="0009027D" w:rsidRPr="00F33DC3" w:rsidRDefault="0009027D" w:rsidP="00084B66">
            <w:pPr>
              <w:jc w:val="center"/>
            </w:pPr>
            <w:r w:rsidRPr="00F33DC3">
              <w:t>4424 N Blackstone Ave</w:t>
            </w:r>
          </w:p>
        </w:tc>
        <w:tc>
          <w:tcPr>
            <w:tcW w:w="1314" w:type="dxa"/>
            <w:noWrap/>
            <w:vAlign w:val="center"/>
            <w:hideMark/>
          </w:tcPr>
          <w:p w14:paraId="3713FAE1" w14:textId="77777777" w:rsidR="0009027D" w:rsidRPr="00F33DC3" w:rsidRDefault="0009027D" w:rsidP="00084B66">
            <w:pPr>
              <w:jc w:val="center"/>
            </w:pPr>
            <w:r w:rsidRPr="00F33DC3">
              <w:t>Retail</w:t>
            </w:r>
          </w:p>
        </w:tc>
      </w:tr>
      <w:tr w:rsidR="0009027D" w:rsidRPr="00F33DC3" w14:paraId="50C51E54" w14:textId="77777777" w:rsidTr="00084B66">
        <w:trPr>
          <w:trHeight w:hRule="exact" w:val="864"/>
          <w:jc w:val="center"/>
        </w:trPr>
        <w:tc>
          <w:tcPr>
            <w:tcW w:w="1525" w:type="dxa"/>
            <w:noWrap/>
            <w:vAlign w:val="center"/>
            <w:hideMark/>
          </w:tcPr>
          <w:p w14:paraId="6642B40D" w14:textId="77777777" w:rsidR="0009027D" w:rsidRPr="00F33DC3" w:rsidRDefault="0009027D" w:rsidP="00084B66">
            <w:pPr>
              <w:jc w:val="center"/>
            </w:pPr>
            <w:r w:rsidRPr="00F33DC3">
              <w:t>Fresno</w:t>
            </w:r>
          </w:p>
        </w:tc>
        <w:tc>
          <w:tcPr>
            <w:tcW w:w="1620" w:type="dxa"/>
            <w:noWrap/>
            <w:vAlign w:val="center"/>
            <w:hideMark/>
          </w:tcPr>
          <w:p w14:paraId="2802471E" w14:textId="77777777" w:rsidR="0009027D" w:rsidRPr="00F33DC3" w:rsidRDefault="0009027D" w:rsidP="00084B66">
            <w:pPr>
              <w:jc w:val="center"/>
            </w:pPr>
            <w:r w:rsidRPr="00F33DC3">
              <w:t>Fresno</w:t>
            </w:r>
          </w:p>
        </w:tc>
        <w:tc>
          <w:tcPr>
            <w:tcW w:w="3060" w:type="dxa"/>
            <w:noWrap/>
            <w:vAlign w:val="center"/>
            <w:hideMark/>
          </w:tcPr>
          <w:p w14:paraId="7A6F0F0E" w14:textId="77777777" w:rsidR="0009027D" w:rsidRPr="00F33DC3" w:rsidRDefault="0009027D" w:rsidP="00084B66">
            <w:pPr>
              <w:jc w:val="center"/>
            </w:pPr>
            <w:r w:rsidRPr="00F33DC3">
              <w:t>Sherwin-Williams</w:t>
            </w:r>
          </w:p>
        </w:tc>
        <w:tc>
          <w:tcPr>
            <w:tcW w:w="3060" w:type="dxa"/>
            <w:noWrap/>
            <w:vAlign w:val="center"/>
            <w:hideMark/>
          </w:tcPr>
          <w:p w14:paraId="11A17F07" w14:textId="77777777" w:rsidR="0009027D" w:rsidRPr="00F33DC3" w:rsidRDefault="0009027D" w:rsidP="00084B66">
            <w:pPr>
              <w:jc w:val="center"/>
            </w:pPr>
            <w:r w:rsidRPr="00F33DC3">
              <w:t>5459 E Lamona Ave</w:t>
            </w:r>
          </w:p>
        </w:tc>
        <w:tc>
          <w:tcPr>
            <w:tcW w:w="1314" w:type="dxa"/>
            <w:noWrap/>
            <w:vAlign w:val="center"/>
            <w:hideMark/>
          </w:tcPr>
          <w:p w14:paraId="7B92FB71" w14:textId="77777777" w:rsidR="0009027D" w:rsidRPr="00F33DC3" w:rsidRDefault="0009027D" w:rsidP="00084B66">
            <w:pPr>
              <w:jc w:val="center"/>
            </w:pPr>
            <w:r w:rsidRPr="00F33DC3">
              <w:t>Retail</w:t>
            </w:r>
          </w:p>
        </w:tc>
      </w:tr>
      <w:tr w:rsidR="0009027D" w:rsidRPr="00F33DC3" w14:paraId="36818CC0" w14:textId="77777777" w:rsidTr="00084B66">
        <w:trPr>
          <w:trHeight w:hRule="exact" w:val="864"/>
          <w:jc w:val="center"/>
        </w:trPr>
        <w:tc>
          <w:tcPr>
            <w:tcW w:w="1525" w:type="dxa"/>
            <w:noWrap/>
            <w:vAlign w:val="center"/>
            <w:hideMark/>
          </w:tcPr>
          <w:p w14:paraId="35295528" w14:textId="77777777" w:rsidR="0009027D" w:rsidRPr="00F33DC3" w:rsidRDefault="0009027D" w:rsidP="00084B66">
            <w:pPr>
              <w:jc w:val="center"/>
            </w:pPr>
            <w:r w:rsidRPr="00F33DC3">
              <w:t>Fresno</w:t>
            </w:r>
          </w:p>
        </w:tc>
        <w:tc>
          <w:tcPr>
            <w:tcW w:w="1620" w:type="dxa"/>
            <w:noWrap/>
            <w:vAlign w:val="center"/>
            <w:hideMark/>
          </w:tcPr>
          <w:p w14:paraId="0DB4B4CE" w14:textId="77777777" w:rsidR="0009027D" w:rsidRPr="00F33DC3" w:rsidRDefault="0009027D" w:rsidP="00084B66">
            <w:pPr>
              <w:jc w:val="center"/>
            </w:pPr>
            <w:r w:rsidRPr="00F33DC3">
              <w:t>Fresno</w:t>
            </w:r>
          </w:p>
        </w:tc>
        <w:tc>
          <w:tcPr>
            <w:tcW w:w="3060" w:type="dxa"/>
            <w:noWrap/>
            <w:vAlign w:val="center"/>
            <w:hideMark/>
          </w:tcPr>
          <w:p w14:paraId="6888EB12" w14:textId="77777777" w:rsidR="0009027D" w:rsidRPr="00F33DC3" w:rsidRDefault="0009027D" w:rsidP="00084B66">
            <w:pPr>
              <w:jc w:val="center"/>
            </w:pPr>
            <w:r w:rsidRPr="00F33DC3">
              <w:t>Vista Paint</w:t>
            </w:r>
          </w:p>
        </w:tc>
        <w:tc>
          <w:tcPr>
            <w:tcW w:w="3060" w:type="dxa"/>
            <w:noWrap/>
            <w:vAlign w:val="center"/>
            <w:hideMark/>
          </w:tcPr>
          <w:p w14:paraId="67AF0022" w14:textId="77777777" w:rsidR="0009027D" w:rsidRPr="00F33DC3" w:rsidRDefault="0009027D" w:rsidP="00084B66">
            <w:pPr>
              <w:jc w:val="center"/>
            </w:pPr>
            <w:r w:rsidRPr="00F33DC3">
              <w:t>5587 N Blackstone Ave</w:t>
            </w:r>
          </w:p>
        </w:tc>
        <w:tc>
          <w:tcPr>
            <w:tcW w:w="1314" w:type="dxa"/>
            <w:noWrap/>
            <w:vAlign w:val="center"/>
            <w:hideMark/>
          </w:tcPr>
          <w:p w14:paraId="3FA4F616" w14:textId="77777777" w:rsidR="0009027D" w:rsidRPr="00F33DC3" w:rsidRDefault="0009027D" w:rsidP="00084B66">
            <w:pPr>
              <w:jc w:val="center"/>
            </w:pPr>
            <w:r w:rsidRPr="00F33DC3">
              <w:t>Retail</w:t>
            </w:r>
          </w:p>
        </w:tc>
      </w:tr>
      <w:tr w:rsidR="0009027D" w:rsidRPr="00F33DC3" w14:paraId="29E44A6E" w14:textId="77777777" w:rsidTr="00084B66">
        <w:trPr>
          <w:trHeight w:hRule="exact" w:val="864"/>
          <w:jc w:val="center"/>
        </w:trPr>
        <w:tc>
          <w:tcPr>
            <w:tcW w:w="1525" w:type="dxa"/>
            <w:noWrap/>
            <w:vAlign w:val="center"/>
            <w:hideMark/>
          </w:tcPr>
          <w:p w14:paraId="230164AA" w14:textId="77777777" w:rsidR="0009027D" w:rsidRPr="00F33DC3" w:rsidRDefault="0009027D" w:rsidP="00084B66">
            <w:pPr>
              <w:jc w:val="center"/>
            </w:pPr>
            <w:r w:rsidRPr="00F33DC3">
              <w:t>Fresno</w:t>
            </w:r>
          </w:p>
        </w:tc>
        <w:tc>
          <w:tcPr>
            <w:tcW w:w="1620" w:type="dxa"/>
            <w:noWrap/>
            <w:vAlign w:val="center"/>
            <w:hideMark/>
          </w:tcPr>
          <w:p w14:paraId="077F891B" w14:textId="77777777" w:rsidR="0009027D" w:rsidRPr="00F33DC3" w:rsidRDefault="0009027D" w:rsidP="00084B66">
            <w:pPr>
              <w:jc w:val="center"/>
            </w:pPr>
            <w:r w:rsidRPr="00F33DC3">
              <w:t>Prather</w:t>
            </w:r>
          </w:p>
        </w:tc>
        <w:tc>
          <w:tcPr>
            <w:tcW w:w="3060" w:type="dxa"/>
            <w:noWrap/>
            <w:vAlign w:val="center"/>
            <w:hideMark/>
          </w:tcPr>
          <w:p w14:paraId="42BB7EE4" w14:textId="77777777" w:rsidR="0009027D" w:rsidRPr="00F33DC3" w:rsidRDefault="0009027D" w:rsidP="00084B66">
            <w:pPr>
              <w:jc w:val="center"/>
            </w:pPr>
            <w:r w:rsidRPr="00F33DC3">
              <w:t>Canyon Fork Ace Hardware</w:t>
            </w:r>
          </w:p>
        </w:tc>
        <w:tc>
          <w:tcPr>
            <w:tcW w:w="3060" w:type="dxa"/>
            <w:noWrap/>
            <w:vAlign w:val="center"/>
            <w:hideMark/>
          </w:tcPr>
          <w:p w14:paraId="2DFFBF81" w14:textId="77777777" w:rsidR="0009027D" w:rsidRPr="00F33DC3" w:rsidRDefault="0009027D" w:rsidP="00084B66">
            <w:pPr>
              <w:jc w:val="center"/>
            </w:pPr>
            <w:r w:rsidRPr="00F33DC3">
              <w:t>29181 Auberry Rd</w:t>
            </w:r>
          </w:p>
        </w:tc>
        <w:tc>
          <w:tcPr>
            <w:tcW w:w="1314" w:type="dxa"/>
            <w:noWrap/>
            <w:vAlign w:val="center"/>
            <w:hideMark/>
          </w:tcPr>
          <w:p w14:paraId="47628710" w14:textId="77777777" w:rsidR="0009027D" w:rsidRPr="00F33DC3" w:rsidRDefault="0009027D" w:rsidP="00084B66">
            <w:pPr>
              <w:jc w:val="center"/>
            </w:pPr>
            <w:r w:rsidRPr="00F33DC3">
              <w:t>Retail</w:t>
            </w:r>
          </w:p>
        </w:tc>
      </w:tr>
      <w:tr w:rsidR="0009027D" w:rsidRPr="00F33DC3" w14:paraId="19912BFC" w14:textId="77777777" w:rsidTr="00084B66">
        <w:trPr>
          <w:trHeight w:hRule="exact" w:val="864"/>
          <w:jc w:val="center"/>
        </w:trPr>
        <w:tc>
          <w:tcPr>
            <w:tcW w:w="1525" w:type="dxa"/>
            <w:noWrap/>
            <w:vAlign w:val="center"/>
            <w:hideMark/>
          </w:tcPr>
          <w:p w14:paraId="36081ABB" w14:textId="77777777" w:rsidR="0009027D" w:rsidRPr="00F33DC3" w:rsidRDefault="0009027D" w:rsidP="00084B66">
            <w:pPr>
              <w:jc w:val="center"/>
            </w:pPr>
            <w:r w:rsidRPr="00F33DC3">
              <w:t>Fresno</w:t>
            </w:r>
          </w:p>
        </w:tc>
        <w:tc>
          <w:tcPr>
            <w:tcW w:w="1620" w:type="dxa"/>
            <w:noWrap/>
            <w:vAlign w:val="center"/>
            <w:hideMark/>
          </w:tcPr>
          <w:p w14:paraId="6FF63752" w14:textId="77777777" w:rsidR="0009027D" w:rsidRPr="00F33DC3" w:rsidRDefault="0009027D" w:rsidP="00084B66">
            <w:pPr>
              <w:jc w:val="center"/>
            </w:pPr>
            <w:r w:rsidRPr="00F33DC3">
              <w:t>Reedley</w:t>
            </w:r>
          </w:p>
        </w:tc>
        <w:tc>
          <w:tcPr>
            <w:tcW w:w="3060" w:type="dxa"/>
            <w:noWrap/>
            <w:vAlign w:val="center"/>
            <w:hideMark/>
          </w:tcPr>
          <w:p w14:paraId="53B53841" w14:textId="756B327C" w:rsidR="0009027D" w:rsidRPr="00F33DC3" w:rsidRDefault="0009027D" w:rsidP="00084B66">
            <w:pPr>
              <w:jc w:val="center"/>
            </w:pPr>
            <w:r w:rsidRPr="00F33DC3">
              <w:t>Golden Valley Ace Hardware</w:t>
            </w:r>
          </w:p>
        </w:tc>
        <w:tc>
          <w:tcPr>
            <w:tcW w:w="3060" w:type="dxa"/>
            <w:noWrap/>
            <w:vAlign w:val="center"/>
            <w:hideMark/>
          </w:tcPr>
          <w:p w14:paraId="6A3BEC01" w14:textId="77777777" w:rsidR="0009027D" w:rsidRPr="00F33DC3" w:rsidRDefault="0009027D" w:rsidP="00084B66">
            <w:pPr>
              <w:jc w:val="center"/>
            </w:pPr>
            <w:r w:rsidRPr="00F33DC3">
              <w:t>975 E Manning Ave</w:t>
            </w:r>
          </w:p>
        </w:tc>
        <w:tc>
          <w:tcPr>
            <w:tcW w:w="1314" w:type="dxa"/>
            <w:noWrap/>
            <w:vAlign w:val="center"/>
            <w:hideMark/>
          </w:tcPr>
          <w:p w14:paraId="17D9CCC4" w14:textId="77777777" w:rsidR="0009027D" w:rsidRPr="00F33DC3" w:rsidRDefault="0009027D" w:rsidP="00084B66">
            <w:pPr>
              <w:jc w:val="center"/>
            </w:pPr>
            <w:r w:rsidRPr="00F33DC3">
              <w:t>Retail</w:t>
            </w:r>
          </w:p>
        </w:tc>
      </w:tr>
      <w:tr w:rsidR="0009027D" w:rsidRPr="00F33DC3" w14:paraId="3DB541F5" w14:textId="77777777" w:rsidTr="00084B66">
        <w:trPr>
          <w:trHeight w:hRule="exact" w:val="864"/>
          <w:jc w:val="center"/>
        </w:trPr>
        <w:tc>
          <w:tcPr>
            <w:tcW w:w="1525" w:type="dxa"/>
            <w:noWrap/>
            <w:vAlign w:val="center"/>
            <w:hideMark/>
          </w:tcPr>
          <w:p w14:paraId="71511F89" w14:textId="77777777" w:rsidR="0009027D" w:rsidRPr="00F33DC3" w:rsidRDefault="0009027D" w:rsidP="00084B66">
            <w:pPr>
              <w:jc w:val="center"/>
            </w:pPr>
            <w:r w:rsidRPr="00F33DC3">
              <w:t>Fresno</w:t>
            </w:r>
          </w:p>
        </w:tc>
        <w:tc>
          <w:tcPr>
            <w:tcW w:w="1620" w:type="dxa"/>
            <w:noWrap/>
            <w:vAlign w:val="center"/>
            <w:hideMark/>
          </w:tcPr>
          <w:p w14:paraId="5033C56D" w14:textId="77777777" w:rsidR="0009027D" w:rsidRPr="00F33DC3" w:rsidRDefault="0009027D" w:rsidP="00084B66">
            <w:pPr>
              <w:jc w:val="center"/>
            </w:pPr>
            <w:r w:rsidRPr="00F33DC3">
              <w:t>Reedley</w:t>
            </w:r>
          </w:p>
        </w:tc>
        <w:tc>
          <w:tcPr>
            <w:tcW w:w="3060" w:type="dxa"/>
            <w:noWrap/>
            <w:vAlign w:val="center"/>
            <w:hideMark/>
          </w:tcPr>
          <w:p w14:paraId="6D29CDC5" w14:textId="77777777" w:rsidR="0009027D" w:rsidRPr="00F33DC3" w:rsidRDefault="0009027D" w:rsidP="00084B66">
            <w:pPr>
              <w:jc w:val="center"/>
            </w:pPr>
            <w:r w:rsidRPr="00F33DC3">
              <w:t>Reedley Lumber and Ace Hardware</w:t>
            </w:r>
          </w:p>
        </w:tc>
        <w:tc>
          <w:tcPr>
            <w:tcW w:w="3060" w:type="dxa"/>
            <w:noWrap/>
            <w:vAlign w:val="center"/>
            <w:hideMark/>
          </w:tcPr>
          <w:p w14:paraId="77C80356" w14:textId="77777777" w:rsidR="0009027D" w:rsidRPr="00F33DC3" w:rsidRDefault="0009027D" w:rsidP="00084B66">
            <w:pPr>
              <w:jc w:val="center"/>
            </w:pPr>
            <w:r w:rsidRPr="00F33DC3">
              <w:t>1547 G St</w:t>
            </w:r>
          </w:p>
        </w:tc>
        <w:tc>
          <w:tcPr>
            <w:tcW w:w="1314" w:type="dxa"/>
            <w:noWrap/>
            <w:vAlign w:val="center"/>
            <w:hideMark/>
          </w:tcPr>
          <w:p w14:paraId="4F34F559" w14:textId="77777777" w:rsidR="0009027D" w:rsidRPr="00F33DC3" w:rsidRDefault="0009027D" w:rsidP="00084B66">
            <w:pPr>
              <w:jc w:val="center"/>
            </w:pPr>
            <w:r w:rsidRPr="00F33DC3">
              <w:t>Retail</w:t>
            </w:r>
          </w:p>
        </w:tc>
      </w:tr>
      <w:tr w:rsidR="0009027D" w:rsidRPr="00F33DC3" w14:paraId="3BC90858" w14:textId="77777777" w:rsidTr="00084B66">
        <w:trPr>
          <w:trHeight w:hRule="exact" w:val="864"/>
          <w:jc w:val="center"/>
        </w:trPr>
        <w:tc>
          <w:tcPr>
            <w:tcW w:w="1525" w:type="dxa"/>
            <w:noWrap/>
            <w:vAlign w:val="center"/>
            <w:hideMark/>
          </w:tcPr>
          <w:p w14:paraId="6DB019AF" w14:textId="77777777" w:rsidR="0009027D" w:rsidRPr="00F33DC3" w:rsidRDefault="0009027D" w:rsidP="00084B66">
            <w:pPr>
              <w:jc w:val="center"/>
            </w:pPr>
            <w:r w:rsidRPr="00F33DC3">
              <w:t>Fresno</w:t>
            </w:r>
          </w:p>
        </w:tc>
        <w:tc>
          <w:tcPr>
            <w:tcW w:w="1620" w:type="dxa"/>
            <w:noWrap/>
            <w:vAlign w:val="center"/>
            <w:hideMark/>
          </w:tcPr>
          <w:p w14:paraId="17D64BEF" w14:textId="77777777" w:rsidR="0009027D" w:rsidRPr="00F33DC3" w:rsidRDefault="0009027D" w:rsidP="00084B66">
            <w:pPr>
              <w:jc w:val="center"/>
            </w:pPr>
            <w:r w:rsidRPr="00F33DC3">
              <w:t>San Joaquin</w:t>
            </w:r>
          </w:p>
        </w:tc>
        <w:tc>
          <w:tcPr>
            <w:tcW w:w="3060" w:type="dxa"/>
            <w:noWrap/>
            <w:vAlign w:val="center"/>
            <w:hideMark/>
          </w:tcPr>
          <w:p w14:paraId="132BBEF5" w14:textId="77777777" w:rsidR="0009027D" w:rsidRPr="00F33DC3" w:rsidRDefault="0009027D" w:rsidP="00084B66">
            <w:pPr>
              <w:jc w:val="center"/>
            </w:pPr>
            <w:r w:rsidRPr="00F33DC3">
              <w:t>Harralson Hardware</w:t>
            </w:r>
          </w:p>
        </w:tc>
        <w:tc>
          <w:tcPr>
            <w:tcW w:w="3060" w:type="dxa"/>
            <w:noWrap/>
            <w:vAlign w:val="center"/>
            <w:hideMark/>
          </w:tcPr>
          <w:p w14:paraId="10497A26" w14:textId="77777777" w:rsidR="0009027D" w:rsidRPr="00F33DC3" w:rsidRDefault="0009027D" w:rsidP="00084B66">
            <w:pPr>
              <w:jc w:val="center"/>
            </w:pPr>
            <w:r w:rsidRPr="00F33DC3">
              <w:t>21959 W Colorado Rd</w:t>
            </w:r>
          </w:p>
        </w:tc>
        <w:tc>
          <w:tcPr>
            <w:tcW w:w="1314" w:type="dxa"/>
            <w:noWrap/>
            <w:vAlign w:val="center"/>
            <w:hideMark/>
          </w:tcPr>
          <w:p w14:paraId="6DDFBFAC" w14:textId="77777777" w:rsidR="0009027D" w:rsidRPr="00F33DC3" w:rsidRDefault="0009027D" w:rsidP="00084B66">
            <w:pPr>
              <w:jc w:val="center"/>
            </w:pPr>
            <w:r w:rsidRPr="00F33DC3">
              <w:t>Retail</w:t>
            </w:r>
          </w:p>
        </w:tc>
      </w:tr>
      <w:tr w:rsidR="0009027D" w:rsidRPr="00F33DC3" w14:paraId="69B515B3" w14:textId="77777777" w:rsidTr="00084B66">
        <w:trPr>
          <w:trHeight w:hRule="exact" w:val="864"/>
          <w:jc w:val="center"/>
        </w:trPr>
        <w:tc>
          <w:tcPr>
            <w:tcW w:w="1525" w:type="dxa"/>
            <w:noWrap/>
            <w:vAlign w:val="center"/>
            <w:hideMark/>
          </w:tcPr>
          <w:p w14:paraId="2A51F029" w14:textId="77777777" w:rsidR="0009027D" w:rsidRPr="00F33DC3" w:rsidRDefault="0009027D" w:rsidP="00084B66">
            <w:pPr>
              <w:jc w:val="center"/>
            </w:pPr>
            <w:r w:rsidRPr="00F33DC3">
              <w:t>Fresno</w:t>
            </w:r>
          </w:p>
        </w:tc>
        <w:tc>
          <w:tcPr>
            <w:tcW w:w="1620" w:type="dxa"/>
            <w:noWrap/>
            <w:vAlign w:val="center"/>
            <w:hideMark/>
          </w:tcPr>
          <w:p w14:paraId="247726B8" w14:textId="77777777" w:rsidR="0009027D" w:rsidRPr="00F33DC3" w:rsidRDefault="0009027D" w:rsidP="00084B66">
            <w:pPr>
              <w:jc w:val="center"/>
            </w:pPr>
            <w:r w:rsidRPr="00F33DC3">
              <w:t>Sanger</w:t>
            </w:r>
          </w:p>
        </w:tc>
        <w:tc>
          <w:tcPr>
            <w:tcW w:w="3060" w:type="dxa"/>
            <w:noWrap/>
            <w:vAlign w:val="center"/>
            <w:hideMark/>
          </w:tcPr>
          <w:p w14:paraId="0A1521CF" w14:textId="77777777" w:rsidR="0009027D" w:rsidRPr="00F33DC3" w:rsidRDefault="0009027D" w:rsidP="00084B66">
            <w:pPr>
              <w:jc w:val="center"/>
            </w:pPr>
            <w:r w:rsidRPr="00F33DC3">
              <w:t>Sanger Paint Supply</w:t>
            </w:r>
          </w:p>
        </w:tc>
        <w:tc>
          <w:tcPr>
            <w:tcW w:w="3060" w:type="dxa"/>
            <w:noWrap/>
            <w:vAlign w:val="center"/>
            <w:hideMark/>
          </w:tcPr>
          <w:p w14:paraId="67BEC82E" w14:textId="77777777" w:rsidR="0009027D" w:rsidRPr="00F33DC3" w:rsidRDefault="0009027D" w:rsidP="00084B66">
            <w:pPr>
              <w:jc w:val="center"/>
            </w:pPr>
            <w:r w:rsidRPr="00F33DC3">
              <w:t>730 N St</w:t>
            </w:r>
          </w:p>
        </w:tc>
        <w:tc>
          <w:tcPr>
            <w:tcW w:w="1314" w:type="dxa"/>
            <w:noWrap/>
            <w:vAlign w:val="center"/>
            <w:hideMark/>
          </w:tcPr>
          <w:p w14:paraId="1D127F94" w14:textId="77777777" w:rsidR="0009027D" w:rsidRPr="00F33DC3" w:rsidRDefault="0009027D" w:rsidP="00084B66">
            <w:pPr>
              <w:jc w:val="center"/>
            </w:pPr>
            <w:r w:rsidRPr="00F33DC3">
              <w:t>Retail</w:t>
            </w:r>
          </w:p>
        </w:tc>
      </w:tr>
      <w:tr w:rsidR="0009027D" w:rsidRPr="00F33DC3" w14:paraId="340BB64A" w14:textId="77777777" w:rsidTr="00084B66">
        <w:trPr>
          <w:trHeight w:hRule="exact" w:val="864"/>
          <w:jc w:val="center"/>
        </w:trPr>
        <w:tc>
          <w:tcPr>
            <w:tcW w:w="1525" w:type="dxa"/>
            <w:noWrap/>
            <w:vAlign w:val="center"/>
            <w:hideMark/>
          </w:tcPr>
          <w:p w14:paraId="630E520F" w14:textId="77777777" w:rsidR="0009027D" w:rsidRPr="00F33DC3" w:rsidRDefault="0009027D" w:rsidP="00084B66">
            <w:pPr>
              <w:jc w:val="center"/>
            </w:pPr>
            <w:r w:rsidRPr="00F33DC3">
              <w:t>Fresno</w:t>
            </w:r>
          </w:p>
        </w:tc>
        <w:tc>
          <w:tcPr>
            <w:tcW w:w="1620" w:type="dxa"/>
            <w:noWrap/>
            <w:vAlign w:val="center"/>
            <w:hideMark/>
          </w:tcPr>
          <w:p w14:paraId="376F0814" w14:textId="77777777" w:rsidR="0009027D" w:rsidRPr="00F33DC3" w:rsidRDefault="0009027D" w:rsidP="00084B66">
            <w:pPr>
              <w:jc w:val="center"/>
            </w:pPr>
            <w:r w:rsidRPr="00F33DC3">
              <w:t>Selma</w:t>
            </w:r>
          </w:p>
        </w:tc>
        <w:tc>
          <w:tcPr>
            <w:tcW w:w="3060" w:type="dxa"/>
            <w:noWrap/>
            <w:vAlign w:val="center"/>
            <w:hideMark/>
          </w:tcPr>
          <w:p w14:paraId="3995C00E" w14:textId="77777777" w:rsidR="0009027D" w:rsidRPr="00F33DC3" w:rsidRDefault="0009027D" w:rsidP="00084B66">
            <w:pPr>
              <w:jc w:val="center"/>
            </w:pPr>
            <w:r w:rsidRPr="00F33DC3">
              <w:t>Nelsons Ace Hardware</w:t>
            </w:r>
          </w:p>
        </w:tc>
        <w:tc>
          <w:tcPr>
            <w:tcW w:w="3060" w:type="dxa"/>
            <w:noWrap/>
            <w:vAlign w:val="center"/>
            <w:hideMark/>
          </w:tcPr>
          <w:p w14:paraId="40F5BC4B" w14:textId="77777777" w:rsidR="0009027D" w:rsidRPr="00F33DC3" w:rsidRDefault="0009027D" w:rsidP="00084B66">
            <w:pPr>
              <w:jc w:val="center"/>
            </w:pPr>
            <w:r w:rsidRPr="00F33DC3">
              <w:t>2051 High St</w:t>
            </w:r>
          </w:p>
        </w:tc>
        <w:tc>
          <w:tcPr>
            <w:tcW w:w="1314" w:type="dxa"/>
            <w:noWrap/>
            <w:vAlign w:val="center"/>
            <w:hideMark/>
          </w:tcPr>
          <w:p w14:paraId="2E454F9B" w14:textId="77777777" w:rsidR="0009027D" w:rsidRPr="00F33DC3" w:rsidRDefault="0009027D" w:rsidP="00084B66">
            <w:pPr>
              <w:jc w:val="center"/>
            </w:pPr>
            <w:r w:rsidRPr="00F33DC3">
              <w:t>Retail</w:t>
            </w:r>
          </w:p>
        </w:tc>
      </w:tr>
      <w:tr w:rsidR="0009027D" w:rsidRPr="00F33DC3" w14:paraId="64497834" w14:textId="77777777" w:rsidTr="00084B66">
        <w:trPr>
          <w:trHeight w:hRule="exact" w:val="864"/>
          <w:jc w:val="center"/>
        </w:trPr>
        <w:tc>
          <w:tcPr>
            <w:tcW w:w="1525" w:type="dxa"/>
            <w:noWrap/>
            <w:vAlign w:val="center"/>
            <w:hideMark/>
          </w:tcPr>
          <w:p w14:paraId="405D0B93" w14:textId="77777777" w:rsidR="0009027D" w:rsidRPr="00F33DC3" w:rsidRDefault="0009027D" w:rsidP="00084B66">
            <w:pPr>
              <w:jc w:val="center"/>
            </w:pPr>
            <w:r w:rsidRPr="00F33DC3">
              <w:t>Glenn</w:t>
            </w:r>
          </w:p>
        </w:tc>
        <w:tc>
          <w:tcPr>
            <w:tcW w:w="1620" w:type="dxa"/>
            <w:noWrap/>
            <w:vAlign w:val="center"/>
            <w:hideMark/>
          </w:tcPr>
          <w:p w14:paraId="4C91E64F" w14:textId="77777777" w:rsidR="0009027D" w:rsidRPr="00F33DC3" w:rsidRDefault="0009027D" w:rsidP="00084B66">
            <w:pPr>
              <w:jc w:val="center"/>
            </w:pPr>
            <w:r w:rsidRPr="00F33DC3">
              <w:t>Artois</w:t>
            </w:r>
          </w:p>
        </w:tc>
        <w:tc>
          <w:tcPr>
            <w:tcW w:w="3060" w:type="dxa"/>
            <w:noWrap/>
            <w:vAlign w:val="center"/>
            <w:hideMark/>
          </w:tcPr>
          <w:p w14:paraId="143D51B9" w14:textId="77777777" w:rsidR="0009027D" w:rsidRPr="00F33DC3" w:rsidRDefault="0009027D" w:rsidP="00084B66">
            <w:pPr>
              <w:jc w:val="center"/>
            </w:pPr>
            <w:r w:rsidRPr="00F33DC3">
              <w:t>Glenn County Transfer Station</w:t>
            </w:r>
          </w:p>
        </w:tc>
        <w:tc>
          <w:tcPr>
            <w:tcW w:w="3060" w:type="dxa"/>
            <w:noWrap/>
            <w:vAlign w:val="center"/>
            <w:hideMark/>
          </w:tcPr>
          <w:p w14:paraId="0F74E4B3" w14:textId="77777777" w:rsidR="0009027D" w:rsidRPr="00F33DC3" w:rsidRDefault="0009027D" w:rsidP="00084B66">
            <w:pPr>
              <w:jc w:val="center"/>
            </w:pPr>
            <w:r w:rsidRPr="00F33DC3">
              <w:t>5700 County Rd 33</w:t>
            </w:r>
          </w:p>
        </w:tc>
        <w:tc>
          <w:tcPr>
            <w:tcW w:w="1314" w:type="dxa"/>
            <w:noWrap/>
            <w:vAlign w:val="center"/>
            <w:hideMark/>
          </w:tcPr>
          <w:p w14:paraId="12766D3D" w14:textId="77777777" w:rsidR="0009027D" w:rsidRPr="00F33DC3" w:rsidRDefault="0009027D" w:rsidP="00084B66">
            <w:pPr>
              <w:jc w:val="center"/>
            </w:pPr>
            <w:r w:rsidRPr="00F33DC3">
              <w:t>Transfer Station</w:t>
            </w:r>
          </w:p>
        </w:tc>
      </w:tr>
      <w:tr w:rsidR="0009027D" w:rsidRPr="00F33DC3" w14:paraId="1A6247C4" w14:textId="77777777" w:rsidTr="00084B66">
        <w:trPr>
          <w:trHeight w:hRule="exact" w:val="864"/>
          <w:jc w:val="center"/>
        </w:trPr>
        <w:tc>
          <w:tcPr>
            <w:tcW w:w="1525" w:type="dxa"/>
            <w:noWrap/>
            <w:vAlign w:val="center"/>
            <w:hideMark/>
          </w:tcPr>
          <w:p w14:paraId="719541D2" w14:textId="77777777" w:rsidR="0009027D" w:rsidRPr="00F33DC3" w:rsidRDefault="0009027D" w:rsidP="00084B66">
            <w:pPr>
              <w:jc w:val="center"/>
            </w:pPr>
            <w:r w:rsidRPr="00F33DC3">
              <w:t>Humboldt</w:t>
            </w:r>
          </w:p>
        </w:tc>
        <w:tc>
          <w:tcPr>
            <w:tcW w:w="1620" w:type="dxa"/>
            <w:noWrap/>
            <w:vAlign w:val="center"/>
            <w:hideMark/>
          </w:tcPr>
          <w:p w14:paraId="060B1AD1" w14:textId="77777777" w:rsidR="0009027D" w:rsidRPr="00F33DC3" w:rsidRDefault="0009027D" w:rsidP="00084B66">
            <w:pPr>
              <w:jc w:val="center"/>
            </w:pPr>
            <w:r w:rsidRPr="00F33DC3">
              <w:t>Eureka</w:t>
            </w:r>
          </w:p>
        </w:tc>
        <w:tc>
          <w:tcPr>
            <w:tcW w:w="3060" w:type="dxa"/>
            <w:noWrap/>
            <w:vAlign w:val="center"/>
            <w:hideMark/>
          </w:tcPr>
          <w:p w14:paraId="73106B43" w14:textId="77777777" w:rsidR="0009027D" w:rsidRPr="00F33DC3" w:rsidRDefault="0009027D" w:rsidP="00084B66">
            <w:pPr>
              <w:jc w:val="center"/>
            </w:pPr>
            <w:r w:rsidRPr="00F33DC3">
              <w:t>Humboldt Waste Management Authority</w:t>
            </w:r>
          </w:p>
        </w:tc>
        <w:tc>
          <w:tcPr>
            <w:tcW w:w="3060" w:type="dxa"/>
            <w:noWrap/>
            <w:vAlign w:val="center"/>
            <w:hideMark/>
          </w:tcPr>
          <w:p w14:paraId="57EFD10A" w14:textId="77777777" w:rsidR="0009027D" w:rsidRPr="00F33DC3" w:rsidRDefault="0009027D" w:rsidP="00084B66">
            <w:pPr>
              <w:jc w:val="center"/>
            </w:pPr>
            <w:r w:rsidRPr="00F33DC3">
              <w:t>1059 W Hawthorne St</w:t>
            </w:r>
          </w:p>
        </w:tc>
        <w:tc>
          <w:tcPr>
            <w:tcW w:w="1314" w:type="dxa"/>
            <w:noWrap/>
            <w:vAlign w:val="center"/>
            <w:hideMark/>
          </w:tcPr>
          <w:p w14:paraId="26335576" w14:textId="77777777" w:rsidR="0009027D" w:rsidRPr="00F33DC3" w:rsidRDefault="0009027D" w:rsidP="00084B66">
            <w:pPr>
              <w:jc w:val="center"/>
            </w:pPr>
            <w:r w:rsidRPr="00F33DC3">
              <w:t>HHW Facility</w:t>
            </w:r>
          </w:p>
        </w:tc>
      </w:tr>
      <w:tr w:rsidR="0009027D" w:rsidRPr="00F33DC3" w14:paraId="7EE9E5D8" w14:textId="77777777" w:rsidTr="00084B66">
        <w:trPr>
          <w:trHeight w:hRule="exact" w:val="864"/>
          <w:jc w:val="center"/>
        </w:trPr>
        <w:tc>
          <w:tcPr>
            <w:tcW w:w="1525" w:type="dxa"/>
            <w:noWrap/>
            <w:vAlign w:val="center"/>
            <w:hideMark/>
          </w:tcPr>
          <w:p w14:paraId="4767F103" w14:textId="77777777" w:rsidR="0009027D" w:rsidRPr="00F33DC3" w:rsidRDefault="0009027D" w:rsidP="00084B66">
            <w:pPr>
              <w:jc w:val="center"/>
            </w:pPr>
            <w:r w:rsidRPr="00F33DC3">
              <w:t>Humboldt</w:t>
            </w:r>
          </w:p>
        </w:tc>
        <w:tc>
          <w:tcPr>
            <w:tcW w:w="1620" w:type="dxa"/>
            <w:noWrap/>
            <w:vAlign w:val="center"/>
            <w:hideMark/>
          </w:tcPr>
          <w:p w14:paraId="7995CC83" w14:textId="77777777" w:rsidR="0009027D" w:rsidRPr="00F33DC3" w:rsidRDefault="0009027D" w:rsidP="00084B66">
            <w:pPr>
              <w:jc w:val="center"/>
            </w:pPr>
            <w:r w:rsidRPr="00F33DC3">
              <w:t>Eureka</w:t>
            </w:r>
          </w:p>
        </w:tc>
        <w:tc>
          <w:tcPr>
            <w:tcW w:w="3060" w:type="dxa"/>
            <w:noWrap/>
            <w:vAlign w:val="center"/>
            <w:hideMark/>
          </w:tcPr>
          <w:p w14:paraId="02D3C849" w14:textId="77777777" w:rsidR="0009027D" w:rsidRPr="00F33DC3" w:rsidRDefault="0009027D" w:rsidP="00084B66">
            <w:pPr>
              <w:jc w:val="center"/>
            </w:pPr>
            <w:r w:rsidRPr="00F33DC3">
              <w:t>PPG Paints</w:t>
            </w:r>
          </w:p>
        </w:tc>
        <w:tc>
          <w:tcPr>
            <w:tcW w:w="3060" w:type="dxa"/>
            <w:noWrap/>
            <w:vAlign w:val="center"/>
            <w:hideMark/>
          </w:tcPr>
          <w:p w14:paraId="11B75464" w14:textId="77777777" w:rsidR="0009027D" w:rsidRPr="00F33DC3" w:rsidRDefault="0009027D" w:rsidP="00084B66">
            <w:pPr>
              <w:jc w:val="center"/>
            </w:pPr>
            <w:r w:rsidRPr="00F33DC3">
              <w:t>600 J St</w:t>
            </w:r>
          </w:p>
        </w:tc>
        <w:tc>
          <w:tcPr>
            <w:tcW w:w="1314" w:type="dxa"/>
            <w:noWrap/>
            <w:vAlign w:val="center"/>
            <w:hideMark/>
          </w:tcPr>
          <w:p w14:paraId="412D38D4" w14:textId="77777777" w:rsidR="0009027D" w:rsidRPr="00F33DC3" w:rsidRDefault="0009027D" w:rsidP="00084B66">
            <w:pPr>
              <w:jc w:val="center"/>
            </w:pPr>
            <w:r w:rsidRPr="00F33DC3">
              <w:t>Retail</w:t>
            </w:r>
          </w:p>
        </w:tc>
      </w:tr>
      <w:tr w:rsidR="0009027D" w:rsidRPr="00F33DC3" w14:paraId="538BD824" w14:textId="77777777" w:rsidTr="00084B66">
        <w:trPr>
          <w:trHeight w:hRule="exact" w:val="864"/>
          <w:jc w:val="center"/>
        </w:trPr>
        <w:tc>
          <w:tcPr>
            <w:tcW w:w="1525" w:type="dxa"/>
            <w:noWrap/>
            <w:vAlign w:val="center"/>
            <w:hideMark/>
          </w:tcPr>
          <w:p w14:paraId="6E237E96" w14:textId="77777777" w:rsidR="0009027D" w:rsidRPr="00F33DC3" w:rsidRDefault="0009027D" w:rsidP="00084B66">
            <w:pPr>
              <w:jc w:val="center"/>
            </w:pPr>
            <w:r w:rsidRPr="00F33DC3">
              <w:t>Humboldt</w:t>
            </w:r>
          </w:p>
        </w:tc>
        <w:tc>
          <w:tcPr>
            <w:tcW w:w="1620" w:type="dxa"/>
            <w:noWrap/>
            <w:vAlign w:val="center"/>
            <w:hideMark/>
          </w:tcPr>
          <w:p w14:paraId="62BC28B7" w14:textId="77777777" w:rsidR="0009027D" w:rsidRPr="00F33DC3" w:rsidRDefault="0009027D" w:rsidP="00084B66">
            <w:pPr>
              <w:jc w:val="center"/>
            </w:pPr>
            <w:r w:rsidRPr="00F33DC3">
              <w:t>Eureka</w:t>
            </w:r>
          </w:p>
        </w:tc>
        <w:tc>
          <w:tcPr>
            <w:tcW w:w="3060" w:type="dxa"/>
            <w:noWrap/>
            <w:vAlign w:val="center"/>
            <w:hideMark/>
          </w:tcPr>
          <w:p w14:paraId="6772E7CB" w14:textId="77777777" w:rsidR="0009027D" w:rsidRPr="00F33DC3" w:rsidRDefault="0009027D" w:rsidP="00084B66">
            <w:pPr>
              <w:jc w:val="center"/>
            </w:pPr>
            <w:r w:rsidRPr="00F33DC3">
              <w:t>Sherwin-Williams</w:t>
            </w:r>
          </w:p>
        </w:tc>
        <w:tc>
          <w:tcPr>
            <w:tcW w:w="3060" w:type="dxa"/>
            <w:noWrap/>
            <w:vAlign w:val="center"/>
            <w:hideMark/>
          </w:tcPr>
          <w:p w14:paraId="3E33457E" w14:textId="77777777" w:rsidR="0009027D" w:rsidRPr="00F33DC3" w:rsidRDefault="0009027D" w:rsidP="00084B66">
            <w:pPr>
              <w:jc w:val="center"/>
            </w:pPr>
            <w:r w:rsidRPr="00F33DC3">
              <w:t>707 E St</w:t>
            </w:r>
          </w:p>
        </w:tc>
        <w:tc>
          <w:tcPr>
            <w:tcW w:w="1314" w:type="dxa"/>
            <w:noWrap/>
            <w:vAlign w:val="center"/>
            <w:hideMark/>
          </w:tcPr>
          <w:p w14:paraId="4FFDB815" w14:textId="77777777" w:rsidR="0009027D" w:rsidRPr="00F33DC3" w:rsidRDefault="0009027D" w:rsidP="00084B66">
            <w:pPr>
              <w:jc w:val="center"/>
            </w:pPr>
            <w:r w:rsidRPr="00F33DC3">
              <w:t>Retail</w:t>
            </w:r>
          </w:p>
        </w:tc>
      </w:tr>
      <w:tr w:rsidR="0009027D" w:rsidRPr="00F33DC3" w14:paraId="589F545A" w14:textId="77777777" w:rsidTr="00084B66">
        <w:trPr>
          <w:trHeight w:hRule="exact" w:val="864"/>
          <w:jc w:val="center"/>
        </w:trPr>
        <w:tc>
          <w:tcPr>
            <w:tcW w:w="1525" w:type="dxa"/>
            <w:noWrap/>
            <w:vAlign w:val="center"/>
            <w:hideMark/>
          </w:tcPr>
          <w:p w14:paraId="36EFC71A" w14:textId="77777777" w:rsidR="0009027D" w:rsidRPr="00F33DC3" w:rsidRDefault="0009027D" w:rsidP="00084B66">
            <w:pPr>
              <w:jc w:val="center"/>
            </w:pPr>
            <w:r w:rsidRPr="00F33DC3">
              <w:t>Humboldt</w:t>
            </w:r>
          </w:p>
        </w:tc>
        <w:tc>
          <w:tcPr>
            <w:tcW w:w="1620" w:type="dxa"/>
            <w:noWrap/>
            <w:vAlign w:val="center"/>
            <w:hideMark/>
          </w:tcPr>
          <w:p w14:paraId="27B60B1C" w14:textId="77777777" w:rsidR="0009027D" w:rsidRPr="00F33DC3" w:rsidRDefault="0009027D" w:rsidP="00084B66">
            <w:pPr>
              <w:jc w:val="center"/>
            </w:pPr>
            <w:r w:rsidRPr="00F33DC3">
              <w:t>Fortuna</w:t>
            </w:r>
          </w:p>
        </w:tc>
        <w:tc>
          <w:tcPr>
            <w:tcW w:w="3060" w:type="dxa"/>
            <w:noWrap/>
            <w:vAlign w:val="center"/>
            <w:hideMark/>
          </w:tcPr>
          <w:p w14:paraId="0DD502C6" w14:textId="77777777" w:rsidR="0009027D" w:rsidRPr="00F33DC3" w:rsidRDefault="0009027D" w:rsidP="00084B66">
            <w:pPr>
              <w:jc w:val="center"/>
            </w:pPr>
            <w:r w:rsidRPr="00F33DC3">
              <w:t>Recology Eel River</w:t>
            </w:r>
          </w:p>
        </w:tc>
        <w:tc>
          <w:tcPr>
            <w:tcW w:w="3060" w:type="dxa"/>
            <w:noWrap/>
            <w:vAlign w:val="center"/>
            <w:hideMark/>
          </w:tcPr>
          <w:p w14:paraId="3FD811FD" w14:textId="77777777" w:rsidR="0009027D" w:rsidRPr="00F33DC3" w:rsidRDefault="0009027D" w:rsidP="00084B66">
            <w:pPr>
              <w:jc w:val="center"/>
            </w:pPr>
            <w:r w:rsidRPr="00F33DC3">
              <w:t>965 Riverwalk Dr</w:t>
            </w:r>
          </w:p>
        </w:tc>
        <w:tc>
          <w:tcPr>
            <w:tcW w:w="1314" w:type="dxa"/>
            <w:noWrap/>
            <w:vAlign w:val="center"/>
            <w:hideMark/>
          </w:tcPr>
          <w:p w14:paraId="5F36E941" w14:textId="77777777" w:rsidR="0009027D" w:rsidRPr="00F33DC3" w:rsidRDefault="0009027D" w:rsidP="00084B66">
            <w:pPr>
              <w:jc w:val="center"/>
            </w:pPr>
            <w:r w:rsidRPr="00F33DC3">
              <w:t>Transfer Station</w:t>
            </w:r>
          </w:p>
        </w:tc>
      </w:tr>
      <w:tr w:rsidR="0009027D" w:rsidRPr="00F33DC3" w14:paraId="6B9DA0EB" w14:textId="77777777" w:rsidTr="00084B66">
        <w:trPr>
          <w:trHeight w:hRule="exact" w:val="864"/>
          <w:jc w:val="center"/>
        </w:trPr>
        <w:tc>
          <w:tcPr>
            <w:tcW w:w="1525" w:type="dxa"/>
            <w:noWrap/>
            <w:vAlign w:val="center"/>
            <w:hideMark/>
          </w:tcPr>
          <w:p w14:paraId="7373F68E" w14:textId="77777777" w:rsidR="0009027D" w:rsidRPr="00F33DC3" w:rsidRDefault="0009027D" w:rsidP="00084B66">
            <w:pPr>
              <w:jc w:val="center"/>
            </w:pPr>
            <w:r w:rsidRPr="00F33DC3">
              <w:lastRenderedPageBreak/>
              <w:t>Humboldt</w:t>
            </w:r>
          </w:p>
        </w:tc>
        <w:tc>
          <w:tcPr>
            <w:tcW w:w="1620" w:type="dxa"/>
            <w:noWrap/>
            <w:vAlign w:val="center"/>
            <w:hideMark/>
          </w:tcPr>
          <w:p w14:paraId="42C69B13" w14:textId="77777777" w:rsidR="0009027D" w:rsidRPr="00F33DC3" w:rsidRDefault="0009027D" w:rsidP="00084B66">
            <w:pPr>
              <w:jc w:val="center"/>
            </w:pPr>
            <w:r w:rsidRPr="00F33DC3">
              <w:t>Redway</w:t>
            </w:r>
          </w:p>
        </w:tc>
        <w:tc>
          <w:tcPr>
            <w:tcW w:w="3060" w:type="dxa"/>
            <w:noWrap/>
            <w:vAlign w:val="center"/>
            <w:hideMark/>
          </w:tcPr>
          <w:p w14:paraId="5837FA8C" w14:textId="77777777" w:rsidR="0009027D" w:rsidRPr="00F33DC3" w:rsidRDefault="0009027D" w:rsidP="00084B66">
            <w:pPr>
              <w:jc w:val="center"/>
            </w:pPr>
            <w:r w:rsidRPr="00F33DC3">
              <w:t>Redway Transfer Station</w:t>
            </w:r>
          </w:p>
        </w:tc>
        <w:tc>
          <w:tcPr>
            <w:tcW w:w="3060" w:type="dxa"/>
            <w:noWrap/>
            <w:vAlign w:val="center"/>
            <w:hideMark/>
          </w:tcPr>
          <w:p w14:paraId="7693B41C" w14:textId="77777777" w:rsidR="0009027D" w:rsidRPr="00F33DC3" w:rsidRDefault="0009027D" w:rsidP="00084B66">
            <w:pPr>
              <w:jc w:val="center"/>
            </w:pPr>
            <w:r w:rsidRPr="00F33DC3">
              <w:t>3810 Conservation Camp Rd</w:t>
            </w:r>
          </w:p>
        </w:tc>
        <w:tc>
          <w:tcPr>
            <w:tcW w:w="1314" w:type="dxa"/>
            <w:noWrap/>
            <w:vAlign w:val="center"/>
            <w:hideMark/>
          </w:tcPr>
          <w:p w14:paraId="1B717B8D" w14:textId="77777777" w:rsidR="0009027D" w:rsidRPr="00F33DC3" w:rsidRDefault="0009027D" w:rsidP="00084B66">
            <w:pPr>
              <w:jc w:val="center"/>
            </w:pPr>
            <w:r w:rsidRPr="00F33DC3">
              <w:t>Transfer Station</w:t>
            </w:r>
          </w:p>
        </w:tc>
      </w:tr>
      <w:tr w:rsidR="0009027D" w:rsidRPr="00F33DC3" w14:paraId="3AD4F0D6" w14:textId="77777777" w:rsidTr="00084B66">
        <w:trPr>
          <w:trHeight w:hRule="exact" w:val="864"/>
          <w:jc w:val="center"/>
        </w:trPr>
        <w:tc>
          <w:tcPr>
            <w:tcW w:w="1525" w:type="dxa"/>
            <w:noWrap/>
            <w:vAlign w:val="center"/>
            <w:hideMark/>
          </w:tcPr>
          <w:p w14:paraId="19334944" w14:textId="77777777" w:rsidR="0009027D" w:rsidRPr="00F33DC3" w:rsidRDefault="0009027D" w:rsidP="00084B66">
            <w:pPr>
              <w:jc w:val="center"/>
            </w:pPr>
            <w:r w:rsidRPr="00F33DC3">
              <w:t>Imperial</w:t>
            </w:r>
          </w:p>
        </w:tc>
        <w:tc>
          <w:tcPr>
            <w:tcW w:w="1620" w:type="dxa"/>
            <w:noWrap/>
            <w:vAlign w:val="center"/>
            <w:hideMark/>
          </w:tcPr>
          <w:p w14:paraId="5F8E6CC6" w14:textId="77777777" w:rsidR="0009027D" w:rsidRPr="00F33DC3" w:rsidRDefault="0009027D" w:rsidP="00084B66">
            <w:pPr>
              <w:jc w:val="center"/>
            </w:pPr>
            <w:r w:rsidRPr="00F33DC3">
              <w:t>Brawley</w:t>
            </w:r>
          </w:p>
        </w:tc>
        <w:tc>
          <w:tcPr>
            <w:tcW w:w="3060" w:type="dxa"/>
            <w:noWrap/>
            <w:vAlign w:val="center"/>
            <w:hideMark/>
          </w:tcPr>
          <w:p w14:paraId="75EFD52C" w14:textId="77777777" w:rsidR="0009027D" w:rsidRPr="00F33DC3" w:rsidRDefault="0009027D" w:rsidP="00084B66">
            <w:pPr>
              <w:jc w:val="center"/>
            </w:pPr>
            <w:r w:rsidRPr="00F33DC3">
              <w:t>IVRMA HHW Facility Brawley</w:t>
            </w:r>
          </w:p>
        </w:tc>
        <w:tc>
          <w:tcPr>
            <w:tcW w:w="3060" w:type="dxa"/>
            <w:noWrap/>
            <w:vAlign w:val="center"/>
            <w:hideMark/>
          </w:tcPr>
          <w:p w14:paraId="0CD1F2BF" w14:textId="77777777" w:rsidR="0009027D" w:rsidRPr="00F33DC3" w:rsidRDefault="0009027D" w:rsidP="00084B66">
            <w:pPr>
              <w:jc w:val="center"/>
            </w:pPr>
            <w:r w:rsidRPr="00F33DC3">
              <w:t>180 S Western Ave</w:t>
            </w:r>
          </w:p>
        </w:tc>
        <w:tc>
          <w:tcPr>
            <w:tcW w:w="1314" w:type="dxa"/>
            <w:noWrap/>
            <w:vAlign w:val="center"/>
            <w:hideMark/>
          </w:tcPr>
          <w:p w14:paraId="6D5A434E" w14:textId="77777777" w:rsidR="0009027D" w:rsidRPr="00F33DC3" w:rsidRDefault="0009027D" w:rsidP="00084B66">
            <w:pPr>
              <w:jc w:val="center"/>
            </w:pPr>
            <w:r w:rsidRPr="00F33DC3">
              <w:t>HHW Facility</w:t>
            </w:r>
          </w:p>
        </w:tc>
      </w:tr>
      <w:tr w:rsidR="0009027D" w:rsidRPr="00F33DC3" w14:paraId="35E375EC" w14:textId="77777777" w:rsidTr="00084B66">
        <w:trPr>
          <w:trHeight w:hRule="exact" w:val="864"/>
          <w:jc w:val="center"/>
        </w:trPr>
        <w:tc>
          <w:tcPr>
            <w:tcW w:w="1525" w:type="dxa"/>
            <w:noWrap/>
            <w:vAlign w:val="center"/>
            <w:hideMark/>
          </w:tcPr>
          <w:p w14:paraId="162811FE" w14:textId="77777777" w:rsidR="0009027D" w:rsidRPr="00F33DC3" w:rsidRDefault="0009027D" w:rsidP="00084B66">
            <w:pPr>
              <w:jc w:val="center"/>
            </w:pPr>
            <w:r w:rsidRPr="00F33DC3">
              <w:t>Imperial</w:t>
            </w:r>
          </w:p>
        </w:tc>
        <w:tc>
          <w:tcPr>
            <w:tcW w:w="1620" w:type="dxa"/>
            <w:noWrap/>
            <w:vAlign w:val="center"/>
            <w:hideMark/>
          </w:tcPr>
          <w:p w14:paraId="1A47055B" w14:textId="77777777" w:rsidR="0009027D" w:rsidRPr="00F33DC3" w:rsidRDefault="0009027D" w:rsidP="00084B66">
            <w:pPr>
              <w:jc w:val="center"/>
            </w:pPr>
            <w:r w:rsidRPr="00F33DC3">
              <w:t>Calexico</w:t>
            </w:r>
          </w:p>
        </w:tc>
        <w:tc>
          <w:tcPr>
            <w:tcW w:w="3060" w:type="dxa"/>
            <w:noWrap/>
            <w:vAlign w:val="center"/>
            <w:hideMark/>
          </w:tcPr>
          <w:p w14:paraId="31A543DC" w14:textId="77777777" w:rsidR="0009027D" w:rsidRPr="00F33DC3" w:rsidRDefault="0009027D" w:rsidP="00084B66">
            <w:pPr>
              <w:jc w:val="center"/>
            </w:pPr>
            <w:r w:rsidRPr="00F33DC3">
              <w:t>IVRMA HHW Facility Calexico</w:t>
            </w:r>
          </w:p>
        </w:tc>
        <w:tc>
          <w:tcPr>
            <w:tcW w:w="3060" w:type="dxa"/>
            <w:noWrap/>
            <w:vAlign w:val="center"/>
            <w:hideMark/>
          </w:tcPr>
          <w:p w14:paraId="2C29138F" w14:textId="77777777" w:rsidR="0009027D" w:rsidRPr="00F33DC3" w:rsidRDefault="0009027D" w:rsidP="00084B66">
            <w:pPr>
              <w:jc w:val="center"/>
            </w:pPr>
            <w:r w:rsidRPr="00F33DC3">
              <w:t>500 W 5th St</w:t>
            </w:r>
          </w:p>
        </w:tc>
        <w:tc>
          <w:tcPr>
            <w:tcW w:w="1314" w:type="dxa"/>
            <w:noWrap/>
            <w:vAlign w:val="center"/>
            <w:hideMark/>
          </w:tcPr>
          <w:p w14:paraId="3EE0171C" w14:textId="77777777" w:rsidR="0009027D" w:rsidRPr="00F33DC3" w:rsidRDefault="0009027D" w:rsidP="00084B66">
            <w:pPr>
              <w:jc w:val="center"/>
            </w:pPr>
            <w:r w:rsidRPr="00F33DC3">
              <w:t>HHW Facility</w:t>
            </w:r>
          </w:p>
        </w:tc>
      </w:tr>
      <w:tr w:rsidR="0009027D" w:rsidRPr="00F33DC3" w14:paraId="486AE65A" w14:textId="77777777" w:rsidTr="00084B66">
        <w:trPr>
          <w:trHeight w:hRule="exact" w:val="864"/>
          <w:jc w:val="center"/>
        </w:trPr>
        <w:tc>
          <w:tcPr>
            <w:tcW w:w="1525" w:type="dxa"/>
            <w:noWrap/>
            <w:vAlign w:val="center"/>
            <w:hideMark/>
          </w:tcPr>
          <w:p w14:paraId="722FB606" w14:textId="77777777" w:rsidR="0009027D" w:rsidRPr="00F33DC3" w:rsidRDefault="0009027D" w:rsidP="00084B66">
            <w:pPr>
              <w:jc w:val="center"/>
            </w:pPr>
            <w:r w:rsidRPr="00F33DC3">
              <w:t>Imperial</w:t>
            </w:r>
          </w:p>
        </w:tc>
        <w:tc>
          <w:tcPr>
            <w:tcW w:w="1620" w:type="dxa"/>
            <w:noWrap/>
            <w:vAlign w:val="center"/>
            <w:hideMark/>
          </w:tcPr>
          <w:p w14:paraId="2B66F579" w14:textId="77777777" w:rsidR="0009027D" w:rsidRPr="00F33DC3" w:rsidRDefault="0009027D" w:rsidP="00084B66">
            <w:pPr>
              <w:jc w:val="center"/>
            </w:pPr>
            <w:r w:rsidRPr="00F33DC3">
              <w:t>El Centro</w:t>
            </w:r>
          </w:p>
        </w:tc>
        <w:tc>
          <w:tcPr>
            <w:tcW w:w="3060" w:type="dxa"/>
            <w:noWrap/>
            <w:vAlign w:val="center"/>
            <w:hideMark/>
          </w:tcPr>
          <w:p w14:paraId="27E3EF03" w14:textId="77777777" w:rsidR="0009027D" w:rsidRPr="00F33DC3" w:rsidRDefault="0009027D" w:rsidP="00084B66">
            <w:pPr>
              <w:jc w:val="center"/>
            </w:pPr>
            <w:r w:rsidRPr="00F33DC3">
              <w:t>IVRMA HHW Facility El Centro</w:t>
            </w:r>
          </w:p>
        </w:tc>
        <w:tc>
          <w:tcPr>
            <w:tcW w:w="3060" w:type="dxa"/>
            <w:noWrap/>
            <w:vAlign w:val="center"/>
            <w:hideMark/>
          </w:tcPr>
          <w:p w14:paraId="6E550793" w14:textId="77777777" w:rsidR="0009027D" w:rsidRPr="00F33DC3" w:rsidRDefault="0009027D" w:rsidP="00084B66">
            <w:pPr>
              <w:jc w:val="center"/>
            </w:pPr>
            <w:r w:rsidRPr="00F33DC3">
              <w:t>702 E Heil Ave</w:t>
            </w:r>
          </w:p>
        </w:tc>
        <w:tc>
          <w:tcPr>
            <w:tcW w:w="1314" w:type="dxa"/>
            <w:noWrap/>
            <w:vAlign w:val="center"/>
            <w:hideMark/>
          </w:tcPr>
          <w:p w14:paraId="4F10892A" w14:textId="77777777" w:rsidR="0009027D" w:rsidRPr="00F33DC3" w:rsidRDefault="0009027D" w:rsidP="00084B66">
            <w:pPr>
              <w:jc w:val="center"/>
            </w:pPr>
            <w:r w:rsidRPr="00F33DC3">
              <w:t>HHW Facility</w:t>
            </w:r>
          </w:p>
        </w:tc>
      </w:tr>
      <w:tr w:rsidR="0009027D" w:rsidRPr="00F33DC3" w14:paraId="1D67ACF7" w14:textId="77777777" w:rsidTr="00084B66">
        <w:trPr>
          <w:trHeight w:hRule="exact" w:val="864"/>
          <w:jc w:val="center"/>
        </w:trPr>
        <w:tc>
          <w:tcPr>
            <w:tcW w:w="1525" w:type="dxa"/>
            <w:noWrap/>
            <w:vAlign w:val="center"/>
            <w:hideMark/>
          </w:tcPr>
          <w:p w14:paraId="4813D938" w14:textId="77777777" w:rsidR="0009027D" w:rsidRPr="00F33DC3" w:rsidRDefault="0009027D" w:rsidP="00084B66">
            <w:pPr>
              <w:jc w:val="center"/>
            </w:pPr>
            <w:r w:rsidRPr="00F33DC3">
              <w:t>Imperial</w:t>
            </w:r>
          </w:p>
        </w:tc>
        <w:tc>
          <w:tcPr>
            <w:tcW w:w="1620" w:type="dxa"/>
            <w:noWrap/>
            <w:vAlign w:val="center"/>
            <w:hideMark/>
          </w:tcPr>
          <w:p w14:paraId="3C8120F8" w14:textId="77777777" w:rsidR="0009027D" w:rsidRPr="00F33DC3" w:rsidRDefault="0009027D" w:rsidP="00084B66">
            <w:pPr>
              <w:jc w:val="center"/>
            </w:pPr>
            <w:r w:rsidRPr="00F33DC3">
              <w:t>El Centro</w:t>
            </w:r>
          </w:p>
        </w:tc>
        <w:tc>
          <w:tcPr>
            <w:tcW w:w="3060" w:type="dxa"/>
            <w:noWrap/>
            <w:vAlign w:val="center"/>
            <w:hideMark/>
          </w:tcPr>
          <w:p w14:paraId="40DAABF3" w14:textId="77777777" w:rsidR="0009027D" w:rsidRPr="00F33DC3" w:rsidRDefault="0009027D" w:rsidP="00084B66">
            <w:pPr>
              <w:jc w:val="center"/>
            </w:pPr>
            <w:r w:rsidRPr="00F33DC3">
              <w:t>Sherwin-Williams</w:t>
            </w:r>
          </w:p>
        </w:tc>
        <w:tc>
          <w:tcPr>
            <w:tcW w:w="3060" w:type="dxa"/>
            <w:noWrap/>
            <w:vAlign w:val="center"/>
            <w:hideMark/>
          </w:tcPr>
          <w:p w14:paraId="20036BA9" w14:textId="77777777" w:rsidR="0009027D" w:rsidRPr="00F33DC3" w:rsidRDefault="0009027D" w:rsidP="00084B66">
            <w:pPr>
              <w:jc w:val="center"/>
            </w:pPr>
            <w:r w:rsidRPr="00F33DC3">
              <w:t>1950 S 4th St</w:t>
            </w:r>
          </w:p>
        </w:tc>
        <w:tc>
          <w:tcPr>
            <w:tcW w:w="1314" w:type="dxa"/>
            <w:noWrap/>
            <w:vAlign w:val="center"/>
            <w:hideMark/>
          </w:tcPr>
          <w:p w14:paraId="3E45F8D4" w14:textId="77777777" w:rsidR="0009027D" w:rsidRPr="00F33DC3" w:rsidRDefault="0009027D" w:rsidP="00084B66">
            <w:pPr>
              <w:jc w:val="center"/>
            </w:pPr>
            <w:r w:rsidRPr="00F33DC3">
              <w:t>Retail</w:t>
            </w:r>
          </w:p>
        </w:tc>
      </w:tr>
      <w:tr w:rsidR="0009027D" w:rsidRPr="00F33DC3" w14:paraId="5C99BF3E" w14:textId="77777777" w:rsidTr="00084B66">
        <w:trPr>
          <w:trHeight w:hRule="exact" w:val="864"/>
          <w:jc w:val="center"/>
        </w:trPr>
        <w:tc>
          <w:tcPr>
            <w:tcW w:w="1525" w:type="dxa"/>
            <w:noWrap/>
            <w:vAlign w:val="center"/>
            <w:hideMark/>
          </w:tcPr>
          <w:p w14:paraId="2D63524E" w14:textId="77777777" w:rsidR="0009027D" w:rsidRPr="00F33DC3" w:rsidRDefault="0009027D" w:rsidP="00084B66">
            <w:pPr>
              <w:jc w:val="center"/>
            </w:pPr>
            <w:r w:rsidRPr="00F33DC3">
              <w:t>Imperial</w:t>
            </w:r>
          </w:p>
        </w:tc>
        <w:tc>
          <w:tcPr>
            <w:tcW w:w="1620" w:type="dxa"/>
            <w:noWrap/>
            <w:vAlign w:val="center"/>
            <w:hideMark/>
          </w:tcPr>
          <w:p w14:paraId="56593441" w14:textId="77777777" w:rsidR="0009027D" w:rsidRPr="00F33DC3" w:rsidRDefault="0009027D" w:rsidP="00084B66">
            <w:pPr>
              <w:jc w:val="center"/>
            </w:pPr>
            <w:r w:rsidRPr="00F33DC3">
              <w:t>Imperial</w:t>
            </w:r>
          </w:p>
        </w:tc>
        <w:tc>
          <w:tcPr>
            <w:tcW w:w="3060" w:type="dxa"/>
            <w:noWrap/>
            <w:vAlign w:val="center"/>
            <w:hideMark/>
          </w:tcPr>
          <w:p w14:paraId="37368B1D" w14:textId="77777777" w:rsidR="0009027D" w:rsidRPr="00F33DC3" w:rsidRDefault="0009027D" w:rsidP="00084B66">
            <w:pPr>
              <w:jc w:val="center"/>
            </w:pPr>
            <w:r w:rsidRPr="00F33DC3">
              <w:t>Sherwin-Williams</w:t>
            </w:r>
          </w:p>
        </w:tc>
        <w:tc>
          <w:tcPr>
            <w:tcW w:w="3060" w:type="dxa"/>
            <w:noWrap/>
            <w:vAlign w:val="center"/>
            <w:hideMark/>
          </w:tcPr>
          <w:p w14:paraId="4283A7C9" w14:textId="77777777" w:rsidR="0009027D" w:rsidRPr="00F33DC3" w:rsidRDefault="0009027D" w:rsidP="00084B66">
            <w:pPr>
              <w:jc w:val="center"/>
            </w:pPr>
            <w:r w:rsidRPr="00F33DC3">
              <w:t>2413 Marshall Rd</w:t>
            </w:r>
          </w:p>
        </w:tc>
        <w:tc>
          <w:tcPr>
            <w:tcW w:w="1314" w:type="dxa"/>
            <w:noWrap/>
            <w:vAlign w:val="center"/>
            <w:hideMark/>
          </w:tcPr>
          <w:p w14:paraId="4FC8921A" w14:textId="77777777" w:rsidR="0009027D" w:rsidRPr="00F33DC3" w:rsidRDefault="0009027D" w:rsidP="00084B66">
            <w:pPr>
              <w:jc w:val="center"/>
            </w:pPr>
            <w:r w:rsidRPr="00F33DC3">
              <w:t>Retail</w:t>
            </w:r>
          </w:p>
        </w:tc>
      </w:tr>
      <w:tr w:rsidR="0009027D" w:rsidRPr="00F33DC3" w14:paraId="7C736BAD" w14:textId="77777777" w:rsidTr="00084B66">
        <w:trPr>
          <w:trHeight w:hRule="exact" w:val="864"/>
          <w:jc w:val="center"/>
        </w:trPr>
        <w:tc>
          <w:tcPr>
            <w:tcW w:w="1525" w:type="dxa"/>
            <w:noWrap/>
            <w:vAlign w:val="center"/>
            <w:hideMark/>
          </w:tcPr>
          <w:p w14:paraId="114A9886" w14:textId="77777777" w:rsidR="0009027D" w:rsidRPr="00F33DC3" w:rsidRDefault="0009027D" w:rsidP="00084B66">
            <w:pPr>
              <w:jc w:val="center"/>
            </w:pPr>
            <w:r w:rsidRPr="00F33DC3">
              <w:t>Inyo</w:t>
            </w:r>
          </w:p>
        </w:tc>
        <w:tc>
          <w:tcPr>
            <w:tcW w:w="1620" w:type="dxa"/>
            <w:noWrap/>
            <w:vAlign w:val="center"/>
            <w:hideMark/>
          </w:tcPr>
          <w:p w14:paraId="75CA0ED7" w14:textId="77777777" w:rsidR="0009027D" w:rsidRPr="00F33DC3" w:rsidRDefault="0009027D" w:rsidP="00084B66">
            <w:pPr>
              <w:jc w:val="center"/>
            </w:pPr>
            <w:r w:rsidRPr="00F33DC3">
              <w:t>Bishop</w:t>
            </w:r>
          </w:p>
        </w:tc>
        <w:tc>
          <w:tcPr>
            <w:tcW w:w="3060" w:type="dxa"/>
            <w:noWrap/>
            <w:vAlign w:val="center"/>
            <w:hideMark/>
          </w:tcPr>
          <w:p w14:paraId="63A836DA" w14:textId="77777777" w:rsidR="0009027D" w:rsidRPr="00F33DC3" w:rsidRDefault="0009027D" w:rsidP="00084B66">
            <w:pPr>
              <w:jc w:val="center"/>
            </w:pPr>
            <w:r w:rsidRPr="00F33DC3">
              <w:t>High Country Lumber</w:t>
            </w:r>
          </w:p>
        </w:tc>
        <w:tc>
          <w:tcPr>
            <w:tcW w:w="3060" w:type="dxa"/>
            <w:noWrap/>
            <w:vAlign w:val="center"/>
            <w:hideMark/>
          </w:tcPr>
          <w:p w14:paraId="474D46DA" w14:textId="77777777" w:rsidR="0009027D" w:rsidRPr="00F33DC3" w:rsidRDefault="0009027D" w:rsidP="00084B66">
            <w:pPr>
              <w:jc w:val="center"/>
            </w:pPr>
            <w:r w:rsidRPr="00F33DC3">
              <w:t>444 S Main St</w:t>
            </w:r>
          </w:p>
        </w:tc>
        <w:tc>
          <w:tcPr>
            <w:tcW w:w="1314" w:type="dxa"/>
            <w:noWrap/>
            <w:vAlign w:val="center"/>
            <w:hideMark/>
          </w:tcPr>
          <w:p w14:paraId="7AA3E41F" w14:textId="77777777" w:rsidR="0009027D" w:rsidRPr="00F33DC3" w:rsidRDefault="0009027D" w:rsidP="00084B66">
            <w:pPr>
              <w:jc w:val="center"/>
            </w:pPr>
            <w:r w:rsidRPr="00F33DC3">
              <w:t>Retail</w:t>
            </w:r>
          </w:p>
        </w:tc>
      </w:tr>
      <w:tr w:rsidR="0009027D" w:rsidRPr="00F33DC3" w14:paraId="5E4D4CD0" w14:textId="77777777" w:rsidTr="00084B66">
        <w:trPr>
          <w:trHeight w:hRule="exact" w:val="864"/>
          <w:jc w:val="center"/>
        </w:trPr>
        <w:tc>
          <w:tcPr>
            <w:tcW w:w="1525" w:type="dxa"/>
            <w:noWrap/>
            <w:vAlign w:val="center"/>
            <w:hideMark/>
          </w:tcPr>
          <w:p w14:paraId="72F6B3C5" w14:textId="77777777" w:rsidR="0009027D" w:rsidRPr="00F33DC3" w:rsidRDefault="0009027D" w:rsidP="00084B66">
            <w:pPr>
              <w:jc w:val="center"/>
            </w:pPr>
            <w:r w:rsidRPr="00F33DC3">
              <w:t>Kern</w:t>
            </w:r>
          </w:p>
        </w:tc>
        <w:tc>
          <w:tcPr>
            <w:tcW w:w="1620" w:type="dxa"/>
            <w:noWrap/>
            <w:vAlign w:val="center"/>
            <w:hideMark/>
          </w:tcPr>
          <w:p w14:paraId="7D5B8A5E" w14:textId="77777777" w:rsidR="0009027D" w:rsidRPr="00F33DC3" w:rsidRDefault="0009027D" w:rsidP="00084B66">
            <w:pPr>
              <w:jc w:val="center"/>
            </w:pPr>
            <w:r w:rsidRPr="00F33DC3">
              <w:t>Bakersfield</w:t>
            </w:r>
          </w:p>
        </w:tc>
        <w:tc>
          <w:tcPr>
            <w:tcW w:w="3060" w:type="dxa"/>
            <w:noWrap/>
            <w:vAlign w:val="center"/>
            <w:hideMark/>
          </w:tcPr>
          <w:p w14:paraId="3BD83774" w14:textId="77777777" w:rsidR="0009027D" w:rsidRPr="00F33DC3" w:rsidRDefault="0009027D" w:rsidP="00084B66">
            <w:pPr>
              <w:jc w:val="center"/>
            </w:pPr>
            <w:r w:rsidRPr="00F33DC3">
              <w:t>Bakersfield Paint</w:t>
            </w:r>
          </w:p>
        </w:tc>
        <w:tc>
          <w:tcPr>
            <w:tcW w:w="3060" w:type="dxa"/>
            <w:noWrap/>
            <w:vAlign w:val="center"/>
            <w:hideMark/>
          </w:tcPr>
          <w:p w14:paraId="70D427FE" w14:textId="77777777" w:rsidR="0009027D" w:rsidRPr="00F33DC3" w:rsidRDefault="0009027D" w:rsidP="00084B66">
            <w:pPr>
              <w:jc w:val="center"/>
            </w:pPr>
            <w:r w:rsidRPr="00F33DC3">
              <w:t>3435 Landco Dr</w:t>
            </w:r>
          </w:p>
        </w:tc>
        <w:tc>
          <w:tcPr>
            <w:tcW w:w="1314" w:type="dxa"/>
            <w:noWrap/>
            <w:vAlign w:val="center"/>
            <w:hideMark/>
          </w:tcPr>
          <w:p w14:paraId="160F26B9" w14:textId="77777777" w:rsidR="0009027D" w:rsidRPr="00F33DC3" w:rsidRDefault="0009027D" w:rsidP="00084B66">
            <w:pPr>
              <w:jc w:val="center"/>
            </w:pPr>
            <w:r w:rsidRPr="00F33DC3">
              <w:t>Retail</w:t>
            </w:r>
          </w:p>
        </w:tc>
      </w:tr>
      <w:tr w:rsidR="0009027D" w:rsidRPr="00F33DC3" w14:paraId="6B9498B6" w14:textId="77777777" w:rsidTr="00084B66">
        <w:trPr>
          <w:trHeight w:hRule="exact" w:val="864"/>
          <w:jc w:val="center"/>
        </w:trPr>
        <w:tc>
          <w:tcPr>
            <w:tcW w:w="1525" w:type="dxa"/>
            <w:noWrap/>
            <w:vAlign w:val="center"/>
            <w:hideMark/>
          </w:tcPr>
          <w:p w14:paraId="5688BDF3" w14:textId="77777777" w:rsidR="0009027D" w:rsidRPr="00F33DC3" w:rsidRDefault="0009027D" w:rsidP="00084B66">
            <w:pPr>
              <w:jc w:val="center"/>
            </w:pPr>
            <w:r w:rsidRPr="00F33DC3">
              <w:t>Kern</w:t>
            </w:r>
          </w:p>
        </w:tc>
        <w:tc>
          <w:tcPr>
            <w:tcW w:w="1620" w:type="dxa"/>
            <w:noWrap/>
            <w:vAlign w:val="center"/>
            <w:hideMark/>
          </w:tcPr>
          <w:p w14:paraId="56EBECD1" w14:textId="77777777" w:rsidR="0009027D" w:rsidRPr="00F33DC3" w:rsidRDefault="0009027D" w:rsidP="00084B66">
            <w:pPr>
              <w:jc w:val="center"/>
            </w:pPr>
            <w:r w:rsidRPr="00F33DC3">
              <w:t>Bakersfield</w:t>
            </w:r>
          </w:p>
        </w:tc>
        <w:tc>
          <w:tcPr>
            <w:tcW w:w="3060" w:type="dxa"/>
            <w:noWrap/>
            <w:vAlign w:val="center"/>
            <w:hideMark/>
          </w:tcPr>
          <w:p w14:paraId="33E8EA17" w14:textId="77777777" w:rsidR="0009027D" w:rsidRPr="00F33DC3" w:rsidRDefault="0009027D" w:rsidP="00084B66">
            <w:pPr>
              <w:jc w:val="center"/>
            </w:pPr>
            <w:r w:rsidRPr="00F33DC3">
              <w:t>Bena Sanitary Landfill (County)</w:t>
            </w:r>
          </w:p>
        </w:tc>
        <w:tc>
          <w:tcPr>
            <w:tcW w:w="3060" w:type="dxa"/>
            <w:noWrap/>
            <w:vAlign w:val="center"/>
            <w:hideMark/>
          </w:tcPr>
          <w:p w14:paraId="096937DF" w14:textId="77777777" w:rsidR="0009027D" w:rsidRPr="00F33DC3" w:rsidRDefault="0009027D" w:rsidP="00084B66">
            <w:pPr>
              <w:jc w:val="center"/>
            </w:pPr>
            <w:r w:rsidRPr="00F33DC3">
              <w:t>2951 Neumarkel Rd</w:t>
            </w:r>
          </w:p>
        </w:tc>
        <w:tc>
          <w:tcPr>
            <w:tcW w:w="1314" w:type="dxa"/>
            <w:noWrap/>
            <w:vAlign w:val="center"/>
            <w:hideMark/>
          </w:tcPr>
          <w:p w14:paraId="24910C61" w14:textId="77777777" w:rsidR="0009027D" w:rsidRPr="00F33DC3" w:rsidRDefault="0009027D" w:rsidP="00084B66">
            <w:pPr>
              <w:jc w:val="center"/>
            </w:pPr>
            <w:r w:rsidRPr="00F33DC3">
              <w:t>Landfill</w:t>
            </w:r>
          </w:p>
        </w:tc>
      </w:tr>
      <w:tr w:rsidR="0009027D" w:rsidRPr="00F33DC3" w14:paraId="148081FE" w14:textId="77777777" w:rsidTr="00084B66">
        <w:trPr>
          <w:trHeight w:hRule="exact" w:val="864"/>
          <w:jc w:val="center"/>
        </w:trPr>
        <w:tc>
          <w:tcPr>
            <w:tcW w:w="1525" w:type="dxa"/>
            <w:noWrap/>
            <w:vAlign w:val="center"/>
            <w:hideMark/>
          </w:tcPr>
          <w:p w14:paraId="3EB37627" w14:textId="77777777" w:rsidR="0009027D" w:rsidRPr="00F33DC3" w:rsidRDefault="0009027D" w:rsidP="00084B66">
            <w:pPr>
              <w:jc w:val="center"/>
            </w:pPr>
            <w:r w:rsidRPr="00F33DC3">
              <w:t>Kern</w:t>
            </w:r>
          </w:p>
        </w:tc>
        <w:tc>
          <w:tcPr>
            <w:tcW w:w="1620" w:type="dxa"/>
            <w:noWrap/>
            <w:vAlign w:val="center"/>
            <w:hideMark/>
          </w:tcPr>
          <w:p w14:paraId="05C88F90" w14:textId="77777777" w:rsidR="0009027D" w:rsidRPr="00F33DC3" w:rsidRDefault="0009027D" w:rsidP="00084B66">
            <w:pPr>
              <w:jc w:val="center"/>
            </w:pPr>
            <w:r w:rsidRPr="00F33DC3">
              <w:t>Bakersfield</w:t>
            </w:r>
          </w:p>
        </w:tc>
        <w:tc>
          <w:tcPr>
            <w:tcW w:w="3060" w:type="dxa"/>
            <w:noWrap/>
            <w:vAlign w:val="center"/>
            <w:hideMark/>
          </w:tcPr>
          <w:p w14:paraId="7A382F2C" w14:textId="77777777" w:rsidR="0009027D" w:rsidRPr="00F33DC3" w:rsidRDefault="0009027D" w:rsidP="00084B66">
            <w:pPr>
              <w:jc w:val="center"/>
            </w:pPr>
            <w:r w:rsidRPr="00F33DC3">
              <w:t>Dunn-Edwards</w:t>
            </w:r>
          </w:p>
        </w:tc>
        <w:tc>
          <w:tcPr>
            <w:tcW w:w="3060" w:type="dxa"/>
            <w:noWrap/>
            <w:vAlign w:val="center"/>
            <w:hideMark/>
          </w:tcPr>
          <w:p w14:paraId="58769D19" w14:textId="77777777" w:rsidR="0009027D" w:rsidRPr="00F33DC3" w:rsidRDefault="0009027D" w:rsidP="00084B66">
            <w:pPr>
              <w:jc w:val="center"/>
            </w:pPr>
            <w:r w:rsidRPr="00F33DC3">
              <w:t>3929 Ming Ave</w:t>
            </w:r>
          </w:p>
        </w:tc>
        <w:tc>
          <w:tcPr>
            <w:tcW w:w="1314" w:type="dxa"/>
            <w:noWrap/>
            <w:vAlign w:val="center"/>
            <w:hideMark/>
          </w:tcPr>
          <w:p w14:paraId="5975BA7F" w14:textId="77777777" w:rsidR="0009027D" w:rsidRPr="00F33DC3" w:rsidRDefault="0009027D" w:rsidP="00084B66">
            <w:pPr>
              <w:jc w:val="center"/>
            </w:pPr>
            <w:r w:rsidRPr="00F33DC3">
              <w:t>Retail</w:t>
            </w:r>
          </w:p>
        </w:tc>
      </w:tr>
      <w:tr w:rsidR="0009027D" w:rsidRPr="00F33DC3" w14:paraId="6BA3D88A" w14:textId="77777777" w:rsidTr="00084B66">
        <w:trPr>
          <w:trHeight w:hRule="exact" w:val="864"/>
          <w:jc w:val="center"/>
        </w:trPr>
        <w:tc>
          <w:tcPr>
            <w:tcW w:w="1525" w:type="dxa"/>
            <w:noWrap/>
            <w:vAlign w:val="center"/>
            <w:hideMark/>
          </w:tcPr>
          <w:p w14:paraId="2107974F" w14:textId="77777777" w:rsidR="0009027D" w:rsidRPr="00F33DC3" w:rsidRDefault="0009027D" w:rsidP="00084B66">
            <w:pPr>
              <w:jc w:val="center"/>
            </w:pPr>
            <w:r w:rsidRPr="00F33DC3">
              <w:t>Kern</w:t>
            </w:r>
          </w:p>
        </w:tc>
        <w:tc>
          <w:tcPr>
            <w:tcW w:w="1620" w:type="dxa"/>
            <w:noWrap/>
            <w:vAlign w:val="center"/>
            <w:hideMark/>
          </w:tcPr>
          <w:p w14:paraId="3B4487B8" w14:textId="77777777" w:rsidR="0009027D" w:rsidRPr="00F33DC3" w:rsidRDefault="0009027D" w:rsidP="00084B66">
            <w:pPr>
              <w:jc w:val="center"/>
            </w:pPr>
            <w:r w:rsidRPr="00F33DC3">
              <w:t>Bakersfield</w:t>
            </w:r>
          </w:p>
        </w:tc>
        <w:tc>
          <w:tcPr>
            <w:tcW w:w="3060" w:type="dxa"/>
            <w:noWrap/>
            <w:vAlign w:val="center"/>
            <w:hideMark/>
          </w:tcPr>
          <w:p w14:paraId="4F176566" w14:textId="77777777" w:rsidR="0009027D" w:rsidRPr="00F33DC3" w:rsidRDefault="0009027D" w:rsidP="00084B66">
            <w:pPr>
              <w:jc w:val="center"/>
            </w:pPr>
            <w:r w:rsidRPr="00F33DC3">
              <w:t>Dunn-Edwards</w:t>
            </w:r>
          </w:p>
        </w:tc>
        <w:tc>
          <w:tcPr>
            <w:tcW w:w="3060" w:type="dxa"/>
            <w:noWrap/>
            <w:vAlign w:val="center"/>
            <w:hideMark/>
          </w:tcPr>
          <w:p w14:paraId="4F99E5CD" w14:textId="77777777" w:rsidR="0009027D" w:rsidRPr="00F33DC3" w:rsidRDefault="0009027D" w:rsidP="00084B66">
            <w:pPr>
              <w:jc w:val="center"/>
            </w:pPr>
            <w:r w:rsidRPr="00F33DC3">
              <w:t>9680 Hageman Rd</w:t>
            </w:r>
          </w:p>
        </w:tc>
        <w:tc>
          <w:tcPr>
            <w:tcW w:w="1314" w:type="dxa"/>
            <w:noWrap/>
            <w:vAlign w:val="center"/>
            <w:hideMark/>
          </w:tcPr>
          <w:p w14:paraId="5E11CAF4" w14:textId="77777777" w:rsidR="0009027D" w:rsidRPr="00F33DC3" w:rsidRDefault="0009027D" w:rsidP="00084B66">
            <w:pPr>
              <w:jc w:val="center"/>
            </w:pPr>
            <w:r w:rsidRPr="00F33DC3">
              <w:t>Retail</w:t>
            </w:r>
          </w:p>
        </w:tc>
      </w:tr>
      <w:tr w:rsidR="0009027D" w:rsidRPr="00F33DC3" w14:paraId="738AA07E" w14:textId="77777777" w:rsidTr="00084B66">
        <w:trPr>
          <w:trHeight w:hRule="exact" w:val="864"/>
          <w:jc w:val="center"/>
        </w:trPr>
        <w:tc>
          <w:tcPr>
            <w:tcW w:w="1525" w:type="dxa"/>
            <w:noWrap/>
            <w:vAlign w:val="center"/>
            <w:hideMark/>
          </w:tcPr>
          <w:p w14:paraId="07B7278A" w14:textId="77777777" w:rsidR="0009027D" w:rsidRPr="00F33DC3" w:rsidRDefault="0009027D" w:rsidP="00084B66">
            <w:pPr>
              <w:jc w:val="center"/>
            </w:pPr>
            <w:r w:rsidRPr="00F33DC3">
              <w:t>Kern</w:t>
            </w:r>
          </w:p>
        </w:tc>
        <w:tc>
          <w:tcPr>
            <w:tcW w:w="1620" w:type="dxa"/>
            <w:noWrap/>
            <w:vAlign w:val="center"/>
            <w:hideMark/>
          </w:tcPr>
          <w:p w14:paraId="187480EC" w14:textId="77777777" w:rsidR="0009027D" w:rsidRPr="00F33DC3" w:rsidRDefault="0009027D" w:rsidP="00084B66">
            <w:pPr>
              <w:jc w:val="center"/>
            </w:pPr>
            <w:r w:rsidRPr="00F33DC3">
              <w:t>Bakersfield</w:t>
            </w:r>
          </w:p>
        </w:tc>
        <w:tc>
          <w:tcPr>
            <w:tcW w:w="3060" w:type="dxa"/>
            <w:noWrap/>
            <w:vAlign w:val="center"/>
            <w:hideMark/>
          </w:tcPr>
          <w:p w14:paraId="4882A285" w14:textId="77777777" w:rsidR="0009027D" w:rsidRPr="00F33DC3" w:rsidRDefault="0009027D" w:rsidP="00084B66">
            <w:pPr>
              <w:jc w:val="center"/>
            </w:pPr>
            <w:r w:rsidRPr="00F33DC3">
              <w:t>Habitat Restore Golden Empire</w:t>
            </w:r>
          </w:p>
        </w:tc>
        <w:tc>
          <w:tcPr>
            <w:tcW w:w="3060" w:type="dxa"/>
            <w:noWrap/>
            <w:vAlign w:val="center"/>
            <w:hideMark/>
          </w:tcPr>
          <w:p w14:paraId="56A1986A" w14:textId="77777777" w:rsidR="0009027D" w:rsidRPr="00F33DC3" w:rsidRDefault="0009027D" w:rsidP="00084B66">
            <w:pPr>
              <w:jc w:val="center"/>
            </w:pPr>
            <w:r w:rsidRPr="00F33DC3">
              <w:t>5101 White Ln</w:t>
            </w:r>
          </w:p>
        </w:tc>
        <w:tc>
          <w:tcPr>
            <w:tcW w:w="1314" w:type="dxa"/>
            <w:noWrap/>
            <w:vAlign w:val="center"/>
            <w:hideMark/>
          </w:tcPr>
          <w:p w14:paraId="1060FB05" w14:textId="77777777" w:rsidR="0009027D" w:rsidRPr="00F33DC3" w:rsidRDefault="0009027D" w:rsidP="00084B66">
            <w:pPr>
              <w:jc w:val="center"/>
            </w:pPr>
            <w:r w:rsidRPr="00F33DC3">
              <w:t>Reuse Store</w:t>
            </w:r>
          </w:p>
        </w:tc>
      </w:tr>
      <w:tr w:rsidR="0009027D" w:rsidRPr="00F33DC3" w14:paraId="233ECDDD" w14:textId="77777777" w:rsidTr="00084B66">
        <w:trPr>
          <w:trHeight w:hRule="exact" w:val="864"/>
          <w:jc w:val="center"/>
        </w:trPr>
        <w:tc>
          <w:tcPr>
            <w:tcW w:w="1525" w:type="dxa"/>
            <w:noWrap/>
            <w:vAlign w:val="center"/>
            <w:hideMark/>
          </w:tcPr>
          <w:p w14:paraId="283BEC06" w14:textId="77777777" w:rsidR="0009027D" w:rsidRPr="00F33DC3" w:rsidRDefault="0009027D" w:rsidP="00084B66">
            <w:pPr>
              <w:jc w:val="center"/>
            </w:pPr>
            <w:r w:rsidRPr="00F33DC3">
              <w:t>Kern</w:t>
            </w:r>
          </w:p>
        </w:tc>
        <w:tc>
          <w:tcPr>
            <w:tcW w:w="1620" w:type="dxa"/>
            <w:noWrap/>
            <w:vAlign w:val="center"/>
            <w:hideMark/>
          </w:tcPr>
          <w:p w14:paraId="1DDA6B63" w14:textId="77777777" w:rsidR="0009027D" w:rsidRPr="00F33DC3" w:rsidRDefault="0009027D" w:rsidP="00084B66">
            <w:pPr>
              <w:jc w:val="center"/>
            </w:pPr>
            <w:r w:rsidRPr="00F33DC3">
              <w:t>Bakersfield</w:t>
            </w:r>
          </w:p>
        </w:tc>
        <w:tc>
          <w:tcPr>
            <w:tcW w:w="3060" w:type="dxa"/>
            <w:noWrap/>
            <w:vAlign w:val="center"/>
            <w:hideMark/>
          </w:tcPr>
          <w:p w14:paraId="5F567A32" w14:textId="77777777" w:rsidR="0009027D" w:rsidRPr="00F33DC3" w:rsidRDefault="0009027D" w:rsidP="00084B66">
            <w:pPr>
              <w:jc w:val="center"/>
            </w:pPr>
            <w:r w:rsidRPr="00F33DC3">
              <w:t>Kern County Bakersfield Special Waste Facility</w:t>
            </w:r>
          </w:p>
        </w:tc>
        <w:tc>
          <w:tcPr>
            <w:tcW w:w="3060" w:type="dxa"/>
            <w:noWrap/>
            <w:vAlign w:val="center"/>
            <w:hideMark/>
          </w:tcPr>
          <w:p w14:paraId="139ACA13" w14:textId="77777777" w:rsidR="0009027D" w:rsidRPr="00F33DC3" w:rsidRDefault="0009027D" w:rsidP="00084B66">
            <w:pPr>
              <w:jc w:val="center"/>
            </w:pPr>
            <w:r w:rsidRPr="00F33DC3">
              <w:t>4951 Standard St</w:t>
            </w:r>
          </w:p>
        </w:tc>
        <w:tc>
          <w:tcPr>
            <w:tcW w:w="1314" w:type="dxa"/>
            <w:noWrap/>
            <w:vAlign w:val="center"/>
            <w:hideMark/>
          </w:tcPr>
          <w:p w14:paraId="344702AF" w14:textId="77777777" w:rsidR="0009027D" w:rsidRPr="00F33DC3" w:rsidRDefault="0009027D" w:rsidP="00084B66">
            <w:pPr>
              <w:jc w:val="center"/>
            </w:pPr>
            <w:r w:rsidRPr="00F33DC3">
              <w:t>HHW Facility</w:t>
            </w:r>
          </w:p>
        </w:tc>
      </w:tr>
      <w:tr w:rsidR="0009027D" w:rsidRPr="00F33DC3" w14:paraId="366C9865" w14:textId="77777777" w:rsidTr="00084B66">
        <w:trPr>
          <w:trHeight w:hRule="exact" w:val="864"/>
          <w:jc w:val="center"/>
        </w:trPr>
        <w:tc>
          <w:tcPr>
            <w:tcW w:w="1525" w:type="dxa"/>
            <w:noWrap/>
            <w:vAlign w:val="center"/>
            <w:hideMark/>
          </w:tcPr>
          <w:p w14:paraId="3B6C6C68" w14:textId="77777777" w:rsidR="0009027D" w:rsidRPr="00F33DC3" w:rsidRDefault="0009027D" w:rsidP="00084B66">
            <w:pPr>
              <w:jc w:val="center"/>
            </w:pPr>
            <w:r w:rsidRPr="00F33DC3">
              <w:t>Kern</w:t>
            </w:r>
          </w:p>
        </w:tc>
        <w:tc>
          <w:tcPr>
            <w:tcW w:w="1620" w:type="dxa"/>
            <w:noWrap/>
            <w:vAlign w:val="center"/>
            <w:hideMark/>
          </w:tcPr>
          <w:p w14:paraId="49879272" w14:textId="77777777" w:rsidR="0009027D" w:rsidRPr="00F33DC3" w:rsidRDefault="0009027D" w:rsidP="00084B66">
            <w:pPr>
              <w:jc w:val="center"/>
            </w:pPr>
            <w:r w:rsidRPr="00F33DC3">
              <w:t>Bakersfield</w:t>
            </w:r>
          </w:p>
        </w:tc>
        <w:tc>
          <w:tcPr>
            <w:tcW w:w="3060" w:type="dxa"/>
            <w:noWrap/>
            <w:vAlign w:val="center"/>
            <w:hideMark/>
          </w:tcPr>
          <w:p w14:paraId="7109EFE2" w14:textId="77777777" w:rsidR="0009027D" w:rsidRPr="00F33DC3" w:rsidRDefault="0009027D" w:rsidP="00084B66">
            <w:pPr>
              <w:jc w:val="center"/>
            </w:pPr>
            <w:r w:rsidRPr="00F33DC3">
              <w:t>PPG Paints</w:t>
            </w:r>
          </w:p>
        </w:tc>
        <w:tc>
          <w:tcPr>
            <w:tcW w:w="3060" w:type="dxa"/>
            <w:noWrap/>
            <w:vAlign w:val="center"/>
            <w:hideMark/>
          </w:tcPr>
          <w:p w14:paraId="2544B474" w14:textId="77777777" w:rsidR="0009027D" w:rsidRPr="00F33DC3" w:rsidRDefault="0009027D" w:rsidP="00084B66">
            <w:pPr>
              <w:jc w:val="center"/>
            </w:pPr>
            <w:r w:rsidRPr="00F33DC3">
              <w:t>3000 Brundage Ln</w:t>
            </w:r>
          </w:p>
        </w:tc>
        <w:tc>
          <w:tcPr>
            <w:tcW w:w="1314" w:type="dxa"/>
            <w:noWrap/>
            <w:vAlign w:val="center"/>
            <w:hideMark/>
          </w:tcPr>
          <w:p w14:paraId="57CB89A6" w14:textId="77777777" w:rsidR="0009027D" w:rsidRPr="00F33DC3" w:rsidRDefault="0009027D" w:rsidP="00084B66">
            <w:pPr>
              <w:jc w:val="center"/>
            </w:pPr>
            <w:r w:rsidRPr="00F33DC3">
              <w:t>Retail</w:t>
            </w:r>
          </w:p>
        </w:tc>
      </w:tr>
      <w:tr w:rsidR="0009027D" w:rsidRPr="00F33DC3" w14:paraId="2289E0CE" w14:textId="77777777" w:rsidTr="00084B66">
        <w:trPr>
          <w:trHeight w:hRule="exact" w:val="864"/>
          <w:jc w:val="center"/>
        </w:trPr>
        <w:tc>
          <w:tcPr>
            <w:tcW w:w="1525" w:type="dxa"/>
            <w:noWrap/>
            <w:vAlign w:val="center"/>
            <w:hideMark/>
          </w:tcPr>
          <w:p w14:paraId="7F1F3487" w14:textId="77777777" w:rsidR="0009027D" w:rsidRPr="00F33DC3" w:rsidRDefault="0009027D" w:rsidP="00084B66">
            <w:pPr>
              <w:jc w:val="center"/>
            </w:pPr>
            <w:r w:rsidRPr="00F33DC3">
              <w:lastRenderedPageBreak/>
              <w:t>Kern</w:t>
            </w:r>
          </w:p>
        </w:tc>
        <w:tc>
          <w:tcPr>
            <w:tcW w:w="1620" w:type="dxa"/>
            <w:noWrap/>
            <w:vAlign w:val="center"/>
            <w:hideMark/>
          </w:tcPr>
          <w:p w14:paraId="6B2F1713" w14:textId="77777777" w:rsidR="0009027D" w:rsidRPr="00F33DC3" w:rsidRDefault="0009027D" w:rsidP="00084B66">
            <w:pPr>
              <w:jc w:val="center"/>
            </w:pPr>
            <w:r w:rsidRPr="00F33DC3">
              <w:t>Bakersfield</w:t>
            </w:r>
          </w:p>
        </w:tc>
        <w:tc>
          <w:tcPr>
            <w:tcW w:w="3060" w:type="dxa"/>
            <w:noWrap/>
            <w:vAlign w:val="center"/>
            <w:hideMark/>
          </w:tcPr>
          <w:p w14:paraId="089533A9" w14:textId="77777777" w:rsidR="0009027D" w:rsidRPr="00F33DC3" w:rsidRDefault="0009027D" w:rsidP="00084B66">
            <w:pPr>
              <w:jc w:val="center"/>
            </w:pPr>
            <w:r w:rsidRPr="00F33DC3">
              <w:t>Sequoia Paint Company</w:t>
            </w:r>
          </w:p>
        </w:tc>
        <w:tc>
          <w:tcPr>
            <w:tcW w:w="3060" w:type="dxa"/>
            <w:noWrap/>
            <w:vAlign w:val="center"/>
            <w:hideMark/>
          </w:tcPr>
          <w:p w14:paraId="5EEB8254" w14:textId="77777777" w:rsidR="0009027D" w:rsidRPr="00F33DC3" w:rsidRDefault="0009027D" w:rsidP="00084B66">
            <w:pPr>
              <w:jc w:val="center"/>
            </w:pPr>
            <w:r w:rsidRPr="00F33DC3">
              <w:t>700 Baker St</w:t>
            </w:r>
          </w:p>
        </w:tc>
        <w:tc>
          <w:tcPr>
            <w:tcW w:w="1314" w:type="dxa"/>
            <w:noWrap/>
            <w:vAlign w:val="center"/>
            <w:hideMark/>
          </w:tcPr>
          <w:p w14:paraId="0BF3C99A" w14:textId="77777777" w:rsidR="0009027D" w:rsidRPr="00F33DC3" w:rsidRDefault="0009027D" w:rsidP="00084B66">
            <w:pPr>
              <w:jc w:val="center"/>
            </w:pPr>
            <w:r w:rsidRPr="00F33DC3">
              <w:t>Retail</w:t>
            </w:r>
          </w:p>
        </w:tc>
      </w:tr>
      <w:tr w:rsidR="0009027D" w:rsidRPr="00F33DC3" w14:paraId="0B87E8CF" w14:textId="77777777" w:rsidTr="00084B66">
        <w:trPr>
          <w:trHeight w:hRule="exact" w:val="864"/>
          <w:jc w:val="center"/>
        </w:trPr>
        <w:tc>
          <w:tcPr>
            <w:tcW w:w="1525" w:type="dxa"/>
            <w:noWrap/>
            <w:vAlign w:val="center"/>
            <w:hideMark/>
          </w:tcPr>
          <w:p w14:paraId="1E81F9BB" w14:textId="77777777" w:rsidR="0009027D" w:rsidRPr="00F33DC3" w:rsidRDefault="0009027D" w:rsidP="00084B66">
            <w:pPr>
              <w:jc w:val="center"/>
            </w:pPr>
            <w:r w:rsidRPr="00F33DC3">
              <w:t>Kern</w:t>
            </w:r>
          </w:p>
        </w:tc>
        <w:tc>
          <w:tcPr>
            <w:tcW w:w="1620" w:type="dxa"/>
            <w:noWrap/>
            <w:vAlign w:val="center"/>
            <w:hideMark/>
          </w:tcPr>
          <w:p w14:paraId="7B564BEE" w14:textId="77777777" w:rsidR="0009027D" w:rsidRPr="00F33DC3" w:rsidRDefault="0009027D" w:rsidP="00084B66">
            <w:pPr>
              <w:jc w:val="center"/>
            </w:pPr>
            <w:r w:rsidRPr="00F33DC3">
              <w:t>Bakersfield</w:t>
            </w:r>
          </w:p>
        </w:tc>
        <w:tc>
          <w:tcPr>
            <w:tcW w:w="3060" w:type="dxa"/>
            <w:noWrap/>
            <w:vAlign w:val="center"/>
            <w:hideMark/>
          </w:tcPr>
          <w:p w14:paraId="38ABD0DD" w14:textId="77777777" w:rsidR="0009027D" w:rsidRPr="00F33DC3" w:rsidRDefault="0009027D" w:rsidP="00084B66">
            <w:pPr>
              <w:jc w:val="center"/>
            </w:pPr>
            <w:r w:rsidRPr="00F33DC3">
              <w:t>Sherwin-Williams</w:t>
            </w:r>
          </w:p>
        </w:tc>
        <w:tc>
          <w:tcPr>
            <w:tcW w:w="3060" w:type="dxa"/>
            <w:noWrap/>
            <w:vAlign w:val="center"/>
            <w:hideMark/>
          </w:tcPr>
          <w:p w14:paraId="32787B3D" w14:textId="77777777" w:rsidR="0009027D" w:rsidRPr="00F33DC3" w:rsidRDefault="0009027D" w:rsidP="00084B66">
            <w:pPr>
              <w:jc w:val="center"/>
            </w:pPr>
            <w:r w:rsidRPr="00F33DC3">
              <w:t>3300 Wible Rd</w:t>
            </w:r>
          </w:p>
        </w:tc>
        <w:tc>
          <w:tcPr>
            <w:tcW w:w="1314" w:type="dxa"/>
            <w:noWrap/>
            <w:vAlign w:val="center"/>
            <w:hideMark/>
          </w:tcPr>
          <w:p w14:paraId="531C9B8A" w14:textId="77777777" w:rsidR="0009027D" w:rsidRPr="00F33DC3" w:rsidRDefault="0009027D" w:rsidP="00084B66">
            <w:pPr>
              <w:jc w:val="center"/>
            </w:pPr>
            <w:r w:rsidRPr="00F33DC3">
              <w:t>Retail</w:t>
            </w:r>
          </w:p>
        </w:tc>
      </w:tr>
      <w:tr w:rsidR="0009027D" w:rsidRPr="00F33DC3" w14:paraId="24FBB56B" w14:textId="77777777" w:rsidTr="00084B66">
        <w:trPr>
          <w:trHeight w:hRule="exact" w:val="864"/>
          <w:jc w:val="center"/>
        </w:trPr>
        <w:tc>
          <w:tcPr>
            <w:tcW w:w="1525" w:type="dxa"/>
            <w:noWrap/>
            <w:vAlign w:val="center"/>
            <w:hideMark/>
          </w:tcPr>
          <w:p w14:paraId="77FB0159" w14:textId="77777777" w:rsidR="0009027D" w:rsidRPr="00F33DC3" w:rsidRDefault="0009027D" w:rsidP="00084B66">
            <w:pPr>
              <w:jc w:val="center"/>
            </w:pPr>
            <w:r w:rsidRPr="00F33DC3">
              <w:t>Kern</w:t>
            </w:r>
          </w:p>
        </w:tc>
        <w:tc>
          <w:tcPr>
            <w:tcW w:w="1620" w:type="dxa"/>
            <w:noWrap/>
            <w:vAlign w:val="center"/>
            <w:hideMark/>
          </w:tcPr>
          <w:p w14:paraId="736F9D5A" w14:textId="77777777" w:rsidR="0009027D" w:rsidRPr="00F33DC3" w:rsidRDefault="0009027D" w:rsidP="00084B66">
            <w:pPr>
              <w:jc w:val="center"/>
            </w:pPr>
            <w:r w:rsidRPr="00F33DC3">
              <w:t>Bakersfield</w:t>
            </w:r>
          </w:p>
        </w:tc>
        <w:tc>
          <w:tcPr>
            <w:tcW w:w="3060" w:type="dxa"/>
            <w:noWrap/>
            <w:vAlign w:val="center"/>
            <w:hideMark/>
          </w:tcPr>
          <w:p w14:paraId="1BF486CD" w14:textId="77777777" w:rsidR="0009027D" w:rsidRPr="00F33DC3" w:rsidRDefault="0009027D" w:rsidP="00084B66">
            <w:pPr>
              <w:jc w:val="center"/>
            </w:pPr>
            <w:r w:rsidRPr="00F33DC3">
              <w:t>Sherwin-Williams</w:t>
            </w:r>
          </w:p>
        </w:tc>
        <w:tc>
          <w:tcPr>
            <w:tcW w:w="3060" w:type="dxa"/>
            <w:noWrap/>
            <w:vAlign w:val="center"/>
            <w:hideMark/>
          </w:tcPr>
          <w:p w14:paraId="0EE418C1" w14:textId="77777777" w:rsidR="0009027D" w:rsidRPr="00F33DC3" w:rsidRDefault="0009027D" w:rsidP="00084B66">
            <w:pPr>
              <w:jc w:val="center"/>
            </w:pPr>
            <w:r w:rsidRPr="00F33DC3">
              <w:t>2660 Oswell St</w:t>
            </w:r>
          </w:p>
        </w:tc>
        <w:tc>
          <w:tcPr>
            <w:tcW w:w="1314" w:type="dxa"/>
            <w:noWrap/>
            <w:vAlign w:val="center"/>
            <w:hideMark/>
          </w:tcPr>
          <w:p w14:paraId="5F965304" w14:textId="77777777" w:rsidR="0009027D" w:rsidRPr="00F33DC3" w:rsidRDefault="0009027D" w:rsidP="00084B66">
            <w:pPr>
              <w:jc w:val="center"/>
            </w:pPr>
            <w:r w:rsidRPr="00F33DC3">
              <w:t>Retail</w:t>
            </w:r>
          </w:p>
        </w:tc>
      </w:tr>
      <w:tr w:rsidR="0009027D" w:rsidRPr="00F33DC3" w14:paraId="2E13A15B" w14:textId="77777777" w:rsidTr="00084B66">
        <w:trPr>
          <w:trHeight w:hRule="exact" w:val="864"/>
          <w:jc w:val="center"/>
        </w:trPr>
        <w:tc>
          <w:tcPr>
            <w:tcW w:w="1525" w:type="dxa"/>
            <w:noWrap/>
            <w:vAlign w:val="center"/>
            <w:hideMark/>
          </w:tcPr>
          <w:p w14:paraId="676B921A" w14:textId="77777777" w:rsidR="0009027D" w:rsidRPr="00F33DC3" w:rsidRDefault="0009027D" w:rsidP="00084B66">
            <w:pPr>
              <w:jc w:val="center"/>
            </w:pPr>
            <w:r w:rsidRPr="00F33DC3">
              <w:t>Kern</w:t>
            </w:r>
          </w:p>
        </w:tc>
        <w:tc>
          <w:tcPr>
            <w:tcW w:w="1620" w:type="dxa"/>
            <w:noWrap/>
            <w:vAlign w:val="center"/>
            <w:hideMark/>
          </w:tcPr>
          <w:p w14:paraId="24D0CD2F" w14:textId="77777777" w:rsidR="0009027D" w:rsidRPr="00F33DC3" w:rsidRDefault="0009027D" w:rsidP="00084B66">
            <w:pPr>
              <w:jc w:val="center"/>
            </w:pPr>
            <w:r w:rsidRPr="00F33DC3">
              <w:t>Bakersfield</w:t>
            </w:r>
          </w:p>
        </w:tc>
        <w:tc>
          <w:tcPr>
            <w:tcW w:w="3060" w:type="dxa"/>
            <w:noWrap/>
            <w:vAlign w:val="center"/>
            <w:hideMark/>
          </w:tcPr>
          <w:p w14:paraId="795C4077" w14:textId="77777777" w:rsidR="0009027D" w:rsidRPr="00F33DC3" w:rsidRDefault="0009027D" w:rsidP="00084B66">
            <w:pPr>
              <w:jc w:val="center"/>
            </w:pPr>
            <w:r w:rsidRPr="00F33DC3">
              <w:t>Vista Paint</w:t>
            </w:r>
          </w:p>
        </w:tc>
        <w:tc>
          <w:tcPr>
            <w:tcW w:w="3060" w:type="dxa"/>
            <w:noWrap/>
            <w:vAlign w:val="center"/>
            <w:hideMark/>
          </w:tcPr>
          <w:p w14:paraId="6321FE81" w14:textId="77777777" w:rsidR="0009027D" w:rsidRPr="00F33DC3" w:rsidRDefault="0009027D" w:rsidP="00084B66">
            <w:pPr>
              <w:jc w:val="center"/>
            </w:pPr>
            <w:r w:rsidRPr="00F33DC3">
              <w:t>2160 Wible Rd</w:t>
            </w:r>
          </w:p>
        </w:tc>
        <w:tc>
          <w:tcPr>
            <w:tcW w:w="1314" w:type="dxa"/>
            <w:noWrap/>
            <w:vAlign w:val="center"/>
            <w:hideMark/>
          </w:tcPr>
          <w:p w14:paraId="2A2D7CA5" w14:textId="77777777" w:rsidR="0009027D" w:rsidRPr="00F33DC3" w:rsidRDefault="0009027D" w:rsidP="00084B66">
            <w:pPr>
              <w:jc w:val="center"/>
            </w:pPr>
            <w:r w:rsidRPr="00F33DC3">
              <w:t>Retail</w:t>
            </w:r>
          </w:p>
        </w:tc>
      </w:tr>
      <w:tr w:rsidR="0009027D" w:rsidRPr="00F33DC3" w14:paraId="192BE606" w14:textId="77777777" w:rsidTr="00084B66">
        <w:trPr>
          <w:trHeight w:hRule="exact" w:val="864"/>
          <w:jc w:val="center"/>
        </w:trPr>
        <w:tc>
          <w:tcPr>
            <w:tcW w:w="1525" w:type="dxa"/>
            <w:noWrap/>
            <w:vAlign w:val="center"/>
            <w:hideMark/>
          </w:tcPr>
          <w:p w14:paraId="4221EA9D" w14:textId="77777777" w:rsidR="0009027D" w:rsidRPr="00F33DC3" w:rsidRDefault="0009027D" w:rsidP="00084B66">
            <w:pPr>
              <w:jc w:val="center"/>
            </w:pPr>
            <w:r w:rsidRPr="00F33DC3">
              <w:t>Kern</w:t>
            </w:r>
          </w:p>
        </w:tc>
        <w:tc>
          <w:tcPr>
            <w:tcW w:w="1620" w:type="dxa"/>
            <w:noWrap/>
            <w:vAlign w:val="center"/>
            <w:hideMark/>
          </w:tcPr>
          <w:p w14:paraId="2A32589C" w14:textId="77777777" w:rsidR="0009027D" w:rsidRPr="00F33DC3" w:rsidRDefault="0009027D" w:rsidP="00084B66">
            <w:pPr>
              <w:jc w:val="center"/>
            </w:pPr>
            <w:r w:rsidRPr="00F33DC3">
              <w:t>Boron</w:t>
            </w:r>
          </w:p>
        </w:tc>
        <w:tc>
          <w:tcPr>
            <w:tcW w:w="3060" w:type="dxa"/>
            <w:noWrap/>
            <w:vAlign w:val="center"/>
            <w:hideMark/>
          </w:tcPr>
          <w:p w14:paraId="687E2EC3" w14:textId="77777777" w:rsidR="0009027D" w:rsidRPr="00F33DC3" w:rsidRDefault="0009027D" w:rsidP="00084B66">
            <w:pPr>
              <w:jc w:val="center"/>
            </w:pPr>
            <w:r w:rsidRPr="00F33DC3">
              <w:t>Boron Landfill (County)</w:t>
            </w:r>
          </w:p>
        </w:tc>
        <w:tc>
          <w:tcPr>
            <w:tcW w:w="3060" w:type="dxa"/>
            <w:noWrap/>
            <w:vAlign w:val="center"/>
            <w:hideMark/>
          </w:tcPr>
          <w:p w14:paraId="4BD4E3BA" w14:textId="77777777" w:rsidR="0009027D" w:rsidRPr="00F33DC3" w:rsidRDefault="0009027D" w:rsidP="00084B66">
            <w:pPr>
              <w:jc w:val="center"/>
            </w:pPr>
            <w:r w:rsidRPr="00F33DC3">
              <w:t>11400 Boron Ave</w:t>
            </w:r>
          </w:p>
        </w:tc>
        <w:tc>
          <w:tcPr>
            <w:tcW w:w="1314" w:type="dxa"/>
            <w:noWrap/>
            <w:vAlign w:val="center"/>
            <w:hideMark/>
          </w:tcPr>
          <w:p w14:paraId="41313E32" w14:textId="77777777" w:rsidR="0009027D" w:rsidRPr="00F33DC3" w:rsidRDefault="0009027D" w:rsidP="00084B66">
            <w:pPr>
              <w:jc w:val="center"/>
            </w:pPr>
            <w:r w:rsidRPr="00F33DC3">
              <w:t>Landfill</w:t>
            </w:r>
          </w:p>
        </w:tc>
      </w:tr>
      <w:tr w:rsidR="0009027D" w:rsidRPr="00F33DC3" w14:paraId="59ADE255" w14:textId="77777777" w:rsidTr="00084B66">
        <w:trPr>
          <w:trHeight w:hRule="exact" w:val="864"/>
          <w:jc w:val="center"/>
        </w:trPr>
        <w:tc>
          <w:tcPr>
            <w:tcW w:w="1525" w:type="dxa"/>
            <w:noWrap/>
            <w:vAlign w:val="center"/>
            <w:hideMark/>
          </w:tcPr>
          <w:p w14:paraId="44243033" w14:textId="77777777" w:rsidR="0009027D" w:rsidRPr="00F33DC3" w:rsidRDefault="0009027D" w:rsidP="00084B66">
            <w:pPr>
              <w:jc w:val="center"/>
            </w:pPr>
            <w:r w:rsidRPr="00F33DC3">
              <w:t>Kern</w:t>
            </w:r>
          </w:p>
        </w:tc>
        <w:tc>
          <w:tcPr>
            <w:tcW w:w="1620" w:type="dxa"/>
            <w:noWrap/>
            <w:vAlign w:val="center"/>
            <w:hideMark/>
          </w:tcPr>
          <w:p w14:paraId="3B59DAF6" w14:textId="77777777" w:rsidR="0009027D" w:rsidRPr="00F33DC3" w:rsidRDefault="0009027D" w:rsidP="00084B66">
            <w:pPr>
              <w:jc w:val="center"/>
            </w:pPr>
            <w:r w:rsidRPr="00F33DC3">
              <w:t>Delano</w:t>
            </w:r>
          </w:p>
        </w:tc>
        <w:tc>
          <w:tcPr>
            <w:tcW w:w="3060" w:type="dxa"/>
            <w:noWrap/>
            <w:vAlign w:val="center"/>
            <w:hideMark/>
          </w:tcPr>
          <w:p w14:paraId="0131DF52" w14:textId="77777777" w:rsidR="0009027D" w:rsidRPr="00F33DC3" w:rsidRDefault="0009027D" w:rsidP="00084B66">
            <w:pPr>
              <w:jc w:val="center"/>
            </w:pPr>
            <w:r w:rsidRPr="00F33DC3">
              <w:t>McFarland Delano Transfer Station (County)</w:t>
            </w:r>
          </w:p>
        </w:tc>
        <w:tc>
          <w:tcPr>
            <w:tcW w:w="3060" w:type="dxa"/>
            <w:noWrap/>
            <w:vAlign w:val="center"/>
            <w:hideMark/>
          </w:tcPr>
          <w:p w14:paraId="7150F8FE" w14:textId="77777777" w:rsidR="0009027D" w:rsidRPr="00F33DC3" w:rsidRDefault="0009027D" w:rsidP="00084B66">
            <w:pPr>
              <w:jc w:val="center"/>
            </w:pPr>
            <w:r w:rsidRPr="00F33DC3">
              <w:t>11249 Stradley Ave</w:t>
            </w:r>
          </w:p>
        </w:tc>
        <w:tc>
          <w:tcPr>
            <w:tcW w:w="1314" w:type="dxa"/>
            <w:noWrap/>
            <w:vAlign w:val="center"/>
            <w:hideMark/>
          </w:tcPr>
          <w:p w14:paraId="4A6D2EEC" w14:textId="77777777" w:rsidR="0009027D" w:rsidRPr="00F33DC3" w:rsidRDefault="0009027D" w:rsidP="00084B66">
            <w:pPr>
              <w:jc w:val="center"/>
            </w:pPr>
            <w:r w:rsidRPr="00F33DC3">
              <w:t>Transfer Station</w:t>
            </w:r>
          </w:p>
        </w:tc>
      </w:tr>
      <w:tr w:rsidR="0009027D" w:rsidRPr="00F33DC3" w14:paraId="355964A3" w14:textId="77777777" w:rsidTr="00084B66">
        <w:trPr>
          <w:trHeight w:hRule="exact" w:val="864"/>
          <w:jc w:val="center"/>
        </w:trPr>
        <w:tc>
          <w:tcPr>
            <w:tcW w:w="1525" w:type="dxa"/>
            <w:noWrap/>
            <w:vAlign w:val="center"/>
            <w:hideMark/>
          </w:tcPr>
          <w:p w14:paraId="7ED0C578" w14:textId="77777777" w:rsidR="0009027D" w:rsidRPr="00F33DC3" w:rsidRDefault="0009027D" w:rsidP="00084B66">
            <w:pPr>
              <w:jc w:val="center"/>
            </w:pPr>
            <w:r w:rsidRPr="00F33DC3">
              <w:t>Kern</w:t>
            </w:r>
          </w:p>
        </w:tc>
        <w:tc>
          <w:tcPr>
            <w:tcW w:w="1620" w:type="dxa"/>
            <w:noWrap/>
            <w:vAlign w:val="center"/>
            <w:hideMark/>
          </w:tcPr>
          <w:p w14:paraId="2A3490B2" w14:textId="77777777" w:rsidR="0009027D" w:rsidRPr="00F33DC3" w:rsidRDefault="0009027D" w:rsidP="00084B66">
            <w:pPr>
              <w:jc w:val="center"/>
            </w:pPr>
            <w:r w:rsidRPr="00F33DC3">
              <w:t>Frazier Park</w:t>
            </w:r>
          </w:p>
        </w:tc>
        <w:tc>
          <w:tcPr>
            <w:tcW w:w="3060" w:type="dxa"/>
            <w:noWrap/>
            <w:vAlign w:val="center"/>
            <w:hideMark/>
          </w:tcPr>
          <w:p w14:paraId="3D9FB922" w14:textId="77777777" w:rsidR="0009027D" w:rsidRPr="00F33DC3" w:rsidRDefault="0009027D" w:rsidP="00084B66">
            <w:pPr>
              <w:jc w:val="center"/>
            </w:pPr>
            <w:r w:rsidRPr="00F33DC3">
              <w:t>Frazier Park Ace Hardware</w:t>
            </w:r>
          </w:p>
        </w:tc>
        <w:tc>
          <w:tcPr>
            <w:tcW w:w="3060" w:type="dxa"/>
            <w:noWrap/>
            <w:vAlign w:val="center"/>
            <w:hideMark/>
          </w:tcPr>
          <w:p w14:paraId="338E173B" w14:textId="77777777" w:rsidR="0009027D" w:rsidRPr="00F33DC3" w:rsidRDefault="0009027D" w:rsidP="00084B66">
            <w:pPr>
              <w:jc w:val="center"/>
            </w:pPr>
            <w:r w:rsidRPr="00F33DC3">
              <w:t>3320 Mt Pinos Way</w:t>
            </w:r>
          </w:p>
        </w:tc>
        <w:tc>
          <w:tcPr>
            <w:tcW w:w="1314" w:type="dxa"/>
            <w:noWrap/>
            <w:vAlign w:val="center"/>
            <w:hideMark/>
          </w:tcPr>
          <w:p w14:paraId="6D1E1004" w14:textId="77777777" w:rsidR="0009027D" w:rsidRPr="00F33DC3" w:rsidRDefault="0009027D" w:rsidP="00084B66">
            <w:pPr>
              <w:jc w:val="center"/>
            </w:pPr>
            <w:r w:rsidRPr="00F33DC3">
              <w:t>Retail</w:t>
            </w:r>
          </w:p>
        </w:tc>
      </w:tr>
      <w:tr w:rsidR="0009027D" w:rsidRPr="00F33DC3" w14:paraId="0386F933" w14:textId="77777777" w:rsidTr="00084B66">
        <w:trPr>
          <w:trHeight w:hRule="exact" w:val="864"/>
          <w:jc w:val="center"/>
        </w:trPr>
        <w:tc>
          <w:tcPr>
            <w:tcW w:w="1525" w:type="dxa"/>
            <w:noWrap/>
            <w:vAlign w:val="center"/>
            <w:hideMark/>
          </w:tcPr>
          <w:p w14:paraId="41768C5E" w14:textId="77777777" w:rsidR="0009027D" w:rsidRPr="00F33DC3" w:rsidRDefault="0009027D" w:rsidP="00084B66">
            <w:pPr>
              <w:jc w:val="center"/>
            </w:pPr>
            <w:r w:rsidRPr="00F33DC3">
              <w:t>Kern</w:t>
            </w:r>
          </w:p>
        </w:tc>
        <w:tc>
          <w:tcPr>
            <w:tcW w:w="1620" w:type="dxa"/>
            <w:noWrap/>
            <w:vAlign w:val="center"/>
            <w:hideMark/>
          </w:tcPr>
          <w:p w14:paraId="7BF3D31A" w14:textId="77777777" w:rsidR="0009027D" w:rsidRPr="00F33DC3" w:rsidRDefault="0009027D" w:rsidP="00084B66">
            <w:pPr>
              <w:jc w:val="center"/>
            </w:pPr>
            <w:r w:rsidRPr="00F33DC3">
              <w:t>Glennville</w:t>
            </w:r>
          </w:p>
        </w:tc>
        <w:tc>
          <w:tcPr>
            <w:tcW w:w="3060" w:type="dxa"/>
            <w:noWrap/>
            <w:vAlign w:val="center"/>
            <w:hideMark/>
          </w:tcPr>
          <w:p w14:paraId="53F68E4C" w14:textId="77777777" w:rsidR="0009027D" w:rsidRPr="00F33DC3" w:rsidRDefault="0009027D" w:rsidP="00084B66">
            <w:pPr>
              <w:jc w:val="center"/>
            </w:pPr>
            <w:r w:rsidRPr="00F33DC3">
              <w:t>Glennville Transfer Station (County)</w:t>
            </w:r>
          </w:p>
        </w:tc>
        <w:tc>
          <w:tcPr>
            <w:tcW w:w="3060" w:type="dxa"/>
            <w:noWrap/>
            <w:vAlign w:val="center"/>
            <w:hideMark/>
          </w:tcPr>
          <w:p w14:paraId="34BDCB35" w14:textId="77777777" w:rsidR="0009027D" w:rsidRPr="00F33DC3" w:rsidRDefault="0009027D" w:rsidP="00084B66">
            <w:pPr>
              <w:jc w:val="center"/>
            </w:pPr>
            <w:r w:rsidRPr="00F33DC3">
              <w:t>9301 Highway 155</w:t>
            </w:r>
          </w:p>
        </w:tc>
        <w:tc>
          <w:tcPr>
            <w:tcW w:w="1314" w:type="dxa"/>
            <w:noWrap/>
            <w:vAlign w:val="center"/>
            <w:hideMark/>
          </w:tcPr>
          <w:p w14:paraId="702982AC" w14:textId="77777777" w:rsidR="0009027D" w:rsidRPr="00F33DC3" w:rsidRDefault="0009027D" w:rsidP="00084B66">
            <w:pPr>
              <w:jc w:val="center"/>
            </w:pPr>
            <w:r w:rsidRPr="00F33DC3">
              <w:t>Transfer Station</w:t>
            </w:r>
          </w:p>
        </w:tc>
      </w:tr>
      <w:tr w:rsidR="0009027D" w:rsidRPr="00F33DC3" w14:paraId="044C4CE6" w14:textId="77777777" w:rsidTr="00084B66">
        <w:trPr>
          <w:trHeight w:hRule="exact" w:val="864"/>
          <w:jc w:val="center"/>
        </w:trPr>
        <w:tc>
          <w:tcPr>
            <w:tcW w:w="1525" w:type="dxa"/>
            <w:noWrap/>
            <w:vAlign w:val="center"/>
            <w:hideMark/>
          </w:tcPr>
          <w:p w14:paraId="6C12BE9D" w14:textId="77777777" w:rsidR="0009027D" w:rsidRPr="00F33DC3" w:rsidRDefault="0009027D" w:rsidP="00084B66">
            <w:pPr>
              <w:jc w:val="center"/>
            </w:pPr>
            <w:r w:rsidRPr="00F33DC3">
              <w:t>Kern</w:t>
            </w:r>
          </w:p>
        </w:tc>
        <w:tc>
          <w:tcPr>
            <w:tcW w:w="1620" w:type="dxa"/>
            <w:noWrap/>
            <w:vAlign w:val="center"/>
            <w:hideMark/>
          </w:tcPr>
          <w:p w14:paraId="262789DE" w14:textId="77777777" w:rsidR="0009027D" w:rsidRPr="00F33DC3" w:rsidRDefault="0009027D" w:rsidP="00084B66">
            <w:pPr>
              <w:jc w:val="center"/>
            </w:pPr>
            <w:r w:rsidRPr="00F33DC3">
              <w:t>Keene</w:t>
            </w:r>
          </w:p>
        </w:tc>
        <w:tc>
          <w:tcPr>
            <w:tcW w:w="3060" w:type="dxa"/>
            <w:noWrap/>
            <w:vAlign w:val="center"/>
            <w:hideMark/>
          </w:tcPr>
          <w:p w14:paraId="55E0D4A7" w14:textId="77777777" w:rsidR="0009027D" w:rsidRPr="00F33DC3" w:rsidRDefault="0009027D" w:rsidP="00084B66">
            <w:pPr>
              <w:jc w:val="center"/>
            </w:pPr>
            <w:r w:rsidRPr="00F33DC3">
              <w:t>Keene Transfer Station (County)</w:t>
            </w:r>
          </w:p>
        </w:tc>
        <w:tc>
          <w:tcPr>
            <w:tcW w:w="3060" w:type="dxa"/>
            <w:noWrap/>
            <w:vAlign w:val="center"/>
            <w:hideMark/>
          </w:tcPr>
          <w:p w14:paraId="2D4ADDB1" w14:textId="77777777" w:rsidR="0009027D" w:rsidRPr="00F33DC3" w:rsidRDefault="0009027D" w:rsidP="00084B66">
            <w:pPr>
              <w:jc w:val="center"/>
            </w:pPr>
            <w:r w:rsidRPr="00F33DC3">
              <w:t>29592 Woodford-Tehachapi Rd</w:t>
            </w:r>
          </w:p>
        </w:tc>
        <w:tc>
          <w:tcPr>
            <w:tcW w:w="1314" w:type="dxa"/>
            <w:noWrap/>
            <w:vAlign w:val="center"/>
            <w:hideMark/>
          </w:tcPr>
          <w:p w14:paraId="2C278CAB" w14:textId="77777777" w:rsidR="0009027D" w:rsidRPr="00F33DC3" w:rsidRDefault="0009027D" w:rsidP="00084B66">
            <w:pPr>
              <w:jc w:val="center"/>
            </w:pPr>
            <w:r w:rsidRPr="00F33DC3">
              <w:t>Transfer Station</w:t>
            </w:r>
          </w:p>
        </w:tc>
      </w:tr>
      <w:tr w:rsidR="0009027D" w:rsidRPr="00F33DC3" w14:paraId="211E7A95" w14:textId="77777777" w:rsidTr="00084B66">
        <w:trPr>
          <w:trHeight w:hRule="exact" w:val="864"/>
          <w:jc w:val="center"/>
        </w:trPr>
        <w:tc>
          <w:tcPr>
            <w:tcW w:w="1525" w:type="dxa"/>
            <w:noWrap/>
            <w:vAlign w:val="center"/>
            <w:hideMark/>
          </w:tcPr>
          <w:p w14:paraId="7E2EBFAF" w14:textId="77777777" w:rsidR="0009027D" w:rsidRPr="00F33DC3" w:rsidRDefault="0009027D" w:rsidP="00084B66">
            <w:pPr>
              <w:jc w:val="center"/>
            </w:pPr>
            <w:r w:rsidRPr="00F33DC3">
              <w:t>Kern</w:t>
            </w:r>
          </w:p>
        </w:tc>
        <w:tc>
          <w:tcPr>
            <w:tcW w:w="1620" w:type="dxa"/>
            <w:noWrap/>
            <w:vAlign w:val="center"/>
            <w:hideMark/>
          </w:tcPr>
          <w:p w14:paraId="627C9C40" w14:textId="77777777" w:rsidR="0009027D" w:rsidRPr="00F33DC3" w:rsidRDefault="0009027D" w:rsidP="00084B66">
            <w:pPr>
              <w:jc w:val="center"/>
            </w:pPr>
            <w:r w:rsidRPr="00F33DC3">
              <w:t>Kernville</w:t>
            </w:r>
          </w:p>
        </w:tc>
        <w:tc>
          <w:tcPr>
            <w:tcW w:w="3060" w:type="dxa"/>
            <w:noWrap/>
            <w:vAlign w:val="center"/>
            <w:hideMark/>
          </w:tcPr>
          <w:p w14:paraId="618330DE" w14:textId="77777777" w:rsidR="0009027D" w:rsidRPr="00F33DC3" w:rsidRDefault="0009027D" w:rsidP="00084B66">
            <w:pPr>
              <w:jc w:val="center"/>
            </w:pPr>
            <w:r w:rsidRPr="00F33DC3">
              <w:t>Kern Valley Transfer Station (County)</w:t>
            </w:r>
          </w:p>
        </w:tc>
        <w:tc>
          <w:tcPr>
            <w:tcW w:w="3060" w:type="dxa"/>
            <w:noWrap/>
            <w:vAlign w:val="center"/>
            <w:hideMark/>
          </w:tcPr>
          <w:p w14:paraId="00F6AAE4" w14:textId="77777777" w:rsidR="0009027D" w:rsidRPr="00F33DC3" w:rsidRDefault="0009027D" w:rsidP="00084B66">
            <w:pPr>
              <w:jc w:val="center"/>
            </w:pPr>
            <w:r w:rsidRPr="00F33DC3">
              <w:t>6092 Wulstein Ave</w:t>
            </w:r>
          </w:p>
        </w:tc>
        <w:tc>
          <w:tcPr>
            <w:tcW w:w="1314" w:type="dxa"/>
            <w:noWrap/>
            <w:vAlign w:val="center"/>
            <w:hideMark/>
          </w:tcPr>
          <w:p w14:paraId="12069212" w14:textId="77777777" w:rsidR="0009027D" w:rsidRPr="00F33DC3" w:rsidRDefault="0009027D" w:rsidP="00084B66">
            <w:pPr>
              <w:jc w:val="center"/>
            </w:pPr>
            <w:r w:rsidRPr="00F33DC3">
              <w:t>Transfer Station</w:t>
            </w:r>
          </w:p>
        </w:tc>
      </w:tr>
      <w:tr w:rsidR="0009027D" w:rsidRPr="00F33DC3" w14:paraId="38A39C7D" w14:textId="77777777" w:rsidTr="00084B66">
        <w:trPr>
          <w:trHeight w:hRule="exact" w:val="864"/>
          <w:jc w:val="center"/>
        </w:trPr>
        <w:tc>
          <w:tcPr>
            <w:tcW w:w="1525" w:type="dxa"/>
            <w:noWrap/>
            <w:vAlign w:val="center"/>
            <w:hideMark/>
          </w:tcPr>
          <w:p w14:paraId="29517465" w14:textId="77777777" w:rsidR="0009027D" w:rsidRPr="00F33DC3" w:rsidRDefault="0009027D" w:rsidP="00084B66">
            <w:pPr>
              <w:jc w:val="center"/>
            </w:pPr>
            <w:r w:rsidRPr="00F33DC3">
              <w:t>Kern</w:t>
            </w:r>
          </w:p>
        </w:tc>
        <w:tc>
          <w:tcPr>
            <w:tcW w:w="1620" w:type="dxa"/>
            <w:noWrap/>
            <w:vAlign w:val="center"/>
            <w:hideMark/>
          </w:tcPr>
          <w:p w14:paraId="34EB02BF" w14:textId="77777777" w:rsidR="0009027D" w:rsidRPr="00F33DC3" w:rsidRDefault="0009027D" w:rsidP="00084B66">
            <w:pPr>
              <w:jc w:val="center"/>
            </w:pPr>
            <w:r w:rsidRPr="00F33DC3">
              <w:t>Lebec</w:t>
            </w:r>
          </w:p>
        </w:tc>
        <w:tc>
          <w:tcPr>
            <w:tcW w:w="3060" w:type="dxa"/>
            <w:noWrap/>
            <w:vAlign w:val="center"/>
            <w:hideMark/>
          </w:tcPr>
          <w:p w14:paraId="36D5367C" w14:textId="77777777" w:rsidR="0009027D" w:rsidRPr="00F33DC3" w:rsidRDefault="0009027D" w:rsidP="00084B66">
            <w:pPr>
              <w:jc w:val="center"/>
            </w:pPr>
            <w:r w:rsidRPr="00F33DC3">
              <w:t>Lebec Transfer Station (County)</w:t>
            </w:r>
          </w:p>
        </w:tc>
        <w:tc>
          <w:tcPr>
            <w:tcW w:w="3060" w:type="dxa"/>
            <w:noWrap/>
            <w:vAlign w:val="center"/>
            <w:hideMark/>
          </w:tcPr>
          <w:p w14:paraId="2C98141E" w14:textId="77777777" w:rsidR="0009027D" w:rsidRPr="00F33DC3" w:rsidRDefault="0009027D" w:rsidP="00084B66">
            <w:pPr>
              <w:jc w:val="center"/>
            </w:pPr>
            <w:r w:rsidRPr="00F33DC3">
              <w:t>300 Landfill Rd</w:t>
            </w:r>
          </w:p>
        </w:tc>
        <w:tc>
          <w:tcPr>
            <w:tcW w:w="1314" w:type="dxa"/>
            <w:noWrap/>
            <w:vAlign w:val="center"/>
            <w:hideMark/>
          </w:tcPr>
          <w:p w14:paraId="614895B1" w14:textId="77777777" w:rsidR="0009027D" w:rsidRPr="00F33DC3" w:rsidRDefault="0009027D" w:rsidP="00084B66">
            <w:pPr>
              <w:jc w:val="center"/>
            </w:pPr>
            <w:r w:rsidRPr="00F33DC3">
              <w:t>Transfer Station</w:t>
            </w:r>
          </w:p>
        </w:tc>
      </w:tr>
      <w:tr w:rsidR="0009027D" w:rsidRPr="00F33DC3" w14:paraId="5101F424" w14:textId="77777777" w:rsidTr="00084B66">
        <w:trPr>
          <w:trHeight w:hRule="exact" w:val="864"/>
          <w:jc w:val="center"/>
        </w:trPr>
        <w:tc>
          <w:tcPr>
            <w:tcW w:w="1525" w:type="dxa"/>
            <w:noWrap/>
            <w:vAlign w:val="center"/>
            <w:hideMark/>
          </w:tcPr>
          <w:p w14:paraId="77B7448B" w14:textId="77777777" w:rsidR="0009027D" w:rsidRPr="00F33DC3" w:rsidRDefault="0009027D" w:rsidP="00084B66">
            <w:pPr>
              <w:jc w:val="center"/>
            </w:pPr>
            <w:r w:rsidRPr="00F33DC3">
              <w:t>Kern</w:t>
            </w:r>
          </w:p>
        </w:tc>
        <w:tc>
          <w:tcPr>
            <w:tcW w:w="1620" w:type="dxa"/>
            <w:noWrap/>
            <w:vAlign w:val="center"/>
            <w:hideMark/>
          </w:tcPr>
          <w:p w14:paraId="4CCD803B" w14:textId="77777777" w:rsidR="0009027D" w:rsidRPr="00F33DC3" w:rsidRDefault="0009027D" w:rsidP="00084B66">
            <w:pPr>
              <w:jc w:val="center"/>
            </w:pPr>
            <w:r w:rsidRPr="00F33DC3">
              <w:t>Mojave</w:t>
            </w:r>
          </w:p>
        </w:tc>
        <w:tc>
          <w:tcPr>
            <w:tcW w:w="3060" w:type="dxa"/>
            <w:noWrap/>
            <w:vAlign w:val="center"/>
            <w:hideMark/>
          </w:tcPr>
          <w:p w14:paraId="02BD3B51" w14:textId="77777777" w:rsidR="0009027D" w:rsidRPr="00F33DC3" w:rsidRDefault="0009027D" w:rsidP="00084B66">
            <w:pPr>
              <w:jc w:val="center"/>
            </w:pPr>
            <w:r w:rsidRPr="00F33DC3">
              <w:t>Mojave/Rosamond Sanitary Landfill</w:t>
            </w:r>
          </w:p>
        </w:tc>
        <w:tc>
          <w:tcPr>
            <w:tcW w:w="3060" w:type="dxa"/>
            <w:noWrap/>
            <w:vAlign w:val="center"/>
            <w:hideMark/>
          </w:tcPr>
          <w:p w14:paraId="30994AC6" w14:textId="77777777" w:rsidR="0009027D" w:rsidRPr="00F33DC3" w:rsidRDefault="0009027D" w:rsidP="00084B66">
            <w:pPr>
              <w:jc w:val="center"/>
            </w:pPr>
            <w:r w:rsidRPr="00F33DC3">
              <w:t>400 Silver Queen Rd</w:t>
            </w:r>
          </w:p>
        </w:tc>
        <w:tc>
          <w:tcPr>
            <w:tcW w:w="1314" w:type="dxa"/>
            <w:noWrap/>
            <w:vAlign w:val="center"/>
            <w:hideMark/>
          </w:tcPr>
          <w:p w14:paraId="03D65831" w14:textId="77777777" w:rsidR="0009027D" w:rsidRPr="00F33DC3" w:rsidRDefault="0009027D" w:rsidP="00084B66">
            <w:pPr>
              <w:jc w:val="center"/>
            </w:pPr>
            <w:r w:rsidRPr="00F33DC3">
              <w:t>Landfill</w:t>
            </w:r>
          </w:p>
        </w:tc>
      </w:tr>
      <w:tr w:rsidR="0009027D" w:rsidRPr="00F33DC3" w14:paraId="61354AD9" w14:textId="77777777" w:rsidTr="00084B66">
        <w:trPr>
          <w:trHeight w:hRule="exact" w:val="864"/>
          <w:jc w:val="center"/>
        </w:trPr>
        <w:tc>
          <w:tcPr>
            <w:tcW w:w="1525" w:type="dxa"/>
            <w:noWrap/>
            <w:vAlign w:val="center"/>
            <w:hideMark/>
          </w:tcPr>
          <w:p w14:paraId="52FFE696" w14:textId="77777777" w:rsidR="0009027D" w:rsidRPr="00F33DC3" w:rsidRDefault="0009027D" w:rsidP="00084B66">
            <w:pPr>
              <w:jc w:val="center"/>
            </w:pPr>
            <w:r w:rsidRPr="00F33DC3">
              <w:t>Kern</w:t>
            </w:r>
          </w:p>
        </w:tc>
        <w:tc>
          <w:tcPr>
            <w:tcW w:w="1620" w:type="dxa"/>
            <w:noWrap/>
            <w:vAlign w:val="center"/>
            <w:hideMark/>
          </w:tcPr>
          <w:p w14:paraId="3E3DFCB5" w14:textId="77777777" w:rsidR="0009027D" w:rsidRPr="00F33DC3" w:rsidRDefault="0009027D" w:rsidP="00084B66">
            <w:pPr>
              <w:jc w:val="center"/>
            </w:pPr>
            <w:r w:rsidRPr="00F33DC3">
              <w:t>Randsburg</w:t>
            </w:r>
          </w:p>
        </w:tc>
        <w:tc>
          <w:tcPr>
            <w:tcW w:w="3060" w:type="dxa"/>
            <w:noWrap/>
            <w:vAlign w:val="center"/>
            <w:hideMark/>
          </w:tcPr>
          <w:p w14:paraId="6B147B07" w14:textId="77777777" w:rsidR="0009027D" w:rsidRPr="00F33DC3" w:rsidRDefault="0009027D" w:rsidP="00084B66">
            <w:pPr>
              <w:jc w:val="center"/>
            </w:pPr>
            <w:r w:rsidRPr="00F33DC3">
              <w:t>Randsburg Onsite Bin (County)</w:t>
            </w:r>
          </w:p>
        </w:tc>
        <w:tc>
          <w:tcPr>
            <w:tcW w:w="3060" w:type="dxa"/>
            <w:noWrap/>
            <w:vAlign w:val="center"/>
            <w:hideMark/>
          </w:tcPr>
          <w:p w14:paraId="0BC09C21" w14:textId="77777777" w:rsidR="0009027D" w:rsidRPr="00F33DC3" w:rsidRDefault="0009027D" w:rsidP="00084B66">
            <w:pPr>
              <w:jc w:val="center"/>
            </w:pPr>
            <w:r w:rsidRPr="00F33DC3">
              <w:t>38155 Goler Rd</w:t>
            </w:r>
          </w:p>
        </w:tc>
        <w:tc>
          <w:tcPr>
            <w:tcW w:w="1314" w:type="dxa"/>
            <w:noWrap/>
            <w:vAlign w:val="center"/>
            <w:hideMark/>
          </w:tcPr>
          <w:p w14:paraId="773256B5" w14:textId="77777777" w:rsidR="0009027D" w:rsidRPr="00F33DC3" w:rsidRDefault="0009027D" w:rsidP="00084B66">
            <w:pPr>
              <w:jc w:val="center"/>
            </w:pPr>
            <w:r w:rsidRPr="00F33DC3">
              <w:t>Transfer Station</w:t>
            </w:r>
          </w:p>
        </w:tc>
      </w:tr>
      <w:tr w:rsidR="0009027D" w:rsidRPr="00F33DC3" w14:paraId="78FDDDC8" w14:textId="77777777" w:rsidTr="00084B66">
        <w:trPr>
          <w:trHeight w:hRule="exact" w:val="864"/>
          <w:jc w:val="center"/>
        </w:trPr>
        <w:tc>
          <w:tcPr>
            <w:tcW w:w="1525" w:type="dxa"/>
            <w:noWrap/>
            <w:vAlign w:val="center"/>
            <w:hideMark/>
          </w:tcPr>
          <w:p w14:paraId="548552A7" w14:textId="77777777" w:rsidR="0009027D" w:rsidRPr="00F33DC3" w:rsidRDefault="0009027D" w:rsidP="00084B66">
            <w:pPr>
              <w:jc w:val="center"/>
            </w:pPr>
            <w:r w:rsidRPr="00F33DC3">
              <w:t>Kern</w:t>
            </w:r>
          </w:p>
        </w:tc>
        <w:tc>
          <w:tcPr>
            <w:tcW w:w="1620" w:type="dxa"/>
            <w:noWrap/>
            <w:vAlign w:val="center"/>
            <w:hideMark/>
          </w:tcPr>
          <w:p w14:paraId="19C0B91F" w14:textId="77777777" w:rsidR="0009027D" w:rsidRPr="00F33DC3" w:rsidRDefault="0009027D" w:rsidP="00084B66">
            <w:pPr>
              <w:jc w:val="center"/>
            </w:pPr>
            <w:r w:rsidRPr="00F33DC3">
              <w:t>Ridgecrest</w:t>
            </w:r>
          </w:p>
        </w:tc>
        <w:tc>
          <w:tcPr>
            <w:tcW w:w="3060" w:type="dxa"/>
            <w:noWrap/>
            <w:vAlign w:val="center"/>
            <w:hideMark/>
          </w:tcPr>
          <w:p w14:paraId="118A95AF" w14:textId="77777777" w:rsidR="0009027D" w:rsidRPr="00F33DC3" w:rsidRDefault="0009027D" w:rsidP="00084B66">
            <w:pPr>
              <w:jc w:val="center"/>
            </w:pPr>
            <w:r w:rsidRPr="00F33DC3">
              <w:t>Kern County Ridgecrest Special Waste Facility</w:t>
            </w:r>
          </w:p>
        </w:tc>
        <w:tc>
          <w:tcPr>
            <w:tcW w:w="3060" w:type="dxa"/>
            <w:noWrap/>
            <w:vAlign w:val="center"/>
            <w:hideMark/>
          </w:tcPr>
          <w:p w14:paraId="0C9D0FA0" w14:textId="77777777" w:rsidR="0009027D" w:rsidRPr="00F33DC3" w:rsidRDefault="0009027D" w:rsidP="00084B66">
            <w:pPr>
              <w:jc w:val="center"/>
            </w:pPr>
            <w:r w:rsidRPr="00F33DC3">
              <w:t>3301 W Bowman Rd</w:t>
            </w:r>
          </w:p>
        </w:tc>
        <w:tc>
          <w:tcPr>
            <w:tcW w:w="1314" w:type="dxa"/>
            <w:noWrap/>
            <w:vAlign w:val="center"/>
            <w:hideMark/>
          </w:tcPr>
          <w:p w14:paraId="006D37AF" w14:textId="77777777" w:rsidR="0009027D" w:rsidRPr="00F33DC3" w:rsidRDefault="0009027D" w:rsidP="00084B66">
            <w:pPr>
              <w:jc w:val="center"/>
            </w:pPr>
            <w:r w:rsidRPr="00F33DC3">
              <w:t>HHW Facility</w:t>
            </w:r>
          </w:p>
        </w:tc>
      </w:tr>
      <w:tr w:rsidR="0009027D" w:rsidRPr="00F33DC3" w14:paraId="4BF023CF" w14:textId="77777777" w:rsidTr="00084B66">
        <w:trPr>
          <w:trHeight w:hRule="exact" w:val="864"/>
          <w:jc w:val="center"/>
        </w:trPr>
        <w:tc>
          <w:tcPr>
            <w:tcW w:w="1525" w:type="dxa"/>
            <w:noWrap/>
            <w:vAlign w:val="center"/>
            <w:hideMark/>
          </w:tcPr>
          <w:p w14:paraId="3E323E1D" w14:textId="77777777" w:rsidR="0009027D" w:rsidRPr="00F33DC3" w:rsidRDefault="0009027D" w:rsidP="00084B66">
            <w:pPr>
              <w:jc w:val="center"/>
            </w:pPr>
            <w:r w:rsidRPr="00F33DC3">
              <w:lastRenderedPageBreak/>
              <w:t>Kern</w:t>
            </w:r>
          </w:p>
        </w:tc>
        <w:tc>
          <w:tcPr>
            <w:tcW w:w="1620" w:type="dxa"/>
            <w:noWrap/>
            <w:vAlign w:val="center"/>
            <w:hideMark/>
          </w:tcPr>
          <w:p w14:paraId="2885B887" w14:textId="77777777" w:rsidR="0009027D" w:rsidRPr="00F33DC3" w:rsidRDefault="0009027D" w:rsidP="00084B66">
            <w:pPr>
              <w:jc w:val="center"/>
            </w:pPr>
            <w:r w:rsidRPr="00F33DC3">
              <w:t>Shafter</w:t>
            </w:r>
          </w:p>
        </w:tc>
        <w:tc>
          <w:tcPr>
            <w:tcW w:w="3060" w:type="dxa"/>
            <w:noWrap/>
            <w:vAlign w:val="center"/>
            <w:hideMark/>
          </w:tcPr>
          <w:p w14:paraId="2D04CC4A" w14:textId="77777777" w:rsidR="0009027D" w:rsidRPr="00F33DC3" w:rsidRDefault="0009027D" w:rsidP="00084B66">
            <w:pPr>
              <w:jc w:val="center"/>
            </w:pPr>
            <w:r w:rsidRPr="00F33DC3">
              <w:t>Shafter Wasco Sanitary Landfill (County)</w:t>
            </w:r>
          </w:p>
        </w:tc>
        <w:tc>
          <w:tcPr>
            <w:tcW w:w="3060" w:type="dxa"/>
            <w:noWrap/>
            <w:vAlign w:val="center"/>
            <w:hideMark/>
          </w:tcPr>
          <w:p w14:paraId="2C1E0408" w14:textId="77777777" w:rsidR="0009027D" w:rsidRPr="00F33DC3" w:rsidRDefault="0009027D" w:rsidP="00084B66">
            <w:pPr>
              <w:jc w:val="center"/>
            </w:pPr>
            <w:r w:rsidRPr="00F33DC3">
              <w:t>17621 Scofield Ave</w:t>
            </w:r>
          </w:p>
        </w:tc>
        <w:tc>
          <w:tcPr>
            <w:tcW w:w="1314" w:type="dxa"/>
            <w:noWrap/>
            <w:vAlign w:val="center"/>
            <w:hideMark/>
          </w:tcPr>
          <w:p w14:paraId="168D75E2" w14:textId="77777777" w:rsidR="0009027D" w:rsidRPr="00F33DC3" w:rsidRDefault="0009027D" w:rsidP="00084B66">
            <w:pPr>
              <w:jc w:val="center"/>
            </w:pPr>
            <w:r w:rsidRPr="00F33DC3">
              <w:t>Landfill</w:t>
            </w:r>
          </w:p>
        </w:tc>
      </w:tr>
      <w:tr w:rsidR="0009027D" w:rsidRPr="00F33DC3" w14:paraId="50E5BC39" w14:textId="77777777" w:rsidTr="00084B66">
        <w:trPr>
          <w:trHeight w:hRule="exact" w:val="864"/>
          <w:jc w:val="center"/>
        </w:trPr>
        <w:tc>
          <w:tcPr>
            <w:tcW w:w="1525" w:type="dxa"/>
            <w:noWrap/>
            <w:vAlign w:val="center"/>
            <w:hideMark/>
          </w:tcPr>
          <w:p w14:paraId="569AABB1" w14:textId="77777777" w:rsidR="0009027D" w:rsidRPr="00F33DC3" w:rsidRDefault="0009027D" w:rsidP="00084B66">
            <w:pPr>
              <w:jc w:val="center"/>
            </w:pPr>
            <w:r w:rsidRPr="00F33DC3">
              <w:t>Kern</w:t>
            </w:r>
          </w:p>
        </w:tc>
        <w:tc>
          <w:tcPr>
            <w:tcW w:w="1620" w:type="dxa"/>
            <w:noWrap/>
            <w:vAlign w:val="center"/>
            <w:hideMark/>
          </w:tcPr>
          <w:p w14:paraId="06B989EF" w14:textId="77777777" w:rsidR="0009027D" w:rsidRPr="00F33DC3" w:rsidRDefault="0009027D" w:rsidP="00084B66">
            <w:pPr>
              <w:jc w:val="center"/>
            </w:pPr>
            <w:r w:rsidRPr="00F33DC3">
              <w:t>Taft</w:t>
            </w:r>
          </w:p>
        </w:tc>
        <w:tc>
          <w:tcPr>
            <w:tcW w:w="3060" w:type="dxa"/>
            <w:noWrap/>
            <w:vAlign w:val="center"/>
            <w:hideMark/>
          </w:tcPr>
          <w:p w14:paraId="16ED4721" w14:textId="77777777" w:rsidR="0009027D" w:rsidRPr="00F33DC3" w:rsidRDefault="0009027D" w:rsidP="00084B66">
            <w:pPr>
              <w:jc w:val="center"/>
            </w:pPr>
            <w:r w:rsidRPr="00F33DC3">
              <w:t>Coopers True Value Home Center</w:t>
            </w:r>
          </w:p>
        </w:tc>
        <w:tc>
          <w:tcPr>
            <w:tcW w:w="3060" w:type="dxa"/>
            <w:noWrap/>
            <w:vAlign w:val="center"/>
            <w:hideMark/>
          </w:tcPr>
          <w:p w14:paraId="27CE8466" w14:textId="77777777" w:rsidR="0009027D" w:rsidRPr="00F33DC3" w:rsidRDefault="0009027D" w:rsidP="00084B66">
            <w:pPr>
              <w:jc w:val="center"/>
            </w:pPr>
            <w:r w:rsidRPr="00F33DC3">
              <w:t>407 9th St</w:t>
            </w:r>
          </w:p>
        </w:tc>
        <w:tc>
          <w:tcPr>
            <w:tcW w:w="1314" w:type="dxa"/>
            <w:noWrap/>
            <w:vAlign w:val="center"/>
            <w:hideMark/>
          </w:tcPr>
          <w:p w14:paraId="38B9F481" w14:textId="77777777" w:rsidR="0009027D" w:rsidRPr="00F33DC3" w:rsidRDefault="0009027D" w:rsidP="00084B66">
            <w:pPr>
              <w:jc w:val="center"/>
            </w:pPr>
            <w:r w:rsidRPr="00F33DC3">
              <w:t>Retail</w:t>
            </w:r>
          </w:p>
        </w:tc>
      </w:tr>
      <w:tr w:rsidR="0009027D" w:rsidRPr="00F33DC3" w14:paraId="78A9AD7C" w14:textId="77777777" w:rsidTr="00084B66">
        <w:trPr>
          <w:trHeight w:hRule="exact" w:val="864"/>
          <w:jc w:val="center"/>
        </w:trPr>
        <w:tc>
          <w:tcPr>
            <w:tcW w:w="1525" w:type="dxa"/>
            <w:noWrap/>
            <w:vAlign w:val="center"/>
            <w:hideMark/>
          </w:tcPr>
          <w:p w14:paraId="1872BBDD" w14:textId="77777777" w:rsidR="0009027D" w:rsidRPr="00F33DC3" w:rsidRDefault="0009027D" w:rsidP="00084B66">
            <w:pPr>
              <w:jc w:val="center"/>
            </w:pPr>
            <w:r w:rsidRPr="00F33DC3">
              <w:t>Kern</w:t>
            </w:r>
          </w:p>
        </w:tc>
        <w:tc>
          <w:tcPr>
            <w:tcW w:w="1620" w:type="dxa"/>
            <w:noWrap/>
            <w:vAlign w:val="center"/>
            <w:hideMark/>
          </w:tcPr>
          <w:p w14:paraId="049DC902" w14:textId="77777777" w:rsidR="0009027D" w:rsidRPr="00F33DC3" w:rsidRDefault="0009027D" w:rsidP="00084B66">
            <w:pPr>
              <w:jc w:val="center"/>
            </w:pPr>
            <w:r w:rsidRPr="00F33DC3">
              <w:t>Taft</w:t>
            </w:r>
          </w:p>
        </w:tc>
        <w:tc>
          <w:tcPr>
            <w:tcW w:w="3060" w:type="dxa"/>
            <w:noWrap/>
            <w:vAlign w:val="center"/>
            <w:hideMark/>
          </w:tcPr>
          <w:p w14:paraId="3434FC49" w14:textId="77777777" w:rsidR="0009027D" w:rsidRPr="00F33DC3" w:rsidRDefault="0009027D" w:rsidP="00084B66">
            <w:pPr>
              <w:jc w:val="center"/>
            </w:pPr>
            <w:r w:rsidRPr="00F33DC3">
              <w:t>Taft Sanitary Landfill (County)</w:t>
            </w:r>
          </w:p>
        </w:tc>
        <w:tc>
          <w:tcPr>
            <w:tcW w:w="3060" w:type="dxa"/>
            <w:noWrap/>
            <w:vAlign w:val="center"/>
            <w:hideMark/>
          </w:tcPr>
          <w:p w14:paraId="6FBF5CF3" w14:textId="77777777" w:rsidR="0009027D" w:rsidRPr="00F33DC3" w:rsidRDefault="0009027D" w:rsidP="00084B66">
            <w:pPr>
              <w:jc w:val="center"/>
            </w:pPr>
            <w:r w:rsidRPr="00F33DC3">
              <w:t>13351 Elk Hills Rd</w:t>
            </w:r>
          </w:p>
        </w:tc>
        <w:tc>
          <w:tcPr>
            <w:tcW w:w="1314" w:type="dxa"/>
            <w:noWrap/>
            <w:vAlign w:val="center"/>
            <w:hideMark/>
          </w:tcPr>
          <w:p w14:paraId="1B5DCDB7" w14:textId="77777777" w:rsidR="0009027D" w:rsidRPr="00F33DC3" w:rsidRDefault="0009027D" w:rsidP="00084B66">
            <w:pPr>
              <w:jc w:val="center"/>
            </w:pPr>
            <w:r w:rsidRPr="00F33DC3">
              <w:t>Landfill</w:t>
            </w:r>
          </w:p>
        </w:tc>
      </w:tr>
      <w:tr w:rsidR="0009027D" w:rsidRPr="00F33DC3" w14:paraId="3028B27E" w14:textId="77777777" w:rsidTr="00084B66">
        <w:trPr>
          <w:trHeight w:hRule="exact" w:val="864"/>
          <w:jc w:val="center"/>
        </w:trPr>
        <w:tc>
          <w:tcPr>
            <w:tcW w:w="1525" w:type="dxa"/>
            <w:noWrap/>
            <w:vAlign w:val="center"/>
            <w:hideMark/>
          </w:tcPr>
          <w:p w14:paraId="20715D3E" w14:textId="77777777" w:rsidR="0009027D" w:rsidRPr="00F33DC3" w:rsidRDefault="0009027D" w:rsidP="00084B66">
            <w:pPr>
              <w:jc w:val="center"/>
            </w:pPr>
            <w:r w:rsidRPr="00F33DC3">
              <w:t>Kern</w:t>
            </w:r>
          </w:p>
        </w:tc>
        <w:tc>
          <w:tcPr>
            <w:tcW w:w="1620" w:type="dxa"/>
            <w:noWrap/>
            <w:vAlign w:val="center"/>
            <w:hideMark/>
          </w:tcPr>
          <w:p w14:paraId="3812DC48" w14:textId="77777777" w:rsidR="0009027D" w:rsidRPr="00F33DC3" w:rsidRDefault="0009027D" w:rsidP="00084B66">
            <w:pPr>
              <w:jc w:val="center"/>
            </w:pPr>
            <w:r w:rsidRPr="00F33DC3">
              <w:t>Tehachapi</w:t>
            </w:r>
          </w:p>
        </w:tc>
        <w:tc>
          <w:tcPr>
            <w:tcW w:w="3060" w:type="dxa"/>
            <w:noWrap/>
            <w:vAlign w:val="center"/>
            <w:hideMark/>
          </w:tcPr>
          <w:p w14:paraId="469977F1" w14:textId="77777777" w:rsidR="0009027D" w:rsidRPr="00F33DC3" w:rsidRDefault="0009027D" w:rsidP="00084B66">
            <w:pPr>
              <w:jc w:val="center"/>
            </w:pPr>
            <w:r w:rsidRPr="00F33DC3">
              <w:t>Tehachapi Sanitary Landfill (County)</w:t>
            </w:r>
          </w:p>
        </w:tc>
        <w:tc>
          <w:tcPr>
            <w:tcW w:w="3060" w:type="dxa"/>
            <w:noWrap/>
            <w:vAlign w:val="center"/>
            <w:hideMark/>
          </w:tcPr>
          <w:p w14:paraId="089B44D3" w14:textId="77777777" w:rsidR="0009027D" w:rsidRPr="00F33DC3" w:rsidRDefault="0009027D" w:rsidP="00084B66">
            <w:pPr>
              <w:jc w:val="center"/>
            </w:pPr>
            <w:r w:rsidRPr="00F33DC3">
              <w:t>12001 Tehachapi Blvd</w:t>
            </w:r>
          </w:p>
        </w:tc>
        <w:tc>
          <w:tcPr>
            <w:tcW w:w="1314" w:type="dxa"/>
            <w:noWrap/>
            <w:vAlign w:val="center"/>
            <w:hideMark/>
          </w:tcPr>
          <w:p w14:paraId="47AC1830" w14:textId="77777777" w:rsidR="0009027D" w:rsidRPr="00F33DC3" w:rsidRDefault="0009027D" w:rsidP="00084B66">
            <w:pPr>
              <w:jc w:val="center"/>
            </w:pPr>
            <w:r w:rsidRPr="00F33DC3">
              <w:t>Landfill</w:t>
            </w:r>
          </w:p>
        </w:tc>
      </w:tr>
      <w:tr w:rsidR="0009027D" w:rsidRPr="00F33DC3" w14:paraId="5432A794" w14:textId="77777777" w:rsidTr="00084B66">
        <w:trPr>
          <w:trHeight w:hRule="exact" w:val="864"/>
          <w:jc w:val="center"/>
        </w:trPr>
        <w:tc>
          <w:tcPr>
            <w:tcW w:w="1525" w:type="dxa"/>
            <w:noWrap/>
            <w:vAlign w:val="center"/>
            <w:hideMark/>
          </w:tcPr>
          <w:p w14:paraId="24546970" w14:textId="77777777" w:rsidR="0009027D" w:rsidRPr="00F33DC3" w:rsidRDefault="0009027D" w:rsidP="00084B66">
            <w:pPr>
              <w:jc w:val="center"/>
            </w:pPr>
            <w:r w:rsidRPr="00F33DC3">
              <w:t>Kern</w:t>
            </w:r>
          </w:p>
        </w:tc>
        <w:tc>
          <w:tcPr>
            <w:tcW w:w="1620" w:type="dxa"/>
            <w:noWrap/>
            <w:vAlign w:val="center"/>
            <w:hideMark/>
          </w:tcPr>
          <w:p w14:paraId="555DA31C" w14:textId="77777777" w:rsidR="0009027D" w:rsidRPr="00F33DC3" w:rsidRDefault="0009027D" w:rsidP="00084B66">
            <w:pPr>
              <w:jc w:val="center"/>
            </w:pPr>
            <w:r w:rsidRPr="00F33DC3">
              <w:t>Twin Oaks</w:t>
            </w:r>
          </w:p>
        </w:tc>
        <w:tc>
          <w:tcPr>
            <w:tcW w:w="3060" w:type="dxa"/>
            <w:noWrap/>
            <w:vAlign w:val="center"/>
            <w:hideMark/>
          </w:tcPr>
          <w:p w14:paraId="04475692" w14:textId="77777777" w:rsidR="0009027D" w:rsidRPr="00F33DC3" w:rsidRDefault="0009027D" w:rsidP="00084B66">
            <w:pPr>
              <w:jc w:val="center"/>
            </w:pPr>
            <w:r w:rsidRPr="00F33DC3">
              <w:t>Loraine Twin Oaks Transfer Station (County)</w:t>
            </w:r>
          </w:p>
        </w:tc>
        <w:tc>
          <w:tcPr>
            <w:tcW w:w="3060" w:type="dxa"/>
            <w:noWrap/>
            <w:vAlign w:val="center"/>
            <w:hideMark/>
          </w:tcPr>
          <w:p w14:paraId="3FD0DA02" w14:textId="77777777" w:rsidR="0009027D" w:rsidRPr="00F33DC3" w:rsidRDefault="0009027D" w:rsidP="00084B66">
            <w:pPr>
              <w:jc w:val="center"/>
            </w:pPr>
            <w:r w:rsidRPr="00F33DC3">
              <w:t>34007 Sand Canyon Rd</w:t>
            </w:r>
          </w:p>
        </w:tc>
        <w:tc>
          <w:tcPr>
            <w:tcW w:w="1314" w:type="dxa"/>
            <w:noWrap/>
            <w:vAlign w:val="center"/>
            <w:hideMark/>
          </w:tcPr>
          <w:p w14:paraId="4A4856B1" w14:textId="77777777" w:rsidR="0009027D" w:rsidRPr="00F33DC3" w:rsidRDefault="0009027D" w:rsidP="00084B66">
            <w:pPr>
              <w:jc w:val="center"/>
            </w:pPr>
            <w:r w:rsidRPr="00F33DC3">
              <w:t>Transfer Station</w:t>
            </w:r>
          </w:p>
        </w:tc>
      </w:tr>
      <w:tr w:rsidR="0009027D" w:rsidRPr="00F33DC3" w14:paraId="722C4D38" w14:textId="77777777" w:rsidTr="00084B66">
        <w:trPr>
          <w:trHeight w:hRule="exact" w:val="864"/>
          <w:jc w:val="center"/>
        </w:trPr>
        <w:tc>
          <w:tcPr>
            <w:tcW w:w="1525" w:type="dxa"/>
            <w:noWrap/>
            <w:vAlign w:val="center"/>
            <w:hideMark/>
          </w:tcPr>
          <w:p w14:paraId="3653CC75" w14:textId="77777777" w:rsidR="0009027D" w:rsidRPr="00F33DC3" w:rsidRDefault="0009027D" w:rsidP="00084B66">
            <w:pPr>
              <w:jc w:val="center"/>
            </w:pPr>
            <w:r w:rsidRPr="00F33DC3">
              <w:t>Kings</w:t>
            </w:r>
          </w:p>
        </w:tc>
        <w:tc>
          <w:tcPr>
            <w:tcW w:w="1620" w:type="dxa"/>
            <w:noWrap/>
            <w:vAlign w:val="center"/>
            <w:hideMark/>
          </w:tcPr>
          <w:p w14:paraId="47D7695D" w14:textId="77777777" w:rsidR="0009027D" w:rsidRPr="00F33DC3" w:rsidRDefault="0009027D" w:rsidP="00084B66">
            <w:pPr>
              <w:jc w:val="center"/>
            </w:pPr>
            <w:r w:rsidRPr="00F33DC3">
              <w:t>Lemoore</w:t>
            </w:r>
          </w:p>
        </w:tc>
        <w:tc>
          <w:tcPr>
            <w:tcW w:w="3060" w:type="dxa"/>
            <w:noWrap/>
            <w:vAlign w:val="center"/>
            <w:hideMark/>
          </w:tcPr>
          <w:p w14:paraId="2DF1EBDA" w14:textId="77777777" w:rsidR="0009027D" w:rsidRPr="00F33DC3" w:rsidRDefault="0009027D" w:rsidP="00084B66">
            <w:pPr>
              <w:jc w:val="center"/>
            </w:pPr>
            <w:r w:rsidRPr="00F33DC3">
              <w:t>Lemoore True Value Hardware</w:t>
            </w:r>
          </w:p>
        </w:tc>
        <w:tc>
          <w:tcPr>
            <w:tcW w:w="3060" w:type="dxa"/>
            <w:noWrap/>
            <w:vAlign w:val="center"/>
            <w:hideMark/>
          </w:tcPr>
          <w:p w14:paraId="34F1E695" w14:textId="77777777" w:rsidR="0009027D" w:rsidRPr="00F33DC3" w:rsidRDefault="0009027D" w:rsidP="00084B66">
            <w:pPr>
              <w:jc w:val="center"/>
            </w:pPr>
            <w:r w:rsidRPr="00F33DC3">
              <w:t>217 West D St</w:t>
            </w:r>
          </w:p>
        </w:tc>
        <w:tc>
          <w:tcPr>
            <w:tcW w:w="1314" w:type="dxa"/>
            <w:noWrap/>
            <w:vAlign w:val="center"/>
            <w:hideMark/>
          </w:tcPr>
          <w:p w14:paraId="3F27BA8B" w14:textId="77777777" w:rsidR="0009027D" w:rsidRPr="00F33DC3" w:rsidRDefault="0009027D" w:rsidP="00084B66">
            <w:pPr>
              <w:jc w:val="center"/>
            </w:pPr>
            <w:r w:rsidRPr="00F33DC3">
              <w:t>Retail</w:t>
            </w:r>
          </w:p>
        </w:tc>
      </w:tr>
      <w:tr w:rsidR="0009027D" w:rsidRPr="00F33DC3" w14:paraId="6D0A4B35" w14:textId="77777777" w:rsidTr="00084B66">
        <w:trPr>
          <w:trHeight w:hRule="exact" w:val="864"/>
          <w:jc w:val="center"/>
        </w:trPr>
        <w:tc>
          <w:tcPr>
            <w:tcW w:w="1525" w:type="dxa"/>
            <w:noWrap/>
            <w:vAlign w:val="center"/>
            <w:hideMark/>
          </w:tcPr>
          <w:p w14:paraId="289B5EAC" w14:textId="77777777" w:rsidR="0009027D" w:rsidRPr="00F33DC3" w:rsidRDefault="0009027D" w:rsidP="00084B66">
            <w:pPr>
              <w:jc w:val="center"/>
            </w:pPr>
            <w:r w:rsidRPr="00F33DC3">
              <w:t>Lake</w:t>
            </w:r>
          </w:p>
        </w:tc>
        <w:tc>
          <w:tcPr>
            <w:tcW w:w="1620" w:type="dxa"/>
            <w:noWrap/>
            <w:vAlign w:val="center"/>
            <w:hideMark/>
          </w:tcPr>
          <w:p w14:paraId="6B8BB397" w14:textId="77777777" w:rsidR="0009027D" w:rsidRPr="00F33DC3" w:rsidRDefault="0009027D" w:rsidP="00084B66">
            <w:pPr>
              <w:jc w:val="center"/>
            </w:pPr>
            <w:r w:rsidRPr="00F33DC3">
              <w:t>Clearlake</w:t>
            </w:r>
          </w:p>
        </w:tc>
        <w:tc>
          <w:tcPr>
            <w:tcW w:w="3060" w:type="dxa"/>
            <w:noWrap/>
            <w:vAlign w:val="center"/>
            <w:hideMark/>
          </w:tcPr>
          <w:p w14:paraId="69759027" w14:textId="77777777" w:rsidR="0009027D" w:rsidRPr="00F33DC3" w:rsidRDefault="0009027D" w:rsidP="00084B66">
            <w:pPr>
              <w:jc w:val="center"/>
            </w:pPr>
            <w:r w:rsidRPr="00F33DC3">
              <w:t>South Lake Refuse and Recycling</w:t>
            </w:r>
          </w:p>
        </w:tc>
        <w:tc>
          <w:tcPr>
            <w:tcW w:w="3060" w:type="dxa"/>
            <w:noWrap/>
            <w:vAlign w:val="center"/>
            <w:hideMark/>
          </w:tcPr>
          <w:p w14:paraId="5E282260" w14:textId="77777777" w:rsidR="0009027D" w:rsidRPr="00F33DC3" w:rsidRDefault="0009027D" w:rsidP="00084B66">
            <w:pPr>
              <w:jc w:val="center"/>
            </w:pPr>
            <w:r w:rsidRPr="00F33DC3">
              <w:t>16015 Davis Ave</w:t>
            </w:r>
          </w:p>
        </w:tc>
        <w:tc>
          <w:tcPr>
            <w:tcW w:w="1314" w:type="dxa"/>
            <w:noWrap/>
            <w:vAlign w:val="center"/>
            <w:hideMark/>
          </w:tcPr>
          <w:p w14:paraId="44BBA088" w14:textId="77777777" w:rsidR="0009027D" w:rsidRPr="00F33DC3" w:rsidRDefault="0009027D" w:rsidP="00084B66">
            <w:pPr>
              <w:jc w:val="center"/>
            </w:pPr>
            <w:r w:rsidRPr="00F33DC3">
              <w:t>Transfer Station</w:t>
            </w:r>
          </w:p>
        </w:tc>
      </w:tr>
      <w:tr w:rsidR="0009027D" w:rsidRPr="00F33DC3" w14:paraId="745E6036" w14:textId="77777777" w:rsidTr="00084B66">
        <w:trPr>
          <w:trHeight w:hRule="exact" w:val="864"/>
          <w:jc w:val="center"/>
        </w:trPr>
        <w:tc>
          <w:tcPr>
            <w:tcW w:w="1525" w:type="dxa"/>
            <w:noWrap/>
            <w:vAlign w:val="center"/>
            <w:hideMark/>
          </w:tcPr>
          <w:p w14:paraId="3EF42D3C" w14:textId="77777777" w:rsidR="0009027D" w:rsidRPr="00F33DC3" w:rsidRDefault="0009027D" w:rsidP="00084B66">
            <w:pPr>
              <w:jc w:val="center"/>
            </w:pPr>
            <w:r w:rsidRPr="00F33DC3">
              <w:t>Lake</w:t>
            </w:r>
          </w:p>
        </w:tc>
        <w:tc>
          <w:tcPr>
            <w:tcW w:w="1620" w:type="dxa"/>
            <w:noWrap/>
            <w:vAlign w:val="center"/>
            <w:hideMark/>
          </w:tcPr>
          <w:p w14:paraId="38782FBD" w14:textId="77777777" w:rsidR="0009027D" w:rsidRPr="00F33DC3" w:rsidRDefault="0009027D" w:rsidP="00084B66">
            <w:pPr>
              <w:jc w:val="center"/>
            </w:pPr>
            <w:r w:rsidRPr="00F33DC3">
              <w:t>Lakeport</w:t>
            </w:r>
          </w:p>
        </w:tc>
        <w:tc>
          <w:tcPr>
            <w:tcW w:w="3060" w:type="dxa"/>
            <w:noWrap/>
            <w:vAlign w:val="center"/>
            <w:hideMark/>
          </w:tcPr>
          <w:p w14:paraId="75CC3070" w14:textId="77777777" w:rsidR="0009027D" w:rsidRPr="00F33DC3" w:rsidRDefault="0009027D" w:rsidP="00084B66">
            <w:pPr>
              <w:jc w:val="center"/>
            </w:pPr>
            <w:r w:rsidRPr="00F33DC3">
              <w:t>Lake County Waste Solutions HHW Facility</w:t>
            </w:r>
          </w:p>
        </w:tc>
        <w:tc>
          <w:tcPr>
            <w:tcW w:w="3060" w:type="dxa"/>
            <w:noWrap/>
            <w:vAlign w:val="center"/>
            <w:hideMark/>
          </w:tcPr>
          <w:p w14:paraId="356B1D2B" w14:textId="77777777" w:rsidR="0009027D" w:rsidRPr="00F33DC3" w:rsidRDefault="0009027D" w:rsidP="00084B66">
            <w:pPr>
              <w:jc w:val="center"/>
            </w:pPr>
            <w:r w:rsidRPr="00F33DC3">
              <w:t>230 Soda Bay Rd</w:t>
            </w:r>
          </w:p>
        </w:tc>
        <w:tc>
          <w:tcPr>
            <w:tcW w:w="1314" w:type="dxa"/>
            <w:noWrap/>
            <w:vAlign w:val="center"/>
            <w:hideMark/>
          </w:tcPr>
          <w:p w14:paraId="694AC46C" w14:textId="77777777" w:rsidR="0009027D" w:rsidRPr="00F33DC3" w:rsidRDefault="0009027D" w:rsidP="00084B66">
            <w:pPr>
              <w:jc w:val="center"/>
            </w:pPr>
            <w:r w:rsidRPr="00F33DC3">
              <w:t>HHW Facility</w:t>
            </w:r>
          </w:p>
        </w:tc>
      </w:tr>
      <w:tr w:rsidR="0009027D" w:rsidRPr="00F33DC3" w14:paraId="7D2A5A69" w14:textId="77777777" w:rsidTr="00084B66">
        <w:trPr>
          <w:trHeight w:hRule="exact" w:val="864"/>
          <w:jc w:val="center"/>
        </w:trPr>
        <w:tc>
          <w:tcPr>
            <w:tcW w:w="1525" w:type="dxa"/>
            <w:noWrap/>
            <w:vAlign w:val="center"/>
            <w:hideMark/>
          </w:tcPr>
          <w:p w14:paraId="639DF6EB" w14:textId="77777777" w:rsidR="0009027D" w:rsidRPr="00F33DC3" w:rsidRDefault="0009027D" w:rsidP="00084B66">
            <w:pPr>
              <w:jc w:val="center"/>
            </w:pPr>
            <w:r w:rsidRPr="00F33DC3">
              <w:t>Lake</w:t>
            </w:r>
          </w:p>
        </w:tc>
        <w:tc>
          <w:tcPr>
            <w:tcW w:w="1620" w:type="dxa"/>
            <w:noWrap/>
            <w:vAlign w:val="center"/>
            <w:hideMark/>
          </w:tcPr>
          <w:p w14:paraId="3E168697" w14:textId="77777777" w:rsidR="0009027D" w:rsidRPr="00F33DC3" w:rsidRDefault="0009027D" w:rsidP="00084B66">
            <w:pPr>
              <w:jc w:val="center"/>
            </w:pPr>
            <w:r w:rsidRPr="00F33DC3">
              <w:t>Lakeport</w:t>
            </w:r>
          </w:p>
        </w:tc>
        <w:tc>
          <w:tcPr>
            <w:tcW w:w="3060" w:type="dxa"/>
            <w:noWrap/>
            <w:vAlign w:val="center"/>
            <w:hideMark/>
          </w:tcPr>
          <w:p w14:paraId="013613F2" w14:textId="77777777" w:rsidR="0009027D" w:rsidRPr="00F33DC3" w:rsidRDefault="0009027D" w:rsidP="00084B66">
            <w:pPr>
              <w:jc w:val="center"/>
            </w:pPr>
            <w:r w:rsidRPr="00F33DC3">
              <w:t>Plaza Paint</w:t>
            </w:r>
          </w:p>
        </w:tc>
        <w:tc>
          <w:tcPr>
            <w:tcW w:w="3060" w:type="dxa"/>
            <w:noWrap/>
            <w:vAlign w:val="center"/>
            <w:hideMark/>
          </w:tcPr>
          <w:p w14:paraId="12A7CA2A" w14:textId="77777777" w:rsidR="0009027D" w:rsidRPr="00F33DC3" w:rsidRDefault="0009027D" w:rsidP="00084B66">
            <w:pPr>
              <w:jc w:val="center"/>
            </w:pPr>
            <w:r w:rsidRPr="00F33DC3">
              <w:t>555 S Main St</w:t>
            </w:r>
          </w:p>
        </w:tc>
        <w:tc>
          <w:tcPr>
            <w:tcW w:w="1314" w:type="dxa"/>
            <w:noWrap/>
            <w:vAlign w:val="center"/>
            <w:hideMark/>
          </w:tcPr>
          <w:p w14:paraId="4A0356EB" w14:textId="77777777" w:rsidR="0009027D" w:rsidRPr="00F33DC3" w:rsidRDefault="0009027D" w:rsidP="00084B66">
            <w:pPr>
              <w:jc w:val="center"/>
            </w:pPr>
            <w:r w:rsidRPr="00F33DC3">
              <w:t>Retail</w:t>
            </w:r>
          </w:p>
        </w:tc>
      </w:tr>
      <w:tr w:rsidR="0009027D" w:rsidRPr="00F33DC3" w14:paraId="792FFD0F" w14:textId="77777777" w:rsidTr="00084B66">
        <w:trPr>
          <w:trHeight w:hRule="exact" w:val="864"/>
          <w:jc w:val="center"/>
        </w:trPr>
        <w:tc>
          <w:tcPr>
            <w:tcW w:w="1525" w:type="dxa"/>
            <w:noWrap/>
            <w:vAlign w:val="center"/>
            <w:hideMark/>
          </w:tcPr>
          <w:p w14:paraId="5CDB58FE" w14:textId="77777777" w:rsidR="0009027D" w:rsidRPr="00F33DC3" w:rsidRDefault="0009027D" w:rsidP="00084B66">
            <w:pPr>
              <w:jc w:val="center"/>
            </w:pPr>
            <w:r w:rsidRPr="00F33DC3">
              <w:t>Lake</w:t>
            </w:r>
          </w:p>
        </w:tc>
        <w:tc>
          <w:tcPr>
            <w:tcW w:w="1620" w:type="dxa"/>
            <w:noWrap/>
            <w:vAlign w:val="center"/>
            <w:hideMark/>
          </w:tcPr>
          <w:p w14:paraId="65F1E2DC" w14:textId="77777777" w:rsidR="0009027D" w:rsidRPr="00F33DC3" w:rsidRDefault="0009027D" w:rsidP="00084B66">
            <w:pPr>
              <w:jc w:val="center"/>
            </w:pPr>
            <w:r w:rsidRPr="00F33DC3">
              <w:t>Middletown</w:t>
            </w:r>
          </w:p>
        </w:tc>
        <w:tc>
          <w:tcPr>
            <w:tcW w:w="3060" w:type="dxa"/>
            <w:noWrap/>
            <w:vAlign w:val="center"/>
            <w:hideMark/>
          </w:tcPr>
          <w:p w14:paraId="0B9902EB" w14:textId="77777777" w:rsidR="0009027D" w:rsidRPr="00F33DC3" w:rsidRDefault="0009027D" w:rsidP="00084B66">
            <w:pPr>
              <w:jc w:val="center"/>
            </w:pPr>
            <w:r w:rsidRPr="00F33DC3">
              <w:t>Hardesters Market and Hardware</w:t>
            </w:r>
          </w:p>
        </w:tc>
        <w:tc>
          <w:tcPr>
            <w:tcW w:w="3060" w:type="dxa"/>
            <w:noWrap/>
            <w:vAlign w:val="center"/>
            <w:hideMark/>
          </w:tcPr>
          <w:p w14:paraId="0811A18E" w14:textId="77777777" w:rsidR="0009027D" w:rsidRPr="00F33DC3" w:rsidRDefault="0009027D" w:rsidP="00084B66">
            <w:pPr>
              <w:jc w:val="center"/>
            </w:pPr>
            <w:r w:rsidRPr="00F33DC3">
              <w:t>21088 Calistoga Rd</w:t>
            </w:r>
          </w:p>
        </w:tc>
        <w:tc>
          <w:tcPr>
            <w:tcW w:w="1314" w:type="dxa"/>
            <w:noWrap/>
            <w:vAlign w:val="center"/>
            <w:hideMark/>
          </w:tcPr>
          <w:p w14:paraId="276F7032" w14:textId="77777777" w:rsidR="0009027D" w:rsidRPr="00F33DC3" w:rsidRDefault="0009027D" w:rsidP="00084B66">
            <w:pPr>
              <w:jc w:val="center"/>
            </w:pPr>
            <w:r w:rsidRPr="00F33DC3">
              <w:t>Retail</w:t>
            </w:r>
          </w:p>
        </w:tc>
      </w:tr>
      <w:tr w:rsidR="0009027D" w:rsidRPr="00F33DC3" w14:paraId="4AB6E9AA" w14:textId="77777777" w:rsidTr="00084B66">
        <w:trPr>
          <w:trHeight w:hRule="exact" w:val="864"/>
          <w:jc w:val="center"/>
        </w:trPr>
        <w:tc>
          <w:tcPr>
            <w:tcW w:w="1525" w:type="dxa"/>
            <w:noWrap/>
            <w:vAlign w:val="center"/>
            <w:hideMark/>
          </w:tcPr>
          <w:p w14:paraId="410C32EB" w14:textId="77777777" w:rsidR="0009027D" w:rsidRPr="00F33DC3" w:rsidRDefault="0009027D" w:rsidP="00084B66">
            <w:pPr>
              <w:jc w:val="center"/>
            </w:pPr>
            <w:r w:rsidRPr="00F33DC3">
              <w:t>Lassen</w:t>
            </w:r>
          </w:p>
        </w:tc>
        <w:tc>
          <w:tcPr>
            <w:tcW w:w="1620" w:type="dxa"/>
            <w:noWrap/>
            <w:vAlign w:val="center"/>
            <w:hideMark/>
          </w:tcPr>
          <w:p w14:paraId="0C0A2EA0" w14:textId="77777777" w:rsidR="0009027D" w:rsidRPr="00F33DC3" w:rsidRDefault="0009027D" w:rsidP="00084B66">
            <w:pPr>
              <w:jc w:val="center"/>
            </w:pPr>
            <w:r w:rsidRPr="00F33DC3">
              <w:t>Susanville</w:t>
            </w:r>
          </w:p>
        </w:tc>
        <w:tc>
          <w:tcPr>
            <w:tcW w:w="3060" w:type="dxa"/>
            <w:noWrap/>
            <w:vAlign w:val="center"/>
            <w:hideMark/>
          </w:tcPr>
          <w:p w14:paraId="7DAB6E03" w14:textId="77777777" w:rsidR="0009027D" w:rsidRPr="00F33DC3" w:rsidRDefault="0009027D" w:rsidP="00084B66">
            <w:pPr>
              <w:jc w:val="center"/>
            </w:pPr>
            <w:r w:rsidRPr="00F33DC3">
              <w:t>Susanville Ace Hardware</w:t>
            </w:r>
          </w:p>
        </w:tc>
        <w:tc>
          <w:tcPr>
            <w:tcW w:w="3060" w:type="dxa"/>
            <w:noWrap/>
            <w:vAlign w:val="center"/>
            <w:hideMark/>
          </w:tcPr>
          <w:p w14:paraId="34A86AA4" w14:textId="77777777" w:rsidR="0009027D" w:rsidRPr="00F33DC3" w:rsidRDefault="0009027D" w:rsidP="00084B66">
            <w:pPr>
              <w:jc w:val="center"/>
            </w:pPr>
            <w:r w:rsidRPr="00F33DC3">
              <w:t>2950 Main St</w:t>
            </w:r>
          </w:p>
        </w:tc>
        <w:tc>
          <w:tcPr>
            <w:tcW w:w="1314" w:type="dxa"/>
            <w:noWrap/>
            <w:vAlign w:val="center"/>
            <w:hideMark/>
          </w:tcPr>
          <w:p w14:paraId="3C0FF1AA" w14:textId="77777777" w:rsidR="0009027D" w:rsidRPr="00F33DC3" w:rsidRDefault="0009027D" w:rsidP="00084B66">
            <w:pPr>
              <w:jc w:val="center"/>
            </w:pPr>
            <w:r w:rsidRPr="00F33DC3">
              <w:t>Retail</w:t>
            </w:r>
          </w:p>
        </w:tc>
      </w:tr>
      <w:tr w:rsidR="0009027D" w:rsidRPr="00F33DC3" w14:paraId="567719E0" w14:textId="77777777" w:rsidTr="00084B66">
        <w:trPr>
          <w:trHeight w:hRule="exact" w:val="864"/>
          <w:jc w:val="center"/>
        </w:trPr>
        <w:tc>
          <w:tcPr>
            <w:tcW w:w="1525" w:type="dxa"/>
            <w:noWrap/>
            <w:vAlign w:val="center"/>
            <w:hideMark/>
          </w:tcPr>
          <w:p w14:paraId="662EEF9A" w14:textId="77777777" w:rsidR="0009027D" w:rsidRPr="00F33DC3" w:rsidRDefault="0009027D" w:rsidP="00084B66">
            <w:pPr>
              <w:jc w:val="center"/>
            </w:pPr>
            <w:r w:rsidRPr="00F33DC3">
              <w:t>Los Angeles</w:t>
            </w:r>
          </w:p>
        </w:tc>
        <w:tc>
          <w:tcPr>
            <w:tcW w:w="1620" w:type="dxa"/>
            <w:noWrap/>
            <w:vAlign w:val="center"/>
            <w:hideMark/>
          </w:tcPr>
          <w:p w14:paraId="31AAE6C6" w14:textId="77777777" w:rsidR="0009027D" w:rsidRPr="00F33DC3" w:rsidRDefault="0009027D" w:rsidP="00084B66">
            <w:pPr>
              <w:jc w:val="center"/>
            </w:pPr>
            <w:r w:rsidRPr="00F33DC3">
              <w:t>Agoura Hills</w:t>
            </w:r>
          </w:p>
        </w:tc>
        <w:tc>
          <w:tcPr>
            <w:tcW w:w="3060" w:type="dxa"/>
            <w:noWrap/>
            <w:vAlign w:val="center"/>
            <w:hideMark/>
          </w:tcPr>
          <w:p w14:paraId="04640F21" w14:textId="77777777" w:rsidR="0009027D" w:rsidRPr="00F33DC3" w:rsidRDefault="0009027D" w:rsidP="00084B66">
            <w:pPr>
              <w:jc w:val="center"/>
            </w:pPr>
            <w:r w:rsidRPr="00F33DC3">
              <w:t>Ace of Agoura Hills</w:t>
            </w:r>
          </w:p>
        </w:tc>
        <w:tc>
          <w:tcPr>
            <w:tcW w:w="3060" w:type="dxa"/>
            <w:noWrap/>
            <w:vAlign w:val="center"/>
            <w:hideMark/>
          </w:tcPr>
          <w:p w14:paraId="0DA50643" w14:textId="77777777" w:rsidR="0009027D" w:rsidRPr="00F33DC3" w:rsidRDefault="0009027D" w:rsidP="00084B66">
            <w:pPr>
              <w:jc w:val="center"/>
            </w:pPr>
            <w:r w:rsidRPr="00F33DC3">
              <w:t>5747 Kanan Rd</w:t>
            </w:r>
          </w:p>
        </w:tc>
        <w:tc>
          <w:tcPr>
            <w:tcW w:w="1314" w:type="dxa"/>
            <w:noWrap/>
            <w:vAlign w:val="center"/>
            <w:hideMark/>
          </w:tcPr>
          <w:p w14:paraId="0EEDDE55" w14:textId="77777777" w:rsidR="0009027D" w:rsidRPr="00F33DC3" w:rsidRDefault="0009027D" w:rsidP="00084B66">
            <w:pPr>
              <w:jc w:val="center"/>
            </w:pPr>
            <w:r w:rsidRPr="00F33DC3">
              <w:t>Retail</w:t>
            </w:r>
          </w:p>
        </w:tc>
      </w:tr>
      <w:tr w:rsidR="0009027D" w:rsidRPr="00F33DC3" w14:paraId="19B46E65" w14:textId="77777777" w:rsidTr="00084B66">
        <w:trPr>
          <w:trHeight w:hRule="exact" w:val="864"/>
          <w:jc w:val="center"/>
        </w:trPr>
        <w:tc>
          <w:tcPr>
            <w:tcW w:w="1525" w:type="dxa"/>
            <w:noWrap/>
            <w:vAlign w:val="center"/>
            <w:hideMark/>
          </w:tcPr>
          <w:p w14:paraId="32288CA7" w14:textId="77777777" w:rsidR="0009027D" w:rsidRPr="00F33DC3" w:rsidRDefault="0009027D" w:rsidP="00084B66">
            <w:pPr>
              <w:jc w:val="center"/>
            </w:pPr>
            <w:r w:rsidRPr="00F33DC3">
              <w:t>Los Angeles</w:t>
            </w:r>
          </w:p>
        </w:tc>
        <w:tc>
          <w:tcPr>
            <w:tcW w:w="1620" w:type="dxa"/>
            <w:noWrap/>
            <w:vAlign w:val="center"/>
            <w:hideMark/>
          </w:tcPr>
          <w:p w14:paraId="58A8BA2F" w14:textId="77777777" w:rsidR="0009027D" w:rsidRPr="00F33DC3" w:rsidRDefault="0009027D" w:rsidP="00084B66">
            <w:pPr>
              <w:jc w:val="center"/>
            </w:pPr>
            <w:r w:rsidRPr="00F33DC3">
              <w:t>Agoura Hills</w:t>
            </w:r>
          </w:p>
        </w:tc>
        <w:tc>
          <w:tcPr>
            <w:tcW w:w="3060" w:type="dxa"/>
            <w:noWrap/>
            <w:vAlign w:val="center"/>
            <w:hideMark/>
          </w:tcPr>
          <w:p w14:paraId="5BFB7CE8" w14:textId="77777777" w:rsidR="0009027D" w:rsidRPr="00F33DC3" w:rsidRDefault="0009027D" w:rsidP="00084B66">
            <w:pPr>
              <w:jc w:val="center"/>
            </w:pPr>
            <w:r w:rsidRPr="00F33DC3">
              <w:t>Agoura Paint</w:t>
            </w:r>
          </w:p>
        </w:tc>
        <w:tc>
          <w:tcPr>
            <w:tcW w:w="3060" w:type="dxa"/>
            <w:noWrap/>
            <w:vAlign w:val="center"/>
            <w:hideMark/>
          </w:tcPr>
          <w:p w14:paraId="59F3B655" w14:textId="77777777" w:rsidR="0009027D" w:rsidRPr="00F33DC3" w:rsidRDefault="0009027D" w:rsidP="00084B66">
            <w:pPr>
              <w:jc w:val="center"/>
            </w:pPr>
            <w:r w:rsidRPr="00F33DC3">
              <w:t>29130 Roadside Dr</w:t>
            </w:r>
          </w:p>
        </w:tc>
        <w:tc>
          <w:tcPr>
            <w:tcW w:w="1314" w:type="dxa"/>
            <w:noWrap/>
            <w:vAlign w:val="center"/>
            <w:hideMark/>
          </w:tcPr>
          <w:p w14:paraId="75A6C3DA" w14:textId="77777777" w:rsidR="0009027D" w:rsidRPr="00F33DC3" w:rsidRDefault="0009027D" w:rsidP="00084B66">
            <w:pPr>
              <w:jc w:val="center"/>
            </w:pPr>
            <w:r w:rsidRPr="00F33DC3">
              <w:t>Retail</w:t>
            </w:r>
          </w:p>
        </w:tc>
      </w:tr>
      <w:tr w:rsidR="0009027D" w:rsidRPr="00F33DC3" w14:paraId="00C03AF8" w14:textId="77777777" w:rsidTr="00084B66">
        <w:trPr>
          <w:trHeight w:hRule="exact" w:val="864"/>
          <w:jc w:val="center"/>
        </w:trPr>
        <w:tc>
          <w:tcPr>
            <w:tcW w:w="1525" w:type="dxa"/>
            <w:noWrap/>
            <w:vAlign w:val="center"/>
            <w:hideMark/>
          </w:tcPr>
          <w:p w14:paraId="39FBD742" w14:textId="77777777" w:rsidR="0009027D" w:rsidRPr="00F33DC3" w:rsidRDefault="0009027D" w:rsidP="00084B66">
            <w:pPr>
              <w:jc w:val="center"/>
            </w:pPr>
            <w:r w:rsidRPr="00F33DC3">
              <w:t>Los Angeles</w:t>
            </w:r>
          </w:p>
        </w:tc>
        <w:tc>
          <w:tcPr>
            <w:tcW w:w="1620" w:type="dxa"/>
            <w:noWrap/>
            <w:vAlign w:val="center"/>
            <w:hideMark/>
          </w:tcPr>
          <w:p w14:paraId="0D7DCC28" w14:textId="77777777" w:rsidR="0009027D" w:rsidRPr="00F33DC3" w:rsidRDefault="0009027D" w:rsidP="00084B66">
            <w:pPr>
              <w:jc w:val="center"/>
            </w:pPr>
            <w:r w:rsidRPr="00F33DC3">
              <w:t>Agoura Hills</w:t>
            </w:r>
          </w:p>
        </w:tc>
        <w:tc>
          <w:tcPr>
            <w:tcW w:w="3060" w:type="dxa"/>
            <w:noWrap/>
            <w:vAlign w:val="center"/>
            <w:hideMark/>
          </w:tcPr>
          <w:p w14:paraId="2E0DD175" w14:textId="77777777" w:rsidR="0009027D" w:rsidRPr="00F33DC3" w:rsidRDefault="0009027D" w:rsidP="00084B66">
            <w:pPr>
              <w:jc w:val="center"/>
            </w:pPr>
            <w:r w:rsidRPr="00F33DC3">
              <w:t>Dunn-Edwards</w:t>
            </w:r>
          </w:p>
        </w:tc>
        <w:tc>
          <w:tcPr>
            <w:tcW w:w="3060" w:type="dxa"/>
            <w:noWrap/>
            <w:vAlign w:val="center"/>
            <w:hideMark/>
          </w:tcPr>
          <w:p w14:paraId="63292E73" w14:textId="77777777" w:rsidR="0009027D" w:rsidRPr="00F33DC3" w:rsidRDefault="0009027D" w:rsidP="00084B66">
            <w:pPr>
              <w:jc w:val="center"/>
            </w:pPr>
            <w:r w:rsidRPr="00F33DC3">
              <w:t>28601 Canwood St</w:t>
            </w:r>
          </w:p>
        </w:tc>
        <w:tc>
          <w:tcPr>
            <w:tcW w:w="1314" w:type="dxa"/>
            <w:noWrap/>
            <w:vAlign w:val="center"/>
            <w:hideMark/>
          </w:tcPr>
          <w:p w14:paraId="3DE7CD6A" w14:textId="77777777" w:rsidR="0009027D" w:rsidRPr="00F33DC3" w:rsidRDefault="0009027D" w:rsidP="00084B66">
            <w:pPr>
              <w:jc w:val="center"/>
            </w:pPr>
            <w:r w:rsidRPr="00F33DC3">
              <w:t>Retail</w:t>
            </w:r>
          </w:p>
        </w:tc>
      </w:tr>
      <w:tr w:rsidR="0009027D" w:rsidRPr="00F33DC3" w14:paraId="14DDC88C" w14:textId="77777777" w:rsidTr="00084B66">
        <w:trPr>
          <w:trHeight w:hRule="exact" w:val="864"/>
          <w:jc w:val="center"/>
        </w:trPr>
        <w:tc>
          <w:tcPr>
            <w:tcW w:w="1525" w:type="dxa"/>
            <w:noWrap/>
            <w:vAlign w:val="center"/>
            <w:hideMark/>
          </w:tcPr>
          <w:p w14:paraId="69A2FF4D" w14:textId="77777777" w:rsidR="0009027D" w:rsidRPr="00F33DC3" w:rsidRDefault="0009027D" w:rsidP="00084B66">
            <w:pPr>
              <w:jc w:val="center"/>
            </w:pPr>
            <w:r w:rsidRPr="00F33DC3">
              <w:lastRenderedPageBreak/>
              <w:t>Los Angeles</w:t>
            </w:r>
          </w:p>
        </w:tc>
        <w:tc>
          <w:tcPr>
            <w:tcW w:w="1620" w:type="dxa"/>
            <w:noWrap/>
            <w:vAlign w:val="center"/>
            <w:hideMark/>
          </w:tcPr>
          <w:p w14:paraId="2D292A8E" w14:textId="77777777" w:rsidR="0009027D" w:rsidRPr="00F33DC3" w:rsidRDefault="0009027D" w:rsidP="00084B66">
            <w:pPr>
              <w:jc w:val="center"/>
            </w:pPr>
            <w:r w:rsidRPr="00F33DC3">
              <w:t>Alhambra</w:t>
            </w:r>
          </w:p>
        </w:tc>
        <w:tc>
          <w:tcPr>
            <w:tcW w:w="3060" w:type="dxa"/>
            <w:noWrap/>
            <w:vAlign w:val="center"/>
            <w:hideMark/>
          </w:tcPr>
          <w:p w14:paraId="1F525903" w14:textId="77777777" w:rsidR="0009027D" w:rsidRPr="00F33DC3" w:rsidRDefault="0009027D" w:rsidP="00084B66">
            <w:pPr>
              <w:jc w:val="center"/>
            </w:pPr>
            <w:r w:rsidRPr="00F33DC3">
              <w:t>Dunn-Edwards</w:t>
            </w:r>
          </w:p>
        </w:tc>
        <w:tc>
          <w:tcPr>
            <w:tcW w:w="3060" w:type="dxa"/>
            <w:noWrap/>
            <w:vAlign w:val="center"/>
            <w:hideMark/>
          </w:tcPr>
          <w:p w14:paraId="352D903F" w14:textId="77777777" w:rsidR="0009027D" w:rsidRPr="00F33DC3" w:rsidRDefault="0009027D" w:rsidP="00084B66">
            <w:pPr>
              <w:jc w:val="center"/>
            </w:pPr>
            <w:r w:rsidRPr="00F33DC3">
              <w:t>1435 W Valley Blvd</w:t>
            </w:r>
          </w:p>
        </w:tc>
        <w:tc>
          <w:tcPr>
            <w:tcW w:w="1314" w:type="dxa"/>
            <w:noWrap/>
            <w:vAlign w:val="center"/>
            <w:hideMark/>
          </w:tcPr>
          <w:p w14:paraId="300397A8" w14:textId="77777777" w:rsidR="0009027D" w:rsidRPr="00F33DC3" w:rsidRDefault="0009027D" w:rsidP="00084B66">
            <w:pPr>
              <w:jc w:val="center"/>
            </w:pPr>
            <w:r w:rsidRPr="00F33DC3">
              <w:t>Retail</w:t>
            </w:r>
          </w:p>
        </w:tc>
      </w:tr>
      <w:tr w:rsidR="0009027D" w:rsidRPr="00F33DC3" w14:paraId="087892D2" w14:textId="77777777" w:rsidTr="00084B66">
        <w:trPr>
          <w:trHeight w:hRule="exact" w:val="864"/>
          <w:jc w:val="center"/>
        </w:trPr>
        <w:tc>
          <w:tcPr>
            <w:tcW w:w="1525" w:type="dxa"/>
            <w:noWrap/>
            <w:vAlign w:val="center"/>
            <w:hideMark/>
          </w:tcPr>
          <w:p w14:paraId="1B636566" w14:textId="77777777" w:rsidR="0009027D" w:rsidRPr="00F33DC3" w:rsidRDefault="0009027D" w:rsidP="00084B66">
            <w:pPr>
              <w:jc w:val="center"/>
            </w:pPr>
            <w:r w:rsidRPr="00F33DC3">
              <w:t>Los Angeles</w:t>
            </w:r>
          </w:p>
        </w:tc>
        <w:tc>
          <w:tcPr>
            <w:tcW w:w="1620" w:type="dxa"/>
            <w:noWrap/>
            <w:vAlign w:val="center"/>
            <w:hideMark/>
          </w:tcPr>
          <w:p w14:paraId="4F35B8EB" w14:textId="77777777" w:rsidR="0009027D" w:rsidRPr="00F33DC3" w:rsidRDefault="0009027D" w:rsidP="00084B66">
            <w:pPr>
              <w:jc w:val="center"/>
            </w:pPr>
            <w:r w:rsidRPr="00F33DC3">
              <w:t>Artesia</w:t>
            </w:r>
          </w:p>
        </w:tc>
        <w:tc>
          <w:tcPr>
            <w:tcW w:w="3060" w:type="dxa"/>
            <w:noWrap/>
            <w:vAlign w:val="center"/>
            <w:hideMark/>
          </w:tcPr>
          <w:p w14:paraId="5B03F86B" w14:textId="77777777" w:rsidR="0009027D" w:rsidRPr="00F33DC3" w:rsidRDefault="0009027D" w:rsidP="00084B66">
            <w:pPr>
              <w:jc w:val="center"/>
            </w:pPr>
            <w:r w:rsidRPr="00F33DC3">
              <w:t>Dunn-Edwards</w:t>
            </w:r>
          </w:p>
        </w:tc>
        <w:tc>
          <w:tcPr>
            <w:tcW w:w="3060" w:type="dxa"/>
            <w:noWrap/>
            <w:vAlign w:val="center"/>
            <w:hideMark/>
          </w:tcPr>
          <w:p w14:paraId="425E1409" w14:textId="77777777" w:rsidR="0009027D" w:rsidRPr="00F33DC3" w:rsidRDefault="0009027D" w:rsidP="00084B66">
            <w:pPr>
              <w:jc w:val="center"/>
            </w:pPr>
            <w:r w:rsidRPr="00F33DC3">
              <w:t>11645 South St</w:t>
            </w:r>
          </w:p>
        </w:tc>
        <w:tc>
          <w:tcPr>
            <w:tcW w:w="1314" w:type="dxa"/>
            <w:noWrap/>
            <w:vAlign w:val="center"/>
            <w:hideMark/>
          </w:tcPr>
          <w:p w14:paraId="2E337E14" w14:textId="77777777" w:rsidR="0009027D" w:rsidRPr="00F33DC3" w:rsidRDefault="0009027D" w:rsidP="00084B66">
            <w:pPr>
              <w:jc w:val="center"/>
            </w:pPr>
            <w:r w:rsidRPr="00F33DC3">
              <w:t>Retail</w:t>
            </w:r>
          </w:p>
        </w:tc>
      </w:tr>
      <w:tr w:rsidR="0009027D" w:rsidRPr="00F33DC3" w14:paraId="549C688D" w14:textId="77777777" w:rsidTr="00084B66">
        <w:trPr>
          <w:trHeight w:hRule="exact" w:val="864"/>
          <w:jc w:val="center"/>
        </w:trPr>
        <w:tc>
          <w:tcPr>
            <w:tcW w:w="1525" w:type="dxa"/>
            <w:noWrap/>
            <w:vAlign w:val="center"/>
            <w:hideMark/>
          </w:tcPr>
          <w:p w14:paraId="14A535B1" w14:textId="77777777" w:rsidR="0009027D" w:rsidRPr="00F33DC3" w:rsidRDefault="0009027D" w:rsidP="00084B66">
            <w:pPr>
              <w:jc w:val="center"/>
            </w:pPr>
            <w:r w:rsidRPr="00F33DC3">
              <w:t>Los Angeles</w:t>
            </w:r>
          </w:p>
        </w:tc>
        <w:tc>
          <w:tcPr>
            <w:tcW w:w="1620" w:type="dxa"/>
            <w:noWrap/>
            <w:vAlign w:val="center"/>
            <w:hideMark/>
          </w:tcPr>
          <w:p w14:paraId="21099202" w14:textId="77777777" w:rsidR="0009027D" w:rsidRPr="00F33DC3" w:rsidRDefault="0009027D" w:rsidP="00084B66">
            <w:pPr>
              <w:jc w:val="center"/>
            </w:pPr>
            <w:r w:rsidRPr="00F33DC3">
              <w:t>Artesia</w:t>
            </w:r>
          </w:p>
        </w:tc>
        <w:tc>
          <w:tcPr>
            <w:tcW w:w="3060" w:type="dxa"/>
            <w:noWrap/>
            <w:vAlign w:val="center"/>
            <w:hideMark/>
          </w:tcPr>
          <w:p w14:paraId="07330DE1" w14:textId="77777777" w:rsidR="0009027D" w:rsidRPr="00F33DC3" w:rsidRDefault="0009027D" w:rsidP="00084B66">
            <w:pPr>
              <w:jc w:val="center"/>
            </w:pPr>
            <w:r w:rsidRPr="00F33DC3">
              <w:t>Sherwin-Williams</w:t>
            </w:r>
          </w:p>
        </w:tc>
        <w:tc>
          <w:tcPr>
            <w:tcW w:w="3060" w:type="dxa"/>
            <w:noWrap/>
            <w:vAlign w:val="center"/>
            <w:hideMark/>
          </w:tcPr>
          <w:p w14:paraId="4CA8183A" w14:textId="77777777" w:rsidR="0009027D" w:rsidRPr="00F33DC3" w:rsidRDefault="0009027D" w:rsidP="00084B66">
            <w:pPr>
              <w:jc w:val="center"/>
            </w:pPr>
            <w:r w:rsidRPr="00F33DC3">
              <w:t>11405 Artesia Blvd</w:t>
            </w:r>
          </w:p>
        </w:tc>
        <w:tc>
          <w:tcPr>
            <w:tcW w:w="1314" w:type="dxa"/>
            <w:noWrap/>
            <w:vAlign w:val="center"/>
            <w:hideMark/>
          </w:tcPr>
          <w:p w14:paraId="67B63858" w14:textId="77777777" w:rsidR="0009027D" w:rsidRPr="00F33DC3" w:rsidRDefault="0009027D" w:rsidP="00084B66">
            <w:pPr>
              <w:jc w:val="center"/>
            </w:pPr>
            <w:r w:rsidRPr="00F33DC3">
              <w:t>Retail</w:t>
            </w:r>
          </w:p>
        </w:tc>
      </w:tr>
      <w:tr w:rsidR="0009027D" w:rsidRPr="00F33DC3" w14:paraId="0BD9CBBD" w14:textId="77777777" w:rsidTr="00084B66">
        <w:trPr>
          <w:trHeight w:hRule="exact" w:val="864"/>
          <w:jc w:val="center"/>
        </w:trPr>
        <w:tc>
          <w:tcPr>
            <w:tcW w:w="1525" w:type="dxa"/>
            <w:noWrap/>
            <w:vAlign w:val="center"/>
            <w:hideMark/>
          </w:tcPr>
          <w:p w14:paraId="0F63C83C" w14:textId="77777777" w:rsidR="0009027D" w:rsidRPr="00F33DC3" w:rsidRDefault="0009027D" w:rsidP="00084B66">
            <w:pPr>
              <w:jc w:val="center"/>
            </w:pPr>
            <w:r w:rsidRPr="00F33DC3">
              <w:t>Los Angeles</w:t>
            </w:r>
          </w:p>
        </w:tc>
        <w:tc>
          <w:tcPr>
            <w:tcW w:w="1620" w:type="dxa"/>
            <w:noWrap/>
            <w:vAlign w:val="center"/>
            <w:hideMark/>
          </w:tcPr>
          <w:p w14:paraId="02056591" w14:textId="77777777" w:rsidR="0009027D" w:rsidRPr="00F33DC3" w:rsidRDefault="0009027D" w:rsidP="00084B66">
            <w:pPr>
              <w:jc w:val="center"/>
            </w:pPr>
            <w:r w:rsidRPr="00F33DC3">
              <w:t>Artesia</w:t>
            </w:r>
          </w:p>
        </w:tc>
        <w:tc>
          <w:tcPr>
            <w:tcW w:w="3060" w:type="dxa"/>
            <w:noWrap/>
            <w:vAlign w:val="center"/>
            <w:hideMark/>
          </w:tcPr>
          <w:p w14:paraId="24160EE5" w14:textId="77777777" w:rsidR="0009027D" w:rsidRPr="00F33DC3" w:rsidRDefault="0009027D" w:rsidP="00084B66">
            <w:pPr>
              <w:jc w:val="center"/>
            </w:pPr>
            <w:r w:rsidRPr="00F33DC3">
              <w:t>Shilpark Paint</w:t>
            </w:r>
          </w:p>
        </w:tc>
        <w:tc>
          <w:tcPr>
            <w:tcW w:w="3060" w:type="dxa"/>
            <w:noWrap/>
            <w:vAlign w:val="center"/>
            <w:hideMark/>
          </w:tcPr>
          <w:p w14:paraId="7D4628E7" w14:textId="77777777" w:rsidR="0009027D" w:rsidRPr="00F33DC3" w:rsidRDefault="0009027D" w:rsidP="00084B66">
            <w:pPr>
              <w:jc w:val="center"/>
            </w:pPr>
            <w:r w:rsidRPr="00F33DC3">
              <w:t>11521 Artesia Blvd</w:t>
            </w:r>
          </w:p>
        </w:tc>
        <w:tc>
          <w:tcPr>
            <w:tcW w:w="1314" w:type="dxa"/>
            <w:noWrap/>
            <w:vAlign w:val="center"/>
            <w:hideMark/>
          </w:tcPr>
          <w:p w14:paraId="079C223A" w14:textId="77777777" w:rsidR="0009027D" w:rsidRPr="00F33DC3" w:rsidRDefault="0009027D" w:rsidP="00084B66">
            <w:pPr>
              <w:jc w:val="center"/>
            </w:pPr>
            <w:r w:rsidRPr="00F33DC3">
              <w:t>Retail</w:t>
            </w:r>
          </w:p>
        </w:tc>
      </w:tr>
      <w:tr w:rsidR="0009027D" w:rsidRPr="00F33DC3" w14:paraId="6BE87F19" w14:textId="77777777" w:rsidTr="00084B66">
        <w:trPr>
          <w:trHeight w:hRule="exact" w:val="864"/>
          <w:jc w:val="center"/>
        </w:trPr>
        <w:tc>
          <w:tcPr>
            <w:tcW w:w="1525" w:type="dxa"/>
            <w:noWrap/>
            <w:vAlign w:val="center"/>
            <w:hideMark/>
          </w:tcPr>
          <w:p w14:paraId="3D69BBC5" w14:textId="77777777" w:rsidR="0009027D" w:rsidRPr="00F33DC3" w:rsidRDefault="0009027D" w:rsidP="00084B66">
            <w:pPr>
              <w:jc w:val="center"/>
            </w:pPr>
            <w:r w:rsidRPr="00F33DC3">
              <w:t>Los Angeles</w:t>
            </w:r>
          </w:p>
        </w:tc>
        <w:tc>
          <w:tcPr>
            <w:tcW w:w="1620" w:type="dxa"/>
            <w:noWrap/>
            <w:vAlign w:val="center"/>
            <w:hideMark/>
          </w:tcPr>
          <w:p w14:paraId="1C55518E" w14:textId="77777777" w:rsidR="0009027D" w:rsidRPr="00F33DC3" w:rsidRDefault="0009027D" w:rsidP="00084B66">
            <w:pPr>
              <w:jc w:val="center"/>
            </w:pPr>
            <w:r w:rsidRPr="00F33DC3">
              <w:t>Azusa</w:t>
            </w:r>
          </w:p>
        </w:tc>
        <w:tc>
          <w:tcPr>
            <w:tcW w:w="3060" w:type="dxa"/>
            <w:noWrap/>
            <w:vAlign w:val="center"/>
            <w:hideMark/>
          </w:tcPr>
          <w:p w14:paraId="10267806" w14:textId="77777777" w:rsidR="0009027D" w:rsidRPr="00F33DC3" w:rsidRDefault="0009027D" w:rsidP="00084B66">
            <w:pPr>
              <w:jc w:val="center"/>
            </w:pPr>
            <w:r w:rsidRPr="00F33DC3">
              <w:t>Visions Azusa</w:t>
            </w:r>
          </w:p>
        </w:tc>
        <w:tc>
          <w:tcPr>
            <w:tcW w:w="3060" w:type="dxa"/>
            <w:noWrap/>
            <w:vAlign w:val="center"/>
            <w:hideMark/>
          </w:tcPr>
          <w:p w14:paraId="2ED743F0" w14:textId="77777777" w:rsidR="0009027D" w:rsidRPr="00F33DC3" w:rsidRDefault="0009027D" w:rsidP="00084B66">
            <w:pPr>
              <w:jc w:val="center"/>
            </w:pPr>
            <w:r w:rsidRPr="00F33DC3">
              <w:t>1545 W Roosevelt St</w:t>
            </w:r>
          </w:p>
        </w:tc>
        <w:tc>
          <w:tcPr>
            <w:tcW w:w="1314" w:type="dxa"/>
            <w:noWrap/>
            <w:vAlign w:val="center"/>
            <w:hideMark/>
          </w:tcPr>
          <w:p w14:paraId="13562C27" w14:textId="77777777" w:rsidR="0009027D" w:rsidRPr="00F33DC3" w:rsidRDefault="0009027D" w:rsidP="00084B66">
            <w:pPr>
              <w:jc w:val="center"/>
            </w:pPr>
            <w:r w:rsidRPr="00F33DC3">
              <w:t>Paint Recycler</w:t>
            </w:r>
          </w:p>
        </w:tc>
      </w:tr>
      <w:tr w:rsidR="0009027D" w:rsidRPr="00F33DC3" w14:paraId="4939C5C0" w14:textId="77777777" w:rsidTr="00084B66">
        <w:trPr>
          <w:trHeight w:hRule="exact" w:val="864"/>
          <w:jc w:val="center"/>
        </w:trPr>
        <w:tc>
          <w:tcPr>
            <w:tcW w:w="1525" w:type="dxa"/>
            <w:noWrap/>
            <w:vAlign w:val="center"/>
            <w:hideMark/>
          </w:tcPr>
          <w:p w14:paraId="5160E55B" w14:textId="77777777" w:rsidR="0009027D" w:rsidRPr="00F33DC3" w:rsidRDefault="0009027D" w:rsidP="00084B66">
            <w:pPr>
              <w:jc w:val="center"/>
            </w:pPr>
            <w:r w:rsidRPr="00F33DC3">
              <w:t>Los Angeles</w:t>
            </w:r>
          </w:p>
        </w:tc>
        <w:tc>
          <w:tcPr>
            <w:tcW w:w="1620" w:type="dxa"/>
            <w:noWrap/>
            <w:vAlign w:val="center"/>
            <w:hideMark/>
          </w:tcPr>
          <w:p w14:paraId="0D4BB6E4" w14:textId="77777777" w:rsidR="0009027D" w:rsidRPr="00F33DC3" w:rsidRDefault="0009027D" w:rsidP="00084B66">
            <w:pPr>
              <w:jc w:val="center"/>
            </w:pPr>
            <w:r w:rsidRPr="00F33DC3">
              <w:t>Burbank</w:t>
            </w:r>
          </w:p>
        </w:tc>
        <w:tc>
          <w:tcPr>
            <w:tcW w:w="3060" w:type="dxa"/>
            <w:noWrap/>
            <w:vAlign w:val="center"/>
            <w:hideMark/>
          </w:tcPr>
          <w:p w14:paraId="2CB412B5" w14:textId="77777777" w:rsidR="0009027D" w:rsidRPr="00F33DC3" w:rsidRDefault="0009027D" w:rsidP="00084B66">
            <w:pPr>
              <w:jc w:val="center"/>
            </w:pPr>
            <w:r w:rsidRPr="00F33DC3">
              <w:t>Catalina Paints</w:t>
            </w:r>
          </w:p>
        </w:tc>
        <w:tc>
          <w:tcPr>
            <w:tcW w:w="3060" w:type="dxa"/>
            <w:noWrap/>
            <w:vAlign w:val="center"/>
            <w:hideMark/>
          </w:tcPr>
          <w:p w14:paraId="133E8758" w14:textId="77777777" w:rsidR="0009027D" w:rsidRPr="00F33DC3" w:rsidRDefault="0009027D" w:rsidP="00084B66">
            <w:pPr>
              <w:jc w:val="center"/>
            </w:pPr>
            <w:r w:rsidRPr="00F33DC3">
              <w:t>1223 S Flower St</w:t>
            </w:r>
          </w:p>
        </w:tc>
        <w:tc>
          <w:tcPr>
            <w:tcW w:w="1314" w:type="dxa"/>
            <w:noWrap/>
            <w:vAlign w:val="center"/>
            <w:hideMark/>
          </w:tcPr>
          <w:p w14:paraId="60DAE96C" w14:textId="77777777" w:rsidR="0009027D" w:rsidRPr="00F33DC3" w:rsidRDefault="0009027D" w:rsidP="00084B66">
            <w:pPr>
              <w:jc w:val="center"/>
            </w:pPr>
            <w:r w:rsidRPr="00F33DC3">
              <w:t>Retail</w:t>
            </w:r>
          </w:p>
        </w:tc>
      </w:tr>
      <w:tr w:rsidR="0009027D" w:rsidRPr="00F33DC3" w14:paraId="3160A8E9" w14:textId="77777777" w:rsidTr="00084B66">
        <w:trPr>
          <w:trHeight w:hRule="exact" w:val="864"/>
          <w:jc w:val="center"/>
        </w:trPr>
        <w:tc>
          <w:tcPr>
            <w:tcW w:w="1525" w:type="dxa"/>
            <w:noWrap/>
            <w:vAlign w:val="center"/>
            <w:hideMark/>
          </w:tcPr>
          <w:p w14:paraId="486437B5" w14:textId="77777777" w:rsidR="0009027D" w:rsidRPr="00F33DC3" w:rsidRDefault="0009027D" w:rsidP="00084B66">
            <w:pPr>
              <w:jc w:val="center"/>
            </w:pPr>
            <w:r w:rsidRPr="00F33DC3">
              <w:t>Los Angeles</w:t>
            </w:r>
          </w:p>
        </w:tc>
        <w:tc>
          <w:tcPr>
            <w:tcW w:w="1620" w:type="dxa"/>
            <w:noWrap/>
            <w:vAlign w:val="center"/>
            <w:hideMark/>
          </w:tcPr>
          <w:p w14:paraId="47B9F63E" w14:textId="77777777" w:rsidR="0009027D" w:rsidRPr="00F33DC3" w:rsidRDefault="0009027D" w:rsidP="00084B66">
            <w:pPr>
              <w:jc w:val="center"/>
            </w:pPr>
            <w:r w:rsidRPr="00F33DC3">
              <w:t>Burbank</w:t>
            </w:r>
          </w:p>
        </w:tc>
        <w:tc>
          <w:tcPr>
            <w:tcW w:w="3060" w:type="dxa"/>
            <w:noWrap/>
            <w:vAlign w:val="center"/>
            <w:hideMark/>
          </w:tcPr>
          <w:p w14:paraId="44287A0C" w14:textId="77777777" w:rsidR="0009027D" w:rsidRPr="00F33DC3" w:rsidRDefault="0009027D" w:rsidP="00084B66">
            <w:pPr>
              <w:jc w:val="center"/>
            </w:pPr>
            <w:r w:rsidRPr="00F33DC3">
              <w:t>Dunn-Edwards</w:t>
            </w:r>
          </w:p>
        </w:tc>
        <w:tc>
          <w:tcPr>
            <w:tcW w:w="3060" w:type="dxa"/>
            <w:noWrap/>
            <w:vAlign w:val="center"/>
            <w:hideMark/>
          </w:tcPr>
          <w:p w14:paraId="5FDEE9D0" w14:textId="77777777" w:rsidR="0009027D" w:rsidRPr="00F33DC3" w:rsidRDefault="0009027D" w:rsidP="00084B66">
            <w:pPr>
              <w:jc w:val="center"/>
            </w:pPr>
            <w:r w:rsidRPr="00F33DC3">
              <w:t>2420 W Burbank Blvd</w:t>
            </w:r>
          </w:p>
        </w:tc>
        <w:tc>
          <w:tcPr>
            <w:tcW w:w="1314" w:type="dxa"/>
            <w:noWrap/>
            <w:vAlign w:val="center"/>
            <w:hideMark/>
          </w:tcPr>
          <w:p w14:paraId="05BCA709" w14:textId="77777777" w:rsidR="0009027D" w:rsidRPr="00F33DC3" w:rsidRDefault="0009027D" w:rsidP="00084B66">
            <w:pPr>
              <w:jc w:val="center"/>
            </w:pPr>
            <w:r w:rsidRPr="00F33DC3">
              <w:t>Retail</w:t>
            </w:r>
          </w:p>
        </w:tc>
      </w:tr>
      <w:tr w:rsidR="0009027D" w:rsidRPr="00F33DC3" w14:paraId="0BBE8B52" w14:textId="77777777" w:rsidTr="00084B66">
        <w:trPr>
          <w:trHeight w:hRule="exact" w:val="864"/>
          <w:jc w:val="center"/>
        </w:trPr>
        <w:tc>
          <w:tcPr>
            <w:tcW w:w="1525" w:type="dxa"/>
            <w:noWrap/>
            <w:vAlign w:val="center"/>
            <w:hideMark/>
          </w:tcPr>
          <w:p w14:paraId="643CC5AA" w14:textId="77777777" w:rsidR="0009027D" w:rsidRPr="00F33DC3" w:rsidRDefault="0009027D" w:rsidP="00084B66">
            <w:pPr>
              <w:jc w:val="center"/>
            </w:pPr>
            <w:r w:rsidRPr="00F33DC3">
              <w:t>Los Angeles</w:t>
            </w:r>
          </w:p>
        </w:tc>
        <w:tc>
          <w:tcPr>
            <w:tcW w:w="1620" w:type="dxa"/>
            <w:noWrap/>
            <w:vAlign w:val="center"/>
            <w:hideMark/>
          </w:tcPr>
          <w:p w14:paraId="0A77EE7E" w14:textId="77777777" w:rsidR="0009027D" w:rsidRPr="00F33DC3" w:rsidRDefault="0009027D" w:rsidP="00084B66">
            <w:pPr>
              <w:jc w:val="center"/>
            </w:pPr>
            <w:r w:rsidRPr="00F33DC3">
              <w:t>Burbank</w:t>
            </w:r>
          </w:p>
        </w:tc>
        <w:tc>
          <w:tcPr>
            <w:tcW w:w="3060" w:type="dxa"/>
            <w:noWrap/>
            <w:vAlign w:val="center"/>
            <w:hideMark/>
          </w:tcPr>
          <w:p w14:paraId="3605022F" w14:textId="77777777" w:rsidR="0009027D" w:rsidRPr="00F33DC3" w:rsidRDefault="0009027D" w:rsidP="00084B66">
            <w:pPr>
              <w:jc w:val="center"/>
            </w:pPr>
            <w:r w:rsidRPr="00F33DC3">
              <w:t>Sherwin-Williams</w:t>
            </w:r>
          </w:p>
        </w:tc>
        <w:tc>
          <w:tcPr>
            <w:tcW w:w="3060" w:type="dxa"/>
            <w:noWrap/>
            <w:vAlign w:val="center"/>
            <w:hideMark/>
          </w:tcPr>
          <w:p w14:paraId="79319791" w14:textId="77777777" w:rsidR="0009027D" w:rsidRPr="00F33DC3" w:rsidRDefault="0009027D" w:rsidP="00084B66">
            <w:pPr>
              <w:jc w:val="center"/>
            </w:pPr>
            <w:r w:rsidRPr="00F33DC3">
              <w:t>814 N Victory Blvd</w:t>
            </w:r>
          </w:p>
        </w:tc>
        <w:tc>
          <w:tcPr>
            <w:tcW w:w="1314" w:type="dxa"/>
            <w:noWrap/>
            <w:vAlign w:val="center"/>
            <w:hideMark/>
          </w:tcPr>
          <w:p w14:paraId="7E90955A" w14:textId="77777777" w:rsidR="0009027D" w:rsidRPr="00F33DC3" w:rsidRDefault="0009027D" w:rsidP="00084B66">
            <w:pPr>
              <w:jc w:val="center"/>
            </w:pPr>
            <w:r w:rsidRPr="00F33DC3">
              <w:t>Retail</w:t>
            </w:r>
          </w:p>
        </w:tc>
      </w:tr>
      <w:tr w:rsidR="0009027D" w:rsidRPr="00F33DC3" w14:paraId="0E857050" w14:textId="77777777" w:rsidTr="00084B66">
        <w:trPr>
          <w:trHeight w:hRule="exact" w:val="864"/>
          <w:jc w:val="center"/>
        </w:trPr>
        <w:tc>
          <w:tcPr>
            <w:tcW w:w="1525" w:type="dxa"/>
            <w:noWrap/>
            <w:vAlign w:val="center"/>
            <w:hideMark/>
          </w:tcPr>
          <w:p w14:paraId="27F37260" w14:textId="77777777" w:rsidR="0009027D" w:rsidRPr="00F33DC3" w:rsidRDefault="0009027D" w:rsidP="00084B66">
            <w:pPr>
              <w:jc w:val="center"/>
            </w:pPr>
            <w:r w:rsidRPr="00F33DC3">
              <w:t>Los Angeles</w:t>
            </w:r>
          </w:p>
        </w:tc>
        <w:tc>
          <w:tcPr>
            <w:tcW w:w="1620" w:type="dxa"/>
            <w:noWrap/>
            <w:vAlign w:val="center"/>
            <w:hideMark/>
          </w:tcPr>
          <w:p w14:paraId="41779F72" w14:textId="77777777" w:rsidR="0009027D" w:rsidRPr="00F33DC3" w:rsidRDefault="0009027D" w:rsidP="00084B66">
            <w:pPr>
              <w:jc w:val="center"/>
            </w:pPr>
            <w:r w:rsidRPr="00F33DC3">
              <w:t>Canoga Park</w:t>
            </w:r>
          </w:p>
        </w:tc>
        <w:tc>
          <w:tcPr>
            <w:tcW w:w="3060" w:type="dxa"/>
            <w:noWrap/>
            <w:vAlign w:val="center"/>
            <w:hideMark/>
          </w:tcPr>
          <w:p w14:paraId="252CB8B3" w14:textId="77777777" w:rsidR="0009027D" w:rsidRPr="00F33DC3" w:rsidRDefault="0009027D" w:rsidP="00084B66">
            <w:pPr>
              <w:jc w:val="center"/>
            </w:pPr>
            <w:r w:rsidRPr="00F33DC3">
              <w:t>Catalina Paints</w:t>
            </w:r>
          </w:p>
        </w:tc>
        <w:tc>
          <w:tcPr>
            <w:tcW w:w="3060" w:type="dxa"/>
            <w:noWrap/>
            <w:vAlign w:val="center"/>
            <w:hideMark/>
          </w:tcPr>
          <w:p w14:paraId="3FB66E2A" w14:textId="77777777" w:rsidR="0009027D" w:rsidRPr="00F33DC3" w:rsidRDefault="0009027D" w:rsidP="00084B66">
            <w:pPr>
              <w:jc w:val="center"/>
            </w:pPr>
            <w:r w:rsidRPr="00F33DC3">
              <w:t>6941 Topanga Canyon Blvd</w:t>
            </w:r>
          </w:p>
        </w:tc>
        <w:tc>
          <w:tcPr>
            <w:tcW w:w="1314" w:type="dxa"/>
            <w:noWrap/>
            <w:vAlign w:val="center"/>
            <w:hideMark/>
          </w:tcPr>
          <w:p w14:paraId="54AD1181" w14:textId="77777777" w:rsidR="0009027D" w:rsidRPr="00F33DC3" w:rsidRDefault="0009027D" w:rsidP="00084B66">
            <w:pPr>
              <w:jc w:val="center"/>
            </w:pPr>
            <w:r w:rsidRPr="00F33DC3">
              <w:t>Retail</w:t>
            </w:r>
          </w:p>
        </w:tc>
      </w:tr>
      <w:tr w:rsidR="0009027D" w:rsidRPr="00F33DC3" w14:paraId="3D29A760" w14:textId="77777777" w:rsidTr="00084B66">
        <w:trPr>
          <w:trHeight w:hRule="exact" w:val="864"/>
          <w:jc w:val="center"/>
        </w:trPr>
        <w:tc>
          <w:tcPr>
            <w:tcW w:w="1525" w:type="dxa"/>
            <w:noWrap/>
            <w:vAlign w:val="center"/>
            <w:hideMark/>
          </w:tcPr>
          <w:p w14:paraId="30325680" w14:textId="77777777" w:rsidR="0009027D" w:rsidRPr="00F33DC3" w:rsidRDefault="0009027D" w:rsidP="00084B66">
            <w:pPr>
              <w:jc w:val="center"/>
            </w:pPr>
            <w:r w:rsidRPr="00F33DC3">
              <w:t>Los Angeles</w:t>
            </w:r>
          </w:p>
        </w:tc>
        <w:tc>
          <w:tcPr>
            <w:tcW w:w="1620" w:type="dxa"/>
            <w:noWrap/>
            <w:vAlign w:val="center"/>
            <w:hideMark/>
          </w:tcPr>
          <w:p w14:paraId="162D3123" w14:textId="77777777" w:rsidR="0009027D" w:rsidRPr="00F33DC3" w:rsidRDefault="0009027D" w:rsidP="00084B66">
            <w:pPr>
              <w:jc w:val="center"/>
            </w:pPr>
            <w:r w:rsidRPr="00F33DC3">
              <w:t>Canoga Park</w:t>
            </w:r>
          </w:p>
        </w:tc>
        <w:tc>
          <w:tcPr>
            <w:tcW w:w="3060" w:type="dxa"/>
            <w:noWrap/>
            <w:vAlign w:val="center"/>
            <w:hideMark/>
          </w:tcPr>
          <w:p w14:paraId="5EC2CDE0" w14:textId="77777777" w:rsidR="0009027D" w:rsidRPr="00F33DC3" w:rsidRDefault="0009027D" w:rsidP="00084B66">
            <w:pPr>
              <w:jc w:val="center"/>
            </w:pPr>
            <w:r w:rsidRPr="00F33DC3">
              <w:t>Dunn-Edwards</w:t>
            </w:r>
          </w:p>
        </w:tc>
        <w:tc>
          <w:tcPr>
            <w:tcW w:w="3060" w:type="dxa"/>
            <w:noWrap/>
            <w:vAlign w:val="center"/>
            <w:hideMark/>
          </w:tcPr>
          <w:p w14:paraId="7260F31F" w14:textId="77777777" w:rsidR="0009027D" w:rsidRPr="00F33DC3" w:rsidRDefault="0009027D" w:rsidP="00084B66">
            <w:pPr>
              <w:jc w:val="center"/>
            </w:pPr>
            <w:r w:rsidRPr="00F33DC3">
              <w:t>7003 Topanga Canyon Blvd</w:t>
            </w:r>
          </w:p>
        </w:tc>
        <w:tc>
          <w:tcPr>
            <w:tcW w:w="1314" w:type="dxa"/>
            <w:noWrap/>
            <w:vAlign w:val="center"/>
            <w:hideMark/>
          </w:tcPr>
          <w:p w14:paraId="0C5BE9EC" w14:textId="77777777" w:rsidR="0009027D" w:rsidRPr="00F33DC3" w:rsidRDefault="0009027D" w:rsidP="00084B66">
            <w:pPr>
              <w:jc w:val="center"/>
            </w:pPr>
            <w:r w:rsidRPr="00F33DC3">
              <w:t>Retail</w:t>
            </w:r>
          </w:p>
        </w:tc>
      </w:tr>
      <w:tr w:rsidR="0009027D" w:rsidRPr="00F33DC3" w14:paraId="4764115F" w14:textId="77777777" w:rsidTr="00084B66">
        <w:trPr>
          <w:trHeight w:hRule="exact" w:val="864"/>
          <w:jc w:val="center"/>
        </w:trPr>
        <w:tc>
          <w:tcPr>
            <w:tcW w:w="1525" w:type="dxa"/>
            <w:noWrap/>
            <w:vAlign w:val="center"/>
            <w:hideMark/>
          </w:tcPr>
          <w:p w14:paraId="0206E0E6" w14:textId="77777777" w:rsidR="0009027D" w:rsidRPr="00F33DC3" w:rsidRDefault="0009027D" w:rsidP="00084B66">
            <w:pPr>
              <w:jc w:val="center"/>
            </w:pPr>
            <w:r w:rsidRPr="00F33DC3">
              <w:t>Los Angeles</w:t>
            </w:r>
          </w:p>
        </w:tc>
        <w:tc>
          <w:tcPr>
            <w:tcW w:w="1620" w:type="dxa"/>
            <w:noWrap/>
            <w:vAlign w:val="center"/>
            <w:hideMark/>
          </w:tcPr>
          <w:p w14:paraId="5CEE94EB" w14:textId="77777777" w:rsidR="0009027D" w:rsidRPr="00F33DC3" w:rsidRDefault="0009027D" w:rsidP="00084B66">
            <w:pPr>
              <w:jc w:val="center"/>
            </w:pPr>
            <w:r w:rsidRPr="00F33DC3">
              <w:t>Canoga Park</w:t>
            </w:r>
          </w:p>
        </w:tc>
        <w:tc>
          <w:tcPr>
            <w:tcW w:w="3060" w:type="dxa"/>
            <w:noWrap/>
            <w:vAlign w:val="center"/>
            <w:hideMark/>
          </w:tcPr>
          <w:p w14:paraId="47D3F282" w14:textId="77777777" w:rsidR="0009027D" w:rsidRPr="00F33DC3" w:rsidRDefault="0009027D" w:rsidP="00084B66">
            <w:pPr>
              <w:jc w:val="center"/>
            </w:pPr>
            <w:r w:rsidRPr="00F33DC3">
              <w:t>Sherwin-Williams</w:t>
            </w:r>
          </w:p>
        </w:tc>
        <w:tc>
          <w:tcPr>
            <w:tcW w:w="3060" w:type="dxa"/>
            <w:noWrap/>
            <w:vAlign w:val="center"/>
            <w:hideMark/>
          </w:tcPr>
          <w:p w14:paraId="290B4EBA" w14:textId="77777777" w:rsidR="0009027D" w:rsidRPr="00F33DC3" w:rsidRDefault="0009027D" w:rsidP="00084B66">
            <w:pPr>
              <w:jc w:val="center"/>
            </w:pPr>
            <w:r w:rsidRPr="00F33DC3">
              <w:t>6849 Topanga Canyon Blvd</w:t>
            </w:r>
          </w:p>
        </w:tc>
        <w:tc>
          <w:tcPr>
            <w:tcW w:w="1314" w:type="dxa"/>
            <w:noWrap/>
            <w:vAlign w:val="center"/>
            <w:hideMark/>
          </w:tcPr>
          <w:p w14:paraId="31D805D2" w14:textId="77777777" w:rsidR="0009027D" w:rsidRPr="00F33DC3" w:rsidRDefault="0009027D" w:rsidP="00084B66">
            <w:pPr>
              <w:jc w:val="center"/>
            </w:pPr>
            <w:r w:rsidRPr="00F33DC3">
              <w:t>Retail</w:t>
            </w:r>
          </w:p>
        </w:tc>
      </w:tr>
      <w:tr w:rsidR="0009027D" w:rsidRPr="00F33DC3" w14:paraId="1B1461DD" w14:textId="77777777" w:rsidTr="00084B66">
        <w:trPr>
          <w:trHeight w:hRule="exact" w:val="864"/>
          <w:jc w:val="center"/>
        </w:trPr>
        <w:tc>
          <w:tcPr>
            <w:tcW w:w="1525" w:type="dxa"/>
            <w:noWrap/>
            <w:vAlign w:val="center"/>
            <w:hideMark/>
          </w:tcPr>
          <w:p w14:paraId="64FB394F" w14:textId="77777777" w:rsidR="0009027D" w:rsidRPr="00F33DC3" w:rsidRDefault="0009027D" w:rsidP="00084B66">
            <w:pPr>
              <w:jc w:val="center"/>
            </w:pPr>
            <w:r w:rsidRPr="00F33DC3">
              <w:t>Los Angeles</w:t>
            </w:r>
          </w:p>
        </w:tc>
        <w:tc>
          <w:tcPr>
            <w:tcW w:w="1620" w:type="dxa"/>
            <w:noWrap/>
            <w:vAlign w:val="center"/>
            <w:hideMark/>
          </w:tcPr>
          <w:p w14:paraId="14D276B3" w14:textId="77777777" w:rsidR="0009027D" w:rsidRPr="00F33DC3" w:rsidRDefault="0009027D" w:rsidP="00084B66">
            <w:pPr>
              <w:jc w:val="center"/>
            </w:pPr>
            <w:r w:rsidRPr="00F33DC3">
              <w:t>Canyon Country</w:t>
            </w:r>
          </w:p>
        </w:tc>
        <w:tc>
          <w:tcPr>
            <w:tcW w:w="3060" w:type="dxa"/>
            <w:noWrap/>
            <w:vAlign w:val="center"/>
            <w:hideMark/>
          </w:tcPr>
          <w:p w14:paraId="69207330" w14:textId="77777777" w:rsidR="0009027D" w:rsidRPr="00F33DC3" w:rsidRDefault="0009027D" w:rsidP="00084B66">
            <w:pPr>
              <w:jc w:val="center"/>
            </w:pPr>
            <w:r w:rsidRPr="00F33DC3">
              <w:t>Dunn-Edwards</w:t>
            </w:r>
          </w:p>
        </w:tc>
        <w:tc>
          <w:tcPr>
            <w:tcW w:w="3060" w:type="dxa"/>
            <w:noWrap/>
            <w:vAlign w:val="center"/>
            <w:hideMark/>
          </w:tcPr>
          <w:p w14:paraId="1CEFE131" w14:textId="77777777" w:rsidR="0009027D" w:rsidRPr="00F33DC3" w:rsidRDefault="0009027D" w:rsidP="00084B66">
            <w:pPr>
              <w:jc w:val="center"/>
            </w:pPr>
            <w:r w:rsidRPr="00F33DC3">
              <w:t>18934 Soledad Canyon Rd</w:t>
            </w:r>
          </w:p>
        </w:tc>
        <w:tc>
          <w:tcPr>
            <w:tcW w:w="1314" w:type="dxa"/>
            <w:noWrap/>
            <w:vAlign w:val="center"/>
            <w:hideMark/>
          </w:tcPr>
          <w:p w14:paraId="399EC5BB" w14:textId="77777777" w:rsidR="0009027D" w:rsidRPr="00F33DC3" w:rsidRDefault="0009027D" w:rsidP="00084B66">
            <w:pPr>
              <w:jc w:val="center"/>
            </w:pPr>
            <w:r w:rsidRPr="00F33DC3">
              <w:t>Retail</w:t>
            </w:r>
          </w:p>
        </w:tc>
      </w:tr>
      <w:tr w:rsidR="0009027D" w:rsidRPr="00F33DC3" w14:paraId="0C760234" w14:textId="77777777" w:rsidTr="00084B66">
        <w:trPr>
          <w:trHeight w:hRule="exact" w:val="864"/>
          <w:jc w:val="center"/>
        </w:trPr>
        <w:tc>
          <w:tcPr>
            <w:tcW w:w="1525" w:type="dxa"/>
            <w:noWrap/>
            <w:vAlign w:val="center"/>
            <w:hideMark/>
          </w:tcPr>
          <w:p w14:paraId="77FB2756" w14:textId="77777777" w:rsidR="0009027D" w:rsidRPr="00F33DC3" w:rsidRDefault="0009027D" w:rsidP="00084B66">
            <w:pPr>
              <w:jc w:val="center"/>
            </w:pPr>
            <w:r w:rsidRPr="00F33DC3">
              <w:t>Los Angeles</w:t>
            </w:r>
          </w:p>
        </w:tc>
        <w:tc>
          <w:tcPr>
            <w:tcW w:w="1620" w:type="dxa"/>
            <w:noWrap/>
            <w:vAlign w:val="center"/>
            <w:hideMark/>
          </w:tcPr>
          <w:p w14:paraId="7920F617" w14:textId="77777777" w:rsidR="0009027D" w:rsidRPr="00F33DC3" w:rsidRDefault="0009027D" w:rsidP="00084B66">
            <w:pPr>
              <w:jc w:val="center"/>
            </w:pPr>
            <w:r w:rsidRPr="00F33DC3">
              <w:t>Canyon Country</w:t>
            </w:r>
          </w:p>
        </w:tc>
        <w:tc>
          <w:tcPr>
            <w:tcW w:w="3060" w:type="dxa"/>
            <w:noWrap/>
            <w:vAlign w:val="center"/>
            <w:hideMark/>
          </w:tcPr>
          <w:p w14:paraId="008DC71F" w14:textId="77777777" w:rsidR="0009027D" w:rsidRPr="00F33DC3" w:rsidRDefault="0009027D" w:rsidP="00084B66">
            <w:pPr>
              <w:jc w:val="center"/>
            </w:pPr>
            <w:r w:rsidRPr="00F33DC3">
              <w:t>Pauls Paint</w:t>
            </w:r>
          </w:p>
        </w:tc>
        <w:tc>
          <w:tcPr>
            <w:tcW w:w="3060" w:type="dxa"/>
            <w:noWrap/>
            <w:vAlign w:val="center"/>
            <w:hideMark/>
          </w:tcPr>
          <w:p w14:paraId="5A1C9FFD" w14:textId="77777777" w:rsidR="0009027D" w:rsidRPr="00F33DC3" w:rsidRDefault="0009027D" w:rsidP="00084B66">
            <w:pPr>
              <w:jc w:val="center"/>
            </w:pPr>
            <w:r w:rsidRPr="00F33DC3">
              <w:t>18364 Soledad Canyon Rd</w:t>
            </w:r>
          </w:p>
        </w:tc>
        <w:tc>
          <w:tcPr>
            <w:tcW w:w="1314" w:type="dxa"/>
            <w:noWrap/>
            <w:vAlign w:val="center"/>
            <w:hideMark/>
          </w:tcPr>
          <w:p w14:paraId="1732A1CD" w14:textId="77777777" w:rsidR="0009027D" w:rsidRPr="00F33DC3" w:rsidRDefault="0009027D" w:rsidP="00084B66">
            <w:pPr>
              <w:jc w:val="center"/>
            </w:pPr>
            <w:r w:rsidRPr="00F33DC3">
              <w:t>Retail</w:t>
            </w:r>
          </w:p>
        </w:tc>
      </w:tr>
      <w:tr w:rsidR="0009027D" w:rsidRPr="00F33DC3" w14:paraId="612C2C07" w14:textId="77777777" w:rsidTr="00084B66">
        <w:trPr>
          <w:trHeight w:hRule="exact" w:val="864"/>
          <w:jc w:val="center"/>
        </w:trPr>
        <w:tc>
          <w:tcPr>
            <w:tcW w:w="1525" w:type="dxa"/>
            <w:noWrap/>
            <w:vAlign w:val="center"/>
            <w:hideMark/>
          </w:tcPr>
          <w:p w14:paraId="263F385E" w14:textId="77777777" w:rsidR="0009027D" w:rsidRPr="00F33DC3" w:rsidRDefault="0009027D" w:rsidP="00084B66">
            <w:pPr>
              <w:jc w:val="center"/>
            </w:pPr>
            <w:r w:rsidRPr="00F33DC3">
              <w:t>Los Angeles</w:t>
            </w:r>
          </w:p>
        </w:tc>
        <w:tc>
          <w:tcPr>
            <w:tcW w:w="1620" w:type="dxa"/>
            <w:noWrap/>
            <w:vAlign w:val="center"/>
            <w:hideMark/>
          </w:tcPr>
          <w:p w14:paraId="62623FD2" w14:textId="77777777" w:rsidR="0009027D" w:rsidRPr="00F33DC3" w:rsidRDefault="0009027D" w:rsidP="00084B66">
            <w:pPr>
              <w:jc w:val="center"/>
            </w:pPr>
            <w:r w:rsidRPr="00F33DC3">
              <w:t>Chatsworth</w:t>
            </w:r>
          </w:p>
        </w:tc>
        <w:tc>
          <w:tcPr>
            <w:tcW w:w="3060" w:type="dxa"/>
            <w:noWrap/>
            <w:vAlign w:val="center"/>
            <w:hideMark/>
          </w:tcPr>
          <w:p w14:paraId="6E3734AD" w14:textId="77777777" w:rsidR="0009027D" w:rsidRPr="00F33DC3" w:rsidRDefault="0009027D" w:rsidP="00084B66">
            <w:pPr>
              <w:jc w:val="center"/>
            </w:pPr>
            <w:r w:rsidRPr="00F33DC3">
              <w:t>Sherwin-Williams</w:t>
            </w:r>
          </w:p>
        </w:tc>
        <w:tc>
          <w:tcPr>
            <w:tcW w:w="3060" w:type="dxa"/>
            <w:noWrap/>
            <w:vAlign w:val="center"/>
            <w:hideMark/>
          </w:tcPr>
          <w:p w14:paraId="56ECC56F" w14:textId="77777777" w:rsidR="0009027D" w:rsidRPr="00F33DC3" w:rsidRDefault="0009027D" w:rsidP="00084B66">
            <w:pPr>
              <w:jc w:val="center"/>
            </w:pPr>
            <w:r w:rsidRPr="00F33DC3">
              <w:t>10230 Mason Ave</w:t>
            </w:r>
          </w:p>
        </w:tc>
        <w:tc>
          <w:tcPr>
            <w:tcW w:w="1314" w:type="dxa"/>
            <w:noWrap/>
            <w:vAlign w:val="center"/>
            <w:hideMark/>
          </w:tcPr>
          <w:p w14:paraId="545F2570" w14:textId="77777777" w:rsidR="0009027D" w:rsidRPr="00F33DC3" w:rsidRDefault="0009027D" w:rsidP="00084B66">
            <w:pPr>
              <w:jc w:val="center"/>
            </w:pPr>
            <w:r w:rsidRPr="00F33DC3">
              <w:t>Retail</w:t>
            </w:r>
          </w:p>
        </w:tc>
      </w:tr>
      <w:tr w:rsidR="0009027D" w:rsidRPr="00F33DC3" w14:paraId="69A312EF" w14:textId="77777777" w:rsidTr="00084B66">
        <w:trPr>
          <w:trHeight w:hRule="exact" w:val="864"/>
          <w:jc w:val="center"/>
        </w:trPr>
        <w:tc>
          <w:tcPr>
            <w:tcW w:w="1525" w:type="dxa"/>
            <w:noWrap/>
            <w:vAlign w:val="center"/>
            <w:hideMark/>
          </w:tcPr>
          <w:p w14:paraId="76A1E96C" w14:textId="77777777" w:rsidR="0009027D" w:rsidRPr="00F33DC3" w:rsidRDefault="0009027D" w:rsidP="00084B66">
            <w:pPr>
              <w:jc w:val="center"/>
            </w:pPr>
            <w:r w:rsidRPr="00F33DC3">
              <w:lastRenderedPageBreak/>
              <w:t>Los Angeles</w:t>
            </w:r>
          </w:p>
        </w:tc>
        <w:tc>
          <w:tcPr>
            <w:tcW w:w="1620" w:type="dxa"/>
            <w:noWrap/>
            <w:vAlign w:val="center"/>
            <w:hideMark/>
          </w:tcPr>
          <w:p w14:paraId="3C84CF1E" w14:textId="77777777" w:rsidR="0009027D" w:rsidRPr="00F33DC3" w:rsidRDefault="0009027D" w:rsidP="00084B66">
            <w:pPr>
              <w:jc w:val="center"/>
            </w:pPr>
            <w:r w:rsidRPr="00F33DC3">
              <w:t>City of Industry</w:t>
            </w:r>
          </w:p>
        </w:tc>
        <w:tc>
          <w:tcPr>
            <w:tcW w:w="3060" w:type="dxa"/>
            <w:noWrap/>
            <w:vAlign w:val="center"/>
            <w:hideMark/>
          </w:tcPr>
          <w:p w14:paraId="4E0A878A" w14:textId="77777777" w:rsidR="0009027D" w:rsidRPr="00F33DC3" w:rsidRDefault="0009027D" w:rsidP="00084B66">
            <w:pPr>
              <w:jc w:val="center"/>
            </w:pPr>
            <w:r w:rsidRPr="00F33DC3">
              <w:t>Sherwin-Williams</w:t>
            </w:r>
          </w:p>
        </w:tc>
        <w:tc>
          <w:tcPr>
            <w:tcW w:w="3060" w:type="dxa"/>
            <w:noWrap/>
            <w:vAlign w:val="center"/>
            <w:hideMark/>
          </w:tcPr>
          <w:p w14:paraId="04FEAA94" w14:textId="77777777" w:rsidR="0009027D" w:rsidRPr="00F33DC3" w:rsidRDefault="0009027D" w:rsidP="00084B66">
            <w:pPr>
              <w:jc w:val="center"/>
            </w:pPr>
            <w:r w:rsidRPr="00F33DC3">
              <w:t>1165 Wright Way</w:t>
            </w:r>
          </w:p>
        </w:tc>
        <w:tc>
          <w:tcPr>
            <w:tcW w:w="1314" w:type="dxa"/>
            <w:noWrap/>
            <w:vAlign w:val="center"/>
            <w:hideMark/>
          </w:tcPr>
          <w:p w14:paraId="38E2A364" w14:textId="77777777" w:rsidR="0009027D" w:rsidRPr="00F33DC3" w:rsidRDefault="0009027D" w:rsidP="00084B66">
            <w:pPr>
              <w:jc w:val="center"/>
            </w:pPr>
            <w:r w:rsidRPr="00F33DC3">
              <w:t>Retail</w:t>
            </w:r>
          </w:p>
        </w:tc>
      </w:tr>
      <w:tr w:rsidR="0009027D" w:rsidRPr="00F33DC3" w14:paraId="064D773C" w14:textId="77777777" w:rsidTr="00084B66">
        <w:trPr>
          <w:trHeight w:hRule="exact" w:val="864"/>
          <w:jc w:val="center"/>
        </w:trPr>
        <w:tc>
          <w:tcPr>
            <w:tcW w:w="1525" w:type="dxa"/>
            <w:noWrap/>
            <w:vAlign w:val="center"/>
            <w:hideMark/>
          </w:tcPr>
          <w:p w14:paraId="301A5256" w14:textId="77777777" w:rsidR="0009027D" w:rsidRPr="00F33DC3" w:rsidRDefault="0009027D" w:rsidP="00084B66">
            <w:pPr>
              <w:jc w:val="center"/>
            </w:pPr>
            <w:r w:rsidRPr="00F33DC3">
              <w:t>Los Angeles</w:t>
            </w:r>
          </w:p>
        </w:tc>
        <w:tc>
          <w:tcPr>
            <w:tcW w:w="1620" w:type="dxa"/>
            <w:noWrap/>
            <w:vAlign w:val="center"/>
            <w:hideMark/>
          </w:tcPr>
          <w:p w14:paraId="7CD57C37" w14:textId="77777777" w:rsidR="0009027D" w:rsidRPr="00F33DC3" w:rsidRDefault="0009027D" w:rsidP="00084B66">
            <w:pPr>
              <w:jc w:val="center"/>
            </w:pPr>
            <w:r w:rsidRPr="00F33DC3">
              <w:t>Commerce</w:t>
            </w:r>
          </w:p>
        </w:tc>
        <w:tc>
          <w:tcPr>
            <w:tcW w:w="3060" w:type="dxa"/>
            <w:noWrap/>
            <w:vAlign w:val="center"/>
            <w:hideMark/>
          </w:tcPr>
          <w:p w14:paraId="250B350E" w14:textId="77777777" w:rsidR="0009027D" w:rsidRPr="00F33DC3" w:rsidRDefault="0009027D" w:rsidP="00084B66">
            <w:pPr>
              <w:jc w:val="center"/>
            </w:pPr>
            <w:r w:rsidRPr="00F33DC3">
              <w:t>Sherwin-Williams</w:t>
            </w:r>
          </w:p>
        </w:tc>
        <w:tc>
          <w:tcPr>
            <w:tcW w:w="3060" w:type="dxa"/>
            <w:noWrap/>
            <w:vAlign w:val="center"/>
            <w:hideMark/>
          </w:tcPr>
          <w:p w14:paraId="39FF234B" w14:textId="77777777" w:rsidR="0009027D" w:rsidRPr="00F33DC3" w:rsidRDefault="0009027D" w:rsidP="00084B66">
            <w:pPr>
              <w:jc w:val="center"/>
            </w:pPr>
            <w:r w:rsidRPr="00F33DC3">
              <w:t>5461 Telegraph Rd</w:t>
            </w:r>
          </w:p>
        </w:tc>
        <w:tc>
          <w:tcPr>
            <w:tcW w:w="1314" w:type="dxa"/>
            <w:noWrap/>
            <w:vAlign w:val="center"/>
            <w:hideMark/>
          </w:tcPr>
          <w:p w14:paraId="0BF9B97C" w14:textId="77777777" w:rsidR="0009027D" w:rsidRPr="00F33DC3" w:rsidRDefault="0009027D" w:rsidP="00084B66">
            <w:pPr>
              <w:jc w:val="center"/>
            </w:pPr>
            <w:r w:rsidRPr="00F33DC3">
              <w:t>Retail</w:t>
            </w:r>
          </w:p>
        </w:tc>
      </w:tr>
      <w:tr w:rsidR="0009027D" w:rsidRPr="00F33DC3" w14:paraId="5B301D5B" w14:textId="77777777" w:rsidTr="00084B66">
        <w:trPr>
          <w:trHeight w:hRule="exact" w:val="864"/>
          <w:jc w:val="center"/>
        </w:trPr>
        <w:tc>
          <w:tcPr>
            <w:tcW w:w="1525" w:type="dxa"/>
            <w:noWrap/>
            <w:vAlign w:val="center"/>
            <w:hideMark/>
          </w:tcPr>
          <w:p w14:paraId="64E3DA37" w14:textId="77777777" w:rsidR="0009027D" w:rsidRPr="00F33DC3" w:rsidRDefault="0009027D" w:rsidP="00084B66">
            <w:pPr>
              <w:jc w:val="center"/>
            </w:pPr>
            <w:r w:rsidRPr="00F33DC3">
              <w:t>Los Angeles</w:t>
            </w:r>
          </w:p>
        </w:tc>
        <w:tc>
          <w:tcPr>
            <w:tcW w:w="1620" w:type="dxa"/>
            <w:noWrap/>
            <w:vAlign w:val="center"/>
            <w:hideMark/>
          </w:tcPr>
          <w:p w14:paraId="14374A46" w14:textId="77777777" w:rsidR="0009027D" w:rsidRPr="00F33DC3" w:rsidRDefault="0009027D" w:rsidP="00084B66">
            <w:pPr>
              <w:jc w:val="center"/>
            </w:pPr>
            <w:r w:rsidRPr="00F33DC3">
              <w:t>Culver City</w:t>
            </w:r>
          </w:p>
        </w:tc>
        <w:tc>
          <w:tcPr>
            <w:tcW w:w="3060" w:type="dxa"/>
            <w:noWrap/>
            <w:vAlign w:val="center"/>
            <w:hideMark/>
          </w:tcPr>
          <w:p w14:paraId="28290E30" w14:textId="77777777" w:rsidR="0009027D" w:rsidRPr="00F33DC3" w:rsidRDefault="0009027D" w:rsidP="00084B66">
            <w:pPr>
              <w:jc w:val="center"/>
            </w:pPr>
            <w:r w:rsidRPr="00F33DC3">
              <w:t>Dunn-Edwards</w:t>
            </w:r>
          </w:p>
        </w:tc>
        <w:tc>
          <w:tcPr>
            <w:tcW w:w="3060" w:type="dxa"/>
            <w:noWrap/>
            <w:vAlign w:val="center"/>
            <w:hideMark/>
          </w:tcPr>
          <w:p w14:paraId="4A12081A" w14:textId="77777777" w:rsidR="0009027D" w:rsidRPr="00F33DC3" w:rsidRDefault="0009027D" w:rsidP="00084B66">
            <w:pPr>
              <w:jc w:val="center"/>
            </w:pPr>
            <w:r w:rsidRPr="00F33DC3">
              <w:t>5777 W Washington Blvd</w:t>
            </w:r>
          </w:p>
        </w:tc>
        <w:tc>
          <w:tcPr>
            <w:tcW w:w="1314" w:type="dxa"/>
            <w:noWrap/>
            <w:vAlign w:val="center"/>
            <w:hideMark/>
          </w:tcPr>
          <w:p w14:paraId="30CD9DEB" w14:textId="77777777" w:rsidR="0009027D" w:rsidRPr="00F33DC3" w:rsidRDefault="0009027D" w:rsidP="00084B66">
            <w:pPr>
              <w:jc w:val="center"/>
            </w:pPr>
            <w:r w:rsidRPr="00F33DC3">
              <w:t>Retail</w:t>
            </w:r>
          </w:p>
        </w:tc>
      </w:tr>
      <w:tr w:rsidR="0009027D" w:rsidRPr="00F33DC3" w14:paraId="0046FE03" w14:textId="77777777" w:rsidTr="00084B66">
        <w:trPr>
          <w:trHeight w:hRule="exact" w:val="864"/>
          <w:jc w:val="center"/>
        </w:trPr>
        <w:tc>
          <w:tcPr>
            <w:tcW w:w="1525" w:type="dxa"/>
            <w:noWrap/>
            <w:vAlign w:val="center"/>
            <w:hideMark/>
          </w:tcPr>
          <w:p w14:paraId="5FE315DB" w14:textId="77777777" w:rsidR="0009027D" w:rsidRPr="00F33DC3" w:rsidRDefault="0009027D" w:rsidP="00084B66">
            <w:pPr>
              <w:jc w:val="center"/>
            </w:pPr>
            <w:r w:rsidRPr="00F33DC3">
              <w:t>Los Angeles</w:t>
            </w:r>
          </w:p>
        </w:tc>
        <w:tc>
          <w:tcPr>
            <w:tcW w:w="1620" w:type="dxa"/>
            <w:noWrap/>
            <w:vAlign w:val="center"/>
            <w:hideMark/>
          </w:tcPr>
          <w:p w14:paraId="25CA5EAF" w14:textId="77777777" w:rsidR="0009027D" w:rsidRPr="00F33DC3" w:rsidRDefault="0009027D" w:rsidP="00084B66">
            <w:pPr>
              <w:jc w:val="center"/>
            </w:pPr>
            <w:r w:rsidRPr="00F33DC3">
              <w:t>Culver City</w:t>
            </w:r>
          </w:p>
        </w:tc>
        <w:tc>
          <w:tcPr>
            <w:tcW w:w="3060" w:type="dxa"/>
            <w:noWrap/>
            <w:vAlign w:val="center"/>
            <w:hideMark/>
          </w:tcPr>
          <w:p w14:paraId="5F9F172B" w14:textId="77777777" w:rsidR="0009027D" w:rsidRPr="00F33DC3" w:rsidRDefault="0009027D" w:rsidP="00084B66">
            <w:pPr>
              <w:jc w:val="center"/>
            </w:pPr>
            <w:r w:rsidRPr="00F33DC3">
              <w:t>Sherwin-Williams</w:t>
            </w:r>
          </w:p>
        </w:tc>
        <w:tc>
          <w:tcPr>
            <w:tcW w:w="3060" w:type="dxa"/>
            <w:noWrap/>
            <w:vAlign w:val="center"/>
            <w:hideMark/>
          </w:tcPr>
          <w:p w14:paraId="7548C447" w14:textId="77777777" w:rsidR="0009027D" w:rsidRPr="00F33DC3" w:rsidRDefault="0009027D" w:rsidP="00084B66">
            <w:pPr>
              <w:jc w:val="center"/>
            </w:pPr>
            <w:r w:rsidRPr="00F33DC3">
              <w:t>11513 Jefferson Blvd</w:t>
            </w:r>
          </w:p>
        </w:tc>
        <w:tc>
          <w:tcPr>
            <w:tcW w:w="1314" w:type="dxa"/>
            <w:noWrap/>
            <w:vAlign w:val="center"/>
            <w:hideMark/>
          </w:tcPr>
          <w:p w14:paraId="039EDB12" w14:textId="77777777" w:rsidR="0009027D" w:rsidRPr="00F33DC3" w:rsidRDefault="0009027D" w:rsidP="00084B66">
            <w:pPr>
              <w:jc w:val="center"/>
            </w:pPr>
            <w:r w:rsidRPr="00F33DC3">
              <w:t>Retail</w:t>
            </w:r>
          </w:p>
        </w:tc>
      </w:tr>
      <w:tr w:rsidR="0009027D" w:rsidRPr="00F33DC3" w14:paraId="7FE14EF8" w14:textId="77777777" w:rsidTr="00084B66">
        <w:trPr>
          <w:trHeight w:hRule="exact" w:val="864"/>
          <w:jc w:val="center"/>
        </w:trPr>
        <w:tc>
          <w:tcPr>
            <w:tcW w:w="1525" w:type="dxa"/>
            <w:noWrap/>
            <w:vAlign w:val="center"/>
            <w:hideMark/>
          </w:tcPr>
          <w:p w14:paraId="3E8B5C9B" w14:textId="77777777" w:rsidR="0009027D" w:rsidRPr="00F33DC3" w:rsidRDefault="0009027D" w:rsidP="00084B66">
            <w:pPr>
              <w:jc w:val="center"/>
            </w:pPr>
            <w:r w:rsidRPr="00F33DC3">
              <w:t>Los Angeles</w:t>
            </w:r>
          </w:p>
        </w:tc>
        <w:tc>
          <w:tcPr>
            <w:tcW w:w="1620" w:type="dxa"/>
            <w:noWrap/>
            <w:vAlign w:val="center"/>
            <w:hideMark/>
          </w:tcPr>
          <w:p w14:paraId="036C83E6" w14:textId="77777777" w:rsidR="0009027D" w:rsidRPr="00F33DC3" w:rsidRDefault="0009027D" w:rsidP="00084B66">
            <w:pPr>
              <w:jc w:val="center"/>
            </w:pPr>
            <w:r w:rsidRPr="00F33DC3">
              <w:t>Culver City</w:t>
            </w:r>
          </w:p>
        </w:tc>
        <w:tc>
          <w:tcPr>
            <w:tcW w:w="3060" w:type="dxa"/>
            <w:noWrap/>
            <w:vAlign w:val="center"/>
            <w:hideMark/>
          </w:tcPr>
          <w:p w14:paraId="750CCB65" w14:textId="77777777" w:rsidR="0009027D" w:rsidRPr="00F33DC3" w:rsidRDefault="0009027D" w:rsidP="00084B66">
            <w:pPr>
              <w:jc w:val="center"/>
            </w:pPr>
            <w:r w:rsidRPr="00F33DC3">
              <w:t>Shilpark Paint</w:t>
            </w:r>
          </w:p>
        </w:tc>
        <w:tc>
          <w:tcPr>
            <w:tcW w:w="3060" w:type="dxa"/>
            <w:noWrap/>
            <w:vAlign w:val="center"/>
            <w:hideMark/>
          </w:tcPr>
          <w:p w14:paraId="06E3CE6B" w14:textId="77777777" w:rsidR="0009027D" w:rsidRPr="00F33DC3" w:rsidRDefault="0009027D" w:rsidP="00084B66">
            <w:pPr>
              <w:jc w:val="center"/>
            </w:pPr>
            <w:r w:rsidRPr="00F33DC3">
              <w:t>4366 Sepulveda Blvd</w:t>
            </w:r>
          </w:p>
        </w:tc>
        <w:tc>
          <w:tcPr>
            <w:tcW w:w="1314" w:type="dxa"/>
            <w:noWrap/>
            <w:vAlign w:val="center"/>
            <w:hideMark/>
          </w:tcPr>
          <w:p w14:paraId="6C72818F" w14:textId="77777777" w:rsidR="0009027D" w:rsidRPr="00F33DC3" w:rsidRDefault="0009027D" w:rsidP="00084B66">
            <w:pPr>
              <w:jc w:val="center"/>
            </w:pPr>
            <w:r w:rsidRPr="00F33DC3">
              <w:t>Retail</w:t>
            </w:r>
          </w:p>
        </w:tc>
      </w:tr>
      <w:tr w:rsidR="0009027D" w:rsidRPr="00F33DC3" w14:paraId="48FE7792" w14:textId="77777777" w:rsidTr="00084B66">
        <w:trPr>
          <w:trHeight w:hRule="exact" w:val="864"/>
          <w:jc w:val="center"/>
        </w:trPr>
        <w:tc>
          <w:tcPr>
            <w:tcW w:w="1525" w:type="dxa"/>
            <w:noWrap/>
            <w:vAlign w:val="center"/>
            <w:hideMark/>
          </w:tcPr>
          <w:p w14:paraId="019F8240" w14:textId="77777777" w:rsidR="0009027D" w:rsidRPr="00F33DC3" w:rsidRDefault="0009027D" w:rsidP="00084B66">
            <w:pPr>
              <w:jc w:val="center"/>
            </w:pPr>
            <w:r w:rsidRPr="00F33DC3">
              <w:t>Los Angeles</w:t>
            </w:r>
          </w:p>
        </w:tc>
        <w:tc>
          <w:tcPr>
            <w:tcW w:w="1620" w:type="dxa"/>
            <w:noWrap/>
            <w:vAlign w:val="center"/>
            <w:hideMark/>
          </w:tcPr>
          <w:p w14:paraId="5F5471FE" w14:textId="77777777" w:rsidR="0009027D" w:rsidRPr="00F33DC3" w:rsidRDefault="0009027D" w:rsidP="00084B66">
            <w:pPr>
              <w:jc w:val="center"/>
            </w:pPr>
            <w:r w:rsidRPr="00F33DC3">
              <w:t>Downey</w:t>
            </w:r>
          </w:p>
        </w:tc>
        <w:tc>
          <w:tcPr>
            <w:tcW w:w="3060" w:type="dxa"/>
            <w:noWrap/>
            <w:vAlign w:val="center"/>
            <w:hideMark/>
          </w:tcPr>
          <w:p w14:paraId="45A60593" w14:textId="77777777" w:rsidR="0009027D" w:rsidRPr="00F33DC3" w:rsidRDefault="0009027D" w:rsidP="00084B66">
            <w:pPr>
              <w:jc w:val="center"/>
            </w:pPr>
            <w:r w:rsidRPr="00F33DC3">
              <w:t>Sherwin-Williams</w:t>
            </w:r>
          </w:p>
        </w:tc>
        <w:tc>
          <w:tcPr>
            <w:tcW w:w="3060" w:type="dxa"/>
            <w:noWrap/>
            <w:vAlign w:val="center"/>
            <w:hideMark/>
          </w:tcPr>
          <w:p w14:paraId="0D30B7B7" w14:textId="77777777" w:rsidR="0009027D" w:rsidRPr="00F33DC3" w:rsidRDefault="0009027D" w:rsidP="00084B66">
            <w:pPr>
              <w:jc w:val="center"/>
            </w:pPr>
            <w:r w:rsidRPr="00F33DC3">
              <w:t>9788 Firestone Blvd</w:t>
            </w:r>
          </w:p>
        </w:tc>
        <w:tc>
          <w:tcPr>
            <w:tcW w:w="1314" w:type="dxa"/>
            <w:noWrap/>
            <w:vAlign w:val="center"/>
            <w:hideMark/>
          </w:tcPr>
          <w:p w14:paraId="21049CC2" w14:textId="77777777" w:rsidR="0009027D" w:rsidRPr="00F33DC3" w:rsidRDefault="0009027D" w:rsidP="00084B66">
            <w:pPr>
              <w:jc w:val="center"/>
            </w:pPr>
            <w:r w:rsidRPr="00F33DC3">
              <w:t>Retail</w:t>
            </w:r>
          </w:p>
        </w:tc>
      </w:tr>
      <w:tr w:rsidR="0009027D" w:rsidRPr="00F33DC3" w14:paraId="3C1AB4A9" w14:textId="77777777" w:rsidTr="00084B66">
        <w:trPr>
          <w:trHeight w:hRule="exact" w:val="864"/>
          <w:jc w:val="center"/>
        </w:trPr>
        <w:tc>
          <w:tcPr>
            <w:tcW w:w="1525" w:type="dxa"/>
            <w:noWrap/>
            <w:vAlign w:val="center"/>
            <w:hideMark/>
          </w:tcPr>
          <w:p w14:paraId="653E059C" w14:textId="77777777" w:rsidR="0009027D" w:rsidRPr="00F33DC3" w:rsidRDefault="0009027D" w:rsidP="00084B66">
            <w:pPr>
              <w:jc w:val="center"/>
            </w:pPr>
            <w:r w:rsidRPr="00F33DC3">
              <w:t>Los Angeles</w:t>
            </w:r>
          </w:p>
        </w:tc>
        <w:tc>
          <w:tcPr>
            <w:tcW w:w="1620" w:type="dxa"/>
            <w:noWrap/>
            <w:vAlign w:val="center"/>
            <w:hideMark/>
          </w:tcPr>
          <w:p w14:paraId="176A2F41" w14:textId="77777777" w:rsidR="0009027D" w:rsidRPr="00F33DC3" w:rsidRDefault="0009027D" w:rsidP="00084B66">
            <w:pPr>
              <w:jc w:val="center"/>
            </w:pPr>
            <w:r w:rsidRPr="00F33DC3">
              <w:t>Encino</w:t>
            </w:r>
          </w:p>
        </w:tc>
        <w:tc>
          <w:tcPr>
            <w:tcW w:w="3060" w:type="dxa"/>
            <w:noWrap/>
            <w:vAlign w:val="center"/>
            <w:hideMark/>
          </w:tcPr>
          <w:p w14:paraId="5FA39492" w14:textId="77777777" w:rsidR="0009027D" w:rsidRPr="00F33DC3" w:rsidRDefault="0009027D" w:rsidP="00084B66">
            <w:pPr>
              <w:jc w:val="center"/>
            </w:pPr>
            <w:r w:rsidRPr="00F33DC3">
              <w:t>Dunn-Edwards</w:t>
            </w:r>
          </w:p>
        </w:tc>
        <w:tc>
          <w:tcPr>
            <w:tcW w:w="3060" w:type="dxa"/>
            <w:noWrap/>
            <w:vAlign w:val="center"/>
            <w:hideMark/>
          </w:tcPr>
          <w:p w14:paraId="21879B94" w14:textId="77777777" w:rsidR="0009027D" w:rsidRPr="00F33DC3" w:rsidRDefault="0009027D" w:rsidP="00084B66">
            <w:pPr>
              <w:jc w:val="center"/>
            </w:pPr>
            <w:r w:rsidRPr="00F33DC3">
              <w:t>15630 Ventura Blvd</w:t>
            </w:r>
          </w:p>
        </w:tc>
        <w:tc>
          <w:tcPr>
            <w:tcW w:w="1314" w:type="dxa"/>
            <w:noWrap/>
            <w:vAlign w:val="center"/>
            <w:hideMark/>
          </w:tcPr>
          <w:p w14:paraId="6A683DE0" w14:textId="77777777" w:rsidR="0009027D" w:rsidRPr="00F33DC3" w:rsidRDefault="0009027D" w:rsidP="00084B66">
            <w:pPr>
              <w:jc w:val="center"/>
            </w:pPr>
            <w:r w:rsidRPr="00F33DC3">
              <w:t>Retail</w:t>
            </w:r>
          </w:p>
        </w:tc>
      </w:tr>
      <w:tr w:rsidR="0009027D" w:rsidRPr="00F33DC3" w14:paraId="25843480" w14:textId="77777777" w:rsidTr="00084B66">
        <w:trPr>
          <w:trHeight w:hRule="exact" w:val="864"/>
          <w:jc w:val="center"/>
        </w:trPr>
        <w:tc>
          <w:tcPr>
            <w:tcW w:w="1525" w:type="dxa"/>
            <w:noWrap/>
            <w:vAlign w:val="center"/>
            <w:hideMark/>
          </w:tcPr>
          <w:p w14:paraId="67917BA7" w14:textId="77777777" w:rsidR="0009027D" w:rsidRPr="00F33DC3" w:rsidRDefault="0009027D" w:rsidP="00084B66">
            <w:pPr>
              <w:jc w:val="center"/>
            </w:pPr>
            <w:r w:rsidRPr="00F33DC3">
              <w:t>Los Angeles</w:t>
            </w:r>
          </w:p>
        </w:tc>
        <w:tc>
          <w:tcPr>
            <w:tcW w:w="1620" w:type="dxa"/>
            <w:noWrap/>
            <w:vAlign w:val="center"/>
            <w:hideMark/>
          </w:tcPr>
          <w:p w14:paraId="5341A1B7" w14:textId="77777777" w:rsidR="0009027D" w:rsidRPr="00F33DC3" w:rsidRDefault="0009027D" w:rsidP="00084B66">
            <w:pPr>
              <w:jc w:val="center"/>
            </w:pPr>
            <w:r w:rsidRPr="00F33DC3">
              <w:t>Gardena</w:t>
            </w:r>
          </w:p>
        </w:tc>
        <w:tc>
          <w:tcPr>
            <w:tcW w:w="3060" w:type="dxa"/>
            <w:noWrap/>
            <w:vAlign w:val="center"/>
            <w:hideMark/>
          </w:tcPr>
          <w:p w14:paraId="17E5C07A" w14:textId="77777777" w:rsidR="0009027D" w:rsidRPr="00F33DC3" w:rsidRDefault="0009027D" w:rsidP="00084B66">
            <w:pPr>
              <w:jc w:val="center"/>
            </w:pPr>
            <w:r w:rsidRPr="00F33DC3">
              <w:t>Sherwin-Williams</w:t>
            </w:r>
          </w:p>
        </w:tc>
        <w:tc>
          <w:tcPr>
            <w:tcW w:w="3060" w:type="dxa"/>
            <w:noWrap/>
            <w:vAlign w:val="center"/>
            <w:hideMark/>
          </w:tcPr>
          <w:p w14:paraId="6415B760" w14:textId="77777777" w:rsidR="0009027D" w:rsidRPr="00F33DC3" w:rsidRDefault="0009027D" w:rsidP="00084B66">
            <w:pPr>
              <w:jc w:val="center"/>
            </w:pPr>
            <w:r w:rsidRPr="00F33DC3">
              <w:t>17500 S Main St</w:t>
            </w:r>
          </w:p>
        </w:tc>
        <w:tc>
          <w:tcPr>
            <w:tcW w:w="1314" w:type="dxa"/>
            <w:noWrap/>
            <w:vAlign w:val="center"/>
            <w:hideMark/>
          </w:tcPr>
          <w:p w14:paraId="3028BA6A" w14:textId="77777777" w:rsidR="0009027D" w:rsidRPr="00F33DC3" w:rsidRDefault="0009027D" w:rsidP="00084B66">
            <w:pPr>
              <w:jc w:val="center"/>
            </w:pPr>
            <w:r w:rsidRPr="00F33DC3">
              <w:t>Retail</w:t>
            </w:r>
          </w:p>
        </w:tc>
      </w:tr>
      <w:tr w:rsidR="0009027D" w:rsidRPr="00F33DC3" w14:paraId="16AD09A7" w14:textId="77777777" w:rsidTr="00084B66">
        <w:trPr>
          <w:trHeight w:hRule="exact" w:val="864"/>
          <w:jc w:val="center"/>
        </w:trPr>
        <w:tc>
          <w:tcPr>
            <w:tcW w:w="1525" w:type="dxa"/>
            <w:noWrap/>
            <w:vAlign w:val="center"/>
            <w:hideMark/>
          </w:tcPr>
          <w:p w14:paraId="5BDECA9F" w14:textId="77777777" w:rsidR="0009027D" w:rsidRPr="00F33DC3" w:rsidRDefault="0009027D" w:rsidP="00084B66">
            <w:pPr>
              <w:jc w:val="center"/>
            </w:pPr>
            <w:r w:rsidRPr="00F33DC3">
              <w:t>Los Angeles</w:t>
            </w:r>
          </w:p>
        </w:tc>
        <w:tc>
          <w:tcPr>
            <w:tcW w:w="1620" w:type="dxa"/>
            <w:noWrap/>
            <w:vAlign w:val="center"/>
            <w:hideMark/>
          </w:tcPr>
          <w:p w14:paraId="0D10117A" w14:textId="77777777" w:rsidR="0009027D" w:rsidRPr="00F33DC3" w:rsidRDefault="0009027D" w:rsidP="00084B66">
            <w:pPr>
              <w:jc w:val="center"/>
            </w:pPr>
            <w:r w:rsidRPr="00F33DC3">
              <w:t>Glendale</w:t>
            </w:r>
          </w:p>
        </w:tc>
        <w:tc>
          <w:tcPr>
            <w:tcW w:w="3060" w:type="dxa"/>
            <w:noWrap/>
            <w:vAlign w:val="center"/>
            <w:hideMark/>
          </w:tcPr>
          <w:p w14:paraId="3C7B3562" w14:textId="77777777" w:rsidR="0009027D" w:rsidRPr="00F33DC3" w:rsidRDefault="0009027D" w:rsidP="00084B66">
            <w:pPr>
              <w:jc w:val="center"/>
            </w:pPr>
            <w:r w:rsidRPr="00F33DC3">
              <w:t>Ace Hardware of Glendale</w:t>
            </w:r>
          </w:p>
        </w:tc>
        <w:tc>
          <w:tcPr>
            <w:tcW w:w="3060" w:type="dxa"/>
            <w:noWrap/>
            <w:vAlign w:val="center"/>
            <w:hideMark/>
          </w:tcPr>
          <w:p w14:paraId="5DBBD60E" w14:textId="77777777" w:rsidR="0009027D" w:rsidRPr="00F33DC3" w:rsidRDefault="0009027D" w:rsidP="00084B66">
            <w:pPr>
              <w:jc w:val="center"/>
            </w:pPr>
            <w:r w:rsidRPr="00F33DC3">
              <w:t>537 N Glendale Ave</w:t>
            </w:r>
          </w:p>
        </w:tc>
        <w:tc>
          <w:tcPr>
            <w:tcW w:w="1314" w:type="dxa"/>
            <w:noWrap/>
            <w:vAlign w:val="center"/>
            <w:hideMark/>
          </w:tcPr>
          <w:p w14:paraId="0A0FAEAE" w14:textId="77777777" w:rsidR="0009027D" w:rsidRPr="00F33DC3" w:rsidRDefault="0009027D" w:rsidP="00084B66">
            <w:pPr>
              <w:jc w:val="center"/>
            </w:pPr>
            <w:r w:rsidRPr="00F33DC3">
              <w:t>Retail</w:t>
            </w:r>
          </w:p>
        </w:tc>
      </w:tr>
      <w:tr w:rsidR="0009027D" w:rsidRPr="00F33DC3" w14:paraId="247C9028" w14:textId="77777777" w:rsidTr="00084B66">
        <w:trPr>
          <w:trHeight w:hRule="exact" w:val="864"/>
          <w:jc w:val="center"/>
        </w:trPr>
        <w:tc>
          <w:tcPr>
            <w:tcW w:w="1525" w:type="dxa"/>
            <w:noWrap/>
            <w:vAlign w:val="center"/>
            <w:hideMark/>
          </w:tcPr>
          <w:p w14:paraId="0758073D" w14:textId="77777777" w:rsidR="0009027D" w:rsidRPr="00F33DC3" w:rsidRDefault="0009027D" w:rsidP="00084B66">
            <w:pPr>
              <w:jc w:val="center"/>
            </w:pPr>
            <w:r w:rsidRPr="00F33DC3">
              <w:t>Los Angeles</w:t>
            </w:r>
          </w:p>
        </w:tc>
        <w:tc>
          <w:tcPr>
            <w:tcW w:w="1620" w:type="dxa"/>
            <w:noWrap/>
            <w:vAlign w:val="center"/>
            <w:hideMark/>
          </w:tcPr>
          <w:p w14:paraId="571A7225" w14:textId="77777777" w:rsidR="0009027D" w:rsidRPr="00F33DC3" w:rsidRDefault="0009027D" w:rsidP="00084B66">
            <w:pPr>
              <w:jc w:val="center"/>
            </w:pPr>
            <w:r w:rsidRPr="00F33DC3">
              <w:t>Glendale</w:t>
            </w:r>
          </w:p>
        </w:tc>
        <w:tc>
          <w:tcPr>
            <w:tcW w:w="3060" w:type="dxa"/>
            <w:noWrap/>
            <w:vAlign w:val="center"/>
            <w:hideMark/>
          </w:tcPr>
          <w:p w14:paraId="2C99DE1E" w14:textId="77777777" w:rsidR="0009027D" w:rsidRPr="00F33DC3" w:rsidRDefault="0009027D" w:rsidP="00084B66">
            <w:pPr>
              <w:jc w:val="center"/>
            </w:pPr>
            <w:r w:rsidRPr="00F33DC3">
              <w:t>Dunn-Edwards</w:t>
            </w:r>
          </w:p>
        </w:tc>
        <w:tc>
          <w:tcPr>
            <w:tcW w:w="3060" w:type="dxa"/>
            <w:noWrap/>
            <w:vAlign w:val="center"/>
            <w:hideMark/>
          </w:tcPr>
          <w:p w14:paraId="25EAF539" w14:textId="77777777" w:rsidR="0009027D" w:rsidRPr="00F33DC3" w:rsidRDefault="0009027D" w:rsidP="00084B66">
            <w:pPr>
              <w:jc w:val="center"/>
            </w:pPr>
            <w:r w:rsidRPr="00F33DC3">
              <w:t>501 E Broadway</w:t>
            </w:r>
          </w:p>
        </w:tc>
        <w:tc>
          <w:tcPr>
            <w:tcW w:w="1314" w:type="dxa"/>
            <w:noWrap/>
            <w:vAlign w:val="center"/>
            <w:hideMark/>
          </w:tcPr>
          <w:p w14:paraId="41CE5AC2" w14:textId="77777777" w:rsidR="0009027D" w:rsidRPr="00F33DC3" w:rsidRDefault="0009027D" w:rsidP="00084B66">
            <w:pPr>
              <w:jc w:val="center"/>
            </w:pPr>
            <w:r w:rsidRPr="00F33DC3">
              <w:t>Retail</w:t>
            </w:r>
          </w:p>
        </w:tc>
      </w:tr>
      <w:tr w:rsidR="0009027D" w:rsidRPr="00F33DC3" w14:paraId="6A6370F6" w14:textId="77777777" w:rsidTr="00084B66">
        <w:trPr>
          <w:trHeight w:hRule="exact" w:val="864"/>
          <w:jc w:val="center"/>
        </w:trPr>
        <w:tc>
          <w:tcPr>
            <w:tcW w:w="1525" w:type="dxa"/>
            <w:noWrap/>
            <w:vAlign w:val="center"/>
            <w:hideMark/>
          </w:tcPr>
          <w:p w14:paraId="59B3138A" w14:textId="77777777" w:rsidR="0009027D" w:rsidRPr="00F33DC3" w:rsidRDefault="0009027D" w:rsidP="00084B66">
            <w:pPr>
              <w:jc w:val="center"/>
            </w:pPr>
            <w:r w:rsidRPr="00F33DC3">
              <w:t>Los Angeles</w:t>
            </w:r>
          </w:p>
        </w:tc>
        <w:tc>
          <w:tcPr>
            <w:tcW w:w="1620" w:type="dxa"/>
            <w:noWrap/>
            <w:vAlign w:val="center"/>
            <w:hideMark/>
          </w:tcPr>
          <w:p w14:paraId="46017A23" w14:textId="77777777" w:rsidR="0009027D" w:rsidRPr="00F33DC3" w:rsidRDefault="0009027D" w:rsidP="00084B66">
            <w:pPr>
              <w:jc w:val="center"/>
            </w:pPr>
            <w:r w:rsidRPr="00F33DC3">
              <w:t>Glendale</w:t>
            </w:r>
          </w:p>
        </w:tc>
        <w:tc>
          <w:tcPr>
            <w:tcW w:w="3060" w:type="dxa"/>
            <w:noWrap/>
            <w:vAlign w:val="center"/>
            <w:hideMark/>
          </w:tcPr>
          <w:p w14:paraId="41B764DC" w14:textId="77777777" w:rsidR="0009027D" w:rsidRPr="00F33DC3" w:rsidRDefault="0009027D" w:rsidP="00084B66">
            <w:pPr>
              <w:jc w:val="center"/>
            </w:pPr>
            <w:r w:rsidRPr="00F33DC3">
              <w:t>Glendale Environmental Management Center HHW Facility</w:t>
            </w:r>
          </w:p>
        </w:tc>
        <w:tc>
          <w:tcPr>
            <w:tcW w:w="3060" w:type="dxa"/>
            <w:noWrap/>
            <w:vAlign w:val="center"/>
            <w:hideMark/>
          </w:tcPr>
          <w:p w14:paraId="33A52516" w14:textId="77777777" w:rsidR="0009027D" w:rsidRPr="00F33DC3" w:rsidRDefault="0009027D" w:rsidP="00084B66">
            <w:pPr>
              <w:jc w:val="center"/>
            </w:pPr>
            <w:r w:rsidRPr="00F33DC3">
              <w:t>780 Flower St</w:t>
            </w:r>
          </w:p>
        </w:tc>
        <w:tc>
          <w:tcPr>
            <w:tcW w:w="1314" w:type="dxa"/>
            <w:noWrap/>
            <w:vAlign w:val="center"/>
            <w:hideMark/>
          </w:tcPr>
          <w:p w14:paraId="618C9CAD" w14:textId="77777777" w:rsidR="0009027D" w:rsidRPr="00F33DC3" w:rsidRDefault="0009027D" w:rsidP="00084B66">
            <w:pPr>
              <w:jc w:val="center"/>
            </w:pPr>
            <w:r w:rsidRPr="00F33DC3">
              <w:t>HHW Facility</w:t>
            </w:r>
          </w:p>
        </w:tc>
      </w:tr>
      <w:tr w:rsidR="0009027D" w:rsidRPr="00F33DC3" w14:paraId="234AF7E2" w14:textId="77777777" w:rsidTr="00084B66">
        <w:trPr>
          <w:trHeight w:hRule="exact" w:val="864"/>
          <w:jc w:val="center"/>
        </w:trPr>
        <w:tc>
          <w:tcPr>
            <w:tcW w:w="1525" w:type="dxa"/>
            <w:noWrap/>
            <w:vAlign w:val="center"/>
            <w:hideMark/>
          </w:tcPr>
          <w:p w14:paraId="03F17E96" w14:textId="77777777" w:rsidR="0009027D" w:rsidRPr="00F33DC3" w:rsidRDefault="0009027D" w:rsidP="00084B66">
            <w:pPr>
              <w:jc w:val="center"/>
            </w:pPr>
            <w:r w:rsidRPr="00F33DC3">
              <w:t>Los Angeles</w:t>
            </w:r>
          </w:p>
        </w:tc>
        <w:tc>
          <w:tcPr>
            <w:tcW w:w="1620" w:type="dxa"/>
            <w:noWrap/>
            <w:vAlign w:val="center"/>
            <w:hideMark/>
          </w:tcPr>
          <w:p w14:paraId="62920593" w14:textId="77777777" w:rsidR="0009027D" w:rsidRPr="00F33DC3" w:rsidRDefault="0009027D" w:rsidP="00084B66">
            <w:pPr>
              <w:jc w:val="center"/>
            </w:pPr>
            <w:r w:rsidRPr="00F33DC3">
              <w:t>Glendale</w:t>
            </w:r>
          </w:p>
        </w:tc>
        <w:tc>
          <w:tcPr>
            <w:tcW w:w="3060" w:type="dxa"/>
            <w:noWrap/>
            <w:vAlign w:val="center"/>
            <w:hideMark/>
          </w:tcPr>
          <w:p w14:paraId="16ECC460" w14:textId="77777777" w:rsidR="0009027D" w:rsidRPr="00F33DC3" w:rsidRDefault="0009027D" w:rsidP="00084B66">
            <w:pPr>
              <w:jc w:val="center"/>
            </w:pPr>
            <w:r w:rsidRPr="00F33DC3">
              <w:t>Sherwin-Williams</w:t>
            </w:r>
          </w:p>
        </w:tc>
        <w:tc>
          <w:tcPr>
            <w:tcW w:w="3060" w:type="dxa"/>
            <w:noWrap/>
            <w:vAlign w:val="center"/>
            <w:hideMark/>
          </w:tcPr>
          <w:p w14:paraId="143666E7" w14:textId="77777777" w:rsidR="0009027D" w:rsidRPr="00F33DC3" w:rsidRDefault="0009027D" w:rsidP="00084B66">
            <w:pPr>
              <w:jc w:val="center"/>
            </w:pPr>
            <w:r w:rsidRPr="00F33DC3">
              <w:t>1000 E Colorado St</w:t>
            </w:r>
          </w:p>
        </w:tc>
        <w:tc>
          <w:tcPr>
            <w:tcW w:w="1314" w:type="dxa"/>
            <w:noWrap/>
            <w:vAlign w:val="center"/>
            <w:hideMark/>
          </w:tcPr>
          <w:p w14:paraId="06165F19" w14:textId="77777777" w:rsidR="0009027D" w:rsidRPr="00F33DC3" w:rsidRDefault="0009027D" w:rsidP="00084B66">
            <w:pPr>
              <w:jc w:val="center"/>
            </w:pPr>
            <w:r w:rsidRPr="00F33DC3">
              <w:t>Retail</w:t>
            </w:r>
          </w:p>
        </w:tc>
      </w:tr>
      <w:tr w:rsidR="0009027D" w:rsidRPr="00F33DC3" w14:paraId="747777FF" w14:textId="77777777" w:rsidTr="00084B66">
        <w:trPr>
          <w:trHeight w:hRule="exact" w:val="864"/>
          <w:jc w:val="center"/>
        </w:trPr>
        <w:tc>
          <w:tcPr>
            <w:tcW w:w="1525" w:type="dxa"/>
            <w:noWrap/>
            <w:vAlign w:val="center"/>
            <w:hideMark/>
          </w:tcPr>
          <w:p w14:paraId="0E145C9E" w14:textId="77777777" w:rsidR="0009027D" w:rsidRPr="00F33DC3" w:rsidRDefault="0009027D" w:rsidP="00084B66">
            <w:pPr>
              <w:jc w:val="center"/>
            </w:pPr>
            <w:r w:rsidRPr="00F33DC3">
              <w:t>Los Angeles</w:t>
            </w:r>
          </w:p>
        </w:tc>
        <w:tc>
          <w:tcPr>
            <w:tcW w:w="1620" w:type="dxa"/>
            <w:noWrap/>
            <w:vAlign w:val="center"/>
            <w:hideMark/>
          </w:tcPr>
          <w:p w14:paraId="3E31BFC3" w14:textId="77777777" w:rsidR="0009027D" w:rsidRPr="00F33DC3" w:rsidRDefault="0009027D" w:rsidP="00084B66">
            <w:pPr>
              <w:jc w:val="center"/>
            </w:pPr>
            <w:r w:rsidRPr="00F33DC3">
              <w:t>Glendora</w:t>
            </w:r>
          </w:p>
        </w:tc>
        <w:tc>
          <w:tcPr>
            <w:tcW w:w="3060" w:type="dxa"/>
            <w:noWrap/>
            <w:vAlign w:val="center"/>
            <w:hideMark/>
          </w:tcPr>
          <w:p w14:paraId="159675AF" w14:textId="77777777" w:rsidR="0009027D" w:rsidRPr="00F33DC3" w:rsidRDefault="0009027D" w:rsidP="00084B66">
            <w:pPr>
              <w:jc w:val="center"/>
            </w:pPr>
            <w:r w:rsidRPr="00F33DC3">
              <w:t>Dunn-Edwards</w:t>
            </w:r>
          </w:p>
        </w:tc>
        <w:tc>
          <w:tcPr>
            <w:tcW w:w="3060" w:type="dxa"/>
            <w:noWrap/>
            <w:vAlign w:val="center"/>
            <w:hideMark/>
          </w:tcPr>
          <w:p w14:paraId="482D65E2" w14:textId="77777777" w:rsidR="0009027D" w:rsidRPr="00F33DC3" w:rsidRDefault="0009027D" w:rsidP="00084B66">
            <w:pPr>
              <w:jc w:val="center"/>
            </w:pPr>
            <w:r w:rsidRPr="00F33DC3">
              <w:t>630 S Grand Ave</w:t>
            </w:r>
          </w:p>
        </w:tc>
        <w:tc>
          <w:tcPr>
            <w:tcW w:w="1314" w:type="dxa"/>
            <w:noWrap/>
            <w:vAlign w:val="center"/>
            <w:hideMark/>
          </w:tcPr>
          <w:p w14:paraId="10AA687F" w14:textId="77777777" w:rsidR="0009027D" w:rsidRPr="00F33DC3" w:rsidRDefault="0009027D" w:rsidP="00084B66">
            <w:pPr>
              <w:jc w:val="center"/>
            </w:pPr>
            <w:r w:rsidRPr="00F33DC3">
              <w:t>Retail</w:t>
            </w:r>
          </w:p>
        </w:tc>
      </w:tr>
      <w:tr w:rsidR="0009027D" w:rsidRPr="00F33DC3" w14:paraId="27826A4E" w14:textId="77777777" w:rsidTr="00084B66">
        <w:trPr>
          <w:trHeight w:hRule="exact" w:val="864"/>
          <w:jc w:val="center"/>
        </w:trPr>
        <w:tc>
          <w:tcPr>
            <w:tcW w:w="1525" w:type="dxa"/>
            <w:noWrap/>
            <w:vAlign w:val="center"/>
            <w:hideMark/>
          </w:tcPr>
          <w:p w14:paraId="264363C1" w14:textId="77777777" w:rsidR="0009027D" w:rsidRPr="00F33DC3" w:rsidRDefault="0009027D" w:rsidP="00084B66">
            <w:pPr>
              <w:jc w:val="center"/>
            </w:pPr>
            <w:r w:rsidRPr="00F33DC3">
              <w:t>Los Angeles</w:t>
            </w:r>
          </w:p>
        </w:tc>
        <w:tc>
          <w:tcPr>
            <w:tcW w:w="1620" w:type="dxa"/>
            <w:noWrap/>
            <w:vAlign w:val="center"/>
            <w:hideMark/>
          </w:tcPr>
          <w:p w14:paraId="0256AF2B" w14:textId="77777777" w:rsidR="0009027D" w:rsidRPr="00F33DC3" w:rsidRDefault="0009027D" w:rsidP="00084B66">
            <w:pPr>
              <w:jc w:val="center"/>
            </w:pPr>
            <w:r w:rsidRPr="00F33DC3">
              <w:t>Glendora</w:t>
            </w:r>
          </w:p>
        </w:tc>
        <w:tc>
          <w:tcPr>
            <w:tcW w:w="3060" w:type="dxa"/>
            <w:noWrap/>
            <w:vAlign w:val="center"/>
            <w:hideMark/>
          </w:tcPr>
          <w:p w14:paraId="528AC61C" w14:textId="2C7CC2EC" w:rsidR="0009027D" w:rsidRPr="00F33DC3" w:rsidRDefault="0009027D" w:rsidP="00084B66">
            <w:pPr>
              <w:jc w:val="center"/>
            </w:pPr>
            <w:r w:rsidRPr="00F33DC3">
              <w:t>Mission Ace Hardware</w:t>
            </w:r>
          </w:p>
        </w:tc>
        <w:tc>
          <w:tcPr>
            <w:tcW w:w="3060" w:type="dxa"/>
            <w:noWrap/>
            <w:vAlign w:val="center"/>
            <w:hideMark/>
          </w:tcPr>
          <w:p w14:paraId="30DEF093" w14:textId="77777777" w:rsidR="0009027D" w:rsidRPr="00F33DC3" w:rsidRDefault="0009027D" w:rsidP="00084B66">
            <w:pPr>
              <w:jc w:val="center"/>
            </w:pPr>
            <w:r w:rsidRPr="00F33DC3">
              <w:t>531 S Glendora Ave</w:t>
            </w:r>
          </w:p>
        </w:tc>
        <w:tc>
          <w:tcPr>
            <w:tcW w:w="1314" w:type="dxa"/>
            <w:noWrap/>
            <w:vAlign w:val="center"/>
            <w:hideMark/>
          </w:tcPr>
          <w:p w14:paraId="73BFFE0F" w14:textId="77777777" w:rsidR="0009027D" w:rsidRPr="00F33DC3" w:rsidRDefault="0009027D" w:rsidP="00084B66">
            <w:pPr>
              <w:jc w:val="center"/>
            </w:pPr>
            <w:r w:rsidRPr="00F33DC3">
              <w:t>Retail</w:t>
            </w:r>
          </w:p>
        </w:tc>
      </w:tr>
      <w:tr w:rsidR="0009027D" w:rsidRPr="00F33DC3" w14:paraId="099D3712" w14:textId="77777777" w:rsidTr="00084B66">
        <w:trPr>
          <w:trHeight w:hRule="exact" w:val="864"/>
          <w:jc w:val="center"/>
        </w:trPr>
        <w:tc>
          <w:tcPr>
            <w:tcW w:w="1525" w:type="dxa"/>
            <w:noWrap/>
            <w:vAlign w:val="center"/>
            <w:hideMark/>
          </w:tcPr>
          <w:p w14:paraId="5134F88B" w14:textId="77777777" w:rsidR="0009027D" w:rsidRPr="00F33DC3" w:rsidRDefault="0009027D" w:rsidP="00084B66">
            <w:pPr>
              <w:jc w:val="center"/>
            </w:pPr>
            <w:r w:rsidRPr="00F33DC3">
              <w:lastRenderedPageBreak/>
              <w:t>Los Angeles</w:t>
            </w:r>
          </w:p>
        </w:tc>
        <w:tc>
          <w:tcPr>
            <w:tcW w:w="1620" w:type="dxa"/>
            <w:noWrap/>
            <w:vAlign w:val="center"/>
            <w:hideMark/>
          </w:tcPr>
          <w:p w14:paraId="782FCDE6" w14:textId="77777777" w:rsidR="0009027D" w:rsidRPr="00F33DC3" w:rsidRDefault="0009027D" w:rsidP="00084B66">
            <w:pPr>
              <w:jc w:val="center"/>
            </w:pPr>
            <w:r w:rsidRPr="00F33DC3">
              <w:t>Glendora</w:t>
            </w:r>
          </w:p>
        </w:tc>
        <w:tc>
          <w:tcPr>
            <w:tcW w:w="3060" w:type="dxa"/>
            <w:noWrap/>
            <w:vAlign w:val="center"/>
            <w:hideMark/>
          </w:tcPr>
          <w:p w14:paraId="5CFAF5DA" w14:textId="77777777" w:rsidR="0009027D" w:rsidRPr="00F33DC3" w:rsidRDefault="0009027D" w:rsidP="00084B66">
            <w:pPr>
              <w:jc w:val="center"/>
            </w:pPr>
            <w:r w:rsidRPr="00F33DC3">
              <w:t>Sherwin-Williams</w:t>
            </w:r>
          </w:p>
        </w:tc>
        <w:tc>
          <w:tcPr>
            <w:tcW w:w="3060" w:type="dxa"/>
            <w:noWrap/>
            <w:vAlign w:val="center"/>
            <w:hideMark/>
          </w:tcPr>
          <w:p w14:paraId="22B68B6E" w14:textId="77777777" w:rsidR="0009027D" w:rsidRPr="00F33DC3" w:rsidRDefault="0009027D" w:rsidP="00084B66">
            <w:pPr>
              <w:jc w:val="center"/>
            </w:pPr>
            <w:r w:rsidRPr="00F33DC3">
              <w:t>651 S Grand Ave</w:t>
            </w:r>
          </w:p>
        </w:tc>
        <w:tc>
          <w:tcPr>
            <w:tcW w:w="1314" w:type="dxa"/>
            <w:noWrap/>
            <w:vAlign w:val="center"/>
            <w:hideMark/>
          </w:tcPr>
          <w:p w14:paraId="500FCFA1" w14:textId="77777777" w:rsidR="0009027D" w:rsidRPr="00F33DC3" w:rsidRDefault="0009027D" w:rsidP="00084B66">
            <w:pPr>
              <w:jc w:val="center"/>
            </w:pPr>
            <w:r w:rsidRPr="00F33DC3">
              <w:t>Retail</w:t>
            </w:r>
          </w:p>
        </w:tc>
      </w:tr>
      <w:tr w:rsidR="0009027D" w:rsidRPr="00F33DC3" w14:paraId="517A99BB" w14:textId="77777777" w:rsidTr="00084B66">
        <w:trPr>
          <w:trHeight w:hRule="exact" w:val="864"/>
          <w:jc w:val="center"/>
        </w:trPr>
        <w:tc>
          <w:tcPr>
            <w:tcW w:w="1525" w:type="dxa"/>
            <w:noWrap/>
            <w:vAlign w:val="center"/>
            <w:hideMark/>
          </w:tcPr>
          <w:p w14:paraId="6F56705F" w14:textId="77777777" w:rsidR="0009027D" w:rsidRPr="00F33DC3" w:rsidRDefault="0009027D" w:rsidP="00084B66">
            <w:pPr>
              <w:jc w:val="center"/>
            </w:pPr>
            <w:r w:rsidRPr="00F33DC3">
              <w:t>Los Angeles</w:t>
            </w:r>
          </w:p>
        </w:tc>
        <w:tc>
          <w:tcPr>
            <w:tcW w:w="1620" w:type="dxa"/>
            <w:noWrap/>
            <w:vAlign w:val="center"/>
            <w:hideMark/>
          </w:tcPr>
          <w:p w14:paraId="6221ED9D" w14:textId="77777777" w:rsidR="0009027D" w:rsidRPr="00F33DC3" w:rsidRDefault="0009027D" w:rsidP="00084B66">
            <w:pPr>
              <w:jc w:val="center"/>
            </w:pPr>
            <w:r w:rsidRPr="00F33DC3">
              <w:t>Hermosa Beach</w:t>
            </w:r>
          </w:p>
        </w:tc>
        <w:tc>
          <w:tcPr>
            <w:tcW w:w="3060" w:type="dxa"/>
            <w:noWrap/>
            <w:vAlign w:val="center"/>
            <w:hideMark/>
          </w:tcPr>
          <w:p w14:paraId="4AA578AD" w14:textId="77777777" w:rsidR="0009027D" w:rsidRPr="00F33DC3" w:rsidRDefault="0009027D" w:rsidP="00084B66">
            <w:pPr>
              <w:jc w:val="center"/>
            </w:pPr>
            <w:r w:rsidRPr="00F33DC3">
              <w:t>Dunn-Edwards</w:t>
            </w:r>
          </w:p>
        </w:tc>
        <w:tc>
          <w:tcPr>
            <w:tcW w:w="3060" w:type="dxa"/>
            <w:noWrap/>
            <w:vAlign w:val="center"/>
            <w:hideMark/>
          </w:tcPr>
          <w:p w14:paraId="49135A1E" w14:textId="77777777" w:rsidR="0009027D" w:rsidRPr="00F33DC3" w:rsidRDefault="0009027D" w:rsidP="00084B66">
            <w:pPr>
              <w:jc w:val="center"/>
            </w:pPr>
            <w:r w:rsidRPr="00F33DC3">
              <w:t>2775 Pacific Coast Hwy</w:t>
            </w:r>
          </w:p>
        </w:tc>
        <w:tc>
          <w:tcPr>
            <w:tcW w:w="1314" w:type="dxa"/>
            <w:noWrap/>
            <w:vAlign w:val="center"/>
            <w:hideMark/>
          </w:tcPr>
          <w:p w14:paraId="0674FF81" w14:textId="77777777" w:rsidR="0009027D" w:rsidRPr="00F33DC3" w:rsidRDefault="0009027D" w:rsidP="00084B66">
            <w:pPr>
              <w:jc w:val="center"/>
            </w:pPr>
            <w:r w:rsidRPr="00F33DC3">
              <w:t>Retail</w:t>
            </w:r>
          </w:p>
        </w:tc>
      </w:tr>
      <w:tr w:rsidR="0009027D" w:rsidRPr="00F33DC3" w14:paraId="282B0F72" w14:textId="77777777" w:rsidTr="00084B66">
        <w:trPr>
          <w:trHeight w:hRule="exact" w:val="864"/>
          <w:jc w:val="center"/>
        </w:trPr>
        <w:tc>
          <w:tcPr>
            <w:tcW w:w="1525" w:type="dxa"/>
            <w:noWrap/>
            <w:vAlign w:val="center"/>
            <w:hideMark/>
          </w:tcPr>
          <w:p w14:paraId="676878AB" w14:textId="77777777" w:rsidR="0009027D" w:rsidRPr="00F33DC3" w:rsidRDefault="0009027D" w:rsidP="00084B66">
            <w:pPr>
              <w:jc w:val="center"/>
            </w:pPr>
            <w:r w:rsidRPr="00F33DC3">
              <w:t>Los Angeles</w:t>
            </w:r>
          </w:p>
        </w:tc>
        <w:tc>
          <w:tcPr>
            <w:tcW w:w="1620" w:type="dxa"/>
            <w:noWrap/>
            <w:vAlign w:val="center"/>
            <w:hideMark/>
          </w:tcPr>
          <w:p w14:paraId="2DEA1AE1" w14:textId="77777777" w:rsidR="0009027D" w:rsidRPr="00F33DC3" w:rsidRDefault="0009027D" w:rsidP="00084B66">
            <w:pPr>
              <w:jc w:val="center"/>
            </w:pPr>
            <w:r w:rsidRPr="00F33DC3">
              <w:t>Hollywood</w:t>
            </w:r>
          </w:p>
        </w:tc>
        <w:tc>
          <w:tcPr>
            <w:tcW w:w="3060" w:type="dxa"/>
            <w:noWrap/>
            <w:vAlign w:val="center"/>
            <w:hideMark/>
          </w:tcPr>
          <w:p w14:paraId="0915ECA7" w14:textId="77777777" w:rsidR="0009027D" w:rsidRPr="00F33DC3" w:rsidRDefault="0009027D" w:rsidP="00084B66">
            <w:pPr>
              <w:jc w:val="center"/>
            </w:pPr>
            <w:r w:rsidRPr="00F33DC3">
              <w:t>Anawalt Do it Best Lumber</w:t>
            </w:r>
          </w:p>
        </w:tc>
        <w:tc>
          <w:tcPr>
            <w:tcW w:w="3060" w:type="dxa"/>
            <w:noWrap/>
            <w:vAlign w:val="center"/>
            <w:hideMark/>
          </w:tcPr>
          <w:p w14:paraId="29247E03" w14:textId="77777777" w:rsidR="0009027D" w:rsidRPr="00F33DC3" w:rsidRDefault="0009027D" w:rsidP="00084B66">
            <w:pPr>
              <w:jc w:val="center"/>
            </w:pPr>
            <w:r w:rsidRPr="00F33DC3">
              <w:t>1001 N Highland Ave</w:t>
            </w:r>
          </w:p>
        </w:tc>
        <w:tc>
          <w:tcPr>
            <w:tcW w:w="1314" w:type="dxa"/>
            <w:noWrap/>
            <w:vAlign w:val="center"/>
            <w:hideMark/>
          </w:tcPr>
          <w:p w14:paraId="78030D88" w14:textId="77777777" w:rsidR="0009027D" w:rsidRPr="00F33DC3" w:rsidRDefault="0009027D" w:rsidP="00084B66">
            <w:pPr>
              <w:jc w:val="center"/>
            </w:pPr>
            <w:r w:rsidRPr="00F33DC3">
              <w:t>Retail</w:t>
            </w:r>
          </w:p>
        </w:tc>
      </w:tr>
      <w:tr w:rsidR="0009027D" w:rsidRPr="00F33DC3" w14:paraId="1D9F8A78" w14:textId="77777777" w:rsidTr="00084B66">
        <w:trPr>
          <w:trHeight w:hRule="exact" w:val="864"/>
          <w:jc w:val="center"/>
        </w:trPr>
        <w:tc>
          <w:tcPr>
            <w:tcW w:w="1525" w:type="dxa"/>
            <w:noWrap/>
            <w:vAlign w:val="center"/>
            <w:hideMark/>
          </w:tcPr>
          <w:p w14:paraId="16FC579E" w14:textId="77777777" w:rsidR="0009027D" w:rsidRPr="00F33DC3" w:rsidRDefault="0009027D" w:rsidP="00084B66">
            <w:pPr>
              <w:jc w:val="center"/>
            </w:pPr>
            <w:r w:rsidRPr="00F33DC3">
              <w:t>Los Angeles</w:t>
            </w:r>
          </w:p>
        </w:tc>
        <w:tc>
          <w:tcPr>
            <w:tcW w:w="1620" w:type="dxa"/>
            <w:noWrap/>
            <w:vAlign w:val="center"/>
            <w:hideMark/>
          </w:tcPr>
          <w:p w14:paraId="69B9FBA6" w14:textId="77777777" w:rsidR="0009027D" w:rsidRPr="00F33DC3" w:rsidRDefault="0009027D" w:rsidP="00084B66">
            <w:pPr>
              <w:jc w:val="center"/>
            </w:pPr>
            <w:r w:rsidRPr="00F33DC3">
              <w:t>La Crescenta</w:t>
            </w:r>
          </w:p>
        </w:tc>
        <w:tc>
          <w:tcPr>
            <w:tcW w:w="3060" w:type="dxa"/>
            <w:noWrap/>
            <w:vAlign w:val="center"/>
            <w:hideMark/>
          </w:tcPr>
          <w:p w14:paraId="1EF7F270" w14:textId="77777777" w:rsidR="0009027D" w:rsidRPr="00F33DC3" w:rsidRDefault="0009027D" w:rsidP="00084B66">
            <w:pPr>
              <w:jc w:val="center"/>
            </w:pPr>
            <w:r w:rsidRPr="00F33DC3">
              <w:t>Ace Hardware of La Crescenta</w:t>
            </w:r>
          </w:p>
        </w:tc>
        <w:tc>
          <w:tcPr>
            <w:tcW w:w="3060" w:type="dxa"/>
            <w:noWrap/>
            <w:vAlign w:val="center"/>
            <w:hideMark/>
          </w:tcPr>
          <w:p w14:paraId="291C7214" w14:textId="77777777" w:rsidR="0009027D" w:rsidRPr="00F33DC3" w:rsidRDefault="0009027D" w:rsidP="00084B66">
            <w:pPr>
              <w:jc w:val="center"/>
            </w:pPr>
            <w:r w:rsidRPr="00F33DC3">
              <w:t>3100 Foothill Blvd</w:t>
            </w:r>
          </w:p>
        </w:tc>
        <w:tc>
          <w:tcPr>
            <w:tcW w:w="1314" w:type="dxa"/>
            <w:noWrap/>
            <w:vAlign w:val="center"/>
            <w:hideMark/>
          </w:tcPr>
          <w:p w14:paraId="4351365E" w14:textId="77777777" w:rsidR="0009027D" w:rsidRPr="00F33DC3" w:rsidRDefault="0009027D" w:rsidP="00084B66">
            <w:pPr>
              <w:jc w:val="center"/>
            </w:pPr>
            <w:r w:rsidRPr="00F33DC3">
              <w:t>Retail</w:t>
            </w:r>
          </w:p>
        </w:tc>
      </w:tr>
      <w:tr w:rsidR="0009027D" w:rsidRPr="00F33DC3" w14:paraId="7B672EB1" w14:textId="77777777" w:rsidTr="00084B66">
        <w:trPr>
          <w:trHeight w:hRule="exact" w:val="864"/>
          <w:jc w:val="center"/>
        </w:trPr>
        <w:tc>
          <w:tcPr>
            <w:tcW w:w="1525" w:type="dxa"/>
            <w:noWrap/>
            <w:vAlign w:val="center"/>
            <w:hideMark/>
          </w:tcPr>
          <w:p w14:paraId="0C8FDAAA" w14:textId="77777777" w:rsidR="0009027D" w:rsidRPr="00F33DC3" w:rsidRDefault="0009027D" w:rsidP="00084B66">
            <w:pPr>
              <w:jc w:val="center"/>
            </w:pPr>
            <w:r w:rsidRPr="00F33DC3">
              <w:t>Los Angeles</w:t>
            </w:r>
          </w:p>
        </w:tc>
        <w:tc>
          <w:tcPr>
            <w:tcW w:w="1620" w:type="dxa"/>
            <w:noWrap/>
            <w:vAlign w:val="center"/>
            <w:hideMark/>
          </w:tcPr>
          <w:p w14:paraId="05C460A9" w14:textId="77777777" w:rsidR="0009027D" w:rsidRPr="00F33DC3" w:rsidRDefault="0009027D" w:rsidP="00084B66">
            <w:pPr>
              <w:jc w:val="center"/>
            </w:pPr>
            <w:r w:rsidRPr="00F33DC3">
              <w:t>La Crescenta</w:t>
            </w:r>
          </w:p>
        </w:tc>
        <w:tc>
          <w:tcPr>
            <w:tcW w:w="3060" w:type="dxa"/>
            <w:noWrap/>
            <w:vAlign w:val="center"/>
            <w:hideMark/>
          </w:tcPr>
          <w:p w14:paraId="59BCF003" w14:textId="77777777" w:rsidR="0009027D" w:rsidRPr="00F33DC3" w:rsidRDefault="0009027D" w:rsidP="00084B66">
            <w:pPr>
              <w:jc w:val="center"/>
            </w:pPr>
            <w:r w:rsidRPr="00F33DC3">
              <w:t>Dunn Edwards</w:t>
            </w:r>
          </w:p>
        </w:tc>
        <w:tc>
          <w:tcPr>
            <w:tcW w:w="3060" w:type="dxa"/>
            <w:noWrap/>
            <w:vAlign w:val="center"/>
            <w:hideMark/>
          </w:tcPr>
          <w:p w14:paraId="40507AE8" w14:textId="77777777" w:rsidR="0009027D" w:rsidRPr="00F33DC3" w:rsidRDefault="0009027D" w:rsidP="00084B66">
            <w:pPr>
              <w:jc w:val="center"/>
            </w:pPr>
            <w:r w:rsidRPr="00F33DC3">
              <w:t>2220 Foothill Blvd</w:t>
            </w:r>
          </w:p>
        </w:tc>
        <w:tc>
          <w:tcPr>
            <w:tcW w:w="1314" w:type="dxa"/>
            <w:noWrap/>
            <w:vAlign w:val="center"/>
            <w:hideMark/>
          </w:tcPr>
          <w:p w14:paraId="6A87EB9F" w14:textId="77777777" w:rsidR="0009027D" w:rsidRPr="00F33DC3" w:rsidRDefault="0009027D" w:rsidP="00084B66">
            <w:pPr>
              <w:jc w:val="center"/>
            </w:pPr>
            <w:r w:rsidRPr="00F33DC3">
              <w:t>Retail</w:t>
            </w:r>
          </w:p>
        </w:tc>
      </w:tr>
      <w:tr w:rsidR="0009027D" w:rsidRPr="00F33DC3" w14:paraId="7FA4C0EE" w14:textId="77777777" w:rsidTr="00084B66">
        <w:trPr>
          <w:trHeight w:hRule="exact" w:val="864"/>
          <w:jc w:val="center"/>
        </w:trPr>
        <w:tc>
          <w:tcPr>
            <w:tcW w:w="1525" w:type="dxa"/>
            <w:noWrap/>
            <w:vAlign w:val="center"/>
            <w:hideMark/>
          </w:tcPr>
          <w:p w14:paraId="407726C6" w14:textId="77777777" w:rsidR="0009027D" w:rsidRPr="00F33DC3" w:rsidRDefault="0009027D" w:rsidP="00084B66">
            <w:pPr>
              <w:jc w:val="center"/>
            </w:pPr>
            <w:r w:rsidRPr="00F33DC3">
              <w:t>Los Angeles</w:t>
            </w:r>
          </w:p>
        </w:tc>
        <w:tc>
          <w:tcPr>
            <w:tcW w:w="1620" w:type="dxa"/>
            <w:noWrap/>
            <w:vAlign w:val="center"/>
            <w:hideMark/>
          </w:tcPr>
          <w:p w14:paraId="3617581E" w14:textId="77777777" w:rsidR="0009027D" w:rsidRPr="00F33DC3" w:rsidRDefault="0009027D" w:rsidP="00084B66">
            <w:pPr>
              <w:jc w:val="center"/>
            </w:pPr>
            <w:r w:rsidRPr="00F33DC3">
              <w:t>Lancaster</w:t>
            </w:r>
          </w:p>
        </w:tc>
        <w:tc>
          <w:tcPr>
            <w:tcW w:w="3060" w:type="dxa"/>
            <w:noWrap/>
            <w:vAlign w:val="center"/>
            <w:hideMark/>
          </w:tcPr>
          <w:p w14:paraId="389C36BD" w14:textId="77777777" w:rsidR="0009027D" w:rsidRPr="00F33DC3" w:rsidRDefault="0009027D" w:rsidP="00084B66">
            <w:pPr>
              <w:jc w:val="center"/>
            </w:pPr>
            <w:r w:rsidRPr="00F33DC3">
              <w:t>City of Lancaster ABOP</w:t>
            </w:r>
          </w:p>
        </w:tc>
        <w:tc>
          <w:tcPr>
            <w:tcW w:w="3060" w:type="dxa"/>
            <w:noWrap/>
            <w:vAlign w:val="center"/>
            <w:hideMark/>
          </w:tcPr>
          <w:p w14:paraId="5BECC135" w14:textId="77777777" w:rsidR="0009027D" w:rsidRPr="00F33DC3" w:rsidRDefault="0009027D" w:rsidP="00084B66">
            <w:pPr>
              <w:jc w:val="center"/>
            </w:pPr>
            <w:r w:rsidRPr="00F33DC3">
              <w:t>615 W Ave H</w:t>
            </w:r>
          </w:p>
        </w:tc>
        <w:tc>
          <w:tcPr>
            <w:tcW w:w="1314" w:type="dxa"/>
            <w:noWrap/>
            <w:vAlign w:val="center"/>
            <w:hideMark/>
          </w:tcPr>
          <w:p w14:paraId="24BCF236" w14:textId="77777777" w:rsidR="0009027D" w:rsidRPr="00F33DC3" w:rsidRDefault="0009027D" w:rsidP="00084B66">
            <w:pPr>
              <w:jc w:val="center"/>
            </w:pPr>
            <w:r w:rsidRPr="00F33DC3">
              <w:t>Transfer Station</w:t>
            </w:r>
          </w:p>
        </w:tc>
      </w:tr>
      <w:tr w:rsidR="0009027D" w:rsidRPr="00F33DC3" w14:paraId="259F2033" w14:textId="77777777" w:rsidTr="00084B66">
        <w:trPr>
          <w:trHeight w:hRule="exact" w:val="864"/>
          <w:jc w:val="center"/>
        </w:trPr>
        <w:tc>
          <w:tcPr>
            <w:tcW w:w="1525" w:type="dxa"/>
            <w:noWrap/>
            <w:vAlign w:val="center"/>
            <w:hideMark/>
          </w:tcPr>
          <w:p w14:paraId="6E8A56F4" w14:textId="77777777" w:rsidR="0009027D" w:rsidRPr="00F33DC3" w:rsidRDefault="0009027D" w:rsidP="00084B66">
            <w:pPr>
              <w:jc w:val="center"/>
            </w:pPr>
            <w:r w:rsidRPr="00F33DC3">
              <w:t>Los Angeles</w:t>
            </w:r>
          </w:p>
        </w:tc>
        <w:tc>
          <w:tcPr>
            <w:tcW w:w="1620" w:type="dxa"/>
            <w:noWrap/>
            <w:vAlign w:val="center"/>
            <w:hideMark/>
          </w:tcPr>
          <w:p w14:paraId="4C36CF71" w14:textId="77777777" w:rsidR="0009027D" w:rsidRPr="00F33DC3" w:rsidRDefault="0009027D" w:rsidP="00084B66">
            <w:pPr>
              <w:jc w:val="center"/>
            </w:pPr>
            <w:r w:rsidRPr="00F33DC3">
              <w:t>Lancaster</w:t>
            </w:r>
          </w:p>
        </w:tc>
        <w:tc>
          <w:tcPr>
            <w:tcW w:w="3060" w:type="dxa"/>
            <w:noWrap/>
            <w:vAlign w:val="center"/>
            <w:hideMark/>
          </w:tcPr>
          <w:p w14:paraId="6DC1052E" w14:textId="77777777" w:rsidR="0009027D" w:rsidRPr="00F33DC3" w:rsidRDefault="0009027D" w:rsidP="00084B66">
            <w:pPr>
              <w:jc w:val="center"/>
            </w:pPr>
            <w:r w:rsidRPr="00F33DC3">
              <w:t>PPG Paints</w:t>
            </w:r>
          </w:p>
        </w:tc>
        <w:tc>
          <w:tcPr>
            <w:tcW w:w="3060" w:type="dxa"/>
            <w:noWrap/>
            <w:vAlign w:val="center"/>
            <w:hideMark/>
          </w:tcPr>
          <w:p w14:paraId="20F09B77" w14:textId="77777777" w:rsidR="0009027D" w:rsidRPr="00F33DC3" w:rsidRDefault="0009027D" w:rsidP="00084B66">
            <w:pPr>
              <w:jc w:val="center"/>
            </w:pPr>
            <w:r w:rsidRPr="00F33DC3">
              <w:t>43639 10th St W</w:t>
            </w:r>
          </w:p>
        </w:tc>
        <w:tc>
          <w:tcPr>
            <w:tcW w:w="1314" w:type="dxa"/>
            <w:noWrap/>
            <w:vAlign w:val="center"/>
            <w:hideMark/>
          </w:tcPr>
          <w:p w14:paraId="4988F155" w14:textId="77777777" w:rsidR="0009027D" w:rsidRPr="00F33DC3" w:rsidRDefault="0009027D" w:rsidP="00084B66">
            <w:pPr>
              <w:jc w:val="center"/>
            </w:pPr>
            <w:r w:rsidRPr="00F33DC3">
              <w:t>Retail</w:t>
            </w:r>
          </w:p>
        </w:tc>
      </w:tr>
      <w:tr w:rsidR="0009027D" w:rsidRPr="00F33DC3" w14:paraId="3B2BBDF5" w14:textId="77777777" w:rsidTr="00084B66">
        <w:trPr>
          <w:trHeight w:hRule="exact" w:val="864"/>
          <w:jc w:val="center"/>
        </w:trPr>
        <w:tc>
          <w:tcPr>
            <w:tcW w:w="1525" w:type="dxa"/>
            <w:noWrap/>
            <w:vAlign w:val="center"/>
            <w:hideMark/>
          </w:tcPr>
          <w:p w14:paraId="64A30198" w14:textId="77777777" w:rsidR="0009027D" w:rsidRPr="00F33DC3" w:rsidRDefault="0009027D" w:rsidP="00084B66">
            <w:pPr>
              <w:jc w:val="center"/>
            </w:pPr>
            <w:r w:rsidRPr="00F33DC3">
              <w:t>Los Angeles</w:t>
            </w:r>
          </w:p>
        </w:tc>
        <w:tc>
          <w:tcPr>
            <w:tcW w:w="1620" w:type="dxa"/>
            <w:noWrap/>
            <w:vAlign w:val="center"/>
            <w:hideMark/>
          </w:tcPr>
          <w:p w14:paraId="5C80FF7B" w14:textId="77777777" w:rsidR="0009027D" w:rsidRPr="00F33DC3" w:rsidRDefault="0009027D" w:rsidP="00084B66">
            <w:pPr>
              <w:jc w:val="center"/>
            </w:pPr>
            <w:r w:rsidRPr="00F33DC3">
              <w:t>Lancaster</w:t>
            </w:r>
          </w:p>
        </w:tc>
        <w:tc>
          <w:tcPr>
            <w:tcW w:w="3060" w:type="dxa"/>
            <w:noWrap/>
            <w:vAlign w:val="center"/>
            <w:hideMark/>
          </w:tcPr>
          <w:p w14:paraId="5BD5F4AA" w14:textId="77777777" w:rsidR="0009027D" w:rsidRPr="00F33DC3" w:rsidRDefault="0009027D" w:rsidP="00084B66">
            <w:pPr>
              <w:jc w:val="center"/>
            </w:pPr>
            <w:r w:rsidRPr="00F33DC3">
              <w:t>Sherwin-Williams</w:t>
            </w:r>
          </w:p>
        </w:tc>
        <w:tc>
          <w:tcPr>
            <w:tcW w:w="3060" w:type="dxa"/>
            <w:noWrap/>
            <w:vAlign w:val="center"/>
            <w:hideMark/>
          </w:tcPr>
          <w:p w14:paraId="3A17F593" w14:textId="77777777" w:rsidR="0009027D" w:rsidRPr="00F33DC3" w:rsidRDefault="0009027D" w:rsidP="00084B66">
            <w:pPr>
              <w:jc w:val="center"/>
            </w:pPr>
            <w:r w:rsidRPr="00F33DC3">
              <w:t>1206 Commerce Center Dr</w:t>
            </w:r>
          </w:p>
        </w:tc>
        <w:tc>
          <w:tcPr>
            <w:tcW w:w="1314" w:type="dxa"/>
            <w:noWrap/>
            <w:vAlign w:val="center"/>
            <w:hideMark/>
          </w:tcPr>
          <w:p w14:paraId="4434DDBF" w14:textId="77777777" w:rsidR="0009027D" w:rsidRPr="00F33DC3" w:rsidRDefault="0009027D" w:rsidP="00084B66">
            <w:pPr>
              <w:jc w:val="center"/>
            </w:pPr>
            <w:r w:rsidRPr="00F33DC3">
              <w:t>Retail</w:t>
            </w:r>
          </w:p>
        </w:tc>
      </w:tr>
      <w:tr w:rsidR="0009027D" w:rsidRPr="00F33DC3" w14:paraId="396B571B" w14:textId="77777777" w:rsidTr="00084B66">
        <w:trPr>
          <w:trHeight w:hRule="exact" w:val="864"/>
          <w:jc w:val="center"/>
        </w:trPr>
        <w:tc>
          <w:tcPr>
            <w:tcW w:w="1525" w:type="dxa"/>
            <w:noWrap/>
            <w:vAlign w:val="center"/>
            <w:hideMark/>
          </w:tcPr>
          <w:p w14:paraId="1823241E" w14:textId="77777777" w:rsidR="0009027D" w:rsidRPr="00F33DC3" w:rsidRDefault="0009027D" w:rsidP="00084B66">
            <w:pPr>
              <w:jc w:val="center"/>
            </w:pPr>
            <w:r w:rsidRPr="00F33DC3">
              <w:t>Los Angeles</w:t>
            </w:r>
          </w:p>
        </w:tc>
        <w:tc>
          <w:tcPr>
            <w:tcW w:w="1620" w:type="dxa"/>
            <w:noWrap/>
            <w:vAlign w:val="center"/>
            <w:hideMark/>
          </w:tcPr>
          <w:p w14:paraId="172D4AA6" w14:textId="77777777" w:rsidR="0009027D" w:rsidRPr="00F33DC3" w:rsidRDefault="0009027D" w:rsidP="00084B66">
            <w:pPr>
              <w:jc w:val="center"/>
            </w:pPr>
            <w:r w:rsidRPr="00F33DC3">
              <w:t>Lawndale</w:t>
            </w:r>
          </w:p>
        </w:tc>
        <w:tc>
          <w:tcPr>
            <w:tcW w:w="3060" w:type="dxa"/>
            <w:noWrap/>
            <w:vAlign w:val="center"/>
            <w:hideMark/>
          </w:tcPr>
          <w:p w14:paraId="3F957B2D" w14:textId="77777777" w:rsidR="0009027D" w:rsidRPr="00F33DC3" w:rsidRDefault="0009027D" w:rsidP="00084B66">
            <w:pPr>
              <w:jc w:val="center"/>
            </w:pPr>
            <w:r w:rsidRPr="00F33DC3">
              <w:t>Dunn-Edwards</w:t>
            </w:r>
          </w:p>
        </w:tc>
        <w:tc>
          <w:tcPr>
            <w:tcW w:w="3060" w:type="dxa"/>
            <w:noWrap/>
            <w:vAlign w:val="center"/>
            <w:hideMark/>
          </w:tcPr>
          <w:p w14:paraId="64A34204" w14:textId="77777777" w:rsidR="0009027D" w:rsidRPr="00F33DC3" w:rsidRDefault="0009027D" w:rsidP="00084B66">
            <w:pPr>
              <w:jc w:val="center"/>
            </w:pPr>
            <w:r w:rsidRPr="00F33DC3">
              <w:t>15300 Hawthorne Blvd</w:t>
            </w:r>
          </w:p>
        </w:tc>
        <w:tc>
          <w:tcPr>
            <w:tcW w:w="1314" w:type="dxa"/>
            <w:noWrap/>
            <w:vAlign w:val="center"/>
            <w:hideMark/>
          </w:tcPr>
          <w:p w14:paraId="66287708" w14:textId="77777777" w:rsidR="0009027D" w:rsidRPr="00F33DC3" w:rsidRDefault="0009027D" w:rsidP="00084B66">
            <w:pPr>
              <w:jc w:val="center"/>
            </w:pPr>
            <w:r w:rsidRPr="00F33DC3">
              <w:t>Retail</w:t>
            </w:r>
          </w:p>
        </w:tc>
      </w:tr>
      <w:tr w:rsidR="0009027D" w:rsidRPr="00F33DC3" w14:paraId="7B71198F" w14:textId="77777777" w:rsidTr="00084B66">
        <w:trPr>
          <w:trHeight w:hRule="exact" w:val="864"/>
          <w:jc w:val="center"/>
        </w:trPr>
        <w:tc>
          <w:tcPr>
            <w:tcW w:w="1525" w:type="dxa"/>
            <w:noWrap/>
            <w:vAlign w:val="center"/>
            <w:hideMark/>
          </w:tcPr>
          <w:p w14:paraId="65F9818B" w14:textId="77777777" w:rsidR="0009027D" w:rsidRPr="00F33DC3" w:rsidRDefault="0009027D" w:rsidP="00084B66">
            <w:pPr>
              <w:jc w:val="center"/>
            </w:pPr>
            <w:r w:rsidRPr="00F33DC3">
              <w:t>Los Angeles</w:t>
            </w:r>
          </w:p>
        </w:tc>
        <w:tc>
          <w:tcPr>
            <w:tcW w:w="1620" w:type="dxa"/>
            <w:noWrap/>
            <w:vAlign w:val="center"/>
            <w:hideMark/>
          </w:tcPr>
          <w:p w14:paraId="2FEBB06D" w14:textId="77777777" w:rsidR="0009027D" w:rsidRPr="00F33DC3" w:rsidRDefault="0009027D" w:rsidP="00084B66">
            <w:pPr>
              <w:jc w:val="center"/>
            </w:pPr>
            <w:r w:rsidRPr="00F33DC3">
              <w:t>Lawndale</w:t>
            </w:r>
          </w:p>
        </w:tc>
        <w:tc>
          <w:tcPr>
            <w:tcW w:w="3060" w:type="dxa"/>
            <w:noWrap/>
            <w:vAlign w:val="center"/>
            <w:hideMark/>
          </w:tcPr>
          <w:p w14:paraId="7FDC13E5" w14:textId="77777777" w:rsidR="0009027D" w:rsidRPr="00F33DC3" w:rsidRDefault="0009027D" w:rsidP="00084B66">
            <w:pPr>
              <w:jc w:val="center"/>
            </w:pPr>
            <w:r w:rsidRPr="00F33DC3">
              <w:t>PPG Paints</w:t>
            </w:r>
          </w:p>
        </w:tc>
        <w:tc>
          <w:tcPr>
            <w:tcW w:w="3060" w:type="dxa"/>
            <w:noWrap/>
            <w:vAlign w:val="center"/>
            <w:hideMark/>
          </w:tcPr>
          <w:p w14:paraId="38F43147" w14:textId="77777777" w:rsidR="0009027D" w:rsidRPr="00F33DC3" w:rsidRDefault="0009027D" w:rsidP="00084B66">
            <w:pPr>
              <w:jc w:val="center"/>
            </w:pPr>
            <w:r w:rsidRPr="00F33DC3">
              <w:t>16401 Hawthorne Blvd</w:t>
            </w:r>
          </w:p>
        </w:tc>
        <w:tc>
          <w:tcPr>
            <w:tcW w:w="1314" w:type="dxa"/>
            <w:noWrap/>
            <w:vAlign w:val="center"/>
            <w:hideMark/>
          </w:tcPr>
          <w:p w14:paraId="0B1338A7" w14:textId="77777777" w:rsidR="0009027D" w:rsidRPr="00F33DC3" w:rsidRDefault="0009027D" w:rsidP="00084B66">
            <w:pPr>
              <w:jc w:val="center"/>
            </w:pPr>
            <w:r w:rsidRPr="00F33DC3">
              <w:t>Retail</w:t>
            </w:r>
          </w:p>
        </w:tc>
      </w:tr>
      <w:tr w:rsidR="0009027D" w:rsidRPr="00F33DC3" w14:paraId="217C0485" w14:textId="77777777" w:rsidTr="00084B66">
        <w:trPr>
          <w:trHeight w:hRule="exact" w:val="864"/>
          <w:jc w:val="center"/>
        </w:trPr>
        <w:tc>
          <w:tcPr>
            <w:tcW w:w="1525" w:type="dxa"/>
            <w:noWrap/>
            <w:vAlign w:val="center"/>
            <w:hideMark/>
          </w:tcPr>
          <w:p w14:paraId="3CEE7A4F" w14:textId="77777777" w:rsidR="0009027D" w:rsidRPr="00F33DC3" w:rsidRDefault="0009027D" w:rsidP="00084B66">
            <w:pPr>
              <w:jc w:val="center"/>
            </w:pPr>
            <w:r w:rsidRPr="00F33DC3">
              <w:t>Los Angeles</w:t>
            </w:r>
          </w:p>
        </w:tc>
        <w:tc>
          <w:tcPr>
            <w:tcW w:w="1620" w:type="dxa"/>
            <w:noWrap/>
            <w:vAlign w:val="center"/>
            <w:hideMark/>
          </w:tcPr>
          <w:p w14:paraId="23D7102D" w14:textId="77777777" w:rsidR="0009027D" w:rsidRPr="00F33DC3" w:rsidRDefault="0009027D" w:rsidP="00084B66">
            <w:pPr>
              <w:jc w:val="center"/>
            </w:pPr>
            <w:r w:rsidRPr="00F33DC3">
              <w:t>Lawndale</w:t>
            </w:r>
          </w:p>
        </w:tc>
        <w:tc>
          <w:tcPr>
            <w:tcW w:w="3060" w:type="dxa"/>
            <w:noWrap/>
            <w:vAlign w:val="center"/>
            <w:hideMark/>
          </w:tcPr>
          <w:p w14:paraId="0C946245" w14:textId="77777777" w:rsidR="0009027D" w:rsidRPr="00F33DC3" w:rsidRDefault="0009027D" w:rsidP="00084B66">
            <w:pPr>
              <w:jc w:val="center"/>
            </w:pPr>
            <w:r w:rsidRPr="00F33DC3">
              <w:t>Shilpark Paint</w:t>
            </w:r>
          </w:p>
        </w:tc>
        <w:tc>
          <w:tcPr>
            <w:tcW w:w="3060" w:type="dxa"/>
            <w:noWrap/>
            <w:vAlign w:val="center"/>
            <w:hideMark/>
          </w:tcPr>
          <w:p w14:paraId="338AB554" w14:textId="77777777" w:rsidR="0009027D" w:rsidRPr="00F33DC3" w:rsidRDefault="0009027D" w:rsidP="00084B66">
            <w:pPr>
              <w:jc w:val="center"/>
            </w:pPr>
            <w:r w:rsidRPr="00F33DC3">
              <w:t>15617 Hawthorne Blvd</w:t>
            </w:r>
          </w:p>
        </w:tc>
        <w:tc>
          <w:tcPr>
            <w:tcW w:w="1314" w:type="dxa"/>
            <w:noWrap/>
            <w:vAlign w:val="center"/>
            <w:hideMark/>
          </w:tcPr>
          <w:p w14:paraId="6B5B1D32" w14:textId="77777777" w:rsidR="0009027D" w:rsidRPr="00F33DC3" w:rsidRDefault="0009027D" w:rsidP="00084B66">
            <w:pPr>
              <w:jc w:val="center"/>
            </w:pPr>
            <w:r w:rsidRPr="00F33DC3">
              <w:t>Retail</w:t>
            </w:r>
          </w:p>
        </w:tc>
      </w:tr>
      <w:tr w:rsidR="0009027D" w:rsidRPr="00F33DC3" w14:paraId="7613DD76" w14:textId="77777777" w:rsidTr="00084B66">
        <w:trPr>
          <w:trHeight w:hRule="exact" w:val="864"/>
          <w:jc w:val="center"/>
        </w:trPr>
        <w:tc>
          <w:tcPr>
            <w:tcW w:w="1525" w:type="dxa"/>
            <w:noWrap/>
            <w:vAlign w:val="center"/>
            <w:hideMark/>
          </w:tcPr>
          <w:p w14:paraId="2DC637D0" w14:textId="77777777" w:rsidR="0009027D" w:rsidRPr="00F33DC3" w:rsidRDefault="0009027D" w:rsidP="00084B66">
            <w:pPr>
              <w:jc w:val="center"/>
            </w:pPr>
            <w:r w:rsidRPr="00F33DC3">
              <w:t>Los Angeles</w:t>
            </w:r>
          </w:p>
        </w:tc>
        <w:tc>
          <w:tcPr>
            <w:tcW w:w="1620" w:type="dxa"/>
            <w:noWrap/>
            <w:vAlign w:val="center"/>
            <w:hideMark/>
          </w:tcPr>
          <w:p w14:paraId="2857E3B5" w14:textId="77777777" w:rsidR="0009027D" w:rsidRPr="00F33DC3" w:rsidRDefault="0009027D" w:rsidP="00084B66">
            <w:pPr>
              <w:jc w:val="center"/>
            </w:pPr>
            <w:r w:rsidRPr="00F33DC3">
              <w:t>Lawndale</w:t>
            </w:r>
          </w:p>
        </w:tc>
        <w:tc>
          <w:tcPr>
            <w:tcW w:w="3060" w:type="dxa"/>
            <w:noWrap/>
            <w:vAlign w:val="center"/>
            <w:hideMark/>
          </w:tcPr>
          <w:p w14:paraId="4EC7529F" w14:textId="77777777" w:rsidR="0009027D" w:rsidRPr="00F33DC3" w:rsidRDefault="0009027D" w:rsidP="00084B66">
            <w:pPr>
              <w:jc w:val="center"/>
            </w:pPr>
            <w:r w:rsidRPr="00F33DC3">
              <w:t>Vista Paint</w:t>
            </w:r>
          </w:p>
        </w:tc>
        <w:tc>
          <w:tcPr>
            <w:tcW w:w="3060" w:type="dxa"/>
            <w:noWrap/>
            <w:vAlign w:val="center"/>
            <w:hideMark/>
          </w:tcPr>
          <w:p w14:paraId="4FB97C9F" w14:textId="77777777" w:rsidR="0009027D" w:rsidRPr="00F33DC3" w:rsidRDefault="0009027D" w:rsidP="00084B66">
            <w:pPr>
              <w:jc w:val="center"/>
            </w:pPr>
            <w:r w:rsidRPr="00F33DC3">
              <w:t>16325 Hawthorne Blvd</w:t>
            </w:r>
          </w:p>
        </w:tc>
        <w:tc>
          <w:tcPr>
            <w:tcW w:w="1314" w:type="dxa"/>
            <w:noWrap/>
            <w:vAlign w:val="center"/>
            <w:hideMark/>
          </w:tcPr>
          <w:p w14:paraId="19EEB7F4" w14:textId="77777777" w:rsidR="0009027D" w:rsidRPr="00F33DC3" w:rsidRDefault="0009027D" w:rsidP="00084B66">
            <w:pPr>
              <w:jc w:val="center"/>
            </w:pPr>
            <w:r w:rsidRPr="00F33DC3">
              <w:t>Retail</w:t>
            </w:r>
          </w:p>
        </w:tc>
      </w:tr>
      <w:tr w:rsidR="0009027D" w:rsidRPr="00F33DC3" w14:paraId="3360384E" w14:textId="77777777" w:rsidTr="00084B66">
        <w:trPr>
          <w:trHeight w:hRule="exact" w:val="864"/>
          <w:jc w:val="center"/>
        </w:trPr>
        <w:tc>
          <w:tcPr>
            <w:tcW w:w="1525" w:type="dxa"/>
            <w:noWrap/>
            <w:vAlign w:val="center"/>
            <w:hideMark/>
          </w:tcPr>
          <w:p w14:paraId="7323DF31" w14:textId="77777777" w:rsidR="0009027D" w:rsidRPr="00F33DC3" w:rsidRDefault="0009027D" w:rsidP="00084B66">
            <w:pPr>
              <w:jc w:val="center"/>
            </w:pPr>
            <w:r w:rsidRPr="00F33DC3">
              <w:t>Los Angeles</w:t>
            </w:r>
          </w:p>
        </w:tc>
        <w:tc>
          <w:tcPr>
            <w:tcW w:w="1620" w:type="dxa"/>
            <w:noWrap/>
            <w:vAlign w:val="center"/>
            <w:hideMark/>
          </w:tcPr>
          <w:p w14:paraId="42364739" w14:textId="77777777" w:rsidR="0009027D" w:rsidRPr="00F33DC3" w:rsidRDefault="0009027D" w:rsidP="00084B66">
            <w:pPr>
              <w:jc w:val="center"/>
            </w:pPr>
            <w:r w:rsidRPr="00F33DC3">
              <w:t>Long Beach</w:t>
            </w:r>
          </w:p>
        </w:tc>
        <w:tc>
          <w:tcPr>
            <w:tcW w:w="3060" w:type="dxa"/>
            <w:noWrap/>
            <w:vAlign w:val="center"/>
            <w:hideMark/>
          </w:tcPr>
          <w:p w14:paraId="37572941" w14:textId="77777777" w:rsidR="0009027D" w:rsidRPr="00F33DC3" w:rsidRDefault="0009027D" w:rsidP="00084B66">
            <w:pPr>
              <w:jc w:val="center"/>
            </w:pPr>
            <w:r w:rsidRPr="00F33DC3">
              <w:t>Dunn-Edwards</w:t>
            </w:r>
          </w:p>
        </w:tc>
        <w:tc>
          <w:tcPr>
            <w:tcW w:w="3060" w:type="dxa"/>
            <w:noWrap/>
            <w:vAlign w:val="center"/>
            <w:hideMark/>
          </w:tcPr>
          <w:p w14:paraId="25D66A66" w14:textId="77777777" w:rsidR="0009027D" w:rsidRPr="00F33DC3" w:rsidRDefault="0009027D" w:rsidP="00084B66">
            <w:pPr>
              <w:jc w:val="center"/>
            </w:pPr>
            <w:r w:rsidRPr="00F33DC3">
              <w:t>2533 N Lakewood Blvd</w:t>
            </w:r>
          </w:p>
        </w:tc>
        <w:tc>
          <w:tcPr>
            <w:tcW w:w="1314" w:type="dxa"/>
            <w:noWrap/>
            <w:vAlign w:val="center"/>
            <w:hideMark/>
          </w:tcPr>
          <w:p w14:paraId="2DBC7EFB" w14:textId="77777777" w:rsidR="0009027D" w:rsidRPr="00F33DC3" w:rsidRDefault="0009027D" w:rsidP="00084B66">
            <w:pPr>
              <w:jc w:val="center"/>
            </w:pPr>
            <w:r w:rsidRPr="00F33DC3">
              <w:t>Retail</w:t>
            </w:r>
          </w:p>
        </w:tc>
      </w:tr>
      <w:tr w:rsidR="0009027D" w:rsidRPr="00F33DC3" w14:paraId="13D0941B" w14:textId="77777777" w:rsidTr="00084B66">
        <w:trPr>
          <w:trHeight w:hRule="exact" w:val="864"/>
          <w:jc w:val="center"/>
        </w:trPr>
        <w:tc>
          <w:tcPr>
            <w:tcW w:w="1525" w:type="dxa"/>
            <w:noWrap/>
            <w:vAlign w:val="center"/>
            <w:hideMark/>
          </w:tcPr>
          <w:p w14:paraId="0D5CC901" w14:textId="77777777" w:rsidR="0009027D" w:rsidRPr="00F33DC3" w:rsidRDefault="0009027D" w:rsidP="00084B66">
            <w:pPr>
              <w:jc w:val="center"/>
            </w:pPr>
            <w:r w:rsidRPr="00F33DC3">
              <w:t>Los Angeles</w:t>
            </w:r>
          </w:p>
        </w:tc>
        <w:tc>
          <w:tcPr>
            <w:tcW w:w="1620" w:type="dxa"/>
            <w:noWrap/>
            <w:vAlign w:val="center"/>
            <w:hideMark/>
          </w:tcPr>
          <w:p w14:paraId="3B97D579" w14:textId="77777777" w:rsidR="0009027D" w:rsidRPr="00F33DC3" w:rsidRDefault="0009027D" w:rsidP="00084B66">
            <w:pPr>
              <w:jc w:val="center"/>
            </w:pPr>
            <w:r w:rsidRPr="00F33DC3">
              <w:t>Long Beach</w:t>
            </w:r>
          </w:p>
        </w:tc>
        <w:tc>
          <w:tcPr>
            <w:tcW w:w="3060" w:type="dxa"/>
            <w:noWrap/>
            <w:vAlign w:val="center"/>
            <w:hideMark/>
          </w:tcPr>
          <w:p w14:paraId="4AE55FF1" w14:textId="77777777" w:rsidR="0009027D" w:rsidRPr="00F33DC3" w:rsidRDefault="0009027D" w:rsidP="00084B66">
            <w:pPr>
              <w:jc w:val="center"/>
            </w:pPr>
            <w:r w:rsidRPr="00F33DC3">
              <w:t>Sherwin-Williams</w:t>
            </w:r>
          </w:p>
        </w:tc>
        <w:tc>
          <w:tcPr>
            <w:tcW w:w="3060" w:type="dxa"/>
            <w:noWrap/>
            <w:vAlign w:val="center"/>
            <w:hideMark/>
          </w:tcPr>
          <w:p w14:paraId="5C9E8A59" w14:textId="77777777" w:rsidR="0009027D" w:rsidRPr="00F33DC3" w:rsidRDefault="0009027D" w:rsidP="00084B66">
            <w:pPr>
              <w:jc w:val="center"/>
            </w:pPr>
            <w:r w:rsidRPr="00F33DC3">
              <w:t>2925 N Bellflower Blvd</w:t>
            </w:r>
          </w:p>
        </w:tc>
        <w:tc>
          <w:tcPr>
            <w:tcW w:w="1314" w:type="dxa"/>
            <w:noWrap/>
            <w:vAlign w:val="center"/>
            <w:hideMark/>
          </w:tcPr>
          <w:p w14:paraId="492E6474" w14:textId="77777777" w:rsidR="0009027D" w:rsidRPr="00F33DC3" w:rsidRDefault="0009027D" w:rsidP="00084B66">
            <w:pPr>
              <w:jc w:val="center"/>
            </w:pPr>
            <w:r w:rsidRPr="00F33DC3">
              <w:t>Retail</w:t>
            </w:r>
          </w:p>
        </w:tc>
      </w:tr>
      <w:tr w:rsidR="0009027D" w:rsidRPr="00F33DC3" w14:paraId="53095040" w14:textId="77777777" w:rsidTr="00084B66">
        <w:trPr>
          <w:trHeight w:hRule="exact" w:val="864"/>
          <w:jc w:val="center"/>
        </w:trPr>
        <w:tc>
          <w:tcPr>
            <w:tcW w:w="1525" w:type="dxa"/>
            <w:noWrap/>
            <w:vAlign w:val="center"/>
            <w:hideMark/>
          </w:tcPr>
          <w:p w14:paraId="43CE7ABE" w14:textId="77777777" w:rsidR="0009027D" w:rsidRPr="00F33DC3" w:rsidRDefault="0009027D" w:rsidP="00084B66">
            <w:pPr>
              <w:jc w:val="center"/>
            </w:pPr>
            <w:r w:rsidRPr="00F33DC3">
              <w:lastRenderedPageBreak/>
              <w:t>Los Angeles</w:t>
            </w:r>
          </w:p>
        </w:tc>
        <w:tc>
          <w:tcPr>
            <w:tcW w:w="1620" w:type="dxa"/>
            <w:noWrap/>
            <w:vAlign w:val="center"/>
            <w:hideMark/>
          </w:tcPr>
          <w:p w14:paraId="6347A7EF" w14:textId="77777777" w:rsidR="0009027D" w:rsidRPr="00F33DC3" w:rsidRDefault="0009027D" w:rsidP="00084B66">
            <w:pPr>
              <w:jc w:val="center"/>
            </w:pPr>
            <w:r w:rsidRPr="00F33DC3">
              <w:t>Long Beach</w:t>
            </w:r>
          </w:p>
        </w:tc>
        <w:tc>
          <w:tcPr>
            <w:tcW w:w="3060" w:type="dxa"/>
            <w:noWrap/>
            <w:vAlign w:val="center"/>
            <w:hideMark/>
          </w:tcPr>
          <w:p w14:paraId="4F025EA7" w14:textId="77777777" w:rsidR="0009027D" w:rsidRPr="00F33DC3" w:rsidRDefault="0009027D" w:rsidP="00084B66">
            <w:pPr>
              <w:jc w:val="center"/>
            </w:pPr>
            <w:r w:rsidRPr="00F33DC3">
              <w:t>Smith Paint</w:t>
            </w:r>
          </w:p>
        </w:tc>
        <w:tc>
          <w:tcPr>
            <w:tcW w:w="3060" w:type="dxa"/>
            <w:noWrap/>
            <w:vAlign w:val="center"/>
            <w:hideMark/>
          </w:tcPr>
          <w:p w14:paraId="28F61CEA" w14:textId="77777777" w:rsidR="0009027D" w:rsidRPr="00F33DC3" w:rsidRDefault="0009027D" w:rsidP="00084B66">
            <w:pPr>
              <w:jc w:val="center"/>
            </w:pPr>
            <w:r w:rsidRPr="00F33DC3">
              <w:t>2091 E Spring St</w:t>
            </w:r>
          </w:p>
        </w:tc>
        <w:tc>
          <w:tcPr>
            <w:tcW w:w="1314" w:type="dxa"/>
            <w:noWrap/>
            <w:vAlign w:val="center"/>
            <w:hideMark/>
          </w:tcPr>
          <w:p w14:paraId="04BFF43C" w14:textId="77777777" w:rsidR="0009027D" w:rsidRPr="00F33DC3" w:rsidRDefault="0009027D" w:rsidP="00084B66">
            <w:pPr>
              <w:jc w:val="center"/>
            </w:pPr>
            <w:r w:rsidRPr="00F33DC3">
              <w:t>Retail</w:t>
            </w:r>
          </w:p>
        </w:tc>
      </w:tr>
      <w:tr w:rsidR="0009027D" w:rsidRPr="00F33DC3" w14:paraId="3BF4F1BC" w14:textId="77777777" w:rsidTr="00084B66">
        <w:trPr>
          <w:trHeight w:hRule="exact" w:val="864"/>
          <w:jc w:val="center"/>
        </w:trPr>
        <w:tc>
          <w:tcPr>
            <w:tcW w:w="1525" w:type="dxa"/>
            <w:noWrap/>
            <w:vAlign w:val="center"/>
            <w:hideMark/>
          </w:tcPr>
          <w:p w14:paraId="275898C5" w14:textId="77777777" w:rsidR="0009027D" w:rsidRPr="00F33DC3" w:rsidRDefault="0009027D" w:rsidP="00084B66">
            <w:pPr>
              <w:jc w:val="center"/>
            </w:pPr>
            <w:r w:rsidRPr="00F33DC3">
              <w:t>Los Angeles</w:t>
            </w:r>
          </w:p>
        </w:tc>
        <w:tc>
          <w:tcPr>
            <w:tcW w:w="1620" w:type="dxa"/>
            <w:noWrap/>
            <w:vAlign w:val="center"/>
            <w:hideMark/>
          </w:tcPr>
          <w:p w14:paraId="0CE9782A" w14:textId="77777777" w:rsidR="0009027D" w:rsidRPr="00F33DC3" w:rsidRDefault="0009027D" w:rsidP="00084B66">
            <w:pPr>
              <w:jc w:val="center"/>
            </w:pPr>
            <w:r w:rsidRPr="00F33DC3">
              <w:t>Long Beach</w:t>
            </w:r>
          </w:p>
        </w:tc>
        <w:tc>
          <w:tcPr>
            <w:tcW w:w="3060" w:type="dxa"/>
            <w:noWrap/>
            <w:vAlign w:val="center"/>
            <w:hideMark/>
          </w:tcPr>
          <w:p w14:paraId="73B39861" w14:textId="77777777" w:rsidR="0009027D" w:rsidRPr="00F33DC3" w:rsidRDefault="0009027D" w:rsidP="00084B66">
            <w:pPr>
              <w:jc w:val="center"/>
            </w:pPr>
            <w:r w:rsidRPr="00F33DC3">
              <w:t>Vista Paint</w:t>
            </w:r>
          </w:p>
        </w:tc>
        <w:tc>
          <w:tcPr>
            <w:tcW w:w="3060" w:type="dxa"/>
            <w:noWrap/>
            <w:vAlign w:val="center"/>
            <w:hideMark/>
          </w:tcPr>
          <w:p w14:paraId="4BE9B920" w14:textId="77777777" w:rsidR="0009027D" w:rsidRPr="00F33DC3" w:rsidRDefault="0009027D" w:rsidP="00084B66">
            <w:pPr>
              <w:jc w:val="center"/>
            </w:pPr>
            <w:r w:rsidRPr="00F33DC3">
              <w:t>3405 E Artesia Blvd</w:t>
            </w:r>
          </w:p>
        </w:tc>
        <w:tc>
          <w:tcPr>
            <w:tcW w:w="1314" w:type="dxa"/>
            <w:noWrap/>
            <w:vAlign w:val="center"/>
            <w:hideMark/>
          </w:tcPr>
          <w:p w14:paraId="606FCC13" w14:textId="77777777" w:rsidR="0009027D" w:rsidRPr="00F33DC3" w:rsidRDefault="0009027D" w:rsidP="00084B66">
            <w:pPr>
              <w:jc w:val="center"/>
            </w:pPr>
            <w:r w:rsidRPr="00F33DC3">
              <w:t>Retail</w:t>
            </w:r>
          </w:p>
        </w:tc>
      </w:tr>
      <w:tr w:rsidR="0009027D" w:rsidRPr="00F33DC3" w14:paraId="464620EF" w14:textId="77777777" w:rsidTr="00084B66">
        <w:trPr>
          <w:trHeight w:hRule="exact" w:val="864"/>
          <w:jc w:val="center"/>
        </w:trPr>
        <w:tc>
          <w:tcPr>
            <w:tcW w:w="1525" w:type="dxa"/>
            <w:noWrap/>
            <w:vAlign w:val="center"/>
            <w:hideMark/>
          </w:tcPr>
          <w:p w14:paraId="3EEA844D" w14:textId="77777777" w:rsidR="0009027D" w:rsidRPr="00F33DC3" w:rsidRDefault="0009027D" w:rsidP="00084B66">
            <w:pPr>
              <w:jc w:val="center"/>
            </w:pPr>
            <w:r w:rsidRPr="00F33DC3">
              <w:t>Los Angeles</w:t>
            </w:r>
          </w:p>
        </w:tc>
        <w:tc>
          <w:tcPr>
            <w:tcW w:w="1620" w:type="dxa"/>
            <w:noWrap/>
            <w:vAlign w:val="center"/>
            <w:hideMark/>
          </w:tcPr>
          <w:p w14:paraId="45E250FE" w14:textId="77777777" w:rsidR="0009027D" w:rsidRPr="00F33DC3" w:rsidRDefault="0009027D" w:rsidP="00084B66">
            <w:pPr>
              <w:jc w:val="center"/>
            </w:pPr>
            <w:r w:rsidRPr="00F33DC3">
              <w:t>Los Angeles</w:t>
            </w:r>
          </w:p>
        </w:tc>
        <w:tc>
          <w:tcPr>
            <w:tcW w:w="3060" w:type="dxa"/>
            <w:noWrap/>
            <w:vAlign w:val="center"/>
            <w:hideMark/>
          </w:tcPr>
          <w:p w14:paraId="164A0402" w14:textId="77777777" w:rsidR="0009027D" w:rsidRPr="00F33DC3" w:rsidRDefault="0009027D" w:rsidP="00084B66">
            <w:pPr>
              <w:jc w:val="center"/>
            </w:pPr>
            <w:r w:rsidRPr="00F33DC3">
              <w:t>Ace Hardware of West Los Angeles</w:t>
            </w:r>
          </w:p>
        </w:tc>
        <w:tc>
          <w:tcPr>
            <w:tcW w:w="3060" w:type="dxa"/>
            <w:noWrap/>
            <w:vAlign w:val="center"/>
            <w:hideMark/>
          </w:tcPr>
          <w:p w14:paraId="30886B23" w14:textId="77777777" w:rsidR="0009027D" w:rsidRPr="00F33DC3" w:rsidRDefault="0009027D" w:rsidP="00084B66">
            <w:pPr>
              <w:jc w:val="center"/>
            </w:pPr>
            <w:r w:rsidRPr="00F33DC3">
              <w:t>2020 S Bundy Dr</w:t>
            </w:r>
          </w:p>
        </w:tc>
        <w:tc>
          <w:tcPr>
            <w:tcW w:w="1314" w:type="dxa"/>
            <w:noWrap/>
            <w:vAlign w:val="center"/>
            <w:hideMark/>
          </w:tcPr>
          <w:p w14:paraId="7C82F035" w14:textId="77777777" w:rsidR="0009027D" w:rsidRPr="00F33DC3" w:rsidRDefault="0009027D" w:rsidP="00084B66">
            <w:pPr>
              <w:jc w:val="center"/>
            </w:pPr>
            <w:r w:rsidRPr="00F33DC3">
              <w:t>Retail</w:t>
            </w:r>
          </w:p>
        </w:tc>
      </w:tr>
      <w:tr w:rsidR="0009027D" w:rsidRPr="00F33DC3" w14:paraId="44131B97" w14:textId="77777777" w:rsidTr="00084B66">
        <w:trPr>
          <w:trHeight w:hRule="exact" w:val="864"/>
          <w:jc w:val="center"/>
        </w:trPr>
        <w:tc>
          <w:tcPr>
            <w:tcW w:w="1525" w:type="dxa"/>
            <w:noWrap/>
            <w:vAlign w:val="center"/>
            <w:hideMark/>
          </w:tcPr>
          <w:p w14:paraId="0B6A3816" w14:textId="77777777" w:rsidR="0009027D" w:rsidRPr="00F33DC3" w:rsidRDefault="0009027D" w:rsidP="00084B66">
            <w:pPr>
              <w:jc w:val="center"/>
            </w:pPr>
            <w:r w:rsidRPr="00F33DC3">
              <w:t>Los Angeles</w:t>
            </w:r>
          </w:p>
        </w:tc>
        <w:tc>
          <w:tcPr>
            <w:tcW w:w="1620" w:type="dxa"/>
            <w:noWrap/>
            <w:vAlign w:val="center"/>
            <w:hideMark/>
          </w:tcPr>
          <w:p w14:paraId="04F64D82" w14:textId="77777777" w:rsidR="0009027D" w:rsidRPr="00F33DC3" w:rsidRDefault="0009027D" w:rsidP="00084B66">
            <w:pPr>
              <w:jc w:val="center"/>
            </w:pPr>
            <w:r w:rsidRPr="00F33DC3">
              <w:t>Los Angeles</w:t>
            </w:r>
          </w:p>
        </w:tc>
        <w:tc>
          <w:tcPr>
            <w:tcW w:w="3060" w:type="dxa"/>
            <w:noWrap/>
            <w:vAlign w:val="center"/>
            <w:hideMark/>
          </w:tcPr>
          <w:p w14:paraId="78081976" w14:textId="77777777" w:rsidR="0009027D" w:rsidRPr="00F33DC3" w:rsidRDefault="0009027D" w:rsidP="00084B66">
            <w:pPr>
              <w:jc w:val="center"/>
            </w:pPr>
            <w:r w:rsidRPr="00F33DC3">
              <w:t>Anawalt Lumber</w:t>
            </w:r>
          </w:p>
        </w:tc>
        <w:tc>
          <w:tcPr>
            <w:tcW w:w="3060" w:type="dxa"/>
            <w:noWrap/>
            <w:vAlign w:val="center"/>
            <w:hideMark/>
          </w:tcPr>
          <w:p w14:paraId="69C5CEA2" w14:textId="77777777" w:rsidR="0009027D" w:rsidRPr="00F33DC3" w:rsidRDefault="0009027D" w:rsidP="00084B66">
            <w:pPr>
              <w:jc w:val="center"/>
            </w:pPr>
            <w:r w:rsidRPr="00F33DC3">
              <w:t>11060 W Pico Blvd</w:t>
            </w:r>
          </w:p>
        </w:tc>
        <w:tc>
          <w:tcPr>
            <w:tcW w:w="1314" w:type="dxa"/>
            <w:noWrap/>
            <w:vAlign w:val="center"/>
            <w:hideMark/>
          </w:tcPr>
          <w:p w14:paraId="649505F9" w14:textId="77777777" w:rsidR="0009027D" w:rsidRPr="00F33DC3" w:rsidRDefault="0009027D" w:rsidP="00084B66">
            <w:pPr>
              <w:jc w:val="center"/>
            </w:pPr>
            <w:r w:rsidRPr="00F33DC3">
              <w:t>Retail</w:t>
            </w:r>
          </w:p>
        </w:tc>
      </w:tr>
      <w:tr w:rsidR="0009027D" w:rsidRPr="00F33DC3" w14:paraId="028D3F22" w14:textId="77777777" w:rsidTr="00084B66">
        <w:trPr>
          <w:trHeight w:hRule="exact" w:val="864"/>
          <w:jc w:val="center"/>
        </w:trPr>
        <w:tc>
          <w:tcPr>
            <w:tcW w:w="1525" w:type="dxa"/>
            <w:noWrap/>
            <w:vAlign w:val="center"/>
            <w:hideMark/>
          </w:tcPr>
          <w:p w14:paraId="2C164C8B" w14:textId="77777777" w:rsidR="0009027D" w:rsidRPr="00F33DC3" w:rsidRDefault="0009027D" w:rsidP="00084B66">
            <w:pPr>
              <w:jc w:val="center"/>
            </w:pPr>
            <w:r w:rsidRPr="00F33DC3">
              <w:t>Los Angeles</w:t>
            </w:r>
          </w:p>
        </w:tc>
        <w:tc>
          <w:tcPr>
            <w:tcW w:w="1620" w:type="dxa"/>
            <w:noWrap/>
            <w:vAlign w:val="center"/>
            <w:hideMark/>
          </w:tcPr>
          <w:p w14:paraId="6E833E6B" w14:textId="77777777" w:rsidR="0009027D" w:rsidRPr="00F33DC3" w:rsidRDefault="0009027D" w:rsidP="00084B66">
            <w:pPr>
              <w:jc w:val="center"/>
            </w:pPr>
            <w:r w:rsidRPr="00F33DC3">
              <w:t>Los Angeles</w:t>
            </w:r>
          </w:p>
        </w:tc>
        <w:tc>
          <w:tcPr>
            <w:tcW w:w="3060" w:type="dxa"/>
            <w:noWrap/>
            <w:vAlign w:val="center"/>
            <w:hideMark/>
          </w:tcPr>
          <w:p w14:paraId="3BFE8B7A" w14:textId="77777777" w:rsidR="0009027D" w:rsidRPr="00F33DC3" w:rsidRDefault="0009027D" w:rsidP="00084B66">
            <w:pPr>
              <w:jc w:val="center"/>
            </w:pPr>
            <w:r w:rsidRPr="00F33DC3">
              <w:t>Dunn-Edwards</w:t>
            </w:r>
          </w:p>
        </w:tc>
        <w:tc>
          <w:tcPr>
            <w:tcW w:w="3060" w:type="dxa"/>
            <w:noWrap/>
            <w:vAlign w:val="center"/>
            <w:hideMark/>
          </w:tcPr>
          <w:p w14:paraId="2F39A3DC" w14:textId="77777777" w:rsidR="0009027D" w:rsidRPr="00F33DC3" w:rsidRDefault="0009027D" w:rsidP="00084B66">
            <w:pPr>
              <w:jc w:val="center"/>
            </w:pPr>
            <w:r w:rsidRPr="00F33DC3">
              <w:t>11710 Santa Monica Blvd</w:t>
            </w:r>
          </w:p>
        </w:tc>
        <w:tc>
          <w:tcPr>
            <w:tcW w:w="1314" w:type="dxa"/>
            <w:noWrap/>
            <w:vAlign w:val="center"/>
            <w:hideMark/>
          </w:tcPr>
          <w:p w14:paraId="514FEEE9" w14:textId="77777777" w:rsidR="0009027D" w:rsidRPr="00F33DC3" w:rsidRDefault="0009027D" w:rsidP="00084B66">
            <w:pPr>
              <w:jc w:val="center"/>
            </w:pPr>
            <w:r w:rsidRPr="00F33DC3">
              <w:t>Retail</w:t>
            </w:r>
          </w:p>
        </w:tc>
      </w:tr>
      <w:tr w:rsidR="0009027D" w:rsidRPr="00F33DC3" w14:paraId="2119362F" w14:textId="77777777" w:rsidTr="00084B66">
        <w:trPr>
          <w:trHeight w:hRule="exact" w:val="864"/>
          <w:jc w:val="center"/>
        </w:trPr>
        <w:tc>
          <w:tcPr>
            <w:tcW w:w="1525" w:type="dxa"/>
            <w:noWrap/>
            <w:vAlign w:val="center"/>
            <w:hideMark/>
          </w:tcPr>
          <w:p w14:paraId="7FBBB0B2" w14:textId="77777777" w:rsidR="0009027D" w:rsidRPr="00F33DC3" w:rsidRDefault="0009027D" w:rsidP="00084B66">
            <w:pPr>
              <w:jc w:val="center"/>
            </w:pPr>
            <w:r w:rsidRPr="00F33DC3">
              <w:t>Los Angeles</w:t>
            </w:r>
          </w:p>
        </w:tc>
        <w:tc>
          <w:tcPr>
            <w:tcW w:w="1620" w:type="dxa"/>
            <w:noWrap/>
            <w:vAlign w:val="center"/>
            <w:hideMark/>
          </w:tcPr>
          <w:p w14:paraId="5E76A975" w14:textId="77777777" w:rsidR="0009027D" w:rsidRPr="00F33DC3" w:rsidRDefault="0009027D" w:rsidP="00084B66">
            <w:pPr>
              <w:jc w:val="center"/>
            </w:pPr>
            <w:r w:rsidRPr="00F33DC3">
              <w:t>Los Angeles</w:t>
            </w:r>
          </w:p>
        </w:tc>
        <w:tc>
          <w:tcPr>
            <w:tcW w:w="3060" w:type="dxa"/>
            <w:noWrap/>
            <w:vAlign w:val="center"/>
            <w:hideMark/>
          </w:tcPr>
          <w:p w14:paraId="094FC39A" w14:textId="77777777" w:rsidR="0009027D" w:rsidRPr="00F33DC3" w:rsidRDefault="0009027D" w:rsidP="00084B66">
            <w:pPr>
              <w:jc w:val="center"/>
            </w:pPr>
            <w:r w:rsidRPr="00F33DC3">
              <w:t>Dunn-Edwards</w:t>
            </w:r>
          </w:p>
        </w:tc>
        <w:tc>
          <w:tcPr>
            <w:tcW w:w="3060" w:type="dxa"/>
            <w:noWrap/>
            <w:vAlign w:val="center"/>
            <w:hideMark/>
          </w:tcPr>
          <w:p w14:paraId="540F931B" w14:textId="77777777" w:rsidR="0009027D" w:rsidRPr="00F33DC3" w:rsidRDefault="0009027D" w:rsidP="00084B66">
            <w:pPr>
              <w:jc w:val="center"/>
            </w:pPr>
            <w:r w:rsidRPr="00F33DC3">
              <w:t>2001 S Hoover St</w:t>
            </w:r>
          </w:p>
        </w:tc>
        <w:tc>
          <w:tcPr>
            <w:tcW w:w="1314" w:type="dxa"/>
            <w:noWrap/>
            <w:vAlign w:val="center"/>
            <w:hideMark/>
          </w:tcPr>
          <w:p w14:paraId="748B5A6E" w14:textId="77777777" w:rsidR="0009027D" w:rsidRPr="00F33DC3" w:rsidRDefault="0009027D" w:rsidP="00084B66">
            <w:pPr>
              <w:jc w:val="center"/>
            </w:pPr>
            <w:r w:rsidRPr="00F33DC3">
              <w:t>Retail</w:t>
            </w:r>
          </w:p>
        </w:tc>
      </w:tr>
      <w:tr w:rsidR="0009027D" w:rsidRPr="00F33DC3" w14:paraId="4248FAE0" w14:textId="77777777" w:rsidTr="00084B66">
        <w:trPr>
          <w:trHeight w:hRule="exact" w:val="864"/>
          <w:jc w:val="center"/>
        </w:trPr>
        <w:tc>
          <w:tcPr>
            <w:tcW w:w="1525" w:type="dxa"/>
            <w:noWrap/>
            <w:vAlign w:val="center"/>
            <w:hideMark/>
          </w:tcPr>
          <w:p w14:paraId="5F406517" w14:textId="77777777" w:rsidR="0009027D" w:rsidRPr="00F33DC3" w:rsidRDefault="0009027D" w:rsidP="00084B66">
            <w:pPr>
              <w:jc w:val="center"/>
            </w:pPr>
            <w:r w:rsidRPr="00F33DC3">
              <w:t>Los Angeles</w:t>
            </w:r>
          </w:p>
        </w:tc>
        <w:tc>
          <w:tcPr>
            <w:tcW w:w="1620" w:type="dxa"/>
            <w:noWrap/>
            <w:vAlign w:val="center"/>
            <w:hideMark/>
          </w:tcPr>
          <w:p w14:paraId="44731027" w14:textId="77777777" w:rsidR="0009027D" w:rsidRPr="00F33DC3" w:rsidRDefault="0009027D" w:rsidP="00084B66">
            <w:pPr>
              <w:jc w:val="center"/>
            </w:pPr>
            <w:r w:rsidRPr="00F33DC3">
              <w:t>Los Angeles</w:t>
            </w:r>
          </w:p>
        </w:tc>
        <w:tc>
          <w:tcPr>
            <w:tcW w:w="3060" w:type="dxa"/>
            <w:noWrap/>
            <w:vAlign w:val="center"/>
            <w:hideMark/>
          </w:tcPr>
          <w:p w14:paraId="0D3F781F" w14:textId="77777777" w:rsidR="0009027D" w:rsidRPr="00F33DC3" w:rsidRDefault="0009027D" w:rsidP="00084B66">
            <w:pPr>
              <w:jc w:val="center"/>
            </w:pPr>
            <w:r w:rsidRPr="00F33DC3">
              <w:t>Dunn-Edwards</w:t>
            </w:r>
          </w:p>
        </w:tc>
        <w:tc>
          <w:tcPr>
            <w:tcW w:w="3060" w:type="dxa"/>
            <w:noWrap/>
            <w:vAlign w:val="center"/>
            <w:hideMark/>
          </w:tcPr>
          <w:p w14:paraId="56EFE978" w14:textId="77777777" w:rsidR="0009027D" w:rsidRPr="00F33DC3" w:rsidRDefault="0009027D" w:rsidP="00084B66">
            <w:pPr>
              <w:jc w:val="center"/>
            </w:pPr>
            <w:r w:rsidRPr="00F33DC3">
              <w:t>7064 W Sunset Blvd</w:t>
            </w:r>
          </w:p>
        </w:tc>
        <w:tc>
          <w:tcPr>
            <w:tcW w:w="1314" w:type="dxa"/>
            <w:noWrap/>
            <w:vAlign w:val="center"/>
            <w:hideMark/>
          </w:tcPr>
          <w:p w14:paraId="4CDC80E0" w14:textId="77777777" w:rsidR="0009027D" w:rsidRPr="00F33DC3" w:rsidRDefault="0009027D" w:rsidP="00084B66">
            <w:pPr>
              <w:jc w:val="center"/>
            </w:pPr>
            <w:r w:rsidRPr="00F33DC3">
              <w:t>Retail</w:t>
            </w:r>
          </w:p>
        </w:tc>
      </w:tr>
      <w:tr w:rsidR="0009027D" w:rsidRPr="00F33DC3" w14:paraId="679290E5" w14:textId="77777777" w:rsidTr="00084B66">
        <w:trPr>
          <w:trHeight w:hRule="exact" w:val="864"/>
          <w:jc w:val="center"/>
        </w:trPr>
        <w:tc>
          <w:tcPr>
            <w:tcW w:w="1525" w:type="dxa"/>
            <w:noWrap/>
            <w:vAlign w:val="center"/>
            <w:hideMark/>
          </w:tcPr>
          <w:p w14:paraId="04CD33A1" w14:textId="77777777" w:rsidR="0009027D" w:rsidRPr="00F33DC3" w:rsidRDefault="0009027D" w:rsidP="00084B66">
            <w:pPr>
              <w:jc w:val="center"/>
            </w:pPr>
            <w:r w:rsidRPr="00F33DC3">
              <w:t>Los Angeles</w:t>
            </w:r>
          </w:p>
        </w:tc>
        <w:tc>
          <w:tcPr>
            <w:tcW w:w="1620" w:type="dxa"/>
            <w:noWrap/>
            <w:vAlign w:val="center"/>
            <w:hideMark/>
          </w:tcPr>
          <w:p w14:paraId="4F424935" w14:textId="77777777" w:rsidR="0009027D" w:rsidRPr="00F33DC3" w:rsidRDefault="0009027D" w:rsidP="00084B66">
            <w:pPr>
              <w:jc w:val="center"/>
            </w:pPr>
            <w:r w:rsidRPr="00F33DC3">
              <w:t>Los Angeles</w:t>
            </w:r>
          </w:p>
        </w:tc>
        <w:tc>
          <w:tcPr>
            <w:tcW w:w="3060" w:type="dxa"/>
            <w:noWrap/>
            <w:vAlign w:val="center"/>
            <w:hideMark/>
          </w:tcPr>
          <w:p w14:paraId="3CFF460E" w14:textId="77777777" w:rsidR="0009027D" w:rsidRPr="00F33DC3" w:rsidRDefault="0009027D" w:rsidP="00084B66">
            <w:pPr>
              <w:jc w:val="center"/>
            </w:pPr>
            <w:r w:rsidRPr="00F33DC3">
              <w:t>Dunn-Edwards</w:t>
            </w:r>
          </w:p>
        </w:tc>
        <w:tc>
          <w:tcPr>
            <w:tcW w:w="3060" w:type="dxa"/>
            <w:noWrap/>
            <w:vAlign w:val="center"/>
            <w:hideMark/>
          </w:tcPr>
          <w:p w14:paraId="282F4BB9" w14:textId="77777777" w:rsidR="0009027D" w:rsidRPr="00F33DC3" w:rsidRDefault="0009027D" w:rsidP="00084B66">
            <w:pPr>
              <w:jc w:val="center"/>
            </w:pPr>
            <w:r w:rsidRPr="00F33DC3">
              <w:t>401 S Vermont Ave</w:t>
            </w:r>
          </w:p>
        </w:tc>
        <w:tc>
          <w:tcPr>
            <w:tcW w:w="1314" w:type="dxa"/>
            <w:noWrap/>
            <w:vAlign w:val="center"/>
            <w:hideMark/>
          </w:tcPr>
          <w:p w14:paraId="3978BA5F" w14:textId="77777777" w:rsidR="0009027D" w:rsidRPr="00F33DC3" w:rsidRDefault="0009027D" w:rsidP="00084B66">
            <w:pPr>
              <w:jc w:val="center"/>
            </w:pPr>
            <w:r w:rsidRPr="00F33DC3">
              <w:t>Retail</w:t>
            </w:r>
          </w:p>
        </w:tc>
      </w:tr>
      <w:tr w:rsidR="0009027D" w:rsidRPr="00F33DC3" w14:paraId="12981295" w14:textId="77777777" w:rsidTr="00084B66">
        <w:trPr>
          <w:trHeight w:hRule="exact" w:val="864"/>
          <w:jc w:val="center"/>
        </w:trPr>
        <w:tc>
          <w:tcPr>
            <w:tcW w:w="1525" w:type="dxa"/>
            <w:noWrap/>
            <w:vAlign w:val="center"/>
            <w:hideMark/>
          </w:tcPr>
          <w:p w14:paraId="7CCD9ED8" w14:textId="77777777" w:rsidR="0009027D" w:rsidRPr="00F33DC3" w:rsidRDefault="0009027D" w:rsidP="00084B66">
            <w:pPr>
              <w:jc w:val="center"/>
            </w:pPr>
            <w:r w:rsidRPr="00F33DC3">
              <w:t>Los Angeles</w:t>
            </w:r>
          </w:p>
        </w:tc>
        <w:tc>
          <w:tcPr>
            <w:tcW w:w="1620" w:type="dxa"/>
            <w:noWrap/>
            <w:vAlign w:val="center"/>
            <w:hideMark/>
          </w:tcPr>
          <w:p w14:paraId="7753B5C2" w14:textId="77777777" w:rsidR="0009027D" w:rsidRPr="00F33DC3" w:rsidRDefault="0009027D" w:rsidP="00084B66">
            <w:pPr>
              <w:jc w:val="center"/>
            </w:pPr>
            <w:r w:rsidRPr="00F33DC3">
              <w:t>Los Angeles</w:t>
            </w:r>
          </w:p>
        </w:tc>
        <w:tc>
          <w:tcPr>
            <w:tcW w:w="3060" w:type="dxa"/>
            <w:noWrap/>
            <w:vAlign w:val="center"/>
            <w:hideMark/>
          </w:tcPr>
          <w:p w14:paraId="6170C5E4" w14:textId="77777777" w:rsidR="0009027D" w:rsidRPr="00F33DC3" w:rsidRDefault="0009027D" w:rsidP="00084B66">
            <w:pPr>
              <w:jc w:val="center"/>
            </w:pPr>
            <w:r w:rsidRPr="00F33DC3">
              <w:t>Mega Paints</w:t>
            </w:r>
          </w:p>
        </w:tc>
        <w:tc>
          <w:tcPr>
            <w:tcW w:w="3060" w:type="dxa"/>
            <w:noWrap/>
            <w:vAlign w:val="center"/>
            <w:hideMark/>
          </w:tcPr>
          <w:p w14:paraId="3E64A3C1" w14:textId="77777777" w:rsidR="0009027D" w:rsidRPr="00F33DC3" w:rsidRDefault="0009027D" w:rsidP="00084B66">
            <w:pPr>
              <w:jc w:val="center"/>
            </w:pPr>
            <w:r w:rsidRPr="00F33DC3">
              <w:t>1655 W Washington Blvd</w:t>
            </w:r>
          </w:p>
        </w:tc>
        <w:tc>
          <w:tcPr>
            <w:tcW w:w="1314" w:type="dxa"/>
            <w:noWrap/>
            <w:vAlign w:val="center"/>
            <w:hideMark/>
          </w:tcPr>
          <w:p w14:paraId="35EAFA7B" w14:textId="77777777" w:rsidR="0009027D" w:rsidRPr="00F33DC3" w:rsidRDefault="0009027D" w:rsidP="00084B66">
            <w:pPr>
              <w:jc w:val="center"/>
            </w:pPr>
            <w:r w:rsidRPr="00F33DC3">
              <w:t>Retail</w:t>
            </w:r>
          </w:p>
        </w:tc>
      </w:tr>
      <w:tr w:rsidR="0009027D" w:rsidRPr="00F33DC3" w14:paraId="1CD3A90E" w14:textId="77777777" w:rsidTr="00084B66">
        <w:trPr>
          <w:trHeight w:hRule="exact" w:val="864"/>
          <w:jc w:val="center"/>
        </w:trPr>
        <w:tc>
          <w:tcPr>
            <w:tcW w:w="1525" w:type="dxa"/>
            <w:noWrap/>
            <w:vAlign w:val="center"/>
            <w:hideMark/>
          </w:tcPr>
          <w:p w14:paraId="6F0DA60F" w14:textId="77777777" w:rsidR="0009027D" w:rsidRPr="00F33DC3" w:rsidRDefault="0009027D" w:rsidP="00084B66">
            <w:pPr>
              <w:jc w:val="center"/>
            </w:pPr>
            <w:r w:rsidRPr="00F33DC3">
              <w:t>Los Angeles</w:t>
            </w:r>
          </w:p>
        </w:tc>
        <w:tc>
          <w:tcPr>
            <w:tcW w:w="1620" w:type="dxa"/>
            <w:noWrap/>
            <w:vAlign w:val="center"/>
            <w:hideMark/>
          </w:tcPr>
          <w:p w14:paraId="79A875AC" w14:textId="77777777" w:rsidR="0009027D" w:rsidRPr="00F33DC3" w:rsidRDefault="0009027D" w:rsidP="00084B66">
            <w:pPr>
              <w:jc w:val="center"/>
            </w:pPr>
            <w:r w:rsidRPr="00F33DC3">
              <w:t>Los Angeles</w:t>
            </w:r>
          </w:p>
        </w:tc>
        <w:tc>
          <w:tcPr>
            <w:tcW w:w="3060" w:type="dxa"/>
            <w:noWrap/>
            <w:vAlign w:val="center"/>
            <w:hideMark/>
          </w:tcPr>
          <w:p w14:paraId="4EB73ACC" w14:textId="77777777" w:rsidR="0009027D" w:rsidRPr="00F33DC3" w:rsidRDefault="0009027D" w:rsidP="00084B66">
            <w:pPr>
              <w:jc w:val="center"/>
            </w:pPr>
            <w:r w:rsidRPr="00F33DC3">
              <w:t>Paintcraft Ace Hardware</w:t>
            </w:r>
          </w:p>
        </w:tc>
        <w:tc>
          <w:tcPr>
            <w:tcW w:w="3060" w:type="dxa"/>
            <w:noWrap/>
            <w:vAlign w:val="center"/>
            <w:hideMark/>
          </w:tcPr>
          <w:p w14:paraId="665792ED" w14:textId="77777777" w:rsidR="0009027D" w:rsidRPr="00F33DC3" w:rsidRDefault="0009027D" w:rsidP="00084B66">
            <w:pPr>
              <w:jc w:val="center"/>
            </w:pPr>
            <w:r w:rsidRPr="00F33DC3">
              <w:t>2620 Crenshaw Blvd</w:t>
            </w:r>
          </w:p>
        </w:tc>
        <w:tc>
          <w:tcPr>
            <w:tcW w:w="1314" w:type="dxa"/>
            <w:noWrap/>
            <w:vAlign w:val="center"/>
            <w:hideMark/>
          </w:tcPr>
          <w:p w14:paraId="48AC80BD" w14:textId="77777777" w:rsidR="0009027D" w:rsidRPr="00F33DC3" w:rsidRDefault="0009027D" w:rsidP="00084B66">
            <w:pPr>
              <w:jc w:val="center"/>
            </w:pPr>
            <w:r w:rsidRPr="00F33DC3">
              <w:t>Retail</w:t>
            </w:r>
          </w:p>
        </w:tc>
      </w:tr>
      <w:tr w:rsidR="0009027D" w:rsidRPr="00F33DC3" w14:paraId="7CB8A9EA" w14:textId="77777777" w:rsidTr="00084B66">
        <w:trPr>
          <w:trHeight w:hRule="exact" w:val="864"/>
          <w:jc w:val="center"/>
        </w:trPr>
        <w:tc>
          <w:tcPr>
            <w:tcW w:w="1525" w:type="dxa"/>
            <w:noWrap/>
            <w:vAlign w:val="center"/>
            <w:hideMark/>
          </w:tcPr>
          <w:p w14:paraId="7F09421E" w14:textId="77777777" w:rsidR="0009027D" w:rsidRPr="00F33DC3" w:rsidRDefault="0009027D" w:rsidP="00084B66">
            <w:pPr>
              <w:jc w:val="center"/>
            </w:pPr>
            <w:r w:rsidRPr="00F33DC3">
              <w:t>Los Angeles</w:t>
            </w:r>
          </w:p>
        </w:tc>
        <w:tc>
          <w:tcPr>
            <w:tcW w:w="1620" w:type="dxa"/>
            <w:noWrap/>
            <w:vAlign w:val="center"/>
            <w:hideMark/>
          </w:tcPr>
          <w:p w14:paraId="213A7668" w14:textId="77777777" w:rsidR="0009027D" w:rsidRPr="00F33DC3" w:rsidRDefault="0009027D" w:rsidP="00084B66">
            <w:pPr>
              <w:jc w:val="center"/>
            </w:pPr>
            <w:r w:rsidRPr="00F33DC3">
              <w:t>Los Angeles</w:t>
            </w:r>
          </w:p>
        </w:tc>
        <w:tc>
          <w:tcPr>
            <w:tcW w:w="3060" w:type="dxa"/>
            <w:noWrap/>
            <w:vAlign w:val="center"/>
            <w:hideMark/>
          </w:tcPr>
          <w:p w14:paraId="5ADD30D9" w14:textId="77777777" w:rsidR="0009027D" w:rsidRPr="00F33DC3" w:rsidRDefault="0009027D" w:rsidP="00084B66">
            <w:pPr>
              <w:jc w:val="center"/>
            </w:pPr>
            <w:r w:rsidRPr="00F33DC3">
              <w:t>Sherwin-Williams</w:t>
            </w:r>
          </w:p>
        </w:tc>
        <w:tc>
          <w:tcPr>
            <w:tcW w:w="3060" w:type="dxa"/>
            <w:noWrap/>
            <w:vAlign w:val="center"/>
            <w:hideMark/>
          </w:tcPr>
          <w:p w14:paraId="72A7D018" w14:textId="77777777" w:rsidR="0009027D" w:rsidRPr="00F33DC3" w:rsidRDefault="0009027D" w:rsidP="00084B66">
            <w:pPr>
              <w:jc w:val="center"/>
            </w:pPr>
            <w:r w:rsidRPr="00F33DC3">
              <w:t>805 N Highland Ave</w:t>
            </w:r>
          </w:p>
        </w:tc>
        <w:tc>
          <w:tcPr>
            <w:tcW w:w="1314" w:type="dxa"/>
            <w:noWrap/>
            <w:vAlign w:val="center"/>
            <w:hideMark/>
          </w:tcPr>
          <w:p w14:paraId="2AE70BB3" w14:textId="77777777" w:rsidR="0009027D" w:rsidRPr="00F33DC3" w:rsidRDefault="0009027D" w:rsidP="00084B66">
            <w:pPr>
              <w:jc w:val="center"/>
            </w:pPr>
            <w:r w:rsidRPr="00F33DC3">
              <w:t>Retail</w:t>
            </w:r>
          </w:p>
        </w:tc>
      </w:tr>
      <w:tr w:rsidR="0009027D" w:rsidRPr="00F33DC3" w14:paraId="17BAACEA" w14:textId="77777777" w:rsidTr="00084B66">
        <w:trPr>
          <w:trHeight w:hRule="exact" w:val="864"/>
          <w:jc w:val="center"/>
        </w:trPr>
        <w:tc>
          <w:tcPr>
            <w:tcW w:w="1525" w:type="dxa"/>
            <w:noWrap/>
            <w:vAlign w:val="center"/>
            <w:hideMark/>
          </w:tcPr>
          <w:p w14:paraId="535B78AF" w14:textId="77777777" w:rsidR="0009027D" w:rsidRPr="00F33DC3" w:rsidRDefault="0009027D" w:rsidP="00084B66">
            <w:pPr>
              <w:jc w:val="center"/>
            </w:pPr>
            <w:r w:rsidRPr="00F33DC3">
              <w:t>Los Angeles</w:t>
            </w:r>
          </w:p>
        </w:tc>
        <w:tc>
          <w:tcPr>
            <w:tcW w:w="1620" w:type="dxa"/>
            <w:noWrap/>
            <w:vAlign w:val="center"/>
            <w:hideMark/>
          </w:tcPr>
          <w:p w14:paraId="7731A305" w14:textId="77777777" w:rsidR="0009027D" w:rsidRPr="00F33DC3" w:rsidRDefault="0009027D" w:rsidP="00084B66">
            <w:pPr>
              <w:jc w:val="center"/>
            </w:pPr>
            <w:r w:rsidRPr="00F33DC3">
              <w:t>Los Angeles</w:t>
            </w:r>
          </w:p>
        </w:tc>
        <w:tc>
          <w:tcPr>
            <w:tcW w:w="3060" w:type="dxa"/>
            <w:noWrap/>
            <w:vAlign w:val="center"/>
            <w:hideMark/>
          </w:tcPr>
          <w:p w14:paraId="4647E1AA" w14:textId="77777777" w:rsidR="0009027D" w:rsidRPr="00F33DC3" w:rsidRDefault="0009027D" w:rsidP="00084B66">
            <w:pPr>
              <w:jc w:val="center"/>
            </w:pPr>
            <w:r w:rsidRPr="00F33DC3">
              <w:t>Sherwin-Williams</w:t>
            </w:r>
          </w:p>
        </w:tc>
        <w:tc>
          <w:tcPr>
            <w:tcW w:w="3060" w:type="dxa"/>
            <w:noWrap/>
            <w:vAlign w:val="center"/>
            <w:hideMark/>
          </w:tcPr>
          <w:p w14:paraId="4EA91158" w14:textId="77777777" w:rsidR="0009027D" w:rsidRPr="00F33DC3" w:rsidRDefault="0009027D" w:rsidP="00084B66">
            <w:pPr>
              <w:jc w:val="center"/>
            </w:pPr>
            <w:r w:rsidRPr="00F33DC3">
              <w:t>1367 Venice Blvd</w:t>
            </w:r>
          </w:p>
        </w:tc>
        <w:tc>
          <w:tcPr>
            <w:tcW w:w="1314" w:type="dxa"/>
            <w:noWrap/>
            <w:vAlign w:val="center"/>
            <w:hideMark/>
          </w:tcPr>
          <w:p w14:paraId="470B4DF6" w14:textId="77777777" w:rsidR="0009027D" w:rsidRPr="00F33DC3" w:rsidRDefault="0009027D" w:rsidP="00084B66">
            <w:pPr>
              <w:jc w:val="center"/>
            </w:pPr>
            <w:r w:rsidRPr="00F33DC3">
              <w:t>Retail</w:t>
            </w:r>
          </w:p>
        </w:tc>
      </w:tr>
      <w:tr w:rsidR="0009027D" w:rsidRPr="00F33DC3" w14:paraId="4F7D96D4" w14:textId="77777777" w:rsidTr="00084B66">
        <w:trPr>
          <w:trHeight w:hRule="exact" w:val="864"/>
          <w:jc w:val="center"/>
        </w:trPr>
        <w:tc>
          <w:tcPr>
            <w:tcW w:w="1525" w:type="dxa"/>
            <w:noWrap/>
            <w:vAlign w:val="center"/>
            <w:hideMark/>
          </w:tcPr>
          <w:p w14:paraId="6F88389D" w14:textId="77777777" w:rsidR="0009027D" w:rsidRPr="00F33DC3" w:rsidRDefault="0009027D" w:rsidP="00084B66">
            <w:pPr>
              <w:jc w:val="center"/>
            </w:pPr>
            <w:r w:rsidRPr="00F33DC3">
              <w:t>Los Angeles</w:t>
            </w:r>
          </w:p>
        </w:tc>
        <w:tc>
          <w:tcPr>
            <w:tcW w:w="1620" w:type="dxa"/>
            <w:noWrap/>
            <w:vAlign w:val="center"/>
            <w:hideMark/>
          </w:tcPr>
          <w:p w14:paraId="57F0D44C" w14:textId="77777777" w:rsidR="0009027D" w:rsidRPr="00F33DC3" w:rsidRDefault="0009027D" w:rsidP="00084B66">
            <w:pPr>
              <w:jc w:val="center"/>
            </w:pPr>
            <w:r w:rsidRPr="00F33DC3">
              <w:t>Los Angeles</w:t>
            </w:r>
          </w:p>
        </w:tc>
        <w:tc>
          <w:tcPr>
            <w:tcW w:w="3060" w:type="dxa"/>
            <w:noWrap/>
            <w:vAlign w:val="center"/>
            <w:hideMark/>
          </w:tcPr>
          <w:p w14:paraId="4D0D4BCA" w14:textId="77777777" w:rsidR="0009027D" w:rsidRPr="00F33DC3" w:rsidRDefault="0009027D" w:rsidP="00084B66">
            <w:pPr>
              <w:jc w:val="center"/>
            </w:pPr>
            <w:r w:rsidRPr="00F33DC3">
              <w:t>Sherwin-Williams</w:t>
            </w:r>
          </w:p>
        </w:tc>
        <w:tc>
          <w:tcPr>
            <w:tcW w:w="3060" w:type="dxa"/>
            <w:noWrap/>
            <w:vAlign w:val="center"/>
            <w:hideMark/>
          </w:tcPr>
          <w:p w14:paraId="1221589B" w14:textId="77777777" w:rsidR="0009027D" w:rsidRPr="00F33DC3" w:rsidRDefault="0009027D" w:rsidP="00084B66">
            <w:pPr>
              <w:jc w:val="center"/>
            </w:pPr>
            <w:r w:rsidRPr="00F33DC3">
              <w:t>1790 Westwood Blvd W</w:t>
            </w:r>
          </w:p>
        </w:tc>
        <w:tc>
          <w:tcPr>
            <w:tcW w:w="1314" w:type="dxa"/>
            <w:noWrap/>
            <w:vAlign w:val="center"/>
            <w:hideMark/>
          </w:tcPr>
          <w:p w14:paraId="2450EC15" w14:textId="77777777" w:rsidR="0009027D" w:rsidRPr="00F33DC3" w:rsidRDefault="0009027D" w:rsidP="00084B66">
            <w:pPr>
              <w:jc w:val="center"/>
            </w:pPr>
            <w:r w:rsidRPr="00F33DC3">
              <w:t>Retail</w:t>
            </w:r>
          </w:p>
        </w:tc>
      </w:tr>
      <w:tr w:rsidR="0009027D" w:rsidRPr="00F33DC3" w14:paraId="0220CB70" w14:textId="77777777" w:rsidTr="00084B66">
        <w:trPr>
          <w:trHeight w:hRule="exact" w:val="864"/>
          <w:jc w:val="center"/>
        </w:trPr>
        <w:tc>
          <w:tcPr>
            <w:tcW w:w="1525" w:type="dxa"/>
            <w:noWrap/>
            <w:vAlign w:val="center"/>
            <w:hideMark/>
          </w:tcPr>
          <w:p w14:paraId="20101B82" w14:textId="77777777" w:rsidR="0009027D" w:rsidRPr="00F33DC3" w:rsidRDefault="0009027D" w:rsidP="00084B66">
            <w:pPr>
              <w:jc w:val="center"/>
            </w:pPr>
            <w:r w:rsidRPr="00F33DC3">
              <w:t>Los Angeles</w:t>
            </w:r>
          </w:p>
        </w:tc>
        <w:tc>
          <w:tcPr>
            <w:tcW w:w="1620" w:type="dxa"/>
            <w:noWrap/>
            <w:vAlign w:val="center"/>
            <w:hideMark/>
          </w:tcPr>
          <w:p w14:paraId="24FC118F" w14:textId="77777777" w:rsidR="0009027D" w:rsidRPr="00F33DC3" w:rsidRDefault="0009027D" w:rsidP="00084B66">
            <w:pPr>
              <w:jc w:val="center"/>
            </w:pPr>
            <w:r w:rsidRPr="00F33DC3">
              <w:t>Los Angeles</w:t>
            </w:r>
          </w:p>
        </w:tc>
        <w:tc>
          <w:tcPr>
            <w:tcW w:w="3060" w:type="dxa"/>
            <w:noWrap/>
            <w:vAlign w:val="center"/>
            <w:hideMark/>
          </w:tcPr>
          <w:p w14:paraId="753A71CA" w14:textId="77777777" w:rsidR="0009027D" w:rsidRPr="00F33DC3" w:rsidRDefault="0009027D" w:rsidP="00084B66">
            <w:pPr>
              <w:jc w:val="center"/>
            </w:pPr>
            <w:r w:rsidRPr="00F33DC3">
              <w:t>Sherwin-Williams</w:t>
            </w:r>
          </w:p>
        </w:tc>
        <w:tc>
          <w:tcPr>
            <w:tcW w:w="3060" w:type="dxa"/>
            <w:noWrap/>
            <w:vAlign w:val="center"/>
            <w:hideMark/>
          </w:tcPr>
          <w:p w14:paraId="5E2C403A" w14:textId="77777777" w:rsidR="0009027D" w:rsidRPr="00F33DC3" w:rsidRDefault="0009027D" w:rsidP="00084B66">
            <w:pPr>
              <w:jc w:val="center"/>
            </w:pPr>
            <w:r w:rsidRPr="00F33DC3">
              <w:t>883 N Western Ave</w:t>
            </w:r>
          </w:p>
        </w:tc>
        <w:tc>
          <w:tcPr>
            <w:tcW w:w="1314" w:type="dxa"/>
            <w:noWrap/>
            <w:vAlign w:val="center"/>
            <w:hideMark/>
          </w:tcPr>
          <w:p w14:paraId="62A8D5D9" w14:textId="77777777" w:rsidR="0009027D" w:rsidRPr="00F33DC3" w:rsidRDefault="0009027D" w:rsidP="00084B66">
            <w:pPr>
              <w:jc w:val="center"/>
            </w:pPr>
            <w:r w:rsidRPr="00F33DC3">
              <w:t>Retail</w:t>
            </w:r>
          </w:p>
        </w:tc>
      </w:tr>
      <w:tr w:rsidR="0009027D" w:rsidRPr="00F33DC3" w14:paraId="115B868B" w14:textId="77777777" w:rsidTr="00084B66">
        <w:trPr>
          <w:trHeight w:hRule="exact" w:val="864"/>
          <w:jc w:val="center"/>
        </w:trPr>
        <w:tc>
          <w:tcPr>
            <w:tcW w:w="1525" w:type="dxa"/>
            <w:noWrap/>
            <w:vAlign w:val="center"/>
            <w:hideMark/>
          </w:tcPr>
          <w:p w14:paraId="3F2946DA" w14:textId="77777777" w:rsidR="0009027D" w:rsidRPr="00F33DC3" w:rsidRDefault="0009027D" w:rsidP="00084B66">
            <w:pPr>
              <w:jc w:val="center"/>
            </w:pPr>
            <w:r w:rsidRPr="00F33DC3">
              <w:lastRenderedPageBreak/>
              <w:t>Los Angeles</w:t>
            </w:r>
          </w:p>
        </w:tc>
        <w:tc>
          <w:tcPr>
            <w:tcW w:w="1620" w:type="dxa"/>
            <w:noWrap/>
            <w:vAlign w:val="center"/>
            <w:hideMark/>
          </w:tcPr>
          <w:p w14:paraId="2D8FF7C2" w14:textId="77777777" w:rsidR="0009027D" w:rsidRPr="00F33DC3" w:rsidRDefault="0009027D" w:rsidP="00084B66">
            <w:pPr>
              <w:jc w:val="center"/>
            </w:pPr>
            <w:r w:rsidRPr="00F33DC3">
              <w:t>Los Angeles</w:t>
            </w:r>
          </w:p>
        </w:tc>
        <w:tc>
          <w:tcPr>
            <w:tcW w:w="3060" w:type="dxa"/>
            <w:noWrap/>
            <w:vAlign w:val="center"/>
            <w:hideMark/>
          </w:tcPr>
          <w:p w14:paraId="0720A0CD" w14:textId="77777777" w:rsidR="0009027D" w:rsidRPr="00F33DC3" w:rsidRDefault="0009027D" w:rsidP="00084B66">
            <w:pPr>
              <w:jc w:val="center"/>
            </w:pPr>
            <w:r w:rsidRPr="00F33DC3">
              <w:t>Sherwin-Williams</w:t>
            </w:r>
          </w:p>
        </w:tc>
        <w:tc>
          <w:tcPr>
            <w:tcW w:w="3060" w:type="dxa"/>
            <w:noWrap/>
            <w:vAlign w:val="center"/>
            <w:hideMark/>
          </w:tcPr>
          <w:p w14:paraId="09C58B5A" w14:textId="77777777" w:rsidR="0009027D" w:rsidRPr="00F33DC3" w:rsidRDefault="0009027D" w:rsidP="00084B66">
            <w:pPr>
              <w:jc w:val="center"/>
            </w:pPr>
            <w:r w:rsidRPr="00F33DC3">
              <w:t>126 S Vermont Ave</w:t>
            </w:r>
          </w:p>
        </w:tc>
        <w:tc>
          <w:tcPr>
            <w:tcW w:w="1314" w:type="dxa"/>
            <w:noWrap/>
            <w:vAlign w:val="center"/>
            <w:hideMark/>
          </w:tcPr>
          <w:p w14:paraId="7A7FBBFB" w14:textId="77777777" w:rsidR="0009027D" w:rsidRPr="00F33DC3" w:rsidRDefault="0009027D" w:rsidP="00084B66">
            <w:pPr>
              <w:jc w:val="center"/>
            </w:pPr>
            <w:r w:rsidRPr="00F33DC3">
              <w:t>Retail</w:t>
            </w:r>
          </w:p>
        </w:tc>
      </w:tr>
      <w:tr w:rsidR="0009027D" w:rsidRPr="00F33DC3" w14:paraId="5B56E4C5" w14:textId="77777777" w:rsidTr="00084B66">
        <w:trPr>
          <w:trHeight w:hRule="exact" w:val="864"/>
          <w:jc w:val="center"/>
        </w:trPr>
        <w:tc>
          <w:tcPr>
            <w:tcW w:w="1525" w:type="dxa"/>
            <w:noWrap/>
            <w:vAlign w:val="center"/>
            <w:hideMark/>
          </w:tcPr>
          <w:p w14:paraId="7F454DCC" w14:textId="77777777" w:rsidR="0009027D" w:rsidRPr="00F33DC3" w:rsidRDefault="0009027D" w:rsidP="00084B66">
            <w:pPr>
              <w:jc w:val="center"/>
            </w:pPr>
            <w:r w:rsidRPr="00F33DC3">
              <w:t>Los Angeles</w:t>
            </w:r>
          </w:p>
        </w:tc>
        <w:tc>
          <w:tcPr>
            <w:tcW w:w="1620" w:type="dxa"/>
            <w:noWrap/>
            <w:vAlign w:val="center"/>
            <w:hideMark/>
          </w:tcPr>
          <w:p w14:paraId="20C67A01" w14:textId="77777777" w:rsidR="0009027D" w:rsidRPr="00F33DC3" w:rsidRDefault="0009027D" w:rsidP="00084B66">
            <w:pPr>
              <w:jc w:val="center"/>
            </w:pPr>
            <w:r w:rsidRPr="00F33DC3">
              <w:t>Los Angeles</w:t>
            </w:r>
          </w:p>
        </w:tc>
        <w:tc>
          <w:tcPr>
            <w:tcW w:w="3060" w:type="dxa"/>
            <w:noWrap/>
            <w:vAlign w:val="center"/>
            <w:hideMark/>
          </w:tcPr>
          <w:p w14:paraId="79434B9B" w14:textId="77777777" w:rsidR="0009027D" w:rsidRPr="00F33DC3" w:rsidRDefault="0009027D" w:rsidP="00084B66">
            <w:pPr>
              <w:jc w:val="center"/>
            </w:pPr>
            <w:r w:rsidRPr="00F33DC3">
              <w:t>Sherwin-Williams</w:t>
            </w:r>
          </w:p>
        </w:tc>
        <w:tc>
          <w:tcPr>
            <w:tcW w:w="3060" w:type="dxa"/>
            <w:noWrap/>
            <w:vAlign w:val="center"/>
            <w:hideMark/>
          </w:tcPr>
          <w:p w14:paraId="25B871F2" w14:textId="77777777" w:rsidR="0009027D" w:rsidRPr="00F33DC3" w:rsidRDefault="0009027D" w:rsidP="00084B66">
            <w:pPr>
              <w:jc w:val="center"/>
            </w:pPr>
            <w:r w:rsidRPr="00F33DC3">
              <w:t>1404 S La Cienega Blvd W</w:t>
            </w:r>
          </w:p>
        </w:tc>
        <w:tc>
          <w:tcPr>
            <w:tcW w:w="1314" w:type="dxa"/>
            <w:noWrap/>
            <w:vAlign w:val="center"/>
            <w:hideMark/>
          </w:tcPr>
          <w:p w14:paraId="2FF81553" w14:textId="77777777" w:rsidR="0009027D" w:rsidRPr="00F33DC3" w:rsidRDefault="0009027D" w:rsidP="00084B66">
            <w:pPr>
              <w:jc w:val="center"/>
            </w:pPr>
            <w:r w:rsidRPr="00F33DC3">
              <w:t>Retail</w:t>
            </w:r>
          </w:p>
        </w:tc>
      </w:tr>
      <w:tr w:rsidR="0009027D" w:rsidRPr="00F33DC3" w14:paraId="4C7A0E3B" w14:textId="77777777" w:rsidTr="00084B66">
        <w:trPr>
          <w:trHeight w:hRule="exact" w:val="864"/>
          <w:jc w:val="center"/>
        </w:trPr>
        <w:tc>
          <w:tcPr>
            <w:tcW w:w="1525" w:type="dxa"/>
            <w:noWrap/>
            <w:vAlign w:val="center"/>
            <w:hideMark/>
          </w:tcPr>
          <w:p w14:paraId="2F934EAE" w14:textId="77777777" w:rsidR="0009027D" w:rsidRPr="00F33DC3" w:rsidRDefault="0009027D" w:rsidP="00084B66">
            <w:pPr>
              <w:jc w:val="center"/>
            </w:pPr>
            <w:r w:rsidRPr="00F33DC3">
              <w:t>Los Angeles</w:t>
            </w:r>
          </w:p>
        </w:tc>
        <w:tc>
          <w:tcPr>
            <w:tcW w:w="1620" w:type="dxa"/>
            <w:noWrap/>
            <w:vAlign w:val="center"/>
            <w:hideMark/>
          </w:tcPr>
          <w:p w14:paraId="413E3F61" w14:textId="77777777" w:rsidR="0009027D" w:rsidRPr="00F33DC3" w:rsidRDefault="0009027D" w:rsidP="00084B66">
            <w:pPr>
              <w:jc w:val="center"/>
            </w:pPr>
            <w:r w:rsidRPr="00F33DC3">
              <w:t>Los Angeles</w:t>
            </w:r>
          </w:p>
        </w:tc>
        <w:tc>
          <w:tcPr>
            <w:tcW w:w="3060" w:type="dxa"/>
            <w:noWrap/>
            <w:vAlign w:val="center"/>
            <w:hideMark/>
          </w:tcPr>
          <w:p w14:paraId="0C1241BC" w14:textId="77777777" w:rsidR="0009027D" w:rsidRPr="00F33DC3" w:rsidRDefault="0009027D" w:rsidP="00084B66">
            <w:pPr>
              <w:jc w:val="center"/>
            </w:pPr>
            <w:r w:rsidRPr="00F33DC3">
              <w:t>Shilpark Paint</w:t>
            </w:r>
          </w:p>
        </w:tc>
        <w:tc>
          <w:tcPr>
            <w:tcW w:w="3060" w:type="dxa"/>
            <w:noWrap/>
            <w:vAlign w:val="center"/>
            <w:hideMark/>
          </w:tcPr>
          <w:p w14:paraId="33708671" w14:textId="77777777" w:rsidR="0009027D" w:rsidRPr="00F33DC3" w:rsidRDefault="0009027D" w:rsidP="00084B66">
            <w:pPr>
              <w:jc w:val="center"/>
            </w:pPr>
            <w:r w:rsidRPr="00F33DC3">
              <w:t>11240 W Olympic Blvd</w:t>
            </w:r>
          </w:p>
        </w:tc>
        <w:tc>
          <w:tcPr>
            <w:tcW w:w="1314" w:type="dxa"/>
            <w:noWrap/>
            <w:vAlign w:val="center"/>
            <w:hideMark/>
          </w:tcPr>
          <w:p w14:paraId="7EE258EA" w14:textId="77777777" w:rsidR="0009027D" w:rsidRPr="00F33DC3" w:rsidRDefault="0009027D" w:rsidP="00084B66">
            <w:pPr>
              <w:jc w:val="center"/>
            </w:pPr>
            <w:r w:rsidRPr="00F33DC3">
              <w:t>Retail</w:t>
            </w:r>
          </w:p>
        </w:tc>
      </w:tr>
      <w:tr w:rsidR="0009027D" w:rsidRPr="00F33DC3" w14:paraId="3ACB6224" w14:textId="77777777" w:rsidTr="00084B66">
        <w:trPr>
          <w:trHeight w:hRule="exact" w:val="864"/>
          <w:jc w:val="center"/>
        </w:trPr>
        <w:tc>
          <w:tcPr>
            <w:tcW w:w="1525" w:type="dxa"/>
            <w:noWrap/>
            <w:vAlign w:val="center"/>
            <w:hideMark/>
          </w:tcPr>
          <w:p w14:paraId="0180C5A1" w14:textId="77777777" w:rsidR="0009027D" w:rsidRPr="00F33DC3" w:rsidRDefault="0009027D" w:rsidP="00084B66">
            <w:pPr>
              <w:jc w:val="center"/>
            </w:pPr>
            <w:r w:rsidRPr="00F33DC3">
              <w:t>Los Angeles</w:t>
            </w:r>
          </w:p>
        </w:tc>
        <w:tc>
          <w:tcPr>
            <w:tcW w:w="1620" w:type="dxa"/>
            <w:noWrap/>
            <w:vAlign w:val="center"/>
            <w:hideMark/>
          </w:tcPr>
          <w:p w14:paraId="442A5CF2" w14:textId="77777777" w:rsidR="0009027D" w:rsidRPr="00F33DC3" w:rsidRDefault="0009027D" w:rsidP="00084B66">
            <w:pPr>
              <w:jc w:val="center"/>
            </w:pPr>
            <w:r w:rsidRPr="00F33DC3">
              <w:t>Los Angeles</w:t>
            </w:r>
          </w:p>
        </w:tc>
        <w:tc>
          <w:tcPr>
            <w:tcW w:w="3060" w:type="dxa"/>
            <w:noWrap/>
            <w:vAlign w:val="center"/>
            <w:hideMark/>
          </w:tcPr>
          <w:p w14:paraId="283C973E" w14:textId="77777777" w:rsidR="0009027D" w:rsidRPr="00F33DC3" w:rsidRDefault="0009027D" w:rsidP="00084B66">
            <w:pPr>
              <w:jc w:val="center"/>
            </w:pPr>
            <w:r w:rsidRPr="00F33DC3">
              <w:t>UCLA SAFE Center HHW Facility</w:t>
            </w:r>
          </w:p>
        </w:tc>
        <w:tc>
          <w:tcPr>
            <w:tcW w:w="3060" w:type="dxa"/>
            <w:noWrap/>
            <w:vAlign w:val="center"/>
            <w:hideMark/>
          </w:tcPr>
          <w:p w14:paraId="3782F6F9" w14:textId="77777777" w:rsidR="0009027D" w:rsidRPr="00F33DC3" w:rsidRDefault="0009027D" w:rsidP="00084B66">
            <w:pPr>
              <w:jc w:val="center"/>
            </w:pPr>
            <w:r w:rsidRPr="00F33DC3">
              <w:t>550 Charles E Young Dr</w:t>
            </w:r>
          </w:p>
        </w:tc>
        <w:tc>
          <w:tcPr>
            <w:tcW w:w="1314" w:type="dxa"/>
            <w:noWrap/>
            <w:vAlign w:val="center"/>
            <w:hideMark/>
          </w:tcPr>
          <w:p w14:paraId="364972F1" w14:textId="77777777" w:rsidR="0009027D" w:rsidRPr="00F33DC3" w:rsidRDefault="0009027D" w:rsidP="00084B66">
            <w:pPr>
              <w:jc w:val="center"/>
            </w:pPr>
            <w:r w:rsidRPr="00F33DC3">
              <w:t>HHW Facility</w:t>
            </w:r>
          </w:p>
        </w:tc>
      </w:tr>
      <w:tr w:rsidR="0009027D" w:rsidRPr="00F33DC3" w14:paraId="40972C80" w14:textId="77777777" w:rsidTr="00084B66">
        <w:trPr>
          <w:trHeight w:hRule="exact" w:val="864"/>
          <w:jc w:val="center"/>
        </w:trPr>
        <w:tc>
          <w:tcPr>
            <w:tcW w:w="1525" w:type="dxa"/>
            <w:noWrap/>
            <w:vAlign w:val="center"/>
            <w:hideMark/>
          </w:tcPr>
          <w:p w14:paraId="2780C9B5" w14:textId="77777777" w:rsidR="0009027D" w:rsidRPr="00F33DC3" w:rsidRDefault="0009027D" w:rsidP="00084B66">
            <w:pPr>
              <w:jc w:val="center"/>
            </w:pPr>
            <w:r w:rsidRPr="00F33DC3">
              <w:t>Los Angeles</w:t>
            </w:r>
          </w:p>
        </w:tc>
        <w:tc>
          <w:tcPr>
            <w:tcW w:w="1620" w:type="dxa"/>
            <w:noWrap/>
            <w:vAlign w:val="center"/>
            <w:hideMark/>
          </w:tcPr>
          <w:p w14:paraId="12C6FB4D" w14:textId="77777777" w:rsidR="0009027D" w:rsidRPr="00F33DC3" w:rsidRDefault="0009027D" w:rsidP="00084B66">
            <w:pPr>
              <w:jc w:val="center"/>
            </w:pPr>
            <w:r w:rsidRPr="00F33DC3">
              <w:t>Los Angeles</w:t>
            </w:r>
          </w:p>
        </w:tc>
        <w:tc>
          <w:tcPr>
            <w:tcW w:w="3060" w:type="dxa"/>
            <w:noWrap/>
            <w:vAlign w:val="center"/>
            <w:hideMark/>
          </w:tcPr>
          <w:p w14:paraId="76A36494" w14:textId="77777777" w:rsidR="0009027D" w:rsidRPr="00F33DC3" w:rsidRDefault="0009027D" w:rsidP="00084B66">
            <w:pPr>
              <w:jc w:val="center"/>
            </w:pPr>
            <w:r w:rsidRPr="00F33DC3">
              <w:t>Washington SAFE Center HHW Facility</w:t>
            </w:r>
          </w:p>
        </w:tc>
        <w:tc>
          <w:tcPr>
            <w:tcW w:w="3060" w:type="dxa"/>
            <w:noWrap/>
            <w:vAlign w:val="center"/>
            <w:hideMark/>
          </w:tcPr>
          <w:p w14:paraId="75567707" w14:textId="77777777" w:rsidR="0009027D" w:rsidRPr="00F33DC3" w:rsidRDefault="0009027D" w:rsidP="00084B66">
            <w:pPr>
              <w:jc w:val="center"/>
            </w:pPr>
            <w:r w:rsidRPr="00F33DC3">
              <w:t>2649 E Washington Blvd</w:t>
            </w:r>
          </w:p>
        </w:tc>
        <w:tc>
          <w:tcPr>
            <w:tcW w:w="1314" w:type="dxa"/>
            <w:noWrap/>
            <w:vAlign w:val="center"/>
            <w:hideMark/>
          </w:tcPr>
          <w:p w14:paraId="11212BBA" w14:textId="77777777" w:rsidR="0009027D" w:rsidRPr="00F33DC3" w:rsidRDefault="0009027D" w:rsidP="00084B66">
            <w:pPr>
              <w:jc w:val="center"/>
            </w:pPr>
            <w:r w:rsidRPr="00F33DC3">
              <w:t>HHW Facility</w:t>
            </w:r>
          </w:p>
        </w:tc>
      </w:tr>
      <w:tr w:rsidR="0009027D" w:rsidRPr="00F33DC3" w14:paraId="0DEE1C6D" w14:textId="77777777" w:rsidTr="00084B66">
        <w:trPr>
          <w:trHeight w:hRule="exact" w:val="864"/>
          <w:jc w:val="center"/>
        </w:trPr>
        <w:tc>
          <w:tcPr>
            <w:tcW w:w="1525" w:type="dxa"/>
            <w:noWrap/>
            <w:vAlign w:val="center"/>
            <w:hideMark/>
          </w:tcPr>
          <w:p w14:paraId="0293119B" w14:textId="77777777" w:rsidR="0009027D" w:rsidRPr="00F33DC3" w:rsidRDefault="0009027D" w:rsidP="00084B66">
            <w:pPr>
              <w:jc w:val="center"/>
            </w:pPr>
            <w:r w:rsidRPr="00F33DC3">
              <w:t>Los Angeles</w:t>
            </w:r>
          </w:p>
        </w:tc>
        <w:tc>
          <w:tcPr>
            <w:tcW w:w="1620" w:type="dxa"/>
            <w:noWrap/>
            <w:vAlign w:val="center"/>
            <w:hideMark/>
          </w:tcPr>
          <w:p w14:paraId="5F171863" w14:textId="77777777" w:rsidR="0009027D" w:rsidRPr="00F33DC3" w:rsidRDefault="0009027D" w:rsidP="00084B66">
            <w:pPr>
              <w:jc w:val="center"/>
            </w:pPr>
            <w:r w:rsidRPr="00F33DC3">
              <w:t>Malibu</w:t>
            </w:r>
          </w:p>
        </w:tc>
        <w:tc>
          <w:tcPr>
            <w:tcW w:w="3060" w:type="dxa"/>
            <w:noWrap/>
            <w:vAlign w:val="center"/>
            <w:hideMark/>
          </w:tcPr>
          <w:p w14:paraId="140F66D6" w14:textId="77777777" w:rsidR="0009027D" w:rsidRPr="00F33DC3" w:rsidRDefault="0009027D" w:rsidP="00084B66">
            <w:pPr>
              <w:jc w:val="center"/>
            </w:pPr>
            <w:r w:rsidRPr="00F33DC3">
              <w:t>Malibu Hardware and Supply</w:t>
            </w:r>
          </w:p>
        </w:tc>
        <w:tc>
          <w:tcPr>
            <w:tcW w:w="3060" w:type="dxa"/>
            <w:noWrap/>
            <w:vAlign w:val="center"/>
            <w:hideMark/>
          </w:tcPr>
          <w:p w14:paraId="2DE8D432" w14:textId="77777777" w:rsidR="0009027D" w:rsidRPr="00F33DC3" w:rsidRDefault="0009027D" w:rsidP="00084B66">
            <w:pPr>
              <w:jc w:val="center"/>
            </w:pPr>
            <w:r w:rsidRPr="00F33DC3">
              <w:t>3730 Cross Creek Rd</w:t>
            </w:r>
          </w:p>
        </w:tc>
        <w:tc>
          <w:tcPr>
            <w:tcW w:w="1314" w:type="dxa"/>
            <w:noWrap/>
            <w:vAlign w:val="center"/>
            <w:hideMark/>
          </w:tcPr>
          <w:p w14:paraId="58213B55" w14:textId="77777777" w:rsidR="0009027D" w:rsidRPr="00F33DC3" w:rsidRDefault="0009027D" w:rsidP="00084B66">
            <w:pPr>
              <w:jc w:val="center"/>
            </w:pPr>
            <w:r w:rsidRPr="00F33DC3">
              <w:t>Retail</w:t>
            </w:r>
          </w:p>
        </w:tc>
      </w:tr>
      <w:tr w:rsidR="0009027D" w:rsidRPr="00F33DC3" w14:paraId="714F8272" w14:textId="77777777" w:rsidTr="00084B66">
        <w:trPr>
          <w:trHeight w:hRule="exact" w:val="864"/>
          <w:jc w:val="center"/>
        </w:trPr>
        <w:tc>
          <w:tcPr>
            <w:tcW w:w="1525" w:type="dxa"/>
            <w:noWrap/>
            <w:vAlign w:val="center"/>
            <w:hideMark/>
          </w:tcPr>
          <w:p w14:paraId="02C52E55" w14:textId="77777777" w:rsidR="0009027D" w:rsidRPr="00F33DC3" w:rsidRDefault="0009027D" w:rsidP="00084B66">
            <w:pPr>
              <w:jc w:val="center"/>
            </w:pPr>
            <w:r w:rsidRPr="00F33DC3">
              <w:t>Los Angeles</w:t>
            </w:r>
          </w:p>
        </w:tc>
        <w:tc>
          <w:tcPr>
            <w:tcW w:w="1620" w:type="dxa"/>
            <w:noWrap/>
            <w:vAlign w:val="center"/>
            <w:hideMark/>
          </w:tcPr>
          <w:p w14:paraId="618F3736" w14:textId="77777777" w:rsidR="0009027D" w:rsidRPr="00F33DC3" w:rsidRDefault="0009027D" w:rsidP="00084B66">
            <w:pPr>
              <w:jc w:val="center"/>
            </w:pPr>
            <w:r w:rsidRPr="00F33DC3">
              <w:t>Marina Del Rey</w:t>
            </w:r>
          </w:p>
        </w:tc>
        <w:tc>
          <w:tcPr>
            <w:tcW w:w="3060" w:type="dxa"/>
            <w:noWrap/>
            <w:vAlign w:val="center"/>
            <w:hideMark/>
          </w:tcPr>
          <w:p w14:paraId="4E4605A2" w14:textId="77777777" w:rsidR="0009027D" w:rsidRPr="00F33DC3" w:rsidRDefault="0009027D" w:rsidP="00084B66">
            <w:pPr>
              <w:jc w:val="center"/>
            </w:pPr>
            <w:r w:rsidRPr="00F33DC3">
              <w:t>Dunn-Edwards</w:t>
            </w:r>
          </w:p>
        </w:tc>
        <w:tc>
          <w:tcPr>
            <w:tcW w:w="3060" w:type="dxa"/>
            <w:noWrap/>
            <w:vAlign w:val="center"/>
            <w:hideMark/>
          </w:tcPr>
          <w:p w14:paraId="6F5301B9" w14:textId="77777777" w:rsidR="0009027D" w:rsidRPr="00F33DC3" w:rsidRDefault="0009027D" w:rsidP="00084B66">
            <w:pPr>
              <w:jc w:val="center"/>
            </w:pPr>
            <w:r w:rsidRPr="00F33DC3">
              <w:t>4082 Lincoln Blvd</w:t>
            </w:r>
          </w:p>
        </w:tc>
        <w:tc>
          <w:tcPr>
            <w:tcW w:w="1314" w:type="dxa"/>
            <w:noWrap/>
            <w:vAlign w:val="center"/>
            <w:hideMark/>
          </w:tcPr>
          <w:p w14:paraId="5E76094C" w14:textId="77777777" w:rsidR="0009027D" w:rsidRPr="00F33DC3" w:rsidRDefault="0009027D" w:rsidP="00084B66">
            <w:pPr>
              <w:jc w:val="center"/>
            </w:pPr>
            <w:r w:rsidRPr="00F33DC3">
              <w:t>Retail</w:t>
            </w:r>
          </w:p>
        </w:tc>
      </w:tr>
      <w:tr w:rsidR="0009027D" w:rsidRPr="00F33DC3" w14:paraId="4053357A" w14:textId="77777777" w:rsidTr="00084B66">
        <w:trPr>
          <w:trHeight w:hRule="exact" w:val="864"/>
          <w:jc w:val="center"/>
        </w:trPr>
        <w:tc>
          <w:tcPr>
            <w:tcW w:w="1525" w:type="dxa"/>
            <w:noWrap/>
            <w:vAlign w:val="center"/>
            <w:hideMark/>
          </w:tcPr>
          <w:p w14:paraId="124C4774" w14:textId="77777777" w:rsidR="0009027D" w:rsidRPr="00F33DC3" w:rsidRDefault="0009027D" w:rsidP="00084B66">
            <w:pPr>
              <w:jc w:val="center"/>
            </w:pPr>
            <w:r w:rsidRPr="00F33DC3">
              <w:t>Los Angeles</w:t>
            </w:r>
          </w:p>
        </w:tc>
        <w:tc>
          <w:tcPr>
            <w:tcW w:w="1620" w:type="dxa"/>
            <w:noWrap/>
            <w:vAlign w:val="center"/>
            <w:hideMark/>
          </w:tcPr>
          <w:p w14:paraId="135DE02B" w14:textId="77777777" w:rsidR="0009027D" w:rsidRPr="00F33DC3" w:rsidRDefault="0009027D" w:rsidP="00084B66">
            <w:pPr>
              <w:jc w:val="center"/>
            </w:pPr>
            <w:r w:rsidRPr="00F33DC3">
              <w:t>Maywood</w:t>
            </w:r>
          </w:p>
        </w:tc>
        <w:tc>
          <w:tcPr>
            <w:tcW w:w="3060" w:type="dxa"/>
            <w:noWrap/>
            <w:vAlign w:val="center"/>
            <w:hideMark/>
          </w:tcPr>
          <w:p w14:paraId="136D9FD9" w14:textId="77777777" w:rsidR="0009027D" w:rsidRPr="00F33DC3" w:rsidRDefault="0009027D" w:rsidP="00084B66">
            <w:pPr>
              <w:jc w:val="center"/>
            </w:pPr>
            <w:r w:rsidRPr="00F33DC3">
              <w:t>Dunn-Edwards</w:t>
            </w:r>
          </w:p>
        </w:tc>
        <w:tc>
          <w:tcPr>
            <w:tcW w:w="3060" w:type="dxa"/>
            <w:noWrap/>
            <w:vAlign w:val="center"/>
            <w:hideMark/>
          </w:tcPr>
          <w:p w14:paraId="6F9A1395" w14:textId="77777777" w:rsidR="0009027D" w:rsidRPr="00F33DC3" w:rsidRDefault="0009027D" w:rsidP="00084B66">
            <w:pPr>
              <w:jc w:val="center"/>
            </w:pPr>
            <w:r w:rsidRPr="00F33DC3">
              <w:t>4869 E Slauson Ave</w:t>
            </w:r>
          </w:p>
        </w:tc>
        <w:tc>
          <w:tcPr>
            <w:tcW w:w="1314" w:type="dxa"/>
            <w:noWrap/>
            <w:vAlign w:val="center"/>
            <w:hideMark/>
          </w:tcPr>
          <w:p w14:paraId="04EE2D79" w14:textId="77777777" w:rsidR="0009027D" w:rsidRPr="00F33DC3" w:rsidRDefault="0009027D" w:rsidP="00084B66">
            <w:pPr>
              <w:jc w:val="center"/>
            </w:pPr>
            <w:r w:rsidRPr="00F33DC3">
              <w:t>Retail</w:t>
            </w:r>
          </w:p>
        </w:tc>
      </w:tr>
      <w:tr w:rsidR="0009027D" w:rsidRPr="00F33DC3" w14:paraId="4EF64F9B" w14:textId="77777777" w:rsidTr="00084B66">
        <w:trPr>
          <w:trHeight w:hRule="exact" w:val="864"/>
          <w:jc w:val="center"/>
        </w:trPr>
        <w:tc>
          <w:tcPr>
            <w:tcW w:w="1525" w:type="dxa"/>
            <w:noWrap/>
            <w:vAlign w:val="center"/>
            <w:hideMark/>
          </w:tcPr>
          <w:p w14:paraId="53375DD7" w14:textId="77777777" w:rsidR="0009027D" w:rsidRPr="00F33DC3" w:rsidRDefault="0009027D" w:rsidP="00084B66">
            <w:pPr>
              <w:jc w:val="center"/>
            </w:pPr>
            <w:r w:rsidRPr="00F33DC3">
              <w:t>Los Angeles</w:t>
            </w:r>
          </w:p>
        </w:tc>
        <w:tc>
          <w:tcPr>
            <w:tcW w:w="1620" w:type="dxa"/>
            <w:noWrap/>
            <w:vAlign w:val="center"/>
            <w:hideMark/>
          </w:tcPr>
          <w:p w14:paraId="0E17D6C0" w14:textId="77777777" w:rsidR="0009027D" w:rsidRPr="00F33DC3" w:rsidRDefault="0009027D" w:rsidP="00084B66">
            <w:pPr>
              <w:jc w:val="center"/>
            </w:pPr>
            <w:r w:rsidRPr="00F33DC3">
              <w:t>Mission Hills</w:t>
            </w:r>
          </w:p>
        </w:tc>
        <w:tc>
          <w:tcPr>
            <w:tcW w:w="3060" w:type="dxa"/>
            <w:noWrap/>
            <w:vAlign w:val="center"/>
            <w:hideMark/>
          </w:tcPr>
          <w:p w14:paraId="43964ED4" w14:textId="77777777" w:rsidR="0009027D" w:rsidRPr="00F33DC3" w:rsidRDefault="0009027D" w:rsidP="00084B66">
            <w:pPr>
              <w:jc w:val="center"/>
            </w:pPr>
            <w:r w:rsidRPr="00F33DC3">
              <w:t>Dunn-Edwards</w:t>
            </w:r>
          </w:p>
        </w:tc>
        <w:tc>
          <w:tcPr>
            <w:tcW w:w="3060" w:type="dxa"/>
            <w:noWrap/>
            <w:vAlign w:val="center"/>
            <w:hideMark/>
          </w:tcPr>
          <w:p w14:paraId="785AF500" w14:textId="77777777" w:rsidR="0009027D" w:rsidRPr="00F33DC3" w:rsidRDefault="0009027D" w:rsidP="00084B66">
            <w:pPr>
              <w:jc w:val="center"/>
            </w:pPr>
            <w:r w:rsidRPr="00F33DC3">
              <w:t>15335 Chatsworth St</w:t>
            </w:r>
          </w:p>
        </w:tc>
        <w:tc>
          <w:tcPr>
            <w:tcW w:w="1314" w:type="dxa"/>
            <w:noWrap/>
            <w:vAlign w:val="center"/>
            <w:hideMark/>
          </w:tcPr>
          <w:p w14:paraId="547606F9" w14:textId="77777777" w:rsidR="0009027D" w:rsidRPr="00F33DC3" w:rsidRDefault="0009027D" w:rsidP="00084B66">
            <w:pPr>
              <w:jc w:val="center"/>
            </w:pPr>
            <w:r w:rsidRPr="00F33DC3">
              <w:t>Retail</w:t>
            </w:r>
          </w:p>
        </w:tc>
      </w:tr>
      <w:tr w:rsidR="0009027D" w:rsidRPr="00F33DC3" w14:paraId="33B455C0" w14:textId="77777777" w:rsidTr="00084B66">
        <w:trPr>
          <w:trHeight w:hRule="exact" w:val="864"/>
          <w:jc w:val="center"/>
        </w:trPr>
        <w:tc>
          <w:tcPr>
            <w:tcW w:w="1525" w:type="dxa"/>
            <w:noWrap/>
            <w:vAlign w:val="center"/>
            <w:hideMark/>
          </w:tcPr>
          <w:p w14:paraId="5A58BC48" w14:textId="77777777" w:rsidR="0009027D" w:rsidRPr="00F33DC3" w:rsidRDefault="0009027D" w:rsidP="00084B66">
            <w:pPr>
              <w:jc w:val="center"/>
            </w:pPr>
            <w:r w:rsidRPr="00F33DC3">
              <w:t>Los Angeles</w:t>
            </w:r>
          </w:p>
        </w:tc>
        <w:tc>
          <w:tcPr>
            <w:tcW w:w="1620" w:type="dxa"/>
            <w:noWrap/>
            <w:vAlign w:val="center"/>
            <w:hideMark/>
          </w:tcPr>
          <w:p w14:paraId="193C013B" w14:textId="77777777" w:rsidR="0009027D" w:rsidRPr="00F33DC3" w:rsidRDefault="0009027D" w:rsidP="00084B66">
            <w:pPr>
              <w:jc w:val="center"/>
            </w:pPr>
            <w:r w:rsidRPr="00F33DC3">
              <w:t>Mission Hills</w:t>
            </w:r>
          </w:p>
        </w:tc>
        <w:tc>
          <w:tcPr>
            <w:tcW w:w="3060" w:type="dxa"/>
            <w:noWrap/>
            <w:vAlign w:val="center"/>
            <w:hideMark/>
          </w:tcPr>
          <w:p w14:paraId="2E07FD91" w14:textId="77777777" w:rsidR="0009027D" w:rsidRPr="00F33DC3" w:rsidRDefault="0009027D" w:rsidP="00084B66">
            <w:pPr>
              <w:jc w:val="center"/>
            </w:pPr>
            <w:r w:rsidRPr="00F33DC3">
              <w:t>Vista Paint</w:t>
            </w:r>
          </w:p>
        </w:tc>
        <w:tc>
          <w:tcPr>
            <w:tcW w:w="3060" w:type="dxa"/>
            <w:noWrap/>
            <w:vAlign w:val="center"/>
            <w:hideMark/>
          </w:tcPr>
          <w:p w14:paraId="039761F2" w14:textId="77777777" w:rsidR="0009027D" w:rsidRPr="00F33DC3" w:rsidRDefault="0009027D" w:rsidP="00084B66">
            <w:pPr>
              <w:jc w:val="center"/>
            </w:pPr>
            <w:r w:rsidRPr="00F33DC3">
              <w:t>11034 Sepulveda Blvd</w:t>
            </w:r>
          </w:p>
        </w:tc>
        <w:tc>
          <w:tcPr>
            <w:tcW w:w="1314" w:type="dxa"/>
            <w:noWrap/>
            <w:vAlign w:val="center"/>
            <w:hideMark/>
          </w:tcPr>
          <w:p w14:paraId="61953237" w14:textId="77777777" w:rsidR="0009027D" w:rsidRPr="00F33DC3" w:rsidRDefault="0009027D" w:rsidP="00084B66">
            <w:pPr>
              <w:jc w:val="center"/>
            </w:pPr>
            <w:r w:rsidRPr="00F33DC3">
              <w:t>Retail</w:t>
            </w:r>
          </w:p>
        </w:tc>
      </w:tr>
      <w:tr w:rsidR="0009027D" w:rsidRPr="00F33DC3" w14:paraId="1B91BED7" w14:textId="77777777" w:rsidTr="00084B66">
        <w:trPr>
          <w:trHeight w:hRule="exact" w:val="864"/>
          <w:jc w:val="center"/>
        </w:trPr>
        <w:tc>
          <w:tcPr>
            <w:tcW w:w="1525" w:type="dxa"/>
            <w:noWrap/>
            <w:vAlign w:val="center"/>
            <w:hideMark/>
          </w:tcPr>
          <w:p w14:paraId="284A8490" w14:textId="77777777" w:rsidR="0009027D" w:rsidRPr="00F33DC3" w:rsidRDefault="0009027D" w:rsidP="00084B66">
            <w:pPr>
              <w:jc w:val="center"/>
            </w:pPr>
            <w:r w:rsidRPr="00F33DC3">
              <w:t>Los Angeles</w:t>
            </w:r>
          </w:p>
        </w:tc>
        <w:tc>
          <w:tcPr>
            <w:tcW w:w="1620" w:type="dxa"/>
            <w:noWrap/>
            <w:vAlign w:val="center"/>
            <w:hideMark/>
          </w:tcPr>
          <w:p w14:paraId="4DCC4BAC" w14:textId="77777777" w:rsidR="0009027D" w:rsidRPr="00F33DC3" w:rsidRDefault="0009027D" w:rsidP="00084B66">
            <w:pPr>
              <w:jc w:val="center"/>
            </w:pPr>
            <w:r w:rsidRPr="00F33DC3">
              <w:t>North Hills</w:t>
            </w:r>
          </w:p>
        </w:tc>
        <w:tc>
          <w:tcPr>
            <w:tcW w:w="3060" w:type="dxa"/>
            <w:noWrap/>
            <w:vAlign w:val="center"/>
            <w:hideMark/>
          </w:tcPr>
          <w:p w14:paraId="317FEAA4" w14:textId="77777777" w:rsidR="0009027D" w:rsidRPr="00F33DC3" w:rsidRDefault="0009027D" w:rsidP="00084B66">
            <w:pPr>
              <w:jc w:val="center"/>
            </w:pPr>
            <w:r w:rsidRPr="00F33DC3">
              <w:t>Sherwin-Williams</w:t>
            </w:r>
          </w:p>
        </w:tc>
        <w:tc>
          <w:tcPr>
            <w:tcW w:w="3060" w:type="dxa"/>
            <w:noWrap/>
            <w:vAlign w:val="center"/>
            <w:hideMark/>
          </w:tcPr>
          <w:p w14:paraId="1359514D" w14:textId="77777777" w:rsidR="0009027D" w:rsidRPr="00F33DC3" w:rsidRDefault="0009027D" w:rsidP="00084B66">
            <w:pPr>
              <w:jc w:val="center"/>
            </w:pPr>
            <w:r w:rsidRPr="00F33DC3">
              <w:t>8311 Haskell Ave</w:t>
            </w:r>
          </w:p>
        </w:tc>
        <w:tc>
          <w:tcPr>
            <w:tcW w:w="1314" w:type="dxa"/>
            <w:noWrap/>
            <w:vAlign w:val="center"/>
            <w:hideMark/>
          </w:tcPr>
          <w:p w14:paraId="6490A188" w14:textId="77777777" w:rsidR="0009027D" w:rsidRPr="00F33DC3" w:rsidRDefault="0009027D" w:rsidP="00084B66">
            <w:pPr>
              <w:jc w:val="center"/>
            </w:pPr>
            <w:r w:rsidRPr="00F33DC3">
              <w:t>Retail</w:t>
            </w:r>
          </w:p>
        </w:tc>
      </w:tr>
      <w:tr w:rsidR="0009027D" w:rsidRPr="00F33DC3" w14:paraId="7E9E43FD" w14:textId="77777777" w:rsidTr="00084B66">
        <w:trPr>
          <w:trHeight w:hRule="exact" w:val="864"/>
          <w:jc w:val="center"/>
        </w:trPr>
        <w:tc>
          <w:tcPr>
            <w:tcW w:w="1525" w:type="dxa"/>
            <w:noWrap/>
            <w:vAlign w:val="center"/>
            <w:hideMark/>
          </w:tcPr>
          <w:p w14:paraId="41530F2E" w14:textId="77777777" w:rsidR="0009027D" w:rsidRPr="00F33DC3" w:rsidRDefault="0009027D" w:rsidP="00084B66">
            <w:pPr>
              <w:jc w:val="center"/>
            </w:pPr>
            <w:r w:rsidRPr="00F33DC3">
              <w:t>Los Angeles</w:t>
            </w:r>
          </w:p>
        </w:tc>
        <w:tc>
          <w:tcPr>
            <w:tcW w:w="1620" w:type="dxa"/>
            <w:noWrap/>
            <w:vAlign w:val="center"/>
            <w:hideMark/>
          </w:tcPr>
          <w:p w14:paraId="2A7A1FB8" w14:textId="77777777" w:rsidR="0009027D" w:rsidRPr="00F33DC3" w:rsidRDefault="0009027D" w:rsidP="00084B66">
            <w:pPr>
              <w:jc w:val="center"/>
            </w:pPr>
            <w:r w:rsidRPr="00F33DC3">
              <w:t>North Hollywood</w:t>
            </w:r>
          </w:p>
        </w:tc>
        <w:tc>
          <w:tcPr>
            <w:tcW w:w="3060" w:type="dxa"/>
            <w:noWrap/>
            <w:vAlign w:val="center"/>
            <w:hideMark/>
          </w:tcPr>
          <w:p w14:paraId="2A1F9EAD" w14:textId="77777777" w:rsidR="0009027D" w:rsidRPr="00F33DC3" w:rsidRDefault="0009027D" w:rsidP="00084B66">
            <w:pPr>
              <w:jc w:val="center"/>
            </w:pPr>
            <w:r w:rsidRPr="00F33DC3">
              <w:t>Catalina Paint Factory</w:t>
            </w:r>
          </w:p>
        </w:tc>
        <w:tc>
          <w:tcPr>
            <w:tcW w:w="3060" w:type="dxa"/>
            <w:noWrap/>
            <w:vAlign w:val="center"/>
            <w:hideMark/>
          </w:tcPr>
          <w:p w14:paraId="1A171B9B" w14:textId="77777777" w:rsidR="0009027D" w:rsidRPr="00F33DC3" w:rsidRDefault="0009027D" w:rsidP="00084B66">
            <w:pPr>
              <w:jc w:val="center"/>
            </w:pPr>
            <w:r w:rsidRPr="00F33DC3">
              <w:t>7107 Radford Ave</w:t>
            </w:r>
          </w:p>
        </w:tc>
        <w:tc>
          <w:tcPr>
            <w:tcW w:w="1314" w:type="dxa"/>
            <w:noWrap/>
            <w:vAlign w:val="center"/>
            <w:hideMark/>
          </w:tcPr>
          <w:p w14:paraId="038ACB1A" w14:textId="77777777" w:rsidR="0009027D" w:rsidRPr="00F33DC3" w:rsidRDefault="0009027D" w:rsidP="00084B66">
            <w:pPr>
              <w:jc w:val="center"/>
            </w:pPr>
            <w:r w:rsidRPr="00F33DC3">
              <w:t>Retail</w:t>
            </w:r>
          </w:p>
        </w:tc>
      </w:tr>
      <w:tr w:rsidR="0009027D" w:rsidRPr="00F33DC3" w14:paraId="0AC5B536" w14:textId="77777777" w:rsidTr="00084B66">
        <w:trPr>
          <w:trHeight w:hRule="exact" w:val="864"/>
          <w:jc w:val="center"/>
        </w:trPr>
        <w:tc>
          <w:tcPr>
            <w:tcW w:w="1525" w:type="dxa"/>
            <w:noWrap/>
            <w:vAlign w:val="center"/>
            <w:hideMark/>
          </w:tcPr>
          <w:p w14:paraId="18A32CCF" w14:textId="77777777" w:rsidR="0009027D" w:rsidRPr="00F33DC3" w:rsidRDefault="0009027D" w:rsidP="00084B66">
            <w:pPr>
              <w:jc w:val="center"/>
            </w:pPr>
            <w:r w:rsidRPr="00F33DC3">
              <w:t>Los Angeles</w:t>
            </w:r>
          </w:p>
        </w:tc>
        <w:tc>
          <w:tcPr>
            <w:tcW w:w="1620" w:type="dxa"/>
            <w:noWrap/>
            <w:vAlign w:val="center"/>
            <w:hideMark/>
          </w:tcPr>
          <w:p w14:paraId="46FACA41" w14:textId="77777777" w:rsidR="0009027D" w:rsidRPr="00F33DC3" w:rsidRDefault="0009027D" w:rsidP="00084B66">
            <w:pPr>
              <w:jc w:val="center"/>
            </w:pPr>
            <w:r w:rsidRPr="00F33DC3">
              <w:t>North Hollywood</w:t>
            </w:r>
          </w:p>
        </w:tc>
        <w:tc>
          <w:tcPr>
            <w:tcW w:w="3060" w:type="dxa"/>
            <w:noWrap/>
            <w:vAlign w:val="center"/>
            <w:hideMark/>
          </w:tcPr>
          <w:p w14:paraId="1E2DFD47" w14:textId="77777777" w:rsidR="0009027D" w:rsidRPr="00F33DC3" w:rsidRDefault="0009027D" w:rsidP="00084B66">
            <w:pPr>
              <w:jc w:val="center"/>
            </w:pPr>
            <w:r w:rsidRPr="00F33DC3">
              <w:t>Dunn-Edwards</w:t>
            </w:r>
          </w:p>
        </w:tc>
        <w:tc>
          <w:tcPr>
            <w:tcW w:w="3060" w:type="dxa"/>
            <w:noWrap/>
            <w:vAlign w:val="center"/>
            <w:hideMark/>
          </w:tcPr>
          <w:p w14:paraId="655A4237" w14:textId="77777777" w:rsidR="0009027D" w:rsidRPr="00F33DC3" w:rsidRDefault="0009027D" w:rsidP="00084B66">
            <w:pPr>
              <w:jc w:val="center"/>
            </w:pPr>
            <w:r w:rsidRPr="00F33DC3">
              <w:t>12861 Sherman Way</w:t>
            </w:r>
          </w:p>
        </w:tc>
        <w:tc>
          <w:tcPr>
            <w:tcW w:w="1314" w:type="dxa"/>
            <w:noWrap/>
            <w:vAlign w:val="center"/>
            <w:hideMark/>
          </w:tcPr>
          <w:p w14:paraId="52AB2560" w14:textId="77777777" w:rsidR="0009027D" w:rsidRPr="00F33DC3" w:rsidRDefault="0009027D" w:rsidP="00084B66">
            <w:pPr>
              <w:jc w:val="center"/>
            </w:pPr>
            <w:r w:rsidRPr="00F33DC3">
              <w:t>Retail</w:t>
            </w:r>
          </w:p>
        </w:tc>
      </w:tr>
      <w:tr w:rsidR="0009027D" w:rsidRPr="00F33DC3" w14:paraId="7E73BE8F" w14:textId="77777777" w:rsidTr="00084B66">
        <w:trPr>
          <w:trHeight w:hRule="exact" w:val="864"/>
          <w:jc w:val="center"/>
        </w:trPr>
        <w:tc>
          <w:tcPr>
            <w:tcW w:w="1525" w:type="dxa"/>
            <w:noWrap/>
            <w:vAlign w:val="center"/>
            <w:hideMark/>
          </w:tcPr>
          <w:p w14:paraId="5DC58A38" w14:textId="77777777" w:rsidR="0009027D" w:rsidRPr="00F33DC3" w:rsidRDefault="0009027D" w:rsidP="00084B66">
            <w:pPr>
              <w:jc w:val="center"/>
            </w:pPr>
            <w:r w:rsidRPr="00F33DC3">
              <w:t>Los Angeles</w:t>
            </w:r>
          </w:p>
        </w:tc>
        <w:tc>
          <w:tcPr>
            <w:tcW w:w="1620" w:type="dxa"/>
            <w:noWrap/>
            <w:vAlign w:val="center"/>
            <w:hideMark/>
          </w:tcPr>
          <w:p w14:paraId="7E54699F" w14:textId="77777777" w:rsidR="0009027D" w:rsidRPr="00F33DC3" w:rsidRDefault="0009027D" w:rsidP="00084B66">
            <w:pPr>
              <w:jc w:val="center"/>
            </w:pPr>
            <w:r w:rsidRPr="00F33DC3">
              <w:t>North Hollywood</w:t>
            </w:r>
          </w:p>
        </w:tc>
        <w:tc>
          <w:tcPr>
            <w:tcW w:w="3060" w:type="dxa"/>
            <w:noWrap/>
            <w:vAlign w:val="center"/>
            <w:hideMark/>
          </w:tcPr>
          <w:p w14:paraId="0764EC74" w14:textId="77777777" w:rsidR="0009027D" w:rsidRPr="00F33DC3" w:rsidRDefault="0009027D" w:rsidP="00084B66">
            <w:pPr>
              <w:jc w:val="center"/>
            </w:pPr>
            <w:r w:rsidRPr="00F33DC3">
              <w:t>Marks Paint Store</w:t>
            </w:r>
          </w:p>
        </w:tc>
        <w:tc>
          <w:tcPr>
            <w:tcW w:w="3060" w:type="dxa"/>
            <w:noWrap/>
            <w:vAlign w:val="center"/>
            <w:hideMark/>
          </w:tcPr>
          <w:p w14:paraId="45CFE300" w14:textId="77777777" w:rsidR="0009027D" w:rsidRPr="00F33DC3" w:rsidRDefault="0009027D" w:rsidP="00084B66">
            <w:pPr>
              <w:jc w:val="center"/>
            </w:pPr>
            <w:r w:rsidRPr="00F33DC3">
              <w:t>4830 Vineland Ave</w:t>
            </w:r>
          </w:p>
        </w:tc>
        <w:tc>
          <w:tcPr>
            <w:tcW w:w="1314" w:type="dxa"/>
            <w:noWrap/>
            <w:vAlign w:val="center"/>
            <w:hideMark/>
          </w:tcPr>
          <w:p w14:paraId="53444E11" w14:textId="77777777" w:rsidR="0009027D" w:rsidRPr="00F33DC3" w:rsidRDefault="0009027D" w:rsidP="00084B66">
            <w:pPr>
              <w:jc w:val="center"/>
            </w:pPr>
            <w:r w:rsidRPr="00F33DC3">
              <w:t>Retail</w:t>
            </w:r>
          </w:p>
        </w:tc>
      </w:tr>
      <w:tr w:rsidR="0009027D" w:rsidRPr="00F33DC3" w14:paraId="44B929E3" w14:textId="77777777" w:rsidTr="00084B66">
        <w:trPr>
          <w:trHeight w:hRule="exact" w:val="864"/>
          <w:jc w:val="center"/>
        </w:trPr>
        <w:tc>
          <w:tcPr>
            <w:tcW w:w="1525" w:type="dxa"/>
            <w:noWrap/>
            <w:vAlign w:val="center"/>
            <w:hideMark/>
          </w:tcPr>
          <w:p w14:paraId="396272BB" w14:textId="77777777" w:rsidR="0009027D" w:rsidRPr="00F33DC3" w:rsidRDefault="0009027D" w:rsidP="00084B66">
            <w:pPr>
              <w:jc w:val="center"/>
            </w:pPr>
            <w:r w:rsidRPr="00F33DC3">
              <w:lastRenderedPageBreak/>
              <w:t>Los Angeles</w:t>
            </w:r>
          </w:p>
        </w:tc>
        <w:tc>
          <w:tcPr>
            <w:tcW w:w="1620" w:type="dxa"/>
            <w:noWrap/>
            <w:vAlign w:val="center"/>
            <w:hideMark/>
          </w:tcPr>
          <w:p w14:paraId="10D8304D" w14:textId="77777777" w:rsidR="0009027D" w:rsidRPr="00F33DC3" w:rsidRDefault="0009027D" w:rsidP="00084B66">
            <w:pPr>
              <w:jc w:val="center"/>
            </w:pPr>
            <w:r w:rsidRPr="00F33DC3">
              <w:t>North Hollywood</w:t>
            </w:r>
          </w:p>
        </w:tc>
        <w:tc>
          <w:tcPr>
            <w:tcW w:w="3060" w:type="dxa"/>
            <w:noWrap/>
            <w:vAlign w:val="center"/>
            <w:hideMark/>
          </w:tcPr>
          <w:p w14:paraId="50C1AE92" w14:textId="77777777" w:rsidR="0009027D" w:rsidRPr="00F33DC3" w:rsidRDefault="0009027D" w:rsidP="00084B66">
            <w:pPr>
              <w:jc w:val="center"/>
            </w:pPr>
            <w:r w:rsidRPr="00F33DC3">
              <w:t>Sherwin-Williams</w:t>
            </w:r>
          </w:p>
        </w:tc>
        <w:tc>
          <w:tcPr>
            <w:tcW w:w="3060" w:type="dxa"/>
            <w:noWrap/>
            <w:vAlign w:val="center"/>
            <w:hideMark/>
          </w:tcPr>
          <w:p w14:paraId="31530483" w14:textId="77777777" w:rsidR="0009027D" w:rsidRPr="00F33DC3" w:rsidRDefault="0009027D" w:rsidP="00084B66">
            <w:pPr>
              <w:jc w:val="center"/>
            </w:pPr>
            <w:r w:rsidRPr="00F33DC3">
              <w:t>11305 Magnolia Ave</w:t>
            </w:r>
          </w:p>
        </w:tc>
        <w:tc>
          <w:tcPr>
            <w:tcW w:w="1314" w:type="dxa"/>
            <w:noWrap/>
            <w:vAlign w:val="center"/>
            <w:hideMark/>
          </w:tcPr>
          <w:p w14:paraId="58E0D787" w14:textId="77777777" w:rsidR="0009027D" w:rsidRPr="00F33DC3" w:rsidRDefault="0009027D" w:rsidP="00084B66">
            <w:pPr>
              <w:jc w:val="center"/>
            </w:pPr>
            <w:r w:rsidRPr="00F33DC3">
              <w:t>Retail</w:t>
            </w:r>
          </w:p>
        </w:tc>
      </w:tr>
      <w:tr w:rsidR="0009027D" w:rsidRPr="00F33DC3" w14:paraId="5ABE48F5" w14:textId="77777777" w:rsidTr="00084B66">
        <w:trPr>
          <w:trHeight w:hRule="exact" w:val="864"/>
          <w:jc w:val="center"/>
        </w:trPr>
        <w:tc>
          <w:tcPr>
            <w:tcW w:w="1525" w:type="dxa"/>
            <w:noWrap/>
            <w:vAlign w:val="center"/>
            <w:hideMark/>
          </w:tcPr>
          <w:p w14:paraId="0E88CD1F" w14:textId="77777777" w:rsidR="0009027D" w:rsidRPr="00F33DC3" w:rsidRDefault="0009027D" w:rsidP="00084B66">
            <w:pPr>
              <w:jc w:val="center"/>
            </w:pPr>
            <w:r w:rsidRPr="00F33DC3">
              <w:t>Los Angeles</w:t>
            </w:r>
          </w:p>
        </w:tc>
        <w:tc>
          <w:tcPr>
            <w:tcW w:w="1620" w:type="dxa"/>
            <w:noWrap/>
            <w:vAlign w:val="center"/>
            <w:hideMark/>
          </w:tcPr>
          <w:p w14:paraId="3131E811" w14:textId="77777777" w:rsidR="0009027D" w:rsidRPr="00F33DC3" w:rsidRDefault="0009027D" w:rsidP="00084B66">
            <w:pPr>
              <w:jc w:val="center"/>
            </w:pPr>
            <w:r w:rsidRPr="00F33DC3">
              <w:t>Northridge</w:t>
            </w:r>
          </w:p>
        </w:tc>
        <w:tc>
          <w:tcPr>
            <w:tcW w:w="3060" w:type="dxa"/>
            <w:noWrap/>
            <w:vAlign w:val="center"/>
            <w:hideMark/>
          </w:tcPr>
          <w:p w14:paraId="62A0AACB" w14:textId="77777777" w:rsidR="0009027D" w:rsidRPr="00F33DC3" w:rsidRDefault="0009027D" w:rsidP="00084B66">
            <w:pPr>
              <w:jc w:val="center"/>
            </w:pPr>
            <w:r w:rsidRPr="00F33DC3">
              <w:t>Ace of Northridge</w:t>
            </w:r>
          </w:p>
        </w:tc>
        <w:tc>
          <w:tcPr>
            <w:tcW w:w="3060" w:type="dxa"/>
            <w:noWrap/>
            <w:vAlign w:val="center"/>
            <w:hideMark/>
          </w:tcPr>
          <w:p w14:paraId="48C506B0" w14:textId="77777777" w:rsidR="0009027D" w:rsidRPr="00F33DC3" w:rsidRDefault="0009027D" w:rsidP="00084B66">
            <w:pPr>
              <w:jc w:val="center"/>
            </w:pPr>
            <w:r w:rsidRPr="00F33DC3">
              <w:t>11460 Porter Ranch Rd</w:t>
            </w:r>
          </w:p>
        </w:tc>
        <w:tc>
          <w:tcPr>
            <w:tcW w:w="1314" w:type="dxa"/>
            <w:noWrap/>
            <w:vAlign w:val="center"/>
            <w:hideMark/>
          </w:tcPr>
          <w:p w14:paraId="499E58B7" w14:textId="77777777" w:rsidR="0009027D" w:rsidRPr="00F33DC3" w:rsidRDefault="0009027D" w:rsidP="00084B66">
            <w:pPr>
              <w:jc w:val="center"/>
            </w:pPr>
            <w:r w:rsidRPr="00F33DC3">
              <w:t>Retail</w:t>
            </w:r>
          </w:p>
        </w:tc>
      </w:tr>
      <w:tr w:rsidR="0009027D" w:rsidRPr="00F33DC3" w14:paraId="19265430" w14:textId="77777777" w:rsidTr="00084B66">
        <w:trPr>
          <w:trHeight w:hRule="exact" w:val="864"/>
          <w:jc w:val="center"/>
        </w:trPr>
        <w:tc>
          <w:tcPr>
            <w:tcW w:w="1525" w:type="dxa"/>
            <w:noWrap/>
            <w:vAlign w:val="center"/>
            <w:hideMark/>
          </w:tcPr>
          <w:p w14:paraId="5101CF19" w14:textId="77777777" w:rsidR="0009027D" w:rsidRPr="00F33DC3" w:rsidRDefault="0009027D" w:rsidP="00084B66">
            <w:pPr>
              <w:jc w:val="center"/>
            </w:pPr>
            <w:r w:rsidRPr="00F33DC3">
              <w:t>Los Angeles</w:t>
            </w:r>
          </w:p>
        </w:tc>
        <w:tc>
          <w:tcPr>
            <w:tcW w:w="1620" w:type="dxa"/>
            <w:noWrap/>
            <w:vAlign w:val="center"/>
            <w:hideMark/>
          </w:tcPr>
          <w:p w14:paraId="4D72C1BB" w14:textId="77777777" w:rsidR="0009027D" w:rsidRPr="00F33DC3" w:rsidRDefault="0009027D" w:rsidP="00084B66">
            <w:pPr>
              <w:jc w:val="center"/>
            </w:pPr>
            <w:r w:rsidRPr="00F33DC3">
              <w:t>Northridge</w:t>
            </w:r>
          </w:p>
        </w:tc>
        <w:tc>
          <w:tcPr>
            <w:tcW w:w="3060" w:type="dxa"/>
            <w:noWrap/>
            <w:vAlign w:val="center"/>
            <w:hideMark/>
          </w:tcPr>
          <w:p w14:paraId="467EFFFF" w14:textId="77777777" w:rsidR="0009027D" w:rsidRPr="00F33DC3" w:rsidRDefault="0009027D" w:rsidP="00084B66">
            <w:pPr>
              <w:jc w:val="center"/>
            </w:pPr>
            <w:r w:rsidRPr="00F33DC3">
              <w:t>Balboa SAFE Center HHW Facility</w:t>
            </w:r>
          </w:p>
        </w:tc>
        <w:tc>
          <w:tcPr>
            <w:tcW w:w="3060" w:type="dxa"/>
            <w:noWrap/>
            <w:vAlign w:val="center"/>
            <w:hideMark/>
          </w:tcPr>
          <w:p w14:paraId="112FA40B" w14:textId="77777777" w:rsidR="0009027D" w:rsidRPr="00F33DC3" w:rsidRDefault="0009027D" w:rsidP="00084B66">
            <w:pPr>
              <w:jc w:val="center"/>
            </w:pPr>
            <w:r w:rsidRPr="00F33DC3">
              <w:t>10241 Balboa Blvd</w:t>
            </w:r>
          </w:p>
        </w:tc>
        <w:tc>
          <w:tcPr>
            <w:tcW w:w="1314" w:type="dxa"/>
            <w:noWrap/>
            <w:vAlign w:val="center"/>
            <w:hideMark/>
          </w:tcPr>
          <w:p w14:paraId="6BB4FBA2" w14:textId="77777777" w:rsidR="0009027D" w:rsidRPr="00F33DC3" w:rsidRDefault="0009027D" w:rsidP="00084B66">
            <w:pPr>
              <w:jc w:val="center"/>
            </w:pPr>
            <w:r w:rsidRPr="00F33DC3">
              <w:t>HHW Facility</w:t>
            </w:r>
          </w:p>
        </w:tc>
      </w:tr>
      <w:tr w:rsidR="0009027D" w:rsidRPr="00F33DC3" w14:paraId="5588ECB4" w14:textId="77777777" w:rsidTr="00084B66">
        <w:trPr>
          <w:trHeight w:hRule="exact" w:val="864"/>
          <w:jc w:val="center"/>
        </w:trPr>
        <w:tc>
          <w:tcPr>
            <w:tcW w:w="1525" w:type="dxa"/>
            <w:noWrap/>
            <w:vAlign w:val="center"/>
            <w:hideMark/>
          </w:tcPr>
          <w:p w14:paraId="6E788349" w14:textId="77777777" w:rsidR="0009027D" w:rsidRPr="00F33DC3" w:rsidRDefault="0009027D" w:rsidP="00084B66">
            <w:pPr>
              <w:jc w:val="center"/>
            </w:pPr>
            <w:r w:rsidRPr="00F33DC3">
              <w:t>Los Angeles</w:t>
            </w:r>
          </w:p>
        </w:tc>
        <w:tc>
          <w:tcPr>
            <w:tcW w:w="1620" w:type="dxa"/>
            <w:noWrap/>
            <w:vAlign w:val="center"/>
            <w:hideMark/>
          </w:tcPr>
          <w:p w14:paraId="20517D29" w14:textId="77777777" w:rsidR="0009027D" w:rsidRPr="00F33DC3" w:rsidRDefault="0009027D" w:rsidP="00084B66">
            <w:pPr>
              <w:jc w:val="center"/>
            </w:pPr>
            <w:r w:rsidRPr="00F33DC3">
              <w:t>Northridge</w:t>
            </w:r>
          </w:p>
        </w:tc>
        <w:tc>
          <w:tcPr>
            <w:tcW w:w="3060" w:type="dxa"/>
            <w:noWrap/>
            <w:vAlign w:val="center"/>
            <w:hideMark/>
          </w:tcPr>
          <w:p w14:paraId="713B481C" w14:textId="77777777" w:rsidR="0009027D" w:rsidRPr="00F33DC3" w:rsidRDefault="0009027D" w:rsidP="00084B66">
            <w:pPr>
              <w:jc w:val="center"/>
            </w:pPr>
            <w:r w:rsidRPr="00F33DC3">
              <w:t>Dunn-Edwards</w:t>
            </w:r>
          </w:p>
        </w:tc>
        <w:tc>
          <w:tcPr>
            <w:tcW w:w="3060" w:type="dxa"/>
            <w:noWrap/>
            <w:vAlign w:val="center"/>
            <w:hideMark/>
          </w:tcPr>
          <w:p w14:paraId="0A4A5F8C" w14:textId="77777777" w:rsidR="0009027D" w:rsidRPr="00F33DC3" w:rsidRDefault="0009027D" w:rsidP="00084B66">
            <w:pPr>
              <w:jc w:val="center"/>
            </w:pPr>
            <w:r w:rsidRPr="00F33DC3">
              <w:t>9167 Reseda Blvd</w:t>
            </w:r>
          </w:p>
        </w:tc>
        <w:tc>
          <w:tcPr>
            <w:tcW w:w="1314" w:type="dxa"/>
            <w:noWrap/>
            <w:vAlign w:val="center"/>
            <w:hideMark/>
          </w:tcPr>
          <w:p w14:paraId="62403D9F" w14:textId="77777777" w:rsidR="0009027D" w:rsidRPr="00F33DC3" w:rsidRDefault="0009027D" w:rsidP="00084B66">
            <w:pPr>
              <w:jc w:val="center"/>
            </w:pPr>
            <w:r w:rsidRPr="00F33DC3">
              <w:t>Retail</w:t>
            </w:r>
          </w:p>
        </w:tc>
      </w:tr>
      <w:tr w:rsidR="0009027D" w:rsidRPr="00F33DC3" w14:paraId="278DD41F" w14:textId="77777777" w:rsidTr="00084B66">
        <w:trPr>
          <w:trHeight w:hRule="exact" w:val="864"/>
          <w:jc w:val="center"/>
        </w:trPr>
        <w:tc>
          <w:tcPr>
            <w:tcW w:w="1525" w:type="dxa"/>
            <w:noWrap/>
            <w:vAlign w:val="center"/>
            <w:hideMark/>
          </w:tcPr>
          <w:p w14:paraId="00ED9D78" w14:textId="77777777" w:rsidR="0009027D" w:rsidRPr="00F33DC3" w:rsidRDefault="0009027D" w:rsidP="00084B66">
            <w:pPr>
              <w:jc w:val="center"/>
            </w:pPr>
            <w:r w:rsidRPr="00F33DC3">
              <w:t>Los Angeles</w:t>
            </w:r>
          </w:p>
        </w:tc>
        <w:tc>
          <w:tcPr>
            <w:tcW w:w="1620" w:type="dxa"/>
            <w:noWrap/>
            <w:vAlign w:val="center"/>
            <w:hideMark/>
          </w:tcPr>
          <w:p w14:paraId="36BEC389" w14:textId="77777777" w:rsidR="0009027D" w:rsidRPr="00F33DC3" w:rsidRDefault="0009027D" w:rsidP="00084B66">
            <w:pPr>
              <w:jc w:val="center"/>
            </w:pPr>
            <w:r w:rsidRPr="00F33DC3">
              <w:t>Norwalk</w:t>
            </w:r>
          </w:p>
        </w:tc>
        <w:tc>
          <w:tcPr>
            <w:tcW w:w="3060" w:type="dxa"/>
            <w:noWrap/>
            <w:vAlign w:val="center"/>
            <w:hideMark/>
          </w:tcPr>
          <w:p w14:paraId="4F60286D" w14:textId="77777777" w:rsidR="0009027D" w:rsidRPr="00F33DC3" w:rsidRDefault="0009027D" w:rsidP="00084B66">
            <w:pPr>
              <w:jc w:val="center"/>
            </w:pPr>
            <w:r w:rsidRPr="00F33DC3">
              <w:t>Dunn-Edwards</w:t>
            </w:r>
          </w:p>
        </w:tc>
        <w:tc>
          <w:tcPr>
            <w:tcW w:w="3060" w:type="dxa"/>
            <w:noWrap/>
            <w:vAlign w:val="center"/>
            <w:hideMark/>
          </w:tcPr>
          <w:p w14:paraId="36FBB1BE" w14:textId="77777777" w:rsidR="0009027D" w:rsidRPr="00F33DC3" w:rsidRDefault="0009027D" w:rsidP="00084B66">
            <w:pPr>
              <w:jc w:val="center"/>
            </w:pPr>
            <w:r w:rsidRPr="00F33DC3">
              <w:t>12125 Imperial Hwy</w:t>
            </w:r>
          </w:p>
        </w:tc>
        <w:tc>
          <w:tcPr>
            <w:tcW w:w="1314" w:type="dxa"/>
            <w:noWrap/>
            <w:vAlign w:val="center"/>
            <w:hideMark/>
          </w:tcPr>
          <w:p w14:paraId="70DE9F2F" w14:textId="77777777" w:rsidR="0009027D" w:rsidRPr="00F33DC3" w:rsidRDefault="0009027D" w:rsidP="00084B66">
            <w:pPr>
              <w:jc w:val="center"/>
            </w:pPr>
            <w:r w:rsidRPr="00F33DC3">
              <w:t>Retail</w:t>
            </w:r>
          </w:p>
        </w:tc>
      </w:tr>
      <w:tr w:rsidR="0009027D" w:rsidRPr="00F33DC3" w14:paraId="36281606" w14:textId="77777777" w:rsidTr="00084B66">
        <w:trPr>
          <w:trHeight w:hRule="exact" w:val="864"/>
          <w:jc w:val="center"/>
        </w:trPr>
        <w:tc>
          <w:tcPr>
            <w:tcW w:w="1525" w:type="dxa"/>
            <w:noWrap/>
            <w:vAlign w:val="center"/>
            <w:hideMark/>
          </w:tcPr>
          <w:p w14:paraId="070F8175" w14:textId="77777777" w:rsidR="0009027D" w:rsidRPr="00F33DC3" w:rsidRDefault="0009027D" w:rsidP="00084B66">
            <w:pPr>
              <w:jc w:val="center"/>
            </w:pPr>
            <w:r w:rsidRPr="00F33DC3">
              <w:t>Los Angeles</w:t>
            </w:r>
          </w:p>
        </w:tc>
        <w:tc>
          <w:tcPr>
            <w:tcW w:w="1620" w:type="dxa"/>
            <w:noWrap/>
            <w:vAlign w:val="center"/>
            <w:hideMark/>
          </w:tcPr>
          <w:p w14:paraId="78E610F6" w14:textId="77777777" w:rsidR="0009027D" w:rsidRPr="00F33DC3" w:rsidRDefault="0009027D" w:rsidP="00084B66">
            <w:pPr>
              <w:jc w:val="center"/>
            </w:pPr>
            <w:r w:rsidRPr="00F33DC3">
              <w:t>Palmdale</w:t>
            </w:r>
          </w:p>
        </w:tc>
        <w:tc>
          <w:tcPr>
            <w:tcW w:w="3060" w:type="dxa"/>
            <w:noWrap/>
            <w:vAlign w:val="center"/>
            <w:hideMark/>
          </w:tcPr>
          <w:p w14:paraId="2D2594B2" w14:textId="77777777" w:rsidR="0009027D" w:rsidRPr="00F33DC3" w:rsidRDefault="0009027D" w:rsidP="00084B66">
            <w:pPr>
              <w:jc w:val="center"/>
            </w:pPr>
            <w:r w:rsidRPr="00F33DC3">
              <w:t>Antelope Valley Public Landfill HHW Facility</w:t>
            </w:r>
          </w:p>
        </w:tc>
        <w:tc>
          <w:tcPr>
            <w:tcW w:w="3060" w:type="dxa"/>
            <w:noWrap/>
            <w:vAlign w:val="center"/>
            <w:hideMark/>
          </w:tcPr>
          <w:p w14:paraId="15C636BA" w14:textId="77777777" w:rsidR="0009027D" w:rsidRPr="00F33DC3" w:rsidRDefault="0009027D" w:rsidP="00084B66">
            <w:pPr>
              <w:jc w:val="center"/>
            </w:pPr>
            <w:r w:rsidRPr="00F33DC3">
              <w:t>1200 W City Ranch Rd</w:t>
            </w:r>
          </w:p>
        </w:tc>
        <w:tc>
          <w:tcPr>
            <w:tcW w:w="1314" w:type="dxa"/>
            <w:noWrap/>
            <w:vAlign w:val="center"/>
            <w:hideMark/>
          </w:tcPr>
          <w:p w14:paraId="702E2AAD" w14:textId="77777777" w:rsidR="0009027D" w:rsidRPr="00F33DC3" w:rsidRDefault="0009027D" w:rsidP="00084B66">
            <w:pPr>
              <w:jc w:val="center"/>
            </w:pPr>
            <w:r w:rsidRPr="00F33DC3">
              <w:t>HHW Facility</w:t>
            </w:r>
          </w:p>
        </w:tc>
      </w:tr>
      <w:tr w:rsidR="0009027D" w:rsidRPr="00F33DC3" w14:paraId="20813822" w14:textId="77777777" w:rsidTr="00084B66">
        <w:trPr>
          <w:trHeight w:hRule="exact" w:val="864"/>
          <w:jc w:val="center"/>
        </w:trPr>
        <w:tc>
          <w:tcPr>
            <w:tcW w:w="1525" w:type="dxa"/>
            <w:noWrap/>
            <w:vAlign w:val="center"/>
            <w:hideMark/>
          </w:tcPr>
          <w:p w14:paraId="3AE1C2AA" w14:textId="77777777" w:rsidR="0009027D" w:rsidRPr="00F33DC3" w:rsidRDefault="0009027D" w:rsidP="00084B66">
            <w:pPr>
              <w:jc w:val="center"/>
            </w:pPr>
            <w:r w:rsidRPr="00F33DC3">
              <w:t>Los Angeles</w:t>
            </w:r>
          </w:p>
        </w:tc>
        <w:tc>
          <w:tcPr>
            <w:tcW w:w="1620" w:type="dxa"/>
            <w:noWrap/>
            <w:vAlign w:val="center"/>
            <w:hideMark/>
          </w:tcPr>
          <w:p w14:paraId="01F5CF79" w14:textId="77777777" w:rsidR="0009027D" w:rsidRPr="00F33DC3" w:rsidRDefault="0009027D" w:rsidP="00084B66">
            <w:pPr>
              <w:jc w:val="center"/>
            </w:pPr>
            <w:r w:rsidRPr="00F33DC3">
              <w:t>Palmdale</w:t>
            </w:r>
          </w:p>
        </w:tc>
        <w:tc>
          <w:tcPr>
            <w:tcW w:w="3060" w:type="dxa"/>
            <w:noWrap/>
            <w:vAlign w:val="center"/>
            <w:hideMark/>
          </w:tcPr>
          <w:p w14:paraId="4E251505" w14:textId="77777777" w:rsidR="0009027D" w:rsidRPr="00F33DC3" w:rsidRDefault="0009027D" w:rsidP="00084B66">
            <w:pPr>
              <w:jc w:val="center"/>
            </w:pPr>
            <w:r w:rsidRPr="00F33DC3">
              <w:t>Dunn-Edwards</w:t>
            </w:r>
          </w:p>
        </w:tc>
        <w:tc>
          <w:tcPr>
            <w:tcW w:w="3060" w:type="dxa"/>
            <w:noWrap/>
            <w:vAlign w:val="center"/>
            <w:hideMark/>
          </w:tcPr>
          <w:p w14:paraId="7FA44645" w14:textId="77777777" w:rsidR="0009027D" w:rsidRPr="00F33DC3" w:rsidRDefault="0009027D" w:rsidP="00084B66">
            <w:pPr>
              <w:jc w:val="center"/>
            </w:pPr>
            <w:r w:rsidRPr="00F33DC3">
              <w:t>736 W Rancho Vista Blvd</w:t>
            </w:r>
          </w:p>
        </w:tc>
        <w:tc>
          <w:tcPr>
            <w:tcW w:w="1314" w:type="dxa"/>
            <w:noWrap/>
            <w:vAlign w:val="center"/>
            <w:hideMark/>
          </w:tcPr>
          <w:p w14:paraId="5C28B3A9" w14:textId="77777777" w:rsidR="0009027D" w:rsidRPr="00F33DC3" w:rsidRDefault="0009027D" w:rsidP="00084B66">
            <w:pPr>
              <w:jc w:val="center"/>
            </w:pPr>
            <w:r w:rsidRPr="00F33DC3">
              <w:t>Retail</w:t>
            </w:r>
          </w:p>
        </w:tc>
      </w:tr>
      <w:tr w:rsidR="0009027D" w:rsidRPr="00F33DC3" w14:paraId="4647CA02" w14:textId="77777777" w:rsidTr="00084B66">
        <w:trPr>
          <w:trHeight w:hRule="exact" w:val="864"/>
          <w:jc w:val="center"/>
        </w:trPr>
        <w:tc>
          <w:tcPr>
            <w:tcW w:w="1525" w:type="dxa"/>
            <w:noWrap/>
            <w:vAlign w:val="center"/>
            <w:hideMark/>
          </w:tcPr>
          <w:p w14:paraId="18532CBF" w14:textId="77777777" w:rsidR="0009027D" w:rsidRPr="00F33DC3" w:rsidRDefault="0009027D" w:rsidP="00084B66">
            <w:pPr>
              <w:jc w:val="center"/>
            </w:pPr>
            <w:r w:rsidRPr="00F33DC3">
              <w:t>Los Angeles</w:t>
            </w:r>
          </w:p>
        </w:tc>
        <w:tc>
          <w:tcPr>
            <w:tcW w:w="1620" w:type="dxa"/>
            <w:noWrap/>
            <w:vAlign w:val="center"/>
            <w:hideMark/>
          </w:tcPr>
          <w:p w14:paraId="49E85E4C" w14:textId="77777777" w:rsidR="0009027D" w:rsidRPr="00F33DC3" w:rsidRDefault="0009027D" w:rsidP="00084B66">
            <w:pPr>
              <w:jc w:val="center"/>
            </w:pPr>
            <w:r w:rsidRPr="00F33DC3">
              <w:t>Palmdale</w:t>
            </w:r>
          </w:p>
        </w:tc>
        <w:tc>
          <w:tcPr>
            <w:tcW w:w="3060" w:type="dxa"/>
            <w:noWrap/>
            <w:vAlign w:val="center"/>
            <w:hideMark/>
          </w:tcPr>
          <w:p w14:paraId="72766B50" w14:textId="77777777" w:rsidR="0009027D" w:rsidRPr="00F33DC3" w:rsidRDefault="0009027D" w:rsidP="00084B66">
            <w:pPr>
              <w:jc w:val="center"/>
            </w:pPr>
            <w:r w:rsidRPr="00F33DC3">
              <w:t>Sherwin-Williams</w:t>
            </w:r>
          </w:p>
        </w:tc>
        <w:tc>
          <w:tcPr>
            <w:tcW w:w="3060" w:type="dxa"/>
            <w:noWrap/>
            <w:vAlign w:val="center"/>
            <w:hideMark/>
          </w:tcPr>
          <w:p w14:paraId="43FFD6DF" w14:textId="494EA596" w:rsidR="0009027D" w:rsidRPr="00F33DC3" w:rsidRDefault="0009027D" w:rsidP="00084B66">
            <w:pPr>
              <w:jc w:val="center"/>
            </w:pPr>
            <w:r w:rsidRPr="00F33DC3">
              <w:t>550 W Avenue P</w:t>
            </w:r>
          </w:p>
        </w:tc>
        <w:tc>
          <w:tcPr>
            <w:tcW w:w="1314" w:type="dxa"/>
            <w:noWrap/>
            <w:vAlign w:val="center"/>
            <w:hideMark/>
          </w:tcPr>
          <w:p w14:paraId="48E2F7C3" w14:textId="77777777" w:rsidR="0009027D" w:rsidRPr="00F33DC3" w:rsidRDefault="0009027D" w:rsidP="00084B66">
            <w:pPr>
              <w:jc w:val="center"/>
            </w:pPr>
            <w:r w:rsidRPr="00F33DC3">
              <w:t>Retail</w:t>
            </w:r>
          </w:p>
        </w:tc>
      </w:tr>
      <w:tr w:rsidR="0009027D" w:rsidRPr="00F33DC3" w14:paraId="5460B6BE" w14:textId="77777777" w:rsidTr="00084B66">
        <w:trPr>
          <w:trHeight w:hRule="exact" w:val="864"/>
          <w:jc w:val="center"/>
        </w:trPr>
        <w:tc>
          <w:tcPr>
            <w:tcW w:w="1525" w:type="dxa"/>
            <w:noWrap/>
            <w:vAlign w:val="center"/>
            <w:hideMark/>
          </w:tcPr>
          <w:p w14:paraId="4B1D8438" w14:textId="77777777" w:rsidR="0009027D" w:rsidRPr="00F33DC3" w:rsidRDefault="0009027D" w:rsidP="00084B66">
            <w:pPr>
              <w:jc w:val="center"/>
            </w:pPr>
            <w:r w:rsidRPr="00F33DC3">
              <w:t>Los Angeles</w:t>
            </w:r>
          </w:p>
        </w:tc>
        <w:tc>
          <w:tcPr>
            <w:tcW w:w="1620" w:type="dxa"/>
            <w:noWrap/>
            <w:vAlign w:val="center"/>
            <w:hideMark/>
          </w:tcPr>
          <w:p w14:paraId="46663BD9" w14:textId="77777777" w:rsidR="0009027D" w:rsidRPr="00F33DC3" w:rsidRDefault="0009027D" w:rsidP="00084B66">
            <w:pPr>
              <w:jc w:val="center"/>
            </w:pPr>
            <w:r w:rsidRPr="00F33DC3">
              <w:t>Paramount</w:t>
            </w:r>
          </w:p>
        </w:tc>
        <w:tc>
          <w:tcPr>
            <w:tcW w:w="3060" w:type="dxa"/>
            <w:noWrap/>
            <w:vAlign w:val="center"/>
            <w:hideMark/>
          </w:tcPr>
          <w:p w14:paraId="5B12D610" w14:textId="77777777" w:rsidR="0009027D" w:rsidRPr="00F33DC3" w:rsidRDefault="0009027D" w:rsidP="00084B66">
            <w:pPr>
              <w:jc w:val="center"/>
            </w:pPr>
            <w:r w:rsidRPr="00F33DC3">
              <w:t>Sherwin-Williams</w:t>
            </w:r>
          </w:p>
        </w:tc>
        <w:tc>
          <w:tcPr>
            <w:tcW w:w="3060" w:type="dxa"/>
            <w:noWrap/>
            <w:vAlign w:val="center"/>
            <w:hideMark/>
          </w:tcPr>
          <w:p w14:paraId="7CAB02AB" w14:textId="77777777" w:rsidR="0009027D" w:rsidRPr="00F33DC3" w:rsidRDefault="0009027D" w:rsidP="00084B66">
            <w:pPr>
              <w:jc w:val="center"/>
            </w:pPr>
            <w:r w:rsidRPr="00F33DC3">
              <w:t>7613 Somerset Blvd</w:t>
            </w:r>
          </w:p>
        </w:tc>
        <w:tc>
          <w:tcPr>
            <w:tcW w:w="1314" w:type="dxa"/>
            <w:noWrap/>
            <w:vAlign w:val="center"/>
            <w:hideMark/>
          </w:tcPr>
          <w:p w14:paraId="479258AD" w14:textId="77777777" w:rsidR="0009027D" w:rsidRPr="00F33DC3" w:rsidRDefault="0009027D" w:rsidP="00084B66">
            <w:pPr>
              <w:jc w:val="center"/>
            </w:pPr>
            <w:r w:rsidRPr="00F33DC3">
              <w:t>Retail</w:t>
            </w:r>
          </w:p>
        </w:tc>
      </w:tr>
      <w:tr w:rsidR="0009027D" w:rsidRPr="00F33DC3" w14:paraId="5F0D170F" w14:textId="77777777" w:rsidTr="00084B66">
        <w:trPr>
          <w:trHeight w:hRule="exact" w:val="864"/>
          <w:jc w:val="center"/>
        </w:trPr>
        <w:tc>
          <w:tcPr>
            <w:tcW w:w="1525" w:type="dxa"/>
            <w:noWrap/>
            <w:vAlign w:val="center"/>
            <w:hideMark/>
          </w:tcPr>
          <w:p w14:paraId="1D4F8552" w14:textId="77777777" w:rsidR="0009027D" w:rsidRPr="00F33DC3" w:rsidRDefault="0009027D" w:rsidP="00084B66">
            <w:pPr>
              <w:jc w:val="center"/>
            </w:pPr>
            <w:r w:rsidRPr="00F33DC3">
              <w:t>Los Angeles</w:t>
            </w:r>
          </w:p>
        </w:tc>
        <w:tc>
          <w:tcPr>
            <w:tcW w:w="1620" w:type="dxa"/>
            <w:noWrap/>
            <w:vAlign w:val="center"/>
            <w:hideMark/>
          </w:tcPr>
          <w:p w14:paraId="0EBA5CA8" w14:textId="77777777" w:rsidR="0009027D" w:rsidRPr="00F33DC3" w:rsidRDefault="0009027D" w:rsidP="00084B66">
            <w:pPr>
              <w:jc w:val="center"/>
            </w:pPr>
            <w:r w:rsidRPr="00F33DC3">
              <w:t>Pasadena</w:t>
            </w:r>
          </w:p>
        </w:tc>
        <w:tc>
          <w:tcPr>
            <w:tcW w:w="3060" w:type="dxa"/>
            <w:noWrap/>
            <w:vAlign w:val="center"/>
            <w:hideMark/>
          </w:tcPr>
          <w:p w14:paraId="1E813F8C" w14:textId="77777777" w:rsidR="0009027D" w:rsidRPr="00F33DC3" w:rsidRDefault="0009027D" w:rsidP="00084B66">
            <w:pPr>
              <w:jc w:val="center"/>
            </w:pPr>
            <w:r w:rsidRPr="00F33DC3">
              <w:t>Catalina Paints</w:t>
            </w:r>
          </w:p>
        </w:tc>
        <w:tc>
          <w:tcPr>
            <w:tcW w:w="3060" w:type="dxa"/>
            <w:noWrap/>
            <w:vAlign w:val="center"/>
            <w:hideMark/>
          </w:tcPr>
          <w:p w14:paraId="5F6F9F45" w14:textId="77777777" w:rsidR="0009027D" w:rsidRPr="00F33DC3" w:rsidRDefault="0009027D" w:rsidP="00084B66">
            <w:pPr>
              <w:jc w:val="center"/>
            </w:pPr>
            <w:r w:rsidRPr="00F33DC3">
              <w:t>456 S Rosemead Blvd</w:t>
            </w:r>
          </w:p>
        </w:tc>
        <w:tc>
          <w:tcPr>
            <w:tcW w:w="1314" w:type="dxa"/>
            <w:noWrap/>
            <w:vAlign w:val="center"/>
            <w:hideMark/>
          </w:tcPr>
          <w:p w14:paraId="583E09DC" w14:textId="77777777" w:rsidR="0009027D" w:rsidRPr="00F33DC3" w:rsidRDefault="0009027D" w:rsidP="00084B66">
            <w:pPr>
              <w:jc w:val="center"/>
            </w:pPr>
            <w:r w:rsidRPr="00F33DC3">
              <w:t>Retail</w:t>
            </w:r>
          </w:p>
        </w:tc>
      </w:tr>
      <w:tr w:rsidR="0009027D" w:rsidRPr="00F33DC3" w14:paraId="3A3AB1E8" w14:textId="77777777" w:rsidTr="00084B66">
        <w:trPr>
          <w:trHeight w:hRule="exact" w:val="864"/>
          <w:jc w:val="center"/>
        </w:trPr>
        <w:tc>
          <w:tcPr>
            <w:tcW w:w="1525" w:type="dxa"/>
            <w:noWrap/>
            <w:vAlign w:val="center"/>
            <w:hideMark/>
          </w:tcPr>
          <w:p w14:paraId="143A87FF" w14:textId="77777777" w:rsidR="0009027D" w:rsidRPr="00F33DC3" w:rsidRDefault="0009027D" w:rsidP="00084B66">
            <w:pPr>
              <w:jc w:val="center"/>
            </w:pPr>
            <w:r w:rsidRPr="00F33DC3">
              <w:t>Los Angeles</w:t>
            </w:r>
          </w:p>
        </w:tc>
        <w:tc>
          <w:tcPr>
            <w:tcW w:w="1620" w:type="dxa"/>
            <w:noWrap/>
            <w:vAlign w:val="center"/>
            <w:hideMark/>
          </w:tcPr>
          <w:p w14:paraId="24800A8B" w14:textId="77777777" w:rsidR="0009027D" w:rsidRPr="00F33DC3" w:rsidRDefault="0009027D" w:rsidP="00084B66">
            <w:pPr>
              <w:jc w:val="center"/>
            </w:pPr>
            <w:r w:rsidRPr="00F33DC3">
              <w:t>Pasadena</w:t>
            </w:r>
          </w:p>
        </w:tc>
        <w:tc>
          <w:tcPr>
            <w:tcW w:w="3060" w:type="dxa"/>
            <w:noWrap/>
            <w:vAlign w:val="center"/>
            <w:hideMark/>
          </w:tcPr>
          <w:p w14:paraId="5F214638" w14:textId="77777777" w:rsidR="0009027D" w:rsidRPr="00F33DC3" w:rsidRDefault="0009027D" w:rsidP="00084B66">
            <w:pPr>
              <w:jc w:val="center"/>
            </w:pPr>
            <w:r w:rsidRPr="00F33DC3">
              <w:t>Dunn-Edwards</w:t>
            </w:r>
          </w:p>
        </w:tc>
        <w:tc>
          <w:tcPr>
            <w:tcW w:w="3060" w:type="dxa"/>
            <w:noWrap/>
            <w:vAlign w:val="center"/>
            <w:hideMark/>
          </w:tcPr>
          <w:p w14:paraId="1A8FB660" w14:textId="77777777" w:rsidR="0009027D" w:rsidRPr="00F33DC3" w:rsidRDefault="0009027D" w:rsidP="00084B66">
            <w:pPr>
              <w:jc w:val="center"/>
            </w:pPr>
            <w:r w:rsidRPr="00F33DC3">
              <w:t>3897 E Colorado Blvd</w:t>
            </w:r>
          </w:p>
        </w:tc>
        <w:tc>
          <w:tcPr>
            <w:tcW w:w="1314" w:type="dxa"/>
            <w:noWrap/>
            <w:vAlign w:val="center"/>
            <w:hideMark/>
          </w:tcPr>
          <w:p w14:paraId="16544729" w14:textId="77777777" w:rsidR="0009027D" w:rsidRPr="00F33DC3" w:rsidRDefault="0009027D" w:rsidP="00084B66">
            <w:pPr>
              <w:jc w:val="center"/>
            </w:pPr>
            <w:r w:rsidRPr="00F33DC3">
              <w:t>Retail</w:t>
            </w:r>
          </w:p>
        </w:tc>
      </w:tr>
      <w:tr w:rsidR="0009027D" w:rsidRPr="00F33DC3" w14:paraId="5DAB1AB0" w14:textId="77777777" w:rsidTr="00084B66">
        <w:trPr>
          <w:trHeight w:hRule="exact" w:val="864"/>
          <w:jc w:val="center"/>
        </w:trPr>
        <w:tc>
          <w:tcPr>
            <w:tcW w:w="1525" w:type="dxa"/>
            <w:noWrap/>
            <w:vAlign w:val="center"/>
            <w:hideMark/>
          </w:tcPr>
          <w:p w14:paraId="78C7EC17" w14:textId="77777777" w:rsidR="0009027D" w:rsidRPr="00F33DC3" w:rsidRDefault="0009027D" w:rsidP="00084B66">
            <w:pPr>
              <w:jc w:val="center"/>
            </w:pPr>
            <w:r w:rsidRPr="00F33DC3">
              <w:t>Los Angeles</w:t>
            </w:r>
          </w:p>
        </w:tc>
        <w:tc>
          <w:tcPr>
            <w:tcW w:w="1620" w:type="dxa"/>
            <w:noWrap/>
            <w:vAlign w:val="center"/>
            <w:hideMark/>
          </w:tcPr>
          <w:p w14:paraId="28B93441" w14:textId="77777777" w:rsidR="0009027D" w:rsidRPr="00F33DC3" w:rsidRDefault="0009027D" w:rsidP="00084B66">
            <w:pPr>
              <w:jc w:val="center"/>
            </w:pPr>
            <w:r w:rsidRPr="00F33DC3">
              <w:t>Pasadena</w:t>
            </w:r>
          </w:p>
        </w:tc>
        <w:tc>
          <w:tcPr>
            <w:tcW w:w="3060" w:type="dxa"/>
            <w:noWrap/>
            <w:vAlign w:val="center"/>
            <w:hideMark/>
          </w:tcPr>
          <w:p w14:paraId="64166BDE" w14:textId="77777777" w:rsidR="0009027D" w:rsidRPr="00F33DC3" w:rsidRDefault="0009027D" w:rsidP="00084B66">
            <w:pPr>
              <w:jc w:val="center"/>
            </w:pPr>
            <w:r w:rsidRPr="00F33DC3">
              <w:t>Sherwin-Williams</w:t>
            </w:r>
          </w:p>
        </w:tc>
        <w:tc>
          <w:tcPr>
            <w:tcW w:w="3060" w:type="dxa"/>
            <w:noWrap/>
            <w:vAlign w:val="center"/>
            <w:hideMark/>
          </w:tcPr>
          <w:p w14:paraId="4B34FDB6" w14:textId="77777777" w:rsidR="0009027D" w:rsidRPr="00F33DC3" w:rsidRDefault="0009027D" w:rsidP="00084B66">
            <w:pPr>
              <w:jc w:val="center"/>
            </w:pPr>
            <w:r w:rsidRPr="00F33DC3">
              <w:t>3262 E Colorado Blvd</w:t>
            </w:r>
          </w:p>
        </w:tc>
        <w:tc>
          <w:tcPr>
            <w:tcW w:w="1314" w:type="dxa"/>
            <w:noWrap/>
            <w:vAlign w:val="center"/>
            <w:hideMark/>
          </w:tcPr>
          <w:p w14:paraId="4AF615B2" w14:textId="77777777" w:rsidR="0009027D" w:rsidRPr="00F33DC3" w:rsidRDefault="0009027D" w:rsidP="00084B66">
            <w:pPr>
              <w:jc w:val="center"/>
            </w:pPr>
            <w:r w:rsidRPr="00F33DC3">
              <w:t>Retail</w:t>
            </w:r>
          </w:p>
        </w:tc>
      </w:tr>
      <w:tr w:rsidR="0009027D" w:rsidRPr="00F33DC3" w14:paraId="7CCB596D" w14:textId="77777777" w:rsidTr="00084B66">
        <w:trPr>
          <w:trHeight w:hRule="exact" w:val="864"/>
          <w:jc w:val="center"/>
        </w:trPr>
        <w:tc>
          <w:tcPr>
            <w:tcW w:w="1525" w:type="dxa"/>
            <w:noWrap/>
            <w:vAlign w:val="center"/>
            <w:hideMark/>
          </w:tcPr>
          <w:p w14:paraId="082BC7A7" w14:textId="77777777" w:rsidR="0009027D" w:rsidRPr="00F33DC3" w:rsidRDefault="0009027D" w:rsidP="00084B66">
            <w:pPr>
              <w:jc w:val="center"/>
            </w:pPr>
            <w:r w:rsidRPr="00F33DC3">
              <w:t>Los Angeles</w:t>
            </w:r>
          </w:p>
        </w:tc>
        <w:tc>
          <w:tcPr>
            <w:tcW w:w="1620" w:type="dxa"/>
            <w:noWrap/>
            <w:vAlign w:val="center"/>
            <w:hideMark/>
          </w:tcPr>
          <w:p w14:paraId="129712DC" w14:textId="77777777" w:rsidR="0009027D" w:rsidRPr="00F33DC3" w:rsidRDefault="0009027D" w:rsidP="00084B66">
            <w:pPr>
              <w:jc w:val="center"/>
            </w:pPr>
            <w:r w:rsidRPr="00F33DC3">
              <w:t>Pasadena</w:t>
            </w:r>
          </w:p>
        </w:tc>
        <w:tc>
          <w:tcPr>
            <w:tcW w:w="3060" w:type="dxa"/>
            <w:noWrap/>
            <w:vAlign w:val="center"/>
            <w:hideMark/>
          </w:tcPr>
          <w:p w14:paraId="48BB3672" w14:textId="77777777" w:rsidR="0009027D" w:rsidRPr="00F33DC3" w:rsidRDefault="0009027D" w:rsidP="00084B66">
            <w:pPr>
              <w:jc w:val="center"/>
            </w:pPr>
            <w:r w:rsidRPr="00F33DC3">
              <w:t>Vista Paint</w:t>
            </w:r>
          </w:p>
        </w:tc>
        <w:tc>
          <w:tcPr>
            <w:tcW w:w="3060" w:type="dxa"/>
            <w:noWrap/>
            <w:vAlign w:val="center"/>
            <w:hideMark/>
          </w:tcPr>
          <w:p w14:paraId="512499EA" w14:textId="77777777" w:rsidR="0009027D" w:rsidRPr="00F33DC3" w:rsidRDefault="0009027D" w:rsidP="00084B66">
            <w:pPr>
              <w:jc w:val="center"/>
            </w:pPr>
            <w:r w:rsidRPr="00F33DC3">
              <w:t>30 S Rosemead Blvd</w:t>
            </w:r>
          </w:p>
        </w:tc>
        <w:tc>
          <w:tcPr>
            <w:tcW w:w="1314" w:type="dxa"/>
            <w:noWrap/>
            <w:vAlign w:val="center"/>
            <w:hideMark/>
          </w:tcPr>
          <w:p w14:paraId="0431926F" w14:textId="77777777" w:rsidR="0009027D" w:rsidRPr="00F33DC3" w:rsidRDefault="0009027D" w:rsidP="00084B66">
            <w:pPr>
              <w:jc w:val="center"/>
            </w:pPr>
            <w:r w:rsidRPr="00F33DC3">
              <w:t>Retail</w:t>
            </w:r>
          </w:p>
        </w:tc>
      </w:tr>
      <w:tr w:rsidR="0009027D" w:rsidRPr="00F33DC3" w14:paraId="63C3FD81" w14:textId="77777777" w:rsidTr="00084B66">
        <w:trPr>
          <w:trHeight w:hRule="exact" w:val="864"/>
          <w:jc w:val="center"/>
        </w:trPr>
        <w:tc>
          <w:tcPr>
            <w:tcW w:w="1525" w:type="dxa"/>
            <w:noWrap/>
            <w:vAlign w:val="center"/>
            <w:hideMark/>
          </w:tcPr>
          <w:p w14:paraId="2032B824" w14:textId="77777777" w:rsidR="0009027D" w:rsidRPr="00F33DC3" w:rsidRDefault="0009027D" w:rsidP="00084B66">
            <w:pPr>
              <w:jc w:val="center"/>
            </w:pPr>
            <w:r w:rsidRPr="00F33DC3">
              <w:t>Los Angeles</w:t>
            </w:r>
          </w:p>
        </w:tc>
        <w:tc>
          <w:tcPr>
            <w:tcW w:w="1620" w:type="dxa"/>
            <w:noWrap/>
            <w:vAlign w:val="center"/>
            <w:hideMark/>
          </w:tcPr>
          <w:p w14:paraId="54CEF533" w14:textId="77777777" w:rsidR="0009027D" w:rsidRPr="00F33DC3" w:rsidRDefault="0009027D" w:rsidP="00084B66">
            <w:pPr>
              <w:jc w:val="center"/>
            </w:pPr>
            <w:r w:rsidRPr="00F33DC3">
              <w:t>Playa Del Rey</w:t>
            </w:r>
          </w:p>
        </w:tc>
        <w:tc>
          <w:tcPr>
            <w:tcW w:w="3060" w:type="dxa"/>
            <w:noWrap/>
            <w:vAlign w:val="center"/>
            <w:hideMark/>
          </w:tcPr>
          <w:p w14:paraId="22A1813E" w14:textId="77777777" w:rsidR="0009027D" w:rsidRPr="00F33DC3" w:rsidRDefault="0009027D" w:rsidP="00084B66">
            <w:pPr>
              <w:jc w:val="center"/>
            </w:pPr>
            <w:r w:rsidRPr="00F33DC3">
              <w:t>Hyperion SAFE Center HHW Facility</w:t>
            </w:r>
          </w:p>
        </w:tc>
        <w:tc>
          <w:tcPr>
            <w:tcW w:w="3060" w:type="dxa"/>
            <w:noWrap/>
            <w:vAlign w:val="center"/>
            <w:hideMark/>
          </w:tcPr>
          <w:p w14:paraId="28E7E797" w14:textId="77777777" w:rsidR="0009027D" w:rsidRPr="00F33DC3" w:rsidRDefault="0009027D" w:rsidP="00084B66">
            <w:pPr>
              <w:jc w:val="center"/>
            </w:pPr>
            <w:r w:rsidRPr="00F33DC3">
              <w:t>7660 W Imperial Hwy</w:t>
            </w:r>
          </w:p>
        </w:tc>
        <w:tc>
          <w:tcPr>
            <w:tcW w:w="1314" w:type="dxa"/>
            <w:noWrap/>
            <w:vAlign w:val="center"/>
            <w:hideMark/>
          </w:tcPr>
          <w:p w14:paraId="63AC4AF1" w14:textId="77777777" w:rsidR="0009027D" w:rsidRPr="00F33DC3" w:rsidRDefault="0009027D" w:rsidP="00084B66">
            <w:pPr>
              <w:jc w:val="center"/>
            </w:pPr>
            <w:r w:rsidRPr="00F33DC3">
              <w:t>HHW Facility</w:t>
            </w:r>
          </w:p>
        </w:tc>
      </w:tr>
      <w:tr w:rsidR="0009027D" w:rsidRPr="00F33DC3" w14:paraId="6BE69DA9" w14:textId="77777777" w:rsidTr="00084B66">
        <w:trPr>
          <w:trHeight w:hRule="exact" w:val="864"/>
          <w:jc w:val="center"/>
        </w:trPr>
        <w:tc>
          <w:tcPr>
            <w:tcW w:w="1525" w:type="dxa"/>
            <w:noWrap/>
            <w:vAlign w:val="center"/>
            <w:hideMark/>
          </w:tcPr>
          <w:p w14:paraId="70E124AA" w14:textId="77777777" w:rsidR="0009027D" w:rsidRPr="00F33DC3" w:rsidRDefault="0009027D" w:rsidP="00084B66">
            <w:pPr>
              <w:jc w:val="center"/>
            </w:pPr>
            <w:r w:rsidRPr="00F33DC3">
              <w:lastRenderedPageBreak/>
              <w:t>Los Angeles</w:t>
            </w:r>
          </w:p>
        </w:tc>
        <w:tc>
          <w:tcPr>
            <w:tcW w:w="1620" w:type="dxa"/>
            <w:noWrap/>
            <w:vAlign w:val="center"/>
            <w:hideMark/>
          </w:tcPr>
          <w:p w14:paraId="08486FB1" w14:textId="77777777" w:rsidR="0009027D" w:rsidRPr="00F33DC3" w:rsidRDefault="0009027D" w:rsidP="00084B66">
            <w:pPr>
              <w:jc w:val="center"/>
            </w:pPr>
            <w:r w:rsidRPr="00F33DC3">
              <w:t>Redondo Beach</w:t>
            </w:r>
          </w:p>
        </w:tc>
        <w:tc>
          <w:tcPr>
            <w:tcW w:w="3060" w:type="dxa"/>
            <w:noWrap/>
            <w:vAlign w:val="center"/>
            <w:hideMark/>
          </w:tcPr>
          <w:p w14:paraId="5DF19C5C" w14:textId="77777777" w:rsidR="0009027D" w:rsidRPr="00F33DC3" w:rsidRDefault="0009027D" w:rsidP="00084B66">
            <w:pPr>
              <w:jc w:val="center"/>
            </w:pPr>
            <w:r w:rsidRPr="00F33DC3">
              <w:t>Catalina Paints</w:t>
            </w:r>
          </w:p>
        </w:tc>
        <w:tc>
          <w:tcPr>
            <w:tcW w:w="3060" w:type="dxa"/>
            <w:noWrap/>
            <w:vAlign w:val="center"/>
            <w:hideMark/>
          </w:tcPr>
          <w:p w14:paraId="19086511" w14:textId="77777777" w:rsidR="0009027D" w:rsidRPr="00F33DC3" w:rsidRDefault="0009027D" w:rsidP="00084B66">
            <w:pPr>
              <w:jc w:val="center"/>
            </w:pPr>
            <w:r w:rsidRPr="00F33DC3">
              <w:t>1002 S Pacific Coast Hwy</w:t>
            </w:r>
          </w:p>
        </w:tc>
        <w:tc>
          <w:tcPr>
            <w:tcW w:w="1314" w:type="dxa"/>
            <w:noWrap/>
            <w:vAlign w:val="center"/>
            <w:hideMark/>
          </w:tcPr>
          <w:p w14:paraId="721A0960" w14:textId="77777777" w:rsidR="0009027D" w:rsidRPr="00F33DC3" w:rsidRDefault="0009027D" w:rsidP="00084B66">
            <w:pPr>
              <w:jc w:val="center"/>
            </w:pPr>
            <w:r w:rsidRPr="00F33DC3">
              <w:t>Retail</w:t>
            </w:r>
          </w:p>
        </w:tc>
      </w:tr>
      <w:tr w:rsidR="0009027D" w:rsidRPr="00F33DC3" w14:paraId="12AA341A" w14:textId="77777777" w:rsidTr="00084B66">
        <w:trPr>
          <w:trHeight w:hRule="exact" w:val="864"/>
          <w:jc w:val="center"/>
        </w:trPr>
        <w:tc>
          <w:tcPr>
            <w:tcW w:w="1525" w:type="dxa"/>
            <w:noWrap/>
            <w:vAlign w:val="center"/>
            <w:hideMark/>
          </w:tcPr>
          <w:p w14:paraId="093B4AEB" w14:textId="77777777" w:rsidR="0009027D" w:rsidRPr="00F33DC3" w:rsidRDefault="0009027D" w:rsidP="00084B66">
            <w:pPr>
              <w:jc w:val="center"/>
            </w:pPr>
            <w:r w:rsidRPr="00F33DC3">
              <w:t>Los Angeles</w:t>
            </w:r>
          </w:p>
        </w:tc>
        <w:tc>
          <w:tcPr>
            <w:tcW w:w="1620" w:type="dxa"/>
            <w:noWrap/>
            <w:vAlign w:val="center"/>
            <w:hideMark/>
          </w:tcPr>
          <w:p w14:paraId="42B5C9DA" w14:textId="77777777" w:rsidR="0009027D" w:rsidRPr="00F33DC3" w:rsidRDefault="0009027D" w:rsidP="00084B66">
            <w:pPr>
              <w:jc w:val="center"/>
            </w:pPr>
            <w:r w:rsidRPr="00F33DC3">
              <w:t>Rosemead</w:t>
            </w:r>
          </w:p>
        </w:tc>
        <w:tc>
          <w:tcPr>
            <w:tcW w:w="3060" w:type="dxa"/>
            <w:noWrap/>
            <w:vAlign w:val="center"/>
            <w:hideMark/>
          </w:tcPr>
          <w:p w14:paraId="530D77AD" w14:textId="77777777" w:rsidR="0009027D" w:rsidRPr="00F33DC3" w:rsidRDefault="0009027D" w:rsidP="00084B66">
            <w:pPr>
              <w:jc w:val="center"/>
            </w:pPr>
            <w:r w:rsidRPr="00F33DC3">
              <w:t>Dunn-Edwards</w:t>
            </w:r>
          </w:p>
        </w:tc>
        <w:tc>
          <w:tcPr>
            <w:tcW w:w="3060" w:type="dxa"/>
            <w:noWrap/>
            <w:vAlign w:val="center"/>
            <w:hideMark/>
          </w:tcPr>
          <w:p w14:paraId="46B50CA0" w14:textId="77777777" w:rsidR="0009027D" w:rsidRPr="00F33DC3" w:rsidRDefault="0009027D" w:rsidP="00084B66">
            <w:pPr>
              <w:jc w:val="center"/>
            </w:pPr>
            <w:r w:rsidRPr="00F33DC3">
              <w:t>3574 Rosemead Blvd</w:t>
            </w:r>
          </w:p>
        </w:tc>
        <w:tc>
          <w:tcPr>
            <w:tcW w:w="1314" w:type="dxa"/>
            <w:noWrap/>
            <w:vAlign w:val="center"/>
            <w:hideMark/>
          </w:tcPr>
          <w:p w14:paraId="2AB23BBB" w14:textId="77777777" w:rsidR="0009027D" w:rsidRPr="00F33DC3" w:rsidRDefault="0009027D" w:rsidP="00084B66">
            <w:pPr>
              <w:jc w:val="center"/>
            </w:pPr>
            <w:r w:rsidRPr="00F33DC3">
              <w:t>Retail</w:t>
            </w:r>
          </w:p>
        </w:tc>
      </w:tr>
      <w:tr w:rsidR="0009027D" w:rsidRPr="00F33DC3" w14:paraId="6A786298" w14:textId="77777777" w:rsidTr="00084B66">
        <w:trPr>
          <w:trHeight w:hRule="exact" w:val="864"/>
          <w:jc w:val="center"/>
        </w:trPr>
        <w:tc>
          <w:tcPr>
            <w:tcW w:w="1525" w:type="dxa"/>
            <w:noWrap/>
            <w:vAlign w:val="center"/>
            <w:hideMark/>
          </w:tcPr>
          <w:p w14:paraId="269D81A5" w14:textId="77777777" w:rsidR="0009027D" w:rsidRPr="00F33DC3" w:rsidRDefault="0009027D" w:rsidP="00084B66">
            <w:pPr>
              <w:jc w:val="center"/>
            </w:pPr>
            <w:r w:rsidRPr="00F33DC3">
              <w:t>Los Angeles</w:t>
            </w:r>
          </w:p>
        </w:tc>
        <w:tc>
          <w:tcPr>
            <w:tcW w:w="1620" w:type="dxa"/>
            <w:noWrap/>
            <w:vAlign w:val="center"/>
            <w:hideMark/>
          </w:tcPr>
          <w:p w14:paraId="03835343" w14:textId="77777777" w:rsidR="0009027D" w:rsidRPr="00F33DC3" w:rsidRDefault="0009027D" w:rsidP="00084B66">
            <w:pPr>
              <w:jc w:val="center"/>
            </w:pPr>
            <w:r w:rsidRPr="00F33DC3">
              <w:t>Rowland Heights</w:t>
            </w:r>
          </w:p>
        </w:tc>
        <w:tc>
          <w:tcPr>
            <w:tcW w:w="3060" w:type="dxa"/>
            <w:noWrap/>
            <w:vAlign w:val="center"/>
            <w:hideMark/>
          </w:tcPr>
          <w:p w14:paraId="601DED48" w14:textId="77777777" w:rsidR="0009027D" w:rsidRPr="00F33DC3" w:rsidRDefault="0009027D" w:rsidP="00084B66">
            <w:pPr>
              <w:jc w:val="center"/>
            </w:pPr>
            <w:r w:rsidRPr="00F33DC3">
              <w:t>Dunn-Edwards</w:t>
            </w:r>
          </w:p>
        </w:tc>
        <w:tc>
          <w:tcPr>
            <w:tcW w:w="3060" w:type="dxa"/>
            <w:noWrap/>
            <w:vAlign w:val="center"/>
            <w:hideMark/>
          </w:tcPr>
          <w:p w14:paraId="7724C8FB" w14:textId="77777777" w:rsidR="0009027D" w:rsidRPr="00F33DC3" w:rsidRDefault="0009027D" w:rsidP="00084B66">
            <w:pPr>
              <w:jc w:val="center"/>
            </w:pPr>
            <w:r w:rsidRPr="00F33DC3">
              <w:t>17536 Castleton St</w:t>
            </w:r>
          </w:p>
        </w:tc>
        <w:tc>
          <w:tcPr>
            <w:tcW w:w="1314" w:type="dxa"/>
            <w:noWrap/>
            <w:vAlign w:val="center"/>
            <w:hideMark/>
          </w:tcPr>
          <w:p w14:paraId="593F3F9D" w14:textId="77777777" w:rsidR="0009027D" w:rsidRPr="00F33DC3" w:rsidRDefault="0009027D" w:rsidP="00084B66">
            <w:pPr>
              <w:jc w:val="center"/>
            </w:pPr>
            <w:r w:rsidRPr="00F33DC3">
              <w:t>Retail</w:t>
            </w:r>
          </w:p>
        </w:tc>
      </w:tr>
      <w:tr w:rsidR="0009027D" w:rsidRPr="00F33DC3" w14:paraId="2B536873" w14:textId="77777777" w:rsidTr="00084B66">
        <w:trPr>
          <w:trHeight w:hRule="exact" w:val="864"/>
          <w:jc w:val="center"/>
        </w:trPr>
        <w:tc>
          <w:tcPr>
            <w:tcW w:w="1525" w:type="dxa"/>
            <w:noWrap/>
            <w:vAlign w:val="center"/>
            <w:hideMark/>
          </w:tcPr>
          <w:p w14:paraId="276B4506" w14:textId="77777777" w:rsidR="0009027D" w:rsidRPr="00F33DC3" w:rsidRDefault="0009027D" w:rsidP="00084B66">
            <w:pPr>
              <w:jc w:val="center"/>
            </w:pPr>
            <w:r w:rsidRPr="00F33DC3">
              <w:t>Los Angeles</w:t>
            </w:r>
          </w:p>
        </w:tc>
        <w:tc>
          <w:tcPr>
            <w:tcW w:w="1620" w:type="dxa"/>
            <w:noWrap/>
            <w:vAlign w:val="center"/>
            <w:hideMark/>
          </w:tcPr>
          <w:p w14:paraId="5943CEEB" w14:textId="77777777" w:rsidR="0009027D" w:rsidRPr="00F33DC3" w:rsidRDefault="0009027D" w:rsidP="00084B66">
            <w:pPr>
              <w:jc w:val="center"/>
            </w:pPr>
            <w:r w:rsidRPr="00F33DC3">
              <w:t>San Dimas</w:t>
            </w:r>
          </w:p>
        </w:tc>
        <w:tc>
          <w:tcPr>
            <w:tcW w:w="3060" w:type="dxa"/>
            <w:noWrap/>
            <w:vAlign w:val="center"/>
            <w:hideMark/>
          </w:tcPr>
          <w:p w14:paraId="1966021D" w14:textId="77777777" w:rsidR="0009027D" w:rsidRPr="00F33DC3" w:rsidRDefault="0009027D" w:rsidP="00084B66">
            <w:pPr>
              <w:jc w:val="center"/>
            </w:pPr>
            <w:r w:rsidRPr="00F33DC3">
              <w:t>Sherwin-Williams</w:t>
            </w:r>
          </w:p>
        </w:tc>
        <w:tc>
          <w:tcPr>
            <w:tcW w:w="3060" w:type="dxa"/>
            <w:noWrap/>
            <w:vAlign w:val="center"/>
            <w:hideMark/>
          </w:tcPr>
          <w:p w14:paraId="796BC5DC" w14:textId="77777777" w:rsidR="0009027D" w:rsidRPr="00F33DC3" w:rsidRDefault="0009027D" w:rsidP="00084B66">
            <w:pPr>
              <w:jc w:val="center"/>
            </w:pPr>
            <w:r w:rsidRPr="00F33DC3">
              <w:t>762 W Arrow Hwy</w:t>
            </w:r>
          </w:p>
        </w:tc>
        <w:tc>
          <w:tcPr>
            <w:tcW w:w="1314" w:type="dxa"/>
            <w:noWrap/>
            <w:vAlign w:val="center"/>
            <w:hideMark/>
          </w:tcPr>
          <w:p w14:paraId="36927305" w14:textId="77777777" w:rsidR="0009027D" w:rsidRPr="00F33DC3" w:rsidRDefault="0009027D" w:rsidP="00084B66">
            <w:pPr>
              <w:jc w:val="center"/>
            </w:pPr>
            <w:r w:rsidRPr="00F33DC3">
              <w:t>Retail</w:t>
            </w:r>
          </w:p>
        </w:tc>
      </w:tr>
      <w:tr w:rsidR="0009027D" w:rsidRPr="00F33DC3" w14:paraId="3D3608B7" w14:textId="77777777" w:rsidTr="00084B66">
        <w:trPr>
          <w:trHeight w:hRule="exact" w:val="864"/>
          <w:jc w:val="center"/>
        </w:trPr>
        <w:tc>
          <w:tcPr>
            <w:tcW w:w="1525" w:type="dxa"/>
            <w:noWrap/>
            <w:vAlign w:val="center"/>
            <w:hideMark/>
          </w:tcPr>
          <w:p w14:paraId="39DAD141" w14:textId="77777777" w:rsidR="0009027D" w:rsidRPr="00F33DC3" w:rsidRDefault="0009027D" w:rsidP="00084B66">
            <w:pPr>
              <w:jc w:val="center"/>
            </w:pPr>
            <w:r w:rsidRPr="00F33DC3">
              <w:t>Los Angeles</w:t>
            </w:r>
          </w:p>
        </w:tc>
        <w:tc>
          <w:tcPr>
            <w:tcW w:w="1620" w:type="dxa"/>
            <w:noWrap/>
            <w:vAlign w:val="center"/>
            <w:hideMark/>
          </w:tcPr>
          <w:p w14:paraId="1A9A7D69" w14:textId="77777777" w:rsidR="0009027D" w:rsidRPr="00F33DC3" w:rsidRDefault="0009027D" w:rsidP="00084B66">
            <w:pPr>
              <w:jc w:val="center"/>
            </w:pPr>
            <w:r w:rsidRPr="00F33DC3">
              <w:t>San Fernando</w:t>
            </w:r>
          </w:p>
        </w:tc>
        <w:tc>
          <w:tcPr>
            <w:tcW w:w="3060" w:type="dxa"/>
            <w:noWrap/>
            <w:vAlign w:val="center"/>
            <w:hideMark/>
          </w:tcPr>
          <w:p w14:paraId="33C9F3F8" w14:textId="77777777" w:rsidR="0009027D" w:rsidRPr="00F33DC3" w:rsidRDefault="0009027D" w:rsidP="00084B66">
            <w:pPr>
              <w:jc w:val="center"/>
            </w:pPr>
            <w:r w:rsidRPr="00F33DC3">
              <w:t>Scenic Paints</w:t>
            </w:r>
          </w:p>
        </w:tc>
        <w:tc>
          <w:tcPr>
            <w:tcW w:w="3060" w:type="dxa"/>
            <w:noWrap/>
            <w:vAlign w:val="center"/>
            <w:hideMark/>
          </w:tcPr>
          <w:p w14:paraId="65A14E3A" w14:textId="77777777" w:rsidR="0009027D" w:rsidRPr="00F33DC3" w:rsidRDefault="0009027D" w:rsidP="00084B66">
            <w:pPr>
              <w:jc w:val="center"/>
            </w:pPr>
            <w:r w:rsidRPr="00F33DC3">
              <w:t>1334 San Fernando Rd</w:t>
            </w:r>
          </w:p>
        </w:tc>
        <w:tc>
          <w:tcPr>
            <w:tcW w:w="1314" w:type="dxa"/>
            <w:noWrap/>
            <w:vAlign w:val="center"/>
            <w:hideMark/>
          </w:tcPr>
          <w:p w14:paraId="7842FECD" w14:textId="77777777" w:rsidR="0009027D" w:rsidRPr="00F33DC3" w:rsidRDefault="0009027D" w:rsidP="00084B66">
            <w:pPr>
              <w:jc w:val="center"/>
            </w:pPr>
            <w:r w:rsidRPr="00F33DC3">
              <w:t>retail</w:t>
            </w:r>
          </w:p>
        </w:tc>
      </w:tr>
      <w:tr w:rsidR="0009027D" w:rsidRPr="00F33DC3" w14:paraId="66294EBE" w14:textId="77777777" w:rsidTr="00084B66">
        <w:trPr>
          <w:trHeight w:hRule="exact" w:val="864"/>
          <w:jc w:val="center"/>
        </w:trPr>
        <w:tc>
          <w:tcPr>
            <w:tcW w:w="1525" w:type="dxa"/>
            <w:noWrap/>
            <w:vAlign w:val="center"/>
            <w:hideMark/>
          </w:tcPr>
          <w:p w14:paraId="5CF93343" w14:textId="77777777" w:rsidR="0009027D" w:rsidRPr="00F33DC3" w:rsidRDefault="0009027D" w:rsidP="00084B66">
            <w:pPr>
              <w:jc w:val="center"/>
            </w:pPr>
            <w:r w:rsidRPr="00F33DC3">
              <w:t>Los Angeles</w:t>
            </w:r>
          </w:p>
        </w:tc>
        <w:tc>
          <w:tcPr>
            <w:tcW w:w="1620" w:type="dxa"/>
            <w:noWrap/>
            <w:vAlign w:val="center"/>
            <w:hideMark/>
          </w:tcPr>
          <w:p w14:paraId="5F3088EC" w14:textId="77777777" w:rsidR="0009027D" w:rsidRPr="00F33DC3" w:rsidRDefault="0009027D" w:rsidP="00084B66">
            <w:pPr>
              <w:jc w:val="center"/>
            </w:pPr>
            <w:r w:rsidRPr="00F33DC3">
              <w:t>San Gabriel</w:t>
            </w:r>
          </w:p>
        </w:tc>
        <w:tc>
          <w:tcPr>
            <w:tcW w:w="3060" w:type="dxa"/>
            <w:noWrap/>
            <w:vAlign w:val="center"/>
            <w:hideMark/>
          </w:tcPr>
          <w:p w14:paraId="6401C20A" w14:textId="77777777" w:rsidR="0009027D" w:rsidRPr="00F33DC3" w:rsidRDefault="0009027D" w:rsidP="00084B66">
            <w:pPr>
              <w:jc w:val="center"/>
            </w:pPr>
            <w:r w:rsidRPr="00F33DC3">
              <w:t>Mission Super Hardware</w:t>
            </w:r>
          </w:p>
        </w:tc>
        <w:tc>
          <w:tcPr>
            <w:tcW w:w="3060" w:type="dxa"/>
            <w:noWrap/>
            <w:vAlign w:val="center"/>
            <w:hideMark/>
          </w:tcPr>
          <w:p w14:paraId="327DE096" w14:textId="77777777" w:rsidR="0009027D" w:rsidRPr="00F33DC3" w:rsidRDefault="0009027D" w:rsidP="00084B66">
            <w:pPr>
              <w:jc w:val="center"/>
            </w:pPr>
            <w:r w:rsidRPr="00F33DC3">
              <w:t>501 W Valley Blvd</w:t>
            </w:r>
          </w:p>
        </w:tc>
        <w:tc>
          <w:tcPr>
            <w:tcW w:w="1314" w:type="dxa"/>
            <w:noWrap/>
            <w:vAlign w:val="center"/>
            <w:hideMark/>
          </w:tcPr>
          <w:p w14:paraId="221DA400" w14:textId="77777777" w:rsidR="0009027D" w:rsidRPr="00F33DC3" w:rsidRDefault="0009027D" w:rsidP="00084B66">
            <w:pPr>
              <w:jc w:val="center"/>
            </w:pPr>
            <w:r w:rsidRPr="00F33DC3">
              <w:t>Retail</w:t>
            </w:r>
          </w:p>
        </w:tc>
      </w:tr>
      <w:tr w:rsidR="0009027D" w:rsidRPr="00F33DC3" w14:paraId="2D2CF225" w14:textId="77777777" w:rsidTr="00084B66">
        <w:trPr>
          <w:trHeight w:hRule="exact" w:val="864"/>
          <w:jc w:val="center"/>
        </w:trPr>
        <w:tc>
          <w:tcPr>
            <w:tcW w:w="1525" w:type="dxa"/>
            <w:noWrap/>
            <w:vAlign w:val="center"/>
            <w:hideMark/>
          </w:tcPr>
          <w:p w14:paraId="59BEB872" w14:textId="77777777" w:rsidR="0009027D" w:rsidRPr="00F33DC3" w:rsidRDefault="0009027D" w:rsidP="00084B66">
            <w:pPr>
              <w:jc w:val="center"/>
            </w:pPr>
            <w:r w:rsidRPr="00F33DC3">
              <w:t>Los Angeles</w:t>
            </w:r>
          </w:p>
        </w:tc>
        <w:tc>
          <w:tcPr>
            <w:tcW w:w="1620" w:type="dxa"/>
            <w:noWrap/>
            <w:vAlign w:val="center"/>
            <w:hideMark/>
          </w:tcPr>
          <w:p w14:paraId="04B6DD10" w14:textId="77777777" w:rsidR="0009027D" w:rsidRPr="00F33DC3" w:rsidRDefault="0009027D" w:rsidP="00084B66">
            <w:pPr>
              <w:jc w:val="center"/>
            </w:pPr>
            <w:r w:rsidRPr="00F33DC3">
              <w:t>San Pedro</w:t>
            </w:r>
          </w:p>
        </w:tc>
        <w:tc>
          <w:tcPr>
            <w:tcW w:w="3060" w:type="dxa"/>
            <w:noWrap/>
            <w:vAlign w:val="center"/>
            <w:hideMark/>
          </w:tcPr>
          <w:p w14:paraId="764B54A6" w14:textId="77777777" w:rsidR="0009027D" w:rsidRPr="00F33DC3" w:rsidRDefault="0009027D" w:rsidP="00084B66">
            <w:pPr>
              <w:jc w:val="center"/>
            </w:pPr>
            <w:r w:rsidRPr="00F33DC3">
              <w:t>Gaffey SAFE Center HHW Facility</w:t>
            </w:r>
          </w:p>
        </w:tc>
        <w:tc>
          <w:tcPr>
            <w:tcW w:w="3060" w:type="dxa"/>
            <w:noWrap/>
            <w:vAlign w:val="center"/>
            <w:hideMark/>
          </w:tcPr>
          <w:p w14:paraId="42FB5A18" w14:textId="77777777" w:rsidR="0009027D" w:rsidRPr="00F33DC3" w:rsidRDefault="0009027D" w:rsidP="00084B66">
            <w:pPr>
              <w:jc w:val="center"/>
            </w:pPr>
            <w:r w:rsidRPr="00F33DC3">
              <w:t>1400 N Gaffey St</w:t>
            </w:r>
          </w:p>
        </w:tc>
        <w:tc>
          <w:tcPr>
            <w:tcW w:w="1314" w:type="dxa"/>
            <w:noWrap/>
            <w:vAlign w:val="center"/>
            <w:hideMark/>
          </w:tcPr>
          <w:p w14:paraId="3FBC12E0" w14:textId="77777777" w:rsidR="0009027D" w:rsidRPr="00F33DC3" w:rsidRDefault="0009027D" w:rsidP="00084B66">
            <w:pPr>
              <w:jc w:val="center"/>
            </w:pPr>
            <w:r w:rsidRPr="00F33DC3">
              <w:t>HHW Facility</w:t>
            </w:r>
          </w:p>
        </w:tc>
      </w:tr>
      <w:tr w:rsidR="0009027D" w:rsidRPr="00F33DC3" w14:paraId="1FB3EFC0" w14:textId="77777777" w:rsidTr="00084B66">
        <w:trPr>
          <w:trHeight w:hRule="exact" w:val="864"/>
          <w:jc w:val="center"/>
        </w:trPr>
        <w:tc>
          <w:tcPr>
            <w:tcW w:w="1525" w:type="dxa"/>
            <w:noWrap/>
            <w:vAlign w:val="center"/>
            <w:hideMark/>
          </w:tcPr>
          <w:p w14:paraId="305235F5" w14:textId="77777777" w:rsidR="0009027D" w:rsidRPr="00F33DC3" w:rsidRDefault="0009027D" w:rsidP="00084B66">
            <w:pPr>
              <w:jc w:val="center"/>
            </w:pPr>
            <w:r w:rsidRPr="00F33DC3">
              <w:t>Los Angeles</w:t>
            </w:r>
          </w:p>
        </w:tc>
        <w:tc>
          <w:tcPr>
            <w:tcW w:w="1620" w:type="dxa"/>
            <w:noWrap/>
            <w:vAlign w:val="center"/>
            <w:hideMark/>
          </w:tcPr>
          <w:p w14:paraId="5CECBA8A" w14:textId="77777777" w:rsidR="0009027D" w:rsidRPr="00F33DC3" w:rsidRDefault="0009027D" w:rsidP="00084B66">
            <w:pPr>
              <w:jc w:val="center"/>
            </w:pPr>
            <w:r w:rsidRPr="00F33DC3">
              <w:t>San Pedro</w:t>
            </w:r>
          </w:p>
        </w:tc>
        <w:tc>
          <w:tcPr>
            <w:tcW w:w="3060" w:type="dxa"/>
            <w:noWrap/>
            <w:vAlign w:val="center"/>
            <w:hideMark/>
          </w:tcPr>
          <w:p w14:paraId="00BD255D" w14:textId="77777777" w:rsidR="0009027D" w:rsidRPr="00F33DC3" w:rsidRDefault="0009027D" w:rsidP="00084B66">
            <w:pPr>
              <w:jc w:val="center"/>
            </w:pPr>
            <w:r w:rsidRPr="00F33DC3">
              <w:t>Sherwin-Williams</w:t>
            </w:r>
          </w:p>
        </w:tc>
        <w:tc>
          <w:tcPr>
            <w:tcW w:w="3060" w:type="dxa"/>
            <w:noWrap/>
            <w:vAlign w:val="center"/>
            <w:hideMark/>
          </w:tcPr>
          <w:p w14:paraId="734F2378" w14:textId="77777777" w:rsidR="0009027D" w:rsidRPr="00F33DC3" w:rsidRDefault="0009027D" w:rsidP="00084B66">
            <w:pPr>
              <w:jc w:val="center"/>
            </w:pPr>
            <w:r w:rsidRPr="00F33DC3">
              <w:t>603 S Gaffey St</w:t>
            </w:r>
          </w:p>
        </w:tc>
        <w:tc>
          <w:tcPr>
            <w:tcW w:w="1314" w:type="dxa"/>
            <w:noWrap/>
            <w:vAlign w:val="center"/>
            <w:hideMark/>
          </w:tcPr>
          <w:p w14:paraId="3E10A5C3" w14:textId="77777777" w:rsidR="0009027D" w:rsidRPr="00F33DC3" w:rsidRDefault="0009027D" w:rsidP="00084B66">
            <w:pPr>
              <w:jc w:val="center"/>
            </w:pPr>
            <w:r w:rsidRPr="00F33DC3">
              <w:t>Retail</w:t>
            </w:r>
          </w:p>
        </w:tc>
      </w:tr>
      <w:tr w:rsidR="0009027D" w:rsidRPr="00F33DC3" w14:paraId="353B1B27" w14:textId="77777777" w:rsidTr="00084B66">
        <w:trPr>
          <w:trHeight w:hRule="exact" w:val="864"/>
          <w:jc w:val="center"/>
        </w:trPr>
        <w:tc>
          <w:tcPr>
            <w:tcW w:w="1525" w:type="dxa"/>
            <w:noWrap/>
            <w:vAlign w:val="center"/>
            <w:hideMark/>
          </w:tcPr>
          <w:p w14:paraId="55015E48" w14:textId="77777777" w:rsidR="0009027D" w:rsidRPr="00F33DC3" w:rsidRDefault="0009027D" w:rsidP="00084B66">
            <w:pPr>
              <w:jc w:val="center"/>
            </w:pPr>
            <w:r w:rsidRPr="00F33DC3">
              <w:t>Los Angeles</w:t>
            </w:r>
          </w:p>
        </w:tc>
        <w:tc>
          <w:tcPr>
            <w:tcW w:w="1620" w:type="dxa"/>
            <w:noWrap/>
            <w:vAlign w:val="center"/>
            <w:hideMark/>
          </w:tcPr>
          <w:p w14:paraId="308ADF93" w14:textId="77777777" w:rsidR="0009027D" w:rsidRPr="00F33DC3" w:rsidRDefault="0009027D" w:rsidP="00084B66">
            <w:pPr>
              <w:jc w:val="center"/>
            </w:pPr>
            <w:r w:rsidRPr="00F33DC3">
              <w:t>Santa Clarita</w:t>
            </w:r>
          </w:p>
        </w:tc>
        <w:tc>
          <w:tcPr>
            <w:tcW w:w="3060" w:type="dxa"/>
            <w:noWrap/>
            <w:vAlign w:val="center"/>
            <w:hideMark/>
          </w:tcPr>
          <w:p w14:paraId="5AAFE810" w14:textId="77777777" w:rsidR="0009027D" w:rsidRPr="00F33DC3" w:rsidRDefault="0009027D" w:rsidP="00084B66">
            <w:pPr>
              <w:jc w:val="center"/>
            </w:pPr>
            <w:r w:rsidRPr="00F33DC3">
              <w:t>Sherwin-Williams</w:t>
            </w:r>
          </w:p>
        </w:tc>
        <w:tc>
          <w:tcPr>
            <w:tcW w:w="3060" w:type="dxa"/>
            <w:noWrap/>
            <w:vAlign w:val="center"/>
            <w:hideMark/>
          </w:tcPr>
          <w:p w14:paraId="2966899A" w14:textId="77777777" w:rsidR="0009027D" w:rsidRPr="00F33DC3" w:rsidRDefault="0009027D" w:rsidP="00084B66">
            <w:pPr>
              <w:jc w:val="center"/>
            </w:pPr>
            <w:r w:rsidRPr="00F33DC3">
              <w:t>21021 Soledad Canyon Rd</w:t>
            </w:r>
          </w:p>
        </w:tc>
        <w:tc>
          <w:tcPr>
            <w:tcW w:w="1314" w:type="dxa"/>
            <w:noWrap/>
            <w:vAlign w:val="center"/>
            <w:hideMark/>
          </w:tcPr>
          <w:p w14:paraId="5DB99FFA" w14:textId="77777777" w:rsidR="0009027D" w:rsidRPr="00F33DC3" w:rsidRDefault="0009027D" w:rsidP="00084B66">
            <w:pPr>
              <w:jc w:val="center"/>
            </w:pPr>
            <w:r w:rsidRPr="00F33DC3">
              <w:t>Retail</w:t>
            </w:r>
          </w:p>
        </w:tc>
      </w:tr>
      <w:tr w:rsidR="0009027D" w:rsidRPr="00F33DC3" w14:paraId="557C3311" w14:textId="77777777" w:rsidTr="00084B66">
        <w:trPr>
          <w:trHeight w:hRule="exact" w:val="864"/>
          <w:jc w:val="center"/>
        </w:trPr>
        <w:tc>
          <w:tcPr>
            <w:tcW w:w="1525" w:type="dxa"/>
            <w:noWrap/>
            <w:vAlign w:val="center"/>
            <w:hideMark/>
          </w:tcPr>
          <w:p w14:paraId="378D7F22" w14:textId="77777777" w:rsidR="0009027D" w:rsidRPr="00F33DC3" w:rsidRDefault="0009027D" w:rsidP="00084B66">
            <w:pPr>
              <w:jc w:val="center"/>
            </w:pPr>
            <w:r w:rsidRPr="00F33DC3">
              <w:t>Los Angeles</w:t>
            </w:r>
          </w:p>
        </w:tc>
        <w:tc>
          <w:tcPr>
            <w:tcW w:w="1620" w:type="dxa"/>
            <w:noWrap/>
            <w:vAlign w:val="center"/>
            <w:hideMark/>
          </w:tcPr>
          <w:p w14:paraId="4A531EA2" w14:textId="77777777" w:rsidR="0009027D" w:rsidRPr="00F33DC3" w:rsidRDefault="0009027D" w:rsidP="00084B66">
            <w:pPr>
              <w:jc w:val="center"/>
            </w:pPr>
            <w:r w:rsidRPr="00F33DC3">
              <w:t>Santa Clarita</w:t>
            </w:r>
          </w:p>
        </w:tc>
        <w:tc>
          <w:tcPr>
            <w:tcW w:w="3060" w:type="dxa"/>
            <w:noWrap/>
            <w:vAlign w:val="center"/>
            <w:hideMark/>
          </w:tcPr>
          <w:p w14:paraId="71CAFA2D" w14:textId="77777777" w:rsidR="0009027D" w:rsidRPr="00F33DC3" w:rsidRDefault="0009027D" w:rsidP="00084B66">
            <w:pPr>
              <w:jc w:val="center"/>
            </w:pPr>
            <w:r w:rsidRPr="00F33DC3">
              <w:t>Vista Paint</w:t>
            </w:r>
          </w:p>
        </w:tc>
        <w:tc>
          <w:tcPr>
            <w:tcW w:w="3060" w:type="dxa"/>
            <w:noWrap/>
            <w:vAlign w:val="center"/>
            <w:hideMark/>
          </w:tcPr>
          <w:p w14:paraId="12EC7B93" w14:textId="77777777" w:rsidR="0009027D" w:rsidRPr="00F33DC3" w:rsidRDefault="0009027D" w:rsidP="00084B66">
            <w:pPr>
              <w:jc w:val="center"/>
            </w:pPr>
            <w:r w:rsidRPr="00F33DC3">
              <w:t>21010 Golden Triangle Rd</w:t>
            </w:r>
          </w:p>
        </w:tc>
        <w:tc>
          <w:tcPr>
            <w:tcW w:w="1314" w:type="dxa"/>
            <w:noWrap/>
            <w:vAlign w:val="center"/>
            <w:hideMark/>
          </w:tcPr>
          <w:p w14:paraId="154D672F" w14:textId="77777777" w:rsidR="0009027D" w:rsidRPr="00F33DC3" w:rsidRDefault="0009027D" w:rsidP="00084B66">
            <w:pPr>
              <w:jc w:val="center"/>
            </w:pPr>
            <w:r w:rsidRPr="00F33DC3">
              <w:t>Retail</w:t>
            </w:r>
          </w:p>
        </w:tc>
      </w:tr>
      <w:tr w:rsidR="0009027D" w:rsidRPr="00F33DC3" w14:paraId="68420904" w14:textId="77777777" w:rsidTr="00084B66">
        <w:trPr>
          <w:trHeight w:hRule="exact" w:val="864"/>
          <w:jc w:val="center"/>
        </w:trPr>
        <w:tc>
          <w:tcPr>
            <w:tcW w:w="1525" w:type="dxa"/>
            <w:noWrap/>
            <w:vAlign w:val="center"/>
            <w:hideMark/>
          </w:tcPr>
          <w:p w14:paraId="18BFE779" w14:textId="77777777" w:rsidR="0009027D" w:rsidRPr="00F33DC3" w:rsidRDefault="0009027D" w:rsidP="00084B66">
            <w:pPr>
              <w:jc w:val="center"/>
            </w:pPr>
            <w:r w:rsidRPr="00F33DC3">
              <w:t>Los Angeles</w:t>
            </w:r>
          </w:p>
        </w:tc>
        <w:tc>
          <w:tcPr>
            <w:tcW w:w="1620" w:type="dxa"/>
            <w:noWrap/>
            <w:vAlign w:val="center"/>
            <w:hideMark/>
          </w:tcPr>
          <w:p w14:paraId="151FCDB3" w14:textId="77777777" w:rsidR="0009027D" w:rsidRPr="00F33DC3" w:rsidRDefault="0009027D" w:rsidP="00084B66">
            <w:pPr>
              <w:jc w:val="center"/>
            </w:pPr>
            <w:r w:rsidRPr="00F33DC3">
              <w:t>Santa Monica</w:t>
            </w:r>
          </w:p>
        </w:tc>
        <w:tc>
          <w:tcPr>
            <w:tcW w:w="3060" w:type="dxa"/>
            <w:noWrap/>
            <w:vAlign w:val="center"/>
            <w:hideMark/>
          </w:tcPr>
          <w:p w14:paraId="0022FD1C" w14:textId="77777777" w:rsidR="0009027D" w:rsidRPr="00F33DC3" w:rsidRDefault="0009027D" w:rsidP="00084B66">
            <w:pPr>
              <w:jc w:val="center"/>
            </w:pPr>
            <w:r w:rsidRPr="00F33DC3">
              <w:t>City of Santa Monica HHW Facility</w:t>
            </w:r>
          </w:p>
        </w:tc>
        <w:tc>
          <w:tcPr>
            <w:tcW w:w="3060" w:type="dxa"/>
            <w:noWrap/>
            <w:vAlign w:val="center"/>
            <w:hideMark/>
          </w:tcPr>
          <w:p w14:paraId="5954CDAC" w14:textId="77777777" w:rsidR="0009027D" w:rsidRPr="00F33DC3" w:rsidRDefault="0009027D" w:rsidP="00084B66">
            <w:pPr>
              <w:jc w:val="center"/>
            </w:pPr>
            <w:r w:rsidRPr="00F33DC3">
              <w:t>2500 Michigan Ave</w:t>
            </w:r>
          </w:p>
        </w:tc>
        <w:tc>
          <w:tcPr>
            <w:tcW w:w="1314" w:type="dxa"/>
            <w:noWrap/>
            <w:vAlign w:val="center"/>
            <w:hideMark/>
          </w:tcPr>
          <w:p w14:paraId="256329A9" w14:textId="77777777" w:rsidR="0009027D" w:rsidRPr="00F33DC3" w:rsidRDefault="0009027D" w:rsidP="00084B66">
            <w:pPr>
              <w:jc w:val="center"/>
            </w:pPr>
            <w:r w:rsidRPr="00F33DC3">
              <w:t>HHW Facility</w:t>
            </w:r>
          </w:p>
        </w:tc>
      </w:tr>
      <w:tr w:rsidR="0009027D" w:rsidRPr="00F33DC3" w14:paraId="2F4B3D1C" w14:textId="77777777" w:rsidTr="00084B66">
        <w:trPr>
          <w:trHeight w:hRule="exact" w:val="864"/>
          <w:jc w:val="center"/>
        </w:trPr>
        <w:tc>
          <w:tcPr>
            <w:tcW w:w="1525" w:type="dxa"/>
            <w:noWrap/>
            <w:vAlign w:val="center"/>
            <w:hideMark/>
          </w:tcPr>
          <w:p w14:paraId="4860C960" w14:textId="77777777" w:rsidR="0009027D" w:rsidRPr="00F33DC3" w:rsidRDefault="0009027D" w:rsidP="00084B66">
            <w:pPr>
              <w:jc w:val="center"/>
            </w:pPr>
            <w:r w:rsidRPr="00F33DC3">
              <w:t>Los Angeles</w:t>
            </w:r>
          </w:p>
        </w:tc>
        <w:tc>
          <w:tcPr>
            <w:tcW w:w="1620" w:type="dxa"/>
            <w:noWrap/>
            <w:vAlign w:val="center"/>
            <w:hideMark/>
          </w:tcPr>
          <w:p w14:paraId="441A496F" w14:textId="77777777" w:rsidR="0009027D" w:rsidRPr="00F33DC3" w:rsidRDefault="0009027D" w:rsidP="00084B66">
            <w:pPr>
              <w:jc w:val="center"/>
            </w:pPr>
            <w:r w:rsidRPr="00F33DC3">
              <w:t>Santa Monica</w:t>
            </w:r>
          </w:p>
        </w:tc>
        <w:tc>
          <w:tcPr>
            <w:tcW w:w="3060" w:type="dxa"/>
            <w:noWrap/>
            <w:vAlign w:val="center"/>
            <w:hideMark/>
          </w:tcPr>
          <w:p w14:paraId="3F7FEDD5" w14:textId="77777777" w:rsidR="0009027D" w:rsidRPr="00F33DC3" w:rsidRDefault="0009027D" w:rsidP="00084B66">
            <w:pPr>
              <w:jc w:val="center"/>
            </w:pPr>
            <w:r w:rsidRPr="00F33DC3">
              <w:t>Sherwin-Williams</w:t>
            </w:r>
          </w:p>
        </w:tc>
        <w:tc>
          <w:tcPr>
            <w:tcW w:w="3060" w:type="dxa"/>
            <w:noWrap/>
            <w:vAlign w:val="center"/>
            <w:hideMark/>
          </w:tcPr>
          <w:p w14:paraId="29D3DB4C" w14:textId="77777777" w:rsidR="0009027D" w:rsidRPr="00F33DC3" w:rsidRDefault="0009027D" w:rsidP="00084B66">
            <w:pPr>
              <w:jc w:val="center"/>
            </w:pPr>
            <w:r w:rsidRPr="00F33DC3">
              <w:t>816 Pico Blvd</w:t>
            </w:r>
          </w:p>
        </w:tc>
        <w:tc>
          <w:tcPr>
            <w:tcW w:w="1314" w:type="dxa"/>
            <w:noWrap/>
            <w:vAlign w:val="center"/>
            <w:hideMark/>
          </w:tcPr>
          <w:p w14:paraId="3F90C10F" w14:textId="77777777" w:rsidR="0009027D" w:rsidRPr="00F33DC3" w:rsidRDefault="0009027D" w:rsidP="00084B66">
            <w:pPr>
              <w:jc w:val="center"/>
            </w:pPr>
            <w:r w:rsidRPr="00F33DC3">
              <w:t>Retail</w:t>
            </w:r>
          </w:p>
        </w:tc>
      </w:tr>
      <w:tr w:rsidR="0009027D" w:rsidRPr="00F33DC3" w14:paraId="5319C387" w14:textId="77777777" w:rsidTr="00084B66">
        <w:trPr>
          <w:trHeight w:hRule="exact" w:val="864"/>
          <w:jc w:val="center"/>
        </w:trPr>
        <w:tc>
          <w:tcPr>
            <w:tcW w:w="1525" w:type="dxa"/>
            <w:noWrap/>
            <w:vAlign w:val="center"/>
            <w:hideMark/>
          </w:tcPr>
          <w:p w14:paraId="74741AC8" w14:textId="77777777" w:rsidR="0009027D" w:rsidRPr="00F33DC3" w:rsidRDefault="0009027D" w:rsidP="00084B66">
            <w:pPr>
              <w:jc w:val="center"/>
            </w:pPr>
            <w:r w:rsidRPr="00F33DC3">
              <w:t>Los Angeles</w:t>
            </w:r>
          </w:p>
        </w:tc>
        <w:tc>
          <w:tcPr>
            <w:tcW w:w="1620" w:type="dxa"/>
            <w:noWrap/>
            <w:vAlign w:val="center"/>
            <w:hideMark/>
          </w:tcPr>
          <w:p w14:paraId="25347307" w14:textId="77777777" w:rsidR="0009027D" w:rsidRPr="00F33DC3" w:rsidRDefault="0009027D" w:rsidP="00084B66">
            <w:pPr>
              <w:jc w:val="center"/>
            </w:pPr>
            <w:r w:rsidRPr="00F33DC3">
              <w:t>Signal Hill</w:t>
            </w:r>
          </w:p>
        </w:tc>
        <w:tc>
          <w:tcPr>
            <w:tcW w:w="3060" w:type="dxa"/>
            <w:noWrap/>
            <w:vAlign w:val="center"/>
            <w:hideMark/>
          </w:tcPr>
          <w:p w14:paraId="682D9D7F" w14:textId="77777777" w:rsidR="0009027D" w:rsidRPr="00F33DC3" w:rsidRDefault="0009027D" w:rsidP="00084B66">
            <w:pPr>
              <w:jc w:val="center"/>
            </w:pPr>
            <w:r w:rsidRPr="00F33DC3">
              <w:t>EDCO HHW Facility and Transfer Center HHWF</w:t>
            </w:r>
          </w:p>
        </w:tc>
        <w:tc>
          <w:tcPr>
            <w:tcW w:w="3060" w:type="dxa"/>
            <w:noWrap/>
            <w:vAlign w:val="center"/>
            <w:hideMark/>
          </w:tcPr>
          <w:p w14:paraId="38FFF5B1" w14:textId="77777777" w:rsidR="0009027D" w:rsidRPr="00F33DC3" w:rsidRDefault="0009027D" w:rsidP="00084B66">
            <w:pPr>
              <w:jc w:val="center"/>
            </w:pPr>
            <w:r w:rsidRPr="00F33DC3">
              <w:t>2755 California Ave</w:t>
            </w:r>
          </w:p>
        </w:tc>
        <w:tc>
          <w:tcPr>
            <w:tcW w:w="1314" w:type="dxa"/>
            <w:noWrap/>
            <w:vAlign w:val="center"/>
            <w:hideMark/>
          </w:tcPr>
          <w:p w14:paraId="4E8157FF" w14:textId="77777777" w:rsidR="0009027D" w:rsidRPr="00F33DC3" w:rsidRDefault="0009027D" w:rsidP="00084B66">
            <w:pPr>
              <w:jc w:val="center"/>
            </w:pPr>
            <w:r w:rsidRPr="00F33DC3">
              <w:t>HHW Facility</w:t>
            </w:r>
          </w:p>
        </w:tc>
      </w:tr>
      <w:tr w:rsidR="0009027D" w:rsidRPr="00F33DC3" w14:paraId="480ED8BD" w14:textId="77777777" w:rsidTr="00084B66">
        <w:trPr>
          <w:trHeight w:hRule="exact" w:val="864"/>
          <w:jc w:val="center"/>
        </w:trPr>
        <w:tc>
          <w:tcPr>
            <w:tcW w:w="1525" w:type="dxa"/>
            <w:noWrap/>
            <w:vAlign w:val="center"/>
            <w:hideMark/>
          </w:tcPr>
          <w:p w14:paraId="1E6EEF7B" w14:textId="77777777" w:rsidR="0009027D" w:rsidRPr="00F33DC3" w:rsidRDefault="0009027D" w:rsidP="00084B66">
            <w:pPr>
              <w:jc w:val="center"/>
            </w:pPr>
            <w:r w:rsidRPr="00F33DC3">
              <w:t>Los Angeles</w:t>
            </w:r>
          </w:p>
        </w:tc>
        <w:tc>
          <w:tcPr>
            <w:tcW w:w="1620" w:type="dxa"/>
            <w:noWrap/>
            <w:vAlign w:val="center"/>
            <w:hideMark/>
          </w:tcPr>
          <w:p w14:paraId="20E60891" w14:textId="77777777" w:rsidR="0009027D" w:rsidRPr="00F33DC3" w:rsidRDefault="0009027D" w:rsidP="00084B66">
            <w:pPr>
              <w:jc w:val="center"/>
            </w:pPr>
            <w:r w:rsidRPr="00F33DC3">
              <w:t>Signal Hill</w:t>
            </w:r>
          </w:p>
        </w:tc>
        <w:tc>
          <w:tcPr>
            <w:tcW w:w="3060" w:type="dxa"/>
            <w:noWrap/>
            <w:vAlign w:val="center"/>
            <w:hideMark/>
          </w:tcPr>
          <w:p w14:paraId="33E37612" w14:textId="77777777" w:rsidR="0009027D" w:rsidRPr="00F33DC3" w:rsidRDefault="0009027D" w:rsidP="00084B66">
            <w:pPr>
              <w:jc w:val="center"/>
            </w:pPr>
            <w:r w:rsidRPr="00F33DC3">
              <w:t>Sherwin-Williams</w:t>
            </w:r>
          </w:p>
        </w:tc>
        <w:tc>
          <w:tcPr>
            <w:tcW w:w="3060" w:type="dxa"/>
            <w:noWrap/>
            <w:vAlign w:val="center"/>
            <w:hideMark/>
          </w:tcPr>
          <w:p w14:paraId="383570BF" w14:textId="77777777" w:rsidR="0009027D" w:rsidRPr="00F33DC3" w:rsidRDefault="0009027D" w:rsidP="00084B66">
            <w:pPr>
              <w:jc w:val="center"/>
            </w:pPr>
            <w:r w:rsidRPr="00F33DC3">
              <w:t>1000 E Willow St</w:t>
            </w:r>
          </w:p>
        </w:tc>
        <w:tc>
          <w:tcPr>
            <w:tcW w:w="1314" w:type="dxa"/>
            <w:noWrap/>
            <w:vAlign w:val="center"/>
            <w:hideMark/>
          </w:tcPr>
          <w:p w14:paraId="753331EA" w14:textId="77777777" w:rsidR="0009027D" w:rsidRPr="00F33DC3" w:rsidRDefault="0009027D" w:rsidP="00084B66">
            <w:pPr>
              <w:jc w:val="center"/>
            </w:pPr>
            <w:r w:rsidRPr="00F33DC3">
              <w:t>Retail</w:t>
            </w:r>
          </w:p>
        </w:tc>
      </w:tr>
      <w:tr w:rsidR="0009027D" w:rsidRPr="00F33DC3" w14:paraId="2AF5D052" w14:textId="77777777" w:rsidTr="00084B66">
        <w:trPr>
          <w:trHeight w:hRule="exact" w:val="864"/>
          <w:jc w:val="center"/>
        </w:trPr>
        <w:tc>
          <w:tcPr>
            <w:tcW w:w="1525" w:type="dxa"/>
            <w:noWrap/>
            <w:vAlign w:val="center"/>
            <w:hideMark/>
          </w:tcPr>
          <w:p w14:paraId="7C9DB8BA" w14:textId="77777777" w:rsidR="0009027D" w:rsidRPr="00F33DC3" w:rsidRDefault="0009027D" w:rsidP="00084B66">
            <w:pPr>
              <w:jc w:val="center"/>
            </w:pPr>
            <w:r w:rsidRPr="00F33DC3">
              <w:lastRenderedPageBreak/>
              <w:t>Los Angeles</w:t>
            </w:r>
          </w:p>
        </w:tc>
        <w:tc>
          <w:tcPr>
            <w:tcW w:w="1620" w:type="dxa"/>
            <w:noWrap/>
            <w:vAlign w:val="center"/>
            <w:hideMark/>
          </w:tcPr>
          <w:p w14:paraId="49C4B141" w14:textId="77777777" w:rsidR="0009027D" w:rsidRPr="00F33DC3" w:rsidRDefault="0009027D" w:rsidP="00084B66">
            <w:pPr>
              <w:jc w:val="center"/>
            </w:pPr>
            <w:r w:rsidRPr="00F33DC3">
              <w:t>South Pasadena</w:t>
            </w:r>
          </w:p>
        </w:tc>
        <w:tc>
          <w:tcPr>
            <w:tcW w:w="3060" w:type="dxa"/>
            <w:noWrap/>
            <w:vAlign w:val="center"/>
            <w:hideMark/>
          </w:tcPr>
          <w:p w14:paraId="19D0E3DB" w14:textId="77777777" w:rsidR="0009027D" w:rsidRPr="00F33DC3" w:rsidRDefault="0009027D" w:rsidP="00084B66">
            <w:pPr>
              <w:jc w:val="center"/>
            </w:pPr>
            <w:r w:rsidRPr="00F33DC3">
              <w:t>Ace Hardware of South Pasadena</w:t>
            </w:r>
          </w:p>
        </w:tc>
        <w:tc>
          <w:tcPr>
            <w:tcW w:w="3060" w:type="dxa"/>
            <w:noWrap/>
            <w:vAlign w:val="center"/>
            <w:hideMark/>
          </w:tcPr>
          <w:p w14:paraId="7DC208D8" w14:textId="77777777" w:rsidR="0009027D" w:rsidRPr="00F33DC3" w:rsidRDefault="0009027D" w:rsidP="00084B66">
            <w:pPr>
              <w:jc w:val="center"/>
            </w:pPr>
            <w:r w:rsidRPr="00F33DC3">
              <w:t>452 Fair Oaks Ave</w:t>
            </w:r>
          </w:p>
        </w:tc>
        <w:tc>
          <w:tcPr>
            <w:tcW w:w="1314" w:type="dxa"/>
            <w:noWrap/>
            <w:vAlign w:val="center"/>
            <w:hideMark/>
          </w:tcPr>
          <w:p w14:paraId="17DA40D4" w14:textId="77777777" w:rsidR="0009027D" w:rsidRPr="00F33DC3" w:rsidRDefault="0009027D" w:rsidP="00084B66">
            <w:pPr>
              <w:jc w:val="center"/>
            </w:pPr>
            <w:r w:rsidRPr="00F33DC3">
              <w:t>Retail</w:t>
            </w:r>
          </w:p>
        </w:tc>
      </w:tr>
      <w:tr w:rsidR="0009027D" w:rsidRPr="00F33DC3" w14:paraId="28F51DAB" w14:textId="77777777" w:rsidTr="00084B66">
        <w:trPr>
          <w:trHeight w:hRule="exact" w:val="864"/>
          <w:jc w:val="center"/>
        </w:trPr>
        <w:tc>
          <w:tcPr>
            <w:tcW w:w="1525" w:type="dxa"/>
            <w:noWrap/>
            <w:vAlign w:val="center"/>
            <w:hideMark/>
          </w:tcPr>
          <w:p w14:paraId="3345A252" w14:textId="77777777" w:rsidR="0009027D" w:rsidRPr="00F33DC3" w:rsidRDefault="0009027D" w:rsidP="00084B66">
            <w:pPr>
              <w:jc w:val="center"/>
            </w:pPr>
            <w:r w:rsidRPr="00F33DC3">
              <w:t>Los Angeles</w:t>
            </w:r>
          </w:p>
        </w:tc>
        <w:tc>
          <w:tcPr>
            <w:tcW w:w="1620" w:type="dxa"/>
            <w:noWrap/>
            <w:vAlign w:val="center"/>
            <w:hideMark/>
          </w:tcPr>
          <w:p w14:paraId="1170F70A" w14:textId="77777777" w:rsidR="0009027D" w:rsidRPr="00F33DC3" w:rsidRDefault="0009027D" w:rsidP="00084B66">
            <w:pPr>
              <w:jc w:val="center"/>
            </w:pPr>
            <w:r w:rsidRPr="00F33DC3">
              <w:t>Stevenson Ranch</w:t>
            </w:r>
          </w:p>
        </w:tc>
        <w:tc>
          <w:tcPr>
            <w:tcW w:w="3060" w:type="dxa"/>
            <w:noWrap/>
            <w:vAlign w:val="center"/>
            <w:hideMark/>
          </w:tcPr>
          <w:p w14:paraId="35C1E68B" w14:textId="77777777" w:rsidR="0009027D" w:rsidRPr="00F33DC3" w:rsidRDefault="0009027D" w:rsidP="00084B66">
            <w:pPr>
              <w:jc w:val="center"/>
            </w:pPr>
            <w:r w:rsidRPr="00F33DC3">
              <w:t>Dunn-Edwards</w:t>
            </w:r>
          </w:p>
        </w:tc>
        <w:tc>
          <w:tcPr>
            <w:tcW w:w="3060" w:type="dxa"/>
            <w:noWrap/>
            <w:vAlign w:val="center"/>
            <w:hideMark/>
          </w:tcPr>
          <w:p w14:paraId="6AB626E7" w14:textId="77777777" w:rsidR="0009027D" w:rsidRPr="00F33DC3" w:rsidRDefault="0009027D" w:rsidP="00084B66">
            <w:pPr>
              <w:jc w:val="center"/>
            </w:pPr>
            <w:r w:rsidRPr="00F33DC3">
              <w:t>25520 The Old Rd</w:t>
            </w:r>
          </w:p>
        </w:tc>
        <w:tc>
          <w:tcPr>
            <w:tcW w:w="1314" w:type="dxa"/>
            <w:noWrap/>
            <w:vAlign w:val="center"/>
            <w:hideMark/>
          </w:tcPr>
          <w:p w14:paraId="68FF65E6" w14:textId="77777777" w:rsidR="0009027D" w:rsidRPr="00F33DC3" w:rsidRDefault="0009027D" w:rsidP="00084B66">
            <w:pPr>
              <w:jc w:val="center"/>
            </w:pPr>
            <w:r w:rsidRPr="00F33DC3">
              <w:t>Retail</w:t>
            </w:r>
          </w:p>
        </w:tc>
      </w:tr>
      <w:tr w:rsidR="0009027D" w:rsidRPr="00F33DC3" w14:paraId="79AF6C33" w14:textId="77777777" w:rsidTr="00084B66">
        <w:trPr>
          <w:trHeight w:hRule="exact" w:val="864"/>
          <w:jc w:val="center"/>
        </w:trPr>
        <w:tc>
          <w:tcPr>
            <w:tcW w:w="1525" w:type="dxa"/>
            <w:noWrap/>
            <w:vAlign w:val="center"/>
            <w:hideMark/>
          </w:tcPr>
          <w:p w14:paraId="5E7FFF49" w14:textId="77777777" w:rsidR="0009027D" w:rsidRPr="00F33DC3" w:rsidRDefault="0009027D" w:rsidP="00084B66">
            <w:pPr>
              <w:jc w:val="center"/>
            </w:pPr>
            <w:r w:rsidRPr="00F33DC3">
              <w:t>Los Angeles</w:t>
            </w:r>
          </w:p>
        </w:tc>
        <w:tc>
          <w:tcPr>
            <w:tcW w:w="1620" w:type="dxa"/>
            <w:noWrap/>
            <w:vAlign w:val="center"/>
            <w:hideMark/>
          </w:tcPr>
          <w:p w14:paraId="6F718F60" w14:textId="77777777" w:rsidR="0009027D" w:rsidRPr="00F33DC3" w:rsidRDefault="0009027D" w:rsidP="00084B66">
            <w:pPr>
              <w:jc w:val="center"/>
            </w:pPr>
            <w:r w:rsidRPr="00F33DC3">
              <w:t>Sun Valley</w:t>
            </w:r>
          </w:p>
        </w:tc>
        <w:tc>
          <w:tcPr>
            <w:tcW w:w="3060" w:type="dxa"/>
            <w:noWrap/>
            <w:vAlign w:val="center"/>
            <w:hideMark/>
          </w:tcPr>
          <w:p w14:paraId="72963961" w14:textId="77777777" w:rsidR="0009027D" w:rsidRPr="00F33DC3" w:rsidRDefault="0009027D" w:rsidP="00084B66">
            <w:pPr>
              <w:jc w:val="center"/>
            </w:pPr>
            <w:r w:rsidRPr="00F33DC3">
              <w:t>Randall SAFE Center HHW Facility</w:t>
            </w:r>
          </w:p>
        </w:tc>
        <w:tc>
          <w:tcPr>
            <w:tcW w:w="3060" w:type="dxa"/>
            <w:noWrap/>
            <w:vAlign w:val="center"/>
            <w:hideMark/>
          </w:tcPr>
          <w:p w14:paraId="08242079" w14:textId="77777777" w:rsidR="0009027D" w:rsidRPr="00F33DC3" w:rsidRDefault="0009027D" w:rsidP="00084B66">
            <w:pPr>
              <w:jc w:val="center"/>
            </w:pPr>
            <w:r w:rsidRPr="00F33DC3">
              <w:t>11025 Randall St</w:t>
            </w:r>
          </w:p>
        </w:tc>
        <w:tc>
          <w:tcPr>
            <w:tcW w:w="1314" w:type="dxa"/>
            <w:noWrap/>
            <w:vAlign w:val="center"/>
            <w:hideMark/>
          </w:tcPr>
          <w:p w14:paraId="6CFE7A87" w14:textId="77777777" w:rsidR="0009027D" w:rsidRPr="00F33DC3" w:rsidRDefault="0009027D" w:rsidP="00084B66">
            <w:pPr>
              <w:jc w:val="center"/>
            </w:pPr>
            <w:r w:rsidRPr="00F33DC3">
              <w:t>HHW Facility</w:t>
            </w:r>
          </w:p>
        </w:tc>
      </w:tr>
      <w:tr w:rsidR="0009027D" w:rsidRPr="00F33DC3" w14:paraId="4657D6A7" w14:textId="77777777" w:rsidTr="00084B66">
        <w:trPr>
          <w:trHeight w:hRule="exact" w:val="864"/>
          <w:jc w:val="center"/>
        </w:trPr>
        <w:tc>
          <w:tcPr>
            <w:tcW w:w="1525" w:type="dxa"/>
            <w:noWrap/>
            <w:vAlign w:val="center"/>
            <w:hideMark/>
          </w:tcPr>
          <w:p w14:paraId="59D6D497" w14:textId="77777777" w:rsidR="0009027D" w:rsidRPr="00F33DC3" w:rsidRDefault="0009027D" w:rsidP="00084B66">
            <w:pPr>
              <w:jc w:val="center"/>
            </w:pPr>
            <w:r w:rsidRPr="00F33DC3">
              <w:t>Los Angeles</w:t>
            </w:r>
          </w:p>
        </w:tc>
        <w:tc>
          <w:tcPr>
            <w:tcW w:w="1620" w:type="dxa"/>
            <w:noWrap/>
            <w:vAlign w:val="center"/>
            <w:hideMark/>
          </w:tcPr>
          <w:p w14:paraId="21A68CA2" w14:textId="77777777" w:rsidR="0009027D" w:rsidRPr="00F33DC3" w:rsidRDefault="0009027D" w:rsidP="00084B66">
            <w:pPr>
              <w:jc w:val="center"/>
            </w:pPr>
            <w:r w:rsidRPr="00F33DC3">
              <w:t>Torrance</w:t>
            </w:r>
          </w:p>
        </w:tc>
        <w:tc>
          <w:tcPr>
            <w:tcW w:w="3060" w:type="dxa"/>
            <w:noWrap/>
            <w:vAlign w:val="center"/>
            <w:hideMark/>
          </w:tcPr>
          <w:p w14:paraId="0D6DEC49" w14:textId="77777777" w:rsidR="0009027D" w:rsidRPr="00F33DC3" w:rsidRDefault="0009027D" w:rsidP="00084B66">
            <w:pPr>
              <w:jc w:val="center"/>
            </w:pPr>
            <w:r w:rsidRPr="00F33DC3">
              <w:t>Dunn-Edwards</w:t>
            </w:r>
          </w:p>
        </w:tc>
        <w:tc>
          <w:tcPr>
            <w:tcW w:w="3060" w:type="dxa"/>
            <w:noWrap/>
            <w:vAlign w:val="center"/>
            <w:hideMark/>
          </w:tcPr>
          <w:p w14:paraId="4D0E604B" w14:textId="69333AC4" w:rsidR="0009027D" w:rsidRPr="00F33DC3" w:rsidRDefault="0009027D" w:rsidP="00084B66">
            <w:pPr>
              <w:jc w:val="center"/>
            </w:pPr>
            <w:r w:rsidRPr="00F33DC3">
              <w:t>4127 Pacific Coast Hwy</w:t>
            </w:r>
          </w:p>
        </w:tc>
        <w:tc>
          <w:tcPr>
            <w:tcW w:w="1314" w:type="dxa"/>
            <w:noWrap/>
            <w:vAlign w:val="center"/>
            <w:hideMark/>
          </w:tcPr>
          <w:p w14:paraId="3B910ACB" w14:textId="77777777" w:rsidR="0009027D" w:rsidRPr="00F33DC3" w:rsidRDefault="0009027D" w:rsidP="00084B66">
            <w:pPr>
              <w:jc w:val="center"/>
            </w:pPr>
            <w:r w:rsidRPr="00F33DC3">
              <w:t>Retail</w:t>
            </w:r>
          </w:p>
        </w:tc>
      </w:tr>
      <w:tr w:rsidR="0009027D" w:rsidRPr="00F33DC3" w14:paraId="272EE2FD" w14:textId="77777777" w:rsidTr="00084B66">
        <w:trPr>
          <w:trHeight w:hRule="exact" w:val="864"/>
          <w:jc w:val="center"/>
        </w:trPr>
        <w:tc>
          <w:tcPr>
            <w:tcW w:w="1525" w:type="dxa"/>
            <w:noWrap/>
            <w:vAlign w:val="center"/>
            <w:hideMark/>
          </w:tcPr>
          <w:p w14:paraId="32D29465" w14:textId="77777777" w:rsidR="0009027D" w:rsidRPr="00F33DC3" w:rsidRDefault="0009027D" w:rsidP="00084B66">
            <w:pPr>
              <w:jc w:val="center"/>
            </w:pPr>
            <w:r w:rsidRPr="00F33DC3">
              <w:t>Los Angeles</w:t>
            </w:r>
          </w:p>
        </w:tc>
        <w:tc>
          <w:tcPr>
            <w:tcW w:w="1620" w:type="dxa"/>
            <w:noWrap/>
            <w:vAlign w:val="center"/>
            <w:hideMark/>
          </w:tcPr>
          <w:p w14:paraId="5393A45B" w14:textId="77777777" w:rsidR="0009027D" w:rsidRPr="00F33DC3" w:rsidRDefault="0009027D" w:rsidP="00084B66">
            <w:pPr>
              <w:jc w:val="center"/>
            </w:pPr>
            <w:r w:rsidRPr="00F33DC3">
              <w:t>Torrance</w:t>
            </w:r>
          </w:p>
        </w:tc>
        <w:tc>
          <w:tcPr>
            <w:tcW w:w="3060" w:type="dxa"/>
            <w:noWrap/>
            <w:vAlign w:val="center"/>
            <w:hideMark/>
          </w:tcPr>
          <w:p w14:paraId="621523B4" w14:textId="77777777" w:rsidR="0009027D" w:rsidRPr="00F33DC3" w:rsidRDefault="0009027D" w:rsidP="00084B66">
            <w:pPr>
              <w:jc w:val="center"/>
            </w:pPr>
            <w:r w:rsidRPr="00F33DC3">
              <w:t>Sherwin-Williams</w:t>
            </w:r>
          </w:p>
        </w:tc>
        <w:tc>
          <w:tcPr>
            <w:tcW w:w="3060" w:type="dxa"/>
            <w:noWrap/>
            <w:vAlign w:val="center"/>
            <w:hideMark/>
          </w:tcPr>
          <w:p w14:paraId="600798C4" w14:textId="77777777" w:rsidR="0009027D" w:rsidRPr="00F33DC3" w:rsidRDefault="0009027D" w:rsidP="00084B66">
            <w:pPr>
              <w:jc w:val="center"/>
            </w:pPr>
            <w:r w:rsidRPr="00F33DC3">
              <w:t>1731 Crenshaw Blvd</w:t>
            </w:r>
          </w:p>
        </w:tc>
        <w:tc>
          <w:tcPr>
            <w:tcW w:w="1314" w:type="dxa"/>
            <w:noWrap/>
            <w:vAlign w:val="center"/>
            <w:hideMark/>
          </w:tcPr>
          <w:p w14:paraId="1E7C7205" w14:textId="77777777" w:rsidR="0009027D" w:rsidRPr="00F33DC3" w:rsidRDefault="0009027D" w:rsidP="00084B66">
            <w:pPr>
              <w:jc w:val="center"/>
            </w:pPr>
            <w:r w:rsidRPr="00F33DC3">
              <w:t>Retail</w:t>
            </w:r>
          </w:p>
        </w:tc>
      </w:tr>
      <w:tr w:rsidR="0009027D" w:rsidRPr="00F33DC3" w14:paraId="5CC6189B" w14:textId="77777777" w:rsidTr="00084B66">
        <w:trPr>
          <w:trHeight w:hRule="exact" w:val="864"/>
          <w:jc w:val="center"/>
        </w:trPr>
        <w:tc>
          <w:tcPr>
            <w:tcW w:w="1525" w:type="dxa"/>
            <w:noWrap/>
            <w:vAlign w:val="center"/>
            <w:hideMark/>
          </w:tcPr>
          <w:p w14:paraId="4CC6CE17" w14:textId="77777777" w:rsidR="0009027D" w:rsidRPr="00F33DC3" w:rsidRDefault="0009027D" w:rsidP="00084B66">
            <w:pPr>
              <w:jc w:val="center"/>
            </w:pPr>
            <w:r w:rsidRPr="00F33DC3">
              <w:t>Los Angeles</w:t>
            </w:r>
          </w:p>
        </w:tc>
        <w:tc>
          <w:tcPr>
            <w:tcW w:w="1620" w:type="dxa"/>
            <w:noWrap/>
            <w:vAlign w:val="center"/>
            <w:hideMark/>
          </w:tcPr>
          <w:p w14:paraId="01DD1B74" w14:textId="77777777" w:rsidR="0009027D" w:rsidRPr="00F33DC3" w:rsidRDefault="0009027D" w:rsidP="00084B66">
            <w:pPr>
              <w:jc w:val="center"/>
            </w:pPr>
            <w:r w:rsidRPr="00F33DC3">
              <w:t>Torrance</w:t>
            </w:r>
          </w:p>
        </w:tc>
        <w:tc>
          <w:tcPr>
            <w:tcW w:w="3060" w:type="dxa"/>
            <w:noWrap/>
            <w:vAlign w:val="center"/>
            <w:hideMark/>
          </w:tcPr>
          <w:p w14:paraId="1A72F57A" w14:textId="77777777" w:rsidR="0009027D" w:rsidRPr="00F33DC3" w:rsidRDefault="0009027D" w:rsidP="00084B66">
            <w:pPr>
              <w:jc w:val="center"/>
            </w:pPr>
            <w:r w:rsidRPr="00F33DC3">
              <w:t>ShilPark Paint</w:t>
            </w:r>
          </w:p>
        </w:tc>
        <w:tc>
          <w:tcPr>
            <w:tcW w:w="3060" w:type="dxa"/>
            <w:noWrap/>
            <w:vAlign w:val="center"/>
            <w:hideMark/>
          </w:tcPr>
          <w:p w14:paraId="474015F9" w14:textId="77777777" w:rsidR="0009027D" w:rsidRPr="00F33DC3" w:rsidRDefault="0009027D" w:rsidP="00084B66">
            <w:pPr>
              <w:jc w:val="center"/>
            </w:pPr>
            <w:r w:rsidRPr="00F33DC3">
              <w:t>23134 Normandie Ave</w:t>
            </w:r>
          </w:p>
        </w:tc>
        <w:tc>
          <w:tcPr>
            <w:tcW w:w="1314" w:type="dxa"/>
            <w:noWrap/>
            <w:vAlign w:val="center"/>
            <w:hideMark/>
          </w:tcPr>
          <w:p w14:paraId="0097DB56" w14:textId="77777777" w:rsidR="0009027D" w:rsidRPr="00F33DC3" w:rsidRDefault="0009027D" w:rsidP="00084B66">
            <w:pPr>
              <w:jc w:val="center"/>
            </w:pPr>
            <w:r w:rsidRPr="00F33DC3">
              <w:t>Retail</w:t>
            </w:r>
          </w:p>
        </w:tc>
      </w:tr>
      <w:tr w:rsidR="0009027D" w:rsidRPr="00F33DC3" w14:paraId="455B93A4" w14:textId="77777777" w:rsidTr="00084B66">
        <w:trPr>
          <w:trHeight w:hRule="exact" w:val="864"/>
          <w:jc w:val="center"/>
        </w:trPr>
        <w:tc>
          <w:tcPr>
            <w:tcW w:w="1525" w:type="dxa"/>
            <w:noWrap/>
            <w:vAlign w:val="center"/>
            <w:hideMark/>
          </w:tcPr>
          <w:p w14:paraId="36AACC26" w14:textId="77777777" w:rsidR="0009027D" w:rsidRPr="00F33DC3" w:rsidRDefault="0009027D" w:rsidP="00084B66">
            <w:pPr>
              <w:jc w:val="center"/>
            </w:pPr>
            <w:r w:rsidRPr="00F33DC3">
              <w:t>Los Angeles</w:t>
            </w:r>
          </w:p>
        </w:tc>
        <w:tc>
          <w:tcPr>
            <w:tcW w:w="1620" w:type="dxa"/>
            <w:noWrap/>
            <w:vAlign w:val="center"/>
            <w:hideMark/>
          </w:tcPr>
          <w:p w14:paraId="5166AAF1" w14:textId="77777777" w:rsidR="0009027D" w:rsidRPr="00F33DC3" w:rsidRDefault="0009027D" w:rsidP="00084B66">
            <w:pPr>
              <w:jc w:val="center"/>
            </w:pPr>
            <w:r w:rsidRPr="00F33DC3">
              <w:t>Van Nuys</w:t>
            </w:r>
          </w:p>
        </w:tc>
        <w:tc>
          <w:tcPr>
            <w:tcW w:w="3060" w:type="dxa"/>
            <w:noWrap/>
            <w:vAlign w:val="center"/>
            <w:hideMark/>
          </w:tcPr>
          <w:p w14:paraId="6AB8B0EC" w14:textId="77777777" w:rsidR="0009027D" w:rsidRPr="00F33DC3" w:rsidRDefault="0009027D" w:rsidP="00084B66">
            <w:pPr>
              <w:jc w:val="center"/>
            </w:pPr>
            <w:r w:rsidRPr="00F33DC3">
              <w:t>Ace of Van Nuys</w:t>
            </w:r>
          </w:p>
        </w:tc>
        <w:tc>
          <w:tcPr>
            <w:tcW w:w="3060" w:type="dxa"/>
            <w:noWrap/>
            <w:vAlign w:val="center"/>
            <w:hideMark/>
          </w:tcPr>
          <w:p w14:paraId="4A68319D" w14:textId="77777777" w:rsidR="0009027D" w:rsidRPr="00F33DC3" w:rsidRDefault="0009027D" w:rsidP="00084B66">
            <w:pPr>
              <w:jc w:val="center"/>
            </w:pPr>
            <w:r w:rsidRPr="00F33DC3">
              <w:t>5960 Sepulveda Blvd</w:t>
            </w:r>
          </w:p>
        </w:tc>
        <w:tc>
          <w:tcPr>
            <w:tcW w:w="1314" w:type="dxa"/>
            <w:noWrap/>
            <w:vAlign w:val="center"/>
            <w:hideMark/>
          </w:tcPr>
          <w:p w14:paraId="1A4432BF" w14:textId="77777777" w:rsidR="0009027D" w:rsidRPr="00F33DC3" w:rsidRDefault="0009027D" w:rsidP="00084B66">
            <w:pPr>
              <w:jc w:val="center"/>
            </w:pPr>
            <w:r w:rsidRPr="00F33DC3">
              <w:t>Retail</w:t>
            </w:r>
          </w:p>
        </w:tc>
      </w:tr>
      <w:tr w:rsidR="0009027D" w:rsidRPr="00F33DC3" w14:paraId="6AAAF8C8" w14:textId="77777777" w:rsidTr="00084B66">
        <w:trPr>
          <w:trHeight w:hRule="exact" w:val="864"/>
          <w:jc w:val="center"/>
        </w:trPr>
        <w:tc>
          <w:tcPr>
            <w:tcW w:w="1525" w:type="dxa"/>
            <w:noWrap/>
            <w:vAlign w:val="center"/>
            <w:hideMark/>
          </w:tcPr>
          <w:p w14:paraId="653BD4A4" w14:textId="77777777" w:rsidR="0009027D" w:rsidRPr="00F33DC3" w:rsidRDefault="0009027D" w:rsidP="00084B66">
            <w:pPr>
              <w:jc w:val="center"/>
            </w:pPr>
            <w:r w:rsidRPr="00F33DC3">
              <w:t>Los Angeles</w:t>
            </w:r>
          </w:p>
        </w:tc>
        <w:tc>
          <w:tcPr>
            <w:tcW w:w="1620" w:type="dxa"/>
            <w:noWrap/>
            <w:vAlign w:val="center"/>
            <w:hideMark/>
          </w:tcPr>
          <w:p w14:paraId="43597E28" w14:textId="77777777" w:rsidR="0009027D" w:rsidRPr="00F33DC3" w:rsidRDefault="0009027D" w:rsidP="00084B66">
            <w:pPr>
              <w:jc w:val="center"/>
            </w:pPr>
            <w:r w:rsidRPr="00F33DC3">
              <w:t>Van Nuys</w:t>
            </w:r>
          </w:p>
        </w:tc>
        <w:tc>
          <w:tcPr>
            <w:tcW w:w="3060" w:type="dxa"/>
            <w:noWrap/>
            <w:vAlign w:val="center"/>
            <w:hideMark/>
          </w:tcPr>
          <w:p w14:paraId="5B49918E" w14:textId="77777777" w:rsidR="0009027D" w:rsidRPr="00F33DC3" w:rsidRDefault="0009027D" w:rsidP="00084B66">
            <w:pPr>
              <w:jc w:val="center"/>
            </w:pPr>
            <w:r w:rsidRPr="00F33DC3">
              <w:t>Dunn-Edwards</w:t>
            </w:r>
          </w:p>
        </w:tc>
        <w:tc>
          <w:tcPr>
            <w:tcW w:w="3060" w:type="dxa"/>
            <w:noWrap/>
            <w:vAlign w:val="center"/>
            <w:hideMark/>
          </w:tcPr>
          <w:p w14:paraId="3061EA4D" w14:textId="77777777" w:rsidR="0009027D" w:rsidRPr="00F33DC3" w:rsidRDefault="0009027D" w:rsidP="00084B66">
            <w:pPr>
              <w:jc w:val="center"/>
            </w:pPr>
            <w:r w:rsidRPr="00F33DC3">
              <w:t>6315 Sepulveda Blvd</w:t>
            </w:r>
          </w:p>
        </w:tc>
        <w:tc>
          <w:tcPr>
            <w:tcW w:w="1314" w:type="dxa"/>
            <w:noWrap/>
            <w:vAlign w:val="center"/>
            <w:hideMark/>
          </w:tcPr>
          <w:p w14:paraId="37664D29" w14:textId="77777777" w:rsidR="0009027D" w:rsidRPr="00F33DC3" w:rsidRDefault="0009027D" w:rsidP="00084B66">
            <w:pPr>
              <w:jc w:val="center"/>
            </w:pPr>
            <w:r w:rsidRPr="00F33DC3">
              <w:t>Retail</w:t>
            </w:r>
          </w:p>
        </w:tc>
      </w:tr>
      <w:tr w:rsidR="0009027D" w:rsidRPr="00F33DC3" w14:paraId="3F9C7BC5" w14:textId="77777777" w:rsidTr="00084B66">
        <w:trPr>
          <w:trHeight w:hRule="exact" w:val="864"/>
          <w:jc w:val="center"/>
        </w:trPr>
        <w:tc>
          <w:tcPr>
            <w:tcW w:w="1525" w:type="dxa"/>
            <w:noWrap/>
            <w:vAlign w:val="center"/>
            <w:hideMark/>
          </w:tcPr>
          <w:p w14:paraId="3C16F729" w14:textId="77777777" w:rsidR="0009027D" w:rsidRPr="00F33DC3" w:rsidRDefault="0009027D" w:rsidP="00084B66">
            <w:pPr>
              <w:jc w:val="center"/>
            </w:pPr>
            <w:r w:rsidRPr="00F33DC3">
              <w:t>Los Angeles</w:t>
            </w:r>
          </w:p>
        </w:tc>
        <w:tc>
          <w:tcPr>
            <w:tcW w:w="1620" w:type="dxa"/>
            <w:noWrap/>
            <w:vAlign w:val="center"/>
            <w:hideMark/>
          </w:tcPr>
          <w:p w14:paraId="5814A5F4" w14:textId="77777777" w:rsidR="0009027D" w:rsidRPr="00F33DC3" w:rsidRDefault="0009027D" w:rsidP="00084B66">
            <w:pPr>
              <w:jc w:val="center"/>
            </w:pPr>
            <w:r w:rsidRPr="00F33DC3">
              <w:t>Van Nuys</w:t>
            </w:r>
          </w:p>
        </w:tc>
        <w:tc>
          <w:tcPr>
            <w:tcW w:w="3060" w:type="dxa"/>
            <w:noWrap/>
            <w:vAlign w:val="center"/>
            <w:hideMark/>
          </w:tcPr>
          <w:p w14:paraId="2B2F551D" w14:textId="77777777" w:rsidR="0009027D" w:rsidRPr="00F33DC3" w:rsidRDefault="0009027D" w:rsidP="00084B66">
            <w:pPr>
              <w:jc w:val="center"/>
            </w:pPr>
            <w:r w:rsidRPr="00F33DC3">
              <w:t>PPG Paints</w:t>
            </w:r>
          </w:p>
        </w:tc>
        <w:tc>
          <w:tcPr>
            <w:tcW w:w="3060" w:type="dxa"/>
            <w:noWrap/>
            <w:vAlign w:val="center"/>
            <w:hideMark/>
          </w:tcPr>
          <w:p w14:paraId="51E0FA59" w14:textId="77777777" w:rsidR="0009027D" w:rsidRPr="00F33DC3" w:rsidRDefault="0009027D" w:rsidP="00084B66">
            <w:pPr>
              <w:jc w:val="center"/>
            </w:pPr>
            <w:r w:rsidRPr="00F33DC3">
              <w:t>7554 Van Nuys Blvd</w:t>
            </w:r>
          </w:p>
        </w:tc>
        <w:tc>
          <w:tcPr>
            <w:tcW w:w="1314" w:type="dxa"/>
            <w:noWrap/>
            <w:vAlign w:val="center"/>
            <w:hideMark/>
          </w:tcPr>
          <w:p w14:paraId="3EF106BE" w14:textId="77777777" w:rsidR="0009027D" w:rsidRPr="00F33DC3" w:rsidRDefault="0009027D" w:rsidP="00084B66">
            <w:pPr>
              <w:jc w:val="center"/>
            </w:pPr>
            <w:r w:rsidRPr="00F33DC3">
              <w:t>Retail</w:t>
            </w:r>
          </w:p>
        </w:tc>
      </w:tr>
      <w:tr w:rsidR="0009027D" w:rsidRPr="00F33DC3" w14:paraId="59AFDD6B" w14:textId="77777777" w:rsidTr="00084B66">
        <w:trPr>
          <w:trHeight w:hRule="exact" w:val="864"/>
          <w:jc w:val="center"/>
        </w:trPr>
        <w:tc>
          <w:tcPr>
            <w:tcW w:w="1525" w:type="dxa"/>
            <w:noWrap/>
            <w:vAlign w:val="center"/>
            <w:hideMark/>
          </w:tcPr>
          <w:p w14:paraId="7144F8C0" w14:textId="77777777" w:rsidR="0009027D" w:rsidRPr="00F33DC3" w:rsidRDefault="0009027D" w:rsidP="00084B66">
            <w:pPr>
              <w:jc w:val="center"/>
            </w:pPr>
            <w:r w:rsidRPr="00F33DC3">
              <w:t>Los Angeles</w:t>
            </w:r>
          </w:p>
        </w:tc>
        <w:tc>
          <w:tcPr>
            <w:tcW w:w="1620" w:type="dxa"/>
            <w:noWrap/>
            <w:vAlign w:val="center"/>
            <w:hideMark/>
          </w:tcPr>
          <w:p w14:paraId="7E07C2D3" w14:textId="77777777" w:rsidR="0009027D" w:rsidRPr="00F33DC3" w:rsidRDefault="0009027D" w:rsidP="00084B66">
            <w:pPr>
              <w:jc w:val="center"/>
            </w:pPr>
            <w:r w:rsidRPr="00F33DC3">
              <w:t>Van Nuys</w:t>
            </w:r>
          </w:p>
        </w:tc>
        <w:tc>
          <w:tcPr>
            <w:tcW w:w="3060" w:type="dxa"/>
            <w:noWrap/>
            <w:vAlign w:val="center"/>
            <w:hideMark/>
          </w:tcPr>
          <w:p w14:paraId="0ACA1A35" w14:textId="77777777" w:rsidR="0009027D" w:rsidRPr="00F33DC3" w:rsidRDefault="0009027D" w:rsidP="00084B66">
            <w:pPr>
              <w:jc w:val="center"/>
            </w:pPr>
            <w:r w:rsidRPr="00F33DC3">
              <w:t>Sherwin-Williams</w:t>
            </w:r>
          </w:p>
        </w:tc>
        <w:tc>
          <w:tcPr>
            <w:tcW w:w="3060" w:type="dxa"/>
            <w:noWrap/>
            <w:vAlign w:val="center"/>
            <w:hideMark/>
          </w:tcPr>
          <w:p w14:paraId="065C18FB" w14:textId="77777777" w:rsidR="0009027D" w:rsidRPr="00F33DC3" w:rsidRDefault="0009027D" w:rsidP="00084B66">
            <w:pPr>
              <w:jc w:val="center"/>
            </w:pPr>
            <w:r w:rsidRPr="00F33DC3">
              <w:t>15725 Saticoy St</w:t>
            </w:r>
          </w:p>
        </w:tc>
        <w:tc>
          <w:tcPr>
            <w:tcW w:w="1314" w:type="dxa"/>
            <w:noWrap/>
            <w:vAlign w:val="center"/>
            <w:hideMark/>
          </w:tcPr>
          <w:p w14:paraId="163711BB" w14:textId="77777777" w:rsidR="0009027D" w:rsidRPr="00F33DC3" w:rsidRDefault="0009027D" w:rsidP="00084B66">
            <w:pPr>
              <w:jc w:val="center"/>
            </w:pPr>
            <w:r w:rsidRPr="00F33DC3">
              <w:t>Retail</w:t>
            </w:r>
          </w:p>
        </w:tc>
      </w:tr>
      <w:tr w:rsidR="0009027D" w:rsidRPr="00F33DC3" w14:paraId="0808C5F8" w14:textId="77777777" w:rsidTr="00084B66">
        <w:trPr>
          <w:trHeight w:hRule="exact" w:val="864"/>
          <w:jc w:val="center"/>
        </w:trPr>
        <w:tc>
          <w:tcPr>
            <w:tcW w:w="1525" w:type="dxa"/>
            <w:noWrap/>
            <w:vAlign w:val="center"/>
            <w:hideMark/>
          </w:tcPr>
          <w:p w14:paraId="4ACE2B56" w14:textId="77777777" w:rsidR="0009027D" w:rsidRPr="00F33DC3" w:rsidRDefault="0009027D" w:rsidP="00084B66">
            <w:pPr>
              <w:jc w:val="center"/>
            </w:pPr>
            <w:r w:rsidRPr="00F33DC3">
              <w:t>Los Angeles</w:t>
            </w:r>
          </w:p>
        </w:tc>
        <w:tc>
          <w:tcPr>
            <w:tcW w:w="1620" w:type="dxa"/>
            <w:noWrap/>
            <w:vAlign w:val="center"/>
            <w:hideMark/>
          </w:tcPr>
          <w:p w14:paraId="6261576F" w14:textId="77777777" w:rsidR="0009027D" w:rsidRPr="00F33DC3" w:rsidRDefault="0009027D" w:rsidP="00084B66">
            <w:pPr>
              <w:jc w:val="center"/>
            </w:pPr>
            <w:r w:rsidRPr="00F33DC3">
              <w:t>Van Nuys</w:t>
            </w:r>
          </w:p>
        </w:tc>
        <w:tc>
          <w:tcPr>
            <w:tcW w:w="3060" w:type="dxa"/>
            <w:noWrap/>
            <w:vAlign w:val="center"/>
            <w:hideMark/>
          </w:tcPr>
          <w:p w14:paraId="4B642B52" w14:textId="77777777" w:rsidR="0009027D" w:rsidRPr="00F33DC3" w:rsidRDefault="0009027D" w:rsidP="00084B66">
            <w:pPr>
              <w:jc w:val="center"/>
            </w:pPr>
            <w:r w:rsidRPr="00F33DC3">
              <w:t>Shilpark Paint</w:t>
            </w:r>
          </w:p>
        </w:tc>
        <w:tc>
          <w:tcPr>
            <w:tcW w:w="3060" w:type="dxa"/>
            <w:noWrap/>
            <w:vAlign w:val="center"/>
            <w:hideMark/>
          </w:tcPr>
          <w:p w14:paraId="5CDEB524" w14:textId="77777777" w:rsidR="0009027D" w:rsidRPr="00F33DC3" w:rsidRDefault="0009027D" w:rsidP="00084B66">
            <w:pPr>
              <w:jc w:val="center"/>
            </w:pPr>
            <w:r w:rsidRPr="00F33DC3">
              <w:t>6254 Sepulveda Blvd</w:t>
            </w:r>
          </w:p>
        </w:tc>
        <w:tc>
          <w:tcPr>
            <w:tcW w:w="1314" w:type="dxa"/>
            <w:noWrap/>
            <w:vAlign w:val="center"/>
            <w:hideMark/>
          </w:tcPr>
          <w:p w14:paraId="66D80370" w14:textId="77777777" w:rsidR="0009027D" w:rsidRPr="00F33DC3" w:rsidRDefault="0009027D" w:rsidP="00084B66">
            <w:pPr>
              <w:jc w:val="center"/>
            </w:pPr>
            <w:r w:rsidRPr="00F33DC3">
              <w:t>Retail</w:t>
            </w:r>
          </w:p>
        </w:tc>
      </w:tr>
      <w:tr w:rsidR="0009027D" w:rsidRPr="00F33DC3" w14:paraId="52027011" w14:textId="77777777" w:rsidTr="00084B66">
        <w:trPr>
          <w:trHeight w:hRule="exact" w:val="864"/>
          <w:jc w:val="center"/>
        </w:trPr>
        <w:tc>
          <w:tcPr>
            <w:tcW w:w="1525" w:type="dxa"/>
            <w:noWrap/>
            <w:vAlign w:val="center"/>
            <w:hideMark/>
          </w:tcPr>
          <w:p w14:paraId="539F6C3F" w14:textId="77777777" w:rsidR="0009027D" w:rsidRPr="00F33DC3" w:rsidRDefault="0009027D" w:rsidP="00084B66">
            <w:pPr>
              <w:jc w:val="center"/>
            </w:pPr>
            <w:r w:rsidRPr="00F33DC3">
              <w:t>Los Angeles</w:t>
            </w:r>
          </w:p>
        </w:tc>
        <w:tc>
          <w:tcPr>
            <w:tcW w:w="1620" w:type="dxa"/>
            <w:noWrap/>
            <w:vAlign w:val="center"/>
            <w:hideMark/>
          </w:tcPr>
          <w:p w14:paraId="26088CB9" w14:textId="77777777" w:rsidR="0009027D" w:rsidRPr="00F33DC3" w:rsidRDefault="0009027D" w:rsidP="00084B66">
            <w:pPr>
              <w:jc w:val="center"/>
            </w:pPr>
            <w:r w:rsidRPr="00F33DC3">
              <w:t>Venice</w:t>
            </w:r>
          </w:p>
        </w:tc>
        <w:tc>
          <w:tcPr>
            <w:tcW w:w="3060" w:type="dxa"/>
            <w:noWrap/>
            <w:vAlign w:val="center"/>
            <w:hideMark/>
          </w:tcPr>
          <w:p w14:paraId="310B54E6" w14:textId="77777777" w:rsidR="0009027D" w:rsidRPr="00F33DC3" w:rsidRDefault="0009027D" w:rsidP="00084B66">
            <w:pPr>
              <w:jc w:val="center"/>
            </w:pPr>
            <w:r w:rsidRPr="00F33DC3">
              <w:t>Vista Paint</w:t>
            </w:r>
          </w:p>
        </w:tc>
        <w:tc>
          <w:tcPr>
            <w:tcW w:w="3060" w:type="dxa"/>
            <w:noWrap/>
            <w:vAlign w:val="center"/>
            <w:hideMark/>
          </w:tcPr>
          <w:p w14:paraId="1AC4BE2B" w14:textId="77777777" w:rsidR="0009027D" w:rsidRPr="00F33DC3" w:rsidRDefault="0009027D" w:rsidP="00084B66">
            <w:pPr>
              <w:jc w:val="center"/>
            </w:pPr>
            <w:r w:rsidRPr="00F33DC3">
              <w:t>132 Lincoln Blvd</w:t>
            </w:r>
          </w:p>
        </w:tc>
        <w:tc>
          <w:tcPr>
            <w:tcW w:w="1314" w:type="dxa"/>
            <w:noWrap/>
            <w:vAlign w:val="center"/>
            <w:hideMark/>
          </w:tcPr>
          <w:p w14:paraId="08C03D75" w14:textId="77777777" w:rsidR="0009027D" w:rsidRPr="00F33DC3" w:rsidRDefault="0009027D" w:rsidP="00084B66">
            <w:pPr>
              <w:jc w:val="center"/>
            </w:pPr>
            <w:r w:rsidRPr="00F33DC3">
              <w:t>Retail</w:t>
            </w:r>
          </w:p>
        </w:tc>
      </w:tr>
      <w:tr w:rsidR="0009027D" w:rsidRPr="00F33DC3" w14:paraId="4280EB9E" w14:textId="77777777" w:rsidTr="00084B66">
        <w:trPr>
          <w:trHeight w:hRule="exact" w:val="864"/>
          <w:jc w:val="center"/>
        </w:trPr>
        <w:tc>
          <w:tcPr>
            <w:tcW w:w="1525" w:type="dxa"/>
            <w:noWrap/>
            <w:vAlign w:val="center"/>
            <w:hideMark/>
          </w:tcPr>
          <w:p w14:paraId="42922FB7" w14:textId="77777777" w:rsidR="0009027D" w:rsidRPr="00F33DC3" w:rsidRDefault="0009027D" w:rsidP="00084B66">
            <w:pPr>
              <w:jc w:val="center"/>
            </w:pPr>
            <w:r w:rsidRPr="00F33DC3">
              <w:t>Los Angeles</w:t>
            </w:r>
          </w:p>
        </w:tc>
        <w:tc>
          <w:tcPr>
            <w:tcW w:w="1620" w:type="dxa"/>
            <w:noWrap/>
            <w:vAlign w:val="center"/>
            <w:hideMark/>
          </w:tcPr>
          <w:p w14:paraId="7D3D5CC3" w14:textId="77777777" w:rsidR="0009027D" w:rsidRPr="00F33DC3" w:rsidRDefault="0009027D" w:rsidP="00084B66">
            <w:pPr>
              <w:jc w:val="center"/>
            </w:pPr>
            <w:r w:rsidRPr="00F33DC3">
              <w:t>West Covina</w:t>
            </w:r>
          </w:p>
        </w:tc>
        <w:tc>
          <w:tcPr>
            <w:tcW w:w="3060" w:type="dxa"/>
            <w:noWrap/>
            <w:vAlign w:val="center"/>
            <w:hideMark/>
          </w:tcPr>
          <w:p w14:paraId="361CAA83" w14:textId="77777777" w:rsidR="0009027D" w:rsidRPr="00F33DC3" w:rsidRDefault="0009027D" w:rsidP="00084B66">
            <w:pPr>
              <w:jc w:val="center"/>
            </w:pPr>
            <w:r w:rsidRPr="00F33DC3">
              <w:t>Dunn-Edwards</w:t>
            </w:r>
          </w:p>
        </w:tc>
        <w:tc>
          <w:tcPr>
            <w:tcW w:w="3060" w:type="dxa"/>
            <w:noWrap/>
            <w:vAlign w:val="center"/>
            <w:hideMark/>
          </w:tcPr>
          <w:p w14:paraId="04C63F3B" w14:textId="77777777" w:rsidR="0009027D" w:rsidRPr="00F33DC3" w:rsidRDefault="0009027D" w:rsidP="00084B66">
            <w:pPr>
              <w:jc w:val="center"/>
            </w:pPr>
            <w:r w:rsidRPr="00F33DC3">
              <w:t>2824 E Garvey Ave S</w:t>
            </w:r>
          </w:p>
        </w:tc>
        <w:tc>
          <w:tcPr>
            <w:tcW w:w="1314" w:type="dxa"/>
            <w:noWrap/>
            <w:vAlign w:val="center"/>
            <w:hideMark/>
          </w:tcPr>
          <w:p w14:paraId="44747387" w14:textId="77777777" w:rsidR="0009027D" w:rsidRPr="00F33DC3" w:rsidRDefault="0009027D" w:rsidP="00084B66">
            <w:pPr>
              <w:jc w:val="center"/>
            </w:pPr>
            <w:r w:rsidRPr="00F33DC3">
              <w:t>Retail</w:t>
            </w:r>
          </w:p>
        </w:tc>
      </w:tr>
      <w:tr w:rsidR="0009027D" w:rsidRPr="00F33DC3" w14:paraId="287FC1C1" w14:textId="77777777" w:rsidTr="00084B66">
        <w:trPr>
          <w:trHeight w:hRule="exact" w:val="864"/>
          <w:jc w:val="center"/>
        </w:trPr>
        <w:tc>
          <w:tcPr>
            <w:tcW w:w="1525" w:type="dxa"/>
            <w:noWrap/>
            <w:vAlign w:val="center"/>
            <w:hideMark/>
          </w:tcPr>
          <w:p w14:paraId="66DBE39D" w14:textId="77777777" w:rsidR="0009027D" w:rsidRPr="00F33DC3" w:rsidRDefault="0009027D" w:rsidP="00084B66">
            <w:pPr>
              <w:jc w:val="center"/>
            </w:pPr>
            <w:r w:rsidRPr="00F33DC3">
              <w:t>Los Angeles</w:t>
            </w:r>
          </w:p>
        </w:tc>
        <w:tc>
          <w:tcPr>
            <w:tcW w:w="1620" w:type="dxa"/>
            <w:noWrap/>
            <w:vAlign w:val="center"/>
            <w:hideMark/>
          </w:tcPr>
          <w:p w14:paraId="1CB7E85C" w14:textId="77777777" w:rsidR="0009027D" w:rsidRPr="00F33DC3" w:rsidRDefault="0009027D" w:rsidP="00084B66">
            <w:pPr>
              <w:jc w:val="center"/>
            </w:pPr>
            <w:r w:rsidRPr="00F33DC3">
              <w:t>West Covina</w:t>
            </w:r>
          </w:p>
        </w:tc>
        <w:tc>
          <w:tcPr>
            <w:tcW w:w="3060" w:type="dxa"/>
            <w:noWrap/>
            <w:vAlign w:val="center"/>
            <w:hideMark/>
          </w:tcPr>
          <w:p w14:paraId="5659E198" w14:textId="77777777" w:rsidR="0009027D" w:rsidRPr="00F33DC3" w:rsidRDefault="0009027D" w:rsidP="00084B66">
            <w:pPr>
              <w:jc w:val="center"/>
            </w:pPr>
            <w:r w:rsidRPr="00F33DC3">
              <w:t>Sherwin-Williams</w:t>
            </w:r>
          </w:p>
        </w:tc>
        <w:tc>
          <w:tcPr>
            <w:tcW w:w="3060" w:type="dxa"/>
            <w:noWrap/>
            <w:vAlign w:val="center"/>
            <w:hideMark/>
          </w:tcPr>
          <w:p w14:paraId="51306BB2" w14:textId="77777777" w:rsidR="0009027D" w:rsidRPr="00F33DC3" w:rsidRDefault="0009027D" w:rsidP="00084B66">
            <w:pPr>
              <w:jc w:val="center"/>
            </w:pPr>
            <w:r w:rsidRPr="00F33DC3">
              <w:t>1705 W Garvey Ave N</w:t>
            </w:r>
          </w:p>
        </w:tc>
        <w:tc>
          <w:tcPr>
            <w:tcW w:w="1314" w:type="dxa"/>
            <w:noWrap/>
            <w:vAlign w:val="center"/>
            <w:hideMark/>
          </w:tcPr>
          <w:p w14:paraId="49A05F95" w14:textId="77777777" w:rsidR="0009027D" w:rsidRPr="00F33DC3" w:rsidRDefault="0009027D" w:rsidP="00084B66">
            <w:pPr>
              <w:jc w:val="center"/>
            </w:pPr>
            <w:r w:rsidRPr="00F33DC3">
              <w:t>Retail</w:t>
            </w:r>
          </w:p>
        </w:tc>
      </w:tr>
      <w:tr w:rsidR="0009027D" w:rsidRPr="00F33DC3" w14:paraId="2314F311" w14:textId="77777777" w:rsidTr="00084B66">
        <w:trPr>
          <w:trHeight w:hRule="exact" w:val="864"/>
          <w:jc w:val="center"/>
        </w:trPr>
        <w:tc>
          <w:tcPr>
            <w:tcW w:w="1525" w:type="dxa"/>
            <w:noWrap/>
            <w:vAlign w:val="center"/>
            <w:hideMark/>
          </w:tcPr>
          <w:p w14:paraId="4838CECC" w14:textId="77777777" w:rsidR="0009027D" w:rsidRPr="00F33DC3" w:rsidRDefault="0009027D" w:rsidP="00084B66">
            <w:pPr>
              <w:jc w:val="center"/>
            </w:pPr>
            <w:r w:rsidRPr="00F33DC3">
              <w:lastRenderedPageBreak/>
              <w:t>Los Angeles</w:t>
            </w:r>
          </w:p>
        </w:tc>
        <w:tc>
          <w:tcPr>
            <w:tcW w:w="1620" w:type="dxa"/>
            <w:noWrap/>
            <w:vAlign w:val="center"/>
            <w:hideMark/>
          </w:tcPr>
          <w:p w14:paraId="46623F1A" w14:textId="77777777" w:rsidR="0009027D" w:rsidRPr="00F33DC3" w:rsidRDefault="0009027D" w:rsidP="00084B66">
            <w:pPr>
              <w:jc w:val="center"/>
            </w:pPr>
            <w:r w:rsidRPr="00F33DC3">
              <w:t>West Covina</w:t>
            </w:r>
          </w:p>
        </w:tc>
        <w:tc>
          <w:tcPr>
            <w:tcW w:w="3060" w:type="dxa"/>
            <w:noWrap/>
            <w:vAlign w:val="center"/>
            <w:hideMark/>
          </w:tcPr>
          <w:p w14:paraId="421B9DDD" w14:textId="77777777" w:rsidR="0009027D" w:rsidRPr="00F33DC3" w:rsidRDefault="0009027D" w:rsidP="00084B66">
            <w:pPr>
              <w:jc w:val="center"/>
            </w:pPr>
            <w:r w:rsidRPr="00F33DC3">
              <w:t>Sherwin-Williams (Closed Feb 2026)</w:t>
            </w:r>
          </w:p>
        </w:tc>
        <w:tc>
          <w:tcPr>
            <w:tcW w:w="3060" w:type="dxa"/>
            <w:noWrap/>
            <w:vAlign w:val="center"/>
            <w:hideMark/>
          </w:tcPr>
          <w:p w14:paraId="388403D3" w14:textId="77777777" w:rsidR="0009027D" w:rsidRPr="00F33DC3" w:rsidRDefault="0009027D" w:rsidP="00084B66">
            <w:pPr>
              <w:jc w:val="center"/>
            </w:pPr>
            <w:r w:rsidRPr="00F33DC3">
              <w:t>521 N Azusa Ave</w:t>
            </w:r>
          </w:p>
        </w:tc>
        <w:tc>
          <w:tcPr>
            <w:tcW w:w="1314" w:type="dxa"/>
            <w:noWrap/>
            <w:vAlign w:val="center"/>
            <w:hideMark/>
          </w:tcPr>
          <w:p w14:paraId="3B9375A4" w14:textId="77777777" w:rsidR="0009027D" w:rsidRPr="00F33DC3" w:rsidRDefault="0009027D" w:rsidP="00084B66">
            <w:pPr>
              <w:jc w:val="center"/>
            </w:pPr>
            <w:r w:rsidRPr="00F33DC3">
              <w:t>Retail</w:t>
            </w:r>
          </w:p>
        </w:tc>
      </w:tr>
      <w:tr w:rsidR="0009027D" w:rsidRPr="00F33DC3" w14:paraId="11F192C6" w14:textId="77777777" w:rsidTr="00084B66">
        <w:trPr>
          <w:trHeight w:hRule="exact" w:val="864"/>
          <w:jc w:val="center"/>
        </w:trPr>
        <w:tc>
          <w:tcPr>
            <w:tcW w:w="1525" w:type="dxa"/>
            <w:noWrap/>
            <w:vAlign w:val="center"/>
            <w:hideMark/>
          </w:tcPr>
          <w:p w14:paraId="75BD8886" w14:textId="77777777" w:rsidR="0009027D" w:rsidRPr="00F33DC3" w:rsidRDefault="0009027D" w:rsidP="00084B66">
            <w:pPr>
              <w:jc w:val="center"/>
            </w:pPr>
            <w:r w:rsidRPr="00F33DC3">
              <w:t>Los Angeles</w:t>
            </w:r>
          </w:p>
        </w:tc>
        <w:tc>
          <w:tcPr>
            <w:tcW w:w="1620" w:type="dxa"/>
            <w:noWrap/>
            <w:vAlign w:val="center"/>
            <w:hideMark/>
          </w:tcPr>
          <w:p w14:paraId="032B631C" w14:textId="77777777" w:rsidR="0009027D" w:rsidRPr="00F33DC3" w:rsidRDefault="0009027D" w:rsidP="00084B66">
            <w:pPr>
              <w:jc w:val="center"/>
            </w:pPr>
            <w:r w:rsidRPr="00F33DC3">
              <w:t>West Hollywood</w:t>
            </w:r>
          </w:p>
        </w:tc>
        <w:tc>
          <w:tcPr>
            <w:tcW w:w="3060" w:type="dxa"/>
            <w:noWrap/>
            <w:vAlign w:val="center"/>
            <w:hideMark/>
          </w:tcPr>
          <w:p w14:paraId="3285E856" w14:textId="77777777" w:rsidR="0009027D" w:rsidRPr="00F33DC3" w:rsidRDefault="0009027D" w:rsidP="00084B66">
            <w:pPr>
              <w:jc w:val="center"/>
            </w:pPr>
            <w:r w:rsidRPr="00F33DC3">
              <w:t>Anawalt Lumber</w:t>
            </w:r>
          </w:p>
        </w:tc>
        <w:tc>
          <w:tcPr>
            <w:tcW w:w="3060" w:type="dxa"/>
            <w:noWrap/>
            <w:vAlign w:val="center"/>
            <w:hideMark/>
          </w:tcPr>
          <w:p w14:paraId="562F09CE" w14:textId="77777777" w:rsidR="0009027D" w:rsidRPr="00F33DC3" w:rsidRDefault="0009027D" w:rsidP="00084B66">
            <w:pPr>
              <w:jc w:val="center"/>
            </w:pPr>
            <w:r w:rsidRPr="00F33DC3">
              <w:t>641 N Robertson Blvd</w:t>
            </w:r>
          </w:p>
        </w:tc>
        <w:tc>
          <w:tcPr>
            <w:tcW w:w="1314" w:type="dxa"/>
            <w:noWrap/>
            <w:vAlign w:val="center"/>
            <w:hideMark/>
          </w:tcPr>
          <w:p w14:paraId="6597F727" w14:textId="77777777" w:rsidR="0009027D" w:rsidRPr="00F33DC3" w:rsidRDefault="0009027D" w:rsidP="00084B66">
            <w:pPr>
              <w:jc w:val="center"/>
            </w:pPr>
            <w:r w:rsidRPr="00F33DC3">
              <w:t>Retail</w:t>
            </w:r>
          </w:p>
        </w:tc>
      </w:tr>
      <w:tr w:rsidR="0009027D" w:rsidRPr="00F33DC3" w14:paraId="2328EB7E" w14:textId="77777777" w:rsidTr="00084B66">
        <w:trPr>
          <w:trHeight w:hRule="exact" w:val="864"/>
          <w:jc w:val="center"/>
        </w:trPr>
        <w:tc>
          <w:tcPr>
            <w:tcW w:w="1525" w:type="dxa"/>
            <w:noWrap/>
            <w:vAlign w:val="center"/>
            <w:hideMark/>
          </w:tcPr>
          <w:p w14:paraId="7B987637" w14:textId="77777777" w:rsidR="0009027D" w:rsidRPr="00F33DC3" w:rsidRDefault="0009027D" w:rsidP="00084B66">
            <w:pPr>
              <w:jc w:val="center"/>
            </w:pPr>
            <w:r w:rsidRPr="00F33DC3">
              <w:t>Los Angeles</w:t>
            </w:r>
          </w:p>
        </w:tc>
        <w:tc>
          <w:tcPr>
            <w:tcW w:w="1620" w:type="dxa"/>
            <w:noWrap/>
            <w:vAlign w:val="center"/>
            <w:hideMark/>
          </w:tcPr>
          <w:p w14:paraId="22FC1657" w14:textId="77777777" w:rsidR="0009027D" w:rsidRPr="00F33DC3" w:rsidRDefault="0009027D" w:rsidP="00084B66">
            <w:pPr>
              <w:jc w:val="center"/>
            </w:pPr>
            <w:r w:rsidRPr="00F33DC3">
              <w:t>West Hollywood</w:t>
            </w:r>
          </w:p>
        </w:tc>
        <w:tc>
          <w:tcPr>
            <w:tcW w:w="3060" w:type="dxa"/>
            <w:noWrap/>
            <w:vAlign w:val="center"/>
            <w:hideMark/>
          </w:tcPr>
          <w:p w14:paraId="3BF1D2E9" w14:textId="77777777" w:rsidR="0009027D" w:rsidRPr="00F33DC3" w:rsidRDefault="0009027D" w:rsidP="00084B66">
            <w:pPr>
              <w:jc w:val="center"/>
            </w:pPr>
            <w:r w:rsidRPr="00F33DC3">
              <w:t>Koontz Hardware</w:t>
            </w:r>
          </w:p>
        </w:tc>
        <w:tc>
          <w:tcPr>
            <w:tcW w:w="3060" w:type="dxa"/>
            <w:noWrap/>
            <w:vAlign w:val="center"/>
            <w:hideMark/>
          </w:tcPr>
          <w:p w14:paraId="4734FD2D" w14:textId="77777777" w:rsidR="0009027D" w:rsidRPr="00F33DC3" w:rsidRDefault="0009027D" w:rsidP="00084B66">
            <w:pPr>
              <w:jc w:val="center"/>
            </w:pPr>
            <w:r w:rsidRPr="00F33DC3">
              <w:t>8914 Santa Monica Blvd</w:t>
            </w:r>
          </w:p>
        </w:tc>
        <w:tc>
          <w:tcPr>
            <w:tcW w:w="1314" w:type="dxa"/>
            <w:noWrap/>
            <w:vAlign w:val="center"/>
            <w:hideMark/>
          </w:tcPr>
          <w:p w14:paraId="56E17A98" w14:textId="77777777" w:rsidR="0009027D" w:rsidRPr="00F33DC3" w:rsidRDefault="0009027D" w:rsidP="00084B66">
            <w:pPr>
              <w:jc w:val="center"/>
            </w:pPr>
            <w:r w:rsidRPr="00F33DC3">
              <w:t>Retail</w:t>
            </w:r>
          </w:p>
        </w:tc>
      </w:tr>
      <w:tr w:rsidR="0009027D" w:rsidRPr="00F33DC3" w14:paraId="0BEA251E" w14:textId="77777777" w:rsidTr="00084B66">
        <w:trPr>
          <w:trHeight w:hRule="exact" w:val="864"/>
          <w:jc w:val="center"/>
        </w:trPr>
        <w:tc>
          <w:tcPr>
            <w:tcW w:w="1525" w:type="dxa"/>
            <w:noWrap/>
            <w:vAlign w:val="center"/>
            <w:hideMark/>
          </w:tcPr>
          <w:p w14:paraId="73DF052E" w14:textId="77777777" w:rsidR="0009027D" w:rsidRPr="00F33DC3" w:rsidRDefault="0009027D" w:rsidP="00084B66">
            <w:pPr>
              <w:jc w:val="center"/>
            </w:pPr>
            <w:r w:rsidRPr="00F33DC3">
              <w:t>Los Angeles</w:t>
            </w:r>
          </w:p>
        </w:tc>
        <w:tc>
          <w:tcPr>
            <w:tcW w:w="1620" w:type="dxa"/>
            <w:noWrap/>
            <w:vAlign w:val="center"/>
            <w:hideMark/>
          </w:tcPr>
          <w:p w14:paraId="4DD6AFB2" w14:textId="77777777" w:rsidR="0009027D" w:rsidRPr="00F33DC3" w:rsidRDefault="0009027D" w:rsidP="00084B66">
            <w:pPr>
              <w:jc w:val="center"/>
            </w:pPr>
            <w:r w:rsidRPr="00F33DC3">
              <w:t>Whittier</w:t>
            </w:r>
          </w:p>
        </w:tc>
        <w:tc>
          <w:tcPr>
            <w:tcW w:w="3060" w:type="dxa"/>
            <w:noWrap/>
            <w:vAlign w:val="center"/>
            <w:hideMark/>
          </w:tcPr>
          <w:p w14:paraId="401F0E6A" w14:textId="77777777" w:rsidR="0009027D" w:rsidRPr="00F33DC3" w:rsidRDefault="0009027D" w:rsidP="00084B66">
            <w:pPr>
              <w:jc w:val="center"/>
            </w:pPr>
            <w:r w:rsidRPr="00F33DC3">
              <w:t>Dunn-Edwards</w:t>
            </w:r>
          </w:p>
        </w:tc>
        <w:tc>
          <w:tcPr>
            <w:tcW w:w="3060" w:type="dxa"/>
            <w:noWrap/>
            <w:vAlign w:val="center"/>
            <w:hideMark/>
          </w:tcPr>
          <w:p w14:paraId="0278CEAE" w14:textId="77777777" w:rsidR="0009027D" w:rsidRPr="00F33DC3" w:rsidRDefault="0009027D" w:rsidP="00084B66">
            <w:pPr>
              <w:jc w:val="center"/>
            </w:pPr>
            <w:r w:rsidRPr="00F33DC3">
              <w:t>14870 Whittier Blvd</w:t>
            </w:r>
          </w:p>
        </w:tc>
        <w:tc>
          <w:tcPr>
            <w:tcW w:w="1314" w:type="dxa"/>
            <w:noWrap/>
            <w:vAlign w:val="center"/>
            <w:hideMark/>
          </w:tcPr>
          <w:p w14:paraId="6F9D9857" w14:textId="77777777" w:rsidR="0009027D" w:rsidRPr="00F33DC3" w:rsidRDefault="0009027D" w:rsidP="00084B66">
            <w:pPr>
              <w:jc w:val="center"/>
            </w:pPr>
            <w:r w:rsidRPr="00F33DC3">
              <w:t>Retail</w:t>
            </w:r>
          </w:p>
        </w:tc>
      </w:tr>
      <w:tr w:rsidR="0009027D" w:rsidRPr="00F33DC3" w14:paraId="35E723AD" w14:textId="77777777" w:rsidTr="00084B66">
        <w:trPr>
          <w:trHeight w:hRule="exact" w:val="864"/>
          <w:jc w:val="center"/>
        </w:trPr>
        <w:tc>
          <w:tcPr>
            <w:tcW w:w="1525" w:type="dxa"/>
            <w:noWrap/>
            <w:vAlign w:val="center"/>
            <w:hideMark/>
          </w:tcPr>
          <w:p w14:paraId="309E9C55" w14:textId="77777777" w:rsidR="0009027D" w:rsidRPr="00F33DC3" w:rsidRDefault="0009027D" w:rsidP="00084B66">
            <w:pPr>
              <w:jc w:val="center"/>
            </w:pPr>
            <w:r w:rsidRPr="00F33DC3">
              <w:t>Los Angeles</w:t>
            </w:r>
          </w:p>
        </w:tc>
        <w:tc>
          <w:tcPr>
            <w:tcW w:w="1620" w:type="dxa"/>
            <w:noWrap/>
            <w:vAlign w:val="center"/>
            <w:hideMark/>
          </w:tcPr>
          <w:p w14:paraId="4FE037B4" w14:textId="77777777" w:rsidR="0009027D" w:rsidRPr="00F33DC3" w:rsidRDefault="0009027D" w:rsidP="00084B66">
            <w:pPr>
              <w:jc w:val="center"/>
            </w:pPr>
            <w:r w:rsidRPr="00F33DC3">
              <w:t>Whittier</w:t>
            </w:r>
          </w:p>
        </w:tc>
        <w:tc>
          <w:tcPr>
            <w:tcW w:w="3060" w:type="dxa"/>
            <w:noWrap/>
            <w:vAlign w:val="center"/>
            <w:hideMark/>
          </w:tcPr>
          <w:p w14:paraId="67C5D186" w14:textId="77777777" w:rsidR="0009027D" w:rsidRPr="00F33DC3" w:rsidRDefault="0009027D" w:rsidP="00084B66">
            <w:pPr>
              <w:jc w:val="center"/>
            </w:pPr>
            <w:r w:rsidRPr="00F33DC3">
              <w:t>Sherwin-Williams</w:t>
            </w:r>
          </w:p>
        </w:tc>
        <w:tc>
          <w:tcPr>
            <w:tcW w:w="3060" w:type="dxa"/>
            <w:noWrap/>
            <w:vAlign w:val="center"/>
            <w:hideMark/>
          </w:tcPr>
          <w:p w14:paraId="2B03F96B" w14:textId="77777777" w:rsidR="0009027D" w:rsidRPr="00F33DC3" w:rsidRDefault="0009027D" w:rsidP="00084B66">
            <w:pPr>
              <w:jc w:val="center"/>
            </w:pPr>
            <w:r w:rsidRPr="00F33DC3">
              <w:t>11211 Washington Blvd</w:t>
            </w:r>
          </w:p>
        </w:tc>
        <w:tc>
          <w:tcPr>
            <w:tcW w:w="1314" w:type="dxa"/>
            <w:noWrap/>
            <w:vAlign w:val="center"/>
            <w:hideMark/>
          </w:tcPr>
          <w:p w14:paraId="52843B63" w14:textId="77777777" w:rsidR="0009027D" w:rsidRPr="00F33DC3" w:rsidRDefault="0009027D" w:rsidP="00084B66">
            <w:pPr>
              <w:jc w:val="center"/>
            </w:pPr>
            <w:r w:rsidRPr="00F33DC3">
              <w:t>Retail</w:t>
            </w:r>
          </w:p>
        </w:tc>
      </w:tr>
      <w:tr w:rsidR="0009027D" w:rsidRPr="00F33DC3" w14:paraId="21B73468" w14:textId="77777777" w:rsidTr="00084B66">
        <w:trPr>
          <w:trHeight w:hRule="exact" w:val="864"/>
          <w:jc w:val="center"/>
        </w:trPr>
        <w:tc>
          <w:tcPr>
            <w:tcW w:w="1525" w:type="dxa"/>
            <w:noWrap/>
            <w:vAlign w:val="center"/>
            <w:hideMark/>
          </w:tcPr>
          <w:p w14:paraId="7F506E19" w14:textId="77777777" w:rsidR="0009027D" w:rsidRPr="00F33DC3" w:rsidRDefault="0009027D" w:rsidP="00084B66">
            <w:pPr>
              <w:jc w:val="center"/>
            </w:pPr>
            <w:r w:rsidRPr="00F33DC3">
              <w:t>Los Angeles</w:t>
            </w:r>
          </w:p>
        </w:tc>
        <w:tc>
          <w:tcPr>
            <w:tcW w:w="1620" w:type="dxa"/>
            <w:noWrap/>
            <w:vAlign w:val="center"/>
            <w:hideMark/>
          </w:tcPr>
          <w:p w14:paraId="4B9CB582" w14:textId="77777777" w:rsidR="0009027D" w:rsidRPr="00F33DC3" w:rsidRDefault="0009027D" w:rsidP="00084B66">
            <w:pPr>
              <w:jc w:val="center"/>
            </w:pPr>
            <w:r w:rsidRPr="00F33DC3">
              <w:t>Woodland Hills</w:t>
            </w:r>
          </w:p>
        </w:tc>
        <w:tc>
          <w:tcPr>
            <w:tcW w:w="3060" w:type="dxa"/>
            <w:noWrap/>
            <w:vAlign w:val="center"/>
            <w:hideMark/>
          </w:tcPr>
          <w:p w14:paraId="55EC22CD" w14:textId="77777777" w:rsidR="0009027D" w:rsidRPr="00F33DC3" w:rsidRDefault="0009027D" w:rsidP="00084B66">
            <w:pPr>
              <w:jc w:val="center"/>
            </w:pPr>
            <w:r w:rsidRPr="00F33DC3">
              <w:t>Vista Paint</w:t>
            </w:r>
          </w:p>
        </w:tc>
        <w:tc>
          <w:tcPr>
            <w:tcW w:w="3060" w:type="dxa"/>
            <w:noWrap/>
            <w:vAlign w:val="center"/>
            <w:hideMark/>
          </w:tcPr>
          <w:p w14:paraId="5F0005DC" w14:textId="77777777" w:rsidR="0009027D" w:rsidRPr="00F33DC3" w:rsidRDefault="0009027D" w:rsidP="00084B66">
            <w:pPr>
              <w:jc w:val="center"/>
            </w:pPr>
            <w:r w:rsidRPr="00F33DC3">
              <w:t>22504 Ventura Blvd</w:t>
            </w:r>
          </w:p>
        </w:tc>
        <w:tc>
          <w:tcPr>
            <w:tcW w:w="1314" w:type="dxa"/>
            <w:noWrap/>
            <w:vAlign w:val="center"/>
            <w:hideMark/>
          </w:tcPr>
          <w:p w14:paraId="1EEDBEA3" w14:textId="77777777" w:rsidR="0009027D" w:rsidRPr="00F33DC3" w:rsidRDefault="0009027D" w:rsidP="00084B66">
            <w:pPr>
              <w:jc w:val="center"/>
            </w:pPr>
            <w:r w:rsidRPr="00F33DC3">
              <w:t>Retail</w:t>
            </w:r>
          </w:p>
        </w:tc>
      </w:tr>
      <w:tr w:rsidR="0009027D" w:rsidRPr="00F33DC3" w14:paraId="67EFFBCB" w14:textId="77777777" w:rsidTr="00084B66">
        <w:trPr>
          <w:trHeight w:hRule="exact" w:val="864"/>
          <w:jc w:val="center"/>
        </w:trPr>
        <w:tc>
          <w:tcPr>
            <w:tcW w:w="1525" w:type="dxa"/>
            <w:noWrap/>
            <w:vAlign w:val="center"/>
            <w:hideMark/>
          </w:tcPr>
          <w:p w14:paraId="0C622E4F" w14:textId="77777777" w:rsidR="0009027D" w:rsidRPr="00F33DC3" w:rsidRDefault="0009027D" w:rsidP="00084B66">
            <w:pPr>
              <w:jc w:val="center"/>
            </w:pPr>
            <w:r w:rsidRPr="00F33DC3">
              <w:t>Madera</w:t>
            </w:r>
          </w:p>
        </w:tc>
        <w:tc>
          <w:tcPr>
            <w:tcW w:w="1620" w:type="dxa"/>
            <w:noWrap/>
            <w:vAlign w:val="center"/>
            <w:hideMark/>
          </w:tcPr>
          <w:p w14:paraId="2D974CD7" w14:textId="77777777" w:rsidR="0009027D" w:rsidRPr="00F33DC3" w:rsidRDefault="0009027D" w:rsidP="00084B66">
            <w:pPr>
              <w:jc w:val="center"/>
            </w:pPr>
            <w:r w:rsidRPr="00F33DC3">
              <w:t>Chowchilla</w:t>
            </w:r>
          </w:p>
        </w:tc>
        <w:tc>
          <w:tcPr>
            <w:tcW w:w="3060" w:type="dxa"/>
            <w:noWrap/>
            <w:vAlign w:val="center"/>
            <w:hideMark/>
          </w:tcPr>
          <w:p w14:paraId="206B9A2A" w14:textId="77777777" w:rsidR="0009027D" w:rsidRPr="00F33DC3" w:rsidRDefault="0009027D" w:rsidP="00084B66">
            <w:pPr>
              <w:jc w:val="center"/>
            </w:pPr>
            <w:r w:rsidRPr="00F33DC3">
              <w:t>Fairmead Landfill HHW Facility</w:t>
            </w:r>
          </w:p>
        </w:tc>
        <w:tc>
          <w:tcPr>
            <w:tcW w:w="3060" w:type="dxa"/>
            <w:noWrap/>
            <w:vAlign w:val="center"/>
            <w:hideMark/>
          </w:tcPr>
          <w:p w14:paraId="5B0610BA" w14:textId="77777777" w:rsidR="0009027D" w:rsidRPr="00F33DC3" w:rsidRDefault="0009027D" w:rsidP="00084B66">
            <w:pPr>
              <w:jc w:val="center"/>
            </w:pPr>
            <w:r w:rsidRPr="00F33DC3">
              <w:t>21739 Rd 19</w:t>
            </w:r>
          </w:p>
        </w:tc>
        <w:tc>
          <w:tcPr>
            <w:tcW w:w="1314" w:type="dxa"/>
            <w:noWrap/>
            <w:vAlign w:val="center"/>
            <w:hideMark/>
          </w:tcPr>
          <w:p w14:paraId="12BC96C0" w14:textId="77777777" w:rsidR="0009027D" w:rsidRPr="00F33DC3" w:rsidRDefault="0009027D" w:rsidP="00084B66">
            <w:pPr>
              <w:jc w:val="center"/>
            </w:pPr>
            <w:r w:rsidRPr="00F33DC3">
              <w:t>HHW Facility</w:t>
            </w:r>
          </w:p>
        </w:tc>
      </w:tr>
      <w:tr w:rsidR="0009027D" w:rsidRPr="00F33DC3" w14:paraId="367B8039" w14:textId="77777777" w:rsidTr="00084B66">
        <w:trPr>
          <w:trHeight w:hRule="exact" w:val="864"/>
          <w:jc w:val="center"/>
        </w:trPr>
        <w:tc>
          <w:tcPr>
            <w:tcW w:w="1525" w:type="dxa"/>
            <w:noWrap/>
            <w:vAlign w:val="center"/>
            <w:hideMark/>
          </w:tcPr>
          <w:p w14:paraId="7C9B95DA" w14:textId="77777777" w:rsidR="0009027D" w:rsidRPr="00F33DC3" w:rsidRDefault="0009027D" w:rsidP="00084B66">
            <w:pPr>
              <w:jc w:val="center"/>
            </w:pPr>
            <w:r w:rsidRPr="00F33DC3">
              <w:t>Madera</w:t>
            </w:r>
          </w:p>
        </w:tc>
        <w:tc>
          <w:tcPr>
            <w:tcW w:w="1620" w:type="dxa"/>
            <w:noWrap/>
            <w:vAlign w:val="center"/>
            <w:hideMark/>
          </w:tcPr>
          <w:p w14:paraId="77D0B6BE" w14:textId="77777777" w:rsidR="0009027D" w:rsidRPr="00F33DC3" w:rsidRDefault="0009027D" w:rsidP="00084B66">
            <w:pPr>
              <w:jc w:val="center"/>
            </w:pPr>
            <w:r w:rsidRPr="00F33DC3">
              <w:t>Madera</w:t>
            </w:r>
          </w:p>
        </w:tc>
        <w:tc>
          <w:tcPr>
            <w:tcW w:w="3060" w:type="dxa"/>
            <w:noWrap/>
            <w:vAlign w:val="center"/>
            <w:hideMark/>
          </w:tcPr>
          <w:p w14:paraId="1CFF7C1B" w14:textId="77777777" w:rsidR="0009027D" w:rsidRPr="00F33DC3" w:rsidRDefault="0009027D" w:rsidP="00084B66">
            <w:pPr>
              <w:jc w:val="center"/>
            </w:pPr>
            <w:r w:rsidRPr="00F33DC3">
              <w:t>Sherwin-Williams</w:t>
            </w:r>
          </w:p>
        </w:tc>
        <w:tc>
          <w:tcPr>
            <w:tcW w:w="3060" w:type="dxa"/>
            <w:noWrap/>
            <w:vAlign w:val="center"/>
            <w:hideMark/>
          </w:tcPr>
          <w:p w14:paraId="1048CCA3" w14:textId="77777777" w:rsidR="0009027D" w:rsidRPr="00F33DC3" w:rsidRDefault="0009027D" w:rsidP="00084B66">
            <w:pPr>
              <w:jc w:val="center"/>
            </w:pPr>
            <w:r w:rsidRPr="00F33DC3">
              <w:t>1809 Howard Rd</w:t>
            </w:r>
          </w:p>
        </w:tc>
        <w:tc>
          <w:tcPr>
            <w:tcW w:w="1314" w:type="dxa"/>
            <w:noWrap/>
            <w:vAlign w:val="center"/>
            <w:hideMark/>
          </w:tcPr>
          <w:p w14:paraId="53DF3EDD" w14:textId="77777777" w:rsidR="0009027D" w:rsidRPr="00F33DC3" w:rsidRDefault="0009027D" w:rsidP="00084B66">
            <w:pPr>
              <w:jc w:val="center"/>
            </w:pPr>
            <w:r w:rsidRPr="00F33DC3">
              <w:t>Retail</w:t>
            </w:r>
          </w:p>
        </w:tc>
      </w:tr>
      <w:tr w:rsidR="0009027D" w:rsidRPr="00F33DC3" w14:paraId="51415DB2" w14:textId="77777777" w:rsidTr="00084B66">
        <w:trPr>
          <w:trHeight w:hRule="exact" w:val="864"/>
          <w:jc w:val="center"/>
        </w:trPr>
        <w:tc>
          <w:tcPr>
            <w:tcW w:w="1525" w:type="dxa"/>
            <w:noWrap/>
            <w:vAlign w:val="center"/>
            <w:hideMark/>
          </w:tcPr>
          <w:p w14:paraId="3AF2DFAD" w14:textId="77777777" w:rsidR="0009027D" w:rsidRPr="00F33DC3" w:rsidRDefault="0009027D" w:rsidP="00084B66">
            <w:pPr>
              <w:jc w:val="center"/>
            </w:pPr>
            <w:r w:rsidRPr="00F33DC3">
              <w:t>Madera</w:t>
            </w:r>
          </w:p>
        </w:tc>
        <w:tc>
          <w:tcPr>
            <w:tcW w:w="1620" w:type="dxa"/>
            <w:noWrap/>
            <w:vAlign w:val="center"/>
            <w:hideMark/>
          </w:tcPr>
          <w:p w14:paraId="127BC8F1" w14:textId="77777777" w:rsidR="0009027D" w:rsidRPr="00F33DC3" w:rsidRDefault="0009027D" w:rsidP="00084B66">
            <w:pPr>
              <w:jc w:val="center"/>
            </w:pPr>
            <w:r w:rsidRPr="00F33DC3">
              <w:t>Oakhurst</w:t>
            </w:r>
          </w:p>
        </w:tc>
        <w:tc>
          <w:tcPr>
            <w:tcW w:w="3060" w:type="dxa"/>
            <w:noWrap/>
            <w:vAlign w:val="center"/>
            <w:hideMark/>
          </w:tcPr>
          <w:p w14:paraId="31D877E7" w14:textId="77777777" w:rsidR="0009027D" w:rsidRPr="00F33DC3" w:rsidRDefault="0009027D" w:rsidP="00084B66">
            <w:pPr>
              <w:jc w:val="center"/>
            </w:pPr>
            <w:r w:rsidRPr="00F33DC3">
              <w:t>Bryants Ace Hardware</w:t>
            </w:r>
          </w:p>
        </w:tc>
        <w:tc>
          <w:tcPr>
            <w:tcW w:w="3060" w:type="dxa"/>
            <w:noWrap/>
            <w:vAlign w:val="center"/>
            <w:hideMark/>
          </w:tcPr>
          <w:p w14:paraId="587CB527" w14:textId="77777777" w:rsidR="0009027D" w:rsidRPr="00F33DC3" w:rsidRDefault="0009027D" w:rsidP="00084B66">
            <w:pPr>
              <w:jc w:val="center"/>
            </w:pPr>
            <w:r w:rsidRPr="00F33DC3">
              <w:t>40596 Westlake Dr</w:t>
            </w:r>
          </w:p>
        </w:tc>
        <w:tc>
          <w:tcPr>
            <w:tcW w:w="1314" w:type="dxa"/>
            <w:noWrap/>
            <w:vAlign w:val="center"/>
            <w:hideMark/>
          </w:tcPr>
          <w:p w14:paraId="433E8A03" w14:textId="77777777" w:rsidR="0009027D" w:rsidRPr="00F33DC3" w:rsidRDefault="0009027D" w:rsidP="00084B66">
            <w:pPr>
              <w:jc w:val="center"/>
            </w:pPr>
            <w:r w:rsidRPr="00F33DC3">
              <w:t>Retail</w:t>
            </w:r>
          </w:p>
        </w:tc>
      </w:tr>
      <w:tr w:rsidR="0009027D" w:rsidRPr="00F33DC3" w14:paraId="7A5999F6" w14:textId="77777777" w:rsidTr="00084B66">
        <w:trPr>
          <w:trHeight w:hRule="exact" w:val="864"/>
          <w:jc w:val="center"/>
        </w:trPr>
        <w:tc>
          <w:tcPr>
            <w:tcW w:w="1525" w:type="dxa"/>
            <w:noWrap/>
            <w:vAlign w:val="center"/>
            <w:hideMark/>
          </w:tcPr>
          <w:p w14:paraId="53B44FE0" w14:textId="77777777" w:rsidR="0009027D" w:rsidRPr="00F33DC3" w:rsidRDefault="0009027D" w:rsidP="00084B66">
            <w:pPr>
              <w:jc w:val="center"/>
            </w:pPr>
            <w:r w:rsidRPr="00F33DC3">
              <w:t>Marin</w:t>
            </w:r>
          </w:p>
        </w:tc>
        <w:tc>
          <w:tcPr>
            <w:tcW w:w="1620" w:type="dxa"/>
            <w:noWrap/>
            <w:vAlign w:val="center"/>
            <w:hideMark/>
          </w:tcPr>
          <w:p w14:paraId="476938E3" w14:textId="77777777" w:rsidR="0009027D" w:rsidRPr="00F33DC3" w:rsidRDefault="0009027D" w:rsidP="00084B66">
            <w:pPr>
              <w:jc w:val="center"/>
            </w:pPr>
            <w:r w:rsidRPr="00F33DC3">
              <w:t>Corte Madera</w:t>
            </w:r>
          </w:p>
        </w:tc>
        <w:tc>
          <w:tcPr>
            <w:tcW w:w="3060" w:type="dxa"/>
            <w:noWrap/>
            <w:vAlign w:val="center"/>
            <w:hideMark/>
          </w:tcPr>
          <w:p w14:paraId="2AB8479D" w14:textId="77777777" w:rsidR="0009027D" w:rsidRPr="00F33DC3" w:rsidRDefault="0009027D" w:rsidP="00084B66">
            <w:pPr>
              <w:jc w:val="center"/>
            </w:pPr>
            <w:r w:rsidRPr="00F33DC3">
              <w:t>Tamalpais Paint and Color</w:t>
            </w:r>
          </w:p>
        </w:tc>
        <w:tc>
          <w:tcPr>
            <w:tcW w:w="3060" w:type="dxa"/>
            <w:noWrap/>
            <w:vAlign w:val="center"/>
            <w:hideMark/>
          </w:tcPr>
          <w:p w14:paraId="7AA02221" w14:textId="77777777" w:rsidR="0009027D" w:rsidRPr="00F33DC3" w:rsidRDefault="0009027D" w:rsidP="00084B66">
            <w:pPr>
              <w:jc w:val="center"/>
            </w:pPr>
            <w:r w:rsidRPr="00F33DC3">
              <w:t>5784 Paradise Dr</w:t>
            </w:r>
          </w:p>
        </w:tc>
        <w:tc>
          <w:tcPr>
            <w:tcW w:w="1314" w:type="dxa"/>
            <w:noWrap/>
            <w:vAlign w:val="center"/>
            <w:hideMark/>
          </w:tcPr>
          <w:p w14:paraId="6C4A52DB" w14:textId="77777777" w:rsidR="0009027D" w:rsidRPr="00F33DC3" w:rsidRDefault="0009027D" w:rsidP="00084B66">
            <w:pPr>
              <w:jc w:val="center"/>
            </w:pPr>
            <w:r w:rsidRPr="00F33DC3">
              <w:t>Retail</w:t>
            </w:r>
          </w:p>
        </w:tc>
      </w:tr>
      <w:tr w:rsidR="0009027D" w:rsidRPr="00F33DC3" w14:paraId="0285C4DC" w14:textId="77777777" w:rsidTr="00084B66">
        <w:trPr>
          <w:trHeight w:hRule="exact" w:val="864"/>
          <w:jc w:val="center"/>
        </w:trPr>
        <w:tc>
          <w:tcPr>
            <w:tcW w:w="1525" w:type="dxa"/>
            <w:noWrap/>
            <w:vAlign w:val="center"/>
            <w:hideMark/>
          </w:tcPr>
          <w:p w14:paraId="5A745CB0" w14:textId="77777777" w:rsidR="0009027D" w:rsidRPr="00F33DC3" w:rsidRDefault="0009027D" w:rsidP="00084B66">
            <w:pPr>
              <w:jc w:val="center"/>
            </w:pPr>
            <w:r w:rsidRPr="00F33DC3">
              <w:t>Marin</w:t>
            </w:r>
          </w:p>
        </w:tc>
        <w:tc>
          <w:tcPr>
            <w:tcW w:w="1620" w:type="dxa"/>
            <w:noWrap/>
            <w:vAlign w:val="center"/>
            <w:hideMark/>
          </w:tcPr>
          <w:p w14:paraId="3D14C28D" w14:textId="77777777" w:rsidR="0009027D" w:rsidRPr="00F33DC3" w:rsidRDefault="0009027D" w:rsidP="00084B66">
            <w:pPr>
              <w:jc w:val="center"/>
            </w:pPr>
            <w:r w:rsidRPr="00F33DC3">
              <w:t>Fairfax</w:t>
            </w:r>
          </w:p>
        </w:tc>
        <w:tc>
          <w:tcPr>
            <w:tcW w:w="3060" w:type="dxa"/>
            <w:noWrap/>
            <w:vAlign w:val="center"/>
            <w:hideMark/>
          </w:tcPr>
          <w:p w14:paraId="6078634D" w14:textId="77777777" w:rsidR="0009027D" w:rsidRPr="00F33DC3" w:rsidRDefault="0009027D" w:rsidP="00084B66">
            <w:pPr>
              <w:jc w:val="center"/>
            </w:pPr>
            <w:r w:rsidRPr="00F33DC3">
              <w:t>Fairfax Lumber</w:t>
            </w:r>
          </w:p>
        </w:tc>
        <w:tc>
          <w:tcPr>
            <w:tcW w:w="3060" w:type="dxa"/>
            <w:noWrap/>
            <w:vAlign w:val="center"/>
            <w:hideMark/>
          </w:tcPr>
          <w:p w14:paraId="05867723" w14:textId="77777777" w:rsidR="0009027D" w:rsidRPr="00F33DC3" w:rsidRDefault="0009027D" w:rsidP="00084B66">
            <w:pPr>
              <w:jc w:val="center"/>
            </w:pPr>
            <w:r w:rsidRPr="00F33DC3">
              <w:t>109 Broadway Blvd</w:t>
            </w:r>
          </w:p>
        </w:tc>
        <w:tc>
          <w:tcPr>
            <w:tcW w:w="1314" w:type="dxa"/>
            <w:noWrap/>
            <w:vAlign w:val="center"/>
            <w:hideMark/>
          </w:tcPr>
          <w:p w14:paraId="12953E5A" w14:textId="77777777" w:rsidR="0009027D" w:rsidRPr="00F33DC3" w:rsidRDefault="0009027D" w:rsidP="00084B66">
            <w:pPr>
              <w:jc w:val="center"/>
            </w:pPr>
            <w:r w:rsidRPr="00F33DC3">
              <w:t>Retail</w:t>
            </w:r>
          </w:p>
        </w:tc>
      </w:tr>
      <w:tr w:rsidR="0009027D" w:rsidRPr="00F33DC3" w14:paraId="7428DF10" w14:textId="77777777" w:rsidTr="00084B66">
        <w:trPr>
          <w:trHeight w:hRule="exact" w:val="864"/>
          <w:jc w:val="center"/>
        </w:trPr>
        <w:tc>
          <w:tcPr>
            <w:tcW w:w="1525" w:type="dxa"/>
            <w:noWrap/>
            <w:vAlign w:val="center"/>
            <w:hideMark/>
          </w:tcPr>
          <w:p w14:paraId="60DDEE4F" w14:textId="77777777" w:rsidR="0009027D" w:rsidRPr="00F33DC3" w:rsidRDefault="0009027D" w:rsidP="00084B66">
            <w:pPr>
              <w:jc w:val="center"/>
            </w:pPr>
            <w:r w:rsidRPr="00F33DC3">
              <w:t>Marin</w:t>
            </w:r>
          </w:p>
        </w:tc>
        <w:tc>
          <w:tcPr>
            <w:tcW w:w="1620" w:type="dxa"/>
            <w:noWrap/>
            <w:vAlign w:val="center"/>
            <w:hideMark/>
          </w:tcPr>
          <w:p w14:paraId="3D0C23FE" w14:textId="77777777" w:rsidR="0009027D" w:rsidRPr="00F33DC3" w:rsidRDefault="0009027D" w:rsidP="00084B66">
            <w:pPr>
              <w:jc w:val="center"/>
            </w:pPr>
            <w:r w:rsidRPr="00F33DC3">
              <w:t>Novato</w:t>
            </w:r>
          </w:p>
        </w:tc>
        <w:tc>
          <w:tcPr>
            <w:tcW w:w="3060" w:type="dxa"/>
            <w:noWrap/>
            <w:vAlign w:val="center"/>
            <w:hideMark/>
          </w:tcPr>
          <w:p w14:paraId="15CDA935" w14:textId="77777777" w:rsidR="0009027D" w:rsidRPr="00F33DC3" w:rsidRDefault="0009027D" w:rsidP="00084B66">
            <w:pPr>
              <w:jc w:val="center"/>
            </w:pPr>
            <w:r w:rsidRPr="00F33DC3">
              <w:t>Novato HHW Facility</w:t>
            </w:r>
          </w:p>
        </w:tc>
        <w:tc>
          <w:tcPr>
            <w:tcW w:w="3060" w:type="dxa"/>
            <w:noWrap/>
            <w:vAlign w:val="center"/>
            <w:hideMark/>
          </w:tcPr>
          <w:p w14:paraId="0DE1193E" w14:textId="77777777" w:rsidR="0009027D" w:rsidRPr="00F33DC3" w:rsidRDefault="0009027D" w:rsidP="00084B66">
            <w:pPr>
              <w:jc w:val="center"/>
            </w:pPr>
            <w:r w:rsidRPr="00F33DC3">
              <w:t>7576 Redwood Blvd</w:t>
            </w:r>
          </w:p>
        </w:tc>
        <w:tc>
          <w:tcPr>
            <w:tcW w:w="1314" w:type="dxa"/>
            <w:noWrap/>
            <w:vAlign w:val="center"/>
            <w:hideMark/>
          </w:tcPr>
          <w:p w14:paraId="0F9221D7" w14:textId="77777777" w:rsidR="0009027D" w:rsidRPr="00F33DC3" w:rsidRDefault="0009027D" w:rsidP="00084B66">
            <w:pPr>
              <w:jc w:val="center"/>
            </w:pPr>
            <w:r w:rsidRPr="00F33DC3">
              <w:t>HHW Facility</w:t>
            </w:r>
          </w:p>
        </w:tc>
      </w:tr>
      <w:tr w:rsidR="0009027D" w:rsidRPr="00F33DC3" w14:paraId="4989528D" w14:textId="77777777" w:rsidTr="00084B66">
        <w:trPr>
          <w:trHeight w:hRule="exact" w:val="864"/>
          <w:jc w:val="center"/>
        </w:trPr>
        <w:tc>
          <w:tcPr>
            <w:tcW w:w="1525" w:type="dxa"/>
            <w:noWrap/>
            <w:vAlign w:val="center"/>
            <w:hideMark/>
          </w:tcPr>
          <w:p w14:paraId="5F025E39" w14:textId="77777777" w:rsidR="0009027D" w:rsidRPr="00F33DC3" w:rsidRDefault="0009027D" w:rsidP="00084B66">
            <w:pPr>
              <w:jc w:val="center"/>
            </w:pPr>
            <w:r w:rsidRPr="00F33DC3">
              <w:t>Marin</w:t>
            </w:r>
          </w:p>
        </w:tc>
        <w:tc>
          <w:tcPr>
            <w:tcW w:w="1620" w:type="dxa"/>
            <w:noWrap/>
            <w:vAlign w:val="center"/>
            <w:hideMark/>
          </w:tcPr>
          <w:p w14:paraId="78E5A2D2" w14:textId="77777777" w:rsidR="0009027D" w:rsidRPr="00F33DC3" w:rsidRDefault="0009027D" w:rsidP="00084B66">
            <w:pPr>
              <w:jc w:val="center"/>
            </w:pPr>
            <w:r w:rsidRPr="00F33DC3">
              <w:t>Novato</w:t>
            </w:r>
          </w:p>
        </w:tc>
        <w:tc>
          <w:tcPr>
            <w:tcW w:w="3060" w:type="dxa"/>
            <w:noWrap/>
            <w:vAlign w:val="center"/>
            <w:hideMark/>
          </w:tcPr>
          <w:p w14:paraId="1CA444A2" w14:textId="77777777" w:rsidR="0009027D" w:rsidRPr="00F33DC3" w:rsidRDefault="0009027D" w:rsidP="00084B66">
            <w:pPr>
              <w:jc w:val="center"/>
            </w:pPr>
            <w:r w:rsidRPr="00F33DC3">
              <w:t>Sherwin-Williams</w:t>
            </w:r>
          </w:p>
        </w:tc>
        <w:tc>
          <w:tcPr>
            <w:tcW w:w="3060" w:type="dxa"/>
            <w:noWrap/>
            <w:vAlign w:val="center"/>
            <w:hideMark/>
          </w:tcPr>
          <w:p w14:paraId="64E9B55E" w14:textId="77777777" w:rsidR="0009027D" w:rsidRPr="00F33DC3" w:rsidRDefault="0009027D" w:rsidP="00084B66">
            <w:pPr>
              <w:jc w:val="center"/>
            </w:pPr>
            <w:r w:rsidRPr="00F33DC3">
              <w:t>1525 Grant Ave</w:t>
            </w:r>
          </w:p>
        </w:tc>
        <w:tc>
          <w:tcPr>
            <w:tcW w:w="1314" w:type="dxa"/>
            <w:noWrap/>
            <w:vAlign w:val="center"/>
            <w:hideMark/>
          </w:tcPr>
          <w:p w14:paraId="74DFD207" w14:textId="77777777" w:rsidR="0009027D" w:rsidRPr="00F33DC3" w:rsidRDefault="0009027D" w:rsidP="00084B66">
            <w:pPr>
              <w:jc w:val="center"/>
            </w:pPr>
            <w:r w:rsidRPr="00F33DC3">
              <w:t>Retail</w:t>
            </w:r>
          </w:p>
        </w:tc>
      </w:tr>
      <w:tr w:rsidR="0009027D" w:rsidRPr="00F33DC3" w14:paraId="11CEEB28" w14:textId="77777777" w:rsidTr="00084B66">
        <w:trPr>
          <w:trHeight w:hRule="exact" w:val="864"/>
          <w:jc w:val="center"/>
        </w:trPr>
        <w:tc>
          <w:tcPr>
            <w:tcW w:w="1525" w:type="dxa"/>
            <w:noWrap/>
            <w:vAlign w:val="center"/>
            <w:hideMark/>
          </w:tcPr>
          <w:p w14:paraId="3430B660" w14:textId="77777777" w:rsidR="0009027D" w:rsidRPr="00F33DC3" w:rsidRDefault="0009027D" w:rsidP="00084B66">
            <w:pPr>
              <w:jc w:val="center"/>
            </w:pPr>
            <w:r w:rsidRPr="00F33DC3">
              <w:t>Marin</w:t>
            </w:r>
          </w:p>
        </w:tc>
        <w:tc>
          <w:tcPr>
            <w:tcW w:w="1620" w:type="dxa"/>
            <w:noWrap/>
            <w:vAlign w:val="center"/>
            <w:hideMark/>
          </w:tcPr>
          <w:p w14:paraId="4BD161D5" w14:textId="77777777" w:rsidR="0009027D" w:rsidRPr="00F33DC3" w:rsidRDefault="0009027D" w:rsidP="00084B66">
            <w:pPr>
              <w:jc w:val="center"/>
            </w:pPr>
            <w:r w:rsidRPr="00F33DC3">
              <w:t>San Rafael</w:t>
            </w:r>
          </w:p>
        </w:tc>
        <w:tc>
          <w:tcPr>
            <w:tcW w:w="3060" w:type="dxa"/>
            <w:noWrap/>
            <w:vAlign w:val="center"/>
            <w:hideMark/>
          </w:tcPr>
          <w:p w14:paraId="3AA303DE" w14:textId="77777777" w:rsidR="0009027D" w:rsidRPr="00F33DC3" w:rsidRDefault="0009027D" w:rsidP="00084B66">
            <w:pPr>
              <w:jc w:val="center"/>
            </w:pPr>
            <w:r w:rsidRPr="00F33DC3">
              <w:t>Dunn-Edwards</w:t>
            </w:r>
          </w:p>
        </w:tc>
        <w:tc>
          <w:tcPr>
            <w:tcW w:w="3060" w:type="dxa"/>
            <w:noWrap/>
            <w:vAlign w:val="center"/>
            <w:hideMark/>
          </w:tcPr>
          <w:p w14:paraId="1AD82D2C" w14:textId="77777777" w:rsidR="0009027D" w:rsidRPr="00F33DC3" w:rsidRDefault="0009027D" w:rsidP="00084B66">
            <w:pPr>
              <w:jc w:val="center"/>
            </w:pPr>
            <w:r w:rsidRPr="00F33DC3">
              <w:t>717 Francisco Blvd E</w:t>
            </w:r>
          </w:p>
        </w:tc>
        <w:tc>
          <w:tcPr>
            <w:tcW w:w="1314" w:type="dxa"/>
            <w:noWrap/>
            <w:vAlign w:val="center"/>
            <w:hideMark/>
          </w:tcPr>
          <w:p w14:paraId="7249BC6F" w14:textId="77777777" w:rsidR="0009027D" w:rsidRPr="00F33DC3" w:rsidRDefault="0009027D" w:rsidP="00084B66">
            <w:pPr>
              <w:jc w:val="center"/>
            </w:pPr>
            <w:r w:rsidRPr="00F33DC3">
              <w:t>Retail</w:t>
            </w:r>
          </w:p>
        </w:tc>
      </w:tr>
      <w:tr w:rsidR="0009027D" w:rsidRPr="00F33DC3" w14:paraId="68533C8D" w14:textId="77777777" w:rsidTr="00084B66">
        <w:trPr>
          <w:trHeight w:hRule="exact" w:val="864"/>
          <w:jc w:val="center"/>
        </w:trPr>
        <w:tc>
          <w:tcPr>
            <w:tcW w:w="1525" w:type="dxa"/>
            <w:noWrap/>
            <w:vAlign w:val="center"/>
            <w:hideMark/>
          </w:tcPr>
          <w:p w14:paraId="4A202889" w14:textId="77777777" w:rsidR="0009027D" w:rsidRPr="00F33DC3" w:rsidRDefault="0009027D" w:rsidP="00084B66">
            <w:pPr>
              <w:jc w:val="center"/>
            </w:pPr>
            <w:r w:rsidRPr="00F33DC3">
              <w:lastRenderedPageBreak/>
              <w:t>Marin</w:t>
            </w:r>
          </w:p>
        </w:tc>
        <w:tc>
          <w:tcPr>
            <w:tcW w:w="1620" w:type="dxa"/>
            <w:noWrap/>
            <w:vAlign w:val="center"/>
            <w:hideMark/>
          </w:tcPr>
          <w:p w14:paraId="4EBFE2CA" w14:textId="77777777" w:rsidR="0009027D" w:rsidRPr="00F33DC3" w:rsidRDefault="0009027D" w:rsidP="00084B66">
            <w:pPr>
              <w:jc w:val="center"/>
            </w:pPr>
            <w:r w:rsidRPr="00F33DC3">
              <w:t>San Rafael</w:t>
            </w:r>
          </w:p>
        </w:tc>
        <w:tc>
          <w:tcPr>
            <w:tcW w:w="3060" w:type="dxa"/>
            <w:noWrap/>
            <w:vAlign w:val="center"/>
            <w:hideMark/>
          </w:tcPr>
          <w:p w14:paraId="326C431D" w14:textId="77777777" w:rsidR="0009027D" w:rsidRPr="00F33DC3" w:rsidRDefault="0009027D" w:rsidP="00084B66">
            <w:pPr>
              <w:jc w:val="center"/>
            </w:pPr>
            <w:r w:rsidRPr="00F33DC3">
              <w:t>Marin Color Service</w:t>
            </w:r>
          </w:p>
        </w:tc>
        <w:tc>
          <w:tcPr>
            <w:tcW w:w="3060" w:type="dxa"/>
            <w:noWrap/>
            <w:vAlign w:val="center"/>
            <w:hideMark/>
          </w:tcPr>
          <w:p w14:paraId="7E57804E" w14:textId="77777777" w:rsidR="0009027D" w:rsidRPr="00F33DC3" w:rsidRDefault="0009027D" w:rsidP="00084B66">
            <w:pPr>
              <w:jc w:val="center"/>
            </w:pPr>
            <w:r w:rsidRPr="00F33DC3">
              <w:t>770 2nd St</w:t>
            </w:r>
          </w:p>
        </w:tc>
        <w:tc>
          <w:tcPr>
            <w:tcW w:w="1314" w:type="dxa"/>
            <w:noWrap/>
            <w:vAlign w:val="center"/>
            <w:hideMark/>
          </w:tcPr>
          <w:p w14:paraId="7DE22931" w14:textId="77777777" w:rsidR="0009027D" w:rsidRPr="00F33DC3" w:rsidRDefault="0009027D" w:rsidP="00084B66">
            <w:pPr>
              <w:jc w:val="center"/>
            </w:pPr>
            <w:r w:rsidRPr="00F33DC3">
              <w:t>Retail</w:t>
            </w:r>
          </w:p>
        </w:tc>
      </w:tr>
      <w:tr w:rsidR="0009027D" w:rsidRPr="00F33DC3" w14:paraId="60F38F52" w14:textId="77777777" w:rsidTr="00084B66">
        <w:trPr>
          <w:trHeight w:hRule="exact" w:val="864"/>
          <w:jc w:val="center"/>
        </w:trPr>
        <w:tc>
          <w:tcPr>
            <w:tcW w:w="1525" w:type="dxa"/>
            <w:noWrap/>
            <w:vAlign w:val="center"/>
            <w:hideMark/>
          </w:tcPr>
          <w:p w14:paraId="5C46E1E2" w14:textId="77777777" w:rsidR="0009027D" w:rsidRPr="00F33DC3" w:rsidRDefault="0009027D" w:rsidP="00084B66">
            <w:pPr>
              <w:jc w:val="center"/>
            </w:pPr>
            <w:r w:rsidRPr="00F33DC3">
              <w:t>Marin</w:t>
            </w:r>
          </w:p>
        </w:tc>
        <w:tc>
          <w:tcPr>
            <w:tcW w:w="1620" w:type="dxa"/>
            <w:noWrap/>
            <w:vAlign w:val="center"/>
            <w:hideMark/>
          </w:tcPr>
          <w:p w14:paraId="26549430" w14:textId="77777777" w:rsidR="0009027D" w:rsidRPr="00F33DC3" w:rsidRDefault="0009027D" w:rsidP="00084B66">
            <w:pPr>
              <w:jc w:val="center"/>
            </w:pPr>
            <w:r w:rsidRPr="00F33DC3">
              <w:t>San Rafael</w:t>
            </w:r>
          </w:p>
        </w:tc>
        <w:tc>
          <w:tcPr>
            <w:tcW w:w="3060" w:type="dxa"/>
            <w:noWrap/>
            <w:vAlign w:val="center"/>
            <w:hideMark/>
          </w:tcPr>
          <w:p w14:paraId="15C5BD4C" w14:textId="77777777" w:rsidR="0009027D" w:rsidRPr="00F33DC3" w:rsidRDefault="0009027D" w:rsidP="00084B66">
            <w:pPr>
              <w:jc w:val="center"/>
            </w:pPr>
            <w:r w:rsidRPr="00F33DC3">
              <w:t>Marin HHW Facility</w:t>
            </w:r>
          </w:p>
        </w:tc>
        <w:tc>
          <w:tcPr>
            <w:tcW w:w="3060" w:type="dxa"/>
            <w:noWrap/>
            <w:vAlign w:val="center"/>
            <w:hideMark/>
          </w:tcPr>
          <w:p w14:paraId="5DFBC780" w14:textId="77777777" w:rsidR="0009027D" w:rsidRPr="00F33DC3" w:rsidRDefault="0009027D" w:rsidP="00084B66">
            <w:pPr>
              <w:jc w:val="center"/>
            </w:pPr>
            <w:r w:rsidRPr="00F33DC3">
              <w:t>565 Jacoby St</w:t>
            </w:r>
          </w:p>
        </w:tc>
        <w:tc>
          <w:tcPr>
            <w:tcW w:w="1314" w:type="dxa"/>
            <w:noWrap/>
            <w:vAlign w:val="center"/>
            <w:hideMark/>
          </w:tcPr>
          <w:p w14:paraId="1F2170DD" w14:textId="77777777" w:rsidR="0009027D" w:rsidRPr="00F33DC3" w:rsidRDefault="0009027D" w:rsidP="00084B66">
            <w:pPr>
              <w:jc w:val="center"/>
            </w:pPr>
            <w:r w:rsidRPr="00F33DC3">
              <w:t>HHW Facility</w:t>
            </w:r>
          </w:p>
        </w:tc>
      </w:tr>
      <w:tr w:rsidR="0009027D" w:rsidRPr="00F33DC3" w14:paraId="5104003F" w14:textId="77777777" w:rsidTr="00084B66">
        <w:trPr>
          <w:trHeight w:hRule="exact" w:val="864"/>
          <w:jc w:val="center"/>
        </w:trPr>
        <w:tc>
          <w:tcPr>
            <w:tcW w:w="1525" w:type="dxa"/>
            <w:noWrap/>
            <w:vAlign w:val="center"/>
            <w:hideMark/>
          </w:tcPr>
          <w:p w14:paraId="7ACE301A" w14:textId="77777777" w:rsidR="0009027D" w:rsidRPr="00F33DC3" w:rsidRDefault="0009027D" w:rsidP="00084B66">
            <w:pPr>
              <w:jc w:val="center"/>
            </w:pPr>
            <w:r w:rsidRPr="00F33DC3">
              <w:t>Marin</w:t>
            </w:r>
          </w:p>
        </w:tc>
        <w:tc>
          <w:tcPr>
            <w:tcW w:w="1620" w:type="dxa"/>
            <w:noWrap/>
            <w:vAlign w:val="center"/>
            <w:hideMark/>
          </w:tcPr>
          <w:p w14:paraId="53184430" w14:textId="77777777" w:rsidR="0009027D" w:rsidRPr="00F33DC3" w:rsidRDefault="0009027D" w:rsidP="00084B66">
            <w:pPr>
              <w:jc w:val="center"/>
            </w:pPr>
            <w:r w:rsidRPr="00F33DC3">
              <w:t>San Rafael</w:t>
            </w:r>
          </w:p>
        </w:tc>
        <w:tc>
          <w:tcPr>
            <w:tcW w:w="3060" w:type="dxa"/>
            <w:noWrap/>
            <w:vAlign w:val="center"/>
            <w:hideMark/>
          </w:tcPr>
          <w:p w14:paraId="64FCD11C" w14:textId="77777777" w:rsidR="0009027D" w:rsidRPr="00F33DC3" w:rsidRDefault="0009027D" w:rsidP="00084B66">
            <w:pPr>
              <w:jc w:val="center"/>
            </w:pPr>
            <w:r w:rsidRPr="00F33DC3">
              <w:t>Sherwin-Williams</w:t>
            </w:r>
          </w:p>
        </w:tc>
        <w:tc>
          <w:tcPr>
            <w:tcW w:w="3060" w:type="dxa"/>
            <w:noWrap/>
            <w:vAlign w:val="center"/>
            <w:hideMark/>
          </w:tcPr>
          <w:p w14:paraId="51EEF9AF" w14:textId="77777777" w:rsidR="0009027D" w:rsidRPr="00F33DC3" w:rsidRDefault="0009027D" w:rsidP="00084B66">
            <w:pPr>
              <w:jc w:val="center"/>
            </w:pPr>
            <w:r w:rsidRPr="00F33DC3">
              <w:t>444 Du Bois St</w:t>
            </w:r>
          </w:p>
        </w:tc>
        <w:tc>
          <w:tcPr>
            <w:tcW w:w="1314" w:type="dxa"/>
            <w:noWrap/>
            <w:vAlign w:val="center"/>
            <w:hideMark/>
          </w:tcPr>
          <w:p w14:paraId="57ED9899" w14:textId="77777777" w:rsidR="0009027D" w:rsidRPr="00F33DC3" w:rsidRDefault="0009027D" w:rsidP="00084B66">
            <w:pPr>
              <w:jc w:val="center"/>
            </w:pPr>
            <w:r w:rsidRPr="00F33DC3">
              <w:t>Retail</w:t>
            </w:r>
          </w:p>
        </w:tc>
      </w:tr>
      <w:tr w:rsidR="0009027D" w:rsidRPr="00F33DC3" w14:paraId="61BEFB91" w14:textId="77777777" w:rsidTr="00084B66">
        <w:trPr>
          <w:trHeight w:hRule="exact" w:val="864"/>
          <w:jc w:val="center"/>
        </w:trPr>
        <w:tc>
          <w:tcPr>
            <w:tcW w:w="1525" w:type="dxa"/>
            <w:noWrap/>
            <w:vAlign w:val="center"/>
            <w:hideMark/>
          </w:tcPr>
          <w:p w14:paraId="218A427C" w14:textId="77777777" w:rsidR="0009027D" w:rsidRPr="00F33DC3" w:rsidRDefault="0009027D" w:rsidP="00084B66">
            <w:pPr>
              <w:jc w:val="center"/>
            </w:pPr>
            <w:r w:rsidRPr="00F33DC3">
              <w:t>Mariposa</w:t>
            </w:r>
          </w:p>
        </w:tc>
        <w:tc>
          <w:tcPr>
            <w:tcW w:w="1620" w:type="dxa"/>
            <w:noWrap/>
            <w:vAlign w:val="center"/>
            <w:hideMark/>
          </w:tcPr>
          <w:p w14:paraId="50256178" w14:textId="77777777" w:rsidR="0009027D" w:rsidRPr="00F33DC3" w:rsidRDefault="0009027D" w:rsidP="00084B66">
            <w:pPr>
              <w:jc w:val="center"/>
            </w:pPr>
            <w:r w:rsidRPr="00F33DC3">
              <w:t>Mariposa</w:t>
            </w:r>
          </w:p>
        </w:tc>
        <w:tc>
          <w:tcPr>
            <w:tcW w:w="3060" w:type="dxa"/>
            <w:noWrap/>
            <w:vAlign w:val="center"/>
            <w:hideMark/>
          </w:tcPr>
          <w:p w14:paraId="45190AF1" w14:textId="6D6251C9" w:rsidR="0009027D" w:rsidRPr="00F33DC3" w:rsidRDefault="0009027D" w:rsidP="00084B66">
            <w:pPr>
              <w:jc w:val="center"/>
            </w:pPr>
            <w:r w:rsidRPr="00F33DC3">
              <w:t>Foster Ace Hardware</w:t>
            </w:r>
          </w:p>
        </w:tc>
        <w:tc>
          <w:tcPr>
            <w:tcW w:w="3060" w:type="dxa"/>
            <w:noWrap/>
            <w:vAlign w:val="center"/>
            <w:hideMark/>
          </w:tcPr>
          <w:p w14:paraId="6CC58AED" w14:textId="77777777" w:rsidR="0009027D" w:rsidRPr="00F33DC3" w:rsidRDefault="0009027D" w:rsidP="00084B66">
            <w:pPr>
              <w:jc w:val="center"/>
            </w:pPr>
            <w:r w:rsidRPr="00F33DC3">
              <w:t>5188 CA Highway 49 N</w:t>
            </w:r>
          </w:p>
        </w:tc>
        <w:tc>
          <w:tcPr>
            <w:tcW w:w="1314" w:type="dxa"/>
            <w:noWrap/>
            <w:vAlign w:val="center"/>
            <w:hideMark/>
          </w:tcPr>
          <w:p w14:paraId="716F9BF5" w14:textId="77777777" w:rsidR="0009027D" w:rsidRPr="00F33DC3" w:rsidRDefault="0009027D" w:rsidP="00084B66">
            <w:pPr>
              <w:jc w:val="center"/>
            </w:pPr>
            <w:r w:rsidRPr="00F33DC3">
              <w:t>Retail</w:t>
            </w:r>
          </w:p>
        </w:tc>
      </w:tr>
      <w:tr w:rsidR="0009027D" w:rsidRPr="00F33DC3" w14:paraId="64F26078" w14:textId="77777777" w:rsidTr="00084B66">
        <w:trPr>
          <w:trHeight w:hRule="exact" w:val="864"/>
          <w:jc w:val="center"/>
        </w:trPr>
        <w:tc>
          <w:tcPr>
            <w:tcW w:w="1525" w:type="dxa"/>
            <w:noWrap/>
            <w:vAlign w:val="center"/>
            <w:hideMark/>
          </w:tcPr>
          <w:p w14:paraId="76C5C35D" w14:textId="77777777" w:rsidR="0009027D" w:rsidRPr="00F33DC3" w:rsidRDefault="0009027D" w:rsidP="00084B66">
            <w:pPr>
              <w:jc w:val="center"/>
            </w:pPr>
            <w:r w:rsidRPr="00F33DC3">
              <w:t>Mendocino</w:t>
            </w:r>
          </w:p>
        </w:tc>
        <w:tc>
          <w:tcPr>
            <w:tcW w:w="1620" w:type="dxa"/>
            <w:noWrap/>
            <w:vAlign w:val="center"/>
            <w:hideMark/>
          </w:tcPr>
          <w:p w14:paraId="1BE4B0E3" w14:textId="77777777" w:rsidR="0009027D" w:rsidRPr="00F33DC3" w:rsidRDefault="0009027D" w:rsidP="00084B66">
            <w:pPr>
              <w:jc w:val="center"/>
            </w:pPr>
            <w:r w:rsidRPr="00F33DC3">
              <w:t>Fort Bragg</w:t>
            </w:r>
          </w:p>
        </w:tc>
        <w:tc>
          <w:tcPr>
            <w:tcW w:w="3060" w:type="dxa"/>
            <w:noWrap/>
            <w:vAlign w:val="center"/>
            <w:hideMark/>
          </w:tcPr>
          <w:p w14:paraId="2F62AFBC" w14:textId="77777777" w:rsidR="0009027D" w:rsidRPr="00F33DC3" w:rsidRDefault="0009027D" w:rsidP="00084B66">
            <w:pPr>
              <w:jc w:val="center"/>
            </w:pPr>
            <w:r w:rsidRPr="00F33DC3">
              <w:t>Rossi Building Materials</w:t>
            </w:r>
          </w:p>
        </w:tc>
        <w:tc>
          <w:tcPr>
            <w:tcW w:w="3060" w:type="dxa"/>
            <w:noWrap/>
            <w:vAlign w:val="center"/>
            <w:hideMark/>
          </w:tcPr>
          <w:p w14:paraId="77FC8CC5" w14:textId="77777777" w:rsidR="0009027D" w:rsidRPr="00F33DC3" w:rsidRDefault="0009027D" w:rsidP="00084B66">
            <w:pPr>
              <w:jc w:val="center"/>
            </w:pPr>
            <w:r w:rsidRPr="00F33DC3">
              <w:t>835 Stewart St</w:t>
            </w:r>
          </w:p>
        </w:tc>
        <w:tc>
          <w:tcPr>
            <w:tcW w:w="1314" w:type="dxa"/>
            <w:noWrap/>
            <w:vAlign w:val="center"/>
            <w:hideMark/>
          </w:tcPr>
          <w:p w14:paraId="2EB15ABA" w14:textId="77777777" w:rsidR="0009027D" w:rsidRPr="00F33DC3" w:rsidRDefault="0009027D" w:rsidP="00084B66">
            <w:pPr>
              <w:jc w:val="center"/>
            </w:pPr>
            <w:r w:rsidRPr="00F33DC3">
              <w:t>Retail</w:t>
            </w:r>
          </w:p>
        </w:tc>
      </w:tr>
      <w:tr w:rsidR="0009027D" w:rsidRPr="00F33DC3" w14:paraId="467C3EF3" w14:textId="77777777" w:rsidTr="00084B66">
        <w:trPr>
          <w:trHeight w:hRule="exact" w:val="864"/>
          <w:jc w:val="center"/>
        </w:trPr>
        <w:tc>
          <w:tcPr>
            <w:tcW w:w="1525" w:type="dxa"/>
            <w:noWrap/>
            <w:vAlign w:val="center"/>
            <w:hideMark/>
          </w:tcPr>
          <w:p w14:paraId="416BBFB3" w14:textId="77777777" w:rsidR="0009027D" w:rsidRPr="00F33DC3" w:rsidRDefault="0009027D" w:rsidP="00084B66">
            <w:pPr>
              <w:jc w:val="center"/>
            </w:pPr>
            <w:r w:rsidRPr="00F33DC3">
              <w:t>Mendocino</w:t>
            </w:r>
          </w:p>
        </w:tc>
        <w:tc>
          <w:tcPr>
            <w:tcW w:w="1620" w:type="dxa"/>
            <w:noWrap/>
            <w:vAlign w:val="center"/>
            <w:hideMark/>
          </w:tcPr>
          <w:p w14:paraId="5DA60347" w14:textId="77777777" w:rsidR="0009027D" w:rsidRPr="00F33DC3" w:rsidRDefault="0009027D" w:rsidP="00084B66">
            <w:pPr>
              <w:jc w:val="center"/>
            </w:pPr>
            <w:r w:rsidRPr="00F33DC3">
              <w:t>Gualala</w:t>
            </w:r>
          </w:p>
        </w:tc>
        <w:tc>
          <w:tcPr>
            <w:tcW w:w="3060" w:type="dxa"/>
            <w:noWrap/>
            <w:vAlign w:val="center"/>
            <w:hideMark/>
          </w:tcPr>
          <w:p w14:paraId="44D89F0C" w14:textId="77777777" w:rsidR="0009027D" w:rsidRPr="00F33DC3" w:rsidRDefault="0009027D" w:rsidP="00084B66">
            <w:pPr>
              <w:jc w:val="center"/>
            </w:pPr>
            <w:r w:rsidRPr="00F33DC3">
              <w:t>Gualala Building Supply</w:t>
            </w:r>
          </w:p>
        </w:tc>
        <w:tc>
          <w:tcPr>
            <w:tcW w:w="3060" w:type="dxa"/>
            <w:noWrap/>
            <w:vAlign w:val="center"/>
            <w:hideMark/>
          </w:tcPr>
          <w:p w14:paraId="455A6A8C" w14:textId="77777777" w:rsidR="0009027D" w:rsidRPr="00F33DC3" w:rsidRDefault="0009027D" w:rsidP="00084B66">
            <w:pPr>
              <w:jc w:val="center"/>
            </w:pPr>
            <w:r w:rsidRPr="00F33DC3">
              <w:t>38501 S Hwy 1</w:t>
            </w:r>
          </w:p>
        </w:tc>
        <w:tc>
          <w:tcPr>
            <w:tcW w:w="1314" w:type="dxa"/>
            <w:noWrap/>
            <w:vAlign w:val="center"/>
            <w:hideMark/>
          </w:tcPr>
          <w:p w14:paraId="38B658DF" w14:textId="77777777" w:rsidR="0009027D" w:rsidRPr="00F33DC3" w:rsidRDefault="0009027D" w:rsidP="00084B66">
            <w:pPr>
              <w:jc w:val="center"/>
            </w:pPr>
            <w:r w:rsidRPr="00F33DC3">
              <w:t>Retail</w:t>
            </w:r>
          </w:p>
        </w:tc>
      </w:tr>
      <w:tr w:rsidR="0009027D" w:rsidRPr="00F33DC3" w14:paraId="4AED34DD" w14:textId="77777777" w:rsidTr="00084B66">
        <w:trPr>
          <w:trHeight w:hRule="exact" w:val="864"/>
          <w:jc w:val="center"/>
        </w:trPr>
        <w:tc>
          <w:tcPr>
            <w:tcW w:w="1525" w:type="dxa"/>
            <w:noWrap/>
            <w:vAlign w:val="center"/>
            <w:hideMark/>
          </w:tcPr>
          <w:p w14:paraId="2787C53F" w14:textId="77777777" w:rsidR="0009027D" w:rsidRPr="00F33DC3" w:rsidRDefault="0009027D" w:rsidP="00084B66">
            <w:pPr>
              <w:jc w:val="center"/>
            </w:pPr>
            <w:r w:rsidRPr="00F33DC3">
              <w:t>Mendocino</w:t>
            </w:r>
          </w:p>
        </w:tc>
        <w:tc>
          <w:tcPr>
            <w:tcW w:w="1620" w:type="dxa"/>
            <w:noWrap/>
            <w:vAlign w:val="center"/>
            <w:hideMark/>
          </w:tcPr>
          <w:p w14:paraId="1EA6DAFB" w14:textId="77777777" w:rsidR="0009027D" w:rsidRPr="00F33DC3" w:rsidRDefault="0009027D" w:rsidP="00084B66">
            <w:pPr>
              <w:jc w:val="center"/>
            </w:pPr>
            <w:r w:rsidRPr="00F33DC3">
              <w:t>Ukiah</w:t>
            </w:r>
          </w:p>
        </w:tc>
        <w:tc>
          <w:tcPr>
            <w:tcW w:w="3060" w:type="dxa"/>
            <w:noWrap/>
            <w:vAlign w:val="center"/>
            <w:hideMark/>
          </w:tcPr>
          <w:p w14:paraId="022B818A" w14:textId="77777777" w:rsidR="0009027D" w:rsidRPr="00F33DC3" w:rsidRDefault="0009027D" w:rsidP="00084B66">
            <w:pPr>
              <w:jc w:val="center"/>
            </w:pPr>
            <w:r w:rsidRPr="00F33DC3">
              <w:t>HazMobile HHW Facility</w:t>
            </w:r>
          </w:p>
        </w:tc>
        <w:tc>
          <w:tcPr>
            <w:tcW w:w="3060" w:type="dxa"/>
            <w:noWrap/>
            <w:vAlign w:val="center"/>
            <w:hideMark/>
          </w:tcPr>
          <w:p w14:paraId="5A154101" w14:textId="77777777" w:rsidR="0009027D" w:rsidRPr="00F33DC3" w:rsidRDefault="0009027D" w:rsidP="00084B66">
            <w:pPr>
              <w:jc w:val="center"/>
            </w:pPr>
            <w:r w:rsidRPr="00F33DC3">
              <w:t>3200 Taylor Dr</w:t>
            </w:r>
          </w:p>
        </w:tc>
        <w:tc>
          <w:tcPr>
            <w:tcW w:w="1314" w:type="dxa"/>
            <w:noWrap/>
            <w:vAlign w:val="center"/>
            <w:hideMark/>
          </w:tcPr>
          <w:p w14:paraId="7C6BB434" w14:textId="77777777" w:rsidR="0009027D" w:rsidRPr="00F33DC3" w:rsidRDefault="0009027D" w:rsidP="00084B66">
            <w:pPr>
              <w:jc w:val="center"/>
            </w:pPr>
            <w:r w:rsidRPr="00F33DC3">
              <w:t>HHW Facility</w:t>
            </w:r>
          </w:p>
        </w:tc>
      </w:tr>
      <w:tr w:rsidR="0009027D" w:rsidRPr="00F33DC3" w14:paraId="4FF5ED7B" w14:textId="77777777" w:rsidTr="00084B66">
        <w:trPr>
          <w:trHeight w:hRule="exact" w:val="864"/>
          <w:jc w:val="center"/>
        </w:trPr>
        <w:tc>
          <w:tcPr>
            <w:tcW w:w="1525" w:type="dxa"/>
            <w:noWrap/>
            <w:vAlign w:val="center"/>
            <w:hideMark/>
          </w:tcPr>
          <w:p w14:paraId="0911D370" w14:textId="77777777" w:rsidR="0009027D" w:rsidRPr="00F33DC3" w:rsidRDefault="0009027D" w:rsidP="00084B66">
            <w:pPr>
              <w:jc w:val="center"/>
            </w:pPr>
            <w:r w:rsidRPr="00F33DC3">
              <w:t>Mendocino</w:t>
            </w:r>
          </w:p>
        </w:tc>
        <w:tc>
          <w:tcPr>
            <w:tcW w:w="1620" w:type="dxa"/>
            <w:noWrap/>
            <w:vAlign w:val="center"/>
            <w:hideMark/>
          </w:tcPr>
          <w:p w14:paraId="0BE9184D" w14:textId="77777777" w:rsidR="0009027D" w:rsidRPr="00F33DC3" w:rsidRDefault="0009027D" w:rsidP="00084B66">
            <w:pPr>
              <w:jc w:val="center"/>
            </w:pPr>
            <w:r w:rsidRPr="00F33DC3">
              <w:t>Ukiah</w:t>
            </w:r>
          </w:p>
        </w:tc>
        <w:tc>
          <w:tcPr>
            <w:tcW w:w="3060" w:type="dxa"/>
            <w:noWrap/>
            <w:vAlign w:val="center"/>
            <w:hideMark/>
          </w:tcPr>
          <w:p w14:paraId="085606B0" w14:textId="77777777" w:rsidR="0009027D" w:rsidRPr="00F33DC3" w:rsidRDefault="0009027D" w:rsidP="00084B66">
            <w:pPr>
              <w:jc w:val="center"/>
            </w:pPr>
            <w:r w:rsidRPr="00F33DC3">
              <w:t>Plaza Paint and Supply</w:t>
            </w:r>
          </w:p>
        </w:tc>
        <w:tc>
          <w:tcPr>
            <w:tcW w:w="3060" w:type="dxa"/>
            <w:noWrap/>
            <w:vAlign w:val="center"/>
            <w:hideMark/>
          </w:tcPr>
          <w:p w14:paraId="674B30B4" w14:textId="77777777" w:rsidR="0009027D" w:rsidRPr="00F33DC3" w:rsidRDefault="0009027D" w:rsidP="00084B66">
            <w:pPr>
              <w:jc w:val="center"/>
            </w:pPr>
            <w:r w:rsidRPr="00F33DC3">
              <w:t>502 N State St</w:t>
            </w:r>
          </w:p>
        </w:tc>
        <w:tc>
          <w:tcPr>
            <w:tcW w:w="1314" w:type="dxa"/>
            <w:noWrap/>
            <w:vAlign w:val="center"/>
            <w:hideMark/>
          </w:tcPr>
          <w:p w14:paraId="4A984E05" w14:textId="77777777" w:rsidR="0009027D" w:rsidRPr="00F33DC3" w:rsidRDefault="0009027D" w:rsidP="00084B66">
            <w:pPr>
              <w:jc w:val="center"/>
            </w:pPr>
            <w:r w:rsidRPr="00F33DC3">
              <w:t>Retail</w:t>
            </w:r>
          </w:p>
        </w:tc>
      </w:tr>
      <w:tr w:rsidR="0009027D" w:rsidRPr="00F33DC3" w14:paraId="3E7E2B2C" w14:textId="77777777" w:rsidTr="00084B66">
        <w:trPr>
          <w:trHeight w:hRule="exact" w:val="864"/>
          <w:jc w:val="center"/>
        </w:trPr>
        <w:tc>
          <w:tcPr>
            <w:tcW w:w="1525" w:type="dxa"/>
            <w:noWrap/>
            <w:vAlign w:val="center"/>
            <w:hideMark/>
          </w:tcPr>
          <w:p w14:paraId="28A47575" w14:textId="77777777" w:rsidR="0009027D" w:rsidRPr="00F33DC3" w:rsidRDefault="0009027D" w:rsidP="00084B66">
            <w:pPr>
              <w:jc w:val="center"/>
            </w:pPr>
            <w:r w:rsidRPr="00F33DC3">
              <w:t>Mendocino</w:t>
            </w:r>
          </w:p>
        </w:tc>
        <w:tc>
          <w:tcPr>
            <w:tcW w:w="1620" w:type="dxa"/>
            <w:noWrap/>
            <w:vAlign w:val="center"/>
            <w:hideMark/>
          </w:tcPr>
          <w:p w14:paraId="483AC0F3" w14:textId="77777777" w:rsidR="0009027D" w:rsidRPr="00F33DC3" w:rsidRDefault="0009027D" w:rsidP="00084B66">
            <w:pPr>
              <w:jc w:val="center"/>
            </w:pPr>
            <w:r w:rsidRPr="00F33DC3">
              <w:t>Ukiah</w:t>
            </w:r>
          </w:p>
        </w:tc>
        <w:tc>
          <w:tcPr>
            <w:tcW w:w="3060" w:type="dxa"/>
            <w:noWrap/>
            <w:vAlign w:val="center"/>
            <w:hideMark/>
          </w:tcPr>
          <w:p w14:paraId="11091401" w14:textId="77777777" w:rsidR="0009027D" w:rsidRPr="00F33DC3" w:rsidRDefault="0009027D" w:rsidP="00084B66">
            <w:pPr>
              <w:jc w:val="center"/>
            </w:pPr>
            <w:r w:rsidRPr="00F33DC3">
              <w:t>Sherwin-Williams</w:t>
            </w:r>
          </w:p>
        </w:tc>
        <w:tc>
          <w:tcPr>
            <w:tcW w:w="3060" w:type="dxa"/>
            <w:noWrap/>
            <w:vAlign w:val="center"/>
            <w:hideMark/>
          </w:tcPr>
          <w:p w14:paraId="24512928" w14:textId="77777777" w:rsidR="0009027D" w:rsidRPr="00F33DC3" w:rsidRDefault="0009027D" w:rsidP="00084B66">
            <w:pPr>
              <w:jc w:val="center"/>
            </w:pPr>
            <w:r w:rsidRPr="00F33DC3">
              <w:t>217 E Gobbi St</w:t>
            </w:r>
          </w:p>
        </w:tc>
        <w:tc>
          <w:tcPr>
            <w:tcW w:w="1314" w:type="dxa"/>
            <w:noWrap/>
            <w:vAlign w:val="center"/>
            <w:hideMark/>
          </w:tcPr>
          <w:p w14:paraId="58A49F3F" w14:textId="77777777" w:rsidR="0009027D" w:rsidRPr="00F33DC3" w:rsidRDefault="0009027D" w:rsidP="00084B66">
            <w:pPr>
              <w:jc w:val="center"/>
            </w:pPr>
            <w:r w:rsidRPr="00F33DC3">
              <w:t>Retail</w:t>
            </w:r>
          </w:p>
        </w:tc>
      </w:tr>
      <w:tr w:rsidR="0009027D" w:rsidRPr="00F33DC3" w14:paraId="7DC67C1C" w14:textId="77777777" w:rsidTr="00084B66">
        <w:trPr>
          <w:trHeight w:hRule="exact" w:val="864"/>
          <w:jc w:val="center"/>
        </w:trPr>
        <w:tc>
          <w:tcPr>
            <w:tcW w:w="1525" w:type="dxa"/>
            <w:noWrap/>
            <w:vAlign w:val="center"/>
            <w:hideMark/>
          </w:tcPr>
          <w:p w14:paraId="094B176C" w14:textId="77777777" w:rsidR="0009027D" w:rsidRPr="00F33DC3" w:rsidRDefault="0009027D" w:rsidP="00084B66">
            <w:pPr>
              <w:jc w:val="center"/>
            </w:pPr>
            <w:r w:rsidRPr="00F33DC3">
              <w:t>Mendocino</w:t>
            </w:r>
          </w:p>
        </w:tc>
        <w:tc>
          <w:tcPr>
            <w:tcW w:w="1620" w:type="dxa"/>
            <w:noWrap/>
            <w:vAlign w:val="center"/>
            <w:hideMark/>
          </w:tcPr>
          <w:p w14:paraId="20CE34F2" w14:textId="77777777" w:rsidR="0009027D" w:rsidRPr="00F33DC3" w:rsidRDefault="0009027D" w:rsidP="00084B66">
            <w:pPr>
              <w:jc w:val="center"/>
            </w:pPr>
            <w:r w:rsidRPr="00F33DC3">
              <w:t>Ukiah</w:t>
            </w:r>
          </w:p>
        </w:tc>
        <w:tc>
          <w:tcPr>
            <w:tcW w:w="3060" w:type="dxa"/>
            <w:noWrap/>
            <w:vAlign w:val="center"/>
            <w:hideMark/>
          </w:tcPr>
          <w:p w14:paraId="21D1EFEC" w14:textId="77777777" w:rsidR="0009027D" w:rsidRPr="00F33DC3" w:rsidRDefault="0009027D" w:rsidP="00084B66">
            <w:pPr>
              <w:jc w:val="center"/>
            </w:pPr>
            <w:r w:rsidRPr="00F33DC3">
              <w:t>Ukiah Transfer Station (Ukiah Waste Solutions) (LCWS)</w:t>
            </w:r>
          </w:p>
        </w:tc>
        <w:tc>
          <w:tcPr>
            <w:tcW w:w="3060" w:type="dxa"/>
            <w:noWrap/>
            <w:vAlign w:val="center"/>
            <w:hideMark/>
          </w:tcPr>
          <w:p w14:paraId="0DEDF991" w14:textId="77777777" w:rsidR="0009027D" w:rsidRPr="00F33DC3" w:rsidRDefault="0009027D" w:rsidP="00084B66">
            <w:pPr>
              <w:jc w:val="center"/>
            </w:pPr>
            <w:r w:rsidRPr="00F33DC3">
              <w:t>3151 Taylor Dr</w:t>
            </w:r>
          </w:p>
        </w:tc>
        <w:tc>
          <w:tcPr>
            <w:tcW w:w="1314" w:type="dxa"/>
            <w:noWrap/>
            <w:vAlign w:val="center"/>
            <w:hideMark/>
          </w:tcPr>
          <w:p w14:paraId="7D8BF86D" w14:textId="77777777" w:rsidR="0009027D" w:rsidRPr="00F33DC3" w:rsidRDefault="0009027D" w:rsidP="00084B66">
            <w:pPr>
              <w:jc w:val="center"/>
            </w:pPr>
            <w:r w:rsidRPr="00F33DC3">
              <w:t>Transfer Station</w:t>
            </w:r>
          </w:p>
        </w:tc>
      </w:tr>
      <w:tr w:rsidR="0009027D" w:rsidRPr="00F33DC3" w14:paraId="70078622" w14:textId="77777777" w:rsidTr="00084B66">
        <w:trPr>
          <w:trHeight w:hRule="exact" w:val="864"/>
          <w:jc w:val="center"/>
        </w:trPr>
        <w:tc>
          <w:tcPr>
            <w:tcW w:w="1525" w:type="dxa"/>
            <w:noWrap/>
            <w:vAlign w:val="center"/>
            <w:hideMark/>
          </w:tcPr>
          <w:p w14:paraId="42942A72" w14:textId="77777777" w:rsidR="0009027D" w:rsidRPr="00F33DC3" w:rsidRDefault="0009027D" w:rsidP="00084B66">
            <w:pPr>
              <w:jc w:val="center"/>
            </w:pPr>
            <w:r w:rsidRPr="00F33DC3">
              <w:t>Mendocino</w:t>
            </w:r>
          </w:p>
        </w:tc>
        <w:tc>
          <w:tcPr>
            <w:tcW w:w="1620" w:type="dxa"/>
            <w:noWrap/>
            <w:vAlign w:val="center"/>
            <w:hideMark/>
          </w:tcPr>
          <w:p w14:paraId="492D1D06" w14:textId="77777777" w:rsidR="0009027D" w:rsidRPr="00F33DC3" w:rsidRDefault="0009027D" w:rsidP="00084B66">
            <w:pPr>
              <w:jc w:val="center"/>
            </w:pPr>
            <w:r w:rsidRPr="00F33DC3">
              <w:t>Willits</w:t>
            </w:r>
          </w:p>
        </w:tc>
        <w:tc>
          <w:tcPr>
            <w:tcW w:w="3060" w:type="dxa"/>
            <w:noWrap/>
            <w:vAlign w:val="center"/>
            <w:hideMark/>
          </w:tcPr>
          <w:p w14:paraId="62BF3F34" w14:textId="77777777" w:rsidR="0009027D" w:rsidRPr="00F33DC3" w:rsidRDefault="0009027D" w:rsidP="00084B66">
            <w:pPr>
              <w:jc w:val="center"/>
            </w:pPr>
            <w:r w:rsidRPr="00F33DC3">
              <w:t>House Doctor Paint Store</w:t>
            </w:r>
          </w:p>
        </w:tc>
        <w:tc>
          <w:tcPr>
            <w:tcW w:w="3060" w:type="dxa"/>
            <w:noWrap/>
            <w:vAlign w:val="center"/>
            <w:hideMark/>
          </w:tcPr>
          <w:p w14:paraId="5DE8876E" w14:textId="77777777" w:rsidR="0009027D" w:rsidRPr="00F33DC3" w:rsidRDefault="0009027D" w:rsidP="00084B66">
            <w:pPr>
              <w:jc w:val="center"/>
            </w:pPr>
            <w:r w:rsidRPr="00F33DC3">
              <w:t>65 N Main St</w:t>
            </w:r>
          </w:p>
        </w:tc>
        <w:tc>
          <w:tcPr>
            <w:tcW w:w="1314" w:type="dxa"/>
            <w:noWrap/>
            <w:vAlign w:val="center"/>
            <w:hideMark/>
          </w:tcPr>
          <w:p w14:paraId="3CA06320" w14:textId="77777777" w:rsidR="0009027D" w:rsidRPr="00F33DC3" w:rsidRDefault="0009027D" w:rsidP="00084B66">
            <w:pPr>
              <w:jc w:val="center"/>
            </w:pPr>
            <w:r w:rsidRPr="00F33DC3">
              <w:t>Retail</w:t>
            </w:r>
          </w:p>
        </w:tc>
      </w:tr>
      <w:tr w:rsidR="0009027D" w:rsidRPr="00F33DC3" w14:paraId="26A9A20B" w14:textId="77777777" w:rsidTr="00084B66">
        <w:trPr>
          <w:trHeight w:hRule="exact" w:val="864"/>
          <w:jc w:val="center"/>
        </w:trPr>
        <w:tc>
          <w:tcPr>
            <w:tcW w:w="1525" w:type="dxa"/>
            <w:noWrap/>
            <w:vAlign w:val="center"/>
            <w:hideMark/>
          </w:tcPr>
          <w:p w14:paraId="6BB1B970" w14:textId="77777777" w:rsidR="0009027D" w:rsidRPr="00F33DC3" w:rsidRDefault="0009027D" w:rsidP="00084B66">
            <w:pPr>
              <w:jc w:val="center"/>
            </w:pPr>
            <w:r w:rsidRPr="00F33DC3">
              <w:t>Merced</w:t>
            </w:r>
          </w:p>
        </w:tc>
        <w:tc>
          <w:tcPr>
            <w:tcW w:w="1620" w:type="dxa"/>
            <w:noWrap/>
            <w:vAlign w:val="center"/>
            <w:hideMark/>
          </w:tcPr>
          <w:p w14:paraId="1C23FDE4" w14:textId="77777777" w:rsidR="0009027D" w:rsidRPr="00F33DC3" w:rsidRDefault="0009027D" w:rsidP="00084B66">
            <w:pPr>
              <w:jc w:val="center"/>
            </w:pPr>
            <w:r w:rsidRPr="00F33DC3">
              <w:t>Hilmar</w:t>
            </w:r>
          </w:p>
        </w:tc>
        <w:tc>
          <w:tcPr>
            <w:tcW w:w="3060" w:type="dxa"/>
            <w:noWrap/>
            <w:vAlign w:val="center"/>
            <w:hideMark/>
          </w:tcPr>
          <w:p w14:paraId="2BCFE594" w14:textId="77777777" w:rsidR="0009027D" w:rsidRPr="00F33DC3" w:rsidRDefault="0009027D" w:rsidP="00084B66">
            <w:pPr>
              <w:jc w:val="center"/>
            </w:pPr>
            <w:r w:rsidRPr="00F33DC3">
              <w:t>Hilmar Lumber Ace</w:t>
            </w:r>
          </w:p>
        </w:tc>
        <w:tc>
          <w:tcPr>
            <w:tcW w:w="3060" w:type="dxa"/>
            <w:noWrap/>
            <w:vAlign w:val="center"/>
            <w:hideMark/>
          </w:tcPr>
          <w:p w14:paraId="61A718C2" w14:textId="77777777" w:rsidR="0009027D" w:rsidRPr="00F33DC3" w:rsidRDefault="0009027D" w:rsidP="00084B66">
            <w:pPr>
              <w:jc w:val="center"/>
            </w:pPr>
            <w:r w:rsidRPr="00F33DC3">
              <w:t>8150 Lander Ave</w:t>
            </w:r>
          </w:p>
        </w:tc>
        <w:tc>
          <w:tcPr>
            <w:tcW w:w="1314" w:type="dxa"/>
            <w:noWrap/>
            <w:vAlign w:val="center"/>
            <w:hideMark/>
          </w:tcPr>
          <w:p w14:paraId="626DBAF1" w14:textId="77777777" w:rsidR="0009027D" w:rsidRPr="00F33DC3" w:rsidRDefault="0009027D" w:rsidP="00084B66">
            <w:pPr>
              <w:jc w:val="center"/>
            </w:pPr>
            <w:r w:rsidRPr="00F33DC3">
              <w:t>Retail</w:t>
            </w:r>
          </w:p>
        </w:tc>
      </w:tr>
      <w:tr w:rsidR="0009027D" w:rsidRPr="00F33DC3" w14:paraId="70A1A5D3" w14:textId="77777777" w:rsidTr="00084B66">
        <w:trPr>
          <w:trHeight w:hRule="exact" w:val="864"/>
          <w:jc w:val="center"/>
        </w:trPr>
        <w:tc>
          <w:tcPr>
            <w:tcW w:w="1525" w:type="dxa"/>
            <w:noWrap/>
            <w:vAlign w:val="center"/>
            <w:hideMark/>
          </w:tcPr>
          <w:p w14:paraId="54BA4873" w14:textId="77777777" w:rsidR="0009027D" w:rsidRPr="00F33DC3" w:rsidRDefault="0009027D" w:rsidP="00084B66">
            <w:pPr>
              <w:jc w:val="center"/>
            </w:pPr>
            <w:r w:rsidRPr="00F33DC3">
              <w:t>Merced</w:t>
            </w:r>
          </w:p>
        </w:tc>
        <w:tc>
          <w:tcPr>
            <w:tcW w:w="1620" w:type="dxa"/>
            <w:noWrap/>
            <w:vAlign w:val="center"/>
            <w:hideMark/>
          </w:tcPr>
          <w:p w14:paraId="097A566C" w14:textId="77777777" w:rsidR="0009027D" w:rsidRPr="00F33DC3" w:rsidRDefault="0009027D" w:rsidP="00084B66">
            <w:pPr>
              <w:jc w:val="center"/>
            </w:pPr>
            <w:r w:rsidRPr="00F33DC3">
              <w:t>Los Banos</w:t>
            </w:r>
          </w:p>
        </w:tc>
        <w:tc>
          <w:tcPr>
            <w:tcW w:w="3060" w:type="dxa"/>
            <w:noWrap/>
            <w:vAlign w:val="center"/>
            <w:hideMark/>
          </w:tcPr>
          <w:p w14:paraId="35521D44" w14:textId="77777777" w:rsidR="0009027D" w:rsidRPr="00F33DC3" w:rsidRDefault="0009027D" w:rsidP="00084B66">
            <w:pPr>
              <w:jc w:val="center"/>
            </w:pPr>
            <w:r w:rsidRPr="00F33DC3">
              <w:t>Billy Wright Landfill HHW Facility</w:t>
            </w:r>
          </w:p>
        </w:tc>
        <w:tc>
          <w:tcPr>
            <w:tcW w:w="3060" w:type="dxa"/>
            <w:noWrap/>
            <w:vAlign w:val="center"/>
            <w:hideMark/>
          </w:tcPr>
          <w:p w14:paraId="2A397DBD" w14:textId="77777777" w:rsidR="0009027D" w:rsidRPr="00F33DC3" w:rsidRDefault="0009027D" w:rsidP="00084B66">
            <w:pPr>
              <w:jc w:val="center"/>
            </w:pPr>
            <w:r w:rsidRPr="00F33DC3">
              <w:t>17173 S Billy Wright Rd</w:t>
            </w:r>
          </w:p>
        </w:tc>
        <w:tc>
          <w:tcPr>
            <w:tcW w:w="1314" w:type="dxa"/>
            <w:noWrap/>
            <w:vAlign w:val="center"/>
            <w:hideMark/>
          </w:tcPr>
          <w:p w14:paraId="7A9992CC" w14:textId="77777777" w:rsidR="0009027D" w:rsidRPr="00F33DC3" w:rsidRDefault="0009027D" w:rsidP="00084B66">
            <w:pPr>
              <w:jc w:val="center"/>
            </w:pPr>
            <w:r w:rsidRPr="00F33DC3">
              <w:t>HHW Facility</w:t>
            </w:r>
          </w:p>
        </w:tc>
      </w:tr>
      <w:tr w:rsidR="0009027D" w:rsidRPr="00F33DC3" w14:paraId="0618770C" w14:textId="77777777" w:rsidTr="00084B66">
        <w:trPr>
          <w:trHeight w:hRule="exact" w:val="864"/>
          <w:jc w:val="center"/>
        </w:trPr>
        <w:tc>
          <w:tcPr>
            <w:tcW w:w="1525" w:type="dxa"/>
            <w:noWrap/>
            <w:vAlign w:val="center"/>
            <w:hideMark/>
          </w:tcPr>
          <w:p w14:paraId="04638A50" w14:textId="77777777" w:rsidR="0009027D" w:rsidRPr="00F33DC3" w:rsidRDefault="0009027D" w:rsidP="00084B66">
            <w:pPr>
              <w:jc w:val="center"/>
            </w:pPr>
            <w:r w:rsidRPr="00F33DC3">
              <w:t>Merced</w:t>
            </w:r>
          </w:p>
        </w:tc>
        <w:tc>
          <w:tcPr>
            <w:tcW w:w="1620" w:type="dxa"/>
            <w:noWrap/>
            <w:vAlign w:val="center"/>
            <w:hideMark/>
          </w:tcPr>
          <w:p w14:paraId="79BDDFDF" w14:textId="77777777" w:rsidR="0009027D" w:rsidRPr="00F33DC3" w:rsidRDefault="0009027D" w:rsidP="00084B66">
            <w:pPr>
              <w:jc w:val="center"/>
            </w:pPr>
            <w:r w:rsidRPr="00F33DC3">
              <w:t>Los Banos</w:t>
            </w:r>
          </w:p>
        </w:tc>
        <w:tc>
          <w:tcPr>
            <w:tcW w:w="3060" w:type="dxa"/>
            <w:noWrap/>
            <w:vAlign w:val="center"/>
            <w:hideMark/>
          </w:tcPr>
          <w:p w14:paraId="044272CA" w14:textId="77777777" w:rsidR="0009027D" w:rsidRPr="00F33DC3" w:rsidRDefault="0009027D" w:rsidP="00084B66">
            <w:pPr>
              <w:jc w:val="center"/>
            </w:pPr>
            <w:r w:rsidRPr="00F33DC3">
              <w:t>Sherwin-Williams</w:t>
            </w:r>
          </w:p>
        </w:tc>
        <w:tc>
          <w:tcPr>
            <w:tcW w:w="3060" w:type="dxa"/>
            <w:noWrap/>
            <w:vAlign w:val="center"/>
            <w:hideMark/>
          </w:tcPr>
          <w:p w14:paraId="043A5DC4" w14:textId="77777777" w:rsidR="0009027D" w:rsidRPr="00F33DC3" w:rsidRDefault="0009027D" w:rsidP="00084B66">
            <w:pPr>
              <w:jc w:val="center"/>
            </w:pPr>
            <w:r w:rsidRPr="00F33DC3">
              <w:t>2260 E Pacheco Blvd</w:t>
            </w:r>
          </w:p>
        </w:tc>
        <w:tc>
          <w:tcPr>
            <w:tcW w:w="1314" w:type="dxa"/>
            <w:noWrap/>
            <w:vAlign w:val="center"/>
            <w:hideMark/>
          </w:tcPr>
          <w:p w14:paraId="4E2BEC63" w14:textId="77777777" w:rsidR="0009027D" w:rsidRPr="00F33DC3" w:rsidRDefault="0009027D" w:rsidP="00084B66">
            <w:pPr>
              <w:jc w:val="center"/>
            </w:pPr>
            <w:r w:rsidRPr="00F33DC3">
              <w:t>Retail</w:t>
            </w:r>
          </w:p>
        </w:tc>
      </w:tr>
      <w:tr w:rsidR="0009027D" w:rsidRPr="00F33DC3" w14:paraId="6747D6BC" w14:textId="77777777" w:rsidTr="00084B66">
        <w:trPr>
          <w:trHeight w:hRule="exact" w:val="864"/>
          <w:jc w:val="center"/>
        </w:trPr>
        <w:tc>
          <w:tcPr>
            <w:tcW w:w="1525" w:type="dxa"/>
            <w:noWrap/>
            <w:vAlign w:val="center"/>
            <w:hideMark/>
          </w:tcPr>
          <w:p w14:paraId="739BBC1B" w14:textId="77777777" w:rsidR="0009027D" w:rsidRPr="00F33DC3" w:rsidRDefault="0009027D" w:rsidP="00084B66">
            <w:pPr>
              <w:jc w:val="center"/>
            </w:pPr>
            <w:r w:rsidRPr="00F33DC3">
              <w:lastRenderedPageBreak/>
              <w:t>Merced</w:t>
            </w:r>
          </w:p>
        </w:tc>
        <w:tc>
          <w:tcPr>
            <w:tcW w:w="1620" w:type="dxa"/>
            <w:noWrap/>
            <w:vAlign w:val="center"/>
            <w:hideMark/>
          </w:tcPr>
          <w:p w14:paraId="388C5337" w14:textId="77777777" w:rsidR="0009027D" w:rsidRPr="00F33DC3" w:rsidRDefault="0009027D" w:rsidP="00084B66">
            <w:pPr>
              <w:jc w:val="center"/>
            </w:pPr>
            <w:r w:rsidRPr="00F33DC3">
              <w:t>Merced</w:t>
            </w:r>
          </w:p>
        </w:tc>
        <w:tc>
          <w:tcPr>
            <w:tcW w:w="3060" w:type="dxa"/>
            <w:noWrap/>
            <w:vAlign w:val="center"/>
            <w:hideMark/>
          </w:tcPr>
          <w:p w14:paraId="7A61451C" w14:textId="77777777" w:rsidR="0009027D" w:rsidRPr="00F33DC3" w:rsidRDefault="0009027D" w:rsidP="00084B66">
            <w:pPr>
              <w:jc w:val="center"/>
            </w:pPr>
            <w:r w:rsidRPr="00F33DC3">
              <w:t>ACTenviro Merced Transfer Station</w:t>
            </w:r>
          </w:p>
        </w:tc>
        <w:tc>
          <w:tcPr>
            <w:tcW w:w="3060" w:type="dxa"/>
            <w:noWrap/>
            <w:vAlign w:val="center"/>
            <w:hideMark/>
          </w:tcPr>
          <w:p w14:paraId="00A5451A" w14:textId="77777777" w:rsidR="0009027D" w:rsidRPr="00F33DC3" w:rsidRDefault="0009027D" w:rsidP="00084B66">
            <w:pPr>
              <w:jc w:val="center"/>
            </w:pPr>
            <w:r w:rsidRPr="00F33DC3">
              <w:t>265 Riggs Ave</w:t>
            </w:r>
          </w:p>
        </w:tc>
        <w:tc>
          <w:tcPr>
            <w:tcW w:w="1314" w:type="dxa"/>
            <w:noWrap/>
            <w:vAlign w:val="center"/>
            <w:hideMark/>
          </w:tcPr>
          <w:p w14:paraId="5F58A892" w14:textId="77777777" w:rsidR="0009027D" w:rsidRPr="00F33DC3" w:rsidRDefault="0009027D" w:rsidP="00084B66">
            <w:pPr>
              <w:jc w:val="center"/>
            </w:pPr>
            <w:r w:rsidRPr="00F33DC3">
              <w:t>Transfer Station</w:t>
            </w:r>
          </w:p>
        </w:tc>
      </w:tr>
      <w:tr w:rsidR="0009027D" w:rsidRPr="00F33DC3" w14:paraId="48A9C5D6" w14:textId="77777777" w:rsidTr="00084B66">
        <w:trPr>
          <w:trHeight w:hRule="exact" w:val="864"/>
          <w:jc w:val="center"/>
        </w:trPr>
        <w:tc>
          <w:tcPr>
            <w:tcW w:w="1525" w:type="dxa"/>
            <w:noWrap/>
            <w:vAlign w:val="center"/>
            <w:hideMark/>
          </w:tcPr>
          <w:p w14:paraId="4A05CC9A" w14:textId="77777777" w:rsidR="0009027D" w:rsidRPr="00F33DC3" w:rsidRDefault="0009027D" w:rsidP="00084B66">
            <w:pPr>
              <w:jc w:val="center"/>
            </w:pPr>
            <w:r w:rsidRPr="00F33DC3">
              <w:t>Merced</w:t>
            </w:r>
          </w:p>
        </w:tc>
        <w:tc>
          <w:tcPr>
            <w:tcW w:w="1620" w:type="dxa"/>
            <w:noWrap/>
            <w:vAlign w:val="center"/>
            <w:hideMark/>
          </w:tcPr>
          <w:p w14:paraId="5B8715C6" w14:textId="77777777" w:rsidR="0009027D" w:rsidRPr="00F33DC3" w:rsidRDefault="0009027D" w:rsidP="00084B66">
            <w:pPr>
              <w:jc w:val="center"/>
            </w:pPr>
            <w:r w:rsidRPr="00F33DC3">
              <w:t>Merced</w:t>
            </w:r>
          </w:p>
        </w:tc>
        <w:tc>
          <w:tcPr>
            <w:tcW w:w="3060" w:type="dxa"/>
            <w:noWrap/>
            <w:vAlign w:val="center"/>
            <w:hideMark/>
          </w:tcPr>
          <w:p w14:paraId="685B20FF" w14:textId="77777777" w:rsidR="0009027D" w:rsidRPr="00F33DC3" w:rsidRDefault="0009027D" w:rsidP="00084B66">
            <w:pPr>
              <w:jc w:val="center"/>
            </w:pPr>
            <w:r w:rsidRPr="00F33DC3">
              <w:t>Dunn-Edwards</w:t>
            </w:r>
          </w:p>
        </w:tc>
        <w:tc>
          <w:tcPr>
            <w:tcW w:w="3060" w:type="dxa"/>
            <w:noWrap/>
            <w:vAlign w:val="center"/>
            <w:hideMark/>
          </w:tcPr>
          <w:p w14:paraId="0B0DCF33" w14:textId="77777777" w:rsidR="0009027D" w:rsidRPr="00F33DC3" w:rsidRDefault="0009027D" w:rsidP="00084B66">
            <w:pPr>
              <w:jc w:val="center"/>
            </w:pPr>
            <w:r w:rsidRPr="00F33DC3">
              <w:t>1414 R St</w:t>
            </w:r>
          </w:p>
        </w:tc>
        <w:tc>
          <w:tcPr>
            <w:tcW w:w="1314" w:type="dxa"/>
            <w:noWrap/>
            <w:vAlign w:val="center"/>
            <w:hideMark/>
          </w:tcPr>
          <w:p w14:paraId="2BD294F8" w14:textId="77777777" w:rsidR="0009027D" w:rsidRPr="00F33DC3" w:rsidRDefault="0009027D" w:rsidP="00084B66">
            <w:pPr>
              <w:jc w:val="center"/>
            </w:pPr>
            <w:r w:rsidRPr="00F33DC3">
              <w:t>Retail</w:t>
            </w:r>
          </w:p>
        </w:tc>
      </w:tr>
      <w:tr w:rsidR="0009027D" w:rsidRPr="00F33DC3" w14:paraId="1731D68C" w14:textId="77777777" w:rsidTr="00084B66">
        <w:trPr>
          <w:trHeight w:hRule="exact" w:val="864"/>
          <w:jc w:val="center"/>
        </w:trPr>
        <w:tc>
          <w:tcPr>
            <w:tcW w:w="1525" w:type="dxa"/>
            <w:noWrap/>
            <w:vAlign w:val="center"/>
            <w:hideMark/>
          </w:tcPr>
          <w:p w14:paraId="3417711E" w14:textId="77777777" w:rsidR="0009027D" w:rsidRPr="00F33DC3" w:rsidRDefault="0009027D" w:rsidP="00084B66">
            <w:pPr>
              <w:jc w:val="center"/>
            </w:pPr>
            <w:r w:rsidRPr="00F33DC3">
              <w:t>Merced</w:t>
            </w:r>
          </w:p>
        </w:tc>
        <w:tc>
          <w:tcPr>
            <w:tcW w:w="1620" w:type="dxa"/>
            <w:noWrap/>
            <w:vAlign w:val="center"/>
            <w:hideMark/>
          </w:tcPr>
          <w:p w14:paraId="025B6597" w14:textId="77777777" w:rsidR="0009027D" w:rsidRPr="00F33DC3" w:rsidRDefault="0009027D" w:rsidP="00084B66">
            <w:pPr>
              <w:jc w:val="center"/>
            </w:pPr>
            <w:r w:rsidRPr="00F33DC3">
              <w:t>Merced</w:t>
            </w:r>
          </w:p>
        </w:tc>
        <w:tc>
          <w:tcPr>
            <w:tcW w:w="3060" w:type="dxa"/>
            <w:noWrap/>
            <w:vAlign w:val="center"/>
            <w:hideMark/>
          </w:tcPr>
          <w:p w14:paraId="07551598" w14:textId="77777777" w:rsidR="0009027D" w:rsidRPr="00F33DC3" w:rsidRDefault="0009027D" w:rsidP="00084B66">
            <w:pPr>
              <w:jc w:val="center"/>
            </w:pPr>
            <w:r w:rsidRPr="00F33DC3">
              <w:t>Highway 59 HHW Facility</w:t>
            </w:r>
          </w:p>
        </w:tc>
        <w:tc>
          <w:tcPr>
            <w:tcW w:w="3060" w:type="dxa"/>
            <w:noWrap/>
            <w:vAlign w:val="center"/>
            <w:hideMark/>
          </w:tcPr>
          <w:p w14:paraId="662A237D" w14:textId="77777777" w:rsidR="0009027D" w:rsidRPr="00F33DC3" w:rsidRDefault="0009027D" w:rsidP="00084B66">
            <w:pPr>
              <w:jc w:val="center"/>
            </w:pPr>
            <w:r w:rsidRPr="00F33DC3">
              <w:t>7040 N Highway 59</w:t>
            </w:r>
          </w:p>
        </w:tc>
        <w:tc>
          <w:tcPr>
            <w:tcW w:w="1314" w:type="dxa"/>
            <w:noWrap/>
            <w:vAlign w:val="center"/>
            <w:hideMark/>
          </w:tcPr>
          <w:p w14:paraId="79A056E0" w14:textId="77777777" w:rsidR="0009027D" w:rsidRPr="00F33DC3" w:rsidRDefault="0009027D" w:rsidP="00084B66">
            <w:pPr>
              <w:jc w:val="center"/>
            </w:pPr>
            <w:r w:rsidRPr="00F33DC3">
              <w:t>HHW Facility</w:t>
            </w:r>
          </w:p>
        </w:tc>
      </w:tr>
      <w:tr w:rsidR="0009027D" w:rsidRPr="00F33DC3" w14:paraId="66C65C10" w14:textId="77777777" w:rsidTr="00084B66">
        <w:trPr>
          <w:trHeight w:hRule="exact" w:val="864"/>
          <w:jc w:val="center"/>
        </w:trPr>
        <w:tc>
          <w:tcPr>
            <w:tcW w:w="1525" w:type="dxa"/>
            <w:noWrap/>
            <w:vAlign w:val="center"/>
            <w:hideMark/>
          </w:tcPr>
          <w:p w14:paraId="6E008668" w14:textId="77777777" w:rsidR="0009027D" w:rsidRPr="00F33DC3" w:rsidRDefault="0009027D" w:rsidP="00084B66">
            <w:pPr>
              <w:jc w:val="center"/>
            </w:pPr>
            <w:r w:rsidRPr="00F33DC3">
              <w:t>Merced</w:t>
            </w:r>
          </w:p>
        </w:tc>
        <w:tc>
          <w:tcPr>
            <w:tcW w:w="1620" w:type="dxa"/>
            <w:noWrap/>
            <w:vAlign w:val="center"/>
            <w:hideMark/>
          </w:tcPr>
          <w:p w14:paraId="253143E9" w14:textId="77777777" w:rsidR="0009027D" w:rsidRPr="00F33DC3" w:rsidRDefault="0009027D" w:rsidP="00084B66">
            <w:pPr>
              <w:jc w:val="center"/>
            </w:pPr>
            <w:r w:rsidRPr="00F33DC3">
              <w:t>Merced</w:t>
            </w:r>
          </w:p>
        </w:tc>
        <w:tc>
          <w:tcPr>
            <w:tcW w:w="3060" w:type="dxa"/>
            <w:noWrap/>
            <w:vAlign w:val="center"/>
            <w:hideMark/>
          </w:tcPr>
          <w:p w14:paraId="6E070C58" w14:textId="77777777" w:rsidR="0009027D" w:rsidRPr="00F33DC3" w:rsidRDefault="0009027D" w:rsidP="00084B66">
            <w:pPr>
              <w:jc w:val="center"/>
            </w:pPr>
            <w:r w:rsidRPr="00F33DC3">
              <w:t>Sherwin-Williams</w:t>
            </w:r>
          </w:p>
        </w:tc>
        <w:tc>
          <w:tcPr>
            <w:tcW w:w="3060" w:type="dxa"/>
            <w:noWrap/>
            <w:vAlign w:val="center"/>
            <w:hideMark/>
          </w:tcPr>
          <w:p w14:paraId="1F718FD8" w14:textId="77777777" w:rsidR="0009027D" w:rsidRPr="00F33DC3" w:rsidRDefault="0009027D" w:rsidP="00084B66">
            <w:pPr>
              <w:jc w:val="center"/>
            </w:pPr>
            <w:r w:rsidRPr="00F33DC3">
              <w:t>2160 G St</w:t>
            </w:r>
          </w:p>
        </w:tc>
        <w:tc>
          <w:tcPr>
            <w:tcW w:w="1314" w:type="dxa"/>
            <w:noWrap/>
            <w:vAlign w:val="center"/>
            <w:hideMark/>
          </w:tcPr>
          <w:p w14:paraId="62A81F51" w14:textId="77777777" w:rsidR="0009027D" w:rsidRPr="00F33DC3" w:rsidRDefault="0009027D" w:rsidP="00084B66">
            <w:pPr>
              <w:jc w:val="center"/>
            </w:pPr>
            <w:r w:rsidRPr="00F33DC3">
              <w:t>Retail</w:t>
            </w:r>
          </w:p>
        </w:tc>
      </w:tr>
      <w:tr w:rsidR="0009027D" w:rsidRPr="00F33DC3" w14:paraId="2A137215" w14:textId="77777777" w:rsidTr="00084B66">
        <w:trPr>
          <w:trHeight w:hRule="exact" w:val="864"/>
          <w:jc w:val="center"/>
        </w:trPr>
        <w:tc>
          <w:tcPr>
            <w:tcW w:w="1525" w:type="dxa"/>
            <w:noWrap/>
            <w:vAlign w:val="center"/>
            <w:hideMark/>
          </w:tcPr>
          <w:p w14:paraId="62C6B265" w14:textId="77777777" w:rsidR="0009027D" w:rsidRPr="00F33DC3" w:rsidRDefault="0009027D" w:rsidP="00084B66">
            <w:pPr>
              <w:jc w:val="center"/>
            </w:pPr>
            <w:r w:rsidRPr="00F33DC3">
              <w:t>Merced</w:t>
            </w:r>
          </w:p>
        </w:tc>
        <w:tc>
          <w:tcPr>
            <w:tcW w:w="1620" w:type="dxa"/>
            <w:noWrap/>
            <w:vAlign w:val="center"/>
            <w:hideMark/>
          </w:tcPr>
          <w:p w14:paraId="7BB6ABB2" w14:textId="77777777" w:rsidR="0009027D" w:rsidRPr="00F33DC3" w:rsidRDefault="0009027D" w:rsidP="00084B66">
            <w:pPr>
              <w:jc w:val="center"/>
            </w:pPr>
            <w:r w:rsidRPr="00F33DC3">
              <w:t>Merced</w:t>
            </w:r>
          </w:p>
        </w:tc>
        <w:tc>
          <w:tcPr>
            <w:tcW w:w="3060" w:type="dxa"/>
            <w:noWrap/>
            <w:vAlign w:val="center"/>
            <w:hideMark/>
          </w:tcPr>
          <w:p w14:paraId="29E5D828" w14:textId="77777777" w:rsidR="0009027D" w:rsidRPr="00F33DC3" w:rsidRDefault="0009027D" w:rsidP="00084B66">
            <w:pPr>
              <w:jc w:val="center"/>
            </w:pPr>
            <w:r w:rsidRPr="00F33DC3">
              <w:t>Vista Paint</w:t>
            </w:r>
          </w:p>
        </w:tc>
        <w:tc>
          <w:tcPr>
            <w:tcW w:w="3060" w:type="dxa"/>
            <w:noWrap/>
            <w:vAlign w:val="center"/>
            <w:hideMark/>
          </w:tcPr>
          <w:p w14:paraId="71A2402F" w14:textId="77777777" w:rsidR="0009027D" w:rsidRPr="00F33DC3" w:rsidRDefault="0009027D" w:rsidP="00084B66">
            <w:pPr>
              <w:jc w:val="center"/>
            </w:pPr>
            <w:r w:rsidRPr="00F33DC3">
              <w:t>1637 V St</w:t>
            </w:r>
          </w:p>
        </w:tc>
        <w:tc>
          <w:tcPr>
            <w:tcW w:w="1314" w:type="dxa"/>
            <w:noWrap/>
            <w:vAlign w:val="center"/>
            <w:hideMark/>
          </w:tcPr>
          <w:p w14:paraId="78853A1D" w14:textId="77777777" w:rsidR="0009027D" w:rsidRPr="00F33DC3" w:rsidRDefault="0009027D" w:rsidP="00084B66">
            <w:pPr>
              <w:jc w:val="center"/>
            </w:pPr>
            <w:r w:rsidRPr="00F33DC3">
              <w:t>Retail</w:t>
            </w:r>
          </w:p>
        </w:tc>
      </w:tr>
      <w:tr w:rsidR="0009027D" w:rsidRPr="00F33DC3" w14:paraId="04FAD6C0" w14:textId="77777777" w:rsidTr="00084B66">
        <w:trPr>
          <w:trHeight w:hRule="exact" w:val="864"/>
          <w:jc w:val="center"/>
        </w:trPr>
        <w:tc>
          <w:tcPr>
            <w:tcW w:w="1525" w:type="dxa"/>
            <w:noWrap/>
            <w:vAlign w:val="center"/>
            <w:hideMark/>
          </w:tcPr>
          <w:p w14:paraId="470C59BC" w14:textId="77777777" w:rsidR="0009027D" w:rsidRPr="00F33DC3" w:rsidRDefault="0009027D" w:rsidP="00084B66">
            <w:pPr>
              <w:jc w:val="center"/>
            </w:pPr>
            <w:r w:rsidRPr="00F33DC3">
              <w:t>Modoc</w:t>
            </w:r>
          </w:p>
        </w:tc>
        <w:tc>
          <w:tcPr>
            <w:tcW w:w="1620" w:type="dxa"/>
            <w:noWrap/>
            <w:vAlign w:val="center"/>
            <w:hideMark/>
          </w:tcPr>
          <w:p w14:paraId="3FDB4D6D" w14:textId="77777777" w:rsidR="0009027D" w:rsidRPr="00F33DC3" w:rsidRDefault="0009027D" w:rsidP="00084B66">
            <w:pPr>
              <w:jc w:val="center"/>
            </w:pPr>
            <w:r w:rsidRPr="00F33DC3">
              <w:t>Alturas</w:t>
            </w:r>
          </w:p>
        </w:tc>
        <w:tc>
          <w:tcPr>
            <w:tcW w:w="3060" w:type="dxa"/>
            <w:noWrap/>
            <w:vAlign w:val="center"/>
            <w:hideMark/>
          </w:tcPr>
          <w:p w14:paraId="5B36170D" w14:textId="77777777" w:rsidR="0009027D" w:rsidRPr="00F33DC3" w:rsidRDefault="0009027D" w:rsidP="00084B66">
            <w:pPr>
              <w:jc w:val="center"/>
            </w:pPr>
            <w:r w:rsidRPr="00F33DC3">
              <w:t>Alturas Transfer Station</w:t>
            </w:r>
          </w:p>
        </w:tc>
        <w:tc>
          <w:tcPr>
            <w:tcW w:w="3060" w:type="dxa"/>
            <w:noWrap/>
            <w:vAlign w:val="center"/>
            <w:hideMark/>
          </w:tcPr>
          <w:p w14:paraId="451F405D" w14:textId="77777777" w:rsidR="0009027D" w:rsidRPr="00F33DC3" w:rsidRDefault="0009027D" w:rsidP="00084B66">
            <w:pPr>
              <w:jc w:val="center"/>
            </w:pPr>
            <w:r w:rsidRPr="00F33DC3">
              <w:t>16135 County Rd 60</w:t>
            </w:r>
          </w:p>
        </w:tc>
        <w:tc>
          <w:tcPr>
            <w:tcW w:w="1314" w:type="dxa"/>
            <w:noWrap/>
            <w:vAlign w:val="center"/>
            <w:hideMark/>
          </w:tcPr>
          <w:p w14:paraId="5AF5062D" w14:textId="77777777" w:rsidR="0009027D" w:rsidRPr="00F33DC3" w:rsidRDefault="0009027D" w:rsidP="00084B66">
            <w:pPr>
              <w:jc w:val="center"/>
            </w:pPr>
            <w:r w:rsidRPr="00F33DC3">
              <w:t>Transfer Station</w:t>
            </w:r>
          </w:p>
        </w:tc>
      </w:tr>
      <w:tr w:rsidR="0009027D" w:rsidRPr="00F33DC3" w14:paraId="61314511" w14:textId="77777777" w:rsidTr="00084B66">
        <w:trPr>
          <w:trHeight w:hRule="exact" w:val="864"/>
          <w:jc w:val="center"/>
        </w:trPr>
        <w:tc>
          <w:tcPr>
            <w:tcW w:w="1525" w:type="dxa"/>
            <w:noWrap/>
            <w:vAlign w:val="center"/>
            <w:hideMark/>
          </w:tcPr>
          <w:p w14:paraId="260D3488" w14:textId="77777777" w:rsidR="0009027D" w:rsidRPr="00F33DC3" w:rsidRDefault="0009027D" w:rsidP="00084B66">
            <w:pPr>
              <w:jc w:val="center"/>
            </w:pPr>
            <w:r w:rsidRPr="00F33DC3">
              <w:t>Modoc</w:t>
            </w:r>
          </w:p>
        </w:tc>
        <w:tc>
          <w:tcPr>
            <w:tcW w:w="1620" w:type="dxa"/>
            <w:noWrap/>
            <w:vAlign w:val="center"/>
            <w:hideMark/>
          </w:tcPr>
          <w:p w14:paraId="63A50265" w14:textId="77777777" w:rsidR="0009027D" w:rsidRPr="00F33DC3" w:rsidRDefault="0009027D" w:rsidP="00084B66">
            <w:pPr>
              <w:jc w:val="center"/>
            </w:pPr>
            <w:r w:rsidRPr="00F33DC3">
              <w:t>Lake City</w:t>
            </w:r>
          </w:p>
        </w:tc>
        <w:tc>
          <w:tcPr>
            <w:tcW w:w="3060" w:type="dxa"/>
            <w:noWrap/>
            <w:vAlign w:val="center"/>
            <w:hideMark/>
          </w:tcPr>
          <w:p w14:paraId="4C59D759" w14:textId="77777777" w:rsidR="0009027D" w:rsidRPr="00F33DC3" w:rsidRDefault="0009027D" w:rsidP="00084B66">
            <w:pPr>
              <w:jc w:val="center"/>
            </w:pPr>
            <w:r w:rsidRPr="00F33DC3">
              <w:t>Lake City Transfer Station</w:t>
            </w:r>
          </w:p>
        </w:tc>
        <w:tc>
          <w:tcPr>
            <w:tcW w:w="3060" w:type="dxa"/>
            <w:noWrap/>
            <w:vAlign w:val="center"/>
            <w:hideMark/>
          </w:tcPr>
          <w:p w14:paraId="2DA7586F" w14:textId="77777777" w:rsidR="0009027D" w:rsidRPr="00F33DC3" w:rsidRDefault="0009027D" w:rsidP="00084B66">
            <w:pPr>
              <w:jc w:val="center"/>
            </w:pPr>
            <w:r w:rsidRPr="00F33DC3">
              <w:t>100 County Rd 15C</w:t>
            </w:r>
          </w:p>
        </w:tc>
        <w:tc>
          <w:tcPr>
            <w:tcW w:w="1314" w:type="dxa"/>
            <w:noWrap/>
            <w:vAlign w:val="center"/>
            <w:hideMark/>
          </w:tcPr>
          <w:p w14:paraId="07F871C5" w14:textId="77777777" w:rsidR="0009027D" w:rsidRPr="00F33DC3" w:rsidRDefault="0009027D" w:rsidP="00084B66">
            <w:pPr>
              <w:jc w:val="center"/>
            </w:pPr>
            <w:r w:rsidRPr="00F33DC3">
              <w:t>Transfer Station</w:t>
            </w:r>
          </w:p>
        </w:tc>
      </w:tr>
      <w:tr w:rsidR="0009027D" w:rsidRPr="00F33DC3" w14:paraId="1A350D51" w14:textId="77777777" w:rsidTr="00084B66">
        <w:trPr>
          <w:trHeight w:hRule="exact" w:val="864"/>
          <w:jc w:val="center"/>
        </w:trPr>
        <w:tc>
          <w:tcPr>
            <w:tcW w:w="1525" w:type="dxa"/>
            <w:noWrap/>
            <w:vAlign w:val="center"/>
            <w:hideMark/>
          </w:tcPr>
          <w:p w14:paraId="3A33875A" w14:textId="77777777" w:rsidR="0009027D" w:rsidRPr="00F33DC3" w:rsidRDefault="0009027D" w:rsidP="00084B66">
            <w:pPr>
              <w:jc w:val="center"/>
            </w:pPr>
            <w:r w:rsidRPr="00F33DC3">
              <w:t>Modoc</w:t>
            </w:r>
          </w:p>
        </w:tc>
        <w:tc>
          <w:tcPr>
            <w:tcW w:w="1620" w:type="dxa"/>
            <w:noWrap/>
            <w:vAlign w:val="center"/>
            <w:hideMark/>
          </w:tcPr>
          <w:p w14:paraId="65DC49EE" w14:textId="77777777" w:rsidR="0009027D" w:rsidRPr="00F33DC3" w:rsidRDefault="0009027D" w:rsidP="00084B66">
            <w:pPr>
              <w:jc w:val="center"/>
            </w:pPr>
            <w:r w:rsidRPr="00F33DC3">
              <w:t>Lookout</w:t>
            </w:r>
          </w:p>
        </w:tc>
        <w:tc>
          <w:tcPr>
            <w:tcW w:w="3060" w:type="dxa"/>
            <w:noWrap/>
            <w:vAlign w:val="center"/>
            <w:hideMark/>
          </w:tcPr>
          <w:p w14:paraId="4F0D1F2E" w14:textId="77777777" w:rsidR="0009027D" w:rsidRPr="00F33DC3" w:rsidRDefault="0009027D" w:rsidP="00084B66">
            <w:pPr>
              <w:jc w:val="center"/>
            </w:pPr>
            <w:r w:rsidRPr="00F33DC3">
              <w:t>Lookout Transfer Station</w:t>
            </w:r>
          </w:p>
        </w:tc>
        <w:tc>
          <w:tcPr>
            <w:tcW w:w="3060" w:type="dxa"/>
            <w:noWrap/>
            <w:vAlign w:val="center"/>
            <w:hideMark/>
          </w:tcPr>
          <w:p w14:paraId="4571FAE2" w14:textId="77777777" w:rsidR="0009027D" w:rsidRPr="00F33DC3" w:rsidRDefault="0009027D" w:rsidP="00084B66">
            <w:pPr>
              <w:jc w:val="center"/>
            </w:pPr>
            <w:r w:rsidRPr="00F33DC3">
              <w:t>100 County Rd 93B</w:t>
            </w:r>
          </w:p>
        </w:tc>
        <w:tc>
          <w:tcPr>
            <w:tcW w:w="1314" w:type="dxa"/>
            <w:noWrap/>
            <w:vAlign w:val="center"/>
            <w:hideMark/>
          </w:tcPr>
          <w:p w14:paraId="40B27B68" w14:textId="77777777" w:rsidR="0009027D" w:rsidRPr="00F33DC3" w:rsidRDefault="0009027D" w:rsidP="00084B66">
            <w:pPr>
              <w:jc w:val="center"/>
            </w:pPr>
            <w:r w:rsidRPr="00F33DC3">
              <w:t>Transfer Station</w:t>
            </w:r>
          </w:p>
        </w:tc>
      </w:tr>
      <w:tr w:rsidR="0009027D" w:rsidRPr="00F33DC3" w14:paraId="0A03A293" w14:textId="77777777" w:rsidTr="00084B66">
        <w:trPr>
          <w:trHeight w:hRule="exact" w:val="864"/>
          <w:jc w:val="center"/>
        </w:trPr>
        <w:tc>
          <w:tcPr>
            <w:tcW w:w="1525" w:type="dxa"/>
            <w:noWrap/>
            <w:vAlign w:val="center"/>
            <w:hideMark/>
          </w:tcPr>
          <w:p w14:paraId="004C8950" w14:textId="77777777" w:rsidR="0009027D" w:rsidRPr="00F33DC3" w:rsidRDefault="0009027D" w:rsidP="00084B66">
            <w:pPr>
              <w:jc w:val="center"/>
            </w:pPr>
            <w:r w:rsidRPr="00F33DC3">
              <w:t>Modoc</w:t>
            </w:r>
          </w:p>
        </w:tc>
        <w:tc>
          <w:tcPr>
            <w:tcW w:w="1620" w:type="dxa"/>
            <w:noWrap/>
            <w:vAlign w:val="center"/>
            <w:hideMark/>
          </w:tcPr>
          <w:p w14:paraId="133C6DF9" w14:textId="77777777" w:rsidR="0009027D" w:rsidRPr="00F33DC3" w:rsidRDefault="0009027D" w:rsidP="00084B66">
            <w:pPr>
              <w:jc w:val="center"/>
            </w:pPr>
            <w:r w:rsidRPr="00F33DC3">
              <w:t>Newell</w:t>
            </w:r>
          </w:p>
        </w:tc>
        <w:tc>
          <w:tcPr>
            <w:tcW w:w="3060" w:type="dxa"/>
            <w:noWrap/>
            <w:vAlign w:val="center"/>
            <w:hideMark/>
          </w:tcPr>
          <w:p w14:paraId="1053ADDF" w14:textId="77777777" w:rsidR="0009027D" w:rsidRPr="00F33DC3" w:rsidRDefault="0009027D" w:rsidP="00084B66">
            <w:pPr>
              <w:jc w:val="center"/>
            </w:pPr>
            <w:r w:rsidRPr="00F33DC3">
              <w:t>Newell Transfer Station</w:t>
            </w:r>
          </w:p>
        </w:tc>
        <w:tc>
          <w:tcPr>
            <w:tcW w:w="3060" w:type="dxa"/>
            <w:noWrap/>
            <w:vAlign w:val="center"/>
            <w:hideMark/>
          </w:tcPr>
          <w:p w14:paraId="7541FFA2" w14:textId="77777777" w:rsidR="0009027D" w:rsidRPr="00F33DC3" w:rsidRDefault="0009027D" w:rsidP="00084B66">
            <w:pPr>
              <w:jc w:val="center"/>
            </w:pPr>
            <w:r w:rsidRPr="00F33DC3">
              <w:t>250 County Rd 178</w:t>
            </w:r>
          </w:p>
        </w:tc>
        <w:tc>
          <w:tcPr>
            <w:tcW w:w="1314" w:type="dxa"/>
            <w:noWrap/>
            <w:vAlign w:val="center"/>
            <w:hideMark/>
          </w:tcPr>
          <w:p w14:paraId="7FF8E204" w14:textId="77777777" w:rsidR="0009027D" w:rsidRPr="00F33DC3" w:rsidRDefault="0009027D" w:rsidP="00084B66">
            <w:pPr>
              <w:jc w:val="center"/>
            </w:pPr>
            <w:r w:rsidRPr="00F33DC3">
              <w:t>Transfer Station</w:t>
            </w:r>
          </w:p>
        </w:tc>
      </w:tr>
      <w:tr w:rsidR="0009027D" w:rsidRPr="00F33DC3" w14:paraId="085B336C" w14:textId="77777777" w:rsidTr="00084B66">
        <w:trPr>
          <w:trHeight w:hRule="exact" w:val="864"/>
          <w:jc w:val="center"/>
        </w:trPr>
        <w:tc>
          <w:tcPr>
            <w:tcW w:w="1525" w:type="dxa"/>
            <w:noWrap/>
            <w:vAlign w:val="center"/>
            <w:hideMark/>
          </w:tcPr>
          <w:p w14:paraId="4880A344" w14:textId="77777777" w:rsidR="0009027D" w:rsidRPr="00F33DC3" w:rsidRDefault="0009027D" w:rsidP="00084B66">
            <w:pPr>
              <w:jc w:val="center"/>
            </w:pPr>
            <w:r w:rsidRPr="00F33DC3">
              <w:t>Mono</w:t>
            </w:r>
          </w:p>
        </w:tc>
        <w:tc>
          <w:tcPr>
            <w:tcW w:w="1620" w:type="dxa"/>
            <w:noWrap/>
            <w:vAlign w:val="center"/>
            <w:hideMark/>
          </w:tcPr>
          <w:p w14:paraId="0A043495" w14:textId="77777777" w:rsidR="0009027D" w:rsidRPr="00F33DC3" w:rsidRDefault="0009027D" w:rsidP="00084B66">
            <w:pPr>
              <w:jc w:val="center"/>
            </w:pPr>
            <w:r w:rsidRPr="00F33DC3">
              <w:t>Benton</w:t>
            </w:r>
          </w:p>
        </w:tc>
        <w:tc>
          <w:tcPr>
            <w:tcW w:w="3060" w:type="dxa"/>
            <w:noWrap/>
            <w:vAlign w:val="center"/>
            <w:hideMark/>
          </w:tcPr>
          <w:p w14:paraId="5E61F98A" w14:textId="77777777" w:rsidR="0009027D" w:rsidRPr="00F33DC3" w:rsidRDefault="0009027D" w:rsidP="00084B66">
            <w:pPr>
              <w:jc w:val="center"/>
            </w:pPr>
            <w:r w:rsidRPr="00F33DC3">
              <w:t>Benton Landfill and Transfer Station HHW Facility (County)</w:t>
            </w:r>
          </w:p>
        </w:tc>
        <w:tc>
          <w:tcPr>
            <w:tcW w:w="3060" w:type="dxa"/>
            <w:noWrap/>
            <w:vAlign w:val="center"/>
            <w:hideMark/>
          </w:tcPr>
          <w:p w14:paraId="6FAF12EC" w14:textId="77777777" w:rsidR="0009027D" w:rsidRPr="00F33DC3" w:rsidRDefault="0009027D" w:rsidP="00084B66">
            <w:pPr>
              <w:jc w:val="center"/>
            </w:pPr>
            <w:r w:rsidRPr="00F33DC3">
              <w:t>400 Christie Ln</w:t>
            </w:r>
          </w:p>
        </w:tc>
        <w:tc>
          <w:tcPr>
            <w:tcW w:w="1314" w:type="dxa"/>
            <w:noWrap/>
            <w:vAlign w:val="center"/>
            <w:hideMark/>
          </w:tcPr>
          <w:p w14:paraId="2A75E83D" w14:textId="77777777" w:rsidR="0009027D" w:rsidRPr="00F33DC3" w:rsidRDefault="0009027D" w:rsidP="00084B66">
            <w:pPr>
              <w:jc w:val="center"/>
            </w:pPr>
            <w:r w:rsidRPr="00F33DC3">
              <w:t>HHW Facility</w:t>
            </w:r>
          </w:p>
        </w:tc>
      </w:tr>
      <w:tr w:rsidR="0009027D" w:rsidRPr="00F33DC3" w14:paraId="4782B7F1" w14:textId="77777777" w:rsidTr="00084B66">
        <w:trPr>
          <w:trHeight w:hRule="exact" w:val="864"/>
          <w:jc w:val="center"/>
        </w:trPr>
        <w:tc>
          <w:tcPr>
            <w:tcW w:w="1525" w:type="dxa"/>
            <w:noWrap/>
            <w:vAlign w:val="center"/>
            <w:hideMark/>
          </w:tcPr>
          <w:p w14:paraId="2DD05FBF" w14:textId="77777777" w:rsidR="0009027D" w:rsidRPr="00F33DC3" w:rsidRDefault="0009027D" w:rsidP="00084B66">
            <w:pPr>
              <w:jc w:val="center"/>
            </w:pPr>
            <w:r w:rsidRPr="00F33DC3">
              <w:t>Mono</w:t>
            </w:r>
          </w:p>
        </w:tc>
        <w:tc>
          <w:tcPr>
            <w:tcW w:w="1620" w:type="dxa"/>
            <w:noWrap/>
            <w:vAlign w:val="center"/>
            <w:hideMark/>
          </w:tcPr>
          <w:p w14:paraId="2DF5EDFE" w14:textId="77777777" w:rsidR="0009027D" w:rsidRPr="00F33DC3" w:rsidRDefault="0009027D" w:rsidP="00084B66">
            <w:pPr>
              <w:jc w:val="center"/>
            </w:pPr>
            <w:r w:rsidRPr="00F33DC3">
              <w:t>Bishop</w:t>
            </w:r>
          </w:p>
        </w:tc>
        <w:tc>
          <w:tcPr>
            <w:tcW w:w="3060" w:type="dxa"/>
            <w:noWrap/>
            <w:vAlign w:val="center"/>
            <w:hideMark/>
          </w:tcPr>
          <w:p w14:paraId="4EB7E750" w14:textId="77777777" w:rsidR="0009027D" w:rsidRPr="00F33DC3" w:rsidRDefault="0009027D" w:rsidP="00084B66">
            <w:pPr>
              <w:jc w:val="center"/>
            </w:pPr>
            <w:r w:rsidRPr="00F33DC3">
              <w:t>Paradise Transfer Station HHW Facility (County)</w:t>
            </w:r>
          </w:p>
        </w:tc>
        <w:tc>
          <w:tcPr>
            <w:tcW w:w="3060" w:type="dxa"/>
            <w:noWrap/>
            <w:vAlign w:val="center"/>
            <w:hideMark/>
          </w:tcPr>
          <w:p w14:paraId="0031D131" w14:textId="77777777" w:rsidR="0009027D" w:rsidRPr="00F33DC3" w:rsidRDefault="0009027D" w:rsidP="00084B66">
            <w:pPr>
              <w:jc w:val="center"/>
            </w:pPr>
            <w:r w:rsidRPr="00F33DC3">
              <w:t>9749 Lower Rock Creek Rd</w:t>
            </w:r>
          </w:p>
        </w:tc>
        <w:tc>
          <w:tcPr>
            <w:tcW w:w="1314" w:type="dxa"/>
            <w:noWrap/>
            <w:vAlign w:val="center"/>
            <w:hideMark/>
          </w:tcPr>
          <w:p w14:paraId="1232F236" w14:textId="77777777" w:rsidR="0009027D" w:rsidRPr="00F33DC3" w:rsidRDefault="0009027D" w:rsidP="00084B66">
            <w:pPr>
              <w:jc w:val="center"/>
            </w:pPr>
            <w:r w:rsidRPr="00F33DC3">
              <w:t>HHW Facility</w:t>
            </w:r>
          </w:p>
        </w:tc>
      </w:tr>
      <w:tr w:rsidR="0009027D" w:rsidRPr="00F33DC3" w14:paraId="7FCDFA7F" w14:textId="77777777" w:rsidTr="00084B66">
        <w:trPr>
          <w:trHeight w:hRule="exact" w:val="864"/>
          <w:jc w:val="center"/>
        </w:trPr>
        <w:tc>
          <w:tcPr>
            <w:tcW w:w="1525" w:type="dxa"/>
            <w:noWrap/>
            <w:vAlign w:val="center"/>
            <w:hideMark/>
          </w:tcPr>
          <w:p w14:paraId="7CD774D7" w14:textId="77777777" w:rsidR="0009027D" w:rsidRPr="00F33DC3" w:rsidRDefault="0009027D" w:rsidP="00084B66">
            <w:pPr>
              <w:jc w:val="center"/>
            </w:pPr>
            <w:r w:rsidRPr="00F33DC3">
              <w:t>Mono</w:t>
            </w:r>
          </w:p>
        </w:tc>
        <w:tc>
          <w:tcPr>
            <w:tcW w:w="1620" w:type="dxa"/>
            <w:noWrap/>
            <w:vAlign w:val="center"/>
            <w:hideMark/>
          </w:tcPr>
          <w:p w14:paraId="70AA5BC8" w14:textId="77777777" w:rsidR="0009027D" w:rsidRPr="00F33DC3" w:rsidRDefault="0009027D" w:rsidP="00084B66">
            <w:pPr>
              <w:jc w:val="center"/>
            </w:pPr>
            <w:r w:rsidRPr="00F33DC3">
              <w:t>Bridgeport</w:t>
            </w:r>
          </w:p>
        </w:tc>
        <w:tc>
          <w:tcPr>
            <w:tcW w:w="3060" w:type="dxa"/>
            <w:noWrap/>
            <w:vAlign w:val="center"/>
            <w:hideMark/>
          </w:tcPr>
          <w:p w14:paraId="528FF547" w14:textId="77777777" w:rsidR="0009027D" w:rsidRPr="00F33DC3" w:rsidRDefault="0009027D" w:rsidP="00084B66">
            <w:pPr>
              <w:jc w:val="center"/>
            </w:pPr>
            <w:r w:rsidRPr="00F33DC3">
              <w:t>Bridgeport Landfill and Transfer Station HHW Facility (County)</w:t>
            </w:r>
          </w:p>
        </w:tc>
        <w:tc>
          <w:tcPr>
            <w:tcW w:w="3060" w:type="dxa"/>
            <w:noWrap/>
            <w:vAlign w:val="center"/>
            <w:hideMark/>
          </w:tcPr>
          <w:p w14:paraId="77C174BD" w14:textId="77777777" w:rsidR="0009027D" w:rsidRPr="00F33DC3" w:rsidRDefault="0009027D" w:rsidP="00084B66">
            <w:pPr>
              <w:jc w:val="center"/>
            </w:pPr>
            <w:r w:rsidRPr="00F33DC3">
              <w:t>50 Garbage Pit Rd</w:t>
            </w:r>
          </w:p>
        </w:tc>
        <w:tc>
          <w:tcPr>
            <w:tcW w:w="1314" w:type="dxa"/>
            <w:noWrap/>
            <w:vAlign w:val="center"/>
            <w:hideMark/>
          </w:tcPr>
          <w:p w14:paraId="53A86F98" w14:textId="77777777" w:rsidR="0009027D" w:rsidRPr="00F33DC3" w:rsidRDefault="0009027D" w:rsidP="00084B66">
            <w:pPr>
              <w:jc w:val="center"/>
            </w:pPr>
            <w:r w:rsidRPr="00F33DC3">
              <w:t>HHW Facility</w:t>
            </w:r>
          </w:p>
        </w:tc>
      </w:tr>
      <w:tr w:rsidR="0009027D" w:rsidRPr="00F33DC3" w14:paraId="15FF9AFF" w14:textId="77777777" w:rsidTr="00084B66">
        <w:trPr>
          <w:trHeight w:hRule="exact" w:val="864"/>
          <w:jc w:val="center"/>
        </w:trPr>
        <w:tc>
          <w:tcPr>
            <w:tcW w:w="1525" w:type="dxa"/>
            <w:noWrap/>
            <w:vAlign w:val="center"/>
            <w:hideMark/>
          </w:tcPr>
          <w:p w14:paraId="1C0FEA00" w14:textId="77777777" w:rsidR="0009027D" w:rsidRPr="00F33DC3" w:rsidRDefault="0009027D" w:rsidP="00084B66">
            <w:pPr>
              <w:jc w:val="center"/>
            </w:pPr>
            <w:r w:rsidRPr="00F33DC3">
              <w:t>Mono</w:t>
            </w:r>
          </w:p>
        </w:tc>
        <w:tc>
          <w:tcPr>
            <w:tcW w:w="1620" w:type="dxa"/>
            <w:noWrap/>
            <w:vAlign w:val="center"/>
            <w:hideMark/>
          </w:tcPr>
          <w:p w14:paraId="2990D240" w14:textId="77777777" w:rsidR="0009027D" w:rsidRPr="00F33DC3" w:rsidRDefault="0009027D" w:rsidP="00084B66">
            <w:pPr>
              <w:jc w:val="center"/>
            </w:pPr>
            <w:r w:rsidRPr="00F33DC3">
              <w:t>Chalfant</w:t>
            </w:r>
          </w:p>
        </w:tc>
        <w:tc>
          <w:tcPr>
            <w:tcW w:w="3060" w:type="dxa"/>
            <w:noWrap/>
            <w:vAlign w:val="center"/>
            <w:hideMark/>
          </w:tcPr>
          <w:p w14:paraId="33DEA955" w14:textId="77777777" w:rsidR="0009027D" w:rsidRPr="00F33DC3" w:rsidRDefault="0009027D" w:rsidP="00084B66">
            <w:pPr>
              <w:jc w:val="center"/>
            </w:pPr>
            <w:r w:rsidRPr="00F33DC3">
              <w:t>Chalfant Landfill and Transfer Station HHW Facility (County)</w:t>
            </w:r>
          </w:p>
        </w:tc>
        <w:tc>
          <w:tcPr>
            <w:tcW w:w="3060" w:type="dxa"/>
            <w:noWrap/>
            <w:vAlign w:val="center"/>
            <w:hideMark/>
          </w:tcPr>
          <w:p w14:paraId="0012F1AF" w14:textId="77777777" w:rsidR="0009027D" w:rsidRPr="00F33DC3" w:rsidRDefault="0009027D" w:rsidP="00084B66">
            <w:pPr>
              <w:jc w:val="center"/>
            </w:pPr>
            <w:r w:rsidRPr="00F33DC3">
              <w:t>500 Locust St</w:t>
            </w:r>
          </w:p>
        </w:tc>
        <w:tc>
          <w:tcPr>
            <w:tcW w:w="1314" w:type="dxa"/>
            <w:noWrap/>
            <w:vAlign w:val="center"/>
            <w:hideMark/>
          </w:tcPr>
          <w:p w14:paraId="71CE64D8" w14:textId="77777777" w:rsidR="0009027D" w:rsidRPr="00F33DC3" w:rsidRDefault="0009027D" w:rsidP="00084B66">
            <w:pPr>
              <w:jc w:val="center"/>
            </w:pPr>
            <w:r w:rsidRPr="00F33DC3">
              <w:t>HHW Facility</w:t>
            </w:r>
          </w:p>
        </w:tc>
      </w:tr>
      <w:tr w:rsidR="0009027D" w:rsidRPr="00F33DC3" w14:paraId="38164801" w14:textId="77777777" w:rsidTr="00084B66">
        <w:trPr>
          <w:trHeight w:hRule="exact" w:val="864"/>
          <w:jc w:val="center"/>
        </w:trPr>
        <w:tc>
          <w:tcPr>
            <w:tcW w:w="1525" w:type="dxa"/>
            <w:noWrap/>
            <w:vAlign w:val="center"/>
            <w:hideMark/>
          </w:tcPr>
          <w:p w14:paraId="09E9F8BD" w14:textId="77777777" w:rsidR="0009027D" w:rsidRPr="00F33DC3" w:rsidRDefault="0009027D" w:rsidP="00084B66">
            <w:pPr>
              <w:jc w:val="center"/>
            </w:pPr>
            <w:r w:rsidRPr="00F33DC3">
              <w:t>Mono</w:t>
            </w:r>
          </w:p>
        </w:tc>
        <w:tc>
          <w:tcPr>
            <w:tcW w:w="1620" w:type="dxa"/>
            <w:noWrap/>
            <w:vAlign w:val="center"/>
            <w:hideMark/>
          </w:tcPr>
          <w:p w14:paraId="6FF824CD" w14:textId="77777777" w:rsidR="0009027D" w:rsidRPr="00F33DC3" w:rsidRDefault="0009027D" w:rsidP="00084B66">
            <w:pPr>
              <w:jc w:val="center"/>
            </w:pPr>
            <w:r w:rsidRPr="00F33DC3">
              <w:t>Coleville</w:t>
            </w:r>
          </w:p>
        </w:tc>
        <w:tc>
          <w:tcPr>
            <w:tcW w:w="3060" w:type="dxa"/>
            <w:noWrap/>
            <w:vAlign w:val="center"/>
            <w:hideMark/>
          </w:tcPr>
          <w:p w14:paraId="1DA8CAE1" w14:textId="77777777" w:rsidR="0009027D" w:rsidRPr="00F33DC3" w:rsidRDefault="0009027D" w:rsidP="00084B66">
            <w:pPr>
              <w:jc w:val="center"/>
            </w:pPr>
            <w:r w:rsidRPr="00F33DC3">
              <w:t>Walker Landfill and Transfer Station HHW Facility (County)</w:t>
            </w:r>
          </w:p>
        </w:tc>
        <w:tc>
          <w:tcPr>
            <w:tcW w:w="3060" w:type="dxa"/>
            <w:noWrap/>
            <w:vAlign w:val="center"/>
            <w:hideMark/>
          </w:tcPr>
          <w:p w14:paraId="6F7BDDB2" w14:textId="77777777" w:rsidR="0009027D" w:rsidRPr="00F33DC3" w:rsidRDefault="0009027D" w:rsidP="00084B66">
            <w:pPr>
              <w:jc w:val="center"/>
            </w:pPr>
            <w:r w:rsidRPr="00F33DC3">
              <w:t>280 Offal Rd</w:t>
            </w:r>
          </w:p>
        </w:tc>
        <w:tc>
          <w:tcPr>
            <w:tcW w:w="1314" w:type="dxa"/>
            <w:noWrap/>
            <w:vAlign w:val="center"/>
            <w:hideMark/>
          </w:tcPr>
          <w:p w14:paraId="7DF4EC32" w14:textId="77777777" w:rsidR="0009027D" w:rsidRPr="00F33DC3" w:rsidRDefault="0009027D" w:rsidP="00084B66">
            <w:pPr>
              <w:jc w:val="center"/>
            </w:pPr>
            <w:r w:rsidRPr="00F33DC3">
              <w:t>HHW Facility</w:t>
            </w:r>
          </w:p>
        </w:tc>
      </w:tr>
      <w:tr w:rsidR="00F615B3" w:rsidRPr="00F33DC3" w14:paraId="16573F83" w14:textId="77777777" w:rsidTr="00084B66">
        <w:trPr>
          <w:trHeight w:hRule="exact" w:val="864"/>
          <w:jc w:val="center"/>
        </w:trPr>
        <w:tc>
          <w:tcPr>
            <w:tcW w:w="1525" w:type="dxa"/>
            <w:noWrap/>
            <w:vAlign w:val="center"/>
          </w:tcPr>
          <w:p w14:paraId="4A0B2F90" w14:textId="582A3DDE" w:rsidR="00F615B3" w:rsidRPr="00F33DC3" w:rsidRDefault="00F615B3" w:rsidP="00084B66">
            <w:pPr>
              <w:jc w:val="center"/>
            </w:pPr>
            <w:r>
              <w:lastRenderedPageBreak/>
              <w:t>Mono</w:t>
            </w:r>
          </w:p>
        </w:tc>
        <w:tc>
          <w:tcPr>
            <w:tcW w:w="1620" w:type="dxa"/>
            <w:noWrap/>
            <w:vAlign w:val="center"/>
          </w:tcPr>
          <w:p w14:paraId="2A2C7AA2" w14:textId="327CC15A" w:rsidR="00F615B3" w:rsidRPr="00F33DC3" w:rsidRDefault="00F615B3" w:rsidP="00084B66">
            <w:pPr>
              <w:jc w:val="center"/>
            </w:pPr>
            <w:r>
              <w:t>Lee Vining</w:t>
            </w:r>
          </w:p>
        </w:tc>
        <w:tc>
          <w:tcPr>
            <w:tcW w:w="3060" w:type="dxa"/>
            <w:noWrap/>
            <w:vAlign w:val="center"/>
          </w:tcPr>
          <w:p w14:paraId="07697218" w14:textId="57B29404" w:rsidR="00F615B3" w:rsidRPr="00F33DC3" w:rsidRDefault="00F615B3" w:rsidP="00084B66">
            <w:pPr>
              <w:jc w:val="center"/>
            </w:pPr>
            <w:r>
              <w:t>Pumice Valley Landfill and Transfer Station HHW Facility</w:t>
            </w:r>
          </w:p>
        </w:tc>
        <w:tc>
          <w:tcPr>
            <w:tcW w:w="3060" w:type="dxa"/>
            <w:noWrap/>
            <w:vAlign w:val="center"/>
          </w:tcPr>
          <w:p w14:paraId="734AC301" w14:textId="0551467E" w:rsidR="00F615B3" w:rsidRPr="00F33DC3" w:rsidRDefault="00F615B3" w:rsidP="00084B66">
            <w:pPr>
              <w:jc w:val="center"/>
            </w:pPr>
            <w:r>
              <w:t>200 Dross Rd</w:t>
            </w:r>
          </w:p>
        </w:tc>
        <w:tc>
          <w:tcPr>
            <w:tcW w:w="1314" w:type="dxa"/>
            <w:noWrap/>
            <w:vAlign w:val="center"/>
          </w:tcPr>
          <w:p w14:paraId="1627F7B9" w14:textId="7F52BAC0" w:rsidR="00F615B3" w:rsidRPr="00F33DC3" w:rsidRDefault="00F615B3" w:rsidP="00084B66">
            <w:pPr>
              <w:jc w:val="center"/>
            </w:pPr>
            <w:r>
              <w:t>HHW Facility</w:t>
            </w:r>
          </w:p>
        </w:tc>
      </w:tr>
      <w:tr w:rsidR="0009027D" w:rsidRPr="00F33DC3" w14:paraId="3967FA72" w14:textId="77777777" w:rsidTr="00084B66">
        <w:trPr>
          <w:trHeight w:hRule="exact" w:val="864"/>
          <w:jc w:val="center"/>
        </w:trPr>
        <w:tc>
          <w:tcPr>
            <w:tcW w:w="1525" w:type="dxa"/>
            <w:noWrap/>
            <w:vAlign w:val="center"/>
            <w:hideMark/>
          </w:tcPr>
          <w:p w14:paraId="49D5225C" w14:textId="77777777" w:rsidR="0009027D" w:rsidRPr="00F33DC3" w:rsidRDefault="0009027D" w:rsidP="00084B66">
            <w:pPr>
              <w:jc w:val="center"/>
            </w:pPr>
            <w:r w:rsidRPr="00F33DC3">
              <w:t>Mono</w:t>
            </w:r>
          </w:p>
        </w:tc>
        <w:tc>
          <w:tcPr>
            <w:tcW w:w="1620" w:type="dxa"/>
            <w:noWrap/>
            <w:vAlign w:val="center"/>
            <w:hideMark/>
          </w:tcPr>
          <w:p w14:paraId="1093EEA7" w14:textId="77777777" w:rsidR="0009027D" w:rsidRPr="00F33DC3" w:rsidRDefault="0009027D" w:rsidP="00084B66">
            <w:pPr>
              <w:jc w:val="center"/>
            </w:pPr>
            <w:r w:rsidRPr="00F33DC3">
              <w:t>Mammoth Lakes</w:t>
            </w:r>
          </w:p>
        </w:tc>
        <w:tc>
          <w:tcPr>
            <w:tcW w:w="3060" w:type="dxa"/>
            <w:noWrap/>
            <w:vAlign w:val="center"/>
            <w:hideMark/>
          </w:tcPr>
          <w:p w14:paraId="16373E3C" w14:textId="77777777" w:rsidR="0009027D" w:rsidRPr="00F33DC3" w:rsidRDefault="0009027D" w:rsidP="00084B66">
            <w:pPr>
              <w:jc w:val="center"/>
            </w:pPr>
            <w:r w:rsidRPr="00F33DC3">
              <w:t>Alpine Paint Mammoth Lakes</w:t>
            </w:r>
          </w:p>
        </w:tc>
        <w:tc>
          <w:tcPr>
            <w:tcW w:w="3060" w:type="dxa"/>
            <w:noWrap/>
            <w:vAlign w:val="center"/>
            <w:hideMark/>
          </w:tcPr>
          <w:p w14:paraId="605B34CC" w14:textId="77777777" w:rsidR="0009027D" w:rsidRPr="00F33DC3" w:rsidRDefault="0009027D" w:rsidP="00084B66">
            <w:pPr>
              <w:jc w:val="center"/>
            </w:pPr>
            <w:r w:rsidRPr="00F33DC3">
              <w:t>89 Laurel Mountain Rd</w:t>
            </w:r>
          </w:p>
        </w:tc>
        <w:tc>
          <w:tcPr>
            <w:tcW w:w="1314" w:type="dxa"/>
            <w:noWrap/>
            <w:vAlign w:val="center"/>
            <w:hideMark/>
          </w:tcPr>
          <w:p w14:paraId="26056E5F" w14:textId="77777777" w:rsidR="0009027D" w:rsidRPr="00F33DC3" w:rsidRDefault="0009027D" w:rsidP="00084B66">
            <w:pPr>
              <w:jc w:val="center"/>
            </w:pPr>
            <w:r w:rsidRPr="00F33DC3">
              <w:t>Retail</w:t>
            </w:r>
          </w:p>
        </w:tc>
      </w:tr>
      <w:tr w:rsidR="0009027D" w:rsidRPr="00F33DC3" w14:paraId="0B67F81F" w14:textId="77777777" w:rsidTr="00084B66">
        <w:trPr>
          <w:trHeight w:hRule="exact" w:val="864"/>
          <w:jc w:val="center"/>
        </w:trPr>
        <w:tc>
          <w:tcPr>
            <w:tcW w:w="1525" w:type="dxa"/>
            <w:noWrap/>
            <w:vAlign w:val="center"/>
            <w:hideMark/>
          </w:tcPr>
          <w:p w14:paraId="64FFA946" w14:textId="77777777" w:rsidR="0009027D" w:rsidRPr="00F33DC3" w:rsidRDefault="0009027D" w:rsidP="00084B66">
            <w:pPr>
              <w:jc w:val="center"/>
            </w:pPr>
            <w:r w:rsidRPr="00F33DC3">
              <w:t>Mono</w:t>
            </w:r>
          </w:p>
        </w:tc>
        <w:tc>
          <w:tcPr>
            <w:tcW w:w="1620" w:type="dxa"/>
            <w:noWrap/>
            <w:vAlign w:val="center"/>
            <w:hideMark/>
          </w:tcPr>
          <w:p w14:paraId="3F0DD5AB" w14:textId="77777777" w:rsidR="0009027D" w:rsidRPr="00F33DC3" w:rsidRDefault="0009027D" w:rsidP="00084B66">
            <w:pPr>
              <w:jc w:val="center"/>
            </w:pPr>
            <w:r w:rsidRPr="00F33DC3">
              <w:t>Mammoth Lakes</w:t>
            </w:r>
          </w:p>
        </w:tc>
        <w:tc>
          <w:tcPr>
            <w:tcW w:w="3060" w:type="dxa"/>
            <w:noWrap/>
            <w:vAlign w:val="center"/>
            <w:hideMark/>
          </w:tcPr>
          <w:p w14:paraId="10CAE8E6" w14:textId="77777777" w:rsidR="0009027D" w:rsidRPr="00F33DC3" w:rsidRDefault="0009027D" w:rsidP="00084B66">
            <w:pPr>
              <w:jc w:val="center"/>
            </w:pPr>
            <w:r w:rsidRPr="00F33DC3">
              <w:t>High Country Lumber</w:t>
            </w:r>
          </w:p>
        </w:tc>
        <w:tc>
          <w:tcPr>
            <w:tcW w:w="3060" w:type="dxa"/>
            <w:noWrap/>
            <w:vAlign w:val="center"/>
            <w:hideMark/>
          </w:tcPr>
          <w:p w14:paraId="535588FC" w14:textId="77777777" w:rsidR="0009027D" w:rsidRPr="00F33DC3" w:rsidRDefault="0009027D" w:rsidP="00084B66">
            <w:pPr>
              <w:jc w:val="center"/>
            </w:pPr>
            <w:r w:rsidRPr="00F33DC3">
              <w:t>243 Sierra Manor Rd</w:t>
            </w:r>
          </w:p>
        </w:tc>
        <w:tc>
          <w:tcPr>
            <w:tcW w:w="1314" w:type="dxa"/>
            <w:noWrap/>
            <w:vAlign w:val="center"/>
            <w:hideMark/>
          </w:tcPr>
          <w:p w14:paraId="137505B0" w14:textId="77777777" w:rsidR="0009027D" w:rsidRPr="00F33DC3" w:rsidRDefault="0009027D" w:rsidP="00084B66">
            <w:pPr>
              <w:jc w:val="center"/>
            </w:pPr>
            <w:r w:rsidRPr="00F33DC3">
              <w:t>Retail</w:t>
            </w:r>
          </w:p>
        </w:tc>
      </w:tr>
      <w:tr w:rsidR="0009027D" w:rsidRPr="00F33DC3" w14:paraId="47F1DF38" w14:textId="77777777" w:rsidTr="00084B66">
        <w:trPr>
          <w:trHeight w:hRule="exact" w:val="864"/>
          <w:jc w:val="center"/>
        </w:trPr>
        <w:tc>
          <w:tcPr>
            <w:tcW w:w="1525" w:type="dxa"/>
            <w:noWrap/>
            <w:vAlign w:val="center"/>
            <w:hideMark/>
          </w:tcPr>
          <w:p w14:paraId="2EA6862B" w14:textId="77777777" w:rsidR="0009027D" w:rsidRPr="00F33DC3" w:rsidRDefault="0009027D" w:rsidP="00084B66">
            <w:pPr>
              <w:jc w:val="center"/>
            </w:pPr>
            <w:r w:rsidRPr="00F33DC3">
              <w:t>Mono</w:t>
            </w:r>
          </w:p>
        </w:tc>
        <w:tc>
          <w:tcPr>
            <w:tcW w:w="1620" w:type="dxa"/>
            <w:noWrap/>
            <w:vAlign w:val="center"/>
            <w:hideMark/>
          </w:tcPr>
          <w:p w14:paraId="4575EF58" w14:textId="77777777" w:rsidR="0009027D" w:rsidRPr="00F33DC3" w:rsidRDefault="0009027D" w:rsidP="00084B66">
            <w:pPr>
              <w:jc w:val="center"/>
            </w:pPr>
            <w:r w:rsidRPr="00F33DC3">
              <w:t>Mammoth Lakes</w:t>
            </w:r>
          </w:p>
        </w:tc>
        <w:tc>
          <w:tcPr>
            <w:tcW w:w="3060" w:type="dxa"/>
            <w:noWrap/>
            <w:vAlign w:val="center"/>
            <w:hideMark/>
          </w:tcPr>
          <w:p w14:paraId="586BE6FF" w14:textId="77777777" w:rsidR="0009027D" w:rsidRPr="00F33DC3" w:rsidRDefault="0009027D" w:rsidP="00084B66">
            <w:pPr>
              <w:jc w:val="center"/>
            </w:pPr>
            <w:r w:rsidRPr="00F33DC3">
              <w:t>Mammoth Disposal Transfer Station ABOP</w:t>
            </w:r>
          </w:p>
        </w:tc>
        <w:tc>
          <w:tcPr>
            <w:tcW w:w="3060" w:type="dxa"/>
            <w:noWrap/>
            <w:vAlign w:val="center"/>
            <w:hideMark/>
          </w:tcPr>
          <w:p w14:paraId="3E89B148" w14:textId="77777777" w:rsidR="0009027D" w:rsidRPr="00F33DC3" w:rsidRDefault="0009027D" w:rsidP="00084B66">
            <w:pPr>
              <w:jc w:val="center"/>
            </w:pPr>
            <w:r w:rsidRPr="00F33DC3">
              <w:t>59 Commerce Dr</w:t>
            </w:r>
          </w:p>
        </w:tc>
        <w:tc>
          <w:tcPr>
            <w:tcW w:w="1314" w:type="dxa"/>
            <w:noWrap/>
            <w:vAlign w:val="center"/>
            <w:hideMark/>
          </w:tcPr>
          <w:p w14:paraId="4362FF88" w14:textId="77777777" w:rsidR="0009027D" w:rsidRPr="00F33DC3" w:rsidRDefault="0009027D" w:rsidP="00084B66">
            <w:pPr>
              <w:jc w:val="center"/>
            </w:pPr>
            <w:r w:rsidRPr="00F33DC3">
              <w:t>Transfer Station</w:t>
            </w:r>
          </w:p>
        </w:tc>
      </w:tr>
      <w:tr w:rsidR="0009027D" w:rsidRPr="00F33DC3" w14:paraId="21CDBCCB" w14:textId="77777777" w:rsidTr="00084B66">
        <w:trPr>
          <w:trHeight w:hRule="exact" w:val="864"/>
          <w:jc w:val="center"/>
        </w:trPr>
        <w:tc>
          <w:tcPr>
            <w:tcW w:w="1525" w:type="dxa"/>
            <w:noWrap/>
            <w:vAlign w:val="center"/>
            <w:hideMark/>
          </w:tcPr>
          <w:p w14:paraId="250D46E1" w14:textId="77777777" w:rsidR="0009027D" w:rsidRPr="00F33DC3" w:rsidRDefault="0009027D" w:rsidP="00084B66">
            <w:pPr>
              <w:jc w:val="center"/>
            </w:pPr>
            <w:r w:rsidRPr="00F33DC3">
              <w:t>Monterey</w:t>
            </w:r>
          </w:p>
        </w:tc>
        <w:tc>
          <w:tcPr>
            <w:tcW w:w="1620" w:type="dxa"/>
            <w:noWrap/>
            <w:vAlign w:val="center"/>
            <w:hideMark/>
          </w:tcPr>
          <w:p w14:paraId="0964EFEC" w14:textId="77777777" w:rsidR="0009027D" w:rsidRPr="00F33DC3" w:rsidRDefault="0009027D" w:rsidP="00084B66">
            <w:pPr>
              <w:jc w:val="center"/>
            </w:pPr>
            <w:r w:rsidRPr="00F33DC3">
              <w:t>Marina</w:t>
            </w:r>
          </w:p>
        </w:tc>
        <w:tc>
          <w:tcPr>
            <w:tcW w:w="3060" w:type="dxa"/>
            <w:noWrap/>
            <w:vAlign w:val="center"/>
            <w:hideMark/>
          </w:tcPr>
          <w:p w14:paraId="0054DD79" w14:textId="77777777" w:rsidR="0009027D" w:rsidRPr="00F33DC3" w:rsidRDefault="0009027D" w:rsidP="00084B66">
            <w:pPr>
              <w:jc w:val="center"/>
            </w:pPr>
            <w:r w:rsidRPr="00F33DC3">
              <w:t>Central Coast Ace Hardware</w:t>
            </w:r>
          </w:p>
        </w:tc>
        <w:tc>
          <w:tcPr>
            <w:tcW w:w="3060" w:type="dxa"/>
            <w:noWrap/>
            <w:vAlign w:val="center"/>
            <w:hideMark/>
          </w:tcPr>
          <w:p w14:paraId="52C108ED" w14:textId="77777777" w:rsidR="0009027D" w:rsidRPr="00F33DC3" w:rsidRDefault="0009027D" w:rsidP="00084B66">
            <w:pPr>
              <w:jc w:val="center"/>
            </w:pPr>
            <w:r w:rsidRPr="00F33DC3">
              <w:t>265 Reservation Rd</w:t>
            </w:r>
          </w:p>
        </w:tc>
        <w:tc>
          <w:tcPr>
            <w:tcW w:w="1314" w:type="dxa"/>
            <w:noWrap/>
            <w:vAlign w:val="center"/>
            <w:hideMark/>
          </w:tcPr>
          <w:p w14:paraId="52805F1D" w14:textId="77777777" w:rsidR="0009027D" w:rsidRPr="00F33DC3" w:rsidRDefault="0009027D" w:rsidP="00084B66">
            <w:pPr>
              <w:jc w:val="center"/>
            </w:pPr>
            <w:r w:rsidRPr="00F33DC3">
              <w:t>Retail</w:t>
            </w:r>
          </w:p>
        </w:tc>
      </w:tr>
      <w:tr w:rsidR="0009027D" w:rsidRPr="00F33DC3" w14:paraId="702E0DE9" w14:textId="77777777" w:rsidTr="00084B66">
        <w:trPr>
          <w:trHeight w:hRule="exact" w:val="864"/>
          <w:jc w:val="center"/>
        </w:trPr>
        <w:tc>
          <w:tcPr>
            <w:tcW w:w="1525" w:type="dxa"/>
            <w:noWrap/>
            <w:vAlign w:val="center"/>
            <w:hideMark/>
          </w:tcPr>
          <w:p w14:paraId="6CD088BE" w14:textId="77777777" w:rsidR="0009027D" w:rsidRPr="00F33DC3" w:rsidRDefault="0009027D" w:rsidP="00084B66">
            <w:pPr>
              <w:jc w:val="center"/>
            </w:pPr>
            <w:r w:rsidRPr="00F33DC3">
              <w:t>Monterey</w:t>
            </w:r>
          </w:p>
        </w:tc>
        <w:tc>
          <w:tcPr>
            <w:tcW w:w="1620" w:type="dxa"/>
            <w:noWrap/>
            <w:vAlign w:val="center"/>
            <w:hideMark/>
          </w:tcPr>
          <w:p w14:paraId="171AC86D" w14:textId="77777777" w:rsidR="0009027D" w:rsidRPr="00F33DC3" w:rsidRDefault="0009027D" w:rsidP="00084B66">
            <w:pPr>
              <w:jc w:val="center"/>
            </w:pPr>
            <w:r w:rsidRPr="00F33DC3">
              <w:t>Marina</w:t>
            </w:r>
          </w:p>
        </w:tc>
        <w:tc>
          <w:tcPr>
            <w:tcW w:w="3060" w:type="dxa"/>
            <w:noWrap/>
            <w:vAlign w:val="center"/>
            <w:hideMark/>
          </w:tcPr>
          <w:p w14:paraId="7987CA8C" w14:textId="77777777" w:rsidR="0009027D" w:rsidRPr="00F33DC3" w:rsidRDefault="0009027D" w:rsidP="00084B66">
            <w:pPr>
              <w:jc w:val="center"/>
            </w:pPr>
            <w:r w:rsidRPr="00F33DC3">
              <w:t>Monterey Regional Waste Management District HHW Facility</w:t>
            </w:r>
          </w:p>
        </w:tc>
        <w:tc>
          <w:tcPr>
            <w:tcW w:w="3060" w:type="dxa"/>
            <w:noWrap/>
            <w:vAlign w:val="center"/>
            <w:hideMark/>
          </w:tcPr>
          <w:p w14:paraId="69724B9A" w14:textId="77777777" w:rsidR="0009027D" w:rsidRPr="00F33DC3" w:rsidRDefault="0009027D" w:rsidP="00084B66">
            <w:pPr>
              <w:jc w:val="center"/>
            </w:pPr>
            <w:r w:rsidRPr="00F33DC3">
              <w:t>14201 Del Monte Blvd</w:t>
            </w:r>
          </w:p>
        </w:tc>
        <w:tc>
          <w:tcPr>
            <w:tcW w:w="1314" w:type="dxa"/>
            <w:noWrap/>
            <w:vAlign w:val="center"/>
            <w:hideMark/>
          </w:tcPr>
          <w:p w14:paraId="60CB3E9E" w14:textId="77777777" w:rsidR="0009027D" w:rsidRPr="00F33DC3" w:rsidRDefault="0009027D" w:rsidP="00084B66">
            <w:pPr>
              <w:jc w:val="center"/>
            </w:pPr>
            <w:r w:rsidRPr="00F33DC3">
              <w:t>HHW Facility</w:t>
            </w:r>
          </w:p>
        </w:tc>
      </w:tr>
      <w:tr w:rsidR="0009027D" w:rsidRPr="00F33DC3" w14:paraId="62207BF6" w14:textId="77777777" w:rsidTr="00084B66">
        <w:trPr>
          <w:trHeight w:hRule="exact" w:val="864"/>
          <w:jc w:val="center"/>
        </w:trPr>
        <w:tc>
          <w:tcPr>
            <w:tcW w:w="1525" w:type="dxa"/>
            <w:noWrap/>
            <w:vAlign w:val="center"/>
            <w:hideMark/>
          </w:tcPr>
          <w:p w14:paraId="31D88DAB" w14:textId="77777777" w:rsidR="0009027D" w:rsidRPr="00F33DC3" w:rsidRDefault="0009027D" w:rsidP="00084B66">
            <w:pPr>
              <w:jc w:val="center"/>
            </w:pPr>
            <w:r w:rsidRPr="00F33DC3">
              <w:t>Monterey</w:t>
            </w:r>
          </w:p>
        </w:tc>
        <w:tc>
          <w:tcPr>
            <w:tcW w:w="1620" w:type="dxa"/>
            <w:noWrap/>
            <w:vAlign w:val="center"/>
            <w:hideMark/>
          </w:tcPr>
          <w:p w14:paraId="5BBFB3DC" w14:textId="77777777" w:rsidR="0009027D" w:rsidRPr="00F33DC3" w:rsidRDefault="0009027D" w:rsidP="00084B66">
            <w:pPr>
              <w:jc w:val="center"/>
            </w:pPr>
            <w:r w:rsidRPr="00F33DC3">
              <w:t>Salinas</w:t>
            </w:r>
          </w:p>
        </w:tc>
        <w:tc>
          <w:tcPr>
            <w:tcW w:w="3060" w:type="dxa"/>
            <w:noWrap/>
            <w:vAlign w:val="center"/>
            <w:hideMark/>
          </w:tcPr>
          <w:p w14:paraId="6463D77C" w14:textId="77777777" w:rsidR="0009027D" w:rsidRPr="00F33DC3" w:rsidRDefault="0009027D" w:rsidP="00084B66">
            <w:pPr>
              <w:jc w:val="center"/>
            </w:pPr>
            <w:r w:rsidRPr="00F33DC3">
              <w:t>Central Coast Ace Hardware</w:t>
            </w:r>
          </w:p>
        </w:tc>
        <w:tc>
          <w:tcPr>
            <w:tcW w:w="3060" w:type="dxa"/>
            <w:noWrap/>
            <w:vAlign w:val="center"/>
            <w:hideMark/>
          </w:tcPr>
          <w:p w14:paraId="654EA4B5" w14:textId="77777777" w:rsidR="0009027D" w:rsidRPr="00F33DC3" w:rsidRDefault="0009027D" w:rsidP="00084B66">
            <w:pPr>
              <w:jc w:val="center"/>
            </w:pPr>
            <w:r w:rsidRPr="00F33DC3">
              <w:t>1561 N Sanborn Rd</w:t>
            </w:r>
          </w:p>
        </w:tc>
        <w:tc>
          <w:tcPr>
            <w:tcW w:w="1314" w:type="dxa"/>
            <w:noWrap/>
            <w:vAlign w:val="center"/>
            <w:hideMark/>
          </w:tcPr>
          <w:p w14:paraId="1511ACD7" w14:textId="77777777" w:rsidR="0009027D" w:rsidRPr="00F33DC3" w:rsidRDefault="0009027D" w:rsidP="00084B66">
            <w:pPr>
              <w:jc w:val="center"/>
            </w:pPr>
            <w:r w:rsidRPr="00F33DC3">
              <w:t>Retail</w:t>
            </w:r>
          </w:p>
        </w:tc>
      </w:tr>
      <w:tr w:rsidR="0009027D" w:rsidRPr="00F33DC3" w14:paraId="679E3FAD" w14:textId="77777777" w:rsidTr="00084B66">
        <w:trPr>
          <w:trHeight w:hRule="exact" w:val="864"/>
          <w:jc w:val="center"/>
        </w:trPr>
        <w:tc>
          <w:tcPr>
            <w:tcW w:w="1525" w:type="dxa"/>
            <w:noWrap/>
            <w:vAlign w:val="center"/>
            <w:hideMark/>
          </w:tcPr>
          <w:p w14:paraId="13406DA1" w14:textId="77777777" w:rsidR="0009027D" w:rsidRPr="00F33DC3" w:rsidRDefault="0009027D" w:rsidP="00084B66">
            <w:pPr>
              <w:jc w:val="center"/>
            </w:pPr>
            <w:r w:rsidRPr="00F33DC3">
              <w:t>Monterey</w:t>
            </w:r>
          </w:p>
        </w:tc>
        <w:tc>
          <w:tcPr>
            <w:tcW w:w="1620" w:type="dxa"/>
            <w:noWrap/>
            <w:vAlign w:val="center"/>
            <w:hideMark/>
          </w:tcPr>
          <w:p w14:paraId="29BA6420" w14:textId="77777777" w:rsidR="0009027D" w:rsidRPr="00F33DC3" w:rsidRDefault="0009027D" w:rsidP="00084B66">
            <w:pPr>
              <w:jc w:val="center"/>
            </w:pPr>
            <w:r w:rsidRPr="00F33DC3">
              <w:t>Salinas</w:t>
            </w:r>
          </w:p>
        </w:tc>
        <w:tc>
          <w:tcPr>
            <w:tcW w:w="3060" w:type="dxa"/>
            <w:noWrap/>
            <w:vAlign w:val="center"/>
            <w:hideMark/>
          </w:tcPr>
          <w:p w14:paraId="6E9FE0A9" w14:textId="77777777" w:rsidR="0009027D" w:rsidRPr="00F33DC3" w:rsidRDefault="0009027D" w:rsidP="00084B66">
            <w:pPr>
              <w:jc w:val="center"/>
            </w:pPr>
            <w:r w:rsidRPr="00F33DC3">
              <w:t>Dunn-Edwards</w:t>
            </w:r>
          </w:p>
        </w:tc>
        <w:tc>
          <w:tcPr>
            <w:tcW w:w="3060" w:type="dxa"/>
            <w:noWrap/>
            <w:vAlign w:val="center"/>
            <w:hideMark/>
          </w:tcPr>
          <w:p w14:paraId="067AA6B7" w14:textId="77777777" w:rsidR="0009027D" w:rsidRPr="00F33DC3" w:rsidRDefault="0009027D" w:rsidP="00084B66">
            <w:pPr>
              <w:jc w:val="center"/>
            </w:pPr>
            <w:r w:rsidRPr="00F33DC3">
              <w:t>1487 N Davis Rd</w:t>
            </w:r>
          </w:p>
        </w:tc>
        <w:tc>
          <w:tcPr>
            <w:tcW w:w="1314" w:type="dxa"/>
            <w:noWrap/>
            <w:vAlign w:val="center"/>
            <w:hideMark/>
          </w:tcPr>
          <w:p w14:paraId="2A5A5C93" w14:textId="77777777" w:rsidR="0009027D" w:rsidRPr="00F33DC3" w:rsidRDefault="0009027D" w:rsidP="00084B66">
            <w:pPr>
              <w:jc w:val="center"/>
            </w:pPr>
            <w:r w:rsidRPr="00F33DC3">
              <w:t>Retail</w:t>
            </w:r>
          </w:p>
        </w:tc>
      </w:tr>
      <w:tr w:rsidR="0009027D" w:rsidRPr="00F33DC3" w14:paraId="5ADB813C" w14:textId="77777777" w:rsidTr="00084B66">
        <w:trPr>
          <w:trHeight w:hRule="exact" w:val="864"/>
          <w:jc w:val="center"/>
        </w:trPr>
        <w:tc>
          <w:tcPr>
            <w:tcW w:w="1525" w:type="dxa"/>
            <w:noWrap/>
            <w:vAlign w:val="center"/>
            <w:hideMark/>
          </w:tcPr>
          <w:p w14:paraId="3CFDCC9B" w14:textId="77777777" w:rsidR="0009027D" w:rsidRPr="00F33DC3" w:rsidRDefault="0009027D" w:rsidP="00084B66">
            <w:pPr>
              <w:jc w:val="center"/>
            </w:pPr>
            <w:r w:rsidRPr="00F33DC3">
              <w:t>Monterey</w:t>
            </w:r>
          </w:p>
        </w:tc>
        <w:tc>
          <w:tcPr>
            <w:tcW w:w="1620" w:type="dxa"/>
            <w:noWrap/>
            <w:vAlign w:val="center"/>
            <w:hideMark/>
          </w:tcPr>
          <w:p w14:paraId="6F9F1A57" w14:textId="77777777" w:rsidR="0009027D" w:rsidRPr="00F33DC3" w:rsidRDefault="0009027D" w:rsidP="00084B66">
            <w:pPr>
              <w:jc w:val="center"/>
            </w:pPr>
            <w:r w:rsidRPr="00F33DC3">
              <w:t>Salinas</w:t>
            </w:r>
          </w:p>
        </w:tc>
        <w:tc>
          <w:tcPr>
            <w:tcW w:w="3060" w:type="dxa"/>
            <w:noWrap/>
            <w:vAlign w:val="center"/>
            <w:hideMark/>
          </w:tcPr>
          <w:p w14:paraId="45C2791C" w14:textId="77777777" w:rsidR="0009027D" w:rsidRPr="00F33DC3" w:rsidRDefault="0009027D" w:rsidP="00084B66">
            <w:pPr>
              <w:jc w:val="center"/>
            </w:pPr>
            <w:r w:rsidRPr="00F33DC3">
              <w:t>Golden State Paint Company</w:t>
            </w:r>
          </w:p>
        </w:tc>
        <w:tc>
          <w:tcPr>
            <w:tcW w:w="3060" w:type="dxa"/>
            <w:noWrap/>
            <w:vAlign w:val="center"/>
            <w:hideMark/>
          </w:tcPr>
          <w:p w14:paraId="50AD0A9A" w14:textId="77777777" w:rsidR="0009027D" w:rsidRPr="00F33DC3" w:rsidRDefault="0009027D" w:rsidP="00084B66">
            <w:pPr>
              <w:jc w:val="center"/>
            </w:pPr>
            <w:r w:rsidRPr="00F33DC3">
              <w:t>333 Main St</w:t>
            </w:r>
          </w:p>
        </w:tc>
        <w:tc>
          <w:tcPr>
            <w:tcW w:w="1314" w:type="dxa"/>
            <w:noWrap/>
            <w:vAlign w:val="center"/>
            <w:hideMark/>
          </w:tcPr>
          <w:p w14:paraId="197C9136" w14:textId="77777777" w:rsidR="0009027D" w:rsidRPr="00F33DC3" w:rsidRDefault="0009027D" w:rsidP="00084B66">
            <w:pPr>
              <w:jc w:val="center"/>
            </w:pPr>
            <w:r w:rsidRPr="00F33DC3">
              <w:t>Retail</w:t>
            </w:r>
          </w:p>
        </w:tc>
      </w:tr>
      <w:tr w:rsidR="0009027D" w:rsidRPr="00F33DC3" w14:paraId="0930D570" w14:textId="77777777" w:rsidTr="00084B66">
        <w:trPr>
          <w:trHeight w:hRule="exact" w:val="864"/>
          <w:jc w:val="center"/>
        </w:trPr>
        <w:tc>
          <w:tcPr>
            <w:tcW w:w="1525" w:type="dxa"/>
            <w:noWrap/>
            <w:vAlign w:val="center"/>
            <w:hideMark/>
          </w:tcPr>
          <w:p w14:paraId="31F9B29D" w14:textId="77777777" w:rsidR="0009027D" w:rsidRPr="00F33DC3" w:rsidRDefault="0009027D" w:rsidP="00084B66">
            <w:pPr>
              <w:jc w:val="center"/>
            </w:pPr>
            <w:r w:rsidRPr="00F33DC3">
              <w:t>Monterey</w:t>
            </w:r>
          </w:p>
        </w:tc>
        <w:tc>
          <w:tcPr>
            <w:tcW w:w="1620" w:type="dxa"/>
            <w:noWrap/>
            <w:vAlign w:val="center"/>
            <w:hideMark/>
          </w:tcPr>
          <w:p w14:paraId="53460661" w14:textId="77777777" w:rsidR="0009027D" w:rsidRPr="00F33DC3" w:rsidRDefault="0009027D" w:rsidP="00084B66">
            <w:pPr>
              <w:jc w:val="center"/>
            </w:pPr>
            <w:r w:rsidRPr="00F33DC3">
              <w:t>Salinas</w:t>
            </w:r>
          </w:p>
        </w:tc>
        <w:tc>
          <w:tcPr>
            <w:tcW w:w="3060" w:type="dxa"/>
            <w:noWrap/>
            <w:vAlign w:val="center"/>
            <w:hideMark/>
          </w:tcPr>
          <w:p w14:paraId="406F8CCF" w14:textId="77777777" w:rsidR="0009027D" w:rsidRPr="00F33DC3" w:rsidRDefault="0009027D" w:rsidP="00084B66">
            <w:pPr>
              <w:jc w:val="center"/>
            </w:pPr>
            <w:r w:rsidRPr="00F33DC3">
              <w:t>Salinas Valley Solid Waste Authority HHWF</w:t>
            </w:r>
          </w:p>
        </w:tc>
        <w:tc>
          <w:tcPr>
            <w:tcW w:w="3060" w:type="dxa"/>
            <w:noWrap/>
            <w:vAlign w:val="center"/>
            <w:hideMark/>
          </w:tcPr>
          <w:p w14:paraId="1279A550" w14:textId="77777777" w:rsidR="0009027D" w:rsidRPr="00F33DC3" w:rsidRDefault="0009027D" w:rsidP="00084B66">
            <w:pPr>
              <w:jc w:val="center"/>
            </w:pPr>
            <w:r w:rsidRPr="00F33DC3">
              <w:t>1104 Madison Ln</w:t>
            </w:r>
          </w:p>
        </w:tc>
        <w:tc>
          <w:tcPr>
            <w:tcW w:w="1314" w:type="dxa"/>
            <w:noWrap/>
            <w:vAlign w:val="center"/>
            <w:hideMark/>
          </w:tcPr>
          <w:p w14:paraId="5FC7A5CF" w14:textId="77777777" w:rsidR="0009027D" w:rsidRPr="00F33DC3" w:rsidRDefault="0009027D" w:rsidP="00084B66">
            <w:pPr>
              <w:jc w:val="center"/>
            </w:pPr>
            <w:r w:rsidRPr="00F33DC3">
              <w:t>HHW Facility</w:t>
            </w:r>
          </w:p>
        </w:tc>
      </w:tr>
      <w:tr w:rsidR="0009027D" w:rsidRPr="00F33DC3" w14:paraId="65A78457" w14:textId="77777777" w:rsidTr="00084B66">
        <w:trPr>
          <w:trHeight w:hRule="exact" w:val="864"/>
          <w:jc w:val="center"/>
        </w:trPr>
        <w:tc>
          <w:tcPr>
            <w:tcW w:w="1525" w:type="dxa"/>
            <w:noWrap/>
            <w:vAlign w:val="center"/>
            <w:hideMark/>
          </w:tcPr>
          <w:p w14:paraId="3178D7FF" w14:textId="77777777" w:rsidR="0009027D" w:rsidRPr="00F33DC3" w:rsidRDefault="0009027D" w:rsidP="00084B66">
            <w:pPr>
              <w:jc w:val="center"/>
            </w:pPr>
            <w:r w:rsidRPr="00F33DC3">
              <w:t>Monterey</w:t>
            </w:r>
          </w:p>
        </w:tc>
        <w:tc>
          <w:tcPr>
            <w:tcW w:w="1620" w:type="dxa"/>
            <w:noWrap/>
            <w:vAlign w:val="center"/>
            <w:hideMark/>
          </w:tcPr>
          <w:p w14:paraId="04030EDB" w14:textId="77777777" w:rsidR="0009027D" w:rsidRPr="00F33DC3" w:rsidRDefault="0009027D" w:rsidP="00084B66">
            <w:pPr>
              <w:jc w:val="center"/>
            </w:pPr>
            <w:r w:rsidRPr="00F33DC3">
              <w:t>Salinas</w:t>
            </w:r>
          </w:p>
        </w:tc>
        <w:tc>
          <w:tcPr>
            <w:tcW w:w="3060" w:type="dxa"/>
            <w:noWrap/>
            <w:vAlign w:val="center"/>
            <w:hideMark/>
          </w:tcPr>
          <w:p w14:paraId="045DAA66" w14:textId="77777777" w:rsidR="0009027D" w:rsidRPr="00F33DC3" w:rsidRDefault="0009027D" w:rsidP="00084B66">
            <w:pPr>
              <w:jc w:val="center"/>
            </w:pPr>
            <w:r w:rsidRPr="00F33DC3">
              <w:t>Sherwin-Williams</w:t>
            </w:r>
          </w:p>
        </w:tc>
        <w:tc>
          <w:tcPr>
            <w:tcW w:w="3060" w:type="dxa"/>
            <w:noWrap/>
            <w:vAlign w:val="center"/>
            <w:hideMark/>
          </w:tcPr>
          <w:p w14:paraId="185EBF6F" w14:textId="77777777" w:rsidR="0009027D" w:rsidRPr="00F33DC3" w:rsidRDefault="0009027D" w:rsidP="00084B66">
            <w:pPr>
              <w:jc w:val="center"/>
            </w:pPr>
            <w:r w:rsidRPr="00F33DC3">
              <w:t>222 N Main St</w:t>
            </w:r>
          </w:p>
        </w:tc>
        <w:tc>
          <w:tcPr>
            <w:tcW w:w="1314" w:type="dxa"/>
            <w:noWrap/>
            <w:vAlign w:val="center"/>
            <w:hideMark/>
          </w:tcPr>
          <w:p w14:paraId="05E2B788" w14:textId="77777777" w:rsidR="0009027D" w:rsidRPr="00F33DC3" w:rsidRDefault="0009027D" w:rsidP="00084B66">
            <w:pPr>
              <w:jc w:val="center"/>
            </w:pPr>
            <w:r w:rsidRPr="00F33DC3">
              <w:t>Retail</w:t>
            </w:r>
          </w:p>
        </w:tc>
      </w:tr>
      <w:tr w:rsidR="0009027D" w:rsidRPr="00F33DC3" w14:paraId="0C08FD67" w14:textId="77777777" w:rsidTr="00084B66">
        <w:trPr>
          <w:trHeight w:hRule="exact" w:val="864"/>
          <w:jc w:val="center"/>
        </w:trPr>
        <w:tc>
          <w:tcPr>
            <w:tcW w:w="1525" w:type="dxa"/>
            <w:noWrap/>
            <w:vAlign w:val="center"/>
            <w:hideMark/>
          </w:tcPr>
          <w:p w14:paraId="668CF6B0" w14:textId="77777777" w:rsidR="0009027D" w:rsidRPr="00F33DC3" w:rsidRDefault="0009027D" w:rsidP="00084B66">
            <w:pPr>
              <w:jc w:val="center"/>
            </w:pPr>
            <w:r w:rsidRPr="00F33DC3">
              <w:t>Monterey</w:t>
            </w:r>
          </w:p>
        </w:tc>
        <w:tc>
          <w:tcPr>
            <w:tcW w:w="1620" w:type="dxa"/>
            <w:noWrap/>
            <w:vAlign w:val="center"/>
            <w:hideMark/>
          </w:tcPr>
          <w:p w14:paraId="48E0AC28" w14:textId="77777777" w:rsidR="0009027D" w:rsidRPr="00F33DC3" w:rsidRDefault="0009027D" w:rsidP="00084B66">
            <w:pPr>
              <w:jc w:val="center"/>
            </w:pPr>
            <w:r w:rsidRPr="00F33DC3">
              <w:t>Seaside</w:t>
            </w:r>
          </w:p>
        </w:tc>
        <w:tc>
          <w:tcPr>
            <w:tcW w:w="3060" w:type="dxa"/>
            <w:noWrap/>
            <w:vAlign w:val="center"/>
            <w:hideMark/>
          </w:tcPr>
          <w:p w14:paraId="6E395BC9" w14:textId="77777777" w:rsidR="0009027D" w:rsidRPr="00F33DC3" w:rsidRDefault="0009027D" w:rsidP="00084B66">
            <w:pPr>
              <w:jc w:val="center"/>
            </w:pPr>
            <w:r w:rsidRPr="00F33DC3">
              <w:t>Dunn-Edwards</w:t>
            </w:r>
          </w:p>
        </w:tc>
        <w:tc>
          <w:tcPr>
            <w:tcW w:w="3060" w:type="dxa"/>
            <w:noWrap/>
            <w:vAlign w:val="center"/>
            <w:hideMark/>
          </w:tcPr>
          <w:p w14:paraId="29832562" w14:textId="77777777" w:rsidR="0009027D" w:rsidRPr="00F33DC3" w:rsidRDefault="0009027D" w:rsidP="00084B66">
            <w:pPr>
              <w:jc w:val="center"/>
            </w:pPr>
            <w:r w:rsidRPr="00F33DC3">
              <w:t>1201 Fremont Blvd</w:t>
            </w:r>
          </w:p>
        </w:tc>
        <w:tc>
          <w:tcPr>
            <w:tcW w:w="1314" w:type="dxa"/>
            <w:noWrap/>
            <w:vAlign w:val="center"/>
            <w:hideMark/>
          </w:tcPr>
          <w:p w14:paraId="273DE1B7" w14:textId="77777777" w:rsidR="0009027D" w:rsidRPr="00F33DC3" w:rsidRDefault="0009027D" w:rsidP="00084B66">
            <w:pPr>
              <w:jc w:val="center"/>
            </w:pPr>
            <w:r w:rsidRPr="00F33DC3">
              <w:t>Retail</w:t>
            </w:r>
          </w:p>
        </w:tc>
      </w:tr>
      <w:tr w:rsidR="0009027D" w:rsidRPr="00F33DC3" w14:paraId="2FE018F1" w14:textId="77777777" w:rsidTr="00084B66">
        <w:trPr>
          <w:trHeight w:hRule="exact" w:val="864"/>
          <w:jc w:val="center"/>
        </w:trPr>
        <w:tc>
          <w:tcPr>
            <w:tcW w:w="1525" w:type="dxa"/>
            <w:noWrap/>
            <w:vAlign w:val="center"/>
            <w:hideMark/>
          </w:tcPr>
          <w:p w14:paraId="4FEE1CAD" w14:textId="77777777" w:rsidR="0009027D" w:rsidRPr="00F33DC3" w:rsidRDefault="0009027D" w:rsidP="00084B66">
            <w:pPr>
              <w:jc w:val="center"/>
            </w:pPr>
            <w:r w:rsidRPr="00F33DC3">
              <w:t>Monterey</w:t>
            </w:r>
          </w:p>
        </w:tc>
        <w:tc>
          <w:tcPr>
            <w:tcW w:w="1620" w:type="dxa"/>
            <w:noWrap/>
            <w:vAlign w:val="center"/>
            <w:hideMark/>
          </w:tcPr>
          <w:p w14:paraId="7CCF04E4" w14:textId="77777777" w:rsidR="0009027D" w:rsidRPr="00F33DC3" w:rsidRDefault="0009027D" w:rsidP="00084B66">
            <w:pPr>
              <w:jc w:val="center"/>
            </w:pPr>
            <w:r w:rsidRPr="00F33DC3">
              <w:t>Seaside</w:t>
            </w:r>
          </w:p>
        </w:tc>
        <w:tc>
          <w:tcPr>
            <w:tcW w:w="3060" w:type="dxa"/>
            <w:noWrap/>
            <w:vAlign w:val="center"/>
            <w:hideMark/>
          </w:tcPr>
          <w:p w14:paraId="2CFB9C2F" w14:textId="77777777" w:rsidR="0009027D" w:rsidRPr="00F33DC3" w:rsidRDefault="0009027D" w:rsidP="00084B66">
            <w:pPr>
              <w:jc w:val="center"/>
            </w:pPr>
            <w:r w:rsidRPr="00F33DC3">
              <w:t>Habitat ReStore Seaside</w:t>
            </w:r>
          </w:p>
        </w:tc>
        <w:tc>
          <w:tcPr>
            <w:tcW w:w="3060" w:type="dxa"/>
            <w:noWrap/>
            <w:vAlign w:val="center"/>
            <w:hideMark/>
          </w:tcPr>
          <w:p w14:paraId="4BA38C91" w14:textId="77777777" w:rsidR="0009027D" w:rsidRPr="00F33DC3" w:rsidRDefault="0009027D" w:rsidP="00084B66">
            <w:pPr>
              <w:jc w:val="center"/>
            </w:pPr>
            <w:r w:rsidRPr="00F33DC3">
              <w:t>4230 Gigling Rd</w:t>
            </w:r>
          </w:p>
        </w:tc>
        <w:tc>
          <w:tcPr>
            <w:tcW w:w="1314" w:type="dxa"/>
            <w:noWrap/>
            <w:vAlign w:val="center"/>
            <w:hideMark/>
          </w:tcPr>
          <w:p w14:paraId="5C547A2E" w14:textId="77777777" w:rsidR="0009027D" w:rsidRPr="00F33DC3" w:rsidRDefault="0009027D" w:rsidP="00084B66">
            <w:pPr>
              <w:jc w:val="center"/>
            </w:pPr>
            <w:r w:rsidRPr="00F33DC3">
              <w:t>Reuse Store</w:t>
            </w:r>
          </w:p>
        </w:tc>
      </w:tr>
      <w:tr w:rsidR="0009027D" w:rsidRPr="00F33DC3" w14:paraId="347C4751" w14:textId="77777777" w:rsidTr="00084B66">
        <w:trPr>
          <w:trHeight w:hRule="exact" w:val="864"/>
          <w:jc w:val="center"/>
        </w:trPr>
        <w:tc>
          <w:tcPr>
            <w:tcW w:w="1525" w:type="dxa"/>
            <w:noWrap/>
            <w:vAlign w:val="center"/>
            <w:hideMark/>
          </w:tcPr>
          <w:p w14:paraId="4329B469" w14:textId="77777777" w:rsidR="0009027D" w:rsidRPr="00F33DC3" w:rsidRDefault="0009027D" w:rsidP="00084B66">
            <w:pPr>
              <w:jc w:val="center"/>
            </w:pPr>
            <w:r w:rsidRPr="00F33DC3">
              <w:t>Monterey</w:t>
            </w:r>
          </w:p>
        </w:tc>
        <w:tc>
          <w:tcPr>
            <w:tcW w:w="1620" w:type="dxa"/>
            <w:noWrap/>
            <w:vAlign w:val="center"/>
            <w:hideMark/>
          </w:tcPr>
          <w:p w14:paraId="31FAF856" w14:textId="77777777" w:rsidR="0009027D" w:rsidRPr="00F33DC3" w:rsidRDefault="0009027D" w:rsidP="00084B66">
            <w:pPr>
              <w:jc w:val="center"/>
            </w:pPr>
            <w:r w:rsidRPr="00F33DC3">
              <w:t>Seaside</w:t>
            </w:r>
          </w:p>
        </w:tc>
        <w:tc>
          <w:tcPr>
            <w:tcW w:w="3060" w:type="dxa"/>
            <w:noWrap/>
            <w:vAlign w:val="center"/>
            <w:hideMark/>
          </w:tcPr>
          <w:p w14:paraId="0415CD11" w14:textId="77777777" w:rsidR="0009027D" w:rsidRPr="00F33DC3" w:rsidRDefault="0009027D" w:rsidP="00084B66">
            <w:pPr>
              <w:jc w:val="center"/>
            </w:pPr>
            <w:r w:rsidRPr="00F33DC3">
              <w:t>Sherwin-Williams</w:t>
            </w:r>
          </w:p>
        </w:tc>
        <w:tc>
          <w:tcPr>
            <w:tcW w:w="3060" w:type="dxa"/>
            <w:noWrap/>
            <w:vAlign w:val="center"/>
            <w:hideMark/>
          </w:tcPr>
          <w:p w14:paraId="5368C623" w14:textId="77777777" w:rsidR="0009027D" w:rsidRPr="00F33DC3" w:rsidRDefault="0009027D" w:rsidP="00084B66">
            <w:pPr>
              <w:jc w:val="center"/>
            </w:pPr>
            <w:r w:rsidRPr="00F33DC3">
              <w:t>1121 Military Ave</w:t>
            </w:r>
          </w:p>
        </w:tc>
        <w:tc>
          <w:tcPr>
            <w:tcW w:w="1314" w:type="dxa"/>
            <w:noWrap/>
            <w:vAlign w:val="center"/>
            <w:hideMark/>
          </w:tcPr>
          <w:p w14:paraId="7586190F" w14:textId="77777777" w:rsidR="0009027D" w:rsidRPr="00F33DC3" w:rsidRDefault="0009027D" w:rsidP="00084B66">
            <w:pPr>
              <w:jc w:val="center"/>
            </w:pPr>
            <w:r w:rsidRPr="00F33DC3">
              <w:t>Retail</w:t>
            </w:r>
          </w:p>
        </w:tc>
      </w:tr>
      <w:tr w:rsidR="0009027D" w:rsidRPr="00F33DC3" w14:paraId="137AA40C" w14:textId="77777777" w:rsidTr="00084B66">
        <w:trPr>
          <w:trHeight w:hRule="exact" w:val="864"/>
          <w:jc w:val="center"/>
        </w:trPr>
        <w:tc>
          <w:tcPr>
            <w:tcW w:w="1525" w:type="dxa"/>
            <w:noWrap/>
            <w:vAlign w:val="center"/>
            <w:hideMark/>
          </w:tcPr>
          <w:p w14:paraId="1EC8B370" w14:textId="77777777" w:rsidR="0009027D" w:rsidRPr="00F33DC3" w:rsidRDefault="0009027D" w:rsidP="00084B66">
            <w:pPr>
              <w:jc w:val="center"/>
            </w:pPr>
            <w:r w:rsidRPr="00F33DC3">
              <w:lastRenderedPageBreak/>
              <w:t>Napa</w:t>
            </w:r>
          </w:p>
        </w:tc>
        <w:tc>
          <w:tcPr>
            <w:tcW w:w="1620" w:type="dxa"/>
            <w:noWrap/>
            <w:vAlign w:val="center"/>
            <w:hideMark/>
          </w:tcPr>
          <w:p w14:paraId="14988E55" w14:textId="77777777" w:rsidR="0009027D" w:rsidRPr="00F33DC3" w:rsidRDefault="0009027D" w:rsidP="00084B66">
            <w:pPr>
              <w:jc w:val="center"/>
            </w:pPr>
            <w:r w:rsidRPr="00F33DC3">
              <w:t>American Canyon</w:t>
            </w:r>
          </w:p>
        </w:tc>
        <w:tc>
          <w:tcPr>
            <w:tcW w:w="3060" w:type="dxa"/>
            <w:noWrap/>
            <w:vAlign w:val="center"/>
            <w:hideMark/>
          </w:tcPr>
          <w:p w14:paraId="3B9900A9" w14:textId="77777777" w:rsidR="0009027D" w:rsidRPr="00F33DC3" w:rsidRDefault="0009027D" w:rsidP="00084B66">
            <w:pPr>
              <w:jc w:val="center"/>
            </w:pPr>
            <w:r w:rsidRPr="00F33DC3">
              <w:t>Napa-Vallejo HHW Facility</w:t>
            </w:r>
          </w:p>
        </w:tc>
        <w:tc>
          <w:tcPr>
            <w:tcW w:w="3060" w:type="dxa"/>
            <w:noWrap/>
            <w:vAlign w:val="center"/>
            <w:hideMark/>
          </w:tcPr>
          <w:p w14:paraId="77BB2C8E" w14:textId="77777777" w:rsidR="0009027D" w:rsidRPr="00F33DC3" w:rsidRDefault="0009027D" w:rsidP="00084B66">
            <w:pPr>
              <w:jc w:val="center"/>
            </w:pPr>
            <w:r w:rsidRPr="00F33DC3">
              <w:t>889A Devlin Rd</w:t>
            </w:r>
          </w:p>
        </w:tc>
        <w:tc>
          <w:tcPr>
            <w:tcW w:w="1314" w:type="dxa"/>
            <w:noWrap/>
            <w:vAlign w:val="center"/>
            <w:hideMark/>
          </w:tcPr>
          <w:p w14:paraId="62A949A2" w14:textId="77777777" w:rsidR="0009027D" w:rsidRPr="00F33DC3" w:rsidRDefault="0009027D" w:rsidP="00084B66">
            <w:pPr>
              <w:jc w:val="center"/>
            </w:pPr>
            <w:r w:rsidRPr="00F33DC3">
              <w:t>HHW Facility</w:t>
            </w:r>
          </w:p>
        </w:tc>
      </w:tr>
      <w:tr w:rsidR="0009027D" w:rsidRPr="00F33DC3" w14:paraId="46998322" w14:textId="77777777" w:rsidTr="00084B66">
        <w:trPr>
          <w:trHeight w:hRule="exact" w:val="864"/>
          <w:jc w:val="center"/>
        </w:trPr>
        <w:tc>
          <w:tcPr>
            <w:tcW w:w="1525" w:type="dxa"/>
            <w:noWrap/>
            <w:vAlign w:val="center"/>
            <w:hideMark/>
          </w:tcPr>
          <w:p w14:paraId="62F40BD1" w14:textId="77777777" w:rsidR="0009027D" w:rsidRPr="00F33DC3" w:rsidRDefault="0009027D" w:rsidP="00084B66">
            <w:pPr>
              <w:jc w:val="center"/>
            </w:pPr>
            <w:r w:rsidRPr="00F33DC3">
              <w:t>Napa</w:t>
            </w:r>
          </w:p>
        </w:tc>
        <w:tc>
          <w:tcPr>
            <w:tcW w:w="1620" w:type="dxa"/>
            <w:noWrap/>
            <w:vAlign w:val="center"/>
            <w:hideMark/>
          </w:tcPr>
          <w:p w14:paraId="47763840" w14:textId="77777777" w:rsidR="0009027D" w:rsidRPr="00F33DC3" w:rsidRDefault="0009027D" w:rsidP="00084B66">
            <w:pPr>
              <w:jc w:val="center"/>
            </w:pPr>
            <w:r w:rsidRPr="00F33DC3">
              <w:t>Calistoga</w:t>
            </w:r>
          </w:p>
        </w:tc>
        <w:tc>
          <w:tcPr>
            <w:tcW w:w="3060" w:type="dxa"/>
            <w:noWrap/>
            <w:vAlign w:val="center"/>
            <w:hideMark/>
          </w:tcPr>
          <w:p w14:paraId="1D58DB99" w14:textId="77777777" w:rsidR="0009027D" w:rsidRPr="00F33DC3" w:rsidRDefault="0009027D" w:rsidP="00084B66">
            <w:pPr>
              <w:jc w:val="center"/>
            </w:pPr>
            <w:r w:rsidRPr="00F33DC3">
              <w:t>Clover Flat Landfill</w:t>
            </w:r>
          </w:p>
        </w:tc>
        <w:tc>
          <w:tcPr>
            <w:tcW w:w="3060" w:type="dxa"/>
            <w:noWrap/>
            <w:vAlign w:val="center"/>
            <w:hideMark/>
          </w:tcPr>
          <w:p w14:paraId="74ED4915" w14:textId="77777777" w:rsidR="0009027D" w:rsidRPr="00F33DC3" w:rsidRDefault="0009027D" w:rsidP="00084B66">
            <w:pPr>
              <w:jc w:val="center"/>
            </w:pPr>
            <w:r w:rsidRPr="00F33DC3">
              <w:t>4380 Silverado Trail</w:t>
            </w:r>
          </w:p>
        </w:tc>
        <w:tc>
          <w:tcPr>
            <w:tcW w:w="1314" w:type="dxa"/>
            <w:noWrap/>
            <w:vAlign w:val="center"/>
            <w:hideMark/>
          </w:tcPr>
          <w:p w14:paraId="4E1995ED" w14:textId="77777777" w:rsidR="0009027D" w:rsidRPr="00F33DC3" w:rsidRDefault="0009027D" w:rsidP="00084B66">
            <w:pPr>
              <w:jc w:val="center"/>
            </w:pPr>
            <w:r w:rsidRPr="00F33DC3">
              <w:t>Landfill</w:t>
            </w:r>
          </w:p>
        </w:tc>
      </w:tr>
      <w:tr w:rsidR="0009027D" w:rsidRPr="00F33DC3" w14:paraId="672D7655" w14:textId="77777777" w:rsidTr="00084B66">
        <w:trPr>
          <w:trHeight w:hRule="exact" w:val="864"/>
          <w:jc w:val="center"/>
        </w:trPr>
        <w:tc>
          <w:tcPr>
            <w:tcW w:w="1525" w:type="dxa"/>
            <w:noWrap/>
            <w:vAlign w:val="center"/>
            <w:hideMark/>
          </w:tcPr>
          <w:p w14:paraId="0A48879F" w14:textId="77777777" w:rsidR="0009027D" w:rsidRPr="00F33DC3" w:rsidRDefault="0009027D" w:rsidP="00084B66">
            <w:pPr>
              <w:jc w:val="center"/>
            </w:pPr>
            <w:r w:rsidRPr="00F33DC3">
              <w:t>Napa</w:t>
            </w:r>
          </w:p>
        </w:tc>
        <w:tc>
          <w:tcPr>
            <w:tcW w:w="1620" w:type="dxa"/>
            <w:noWrap/>
            <w:vAlign w:val="center"/>
            <w:hideMark/>
          </w:tcPr>
          <w:p w14:paraId="1B879131" w14:textId="77777777" w:rsidR="0009027D" w:rsidRPr="00F33DC3" w:rsidRDefault="0009027D" w:rsidP="00084B66">
            <w:pPr>
              <w:jc w:val="center"/>
            </w:pPr>
            <w:r w:rsidRPr="00F33DC3">
              <w:t>Napa</w:t>
            </w:r>
          </w:p>
        </w:tc>
        <w:tc>
          <w:tcPr>
            <w:tcW w:w="3060" w:type="dxa"/>
            <w:noWrap/>
            <w:vAlign w:val="center"/>
            <w:hideMark/>
          </w:tcPr>
          <w:p w14:paraId="3AD9C1A5" w14:textId="77777777" w:rsidR="0009027D" w:rsidRPr="00F33DC3" w:rsidRDefault="0009027D" w:rsidP="00084B66">
            <w:pPr>
              <w:jc w:val="center"/>
            </w:pPr>
            <w:r w:rsidRPr="00F33DC3">
              <w:t>Berryessa Garbage Service</w:t>
            </w:r>
          </w:p>
        </w:tc>
        <w:tc>
          <w:tcPr>
            <w:tcW w:w="3060" w:type="dxa"/>
            <w:noWrap/>
            <w:vAlign w:val="center"/>
            <w:hideMark/>
          </w:tcPr>
          <w:p w14:paraId="4EE69D4C" w14:textId="77777777" w:rsidR="0009027D" w:rsidRPr="00F33DC3" w:rsidRDefault="0009027D" w:rsidP="00084B66">
            <w:pPr>
              <w:jc w:val="center"/>
            </w:pPr>
            <w:r w:rsidRPr="00F33DC3">
              <w:t>7400 Steele Canyon Rd</w:t>
            </w:r>
          </w:p>
        </w:tc>
        <w:tc>
          <w:tcPr>
            <w:tcW w:w="1314" w:type="dxa"/>
            <w:noWrap/>
            <w:vAlign w:val="center"/>
            <w:hideMark/>
          </w:tcPr>
          <w:p w14:paraId="002D5BF5" w14:textId="77777777" w:rsidR="0009027D" w:rsidRPr="00F33DC3" w:rsidRDefault="0009027D" w:rsidP="00084B66">
            <w:pPr>
              <w:jc w:val="center"/>
            </w:pPr>
            <w:r w:rsidRPr="00F33DC3">
              <w:t>Transfer Station</w:t>
            </w:r>
          </w:p>
        </w:tc>
      </w:tr>
      <w:tr w:rsidR="0009027D" w:rsidRPr="00F33DC3" w14:paraId="1A18D59F" w14:textId="77777777" w:rsidTr="00084B66">
        <w:trPr>
          <w:trHeight w:hRule="exact" w:val="864"/>
          <w:jc w:val="center"/>
        </w:trPr>
        <w:tc>
          <w:tcPr>
            <w:tcW w:w="1525" w:type="dxa"/>
            <w:noWrap/>
            <w:vAlign w:val="center"/>
            <w:hideMark/>
          </w:tcPr>
          <w:p w14:paraId="56217ACA" w14:textId="77777777" w:rsidR="0009027D" w:rsidRPr="00F33DC3" w:rsidRDefault="0009027D" w:rsidP="00084B66">
            <w:pPr>
              <w:jc w:val="center"/>
            </w:pPr>
            <w:r w:rsidRPr="00F33DC3">
              <w:t>Napa</w:t>
            </w:r>
          </w:p>
        </w:tc>
        <w:tc>
          <w:tcPr>
            <w:tcW w:w="1620" w:type="dxa"/>
            <w:noWrap/>
            <w:vAlign w:val="center"/>
            <w:hideMark/>
          </w:tcPr>
          <w:p w14:paraId="5D706C6D" w14:textId="77777777" w:rsidR="0009027D" w:rsidRPr="00F33DC3" w:rsidRDefault="0009027D" w:rsidP="00084B66">
            <w:pPr>
              <w:jc w:val="center"/>
            </w:pPr>
            <w:r w:rsidRPr="00F33DC3">
              <w:t>Napa</w:t>
            </w:r>
          </w:p>
        </w:tc>
        <w:tc>
          <w:tcPr>
            <w:tcW w:w="3060" w:type="dxa"/>
            <w:noWrap/>
            <w:vAlign w:val="center"/>
            <w:hideMark/>
          </w:tcPr>
          <w:p w14:paraId="3CFC71A8" w14:textId="77777777" w:rsidR="0009027D" w:rsidRPr="00F33DC3" w:rsidRDefault="0009027D" w:rsidP="00084B66">
            <w:pPr>
              <w:jc w:val="center"/>
            </w:pPr>
            <w:r w:rsidRPr="00F33DC3">
              <w:t>Devine Paint Center</w:t>
            </w:r>
          </w:p>
        </w:tc>
        <w:tc>
          <w:tcPr>
            <w:tcW w:w="3060" w:type="dxa"/>
            <w:noWrap/>
            <w:vAlign w:val="center"/>
            <w:hideMark/>
          </w:tcPr>
          <w:p w14:paraId="3BA10EA0" w14:textId="77777777" w:rsidR="0009027D" w:rsidRPr="00F33DC3" w:rsidRDefault="0009027D" w:rsidP="00084B66">
            <w:pPr>
              <w:jc w:val="center"/>
            </w:pPr>
            <w:r w:rsidRPr="00F33DC3">
              <w:t>971 Lincoln Av</w:t>
            </w:r>
          </w:p>
        </w:tc>
        <w:tc>
          <w:tcPr>
            <w:tcW w:w="1314" w:type="dxa"/>
            <w:noWrap/>
            <w:vAlign w:val="center"/>
            <w:hideMark/>
          </w:tcPr>
          <w:p w14:paraId="2CBAECBD" w14:textId="77777777" w:rsidR="0009027D" w:rsidRPr="00F33DC3" w:rsidRDefault="0009027D" w:rsidP="00084B66">
            <w:pPr>
              <w:jc w:val="center"/>
            </w:pPr>
            <w:r w:rsidRPr="00F33DC3">
              <w:t>Retail</w:t>
            </w:r>
          </w:p>
        </w:tc>
      </w:tr>
      <w:tr w:rsidR="0009027D" w:rsidRPr="00F33DC3" w14:paraId="173C95D3" w14:textId="77777777" w:rsidTr="00084B66">
        <w:trPr>
          <w:trHeight w:hRule="exact" w:val="864"/>
          <w:jc w:val="center"/>
        </w:trPr>
        <w:tc>
          <w:tcPr>
            <w:tcW w:w="1525" w:type="dxa"/>
            <w:noWrap/>
            <w:vAlign w:val="center"/>
            <w:hideMark/>
          </w:tcPr>
          <w:p w14:paraId="45C7E8C3" w14:textId="77777777" w:rsidR="0009027D" w:rsidRPr="00F33DC3" w:rsidRDefault="0009027D" w:rsidP="00084B66">
            <w:pPr>
              <w:jc w:val="center"/>
            </w:pPr>
            <w:r w:rsidRPr="00F33DC3">
              <w:t>Napa</w:t>
            </w:r>
          </w:p>
        </w:tc>
        <w:tc>
          <w:tcPr>
            <w:tcW w:w="1620" w:type="dxa"/>
            <w:noWrap/>
            <w:vAlign w:val="center"/>
            <w:hideMark/>
          </w:tcPr>
          <w:p w14:paraId="21395CEE" w14:textId="77777777" w:rsidR="0009027D" w:rsidRPr="00F33DC3" w:rsidRDefault="0009027D" w:rsidP="00084B66">
            <w:pPr>
              <w:jc w:val="center"/>
            </w:pPr>
            <w:r w:rsidRPr="00F33DC3">
              <w:t>Napa</w:t>
            </w:r>
          </w:p>
        </w:tc>
        <w:tc>
          <w:tcPr>
            <w:tcW w:w="3060" w:type="dxa"/>
            <w:noWrap/>
            <w:vAlign w:val="center"/>
            <w:hideMark/>
          </w:tcPr>
          <w:p w14:paraId="30AED301" w14:textId="77777777" w:rsidR="0009027D" w:rsidRPr="00F33DC3" w:rsidRDefault="0009027D" w:rsidP="00084B66">
            <w:pPr>
              <w:jc w:val="center"/>
            </w:pPr>
            <w:r w:rsidRPr="00F33DC3">
              <w:t>Outdoor Supply Hardware</w:t>
            </w:r>
          </w:p>
        </w:tc>
        <w:tc>
          <w:tcPr>
            <w:tcW w:w="3060" w:type="dxa"/>
            <w:noWrap/>
            <w:vAlign w:val="center"/>
            <w:hideMark/>
          </w:tcPr>
          <w:p w14:paraId="3DE19E36" w14:textId="77777777" w:rsidR="0009027D" w:rsidRPr="00F33DC3" w:rsidRDefault="0009027D" w:rsidP="00084B66">
            <w:pPr>
              <w:jc w:val="center"/>
            </w:pPr>
            <w:r w:rsidRPr="00F33DC3">
              <w:t>3980 Bel Aire Plaza</w:t>
            </w:r>
          </w:p>
        </w:tc>
        <w:tc>
          <w:tcPr>
            <w:tcW w:w="1314" w:type="dxa"/>
            <w:noWrap/>
            <w:vAlign w:val="center"/>
            <w:hideMark/>
          </w:tcPr>
          <w:p w14:paraId="137F5716" w14:textId="77777777" w:rsidR="0009027D" w:rsidRPr="00F33DC3" w:rsidRDefault="0009027D" w:rsidP="00084B66">
            <w:pPr>
              <w:jc w:val="center"/>
            </w:pPr>
            <w:r w:rsidRPr="00F33DC3">
              <w:t>Retail</w:t>
            </w:r>
          </w:p>
        </w:tc>
      </w:tr>
      <w:tr w:rsidR="0009027D" w:rsidRPr="00F33DC3" w14:paraId="3F911463" w14:textId="77777777" w:rsidTr="00084B66">
        <w:trPr>
          <w:trHeight w:hRule="exact" w:val="864"/>
          <w:jc w:val="center"/>
        </w:trPr>
        <w:tc>
          <w:tcPr>
            <w:tcW w:w="1525" w:type="dxa"/>
            <w:noWrap/>
            <w:vAlign w:val="center"/>
            <w:hideMark/>
          </w:tcPr>
          <w:p w14:paraId="0A4C874A" w14:textId="77777777" w:rsidR="0009027D" w:rsidRPr="00F33DC3" w:rsidRDefault="0009027D" w:rsidP="00084B66">
            <w:pPr>
              <w:jc w:val="center"/>
            </w:pPr>
            <w:r w:rsidRPr="00F33DC3">
              <w:t>Napa</w:t>
            </w:r>
          </w:p>
        </w:tc>
        <w:tc>
          <w:tcPr>
            <w:tcW w:w="1620" w:type="dxa"/>
            <w:noWrap/>
            <w:vAlign w:val="center"/>
            <w:hideMark/>
          </w:tcPr>
          <w:p w14:paraId="34EEC7DF" w14:textId="77777777" w:rsidR="0009027D" w:rsidRPr="00F33DC3" w:rsidRDefault="0009027D" w:rsidP="00084B66">
            <w:pPr>
              <w:jc w:val="center"/>
            </w:pPr>
            <w:r w:rsidRPr="00F33DC3">
              <w:t>Napa</w:t>
            </w:r>
          </w:p>
        </w:tc>
        <w:tc>
          <w:tcPr>
            <w:tcW w:w="3060" w:type="dxa"/>
            <w:noWrap/>
            <w:vAlign w:val="center"/>
            <w:hideMark/>
          </w:tcPr>
          <w:p w14:paraId="4776935F" w14:textId="77777777" w:rsidR="0009027D" w:rsidRPr="00F33DC3" w:rsidRDefault="0009027D" w:rsidP="00084B66">
            <w:pPr>
              <w:jc w:val="center"/>
            </w:pPr>
            <w:r w:rsidRPr="00F33DC3">
              <w:t>Sonoma Paint Center</w:t>
            </w:r>
          </w:p>
        </w:tc>
        <w:tc>
          <w:tcPr>
            <w:tcW w:w="3060" w:type="dxa"/>
            <w:noWrap/>
            <w:vAlign w:val="center"/>
            <w:hideMark/>
          </w:tcPr>
          <w:p w14:paraId="2B0089CA" w14:textId="77777777" w:rsidR="0009027D" w:rsidRPr="00F33DC3" w:rsidRDefault="0009027D" w:rsidP="00084B66">
            <w:pPr>
              <w:jc w:val="center"/>
            </w:pPr>
            <w:r w:rsidRPr="00F33DC3">
              <w:t>3213 Jefferson St</w:t>
            </w:r>
          </w:p>
        </w:tc>
        <w:tc>
          <w:tcPr>
            <w:tcW w:w="1314" w:type="dxa"/>
            <w:noWrap/>
            <w:vAlign w:val="center"/>
            <w:hideMark/>
          </w:tcPr>
          <w:p w14:paraId="4EB2E1E6" w14:textId="77777777" w:rsidR="0009027D" w:rsidRPr="00F33DC3" w:rsidRDefault="0009027D" w:rsidP="00084B66">
            <w:pPr>
              <w:jc w:val="center"/>
            </w:pPr>
            <w:r w:rsidRPr="00F33DC3">
              <w:t>Retail</w:t>
            </w:r>
          </w:p>
        </w:tc>
      </w:tr>
      <w:tr w:rsidR="0009027D" w:rsidRPr="00F33DC3" w14:paraId="2D16A8D4" w14:textId="77777777" w:rsidTr="00084B66">
        <w:trPr>
          <w:trHeight w:hRule="exact" w:val="864"/>
          <w:jc w:val="center"/>
        </w:trPr>
        <w:tc>
          <w:tcPr>
            <w:tcW w:w="1525" w:type="dxa"/>
            <w:noWrap/>
            <w:vAlign w:val="center"/>
            <w:hideMark/>
          </w:tcPr>
          <w:p w14:paraId="3BC80005" w14:textId="77777777" w:rsidR="0009027D" w:rsidRPr="00F33DC3" w:rsidRDefault="0009027D" w:rsidP="00084B66">
            <w:pPr>
              <w:jc w:val="center"/>
            </w:pPr>
            <w:r w:rsidRPr="00F33DC3">
              <w:t>Napa</w:t>
            </w:r>
          </w:p>
        </w:tc>
        <w:tc>
          <w:tcPr>
            <w:tcW w:w="1620" w:type="dxa"/>
            <w:noWrap/>
            <w:vAlign w:val="center"/>
            <w:hideMark/>
          </w:tcPr>
          <w:p w14:paraId="02B5826F" w14:textId="77777777" w:rsidR="0009027D" w:rsidRPr="00F33DC3" w:rsidRDefault="0009027D" w:rsidP="00084B66">
            <w:pPr>
              <w:jc w:val="center"/>
            </w:pPr>
            <w:r w:rsidRPr="00F33DC3">
              <w:t>St Helena</w:t>
            </w:r>
          </w:p>
        </w:tc>
        <w:tc>
          <w:tcPr>
            <w:tcW w:w="3060" w:type="dxa"/>
            <w:noWrap/>
            <w:vAlign w:val="center"/>
            <w:hideMark/>
          </w:tcPr>
          <w:p w14:paraId="08597BCC" w14:textId="77777777" w:rsidR="0009027D" w:rsidRPr="00F33DC3" w:rsidRDefault="0009027D" w:rsidP="00084B66">
            <w:pPr>
              <w:jc w:val="center"/>
            </w:pPr>
            <w:r w:rsidRPr="00F33DC3">
              <w:t>The Paint Works</w:t>
            </w:r>
          </w:p>
        </w:tc>
        <w:tc>
          <w:tcPr>
            <w:tcW w:w="3060" w:type="dxa"/>
            <w:noWrap/>
            <w:vAlign w:val="center"/>
            <w:hideMark/>
          </w:tcPr>
          <w:p w14:paraId="6BEEFFAD" w14:textId="77777777" w:rsidR="0009027D" w:rsidRPr="00F33DC3" w:rsidRDefault="0009027D" w:rsidP="00084B66">
            <w:pPr>
              <w:jc w:val="center"/>
            </w:pPr>
            <w:r w:rsidRPr="00F33DC3">
              <w:t>1078 Fulton Ln</w:t>
            </w:r>
          </w:p>
        </w:tc>
        <w:tc>
          <w:tcPr>
            <w:tcW w:w="1314" w:type="dxa"/>
            <w:noWrap/>
            <w:vAlign w:val="center"/>
            <w:hideMark/>
          </w:tcPr>
          <w:p w14:paraId="4AD37404" w14:textId="77777777" w:rsidR="0009027D" w:rsidRPr="00F33DC3" w:rsidRDefault="0009027D" w:rsidP="00084B66">
            <w:pPr>
              <w:jc w:val="center"/>
            </w:pPr>
            <w:r w:rsidRPr="00F33DC3">
              <w:t>Retail</w:t>
            </w:r>
          </w:p>
        </w:tc>
      </w:tr>
      <w:tr w:rsidR="0009027D" w:rsidRPr="00F33DC3" w14:paraId="4CE362B6" w14:textId="77777777" w:rsidTr="00084B66">
        <w:trPr>
          <w:trHeight w:hRule="exact" w:val="864"/>
          <w:jc w:val="center"/>
        </w:trPr>
        <w:tc>
          <w:tcPr>
            <w:tcW w:w="1525" w:type="dxa"/>
            <w:noWrap/>
            <w:vAlign w:val="center"/>
            <w:hideMark/>
          </w:tcPr>
          <w:p w14:paraId="59578BA8" w14:textId="77777777" w:rsidR="0009027D" w:rsidRPr="00F33DC3" w:rsidRDefault="0009027D" w:rsidP="00084B66">
            <w:pPr>
              <w:jc w:val="center"/>
            </w:pPr>
            <w:r w:rsidRPr="00F33DC3">
              <w:t>Nevada</w:t>
            </w:r>
          </w:p>
        </w:tc>
        <w:tc>
          <w:tcPr>
            <w:tcW w:w="1620" w:type="dxa"/>
            <w:noWrap/>
            <w:vAlign w:val="center"/>
            <w:hideMark/>
          </w:tcPr>
          <w:p w14:paraId="0E95802E" w14:textId="77777777" w:rsidR="0009027D" w:rsidRPr="00F33DC3" w:rsidRDefault="0009027D" w:rsidP="00084B66">
            <w:pPr>
              <w:jc w:val="center"/>
            </w:pPr>
            <w:r w:rsidRPr="00F33DC3">
              <w:t>Grass Valley</w:t>
            </w:r>
          </w:p>
        </w:tc>
        <w:tc>
          <w:tcPr>
            <w:tcW w:w="3060" w:type="dxa"/>
            <w:noWrap/>
            <w:vAlign w:val="center"/>
            <w:hideMark/>
          </w:tcPr>
          <w:p w14:paraId="18631784" w14:textId="77777777" w:rsidR="0009027D" w:rsidRPr="00F33DC3" w:rsidRDefault="0009027D" w:rsidP="00084B66">
            <w:pPr>
              <w:jc w:val="center"/>
            </w:pPr>
            <w:r w:rsidRPr="00F33DC3">
              <w:t>B and C True Value</w:t>
            </w:r>
          </w:p>
        </w:tc>
        <w:tc>
          <w:tcPr>
            <w:tcW w:w="3060" w:type="dxa"/>
            <w:noWrap/>
            <w:vAlign w:val="center"/>
            <w:hideMark/>
          </w:tcPr>
          <w:p w14:paraId="2C89DC46" w14:textId="77777777" w:rsidR="0009027D" w:rsidRPr="00F33DC3" w:rsidRDefault="0009027D" w:rsidP="00084B66">
            <w:pPr>
              <w:jc w:val="center"/>
            </w:pPr>
            <w:r w:rsidRPr="00F33DC3">
              <w:t>2032 Nevada City Hwy</w:t>
            </w:r>
          </w:p>
        </w:tc>
        <w:tc>
          <w:tcPr>
            <w:tcW w:w="1314" w:type="dxa"/>
            <w:noWrap/>
            <w:vAlign w:val="center"/>
            <w:hideMark/>
          </w:tcPr>
          <w:p w14:paraId="3FD4418C" w14:textId="77777777" w:rsidR="0009027D" w:rsidRPr="00F33DC3" w:rsidRDefault="0009027D" w:rsidP="00084B66">
            <w:pPr>
              <w:jc w:val="center"/>
            </w:pPr>
            <w:r w:rsidRPr="00F33DC3">
              <w:t>Retail</w:t>
            </w:r>
          </w:p>
        </w:tc>
      </w:tr>
      <w:tr w:rsidR="0009027D" w:rsidRPr="00F33DC3" w14:paraId="083373D7" w14:textId="77777777" w:rsidTr="00084B66">
        <w:trPr>
          <w:trHeight w:hRule="exact" w:val="864"/>
          <w:jc w:val="center"/>
        </w:trPr>
        <w:tc>
          <w:tcPr>
            <w:tcW w:w="1525" w:type="dxa"/>
            <w:noWrap/>
            <w:vAlign w:val="center"/>
            <w:hideMark/>
          </w:tcPr>
          <w:p w14:paraId="4A4ECB90" w14:textId="77777777" w:rsidR="0009027D" w:rsidRPr="00F33DC3" w:rsidRDefault="0009027D" w:rsidP="00084B66">
            <w:pPr>
              <w:jc w:val="center"/>
            </w:pPr>
            <w:r w:rsidRPr="00F33DC3">
              <w:t>Nevada</w:t>
            </w:r>
          </w:p>
        </w:tc>
        <w:tc>
          <w:tcPr>
            <w:tcW w:w="1620" w:type="dxa"/>
            <w:noWrap/>
            <w:vAlign w:val="center"/>
            <w:hideMark/>
          </w:tcPr>
          <w:p w14:paraId="4BE43F49" w14:textId="77777777" w:rsidR="0009027D" w:rsidRPr="00F33DC3" w:rsidRDefault="0009027D" w:rsidP="00084B66">
            <w:pPr>
              <w:jc w:val="center"/>
            </w:pPr>
            <w:r w:rsidRPr="00F33DC3">
              <w:t>Grass Valley</w:t>
            </w:r>
          </w:p>
        </w:tc>
        <w:tc>
          <w:tcPr>
            <w:tcW w:w="3060" w:type="dxa"/>
            <w:noWrap/>
            <w:vAlign w:val="center"/>
            <w:hideMark/>
          </w:tcPr>
          <w:p w14:paraId="0E5CA38C" w14:textId="77777777" w:rsidR="0009027D" w:rsidRPr="00F33DC3" w:rsidRDefault="0009027D" w:rsidP="00084B66">
            <w:pPr>
              <w:jc w:val="center"/>
            </w:pPr>
            <w:r w:rsidRPr="00F33DC3">
              <w:t>Knights Paint</w:t>
            </w:r>
          </w:p>
        </w:tc>
        <w:tc>
          <w:tcPr>
            <w:tcW w:w="3060" w:type="dxa"/>
            <w:noWrap/>
            <w:vAlign w:val="center"/>
            <w:hideMark/>
          </w:tcPr>
          <w:p w14:paraId="12FAE50A" w14:textId="77777777" w:rsidR="0009027D" w:rsidRPr="00F33DC3" w:rsidRDefault="0009027D" w:rsidP="00084B66">
            <w:pPr>
              <w:jc w:val="center"/>
            </w:pPr>
            <w:r w:rsidRPr="00F33DC3">
              <w:t>1219 Sutton Way</w:t>
            </w:r>
          </w:p>
        </w:tc>
        <w:tc>
          <w:tcPr>
            <w:tcW w:w="1314" w:type="dxa"/>
            <w:noWrap/>
            <w:vAlign w:val="center"/>
            <w:hideMark/>
          </w:tcPr>
          <w:p w14:paraId="3E31666F" w14:textId="77777777" w:rsidR="0009027D" w:rsidRPr="00F33DC3" w:rsidRDefault="0009027D" w:rsidP="00084B66">
            <w:pPr>
              <w:jc w:val="center"/>
            </w:pPr>
            <w:r w:rsidRPr="00F33DC3">
              <w:t>Retail</w:t>
            </w:r>
          </w:p>
        </w:tc>
      </w:tr>
      <w:tr w:rsidR="0009027D" w:rsidRPr="00F33DC3" w14:paraId="52C7F851" w14:textId="77777777" w:rsidTr="00084B66">
        <w:trPr>
          <w:trHeight w:hRule="exact" w:val="864"/>
          <w:jc w:val="center"/>
        </w:trPr>
        <w:tc>
          <w:tcPr>
            <w:tcW w:w="1525" w:type="dxa"/>
            <w:noWrap/>
            <w:vAlign w:val="center"/>
            <w:hideMark/>
          </w:tcPr>
          <w:p w14:paraId="38EFA578" w14:textId="77777777" w:rsidR="0009027D" w:rsidRPr="00F33DC3" w:rsidRDefault="0009027D" w:rsidP="00084B66">
            <w:pPr>
              <w:jc w:val="center"/>
            </w:pPr>
            <w:r w:rsidRPr="00F33DC3">
              <w:t>Nevada</w:t>
            </w:r>
          </w:p>
        </w:tc>
        <w:tc>
          <w:tcPr>
            <w:tcW w:w="1620" w:type="dxa"/>
            <w:noWrap/>
            <w:vAlign w:val="center"/>
            <w:hideMark/>
          </w:tcPr>
          <w:p w14:paraId="5CABC66E" w14:textId="77777777" w:rsidR="0009027D" w:rsidRPr="00F33DC3" w:rsidRDefault="0009027D" w:rsidP="00084B66">
            <w:pPr>
              <w:jc w:val="center"/>
            </w:pPr>
            <w:r w:rsidRPr="00F33DC3">
              <w:t>Grass Valley</w:t>
            </w:r>
          </w:p>
        </w:tc>
        <w:tc>
          <w:tcPr>
            <w:tcW w:w="3060" w:type="dxa"/>
            <w:noWrap/>
            <w:vAlign w:val="center"/>
            <w:hideMark/>
          </w:tcPr>
          <w:p w14:paraId="44E861FF" w14:textId="77777777" w:rsidR="0009027D" w:rsidRPr="00F33DC3" w:rsidRDefault="0009027D" w:rsidP="00084B66">
            <w:pPr>
              <w:jc w:val="center"/>
            </w:pPr>
            <w:r w:rsidRPr="00F33DC3">
              <w:t>McCourtney Road Transfer Station HHW Facility</w:t>
            </w:r>
          </w:p>
        </w:tc>
        <w:tc>
          <w:tcPr>
            <w:tcW w:w="3060" w:type="dxa"/>
            <w:noWrap/>
            <w:vAlign w:val="center"/>
            <w:hideMark/>
          </w:tcPr>
          <w:p w14:paraId="22044D07" w14:textId="77777777" w:rsidR="0009027D" w:rsidRPr="00F33DC3" w:rsidRDefault="0009027D" w:rsidP="00084B66">
            <w:pPr>
              <w:jc w:val="center"/>
            </w:pPr>
            <w:r w:rsidRPr="00F33DC3">
              <w:t>14741 Wolf Mountain Rd</w:t>
            </w:r>
          </w:p>
        </w:tc>
        <w:tc>
          <w:tcPr>
            <w:tcW w:w="1314" w:type="dxa"/>
            <w:noWrap/>
            <w:vAlign w:val="center"/>
            <w:hideMark/>
          </w:tcPr>
          <w:p w14:paraId="1A0BD3C5" w14:textId="77777777" w:rsidR="0009027D" w:rsidRPr="00F33DC3" w:rsidRDefault="0009027D" w:rsidP="00084B66">
            <w:pPr>
              <w:jc w:val="center"/>
            </w:pPr>
            <w:r w:rsidRPr="00F33DC3">
              <w:t>HHW Facility</w:t>
            </w:r>
          </w:p>
        </w:tc>
      </w:tr>
      <w:tr w:rsidR="0009027D" w:rsidRPr="00F33DC3" w14:paraId="175DEB3D" w14:textId="77777777" w:rsidTr="00084B66">
        <w:trPr>
          <w:trHeight w:hRule="exact" w:val="864"/>
          <w:jc w:val="center"/>
        </w:trPr>
        <w:tc>
          <w:tcPr>
            <w:tcW w:w="1525" w:type="dxa"/>
            <w:noWrap/>
            <w:vAlign w:val="center"/>
            <w:hideMark/>
          </w:tcPr>
          <w:p w14:paraId="5C8E2DC4" w14:textId="77777777" w:rsidR="0009027D" w:rsidRPr="00F33DC3" w:rsidRDefault="0009027D" w:rsidP="00084B66">
            <w:pPr>
              <w:jc w:val="center"/>
            </w:pPr>
            <w:r w:rsidRPr="00F33DC3">
              <w:t>Nevada</w:t>
            </w:r>
          </w:p>
        </w:tc>
        <w:tc>
          <w:tcPr>
            <w:tcW w:w="1620" w:type="dxa"/>
            <w:noWrap/>
            <w:vAlign w:val="center"/>
            <w:hideMark/>
          </w:tcPr>
          <w:p w14:paraId="557E9916" w14:textId="77777777" w:rsidR="0009027D" w:rsidRPr="00F33DC3" w:rsidRDefault="0009027D" w:rsidP="00084B66">
            <w:pPr>
              <w:jc w:val="center"/>
            </w:pPr>
            <w:r w:rsidRPr="00F33DC3">
              <w:t>Grass Valley</w:t>
            </w:r>
          </w:p>
        </w:tc>
        <w:tc>
          <w:tcPr>
            <w:tcW w:w="3060" w:type="dxa"/>
            <w:noWrap/>
            <w:vAlign w:val="center"/>
            <w:hideMark/>
          </w:tcPr>
          <w:p w14:paraId="74C3B582" w14:textId="77777777" w:rsidR="0009027D" w:rsidRPr="00F33DC3" w:rsidRDefault="0009027D" w:rsidP="00084B66">
            <w:pPr>
              <w:jc w:val="center"/>
            </w:pPr>
            <w:r w:rsidRPr="00F33DC3">
              <w:t>Sherwin-Williams</w:t>
            </w:r>
          </w:p>
        </w:tc>
        <w:tc>
          <w:tcPr>
            <w:tcW w:w="3060" w:type="dxa"/>
            <w:noWrap/>
            <w:vAlign w:val="center"/>
            <w:hideMark/>
          </w:tcPr>
          <w:p w14:paraId="1317383C" w14:textId="77777777" w:rsidR="0009027D" w:rsidRPr="00F33DC3" w:rsidRDefault="0009027D" w:rsidP="00084B66">
            <w:pPr>
              <w:jc w:val="center"/>
            </w:pPr>
            <w:r w:rsidRPr="00F33DC3">
              <w:t>2085 Nevada City Hwy</w:t>
            </w:r>
          </w:p>
        </w:tc>
        <w:tc>
          <w:tcPr>
            <w:tcW w:w="1314" w:type="dxa"/>
            <w:noWrap/>
            <w:vAlign w:val="center"/>
            <w:hideMark/>
          </w:tcPr>
          <w:p w14:paraId="7CD520F2" w14:textId="77777777" w:rsidR="0009027D" w:rsidRPr="00F33DC3" w:rsidRDefault="0009027D" w:rsidP="00084B66">
            <w:pPr>
              <w:jc w:val="center"/>
            </w:pPr>
            <w:r w:rsidRPr="00F33DC3">
              <w:t>Retail</w:t>
            </w:r>
          </w:p>
        </w:tc>
      </w:tr>
      <w:tr w:rsidR="0009027D" w:rsidRPr="00F33DC3" w14:paraId="559FFDD9" w14:textId="77777777" w:rsidTr="00084B66">
        <w:trPr>
          <w:trHeight w:hRule="exact" w:val="864"/>
          <w:jc w:val="center"/>
        </w:trPr>
        <w:tc>
          <w:tcPr>
            <w:tcW w:w="1525" w:type="dxa"/>
            <w:noWrap/>
            <w:vAlign w:val="center"/>
            <w:hideMark/>
          </w:tcPr>
          <w:p w14:paraId="0916384A" w14:textId="77777777" w:rsidR="0009027D" w:rsidRPr="00F33DC3" w:rsidRDefault="0009027D" w:rsidP="00084B66">
            <w:pPr>
              <w:jc w:val="center"/>
            </w:pPr>
            <w:r w:rsidRPr="00F33DC3">
              <w:t>Nevada</w:t>
            </w:r>
          </w:p>
        </w:tc>
        <w:tc>
          <w:tcPr>
            <w:tcW w:w="1620" w:type="dxa"/>
            <w:noWrap/>
            <w:vAlign w:val="center"/>
            <w:hideMark/>
          </w:tcPr>
          <w:p w14:paraId="347A1A0B" w14:textId="77777777" w:rsidR="0009027D" w:rsidRPr="00F33DC3" w:rsidRDefault="0009027D" w:rsidP="00084B66">
            <w:pPr>
              <w:jc w:val="center"/>
            </w:pPr>
            <w:r w:rsidRPr="00F33DC3">
              <w:t>Truckee</w:t>
            </w:r>
          </w:p>
        </w:tc>
        <w:tc>
          <w:tcPr>
            <w:tcW w:w="3060" w:type="dxa"/>
            <w:noWrap/>
            <w:vAlign w:val="center"/>
            <w:hideMark/>
          </w:tcPr>
          <w:p w14:paraId="4B45E373" w14:textId="77777777" w:rsidR="0009027D" w:rsidRPr="00F33DC3" w:rsidRDefault="0009027D" w:rsidP="00084B66">
            <w:pPr>
              <w:jc w:val="center"/>
            </w:pPr>
            <w:r w:rsidRPr="00F33DC3">
              <w:t>Mountain Hardware and Sports</w:t>
            </w:r>
          </w:p>
        </w:tc>
        <w:tc>
          <w:tcPr>
            <w:tcW w:w="3060" w:type="dxa"/>
            <w:noWrap/>
            <w:vAlign w:val="center"/>
            <w:hideMark/>
          </w:tcPr>
          <w:p w14:paraId="5333893E" w14:textId="77777777" w:rsidR="0009027D" w:rsidRPr="00F33DC3" w:rsidRDefault="0009027D" w:rsidP="00084B66">
            <w:pPr>
              <w:jc w:val="center"/>
            </w:pPr>
            <w:r w:rsidRPr="00F33DC3">
              <w:t>11320 Donner Pass Rd</w:t>
            </w:r>
          </w:p>
        </w:tc>
        <w:tc>
          <w:tcPr>
            <w:tcW w:w="1314" w:type="dxa"/>
            <w:noWrap/>
            <w:vAlign w:val="center"/>
            <w:hideMark/>
          </w:tcPr>
          <w:p w14:paraId="7B2500E3" w14:textId="77777777" w:rsidR="0009027D" w:rsidRPr="00F33DC3" w:rsidRDefault="0009027D" w:rsidP="00084B66">
            <w:pPr>
              <w:jc w:val="center"/>
            </w:pPr>
            <w:r w:rsidRPr="00F33DC3">
              <w:t>Retail</w:t>
            </w:r>
          </w:p>
        </w:tc>
      </w:tr>
      <w:tr w:rsidR="0009027D" w:rsidRPr="00F33DC3" w14:paraId="7CB51EE3" w14:textId="77777777" w:rsidTr="00084B66">
        <w:trPr>
          <w:trHeight w:hRule="exact" w:val="864"/>
          <w:jc w:val="center"/>
        </w:trPr>
        <w:tc>
          <w:tcPr>
            <w:tcW w:w="1525" w:type="dxa"/>
            <w:noWrap/>
            <w:vAlign w:val="center"/>
            <w:hideMark/>
          </w:tcPr>
          <w:p w14:paraId="75DA518F" w14:textId="77777777" w:rsidR="0009027D" w:rsidRPr="00F33DC3" w:rsidRDefault="0009027D" w:rsidP="00084B66">
            <w:pPr>
              <w:jc w:val="center"/>
            </w:pPr>
            <w:r w:rsidRPr="00F33DC3">
              <w:t>Nevada</w:t>
            </w:r>
          </w:p>
        </w:tc>
        <w:tc>
          <w:tcPr>
            <w:tcW w:w="1620" w:type="dxa"/>
            <w:noWrap/>
            <w:vAlign w:val="center"/>
            <w:hideMark/>
          </w:tcPr>
          <w:p w14:paraId="5377D216" w14:textId="77777777" w:rsidR="0009027D" w:rsidRPr="00F33DC3" w:rsidRDefault="0009027D" w:rsidP="00084B66">
            <w:pPr>
              <w:jc w:val="center"/>
            </w:pPr>
            <w:r w:rsidRPr="00F33DC3">
              <w:t>Truckee</w:t>
            </w:r>
          </w:p>
        </w:tc>
        <w:tc>
          <w:tcPr>
            <w:tcW w:w="3060" w:type="dxa"/>
            <w:noWrap/>
            <w:vAlign w:val="center"/>
            <w:hideMark/>
          </w:tcPr>
          <w:p w14:paraId="36C3687D" w14:textId="77777777" w:rsidR="0009027D" w:rsidRPr="00F33DC3" w:rsidRDefault="0009027D" w:rsidP="00084B66">
            <w:pPr>
              <w:jc w:val="center"/>
            </w:pPr>
            <w:r w:rsidRPr="00F33DC3">
              <w:t>Mountain Hardware and Sports</w:t>
            </w:r>
          </w:p>
        </w:tc>
        <w:tc>
          <w:tcPr>
            <w:tcW w:w="3060" w:type="dxa"/>
            <w:noWrap/>
            <w:vAlign w:val="center"/>
            <w:hideMark/>
          </w:tcPr>
          <w:p w14:paraId="018C5CBB" w14:textId="77777777" w:rsidR="0009027D" w:rsidRPr="00F33DC3" w:rsidRDefault="0009027D" w:rsidP="00084B66">
            <w:pPr>
              <w:jc w:val="center"/>
            </w:pPr>
            <w:r w:rsidRPr="00F33DC3">
              <w:t>10001 Soaring Way</w:t>
            </w:r>
          </w:p>
        </w:tc>
        <w:tc>
          <w:tcPr>
            <w:tcW w:w="1314" w:type="dxa"/>
            <w:noWrap/>
            <w:vAlign w:val="center"/>
            <w:hideMark/>
          </w:tcPr>
          <w:p w14:paraId="00CE12D5" w14:textId="77777777" w:rsidR="0009027D" w:rsidRPr="00F33DC3" w:rsidRDefault="0009027D" w:rsidP="00084B66">
            <w:pPr>
              <w:jc w:val="center"/>
            </w:pPr>
            <w:r w:rsidRPr="00F33DC3">
              <w:t>Retail</w:t>
            </w:r>
          </w:p>
        </w:tc>
      </w:tr>
      <w:tr w:rsidR="0009027D" w:rsidRPr="00F33DC3" w14:paraId="507464A1" w14:textId="77777777" w:rsidTr="00084B66">
        <w:trPr>
          <w:trHeight w:hRule="exact" w:val="864"/>
          <w:jc w:val="center"/>
        </w:trPr>
        <w:tc>
          <w:tcPr>
            <w:tcW w:w="1525" w:type="dxa"/>
            <w:noWrap/>
            <w:vAlign w:val="center"/>
            <w:hideMark/>
          </w:tcPr>
          <w:p w14:paraId="4B6EE7EE" w14:textId="77777777" w:rsidR="0009027D" w:rsidRPr="00F33DC3" w:rsidRDefault="0009027D" w:rsidP="00084B66">
            <w:pPr>
              <w:jc w:val="center"/>
            </w:pPr>
            <w:r w:rsidRPr="00F33DC3">
              <w:t>Nevada</w:t>
            </w:r>
          </w:p>
        </w:tc>
        <w:tc>
          <w:tcPr>
            <w:tcW w:w="1620" w:type="dxa"/>
            <w:noWrap/>
            <w:vAlign w:val="center"/>
            <w:hideMark/>
          </w:tcPr>
          <w:p w14:paraId="78C4718B" w14:textId="77777777" w:rsidR="0009027D" w:rsidRPr="00F33DC3" w:rsidRDefault="0009027D" w:rsidP="00084B66">
            <w:pPr>
              <w:jc w:val="center"/>
            </w:pPr>
            <w:r w:rsidRPr="00F33DC3">
              <w:t>Truckee</w:t>
            </w:r>
          </w:p>
        </w:tc>
        <w:tc>
          <w:tcPr>
            <w:tcW w:w="3060" w:type="dxa"/>
            <w:noWrap/>
            <w:vAlign w:val="center"/>
            <w:hideMark/>
          </w:tcPr>
          <w:p w14:paraId="2344EAC4" w14:textId="77777777" w:rsidR="0009027D" w:rsidRPr="00F33DC3" w:rsidRDefault="0009027D" w:rsidP="00084B66">
            <w:pPr>
              <w:jc w:val="center"/>
            </w:pPr>
            <w:r w:rsidRPr="00F33DC3">
              <w:t>Truckee Paint Mart</w:t>
            </w:r>
          </w:p>
        </w:tc>
        <w:tc>
          <w:tcPr>
            <w:tcW w:w="3060" w:type="dxa"/>
            <w:noWrap/>
            <w:vAlign w:val="center"/>
            <w:hideMark/>
          </w:tcPr>
          <w:p w14:paraId="25EF320D" w14:textId="77777777" w:rsidR="0009027D" w:rsidRPr="00F33DC3" w:rsidRDefault="0009027D" w:rsidP="00084B66">
            <w:pPr>
              <w:jc w:val="center"/>
            </w:pPr>
            <w:r w:rsidRPr="00F33DC3">
              <w:t>10929 Industrial Way</w:t>
            </w:r>
          </w:p>
        </w:tc>
        <w:tc>
          <w:tcPr>
            <w:tcW w:w="1314" w:type="dxa"/>
            <w:noWrap/>
            <w:vAlign w:val="center"/>
            <w:hideMark/>
          </w:tcPr>
          <w:p w14:paraId="645FF62F" w14:textId="77777777" w:rsidR="0009027D" w:rsidRPr="00F33DC3" w:rsidRDefault="0009027D" w:rsidP="00084B66">
            <w:pPr>
              <w:jc w:val="center"/>
            </w:pPr>
            <w:r w:rsidRPr="00F33DC3">
              <w:t>Retail</w:t>
            </w:r>
          </w:p>
        </w:tc>
      </w:tr>
      <w:tr w:rsidR="0009027D" w:rsidRPr="00F33DC3" w14:paraId="1397769B" w14:textId="77777777" w:rsidTr="00084B66">
        <w:trPr>
          <w:trHeight w:hRule="exact" w:val="864"/>
          <w:jc w:val="center"/>
        </w:trPr>
        <w:tc>
          <w:tcPr>
            <w:tcW w:w="1525" w:type="dxa"/>
            <w:noWrap/>
            <w:vAlign w:val="center"/>
            <w:hideMark/>
          </w:tcPr>
          <w:p w14:paraId="1C45627C" w14:textId="77777777" w:rsidR="0009027D" w:rsidRPr="00F33DC3" w:rsidRDefault="0009027D" w:rsidP="00084B66">
            <w:pPr>
              <w:jc w:val="center"/>
            </w:pPr>
            <w:r w:rsidRPr="00F33DC3">
              <w:lastRenderedPageBreak/>
              <w:t>Orange</w:t>
            </w:r>
          </w:p>
        </w:tc>
        <w:tc>
          <w:tcPr>
            <w:tcW w:w="1620" w:type="dxa"/>
            <w:noWrap/>
            <w:vAlign w:val="center"/>
            <w:hideMark/>
          </w:tcPr>
          <w:p w14:paraId="2CDFFB66" w14:textId="77777777" w:rsidR="0009027D" w:rsidRPr="00F33DC3" w:rsidRDefault="0009027D" w:rsidP="00084B66">
            <w:pPr>
              <w:jc w:val="center"/>
            </w:pPr>
            <w:r w:rsidRPr="00F33DC3">
              <w:t>Anaheim</w:t>
            </w:r>
          </w:p>
        </w:tc>
        <w:tc>
          <w:tcPr>
            <w:tcW w:w="3060" w:type="dxa"/>
            <w:noWrap/>
            <w:vAlign w:val="center"/>
            <w:hideMark/>
          </w:tcPr>
          <w:p w14:paraId="27BC556B" w14:textId="77777777" w:rsidR="0009027D" w:rsidRPr="00F33DC3" w:rsidRDefault="0009027D" w:rsidP="00084B66">
            <w:pPr>
              <w:jc w:val="center"/>
            </w:pPr>
            <w:r w:rsidRPr="00F33DC3">
              <w:t>Dunn-Edwards</w:t>
            </w:r>
          </w:p>
        </w:tc>
        <w:tc>
          <w:tcPr>
            <w:tcW w:w="3060" w:type="dxa"/>
            <w:noWrap/>
            <w:vAlign w:val="center"/>
            <w:hideMark/>
          </w:tcPr>
          <w:p w14:paraId="7F25A9C8" w14:textId="77777777" w:rsidR="0009027D" w:rsidRPr="00F33DC3" w:rsidRDefault="0009027D" w:rsidP="00084B66">
            <w:pPr>
              <w:jc w:val="center"/>
            </w:pPr>
            <w:r w:rsidRPr="00F33DC3">
              <w:t>1301 S State College Blvd</w:t>
            </w:r>
          </w:p>
        </w:tc>
        <w:tc>
          <w:tcPr>
            <w:tcW w:w="1314" w:type="dxa"/>
            <w:noWrap/>
            <w:vAlign w:val="center"/>
            <w:hideMark/>
          </w:tcPr>
          <w:p w14:paraId="62EF5B89" w14:textId="77777777" w:rsidR="0009027D" w:rsidRPr="00F33DC3" w:rsidRDefault="0009027D" w:rsidP="00084B66">
            <w:pPr>
              <w:jc w:val="center"/>
            </w:pPr>
            <w:r w:rsidRPr="00F33DC3">
              <w:t>Retail</w:t>
            </w:r>
          </w:p>
        </w:tc>
      </w:tr>
      <w:tr w:rsidR="0009027D" w:rsidRPr="00F33DC3" w14:paraId="68A3D3D6" w14:textId="77777777" w:rsidTr="00084B66">
        <w:trPr>
          <w:trHeight w:hRule="exact" w:val="864"/>
          <w:jc w:val="center"/>
        </w:trPr>
        <w:tc>
          <w:tcPr>
            <w:tcW w:w="1525" w:type="dxa"/>
            <w:noWrap/>
            <w:vAlign w:val="center"/>
            <w:hideMark/>
          </w:tcPr>
          <w:p w14:paraId="34ADD800" w14:textId="77777777" w:rsidR="0009027D" w:rsidRPr="00F33DC3" w:rsidRDefault="0009027D" w:rsidP="00084B66">
            <w:pPr>
              <w:jc w:val="center"/>
            </w:pPr>
            <w:r w:rsidRPr="00F33DC3">
              <w:t>Orange</w:t>
            </w:r>
          </w:p>
        </w:tc>
        <w:tc>
          <w:tcPr>
            <w:tcW w:w="1620" w:type="dxa"/>
            <w:noWrap/>
            <w:vAlign w:val="center"/>
            <w:hideMark/>
          </w:tcPr>
          <w:p w14:paraId="0C443A9D" w14:textId="77777777" w:rsidR="0009027D" w:rsidRPr="00F33DC3" w:rsidRDefault="0009027D" w:rsidP="00084B66">
            <w:pPr>
              <w:jc w:val="center"/>
            </w:pPr>
            <w:r w:rsidRPr="00F33DC3">
              <w:t>Anaheim</w:t>
            </w:r>
          </w:p>
        </w:tc>
        <w:tc>
          <w:tcPr>
            <w:tcW w:w="3060" w:type="dxa"/>
            <w:noWrap/>
            <w:vAlign w:val="center"/>
            <w:hideMark/>
          </w:tcPr>
          <w:p w14:paraId="30895EDF" w14:textId="77777777" w:rsidR="0009027D" w:rsidRPr="00F33DC3" w:rsidRDefault="0009027D" w:rsidP="00084B66">
            <w:pPr>
              <w:jc w:val="center"/>
            </w:pPr>
            <w:r w:rsidRPr="00F33DC3">
              <w:t>Dunn-Edwards</w:t>
            </w:r>
          </w:p>
        </w:tc>
        <w:tc>
          <w:tcPr>
            <w:tcW w:w="3060" w:type="dxa"/>
            <w:noWrap/>
            <w:vAlign w:val="center"/>
            <w:hideMark/>
          </w:tcPr>
          <w:p w14:paraId="21094F94" w14:textId="77777777" w:rsidR="0009027D" w:rsidRPr="00F33DC3" w:rsidRDefault="0009027D" w:rsidP="00084B66">
            <w:pPr>
              <w:jc w:val="center"/>
            </w:pPr>
            <w:r w:rsidRPr="00F33DC3">
              <w:t>5725 E Santa Ana Canyon Rd</w:t>
            </w:r>
          </w:p>
        </w:tc>
        <w:tc>
          <w:tcPr>
            <w:tcW w:w="1314" w:type="dxa"/>
            <w:noWrap/>
            <w:vAlign w:val="center"/>
            <w:hideMark/>
          </w:tcPr>
          <w:p w14:paraId="7D3EADF0" w14:textId="77777777" w:rsidR="0009027D" w:rsidRPr="00F33DC3" w:rsidRDefault="0009027D" w:rsidP="00084B66">
            <w:pPr>
              <w:jc w:val="center"/>
            </w:pPr>
            <w:r w:rsidRPr="00F33DC3">
              <w:t>Retail</w:t>
            </w:r>
          </w:p>
        </w:tc>
      </w:tr>
      <w:tr w:rsidR="0009027D" w:rsidRPr="00F33DC3" w14:paraId="57386C06" w14:textId="77777777" w:rsidTr="00084B66">
        <w:trPr>
          <w:trHeight w:hRule="exact" w:val="864"/>
          <w:jc w:val="center"/>
        </w:trPr>
        <w:tc>
          <w:tcPr>
            <w:tcW w:w="1525" w:type="dxa"/>
            <w:noWrap/>
            <w:vAlign w:val="center"/>
            <w:hideMark/>
          </w:tcPr>
          <w:p w14:paraId="70029820" w14:textId="77777777" w:rsidR="0009027D" w:rsidRPr="00F33DC3" w:rsidRDefault="0009027D" w:rsidP="00084B66">
            <w:pPr>
              <w:jc w:val="center"/>
            </w:pPr>
            <w:r w:rsidRPr="00F33DC3">
              <w:t>Orange</w:t>
            </w:r>
          </w:p>
        </w:tc>
        <w:tc>
          <w:tcPr>
            <w:tcW w:w="1620" w:type="dxa"/>
            <w:noWrap/>
            <w:vAlign w:val="center"/>
            <w:hideMark/>
          </w:tcPr>
          <w:p w14:paraId="2E92E63B" w14:textId="77777777" w:rsidR="0009027D" w:rsidRPr="00F33DC3" w:rsidRDefault="0009027D" w:rsidP="00084B66">
            <w:pPr>
              <w:jc w:val="center"/>
            </w:pPr>
            <w:r w:rsidRPr="00F33DC3">
              <w:t>Anaheim</w:t>
            </w:r>
          </w:p>
        </w:tc>
        <w:tc>
          <w:tcPr>
            <w:tcW w:w="3060" w:type="dxa"/>
            <w:noWrap/>
            <w:vAlign w:val="center"/>
            <w:hideMark/>
          </w:tcPr>
          <w:p w14:paraId="549740C5" w14:textId="77777777" w:rsidR="0009027D" w:rsidRPr="00F33DC3" w:rsidRDefault="0009027D" w:rsidP="00084B66">
            <w:pPr>
              <w:jc w:val="center"/>
            </w:pPr>
            <w:r w:rsidRPr="00F33DC3">
              <w:t>Orange County Anaheim Collection Center HHW Facility</w:t>
            </w:r>
          </w:p>
        </w:tc>
        <w:tc>
          <w:tcPr>
            <w:tcW w:w="3060" w:type="dxa"/>
            <w:noWrap/>
            <w:vAlign w:val="center"/>
            <w:hideMark/>
          </w:tcPr>
          <w:p w14:paraId="499CAF84" w14:textId="77777777" w:rsidR="0009027D" w:rsidRPr="00F33DC3" w:rsidRDefault="0009027D" w:rsidP="00084B66">
            <w:pPr>
              <w:jc w:val="center"/>
            </w:pPr>
            <w:r w:rsidRPr="00F33DC3">
              <w:t>1071 N Blue Gum St</w:t>
            </w:r>
          </w:p>
        </w:tc>
        <w:tc>
          <w:tcPr>
            <w:tcW w:w="1314" w:type="dxa"/>
            <w:noWrap/>
            <w:vAlign w:val="center"/>
            <w:hideMark/>
          </w:tcPr>
          <w:p w14:paraId="1B062EA7" w14:textId="77777777" w:rsidR="0009027D" w:rsidRPr="00F33DC3" w:rsidRDefault="0009027D" w:rsidP="00084B66">
            <w:pPr>
              <w:jc w:val="center"/>
            </w:pPr>
            <w:r w:rsidRPr="00F33DC3">
              <w:t>HHW Facility</w:t>
            </w:r>
          </w:p>
        </w:tc>
      </w:tr>
      <w:tr w:rsidR="0009027D" w:rsidRPr="00F33DC3" w14:paraId="5937C35D" w14:textId="77777777" w:rsidTr="00084B66">
        <w:trPr>
          <w:trHeight w:hRule="exact" w:val="864"/>
          <w:jc w:val="center"/>
        </w:trPr>
        <w:tc>
          <w:tcPr>
            <w:tcW w:w="1525" w:type="dxa"/>
            <w:noWrap/>
            <w:vAlign w:val="center"/>
            <w:hideMark/>
          </w:tcPr>
          <w:p w14:paraId="2A94F43A" w14:textId="77777777" w:rsidR="0009027D" w:rsidRPr="00F33DC3" w:rsidRDefault="0009027D" w:rsidP="00084B66">
            <w:pPr>
              <w:jc w:val="center"/>
            </w:pPr>
            <w:r w:rsidRPr="00F33DC3">
              <w:t>Orange</w:t>
            </w:r>
          </w:p>
        </w:tc>
        <w:tc>
          <w:tcPr>
            <w:tcW w:w="1620" w:type="dxa"/>
            <w:noWrap/>
            <w:vAlign w:val="center"/>
            <w:hideMark/>
          </w:tcPr>
          <w:p w14:paraId="2F6A2AF1" w14:textId="77777777" w:rsidR="0009027D" w:rsidRPr="00F33DC3" w:rsidRDefault="0009027D" w:rsidP="00084B66">
            <w:pPr>
              <w:jc w:val="center"/>
            </w:pPr>
            <w:r w:rsidRPr="00F33DC3">
              <w:t>Anaheim</w:t>
            </w:r>
          </w:p>
        </w:tc>
        <w:tc>
          <w:tcPr>
            <w:tcW w:w="3060" w:type="dxa"/>
            <w:noWrap/>
            <w:vAlign w:val="center"/>
            <w:hideMark/>
          </w:tcPr>
          <w:p w14:paraId="16FE192C" w14:textId="77777777" w:rsidR="0009027D" w:rsidRPr="00F33DC3" w:rsidRDefault="0009027D" w:rsidP="00084B66">
            <w:pPr>
              <w:jc w:val="center"/>
            </w:pPr>
            <w:r w:rsidRPr="00F33DC3">
              <w:t>PPG Paints</w:t>
            </w:r>
          </w:p>
        </w:tc>
        <w:tc>
          <w:tcPr>
            <w:tcW w:w="3060" w:type="dxa"/>
            <w:noWrap/>
            <w:vAlign w:val="center"/>
            <w:hideMark/>
          </w:tcPr>
          <w:p w14:paraId="2D187A9D" w14:textId="77777777" w:rsidR="0009027D" w:rsidRPr="00F33DC3" w:rsidRDefault="0009027D" w:rsidP="00084B66">
            <w:pPr>
              <w:jc w:val="center"/>
            </w:pPr>
            <w:r w:rsidRPr="00F33DC3">
              <w:t>1889 E Ball Rd</w:t>
            </w:r>
          </w:p>
        </w:tc>
        <w:tc>
          <w:tcPr>
            <w:tcW w:w="1314" w:type="dxa"/>
            <w:noWrap/>
            <w:vAlign w:val="center"/>
            <w:hideMark/>
          </w:tcPr>
          <w:p w14:paraId="1F249368" w14:textId="77777777" w:rsidR="0009027D" w:rsidRPr="00F33DC3" w:rsidRDefault="0009027D" w:rsidP="00084B66">
            <w:pPr>
              <w:jc w:val="center"/>
            </w:pPr>
            <w:r w:rsidRPr="00F33DC3">
              <w:t>Retail</w:t>
            </w:r>
          </w:p>
        </w:tc>
      </w:tr>
      <w:tr w:rsidR="0009027D" w:rsidRPr="00F33DC3" w14:paraId="656E4613" w14:textId="77777777" w:rsidTr="00084B66">
        <w:trPr>
          <w:trHeight w:hRule="exact" w:val="864"/>
          <w:jc w:val="center"/>
        </w:trPr>
        <w:tc>
          <w:tcPr>
            <w:tcW w:w="1525" w:type="dxa"/>
            <w:noWrap/>
            <w:vAlign w:val="center"/>
            <w:hideMark/>
          </w:tcPr>
          <w:p w14:paraId="4B4EA4AC" w14:textId="77777777" w:rsidR="0009027D" w:rsidRPr="00F33DC3" w:rsidRDefault="0009027D" w:rsidP="00084B66">
            <w:pPr>
              <w:jc w:val="center"/>
            </w:pPr>
            <w:r w:rsidRPr="00F33DC3">
              <w:t>Orange</w:t>
            </w:r>
          </w:p>
        </w:tc>
        <w:tc>
          <w:tcPr>
            <w:tcW w:w="1620" w:type="dxa"/>
            <w:noWrap/>
            <w:vAlign w:val="center"/>
            <w:hideMark/>
          </w:tcPr>
          <w:p w14:paraId="231024D1" w14:textId="77777777" w:rsidR="0009027D" w:rsidRPr="00F33DC3" w:rsidRDefault="0009027D" w:rsidP="00084B66">
            <w:pPr>
              <w:jc w:val="center"/>
            </w:pPr>
            <w:r w:rsidRPr="00F33DC3">
              <w:t>Anaheim</w:t>
            </w:r>
          </w:p>
        </w:tc>
        <w:tc>
          <w:tcPr>
            <w:tcW w:w="3060" w:type="dxa"/>
            <w:noWrap/>
            <w:vAlign w:val="center"/>
            <w:hideMark/>
          </w:tcPr>
          <w:p w14:paraId="3D612098" w14:textId="77777777" w:rsidR="0009027D" w:rsidRPr="00F33DC3" w:rsidRDefault="0009027D" w:rsidP="00084B66">
            <w:pPr>
              <w:jc w:val="center"/>
            </w:pPr>
            <w:r w:rsidRPr="00F33DC3">
              <w:t>Sherwin-Williams</w:t>
            </w:r>
          </w:p>
        </w:tc>
        <w:tc>
          <w:tcPr>
            <w:tcW w:w="3060" w:type="dxa"/>
            <w:noWrap/>
            <w:vAlign w:val="center"/>
            <w:hideMark/>
          </w:tcPr>
          <w:p w14:paraId="522C49AC" w14:textId="77777777" w:rsidR="0009027D" w:rsidRPr="00F33DC3" w:rsidRDefault="0009027D" w:rsidP="00084B66">
            <w:pPr>
              <w:jc w:val="center"/>
            </w:pPr>
            <w:r w:rsidRPr="00F33DC3">
              <w:t>1133 N Kraemer Blvd</w:t>
            </w:r>
          </w:p>
        </w:tc>
        <w:tc>
          <w:tcPr>
            <w:tcW w:w="1314" w:type="dxa"/>
            <w:noWrap/>
            <w:vAlign w:val="center"/>
            <w:hideMark/>
          </w:tcPr>
          <w:p w14:paraId="08133F41" w14:textId="77777777" w:rsidR="0009027D" w:rsidRPr="00F33DC3" w:rsidRDefault="0009027D" w:rsidP="00084B66">
            <w:pPr>
              <w:jc w:val="center"/>
            </w:pPr>
            <w:r w:rsidRPr="00F33DC3">
              <w:t>Retail</w:t>
            </w:r>
          </w:p>
        </w:tc>
      </w:tr>
      <w:tr w:rsidR="0009027D" w:rsidRPr="00F33DC3" w14:paraId="53B6919B" w14:textId="77777777" w:rsidTr="00084B66">
        <w:trPr>
          <w:trHeight w:hRule="exact" w:val="864"/>
          <w:jc w:val="center"/>
        </w:trPr>
        <w:tc>
          <w:tcPr>
            <w:tcW w:w="1525" w:type="dxa"/>
            <w:noWrap/>
            <w:vAlign w:val="center"/>
            <w:hideMark/>
          </w:tcPr>
          <w:p w14:paraId="52834036" w14:textId="77777777" w:rsidR="0009027D" w:rsidRPr="00F33DC3" w:rsidRDefault="0009027D" w:rsidP="00084B66">
            <w:pPr>
              <w:jc w:val="center"/>
            </w:pPr>
            <w:r w:rsidRPr="00F33DC3">
              <w:t>Orange</w:t>
            </w:r>
          </w:p>
        </w:tc>
        <w:tc>
          <w:tcPr>
            <w:tcW w:w="1620" w:type="dxa"/>
            <w:noWrap/>
            <w:vAlign w:val="center"/>
            <w:hideMark/>
          </w:tcPr>
          <w:p w14:paraId="10433462" w14:textId="77777777" w:rsidR="0009027D" w:rsidRPr="00F33DC3" w:rsidRDefault="0009027D" w:rsidP="00084B66">
            <w:pPr>
              <w:jc w:val="center"/>
            </w:pPr>
            <w:r w:rsidRPr="00F33DC3">
              <w:t>Anaheim</w:t>
            </w:r>
          </w:p>
        </w:tc>
        <w:tc>
          <w:tcPr>
            <w:tcW w:w="3060" w:type="dxa"/>
            <w:noWrap/>
            <w:vAlign w:val="center"/>
            <w:hideMark/>
          </w:tcPr>
          <w:p w14:paraId="7D3D4221" w14:textId="77777777" w:rsidR="0009027D" w:rsidRPr="00F33DC3" w:rsidRDefault="0009027D" w:rsidP="00084B66">
            <w:pPr>
              <w:jc w:val="center"/>
            </w:pPr>
            <w:r w:rsidRPr="00F33DC3">
              <w:t>Sherwin-Williams</w:t>
            </w:r>
          </w:p>
        </w:tc>
        <w:tc>
          <w:tcPr>
            <w:tcW w:w="3060" w:type="dxa"/>
            <w:noWrap/>
            <w:vAlign w:val="center"/>
            <w:hideMark/>
          </w:tcPr>
          <w:p w14:paraId="321EE479" w14:textId="77777777" w:rsidR="0009027D" w:rsidRPr="00F33DC3" w:rsidRDefault="0009027D" w:rsidP="00084B66">
            <w:pPr>
              <w:jc w:val="center"/>
            </w:pPr>
            <w:r w:rsidRPr="00F33DC3">
              <w:t>517 S Euclid St</w:t>
            </w:r>
          </w:p>
        </w:tc>
        <w:tc>
          <w:tcPr>
            <w:tcW w:w="1314" w:type="dxa"/>
            <w:noWrap/>
            <w:vAlign w:val="center"/>
            <w:hideMark/>
          </w:tcPr>
          <w:p w14:paraId="662FD2CB" w14:textId="77777777" w:rsidR="0009027D" w:rsidRPr="00F33DC3" w:rsidRDefault="0009027D" w:rsidP="00084B66">
            <w:pPr>
              <w:jc w:val="center"/>
            </w:pPr>
            <w:r w:rsidRPr="00F33DC3">
              <w:t>Retail</w:t>
            </w:r>
          </w:p>
        </w:tc>
      </w:tr>
      <w:tr w:rsidR="0009027D" w:rsidRPr="00F33DC3" w14:paraId="496F3224" w14:textId="77777777" w:rsidTr="00084B66">
        <w:trPr>
          <w:trHeight w:hRule="exact" w:val="864"/>
          <w:jc w:val="center"/>
        </w:trPr>
        <w:tc>
          <w:tcPr>
            <w:tcW w:w="1525" w:type="dxa"/>
            <w:noWrap/>
            <w:vAlign w:val="center"/>
            <w:hideMark/>
          </w:tcPr>
          <w:p w14:paraId="1DFCDBAD" w14:textId="77777777" w:rsidR="0009027D" w:rsidRPr="00F33DC3" w:rsidRDefault="0009027D" w:rsidP="00084B66">
            <w:pPr>
              <w:jc w:val="center"/>
            </w:pPr>
            <w:r w:rsidRPr="00F33DC3">
              <w:t>Orange</w:t>
            </w:r>
          </w:p>
        </w:tc>
        <w:tc>
          <w:tcPr>
            <w:tcW w:w="1620" w:type="dxa"/>
            <w:noWrap/>
            <w:vAlign w:val="center"/>
            <w:hideMark/>
          </w:tcPr>
          <w:p w14:paraId="088432B3" w14:textId="77777777" w:rsidR="0009027D" w:rsidRPr="00F33DC3" w:rsidRDefault="0009027D" w:rsidP="00084B66">
            <w:pPr>
              <w:jc w:val="center"/>
            </w:pPr>
            <w:r w:rsidRPr="00F33DC3">
              <w:t>Anaheim</w:t>
            </w:r>
          </w:p>
        </w:tc>
        <w:tc>
          <w:tcPr>
            <w:tcW w:w="3060" w:type="dxa"/>
            <w:noWrap/>
            <w:vAlign w:val="center"/>
            <w:hideMark/>
          </w:tcPr>
          <w:p w14:paraId="5299AF01" w14:textId="77777777" w:rsidR="0009027D" w:rsidRPr="00F33DC3" w:rsidRDefault="0009027D" w:rsidP="00084B66">
            <w:pPr>
              <w:jc w:val="center"/>
            </w:pPr>
            <w:r w:rsidRPr="00F33DC3">
              <w:t>Sherwin-Williams</w:t>
            </w:r>
          </w:p>
        </w:tc>
        <w:tc>
          <w:tcPr>
            <w:tcW w:w="3060" w:type="dxa"/>
            <w:noWrap/>
            <w:vAlign w:val="center"/>
            <w:hideMark/>
          </w:tcPr>
          <w:p w14:paraId="6CDB991F" w14:textId="77777777" w:rsidR="0009027D" w:rsidRPr="00F33DC3" w:rsidRDefault="0009027D" w:rsidP="00084B66">
            <w:pPr>
              <w:jc w:val="center"/>
            </w:pPr>
            <w:r w:rsidRPr="00F33DC3">
              <w:t>5616 E Santa Ana Canyon Rd</w:t>
            </w:r>
          </w:p>
        </w:tc>
        <w:tc>
          <w:tcPr>
            <w:tcW w:w="1314" w:type="dxa"/>
            <w:noWrap/>
            <w:vAlign w:val="center"/>
            <w:hideMark/>
          </w:tcPr>
          <w:p w14:paraId="3F8E1959" w14:textId="77777777" w:rsidR="0009027D" w:rsidRPr="00F33DC3" w:rsidRDefault="0009027D" w:rsidP="00084B66">
            <w:pPr>
              <w:jc w:val="center"/>
            </w:pPr>
            <w:r w:rsidRPr="00F33DC3">
              <w:t>Retail</w:t>
            </w:r>
          </w:p>
        </w:tc>
      </w:tr>
      <w:tr w:rsidR="0009027D" w:rsidRPr="00F33DC3" w14:paraId="2129EDD0" w14:textId="77777777" w:rsidTr="00084B66">
        <w:trPr>
          <w:trHeight w:hRule="exact" w:val="864"/>
          <w:jc w:val="center"/>
        </w:trPr>
        <w:tc>
          <w:tcPr>
            <w:tcW w:w="1525" w:type="dxa"/>
            <w:noWrap/>
            <w:vAlign w:val="center"/>
            <w:hideMark/>
          </w:tcPr>
          <w:p w14:paraId="49E35B81" w14:textId="77777777" w:rsidR="0009027D" w:rsidRPr="00F33DC3" w:rsidRDefault="0009027D" w:rsidP="00084B66">
            <w:pPr>
              <w:jc w:val="center"/>
            </w:pPr>
            <w:r w:rsidRPr="00F33DC3">
              <w:t>Orange</w:t>
            </w:r>
          </w:p>
        </w:tc>
        <w:tc>
          <w:tcPr>
            <w:tcW w:w="1620" w:type="dxa"/>
            <w:noWrap/>
            <w:vAlign w:val="center"/>
            <w:hideMark/>
          </w:tcPr>
          <w:p w14:paraId="323A4832" w14:textId="77777777" w:rsidR="0009027D" w:rsidRPr="00F33DC3" w:rsidRDefault="0009027D" w:rsidP="00084B66">
            <w:pPr>
              <w:jc w:val="center"/>
            </w:pPr>
            <w:r w:rsidRPr="00F33DC3">
              <w:t>Buena Park</w:t>
            </w:r>
          </w:p>
        </w:tc>
        <w:tc>
          <w:tcPr>
            <w:tcW w:w="3060" w:type="dxa"/>
            <w:noWrap/>
            <w:vAlign w:val="center"/>
            <w:hideMark/>
          </w:tcPr>
          <w:p w14:paraId="00F061F6" w14:textId="77777777" w:rsidR="0009027D" w:rsidRPr="00F33DC3" w:rsidRDefault="0009027D" w:rsidP="00084B66">
            <w:pPr>
              <w:jc w:val="center"/>
            </w:pPr>
            <w:r w:rsidRPr="00F33DC3">
              <w:t>Dunn-Edwards</w:t>
            </w:r>
          </w:p>
        </w:tc>
        <w:tc>
          <w:tcPr>
            <w:tcW w:w="3060" w:type="dxa"/>
            <w:noWrap/>
            <w:vAlign w:val="center"/>
            <w:hideMark/>
          </w:tcPr>
          <w:p w14:paraId="20EACBE6" w14:textId="77777777" w:rsidR="0009027D" w:rsidRPr="00F33DC3" w:rsidRDefault="0009027D" w:rsidP="00084B66">
            <w:pPr>
              <w:jc w:val="center"/>
            </w:pPr>
            <w:r w:rsidRPr="00F33DC3">
              <w:t>7540 Orangethorpe Ave</w:t>
            </w:r>
          </w:p>
        </w:tc>
        <w:tc>
          <w:tcPr>
            <w:tcW w:w="1314" w:type="dxa"/>
            <w:noWrap/>
            <w:vAlign w:val="center"/>
            <w:hideMark/>
          </w:tcPr>
          <w:p w14:paraId="6A9CEC81" w14:textId="77777777" w:rsidR="0009027D" w:rsidRPr="00F33DC3" w:rsidRDefault="0009027D" w:rsidP="00084B66">
            <w:pPr>
              <w:jc w:val="center"/>
            </w:pPr>
            <w:r w:rsidRPr="00F33DC3">
              <w:t>Retail</w:t>
            </w:r>
          </w:p>
        </w:tc>
      </w:tr>
      <w:tr w:rsidR="0009027D" w:rsidRPr="00F33DC3" w14:paraId="6F317BAF" w14:textId="77777777" w:rsidTr="00084B66">
        <w:trPr>
          <w:trHeight w:hRule="exact" w:val="864"/>
          <w:jc w:val="center"/>
        </w:trPr>
        <w:tc>
          <w:tcPr>
            <w:tcW w:w="1525" w:type="dxa"/>
            <w:noWrap/>
            <w:vAlign w:val="center"/>
            <w:hideMark/>
          </w:tcPr>
          <w:p w14:paraId="609517BB" w14:textId="77777777" w:rsidR="0009027D" w:rsidRPr="00F33DC3" w:rsidRDefault="0009027D" w:rsidP="00084B66">
            <w:pPr>
              <w:jc w:val="center"/>
            </w:pPr>
            <w:r w:rsidRPr="00F33DC3">
              <w:t>Orange</w:t>
            </w:r>
          </w:p>
        </w:tc>
        <w:tc>
          <w:tcPr>
            <w:tcW w:w="1620" w:type="dxa"/>
            <w:noWrap/>
            <w:vAlign w:val="center"/>
            <w:hideMark/>
          </w:tcPr>
          <w:p w14:paraId="52BC5299" w14:textId="77777777" w:rsidR="0009027D" w:rsidRPr="00F33DC3" w:rsidRDefault="0009027D" w:rsidP="00084B66">
            <w:pPr>
              <w:jc w:val="center"/>
            </w:pPr>
            <w:r w:rsidRPr="00F33DC3">
              <w:t>Buena Park</w:t>
            </w:r>
          </w:p>
        </w:tc>
        <w:tc>
          <w:tcPr>
            <w:tcW w:w="3060" w:type="dxa"/>
            <w:noWrap/>
            <w:vAlign w:val="center"/>
            <w:hideMark/>
          </w:tcPr>
          <w:p w14:paraId="1DB9A67A" w14:textId="77777777" w:rsidR="0009027D" w:rsidRPr="00F33DC3" w:rsidRDefault="0009027D" w:rsidP="00084B66">
            <w:pPr>
              <w:jc w:val="center"/>
            </w:pPr>
            <w:r w:rsidRPr="00F33DC3">
              <w:t>Sherwin-Williams</w:t>
            </w:r>
          </w:p>
        </w:tc>
        <w:tc>
          <w:tcPr>
            <w:tcW w:w="3060" w:type="dxa"/>
            <w:noWrap/>
            <w:vAlign w:val="center"/>
            <w:hideMark/>
          </w:tcPr>
          <w:p w14:paraId="76346990" w14:textId="77777777" w:rsidR="0009027D" w:rsidRPr="00F33DC3" w:rsidRDefault="0009027D" w:rsidP="00084B66">
            <w:pPr>
              <w:jc w:val="center"/>
            </w:pPr>
            <w:r w:rsidRPr="00F33DC3">
              <w:t>8061 Orangethorpe Ave</w:t>
            </w:r>
          </w:p>
        </w:tc>
        <w:tc>
          <w:tcPr>
            <w:tcW w:w="1314" w:type="dxa"/>
            <w:noWrap/>
            <w:vAlign w:val="center"/>
            <w:hideMark/>
          </w:tcPr>
          <w:p w14:paraId="53C2B1F2" w14:textId="77777777" w:rsidR="0009027D" w:rsidRPr="00F33DC3" w:rsidRDefault="0009027D" w:rsidP="00084B66">
            <w:pPr>
              <w:jc w:val="center"/>
            </w:pPr>
            <w:r w:rsidRPr="00F33DC3">
              <w:t>Retail</w:t>
            </w:r>
          </w:p>
        </w:tc>
      </w:tr>
      <w:tr w:rsidR="0009027D" w:rsidRPr="00F33DC3" w14:paraId="18F9E801" w14:textId="77777777" w:rsidTr="00084B66">
        <w:trPr>
          <w:trHeight w:hRule="exact" w:val="864"/>
          <w:jc w:val="center"/>
        </w:trPr>
        <w:tc>
          <w:tcPr>
            <w:tcW w:w="1525" w:type="dxa"/>
            <w:noWrap/>
            <w:vAlign w:val="center"/>
            <w:hideMark/>
          </w:tcPr>
          <w:p w14:paraId="5862E28E" w14:textId="77777777" w:rsidR="0009027D" w:rsidRPr="00F33DC3" w:rsidRDefault="0009027D" w:rsidP="00084B66">
            <w:pPr>
              <w:jc w:val="center"/>
            </w:pPr>
            <w:r w:rsidRPr="00F33DC3">
              <w:t>Orange</w:t>
            </w:r>
          </w:p>
        </w:tc>
        <w:tc>
          <w:tcPr>
            <w:tcW w:w="1620" w:type="dxa"/>
            <w:noWrap/>
            <w:vAlign w:val="center"/>
            <w:hideMark/>
          </w:tcPr>
          <w:p w14:paraId="649A56B2" w14:textId="77777777" w:rsidR="0009027D" w:rsidRPr="00F33DC3" w:rsidRDefault="0009027D" w:rsidP="00084B66">
            <w:pPr>
              <w:jc w:val="center"/>
            </w:pPr>
            <w:r w:rsidRPr="00F33DC3">
              <w:t>Costa Mesa</w:t>
            </w:r>
          </w:p>
        </w:tc>
        <w:tc>
          <w:tcPr>
            <w:tcW w:w="3060" w:type="dxa"/>
            <w:noWrap/>
            <w:vAlign w:val="center"/>
            <w:hideMark/>
          </w:tcPr>
          <w:p w14:paraId="0FFCE733" w14:textId="77777777" w:rsidR="0009027D" w:rsidRPr="00F33DC3" w:rsidRDefault="0009027D" w:rsidP="00084B66">
            <w:pPr>
              <w:jc w:val="center"/>
            </w:pPr>
            <w:r w:rsidRPr="00F33DC3">
              <w:t>Dunn-Edwards</w:t>
            </w:r>
          </w:p>
        </w:tc>
        <w:tc>
          <w:tcPr>
            <w:tcW w:w="3060" w:type="dxa"/>
            <w:noWrap/>
            <w:vAlign w:val="center"/>
            <w:hideMark/>
          </w:tcPr>
          <w:p w14:paraId="743E3EA8" w14:textId="77777777" w:rsidR="0009027D" w:rsidRPr="00F33DC3" w:rsidRDefault="0009027D" w:rsidP="00084B66">
            <w:pPr>
              <w:jc w:val="center"/>
            </w:pPr>
            <w:r w:rsidRPr="00F33DC3">
              <w:t>1835 Newport Blvd</w:t>
            </w:r>
          </w:p>
        </w:tc>
        <w:tc>
          <w:tcPr>
            <w:tcW w:w="1314" w:type="dxa"/>
            <w:noWrap/>
            <w:vAlign w:val="center"/>
            <w:hideMark/>
          </w:tcPr>
          <w:p w14:paraId="12F6968A" w14:textId="77777777" w:rsidR="0009027D" w:rsidRPr="00F33DC3" w:rsidRDefault="0009027D" w:rsidP="00084B66">
            <w:pPr>
              <w:jc w:val="center"/>
            </w:pPr>
            <w:r w:rsidRPr="00F33DC3">
              <w:t>Retail</w:t>
            </w:r>
          </w:p>
        </w:tc>
      </w:tr>
      <w:tr w:rsidR="0009027D" w:rsidRPr="00F33DC3" w14:paraId="7708AFC7" w14:textId="77777777" w:rsidTr="00084B66">
        <w:trPr>
          <w:trHeight w:hRule="exact" w:val="864"/>
          <w:jc w:val="center"/>
        </w:trPr>
        <w:tc>
          <w:tcPr>
            <w:tcW w:w="1525" w:type="dxa"/>
            <w:noWrap/>
            <w:vAlign w:val="center"/>
            <w:hideMark/>
          </w:tcPr>
          <w:p w14:paraId="464626DC" w14:textId="77777777" w:rsidR="0009027D" w:rsidRPr="00F33DC3" w:rsidRDefault="0009027D" w:rsidP="00084B66">
            <w:pPr>
              <w:jc w:val="center"/>
            </w:pPr>
            <w:r w:rsidRPr="00F33DC3">
              <w:t>Orange</w:t>
            </w:r>
          </w:p>
        </w:tc>
        <w:tc>
          <w:tcPr>
            <w:tcW w:w="1620" w:type="dxa"/>
            <w:noWrap/>
            <w:vAlign w:val="center"/>
            <w:hideMark/>
          </w:tcPr>
          <w:p w14:paraId="0C4D9E1E" w14:textId="77777777" w:rsidR="0009027D" w:rsidRPr="00F33DC3" w:rsidRDefault="0009027D" w:rsidP="00084B66">
            <w:pPr>
              <w:jc w:val="center"/>
            </w:pPr>
            <w:r w:rsidRPr="00F33DC3">
              <w:t>Costa Mesa</w:t>
            </w:r>
          </w:p>
        </w:tc>
        <w:tc>
          <w:tcPr>
            <w:tcW w:w="3060" w:type="dxa"/>
            <w:noWrap/>
            <w:vAlign w:val="center"/>
            <w:hideMark/>
          </w:tcPr>
          <w:p w14:paraId="18B7905C" w14:textId="77777777" w:rsidR="0009027D" w:rsidRPr="00F33DC3" w:rsidRDefault="0009027D" w:rsidP="00084B66">
            <w:pPr>
              <w:jc w:val="center"/>
            </w:pPr>
            <w:r w:rsidRPr="00F33DC3">
              <w:t>Dunn-Edwards</w:t>
            </w:r>
          </w:p>
        </w:tc>
        <w:tc>
          <w:tcPr>
            <w:tcW w:w="3060" w:type="dxa"/>
            <w:noWrap/>
            <w:vAlign w:val="center"/>
            <w:hideMark/>
          </w:tcPr>
          <w:p w14:paraId="5529DA62" w14:textId="77777777" w:rsidR="0009027D" w:rsidRPr="00F33DC3" w:rsidRDefault="0009027D" w:rsidP="00084B66">
            <w:pPr>
              <w:jc w:val="center"/>
            </w:pPr>
            <w:r w:rsidRPr="00F33DC3">
              <w:t>3015 Bristol St</w:t>
            </w:r>
          </w:p>
        </w:tc>
        <w:tc>
          <w:tcPr>
            <w:tcW w:w="1314" w:type="dxa"/>
            <w:noWrap/>
            <w:vAlign w:val="center"/>
            <w:hideMark/>
          </w:tcPr>
          <w:p w14:paraId="41ABCDF3" w14:textId="77777777" w:rsidR="0009027D" w:rsidRPr="00F33DC3" w:rsidRDefault="0009027D" w:rsidP="00084B66">
            <w:pPr>
              <w:jc w:val="center"/>
            </w:pPr>
            <w:r w:rsidRPr="00F33DC3">
              <w:t>Retail</w:t>
            </w:r>
          </w:p>
        </w:tc>
      </w:tr>
      <w:tr w:rsidR="0009027D" w:rsidRPr="00F33DC3" w14:paraId="7981248D" w14:textId="77777777" w:rsidTr="00084B66">
        <w:trPr>
          <w:trHeight w:hRule="exact" w:val="864"/>
          <w:jc w:val="center"/>
        </w:trPr>
        <w:tc>
          <w:tcPr>
            <w:tcW w:w="1525" w:type="dxa"/>
            <w:noWrap/>
            <w:vAlign w:val="center"/>
            <w:hideMark/>
          </w:tcPr>
          <w:p w14:paraId="234C5098" w14:textId="77777777" w:rsidR="0009027D" w:rsidRPr="00F33DC3" w:rsidRDefault="0009027D" w:rsidP="00084B66">
            <w:pPr>
              <w:jc w:val="center"/>
            </w:pPr>
            <w:r w:rsidRPr="00F33DC3">
              <w:t>Orange</w:t>
            </w:r>
          </w:p>
        </w:tc>
        <w:tc>
          <w:tcPr>
            <w:tcW w:w="1620" w:type="dxa"/>
            <w:noWrap/>
            <w:vAlign w:val="center"/>
            <w:hideMark/>
          </w:tcPr>
          <w:p w14:paraId="41BC8EE4" w14:textId="77777777" w:rsidR="0009027D" w:rsidRPr="00F33DC3" w:rsidRDefault="0009027D" w:rsidP="00084B66">
            <w:pPr>
              <w:jc w:val="center"/>
            </w:pPr>
            <w:r w:rsidRPr="00F33DC3">
              <w:t>Costa Mesa</w:t>
            </w:r>
          </w:p>
        </w:tc>
        <w:tc>
          <w:tcPr>
            <w:tcW w:w="3060" w:type="dxa"/>
            <w:noWrap/>
            <w:vAlign w:val="center"/>
            <w:hideMark/>
          </w:tcPr>
          <w:p w14:paraId="79C29917" w14:textId="77777777" w:rsidR="0009027D" w:rsidRPr="00F33DC3" w:rsidRDefault="0009027D" w:rsidP="00084B66">
            <w:pPr>
              <w:jc w:val="center"/>
            </w:pPr>
            <w:r w:rsidRPr="00F33DC3">
              <w:t>Sherwin-Williams</w:t>
            </w:r>
          </w:p>
        </w:tc>
        <w:tc>
          <w:tcPr>
            <w:tcW w:w="3060" w:type="dxa"/>
            <w:noWrap/>
            <w:vAlign w:val="center"/>
            <w:hideMark/>
          </w:tcPr>
          <w:p w14:paraId="39780682" w14:textId="77777777" w:rsidR="0009027D" w:rsidRPr="00F33DC3" w:rsidRDefault="0009027D" w:rsidP="00084B66">
            <w:pPr>
              <w:jc w:val="center"/>
            </w:pPr>
            <w:r w:rsidRPr="00F33DC3">
              <w:t>2338 Harbor Blvd</w:t>
            </w:r>
          </w:p>
        </w:tc>
        <w:tc>
          <w:tcPr>
            <w:tcW w:w="1314" w:type="dxa"/>
            <w:noWrap/>
            <w:vAlign w:val="center"/>
            <w:hideMark/>
          </w:tcPr>
          <w:p w14:paraId="4C9E8C82" w14:textId="77777777" w:rsidR="0009027D" w:rsidRPr="00F33DC3" w:rsidRDefault="0009027D" w:rsidP="00084B66">
            <w:pPr>
              <w:jc w:val="center"/>
            </w:pPr>
            <w:r w:rsidRPr="00F33DC3">
              <w:t>Retail</w:t>
            </w:r>
          </w:p>
        </w:tc>
      </w:tr>
      <w:tr w:rsidR="0009027D" w:rsidRPr="00F33DC3" w14:paraId="473B207B" w14:textId="77777777" w:rsidTr="00084B66">
        <w:trPr>
          <w:trHeight w:hRule="exact" w:val="864"/>
          <w:jc w:val="center"/>
        </w:trPr>
        <w:tc>
          <w:tcPr>
            <w:tcW w:w="1525" w:type="dxa"/>
            <w:noWrap/>
            <w:vAlign w:val="center"/>
            <w:hideMark/>
          </w:tcPr>
          <w:p w14:paraId="6A642071" w14:textId="77777777" w:rsidR="0009027D" w:rsidRPr="00F33DC3" w:rsidRDefault="0009027D" w:rsidP="00084B66">
            <w:pPr>
              <w:jc w:val="center"/>
            </w:pPr>
            <w:r w:rsidRPr="00F33DC3">
              <w:t>Orange</w:t>
            </w:r>
          </w:p>
        </w:tc>
        <w:tc>
          <w:tcPr>
            <w:tcW w:w="1620" w:type="dxa"/>
            <w:noWrap/>
            <w:vAlign w:val="center"/>
            <w:hideMark/>
          </w:tcPr>
          <w:p w14:paraId="1E3D8C8F" w14:textId="77777777" w:rsidR="0009027D" w:rsidRPr="00F33DC3" w:rsidRDefault="0009027D" w:rsidP="00084B66">
            <w:pPr>
              <w:jc w:val="center"/>
            </w:pPr>
            <w:r w:rsidRPr="00F33DC3">
              <w:t>Costa Mesa</w:t>
            </w:r>
          </w:p>
        </w:tc>
        <w:tc>
          <w:tcPr>
            <w:tcW w:w="3060" w:type="dxa"/>
            <w:noWrap/>
            <w:vAlign w:val="center"/>
            <w:hideMark/>
          </w:tcPr>
          <w:p w14:paraId="3A4606F1" w14:textId="77777777" w:rsidR="0009027D" w:rsidRPr="00F33DC3" w:rsidRDefault="0009027D" w:rsidP="00084B66">
            <w:pPr>
              <w:jc w:val="center"/>
            </w:pPr>
            <w:r w:rsidRPr="00F33DC3">
              <w:t>Vista Paint</w:t>
            </w:r>
          </w:p>
        </w:tc>
        <w:tc>
          <w:tcPr>
            <w:tcW w:w="3060" w:type="dxa"/>
            <w:noWrap/>
            <w:vAlign w:val="center"/>
            <w:hideMark/>
          </w:tcPr>
          <w:p w14:paraId="2B851FD9" w14:textId="77777777" w:rsidR="0009027D" w:rsidRPr="00F33DC3" w:rsidRDefault="0009027D" w:rsidP="00084B66">
            <w:pPr>
              <w:jc w:val="center"/>
            </w:pPr>
            <w:r w:rsidRPr="00F33DC3">
              <w:t>2931 Bristol St</w:t>
            </w:r>
          </w:p>
        </w:tc>
        <w:tc>
          <w:tcPr>
            <w:tcW w:w="1314" w:type="dxa"/>
            <w:noWrap/>
            <w:vAlign w:val="center"/>
            <w:hideMark/>
          </w:tcPr>
          <w:p w14:paraId="2D238892" w14:textId="77777777" w:rsidR="0009027D" w:rsidRPr="00F33DC3" w:rsidRDefault="0009027D" w:rsidP="00084B66">
            <w:pPr>
              <w:jc w:val="center"/>
            </w:pPr>
            <w:r w:rsidRPr="00F33DC3">
              <w:t>Retail</w:t>
            </w:r>
          </w:p>
        </w:tc>
      </w:tr>
      <w:tr w:rsidR="0009027D" w:rsidRPr="00F33DC3" w14:paraId="353D3B47" w14:textId="77777777" w:rsidTr="00084B66">
        <w:trPr>
          <w:trHeight w:hRule="exact" w:val="864"/>
          <w:jc w:val="center"/>
        </w:trPr>
        <w:tc>
          <w:tcPr>
            <w:tcW w:w="1525" w:type="dxa"/>
            <w:noWrap/>
            <w:vAlign w:val="center"/>
            <w:hideMark/>
          </w:tcPr>
          <w:p w14:paraId="4259E78C" w14:textId="77777777" w:rsidR="0009027D" w:rsidRPr="00F33DC3" w:rsidRDefault="0009027D" w:rsidP="00084B66">
            <w:pPr>
              <w:jc w:val="center"/>
            </w:pPr>
            <w:r w:rsidRPr="00F33DC3">
              <w:t>Orange</w:t>
            </w:r>
          </w:p>
        </w:tc>
        <w:tc>
          <w:tcPr>
            <w:tcW w:w="1620" w:type="dxa"/>
            <w:noWrap/>
            <w:vAlign w:val="center"/>
            <w:hideMark/>
          </w:tcPr>
          <w:p w14:paraId="0E14D009" w14:textId="77777777" w:rsidR="0009027D" w:rsidRPr="00F33DC3" w:rsidRDefault="0009027D" w:rsidP="00084B66">
            <w:pPr>
              <w:jc w:val="center"/>
            </w:pPr>
            <w:r w:rsidRPr="00F33DC3">
              <w:t>Dana Point</w:t>
            </w:r>
          </w:p>
        </w:tc>
        <w:tc>
          <w:tcPr>
            <w:tcW w:w="3060" w:type="dxa"/>
            <w:noWrap/>
            <w:vAlign w:val="center"/>
            <w:hideMark/>
          </w:tcPr>
          <w:p w14:paraId="4F7DAB81" w14:textId="77777777" w:rsidR="0009027D" w:rsidRPr="00F33DC3" w:rsidRDefault="0009027D" w:rsidP="00084B66">
            <w:pPr>
              <w:jc w:val="center"/>
            </w:pPr>
            <w:r w:rsidRPr="00F33DC3">
              <w:t>Sherwin-Williams</w:t>
            </w:r>
          </w:p>
        </w:tc>
        <w:tc>
          <w:tcPr>
            <w:tcW w:w="3060" w:type="dxa"/>
            <w:noWrap/>
            <w:vAlign w:val="center"/>
            <w:hideMark/>
          </w:tcPr>
          <w:p w14:paraId="23296395" w14:textId="77777777" w:rsidR="0009027D" w:rsidRPr="00F33DC3" w:rsidRDefault="0009027D" w:rsidP="00084B66">
            <w:pPr>
              <w:jc w:val="center"/>
            </w:pPr>
            <w:r w:rsidRPr="00F33DC3">
              <w:t>34222 Doheny Park Rd</w:t>
            </w:r>
          </w:p>
        </w:tc>
        <w:tc>
          <w:tcPr>
            <w:tcW w:w="1314" w:type="dxa"/>
            <w:noWrap/>
            <w:vAlign w:val="center"/>
            <w:hideMark/>
          </w:tcPr>
          <w:p w14:paraId="05DE1E4E" w14:textId="77777777" w:rsidR="0009027D" w:rsidRPr="00F33DC3" w:rsidRDefault="0009027D" w:rsidP="00084B66">
            <w:pPr>
              <w:jc w:val="center"/>
            </w:pPr>
            <w:r w:rsidRPr="00F33DC3">
              <w:t>Retail</w:t>
            </w:r>
          </w:p>
        </w:tc>
      </w:tr>
      <w:tr w:rsidR="0009027D" w:rsidRPr="00F33DC3" w14:paraId="7E1E9F97" w14:textId="77777777" w:rsidTr="00084B66">
        <w:trPr>
          <w:trHeight w:hRule="exact" w:val="864"/>
          <w:jc w:val="center"/>
        </w:trPr>
        <w:tc>
          <w:tcPr>
            <w:tcW w:w="1525" w:type="dxa"/>
            <w:noWrap/>
            <w:vAlign w:val="center"/>
            <w:hideMark/>
          </w:tcPr>
          <w:p w14:paraId="0917DB54" w14:textId="77777777" w:rsidR="0009027D" w:rsidRPr="00F33DC3" w:rsidRDefault="0009027D" w:rsidP="00084B66">
            <w:pPr>
              <w:jc w:val="center"/>
            </w:pPr>
            <w:r w:rsidRPr="00F33DC3">
              <w:lastRenderedPageBreak/>
              <w:t>Orange</w:t>
            </w:r>
          </w:p>
        </w:tc>
        <w:tc>
          <w:tcPr>
            <w:tcW w:w="1620" w:type="dxa"/>
            <w:noWrap/>
            <w:vAlign w:val="center"/>
            <w:hideMark/>
          </w:tcPr>
          <w:p w14:paraId="7345D265" w14:textId="77777777" w:rsidR="0009027D" w:rsidRPr="00F33DC3" w:rsidRDefault="0009027D" w:rsidP="00084B66">
            <w:pPr>
              <w:jc w:val="center"/>
            </w:pPr>
            <w:r w:rsidRPr="00F33DC3">
              <w:t>Fountain Valley</w:t>
            </w:r>
          </w:p>
        </w:tc>
        <w:tc>
          <w:tcPr>
            <w:tcW w:w="3060" w:type="dxa"/>
            <w:noWrap/>
            <w:vAlign w:val="center"/>
            <w:hideMark/>
          </w:tcPr>
          <w:p w14:paraId="58A56553" w14:textId="77777777" w:rsidR="0009027D" w:rsidRPr="00F33DC3" w:rsidRDefault="0009027D" w:rsidP="00084B66">
            <w:pPr>
              <w:jc w:val="center"/>
            </w:pPr>
            <w:r w:rsidRPr="00F33DC3">
              <w:t>Dunn-Edwards</w:t>
            </w:r>
          </w:p>
        </w:tc>
        <w:tc>
          <w:tcPr>
            <w:tcW w:w="3060" w:type="dxa"/>
            <w:noWrap/>
            <w:vAlign w:val="center"/>
            <w:hideMark/>
          </w:tcPr>
          <w:p w14:paraId="5C2D0BEC" w14:textId="77777777" w:rsidR="0009027D" w:rsidRPr="00F33DC3" w:rsidRDefault="0009027D" w:rsidP="00084B66">
            <w:pPr>
              <w:jc w:val="center"/>
            </w:pPr>
            <w:r w:rsidRPr="00F33DC3">
              <w:t>18030 Brookhurst St</w:t>
            </w:r>
          </w:p>
        </w:tc>
        <w:tc>
          <w:tcPr>
            <w:tcW w:w="1314" w:type="dxa"/>
            <w:noWrap/>
            <w:vAlign w:val="center"/>
            <w:hideMark/>
          </w:tcPr>
          <w:p w14:paraId="472F56B8" w14:textId="77777777" w:rsidR="0009027D" w:rsidRPr="00F33DC3" w:rsidRDefault="0009027D" w:rsidP="00084B66">
            <w:pPr>
              <w:jc w:val="center"/>
            </w:pPr>
            <w:r w:rsidRPr="00F33DC3">
              <w:t>Retail</w:t>
            </w:r>
          </w:p>
        </w:tc>
      </w:tr>
      <w:tr w:rsidR="0009027D" w:rsidRPr="00F33DC3" w14:paraId="672A94F9" w14:textId="77777777" w:rsidTr="00084B66">
        <w:trPr>
          <w:trHeight w:hRule="exact" w:val="864"/>
          <w:jc w:val="center"/>
        </w:trPr>
        <w:tc>
          <w:tcPr>
            <w:tcW w:w="1525" w:type="dxa"/>
            <w:noWrap/>
            <w:vAlign w:val="center"/>
            <w:hideMark/>
          </w:tcPr>
          <w:p w14:paraId="77DD6062" w14:textId="77777777" w:rsidR="0009027D" w:rsidRPr="00F33DC3" w:rsidRDefault="0009027D" w:rsidP="00084B66">
            <w:pPr>
              <w:jc w:val="center"/>
            </w:pPr>
            <w:r w:rsidRPr="00F33DC3">
              <w:t>Orange</w:t>
            </w:r>
          </w:p>
        </w:tc>
        <w:tc>
          <w:tcPr>
            <w:tcW w:w="1620" w:type="dxa"/>
            <w:noWrap/>
            <w:vAlign w:val="center"/>
            <w:hideMark/>
          </w:tcPr>
          <w:p w14:paraId="02C78B76" w14:textId="77777777" w:rsidR="0009027D" w:rsidRPr="00F33DC3" w:rsidRDefault="0009027D" w:rsidP="00084B66">
            <w:pPr>
              <w:jc w:val="center"/>
            </w:pPr>
            <w:r w:rsidRPr="00F33DC3">
              <w:t>Fountain Valley</w:t>
            </w:r>
          </w:p>
        </w:tc>
        <w:tc>
          <w:tcPr>
            <w:tcW w:w="3060" w:type="dxa"/>
            <w:noWrap/>
            <w:vAlign w:val="center"/>
            <w:hideMark/>
          </w:tcPr>
          <w:p w14:paraId="3C3DEB16" w14:textId="77777777" w:rsidR="0009027D" w:rsidRPr="00F33DC3" w:rsidRDefault="0009027D" w:rsidP="00084B66">
            <w:pPr>
              <w:jc w:val="center"/>
            </w:pPr>
            <w:r w:rsidRPr="00F33DC3">
              <w:t>Sherwin-Williams (Closed Mar 2026)</w:t>
            </w:r>
          </w:p>
        </w:tc>
        <w:tc>
          <w:tcPr>
            <w:tcW w:w="3060" w:type="dxa"/>
            <w:noWrap/>
            <w:vAlign w:val="center"/>
            <w:hideMark/>
          </w:tcPr>
          <w:p w14:paraId="2E706DD5" w14:textId="77777777" w:rsidR="0009027D" w:rsidRPr="00F33DC3" w:rsidRDefault="0009027D" w:rsidP="00084B66">
            <w:pPr>
              <w:jc w:val="center"/>
            </w:pPr>
            <w:r w:rsidRPr="00F33DC3">
              <w:t>18295 Euclid St</w:t>
            </w:r>
          </w:p>
        </w:tc>
        <w:tc>
          <w:tcPr>
            <w:tcW w:w="1314" w:type="dxa"/>
            <w:noWrap/>
            <w:vAlign w:val="center"/>
            <w:hideMark/>
          </w:tcPr>
          <w:p w14:paraId="2A324FC2" w14:textId="77777777" w:rsidR="0009027D" w:rsidRPr="00F33DC3" w:rsidRDefault="0009027D" w:rsidP="00084B66">
            <w:pPr>
              <w:jc w:val="center"/>
            </w:pPr>
            <w:r w:rsidRPr="00F33DC3">
              <w:t>Retail</w:t>
            </w:r>
          </w:p>
        </w:tc>
      </w:tr>
      <w:tr w:rsidR="0009027D" w:rsidRPr="00F33DC3" w14:paraId="5856B1B6" w14:textId="77777777" w:rsidTr="00084B66">
        <w:trPr>
          <w:trHeight w:hRule="exact" w:val="864"/>
          <w:jc w:val="center"/>
        </w:trPr>
        <w:tc>
          <w:tcPr>
            <w:tcW w:w="1525" w:type="dxa"/>
            <w:noWrap/>
            <w:vAlign w:val="center"/>
            <w:hideMark/>
          </w:tcPr>
          <w:p w14:paraId="67A209F1" w14:textId="77777777" w:rsidR="0009027D" w:rsidRPr="00F33DC3" w:rsidRDefault="0009027D" w:rsidP="00084B66">
            <w:pPr>
              <w:jc w:val="center"/>
            </w:pPr>
            <w:r w:rsidRPr="00F33DC3">
              <w:t>Orange</w:t>
            </w:r>
          </w:p>
        </w:tc>
        <w:tc>
          <w:tcPr>
            <w:tcW w:w="1620" w:type="dxa"/>
            <w:noWrap/>
            <w:vAlign w:val="center"/>
            <w:hideMark/>
          </w:tcPr>
          <w:p w14:paraId="4E645B8F" w14:textId="77777777" w:rsidR="0009027D" w:rsidRPr="00F33DC3" w:rsidRDefault="0009027D" w:rsidP="00084B66">
            <w:pPr>
              <w:jc w:val="center"/>
            </w:pPr>
            <w:r w:rsidRPr="00F33DC3">
              <w:t>Fullerton</w:t>
            </w:r>
          </w:p>
        </w:tc>
        <w:tc>
          <w:tcPr>
            <w:tcW w:w="3060" w:type="dxa"/>
            <w:noWrap/>
            <w:vAlign w:val="center"/>
            <w:hideMark/>
          </w:tcPr>
          <w:p w14:paraId="7B196432" w14:textId="77777777" w:rsidR="0009027D" w:rsidRPr="00F33DC3" w:rsidRDefault="0009027D" w:rsidP="00084B66">
            <w:pPr>
              <w:jc w:val="center"/>
            </w:pPr>
            <w:r w:rsidRPr="00F33DC3">
              <w:t>Dunn-Edwards</w:t>
            </w:r>
          </w:p>
        </w:tc>
        <w:tc>
          <w:tcPr>
            <w:tcW w:w="3060" w:type="dxa"/>
            <w:noWrap/>
            <w:vAlign w:val="center"/>
            <w:hideMark/>
          </w:tcPr>
          <w:p w14:paraId="1825DDE8" w14:textId="77777777" w:rsidR="0009027D" w:rsidRPr="00F33DC3" w:rsidRDefault="0009027D" w:rsidP="00084B66">
            <w:pPr>
              <w:jc w:val="center"/>
            </w:pPr>
            <w:r w:rsidRPr="00F33DC3">
              <w:t>1440 S Harbor Blvd</w:t>
            </w:r>
          </w:p>
        </w:tc>
        <w:tc>
          <w:tcPr>
            <w:tcW w:w="1314" w:type="dxa"/>
            <w:noWrap/>
            <w:vAlign w:val="center"/>
            <w:hideMark/>
          </w:tcPr>
          <w:p w14:paraId="7FBEDDFA" w14:textId="77777777" w:rsidR="0009027D" w:rsidRPr="00F33DC3" w:rsidRDefault="0009027D" w:rsidP="00084B66">
            <w:pPr>
              <w:jc w:val="center"/>
            </w:pPr>
            <w:r w:rsidRPr="00F33DC3">
              <w:t>Retail</w:t>
            </w:r>
          </w:p>
        </w:tc>
      </w:tr>
      <w:tr w:rsidR="0009027D" w:rsidRPr="00F33DC3" w14:paraId="7EF34B54" w14:textId="77777777" w:rsidTr="00084B66">
        <w:trPr>
          <w:trHeight w:hRule="exact" w:val="864"/>
          <w:jc w:val="center"/>
        </w:trPr>
        <w:tc>
          <w:tcPr>
            <w:tcW w:w="1525" w:type="dxa"/>
            <w:noWrap/>
            <w:vAlign w:val="center"/>
            <w:hideMark/>
          </w:tcPr>
          <w:p w14:paraId="10EC708E" w14:textId="77777777" w:rsidR="0009027D" w:rsidRPr="00F33DC3" w:rsidRDefault="0009027D" w:rsidP="00084B66">
            <w:pPr>
              <w:jc w:val="center"/>
            </w:pPr>
            <w:r w:rsidRPr="00F33DC3">
              <w:t>Orange</w:t>
            </w:r>
          </w:p>
        </w:tc>
        <w:tc>
          <w:tcPr>
            <w:tcW w:w="1620" w:type="dxa"/>
            <w:noWrap/>
            <w:vAlign w:val="center"/>
            <w:hideMark/>
          </w:tcPr>
          <w:p w14:paraId="59A6BE78" w14:textId="77777777" w:rsidR="0009027D" w:rsidRPr="00F33DC3" w:rsidRDefault="0009027D" w:rsidP="00084B66">
            <w:pPr>
              <w:jc w:val="center"/>
            </w:pPr>
            <w:r w:rsidRPr="00F33DC3">
              <w:t>Fullerton</w:t>
            </w:r>
          </w:p>
        </w:tc>
        <w:tc>
          <w:tcPr>
            <w:tcW w:w="3060" w:type="dxa"/>
            <w:noWrap/>
            <w:vAlign w:val="center"/>
            <w:hideMark/>
          </w:tcPr>
          <w:p w14:paraId="6CE5D4FD" w14:textId="77777777" w:rsidR="0009027D" w:rsidRPr="00F33DC3" w:rsidRDefault="0009027D" w:rsidP="00084B66">
            <w:pPr>
              <w:jc w:val="center"/>
            </w:pPr>
            <w:r w:rsidRPr="00F33DC3">
              <w:t>Sherwin-Williams</w:t>
            </w:r>
          </w:p>
        </w:tc>
        <w:tc>
          <w:tcPr>
            <w:tcW w:w="3060" w:type="dxa"/>
            <w:noWrap/>
            <w:vAlign w:val="center"/>
            <w:hideMark/>
          </w:tcPr>
          <w:p w14:paraId="4828CE1E" w14:textId="77777777" w:rsidR="0009027D" w:rsidRPr="00F33DC3" w:rsidRDefault="0009027D" w:rsidP="00084B66">
            <w:pPr>
              <w:jc w:val="center"/>
            </w:pPr>
            <w:r w:rsidRPr="00F33DC3">
              <w:t>1107 S Harbor Blvd</w:t>
            </w:r>
          </w:p>
        </w:tc>
        <w:tc>
          <w:tcPr>
            <w:tcW w:w="1314" w:type="dxa"/>
            <w:noWrap/>
            <w:vAlign w:val="center"/>
            <w:hideMark/>
          </w:tcPr>
          <w:p w14:paraId="6078376D" w14:textId="77777777" w:rsidR="0009027D" w:rsidRPr="00F33DC3" w:rsidRDefault="0009027D" w:rsidP="00084B66">
            <w:pPr>
              <w:jc w:val="center"/>
            </w:pPr>
            <w:r w:rsidRPr="00F33DC3">
              <w:t>Retail</w:t>
            </w:r>
          </w:p>
        </w:tc>
      </w:tr>
      <w:tr w:rsidR="0009027D" w:rsidRPr="00F33DC3" w14:paraId="0773885D" w14:textId="77777777" w:rsidTr="00084B66">
        <w:trPr>
          <w:trHeight w:hRule="exact" w:val="864"/>
          <w:jc w:val="center"/>
        </w:trPr>
        <w:tc>
          <w:tcPr>
            <w:tcW w:w="1525" w:type="dxa"/>
            <w:noWrap/>
            <w:vAlign w:val="center"/>
            <w:hideMark/>
          </w:tcPr>
          <w:p w14:paraId="569DC396" w14:textId="77777777" w:rsidR="0009027D" w:rsidRPr="00F33DC3" w:rsidRDefault="0009027D" w:rsidP="00084B66">
            <w:pPr>
              <w:jc w:val="center"/>
            </w:pPr>
            <w:r w:rsidRPr="00F33DC3">
              <w:t>Orange</w:t>
            </w:r>
          </w:p>
        </w:tc>
        <w:tc>
          <w:tcPr>
            <w:tcW w:w="1620" w:type="dxa"/>
            <w:noWrap/>
            <w:vAlign w:val="center"/>
            <w:hideMark/>
          </w:tcPr>
          <w:p w14:paraId="7D6524E2" w14:textId="77777777" w:rsidR="0009027D" w:rsidRPr="00F33DC3" w:rsidRDefault="0009027D" w:rsidP="00084B66">
            <w:pPr>
              <w:jc w:val="center"/>
            </w:pPr>
            <w:r w:rsidRPr="00F33DC3">
              <w:t>Fullerton</w:t>
            </w:r>
          </w:p>
        </w:tc>
        <w:tc>
          <w:tcPr>
            <w:tcW w:w="3060" w:type="dxa"/>
            <w:noWrap/>
            <w:vAlign w:val="center"/>
            <w:hideMark/>
          </w:tcPr>
          <w:p w14:paraId="2C44F8AD" w14:textId="77777777" w:rsidR="0009027D" w:rsidRPr="00F33DC3" w:rsidRDefault="0009027D" w:rsidP="00084B66">
            <w:pPr>
              <w:jc w:val="center"/>
            </w:pPr>
            <w:r w:rsidRPr="00F33DC3">
              <w:t>Vista Paint</w:t>
            </w:r>
          </w:p>
        </w:tc>
        <w:tc>
          <w:tcPr>
            <w:tcW w:w="3060" w:type="dxa"/>
            <w:noWrap/>
            <w:vAlign w:val="center"/>
            <w:hideMark/>
          </w:tcPr>
          <w:p w14:paraId="6D04C103" w14:textId="77777777" w:rsidR="0009027D" w:rsidRPr="00F33DC3" w:rsidRDefault="0009027D" w:rsidP="00084B66">
            <w:pPr>
              <w:jc w:val="center"/>
            </w:pPr>
            <w:r w:rsidRPr="00F33DC3">
              <w:t>2020 E Orangethorpe Ave</w:t>
            </w:r>
          </w:p>
        </w:tc>
        <w:tc>
          <w:tcPr>
            <w:tcW w:w="1314" w:type="dxa"/>
            <w:noWrap/>
            <w:vAlign w:val="center"/>
            <w:hideMark/>
          </w:tcPr>
          <w:p w14:paraId="6A6D8AD2" w14:textId="77777777" w:rsidR="0009027D" w:rsidRPr="00F33DC3" w:rsidRDefault="0009027D" w:rsidP="00084B66">
            <w:pPr>
              <w:jc w:val="center"/>
            </w:pPr>
            <w:r w:rsidRPr="00F33DC3">
              <w:t>Retail</w:t>
            </w:r>
          </w:p>
        </w:tc>
      </w:tr>
      <w:tr w:rsidR="0009027D" w:rsidRPr="00F33DC3" w14:paraId="28C82960" w14:textId="77777777" w:rsidTr="00084B66">
        <w:trPr>
          <w:trHeight w:hRule="exact" w:val="864"/>
          <w:jc w:val="center"/>
        </w:trPr>
        <w:tc>
          <w:tcPr>
            <w:tcW w:w="1525" w:type="dxa"/>
            <w:noWrap/>
            <w:vAlign w:val="center"/>
            <w:hideMark/>
          </w:tcPr>
          <w:p w14:paraId="764304BD" w14:textId="77777777" w:rsidR="0009027D" w:rsidRPr="00F33DC3" w:rsidRDefault="0009027D" w:rsidP="00084B66">
            <w:pPr>
              <w:jc w:val="center"/>
            </w:pPr>
            <w:r w:rsidRPr="00F33DC3">
              <w:t>Orange</w:t>
            </w:r>
          </w:p>
        </w:tc>
        <w:tc>
          <w:tcPr>
            <w:tcW w:w="1620" w:type="dxa"/>
            <w:noWrap/>
            <w:vAlign w:val="center"/>
            <w:hideMark/>
          </w:tcPr>
          <w:p w14:paraId="0419C644" w14:textId="77777777" w:rsidR="0009027D" w:rsidRPr="00F33DC3" w:rsidRDefault="0009027D" w:rsidP="00084B66">
            <w:pPr>
              <w:jc w:val="center"/>
            </w:pPr>
            <w:r w:rsidRPr="00F33DC3">
              <w:t>Garden Grove</w:t>
            </w:r>
          </w:p>
        </w:tc>
        <w:tc>
          <w:tcPr>
            <w:tcW w:w="3060" w:type="dxa"/>
            <w:noWrap/>
            <w:vAlign w:val="center"/>
            <w:hideMark/>
          </w:tcPr>
          <w:p w14:paraId="6BD7DF10" w14:textId="77777777" w:rsidR="0009027D" w:rsidRPr="00F33DC3" w:rsidRDefault="0009027D" w:rsidP="00084B66">
            <w:pPr>
              <w:jc w:val="center"/>
            </w:pPr>
            <w:r w:rsidRPr="00F33DC3">
              <w:t>Dunn-Edwards</w:t>
            </w:r>
          </w:p>
        </w:tc>
        <w:tc>
          <w:tcPr>
            <w:tcW w:w="3060" w:type="dxa"/>
            <w:noWrap/>
            <w:vAlign w:val="center"/>
            <w:hideMark/>
          </w:tcPr>
          <w:p w14:paraId="53956A23" w14:textId="77777777" w:rsidR="0009027D" w:rsidRPr="00F33DC3" w:rsidRDefault="0009027D" w:rsidP="00084B66">
            <w:pPr>
              <w:jc w:val="center"/>
            </w:pPr>
            <w:r w:rsidRPr="00F33DC3">
              <w:t>13011 Brookhurst St</w:t>
            </w:r>
          </w:p>
        </w:tc>
        <w:tc>
          <w:tcPr>
            <w:tcW w:w="1314" w:type="dxa"/>
            <w:noWrap/>
            <w:vAlign w:val="center"/>
            <w:hideMark/>
          </w:tcPr>
          <w:p w14:paraId="2615AE30" w14:textId="77777777" w:rsidR="0009027D" w:rsidRPr="00F33DC3" w:rsidRDefault="0009027D" w:rsidP="00084B66">
            <w:pPr>
              <w:jc w:val="center"/>
            </w:pPr>
            <w:r w:rsidRPr="00F33DC3">
              <w:t>Retail</w:t>
            </w:r>
          </w:p>
        </w:tc>
      </w:tr>
      <w:tr w:rsidR="0009027D" w:rsidRPr="00F33DC3" w14:paraId="7B72A6E7" w14:textId="77777777" w:rsidTr="00084B66">
        <w:trPr>
          <w:trHeight w:hRule="exact" w:val="864"/>
          <w:jc w:val="center"/>
        </w:trPr>
        <w:tc>
          <w:tcPr>
            <w:tcW w:w="1525" w:type="dxa"/>
            <w:noWrap/>
            <w:vAlign w:val="center"/>
            <w:hideMark/>
          </w:tcPr>
          <w:p w14:paraId="21E81BB9" w14:textId="77777777" w:rsidR="0009027D" w:rsidRPr="00F33DC3" w:rsidRDefault="0009027D" w:rsidP="00084B66">
            <w:pPr>
              <w:jc w:val="center"/>
            </w:pPr>
            <w:r w:rsidRPr="00F33DC3">
              <w:t>Orange</w:t>
            </w:r>
          </w:p>
        </w:tc>
        <w:tc>
          <w:tcPr>
            <w:tcW w:w="1620" w:type="dxa"/>
            <w:noWrap/>
            <w:vAlign w:val="center"/>
            <w:hideMark/>
          </w:tcPr>
          <w:p w14:paraId="607C457F" w14:textId="77777777" w:rsidR="0009027D" w:rsidRPr="00F33DC3" w:rsidRDefault="0009027D" w:rsidP="00084B66">
            <w:pPr>
              <w:jc w:val="center"/>
            </w:pPr>
            <w:r w:rsidRPr="00F33DC3">
              <w:t>Garden Grove</w:t>
            </w:r>
          </w:p>
        </w:tc>
        <w:tc>
          <w:tcPr>
            <w:tcW w:w="3060" w:type="dxa"/>
            <w:noWrap/>
            <w:vAlign w:val="center"/>
            <w:hideMark/>
          </w:tcPr>
          <w:p w14:paraId="1A83094F" w14:textId="77777777" w:rsidR="0009027D" w:rsidRPr="00F33DC3" w:rsidRDefault="0009027D" w:rsidP="00084B66">
            <w:pPr>
              <w:jc w:val="center"/>
            </w:pPr>
            <w:r w:rsidRPr="00F33DC3">
              <w:t>Sherwin-Williams</w:t>
            </w:r>
          </w:p>
        </w:tc>
        <w:tc>
          <w:tcPr>
            <w:tcW w:w="3060" w:type="dxa"/>
            <w:noWrap/>
            <w:vAlign w:val="center"/>
            <w:hideMark/>
          </w:tcPr>
          <w:p w14:paraId="3008CBF4" w14:textId="77777777" w:rsidR="0009027D" w:rsidRPr="00F33DC3" w:rsidRDefault="0009027D" w:rsidP="00084B66">
            <w:pPr>
              <w:jc w:val="center"/>
            </w:pPr>
            <w:r w:rsidRPr="00F33DC3">
              <w:t>12852 Brookhurst St</w:t>
            </w:r>
          </w:p>
        </w:tc>
        <w:tc>
          <w:tcPr>
            <w:tcW w:w="1314" w:type="dxa"/>
            <w:noWrap/>
            <w:vAlign w:val="center"/>
            <w:hideMark/>
          </w:tcPr>
          <w:p w14:paraId="5C852894" w14:textId="77777777" w:rsidR="0009027D" w:rsidRPr="00F33DC3" w:rsidRDefault="0009027D" w:rsidP="00084B66">
            <w:pPr>
              <w:jc w:val="center"/>
            </w:pPr>
            <w:r w:rsidRPr="00F33DC3">
              <w:t>Retail</w:t>
            </w:r>
          </w:p>
        </w:tc>
      </w:tr>
      <w:tr w:rsidR="0009027D" w:rsidRPr="00F33DC3" w14:paraId="6CA0FFE1" w14:textId="77777777" w:rsidTr="00084B66">
        <w:trPr>
          <w:trHeight w:hRule="exact" w:val="864"/>
          <w:jc w:val="center"/>
        </w:trPr>
        <w:tc>
          <w:tcPr>
            <w:tcW w:w="1525" w:type="dxa"/>
            <w:noWrap/>
            <w:vAlign w:val="center"/>
            <w:hideMark/>
          </w:tcPr>
          <w:p w14:paraId="7879F6C2" w14:textId="77777777" w:rsidR="0009027D" w:rsidRPr="00F33DC3" w:rsidRDefault="0009027D" w:rsidP="00084B66">
            <w:pPr>
              <w:jc w:val="center"/>
            </w:pPr>
            <w:r w:rsidRPr="00F33DC3">
              <w:t>Orange</w:t>
            </w:r>
          </w:p>
        </w:tc>
        <w:tc>
          <w:tcPr>
            <w:tcW w:w="1620" w:type="dxa"/>
            <w:noWrap/>
            <w:vAlign w:val="center"/>
            <w:hideMark/>
          </w:tcPr>
          <w:p w14:paraId="79FC60A4" w14:textId="77777777" w:rsidR="0009027D" w:rsidRPr="00F33DC3" w:rsidRDefault="0009027D" w:rsidP="00084B66">
            <w:pPr>
              <w:jc w:val="center"/>
            </w:pPr>
            <w:r w:rsidRPr="00F33DC3">
              <w:t>Garden Grove</w:t>
            </w:r>
          </w:p>
        </w:tc>
        <w:tc>
          <w:tcPr>
            <w:tcW w:w="3060" w:type="dxa"/>
            <w:noWrap/>
            <w:vAlign w:val="center"/>
            <w:hideMark/>
          </w:tcPr>
          <w:p w14:paraId="621470A2" w14:textId="77777777" w:rsidR="0009027D" w:rsidRPr="00F33DC3" w:rsidRDefault="0009027D" w:rsidP="00084B66">
            <w:pPr>
              <w:jc w:val="center"/>
            </w:pPr>
            <w:r w:rsidRPr="00F33DC3">
              <w:t>Shilpark Paint</w:t>
            </w:r>
          </w:p>
        </w:tc>
        <w:tc>
          <w:tcPr>
            <w:tcW w:w="3060" w:type="dxa"/>
            <w:noWrap/>
            <w:vAlign w:val="center"/>
            <w:hideMark/>
          </w:tcPr>
          <w:p w14:paraId="4531D6D6" w14:textId="77777777" w:rsidR="0009027D" w:rsidRPr="00F33DC3" w:rsidRDefault="0009027D" w:rsidP="00084B66">
            <w:pPr>
              <w:jc w:val="center"/>
            </w:pPr>
            <w:r w:rsidRPr="00F33DC3">
              <w:t>9001 Garden Grove Blvd</w:t>
            </w:r>
          </w:p>
        </w:tc>
        <w:tc>
          <w:tcPr>
            <w:tcW w:w="1314" w:type="dxa"/>
            <w:noWrap/>
            <w:vAlign w:val="center"/>
            <w:hideMark/>
          </w:tcPr>
          <w:p w14:paraId="240B9D5F" w14:textId="77777777" w:rsidR="0009027D" w:rsidRPr="00F33DC3" w:rsidRDefault="0009027D" w:rsidP="00084B66">
            <w:pPr>
              <w:jc w:val="center"/>
            </w:pPr>
            <w:r w:rsidRPr="00F33DC3">
              <w:t>Retail</w:t>
            </w:r>
          </w:p>
        </w:tc>
      </w:tr>
      <w:tr w:rsidR="0009027D" w:rsidRPr="00F33DC3" w14:paraId="480B475E" w14:textId="77777777" w:rsidTr="00084B66">
        <w:trPr>
          <w:trHeight w:hRule="exact" w:val="864"/>
          <w:jc w:val="center"/>
        </w:trPr>
        <w:tc>
          <w:tcPr>
            <w:tcW w:w="1525" w:type="dxa"/>
            <w:noWrap/>
            <w:vAlign w:val="center"/>
            <w:hideMark/>
          </w:tcPr>
          <w:p w14:paraId="778547AE" w14:textId="77777777" w:rsidR="0009027D" w:rsidRPr="00F33DC3" w:rsidRDefault="0009027D" w:rsidP="00084B66">
            <w:pPr>
              <w:jc w:val="center"/>
            </w:pPr>
            <w:r w:rsidRPr="00F33DC3">
              <w:t>Orange</w:t>
            </w:r>
          </w:p>
        </w:tc>
        <w:tc>
          <w:tcPr>
            <w:tcW w:w="1620" w:type="dxa"/>
            <w:noWrap/>
            <w:vAlign w:val="center"/>
            <w:hideMark/>
          </w:tcPr>
          <w:p w14:paraId="4F1BE275" w14:textId="77777777" w:rsidR="0009027D" w:rsidRPr="00F33DC3" w:rsidRDefault="0009027D" w:rsidP="00084B66">
            <w:pPr>
              <w:jc w:val="center"/>
            </w:pPr>
            <w:r w:rsidRPr="00F33DC3">
              <w:t>Huntington Beach</w:t>
            </w:r>
          </w:p>
        </w:tc>
        <w:tc>
          <w:tcPr>
            <w:tcW w:w="3060" w:type="dxa"/>
            <w:noWrap/>
            <w:vAlign w:val="center"/>
            <w:hideMark/>
          </w:tcPr>
          <w:p w14:paraId="7BCB9345" w14:textId="77777777" w:rsidR="0009027D" w:rsidRPr="00F33DC3" w:rsidRDefault="0009027D" w:rsidP="00084B66">
            <w:pPr>
              <w:jc w:val="center"/>
            </w:pPr>
            <w:r w:rsidRPr="00F33DC3">
              <w:t>Crown Ace Hardware</w:t>
            </w:r>
          </w:p>
        </w:tc>
        <w:tc>
          <w:tcPr>
            <w:tcW w:w="3060" w:type="dxa"/>
            <w:noWrap/>
            <w:vAlign w:val="center"/>
            <w:hideMark/>
          </w:tcPr>
          <w:p w14:paraId="4BDDA611" w14:textId="77777777" w:rsidR="0009027D" w:rsidRPr="00F33DC3" w:rsidRDefault="0009027D" w:rsidP="00084B66">
            <w:pPr>
              <w:jc w:val="center"/>
            </w:pPr>
            <w:r w:rsidRPr="00F33DC3">
              <w:t>9045 Adams Ave</w:t>
            </w:r>
          </w:p>
        </w:tc>
        <w:tc>
          <w:tcPr>
            <w:tcW w:w="1314" w:type="dxa"/>
            <w:noWrap/>
            <w:vAlign w:val="center"/>
            <w:hideMark/>
          </w:tcPr>
          <w:p w14:paraId="1138B884" w14:textId="77777777" w:rsidR="0009027D" w:rsidRPr="00F33DC3" w:rsidRDefault="0009027D" w:rsidP="00084B66">
            <w:pPr>
              <w:jc w:val="center"/>
            </w:pPr>
            <w:r w:rsidRPr="00F33DC3">
              <w:t>Retail</w:t>
            </w:r>
          </w:p>
        </w:tc>
      </w:tr>
      <w:tr w:rsidR="0009027D" w:rsidRPr="00F33DC3" w14:paraId="00D0B520" w14:textId="77777777" w:rsidTr="00084B66">
        <w:trPr>
          <w:trHeight w:hRule="exact" w:val="864"/>
          <w:jc w:val="center"/>
        </w:trPr>
        <w:tc>
          <w:tcPr>
            <w:tcW w:w="1525" w:type="dxa"/>
            <w:noWrap/>
            <w:vAlign w:val="center"/>
            <w:hideMark/>
          </w:tcPr>
          <w:p w14:paraId="73BDA974" w14:textId="77777777" w:rsidR="0009027D" w:rsidRPr="00F33DC3" w:rsidRDefault="0009027D" w:rsidP="00084B66">
            <w:pPr>
              <w:jc w:val="center"/>
            </w:pPr>
            <w:r w:rsidRPr="00F33DC3">
              <w:t>Orange</w:t>
            </w:r>
          </w:p>
        </w:tc>
        <w:tc>
          <w:tcPr>
            <w:tcW w:w="1620" w:type="dxa"/>
            <w:noWrap/>
            <w:vAlign w:val="center"/>
            <w:hideMark/>
          </w:tcPr>
          <w:p w14:paraId="4E1AABD8" w14:textId="77777777" w:rsidR="0009027D" w:rsidRPr="00F33DC3" w:rsidRDefault="0009027D" w:rsidP="00084B66">
            <w:pPr>
              <w:jc w:val="center"/>
            </w:pPr>
            <w:r w:rsidRPr="00F33DC3">
              <w:t>Huntington Beach</w:t>
            </w:r>
          </w:p>
        </w:tc>
        <w:tc>
          <w:tcPr>
            <w:tcW w:w="3060" w:type="dxa"/>
            <w:noWrap/>
            <w:vAlign w:val="center"/>
            <w:hideMark/>
          </w:tcPr>
          <w:p w14:paraId="703F5C1A" w14:textId="77777777" w:rsidR="0009027D" w:rsidRPr="00F33DC3" w:rsidRDefault="0009027D" w:rsidP="00084B66">
            <w:pPr>
              <w:jc w:val="center"/>
            </w:pPr>
            <w:r w:rsidRPr="00F33DC3">
              <w:t>Orange County Huntington Beach Collection Center HHW Facility</w:t>
            </w:r>
          </w:p>
        </w:tc>
        <w:tc>
          <w:tcPr>
            <w:tcW w:w="3060" w:type="dxa"/>
            <w:noWrap/>
            <w:vAlign w:val="center"/>
            <w:hideMark/>
          </w:tcPr>
          <w:p w14:paraId="49BD3B18" w14:textId="77777777" w:rsidR="0009027D" w:rsidRPr="00F33DC3" w:rsidRDefault="0009027D" w:rsidP="00084B66">
            <w:pPr>
              <w:jc w:val="center"/>
            </w:pPr>
            <w:r w:rsidRPr="00F33DC3">
              <w:t>17121 Nichols Ln</w:t>
            </w:r>
          </w:p>
        </w:tc>
        <w:tc>
          <w:tcPr>
            <w:tcW w:w="1314" w:type="dxa"/>
            <w:noWrap/>
            <w:vAlign w:val="center"/>
            <w:hideMark/>
          </w:tcPr>
          <w:p w14:paraId="7B90E5E6" w14:textId="77777777" w:rsidR="0009027D" w:rsidRPr="00F33DC3" w:rsidRDefault="0009027D" w:rsidP="00084B66">
            <w:pPr>
              <w:jc w:val="center"/>
            </w:pPr>
            <w:r w:rsidRPr="00F33DC3">
              <w:t>HHW Facility</w:t>
            </w:r>
          </w:p>
        </w:tc>
      </w:tr>
      <w:tr w:rsidR="0009027D" w:rsidRPr="00F33DC3" w14:paraId="5B16EBB3" w14:textId="77777777" w:rsidTr="00084B66">
        <w:trPr>
          <w:trHeight w:hRule="exact" w:val="864"/>
          <w:jc w:val="center"/>
        </w:trPr>
        <w:tc>
          <w:tcPr>
            <w:tcW w:w="1525" w:type="dxa"/>
            <w:noWrap/>
            <w:vAlign w:val="center"/>
            <w:hideMark/>
          </w:tcPr>
          <w:p w14:paraId="61C136CF" w14:textId="77777777" w:rsidR="0009027D" w:rsidRPr="00F33DC3" w:rsidRDefault="0009027D" w:rsidP="00084B66">
            <w:pPr>
              <w:jc w:val="center"/>
            </w:pPr>
            <w:r w:rsidRPr="00F33DC3">
              <w:t>Orange</w:t>
            </w:r>
          </w:p>
        </w:tc>
        <w:tc>
          <w:tcPr>
            <w:tcW w:w="1620" w:type="dxa"/>
            <w:noWrap/>
            <w:vAlign w:val="center"/>
            <w:hideMark/>
          </w:tcPr>
          <w:p w14:paraId="4C608727" w14:textId="77777777" w:rsidR="0009027D" w:rsidRPr="00F33DC3" w:rsidRDefault="0009027D" w:rsidP="00084B66">
            <w:pPr>
              <w:jc w:val="center"/>
            </w:pPr>
            <w:r w:rsidRPr="00F33DC3">
              <w:t>Huntington Beach</w:t>
            </w:r>
          </w:p>
        </w:tc>
        <w:tc>
          <w:tcPr>
            <w:tcW w:w="3060" w:type="dxa"/>
            <w:noWrap/>
            <w:vAlign w:val="center"/>
            <w:hideMark/>
          </w:tcPr>
          <w:p w14:paraId="2E2DD450" w14:textId="77777777" w:rsidR="0009027D" w:rsidRPr="00F33DC3" w:rsidRDefault="0009027D" w:rsidP="00084B66">
            <w:pPr>
              <w:jc w:val="center"/>
            </w:pPr>
            <w:r w:rsidRPr="00F33DC3">
              <w:t>Sherwin-Williams</w:t>
            </w:r>
          </w:p>
        </w:tc>
        <w:tc>
          <w:tcPr>
            <w:tcW w:w="3060" w:type="dxa"/>
            <w:noWrap/>
            <w:vAlign w:val="center"/>
            <w:hideMark/>
          </w:tcPr>
          <w:p w14:paraId="2F36BF2E" w14:textId="77777777" w:rsidR="0009027D" w:rsidRPr="00F33DC3" w:rsidRDefault="0009027D" w:rsidP="00084B66">
            <w:pPr>
              <w:jc w:val="center"/>
            </w:pPr>
            <w:r w:rsidRPr="00F33DC3">
              <w:t>17171 Beach Blvd</w:t>
            </w:r>
          </w:p>
        </w:tc>
        <w:tc>
          <w:tcPr>
            <w:tcW w:w="1314" w:type="dxa"/>
            <w:noWrap/>
            <w:vAlign w:val="center"/>
            <w:hideMark/>
          </w:tcPr>
          <w:p w14:paraId="62511170" w14:textId="77777777" w:rsidR="0009027D" w:rsidRPr="00F33DC3" w:rsidRDefault="0009027D" w:rsidP="00084B66">
            <w:pPr>
              <w:jc w:val="center"/>
            </w:pPr>
            <w:r w:rsidRPr="00F33DC3">
              <w:t>Retail</w:t>
            </w:r>
          </w:p>
        </w:tc>
      </w:tr>
      <w:tr w:rsidR="0009027D" w:rsidRPr="00F33DC3" w14:paraId="45483681" w14:textId="77777777" w:rsidTr="00084B66">
        <w:trPr>
          <w:trHeight w:hRule="exact" w:val="864"/>
          <w:jc w:val="center"/>
        </w:trPr>
        <w:tc>
          <w:tcPr>
            <w:tcW w:w="1525" w:type="dxa"/>
            <w:noWrap/>
            <w:vAlign w:val="center"/>
            <w:hideMark/>
          </w:tcPr>
          <w:p w14:paraId="195D0F17" w14:textId="77777777" w:rsidR="0009027D" w:rsidRPr="00F33DC3" w:rsidRDefault="0009027D" w:rsidP="00084B66">
            <w:pPr>
              <w:jc w:val="center"/>
            </w:pPr>
            <w:r w:rsidRPr="00F33DC3">
              <w:t>Orange</w:t>
            </w:r>
          </w:p>
        </w:tc>
        <w:tc>
          <w:tcPr>
            <w:tcW w:w="1620" w:type="dxa"/>
            <w:noWrap/>
            <w:vAlign w:val="center"/>
            <w:hideMark/>
          </w:tcPr>
          <w:p w14:paraId="2218AFC3" w14:textId="77777777" w:rsidR="0009027D" w:rsidRPr="00F33DC3" w:rsidRDefault="0009027D" w:rsidP="00084B66">
            <w:pPr>
              <w:jc w:val="center"/>
            </w:pPr>
            <w:r w:rsidRPr="00F33DC3">
              <w:t>Huntington Beach</w:t>
            </w:r>
          </w:p>
        </w:tc>
        <w:tc>
          <w:tcPr>
            <w:tcW w:w="3060" w:type="dxa"/>
            <w:noWrap/>
            <w:vAlign w:val="center"/>
            <w:hideMark/>
          </w:tcPr>
          <w:p w14:paraId="281B8D7B" w14:textId="77777777" w:rsidR="0009027D" w:rsidRPr="00F33DC3" w:rsidRDefault="0009027D" w:rsidP="00084B66">
            <w:pPr>
              <w:jc w:val="center"/>
            </w:pPr>
            <w:r w:rsidRPr="00F33DC3">
              <w:t>Sherwin-Williams</w:t>
            </w:r>
          </w:p>
        </w:tc>
        <w:tc>
          <w:tcPr>
            <w:tcW w:w="3060" w:type="dxa"/>
            <w:noWrap/>
            <w:vAlign w:val="center"/>
            <w:hideMark/>
          </w:tcPr>
          <w:p w14:paraId="440F5FA8" w14:textId="77777777" w:rsidR="0009027D" w:rsidRPr="00F33DC3" w:rsidRDefault="0009027D" w:rsidP="00084B66">
            <w:pPr>
              <w:jc w:val="center"/>
            </w:pPr>
            <w:r w:rsidRPr="00F33DC3">
              <w:t>7450 Edinger Ave</w:t>
            </w:r>
          </w:p>
        </w:tc>
        <w:tc>
          <w:tcPr>
            <w:tcW w:w="1314" w:type="dxa"/>
            <w:noWrap/>
            <w:vAlign w:val="center"/>
            <w:hideMark/>
          </w:tcPr>
          <w:p w14:paraId="1CD57DCF" w14:textId="77777777" w:rsidR="0009027D" w:rsidRPr="00F33DC3" w:rsidRDefault="0009027D" w:rsidP="00084B66">
            <w:pPr>
              <w:jc w:val="center"/>
            </w:pPr>
            <w:r w:rsidRPr="00F33DC3">
              <w:t>Retail</w:t>
            </w:r>
          </w:p>
        </w:tc>
      </w:tr>
      <w:tr w:rsidR="0009027D" w:rsidRPr="00F33DC3" w14:paraId="11F0DD49" w14:textId="77777777" w:rsidTr="00084B66">
        <w:trPr>
          <w:trHeight w:hRule="exact" w:val="864"/>
          <w:jc w:val="center"/>
        </w:trPr>
        <w:tc>
          <w:tcPr>
            <w:tcW w:w="1525" w:type="dxa"/>
            <w:noWrap/>
            <w:vAlign w:val="center"/>
            <w:hideMark/>
          </w:tcPr>
          <w:p w14:paraId="7E5FD790" w14:textId="77777777" w:rsidR="0009027D" w:rsidRPr="00F33DC3" w:rsidRDefault="0009027D" w:rsidP="00084B66">
            <w:pPr>
              <w:jc w:val="center"/>
            </w:pPr>
            <w:r w:rsidRPr="00F33DC3">
              <w:t>Orange</w:t>
            </w:r>
          </w:p>
        </w:tc>
        <w:tc>
          <w:tcPr>
            <w:tcW w:w="1620" w:type="dxa"/>
            <w:noWrap/>
            <w:vAlign w:val="center"/>
            <w:hideMark/>
          </w:tcPr>
          <w:p w14:paraId="3DDDB450" w14:textId="77777777" w:rsidR="0009027D" w:rsidRPr="00F33DC3" w:rsidRDefault="0009027D" w:rsidP="00084B66">
            <w:pPr>
              <w:jc w:val="center"/>
            </w:pPr>
            <w:r w:rsidRPr="00F33DC3">
              <w:t>Huntington Beach</w:t>
            </w:r>
          </w:p>
        </w:tc>
        <w:tc>
          <w:tcPr>
            <w:tcW w:w="3060" w:type="dxa"/>
            <w:noWrap/>
            <w:vAlign w:val="center"/>
            <w:hideMark/>
          </w:tcPr>
          <w:p w14:paraId="7D5B246B" w14:textId="77777777" w:rsidR="0009027D" w:rsidRPr="00F33DC3" w:rsidRDefault="0009027D" w:rsidP="00084B66">
            <w:pPr>
              <w:jc w:val="center"/>
            </w:pPr>
            <w:r w:rsidRPr="00F33DC3">
              <w:t>Vista Paint</w:t>
            </w:r>
          </w:p>
        </w:tc>
        <w:tc>
          <w:tcPr>
            <w:tcW w:w="3060" w:type="dxa"/>
            <w:noWrap/>
            <w:vAlign w:val="center"/>
            <w:hideMark/>
          </w:tcPr>
          <w:p w14:paraId="2C912864" w14:textId="77777777" w:rsidR="0009027D" w:rsidRPr="00F33DC3" w:rsidRDefault="0009027D" w:rsidP="00084B66">
            <w:pPr>
              <w:jc w:val="center"/>
            </w:pPr>
            <w:r w:rsidRPr="00F33DC3">
              <w:t>17445 Beach Blvd</w:t>
            </w:r>
          </w:p>
        </w:tc>
        <w:tc>
          <w:tcPr>
            <w:tcW w:w="1314" w:type="dxa"/>
            <w:noWrap/>
            <w:vAlign w:val="center"/>
            <w:hideMark/>
          </w:tcPr>
          <w:p w14:paraId="57C7400B" w14:textId="77777777" w:rsidR="0009027D" w:rsidRPr="00F33DC3" w:rsidRDefault="0009027D" w:rsidP="00084B66">
            <w:pPr>
              <w:jc w:val="center"/>
            </w:pPr>
            <w:r w:rsidRPr="00F33DC3">
              <w:t>Retail</w:t>
            </w:r>
          </w:p>
        </w:tc>
      </w:tr>
      <w:tr w:rsidR="0009027D" w:rsidRPr="00F33DC3" w14:paraId="2D3CA0D9" w14:textId="77777777" w:rsidTr="00084B66">
        <w:trPr>
          <w:trHeight w:hRule="exact" w:val="864"/>
          <w:jc w:val="center"/>
        </w:trPr>
        <w:tc>
          <w:tcPr>
            <w:tcW w:w="1525" w:type="dxa"/>
            <w:noWrap/>
            <w:vAlign w:val="center"/>
            <w:hideMark/>
          </w:tcPr>
          <w:p w14:paraId="6065F396" w14:textId="77777777" w:rsidR="0009027D" w:rsidRPr="00F33DC3" w:rsidRDefault="0009027D" w:rsidP="00084B66">
            <w:pPr>
              <w:jc w:val="center"/>
            </w:pPr>
            <w:r w:rsidRPr="00F33DC3">
              <w:t>Orange</w:t>
            </w:r>
          </w:p>
        </w:tc>
        <w:tc>
          <w:tcPr>
            <w:tcW w:w="1620" w:type="dxa"/>
            <w:noWrap/>
            <w:vAlign w:val="center"/>
            <w:hideMark/>
          </w:tcPr>
          <w:p w14:paraId="423EB8EE" w14:textId="77777777" w:rsidR="0009027D" w:rsidRPr="00F33DC3" w:rsidRDefault="0009027D" w:rsidP="00084B66">
            <w:pPr>
              <w:jc w:val="center"/>
            </w:pPr>
            <w:r w:rsidRPr="00F33DC3">
              <w:t>Irvine</w:t>
            </w:r>
          </w:p>
        </w:tc>
        <w:tc>
          <w:tcPr>
            <w:tcW w:w="3060" w:type="dxa"/>
            <w:noWrap/>
            <w:vAlign w:val="center"/>
            <w:hideMark/>
          </w:tcPr>
          <w:p w14:paraId="7B494A77" w14:textId="77777777" w:rsidR="0009027D" w:rsidRPr="00F33DC3" w:rsidRDefault="0009027D" w:rsidP="00084B66">
            <w:pPr>
              <w:jc w:val="center"/>
            </w:pPr>
            <w:r w:rsidRPr="00F33DC3">
              <w:t>Dunn-Edwards</w:t>
            </w:r>
          </w:p>
        </w:tc>
        <w:tc>
          <w:tcPr>
            <w:tcW w:w="3060" w:type="dxa"/>
            <w:noWrap/>
            <w:vAlign w:val="center"/>
            <w:hideMark/>
          </w:tcPr>
          <w:p w14:paraId="45BAA66D" w14:textId="77777777" w:rsidR="0009027D" w:rsidRPr="00F33DC3" w:rsidRDefault="0009027D" w:rsidP="00084B66">
            <w:pPr>
              <w:jc w:val="center"/>
            </w:pPr>
            <w:r w:rsidRPr="00F33DC3">
              <w:t>16191 Lake Forest Dr</w:t>
            </w:r>
          </w:p>
        </w:tc>
        <w:tc>
          <w:tcPr>
            <w:tcW w:w="1314" w:type="dxa"/>
            <w:noWrap/>
            <w:vAlign w:val="center"/>
            <w:hideMark/>
          </w:tcPr>
          <w:p w14:paraId="248F6C5B" w14:textId="77777777" w:rsidR="0009027D" w:rsidRPr="00F33DC3" w:rsidRDefault="0009027D" w:rsidP="00084B66">
            <w:pPr>
              <w:jc w:val="center"/>
            </w:pPr>
            <w:r w:rsidRPr="00F33DC3">
              <w:t>Retail</w:t>
            </w:r>
          </w:p>
        </w:tc>
      </w:tr>
      <w:tr w:rsidR="0009027D" w:rsidRPr="00F33DC3" w14:paraId="6F750520" w14:textId="77777777" w:rsidTr="00084B66">
        <w:trPr>
          <w:trHeight w:hRule="exact" w:val="864"/>
          <w:jc w:val="center"/>
        </w:trPr>
        <w:tc>
          <w:tcPr>
            <w:tcW w:w="1525" w:type="dxa"/>
            <w:noWrap/>
            <w:vAlign w:val="center"/>
            <w:hideMark/>
          </w:tcPr>
          <w:p w14:paraId="09F36ABE" w14:textId="77777777" w:rsidR="0009027D" w:rsidRPr="00F33DC3" w:rsidRDefault="0009027D" w:rsidP="00084B66">
            <w:pPr>
              <w:jc w:val="center"/>
            </w:pPr>
            <w:r w:rsidRPr="00F33DC3">
              <w:lastRenderedPageBreak/>
              <w:t>Orange</w:t>
            </w:r>
          </w:p>
        </w:tc>
        <w:tc>
          <w:tcPr>
            <w:tcW w:w="1620" w:type="dxa"/>
            <w:noWrap/>
            <w:vAlign w:val="center"/>
            <w:hideMark/>
          </w:tcPr>
          <w:p w14:paraId="5A52C08E" w14:textId="77777777" w:rsidR="0009027D" w:rsidRPr="00F33DC3" w:rsidRDefault="0009027D" w:rsidP="00084B66">
            <w:pPr>
              <w:jc w:val="center"/>
            </w:pPr>
            <w:r w:rsidRPr="00F33DC3">
              <w:t>Irvine</w:t>
            </w:r>
          </w:p>
        </w:tc>
        <w:tc>
          <w:tcPr>
            <w:tcW w:w="3060" w:type="dxa"/>
            <w:noWrap/>
            <w:vAlign w:val="center"/>
            <w:hideMark/>
          </w:tcPr>
          <w:p w14:paraId="33B1F701" w14:textId="77777777" w:rsidR="0009027D" w:rsidRPr="00F33DC3" w:rsidRDefault="0009027D" w:rsidP="00084B66">
            <w:pPr>
              <w:jc w:val="center"/>
            </w:pPr>
            <w:r w:rsidRPr="00F33DC3">
              <w:t>Orange County Irvine Collection Center HHW Facility</w:t>
            </w:r>
          </w:p>
        </w:tc>
        <w:tc>
          <w:tcPr>
            <w:tcW w:w="3060" w:type="dxa"/>
            <w:noWrap/>
            <w:vAlign w:val="center"/>
            <w:hideMark/>
          </w:tcPr>
          <w:p w14:paraId="4D5DBF06" w14:textId="77777777" w:rsidR="0009027D" w:rsidRPr="00F33DC3" w:rsidRDefault="0009027D" w:rsidP="00084B66">
            <w:pPr>
              <w:jc w:val="center"/>
            </w:pPr>
            <w:r w:rsidRPr="00F33DC3">
              <w:t>6411 Oak Canyon Rd</w:t>
            </w:r>
          </w:p>
        </w:tc>
        <w:tc>
          <w:tcPr>
            <w:tcW w:w="1314" w:type="dxa"/>
            <w:noWrap/>
            <w:vAlign w:val="center"/>
            <w:hideMark/>
          </w:tcPr>
          <w:p w14:paraId="207624F8" w14:textId="77777777" w:rsidR="0009027D" w:rsidRPr="00F33DC3" w:rsidRDefault="0009027D" w:rsidP="00084B66">
            <w:pPr>
              <w:jc w:val="center"/>
            </w:pPr>
            <w:r w:rsidRPr="00F33DC3">
              <w:t>HHW Facility</w:t>
            </w:r>
          </w:p>
        </w:tc>
      </w:tr>
      <w:tr w:rsidR="0009027D" w:rsidRPr="00F33DC3" w14:paraId="71744F63" w14:textId="77777777" w:rsidTr="00084B66">
        <w:trPr>
          <w:trHeight w:hRule="exact" w:val="864"/>
          <w:jc w:val="center"/>
        </w:trPr>
        <w:tc>
          <w:tcPr>
            <w:tcW w:w="1525" w:type="dxa"/>
            <w:noWrap/>
            <w:vAlign w:val="center"/>
            <w:hideMark/>
          </w:tcPr>
          <w:p w14:paraId="77527DF4" w14:textId="77777777" w:rsidR="0009027D" w:rsidRPr="00F33DC3" w:rsidRDefault="0009027D" w:rsidP="00084B66">
            <w:pPr>
              <w:jc w:val="center"/>
            </w:pPr>
            <w:r w:rsidRPr="00F33DC3">
              <w:t>Orange</w:t>
            </w:r>
          </w:p>
        </w:tc>
        <w:tc>
          <w:tcPr>
            <w:tcW w:w="1620" w:type="dxa"/>
            <w:noWrap/>
            <w:vAlign w:val="center"/>
            <w:hideMark/>
          </w:tcPr>
          <w:p w14:paraId="32B6F80C" w14:textId="77777777" w:rsidR="0009027D" w:rsidRPr="00F33DC3" w:rsidRDefault="0009027D" w:rsidP="00084B66">
            <w:pPr>
              <w:jc w:val="center"/>
            </w:pPr>
            <w:r w:rsidRPr="00F33DC3">
              <w:t>Irvine</w:t>
            </w:r>
          </w:p>
        </w:tc>
        <w:tc>
          <w:tcPr>
            <w:tcW w:w="3060" w:type="dxa"/>
            <w:noWrap/>
            <w:vAlign w:val="center"/>
            <w:hideMark/>
          </w:tcPr>
          <w:p w14:paraId="3056A852" w14:textId="77777777" w:rsidR="0009027D" w:rsidRPr="00F33DC3" w:rsidRDefault="0009027D" w:rsidP="00084B66">
            <w:pPr>
              <w:jc w:val="center"/>
            </w:pPr>
            <w:r w:rsidRPr="00F33DC3">
              <w:t>Sherwin-Williams</w:t>
            </w:r>
          </w:p>
        </w:tc>
        <w:tc>
          <w:tcPr>
            <w:tcW w:w="3060" w:type="dxa"/>
            <w:noWrap/>
            <w:vAlign w:val="center"/>
            <w:hideMark/>
          </w:tcPr>
          <w:p w14:paraId="078421F7" w14:textId="77777777" w:rsidR="0009027D" w:rsidRPr="00F33DC3" w:rsidRDefault="0009027D" w:rsidP="00084B66">
            <w:pPr>
              <w:jc w:val="center"/>
            </w:pPr>
            <w:r w:rsidRPr="00F33DC3">
              <w:t>15475 Jeffrey Rd</w:t>
            </w:r>
          </w:p>
        </w:tc>
        <w:tc>
          <w:tcPr>
            <w:tcW w:w="1314" w:type="dxa"/>
            <w:noWrap/>
            <w:vAlign w:val="center"/>
            <w:hideMark/>
          </w:tcPr>
          <w:p w14:paraId="7317C1D7" w14:textId="77777777" w:rsidR="0009027D" w:rsidRPr="00F33DC3" w:rsidRDefault="0009027D" w:rsidP="00084B66">
            <w:pPr>
              <w:jc w:val="center"/>
            </w:pPr>
            <w:r w:rsidRPr="00F33DC3">
              <w:t>Retail</w:t>
            </w:r>
          </w:p>
        </w:tc>
      </w:tr>
      <w:tr w:rsidR="0009027D" w:rsidRPr="00F33DC3" w14:paraId="16C6F800" w14:textId="77777777" w:rsidTr="00084B66">
        <w:trPr>
          <w:trHeight w:hRule="exact" w:val="864"/>
          <w:jc w:val="center"/>
        </w:trPr>
        <w:tc>
          <w:tcPr>
            <w:tcW w:w="1525" w:type="dxa"/>
            <w:noWrap/>
            <w:vAlign w:val="center"/>
            <w:hideMark/>
          </w:tcPr>
          <w:p w14:paraId="16167397" w14:textId="77777777" w:rsidR="0009027D" w:rsidRPr="00F33DC3" w:rsidRDefault="0009027D" w:rsidP="00084B66">
            <w:pPr>
              <w:jc w:val="center"/>
            </w:pPr>
            <w:r w:rsidRPr="00F33DC3">
              <w:t>Orange</w:t>
            </w:r>
          </w:p>
        </w:tc>
        <w:tc>
          <w:tcPr>
            <w:tcW w:w="1620" w:type="dxa"/>
            <w:noWrap/>
            <w:vAlign w:val="center"/>
            <w:hideMark/>
          </w:tcPr>
          <w:p w14:paraId="765D2D9C" w14:textId="77777777" w:rsidR="0009027D" w:rsidRPr="00F33DC3" w:rsidRDefault="0009027D" w:rsidP="00084B66">
            <w:pPr>
              <w:jc w:val="center"/>
            </w:pPr>
            <w:r w:rsidRPr="00F33DC3">
              <w:t>La Habra</w:t>
            </w:r>
          </w:p>
        </w:tc>
        <w:tc>
          <w:tcPr>
            <w:tcW w:w="3060" w:type="dxa"/>
            <w:noWrap/>
            <w:vAlign w:val="center"/>
            <w:hideMark/>
          </w:tcPr>
          <w:p w14:paraId="6FABBDFE" w14:textId="77777777" w:rsidR="0009027D" w:rsidRPr="00F33DC3" w:rsidRDefault="0009027D" w:rsidP="00084B66">
            <w:pPr>
              <w:jc w:val="center"/>
            </w:pPr>
            <w:r w:rsidRPr="00F33DC3">
              <w:t>Sherwin-Williams</w:t>
            </w:r>
          </w:p>
        </w:tc>
        <w:tc>
          <w:tcPr>
            <w:tcW w:w="3060" w:type="dxa"/>
            <w:noWrap/>
            <w:vAlign w:val="center"/>
            <w:hideMark/>
          </w:tcPr>
          <w:p w14:paraId="2AA4B0F0" w14:textId="77777777" w:rsidR="0009027D" w:rsidRPr="00F33DC3" w:rsidRDefault="0009027D" w:rsidP="00084B66">
            <w:pPr>
              <w:jc w:val="center"/>
            </w:pPr>
            <w:r w:rsidRPr="00F33DC3">
              <w:t>1620 W Whittier Blvd</w:t>
            </w:r>
          </w:p>
        </w:tc>
        <w:tc>
          <w:tcPr>
            <w:tcW w:w="1314" w:type="dxa"/>
            <w:noWrap/>
            <w:vAlign w:val="center"/>
            <w:hideMark/>
          </w:tcPr>
          <w:p w14:paraId="0B249DD0" w14:textId="77777777" w:rsidR="0009027D" w:rsidRPr="00F33DC3" w:rsidRDefault="0009027D" w:rsidP="00084B66">
            <w:pPr>
              <w:jc w:val="center"/>
            </w:pPr>
            <w:r w:rsidRPr="00F33DC3">
              <w:t>Retail</w:t>
            </w:r>
          </w:p>
        </w:tc>
      </w:tr>
      <w:tr w:rsidR="0009027D" w:rsidRPr="00F33DC3" w14:paraId="6F3DB21E" w14:textId="77777777" w:rsidTr="00084B66">
        <w:trPr>
          <w:trHeight w:hRule="exact" w:val="864"/>
          <w:jc w:val="center"/>
        </w:trPr>
        <w:tc>
          <w:tcPr>
            <w:tcW w:w="1525" w:type="dxa"/>
            <w:noWrap/>
            <w:vAlign w:val="center"/>
            <w:hideMark/>
          </w:tcPr>
          <w:p w14:paraId="6A24DDC2" w14:textId="77777777" w:rsidR="0009027D" w:rsidRPr="00F33DC3" w:rsidRDefault="0009027D" w:rsidP="00084B66">
            <w:pPr>
              <w:jc w:val="center"/>
            </w:pPr>
            <w:r w:rsidRPr="00F33DC3">
              <w:t>Orange</w:t>
            </w:r>
          </w:p>
        </w:tc>
        <w:tc>
          <w:tcPr>
            <w:tcW w:w="1620" w:type="dxa"/>
            <w:noWrap/>
            <w:vAlign w:val="center"/>
            <w:hideMark/>
          </w:tcPr>
          <w:p w14:paraId="235C3970" w14:textId="77777777" w:rsidR="0009027D" w:rsidRPr="00F33DC3" w:rsidRDefault="0009027D" w:rsidP="00084B66">
            <w:pPr>
              <w:jc w:val="center"/>
            </w:pPr>
            <w:r w:rsidRPr="00F33DC3">
              <w:t>Laguna Beach</w:t>
            </w:r>
          </w:p>
        </w:tc>
        <w:tc>
          <w:tcPr>
            <w:tcW w:w="3060" w:type="dxa"/>
            <w:noWrap/>
            <w:vAlign w:val="center"/>
            <w:hideMark/>
          </w:tcPr>
          <w:p w14:paraId="24144EFD" w14:textId="77777777" w:rsidR="0009027D" w:rsidRPr="00F33DC3" w:rsidRDefault="0009027D" w:rsidP="00084B66">
            <w:pPr>
              <w:jc w:val="center"/>
            </w:pPr>
            <w:r w:rsidRPr="00F33DC3">
              <w:t>Sherwin-Williams</w:t>
            </w:r>
          </w:p>
        </w:tc>
        <w:tc>
          <w:tcPr>
            <w:tcW w:w="3060" w:type="dxa"/>
            <w:noWrap/>
            <w:vAlign w:val="center"/>
            <w:hideMark/>
          </w:tcPr>
          <w:p w14:paraId="3A26F675" w14:textId="77777777" w:rsidR="0009027D" w:rsidRPr="00F33DC3" w:rsidRDefault="0009027D" w:rsidP="00084B66">
            <w:pPr>
              <w:jc w:val="center"/>
            </w:pPr>
            <w:r w:rsidRPr="00F33DC3">
              <w:t>664 N Coast Hwy</w:t>
            </w:r>
          </w:p>
        </w:tc>
        <w:tc>
          <w:tcPr>
            <w:tcW w:w="1314" w:type="dxa"/>
            <w:noWrap/>
            <w:vAlign w:val="center"/>
            <w:hideMark/>
          </w:tcPr>
          <w:p w14:paraId="03C9C957" w14:textId="77777777" w:rsidR="0009027D" w:rsidRPr="00F33DC3" w:rsidRDefault="0009027D" w:rsidP="00084B66">
            <w:pPr>
              <w:jc w:val="center"/>
            </w:pPr>
            <w:r w:rsidRPr="00F33DC3">
              <w:t>Retail</w:t>
            </w:r>
          </w:p>
        </w:tc>
      </w:tr>
      <w:tr w:rsidR="0009027D" w:rsidRPr="00F33DC3" w14:paraId="65D4E2B6" w14:textId="77777777" w:rsidTr="00084B66">
        <w:trPr>
          <w:trHeight w:hRule="exact" w:val="864"/>
          <w:jc w:val="center"/>
        </w:trPr>
        <w:tc>
          <w:tcPr>
            <w:tcW w:w="1525" w:type="dxa"/>
            <w:noWrap/>
            <w:vAlign w:val="center"/>
            <w:hideMark/>
          </w:tcPr>
          <w:p w14:paraId="2CE72CD9" w14:textId="77777777" w:rsidR="0009027D" w:rsidRPr="00F33DC3" w:rsidRDefault="0009027D" w:rsidP="00084B66">
            <w:pPr>
              <w:jc w:val="center"/>
            </w:pPr>
            <w:r w:rsidRPr="00F33DC3">
              <w:t>Orange</w:t>
            </w:r>
          </w:p>
        </w:tc>
        <w:tc>
          <w:tcPr>
            <w:tcW w:w="1620" w:type="dxa"/>
            <w:noWrap/>
            <w:vAlign w:val="center"/>
            <w:hideMark/>
          </w:tcPr>
          <w:p w14:paraId="3BB055BA" w14:textId="77777777" w:rsidR="0009027D" w:rsidRPr="00F33DC3" w:rsidRDefault="0009027D" w:rsidP="00084B66">
            <w:pPr>
              <w:jc w:val="center"/>
            </w:pPr>
            <w:r w:rsidRPr="00F33DC3">
              <w:t>Laguna Hills</w:t>
            </w:r>
          </w:p>
        </w:tc>
        <w:tc>
          <w:tcPr>
            <w:tcW w:w="3060" w:type="dxa"/>
            <w:noWrap/>
            <w:vAlign w:val="center"/>
            <w:hideMark/>
          </w:tcPr>
          <w:p w14:paraId="76D592B0" w14:textId="77777777" w:rsidR="0009027D" w:rsidRPr="00F33DC3" w:rsidRDefault="0009027D" w:rsidP="00084B66">
            <w:pPr>
              <w:jc w:val="center"/>
            </w:pPr>
            <w:r w:rsidRPr="00F33DC3">
              <w:t>Sherwin-Williams</w:t>
            </w:r>
          </w:p>
        </w:tc>
        <w:tc>
          <w:tcPr>
            <w:tcW w:w="3060" w:type="dxa"/>
            <w:noWrap/>
            <w:vAlign w:val="center"/>
            <w:hideMark/>
          </w:tcPr>
          <w:p w14:paraId="7A696D22" w14:textId="77777777" w:rsidR="0009027D" w:rsidRPr="00F33DC3" w:rsidRDefault="0009027D" w:rsidP="00084B66">
            <w:pPr>
              <w:jc w:val="center"/>
            </w:pPr>
            <w:r w:rsidRPr="00F33DC3">
              <w:t>25352 Cabot Rd</w:t>
            </w:r>
          </w:p>
        </w:tc>
        <w:tc>
          <w:tcPr>
            <w:tcW w:w="1314" w:type="dxa"/>
            <w:noWrap/>
            <w:vAlign w:val="center"/>
            <w:hideMark/>
          </w:tcPr>
          <w:p w14:paraId="398CB3A7" w14:textId="77777777" w:rsidR="0009027D" w:rsidRPr="00F33DC3" w:rsidRDefault="0009027D" w:rsidP="00084B66">
            <w:pPr>
              <w:jc w:val="center"/>
            </w:pPr>
            <w:r w:rsidRPr="00F33DC3">
              <w:t>Retail</w:t>
            </w:r>
          </w:p>
        </w:tc>
      </w:tr>
      <w:tr w:rsidR="0009027D" w:rsidRPr="00F33DC3" w14:paraId="33113A0F" w14:textId="77777777" w:rsidTr="00084B66">
        <w:trPr>
          <w:trHeight w:hRule="exact" w:val="864"/>
          <w:jc w:val="center"/>
        </w:trPr>
        <w:tc>
          <w:tcPr>
            <w:tcW w:w="1525" w:type="dxa"/>
            <w:noWrap/>
            <w:vAlign w:val="center"/>
            <w:hideMark/>
          </w:tcPr>
          <w:p w14:paraId="330A402D" w14:textId="77777777" w:rsidR="0009027D" w:rsidRPr="00F33DC3" w:rsidRDefault="0009027D" w:rsidP="00084B66">
            <w:pPr>
              <w:jc w:val="center"/>
            </w:pPr>
            <w:r w:rsidRPr="00F33DC3">
              <w:t>Orange</w:t>
            </w:r>
          </w:p>
        </w:tc>
        <w:tc>
          <w:tcPr>
            <w:tcW w:w="1620" w:type="dxa"/>
            <w:noWrap/>
            <w:vAlign w:val="center"/>
            <w:hideMark/>
          </w:tcPr>
          <w:p w14:paraId="2B4CD2F1" w14:textId="77777777" w:rsidR="0009027D" w:rsidRPr="00F33DC3" w:rsidRDefault="0009027D" w:rsidP="00084B66">
            <w:pPr>
              <w:jc w:val="center"/>
            </w:pPr>
            <w:r w:rsidRPr="00F33DC3">
              <w:t>Lake Forest</w:t>
            </w:r>
          </w:p>
        </w:tc>
        <w:tc>
          <w:tcPr>
            <w:tcW w:w="3060" w:type="dxa"/>
            <w:noWrap/>
            <w:vAlign w:val="center"/>
            <w:hideMark/>
          </w:tcPr>
          <w:p w14:paraId="3D45442A" w14:textId="77777777" w:rsidR="0009027D" w:rsidRPr="00F33DC3" w:rsidRDefault="0009027D" w:rsidP="00084B66">
            <w:pPr>
              <w:jc w:val="center"/>
            </w:pPr>
            <w:r w:rsidRPr="00F33DC3">
              <w:t>Sherwin-Williams</w:t>
            </w:r>
          </w:p>
        </w:tc>
        <w:tc>
          <w:tcPr>
            <w:tcW w:w="3060" w:type="dxa"/>
            <w:noWrap/>
            <w:vAlign w:val="center"/>
            <w:hideMark/>
          </w:tcPr>
          <w:p w14:paraId="2554C638" w14:textId="77777777" w:rsidR="0009027D" w:rsidRPr="00F33DC3" w:rsidRDefault="0009027D" w:rsidP="00084B66">
            <w:pPr>
              <w:jc w:val="center"/>
            </w:pPr>
            <w:r w:rsidRPr="00F33DC3">
              <w:t>22500 Muirlands Blvd</w:t>
            </w:r>
          </w:p>
        </w:tc>
        <w:tc>
          <w:tcPr>
            <w:tcW w:w="1314" w:type="dxa"/>
            <w:noWrap/>
            <w:vAlign w:val="center"/>
            <w:hideMark/>
          </w:tcPr>
          <w:p w14:paraId="40450658" w14:textId="77777777" w:rsidR="0009027D" w:rsidRPr="00F33DC3" w:rsidRDefault="0009027D" w:rsidP="00084B66">
            <w:pPr>
              <w:jc w:val="center"/>
            </w:pPr>
            <w:r w:rsidRPr="00F33DC3">
              <w:t>Retail</w:t>
            </w:r>
          </w:p>
        </w:tc>
      </w:tr>
      <w:tr w:rsidR="0009027D" w:rsidRPr="00F33DC3" w14:paraId="04D33019" w14:textId="77777777" w:rsidTr="00084B66">
        <w:trPr>
          <w:trHeight w:hRule="exact" w:val="864"/>
          <w:jc w:val="center"/>
        </w:trPr>
        <w:tc>
          <w:tcPr>
            <w:tcW w:w="1525" w:type="dxa"/>
            <w:noWrap/>
            <w:vAlign w:val="center"/>
            <w:hideMark/>
          </w:tcPr>
          <w:p w14:paraId="36ED0DFE" w14:textId="77777777" w:rsidR="0009027D" w:rsidRPr="00F33DC3" w:rsidRDefault="0009027D" w:rsidP="00084B66">
            <w:pPr>
              <w:jc w:val="center"/>
            </w:pPr>
            <w:r w:rsidRPr="00F33DC3">
              <w:t>Orange</w:t>
            </w:r>
          </w:p>
        </w:tc>
        <w:tc>
          <w:tcPr>
            <w:tcW w:w="1620" w:type="dxa"/>
            <w:noWrap/>
            <w:vAlign w:val="center"/>
            <w:hideMark/>
          </w:tcPr>
          <w:p w14:paraId="3F3E9A1F" w14:textId="77777777" w:rsidR="0009027D" w:rsidRPr="00F33DC3" w:rsidRDefault="0009027D" w:rsidP="00084B66">
            <w:pPr>
              <w:jc w:val="center"/>
            </w:pPr>
            <w:r w:rsidRPr="00F33DC3">
              <w:t>Lake Forest</w:t>
            </w:r>
          </w:p>
        </w:tc>
        <w:tc>
          <w:tcPr>
            <w:tcW w:w="3060" w:type="dxa"/>
            <w:noWrap/>
            <w:vAlign w:val="center"/>
            <w:hideMark/>
          </w:tcPr>
          <w:p w14:paraId="5FAB70B9" w14:textId="77777777" w:rsidR="0009027D" w:rsidRPr="00F33DC3" w:rsidRDefault="0009027D" w:rsidP="00084B66">
            <w:pPr>
              <w:jc w:val="center"/>
            </w:pPr>
            <w:r w:rsidRPr="00F33DC3">
              <w:t>Shilpark Paint</w:t>
            </w:r>
          </w:p>
        </w:tc>
        <w:tc>
          <w:tcPr>
            <w:tcW w:w="3060" w:type="dxa"/>
            <w:noWrap/>
            <w:vAlign w:val="center"/>
            <w:hideMark/>
          </w:tcPr>
          <w:p w14:paraId="4F1064C3" w14:textId="77777777" w:rsidR="0009027D" w:rsidRPr="00F33DC3" w:rsidRDefault="0009027D" w:rsidP="00084B66">
            <w:pPr>
              <w:jc w:val="center"/>
            </w:pPr>
            <w:r w:rsidRPr="00F33DC3">
              <w:t>24366 Swartz Dr</w:t>
            </w:r>
          </w:p>
        </w:tc>
        <w:tc>
          <w:tcPr>
            <w:tcW w:w="1314" w:type="dxa"/>
            <w:noWrap/>
            <w:vAlign w:val="center"/>
            <w:hideMark/>
          </w:tcPr>
          <w:p w14:paraId="42F67AD6" w14:textId="77777777" w:rsidR="0009027D" w:rsidRPr="00F33DC3" w:rsidRDefault="0009027D" w:rsidP="00084B66">
            <w:pPr>
              <w:jc w:val="center"/>
            </w:pPr>
            <w:r w:rsidRPr="00F33DC3">
              <w:t>Retail</w:t>
            </w:r>
          </w:p>
        </w:tc>
      </w:tr>
      <w:tr w:rsidR="0009027D" w:rsidRPr="00F33DC3" w14:paraId="764EFFFE" w14:textId="77777777" w:rsidTr="00084B66">
        <w:trPr>
          <w:trHeight w:hRule="exact" w:val="864"/>
          <w:jc w:val="center"/>
        </w:trPr>
        <w:tc>
          <w:tcPr>
            <w:tcW w:w="1525" w:type="dxa"/>
            <w:noWrap/>
            <w:vAlign w:val="center"/>
            <w:hideMark/>
          </w:tcPr>
          <w:p w14:paraId="34E8E615" w14:textId="77777777" w:rsidR="0009027D" w:rsidRPr="00F33DC3" w:rsidRDefault="0009027D" w:rsidP="00084B66">
            <w:pPr>
              <w:jc w:val="center"/>
            </w:pPr>
            <w:r w:rsidRPr="00F33DC3">
              <w:t>Orange</w:t>
            </w:r>
          </w:p>
        </w:tc>
        <w:tc>
          <w:tcPr>
            <w:tcW w:w="1620" w:type="dxa"/>
            <w:noWrap/>
            <w:vAlign w:val="center"/>
            <w:hideMark/>
          </w:tcPr>
          <w:p w14:paraId="65CF738A" w14:textId="77777777" w:rsidR="0009027D" w:rsidRPr="00F33DC3" w:rsidRDefault="0009027D" w:rsidP="00084B66">
            <w:pPr>
              <w:jc w:val="center"/>
            </w:pPr>
            <w:r w:rsidRPr="00F33DC3">
              <w:t>Los Alamitos</w:t>
            </w:r>
          </w:p>
        </w:tc>
        <w:tc>
          <w:tcPr>
            <w:tcW w:w="3060" w:type="dxa"/>
            <w:noWrap/>
            <w:vAlign w:val="center"/>
            <w:hideMark/>
          </w:tcPr>
          <w:p w14:paraId="62907303" w14:textId="77777777" w:rsidR="0009027D" w:rsidRPr="00F33DC3" w:rsidRDefault="0009027D" w:rsidP="00084B66">
            <w:pPr>
              <w:jc w:val="center"/>
            </w:pPr>
            <w:r w:rsidRPr="00F33DC3">
              <w:t>Sherwin Williams</w:t>
            </w:r>
          </w:p>
        </w:tc>
        <w:tc>
          <w:tcPr>
            <w:tcW w:w="3060" w:type="dxa"/>
            <w:noWrap/>
            <w:vAlign w:val="center"/>
            <w:hideMark/>
          </w:tcPr>
          <w:p w14:paraId="5A9919EC" w14:textId="77777777" w:rsidR="0009027D" w:rsidRPr="00F33DC3" w:rsidRDefault="0009027D" w:rsidP="00084B66">
            <w:pPr>
              <w:jc w:val="center"/>
            </w:pPr>
            <w:r w:rsidRPr="00F33DC3">
              <w:t>3555A Katella Ave</w:t>
            </w:r>
          </w:p>
        </w:tc>
        <w:tc>
          <w:tcPr>
            <w:tcW w:w="1314" w:type="dxa"/>
            <w:noWrap/>
            <w:vAlign w:val="center"/>
            <w:hideMark/>
          </w:tcPr>
          <w:p w14:paraId="3E8458CA" w14:textId="77777777" w:rsidR="0009027D" w:rsidRPr="00F33DC3" w:rsidRDefault="0009027D" w:rsidP="00084B66">
            <w:pPr>
              <w:jc w:val="center"/>
            </w:pPr>
            <w:r w:rsidRPr="00F33DC3">
              <w:t>Retail</w:t>
            </w:r>
          </w:p>
        </w:tc>
      </w:tr>
      <w:tr w:rsidR="0009027D" w:rsidRPr="00F33DC3" w14:paraId="6DE6ECEE" w14:textId="77777777" w:rsidTr="00084B66">
        <w:trPr>
          <w:trHeight w:hRule="exact" w:val="864"/>
          <w:jc w:val="center"/>
        </w:trPr>
        <w:tc>
          <w:tcPr>
            <w:tcW w:w="1525" w:type="dxa"/>
            <w:noWrap/>
            <w:vAlign w:val="center"/>
            <w:hideMark/>
          </w:tcPr>
          <w:p w14:paraId="4FBF9F78" w14:textId="77777777" w:rsidR="0009027D" w:rsidRPr="00F33DC3" w:rsidRDefault="0009027D" w:rsidP="00084B66">
            <w:pPr>
              <w:jc w:val="center"/>
            </w:pPr>
            <w:r w:rsidRPr="00F33DC3">
              <w:t>Orange</w:t>
            </w:r>
          </w:p>
        </w:tc>
        <w:tc>
          <w:tcPr>
            <w:tcW w:w="1620" w:type="dxa"/>
            <w:noWrap/>
            <w:vAlign w:val="center"/>
            <w:hideMark/>
          </w:tcPr>
          <w:p w14:paraId="0555A387" w14:textId="77777777" w:rsidR="0009027D" w:rsidRPr="00F33DC3" w:rsidRDefault="0009027D" w:rsidP="00084B66">
            <w:pPr>
              <w:jc w:val="center"/>
            </w:pPr>
            <w:r w:rsidRPr="00F33DC3">
              <w:t>Mission Viejo</w:t>
            </w:r>
          </w:p>
        </w:tc>
        <w:tc>
          <w:tcPr>
            <w:tcW w:w="3060" w:type="dxa"/>
            <w:noWrap/>
            <w:vAlign w:val="center"/>
            <w:hideMark/>
          </w:tcPr>
          <w:p w14:paraId="416F18DB" w14:textId="77777777" w:rsidR="0009027D" w:rsidRPr="00F33DC3" w:rsidRDefault="0009027D" w:rsidP="00084B66">
            <w:pPr>
              <w:jc w:val="center"/>
            </w:pPr>
            <w:r w:rsidRPr="00F33DC3">
              <w:t>Sherwin-Williams</w:t>
            </w:r>
          </w:p>
        </w:tc>
        <w:tc>
          <w:tcPr>
            <w:tcW w:w="3060" w:type="dxa"/>
            <w:noWrap/>
            <w:vAlign w:val="center"/>
            <w:hideMark/>
          </w:tcPr>
          <w:p w14:paraId="5E1966D8" w14:textId="77777777" w:rsidR="0009027D" w:rsidRPr="00F33DC3" w:rsidRDefault="0009027D" w:rsidP="00084B66">
            <w:pPr>
              <w:jc w:val="center"/>
            </w:pPr>
            <w:r w:rsidRPr="00F33DC3">
              <w:t>25800 Jeronimo Rd</w:t>
            </w:r>
          </w:p>
        </w:tc>
        <w:tc>
          <w:tcPr>
            <w:tcW w:w="1314" w:type="dxa"/>
            <w:noWrap/>
            <w:vAlign w:val="center"/>
            <w:hideMark/>
          </w:tcPr>
          <w:p w14:paraId="0F8B4BC8" w14:textId="77777777" w:rsidR="0009027D" w:rsidRPr="00F33DC3" w:rsidRDefault="0009027D" w:rsidP="00084B66">
            <w:pPr>
              <w:jc w:val="center"/>
            </w:pPr>
            <w:r w:rsidRPr="00F33DC3">
              <w:t>Retail</w:t>
            </w:r>
          </w:p>
        </w:tc>
      </w:tr>
      <w:tr w:rsidR="0009027D" w:rsidRPr="00F33DC3" w14:paraId="5107A246" w14:textId="77777777" w:rsidTr="00084B66">
        <w:trPr>
          <w:trHeight w:hRule="exact" w:val="864"/>
          <w:jc w:val="center"/>
        </w:trPr>
        <w:tc>
          <w:tcPr>
            <w:tcW w:w="1525" w:type="dxa"/>
            <w:noWrap/>
            <w:vAlign w:val="center"/>
            <w:hideMark/>
          </w:tcPr>
          <w:p w14:paraId="4F1C45EB" w14:textId="77777777" w:rsidR="0009027D" w:rsidRPr="00F33DC3" w:rsidRDefault="0009027D" w:rsidP="00084B66">
            <w:pPr>
              <w:jc w:val="center"/>
            </w:pPr>
            <w:r w:rsidRPr="00F33DC3">
              <w:t>Orange</w:t>
            </w:r>
          </w:p>
        </w:tc>
        <w:tc>
          <w:tcPr>
            <w:tcW w:w="1620" w:type="dxa"/>
            <w:noWrap/>
            <w:vAlign w:val="center"/>
            <w:hideMark/>
          </w:tcPr>
          <w:p w14:paraId="0AB331F3" w14:textId="77777777" w:rsidR="0009027D" w:rsidRPr="00F33DC3" w:rsidRDefault="0009027D" w:rsidP="00084B66">
            <w:pPr>
              <w:jc w:val="center"/>
            </w:pPr>
            <w:r w:rsidRPr="00F33DC3">
              <w:t>Mission Viejo</w:t>
            </w:r>
          </w:p>
        </w:tc>
        <w:tc>
          <w:tcPr>
            <w:tcW w:w="3060" w:type="dxa"/>
            <w:noWrap/>
            <w:vAlign w:val="center"/>
            <w:hideMark/>
          </w:tcPr>
          <w:p w14:paraId="178FE822" w14:textId="77777777" w:rsidR="0009027D" w:rsidRPr="00F33DC3" w:rsidRDefault="0009027D" w:rsidP="00084B66">
            <w:pPr>
              <w:jc w:val="center"/>
            </w:pPr>
            <w:r w:rsidRPr="00F33DC3">
              <w:t>Vista Paint</w:t>
            </w:r>
          </w:p>
        </w:tc>
        <w:tc>
          <w:tcPr>
            <w:tcW w:w="3060" w:type="dxa"/>
            <w:noWrap/>
            <w:vAlign w:val="center"/>
            <w:hideMark/>
          </w:tcPr>
          <w:p w14:paraId="06C92451" w14:textId="77777777" w:rsidR="0009027D" w:rsidRPr="00F33DC3" w:rsidRDefault="0009027D" w:rsidP="00084B66">
            <w:pPr>
              <w:jc w:val="center"/>
            </w:pPr>
            <w:r w:rsidRPr="00F33DC3">
              <w:t>24164 Alicia Pkwy</w:t>
            </w:r>
          </w:p>
        </w:tc>
        <w:tc>
          <w:tcPr>
            <w:tcW w:w="1314" w:type="dxa"/>
            <w:noWrap/>
            <w:vAlign w:val="center"/>
            <w:hideMark/>
          </w:tcPr>
          <w:p w14:paraId="6D82E13C" w14:textId="77777777" w:rsidR="0009027D" w:rsidRPr="00F33DC3" w:rsidRDefault="0009027D" w:rsidP="00084B66">
            <w:pPr>
              <w:jc w:val="center"/>
            </w:pPr>
            <w:r w:rsidRPr="00F33DC3">
              <w:t>Retail</w:t>
            </w:r>
          </w:p>
        </w:tc>
      </w:tr>
      <w:tr w:rsidR="0009027D" w:rsidRPr="00F33DC3" w14:paraId="242ADB2F" w14:textId="77777777" w:rsidTr="00084B66">
        <w:trPr>
          <w:trHeight w:hRule="exact" w:val="864"/>
          <w:jc w:val="center"/>
        </w:trPr>
        <w:tc>
          <w:tcPr>
            <w:tcW w:w="1525" w:type="dxa"/>
            <w:noWrap/>
            <w:vAlign w:val="center"/>
            <w:hideMark/>
          </w:tcPr>
          <w:p w14:paraId="2CE92B6D" w14:textId="77777777" w:rsidR="0009027D" w:rsidRPr="00F33DC3" w:rsidRDefault="0009027D" w:rsidP="00084B66">
            <w:pPr>
              <w:jc w:val="center"/>
            </w:pPr>
            <w:r w:rsidRPr="00F33DC3">
              <w:t>Orange</w:t>
            </w:r>
          </w:p>
        </w:tc>
        <w:tc>
          <w:tcPr>
            <w:tcW w:w="1620" w:type="dxa"/>
            <w:noWrap/>
            <w:vAlign w:val="center"/>
            <w:hideMark/>
          </w:tcPr>
          <w:p w14:paraId="0833BFD4" w14:textId="77777777" w:rsidR="0009027D" w:rsidRPr="00F33DC3" w:rsidRDefault="0009027D" w:rsidP="00084B66">
            <w:pPr>
              <w:jc w:val="center"/>
            </w:pPr>
            <w:r w:rsidRPr="00F33DC3">
              <w:t>Orange</w:t>
            </w:r>
          </w:p>
        </w:tc>
        <w:tc>
          <w:tcPr>
            <w:tcW w:w="3060" w:type="dxa"/>
            <w:noWrap/>
            <w:vAlign w:val="center"/>
            <w:hideMark/>
          </w:tcPr>
          <w:p w14:paraId="4452E994" w14:textId="77777777" w:rsidR="0009027D" w:rsidRPr="00F33DC3" w:rsidRDefault="0009027D" w:rsidP="00084B66">
            <w:pPr>
              <w:jc w:val="center"/>
            </w:pPr>
            <w:r w:rsidRPr="00F33DC3">
              <w:t>Dunn-Edwards</w:t>
            </w:r>
          </w:p>
        </w:tc>
        <w:tc>
          <w:tcPr>
            <w:tcW w:w="3060" w:type="dxa"/>
            <w:noWrap/>
            <w:vAlign w:val="center"/>
            <w:hideMark/>
          </w:tcPr>
          <w:p w14:paraId="3BD7AA22" w14:textId="77777777" w:rsidR="0009027D" w:rsidRPr="00F33DC3" w:rsidRDefault="0009027D" w:rsidP="00084B66">
            <w:pPr>
              <w:jc w:val="center"/>
            </w:pPr>
            <w:r w:rsidRPr="00F33DC3">
              <w:t>1915 N Tustin St</w:t>
            </w:r>
          </w:p>
        </w:tc>
        <w:tc>
          <w:tcPr>
            <w:tcW w:w="1314" w:type="dxa"/>
            <w:noWrap/>
            <w:vAlign w:val="center"/>
            <w:hideMark/>
          </w:tcPr>
          <w:p w14:paraId="5BA6AC3F" w14:textId="77777777" w:rsidR="0009027D" w:rsidRPr="00F33DC3" w:rsidRDefault="0009027D" w:rsidP="00084B66">
            <w:pPr>
              <w:jc w:val="center"/>
            </w:pPr>
            <w:r w:rsidRPr="00F33DC3">
              <w:t>Retail</w:t>
            </w:r>
          </w:p>
        </w:tc>
      </w:tr>
      <w:tr w:rsidR="0009027D" w:rsidRPr="00F33DC3" w14:paraId="2D3A7A94" w14:textId="77777777" w:rsidTr="00084B66">
        <w:trPr>
          <w:trHeight w:hRule="exact" w:val="864"/>
          <w:jc w:val="center"/>
        </w:trPr>
        <w:tc>
          <w:tcPr>
            <w:tcW w:w="1525" w:type="dxa"/>
            <w:noWrap/>
            <w:vAlign w:val="center"/>
            <w:hideMark/>
          </w:tcPr>
          <w:p w14:paraId="1B275BF0" w14:textId="77777777" w:rsidR="0009027D" w:rsidRPr="00F33DC3" w:rsidRDefault="0009027D" w:rsidP="00084B66">
            <w:pPr>
              <w:jc w:val="center"/>
            </w:pPr>
            <w:r w:rsidRPr="00F33DC3">
              <w:t>Orange</w:t>
            </w:r>
          </w:p>
        </w:tc>
        <w:tc>
          <w:tcPr>
            <w:tcW w:w="1620" w:type="dxa"/>
            <w:noWrap/>
            <w:vAlign w:val="center"/>
            <w:hideMark/>
          </w:tcPr>
          <w:p w14:paraId="4FFED310" w14:textId="77777777" w:rsidR="0009027D" w:rsidRPr="00F33DC3" w:rsidRDefault="0009027D" w:rsidP="00084B66">
            <w:pPr>
              <w:jc w:val="center"/>
            </w:pPr>
            <w:r w:rsidRPr="00F33DC3">
              <w:t>Orange</w:t>
            </w:r>
          </w:p>
        </w:tc>
        <w:tc>
          <w:tcPr>
            <w:tcW w:w="3060" w:type="dxa"/>
            <w:noWrap/>
            <w:vAlign w:val="center"/>
            <w:hideMark/>
          </w:tcPr>
          <w:p w14:paraId="7DF3F496" w14:textId="77777777" w:rsidR="0009027D" w:rsidRPr="00F33DC3" w:rsidRDefault="0009027D" w:rsidP="00084B66">
            <w:pPr>
              <w:jc w:val="center"/>
            </w:pPr>
            <w:r w:rsidRPr="00F33DC3">
              <w:t>Vista Paint</w:t>
            </w:r>
          </w:p>
        </w:tc>
        <w:tc>
          <w:tcPr>
            <w:tcW w:w="3060" w:type="dxa"/>
            <w:noWrap/>
            <w:vAlign w:val="center"/>
            <w:hideMark/>
          </w:tcPr>
          <w:p w14:paraId="12FB0E4A" w14:textId="77777777" w:rsidR="0009027D" w:rsidRPr="00F33DC3" w:rsidRDefault="0009027D" w:rsidP="00084B66">
            <w:pPr>
              <w:jc w:val="center"/>
            </w:pPr>
            <w:r w:rsidRPr="00F33DC3">
              <w:t>2341 N Tustin St</w:t>
            </w:r>
          </w:p>
        </w:tc>
        <w:tc>
          <w:tcPr>
            <w:tcW w:w="1314" w:type="dxa"/>
            <w:noWrap/>
            <w:vAlign w:val="center"/>
            <w:hideMark/>
          </w:tcPr>
          <w:p w14:paraId="445FE0A9" w14:textId="77777777" w:rsidR="0009027D" w:rsidRPr="00F33DC3" w:rsidRDefault="0009027D" w:rsidP="00084B66">
            <w:pPr>
              <w:jc w:val="center"/>
            </w:pPr>
            <w:r w:rsidRPr="00F33DC3">
              <w:t>Retail</w:t>
            </w:r>
          </w:p>
        </w:tc>
      </w:tr>
      <w:tr w:rsidR="0009027D" w:rsidRPr="00F33DC3" w14:paraId="2248ACA6" w14:textId="77777777" w:rsidTr="00084B66">
        <w:trPr>
          <w:trHeight w:hRule="exact" w:val="864"/>
          <w:jc w:val="center"/>
        </w:trPr>
        <w:tc>
          <w:tcPr>
            <w:tcW w:w="1525" w:type="dxa"/>
            <w:noWrap/>
            <w:vAlign w:val="center"/>
            <w:hideMark/>
          </w:tcPr>
          <w:p w14:paraId="377D48AC" w14:textId="77777777" w:rsidR="0009027D" w:rsidRPr="00F33DC3" w:rsidRDefault="0009027D" w:rsidP="00084B66">
            <w:pPr>
              <w:jc w:val="center"/>
            </w:pPr>
            <w:r w:rsidRPr="00F33DC3">
              <w:t>Orange</w:t>
            </w:r>
          </w:p>
        </w:tc>
        <w:tc>
          <w:tcPr>
            <w:tcW w:w="1620" w:type="dxa"/>
            <w:noWrap/>
            <w:vAlign w:val="center"/>
            <w:hideMark/>
          </w:tcPr>
          <w:p w14:paraId="5C59BE35" w14:textId="77777777" w:rsidR="0009027D" w:rsidRPr="00F33DC3" w:rsidRDefault="0009027D" w:rsidP="00084B66">
            <w:pPr>
              <w:jc w:val="center"/>
            </w:pPr>
            <w:r w:rsidRPr="00F33DC3">
              <w:t>Placentia</w:t>
            </w:r>
          </w:p>
        </w:tc>
        <w:tc>
          <w:tcPr>
            <w:tcW w:w="3060" w:type="dxa"/>
            <w:noWrap/>
            <w:vAlign w:val="center"/>
            <w:hideMark/>
          </w:tcPr>
          <w:p w14:paraId="79E2DB48" w14:textId="77777777" w:rsidR="0009027D" w:rsidRPr="00F33DC3" w:rsidRDefault="0009027D" w:rsidP="00084B66">
            <w:pPr>
              <w:jc w:val="center"/>
            </w:pPr>
            <w:r w:rsidRPr="00F33DC3">
              <w:t>Ace Hardware of Placentia</w:t>
            </w:r>
          </w:p>
        </w:tc>
        <w:tc>
          <w:tcPr>
            <w:tcW w:w="3060" w:type="dxa"/>
            <w:noWrap/>
            <w:vAlign w:val="center"/>
            <w:hideMark/>
          </w:tcPr>
          <w:p w14:paraId="0F0345CE" w14:textId="77777777" w:rsidR="0009027D" w:rsidRPr="00F33DC3" w:rsidRDefault="0009027D" w:rsidP="00084B66">
            <w:pPr>
              <w:jc w:val="center"/>
            </w:pPr>
            <w:r w:rsidRPr="00F33DC3">
              <w:t>1257 Yorba Linda Ave</w:t>
            </w:r>
          </w:p>
        </w:tc>
        <w:tc>
          <w:tcPr>
            <w:tcW w:w="1314" w:type="dxa"/>
            <w:noWrap/>
            <w:vAlign w:val="center"/>
            <w:hideMark/>
          </w:tcPr>
          <w:p w14:paraId="0B99B1DA" w14:textId="77777777" w:rsidR="0009027D" w:rsidRPr="00F33DC3" w:rsidRDefault="0009027D" w:rsidP="00084B66">
            <w:pPr>
              <w:jc w:val="center"/>
            </w:pPr>
            <w:r w:rsidRPr="00F33DC3">
              <w:t>Retail</w:t>
            </w:r>
          </w:p>
        </w:tc>
      </w:tr>
      <w:tr w:rsidR="0009027D" w:rsidRPr="00F33DC3" w14:paraId="7F17C370" w14:textId="77777777" w:rsidTr="00084B66">
        <w:trPr>
          <w:trHeight w:hRule="exact" w:val="864"/>
          <w:jc w:val="center"/>
        </w:trPr>
        <w:tc>
          <w:tcPr>
            <w:tcW w:w="1525" w:type="dxa"/>
            <w:noWrap/>
            <w:vAlign w:val="center"/>
            <w:hideMark/>
          </w:tcPr>
          <w:p w14:paraId="59141579" w14:textId="77777777" w:rsidR="0009027D" w:rsidRPr="00F33DC3" w:rsidRDefault="0009027D" w:rsidP="00084B66">
            <w:pPr>
              <w:jc w:val="center"/>
            </w:pPr>
            <w:r w:rsidRPr="00F33DC3">
              <w:t>Orange</w:t>
            </w:r>
          </w:p>
        </w:tc>
        <w:tc>
          <w:tcPr>
            <w:tcW w:w="1620" w:type="dxa"/>
            <w:noWrap/>
            <w:vAlign w:val="center"/>
            <w:hideMark/>
          </w:tcPr>
          <w:p w14:paraId="7288B37F" w14:textId="77777777" w:rsidR="0009027D" w:rsidRPr="00F33DC3" w:rsidRDefault="0009027D" w:rsidP="00084B66">
            <w:pPr>
              <w:jc w:val="center"/>
            </w:pPr>
            <w:r w:rsidRPr="00F33DC3">
              <w:t>Placentia</w:t>
            </w:r>
          </w:p>
        </w:tc>
        <w:tc>
          <w:tcPr>
            <w:tcW w:w="3060" w:type="dxa"/>
            <w:noWrap/>
            <w:vAlign w:val="center"/>
            <w:hideMark/>
          </w:tcPr>
          <w:p w14:paraId="015B089A" w14:textId="77777777" w:rsidR="0009027D" w:rsidRPr="00F33DC3" w:rsidRDefault="0009027D" w:rsidP="00084B66">
            <w:pPr>
              <w:jc w:val="center"/>
            </w:pPr>
            <w:r w:rsidRPr="00F33DC3">
              <w:t>Dunn-Edwards</w:t>
            </w:r>
          </w:p>
        </w:tc>
        <w:tc>
          <w:tcPr>
            <w:tcW w:w="3060" w:type="dxa"/>
            <w:noWrap/>
            <w:vAlign w:val="center"/>
            <w:hideMark/>
          </w:tcPr>
          <w:p w14:paraId="1C6599FE" w14:textId="77777777" w:rsidR="0009027D" w:rsidRPr="00F33DC3" w:rsidRDefault="0009027D" w:rsidP="00084B66">
            <w:pPr>
              <w:jc w:val="center"/>
            </w:pPr>
            <w:r w:rsidRPr="00F33DC3">
              <w:t>1575 N Placentia Ave</w:t>
            </w:r>
          </w:p>
        </w:tc>
        <w:tc>
          <w:tcPr>
            <w:tcW w:w="1314" w:type="dxa"/>
            <w:noWrap/>
            <w:vAlign w:val="center"/>
            <w:hideMark/>
          </w:tcPr>
          <w:p w14:paraId="00D178E6" w14:textId="77777777" w:rsidR="0009027D" w:rsidRPr="00F33DC3" w:rsidRDefault="0009027D" w:rsidP="00084B66">
            <w:pPr>
              <w:jc w:val="center"/>
            </w:pPr>
            <w:r w:rsidRPr="00F33DC3">
              <w:t>Retail</w:t>
            </w:r>
          </w:p>
        </w:tc>
      </w:tr>
      <w:tr w:rsidR="0009027D" w:rsidRPr="00F33DC3" w14:paraId="2E8600A6" w14:textId="77777777" w:rsidTr="00084B66">
        <w:trPr>
          <w:trHeight w:hRule="exact" w:val="864"/>
          <w:jc w:val="center"/>
        </w:trPr>
        <w:tc>
          <w:tcPr>
            <w:tcW w:w="1525" w:type="dxa"/>
            <w:noWrap/>
            <w:vAlign w:val="center"/>
            <w:hideMark/>
          </w:tcPr>
          <w:p w14:paraId="4DB1AADE" w14:textId="77777777" w:rsidR="0009027D" w:rsidRPr="00F33DC3" w:rsidRDefault="0009027D" w:rsidP="00084B66">
            <w:pPr>
              <w:jc w:val="center"/>
            </w:pPr>
            <w:r w:rsidRPr="00F33DC3">
              <w:lastRenderedPageBreak/>
              <w:t>Orange</w:t>
            </w:r>
          </w:p>
        </w:tc>
        <w:tc>
          <w:tcPr>
            <w:tcW w:w="1620" w:type="dxa"/>
            <w:noWrap/>
            <w:vAlign w:val="center"/>
            <w:hideMark/>
          </w:tcPr>
          <w:p w14:paraId="33F4E7FB" w14:textId="77777777" w:rsidR="0009027D" w:rsidRPr="00F33DC3" w:rsidRDefault="0009027D" w:rsidP="00084B66">
            <w:pPr>
              <w:jc w:val="center"/>
            </w:pPr>
            <w:r w:rsidRPr="00F33DC3">
              <w:t>Placentia</w:t>
            </w:r>
          </w:p>
        </w:tc>
        <w:tc>
          <w:tcPr>
            <w:tcW w:w="3060" w:type="dxa"/>
            <w:noWrap/>
            <w:vAlign w:val="center"/>
            <w:hideMark/>
          </w:tcPr>
          <w:p w14:paraId="55746026" w14:textId="77777777" w:rsidR="0009027D" w:rsidRPr="00F33DC3" w:rsidRDefault="0009027D" w:rsidP="00084B66">
            <w:pPr>
              <w:jc w:val="center"/>
            </w:pPr>
            <w:r w:rsidRPr="00F33DC3">
              <w:t>Sherwin-Williams</w:t>
            </w:r>
          </w:p>
        </w:tc>
        <w:tc>
          <w:tcPr>
            <w:tcW w:w="3060" w:type="dxa"/>
            <w:noWrap/>
            <w:vAlign w:val="center"/>
            <w:hideMark/>
          </w:tcPr>
          <w:p w14:paraId="6C997515" w14:textId="77777777" w:rsidR="0009027D" w:rsidRPr="00F33DC3" w:rsidRDefault="0009027D" w:rsidP="00084B66">
            <w:pPr>
              <w:jc w:val="center"/>
            </w:pPr>
            <w:r w:rsidRPr="00F33DC3">
              <w:t>1290 E Yorba Linda Blvd</w:t>
            </w:r>
          </w:p>
        </w:tc>
        <w:tc>
          <w:tcPr>
            <w:tcW w:w="1314" w:type="dxa"/>
            <w:noWrap/>
            <w:vAlign w:val="center"/>
            <w:hideMark/>
          </w:tcPr>
          <w:p w14:paraId="562D9A51" w14:textId="77777777" w:rsidR="0009027D" w:rsidRPr="00F33DC3" w:rsidRDefault="0009027D" w:rsidP="00084B66">
            <w:pPr>
              <w:jc w:val="center"/>
            </w:pPr>
            <w:r w:rsidRPr="00F33DC3">
              <w:t>Retail</w:t>
            </w:r>
          </w:p>
        </w:tc>
      </w:tr>
      <w:tr w:rsidR="0009027D" w:rsidRPr="00F33DC3" w14:paraId="1270C9B9" w14:textId="77777777" w:rsidTr="00084B66">
        <w:trPr>
          <w:trHeight w:hRule="exact" w:val="864"/>
          <w:jc w:val="center"/>
        </w:trPr>
        <w:tc>
          <w:tcPr>
            <w:tcW w:w="1525" w:type="dxa"/>
            <w:noWrap/>
            <w:vAlign w:val="center"/>
            <w:hideMark/>
          </w:tcPr>
          <w:p w14:paraId="65D3B75F" w14:textId="77777777" w:rsidR="0009027D" w:rsidRPr="00F33DC3" w:rsidRDefault="0009027D" w:rsidP="00084B66">
            <w:pPr>
              <w:jc w:val="center"/>
            </w:pPr>
            <w:r w:rsidRPr="00F33DC3">
              <w:t>Orange</w:t>
            </w:r>
          </w:p>
        </w:tc>
        <w:tc>
          <w:tcPr>
            <w:tcW w:w="1620" w:type="dxa"/>
            <w:noWrap/>
            <w:vAlign w:val="center"/>
            <w:hideMark/>
          </w:tcPr>
          <w:p w14:paraId="062E93E7" w14:textId="77777777" w:rsidR="0009027D" w:rsidRPr="00F33DC3" w:rsidRDefault="0009027D" w:rsidP="00084B66">
            <w:pPr>
              <w:jc w:val="center"/>
            </w:pPr>
            <w:r w:rsidRPr="00F33DC3">
              <w:t>Rancho Santa Margarita</w:t>
            </w:r>
          </w:p>
        </w:tc>
        <w:tc>
          <w:tcPr>
            <w:tcW w:w="3060" w:type="dxa"/>
            <w:noWrap/>
            <w:vAlign w:val="center"/>
            <w:hideMark/>
          </w:tcPr>
          <w:p w14:paraId="43ECB6F8" w14:textId="77777777" w:rsidR="0009027D" w:rsidRPr="00F33DC3" w:rsidRDefault="0009027D" w:rsidP="00084B66">
            <w:pPr>
              <w:jc w:val="center"/>
            </w:pPr>
            <w:r w:rsidRPr="00F33DC3">
              <w:t>Ace Hardware of Rancho Santa Margarita</w:t>
            </w:r>
          </w:p>
        </w:tc>
        <w:tc>
          <w:tcPr>
            <w:tcW w:w="3060" w:type="dxa"/>
            <w:noWrap/>
            <w:vAlign w:val="center"/>
            <w:hideMark/>
          </w:tcPr>
          <w:p w14:paraId="6B342ED1" w14:textId="77777777" w:rsidR="0009027D" w:rsidRPr="00F33DC3" w:rsidRDefault="0009027D" w:rsidP="00084B66">
            <w:pPr>
              <w:jc w:val="center"/>
            </w:pPr>
            <w:r w:rsidRPr="00F33DC3">
              <w:t>31541 Santa Margarita Pkwy</w:t>
            </w:r>
          </w:p>
        </w:tc>
        <w:tc>
          <w:tcPr>
            <w:tcW w:w="1314" w:type="dxa"/>
            <w:noWrap/>
            <w:vAlign w:val="center"/>
            <w:hideMark/>
          </w:tcPr>
          <w:p w14:paraId="4BF50940" w14:textId="77777777" w:rsidR="0009027D" w:rsidRPr="00F33DC3" w:rsidRDefault="0009027D" w:rsidP="00084B66">
            <w:pPr>
              <w:jc w:val="center"/>
            </w:pPr>
            <w:r w:rsidRPr="00F33DC3">
              <w:t>Retail</w:t>
            </w:r>
          </w:p>
        </w:tc>
      </w:tr>
      <w:tr w:rsidR="0009027D" w:rsidRPr="00F33DC3" w14:paraId="71F728F5" w14:textId="77777777" w:rsidTr="00084B66">
        <w:trPr>
          <w:trHeight w:hRule="exact" w:val="864"/>
          <w:jc w:val="center"/>
        </w:trPr>
        <w:tc>
          <w:tcPr>
            <w:tcW w:w="1525" w:type="dxa"/>
            <w:noWrap/>
            <w:vAlign w:val="center"/>
            <w:hideMark/>
          </w:tcPr>
          <w:p w14:paraId="0BF78026" w14:textId="77777777" w:rsidR="0009027D" w:rsidRPr="00F33DC3" w:rsidRDefault="0009027D" w:rsidP="00084B66">
            <w:pPr>
              <w:jc w:val="center"/>
            </w:pPr>
            <w:r w:rsidRPr="00F33DC3">
              <w:t>Orange</w:t>
            </w:r>
          </w:p>
        </w:tc>
        <w:tc>
          <w:tcPr>
            <w:tcW w:w="1620" w:type="dxa"/>
            <w:noWrap/>
            <w:vAlign w:val="center"/>
            <w:hideMark/>
          </w:tcPr>
          <w:p w14:paraId="30FBDF4A" w14:textId="77777777" w:rsidR="0009027D" w:rsidRPr="00F33DC3" w:rsidRDefault="0009027D" w:rsidP="00084B66">
            <w:pPr>
              <w:jc w:val="center"/>
            </w:pPr>
            <w:r w:rsidRPr="00F33DC3">
              <w:t>Rancho Santa Margarita</w:t>
            </w:r>
          </w:p>
        </w:tc>
        <w:tc>
          <w:tcPr>
            <w:tcW w:w="3060" w:type="dxa"/>
            <w:noWrap/>
            <w:vAlign w:val="center"/>
            <w:hideMark/>
          </w:tcPr>
          <w:p w14:paraId="49B1D72D" w14:textId="77777777" w:rsidR="0009027D" w:rsidRPr="00F33DC3" w:rsidRDefault="0009027D" w:rsidP="00084B66">
            <w:pPr>
              <w:jc w:val="center"/>
            </w:pPr>
            <w:r w:rsidRPr="00F33DC3">
              <w:t>Dunn-Edwards</w:t>
            </w:r>
          </w:p>
        </w:tc>
        <w:tc>
          <w:tcPr>
            <w:tcW w:w="3060" w:type="dxa"/>
            <w:noWrap/>
            <w:vAlign w:val="center"/>
            <w:hideMark/>
          </w:tcPr>
          <w:p w14:paraId="4698A327" w14:textId="77777777" w:rsidR="0009027D" w:rsidRPr="00F33DC3" w:rsidRDefault="0009027D" w:rsidP="00084B66">
            <w:pPr>
              <w:jc w:val="center"/>
            </w:pPr>
            <w:r w:rsidRPr="00F33DC3">
              <w:t>30102 Santa Margarita Pkwy</w:t>
            </w:r>
          </w:p>
        </w:tc>
        <w:tc>
          <w:tcPr>
            <w:tcW w:w="1314" w:type="dxa"/>
            <w:noWrap/>
            <w:vAlign w:val="center"/>
            <w:hideMark/>
          </w:tcPr>
          <w:p w14:paraId="68B7E5C8" w14:textId="77777777" w:rsidR="0009027D" w:rsidRPr="00F33DC3" w:rsidRDefault="0009027D" w:rsidP="00084B66">
            <w:pPr>
              <w:jc w:val="center"/>
            </w:pPr>
            <w:r w:rsidRPr="00F33DC3">
              <w:t>Retail</w:t>
            </w:r>
          </w:p>
        </w:tc>
      </w:tr>
      <w:tr w:rsidR="0009027D" w:rsidRPr="00F33DC3" w14:paraId="694BDCE0" w14:textId="77777777" w:rsidTr="00084B66">
        <w:trPr>
          <w:trHeight w:hRule="exact" w:val="864"/>
          <w:jc w:val="center"/>
        </w:trPr>
        <w:tc>
          <w:tcPr>
            <w:tcW w:w="1525" w:type="dxa"/>
            <w:noWrap/>
            <w:vAlign w:val="center"/>
            <w:hideMark/>
          </w:tcPr>
          <w:p w14:paraId="31EB3026" w14:textId="77777777" w:rsidR="0009027D" w:rsidRPr="00F33DC3" w:rsidRDefault="0009027D" w:rsidP="00084B66">
            <w:pPr>
              <w:jc w:val="center"/>
            </w:pPr>
            <w:r w:rsidRPr="00F33DC3">
              <w:t>Orange</w:t>
            </w:r>
          </w:p>
        </w:tc>
        <w:tc>
          <w:tcPr>
            <w:tcW w:w="1620" w:type="dxa"/>
            <w:noWrap/>
            <w:vAlign w:val="center"/>
            <w:hideMark/>
          </w:tcPr>
          <w:p w14:paraId="26A2DFEC" w14:textId="77777777" w:rsidR="0009027D" w:rsidRPr="00F33DC3" w:rsidRDefault="0009027D" w:rsidP="00084B66">
            <w:pPr>
              <w:jc w:val="center"/>
            </w:pPr>
            <w:r w:rsidRPr="00F33DC3">
              <w:t>Rancho Santa Margarita</w:t>
            </w:r>
          </w:p>
        </w:tc>
        <w:tc>
          <w:tcPr>
            <w:tcW w:w="3060" w:type="dxa"/>
            <w:noWrap/>
            <w:vAlign w:val="center"/>
            <w:hideMark/>
          </w:tcPr>
          <w:p w14:paraId="51752A77" w14:textId="77777777" w:rsidR="0009027D" w:rsidRPr="00F33DC3" w:rsidRDefault="0009027D" w:rsidP="00084B66">
            <w:pPr>
              <w:jc w:val="center"/>
            </w:pPr>
            <w:r w:rsidRPr="00F33DC3">
              <w:t>Sherwin-Williams</w:t>
            </w:r>
          </w:p>
        </w:tc>
        <w:tc>
          <w:tcPr>
            <w:tcW w:w="3060" w:type="dxa"/>
            <w:noWrap/>
            <w:vAlign w:val="center"/>
            <w:hideMark/>
          </w:tcPr>
          <w:p w14:paraId="16EAE6E2" w14:textId="77777777" w:rsidR="0009027D" w:rsidRPr="00F33DC3" w:rsidRDefault="0009027D" w:rsidP="00084B66">
            <w:pPr>
              <w:jc w:val="center"/>
            </w:pPr>
            <w:r w:rsidRPr="00F33DC3">
              <w:t>22401 Antonio Pkwy</w:t>
            </w:r>
          </w:p>
        </w:tc>
        <w:tc>
          <w:tcPr>
            <w:tcW w:w="1314" w:type="dxa"/>
            <w:noWrap/>
            <w:vAlign w:val="center"/>
            <w:hideMark/>
          </w:tcPr>
          <w:p w14:paraId="4CA822CC" w14:textId="77777777" w:rsidR="0009027D" w:rsidRPr="00F33DC3" w:rsidRDefault="0009027D" w:rsidP="00084B66">
            <w:pPr>
              <w:jc w:val="center"/>
            </w:pPr>
            <w:r w:rsidRPr="00F33DC3">
              <w:t>Retail</w:t>
            </w:r>
          </w:p>
        </w:tc>
      </w:tr>
      <w:tr w:rsidR="0009027D" w:rsidRPr="00F33DC3" w14:paraId="1F1B7C3E" w14:textId="77777777" w:rsidTr="00084B66">
        <w:trPr>
          <w:trHeight w:hRule="exact" w:val="864"/>
          <w:jc w:val="center"/>
        </w:trPr>
        <w:tc>
          <w:tcPr>
            <w:tcW w:w="1525" w:type="dxa"/>
            <w:noWrap/>
            <w:vAlign w:val="center"/>
            <w:hideMark/>
          </w:tcPr>
          <w:p w14:paraId="1E656561" w14:textId="77777777" w:rsidR="0009027D" w:rsidRPr="00F33DC3" w:rsidRDefault="0009027D" w:rsidP="00084B66">
            <w:pPr>
              <w:jc w:val="center"/>
            </w:pPr>
            <w:r w:rsidRPr="00F33DC3">
              <w:t>Orange</w:t>
            </w:r>
          </w:p>
        </w:tc>
        <w:tc>
          <w:tcPr>
            <w:tcW w:w="1620" w:type="dxa"/>
            <w:noWrap/>
            <w:vAlign w:val="center"/>
            <w:hideMark/>
          </w:tcPr>
          <w:p w14:paraId="32EEF236" w14:textId="77777777" w:rsidR="0009027D" w:rsidRPr="00F33DC3" w:rsidRDefault="0009027D" w:rsidP="00084B66">
            <w:pPr>
              <w:jc w:val="center"/>
            </w:pPr>
            <w:r w:rsidRPr="00F33DC3">
              <w:t>San Clemente</w:t>
            </w:r>
          </w:p>
        </w:tc>
        <w:tc>
          <w:tcPr>
            <w:tcW w:w="3060" w:type="dxa"/>
            <w:noWrap/>
            <w:vAlign w:val="center"/>
            <w:hideMark/>
          </w:tcPr>
          <w:p w14:paraId="13CECF65" w14:textId="77777777" w:rsidR="0009027D" w:rsidRPr="00F33DC3" w:rsidRDefault="0009027D" w:rsidP="00084B66">
            <w:pPr>
              <w:jc w:val="center"/>
            </w:pPr>
            <w:r w:rsidRPr="00F33DC3">
              <w:t>Dunn-Edwards</w:t>
            </w:r>
          </w:p>
        </w:tc>
        <w:tc>
          <w:tcPr>
            <w:tcW w:w="3060" w:type="dxa"/>
            <w:noWrap/>
            <w:vAlign w:val="center"/>
            <w:hideMark/>
          </w:tcPr>
          <w:p w14:paraId="7FF71DFE" w14:textId="77777777" w:rsidR="0009027D" w:rsidRPr="00F33DC3" w:rsidRDefault="0009027D" w:rsidP="00084B66">
            <w:pPr>
              <w:jc w:val="center"/>
            </w:pPr>
            <w:r w:rsidRPr="00F33DC3">
              <w:t>79 Via Pico Plaza</w:t>
            </w:r>
          </w:p>
        </w:tc>
        <w:tc>
          <w:tcPr>
            <w:tcW w:w="1314" w:type="dxa"/>
            <w:noWrap/>
            <w:vAlign w:val="center"/>
            <w:hideMark/>
          </w:tcPr>
          <w:p w14:paraId="4646A457" w14:textId="77777777" w:rsidR="0009027D" w:rsidRPr="00F33DC3" w:rsidRDefault="0009027D" w:rsidP="00084B66">
            <w:pPr>
              <w:jc w:val="center"/>
            </w:pPr>
            <w:r w:rsidRPr="00F33DC3">
              <w:t>Retail</w:t>
            </w:r>
          </w:p>
        </w:tc>
      </w:tr>
      <w:tr w:rsidR="0009027D" w:rsidRPr="00F33DC3" w14:paraId="238B165C" w14:textId="77777777" w:rsidTr="00084B66">
        <w:trPr>
          <w:trHeight w:hRule="exact" w:val="864"/>
          <w:jc w:val="center"/>
        </w:trPr>
        <w:tc>
          <w:tcPr>
            <w:tcW w:w="1525" w:type="dxa"/>
            <w:noWrap/>
            <w:vAlign w:val="center"/>
            <w:hideMark/>
          </w:tcPr>
          <w:p w14:paraId="7C7A19CE" w14:textId="77777777" w:rsidR="0009027D" w:rsidRPr="00F33DC3" w:rsidRDefault="0009027D" w:rsidP="00084B66">
            <w:pPr>
              <w:jc w:val="center"/>
            </w:pPr>
            <w:r w:rsidRPr="00F33DC3">
              <w:t>Orange</w:t>
            </w:r>
          </w:p>
        </w:tc>
        <w:tc>
          <w:tcPr>
            <w:tcW w:w="1620" w:type="dxa"/>
            <w:noWrap/>
            <w:vAlign w:val="center"/>
            <w:hideMark/>
          </w:tcPr>
          <w:p w14:paraId="733CF862" w14:textId="77777777" w:rsidR="0009027D" w:rsidRPr="00F33DC3" w:rsidRDefault="0009027D" w:rsidP="00084B66">
            <w:pPr>
              <w:jc w:val="center"/>
            </w:pPr>
            <w:r w:rsidRPr="00F33DC3">
              <w:t>San Clemente</w:t>
            </w:r>
          </w:p>
        </w:tc>
        <w:tc>
          <w:tcPr>
            <w:tcW w:w="3060" w:type="dxa"/>
            <w:noWrap/>
            <w:vAlign w:val="center"/>
            <w:hideMark/>
          </w:tcPr>
          <w:p w14:paraId="0511ADE2" w14:textId="77777777" w:rsidR="0009027D" w:rsidRPr="00F33DC3" w:rsidRDefault="0009027D" w:rsidP="00084B66">
            <w:pPr>
              <w:jc w:val="center"/>
            </w:pPr>
            <w:r w:rsidRPr="00F33DC3">
              <w:t>Sherwin-Williams</w:t>
            </w:r>
          </w:p>
        </w:tc>
        <w:tc>
          <w:tcPr>
            <w:tcW w:w="3060" w:type="dxa"/>
            <w:noWrap/>
            <w:vAlign w:val="center"/>
            <w:hideMark/>
          </w:tcPr>
          <w:p w14:paraId="12486855" w14:textId="77777777" w:rsidR="0009027D" w:rsidRPr="00F33DC3" w:rsidRDefault="0009027D" w:rsidP="00084B66">
            <w:pPr>
              <w:jc w:val="center"/>
            </w:pPr>
            <w:r w:rsidRPr="00F33DC3">
              <w:t>401 S El Camino Real</w:t>
            </w:r>
          </w:p>
        </w:tc>
        <w:tc>
          <w:tcPr>
            <w:tcW w:w="1314" w:type="dxa"/>
            <w:noWrap/>
            <w:vAlign w:val="center"/>
            <w:hideMark/>
          </w:tcPr>
          <w:p w14:paraId="7ED74550" w14:textId="77777777" w:rsidR="0009027D" w:rsidRPr="00F33DC3" w:rsidRDefault="0009027D" w:rsidP="00084B66">
            <w:pPr>
              <w:jc w:val="center"/>
            </w:pPr>
            <w:r w:rsidRPr="00F33DC3">
              <w:t>Retail</w:t>
            </w:r>
          </w:p>
        </w:tc>
      </w:tr>
      <w:tr w:rsidR="0009027D" w:rsidRPr="00F33DC3" w14:paraId="6E7A0079" w14:textId="77777777" w:rsidTr="00084B66">
        <w:trPr>
          <w:trHeight w:hRule="exact" w:val="864"/>
          <w:jc w:val="center"/>
        </w:trPr>
        <w:tc>
          <w:tcPr>
            <w:tcW w:w="1525" w:type="dxa"/>
            <w:noWrap/>
            <w:vAlign w:val="center"/>
            <w:hideMark/>
          </w:tcPr>
          <w:p w14:paraId="29E58A7C" w14:textId="77777777" w:rsidR="0009027D" w:rsidRPr="00F33DC3" w:rsidRDefault="0009027D" w:rsidP="00084B66">
            <w:pPr>
              <w:jc w:val="center"/>
            </w:pPr>
            <w:r w:rsidRPr="00F33DC3">
              <w:t>Orange</w:t>
            </w:r>
          </w:p>
        </w:tc>
        <w:tc>
          <w:tcPr>
            <w:tcW w:w="1620" w:type="dxa"/>
            <w:noWrap/>
            <w:vAlign w:val="center"/>
            <w:hideMark/>
          </w:tcPr>
          <w:p w14:paraId="65FE8053" w14:textId="77777777" w:rsidR="0009027D" w:rsidRPr="00F33DC3" w:rsidRDefault="0009027D" w:rsidP="00084B66">
            <w:pPr>
              <w:jc w:val="center"/>
            </w:pPr>
            <w:r w:rsidRPr="00F33DC3">
              <w:t>San Clemente</w:t>
            </w:r>
          </w:p>
        </w:tc>
        <w:tc>
          <w:tcPr>
            <w:tcW w:w="3060" w:type="dxa"/>
            <w:noWrap/>
            <w:vAlign w:val="center"/>
            <w:hideMark/>
          </w:tcPr>
          <w:p w14:paraId="6F8DE2B7" w14:textId="77777777" w:rsidR="0009027D" w:rsidRPr="00F33DC3" w:rsidRDefault="0009027D" w:rsidP="00084B66">
            <w:pPr>
              <w:jc w:val="center"/>
            </w:pPr>
            <w:r w:rsidRPr="00F33DC3">
              <w:t>Shilpark Paint</w:t>
            </w:r>
          </w:p>
        </w:tc>
        <w:tc>
          <w:tcPr>
            <w:tcW w:w="3060" w:type="dxa"/>
            <w:noWrap/>
            <w:vAlign w:val="center"/>
            <w:hideMark/>
          </w:tcPr>
          <w:p w14:paraId="313F7C45" w14:textId="77777777" w:rsidR="0009027D" w:rsidRPr="00F33DC3" w:rsidRDefault="0009027D" w:rsidP="00084B66">
            <w:pPr>
              <w:jc w:val="center"/>
            </w:pPr>
            <w:r w:rsidRPr="00F33DC3">
              <w:t>1420 N El Camino Real</w:t>
            </w:r>
          </w:p>
        </w:tc>
        <w:tc>
          <w:tcPr>
            <w:tcW w:w="1314" w:type="dxa"/>
            <w:noWrap/>
            <w:vAlign w:val="center"/>
            <w:hideMark/>
          </w:tcPr>
          <w:p w14:paraId="6B8F2B38" w14:textId="77777777" w:rsidR="0009027D" w:rsidRPr="00F33DC3" w:rsidRDefault="0009027D" w:rsidP="00084B66">
            <w:pPr>
              <w:jc w:val="center"/>
            </w:pPr>
            <w:r w:rsidRPr="00F33DC3">
              <w:t>Retail</w:t>
            </w:r>
          </w:p>
        </w:tc>
      </w:tr>
      <w:tr w:rsidR="0009027D" w:rsidRPr="00F33DC3" w14:paraId="50A931F4" w14:textId="77777777" w:rsidTr="00084B66">
        <w:trPr>
          <w:trHeight w:hRule="exact" w:val="864"/>
          <w:jc w:val="center"/>
        </w:trPr>
        <w:tc>
          <w:tcPr>
            <w:tcW w:w="1525" w:type="dxa"/>
            <w:noWrap/>
            <w:vAlign w:val="center"/>
            <w:hideMark/>
          </w:tcPr>
          <w:p w14:paraId="597108D5" w14:textId="77777777" w:rsidR="0009027D" w:rsidRPr="00F33DC3" w:rsidRDefault="0009027D" w:rsidP="00084B66">
            <w:pPr>
              <w:jc w:val="center"/>
            </w:pPr>
            <w:r w:rsidRPr="00F33DC3">
              <w:t>Orange</w:t>
            </w:r>
          </w:p>
        </w:tc>
        <w:tc>
          <w:tcPr>
            <w:tcW w:w="1620" w:type="dxa"/>
            <w:noWrap/>
            <w:vAlign w:val="center"/>
            <w:hideMark/>
          </w:tcPr>
          <w:p w14:paraId="606CBC5A" w14:textId="77777777" w:rsidR="0009027D" w:rsidRPr="00F33DC3" w:rsidRDefault="0009027D" w:rsidP="00084B66">
            <w:pPr>
              <w:jc w:val="center"/>
            </w:pPr>
            <w:r w:rsidRPr="00F33DC3">
              <w:t>San Juan Capistrano</w:t>
            </w:r>
          </w:p>
        </w:tc>
        <w:tc>
          <w:tcPr>
            <w:tcW w:w="3060" w:type="dxa"/>
            <w:noWrap/>
            <w:vAlign w:val="center"/>
            <w:hideMark/>
          </w:tcPr>
          <w:p w14:paraId="4682B4E4" w14:textId="77777777" w:rsidR="0009027D" w:rsidRPr="00F33DC3" w:rsidRDefault="0009027D" w:rsidP="00084B66">
            <w:pPr>
              <w:jc w:val="center"/>
            </w:pPr>
            <w:r w:rsidRPr="00F33DC3">
              <w:t>Dunn-Edwards</w:t>
            </w:r>
          </w:p>
        </w:tc>
        <w:tc>
          <w:tcPr>
            <w:tcW w:w="3060" w:type="dxa"/>
            <w:noWrap/>
            <w:vAlign w:val="center"/>
            <w:hideMark/>
          </w:tcPr>
          <w:p w14:paraId="1F6273C2" w14:textId="77777777" w:rsidR="0009027D" w:rsidRPr="00F33DC3" w:rsidRDefault="0009027D" w:rsidP="00084B66">
            <w:pPr>
              <w:jc w:val="center"/>
            </w:pPr>
            <w:r w:rsidRPr="00F33DC3">
              <w:t>32061 Camino Capistrano</w:t>
            </w:r>
          </w:p>
        </w:tc>
        <w:tc>
          <w:tcPr>
            <w:tcW w:w="1314" w:type="dxa"/>
            <w:noWrap/>
            <w:vAlign w:val="center"/>
            <w:hideMark/>
          </w:tcPr>
          <w:p w14:paraId="1EFFA6A8" w14:textId="77777777" w:rsidR="0009027D" w:rsidRPr="00F33DC3" w:rsidRDefault="0009027D" w:rsidP="00084B66">
            <w:pPr>
              <w:jc w:val="center"/>
            </w:pPr>
            <w:r w:rsidRPr="00F33DC3">
              <w:t>Retail</w:t>
            </w:r>
          </w:p>
        </w:tc>
      </w:tr>
      <w:tr w:rsidR="0009027D" w:rsidRPr="00F33DC3" w14:paraId="6166BA0B" w14:textId="77777777" w:rsidTr="00084B66">
        <w:trPr>
          <w:trHeight w:hRule="exact" w:val="864"/>
          <w:jc w:val="center"/>
        </w:trPr>
        <w:tc>
          <w:tcPr>
            <w:tcW w:w="1525" w:type="dxa"/>
            <w:noWrap/>
            <w:vAlign w:val="center"/>
            <w:hideMark/>
          </w:tcPr>
          <w:p w14:paraId="05EE3CF4" w14:textId="77777777" w:rsidR="0009027D" w:rsidRPr="00F33DC3" w:rsidRDefault="0009027D" w:rsidP="00084B66">
            <w:pPr>
              <w:jc w:val="center"/>
            </w:pPr>
            <w:r w:rsidRPr="00F33DC3">
              <w:t>Orange</w:t>
            </w:r>
          </w:p>
        </w:tc>
        <w:tc>
          <w:tcPr>
            <w:tcW w:w="1620" w:type="dxa"/>
            <w:noWrap/>
            <w:vAlign w:val="center"/>
            <w:hideMark/>
          </w:tcPr>
          <w:p w14:paraId="1FA511EB" w14:textId="77777777" w:rsidR="0009027D" w:rsidRPr="00F33DC3" w:rsidRDefault="0009027D" w:rsidP="00084B66">
            <w:pPr>
              <w:jc w:val="center"/>
            </w:pPr>
            <w:r w:rsidRPr="00F33DC3">
              <w:t>San Juan Capistrano</w:t>
            </w:r>
          </w:p>
        </w:tc>
        <w:tc>
          <w:tcPr>
            <w:tcW w:w="3060" w:type="dxa"/>
            <w:noWrap/>
            <w:vAlign w:val="center"/>
            <w:hideMark/>
          </w:tcPr>
          <w:p w14:paraId="1AAD1D78" w14:textId="77777777" w:rsidR="0009027D" w:rsidRPr="00F33DC3" w:rsidRDefault="0009027D" w:rsidP="00084B66">
            <w:pPr>
              <w:jc w:val="center"/>
            </w:pPr>
            <w:r w:rsidRPr="00F33DC3">
              <w:t>Orange County San Juan Capistrano Collection Center HHW Facility</w:t>
            </w:r>
          </w:p>
        </w:tc>
        <w:tc>
          <w:tcPr>
            <w:tcW w:w="3060" w:type="dxa"/>
            <w:noWrap/>
            <w:vAlign w:val="center"/>
            <w:hideMark/>
          </w:tcPr>
          <w:p w14:paraId="7E5047CD" w14:textId="77777777" w:rsidR="0009027D" w:rsidRPr="00F33DC3" w:rsidRDefault="0009027D" w:rsidP="00084B66">
            <w:pPr>
              <w:jc w:val="center"/>
            </w:pPr>
            <w:r w:rsidRPr="00F33DC3">
              <w:t>32250 La Pata Ave</w:t>
            </w:r>
          </w:p>
        </w:tc>
        <w:tc>
          <w:tcPr>
            <w:tcW w:w="1314" w:type="dxa"/>
            <w:noWrap/>
            <w:vAlign w:val="center"/>
            <w:hideMark/>
          </w:tcPr>
          <w:p w14:paraId="68DF810D" w14:textId="77777777" w:rsidR="0009027D" w:rsidRPr="00F33DC3" w:rsidRDefault="0009027D" w:rsidP="00084B66">
            <w:pPr>
              <w:jc w:val="center"/>
            </w:pPr>
            <w:r w:rsidRPr="00F33DC3">
              <w:t>HHW Facility</w:t>
            </w:r>
          </w:p>
        </w:tc>
      </w:tr>
      <w:tr w:rsidR="0009027D" w:rsidRPr="00F33DC3" w14:paraId="3643B94A" w14:textId="77777777" w:rsidTr="00084B66">
        <w:trPr>
          <w:trHeight w:hRule="exact" w:val="864"/>
          <w:jc w:val="center"/>
        </w:trPr>
        <w:tc>
          <w:tcPr>
            <w:tcW w:w="1525" w:type="dxa"/>
            <w:noWrap/>
            <w:vAlign w:val="center"/>
            <w:hideMark/>
          </w:tcPr>
          <w:p w14:paraId="3CFC2E88" w14:textId="77777777" w:rsidR="0009027D" w:rsidRPr="00F33DC3" w:rsidRDefault="0009027D" w:rsidP="00084B66">
            <w:pPr>
              <w:jc w:val="center"/>
            </w:pPr>
            <w:r w:rsidRPr="00F33DC3">
              <w:t>Orange</w:t>
            </w:r>
          </w:p>
        </w:tc>
        <w:tc>
          <w:tcPr>
            <w:tcW w:w="1620" w:type="dxa"/>
            <w:noWrap/>
            <w:vAlign w:val="center"/>
            <w:hideMark/>
          </w:tcPr>
          <w:p w14:paraId="3191FEE2" w14:textId="77777777" w:rsidR="0009027D" w:rsidRPr="00F33DC3" w:rsidRDefault="0009027D" w:rsidP="00084B66">
            <w:pPr>
              <w:jc w:val="center"/>
            </w:pPr>
            <w:r w:rsidRPr="00F33DC3">
              <w:t>San Juan Capistrano</w:t>
            </w:r>
          </w:p>
        </w:tc>
        <w:tc>
          <w:tcPr>
            <w:tcW w:w="3060" w:type="dxa"/>
            <w:noWrap/>
            <w:vAlign w:val="center"/>
            <w:hideMark/>
          </w:tcPr>
          <w:p w14:paraId="48EBF805" w14:textId="77777777" w:rsidR="0009027D" w:rsidRPr="00F33DC3" w:rsidRDefault="0009027D" w:rsidP="00084B66">
            <w:pPr>
              <w:jc w:val="center"/>
            </w:pPr>
            <w:r w:rsidRPr="00F33DC3">
              <w:t>Vista Paint</w:t>
            </w:r>
          </w:p>
        </w:tc>
        <w:tc>
          <w:tcPr>
            <w:tcW w:w="3060" w:type="dxa"/>
            <w:noWrap/>
            <w:vAlign w:val="center"/>
            <w:hideMark/>
          </w:tcPr>
          <w:p w14:paraId="1F96C271" w14:textId="77777777" w:rsidR="0009027D" w:rsidRPr="00F33DC3" w:rsidRDefault="0009027D" w:rsidP="00084B66">
            <w:pPr>
              <w:jc w:val="center"/>
            </w:pPr>
            <w:r w:rsidRPr="00F33DC3">
              <w:t>31894 Plaza Dr</w:t>
            </w:r>
          </w:p>
        </w:tc>
        <w:tc>
          <w:tcPr>
            <w:tcW w:w="1314" w:type="dxa"/>
            <w:noWrap/>
            <w:vAlign w:val="center"/>
            <w:hideMark/>
          </w:tcPr>
          <w:p w14:paraId="75AE2EBB" w14:textId="77777777" w:rsidR="0009027D" w:rsidRPr="00F33DC3" w:rsidRDefault="0009027D" w:rsidP="00084B66">
            <w:pPr>
              <w:jc w:val="center"/>
            </w:pPr>
            <w:r w:rsidRPr="00F33DC3">
              <w:t>Retail</w:t>
            </w:r>
          </w:p>
        </w:tc>
      </w:tr>
      <w:tr w:rsidR="0009027D" w:rsidRPr="00F33DC3" w14:paraId="26CD94B4" w14:textId="77777777" w:rsidTr="00084B66">
        <w:trPr>
          <w:trHeight w:hRule="exact" w:val="864"/>
          <w:jc w:val="center"/>
        </w:trPr>
        <w:tc>
          <w:tcPr>
            <w:tcW w:w="1525" w:type="dxa"/>
            <w:noWrap/>
            <w:vAlign w:val="center"/>
            <w:hideMark/>
          </w:tcPr>
          <w:p w14:paraId="5F282160" w14:textId="77777777" w:rsidR="0009027D" w:rsidRPr="00F33DC3" w:rsidRDefault="0009027D" w:rsidP="00084B66">
            <w:pPr>
              <w:jc w:val="center"/>
            </w:pPr>
            <w:r w:rsidRPr="00F33DC3">
              <w:t>Orange</w:t>
            </w:r>
          </w:p>
        </w:tc>
        <w:tc>
          <w:tcPr>
            <w:tcW w:w="1620" w:type="dxa"/>
            <w:noWrap/>
            <w:vAlign w:val="center"/>
            <w:hideMark/>
          </w:tcPr>
          <w:p w14:paraId="21954362" w14:textId="77777777" w:rsidR="0009027D" w:rsidRPr="00F33DC3" w:rsidRDefault="0009027D" w:rsidP="00084B66">
            <w:pPr>
              <w:jc w:val="center"/>
            </w:pPr>
            <w:r w:rsidRPr="00F33DC3">
              <w:t>Santa Ana</w:t>
            </w:r>
          </w:p>
        </w:tc>
        <w:tc>
          <w:tcPr>
            <w:tcW w:w="3060" w:type="dxa"/>
            <w:noWrap/>
            <w:vAlign w:val="center"/>
            <w:hideMark/>
          </w:tcPr>
          <w:p w14:paraId="7646C277" w14:textId="77777777" w:rsidR="0009027D" w:rsidRPr="00F33DC3" w:rsidRDefault="0009027D" w:rsidP="00084B66">
            <w:pPr>
              <w:jc w:val="center"/>
            </w:pPr>
            <w:r w:rsidRPr="00F33DC3">
              <w:t>De Vaul Paint Co</w:t>
            </w:r>
          </w:p>
        </w:tc>
        <w:tc>
          <w:tcPr>
            <w:tcW w:w="3060" w:type="dxa"/>
            <w:noWrap/>
            <w:vAlign w:val="center"/>
            <w:hideMark/>
          </w:tcPr>
          <w:p w14:paraId="139F5475" w14:textId="77777777" w:rsidR="0009027D" w:rsidRPr="00F33DC3" w:rsidRDefault="0009027D" w:rsidP="00084B66">
            <w:pPr>
              <w:jc w:val="center"/>
            </w:pPr>
            <w:r w:rsidRPr="00F33DC3">
              <w:t>2601 S Harbor Blvd</w:t>
            </w:r>
          </w:p>
        </w:tc>
        <w:tc>
          <w:tcPr>
            <w:tcW w:w="1314" w:type="dxa"/>
            <w:noWrap/>
            <w:vAlign w:val="center"/>
            <w:hideMark/>
          </w:tcPr>
          <w:p w14:paraId="6277BE54" w14:textId="77777777" w:rsidR="0009027D" w:rsidRPr="00F33DC3" w:rsidRDefault="0009027D" w:rsidP="00084B66">
            <w:pPr>
              <w:jc w:val="center"/>
            </w:pPr>
            <w:r w:rsidRPr="00F33DC3">
              <w:t>Retail</w:t>
            </w:r>
          </w:p>
        </w:tc>
      </w:tr>
      <w:tr w:rsidR="0009027D" w:rsidRPr="00F33DC3" w14:paraId="1F2885C4" w14:textId="77777777" w:rsidTr="00084B66">
        <w:trPr>
          <w:trHeight w:hRule="exact" w:val="864"/>
          <w:jc w:val="center"/>
        </w:trPr>
        <w:tc>
          <w:tcPr>
            <w:tcW w:w="1525" w:type="dxa"/>
            <w:noWrap/>
            <w:vAlign w:val="center"/>
            <w:hideMark/>
          </w:tcPr>
          <w:p w14:paraId="37CE7E5B" w14:textId="77777777" w:rsidR="0009027D" w:rsidRPr="00F33DC3" w:rsidRDefault="0009027D" w:rsidP="00084B66">
            <w:pPr>
              <w:jc w:val="center"/>
            </w:pPr>
            <w:r w:rsidRPr="00F33DC3">
              <w:t>Orange</w:t>
            </w:r>
          </w:p>
        </w:tc>
        <w:tc>
          <w:tcPr>
            <w:tcW w:w="1620" w:type="dxa"/>
            <w:noWrap/>
            <w:vAlign w:val="center"/>
            <w:hideMark/>
          </w:tcPr>
          <w:p w14:paraId="07D22F0C" w14:textId="77777777" w:rsidR="0009027D" w:rsidRPr="00F33DC3" w:rsidRDefault="0009027D" w:rsidP="00084B66">
            <w:pPr>
              <w:jc w:val="center"/>
            </w:pPr>
            <w:r w:rsidRPr="00F33DC3">
              <w:t>Santa Ana</w:t>
            </w:r>
          </w:p>
        </w:tc>
        <w:tc>
          <w:tcPr>
            <w:tcW w:w="3060" w:type="dxa"/>
            <w:noWrap/>
            <w:vAlign w:val="center"/>
            <w:hideMark/>
          </w:tcPr>
          <w:p w14:paraId="25638580" w14:textId="77777777" w:rsidR="0009027D" w:rsidRPr="00F33DC3" w:rsidRDefault="0009027D" w:rsidP="00084B66">
            <w:pPr>
              <w:jc w:val="center"/>
            </w:pPr>
            <w:r w:rsidRPr="00F33DC3">
              <w:t>Dunn Edwards</w:t>
            </w:r>
          </w:p>
        </w:tc>
        <w:tc>
          <w:tcPr>
            <w:tcW w:w="3060" w:type="dxa"/>
            <w:noWrap/>
            <w:vAlign w:val="center"/>
            <w:hideMark/>
          </w:tcPr>
          <w:p w14:paraId="7605446E" w14:textId="77777777" w:rsidR="0009027D" w:rsidRPr="00F33DC3" w:rsidRDefault="0009027D" w:rsidP="00084B66">
            <w:pPr>
              <w:jc w:val="center"/>
            </w:pPr>
            <w:r w:rsidRPr="00F33DC3">
              <w:t>521 W 17th St</w:t>
            </w:r>
          </w:p>
        </w:tc>
        <w:tc>
          <w:tcPr>
            <w:tcW w:w="1314" w:type="dxa"/>
            <w:noWrap/>
            <w:vAlign w:val="center"/>
            <w:hideMark/>
          </w:tcPr>
          <w:p w14:paraId="431F345C" w14:textId="77777777" w:rsidR="0009027D" w:rsidRPr="00F33DC3" w:rsidRDefault="0009027D" w:rsidP="00084B66">
            <w:pPr>
              <w:jc w:val="center"/>
            </w:pPr>
            <w:r w:rsidRPr="00F33DC3">
              <w:t>Retail</w:t>
            </w:r>
          </w:p>
        </w:tc>
      </w:tr>
      <w:tr w:rsidR="0009027D" w:rsidRPr="00F33DC3" w14:paraId="342AFAE7" w14:textId="77777777" w:rsidTr="00084B66">
        <w:trPr>
          <w:trHeight w:hRule="exact" w:val="864"/>
          <w:jc w:val="center"/>
        </w:trPr>
        <w:tc>
          <w:tcPr>
            <w:tcW w:w="1525" w:type="dxa"/>
            <w:noWrap/>
            <w:vAlign w:val="center"/>
            <w:hideMark/>
          </w:tcPr>
          <w:p w14:paraId="70A06998" w14:textId="77777777" w:rsidR="0009027D" w:rsidRPr="00F33DC3" w:rsidRDefault="0009027D" w:rsidP="00084B66">
            <w:pPr>
              <w:jc w:val="center"/>
            </w:pPr>
            <w:r w:rsidRPr="00F33DC3">
              <w:t>Orange</w:t>
            </w:r>
          </w:p>
        </w:tc>
        <w:tc>
          <w:tcPr>
            <w:tcW w:w="1620" w:type="dxa"/>
            <w:noWrap/>
            <w:vAlign w:val="center"/>
            <w:hideMark/>
          </w:tcPr>
          <w:p w14:paraId="54FFF1AA" w14:textId="77777777" w:rsidR="0009027D" w:rsidRPr="00F33DC3" w:rsidRDefault="0009027D" w:rsidP="00084B66">
            <w:pPr>
              <w:jc w:val="center"/>
            </w:pPr>
            <w:r w:rsidRPr="00F33DC3">
              <w:t>Santa Ana</w:t>
            </w:r>
          </w:p>
        </w:tc>
        <w:tc>
          <w:tcPr>
            <w:tcW w:w="3060" w:type="dxa"/>
            <w:noWrap/>
            <w:vAlign w:val="center"/>
            <w:hideMark/>
          </w:tcPr>
          <w:p w14:paraId="79E6F3ED" w14:textId="77777777" w:rsidR="0009027D" w:rsidRPr="00F33DC3" w:rsidRDefault="0009027D" w:rsidP="00084B66">
            <w:pPr>
              <w:jc w:val="center"/>
            </w:pPr>
            <w:r w:rsidRPr="00F33DC3">
              <w:t>Sherwin-Williams</w:t>
            </w:r>
          </w:p>
        </w:tc>
        <w:tc>
          <w:tcPr>
            <w:tcW w:w="3060" w:type="dxa"/>
            <w:noWrap/>
            <w:vAlign w:val="center"/>
            <w:hideMark/>
          </w:tcPr>
          <w:p w14:paraId="2C28BDE4" w14:textId="77777777" w:rsidR="0009027D" w:rsidRPr="00F33DC3" w:rsidRDefault="0009027D" w:rsidP="00084B66">
            <w:pPr>
              <w:jc w:val="center"/>
            </w:pPr>
            <w:r w:rsidRPr="00F33DC3">
              <w:t>2941 N Hesperian St</w:t>
            </w:r>
          </w:p>
        </w:tc>
        <w:tc>
          <w:tcPr>
            <w:tcW w:w="1314" w:type="dxa"/>
            <w:noWrap/>
            <w:vAlign w:val="center"/>
            <w:hideMark/>
          </w:tcPr>
          <w:p w14:paraId="320991CC" w14:textId="77777777" w:rsidR="0009027D" w:rsidRPr="00F33DC3" w:rsidRDefault="0009027D" w:rsidP="00084B66">
            <w:pPr>
              <w:jc w:val="center"/>
            </w:pPr>
            <w:r w:rsidRPr="00F33DC3">
              <w:t>Retail</w:t>
            </w:r>
          </w:p>
        </w:tc>
      </w:tr>
      <w:tr w:rsidR="0009027D" w:rsidRPr="00F33DC3" w14:paraId="170BEA0B" w14:textId="77777777" w:rsidTr="00084B66">
        <w:trPr>
          <w:trHeight w:hRule="exact" w:val="864"/>
          <w:jc w:val="center"/>
        </w:trPr>
        <w:tc>
          <w:tcPr>
            <w:tcW w:w="1525" w:type="dxa"/>
            <w:noWrap/>
            <w:vAlign w:val="center"/>
            <w:hideMark/>
          </w:tcPr>
          <w:p w14:paraId="6FE847CE" w14:textId="77777777" w:rsidR="0009027D" w:rsidRPr="00F33DC3" w:rsidRDefault="0009027D" w:rsidP="00084B66">
            <w:pPr>
              <w:jc w:val="center"/>
            </w:pPr>
            <w:r w:rsidRPr="00F33DC3">
              <w:t>Orange</w:t>
            </w:r>
          </w:p>
        </w:tc>
        <w:tc>
          <w:tcPr>
            <w:tcW w:w="1620" w:type="dxa"/>
            <w:noWrap/>
            <w:vAlign w:val="center"/>
            <w:hideMark/>
          </w:tcPr>
          <w:p w14:paraId="3D17AC83" w14:textId="77777777" w:rsidR="0009027D" w:rsidRPr="00F33DC3" w:rsidRDefault="0009027D" w:rsidP="00084B66">
            <w:pPr>
              <w:jc w:val="center"/>
            </w:pPr>
            <w:r w:rsidRPr="00F33DC3">
              <w:t>Santa Ana</w:t>
            </w:r>
          </w:p>
        </w:tc>
        <w:tc>
          <w:tcPr>
            <w:tcW w:w="3060" w:type="dxa"/>
            <w:noWrap/>
            <w:vAlign w:val="center"/>
            <w:hideMark/>
          </w:tcPr>
          <w:p w14:paraId="5041EF09" w14:textId="77777777" w:rsidR="0009027D" w:rsidRPr="00F33DC3" w:rsidRDefault="0009027D" w:rsidP="00084B66">
            <w:pPr>
              <w:jc w:val="center"/>
            </w:pPr>
            <w:r w:rsidRPr="00F33DC3">
              <w:t>Sherwin-Williams</w:t>
            </w:r>
          </w:p>
        </w:tc>
        <w:tc>
          <w:tcPr>
            <w:tcW w:w="3060" w:type="dxa"/>
            <w:noWrap/>
            <w:vAlign w:val="center"/>
            <w:hideMark/>
          </w:tcPr>
          <w:p w14:paraId="0C7C171F" w14:textId="77777777" w:rsidR="0009027D" w:rsidRPr="00F33DC3" w:rsidRDefault="0009027D" w:rsidP="00084B66">
            <w:pPr>
              <w:jc w:val="center"/>
            </w:pPr>
            <w:r w:rsidRPr="00F33DC3">
              <w:t>1958 E Edinger Ave</w:t>
            </w:r>
          </w:p>
        </w:tc>
        <w:tc>
          <w:tcPr>
            <w:tcW w:w="1314" w:type="dxa"/>
            <w:noWrap/>
            <w:vAlign w:val="center"/>
            <w:hideMark/>
          </w:tcPr>
          <w:p w14:paraId="0F8FB47D" w14:textId="77777777" w:rsidR="0009027D" w:rsidRPr="00F33DC3" w:rsidRDefault="0009027D" w:rsidP="00084B66">
            <w:pPr>
              <w:jc w:val="center"/>
            </w:pPr>
            <w:r w:rsidRPr="00F33DC3">
              <w:t>Retail</w:t>
            </w:r>
          </w:p>
        </w:tc>
      </w:tr>
      <w:tr w:rsidR="0009027D" w:rsidRPr="00F33DC3" w14:paraId="0B4E0025" w14:textId="77777777" w:rsidTr="00084B66">
        <w:trPr>
          <w:trHeight w:hRule="exact" w:val="864"/>
          <w:jc w:val="center"/>
        </w:trPr>
        <w:tc>
          <w:tcPr>
            <w:tcW w:w="1525" w:type="dxa"/>
            <w:noWrap/>
            <w:vAlign w:val="center"/>
            <w:hideMark/>
          </w:tcPr>
          <w:p w14:paraId="3F1E582D" w14:textId="77777777" w:rsidR="0009027D" w:rsidRPr="00F33DC3" w:rsidRDefault="0009027D" w:rsidP="00084B66">
            <w:pPr>
              <w:jc w:val="center"/>
            </w:pPr>
            <w:r w:rsidRPr="00F33DC3">
              <w:lastRenderedPageBreak/>
              <w:t>Orange</w:t>
            </w:r>
          </w:p>
        </w:tc>
        <w:tc>
          <w:tcPr>
            <w:tcW w:w="1620" w:type="dxa"/>
            <w:noWrap/>
            <w:vAlign w:val="center"/>
            <w:hideMark/>
          </w:tcPr>
          <w:p w14:paraId="0A298853" w14:textId="77777777" w:rsidR="0009027D" w:rsidRPr="00F33DC3" w:rsidRDefault="0009027D" w:rsidP="00084B66">
            <w:pPr>
              <w:jc w:val="center"/>
            </w:pPr>
            <w:r w:rsidRPr="00F33DC3">
              <w:t>Santa Ana</w:t>
            </w:r>
          </w:p>
        </w:tc>
        <w:tc>
          <w:tcPr>
            <w:tcW w:w="3060" w:type="dxa"/>
            <w:noWrap/>
            <w:vAlign w:val="center"/>
            <w:hideMark/>
          </w:tcPr>
          <w:p w14:paraId="765F80B0" w14:textId="77777777" w:rsidR="0009027D" w:rsidRPr="00F33DC3" w:rsidRDefault="0009027D" w:rsidP="00084B66">
            <w:pPr>
              <w:jc w:val="center"/>
            </w:pPr>
            <w:r w:rsidRPr="00F33DC3">
              <w:t>Sherwin-Williams</w:t>
            </w:r>
          </w:p>
        </w:tc>
        <w:tc>
          <w:tcPr>
            <w:tcW w:w="3060" w:type="dxa"/>
            <w:noWrap/>
            <w:vAlign w:val="center"/>
            <w:hideMark/>
          </w:tcPr>
          <w:p w14:paraId="48D8C40B" w14:textId="77777777" w:rsidR="0009027D" w:rsidRPr="00F33DC3" w:rsidRDefault="0009027D" w:rsidP="00084B66">
            <w:pPr>
              <w:jc w:val="center"/>
            </w:pPr>
            <w:r w:rsidRPr="00F33DC3">
              <w:t>2201 N Tustin Ave</w:t>
            </w:r>
          </w:p>
        </w:tc>
        <w:tc>
          <w:tcPr>
            <w:tcW w:w="1314" w:type="dxa"/>
            <w:noWrap/>
            <w:vAlign w:val="center"/>
            <w:hideMark/>
          </w:tcPr>
          <w:p w14:paraId="3EE5A73F" w14:textId="77777777" w:rsidR="0009027D" w:rsidRPr="00F33DC3" w:rsidRDefault="0009027D" w:rsidP="00084B66">
            <w:pPr>
              <w:jc w:val="center"/>
            </w:pPr>
            <w:r w:rsidRPr="00F33DC3">
              <w:t>Retail</w:t>
            </w:r>
          </w:p>
        </w:tc>
      </w:tr>
      <w:tr w:rsidR="0009027D" w:rsidRPr="00F33DC3" w14:paraId="53FD8858" w14:textId="77777777" w:rsidTr="00084B66">
        <w:trPr>
          <w:trHeight w:hRule="exact" w:val="864"/>
          <w:jc w:val="center"/>
        </w:trPr>
        <w:tc>
          <w:tcPr>
            <w:tcW w:w="1525" w:type="dxa"/>
            <w:noWrap/>
            <w:vAlign w:val="center"/>
            <w:hideMark/>
          </w:tcPr>
          <w:p w14:paraId="4A684044" w14:textId="77777777" w:rsidR="0009027D" w:rsidRPr="00F33DC3" w:rsidRDefault="0009027D" w:rsidP="00084B66">
            <w:pPr>
              <w:jc w:val="center"/>
            </w:pPr>
            <w:r w:rsidRPr="00F33DC3">
              <w:t>Orange</w:t>
            </w:r>
          </w:p>
        </w:tc>
        <w:tc>
          <w:tcPr>
            <w:tcW w:w="1620" w:type="dxa"/>
            <w:noWrap/>
            <w:vAlign w:val="center"/>
            <w:hideMark/>
          </w:tcPr>
          <w:p w14:paraId="1C764CB8" w14:textId="77777777" w:rsidR="0009027D" w:rsidRPr="00F33DC3" w:rsidRDefault="0009027D" w:rsidP="00084B66">
            <w:pPr>
              <w:jc w:val="center"/>
            </w:pPr>
            <w:r w:rsidRPr="00F33DC3">
              <w:t>Santa Ana</w:t>
            </w:r>
          </w:p>
        </w:tc>
        <w:tc>
          <w:tcPr>
            <w:tcW w:w="3060" w:type="dxa"/>
            <w:noWrap/>
            <w:vAlign w:val="center"/>
            <w:hideMark/>
          </w:tcPr>
          <w:p w14:paraId="0169E46C" w14:textId="77777777" w:rsidR="0009027D" w:rsidRPr="00F33DC3" w:rsidRDefault="0009027D" w:rsidP="00084B66">
            <w:pPr>
              <w:jc w:val="center"/>
            </w:pPr>
            <w:r w:rsidRPr="00F33DC3">
              <w:t>Vista Paint</w:t>
            </w:r>
          </w:p>
        </w:tc>
        <w:tc>
          <w:tcPr>
            <w:tcW w:w="3060" w:type="dxa"/>
            <w:noWrap/>
            <w:vAlign w:val="center"/>
            <w:hideMark/>
          </w:tcPr>
          <w:p w14:paraId="566CB1D7" w14:textId="77777777" w:rsidR="0009027D" w:rsidRPr="00F33DC3" w:rsidRDefault="0009027D" w:rsidP="00084B66">
            <w:pPr>
              <w:jc w:val="center"/>
            </w:pPr>
            <w:r w:rsidRPr="00F33DC3">
              <w:t>2400 E 17th St</w:t>
            </w:r>
          </w:p>
        </w:tc>
        <w:tc>
          <w:tcPr>
            <w:tcW w:w="1314" w:type="dxa"/>
            <w:noWrap/>
            <w:vAlign w:val="center"/>
            <w:hideMark/>
          </w:tcPr>
          <w:p w14:paraId="22EF5E33" w14:textId="77777777" w:rsidR="0009027D" w:rsidRPr="00F33DC3" w:rsidRDefault="0009027D" w:rsidP="00084B66">
            <w:pPr>
              <w:jc w:val="center"/>
            </w:pPr>
            <w:r w:rsidRPr="00F33DC3">
              <w:t>Retail</w:t>
            </w:r>
          </w:p>
        </w:tc>
      </w:tr>
      <w:tr w:rsidR="0009027D" w:rsidRPr="00F33DC3" w14:paraId="71A9BBA8" w14:textId="77777777" w:rsidTr="00084B66">
        <w:trPr>
          <w:trHeight w:hRule="exact" w:val="864"/>
          <w:jc w:val="center"/>
        </w:trPr>
        <w:tc>
          <w:tcPr>
            <w:tcW w:w="1525" w:type="dxa"/>
            <w:noWrap/>
            <w:vAlign w:val="center"/>
            <w:hideMark/>
          </w:tcPr>
          <w:p w14:paraId="40646C30" w14:textId="77777777" w:rsidR="0009027D" w:rsidRPr="00F33DC3" w:rsidRDefault="0009027D" w:rsidP="00084B66">
            <w:pPr>
              <w:jc w:val="center"/>
            </w:pPr>
            <w:r w:rsidRPr="00F33DC3">
              <w:t>Orange</w:t>
            </w:r>
          </w:p>
        </w:tc>
        <w:tc>
          <w:tcPr>
            <w:tcW w:w="1620" w:type="dxa"/>
            <w:noWrap/>
            <w:vAlign w:val="center"/>
            <w:hideMark/>
          </w:tcPr>
          <w:p w14:paraId="67974D92" w14:textId="77777777" w:rsidR="0009027D" w:rsidRPr="00F33DC3" w:rsidRDefault="0009027D" w:rsidP="00084B66">
            <w:pPr>
              <w:jc w:val="center"/>
            </w:pPr>
            <w:r w:rsidRPr="00F33DC3">
              <w:t>Seal Beach</w:t>
            </w:r>
          </w:p>
        </w:tc>
        <w:tc>
          <w:tcPr>
            <w:tcW w:w="3060" w:type="dxa"/>
            <w:noWrap/>
            <w:vAlign w:val="center"/>
            <w:hideMark/>
          </w:tcPr>
          <w:p w14:paraId="3287B59A" w14:textId="77777777" w:rsidR="0009027D" w:rsidRPr="00F33DC3" w:rsidRDefault="0009027D" w:rsidP="00084B66">
            <w:pPr>
              <w:jc w:val="center"/>
            </w:pPr>
            <w:r w:rsidRPr="00F33DC3">
              <w:t>Dunn-Edwards</w:t>
            </w:r>
          </w:p>
        </w:tc>
        <w:tc>
          <w:tcPr>
            <w:tcW w:w="3060" w:type="dxa"/>
            <w:noWrap/>
            <w:vAlign w:val="center"/>
            <w:hideMark/>
          </w:tcPr>
          <w:p w14:paraId="1B4EAD70" w14:textId="77777777" w:rsidR="0009027D" w:rsidRPr="00F33DC3" w:rsidRDefault="0009027D" w:rsidP="00084B66">
            <w:pPr>
              <w:jc w:val="center"/>
            </w:pPr>
            <w:r w:rsidRPr="00F33DC3">
              <w:t>12830 Seal Beach Blvd</w:t>
            </w:r>
          </w:p>
        </w:tc>
        <w:tc>
          <w:tcPr>
            <w:tcW w:w="1314" w:type="dxa"/>
            <w:noWrap/>
            <w:vAlign w:val="center"/>
            <w:hideMark/>
          </w:tcPr>
          <w:p w14:paraId="34606905" w14:textId="77777777" w:rsidR="0009027D" w:rsidRPr="00F33DC3" w:rsidRDefault="0009027D" w:rsidP="00084B66">
            <w:pPr>
              <w:jc w:val="center"/>
            </w:pPr>
            <w:r w:rsidRPr="00F33DC3">
              <w:t>Retail</w:t>
            </w:r>
          </w:p>
        </w:tc>
      </w:tr>
      <w:tr w:rsidR="0009027D" w:rsidRPr="00F33DC3" w14:paraId="62592079" w14:textId="77777777" w:rsidTr="00084B66">
        <w:trPr>
          <w:trHeight w:hRule="exact" w:val="864"/>
          <w:jc w:val="center"/>
        </w:trPr>
        <w:tc>
          <w:tcPr>
            <w:tcW w:w="1525" w:type="dxa"/>
            <w:noWrap/>
            <w:vAlign w:val="center"/>
            <w:hideMark/>
          </w:tcPr>
          <w:p w14:paraId="179109E1" w14:textId="77777777" w:rsidR="0009027D" w:rsidRPr="00F33DC3" w:rsidRDefault="0009027D" w:rsidP="00084B66">
            <w:pPr>
              <w:jc w:val="center"/>
            </w:pPr>
            <w:r w:rsidRPr="00F33DC3">
              <w:t>Orange</w:t>
            </w:r>
          </w:p>
        </w:tc>
        <w:tc>
          <w:tcPr>
            <w:tcW w:w="1620" w:type="dxa"/>
            <w:noWrap/>
            <w:vAlign w:val="center"/>
            <w:hideMark/>
          </w:tcPr>
          <w:p w14:paraId="3234BB28" w14:textId="77777777" w:rsidR="0009027D" w:rsidRPr="00F33DC3" w:rsidRDefault="0009027D" w:rsidP="00084B66">
            <w:pPr>
              <w:jc w:val="center"/>
            </w:pPr>
            <w:r w:rsidRPr="00F33DC3">
              <w:t>Stanton</w:t>
            </w:r>
          </w:p>
        </w:tc>
        <w:tc>
          <w:tcPr>
            <w:tcW w:w="3060" w:type="dxa"/>
            <w:noWrap/>
            <w:vAlign w:val="center"/>
            <w:hideMark/>
          </w:tcPr>
          <w:p w14:paraId="2BFCACC6" w14:textId="77777777" w:rsidR="0009027D" w:rsidRPr="00F33DC3" w:rsidRDefault="0009027D" w:rsidP="00084B66">
            <w:pPr>
              <w:jc w:val="center"/>
            </w:pPr>
            <w:r w:rsidRPr="00F33DC3">
              <w:t>Vista Paint</w:t>
            </w:r>
          </w:p>
        </w:tc>
        <w:tc>
          <w:tcPr>
            <w:tcW w:w="3060" w:type="dxa"/>
            <w:noWrap/>
            <w:vAlign w:val="center"/>
            <w:hideMark/>
          </w:tcPr>
          <w:p w14:paraId="177CE719" w14:textId="77777777" w:rsidR="0009027D" w:rsidRPr="00F33DC3" w:rsidRDefault="0009027D" w:rsidP="00084B66">
            <w:pPr>
              <w:jc w:val="center"/>
            </w:pPr>
            <w:r w:rsidRPr="00F33DC3">
              <w:t>8615 Katella Ave</w:t>
            </w:r>
          </w:p>
        </w:tc>
        <w:tc>
          <w:tcPr>
            <w:tcW w:w="1314" w:type="dxa"/>
            <w:noWrap/>
            <w:vAlign w:val="center"/>
            <w:hideMark/>
          </w:tcPr>
          <w:p w14:paraId="2DBA6248" w14:textId="77777777" w:rsidR="0009027D" w:rsidRPr="00F33DC3" w:rsidRDefault="0009027D" w:rsidP="00084B66">
            <w:pPr>
              <w:jc w:val="center"/>
            </w:pPr>
            <w:r w:rsidRPr="00F33DC3">
              <w:t>Retail</w:t>
            </w:r>
          </w:p>
        </w:tc>
      </w:tr>
      <w:tr w:rsidR="0009027D" w:rsidRPr="00F33DC3" w14:paraId="4477692A" w14:textId="77777777" w:rsidTr="00084B66">
        <w:trPr>
          <w:trHeight w:hRule="exact" w:val="864"/>
          <w:jc w:val="center"/>
        </w:trPr>
        <w:tc>
          <w:tcPr>
            <w:tcW w:w="1525" w:type="dxa"/>
            <w:noWrap/>
            <w:vAlign w:val="center"/>
            <w:hideMark/>
          </w:tcPr>
          <w:p w14:paraId="103FA444" w14:textId="77777777" w:rsidR="0009027D" w:rsidRPr="00F33DC3" w:rsidRDefault="0009027D" w:rsidP="00084B66">
            <w:pPr>
              <w:jc w:val="center"/>
            </w:pPr>
            <w:r w:rsidRPr="00F33DC3">
              <w:t>Orange</w:t>
            </w:r>
          </w:p>
        </w:tc>
        <w:tc>
          <w:tcPr>
            <w:tcW w:w="1620" w:type="dxa"/>
            <w:noWrap/>
            <w:vAlign w:val="center"/>
            <w:hideMark/>
          </w:tcPr>
          <w:p w14:paraId="748D842A" w14:textId="77777777" w:rsidR="0009027D" w:rsidRPr="00F33DC3" w:rsidRDefault="0009027D" w:rsidP="00084B66">
            <w:pPr>
              <w:jc w:val="center"/>
            </w:pPr>
            <w:r w:rsidRPr="00F33DC3">
              <w:t>Tustin</w:t>
            </w:r>
          </w:p>
        </w:tc>
        <w:tc>
          <w:tcPr>
            <w:tcW w:w="3060" w:type="dxa"/>
            <w:noWrap/>
            <w:vAlign w:val="center"/>
            <w:hideMark/>
          </w:tcPr>
          <w:p w14:paraId="741439B0" w14:textId="77777777" w:rsidR="0009027D" w:rsidRPr="00F33DC3" w:rsidRDefault="0009027D" w:rsidP="00084B66">
            <w:pPr>
              <w:jc w:val="center"/>
            </w:pPr>
            <w:r w:rsidRPr="00F33DC3">
              <w:t>Dunn-Edwards</w:t>
            </w:r>
          </w:p>
        </w:tc>
        <w:tc>
          <w:tcPr>
            <w:tcW w:w="3060" w:type="dxa"/>
            <w:noWrap/>
            <w:vAlign w:val="center"/>
            <w:hideMark/>
          </w:tcPr>
          <w:p w14:paraId="46F60D7F" w14:textId="77777777" w:rsidR="0009027D" w:rsidRPr="00F33DC3" w:rsidRDefault="0009027D" w:rsidP="00084B66">
            <w:pPr>
              <w:jc w:val="center"/>
            </w:pPr>
            <w:r w:rsidRPr="00F33DC3">
              <w:t>13662 Newport Ave</w:t>
            </w:r>
          </w:p>
        </w:tc>
        <w:tc>
          <w:tcPr>
            <w:tcW w:w="1314" w:type="dxa"/>
            <w:noWrap/>
            <w:vAlign w:val="center"/>
            <w:hideMark/>
          </w:tcPr>
          <w:p w14:paraId="6870A504" w14:textId="77777777" w:rsidR="0009027D" w:rsidRPr="00F33DC3" w:rsidRDefault="0009027D" w:rsidP="00084B66">
            <w:pPr>
              <w:jc w:val="center"/>
            </w:pPr>
            <w:r w:rsidRPr="00F33DC3">
              <w:t>Retail</w:t>
            </w:r>
          </w:p>
        </w:tc>
      </w:tr>
      <w:tr w:rsidR="0009027D" w:rsidRPr="00F33DC3" w14:paraId="7C348DAE" w14:textId="77777777" w:rsidTr="00084B66">
        <w:trPr>
          <w:trHeight w:hRule="exact" w:val="864"/>
          <w:jc w:val="center"/>
        </w:trPr>
        <w:tc>
          <w:tcPr>
            <w:tcW w:w="1525" w:type="dxa"/>
            <w:noWrap/>
            <w:vAlign w:val="center"/>
            <w:hideMark/>
          </w:tcPr>
          <w:p w14:paraId="340A3A83" w14:textId="77777777" w:rsidR="0009027D" w:rsidRPr="00F33DC3" w:rsidRDefault="0009027D" w:rsidP="00084B66">
            <w:pPr>
              <w:jc w:val="center"/>
            </w:pPr>
            <w:r w:rsidRPr="00F33DC3">
              <w:t>Orange</w:t>
            </w:r>
          </w:p>
        </w:tc>
        <w:tc>
          <w:tcPr>
            <w:tcW w:w="1620" w:type="dxa"/>
            <w:noWrap/>
            <w:vAlign w:val="center"/>
            <w:hideMark/>
          </w:tcPr>
          <w:p w14:paraId="07738DA8" w14:textId="77777777" w:rsidR="0009027D" w:rsidRPr="00F33DC3" w:rsidRDefault="0009027D" w:rsidP="00084B66">
            <w:pPr>
              <w:jc w:val="center"/>
            </w:pPr>
            <w:r w:rsidRPr="00F33DC3">
              <w:t>Tustin</w:t>
            </w:r>
          </w:p>
        </w:tc>
        <w:tc>
          <w:tcPr>
            <w:tcW w:w="3060" w:type="dxa"/>
            <w:noWrap/>
            <w:vAlign w:val="center"/>
            <w:hideMark/>
          </w:tcPr>
          <w:p w14:paraId="770E263E" w14:textId="77777777" w:rsidR="0009027D" w:rsidRPr="00F33DC3" w:rsidRDefault="0009027D" w:rsidP="00084B66">
            <w:pPr>
              <w:jc w:val="center"/>
            </w:pPr>
            <w:r w:rsidRPr="00F33DC3">
              <w:t>Sherwin-Williams</w:t>
            </w:r>
          </w:p>
        </w:tc>
        <w:tc>
          <w:tcPr>
            <w:tcW w:w="3060" w:type="dxa"/>
            <w:noWrap/>
            <w:vAlign w:val="center"/>
            <w:hideMark/>
          </w:tcPr>
          <w:p w14:paraId="74DE0BE9" w14:textId="77777777" w:rsidR="0009027D" w:rsidRPr="00F33DC3" w:rsidRDefault="0009027D" w:rsidP="00084B66">
            <w:pPr>
              <w:jc w:val="center"/>
            </w:pPr>
            <w:r w:rsidRPr="00F33DC3">
              <w:t>1150 Irvine Blvd</w:t>
            </w:r>
          </w:p>
        </w:tc>
        <w:tc>
          <w:tcPr>
            <w:tcW w:w="1314" w:type="dxa"/>
            <w:noWrap/>
            <w:vAlign w:val="center"/>
            <w:hideMark/>
          </w:tcPr>
          <w:p w14:paraId="057BDF5C" w14:textId="77777777" w:rsidR="0009027D" w:rsidRPr="00F33DC3" w:rsidRDefault="0009027D" w:rsidP="00084B66">
            <w:pPr>
              <w:jc w:val="center"/>
            </w:pPr>
            <w:r w:rsidRPr="00F33DC3">
              <w:t>Retail</w:t>
            </w:r>
          </w:p>
        </w:tc>
      </w:tr>
      <w:tr w:rsidR="0009027D" w:rsidRPr="00F33DC3" w14:paraId="26468221" w14:textId="77777777" w:rsidTr="00084B66">
        <w:trPr>
          <w:trHeight w:hRule="exact" w:val="864"/>
          <w:jc w:val="center"/>
        </w:trPr>
        <w:tc>
          <w:tcPr>
            <w:tcW w:w="1525" w:type="dxa"/>
            <w:noWrap/>
            <w:vAlign w:val="center"/>
            <w:hideMark/>
          </w:tcPr>
          <w:p w14:paraId="072C546F" w14:textId="77777777" w:rsidR="0009027D" w:rsidRPr="00F33DC3" w:rsidRDefault="0009027D" w:rsidP="00084B66">
            <w:pPr>
              <w:jc w:val="center"/>
            </w:pPr>
            <w:r w:rsidRPr="00F33DC3">
              <w:t>Orange</w:t>
            </w:r>
          </w:p>
        </w:tc>
        <w:tc>
          <w:tcPr>
            <w:tcW w:w="1620" w:type="dxa"/>
            <w:noWrap/>
            <w:vAlign w:val="center"/>
            <w:hideMark/>
          </w:tcPr>
          <w:p w14:paraId="4AAFE257" w14:textId="77777777" w:rsidR="0009027D" w:rsidRPr="00F33DC3" w:rsidRDefault="0009027D" w:rsidP="00084B66">
            <w:pPr>
              <w:jc w:val="center"/>
            </w:pPr>
            <w:r w:rsidRPr="00F33DC3">
              <w:t>Westminster</w:t>
            </w:r>
          </w:p>
        </w:tc>
        <w:tc>
          <w:tcPr>
            <w:tcW w:w="3060" w:type="dxa"/>
            <w:noWrap/>
            <w:vAlign w:val="center"/>
            <w:hideMark/>
          </w:tcPr>
          <w:p w14:paraId="588B1066" w14:textId="77777777" w:rsidR="0009027D" w:rsidRPr="00F33DC3" w:rsidRDefault="0009027D" w:rsidP="00084B66">
            <w:pPr>
              <w:jc w:val="center"/>
            </w:pPr>
            <w:r w:rsidRPr="00F33DC3">
              <w:t>Dunn-Edwards</w:t>
            </w:r>
          </w:p>
        </w:tc>
        <w:tc>
          <w:tcPr>
            <w:tcW w:w="3060" w:type="dxa"/>
            <w:noWrap/>
            <w:vAlign w:val="center"/>
            <w:hideMark/>
          </w:tcPr>
          <w:p w14:paraId="6A010F5D" w14:textId="77777777" w:rsidR="0009027D" w:rsidRPr="00F33DC3" w:rsidRDefault="0009027D" w:rsidP="00084B66">
            <w:pPr>
              <w:jc w:val="center"/>
            </w:pPr>
            <w:r w:rsidRPr="00F33DC3">
              <w:t>15261 Beach Blvd</w:t>
            </w:r>
          </w:p>
        </w:tc>
        <w:tc>
          <w:tcPr>
            <w:tcW w:w="1314" w:type="dxa"/>
            <w:noWrap/>
            <w:vAlign w:val="center"/>
            <w:hideMark/>
          </w:tcPr>
          <w:p w14:paraId="45B75BB8" w14:textId="77777777" w:rsidR="0009027D" w:rsidRPr="00F33DC3" w:rsidRDefault="0009027D" w:rsidP="00084B66">
            <w:pPr>
              <w:jc w:val="center"/>
            </w:pPr>
            <w:r w:rsidRPr="00F33DC3">
              <w:t>Retail</w:t>
            </w:r>
          </w:p>
        </w:tc>
      </w:tr>
      <w:tr w:rsidR="0009027D" w:rsidRPr="00F33DC3" w14:paraId="3F6329D2" w14:textId="77777777" w:rsidTr="00084B66">
        <w:trPr>
          <w:trHeight w:hRule="exact" w:val="864"/>
          <w:jc w:val="center"/>
        </w:trPr>
        <w:tc>
          <w:tcPr>
            <w:tcW w:w="1525" w:type="dxa"/>
            <w:noWrap/>
            <w:vAlign w:val="center"/>
            <w:hideMark/>
          </w:tcPr>
          <w:p w14:paraId="79FAEF1F" w14:textId="77777777" w:rsidR="0009027D" w:rsidRPr="00F33DC3" w:rsidRDefault="0009027D" w:rsidP="00084B66">
            <w:pPr>
              <w:jc w:val="center"/>
            </w:pPr>
            <w:r w:rsidRPr="00F33DC3">
              <w:t>Orange</w:t>
            </w:r>
          </w:p>
        </w:tc>
        <w:tc>
          <w:tcPr>
            <w:tcW w:w="1620" w:type="dxa"/>
            <w:noWrap/>
            <w:vAlign w:val="center"/>
            <w:hideMark/>
          </w:tcPr>
          <w:p w14:paraId="2AB46EE0" w14:textId="77777777" w:rsidR="0009027D" w:rsidRPr="00F33DC3" w:rsidRDefault="0009027D" w:rsidP="00084B66">
            <w:pPr>
              <w:jc w:val="center"/>
            </w:pPr>
            <w:r w:rsidRPr="00F33DC3">
              <w:t>Westminster</w:t>
            </w:r>
          </w:p>
        </w:tc>
        <w:tc>
          <w:tcPr>
            <w:tcW w:w="3060" w:type="dxa"/>
            <w:noWrap/>
            <w:vAlign w:val="center"/>
            <w:hideMark/>
          </w:tcPr>
          <w:p w14:paraId="670E4F87" w14:textId="6FE86B07" w:rsidR="0009027D" w:rsidRPr="00F33DC3" w:rsidRDefault="0009027D" w:rsidP="00084B66">
            <w:pPr>
              <w:jc w:val="center"/>
            </w:pPr>
            <w:r w:rsidRPr="00F33DC3">
              <w:t>PPG Paints</w:t>
            </w:r>
          </w:p>
        </w:tc>
        <w:tc>
          <w:tcPr>
            <w:tcW w:w="3060" w:type="dxa"/>
            <w:noWrap/>
            <w:vAlign w:val="center"/>
            <w:hideMark/>
          </w:tcPr>
          <w:p w14:paraId="2B0DEB2D" w14:textId="77777777" w:rsidR="0009027D" w:rsidRPr="00F33DC3" w:rsidRDefault="0009027D" w:rsidP="00084B66">
            <w:pPr>
              <w:jc w:val="center"/>
            </w:pPr>
            <w:r w:rsidRPr="00F33DC3">
              <w:t>15152 Golden West St</w:t>
            </w:r>
          </w:p>
        </w:tc>
        <w:tc>
          <w:tcPr>
            <w:tcW w:w="1314" w:type="dxa"/>
            <w:noWrap/>
            <w:vAlign w:val="center"/>
            <w:hideMark/>
          </w:tcPr>
          <w:p w14:paraId="5003DDDC" w14:textId="77777777" w:rsidR="0009027D" w:rsidRPr="00F33DC3" w:rsidRDefault="0009027D" w:rsidP="00084B66">
            <w:pPr>
              <w:jc w:val="center"/>
            </w:pPr>
            <w:r w:rsidRPr="00F33DC3">
              <w:t>Retail</w:t>
            </w:r>
          </w:p>
        </w:tc>
      </w:tr>
      <w:tr w:rsidR="0009027D" w:rsidRPr="00F33DC3" w14:paraId="50D8F469" w14:textId="77777777" w:rsidTr="00084B66">
        <w:trPr>
          <w:trHeight w:hRule="exact" w:val="864"/>
          <w:jc w:val="center"/>
        </w:trPr>
        <w:tc>
          <w:tcPr>
            <w:tcW w:w="1525" w:type="dxa"/>
            <w:noWrap/>
            <w:vAlign w:val="center"/>
            <w:hideMark/>
          </w:tcPr>
          <w:p w14:paraId="5A484284" w14:textId="77777777" w:rsidR="0009027D" w:rsidRPr="00F33DC3" w:rsidRDefault="0009027D" w:rsidP="00084B66">
            <w:pPr>
              <w:jc w:val="center"/>
            </w:pPr>
            <w:r w:rsidRPr="00F33DC3">
              <w:t>Placer</w:t>
            </w:r>
          </w:p>
        </w:tc>
        <w:tc>
          <w:tcPr>
            <w:tcW w:w="1620" w:type="dxa"/>
            <w:noWrap/>
            <w:vAlign w:val="center"/>
            <w:hideMark/>
          </w:tcPr>
          <w:p w14:paraId="212CAB01" w14:textId="77777777" w:rsidR="0009027D" w:rsidRPr="00F33DC3" w:rsidRDefault="0009027D" w:rsidP="00084B66">
            <w:pPr>
              <w:jc w:val="center"/>
            </w:pPr>
            <w:r w:rsidRPr="00F33DC3">
              <w:t>Auburn</w:t>
            </w:r>
          </w:p>
        </w:tc>
        <w:tc>
          <w:tcPr>
            <w:tcW w:w="3060" w:type="dxa"/>
            <w:noWrap/>
            <w:vAlign w:val="center"/>
            <w:hideMark/>
          </w:tcPr>
          <w:p w14:paraId="49A9122A" w14:textId="77777777" w:rsidR="0009027D" w:rsidRPr="00F33DC3" w:rsidRDefault="0009027D" w:rsidP="00084B66">
            <w:pPr>
              <w:jc w:val="center"/>
            </w:pPr>
            <w:r w:rsidRPr="00F33DC3">
              <w:t>Dunn-Edwards</w:t>
            </w:r>
          </w:p>
        </w:tc>
        <w:tc>
          <w:tcPr>
            <w:tcW w:w="3060" w:type="dxa"/>
            <w:noWrap/>
            <w:vAlign w:val="center"/>
            <w:hideMark/>
          </w:tcPr>
          <w:p w14:paraId="762AB610" w14:textId="77777777" w:rsidR="0009027D" w:rsidRPr="00F33DC3" w:rsidRDefault="0009027D" w:rsidP="00084B66">
            <w:pPr>
              <w:jc w:val="center"/>
            </w:pPr>
            <w:r w:rsidRPr="00F33DC3">
              <w:t>431 Grass Valley Hwy</w:t>
            </w:r>
          </w:p>
        </w:tc>
        <w:tc>
          <w:tcPr>
            <w:tcW w:w="1314" w:type="dxa"/>
            <w:noWrap/>
            <w:vAlign w:val="center"/>
            <w:hideMark/>
          </w:tcPr>
          <w:p w14:paraId="5F9777BA" w14:textId="77777777" w:rsidR="0009027D" w:rsidRPr="00F33DC3" w:rsidRDefault="0009027D" w:rsidP="00084B66">
            <w:pPr>
              <w:jc w:val="center"/>
            </w:pPr>
            <w:r w:rsidRPr="00F33DC3">
              <w:t>Retail</w:t>
            </w:r>
          </w:p>
        </w:tc>
      </w:tr>
      <w:tr w:rsidR="0009027D" w:rsidRPr="00F33DC3" w14:paraId="7E25367F" w14:textId="77777777" w:rsidTr="00084B66">
        <w:trPr>
          <w:trHeight w:hRule="exact" w:val="864"/>
          <w:jc w:val="center"/>
        </w:trPr>
        <w:tc>
          <w:tcPr>
            <w:tcW w:w="1525" w:type="dxa"/>
            <w:noWrap/>
            <w:vAlign w:val="center"/>
            <w:hideMark/>
          </w:tcPr>
          <w:p w14:paraId="2E2531D1" w14:textId="77777777" w:rsidR="0009027D" w:rsidRPr="00F33DC3" w:rsidRDefault="0009027D" w:rsidP="00084B66">
            <w:pPr>
              <w:jc w:val="center"/>
            </w:pPr>
            <w:r w:rsidRPr="00F33DC3">
              <w:t>Placer</w:t>
            </w:r>
          </w:p>
        </w:tc>
        <w:tc>
          <w:tcPr>
            <w:tcW w:w="1620" w:type="dxa"/>
            <w:noWrap/>
            <w:vAlign w:val="center"/>
            <w:hideMark/>
          </w:tcPr>
          <w:p w14:paraId="63F4F850" w14:textId="77777777" w:rsidR="0009027D" w:rsidRPr="00F33DC3" w:rsidRDefault="0009027D" w:rsidP="00084B66">
            <w:pPr>
              <w:jc w:val="center"/>
            </w:pPr>
            <w:r w:rsidRPr="00F33DC3">
              <w:t>Auburn</w:t>
            </w:r>
          </w:p>
        </w:tc>
        <w:tc>
          <w:tcPr>
            <w:tcW w:w="3060" w:type="dxa"/>
            <w:noWrap/>
            <w:vAlign w:val="center"/>
            <w:hideMark/>
          </w:tcPr>
          <w:p w14:paraId="47E709A7" w14:textId="77777777" w:rsidR="0009027D" w:rsidRPr="00F33DC3" w:rsidRDefault="0009027D" w:rsidP="00084B66">
            <w:pPr>
              <w:jc w:val="center"/>
            </w:pPr>
            <w:r w:rsidRPr="00F33DC3">
              <w:t>Recology Auburn Placer</w:t>
            </w:r>
          </w:p>
        </w:tc>
        <w:tc>
          <w:tcPr>
            <w:tcW w:w="3060" w:type="dxa"/>
            <w:noWrap/>
            <w:vAlign w:val="center"/>
            <w:hideMark/>
          </w:tcPr>
          <w:p w14:paraId="056A176D" w14:textId="77777777" w:rsidR="0009027D" w:rsidRPr="00F33DC3" w:rsidRDefault="0009027D" w:rsidP="00084B66">
            <w:pPr>
              <w:jc w:val="center"/>
            </w:pPr>
            <w:r w:rsidRPr="00F33DC3">
              <w:t>12305 Shale Ridge Rd</w:t>
            </w:r>
          </w:p>
        </w:tc>
        <w:tc>
          <w:tcPr>
            <w:tcW w:w="1314" w:type="dxa"/>
            <w:noWrap/>
            <w:vAlign w:val="center"/>
            <w:hideMark/>
          </w:tcPr>
          <w:p w14:paraId="52115636" w14:textId="77777777" w:rsidR="0009027D" w:rsidRPr="00F33DC3" w:rsidRDefault="0009027D" w:rsidP="00084B66">
            <w:pPr>
              <w:jc w:val="center"/>
            </w:pPr>
            <w:r w:rsidRPr="00F33DC3">
              <w:t>Transfer Station</w:t>
            </w:r>
          </w:p>
        </w:tc>
      </w:tr>
      <w:tr w:rsidR="0009027D" w:rsidRPr="00F33DC3" w14:paraId="4CB79965" w14:textId="77777777" w:rsidTr="00084B66">
        <w:trPr>
          <w:trHeight w:hRule="exact" w:val="864"/>
          <w:jc w:val="center"/>
        </w:trPr>
        <w:tc>
          <w:tcPr>
            <w:tcW w:w="1525" w:type="dxa"/>
            <w:noWrap/>
            <w:vAlign w:val="center"/>
            <w:hideMark/>
          </w:tcPr>
          <w:p w14:paraId="74A8A104" w14:textId="77777777" w:rsidR="0009027D" w:rsidRPr="00F33DC3" w:rsidRDefault="0009027D" w:rsidP="00084B66">
            <w:pPr>
              <w:jc w:val="center"/>
            </w:pPr>
            <w:r w:rsidRPr="00F33DC3">
              <w:t>Placer</w:t>
            </w:r>
          </w:p>
        </w:tc>
        <w:tc>
          <w:tcPr>
            <w:tcW w:w="1620" w:type="dxa"/>
            <w:noWrap/>
            <w:vAlign w:val="center"/>
            <w:hideMark/>
          </w:tcPr>
          <w:p w14:paraId="04361277" w14:textId="77777777" w:rsidR="0009027D" w:rsidRPr="00F33DC3" w:rsidRDefault="0009027D" w:rsidP="00084B66">
            <w:pPr>
              <w:jc w:val="center"/>
            </w:pPr>
            <w:r w:rsidRPr="00F33DC3">
              <w:t>Auburn</w:t>
            </w:r>
          </w:p>
        </w:tc>
        <w:tc>
          <w:tcPr>
            <w:tcW w:w="3060" w:type="dxa"/>
            <w:noWrap/>
            <w:vAlign w:val="center"/>
            <w:hideMark/>
          </w:tcPr>
          <w:p w14:paraId="296F0406" w14:textId="77777777" w:rsidR="0009027D" w:rsidRPr="00F33DC3" w:rsidRDefault="0009027D" w:rsidP="00084B66">
            <w:pPr>
              <w:jc w:val="center"/>
            </w:pPr>
            <w:r w:rsidRPr="00F33DC3">
              <w:t>Sherwin-Williams</w:t>
            </w:r>
          </w:p>
        </w:tc>
        <w:tc>
          <w:tcPr>
            <w:tcW w:w="3060" w:type="dxa"/>
            <w:noWrap/>
            <w:vAlign w:val="center"/>
            <w:hideMark/>
          </w:tcPr>
          <w:p w14:paraId="22FA14C7" w14:textId="77777777" w:rsidR="0009027D" w:rsidRPr="00F33DC3" w:rsidRDefault="0009027D" w:rsidP="00084B66">
            <w:pPr>
              <w:jc w:val="center"/>
            </w:pPr>
            <w:r w:rsidRPr="00F33DC3">
              <w:t>471 Grass Valley Hwy</w:t>
            </w:r>
          </w:p>
        </w:tc>
        <w:tc>
          <w:tcPr>
            <w:tcW w:w="1314" w:type="dxa"/>
            <w:noWrap/>
            <w:vAlign w:val="center"/>
            <w:hideMark/>
          </w:tcPr>
          <w:p w14:paraId="6EFBCB6A" w14:textId="77777777" w:rsidR="0009027D" w:rsidRPr="00F33DC3" w:rsidRDefault="0009027D" w:rsidP="00084B66">
            <w:pPr>
              <w:jc w:val="center"/>
            </w:pPr>
            <w:r w:rsidRPr="00F33DC3">
              <w:t>Retail</w:t>
            </w:r>
          </w:p>
        </w:tc>
      </w:tr>
      <w:tr w:rsidR="0009027D" w:rsidRPr="00F33DC3" w14:paraId="0AB461E1" w14:textId="77777777" w:rsidTr="00084B66">
        <w:trPr>
          <w:trHeight w:hRule="exact" w:val="864"/>
          <w:jc w:val="center"/>
        </w:trPr>
        <w:tc>
          <w:tcPr>
            <w:tcW w:w="1525" w:type="dxa"/>
            <w:noWrap/>
            <w:vAlign w:val="center"/>
            <w:hideMark/>
          </w:tcPr>
          <w:p w14:paraId="3A848325" w14:textId="77777777" w:rsidR="0009027D" w:rsidRPr="00F33DC3" w:rsidRDefault="0009027D" w:rsidP="00084B66">
            <w:pPr>
              <w:jc w:val="center"/>
            </w:pPr>
            <w:r w:rsidRPr="00F33DC3">
              <w:t>Placer</w:t>
            </w:r>
          </w:p>
        </w:tc>
        <w:tc>
          <w:tcPr>
            <w:tcW w:w="1620" w:type="dxa"/>
            <w:noWrap/>
            <w:vAlign w:val="center"/>
            <w:hideMark/>
          </w:tcPr>
          <w:p w14:paraId="08A7F8EA" w14:textId="77777777" w:rsidR="0009027D" w:rsidRPr="00F33DC3" w:rsidRDefault="0009027D" w:rsidP="00084B66">
            <w:pPr>
              <w:jc w:val="center"/>
            </w:pPr>
            <w:r w:rsidRPr="00F33DC3">
              <w:t>Auburn</w:t>
            </w:r>
          </w:p>
        </w:tc>
        <w:tc>
          <w:tcPr>
            <w:tcW w:w="3060" w:type="dxa"/>
            <w:noWrap/>
            <w:vAlign w:val="center"/>
            <w:hideMark/>
          </w:tcPr>
          <w:p w14:paraId="2F04CDA6" w14:textId="77777777" w:rsidR="0009027D" w:rsidRPr="00F33DC3" w:rsidRDefault="0009027D" w:rsidP="00084B66">
            <w:pPr>
              <w:jc w:val="center"/>
            </w:pPr>
            <w:r w:rsidRPr="00F33DC3">
              <w:t>Warehouse Paints</w:t>
            </w:r>
          </w:p>
        </w:tc>
        <w:tc>
          <w:tcPr>
            <w:tcW w:w="3060" w:type="dxa"/>
            <w:noWrap/>
            <w:vAlign w:val="center"/>
            <w:hideMark/>
          </w:tcPr>
          <w:p w14:paraId="66522C53" w14:textId="77777777" w:rsidR="0009027D" w:rsidRPr="00F33DC3" w:rsidRDefault="0009027D" w:rsidP="00084B66">
            <w:pPr>
              <w:jc w:val="center"/>
            </w:pPr>
            <w:r w:rsidRPr="00F33DC3">
              <w:t>200 Palm Ave</w:t>
            </w:r>
          </w:p>
        </w:tc>
        <w:tc>
          <w:tcPr>
            <w:tcW w:w="1314" w:type="dxa"/>
            <w:noWrap/>
            <w:vAlign w:val="center"/>
            <w:hideMark/>
          </w:tcPr>
          <w:p w14:paraId="797B4FE1" w14:textId="77777777" w:rsidR="0009027D" w:rsidRPr="00F33DC3" w:rsidRDefault="0009027D" w:rsidP="00084B66">
            <w:pPr>
              <w:jc w:val="center"/>
            </w:pPr>
            <w:r w:rsidRPr="00F33DC3">
              <w:t>Retail</w:t>
            </w:r>
          </w:p>
        </w:tc>
      </w:tr>
      <w:tr w:rsidR="0009027D" w:rsidRPr="00F33DC3" w14:paraId="3CBB7718" w14:textId="77777777" w:rsidTr="00084B66">
        <w:trPr>
          <w:trHeight w:hRule="exact" w:val="864"/>
          <w:jc w:val="center"/>
        </w:trPr>
        <w:tc>
          <w:tcPr>
            <w:tcW w:w="1525" w:type="dxa"/>
            <w:noWrap/>
            <w:vAlign w:val="center"/>
            <w:hideMark/>
          </w:tcPr>
          <w:p w14:paraId="451BA0DF" w14:textId="77777777" w:rsidR="0009027D" w:rsidRPr="00F33DC3" w:rsidRDefault="0009027D" w:rsidP="00084B66">
            <w:pPr>
              <w:jc w:val="center"/>
            </w:pPr>
            <w:r w:rsidRPr="00F33DC3">
              <w:t>Placer</w:t>
            </w:r>
          </w:p>
        </w:tc>
        <w:tc>
          <w:tcPr>
            <w:tcW w:w="1620" w:type="dxa"/>
            <w:noWrap/>
            <w:vAlign w:val="center"/>
            <w:hideMark/>
          </w:tcPr>
          <w:p w14:paraId="4FF76453" w14:textId="77777777" w:rsidR="0009027D" w:rsidRPr="00F33DC3" w:rsidRDefault="0009027D" w:rsidP="00084B66">
            <w:pPr>
              <w:jc w:val="center"/>
            </w:pPr>
            <w:r w:rsidRPr="00F33DC3">
              <w:t>Loomis</w:t>
            </w:r>
          </w:p>
        </w:tc>
        <w:tc>
          <w:tcPr>
            <w:tcW w:w="3060" w:type="dxa"/>
            <w:noWrap/>
            <w:vAlign w:val="center"/>
            <w:hideMark/>
          </w:tcPr>
          <w:p w14:paraId="60D0B1C5" w14:textId="77777777" w:rsidR="0009027D" w:rsidRPr="00F33DC3" w:rsidRDefault="0009027D" w:rsidP="00084B66">
            <w:pPr>
              <w:jc w:val="center"/>
            </w:pPr>
            <w:r w:rsidRPr="00F33DC3">
              <w:t>Loomis Paint Store</w:t>
            </w:r>
          </w:p>
        </w:tc>
        <w:tc>
          <w:tcPr>
            <w:tcW w:w="3060" w:type="dxa"/>
            <w:noWrap/>
            <w:vAlign w:val="center"/>
            <w:hideMark/>
          </w:tcPr>
          <w:p w14:paraId="4140C8CE" w14:textId="77777777" w:rsidR="0009027D" w:rsidRPr="00F33DC3" w:rsidRDefault="0009027D" w:rsidP="00084B66">
            <w:pPr>
              <w:jc w:val="center"/>
            </w:pPr>
            <w:r w:rsidRPr="00F33DC3">
              <w:t>3701 Taylor Rd</w:t>
            </w:r>
          </w:p>
        </w:tc>
        <w:tc>
          <w:tcPr>
            <w:tcW w:w="1314" w:type="dxa"/>
            <w:noWrap/>
            <w:vAlign w:val="center"/>
            <w:hideMark/>
          </w:tcPr>
          <w:p w14:paraId="6D645270" w14:textId="77777777" w:rsidR="0009027D" w:rsidRPr="00F33DC3" w:rsidRDefault="0009027D" w:rsidP="00084B66">
            <w:pPr>
              <w:jc w:val="center"/>
            </w:pPr>
            <w:r w:rsidRPr="00F33DC3">
              <w:t>Retail</w:t>
            </w:r>
          </w:p>
        </w:tc>
      </w:tr>
      <w:tr w:rsidR="0009027D" w:rsidRPr="00F33DC3" w14:paraId="22DF2736" w14:textId="77777777" w:rsidTr="00084B66">
        <w:trPr>
          <w:trHeight w:hRule="exact" w:val="864"/>
          <w:jc w:val="center"/>
        </w:trPr>
        <w:tc>
          <w:tcPr>
            <w:tcW w:w="1525" w:type="dxa"/>
            <w:noWrap/>
            <w:vAlign w:val="center"/>
            <w:hideMark/>
          </w:tcPr>
          <w:p w14:paraId="7ED4967A" w14:textId="77777777" w:rsidR="0009027D" w:rsidRPr="00F33DC3" w:rsidRDefault="0009027D" w:rsidP="00084B66">
            <w:pPr>
              <w:jc w:val="center"/>
            </w:pPr>
            <w:r w:rsidRPr="00F33DC3">
              <w:t>Placer</w:t>
            </w:r>
          </w:p>
        </w:tc>
        <w:tc>
          <w:tcPr>
            <w:tcW w:w="1620" w:type="dxa"/>
            <w:noWrap/>
            <w:vAlign w:val="center"/>
            <w:hideMark/>
          </w:tcPr>
          <w:p w14:paraId="3C9DC074" w14:textId="77777777" w:rsidR="0009027D" w:rsidRPr="00F33DC3" w:rsidRDefault="0009027D" w:rsidP="00084B66">
            <w:pPr>
              <w:jc w:val="center"/>
            </w:pPr>
            <w:r w:rsidRPr="00F33DC3">
              <w:t>Rocklin</w:t>
            </w:r>
          </w:p>
        </w:tc>
        <w:tc>
          <w:tcPr>
            <w:tcW w:w="3060" w:type="dxa"/>
            <w:noWrap/>
            <w:vAlign w:val="center"/>
            <w:hideMark/>
          </w:tcPr>
          <w:p w14:paraId="0AECFED5" w14:textId="77777777" w:rsidR="0009027D" w:rsidRPr="00F33DC3" w:rsidRDefault="0009027D" w:rsidP="00084B66">
            <w:pPr>
              <w:jc w:val="center"/>
            </w:pPr>
            <w:r w:rsidRPr="00F33DC3">
              <w:t>Vista Paint</w:t>
            </w:r>
          </w:p>
        </w:tc>
        <w:tc>
          <w:tcPr>
            <w:tcW w:w="3060" w:type="dxa"/>
            <w:noWrap/>
            <w:vAlign w:val="center"/>
            <w:hideMark/>
          </w:tcPr>
          <w:p w14:paraId="40F8D8F1" w14:textId="77777777" w:rsidR="0009027D" w:rsidRPr="00F33DC3" w:rsidRDefault="0009027D" w:rsidP="00084B66">
            <w:pPr>
              <w:jc w:val="center"/>
            </w:pPr>
            <w:r w:rsidRPr="00F33DC3">
              <w:t>4445 Granite Dr</w:t>
            </w:r>
          </w:p>
        </w:tc>
        <w:tc>
          <w:tcPr>
            <w:tcW w:w="1314" w:type="dxa"/>
            <w:noWrap/>
            <w:vAlign w:val="center"/>
            <w:hideMark/>
          </w:tcPr>
          <w:p w14:paraId="25A76BCC" w14:textId="77777777" w:rsidR="0009027D" w:rsidRPr="00F33DC3" w:rsidRDefault="0009027D" w:rsidP="00084B66">
            <w:pPr>
              <w:jc w:val="center"/>
            </w:pPr>
            <w:r w:rsidRPr="00F33DC3">
              <w:t>Retail</w:t>
            </w:r>
          </w:p>
        </w:tc>
      </w:tr>
      <w:tr w:rsidR="0009027D" w:rsidRPr="00F33DC3" w14:paraId="3F1BC04D" w14:textId="77777777" w:rsidTr="00084B66">
        <w:trPr>
          <w:trHeight w:hRule="exact" w:val="864"/>
          <w:jc w:val="center"/>
        </w:trPr>
        <w:tc>
          <w:tcPr>
            <w:tcW w:w="1525" w:type="dxa"/>
            <w:noWrap/>
            <w:vAlign w:val="center"/>
            <w:hideMark/>
          </w:tcPr>
          <w:p w14:paraId="65EFFBA3" w14:textId="77777777" w:rsidR="0009027D" w:rsidRPr="00F33DC3" w:rsidRDefault="0009027D" w:rsidP="00084B66">
            <w:pPr>
              <w:jc w:val="center"/>
            </w:pPr>
            <w:r w:rsidRPr="00F33DC3">
              <w:lastRenderedPageBreak/>
              <w:t>Placer</w:t>
            </w:r>
          </w:p>
        </w:tc>
        <w:tc>
          <w:tcPr>
            <w:tcW w:w="1620" w:type="dxa"/>
            <w:noWrap/>
            <w:vAlign w:val="center"/>
            <w:hideMark/>
          </w:tcPr>
          <w:p w14:paraId="42957ED2" w14:textId="77777777" w:rsidR="0009027D" w:rsidRPr="00F33DC3" w:rsidRDefault="0009027D" w:rsidP="00084B66">
            <w:pPr>
              <w:jc w:val="center"/>
            </w:pPr>
            <w:r w:rsidRPr="00F33DC3">
              <w:t>Roseville</w:t>
            </w:r>
          </w:p>
        </w:tc>
        <w:tc>
          <w:tcPr>
            <w:tcW w:w="3060" w:type="dxa"/>
            <w:noWrap/>
            <w:vAlign w:val="center"/>
            <w:hideMark/>
          </w:tcPr>
          <w:p w14:paraId="7C2F19A0" w14:textId="77777777" w:rsidR="0009027D" w:rsidRPr="00F33DC3" w:rsidRDefault="0009027D" w:rsidP="00084B66">
            <w:pPr>
              <w:jc w:val="center"/>
            </w:pPr>
            <w:r w:rsidRPr="00F33DC3">
              <w:t>Dunn-Edwards</w:t>
            </w:r>
          </w:p>
        </w:tc>
        <w:tc>
          <w:tcPr>
            <w:tcW w:w="3060" w:type="dxa"/>
            <w:noWrap/>
            <w:vAlign w:val="center"/>
            <w:hideMark/>
          </w:tcPr>
          <w:p w14:paraId="35F6F913" w14:textId="77777777" w:rsidR="0009027D" w:rsidRPr="00F33DC3" w:rsidRDefault="0009027D" w:rsidP="00084B66">
            <w:pPr>
              <w:jc w:val="center"/>
            </w:pPr>
            <w:r w:rsidRPr="00F33DC3">
              <w:t>1850 Douglas Blvd</w:t>
            </w:r>
          </w:p>
        </w:tc>
        <w:tc>
          <w:tcPr>
            <w:tcW w:w="1314" w:type="dxa"/>
            <w:noWrap/>
            <w:vAlign w:val="center"/>
            <w:hideMark/>
          </w:tcPr>
          <w:p w14:paraId="5EBE2198" w14:textId="77777777" w:rsidR="0009027D" w:rsidRPr="00F33DC3" w:rsidRDefault="0009027D" w:rsidP="00084B66">
            <w:pPr>
              <w:jc w:val="center"/>
            </w:pPr>
            <w:r w:rsidRPr="00F33DC3">
              <w:t>Retail</w:t>
            </w:r>
          </w:p>
        </w:tc>
      </w:tr>
      <w:tr w:rsidR="0009027D" w:rsidRPr="00F33DC3" w14:paraId="0FC7C54E" w14:textId="77777777" w:rsidTr="00084B66">
        <w:trPr>
          <w:trHeight w:hRule="exact" w:val="864"/>
          <w:jc w:val="center"/>
        </w:trPr>
        <w:tc>
          <w:tcPr>
            <w:tcW w:w="1525" w:type="dxa"/>
            <w:noWrap/>
            <w:vAlign w:val="center"/>
            <w:hideMark/>
          </w:tcPr>
          <w:p w14:paraId="26AD1C05" w14:textId="77777777" w:rsidR="0009027D" w:rsidRPr="00F33DC3" w:rsidRDefault="0009027D" w:rsidP="00084B66">
            <w:pPr>
              <w:jc w:val="center"/>
            </w:pPr>
            <w:r w:rsidRPr="00F33DC3">
              <w:t>Placer</w:t>
            </w:r>
          </w:p>
        </w:tc>
        <w:tc>
          <w:tcPr>
            <w:tcW w:w="1620" w:type="dxa"/>
            <w:noWrap/>
            <w:vAlign w:val="center"/>
            <w:hideMark/>
          </w:tcPr>
          <w:p w14:paraId="5A18C1AF" w14:textId="77777777" w:rsidR="0009027D" w:rsidRPr="00F33DC3" w:rsidRDefault="0009027D" w:rsidP="00084B66">
            <w:pPr>
              <w:jc w:val="center"/>
            </w:pPr>
            <w:r w:rsidRPr="00F33DC3">
              <w:t>Roseville</w:t>
            </w:r>
          </w:p>
        </w:tc>
        <w:tc>
          <w:tcPr>
            <w:tcW w:w="3060" w:type="dxa"/>
            <w:noWrap/>
            <w:vAlign w:val="center"/>
            <w:hideMark/>
          </w:tcPr>
          <w:p w14:paraId="02CB3690" w14:textId="77777777" w:rsidR="0009027D" w:rsidRPr="00F33DC3" w:rsidRDefault="0009027D" w:rsidP="00084B66">
            <w:pPr>
              <w:jc w:val="center"/>
            </w:pPr>
            <w:r w:rsidRPr="00F33DC3">
              <w:t>Roseville Ace Hardware</w:t>
            </w:r>
          </w:p>
        </w:tc>
        <w:tc>
          <w:tcPr>
            <w:tcW w:w="3060" w:type="dxa"/>
            <w:noWrap/>
            <w:vAlign w:val="center"/>
            <w:hideMark/>
          </w:tcPr>
          <w:p w14:paraId="48F8D993" w14:textId="77777777" w:rsidR="0009027D" w:rsidRPr="00F33DC3" w:rsidRDefault="0009027D" w:rsidP="00084B66">
            <w:pPr>
              <w:jc w:val="center"/>
            </w:pPr>
            <w:r w:rsidRPr="00F33DC3">
              <w:t>108 A Harding Blvd</w:t>
            </w:r>
          </w:p>
        </w:tc>
        <w:tc>
          <w:tcPr>
            <w:tcW w:w="1314" w:type="dxa"/>
            <w:noWrap/>
            <w:vAlign w:val="center"/>
            <w:hideMark/>
          </w:tcPr>
          <w:p w14:paraId="0DBFBD24" w14:textId="77777777" w:rsidR="0009027D" w:rsidRPr="00F33DC3" w:rsidRDefault="0009027D" w:rsidP="00084B66">
            <w:pPr>
              <w:jc w:val="center"/>
            </w:pPr>
            <w:r w:rsidRPr="00F33DC3">
              <w:t>Retail</w:t>
            </w:r>
          </w:p>
        </w:tc>
      </w:tr>
      <w:tr w:rsidR="0009027D" w:rsidRPr="00F33DC3" w14:paraId="35FE90EE" w14:textId="77777777" w:rsidTr="00084B66">
        <w:trPr>
          <w:trHeight w:hRule="exact" w:val="864"/>
          <w:jc w:val="center"/>
        </w:trPr>
        <w:tc>
          <w:tcPr>
            <w:tcW w:w="1525" w:type="dxa"/>
            <w:noWrap/>
            <w:vAlign w:val="center"/>
            <w:hideMark/>
          </w:tcPr>
          <w:p w14:paraId="7DE8EFCA" w14:textId="77777777" w:rsidR="0009027D" w:rsidRPr="00F33DC3" w:rsidRDefault="0009027D" w:rsidP="00084B66">
            <w:pPr>
              <w:jc w:val="center"/>
            </w:pPr>
            <w:r w:rsidRPr="00F33DC3">
              <w:t>Placer</w:t>
            </w:r>
          </w:p>
        </w:tc>
        <w:tc>
          <w:tcPr>
            <w:tcW w:w="1620" w:type="dxa"/>
            <w:noWrap/>
            <w:vAlign w:val="center"/>
            <w:hideMark/>
          </w:tcPr>
          <w:p w14:paraId="6C4409E6" w14:textId="77777777" w:rsidR="0009027D" w:rsidRPr="00F33DC3" w:rsidRDefault="0009027D" w:rsidP="00084B66">
            <w:pPr>
              <w:jc w:val="center"/>
            </w:pPr>
            <w:r w:rsidRPr="00F33DC3">
              <w:t>Roseville</w:t>
            </w:r>
          </w:p>
        </w:tc>
        <w:tc>
          <w:tcPr>
            <w:tcW w:w="3060" w:type="dxa"/>
            <w:noWrap/>
            <w:vAlign w:val="center"/>
            <w:hideMark/>
          </w:tcPr>
          <w:p w14:paraId="093C9D97" w14:textId="77777777" w:rsidR="0009027D" w:rsidRPr="00F33DC3" w:rsidRDefault="0009027D" w:rsidP="00084B66">
            <w:pPr>
              <w:jc w:val="center"/>
            </w:pPr>
            <w:r w:rsidRPr="00F33DC3">
              <w:t>Sherwin-Williams</w:t>
            </w:r>
          </w:p>
        </w:tc>
        <w:tc>
          <w:tcPr>
            <w:tcW w:w="3060" w:type="dxa"/>
            <w:noWrap/>
            <w:vAlign w:val="center"/>
            <w:hideMark/>
          </w:tcPr>
          <w:p w14:paraId="75766605" w14:textId="77777777" w:rsidR="0009027D" w:rsidRPr="00F33DC3" w:rsidRDefault="0009027D" w:rsidP="00084B66">
            <w:pPr>
              <w:jc w:val="center"/>
            </w:pPr>
            <w:r w:rsidRPr="00F33DC3">
              <w:t>1000 Melody Ln</w:t>
            </w:r>
          </w:p>
        </w:tc>
        <w:tc>
          <w:tcPr>
            <w:tcW w:w="1314" w:type="dxa"/>
            <w:noWrap/>
            <w:vAlign w:val="center"/>
            <w:hideMark/>
          </w:tcPr>
          <w:p w14:paraId="5A34C88C" w14:textId="77777777" w:rsidR="0009027D" w:rsidRPr="00F33DC3" w:rsidRDefault="0009027D" w:rsidP="00084B66">
            <w:pPr>
              <w:jc w:val="center"/>
            </w:pPr>
            <w:r w:rsidRPr="00F33DC3">
              <w:t>Retail</w:t>
            </w:r>
          </w:p>
        </w:tc>
      </w:tr>
      <w:tr w:rsidR="0009027D" w:rsidRPr="00F33DC3" w14:paraId="440AE1F9" w14:textId="77777777" w:rsidTr="00084B66">
        <w:trPr>
          <w:trHeight w:hRule="exact" w:val="864"/>
          <w:jc w:val="center"/>
        </w:trPr>
        <w:tc>
          <w:tcPr>
            <w:tcW w:w="1525" w:type="dxa"/>
            <w:noWrap/>
            <w:vAlign w:val="center"/>
            <w:hideMark/>
          </w:tcPr>
          <w:p w14:paraId="020ACDC9" w14:textId="77777777" w:rsidR="0009027D" w:rsidRPr="00F33DC3" w:rsidRDefault="0009027D" w:rsidP="00084B66">
            <w:pPr>
              <w:jc w:val="center"/>
            </w:pPr>
            <w:r w:rsidRPr="00F33DC3">
              <w:t>Placer</w:t>
            </w:r>
          </w:p>
        </w:tc>
        <w:tc>
          <w:tcPr>
            <w:tcW w:w="1620" w:type="dxa"/>
            <w:noWrap/>
            <w:vAlign w:val="center"/>
            <w:hideMark/>
          </w:tcPr>
          <w:p w14:paraId="73854AE5" w14:textId="77777777" w:rsidR="0009027D" w:rsidRPr="00F33DC3" w:rsidRDefault="0009027D" w:rsidP="00084B66">
            <w:pPr>
              <w:jc w:val="center"/>
            </w:pPr>
            <w:r w:rsidRPr="00F33DC3">
              <w:t>Roseville</w:t>
            </w:r>
          </w:p>
        </w:tc>
        <w:tc>
          <w:tcPr>
            <w:tcW w:w="3060" w:type="dxa"/>
            <w:noWrap/>
            <w:vAlign w:val="center"/>
            <w:hideMark/>
          </w:tcPr>
          <w:p w14:paraId="5B9719D8" w14:textId="425ED1AC" w:rsidR="0009027D" w:rsidRPr="00F33DC3" w:rsidRDefault="0009027D" w:rsidP="00084B66">
            <w:pPr>
              <w:jc w:val="center"/>
            </w:pPr>
            <w:r w:rsidRPr="00F33DC3">
              <w:t>Sherwin-Williams</w:t>
            </w:r>
          </w:p>
        </w:tc>
        <w:tc>
          <w:tcPr>
            <w:tcW w:w="3060" w:type="dxa"/>
            <w:noWrap/>
            <w:vAlign w:val="center"/>
            <w:hideMark/>
          </w:tcPr>
          <w:p w14:paraId="4EC75E64" w14:textId="77777777" w:rsidR="0009027D" w:rsidRPr="00F33DC3" w:rsidRDefault="0009027D" w:rsidP="00084B66">
            <w:pPr>
              <w:jc w:val="center"/>
            </w:pPr>
            <w:r w:rsidRPr="00F33DC3">
              <w:t>212 Harding Blvd</w:t>
            </w:r>
          </w:p>
        </w:tc>
        <w:tc>
          <w:tcPr>
            <w:tcW w:w="1314" w:type="dxa"/>
            <w:noWrap/>
            <w:vAlign w:val="center"/>
            <w:hideMark/>
          </w:tcPr>
          <w:p w14:paraId="517D03E2" w14:textId="77777777" w:rsidR="0009027D" w:rsidRPr="00F33DC3" w:rsidRDefault="0009027D" w:rsidP="00084B66">
            <w:pPr>
              <w:jc w:val="center"/>
            </w:pPr>
            <w:r w:rsidRPr="00F33DC3">
              <w:t>Retail</w:t>
            </w:r>
          </w:p>
        </w:tc>
      </w:tr>
      <w:tr w:rsidR="0009027D" w:rsidRPr="00F33DC3" w14:paraId="4A1D0537" w14:textId="77777777" w:rsidTr="00084B66">
        <w:trPr>
          <w:trHeight w:hRule="exact" w:val="864"/>
          <w:jc w:val="center"/>
        </w:trPr>
        <w:tc>
          <w:tcPr>
            <w:tcW w:w="1525" w:type="dxa"/>
            <w:noWrap/>
            <w:vAlign w:val="center"/>
            <w:hideMark/>
          </w:tcPr>
          <w:p w14:paraId="708BE45F" w14:textId="77777777" w:rsidR="0009027D" w:rsidRPr="00F33DC3" w:rsidRDefault="0009027D" w:rsidP="00084B66">
            <w:pPr>
              <w:jc w:val="center"/>
            </w:pPr>
            <w:r w:rsidRPr="00F33DC3">
              <w:t>Placer</w:t>
            </w:r>
          </w:p>
        </w:tc>
        <w:tc>
          <w:tcPr>
            <w:tcW w:w="1620" w:type="dxa"/>
            <w:noWrap/>
            <w:vAlign w:val="center"/>
            <w:hideMark/>
          </w:tcPr>
          <w:p w14:paraId="41C50553" w14:textId="77777777" w:rsidR="0009027D" w:rsidRPr="00F33DC3" w:rsidRDefault="0009027D" w:rsidP="00084B66">
            <w:pPr>
              <w:jc w:val="center"/>
            </w:pPr>
            <w:r w:rsidRPr="00F33DC3">
              <w:t>Roseville</w:t>
            </w:r>
          </w:p>
        </w:tc>
        <w:tc>
          <w:tcPr>
            <w:tcW w:w="3060" w:type="dxa"/>
            <w:noWrap/>
            <w:vAlign w:val="center"/>
            <w:hideMark/>
          </w:tcPr>
          <w:p w14:paraId="3E6A21E3" w14:textId="77777777" w:rsidR="0009027D" w:rsidRPr="00F33DC3" w:rsidRDefault="0009027D" w:rsidP="00084B66">
            <w:pPr>
              <w:jc w:val="center"/>
            </w:pPr>
            <w:r w:rsidRPr="00F33DC3">
              <w:t>Western Placer Waste Management Authority HHW Facility</w:t>
            </w:r>
          </w:p>
        </w:tc>
        <w:tc>
          <w:tcPr>
            <w:tcW w:w="3060" w:type="dxa"/>
            <w:noWrap/>
            <w:vAlign w:val="center"/>
            <w:hideMark/>
          </w:tcPr>
          <w:p w14:paraId="08A2C80D" w14:textId="77777777" w:rsidR="0009027D" w:rsidRPr="00F33DC3" w:rsidRDefault="0009027D" w:rsidP="00084B66">
            <w:pPr>
              <w:jc w:val="center"/>
            </w:pPr>
            <w:r w:rsidRPr="00F33DC3">
              <w:t>3033 Fiddyment Rd</w:t>
            </w:r>
          </w:p>
        </w:tc>
        <w:tc>
          <w:tcPr>
            <w:tcW w:w="1314" w:type="dxa"/>
            <w:noWrap/>
            <w:vAlign w:val="center"/>
            <w:hideMark/>
          </w:tcPr>
          <w:p w14:paraId="67E1523E" w14:textId="77777777" w:rsidR="0009027D" w:rsidRPr="00F33DC3" w:rsidRDefault="0009027D" w:rsidP="00084B66">
            <w:pPr>
              <w:jc w:val="center"/>
            </w:pPr>
            <w:r w:rsidRPr="00F33DC3">
              <w:t>HHW Facility</w:t>
            </w:r>
          </w:p>
        </w:tc>
      </w:tr>
      <w:tr w:rsidR="0009027D" w:rsidRPr="00F33DC3" w14:paraId="6EA23853" w14:textId="77777777" w:rsidTr="00084B66">
        <w:trPr>
          <w:trHeight w:hRule="exact" w:val="864"/>
          <w:jc w:val="center"/>
        </w:trPr>
        <w:tc>
          <w:tcPr>
            <w:tcW w:w="1525" w:type="dxa"/>
            <w:noWrap/>
            <w:vAlign w:val="center"/>
            <w:hideMark/>
          </w:tcPr>
          <w:p w14:paraId="565DF003" w14:textId="77777777" w:rsidR="0009027D" w:rsidRPr="00F33DC3" w:rsidRDefault="0009027D" w:rsidP="00084B66">
            <w:pPr>
              <w:jc w:val="center"/>
            </w:pPr>
            <w:r w:rsidRPr="00F33DC3">
              <w:t>Placer</w:t>
            </w:r>
          </w:p>
        </w:tc>
        <w:tc>
          <w:tcPr>
            <w:tcW w:w="1620" w:type="dxa"/>
            <w:noWrap/>
            <w:vAlign w:val="center"/>
            <w:hideMark/>
          </w:tcPr>
          <w:p w14:paraId="6CCD858B" w14:textId="77777777" w:rsidR="0009027D" w:rsidRPr="00F33DC3" w:rsidRDefault="0009027D" w:rsidP="00084B66">
            <w:pPr>
              <w:jc w:val="center"/>
            </w:pPr>
            <w:r w:rsidRPr="00F33DC3">
              <w:t>Tahoe City</w:t>
            </w:r>
          </w:p>
        </w:tc>
        <w:tc>
          <w:tcPr>
            <w:tcW w:w="3060" w:type="dxa"/>
            <w:noWrap/>
            <w:vAlign w:val="center"/>
            <w:hideMark/>
          </w:tcPr>
          <w:p w14:paraId="23891943" w14:textId="77777777" w:rsidR="0009027D" w:rsidRPr="00F33DC3" w:rsidRDefault="0009027D" w:rsidP="00084B66">
            <w:pPr>
              <w:jc w:val="center"/>
            </w:pPr>
            <w:r w:rsidRPr="00F33DC3">
              <w:t>Tahoe City Ace Hardware and Lumber</w:t>
            </w:r>
          </w:p>
        </w:tc>
        <w:tc>
          <w:tcPr>
            <w:tcW w:w="3060" w:type="dxa"/>
            <w:noWrap/>
            <w:vAlign w:val="center"/>
            <w:hideMark/>
          </w:tcPr>
          <w:p w14:paraId="5D9AEB3E" w14:textId="77777777" w:rsidR="0009027D" w:rsidRPr="00F33DC3" w:rsidRDefault="0009027D" w:rsidP="00084B66">
            <w:pPr>
              <w:jc w:val="center"/>
            </w:pPr>
            <w:r w:rsidRPr="00F33DC3">
              <w:t>715 River Rd</w:t>
            </w:r>
          </w:p>
        </w:tc>
        <w:tc>
          <w:tcPr>
            <w:tcW w:w="1314" w:type="dxa"/>
            <w:noWrap/>
            <w:vAlign w:val="center"/>
            <w:hideMark/>
          </w:tcPr>
          <w:p w14:paraId="1B3F8371" w14:textId="77777777" w:rsidR="0009027D" w:rsidRPr="00F33DC3" w:rsidRDefault="0009027D" w:rsidP="00084B66">
            <w:pPr>
              <w:jc w:val="center"/>
            </w:pPr>
            <w:r w:rsidRPr="00F33DC3">
              <w:t>Retail</w:t>
            </w:r>
          </w:p>
        </w:tc>
      </w:tr>
      <w:tr w:rsidR="0009027D" w:rsidRPr="00F33DC3" w14:paraId="0E3F53F6" w14:textId="77777777" w:rsidTr="00084B66">
        <w:trPr>
          <w:trHeight w:hRule="exact" w:val="864"/>
          <w:jc w:val="center"/>
        </w:trPr>
        <w:tc>
          <w:tcPr>
            <w:tcW w:w="1525" w:type="dxa"/>
            <w:noWrap/>
            <w:vAlign w:val="center"/>
            <w:hideMark/>
          </w:tcPr>
          <w:p w14:paraId="6057C3C8" w14:textId="77777777" w:rsidR="0009027D" w:rsidRPr="00F33DC3" w:rsidRDefault="0009027D" w:rsidP="00084B66">
            <w:pPr>
              <w:jc w:val="center"/>
            </w:pPr>
            <w:r w:rsidRPr="00F33DC3">
              <w:t>Placer</w:t>
            </w:r>
          </w:p>
        </w:tc>
        <w:tc>
          <w:tcPr>
            <w:tcW w:w="1620" w:type="dxa"/>
            <w:noWrap/>
            <w:vAlign w:val="center"/>
            <w:hideMark/>
          </w:tcPr>
          <w:p w14:paraId="21FEC49F" w14:textId="77777777" w:rsidR="0009027D" w:rsidRPr="00F33DC3" w:rsidRDefault="0009027D" w:rsidP="00084B66">
            <w:pPr>
              <w:jc w:val="center"/>
            </w:pPr>
            <w:r w:rsidRPr="00F33DC3">
              <w:t>Truckee</w:t>
            </w:r>
          </w:p>
        </w:tc>
        <w:tc>
          <w:tcPr>
            <w:tcW w:w="3060" w:type="dxa"/>
            <w:noWrap/>
            <w:vAlign w:val="center"/>
            <w:hideMark/>
          </w:tcPr>
          <w:p w14:paraId="45C9CFFE" w14:textId="77777777" w:rsidR="0009027D" w:rsidRPr="00F33DC3" w:rsidRDefault="0009027D" w:rsidP="00084B66">
            <w:pPr>
              <w:jc w:val="center"/>
            </w:pPr>
            <w:r w:rsidRPr="00F33DC3">
              <w:t>Eastern Regional Landfill Material Recovery Facility HHW Facility</w:t>
            </w:r>
          </w:p>
        </w:tc>
        <w:tc>
          <w:tcPr>
            <w:tcW w:w="3060" w:type="dxa"/>
            <w:noWrap/>
            <w:vAlign w:val="center"/>
            <w:hideMark/>
          </w:tcPr>
          <w:p w14:paraId="6A3D2102" w14:textId="77777777" w:rsidR="0009027D" w:rsidRPr="00F33DC3" w:rsidRDefault="0009027D" w:rsidP="00084B66">
            <w:pPr>
              <w:jc w:val="center"/>
            </w:pPr>
            <w:r w:rsidRPr="00F33DC3">
              <w:t>900 Cabin Creek Rd</w:t>
            </w:r>
          </w:p>
        </w:tc>
        <w:tc>
          <w:tcPr>
            <w:tcW w:w="1314" w:type="dxa"/>
            <w:noWrap/>
            <w:vAlign w:val="center"/>
            <w:hideMark/>
          </w:tcPr>
          <w:p w14:paraId="46282C7B" w14:textId="77777777" w:rsidR="0009027D" w:rsidRPr="00F33DC3" w:rsidRDefault="0009027D" w:rsidP="00084B66">
            <w:pPr>
              <w:jc w:val="center"/>
            </w:pPr>
            <w:r w:rsidRPr="00F33DC3">
              <w:t>HHW Facility</w:t>
            </w:r>
          </w:p>
        </w:tc>
      </w:tr>
      <w:tr w:rsidR="0009027D" w:rsidRPr="00F33DC3" w14:paraId="64011918" w14:textId="77777777" w:rsidTr="00084B66">
        <w:trPr>
          <w:trHeight w:hRule="exact" w:val="864"/>
          <w:jc w:val="center"/>
        </w:trPr>
        <w:tc>
          <w:tcPr>
            <w:tcW w:w="1525" w:type="dxa"/>
            <w:noWrap/>
            <w:vAlign w:val="center"/>
            <w:hideMark/>
          </w:tcPr>
          <w:p w14:paraId="2E84BFB6" w14:textId="77777777" w:rsidR="0009027D" w:rsidRPr="00F33DC3" w:rsidRDefault="0009027D" w:rsidP="00084B66">
            <w:pPr>
              <w:jc w:val="center"/>
            </w:pPr>
            <w:r w:rsidRPr="00F33DC3">
              <w:t>Plumas</w:t>
            </w:r>
          </w:p>
        </w:tc>
        <w:tc>
          <w:tcPr>
            <w:tcW w:w="1620" w:type="dxa"/>
            <w:noWrap/>
            <w:vAlign w:val="center"/>
            <w:hideMark/>
          </w:tcPr>
          <w:p w14:paraId="35BB7D90" w14:textId="77777777" w:rsidR="0009027D" w:rsidRPr="00F33DC3" w:rsidRDefault="0009027D" w:rsidP="00084B66">
            <w:pPr>
              <w:jc w:val="center"/>
            </w:pPr>
            <w:r w:rsidRPr="00F33DC3">
              <w:t>Blairsden</w:t>
            </w:r>
          </w:p>
        </w:tc>
        <w:tc>
          <w:tcPr>
            <w:tcW w:w="3060" w:type="dxa"/>
            <w:noWrap/>
            <w:vAlign w:val="center"/>
            <w:hideMark/>
          </w:tcPr>
          <w:p w14:paraId="74CCCBFC" w14:textId="77777777" w:rsidR="0009027D" w:rsidRPr="00F33DC3" w:rsidRDefault="0009027D" w:rsidP="00084B66">
            <w:pPr>
              <w:jc w:val="center"/>
            </w:pPr>
            <w:r w:rsidRPr="00F33DC3">
              <w:t>Mountain Hardware and Sports</w:t>
            </w:r>
          </w:p>
        </w:tc>
        <w:tc>
          <w:tcPr>
            <w:tcW w:w="3060" w:type="dxa"/>
            <w:noWrap/>
            <w:vAlign w:val="center"/>
            <w:hideMark/>
          </w:tcPr>
          <w:p w14:paraId="6FBA781B" w14:textId="77777777" w:rsidR="0009027D" w:rsidRPr="00F33DC3" w:rsidRDefault="0009027D" w:rsidP="00084B66">
            <w:pPr>
              <w:jc w:val="center"/>
            </w:pPr>
            <w:r w:rsidRPr="00F33DC3">
              <w:t>282 Bonta St</w:t>
            </w:r>
          </w:p>
        </w:tc>
        <w:tc>
          <w:tcPr>
            <w:tcW w:w="1314" w:type="dxa"/>
            <w:noWrap/>
            <w:vAlign w:val="center"/>
            <w:hideMark/>
          </w:tcPr>
          <w:p w14:paraId="5F9EA3DC" w14:textId="77777777" w:rsidR="0009027D" w:rsidRPr="00F33DC3" w:rsidRDefault="0009027D" w:rsidP="00084B66">
            <w:pPr>
              <w:jc w:val="center"/>
            </w:pPr>
            <w:r w:rsidRPr="00F33DC3">
              <w:t>Retail</w:t>
            </w:r>
          </w:p>
        </w:tc>
      </w:tr>
      <w:tr w:rsidR="0009027D" w:rsidRPr="00F33DC3" w14:paraId="0805F4F7" w14:textId="77777777" w:rsidTr="00084B66">
        <w:trPr>
          <w:trHeight w:hRule="exact" w:val="864"/>
          <w:jc w:val="center"/>
        </w:trPr>
        <w:tc>
          <w:tcPr>
            <w:tcW w:w="1525" w:type="dxa"/>
            <w:noWrap/>
            <w:vAlign w:val="center"/>
            <w:hideMark/>
          </w:tcPr>
          <w:p w14:paraId="192C9652" w14:textId="77777777" w:rsidR="0009027D" w:rsidRPr="00F33DC3" w:rsidRDefault="0009027D" w:rsidP="00084B66">
            <w:pPr>
              <w:jc w:val="center"/>
            </w:pPr>
            <w:r w:rsidRPr="00F33DC3">
              <w:t>Plumas</w:t>
            </w:r>
          </w:p>
        </w:tc>
        <w:tc>
          <w:tcPr>
            <w:tcW w:w="1620" w:type="dxa"/>
            <w:noWrap/>
            <w:vAlign w:val="center"/>
            <w:hideMark/>
          </w:tcPr>
          <w:p w14:paraId="5E8F9124" w14:textId="77777777" w:rsidR="0009027D" w:rsidRPr="00F33DC3" w:rsidRDefault="0009027D" w:rsidP="00084B66">
            <w:pPr>
              <w:jc w:val="center"/>
            </w:pPr>
            <w:r w:rsidRPr="00F33DC3">
              <w:t>Chester</w:t>
            </w:r>
          </w:p>
        </w:tc>
        <w:tc>
          <w:tcPr>
            <w:tcW w:w="3060" w:type="dxa"/>
            <w:noWrap/>
            <w:vAlign w:val="center"/>
            <w:hideMark/>
          </w:tcPr>
          <w:p w14:paraId="44C00B9D" w14:textId="77777777" w:rsidR="0009027D" w:rsidRPr="00F33DC3" w:rsidRDefault="0009027D" w:rsidP="00084B66">
            <w:pPr>
              <w:jc w:val="center"/>
            </w:pPr>
            <w:r w:rsidRPr="00F33DC3">
              <w:t>Chester Paint Center</w:t>
            </w:r>
          </w:p>
        </w:tc>
        <w:tc>
          <w:tcPr>
            <w:tcW w:w="3060" w:type="dxa"/>
            <w:noWrap/>
            <w:vAlign w:val="center"/>
            <w:hideMark/>
          </w:tcPr>
          <w:p w14:paraId="168A5157" w14:textId="77777777" w:rsidR="0009027D" w:rsidRPr="00F33DC3" w:rsidRDefault="0009027D" w:rsidP="00084B66">
            <w:pPr>
              <w:jc w:val="center"/>
            </w:pPr>
            <w:r w:rsidRPr="00F33DC3">
              <w:t>201 Main St</w:t>
            </w:r>
          </w:p>
        </w:tc>
        <w:tc>
          <w:tcPr>
            <w:tcW w:w="1314" w:type="dxa"/>
            <w:noWrap/>
            <w:vAlign w:val="center"/>
            <w:hideMark/>
          </w:tcPr>
          <w:p w14:paraId="535F3F23" w14:textId="77777777" w:rsidR="0009027D" w:rsidRPr="00F33DC3" w:rsidRDefault="0009027D" w:rsidP="00084B66">
            <w:pPr>
              <w:jc w:val="center"/>
            </w:pPr>
            <w:r w:rsidRPr="00F33DC3">
              <w:t>Retail</w:t>
            </w:r>
          </w:p>
        </w:tc>
      </w:tr>
      <w:tr w:rsidR="0009027D" w:rsidRPr="00F33DC3" w14:paraId="5A6FEB85" w14:textId="77777777" w:rsidTr="00084B66">
        <w:trPr>
          <w:trHeight w:hRule="exact" w:val="864"/>
          <w:jc w:val="center"/>
        </w:trPr>
        <w:tc>
          <w:tcPr>
            <w:tcW w:w="1525" w:type="dxa"/>
            <w:noWrap/>
            <w:vAlign w:val="center"/>
            <w:hideMark/>
          </w:tcPr>
          <w:p w14:paraId="679353A3" w14:textId="77777777" w:rsidR="0009027D" w:rsidRPr="00F33DC3" w:rsidRDefault="0009027D" w:rsidP="00084B66">
            <w:pPr>
              <w:jc w:val="center"/>
            </w:pPr>
            <w:r w:rsidRPr="00F33DC3">
              <w:t>Plumas</w:t>
            </w:r>
          </w:p>
        </w:tc>
        <w:tc>
          <w:tcPr>
            <w:tcW w:w="1620" w:type="dxa"/>
            <w:noWrap/>
            <w:vAlign w:val="center"/>
            <w:hideMark/>
          </w:tcPr>
          <w:p w14:paraId="19FC7EFE" w14:textId="77777777" w:rsidR="0009027D" w:rsidRPr="00F33DC3" w:rsidRDefault="0009027D" w:rsidP="00084B66">
            <w:pPr>
              <w:jc w:val="center"/>
            </w:pPr>
            <w:r w:rsidRPr="00F33DC3">
              <w:t>Chester</w:t>
            </w:r>
          </w:p>
        </w:tc>
        <w:tc>
          <w:tcPr>
            <w:tcW w:w="3060" w:type="dxa"/>
            <w:noWrap/>
            <w:vAlign w:val="center"/>
            <w:hideMark/>
          </w:tcPr>
          <w:p w14:paraId="06A08389" w14:textId="77777777" w:rsidR="0009027D" w:rsidRPr="00F33DC3" w:rsidRDefault="0009027D" w:rsidP="00084B66">
            <w:pPr>
              <w:jc w:val="center"/>
            </w:pPr>
            <w:r w:rsidRPr="00F33DC3">
              <w:t>Lake Almanor Ace Hardware</w:t>
            </w:r>
          </w:p>
        </w:tc>
        <w:tc>
          <w:tcPr>
            <w:tcW w:w="3060" w:type="dxa"/>
            <w:noWrap/>
            <w:vAlign w:val="center"/>
            <w:hideMark/>
          </w:tcPr>
          <w:p w14:paraId="56E2C728" w14:textId="77777777" w:rsidR="0009027D" w:rsidRPr="00F33DC3" w:rsidRDefault="0009027D" w:rsidP="00084B66">
            <w:pPr>
              <w:jc w:val="center"/>
            </w:pPr>
            <w:r w:rsidRPr="00F33DC3">
              <w:t>417 Main St</w:t>
            </w:r>
          </w:p>
        </w:tc>
        <w:tc>
          <w:tcPr>
            <w:tcW w:w="1314" w:type="dxa"/>
            <w:noWrap/>
            <w:vAlign w:val="center"/>
            <w:hideMark/>
          </w:tcPr>
          <w:p w14:paraId="54FF1FB3" w14:textId="77777777" w:rsidR="0009027D" w:rsidRPr="00F33DC3" w:rsidRDefault="0009027D" w:rsidP="00084B66">
            <w:pPr>
              <w:jc w:val="center"/>
            </w:pPr>
            <w:r w:rsidRPr="00F33DC3">
              <w:t>Retail</w:t>
            </w:r>
          </w:p>
        </w:tc>
      </w:tr>
      <w:tr w:rsidR="0009027D" w:rsidRPr="00F33DC3" w14:paraId="17484BF8" w14:textId="77777777" w:rsidTr="00084B66">
        <w:trPr>
          <w:trHeight w:hRule="exact" w:val="864"/>
          <w:jc w:val="center"/>
        </w:trPr>
        <w:tc>
          <w:tcPr>
            <w:tcW w:w="1525" w:type="dxa"/>
            <w:noWrap/>
            <w:vAlign w:val="center"/>
            <w:hideMark/>
          </w:tcPr>
          <w:p w14:paraId="12AB30D3" w14:textId="77777777" w:rsidR="0009027D" w:rsidRPr="00F33DC3" w:rsidRDefault="0009027D" w:rsidP="00084B66">
            <w:pPr>
              <w:jc w:val="center"/>
            </w:pPr>
            <w:r w:rsidRPr="00F33DC3">
              <w:t>Plumas</w:t>
            </w:r>
          </w:p>
        </w:tc>
        <w:tc>
          <w:tcPr>
            <w:tcW w:w="1620" w:type="dxa"/>
            <w:noWrap/>
            <w:vAlign w:val="center"/>
            <w:hideMark/>
          </w:tcPr>
          <w:p w14:paraId="4C7CCA85" w14:textId="77777777" w:rsidR="0009027D" w:rsidRPr="00F33DC3" w:rsidRDefault="0009027D" w:rsidP="00084B66">
            <w:pPr>
              <w:jc w:val="center"/>
            </w:pPr>
            <w:r w:rsidRPr="00F33DC3">
              <w:t>Portola</w:t>
            </w:r>
          </w:p>
        </w:tc>
        <w:tc>
          <w:tcPr>
            <w:tcW w:w="3060" w:type="dxa"/>
            <w:noWrap/>
            <w:vAlign w:val="center"/>
            <w:hideMark/>
          </w:tcPr>
          <w:p w14:paraId="6A722F2C" w14:textId="77777777" w:rsidR="0009027D" w:rsidRPr="00F33DC3" w:rsidRDefault="0009027D" w:rsidP="00084B66">
            <w:pPr>
              <w:jc w:val="center"/>
            </w:pPr>
            <w:r w:rsidRPr="00F33DC3">
              <w:t>Delleker Transfer Station</w:t>
            </w:r>
          </w:p>
        </w:tc>
        <w:tc>
          <w:tcPr>
            <w:tcW w:w="3060" w:type="dxa"/>
            <w:noWrap/>
            <w:vAlign w:val="center"/>
            <w:hideMark/>
          </w:tcPr>
          <w:p w14:paraId="3988A98A" w14:textId="77777777" w:rsidR="0009027D" w:rsidRPr="00F33DC3" w:rsidRDefault="0009027D" w:rsidP="00084B66">
            <w:pPr>
              <w:jc w:val="center"/>
            </w:pPr>
            <w:r w:rsidRPr="00F33DC3">
              <w:t>73980-A Industrial Way</w:t>
            </w:r>
          </w:p>
        </w:tc>
        <w:tc>
          <w:tcPr>
            <w:tcW w:w="1314" w:type="dxa"/>
            <w:noWrap/>
            <w:vAlign w:val="center"/>
            <w:hideMark/>
          </w:tcPr>
          <w:p w14:paraId="4ADCE4F4" w14:textId="77777777" w:rsidR="0009027D" w:rsidRPr="00F33DC3" w:rsidRDefault="0009027D" w:rsidP="00084B66">
            <w:pPr>
              <w:jc w:val="center"/>
            </w:pPr>
            <w:r w:rsidRPr="00F33DC3">
              <w:t>Transfer Station</w:t>
            </w:r>
          </w:p>
        </w:tc>
      </w:tr>
      <w:tr w:rsidR="0009027D" w:rsidRPr="00F33DC3" w14:paraId="2C95A66F" w14:textId="77777777" w:rsidTr="00084B66">
        <w:trPr>
          <w:trHeight w:hRule="exact" w:val="864"/>
          <w:jc w:val="center"/>
        </w:trPr>
        <w:tc>
          <w:tcPr>
            <w:tcW w:w="1525" w:type="dxa"/>
            <w:noWrap/>
            <w:vAlign w:val="center"/>
            <w:hideMark/>
          </w:tcPr>
          <w:p w14:paraId="4B972F14" w14:textId="77777777" w:rsidR="0009027D" w:rsidRPr="00F33DC3" w:rsidRDefault="0009027D" w:rsidP="00084B66">
            <w:pPr>
              <w:jc w:val="center"/>
            </w:pPr>
            <w:r w:rsidRPr="00F33DC3">
              <w:t>Plumas</w:t>
            </w:r>
          </w:p>
        </w:tc>
        <w:tc>
          <w:tcPr>
            <w:tcW w:w="1620" w:type="dxa"/>
            <w:noWrap/>
            <w:vAlign w:val="center"/>
            <w:hideMark/>
          </w:tcPr>
          <w:p w14:paraId="01F5DEC6" w14:textId="77777777" w:rsidR="0009027D" w:rsidRPr="00F33DC3" w:rsidRDefault="0009027D" w:rsidP="00084B66">
            <w:pPr>
              <w:jc w:val="center"/>
            </w:pPr>
            <w:r w:rsidRPr="00F33DC3">
              <w:t>Quincy</w:t>
            </w:r>
          </w:p>
        </w:tc>
        <w:tc>
          <w:tcPr>
            <w:tcW w:w="3060" w:type="dxa"/>
            <w:noWrap/>
            <w:vAlign w:val="center"/>
            <w:hideMark/>
          </w:tcPr>
          <w:p w14:paraId="506FF080" w14:textId="77777777" w:rsidR="0009027D" w:rsidRPr="00F33DC3" w:rsidRDefault="0009027D" w:rsidP="00084B66">
            <w:pPr>
              <w:jc w:val="center"/>
            </w:pPr>
            <w:r w:rsidRPr="00F33DC3">
              <w:t>Mountain Building Supply LLC</w:t>
            </w:r>
          </w:p>
        </w:tc>
        <w:tc>
          <w:tcPr>
            <w:tcW w:w="3060" w:type="dxa"/>
            <w:noWrap/>
            <w:vAlign w:val="center"/>
            <w:hideMark/>
          </w:tcPr>
          <w:p w14:paraId="716A3C89" w14:textId="77777777" w:rsidR="0009027D" w:rsidRPr="00F33DC3" w:rsidRDefault="0009027D" w:rsidP="00084B66">
            <w:pPr>
              <w:jc w:val="center"/>
            </w:pPr>
            <w:r w:rsidRPr="00F33DC3">
              <w:t>1947 Lee Rd</w:t>
            </w:r>
          </w:p>
        </w:tc>
        <w:tc>
          <w:tcPr>
            <w:tcW w:w="1314" w:type="dxa"/>
            <w:noWrap/>
            <w:vAlign w:val="center"/>
            <w:hideMark/>
          </w:tcPr>
          <w:p w14:paraId="13A1430B" w14:textId="77777777" w:rsidR="0009027D" w:rsidRPr="00F33DC3" w:rsidRDefault="0009027D" w:rsidP="00084B66">
            <w:pPr>
              <w:jc w:val="center"/>
            </w:pPr>
            <w:r w:rsidRPr="00F33DC3">
              <w:t>Retail</w:t>
            </w:r>
          </w:p>
        </w:tc>
      </w:tr>
      <w:tr w:rsidR="0009027D" w:rsidRPr="00F33DC3" w14:paraId="53D3FF5D" w14:textId="77777777" w:rsidTr="00084B66">
        <w:trPr>
          <w:trHeight w:hRule="exact" w:val="864"/>
          <w:jc w:val="center"/>
        </w:trPr>
        <w:tc>
          <w:tcPr>
            <w:tcW w:w="1525" w:type="dxa"/>
            <w:noWrap/>
            <w:vAlign w:val="center"/>
            <w:hideMark/>
          </w:tcPr>
          <w:p w14:paraId="041EB4F6" w14:textId="77777777" w:rsidR="0009027D" w:rsidRPr="00F33DC3" w:rsidRDefault="0009027D" w:rsidP="00084B66">
            <w:pPr>
              <w:jc w:val="center"/>
            </w:pPr>
            <w:r w:rsidRPr="00F33DC3">
              <w:t>Riverside</w:t>
            </w:r>
          </w:p>
        </w:tc>
        <w:tc>
          <w:tcPr>
            <w:tcW w:w="1620" w:type="dxa"/>
            <w:noWrap/>
            <w:vAlign w:val="center"/>
            <w:hideMark/>
          </w:tcPr>
          <w:p w14:paraId="29110388" w14:textId="77777777" w:rsidR="0009027D" w:rsidRPr="00F33DC3" w:rsidRDefault="0009027D" w:rsidP="00084B66">
            <w:pPr>
              <w:jc w:val="center"/>
            </w:pPr>
            <w:r w:rsidRPr="00F33DC3">
              <w:t>Anza</w:t>
            </w:r>
          </w:p>
        </w:tc>
        <w:tc>
          <w:tcPr>
            <w:tcW w:w="3060" w:type="dxa"/>
            <w:noWrap/>
            <w:vAlign w:val="center"/>
            <w:hideMark/>
          </w:tcPr>
          <w:p w14:paraId="0CC13ACC" w14:textId="77777777" w:rsidR="0009027D" w:rsidRPr="00F33DC3" w:rsidRDefault="0009027D" w:rsidP="00084B66">
            <w:pPr>
              <w:jc w:val="center"/>
            </w:pPr>
            <w:r w:rsidRPr="00F33DC3">
              <w:t>Anza Transfer Station</w:t>
            </w:r>
          </w:p>
        </w:tc>
        <w:tc>
          <w:tcPr>
            <w:tcW w:w="3060" w:type="dxa"/>
            <w:noWrap/>
            <w:vAlign w:val="center"/>
            <w:hideMark/>
          </w:tcPr>
          <w:p w14:paraId="6BF95509" w14:textId="77777777" w:rsidR="0009027D" w:rsidRPr="00F33DC3" w:rsidRDefault="0009027D" w:rsidP="00084B66">
            <w:pPr>
              <w:jc w:val="center"/>
            </w:pPr>
            <w:r w:rsidRPr="00F33DC3">
              <w:t>40329 Terwilliger Rd</w:t>
            </w:r>
          </w:p>
        </w:tc>
        <w:tc>
          <w:tcPr>
            <w:tcW w:w="1314" w:type="dxa"/>
            <w:noWrap/>
            <w:vAlign w:val="center"/>
            <w:hideMark/>
          </w:tcPr>
          <w:p w14:paraId="57402B8F" w14:textId="77777777" w:rsidR="0009027D" w:rsidRPr="00F33DC3" w:rsidRDefault="0009027D" w:rsidP="00084B66">
            <w:pPr>
              <w:jc w:val="center"/>
            </w:pPr>
            <w:r w:rsidRPr="00F33DC3">
              <w:t>Transfer Station</w:t>
            </w:r>
          </w:p>
        </w:tc>
      </w:tr>
      <w:tr w:rsidR="0009027D" w:rsidRPr="00F33DC3" w14:paraId="1893C495" w14:textId="77777777" w:rsidTr="00084B66">
        <w:trPr>
          <w:trHeight w:hRule="exact" w:val="864"/>
          <w:jc w:val="center"/>
        </w:trPr>
        <w:tc>
          <w:tcPr>
            <w:tcW w:w="1525" w:type="dxa"/>
            <w:noWrap/>
            <w:vAlign w:val="center"/>
            <w:hideMark/>
          </w:tcPr>
          <w:p w14:paraId="06F87AA4" w14:textId="77777777" w:rsidR="0009027D" w:rsidRPr="00F33DC3" w:rsidRDefault="0009027D" w:rsidP="00084B66">
            <w:pPr>
              <w:jc w:val="center"/>
            </w:pPr>
            <w:r w:rsidRPr="00F33DC3">
              <w:t>Riverside</w:t>
            </w:r>
          </w:p>
        </w:tc>
        <w:tc>
          <w:tcPr>
            <w:tcW w:w="1620" w:type="dxa"/>
            <w:noWrap/>
            <w:vAlign w:val="center"/>
            <w:hideMark/>
          </w:tcPr>
          <w:p w14:paraId="05858F9E" w14:textId="77777777" w:rsidR="0009027D" w:rsidRPr="00F33DC3" w:rsidRDefault="0009027D" w:rsidP="00084B66">
            <w:pPr>
              <w:jc w:val="center"/>
            </w:pPr>
            <w:r w:rsidRPr="00F33DC3">
              <w:t>Beaumont</w:t>
            </w:r>
          </w:p>
        </w:tc>
        <w:tc>
          <w:tcPr>
            <w:tcW w:w="3060" w:type="dxa"/>
            <w:noWrap/>
            <w:vAlign w:val="center"/>
            <w:hideMark/>
          </w:tcPr>
          <w:p w14:paraId="6FE3500D" w14:textId="77777777" w:rsidR="0009027D" w:rsidRPr="00F33DC3" w:rsidRDefault="0009027D" w:rsidP="00084B66">
            <w:pPr>
              <w:jc w:val="center"/>
            </w:pPr>
            <w:r w:rsidRPr="00F33DC3">
              <w:t>Beaumont ABOP</w:t>
            </w:r>
          </w:p>
        </w:tc>
        <w:tc>
          <w:tcPr>
            <w:tcW w:w="3060" w:type="dxa"/>
            <w:noWrap/>
            <w:vAlign w:val="center"/>
            <w:hideMark/>
          </w:tcPr>
          <w:p w14:paraId="7E82F0A4" w14:textId="77777777" w:rsidR="0009027D" w:rsidRPr="00F33DC3" w:rsidRDefault="0009027D" w:rsidP="00084B66">
            <w:pPr>
              <w:jc w:val="center"/>
            </w:pPr>
            <w:r w:rsidRPr="00F33DC3">
              <w:t>16411 Lamb Canyon Rd</w:t>
            </w:r>
          </w:p>
        </w:tc>
        <w:tc>
          <w:tcPr>
            <w:tcW w:w="1314" w:type="dxa"/>
            <w:noWrap/>
            <w:vAlign w:val="center"/>
            <w:hideMark/>
          </w:tcPr>
          <w:p w14:paraId="0056AF67" w14:textId="77777777" w:rsidR="0009027D" w:rsidRPr="00F33DC3" w:rsidRDefault="0009027D" w:rsidP="00084B66">
            <w:pPr>
              <w:jc w:val="center"/>
            </w:pPr>
            <w:r w:rsidRPr="00F33DC3">
              <w:t>Transfer Station</w:t>
            </w:r>
          </w:p>
        </w:tc>
      </w:tr>
      <w:tr w:rsidR="0009027D" w:rsidRPr="00F33DC3" w14:paraId="25B25F04" w14:textId="77777777" w:rsidTr="00084B66">
        <w:trPr>
          <w:trHeight w:hRule="exact" w:val="864"/>
          <w:jc w:val="center"/>
        </w:trPr>
        <w:tc>
          <w:tcPr>
            <w:tcW w:w="1525" w:type="dxa"/>
            <w:noWrap/>
            <w:vAlign w:val="center"/>
            <w:hideMark/>
          </w:tcPr>
          <w:p w14:paraId="77E94A84" w14:textId="77777777" w:rsidR="0009027D" w:rsidRPr="00F33DC3" w:rsidRDefault="0009027D" w:rsidP="00084B66">
            <w:pPr>
              <w:jc w:val="center"/>
            </w:pPr>
            <w:r w:rsidRPr="00F33DC3">
              <w:lastRenderedPageBreak/>
              <w:t>Riverside</w:t>
            </w:r>
          </w:p>
        </w:tc>
        <w:tc>
          <w:tcPr>
            <w:tcW w:w="1620" w:type="dxa"/>
            <w:noWrap/>
            <w:vAlign w:val="center"/>
            <w:hideMark/>
          </w:tcPr>
          <w:p w14:paraId="4BDC8F9D" w14:textId="77777777" w:rsidR="0009027D" w:rsidRPr="00F33DC3" w:rsidRDefault="0009027D" w:rsidP="00084B66">
            <w:pPr>
              <w:jc w:val="center"/>
            </w:pPr>
            <w:r w:rsidRPr="00F33DC3">
              <w:t>Beaumont</w:t>
            </w:r>
          </w:p>
        </w:tc>
        <w:tc>
          <w:tcPr>
            <w:tcW w:w="3060" w:type="dxa"/>
            <w:noWrap/>
            <w:vAlign w:val="center"/>
            <w:hideMark/>
          </w:tcPr>
          <w:p w14:paraId="677E4809" w14:textId="77777777" w:rsidR="0009027D" w:rsidRPr="00F33DC3" w:rsidRDefault="0009027D" w:rsidP="00084B66">
            <w:pPr>
              <w:jc w:val="center"/>
            </w:pPr>
            <w:r w:rsidRPr="00F33DC3">
              <w:t>Lamb Canyon Accumulation Facility</w:t>
            </w:r>
          </w:p>
        </w:tc>
        <w:tc>
          <w:tcPr>
            <w:tcW w:w="3060" w:type="dxa"/>
            <w:noWrap/>
            <w:vAlign w:val="center"/>
            <w:hideMark/>
          </w:tcPr>
          <w:p w14:paraId="729E5E7A" w14:textId="77777777" w:rsidR="0009027D" w:rsidRPr="00F33DC3" w:rsidRDefault="0009027D" w:rsidP="00084B66">
            <w:pPr>
              <w:jc w:val="center"/>
            </w:pPr>
            <w:r w:rsidRPr="00F33DC3">
              <w:t>16411 Lamb Canyon Rd</w:t>
            </w:r>
          </w:p>
        </w:tc>
        <w:tc>
          <w:tcPr>
            <w:tcW w:w="1314" w:type="dxa"/>
            <w:noWrap/>
            <w:vAlign w:val="center"/>
            <w:hideMark/>
          </w:tcPr>
          <w:p w14:paraId="409B6D06" w14:textId="77777777" w:rsidR="0009027D" w:rsidRPr="00F33DC3" w:rsidRDefault="0009027D" w:rsidP="00084B66">
            <w:pPr>
              <w:jc w:val="center"/>
            </w:pPr>
            <w:r w:rsidRPr="00F33DC3">
              <w:t>HHW Facility</w:t>
            </w:r>
          </w:p>
        </w:tc>
      </w:tr>
      <w:tr w:rsidR="0009027D" w:rsidRPr="00F33DC3" w14:paraId="74A6D616" w14:textId="77777777" w:rsidTr="00084B66">
        <w:trPr>
          <w:trHeight w:hRule="exact" w:val="864"/>
          <w:jc w:val="center"/>
        </w:trPr>
        <w:tc>
          <w:tcPr>
            <w:tcW w:w="1525" w:type="dxa"/>
            <w:noWrap/>
            <w:vAlign w:val="center"/>
            <w:hideMark/>
          </w:tcPr>
          <w:p w14:paraId="46F3DC24" w14:textId="77777777" w:rsidR="0009027D" w:rsidRPr="00F33DC3" w:rsidRDefault="0009027D" w:rsidP="00084B66">
            <w:pPr>
              <w:jc w:val="center"/>
            </w:pPr>
            <w:r w:rsidRPr="00F33DC3">
              <w:t>Riverside</w:t>
            </w:r>
          </w:p>
        </w:tc>
        <w:tc>
          <w:tcPr>
            <w:tcW w:w="1620" w:type="dxa"/>
            <w:noWrap/>
            <w:vAlign w:val="center"/>
            <w:hideMark/>
          </w:tcPr>
          <w:p w14:paraId="14513A0E" w14:textId="77777777" w:rsidR="0009027D" w:rsidRPr="00F33DC3" w:rsidRDefault="0009027D" w:rsidP="00084B66">
            <w:pPr>
              <w:jc w:val="center"/>
            </w:pPr>
            <w:r w:rsidRPr="00F33DC3">
              <w:t>Bermuda Dunes</w:t>
            </w:r>
          </w:p>
        </w:tc>
        <w:tc>
          <w:tcPr>
            <w:tcW w:w="3060" w:type="dxa"/>
            <w:noWrap/>
            <w:vAlign w:val="center"/>
            <w:hideMark/>
          </w:tcPr>
          <w:p w14:paraId="0B2CF0EC" w14:textId="77777777" w:rsidR="0009027D" w:rsidRPr="00F33DC3" w:rsidRDefault="0009027D" w:rsidP="00084B66">
            <w:pPr>
              <w:jc w:val="center"/>
            </w:pPr>
            <w:r w:rsidRPr="00F33DC3">
              <w:t>Dunn-Edwards</w:t>
            </w:r>
          </w:p>
        </w:tc>
        <w:tc>
          <w:tcPr>
            <w:tcW w:w="3060" w:type="dxa"/>
            <w:noWrap/>
            <w:vAlign w:val="center"/>
            <w:hideMark/>
          </w:tcPr>
          <w:p w14:paraId="56234C4C" w14:textId="77777777" w:rsidR="0009027D" w:rsidRPr="00F33DC3" w:rsidRDefault="0009027D" w:rsidP="00084B66">
            <w:pPr>
              <w:jc w:val="center"/>
            </w:pPr>
            <w:r w:rsidRPr="00F33DC3">
              <w:t>78078 Country Club Dr</w:t>
            </w:r>
          </w:p>
        </w:tc>
        <w:tc>
          <w:tcPr>
            <w:tcW w:w="1314" w:type="dxa"/>
            <w:noWrap/>
            <w:vAlign w:val="center"/>
            <w:hideMark/>
          </w:tcPr>
          <w:p w14:paraId="2332F327" w14:textId="77777777" w:rsidR="0009027D" w:rsidRPr="00F33DC3" w:rsidRDefault="0009027D" w:rsidP="00084B66">
            <w:pPr>
              <w:jc w:val="center"/>
            </w:pPr>
            <w:r w:rsidRPr="00F33DC3">
              <w:t>Retail</w:t>
            </w:r>
          </w:p>
        </w:tc>
      </w:tr>
      <w:tr w:rsidR="0009027D" w:rsidRPr="00F33DC3" w14:paraId="24B73177" w14:textId="77777777" w:rsidTr="00084B66">
        <w:trPr>
          <w:trHeight w:hRule="exact" w:val="864"/>
          <w:jc w:val="center"/>
        </w:trPr>
        <w:tc>
          <w:tcPr>
            <w:tcW w:w="1525" w:type="dxa"/>
            <w:noWrap/>
            <w:vAlign w:val="center"/>
            <w:hideMark/>
          </w:tcPr>
          <w:p w14:paraId="3F700FAA" w14:textId="77777777" w:rsidR="0009027D" w:rsidRPr="00F33DC3" w:rsidRDefault="0009027D" w:rsidP="00084B66">
            <w:pPr>
              <w:jc w:val="center"/>
            </w:pPr>
            <w:r w:rsidRPr="00F33DC3">
              <w:t>Riverside</w:t>
            </w:r>
          </w:p>
        </w:tc>
        <w:tc>
          <w:tcPr>
            <w:tcW w:w="1620" w:type="dxa"/>
            <w:noWrap/>
            <w:vAlign w:val="center"/>
            <w:hideMark/>
          </w:tcPr>
          <w:p w14:paraId="4915C865" w14:textId="77777777" w:rsidR="0009027D" w:rsidRPr="00F33DC3" w:rsidRDefault="0009027D" w:rsidP="00084B66">
            <w:pPr>
              <w:jc w:val="center"/>
            </w:pPr>
            <w:r w:rsidRPr="00F33DC3">
              <w:t>Blythe</w:t>
            </w:r>
          </w:p>
        </w:tc>
        <w:tc>
          <w:tcPr>
            <w:tcW w:w="3060" w:type="dxa"/>
            <w:noWrap/>
            <w:vAlign w:val="center"/>
            <w:hideMark/>
          </w:tcPr>
          <w:p w14:paraId="63B5AA26" w14:textId="77777777" w:rsidR="0009027D" w:rsidRPr="00F33DC3" w:rsidRDefault="0009027D" w:rsidP="00084B66">
            <w:pPr>
              <w:jc w:val="center"/>
            </w:pPr>
            <w:r w:rsidRPr="00F33DC3">
              <w:t>Inland Builders Supply</w:t>
            </w:r>
          </w:p>
        </w:tc>
        <w:tc>
          <w:tcPr>
            <w:tcW w:w="3060" w:type="dxa"/>
            <w:noWrap/>
            <w:vAlign w:val="center"/>
            <w:hideMark/>
          </w:tcPr>
          <w:p w14:paraId="4B4D5D61" w14:textId="77777777" w:rsidR="0009027D" w:rsidRPr="00F33DC3" w:rsidRDefault="0009027D" w:rsidP="00084B66">
            <w:pPr>
              <w:jc w:val="center"/>
            </w:pPr>
            <w:r w:rsidRPr="00F33DC3">
              <w:t>1224 W Hobson Way</w:t>
            </w:r>
          </w:p>
        </w:tc>
        <w:tc>
          <w:tcPr>
            <w:tcW w:w="1314" w:type="dxa"/>
            <w:noWrap/>
            <w:vAlign w:val="center"/>
            <w:hideMark/>
          </w:tcPr>
          <w:p w14:paraId="72042974" w14:textId="77777777" w:rsidR="0009027D" w:rsidRPr="00F33DC3" w:rsidRDefault="0009027D" w:rsidP="00084B66">
            <w:pPr>
              <w:jc w:val="center"/>
            </w:pPr>
            <w:r w:rsidRPr="00F33DC3">
              <w:t>Retail</w:t>
            </w:r>
          </w:p>
        </w:tc>
      </w:tr>
      <w:tr w:rsidR="0009027D" w:rsidRPr="00F33DC3" w14:paraId="412395A5" w14:textId="77777777" w:rsidTr="00084B66">
        <w:trPr>
          <w:trHeight w:hRule="exact" w:val="864"/>
          <w:jc w:val="center"/>
        </w:trPr>
        <w:tc>
          <w:tcPr>
            <w:tcW w:w="1525" w:type="dxa"/>
            <w:noWrap/>
            <w:vAlign w:val="center"/>
            <w:hideMark/>
          </w:tcPr>
          <w:p w14:paraId="22F1727B" w14:textId="77777777" w:rsidR="0009027D" w:rsidRPr="00F33DC3" w:rsidRDefault="0009027D" w:rsidP="00084B66">
            <w:pPr>
              <w:jc w:val="center"/>
            </w:pPr>
            <w:r w:rsidRPr="00F33DC3">
              <w:t>Riverside</w:t>
            </w:r>
          </w:p>
        </w:tc>
        <w:tc>
          <w:tcPr>
            <w:tcW w:w="1620" w:type="dxa"/>
            <w:noWrap/>
            <w:vAlign w:val="center"/>
            <w:hideMark/>
          </w:tcPr>
          <w:p w14:paraId="23C1A0C4" w14:textId="77777777" w:rsidR="0009027D" w:rsidRPr="00F33DC3" w:rsidRDefault="0009027D" w:rsidP="00084B66">
            <w:pPr>
              <w:jc w:val="center"/>
            </w:pPr>
            <w:r w:rsidRPr="00F33DC3">
              <w:t>Cathedral City</w:t>
            </w:r>
          </w:p>
        </w:tc>
        <w:tc>
          <w:tcPr>
            <w:tcW w:w="3060" w:type="dxa"/>
            <w:noWrap/>
            <w:vAlign w:val="center"/>
            <w:hideMark/>
          </w:tcPr>
          <w:p w14:paraId="56414F00" w14:textId="77777777" w:rsidR="0009027D" w:rsidRPr="00F33DC3" w:rsidRDefault="0009027D" w:rsidP="00084B66">
            <w:pPr>
              <w:jc w:val="center"/>
            </w:pPr>
            <w:r w:rsidRPr="00F33DC3">
              <w:t>Dunn-Edwards</w:t>
            </w:r>
          </w:p>
        </w:tc>
        <w:tc>
          <w:tcPr>
            <w:tcW w:w="3060" w:type="dxa"/>
            <w:noWrap/>
            <w:vAlign w:val="center"/>
            <w:hideMark/>
          </w:tcPr>
          <w:p w14:paraId="22809E00" w14:textId="77777777" w:rsidR="0009027D" w:rsidRPr="00F33DC3" w:rsidRDefault="0009027D" w:rsidP="00084B66">
            <w:pPr>
              <w:jc w:val="center"/>
            </w:pPr>
            <w:r w:rsidRPr="00F33DC3">
              <w:t>68-955 Perez Rd</w:t>
            </w:r>
          </w:p>
        </w:tc>
        <w:tc>
          <w:tcPr>
            <w:tcW w:w="1314" w:type="dxa"/>
            <w:noWrap/>
            <w:vAlign w:val="center"/>
            <w:hideMark/>
          </w:tcPr>
          <w:p w14:paraId="3B3A282A" w14:textId="77777777" w:rsidR="0009027D" w:rsidRPr="00F33DC3" w:rsidRDefault="0009027D" w:rsidP="00084B66">
            <w:pPr>
              <w:jc w:val="center"/>
            </w:pPr>
            <w:r w:rsidRPr="00F33DC3">
              <w:t>Retail</w:t>
            </w:r>
          </w:p>
        </w:tc>
      </w:tr>
      <w:tr w:rsidR="0009027D" w:rsidRPr="00F33DC3" w14:paraId="62914F57" w14:textId="77777777" w:rsidTr="00084B66">
        <w:trPr>
          <w:trHeight w:hRule="exact" w:val="864"/>
          <w:jc w:val="center"/>
        </w:trPr>
        <w:tc>
          <w:tcPr>
            <w:tcW w:w="1525" w:type="dxa"/>
            <w:noWrap/>
            <w:vAlign w:val="center"/>
            <w:hideMark/>
          </w:tcPr>
          <w:p w14:paraId="0D30B23C" w14:textId="77777777" w:rsidR="0009027D" w:rsidRPr="00F33DC3" w:rsidRDefault="0009027D" w:rsidP="00084B66">
            <w:pPr>
              <w:jc w:val="center"/>
            </w:pPr>
            <w:r w:rsidRPr="00F33DC3">
              <w:t>Riverside</w:t>
            </w:r>
          </w:p>
        </w:tc>
        <w:tc>
          <w:tcPr>
            <w:tcW w:w="1620" w:type="dxa"/>
            <w:noWrap/>
            <w:vAlign w:val="center"/>
            <w:hideMark/>
          </w:tcPr>
          <w:p w14:paraId="203272BA" w14:textId="77777777" w:rsidR="0009027D" w:rsidRPr="00F33DC3" w:rsidRDefault="0009027D" w:rsidP="00084B66">
            <w:pPr>
              <w:jc w:val="center"/>
            </w:pPr>
            <w:r w:rsidRPr="00F33DC3">
              <w:t>Cathedral City</w:t>
            </w:r>
          </w:p>
        </w:tc>
        <w:tc>
          <w:tcPr>
            <w:tcW w:w="3060" w:type="dxa"/>
            <w:noWrap/>
            <w:vAlign w:val="center"/>
            <w:hideMark/>
          </w:tcPr>
          <w:p w14:paraId="4A68159F" w14:textId="77777777" w:rsidR="0009027D" w:rsidRPr="00F33DC3" w:rsidRDefault="0009027D" w:rsidP="00084B66">
            <w:pPr>
              <w:jc w:val="center"/>
            </w:pPr>
            <w:r w:rsidRPr="00F33DC3">
              <w:t>Edom Hill Transfer Station</w:t>
            </w:r>
          </w:p>
        </w:tc>
        <w:tc>
          <w:tcPr>
            <w:tcW w:w="3060" w:type="dxa"/>
            <w:noWrap/>
            <w:vAlign w:val="center"/>
            <w:hideMark/>
          </w:tcPr>
          <w:p w14:paraId="16125C9D" w14:textId="77777777" w:rsidR="0009027D" w:rsidRPr="00F33DC3" w:rsidRDefault="0009027D" w:rsidP="00084B66">
            <w:pPr>
              <w:jc w:val="center"/>
            </w:pPr>
            <w:r w:rsidRPr="00F33DC3">
              <w:t>70-100 Edom Hill Rd</w:t>
            </w:r>
          </w:p>
        </w:tc>
        <w:tc>
          <w:tcPr>
            <w:tcW w:w="1314" w:type="dxa"/>
            <w:noWrap/>
            <w:vAlign w:val="center"/>
            <w:hideMark/>
          </w:tcPr>
          <w:p w14:paraId="5977C36F" w14:textId="77777777" w:rsidR="0009027D" w:rsidRPr="00F33DC3" w:rsidRDefault="0009027D" w:rsidP="00084B66">
            <w:pPr>
              <w:jc w:val="center"/>
            </w:pPr>
            <w:r w:rsidRPr="00F33DC3">
              <w:t>Transfer Station</w:t>
            </w:r>
          </w:p>
        </w:tc>
      </w:tr>
      <w:tr w:rsidR="0009027D" w:rsidRPr="00F33DC3" w14:paraId="0745FF79" w14:textId="77777777" w:rsidTr="00084B66">
        <w:trPr>
          <w:trHeight w:hRule="exact" w:val="864"/>
          <w:jc w:val="center"/>
        </w:trPr>
        <w:tc>
          <w:tcPr>
            <w:tcW w:w="1525" w:type="dxa"/>
            <w:noWrap/>
            <w:vAlign w:val="center"/>
            <w:hideMark/>
          </w:tcPr>
          <w:p w14:paraId="7B9DAA86" w14:textId="77777777" w:rsidR="0009027D" w:rsidRPr="00F33DC3" w:rsidRDefault="0009027D" w:rsidP="00084B66">
            <w:pPr>
              <w:jc w:val="center"/>
            </w:pPr>
            <w:r w:rsidRPr="00F33DC3">
              <w:t>Riverside</w:t>
            </w:r>
          </w:p>
        </w:tc>
        <w:tc>
          <w:tcPr>
            <w:tcW w:w="1620" w:type="dxa"/>
            <w:noWrap/>
            <w:vAlign w:val="center"/>
            <w:hideMark/>
          </w:tcPr>
          <w:p w14:paraId="6AA3C26D" w14:textId="77777777" w:rsidR="0009027D" w:rsidRPr="00F33DC3" w:rsidRDefault="0009027D" w:rsidP="00084B66">
            <w:pPr>
              <w:jc w:val="center"/>
            </w:pPr>
            <w:r w:rsidRPr="00F33DC3">
              <w:t>Cathedral City</w:t>
            </w:r>
          </w:p>
        </w:tc>
        <w:tc>
          <w:tcPr>
            <w:tcW w:w="3060" w:type="dxa"/>
            <w:noWrap/>
            <w:vAlign w:val="center"/>
            <w:hideMark/>
          </w:tcPr>
          <w:p w14:paraId="2766B115" w14:textId="77777777" w:rsidR="0009027D" w:rsidRPr="00F33DC3" w:rsidRDefault="0009027D" w:rsidP="00084B66">
            <w:pPr>
              <w:jc w:val="center"/>
            </w:pPr>
            <w:r w:rsidRPr="00F33DC3">
              <w:t>Sherwin-Williams</w:t>
            </w:r>
          </w:p>
        </w:tc>
        <w:tc>
          <w:tcPr>
            <w:tcW w:w="3060" w:type="dxa"/>
            <w:noWrap/>
            <w:vAlign w:val="center"/>
            <w:hideMark/>
          </w:tcPr>
          <w:p w14:paraId="29A4322B" w14:textId="77777777" w:rsidR="0009027D" w:rsidRPr="00F33DC3" w:rsidRDefault="0009027D" w:rsidP="00084B66">
            <w:pPr>
              <w:jc w:val="center"/>
            </w:pPr>
            <w:r w:rsidRPr="00F33DC3">
              <w:t>68-743 Perez Rd</w:t>
            </w:r>
          </w:p>
        </w:tc>
        <w:tc>
          <w:tcPr>
            <w:tcW w:w="1314" w:type="dxa"/>
            <w:noWrap/>
            <w:vAlign w:val="center"/>
            <w:hideMark/>
          </w:tcPr>
          <w:p w14:paraId="1B2576A9" w14:textId="77777777" w:rsidR="0009027D" w:rsidRPr="00F33DC3" w:rsidRDefault="0009027D" w:rsidP="00084B66">
            <w:pPr>
              <w:jc w:val="center"/>
            </w:pPr>
            <w:r w:rsidRPr="00F33DC3">
              <w:t>Retail</w:t>
            </w:r>
          </w:p>
        </w:tc>
      </w:tr>
      <w:tr w:rsidR="0009027D" w:rsidRPr="00F33DC3" w14:paraId="753D08DA" w14:textId="77777777" w:rsidTr="00084B66">
        <w:trPr>
          <w:trHeight w:hRule="exact" w:val="864"/>
          <w:jc w:val="center"/>
        </w:trPr>
        <w:tc>
          <w:tcPr>
            <w:tcW w:w="1525" w:type="dxa"/>
            <w:noWrap/>
            <w:vAlign w:val="center"/>
            <w:hideMark/>
          </w:tcPr>
          <w:p w14:paraId="236682C6" w14:textId="77777777" w:rsidR="0009027D" w:rsidRPr="00F33DC3" w:rsidRDefault="0009027D" w:rsidP="00084B66">
            <w:pPr>
              <w:jc w:val="center"/>
            </w:pPr>
            <w:r w:rsidRPr="00F33DC3">
              <w:t>Riverside</w:t>
            </w:r>
          </w:p>
        </w:tc>
        <w:tc>
          <w:tcPr>
            <w:tcW w:w="1620" w:type="dxa"/>
            <w:noWrap/>
            <w:vAlign w:val="center"/>
            <w:hideMark/>
          </w:tcPr>
          <w:p w14:paraId="2EB3BA27" w14:textId="77777777" w:rsidR="0009027D" w:rsidRPr="00F33DC3" w:rsidRDefault="0009027D" w:rsidP="00084B66">
            <w:pPr>
              <w:jc w:val="center"/>
            </w:pPr>
            <w:r w:rsidRPr="00F33DC3">
              <w:t>Cathedral City</w:t>
            </w:r>
          </w:p>
        </w:tc>
        <w:tc>
          <w:tcPr>
            <w:tcW w:w="3060" w:type="dxa"/>
            <w:noWrap/>
            <w:vAlign w:val="center"/>
            <w:hideMark/>
          </w:tcPr>
          <w:p w14:paraId="3FF923F0" w14:textId="77777777" w:rsidR="0009027D" w:rsidRPr="00F33DC3" w:rsidRDefault="0009027D" w:rsidP="00084B66">
            <w:pPr>
              <w:jc w:val="center"/>
            </w:pPr>
            <w:r w:rsidRPr="00F33DC3">
              <w:t>Vista Paint</w:t>
            </w:r>
          </w:p>
        </w:tc>
        <w:tc>
          <w:tcPr>
            <w:tcW w:w="3060" w:type="dxa"/>
            <w:noWrap/>
            <w:vAlign w:val="center"/>
            <w:hideMark/>
          </w:tcPr>
          <w:p w14:paraId="53E489C0" w14:textId="77777777" w:rsidR="0009027D" w:rsidRPr="00F33DC3" w:rsidRDefault="0009027D" w:rsidP="00084B66">
            <w:pPr>
              <w:jc w:val="center"/>
            </w:pPr>
            <w:r w:rsidRPr="00F33DC3">
              <w:t>69048 E Palm Canyon Dr</w:t>
            </w:r>
          </w:p>
        </w:tc>
        <w:tc>
          <w:tcPr>
            <w:tcW w:w="1314" w:type="dxa"/>
            <w:noWrap/>
            <w:vAlign w:val="center"/>
            <w:hideMark/>
          </w:tcPr>
          <w:p w14:paraId="0185633F" w14:textId="77777777" w:rsidR="0009027D" w:rsidRPr="00F33DC3" w:rsidRDefault="0009027D" w:rsidP="00084B66">
            <w:pPr>
              <w:jc w:val="center"/>
            </w:pPr>
            <w:r w:rsidRPr="00F33DC3">
              <w:t>Retail</w:t>
            </w:r>
          </w:p>
        </w:tc>
      </w:tr>
      <w:tr w:rsidR="0009027D" w:rsidRPr="00F33DC3" w14:paraId="4D7295A2" w14:textId="77777777" w:rsidTr="00084B66">
        <w:trPr>
          <w:trHeight w:hRule="exact" w:val="864"/>
          <w:jc w:val="center"/>
        </w:trPr>
        <w:tc>
          <w:tcPr>
            <w:tcW w:w="1525" w:type="dxa"/>
            <w:noWrap/>
            <w:vAlign w:val="center"/>
            <w:hideMark/>
          </w:tcPr>
          <w:p w14:paraId="41899067" w14:textId="77777777" w:rsidR="0009027D" w:rsidRPr="00F33DC3" w:rsidRDefault="0009027D" w:rsidP="00084B66">
            <w:pPr>
              <w:jc w:val="center"/>
            </w:pPr>
            <w:r w:rsidRPr="00F33DC3">
              <w:t>Riverside</w:t>
            </w:r>
          </w:p>
        </w:tc>
        <w:tc>
          <w:tcPr>
            <w:tcW w:w="1620" w:type="dxa"/>
            <w:noWrap/>
            <w:vAlign w:val="center"/>
            <w:hideMark/>
          </w:tcPr>
          <w:p w14:paraId="5575925D" w14:textId="77777777" w:rsidR="0009027D" w:rsidRPr="00F33DC3" w:rsidRDefault="0009027D" w:rsidP="00084B66">
            <w:pPr>
              <w:jc w:val="center"/>
            </w:pPr>
            <w:r w:rsidRPr="00F33DC3">
              <w:t>Coachella</w:t>
            </w:r>
          </w:p>
        </w:tc>
        <w:tc>
          <w:tcPr>
            <w:tcW w:w="3060" w:type="dxa"/>
            <w:noWrap/>
            <w:vAlign w:val="center"/>
            <w:hideMark/>
          </w:tcPr>
          <w:p w14:paraId="1A7CD68D" w14:textId="77777777" w:rsidR="0009027D" w:rsidRPr="00F33DC3" w:rsidRDefault="0009027D" w:rsidP="00084B66">
            <w:pPr>
              <w:jc w:val="center"/>
            </w:pPr>
            <w:r w:rsidRPr="00F33DC3">
              <w:t>Coachella Transfer Station</w:t>
            </w:r>
          </w:p>
        </w:tc>
        <w:tc>
          <w:tcPr>
            <w:tcW w:w="3060" w:type="dxa"/>
            <w:noWrap/>
            <w:vAlign w:val="center"/>
            <w:hideMark/>
          </w:tcPr>
          <w:p w14:paraId="423F8DC1" w14:textId="77777777" w:rsidR="0009027D" w:rsidRPr="00F33DC3" w:rsidRDefault="0009027D" w:rsidP="00084B66">
            <w:pPr>
              <w:jc w:val="center"/>
            </w:pPr>
            <w:r w:rsidRPr="00F33DC3">
              <w:t>87-011A Landfill Rd</w:t>
            </w:r>
          </w:p>
        </w:tc>
        <w:tc>
          <w:tcPr>
            <w:tcW w:w="1314" w:type="dxa"/>
            <w:noWrap/>
            <w:vAlign w:val="center"/>
            <w:hideMark/>
          </w:tcPr>
          <w:p w14:paraId="1B2DF73D" w14:textId="77777777" w:rsidR="0009027D" w:rsidRPr="00F33DC3" w:rsidRDefault="0009027D" w:rsidP="00084B66">
            <w:pPr>
              <w:jc w:val="center"/>
            </w:pPr>
            <w:r w:rsidRPr="00F33DC3">
              <w:t>Transfer Station</w:t>
            </w:r>
          </w:p>
        </w:tc>
      </w:tr>
      <w:tr w:rsidR="0009027D" w:rsidRPr="00F33DC3" w14:paraId="2114D058" w14:textId="77777777" w:rsidTr="00084B66">
        <w:trPr>
          <w:trHeight w:hRule="exact" w:val="864"/>
          <w:jc w:val="center"/>
        </w:trPr>
        <w:tc>
          <w:tcPr>
            <w:tcW w:w="1525" w:type="dxa"/>
            <w:noWrap/>
            <w:vAlign w:val="center"/>
            <w:hideMark/>
          </w:tcPr>
          <w:p w14:paraId="3FE343B7" w14:textId="77777777" w:rsidR="0009027D" w:rsidRPr="00F33DC3" w:rsidRDefault="0009027D" w:rsidP="00084B66">
            <w:pPr>
              <w:jc w:val="center"/>
            </w:pPr>
            <w:r w:rsidRPr="00F33DC3">
              <w:t>Riverside</w:t>
            </w:r>
          </w:p>
        </w:tc>
        <w:tc>
          <w:tcPr>
            <w:tcW w:w="1620" w:type="dxa"/>
            <w:noWrap/>
            <w:vAlign w:val="center"/>
            <w:hideMark/>
          </w:tcPr>
          <w:p w14:paraId="0CA9917C" w14:textId="77777777" w:rsidR="0009027D" w:rsidRPr="00F33DC3" w:rsidRDefault="0009027D" w:rsidP="00084B66">
            <w:pPr>
              <w:jc w:val="center"/>
            </w:pPr>
            <w:r w:rsidRPr="00F33DC3">
              <w:t>Corona</w:t>
            </w:r>
          </w:p>
        </w:tc>
        <w:tc>
          <w:tcPr>
            <w:tcW w:w="3060" w:type="dxa"/>
            <w:noWrap/>
            <w:vAlign w:val="center"/>
            <w:hideMark/>
          </w:tcPr>
          <w:p w14:paraId="603EF8E5" w14:textId="77777777" w:rsidR="0009027D" w:rsidRPr="00F33DC3" w:rsidRDefault="0009027D" w:rsidP="00084B66">
            <w:pPr>
              <w:jc w:val="center"/>
            </w:pPr>
            <w:r w:rsidRPr="00F33DC3">
              <w:t>Dunn-Edwards</w:t>
            </w:r>
          </w:p>
        </w:tc>
        <w:tc>
          <w:tcPr>
            <w:tcW w:w="3060" w:type="dxa"/>
            <w:noWrap/>
            <w:vAlign w:val="center"/>
            <w:hideMark/>
          </w:tcPr>
          <w:p w14:paraId="6ADF4188" w14:textId="77777777" w:rsidR="0009027D" w:rsidRPr="00F33DC3" w:rsidRDefault="0009027D" w:rsidP="00084B66">
            <w:pPr>
              <w:jc w:val="center"/>
            </w:pPr>
            <w:r w:rsidRPr="00F33DC3">
              <w:t>284 Dupont St</w:t>
            </w:r>
          </w:p>
        </w:tc>
        <w:tc>
          <w:tcPr>
            <w:tcW w:w="1314" w:type="dxa"/>
            <w:noWrap/>
            <w:vAlign w:val="center"/>
            <w:hideMark/>
          </w:tcPr>
          <w:p w14:paraId="11E1DE2B" w14:textId="77777777" w:rsidR="0009027D" w:rsidRPr="00F33DC3" w:rsidRDefault="0009027D" w:rsidP="00084B66">
            <w:pPr>
              <w:jc w:val="center"/>
            </w:pPr>
            <w:r w:rsidRPr="00F33DC3">
              <w:t>Retail</w:t>
            </w:r>
          </w:p>
        </w:tc>
      </w:tr>
      <w:tr w:rsidR="0009027D" w:rsidRPr="00F33DC3" w14:paraId="6388B87F" w14:textId="77777777" w:rsidTr="00084B66">
        <w:trPr>
          <w:trHeight w:hRule="exact" w:val="864"/>
          <w:jc w:val="center"/>
        </w:trPr>
        <w:tc>
          <w:tcPr>
            <w:tcW w:w="1525" w:type="dxa"/>
            <w:noWrap/>
            <w:vAlign w:val="center"/>
            <w:hideMark/>
          </w:tcPr>
          <w:p w14:paraId="368986B4" w14:textId="77777777" w:rsidR="0009027D" w:rsidRPr="00F33DC3" w:rsidRDefault="0009027D" w:rsidP="00084B66">
            <w:pPr>
              <w:jc w:val="center"/>
            </w:pPr>
            <w:r w:rsidRPr="00F33DC3">
              <w:t>Riverside</w:t>
            </w:r>
          </w:p>
        </w:tc>
        <w:tc>
          <w:tcPr>
            <w:tcW w:w="1620" w:type="dxa"/>
            <w:noWrap/>
            <w:vAlign w:val="center"/>
            <w:hideMark/>
          </w:tcPr>
          <w:p w14:paraId="55016CD9" w14:textId="77777777" w:rsidR="0009027D" w:rsidRPr="00F33DC3" w:rsidRDefault="0009027D" w:rsidP="00084B66">
            <w:pPr>
              <w:jc w:val="center"/>
            </w:pPr>
            <w:r w:rsidRPr="00F33DC3">
              <w:t>Corona</w:t>
            </w:r>
          </w:p>
        </w:tc>
        <w:tc>
          <w:tcPr>
            <w:tcW w:w="3060" w:type="dxa"/>
            <w:noWrap/>
            <w:vAlign w:val="center"/>
            <w:hideMark/>
          </w:tcPr>
          <w:p w14:paraId="32B9A949" w14:textId="77777777" w:rsidR="0009027D" w:rsidRPr="00F33DC3" w:rsidRDefault="0009027D" w:rsidP="00084B66">
            <w:pPr>
              <w:jc w:val="center"/>
            </w:pPr>
            <w:r w:rsidRPr="00F33DC3">
              <w:t>Sherwin-Williams</w:t>
            </w:r>
          </w:p>
        </w:tc>
        <w:tc>
          <w:tcPr>
            <w:tcW w:w="3060" w:type="dxa"/>
            <w:noWrap/>
            <w:vAlign w:val="center"/>
            <w:hideMark/>
          </w:tcPr>
          <w:p w14:paraId="17A010F1" w14:textId="77777777" w:rsidR="0009027D" w:rsidRPr="00F33DC3" w:rsidRDefault="0009027D" w:rsidP="00084B66">
            <w:pPr>
              <w:jc w:val="center"/>
            </w:pPr>
            <w:r w:rsidRPr="00F33DC3">
              <w:t>284 Dupont St</w:t>
            </w:r>
          </w:p>
        </w:tc>
        <w:tc>
          <w:tcPr>
            <w:tcW w:w="1314" w:type="dxa"/>
            <w:noWrap/>
            <w:vAlign w:val="center"/>
            <w:hideMark/>
          </w:tcPr>
          <w:p w14:paraId="72B6A299" w14:textId="77777777" w:rsidR="0009027D" w:rsidRPr="00F33DC3" w:rsidRDefault="0009027D" w:rsidP="00084B66">
            <w:pPr>
              <w:jc w:val="center"/>
            </w:pPr>
            <w:r w:rsidRPr="00F33DC3">
              <w:t>Retail</w:t>
            </w:r>
          </w:p>
        </w:tc>
      </w:tr>
      <w:tr w:rsidR="0009027D" w:rsidRPr="00F33DC3" w14:paraId="31CBFE46" w14:textId="77777777" w:rsidTr="00084B66">
        <w:trPr>
          <w:trHeight w:hRule="exact" w:val="864"/>
          <w:jc w:val="center"/>
        </w:trPr>
        <w:tc>
          <w:tcPr>
            <w:tcW w:w="1525" w:type="dxa"/>
            <w:noWrap/>
            <w:vAlign w:val="center"/>
            <w:hideMark/>
          </w:tcPr>
          <w:p w14:paraId="0F1AD627" w14:textId="77777777" w:rsidR="0009027D" w:rsidRPr="00F33DC3" w:rsidRDefault="0009027D" w:rsidP="00084B66">
            <w:pPr>
              <w:jc w:val="center"/>
            </w:pPr>
            <w:r w:rsidRPr="00F33DC3">
              <w:t>Riverside</w:t>
            </w:r>
          </w:p>
        </w:tc>
        <w:tc>
          <w:tcPr>
            <w:tcW w:w="1620" w:type="dxa"/>
            <w:noWrap/>
            <w:vAlign w:val="center"/>
            <w:hideMark/>
          </w:tcPr>
          <w:p w14:paraId="13964CDE" w14:textId="77777777" w:rsidR="0009027D" w:rsidRPr="00F33DC3" w:rsidRDefault="0009027D" w:rsidP="00084B66">
            <w:pPr>
              <w:jc w:val="center"/>
            </w:pPr>
            <w:r w:rsidRPr="00F33DC3">
              <w:t>Corona</w:t>
            </w:r>
          </w:p>
        </w:tc>
        <w:tc>
          <w:tcPr>
            <w:tcW w:w="3060" w:type="dxa"/>
            <w:noWrap/>
            <w:vAlign w:val="center"/>
            <w:hideMark/>
          </w:tcPr>
          <w:p w14:paraId="080FAB0E" w14:textId="77777777" w:rsidR="0009027D" w:rsidRPr="00F33DC3" w:rsidRDefault="0009027D" w:rsidP="00084B66">
            <w:pPr>
              <w:jc w:val="center"/>
            </w:pPr>
            <w:r w:rsidRPr="00F33DC3">
              <w:t>Vista Paint</w:t>
            </w:r>
          </w:p>
        </w:tc>
        <w:tc>
          <w:tcPr>
            <w:tcW w:w="3060" w:type="dxa"/>
            <w:noWrap/>
            <w:vAlign w:val="center"/>
            <w:hideMark/>
          </w:tcPr>
          <w:p w14:paraId="5C21F9B9" w14:textId="77777777" w:rsidR="0009027D" w:rsidRPr="00F33DC3" w:rsidRDefault="0009027D" w:rsidP="00084B66">
            <w:pPr>
              <w:jc w:val="center"/>
            </w:pPr>
            <w:r w:rsidRPr="00F33DC3">
              <w:t>1431 Rimpau Ave</w:t>
            </w:r>
          </w:p>
        </w:tc>
        <w:tc>
          <w:tcPr>
            <w:tcW w:w="1314" w:type="dxa"/>
            <w:noWrap/>
            <w:vAlign w:val="center"/>
            <w:hideMark/>
          </w:tcPr>
          <w:p w14:paraId="1E760C8B" w14:textId="77777777" w:rsidR="0009027D" w:rsidRPr="00F33DC3" w:rsidRDefault="0009027D" w:rsidP="00084B66">
            <w:pPr>
              <w:jc w:val="center"/>
            </w:pPr>
            <w:r w:rsidRPr="00F33DC3">
              <w:t>Retail</w:t>
            </w:r>
          </w:p>
        </w:tc>
      </w:tr>
      <w:tr w:rsidR="0009027D" w:rsidRPr="00F33DC3" w14:paraId="4FC711C7" w14:textId="77777777" w:rsidTr="00084B66">
        <w:trPr>
          <w:trHeight w:hRule="exact" w:val="864"/>
          <w:jc w:val="center"/>
        </w:trPr>
        <w:tc>
          <w:tcPr>
            <w:tcW w:w="1525" w:type="dxa"/>
            <w:noWrap/>
            <w:vAlign w:val="center"/>
            <w:hideMark/>
          </w:tcPr>
          <w:p w14:paraId="79E68BBB" w14:textId="77777777" w:rsidR="0009027D" w:rsidRPr="00F33DC3" w:rsidRDefault="0009027D" w:rsidP="00084B66">
            <w:pPr>
              <w:jc w:val="center"/>
            </w:pPr>
            <w:r w:rsidRPr="00F33DC3">
              <w:t>Riverside</w:t>
            </w:r>
          </w:p>
        </w:tc>
        <w:tc>
          <w:tcPr>
            <w:tcW w:w="1620" w:type="dxa"/>
            <w:noWrap/>
            <w:vAlign w:val="center"/>
            <w:hideMark/>
          </w:tcPr>
          <w:p w14:paraId="1C8B9001" w14:textId="77777777" w:rsidR="0009027D" w:rsidRPr="00F33DC3" w:rsidRDefault="0009027D" w:rsidP="00084B66">
            <w:pPr>
              <w:jc w:val="center"/>
            </w:pPr>
            <w:r w:rsidRPr="00F33DC3">
              <w:t>Hemet</w:t>
            </w:r>
          </w:p>
        </w:tc>
        <w:tc>
          <w:tcPr>
            <w:tcW w:w="3060" w:type="dxa"/>
            <w:noWrap/>
            <w:vAlign w:val="center"/>
            <w:hideMark/>
          </w:tcPr>
          <w:p w14:paraId="31202EA3" w14:textId="77777777" w:rsidR="0009027D" w:rsidRPr="00F33DC3" w:rsidRDefault="0009027D" w:rsidP="00084B66">
            <w:pPr>
              <w:jc w:val="center"/>
            </w:pPr>
            <w:r w:rsidRPr="00F33DC3">
              <w:t>Sherwin-Williams</w:t>
            </w:r>
          </w:p>
        </w:tc>
        <w:tc>
          <w:tcPr>
            <w:tcW w:w="3060" w:type="dxa"/>
            <w:noWrap/>
            <w:vAlign w:val="center"/>
            <w:hideMark/>
          </w:tcPr>
          <w:p w14:paraId="3AA9E680" w14:textId="77777777" w:rsidR="0009027D" w:rsidRPr="00F33DC3" w:rsidRDefault="0009027D" w:rsidP="00084B66">
            <w:pPr>
              <w:jc w:val="center"/>
            </w:pPr>
            <w:r w:rsidRPr="00F33DC3">
              <w:t>415 W Stetson Ave</w:t>
            </w:r>
          </w:p>
        </w:tc>
        <w:tc>
          <w:tcPr>
            <w:tcW w:w="1314" w:type="dxa"/>
            <w:noWrap/>
            <w:vAlign w:val="center"/>
            <w:hideMark/>
          </w:tcPr>
          <w:p w14:paraId="22FC9AB0" w14:textId="77777777" w:rsidR="0009027D" w:rsidRPr="00F33DC3" w:rsidRDefault="0009027D" w:rsidP="00084B66">
            <w:pPr>
              <w:jc w:val="center"/>
            </w:pPr>
            <w:r w:rsidRPr="00F33DC3">
              <w:t>Retail</w:t>
            </w:r>
          </w:p>
        </w:tc>
      </w:tr>
      <w:tr w:rsidR="0009027D" w:rsidRPr="00F33DC3" w14:paraId="471A8928" w14:textId="77777777" w:rsidTr="00084B66">
        <w:trPr>
          <w:trHeight w:hRule="exact" w:val="864"/>
          <w:jc w:val="center"/>
        </w:trPr>
        <w:tc>
          <w:tcPr>
            <w:tcW w:w="1525" w:type="dxa"/>
            <w:noWrap/>
            <w:vAlign w:val="center"/>
            <w:hideMark/>
          </w:tcPr>
          <w:p w14:paraId="2301CFD8" w14:textId="77777777" w:rsidR="0009027D" w:rsidRPr="00F33DC3" w:rsidRDefault="0009027D" w:rsidP="00084B66">
            <w:pPr>
              <w:jc w:val="center"/>
            </w:pPr>
            <w:r w:rsidRPr="00F33DC3">
              <w:t>Riverside</w:t>
            </w:r>
          </w:p>
        </w:tc>
        <w:tc>
          <w:tcPr>
            <w:tcW w:w="1620" w:type="dxa"/>
            <w:noWrap/>
            <w:vAlign w:val="center"/>
            <w:hideMark/>
          </w:tcPr>
          <w:p w14:paraId="178F4F10" w14:textId="77777777" w:rsidR="0009027D" w:rsidRPr="00F33DC3" w:rsidRDefault="0009027D" w:rsidP="00084B66">
            <w:pPr>
              <w:jc w:val="center"/>
            </w:pPr>
            <w:r w:rsidRPr="00F33DC3">
              <w:t>Hemet</w:t>
            </w:r>
          </w:p>
        </w:tc>
        <w:tc>
          <w:tcPr>
            <w:tcW w:w="3060" w:type="dxa"/>
            <w:noWrap/>
            <w:vAlign w:val="center"/>
            <w:hideMark/>
          </w:tcPr>
          <w:p w14:paraId="6FD8D820" w14:textId="77777777" w:rsidR="0009027D" w:rsidRPr="00F33DC3" w:rsidRDefault="0009027D" w:rsidP="00084B66">
            <w:pPr>
              <w:jc w:val="center"/>
            </w:pPr>
            <w:r w:rsidRPr="00F33DC3">
              <w:t>Valle Vista Home Center</w:t>
            </w:r>
          </w:p>
        </w:tc>
        <w:tc>
          <w:tcPr>
            <w:tcW w:w="3060" w:type="dxa"/>
            <w:noWrap/>
            <w:vAlign w:val="center"/>
            <w:hideMark/>
          </w:tcPr>
          <w:p w14:paraId="6CE8301E" w14:textId="77777777" w:rsidR="0009027D" w:rsidRPr="00F33DC3" w:rsidRDefault="0009027D" w:rsidP="00084B66">
            <w:pPr>
              <w:jc w:val="center"/>
            </w:pPr>
            <w:r w:rsidRPr="00F33DC3">
              <w:t>42951 E Florida Ave</w:t>
            </w:r>
          </w:p>
        </w:tc>
        <w:tc>
          <w:tcPr>
            <w:tcW w:w="1314" w:type="dxa"/>
            <w:noWrap/>
            <w:vAlign w:val="center"/>
            <w:hideMark/>
          </w:tcPr>
          <w:p w14:paraId="228AEFB4" w14:textId="77777777" w:rsidR="0009027D" w:rsidRPr="00F33DC3" w:rsidRDefault="0009027D" w:rsidP="00084B66">
            <w:pPr>
              <w:jc w:val="center"/>
            </w:pPr>
            <w:r w:rsidRPr="00F33DC3">
              <w:t>Retail</w:t>
            </w:r>
          </w:p>
        </w:tc>
      </w:tr>
      <w:tr w:rsidR="0009027D" w:rsidRPr="00F33DC3" w14:paraId="19B0F815" w14:textId="77777777" w:rsidTr="00084B66">
        <w:trPr>
          <w:trHeight w:hRule="exact" w:val="864"/>
          <w:jc w:val="center"/>
        </w:trPr>
        <w:tc>
          <w:tcPr>
            <w:tcW w:w="1525" w:type="dxa"/>
            <w:noWrap/>
            <w:vAlign w:val="center"/>
            <w:hideMark/>
          </w:tcPr>
          <w:p w14:paraId="600CA948" w14:textId="77777777" w:rsidR="0009027D" w:rsidRPr="00F33DC3" w:rsidRDefault="0009027D" w:rsidP="00084B66">
            <w:pPr>
              <w:jc w:val="center"/>
            </w:pPr>
            <w:r w:rsidRPr="00F33DC3">
              <w:t>Riverside</w:t>
            </w:r>
          </w:p>
        </w:tc>
        <w:tc>
          <w:tcPr>
            <w:tcW w:w="1620" w:type="dxa"/>
            <w:noWrap/>
            <w:vAlign w:val="center"/>
            <w:hideMark/>
          </w:tcPr>
          <w:p w14:paraId="60C7229E" w14:textId="77777777" w:rsidR="0009027D" w:rsidRPr="00F33DC3" w:rsidRDefault="0009027D" w:rsidP="00084B66">
            <w:pPr>
              <w:jc w:val="center"/>
            </w:pPr>
            <w:r w:rsidRPr="00F33DC3">
              <w:t>Idyllwild</w:t>
            </w:r>
          </w:p>
        </w:tc>
        <w:tc>
          <w:tcPr>
            <w:tcW w:w="3060" w:type="dxa"/>
            <w:noWrap/>
            <w:vAlign w:val="center"/>
            <w:hideMark/>
          </w:tcPr>
          <w:p w14:paraId="52880414" w14:textId="77777777" w:rsidR="0009027D" w:rsidRPr="00F33DC3" w:rsidRDefault="0009027D" w:rsidP="00084B66">
            <w:pPr>
              <w:jc w:val="center"/>
            </w:pPr>
            <w:r w:rsidRPr="00F33DC3">
              <w:t>Idyllwild Transfer Station</w:t>
            </w:r>
          </w:p>
        </w:tc>
        <w:tc>
          <w:tcPr>
            <w:tcW w:w="3060" w:type="dxa"/>
            <w:noWrap/>
            <w:vAlign w:val="center"/>
            <w:hideMark/>
          </w:tcPr>
          <w:p w14:paraId="471156B2" w14:textId="77777777" w:rsidR="0009027D" w:rsidRPr="00F33DC3" w:rsidRDefault="0009027D" w:rsidP="00084B66">
            <w:pPr>
              <w:jc w:val="center"/>
            </w:pPr>
            <w:r w:rsidRPr="00F33DC3">
              <w:t>28100 Saunders Meadow Rd</w:t>
            </w:r>
          </w:p>
        </w:tc>
        <w:tc>
          <w:tcPr>
            <w:tcW w:w="1314" w:type="dxa"/>
            <w:noWrap/>
            <w:vAlign w:val="center"/>
            <w:hideMark/>
          </w:tcPr>
          <w:p w14:paraId="7F37C5EC" w14:textId="77777777" w:rsidR="0009027D" w:rsidRPr="00F33DC3" w:rsidRDefault="0009027D" w:rsidP="00084B66">
            <w:pPr>
              <w:jc w:val="center"/>
            </w:pPr>
            <w:r w:rsidRPr="00F33DC3">
              <w:t>Transfer Station</w:t>
            </w:r>
          </w:p>
        </w:tc>
      </w:tr>
      <w:tr w:rsidR="0009027D" w:rsidRPr="00F33DC3" w14:paraId="4337336F" w14:textId="77777777" w:rsidTr="00084B66">
        <w:trPr>
          <w:trHeight w:hRule="exact" w:val="864"/>
          <w:jc w:val="center"/>
        </w:trPr>
        <w:tc>
          <w:tcPr>
            <w:tcW w:w="1525" w:type="dxa"/>
            <w:noWrap/>
            <w:vAlign w:val="center"/>
            <w:hideMark/>
          </w:tcPr>
          <w:p w14:paraId="3529EF28" w14:textId="77777777" w:rsidR="0009027D" w:rsidRPr="00F33DC3" w:rsidRDefault="0009027D" w:rsidP="00084B66">
            <w:pPr>
              <w:jc w:val="center"/>
            </w:pPr>
            <w:r w:rsidRPr="00F33DC3">
              <w:lastRenderedPageBreak/>
              <w:t>Riverside</w:t>
            </w:r>
          </w:p>
        </w:tc>
        <w:tc>
          <w:tcPr>
            <w:tcW w:w="1620" w:type="dxa"/>
            <w:noWrap/>
            <w:vAlign w:val="center"/>
            <w:hideMark/>
          </w:tcPr>
          <w:p w14:paraId="24C8ADD8" w14:textId="77777777" w:rsidR="0009027D" w:rsidRPr="00F33DC3" w:rsidRDefault="0009027D" w:rsidP="00084B66">
            <w:pPr>
              <w:jc w:val="center"/>
            </w:pPr>
            <w:r w:rsidRPr="00F33DC3">
              <w:t>Indio</w:t>
            </w:r>
          </w:p>
        </w:tc>
        <w:tc>
          <w:tcPr>
            <w:tcW w:w="3060" w:type="dxa"/>
            <w:noWrap/>
            <w:vAlign w:val="center"/>
            <w:hideMark/>
          </w:tcPr>
          <w:p w14:paraId="41C208EB" w14:textId="77777777" w:rsidR="0009027D" w:rsidRPr="00F33DC3" w:rsidRDefault="0009027D" w:rsidP="00084B66">
            <w:pPr>
              <w:jc w:val="center"/>
            </w:pPr>
            <w:r w:rsidRPr="00F33DC3">
              <w:t>Dunn-Edwards</w:t>
            </w:r>
          </w:p>
        </w:tc>
        <w:tc>
          <w:tcPr>
            <w:tcW w:w="3060" w:type="dxa"/>
            <w:noWrap/>
            <w:vAlign w:val="center"/>
            <w:hideMark/>
          </w:tcPr>
          <w:p w14:paraId="4BDCE3DB" w14:textId="77777777" w:rsidR="0009027D" w:rsidRPr="00F33DC3" w:rsidRDefault="0009027D" w:rsidP="00084B66">
            <w:pPr>
              <w:jc w:val="center"/>
            </w:pPr>
            <w:r w:rsidRPr="00F33DC3">
              <w:t>81921 State Hwy 111</w:t>
            </w:r>
          </w:p>
        </w:tc>
        <w:tc>
          <w:tcPr>
            <w:tcW w:w="1314" w:type="dxa"/>
            <w:noWrap/>
            <w:vAlign w:val="center"/>
            <w:hideMark/>
          </w:tcPr>
          <w:p w14:paraId="741E2325" w14:textId="77777777" w:rsidR="0009027D" w:rsidRPr="00F33DC3" w:rsidRDefault="0009027D" w:rsidP="00084B66">
            <w:pPr>
              <w:jc w:val="center"/>
            </w:pPr>
            <w:r w:rsidRPr="00F33DC3">
              <w:t>Retail</w:t>
            </w:r>
          </w:p>
        </w:tc>
      </w:tr>
      <w:tr w:rsidR="0009027D" w:rsidRPr="00F33DC3" w14:paraId="24A33B02" w14:textId="77777777" w:rsidTr="00084B66">
        <w:trPr>
          <w:trHeight w:hRule="exact" w:val="864"/>
          <w:jc w:val="center"/>
        </w:trPr>
        <w:tc>
          <w:tcPr>
            <w:tcW w:w="1525" w:type="dxa"/>
            <w:noWrap/>
            <w:vAlign w:val="center"/>
            <w:hideMark/>
          </w:tcPr>
          <w:p w14:paraId="37BCFFDE" w14:textId="77777777" w:rsidR="0009027D" w:rsidRPr="00F33DC3" w:rsidRDefault="0009027D" w:rsidP="00084B66">
            <w:pPr>
              <w:jc w:val="center"/>
            </w:pPr>
            <w:r w:rsidRPr="00F33DC3">
              <w:t>Riverside</w:t>
            </w:r>
          </w:p>
        </w:tc>
        <w:tc>
          <w:tcPr>
            <w:tcW w:w="1620" w:type="dxa"/>
            <w:noWrap/>
            <w:vAlign w:val="center"/>
            <w:hideMark/>
          </w:tcPr>
          <w:p w14:paraId="68B0B99E" w14:textId="77777777" w:rsidR="0009027D" w:rsidRPr="00F33DC3" w:rsidRDefault="0009027D" w:rsidP="00084B66">
            <w:pPr>
              <w:jc w:val="center"/>
            </w:pPr>
            <w:r w:rsidRPr="00F33DC3">
              <w:t>Indio</w:t>
            </w:r>
          </w:p>
        </w:tc>
        <w:tc>
          <w:tcPr>
            <w:tcW w:w="3060" w:type="dxa"/>
            <w:noWrap/>
            <w:vAlign w:val="center"/>
            <w:hideMark/>
          </w:tcPr>
          <w:p w14:paraId="5ECDD7A9" w14:textId="77777777" w:rsidR="0009027D" w:rsidRPr="00F33DC3" w:rsidRDefault="0009027D" w:rsidP="00084B66">
            <w:pPr>
              <w:jc w:val="center"/>
            </w:pPr>
            <w:r w:rsidRPr="00F33DC3">
              <w:t>Vista Paint</w:t>
            </w:r>
          </w:p>
        </w:tc>
        <w:tc>
          <w:tcPr>
            <w:tcW w:w="3060" w:type="dxa"/>
            <w:noWrap/>
            <w:vAlign w:val="center"/>
            <w:hideMark/>
          </w:tcPr>
          <w:p w14:paraId="19D75280" w14:textId="77777777" w:rsidR="0009027D" w:rsidRPr="00F33DC3" w:rsidRDefault="0009027D" w:rsidP="00084B66">
            <w:pPr>
              <w:jc w:val="center"/>
            </w:pPr>
            <w:r w:rsidRPr="00F33DC3">
              <w:t>81940-B HWY 111</w:t>
            </w:r>
          </w:p>
        </w:tc>
        <w:tc>
          <w:tcPr>
            <w:tcW w:w="1314" w:type="dxa"/>
            <w:noWrap/>
            <w:vAlign w:val="center"/>
            <w:hideMark/>
          </w:tcPr>
          <w:p w14:paraId="7484C5C0" w14:textId="77777777" w:rsidR="0009027D" w:rsidRPr="00F33DC3" w:rsidRDefault="0009027D" w:rsidP="00084B66">
            <w:pPr>
              <w:jc w:val="center"/>
            </w:pPr>
            <w:r w:rsidRPr="00F33DC3">
              <w:t>Retail</w:t>
            </w:r>
          </w:p>
        </w:tc>
      </w:tr>
      <w:tr w:rsidR="0009027D" w:rsidRPr="00F33DC3" w14:paraId="3DF4CC76" w14:textId="77777777" w:rsidTr="00084B66">
        <w:trPr>
          <w:trHeight w:hRule="exact" w:val="864"/>
          <w:jc w:val="center"/>
        </w:trPr>
        <w:tc>
          <w:tcPr>
            <w:tcW w:w="1525" w:type="dxa"/>
            <w:noWrap/>
            <w:vAlign w:val="center"/>
            <w:hideMark/>
          </w:tcPr>
          <w:p w14:paraId="251B708E" w14:textId="77777777" w:rsidR="0009027D" w:rsidRPr="00F33DC3" w:rsidRDefault="0009027D" w:rsidP="00084B66">
            <w:pPr>
              <w:jc w:val="center"/>
            </w:pPr>
            <w:r w:rsidRPr="00F33DC3">
              <w:t>Riverside</w:t>
            </w:r>
          </w:p>
        </w:tc>
        <w:tc>
          <w:tcPr>
            <w:tcW w:w="1620" w:type="dxa"/>
            <w:noWrap/>
            <w:vAlign w:val="center"/>
            <w:hideMark/>
          </w:tcPr>
          <w:p w14:paraId="28B9AD3D" w14:textId="77777777" w:rsidR="0009027D" w:rsidRPr="00F33DC3" w:rsidRDefault="0009027D" w:rsidP="00084B66">
            <w:pPr>
              <w:jc w:val="center"/>
            </w:pPr>
            <w:r w:rsidRPr="00F33DC3">
              <w:t>La Quinta</w:t>
            </w:r>
          </w:p>
        </w:tc>
        <w:tc>
          <w:tcPr>
            <w:tcW w:w="3060" w:type="dxa"/>
            <w:noWrap/>
            <w:vAlign w:val="center"/>
            <w:hideMark/>
          </w:tcPr>
          <w:p w14:paraId="7637B2BB" w14:textId="77777777" w:rsidR="0009027D" w:rsidRPr="00F33DC3" w:rsidRDefault="0009027D" w:rsidP="00084B66">
            <w:pPr>
              <w:jc w:val="center"/>
            </w:pPr>
            <w:r w:rsidRPr="00F33DC3">
              <w:t>Sherwin-Williams</w:t>
            </w:r>
          </w:p>
        </w:tc>
        <w:tc>
          <w:tcPr>
            <w:tcW w:w="3060" w:type="dxa"/>
            <w:noWrap/>
            <w:vAlign w:val="center"/>
            <w:hideMark/>
          </w:tcPr>
          <w:p w14:paraId="51D0AB44" w14:textId="77777777" w:rsidR="0009027D" w:rsidRPr="00F33DC3" w:rsidRDefault="0009027D" w:rsidP="00084B66">
            <w:pPr>
              <w:jc w:val="center"/>
            </w:pPr>
            <w:r w:rsidRPr="00F33DC3">
              <w:t>79405 Hwy 111</w:t>
            </w:r>
          </w:p>
        </w:tc>
        <w:tc>
          <w:tcPr>
            <w:tcW w:w="1314" w:type="dxa"/>
            <w:noWrap/>
            <w:vAlign w:val="center"/>
            <w:hideMark/>
          </w:tcPr>
          <w:p w14:paraId="4D4728CB" w14:textId="77777777" w:rsidR="0009027D" w:rsidRPr="00F33DC3" w:rsidRDefault="0009027D" w:rsidP="00084B66">
            <w:pPr>
              <w:jc w:val="center"/>
            </w:pPr>
            <w:r w:rsidRPr="00F33DC3">
              <w:t>Retail</w:t>
            </w:r>
          </w:p>
        </w:tc>
      </w:tr>
      <w:tr w:rsidR="0009027D" w:rsidRPr="00F33DC3" w14:paraId="407BB994" w14:textId="77777777" w:rsidTr="00084B66">
        <w:trPr>
          <w:trHeight w:hRule="exact" w:val="864"/>
          <w:jc w:val="center"/>
        </w:trPr>
        <w:tc>
          <w:tcPr>
            <w:tcW w:w="1525" w:type="dxa"/>
            <w:noWrap/>
            <w:vAlign w:val="center"/>
            <w:hideMark/>
          </w:tcPr>
          <w:p w14:paraId="7354A71A" w14:textId="77777777" w:rsidR="0009027D" w:rsidRPr="00F33DC3" w:rsidRDefault="0009027D" w:rsidP="00084B66">
            <w:pPr>
              <w:jc w:val="center"/>
            </w:pPr>
            <w:r w:rsidRPr="00F33DC3">
              <w:t>Riverside</w:t>
            </w:r>
          </w:p>
        </w:tc>
        <w:tc>
          <w:tcPr>
            <w:tcW w:w="1620" w:type="dxa"/>
            <w:noWrap/>
            <w:vAlign w:val="center"/>
            <w:hideMark/>
          </w:tcPr>
          <w:p w14:paraId="119B814A" w14:textId="77777777" w:rsidR="0009027D" w:rsidRPr="00F33DC3" w:rsidRDefault="0009027D" w:rsidP="00084B66">
            <w:pPr>
              <w:jc w:val="center"/>
            </w:pPr>
            <w:r w:rsidRPr="00F33DC3">
              <w:t>Lake Elsinore</w:t>
            </w:r>
          </w:p>
        </w:tc>
        <w:tc>
          <w:tcPr>
            <w:tcW w:w="3060" w:type="dxa"/>
            <w:noWrap/>
            <w:vAlign w:val="center"/>
            <w:hideMark/>
          </w:tcPr>
          <w:p w14:paraId="15BBBC7E" w14:textId="77777777" w:rsidR="0009027D" w:rsidRPr="00F33DC3" w:rsidRDefault="0009027D" w:rsidP="00084B66">
            <w:pPr>
              <w:jc w:val="center"/>
            </w:pPr>
            <w:r w:rsidRPr="00F33DC3">
              <w:t>Habitat for Humanity Inland Valley - ReStore Lake Elsinore</w:t>
            </w:r>
          </w:p>
        </w:tc>
        <w:tc>
          <w:tcPr>
            <w:tcW w:w="3060" w:type="dxa"/>
            <w:noWrap/>
            <w:vAlign w:val="center"/>
            <w:hideMark/>
          </w:tcPr>
          <w:p w14:paraId="5E3AE19F" w14:textId="77777777" w:rsidR="0009027D" w:rsidRPr="00F33DC3" w:rsidRDefault="0009027D" w:rsidP="00084B66">
            <w:pPr>
              <w:jc w:val="center"/>
            </w:pPr>
            <w:r w:rsidRPr="00F33DC3">
              <w:t>570-I Central Ave</w:t>
            </w:r>
          </w:p>
        </w:tc>
        <w:tc>
          <w:tcPr>
            <w:tcW w:w="1314" w:type="dxa"/>
            <w:noWrap/>
            <w:vAlign w:val="center"/>
            <w:hideMark/>
          </w:tcPr>
          <w:p w14:paraId="13EE8547" w14:textId="77777777" w:rsidR="0009027D" w:rsidRPr="00F33DC3" w:rsidRDefault="0009027D" w:rsidP="00084B66">
            <w:pPr>
              <w:jc w:val="center"/>
            </w:pPr>
            <w:r w:rsidRPr="00F33DC3">
              <w:t>Reuse Store</w:t>
            </w:r>
          </w:p>
        </w:tc>
      </w:tr>
      <w:tr w:rsidR="0009027D" w:rsidRPr="00F33DC3" w14:paraId="6830EAA9" w14:textId="77777777" w:rsidTr="00084B66">
        <w:trPr>
          <w:trHeight w:hRule="exact" w:val="864"/>
          <w:jc w:val="center"/>
        </w:trPr>
        <w:tc>
          <w:tcPr>
            <w:tcW w:w="1525" w:type="dxa"/>
            <w:noWrap/>
            <w:vAlign w:val="center"/>
            <w:hideMark/>
          </w:tcPr>
          <w:p w14:paraId="658B32DD" w14:textId="77777777" w:rsidR="0009027D" w:rsidRPr="00F33DC3" w:rsidRDefault="0009027D" w:rsidP="00084B66">
            <w:pPr>
              <w:jc w:val="center"/>
            </w:pPr>
            <w:r w:rsidRPr="00F33DC3">
              <w:t>Riverside</w:t>
            </w:r>
          </w:p>
        </w:tc>
        <w:tc>
          <w:tcPr>
            <w:tcW w:w="1620" w:type="dxa"/>
            <w:noWrap/>
            <w:vAlign w:val="center"/>
            <w:hideMark/>
          </w:tcPr>
          <w:p w14:paraId="282B28CB" w14:textId="77777777" w:rsidR="0009027D" w:rsidRPr="00F33DC3" w:rsidRDefault="0009027D" w:rsidP="00084B66">
            <w:pPr>
              <w:jc w:val="center"/>
            </w:pPr>
            <w:r w:rsidRPr="00F33DC3">
              <w:t>Menifee</w:t>
            </w:r>
          </w:p>
        </w:tc>
        <w:tc>
          <w:tcPr>
            <w:tcW w:w="3060" w:type="dxa"/>
            <w:noWrap/>
            <w:vAlign w:val="center"/>
            <w:hideMark/>
          </w:tcPr>
          <w:p w14:paraId="1AC8CBCA" w14:textId="77777777" w:rsidR="0009027D" w:rsidRPr="00F33DC3" w:rsidRDefault="0009027D" w:rsidP="00084B66">
            <w:pPr>
              <w:jc w:val="center"/>
            </w:pPr>
            <w:r w:rsidRPr="00F33DC3">
              <w:t>Dunn-Edwards</w:t>
            </w:r>
          </w:p>
        </w:tc>
        <w:tc>
          <w:tcPr>
            <w:tcW w:w="3060" w:type="dxa"/>
            <w:noWrap/>
            <w:vAlign w:val="center"/>
            <w:hideMark/>
          </w:tcPr>
          <w:p w14:paraId="243EC845" w14:textId="77777777" w:rsidR="0009027D" w:rsidRPr="00F33DC3" w:rsidRDefault="0009027D" w:rsidP="00084B66">
            <w:pPr>
              <w:jc w:val="center"/>
            </w:pPr>
            <w:r w:rsidRPr="00F33DC3">
              <w:t>26905 Newport Rd</w:t>
            </w:r>
          </w:p>
        </w:tc>
        <w:tc>
          <w:tcPr>
            <w:tcW w:w="1314" w:type="dxa"/>
            <w:noWrap/>
            <w:vAlign w:val="center"/>
            <w:hideMark/>
          </w:tcPr>
          <w:p w14:paraId="1795C846" w14:textId="77777777" w:rsidR="0009027D" w:rsidRPr="00F33DC3" w:rsidRDefault="0009027D" w:rsidP="00084B66">
            <w:pPr>
              <w:jc w:val="center"/>
            </w:pPr>
            <w:r w:rsidRPr="00F33DC3">
              <w:t>Retail</w:t>
            </w:r>
          </w:p>
        </w:tc>
      </w:tr>
      <w:tr w:rsidR="0009027D" w:rsidRPr="00F33DC3" w14:paraId="0B929B83" w14:textId="77777777" w:rsidTr="00084B66">
        <w:trPr>
          <w:trHeight w:hRule="exact" w:val="864"/>
          <w:jc w:val="center"/>
        </w:trPr>
        <w:tc>
          <w:tcPr>
            <w:tcW w:w="1525" w:type="dxa"/>
            <w:noWrap/>
            <w:vAlign w:val="center"/>
            <w:hideMark/>
          </w:tcPr>
          <w:p w14:paraId="37A74F4E" w14:textId="77777777" w:rsidR="0009027D" w:rsidRPr="00F33DC3" w:rsidRDefault="0009027D" w:rsidP="00084B66">
            <w:pPr>
              <w:jc w:val="center"/>
            </w:pPr>
            <w:r w:rsidRPr="00F33DC3">
              <w:t>Riverside</w:t>
            </w:r>
          </w:p>
        </w:tc>
        <w:tc>
          <w:tcPr>
            <w:tcW w:w="1620" w:type="dxa"/>
            <w:noWrap/>
            <w:vAlign w:val="center"/>
            <w:hideMark/>
          </w:tcPr>
          <w:p w14:paraId="289A2B1E" w14:textId="77777777" w:rsidR="0009027D" w:rsidRPr="00F33DC3" w:rsidRDefault="0009027D" w:rsidP="00084B66">
            <w:pPr>
              <w:jc w:val="center"/>
            </w:pPr>
            <w:r w:rsidRPr="00F33DC3">
              <w:t>Moreno Valley</w:t>
            </w:r>
          </w:p>
        </w:tc>
        <w:tc>
          <w:tcPr>
            <w:tcW w:w="3060" w:type="dxa"/>
            <w:noWrap/>
            <w:vAlign w:val="center"/>
            <w:hideMark/>
          </w:tcPr>
          <w:p w14:paraId="3D74F830" w14:textId="77777777" w:rsidR="0009027D" w:rsidRPr="00F33DC3" w:rsidRDefault="0009027D" w:rsidP="00084B66">
            <w:pPr>
              <w:jc w:val="center"/>
            </w:pPr>
            <w:r w:rsidRPr="00F33DC3">
              <w:t>Dunn-Edwards</w:t>
            </w:r>
          </w:p>
        </w:tc>
        <w:tc>
          <w:tcPr>
            <w:tcW w:w="3060" w:type="dxa"/>
            <w:noWrap/>
            <w:vAlign w:val="center"/>
            <w:hideMark/>
          </w:tcPr>
          <w:p w14:paraId="4B621E8E" w14:textId="77777777" w:rsidR="0009027D" w:rsidRPr="00F33DC3" w:rsidRDefault="0009027D" w:rsidP="00084B66">
            <w:pPr>
              <w:jc w:val="center"/>
            </w:pPr>
            <w:r w:rsidRPr="00F33DC3">
              <w:t>23050 Hemlock Ave</w:t>
            </w:r>
          </w:p>
        </w:tc>
        <w:tc>
          <w:tcPr>
            <w:tcW w:w="1314" w:type="dxa"/>
            <w:noWrap/>
            <w:vAlign w:val="center"/>
            <w:hideMark/>
          </w:tcPr>
          <w:p w14:paraId="0E3B149E" w14:textId="77777777" w:rsidR="0009027D" w:rsidRPr="00F33DC3" w:rsidRDefault="0009027D" w:rsidP="00084B66">
            <w:pPr>
              <w:jc w:val="center"/>
            </w:pPr>
            <w:r w:rsidRPr="00F33DC3">
              <w:t>Retail</w:t>
            </w:r>
          </w:p>
        </w:tc>
      </w:tr>
      <w:tr w:rsidR="0009027D" w:rsidRPr="00F33DC3" w14:paraId="02594ED1" w14:textId="77777777" w:rsidTr="00084B66">
        <w:trPr>
          <w:trHeight w:hRule="exact" w:val="864"/>
          <w:jc w:val="center"/>
        </w:trPr>
        <w:tc>
          <w:tcPr>
            <w:tcW w:w="1525" w:type="dxa"/>
            <w:noWrap/>
            <w:vAlign w:val="center"/>
            <w:hideMark/>
          </w:tcPr>
          <w:p w14:paraId="1264A737" w14:textId="77777777" w:rsidR="0009027D" w:rsidRPr="00F33DC3" w:rsidRDefault="0009027D" w:rsidP="00084B66">
            <w:pPr>
              <w:jc w:val="center"/>
            </w:pPr>
            <w:r w:rsidRPr="00F33DC3">
              <w:t>Riverside</w:t>
            </w:r>
          </w:p>
        </w:tc>
        <w:tc>
          <w:tcPr>
            <w:tcW w:w="1620" w:type="dxa"/>
            <w:noWrap/>
            <w:vAlign w:val="center"/>
            <w:hideMark/>
          </w:tcPr>
          <w:p w14:paraId="3A6FAC6B" w14:textId="77777777" w:rsidR="0009027D" w:rsidRPr="00F33DC3" w:rsidRDefault="0009027D" w:rsidP="00084B66">
            <w:pPr>
              <w:jc w:val="center"/>
            </w:pPr>
            <w:r w:rsidRPr="00F33DC3">
              <w:t>Moreno Valley</w:t>
            </w:r>
          </w:p>
        </w:tc>
        <w:tc>
          <w:tcPr>
            <w:tcW w:w="3060" w:type="dxa"/>
            <w:noWrap/>
            <w:vAlign w:val="center"/>
            <w:hideMark/>
          </w:tcPr>
          <w:p w14:paraId="69364AA1" w14:textId="4A9E7D23" w:rsidR="0009027D" w:rsidRPr="00F33DC3" w:rsidRDefault="0009027D" w:rsidP="00084B66">
            <w:pPr>
              <w:jc w:val="center"/>
            </w:pPr>
            <w:r w:rsidRPr="00F33DC3">
              <w:t>Moreno Valley ABOP</w:t>
            </w:r>
          </w:p>
        </w:tc>
        <w:tc>
          <w:tcPr>
            <w:tcW w:w="3060" w:type="dxa"/>
            <w:noWrap/>
            <w:vAlign w:val="center"/>
            <w:hideMark/>
          </w:tcPr>
          <w:p w14:paraId="62D9E072" w14:textId="77777777" w:rsidR="0009027D" w:rsidRPr="00F33DC3" w:rsidRDefault="0009027D" w:rsidP="00084B66">
            <w:pPr>
              <w:jc w:val="center"/>
            </w:pPr>
            <w:r w:rsidRPr="00F33DC3">
              <w:t>31125 Ironwood Ave</w:t>
            </w:r>
          </w:p>
        </w:tc>
        <w:tc>
          <w:tcPr>
            <w:tcW w:w="1314" w:type="dxa"/>
            <w:noWrap/>
            <w:vAlign w:val="center"/>
            <w:hideMark/>
          </w:tcPr>
          <w:p w14:paraId="5B846D13" w14:textId="77777777" w:rsidR="0009027D" w:rsidRPr="00F33DC3" w:rsidRDefault="0009027D" w:rsidP="00084B66">
            <w:pPr>
              <w:jc w:val="center"/>
            </w:pPr>
            <w:r w:rsidRPr="00F33DC3">
              <w:t>Transfer Station</w:t>
            </w:r>
          </w:p>
        </w:tc>
      </w:tr>
      <w:tr w:rsidR="0009027D" w:rsidRPr="00F33DC3" w14:paraId="60A2D962" w14:textId="77777777" w:rsidTr="00084B66">
        <w:trPr>
          <w:trHeight w:hRule="exact" w:val="864"/>
          <w:jc w:val="center"/>
        </w:trPr>
        <w:tc>
          <w:tcPr>
            <w:tcW w:w="1525" w:type="dxa"/>
            <w:noWrap/>
            <w:vAlign w:val="center"/>
            <w:hideMark/>
          </w:tcPr>
          <w:p w14:paraId="37316465" w14:textId="77777777" w:rsidR="0009027D" w:rsidRPr="00F33DC3" w:rsidRDefault="0009027D" w:rsidP="00084B66">
            <w:pPr>
              <w:jc w:val="center"/>
            </w:pPr>
            <w:r w:rsidRPr="00F33DC3">
              <w:t>Riverside</w:t>
            </w:r>
          </w:p>
        </w:tc>
        <w:tc>
          <w:tcPr>
            <w:tcW w:w="1620" w:type="dxa"/>
            <w:noWrap/>
            <w:vAlign w:val="center"/>
            <w:hideMark/>
          </w:tcPr>
          <w:p w14:paraId="7CE54092" w14:textId="77777777" w:rsidR="0009027D" w:rsidRPr="00F33DC3" w:rsidRDefault="0009027D" w:rsidP="00084B66">
            <w:pPr>
              <w:jc w:val="center"/>
            </w:pPr>
            <w:r w:rsidRPr="00F33DC3">
              <w:t>Moreno Valley</w:t>
            </w:r>
          </w:p>
        </w:tc>
        <w:tc>
          <w:tcPr>
            <w:tcW w:w="3060" w:type="dxa"/>
            <w:noWrap/>
            <w:vAlign w:val="center"/>
            <w:hideMark/>
          </w:tcPr>
          <w:p w14:paraId="01EB15A2" w14:textId="77777777" w:rsidR="0009027D" w:rsidRPr="00F33DC3" w:rsidRDefault="0009027D" w:rsidP="00084B66">
            <w:pPr>
              <w:jc w:val="center"/>
            </w:pPr>
            <w:r w:rsidRPr="00F33DC3">
              <w:t>Sherwin-Williams</w:t>
            </w:r>
          </w:p>
        </w:tc>
        <w:tc>
          <w:tcPr>
            <w:tcW w:w="3060" w:type="dxa"/>
            <w:noWrap/>
            <w:vAlign w:val="center"/>
            <w:hideMark/>
          </w:tcPr>
          <w:p w14:paraId="32A98D3E" w14:textId="77777777" w:rsidR="0009027D" w:rsidRPr="00F33DC3" w:rsidRDefault="0009027D" w:rsidP="00084B66">
            <w:pPr>
              <w:jc w:val="center"/>
            </w:pPr>
            <w:r w:rsidRPr="00F33DC3">
              <w:t>12625 Frederick St</w:t>
            </w:r>
          </w:p>
        </w:tc>
        <w:tc>
          <w:tcPr>
            <w:tcW w:w="1314" w:type="dxa"/>
            <w:noWrap/>
            <w:vAlign w:val="center"/>
            <w:hideMark/>
          </w:tcPr>
          <w:p w14:paraId="2D9C4F81" w14:textId="77777777" w:rsidR="0009027D" w:rsidRPr="00F33DC3" w:rsidRDefault="0009027D" w:rsidP="00084B66">
            <w:pPr>
              <w:jc w:val="center"/>
            </w:pPr>
            <w:r w:rsidRPr="00F33DC3">
              <w:t>Retail</w:t>
            </w:r>
          </w:p>
        </w:tc>
      </w:tr>
      <w:tr w:rsidR="0009027D" w:rsidRPr="00F33DC3" w14:paraId="47A218AF" w14:textId="77777777" w:rsidTr="00084B66">
        <w:trPr>
          <w:trHeight w:hRule="exact" w:val="864"/>
          <w:jc w:val="center"/>
        </w:trPr>
        <w:tc>
          <w:tcPr>
            <w:tcW w:w="1525" w:type="dxa"/>
            <w:noWrap/>
            <w:vAlign w:val="center"/>
            <w:hideMark/>
          </w:tcPr>
          <w:p w14:paraId="627A766A" w14:textId="77777777" w:rsidR="0009027D" w:rsidRPr="00F33DC3" w:rsidRDefault="0009027D" w:rsidP="00084B66">
            <w:pPr>
              <w:jc w:val="center"/>
            </w:pPr>
            <w:r w:rsidRPr="00F33DC3">
              <w:t>Riverside</w:t>
            </w:r>
          </w:p>
        </w:tc>
        <w:tc>
          <w:tcPr>
            <w:tcW w:w="1620" w:type="dxa"/>
            <w:noWrap/>
            <w:vAlign w:val="center"/>
            <w:hideMark/>
          </w:tcPr>
          <w:p w14:paraId="0F1DBD57" w14:textId="77777777" w:rsidR="0009027D" w:rsidRPr="00F33DC3" w:rsidRDefault="0009027D" w:rsidP="00084B66">
            <w:pPr>
              <w:jc w:val="center"/>
            </w:pPr>
            <w:r w:rsidRPr="00F33DC3">
              <w:t>Moreno Valley</w:t>
            </w:r>
          </w:p>
        </w:tc>
        <w:tc>
          <w:tcPr>
            <w:tcW w:w="3060" w:type="dxa"/>
            <w:noWrap/>
            <w:vAlign w:val="center"/>
            <w:hideMark/>
          </w:tcPr>
          <w:p w14:paraId="02F57D9D" w14:textId="77777777" w:rsidR="0009027D" w:rsidRPr="00F33DC3" w:rsidRDefault="0009027D" w:rsidP="00084B66">
            <w:pPr>
              <w:jc w:val="center"/>
            </w:pPr>
            <w:r w:rsidRPr="00F33DC3">
              <w:t>Vista Paint</w:t>
            </w:r>
          </w:p>
        </w:tc>
        <w:tc>
          <w:tcPr>
            <w:tcW w:w="3060" w:type="dxa"/>
            <w:noWrap/>
            <w:vAlign w:val="center"/>
            <w:hideMark/>
          </w:tcPr>
          <w:p w14:paraId="1EE09CB2" w14:textId="77777777" w:rsidR="0009027D" w:rsidRPr="00F33DC3" w:rsidRDefault="0009027D" w:rsidP="00084B66">
            <w:pPr>
              <w:jc w:val="center"/>
            </w:pPr>
            <w:r w:rsidRPr="00F33DC3">
              <w:t>23030 Sunnymead Blvd</w:t>
            </w:r>
          </w:p>
        </w:tc>
        <w:tc>
          <w:tcPr>
            <w:tcW w:w="1314" w:type="dxa"/>
            <w:noWrap/>
            <w:vAlign w:val="center"/>
            <w:hideMark/>
          </w:tcPr>
          <w:p w14:paraId="29E81609" w14:textId="77777777" w:rsidR="0009027D" w:rsidRPr="00F33DC3" w:rsidRDefault="0009027D" w:rsidP="00084B66">
            <w:pPr>
              <w:jc w:val="center"/>
            </w:pPr>
            <w:r w:rsidRPr="00F33DC3">
              <w:t>Retail</w:t>
            </w:r>
          </w:p>
        </w:tc>
      </w:tr>
      <w:tr w:rsidR="0009027D" w:rsidRPr="00F33DC3" w14:paraId="09AFE1A1" w14:textId="77777777" w:rsidTr="00084B66">
        <w:trPr>
          <w:trHeight w:hRule="exact" w:val="864"/>
          <w:jc w:val="center"/>
        </w:trPr>
        <w:tc>
          <w:tcPr>
            <w:tcW w:w="1525" w:type="dxa"/>
            <w:noWrap/>
            <w:vAlign w:val="center"/>
            <w:hideMark/>
          </w:tcPr>
          <w:p w14:paraId="3099BB01" w14:textId="77777777" w:rsidR="0009027D" w:rsidRPr="00F33DC3" w:rsidRDefault="0009027D" w:rsidP="00084B66">
            <w:pPr>
              <w:jc w:val="center"/>
            </w:pPr>
            <w:r w:rsidRPr="00F33DC3">
              <w:t>Riverside</w:t>
            </w:r>
          </w:p>
        </w:tc>
        <w:tc>
          <w:tcPr>
            <w:tcW w:w="1620" w:type="dxa"/>
            <w:noWrap/>
            <w:vAlign w:val="center"/>
            <w:hideMark/>
          </w:tcPr>
          <w:p w14:paraId="14A7EF81" w14:textId="77777777" w:rsidR="0009027D" w:rsidRPr="00F33DC3" w:rsidRDefault="0009027D" w:rsidP="00084B66">
            <w:pPr>
              <w:jc w:val="center"/>
            </w:pPr>
            <w:r w:rsidRPr="00F33DC3">
              <w:t>Murrieta</w:t>
            </w:r>
          </w:p>
        </w:tc>
        <w:tc>
          <w:tcPr>
            <w:tcW w:w="3060" w:type="dxa"/>
            <w:noWrap/>
            <w:vAlign w:val="center"/>
            <w:hideMark/>
          </w:tcPr>
          <w:p w14:paraId="099BEF0C" w14:textId="77777777" w:rsidR="0009027D" w:rsidRPr="00F33DC3" w:rsidRDefault="0009027D" w:rsidP="00084B66">
            <w:pPr>
              <w:jc w:val="center"/>
            </w:pPr>
            <w:r w:rsidRPr="00F33DC3">
              <w:t>Dunn-Edwards</w:t>
            </w:r>
          </w:p>
        </w:tc>
        <w:tc>
          <w:tcPr>
            <w:tcW w:w="3060" w:type="dxa"/>
            <w:noWrap/>
            <w:vAlign w:val="center"/>
            <w:hideMark/>
          </w:tcPr>
          <w:p w14:paraId="3E2E6844" w14:textId="77777777" w:rsidR="0009027D" w:rsidRPr="00F33DC3" w:rsidRDefault="0009027D" w:rsidP="00084B66">
            <w:pPr>
              <w:jc w:val="center"/>
            </w:pPr>
            <w:r w:rsidRPr="00F33DC3">
              <w:t>26901 Jefferson Ave</w:t>
            </w:r>
          </w:p>
        </w:tc>
        <w:tc>
          <w:tcPr>
            <w:tcW w:w="1314" w:type="dxa"/>
            <w:noWrap/>
            <w:vAlign w:val="center"/>
            <w:hideMark/>
          </w:tcPr>
          <w:p w14:paraId="1562C86E" w14:textId="77777777" w:rsidR="0009027D" w:rsidRPr="00F33DC3" w:rsidRDefault="0009027D" w:rsidP="00084B66">
            <w:pPr>
              <w:jc w:val="center"/>
            </w:pPr>
            <w:r w:rsidRPr="00F33DC3">
              <w:t>Retail</w:t>
            </w:r>
          </w:p>
        </w:tc>
      </w:tr>
      <w:tr w:rsidR="0009027D" w:rsidRPr="00F33DC3" w14:paraId="0D430723" w14:textId="77777777" w:rsidTr="00084B66">
        <w:trPr>
          <w:trHeight w:hRule="exact" w:val="864"/>
          <w:jc w:val="center"/>
        </w:trPr>
        <w:tc>
          <w:tcPr>
            <w:tcW w:w="1525" w:type="dxa"/>
            <w:noWrap/>
            <w:vAlign w:val="center"/>
            <w:hideMark/>
          </w:tcPr>
          <w:p w14:paraId="3B6FA3C6" w14:textId="77777777" w:rsidR="0009027D" w:rsidRPr="00F33DC3" w:rsidRDefault="0009027D" w:rsidP="00084B66">
            <w:pPr>
              <w:jc w:val="center"/>
            </w:pPr>
            <w:r w:rsidRPr="00F33DC3">
              <w:t>Riverside</w:t>
            </w:r>
          </w:p>
        </w:tc>
        <w:tc>
          <w:tcPr>
            <w:tcW w:w="1620" w:type="dxa"/>
            <w:noWrap/>
            <w:vAlign w:val="center"/>
            <w:hideMark/>
          </w:tcPr>
          <w:p w14:paraId="44EAA4F1" w14:textId="77777777" w:rsidR="0009027D" w:rsidRPr="00F33DC3" w:rsidRDefault="0009027D" w:rsidP="00084B66">
            <w:pPr>
              <w:jc w:val="center"/>
            </w:pPr>
            <w:r w:rsidRPr="00F33DC3">
              <w:t>Murrieta</w:t>
            </w:r>
          </w:p>
        </w:tc>
        <w:tc>
          <w:tcPr>
            <w:tcW w:w="3060" w:type="dxa"/>
            <w:noWrap/>
            <w:vAlign w:val="center"/>
            <w:hideMark/>
          </w:tcPr>
          <w:p w14:paraId="78C68C5C" w14:textId="77777777" w:rsidR="0009027D" w:rsidRPr="00F33DC3" w:rsidRDefault="0009027D" w:rsidP="00084B66">
            <w:pPr>
              <w:jc w:val="center"/>
            </w:pPr>
            <w:r w:rsidRPr="00F33DC3">
              <w:t>Murrieta ABOP Facility</w:t>
            </w:r>
          </w:p>
        </w:tc>
        <w:tc>
          <w:tcPr>
            <w:tcW w:w="3060" w:type="dxa"/>
            <w:noWrap/>
            <w:vAlign w:val="center"/>
            <w:hideMark/>
          </w:tcPr>
          <w:p w14:paraId="7403AB51" w14:textId="77777777" w:rsidR="0009027D" w:rsidRPr="00F33DC3" w:rsidRDefault="0009027D" w:rsidP="00084B66">
            <w:pPr>
              <w:jc w:val="center"/>
            </w:pPr>
            <w:r w:rsidRPr="00F33DC3">
              <w:t>25315 Jefferson Ave</w:t>
            </w:r>
          </w:p>
        </w:tc>
        <w:tc>
          <w:tcPr>
            <w:tcW w:w="1314" w:type="dxa"/>
            <w:noWrap/>
            <w:vAlign w:val="center"/>
            <w:hideMark/>
          </w:tcPr>
          <w:p w14:paraId="4BD0330B" w14:textId="77777777" w:rsidR="0009027D" w:rsidRPr="00F33DC3" w:rsidRDefault="0009027D" w:rsidP="00084B66">
            <w:pPr>
              <w:jc w:val="center"/>
            </w:pPr>
            <w:r w:rsidRPr="00F33DC3">
              <w:t>Other</w:t>
            </w:r>
          </w:p>
        </w:tc>
      </w:tr>
      <w:tr w:rsidR="0009027D" w:rsidRPr="00F33DC3" w14:paraId="6E6D93C2" w14:textId="77777777" w:rsidTr="00084B66">
        <w:trPr>
          <w:trHeight w:hRule="exact" w:val="864"/>
          <w:jc w:val="center"/>
        </w:trPr>
        <w:tc>
          <w:tcPr>
            <w:tcW w:w="1525" w:type="dxa"/>
            <w:noWrap/>
            <w:vAlign w:val="center"/>
            <w:hideMark/>
          </w:tcPr>
          <w:p w14:paraId="5F7590E5" w14:textId="77777777" w:rsidR="0009027D" w:rsidRPr="00F33DC3" w:rsidRDefault="0009027D" w:rsidP="00084B66">
            <w:pPr>
              <w:jc w:val="center"/>
            </w:pPr>
            <w:r w:rsidRPr="00F33DC3">
              <w:t>Riverside</w:t>
            </w:r>
          </w:p>
        </w:tc>
        <w:tc>
          <w:tcPr>
            <w:tcW w:w="1620" w:type="dxa"/>
            <w:noWrap/>
            <w:vAlign w:val="center"/>
            <w:hideMark/>
          </w:tcPr>
          <w:p w14:paraId="3C449076" w14:textId="77777777" w:rsidR="0009027D" w:rsidRPr="00F33DC3" w:rsidRDefault="0009027D" w:rsidP="00084B66">
            <w:pPr>
              <w:jc w:val="center"/>
            </w:pPr>
            <w:r w:rsidRPr="00F33DC3">
              <w:t>Murrieta</w:t>
            </w:r>
          </w:p>
        </w:tc>
        <w:tc>
          <w:tcPr>
            <w:tcW w:w="3060" w:type="dxa"/>
            <w:noWrap/>
            <w:vAlign w:val="center"/>
            <w:hideMark/>
          </w:tcPr>
          <w:p w14:paraId="2D66CE98" w14:textId="77777777" w:rsidR="0009027D" w:rsidRPr="00F33DC3" w:rsidRDefault="0009027D" w:rsidP="00084B66">
            <w:pPr>
              <w:jc w:val="center"/>
            </w:pPr>
            <w:r w:rsidRPr="00F33DC3">
              <w:t>Sherwin-Williams</w:t>
            </w:r>
          </w:p>
        </w:tc>
        <w:tc>
          <w:tcPr>
            <w:tcW w:w="3060" w:type="dxa"/>
            <w:noWrap/>
            <w:vAlign w:val="center"/>
            <w:hideMark/>
          </w:tcPr>
          <w:p w14:paraId="5C105AE2" w14:textId="77777777" w:rsidR="0009027D" w:rsidRPr="00F33DC3" w:rsidRDefault="0009027D" w:rsidP="00084B66">
            <w:pPr>
              <w:jc w:val="center"/>
            </w:pPr>
            <w:r w:rsidRPr="00F33DC3">
              <w:t>26499 Jefferson Ave</w:t>
            </w:r>
          </w:p>
        </w:tc>
        <w:tc>
          <w:tcPr>
            <w:tcW w:w="1314" w:type="dxa"/>
            <w:noWrap/>
            <w:vAlign w:val="center"/>
            <w:hideMark/>
          </w:tcPr>
          <w:p w14:paraId="7A7B7CBF" w14:textId="77777777" w:rsidR="0009027D" w:rsidRPr="00F33DC3" w:rsidRDefault="0009027D" w:rsidP="00084B66">
            <w:pPr>
              <w:jc w:val="center"/>
            </w:pPr>
            <w:r w:rsidRPr="00F33DC3">
              <w:t>Retail</w:t>
            </w:r>
          </w:p>
        </w:tc>
      </w:tr>
      <w:tr w:rsidR="0009027D" w:rsidRPr="00F33DC3" w14:paraId="6639B43D" w14:textId="77777777" w:rsidTr="00084B66">
        <w:trPr>
          <w:trHeight w:hRule="exact" w:val="864"/>
          <w:jc w:val="center"/>
        </w:trPr>
        <w:tc>
          <w:tcPr>
            <w:tcW w:w="1525" w:type="dxa"/>
            <w:noWrap/>
            <w:vAlign w:val="center"/>
            <w:hideMark/>
          </w:tcPr>
          <w:p w14:paraId="7CCA7AB9" w14:textId="77777777" w:rsidR="0009027D" w:rsidRPr="00F33DC3" w:rsidRDefault="0009027D" w:rsidP="00084B66">
            <w:pPr>
              <w:jc w:val="center"/>
            </w:pPr>
            <w:r w:rsidRPr="00F33DC3">
              <w:t>Riverside</w:t>
            </w:r>
          </w:p>
        </w:tc>
        <w:tc>
          <w:tcPr>
            <w:tcW w:w="1620" w:type="dxa"/>
            <w:noWrap/>
            <w:vAlign w:val="center"/>
            <w:hideMark/>
          </w:tcPr>
          <w:p w14:paraId="7ED31825" w14:textId="77777777" w:rsidR="0009027D" w:rsidRPr="00F33DC3" w:rsidRDefault="0009027D" w:rsidP="00084B66">
            <w:pPr>
              <w:jc w:val="center"/>
            </w:pPr>
            <w:r w:rsidRPr="00F33DC3">
              <w:t>Palm Desert</w:t>
            </w:r>
          </w:p>
        </w:tc>
        <w:tc>
          <w:tcPr>
            <w:tcW w:w="3060" w:type="dxa"/>
            <w:noWrap/>
            <w:vAlign w:val="center"/>
            <w:hideMark/>
          </w:tcPr>
          <w:p w14:paraId="035236E9" w14:textId="77777777" w:rsidR="0009027D" w:rsidRPr="00F33DC3" w:rsidRDefault="0009027D" w:rsidP="00084B66">
            <w:pPr>
              <w:jc w:val="center"/>
            </w:pPr>
            <w:r w:rsidRPr="00F33DC3">
              <w:t>Desert Premium Paints</w:t>
            </w:r>
          </w:p>
        </w:tc>
        <w:tc>
          <w:tcPr>
            <w:tcW w:w="3060" w:type="dxa"/>
            <w:noWrap/>
            <w:vAlign w:val="center"/>
            <w:hideMark/>
          </w:tcPr>
          <w:p w14:paraId="041138AD" w14:textId="77777777" w:rsidR="0009027D" w:rsidRPr="00F33DC3" w:rsidRDefault="0009027D" w:rsidP="00084B66">
            <w:pPr>
              <w:jc w:val="center"/>
            </w:pPr>
            <w:r w:rsidRPr="00F33DC3">
              <w:t>77780 Country Club Dr</w:t>
            </w:r>
          </w:p>
        </w:tc>
        <w:tc>
          <w:tcPr>
            <w:tcW w:w="1314" w:type="dxa"/>
            <w:noWrap/>
            <w:vAlign w:val="center"/>
            <w:hideMark/>
          </w:tcPr>
          <w:p w14:paraId="23B808E3" w14:textId="77777777" w:rsidR="0009027D" w:rsidRPr="00F33DC3" w:rsidRDefault="0009027D" w:rsidP="00084B66">
            <w:pPr>
              <w:jc w:val="center"/>
            </w:pPr>
            <w:r w:rsidRPr="00F33DC3">
              <w:t>Retail</w:t>
            </w:r>
          </w:p>
        </w:tc>
      </w:tr>
      <w:tr w:rsidR="0009027D" w:rsidRPr="00F33DC3" w14:paraId="434F6829" w14:textId="77777777" w:rsidTr="00084B66">
        <w:trPr>
          <w:trHeight w:hRule="exact" w:val="864"/>
          <w:jc w:val="center"/>
        </w:trPr>
        <w:tc>
          <w:tcPr>
            <w:tcW w:w="1525" w:type="dxa"/>
            <w:noWrap/>
            <w:vAlign w:val="center"/>
            <w:hideMark/>
          </w:tcPr>
          <w:p w14:paraId="4EC4812B" w14:textId="77777777" w:rsidR="0009027D" w:rsidRPr="00F33DC3" w:rsidRDefault="0009027D" w:rsidP="00084B66">
            <w:pPr>
              <w:jc w:val="center"/>
            </w:pPr>
            <w:r w:rsidRPr="00F33DC3">
              <w:t>Riverside</w:t>
            </w:r>
          </w:p>
        </w:tc>
        <w:tc>
          <w:tcPr>
            <w:tcW w:w="1620" w:type="dxa"/>
            <w:noWrap/>
            <w:vAlign w:val="center"/>
            <w:hideMark/>
          </w:tcPr>
          <w:p w14:paraId="639C35DF" w14:textId="77777777" w:rsidR="0009027D" w:rsidRPr="00F33DC3" w:rsidRDefault="0009027D" w:rsidP="00084B66">
            <w:pPr>
              <w:jc w:val="center"/>
            </w:pPr>
            <w:r w:rsidRPr="00F33DC3">
              <w:t>Palm Desert</w:t>
            </w:r>
          </w:p>
        </w:tc>
        <w:tc>
          <w:tcPr>
            <w:tcW w:w="3060" w:type="dxa"/>
            <w:noWrap/>
            <w:vAlign w:val="center"/>
            <w:hideMark/>
          </w:tcPr>
          <w:p w14:paraId="7ACB9163" w14:textId="77777777" w:rsidR="0009027D" w:rsidRPr="00F33DC3" w:rsidRDefault="0009027D" w:rsidP="00084B66">
            <w:pPr>
              <w:jc w:val="center"/>
            </w:pPr>
            <w:r w:rsidRPr="00F33DC3">
              <w:t>PPG Paints</w:t>
            </w:r>
          </w:p>
        </w:tc>
        <w:tc>
          <w:tcPr>
            <w:tcW w:w="3060" w:type="dxa"/>
            <w:noWrap/>
            <w:vAlign w:val="center"/>
            <w:hideMark/>
          </w:tcPr>
          <w:p w14:paraId="6E9579F3" w14:textId="77777777" w:rsidR="0009027D" w:rsidRPr="00F33DC3" w:rsidRDefault="0009027D" w:rsidP="00084B66">
            <w:pPr>
              <w:jc w:val="center"/>
            </w:pPr>
            <w:r w:rsidRPr="00F33DC3">
              <w:t>74-240 Hwy 111</w:t>
            </w:r>
          </w:p>
        </w:tc>
        <w:tc>
          <w:tcPr>
            <w:tcW w:w="1314" w:type="dxa"/>
            <w:noWrap/>
            <w:vAlign w:val="center"/>
            <w:hideMark/>
          </w:tcPr>
          <w:p w14:paraId="77744A32" w14:textId="77777777" w:rsidR="0009027D" w:rsidRPr="00F33DC3" w:rsidRDefault="0009027D" w:rsidP="00084B66">
            <w:pPr>
              <w:jc w:val="center"/>
            </w:pPr>
            <w:r w:rsidRPr="00F33DC3">
              <w:t>Retail</w:t>
            </w:r>
          </w:p>
        </w:tc>
      </w:tr>
      <w:tr w:rsidR="0009027D" w:rsidRPr="00F33DC3" w14:paraId="7E8A2464" w14:textId="77777777" w:rsidTr="00084B66">
        <w:trPr>
          <w:trHeight w:hRule="exact" w:val="864"/>
          <w:jc w:val="center"/>
        </w:trPr>
        <w:tc>
          <w:tcPr>
            <w:tcW w:w="1525" w:type="dxa"/>
            <w:noWrap/>
            <w:vAlign w:val="center"/>
            <w:hideMark/>
          </w:tcPr>
          <w:p w14:paraId="585BBA72" w14:textId="77777777" w:rsidR="0009027D" w:rsidRPr="00F33DC3" w:rsidRDefault="0009027D" w:rsidP="00084B66">
            <w:pPr>
              <w:jc w:val="center"/>
            </w:pPr>
            <w:r w:rsidRPr="00F33DC3">
              <w:lastRenderedPageBreak/>
              <w:t>Riverside</w:t>
            </w:r>
          </w:p>
        </w:tc>
        <w:tc>
          <w:tcPr>
            <w:tcW w:w="1620" w:type="dxa"/>
            <w:noWrap/>
            <w:vAlign w:val="center"/>
            <w:hideMark/>
          </w:tcPr>
          <w:p w14:paraId="520C812D" w14:textId="77777777" w:rsidR="0009027D" w:rsidRPr="00F33DC3" w:rsidRDefault="0009027D" w:rsidP="00084B66">
            <w:pPr>
              <w:jc w:val="center"/>
            </w:pPr>
            <w:r w:rsidRPr="00F33DC3">
              <w:t>Palm Desert</w:t>
            </w:r>
          </w:p>
        </w:tc>
        <w:tc>
          <w:tcPr>
            <w:tcW w:w="3060" w:type="dxa"/>
            <w:noWrap/>
            <w:vAlign w:val="center"/>
            <w:hideMark/>
          </w:tcPr>
          <w:p w14:paraId="44C48C6A" w14:textId="77777777" w:rsidR="0009027D" w:rsidRPr="00F33DC3" w:rsidRDefault="0009027D" w:rsidP="00084B66">
            <w:pPr>
              <w:jc w:val="center"/>
            </w:pPr>
            <w:r w:rsidRPr="00F33DC3">
              <w:t>Sherwin-Williams</w:t>
            </w:r>
          </w:p>
        </w:tc>
        <w:tc>
          <w:tcPr>
            <w:tcW w:w="3060" w:type="dxa"/>
            <w:noWrap/>
            <w:vAlign w:val="center"/>
            <w:hideMark/>
          </w:tcPr>
          <w:p w14:paraId="434B9C05" w14:textId="77777777" w:rsidR="0009027D" w:rsidRPr="00F33DC3" w:rsidRDefault="0009027D" w:rsidP="00084B66">
            <w:pPr>
              <w:jc w:val="center"/>
            </w:pPr>
            <w:r w:rsidRPr="00F33DC3">
              <w:t>39745 Washington St</w:t>
            </w:r>
          </w:p>
        </w:tc>
        <w:tc>
          <w:tcPr>
            <w:tcW w:w="1314" w:type="dxa"/>
            <w:noWrap/>
            <w:vAlign w:val="center"/>
            <w:hideMark/>
          </w:tcPr>
          <w:p w14:paraId="46AD39AB" w14:textId="77777777" w:rsidR="0009027D" w:rsidRPr="00F33DC3" w:rsidRDefault="0009027D" w:rsidP="00084B66">
            <w:pPr>
              <w:jc w:val="center"/>
            </w:pPr>
            <w:r w:rsidRPr="00F33DC3">
              <w:t>Retail</w:t>
            </w:r>
          </w:p>
        </w:tc>
      </w:tr>
      <w:tr w:rsidR="0009027D" w:rsidRPr="00F33DC3" w14:paraId="777A7FDB" w14:textId="77777777" w:rsidTr="00084B66">
        <w:trPr>
          <w:trHeight w:hRule="exact" w:val="864"/>
          <w:jc w:val="center"/>
        </w:trPr>
        <w:tc>
          <w:tcPr>
            <w:tcW w:w="1525" w:type="dxa"/>
            <w:noWrap/>
            <w:vAlign w:val="center"/>
            <w:hideMark/>
          </w:tcPr>
          <w:p w14:paraId="14A31747" w14:textId="77777777" w:rsidR="0009027D" w:rsidRPr="00F33DC3" w:rsidRDefault="0009027D" w:rsidP="00084B66">
            <w:pPr>
              <w:jc w:val="center"/>
            </w:pPr>
            <w:r w:rsidRPr="00F33DC3">
              <w:t>Riverside</w:t>
            </w:r>
          </w:p>
        </w:tc>
        <w:tc>
          <w:tcPr>
            <w:tcW w:w="1620" w:type="dxa"/>
            <w:noWrap/>
            <w:vAlign w:val="center"/>
            <w:hideMark/>
          </w:tcPr>
          <w:p w14:paraId="4FC0B783" w14:textId="77777777" w:rsidR="0009027D" w:rsidRPr="00F33DC3" w:rsidRDefault="0009027D" w:rsidP="00084B66">
            <w:pPr>
              <w:jc w:val="center"/>
            </w:pPr>
            <w:r w:rsidRPr="00F33DC3">
              <w:t>Palm Desert</w:t>
            </w:r>
          </w:p>
        </w:tc>
        <w:tc>
          <w:tcPr>
            <w:tcW w:w="3060" w:type="dxa"/>
            <w:noWrap/>
            <w:vAlign w:val="center"/>
            <w:hideMark/>
          </w:tcPr>
          <w:p w14:paraId="2F4D09B0" w14:textId="77777777" w:rsidR="0009027D" w:rsidRPr="00F33DC3" w:rsidRDefault="0009027D" w:rsidP="00084B66">
            <w:pPr>
              <w:jc w:val="center"/>
            </w:pPr>
            <w:r w:rsidRPr="00F33DC3">
              <w:t>Sherwin-Williams</w:t>
            </w:r>
          </w:p>
        </w:tc>
        <w:tc>
          <w:tcPr>
            <w:tcW w:w="3060" w:type="dxa"/>
            <w:noWrap/>
            <w:vAlign w:val="center"/>
            <w:hideMark/>
          </w:tcPr>
          <w:p w14:paraId="39796A66" w14:textId="77777777" w:rsidR="0009027D" w:rsidRPr="00F33DC3" w:rsidRDefault="0009027D" w:rsidP="00084B66">
            <w:pPr>
              <w:jc w:val="center"/>
            </w:pPr>
            <w:r w:rsidRPr="00F33DC3">
              <w:t>39760 Garand Ln</w:t>
            </w:r>
          </w:p>
        </w:tc>
        <w:tc>
          <w:tcPr>
            <w:tcW w:w="1314" w:type="dxa"/>
            <w:noWrap/>
            <w:vAlign w:val="center"/>
            <w:hideMark/>
          </w:tcPr>
          <w:p w14:paraId="01F38D25" w14:textId="77777777" w:rsidR="0009027D" w:rsidRPr="00F33DC3" w:rsidRDefault="0009027D" w:rsidP="00084B66">
            <w:pPr>
              <w:jc w:val="center"/>
            </w:pPr>
            <w:r w:rsidRPr="00F33DC3">
              <w:t>Retail</w:t>
            </w:r>
          </w:p>
        </w:tc>
      </w:tr>
      <w:tr w:rsidR="0009027D" w:rsidRPr="00F33DC3" w14:paraId="4C27AD7B" w14:textId="77777777" w:rsidTr="00084B66">
        <w:trPr>
          <w:trHeight w:hRule="exact" w:val="864"/>
          <w:jc w:val="center"/>
        </w:trPr>
        <w:tc>
          <w:tcPr>
            <w:tcW w:w="1525" w:type="dxa"/>
            <w:noWrap/>
            <w:vAlign w:val="center"/>
            <w:hideMark/>
          </w:tcPr>
          <w:p w14:paraId="3187F657" w14:textId="77777777" w:rsidR="0009027D" w:rsidRPr="00F33DC3" w:rsidRDefault="0009027D" w:rsidP="00084B66">
            <w:pPr>
              <w:jc w:val="center"/>
            </w:pPr>
            <w:r w:rsidRPr="00F33DC3">
              <w:t>Riverside</w:t>
            </w:r>
          </w:p>
        </w:tc>
        <w:tc>
          <w:tcPr>
            <w:tcW w:w="1620" w:type="dxa"/>
            <w:noWrap/>
            <w:vAlign w:val="center"/>
            <w:hideMark/>
          </w:tcPr>
          <w:p w14:paraId="480222B9" w14:textId="77777777" w:rsidR="0009027D" w:rsidRPr="00F33DC3" w:rsidRDefault="0009027D" w:rsidP="00084B66">
            <w:pPr>
              <w:jc w:val="center"/>
            </w:pPr>
            <w:r w:rsidRPr="00F33DC3">
              <w:t>Palm Desert</w:t>
            </w:r>
          </w:p>
        </w:tc>
        <w:tc>
          <w:tcPr>
            <w:tcW w:w="3060" w:type="dxa"/>
            <w:noWrap/>
            <w:vAlign w:val="center"/>
            <w:hideMark/>
          </w:tcPr>
          <w:p w14:paraId="14FAF91D" w14:textId="77777777" w:rsidR="0009027D" w:rsidRPr="00F33DC3" w:rsidRDefault="0009027D" w:rsidP="00084B66">
            <w:pPr>
              <w:jc w:val="center"/>
            </w:pPr>
            <w:r w:rsidRPr="00F33DC3">
              <w:t>Vista Paint</w:t>
            </w:r>
          </w:p>
        </w:tc>
        <w:tc>
          <w:tcPr>
            <w:tcW w:w="3060" w:type="dxa"/>
            <w:noWrap/>
            <w:vAlign w:val="center"/>
            <w:hideMark/>
          </w:tcPr>
          <w:p w14:paraId="7B338235" w14:textId="77777777" w:rsidR="0009027D" w:rsidRPr="00F33DC3" w:rsidRDefault="0009027D" w:rsidP="00084B66">
            <w:pPr>
              <w:jc w:val="center"/>
            </w:pPr>
            <w:r w:rsidRPr="00F33DC3">
              <w:t>77920 Wolf Rd</w:t>
            </w:r>
          </w:p>
        </w:tc>
        <w:tc>
          <w:tcPr>
            <w:tcW w:w="1314" w:type="dxa"/>
            <w:noWrap/>
            <w:vAlign w:val="center"/>
            <w:hideMark/>
          </w:tcPr>
          <w:p w14:paraId="02171FB2" w14:textId="77777777" w:rsidR="0009027D" w:rsidRPr="00F33DC3" w:rsidRDefault="0009027D" w:rsidP="00084B66">
            <w:pPr>
              <w:jc w:val="center"/>
            </w:pPr>
            <w:r w:rsidRPr="00F33DC3">
              <w:t>Retail</w:t>
            </w:r>
          </w:p>
        </w:tc>
      </w:tr>
      <w:tr w:rsidR="0009027D" w:rsidRPr="00F33DC3" w14:paraId="0E05125C" w14:textId="77777777" w:rsidTr="00084B66">
        <w:trPr>
          <w:trHeight w:hRule="exact" w:val="864"/>
          <w:jc w:val="center"/>
        </w:trPr>
        <w:tc>
          <w:tcPr>
            <w:tcW w:w="1525" w:type="dxa"/>
            <w:noWrap/>
            <w:vAlign w:val="center"/>
            <w:hideMark/>
          </w:tcPr>
          <w:p w14:paraId="29371BE8" w14:textId="77777777" w:rsidR="0009027D" w:rsidRPr="00F33DC3" w:rsidRDefault="0009027D" w:rsidP="00084B66">
            <w:pPr>
              <w:jc w:val="center"/>
            </w:pPr>
            <w:r w:rsidRPr="00F33DC3">
              <w:t>Riverside</w:t>
            </w:r>
          </w:p>
        </w:tc>
        <w:tc>
          <w:tcPr>
            <w:tcW w:w="1620" w:type="dxa"/>
            <w:noWrap/>
            <w:vAlign w:val="center"/>
            <w:hideMark/>
          </w:tcPr>
          <w:p w14:paraId="4236640E" w14:textId="77777777" w:rsidR="0009027D" w:rsidRPr="00F33DC3" w:rsidRDefault="0009027D" w:rsidP="00084B66">
            <w:pPr>
              <w:jc w:val="center"/>
            </w:pPr>
            <w:r w:rsidRPr="00F33DC3">
              <w:t>Palm Springs</w:t>
            </w:r>
          </w:p>
        </w:tc>
        <w:tc>
          <w:tcPr>
            <w:tcW w:w="3060" w:type="dxa"/>
            <w:noWrap/>
            <w:vAlign w:val="center"/>
            <w:hideMark/>
          </w:tcPr>
          <w:p w14:paraId="3BA93F95" w14:textId="77777777" w:rsidR="0009027D" w:rsidRPr="00F33DC3" w:rsidRDefault="0009027D" w:rsidP="00084B66">
            <w:pPr>
              <w:jc w:val="center"/>
            </w:pPr>
            <w:r w:rsidRPr="00F33DC3">
              <w:t>Dunn-Edwards</w:t>
            </w:r>
          </w:p>
        </w:tc>
        <w:tc>
          <w:tcPr>
            <w:tcW w:w="3060" w:type="dxa"/>
            <w:noWrap/>
            <w:vAlign w:val="center"/>
            <w:hideMark/>
          </w:tcPr>
          <w:p w14:paraId="66F91071" w14:textId="77777777" w:rsidR="0009027D" w:rsidRPr="00F33DC3" w:rsidRDefault="0009027D" w:rsidP="00084B66">
            <w:pPr>
              <w:jc w:val="center"/>
            </w:pPr>
            <w:r w:rsidRPr="00F33DC3">
              <w:t>1424-1426 N Palm Canyon Dr</w:t>
            </w:r>
          </w:p>
        </w:tc>
        <w:tc>
          <w:tcPr>
            <w:tcW w:w="1314" w:type="dxa"/>
            <w:noWrap/>
            <w:vAlign w:val="center"/>
            <w:hideMark/>
          </w:tcPr>
          <w:p w14:paraId="7BF8ACAB" w14:textId="77777777" w:rsidR="0009027D" w:rsidRPr="00F33DC3" w:rsidRDefault="0009027D" w:rsidP="00084B66">
            <w:pPr>
              <w:jc w:val="center"/>
            </w:pPr>
            <w:r w:rsidRPr="00F33DC3">
              <w:t>Retail</w:t>
            </w:r>
          </w:p>
        </w:tc>
      </w:tr>
      <w:tr w:rsidR="0009027D" w:rsidRPr="00F33DC3" w14:paraId="1AAD67D0" w14:textId="77777777" w:rsidTr="00084B66">
        <w:trPr>
          <w:trHeight w:hRule="exact" w:val="864"/>
          <w:jc w:val="center"/>
        </w:trPr>
        <w:tc>
          <w:tcPr>
            <w:tcW w:w="1525" w:type="dxa"/>
            <w:noWrap/>
            <w:vAlign w:val="center"/>
            <w:hideMark/>
          </w:tcPr>
          <w:p w14:paraId="739E1F06" w14:textId="77777777" w:rsidR="0009027D" w:rsidRPr="00F33DC3" w:rsidRDefault="0009027D" w:rsidP="00084B66">
            <w:pPr>
              <w:jc w:val="center"/>
            </w:pPr>
            <w:r w:rsidRPr="00F33DC3">
              <w:t>Riverside</w:t>
            </w:r>
          </w:p>
        </w:tc>
        <w:tc>
          <w:tcPr>
            <w:tcW w:w="1620" w:type="dxa"/>
            <w:noWrap/>
            <w:vAlign w:val="center"/>
            <w:hideMark/>
          </w:tcPr>
          <w:p w14:paraId="14190D96" w14:textId="77777777" w:rsidR="0009027D" w:rsidRPr="00F33DC3" w:rsidRDefault="0009027D" w:rsidP="00084B66">
            <w:pPr>
              <w:jc w:val="center"/>
            </w:pPr>
            <w:r w:rsidRPr="00F33DC3">
              <w:t>Palm Springs</w:t>
            </w:r>
          </w:p>
        </w:tc>
        <w:tc>
          <w:tcPr>
            <w:tcW w:w="3060" w:type="dxa"/>
            <w:noWrap/>
            <w:vAlign w:val="center"/>
            <w:hideMark/>
          </w:tcPr>
          <w:p w14:paraId="202AF641" w14:textId="77777777" w:rsidR="0009027D" w:rsidRPr="00F33DC3" w:rsidRDefault="0009027D" w:rsidP="00084B66">
            <w:pPr>
              <w:jc w:val="center"/>
            </w:pPr>
            <w:r w:rsidRPr="00F33DC3">
              <w:t>Palm Springs HHW Facility</w:t>
            </w:r>
          </w:p>
        </w:tc>
        <w:tc>
          <w:tcPr>
            <w:tcW w:w="3060" w:type="dxa"/>
            <w:noWrap/>
            <w:vAlign w:val="center"/>
            <w:hideMark/>
          </w:tcPr>
          <w:p w14:paraId="2B35EF62" w14:textId="77777777" w:rsidR="0009027D" w:rsidRPr="00F33DC3" w:rsidRDefault="0009027D" w:rsidP="00084B66">
            <w:pPr>
              <w:jc w:val="center"/>
            </w:pPr>
            <w:r w:rsidRPr="00F33DC3">
              <w:t>1100 Vella Rd</w:t>
            </w:r>
          </w:p>
        </w:tc>
        <w:tc>
          <w:tcPr>
            <w:tcW w:w="1314" w:type="dxa"/>
            <w:noWrap/>
            <w:vAlign w:val="center"/>
            <w:hideMark/>
          </w:tcPr>
          <w:p w14:paraId="4F2D5F4A" w14:textId="77777777" w:rsidR="0009027D" w:rsidRPr="00F33DC3" w:rsidRDefault="0009027D" w:rsidP="00084B66">
            <w:pPr>
              <w:jc w:val="center"/>
            </w:pPr>
            <w:r w:rsidRPr="00F33DC3">
              <w:t>HHW Facility</w:t>
            </w:r>
          </w:p>
        </w:tc>
      </w:tr>
      <w:tr w:rsidR="0009027D" w:rsidRPr="00F33DC3" w14:paraId="4E034CC1" w14:textId="77777777" w:rsidTr="00084B66">
        <w:trPr>
          <w:trHeight w:hRule="exact" w:val="864"/>
          <w:jc w:val="center"/>
        </w:trPr>
        <w:tc>
          <w:tcPr>
            <w:tcW w:w="1525" w:type="dxa"/>
            <w:noWrap/>
            <w:vAlign w:val="center"/>
            <w:hideMark/>
          </w:tcPr>
          <w:p w14:paraId="09744672" w14:textId="77777777" w:rsidR="0009027D" w:rsidRPr="00F33DC3" w:rsidRDefault="0009027D" w:rsidP="00084B66">
            <w:pPr>
              <w:jc w:val="center"/>
            </w:pPr>
            <w:r w:rsidRPr="00F33DC3">
              <w:t>Riverside</w:t>
            </w:r>
          </w:p>
        </w:tc>
        <w:tc>
          <w:tcPr>
            <w:tcW w:w="1620" w:type="dxa"/>
            <w:noWrap/>
            <w:vAlign w:val="center"/>
            <w:hideMark/>
          </w:tcPr>
          <w:p w14:paraId="4CBF3983" w14:textId="77777777" w:rsidR="0009027D" w:rsidRPr="00F33DC3" w:rsidRDefault="0009027D" w:rsidP="00084B66">
            <w:pPr>
              <w:jc w:val="center"/>
            </w:pPr>
            <w:r w:rsidRPr="00F33DC3">
              <w:t>Riverside</w:t>
            </w:r>
          </w:p>
        </w:tc>
        <w:tc>
          <w:tcPr>
            <w:tcW w:w="3060" w:type="dxa"/>
            <w:noWrap/>
            <w:vAlign w:val="center"/>
            <w:hideMark/>
          </w:tcPr>
          <w:p w14:paraId="5F0E35F9" w14:textId="77777777" w:rsidR="0009027D" w:rsidRPr="00F33DC3" w:rsidRDefault="0009027D" w:rsidP="00084B66">
            <w:pPr>
              <w:jc w:val="center"/>
            </w:pPr>
            <w:r w:rsidRPr="00F33DC3">
              <w:t>Agua Mansa HHW Facility</w:t>
            </w:r>
          </w:p>
        </w:tc>
        <w:tc>
          <w:tcPr>
            <w:tcW w:w="3060" w:type="dxa"/>
            <w:noWrap/>
            <w:vAlign w:val="center"/>
            <w:hideMark/>
          </w:tcPr>
          <w:p w14:paraId="3F397410" w14:textId="77777777" w:rsidR="0009027D" w:rsidRPr="00F33DC3" w:rsidRDefault="0009027D" w:rsidP="00084B66">
            <w:pPr>
              <w:jc w:val="center"/>
            </w:pPr>
            <w:r w:rsidRPr="00F33DC3">
              <w:t>1780 Agua Mansa Rd</w:t>
            </w:r>
          </w:p>
        </w:tc>
        <w:tc>
          <w:tcPr>
            <w:tcW w:w="1314" w:type="dxa"/>
            <w:noWrap/>
            <w:vAlign w:val="center"/>
            <w:hideMark/>
          </w:tcPr>
          <w:p w14:paraId="1A266527" w14:textId="77777777" w:rsidR="0009027D" w:rsidRPr="00F33DC3" w:rsidRDefault="0009027D" w:rsidP="00084B66">
            <w:pPr>
              <w:jc w:val="center"/>
            </w:pPr>
            <w:r w:rsidRPr="00F33DC3">
              <w:t>HHW Facility</w:t>
            </w:r>
          </w:p>
        </w:tc>
      </w:tr>
      <w:tr w:rsidR="0009027D" w:rsidRPr="00F33DC3" w14:paraId="47906591" w14:textId="77777777" w:rsidTr="00084B66">
        <w:trPr>
          <w:trHeight w:hRule="exact" w:val="864"/>
          <w:jc w:val="center"/>
        </w:trPr>
        <w:tc>
          <w:tcPr>
            <w:tcW w:w="1525" w:type="dxa"/>
            <w:noWrap/>
            <w:vAlign w:val="center"/>
            <w:hideMark/>
          </w:tcPr>
          <w:p w14:paraId="6FA45BCE" w14:textId="77777777" w:rsidR="0009027D" w:rsidRPr="00F33DC3" w:rsidRDefault="0009027D" w:rsidP="00084B66">
            <w:pPr>
              <w:jc w:val="center"/>
            </w:pPr>
            <w:r w:rsidRPr="00F33DC3">
              <w:t>Riverside</w:t>
            </w:r>
          </w:p>
        </w:tc>
        <w:tc>
          <w:tcPr>
            <w:tcW w:w="1620" w:type="dxa"/>
            <w:noWrap/>
            <w:vAlign w:val="center"/>
            <w:hideMark/>
          </w:tcPr>
          <w:p w14:paraId="0F62E9EC" w14:textId="77777777" w:rsidR="0009027D" w:rsidRPr="00F33DC3" w:rsidRDefault="0009027D" w:rsidP="00084B66">
            <w:pPr>
              <w:jc w:val="center"/>
            </w:pPr>
            <w:r w:rsidRPr="00F33DC3">
              <w:t>Riverside</w:t>
            </w:r>
          </w:p>
        </w:tc>
        <w:tc>
          <w:tcPr>
            <w:tcW w:w="3060" w:type="dxa"/>
            <w:noWrap/>
            <w:vAlign w:val="center"/>
            <w:hideMark/>
          </w:tcPr>
          <w:p w14:paraId="60B4AE6A" w14:textId="77777777" w:rsidR="0009027D" w:rsidRPr="00F33DC3" w:rsidRDefault="0009027D" w:rsidP="00084B66">
            <w:pPr>
              <w:jc w:val="center"/>
            </w:pPr>
            <w:r w:rsidRPr="00F33DC3">
              <w:t>Dunn-Edwards</w:t>
            </w:r>
          </w:p>
        </w:tc>
        <w:tc>
          <w:tcPr>
            <w:tcW w:w="3060" w:type="dxa"/>
            <w:noWrap/>
            <w:vAlign w:val="center"/>
            <w:hideMark/>
          </w:tcPr>
          <w:p w14:paraId="0E9414BE" w14:textId="77777777" w:rsidR="0009027D" w:rsidRPr="00F33DC3" w:rsidRDefault="0009027D" w:rsidP="00084B66">
            <w:pPr>
              <w:jc w:val="center"/>
            </w:pPr>
            <w:r w:rsidRPr="00F33DC3">
              <w:t>6891 Indiana Ave</w:t>
            </w:r>
          </w:p>
        </w:tc>
        <w:tc>
          <w:tcPr>
            <w:tcW w:w="1314" w:type="dxa"/>
            <w:noWrap/>
            <w:vAlign w:val="center"/>
            <w:hideMark/>
          </w:tcPr>
          <w:p w14:paraId="61EC76A4" w14:textId="77777777" w:rsidR="0009027D" w:rsidRPr="00F33DC3" w:rsidRDefault="0009027D" w:rsidP="00084B66">
            <w:pPr>
              <w:jc w:val="center"/>
            </w:pPr>
            <w:r w:rsidRPr="00F33DC3">
              <w:t>Retail</w:t>
            </w:r>
          </w:p>
        </w:tc>
      </w:tr>
      <w:tr w:rsidR="0009027D" w:rsidRPr="00F33DC3" w14:paraId="24124B9A" w14:textId="77777777" w:rsidTr="00084B66">
        <w:trPr>
          <w:trHeight w:hRule="exact" w:val="864"/>
          <w:jc w:val="center"/>
        </w:trPr>
        <w:tc>
          <w:tcPr>
            <w:tcW w:w="1525" w:type="dxa"/>
            <w:noWrap/>
            <w:vAlign w:val="center"/>
            <w:hideMark/>
          </w:tcPr>
          <w:p w14:paraId="09954C69" w14:textId="77777777" w:rsidR="0009027D" w:rsidRPr="00F33DC3" w:rsidRDefault="0009027D" w:rsidP="00084B66">
            <w:pPr>
              <w:jc w:val="center"/>
            </w:pPr>
            <w:r w:rsidRPr="00F33DC3">
              <w:t>Riverside</w:t>
            </w:r>
          </w:p>
        </w:tc>
        <w:tc>
          <w:tcPr>
            <w:tcW w:w="1620" w:type="dxa"/>
            <w:noWrap/>
            <w:vAlign w:val="center"/>
            <w:hideMark/>
          </w:tcPr>
          <w:p w14:paraId="3FA11EBA" w14:textId="77777777" w:rsidR="0009027D" w:rsidRPr="00F33DC3" w:rsidRDefault="0009027D" w:rsidP="00084B66">
            <w:pPr>
              <w:jc w:val="center"/>
            </w:pPr>
            <w:r w:rsidRPr="00F33DC3">
              <w:t>Riverside</w:t>
            </w:r>
          </w:p>
        </w:tc>
        <w:tc>
          <w:tcPr>
            <w:tcW w:w="3060" w:type="dxa"/>
            <w:noWrap/>
            <w:vAlign w:val="center"/>
            <w:hideMark/>
          </w:tcPr>
          <w:p w14:paraId="2324A375" w14:textId="77777777" w:rsidR="0009027D" w:rsidRPr="00F33DC3" w:rsidRDefault="0009027D" w:rsidP="00084B66">
            <w:pPr>
              <w:jc w:val="center"/>
            </w:pPr>
            <w:r w:rsidRPr="00F33DC3">
              <w:t>PPG Paints</w:t>
            </w:r>
          </w:p>
        </w:tc>
        <w:tc>
          <w:tcPr>
            <w:tcW w:w="3060" w:type="dxa"/>
            <w:noWrap/>
            <w:vAlign w:val="center"/>
            <w:hideMark/>
          </w:tcPr>
          <w:p w14:paraId="4F9F89D5" w14:textId="77777777" w:rsidR="0009027D" w:rsidRPr="00F33DC3" w:rsidRDefault="0009027D" w:rsidP="00084B66">
            <w:pPr>
              <w:jc w:val="center"/>
            </w:pPr>
            <w:r w:rsidRPr="00F33DC3">
              <w:t>6655 Indiana Ave</w:t>
            </w:r>
          </w:p>
        </w:tc>
        <w:tc>
          <w:tcPr>
            <w:tcW w:w="1314" w:type="dxa"/>
            <w:noWrap/>
            <w:vAlign w:val="center"/>
            <w:hideMark/>
          </w:tcPr>
          <w:p w14:paraId="36779169" w14:textId="77777777" w:rsidR="0009027D" w:rsidRPr="00F33DC3" w:rsidRDefault="0009027D" w:rsidP="00084B66">
            <w:pPr>
              <w:jc w:val="center"/>
            </w:pPr>
            <w:r w:rsidRPr="00F33DC3">
              <w:t>Retail</w:t>
            </w:r>
          </w:p>
        </w:tc>
      </w:tr>
      <w:tr w:rsidR="0009027D" w:rsidRPr="00F33DC3" w14:paraId="6F46A49D" w14:textId="77777777" w:rsidTr="00084B66">
        <w:trPr>
          <w:trHeight w:hRule="exact" w:val="864"/>
          <w:jc w:val="center"/>
        </w:trPr>
        <w:tc>
          <w:tcPr>
            <w:tcW w:w="1525" w:type="dxa"/>
            <w:noWrap/>
            <w:vAlign w:val="center"/>
            <w:hideMark/>
          </w:tcPr>
          <w:p w14:paraId="6CEB2058" w14:textId="77777777" w:rsidR="0009027D" w:rsidRPr="00F33DC3" w:rsidRDefault="0009027D" w:rsidP="00084B66">
            <w:pPr>
              <w:jc w:val="center"/>
            </w:pPr>
            <w:r w:rsidRPr="00F33DC3">
              <w:t>Riverside</w:t>
            </w:r>
          </w:p>
        </w:tc>
        <w:tc>
          <w:tcPr>
            <w:tcW w:w="1620" w:type="dxa"/>
            <w:noWrap/>
            <w:vAlign w:val="center"/>
            <w:hideMark/>
          </w:tcPr>
          <w:p w14:paraId="1344C22A" w14:textId="77777777" w:rsidR="0009027D" w:rsidRPr="00F33DC3" w:rsidRDefault="0009027D" w:rsidP="00084B66">
            <w:pPr>
              <w:jc w:val="center"/>
            </w:pPr>
            <w:r w:rsidRPr="00F33DC3">
              <w:t>Riverside</w:t>
            </w:r>
          </w:p>
        </w:tc>
        <w:tc>
          <w:tcPr>
            <w:tcW w:w="3060" w:type="dxa"/>
            <w:noWrap/>
            <w:vAlign w:val="center"/>
            <w:hideMark/>
          </w:tcPr>
          <w:p w14:paraId="4FD971D7" w14:textId="77777777" w:rsidR="0009027D" w:rsidRPr="00F33DC3" w:rsidRDefault="0009027D" w:rsidP="00084B66">
            <w:pPr>
              <w:jc w:val="center"/>
            </w:pPr>
            <w:r w:rsidRPr="00F33DC3">
              <w:t>Riverside Ace Hardware</w:t>
            </w:r>
          </w:p>
        </w:tc>
        <w:tc>
          <w:tcPr>
            <w:tcW w:w="3060" w:type="dxa"/>
            <w:noWrap/>
            <w:vAlign w:val="center"/>
            <w:hideMark/>
          </w:tcPr>
          <w:p w14:paraId="63F121DD" w14:textId="77777777" w:rsidR="0009027D" w:rsidRPr="00F33DC3" w:rsidRDefault="0009027D" w:rsidP="00084B66">
            <w:pPr>
              <w:jc w:val="center"/>
            </w:pPr>
            <w:r w:rsidRPr="00F33DC3">
              <w:t>18845 Van Buren Blvd</w:t>
            </w:r>
          </w:p>
        </w:tc>
        <w:tc>
          <w:tcPr>
            <w:tcW w:w="1314" w:type="dxa"/>
            <w:noWrap/>
            <w:vAlign w:val="center"/>
            <w:hideMark/>
          </w:tcPr>
          <w:p w14:paraId="34AD168B" w14:textId="77777777" w:rsidR="0009027D" w:rsidRPr="00F33DC3" w:rsidRDefault="0009027D" w:rsidP="00084B66">
            <w:pPr>
              <w:jc w:val="center"/>
            </w:pPr>
            <w:r w:rsidRPr="00F33DC3">
              <w:t>Retail</w:t>
            </w:r>
          </w:p>
        </w:tc>
      </w:tr>
      <w:tr w:rsidR="0009027D" w:rsidRPr="00F33DC3" w14:paraId="07B8240E" w14:textId="77777777" w:rsidTr="00084B66">
        <w:trPr>
          <w:trHeight w:hRule="exact" w:val="864"/>
          <w:jc w:val="center"/>
        </w:trPr>
        <w:tc>
          <w:tcPr>
            <w:tcW w:w="1525" w:type="dxa"/>
            <w:noWrap/>
            <w:vAlign w:val="center"/>
            <w:hideMark/>
          </w:tcPr>
          <w:p w14:paraId="04261E3D" w14:textId="77777777" w:rsidR="0009027D" w:rsidRPr="00F33DC3" w:rsidRDefault="0009027D" w:rsidP="00084B66">
            <w:pPr>
              <w:jc w:val="center"/>
            </w:pPr>
            <w:r w:rsidRPr="00F33DC3">
              <w:t>Riverside</w:t>
            </w:r>
          </w:p>
        </w:tc>
        <w:tc>
          <w:tcPr>
            <w:tcW w:w="1620" w:type="dxa"/>
            <w:noWrap/>
            <w:vAlign w:val="center"/>
            <w:hideMark/>
          </w:tcPr>
          <w:p w14:paraId="4562BFBC" w14:textId="77777777" w:rsidR="0009027D" w:rsidRPr="00F33DC3" w:rsidRDefault="0009027D" w:rsidP="00084B66">
            <w:pPr>
              <w:jc w:val="center"/>
            </w:pPr>
            <w:r w:rsidRPr="00F33DC3">
              <w:t>Riverside</w:t>
            </w:r>
          </w:p>
        </w:tc>
        <w:tc>
          <w:tcPr>
            <w:tcW w:w="3060" w:type="dxa"/>
            <w:noWrap/>
            <w:vAlign w:val="center"/>
            <w:hideMark/>
          </w:tcPr>
          <w:p w14:paraId="78626443" w14:textId="77777777" w:rsidR="0009027D" w:rsidRPr="00F33DC3" w:rsidRDefault="0009027D" w:rsidP="00084B66">
            <w:pPr>
              <w:jc w:val="center"/>
            </w:pPr>
            <w:r w:rsidRPr="00F33DC3">
              <w:t>Sherwin-Williams</w:t>
            </w:r>
          </w:p>
        </w:tc>
        <w:tc>
          <w:tcPr>
            <w:tcW w:w="3060" w:type="dxa"/>
            <w:noWrap/>
            <w:vAlign w:val="center"/>
            <w:hideMark/>
          </w:tcPr>
          <w:p w14:paraId="71AD5DCA" w14:textId="77777777" w:rsidR="0009027D" w:rsidRPr="00F33DC3" w:rsidRDefault="0009027D" w:rsidP="00084B66">
            <w:pPr>
              <w:jc w:val="center"/>
            </w:pPr>
            <w:r w:rsidRPr="00F33DC3">
              <w:t>3570 Arlington Ave</w:t>
            </w:r>
          </w:p>
        </w:tc>
        <w:tc>
          <w:tcPr>
            <w:tcW w:w="1314" w:type="dxa"/>
            <w:noWrap/>
            <w:vAlign w:val="center"/>
            <w:hideMark/>
          </w:tcPr>
          <w:p w14:paraId="22F40D8A" w14:textId="77777777" w:rsidR="0009027D" w:rsidRPr="00F33DC3" w:rsidRDefault="0009027D" w:rsidP="00084B66">
            <w:pPr>
              <w:jc w:val="center"/>
            </w:pPr>
            <w:r w:rsidRPr="00F33DC3">
              <w:t>Retail</w:t>
            </w:r>
          </w:p>
        </w:tc>
      </w:tr>
      <w:tr w:rsidR="0009027D" w:rsidRPr="00F33DC3" w14:paraId="39AEF4F1" w14:textId="77777777" w:rsidTr="00084B66">
        <w:trPr>
          <w:trHeight w:hRule="exact" w:val="864"/>
          <w:jc w:val="center"/>
        </w:trPr>
        <w:tc>
          <w:tcPr>
            <w:tcW w:w="1525" w:type="dxa"/>
            <w:noWrap/>
            <w:vAlign w:val="center"/>
            <w:hideMark/>
          </w:tcPr>
          <w:p w14:paraId="3E4BD40D" w14:textId="77777777" w:rsidR="0009027D" w:rsidRPr="00F33DC3" w:rsidRDefault="0009027D" w:rsidP="00084B66">
            <w:pPr>
              <w:jc w:val="center"/>
            </w:pPr>
            <w:r w:rsidRPr="00F33DC3">
              <w:t>Riverside</w:t>
            </w:r>
          </w:p>
        </w:tc>
        <w:tc>
          <w:tcPr>
            <w:tcW w:w="1620" w:type="dxa"/>
            <w:noWrap/>
            <w:vAlign w:val="center"/>
            <w:hideMark/>
          </w:tcPr>
          <w:p w14:paraId="7E12BB94" w14:textId="77777777" w:rsidR="0009027D" w:rsidRPr="00F33DC3" w:rsidRDefault="0009027D" w:rsidP="00084B66">
            <w:pPr>
              <w:jc w:val="center"/>
            </w:pPr>
            <w:r w:rsidRPr="00F33DC3">
              <w:t>Riverside</w:t>
            </w:r>
          </w:p>
        </w:tc>
        <w:tc>
          <w:tcPr>
            <w:tcW w:w="3060" w:type="dxa"/>
            <w:noWrap/>
            <w:vAlign w:val="center"/>
            <w:hideMark/>
          </w:tcPr>
          <w:p w14:paraId="2FB31A32" w14:textId="77777777" w:rsidR="0009027D" w:rsidRPr="00F33DC3" w:rsidRDefault="0009027D" w:rsidP="00084B66">
            <w:pPr>
              <w:jc w:val="center"/>
            </w:pPr>
            <w:r w:rsidRPr="00F33DC3">
              <w:t>Sherwin-Williams</w:t>
            </w:r>
          </w:p>
        </w:tc>
        <w:tc>
          <w:tcPr>
            <w:tcW w:w="3060" w:type="dxa"/>
            <w:noWrap/>
            <w:vAlign w:val="center"/>
            <w:hideMark/>
          </w:tcPr>
          <w:p w14:paraId="0500CC8E" w14:textId="77777777" w:rsidR="0009027D" w:rsidRPr="00F33DC3" w:rsidRDefault="0009027D" w:rsidP="00084B66">
            <w:pPr>
              <w:jc w:val="center"/>
            </w:pPr>
            <w:r w:rsidRPr="00F33DC3">
              <w:t>3770 Pierce St</w:t>
            </w:r>
          </w:p>
        </w:tc>
        <w:tc>
          <w:tcPr>
            <w:tcW w:w="1314" w:type="dxa"/>
            <w:noWrap/>
            <w:vAlign w:val="center"/>
            <w:hideMark/>
          </w:tcPr>
          <w:p w14:paraId="0AB415A4" w14:textId="77777777" w:rsidR="0009027D" w:rsidRPr="00F33DC3" w:rsidRDefault="0009027D" w:rsidP="00084B66">
            <w:pPr>
              <w:jc w:val="center"/>
            </w:pPr>
            <w:r w:rsidRPr="00F33DC3">
              <w:t>Retail</w:t>
            </w:r>
          </w:p>
        </w:tc>
      </w:tr>
      <w:tr w:rsidR="0009027D" w:rsidRPr="00F33DC3" w14:paraId="53AA2C2E" w14:textId="77777777" w:rsidTr="00084B66">
        <w:trPr>
          <w:trHeight w:hRule="exact" w:val="864"/>
          <w:jc w:val="center"/>
        </w:trPr>
        <w:tc>
          <w:tcPr>
            <w:tcW w:w="1525" w:type="dxa"/>
            <w:noWrap/>
            <w:vAlign w:val="center"/>
            <w:hideMark/>
          </w:tcPr>
          <w:p w14:paraId="07F79C84" w14:textId="77777777" w:rsidR="0009027D" w:rsidRPr="00F33DC3" w:rsidRDefault="0009027D" w:rsidP="00084B66">
            <w:pPr>
              <w:jc w:val="center"/>
            </w:pPr>
            <w:r w:rsidRPr="00F33DC3">
              <w:t>Riverside</w:t>
            </w:r>
          </w:p>
        </w:tc>
        <w:tc>
          <w:tcPr>
            <w:tcW w:w="1620" w:type="dxa"/>
            <w:noWrap/>
            <w:vAlign w:val="center"/>
            <w:hideMark/>
          </w:tcPr>
          <w:p w14:paraId="413C3B0F" w14:textId="77777777" w:rsidR="0009027D" w:rsidRPr="00F33DC3" w:rsidRDefault="0009027D" w:rsidP="00084B66">
            <w:pPr>
              <w:jc w:val="center"/>
            </w:pPr>
            <w:r w:rsidRPr="00F33DC3">
              <w:t>Temecula</w:t>
            </w:r>
          </w:p>
        </w:tc>
        <w:tc>
          <w:tcPr>
            <w:tcW w:w="3060" w:type="dxa"/>
            <w:noWrap/>
            <w:vAlign w:val="center"/>
            <w:hideMark/>
          </w:tcPr>
          <w:p w14:paraId="3EB296C0" w14:textId="77777777" w:rsidR="0009027D" w:rsidRPr="00F33DC3" w:rsidRDefault="0009027D" w:rsidP="00084B66">
            <w:pPr>
              <w:jc w:val="center"/>
            </w:pPr>
            <w:r w:rsidRPr="00F33DC3">
              <w:t>Habitat for Humanity Inland Valley - Restore Design Center Temecula</w:t>
            </w:r>
          </w:p>
        </w:tc>
        <w:tc>
          <w:tcPr>
            <w:tcW w:w="3060" w:type="dxa"/>
            <w:noWrap/>
            <w:vAlign w:val="center"/>
            <w:hideMark/>
          </w:tcPr>
          <w:p w14:paraId="644E1798" w14:textId="77777777" w:rsidR="0009027D" w:rsidRPr="00F33DC3" w:rsidRDefault="0009027D" w:rsidP="00084B66">
            <w:pPr>
              <w:jc w:val="center"/>
            </w:pPr>
            <w:r w:rsidRPr="00F33DC3">
              <w:t>28410 Vincent Moraga Dr</w:t>
            </w:r>
          </w:p>
        </w:tc>
        <w:tc>
          <w:tcPr>
            <w:tcW w:w="1314" w:type="dxa"/>
            <w:noWrap/>
            <w:vAlign w:val="center"/>
            <w:hideMark/>
          </w:tcPr>
          <w:p w14:paraId="22EC05E0" w14:textId="77777777" w:rsidR="0009027D" w:rsidRPr="00F33DC3" w:rsidRDefault="0009027D" w:rsidP="00084B66">
            <w:pPr>
              <w:jc w:val="center"/>
            </w:pPr>
            <w:r w:rsidRPr="00F33DC3">
              <w:t>Reuse Store</w:t>
            </w:r>
          </w:p>
        </w:tc>
      </w:tr>
      <w:tr w:rsidR="0009027D" w:rsidRPr="00F33DC3" w14:paraId="619CD86F" w14:textId="77777777" w:rsidTr="00084B66">
        <w:trPr>
          <w:trHeight w:hRule="exact" w:val="864"/>
          <w:jc w:val="center"/>
        </w:trPr>
        <w:tc>
          <w:tcPr>
            <w:tcW w:w="1525" w:type="dxa"/>
            <w:noWrap/>
            <w:vAlign w:val="center"/>
            <w:hideMark/>
          </w:tcPr>
          <w:p w14:paraId="426DB754" w14:textId="77777777" w:rsidR="0009027D" w:rsidRPr="00F33DC3" w:rsidRDefault="0009027D" w:rsidP="00084B66">
            <w:pPr>
              <w:jc w:val="center"/>
            </w:pPr>
            <w:r w:rsidRPr="00F33DC3">
              <w:t>Riverside</w:t>
            </w:r>
          </w:p>
        </w:tc>
        <w:tc>
          <w:tcPr>
            <w:tcW w:w="1620" w:type="dxa"/>
            <w:noWrap/>
            <w:vAlign w:val="center"/>
            <w:hideMark/>
          </w:tcPr>
          <w:p w14:paraId="061EEA76" w14:textId="77777777" w:rsidR="0009027D" w:rsidRPr="00F33DC3" w:rsidRDefault="0009027D" w:rsidP="00084B66">
            <w:pPr>
              <w:jc w:val="center"/>
            </w:pPr>
            <w:r w:rsidRPr="00F33DC3">
              <w:t>Temecula</w:t>
            </w:r>
          </w:p>
        </w:tc>
        <w:tc>
          <w:tcPr>
            <w:tcW w:w="3060" w:type="dxa"/>
            <w:noWrap/>
            <w:vAlign w:val="center"/>
            <w:hideMark/>
          </w:tcPr>
          <w:p w14:paraId="6B155548" w14:textId="77777777" w:rsidR="0009027D" w:rsidRPr="00F33DC3" w:rsidRDefault="0009027D" w:rsidP="00084B66">
            <w:pPr>
              <w:jc w:val="center"/>
            </w:pPr>
            <w:r w:rsidRPr="00F33DC3">
              <w:t>Sherwin-Williams</w:t>
            </w:r>
          </w:p>
        </w:tc>
        <w:tc>
          <w:tcPr>
            <w:tcW w:w="3060" w:type="dxa"/>
            <w:noWrap/>
            <w:vAlign w:val="center"/>
            <w:hideMark/>
          </w:tcPr>
          <w:p w14:paraId="2C758FA3" w14:textId="77777777" w:rsidR="0009027D" w:rsidRPr="00F33DC3" w:rsidRDefault="0009027D" w:rsidP="00084B66">
            <w:pPr>
              <w:jc w:val="center"/>
            </w:pPr>
            <w:r w:rsidRPr="00F33DC3">
              <w:t>41662 Enterprise Cir N</w:t>
            </w:r>
          </w:p>
        </w:tc>
        <w:tc>
          <w:tcPr>
            <w:tcW w:w="1314" w:type="dxa"/>
            <w:noWrap/>
            <w:vAlign w:val="center"/>
            <w:hideMark/>
          </w:tcPr>
          <w:p w14:paraId="35142A05" w14:textId="77777777" w:rsidR="0009027D" w:rsidRPr="00F33DC3" w:rsidRDefault="0009027D" w:rsidP="00084B66">
            <w:pPr>
              <w:jc w:val="center"/>
            </w:pPr>
            <w:r w:rsidRPr="00F33DC3">
              <w:t>Retail</w:t>
            </w:r>
          </w:p>
        </w:tc>
      </w:tr>
      <w:tr w:rsidR="0009027D" w:rsidRPr="00F33DC3" w14:paraId="66AF1EE6" w14:textId="77777777" w:rsidTr="00084B66">
        <w:trPr>
          <w:trHeight w:hRule="exact" w:val="864"/>
          <w:jc w:val="center"/>
        </w:trPr>
        <w:tc>
          <w:tcPr>
            <w:tcW w:w="1525" w:type="dxa"/>
            <w:noWrap/>
            <w:vAlign w:val="center"/>
            <w:hideMark/>
          </w:tcPr>
          <w:p w14:paraId="5927F343" w14:textId="77777777" w:rsidR="0009027D" w:rsidRPr="00F33DC3" w:rsidRDefault="0009027D" w:rsidP="00084B66">
            <w:pPr>
              <w:jc w:val="center"/>
            </w:pPr>
            <w:r w:rsidRPr="00F33DC3">
              <w:t>Riverside</w:t>
            </w:r>
          </w:p>
        </w:tc>
        <w:tc>
          <w:tcPr>
            <w:tcW w:w="1620" w:type="dxa"/>
            <w:noWrap/>
            <w:vAlign w:val="center"/>
            <w:hideMark/>
          </w:tcPr>
          <w:p w14:paraId="6CAC427B" w14:textId="77777777" w:rsidR="0009027D" w:rsidRPr="00F33DC3" w:rsidRDefault="0009027D" w:rsidP="00084B66">
            <w:pPr>
              <w:jc w:val="center"/>
            </w:pPr>
            <w:r w:rsidRPr="00F33DC3">
              <w:t>Temecula</w:t>
            </w:r>
          </w:p>
        </w:tc>
        <w:tc>
          <w:tcPr>
            <w:tcW w:w="3060" w:type="dxa"/>
            <w:noWrap/>
            <w:vAlign w:val="center"/>
            <w:hideMark/>
          </w:tcPr>
          <w:p w14:paraId="277F4D2A" w14:textId="77777777" w:rsidR="0009027D" w:rsidRPr="00F33DC3" w:rsidRDefault="0009027D" w:rsidP="00084B66">
            <w:pPr>
              <w:jc w:val="center"/>
            </w:pPr>
            <w:r w:rsidRPr="00F33DC3">
              <w:t>Sherwin-Williams</w:t>
            </w:r>
          </w:p>
        </w:tc>
        <w:tc>
          <w:tcPr>
            <w:tcW w:w="3060" w:type="dxa"/>
            <w:noWrap/>
            <w:vAlign w:val="center"/>
            <w:hideMark/>
          </w:tcPr>
          <w:p w14:paraId="59C00E10" w14:textId="77777777" w:rsidR="0009027D" w:rsidRPr="00F33DC3" w:rsidRDefault="0009027D" w:rsidP="00084B66">
            <w:pPr>
              <w:jc w:val="center"/>
            </w:pPr>
            <w:r w:rsidRPr="00F33DC3">
              <w:t>27355 Jefferson Ave</w:t>
            </w:r>
          </w:p>
        </w:tc>
        <w:tc>
          <w:tcPr>
            <w:tcW w:w="1314" w:type="dxa"/>
            <w:noWrap/>
            <w:vAlign w:val="center"/>
            <w:hideMark/>
          </w:tcPr>
          <w:p w14:paraId="37E8526E" w14:textId="77777777" w:rsidR="0009027D" w:rsidRPr="00F33DC3" w:rsidRDefault="0009027D" w:rsidP="00084B66">
            <w:pPr>
              <w:jc w:val="center"/>
            </w:pPr>
            <w:r w:rsidRPr="00F33DC3">
              <w:t>Retail</w:t>
            </w:r>
          </w:p>
        </w:tc>
      </w:tr>
      <w:tr w:rsidR="0009027D" w:rsidRPr="00F33DC3" w14:paraId="194BB16A" w14:textId="77777777" w:rsidTr="00084B66">
        <w:trPr>
          <w:trHeight w:hRule="exact" w:val="864"/>
          <w:jc w:val="center"/>
        </w:trPr>
        <w:tc>
          <w:tcPr>
            <w:tcW w:w="1525" w:type="dxa"/>
            <w:noWrap/>
            <w:vAlign w:val="center"/>
            <w:hideMark/>
          </w:tcPr>
          <w:p w14:paraId="67414EB2" w14:textId="77777777" w:rsidR="0009027D" w:rsidRPr="00F33DC3" w:rsidRDefault="0009027D" w:rsidP="00084B66">
            <w:pPr>
              <w:jc w:val="center"/>
            </w:pPr>
            <w:r w:rsidRPr="00F33DC3">
              <w:lastRenderedPageBreak/>
              <w:t>Riverside</w:t>
            </w:r>
          </w:p>
        </w:tc>
        <w:tc>
          <w:tcPr>
            <w:tcW w:w="1620" w:type="dxa"/>
            <w:noWrap/>
            <w:vAlign w:val="center"/>
            <w:hideMark/>
          </w:tcPr>
          <w:p w14:paraId="4F74E724" w14:textId="77777777" w:rsidR="0009027D" w:rsidRPr="00F33DC3" w:rsidRDefault="0009027D" w:rsidP="00084B66">
            <w:pPr>
              <w:jc w:val="center"/>
            </w:pPr>
            <w:r w:rsidRPr="00F33DC3">
              <w:t>Temecula</w:t>
            </w:r>
          </w:p>
        </w:tc>
        <w:tc>
          <w:tcPr>
            <w:tcW w:w="3060" w:type="dxa"/>
            <w:noWrap/>
            <w:vAlign w:val="center"/>
            <w:hideMark/>
          </w:tcPr>
          <w:p w14:paraId="52D4402C" w14:textId="77777777" w:rsidR="0009027D" w:rsidRPr="00F33DC3" w:rsidRDefault="0009027D" w:rsidP="00084B66">
            <w:pPr>
              <w:jc w:val="center"/>
            </w:pPr>
            <w:r w:rsidRPr="00F33DC3">
              <w:t>Vista Paint</w:t>
            </w:r>
          </w:p>
        </w:tc>
        <w:tc>
          <w:tcPr>
            <w:tcW w:w="3060" w:type="dxa"/>
            <w:noWrap/>
            <w:vAlign w:val="center"/>
            <w:hideMark/>
          </w:tcPr>
          <w:p w14:paraId="33AEA7A2" w14:textId="77777777" w:rsidR="0009027D" w:rsidRPr="00F33DC3" w:rsidRDefault="0009027D" w:rsidP="00084B66">
            <w:pPr>
              <w:jc w:val="center"/>
            </w:pPr>
            <w:r w:rsidRPr="00F33DC3">
              <w:t>27250 Madison Ave</w:t>
            </w:r>
          </w:p>
        </w:tc>
        <w:tc>
          <w:tcPr>
            <w:tcW w:w="1314" w:type="dxa"/>
            <w:noWrap/>
            <w:vAlign w:val="center"/>
            <w:hideMark/>
          </w:tcPr>
          <w:p w14:paraId="4E61CEE9" w14:textId="77777777" w:rsidR="0009027D" w:rsidRPr="00F33DC3" w:rsidRDefault="0009027D" w:rsidP="00084B66">
            <w:pPr>
              <w:jc w:val="center"/>
            </w:pPr>
            <w:r w:rsidRPr="00F33DC3">
              <w:t>Retail</w:t>
            </w:r>
          </w:p>
        </w:tc>
      </w:tr>
      <w:tr w:rsidR="0009027D" w:rsidRPr="00F33DC3" w14:paraId="466605EA" w14:textId="77777777" w:rsidTr="00084B66">
        <w:trPr>
          <w:trHeight w:hRule="exact" w:val="864"/>
          <w:jc w:val="center"/>
        </w:trPr>
        <w:tc>
          <w:tcPr>
            <w:tcW w:w="1525" w:type="dxa"/>
            <w:noWrap/>
            <w:vAlign w:val="center"/>
            <w:hideMark/>
          </w:tcPr>
          <w:p w14:paraId="07E1F126" w14:textId="77777777" w:rsidR="0009027D" w:rsidRPr="00F33DC3" w:rsidRDefault="0009027D" w:rsidP="00084B66">
            <w:pPr>
              <w:jc w:val="center"/>
            </w:pPr>
            <w:r w:rsidRPr="00F33DC3">
              <w:t>Riverside</w:t>
            </w:r>
          </w:p>
        </w:tc>
        <w:tc>
          <w:tcPr>
            <w:tcW w:w="1620" w:type="dxa"/>
            <w:noWrap/>
            <w:vAlign w:val="center"/>
            <w:hideMark/>
          </w:tcPr>
          <w:p w14:paraId="01ECF6C8" w14:textId="77777777" w:rsidR="0009027D" w:rsidRPr="00F33DC3" w:rsidRDefault="0009027D" w:rsidP="00084B66">
            <w:pPr>
              <w:jc w:val="center"/>
            </w:pPr>
            <w:r w:rsidRPr="00F33DC3">
              <w:t>Wildomar</w:t>
            </w:r>
          </w:p>
        </w:tc>
        <w:tc>
          <w:tcPr>
            <w:tcW w:w="3060" w:type="dxa"/>
            <w:noWrap/>
            <w:vAlign w:val="center"/>
            <w:hideMark/>
          </w:tcPr>
          <w:p w14:paraId="7AC3FE11" w14:textId="77777777" w:rsidR="0009027D" w:rsidRPr="00F33DC3" w:rsidRDefault="0009027D" w:rsidP="00084B66">
            <w:pPr>
              <w:jc w:val="center"/>
            </w:pPr>
            <w:r w:rsidRPr="00F33DC3">
              <w:t>Wildomar Ace Hardware</w:t>
            </w:r>
          </w:p>
        </w:tc>
        <w:tc>
          <w:tcPr>
            <w:tcW w:w="3060" w:type="dxa"/>
            <w:noWrap/>
            <w:vAlign w:val="center"/>
            <w:hideMark/>
          </w:tcPr>
          <w:p w14:paraId="4BF6C0D9" w14:textId="77777777" w:rsidR="0009027D" w:rsidRPr="00F33DC3" w:rsidRDefault="0009027D" w:rsidP="00084B66">
            <w:pPr>
              <w:jc w:val="center"/>
            </w:pPr>
            <w:r w:rsidRPr="00F33DC3">
              <w:t>23881 Clinton Keith Rd</w:t>
            </w:r>
          </w:p>
        </w:tc>
        <w:tc>
          <w:tcPr>
            <w:tcW w:w="1314" w:type="dxa"/>
            <w:noWrap/>
            <w:vAlign w:val="center"/>
            <w:hideMark/>
          </w:tcPr>
          <w:p w14:paraId="54511A2D" w14:textId="77777777" w:rsidR="0009027D" w:rsidRPr="00F33DC3" w:rsidRDefault="0009027D" w:rsidP="00084B66">
            <w:pPr>
              <w:jc w:val="center"/>
            </w:pPr>
            <w:r w:rsidRPr="00F33DC3">
              <w:t>Retail</w:t>
            </w:r>
          </w:p>
        </w:tc>
      </w:tr>
      <w:tr w:rsidR="0009027D" w:rsidRPr="00F33DC3" w14:paraId="05A8A806" w14:textId="77777777" w:rsidTr="00084B66">
        <w:trPr>
          <w:trHeight w:hRule="exact" w:val="864"/>
          <w:jc w:val="center"/>
        </w:trPr>
        <w:tc>
          <w:tcPr>
            <w:tcW w:w="1525" w:type="dxa"/>
            <w:noWrap/>
            <w:vAlign w:val="center"/>
            <w:hideMark/>
          </w:tcPr>
          <w:p w14:paraId="52FDCC7B" w14:textId="77777777" w:rsidR="0009027D" w:rsidRPr="00F33DC3" w:rsidRDefault="0009027D" w:rsidP="00084B66">
            <w:pPr>
              <w:jc w:val="center"/>
            </w:pPr>
            <w:r w:rsidRPr="00F33DC3">
              <w:t>Sacramento</w:t>
            </w:r>
          </w:p>
        </w:tc>
        <w:tc>
          <w:tcPr>
            <w:tcW w:w="1620" w:type="dxa"/>
            <w:noWrap/>
            <w:vAlign w:val="center"/>
            <w:hideMark/>
          </w:tcPr>
          <w:p w14:paraId="6D9A68CB" w14:textId="77777777" w:rsidR="0009027D" w:rsidRPr="00F33DC3" w:rsidRDefault="0009027D" w:rsidP="00084B66">
            <w:pPr>
              <w:jc w:val="center"/>
            </w:pPr>
            <w:r w:rsidRPr="00F33DC3">
              <w:t>Citrus Heights</w:t>
            </w:r>
          </w:p>
        </w:tc>
        <w:tc>
          <w:tcPr>
            <w:tcW w:w="3060" w:type="dxa"/>
            <w:noWrap/>
            <w:vAlign w:val="center"/>
            <w:hideMark/>
          </w:tcPr>
          <w:p w14:paraId="57B312FB" w14:textId="77777777" w:rsidR="0009027D" w:rsidRPr="00F33DC3" w:rsidRDefault="0009027D" w:rsidP="00084B66">
            <w:pPr>
              <w:jc w:val="center"/>
            </w:pPr>
            <w:r w:rsidRPr="00F33DC3">
              <w:t>Millers Ace Hardware</w:t>
            </w:r>
          </w:p>
        </w:tc>
        <w:tc>
          <w:tcPr>
            <w:tcW w:w="3060" w:type="dxa"/>
            <w:noWrap/>
            <w:vAlign w:val="center"/>
            <w:hideMark/>
          </w:tcPr>
          <w:p w14:paraId="0BEBFBEE" w14:textId="77777777" w:rsidR="0009027D" w:rsidRPr="00F33DC3" w:rsidRDefault="0009027D" w:rsidP="00084B66">
            <w:pPr>
              <w:jc w:val="center"/>
            </w:pPr>
            <w:r w:rsidRPr="00F33DC3">
              <w:t>8077 Madison Ave</w:t>
            </w:r>
          </w:p>
        </w:tc>
        <w:tc>
          <w:tcPr>
            <w:tcW w:w="1314" w:type="dxa"/>
            <w:noWrap/>
            <w:vAlign w:val="center"/>
            <w:hideMark/>
          </w:tcPr>
          <w:p w14:paraId="772C9DA5" w14:textId="77777777" w:rsidR="0009027D" w:rsidRPr="00F33DC3" w:rsidRDefault="0009027D" w:rsidP="00084B66">
            <w:pPr>
              <w:jc w:val="center"/>
            </w:pPr>
            <w:r w:rsidRPr="00F33DC3">
              <w:t>Retail</w:t>
            </w:r>
          </w:p>
        </w:tc>
      </w:tr>
      <w:tr w:rsidR="0009027D" w:rsidRPr="00F33DC3" w14:paraId="7323B1D9" w14:textId="77777777" w:rsidTr="00084B66">
        <w:trPr>
          <w:trHeight w:hRule="exact" w:val="864"/>
          <w:jc w:val="center"/>
        </w:trPr>
        <w:tc>
          <w:tcPr>
            <w:tcW w:w="1525" w:type="dxa"/>
            <w:noWrap/>
            <w:vAlign w:val="center"/>
            <w:hideMark/>
          </w:tcPr>
          <w:p w14:paraId="3242A301" w14:textId="77777777" w:rsidR="0009027D" w:rsidRPr="00F33DC3" w:rsidRDefault="0009027D" w:rsidP="00084B66">
            <w:pPr>
              <w:jc w:val="center"/>
            </w:pPr>
            <w:r w:rsidRPr="00F33DC3">
              <w:t>Sacramento</w:t>
            </w:r>
          </w:p>
        </w:tc>
        <w:tc>
          <w:tcPr>
            <w:tcW w:w="1620" w:type="dxa"/>
            <w:noWrap/>
            <w:vAlign w:val="center"/>
            <w:hideMark/>
          </w:tcPr>
          <w:p w14:paraId="41743960" w14:textId="77777777" w:rsidR="0009027D" w:rsidRPr="00F33DC3" w:rsidRDefault="0009027D" w:rsidP="00084B66">
            <w:pPr>
              <w:jc w:val="center"/>
            </w:pPr>
            <w:r w:rsidRPr="00F33DC3">
              <w:t>Citrus Heights</w:t>
            </w:r>
          </w:p>
        </w:tc>
        <w:tc>
          <w:tcPr>
            <w:tcW w:w="3060" w:type="dxa"/>
            <w:noWrap/>
            <w:vAlign w:val="center"/>
            <w:hideMark/>
          </w:tcPr>
          <w:p w14:paraId="22C9F3D0" w14:textId="77777777" w:rsidR="0009027D" w:rsidRPr="00F33DC3" w:rsidRDefault="0009027D" w:rsidP="00084B66">
            <w:pPr>
              <w:jc w:val="center"/>
            </w:pPr>
            <w:r w:rsidRPr="00F33DC3">
              <w:t>Sherwin-Williams</w:t>
            </w:r>
          </w:p>
        </w:tc>
        <w:tc>
          <w:tcPr>
            <w:tcW w:w="3060" w:type="dxa"/>
            <w:noWrap/>
            <w:vAlign w:val="center"/>
            <w:hideMark/>
          </w:tcPr>
          <w:p w14:paraId="389B4788" w14:textId="77777777" w:rsidR="0009027D" w:rsidRPr="00F33DC3" w:rsidRDefault="0009027D" w:rsidP="00084B66">
            <w:pPr>
              <w:jc w:val="center"/>
            </w:pPr>
            <w:r w:rsidRPr="00F33DC3">
              <w:t>8067 Greenback Ln</w:t>
            </w:r>
          </w:p>
        </w:tc>
        <w:tc>
          <w:tcPr>
            <w:tcW w:w="1314" w:type="dxa"/>
            <w:noWrap/>
            <w:vAlign w:val="center"/>
            <w:hideMark/>
          </w:tcPr>
          <w:p w14:paraId="3814057F" w14:textId="77777777" w:rsidR="0009027D" w:rsidRPr="00F33DC3" w:rsidRDefault="0009027D" w:rsidP="00084B66">
            <w:pPr>
              <w:jc w:val="center"/>
            </w:pPr>
            <w:r w:rsidRPr="00F33DC3">
              <w:t>Retail</w:t>
            </w:r>
          </w:p>
        </w:tc>
      </w:tr>
      <w:tr w:rsidR="0009027D" w:rsidRPr="00F33DC3" w14:paraId="700637B6" w14:textId="77777777" w:rsidTr="00084B66">
        <w:trPr>
          <w:trHeight w:hRule="exact" w:val="864"/>
          <w:jc w:val="center"/>
        </w:trPr>
        <w:tc>
          <w:tcPr>
            <w:tcW w:w="1525" w:type="dxa"/>
            <w:noWrap/>
            <w:vAlign w:val="center"/>
            <w:hideMark/>
          </w:tcPr>
          <w:p w14:paraId="3B6AD46F" w14:textId="77777777" w:rsidR="0009027D" w:rsidRPr="00F33DC3" w:rsidRDefault="0009027D" w:rsidP="00084B66">
            <w:pPr>
              <w:jc w:val="center"/>
            </w:pPr>
            <w:r w:rsidRPr="00F33DC3">
              <w:t>Sacramento</w:t>
            </w:r>
          </w:p>
        </w:tc>
        <w:tc>
          <w:tcPr>
            <w:tcW w:w="1620" w:type="dxa"/>
            <w:noWrap/>
            <w:vAlign w:val="center"/>
            <w:hideMark/>
          </w:tcPr>
          <w:p w14:paraId="0C6470E2" w14:textId="77777777" w:rsidR="0009027D" w:rsidRPr="00F33DC3" w:rsidRDefault="0009027D" w:rsidP="00084B66">
            <w:pPr>
              <w:jc w:val="center"/>
            </w:pPr>
            <w:r w:rsidRPr="00F33DC3">
              <w:t>Citrus Heights</w:t>
            </w:r>
          </w:p>
        </w:tc>
        <w:tc>
          <w:tcPr>
            <w:tcW w:w="3060" w:type="dxa"/>
            <w:noWrap/>
            <w:vAlign w:val="center"/>
            <w:hideMark/>
          </w:tcPr>
          <w:p w14:paraId="044B3751" w14:textId="77777777" w:rsidR="0009027D" w:rsidRPr="00F33DC3" w:rsidRDefault="0009027D" w:rsidP="00084B66">
            <w:pPr>
              <w:jc w:val="center"/>
            </w:pPr>
            <w:r w:rsidRPr="00F33DC3">
              <w:t>Warehouse Paints</w:t>
            </w:r>
          </w:p>
        </w:tc>
        <w:tc>
          <w:tcPr>
            <w:tcW w:w="3060" w:type="dxa"/>
            <w:noWrap/>
            <w:vAlign w:val="center"/>
            <w:hideMark/>
          </w:tcPr>
          <w:p w14:paraId="5495CE27" w14:textId="77777777" w:rsidR="0009027D" w:rsidRPr="00F33DC3" w:rsidRDefault="0009027D" w:rsidP="00084B66">
            <w:pPr>
              <w:jc w:val="center"/>
            </w:pPr>
            <w:r w:rsidRPr="00F33DC3">
              <w:t>8113 Auburn Blvd</w:t>
            </w:r>
          </w:p>
        </w:tc>
        <w:tc>
          <w:tcPr>
            <w:tcW w:w="1314" w:type="dxa"/>
            <w:noWrap/>
            <w:vAlign w:val="center"/>
            <w:hideMark/>
          </w:tcPr>
          <w:p w14:paraId="1212A30F" w14:textId="77777777" w:rsidR="0009027D" w:rsidRPr="00F33DC3" w:rsidRDefault="0009027D" w:rsidP="00084B66">
            <w:pPr>
              <w:jc w:val="center"/>
            </w:pPr>
            <w:r w:rsidRPr="00F33DC3">
              <w:t>Retail</w:t>
            </w:r>
          </w:p>
        </w:tc>
      </w:tr>
      <w:tr w:rsidR="0009027D" w:rsidRPr="00F33DC3" w14:paraId="3CFB451C" w14:textId="77777777" w:rsidTr="00084B66">
        <w:trPr>
          <w:trHeight w:hRule="exact" w:val="864"/>
          <w:jc w:val="center"/>
        </w:trPr>
        <w:tc>
          <w:tcPr>
            <w:tcW w:w="1525" w:type="dxa"/>
            <w:noWrap/>
            <w:vAlign w:val="center"/>
            <w:hideMark/>
          </w:tcPr>
          <w:p w14:paraId="399422F9" w14:textId="77777777" w:rsidR="0009027D" w:rsidRPr="00F33DC3" w:rsidRDefault="0009027D" w:rsidP="00084B66">
            <w:pPr>
              <w:jc w:val="center"/>
            </w:pPr>
            <w:r w:rsidRPr="00F33DC3">
              <w:t>Sacramento</w:t>
            </w:r>
          </w:p>
        </w:tc>
        <w:tc>
          <w:tcPr>
            <w:tcW w:w="1620" w:type="dxa"/>
            <w:noWrap/>
            <w:vAlign w:val="center"/>
            <w:hideMark/>
          </w:tcPr>
          <w:p w14:paraId="030E8CD8" w14:textId="77777777" w:rsidR="0009027D" w:rsidRPr="00F33DC3" w:rsidRDefault="0009027D" w:rsidP="00084B66">
            <w:pPr>
              <w:jc w:val="center"/>
            </w:pPr>
            <w:r w:rsidRPr="00F33DC3">
              <w:t>Elk Grove</w:t>
            </w:r>
          </w:p>
        </w:tc>
        <w:tc>
          <w:tcPr>
            <w:tcW w:w="3060" w:type="dxa"/>
            <w:noWrap/>
            <w:vAlign w:val="center"/>
            <w:hideMark/>
          </w:tcPr>
          <w:p w14:paraId="603DDA89" w14:textId="77777777" w:rsidR="0009027D" w:rsidRPr="00F33DC3" w:rsidRDefault="0009027D" w:rsidP="00084B66">
            <w:pPr>
              <w:jc w:val="center"/>
            </w:pPr>
            <w:r w:rsidRPr="00F33DC3">
              <w:t>Elk Grove Special Waste Collection Center HHW Facility</w:t>
            </w:r>
          </w:p>
        </w:tc>
        <w:tc>
          <w:tcPr>
            <w:tcW w:w="3060" w:type="dxa"/>
            <w:noWrap/>
            <w:vAlign w:val="center"/>
            <w:hideMark/>
          </w:tcPr>
          <w:p w14:paraId="3FF5B015" w14:textId="77777777" w:rsidR="0009027D" w:rsidRPr="00F33DC3" w:rsidRDefault="0009027D" w:rsidP="00084B66">
            <w:pPr>
              <w:jc w:val="center"/>
            </w:pPr>
            <w:r w:rsidRPr="00F33DC3">
              <w:t>9255 Disposal Ln</w:t>
            </w:r>
          </w:p>
        </w:tc>
        <w:tc>
          <w:tcPr>
            <w:tcW w:w="1314" w:type="dxa"/>
            <w:noWrap/>
            <w:vAlign w:val="center"/>
            <w:hideMark/>
          </w:tcPr>
          <w:p w14:paraId="4F70FF34" w14:textId="77777777" w:rsidR="0009027D" w:rsidRPr="00F33DC3" w:rsidRDefault="0009027D" w:rsidP="00084B66">
            <w:pPr>
              <w:jc w:val="center"/>
            </w:pPr>
            <w:r w:rsidRPr="00F33DC3">
              <w:t>HHW Facility</w:t>
            </w:r>
          </w:p>
        </w:tc>
      </w:tr>
      <w:tr w:rsidR="0009027D" w:rsidRPr="00F33DC3" w14:paraId="3EF5B42D" w14:textId="77777777" w:rsidTr="00084B66">
        <w:trPr>
          <w:trHeight w:hRule="exact" w:val="864"/>
          <w:jc w:val="center"/>
        </w:trPr>
        <w:tc>
          <w:tcPr>
            <w:tcW w:w="1525" w:type="dxa"/>
            <w:noWrap/>
            <w:vAlign w:val="center"/>
            <w:hideMark/>
          </w:tcPr>
          <w:p w14:paraId="0E970723" w14:textId="77777777" w:rsidR="0009027D" w:rsidRPr="00F33DC3" w:rsidRDefault="0009027D" w:rsidP="00084B66">
            <w:pPr>
              <w:jc w:val="center"/>
            </w:pPr>
            <w:r w:rsidRPr="00F33DC3">
              <w:t>Sacramento</w:t>
            </w:r>
          </w:p>
        </w:tc>
        <w:tc>
          <w:tcPr>
            <w:tcW w:w="1620" w:type="dxa"/>
            <w:noWrap/>
            <w:vAlign w:val="center"/>
            <w:hideMark/>
          </w:tcPr>
          <w:p w14:paraId="52F97386" w14:textId="77777777" w:rsidR="0009027D" w:rsidRPr="00F33DC3" w:rsidRDefault="0009027D" w:rsidP="00084B66">
            <w:pPr>
              <w:jc w:val="center"/>
            </w:pPr>
            <w:r w:rsidRPr="00F33DC3">
              <w:t>Folsom</w:t>
            </w:r>
          </w:p>
        </w:tc>
        <w:tc>
          <w:tcPr>
            <w:tcW w:w="3060" w:type="dxa"/>
            <w:noWrap/>
            <w:vAlign w:val="center"/>
            <w:hideMark/>
          </w:tcPr>
          <w:p w14:paraId="46D1C328" w14:textId="77777777" w:rsidR="0009027D" w:rsidRPr="00F33DC3" w:rsidRDefault="0009027D" w:rsidP="00084B66">
            <w:pPr>
              <w:jc w:val="center"/>
            </w:pPr>
            <w:r w:rsidRPr="00F33DC3">
              <w:t>Sherwin-Williams</w:t>
            </w:r>
          </w:p>
        </w:tc>
        <w:tc>
          <w:tcPr>
            <w:tcW w:w="3060" w:type="dxa"/>
            <w:noWrap/>
            <w:vAlign w:val="center"/>
            <w:hideMark/>
          </w:tcPr>
          <w:p w14:paraId="7838A973" w14:textId="77777777" w:rsidR="0009027D" w:rsidRPr="00F33DC3" w:rsidRDefault="0009027D" w:rsidP="00084B66">
            <w:pPr>
              <w:jc w:val="center"/>
            </w:pPr>
            <w:r w:rsidRPr="00F33DC3">
              <w:t>306 E Bidwell St</w:t>
            </w:r>
          </w:p>
        </w:tc>
        <w:tc>
          <w:tcPr>
            <w:tcW w:w="1314" w:type="dxa"/>
            <w:noWrap/>
            <w:vAlign w:val="center"/>
            <w:hideMark/>
          </w:tcPr>
          <w:p w14:paraId="30C98B67" w14:textId="77777777" w:rsidR="0009027D" w:rsidRPr="00F33DC3" w:rsidRDefault="0009027D" w:rsidP="00084B66">
            <w:pPr>
              <w:jc w:val="center"/>
            </w:pPr>
            <w:r w:rsidRPr="00F33DC3">
              <w:t>Retail</w:t>
            </w:r>
          </w:p>
        </w:tc>
      </w:tr>
      <w:tr w:rsidR="0009027D" w:rsidRPr="00F33DC3" w14:paraId="3EACC764" w14:textId="77777777" w:rsidTr="00084B66">
        <w:trPr>
          <w:trHeight w:hRule="exact" w:val="864"/>
          <w:jc w:val="center"/>
        </w:trPr>
        <w:tc>
          <w:tcPr>
            <w:tcW w:w="1525" w:type="dxa"/>
            <w:noWrap/>
            <w:vAlign w:val="center"/>
            <w:hideMark/>
          </w:tcPr>
          <w:p w14:paraId="730E004E" w14:textId="77777777" w:rsidR="0009027D" w:rsidRPr="00F33DC3" w:rsidRDefault="0009027D" w:rsidP="00084B66">
            <w:pPr>
              <w:jc w:val="center"/>
            </w:pPr>
            <w:r w:rsidRPr="00F33DC3">
              <w:t>Sacramento</w:t>
            </w:r>
          </w:p>
        </w:tc>
        <w:tc>
          <w:tcPr>
            <w:tcW w:w="1620" w:type="dxa"/>
            <w:noWrap/>
            <w:vAlign w:val="center"/>
            <w:hideMark/>
          </w:tcPr>
          <w:p w14:paraId="7B2EA7FE" w14:textId="77777777" w:rsidR="0009027D" w:rsidRPr="00F33DC3" w:rsidRDefault="0009027D" w:rsidP="00084B66">
            <w:pPr>
              <w:jc w:val="center"/>
            </w:pPr>
            <w:r w:rsidRPr="00F33DC3">
              <w:t>North Highlands</w:t>
            </w:r>
          </w:p>
        </w:tc>
        <w:tc>
          <w:tcPr>
            <w:tcW w:w="3060" w:type="dxa"/>
            <w:noWrap/>
            <w:vAlign w:val="center"/>
            <w:hideMark/>
          </w:tcPr>
          <w:p w14:paraId="47EFBE9F" w14:textId="77777777" w:rsidR="0009027D" w:rsidRPr="00F33DC3" w:rsidRDefault="0009027D" w:rsidP="00084B66">
            <w:pPr>
              <w:jc w:val="center"/>
            </w:pPr>
            <w:r w:rsidRPr="00F33DC3">
              <w:t>Sacramento County HHWCF North Area Recovery Station</w:t>
            </w:r>
          </w:p>
        </w:tc>
        <w:tc>
          <w:tcPr>
            <w:tcW w:w="3060" w:type="dxa"/>
            <w:noWrap/>
            <w:vAlign w:val="center"/>
            <w:hideMark/>
          </w:tcPr>
          <w:p w14:paraId="5370C3A2" w14:textId="77777777" w:rsidR="0009027D" w:rsidRPr="00F33DC3" w:rsidRDefault="0009027D" w:rsidP="00084B66">
            <w:pPr>
              <w:jc w:val="center"/>
            </w:pPr>
            <w:r w:rsidRPr="00F33DC3">
              <w:t>4450 Roseville Rd</w:t>
            </w:r>
          </w:p>
        </w:tc>
        <w:tc>
          <w:tcPr>
            <w:tcW w:w="1314" w:type="dxa"/>
            <w:noWrap/>
            <w:vAlign w:val="center"/>
            <w:hideMark/>
          </w:tcPr>
          <w:p w14:paraId="280E10F1" w14:textId="77777777" w:rsidR="0009027D" w:rsidRPr="00F33DC3" w:rsidRDefault="0009027D" w:rsidP="00084B66">
            <w:pPr>
              <w:jc w:val="center"/>
            </w:pPr>
            <w:r w:rsidRPr="00F33DC3">
              <w:t>HHW Facility</w:t>
            </w:r>
          </w:p>
        </w:tc>
      </w:tr>
      <w:tr w:rsidR="0009027D" w:rsidRPr="00F33DC3" w14:paraId="73A7C102" w14:textId="77777777" w:rsidTr="00084B66">
        <w:trPr>
          <w:trHeight w:hRule="exact" w:val="864"/>
          <w:jc w:val="center"/>
        </w:trPr>
        <w:tc>
          <w:tcPr>
            <w:tcW w:w="1525" w:type="dxa"/>
            <w:noWrap/>
            <w:vAlign w:val="center"/>
            <w:hideMark/>
          </w:tcPr>
          <w:p w14:paraId="056A1901" w14:textId="77777777" w:rsidR="0009027D" w:rsidRPr="00F33DC3" w:rsidRDefault="0009027D" w:rsidP="00084B66">
            <w:pPr>
              <w:jc w:val="center"/>
            </w:pPr>
            <w:r w:rsidRPr="00F33DC3">
              <w:t>Sacramento</w:t>
            </w:r>
          </w:p>
        </w:tc>
        <w:tc>
          <w:tcPr>
            <w:tcW w:w="1620" w:type="dxa"/>
            <w:noWrap/>
            <w:vAlign w:val="center"/>
            <w:hideMark/>
          </w:tcPr>
          <w:p w14:paraId="524DEE63" w14:textId="77777777" w:rsidR="0009027D" w:rsidRPr="00F33DC3" w:rsidRDefault="0009027D" w:rsidP="00084B66">
            <w:pPr>
              <w:jc w:val="center"/>
            </w:pPr>
            <w:r w:rsidRPr="00F33DC3">
              <w:t>Rancho Cordova</w:t>
            </w:r>
          </w:p>
        </w:tc>
        <w:tc>
          <w:tcPr>
            <w:tcW w:w="3060" w:type="dxa"/>
            <w:noWrap/>
            <w:vAlign w:val="center"/>
            <w:hideMark/>
          </w:tcPr>
          <w:p w14:paraId="12BF408E" w14:textId="77777777" w:rsidR="0009027D" w:rsidRPr="00F33DC3" w:rsidRDefault="0009027D" w:rsidP="00084B66">
            <w:pPr>
              <w:jc w:val="center"/>
            </w:pPr>
            <w:r w:rsidRPr="00F33DC3">
              <w:t>Dunn-Edwards</w:t>
            </w:r>
          </w:p>
        </w:tc>
        <w:tc>
          <w:tcPr>
            <w:tcW w:w="3060" w:type="dxa"/>
            <w:noWrap/>
            <w:vAlign w:val="center"/>
            <w:hideMark/>
          </w:tcPr>
          <w:p w14:paraId="4E1C5357" w14:textId="77777777" w:rsidR="0009027D" w:rsidRPr="00F33DC3" w:rsidRDefault="0009027D" w:rsidP="00084B66">
            <w:pPr>
              <w:jc w:val="center"/>
            </w:pPr>
            <w:r w:rsidRPr="00F33DC3">
              <w:t>11521 Folsom Blvd</w:t>
            </w:r>
          </w:p>
        </w:tc>
        <w:tc>
          <w:tcPr>
            <w:tcW w:w="1314" w:type="dxa"/>
            <w:noWrap/>
            <w:vAlign w:val="center"/>
            <w:hideMark/>
          </w:tcPr>
          <w:p w14:paraId="2FB5FC96" w14:textId="77777777" w:rsidR="0009027D" w:rsidRPr="00F33DC3" w:rsidRDefault="0009027D" w:rsidP="00084B66">
            <w:pPr>
              <w:jc w:val="center"/>
            </w:pPr>
            <w:r w:rsidRPr="00F33DC3">
              <w:t>Retail</w:t>
            </w:r>
          </w:p>
        </w:tc>
      </w:tr>
      <w:tr w:rsidR="0009027D" w:rsidRPr="00F33DC3" w14:paraId="2DC43FFC" w14:textId="77777777" w:rsidTr="00084B66">
        <w:trPr>
          <w:trHeight w:hRule="exact" w:val="864"/>
          <w:jc w:val="center"/>
        </w:trPr>
        <w:tc>
          <w:tcPr>
            <w:tcW w:w="1525" w:type="dxa"/>
            <w:noWrap/>
            <w:vAlign w:val="center"/>
            <w:hideMark/>
          </w:tcPr>
          <w:p w14:paraId="05A4649D" w14:textId="77777777" w:rsidR="0009027D" w:rsidRPr="00F33DC3" w:rsidRDefault="0009027D" w:rsidP="00084B66">
            <w:pPr>
              <w:jc w:val="center"/>
            </w:pPr>
            <w:r w:rsidRPr="00F33DC3">
              <w:t>Sacramento</w:t>
            </w:r>
          </w:p>
        </w:tc>
        <w:tc>
          <w:tcPr>
            <w:tcW w:w="1620" w:type="dxa"/>
            <w:noWrap/>
            <w:vAlign w:val="center"/>
            <w:hideMark/>
          </w:tcPr>
          <w:p w14:paraId="0EB48A51" w14:textId="77777777" w:rsidR="0009027D" w:rsidRPr="00F33DC3" w:rsidRDefault="0009027D" w:rsidP="00084B66">
            <w:pPr>
              <w:jc w:val="center"/>
            </w:pPr>
            <w:r w:rsidRPr="00F33DC3">
              <w:t>Rancho Cordova</w:t>
            </w:r>
          </w:p>
        </w:tc>
        <w:tc>
          <w:tcPr>
            <w:tcW w:w="3060" w:type="dxa"/>
            <w:noWrap/>
            <w:vAlign w:val="center"/>
            <w:hideMark/>
          </w:tcPr>
          <w:p w14:paraId="3F2B1081" w14:textId="77777777" w:rsidR="0009027D" w:rsidRPr="00F33DC3" w:rsidRDefault="0009027D" w:rsidP="00084B66">
            <w:pPr>
              <w:jc w:val="center"/>
            </w:pPr>
            <w:r w:rsidRPr="00F33DC3">
              <w:t>Vista Paint</w:t>
            </w:r>
          </w:p>
        </w:tc>
        <w:tc>
          <w:tcPr>
            <w:tcW w:w="3060" w:type="dxa"/>
            <w:noWrap/>
            <w:vAlign w:val="center"/>
            <w:hideMark/>
          </w:tcPr>
          <w:p w14:paraId="7224FED9" w14:textId="77777777" w:rsidR="0009027D" w:rsidRPr="00F33DC3" w:rsidRDefault="0009027D" w:rsidP="00084B66">
            <w:pPr>
              <w:jc w:val="center"/>
            </w:pPr>
            <w:r w:rsidRPr="00F33DC3">
              <w:t>11043 Folsom Blvd</w:t>
            </w:r>
          </w:p>
        </w:tc>
        <w:tc>
          <w:tcPr>
            <w:tcW w:w="1314" w:type="dxa"/>
            <w:noWrap/>
            <w:vAlign w:val="center"/>
            <w:hideMark/>
          </w:tcPr>
          <w:p w14:paraId="1051D0CF" w14:textId="77777777" w:rsidR="0009027D" w:rsidRPr="00F33DC3" w:rsidRDefault="0009027D" w:rsidP="00084B66">
            <w:pPr>
              <w:jc w:val="center"/>
            </w:pPr>
            <w:r w:rsidRPr="00F33DC3">
              <w:t>Retail</w:t>
            </w:r>
          </w:p>
        </w:tc>
      </w:tr>
      <w:tr w:rsidR="0009027D" w:rsidRPr="00F33DC3" w14:paraId="77849F38" w14:textId="77777777" w:rsidTr="00084B66">
        <w:trPr>
          <w:trHeight w:hRule="exact" w:val="864"/>
          <w:jc w:val="center"/>
        </w:trPr>
        <w:tc>
          <w:tcPr>
            <w:tcW w:w="1525" w:type="dxa"/>
            <w:noWrap/>
            <w:vAlign w:val="center"/>
            <w:hideMark/>
          </w:tcPr>
          <w:p w14:paraId="5CD77585" w14:textId="77777777" w:rsidR="0009027D" w:rsidRPr="00F33DC3" w:rsidRDefault="0009027D" w:rsidP="00084B66">
            <w:pPr>
              <w:jc w:val="center"/>
            </w:pPr>
            <w:r w:rsidRPr="00F33DC3">
              <w:t>Sacramento</w:t>
            </w:r>
          </w:p>
        </w:tc>
        <w:tc>
          <w:tcPr>
            <w:tcW w:w="1620" w:type="dxa"/>
            <w:noWrap/>
            <w:vAlign w:val="center"/>
            <w:hideMark/>
          </w:tcPr>
          <w:p w14:paraId="50C45A63" w14:textId="77777777" w:rsidR="0009027D" w:rsidRPr="00F33DC3" w:rsidRDefault="0009027D" w:rsidP="00084B66">
            <w:pPr>
              <w:jc w:val="center"/>
            </w:pPr>
            <w:r w:rsidRPr="00F33DC3">
              <w:t>Rancho Cordova</w:t>
            </w:r>
          </w:p>
        </w:tc>
        <w:tc>
          <w:tcPr>
            <w:tcW w:w="3060" w:type="dxa"/>
            <w:noWrap/>
            <w:vAlign w:val="center"/>
            <w:hideMark/>
          </w:tcPr>
          <w:p w14:paraId="17CC7776" w14:textId="77777777" w:rsidR="0009027D" w:rsidRPr="00F33DC3" w:rsidRDefault="0009027D" w:rsidP="00084B66">
            <w:pPr>
              <w:jc w:val="center"/>
            </w:pPr>
            <w:r w:rsidRPr="00F33DC3">
              <w:t>Warehouse Paints</w:t>
            </w:r>
          </w:p>
        </w:tc>
        <w:tc>
          <w:tcPr>
            <w:tcW w:w="3060" w:type="dxa"/>
            <w:noWrap/>
            <w:vAlign w:val="center"/>
            <w:hideMark/>
          </w:tcPr>
          <w:p w14:paraId="1A0FA823" w14:textId="77777777" w:rsidR="0009027D" w:rsidRPr="00F33DC3" w:rsidRDefault="0009027D" w:rsidP="00084B66">
            <w:pPr>
              <w:jc w:val="center"/>
            </w:pPr>
            <w:r w:rsidRPr="00F33DC3">
              <w:t>2318 Gold River Rd</w:t>
            </w:r>
          </w:p>
        </w:tc>
        <w:tc>
          <w:tcPr>
            <w:tcW w:w="1314" w:type="dxa"/>
            <w:noWrap/>
            <w:vAlign w:val="center"/>
            <w:hideMark/>
          </w:tcPr>
          <w:p w14:paraId="65B1F804" w14:textId="77777777" w:rsidR="0009027D" w:rsidRPr="00F33DC3" w:rsidRDefault="0009027D" w:rsidP="00084B66">
            <w:pPr>
              <w:jc w:val="center"/>
            </w:pPr>
            <w:r w:rsidRPr="00F33DC3">
              <w:t>Retail</w:t>
            </w:r>
          </w:p>
        </w:tc>
      </w:tr>
      <w:tr w:rsidR="0009027D" w:rsidRPr="00F33DC3" w14:paraId="103007DF" w14:textId="77777777" w:rsidTr="00084B66">
        <w:trPr>
          <w:trHeight w:hRule="exact" w:val="864"/>
          <w:jc w:val="center"/>
        </w:trPr>
        <w:tc>
          <w:tcPr>
            <w:tcW w:w="1525" w:type="dxa"/>
            <w:noWrap/>
            <w:vAlign w:val="center"/>
            <w:hideMark/>
          </w:tcPr>
          <w:p w14:paraId="35DD2B85" w14:textId="77777777" w:rsidR="0009027D" w:rsidRPr="00F33DC3" w:rsidRDefault="0009027D" w:rsidP="00084B66">
            <w:pPr>
              <w:jc w:val="center"/>
            </w:pPr>
            <w:r w:rsidRPr="00F33DC3">
              <w:t>Sacramento</w:t>
            </w:r>
          </w:p>
        </w:tc>
        <w:tc>
          <w:tcPr>
            <w:tcW w:w="1620" w:type="dxa"/>
            <w:noWrap/>
            <w:vAlign w:val="center"/>
            <w:hideMark/>
          </w:tcPr>
          <w:p w14:paraId="00DB50AE" w14:textId="77777777" w:rsidR="0009027D" w:rsidRPr="00F33DC3" w:rsidRDefault="0009027D" w:rsidP="00084B66">
            <w:pPr>
              <w:jc w:val="center"/>
            </w:pPr>
            <w:r w:rsidRPr="00F33DC3">
              <w:t>Rancho Murieta</w:t>
            </w:r>
          </w:p>
        </w:tc>
        <w:tc>
          <w:tcPr>
            <w:tcW w:w="3060" w:type="dxa"/>
            <w:noWrap/>
            <w:vAlign w:val="center"/>
            <w:hideMark/>
          </w:tcPr>
          <w:p w14:paraId="78B2E1FF" w14:textId="77777777" w:rsidR="0009027D" w:rsidRPr="00F33DC3" w:rsidRDefault="0009027D" w:rsidP="00084B66">
            <w:pPr>
              <w:jc w:val="center"/>
            </w:pPr>
            <w:r w:rsidRPr="00F33DC3">
              <w:t>Rancho Murieta Hardware</w:t>
            </w:r>
          </w:p>
        </w:tc>
        <w:tc>
          <w:tcPr>
            <w:tcW w:w="3060" w:type="dxa"/>
            <w:noWrap/>
            <w:vAlign w:val="center"/>
            <w:hideMark/>
          </w:tcPr>
          <w:p w14:paraId="0194FC16" w14:textId="3D3396C2" w:rsidR="0009027D" w:rsidRPr="00F33DC3" w:rsidRDefault="0009027D" w:rsidP="00084B66">
            <w:pPr>
              <w:jc w:val="center"/>
            </w:pPr>
            <w:r w:rsidRPr="00F33DC3">
              <w:t>7238 Murieta Dr</w:t>
            </w:r>
          </w:p>
        </w:tc>
        <w:tc>
          <w:tcPr>
            <w:tcW w:w="1314" w:type="dxa"/>
            <w:noWrap/>
            <w:vAlign w:val="center"/>
            <w:hideMark/>
          </w:tcPr>
          <w:p w14:paraId="4B978E04" w14:textId="77777777" w:rsidR="0009027D" w:rsidRPr="00F33DC3" w:rsidRDefault="0009027D" w:rsidP="00084B66">
            <w:pPr>
              <w:jc w:val="center"/>
            </w:pPr>
            <w:r w:rsidRPr="00F33DC3">
              <w:t>Retail</w:t>
            </w:r>
          </w:p>
        </w:tc>
      </w:tr>
      <w:tr w:rsidR="0009027D" w:rsidRPr="00F33DC3" w14:paraId="029B9A53" w14:textId="77777777" w:rsidTr="00084B66">
        <w:trPr>
          <w:trHeight w:hRule="exact" w:val="864"/>
          <w:jc w:val="center"/>
        </w:trPr>
        <w:tc>
          <w:tcPr>
            <w:tcW w:w="1525" w:type="dxa"/>
            <w:noWrap/>
            <w:vAlign w:val="center"/>
            <w:hideMark/>
          </w:tcPr>
          <w:p w14:paraId="1DAAC1D7" w14:textId="77777777" w:rsidR="0009027D" w:rsidRPr="00F33DC3" w:rsidRDefault="0009027D" w:rsidP="00084B66">
            <w:pPr>
              <w:jc w:val="center"/>
            </w:pPr>
            <w:r w:rsidRPr="00F33DC3">
              <w:t>Sacramento</w:t>
            </w:r>
          </w:p>
        </w:tc>
        <w:tc>
          <w:tcPr>
            <w:tcW w:w="1620" w:type="dxa"/>
            <w:noWrap/>
            <w:vAlign w:val="center"/>
            <w:hideMark/>
          </w:tcPr>
          <w:p w14:paraId="3ADB280D" w14:textId="77777777" w:rsidR="0009027D" w:rsidRPr="00F33DC3" w:rsidRDefault="0009027D" w:rsidP="00084B66">
            <w:pPr>
              <w:jc w:val="center"/>
            </w:pPr>
            <w:r w:rsidRPr="00F33DC3">
              <w:t>Sacramento</w:t>
            </w:r>
          </w:p>
        </w:tc>
        <w:tc>
          <w:tcPr>
            <w:tcW w:w="3060" w:type="dxa"/>
            <w:noWrap/>
            <w:vAlign w:val="center"/>
            <w:hideMark/>
          </w:tcPr>
          <w:p w14:paraId="049C577D" w14:textId="77777777" w:rsidR="0009027D" w:rsidRPr="00F33DC3" w:rsidRDefault="0009027D" w:rsidP="00084B66">
            <w:pPr>
              <w:jc w:val="center"/>
            </w:pPr>
            <w:r w:rsidRPr="00F33DC3">
              <w:t>Dunn-Edwards</w:t>
            </w:r>
          </w:p>
        </w:tc>
        <w:tc>
          <w:tcPr>
            <w:tcW w:w="3060" w:type="dxa"/>
            <w:noWrap/>
            <w:vAlign w:val="center"/>
            <w:hideMark/>
          </w:tcPr>
          <w:p w14:paraId="7CD504F0" w14:textId="77777777" w:rsidR="0009027D" w:rsidRPr="00F33DC3" w:rsidRDefault="0009027D" w:rsidP="00084B66">
            <w:pPr>
              <w:jc w:val="center"/>
            </w:pPr>
            <w:r w:rsidRPr="00F33DC3">
              <w:t>6770 Folsom Blvd</w:t>
            </w:r>
          </w:p>
        </w:tc>
        <w:tc>
          <w:tcPr>
            <w:tcW w:w="1314" w:type="dxa"/>
            <w:noWrap/>
            <w:vAlign w:val="center"/>
            <w:hideMark/>
          </w:tcPr>
          <w:p w14:paraId="132B63AD" w14:textId="77777777" w:rsidR="0009027D" w:rsidRPr="00F33DC3" w:rsidRDefault="0009027D" w:rsidP="00084B66">
            <w:pPr>
              <w:jc w:val="center"/>
            </w:pPr>
            <w:r w:rsidRPr="00F33DC3">
              <w:t>Retail</w:t>
            </w:r>
          </w:p>
        </w:tc>
      </w:tr>
      <w:tr w:rsidR="0009027D" w:rsidRPr="00F33DC3" w14:paraId="4B92AFF7" w14:textId="77777777" w:rsidTr="00084B66">
        <w:trPr>
          <w:trHeight w:hRule="exact" w:val="864"/>
          <w:jc w:val="center"/>
        </w:trPr>
        <w:tc>
          <w:tcPr>
            <w:tcW w:w="1525" w:type="dxa"/>
            <w:noWrap/>
            <w:vAlign w:val="center"/>
            <w:hideMark/>
          </w:tcPr>
          <w:p w14:paraId="267C17A7" w14:textId="77777777" w:rsidR="0009027D" w:rsidRPr="00F33DC3" w:rsidRDefault="0009027D" w:rsidP="00084B66">
            <w:pPr>
              <w:jc w:val="center"/>
            </w:pPr>
            <w:r w:rsidRPr="00F33DC3">
              <w:t>Sacramento</w:t>
            </w:r>
          </w:p>
        </w:tc>
        <w:tc>
          <w:tcPr>
            <w:tcW w:w="1620" w:type="dxa"/>
            <w:noWrap/>
            <w:vAlign w:val="center"/>
            <w:hideMark/>
          </w:tcPr>
          <w:p w14:paraId="01A42FAD" w14:textId="77777777" w:rsidR="0009027D" w:rsidRPr="00F33DC3" w:rsidRDefault="0009027D" w:rsidP="00084B66">
            <w:pPr>
              <w:jc w:val="center"/>
            </w:pPr>
            <w:r w:rsidRPr="00F33DC3">
              <w:t>Sacramento</w:t>
            </w:r>
          </w:p>
        </w:tc>
        <w:tc>
          <w:tcPr>
            <w:tcW w:w="3060" w:type="dxa"/>
            <w:noWrap/>
            <w:vAlign w:val="center"/>
            <w:hideMark/>
          </w:tcPr>
          <w:p w14:paraId="12C5A757" w14:textId="77777777" w:rsidR="0009027D" w:rsidRPr="00F33DC3" w:rsidRDefault="0009027D" w:rsidP="00084B66">
            <w:pPr>
              <w:jc w:val="center"/>
            </w:pPr>
            <w:r w:rsidRPr="00F33DC3">
              <w:t>Dunn-Edwards</w:t>
            </w:r>
          </w:p>
        </w:tc>
        <w:tc>
          <w:tcPr>
            <w:tcW w:w="3060" w:type="dxa"/>
            <w:noWrap/>
            <w:vAlign w:val="center"/>
            <w:hideMark/>
          </w:tcPr>
          <w:p w14:paraId="43B15D85" w14:textId="77777777" w:rsidR="0009027D" w:rsidRPr="00F33DC3" w:rsidRDefault="0009027D" w:rsidP="00084B66">
            <w:pPr>
              <w:jc w:val="center"/>
            </w:pPr>
            <w:r w:rsidRPr="00F33DC3">
              <w:t>7411 W Stockton Blvd #A-140</w:t>
            </w:r>
          </w:p>
        </w:tc>
        <w:tc>
          <w:tcPr>
            <w:tcW w:w="1314" w:type="dxa"/>
            <w:noWrap/>
            <w:vAlign w:val="center"/>
            <w:hideMark/>
          </w:tcPr>
          <w:p w14:paraId="065D7D0B" w14:textId="77777777" w:rsidR="0009027D" w:rsidRPr="00F33DC3" w:rsidRDefault="0009027D" w:rsidP="00084B66">
            <w:pPr>
              <w:jc w:val="center"/>
            </w:pPr>
            <w:r w:rsidRPr="00F33DC3">
              <w:t>Retail</w:t>
            </w:r>
          </w:p>
        </w:tc>
      </w:tr>
      <w:tr w:rsidR="0009027D" w:rsidRPr="00F33DC3" w14:paraId="7F01EFE8" w14:textId="77777777" w:rsidTr="00084B66">
        <w:trPr>
          <w:trHeight w:hRule="exact" w:val="864"/>
          <w:jc w:val="center"/>
        </w:trPr>
        <w:tc>
          <w:tcPr>
            <w:tcW w:w="1525" w:type="dxa"/>
            <w:noWrap/>
            <w:vAlign w:val="center"/>
            <w:hideMark/>
          </w:tcPr>
          <w:p w14:paraId="55756D92" w14:textId="77777777" w:rsidR="0009027D" w:rsidRPr="00F33DC3" w:rsidRDefault="0009027D" w:rsidP="00084B66">
            <w:pPr>
              <w:jc w:val="center"/>
            </w:pPr>
            <w:r w:rsidRPr="00F33DC3">
              <w:lastRenderedPageBreak/>
              <w:t>Sacramento</w:t>
            </w:r>
          </w:p>
        </w:tc>
        <w:tc>
          <w:tcPr>
            <w:tcW w:w="1620" w:type="dxa"/>
            <w:noWrap/>
            <w:vAlign w:val="center"/>
            <w:hideMark/>
          </w:tcPr>
          <w:p w14:paraId="14F967E3" w14:textId="77777777" w:rsidR="0009027D" w:rsidRPr="00F33DC3" w:rsidRDefault="0009027D" w:rsidP="00084B66">
            <w:pPr>
              <w:jc w:val="center"/>
            </w:pPr>
            <w:r w:rsidRPr="00F33DC3">
              <w:t>Sacramento</w:t>
            </w:r>
          </w:p>
        </w:tc>
        <w:tc>
          <w:tcPr>
            <w:tcW w:w="3060" w:type="dxa"/>
            <w:noWrap/>
            <w:vAlign w:val="center"/>
            <w:hideMark/>
          </w:tcPr>
          <w:p w14:paraId="3F132DE1" w14:textId="77777777" w:rsidR="0009027D" w:rsidRPr="00F33DC3" w:rsidRDefault="0009027D" w:rsidP="00084B66">
            <w:pPr>
              <w:jc w:val="center"/>
            </w:pPr>
            <w:r w:rsidRPr="00F33DC3">
              <w:t>Emigh Ace Hardware</w:t>
            </w:r>
          </w:p>
        </w:tc>
        <w:tc>
          <w:tcPr>
            <w:tcW w:w="3060" w:type="dxa"/>
            <w:noWrap/>
            <w:vAlign w:val="center"/>
            <w:hideMark/>
          </w:tcPr>
          <w:p w14:paraId="5DD3F657" w14:textId="77777777" w:rsidR="0009027D" w:rsidRPr="00F33DC3" w:rsidRDefault="0009027D" w:rsidP="00084B66">
            <w:pPr>
              <w:jc w:val="center"/>
            </w:pPr>
            <w:r w:rsidRPr="00F33DC3">
              <w:t>3555 El Camino Ave</w:t>
            </w:r>
          </w:p>
        </w:tc>
        <w:tc>
          <w:tcPr>
            <w:tcW w:w="1314" w:type="dxa"/>
            <w:noWrap/>
            <w:vAlign w:val="center"/>
            <w:hideMark/>
          </w:tcPr>
          <w:p w14:paraId="279E4D23" w14:textId="77777777" w:rsidR="0009027D" w:rsidRPr="00F33DC3" w:rsidRDefault="0009027D" w:rsidP="00084B66">
            <w:pPr>
              <w:jc w:val="center"/>
            </w:pPr>
            <w:r w:rsidRPr="00F33DC3">
              <w:t>Retail</w:t>
            </w:r>
          </w:p>
        </w:tc>
      </w:tr>
      <w:tr w:rsidR="0009027D" w:rsidRPr="00F33DC3" w14:paraId="2F4BF122" w14:textId="77777777" w:rsidTr="00084B66">
        <w:trPr>
          <w:trHeight w:hRule="exact" w:val="864"/>
          <w:jc w:val="center"/>
        </w:trPr>
        <w:tc>
          <w:tcPr>
            <w:tcW w:w="1525" w:type="dxa"/>
            <w:noWrap/>
            <w:vAlign w:val="center"/>
            <w:hideMark/>
          </w:tcPr>
          <w:p w14:paraId="085DA054" w14:textId="77777777" w:rsidR="0009027D" w:rsidRPr="00F33DC3" w:rsidRDefault="0009027D" w:rsidP="00084B66">
            <w:pPr>
              <w:jc w:val="center"/>
            </w:pPr>
            <w:r w:rsidRPr="00F33DC3">
              <w:t>Sacramento</w:t>
            </w:r>
          </w:p>
        </w:tc>
        <w:tc>
          <w:tcPr>
            <w:tcW w:w="1620" w:type="dxa"/>
            <w:noWrap/>
            <w:vAlign w:val="center"/>
            <w:hideMark/>
          </w:tcPr>
          <w:p w14:paraId="0ADC7289" w14:textId="77777777" w:rsidR="0009027D" w:rsidRPr="00F33DC3" w:rsidRDefault="0009027D" w:rsidP="00084B66">
            <w:pPr>
              <w:jc w:val="center"/>
            </w:pPr>
            <w:r w:rsidRPr="00F33DC3">
              <w:t>Sacramento</w:t>
            </w:r>
          </w:p>
        </w:tc>
        <w:tc>
          <w:tcPr>
            <w:tcW w:w="3060" w:type="dxa"/>
            <w:noWrap/>
            <w:vAlign w:val="center"/>
            <w:hideMark/>
          </w:tcPr>
          <w:p w14:paraId="4622B834" w14:textId="77777777" w:rsidR="0009027D" w:rsidRPr="00F33DC3" w:rsidRDefault="0009027D" w:rsidP="00084B66">
            <w:pPr>
              <w:jc w:val="center"/>
            </w:pPr>
            <w:r w:rsidRPr="00F33DC3">
              <w:t>PPG Paints</w:t>
            </w:r>
          </w:p>
        </w:tc>
        <w:tc>
          <w:tcPr>
            <w:tcW w:w="3060" w:type="dxa"/>
            <w:noWrap/>
            <w:vAlign w:val="center"/>
            <w:hideMark/>
          </w:tcPr>
          <w:p w14:paraId="3D0172D7" w14:textId="77777777" w:rsidR="0009027D" w:rsidRPr="00F33DC3" w:rsidRDefault="0009027D" w:rsidP="00084B66">
            <w:pPr>
              <w:jc w:val="center"/>
            </w:pPr>
            <w:r w:rsidRPr="00F33DC3">
              <w:t>2433 Arden Way</w:t>
            </w:r>
          </w:p>
        </w:tc>
        <w:tc>
          <w:tcPr>
            <w:tcW w:w="1314" w:type="dxa"/>
            <w:noWrap/>
            <w:vAlign w:val="center"/>
            <w:hideMark/>
          </w:tcPr>
          <w:p w14:paraId="7B9F74AC" w14:textId="77777777" w:rsidR="0009027D" w:rsidRPr="00F33DC3" w:rsidRDefault="0009027D" w:rsidP="00084B66">
            <w:pPr>
              <w:jc w:val="center"/>
            </w:pPr>
            <w:r w:rsidRPr="00F33DC3">
              <w:t>Retail</w:t>
            </w:r>
          </w:p>
        </w:tc>
      </w:tr>
      <w:tr w:rsidR="0009027D" w:rsidRPr="00F33DC3" w14:paraId="47BAC39F" w14:textId="77777777" w:rsidTr="00084B66">
        <w:trPr>
          <w:trHeight w:hRule="exact" w:val="864"/>
          <w:jc w:val="center"/>
        </w:trPr>
        <w:tc>
          <w:tcPr>
            <w:tcW w:w="1525" w:type="dxa"/>
            <w:noWrap/>
            <w:vAlign w:val="center"/>
            <w:hideMark/>
          </w:tcPr>
          <w:p w14:paraId="0F6E6891" w14:textId="77777777" w:rsidR="0009027D" w:rsidRPr="00F33DC3" w:rsidRDefault="0009027D" w:rsidP="00084B66">
            <w:pPr>
              <w:jc w:val="center"/>
            </w:pPr>
            <w:r w:rsidRPr="00F33DC3">
              <w:t>Sacramento</w:t>
            </w:r>
          </w:p>
        </w:tc>
        <w:tc>
          <w:tcPr>
            <w:tcW w:w="1620" w:type="dxa"/>
            <w:noWrap/>
            <w:vAlign w:val="center"/>
            <w:hideMark/>
          </w:tcPr>
          <w:p w14:paraId="19AE3388" w14:textId="77777777" w:rsidR="0009027D" w:rsidRPr="00F33DC3" w:rsidRDefault="0009027D" w:rsidP="00084B66">
            <w:pPr>
              <w:jc w:val="center"/>
            </w:pPr>
            <w:r w:rsidRPr="00F33DC3">
              <w:t>Sacramento</w:t>
            </w:r>
          </w:p>
        </w:tc>
        <w:tc>
          <w:tcPr>
            <w:tcW w:w="3060" w:type="dxa"/>
            <w:noWrap/>
            <w:vAlign w:val="center"/>
            <w:hideMark/>
          </w:tcPr>
          <w:p w14:paraId="4AFBAC5E" w14:textId="77777777" w:rsidR="0009027D" w:rsidRPr="00F33DC3" w:rsidRDefault="0009027D" w:rsidP="00084B66">
            <w:pPr>
              <w:jc w:val="center"/>
            </w:pPr>
            <w:r w:rsidRPr="00F33DC3">
              <w:t>Sacramento Recycling and Transfer Station HHW Facility</w:t>
            </w:r>
          </w:p>
        </w:tc>
        <w:tc>
          <w:tcPr>
            <w:tcW w:w="3060" w:type="dxa"/>
            <w:noWrap/>
            <w:vAlign w:val="center"/>
            <w:hideMark/>
          </w:tcPr>
          <w:p w14:paraId="34106253" w14:textId="77777777" w:rsidR="0009027D" w:rsidRPr="00F33DC3" w:rsidRDefault="0009027D" w:rsidP="00084B66">
            <w:pPr>
              <w:jc w:val="center"/>
            </w:pPr>
            <w:r w:rsidRPr="00F33DC3">
              <w:t>8491 Fruitridge Rd</w:t>
            </w:r>
          </w:p>
        </w:tc>
        <w:tc>
          <w:tcPr>
            <w:tcW w:w="1314" w:type="dxa"/>
            <w:noWrap/>
            <w:vAlign w:val="center"/>
            <w:hideMark/>
          </w:tcPr>
          <w:p w14:paraId="7398CB43" w14:textId="77777777" w:rsidR="0009027D" w:rsidRPr="00F33DC3" w:rsidRDefault="0009027D" w:rsidP="00084B66">
            <w:pPr>
              <w:jc w:val="center"/>
            </w:pPr>
            <w:r w:rsidRPr="00F33DC3">
              <w:t>HHW Facility</w:t>
            </w:r>
          </w:p>
        </w:tc>
      </w:tr>
      <w:tr w:rsidR="0009027D" w:rsidRPr="00F33DC3" w14:paraId="6EA15A9D" w14:textId="77777777" w:rsidTr="00084B66">
        <w:trPr>
          <w:trHeight w:hRule="exact" w:val="864"/>
          <w:jc w:val="center"/>
        </w:trPr>
        <w:tc>
          <w:tcPr>
            <w:tcW w:w="1525" w:type="dxa"/>
            <w:noWrap/>
            <w:vAlign w:val="center"/>
            <w:hideMark/>
          </w:tcPr>
          <w:p w14:paraId="62EF9562" w14:textId="77777777" w:rsidR="0009027D" w:rsidRPr="00F33DC3" w:rsidRDefault="0009027D" w:rsidP="00084B66">
            <w:pPr>
              <w:jc w:val="center"/>
            </w:pPr>
            <w:r w:rsidRPr="00F33DC3">
              <w:t>Sacramento</w:t>
            </w:r>
          </w:p>
        </w:tc>
        <w:tc>
          <w:tcPr>
            <w:tcW w:w="1620" w:type="dxa"/>
            <w:noWrap/>
            <w:vAlign w:val="center"/>
            <w:hideMark/>
          </w:tcPr>
          <w:p w14:paraId="1C42BCA7" w14:textId="77777777" w:rsidR="0009027D" w:rsidRPr="00F33DC3" w:rsidRDefault="0009027D" w:rsidP="00084B66">
            <w:pPr>
              <w:jc w:val="center"/>
            </w:pPr>
            <w:r w:rsidRPr="00F33DC3">
              <w:t>Sacramento</w:t>
            </w:r>
          </w:p>
        </w:tc>
        <w:tc>
          <w:tcPr>
            <w:tcW w:w="3060" w:type="dxa"/>
            <w:noWrap/>
            <w:vAlign w:val="center"/>
            <w:hideMark/>
          </w:tcPr>
          <w:p w14:paraId="474C034C" w14:textId="77777777" w:rsidR="0009027D" w:rsidRPr="00F33DC3" w:rsidRDefault="0009027D" w:rsidP="00084B66">
            <w:pPr>
              <w:jc w:val="center"/>
            </w:pPr>
            <w:r w:rsidRPr="00F33DC3">
              <w:t>Sherwin-Williams</w:t>
            </w:r>
          </w:p>
        </w:tc>
        <w:tc>
          <w:tcPr>
            <w:tcW w:w="3060" w:type="dxa"/>
            <w:noWrap/>
            <w:vAlign w:val="center"/>
            <w:hideMark/>
          </w:tcPr>
          <w:p w14:paraId="4A275007" w14:textId="77777777" w:rsidR="0009027D" w:rsidRPr="00F33DC3" w:rsidRDefault="0009027D" w:rsidP="00084B66">
            <w:pPr>
              <w:jc w:val="center"/>
            </w:pPr>
            <w:r w:rsidRPr="00F33DC3">
              <w:t>1200 Del Paso Rd</w:t>
            </w:r>
          </w:p>
        </w:tc>
        <w:tc>
          <w:tcPr>
            <w:tcW w:w="1314" w:type="dxa"/>
            <w:noWrap/>
            <w:vAlign w:val="center"/>
            <w:hideMark/>
          </w:tcPr>
          <w:p w14:paraId="6135F914" w14:textId="77777777" w:rsidR="0009027D" w:rsidRPr="00F33DC3" w:rsidRDefault="0009027D" w:rsidP="00084B66">
            <w:pPr>
              <w:jc w:val="center"/>
            </w:pPr>
            <w:r w:rsidRPr="00F33DC3">
              <w:t>Retail</w:t>
            </w:r>
          </w:p>
        </w:tc>
      </w:tr>
      <w:tr w:rsidR="0009027D" w:rsidRPr="00F33DC3" w14:paraId="723ACA0B" w14:textId="77777777" w:rsidTr="00084B66">
        <w:trPr>
          <w:trHeight w:hRule="exact" w:val="864"/>
          <w:jc w:val="center"/>
        </w:trPr>
        <w:tc>
          <w:tcPr>
            <w:tcW w:w="1525" w:type="dxa"/>
            <w:noWrap/>
            <w:vAlign w:val="center"/>
            <w:hideMark/>
          </w:tcPr>
          <w:p w14:paraId="3F1E3DE2" w14:textId="77777777" w:rsidR="0009027D" w:rsidRPr="00F33DC3" w:rsidRDefault="0009027D" w:rsidP="00084B66">
            <w:pPr>
              <w:jc w:val="center"/>
            </w:pPr>
            <w:r w:rsidRPr="00F33DC3">
              <w:t>Sacramento</w:t>
            </w:r>
          </w:p>
        </w:tc>
        <w:tc>
          <w:tcPr>
            <w:tcW w:w="1620" w:type="dxa"/>
            <w:noWrap/>
            <w:vAlign w:val="center"/>
            <w:hideMark/>
          </w:tcPr>
          <w:p w14:paraId="0638E2E4" w14:textId="77777777" w:rsidR="0009027D" w:rsidRPr="00F33DC3" w:rsidRDefault="0009027D" w:rsidP="00084B66">
            <w:pPr>
              <w:jc w:val="center"/>
            </w:pPr>
            <w:r w:rsidRPr="00F33DC3">
              <w:t>Sacramento</w:t>
            </w:r>
          </w:p>
        </w:tc>
        <w:tc>
          <w:tcPr>
            <w:tcW w:w="3060" w:type="dxa"/>
            <w:noWrap/>
            <w:vAlign w:val="center"/>
            <w:hideMark/>
          </w:tcPr>
          <w:p w14:paraId="4F650BDC" w14:textId="77777777" w:rsidR="0009027D" w:rsidRPr="00F33DC3" w:rsidRDefault="0009027D" w:rsidP="00084B66">
            <w:pPr>
              <w:jc w:val="center"/>
            </w:pPr>
            <w:r w:rsidRPr="00F33DC3">
              <w:t>Sherwin-Williams</w:t>
            </w:r>
          </w:p>
        </w:tc>
        <w:tc>
          <w:tcPr>
            <w:tcW w:w="3060" w:type="dxa"/>
            <w:noWrap/>
            <w:vAlign w:val="center"/>
            <w:hideMark/>
          </w:tcPr>
          <w:p w14:paraId="7284D840" w14:textId="77777777" w:rsidR="0009027D" w:rsidRPr="00F33DC3" w:rsidRDefault="0009027D" w:rsidP="00084B66">
            <w:pPr>
              <w:jc w:val="center"/>
            </w:pPr>
            <w:r w:rsidRPr="00F33DC3">
              <w:t>3119 Arden Way</w:t>
            </w:r>
          </w:p>
        </w:tc>
        <w:tc>
          <w:tcPr>
            <w:tcW w:w="1314" w:type="dxa"/>
            <w:noWrap/>
            <w:vAlign w:val="center"/>
            <w:hideMark/>
          </w:tcPr>
          <w:p w14:paraId="6D690D94" w14:textId="77777777" w:rsidR="0009027D" w:rsidRPr="00F33DC3" w:rsidRDefault="0009027D" w:rsidP="00084B66">
            <w:pPr>
              <w:jc w:val="center"/>
            </w:pPr>
            <w:r w:rsidRPr="00F33DC3">
              <w:t>Retail</w:t>
            </w:r>
          </w:p>
        </w:tc>
      </w:tr>
      <w:tr w:rsidR="0009027D" w:rsidRPr="00F33DC3" w14:paraId="07D27520" w14:textId="77777777" w:rsidTr="00084B66">
        <w:trPr>
          <w:trHeight w:hRule="exact" w:val="864"/>
          <w:jc w:val="center"/>
        </w:trPr>
        <w:tc>
          <w:tcPr>
            <w:tcW w:w="1525" w:type="dxa"/>
            <w:noWrap/>
            <w:vAlign w:val="center"/>
            <w:hideMark/>
          </w:tcPr>
          <w:p w14:paraId="5465FBC2" w14:textId="77777777" w:rsidR="0009027D" w:rsidRPr="00F33DC3" w:rsidRDefault="0009027D" w:rsidP="00084B66">
            <w:pPr>
              <w:jc w:val="center"/>
            </w:pPr>
            <w:r w:rsidRPr="00F33DC3">
              <w:t>Sacramento</w:t>
            </w:r>
          </w:p>
        </w:tc>
        <w:tc>
          <w:tcPr>
            <w:tcW w:w="1620" w:type="dxa"/>
            <w:noWrap/>
            <w:vAlign w:val="center"/>
            <w:hideMark/>
          </w:tcPr>
          <w:p w14:paraId="677833BD" w14:textId="77777777" w:rsidR="0009027D" w:rsidRPr="00F33DC3" w:rsidRDefault="0009027D" w:rsidP="00084B66">
            <w:pPr>
              <w:jc w:val="center"/>
            </w:pPr>
            <w:r w:rsidRPr="00F33DC3">
              <w:t>Sacramento</w:t>
            </w:r>
          </w:p>
        </w:tc>
        <w:tc>
          <w:tcPr>
            <w:tcW w:w="3060" w:type="dxa"/>
            <w:noWrap/>
            <w:vAlign w:val="center"/>
            <w:hideMark/>
          </w:tcPr>
          <w:p w14:paraId="0965D9F1" w14:textId="77777777" w:rsidR="0009027D" w:rsidRPr="00F33DC3" w:rsidRDefault="0009027D" w:rsidP="00084B66">
            <w:pPr>
              <w:jc w:val="center"/>
            </w:pPr>
            <w:r w:rsidRPr="00F33DC3">
              <w:t>Sherwin-Williams</w:t>
            </w:r>
          </w:p>
        </w:tc>
        <w:tc>
          <w:tcPr>
            <w:tcW w:w="3060" w:type="dxa"/>
            <w:noWrap/>
            <w:vAlign w:val="center"/>
            <w:hideMark/>
          </w:tcPr>
          <w:p w14:paraId="2366A4D4" w14:textId="77777777" w:rsidR="0009027D" w:rsidRPr="00F33DC3" w:rsidRDefault="0009027D" w:rsidP="00084B66">
            <w:pPr>
              <w:jc w:val="center"/>
            </w:pPr>
            <w:r w:rsidRPr="00F33DC3">
              <w:t>5122 Madison Ave</w:t>
            </w:r>
          </w:p>
        </w:tc>
        <w:tc>
          <w:tcPr>
            <w:tcW w:w="1314" w:type="dxa"/>
            <w:noWrap/>
            <w:vAlign w:val="center"/>
            <w:hideMark/>
          </w:tcPr>
          <w:p w14:paraId="33CE2E49" w14:textId="77777777" w:rsidR="0009027D" w:rsidRPr="00F33DC3" w:rsidRDefault="0009027D" w:rsidP="00084B66">
            <w:pPr>
              <w:jc w:val="center"/>
            </w:pPr>
            <w:r w:rsidRPr="00F33DC3">
              <w:t>Retail</w:t>
            </w:r>
          </w:p>
        </w:tc>
      </w:tr>
      <w:tr w:rsidR="0009027D" w:rsidRPr="00F33DC3" w14:paraId="594FBA0F" w14:textId="77777777" w:rsidTr="00084B66">
        <w:trPr>
          <w:trHeight w:hRule="exact" w:val="864"/>
          <w:jc w:val="center"/>
        </w:trPr>
        <w:tc>
          <w:tcPr>
            <w:tcW w:w="1525" w:type="dxa"/>
            <w:noWrap/>
            <w:vAlign w:val="center"/>
            <w:hideMark/>
          </w:tcPr>
          <w:p w14:paraId="2FE3EE7E" w14:textId="77777777" w:rsidR="0009027D" w:rsidRPr="00F33DC3" w:rsidRDefault="0009027D" w:rsidP="00084B66">
            <w:pPr>
              <w:jc w:val="center"/>
            </w:pPr>
            <w:r w:rsidRPr="00F33DC3">
              <w:t>Sacramento</w:t>
            </w:r>
          </w:p>
        </w:tc>
        <w:tc>
          <w:tcPr>
            <w:tcW w:w="1620" w:type="dxa"/>
            <w:noWrap/>
            <w:vAlign w:val="center"/>
            <w:hideMark/>
          </w:tcPr>
          <w:p w14:paraId="56413582" w14:textId="77777777" w:rsidR="0009027D" w:rsidRPr="00F33DC3" w:rsidRDefault="0009027D" w:rsidP="00084B66">
            <w:pPr>
              <w:jc w:val="center"/>
            </w:pPr>
            <w:r w:rsidRPr="00F33DC3">
              <w:t>Sacramento</w:t>
            </w:r>
          </w:p>
        </w:tc>
        <w:tc>
          <w:tcPr>
            <w:tcW w:w="3060" w:type="dxa"/>
            <w:noWrap/>
            <w:vAlign w:val="center"/>
            <w:hideMark/>
          </w:tcPr>
          <w:p w14:paraId="1EAE9EFC" w14:textId="77777777" w:rsidR="0009027D" w:rsidRPr="00F33DC3" w:rsidRDefault="0009027D" w:rsidP="00084B66">
            <w:pPr>
              <w:jc w:val="center"/>
            </w:pPr>
            <w:r w:rsidRPr="00F33DC3">
              <w:t>Sherwin-Williams</w:t>
            </w:r>
          </w:p>
        </w:tc>
        <w:tc>
          <w:tcPr>
            <w:tcW w:w="3060" w:type="dxa"/>
            <w:noWrap/>
            <w:vAlign w:val="center"/>
            <w:hideMark/>
          </w:tcPr>
          <w:p w14:paraId="2C15EC76" w14:textId="77777777" w:rsidR="0009027D" w:rsidRPr="00F33DC3" w:rsidRDefault="0009027D" w:rsidP="00084B66">
            <w:pPr>
              <w:jc w:val="center"/>
            </w:pPr>
            <w:r w:rsidRPr="00F33DC3">
              <w:t>1015 N Market Blvd</w:t>
            </w:r>
          </w:p>
        </w:tc>
        <w:tc>
          <w:tcPr>
            <w:tcW w:w="1314" w:type="dxa"/>
            <w:noWrap/>
            <w:vAlign w:val="center"/>
            <w:hideMark/>
          </w:tcPr>
          <w:p w14:paraId="601D2635" w14:textId="77777777" w:rsidR="0009027D" w:rsidRPr="00F33DC3" w:rsidRDefault="0009027D" w:rsidP="00084B66">
            <w:pPr>
              <w:jc w:val="center"/>
            </w:pPr>
            <w:r w:rsidRPr="00F33DC3">
              <w:t>Retail</w:t>
            </w:r>
          </w:p>
        </w:tc>
      </w:tr>
      <w:tr w:rsidR="0009027D" w:rsidRPr="00F33DC3" w14:paraId="461EBF8D" w14:textId="77777777" w:rsidTr="00084B66">
        <w:trPr>
          <w:trHeight w:hRule="exact" w:val="864"/>
          <w:jc w:val="center"/>
        </w:trPr>
        <w:tc>
          <w:tcPr>
            <w:tcW w:w="1525" w:type="dxa"/>
            <w:noWrap/>
            <w:vAlign w:val="center"/>
            <w:hideMark/>
          </w:tcPr>
          <w:p w14:paraId="62A1C67C" w14:textId="77777777" w:rsidR="0009027D" w:rsidRPr="00F33DC3" w:rsidRDefault="0009027D" w:rsidP="00084B66">
            <w:pPr>
              <w:jc w:val="center"/>
            </w:pPr>
            <w:r w:rsidRPr="00F33DC3">
              <w:t>Sacramento</w:t>
            </w:r>
          </w:p>
        </w:tc>
        <w:tc>
          <w:tcPr>
            <w:tcW w:w="1620" w:type="dxa"/>
            <w:noWrap/>
            <w:vAlign w:val="center"/>
            <w:hideMark/>
          </w:tcPr>
          <w:p w14:paraId="7348789B" w14:textId="77777777" w:rsidR="0009027D" w:rsidRPr="00F33DC3" w:rsidRDefault="0009027D" w:rsidP="00084B66">
            <w:pPr>
              <w:jc w:val="center"/>
            </w:pPr>
            <w:r w:rsidRPr="00F33DC3">
              <w:t>Sacramento</w:t>
            </w:r>
          </w:p>
        </w:tc>
        <w:tc>
          <w:tcPr>
            <w:tcW w:w="3060" w:type="dxa"/>
            <w:noWrap/>
            <w:vAlign w:val="center"/>
            <w:hideMark/>
          </w:tcPr>
          <w:p w14:paraId="3E47D249" w14:textId="77777777" w:rsidR="0009027D" w:rsidRPr="00F33DC3" w:rsidRDefault="0009027D" w:rsidP="00084B66">
            <w:pPr>
              <w:jc w:val="center"/>
            </w:pPr>
            <w:r w:rsidRPr="00F33DC3">
              <w:t>Sherwin-Williams</w:t>
            </w:r>
          </w:p>
        </w:tc>
        <w:tc>
          <w:tcPr>
            <w:tcW w:w="3060" w:type="dxa"/>
            <w:noWrap/>
            <w:vAlign w:val="center"/>
            <w:hideMark/>
          </w:tcPr>
          <w:p w14:paraId="645B1DA6" w14:textId="77777777" w:rsidR="0009027D" w:rsidRPr="00F33DC3" w:rsidRDefault="0009027D" w:rsidP="00084B66">
            <w:pPr>
              <w:jc w:val="center"/>
            </w:pPr>
            <w:r w:rsidRPr="00F33DC3">
              <w:t>3510 Truxel Rd</w:t>
            </w:r>
          </w:p>
        </w:tc>
        <w:tc>
          <w:tcPr>
            <w:tcW w:w="1314" w:type="dxa"/>
            <w:noWrap/>
            <w:vAlign w:val="center"/>
            <w:hideMark/>
          </w:tcPr>
          <w:p w14:paraId="168D4F0F" w14:textId="77777777" w:rsidR="0009027D" w:rsidRPr="00F33DC3" w:rsidRDefault="0009027D" w:rsidP="00084B66">
            <w:pPr>
              <w:jc w:val="center"/>
            </w:pPr>
            <w:r w:rsidRPr="00F33DC3">
              <w:t>Retail</w:t>
            </w:r>
          </w:p>
        </w:tc>
      </w:tr>
      <w:tr w:rsidR="0009027D" w:rsidRPr="00F33DC3" w14:paraId="697E6128" w14:textId="77777777" w:rsidTr="00084B66">
        <w:trPr>
          <w:trHeight w:hRule="exact" w:val="864"/>
          <w:jc w:val="center"/>
        </w:trPr>
        <w:tc>
          <w:tcPr>
            <w:tcW w:w="1525" w:type="dxa"/>
            <w:noWrap/>
            <w:vAlign w:val="center"/>
            <w:hideMark/>
          </w:tcPr>
          <w:p w14:paraId="24A75A8B" w14:textId="77777777" w:rsidR="0009027D" w:rsidRPr="00F33DC3" w:rsidRDefault="0009027D" w:rsidP="00084B66">
            <w:pPr>
              <w:jc w:val="center"/>
            </w:pPr>
            <w:r w:rsidRPr="00F33DC3">
              <w:t>Sacramento</w:t>
            </w:r>
          </w:p>
        </w:tc>
        <w:tc>
          <w:tcPr>
            <w:tcW w:w="1620" w:type="dxa"/>
            <w:noWrap/>
            <w:vAlign w:val="center"/>
            <w:hideMark/>
          </w:tcPr>
          <w:p w14:paraId="43494390" w14:textId="77777777" w:rsidR="0009027D" w:rsidRPr="00F33DC3" w:rsidRDefault="0009027D" w:rsidP="00084B66">
            <w:pPr>
              <w:jc w:val="center"/>
            </w:pPr>
            <w:r w:rsidRPr="00F33DC3">
              <w:t>Sacramento</w:t>
            </w:r>
          </w:p>
        </w:tc>
        <w:tc>
          <w:tcPr>
            <w:tcW w:w="3060" w:type="dxa"/>
            <w:noWrap/>
            <w:vAlign w:val="center"/>
            <w:hideMark/>
          </w:tcPr>
          <w:p w14:paraId="6CB1C693" w14:textId="77777777" w:rsidR="0009027D" w:rsidRPr="00F33DC3" w:rsidRDefault="0009027D" w:rsidP="00084B66">
            <w:pPr>
              <w:jc w:val="center"/>
            </w:pPr>
            <w:r w:rsidRPr="00F33DC3">
              <w:t>Visions Paint Recycling</w:t>
            </w:r>
          </w:p>
        </w:tc>
        <w:tc>
          <w:tcPr>
            <w:tcW w:w="3060" w:type="dxa"/>
            <w:noWrap/>
            <w:vAlign w:val="center"/>
            <w:hideMark/>
          </w:tcPr>
          <w:p w14:paraId="7B1BD861" w14:textId="77777777" w:rsidR="0009027D" w:rsidRPr="00F33DC3" w:rsidRDefault="0009027D" w:rsidP="00084B66">
            <w:pPr>
              <w:jc w:val="center"/>
            </w:pPr>
            <w:r w:rsidRPr="00F33DC3">
              <w:t>4105 S Market Ct</w:t>
            </w:r>
          </w:p>
        </w:tc>
        <w:tc>
          <w:tcPr>
            <w:tcW w:w="1314" w:type="dxa"/>
            <w:noWrap/>
            <w:vAlign w:val="center"/>
            <w:hideMark/>
          </w:tcPr>
          <w:p w14:paraId="7648FF7D" w14:textId="77777777" w:rsidR="0009027D" w:rsidRPr="00F33DC3" w:rsidRDefault="0009027D" w:rsidP="00084B66">
            <w:pPr>
              <w:jc w:val="center"/>
            </w:pPr>
            <w:r w:rsidRPr="00F33DC3">
              <w:t>Paint Recycler</w:t>
            </w:r>
          </w:p>
        </w:tc>
      </w:tr>
      <w:tr w:rsidR="0009027D" w:rsidRPr="00F33DC3" w14:paraId="0AC29DBD" w14:textId="77777777" w:rsidTr="00084B66">
        <w:trPr>
          <w:trHeight w:hRule="exact" w:val="864"/>
          <w:jc w:val="center"/>
        </w:trPr>
        <w:tc>
          <w:tcPr>
            <w:tcW w:w="1525" w:type="dxa"/>
            <w:noWrap/>
            <w:vAlign w:val="center"/>
            <w:hideMark/>
          </w:tcPr>
          <w:p w14:paraId="30623A63" w14:textId="77777777" w:rsidR="0009027D" w:rsidRPr="00F33DC3" w:rsidRDefault="0009027D" w:rsidP="00084B66">
            <w:pPr>
              <w:jc w:val="center"/>
            </w:pPr>
            <w:r w:rsidRPr="00F33DC3">
              <w:t>Sacramento</w:t>
            </w:r>
          </w:p>
        </w:tc>
        <w:tc>
          <w:tcPr>
            <w:tcW w:w="1620" w:type="dxa"/>
            <w:noWrap/>
            <w:vAlign w:val="center"/>
            <w:hideMark/>
          </w:tcPr>
          <w:p w14:paraId="4366AF4C" w14:textId="77777777" w:rsidR="0009027D" w:rsidRPr="00F33DC3" w:rsidRDefault="0009027D" w:rsidP="00084B66">
            <w:pPr>
              <w:jc w:val="center"/>
            </w:pPr>
            <w:r w:rsidRPr="00F33DC3">
              <w:t>Sloughhouse</w:t>
            </w:r>
          </w:p>
        </w:tc>
        <w:tc>
          <w:tcPr>
            <w:tcW w:w="3060" w:type="dxa"/>
            <w:noWrap/>
            <w:vAlign w:val="center"/>
            <w:hideMark/>
          </w:tcPr>
          <w:p w14:paraId="555FCD73" w14:textId="77777777" w:rsidR="0009027D" w:rsidRPr="00F33DC3" w:rsidRDefault="0009027D" w:rsidP="00084B66">
            <w:pPr>
              <w:jc w:val="center"/>
            </w:pPr>
            <w:r w:rsidRPr="00F33DC3">
              <w:t>Kiefer Landfill Special Waste Facility (ABOP)</w:t>
            </w:r>
          </w:p>
        </w:tc>
        <w:tc>
          <w:tcPr>
            <w:tcW w:w="3060" w:type="dxa"/>
            <w:noWrap/>
            <w:vAlign w:val="center"/>
            <w:hideMark/>
          </w:tcPr>
          <w:p w14:paraId="5759A29F" w14:textId="77777777" w:rsidR="0009027D" w:rsidRPr="00F33DC3" w:rsidRDefault="0009027D" w:rsidP="00084B66">
            <w:pPr>
              <w:jc w:val="center"/>
            </w:pPr>
            <w:r w:rsidRPr="00F33DC3">
              <w:t>12701 Kiefer Blvd</w:t>
            </w:r>
          </w:p>
        </w:tc>
        <w:tc>
          <w:tcPr>
            <w:tcW w:w="1314" w:type="dxa"/>
            <w:noWrap/>
            <w:vAlign w:val="center"/>
            <w:hideMark/>
          </w:tcPr>
          <w:p w14:paraId="24C0928B" w14:textId="77777777" w:rsidR="0009027D" w:rsidRPr="00F33DC3" w:rsidRDefault="0009027D" w:rsidP="00084B66">
            <w:pPr>
              <w:jc w:val="center"/>
            </w:pPr>
            <w:r w:rsidRPr="00F33DC3">
              <w:t>Other</w:t>
            </w:r>
          </w:p>
        </w:tc>
      </w:tr>
      <w:tr w:rsidR="0009027D" w:rsidRPr="00F33DC3" w14:paraId="0D8471D1" w14:textId="77777777" w:rsidTr="00084B66">
        <w:trPr>
          <w:trHeight w:hRule="exact" w:val="864"/>
          <w:jc w:val="center"/>
        </w:trPr>
        <w:tc>
          <w:tcPr>
            <w:tcW w:w="1525" w:type="dxa"/>
            <w:noWrap/>
            <w:vAlign w:val="center"/>
            <w:hideMark/>
          </w:tcPr>
          <w:p w14:paraId="672A1AD3" w14:textId="77777777" w:rsidR="0009027D" w:rsidRPr="00F33DC3" w:rsidRDefault="0009027D" w:rsidP="00084B66">
            <w:pPr>
              <w:jc w:val="center"/>
            </w:pPr>
            <w:r w:rsidRPr="00F33DC3">
              <w:t>San Benito</w:t>
            </w:r>
          </w:p>
        </w:tc>
        <w:tc>
          <w:tcPr>
            <w:tcW w:w="1620" w:type="dxa"/>
            <w:noWrap/>
            <w:vAlign w:val="center"/>
            <w:hideMark/>
          </w:tcPr>
          <w:p w14:paraId="5553EF36" w14:textId="77777777" w:rsidR="0009027D" w:rsidRPr="00F33DC3" w:rsidRDefault="0009027D" w:rsidP="00084B66">
            <w:pPr>
              <w:jc w:val="center"/>
            </w:pPr>
            <w:r w:rsidRPr="00F33DC3">
              <w:t>Hollister</w:t>
            </w:r>
          </w:p>
        </w:tc>
        <w:tc>
          <w:tcPr>
            <w:tcW w:w="3060" w:type="dxa"/>
            <w:noWrap/>
            <w:vAlign w:val="center"/>
            <w:hideMark/>
          </w:tcPr>
          <w:p w14:paraId="100CCD4D" w14:textId="77777777" w:rsidR="0009027D" w:rsidRPr="00F33DC3" w:rsidRDefault="0009027D" w:rsidP="00084B66">
            <w:pPr>
              <w:jc w:val="center"/>
            </w:pPr>
            <w:r w:rsidRPr="00F33DC3">
              <w:t>Hollister Paint</w:t>
            </w:r>
          </w:p>
        </w:tc>
        <w:tc>
          <w:tcPr>
            <w:tcW w:w="3060" w:type="dxa"/>
            <w:noWrap/>
            <w:vAlign w:val="center"/>
            <w:hideMark/>
          </w:tcPr>
          <w:p w14:paraId="562CBEEA" w14:textId="77777777" w:rsidR="0009027D" w:rsidRPr="00F33DC3" w:rsidRDefault="0009027D" w:rsidP="00084B66">
            <w:pPr>
              <w:jc w:val="center"/>
            </w:pPr>
            <w:r w:rsidRPr="00F33DC3">
              <w:t>57 East St</w:t>
            </w:r>
          </w:p>
        </w:tc>
        <w:tc>
          <w:tcPr>
            <w:tcW w:w="1314" w:type="dxa"/>
            <w:noWrap/>
            <w:vAlign w:val="center"/>
            <w:hideMark/>
          </w:tcPr>
          <w:p w14:paraId="0DA4FCD7" w14:textId="77777777" w:rsidR="0009027D" w:rsidRPr="00F33DC3" w:rsidRDefault="0009027D" w:rsidP="00084B66">
            <w:pPr>
              <w:jc w:val="center"/>
            </w:pPr>
            <w:r w:rsidRPr="00F33DC3">
              <w:t>Retail</w:t>
            </w:r>
          </w:p>
        </w:tc>
      </w:tr>
      <w:tr w:rsidR="0009027D" w:rsidRPr="00F33DC3" w14:paraId="7616F9E6" w14:textId="77777777" w:rsidTr="00084B66">
        <w:trPr>
          <w:trHeight w:hRule="exact" w:val="864"/>
          <w:jc w:val="center"/>
        </w:trPr>
        <w:tc>
          <w:tcPr>
            <w:tcW w:w="1525" w:type="dxa"/>
            <w:noWrap/>
            <w:vAlign w:val="center"/>
            <w:hideMark/>
          </w:tcPr>
          <w:p w14:paraId="2D0F0AC3" w14:textId="77777777" w:rsidR="0009027D" w:rsidRPr="00F33DC3" w:rsidRDefault="0009027D" w:rsidP="00084B66">
            <w:pPr>
              <w:jc w:val="center"/>
            </w:pPr>
            <w:r w:rsidRPr="00F33DC3">
              <w:t>San Benito</w:t>
            </w:r>
          </w:p>
        </w:tc>
        <w:tc>
          <w:tcPr>
            <w:tcW w:w="1620" w:type="dxa"/>
            <w:noWrap/>
            <w:vAlign w:val="center"/>
            <w:hideMark/>
          </w:tcPr>
          <w:p w14:paraId="351C9848" w14:textId="77777777" w:rsidR="0009027D" w:rsidRPr="00F33DC3" w:rsidRDefault="0009027D" w:rsidP="00084B66">
            <w:pPr>
              <w:jc w:val="center"/>
            </w:pPr>
            <w:r w:rsidRPr="00F33DC3">
              <w:t>Hollister</w:t>
            </w:r>
          </w:p>
        </w:tc>
        <w:tc>
          <w:tcPr>
            <w:tcW w:w="3060" w:type="dxa"/>
            <w:noWrap/>
            <w:vAlign w:val="center"/>
            <w:hideMark/>
          </w:tcPr>
          <w:p w14:paraId="250AD9E6" w14:textId="77777777" w:rsidR="0009027D" w:rsidRPr="00F33DC3" w:rsidRDefault="0009027D" w:rsidP="00084B66">
            <w:pPr>
              <w:jc w:val="center"/>
            </w:pPr>
            <w:r w:rsidRPr="00F33DC3">
              <w:t>John Smith Landfill HHW Facility</w:t>
            </w:r>
          </w:p>
        </w:tc>
        <w:tc>
          <w:tcPr>
            <w:tcW w:w="3060" w:type="dxa"/>
            <w:noWrap/>
            <w:vAlign w:val="center"/>
            <w:hideMark/>
          </w:tcPr>
          <w:p w14:paraId="2C561AEE" w14:textId="77777777" w:rsidR="0009027D" w:rsidRPr="00F33DC3" w:rsidRDefault="0009027D" w:rsidP="00084B66">
            <w:pPr>
              <w:jc w:val="center"/>
            </w:pPr>
            <w:r w:rsidRPr="00F33DC3">
              <w:t>2650 John Smith Rd</w:t>
            </w:r>
          </w:p>
        </w:tc>
        <w:tc>
          <w:tcPr>
            <w:tcW w:w="1314" w:type="dxa"/>
            <w:noWrap/>
            <w:vAlign w:val="center"/>
            <w:hideMark/>
          </w:tcPr>
          <w:p w14:paraId="7E53F626" w14:textId="77777777" w:rsidR="0009027D" w:rsidRPr="00F33DC3" w:rsidRDefault="0009027D" w:rsidP="00084B66">
            <w:pPr>
              <w:jc w:val="center"/>
            </w:pPr>
            <w:r w:rsidRPr="00F33DC3">
              <w:t>HHW Facility</w:t>
            </w:r>
          </w:p>
        </w:tc>
      </w:tr>
      <w:tr w:rsidR="0009027D" w:rsidRPr="00F33DC3" w14:paraId="0BD6A240" w14:textId="77777777" w:rsidTr="00084B66">
        <w:trPr>
          <w:trHeight w:hRule="exact" w:val="864"/>
          <w:jc w:val="center"/>
        </w:trPr>
        <w:tc>
          <w:tcPr>
            <w:tcW w:w="1525" w:type="dxa"/>
            <w:noWrap/>
            <w:vAlign w:val="center"/>
            <w:hideMark/>
          </w:tcPr>
          <w:p w14:paraId="6A7DF48C" w14:textId="77777777" w:rsidR="0009027D" w:rsidRPr="00F33DC3" w:rsidRDefault="0009027D" w:rsidP="00084B66">
            <w:pPr>
              <w:jc w:val="center"/>
            </w:pPr>
            <w:r w:rsidRPr="00F33DC3">
              <w:t>San Bernardino</w:t>
            </w:r>
          </w:p>
        </w:tc>
        <w:tc>
          <w:tcPr>
            <w:tcW w:w="1620" w:type="dxa"/>
            <w:noWrap/>
            <w:vAlign w:val="center"/>
            <w:hideMark/>
          </w:tcPr>
          <w:p w14:paraId="7D1B92C5" w14:textId="77777777" w:rsidR="0009027D" w:rsidRPr="00F33DC3" w:rsidRDefault="0009027D" w:rsidP="00084B66">
            <w:pPr>
              <w:jc w:val="center"/>
            </w:pPr>
            <w:r w:rsidRPr="00F33DC3">
              <w:t>Apple Valley</w:t>
            </w:r>
          </w:p>
        </w:tc>
        <w:tc>
          <w:tcPr>
            <w:tcW w:w="3060" w:type="dxa"/>
            <w:noWrap/>
            <w:vAlign w:val="center"/>
            <w:hideMark/>
          </w:tcPr>
          <w:p w14:paraId="25DA8FB2" w14:textId="77777777" w:rsidR="0009027D" w:rsidRPr="00F33DC3" w:rsidRDefault="0009027D" w:rsidP="00084B66">
            <w:pPr>
              <w:jc w:val="center"/>
            </w:pPr>
            <w:r w:rsidRPr="00F33DC3">
              <w:t>Apple Valley HHW Facility (County)</w:t>
            </w:r>
          </w:p>
        </w:tc>
        <w:tc>
          <w:tcPr>
            <w:tcW w:w="3060" w:type="dxa"/>
            <w:noWrap/>
            <w:vAlign w:val="center"/>
            <w:hideMark/>
          </w:tcPr>
          <w:p w14:paraId="4CC76A5E" w14:textId="77777777" w:rsidR="0009027D" w:rsidRPr="00F33DC3" w:rsidRDefault="0009027D" w:rsidP="00084B66">
            <w:pPr>
              <w:jc w:val="center"/>
            </w:pPr>
            <w:r w:rsidRPr="00F33DC3">
              <w:t>13450 Nomwaket Rd</w:t>
            </w:r>
          </w:p>
        </w:tc>
        <w:tc>
          <w:tcPr>
            <w:tcW w:w="1314" w:type="dxa"/>
            <w:noWrap/>
            <w:vAlign w:val="center"/>
            <w:hideMark/>
          </w:tcPr>
          <w:p w14:paraId="194875A9" w14:textId="77777777" w:rsidR="0009027D" w:rsidRPr="00F33DC3" w:rsidRDefault="0009027D" w:rsidP="00084B66">
            <w:pPr>
              <w:jc w:val="center"/>
            </w:pPr>
            <w:r w:rsidRPr="00F33DC3">
              <w:t>HHW Facility</w:t>
            </w:r>
          </w:p>
        </w:tc>
      </w:tr>
      <w:tr w:rsidR="0009027D" w:rsidRPr="00F33DC3" w14:paraId="298EB365" w14:textId="77777777" w:rsidTr="00084B66">
        <w:trPr>
          <w:trHeight w:hRule="exact" w:val="864"/>
          <w:jc w:val="center"/>
        </w:trPr>
        <w:tc>
          <w:tcPr>
            <w:tcW w:w="1525" w:type="dxa"/>
            <w:noWrap/>
            <w:vAlign w:val="center"/>
            <w:hideMark/>
          </w:tcPr>
          <w:p w14:paraId="441B1A29" w14:textId="77777777" w:rsidR="0009027D" w:rsidRPr="00F33DC3" w:rsidRDefault="0009027D" w:rsidP="00084B66">
            <w:pPr>
              <w:jc w:val="center"/>
            </w:pPr>
            <w:r w:rsidRPr="00F33DC3">
              <w:t>San Bernardino</w:t>
            </w:r>
          </w:p>
        </w:tc>
        <w:tc>
          <w:tcPr>
            <w:tcW w:w="1620" w:type="dxa"/>
            <w:noWrap/>
            <w:vAlign w:val="center"/>
            <w:hideMark/>
          </w:tcPr>
          <w:p w14:paraId="5EC7777A" w14:textId="77777777" w:rsidR="0009027D" w:rsidRPr="00F33DC3" w:rsidRDefault="0009027D" w:rsidP="00084B66">
            <w:pPr>
              <w:jc w:val="center"/>
            </w:pPr>
            <w:r w:rsidRPr="00F33DC3">
              <w:t>Barstow</w:t>
            </w:r>
          </w:p>
        </w:tc>
        <w:tc>
          <w:tcPr>
            <w:tcW w:w="3060" w:type="dxa"/>
            <w:noWrap/>
            <w:vAlign w:val="center"/>
            <w:hideMark/>
          </w:tcPr>
          <w:p w14:paraId="253F6255" w14:textId="77777777" w:rsidR="0009027D" w:rsidRPr="00F33DC3" w:rsidRDefault="0009027D" w:rsidP="00084B66">
            <w:pPr>
              <w:jc w:val="center"/>
            </w:pPr>
            <w:r w:rsidRPr="00F33DC3">
              <w:t>Barstow Corp Yard HHW Facility (County)</w:t>
            </w:r>
          </w:p>
        </w:tc>
        <w:tc>
          <w:tcPr>
            <w:tcW w:w="3060" w:type="dxa"/>
            <w:noWrap/>
            <w:vAlign w:val="center"/>
            <w:hideMark/>
          </w:tcPr>
          <w:p w14:paraId="0BAC16A5" w14:textId="77777777" w:rsidR="0009027D" w:rsidRPr="00F33DC3" w:rsidRDefault="0009027D" w:rsidP="00084B66">
            <w:pPr>
              <w:jc w:val="center"/>
            </w:pPr>
            <w:r w:rsidRPr="00F33DC3">
              <w:t>900 S Avenue H</w:t>
            </w:r>
          </w:p>
        </w:tc>
        <w:tc>
          <w:tcPr>
            <w:tcW w:w="1314" w:type="dxa"/>
            <w:noWrap/>
            <w:vAlign w:val="center"/>
            <w:hideMark/>
          </w:tcPr>
          <w:p w14:paraId="63ED8185" w14:textId="77777777" w:rsidR="0009027D" w:rsidRPr="00F33DC3" w:rsidRDefault="0009027D" w:rsidP="00084B66">
            <w:pPr>
              <w:jc w:val="center"/>
            </w:pPr>
            <w:r w:rsidRPr="00F33DC3">
              <w:t>HHW Facility</w:t>
            </w:r>
          </w:p>
        </w:tc>
      </w:tr>
      <w:tr w:rsidR="0009027D" w:rsidRPr="00F33DC3" w14:paraId="28204680" w14:textId="77777777" w:rsidTr="00084B66">
        <w:trPr>
          <w:trHeight w:hRule="exact" w:val="864"/>
          <w:jc w:val="center"/>
        </w:trPr>
        <w:tc>
          <w:tcPr>
            <w:tcW w:w="1525" w:type="dxa"/>
            <w:noWrap/>
            <w:vAlign w:val="center"/>
            <w:hideMark/>
          </w:tcPr>
          <w:p w14:paraId="6284E8A1" w14:textId="77777777" w:rsidR="0009027D" w:rsidRPr="00F33DC3" w:rsidRDefault="0009027D" w:rsidP="00084B66">
            <w:pPr>
              <w:jc w:val="center"/>
            </w:pPr>
            <w:r w:rsidRPr="00F33DC3">
              <w:lastRenderedPageBreak/>
              <w:t>San Bernardino</w:t>
            </w:r>
          </w:p>
        </w:tc>
        <w:tc>
          <w:tcPr>
            <w:tcW w:w="1620" w:type="dxa"/>
            <w:noWrap/>
            <w:vAlign w:val="center"/>
            <w:hideMark/>
          </w:tcPr>
          <w:p w14:paraId="1FDD5882" w14:textId="77777777" w:rsidR="0009027D" w:rsidRPr="00F33DC3" w:rsidRDefault="0009027D" w:rsidP="00084B66">
            <w:pPr>
              <w:jc w:val="center"/>
            </w:pPr>
            <w:r w:rsidRPr="00F33DC3">
              <w:t>Big Bear</w:t>
            </w:r>
          </w:p>
        </w:tc>
        <w:tc>
          <w:tcPr>
            <w:tcW w:w="3060" w:type="dxa"/>
            <w:noWrap/>
            <w:vAlign w:val="center"/>
            <w:hideMark/>
          </w:tcPr>
          <w:p w14:paraId="09993BE9" w14:textId="77777777" w:rsidR="0009027D" w:rsidRPr="00F33DC3" w:rsidRDefault="0009027D" w:rsidP="00084B66">
            <w:pPr>
              <w:jc w:val="center"/>
            </w:pPr>
            <w:r w:rsidRPr="00F33DC3">
              <w:t>Public Service Yard HHW Facility (County)</w:t>
            </w:r>
          </w:p>
        </w:tc>
        <w:tc>
          <w:tcPr>
            <w:tcW w:w="3060" w:type="dxa"/>
            <w:noWrap/>
            <w:vAlign w:val="center"/>
            <w:hideMark/>
          </w:tcPr>
          <w:p w14:paraId="569C1476" w14:textId="77777777" w:rsidR="0009027D" w:rsidRPr="00F33DC3" w:rsidRDefault="0009027D" w:rsidP="00084B66">
            <w:pPr>
              <w:jc w:val="center"/>
            </w:pPr>
            <w:r w:rsidRPr="00F33DC3">
              <w:t>42040 Garstin Dr</w:t>
            </w:r>
          </w:p>
        </w:tc>
        <w:tc>
          <w:tcPr>
            <w:tcW w:w="1314" w:type="dxa"/>
            <w:noWrap/>
            <w:vAlign w:val="center"/>
            <w:hideMark/>
          </w:tcPr>
          <w:p w14:paraId="3CC9E343" w14:textId="77777777" w:rsidR="0009027D" w:rsidRPr="00F33DC3" w:rsidRDefault="0009027D" w:rsidP="00084B66">
            <w:pPr>
              <w:jc w:val="center"/>
            </w:pPr>
            <w:r w:rsidRPr="00F33DC3">
              <w:t>HHW Facility</w:t>
            </w:r>
          </w:p>
        </w:tc>
      </w:tr>
      <w:tr w:rsidR="0009027D" w:rsidRPr="00F33DC3" w14:paraId="38E47550" w14:textId="77777777" w:rsidTr="00084B66">
        <w:trPr>
          <w:trHeight w:hRule="exact" w:val="864"/>
          <w:jc w:val="center"/>
        </w:trPr>
        <w:tc>
          <w:tcPr>
            <w:tcW w:w="1525" w:type="dxa"/>
            <w:noWrap/>
            <w:vAlign w:val="center"/>
            <w:hideMark/>
          </w:tcPr>
          <w:p w14:paraId="793D6913" w14:textId="77777777" w:rsidR="0009027D" w:rsidRPr="00F33DC3" w:rsidRDefault="0009027D" w:rsidP="00084B66">
            <w:pPr>
              <w:jc w:val="center"/>
            </w:pPr>
            <w:r w:rsidRPr="00F33DC3">
              <w:t>San Bernardino</w:t>
            </w:r>
          </w:p>
        </w:tc>
        <w:tc>
          <w:tcPr>
            <w:tcW w:w="1620" w:type="dxa"/>
            <w:noWrap/>
            <w:vAlign w:val="center"/>
            <w:hideMark/>
          </w:tcPr>
          <w:p w14:paraId="43F4F02B" w14:textId="77777777" w:rsidR="0009027D" w:rsidRPr="00F33DC3" w:rsidRDefault="0009027D" w:rsidP="00084B66">
            <w:pPr>
              <w:jc w:val="center"/>
            </w:pPr>
            <w:r w:rsidRPr="00F33DC3">
              <w:t>Chino</w:t>
            </w:r>
          </w:p>
        </w:tc>
        <w:tc>
          <w:tcPr>
            <w:tcW w:w="3060" w:type="dxa"/>
            <w:noWrap/>
            <w:vAlign w:val="center"/>
            <w:hideMark/>
          </w:tcPr>
          <w:p w14:paraId="26AE7B9D" w14:textId="77777777" w:rsidR="0009027D" w:rsidRPr="00F33DC3" w:rsidRDefault="0009027D" w:rsidP="00084B66">
            <w:pPr>
              <w:jc w:val="center"/>
            </w:pPr>
            <w:r w:rsidRPr="00F33DC3">
              <w:t>Chino Public Works Service Center HHW Facility (County)</w:t>
            </w:r>
          </w:p>
        </w:tc>
        <w:tc>
          <w:tcPr>
            <w:tcW w:w="3060" w:type="dxa"/>
            <w:noWrap/>
            <w:vAlign w:val="center"/>
            <w:hideMark/>
          </w:tcPr>
          <w:p w14:paraId="0EC8EF49" w14:textId="77777777" w:rsidR="0009027D" w:rsidRPr="00F33DC3" w:rsidRDefault="0009027D" w:rsidP="00084B66">
            <w:pPr>
              <w:jc w:val="center"/>
            </w:pPr>
            <w:r w:rsidRPr="00F33DC3">
              <w:t>5050 Schaefer Ave</w:t>
            </w:r>
          </w:p>
        </w:tc>
        <w:tc>
          <w:tcPr>
            <w:tcW w:w="1314" w:type="dxa"/>
            <w:noWrap/>
            <w:vAlign w:val="center"/>
            <w:hideMark/>
          </w:tcPr>
          <w:p w14:paraId="4D906E4E" w14:textId="77777777" w:rsidR="0009027D" w:rsidRPr="00F33DC3" w:rsidRDefault="0009027D" w:rsidP="00084B66">
            <w:pPr>
              <w:jc w:val="center"/>
            </w:pPr>
            <w:r w:rsidRPr="00F33DC3">
              <w:t>HHW Facility</w:t>
            </w:r>
          </w:p>
        </w:tc>
      </w:tr>
      <w:tr w:rsidR="0009027D" w:rsidRPr="00F33DC3" w14:paraId="1EE8463F" w14:textId="77777777" w:rsidTr="00084B66">
        <w:trPr>
          <w:trHeight w:hRule="exact" w:val="864"/>
          <w:jc w:val="center"/>
        </w:trPr>
        <w:tc>
          <w:tcPr>
            <w:tcW w:w="1525" w:type="dxa"/>
            <w:noWrap/>
            <w:vAlign w:val="center"/>
            <w:hideMark/>
          </w:tcPr>
          <w:p w14:paraId="2F7542C6" w14:textId="77777777" w:rsidR="0009027D" w:rsidRPr="00F33DC3" w:rsidRDefault="0009027D" w:rsidP="00084B66">
            <w:pPr>
              <w:jc w:val="center"/>
            </w:pPr>
            <w:r w:rsidRPr="00F33DC3">
              <w:t>San Bernardino</w:t>
            </w:r>
          </w:p>
        </w:tc>
        <w:tc>
          <w:tcPr>
            <w:tcW w:w="1620" w:type="dxa"/>
            <w:noWrap/>
            <w:vAlign w:val="center"/>
            <w:hideMark/>
          </w:tcPr>
          <w:p w14:paraId="408F6F0F" w14:textId="77777777" w:rsidR="0009027D" w:rsidRPr="00F33DC3" w:rsidRDefault="0009027D" w:rsidP="00084B66">
            <w:pPr>
              <w:jc w:val="center"/>
            </w:pPr>
            <w:r w:rsidRPr="00F33DC3">
              <w:t>Chino</w:t>
            </w:r>
          </w:p>
        </w:tc>
        <w:tc>
          <w:tcPr>
            <w:tcW w:w="3060" w:type="dxa"/>
            <w:noWrap/>
            <w:vAlign w:val="center"/>
            <w:hideMark/>
          </w:tcPr>
          <w:p w14:paraId="59A47714" w14:textId="77777777" w:rsidR="0009027D" w:rsidRPr="00F33DC3" w:rsidRDefault="0009027D" w:rsidP="00084B66">
            <w:pPr>
              <w:jc w:val="center"/>
            </w:pPr>
            <w:r w:rsidRPr="00F33DC3">
              <w:t>Sherwin-Williams</w:t>
            </w:r>
          </w:p>
        </w:tc>
        <w:tc>
          <w:tcPr>
            <w:tcW w:w="3060" w:type="dxa"/>
            <w:noWrap/>
            <w:vAlign w:val="center"/>
            <w:hideMark/>
          </w:tcPr>
          <w:p w14:paraId="157911EF" w14:textId="77777777" w:rsidR="0009027D" w:rsidRPr="00F33DC3" w:rsidRDefault="0009027D" w:rsidP="00084B66">
            <w:pPr>
              <w:jc w:val="center"/>
            </w:pPr>
            <w:r w:rsidRPr="00F33DC3">
              <w:t>11985 Central Ave</w:t>
            </w:r>
          </w:p>
        </w:tc>
        <w:tc>
          <w:tcPr>
            <w:tcW w:w="1314" w:type="dxa"/>
            <w:noWrap/>
            <w:vAlign w:val="center"/>
            <w:hideMark/>
          </w:tcPr>
          <w:p w14:paraId="60B1C53B" w14:textId="77777777" w:rsidR="0009027D" w:rsidRPr="00F33DC3" w:rsidRDefault="0009027D" w:rsidP="00084B66">
            <w:pPr>
              <w:jc w:val="center"/>
            </w:pPr>
            <w:r w:rsidRPr="00F33DC3">
              <w:t>Retail</w:t>
            </w:r>
          </w:p>
        </w:tc>
      </w:tr>
      <w:tr w:rsidR="0009027D" w:rsidRPr="00F33DC3" w14:paraId="18042945" w14:textId="77777777" w:rsidTr="00084B66">
        <w:trPr>
          <w:trHeight w:hRule="exact" w:val="864"/>
          <w:jc w:val="center"/>
        </w:trPr>
        <w:tc>
          <w:tcPr>
            <w:tcW w:w="1525" w:type="dxa"/>
            <w:noWrap/>
            <w:vAlign w:val="center"/>
            <w:hideMark/>
          </w:tcPr>
          <w:p w14:paraId="4FDBA23F" w14:textId="77777777" w:rsidR="0009027D" w:rsidRPr="00F33DC3" w:rsidRDefault="0009027D" w:rsidP="00084B66">
            <w:pPr>
              <w:jc w:val="center"/>
            </w:pPr>
            <w:r w:rsidRPr="00F33DC3">
              <w:t>San Bernardino</w:t>
            </w:r>
          </w:p>
        </w:tc>
        <w:tc>
          <w:tcPr>
            <w:tcW w:w="1620" w:type="dxa"/>
            <w:noWrap/>
            <w:vAlign w:val="center"/>
            <w:hideMark/>
          </w:tcPr>
          <w:p w14:paraId="37EC300A" w14:textId="77777777" w:rsidR="0009027D" w:rsidRPr="00F33DC3" w:rsidRDefault="0009027D" w:rsidP="00084B66">
            <w:pPr>
              <w:jc w:val="center"/>
            </w:pPr>
            <w:r w:rsidRPr="00F33DC3">
              <w:t>Chino Hills</w:t>
            </w:r>
          </w:p>
        </w:tc>
        <w:tc>
          <w:tcPr>
            <w:tcW w:w="3060" w:type="dxa"/>
            <w:noWrap/>
            <w:vAlign w:val="center"/>
            <w:hideMark/>
          </w:tcPr>
          <w:p w14:paraId="7AFBD1B6" w14:textId="77777777" w:rsidR="0009027D" w:rsidRPr="00F33DC3" w:rsidRDefault="0009027D" w:rsidP="00084B66">
            <w:pPr>
              <w:jc w:val="center"/>
            </w:pPr>
            <w:r w:rsidRPr="00F33DC3">
              <w:t>Dunn-Edwards</w:t>
            </w:r>
          </w:p>
        </w:tc>
        <w:tc>
          <w:tcPr>
            <w:tcW w:w="3060" w:type="dxa"/>
            <w:noWrap/>
            <w:vAlign w:val="center"/>
            <w:hideMark/>
          </w:tcPr>
          <w:p w14:paraId="29A92A68" w14:textId="77777777" w:rsidR="0009027D" w:rsidRPr="00F33DC3" w:rsidRDefault="0009027D" w:rsidP="00084B66">
            <w:pPr>
              <w:jc w:val="center"/>
            </w:pPr>
            <w:r w:rsidRPr="00F33DC3">
              <w:t>3570 Grand Ave</w:t>
            </w:r>
          </w:p>
        </w:tc>
        <w:tc>
          <w:tcPr>
            <w:tcW w:w="1314" w:type="dxa"/>
            <w:noWrap/>
            <w:vAlign w:val="center"/>
            <w:hideMark/>
          </w:tcPr>
          <w:p w14:paraId="59CC91D9" w14:textId="77777777" w:rsidR="0009027D" w:rsidRPr="00F33DC3" w:rsidRDefault="0009027D" w:rsidP="00084B66">
            <w:pPr>
              <w:jc w:val="center"/>
            </w:pPr>
            <w:r w:rsidRPr="00F33DC3">
              <w:t>Retail</w:t>
            </w:r>
          </w:p>
        </w:tc>
      </w:tr>
      <w:tr w:rsidR="0009027D" w:rsidRPr="00F33DC3" w14:paraId="5714690E" w14:textId="77777777" w:rsidTr="00084B66">
        <w:trPr>
          <w:trHeight w:hRule="exact" w:val="864"/>
          <w:jc w:val="center"/>
        </w:trPr>
        <w:tc>
          <w:tcPr>
            <w:tcW w:w="1525" w:type="dxa"/>
            <w:noWrap/>
            <w:vAlign w:val="center"/>
            <w:hideMark/>
          </w:tcPr>
          <w:p w14:paraId="72B00412" w14:textId="77777777" w:rsidR="0009027D" w:rsidRPr="00F33DC3" w:rsidRDefault="0009027D" w:rsidP="00084B66">
            <w:pPr>
              <w:jc w:val="center"/>
            </w:pPr>
            <w:r w:rsidRPr="00F33DC3">
              <w:t>San Bernardino</w:t>
            </w:r>
          </w:p>
        </w:tc>
        <w:tc>
          <w:tcPr>
            <w:tcW w:w="1620" w:type="dxa"/>
            <w:noWrap/>
            <w:vAlign w:val="center"/>
            <w:hideMark/>
          </w:tcPr>
          <w:p w14:paraId="659915BB" w14:textId="77777777" w:rsidR="0009027D" w:rsidRPr="00F33DC3" w:rsidRDefault="0009027D" w:rsidP="00084B66">
            <w:pPr>
              <w:jc w:val="center"/>
            </w:pPr>
            <w:r w:rsidRPr="00F33DC3">
              <w:t>Colton</w:t>
            </w:r>
          </w:p>
        </w:tc>
        <w:tc>
          <w:tcPr>
            <w:tcW w:w="3060" w:type="dxa"/>
            <w:noWrap/>
            <w:vAlign w:val="center"/>
            <w:hideMark/>
          </w:tcPr>
          <w:p w14:paraId="3CE3960E" w14:textId="77777777" w:rsidR="0009027D" w:rsidRPr="00F33DC3" w:rsidRDefault="0009027D" w:rsidP="00084B66">
            <w:pPr>
              <w:jc w:val="center"/>
            </w:pPr>
            <w:r w:rsidRPr="00F33DC3">
              <w:t>Dunn-Edwards</w:t>
            </w:r>
          </w:p>
        </w:tc>
        <w:tc>
          <w:tcPr>
            <w:tcW w:w="3060" w:type="dxa"/>
            <w:noWrap/>
            <w:vAlign w:val="center"/>
            <w:hideMark/>
          </w:tcPr>
          <w:p w14:paraId="020058E1" w14:textId="77777777" w:rsidR="0009027D" w:rsidRPr="00F33DC3" w:rsidRDefault="0009027D" w:rsidP="00084B66">
            <w:pPr>
              <w:jc w:val="center"/>
            </w:pPr>
            <w:r w:rsidRPr="00F33DC3">
              <w:t>1211 E Washington St</w:t>
            </w:r>
          </w:p>
        </w:tc>
        <w:tc>
          <w:tcPr>
            <w:tcW w:w="1314" w:type="dxa"/>
            <w:noWrap/>
            <w:vAlign w:val="center"/>
            <w:hideMark/>
          </w:tcPr>
          <w:p w14:paraId="625E4F48" w14:textId="77777777" w:rsidR="0009027D" w:rsidRPr="00F33DC3" w:rsidRDefault="0009027D" w:rsidP="00084B66">
            <w:pPr>
              <w:jc w:val="center"/>
            </w:pPr>
            <w:r w:rsidRPr="00F33DC3">
              <w:t>Retail</w:t>
            </w:r>
          </w:p>
        </w:tc>
      </w:tr>
      <w:tr w:rsidR="0009027D" w:rsidRPr="00F33DC3" w14:paraId="4B27B885" w14:textId="77777777" w:rsidTr="00084B66">
        <w:trPr>
          <w:trHeight w:hRule="exact" w:val="864"/>
          <w:jc w:val="center"/>
        </w:trPr>
        <w:tc>
          <w:tcPr>
            <w:tcW w:w="1525" w:type="dxa"/>
            <w:noWrap/>
            <w:vAlign w:val="center"/>
            <w:hideMark/>
          </w:tcPr>
          <w:p w14:paraId="450F1E25" w14:textId="77777777" w:rsidR="0009027D" w:rsidRPr="00F33DC3" w:rsidRDefault="0009027D" w:rsidP="00084B66">
            <w:pPr>
              <w:jc w:val="center"/>
            </w:pPr>
            <w:r w:rsidRPr="00F33DC3">
              <w:t>San Bernardino</w:t>
            </w:r>
          </w:p>
        </w:tc>
        <w:tc>
          <w:tcPr>
            <w:tcW w:w="1620" w:type="dxa"/>
            <w:noWrap/>
            <w:vAlign w:val="center"/>
            <w:hideMark/>
          </w:tcPr>
          <w:p w14:paraId="70044608" w14:textId="77777777" w:rsidR="0009027D" w:rsidRPr="00F33DC3" w:rsidRDefault="0009027D" w:rsidP="00084B66">
            <w:pPr>
              <w:jc w:val="center"/>
            </w:pPr>
            <w:r w:rsidRPr="00F33DC3">
              <w:t>Fontana</w:t>
            </w:r>
          </w:p>
        </w:tc>
        <w:tc>
          <w:tcPr>
            <w:tcW w:w="3060" w:type="dxa"/>
            <w:noWrap/>
            <w:vAlign w:val="center"/>
            <w:hideMark/>
          </w:tcPr>
          <w:p w14:paraId="6EFFA3E1" w14:textId="77777777" w:rsidR="0009027D" w:rsidRPr="00F33DC3" w:rsidRDefault="0009027D" w:rsidP="00084B66">
            <w:pPr>
              <w:jc w:val="center"/>
            </w:pPr>
            <w:r w:rsidRPr="00F33DC3">
              <w:t>City of Fontana HHW Facility</w:t>
            </w:r>
          </w:p>
        </w:tc>
        <w:tc>
          <w:tcPr>
            <w:tcW w:w="3060" w:type="dxa"/>
            <w:noWrap/>
            <w:vAlign w:val="center"/>
            <w:hideMark/>
          </w:tcPr>
          <w:p w14:paraId="603EDC0F" w14:textId="77777777" w:rsidR="0009027D" w:rsidRPr="00F33DC3" w:rsidRDefault="0009027D" w:rsidP="00084B66">
            <w:pPr>
              <w:jc w:val="center"/>
            </w:pPr>
            <w:r w:rsidRPr="00F33DC3">
              <w:t>16454 Orange Way</w:t>
            </w:r>
          </w:p>
        </w:tc>
        <w:tc>
          <w:tcPr>
            <w:tcW w:w="1314" w:type="dxa"/>
            <w:noWrap/>
            <w:vAlign w:val="center"/>
            <w:hideMark/>
          </w:tcPr>
          <w:p w14:paraId="668D05E3" w14:textId="77777777" w:rsidR="0009027D" w:rsidRPr="00F33DC3" w:rsidRDefault="0009027D" w:rsidP="00084B66">
            <w:pPr>
              <w:jc w:val="center"/>
            </w:pPr>
            <w:r w:rsidRPr="00F33DC3">
              <w:t>HHW Facility</w:t>
            </w:r>
          </w:p>
        </w:tc>
      </w:tr>
      <w:tr w:rsidR="0009027D" w:rsidRPr="00F33DC3" w14:paraId="0DE743C2" w14:textId="77777777" w:rsidTr="00084B66">
        <w:trPr>
          <w:trHeight w:hRule="exact" w:val="864"/>
          <w:jc w:val="center"/>
        </w:trPr>
        <w:tc>
          <w:tcPr>
            <w:tcW w:w="1525" w:type="dxa"/>
            <w:noWrap/>
            <w:vAlign w:val="center"/>
            <w:hideMark/>
          </w:tcPr>
          <w:p w14:paraId="4DDEA51A" w14:textId="77777777" w:rsidR="0009027D" w:rsidRPr="00F33DC3" w:rsidRDefault="0009027D" w:rsidP="00084B66">
            <w:pPr>
              <w:jc w:val="center"/>
            </w:pPr>
            <w:r w:rsidRPr="00F33DC3">
              <w:t>San Bernardino</w:t>
            </w:r>
          </w:p>
        </w:tc>
        <w:tc>
          <w:tcPr>
            <w:tcW w:w="1620" w:type="dxa"/>
            <w:noWrap/>
            <w:vAlign w:val="center"/>
            <w:hideMark/>
          </w:tcPr>
          <w:p w14:paraId="7170A7AA" w14:textId="77777777" w:rsidR="0009027D" w:rsidRPr="00F33DC3" w:rsidRDefault="0009027D" w:rsidP="00084B66">
            <w:pPr>
              <w:jc w:val="center"/>
            </w:pPr>
            <w:r w:rsidRPr="00F33DC3">
              <w:t>Fontana</w:t>
            </w:r>
          </w:p>
        </w:tc>
        <w:tc>
          <w:tcPr>
            <w:tcW w:w="3060" w:type="dxa"/>
            <w:noWrap/>
            <w:vAlign w:val="center"/>
            <w:hideMark/>
          </w:tcPr>
          <w:p w14:paraId="09DD2111" w14:textId="77777777" w:rsidR="0009027D" w:rsidRPr="00F33DC3" w:rsidRDefault="0009027D" w:rsidP="00084B66">
            <w:pPr>
              <w:jc w:val="center"/>
            </w:pPr>
            <w:r w:rsidRPr="00F33DC3">
              <w:t>Foothill Builders Mart</w:t>
            </w:r>
          </w:p>
        </w:tc>
        <w:tc>
          <w:tcPr>
            <w:tcW w:w="3060" w:type="dxa"/>
            <w:noWrap/>
            <w:vAlign w:val="center"/>
            <w:hideMark/>
          </w:tcPr>
          <w:p w14:paraId="034A49D8" w14:textId="77777777" w:rsidR="0009027D" w:rsidRPr="00F33DC3" w:rsidRDefault="0009027D" w:rsidP="00084B66">
            <w:pPr>
              <w:jc w:val="center"/>
            </w:pPr>
            <w:r w:rsidRPr="00F33DC3">
              <w:t>15825 Foothill Blvd</w:t>
            </w:r>
          </w:p>
        </w:tc>
        <w:tc>
          <w:tcPr>
            <w:tcW w:w="1314" w:type="dxa"/>
            <w:noWrap/>
            <w:vAlign w:val="center"/>
            <w:hideMark/>
          </w:tcPr>
          <w:p w14:paraId="53FF8D94" w14:textId="77777777" w:rsidR="0009027D" w:rsidRPr="00F33DC3" w:rsidRDefault="0009027D" w:rsidP="00084B66">
            <w:pPr>
              <w:jc w:val="center"/>
            </w:pPr>
            <w:r w:rsidRPr="00F33DC3">
              <w:t>Retail</w:t>
            </w:r>
          </w:p>
        </w:tc>
      </w:tr>
      <w:tr w:rsidR="0009027D" w:rsidRPr="00F33DC3" w14:paraId="04770A3A" w14:textId="77777777" w:rsidTr="00084B66">
        <w:trPr>
          <w:trHeight w:hRule="exact" w:val="864"/>
          <w:jc w:val="center"/>
        </w:trPr>
        <w:tc>
          <w:tcPr>
            <w:tcW w:w="1525" w:type="dxa"/>
            <w:noWrap/>
            <w:vAlign w:val="center"/>
            <w:hideMark/>
          </w:tcPr>
          <w:p w14:paraId="7C1F1D8C" w14:textId="77777777" w:rsidR="0009027D" w:rsidRPr="00F33DC3" w:rsidRDefault="0009027D" w:rsidP="00084B66">
            <w:pPr>
              <w:jc w:val="center"/>
            </w:pPr>
            <w:r w:rsidRPr="00F33DC3">
              <w:t>San Bernardino</w:t>
            </w:r>
          </w:p>
        </w:tc>
        <w:tc>
          <w:tcPr>
            <w:tcW w:w="1620" w:type="dxa"/>
            <w:noWrap/>
            <w:vAlign w:val="center"/>
            <w:hideMark/>
          </w:tcPr>
          <w:p w14:paraId="50BD8D47" w14:textId="77777777" w:rsidR="0009027D" w:rsidRPr="00F33DC3" w:rsidRDefault="0009027D" w:rsidP="00084B66">
            <w:pPr>
              <w:jc w:val="center"/>
            </w:pPr>
            <w:r w:rsidRPr="00F33DC3">
              <w:t>Hesperia</w:t>
            </w:r>
          </w:p>
        </w:tc>
        <w:tc>
          <w:tcPr>
            <w:tcW w:w="3060" w:type="dxa"/>
            <w:noWrap/>
            <w:vAlign w:val="center"/>
            <w:hideMark/>
          </w:tcPr>
          <w:p w14:paraId="12E1BB95" w14:textId="77777777" w:rsidR="0009027D" w:rsidRPr="00F33DC3" w:rsidRDefault="0009027D" w:rsidP="00084B66">
            <w:pPr>
              <w:jc w:val="center"/>
            </w:pPr>
            <w:r w:rsidRPr="00F33DC3">
              <w:t>Hesperia Fire Station 303 HHW Facility (County)</w:t>
            </w:r>
          </w:p>
        </w:tc>
        <w:tc>
          <w:tcPr>
            <w:tcW w:w="3060" w:type="dxa"/>
            <w:noWrap/>
            <w:vAlign w:val="center"/>
            <w:hideMark/>
          </w:tcPr>
          <w:p w14:paraId="78E5EDFC" w14:textId="77777777" w:rsidR="0009027D" w:rsidRPr="00F33DC3" w:rsidRDefault="0009027D" w:rsidP="00084B66">
            <w:pPr>
              <w:jc w:val="center"/>
            </w:pPr>
            <w:r w:rsidRPr="00F33DC3">
              <w:t>17443 Lemon St</w:t>
            </w:r>
          </w:p>
        </w:tc>
        <w:tc>
          <w:tcPr>
            <w:tcW w:w="1314" w:type="dxa"/>
            <w:noWrap/>
            <w:vAlign w:val="center"/>
            <w:hideMark/>
          </w:tcPr>
          <w:p w14:paraId="27E7D8DB" w14:textId="77777777" w:rsidR="0009027D" w:rsidRPr="00F33DC3" w:rsidRDefault="0009027D" w:rsidP="00084B66">
            <w:pPr>
              <w:jc w:val="center"/>
            </w:pPr>
            <w:r w:rsidRPr="00F33DC3">
              <w:t>HHW Facility</w:t>
            </w:r>
          </w:p>
        </w:tc>
      </w:tr>
      <w:tr w:rsidR="0009027D" w:rsidRPr="00F33DC3" w14:paraId="08FA2950" w14:textId="77777777" w:rsidTr="00084B66">
        <w:trPr>
          <w:trHeight w:hRule="exact" w:val="864"/>
          <w:jc w:val="center"/>
        </w:trPr>
        <w:tc>
          <w:tcPr>
            <w:tcW w:w="1525" w:type="dxa"/>
            <w:noWrap/>
            <w:vAlign w:val="center"/>
            <w:hideMark/>
          </w:tcPr>
          <w:p w14:paraId="65CFFD2E" w14:textId="77777777" w:rsidR="0009027D" w:rsidRPr="00F33DC3" w:rsidRDefault="0009027D" w:rsidP="00084B66">
            <w:pPr>
              <w:jc w:val="center"/>
            </w:pPr>
            <w:r w:rsidRPr="00F33DC3">
              <w:t>San Bernardino</w:t>
            </w:r>
          </w:p>
        </w:tc>
        <w:tc>
          <w:tcPr>
            <w:tcW w:w="1620" w:type="dxa"/>
            <w:noWrap/>
            <w:vAlign w:val="center"/>
            <w:hideMark/>
          </w:tcPr>
          <w:p w14:paraId="7730AAB2" w14:textId="77777777" w:rsidR="0009027D" w:rsidRPr="00F33DC3" w:rsidRDefault="0009027D" w:rsidP="00084B66">
            <w:pPr>
              <w:jc w:val="center"/>
            </w:pPr>
            <w:r w:rsidRPr="00F33DC3">
              <w:t>Hesperia</w:t>
            </w:r>
          </w:p>
        </w:tc>
        <w:tc>
          <w:tcPr>
            <w:tcW w:w="3060" w:type="dxa"/>
            <w:noWrap/>
            <w:vAlign w:val="center"/>
            <w:hideMark/>
          </w:tcPr>
          <w:p w14:paraId="21115877" w14:textId="77777777" w:rsidR="0009027D" w:rsidRPr="00F33DC3" w:rsidRDefault="0009027D" w:rsidP="00084B66">
            <w:pPr>
              <w:jc w:val="center"/>
            </w:pPr>
            <w:r w:rsidRPr="00F33DC3">
              <w:t>Sherwin-Williams</w:t>
            </w:r>
          </w:p>
        </w:tc>
        <w:tc>
          <w:tcPr>
            <w:tcW w:w="3060" w:type="dxa"/>
            <w:noWrap/>
            <w:vAlign w:val="center"/>
            <w:hideMark/>
          </w:tcPr>
          <w:p w14:paraId="317B92FD" w14:textId="77777777" w:rsidR="0009027D" w:rsidRPr="00F33DC3" w:rsidRDefault="0009027D" w:rsidP="00084B66">
            <w:pPr>
              <w:jc w:val="center"/>
            </w:pPr>
            <w:r w:rsidRPr="00F33DC3">
              <w:t>11938 Hesperia Rd</w:t>
            </w:r>
          </w:p>
        </w:tc>
        <w:tc>
          <w:tcPr>
            <w:tcW w:w="1314" w:type="dxa"/>
            <w:noWrap/>
            <w:vAlign w:val="center"/>
            <w:hideMark/>
          </w:tcPr>
          <w:p w14:paraId="6CC2D1DE" w14:textId="77777777" w:rsidR="0009027D" w:rsidRPr="00F33DC3" w:rsidRDefault="0009027D" w:rsidP="00084B66">
            <w:pPr>
              <w:jc w:val="center"/>
            </w:pPr>
            <w:r w:rsidRPr="00F33DC3">
              <w:t>Retail</w:t>
            </w:r>
          </w:p>
        </w:tc>
      </w:tr>
      <w:tr w:rsidR="0009027D" w:rsidRPr="00F33DC3" w14:paraId="408369D3" w14:textId="77777777" w:rsidTr="00084B66">
        <w:trPr>
          <w:trHeight w:hRule="exact" w:val="864"/>
          <w:jc w:val="center"/>
        </w:trPr>
        <w:tc>
          <w:tcPr>
            <w:tcW w:w="1525" w:type="dxa"/>
            <w:noWrap/>
            <w:vAlign w:val="center"/>
            <w:hideMark/>
          </w:tcPr>
          <w:p w14:paraId="000F98B1" w14:textId="77777777" w:rsidR="0009027D" w:rsidRPr="00F33DC3" w:rsidRDefault="0009027D" w:rsidP="00084B66">
            <w:pPr>
              <w:jc w:val="center"/>
            </w:pPr>
            <w:r w:rsidRPr="00F33DC3">
              <w:t>San Bernardino</w:t>
            </w:r>
          </w:p>
        </w:tc>
        <w:tc>
          <w:tcPr>
            <w:tcW w:w="1620" w:type="dxa"/>
            <w:noWrap/>
            <w:vAlign w:val="center"/>
            <w:hideMark/>
          </w:tcPr>
          <w:p w14:paraId="71615B5F" w14:textId="77777777" w:rsidR="0009027D" w:rsidRPr="00F33DC3" w:rsidRDefault="0009027D" w:rsidP="00084B66">
            <w:pPr>
              <w:jc w:val="center"/>
            </w:pPr>
            <w:r w:rsidRPr="00F33DC3">
              <w:t>Joshua Tree</w:t>
            </w:r>
          </w:p>
        </w:tc>
        <w:tc>
          <w:tcPr>
            <w:tcW w:w="3060" w:type="dxa"/>
            <w:noWrap/>
            <w:vAlign w:val="center"/>
            <w:hideMark/>
          </w:tcPr>
          <w:p w14:paraId="3EFB37A3" w14:textId="77777777" w:rsidR="0009027D" w:rsidRPr="00F33DC3" w:rsidRDefault="0009027D" w:rsidP="00084B66">
            <w:pPr>
              <w:jc w:val="center"/>
            </w:pPr>
            <w:r w:rsidRPr="00F33DC3">
              <w:t>West of Flood Control Bldg HHW Facility (County)</w:t>
            </w:r>
          </w:p>
        </w:tc>
        <w:tc>
          <w:tcPr>
            <w:tcW w:w="3060" w:type="dxa"/>
            <w:noWrap/>
            <w:vAlign w:val="center"/>
            <w:hideMark/>
          </w:tcPr>
          <w:p w14:paraId="46922D86" w14:textId="77777777" w:rsidR="0009027D" w:rsidRPr="00F33DC3" w:rsidRDefault="0009027D" w:rsidP="00084B66">
            <w:pPr>
              <w:jc w:val="center"/>
            </w:pPr>
            <w:r w:rsidRPr="00F33DC3">
              <w:t>62499 29 Palms Hwy</w:t>
            </w:r>
          </w:p>
        </w:tc>
        <w:tc>
          <w:tcPr>
            <w:tcW w:w="1314" w:type="dxa"/>
            <w:noWrap/>
            <w:vAlign w:val="center"/>
            <w:hideMark/>
          </w:tcPr>
          <w:p w14:paraId="70E94831" w14:textId="77777777" w:rsidR="0009027D" w:rsidRPr="00F33DC3" w:rsidRDefault="0009027D" w:rsidP="00084B66">
            <w:pPr>
              <w:jc w:val="center"/>
            </w:pPr>
            <w:r w:rsidRPr="00F33DC3">
              <w:t>HHW Facility</w:t>
            </w:r>
          </w:p>
        </w:tc>
      </w:tr>
      <w:tr w:rsidR="0009027D" w:rsidRPr="00F33DC3" w14:paraId="15986D89" w14:textId="77777777" w:rsidTr="00084B66">
        <w:trPr>
          <w:trHeight w:hRule="exact" w:val="864"/>
          <w:jc w:val="center"/>
        </w:trPr>
        <w:tc>
          <w:tcPr>
            <w:tcW w:w="1525" w:type="dxa"/>
            <w:noWrap/>
            <w:vAlign w:val="center"/>
            <w:hideMark/>
          </w:tcPr>
          <w:p w14:paraId="0C7F9E65" w14:textId="77777777" w:rsidR="0009027D" w:rsidRPr="00F33DC3" w:rsidRDefault="0009027D" w:rsidP="00084B66">
            <w:pPr>
              <w:jc w:val="center"/>
            </w:pPr>
            <w:r w:rsidRPr="00F33DC3">
              <w:t>San Bernardino</w:t>
            </w:r>
          </w:p>
        </w:tc>
        <w:tc>
          <w:tcPr>
            <w:tcW w:w="1620" w:type="dxa"/>
            <w:noWrap/>
            <w:vAlign w:val="center"/>
            <w:hideMark/>
          </w:tcPr>
          <w:p w14:paraId="16EC3AE5" w14:textId="77777777" w:rsidR="0009027D" w:rsidRPr="00F33DC3" w:rsidRDefault="0009027D" w:rsidP="00084B66">
            <w:pPr>
              <w:jc w:val="center"/>
            </w:pPr>
            <w:r w:rsidRPr="00F33DC3">
              <w:t>Lucerne Valley</w:t>
            </w:r>
          </w:p>
        </w:tc>
        <w:tc>
          <w:tcPr>
            <w:tcW w:w="3060" w:type="dxa"/>
            <w:noWrap/>
            <w:vAlign w:val="center"/>
            <w:hideMark/>
          </w:tcPr>
          <w:p w14:paraId="7F9C317D" w14:textId="77777777" w:rsidR="0009027D" w:rsidRPr="00F33DC3" w:rsidRDefault="0009027D" w:rsidP="00084B66">
            <w:pPr>
              <w:jc w:val="center"/>
            </w:pPr>
            <w:r w:rsidRPr="00F33DC3">
              <w:t>County Fire Station 8 Lucerne Valley ABOP (County)</w:t>
            </w:r>
          </w:p>
        </w:tc>
        <w:tc>
          <w:tcPr>
            <w:tcW w:w="3060" w:type="dxa"/>
            <w:noWrap/>
            <w:vAlign w:val="center"/>
            <w:hideMark/>
          </w:tcPr>
          <w:p w14:paraId="2623817F" w14:textId="77777777" w:rsidR="0009027D" w:rsidRPr="00F33DC3" w:rsidRDefault="0009027D" w:rsidP="00084B66">
            <w:pPr>
              <w:jc w:val="center"/>
            </w:pPr>
            <w:r w:rsidRPr="00F33DC3">
              <w:t>33269 Old Woman Springs Rd</w:t>
            </w:r>
          </w:p>
        </w:tc>
        <w:tc>
          <w:tcPr>
            <w:tcW w:w="1314" w:type="dxa"/>
            <w:noWrap/>
            <w:vAlign w:val="center"/>
            <w:hideMark/>
          </w:tcPr>
          <w:p w14:paraId="3B2BACFE" w14:textId="77777777" w:rsidR="0009027D" w:rsidRPr="00F33DC3" w:rsidRDefault="0009027D" w:rsidP="00084B66">
            <w:pPr>
              <w:jc w:val="center"/>
            </w:pPr>
            <w:r w:rsidRPr="00F33DC3">
              <w:t>Other</w:t>
            </w:r>
          </w:p>
        </w:tc>
      </w:tr>
      <w:tr w:rsidR="0009027D" w:rsidRPr="00F33DC3" w14:paraId="5CC3E05E" w14:textId="77777777" w:rsidTr="00084B66">
        <w:trPr>
          <w:trHeight w:hRule="exact" w:val="864"/>
          <w:jc w:val="center"/>
        </w:trPr>
        <w:tc>
          <w:tcPr>
            <w:tcW w:w="1525" w:type="dxa"/>
            <w:noWrap/>
            <w:vAlign w:val="center"/>
            <w:hideMark/>
          </w:tcPr>
          <w:p w14:paraId="13AECB68" w14:textId="77777777" w:rsidR="0009027D" w:rsidRPr="00F33DC3" w:rsidRDefault="0009027D" w:rsidP="00084B66">
            <w:pPr>
              <w:jc w:val="center"/>
            </w:pPr>
            <w:r w:rsidRPr="00F33DC3">
              <w:t>San Bernardino</w:t>
            </w:r>
          </w:p>
        </w:tc>
        <w:tc>
          <w:tcPr>
            <w:tcW w:w="1620" w:type="dxa"/>
            <w:noWrap/>
            <w:vAlign w:val="center"/>
            <w:hideMark/>
          </w:tcPr>
          <w:p w14:paraId="33BE15D2" w14:textId="77777777" w:rsidR="0009027D" w:rsidRPr="00F33DC3" w:rsidRDefault="0009027D" w:rsidP="00084B66">
            <w:pPr>
              <w:jc w:val="center"/>
            </w:pPr>
            <w:r w:rsidRPr="00F33DC3">
              <w:t>Montclair</w:t>
            </w:r>
          </w:p>
        </w:tc>
        <w:tc>
          <w:tcPr>
            <w:tcW w:w="3060" w:type="dxa"/>
            <w:noWrap/>
            <w:vAlign w:val="center"/>
            <w:hideMark/>
          </w:tcPr>
          <w:p w14:paraId="1E57E63E" w14:textId="77777777" w:rsidR="0009027D" w:rsidRPr="00F33DC3" w:rsidRDefault="0009027D" w:rsidP="00084B66">
            <w:pPr>
              <w:jc w:val="center"/>
            </w:pPr>
            <w:r w:rsidRPr="00F33DC3">
              <w:t>Sherwin-Williams</w:t>
            </w:r>
          </w:p>
        </w:tc>
        <w:tc>
          <w:tcPr>
            <w:tcW w:w="3060" w:type="dxa"/>
            <w:noWrap/>
            <w:vAlign w:val="center"/>
            <w:hideMark/>
          </w:tcPr>
          <w:p w14:paraId="2D28A0E8" w14:textId="77777777" w:rsidR="0009027D" w:rsidRPr="00F33DC3" w:rsidRDefault="0009027D" w:rsidP="00084B66">
            <w:pPr>
              <w:jc w:val="center"/>
            </w:pPr>
            <w:r w:rsidRPr="00F33DC3">
              <w:t>8955 Central Ave</w:t>
            </w:r>
          </w:p>
        </w:tc>
        <w:tc>
          <w:tcPr>
            <w:tcW w:w="1314" w:type="dxa"/>
            <w:noWrap/>
            <w:vAlign w:val="center"/>
            <w:hideMark/>
          </w:tcPr>
          <w:p w14:paraId="0AB1A998" w14:textId="77777777" w:rsidR="0009027D" w:rsidRPr="00F33DC3" w:rsidRDefault="0009027D" w:rsidP="00084B66">
            <w:pPr>
              <w:jc w:val="center"/>
            </w:pPr>
            <w:r w:rsidRPr="00F33DC3">
              <w:t>Retail</w:t>
            </w:r>
          </w:p>
        </w:tc>
      </w:tr>
      <w:tr w:rsidR="0009027D" w:rsidRPr="00F33DC3" w14:paraId="43E95906" w14:textId="77777777" w:rsidTr="00084B66">
        <w:trPr>
          <w:trHeight w:hRule="exact" w:val="864"/>
          <w:jc w:val="center"/>
        </w:trPr>
        <w:tc>
          <w:tcPr>
            <w:tcW w:w="1525" w:type="dxa"/>
            <w:noWrap/>
            <w:vAlign w:val="center"/>
            <w:hideMark/>
          </w:tcPr>
          <w:p w14:paraId="6183602C" w14:textId="77777777" w:rsidR="0009027D" w:rsidRPr="00F33DC3" w:rsidRDefault="0009027D" w:rsidP="00084B66">
            <w:pPr>
              <w:jc w:val="center"/>
            </w:pPr>
            <w:r w:rsidRPr="00F33DC3">
              <w:t>San Bernardino</w:t>
            </w:r>
          </w:p>
        </w:tc>
        <w:tc>
          <w:tcPr>
            <w:tcW w:w="1620" w:type="dxa"/>
            <w:noWrap/>
            <w:vAlign w:val="center"/>
            <w:hideMark/>
          </w:tcPr>
          <w:p w14:paraId="080D52A7" w14:textId="77777777" w:rsidR="0009027D" w:rsidRPr="00F33DC3" w:rsidRDefault="0009027D" w:rsidP="00084B66">
            <w:pPr>
              <w:jc w:val="center"/>
            </w:pPr>
            <w:r w:rsidRPr="00F33DC3">
              <w:t>Ontario</w:t>
            </w:r>
          </w:p>
        </w:tc>
        <w:tc>
          <w:tcPr>
            <w:tcW w:w="3060" w:type="dxa"/>
            <w:noWrap/>
            <w:vAlign w:val="center"/>
            <w:hideMark/>
          </w:tcPr>
          <w:p w14:paraId="02287BE8" w14:textId="77777777" w:rsidR="0009027D" w:rsidRPr="00F33DC3" w:rsidRDefault="0009027D" w:rsidP="00084B66">
            <w:pPr>
              <w:jc w:val="center"/>
            </w:pPr>
            <w:r w:rsidRPr="00F33DC3">
              <w:t>Catalina Paints</w:t>
            </w:r>
          </w:p>
        </w:tc>
        <w:tc>
          <w:tcPr>
            <w:tcW w:w="3060" w:type="dxa"/>
            <w:noWrap/>
            <w:vAlign w:val="center"/>
            <w:hideMark/>
          </w:tcPr>
          <w:p w14:paraId="66261F56" w14:textId="77777777" w:rsidR="0009027D" w:rsidRPr="00F33DC3" w:rsidRDefault="0009027D" w:rsidP="00084B66">
            <w:pPr>
              <w:jc w:val="center"/>
            </w:pPr>
            <w:r w:rsidRPr="00F33DC3">
              <w:t>1051 W Holt Blvd</w:t>
            </w:r>
          </w:p>
        </w:tc>
        <w:tc>
          <w:tcPr>
            <w:tcW w:w="1314" w:type="dxa"/>
            <w:noWrap/>
            <w:vAlign w:val="center"/>
            <w:hideMark/>
          </w:tcPr>
          <w:p w14:paraId="5F8D1EF4" w14:textId="77777777" w:rsidR="0009027D" w:rsidRPr="00F33DC3" w:rsidRDefault="0009027D" w:rsidP="00084B66">
            <w:pPr>
              <w:jc w:val="center"/>
            </w:pPr>
            <w:r w:rsidRPr="00F33DC3">
              <w:t>Retail</w:t>
            </w:r>
          </w:p>
        </w:tc>
      </w:tr>
      <w:tr w:rsidR="0009027D" w:rsidRPr="00F33DC3" w14:paraId="02247CDF" w14:textId="77777777" w:rsidTr="00084B66">
        <w:trPr>
          <w:trHeight w:hRule="exact" w:val="864"/>
          <w:jc w:val="center"/>
        </w:trPr>
        <w:tc>
          <w:tcPr>
            <w:tcW w:w="1525" w:type="dxa"/>
            <w:noWrap/>
            <w:vAlign w:val="center"/>
            <w:hideMark/>
          </w:tcPr>
          <w:p w14:paraId="6A09019C" w14:textId="77777777" w:rsidR="0009027D" w:rsidRPr="00F33DC3" w:rsidRDefault="0009027D" w:rsidP="00084B66">
            <w:pPr>
              <w:jc w:val="center"/>
            </w:pPr>
            <w:r w:rsidRPr="00F33DC3">
              <w:t>San Bernardino</w:t>
            </w:r>
          </w:p>
        </w:tc>
        <w:tc>
          <w:tcPr>
            <w:tcW w:w="1620" w:type="dxa"/>
            <w:noWrap/>
            <w:vAlign w:val="center"/>
            <w:hideMark/>
          </w:tcPr>
          <w:p w14:paraId="768FB3FB" w14:textId="77777777" w:rsidR="0009027D" w:rsidRPr="00F33DC3" w:rsidRDefault="0009027D" w:rsidP="00084B66">
            <w:pPr>
              <w:jc w:val="center"/>
            </w:pPr>
            <w:r w:rsidRPr="00F33DC3">
              <w:t>Ontario</w:t>
            </w:r>
          </w:p>
        </w:tc>
        <w:tc>
          <w:tcPr>
            <w:tcW w:w="3060" w:type="dxa"/>
            <w:noWrap/>
            <w:vAlign w:val="center"/>
            <w:hideMark/>
          </w:tcPr>
          <w:p w14:paraId="01F89D1F" w14:textId="77777777" w:rsidR="0009027D" w:rsidRPr="00F33DC3" w:rsidRDefault="0009027D" w:rsidP="00084B66">
            <w:pPr>
              <w:jc w:val="center"/>
            </w:pPr>
            <w:r w:rsidRPr="00F33DC3">
              <w:t>City of Ontario HHW Facility (County)</w:t>
            </w:r>
          </w:p>
        </w:tc>
        <w:tc>
          <w:tcPr>
            <w:tcW w:w="3060" w:type="dxa"/>
            <w:noWrap/>
            <w:vAlign w:val="center"/>
            <w:hideMark/>
          </w:tcPr>
          <w:p w14:paraId="39B0682F" w14:textId="77777777" w:rsidR="0009027D" w:rsidRPr="00F33DC3" w:rsidRDefault="0009027D" w:rsidP="00084B66">
            <w:pPr>
              <w:jc w:val="center"/>
            </w:pPr>
            <w:r w:rsidRPr="00F33DC3">
              <w:t>1430 S Cucamonga Ave</w:t>
            </w:r>
          </w:p>
        </w:tc>
        <w:tc>
          <w:tcPr>
            <w:tcW w:w="1314" w:type="dxa"/>
            <w:noWrap/>
            <w:vAlign w:val="center"/>
            <w:hideMark/>
          </w:tcPr>
          <w:p w14:paraId="3F999636" w14:textId="77777777" w:rsidR="0009027D" w:rsidRPr="00F33DC3" w:rsidRDefault="0009027D" w:rsidP="00084B66">
            <w:pPr>
              <w:jc w:val="center"/>
            </w:pPr>
            <w:r w:rsidRPr="00F33DC3">
              <w:t>HHW Facility</w:t>
            </w:r>
          </w:p>
        </w:tc>
      </w:tr>
      <w:tr w:rsidR="0009027D" w:rsidRPr="00F33DC3" w14:paraId="23C36471" w14:textId="77777777" w:rsidTr="00084B66">
        <w:trPr>
          <w:trHeight w:hRule="exact" w:val="864"/>
          <w:jc w:val="center"/>
        </w:trPr>
        <w:tc>
          <w:tcPr>
            <w:tcW w:w="1525" w:type="dxa"/>
            <w:noWrap/>
            <w:vAlign w:val="center"/>
            <w:hideMark/>
          </w:tcPr>
          <w:p w14:paraId="4CD73607" w14:textId="77777777" w:rsidR="0009027D" w:rsidRPr="00F33DC3" w:rsidRDefault="0009027D" w:rsidP="00084B66">
            <w:pPr>
              <w:jc w:val="center"/>
            </w:pPr>
            <w:r w:rsidRPr="00F33DC3">
              <w:lastRenderedPageBreak/>
              <w:t>San Bernardino</w:t>
            </w:r>
          </w:p>
        </w:tc>
        <w:tc>
          <w:tcPr>
            <w:tcW w:w="1620" w:type="dxa"/>
            <w:noWrap/>
            <w:vAlign w:val="center"/>
            <w:hideMark/>
          </w:tcPr>
          <w:p w14:paraId="77407B2A" w14:textId="77777777" w:rsidR="0009027D" w:rsidRPr="00F33DC3" w:rsidRDefault="0009027D" w:rsidP="00084B66">
            <w:pPr>
              <w:jc w:val="center"/>
            </w:pPr>
            <w:r w:rsidRPr="00F33DC3">
              <w:t>Ontario</w:t>
            </w:r>
          </w:p>
        </w:tc>
        <w:tc>
          <w:tcPr>
            <w:tcW w:w="3060" w:type="dxa"/>
            <w:noWrap/>
            <w:vAlign w:val="center"/>
            <w:hideMark/>
          </w:tcPr>
          <w:p w14:paraId="7FC1FC2E" w14:textId="77777777" w:rsidR="0009027D" w:rsidRPr="00F33DC3" w:rsidRDefault="0009027D" w:rsidP="00084B66">
            <w:pPr>
              <w:jc w:val="center"/>
            </w:pPr>
            <w:r w:rsidRPr="00F33DC3">
              <w:t>Dunn-Edwards</w:t>
            </w:r>
          </w:p>
        </w:tc>
        <w:tc>
          <w:tcPr>
            <w:tcW w:w="3060" w:type="dxa"/>
            <w:noWrap/>
            <w:vAlign w:val="center"/>
            <w:hideMark/>
          </w:tcPr>
          <w:p w14:paraId="4FF46F90" w14:textId="77777777" w:rsidR="0009027D" w:rsidRPr="00F33DC3" w:rsidRDefault="0009027D" w:rsidP="00084B66">
            <w:pPr>
              <w:jc w:val="center"/>
            </w:pPr>
            <w:r w:rsidRPr="00F33DC3">
              <w:t>2401 S Vineyard Ave</w:t>
            </w:r>
          </w:p>
        </w:tc>
        <w:tc>
          <w:tcPr>
            <w:tcW w:w="1314" w:type="dxa"/>
            <w:noWrap/>
            <w:vAlign w:val="center"/>
            <w:hideMark/>
          </w:tcPr>
          <w:p w14:paraId="6F68D514" w14:textId="77777777" w:rsidR="0009027D" w:rsidRPr="00F33DC3" w:rsidRDefault="0009027D" w:rsidP="00084B66">
            <w:pPr>
              <w:jc w:val="center"/>
            </w:pPr>
            <w:r w:rsidRPr="00F33DC3">
              <w:t>Retail</w:t>
            </w:r>
          </w:p>
        </w:tc>
      </w:tr>
      <w:tr w:rsidR="0009027D" w:rsidRPr="00F33DC3" w14:paraId="21ECBC27" w14:textId="77777777" w:rsidTr="00084B66">
        <w:trPr>
          <w:trHeight w:hRule="exact" w:val="864"/>
          <w:jc w:val="center"/>
        </w:trPr>
        <w:tc>
          <w:tcPr>
            <w:tcW w:w="1525" w:type="dxa"/>
            <w:noWrap/>
            <w:vAlign w:val="center"/>
            <w:hideMark/>
          </w:tcPr>
          <w:p w14:paraId="19F1066A" w14:textId="77777777" w:rsidR="0009027D" w:rsidRPr="00F33DC3" w:rsidRDefault="0009027D" w:rsidP="00084B66">
            <w:pPr>
              <w:jc w:val="center"/>
            </w:pPr>
            <w:r w:rsidRPr="00F33DC3">
              <w:t>San Bernardino</w:t>
            </w:r>
          </w:p>
        </w:tc>
        <w:tc>
          <w:tcPr>
            <w:tcW w:w="1620" w:type="dxa"/>
            <w:noWrap/>
            <w:vAlign w:val="center"/>
            <w:hideMark/>
          </w:tcPr>
          <w:p w14:paraId="4E8FCF4C" w14:textId="77777777" w:rsidR="0009027D" w:rsidRPr="00F33DC3" w:rsidRDefault="0009027D" w:rsidP="00084B66">
            <w:pPr>
              <w:jc w:val="center"/>
            </w:pPr>
            <w:r w:rsidRPr="00F33DC3">
              <w:t>Ontario</w:t>
            </w:r>
          </w:p>
        </w:tc>
        <w:tc>
          <w:tcPr>
            <w:tcW w:w="3060" w:type="dxa"/>
            <w:noWrap/>
            <w:vAlign w:val="center"/>
            <w:hideMark/>
          </w:tcPr>
          <w:p w14:paraId="7E1078B0" w14:textId="77777777" w:rsidR="0009027D" w:rsidRPr="00F33DC3" w:rsidRDefault="0009027D" w:rsidP="00084B66">
            <w:pPr>
              <w:jc w:val="center"/>
            </w:pPr>
            <w:r w:rsidRPr="00F33DC3">
              <w:t>Sherwin-Williams</w:t>
            </w:r>
          </w:p>
        </w:tc>
        <w:tc>
          <w:tcPr>
            <w:tcW w:w="3060" w:type="dxa"/>
            <w:noWrap/>
            <w:vAlign w:val="center"/>
            <w:hideMark/>
          </w:tcPr>
          <w:p w14:paraId="58F2EF39" w14:textId="77777777" w:rsidR="0009027D" w:rsidRPr="00F33DC3" w:rsidRDefault="0009027D" w:rsidP="00084B66">
            <w:pPr>
              <w:jc w:val="center"/>
            </w:pPr>
            <w:r w:rsidRPr="00F33DC3">
              <w:t>151 Kettering Dr</w:t>
            </w:r>
          </w:p>
        </w:tc>
        <w:tc>
          <w:tcPr>
            <w:tcW w:w="1314" w:type="dxa"/>
            <w:noWrap/>
            <w:vAlign w:val="center"/>
            <w:hideMark/>
          </w:tcPr>
          <w:p w14:paraId="7AD03E23" w14:textId="77777777" w:rsidR="0009027D" w:rsidRPr="00F33DC3" w:rsidRDefault="0009027D" w:rsidP="00084B66">
            <w:pPr>
              <w:jc w:val="center"/>
            </w:pPr>
            <w:r w:rsidRPr="00F33DC3">
              <w:t>Retail</w:t>
            </w:r>
          </w:p>
        </w:tc>
      </w:tr>
      <w:tr w:rsidR="0009027D" w:rsidRPr="00F33DC3" w14:paraId="2D8C6120" w14:textId="77777777" w:rsidTr="00084B66">
        <w:trPr>
          <w:trHeight w:hRule="exact" w:val="864"/>
          <w:jc w:val="center"/>
        </w:trPr>
        <w:tc>
          <w:tcPr>
            <w:tcW w:w="1525" w:type="dxa"/>
            <w:noWrap/>
            <w:vAlign w:val="center"/>
            <w:hideMark/>
          </w:tcPr>
          <w:p w14:paraId="11FAEC2D" w14:textId="77777777" w:rsidR="0009027D" w:rsidRPr="00F33DC3" w:rsidRDefault="0009027D" w:rsidP="00084B66">
            <w:pPr>
              <w:jc w:val="center"/>
            </w:pPr>
            <w:r w:rsidRPr="00F33DC3">
              <w:t>San Bernardino</w:t>
            </w:r>
          </w:p>
        </w:tc>
        <w:tc>
          <w:tcPr>
            <w:tcW w:w="1620" w:type="dxa"/>
            <w:noWrap/>
            <w:vAlign w:val="center"/>
            <w:hideMark/>
          </w:tcPr>
          <w:p w14:paraId="6243432D" w14:textId="77777777" w:rsidR="0009027D" w:rsidRPr="00F33DC3" w:rsidRDefault="0009027D" w:rsidP="00084B66">
            <w:pPr>
              <w:jc w:val="center"/>
            </w:pPr>
            <w:r w:rsidRPr="00F33DC3">
              <w:t>Ontario</w:t>
            </w:r>
          </w:p>
        </w:tc>
        <w:tc>
          <w:tcPr>
            <w:tcW w:w="3060" w:type="dxa"/>
            <w:noWrap/>
            <w:vAlign w:val="center"/>
            <w:hideMark/>
          </w:tcPr>
          <w:p w14:paraId="49750477" w14:textId="77777777" w:rsidR="0009027D" w:rsidRPr="00F33DC3" w:rsidRDefault="0009027D" w:rsidP="00084B66">
            <w:pPr>
              <w:jc w:val="center"/>
            </w:pPr>
            <w:r w:rsidRPr="00F33DC3">
              <w:t>Sherwin-Williams</w:t>
            </w:r>
          </w:p>
        </w:tc>
        <w:tc>
          <w:tcPr>
            <w:tcW w:w="3060" w:type="dxa"/>
            <w:noWrap/>
            <w:vAlign w:val="center"/>
            <w:hideMark/>
          </w:tcPr>
          <w:p w14:paraId="29393162" w14:textId="77777777" w:rsidR="0009027D" w:rsidRPr="00F33DC3" w:rsidRDefault="0009027D" w:rsidP="00084B66">
            <w:pPr>
              <w:jc w:val="center"/>
            </w:pPr>
            <w:r w:rsidRPr="00F33DC3">
              <w:t>2550 S Archibald Ave</w:t>
            </w:r>
          </w:p>
        </w:tc>
        <w:tc>
          <w:tcPr>
            <w:tcW w:w="1314" w:type="dxa"/>
            <w:noWrap/>
            <w:vAlign w:val="center"/>
            <w:hideMark/>
          </w:tcPr>
          <w:p w14:paraId="12284283" w14:textId="77777777" w:rsidR="0009027D" w:rsidRPr="00F33DC3" w:rsidRDefault="0009027D" w:rsidP="00084B66">
            <w:pPr>
              <w:jc w:val="center"/>
            </w:pPr>
            <w:r w:rsidRPr="00F33DC3">
              <w:t>Retail</w:t>
            </w:r>
          </w:p>
        </w:tc>
      </w:tr>
      <w:tr w:rsidR="0009027D" w:rsidRPr="00F33DC3" w14:paraId="1D227622" w14:textId="77777777" w:rsidTr="00084B66">
        <w:trPr>
          <w:trHeight w:hRule="exact" w:val="864"/>
          <w:jc w:val="center"/>
        </w:trPr>
        <w:tc>
          <w:tcPr>
            <w:tcW w:w="1525" w:type="dxa"/>
            <w:noWrap/>
            <w:vAlign w:val="center"/>
            <w:hideMark/>
          </w:tcPr>
          <w:p w14:paraId="7D76D1AD" w14:textId="77777777" w:rsidR="0009027D" w:rsidRPr="00F33DC3" w:rsidRDefault="0009027D" w:rsidP="00084B66">
            <w:pPr>
              <w:jc w:val="center"/>
            </w:pPr>
            <w:r w:rsidRPr="00F33DC3">
              <w:t>San Bernardino</w:t>
            </w:r>
          </w:p>
        </w:tc>
        <w:tc>
          <w:tcPr>
            <w:tcW w:w="1620" w:type="dxa"/>
            <w:noWrap/>
            <w:vAlign w:val="center"/>
            <w:hideMark/>
          </w:tcPr>
          <w:p w14:paraId="5256DDDF" w14:textId="77777777" w:rsidR="0009027D" w:rsidRPr="00F33DC3" w:rsidRDefault="0009027D" w:rsidP="00084B66">
            <w:pPr>
              <w:jc w:val="center"/>
            </w:pPr>
            <w:r w:rsidRPr="00F33DC3">
              <w:t>Ontario</w:t>
            </w:r>
          </w:p>
        </w:tc>
        <w:tc>
          <w:tcPr>
            <w:tcW w:w="3060" w:type="dxa"/>
            <w:noWrap/>
            <w:vAlign w:val="center"/>
            <w:hideMark/>
          </w:tcPr>
          <w:p w14:paraId="698A8FCC" w14:textId="77777777" w:rsidR="0009027D" w:rsidRPr="00F33DC3" w:rsidRDefault="0009027D" w:rsidP="00084B66">
            <w:pPr>
              <w:jc w:val="center"/>
            </w:pPr>
            <w:r w:rsidRPr="00F33DC3">
              <w:t>Shilpark Paint</w:t>
            </w:r>
          </w:p>
        </w:tc>
        <w:tc>
          <w:tcPr>
            <w:tcW w:w="3060" w:type="dxa"/>
            <w:noWrap/>
            <w:vAlign w:val="center"/>
            <w:hideMark/>
          </w:tcPr>
          <w:p w14:paraId="03BB7282" w14:textId="77777777" w:rsidR="0009027D" w:rsidRPr="00F33DC3" w:rsidRDefault="0009027D" w:rsidP="00084B66">
            <w:pPr>
              <w:jc w:val="center"/>
            </w:pPr>
            <w:r w:rsidRPr="00F33DC3">
              <w:t>2395 S Archibald Ave</w:t>
            </w:r>
          </w:p>
        </w:tc>
        <w:tc>
          <w:tcPr>
            <w:tcW w:w="1314" w:type="dxa"/>
            <w:noWrap/>
            <w:vAlign w:val="center"/>
            <w:hideMark/>
          </w:tcPr>
          <w:p w14:paraId="4924A032" w14:textId="77777777" w:rsidR="0009027D" w:rsidRPr="00F33DC3" w:rsidRDefault="0009027D" w:rsidP="00084B66">
            <w:pPr>
              <w:jc w:val="center"/>
            </w:pPr>
            <w:r w:rsidRPr="00F33DC3">
              <w:t>Retail</w:t>
            </w:r>
          </w:p>
        </w:tc>
      </w:tr>
      <w:tr w:rsidR="0009027D" w:rsidRPr="00F33DC3" w14:paraId="1379163F" w14:textId="77777777" w:rsidTr="00084B66">
        <w:trPr>
          <w:trHeight w:hRule="exact" w:val="864"/>
          <w:jc w:val="center"/>
        </w:trPr>
        <w:tc>
          <w:tcPr>
            <w:tcW w:w="1525" w:type="dxa"/>
            <w:noWrap/>
            <w:vAlign w:val="center"/>
            <w:hideMark/>
          </w:tcPr>
          <w:p w14:paraId="4E1AB345" w14:textId="77777777" w:rsidR="0009027D" w:rsidRPr="00F33DC3" w:rsidRDefault="0009027D" w:rsidP="00084B66">
            <w:pPr>
              <w:jc w:val="center"/>
            </w:pPr>
            <w:r w:rsidRPr="00F33DC3">
              <w:t>San Bernardino</w:t>
            </w:r>
          </w:p>
        </w:tc>
        <w:tc>
          <w:tcPr>
            <w:tcW w:w="1620" w:type="dxa"/>
            <w:noWrap/>
            <w:vAlign w:val="center"/>
            <w:hideMark/>
          </w:tcPr>
          <w:p w14:paraId="715C2B64" w14:textId="77777777" w:rsidR="0009027D" w:rsidRPr="00F33DC3" w:rsidRDefault="0009027D" w:rsidP="00084B66">
            <w:pPr>
              <w:jc w:val="center"/>
            </w:pPr>
            <w:r w:rsidRPr="00F33DC3">
              <w:t>Ontario</w:t>
            </w:r>
          </w:p>
        </w:tc>
        <w:tc>
          <w:tcPr>
            <w:tcW w:w="3060" w:type="dxa"/>
            <w:noWrap/>
            <w:vAlign w:val="center"/>
            <w:hideMark/>
          </w:tcPr>
          <w:p w14:paraId="77F9868C" w14:textId="77777777" w:rsidR="0009027D" w:rsidRPr="00F33DC3" w:rsidRDefault="0009027D" w:rsidP="00084B66">
            <w:pPr>
              <w:jc w:val="center"/>
            </w:pPr>
            <w:r w:rsidRPr="00F33DC3">
              <w:t>Vista Paint</w:t>
            </w:r>
          </w:p>
        </w:tc>
        <w:tc>
          <w:tcPr>
            <w:tcW w:w="3060" w:type="dxa"/>
            <w:noWrap/>
            <w:vAlign w:val="center"/>
            <w:hideMark/>
          </w:tcPr>
          <w:p w14:paraId="3AABA65D" w14:textId="77777777" w:rsidR="0009027D" w:rsidRPr="00F33DC3" w:rsidRDefault="0009027D" w:rsidP="00084B66">
            <w:pPr>
              <w:jc w:val="center"/>
            </w:pPr>
            <w:r w:rsidRPr="00F33DC3">
              <w:t>2268 S Mountain Ave</w:t>
            </w:r>
          </w:p>
        </w:tc>
        <w:tc>
          <w:tcPr>
            <w:tcW w:w="1314" w:type="dxa"/>
            <w:noWrap/>
            <w:vAlign w:val="center"/>
            <w:hideMark/>
          </w:tcPr>
          <w:p w14:paraId="661A2137" w14:textId="77777777" w:rsidR="0009027D" w:rsidRPr="00F33DC3" w:rsidRDefault="0009027D" w:rsidP="00084B66">
            <w:pPr>
              <w:jc w:val="center"/>
            </w:pPr>
            <w:r w:rsidRPr="00F33DC3">
              <w:t>Retail</w:t>
            </w:r>
          </w:p>
        </w:tc>
      </w:tr>
      <w:tr w:rsidR="0009027D" w:rsidRPr="00F33DC3" w14:paraId="3F34F3C3" w14:textId="77777777" w:rsidTr="00084B66">
        <w:trPr>
          <w:trHeight w:hRule="exact" w:val="864"/>
          <w:jc w:val="center"/>
        </w:trPr>
        <w:tc>
          <w:tcPr>
            <w:tcW w:w="1525" w:type="dxa"/>
            <w:noWrap/>
            <w:vAlign w:val="center"/>
            <w:hideMark/>
          </w:tcPr>
          <w:p w14:paraId="27572B81" w14:textId="77777777" w:rsidR="0009027D" w:rsidRPr="00F33DC3" w:rsidRDefault="0009027D" w:rsidP="00084B66">
            <w:pPr>
              <w:jc w:val="center"/>
            </w:pPr>
            <w:r w:rsidRPr="00F33DC3">
              <w:t>San Bernardino</w:t>
            </w:r>
          </w:p>
        </w:tc>
        <w:tc>
          <w:tcPr>
            <w:tcW w:w="1620" w:type="dxa"/>
            <w:noWrap/>
            <w:vAlign w:val="center"/>
            <w:hideMark/>
          </w:tcPr>
          <w:p w14:paraId="562CCBAE" w14:textId="77777777" w:rsidR="0009027D" w:rsidRPr="00F33DC3" w:rsidRDefault="0009027D" w:rsidP="00084B66">
            <w:pPr>
              <w:jc w:val="center"/>
            </w:pPr>
            <w:r w:rsidRPr="00F33DC3">
              <w:t>Phelan</w:t>
            </w:r>
          </w:p>
        </w:tc>
        <w:tc>
          <w:tcPr>
            <w:tcW w:w="3060" w:type="dxa"/>
            <w:noWrap/>
            <w:vAlign w:val="center"/>
            <w:hideMark/>
          </w:tcPr>
          <w:p w14:paraId="0F8EA78F" w14:textId="77777777" w:rsidR="0009027D" w:rsidRPr="00F33DC3" w:rsidRDefault="0009027D" w:rsidP="00084B66">
            <w:pPr>
              <w:jc w:val="center"/>
            </w:pPr>
            <w:r w:rsidRPr="00F33DC3">
              <w:t>Mills True Value</w:t>
            </w:r>
          </w:p>
        </w:tc>
        <w:tc>
          <w:tcPr>
            <w:tcW w:w="3060" w:type="dxa"/>
            <w:noWrap/>
            <w:vAlign w:val="center"/>
            <w:hideMark/>
          </w:tcPr>
          <w:p w14:paraId="6EBEC827" w14:textId="77777777" w:rsidR="0009027D" w:rsidRPr="00F33DC3" w:rsidRDefault="0009027D" w:rsidP="00084B66">
            <w:pPr>
              <w:jc w:val="center"/>
            </w:pPr>
            <w:r w:rsidRPr="00F33DC3">
              <w:t>3936 Phelan Rd</w:t>
            </w:r>
          </w:p>
        </w:tc>
        <w:tc>
          <w:tcPr>
            <w:tcW w:w="1314" w:type="dxa"/>
            <w:noWrap/>
            <w:vAlign w:val="center"/>
            <w:hideMark/>
          </w:tcPr>
          <w:p w14:paraId="28116AA5" w14:textId="77777777" w:rsidR="0009027D" w:rsidRPr="00F33DC3" w:rsidRDefault="0009027D" w:rsidP="00084B66">
            <w:pPr>
              <w:jc w:val="center"/>
            </w:pPr>
            <w:r w:rsidRPr="00F33DC3">
              <w:t>Retail</w:t>
            </w:r>
          </w:p>
        </w:tc>
      </w:tr>
      <w:tr w:rsidR="0009027D" w:rsidRPr="00F33DC3" w14:paraId="671C32DB" w14:textId="77777777" w:rsidTr="00084B66">
        <w:trPr>
          <w:trHeight w:hRule="exact" w:val="864"/>
          <w:jc w:val="center"/>
        </w:trPr>
        <w:tc>
          <w:tcPr>
            <w:tcW w:w="1525" w:type="dxa"/>
            <w:noWrap/>
            <w:vAlign w:val="center"/>
            <w:hideMark/>
          </w:tcPr>
          <w:p w14:paraId="6D78660A" w14:textId="77777777" w:rsidR="0009027D" w:rsidRPr="00F33DC3" w:rsidRDefault="0009027D" w:rsidP="00084B66">
            <w:pPr>
              <w:jc w:val="center"/>
            </w:pPr>
            <w:r w:rsidRPr="00F33DC3">
              <w:t>San Bernardino</w:t>
            </w:r>
          </w:p>
        </w:tc>
        <w:tc>
          <w:tcPr>
            <w:tcW w:w="1620" w:type="dxa"/>
            <w:noWrap/>
            <w:vAlign w:val="center"/>
            <w:hideMark/>
          </w:tcPr>
          <w:p w14:paraId="3EEF848B" w14:textId="77777777" w:rsidR="0009027D" w:rsidRPr="00F33DC3" w:rsidRDefault="0009027D" w:rsidP="00084B66">
            <w:pPr>
              <w:jc w:val="center"/>
            </w:pPr>
            <w:r w:rsidRPr="00F33DC3">
              <w:t>Rancho Cucamonga</w:t>
            </w:r>
          </w:p>
        </w:tc>
        <w:tc>
          <w:tcPr>
            <w:tcW w:w="3060" w:type="dxa"/>
            <w:noWrap/>
            <w:vAlign w:val="center"/>
            <w:hideMark/>
          </w:tcPr>
          <w:p w14:paraId="05BCAC87" w14:textId="77777777" w:rsidR="0009027D" w:rsidRPr="00F33DC3" w:rsidRDefault="0009027D" w:rsidP="00084B66">
            <w:pPr>
              <w:jc w:val="center"/>
            </w:pPr>
            <w:r w:rsidRPr="00F33DC3">
              <w:t>Dunn-Edwards</w:t>
            </w:r>
          </w:p>
        </w:tc>
        <w:tc>
          <w:tcPr>
            <w:tcW w:w="3060" w:type="dxa"/>
            <w:noWrap/>
            <w:vAlign w:val="center"/>
            <w:hideMark/>
          </w:tcPr>
          <w:p w14:paraId="32337D54" w14:textId="77777777" w:rsidR="0009027D" w:rsidRPr="00F33DC3" w:rsidRDefault="0009027D" w:rsidP="00084B66">
            <w:pPr>
              <w:jc w:val="center"/>
            </w:pPr>
            <w:r w:rsidRPr="00F33DC3">
              <w:t>12899 Foothill Blvd</w:t>
            </w:r>
          </w:p>
        </w:tc>
        <w:tc>
          <w:tcPr>
            <w:tcW w:w="1314" w:type="dxa"/>
            <w:noWrap/>
            <w:vAlign w:val="center"/>
            <w:hideMark/>
          </w:tcPr>
          <w:p w14:paraId="7C5BC186" w14:textId="77777777" w:rsidR="0009027D" w:rsidRPr="00F33DC3" w:rsidRDefault="0009027D" w:rsidP="00084B66">
            <w:pPr>
              <w:jc w:val="center"/>
            </w:pPr>
            <w:r w:rsidRPr="00F33DC3">
              <w:t>Retail</w:t>
            </w:r>
          </w:p>
        </w:tc>
      </w:tr>
      <w:tr w:rsidR="0009027D" w:rsidRPr="00F33DC3" w14:paraId="68934952" w14:textId="77777777" w:rsidTr="00084B66">
        <w:trPr>
          <w:trHeight w:hRule="exact" w:val="864"/>
          <w:jc w:val="center"/>
        </w:trPr>
        <w:tc>
          <w:tcPr>
            <w:tcW w:w="1525" w:type="dxa"/>
            <w:noWrap/>
            <w:vAlign w:val="center"/>
            <w:hideMark/>
          </w:tcPr>
          <w:p w14:paraId="3FD7DB18" w14:textId="77777777" w:rsidR="0009027D" w:rsidRPr="00F33DC3" w:rsidRDefault="0009027D" w:rsidP="00084B66">
            <w:pPr>
              <w:jc w:val="center"/>
            </w:pPr>
            <w:r w:rsidRPr="00F33DC3">
              <w:t>San Bernardino</w:t>
            </w:r>
          </w:p>
        </w:tc>
        <w:tc>
          <w:tcPr>
            <w:tcW w:w="1620" w:type="dxa"/>
            <w:noWrap/>
            <w:vAlign w:val="center"/>
            <w:hideMark/>
          </w:tcPr>
          <w:p w14:paraId="56FCF1E6" w14:textId="77777777" w:rsidR="0009027D" w:rsidRPr="00F33DC3" w:rsidRDefault="0009027D" w:rsidP="00084B66">
            <w:pPr>
              <w:jc w:val="center"/>
            </w:pPr>
            <w:r w:rsidRPr="00F33DC3">
              <w:t>Rancho Cucamonga</w:t>
            </w:r>
          </w:p>
        </w:tc>
        <w:tc>
          <w:tcPr>
            <w:tcW w:w="3060" w:type="dxa"/>
            <w:noWrap/>
            <w:vAlign w:val="center"/>
            <w:hideMark/>
          </w:tcPr>
          <w:p w14:paraId="40D8D7A7" w14:textId="77777777" w:rsidR="0009027D" w:rsidRPr="00F33DC3" w:rsidRDefault="0009027D" w:rsidP="00084B66">
            <w:pPr>
              <w:jc w:val="center"/>
            </w:pPr>
            <w:r w:rsidRPr="00F33DC3">
              <w:t>Rancho Cucamonga HHW Facility (County)</w:t>
            </w:r>
          </w:p>
        </w:tc>
        <w:tc>
          <w:tcPr>
            <w:tcW w:w="3060" w:type="dxa"/>
            <w:noWrap/>
            <w:vAlign w:val="center"/>
            <w:hideMark/>
          </w:tcPr>
          <w:p w14:paraId="59D5E600" w14:textId="77777777" w:rsidR="0009027D" w:rsidRPr="00F33DC3" w:rsidRDefault="0009027D" w:rsidP="00084B66">
            <w:pPr>
              <w:jc w:val="center"/>
            </w:pPr>
            <w:r w:rsidRPr="00F33DC3">
              <w:t>8794 Lion St</w:t>
            </w:r>
          </w:p>
        </w:tc>
        <w:tc>
          <w:tcPr>
            <w:tcW w:w="1314" w:type="dxa"/>
            <w:noWrap/>
            <w:vAlign w:val="center"/>
            <w:hideMark/>
          </w:tcPr>
          <w:p w14:paraId="7DE58103" w14:textId="77777777" w:rsidR="0009027D" w:rsidRPr="00F33DC3" w:rsidRDefault="0009027D" w:rsidP="00084B66">
            <w:pPr>
              <w:jc w:val="center"/>
            </w:pPr>
            <w:r w:rsidRPr="00F33DC3">
              <w:t>HHW Facility</w:t>
            </w:r>
          </w:p>
        </w:tc>
      </w:tr>
      <w:tr w:rsidR="0009027D" w:rsidRPr="00F33DC3" w14:paraId="5B4F99A1" w14:textId="77777777" w:rsidTr="00084B66">
        <w:trPr>
          <w:trHeight w:hRule="exact" w:val="864"/>
          <w:jc w:val="center"/>
        </w:trPr>
        <w:tc>
          <w:tcPr>
            <w:tcW w:w="1525" w:type="dxa"/>
            <w:noWrap/>
            <w:vAlign w:val="center"/>
            <w:hideMark/>
          </w:tcPr>
          <w:p w14:paraId="7570CAF1" w14:textId="77777777" w:rsidR="0009027D" w:rsidRPr="00F33DC3" w:rsidRDefault="0009027D" w:rsidP="00084B66">
            <w:pPr>
              <w:jc w:val="center"/>
            </w:pPr>
            <w:r w:rsidRPr="00F33DC3">
              <w:t>San Bernardino</w:t>
            </w:r>
          </w:p>
        </w:tc>
        <w:tc>
          <w:tcPr>
            <w:tcW w:w="1620" w:type="dxa"/>
            <w:noWrap/>
            <w:vAlign w:val="center"/>
            <w:hideMark/>
          </w:tcPr>
          <w:p w14:paraId="03267EEF" w14:textId="77777777" w:rsidR="0009027D" w:rsidRPr="00F33DC3" w:rsidRDefault="0009027D" w:rsidP="00084B66">
            <w:pPr>
              <w:jc w:val="center"/>
            </w:pPr>
            <w:r w:rsidRPr="00F33DC3">
              <w:t>Rancho Cucamonga</w:t>
            </w:r>
          </w:p>
        </w:tc>
        <w:tc>
          <w:tcPr>
            <w:tcW w:w="3060" w:type="dxa"/>
            <w:noWrap/>
            <w:vAlign w:val="center"/>
            <w:hideMark/>
          </w:tcPr>
          <w:p w14:paraId="76E04234" w14:textId="77777777" w:rsidR="0009027D" w:rsidRPr="00F33DC3" w:rsidRDefault="0009027D" w:rsidP="00084B66">
            <w:pPr>
              <w:jc w:val="center"/>
            </w:pPr>
            <w:r w:rsidRPr="00F33DC3">
              <w:t>Vista Paint</w:t>
            </w:r>
          </w:p>
        </w:tc>
        <w:tc>
          <w:tcPr>
            <w:tcW w:w="3060" w:type="dxa"/>
            <w:noWrap/>
            <w:vAlign w:val="center"/>
            <w:hideMark/>
          </w:tcPr>
          <w:p w14:paraId="1458CB9E" w14:textId="77777777" w:rsidR="0009027D" w:rsidRPr="00F33DC3" w:rsidRDefault="0009027D" w:rsidP="00084B66">
            <w:pPr>
              <w:jc w:val="center"/>
            </w:pPr>
            <w:r w:rsidRPr="00F33DC3">
              <w:t>11849 Foothill Blvd</w:t>
            </w:r>
          </w:p>
        </w:tc>
        <w:tc>
          <w:tcPr>
            <w:tcW w:w="1314" w:type="dxa"/>
            <w:noWrap/>
            <w:vAlign w:val="center"/>
            <w:hideMark/>
          </w:tcPr>
          <w:p w14:paraId="2D882712" w14:textId="77777777" w:rsidR="0009027D" w:rsidRPr="00F33DC3" w:rsidRDefault="0009027D" w:rsidP="00084B66">
            <w:pPr>
              <w:jc w:val="center"/>
            </w:pPr>
            <w:r w:rsidRPr="00F33DC3">
              <w:t>Retail</w:t>
            </w:r>
          </w:p>
        </w:tc>
      </w:tr>
      <w:tr w:rsidR="0009027D" w:rsidRPr="00F33DC3" w14:paraId="0DD1C367" w14:textId="77777777" w:rsidTr="00084B66">
        <w:trPr>
          <w:trHeight w:hRule="exact" w:val="864"/>
          <w:jc w:val="center"/>
        </w:trPr>
        <w:tc>
          <w:tcPr>
            <w:tcW w:w="1525" w:type="dxa"/>
            <w:noWrap/>
            <w:vAlign w:val="center"/>
            <w:hideMark/>
          </w:tcPr>
          <w:p w14:paraId="17C5A941" w14:textId="77777777" w:rsidR="0009027D" w:rsidRPr="00F33DC3" w:rsidRDefault="0009027D" w:rsidP="00084B66">
            <w:pPr>
              <w:jc w:val="center"/>
            </w:pPr>
            <w:r w:rsidRPr="00F33DC3">
              <w:t>San Bernardino</w:t>
            </w:r>
          </w:p>
        </w:tc>
        <w:tc>
          <w:tcPr>
            <w:tcW w:w="1620" w:type="dxa"/>
            <w:noWrap/>
            <w:vAlign w:val="center"/>
            <w:hideMark/>
          </w:tcPr>
          <w:p w14:paraId="14FAEE72" w14:textId="77777777" w:rsidR="0009027D" w:rsidRPr="00F33DC3" w:rsidRDefault="0009027D" w:rsidP="00084B66">
            <w:pPr>
              <w:jc w:val="center"/>
            </w:pPr>
            <w:r w:rsidRPr="00F33DC3">
              <w:t>Redlands</w:t>
            </w:r>
          </w:p>
        </w:tc>
        <w:tc>
          <w:tcPr>
            <w:tcW w:w="3060" w:type="dxa"/>
            <w:noWrap/>
            <w:vAlign w:val="center"/>
            <w:hideMark/>
          </w:tcPr>
          <w:p w14:paraId="799A37FE" w14:textId="77777777" w:rsidR="0009027D" w:rsidRPr="00F33DC3" w:rsidRDefault="0009027D" w:rsidP="00084B66">
            <w:pPr>
              <w:jc w:val="center"/>
            </w:pPr>
            <w:r w:rsidRPr="00F33DC3">
              <w:t>ACTenviro Redlands Transfer Station</w:t>
            </w:r>
          </w:p>
        </w:tc>
        <w:tc>
          <w:tcPr>
            <w:tcW w:w="3060" w:type="dxa"/>
            <w:noWrap/>
            <w:vAlign w:val="center"/>
            <w:hideMark/>
          </w:tcPr>
          <w:p w14:paraId="2C630E66" w14:textId="77777777" w:rsidR="0009027D" w:rsidRPr="00F33DC3" w:rsidRDefault="0009027D" w:rsidP="00084B66">
            <w:pPr>
              <w:jc w:val="center"/>
            </w:pPr>
            <w:r w:rsidRPr="00F33DC3">
              <w:t>600 Iowa St</w:t>
            </w:r>
          </w:p>
        </w:tc>
        <w:tc>
          <w:tcPr>
            <w:tcW w:w="1314" w:type="dxa"/>
            <w:noWrap/>
            <w:vAlign w:val="center"/>
            <w:hideMark/>
          </w:tcPr>
          <w:p w14:paraId="6F2C33F2" w14:textId="77777777" w:rsidR="0009027D" w:rsidRPr="00F33DC3" w:rsidRDefault="0009027D" w:rsidP="00084B66">
            <w:pPr>
              <w:jc w:val="center"/>
            </w:pPr>
            <w:r w:rsidRPr="00F33DC3">
              <w:t>Transfer Station</w:t>
            </w:r>
          </w:p>
        </w:tc>
      </w:tr>
      <w:tr w:rsidR="0009027D" w:rsidRPr="00F33DC3" w14:paraId="6394EE44" w14:textId="77777777" w:rsidTr="00084B66">
        <w:trPr>
          <w:trHeight w:hRule="exact" w:val="864"/>
          <w:jc w:val="center"/>
        </w:trPr>
        <w:tc>
          <w:tcPr>
            <w:tcW w:w="1525" w:type="dxa"/>
            <w:noWrap/>
            <w:vAlign w:val="center"/>
            <w:hideMark/>
          </w:tcPr>
          <w:p w14:paraId="4341FCE4" w14:textId="77777777" w:rsidR="0009027D" w:rsidRPr="00F33DC3" w:rsidRDefault="0009027D" w:rsidP="00084B66">
            <w:pPr>
              <w:jc w:val="center"/>
            </w:pPr>
            <w:r w:rsidRPr="00F33DC3">
              <w:t>San Bernardino</w:t>
            </w:r>
          </w:p>
        </w:tc>
        <w:tc>
          <w:tcPr>
            <w:tcW w:w="1620" w:type="dxa"/>
            <w:noWrap/>
            <w:vAlign w:val="center"/>
            <w:hideMark/>
          </w:tcPr>
          <w:p w14:paraId="558F92B0" w14:textId="77777777" w:rsidR="0009027D" w:rsidRPr="00F33DC3" w:rsidRDefault="0009027D" w:rsidP="00084B66">
            <w:pPr>
              <w:jc w:val="center"/>
            </w:pPr>
            <w:r w:rsidRPr="00F33DC3">
              <w:t>Redlands</w:t>
            </w:r>
          </w:p>
        </w:tc>
        <w:tc>
          <w:tcPr>
            <w:tcW w:w="3060" w:type="dxa"/>
            <w:noWrap/>
            <w:vAlign w:val="center"/>
            <w:hideMark/>
          </w:tcPr>
          <w:p w14:paraId="7FFB5E4C" w14:textId="77777777" w:rsidR="0009027D" w:rsidRPr="00F33DC3" w:rsidRDefault="0009027D" w:rsidP="00084B66">
            <w:pPr>
              <w:jc w:val="center"/>
            </w:pPr>
            <w:r w:rsidRPr="00F33DC3">
              <w:t>Redlands City Yard HHW Facility (County)</w:t>
            </w:r>
          </w:p>
        </w:tc>
        <w:tc>
          <w:tcPr>
            <w:tcW w:w="3060" w:type="dxa"/>
            <w:noWrap/>
            <w:vAlign w:val="center"/>
            <w:hideMark/>
          </w:tcPr>
          <w:p w14:paraId="695D8D2E" w14:textId="77777777" w:rsidR="0009027D" w:rsidRPr="00F33DC3" w:rsidRDefault="0009027D" w:rsidP="00084B66">
            <w:pPr>
              <w:jc w:val="center"/>
            </w:pPr>
            <w:r w:rsidRPr="00F33DC3">
              <w:t>500 Kansas St at Park Ave</w:t>
            </w:r>
          </w:p>
        </w:tc>
        <w:tc>
          <w:tcPr>
            <w:tcW w:w="1314" w:type="dxa"/>
            <w:noWrap/>
            <w:vAlign w:val="center"/>
            <w:hideMark/>
          </w:tcPr>
          <w:p w14:paraId="44FE1C6A" w14:textId="77777777" w:rsidR="0009027D" w:rsidRPr="00F33DC3" w:rsidRDefault="0009027D" w:rsidP="00084B66">
            <w:pPr>
              <w:jc w:val="center"/>
            </w:pPr>
            <w:r w:rsidRPr="00F33DC3">
              <w:t>HHW Facility</w:t>
            </w:r>
          </w:p>
        </w:tc>
      </w:tr>
      <w:tr w:rsidR="0009027D" w:rsidRPr="00F33DC3" w14:paraId="7FCA5536" w14:textId="77777777" w:rsidTr="00084B66">
        <w:trPr>
          <w:trHeight w:hRule="exact" w:val="864"/>
          <w:jc w:val="center"/>
        </w:trPr>
        <w:tc>
          <w:tcPr>
            <w:tcW w:w="1525" w:type="dxa"/>
            <w:noWrap/>
            <w:vAlign w:val="center"/>
            <w:hideMark/>
          </w:tcPr>
          <w:p w14:paraId="638585C9" w14:textId="77777777" w:rsidR="0009027D" w:rsidRPr="00F33DC3" w:rsidRDefault="0009027D" w:rsidP="00084B66">
            <w:pPr>
              <w:jc w:val="center"/>
            </w:pPr>
            <w:r w:rsidRPr="00F33DC3">
              <w:t>San Bernardino</w:t>
            </w:r>
          </w:p>
        </w:tc>
        <w:tc>
          <w:tcPr>
            <w:tcW w:w="1620" w:type="dxa"/>
            <w:noWrap/>
            <w:vAlign w:val="center"/>
            <w:hideMark/>
          </w:tcPr>
          <w:p w14:paraId="146A5D1E" w14:textId="77777777" w:rsidR="0009027D" w:rsidRPr="00F33DC3" w:rsidRDefault="0009027D" w:rsidP="00084B66">
            <w:pPr>
              <w:jc w:val="center"/>
            </w:pPr>
            <w:r w:rsidRPr="00F33DC3">
              <w:t>Rialto</w:t>
            </w:r>
          </w:p>
        </w:tc>
        <w:tc>
          <w:tcPr>
            <w:tcW w:w="3060" w:type="dxa"/>
            <w:noWrap/>
            <w:vAlign w:val="center"/>
            <w:hideMark/>
          </w:tcPr>
          <w:p w14:paraId="4F830D5B" w14:textId="77777777" w:rsidR="0009027D" w:rsidRPr="00F33DC3" w:rsidRDefault="0009027D" w:rsidP="00084B66">
            <w:pPr>
              <w:jc w:val="center"/>
            </w:pPr>
            <w:r w:rsidRPr="00F33DC3">
              <w:t>City Maintenance Yard HHW Facility (County)</w:t>
            </w:r>
          </w:p>
        </w:tc>
        <w:tc>
          <w:tcPr>
            <w:tcW w:w="3060" w:type="dxa"/>
            <w:noWrap/>
            <w:vAlign w:val="center"/>
            <w:hideMark/>
          </w:tcPr>
          <w:p w14:paraId="71A44482" w14:textId="77777777" w:rsidR="0009027D" w:rsidRPr="00F33DC3" w:rsidRDefault="0009027D" w:rsidP="00084B66">
            <w:pPr>
              <w:jc w:val="center"/>
            </w:pPr>
            <w:r w:rsidRPr="00F33DC3">
              <w:t>246 S Willow Ave</w:t>
            </w:r>
          </w:p>
        </w:tc>
        <w:tc>
          <w:tcPr>
            <w:tcW w:w="1314" w:type="dxa"/>
            <w:noWrap/>
            <w:vAlign w:val="center"/>
            <w:hideMark/>
          </w:tcPr>
          <w:p w14:paraId="45E51102" w14:textId="77777777" w:rsidR="0009027D" w:rsidRPr="00F33DC3" w:rsidRDefault="0009027D" w:rsidP="00084B66">
            <w:pPr>
              <w:jc w:val="center"/>
            </w:pPr>
            <w:r w:rsidRPr="00F33DC3">
              <w:t>HHW Facility</w:t>
            </w:r>
          </w:p>
        </w:tc>
      </w:tr>
      <w:tr w:rsidR="0009027D" w:rsidRPr="00F33DC3" w14:paraId="149884CF" w14:textId="77777777" w:rsidTr="00084B66">
        <w:trPr>
          <w:trHeight w:hRule="exact" w:val="864"/>
          <w:jc w:val="center"/>
        </w:trPr>
        <w:tc>
          <w:tcPr>
            <w:tcW w:w="1525" w:type="dxa"/>
            <w:noWrap/>
            <w:vAlign w:val="center"/>
            <w:hideMark/>
          </w:tcPr>
          <w:p w14:paraId="1033F081" w14:textId="77777777" w:rsidR="0009027D" w:rsidRPr="00F33DC3" w:rsidRDefault="0009027D" w:rsidP="00084B66">
            <w:pPr>
              <w:jc w:val="center"/>
            </w:pPr>
            <w:r w:rsidRPr="00F33DC3">
              <w:t>San Bernardino</w:t>
            </w:r>
          </w:p>
        </w:tc>
        <w:tc>
          <w:tcPr>
            <w:tcW w:w="1620" w:type="dxa"/>
            <w:noWrap/>
            <w:vAlign w:val="center"/>
            <w:hideMark/>
          </w:tcPr>
          <w:p w14:paraId="339E5051" w14:textId="77777777" w:rsidR="0009027D" w:rsidRPr="00F33DC3" w:rsidRDefault="0009027D" w:rsidP="00084B66">
            <w:pPr>
              <w:jc w:val="center"/>
            </w:pPr>
            <w:r w:rsidRPr="00F33DC3">
              <w:t>Rialto</w:t>
            </w:r>
          </w:p>
        </w:tc>
        <w:tc>
          <w:tcPr>
            <w:tcW w:w="3060" w:type="dxa"/>
            <w:noWrap/>
            <w:vAlign w:val="center"/>
            <w:hideMark/>
          </w:tcPr>
          <w:p w14:paraId="5B7C09E4" w14:textId="77777777" w:rsidR="0009027D" w:rsidRPr="00F33DC3" w:rsidRDefault="0009027D" w:rsidP="00084B66">
            <w:pPr>
              <w:jc w:val="center"/>
            </w:pPr>
            <w:r w:rsidRPr="00F33DC3">
              <w:t>Sherwin-Williams</w:t>
            </w:r>
          </w:p>
        </w:tc>
        <w:tc>
          <w:tcPr>
            <w:tcW w:w="3060" w:type="dxa"/>
            <w:noWrap/>
            <w:vAlign w:val="center"/>
            <w:hideMark/>
          </w:tcPr>
          <w:p w14:paraId="40946132" w14:textId="77777777" w:rsidR="0009027D" w:rsidRPr="00F33DC3" w:rsidRDefault="0009027D" w:rsidP="00084B66">
            <w:pPr>
              <w:jc w:val="center"/>
            </w:pPr>
            <w:r w:rsidRPr="00F33DC3">
              <w:t>1175 W Renaissance Pkwy</w:t>
            </w:r>
          </w:p>
        </w:tc>
        <w:tc>
          <w:tcPr>
            <w:tcW w:w="1314" w:type="dxa"/>
            <w:noWrap/>
            <w:vAlign w:val="center"/>
            <w:hideMark/>
          </w:tcPr>
          <w:p w14:paraId="17618E30" w14:textId="77777777" w:rsidR="0009027D" w:rsidRPr="00F33DC3" w:rsidRDefault="0009027D" w:rsidP="00084B66">
            <w:pPr>
              <w:jc w:val="center"/>
            </w:pPr>
            <w:r w:rsidRPr="00F33DC3">
              <w:t>Retail</w:t>
            </w:r>
          </w:p>
        </w:tc>
      </w:tr>
      <w:tr w:rsidR="0009027D" w:rsidRPr="00F33DC3" w14:paraId="5CDA3D7C" w14:textId="77777777" w:rsidTr="00084B66">
        <w:trPr>
          <w:trHeight w:hRule="exact" w:val="864"/>
          <w:jc w:val="center"/>
        </w:trPr>
        <w:tc>
          <w:tcPr>
            <w:tcW w:w="1525" w:type="dxa"/>
            <w:noWrap/>
            <w:vAlign w:val="center"/>
            <w:hideMark/>
          </w:tcPr>
          <w:p w14:paraId="3A2BA39C" w14:textId="77777777" w:rsidR="0009027D" w:rsidRPr="00F33DC3" w:rsidRDefault="0009027D" w:rsidP="00084B66">
            <w:pPr>
              <w:jc w:val="center"/>
            </w:pPr>
            <w:r w:rsidRPr="00F33DC3">
              <w:t>San Bernardino</w:t>
            </w:r>
          </w:p>
        </w:tc>
        <w:tc>
          <w:tcPr>
            <w:tcW w:w="1620" w:type="dxa"/>
            <w:noWrap/>
            <w:vAlign w:val="center"/>
            <w:hideMark/>
          </w:tcPr>
          <w:p w14:paraId="37306A2B" w14:textId="77777777" w:rsidR="0009027D" w:rsidRPr="00F33DC3" w:rsidRDefault="0009027D" w:rsidP="00084B66">
            <w:pPr>
              <w:jc w:val="center"/>
            </w:pPr>
            <w:r w:rsidRPr="00F33DC3">
              <w:t>San Bernardino</w:t>
            </w:r>
          </w:p>
        </w:tc>
        <w:tc>
          <w:tcPr>
            <w:tcW w:w="3060" w:type="dxa"/>
            <w:noWrap/>
            <w:vAlign w:val="center"/>
            <w:hideMark/>
          </w:tcPr>
          <w:p w14:paraId="5765CCEF" w14:textId="77777777" w:rsidR="0009027D" w:rsidRPr="00F33DC3" w:rsidRDefault="0009027D" w:rsidP="00084B66">
            <w:pPr>
              <w:jc w:val="center"/>
            </w:pPr>
            <w:r w:rsidRPr="00F33DC3">
              <w:t>Dunn-Edwards</w:t>
            </w:r>
          </w:p>
        </w:tc>
        <w:tc>
          <w:tcPr>
            <w:tcW w:w="3060" w:type="dxa"/>
            <w:noWrap/>
            <w:vAlign w:val="center"/>
            <w:hideMark/>
          </w:tcPr>
          <w:p w14:paraId="7773DA71" w14:textId="77777777" w:rsidR="0009027D" w:rsidRPr="00F33DC3" w:rsidRDefault="0009027D" w:rsidP="00084B66">
            <w:pPr>
              <w:jc w:val="center"/>
            </w:pPr>
            <w:r w:rsidRPr="00F33DC3">
              <w:t>1598 E. Highland Ave</w:t>
            </w:r>
          </w:p>
        </w:tc>
        <w:tc>
          <w:tcPr>
            <w:tcW w:w="1314" w:type="dxa"/>
            <w:noWrap/>
            <w:vAlign w:val="center"/>
            <w:hideMark/>
          </w:tcPr>
          <w:p w14:paraId="3290174A" w14:textId="77777777" w:rsidR="0009027D" w:rsidRPr="00F33DC3" w:rsidRDefault="0009027D" w:rsidP="00084B66">
            <w:pPr>
              <w:jc w:val="center"/>
            </w:pPr>
            <w:r w:rsidRPr="00F33DC3">
              <w:t>Retail</w:t>
            </w:r>
          </w:p>
        </w:tc>
      </w:tr>
      <w:tr w:rsidR="0009027D" w:rsidRPr="00F33DC3" w14:paraId="04611FF9" w14:textId="77777777" w:rsidTr="00084B66">
        <w:trPr>
          <w:trHeight w:hRule="exact" w:val="864"/>
          <w:jc w:val="center"/>
        </w:trPr>
        <w:tc>
          <w:tcPr>
            <w:tcW w:w="1525" w:type="dxa"/>
            <w:noWrap/>
            <w:vAlign w:val="center"/>
            <w:hideMark/>
          </w:tcPr>
          <w:p w14:paraId="3B75A274" w14:textId="77777777" w:rsidR="0009027D" w:rsidRPr="00F33DC3" w:rsidRDefault="0009027D" w:rsidP="00084B66">
            <w:pPr>
              <w:jc w:val="center"/>
            </w:pPr>
            <w:r w:rsidRPr="00F33DC3">
              <w:lastRenderedPageBreak/>
              <w:t>San Bernardino</w:t>
            </w:r>
          </w:p>
        </w:tc>
        <w:tc>
          <w:tcPr>
            <w:tcW w:w="1620" w:type="dxa"/>
            <w:noWrap/>
            <w:vAlign w:val="center"/>
            <w:hideMark/>
          </w:tcPr>
          <w:p w14:paraId="2AE5FEE7" w14:textId="77777777" w:rsidR="0009027D" w:rsidRPr="00F33DC3" w:rsidRDefault="0009027D" w:rsidP="00084B66">
            <w:pPr>
              <w:jc w:val="center"/>
            </w:pPr>
            <w:r w:rsidRPr="00F33DC3">
              <w:t>San Bernardino</w:t>
            </w:r>
          </w:p>
        </w:tc>
        <w:tc>
          <w:tcPr>
            <w:tcW w:w="3060" w:type="dxa"/>
            <w:noWrap/>
            <w:vAlign w:val="center"/>
            <w:hideMark/>
          </w:tcPr>
          <w:p w14:paraId="5470B7B0" w14:textId="77777777" w:rsidR="0009027D" w:rsidRPr="00F33DC3" w:rsidRDefault="0009027D" w:rsidP="00084B66">
            <w:pPr>
              <w:jc w:val="center"/>
            </w:pPr>
            <w:r w:rsidRPr="00F33DC3">
              <w:t>San Bernardino International Airport HHW Facility</w:t>
            </w:r>
          </w:p>
        </w:tc>
        <w:tc>
          <w:tcPr>
            <w:tcW w:w="3060" w:type="dxa"/>
            <w:noWrap/>
            <w:vAlign w:val="center"/>
            <w:hideMark/>
          </w:tcPr>
          <w:p w14:paraId="0343B7A1" w14:textId="77777777" w:rsidR="0009027D" w:rsidRPr="00F33DC3" w:rsidRDefault="0009027D" w:rsidP="00084B66">
            <w:pPr>
              <w:jc w:val="center"/>
            </w:pPr>
            <w:r w:rsidRPr="00F33DC3">
              <w:t>2824 East W St</w:t>
            </w:r>
          </w:p>
        </w:tc>
        <w:tc>
          <w:tcPr>
            <w:tcW w:w="1314" w:type="dxa"/>
            <w:noWrap/>
            <w:vAlign w:val="center"/>
            <w:hideMark/>
          </w:tcPr>
          <w:p w14:paraId="57E8430D" w14:textId="77777777" w:rsidR="0009027D" w:rsidRPr="00F33DC3" w:rsidRDefault="0009027D" w:rsidP="00084B66">
            <w:pPr>
              <w:jc w:val="center"/>
            </w:pPr>
            <w:r w:rsidRPr="00F33DC3">
              <w:t>HHW Facility</w:t>
            </w:r>
          </w:p>
        </w:tc>
      </w:tr>
      <w:tr w:rsidR="0009027D" w:rsidRPr="00F33DC3" w14:paraId="7EC2B62B" w14:textId="77777777" w:rsidTr="00084B66">
        <w:trPr>
          <w:trHeight w:hRule="exact" w:val="864"/>
          <w:jc w:val="center"/>
        </w:trPr>
        <w:tc>
          <w:tcPr>
            <w:tcW w:w="1525" w:type="dxa"/>
            <w:noWrap/>
            <w:vAlign w:val="center"/>
            <w:hideMark/>
          </w:tcPr>
          <w:p w14:paraId="1D143A33" w14:textId="77777777" w:rsidR="0009027D" w:rsidRPr="00F33DC3" w:rsidRDefault="0009027D" w:rsidP="00084B66">
            <w:pPr>
              <w:jc w:val="center"/>
            </w:pPr>
            <w:r w:rsidRPr="00F33DC3">
              <w:t>San Bernardino</w:t>
            </w:r>
          </w:p>
        </w:tc>
        <w:tc>
          <w:tcPr>
            <w:tcW w:w="1620" w:type="dxa"/>
            <w:noWrap/>
            <w:vAlign w:val="center"/>
            <w:hideMark/>
          </w:tcPr>
          <w:p w14:paraId="2C09667C" w14:textId="77777777" w:rsidR="0009027D" w:rsidRPr="00F33DC3" w:rsidRDefault="0009027D" w:rsidP="00084B66">
            <w:pPr>
              <w:jc w:val="center"/>
            </w:pPr>
            <w:r w:rsidRPr="00F33DC3">
              <w:t>San Bernardino</w:t>
            </w:r>
          </w:p>
        </w:tc>
        <w:tc>
          <w:tcPr>
            <w:tcW w:w="3060" w:type="dxa"/>
            <w:noWrap/>
            <w:vAlign w:val="center"/>
            <w:hideMark/>
          </w:tcPr>
          <w:p w14:paraId="7FAD601C" w14:textId="77777777" w:rsidR="0009027D" w:rsidRPr="00F33DC3" w:rsidRDefault="0009027D" w:rsidP="00084B66">
            <w:pPr>
              <w:jc w:val="center"/>
            </w:pPr>
            <w:r w:rsidRPr="00F33DC3">
              <w:t>Sherwin-Williams</w:t>
            </w:r>
          </w:p>
        </w:tc>
        <w:tc>
          <w:tcPr>
            <w:tcW w:w="3060" w:type="dxa"/>
            <w:noWrap/>
            <w:vAlign w:val="center"/>
            <w:hideMark/>
          </w:tcPr>
          <w:p w14:paraId="394D13CC" w14:textId="77777777" w:rsidR="0009027D" w:rsidRPr="00F33DC3" w:rsidRDefault="0009027D" w:rsidP="00084B66">
            <w:pPr>
              <w:jc w:val="center"/>
            </w:pPr>
            <w:r w:rsidRPr="00F33DC3">
              <w:t>1408 South E St</w:t>
            </w:r>
          </w:p>
        </w:tc>
        <w:tc>
          <w:tcPr>
            <w:tcW w:w="1314" w:type="dxa"/>
            <w:noWrap/>
            <w:vAlign w:val="center"/>
            <w:hideMark/>
          </w:tcPr>
          <w:p w14:paraId="5CFD5C17" w14:textId="77777777" w:rsidR="0009027D" w:rsidRPr="00F33DC3" w:rsidRDefault="0009027D" w:rsidP="00084B66">
            <w:pPr>
              <w:jc w:val="center"/>
            </w:pPr>
            <w:r w:rsidRPr="00F33DC3">
              <w:t>Retail</w:t>
            </w:r>
          </w:p>
        </w:tc>
      </w:tr>
      <w:tr w:rsidR="0009027D" w:rsidRPr="00F33DC3" w14:paraId="57EA3853" w14:textId="77777777" w:rsidTr="00084B66">
        <w:trPr>
          <w:trHeight w:hRule="exact" w:val="864"/>
          <w:jc w:val="center"/>
        </w:trPr>
        <w:tc>
          <w:tcPr>
            <w:tcW w:w="1525" w:type="dxa"/>
            <w:noWrap/>
            <w:vAlign w:val="center"/>
            <w:hideMark/>
          </w:tcPr>
          <w:p w14:paraId="0ED38B55" w14:textId="77777777" w:rsidR="0009027D" w:rsidRPr="00F33DC3" w:rsidRDefault="0009027D" w:rsidP="00084B66">
            <w:pPr>
              <w:jc w:val="center"/>
            </w:pPr>
            <w:r w:rsidRPr="00F33DC3">
              <w:t>San Bernardino</w:t>
            </w:r>
          </w:p>
        </w:tc>
        <w:tc>
          <w:tcPr>
            <w:tcW w:w="1620" w:type="dxa"/>
            <w:noWrap/>
            <w:vAlign w:val="center"/>
            <w:hideMark/>
          </w:tcPr>
          <w:p w14:paraId="6494EB28" w14:textId="77777777" w:rsidR="0009027D" w:rsidRPr="00F33DC3" w:rsidRDefault="0009027D" w:rsidP="00084B66">
            <w:pPr>
              <w:jc w:val="center"/>
            </w:pPr>
            <w:r w:rsidRPr="00F33DC3">
              <w:t>San Bernardino</w:t>
            </w:r>
          </w:p>
        </w:tc>
        <w:tc>
          <w:tcPr>
            <w:tcW w:w="3060" w:type="dxa"/>
            <w:noWrap/>
            <w:vAlign w:val="center"/>
            <w:hideMark/>
          </w:tcPr>
          <w:p w14:paraId="400E4EF9" w14:textId="77777777" w:rsidR="0009027D" w:rsidRPr="00F33DC3" w:rsidRDefault="0009027D" w:rsidP="00084B66">
            <w:pPr>
              <w:jc w:val="center"/>
            </w:pPr>
            <w:r w:rsidRPr="00F33DC3">
              <w:t>Sherwin-Williams</w:t>
            </w:r>
          </w:p>
        </w:tc>
        <w:tc>
          <w:tcPr>
            <w:tcW w:w="3060" w:type="dxa"/>
            <w:noWrap/>
            <w:vAlign w:val="center"/>
            <w:hideMark/>
          </w:tcPr>
          <w:p w14:paraId="7FF88071" w14:textId="77777777" w:rsidR="0009027D" w:rsidRPr="00F33DC3" w:rsidRDefault="0009027D" w:rsidP="00084B66">
            <w:pPr>
              <w:jc w:val="center"/>
            </w:pPr>
            <w:r w:rsidRPr="00F33DC3">
              <w:t>1375 Camino Real Rd</w:t>
            </w:r>
          </w:p>
        </w:tc>
        <w:tc>
          <w:tcPr>
            <w:tcW w:w="1314" w:type="dxa"/>
            <w:noWrap/>
            <w:vAlign w:val="center"/>
            <w:hideMark/>
          </w:tcPr>
          <w:p w14:paraId="7B647505" w14:textId="77777777" w:rsidR="0009027D" w:rsidRPr="00F33DC3" w:rsidRDefault="0009027D" w:rsidP="00084B66">
            <w:pPr>
              <w:jc w:val="center"/>
            </w:pPr>
            <w:r w:rsidRPr="00F33DC3">
              <w:t>Retail</w:t>
            </w:r>
          </w:p>
        </w:tc>
      </w:tr>
      <w:tr w:rsidR="0009027D" w:rsidRPr="00F33DC3" w14:paraId="4B660C9D" w14:textId="77777777" w:rsidTr="00084B66">
        <w:trPr>
          <w:trHeight w:hRule="exact" w:val="864"/>
          <w:jc w:val="center"/>
        </w:trPr>
        <w:tc>
          <w:tcPr>
            <w:tcW w:w="1525" w:type="dxa"/>
            <w:noWrap/>
            <w:vAlign w:val="center"/>
            <w:hideMark/>
          </w:tcPr>
          <w:p w14:paraId="4F7FBD90" w14:textId="77777777" w:rsidR="0009027D" w:rsidRPr="00F33DC3" w:rsidRDefault="0009027D" w:rsidP="00084B66">
            <w:pPr>
              <w:jc w:val="center"/>
            </w:pPr>
            <w:r w:rsidRPr="00F33DC3">
              <w:t>San Bernardino</w:t>
            </w:r>
          </w:p>
        </w:tc>
        <w:tc>
          <w:tcPr>
            <w:tcW w:w="1620" w:type="dxa"/>
            <w:noWrap/>
            <w:vAlign w:val="center"/>
            <w:hideMark/>
          </w:tcPr>
          <w:p w14:paraId="72982F5A" w14:textId="77777777" w:rsidR="0009027D" w:rsidRPr="00F33DC3" w:rsidRDefault="0009027D" w:rsidP="00084B66">
            <w:pPr>
              <w:jc w:val="center"/>
            </w:pPr>
            <w:r w:rsidRPr="00F33DC3">
              <w:t>San Bernardino</w:t>
            </w:r>
          </w:p>
        </w:tc>
        <w:tc>
          <w:tcPr>
            <w:tcW w:w="3060" w:type="dxa"/>
            <w:noWrap/>
            <w:vAlign w:val="center"/>
            <w:hideMark/>
          </w:tcPr>
          <w:p w14:paraId="535D7B11" w14:textId="77777777" w:rsidR="0009027D" w:rsidRPr="00F33DC3" w:rsidRDefault="0009027D" w:rsidP="00084B66">
            <w:pPr>
              <w:jc w:val="center"/>
            </w:pPr>
            <w:r w:rsidRPr="00F33DC3">
              <w:t>Vista Paint</w:t>
            </w:r>
          </w:p>
        </w:tc>
        <w:tc>
          <w:tcPr>
            <w:tcW w:w="3060" w:type="dxa"/>
            <w:noWrap/>
            <w:vAlign w:val="center"/>
            <w:hideMark/>
          </w:tcPr>
          <w:p w14:paraId="44472041" w14:textId="77777777" w:rsidR="0009027D" w:rsidRPr="00F33DC3" w:rsidRDefault="0009027D" w:rsidP="00084B66">
            <w:pPr>
              <w:jc w:val="center"/>
            </w:pPr>
            <w:r w:rsidRPr="00F33DC3">
              <w:t>414 Redlands Blvd</w:t>
            </w:r>
          </w:p>
        </w:tc>
        <w:tc>
          <w:tcPr>
            <w:tcW w:w="1314" w:type="dxa"/>
            <w:noWrap/>
            <w:vAlign w:val="center"/>
            <w:hideMark/>
          </w:tcPr>
          <w:p w14:paraId="77AD38B9" w14:textId="77777777" w:rsidR="0009027D" w:rsidRPr="00F33DC3" w:rsidRDefault="0009027D" w:rsidP="00084B66">
            <w:pPr>
              <w:jc w:val="center"/>
            </w:pPr>
            <w:r w:rsidRPr="00F33DC3">
              <w:t>Retail</w:t>
            </w:r>
          </w:p>
        </w:tc>
      </w:tr>
      <w:tr w:rsidR="0009027D" w:rsidRPr="00F33DC3" w14:paraId="31B34486" w14:textId="77777777" w:rsidTr="00084B66">
        <w:trPr>
          <w:trHeight w:hRule="exact" w:val="864"/>
          <w:jc w:val="center"/>
        </w:trPr>
        <w:tc>
          <w:tcPr>
            <w:tcW w:w="1525" w:type="dxa"/>
            <w:noWrap/>
            <w:vAlign w:val="center"/>
            <w:hideMark/>
          </w:tcPr>
          <w:p w14:paraId="24FEC32C" w14:textId="77777777" w:rsidR="0009027D" w:rsidRPr="00F33DC3" w:rsidRDefault="0009027D" w:rsidP="00084B66">
            <w:pPr>
              <w:jc w:val="center"/>
            </w:pPr>
            <w:r w:rsidRPr="00F33DC3">
              <w:t>San Bernardino</w:t>
            </w:r>
          </w:p>
        </w:tc>
        <w:tc>
          <w:tcPr>
            <w:tcW w:w="1620" w:type="dxa"/>
            <w:noWrap/>
            <w:vAlign w:val="center"/>
            <w:hideMark/>
          </w:tcPr>
          <w:p w14:paraId="5C92242F" w14:textId="77777777" w:rsidR="0009027D" w:rsidRPr="00F33DC3" w:rsidRDefault="0009027D" w:rsidP="00084B66">
            <w:pPr>
              <w:jc w:val="center"/>
            </w:pPr>
            <w:r w:rsidRPr="00F33DC3">
              <w:t>Upland</w:t>
            </w:r>
          </w:p>
        </w:tc>
        <w:tc>
          <w:tcPr>
            <w:tcW w:w="3060" w:type="dxa"/>
            <w:noWrap/>
            <w:vAlign w:val="center"/>
            <w:hideMark/>
          </w:tcPr>
          <w:p w14:paraId="6D82F790" w14:textId="77777777" w:rsidR="0009027D" w:rsidRPr="00F33DC3" w:rsidRDefault="0009027D" w:rsidP="00084B66">
            <w:pPr>
              <w:jc w:val="center"/>
            </w:pPr>
            <w:r w:rsidRPr="00F33DC3">
              <w:t>Dunn-Edwards</w:t>
            </w:r>
          </w:p>
        </w:tc>
        <w:tc>
          <w:tcPr>
            <w:tcW w:w="3060" w:type="dxa"/>
            <w:noWrap/>
            <w:vAlign w:val="center"/>
            <w:hideMark/>
          </w:tcPr>
          <w:p w14:paraId="54603D02" w14:textId="77777777" w:rsidR="0009027D" w:rsidRPr="00F33DC3" w:rsidRDefault="0009027D" w:rsidP="00084B66">
            <w:pPr>
              <w:jc w:val="center"/>
            </w:pPr>
            <w:r w:rsidRPr="00F33DC3">
              <w:t>1256 W 7th St</w:t>
            </w:r>
          </w:p>
        </w:tc>
        <w:tc>
          <w:tcPr>
            <w:tcW w:w="1314" w:type="dxa"/>
            <w:noWrap/>
            <w:vAlign w:val="center"/>
            <w:hideMark/>
          </w:tcPr>
          <w:p w14:paraId="0B114C92" w14:textId="77777777" w:rsidR="0009027D" w:rsidRPr="00F33DC3" w:rsidRDefault="0009027D" w:rsidP="00084B66">
            <w:pPr>
              <w:jc w:val="center"/>
            </w:pPr>
            <w:r w:rsidRPr="00F33DC3">
              <w:t>Retail</w:t>
            </w:r>
          </w:p>
        </w:tc>
      </w:tr>
      <w:tr w:rsidR="0009027D" w:rsidRPr="00F33DC3" w14:paraId="4F3CD844" w14:textId="77777777" w:rsidTr="00084B66">
        <w:trPr>
          <w:trHeight w:hRule="exact" w:val="864"/>
          <w:jc w:val="center"/>
        </w:trPr>
        <w:tc>
          <w:tcPr>
            <w:tcW w:w="1525" w:type="dxa"/>
            <w:noWrap/>
            <w:vAlign w:val="center"/>
            <w:hideMark/>
          </w:tcPr>
          <w:p w14:paraId="45588718" w14:textId="77777777" w:rsidR="0009027D" w:rsidRPr="00F33DC3" w:rsidRDefault="0009027D" w:rsidP="00084B66">
            <w:pPr>
              <w:jc w:val="center"/>
            </w:pPr>
            <w:r w:rsidRPr="00F33DC3">
              <w:t>San Bernardino</w:t>
            </w:r>
          </w:p>
        </w:tc>
        <w:tc>
          <w:tcPr>
            <w:tcW w:w="1620" w:type="dxa"/>
            <w:noWrap/>
            <w:vAlign w:val="center"/>
            <w:hideMark/>
          </w:tcPr>
          <w:p w14:paraId="70438952" w14:textId="77777777" w:rsidR="0009027D" w:rsidRPr="00F33DC3" w:rsidRDefault="0009027D" w:rsidP="00084B66">
            <w:pPr>
              <w:jc w:val="center"/>
            </w:pPr>
            <w:r w:rsidRPr="00F33DC3">
              <w:t>Upland</w:t>
            </w:r>
          </w:p>
        </w:tc>
        <w:tc>
          <w:tcPr>
            <w:tcW w:w="3060" w:type="dxa"/>
            <w:noWrap/>
            <w:vAlign w:val="center"/>
            <w:hideMark/>
          </w:tcPr>
          <w:p w14:paraId="69F7F451" w14:textId="77777777" w:rsidR="0009027D" w:rsidRPr="00F33DC3" w:rsidRDefault="0009027D" w:rsidP="00084B66">
            <w:pPr>
              <w:jc w:val="center"/>
            </w:pPr>
            <w:r w:rsidRPr="00F33DC3">
              <w:t>Upland City Yard HHW Facility (County)</w:t>
            </w:r>
          </w:p>
        </w:tc>
        <w:tc>
          <w:tcPr>
            <w:tcW w:w="3060" w:type="dxa"/>
            <w:noWrap/>
            <w:vAlign w:val="center"/>
            <w:hideMark/>
          </w:tcPr>
          <w:p w14:paraId="6864A60F" w14:textId="77777777" w:rsidR="0009027D" w:rsidRPr="00F33DC3" w:rsidRDefault="0009027D" w:rsidP="00084B66">
            <w:pPr>
              <w:jc w:val="center"/>
            </w:pPr>
            <w:r w:rsidRPr="00F33DC3">
              <w:t>1370 N Benson Ave</w:t>
            </w:r>
          </w:p>
        </w:tc>
        <w:tc>
          <w:tcPr>
            <w:tcW w:w="1314" w:type="dxa"/>
            <w:noWrap/>
            <w:vAlign w:val="center"/>
            <w:hideMark/>
          </w:tcPr>
          <w:p w14:paraId="78437718" w14:textId="77777777" w:rsidR="0009027D" w:rsidRPr="00F33DC3" w:rsidRDefault="0009027D" w:rsidP="00084B66">
            <w:pPr>
              <w:jc w:val="center"/>
            </w:pPr>
            <w:r w:rsidRPr="00F33DC3">
              <w:t>HHW Facility</w:t>
            </w:r>
          </w:p>
        </w:tc>
      </w:tr>
      <w:tr w:rsidR="0009027D" w:rsidRPr="00F33DC3" w14:paraId="29A94629" w14:textId="77777777" w:rsidTr="00084B66">
        <w:trPr>
          <w:trHeight w:hRule="exact" w:val="864"/>
          <w:jc w:val="center"/>
        </w:trPr>
        <w:tc>
          <w:tcPr>
            <w:tcW w:w="1525" w:type="dxa"/>
            <w:noWrap/>
            <w:vAlign w:val="center"/>
            <w:hideMark/>
          </w:tcPr>
          <w:p w14:paraId="6C418EFA" w14:textId="77777777" w:rsidR="0009027D" w:rsidRPr="00F33DC3" w:rsidRDefault="0009027D" w:rsidP="00084B66">
            <w:pPr>
              <w:jc w:val="center"/>
            </w:pPr>
            <w:r w:rsidRPr="00F33DC3">
              <w:t>San Bernardino</w:t>
            </w:r>
          </w:p>
        </w:tc>
        <w:tc>
          <w:tcPr>
            <w:tcW w:w="1620" w:type="dxa"/>
            <w:noWrap/>
            <w:vAlign w:val="center"/>
            <w:hideMark/>
          </w:tcPr>
          <w:p w14:paraId="2A170AB4" w14:textId="77777777" w:rsidR="0009027D" w:rsidRPr="00F33DC3" w:rsidRDefault="0009027D" w:rsidP="00084B66">
            <w:pPr>
              <w:jc w:val="center"/>
            </w:pPr>
            <w:r w:rsidRPr="00F33DC3">
              <w:t>Victorville</w:t>
            </w:r>
          </w:p>
        </w:tc>
        <w:tc>
          <w:tcPr>
            <w:tcW w:w="3060" w:type="dxa"/>
            <w:noWrap/>
            <w:vAlign w:val="center"/>
            <w:hideMark/>
          </w:tcPr>
          <w:p w14:paraId="510254DC" w14:textId="77777777" w:rsidR="0009027D" w:rsidRPr="00F33DC3" w:rsidRDefault="0009027D" w:rsidP="00084B66">
            <w:pPr>
              <w:jc w:val="center"/>
            </w:pPr>
            <w:r w:rsidRPr="00F33DC3">
              <w:t>Dunn-Edwards</w:t>
            </w:r>
          </w:p>
        </w:tc>
        <w:tc>
          <w:tcPr>
            <w:tcW w:w="3060" w:type="dxa"/>
            <w:noWrap/>
            <w:vAlign w:val="center"/>
            <w:hideMark/>
          </w:tcPr>
          <w:p w14:paraId="617E61F9" w14:textId="77777777" w:rsidR="0009027D" w:rsidRPr="00F33DC3" w:rsidRDefault="0009027D" w:rsidP="00084B66">
            <w:pPr>
              <w:jc w:val="center"/>
            </w:pPr>
            <w:r w:rsidRPr="00F33DC3">
              <w:t>12475 Mariposa Rd</w:t>
            </w:r>
          </w:p>
        </w:tc>
        <w:tc>
          <w:tcPr>
            <w:tcW w:w="1314" w:type="dxa"/>
            <w:noWrap/>
            <w:vAlign w:val="center"/>
            <w:hideMark/>
          </w:tcPr>
          <w:p w14:paraId="4881766E" w14:textId="77777777" w:rsidR="0009027D" w:rsidRPr="00F33DC3" w:rsidRDefault="0009027D" w:rsidP="00084B66">
            <w:pPr>
              <w:jc w:val="center"/>
            </w:pPr>
            <w:r w:rsidRPr="00F33DC3">
              <w:t>Retail</w:t>
            </w:r>
          </w:p>
        </w:tc>
      </w:tr>
      <w:tr w:rsidR="0009027D" w:rsidRPr="00F33DC3" w14:paraId="47CC8D1B" w14:textId="77777777" w:rsidTr="00084B66">
        <w:trPr>
          <w:trHeight w:hRule="exact" w:val="864"/>
          <w:jc w:val="center"/>
        </w:trPr>
        <w:tc>
          <w:tcPr>
            <w:tcW w:w="1525" w:type="dxa"/>
            <w:noWrap/>
            <w:vAlign w:val="center"/>
            <w:hideMark/>
          </w:tcPr>
          <w:p w14:paraId="5DF55175" w14:textId="77777777" w:rsidR="0009027D" w:rsidRPr="00F33DC3" w:rsidRDefault="0009027D" w:rsidP="00084B66">
            <w:pPr>
              <w:jc w:val="center"/>
            </w:pPr>
            <w:r w:rsidRPr="00F33DC3">
              <w:t>San Bernardino</w:t>
            </w:r>
          </w:p>
        </w:tc>
        <w:tc>
          <w:tcPr>
            <w:tcW w:w="1620" w:type="dxa"/>
            <w:noWrap/>
            <w:vAlign w:val="center"/>
            <w:hideMark/>
          </w:tcPr>
          <w:p w14:paraId="2742E90C" w14:textId="77777777" w:rsidR="0009027D" w:rsidRPr="00F33DC3" w:rsidRDefault="0009027D" w:rsidP="00084B66">
            <w:pPr>
              <w:jc w:val="center"/>
            </w:pPr>
            <w:r w:rsidRPr="00F33DC3">
              <w:t>Victorville</w:t>
            </w:r>
          </w:p>
        </w:tc>
        <w:tc>
          <w:tcPr>
            <w:tcW w:w="3060" w:type="dxa"/>
            <w:noWrap/>
            <w:vAlign w:val="center"/>
            <w:hideMark/>
          </w:tcPr>
          <w:p w14:paraId="4CF32848" w14:textId="77777777" w:rsidR="0009027D" w:rsidRPr="00F33DC3" w:rsidRDefault="0009027D" w:rsidP="00084B66">
            <w:pPr>
              <w:jc w:val="center"/>
            </w:pPr>
            <w:r w:rsidRPr="00F33DC3">
              <w:t>San Bernardino County Fairgrounds HHW Facility (County)</w:t>
            </w:r>
          </w:p>
        </w:tc>
        <w:tc>
          <w:tcPr>
            <w:tcW w:w="3060" w:type="dxa"/>
            <w:noWrap/>
            <w:vAlign w:val="center"/>
            <w:hideMark/>
          </w:tcPr>
          <w:p w14:paraId="275D3178" w14:textId="77777777" w:rsidR="0009027D" w:rsidRPr="00F33DC3" w:rsidRDefault="0009027D" w:rsidP="00084B66">
            <w:pPr>
              <w:jc w:val="center"/>
            </w:pPr>
            <w:r w:rsidRPr="00F33DC3">
              <w:t>14800 7th St</w:t>
            </w:r>
          </w:p>
        </w:tc>
        <w:tc>
          <w:tcPr>
            <w:tcW w:w="1314" w:type="dxa"/>
            <w:noWrap/>
            <w:vAlign w:val="center"/>
            <w:hideMark/>
          </w:tcPr>
          <w:p w14:paraId="3D3F7DDE" w14:textId="77777777" w:rsidR="0009027D" w:rsidRPr="00F33DC3" w:rsidRDefault="0009027D" w:rsidP="00084B66">
            <w:pPr>
              <w:jc w:val="center"/>
            </w:pPr>
            <w:r w:rsidRPr="00F33DC3">
              <w:t>HHW Facility</w:t>
            </w:r>
          </w:p>
        </w:tc>
      </w:tr>
      <w:tr w:rsidR="0009027D" w:rsidRPr="00F33DC3" w14:paraId="6BE71F09" w14:textId="77777777" w:rsidTr="00084B66">
        <w:trPr>
          <w:trHeight w:hRule="exact" w:val="864"/>
          <w:jc w:val="center"/>
        </w:trPr>
        <w:tc>
          <w:tcPr>
            <w:tcW w:w="1525" w:type="dxa"/>
            <w:noWrap/>
            <w:vAlign w:val="center"/>
            <w:hideMark/>
          </w:tcPr>
          <w:p w14:paraId="0D4E2E63" w14:textId="77777777" w:rsidR="0009027D" w:rsidRPr="00F33DC3" w:rsidRDefault="0009027D" w:rsidP="00084B66">
            <w:pPr>
              <w:jc w:val="center"/>
            </w:pPr>
            <w:r w:rsidRPr="00F33DC3">
              <w:t>San Bernardino</w:t>
            </w:r>
          </w:p>
        </w:tc>
        <w:tc>
          <w:tcPr>
            <w:tcW w:w="1620" w:type="dxa"/>
            <w:noWrap/>
            <w:vAlign w:val="center"/>
            <w:hideMark/>
          </w:tcPr>
          <w:p w14:paraId="0B563CD2" w14:textId="77777777" w:rsidR="0009027D" w:rsidRPr="00F33DC3" w:rsidRDefault="0009027D" w:rsidP="00084B66">
            <w:pPr>
              <w:jc w:val="center"/>
            </w:pPr>
            <w:r w:rsidRPr="00F33DC3">
              <w:t>Victorville</w:t>
            </w:r>
          </w:p>
        </w:tc>
        <w:tc>
          <w:tcPr>
            <w:tcW w:w="3060" w:type="dxa"/>
            <w:noWrap/>
            <w:vAlign w:val="center"/>
            <w:hideMark/>
          </w:tcPr>
          <w:p w14:paraId="06680841" w14:textId="77777777" w:rsidR="0009027D" w:rsidRPr="00F33DC3" w:rsidRDefault="0009027D" w:rsidP="00084B66">
            <w:pPr>
              <w:jc w:val="center"/>
            </w:pPr>
            <w:r w:rsidRPr="00F33DC3">
              <w:t>Vista Paint</w:t>
            </w:r>
          </w:p>
        </w:tc>
        <w:tc>
          <w:tcPr>
            <w:tcW w:w="3060" w:type="dxa"/>
            <w:noWrap/>
            <w:vAlign w:val="center"/>
            <w:hideMark/>
          </w:tcPr>
          <w:p w14:paraId="60114F6C" w14:textId="77777777" w:rsidR="0009027D" w:rsidRPr="00F33DC3" w:rsidRDefault="0009027D" w:rsidP="00084B66">
            <w:pPr>
              <w:jc w:val="center"/>
            </w:pPr>
            <w:r w:rsidRPr="00F33DC3">
              <w:t>16210 Bear Valley Rd</w:t>
            </w:r>
          </w:p>
        </w:tc>
        <w:tc>
          <w:tcPr>
            <w:tcW w:w="1314" w:type="dxa"/>
            <w:noWrap/>
            <w:vAlign w:val="center"/>
            <w:hideMark/>
          </w:tcPr>
          <w:p w14:paraId="1320C9B7" w14:textId="77777777" w:rsidR="0009027D" w:rsidRPr="00F33DC3" w:rsidRDefault="0009027D" w:rsidP="00084B66">
            <w:pPr>
              <w:jc w:val="center"/>
            </w:pPr>
            <w:r w:rsidRPr="00F33DC3">
              <w:t>Retail</w:t>
            </w:r>
          </w:p>
        </w:tc>
      </w:tr>
      <w:tr w:rsidR="0009027D" w:rsidRPr="00F33DC3" w14:paraId="7DF21F35" w14:textId="77777777" w:rsidTr="00084B66">
        <w:trPr>
          <w:trHeight w:hRule="exact" w:val="864"/>
          <w:jc w:val="center"/>
        </w:trPr>
        <w:tc>
          <w:tcPr>
            <w:tcW w:w="1525" w:type="dxa"/>
            <w:noWrap/>
            <w:vAlign w:val="center"/>
            <w:hideMark/>
          </w:tcPr>
          <w:p w14:paraId="1C9E86E5" w14:textId="77777777" w:rsidR="0009027D" w:rsidRPr="00F33DC3" w:rsidRDefault="0009027D" w:rsidP="00084B66">
            <w:pPr>
              <w:jc w:val="center"/>
            </w:pPr>
            <w:r w:rsidRPr="00F33DC3">
              <w:t>San Bernardino</w:t>
            </w:r>
          </w:p>
        </w:tc>
        <w:tc>
          <w:tcPr>
            <w:tcW w:w="1620" w:type="dxa"/>
            <w:noWrap/>
            <w:vAlign w:val="center"/>
            <w:hideMark/>
          </w:tcPr>
          <w:p w14:paraId="08A9C4F4" w14:textId="77777777" w:rsidR="0009027D" w:rsidRPr="00F33DC3" w:rsidRDefault="0009027D" w:rsidP="00084B66">
            <w:pPr>
              <w:jc w:val="center"/>
            </w:pPr>
            <w:r w:rsidRPr="00F33DC3">
              <w:t>Wrightwood</w:t>
            </w:r>
          </w:p>
        </w:tc>
        <w:tc>
          <w:tcPr>
            <w:tcW w:w="3060" w:type="dxa"/>
            <w:noWrap/>
            <w:vAlign w:val="center"/>
            <w:hideMark/>
          </w:tcPr>
          <w:p w14:paraId="73F57C3C" w14:textId="77777777" w:rsidR="0009027D" w:rsidRPr="00F33DC3" w:rsidRDefault="0009027D" w:rsidP="00084B66">
            <w:pPr>
              <w:jc w:val="center"/>
            </w:pPr>
            <w:r w:rsidRPr="00F33DC3">
              <w:t>Mountain Hardware</w:t>
            </w:r>
          </w:p>
        </w:tc>
        <w:tc>
          <w:tcPr>
            <w:tcW w:w="3060" w:type="dxa"/>
            <w:noWrap/>
            <w:vAlign w:val="center"/>
            <w:hideMark/>
          </w:tcPr>
          <w:p w14:paraId="2BAC0175" w14:textId="77777777" w:rsidR="0009027D" w:rsidRPr="00F33DC3" w:rsidRDefault="0009027D" w:rsidP="00084B66">
            <w:pPr>
              <w:jc w:val="center"/>
            </w:pPr>
            <w:r w:rsidRPr="00F33DC3">
              <w:t>1390 Highway 2</w:t>
            </w:r>
          </w:p>
        </w:tc>
        <w:tc>
          <w:tcPr>
            <w:tcW w:w="1314" w:type="dxa"/>
            <w:noWrap/>
            <w:vAlign w:val="center"/>
            <w:hideMark/>
          </w:tcPr>
          <w:p w14:paraId="00C0C27E" w14:textId="77777777" w:rsidR="0009027D" w:rsidRPr="00F33DC3" w:rsidRDefault="0009027D" w:rsidP="00084B66">
            <w:pPr>
              <w:jc w:val="center"/>
            </w:pPr>
            <w:r w:rsidRPr="00F33DC3">
              <w:t>Retail</w:t>
            </w:r>
          </w:p>
        </w:tc>
      </w:tr>
      <w:tr w:rsidR="0009027D" w:rsidRPr="00F33DC3" w14:paraId="6F7F1DD9" w14:textId="77777777" w:rsidTr="00084B66">
        <w:trPr>
          <w:trHeight w:hRule="exact" w:val="864"/>
          <w:jc w:val="center"/>
        </w:trPr>
        <w:tc>
          <w:tcPr>
            <w:tcW w:w="1525" w:type="dxa"/>
            <w:noWrap/>
            <w:vAlign w:val="center"/>
            <w:hideMark/>
          </w:tcPr>
          <w:p w14:paraId="4CA42060" w14:textId="77777777" w:rsidR="0009027D" w:rsidRPr="00F33DC3" w:rsidRDefault="0009027D" w:rsidP="00084B66">
            <w:pPr>
              <w:jc w:val="center"/>
            </w:pPr>
            <w:r w:rsidRPr="00F33DC3">
              <w:t>San Bernardino</w:t>
            </w:r>
          </w:p>
        </w:tc>
        <w:tc>
          <w:tcPr>
            <w:tcW w:w="1620" w:type="dxa"/>
            <w:noWrap/>
            <w:vAlign w:val="center"/>
            <w:hideMark/>
          </w:tcPr>
          <w:p w14:paraId="4F7AEC4C" w14:textId="77777777" w:rsidR="0009027D" w:rsidRPr="00F33DC3" w:rsidRDefault="0009027D" w:rsidP="00084B66">
            <w:pPr>
              <w:jc w:val="center"/>
            </w:pPr>
            <w:r w:rsidRPr="00F33DC3">
              <w:t>Yucaipa</w:t>
            </w:r>
          </w:p>
        </w:tc>
        <w:tc>
          <w:tcPr>
            <w:tcW w:w="3060" w:type="dxa"/>
            <w:noWrap/>
            <w:vAlign w:val="center"/>
            <w:hideMark/>
          </w:tcPr>
          <w:p w14:paraId="39C80F41" w14:textId="77777777" w:rsidR="0009027D" w:rsidRPr="00F33DC3" w:rsidRDefault="0009027D" w:rsidP="00084B66">
            <w:pPr>
              <w:jc w:val="center"/>
            </w:pPr>
            <w:r w:rsidRPr="00F33DC3">
              <w:t>Crown Ace Hardware</w:t>
            </w:r>
          </w:p>
        </w:tc>
        <w:tc>
          <w:tcPr>
            <w:tcW w:w="3060" w:type="dxa"/>
            <w:noWrap/>
            <w:vAlign w:val="center"/>
            <w:hideMark/>
          </w:tcPr>
          <w:p w14:paraId="4AFDFCD1" w14:textId="77777777" w:rsidR="0009027D" w:rsidRPr="00F33DC3" w:rsidRDefault="0009027D" w:rsidP="00084B66">
            <w:pPr>
              <w:jc w:val="center"/>
            </w:pPr>
            <w:r w:rsidRPr="00F33DC3">
              <w:t>12157 5th St</w:t>
            </w:r>
          </w:p>
        </w:tc>
        <w:tc>
          <w:tcPr>
            <w:tcW w:w="1314" w:type="dxa"/>
            <w:noWrap/>
            <w:vAlign w:val="center"/>
            <w:hideMark/>
          </w:tcPr>
          <w:p w14:paraId="0CD8AD5A" w14:textId="77777777" w:rsidR="0009027D" w:rsidRPr="00F33DC3" w:rsidRDefault="0009027D" w:rsidP="00084B66">
            <w:pPr>
              <w:jc w:val="center"/>
            </w:pPr>
            <w:r w:rsidRPr="00F33DC3">
              <w:t>Retail</w:t>
            </w:r>
          </w:p>
        </w:tc>
      </w:tr>
      <w:tr w:rsidR="0009027D" w:rsidRPr="00F33DC3" w14:paraId="50362860" w14:textId="77777777" w:rsidTr="00084B66">
        <w:trPr>
          <w:trHeight w:hRule="exact" w:val="864"/>
          <w:jc w:val="center"/>
        </w:trPr>
        <w:tc>
          <w:tcPr>
            <w:tcW w:w="1525" w:type="dxa"/>
            <w:noWrap/>
            <w:vAlign w:val="center"/>
            <w:hideMark/>
          </w:tcPr>
          <w:p w14:paraId="7AA90AF6" w14:textId="77777777" w:rsidR="0009027D" w:rsidRPr="00F33DC3" w:rsidRDefault="0009027D" w:rsidP="00084B66">
            <w:pPr>
              <w:jc w:val="center"/>
            </w:pPr>
            <w:r w:rsidRPr="00F33DC3">
              <w:t>San Diego</w:t>
            </w:r>
          </w:p>
        </w:tc>
        <w:tc>
          <w:tcPr>
            <w:tcW w:w="1620" w:type="dxa"/>
            <w:noWrap/>
            <w:vAlign w:val="center"/>
            <w:hideMark/>
          </w:tcPr>
          <w:p w14:paraId="4216663E" w14:textId="77777777" w:rsidR="0009027D" w:rsidRPr="00F33DC3" w:rsidRDefault="0009027D" w:rsidP="00084B66">
            <w:pPr>
              <w:jc w:val="center"/>
            </w:pPr>
            <w:r w:rsidRPr="00F33DC3">
              <w:t>Carlsbad</w:t>
            </w:r>
          </w:p>
        </w:tc>
        <w:tc>
          <w:tcPr>
            <w:tcW w:w="3060" w:type="dxa"/>
            <w:noWrap/>
            <w:vAlign w:val="center"/>
            <w:hideMark/>
          </w:tcPr>
          <w:p w14:paraId="705D417F" w14:textId="77777777" w:rsidR="0009027D" w:rsidRPr="00F33DC3" w:rsidRDefault="0009027D" w:rsidP="00084B66">
            <w:pPr>
              <w:jc w:val="center"/>
            </w:pPr>
            <w:r w:rsidRPr="00F33DC3">
              <w:t>Palomar Transfer Station</w:t>
            </w:r>
          </w:p>
        </w:tc>
        <w:tc>
          <w:tcPr>
            <w:tcW w:w="3060" w:type="dxa"/>
            <w:noWrap/>
            <w:vAlign w:val="center"/>
            <w:hideMark/>
          </w:tcPr>
          <w:p w14:paraId="44A69155" w14:textId="77777777" w:rsidR="0009027D" w:rsidRPr="00F33DC3" w:rsidRDefault="0009027D" w:rsidP="00084B66">
            <w:pPr>
              <w:jc w:val="center"/>
            </w:pPr>
            <w:r w:rsidRPr="00F33DC3">
              <w:t>5960 El Camino Real</w:t>
            </w:r>
          </w:p>
        </w:tc>
        <w:tc>
          <w:tcPr>
            <w:tcW w:w="1314" w:type="dxa"/>
            <w:noWrap/>
            <w:vAlign w:val="center"/>
            <w:hideMark/>
          </w:tcPr>
          <w:p w14:paraId="45224ECF" w14:textId="77777777" w:rsidR="0009027D" w:rsidRPr="00F33DC3" w:rsidRDefault="0009027D" w:rsidP="00084B66">
            <w:pPr>
              <w:jc w:val="center"/>
            </w:pPr>
            <w:r w:rsidRPr="00F33DC3">
              <w:t>Transfer Station</w:t>
            </w:r>
          </w:p>
        </w:tc>
      </w:tr>
      <w:tr w:rsidR="0009027D" w:rsidRPr="00F33DC3" w14:paraId="51B57C1E" w14:textId="77777777" w:rsidTr="00084B66">
        <w:trPr>
          <w:trHeight w:hRule="exact" w:val="864"/>
          <w:jc w:val="center"/>
        </w:trPr>
        <w:tc>
          <w:tcPr>
            <w:tcW w:w="1525" w:type="dxa"/>
            <w:noWrap/>
            <w:vAlign w:val="center"/>
            <w:hideMark/>
          </w:tcPr>
          <w:p w14:paraId="48B7C829" w14:textId="77777777" w:rsidR="0009027D" w:rsidRPr="00F33DC3" w:rsidRDefault="0009027D" w:rsidP="00084B66">
            <w:pPr>
              <w:jc w:val="center"/>
            </w:pPr>
            <w:r w:rsidRPr="00F33DC3">
              <w:t>San Diego</w:t>
            </w:r>
          </w:p>
        </w:tc>
        <w:tc>
          <w:tcPr>
            <w:tcW w:w="1620" w:type="dxa"/>
            <w:noWrap/>
            <w:vAlign w:val="center"/>
            <w:hideMark/>
          </w:tcPr>
          <w:p w14:paraId="4D86AC34" w14:textId="77777777" w:rsidR="0009027D" w:rsidRPr="00F33DC3" w:rsidRDefault="0009027D" w:rsidP="00084B66">
            <w:pPr>
              <w:jc w:val="center"/>
            </w:pPr>
            <w:r w:rsidRPr="00F33DC3">
              <w:t>Carlsbad</w:t>
            </w:r>
          </w:p>
        </w:tc>
        <w:tc>
          <w:tcPr>
            <w:tcW w:w="3060" w:type="dxa"/>
            <w:noWrap/>
            <w:vAlign w:val="center"/>
            <w:hideMark/>
          </w:tcPr>
          <w:p w14:paraId="42892287" w14:textId="77777777" w:rsidR="0009027D" w:rsidRPr="00F33DC3" w:rsidRDefault="0009027D" w:rsidP="00084B66">
            <w:pPr>
              <w:jc w:val="center"/>
            </w:pPr>
            <w:r w:rsidRPr="00F33DC3">
              <w:t>Sherwin-Williams</w:t>
            </w:r>
          </w:p>
        </w:tc>
        <w:tc>
          <w:tcPr>
            <w:tcW w:w="3060" w:type="dxa"/>
            <w:noWrap/>
            <w:vAlign w:val="center"/>
            <w:hideMark/>
          </w:tcPr>
          <w:p w14:paraId="21FE7481" w14:textId="77777777" w:rsidR="0009027D" w:rsidRPr="00F33DC3" w:rsidRDefault="0009027D" w:rsidP="00084B66">
            <w:pPr>
              <w:jc w:val="center"/>
            </w:pPr>
            <w:r w:rsidRPr="00F33DC3">
              <w:t>7040 Avenida Encinas</w:t>
            </w:r>
          </w:p>
        </w:tc>
        <w:tc>
          <w:tcPr>
            <w:tcW w:w="1314" w:type="dxa"/>
            <w:noWrap/>
            <w:vAlign w:val="center"/>
            <w:hideMark/>
          </w:tcPr>
          <w:p w14:paraId="39C83C13" w14:textId="77777777" w:rsidR="0009027D" w:rsidRPr="00F33DC3" w:rsidRDefault="0009027D" w:rsidP="00084B66">
            <w:pPr>
              <w:jc w:val="center"/>
            </w:pPr>
            <w:r w:rsidRPr="00F33DC3">
              <w:t>Retail</w:t>
            </w:r>
          </w:p>
        </w:tc>
      </w:tr>
      <w:tr w:rsidR="0009027D" w:rsidRPr="00F33DC3" w14:paraId="0A668379" w14:textId="77777777" w:rsidTr="00084B66">
        <w:trPr>
          <w:trHeight w:hRule="exact" w:val="864"/>
          <w:jc w:val="center"/>
        </w:trPr>
        <w:tc>
          <w:tcPr>
            <w:tcW w:w="1525" w:type="dxa"/>
            <w:noWrap/>
            <w:vAlign w:val="center"/>
            <w:hideMark/>
          </w:tcPr>
          <w:p w14:paraId="3A677539" w14:textId="77777777" w:rsidR="0009027D" w:rsidRPr="00F33DC3" w:rsidRDefault="0009027D" w:rsidP="00084B66">
            <w:pPr>
              <w:jc w:val="center"/>
            </w:pPr>
            <w:r w:rsidRPr="00F33DC3">
              <w:t>San Diego</w:t>
            </w:r>
          </w:p>
        </w:tc>
        <w:tc>
          <w:tcPr>
            <w:tcW w:w="1620" w:type="dxa"/>
            <w:noWrap/>
            <w:vAlign w:val="center"/>
            <w:hideMark/>
          </w:tcPr>
          <w:p w14:paraId="2E08DBE2" w14:textId="77777777" w:rsidR="0009027D" w:rsidRPr="00F33DC3" w:rsidRDefault="0009027D" w:rsidP="00084B66">
            <w:pPr>
              <w:jc w:val="center"/>
            </w:pPr>
            <w:r w:rsidRPr="00F33DC3">
              <w:t>Chula Vista</w:t>
            </w:r>
          </w:p>
        </w:tc>
        <w:tc>
          <w:tcPr>
            <w:tcW w:w="3060" w:type="dxa"/>
            <w:noWrap/>
            <w:vAlign w:val="center"/>
            <w:hideMark/>
          </w:tcPr>
          <w:p w14:paraId="24E82E37" w14:textId="77777777" w:rsidR="0009027D" w:rsidRPr="00F33DC3" w:rsidRDefault="0009027D" w:rsidP="00084B66">
            <w:pPr>
              <w:jc w:val="center"/>
            </w:pPr>
            <w:r w:rsidRPr="00F33DC3">
              <w:t>Dunn-Edwards</w:t>
            </w:r>
          </w:p>
        </w:tc>
        <w:tc>
          <w:tcPr>
            <w:tcW w:w="3060" w:type="dxa"/>
            <w:noWrap/>
            <w:vAlign w:val="center"/>
            <w:hideMark/>
          </w:tcPr>
          <w:p w14:paraId="7A41C7E6" w14:textId="77777777" w:rsidR="0009027D" w:rsidRPr="00F33DC3" w:rsidRDefault="0009027D" w:rsidP="00084B66">
            <w:pPr>
              <w:jc w:val="center"/>
            </w:pPr>
            <w:r w:rsidRPr="00F33DC3">
              <w:t>1552 East H St</w:t>
            </w:r>
          </w:p>
        </w:tc>
        <w:tc>
          <w:tcPr>
            <w:tcW w:w="1314" w:type="dxa"/>
            <w:noWrap/>
            <w:vAlign w:val="center"/>
            <w:hideMark/>
          </w:tcPr>
          <w:p w14:paraId="489EAD2D" w14:textId="77777777" w:rsidR="0009027D" w:rsidRPr="00F33DC3" w:rsidRDefault="0009027D" w:rsidP="00084B66">
            <w:pPr>
              <w:jc w:val="center"/>
            </w:pPr>
            <w:r w:rsidRPr="00F33DC3">
              <w:t>Retail</w:t>
            </w:r>
          </w:p>
        </w:tc>
      </w:tr>
      <w:tr w:rsidR="0009027D" w:rsidRPr="00F33DC3" w14:paraId="49823B9F" w14:textId="77777777" w:rsidTr="00084B66">
        <w:trPr>
          <w:trHeight w:hRule="exact" w:val="864"/>
          <w:jc w:val="center"/>
        </w:trPr>
        <w:tc>
          <w:tcPr>
            <w:tcW w:w="1525" w:type="dxa"/>
            <w:noWrap/>
            <w:vAlign w:val="center"/>
            <w:hideMark/>
          </w:tcPr>
          <w:p w14:paraId="19CE708E" w14:textId="77777777" w:rsidR="0009027D" w:rsidRPr="00F33DC3" w:rsidRDefault="0009027D" w:rsidP="00084B66">
            <w:pPr>
              <w:jc w:val="center"/>
            </w:pPr>
            <w:r w:rsidRPr="00F33DC3">
              <w:lastRenderedPageBreak/>
              <w:t>San Diego</w:t>
            </w:r>
          </w:p>
        </w:tc>
        <w:tc>
          <w:tcPr>
            <w:tcW w:w="1620" w:type="dxa"/>
            <w:noWrap/>
            <w:vAlign w:val="center"/>
            <w:hideMark/>
          </w:tcPr>
          <w:p w14:paraId="1FC0C8E3" w14:textId="77777777" w:rsidR="0009027D" w:rsidRPr="00F33DC3" w:rsidRDefault="0009027D" w:rsidP="00084B66">
            <w:pPr>
              <w:jc w:val="center"/>
            </w:pPr>
            <w:r w:rsidRPr="00F33DC3">
              <w:t>Chula Vista</w:t>
            </w:r>
          </w:p>
        </w:tc>
        <w:tc>
          <w:tcPr>
            <w:tcW w:w="3060" w:type="dxa"/>
            <w:noWrap/>
            <w:vAlign w:val="center"/>
            <w:hideMark/>
          </w:tcPr>
          <w:p w14:paraId="41E76303" w14:textId="77777777" w:rsidR="0009027D" w:rsidRPr="00F33DC3" w:rsidRDefault="0009027D" w:rsidP="00084B66">
            <w:pPr>
              <w:jc w:val="center"/>
            </w:pPr>
            <w:r w:rsidRPr="00F33DC3">
              <w:t>Sherwin-Williams</w:t>
            </w:r>
          </w:p>
        </w:tc>
        <w:tc>
          <w:tcPr>
            <w:tcW w:w="3060" w:type="dxa"/>
            <w:noWrap/>
            <w:vAlign w:val="center"/>
            <w:hideMark/>
          </w:tcPr>
          <w:p w14:paraId="64CE4CEB" w14:textId="77777777" w:rsidR="0009027D" w:rsidRPr="00F33DC3" w:rsidRDefault="0009027D" w:rsidP="00084B66">
            <w:pPr>
              <w:jc w:val="center"/>
            </w:pPr>
            <w:r w:rsidRPr="00F33DC3">
              <w:t>45 N 4th Ave</w:t>
            </w:r>
          </w:p>
        </w:tc>
        <w:tc>
          <w:tcPr>
            <w:tcW w:w="1314" w:type="dxa"/>
            <w:noWrap/>
            <w:vAlign w:val="center"/>
            <w:hideMark/>
          </w:tcPr>
          <w:p w14:paraId="5969C39D" w14:textId="77777777" w:rsidR="0009027D" w:rsidRPr="00F33DC3" w:rsidRDefault="0009027D" w:rsidP="00084B66">
            <w:pPr>
              <w:jc w:val="center"/>
            </w:pPr>
            <w:r w:rsidRPr="00F33DC3">
              <w:t>Retail</w:t>
            </w:r>
          </w:p>
        </w:tc>
      </w:tr>
      <w:tr w:rsidR="0009027D" w:rsidRPr="00F33DC3" w14:paraId="385E04D8" w14:textId="77777777" w:rsidTr="00084B66">
        <w:trPr>
          <w:trHeight w:hRule="exact" w:val="864"/>
          <w:jc w:val="center"/>
        </w:trPr>
        <w:tc>
          <w:tcPr>
            <w:tcW w:w="1525" w:type="dxa"/>
            <w:noWrap/>
            <w:vAlign w:val="center"/>
            <w:hideMark/>
          </w:tcPr>
          <w:p w14:paraId="24361795" w14:textId="77777777" w:rsidR="0009027D" w:rsidRPr="00F33DC3" w:rsidRDefault="0009027D" w:rsidP="00084B66">
            <w:pPr>
              <w:jc w:val="center"/>
            </w:pPr>
            <w:r w:rsidRPr="00F33DC3">
              <w:t>San Diego</w:t>
            </w:r>
          </w:p>
        </w:tc>
        <w:tc>
          <w:tcPr>
            <w:tcW w:w="1620" w:type="dxa"/>
            <w:noWrap/>
            <w:vAlign w:val="center"/>
            <w:hideMark/>
          </w:tcPr>
          <w:p w14:paraId="4A337A48" w14:textId="77777777" w:rsidR="0009027D" w:rsidRPr="00F33DC3" w:rsidRDefault="0009027D" w:rsidP="00084B66">
            <w:pPr>
              <w:jc w:val="center"/>
            </w:pPr>
            <w:r w:rsidRPr="00F33DC3">
              <w:t>Chula Vista</w:t>
            </w:r>
          </w:p>
        </w:tc>
        <w:tc>
          <w:tcPr>
            <w:tcW w:w="3060" w:type="dxa"/>
            <w:noWrap/>
            <w:vAlign w:val="center"/>
            <w:hideMark/>
          </w:tcPr>
          <w:p w14:paraId="33E6FD1D" w14:textId="77777777" w:rsidR="0009027D" w:rsidRPr="00F33DC3" w:rsidRDefault="0009027D" w:rsidP="00084B66">
            <w:pPr>
              <w:jc w:val="center"/>
            </w:pPr>
            <w:r w:rsidRPr="00F33DC3">
              <w:t>Sherwin-Williams</w:t>
            </w:r>
          </w:p>
        </w:tc>
        <w:tc>
          <w:tcPr>
            <w:tcW w:w="3060" w:type="dxa"/>
            <w:noWrap/>
            <w:vAlign w:val="center"/>
            <w:hideMark/>
          </w:tcPr>
          <w:p w14:paraId="3F891D06" w14:textId="77777777" w:rsidR="0009027D" w:rsidRPr="00F33DC3" w:rsidRDefault="0009027D" w:rsidP="00084B66">
            <w:pPr>
              <w:jc w:val="center"/>
            </w:pPr>
            <w:r w:rsidRPr="00F33DC3">
              <w:t>895 3rd Ave</w:t>
            </w:r>
          </w:p>
        </w:tc>
        <w:tc>
          <w:tcPr>
            <w:tcW w:w="1314" w:type="dxa"/>
            <w:noWrap/>
            <w:vAlign w:val="center"/>
            <w:hideMark/>
          </w:tcPr>
          <w:p w14:paraId="0A2B40B5" w14:textId="77777777" w:rsidR="0009027D" w:rsidRPr="00F33DC3" w:rsidRDefault="0009027D" w:rsidP="00084B66">
            <w:pPr>
              <w:jc w:val="center"/>
            </w:pPr>
            <w:r w:rsidRPr="00F33DC3">
              <w:t>Retail</w:t>
            </w:r>
          </w:p>
        </w:tc>
      </w:tr>
      <w:tr w:rsidR="0009027D" w:rsidRPr="00F33DC3" w14:paraId="4EB9BB5A" w14:textId="77777777" w:rsidTr="00084B66">
        <w:trPr>
          <w:trHeight w:hRule="exact" w:val="864"/>
          <w:jc w:val="center"/>
        </w:trPr>
        <w:tc>
          <w:tcPr>
            <w:tcW w:w="1525" w:type="dxa"/>
            <w:noWrap/>
            <w:vAlign w:val="center"/>
            <w:hideMark/>
          </w:tcPr>
          <w:p w14:paraId="09ECA8F1" w14:textId="77777777" w:rsidR="0009027D" w:rsidRPr="00F33DC3" w:rsidRDefault="0009027D" w:rsidP="00084B66">
            <w:pPr>
              <w:jc w:val="center"/>
            </w:pPr>
            <w:r w:rsidRPr="00F33DC3">
              <w:t>San Diego</w:t>
            </w:r>
          </w:p>
        </w:tc>
        <w:tc>
          <w:tcPr>
            <w:tcW w:w="1620" w:type="dxa"/>
            <w:noWrap/>
            <w:vAlign w:val="center"/>
            <w:hideMark/>
          </w:tcPr>
          <w:p w14:paraId="5719CA31" w14:textId="77777777" w:rsidR="0009027D" w:rsidRPr="00F33DC3" w:rsidRDefault="0009027D" w:rsidP="00084B66">
            <w:pPr>
              <w:jc w:val="center"/>
            </w:pPr>
            <w:r w:rsidRPr="00F33DC3">
              <w:t>Chula Vista</w:t>
            </w:r>
          </w:p>
        </w:tc>
        <w:tc>
          <w:tcPr>
            <w:tcW w:w="3060" w:type="dxa"/>
            <w:noWrap/>
            <w:vAlign w:val="center"/>
            <w:hideMark/>
          </w:tcPr>
          <w:p w14:paraId="136E8CD3" w14:textId="77777777" w:rsidR="0009027D" w:rsidRPr="00F33DC3" w:rsidRDefault="0009027D" w:rsidP="00084B66">
            <w:pPr>
              <w:jc w:val="center"/>
            </w:pPr>
            <w:r w:rsidRPr="00F33DC3">
              <w:t>South Bay Regional HHW Facility</w:t>
            </w:r>
          </w:p>
        </w:tc>
        <w:tc>
          <w:tcPr>
            <w:tcW w:w="3060" w:type="dxa"/>
            <w:noWrap/>
            <w:vAlign w:val="center"/>
            <w:hideMark/>
          </w:tcPr>
          <w:p w14:paraId="131D3806" w14:textId="77777777" w:rsidR="0009027D" w:rsidRPr="00F33DC3" w:rsidRDefault="0009027D" w:rsidP="00084B66">
            <w:pPr>
              <w:jc w:val="center"/>
            </w:pPr>
            <w:r w:rsidRPr="00F33DC3">
              <w:t>1800 Maxwell Rd</w:t>
            </w:r>
          </w:p>
        </w:tc>
        <w:tc>
          <w:tcPr>
            <w:tcW w:w="1314" w:type="dxa"/>
            <w:noWrap/>
            <w:vAlign w:val="center"/>
            <w:hideMark/>
          </w:tcPr>
          <w:p w14:paraId="62FAE896" w14:textId="77777777" w:rsidR="0009027D" w:rsidRPr="00F33DC3" w:rsidRDefault="0009027D" w:rsidP="00084B66">
            <w:pPr>
              <w:jc w:val="center"/>
            </w:pPr>
            <w:r w:rsidRPr="00F33DC3">
              <w:t>HHW Facility</w:t>
            </w:r>
          </w:p>
        </w:tc>
      </w:tr>
      <w:tr w:rsidR="0009027D" w:rsidRPr="00F33DC3" w14:paraId="2AB01C7E" w14:textId="77777777" w:rsidTr="00084B66">
        <w:trPr>
          <w:trHeight w:hRule="exact" w:val="864"/>
          <w:jc w:val="center"/>
        </w:trPr>
        <w:tc>
          <w:tcPr>
            <w:tcW w:w="1525" w:type="dxa"/>
            <w:noWrap/>
            <w:vAlign w:val="center"/>
            <w:hideMark/>
          </w:tcPr>
          <w:p w14:paraId="46554503" w14:textId="77777777" w:rsidR="0009027D" w:rsidRPr="00F33DC3" w:rsidRDefault="0009027D" w:rsidP="00084B66">
            <w:pPr>
              <w:jc w:val="center"/>
            </w:pPr>
            <w:r w:rsidRPr="00F33DC3">
              <w:t>San Diego</w:t>
            </w:r>
          </w:p>
        </w:tc>
        <w:tc>
          <w:tcPr>
            <w:tcW w:w="1620" w:type="dxa"/>
            <w:noWrap/>
            <w:vAlign w:val="center"/>
            <w:hideMark/>
          </w:tcPr>
          <w:p w14:paraId="50454B59" w14:textId="77777777" w:rsidR="0009027D" w:rsidRPr="00F33DC3" w:rsidRDefault="0009027D" w:rsidP="00084B66">
            <w:pPr>
              <w:jc w:val="center"/>
            </w:pPr>
            <w:r w:rsidRPr="00F33DC3">
              <w:t>Chula Vista</w:t>
            </w:r>
          </w:p>
        </w:tc>
        <w:tc>
          <w:tcPr>
            <w:tcW w:w="3060" w:type="dxa"/>
            <w:noWrap/>
            <w:vAlign w:val="center"/>
            <w:hideMark/>
          </w:tcPr>
          <w:p w14:paraId="0D686536" w14:textId="77777777" w:rsidR="0009027D" w:rsidRPr="00F33DC3" w:rsidRDefault="0009027D" w:rsidP="00084B66">
            <w:pPr>
              <w:jc w:val="center"/>
            </w:pPr>
            <w:r w:rsidRPr="00F33DC3">
              <w:t>Vista Paint</w:t>
            </w:r>
          </w:p>
        </w:tc>
        <w:tc>
          <w:tcPr>
            <w:tcW w:w="3060" w:type="dxa"/>
            <w:noWrap/>
            <w:vAlign w:val="center"/>
            <w:hideMark/>
          </w:tcPr>
          <w:p w14:paraId="78FF6DDA" w14:textId="77777777" w:rsidR="0009027D" w:rsidRPr="00F33DC3" w:rsidRDefault="0009027D" w:rsidP="00084B66">
            <w:pPr>
              <w:jc w:val="center"/>
            </w:pPr>
            <w:r w:rsidRPr="00F33DC3">
              <w:t>15 N 4th Ave</w:t>
            </w:r>
          </w:p>
        </w:tc>
        <w:tc>
          <w:tcPr>
            <w:tcW w:w="1314" w:type="dxa"/>
            <w:noWrap/>
            <w:vAlign w:val="center"/>
            <w:hideMark/>
          </w:tcPr>
          <w:p w14:paraId="7A264EF6" w14:textId="77777777" w:rsidR="0009027D" w:rsidRPr="00F33DC3" w:rsidRDefault="0009027D" w:rsidP="00084B66">
            <w:pPr>
              <w:jc w:val="center"/>
            </w:pPr>
            <w:r w:rsidRPr="00F33DC3">
              <w:t>Retail</w:t>
            </w:r>
          </w:p>
        </w:tc>
      </w:tr>
      <w:tr w:rsidR="0009027D" w:rsidRPr="00F33DC3" w14:paraId="5737C4D6" w14:textId="77777777" w:rsidTr="00084B66">
        <w:trPr>
          <w:trHeight w:hRule="exact" w:val="864"/>
          <w:jc w:val="center"/>
        </w:trPr>
        <w:tc>
          <w:tcPr>
            <w:tcW w:w="1525" w:type="dxa"/>
            <w:noWrap/>
            <w:vAlign w:val="center"/>
            <w:hideMark/>
          </w:tcPr>
          <w:p w14:paraId="4141E19E" w14:textId="77777777" w:rsidR="0009027D" w:rsidRPr="00F33DC3" w:rsidRDefault="0009027D" w:rsidP="00084B66">
            <w:pPr>
              <w:jc w:val="center"/>
            </w:pPr>
            <w:r w:rsidRPr="00F33DC3">
              <w:t>San Diego</w:t>
            </w:r>
          </w:p>
        </w:tc>
        <w:tc>
          <w:tcPr>
            <w:tcW w:w="1620" w:type="dxa"/>
            <w:noWrap/>
            <w:vAlign w:val="center"/>
            <w:hideMark/>
          </w:tcPr>
          <w:p w14:paraId="17794E0E" w14:textId="77777777" w:rsidR="0009027D" w:rsidRPr="00F33DC3" w:rsidRDefault="0009027D" w:rsidP="00084B66">
            <w:pPr>
              <w:jc w:val="center"/>
            </w:pPr>
            <w:r w:rsidRPr="00F33DC3">
              <w:t>Coronado</w:t>
            </w:r>
          </w:p>
        </w:tc>
        <w:tc>
          <w:tcPr>
            <w:tcW w:w="3060" w:type="dxa"/>
            <w:noWrap/>
            <w:vAlign w:val="center"/>
            <w:hideMark/>
          </w:tcPr>
          <w:p w14:paraId="23B438E4" w14:textId="77777777" w:rsidR="0009027D" w:rsidRPr="00F33DC3" w:rsidRDefault="0009027D" w:rsidP="00084B66">
            <w:pPr>
              <w:jc w:val="center"/>
            </w:pPr>
            <w:r w:rsidRPr="00F33DC3">
              <w:t>City of Coronado HHW Facility at Public Services Facility</w:t>
            </w:r>
          </w:p>
        </w:tc>
        <w:tc>
          <w:tcPr>
            <w:tcW w:w="3060" w:type="dxa"/>
            <w:noWrap/>
            <w:vAlign w:val="center"/>
            <w:hideMark/>
          </w:tcPr>
          <w:p w14:paraId="53F75972" w14:textId="77777777" w:rsidR="0009027D" w:rsidRPr="00F33DC3" w:rsidRDefault="0009027D" w:rsidP="00084B66">
            <w:pPr>
              <w:jc w:val="center"/>
            </w:pPr>
            <w:r w:rsidRPr="00F33DC3">
              <w:t>101 B Ave</w:t>
            </w:r>
          </w:p>
        </w:tc>
        <w:tc>
          <w:tcPr>
            <w:tcW w:w="1314" w:type="dxa"/>
            <w:noWrap/>
            <w:vAlign w:val="center"/>
            <w:hideMark/>
          </w:tcPr>
          <w:p w14:paraId="532F435A" w14:textId="77777777" w:rsidR="0009027D" w:rsidRPr="00F33DC3" w:rsidRDefault="0009027D" w:rsidP="00084B66">
            <w:pPr>
              <w:jc w:val="center"/>
            </w:pPr>
            <w:r w:rsidRPr="00F33DC3">
              <w:t>HHW Facility</w:t>
            </w:r>
          </w:p>
        </w:tc>
      </w:tr>
      <w:tr w:rsidR="0009027D" w:rsidRPr="00F33DC3" w14:paraId="47A4BAA9" w14:textId="77777777" w:rsidTr="00084B66">
        <w:trPr>
          <w:trHeight w:hRule="exact" w:val="864"/>
          <w:jc w:val="center"/>
        </w:trPr>
        <w:tc>
          <w:tcPr>
            <w:tcW w:w="1525" w:type="dxa"/>
            <w:noWrap/>
            <w:vAlign w:val="center"/>
            <w:hideMark/>
          </w:tcPr>
          <w:p w14:paraId="11872A39" w14:textId="77777777" w:rsidR="0009027D" w:rsidRPr="00F33DC3" w:rsidRDefault="0009027D" w:rsidP="00084B66">
            <w:pPr>
              <w:jc w:val="center"/>
            </w:pPr>
            <w:r w:rsidRPr="00F33DC3">
              <w:t>San Diego</w:t>
            </w:r>
          </w:p>
        </w:tc>
        <w:tc>
          <w:tcPr>
            <w:tcW w:w="1620" w:type="dxa"/>
            <w:noWrap/>
            <w:vAlign w:val="center"/>
            <w:hideMark/>
          </w:tcPr>
          <w:p w14:paraId="096B9671" w14:textId="77777777" w:rsidR="0009027D" w:rsidRPr="00F33DC3" w:rsidRDefault="0009027D" w:rsidP="00084B66">
            <w:pPr>
              <w:jc w:val="center"/>
            </w:pPr>
            <w:r w:rsidRPr="00F33DC3">
              <w:t>Del Mar</w:t>
            </w:r>
          </w:p>
        </w:tc>
        <w:tc>
          <w:tcPr>
            <w:tcW w:w="3060" w:type="dxa"/>
            <w:noWrap/>
            <w:vAlign w:val="center"/>
            <w:hideMark/>
          </w:tcPr>
          <w:p w14:paraId="7F771655" w14:textId="77777777" w:rsidR="0009027D" w:rsidRPr="00F33DC3" w:rsidRDefault="0009027D" w:rsidP="00084B66">
            <w:pPr>
              <w:jc w:val="center"/>
            </w:pPr>
            <w:r w:rsidRPr="00F33DC3">
              <w:t>Dunn-Edwards</w:t>
            </w:r>
          </w:p>
        </w:tc>
        <w:tc>
          <w:tcPr>
            <w:tcW w:w="3060" w:type="dxa"/>
            <w:noWrap/>
            <w:vAlign w:val="center"/>
            <w:hideMark/>
          </w:tcPr>
          <w:p w14:paraId="16A0BE4E" w14:textId="77777777" w:rsidR="0009027D" w:rsidRPr="00F33DC3" w:rsidRDefault="0009027D" w:rsidP="00084B66">
            <w:pPr>
              <w:jc w:val="center"/>
            </w:pPr>
            <w:r w:rsidRPr="00F33DC3">
              <w:t>2689 Via De La Valle</w:t>
            </w:r>
          </w:p>
        </w:tc>
        <w:tc>
          <w:tcPr>
            <w:tcW w:w="1314" w:type="dxa"/>
            <w:noWrap/>
            <w:vAlign w:val="center"/>
            <w:hideMark/>
          </w:tcPr>
          <w:p w14:paraId="2FB180BE" w14:textId="77777777" w:rsidR="0009027D" w:rsidRPr="00F33DC3" w:rsidRDefault="0009027D" w:rsidP="00084B66">
            <w:pPr>
              <w:jc w:val="center"/>
            </w:pPr>
            <w:r w:rsidRPr="00F33DC3">
              <w:t>Retail</w:t>
            </w:r>
          </w:p>
        </w:tc>
      </w:tr>
      <w:tr w:rsidR="0009027D" w:rsidRPr="00F33DC3" w14:paraId="73E1BDEF" w14:textId="77777777" w:rsidTr="00084B66">
        <w:trPr>
          <w:trHeight w:hRule="exact" w:val="864"/>
          <w:jc w:val="center"/>
        </w:trPr>
        <w:tc>
          <w:tcPr>
            <w:tcW w:w="1525" w:type="dxa"/>
            <w:noWrap/>
            <w:vAlign w:val="center"/>
            <w:hideMark/>
          </w:tcPr>
          <w:p w14:paraId="1599C3BB" w14:textId="77777777" w:rsidR="0009027D" w:rsidRPr="00F33DC3" w:rsidRDefault="0009027D" w:rsidP="00084B66">
            <w:pPr>
              <w:jc w:val="center"/>
            </w:pPr>
            <w:r w:rsidRPr="00F33DC3">
              <w:t>San Diego</w:t>
            </w:r>
          </w:p>
        </w:tc>
        <w:tc>
          <w:tcPr>
            <w:tcW w:w="1620" w:type="dxa"/>
            <w:noWrap/>
            <w:vAlign w:val="center"/>
            <w:hideMark/>
          </w:tcPr>
          <w:p w14:paraId="46F6AAB6" w14:textId="77777777" w:rsidR="0009027D" w:rsidRPr="00F33DC3" w:rsidRDefault="0009027D" w:rsidP="00084B66">
            <w:pPr>
              <w:jc w:val="center"/>
            </w:pPr>
            <w:r w:rsidRPr="00F33DC3">
              <w:t>El Cajon</w:t>
            </w:r>
          </w:p>
        </w:tc>
        <w:tc>
          <w:tcPr>
            <w:tcW w:w="3060" w:type="dxa"/>
            <w:noWrap/>
            <w:vAlign w:val="center"/>
            <w:hideMark/>
          </w:tcPr>
          <w:p w14:paraId="7FFFD06B" w14:textId="77777777" w:rsidR="0009027D" w:rsidRPr="00F33DC3" w:rsidRDefault="0009027D" w:rsidP="00084B66">
            <w:pPr>
              <w:jc w:val="center"/>
            </w:pPr>
            <w:r w:rsidRPr="00F33DC3">
              <w:t>Dunn-Edwards</w:t>
            </w:r>
          </w:p>
        </w:tc>
        <w:tc>
          <w:tcPr>
            <w:tcW w:w="3060" w:type="dxa"/>
            <w:noWrap/>
            <w:vAlign w:val="center"/>
            <w:hideMark/>
          </w:tcPr>
          <w:p w14:paraId="13EBA3F1" w14:textId="77777777" w:rsidR="0009027D" w:rsidRPr="00F33DC3" w:rsidRDefault="0009027D" w:rsidP="00084B66">
            <w:pPr>
              <w:jc w:val="center"/>
            </w:pPr>
            <w:r w:rsidRPr="00F33DC3">
              <w:t>1255 E Main St</w:t>
            </w:r>
          </w:p>
        </w:tc>
        <w:tc>
          <w:tcPr>
            <w:tcW w:w="1314" w:type="dxa"/>
            <w:noWrap/>
            <w:vAlign w:val="center"/>
            <w:hideMark/>
          </w:tcPr>
          <w:p w14:paraId="51FD0CD2" w14:textId="77777777" w:rsidR="0009027D" w:rsidRPr="00F33DC3" w:rsidRDefault="0009027D" w:rsidP="00084B66">
            <w:pPr>
              <w:jc w:val="center"/>
            </w:pPr>
            <w:r w:rsidRPr="00F33DC3">
              <w:t>Retail</w:t>
            </w:r>
          </w:p>
        </w:tc>
      </w:tr>
      <w:tr w:rsidR="0009027D" w:rsidRPr="00F33DC3" w14:paraId="1638116E" w14:textId="77777777" w:rsidTr="00084B66">
        <w:trPr>
          <w:trHeight w:hRule="exact" w:val="864"/>
          <w:jc w:val="center"/>
        </w:trPr>
        <w:tc>
          <w:tcPr>
            <w:tcW w:w="1525" w:type="dxa"/>
            <w:noWrap/>
            <w:vAlign w:val="center"/>
            <w:hideMark/>
          </w:tcPr>
          <w:p w14:paraId="36407E60" w14:textId="77777777" w:rsidR="0009027D" w:rsidRPr="00F33DC3" w:rsidRDefault="0009027D" w:rsidP="00084B66">
            <w:pPr>
              <w:jc w:val="center"/>
            </w:pPr>
            <w:r w:rsidRPr="00F33DC3">
              <w:t>San Diego</w:t>
            </w:r>
          </w:p>
        </w:tc>
        <w:tc>
          <w:tcPr>
            <w:tcW w:w="1620" w:type="dxa"/>
            <w:noWrap/>
            <w:vAlign w:val="center"/>
            <w:hideMark/>
          </w:tcPr>
          <w:p w14:paraId="633CE8C9" w14:textId="77777777" w:rsidR="0009027D" w:rsidRPr="00F33DC3" w:rsidRDefault="0009027D" w:rsidP="00084B66">
            <w:pPr>
              <w:jc w:val="center"/>
            </w:pPr>
            <w:r w:rsidRPr="00F33DC3">
              <w:t>El Cajon</w:t>
            </w:r>
          </w:p>
        </w:tc>
        <w:tc>
          <w:tcPr>
            <w:tcW w:w="3060" w:type="dxa"/>
            <w:noWrap/>
            <w:vAlign w:val="center"/>
            <w:hideMark/>
          </w:tcPr>
          <w:p w14:paraId="32BB64E6" w14:textId="77777777" w:rsidR="0009027D" w:rsidRPr="00F33DC3" w:rsidRDefault="0009027D" w:rsidP="00084B66">
            <w:pPr>
              <w:jc w:val="center"/>
            </w:pPr>
            <w:r w:rsidRPr="00F33DC3">
              <w:t>El Cajon Transfer Station</w:t>
            </w:r>
          </w:p>
        </w:tc>
        <w:tc>
          <w:tcPr>
            <w:tcW w:w="3060" w:type="dxa"/>
            <w:noWrap/>
            <w:vAlign w:val="center"/>
            <w:hideMark/>
          </w:tcPr>
          <w:p w14:paraId="5A1AAB63" w14:textId="77777777" w:rsidR="0009027D" w:rsidRPr="00F33DC3" w:rsidRDefault="0009027D" w:rsidP="00084B66">
            <w:pPr>
              <w:jc w:val="center"/>
            </w:pPr>
            <w:r w:rsidRPr="00F33DC3">
              <w:t>1001 W Bradley Ave</w:t>
            </w:r>
          </w:p>
        </w:tc>
        <w:tc>
          <w:tcPr>
            <w:tcW w:w="1314" w:type="dxa"/>
            <w:noWrap/>
            <w:vAlign w:val="center"/>
            <w:hideMark/>
          </w:tcPr>
          <w:p w14:paraId="4C2DDB04" w14:textId="77777777" w:rsidR="0009027D" w:rsidRPr="00F33DC3" w:rsidRDefault="0009027D" w:rsidP="00084B66">
            <w:pPr>
              <w:jc w:val="center"/>
            </w:pPr>
            <w:r w:rsidRPr="00F33DC3">
              <w:t>Transfer Station</w:t>
            </w:r>
          </w:p>
        </w:tc>
      </w:tr>
      <w:tr w:rsidR="0009027D" w:rsidRPr="00F33DC3" w14:paraId="1D61569F" w14:textId="77777777" w:rsidTr="00084B66">
        <w:trPr>
          <w:trHeight w:hRule="exact" w:val="864"/>
          <w:jc w:val="center"/>
        </w:trPr>
        <w:tc>
          <w:tcPr>
            <w:tcW w:w="1525" w:type="dxa"/>
            <w:noWrap/>
            <w:vAlign w:val="center"/>
            <w:hideMark/>
          </w:tcPr>
          <w:p w14:paraId="00016ECC" w14:textId="77777777" w:rsidR="0009027D" w:rsidRPr="00F33DC3" w:rsidRDefault="0009027D" w:rsidP="00084B66">
            <w:pPr>
              <w:jc w:val="center"/>
            </w:pPr>
            <w:r w:rsidRPr="00F33DC3">
              <w:t>San Diego</w:t>
            </w:r>
          </w:p>
        </w:tc>
        <w:tc>
          <w:tcPr>
            <w:tcW w:w="1620" w:type="dxa"/>
            <w:noWrap/>
            <w:vAlign w:val="center"/>
            <w:hideMark/>
          </w:tcPr>
          <w:p w14:paraId="520446AC" w14:textId="77777777" w:rsidR="0009027D" w:rsidRPr="00F33DC3" w:rsidRDefault="0009027D" w:rsidP="00084B66">
            <w:pPr>
              <w:jc w:val="center"/>
            </w:pPr>
            <w:r w:rsidRPr="00F33DC3">
              <w:t>El Cajon</w:t>
            </w:r>
          </w:p>
        </w:tc>
        <w:tc>
          <w:tcPr>
            <w:tcW w:w="3060" w:type="dxa"/>
            <w:noWrap/>
            <w:vAlign w:val="center"/>
            <w:hideMark/>
          </w:tcPr>
          <w:p w14:paraId="09182807" w14:textId="77777777" w:rsidR="0009027D" w:rsidRPr="00F33DC3" w:rsidRDefault="0009027D" w:rsidP="00084B66">
            <w:pPr>
              <w:jc w:val="center"/>
            </w:pPr>
            <w:r w:rsidRPr="00F33DC3">
              <w:t>Sherwin-Williams</w:t>
            </w:r>
          </w:p>
        </w:tc>
        <w:tc>
          <w:tcPr>
            <w:tcW w:w="3060" w:type="dxa"/>
            <w:noWrap/>
            <w:vAlign w:val="center"/>
            <w:hideMark/>
          </w:tcPr>
          <w:p w14:paraId="7EC45953" w14:textId="77777777" w:rsidR="0009027D" w:rsidRPr="00F33DC3" w:rsidRDefault="0009027D" w:rsidP="00084B66">
            <w:pPr>
              <w:jc w:val="center"/>
            </w:pPr>
            <w:r w:rsidRPr="00F33DC3">
              <w:t>1604 N Magnolia Ave</w:t>
            </w:r>
          </w:p>
        </w:tc>
        <w:tc>
          <w:tcPr>
            <w:tcW w:w="1314" w:type="dxa"/>
            <w:noWrap/>
            <w:vAlign w:val="center"/>
            <w:hideMark/>
          </w:tcPr>
          <w:p w14:paraId="4DA3BB9D" w14:textId="77777777" w:rsidR="0009027D" w:rsidRPr="00F33DC3" w:rsidRDefault="0009027D" w:rsidP="00084B66">
            <w:pPr>
              <w:jc w:val="center"/>
            </w:pPr>
            <w:r w:rsidRPr="00F33DC3">
              <w:t>Retail</w:t>
            </w:r>
          </w:p>
        </w:tc>
      </w:tr>
      <w:tr w:rsidR="0009027D" w:rsidRPr="00F33DC3" w14:paraId="5FE842E4" w14:textId="77777777" w:rsidTr="00084B66">
        <w:trPr>
          <w:trHeight w:hRule="exact" w:val="864"/>
          <w:jc w:val="center"/>
        </w:trPr>
        <w:tc>
          <w:tcPr>
            <w:tcW w:w="1525" w:type="dxa"/>
            <w:noWrap/>
            <w:vAlign w:val="center"/>
            <w:hideMark/>
          </w:tcPr>
          <w:p w14:paraId="3A44CA68" w14:textId="77777777" w:rsidR="0009027D" w:rsidRPr="00F33DC3" w:rsidRDefault="0009027D" w:rsidP="00084B66">
            <w:pPr>
              <w:jc w:val="center"/>
            </w:pPr>
            <w:r w:rsidRPr="00F33DC3">
              <w:t>San Diego</w:t>
            </w:r>
          </w:p>
        </w:tc>
        <w:tc>
          <w:tcPr>
            <w:tcW w:w="1620" w:type="dxa"/>
            <w:noWrap/>
            <w:vAlign w:val="center"/>
            <w:hideMark/>
          </w:tcPr>
          <w:p w14:paraId="7C15DDE8" w14:textId="77777777" w:rsidR="0009027D" w:rsidRPr="00F33DC3" w:rsidRDefault="0009027D" w:rsidP="00084B66">
            <w:pPr>
              <w:jc w:val="center"/>
            </w:pPr>
            <w:r w:rsidRPr="00F33DC3">
              <w:t>El Cajon</w:t>
            </w:r>
          </w:p>
        </w:tc>
        <w:tc>
          <w:tcPr>
            <w:tcW w:w="3060" w:type="dxa"/>
            <w:noWrap/>
            <w:vAlign w:val="center"/>
            <w:hideMark/>
          </w:tcPr>
          <w:p w14:paraId="6DEEFD39" w14:textId="77777777" w:rsidR="0009027D" w:rsidRPr="00F33DC3" w:rsidRDefault="0009027D" w:rsidP="00084B66">
            <w:pPr>
              <w:jc w:val="center"/>
            </w:pPr>
            <w:r w:rsidRPr="00F33DC3">
              <w:t>Sherwin-Williams</w:t>
            </w:r>
          </w:p>
        </w:tc>
        <w:tc>
          <w:tcPr>
            <w:tcW w:w="3060" w:type="dxa"/>
            <w:noWrap/>
            <w:vAlign w:val="center"/>
            <w:hideMark/>
          </w:tcPr>
          <w:p w14:paraId="04755BC9" w14:textId="77777777" w:rsidR="0009027D" w:rsidRPr="00F33DC3" w:rsidRDefault="0009027D" w:rsidP="00084B66">
            <w:pPr>
              <w:jc w:val="center"/>
            </w:pPr>
            <w:r w:rsidRPr="00F33DC3">
              <w:t>1154 E Main St</w:t>
            </w:r>
          </w:p>
        </w:tc>
        <w:tc>
          <w:tcPr>
            <w:tcW w:w="1314" w:type="dxa"/>
            <w:noWrap/>
            <w:vAlign w:val="center"/>
            <w:hideMark/>
          </w:tcPr>
          <w:p w14:paraId="254EED09" w14:textId="77777777" w:rsidR="0009027D" w:rsidRPr="00F33DC3" w:rsidRDefault="0009027D" w:rsidP="00084B66">
            <w:pPr>
              <w:jc w:val="center"/>
            </w:pPr>
            <w:r w:rsidRPr="00F33DC3">
              <w:t>Retail</w:t>
            </w:r>
          </w:p>
        </w:tc>
      </w:tr>
      <w:tr w:rsidR="0009027D" w:rsidRPr="00F33DC3" w14:paraId="6D334DDF" w14:textId="77777777" w:rsidTr="00084B66">
        <w:trPr>
          <w:trHeight w:hRule="exact" w:val="864"/>
          <w:jc w:val="center"/>
        </w:trPr>
        <w:tc>
          <w:tcPr>
            <w:tcW w:w="1525" w:type="dxa"/>
            <w:noWrap/>
            <w:vAlign w:val="center"/>
            <w:hideMark/>
          </w:tcPr>
          <w:p w14:paraId="6C5B0FC0" w14:textId="77777777" w:rsidR="0009027D" w:rsidRPr="00F33DC3" w:rsidRDefault="0009027D" w:rsidP="00084B66">
            <w:pPr>
              <w:jc w:val="center"/>
            </w:pPr>
            <w:r w:rsidRPr="00F33DC3">
              <w:t>San Diego</w:t>
            </w:r>
          </w:p>
        </w:tc>
        <w:tc>
          <w:tcPr>
            <w:tcW w:w="1620" w:type="dxa"/>
            <w:noWrap/>
            <w:vAlign w:val="center"/>
            <w:hideMark/>
          </w:tcPr>
          <w:p w14:paraId="7C781A4E" w14:textId="77777777" w:rsidR="0009027D" w:rsidRPr="00F33DC3" w:rsidRDefault="0009027D" w:rsidP="00084B66">
            <w:pPr>
              <w:jc w:val="center"/>
            </w:pPr>
            <w:r w:rsidRPr="00F33DC3">
              <w:t>El Cajon</w:t>
            </w:r>
          </w:p>
        </w:tc>
        <w:tc>
          <w:tcPr>
            <w:tcW w:w="3060" w:type="dxa"/>
            <w:noWrap/>
            <w:vAlign w:val="center"/>
            <w:hideMark/>
          </w:tcPr>
          <w:p w14:paraId="26960F35" w14:textId="77777777" w:rsidR="0009027D" w:rsidRPr="00F33DC3" w:rsidRDefault="0009027D" w:rsidP="00084B66">
            <w:pPr>
              <w:jc w:val="center"/>
            </w:pPr>
            <w:r w:rsidRPr="00F33DC3">
              <w:t>Vista Paint</w:t>
            </w:r>
          </w:p>
        </w:tc>
        <w:tc>
          <w:tcPr>
            <w:tcW w:w="3060" w:type="dxa"/>
            <w:noWrap/>
            <w:vAlign w:val="center"/>
            <w:hideMark/>
          </w:tcPr>
          <w:p w14:paraId="65D23B3E" w14:textId="77777777" w:rsidR="0009027D" w:rsidRPr="00F33DC3" w:rsidRDefault="0009027D" w:rsidP="00084B66">
            <w:pPr>
              <w:jc w:val="center"/>
            </w:pPr>
            <w:r w:rsidRPr="00F33DC3">
              <w:t>1220 N Magnolia Ave</w:t>
            </w:r>
          </w:p>
        </w:tc>
        <w:tc>
          <w:tcPr>
            <w:tcW w:w="1314" w:type="dxa"/>
            <w:noWrap/>
            <w:vAlign w:val="center"/>
            <w:hideMark/>
          </w:tcPr>
          <w:p w14:paraId="4D37B54E" w14:textId="77777777" w:rsidR="0009027D" w:rsidRPr="00F33DC3" w:rsidRDefault="0009027D" w:rsidP="00084B66">
            <w:pPr>
              <w:jc w:val="center"/>
            </w:pPr>
            <w:r w:rsidRPr="00F33DC3">
              <w:t>Retail</w:t>
            </w:r>
          </w:p>
        </w:tc>
      </w:tr>
      <w:tr w:rsidR="0009027D" w:rsidRPr="00F33DC3" w14:paraId="3C35F533" w14:textId="77777777" w:rsidTr="00084B66">
        <w:trPr>
          <w:trHeight w:hRule="exact" w:val="864"/>
          <w:jc w:val="center"/>
        </w:trPr>
        <w:tc>
          <w:tcPr>
            <w:tcW w:w="1525" w:type="dxa"/>
            <w:noWrap/>
            <w:vAlign w:val="center"/>
            <w:hideMark/>
          </w:tcPr>
          <w:p w14:paraId="643F4A5D" w14:textId="77777777" w:rsidR="0009027D" w:rsidRPr="00F33DC3" w:rsidRDefault="0009027D" w:rsidP="00084B66">
            <w:pPr>
              <w:jc w:val="center"/>
            </w:pPr>
            <w:r w:rsidRPr="00F33DC3">
              <w:t>San Diego</w:t>
            </w:r>
          </w:p>
        </w:tc>
        <w:tc>
          <w:tcPr>
            <w:tcW w:w="1620" w:type="dxa"/>
            <w:noWrap/>
            <w:vAlign w:val="center"/>
            <w:hideMark/>
          </w:tcPr>
          <w:p w14:paraId="6B14B044" w14:textId="77777777" w:rsidR="0009027D" w:rsidRPr="00F33DC3" w:rsidRDefault="0009027D" w:rsidP="00084B66">
            <w:pPr>
              <w:jc w:val="center"/>
            </w:pPr>
            <w:r w:rsidRPr="00F33DC3">
              <w:t>Encinitas</w:t>
            </w:r>
          </w:p>
        </w:tc>
        <w:tc>
          <w:tcPr>
            <w:tcW w:w="3060" w:type="dxa"/>
            <w:noWrap/>
            <w:vAlign w:val="center"/>
            <w:hideMark/>
          </w:tcPr>
          <w:p w14:paraId="13BB22C8" w14:textId="77777777" w:rsidR="0009027D" w:rsidRPr="00F33DC3" w:rsidRDefault="0009027D" w:rsidP="00084B66">
            <w:pPr>
              <w:jc w:val="center"/>
            </w:pPr>
            <w:r w:rsidRPr="00F33DC3">
              <w:t>Dunn-Edwards</w:t>
            </w:r>
          </w:p>
        </w:tc>
        <w:tc>
          <w:tcPr>
            <w:tcW w:w="3060" w:type="dxa"/>
            <w:noWrap/>
            <w:vAlign w:val="center"/>
            <w:hideMark/>
          </w:tcPr>
          <w:p w14:paraId="0D3212B9" w14:textId="77777777" w:rsidR="0009027D" w:rsidRPr="00F33DC3" w:rsidRDefault="0009027D" w:rsidP="00084B66">
            <w:pPr>
              <w:jc w:val="center"/>
            </w:pPr>
            <w:r w:rsidRPr="00F33DC3">
              <w:t>237-245 N El Camino Real</w:t>
            </w:r>
          </w:p>
        </w:tc>
        <w:tc>
          <w:tcPr>
            <w:tcW w:w="1314" w:type="dxa"/>
            <w:noWrap/>
            <w:vAlign w:val="center"/>
            <w:hideMark/>
          </w:tcPr>
          <w:p w14:paraId="5505024C" w14:textId="77777777" w:rsidR="0009027D" w:rsidRPr="00F33DC3" w:rsidRDefault="0009027D" w:rsidP="00084B66">
            <w:pPr>
              <w:jc w:val="center"/>
            </w:pPr>
            <w:r w:rsidRPr="00F33DC3">
              <w:t>Retail</w:t>
            </w:r>
          </w:p>
        </w:tc>
      </w:tr>
      <w:tr w:rsidR="0009027D" w:rsidRPr="00F33DC3" w14:paraId="2FC26E0C" w14:textId="77777777" w:rsidTr="00084B66">
        <w:trPr>
          <w:trHeight w:hRule="exact" w:val="864"/>
          <w:jc w:val="center"/>
        </w:trPr>
        <w:tc>
          <w:tcPr>
            <w:tcW w:w="1525" w:type="dxa"/>
            <w:noWrap/>
            <w:vAlign w:val="center"/>
            <w:hideMark/>
          </w:tcPr>
          <w:p w14:paraId="7D0C8C53" w14:textId="77777777" w:rsidR="0009027D" w:rsidRPr="00F33DC3" w:rsidRDefault="0009027D" w:rsidP="00084B66">
            <w:pPr>
              <w:jc w:val="center"/>
            </w:pPr>
            <w:r w:rsidRPr="00F33DC3">
              <w:t>San Diego</w:t>
            </w:r>
          </w:p>
        </w:tc>
        <w:tc>
          <w:tcPr>
            <w:tcW w:w="1620" w:type="dxa"/>
            <w:noWrap/>
            <w:vAlign w:val="center"/>
            <w:hideMark/>
          </w:tcPr>
          <w:p w14:paraId="65705472" w14:textId="77777777" w:rsidR="0009027D" w:rsidRPr="00F33DC3" w:rsidRDefault="0009027D" w:rsidP="00084B66">
            <w:pPr>
              <w:jc w:val="center"/>
            </w:pPr>
            <w:r w:rsidRPr="00F33DC3">
              <w:t>Encinitas</w:t>
            </w:r>
          </w:p>
        </w:tc>
        <w:tc>
          <w:tcPr>
            <w:tcW w:w="3060" w:type="dxa"/>
            <w:noWrap/>
            <w:vAlign w:val="center"/>
            <w:hideMark/>
          </w:tcPr>
          <w:p w14:paraId="216482D7" w14:textId="77777777" w:rsidR="0009027D" w:rsidRPr="00F33DC3" w:rsidRDefault="0009027D" w:rsidP="00084B66">
            <w:pPr>
              <w:jc w:val="center"/>
            </w:pPr>
            <w:r w:rsidRPr="00F33DC3">
              <w:t>Sherwin-Williams</w:t>
            </w:r>
          </w:p>
        </w:tc>
        <w:tc>
          <w:tcPr>
            <w:tcW w:w="3060" w:type="dxa"/>
            <w:noWrap/>
            <w:vAlign w:val="center"/>
            <w:hideMark/>
          </w:tcPr>
          <w:p w14:paraId="27FC3B63" w14:textId="77777777" w:rsidR="0009027D" w:rsidRPr="00F33DC3" w:rsidRDefault="0009027D" w:rsidP="00084B66">
            <w:pPr>
              <w:jc w:val="center"/>
            </w:pPr>
            <w:r w:rsidRPr="00F33DC3">
              <w:t>208 N El Camino Real</w:t>
            </w:r>
          </w:p>
        </w:tc>
        <w:tc>
          <w:tcPr>
            <w:tcW w:w="1314" w:type="dxa"/>
            <w:noWrap/>
            <w:vAlign w:val="center"/>
            <w:hideMark/>
          </w:tcPr>
          <w:p w14:paraId="127F112C" w14:textId="77777777" w:rsidR="0009027D" w:rsidRPr="00F33DC3" w:rsidRDefault="0009027D" w:rsidP="00084B66">
            <w:pPr>
              <w:jc w:val="center"/>
            </w:pPr>
            <w:r w:rsidRPr="00F33DC3">
              <w:t>Retail</w:t>
            </w:r>
          </w:p>
        </w:tc>
      </w:tr>
      <w:tr w:rsidR="0009027D" w:rsidRPr="00F33DC3" w14:paraId="20BA564D" w14:textId="77777777" w:rsidTr="00084B66">
        <w:trPr>
          <w:trHeight w:hRule="exact" w:val="864"/>
          <w:jc w:val="center"/>
        </w:trPr>
        <w:tc>
          <w:tcPr>
            <w:tcW w:w="1525" w:type="dxa"/>
            <w:noWrap/>
            <w:vAlign w:val="center"/>
            <w:hideMark/>
          </w:tcPr>
          <w:p w14:paraId="51048A84" w14:textId="77777777" w:rsidR="0009027D" w:rsidRPr="00F33DC3" w:rsidRDefault="0009027D" w:rsidP="00084B66">
            <w:pPr>
              <w:jc w:val="center"/>
            </w:pPr>
            <w:r w:rsidRPr="00F33DC3">
              <w:t>San Diego</w:t>
            </w:r>
          </w:p>
        </w:tc>
        <w:tc>
          <w:tcPr>
            <w:tcW w:w="1620" w:type="dxa"/>
            <w:noWrap/>
            <w:vAlign w:val="center"/>
            <w:hideMark/>
          </w:tcPr>
          <w:p w14:paraId="3642C0B9" w14:textId="77777777" w:rsidR="0009027D" w:rsidRPr="00F33DC3" w:rsidRDefault="0009027D" w:rsidP="00084B66">
            <w:pPr>
              <w:jc w:val="center"/>
            </w:pPr>
            <w:r w:rsidRPr="00F33DC3">
              <w:t>Escondido</w:t>
            </w:r>
          </w:p>
        </w:tc>
        <w:tc>
          <w:tcPr>
            <w:tcW w:w="3060" w:type="dxa"/>
            <w:noWrap/>
            <w:vAlign w:val="center"/>
            <w:hideMark/>
          </w:tcPr>
          <w:p w14:paraId="39E839B9" w14:textId="77777777" w:rsidR="0009027D" w:rsidRPr="00F33DC3" w:rsidRDefault="0009027D" w:rsidP="00084B66">
            <w:pPr>
              <w:jc w:val="center"/>
            </w:pPr>
            <w:r w:rsidRPr="00F33DC3">
              <w:t>ACT</w:t>
            </w:r>
            <w:r>
              <w:t>e</w:t>
            </w:r>
            <w:r w:rsidRPr="00F33DC3">
              <w:t>nviro Transfer Station</w:t>
            </w:r>
          </w:p>
        </w:tc>
        <w:tc>
          <w:tcPr>
            <w:tcW w:w="3060" w:type="dxa"/>
            <w:noWrap/>
            <w:vAlign w:val="center"/>
            <w:hideMark/>
          </w:tcPr>
          <w:p w14:paraId="1CFB30BF" w14:textId="77777777" w:rsidR="0009027D" w:rsidRPr="00F33DC3" w:rsidRDefault="0009027D" w:rsidP="00084B66">
            <w:pPr>
              <w:jc w:val="center"/>
            </w:pPr>
            <w:r w:rsidRPr="00F33DC3">
              <w:t>2010 W Mission Rd</w:t>
            </w:r>
          </w:p>
        </w:tc>
        <w:tc>
          <w:tcPr>
            <w:tcW w:w="1314" w:type="dxa"/>
            <w:noWrap/>
            <w:vAlign w:val="center"/>
            <w:hideMark/>
          </w:tcPr>
          <w:p w14:paraId="6B89CE40" w14:textId="77777777" w:rsidR="0009027D" w:rsidRPr="00F33DC3" w:rsidRDefault="0009027D" w:rsidP="00084B66">
            <w:pPr>
              <w:jc w:val="center"/>
            </w:pPr>
            <w:r w:rsidRPr="00F33DC3">
              <w:t>Transfer Station</w:t>
            </w:r>
          </w:p>
        </w:tc>
      </w:tr>
      <w:tr w:rsidR="0009027D" w:rsidRPr="00F33DC3" w14:paraId="027472BE" w14:textId="77777777" w:rsidTr="00084B66">
        <w:trPr>
          <w:trHeight w:hRule="exact" w:val="864"/>
          <w:jc w:val="center"/>
        </w:trPr>
        <w:tc>
          <w:tcPr>
            <w:tcW w:w="1525" w:type="dxa"/>
            <w:noWrap/>
            <w:vAlign w:val="center"/>
            <w:hideMark/>
          </w:tcPr>
          <w:p w14:paraId="278D94C7" w14:textId="77777777" w:rsidR="0009027D" w:rsidRPr="00F33DC3" w:rsidRDefault="0009027D" w:rsidP="00084B66">
            <w:pPr>
              <w:jc w:val="center"/>
            </w:pPr>
            <w:r w:rsidRPr="00F33DC3">
              <w:lastRenderedPageBreak/>
              <w:t>San Diego</w:t>
            </w:r>
          </w:p>
        </w:tc>
        <w:tc>
          <w:tcPr>
            <w:tcW w:w="1620" w:type="dxa"/>
            <w:noWrap/>
            <w:vAlign w:val="center"/>
            <w:hideMark/>
          </w:tcPr>
          <w:p w14:paraId="7D9150BC" w14:textId="77777777" w:rsidR="0009027D" w:rsidRPr="00F33DC3" w:rsidRDefault="0009027D" w:rsidP="00084B66">
            <w:pPr>
              <w:jc w:val="center"/>
            </w:pPr>
            <w:r w:rsidRPr="00F33DC3">
              <w:t>Escondido</w:t>
            </w:r>
          </w:p>
        </w:tc>
        <w:tc>
          <w:tcPr>
            <w:tcW w:w="3060" w:type="dxa"/>
            <w:noWrap/>
            <w:vAlign w:val="center"/>
            <w:hideMark/>
          </w:tcPr>
          <w:p w14:paraId="4AD33036" w14:textId="77777777" w:rsidR="0009027D" w:rsidRPr="00F33DC3" w:rsidRDefault="0009027D" w:rsidP="00084B66">
            <w:pPr>
              <w:jc w:val="center"/>
            </w:pPr>
            <w:r w:rsidRPr="00F33DC3">
              <w:t>Dunn-Edwards</w:t>
            </w:r>
          </w:p>
        </w:tc>
        <w:tc>
          <w:tcPr>
            <w:tcW w:w="3060" w:type="dxa"/>
            <w:noWrap/>
            <w:vAlign w:val="center"/>
            <w:hideMark/>
          </w:tcPr>
          <w:p w14:paraId="22ED6175" w14:textId="77777777" w:rsidR="0009027D" w:rsidRPr="00F33DC3" w:rsidRDefault="0009027D" w:rsidP="00084B66">
            <w:pPr>
              <w:jc w:val="center"/>
            </w:pPr>
            <w:r w:rsidRPr="00F33DC3">
              <w:t>505 N Broadway</w:t>
            </w:r>
          </w:p>
        </w:tc>
        <w:tc>
          <w:tcPr>
            <w:tcW w:w="1314" w:type="dxa"/>
            <w:noWrap/>
            <w:vAlign w:val="center"/>
            <w:hideMark/>
          </w:tcPr>
          <w:p w14:paraId="07C0972E" w14:textId="77777777" w:rsidR="0009027D" w:rsidRPr="00F33DC3" w:rsidRDefault="0009027D" w:rsidP="00084B66">
            <w:pPr>
              <w:jc w:val="center"/>
            </w:pPr>
            <w:r w:rsidRPr="00F33DC3">
              <w:t>Retail</w:t>
            </w:r>
          </w:p>
        </w:tc>
      </w:tr>
      <w:tr w:rsidR="0009027D" w:rsidRPr="00F33DC3" w14:paraId="30C0F542" w14:textId="77777777" w:rsidTr="00084B66">
        <w:trPr>
          <w:trHeight w:hRule="exact" w:val="864"/>
          <w:jc w:val="center"/>
        </w:trPr>
        <w:tc>
          <w:tcPr>
            <w:tcW w:w="1525" w:type="dxa"/>
            <w:noWrap/>
            <w:vAlign w:val="center"/>
            <w:hideMark/>
          </w:tcPr>
          <w:p w14:paraId="48628AE3" w14:textId="77777777" w:rsidR="0009027D" w:rsidRPr="00F33DC3" w:rsidRDefault="0009027D" w:rsidP="00084B66">
            <w:pPr>
              <w:jc w:val="center"/>
            </w:pPr>
            <w:r w:rsidRPr="00F33DC3">
              <w:t>San Diego</w:t>
            </w:r>
          </w:p>
        </w:tc>
        <w:tc>
          <w:tcPr>
            <w:tcW w:w="1620" w:type="dxa"/>
            <w:noWrap/>
            <w:vAlign w:val="center"/>
            <w:hideMark/>
          </w:tcPr>
          <w:p w14:paraId="0776F239" w14:textId="77777777" w:rsidR="0009027D" w:rsidRPr="00F33DC3" w:rsidRDefault="0009027D" w:rsidP="00084B66">
            <w:pPr>
              <w:jc w:val="center"/>
            </w:pPr>
            <w:r w:rsidRPr="00F33DC3">
              <w:t>Escondido</w:t>
            </w:r>
          </w:p>
        </w:tc>
        <w:tc>
          <w:tcPr>
            <w:tcW w:w="3060" w:type="dxa"/>
            <w:noWrap/>
            <w:vAlign w:val="center"/>
            <w:hideMark/>
          </w:tcPr>
          <w:p w14:paraId="79373152" w14:textId="77777777" w:rsidR="0009027D" w:rsidRPr="00F33DC3" w:rsidRDefault="0009027D" w:rsidP="00084B66">
            <w:pPr>
              <w:jc w:val="center"/>
            </w:pPr>
            <w:r w:rsidRPr="00F33DC3">
              <w:t>Escondido Ace Hardware</w:t>
            </w:r>
          </w:p>
        </w:tc>
        <w:tc>
          <w:tcPr>
            <w:tcW w:w="3060" w:type="dxa"/>
            <w:noWrap/>
            <w:vAlign w:val="center"/>
            <w:hideMark/>
          </w:tcPr>
          <w:p w14:paraId="556C14F8" w14:textId="77777777" w:rsidR="0009027D" w:rsidRPr="00F33DC3" w:rsidRDefault="0009027D" w:rsidP="00084B66">
            <w:pPr>
              <w:jc w:val="center"/>
            </w:pPr>
            <w:r w:rsidRPr="00F33DC3">
              <w:t>974 W El Norte Pkwy</w:t>
            </w:r>
          </w:p>
        </w:tc>
        <w:tc>
          <w:tcPr>
            <w:tcW w:w="1314" w:type="dxa"/>
            <w:noWrap/>
            <w:vAlign w:val="center"/>
            <w:hideMark/>
          </w:tcPr>
          <w:p w14:paraId="2E6D4370" w14:textId="77777777" w:rsidR="0009027D" w:rsidRPr="00F33DC3" w:rsidRDefault="0009027D" w:rsidP="00084B66">
            <w:pPr>
              <w:jc w:val="center"/>
            </w:pPr>
            <w:r w:rsidRPr="00F33DC3">
              <w:t>Retail</w:t>
            </w:r>
          </w:p>
        </w:tc>
      </w:tr>
      <w:tr w:rsidR="0009027D" w:rsidRPr="00F33DC3" w14:paraId="08ED4DA1" w14:textId="77777777" w:rsidTr="00084B66">
        <w:trPr>
          <w:trHeight w:hRule="exact" w:val="864"/>
          <w:jc w:val="center"/>
        </w:trPr>
        <w:tc>
          <w:tcPr>
            <w:tcW w:w="1525" w:type="dxa"/>
            <w:noWrap/>
            <w:vAlign w:val="center"/>
            <w:hideMark/>
          </w:tcPr>
          <w:p w14:paraId="758DA915" w14:textId="77777777" w:rsidR="0009027D" w:rsidRPr="00F33DC3" w:rsidRDefault="0009027D" w:rsidP="00084B66">
            <w:pPr>
              <w:jc w:val="center"/>
            </w:pPr>
            <w:r w:rsidRPr="00F33DC3">
              <w:t>San Diego</w:t>
            </w:r>
          </w:p>
        </w:tc>
        <w:tc>
          <w:tcPr>
            <w:tcW w:w="1620" w:type="dxa"/>
            <w:noWrap/>
            <w:vAlign w:val="center"/>
            <w:hideMark/>
          </w:tcPr>
          <w:p w14:paraId="569C8F1A" w14:textId="77777777" w:rsidR="0009027D" w:rsidRPr="00F33DC3" w:rsidRDefault="0009027D" w:rsidP="00084B66">
            <w:pPr>
              <w:jc w:val="center"/>
            </w:pPr>
            <w:r w:rsidRPr="00F33DC3">
              <w:t>Escondido</w:t>
            </w:r>
          </w:p>
        </w:tc>
        <w:tc>
          <w:tcPr>
            <w:tcW w:w="3060" w:type="dxa"/>
            <w:noWrap/>
            <w:vAlign w:val="center"/>
            <w:hideMark/>
          </w:tcPr>
          <w:p w14:paraId="4F2AB7AE" w14:textId="77777777" w:rsidR="0009027D" w:rsidRPr="00F33DC3" w:rsidRDefault="0009027D" w:rsidP="00084B66">
            <w:pPr>
              <w:jc w:val="center"/>
            </w:pPr>
            <w:r w:rsidRPr="00F33DC3">
              <w:t>Escondido HHW Facility</w:t>
            </w:r>
          </w:p>
        </w:tc>
        <w:tc>
          <w:tcPr>
            <w:tcW w:w="3060" w:type="dxa"/>
            <w:noWrap/>
            <w:vAlign w:val="center"/>
            <w:hideMark/>
          </w:tcPr>
          <w:p w14:paraId="34D562E2" w14:textId="77777777" w:rsidR="0009027D" w:rsidRPr="00F33DC3" w:rsidRDefault="0009027D" w:rsidP="00084B66">
            <w:pPr>
              <w:jc w:val="center"/>
            </w:pPr>
            <w:r w:rsidRPr="00F33DC3">
              <w:t>1044 W Washington Ave</w:t>
            </w:r>
          </w:p>
        </w:tc>
        <w:tc>
          <w:tcPr>
            <w:tcW w:w="1314" w:type="dxa"/>
            <w:noWrap/>
            <w:vAlign w:val="center"/>
            <w:hideMark/>
          </w:tcPr>
          <w:p w14:paraId="793F3551" w14:textId="77777777" w:rsidR="0009027D" w:rsidRPr="00F33DC3" w:rsidRDefault="0009027D" w:rsidP="00084B66">
            <w:pPr>
              <w:jc w:val="center"/>
            </w:pPr>
            <w:r w:rsidRPr="00F33DC3">
              <w:t>HHW Facility</w:t>
            </w:r>
          </w:p>
        </w:tc>
      </w:tr>
      <w:tr w:rsidR="0009027D" w:rsidRPr="00F33DC3" w14:paraId="66874803" w14:textId="77777777" w:rsidTr="00084B66">
        <w:trPr>
          <w:trHeight w:hRule="exact" w:val="864"/>
          <w:jc w:val="center"/>
        </w:trPr>
        <w:tc>
          <w:tcPr>
            <w:tcW w:w="1525" w:type="dxa"/>
            <w:noWrap/>
            <w:vAlign w:val="center"/>
            <w:hideMark/>
          </w:tcPr>
          <w:p w14:paraId="12C7CDDE" w14:textId="77777777" w:rsidR="0009027D" w:rsidRPr="00F33DC3" w:rsidRDefault="0009027D" w:rsidP="00084B66">
            <w:pPr>
              <w:jc w:val="center"/>
            </w:pPr>
            <w:r w:rsidRPr="00F33DC3">
              <w:t>San Diego</w:t>
            </w:r>
          </w:p>
        </w:tc>
        <w:tc>
          <w:tcPr>
            <w:tcW w:w="1620" w:type="dxa"/>
            <w:noWrap/>
            <w:vAlign w:val="center"/>
            <w:hideMark/>
          </w:tcPr>
          <w:p w14:paraId="16316FDA" w14:textId="77777777" w:rsidR="0009027D" w:rsidRPr="00F33DC3" w:rsidRDefault="0009027D" w:rsidP="00084B66">
            <w:pPr>
              <w:jc w:val="center"/>
            </w:pPr>
            <w:r w:rsidRPr="00F33DC3">
              <w:t>Escondido</w:t>
            </w:r>
          </w:p>
        </w:tc>
        <w:tc>
          <w:tcPr>
            <w:tcW w:w="3060" w:type="dxa"/>
            <w:noWrap/>
            <w:vAlign w:val="center"/>
            <w:hideMark/>
          </w:tcPr>
          <w:p w14:paraId="019CCC80" w14:textId="77777777" w:rsidR="0009027D" w:rsidRPr="00F33DC3" w:rsidRDefault="0009027D" w:rsidP="00084B66">
            <w:pPr>
              <w:jc w:val="center"/>
            </w:pPr>
            <w:r w:rsidRPr="00F33DC3">
              <w:t>Escondido Lumber and True Value</w:t>
            </w:r>
          </w:p>
        </w:tc>
        <w:tc>
          <w:tcPr>
            <w:tcW w:w="3060" w:type="dxa"/>
            <w:noWrap/>
            <w:vAlign w:val="center"/>
            <w:hideMark/>
          </w:tcPr>
          <w:p w14:paraId="775DF6DB" w14:textId="77777777" w:rsidR="0009027D" w:rsidRPr="00F33DC3" w:rsidRDefault="0009027D" w:rsidP="00084B66">
            <w:pPr>
              <w:jc w:val="center"/>
            </w:pPr>
            <w:r w:rsidRPr="00F33DC3">
              <w:t>310 S Quince St</w:t>
            </w:r>
          </w:p>
        </w:tc>
        <w:tc>
          <w:tcPr>
            <w:tcW w:w="1314" w:type="dxa"/>
            <w:noWrap/>
            <w:vAlign w:val="center"/>
            <w:hideMark/>
          </w:tcPr>
          <w:p w14:paraId="6AD41DC7" w14:textId="77777777" w:rsidR="0009027D" w:rsidRPr="00F33DC3" w:rsidRDefault="0009027D" w:rsidP="00084B66">
            <w:pPr>
              <w:jc w:val="center"/>
            </w:pPr>
            <w:r w:rsidRPr="00F33DC3">
              <w:t>Retail</w:t>
            </w:r>
          </w:p>
        </w:tc>
      </w:tr>
      <w:tr w:rsidR="0009027D" w:rsidRPr="00F33DC3" w14:paraId="2DB04266" w14:textId="77777777" w:rsidTr="00084B66">
        <w:trPr>
          <w:trHeight w:hRule="exact" w:val="864"/>
          <w:jc w:val="center"/>
        </w:trPr>
        <w:tc>
          <w:tcPr>
            <w:tcW w:w="1525" w:type="dxa"/>
            <w:noWrap/>
            <w:vAlign w:val="center"/>
            <w:hideMark/>
          </w:tcPr>
          <w:p w14:paraId="6EE28A81" w14:textId="77777777" w:rsidR="0009027D" w:rsidRPr="00F33DC3" w:rsidRDefault="0009027D" w:rsidP="00084B66">
            <w:pPr>
              <w:jc w:val="center"/>
            </w:pPr>
            <w:r w:rsidRPr="00F33DC3">
              <w:t>San Diego</w:t>
            </w:r>
          </w:p>
        </w:tc>
        <w:tc>
          <w:tcPr>
            <w:tcW w:w="1620" w:type="dxa"/>
            <w:noWrap/>
            <w:vAlign w:val="center"/>
            <w:hideMark/>
          </w:tcPr>
          <w:p w14:paraId="03E87AE4" w14:textId="77777777" w:rsidR="0009027D" w:rsidRPr="00F33DC3" w:rsidRDefault="0009027D" w:rsidP="00084B66">
            <w:pPr>
              <w:jc w:val="center"/>
            </w:pPr>
            <w:r w:rsidRPr="00F33DC3">
              <w:t>Escondido</w:t>
            </w:r>
          </w:p>
        </w:tc>
        <w:tc>
          <w:tcPr>
            <w:tcW w:w="3060" w:type="dxa"/>
            <w:noWrap/>
            <w:vAlign w:val="center"/>
            <w:hideMark/>
          </w:tcPr>
          <w:p w14:paraId="08BF3241" w14:textId="77777777" w:rsidR="0009027D" w:rsidRPr="00F33DC3" w:rsidRDefault="0009027D" w:rsidP="00084B66">
            <w:pPr>
              <w:jc w:val="center"/>
            </w:pPr>
            <w:r w:rsidRPr="00F33DC3">
              <w:t>Sherwin-Williams</w:t>
            </w:r>
          </w:p>
        </w:tc>
        <w:tc>
          <w:tcPr>
            <w:tcW w:w="3060" w:type="dxa"/>
            <w:noWrap/>
            <w:vAlign w:val="center"/>
            <w:hideMark/>
          </w:tcPr>
          <w:p w14:paraId="29F7AEA6" w14:textId="77777777" w:rsidR="0009027D" w:rsidRPr="00F33DC3" w:rsidRDefault="0009027D" w:rsidP="00084B66">
            <w:pPr>
              <w:jc w:val="center"/>
            </w:pPr>
            <w:r w:rsidRPr="00F33DC3">
              <w:t>615 N Escondido Blvd</w:t>
            </w:r>
          </w:p>
        </w:tc>
        <w:tc>
          <w:tcPr>
            <w:tcW w:w="1314" w:type="dxa"/>
            <w:noWrap/>
            <w:vAlign w:val="center"/>
            <w:hideMark/>
          </w:tcPr>
          <w:p w14:paraId="1DF3D147" w14:textId="77777777" w:rsidR="0009027D" w:rsidRPr="00F33DC3" w:rsidRDefault="0009027D" w:rsidP="00084B66">
            <w:pPr>
              <w:jc w:val="center"/>
            </w:pPr>
            <w:r w:rsidRPr="00F33DC3">
              <w:t>Retail</w:t>
            </w:r>
          </w:p>
        </w:tc>
      </w:tr>
      <w:tr w:rsidR="0009027D" w:rsidRPr="00F33DC3" w14:paraId="4853FF1F" w14:textId="77777777" w:rsidTr="00084B66">
        <w:trPr>
          <w:trHeight w:hRule="exact" w:val="864"/>
          <w:jc w:val="center"/>
        </w:trPr>
        <w:tc>
          <w:tcPr>
            <w:tcW w:w="1525" w:type="dxa"/>
            <w:noWrap/>
            <w:vAlign w:val="center"/>
            <w:hideMark/>
          </w:tcPr>
          <w:p w14:paraId="5DEFFFF8" w14:textId="77777777" w:rsidR="0009027D" w:rsidRPr="00F33DC3" w:rsidRDefault="0009027D" w:rsidP="00084B66">
            <w:pPr>
              <w:jc w:val="center"/>
            </w:pPr>
            <w:r w:rsidRPr="00F33DC3">
              <w:t>San Diego</w:t>
            </w:r>
          </w:p>
        </w:tc>
        <w:tc>
          <w:tcPr>
            <w:tcW w:w="1620" w:type="dxa"/>
            <w:noWrap/>
            <w:vAlign w:val="center"/>
            <w:hideMark/>
          </w:tcPr>
          <w:p w14:paraId="5B3BC0C8" w14:textId="77777777" w:rsidR="0009027D" w:rsidRPr="00F33DC3" w:rsidRDefault="0009027D" w:rsidP="00084B66">
            <w:pPr>
              <w:jc w:val="center"/>
            </w:pPr>
            <w:r w:rsidRPr="00F33DC3">
              <w:t>Escondido</w:t>
            </w:r>
          </w:p>
        </w:tc>
        <w:tc>
          <w:tcPr>
            <w:tcW w:w="3060" w:type="dxa"/>
            <w:noWrap/>
            <w:vAlign w:val="center"/>
            <w:hideMark/>
          </w:tcPr>
          <w:p w14:paraId="1E5FA3E2" w14:textId="77777777" w:rsidR="0009027D" w:rsidRPr="00F33DC3" w:rsidRDefault="0009027D" w:rsidP="00084B66">
            <w:pPr>
              <w:jc w:val="center"/>
            </w:pPr>
            <w:r w:rsidRPr="00F33DC3">
              <w:t>Sherwin-Williams</w:t>
            </w:r>
          </w:p>
        </w:tc>
        <w:tc>
          <w:tcPr>
            <w:tcW w:w="3060" w:type="dxa"/>
            <w:noWrap/>
            <w:vAlign w:val="center"/>
            <w:hideMark/>
          </w:tcPr>
          <w:p w14:paraId="561EC5CE" w14:textId="77777777" w:rsidR="0009027D" w:rsidRPr="00F33DC3" w:rsidRDefault="0009027D" w:rsidP="00084B66">
            <w:pPr>
              <w:jc w:val="center"/>
            </w:pPr>
            <w:r w:rsidRPr="00F33DC3">
              <w:t>574 N Tulip St</w:t>
            </w:r>
          </w:p>
        </w:tc>
        <w:tc>
          <w:tcPr>
            <w:tcW w:w="1314" w:type="dxa"/>
            <w:noWrap/>
            <w:vAlign w:val="center"/>
            <w:hideMark/>
          </w:tcPr>
          <w:p w14:paraId="75974C38" w14:textId="77777777" w:rsidR="0009027D" w:rsidRPr="00F33DC3" w:rsidRDefault="0009027D" w:rsidP="00084B66">
            <w:pPr>
              <w:jc w:val="center"/>
            </w:pPr>
            <w:r w:rsidRPr="00F33DC3">
              <w:t>Retail</w:t>
            </w:r>
          </w:p>
        </w:tc>
      </w:tr>
      <w:tr w:rsidR="0009027D" w:rsidRPr="00F33DC3" w14:paraId="32AA930F" w14:textId="77777777" w:rsidTr="00084B66">
        <w:trPr>
          <w:trHeight w:hRule="exact" w:val="864"/>
          <w:jc w:val="center"/>
        </w:trPr>
        <w:tc>
          <w:tcPr>
            <w:tcW w:w="1525" w:type="dxa"/>
            <w:noWrap/>
            <w:vAlign w:val="center"/>
            <w:hideMark/>
          </w:tcPr>
          <w:p w14:paraId="596F2EFD" w14:textId="77777777" w:rsidR="0009027D" w:rsidRPr="00F33DC3" w:rsidRDefault="0009027D" w:rsidP="00084B66">
            <w:pPr>
              <w:jc w:val="center"/>
            </w:pPr>
            <w:r w:rsidRPr="00F33DC3">
              <w:t>San Diego</w:t>
            </w:r>
          </w:p>
        </w:tc>
        <w:tc>
          <w:tcPr>
            <w:tcW w:w="1620" w:type="dxa"/>
            <w:noWrap/>
            <w:vAlign w:val="center"/>
            <w:hideMark/>
          </w:tcPr>
          <w:p w14:paraId="196A7AE0" w14:textId="77777777" w:rsidR="0009027D" w:rsidRPr="00F33DC3" w:rsidRDefault="0009027D" w:rsidP="00084B66">
            <w:pPr>
              <w:jc w:val="center"/>
            </w:pPr>
            <w:r w:rsidRPr="00F33DC3">
              <w:t>Escondido</w:t>
            </w:r>
          </w:p>
        </w:tc>
        <w:tc>
          <w:tcPr>
            <w:tcW w:w="3060" w:type="dxa"/>
            <w:noWrap/>
            <w:vAlign w:val="center"/>
            <w:hideMark/>
          </w:tcPr>
          <w:p w14:paraId="24F8AA7C" w14:textId="77777777" w:rsidR="0009027D" w:rsidRPr="00F33DC3" w:rsidRDefault="0009027D" w:rsidP="00084B66">
            <w:pPr>
              <w:jc w:val="center"/>
            </w:pPr>
            <w:r w:rsidRPr="00F33DC3">
              <w:t>Shilpark Paint</w:t>
            </w:r>
          </w:p>
        </w:tc>
        <w:tc>
          <w:tcPr>
            <w:tcW w:w="3060" w:type="dxa"/>
            <w:noWrap/>
            <w:vAlign w:val="center"/>
            <w:hideMark/>
          </w:tcPr>
          <w:p w14:paraId="72B118FB" w14:textId="77777777" w:rsidR="0009027D" w:rsidRPr="00F33DC3" w:rsidRDefault="0009027D" w:rsidP="00084B66">
            <w:pPr>
              <w:jc w:val="center"/>
            </w:pPr>
            <w:r w:rsidRPr="00F33DC3">
              <w:t>506 W Washington Ave</w:t>
            </w:r>
          </w:p>
        </w:tc>
        <w:tc>
          <w:tcPr>
            <w:tcW w:w="1314" w:type="dxa"/>
            <w:noWrap/>
            <w:vAlign w:val="center"/>
            <w:hideMark/>
          </w:tcPr>
          <w:p w14:paraId="0F184F65" w14:textId="77777777" w:rsidR="0009027D" w:rsidRPr="00F33DC3" w:rsidRDefault="0009027D" w:rsidP="00084B66">
            <w:pPr>
              <w:jc w:val="center"/>
            </w:pPr>
            <w:r w:rsidRPr="00F33DC3">
              <w:t>Retail</w:t>
            </w:r>
          </w:p>
        </w:tc>
      </w:tr>
      <w:tr w:rsidR="0009027D" w:rsidRPr="00F33DC3" w14:paraId="2BF771D6" w14:textId="77777777" w:rsidTr="00084B66">
        <w:trPr>
          <w:trHeight w:hRule="exact" w:val="864"/>
          <w:jc w:val="center"/>
        </w:trPr>
        <w:tc>
          <w:tcPr>
            <w:tcW w:w="1525" w:type="dxa"/>
            <w:noWrap/>
            <w:vAlign w:val="center"/>
            <w:hideMark/>
          </w:tcPr>
          <w:p w14:paraId="54D87739" w14:textId="77777777" w:rsidR="0009027D" w:rsidRPr="00F33DC3" w:rsidRDefault="0009027D" w:rsidP="00084B66">
            <w:pPr>
              <w:jc w:val="center"/>
            </w:pPr>
            <w:r w:rsidRPr="00F33DC3">
              <w:t>San Diego</w:t>
            </w:r>
          </w:p>
        </w:tc>
        <w:tc>
          <w:tcPr>
            <w:tcW w:w="1620" w:type="dxa"/>
            <w:noWrap/>
            <w:vAlign w:val="center"/>
            <w:hideMark/>
          </w:tcPr>
          <w:p w14:paraId="0F629835" w14:textId="77777777" w:rsidR="0009027D" w:rsidRPr="00F33DC3" w:rsidRDefault="0009027D" w:rsidP="00084B66">
            <w:pPr>
              <w:jc w:val="center"/>
            </w:pPr>
            <w:r w:rsidRPr="00F33DC3">
              <w:t>Escondido</w:t>
            </w:r>
          </w:p>
        </w:tc>
        <w:tc>
          <w:tcPr>
            <w:tcW w:w="3060" w:type="dxa"/>
            <w:noWrap/>
            <w:vAlign w:val="center"/>
            <w:hideMark/>
          </w:tcPr>
          <w:p w14:paraId="5475DC34" w14:textId="77777777" w:rsidR="0009027D" w:rsidRPr="00F33DC3" w:rsidRDefault="0009027D" w:rsidP="00084B66">
            <w:pPr>
              <w:jc w:val="center"/>
            </w:pPr>
            <w:r w:rsidRPr="00F33DC3">
              <w:t>Vista Paint</w:t>
            </w:r>
          </w:p>
        </w:tc>
        <w:tc>
          <w:tcPr>
            <w:tcW w:w="3060" w:type="dxa"/>
            <w:noWrap/>
            <w:vAlign w:val="center"/>
            <w:hideMark/>
          </w:tcPr>
          <w:p w14:paraId="488DA483" w14:textId="77777777" w:rsidR="0009027D" w:rsidRPr="00F33DC3" w:rsidRDefault="0009027D" w:rsidP="00084B66">
            <w:pPr>
              <w:jc w:val="center"/>
            </w:pPr>
            <w:r w:rsidRPr="00F33DC3">
              <w:t>602 N Escondido Blvd</w:t>
            </w:r>
          </w:p>
        </w:tc>
        <w:tc>
          <w:tcPr>
            <w:tcW w:w="1314" w:type="dxa"/>
            <w:noWrap/>
            <w:vAlign w:val="center"/>
            <w:hideMark/>
          </w:tcPr>
          <w:p w14:paraId="7CED0576" w14:textId="77777777" w:rsidR="0009027D" w:rsidRPr="00F33DC3" w:rsidRDefault="0009027D" w:rsidP="00084B66">
            <w:pPr>
              <w:jc w:val="center"/>
            </w:pPr>
            <w:r w:rsidRPr="00F33DC3">
              <w:t>Retail</w:t>
            </w:r>
          </w:p>
        </w:tc>
      </w:tr>
      <w:tr w:rsidR="0009027D" w:rsidRPr="00F33DC3" w14:paraId="5F66CFA3" w14:textId="77777777" w:rsidTr="00084B66">
        <w:trPr>
          <w:trHeight w:hRule="exact" w:val="864"/>
          <w:jc w:val="center"/>
        </w:trPr>
        <w:tc>
          <w:tcPr>
            <w:tcW w:w="1525" w:type="dxa"/>
            <w:noWrap/>
            <w:vAlign w:val="center"/>
            <w:hideMark/>
          </w:tcPr>
          <w:p w14:paraId="4ED6DCDB" w14:textId="77777777" w:rsidR="0009027D" w:rsidRPr="00F33DC3" w:rsidRDefault="0009027D" w:rsidP="00084B66">
            <w:pPr>
              <w:jc w:val="center"/>
            </w:pPr>
            <w:r w:rsidRPr="00F33DC3">
              <w:t>San Diego</w:t>
            </w:r>
          </w:p>
        </w:tc>
        <w:tc>
          <w:tcPr>
            <w:tcW w:w="1620" w:type="dxa"/>
            <w:noWrap/>
            <w:vAlign w:val="center"/>
            <w:hideMark/>
          </w:tcPr>
          <w:p w14:paraId="23E3ADA7" w14:textId="77777777" w:rsidR="0009027D" w:rsidRPr="00F33DC3" w:rsidRDefault="0009027D" w:rsidP="00084B66">
            <w:pPr>
              <w:jc w:val="center"/>
            </w:pPr>
            <w:r w:rsidRPr="00F33DC3">
              <w:t>La Jolla</w:t>
            </w:r>
          </w:p>
        </w:tc>
        <w:tc>
          <w:tcPr>
            <w:tcW w:w="3060" w:type="dxa"/>
            <w:noWrap/>
            <w:vAlign w:val="center"/>
            <w:hideMark/>
          </w:tcPr>
          <w:p w14:paraId="7089AF50" w14:textId="77777777" w:rsidR="0009027D" w:rsidRPr="00F33DC3" w:rsidRDefault="0009027D" w:rsidP="00084B66">
            <w:pPr>
              <w:jc w:val="center"/>
            </w:pPr>
            <w:r w:rsidRPr="00F33DC3">
              <w:t>Sherwin-Williams</w:t>
            </w:r>
          </w:p>
        </w:tc>
        <w:tc>
          <w:tcPr>
            <w:tcW w:w="3060" w:type="dxa"/>
            <w:noWrap/>
            <w:vAlign w:val="center"/>
            <w:hideMark/>
          </w:tcPr>
          <w:p w14:paraId="6D17937C" w14:textId="77777777" w:rsidR="0009027D" w:rsidRPr="00F33DC3" w:rsidRDefault="0009027D" w:rsidP="00084B66">
            <w:pPr>
              <w:jc w:val="center"/>
            </w:pPr>
            <w:r w:rsidRPr="00F33DC3">
              <w:t>7477 Girard Ave</w:t>
            </w:r>
          </w:p>
        </w:tc>
        <w:tc>
          <w:tcPr>
            <w:tcW w:w="1314" w:type="dxa"/>
            <w:noWrap/>
            <w:vAlign w:val="center"/>
            <w:hideMark/>
          </w:tcPr>
          <w:p w14:paraId="3C81ECD1" w14:textId="77777777" w:rsidR="0009027D" w:rsidRPr="00F33DC3" w:rsidRDefault="0009027D" w:rsidP="00084B66">
            <w:pPr>
              <w:jc w:val="center"/>
            </w:pPr>
            <w:r w:rsidRPr="00F33DC3">
              <w:t>Retail</w:t>
            </w:r>
          </w:p>
        </w:tc>
      </w:tr>
      <w:tr w:rsidR="0009027D" w:rsidRPr="00F33DC3" w14:paraId="61E938A6" w14:textId="77777777" w:rsidTr="00084B66">
        <w:trPr>
          <w:trHeight w:hRule="exact" w:val="864"/>
          <w:jc w:val="center"/>
        </w:trPr>
        <w:tc>
          <w:tcPr>
            <w:tcW w:w="1525" w:type="dxa"/>
            <w:noWrap/>
            <w:vAlign w:val="center"/>
            <w:hideMark/>
          </w:tcPr>
          <w:p w14:paraId="06388586" w14:textId="77777777" w:rsidR="0009027D" w:rsidRPr="00F33DC3" w:rsidRDefault="0009027D" w:rsidP="00084B66">
            <w:pPr>
              <w:jc w:val="center"/>
            </w:pPr>
            <w:r w:rsidRPr="00F33DC3">
              <w:t>San Diego</w:t>
            </w:r>
          </w:p>
        </w:tc>
        <w:tc>
          <w:tcPr>
            <w:tcW w:w="1620" w:type="dxa"/>
            <w:noWrap/>
            <w:vAlign w:val="center"/>
            <w:hideMark/>
          </w:tcPr>
          <w:p w14:paraId="416708F9" w14:textId="77777777" w:rsidR="0009027D" w:rsidRPr="00F33DC3" w:rsidRDefault="0009027D" w:rsidP="00084B66">
            <w:pPr>
              <w:jc w:val="center"/>
            </w:pPr>
            <w:r w:rsidRPr="00F33DC3">
              <w:t>La Mesa</w:t>
            </w:r>
          </w:p>
        </w:tc>
        <w:tc>
          <w:tcPr>
            <w:tcW w:w="3060" w:type="dxa"/>
            <w:noWrap/>
            <w:vAlign w:val="center"/>
            <w:hideMark/>
          </w:tcPr>
          <w:p w14:paraId="28D00124" w14:textId="77777777" w:rsidR="0009027D" w:rsidRPr="00F33DC3" w:rsidRDefault="0009027D" w:rsidP="00084B66">
            <w:pPr>
              <w:jc w:val="center"/>
            </w:pPr>
            <w:r w:rsidRPr="00F33DC3">
              <w:t>Dunn-Edwards</w:t>
            </w:r>
          </w:p>
        </w:tc>
        <w:tc>
          <w:tcPr>
            <w:tcW w:w="3060" w:type="dxa"/>
            <w:noWrap/>
            <w:vAlign w:val="center"/>
            <w:hideMark/>
          </w:tcPr>
          <w:p w14:paraId="4EC87CE5" w14:textId="77777777" w:rsidR="0009027D" w:rsidRPr="00F33DC3" w:rsidRDefault="0009027D" w:rsidP="00084B66">
            <w:pPr>
              <w:jc w:val="center"/>
            </w:pPr>
            <w:r w:rsidRPr="00F33DC3">
              <w:t>5250 Jackson Dr</w:t>
            </w:r>
          </w:p>
        </w:tc>
        <w:tc>
          <w:tcPr>
            <w:tcW w:w="1314" w:type="dxa"/>
            <w:noWrap/>
            <w:vAlign w:val="center"/>
            <w:hideMark/>
          </w:tcPr>
          <w:p w14:paraId="7C6C4D95" w14:textId="77777777" w:rsidR="0009027D" w:rsidRPr="00F33DC3" w:rsidRDefault="0009027D" w:rsidP="00084B66">
            <w:pPr>
              <w:jc w:val="center"/>
            </w:pPr>
            <w:r w:rsidRPr="00F33DC3">
              <w:t>Retail</w:t>
            </w:r>
          </w:p>
        </w:tc>
      </w:tr>
      <w:tr w:rsidR="0009027D" w:rsidRPr="00F33DC3" w14:paraId="37E727B7" w14:textId="77777777" w:rsidTr="00084B66">
        <w:trPr>
          <w:trHeight w:hRule="exact" w:val="864"/>
          <w:jc w:val="center"/>
        </w:trPr>
        <w:tc>
          <w:tcPr>
            <w:tcW w:w="1525" w:type="dxa"/>
            <w:noWrap/>
            <w:vAlign w:val="center"/>
            <w:hideMark/>
          </w:tcPr>
          <w:p w14:paraId="4B2F2B52" w14:textId="77777777" w:rsidR="0009027D" w:rsidRPr="00F33DC3" w:rsidRDefault="0009027D" w:rsidP="00084B66">
            <w:pPr>
              <w:jc w:val="center"/>
            </w:pPr>
            <w:r w:rsidRPr="00F33DC3">
              <w:t>San Diego</w:t>
            </w:r>
          </w:p>
        </w:tc>
        <w:tc>
          <w:tcPr>
            <w:tcW w:w="1620" w:type="dxa"/>
            <w:noWrap/>
            <w:vAlign w:val="center"/>
            <w:hideMark/>
          </w:tcPr>
          <w:p w14:paraId="6B9DBBA8" w14:textId="77777777" w:rsidR="0009027D" w:rsidRPr="00F33DC3" w:rsidRDefault="0009027D" w:rsidP="00084B66">
            <w:pPr>
              <w:jc w:val="center"/>
            </w:pPr>
            <w:r w:rsidRPr="00F33DC3">
              <w:t>La Mesa</w:t>
            </w:r>
          </w:p>
        </w:tc>
        <w:tc>
          <w:tcPr>
            <w:tcW w:w="3060" w:type="dxa"/>
            <w:noWrap/>
            <w:vAlign w:val="center"/>
            <w:hideMark/>
          </w:tcPr>
          <w:p w14:paraId="1D351831" w14:textId="77777777" w:rsidR="0009027D" w:rsidRPr="00F33DC3" w:rsidRDefault="0009027D" w:rsidP="00084B66">
            <w:pPr>
              <w:jc w:val="center"/>
            </w:pPr>
            <w:r w:rsidRPr="00F33DC3">
              <w:t>Sherwin-Williams</w:t>
            </w:r>
          </w:p>
        </w:tc>
        <w:tc>
          <w:tcPr>
            <w:tcW w:w="3060" w:type="dxa"/>
            <w:noWrap/>
            <w:vAlign w:val="center"/>
            <w:hideMark/>
          </w:tcPr>
          <w:p w14:paraId="18EDC288" w14:textId="77777777" w:rsidR="0009027D" w:rsidRPr="00F33DC3" w:rsidRDefault="0009027D" w:rsidP="00084B66">
            <w:pPr>
              <w:jc w:val="center"/>
            </w:pPr>
            <w:r w:rsidRPr="00F33DC3">
              <w:t>8784 Grossmont Blvd</w:t>
            </w:r>
          </w:p>
        </w:tc>
        <w:tc>
          <w:tcPr>
            <w:tcW w:w="1314" w:type="dxa"/>
            <w:noWrap/>
            <w:vAlign w:val="center"/>
            <w:hideMark/>
          </w:tcPr>
          <w:p w14:paraId="744C8DC1" w14:textId="77777777" w:rsidR="0009027D" w:rsidRPr="00F33DC3" w:rsidRDefault="0009027D" w:rsidP="00084B66">
            <w:pPr>
              <w:jc w:val="center"/>
            </w:pPr>
            <w:r w:rsidRPr="00F33DC3">
              <w:t>Retail</w:t>
            </w:r>
          </w:p>
        </w:tc>
      </w:tr>
      <w:tr w:rsidR="0009027D" w:rsidRPr="00F33DC3" w14:paraId="09CAC502" w14:textId="77777777" w:rsidTr="00084B66">
        <w:trPr>
          <w:trHeight w:hRule="exact" w:val="864"/>
          <w:jc w:val="center"/>
        </w:trPr>
        <w:tc>
          <w:tcPr>
            <w:tcW w:w="1525" w:type="dxa"/>
            <w:noWrap/>
            <w:vAlign w:val="center"/>
            <w:hideMark/>
          </w:tcPr>
          <w:p w14:paraId="39EB6209" w14:textId="77777777" w:rsidR="0009027D" w:rsidRPr="00F33DC3" w:rsidRDefault="0009027D" w:rsidP="00084B66">
            <w:pPr>
              <w:jc w:val="center"/>
            </w:pPr>
            <w:r w:rsidRPr="00F33DC3">
              <w:t>San Diego</w:t>
            </w:r>
          </w:p>
        </w:tc>
        <w:tc>
          <w:tcPr>
            <w:tcW w:w="1620" w:type="dxa"/>
            <w:noWrap/>
            <w:vAlign w:val="center"/>
            <w:hideMark/>
          </w:tcPr>
          <w:p w14:paraId="161CC2D9" w14:textId="77777777" w:rsidR="0009027D" w:rsidRPr="00F33DC3" w:rsidRDefault="0009027D" w:rsidP="00084B66">
            <w:pPr>
              <w:jc w:val="center"/>
            </w:pPr>
            <w:r w:rsidRPr="00F33DC3">
              <w:t>Lemon Grove</w:t>
            </w:r>
          </w:p>
        </w:tc>
        <w:tc>
          <w:tcPr>
            <w:tcW w:w="3060" w:type="dxa"/>
            <w:noWrap/>
            <w:vAlign w:val="center"/>
            <w:hideMark/>
          </w:tcPr>
          <w:p w14:paraId="686BAE8F" w14:textId="77777777" w:rsidR="0009027D" w:rsidRPr="00F33DC3" w:rsidRDefault="0009027D" w:rsidP="00084B66">
            <w:pPr>
              <w:jc w:val="center"/>
            </w:pPr>
            <w:r w:rsidRPr="00F33DC3">
              <w:t>Sherwin-Williams</w:t>
            </w:r>
          </w:p>
        </w:tc>
        <w:tc>
          <w:tcPr>
            <w:tcW w:w="3060" w:type="dxa"/>
            <w:noWrap/>
            <w:vAlign w:val="center"/>
            <w:hideMark/>
          </w:tcPr>
          <w:p w14:paraId="061498D7" w14:textId="77777777" w:rsidR="0009027D" w:rsidRPr="00F33DC3" w:rsidRDefault="0009027D" w:rsidP="00084B66">
            <w:pPr>
              <w:jc w:val="center"/>
            </w:pPr>
            <w:r w:rsidRPr="00F33DC3">
              <w:t>6941 Federal Blvd</w:t>
            </w:r>
          </w:p>
        </w:tc>
        <w:tc>
          <w:tcPr>
            <w:tcW w:w="1314" w:type="dxa"/>
            <w:noWrap/>
            <w:vAlign w:val="center"/>
            <w:hideMark/>
          </w:tcPr>
          <w:p w14:paraId="5F38315E" w14:textId="77777777" w:rsidR="0009027D" w:rsidRPr="00F33DC3" w:rsidRDefault="0009027D" w:rsidP="00084B66">
            <w:pPr>
              <w:jc w:val="center"/>
            </w:pPr>
            <w:r w:rsidRPr="00F33DC3">
              <w:t>Retail</w:t>
            </w:r>
          </w:p>
        </w:tc>
      </w:tr>
      <w:tr w:rsidR="0009027D" w:rsidRPr="00F33DC3" w14:paraId="174A5D7B" w14:textId="77777777" w:rsidTr="00084B66">
        <w:trPr>
          <w:trHeight w:hRule="exact" w:val="864"/>
          <w:jc w:val="center"/>
        </w:trPr>
        <w:tc>
          <w:tcPr>
            <w:tcW w:w="1525" w:type="dxa"/>
            <w:noWrap/>
            <w:vAlign w:val="center"/>
            <w:hideMark/>
          </w:tcPr>
          <w:p w14:paraId="42F499BF" w14:textId="77777777" w:rsidR="0009027D" w:rsidRPr="00F33DC3" w:rsidRDefault="0009027D" w:rsidP="00084B66">
            <w:pPr>
              <w:jc w:val="center"/>
            </w:pPr>
            <w:r w:rsidRPr="00F33DC3">
              <w:t>San Diego</w:t>
            </w:r>
          </w:p>
        </w:tc>
        <w:tc>
          <w:tcPr>
            <w:tcW w:w="1620" w:type="dxa"/>
            <w:noWrap/>
            <w:vAlign w:val="center"/>
            <w:hideMark/>
          </w:tcPr>
          <w:p w14:paraId="3CBAFAD2" w14:textId="77777777" w:rsidR="0009027D" w:rsidRPr="00F33DC3" w:rsidRDefault="0009027D" w:rsidP="00084B66">
            <w:pPr>
              <w:jc w:val="center"/>
            </w:pPr>
            <w:r w:rsidRPr="00F33DC3">
              <w:t>National City</w:t>
            </w:r>
          </w:p>
        </w:tc>
        <w:tc>
          <w:tcPr>
            <w:tcW w:w="3060" w:type="dxa"/>
            <w:noWrap/>
            <w:vAlign w:val="center"/>
            <w:hideMark/>
          </w:tcPr>
          <w:p w14:paraId="6C351A3C" w14:textId="77777777" w:rsidR="0009027D" w:rsidRPr="00F33DC3" w:rsidRDefault="0009027D" w:rsidP="00084B66">
            <w:pPr>
              <w:jc w:val="center"/>
            </w:pPr>
            <w:r w:rsidRPr="00F33DC3">
              <w:t>Dunn-Edwards</w:t>
            </w:r>
          </w:p>
        </w:tc>
        <w:tc>
          <w:tcPr>
            <w:tcW w:w="3060" w:type="dxa"/>
            <w:noWrap/>
            <w:vAlign w:val="center"/>
            <w:hideMark/>
          </w:tcPr>
          <w:p w14:paraId="4C3C68BB" w14:textId="77777777" w:rsidR="0009027D" w:rsidRPr="00F33DC3" w:rsidRDefault="0009027D" w:rsidP="00084B66">
            <w:pPr>
              <w:jc w:val="center"/>
            </w:pPr>
            <w:r w:rsidRPr="00F33DC3">
              <w:t>1747 Sweetwater Rd</w:t>
            </w:r>
          </w:p>
        </w:tc>
        <w:tc>
          <w:tcPr>
            <w:tcW w:w="1314" w:type="dxa"/>
            <w:noWrap/>
            <w:vAlign w:val="center"/>
            <w:hideMark/>
          </w:tcPr>
          <w:p w14:paraId="448AAE37" w14:textId="77777777" w:rsidR="0009027D" w:rsidRPr="00F33DC3" w:rsidRDefault="0009027D" w:rsidP="00084B66">
            <w:pPr>
              <w:jc w:val="center"/>
            </w:pPr>
            <w:r w:rsidRPr="00F33DC3">
              <w:t>Retail</w:t>
            </w:r>
          </w:p>
        </w:tc>
      </w:tr>
      <w:tr w:rsidR="0009027D" w:rsidRPr="00F33DC3" w14:paraId="135A220A" w14:textId="77777777" w:rsidTr="00084B66">
        <w:trPr>
          <w:trHeight w:hRule="exact" w:val="864"/>
          <w:jc w:val="center"/>
        </w:trPr>
        <w:tc>
          <w:tcPr>
            <w:tcW w:w="1525" w:type="dxa"/>
            <w:noWrap/>
            <w:vAlign w:val="center"/>
            <w:hideMark/>
          </w:tcPr>
          <w:p w14:paraId="1AF107EF" w14:textId="77777777" w:rsidR="0009027D" w:rsidRPr="00F33DC3" w:rsidRDefault="0009027D" w:rsidP="00084B66">
            <w:pPr>
              <w:jc w:val="center"/>
            </w:pPr>
            <w:r w:rsidRPr="00F33DC3">
              <w:t>San Diego</w:t>
            </w:r>
          </w:p>
        </w:tc>
        <w:tc>
          <w:tcPr>
            <w:tcW w:w="1620" w:type="dxa"/>
            <w:noWrap/>
            <w:vAlign w:val="center"/>
            <w:hideMark/>
          </w:tcPr>
          <w:p w14:paraId="2BCA23E8" w14:textId="77777777" w:rsidR="0009027D" w:rsidRPr="00F33DC3" w:rsidRDefault="0009027D" w:rsidP="00084B66">
            <w:pPr>
              <w:jc w:val="center"/>
            </w:pPr>
            <w:r w:rsidRPr="00F33DC3">
              <w:t>Oceanside</w:t>
            </w:r>
          </w:p>
        </w:tc>
        <w:tc>
          <w:tcPr>
            <w:tcW w:w="3060" w:type="dxa"/>
            <w:noWrap/>
            <w:vAlign w:val="center"/>
            <w:hideMark/>
          </w:tcPr>
          <w:p w14:paraId="04D04B15" w14:textId="77777777" w:rsidR="0009027D" w:rsidRPr="00F33DC3" w:rsidRDefault="0009027D" w:rsidP="00084B66">
            <w:pPr>
              <w:jc w:val="center"/>
            </w:pPr>
            <w:r w:rsidRPr="00F33DC3">
              <w:t>Sherwin-Williams</w:t>
            </w:r>
          </w:p>
        </w:tc>
        <w:tc>
          <w:tcPr>
            <w:tcW w:w="3060" w:type="dxa"/>
            <w:noWrap/>
            <w:vAlign w:val="center"/>
            <w:hideMark/>
          </w:tcPr>
          <w:p w14:paraId="45DD2943" w14:textId="77777777" w:rsidR="0009027D" w:rsidRPr="00F33DC3" w:rsidRDefault="0009027D" w:rsidP="00084B66">
            <w:pPr>
              <w:jc w:val="center"/>
            </w:pPr>
            <w:r w:rsidRPr="00F33DC3">
              <w:t>1793 Oceanside Blvd</w:t>
            </w:r>
          </w:p>
        </w:tc>
        <w:tc>
          <w:tcPr>
            <w:tcW w:w="1314" w:type="dxa"/>
            <w:noWrap/>
            <w:vAlign w:val="center"/>
            <w:hideMark/>
          </w:tcPr>
          <w:p w14:paraId="5084D7DD" w14:textId="77777777" w:rsidR="0009027D" w:rsidRPr="00F33DC3" w:rsidRDefault="0009027D" w:rsidP="00084B66">
            <w:pPr>
              <w:jc w:val="center"/>
            </w:pPr>
            <w:r w:rsidRPr="00F33DC3">
              <w:t>Retail</w:t>
            </w:r>
          </w:p>
        </w:tc>
      </w:tr>
      <w:tr w:rsidR="0009027D" w:rsidRPr="00F33DC3" w14:paraId="5BEA451B" w14:textId="77777777" w:rsidTr="00084B66">
        <w:trPr>
          <w:trHeight w:hRule="exact" w:val="864"/>
          <w:jc w:val="center"/>
        </w:trPr>
        <w:tc>
          <w:tcPr>
            <w:tcW w:w="1525" w:type="dxa"/>
            <w:noWrap/>
            <w:vAlign w:val="center"/>
            <w:hideMark/>
          </w:tcPr>
          <w:p w14:paraId="03D88A91" w14:textId="77777777" w:rsidR="0009027D" w:rsidRPr="00F33DC3" w:rsidRDefault="0009027D" w:rsidP="00084B66">
            <w:pPr>
              <w:jc w:val="center"/>
            </w:pPr>
            <w:r w:rsidRPr="00F33DC3">
              <w:lastRenderedPageBreak/>
              <w:t>San Diego</w:t>
            </w:r>
          </w:p>
        </w:tc>
        <w:tc>
          <w:tcPr>
            <w:tcW w:w="1620" w:type="dxa"/>
            <w:noWrap/>
            <w:vAlign w:val="center"/>
            <w:hideMark/>
          </w:tcPr>
          <w:p w14:paraId="2548813E" w14:textId="77777777" w:rsidR="0009027D" w:rsidRPr="00F33DC3" w:rsidRDefault="0009027D" w:rsidP="00084B66">
            <w:pPr>
              <w:jc w:val="center"/>
            </w:pPr>
            <w:r w:rsidRPr="00F33DC3">
              <w:t>Oceanside</w:t>
            </w:r>
          </w:p>
        </w:tc>
        <w:tc>
          <w:tcPr>
            <w:tcW w:w="3060" w:type="dxa"/>
            <w:noWrap/>
            <w:vAlign w:val="center"/>
            <w:hideMark/>
          </w:tcPr>
          <w:p w14:paraId="6992F393" w14:textId="77777777" w:rsidR="0009027D" w:rsidRPr="00F33DC3" w:rsidRDefault="0009027D" w:rsidP="00084B66">
            <w:pPr>
              <w:jc w:val="center"/>
            </w:pPr>
            <w:r w:rsidRPr="00F33DC3">
              <w:t>Waste Management of North County</w:t>
            </w:r>
          </w:p>
        </w:tc>
        <w:tc>
          <w:tcPr>
            <w:tcW w:w="3060" w:type="dxa"/>
            <w:noWrap/>
            <w:vAlign w:val="center"/>
            <w:hideMark/>
          </w:tcPr>
          <w:p w14:paraId="45973641" w14:textId="77777777" w:rsidR="0009027D" w:rsidRPr="00F33DC3" w:rsidRDefault="0009027D" w:rsidP="00084B66">
            <w:pPr>
              <w:jc w:val="center"/>
            </w:pPr>
            <w:r w:rsidRPr="00F33DC3">
              <w:t>2880 Industry St</w:t>
            </w:r>
          </w:p>
        </w:tc>
        <w:tc>
          <w:tcPr>
            <w:tcW w:w="1314" w:type="dxa"/>
            <w:noWrap/>
            <w:vAlign w:val="center"/>
            <w:hideMark/>
          </w:tcPr>
          <w:p w14:paraId="55092C03" w14:textId="77777777" w:rsidR="0009027D" w:rsidRPr="00F33DC3" w:rsidRDefault="0009027D" w:rsidP="00084B66">
            <w:pPr>
              <w:jc w:val="center"/>
            </w:pPr>
            <w:r w:rsidRPr="00F33DC3">
              <w:t>HHW Facility</w:t>
            </w:r>
          </w:p>
        </w:tc>
      </w:tr>
      <w:tr w:rsidR="0009027D" w:rsidRPr="00F33DC3" w14:paraId="07793F9E" w14:textId="77777777" w:rsidTr="00084B66">
        <w:trPr>
          <w:trHeight w:hRule="exact" w:val="864"/>
          <w:jc w:val="center"/>
        </w:trPr>
        <w:tc>
          <w:tcPr>
            <w:tcW w:w="1525" w:type="dxa"/>
            <w:noWrap/>
            <w:vAlign w:val="center"/>
            <w:hideMark/>
          </w:tcPr>
          <w:p w14:paraId="456A0ABA" w14:textId="77777777" w:rsidR="0009027D" w:rsidRPr="00F33DC3" w:rsidRDefault="0009027D" w:rsidP="00084B66">
            <w:pPr>
              <w:jc w:val="center"/>
            </w:pPr>
            <w:r w:rsidRPr="00F33DC3">
              <w:t>San Diego</w:t>
            </w:r>
          </w:p>
        </w:tc>
        <w:tc>
          <w:tcPr>
            <w:tcW w:w="1620" w:type="dxa"/>
            <w:noWrap/>
            <w:vAlign w:val="center"/>
            <w:hideMark/>
          </w:tcPr>
          <w:p w14:paraId="102A6D52" w14:textId="77777777" w:rsidR="0009027D" w:rsidRPr="00F33DC3" w:rsidRDefault="0009027D" w:rsidP="00084B66">
            <w:pPr>
              <w:jc w:val="center"/>
            </w:pPr>
            <w:r w:rsidRPr="00F33DC3">
              <w:t>Poway</w:t>
            </w:r>
          </w:p>
        </w:tc>
        <w:tc>
          <w:tcPr>
            <w:tcW w:w="3060" w:type="dxa"/>
            <w:noWrap/>
            <w:vAlign w:val="center"/>
            <w:hideMark/>
          </w:tcPr>
          <w:p w14:paraId="46B09DE8" w14:textId="77777777" w:rsidR="0009027D" w:rsidRPr="00F33DC3" w:rsidRDefault="0009027D" w:rsidP="00084B66">
            <w:pPr>
              <w:jc w:val="center"/>
            </w:pPr>
            <w:r w:rsidRPr="00F33DC3">
              <w:t>City of Poway HHW Facility</w:t>
            </w:r>
          </w:p>
        </w:tc>
        <w:tc>
          <w:tcPr>
            <w:tcW w:w="3060" w:type="dxa"/>
            <w:noWrap/>
            <w:vAlign w:val="center"/>
            <w:hideMark/>
          </w:tcPr>
          <w:p w14:paraId="00A6B330" w14:textId="77777777" w:rsidR="0009027D" w:rsidRPr="00F33DC3" w:rsidRDefault="0009027D" w:rsidP="00084B66">
            <w:pPr>
              <w:jc w:val="center"/>
            </w:pPr>
            <w:r w:rsidRPr="00F33DC3">
              <w:t>12325 Crosthwaite Cir</w:t>
            </w:r>
          </w:p>
        </w:tc>
        <w:tc>
          <w:tcPr>
            <w:tcW w:w="1314" w:type="dxa"/>
            <w:noWrap/>
            <w:vAlign w:val="center"/>
            <w:hideMark/>
          </w:tcPr>
          <w:p w14:paraId="1634ED1D" w14:textId="77777777" w:rsidR="0009027D" w:rsidRPr="00F33DC3" w:rsidRDefault="0009027D" w:rsidP="00084B66">
            <w:pPr>
              <w:jc w:val="center"/>
            </w:pPr>
            <w:r w:rsidRPr="00F33DC3">
              <w:t>HHW Facility</w:t>
            </w:r>
          </w:p>
        </w:tc>
      </w:tr>
      <w:tr w:rsidR="0009027D" w:rsidRPr="00F33DC3" w14:paraId="4C06D29C" w14:textId="77777777" w:rsidTr="00084B66">
        <w:trPr>
          <w:trHeight w:hRule="exact" w:val="864"/>
          <w:jc w:val="center"/>
        </w:trPr>
        <w:tc>
          <w:tcPr>
            <w:tcW w:w="1525" w:type="dxa"/>
            <w:noWrap/>
            <w:vAlign w:val="center"/>
            <w:hideMark/>
          </w:tcPr>
          <w:p w14:paraId="518A335A" w14:textId="77777777" w:rsidR="0009027D" w:rsidRPr="00F33DC3" w:rsidRDefault="0009027D" w:rsidP="00084B66">
            <w:pPr>
              <w:jc w:val="center"/>
            </w:pPr>
            <w:r w:rsidRPr="00F33DC3">
              <w:t>San Diego</w:t>
            </w:r>
          </w:p>
        </w:tc>
        <w:tc>
          <w:tcPr>
            <w:tcW w:w="1620" w:type="dxa"/>
            <w:noWrap/>
            <w:vAlign w:val="center"/>
            <w:hideMark/>
          </w:tcPr>
          <w:p w14:paraId="3DE0E690" w14:textId="77777777" w:rsidR="0009027D" w:rsidRPr="00F33DC3" w:rsidRDefault="0009027D" w:rsidP="00084B66">
            <w:pPr>
              <w:jc w:val="center"/>
            </w:pPr>
            <w:r w:rsidRPr="00F33DC3">
              <w:t>Poway</w:t>
            </w:r>
          </w:p>
        </w:tc>
        <w:tc>
          <w:tcPr>
            <w:tcW w:w="3060" w:type="dxa"/>
            <w:noWrap/>
            <w:vAlign w:val="center"/>
            <w:hideMark/>
          </w:tcPr>
          <w:p w14:paraId="77FA02E4" w14:textId="77777777" w:rsidR="0009027D" w:rsidRPr="00F33DC3" w:rsidRDefault="0009027D" w:rsidP="00084B66">
            <w:pPr>
              <w:jc w:val="center"/>
            </w:pPr>
            <w:r w:rsidRPr="00F33DC3">
              <w:t>Dunn-Edwards</w:t>
            </w:r>
          </w:p>
        </w:tc>
        <w:tc>
          <w:tcPr>
            <w:tcW w:w="3060" w:type="dxa"/>
            <w:noWrap/>
            <w:vAlign w:val="center"/>
            <w:hideMark/>
          </w:tcPr>
          <w:p w14:paraId="4D4DEA33" w14:textId="77777777" w:rsidR="0009027D" w:rsidRPr="00F33DC3" w:rsidRDefault="0009027D" w:rsidP="00084B66">
            <w:pPr>
              <w:jc w:val="center"/>
            </w:pPr>
            <w:r w:rsidRPr="00F33DC3">
              <w:t>12344 Poway Rd</w:t>
            </w:r>
          </w:p>
        </w:tc>
        <w:tc>
          <w:tcPr>
            <w:tcW w:w="1314" w:type="dxa"/>
            <w:noWrap/>
            <w:vAlign w:val="center"/>
            <w:hideMark/>
          </w:tcPr>
          <w:p w14:paraId="411E8CA8" w14:textId="77777777" w:rsidR="0009027D" w:rsidRPr="00F33DC3" w:rsidRDefault="0009027D" w:rsidP="00084B66">
            <w:pPr>
              <w:jc w:val="center"/>
            </w:pPr>
            <w:r w:rsidRPr="00F33DC3">
              <w:t>Retail</w:t>
            </w:r>
          </w:p>
        </w:tc>
      </w:tr>
      <w:tr w:rsidR="0009027D" w:rsidRPr="00F33DC3" w14:paraId="6E187E81" w14:textId="77777777" w:rsidTr="00084B66">
        <w:trPr>
          <w:trHeight w:hRule="exact" w:val="864"/>
          <w:jc w:val="center"/>
        </w:trPr>
        <w:tc>
          <w:tcPr>
            <w:tcW w:w="1525" w:type="dxa"/>
            <w:noWrap/>
            <w:vAlign w:val="center"/>
            <w:hideMark/>
          </w:tcPr>
          <w:p w14:paraId="3CCA92BF" w14:textId="77777777" w:rsidR="0009027D" w:rsidRPr="00F33DC3" w:rsidRDefault="0009027D" w:rsidP="00084B66">
            <w:pPr>
              <w:jc w:val="center"/>
            </w:pPr>
            <w:r w:rsidRPr="00F33DC3">
              <w:t>San Diego</w:t>
            </w:r>
          </w:p>
        </w:tc>
        <w:tc>
          <w:tcPr>
            <w:tcW w:w="1620" w:type="dxa"/>
            <w:noWrap/>
            <w:vAlign w:val="center"/>
            <w:hideMark/>
          </w:tcPr>
          <w:p w14:paraId="426C8EB1" w14:textId="77777777" w:rsidR="0009027D" w:rsidRPr="00F33DC3" w:rsidRDefault="0009027D" w:rsidP="00084B66">
            <w:pPr>
              <w:jc w:val="center"/>
            </w:pPr>
            <w:r w:rsidRPr="00F33DC3">
              <w:t>Poway</w:t>
            </w:r>
          </w:p>
        </w:tc>
        <w:tc>
          <w:tcPr>
            <w:tcW w:w="3060" w:type="dxa"/>
            <w:noWrap/>
            <w:vAlign w:val="center"/>
            <w:hideMark/>
          </w:tcPr>
          <w:p w14:paraId="59AAE5F4" w14:textId="77777777" w:rsidR="0009027D" w:rsidRPr="00F33DC3" w:rsidRDefault="0009027D" w:rsidP="00084B66">
            <w:pPr>
              <w:jc w:val="center"/>
            </w:pPr>
            <w:r w:rsidRPr="00F33DC3">
              <w:t>Sherwin-Williams</w:t>
            </w:r>
          </w:p>
        </w:tc>
        <w:tc>
          <w:tcPr>
            <w:tcW w:w="3060" w:type="dxa"/>
            <w:noWrap/>
            <w:vAlign w:val="center"/>
            <w:hideMark/>
          </w:tcPr>
          <w:p w14:paraId="0C44B0B0" w14:textId="77777777" w:rsidR="0009027D" w:rsidRPr="00F33DC3" w:rsidRDefault="0009027D" w:rsidP="00084B66">
            <w:pPr>
              <w:jc w:val="center"/>
            </w:pPr>
            <w:r w:rsidRPr="00F33DC3">
              <w:t>13355 Midland Rd</w:t>
            </w:r>
          </w:p>
        </w:tc>
        <w:tc>
          <w:tcPr>
            <w:tcW w:w="1314" w:type="dxa"/>
            <w:noWrap/>
            <w:vAlign w:val="center"/>
            <w:hideMark/>
          </w:tcPr>
          <w:p w14:paraId="423B0AC2" w14:textId="77777777" w:rsidR="0009027D" w:rsidRPr="00F33DC3" w:rsidRDefault="0009027D" w:rsidP="00084B66">
            <w:pPr>
              <w:jc w:val="center"/>
            </w:pPr>
            <w:r w:rsidRPr="00F33DC3">
              <w:t>Retail</w:t>
            </w:r>
          </w:p>
        </w:tc>
      </w:tr>
      <w:tr w:rsidR="0009027D" w:rsidRPr="00F33DC3" w14:paraId="707634EF" w14:textId="77777777" w:rsidTr="00084B66">
        <w:trPr>
          <w:trHeight w:hRule="exact" w:val="864"/>
          <w:jc w:val="center"/>
        </w:trPr>
        <w:tc>
          <w:tcPr>
            <w:tcW w:w="1525" w:type="dxa"/>
            <w:noWrap/>
            <w:vAlign w:val="center"/>
            <w:hideMark/>
          </w:tcPr>
          <w:p w14:paraId="3CBA0663" w14:textId="77777777" w:rsidR="0009027D" w:rsidRPr="00F33DC3" w:rsidRDefault="0009027D" w:rsidP="00084B66">
            <w:pPr>
              <w:jc w:val="center"/>
            </w:pPr>
            <w:r w:rsidRPr="00F33DC3">
              <w:t>San Diego</w:t>
            </w:r>
          </w:p>
        </w:tc>
        <w:tc>
          <w:tcPr>
            <w:tcW w:w="1620" w:type="dxa"/>
            <w:noWrap/>
            <w:vAlign w:val="center"/>
            <w:hideMark/>
          </w:tcPr>
          <w:p w14:paraId="4793D09E" w14:textId="77777777" w:rsidR="0009027D" w:rsidRPr="00F33DC3" w:rsidRDefault="0009027D" w:rsidP="00084B66">
            <w:pPr>
              <w:jc w:val="center"/>
            </w:pPr>
            <w:r w:rsidRPr="00F33DC3">
              <w:t>Ramona</w:t>
            </w:r>
          </w:p>
        </w:tc>
        <w:tc>
          <w:tcPr>
            <w:tcW w:w="3060" w:type="dxa"/>
            <w:noWrap/>
            <w:vAlign w:val="center"/>
            <w:hideMark/>
          </w:tcPr>
          <w:p w14:paraId="0CB71046" w14:textId="77777777" w:rsidR="0009027D" w:rsidRPr="00F33DC3" w:rsidRDefault="0009027D" w:rsidP="00084B66">
            <w:pPr>
              <w:jc w:val="center"/>
            </w:pPr>
            <w:r w:rsidRPr="00F33DC3">
              <w:t>Ramona HHW Facility</w:t>
            </w:r>
          </w:p>
        </w:tc>
        <w:tc>
          <w:tcPr>
            <w:tcW w:w="3060" w:type="dxa"/>
            <w:noWrap/>
            <w:vAlign w:val="center"/>
            <w:hideMark/>
          </w:tcPr>
          <w:p w14:paraId="65F7FCDB" w14:textId="77777777" w:rsidR="0009027D" w:rsidRPr="00F33DC3" w:rsidRDefault="0009027D" w:rsidP="00084B66">
            <w:pPr>
              <w:jc w:val="center"/>
            </w:pPr>
            <w:r w:rsidRPr="00F33DC3">
              <w:t>324 Maple St</w:t>
            </w:r>
          </w:p>
        </w:tc>
        <w:tc>
          <w:tcPr>
            <w:tcW w:w="1314" w:type="dxa"/>
            <w:noWrap/>
            <w:vAlign w:val="center"/>
            <w:hideMark/>
          </w:tcPr>
          <w:p w14:paraId="75AC5CEF" w14:textId="77777777" w:rsidR="0009027D" w:rsidRPr="00F33DC3" w:rsidRDefault="0009027D" w:rsidP="00084B66">
            <w:pPr>
              <w:jc w:val="center"/>
            </w:pPr>
            <w:r w:rsidRPr="00F33DC3">
              <w:t>HHW Facility</w:t>
            </w:r>
          </w:p>
        </w:tc>
      </w:tr>
      <w:tr w:rsidR="0009027D" w:rsidRPr="00F33DC3" w14:paraId="224EB409" w14:textId="77777777" w:rsidTr="00084B66">
        <w:trPr>
          <w:trHeight w:hRule="exact" w:val="864"/>
          <w:jc w:val="center"/>
        </w:trPr>
        <w:tc>
          <w:tcPr>
            <w:tcW w:w="1525" w:type="dxa"/>
            <w:noWrap/>
            <w:vAlign w:val="center"/>
            <w:hideMark/>
          </w:tcPr>
          <w:p w14:paraId="01D99543" w14:textId="77777777" w:rsidR="0009027D" w:rsidRPr="00F33DC3" w:rsidRDefault="0009027D" w:rsidP="00084B66">
            <w:pPr>
              <w:jc w:val="center"/>
            </w:pPr>
            <w:r w:rsidRPr="00F33DC3">
              <w:t>San Diego</w:t>
            </w:r>
          </w:p>
        </w:tc>
        <w:tc>
          <w:tcPr>
            <w:tcW w:w="1620" w:type="dxa"/>
            <w:noWrap/>
            <w:vAlign w:val="center"/>
            <w:hideMark/>
          </w:tcPr>
          <w:p w14:paraId="133FD621" w14:textId="77777777" w:rsidR="0009027D" w:rsidRPr="00F33DC3" w:rsidRDefault="0009027D" w:rsidP="00084B66">
            <w:pPr>
              <w:jc w:val="center"/>
            </w:pPr>
            <w:r w:rsidRPr="00F33DC3">
              <w:t>San Diego</w:t>
            </w:r>
          </w:p>
        </w:tc>
        <w:tc>
          <w:tcPr>
            <w:tcW w:w="3060" w:type="dxa"/>
            <w:noWrap/>
            <w:vAlign w:val="center"/>
            <w:hideMark/>
          </w:tcPr>
          <w:p w14:paraId="1306589B" w14:textId="77777777" w:rsidR="0009027D" w:rsidRPr="00F33DC3" w:rsidRDefault="0009027D" w:rsidP="00084B66">
            <w:pPr>
              <w:jc w:val="center"/>
            </w:pPr>
            <w:r w:rsidRPr="00F33DC3">
              <w:t>Dunn-Edwards</w:t>
            </w:r>
          </w:p>
        </w:tc>
        <w:tc>
          <w:tcPr>
            <w:tcW w:w="3060" w:type="dxa"/>
            <w:noWrap/>
            <w:vAlign w:val="center"/>
            <w:hideMark/>
          </w:tcPr>
          <w:p w14:paraId="7581E7A8" w14:textId="77777777" w:rsidR="0009027D" w:rsidRPr="00F33DC3" w:rsidRDefault="0009027D" w:rsidP="00084B66">
            <w:pPr>
              <w:jc w:val="center"/>
            </w:pPr>
            <w:r w:rsidRPr="00F33DC3">
              <w:t>3191 Sports Arena Blvd</w:t>
            </w:r>
          </w:p>
        </w:tc>
        <w:tc>
          <w:tcPr>
            <w:tcW w:w="1314" w:type="dxa"/>
            <w:noWrap/>
            <w:vAlign w:val="center"/>
            <w:hideMark/>
          </w:tcPr>
          <w:p w14:paraId="13A0FE76" w14:textId="77777777" w:rsidR="0009027D" w:rsidRPr="00F33DC3" w:rsidRDefault="0009027D" w:rsidP="00084B66">
            <w:pPr>
              <w:jc w:val="center"/>
            </w:pPr>
            <w:r w:rsidRPr="00F33DC3">
              <w:t>Retail</w:t>
            </w:r>
          </w:p>
        </w:tc>
      </w:tr>
      <w:tr w:rsidR="0009027D" w:rsidRPr="00F33DC3" w14:paraId="04A610F0" w14:textId="77777777" w:rsidTr="00084B66">
        <w:trPr>
          <w:trHeight w:hRule="exact" w:val="864"/>
          <w:jc w:val="center"/>
        </w:trPr>
        <w:tc>
          <w:tcPr>
            <w:tcW w:w="1525" w:type="dxa"/>
            <w:noWrap/>
            <w:vAlign w:val="center"/>
            <w:hideMark/>
          </w:tcPr>
          <w:p w14:paraId="405D7577" w14:textId="77777777" w:rsidR="0009027D" w:rsidRPr="00F33DC3" w:rsidRDefault="0009027D" w:rsidP="00084B66">
            <w:pPr>
              <w:jc w:val="center"/>
            </w:pPr>
            <w:r w:rsidRPr="00F33DC3">
              <w:t>San Diego</w:t>
            </w:r>
          </w:p>
        </w:tc>
        <w:tc>
          <w:tcPr>
            <w:tcW w:w="1620" w:type="dxa"/>
            <w:noWrap/>
            <w:vAlign w:val="center"/>
            <w:hideMark/>
          </w:tcPr>
          <w:p w14:paraId="5C7038E9" w14:textId="77777777" w:rsidR="0009027D" w:rsidRPr="00F33DC3" w:rsidRDefault="0009027D" w:rsidP="00084B66">
            <w:pPr>
              <w:jc w:val="center"/>
            </w:pPr>
            <w:r w:rsidRPr="00F33DC3">
              <w:t>San Diego</w:t>
            </w:r>
          </w:p>
        </w:tc>
        <w:tc>
          <w:tcPr>
            <w:tcW w:w="3060" w:type="dxa"/>
            <w:noWrap/>
            <w:vAlign w:val="center"/>
            <w:hideMark/>
          </w:tcPr>
          <w:p w14:paraId="584424F3" w14:textId="77777777" w:rsidR="0009027D" w:rsidRPr="00F33DC3" w:rsidRDefault="0009027D" w:rsidP="00084B66">
            <w:pPr>
              <w:jc w:val="center"/>
            </w:pPr>
            <w:r w:rsidRPr="00F33DC3">
              <w:t>Dunn-Edwards</w:t>
            </w:r>
          </w:p>
        </w:tc>
        <w:tc>
          <w:tcPr>
            <w:tcW w:w="3060" w:type="dxa"/>
            <w:noWrap/>
            <w:vAlign w:val="center"/>
            <w:hideMark/>
          </w:tcPr>
          <w:p w14:paraId="494A641B" w14:textId="77777777" w:rsidR="0009027D" w:rsidRPr="00F33DC3" w:rsidRDefault="0009027D" w:rsidP="00084B66">
            <w:pPr>
              <w:jc w:val="center"/>
            </w:pPr>
            <w:r w:rsidRPr="00F33DC3">
              <w:t>5180 Mission Blvd</w:t>
            </w:r>
          </w:p>
        </w:tc>
        <w:tc>
          <w:tcPr>
            <w:tcW w:w="1314" w:type="dxa"/>
            <w:noWrap/>
            <w:vAlign w:val="center"/>
            <w:hideMark/>
          </w:tcPr>
          <w:p w14:paraId="45EF33E1" w14:textId="77777777" w:rsidR="0009027D" w:rsidRPr="00F33DC3" w:rsidRDefault="0009027D" w:rsidP="00084B66">
            <w:pPr>
              <w:jc w:val="center"/>
            </w:pPr>
            <w:r w:rsidRPr="00F33DC3">
              <w:t>Retail</w:t>
            </w:r>
          </w:p>
        </w:tc>
      </w:tr>
      <w:tr w:rsidR="0009027D" w:rsidRPr="00F33DC3" w14:paraId="41EF6F26" w14:textId="77777777" w:rsidTr="00084B66">
        <w:trPr>
          <w:trHeight w:hRule="exact" w:val="864"/>
          <w:jc w:val="center"/>
        </w:trPr>
        <w:tc>
          <w:tcPr>
            <w:tcW w:w="1525" w:type="dxa"/>
            <w:noWrap/>
            <w:vAlign w:val="center"/>
            <w:hideMark/>
          </w:tcPr>
          <w:p w14:paraId="71E484A0" w14:textId="77777777" w:rsidR="0009027D" w:rsidRPr="00F33DC3" w:rsidRDefault="0009027D" w:rsidP="00084B66">
            <w:pPr>
              <w:jc w:val="center"/>
            </w:pPr>
            <w:r w:rsidRPr="00F33DC3">
              <w:t>San Diego</w:t>
            </w:r>
          </w:p>
        </w:tc>
        <w:tc>
          <w:tcPr>
            <w:tcW w:w="1620" w:type="dxa"/>
            <w:noWrap/>
            <w:vAlign w:val="center"/>
            <w:hideMark/>
          </w:tcPr>
          <w:p w14:paraId="66C0EC3A" w14:textId="77777777" w:rsidR="0009027D" w:rsidRPr="00F33DC3" w:rsidRDefault="0009027D" w:rsidP="00084B66">
            <w:pPr>
              <w:jc w:val="center"/>
            </w:pPr>
            <w:r w:rsidRPr="00F33DC3">
              <w:t>San Diego</w:t>
            </w:r>
          </w:p>
        </w:tc>
        <w:tc>
          <w:tcPr>
            <w:tcW w:w="3060" w:type="dxa"/>
            <w:noWrap/>
            <w:vAlign w:val="center"/>
            <w:hideMark/>
          </w:tcPr>
          <w:p w14:paraId="123361E3" w14:textId="77777777" w:rsidR="0009027D" w:rsidRPr="00F33DC3" w:rsidRDefault="0009027D" w:rsidP="00084B66">
            <w:pPr>
              <w:jc w:val="center"/>
            </w:pPr>
            <w:r w:rsidRPr="00F33DC3">
              <w:t>Dunn-Edwards</w:t>
            </w:r>
          </w:p>
        </w:tc>
        <w:tc>
          <w:tcPr>
            <w:tcW w:w="3060" w:type="dxa"/>
            <w:noWrap/>
            <w:vAlign w:val="center"/>
            <w:hideMark/>
          </w:tcPr>
          <w:p w14:paraId="583EFBC2" w14:textId="77777777" w:rsidR="0009027D" w:rsidRPr="00F33DC3" w:rsidRDefault="0009027D" w:rsidP="00084B66">
            <w:pPr>
              <w:jc w:val="center"/>
            </w:pPr>
            <w:r w:rsidRPr="00F33DC3">
              <w:t>7347 Clairemont Mesa Blvd</w:t>
            </w:r>
          </w:p>
        </w:tc>
        <w:tc>
          <w:tcPr>
            <w:tcW w:w="1314" w:type="dxa"/>
            <w:noWrap/>
            <w:vAlign w:val="center"/>
            <w:hideMark/>
          </w:tcPr>
          <w:p w14:paraId="034D2775" w14:textId="77777777" w:rsidR="0009027D" w:rsidRPr="00F33DC3" w:rsidRDefault="0009027D" w:rsidP="00084B66">
            <w:pPr>
              <w:jc w:val="center"/>
            </w:pPr>
            <w:r w:rsidRPr="00F33DC3">
              <w:t>Retail</w:t>
            </w:r>
          </w:p>
        </w:tc>
      </w:tr>
      <w:tr w:rsidR="0009027D" w:rsidRPr="00F33DC3" w14:paraId="7EFF1DDF" w14:textId="77777777" w:rsidTr="00084B66">
        <w:trPr>
          <w:trHeight w:hRule="exact" w:val="864"/>
          <w:jc w:val="center"/>
        </w:trPr>
        <w:tc>
          <w:tcPr>
            <w:tcW w:w="1525" w:type="dxa"/>
            <w:noWrap/>
            <w:vAlign w:val="center"/>
            <w:hideMark/>
          </w:tcPr>
          <w:p w14:paraId="1987CEC4" w14:textId="77777777" w:rsidR="0009027D" w:rsidRPr="00F33DC3" w:rsidRDefault="0009027D" w:rsidP="00084B66">
            <w:pPr>
              <w:jc w:val="center"/>
            </w:pPr>
            <w:r w:rsidRPr="00F33DC3">
              <w:t>San Diego</w:t>
            </w:r>
          </w:p>
        </w:tc>
        <w:tc>
          <w:tcPr>
            <w:tcW w:w="1620" w:type="dxa"/>
            <w:noWrap/>
            <w:vAlign w:val="center"/>
            <w:hideMark/>
          </w:tcPr>
          <w:p w14:paraId="0A13E409" w14:textId="77777777" w:rsidR="0009027D" w:rsidRPr="00F33DC3" w:rsidRDefault="0009027D" w:rsidP="00084B66">
            <w:pPr>
              <w:jc w:val="center"/>
            </w:pPr>
            <w:r w:rsidRPr="00F33DC3">
              <w:t>San Diego</w:t>
            </w:r>
          </w:p>
        </w:tc>
        <w:tc>
          <w:tcPr>
            <w:tcW w:w="3060" w:type="dxa"/>
            <w:noWrap/>
            <w:vAlign w:val="center"/>
            <w:hideMark/>
          </w:tcPr>
          <w:p w14:paraId="381FF4E7" w14:textId="77777777" w:rsidR="0009027D" w:rsidRPr="00F33DC3" w:rsidRDefault="0009027D" w:rsidP="00084B66">
            <w:pPr>
              <w:jc w:val="center"/>
            </w:pPr>
            <w:r w:rsidRPr="00F33DC3">
              <w:t>Dunn-Edwards</w:t>
            </w:r>
          </w:p>
        </w:tc>
        <w:tc>
          <w:tcPr>
            <w:tcW w:w="3060" w:type="dxa"/>
            <w:noWrap/>
            <w:vAlign w:val="center"/>
            <w:hideMark/>
          </w:tcPr>
          <w:p w14:paraId="3D030E45" w14:textId="77777777" w:rsidR="0009027D" w:rsidRPr="00F33DC3" w:rsidRDefault="0009027D" w:rsidP="00084B66">
            <w:pPr>
              <w:jc w:val="center"/>
            </w:pPr>
            <w:r w:rsidRPr="00F33DC3">
              <w:t>8400 Miramar Rd</w:t>
            </w:r>
          </w:p>
        </w:tc>
        <w:tc>
          <w:tcPr>
            <w:tcW w:w="1314" w:type="dxa"/>
            <w:noWrap/>
            <w:vAlign w:val="center"/>
            <w:hideMark/>
          </w:tcPr>
          <w:p w14:paraId="39474A6E" w14:textId="77777777" w:rsidR="0009027D" w:rsidRPr="00F33DC3" w:rsidRDefault="0009027D" w:rsidP="00084B66">
            <w:pPr>
              <w:jc w:val="center"/>
            </w:pPr>
            <w:r w:rsidRPr="00F33DC3">
              <w:t>Retail</w:t>
            </w:r>
          </w:p>
        </w:tc>
      </w:tr>
      <w:tr w:rsidR="0009027D" w:rsidRPr="00F33DC3" w14:paraId="6F8B55D2" w14:textId="77777777" w:rsidTr="00084B66">
        <w:trPr>
          <w:trHeight w:hRule="exact" w:val="864"/>
          <w:jc w:val="center"/>
        </w:trPr>
        <w:tc>
          <w:tcPr>
            <w:tcW w:w="1525" w:type="dxa"/>
            <w:noWrap/>
            <w:vAlign w:val="center"/>
            <w:hideMark/>
          </w:tcPr>
          <w:p w14:paraId="1C29F1E5" w14:textId="77777777" w:rsidR="0009027D" w:rsidRPr="00F33DC3" w:rsidRDefault="0009027D" w:rsidP="00084B66">
            <w:pPr>
              <w:jc w:val="center"/>
            </w:pPr>
            <w:r w:rsidRPr="00F33DC3">
              <w:t>San Diego</w:t>
            </w:r>
          </w:p>
        </w:tc>
        <w:tc>
          <w:tcPr>
            <w:tcW w:w="1620" w:type="dxa"/>
            <w:noWrap/>
            <w:vAlign w:val="center"/>
            <w:hideMark/>
          </w:tcPr>
          <w:p w14:paraId="103197AA" w14:textId="77777777" w:rsidR="0009027D" w:rsidRPr="00F33DC3" w:rsidRDefault="0009027D" w:rsidP="00084B66">
            <w:pPr>
              <w:jc w:val="center"/>
            </w:pPr>
            <w:r w:rsidRPr="00F33DC3">
              <w:t>San Diego</w:t>
            </w:r>
          </w:p>
        </w:tc>
        <w:tc>
          <w:tcPr>
            <w:tcW w:w="3060" w:type="dxa"/>
            <w:noWrap/>
            <w:vAlign w:val="center"/>
            <w:hideMark/>
          </w:tcPr>
          <w:p w14:paraId="59941472" w14:textId="77777777" w:rsidR="0009027D" w:rsidRPr="00F33DC3" w:rsidRDefault="0009027D" w:rsidP="00084B66">
            <w:pPr>
              <w:jc w:val="center"/>
            </w:pPr>
            <w:r w:rsidRPr="00F33DC3">
              <w:t>Dunn-Edwards</w:t>
            </w:r>
          </w:p>
        </w:tc>
        <w:tc>
          <w:tcPr>
            <w:tcW w:w="3060" w:type="dxa"/>
            <w:noWrap/>
            <w:vAlign w:val="center"/>
            <w:hideMark/>
          </w:tcPr>
          <w:p w14:paraId="20E14264" w14:textId="77777777" w:rsidR="0009027D" w:rsidRPr="00F33DC3" w:rsidRDefault="0009027D" w:rsidP="00084B66">
            <w:pPr>
              <w:jc w:val="center"/>
            </w:pPr>
            <w:r w:rsidRPr="00F33DC3">
              <w:t>2011 El Cajon Blvd</w:t>
            </w:r>
          </w:p>
        </w:tc>
        <w:tc>
          <w:tcPr>
            <w:tcW w:w="1314" w:type="dxa"/>
            <w:noWrap/>
            <w:vAlign w:val="center"/>
            <w:hideMark/>
          </w:tcPr>
          <w:p w14:paraId="7CBCBC28" w14:textId="77777777" w:rsidR="0009027D" w:rsidRPr="00F33DC3" w:rsidRDefault="0009027D" w:rsidP="00084B66">
            <w:pPr>
              <w:jc w:val="center"/>
            </w:pPr>
            <w:r w:rsidRPr="00F33DC3">
              <w:t>Retail</w:t>
            </w:r>
          </w:p>
        </w:tc>
      </w:tr>
      <w:tr w:rsidR="0009027D" w:rsidRPr="00F33DC3" w14:paraId="57D845BD" w14:textId="77777777" w:rsidTr="00084B66">
        <w:trPr>
          <w:trHeight w:hRule="exact" w:val="864"/>
          <w:jc w:val="center"/>
        </w:trPr>
        <w:tc>
          <w:tcPr>
            <w:tcW w:w="1525" w:type="dxa"/>
            <w:noWrap/>
            <w:vAlign w:val="center"/>
            <w:hideMark/>
          </w:tcPr>
          <w:p w14:paraId="4F684CE7" w14:textId="77777777" w:rsidR="0009027D" w:rsidRPr="00F33DC3" w:rsidRDefault="0009027D" w:rsidP="00084B66">
            <w:pPr>
              <w:jc w:val="center"/>
            </w:pPr>
            <w:r w:rsidRPr="00F33DC3">
              <w:t>San Diego</w:t>
            </w:r>
          </w:p>
        </w:tc>
        <w:tc>
          <w:tcPr>
            <w:tcW w:w="1620" w:type="dxa"/>
            <w:noWrap/>
            <w:vAlign w:val="center"/>
            <w:hideMark/>
          </w:tcPr>
          <w:p w14:paraId="6F5B1E3F" w14:textId="77777777" w:rsidR="0009027D" w:rsidRPr="00F33DC3" w:rsidRDefault="0009027D" w:rsidP="00084B66">
            <w:pPr>
              <w:jc w:val="center"/>
            </w:pPr>
            <w:r w:rsidRPr="00F33DC3">
              <w:t>San Diego</w:t>
            </w:r>
          </w:p>
        </w:tc>
        <w:tc>
          <w:tcPr>
            <w:tcW w:w="3060" w:type="dxa"/>
            <w:noWrap/>
            <w:vAlign w:val="center"/>
            <w:hideMark/>
          </w:tcPr>
          <w:p w14:paraId="15A4390C" w14:textId="77777777" w:rsidR="0009027D" w:rsidRPr="00F33DC3" w:rsidRDefault="0009027D" w:rsidP="00084B66">
            <w:pPr>
              <w:jc w:val="center"/>
            </w:pPr>
            <w:r w:rsidRPr="00F33DC3">
              <w:t>HHW Transfer Facility for San Diego</w:t>
            </w:r>
          </w:p>
        </w:tc>
        <w:tc>
          <w:tcPr>
            <w:tcW w:w="3060" w:type="dxa"/>
            <w:noWrap/>
            <w:vAlign w:val="center"/>
            <w:hideMark/>
          </w:tcPr>
          <w:p w14:paraId="582D32E3" w14:textId="77777777" w:rsidR="0009027D" w:rsidRPr="00F33DC3" w:rsidRDefault="0009027D" w:rsidP="00084B66">
            <w:pPr>
              <w:jc w:val="center"/>
            </w:pPr>
            <w:r w:rsidRPr="00F33DC3">
              <w:t>5161 Convoy St</w:t>
            </w:r>
          </w:p>
        </w:tc>
        <w:tc>
          <w:tcPr>
            <w:tcW w:w="1314" w:type="dxa"/>
            <w:noWrap/>
            <w:vAlign w:val="center"/>
            <w:hideMark/>
          </w:tcPr>
          <w:p w14:paraId="59060AC6" w14:textId="77777777" w:rsidR="0009027D" w:rsidRPr="00F33DC3" w:rsidRDefault="0009027D" w:rsidP="00084B66">
            <w:pPr>
              <w:jc w:val="center"/>
            </w:pPr>
            <w:r w:rsidRPr="00F33DC3">
              <w:t>HHW Facility</w:t>
            </w:r>
          </w:p>
        </w:tc>
      </w:tr>
      <w:tr w:rsidR="0009027D" w:rsidRPr="00F33DC3" w14:paraId="56043844" w14:textId="77777777" w:rsidTr="00084B66">
        <w:trPr>
          <w:trHeight w:hRule="exact" w:val="864"/>
          <w:jc w:val="center"/>
        </w:trPr>
        <w:tc>
          <w:tcPr>
            <w:tcW w:w="1525" w:type="dxa"/>
            <w:noWrap/>
            <w:vAlign w:val="center"/>
            <w:hideMark/>
          </w:tcPr>
          <w:p w14:paraId="1EF84E83" w14:textId="77777777" w:rsidR="0009027D" w:rsidRPr="00F33DC3" w:rsidRDefault="0009027D" w:rsidP="00084B66">
            <w:pPr>
              <w:jc w:val="center"/>
            </w:pPr>
            <w:r w:rsidRPr="00F33DC3">
              <w:t>San Diego</w:t>
            </w:r>
          </w:p>
        </w:tc>
        <w:tc>
          <w:tcPr>
            <w:tcW w:w="1620" w:type="dxa"/>
            <w:noWrap/>
            <w:vAlign w:val="center"/>
            <w:hideMark/>
          </w:tcPr>
          <w:p w14:paraId="36E8ABD1" w14:textId="77777777" w:rsidR="0009027D" w:rsidRPr="00F33DC3" w:rsidRDefault="0009027D" w:rsidP="00084B66">
            <w:pPr>
              <w:jc w:val="center"/>
            </w:pPr>
            <w:r w:rsidRPr="00F33DC3">
              <w:t>San Diego</w:t>
            </w:r>
          </w:p>
        </w:tc>
        <w:tc>
          <w:tcPr>
            <w:tcW w:w="3060" w:type="dxa"/>
            <w:noWrap/>
            <w:vAlign w:val="center"/>
            <w:hideMark/>
          </w:tcPr>
          <w:p w14:paraId="17143B8F" w14:textId="77777777" w:rsidR="0009027D" w:rsidRPr="00F33DC3" w:rsidRDefault="0009027D" w:rsidP="00084B66">
            <w:pPr>
              <w:jc w:val="center"/>
            </w:pPr>
            <w:r w:rsidRPr="00F33DC3">
              <w:t>PPG Paints</w:t>
            </w:r>
          </w:p>
        </w:tc>
        <w:tc>
          <w:tcPr>
            <w:tcW w:w="3060" w:type="dxa"/>
            <w:noWrap/>
            <w:vAlign w:val="center"/>
            <w:hideMark/>
          </w:tcPr>
          <w:p w14:paraId="7E3D8D20" w14:textId="77777777" w:rsidR="0009027D" w:rsidRPr="00F33DC3" w:rsidRDefault="0009027D" w:rsidP="00084B66">
            <w:pPr>
              <w:jc w:val="center"/>
            </w:pPr>
            <w:r w:rsidRPr="00F33DC3">
              <w:t>8604 Miramar Rd</w:t>
            </w:r>
          </w:p>
        </w:tc>
        <w:tc>
          <w:tcPr>
            <w:tcW w:w="1314" w:type="dxa"/>
            <w:noWrap/>
            <w:vAlign w:val="center"/>
            <w:hideMark/>
          </w:tcPr>
          <w:p w14:paraId="1A5BFCF6" w14:textId="77777777" w:rsidR="0009027D" w:rsidRPr="00F33DC3" w:rsidRDefault="0009027D" w:rsidP="00084B66">
            <w:pPr>
              <w:jc w:val="center"/>
            </w:pPr>
            <w:r w:rsidRPr="00F33DC3">
              <w:t>Retail</w:t>
            </w:r>
          </w:p>
        </w:tc>
      </w:tr>
      <w:tr w:rsidR="0009027D" w:rsidRPr="00F33DC3" w14:paraId="00D86214" w14:textId="77777777" w:rsidTr="00084B66">
        <w:trPr>
          <w:trHeight w:hRule="exact" w:val="864"/>
          <w:jc w:val="center"/>
        </w:trPr>
        <w:tc>
          <w:tcPr>
            <w:tcW w:w="1525" w:type="dxa"/>
            <w:noWrap/>
            <w:vAlign w:val="center"/>
            <w:hideMark/>
          </w:tcPr>
          <w:p w14:paraId="7AEF6CCE" w14:textId="77777777" w:rsidR="0009027D" w:rsidRPr="00F33DC3" w:rsidRDefault="0009027D" w:rsidP="00084B66">
            <w:pPr>
              <w:jc w:val="center"/>
            </w:pPr>
            <w:r w:rsidRPr="00F33DC3">
              <w:t>San Diego</w:t>
            </w:r>
          </w:p>
        </w:tc>
        <w:tc>
          <w:tcPr>
            <w:tcW w:w="1620" w:type="dxa"/>
            <w:noWrap/>
            <w:vAlign w:val="center"/>
            <w:hideMark/>
          </w:tcPr>
          <w:p w14:paraId="4E2E0E73" w14:textId="77777777" w:rsidR="0009027D" w:rsidRPr="00F33DC3" w:rsidRDefault="0009027D" w:rsidP="00084B66">
            <w:pPr>
              <w:jc w:val="center"/>
            </w:pPr>
            <w:r w:rsidRPr="00F33DC3">
              <w:t>San Diego</w:t>
            </w:r>
          </w:p>
        </w:tc>
        <w:tc>
          <w:tcPr>
            <w:tcW w:w="3060" w:type="dxa"/>
            <w:noWrap/>
            <w:vAlign w:val="center"/>
            <w:hideMark/>
          </w:tcPr>
          <w:p w14:paraId="57ED361B" w14:textId="77777777" w:rsidR="0009027D" w:rsidRPr="00F33DC3" w:rsidRDefault="0009027D" w:rsidP="00084B66">
            <w:pPr>
              <w:jc w:val="center"/>
            </w:pPr>
            <w:r w:rsidRPr="00F33DC3">
              <w:t>Sherwin-Williams</w:t>
            </w:r>
          </w:p>
        </w:tc>
        <w:tc>
          <w:tcPr>
            <w:tcW w:w="3060" w:type="dxa"/>
            <w:noWrap/>
            <w:vAlign w:val="center"/>
            <w:hideMark/>
          </w:tcPr>
          <w:p w14:paraId="42418BF7" w14:textId="77777777" w:rsidR="0009027D" w:rsidRPr="00F33DC3" w:rsidRDefault="0009027D" w:rsidP="00084B66">
            <w:pPr>
              <w:jc w:val="center"/>
            </w:pPr>
            <w:r w:rsidRPr="00F33DC3">
              <w:t>6625 Miramar Rd</w:t>
            </w:r>
          </w:p>
        </w:tc>
        <w:tc>
          <w:tcPr>
            <w:tcW w:w="1314" w:type="dxa"/>
            <w:noWrap/>
            <w:vAlign w:val="center"/>
            <w:hideMark/>
          </w:tcPr>
          <w:p w14:paraId="67A35A9F" w14:textId="77777777" w:rsidR="0009027D" w:rsidRPr="00F33DC3" w:rsidRDefault="0009027D" w:rsidP="00084B66">
            <w:pPr>
              <w:jc w:val="center"/>
            </w:pPr>
            <w:r w:rsidRPr="00F33DC3">
              <w:t>Retail</w:t>
            </w:r>
          </w:p>
        </w:tc>
      </w:tr>
      <w:tr w:rsidR="0009027D" w:rsidRPr="00F33DC3" w14:paraId="40B58F87" w14:textId="77777777" w:rsidTr="00084B66">
        <w:trPr>
          <w:trHeight w:hRule="exact" w:val="864"/>
          <w:jc w:val="center"/>
        </w:trPr>
        <w:tc>
          <w:tcPr>
            <w:tcW w:w="1525" w:type="dxa"/>
            <w:noWrap/>
            <w:vAlign w:val="center"/>
            <w:hideMark/>
          </w:tcPr>
          <w:p w14:paraId="0837445A" w14:textId="77777777" w:rsidR="0009027D" w:rsidRPr="00F33DC3" w:rsidRDefault="0009027D" w:rsidP="00084B66">
            <w:pPr>
              <w:jc w:val="center"/>
            </w:pPr>
            <w:r w:rsidRPr="00F33DC3">
              <w:t>San Diego</w:t>
            </w:r>
          </w:p>
        </w:tc>
        <w:tc>
          <w:tcPr>
            <w:tcW w:w="1620" w:type="dxa"/>
            <w:noWrap/>
            <w:vAlign w:val="center"/>
            <w:hideMark/>
          </w:tcPr>
          <w:p w14:paraId="4B45F52E" w14:textId="77777777" w:rsidR="0009027D" w:rsidRPr="00F33DC3" w:rsidRDefault="0009027D" w:rsidP="00084B66">
            <w:pPr>
              <w:jc w:val="center"/>
            </w:pPr>
            <w:r w:rsidRPr="00F33DC3">
              <w:t>San Diego</w:t>
            </w:r>
          </w:p>
        </w:tc>
        <w:tc>
          <w:tcPr>
            <w:tcW w:w="3060" w:type="dxa"/>
            <w:noWrap/>
            <w:vAlign w:val="center"/>
            <w:hideMark/>
          </w:tcPr>
          <w:p w14:paraId="55DBCBCD" w14:textId="77777777" w:rsidR="0009027D" w:rsidRPr="00F33DC3" w:rsidRDefault="0009027D" w:rsidP="00084B66">
            <w:pPr>
              <w:jc w:val="center"/>
            </w:pPr>
            <w:r w:rsidRPr="00F33DC3">
              <w:t>Sherwin-Williams</w:t>
            </w:r>
          </w:p>
        </w:tc>
        <w:tc>
          <w:tcPr>
            <w:tcW w:w="3060" w:type="dxa"/>
            <w:noWrap/>
            <w:vAlign w:val="center"/>
            <w:hideMark/>
          </w:tcPr>
          <w:p w14:paraId="6C2650C9" w14:textId="77777777" w:rsidR="0009027D" w:rsidRPr="00F33DC3" w:rsidRDefault="0009027D" w:rsidP="00084B66">
            <w:pPr>
              <w:jc w:val="center"/>
            </w:pPr>
            <w:r w:rsidRPr="00F33DC3">
              <w:t>1220 Garnet Ave</w:t>
            </w:r>
          </w:p>
        </w:tc>
        <w:tc>
          <w:tcPr>
            <w:tcW w:w="1314" w:type="dxa"/>
            <w:noWrap/>
            <w:vAlign w:val="center"/>
            <w:hideMark/>
          </w:tcPr>
          <w:p w14:paraId="14F61CA5" w14:textId="77777777" w:rsidR="0009027D" w:rsidRPr="00F33DC3" w:rsidRDefault="0009027D" w:rsidP="00084B66">
            <w:pPr>
              <w:jc w:val="center"/>
            </w:pPr>
            <w:r w:rsidRPr="00F33DC3">
              <w:t>Retail</w:t>
            </w:r>
          </w:p>
        </w:tc>
      </w:tr>
      <w:tr w:rsidR="0009027D" w:rsidRPr="00F33DC3" w14:paraId="0C19DF4F" w14:textId="77777777" w:rsidTr="00084B66">
        <w:trPr>
          <w:trHeight w:hRule="exact" w:val="864"/>
          <w:jc w:val="center"/>
        </w:trPr>
        <w:tc>
          <w:tcPr>
            <w:tcW w:w="1525" w:type="dxa"/>
            <w:noWrap/>
            <w:vAlign w:val="center"/>
            <w:hideMark/>
          </w:tcPr>
          <w:p w14:paraId="1050009E" w14:textId="77777777" w:rsidR="0009027D" w:rsidRPr="00F33DC3" w:rsidRDefault="0009027D" w:rsidP="00084B66">
            <w:pPr>
              <w:jc w:val="center"/>
            </w:pPr>
            <w:r w:rsidRPr="00F33DC3">
              <w:lastRenderedPageBreak/>
              <w:t>San Diego</w:t>
            </w:r>
          </w:p>
        </w:tc>
        <w:tc>
          <w:tcPr>
            <w:tcW w:w="1620" w:type="dxa"/>
            <w:noWrap/>
            <w:vAlign w:val="center"/>
            <w:hideMark/>
          </w:tcPr>
          <w:p w14:paraId="68346751" w14:textId="77777777" w:rsidR="0009027D" w:rsidRPr="00F33DC3" w:rsidRDefault="0009027D" w:rsidP="00084B66">
            <w:pPr>
              <w:jc w:val="center"/>
            </w:pPr>
            <w:r w:rsidRPr="00F33DC3">
              <w:t>San Diego</w:t>
            </w:r>
          </w:p>
        </w:tc>
        <w:tc>
          <w:tcPr>
            <w:tcW w:w="3060" w:type="dxa"/>
            <w:noWrap/>
            <w:vAlign w:val="center"/>
            <w:hideMark/>
          </w:tcPr>
          <w:p w14:paraId="3D6C77ED" w14:textId="77777777" w:rsidR="0009027D" w:rsidRPr="00F33DC3" w:rsidRDefault="0009027D" w:rsidP="00084B66">
            <w:pPr>
              <w:jc w:val="center"/>
            </w:pPr>
            <w:r w:rsidRPr="00F33DC3">
              <w:t>Sherwin-Williams</w:t>
            </w:r>
          </w:p>
        </w:tc>
        <w:tc>
          <w:tcPr>
            <w:tcW w:w="3060" w:type="dxa"/>
            <w:noWrap/>
            <w:vAlign w:val="center"/>
            <w:hideMark/>
          </w:tcPr>
          <w:p w14:paraId="05418F5A" w14:textId="77777777" w:rsidR="0009027D" w:rsidRPr="00F33DC3" w:rsidRDefault="0009027D" w:rsidP="00084B66">
            <w:pPr>
              <w:jc w:val="center"/>
            </w:pPr>
            <w:r w:rsidRPr="00F33DC3">
              <w:t>2231 Morena Blvd</w:t>
            </w:r>
          </w:p>
        </w:tc>
        <w:tc>
          <w:tcPr>
            <w:tcW w:w="1314" w:type="dxa"/>
            <w:noWrap/>
            <w:vAlign w:val="center"/>
            <w:hideMark/>
          </w:tcPr>
          <w:p w14:paraId="3F25116A" w14:textId="77777777" w:rsidR="0009027D" w:rsidRPr="00F33DC3" w:rsidRDefault="0009027D" w:rsidP="00084B66">
            <w:pPr>
              <w:jc w:val="center"/>
            </w:pPr>
            <w:r w:rsidRPr="00F33DC3">
              <w:t>Retail</w:t>
            </w:r>
          </w:p>
        </w:tc>
      </w:tr>
      <w:tr w:rsidR="0009027D" w:rsidRPr="00F33DC3" w14:paraId="22538D3E" w14:textId="77777777" w:rsidTr="00084B66">
        <w:trPr>
          <w:trHeight w:hRule="exact" w:val="864"/>
          <w:jc w:val="center"/>
        </w:trPr>
        <w:tc>
          <w:tcPr>
            <w:tcW w:w="1525" w:type="dxa"/>
            <w:noWrap/>
            <w:vAlign w:val="center"/>
            <w:hideMark/>
          </w:tcPr>
          <w:p w14:paraId="57989E55" w14:textId="77777777" w:rsidR="0009027D" w:rsidRPr="00F33DC3" w:rsidRDefault="0009027D" w:rsidP="00084B66">
            <w:pPr>
              <w:jc w:val="center"/>
            </w:pPr>
            <w:r w:rsidRPr="00F33DC3">
              <w:t>San Diego</w:t>
            </w:r>
          </w:p>
        </w:tc>
        <w:tc>
          <w:tcPr>
            <w:tcW w:w="1620" w:type="dxa"/>
            <w:noWrap/>
            <w:vAlign w:val="center"/>
            <w:hideMark/>
          </w:tcPr>
          <w:p w14:paraId="14FF0B68" w14:textId="77777777" w:rsidR="0009027D" w:rsidRPr="00F33DC3" w:rsidRDefault="0009027D" w:rsidP="00084B66">
            <w:pPr>
              <w:jc w:val="center"/>
            </w:pPr>
            <w:r w:rsidRPr="00F33DC3">
              <w:t>San Diego</w:t>
            </w:r>
          </w:p>
        </w:tc>
        <w:tc>
          <w:tcPr>
            <w:tcW w:w="3060" w:type="dxa"/>
            <w:noWrap/>
            <w:vAlign w:val="center"/>
            <w:hideMark/>
          </w:tcPr>
          <w:p w14:paraId="1765572C" w14:textId="77777777" w:rsidR="0009027D" w:rsidRPr="00F33DC3" w:rsidRDefault="0009027D" w:rsidP="00084B66">
            <w:pPr>
              <w:jc w:val="center"/>
            </w:pPr>
            <w:r w:rsidRPr="00F33DC3">
              <w:t>Sherwin-Williams</w:t>
            </w:r>
          </w:p>
        </w:tc>
        <w:tc>
          <w:tcPr>
            <w:tcW w:w="3060" w:type="dxa"/>
            <w:noWrap/>
            <w:vAlign w:val="center"/>
            <w:hideMark/>
          </w:tcPr>
          <w:p w14:paraId="25CDE3EA" w14:textId="77777777" w:rsidR="0009027D" w:rsidRPr="00F33DC3" w:rsidRDefault="0009027D" w:rsidP="00084B66">
            <w:pPr>
              <w:jc w:val="center"/>
            </w:pPr>
            <w:r w:rsidRPr="00F33DC3">
              <w:t>4925 Convoy St</w:t>
            </w:r>
          </w:p>
        </w:tc>
        <w:tc>
          <w:tcPr>
            <w:tcW w:w="1314" w:type="dxa"/>
            <w:noWrap/>
            <w:vAlign w:val="center"/>
            <w:hideMark/>
          </w:tcPr>
          <w:p w14:paraId="66AD52EF" w14:textId="77777777" w:rsidR="0009027D" w:rsidRPr="00F33DC3" w:rsidRDefault="0009027D" w:rsidP="00084B66">
            <w:pPr>
              <w:jc w:val="center"/>
            </w:pPr>
            <w:r w:rsidRPr="00F33DC3">
              <w:t>Retail</w:t>
            </w:r>
          </w:p>
        </w:tc>
      </w:tr>
      <w:tr w:rsidR="0009027D" w:rsidRPr="00F33DC3" w14:paraId="1EF80FB7" w14:textId="77777777" w:rsidTr="00084B66">
        <w:trPr>
          <w:trHeight w:hRule="exact" w:val="864"/>
          <w:jc w:val="center"/>
        </w:trPr>
        <w:tc>
          <w:tcPr>
            <w:tcW w:w="1525" w:type="dxa"/>
            <w:noWrap/>
            <w:vAlign w:val="center"/>
            <w:hideMark/>
          </w:tcPr>
          <w:p w14:paraId="7A5E4502" w14:textId="77777777" w:rsidR="0009027D" w:rsidRPr="00F33DC3" w:rsidRDefault="0009027D" w:rsidP="00084B66">
            <w:pPr>
              <w:jc w:val="center"/>
            </w:pPr>
            <w:r w:rsidRPr="00F33DC3">
              <w:t>San Diego</w:t>
            </w:r>
          </w:p>
        </w:tc>
        <w:tc>
          <w:tcPr>
            <w:tcW w:w="1620" w:type="dxa"/>
            <w:noWrap/>
            <w:vAlign w:val="center"/>
            <w:hideMark/>
          </w:tcPr>
          <w:p w14:paraId="0D8A547E" w14:textId="77777777" w:rsidR="0009027D" w:rsidRPr="00F33DC3" w:rsidRDefault="0009027D" w:rsidP="00084B66">
            <w:pPr>
              <w:jc w:val="center"/>
            </w:pPr>
            <w:r w:rsidRPr="00F33DC3">
              <w:t>San Diego</w:t>
            </w:r>
          </w:p>
        </w:tc>
        <w:tc>
          <w:tcPr>
            <w:tcW w:w="3060" w:type="dxa"/>
            <w:noWrap/>
            <w:vAlign w:val="center"/>
            <w:hideMark/>
          </w:tcPr>
          <w:p w14:paraId="0ED81582" w14:textId="77777777" w:rsidR="0009027D" w:rsidRPr="00F33DC3" w:rsidRDefault="0009027D" w:rsidP="00084B66">
            <w:pPr>
              <w:jc w:val="center"/>
            </w:pPr>
            <w:r w:rsidRPr="00F33DC3">
              <w:t>Sherwin-Williams</w:t>
            </w:r>
          </w:p>
        </w:tc>
        <w:tc>
          <w:tcPr>
            <w:tcW w:w="3060" w:type="dxa"/>
            <w:noWrap/>
            <w:vAlign w:val="center"/>
            <w:hideMark/>
          </w:tcPr>
          <w:p w14:paraId="12BDC464" w14:textId="77777777" w:rsidR="0009027D" w:rsidRPr="00F33DC3" w:rsidRDefault="0009027D" w:rsidP="00084B66">
            <w:pPr>
              <w:jc w:val="center"/>
            </w:pPr>
            <w:r w:rsidRPr="00F33DC3">
              <w:t>6080 Miramar Rd</w:t>
            </w:r>
          </w:p>
        </w:tc>
        <w:tc>
          <w:tcPr>
            <w:tcW w:w="1314" w:type="dxa"/>
            <w:noWrap/>
            <w:vAlign w:val="center"/>
            <w:hideMark/>
          </w:tcPr>
          <w:p w14:paraId="1523F198" w14:textId="77777777" w:rsidR="0009027D" w:rsidRPr="00F33DC3" w:rsidRDefault="0009027D" w:rsidP="00084B66">
            <w:pPr>
              <w:jc w:val="center"/>
            </w:pPr>
            <w:r w:rsidRPr="00F33DC3">
              <w:t>Retail</w:t>
            </w:r>
          </w:p>
        </w:tc>
      </w:tr>
      <w:tr w:rsidR="0009027D" w:rsidRPr="00F33DC3" w14:paraId="0172B93C" w14:textId="77777777" w:rsidTr="00084B66">
        <w:trPr>
          <w:trHeight w:hRule="exact" w:val="864"/>
          <w:jc w:val="center"/>
        </w:trPr>
        <w:tc>
          <w:tcPr>
            <w:tcW w:w="1525" w:type="dxa"/>
            <w:noWrap/>
            <w:vAlign w:val="center"/>
            <w:hideMark/>
          </w:tcPr>
          <w:p w14:paraId="2D7F9B80" w14:textId="77777777" w:rsidR="0009027D" w:rsidRPr="00F33DC3" w:rsidRDefault="0009027D" w:rsidP="00084B66">
            <w:pPr>
              <w:jc w:val="center"/>
            </w:pPr>
            <w:r w:rsidRPr="00F33DC3">
              <w:t>San Diego</w:t>
            </w:r>
          </w:p>
        </w:tc>
        <w:tc>
          <w:tcPr>
            <w:tcW w:w="1620" w:type="dxa"/>
            <w:noWrap/>
            <w:vAlign w:val="center"/>
            <w:hideMark/>
          </w:tcPr>
          <w:p w14:paraId="137D43F0" w14:textId="77777777" w:rsidR="0009027D" w:rsidRPr="00F33DC3" w:rsidRDefault="0009027D" w:rsidP="00084B66">
            <w:pPr>
              <w:jc w:val="center"/>
            </w:pPr>
            <w:r w:rsidRPr="00F33DC3">
              <w:t>San Diego</w:t>
            </w:r>
          </w:p>
        </w:tc>
        <w:tc>
          <w:tcPr>
            <w:tcW w:w="3060" w:type="dxa"/>
            <w:noWrap/>
            <w:vAlign w:val="center"/>
            <w:hideMark/>
          </w:tcPr>
          <w:p w14:paraId="47A3F7C6" w14:textId="77777777" w:rsidR="0009027D" w:rsidRPr="00F33DC3" w:rsidRDefault="0009027D" w:rsidP="00084B66">
            <w:pPr>
              <w:jc w:val="center"/>
            </w:pPr>
            <w:r w:rsidRPr="00F33DC3">
              <w:t>Sherwin-Williams</w:t>
            </w:r>
          </w:p>
        </w:tc>
        <w:tc>
          <w:tcPr>
            <w:tcW w:w="3060" w:type="dxa"/>
            <w:noWrap/>
            <w:vAlign w:val="center"/>
            <w:hideMark/>
          </w:tcPr>
          <w:p w14:paraId="7865397F" w14:textId="77777777" w:rsidR="0009027D" w:rsidRPr="00F33DC3" w:rsidRDefault="0009027D" w:rsidP="00084B66">
            <w:pPr>
              <w:jc w:val="center"/>
            </w:pPr>
            <w:r w:rsidRPr="00F33DC3">
              <w:t>4802 Convoy St</w:t>
            </w:r>
          </w:p>
        </w:tc>
        <w:tc>
          <w:tcPr>
            <w:tcW w:w="1314" w:type="dxa"/>
            <w:noWrap/>
            <w:vAlign w:val="center"/>
            <w:hideMark/>
          </w:tcPr>
          <w:p w14:paraId="5E5BC3C8" w14:textId="77777777" w:rsidR="0009027D" w:rsidRPr="00F33DC3" w:rsidRDefault="0009027D" w:rsidP="00084B66">
            <w:pPr>
              <w:jc w:val="center"/>
            </w:pPr>
            <w:r w:rsidRPr="00F33DC3">
              <w:t>Retail</w:t>
            </w:r>
          </w:p>
        </w:tc>
      </w:tr>
      <w:tr w:rsidR="0009027D" w:rsidRPr="00F33DC3" w14:paraId="6E00ED24" w14:textId="77777777" w:rsidTr="00084B66">
        <w:trPr>
          <w:trHeight w:hRule="exact" w:val="864"/>
          <w:jc w:val="center"/>
        </w:trPr>
        <w:tc>
          <w:tcPr>
            <w:tcW w:w="1525" w:type="dxa"/>
            <w:noWrap/>
            <w:vAlign w:val="center"/>
            <w:hideMark/>
          </w:tcPr>
          <w:p w14:paraId="2938E3A7" w14:textId="77777777" w:rsidR="0009027D" w:rsidRPr="00F33DC3" w:rsidRDefault="0009027D" w:rsidP="00084B66">
            <w:pPr>
              <w:jc w:val="center"/>
            </w:pPr>
            <w:r w:rsidRPr="00F33DC3">
              <w:t>San Diego</w:t>
            </w:r>
          </w:p>
        </w:tc>
        <w:tc>
          <w:tcPr>
            <w:tcW w:w="1620" w:type="dxa"/>
            <w:noWrap/>
            <w:vAlign w:val="center"/>
            <w:hideMark/>
          </w:tcPr>
          <w:p w14:paraId="068241A2" w14:textId="77777777" w:rsidR="0009027D" w:rsidRPr="00F33DC3" w:rsidRDefault="0009027D" w:rsidP="00084B66">
            <w:pPr>
              <w:jc w:val="center"/>
            </w:pPr>
            <w:r w:rsidRPr="00F33DC3">
              <w:t>San Diego</w:t>
            </w:r>
          </w:p>
        </w:tc>
        <w:tc>
          <w:tcPr>
            <w:tcW w:w="3060" w:type="dxa"/>
            <w:noWrap/>
            <w:vAlign w:val="center"/>
            <w:hideMark/>
          </w:tcPr>
          <w:p w14:paraId="4E1C992A" w14:textId="77777777" w:rsidR="0009027D" w:rsidRPr="00F33DC3" w:rsidRDefault="0009027D" w:rsidP="00084B66">
            <w:pPr>
              <w:jc w:val="center"/>
            </w:pPr>
            <w:r w:rsidRPr="00F33DC3">
              <w:t>Sherwin-Williams</w:t>
            </w:r>
          </w:p>
        </w:tc>
        <w:tc>
          <w:tcPr>
            <w:tcW w:w="3060" w:type="dxa"/>
            <w:noWrap/>
            <w:vAlign w:val="center"/>
            <w:hideMark/>
          </w:tcPr>
          <w:p w14:paraId="3A2CB005" w14:textId="7F2B71A8" w:rsidR="0009027D" w:rsidRPr="00F33DC3" w:rsidRDefault="0009027D" w:rsidP="00084B66">
            <w:pPr>
              <w:jc w:val="center"/>
            </w:pPr>
            <w:r w:rsidRPr="00F33DC3">
              <w:t>12750 Carmel Country Rd</w:t>
            </w:r>
          </w:p>
        </w:tc>
        <w:tc>
          <w:tcPr>
            <w:tcW w:w="1314" w:type="dxa"/>
            <w:noWrap/>
            <w:vAlign w:val="center"/>
            <w:hideMark/>
          </w:tcPr>
          <w:p w14:paraId="5F69842F" w14:textId="77777777" w:rsidR="0009027D" w:rsidRPr="00F33DC3" w:rsidRDefault="0009027D" w:rsidP="00084B66">
            <w:pPr>
              <w:jc w:val="center"/>
            </w:pPr>
            <w:r w:rsidRPr="00F33DC3">
              <w:t>Retail</w:t>
            </w:r>
          </w:p>
        </w:tc>
      </w:tr>
      <w:tr w:rsidR="0009027D" w:rsidRPr="00F33DC3" w14:paraId="139B00CE" w14:textId="77777777" w:rsidTr="00084B66">
        <w:trPr>
          <w:trHeight w:hRule="exact" w:val="864"/>
          <w:jc w:val="center"/>
        </w:trPr>
        <w:tc>
          <w:tcPr>
            <w:tcW w:w="1525" w:type="dxa"/>
            <w:noWrap/>
            <w:vAlign w:val="center"/>
            <w:hideMark/>
          </w:tcPr>
          <w:p w14:paraId="349677C3" w14:textId="77777777" w:rsidR="0009027D" w:rsidRPr="00F33DC3" w:rsidRDefault="0009027D" w:rsidP="00084B66">
            <w:pPr>
              <w:jc w:val="center"/>
            </w:pPr>
            <w:r w:rsidRPr="00F33DC3">
              <w:t>San Diego</w:t>
            </w:r>
          </w:p>
        </w:tc>
        <w:tc>
          <w:tcPr>
            <w:tcW w:w="1620" w:type="dxa"/>
            <w:noWrap/>
            <w:vAlign w:val="center"/>
            <w:hideMark/>
          </w:tcPr>
          <w:p w14:paraId="0B7D4D15" w14:textId="77777777" w:rsidR="0009027D" w:rsidRPr="00F33DC3" w:rsidRDefault="0009027D" w:rsidP="00084B66">
            <w:pPr>
              <w:jc w:val="center"/>
            </w:pPr>
            <w:r w:rsidRPr="00F33DC3">
              <w:t>San Diego</w:t>
            </w:r>
          </w:p>
        </w:tc>
        <w:tc>
          <w:tcPr>
            <w:tcW w:w="3060" w:type="dxa"/>
            <w:noWrap/>
            <w:vAlign w:val="center"/>
            <w:hideMark/>
          </w:tcPr>
          <w:p w14:paraId="6102DEEA" w14:textId="77777777" w:rsidR="0009027D" w:rsidRPr="00F33DC3" w:rsidRDefault="0009027D" w:rsidP="00084B66">
            <w:pPr>
              <w:jc w:val="center"/>
            </w:pPr>
            <w:r w:rsidRPr="00F33DC3">
              <w:t>Sherwin-Williams</w:t>
            </w:r>
          </w:p>
        </w:tc>
        <w:tc>
          <w:tcPr>
            <w:tcW w:w="3060" w:type="dxa"/>
            <w:noWrap/>
            <w:vAlign w:val="center"/>
            <w:hideMark/>
          </w:tcPr>
          <w:p w14:paraId="462EB15E" w14:textId="77777777" w:rsidR="0009027D" w:rsidRPr="00F33DC3" w:rsidRDefault="0009027D" w:rsidP="00084B66">
            <w:pPr>
              <w:jc w:val="center"/>
            </w:pPr>
            <w:r w:rsidRPr="00F33DC3">
              <w:t>3301 El Cajon Blvd</w:t>
            </w:r>
          </w:p>
        </w:tc>
        <w:tc>
          <w:tcPr>
            <w:tcW w:w="1314" w:type="dxa"/>
            <w:noWrap/>
            <w:vAlign w:val="center"/>
            <w:hideMark/>
          </w:tcPr>
          <w:p w14:paraId="08572E61" w14:textId="77777777" w:rsidR="0009027D" w:rsidRPr="00F33DC3" w:rsidRDefault="0009027D" w:rsidP="00084B66">
            <w:pPr>
              <w:jc w:val="center"/>
            </w:pPr>
            <w:r w:rsidRPr="00F33DC3">
              <w:t>Retail</w:t>
            </w:r>
          </w:p>
        </w:tc>
      </w:tr>
      <w:tr w:rsidR="0009027D" w:rsidRPr="00F33DC3" w14:paraId="4B798927" w14:textId="77777777" w:rsidTr="00084B66">
        <w:trPr>
          <w:trHeight w:hRule="exact" w:val="864"/>
          <w:jc w:val="center"/>
        </w:trPr>
        <w:tc>
          <w:tcPr>
            <w:tcW w:w="1525" w:type="dxa"/>
            <w:noWrap/>
            <w:vAlign w:val="center"/>
            <w:hideMark/>
          </w:tcPr>
          <w:p w14:paraId="3C7A8FD7" w14:textId="77777777" w:rsidR="0009027D" w:rsidRPr="00F33DC3" w:rsidRDefault="0009027D" w:rsidP="00084B66">
            <w:pPr>
              <w:jc w:val="center"/>
            </w:pPr>
            <w:r w:rsidRPr="00F33DC3">
              <w:t>San Diego</w:t>
            </w:r>
          </w:p>
        </w:tc>
        <w:tc>
          <w:tcPr>
            <w:tcW w:w="1620" w:type="dxa"/>
            <w:noWrap/>
            <w:vAlign w:val="center"/>
            <w:hideMark/>
          </w:tcPr>
          <w:p w14:paraId="44ECFD01" w14:textId="77777777" w:rsidR="0009027D" w:rsidRPr="00F33DC3" w:rsidRDefault="0009027D" w:rsidP="00084B66">
            <w:pPr>
              <w:jc w:val="center"/>
            </w:pPr>
            <w:r w:rsidRPr="00F33DC3">
              <w:t>San Diego</w:t>
            </w:r>
          </w:p>
        </w:tc>
        <w:tc>
          <w:tcPr>
            <w:tcW w:w="3060" w:type="dxa"/>
            <w:noWrap/>
            <w:vAlign w:val="center"/>
            <w:hideMark/>
          </w:tcPr>
          <w:p w14:paraId="52B2D74B" w14:textId="77777777" w:rsidR="0009027D" w:rsidRPr="00F33DC3" w:rsidRDefault="0009027D" w:rsidP="00084B66">
            <w:pPr>
              <w:jc w:val="center"/>
            </w:pPr>
            <w:r w:rsidRPr="00F33DC3">
              <w:t>Sherwin-Williams</w:t>
            </w:r>
          </w:p>
        </w:tc>
        <w:tc>
          <w:tcPr>
            <w:tcW w:w="3060" w:type="dxa"/>
            <w:noWrap/>
            <w:vAlign w:val="center"/>
            <w:hideMark/>
          </w:tcPr>
          <w:p w14:paraId="31FA4079" w14:textId="77777777" w:rsidR="0009027D" w:rsidRPr="00F33DC3" w:rsidRDefault="0009027D" w:rsidP="00084B66">
            <w:pPr>
              <w:jc w:val="center"/>
            </w:pPr>
            <w:r w:rsidRPr="00F33DC3">
              <w:t>3677 Sports Arena Blvd</w:t>
            </w:r>
          </w:p>
        </w:tc>
        <w:tc>
          <w:tcPr>
            <w:tcW w:w="1314" w:type="dxa"/>
            <w:noWrap/>
            <w:vAlign w:val="center"/>
            <w:hideMark/>
          </w:tcPr>
          <w:p w14:paraId="68882ED5" w14:textId="77777777" w:rsidR="0009027D" w:rsidRPr="00F33DC3" w:rsidRDefault="0009027D" w:rsidP="00084B66">
            <w:pPr>
              <w:jc w:val="center"/>
            </w:pPr>
            <w:r w:rsidRPr="00F33DC3">
              <w:t>Retail</w:t>
            </w:r>
          </w:p>
        </w:tc>
      </w:tr>
      <w:tr w:rsidR="0009027D" w:rsidRPr="00F33DC3" w14:paraId="4FF92D71" w14:textId="77777777" w:rsidTr="00084B66">
        <w:trPr>
          <w:trHeight w:hRule="exact" w:val="864"/>
          <w:jc w:val="center"/>
        </w:trPr>
        <w:tc>
          <w:tcPr>
            <w:tcW w:w="1525" w:type="dxa"/>
            <w:noWrap/>
            <w:vAlign w:val="center"/>
            <w:hideMark/>
          </w:tcPr>
          <w:p w14:paraId="108F8CF7" w14:textId="77777777" w:rsidR="0009027D" w:rsidRPr="00F33DC3" w:rsidRDefault="0009027D" w:rsidP="00084B66">
            <w:pPr>
              <w:jc w:val="center"/>
            </w:pPr>
            <w:r w:rsidRPr="00F33DC3">
              <w:t>San Diego</w:t>
            </w:r>
          </w:p>
        </w:tc>
        <w:tc>
          <w:tcPr>
            <w:tcW w:w="1620" w:type="dxa"/>
            <w:noWrap/>
            <w:vAlign w:val="center"/>
            <w:hideMark/>
          </w:tcPr>
          <w:p w14:paraId="6E1F9381" w14:textId="77777777" w:rsidR="0009027D" w:rsidRPr="00F33DC3" w:rsidRDefault="0009027D" w:rsidP="00084B66">
            <w:pPr>
              <w:jc w:val="center"/>
            </w:pPr>
            <w:r w:rsidRPr="00F33DC3">
              <w:t>San Diego</w:t>
            </w:r>
          </w:p>
        </w:tc>
        <w:tc>
          <w:tcPr>
            <w:tcW w:w="3060" w:type="dxa"/>
            <w:noWrap/>
            <w:vAlign w:val="center"/>
            <w:hideMark/>
          </w:tcPr>
          <w:p w14:paraId="4C6AA968" w14:textId="77777777" w:rsidR="0009027D" w:rsidRPr="00F33DC3" w:rsidRDefault="0009027D" w:rsidP="00084B66">
            <w:pPr>
              <w:jc w:val="center"/>
            </w:pPr>
            <w:r w:rsidRPr="00F33DC3">
              <w:t>Sherwin-Williams</w:t>
            </w:r>
          </w:p>
        </w:tc>
        <w:tc>
          <w:tcPr>
            <w:tcW w:w="3060" w:type="dxa"/>
            <w:noWrap/>
            <w:vAlign w:val="center"/>
            <w:hideMark/>
          </w:tcPr>
          <w:p w14:paraId="32F1EA0D" w14:textId="77777777" w:rsidR="0009027D" w:rsidRPr="00F33DC3" w:rsidRDefault="0009027D" w:rsidP="00084B66">
            <w:pPr>
              <w:jc w:val="center"/>
            </w:pPr>
            <w:r w:rsidRPr="00F33DC3">
              <w:t>11975 Carmel Mountain Rd</w:t>
            </w:r>
          </w:p>
        </w:tc>
        <w:tc>
          <w:tcPr>
            <w:tcW w:w="1314" w:type="dxa"/>
            <w:noWrap/>
            <w:vAlign w:val="center"/>
            <w:hideMark/>
          </w:tcPr>
          <w:p w14:paraId="05ACC473" w14:textId="77777777" w:rsidR="0009027D" w:rsidRPr="00F33DC3" w:rsidRDefault="0009027D" w:rsidP="00084B66">
            <w:pPr>
              <w:jc w:val="center"/>
            </w:pPr>
            <w:r w:rsidRPr="00F33DC3">
              <w:t>Retail</w:t>
            </w:r>
          </w:p>
        </w:tc>
      </w:tr>
      <w:tr w:rsidR="0009027D" w:rsidRPr="00F33DC3" w14:paraId="67975E99" w14:textId="77777777" w:rsidTr="00084B66">
        <w:trPr>
          <w:trHeight w:hRule="exact" w:val="864"/>
          <w:jc w:val="center"/>
        </w:trPr>
        <w:tc>
          <w:tcPr>
            <w:tcW w:w="1525" w:type="dxa"/>
            <w:noWrap/>
            <w:vAlign w:val="center"/>
            <w:hideMark/>
          </w:tcPr>
          <w:p w14:paraId="255134B3" w14:textId="77777777" w:rsidR="0009027D" w:rsidRPr="00F33DC3" w:rsidRDefault="0009027D" w:rsidP="00084B66">
            <w:pPr>
              <w:jc w:val="center"/>
            </w:pPr>
            <w:r w:rsidRPr="00F33DC3">
              <w:t>San Diego</w:t>
            </w:r>
          </w:p>
        </w:tc>
        <w:tc>
          <w:tcPr>
            <w:tcW w:w="1620" w:type="dxa"/>
            <w:noWrap/>
            <w:vAlign w:val="center"/>
            <w:hideMark/>
          </w:tcPr>
          <w:p w14:paraId="375F790A" w14:textId="77777777" w:rsidR="0009027D" w:rsidRPr="00F33DC3" w:rsidRDefault="0009027D" w:rsidP="00084B66">
            <w:pPr>
              <w:jc w:val="center"/>
            </w:pPr>
            <w:r w:rsidRPr="00F33DC3">
              <w:t>San Diego</w:t>
            </w:r>
          </w:p>
        </w:tc>
        <w:tc>
          <w:tcPr>
            <w:tcW w:w="3060" w:type="dxa"/>
            <w:noWrap/>
            <w:vAlign w:val="center"/>
            <w:hideMark/>
          </w:tcPr>
          <w:p w14:paraId="64B34F72" w14:textId="77777777" w:rsidR="0009027D" w:rsidRPr="00F33DC3" w:rsidRDefault="0009027D" w:rsidP="00084B66">
            <w:pPr>
              <w:jc w:val="center"/>
            </w:pPr>
            <w:r w:rsidRPr="00F33DC3">
              <w:t>Shilpark Paint</w:t>
            </w:r>
          </w:p>
        </w:tc>
        <w:tc>
          <w:tcPr>
            <w:tcW w:w="3060" w:type="dxa"/>
            <w:noWrap/>
            <w:vAlign w:val="center"/>
            <w:hideMark/>
          </w:tcPr>
          <w:p w14:paraId="4DFBA7F2" w14:textId="77777777" w:rsidR="0009027D" w:rsidRPr="00F33DC3" w:rsidRDefault="0009027D" w:rsidP="00084B66">
            <w:pPr>
              <w:jc w:val="center"/>
            </w:pPr>
            <w:r w:rsidRPr="00F33DC3">
              <w:t>7630 Carroll Rd</w:t>
            </w:r>
          </w:p>
        </w:tc>
        <w:tc>
          <w:tcPr>
            <w:tcW w:w="1314" w:type="dxa"/>
            <w:noWrap/>
            <w:vAlign w:val="center"/>
            <w:hideMark/>
          </w:tcPr>
          <w:p w14:paraId="4A66DF75" w14:textId="77777777" w:rsidR="0009027D" w:rsidRPr="00F33DC3" w:rsidRDefault="0009027D" w:rsidP="00084B66">
            <w:pPr>
              <w:jc w:val="center"/>
            </w:pPr>
            <w:r w:rsidRPr="00F33DC3">
              <w:t>Retail</w:t>
            </w:r>
          </w:p>
        </w:tc>
      </w:tr>
      <w:tr w:rsidR="0009027D" w:rsidRPr="00F33DC3" w14:paraId="4F191C20" w14:textId="77777777" w:rsidTr="00084B66">
        <w:trPr>
          <w:trHeight w:hRule="exact" w:val="864"/>
          <w:jc w:val="center"/>
        </w:trPr>
        <w:tc>
          <w:tcPr>
            <w:tcW w:w="1525" w:type="dxa"/>
            <w:noWrap/>
            <w:vAlign w:val="center"/>
            <w:hideMark/>
          </w:tcPr>
          <w:p w14:paraId="3514FE48" w14:textId="77777777" w:rsidR="0009027D" w:rsidRPr="00F33DC3" w:rsidRDefault="0009027D" w:rsidP="00084B66">
            <w:pPr>
              <w:jc w:val="center"/>
            </w:pPr>
            <w:r w:rsidRPr="00F33DC3">
              <w:t>San Diego</w:t>
            </w:r>
          </w:p>
        </w:tc>
        <w:tc>
          <w:tcPr>
            <w:tcW w:w="1620" w:type="dxa"/>
            <w:noWrap/>
            <w:vAlign w:val="center"/>
            <w:hideMark/>
          </w:tcPr>
          <w:p w14:paraId="016BDCD0" w14:textId="77777777" w:rsidR="0009027D" w:rsidRPr="00F33DC3" w:rsidRDefault="0009027D" w:rsidP="00084B66">
            <w:pPr>
              <w:jc w:val="center"/>
            </w:pPr>
            <w:r w:rsidRPr="00F33DC3">
              <w:t>San Diego</w:t>
            </w:r>
          </w:p>
        </w:tc>
        <w:tc>
          <w:tcPr>
            <w:tcW w:w="3060" w:type="dxa"/>
            <w:noWrap/>
            <w:vAlign w:val="center"/>
            <w:hideMark/>
          </w:tcPr>
          <w:p w14:paraId="2202C412" w14:textId="77777777" w:rsidR="0009027D" w:rsidRPr="00F33DC3" w:rsidRDefault="0009027D" w:rsidP="00084B66">
            <w:pPr>
              <w:jc w:val="center"/>
            </w:pPr>
            <w:r w:rsidRPr="00F33DC3">
              <w:t>Vista Paint</w:t>
            </w:r>
          </w:p>
        </w:tc>
        <w:tc>
          <w:tcPr>
            <w:tcW w:w="3060" w:type="dxa"/>
            <w:noWrap/>
            <w:vAlign w:val="center"/>
            <w:hideMark/>
          </w:tcPr>
          <w:p w14:paraId="5F28BC55" w14:textId="77777777" w:rsidR="0009027D" w:rsidRPr="00F33DC3" w:rsidRDefault="0009027D" w:rsidP="00084B66">
            <w:pPr>
              <w:jc w:val="center"/>
            </w:pPr>
            <w:r w:rsidRPr="00F33DC3">
              <w:t>5700 Kearny Villa Rd</w:t>
            </w:r>
          </w:p>
        </w:tc>
        <w:tc>
          <w:tcPr>
            <w:tcW w:w="1314" w:type="dxa"/>
            <w:noWrap/>
            <w:vAlign w:val="center"/>
            <w:hideMark/>
          </w:tcPr>
          <w:p w14:paraId="38CDED65" w14:textId="77777777" w:rsidR="0009027D" w:rsidRPr="00F33DC3" w:rsidRDefault="0009027D" w:rsidP="00084B66">
            <w:pPr>
              <w:jc w:val="center"/>
            </w:pPr>
            <w:r w:rsidRPr="00F33DC3">
              <w:t>Retail</w:t>
            </w:r>
          </w:p>
        </w:tc>
      </w:tr>
      <w:tr w:rsidR="0009027D" w:rsidRPr="00F33DC3" w14:paraId="258EB01F" w14:textId="77777777" w:rsidTr="00084B66">
        <w:trPr>
          <w:trHeight w:hRule="exact" w:val="864"/>
          <w:jc w:val="center"/>
        </w:trPr>
        <w:tc>
          <w:tcPr>
            <w:tcW w:w="1525" w:type="dxa"/>
            <w:noWrap/>
            <w:vAlign w:val="center"/>
            <w:hideMark/>
          </w:tcPr>
          <w:p w14:paraId="1158C8B3" w14:textId="77777777" w:rsidR="0009027D" w:rsidRPr="00F33DC3" w:rsidRDefault="0009027D" w:rsidP="00084B66">
            <w:pPr>
              <w:jc w:val="center"/>
            </w:pPr>
            <w:r w:rsidRPr="00F33DC3">
              <w:t>San Diego</w:t>
            </w:r>
          </w:p>
        </w:tc>
        <w:tc>
          <w:tcPr>
            <w:tcW w:w="1620" w:type="dxa"/>
            <w:noWrap/>
            <w:vAlign w:val="center"/>
            <w:hideMark/>
          </w:tcPr>
          <w:p w14:paraId="16184309" w14:textId="77777777" w:rsidR="0009027D" w:rsidRPr="00F33DC3" w:rsidRDefault="0009027D" w:rsidP="00084B66">
            <w:pPr>
              <w:jc w:val="center"/>
            </w:pPr>
            <w:r w:rsidRPr="00F33DC3">
              <w:t>San Diego</w:t>
            </w:r>
          </w:p>
        </w:tc>
        <w:tc>
          <w:tcPr>
            <w:tcW w:w="3060" w:type="dxa"/>
            <w:noWrap/>
            <w:vAlign w:val="center"/>
            <w:hideMark/>
          </w:tcPr>
          <w:p w14:paraId="3BD0791A" w14:textId="77777777" w:rsidR="0009027D" w:rsidRPr="00F33DC3" w:rsidRDefault="0009027D" w:rsidP="00084B66">
            <w:pPr>
              <w:jc w:val="center"/>
            </w:pPr>
            <w:r w:rsidRPr="00F33DC3">
              <w:t>Vista Paint</w:t>
            </w:r>
          </w:p>
        </w:tc>
        <w:tc>
          <w:tcPr>
            <w:tcW w:w="3060" w:type="dxa"/>
            <w:noWrap/>
            <w:vAlign w:val="center"/>
            <w:hideMark/>
          </w:tcPr>
          <w:p w14:paraId="47C2A333" w14:textId="77777777" w:rsidR="0009027D" w:rsidRPr="00F33DC3" w:rsidRDefault="0009027D" w:rsidP="00084B66">
            <w:pPr>
              <w:jc w:val="center"/>
            </w:pPr>
            <w:r w:rsidRPr="00F33DC3">
              <w:t>1228 Knoxville St</w:t>
            </w:r>
          </w:p>
        </w:tc>
        <w:tc>
          <w:tcPr>
            <w:tcW w:w="1314" w:type="dxa"/>
            <w:noWrap/>
            <w:vAlign w:val="center"/>
            <w:hideMark/>
          </w:tcPr>
          <w:p w14:paraId="10FBC3AE" w14:textId="77777777" w:rsidR="0009027D" w:rsidRPr="00F33DC3" w:rsidRDefault="0009027D" w:rsidP="00084B66">
            <w:pPr>
              <w:jc w:val="center"/>
            </w:pPr>
            <w:r w:rsidRPr="00F33DC3">
              <w:t>Retail</w:t>
            </w:r>
          </w:p>
        </w:tc>
      </w:tr>
      <w:tr w:rsidR="0009027D" w:rsidRPr="00F33DC3" w14:paraId="2C8C64A2" w14:textId="77777777" w:rsidTr="00084B66">
        <w:trPr>
          <w:trHeight w:hRule="exact" w:val="864"/>
          <w:jc w:val="center"/>
        </w:trPr>
        <w:tc>
          <w:tcPr>
            <w:tcW w:w="1525" w:type="dxa"/>
            <w:noWrap/>
            <w:vAlign w:val="center"/>
            <w:hideMark/>
          </w:tcPr>
          <w:p w14:paraId="6E075ACB" w14:textId="77777777" w:rsidR="0009027D" w:rsidRPr="00F33DC3" w:rsidRDefault="0009027D" w:rsidP="00084B66">
            <w:pPr>
              <w:jc w:val="center"/>
            </w:pPr>
            <w:r w:rsidRPr="00F33DC3">
              <w:t>San Diego</w:t>
            </w:r>
          </w:p>
        </w:tc>
        <w:tc>
          <w:tcPr>
            <w:tcW w:w="1620" w:type="dxa"/>
            <w:noWrap/>
            <w:vAlign w:val="center"/>
            <w:hideMark/>
          </w:tcPr>
          <w:p w14:paraId="2B330D2B" w14:textId="77777777" w:rsidR="0009027D" w:rsidRPr="00F33DC3" w:rsidRDefault="0009027D" w:rsidP="00084B66">
            <w:pPr>
              <w:jc w:val="center"/>
            </w:pPr>
            <w:r w:rsidRPr="00F33DC3">
              <w:t>Santee</w:t>
            </w:r>
          </w:p>
        </w:tc>
        <w:tc>
          <w:tcPr>
            <w:tcW w:w="3060" w:type="dxa"/>
            <w:noWrap/>
            <w:vAlign w:val="center"/>
            <w:hideMark/>
          </w:tcPr>
          <w:p w14:paraId="608CE1FE" w14:textId="77777777" w:rsidR="0009027D" w:rsidRPr="00F33DC3" w:rsidRDefault="0009027D" w:rsidP="00084B66">
            <w:pPr>
              <w:jc w:val="center"/>
            </w:pPr>
            <w:r w:rsidRPr="00F33DC3">
              <w:t>Sherwin-Williams</w:t>
            </w:r>
          </w:p>
        </w:tc>
        <w:tc>
          <w:tcPr>
            <w:tcW w:w="3060" w:type="dxa"/>
            <w:noWrap/>
            <w:vAlign w:val="center"/>
            <w:hideMark/>
          </w:tcPr>
          <w:p w14:paraId="17C6B008" w14:textId="77777777" w:rsidR="0009027D" w:rsidRPr="00F33DC3" w:rsidRDefault="0009027D" w:rsidP="00084B66">
            <w:pPr>
              <w:jc w:val="center"/>
            </w:pPr>
            <w:r w:rsidRPr="00F33DC3">
              <w:t>9567 Mission Gorge Rd</w:t>
            </w:r>
          </w:p>
        </w:tc>
        <w:tc>
          <w:tcPr>
            <w:tcW w:w="1314" w:type="dxa"/>
            <w:noWrap/>
            <w:vAlign w:val="center"/>
            <w:hideMark/>
          </w:tcPr>
          <w:p w14:paraId="3C5BE5D1" w14:textId="77777777" w:rsidR="0009027D" w:rsidRPr="00F33DC3" w:rsidRDefault="0009027D" w:rsidP="00084B66">
            <w:pPr>
              <w:jc w:val="center"/>
            </w:pPr>
            <w:r w:rsidRPr="00F33DC3">
              <w:t>Retail</w:t>
            </w:r>
          </w:p>
        </w:tc>
      </w:tr>
      <w:tr w:rsidR="0009027D" w:rsidRPr="00F33DC3" w14:paraId="6E3E279A" w14:textId="77777777" w:rsidTr="00084B66">
        <w:trPr>
          <w:trHeight w:hRule="exact" w:val="864"/>
          <w:jc w:val="center"/>
        </w:trPr>
        <w:tc>
          <w:tcPr>
            <w:tcW w:w="1525" w:type="dxa"/>
            <w:noWrap/>
            <w:vAlign w:val="center"/>
            <w:hideMark/>
          </w:tcPr>
          <w:p w14:paraId="20FD6F4C" w14:textId="77777777" w:rsidR="0009027D" w:rsidRPr="00F33DC3" w:rsidRDefault="0009027D" w:rsidP="00084B66">
            <w:pPr>
              <w:jc w:val="center"/>
            </w:pPr>
            <w:r w:rsidRPr="00F33DC3">
              <w:t>San Diego</w:t>
            </w:r>
          </w:p>
        </w:tc>
        <w:tc>
          <w:tcPr>
            <w:tcW w:w="1620" w:type="dxa"/>
            <w:noWrap/>
            <w:vAlign w:val="center"/>
            <w:hideMark/>
          </w:tcPr>
          <w:p w14:paraId="35A38549" w14:textId="77777777" w:rsidR="0009027D" w:rsidRPr="00F33DC3" w:rsidRDefault="0009027D" w:rsidP="00084B66">
            <w:pPr>
              <w:jc w:val="center"/>
            </w:pPr>
            <w:r w:rsidRPr="00F33DC3">
              <w:t>Vista</w:t>
            </w:r>
          </w:p>
        </w:tc>
        <w:tc>
          <w:tcPr>
            <w:tcW w:w="3060" w:type="dxa"/>
            <w:noWrap/>
            <w:vAlign w:val="center"/>
            <w:hideMark/>
          </w:tcPr>
          <w:p w14:paraId="5D3D10B8" w14:textId="77777777" w:rsidR="0009027D" w:rsidRPr="00F33DC3" w:rsidRDefault="0009027D" w:rsidP="00084B66">
            <w:pPr>
              <w:jc w:val="center"/>
            </w:pPr>
            <w:r w:rsidRPr="00F33DC3">
              <w:t>City of Vista HHW Facility</w:t>
            </w:r>
          </w:p>
        </w:tc>
        <w:tc>
          <w:tcPr>
            <w:tcW w:w="3060" w:type="dxa"/>
            <w:noWrap/>
            <w:vAlign w:val="center"/>
            <w:hideMark/>
          </w:tcPr>
          <w:p w14:paraId="0AB73C76" w14:textId="77777777" w:rsidR="0009027D" w:rsidRPr="00F33DC3" w:rsidRDefault="0009027D" w:rsidP="00084B66">
            <w:pPr>
              <w:jc w:val="center"/>
            </w:pPr>
            <w:r w:rsidRPr="00F33DC3">
              <w:t>1145 E Taylor St</w:t>
            </w:r>
          </w:p>
        </w:tc>
        <w:tc>
          <w:tcPr>
            <w:tcW w:w="1314" w:type="dxa"/>
            <w:noWrap/>
            <w:vAlign w:val="center"/>
            <w:hideMark/>
          </w:tcPr>
          <w:p w14:paraId="329737A3" w14:textId="77777777" w:rsidR="0009027D" w:rsidRPr="00F33DC3" w:rsidRDefault="0009027D" w:rsidP="00084B66">
            <w:pPr>
              <w:jc w:val="center"/>
            </w:pPr>
            <w:r w:rsidRPr="00F33DC3">
              <w:t>HHW Facility</w:t>
            </w:r>
          </w:p>
        </w:tc>
      </w:tr>
      <w:tr w:rsidR="0009027D" w:rsidRPr="00F33DC3" w14:paraId="4DDCBC75" w14:textId="77777777" w:rsidTr="00084B66">
        <w:trPr>
          <w:trHeight w:hRule="exact" w:val="864"/>
          <w:jc w:val="center"/>
        </w:trPr>
        <w:tc>
          <w:tcPr>
            <w:tcW w:w="1525" w:type="dxa"/>
            <w:noWrap/>
            <w:vAlign w:val="center"/>
            <w:hideMark/>
          </w:tcPr>
          <w:p w14:paraId="61823268" w14:textId="77777777" w:rsidR="0009027D" w:rsidRPr="00F33DC3" w:rsidRDefault="0009027D" w:rsidP="00084B66">
            <w:pPr>
              <w:jc w:val="center"/>
            </w:pPr>
            <w:r w:rsidRPr="00F33DC3">
              <w:t>San Diego</w:t>
            </w:r>
          </w:p>
        </w:tc>
        <w:tc>
          <w:tcPr>
            <w:tcW w:w="1620" w:type="dxa"/>
            <w:noWrap/>
            <w:vAlign w:val="center"/>
            <w:hideMark/>
          </w:tcPr>
          <w:p w14:paraId="5AD4BC89" w14:textId="77777777" w:rsidR="0009027D" w:rsidRPr="00F33DC3" w:rsidRDefault="0009027D" w:rsidP="00084B66">
            <w:pPr>
              <w:jc w:val="center"/>
            </w:pPr>
            <w:r w:rsidRPr="00F33DC3">
              <w:t>Vista</w:t>
            </w:r>
          </w:p>
        </w:tc>
        <w:tc>
          <w:tcPr>
            <w:tcW w:w="3060" w:type="dxa"/>
            <w:noWrap/>
            <w:vAlign w:val="center"/>
            <w:hideMark/>
          </w:tcPr>
          <w:p w14:paraId="2E51BE2B" w14:textId="77777777" w:rsidR="0009027D" w:rsidRPr="00F33DC3" w:rsidRDefault="0009027D" w:rsidP="00084B66">
            <w:pPr>
              <w:jc w:val="center"/>
            </w:pPr>
            <w:r w:rsidRPr="00F33DC3">
              <w:t>Dunn-Edwards</w:t>
            </w:r>
          </w:p>
        </w:tc>
        <w:tc>
          <w:tcPr>
            <w:tcW w:w="3060" w:type="dxa"/>
            <w:noWrap/>
            <w:vAlign w:val="center"/>
            <w:hideMark/>
          </w:tcPr>
          <w:p w14:paraId="10F94EC4" w14:textId="77777777" w:rsidR="0009027D" w:rsidRPr="00F33DC3" w:rsidRDefault="0009027D" w:rsidP="00084B66">
            <w:pPr>
              <w:jc w:val="center"/>
            </w:pPr>
            <w:r w:rsidRPr="00F33DC3">
              <w:t>1970-1972 Hacienda Dr</w:t>
            </w:r>
          </w:p>
        </w:tc>
        <w:tc>
          <w:tcPr>
            <w:tcW w:w="1314" w:type="dxa"/>
            <w:noWrap/>
            <w:vAlign w:val="center"/>
            <w:hideMark/>
          </w:tcPr>
          <w:p w14:paraId="474F7232" w14:textId="77777777" w:rsidR="0009027D" w:rsidRPr="00F33DC3" w:rsidRDefault="0009027D" w:rsidP="00084B66">
            <w:pPr>
              <w:jc w:val="center"/>
            </w:pPr>
            <w:r w:rsidRPr="00F33DC3">
              <w:t>Retail</w:t>
            </w:r>
          </w:p>
        </w:tc>
      </w:tr>
      <w:tr w:rsidR="0009027D" w:rsidRPr="00F33DC3" w14:paraId="26883EEA" w14:textId="77777777" w:rsidTr="00084B66">
        <w:trPr>
          <w:trHeight w:hRule="exact" w:val="864"/>
          <w:jc w:val="center"/>
        </w:trPr>
        <w:tc>
          <w:tcPr>
            <w:tcW w:w="1525" w:type="dxa"/>
            <w:noWrap/>
            <w:vAlign w:val="center"/>
            <w:hideMark/>
          </w:tcPr>
          <w:p w14:paraId="2836BB9B" w14:textId="77777777" w:rsidR="0009027D" w:rsidRPr="00F33DC3" w:rsidRDefault="0009027D" w:rsidP="00084B66">
            <w:pPr>
              <w:jc w:val="center"/>
            </w:pPr>
            <w:r w:rsidRPr="00F33DC3">
              <w:lastRenderedPageBreak/>
              <w:t>San Diego</w:t>
            </w:r>
          </w:p>
        </w:tc>
        <w:tc>
          <w:tcPr>
            <w:tcW w:w="1620" w:type="dxa"/>
            <w:noWrap/>
            <w:vAlign w:val="center"/>
            <w:hideMark/>
          </w:tcPr>
          <w:p w14:paraId="56C800C0" w14:textId="77777777" w:rsidR="0009027D" w:rsidRPr="00F33DC3" w:rsidRDefault="0009027D" w:rsidP="00084B66">
            <w:pPr>
              <w:jc w:val="center"/>
            </w:pPr>
            <w:r w:rsidRPr="00F33DC3">
              <w:t>Vista</w:t>
            </w:r>
          </w:p>
        </w:tc>
        <w:tc>
          <w:tcPr>
            <w:tcW w:w="3060" w:type="dxa"/>
            <w:noWrap/>
            <w:vAlign w:val="center"/>
            <w:hideMark/>
          </w:tcPr>
          <w:p w14:paraId="51D19E9D" w14:textId="77777777" w:rsidR="0009027D" w:rsidRPr="00F33DC3" w:rsidRDefault="0009027D" w:rsidP="00084B66">
            <w:pPr>
              <w:jc w:val="center"/>
            </w:pPr>
            <w:r w:rsidRPr="00F33DC3">
              <w:t>Sherwin-Williams</w:t>
            </w:r>
          </w:p>
        </w:tc>
        <w:tc>
          <w:tcPr>
            <w:tcW w:w="3060" w:type="dxa"/>
            <w:noWrap/>
            <w:vAlign w:val="center"/>
            <w:hideMark/>
          </w:tcPr>
          <w:p w14:paraId="71BED735" w14:textId="77777777" w:rsidR="0009027D" w:rsidRPr="00F33DC3" w:rsidRDefault="0009027D" w:rsidP="00084B66">
            <w:pPr>
              <w:jc w:val="center"/>
            </w:pPr>
            <w:r w:rsidRPr="00F33DC3">
              <w:t>1919 W Vista Way</w:t>
            </w:r>
          </w:p>
        </w:tc>
        <w:tc>
          <w:tcPr>
            <w:tcW w:w="1314" w:type="dxa"/>
            <w:noWrap/>
            <w:vAlign w:val="center"/>
            <w:hideMark/>
          </w:tcPr>
          <w:p w14:paraId="4152F4DB" w14:textId="77777777" w:rsidR="0009027D" w:rsidRPr="00F33DC3" w:rsidRDefault="0009027D" w:rsidP="00084B66">
            <w:pPr>
              <w:jc w:val="center"/>
            </w:pPr>
            <w:r w:rsidRPr="00F33DC3">
              <w:t>Retail</w:t>
            </w:r>
          </w:p>
        </w:tc>
      </w:tr>
      <w:tr w:rsidR="0009027D" w:rsidRPr="00F33DC3" w14:paraId="71D1672B" w14:textId="77777777" w:rsidTr="00084B66">
        <w:trPr>
          <w:trHeight w:hRule="exact" w:val="864"/>
          <w:jc w:val="center"/>
        </w:trPr>
        <w:tc>
          <w:tcPr>
            <w:tcW w:w="1525" w:type="dxa"/>
            <w:noWrap/>
            <w:vAlign w:val="center"/>
            <w:hideMark/>
          </w:tcPr>
          <w:p w14:paraId="53E26A2D" w14:textId="77777777" w:rsidR="0009027D" w:rsidRPr="00F33DC3" w:rsidRDefault="0009027D" w:rsidP="00084B66">
            <w:pPr>
              <w:jc w:val="center"/>
            </w:pPr>
            <w:r w:rsidRPr="00F33DC3">
              <w:t>San Diego</w:t>
            </w:r>
          </w:p>
        </w:tc>
        <w:tc>
          <w:tcPr>
            <w:tcW w:w="1620" w:type="dxa"/>
            <w:noWrap/>
            <w:vAlign w:val="center"/>
            <w:hideMark/>
          </w:tcPr>
          <w:p w14:paraId="30103204" w14:textId="77777777" w:rsidR="0009027D" w:rsidRPr="00F33DC3" w:rsidRDefault="0009027D" w:rsidP="00084B66">
            <w:pPr>
              <w:jc w:val="center"/>
            </w:pPr>
            <w:r w:rsidRPr="00F33DC3">
              <w:t>Vista</w:t>
            </w:r>
          </w:p>
        </w:tc>
        <w:tc>
          <w:tcPr>
            <w:tcW w:w="3060" w:type="dxa"/>
            <w:noWrap/>
            <w:vAlign w:val="center"/>
            <w:hideMark/>
          </w:tcPr>
          <w:p w14:paraId="785B8BFB" w14:textId="77777777" w:rsidR="0009027D" w:rsidRPr="00F33DC3" w:rsidRDefault="0009027D" w:rsidP="00084B66">
            <w:pPr>
              <w:jc w:val="center"/>
            </w:pPr>
            <w:r w:rsidRPr="00F33DC3">
              <w:t>Sherwin-Williams</w:t>
            </w:r>
          </w:p>
        </w:tc>
        <w:tc>
          <w:tcPr>
            <w:tcW w:w="3060" w:type="dxa"/>
            <w:noWrap/>
            <w:vAlign w:val="center"/>
            <w:hideMark/>
          </w:tcPr>
          <w:p w14:paraId="6B1615CA" w14:textId="77777777" w:rsidR="0009027D" w:rsidRPr="00F33DC3" w:rsidRDefault="0009027D" w:rsidP="00084B66">
            <w:pPr>
              <w:jc w:val="center"/>
            </w:pPr>
            <w:r w:rsidRPr="00F33DC3">
              <w:t>2070 Hacienda Dr</w:t>
            </w:r>
          </w:p>
        </w:tc>
        <w:tc>
          <w:tcPr>
            <w:tcW w:w="1314" w:type="dxa"/>
            <w:noWrap/>
            <w:vAlign w:val="center"/>
            <w:hideMark/>
          </w:tcPr>
          <w:p w14:paraId="494EDF18" w14:textId="77777777" w:rsidR="0009027D" w:rsidRPr="00F33DC3" w:rsidRDefault="0009027D" w:rsidP="00084B66">
            <w:pPr>
              <w:jc w:val="center"/>
            </w:pPr>
            <w:r w:rsidRPr="00F33DC3">
              <w:t>Retail</w:t>
            </w:r>
          </w:p>
        </w:tc>
      </w:tr>
      <w:tr w:rsidR="0009027D" w:rsidRPr="00F33DC3" w14:paraId="3086958E" w14:textId="77777777" w:rsidTr="00084B66">
        <w:trPr>
          <w:trHeight w:hRule="exact" w:val="864"/>
          <w:jc w:val="center"/>
        </w:trPr>
        <w:tc>
          <w:tcPr>
            <w:tcW w:w="1525" w:type="dxa"/>
            <w:noWrap/>
            <w:vAlign w:val="center"/>
            <w:hideMark/>
          </w:tcPr>
          <w:p w14:paraId="096FD975" w14:textId="77777777" w:rsidR="0009027D" w:rsidRPr="00F33DC3" w:rsidRDefault="0009027D" w:rsidP="00084B66">
            <w:pPr>
              <w:jc w:val="center"/>
            </w:pPr>
            <w:r w:rsidRPr="00F33DC3">
              <w:t>San Diego</w:t>
            </w:r>
          </w:p>
        </w:tc>
        <w:tc>
          <w:tcPr>
            <w:tcW w:w="1620" w:type="dxa"/>
            <w:noWrap/>
            <w:vAlign w:val="center"/>
            <w:hideMark/>
          </w:tcPr>
          <w:p w14:paraId="22F60225" w14:textId="77777777" w:rsidR="0009027D" w:rsidRPr="00F33DC3" w:rsidRDefault="0009027D" w:rsidP="00084B66">
            <w:pPr>
              <w:jc w:val="center"/>
            </w:pPr>
            <w:r w:rsidRPr="00F33DC3">
              <w:t>Vista</w:t>
            </w:r>
          </w:p>
        </w:tc>
        <w:tc>
          <w:tcPr>
            <w:tcW w:w="3060" w:type="dxa"/>
            <w:noWrap/>
            <w:vAlign w:val="center"/>
            <w:hideMark/>
          </w:tcPr>
          <w:p w14:paraId="52BD1876" w14:textId="77777777" w:rsidR="0009027D" w:rsidRPr="00F33DC3" w:rsidRDefault="0009027D" w:rsidP="00084B66">
            <w:pPr>
              <w:jc w:val="center"/>
            </w:pPr>
            <w:r w:rsidRPr="00F33DC3">
              <w:t>Vista Paint</w:t>
            </w:r>
          </w:p>
        </w:tc>
        <w:tc>
          <w:tcPr>
            <w:tcW w:w="3060" w:type="dxa"/>
            <w:noWrap/>
            <w:vAlign w:val="center"/>
            <w:hideMark/>
          </w:tcPr>
          <w:p w14:paraId="3B604A99" w14:textId="77777777" w:rsidR="0009027D" w:rsidRPr="00F33DC3" w:rsidRDefault="0009027D" w:rsidP="00084B66">
            <w:pPr>
              <w:jc w:val="center"/>
            </w:pPr>
            <w:r w:rsidRPr="00F33DC3">
              <w:t>611 Sycamore Ave</w:t>
            </w:r>
          </w:p>
        </w:tc>
        <w:tc>
          <w:tcPr>
            <w:tcW w:w="1314" w:type="dxa"/>
            <w:noWrap/>
            <w:vAlign w:val="center"/>
            <w:hideMark/>
          </w:tcPr>
          <w:p w14:paraId="781AA05A" w14:textId="77777777" w:rsidR="0009027D" w:rsidRPr="00F33DC3" w:rsidRDefault="0009027D" w:rsidP="00084B66">
            <w:pPr>
              <w:jc w:val="center"/>
            </w:pPr>
            <w:r w:rsidRPr="00F33DC3">
              <w:t>Retail</w:t>
            </w:r>
          </w:p>
        </w:tc>
      </w:tr>
      <w:tr w:rsidR="0009027D" w:rsidRPr="00F33DC3" w14:paraId="3E65EE7A" w14:textId="77777777" w:rsidTr="00084B66">
        <w:trPr>
          <w:trHeight w:hRule="exact" w:val="864"/>
          <w:jc w:val="center"/>
        </w:trPr>
        <w:tc>
          <w:tcPr>
            <w:tcW w:w="1525" w:type="dxa"/>
            <w:noWrap/>
            <w:vAlign w:val="center"/>
            <w:hideMark/>
          </w:tcPr>
          <w:p w14:paraId="362441FA" w14:textId="77777777" w:rsidR="0009027D" w:rsidRPr="00F33DC3" w:rsidRDefault="0009027D" w:rsidP="00084B66">
            <w:pPr>
              <w:jc w:val="center"/>
            </w:pPr>
            <w:r w:rsidRPr="00F33DC3">
              <w:t>San Francisco</w:t>
            </w:r>
          </w:p>
        </w:tc>
        <w:tc>
          <w:tcPr>
            <w:tcW w:w="1620" w:type="dxa"/>
            <w:noWrap/>
            <w:vAlign w:val="center"/>
            <w:hideMark/>
          </w:tcPr>
          <w:p w14:paraId="2803E20C" w14:textId="77777777" w:rsidR="0009027D" w:rsidRPr="00F33DC3" w:rsidRDefault="0009027D" w:rsidP="00084B66">
            <w:pPr>
              <w:jc w:val="center"/>
            </w:pPr>
            <w:r w:rsidRPr="00F33DC3">
              <w:t>San Francisco</w:t>
            </w:r>
          </w:p>
        </w:tc>
        <w:tc>
          <w:tcPr>
            <w:tcW w:w="3060" w:type="dxa"/>
            <w:noWrap/>
            <w:vAlign w:val="center"/>
            <w:hideMark/>
          </w:tcPr>
          <w:p w14:paraId="3803B21D" w14:textId="77777777" w:rsidR="0009027D" w:rsidRPr="00F33DC3" w:rsidRDefault="0009027D" w:rsidP="00084B66">
            <w:pPr>
              <w:jc w:val="center"/>
            </w:pPr>
            <w:r w:rsidRPr="00F33DC3">
              <w:t>Brownies Hardware</w:t>
            </w:r>
          </w:p>
        </w:tc>
        <w:tc>
          <w:tcPr>
            <w:tcW w:w="3060" w:type="dxa"/>
            <w:noWrap/>
            <w:vAlign w:val="center"/>
            <w:hideMark/>
          </w:tcPr>
          <w:p w14:paraId="00D4CE84" w14:textId="77777777" w:rsidR="0009027D" w:rsidRPr="00F33DC3" w:rsidRDefault="0009027D" w:rsidP="00084B66">
            <w:pPr>
              <w:jc w:val="center"/>
            </w:pPr>
            <w:r w:rsidRPr="00F33DC3">
              <w:t>1563 Polk St</w:t>
            </w:r>
          </w:p>
        </w:tc>
        <w:tc>
          <w:tcPr>
            <w:tcW w:w="1314" w:type="dxa"/>
            <w:noWrap/>
            <w:vAlign w:val="center"/>
            <w:hideMark/>
          </w:tcPr>
          <w:p w14:paraId="7F035878" w14:textId="77777777" w:rsidR="0009027D" w:rsidRPr="00F33DC3" w:rsidRDefault="0009027D" w:rsidP="00084B66">
            <w:pPr>
              <w:jc w:val="center"/>
            </w:pPr>
            <w:r w:rsidRPr="00F33DC3">
              <w:t>Retail</w:t>
            </w:r>
          </w:p>
        </w:tc>
      </w:tr>
      <w:tr w:rsidR="0009027D" w:rsidRPr="00F33DC3" w14:paraId="3D9C8BCB" w14:textId="77777777" w:rsidTr="00084B66">
        <w:trPr>
          <w:trHeight w:hRule="exact" w:val="864"/>
          <w:jc w:val="center"/>
        </w:trPr>
        <w:tc>
          <w:tcPr>
            <w:tcW w:w="1525" w:type="dxa"/>
            <w:noWrap/>
            <w:vAlign w:val="center"/>
            <w:hideMark/>
          </w:tcPr>
          <w:p w14:paraId="677A9F80" w14:textId="77777777" w:rsidR="0009027D" w:rsidRPr="00F33DC3" w:rsidRDefault="0009027D" w:rsidP="00084B66">
            <w:pPr>
              <w:jc w:val="center"/>
            </w:pPr>
            <w:r w:rsidRPr="00F33DC3">
              <w:t>San Francisco</w:t>
            </w:r>
          </w:p>
        </w:tc>
        <w:tc>
          <w:tcPr>
            <w:tcW w:w="1620" w:type="dxa"/>
            <w:noWrap/>
            <w:vAlign w:val="center"/>
            <w:hideMark/>
          </w:tcPr>
          <w:p w14:paraId="6645E1E4" w14:textId="77777777" w:rsidR="0009027D" w:rsidRPr="00F33DC3" w:rsidRDefault="0009027D" w:rsidP="00084B66">
            <w:pPr>
              <w:jc w:val="center"/>
            </w:pPr>
            <w:r w:rsidRPr="00F33DC3">
              <w:t>San Francisco</w:t>
            </w:r>
          </w:p>
        </w:tc>
        <w:tc>
          <w:tcPr>
            <w:tcW w:w="3060" w:type="dxa"/>
            <w:noWrap/>
            <w:vAlign w:val="center"/>
            <w:hideMark/>
          </w:tcPr>
          <w:p w14:paraId="21F7D35A" w14:textId="77777777" w:rsidR="0009027D" w:rsidRPr="00F33DC3" w:rsidRDefault="0009027D" w:rsidP="00084B66">
            <w:pPr>
              <w:jc w:val="center"/>
            </w:pPr>
            <w:r w:rsidRPr="00F33DC3">
              <w:t>Center Hardware</w:t>
            </w:r>
          </w:p>
        </w:tc>
        <w:tc>
          <w:tcPr>
            <w:tcW w:w="3060" w:type="dxa"/>
            <w:noWrap/>
            <w:vAlign w:val="center"/>
            <w:hideMark/>
          </w:tcPr>
          <w:p w14:paraId="3B73F046" w14:textId="77777777" w:rsidR="0009027D" w:rsidRPr="00F33DC3" w:rsidRDefault="0009027D" w:rsidP="00084B66">
            <w:pPr>
              <w:jc w:val="center"/>
            </w:pPr>
            <w:r w:rsidRPr="00F33DC3">
              <w:t>3003 3rd St</w:t>
            </w:r>
          </w:p>
        </w:tc>
        <w:tc>
          <w:tcPr>
            <w:tcW w:w="1314" w:type="dxa"/>
            <w:noWrap/>
            <w:vAlign w:val="center"/>
            <w:hideMark/>
          </w:tcPr>
          <w:p w14:paraId="69D57954" w14:textId="77777777" w:rsidR="0009027D" w:rsidRPr="00F33DC3" w:rsidRDefault="0009027D" w:rsidP="00084B66">
            <w:pPr>
              <w:jc w:val="center"/>
            </w:pPr>
            <w:r w:rsidRPr="00F33DC3">
              <w:t>Retail</w:t>
            </w:r>
          </w:p>
        </w:tc>
      </w:tr>
      <w:tr w:rsidR="0009027D" w:rsidRPr="00F33DC3" w14:paraId="134EED60" w14:textId="77777777" w:rsidTr="00084B66">
        <w:trPr>
          <w:trHeight w:hRule="exact" w:val="864"/>
          <w:jc w:val="center"/>
        </w:trPr>
        <w:tc>
          <w:tcPr>
            <w:tcW w:w="1525" w:type="dxa"/>
            <w:noWrap/>
            <w:vAlign w:val="center"/>
            <w:hideMark/>
          </w:tcPr>
          <w:p w14:paraId="39ABC363" w14:textId="77777777" w:rsidR="0009027D" w:rsidRPr="00F33DC3" w:rsidRDefault="0009027D" w:rsidP="00084B66">
            <w:pPr>
              <w:jc w:val="center"/>
            </w:pPr>
            <w:r w:rsidRPr="00F33DC3">
              <w:t>San Francisco</w:t>
            </w:r>
          </w:p>
        </w:tc>
        <w:tc>
          <w:tcPr>
            <w:tcW w:w="1620" w:type="dxa"/>
            <w:noWrap/>
            <w:vAlign w:val="center"/>
            <w:hideMark/>
          </w:tcPr>
          <w:p w14:paraId="0D73823D" w14:textId="77777777" w:rsidR="0009027D" w:rsidRPr="00F33DC3" w:rsidRDefault="0009027D" w:rsidP="00084B66">
            <w:pPr>
              <w:jc w:val="center"/>
            </w:pPr>
            <w:r w:rsidRPr="00F33DC3">
              <w:t>San Francisco</w:t>
            </w:r>
          </w:p>
        </w:tc>
        <w:tc>
          <w:tcPr>
            <w:tcW w:w="3060" w:type="dxa"/>
            <w:noWrap/>
            <w:vAlign w:val="center"/>
            <w:hideMark/>
          </w:tcPr>
          <w:p w14:paraId="23580666" w14:textId="77777777" w:rsidR="0009027D" w:rsidRPr="00F33DC3" w:rsidRDefault="0009027D" w:rsidP="00084B66">
            <w:pPr>
              <w:jc w:val="center"/>
            </w:pPr>
            <w:r w:rsidRPr="00F33DC3">
              <w:t>Cliffs Variety</w:t>
            </w:r>
          </w:p>
        </w:tc>
        <w:tc>
          <w:tcPr>
            <w:tcW w:w="3060" w:type="dxa"/>
            <w:noWrap/>
            <w:vAlign w:val="center"/>
            <w:hideMark/>
          </w:tcPr>
          <w:p w14:paraId="02FA3F4A" w14:textId="77777777" w:rsidR="0009027D" w:rsidRPr="00F33DC3" w:rsidRDefault="0009027D" w:rsidP="00084B66">
            <w:pPr>
              <w:jc w:val="center"/>
            </w:pPr>
            <w:r w:rsidRPr="00F33DC3">
              <w:t>479 Castro St</w:t>
            </w:r>
          </w:p>
        </w:tc>
        <w:tc>
          <w:tcPr>
            <w:tcW w:w="1314" w:type="dxa"/>
            <w:noWrap/>
            <w:vAlign w:val="center"/>
            <w:hideMark/>
          </w:tcPr>
          <w:p w14:paraId="555AB141" w14:textId="77777777" w:rsidR="0009027D" w:rsidRPr="00F33DC3" w:rsidRDefault="0009027D" w:rsidP="00084B66">
            <w:pPr>
              <w:jc w:val="center"/>
            </w:pPr>
            <w:r w:rsidRPr="00F33DC3">
              <w:t>Retail</w:t>
            </w:r>
          </w:p>
        </w:tc>
      </w:tr>
      <w:tr w:rsidR="0009027D" w:rsidRPr="00F33DC3" w14:paraId="51B1263B" w14:textId="77777777" w:rsidTr="00084B66">
        <w:trPr>
          <w:trHeight w:hRule="exact" w:val="864"/>
          <w:jc w:val="center"/>
        </w:trPr>
        <w:tc>
          <w:tcPr>
            <w:tcW w:w="1525" w:type="dxa"/>
            <w:noWrap/>
            <w:vAlign w:val="center"/>
            <w:hideMark/>
          </w:tcPr>
          <w:p w14:paraId="55F52F6D" w14:textId="77777777" w:rsidR="0009027D" w:rsidRPr="00F33DC3" w:rsidRDefault="0009027D" w:rsidP="00084B66">
            <w:pPr>
              <w:jc w:val="center"/>
            </w:pPr>
            <w:r w:rsidRPr="00F33DC3">
              <w:t>San Francisco</w:t>
            </w:r>
          </w:p>
        </w:tc>
        <w:tc>
          <w:tcPr>
            <w:tcW w:w="1620" w:type="dxa"/>
            <w:noWrap/>
            <w:vAlign w:val="center"/>
            <w:hideMark/>
          </w:tcPr>
          <w:p w14:paraId="3A29413D" w14:textId="77777777" w:rsidR="0009027D" w:rsidRPr="00F33DC3" w:rsidRDefault="0009027D" w:rsidP="00084B66">
            <w:pPr>
              <w:jc w:val="center"/>
            </w:pPr>
            <w:r w:rsidRPr="00F33DC3">
              <w:t>San Francisco</w:t>
            </w:r>
          </w:p>
        </w:tc>
        <w:tc>
          <w:tcPr>
            <w:tcW w:w="3060" w:type="dxa"/>
            <w:noWrap/>
            <w:vAlign w:val="center"/>
            <w:hideMark/>
          </w:tcPr>
          <w:p w14:paraId="5BB8966D" w14:textId="77777777" w:rsidR="0009027D" w:rsidRPr="00F33DC3" w:rsidRDefault="0009027D" w:rsidP="00084B66">
            <w:pPr>
              <w:jc w:val="center"/>
            </w:pPr>
            <w:r w:rsidRPr="00F33DC3">
              <w:t>Cole Hardware</w:t>
            </w:r>
          </w:p>
        </w:tc>
        <w:tc>
          <w:tcPr>
            <w:tcW w:w="3060" w:type="dxa"/>
            <w:noWrap/>
            <w:vAlign w:val="center"/>
            <w:hideMark/>
          </w:tcPr>
          <w:p w14:paraId="536FC88F" w14:textId="77777777" w:rsidR="0009027D" w:rsidRPr="00F33DC3" w:rsidRDefault="0009027D" w:rsidP="00084B66">
            <w:pPr>
              <w:jc w:val="center"/>
            </w:pPr>
            <w:r w:rsidRPr="00F33DC3">
              <w:t>2254 Polk St</w:t>
            </w:r>
          </w:p>
        </w:tc>
        <w:tc>
          <w:tcPr>
            <w:tcW w:w="1314" w:type="dxa"/>
            <w:noWrap/>
            <w:vAlign w:val="center"/>
            <w:hideMark/>
          </w:tcPr>
          <w:p w14:paraId="026E048C" w14:textId="77777777" w:rsidR="0009027D" w:rsidRPr="00F33DC3" w:rsidRDefault="0009027D" w:rsidP="00084B66">
            <w:pPr>
              <w:jc w:val="center"/>
            </w:pPr>
            <w:r w:rsidRPr="00F33DC3">
              <w:t>Retail</w:t>
            </w:r>
          </w:p>
        </w:tc>
      </w:tr>
      <w:tr w:rsidR="0009027D" w:rsidRPr="00F33DC3" w14:paraId="5212FAD9" w14:textId="77777777" w:rsidTr="00084B66">
        <w:trPr>
          <w:trHeight w:hRule="exact" w:val="864"/>
          <w:jc w:val="center"/>
        </w:trPr>
        <w:tc>
          <w:tcPr>
            <w:tcW w:w="1525" w:type="dxa"/>
            <w:noWrap/>
            <w:vAlign w:val="center"/>
            <w:hideMark/>
          </w:tcPr>
          <w:p w14:paraId="14148832" w14:textId="77777777" w:rsidR="0009027D" w:rsidRPr="00F33DC3" w:rsidRDefault="0009027D" w:rsidP="00084B66">
            <w:pPr>
              <w:jc w:val="center"/>
            </w:pPr>
            <w:r w:rsidRPr="00F33DC3">
              <w:t>San Francisco</w:t>
            </w:r>
          </w:p>
        </w:tc>
        <w:tc>
          <w:tcPr>
            <w:tcW w:w="1620" w:type="dxa"/>
            <w:noWrap/>
            <w:vAlign w:val="center"/>
            <w:hideMark/>
          </w:tcPr>
          <w:p w14:paraId="72B999B6" w14:textId="77777777" w:rsidR="0009027D" w:rsidRPr="00F33DC3" w:rsidRDefault="0009027D" w:rsidP="00084B66">
            <w:pPr>
              <w:jc w:val="center"/>
            </w:pPr>
            <w:r w:rsidRPr="00F33DC3">
              <w:t>San Francisco</w:t>
            </w:r>
          </w:p>
        </w:tc>
        <w:tc>
          <w:tcPr>
            <w:tcW w:w="3060" w:type="dxa"/>
            <w:noWrap/>
            <w:vAlign w:val="center"/>
            <w:hideMark/>
          </w:tcPr>
          <w:p w14:paraId="554ADA1F" w14:textId="77777777" w:rsidR="0009027D" w:rsidRPr="00F33DC3" w:rsidRDefault="0009027D" w:rsidP="00084B66">
            <w:pPr>
              <w:jc w:val="center"/>
            </w:pPr>
            <w:r w:rsidRPr="00F33DC3">
              <w:t>Cole Hardware</w:t>
            </w:r>
          </w:p>
        </w:tc>
        <w:tc>
          <w:tcPr>
            <w:tcW w:w="3060" w:type="dxa"/>
            <w:noWrap/>
            <w:vAlign w:val="center"/>
            <w:hideMark/>
          </w:tcPr>
          <w:p w14:paraId="339EAC9B" w14:textId="77777777" w:rsidR="0009027D" w:rsidRPr="00F33DC3" w:rsidRDefault="0009027D" w:rsidP="00084B66">
            <w:pPr>
              <w:jc w:val="center"/>
            </w:pPr>
            <w:r w:rsidRPr="00F33DC3">
              <w:t>70 4th St</w:t>
            </w:r>
          </w:p>
        </w:tc>
        <w:tc>
          <w:tcPr>
            <w:tcW w:w="1314" w:type="dxa"/>
            <w:noWrap/>
            <w:vAlign w:val="center"/>
            <w:hideMark/>
          </w:tcPr>
          <w:p w14:paraId="69508BE0" w14:textId="77777777" w:rsidR="0009027D" w:rsidRPr="00F33DC3" w:rsidRDefault="0009027D" w:rsidP="00084B66">
            <w:pPr>
              <w:jc w:val="center"/>
            </w:pPr>
            <w:r w:rsidRPr="00F33DC3">
              <w:t>Retail</w:t>
            </w:r>
          </w:p>
        </w:tc>
      </w:tr>
      <w:tr w:rsidR="0009027D" w:rsidRPr="00F33DC3" w14:paraId="4C8A39E8" w14:textId="77777777" w:rsidTr="00084B66">
        <w:trPr>
          <w:trHeight w:hRule="exact" w:val="864"/>
          <w:jc w:val="center"/>
        </w:trPr>
        <w:tc>
          <w:tcPr>
            <w:tcW w:w="1525" w:type="dxa"/>
            <w:noWrap/>
            <w:vAlign w:val="center"/>
            <w:hideMark/>
          </w:tcPr>
          <w:p w14:paraId="3D2E34F1" w14:textId="77777777" w:rsidR="0009027D" w:rsidRPr="00F33DC3" w:rsidRDefault="0009027D" w:rsidP="00084B66">
            <w:pPr>
              <w:jc w:val="center"/>
            </w:pPr>
            <w:r w:rsidRPr="00F33DC3">
              <w:t>San Francisco</w:t>
            </w:r>
          </w:p>
        </w:tc>
        <w:tc>
          <w:tcPr>
            <w:tcW w:w="1620" w:type="dxa"/>
            <w:noWrap/>
            <w:vAlign w:val="center"/>
            <w:hideMark/>
          </w:tcPr>
          <w:p w14:paraId="30B1E0C9" w14:textId="77777777" w:rsidR="0009027D" w:rsidRPr="00F33DC3" w:rsidRDefault="0009027D" w:rsidP="00084B66">
            <w:pPr>
              <w:jc w:val="center"/>
            </w:pPr>
            <w:r w:rsidRPr="00F33DC3">
              <w:t>San Francisco</w:t>
            </w:r>
          </w:p>
        </w:tc>
        <w:tc>
          <w:tcPr>
            <w:tcW w:w="3060" w:type="dxa"/>
            <w:noWrap/>
            <w:vAlign w:val="center"/>
            <w:hideMark/>
          </w:tcPr>
          <w:p w14:paraId="330953B1" w14:textId="77777777" w:rsidR="0009027D" w:rsidRPr="00F33DC3" w:rsidRDefault="0009027D" w:rsidP="00084B66">
            <w:pPr>
              <w:jc w:val="center"/>
            </w:pPr>
            <w:r w:rsidRPr="00F33DC3">
              <w:t>Cole Hardware</w:t>
            </w:r>
          </w:p>
        </w:tc>
        <w:tc>
          <w:tcPr>
            <w:tcW w:w="3060" w:type="dxa"/>
            <w:noWrap/>
            <w:vAlign w:val="center"/>
            <w:hideMark/>
          </w:tcPr>
          <w:p w14:paraId="07DC6A85" w14:textId="77777777" w:rsidR="0009027D" w:rsidRPr="00F33DC3" w:rsidRDefault="0009027D" w:rsidP="00084B66">
            <w:pPr>
              <w:jc w:val="center"/>
            </w:pPr>
            <w:r w:rsidRPr="00F33DC3">
              <w:t>956 Cole St</w:t>
            </w:r>
          </w:p>
        </w:tc>
        <w:tc>
          <w:tcPr>
            <w:tcW w:w="1314" w:type="dxa"/>
            <w:noWrap/>
            <w:vAlign w:val="center"/>
            <w:hideMark/>
          </w:tcPr>
          <w:p w14:paraId="2DEF3327" w14:textId="77777777" w:rsidR="0009027D" w:rsidRPr="00F33DC3" w:rsidRDefault="0009027D" w:rsidP="00084B66">
            <w:pPr>
              <w:jc w:val="center"/>
            </w:pPr>
            <w:r w:rsidRPr="00F33DC3">
              <w:t>Retail</w:t>
            </w:r>
          </w:p>
        </w:tc>
      </w:tr>
      <w:tr w:rsidR="0009027D" w:rsidRPr="00F33DC3" w14:paraId="71F38B7F" w14:textId="77777777" w:rsidTr="00084B66">
        <w:trPr>
          <w:trHeight w:hRule="exact" w:val="864"/>
          <w:jc w:val="center"/>
        </w:trPr>
        <w:tc>
          <w:tcPr>
            <w:tcW w:w="1525" w:type="dxa"/>
            <w:noWrap/>
            <w:vAlign w:val="center"/>
            <w:hideMark/>
          </w:tcPr>
          <w:p w14:paraId="6DDC51D8" w14:textId="77777777" w:rsidR="0009027D" w:rsidRPr="00F33DC3" w:rsidRDefault="0009027D" w:rsidP="00084B66">
            <w:pPr>
              <w:jc w:val="center"/>
            </w:pPr>
            <w:r w:rsidRPr="00F33DC3">
              <w:t>San Francisco</w:t>
            </w:r>
          </w:p>
        </w:tc>
        <w:tc>
          <w:tcPr>
            <w:tcW w:w="1620" w:type="dxa"/>
            <w:noWrap/>
            <w:vAlign w:val="center"/>
            <w:hideMark/>
          </w:tcPr>
          <w:p w14:paraId="383CC022" w14:textId="77777777" w:rsidR="0009027D" w:rsidRPr="00F33DC3" w:rsidRDefault="0009027D" w:rsidP="00084B66">
            <w:pPr>
              <w:jc w:val="center"/>
            </w:pPr>
            <w:r w:rsidRPr="00F33DC3">
              <w:t>San Francisco</w:t>
            </w:r>
          </w:p>
        </w:tc>
        <w:tc>
          <w:tcPr>
            <w:tcW w:w="3060" w:type="dxa"/>
            <w:noWrap/>
            <w:vAlign w:val="center"/>
            <w:hideMark/>
          </w:tcPr>
          <w:p w14:paraId="0DA3AB27" w14:textId="77777777" w:rsidR="0009027D" w:rsidRPr="00F33DC3" w:rsidRDefault="0009027D" w:rsidP="00084B66">
            <w:pPr>
              <w:jc w:val="center"/>
            </w:pPr>
            <w:r w:rsidRPr="00F33DC3">
              <w:t>Cole Hardware</w:t>
            </w:r>
          </w:p>
        </w:tc>
        <w:tc>
          <w:tcPr>
            <w:tcW w:w="3060" w:type="dxa"/>
            <w:noWrap/>
            <w:vAlign w:val="center"/>
            <w:hideMark/>
          </w:tcPr>
          <w:p w14:paraId="5AE99FA1" w14:textId="77777777" w:rsidR="0009027D" w:rsidRPr="00F33DC3" w:rsidRDefault="0009027D" w:rsidP="00084B66">
            <w:pPr>
              <w:jc w:val="center"/>
            </w:pPr>
            <w:r w:rsidRPr="00F33DC3">
              <w:t>627 Vallejo St</w:t>
            </w:r>
          </w:p>
        </w:tc>
        <w:tc>
          <w:tcPr>
            <w:tcW w:w="1314" w:type="dxa"/>
            <w:noWrap/>
            <w:vAlign w:val="center"/>
            <w:hideMark/>
          </w:tcPr>
          <w:p w14:paraId="4F9DC0A0" w14:textId="77777777" w:rsidR="0009027D" w:rsidRPr="00F33DC3" w:rsidRDefault="0009027D" w:rsidP="00084B66">
            <w:pPr>
              <w:jc w:val="center"/>
            </w:pPr>
            <w:r w:rsidRPr="00F33DC3">
              <w:t>Retail</w:t>
            </w:r>
          </w:p>
        </w:tc>
      </w:tr>
      <w:tr w:rsidR="0009027D" w:rsidRPr="00F33DC3" w14:paraId="1AA31128" w14:textId="77777777" w:rsidTr="00084B66">
        <w:trPr>
          <w:trHeight w:hRule="exact" w:val="864"/>
          <w:jc w:val="center"/>
        </w:trPr>
        <w:tc>
          <w:tcPr>
            <w:tcW w:w="1525" w:type="dxa"/>
            <w:noWrap/>
            <w:vAlign w:val="center"/>
            <w:hideMark/>
          </w:tcPr>
          <w:p w14:paraId="273B6B05" w14:textId="77777777" w:rsidR="0009027D" w:rsidRPr="00F33DC3" w:rsidRDefault="0009027D" w:rsidP="00084B66">
            <w:pPr>
              <w:jc w:val="center"/>
            </w:pPr>
            <w:r w:rsidRPr="00F33DC3">
              <w:t>San Francisco</w:t>
            </w:r>
          </w:p>
        </w:tc>
        <w:tc>
          <w:tcPr>
            <w:tcW w:w="1620" w:type="dxa"/>
            <w:noWrap/>
            <w:vAlign w:val="center"/>
            <w:hideMark/>
          </w:tcPr>
          <w:p w14:paraId="2D85573D" w14:textId="77777777" w:rsidR="0009027D" w:rsidRPr="00F33DC3" w:rsidRDefault="0009027D" w:rsidP="00084B66">
            <w:pPr>
              <w:jc w:val="center"/>
            </w:pPr>
            <w:r w:rsidRPr="00F33DC3">
              <w:t>San Francisco</w:t>
            </w:r>
          </w:p>
        </w:tc>
        <w:tc>
          <w:tcPr>
            <w:tcW w:w="3060" w:type="dxa"/>
            <w:noWrap/>
            <w:vAlign w:val="center"/>
            <w:hideMark/>
          </w:tcPr>
          <w:p w14:paraId="6F709061" w14:textId="77777777" w:rsidR="0009027D" w:rsidRPr="00F33DC3" w:rsidRDefault="0009027D" w:rsidP="00084B66">
            <w:pPr>
              <w:jc w:val="center"/>
            </w:pPr>
            <w:r w:rsidRPr="00F33DC3">
              <w:t>Creative Paint</w:t>
            </w:r>
          </w:p>
        </w:tc>
        <w:tc>
          <w:tcPr>
            <w:tcW w:w="3060" w:type="dxa"/>
            <w:noWrap/>
            <w:vAlign w:val="center"/>
            <w:hideMark/>
          </w:tcPr>
          <w:p w14:paraId="4C5FD58B" w14:textId="77777777" w:rsidR="0009027D" w:rsidRPr="00F33DC3" w:rsidRDefault="0009027D" w:rsidP="00084B66">
            <w:pPr>
              <w:jc w:val="center"/>
            </w:pPr>
            <w:r w:rsidRPr="00F33DC3">
              <w:t>5435 Geary Blvd</w:t>
            </w:r>
          </w:p>
        </w:tc>
        <w:tc>
          <w:tcPr>
            <w:tcW w:w="1314" w:type="dxa"/>
            <w:noWrap/>
            <w:vAlign w:val="center"/>
            <w:hideMark/>
          </w:tcPr>
          <w:p w14:paraId="13901C87" w14:textId="77777777" w:rsidR="0009027D" w:rsidRPr="00F33DC3" w:rsidRDefault="0009027D" w:rsidP="00084B66">
            <w:pPr>
              <w:jc w:val="center"/>
            </w:pPr>
            <w:r w:rsidRPr="00F33DC3">
              <w:t>Retail</w:t>
            </w:r>
          </w:p>
        </w:tc>
      </w:tr>
      <w:tr w:rsidR="0009027D" w:rsidRPr="00F33DC3" w14:paraId="7543DBEC" w14:textId="77777777" w:rsidTr="00084B66">
        <w:trPr>
          <w:trHeight w:hRule="exact" w:val="864"/>
          <w:jc w:val="center"/>
        </w:trPr>
        <w:tc>
          <w:tcPr>
            <w:tcW w:w="1525" w:type="dxa"/>
            <w:noWrap/>
            <w:vAlign w:val="center"/>
            <w:hideMark/>
          </w:tcPr>
          <w:p w14:paraId="7CD5E227" w14:textId="77777777" w:rsidR="0009027D" w:rsidRPr="00F33DC3" w:rsidRDefault="0009027D" w:rsidP="00084B66">
            <w:pPr>
              <w:jc w:val="center"/>
            </w:pPr>
            <w:r w:rsidRPr="00F33DC3">
              <w:t>San Francisco</w:t>
            </w:r>
          </w:p>
        </w:tc>
        <w:tc>
          <w:tcPr>
            <w:tcW w:w="1620" w:type="dxa"/>
            <w:noWrap/>
            <w:vAlign w:val="center"/>
            <w:hideMark/>
          </w:tcPr>
          <w:p w14:paraId="3451DBF8" w14:textId="77777777" w:rsidR="0009027D" w:rsidRPr="00F33DC3" w:rsidRDefault="0009027D" w:rsidP="00084B66">
            <w:pPr>
              <w:jc w:val="center"/>
            </w:pPr>
            <w:r w:rsidRPr="00F33DC3">
              <w:t>San Francisco</w:t>
            </w:r>
          </w:p>
        </w:tc>
        <w:tc>
          <w:tcPr>
            <w:tcW w:w="3060" w:type="dxa"/>
            <w:noWrap/>
            <w:vAlign w:val="center"/>
            <w:hideMark/>
          </w:tcPr>
          <w:p w14:paraId="43707EDA" w14:textId="77777777" w:rsidR="0009027D" w:rsidRPr="00F33DC3" w:rsidRDefault="0009027D" w:rsidP="00084B66">
            <w:pPr>
              <w:jc w:val="center"/>
            </w:pPr>
            <w:r w:rsidRPr="00F33DC3">
              <w:t>Dunn-Edwards</w:t>
            </w:r>
          </w:p>
        </w:tc>
        <w:tc>
          <w:tcPr>
            <w:tcW w:w="3060" w:type="dxa"/>
            <w:noWrap/>
            <w:vAlign w:val="center"/>
            <w:hideMark/>
          </w:tcPr>
          <w:p w14:paraId="4DBF4F28" w14:textId="77777777" w:rsidR="0009027D" w:rsidRPr="00F33DC3" w:rsidRDefault="0009027D" w:rsidP="00084B66">
            <w:pPr>
              <w:jc w:val="center"/>
            </w:pPr>
            <w:r w:rsidRPr="00F33DC3">
              <w:t>750 Bryant St</w:t>
            </w:r>
          </w:p>
        </w:tc>
        <w:tc>
          <w:tcPr>
            <w:tcW w:w="1314" w:type="dxa"/>
            <w:noWrap/>
            <w:vAlign w:val="center"/>
            <w:hideMark/>
          </w:tcPr>
          <w:p w14:paraId="3F4C82D4" w14:textId="77777777" w:rsidR="0009027D" w:rsidRPr="00F33DC3" w:rsidRDefault="0009027D" w:rsidP="00084B66">
            <w:pPr>
              <w:jc w:val="center"/>
            </w:pPr>
            <w:r w:rsidRPr="00F33DC3">
              <w:t>Retail</w:t>
            </w:r>
          </w:p>
        </w:tc>
      </w:tr>
      <w:tr w:rsidR="0009027D" w:rsidRPr="00F33DC3" w14:paraId="2A5FC356" w14:textId="77777777" w:rsidTr="00084B66">
        <w:trPr>
          <w:trHeight w:hRule="exact" w:val="864"/>
          <w:jc w:val="center"/>
        </w:trPr>
        <w:tc>
          <w:tcPr>
            <w:tcW w:w="1525" w:type="dxa"/>
            <w:noWrap/>
            <w:vAlign w:val="center"/>
            <w:hideMark/>
          </w:tcPr>
          <w:p w14:paraId="4758F5EE" w14:textId="77777777" w:rsidR="0009027D" w:rsidRPr="00F33DC3" w:rsidRDefault="0009027D" w:rsidP="00084B66">
            <w:pPr>
              <w:jc w:val="center"/>
            </w:pPr>
            <w:r w:rsidRPr="00F33DC3">
              <w:t>San Francisco</w:t>
            </w:r>
          </w:p>
        </w:tc>
        <w:tc>
          <w:tcPr>
            <w:tcW w:w="1620" w:type="dxa"/>
            <w:noWrap/>
            <w:vAlign w:val="center"/>
            <w:hideMark/>
          </w:tcPr>
          <w:p w14:paraId="3ADF756A" w14:textId="77777777" w:rsidR="0009027D" w:rsidRPr="00F33DC3" w:rsidRDefault="0009027D" w:rsidP="00084B66">
            <w:pPr>
              <w:jc w:val="center"/>
            </w:pPr>
            <w:r w:rsidRPr="00F33DC3">
              <w:t>San Francisco</w:t>
            </w:r>
          </w:p>
        </w:tc>
        <w:tc>
          <w:tcPr>
            <w:tcW w:w="3060" w:type="dxa"/>
            <w:noWrap/>
            <w:vAlign w:val="center"/>
            <w:hideMark/>
          </w:tcPr>
          <w:p w14:paraId="29A84810" w14:textId="77777777" w:rsidR="0009027D" w:rsidRPr="00F33DC3" w:rsidRDefault="0009027D" w:rsidP="00084B66">
            <w:pPr>
              <w:jc w:val="center"/>
            </w:pPr>
            <w:r w:rsidRPr="00F33DC3">
              <w:t>Dunn-Edwards</w:t>
            </w:r>
          </w:p>
        </w:tc>
        <w:tc>
          <w:tcPr>
            <w:tcW w:w="3060" w:type="dxa"/>
            <w:noWrap/>
            <w:vAlign w:val="center"/>
            <w:hideMark/>
          </w:tcPr>
          <w:p w14:paraId="37E15E83" w14:textId="77777777" w:rsidR="0009027D" w:rsidRPr="00F33DC3" w:rsidRDefault="0009027D" w:rsidP="00084B66">
            <w:pPr>
              <w:jc w:val="center"/>
            </w:pPr>
            <w:r w:rsidRPr="00F33DC3">
              <w:t>701 Bayshore Blvd</w:t>
            </w:r>
          </w:p>
        </w:tc>
        <w:tc>
          <w:tcPr>
            <w:tcW w:w="1314" w:type="dxa"/>
            <w:noWrap/>
            <w:vAlign w:val="center"/>
            <w:hideMark/>
          </w:tcPr>
          <w:p w14:paraId="5BF3931E" w14:textId="77777777" w:rsidR="0009027D" w:rsidRPr="00F33DC3" w:rsidRDefault="0009027D" w:rsidP="00084B66">
            <w:pPr>
              <w:jc w:val="center"/>
            </w:pPr>
            <w:r w:rsidRPr="00F33DC3">
              <w:t>Retail</w:t>
            </w:r>
          </w:p>
        </w:tc>
      </w:tr>
      <w:tr w:rsidR="0009027D" w:rsidRPr="00F33DC3" w14:paraId="680E38FC" w14:textId="77777777" w:rsidTr="00084B66">
        <w:trPr>
          <w:trHeight w:hRule="exact" w:val="864"/>
          <w:jc w:val="center"/>
        </w:trPr>
        <w:tc>
          <w:tcPr>
            <w:tcW w:w="1525" w:type="dxa"/>
            <w:noWrap/>
            <w:vAlign w:val="center"/>
            <w:hideMark/>
          </w:tcPr>
          <w:p w14:paraId="36D58120" w14:textId="77777777" w:rsidR="0009027D" w:rsidRPr="00F33DC3" w:rsidRDefault="0009027D" w:rsidP="00084B66">
            <w:pPr>
              <w:jc w:val="center"/>
            </w:pPr>
            <w:r w:rsidRPr="00F33DC3">
              <w:t>San Francisco</w:t>
            </w:r>
          </w:p>
        </w:tc>
        <w:tc>
          <w:tcPr>
            <w:tcW w:w="1620" w:type="dxa"/>
            <w:noWrap/>
            <w:vAlign w:val="center"/>
            <w:hideMark/>
          </w:tcPr>
          <w:p w14:paraId="37C77C05" w14:textId="77777777" w:rsidR="0009027D" w:rsidRPr="00F33DC3" w:rsidRDefault="0009027D" w:rsidP="00084B66">
            <w:pPr>
              <w:jc w:val="center"/>
            </w:pPr>
            <w:r w:rsidRPr="00F33DC3">
              <w:t>San Francisco</w:t>
            </w:r>
          </w:p>
        </w:tc>
        <w:tc>
          <w:tcPr>
            <w:tcW w:w="3060" w:type="dxa"/>
            <w:noWrap/>
            <w:vAlign w:val="center"/>
            <w:hideMark/>
          </w:tcPr>
          <w:p w14:paraId="7AEDAC05" w14:textId="77777777" w:rsidR="0009027D" w:rsidRPr="00F33DC3" w:rsidRDefault="0009027D" w:rsidP="00084B66">
            <w:pPr>
              <w:jc w:val="center"/>
            </w:pPr>
            <w:r w:rsidRPr="00F33DC3">
              <w:t>Fredericksen Hardware</w:t>
            </w:r>
          </w:p>
        </w:tc>
        <w:tc>
          <w:tcPr>
            <w:tcW w:w="3060" w:type="dxa"/>
            <w:noWrap/>
            <w:vAlign w:val="center"/>
            <w:hideMark/>
          </w:tcPr>
          <w:p w14:paraId="0AED44B7" w14:textId="77777777" w:rsidR="0009027D" w:rsidRPr="00F33DC3" w:rsidRDefault="0009027D" w:rsidP="00084B66">
            <w:pPr>
              <w:jc w:val="center"/>
            </w:pPr>
            <w:r w:rsidRPr="00F33DC3">
              <w:t>3029 Fillmore St</w:t>
            </w:r>
          </w:p>
        </w:tc>
        <w:tc>
          <w:tcPr>
            <w:tcW w:w="1314" w:type="dxa"/>
            <w:noWrap/>
            <w:vAlign w:val="center"/>
            <w:hideMark/>
          </w:tcPr>
          <w:p w14:paraId="4B71CE90" w14:textId="77777777" w:rsidR="0009027D" w:rsidRPr="00F33DC3" w:rsidRDefault="0009027D" w:rsidP="00084B66">
            <w:pPr>
              <w:jc w:val="center"/>
            </w:pPr>
            <w:r w:rsidRPr="00F33DC3">
              <w:t>Retail</w:t>
            </w:r>
          </w:p>
        </w:tc>
      </w:tr>
      <w:tr w:rsidR="0009027D" w:rsidRPr="00F33DC3" w14:paraId="340CF2EF" w14:textId="77777777" w:rsidTr="00084B66">
        <w:trPr>
          <w:trHeight w:hRule="exact" w:val="864"/>
          <w:jc w:val="center"/>
        </w:trPr>
        <w:tc>
          <w:tcPr>
            <w:tcW w:w="1525" w:type="dxa"/>
            <w:noWrap/>
            <w:vAlign w:val="center"/>
            <w:hideMark/>
          </w:tcPr>
          <w:p w14:paraId="04AD111D" w14:textId="77777777" w:rsidR="0009027D" w:rsidRPr="00F33DC3" w:rsidRDefault="0009027D" w:rsidP="00084B66">
            <w:pPr>
              <w:jc w:val="center"/>
            </w:pPr>
            <w:r w:rsidRPr="00F33DC3">
              <w:lastRenderedPageBreak/>
              <w:t>San Francisco</w:t>
            </w:r>
          </w:p>
        </w:tc>
        <w:tc>
          <w:tcPr>
            <w:tcW w:w="1620" w:type="dxa"/>
            <w:noWrap/>
            <w:vAlign w:val="center"/>
            <w:hideMark/>
          </w:tcPr>
          <w:p w14:paraId="7E7638C8" w14:textId="77777777" w:rsidR="0009027D" w:rsidRPr="00F33DC3" w:rsidRDefault="0009027D" w:rsidP="00084B66">
            <w:pPr>
              <w:jc w:val="center"/>
            </w:pPr>
            <w:r w:rsidRPr="00F33DC3">
              <w:t>San Francisco</w:t>
            </w:r>
          </w:p>
        </w:tc>
        <w:tc>
          <w:tcPr>
            <w:tcW w:w="3060" w:type="dxa"/>
            <w:noWrap/>
            <w:vAlign w:val="center"/>
            <w:hideMark/>
          </w:tcPr>
          <w:p w14:paraId="186D5A27" w14:textId="77777777" w:rsidR="0009027D" w:rsidRPr="00F33DC3" w:rsidRDefault="0009027D" w:rsidP="00084B66">
            <w:pPr>
              <w:jc w:val="center"/>
            </w:pPr>
            <w:r w:rsidRPr="00F33DC3">
              <w:t>Golden City Building Supply</w:t>
            </w:r>
          </w:p>
        </w:tc>
        <w:tc>
          <w:tcPr>
            <w:tcW w:w="3060" w:type="dxa"/>
            <w:noWrap/>
            <w:vAlign w:val="center"/>
            <w:hideMark/>
          </w:tcPr>
          <w:p w14:paraId="362849A2" w14:textId="77777777" w:rsidR="0009027D" w:rsidRPr="00F33DC3" w:rsidRDefault="0009027D" w:rsidP="00084B66">
            <w:pPr>
              <w:jc w:val="center"/>
            </w:pPr>
            <w:r w:rsidRPr="00F33DC3">
              <w:t>1279 Pacific Ave</w:t>
            </w:r>
          </w:p>
        </w:tc>
        <w:tc>
          <w:tcPr>
            <w:tcW w:w="1314" w:type="dxa"/>
            <w:noWrap/>
            <w:vAlign w:val="center"/>
            <w:hideMark/>
          </w:tcPr>
          <w:p w14:paraId="429D9FEC" w14:textId="77777777" w:rsidR="0009027D" w:rsidRPr="00F33DC3" w:rsidRDefault="0009027D" w:rsidP="00084B66">
            <w:pPr>
              <w:jc w:val="center"/>
            </w:pPr>
            <w:r w:rsidRPr="00F33DC3">
              <w:t>Retail</w:t>
            </w:r>
          </w:p>
        </w:tc>
      </w:tr>
      <w:tr w:rsidR="0009027D" w:rsidRPr="00F33DC3" w14:paraId="1815B10D" w14:textId="77777777" w:rsidTr="00084B66">
        <w:trPr>
          <w:trHeight w:hRule="exact" w:val="864"/>
          <w:jc w:val="center"/>
        </w:trPr>
        <w:tc>
          <w:tcPr>
            <w:tcW w:w="1525" w:type="dxa"/>
            <w:noWrap/>
            <w:vAlign w:val="center"/>
            <w:hideMark/>
          </w:tcPr>
          <w:p w14:paraId="6FD07843" w14:textId="77777777" w:rsidR="0009027D" w:rsidRPr="00F33DC3" w:rsidRDefault="0009027D" w:rsidP="00084B66">
            <w:pPr>
              <w:jc w:val="center"/>
            </w:pPr>
            <w:r w:rsidRPr="00F33DC3">
              <w:t>San Francisco</w:t>
            </w:r>
          </w:p>
        </w:tc>
        <w:tc>
          <w:tcPr>
            <w:tcW w:w="1620" w:type="dxa"/>
            <w:noWrap/>
            <w:vAlign w:val="center"/>
            <w:hideMark/>
          </w:tcPr>
          <w:p w14:paraId="2BA2A072" w14:textId="77777777" w:rsidR="0009027D" w:rsidRPr="00F33DC3" w:rsidRDefault="0009027D" w:rsidP="00084B66">
            <w:pPr>
              <w:jc w:val="center"/>
            </w:pPr>
            <w:r w:rsidRPr="00F33DC3">
              <w:t>San Francisco</w:t>
            </w:r>
          </w:p>
        </w:tc>
        <w:tc>
          <w:tcPr>
            <w:tcW w:w="3060" w:type="dxa"/>
            <w:noWrap/>
            <w:vAlign w:val="center"/>
            <w:hideMark/>
          </w:tcPr>
          <w:p w14:paraId="18F203DE" w14:textId="77777777" w:rsidR="0009027D" w:rsidRPr="00F33DC3" w:rsidRDefault="0009027D" w:rsidP="00084B66">
            <w:pPr>
              <w:jc w:val="center"/>
            </w:pPr>
            <w:r w:rsidRPr="00F33DC3">
              <w:t>PPG Paints</w:t>
            </w:r>
          </w:p>
        </w:tc>
        <w:tc>
          <w:tcPr>
            <w:tcW w:w="3060" w:type="dxa"/>
            <w:noWrap/>
            <w:vAlign w:val="center"/>
            <w:hideMark/>
          </w:tcPr>
          <w:p w14:paraId="178B15F2" w14:textId="77777777" w:rsidR="0009027D" w:rsidRPr="00F33DC3" w:rsidRDefault="0009027D" w:rsidP="00084B66">
            <w:pPr>
              <w:jc w:val="center"/>
            </w:pPr>
            <w:r w:rsidRPr="00F33DC3">
              <w:t>548 7th St</w:t>
            </w:r>
          </w:p>
        </w:tc>
        <w:tc>
          <w:tcPr>
            <w:tcW w:w="1314" w:type="dxa"/>
            <w:noWrap/>
            <w:vAlign w:val="center"/>
            <w:hideMark/>
          </w:tcPr>
          <w:p w14:paraId="4DD5A487" w14:textId="77777777" w:rsidR="0009027D" w:rsidRPr="00F33DC3" w:rsidRDefault="0009027D" w:rsidP="00084B66">
            <w:pPr>
              <w:jc w:val="center"/>
            </w:pPr>
            <w:r w:rsidRPr="00F33DC3">
              <w:t>Retail</w:t>
            </w:r>
          </w:p>
        </w:tc>
      </w:tr>
      <w:tr w:rsidR="0009027D" w:rsidRPr="00F33DC3" w14:paraId="5C67F726" w14:textId="77777777" w:rsidTr="00084B66">
        <w:trPr>
          <w:trHeight w:hRule="exact" w:val="864"/>
          <w:jc w:val="center"/>
        </w:trPr>
        <w:tc>
          <w:tcPr>
            <w:tcW w:w="1525" w:type="dxa"/>
            <w:noWrap/>
            <w:vAlign w:val="center"/>
            <w:hideMark/>
          </w:tcPr>
          <w:p w14:paraId="133609AE" w14:textId="77777777" w:rsidR="0009027D" w:rsidRPr="00F33DC3" w:rsidRDefault="0009027D" w:rsidP="00084B66">
            <w:pPr>
              <w:jc w:val="center"/>
            </w:pPr>
            <w:r w:rsidRPr="00F33DC3">
              <w:t>San Francisco</w:t>
            </w:r>
          </w:p>
        </w:tc>
        <w:tc>
          <w:tcPr>
            <w:tcW w:w="1620" w:type="dxa"/>
            <w:noWrap/>
            <w:vAlign w:val="center"/>
            <w:hideMark/>
          </w:tcPr>
          <w:p w14:paraId="1B1E1667" w14:textId="77777777" w:rsidR="0009027D" w:rsidRPr="00F33DC3" w:rsidRDefault="0009027D" w:rsidP="00084B66">
            <w:pPr>
              <w:jc w:val="center"/>
            </w:pPr>
            <w:r w:rsidRPr="00F33DC3">
              <w:t>San Francisco</w:t>
            </w:r>
          </w:p>
        </w:tc>
        <w:tc>
          <w:tcPr>
            <w:tcW w:w="3060" w:type="dxa"/>
            <w:noWrap/>
            <w:vAlign w:val="center"/>
            <w:hideMark/>
          </w:tcPr>
          <w:p w14:paraId="6C4E3E1D" w14:textId="77777777" w:rsidR="0009027D" w:rsidRPr="00F33DC3" w:rsidRDefault="0009027D" w:rsidP="00084B66">
            <w:pPr>
              <w:jc w:val="center"/>
            </w:pPr>
            <w:r w:rsidRPr="00F33DC3">
              <w:t>San Francisco HHW Facility - Recology</w:t>
            </w:r>
          </w:p>
        </w:tc>
        <w:tc>
          <w:tcPr>
            <w:tcW w:w="3060" w:type="dxa"/>
            <w:noWrap/>
            <w:vAlign w:val="center"/>
            <w:hideMark/>
          </w:tcPr>
          <w:p w14:paraId="10B1D06E" w14:textId="77777777" w:rsidR="0009027D" w:rsidRPr="00F33DC3" w:rsidRDefault="0009027D" w:rsidP="00084B66">
            <w:pPr>
              <w:jc w:val="center"/>
            </w:pPr>
            <w:r w:rsidRPr="00F33DC3">
              <w:t>501 Tunnel Ave</w:t>
            </w:r>
          </w:p>
        </w:tc>
        <w:tc>
          <w:tcPr>
            <w:tcW w:w="1314" w:type="dxa"/>
            <w:noWrap/>
            <w:vAlign w:val="center"/>
            <w:hideMark/>
          </w:tcPr>
          <w:p w14:paraId="1095C309" w14:textId="77777777" w:rsidR="0009027D" w:rsidRPr="00F33DC3" w:rsidRDefault="0009027D" w:rsidP="00084B66">
            <w:pPr>
              <w:jc w:val="center"/>
            </w:pPr>
            <w:r w:rsidRPr="00F33DC3">
              <w:t>HHW Facility</w:t>
            </w:r>
          </w:p>
        </w:tc>
      </w:tr>
      <w:tr w:rsidR="0009027D" w:rsidRPr="00F33DC3" w14:paraId="273CDDE7" w14:textId="77777777" w:rsidTr="00084B66">
        <w:trPr>
          <w:trHeight w:hRule="exact" w:val="864"/>
          <w:jc w:val="center"/>
        </w:trPr>
        <w:tc>
          <w:tcPr>
            <w:tcW w:w="1525" w:type="dxa"/>
            <w:noWrap/>
            <w:vAlign w:val="center"/>
            <w:hideMark/>
          </w:tcPr>
          <w:p w14:paraId="1B816691" w14:textId="77777777" w:rsidR="0009027D" w:rsidRPr="00F33DC3" w:rsidRDefault="0009027D" w:rsidP="00084B66">
            <w:pPr>
              <w:jc w:val="center"/>
            </w:pPr>
            <w:r w:rsidRPr="00F33DC3">
              <w:t>San Francisco</w:t>
            </w:r>
          </w:p>
        </w:tc>
        <w:tc>
          <w:tcPr>
            <w:tcW w:w="1620" w:type="dxa"/>
            <w:noWrap/>
            <w:vAlign w:val="center"/>
            <w:hideMark/>
          </w:tcPr>
          <w:p w14:paraId="4E488285" w14:textId="77777777" w:rsidR="0009027D" w:rsidRPr="00F33DC3" w:rsidRDefault="0009027D" w:rsidP="00084B66">
            <w:pPr>
              <w:jc w:val="center"/>
            </w:pPr>
            <w:r w:rsidRPr="00F33DC3">
              <w:t>San Francisco</w:t>
            </w:r>
          </w:p>
        </w:tc>
        <w:tc>
          <w:tcPr>
            <w:tcW w:w="3060" w:type="dxa"/>
            <w:noWrap/>
            <w:vAlign w:val="center"/>
            <w:hideMark/>
          </w:tcPr>
          <w:p w14:paraId="4EC40AD9" w14:textId="77777777" w:rsidR="0009027D" w:rsidRPr="00F33DC3" w:rsidRDefault="0009027D" w:rsidP="00084B66">
            <w:pPr>
              <w:jc w:val="center"/>
            </w:pPr>
            <w:r w:rsidRPr="00F33DC3">
              <w:t>Sherwin-Williams</w:t>
            </w:r>
          </w:p>
        </w:tc>
        <w:tc>
          <w:tcPr>
            <w:tcW w:w="3060" w:type="dxa"/>
            <w:noWrap/>
            <w:vAlign w:val="center"/>
            <w:hideMark/>
          </w:tcPr>
          <w:p w14:paraId="51E0FB33" w14:textId="77777777" w:rsidR="0009027D" w:rsidRPr="00F33DC3" w:rsidRDefault="0009027D" w:rsidP="00084B66">
            <w:pPr>
              <w:jc w:val="center"/>
            </w:pPr>
            <w:r w:rsidRPr="00F33DC3">
              <w:t>320 4th St</w:t>
            </w:r>
          </w:p>
        </w:tc>
        <w:tc>
          <w:tcPr>
            <w:tcW w:w="1314" w:type="dxa"/>
            <w:noWrap/>
            <w:vAlign w:val="center"/>
            <w:hideMark/>
          </w:tcPr>
          <w:p w14:paraId="3F11C199" w14:textId="77777777" w:rsidR="0009027D" w:rsidRPr="00F33DC3" w:rsidRDefault="0009027D" w:rsidP="00084B66">
            <w:pPr>
              <w:jc w:val="center"/>
            </w:pPr>
            <w:r w:rsidRPr="00F33DC3">
              <w:t>Retail</w:t>
            </w:r>
          </w:p>
        </w:tc>
      </w:tr>
      <w:tr w:rsidR="0009027D" w:rsidRPr="00F33DC3" w14:paraId="626BC95A" w14:textId="77777777" w:rsidTr="00084B66">
        <w:trPr>
          <w:trHeight w:hRule="exact" w:val="864"/>
          <w:jc w:val="center"/>
        </w:trPr>
        <w:tc>
          <w:tcPr>
            <w:tcW w:w="1525" w:type="dxa"/>
            <w:noWrap/>
            <w:vAlign w:val="center"/>
            <w:hideMark/>
          </w:tcPr>
          <w:p w14:paraId="6519C028" w14:textId="77777777" w:rsidR="0009027D" w:rsidRPr="00F33DC3" w:rsidRDefault="0009027D" w:rsidP="00084B66">
            <w:pPr>
              <w:jc w:val="center"/>
            </w:pPr>
            <w:r w:rsidRPr="00F33DC3">
              <w:t>San Francisco</w:t>
            </w:r>
          </w:p>
        </w:tc>
        <w:tc>
          <w:tcPr>
            <w:tcW w:w="1620" w:type="dxa"/>
            <w:noWrap/>
            <w:vAlign w:val="center"/>
            <w:hideMark/>
          </w:tcPr>
          <w:p w14:paraId="27EDA52F" w14:textId="77777777" w:rsidR="0009027D" w:rsidRPr="00F33DC3" w:rsidRDefault="0009027D" w:rsidP="00084B66">
            <w:pPr>
              <w:jc w:val="center"/>
            </w:pPr>
            <w:r w:rsidRPr="00F33DC3">
              <w:t>San Francisco</w:t>
            </w:r>
          </w:p>
        </w:tc>
        <w:tc>
          <w:tcPr>
            <w:tcW w:w="3060" w:type="dxa"/>
            <w:noWrap/>
            <w:vAlign w:val="center"/>
            <w:hideMark/>
          </w:tcPr>
          <w:p w14:paraId="62E6D011" w14:textId="77777777" w:rsidR="0009027D" w:rsidRPr="00F33DC3" w:rsidRDefault="0009027D" w:rsidP="00084B66">
            <w:pPr>
              <w:jc w:val="center"/>
            </w:pPr>
            <w:r w:rsidRPr="00F33DC3">
              <w:t>Sherwin-Williams</w:t>
            </w:r>
          </w:p>
        </w:tc>
        <w:tc>
          <w:tcPr>
            <w:tcW w:w="3060" w:type="dxa"/>
            <w:noWrap/>
            <w:vAlign w:val="center"/>
            <w:hideMark/>
          </w:tcPr>
          <w:p w14:paraId="4BC90DC4" w14:textId="77777777" w:rsidR="0009027D" w:rsidRPr="00F33DC3" w:rsidRDefault="0009027D" w:rsidP="00084B66">
            <w:pPr>
              <w:jc w:val="center"/>
            </w:pPr>
            <w:r w:rsidRPr="00F33DC3">
              <w:t>1503A Sloat Blvd</w:t>
            </w:r>
          </w:p>
        </w:tc>
        <w:tc>
          <w:tcPr>
            <w:tcW w:w="1314" w:type="dxa"/>
            <w:noWrap/>
            <w:vAlign w:val="center"/>
            <w:hideMark/>
          </w:tcPr>
          <w:p w14:paraId="7B220020" w14:textId="77777777" w:rsidR="0009027D" w:rsidRPr="00F33DC3" w:rsidRDefault="0009027D" w:rsidP="00084B66">
            <w:pPr>
              <w:jc w:val="center"/>
            </w:pPr>
            <w:r w:rsidRPr="00F33DC3">
              <w:t>Retail</w:t>
            </w:r>
          </w:p>
        </w:tc>
      </w:tr>
      <w:tr w:rsidR="0009027D" w:rsidRPr="00F33DC3" w14:paraId="556D6ADA" w14:textId="77777777" w:rsidTr="00084B66">
        <w:trPr>
          <w:trHeight w:hRule="exact" w:val="864"/>
          <w:jc w:val="center"/>
        </w:trPr>
        <w:tc>
          <w:tcPr>
            <w:tcW w:w="1525" w:type="dxa"/>
            <w:noWrap/>
            <w:vAlign w:val="center"/>
            <w:hideMark/>
          </w:tcPr>
          <w:p w14:paraId="5C1879F4" w14:textId="77777777" w:rsidR="0009027D" w:rsidRPr="00F33DC3" w:rsidRDefault="0009027D" w:rsidP="00084B66">
            <w:pPr>
              <w:jc w:val="center"/>
            </w:pPr>
            <w:r w:rsidRPr="00F33DC3">
              <w:t>San Francisco</w:t>
            </w:r>
          </w:p>
        </w:tc>
        <w:tc>
          <w:tcPr>
            <w:tcW w:w="1620" w:type="dxa"/>
            <w:noWrap/>
            <w:vAlign w:val="center"/>
            <w:hideMark/>
          </w:tcPr>
          <w:p w14:paraId="320B73F0" w14:textId="77777777" w:rsidR="0009027D" w:rsidRPr="00F33DC3" w:rsidRDefault="0009027D" w:rsidP="00084B66">
            <w:pPr>
              <w:jc w:val="center"/>
            </w:pPr>
            <w:r w:rsidRPr="00F33DC3">
              <w:t>San Francisco</w:t>
            </w:r>
          </w:p>
        </w:tc>
        <w:tc>
          <w:tcPr>
            <w:tcW w:w="3060" w:type="dxa"/>
            <w:noWrap/>
            <w:vAlign w:val="center"/>
            <w:hideMark/>
          </w:tcPr>
          <w:p w14:paraId="7C6B800C" w14:textId="77777777" w:rsidR="0009027D" w:rsidRPr="00F33DC3" w:rsidRDefault="0009027D" w:rsidP="00084B66">
            <w:pPr>
              <w:jc w:val="center"/>
            </w:pPr>
            <w:r w:rsidRPr="00F33DC3">
              <w:t>Sherwin-Williams</w:t>
            </w:r>
          </w:p>
        </w:tc>
        <w:tc>
          <w:tcPr>
            <w:tcW w:w="3060" w:type="dxa"/>
            <w:noWrap/>
            <w:vAlign w:val="center"/>
            <w:hideMark/>
          </w:tcPr>
          <w:p w14:paraId="431C3F99" w14:textId="77777777" w:rsidR="0009027D" w:rsidRPr="00F33DC3" w:rsidRDefault="0009027D" w:rsidP="00084B66">
            <w:pPr>
              <w:jc w:val="center"/>
            </w:pPr>
            <w:r w:rsidRPr="00F33DC3">
              <w:t>565 S Van Ness Ave</w:t>
            </w:r>
          </w:p>
        </w:tc>
        <w:tc>
          <w:tcPr>
            <w:tcW w:w="1314" w:type="dxa"/>
            <w:noWrap/>
            <w:vAlign w:val="center"/>
            <w:hideMark/>
          </w:tcPr>
          <w:p w14:paraId="2DC0B85C" w14:textId="77777777" w:rsidR="0009027D" w:rsidRPr="00F33DC3" w:rsidRDefault="0009027D" w:rsidP="00084B66">
            <w:pPr>
              <w:jc w:val="center"/>
            </w:pPr>
            <w:r w:rsidRPr="00F33DC3">
              <w:t>Retail</w:t>
            </w:r>
          </w:p>
        </w:tc>
      </w:tr>
      <w:tr w:rsidR="0009027D" w:rsidRPr="00F33DC3" w14:paraId="1AB91FF7" w14:textId="77777777" w:rsidTr="00084B66">
        <w:trPr>
          <w:trHeight w:hRule="exact" w:val="864"/>
          <w:jc w:val="center"/>
        </w:trPr>
        <w:tc>
          <w:tcPr>
            <w:tcW w:w="1525" w:type="dxa"/>
            <w:noWrap/>
            <w:vAlign w:val="center"/>
            <w:hideMark/>
          </w:tcPr>
          <w:p w14:paraId="61A90755" w14:textId="77777777" w:rsidR="0009027D" w:rsidRPr="00F33DC3" w:rsidRDefault="0009027D" w:rsidP="00084B66">
            <w:pPr>
              <w:jc w:val="center"/>
            </w:pPr>
            <w:r w:rsidRPr="00F33DC3">
              <w:t>San Joaquin</w:t>
            </w:r>
          </w:p>
        </w:tc>
        <w:tc>
          <w:tcPr>
            <w:tcW w:w="1620" w:type="dxa"/>
            <w:noWrap/>
            <w:vAlign w:val="center"/>
            <w:hideMark/>
          </w:tcPr>
          <w:p w14:paraId="2C8B356D" w14:textId="77777777" w:rsidR="0009027D" w:rsidRPr="00F33DC3" w:rsidRDefault="0009027D" w:rsidP="00084B66">
            <w:pPr>
              <w:jc w:val="center"/>
            </w:pPr>
            <w:r w:rsidRPr="00F33DC3">
              <w:t>Escalon</w:t>
            </w:r>
          </w:p>
        </w:tc>
        <w:tc>
          <w:tcPr>
            <w:tcW w:w="3060" w:type="dxa"/>
            <w:noWrap/>
            <w:vAlign w:val="center"/>
            <w:hideMark/>
          </w:tcPr>
          <w:p w14:paraId="738D5F80" w14:textId="77777777" w:rsidR="0009027D" w:rsidRPr="00F33DC3" w:rsidRDefault="0009027D" w:rsidP="00084B66">
            <w:pPr>
              <w:jc w:val="center"/>
            </w:pPr>
            <w:r w:rsidRPr="00F33DC3">
              <w:t>Strand Ace hardware</w:t>
            </w:r>
          </w:p>
        </w:tc>
        <w:tc>
          <w:tcPr>
            <w:tcW w:w="3060" w:type="dxa"/>
            <w:noWrap/>
            <w:vAlign w:val="center"/>
            <w:hideMark/>
          </w:tcPr>
          <w:p w14:paraId="1195A797" w14:textId="77777777" w:rsidR="0009027D" w:rsidRPr="00F33DC3" w:rsidRDefault="0009027D" w:rsidP="00084B66">
            <w:pPr>
              <w:jc w:val="center"/>
            </w:pPr>
            <w:r w:rsidRPr="00F33DC3">
              <w:t>3360 McHenry Ave</w:t>
            </w:r>
          </w:p>
        </w:tc>
        <w:tc>
          <w:tcPr>
            <w:tcW w:w="1314" w:type="dxa"/>
            <w:noWrap/>
            <w:vAlign w:val="center"/>
            <w:hideMark/>
          </w:tcPr>
          <w:p w14:paraId="354B0986" w14:textId="77777777" w:rsidR="0009027D" w:rsidRPr="00F33DC3" w:rsidRDefault="0009027D" w:rsidP="00084B66">
            <w:pPr>
              <w:jc w:val="center"/>
            </w:pPr>
            <w:r w:rsidRPr="00F33DC3">
              <w:t>Retail</w:t>
            </w:r>
          </w:p>
        </w:tc>
      </w:tr>
      <w:tr w:rsidR="0009027D" w:rsidRPr="00F33DC3" w14:paraId="05B637ED" w14:textId="77777777" w:rsidTr="00084B66">
        <w:trPr>
          <w:trHeight w:hRule="exact" w:val="864"/>
          <w:jc w:val="center"/>
        </w:trPr>
        <w:tc>
          <w:tcPr>
            <w:tcW w:w="1525" w:type="dxa"/>
            <w:noWrap/>
            <w:vAlign w:val="center"/>
            <w:hideMark/>
          </w:tcPr>
          <w:p w14:paraId="4B0C08BE" w14:textId="77777777" w:rsidR="0009027D" w:rsidRPr="00F33DC3" w:rsidRDefault="0009027D" w:rsidP="00084B66">
            <w:pPr>
              <w:jc w:val="center"/>
            </w:pPr>
            <w:r w:rsidRPr="00F33DC3">
              <w:t>San Joaquin</w:t>
            </w:r>
          </w:p>
        </w:tc>
        <w:tc>
          <w:tcPr>
            <w:tcW w:w="1620" w:type="dxa"/>
            <w:noWrap/>
            <w:vAlign w:val="center"/>
            <w:hideMark/>
          </w:tcPr>
          <w:p w14:paraId="27B83BD7" w14:textId="77777777" w:rsidR="0009027D" w:rsidRPr="00F33DC3" w:rsidRDefault="0009027D" w:rsidP="00084B66">
            <w:pPr>
              <w:jc w:val="center"/>
            </w:pPr>
            <w:r w:rsidRPr="00F33DC3">
              <w:t>Lathrop</w:t>
            </w:r>
          </w:p>
        </w:tc>
        <w:tc>
          <w:tcPr>
            <w:tcW w:w="3060" w:type="dxa"/>
            <w:noWrap/>
            <w:vAlign w:val="center"/>
            <w:hideMark/>
          </w:tcPr>
          <w:p w14:paraId="61DC6046" w14:textId="77777777" w:rsidR="0009027D" w:rsidRPr="00F33DC3" w:rsidRDefault="0009027D" w:rsidP="00084B66">
            <w:pPr>
              <w:jc w:val="center"/>
            </w:pPr>
            <w:r w:rsidRPr="00F33DC3">
              <w:t>Sherwin-Williams</w:t>
            </w:r>
          </w:p>
        </w:tc>
        <w:tc>
          <w:tcPr>
            <w:tcW w:w="3060" w:type="dxa"/>
            <w:noWrap/>
            <w:vAlign w:val="center"/>
            <w:hideMark/>
          </w:tcPr>
          <w:p w14:paraId="5E664DF8" w14:textId="77777777" w:rsidR="0009027D" w:rsidRPr="00F33DC3" w:rsidRDefault="0009027D" w:rsidP="00084B66">
            <w:pPr>
              <w:jc w:val="center"/>
            </w:pPr>
            <w:r w:rsidRPr="00F33DC3">
              <w:t>15390 S Harlan Rd</w:t>
            </w:r>
          </w:p>
        </w:tc>
        <w:tc>
          <w:tcPr>
            <w:tcW w:w="1314" w:type="dxa"/>
            <w:noWrap/>
            <w:vAlign w:val="center"/>
            <w:hideMark/>
          </w:tcPr>
          <w:p w14:paraId="15CA1C8E" w14:textId="77777777" w:rsidR="0009027D" w:rsidRPr="00F33DC3" w:rsidRDefault="0009027D" w:rsidP="00084B66">
            <w:pPr>
              <w:jc w:val="center"/>
            </w:pPr>
            <w:r w:rsidRPr="00F33DC3">
              <w:t>Retail</w:t>
            </w:r>
          </w:p>
        </w:tc>
      </w:tr>
      <w:tr w:rsidR="0009027D" w:rsidRPr="00F33DC3" w14:paraId="72E6BB8F" w14:textId="77777777" w:rsidTr="00084B66">
        <w:trPr>
          <w:trHeight w:hRule="exact" w:val="864"/>
          <w:jc w:val="center"/>
        </w:trPr>
        <w:tc>
          <w:tcPr>
            <w:tcW w:w="1525" w:type="dxa"/>
            <w:noWrap/>
            <w:vAlign w:val="center"/>
            <w:hideMark/>
          </w:tcPr>
          <w:p w14:paraId="3A8C2563" w14:textId="77777777" w:rsidR="0009027D" w:rsidRPr="00F33DC3" w:rsidRDefault="0009027D" w:rsidP="00084B66">
            <w:pPr>
              <w:jc w:val="center"/>
            </w:pPr>
            <w:r w:rsidRPr="00F33DC3">
              <w:t>San Joaquin</w:t>
            </w:r>
          </w:p>
        </w:tc>
        <w:tc>
          <w:tcPr>
            <w:tcW w:w="1620" w:type="dxa"/>
            <w:noWrap/>
            <w:vAlign w:val="center"/>
            <w:hideMark/>
          </w:tcPr>
          <w:p w14:paraId="2D8319D6" w14:textId="77777777" w:rsidR="0009027D" w:rsidRPr="00F33DC3" w:rsidRDefault="0009027D" w:rsidP="00084B66">
            <w:pPr>
              <w:jc w:val="center"/>
            </w:pPr>
            <w:r w:rsidRPr="00F33DC3">
              <w:t>Lodi</w:t>
            </w:r>
          </w:p>
        </w:tc>
        <w:tc>
          <w:tcPr>
            <w:tcW w:w="3060" w:type="dxa"/>
            <w:noWrap/>
            <w:vAlign w:val="center"/>
            <w:hideMark/>
          </w:tcPr>
          <w:p w14:paraId="1982FC8A" w14:textId="77777777" w:rsidR="0009027D" w:rsidRPr="00F33DC3" w:rsidRDefault="0009027D" w:rsidP="00084B66">
            <w:pPr>
              <w:jc w:val="center"/>
            </w:pPr>
            <w:r w:rsidRPr="00F33DC3">
              <w:t>North County Recycling Center (County)</w:t>
            </w:r>
          </w:p>
        </w:tc>
        <w:tc>
          <w:tcPr>
            <w:tcW w:w="3060" w:type="dxa"/>
            <w:noWrap/>
            <w:vAlign w:val="center"/>
            <w:hideMark/>
          </w:tcPr>
          <w:p w14:paraId="511EECC9" w14:textId="77777777" w:rsidR="0009027D" w:rsidRPr="00F33DC3" w:rsidRDefault="0009027D" w:rsidP="00084B66">
            <w:pPr>
              <w:jc w:val="center"/>
            </w:pPr>
            <w:r w:rsidRPr="00F33DC3">
              <w:t>17720 E Harney Ln</w:t>
            </w:r>
          </w:p>
        </w:tc>
        <w:tc>
          <w:tcPr>
            <w:tcW w:w="1314" w:type="dxa"/>
            <w:noWrap/>
            <w:vAlign w:val="center"/>
            <w:hideMark/>
          </w:tcPr>
          <w:p w14:paraId="2A6EACC5" w14:textId="77777777" w:rsidR="0009027D" w:rsidRPr="00F33DC3" w:rsidRDefault="0009027D" w:rsidP="00084B66">
            <w:pPr>
              <w:jc w:val="center"/>
            </w:pPr>
            <w:r w:rsidRPr="00F33DC3">
              <w:t>Transfer Station</w:t>
            </w:r>
          </w:p>
        </w:tc>
      </w:tr>
      <w:tr w:rsidR="0009027D" w:rsidRPr="00F33DC3" w14:paraId="04D8CB21" w14:textId="77777777" w:rsidTr="00084B66">
        <w:trPr>
          <w:trHeight w:hRule="exact" w:val="864"/>
          <w:jc w:val="center"/>
        </w:trPr>
        <w:tc>
          <w:tcPr>
            <w:tcW w:w="1525" w:type="dxa"/>
            <w:noWrap/>
            <w:vAlign w:val="center"/>
            <w:hideMark/>
          </w:tcPr>
          <w:p w14:paraId="18B64D6B" w14:textId="77777777" w:rsidR="0009027D" w:rsidRPr="00F33DC3" w:rsidRDefault="0009027D" w:rsidP="00084B66">
            <w:pPr>
              <w:jc w:val="center"/>
            </w:pPr>
            <w:r w:rsidRPr="00F33DC3">
              <w:t>San Joaquin</w:t>
            </w:r>
          </w:p>
        </w:tc>
        <w:tc>
          <w:tcPr>
            <w:tcW w:w="1620" w:type="dxa"/>
            <w:noWrap/>
            <w:vAlign w:val="center"/>
            <w:hideMark/>
          </w:tcPr>
          <w:p w14:paraId="24C4CE13" w14:textId="77777777" w:rsidR="0009027D" w:rsidRPr="00F33DC3" w:rsidRDefault="0009027D" w:rsidP="00084B66">
            <w:pPr>
              <w:jc w:val="center"/>
            </w:pPr>
            <w:r w:rsidRPr="00F33DC3">
              <w:t>Lodi</w:t>
            </w:r>
          </w:p>
        </w:tc>
        <w:tc>
          <w:tcPr>
            <w:tcW w:w="3060" w:type="dxa"/>
            <w:noWrap/>
            <w:vAlign w:val="center"/>
            <w:hideMark/>
          </w:tcPr>
          <w:p w14:paraId="2D227E54" w14:textId="77777777" w:rsidR="0009027D" w:rsidRPr="00F33DC3" w:rsidRDefault="0009027D" w:rsidP="00084B66">
            <w:pPr>
              <w:jc w:val="center"/>
            </w:pPr>
            <w:r w:rsidRPr="00F33DC3">
              <w:t>Sherwin-Williams</w:t>
            </w:r>
          </w:p>
        </w:tc>
        <w:tc>
          <w:tcPr>
            <w:tcW w:w="3060" w:type="dxa"/>
            <w:noWrap/>
            <w:vAlign w:val="center"/>
            <w:hideMark/>
          </w:tcPr>
          <w:p w14:paraId="1F5524AD" w14:textId="77777777" w:rsidR="0009027D" w:rsidRPr="00F33DC3" w:rsidRDefault="0009027D" w:rsidP="00084B66">
            <w:pPr>
              <w:jc w:val="center"/>
            </w:pPr>
            <w:r w:rsidRPr="00F33DC3">
              <w:t>920 S Cherokee Ln</w:t>
            </w:r>
          </w:p>
        </w:tc>
        <w:tc>
          <w:tcPr>
            <w:tcW w:w="1314" w:type="dxa"/>
            <w:noWrap/>
            <w:vAlign w:val="center"/>
            <w:hideMark/>
          </w:tcPr>
          <w:p w14:paraId="206CB141" w14:textId="77777777" w:rsidR="0009027D" w:rsidRPr="00F33DC3" w:rsidRDefault="0009027D" w:rsidP="00084B66">
            <w:pPr>
              <w:jc w:val="center"/>
            </w:pPr>
            <w:r w:rsidRPr="00F33DC3">
              <w:t>Retail</w:t>
            </w:r>
          </w:p>
        </w:tc>
      </w:tr>
      <w:tr w:rsidR="0009027D" w:rsidRPr="00F33DC3" w14:paraId="7D7DE35D" w14:textId="77777777" w:rsidTr="00084B66">
        <w:trPr>
          <w:trHeight w:hRule="exact" w:val="864"/>
          <w:jc w:val="center"/>
        </w:trPr>
        <w:tc>
          <w:tcPr>
            <w:tcW w:w="1525" w:type="dxa"/>
            <w:noWrap/>
            <w:vAlign w:val="center"/>
            <w:hideMark/>
          </w:tcPr>
          <w:p w14:paraId="0BF57387" w14:textId="77777777" w:rsidR="0009027D" w:rsidRPr="00F33DC3" w:rsidRDefault="0009027D" w:rsidP="00084B66">
            <w:pPr>
              <w:jc w:val="center"/>
            </w:pPr>
            <w:r w:rsidRPr="00F33DC3">
              <w:t>San Joaquin</w:t>
            </w:r>
          </w:p>
        </w:tc>
        <w:tc>
          <w:tcPr>
            <w:tcW w:w="1620" w:type="dxa"/>
            <w:noWrap/>
            <w:vAlign w:val="center"/>
            <w:hideMark/>
          </w:tcPr>
          <w:p w14:paraId="625DC0E8" w14:textId="77777777" w:rsidR="0009027D" w:rsidRPr="00F33DC3" w:rsidRDefault="0009027D" w:rsidP="00084B66">
            <w:pPr>
              <w:jc w:val="center"/>
            </w:pPr>
            <w:r w:rsidRPr="00F33DC3">
              <w:t>Manteca</w:t>
            </w:r>
          </w:p>
        </w:tc>
        <w:tc>
          <w:tcPr>
            <w:tcW w:w="3060" w:type="dxa"/>
            <w:noWrap/>
            <w:vAlign w:val="center"/>
            <w:hideMark/>
          </w:tcPr>
          <w:p w14:paraId="41BE6D55" w14:textId="77777777" w:rsidR="0009027D" w:rsidRPr="00F33DC3" w:rsidRDefault="0009027D" w:rsidP="00084B66">
            <w:pPr>
              <w:jc w:val="center"/>
            </w:pPr>
            <w:r w:rsidRPr="00F33DC3">
              <w:t>Lovelace Transfer Station (County)</w:t>
            </w:r>
          </w:p>
        </w:tc>
        <w:tc>
          <w:tcPr>
            <w:tcW w:w="3060" w:type="dxa"/>
            <w:noWrap/>
            <w:vAlign w:val="center"/>
            <w:hideMark/>
          </w:tcPr>
          <w:p w14:paraId="417522AE" w14:textId="77777777" w:rsidR="0009027D" w:rsidRPr="00F33DC3" w:rsidRDefault="0009027D" w:rsidP="00084B66">
            <w:pPr>
              <w:jc w:val="center"/>
            </w:pPr>
            <w:r w:rsidRPr="00F33DC3">
              <w:t>2323 E Lovelace Rd</w:t>
            </w:r>
          </w:p>
        </w:tc>
        <w:tc>
          <w:tcPr>
            <w:tcW w:w="1314" w:type="dxa"/>
            <w:noWrap/>
            <w:vAlign w:val="center"/>
            <w:hideMark/>
          </w:tcPr>
          <w:p w14:paraId="45C04E05" w14:textId="77777777" w:rsidR="0009027D" w:rsidRPr="00F33DC3" w:rsidRDefault="0009027D" w:rsidP="00084B66">
            <w:pPr>
              <w:jc w:val="center"/>
            </w:pPr>
            <w:r w:rsidRPr="00F33DC3">
              <w:t>Transfer Station</w:t>
            </w:r>
          </w:p>
        </w:tc>
      </w:tr>
      <w:tr w:rsidR="0009027D" w:rsidRPr="00F33DC3" w14:paraId="48D7B631" w14:textId="77777777" w:rsidTr="00084B66">
        <w:trPr>
          <w:trHeight w:hRule="exact" w:val="864"/>
          <w:jc w:val="center"/>
        </w:trPr>
        <w:tc>
          <w:tcPr>
            <w:tcW w:w="1525" w:type="dxa"/>
            <w:noWrap/>
            <w:vAlign w:val="center"/>
            <w:hideMark/>
          </w:tcPr>
          <w:p w14:paraId="618866E9" w14:textId="77777777" w:rsidR="0009027D" w:rsidRPr="00F33DC3" w:rsidRDefault="0009027D" w:rsidP="00084B66">
            <w:pPr>
              <w:jc w:val="center"/>
            </w:pPr>
            <w:r w:rsidRPr="00F33DC3">
              <w:t>San Joaquin</w:t>
            </w:r>
          </w:p>
        </w:tc>
        <w:tc>
          <w:tcPr>
            <w:tcW w:w="1620" w:type="dxa"/>
            <w:noWrap/>
            <w:vAlign w:val="center"/>
            <w:hideMark/>
          </w:tcPr>
          <w:p w14:paraId="48E0E9B6" w14:textId="77777777" w:rsidR="0009027D" w:rsidRPr="00F33DC3" w:rsidRDefault="0009027D" w:rsidP="00084B66">
            <w:pPr>
              <w:jc w:val="center"/>
            </w:pPr>
            <w:r w:rsidRPr="00F33DC3">
              <w:t>Manteca</w:t>
            </w:r>
          </w:p>
        </w:tc>
        <w:tc>
          <w:tcPr>
            <w:tcW w:w="3060" w:type="dxa"/>
            <w:noWrap/>
            <w:vAlign w:val="center"/>
            <w:hideMark/>
          </w:tcPr>
          <w:p w14:paraId="7772C8A0" w14:textId="77777777" w:rsidR="0009027D" w:rsidRPr="00F33DC3" w:rsidRDefault="0009027D" w:rsidP="00084B66">
            <w:pPr>
              <w:jc w:val="center"/>
            </w:pPr>
            <w:r w:rsidRPr="00F33DC3">
              <w:t>Strand Ace Hardware</w:t>
            </w:r>
          </w:p>
        </w:tc>
        <w:tc>
          <w:tcPr>
            <w:tcW w:w="3060" w:type="dxa"/>
            <w:noWrap/>
            <w:vAlign w:val="center"/>
            <w:hideMark/>
          </w:tcPr>
          <w:p w14:paraId="09879658" w14:textId="77777777" w:rsidR="0009027D" w:rsidRPr="00F33DC3" w:rsidRDefault="0009027D" w:rsidP="00084B66">
            <w:pPr>
              <w:jc w:val="center"/>
            </w:pPr>
            <w:r w:rsidRPr="00F33DC3">
              <w:t>189 W Louise Ave</w:t>
            </w:r>
          </w:p>
        </w:tc>
        <w:tc>
          <w:tcPr>
            <w:tcW w:w="1314" w:type="dxa"/>
            <w:noWrap/>
            <w:vAlign w:val="center"/>
            <w:hideMark/>
          </w:tcPr>
          <w:p w14:paraId="319F56F5" w14:textId="77777777" w:rsidR="0009027D" w:rsidRPr="00F33DC3" w:rsidRDefault="0009027D" w:rsidP="00084B66">
            <w:pPr>
              <w:jc w:val="center"/>
            </w:pPr>
            <w:r w:rsidRPr="00F33DC3">
              <w:t>Retail</w:t>
            </w:r>
          </w:p>
        </w:tc>
      </w:tr>
      <w:tr w:rsidR="0009027D" w:rsidRPr="00F33DC3" w14:paraId="0982C89A" w14:textId="77777777" w:rsidTr="00084B66">
        <w:trPr>
          <w:trHeight w:hRule="exact" w:val="864"/>
          <w:jc w:val="center"/>
        </w:trPr>
        <w:tc>
          <w:tcPr>
            <w:tcW w:w="1525" w:type="dxa"/>
            <w:noWrap/>
            <w:vAlign w:val="center"/>
            <w:hideMark/>
          </w:tcPr>
          <w:p w14:paraId="167550B1" w14:textId="77777777" w:rsidR="0009027D" w:rsidRPr="00F33DC3" w:rsidRDefault="0009027D" w:rsidP="00084B66">
            <w:pPr>
              <w:jc w:val="center"/>
            </w:pPr>
            <w:r w:rsidRPr="00F33DC3">
              <w:t>San Joaquin</w:t>
            </w:r>
          </w:p>
        </w:tc>
        <w:tc>
          <w:tcPr>
            <w:tcW w:w="1620" w:type="dxa"/>
            <w:noWrap/>
            <w:vAlign w:val="center"/>
            <w:hideMark/>
          </w:tcPr>
          <w:p w14:paraId="2DA55671" w14:textId="77777777" w:rsidR="0009027D" w:rsidRPr="00F33DC3" w:rsidRDefault="0009027D" w:rsidP="00084B66">
            <w:pPr>
              <w:jc w:val="center"/>
            </w:pPr>
            <w:r w:rsidRPr="00F33DC3">
              <w:t>Ripon</w:t>
            </w:r>
          </w:p>
        </w:tc>
        <w:tc>
          <w:tcPr>
            <w:tcW w:w="3060" w:type="dxa"/>
            <w:noWrap/>
            <w:vAlign w:val="center"/>
            <w:hideMark/>
          </w:tcPr>
          <w:p w14:paraId="3AF1F31C" w14:textId="77777777" w:rsidR="0009027D" w:rsidRPr="00F33DC3" w:rsidRDefault="0009027D" w:rsidP="00084B66">
            <w:pPr>
              <w:jc w:val="center"/>
            </w:pPr>
            <w:r w:rsidRPr="00F33DC3">
              <w:t>Strand Ace Hardware</w:t>
            </w:r>
          </w:p>
        </w:tc>
        <w:tc>
          <w:tcPr>
            <w:tcW w:w="3060" w:type="dxa"/>
            <w:noWrap/>
            <w:vAlign w:val="center"/>
            <w:hideMark/>
          </w:tcPr>
          <w:p w14:paraId="6F084CA4" w14:textId="77777777" w:rsidR="0009027D" w:rsidRPr="00F33DC3" w:rsidRDefault="0009027D" w:rsidP="00084B66">
            <w:pPr>
              <w:jc w:val="center"/>
            </w:pPr>
            <w:r w:rsidRPr="00F33DC3">
              <w:t>150 N Wilma Ave</w:t>
            </w:r>
          </w:p>
        </w:tc>
        <w:tc>
          <w:tcPr>
            <w:tcW w:w="1314" w:type="dxa"/>
            <w:noWrap/>
            <w:vAlign w:val="center"/>
            <w:hideMark/>
          </w:tcPr>
          <w:p w14:paraId="2C7116C2" w14:textId="77777777" w:rsidR="0009027D" w:rsidRPr="00F33DC3" w:rsidRDefault="0009027D" w:rsidP="00084B66">
            <w:pPr>
              <w:jc w:val="center"/>
            </w:pPr>
            <w:r w:rsidRPr="00F33DC3">
              <w:t>Retail</w:t>
            </w:r>
          </w:p>
        </w:tc>
      </w:tr>
      <w:tr w:rsidR="0009027D" w:rsidRPr="00F33DC3" w14:paraId="68E544ED" w14:textId="77777777" w:rsidTr="00084B66">
        <w:trPr>
          <w:trHeight w:hRule="exact" w:val="864"/>
          <w:jc w:val="center"/>
        </w:trPr>
        <w:tc>
          <w:tcPr>
            <w:tcW w:w="1525" w:type="dxa"/>
            <w:noWrap/>
            <w:vAlign w:val="center"/>
            <w:hideMark/>
          </w:tcPr>
          <w:p w14:paraId="7956714B" w14:textId="77777777" w:rsidR="0009027D" w:rsidRPr="00F33DC3" w:rsidRDefault="0009027D" w:rsidP="00084B66">
            <w:pPr>
              <w:jc w:val="center"/>
            </w:pPr>
            <w:r w:rsidRPr="00F33DC3">
              <w:t>San Joaquin</w:t>
            </w:r>
          </w:p>
        </w:tc>
        <w:tc>
          <w:tcPr>
            <w:tcW w:w="1620" w:type="dxa"/>
            <w:noWrap/>
            <w:vAlign w:val="center"/>
            <w:hideMark/>
          </w:tcPr>
          <w:p w14:paraId="044530AD" w14:textId="77777777" w:rsidR="0009027D" w:rsidRPr="00F33DC3" w:rsidRDefault="0009027D" w:rsidP="00084B66">
            <w:pPr>
              <w:jc w:val="center"/>
            </w:pPr>
            <w:r w:rsidRPr="00F33DC3">
              <w:t>Stockton</w:t>
            </w:r>
          </w:p>
        </w:tc>
        <w:tc>
          <w:tcPr>
            <w:tcW w:w="3060" w:type="dxa"/>
            <w:noWrap/>
            <w:vAlign w:val="center"/>
            <w:hideMark/>
          </w:tcPr>
          <w:p w14:paraId="6D691C02" w14:textId="77777777" w:rsidR="0009027D" w:rsidRPr="00F33DC3" w:rsidRDefault="0009027D" w:rsidP="00084B66">
            <w:pPr>
              <w:jc w:val="center"/>
            </w:pPr>
            <w:r w:rsidRPr="00F33DC3">
              <w:t>PPG Paints</w:t>
            </w:r>
          </w:p>
        </w:tc>
        <w:tc>
          <w:tcPr>
            <w:tcW w:w="3060" w:type="dxa"/>
            <w:noWrap/>
            <w:vAlign w:val="center"/>
            <w:hideMark/>
          </w:tcPr>
          <w:p w14:paraId="74647DA5" w14:textId="77777777" w:rsidR="0009027D" w:rsidRPr="00F33DC3" w:rsidRDefault="0009027D" w:rsidP="00084B66">
            <w:pPr>
              <w:jc w:val="center"/>
            </w:pPr>
            <w:r w:rsidRPr="00F33DC3">
              <w:t>2504 Monte Diablo Ave</w:t>
            </w:r>
          </w:p>
        </w:tc>
        <w:tc>
          <w:tcPr>
            <w:tcW w:w="1314" w:type="dxa"/>
            <w:noWrap/>
            <w:vAlign w:val="center"/>
            <w:hideMark/>
          </w:tcPr>
          <w:p w14:paraId="4E352BFC" w14:textId="77777777" w:rsidR="0009027D" w:rsidRPr="00F33DC3" w:rsidRDefault="0009027D" w:rsidP="00084B66">
            <w:pPr>
              <w:jc w:val="center"/>
            </w:pPr>
            <w:r w:rsidRPr="00F33DC3">
              <w:t>Retail</w:t>
            </w:r>
          </w:p>
        </w:tc>
      </w:tr>
      <w:tr w:rsidR="0009027D" w:rsidRPr="00F33DC3" w14:paraId="3DF2EF86" w14:textId="77777777" w:rsidTr="00084B66">
        <w:trPr>
          <w:trHeight w:hRule="exact" w:val="864"/>
          <w:jc w:val="center"/>
        </w:trPr>
        <w:tc>
          <w:tcPr>
            <w:tcW w:w="1525" w:type="dxa"/>
            <w:noWrap/>
            <w:vAlign w:val="center"/>
            <w:hideMark/>
          </w:tcPr>
          <w:p w14:paraId="3E9224E5" w14:textId="77777777" w:rsidR="0009027D" w:rsidRPr="00F33DC3" w:rsidRDefault="0009027D" w:rsidP="00084B66">
            <w:pPr>
              <w:jc w:val="center"/>
            </w:pPr>
            <w:r w:rsidRPr="00F33DC3">
              <w:lastRenderedPageBreak/>
              <w:t>San Joaquin</w:t>
            </w:r>
          </w:p>
        </w:tc>
        <w:tc>
          <w:tcPr>
            <w:tcW w:w="1620" w:type="dxa"/>
            <w:noWrap/>
            <w:vAlign w:val="center"/>
            <w:hideMark/>
          </w:tcPr>
          <w:p w14:paraId="079E3525" w14:textId="77777777" w:rsidR="0009027D" w:rsidRPr="00F33DC3" w:rsidRDefault="0009027D" w:rsidP="00084B66">
            <w:pPr>
              <w:jc w:val="center"/>
            </w:pPr>
            <w:r w:rsidRPr="00F33DC3">
              <w:t>Stockton</w:t>
            </w:r>
          </w:p>
        </w:tc>
        <w:tc>
          <w:tcPr>
            <w:tcW w:w="3060" w:type="dxa"/>
            <w:noWrap/>
            <w:vAlign w:val="center"/>
            <w:hideMark/>
          </w:tcPr>
          <w:p w14:paraId="5B6978A6" w14:textId="77777777" w:rsidR="0009027D" w:rsidRPr="00F33DC3" w:rsidRDefault="0009027D" w:rsidP="00084B66">
            <w:pPr>
              <w:jc w:val="center"/>
            </w:pPr>
            <w:r w:rsidRPr="00F33DC3">
              <w:t>San Joaquin County HHW Facility</w:t>
            </w:r>
          </w:p>
        </w:tc>
        <w:tc>
          <w:tcPr>
            <w:tcW w:w="3060" w:type="dxa"/>
            <w:noWrap/>
            <w:vAlign w:val="center"/>
            <w:hideMark/>
          </w:tcPr>
          <w:p w14:paraId="78465896" w14:textId="77777777" w:rsidR="0009027D" w:rsidRPr="00F33DC3" w:rsidRDefault="0009027D" w:rsidP="00084B66">
            <w:pPr>
              <w:jc w:val="center"/>
            </w:pPr>
            <w:r w:rsidRPr="00F33DC3">
              <w:t>7850 R A Bridgeford St</w:t>
            </w:r>
          </w:p>
        </w:tc>
        <w:tc>
          <w:tcPr>
            <w:tcW w:w="1314" w:type="dxa"/>
            <w:noWrap/>
            <w:vAlign w:val="center"/>
            <w:hideMark/>
          </w:tcPr>
          <w:p w14:paraId="3DC15BFE" w14:textId="77777777" w:rsidR="0009027D" w:rsidRPr="00F33DC3" w:rsidRDefault="0009027D" w:rsidP="00084B66">
            <w:pPr>
              <w:jc w:val="center"/>
            </w:pPr>
            <w:r w:rsidRPr="00F33DC3">
              <w:t>HHW Facility</w:t>
            </w:r>
          </w:p>
        </w:tc>
      </w:tr>
      <w:tr w:rsidR="0009027D" w:rsidRPr="00F33DC3" w14:paraId="20A5D84F" w14:textId="77777777" w:rsidTr="00084B66">
        <w:trPr>
          <w:trHeight w:hRule="exact" w:val="864"/>
          <w:jc w:val="center"/>
        </w:trPr>
        <w:tc>
          <w:tcPr>
            <w:tcW w:w="1525" w:type="dxa"/>
            <w:noWrap/>
            <w:vAlign w:val="center"/>
            <w:hideMark/>
          </w:tcPr>
          <w:p w14:paraId="2BDBAFC3" w14:textId="77777777" w:rsidR="0009027D" w:rsidRPr="00F33DC3" w:rsidRDefault="0009027D" w:rsidP="00084B66">
            <w:pPr>
              <w:jc w:val="center"/>
            </w:pPr>
            <w:r w:rsidRPr="00F33DC3">
              <w:t>San Joaquin</w:t>
            </w:r>
          </w:p>
        </w:tc>
        <w:tc>
          <w:tcPr>
            <w:tcW w:w="1620" w:type="dxa"/>
            <w:noWrap/>
            <w:vAlign w:val="center"/>
            <w:hideMark/>
          </w:tcPr>
          <w:p w14:paraId="25F29BA4" w14:textId="77777777" w:rsidR="0009027D" w:rsidRPr="00F33DC3" w:rsidRDefault="0009027D" w:rsidP="00084B66">
            <w:pPr>
              <w:jc w:val="center"/>
            </w:pPr>
            <w:r w:rsidRPr="00F33DC3">
              <w:t>Stockton</w:t>
            </w:r>
          </w:p>
        </w:tc>
        <w:tc>
          <w:tcPr>
            <w:tcW w:w="3060" w:type="dxa"/>
            <w:noWrap/>
            <w:vAlign w:val="center"/>
            <w:hideMark/>
          </w:tcPr>
          <w:p w14:paraId="6749A736" w14:textId="77777777" w:rsidR="0009027D" w:rsidRPr="00F33DC3" w:rsidRDefault="0009027D" w:rsidP="00084B66">
            <w:pPr>
              <w:jc w:val="center"/>
            </w:pPr>
            <w:r w:rsidRPr="00F33DC3">
              <w:t>Sherwin-Williams</w:t>
            </w:r>
          </w:p>
        </w:tc>
        <w:tc>
          <w:tcPr>
            <w:tcW w:w="3060" w:type="dxa"/>
            <w:noWrap/>
            <w:vAlign w:val="center"/>
            <w:hideMark/>
          </w:tcPr>
          <w:p w14:paraId="0FA0AB25" w14:textId="77777777" w:rsidR="0009027D" w:rsidRPr="00F33DC3" w:rsidRDefault="0009027D" w:rsidP="00084B66">
            <w:pPr>
              <w:jc w:val="center"/>
            </w:pPr>
            <w:r w:rsidRPr="00F33DC3">
              <w:t>2225 Monte Diablo Ave</w:t>
            </w:r>
          </w:p>
        </w:tc>
        <w:tc>
          <w:tcPr>
            <w:tcW w:w="1314" w:type="dxa"/>
            <w:noWrap/>
            <w:vAlign w:val="center"/>
            <w:hideMark/>
          </w:tcPr>
          <w:p w14:paraId="21D26CD4" w14:textId="77777777" w:rsidR="0009027D" w:rsidRPr="00F33DC3" w:rsidRDefault="0009027D" w:rsidP="00084B66">
            <w:pPr>
              <w:jc w:val="center"/>
            </w:pPr>
            <w:r w:rsidRPr="00F33DC3">
              <w:t>Retail</w:t>
            </w:r>
          </w:p>
        </w:tc>
      </w:tr>
      <w:tr w:rsidR="0009027D" w:rsidRPr="00F33DC3" w14:paraId="7CDCD261" w14:textId="77777777" w:rsidTr="00084B66">
        <w:trPr>
          <w:trHeight w:hRule="exact" w:val="864"/>
          <w:jc w:val="center"/>
        </w:trPr>
        <w:tc>
          <w:tcPr>
            <w:tcW w:w="1525" w:type="dxa"/>
            <w:noWrap/>
            <w:vAlign w:val="center"/>
            <w:hideMark/>
          </w:tcPr>
          <w:p w14:paraId="156819A1" w14:textId="77777777" w:rsidR="0009027D" w:rsidRPr="00F33DC3" w:rsidRDefault="0009027D" w:rsidP="00084B66">
            <w:pPr>
              <w:jc w:val="center"/>
            </w:pPr>
            <w:r w:rsidRPr="00F33DC3">
              <w:t>San Joaquin</w:t>
            </w:r>
          </w:p>
        </w:tc>
        <w:tc>
          <w:tcPr>
            <w:tcW w:w="1620" w:type="dxa"/>
            <w:noWrap/>
            <w:vAlign w:val="center"/>
            <w:hideMark/>
          </w:tcPr>
          <w:p w14:paraId="55AC018A" w14:textId="77777777" w:rsidR="0009027D" w:rsidRPr="00F33DC3" w:rsidRDefault="0009027D" w:rsidP="00084B66">
            <w:pPr>
              <w:jc w:val="center"/>
            </w:pPr>
            <w:r w:rsidRPr="00F33DC3">
              <w:t>Stockton</w:t>
            </w:r>
          </w:p>
        </w:tc>
        <w:tc>
          <w:tcPr>
            <w:tcW w:w="3060" w:type="dxa"/>
            <w:noWrap/>
            <w:vAlign w:val="center"/>
            <w:hideMark/>
          </w:tcPr>
          <w:p w14:paraId="42C3F2FC" w14:textId="77777777" w:rsidR="0009027D" w:rsidRPr="00F33DC3" w:rsidRDefault="0009027D" w:rsidP="00084B66">
            <w:pPr>
              <w:jc w:val="center"/>
            </w:pPr>
            <w:r w:rsidRPr="00F33DC3">
              <w:t>U.S. Paints</w:t>
            </w:r>
          </w:p>
        </w:tc>
        <w:tc>
          <w:tcPr>
            <w:tcW w:w="3060" w:type="dxa"/>
            <w:noWrap/>
            <w:vAlign w:val="center"/>
            <w:hideMark/>
          </w:tcPr>
          <w:p w14:paraId="724D7DF1" w14:textId="77777777" w:rsidR="0009027D" w:rsidRPr="00F33DC3" w:rsidRDefault="0009027D" w:rsidP="00084B66">
            <w:pPr>
              <w:jc w:val="center"/>
            </w:pPr>
            <w:r w:rsidRPr="00F33DC3">
              <w:t>3206 E Hammer Ln</w:t>
            </w:r>
          </w:p>
        </w:tc>
        <w:tc>
          <w:tcPr>
            <w:tcW w:w="1314" w:type="dxa"/>
            <w:noWrap/>
            <w:vAlign w:val="center"/>
            <w:hideMark/>
          </w:tcPr>
          <w:p w14:paraId="21E582EF" w14:textId="77777777" w:rsidR="0009027D" w:rsidRPr="00F33DC3" w:rsidRDefault="0009027D" w:rsidP="00084B66">
            <w:pPr>
              <w:jc w:val="center"/>
            </w:pPr>
            <w:r w:rsidRPr="00F33DC3">
              <w:t>Retail</w:t>
            </w:r>
          </w:p>
        </w:tc>
      </w:tr>
      <w:tr w:rsidR="0009027D" w:rsidRPr="00F33DC3" w14:paraId="4BBA5729" w14:textId="77777777" w:rsidTr="00084B66">
        <w:trPr>
          <w:trHeight w:hRule="exact" w:val="864"/>
          <w:jc w:val="center"/>
        </w:trPr>
        <w:tc>
          <w:tcPr>
            <w:tcW w:w="1525" w:type="dxa"/>
            <w:noWrap/>
            <w:vAlign w:val="center"/>
            <w:hideMark/>
          </w:tcPr>
          <w:p w14:paraId="3E7FBEFC" w14:textId="77777777" w:rsidR="0009027D" w:rsidRPr="00F33DC3" w:rsidRDefault="0009027D" w:rsidP="00084B66">
            <w:pPr>
              <w:jc w:val="center"/>
            </w:pPr>
            <w:r w:rsidRPr="00F33DC3">
              <w:t>San Joaquin</w:t>
            </w:r>
          </w:p>
        </w:tc>
        <w:tc>
          <w:tcPr>
            <w:tcW w:w="1620" w:type="dxa"/>
            <w:noWrap/>
            <w:vAlign w:val="center"/>
            <w:hideMark/>
          </w:tcPr>
          <w:p w14:paraId="45CEAB07" w14:textId="77777777" w:rsidR="0009027D" w:rsidRPr="00F33DC3" w:rsidRDefault="0009027D" w:rsidP="00084B66">
            <w:pPr>
              <w:jc w:val="center"/>
            </w:pPr>
            <w:r w:rsidRPr="00F33DC3">
              <w:t>Stockton</w:t>
            </w:r>
          </w:p>
        </w:tc>
        <w:tc>
          <w:tcPr>
            <w:tcW w:w="3060" w:type="dxa"/>
            <w:noWrap/>
            <w:vAlign w:val="center"/>
            <w:hideMark/>
          </w:tcPr>
          <w:p w14:paraId="24841173" w14:textId="77777777" w:rsidR="0009027D" w:rsidRPr="00F33DC3" w:rsidRDefault="0009027D" w:rsidP="00084B66">
            <w:pPr>
              <w:jc w:val="center"/>
            </w:pPr>
            <w:r w:rsidRPr="00F33DC3">
              <w:t>Velvacon and Pittsburgh Paints</w:t>
            </w:r>
          </w:p>
        </w:tc>
        <w:tc>
          <w:tcPr>
            <w:tcW w:w="3060" w:type="dxa"/>
            <w:noWrap/>
            <w:vAlign w:val="center"/>
            <w:hideMark/>
          </w:tcPr>
          <w:p w14:paraId="799E1D73" w14:textId="77777777" w:rsidR="0009027D" w:rsidRPr="00F33DC3" w:rsidRDefault="0009027D" w:rsidP="00084B66">
            <w:pPr>
              <w:jc w:val="center"/>
            </w:pPr>
            <w:r w:rsidRPr="00F33DC3">
              <w:t>706 E Main St</w:t>
            </w:r>
          </w:p>
        </w:tc>
        <w:tc>
          <w:tcPr>
            <w:tcW w:w="1314" w:type="dxa"/>
            <w:noWrap/>
            <w:vAlign w:val="center"/>
            <w:hideMark/>
          </w:tcPr>
          <w:p w14:paraId="41DCB937" w14:textId="77777777" w:rsidR="0009027D" w:rsidRPr="00F33DC3" w:rsidRDefault="0009027D" w:rsidP="00084B66">
            <w:pPr>
              <w:jc w:val="center"/>
            </w:pPr>
            <w:r w:rsidRPr="00F33DC3">
              <w:t>Retail</w:t>
            </w:r>
          </w:p>
        </w:tc>
      </w:tr>
      <w:tr w:rsidR="0009027D" w:rsidRPr="00F33DC3" w14:paraId="09B8BE12" w14:textId="77777777" w:rsidTr="00084B66">
        <w:trPr>
          <w:trHeight w:hRule="exact" w:val="864"/>
          <w:jc w:val="center"/>
        </w:trPr>
        <w:tc>
          <w:tcPr>
            <w:tcW w:w="1525" w:type="dxa"/>
            <w:noWrap/>
            <w:vAlign w:val="center"/>
            <w:hideMark/>
          </w:tcPr>
          <w:p w14:paraId="46AE941D" w14:textId="77777777" w:rsidR="0009027D" w:rsidRPr="00F33DC3" w:rsidRDefault="0009027D" w:rsidP="00084B66">
            <w:pPr>
              <w:jc w:val="center"/>
            </w:pPr>
            <w:r w:rsidRPr="00F33DC3">
              <w:t>San Joaquin</w:t>
            </w:r>
          </w:p>
        </w:tc>
        <w:tc>
          <w:tcPr>
            <w:tcW w:w="1620" w:type="dxa"/>
            <w:noWrap/>
            <w:vAlign w:val="center"/>
            <w:hideMark/>
          </w:tcPr>
          <w:p w14:paraId="3274FCAB" w14:textId="77777777" w:rsidR="0009027D" w:rsidRPr="00F33DC3" w:rsidRDefault="0009027D" w:rsidP="00084B66">
            <w:pPr>
              <w:jc w:val="center"/>
            </w:pPr>
            <w:r w:rsidRPr="00F33DC3">
              <w:t>Tracy</w:t>
            </w:r>
          </w:p>
        </w:tc>
        <w:tc>
          <w:tcPr>
            <w:tcW w:w="3060" w:type="dxa"/>
            <w:noWrap/>
            <w:vAlign w:val="center"/>
            <w:hideMark/>
          </w:tcPr>
          <w:p w14:paraId="4D0E07AF" w14:textId="77777777" w:rsidR="0009027D" w:rsidRPr="00F33DC3" w:rsidRDefault="0009027D" w:rsidP="00084B66">
            <w:pPr>
              <w:jc w:val="center"/>
            </w:pPr>
            <w:r w:rsidRPr="00F33DC3">
              <w:t>Dunn-Edwards</w:t>
            </w:r>
          </w:p>
        </w:tc>
        <w:tc>
          <w:tcPr>
            <w:tcW w:w="3060" w:type="dxa"/>
            <w:noWrap/>
            <w:vAlign w:val="center"/>
            <w:hideMark/>
          </w:tcPr>
          <w:p w14:paraId="2E499D11" w14:textId="77777777" w:rsidR="0009027D" w:rsidRPr="00F33DC3" w:rsidRDefault="0009027D" w:rsidP="00084B66">
            <w:pPr>
              <w:jc w:val="center"/>
            </w:pPr>
            <w:r w:rsidRPr="00F33DC3">
              <w:t>3380 N Tracy Blvd</w:t>
            </w:r>
          </w:p>
        </w:tc>
        <w:tc>
          <w:tcPr>
            <w:tcW w:w="1314" w:type="dxa"/>
            <w:noWrap/>
            <w:vAlign w:val="center"/>
            <w:hideMark/>
          </w:tcPr>
          <w:p w14:paraId="591B5C82" w14:textId="77777777" w:rsidR="0009027D" w:rsidRPr="00F33DC3" w:rsidRDefault="0009027D" w:rsidP="00084B66">
            <w:pPr>
              <w:jc w:val="center"/>
            </w:pPr>
            <w:r w:rsidRPr="00F33DC3">
              <w:t>Retail</w:t>
            </w:r>
          </w:p>
        </w:tc>
      </w:tr>
      <w:tr w:rsidR="0009027D" w:rsidRPr="00F33DC3" w14:paraId="5A52ACBA" w14:textId="77777777" w:rsidTr="00084B66">
        <w:trPr>
          <w:trHeight w:hRule="exact" w:val="864"/>
          <w:jc w:val="center"/>
        </w:trPr>
        <w:tc>
          <w:tcPr>
            <w:tcW w:w="1525" w:type="dxa"/>
            <w:noWrap/>
            <w:vAlign w:val="center"/>
            <w:hideMark/>
          </w:tcPr>
          <w:p w14:paraId="0F608006" w14:textId="77777777" w:rsidR="0009027D" w:rsidRPr="00F33DC3" w:rsidRDefault="0009027D" w:rsidP="00084B66">
            <w:pPr>
              <w:jc w:val="center"/>
            </w:pPr>
            <w:r w:rsidRPr="00F33DC3">
              <w:t>San Joaquin</w:t>
            </w:r>
          </w:p>
        </w:tc>
        <w:tc>
          <w:tcPr>
            <w:tcW w:w="1620" w:type="dxa"/>
            <w:noWrap/>
            <w:vAlign w:val="center"/>
            <w:hideMark/>
          </w:tcPr>
          <w:p w14:paraId="041C2499" w14:textId="77777777" w:rsidR="0009027D" w:rsidRPr="00F33DC3" w:rsidRDefault="0009027D" w:rsidP="00084B66">
            <w:pPr>
              <w:jc w:val="center"/>
            </w:pPr>
            <w:r w:rsidRPr="00F33DC3">
              <w:t>Tracy</w:t>
            </w:r>
          </w:p>
        </w:tc>
        <w:tc>
          <w:tcPr>
            <w:tcW w:w="3060" w:type="dxa"/>
            <w:noWrap/>
            <w:vAlign w:val="center"/>
            <w:hideMark/>
          </w:tcPr>
          <w:p w14:paraId="46B4C0D2" w14:textId="77777777" w:rsidR="0009027D" w:rsidRPr="00F33DC3" w:rsidRDefault="0009027D" w:rsidP="00084B66">
            <w:pPr>
              <w:jc w:val="center"/>
            </w:pPr>
            <w:r w:rsidRPr="00F33DC3">
              <w:t>Vans Ace Hardware</w:t>
            </w:r>
          </w:p>
        </w:tc>
        <w:tc>
          <w:tcPr>
            <w:tcW w:w="3060" w:type="dxa"/>
            <w:noWrap/>
            <w:vAlign w:val="center"/>
            <w:hideMark/>
          </w:tcPr>
          <w:p w14:paraId="1F561DD2" w14:textId="77777777" w:rsidR="0009027D" w:rsidRPr="00F33DC3" w:rsidRDefault="0009027D" w:rsidP="00084B66">
            <w:pPr>
              <w:jc w:val="center"/>
            </w:pPr>
            <w:r w:rsidRPr="00F33DC3">
              <w:t>2695 N Tracy Blvd</w:t>
            </w:r>
          </w:p>
        </w:tc>
        <w:tc>
          <w:tcPr>
            <w:tcW w:w="1314" w:type="dxa"/>
            <w:noWrap/>
            <w:vAlign w:val="center"/>
            <w:hideMark/>
          </w:tcPr>
          <w:p w14:paraId="45C2B97C" w14:textId="77777777" w:rsidR="0009027D" w:rsidRPr="00F33DC3" w:rsidRDefault="0009027D" w:rsidP="00084B66">
            <w:pPr>
              <w:jc w:val="center"/>
            </w:pPr>
            <w:r w:rsidRPr="00F33DC3">
              <w:t>Retail</w:t>
            </w:r>
          </w:p>
        </w:tc>
      </w:tr>
      <w:tr w:rsidR="0009027D" w:rsidRPr="00F33DC3" w14:paraId="678D0BA3" w14:textId="77777777" w:rsidTr="00084B66">
        <w:trPr>
          <w:trHeight w:hRule="exact" w:val="864"/>
          <w:jc w:val="center"/>
        </w:trPr>
        <w:tc>
          <w:tcPr>
            <w:tcW w:w="1525" w:type="dxa"/>
            <w:noWrap/>
            <w:vAlign w:val="center"/>
            <w:hideMark/>
          </w:tcPr>
          <w:p w14:paraId="30B93DE1" w14:textId="77777777" w:rsidR="0009027D" w:rsidRPr="00F33DC3" w:rsidRDefault="0009027D" w:rsidP="00084B66">
            <w:pPr>
              <w:jc w:val="center"/>
            </w:pPr>
            <w:r w:rsidRPr="00F33DC3">
              <w:t>San Luis Obispo</w:t>
            </w:r>
          </w:p>
        </w:tc>
        <w:tc>
          <w:tcPr>
            <w:tcW w:w="1620" w:type="dxa"/>
            <w:noWrap/>
            <w:vAlign w:val="center"/>
            <w:hideMark/>
          </w:tcPr>
          <w:p w14:paraId="4D87A034" w14:textId="77777777" w:rsidR="0009027D" w:rsidRPr="00F33DC3" w:rsidRDefault="0009027D" w:rsidP="00084B66">
            <w:pPr>
              <w:jc w:val="center"/>
            </w:pPr>
            <w:r w:rsidRPr="00F33DC3">
              <w:t>Arroyo Grande</w:t>
            </w:r>
          </w:p>
        </w:tc>
        <w:tc>
          <w:tcPr>
            <w:tcW w:w="3060" w:type="dxa"/>
            <w:noWrap/>
            <w:vAlign w:val="center"/>
            <w:hideMark/>
          </w:tcPr>
          <w:p w14:paraId="6719BEF5" w14:textId="40B42A6D" w:rsidR="0009027D" w:rsidRPr="00F33DC3" w:rsidRDefault="0009027D" w:rsidP="00084B66">
            <w:pPr>
              <w:jc w:val="center"/>
            </w:pPr>
            <w:r w:rsidRPr="00F33DC3">
              <w:t>Miners Ace Hardware</w:t>
            </w:r>
          </w:p>
        </w:tc>
        <w:tc>
          <w:tcPr>
            <w:tcW w:w="3060" w:type="dxa"/>
            <w:noWrap/>
            <w:vAlign w:val="center"/>
            <w:hideMark/>
          </w:tcPr>
          <w:p w14:paraId="61BFB590" w14:textId="5ACC5CC1" w:rsidR="0009027D" w:rsidRPr="00F33DC3" w:rsidRDefault="0009027D" w:rsidP="00084B66">
            <w:pPr>
              <w:jc w:val="center"/>
            </w:pPr>
            <w:r w:rsidRPr="00F33DC3">
              <w:t>186 Station Way</w:t>
            </w:r>
          </w:p>
        </w:tc>
        <w:tc>
          <w:tcPr>
            <w:tcW w:w="1314" w:type="dxa"/>
            <w:noWrap/>
            <w:vAlign w:val="center"/>
            <w:hideMark/>
          </w:tcPr>
          <w:p w14:paraId="12A5391F" w14:textId="77777777" w:rsidR="0009027D" w:rsidRPr="00F33DC3" w:rsidRDefault="0009027D" w:rsidP="00084B66">
            <w:pPr>
              <w:jc w:val="center"/>
            </w:pPr>
            <w:r w:rsidRPr="00F33DC3">
              <w:t>Retail</w:t>
            </w:r>
          </w:p>
        </w:tc>
      </w:tr>
      <w:tr w:rsidR="0009027D" w:rsidRPr="00F33DC3" w14:paraId="2CAEEB61" w14:textId="77777777" w:rsidTr="00084B66">
        <w:trPr>
          <w:trHeight w:hRule="exact" w:val="864"/>
          <w:jc w:val="center"/>
        </w:trPr>
        <w:tc>
          <w:tcPr>
            <w:tcW w:w="1525" w:type="dxa"/>
            <w:noWrap/>
            <w:vAlign w:val="center"/>
            <w:hideMark/>
          </w:tcPr>
          <w:p w14:paraId="290460F4" w14:textId="77777777" w:rsidR="0009027D" w:rsidRPr="00F33DC3" w:rsidRDefault="0009027D" w:rsidP="00084B66">
            <w:pPr>
              <w:jc w:val="center"/>
            </w:pPr>
            <w:r w:rsidRPr="00F33DC3">
              <w:t>San Luis Obispo</w:t>
            </w:r>
          </w:p>
        </w:tc>
        <w:tc>
          <w:tcPr>
            <w:tcW w:w="1620" w:type="dxa"/>
            <w:noWrap/>
            <w:vAlign w:val="center"/>
            <w:hideMark/>
          </w:tcPr>
          <w:p w14:paraId="28084A55" w14:textId="77777777" w:rsidR="0009027D" w:rsidRPr="00F33DC3" w:rsidRDefault="0009027D" w:rsidP="00084B66">
            <w:pPr>
              <w:jc w:val="center"/>
            </w:pPr>
            <w:r w:rsidRPr="00F33DC3">
              <w:t>Arroyo Grande</w:t>
            </w:r>
          </w:p>
        </w:tc>
        <w:tc>
          <w:tcPr>
            <w:tcW w:w="3060" w:type="dxa"/>
            <w:noWrap/>
            <w:vAlign w:val="center"/>
            <w:hideMark/>
          </w:tcPr>
          <w:p w14:paraId="6118629D" w14:textId="77777777" w:rsidR="0009027D" w:rsidRPr="00F33DC3" w:rsidRDefault="0009027D" w:rsidP="00084B66">
            <w:pPr>
              <w:jc w:val="center"/>
            </w:pPr>
            <w:r w:rsidRPr="00F33DC3">
              <w:t>Walmart (2556)</w:t>
            </w:r>
          </w:p>
        </w:tc>
        <w:tc>
          <w:tcPr>
            <w:tcW w:w="3060" w:type="dxa"/>
            <w:noWrap/>
            <w:vAlign w:val="center"/>
            <w:hideMark/>
          </w:tcPr>
          <w:p w14:paraId="7F8C02AA" w14:textId="77777777" w:rsidR="0009027D" w:rsidRPr="00F33DC3" w:rsidRDefault="0009027D" w:rsidP="00084B66">
            <w:pPr>
              <w:jc w:val="center"/>
            </w:pPr>
            <w:r w:rsidRPr="00F33DC3">
              <w:t>1168 W Branch St</w:t>
            </w:r>
          </w:p>
        </w:tc>
        <w:tc>
          <w:tcPr>
            <w:tcW w:w="1314" w:type="dxa"/>
            <w:noWrap/>
            <w:vAlign w:val="center"/>
            <w:hideMark/>
          </w:tcPr>
          <w:p w14:paraId="394F2799" w14:textId="77777777" w:rsidR="0009027D" w:rsidRPr="00F33DC3" w:rsidRDefault="0009027D" w:rsidP="00084B66">
            <w:pPr>
              <w:jc w:val="center"/>
            </w:pPr>
            <w:r w:rsidRPr="00F33DC3">
              <w:t>Retail</w:t>
            </w:r>
          </w:p>
        </w:tc>
      </w:tr>
      <w:tr w:rsidR="0009027D" w:rsidRPr="00F33DC3" w14:paraId="7E5DE645" w14:textId="77777777" w:rsidTr="00084B66">
        <w:trPr>
          <w:trHeight w:hRule="exact" w:val="864"/>
          <w:jc w:val="center"/>
        </w:trPr>
        <w:tc>
          <w:tcPr>
            <w:tcW w:w="1525" w:type="dxa"/>
            <w:noWrap/>
            <w:vAlign w:val="center"/>
            <w:hideMark/>
          </w:tcPr>
          <w:p w14:paraId="4D88B710" w14:textId="77777777" w:rsidR="0009027D" w:rsidRPr="00F33DC3" w:rsidRDefault="0009027D" w:rsidP="00084B66">
            <w:pPr>
              <w:jc w:val="center"/>
            </w:pPr>
            <w:r w:rsidRPr="00F33DC3">
              <w:t>San Luis Obispo</w:t>
            </w:r>
          </w:p>
        </w:tc>
        <w:tc>
          <w:tcPr>
            <w:tcW w:w="1620" w:type="dxa"/>
            <w:noWrap/>
            <w:vAlign w:val="center"/>
            <w:hideMark/>
          </w:tcPr>
          <w:p w14:paraId="10E3BDF4" w14:textId="77777777" w:rsidR="0009027D" w:rsidRPr="00F33DC3" w:rsidRDefault="0009027D" w:rsidP="00084B66">
            <w:pPr>
              <w:jc w:val="center"/>
            </w:pPr>
            <w:r w:rsidRPr="00F33DC3">
              <w:t>Atascadero</w:t>
            </w:r>
          </w:p>
        </w:tc>
        <w:tc>
          <w:tcPr>
            <w:tcW w:w="3060" w:type="dxa"/>
            <w:noWrap/>
            <w:vAlign w:val="center"/>
            <w:hideMark/>
          </w:tcPr>
          <w:p w14:paraId="0BFAE4A7" w14:textId="77777777" w:rsidR="0009027D" w:rsidRPr="00F33DC3" w:rsidRDefault="0009027D" w:rsidP="00084B66">
            <w:pPr>
              <w:jc w:val="center"/>
            </w:pPr>
            <w:r w:rsidRPr="00F33DC3">
              <w:t>Chicago Grade Landfill HHW Facility (SLO WMA)</w:t>
            </w:r>
          </w:p>
        </w:tc>
        <w:tc>
          <w:tcPr>
            <w:tcW w:w="3060" w:type="dxa"/>
            <w:noWrap/>
            <w:vAlign w:val="center"/>
            <w:hideMark/>
          </w:tcPr>
          <w:p w14:paraId="3322982F" w14:textId="77777777" w:rsidR="0009027D" w:rsidRPr="00F33DC3" w:rsidRDefault="0009027D" w:rsidP="00084B66">
            <w:pPr>
              <w:jc w:val="center"/>
            </w:pPr>
            <w:r w:rsidRPr="00F33DC3">
              <w:t>2290 Homestead Rd</w:t>
            </w:r>
          </w:p>
        </w:tc>
        <w:tc>
          <w:tcPr>
            <w:tcW w:w="1314" w:type="dxa"/>
            <w:noWrap/>
            <w:vAlign w:val="center"/>
            <w:hideMark/>
          </w:tcPr>
          <w:p w14:paraId="513521C8" w14:textId="77777777" w:rsidR="0009027D" w:rsidRPr="00F33DC3" w:rsidRDefault="0009027D" w:rsidP="00084B66">
            <w:pPr>
              <w:jc w:val="center"/>
            </w:pPr>
            <w:r w:rsidRPr="00F33DC3">
              <w:t>HHW Facility</w:t>
            </w:r>
          </w:p>
        </w:tc>
      </w:tr>
      <w:tr w:rsidR="0009027D" w:rsidRPr="00F33DC3" w14:paraId="687EFAE1" w14:textId="77777777" w:rsidTr="00084B66">
        <w:trPr>
          <w:trHeight w:hRule="exact" w:val="864"/>
          <w:jc w:val="center"/>
        </w:trPr>
        <w:tc>
          <w:tcPr>
            <w:tcW w:w="1525" w:type="dxa"/>
            <w:noWrap/>
            <w:vAlign w:val="center"/>
            <w:hideMark/>
          </w:tcPr>
          <w:p w14:paraId="7357E57E" w14:textId="77777777" w:rsidR="0009027D" w:rsidRPr="00F33DC3" w:rsidRDefault="0009027D" w:rsidP="00084B66">
            <w:pPr>
              <w:jc w:val="center"/>
            </w:pPr>
            <w:r w:rsidRPr="00F33DC3">
              <w:t>San Luis Obispo</w:t>
            </w:r>
          </w:p>
        </w:tc>
        <w:tc>
          <w:tcPr>
            <w:tcW w:w="1620" w:type="dxa"/>
            <w:noWrap/>
            <w:vAlign w:val="center"/>
            <w:hideMark/>
          </w:tcPr>
          <w:p w14:paraId="0E0BF95B" w14:textId="77777777" w:rsidR="0009027D" w:rsidRPr="00F33DC3" w:rsidRDefault="0009027D" w:rsidP="00084B66">
            <w:pPr>
              <w:jc w:val="center"/>
            </w:pPr>
            <w:r w:rsidRPr="00F33DC3">
              <w:t>Atascadero</w:t>
            </w:r>
          </w:p>
        </w:tc>
        <w:tc>
          <w:tcPr>
            <w:tcW w:w="3060" w:type="dxa"/>
            <w:noWrap/>
            <w:vAlign w:val="center"/>
            <w:hideMark/>
          </w:tcPr>
          <w:p w14:paraId="7C69BECB" w14:textId="77777777" w:rsidR="0009027D" w:rsidRPr="00F33DC3" w:rsidRDefault="0009027D" w:rsidP="00084B66">
            <w:pPr>
              <w:jc w:val="center"/>
            </w:pPr>
            <w:r w:rsidRPr="00F33DC3">
              <w:t>Home Depot</w:t>
            </w:r>
          </w:p>
        </w:tc>
        <w:tc>
          <w:tcPr>
            <w:tcW w:w="3060" w:type="dxa"/>
            <w:noWrap/>
            <w:vAlign w:val="center"/>
            <w:hideMark/>
          </w:tcPr>
          <w:p w14:paraId="7FC96E6C" w14:textId="77777777" w:rsidR="0009027D" w:rsidRPr="00F33DC3" w:rsidRDefault="0009027D" w:rsidP="00084B66">
            <w:pPr>
              <w:jc w:val="center"/>
            </w:pPr>
            <w:r w:rsidRPr="00F33DC3">
              <w:t>905 El Camino Real</w:t>
            </w:r>
          </w:p>
        </w:tc>
        <w:tc>
          <w:tcPr>
            <w:tcW w:w="1314" w:type="dxa"/>
            <w:noWrap/>
            <w:vAlign w:val="center"/>
            <w:hideMark/>
          </w:tcPr>
          <w:p w14:paraId="6D9E2F06" w14:textId="77777777" w:rsidR="0009027D" w:rsidRPr="00F33DC3" w:rsidRDefault="0009027D" w:rsidP="00084B66">
            <w:pPr>
              <w:jc w:val="center"/>
            </w:pPr>
            <w:r w:rsidRPr="00F33DC3">
              <w:t>Retail</w:t>
            </w:r>
          </w:p>
        </w:tc>
      </w:tr>
      <w:tr w:rsidR="0009027D" w:rsidRPr="00F33DC3" w14:paraId="18C848D0" w14:textId="77777777" w:rsidTr="00084B66">
        <w:trPr>
          <w:trHeight w:hRule="exact" w:val="864"/>
          <w:jc w:val="center"/>
        </w:trPr>
        <w:tc>
          <w:tcPr>
            <w:tcW w:w="1525" w:type="dxa"/>
            <w:noWrap/>
            <w:vAlign w:val="center"/>
            <w:hideMark/>
          </w:tcPr>
          <w:p w14:paraId="6A6B73C2" w14:textId="77777777" w:rsidR="0009027D" w:rsidRPr="00F33DC3" w:rsidRDefault="0009027D" w:rsidP="00084B66">
            <w:pPr>
              <w:jc w:val="center"/>
            </w:pPr>
            <w:r w:rsidRPr="00F33DC3">
              <w:t>San Luis Obispo</w:t>
            </w:r>
          </w:p>
        </w:tc>
        <w:tc>
          <w:tcPr>
            <w:tcW w:w="1620" w:type="dxa"/>
            <w:noWrap/>
            <w:vAlign w:val="center"/>
            <w:hideMark/>
          </w:tcPr>
          <w:p w14:paraId="3744DA81" w14:textId="77777777" w:rsidR="0009027D" w:rsidRPr="00F33DC3" w:rsidRDefault="0009027D" w:rsidP="00084B66">
            <w:pPr>
              <w:jc w:val="center"/>
            </w:pPr>
            <w:r w:rsidRPr="00F33DC3">
              <w:t>Atascadero</w:t>
            </w:r>
          </w:p>
        </w:tc>
        <w:tc>
          <w:tcPr>
            <w:tcW w:w="3060" w:type="dxa"/>
            <w:noWrap/>
            <w:vAlign w:val="center"/>
            <w:hideMark/>
          </w:tcPr>
          <w:p w14:paraId="677F5875" w14:textId="77777777" w:rsidR="0009027D" w:rsidRPr="00F33DC3" w:rsidRDefault="0009027D" w:rsidP="00084B66">
            <w:pPr>
              <w:jc w:val="center"/>
            </w:pPr>
            <w:r w:rsidRPr="00F33DC3">
              <w:t>Miners Ace Hardware</w:t>
            </w:r>
          </w:p>
        </w:tc>
        <w:tc>
          <w:tcPr>
            <w:tcW w:w="3060" w:type="dxa"/>
            <w:noWrap/>
            <w:vAlign w:val="center"/>
            <w:hideMark/>
          </w:tcPr>
          <w:p w14:paraId="1B71794A" w14:textId="77777777" w:rsidR="0009027D" w:rsidRPr="00F33DC3" w:rsidRDefault="0009027D" w:rsidP="00084B66">
            <w:pPr>
              <w:jc w:val="center"/>
            </w:pPr>
            <w:r w:rsidRPr="00F33DC3">
              <w:t>9370 El Camino Real</w:t>
            </w:r>
          </w:p>
        </w:tc>
        <w:tc>
          <w:tcPr>
            <w:tcW w:w="1314" w:type="dxa"/>
            <w:noWrap/>
            <w:vAlign w:val="center"/>
            <w:hideMark/>
          </w:tcPr>
          <w:p w14:paraId="6B46DE3A" w14:textId="77777777" w:rsidR="0009027D" w:rsidRPr="00F33DC3" w:rsidRDefault="0009027D" w:rsidP="00084B66">
            <w:pPr>
              <w:jc w:val="center"/>
            </w:pPr>
            <w:r w:rsidRPr="00F33DC3">
              <w:t>Retail</w:t>
            </w:r>
          </w:p>
        </w:tc>
      </w:tr>
      <w:tr w:rsidR="0009027D" w:rsidRPr="00F33DC3" w14:paraId="33059046" w14:textId="77777777" w:rsidTr="00084B66">
        <w:trPr>
          <w:trHeight w:hRule="exact" w:val="864"/>
          <w:jc w:val="center"/>
        </w:trPr>
        <w:tc>
          <w:tcPr>
            <w:tcW w:w="1525" w:type="dxa"/>
            <w:noWrap/>
            <w:vAlign w:val="center"/>
            <w:hideMark/>
          </w:tcPr>
          <w:p w14:paraId="569E230F" w14:textId="77777777" w:rsidR="0009027D" w:rsidRPr="00F33DC3" w:rsidRDefault="0009027D" w:rsidP="00084B66">
            <w:pPr>
              <w:jc w:val="center"/>
            </w:pPr>
            <w:r w:rsidRPr="00F33DC3">
              <w:t>San Luis Obispo</w:t>
            </w:r>
          </w:p>
        </w:tc>
        <w:tc>
          <w:tcPr>
            <w:tcW w:w="1620" w:type="dxa"/>
            <w:noWrap/>
            <w:vAlign w:val="center"/>
            <w:hideMark/>
          </w:tcPr>
          <w:p w14:paraId="0BB3EBF1" w14:textId="77777777" w:rsidR="0009027D" w:rsidRPr="00F33DC3" w:rsidRDefault="0009027D" w:rsidP="00084B66">
            <w:pPr>
              <w:jc w:val="center"/>
            </w:pPr>
            <w:r w:rsidRPr="00F33DC3">
              <w:t>Atascadero</w:t>
            </w:r>
          </w:p>
        </w:tc>
        <w:tc>
          <w:tcPr>
            <w:tcW w:w="3060" w:type="dxa"/>
            <w:noWrap/>
            <w:vAlign w:val="center"/>
            <w:hideMark/>
          </w:tcPr>
          <w:p w14:paraId="106F28D6" w14:textId="77777777" w:rsidR="0009027D" w:rsidRPr="00F33DC3" w:rsidRDefault="0009027D" w:rsidP="00084B66">
            <w:pPr>
              <w:jc w:val="center"/>
            </w:pPr>
            <w:r w:rsidRPr="00F33DC3">
              <w:t>Sherwin-Williams</w:t>
            </w:r>
          </w:p>
        </w:tc>
        <w:tc>
          <w:tcPr>
            <w:tcW w:w="3060" w:type="dxa"/>
            <w:noWrap/>
            <w:vAlign w:val="center"/>
            <w:hideMark/>
          </w:tcPr>
          <w:p w14:paraId="137E5AA2" w14:textId="77777777" w:rsidR="0009027D" w:rsidRPr="00F33DC3" w:rsidRDefault="0009027D" w:rsidP="00084B66">
            <w:pPr>
              <w:jc w:val="center"/>
            </w:pPr>
            <w:r w:rsidRPr="00F33DC3">
              <w:t>5995 Entrada Ave</w:t>
            </w:r>
          </w:p>
        </w:tc>
        <w:tc>
          <w:tcPr>
            <w:tcW w:w="1314" w:type="dxa"/>
            <w:noWrap/>
            <w:vAlign w:val="center"/>
            <w:hideMark/>
          </w:tcPr>
          <w:p w14:paraId="7167B7DD" w14:textId="77777777" w:rsidR="0009027D" w:rsidRPr="00F33DC3" w:rsidRDefault="0009027D" w:rsidP="00084B66">
            <w:pPr>
              <w:jc w:val="center"/>
            </w:pPr>
            <w:r w:rsidRPr="00F33DC3">
              <w:t>Retail</w:t>
            </w:r>
          </w:p>
        </w:tc>
      </w:tr>
      <w:tr w:rsidR="0009027D" w:rsidRPr="00F33DC3" w14:paraId="6CC7EE9C" w14:textId="77777777" w:rsidTr="00084B66">
        <w:trPr>
          <w:trHeight w:hRule="exact" w:val="864"/>
          <w:jc w:val="center"/>
        </w:trPr>
        <w:tc>
          <w:tcPr>
            <w:tcW w:w="1525" w:type="dxa"/>
            <w:noWrap/>
            <w:vAlign w:val="center"/>
            <w:hideMark/>
          </w:tcPr>
          <w:p w14:paraId="777C91FC" w14:textId="77777777" w:rsidR="0009027D" w:rsidRPr="00F33DC3" w:rsidRDefault="0009027D" w:rsidP="00084B66">
            <w:pPr>
              <w:jc w:val="center"/>
            </w:pPr>
            <w:r w:rsidRPr="00F33DC3">
              <w:t>San Luis Obispo</w:t>
            </w:r>
          </w:p>
        </w:tc>
        <w:tc>
          <w:tcPr>
            <w:tcW w:w="1620" w:type="dxa"/>
            <w:noWrap/>
            <w:vAlign w:val="center"/>
            <w:hideMark/>
          </w:tcPr>
          <w:p w14:paraId="00F97879" w14:textId="77777777" w:rsidR="0009027D" w:rsidRPr="00F33DC3" w:rsidRDefault="0009027D" w:rsidP="00084B66">
            <w:pPr>
              <w:jc w:val="center"/>
            </w:pPr>
            <w:r w:rsidRPr="00F33DC3">
              <w:t>Atascadero</w:t>
            </w:r>
          </w:p>
        </w:tc>
        <w:tc>
          <w:tcPr>
            <w:tcW w:w="3060" w:type="dxa"/>
            <w:noWrap/>
            <w:vAlign w:val="center"/>
            <w:hideMark/>
          </w:tcPr>
          <w:p w14:paraId="7D8F5A19" w14:textId="6D0F4B0D" w:rsidR="0009027D" w:rsidRPr="00F33DC3" w:rsidRDefault="0009027D" w:rsidP="00084B66">
            <w:pPr>
              <w:jc w:val="center"/>
            </w:pPr>
            <w:r w:rsidRPr="00F33DC3">
              <w:t>Terra Paints</w:t>
            </w:r>
          </w:p>
        </w:tc>
        <w:tc>
          <w:tcPr>
            <w:tcW w:w="3060" w:type="dxa"/>
            <w:noWrap/>
            <w:vAlign w:val="center"/>
            <w:hideMark/>
          </w:tcPr>
          <w:p w14:paraId="7F806E5C" w14:textId="77777777" w:rsidR="0009027D" w:rsidRPr="00F33DC3" w:rsidRDefault="0009027D" w:rsidP="00084B66">
            <w:pPr>
              <w:jc w:val="center"/>
            </w:pPr>
            <w:r w:rsidRPr="00F33DC3">
              <w:t>8384 El Camino Real</w:t>
            </w:r>
          </w:p>
        </w:tc>
        <w:tc>
          <w:tcPr>
            <w:tcW w:w="1314" w:type="dxa"/>
            <w:noWrap/>
            <w:vAlign w:val="center"/>
            <w:hideMark/>
          </w:tcPr>
          <w:p w14:paraId="7D16BFC5" w14:textId="77777777" w:rsidR="0009027D" w:rsidRPr="00F33DC3" w:rsidRDefault="0009027D" w:rsidP="00084B66">
            <w:pPr>
              <w:jc w:val="center"/>
            </w:pPr>
            <w:r w:rsidRPr="00F33DC3">
              <w:t>Retail</w:t>
            </w:r>
          </w:p>
        </w:tc>
      </w:tr>
      <w:tr w:rsidR="0009027D" w:rsidRPr="00F33DC3" w14:paraId="722B79CE" w14:textId="77777777" w:rsidTr="00084B66">
        <w:trPr>
          <w:trHeight w:hRule="exact" w:val="864"/>
          <w:jc w:val="center"/>
        </w:trPr>
        <w:tc>
          <w:tcPr>
            <w:tcW w:w="1525" w:type="dxa"/>
            <w:noWrap/>
            <w:vAlign w:val="center"/>
            <w:hideMark/>
          </w:tcPr>
          <w:p w14:paraId="4D19D53A" w14:textId="77777777" w:rsidR="0009027D" w:rsidRPr="00F33DC3" w:rsidRDefault="0009027D" w:rsidP="00084B66">
            <w:pPr>
              <w:jc w:val="center"/>
            </w:pPr>
            <w:r w:rsidRPr="00F33DC3">
              <w:t>San Luis Obispo</w:t>
            </w:r>
          </w:p>
        </w:tc>
        <w:tc>
          <w:tcPr>
            <w:tcW w:w="1620" w:type="dxa"/>
            <w:noWrap/>
            <w:vAlign w:val="center"/>
            <w:hideMark/>
          </w:tcPr>
          <w:p w14:paraId="7315E3F7" w14:textId="77777777" w:rsidR="0009027D" w:rsidRPr="00F33DC3" w:rsidRDefault="0009027D" w:rsidP="00084B66">
            <w:pPr>
              <w:jc w:val="center"/>
            </w:pPr>
            <w:r w:rsidRPr="00F33DC3">
              <w:t>Cambria</w:t>
            </w:r>
          </w:p>
        </w:tc>
        <w:tc>
          <w:tcPr>
            <w:tcW w:w="3060" w:type="dxa"/>
            <w:noWrap/>
            <w:vAlign w:val="center"/>
            <w:hideMark/>
          </w:tcPr>
          <w:p w14:paraId="29D76907" w14:textId="77777777" w:rsidR="0009027D" w:rsidRPr="00F33DC3" w:rsidRDefault="0009027D" w:rsidP="00084B66">
            <w:pPr>
              <w:jc w:val="center"/>
            </w:pPr>
            <w:r w:rsidRPr="00F33DC3">
              <w:t>Cambria True Value Hardware</w:t>
            </w:r>
          </w:p>
        </w:tc>
        <w:tc>
          <w:tcPr>
            <w:tcW w:w="3060" w:type="dxa"/>
            <w:noWrap/>
            <w:vAlign w:val="center"/>
            <w:hideMark/>
          </w:tcPr>
          <w:p w14:paraId="47E4F368" w14:textId="77777777" w:rsidR="0009027D" w:rsidRPr="00F33DC3" w:rsidRDefault="0009027D" w:rsidP="00084B66">
            <w:pPr>
              <w:jc w:val="center"/>
            </w:pPr>
            <w:r w:rsidRPr="00F33DC3">
              <w:t>2345 Village Ln</w:t>
            </w:r>
          </w:p>
        </w:tc>
        <w:tc>
          <w:tcPr>
            <w:tcW w:w="1314" w:type="dxa"/>
            <w:noWrap/>
            <w:vAlign w:val="center"/>
            <w:hideMark/>
          </w:tcPr>
          <w:p w14:paraId="355AA9A9" w14:textId="77777777" w:rsidR="0009027D" w:rsidRPr="00F33DC3" w:rsidRDefault="0009027D" w:rsidP="00084B66">
            <w:pPr>
              <w:jc w:val="center"/>
            </w:pPr>
            <w:r w:rsidRPr="00F33DC3">
              <w:t>Retail</w:t>
            </w:r>
          </w:p>
        </w:tc>
      </w:tr>
      <w:tr w:rsidR="0009027D" w:rsidRPr="00F33DC3" w14:paraId="45A45DC0" w14:textId="77777777" w:rsidTr="00084B66">
        <w:trPr>
          <w:trHeight w:hRule="exact" w:val="864"/>
          <w:jc w:val="center"/>
        </w:trPr>
        <w:tc>
          <w:tcPr>
            <w:tcW w:w="1525" w:type="dxa"/>
            <w:noWrap/>
            <w:vAlign w:val="center"/>
            <w:hideMark/>
          </w:tcPr>
          <w:p w14:paraId="08ECC3A2" w14:textId="77777777" w:rsidR="0009027D" w:rsidRPr="00F33DC3" w:rsidRDefault="0009027D" w:rsidP="00084B66">
            <w:pPr>
              <w:jc w:val="center"/>
            </w:pPr>
            <w:r w:rsidRPr="00F33DC3">
              <w:lastRenderedPageBreak/>
              <w:t>San Luis Obispo</w:t>
            </w:r>
          </w:p>
        </w:tc>
        <w:tc>
          <w:tcPr>
            <w:tcW w:w="1620" w:type="dxa"/>
            <w:noWrap/>
            <w:vAlign w:val="center"/>
            <w:hideMark/>
          </w:tcPr>
          <w:p w14:paraId="7E19D1A0" w14:textId="77777777" w:rsidR="0009027D" w:rsidRPr="00F33DC3" w:rsidRDefault="0009027D" w:rsidP="00084B66">
            <w:pPr>
              <w:jc w:val="center"/>
            </w:pPr>
            <w:r w:rsidRPr="00F33DC3">
              <w:t>Grover Beach</w:t>
            </w:r>
          </w:p>
        </w:tc>
        <w:tc>
          <w:tcPr>
            <w:tcW w:w="3060" w:type="dxa"/>
            <w:noWrap/>
            <w:vAlign w:val="center"/>
            <w:hideMark/>
          </w:tcPr>
          <w:p w14:paraId="3F8BD4AC" w14:textId="7EBF23FC" w:rsidR="0009027D" w:rsidRPr="00F33DC3" w:rsidRDefault="0009027D" w:rsidP="00084B66">
            <w:pPr>
              <w:jc w:val="center"/>
            </w:pPr>
            <w:r w:rsidRPr="00F33DC3">
              <w:t>Miners Ace Hardware</w:t>
            </w:r>
          </w:p>
        </w:tc>
        <w:tc>
          <w:tcPr>
            <w:tcW w:w="3060" w:type="dxa"/>
            <w:noWrap/>
            <w:vAlign w:val="center"/>
            <w:hideMark/>
          </w:tcPr>
          <w:p w14:paraId="726A9363" w14:textId="77777777" w:rsidR="0009027D" w:rsidRPr="00F33DC3" w:rsidRDefault="0009027D" w:rsidP="00084B66">
            <w:pPr>
              <w:jc w:val="center"/>
            </w:pPr>
            <w:r w:rsidRPr="00F33DC3">
              <w:t>1056 W Grand Ave</w:t>
            </w:r>
          </w:p>
        </w:tc>
        <w:tc>
          <w:tcPr>
            <w:tcW w:w="1314" w:type="dxa"/>
            <w:noWrap/>
            <w:vAlign w:val="center"/>
            <w:hideMark/>
          </w:tcPr>
          <w:p w14:paraId="7DA5330C" w14:textId="77777777" w:rsidR="0009027D" w:rsidRPr="00F33DC3" w:rsidRDefault="0009027D" w:rsidP="00084B66">
            <w:pPr>
              <w:jc w:val="center"/>
            </w:pPr>
            <w:r w:rsidRPr="00F33DC3">
              <w:t>Retail</w:t>
            </w:r>
          </w:p>
        </w:tc>
      </w:tr>
      <w:tr w:rsidR="0009027D" w:rsidRPr="00F33DC3" w14:paraId="52008938" w14:textId="77777777" w:rsidTr="00084B66">
        <w:trPr>
          <w:trHeight w:hRule="exact" w:val="864"/>
          <w:jc w:val="center"/>
        </w:trPr>
        <w:tc>
          <w:tcPr>
            <w:tcW w:w="1525" w:type="dxa"/>
            <w:noWrap/>
            <w:vAlign w:val="center"/>
            <w:hideMark/>
          </w:tcPr>
          <w:p w14:paraId="4DAD7B78" w14:textId="77777777" w:rsidR="0009027D" w:rsidRPr="00F33DC3" w:rsidRDefault="0009027D" w:rsidP="00084B66">
            <w:pPr>
              <w:jc w:val="center"/>
            </w:pPr>
            <w:r w:rsidRPr="00F33DC3">
              <w:t>San Luis Obispo</w:t>
            </w:r>
          </w:p>
        </w:tc>
        <w:tc>
          <w:tcPr>
            <w:tcW w:w="1620" w:type="dxa"/>
            <w:noWrap/>
            <w:vAlign w:val="center"/>
            <w:hideMark/>
          </w:tcPr>
          <w:p w14:paraId="136699F1" w14:textId="77777777" w:rsidR="0009027D" w:rsidRPr="00F33DC3" w:rsidRDefault="0009027D" w:rsidP="00084B66">
            <w:pPr>
              <w:jc w:val="center"/>
            </w:pPr>
            <w:r w:rsidRPr="00F33DC3">
              <w:t>Grover Beach</w:t>
            </w:r>
          </w:p>
        </w:tc>
        <w:tc>
          <w:tcPr>
            <w:tcW w:w="3060" w:type="dxa"/>
            <w:noWrap/>
            <w:vAlign w:val="center"/>
            <w:hideMark/>
          </w:tcPr>
          <w:p w14:paraId="622C62E1" w14:textId="77777777" w:rsidR="0009027D" w:rsidRPr="00F33DC3" w:rsidRDefault="0009027D" w:rsidP="00084B66">
            <w:pPr>
              <w:jc w:val="center"/>
            </w:pPr>
            <w:r w:rsidRPr="00F33DC3">
              <w:t>Sherwin-Williams</w:t>
            </w:r>
          </w:p>
        </w:tc>
        <w:tc>
          <w:tcPr>
            <w:tcW w:w="3060" w:type="dxa"/>
            <w:noWrap/>
            <w:vAlign w:val="center"/>
            <w:hideMark/>
          </w:tcPr>
          <w:p w14:paraId="5BDA31A5" w14:textId="77777777" w:rsidR="0009027D" w:rsidRPr="00F33DC3" w:rsidRDefault="0009027D" w:rsidP="00084B66">
            <w:pPr>
              <w:jc w:val="center"/>
            </w:pPr>
            <w:r w:rsidRPr="00F33DC3">
              <w:t>1675 W Grand Ave</w:t>
            </w:r>
          </w:p>
        </w:tc>
        <w:tc>
          <w:tcPr>
            <w:tcW w:w="1314" w:type="dxa"/>
            <w:noWrap/>
            <w:vAlign w:val="center"/>
            <w:hideMark/>
          </w:tcPr>
          <w:p w14:paraId="5CAF73F6" w14:textId="77777777" w:rsidR="0009027D" w:rsidRPr="00F33DC3" w:rsidRDefault="0009027D" w:rsidP="00084B66">
            <w:pPr>
              <w:jc w:val="center"/>
            </w:pPr>
            <w:r w:rsidRPr="00F33DC3">
              <w:t>Retail</w:t>
            </w:r>
          </w:p>
        </w:tc>
      </w:tr>
      <w:tr w:rsidR="0009027D" w:rsidRPr="00F33DC3" w14:paraId="0EDDC234" w14:textId="77777777" w:rsidTr="00084B66">
        <w:trPr>
          <w:trHeight w:hRule="exact" w:val="864"/>
          <w:jc w:val="center"/>
        </w:trPr>
        <w:tc>
          <w:tcPr>
            <w:tcW w:w="1525" w:type="dxa"/>
            <w:noWrap/>
            <w:vAlign w:val="center"/>
            <w:hideMark/>
          </w:tcPr>
          <w:p w14:paraId="799D15E9" w14:textId="77777777" w:rsidR="0009027D" w:rsidRPr="00F33DC3" w:rsidRDefault="0009027D" w:rsidP="00084B66">
            <w:pPr>
              <w:jc w:val="center"/>
            </w:pPr>
            <w:r w:rsidRPr="00F33DC3">
              <w:t>San Luis Obispo</w:t>
            </w:r>
          </w:p>
        </w:tc>
        <w:tc>
          <w:tcPr>
            <w:tcW w:w="1620" w:type="dxa"/>
            <w:noWrap/>
            <w:vAlign w:val="center"/>
            <w:hideMark/>
          </w:tcPr>
          <w:p w14:paraId="1A5E936B" w14:textId="77777777" w:rsidR="0009027D" w:rsidRPr="00F33DC3" w:rsidRDefault="0009027D" w:rsidP="00084B66">
            <w:pPr>
              <w:jc w:val="center"/>
            </w:pPr>
            <w:r w:rsidRPr="00F33DC3">
              <w:t>Los Osos</w:t>
            </w:r>
          </w:p>
        </w:tc>
        <w:tc>
          <w:tcPr>
            <w:tcW w:w="3060" w:type="dxa"/>
            <w:noWrap/>
            <w:vAlign w:val="center"/>
            <w:hideMark/>
          </w:tcPr>
          <w:p w14:paraId="394A2871" w14:textId="05D47AE7" w:rsidR="0009027D" w:rsidRPr="00F33DC3" w:rsidRDefault="0009027D" w:rsidP="00084B66">
            <w:pPr>
              <w:jc w:val="center"/>
            </w:pPr>
            <w:r w:rsidRPr="00F33DC3">
              <w:t>Miners Ace Hardware</w:t>
            </w:r>
          </w:p>
        </w:tc>
        <w:tc>
          <w:tcPr>
            <w:tcW w:w="3060" w:type="dxa"/>
            <w:noWrap/>
            <w:vAlign w:val="center"/>
            <w:hideMark/>
          </w:tcPr>
          <w:p w14:paraId="6CFE5635" w14:textId="77777777" w:rsidR="0009027D" w:rsidRPr="00F33DC3" w:rsidRDefault="0009027D" w:rsidP="00084B66">
            <w:pPr>
              <w:jc w:val="center"/>
            </w:pPr>
            <w:r w:rsidRPr="00F33DC3">
              <w:t>1080 Los Osos Valley Rd</w:t>
            </w:r>
          </w:p>
        </w:tc>
        <w:tc>
          <w:tcPr>
            <w:tcW w:w="1314" w:type="dxa"/>
            <w:noWrap/>
            <w:vAlign w:val="center"/>
            <w:hideMark/>
          </w:tcPr>
          <w:p w14:paraId="743E2351" w14:textId="77777777" w:rsidR="0009027D" w:rsidRPr="00F33DC3" w:rsidRDefault="0009027D" w:rsidP="00084B66">
            <w:pPr>
              <w:jc w:val="center"/>
            </w:pPr>
            <w:r w:rsidRPr="00F33DC3">
              <w:t>Retail</w:t>
            </w:r>
          </w:p>
        </w:tc>
      </w:tr>
      <w:tr w:rsidR="0009027D" w:rsidRPr="00F33DC3" w14:paraId="4EBEC285" w14:textId="77777777" w:rsidTr="00084B66">
        <w:trPr>
          <w:trHeight w:hRule="exact" w:val="864"/>
          <w:jc w:val="center"/>
        </w:trPr>
        <w:tc>
          <w:tcPr>
            <w:tcW w:w="1525" w:type="dxa"/>
            <w:noWrap/>
            <w:vAlign w:val="center"/>
            <w:hideMark/>
          </w:tcPr>
          <w:p w14:paraId="6C700E65" w14:textId="77777777" w:rsidR="0009027D" w:rsidRPr="00F33DC3" w:rsidRDefault="0009027D" w:rsidP="00084B66">
            <w:pPr>
              <w:jc w:val="center"/>
            </w:pPr>
            <w:r w:rsidRPr="00F33DC3">
              <w:t>San Luis Obispo</w:t>
            </w:r>
          </w:p>
        </w:tc>
        <w:tc>
          <w:tcPr>
            <w:tcW w:w="1620" w:type="dxa"/>
            <w:noWrap/>
            <w:vAlign w:val="center"/>
            <w:hideMark/>
          </w:tcPr>
          <w:p w14:paraId="21E519CD" w14:textId="77777777" w:rsidR="0009027D" w:rsidRPr="00F33DC3" w:rsidRDefault="0009027D" w:rsidP="00084B66">
            <w:pPr>
              <w:jc w:val="center"/>
            </w:pPr>
            <w:r w:rsidRPr="00F33DC3">
              <w:t>Morro Bay</w:t>
            </w:r>
          </w:p>
        </w:tc>
        <w:tc>
          <w:tcPr>
            <w:tcW w:w="3060" w:type="dxa"/>
            <w:noWrap/>
            <w:vAlign w:val="center"/>
            <w:hideMark/>
          </w:tcPr>
          <w:p w14:paraId="6D1B9088" w14:textId="77777777" w:rsidR="0009027D" w:rsidRPr="00F33DC3" w:rsidRDefault="0009027D" w:rsidP="00084B66">
            <w:pPr>
              <w:jc w:val="center"/>
            </w:pPr>
            <w:r w:rsidRPr="00F33DC3">
              <w:t>Miners Ace Hardware</w:t>
            </w:r>
          </w:p>
        </w:tc>
        <w:tc>
          <w:tcPr>
            <w:tcW w:w="3060" w:type="dxa"/>
            <w:noWrap/>
            <w:vAlign w:val="center"/>
            <w:hideMark/>
          </w:tcPr>
          <w:p w14:paraId="5584A10C" w14:textId="77777777" w:rsidR="0009027D" w:rsidRPr="00F33DC3" w:rsidRDefault="0009027D" w:rsidP="00084B66">
            <w:pPr>
              <w:jc w:val="center"/>
            </w:pPr>
            <w:r w:rsidRPr="00F33DC3">
              <w:t>510 Atascadero Rd</w:t>
            </w:r>
          </w:p>
        </w:tc>
        <w:tc>
          <w:tcPr>
            <w:tcW w:w="1314" w:type="dxa"/>
            <w:noWrap/>
            <w:vAlign w:val="center"/>
            <w:hideMark/>
          </w:tcPr>
          <w:p w14:paraId="5C233BEC" w14:textId="77777777" w:rsidR="0009027D" w:rsidRPr="00F33DC3" w:rsidRDefault="0009027D" w:rsidP="00084B66">
            <w:pPr>
              <w:jc w:val="center"/>
            </w:pPr>
            <w:r w:rsidRPr="00F33DC3">
              <w:t>Retail</w:t>
            </w:r>
          </w:p>
        </w:tc>
      </w:tr>
      <w:tr w:rsidR="0009027D" w:rsidRPr="00F33DC3" w14:paraId="4763B637" w14:textId="77777777" w:rsidTr="00084B66">
        <w:trPr>
          <w:trHeight w:hRule="exact" w:val="864"/>
          <w:jc w:val="center"/>
        </w:trPr>
        <w:tc>
          <w:tcPr>
            <w:tcW w:w="1525" w:type="dxa"/>
            <w:noWrap/>
            <w:vAlign w:val="center"/>
            <w:hideMark/>
          </w:tcPr>
          <w:p w14:paraId="073956D7" w14:textId="77777777" w:rsidR="0009027D" w:rsidRPr="00F33DC3" w:rsidRDefault="0009027D" w:rsidP="00084B66">
            <w:pPr>
              <w:jc w:val="center"/>
            </w:pPr>
            <w:r w:rsidRPr="00F33DC3">
              <w:t>San Luis Obispo</w:t>
            </w:r>
          </w:p>
        </w:tc>
        <w:tc>
          <w:tcPr>
            <w:tcW w:w="1620" w:type="dxa"/>
            <w:noWrap/>
            <w:vAlign w:val="center"/>
            <w:hideMark/>
          </w:tcPr>
          <w:p w14:paraId="3DC52682" w14:textId="77777777" w:rsidR="0009027D" w:rsidRPr="00F33DC3" w:rsidRDefault="0009027D" w:rsidP="00084B66">
            <w:pPr>
              <w:jc w:val="center"/>
            </w:pPr>
            <w:r w:rsidRPr="00F33DC3">
              <w:t>Morro Bay</w:t>
            </w:r>
          </w:p>
        </w:tc>
        <w:tc>
          <w:tcPr>
            <w:tcW w:w="3060" w:type="dxa"/>
            <w:noWrap/>
            <w:vAlign w:val="center"/>
            <w:hideMark/>
          </w:tcPr>
          <w:p w14:paraId="4F63301A" w14:textId="77777777" w:rsidR="0009027D" w:rsidRPr="00F33DC3" w:rsidRDefault="0009027D" w:rsidP="00084B66">
            <w:pPr>
              <w:jc w:val="center"/>
            </w:pPr>
            <w:r w:rsidRPr="00F33DC3">
              <w:t>Morro Bay Wastewater Plant HHW Facility</w:t>
            </w:r>
          </w:p>
        </w:tc>
        <w:tc>
          <w:tcPr>
            <w:tcW w:w="3060" w:type="dxa"/>
            <w:noWrap/>
            <w:vAlign w:val="center"/>
            <w:hideMark/>
          </w:tcPr>
          <w:p w14:paraId="2B393E59" w14:textId="77777777" w:rsidR="0009027D" w:rsidRPr="00F33DC3" w:rsidRDefault="0009027D" w:rsidP="00084B66">
            <w:pPr>
              <w:jc w:val="center"/>
            </w:pPr>
            <w:r w:rsidRPr="00F33DC3">
              <w:t>160 Atascadero Rd</w:t>
            </w:r>
          </w:p>
        </w:tc>
        <w:tc>
          <w:tcPr>
            <w:tcW w:w="1314" w:type="dxa"/>
            <w:noWrap/>
            <w:vAlign w:val="center"/>
            <w:hideMark/>
          </w:tcPr>
          <w:p w14:paraId="4E199B32" w14:textId="77777777" w:rsidR="0009027D" w:rsidRPr="00F33DC3" w:rsidRDefault="0009027D" w:rsidP="00084B66">
            <w:pPr>
              <w:jc w:val="center"/>
            </w:pPr>
            <w:r w:rsidRPr="00F33DC3">
              <w:t>HHW Facility</w:t>
            </w:r>
          </w:p>
        </w:tc>
      </w:tr>
      <w:tr w:rsidR="0009027D" w:rsidRPr="00F33DC3" w14:paraId="453886B3" w14:textId="77777777" w:rsidTr="00084B66">
        <w:trPr>
          <w:trHeight w:hRule="exact" w:val="864"/>
          <w:jc w:val="center"/>
        </w:trPr>
        <w:tc>
          <w:tcPr>
            <w:tcW w:w="1525" w:type="dxa"/>
            <w:noWrap/>
            <w:vAlign w:val="center"/>
            <w:hideMark/>
          </w:tcPr>
          <w:p w14:paraId="575228C8" w14:textId="77777777" w:rsidR="0009027D" w:rsidRPr="00F33DC3" w:rsidRDefault="0009027D" w:rsidP="00084B66">
            <w:pPr>
              <w:jc w:val="center"/>
            </w:pPr>
            <w:r w:rsidRPr="00F33DC3">
              <w:t>San Luis Obispo</w:t>
            </w:r>
          </w:p>
        </w:tc>
        <w:tc>
          <w:tcPr>
            <w:tcW w:w="1620" w:type="dxa"/>
            <w:noWrap/>
            <w:vAlign w:val="center"/>
            <w:hideMark/>
          </w:tcPr>
          <w:p w14:paraId="05F36178" w14:textId="77777777" w:rsidR="0009027D" w:rsidRPr="00F33DC3" w:rsidRDefault="0009027D" w:rsidP="00084B66">
            <w:pPr>
              <w:jc w:val="center"/>
            </w:pPr>
            <w:r w:rsidRPr="00F33DC3">
              <w:t>Nipomo</w:t>
            </w:r>
          </w:p>
        </w:tc>
        <w:tc>
          <w:tcPr>
            <w:tcW w:w="3060" w:type="dxa"/>
            <w:noWrap/>
            <w:vAlign w:val="center"/>
            <w:hideMark/>
          </w:tcPr>
          <w:p w14:paraId="64EEDFC8" w14:textId="437BA93D" w:rsidR="0009027D" w:rsidRPr="00F33DC3" w:rsidRDefault="0009027D" w:rsidP="00084B66">
            <w:pPr>
              <w:jc w:val="center"/>
            </w:pPr>
            <w:r w:rsidRPr="00F33DC3">
              <w:t>Miners Ace Hardware</w:t>
            </w:r>
          </w:p>
        </w:tc>
        <w:tc>
          <w:tcPr>
            <w:tcW w:w="3060" w:type="dxa"/>
            <w:noWrap/>
            <w:vAlign w:val="center"/>
            <w:hideMark/>
          </w:tcPr>
          <w:p w14:paraId="3B0BD56C" w14:textId="77777777" w:rsidR="0009027D" w:rsidRPr="00F33DC3" w:rsidRDefault="0009027D" w:rsidP="00084B66">
            <w:pPr>
              <w:jc w:val="center"/>
            </w:pPr>
            <w:r w:rsidRPr="00F33DC3">
              <w:t>553 W Tefft St</w:t>
            </w:r>
          </w:p>
        </w:tc>
        <w:tc>
          <w:tcPr>
            <w:tcW w:w="1314" w:type="dxa"/>
            <w:noWrap/>
            <w:vAlign w:val="center"/>
            <w:hideMark/>
          </w:tcPr>
          <w:p w14:paraId="50075AF0" w14:textId="77777777" w:rsidR="0009027D" w:rsidRPr="00F33DC3" w:rsidRDefault="0009027D" w:rsidP="00084B66">
            <w:pPr>
              <w:jc w:val="center"/>
            </w:pPr>
            <w:r w:rsidRPr="00F33DC3">
              <w:t>Retail</w:t>
            </w:r>
          </w:p>
        </w:tc>
      </w:tr>
      <w:tr w:rsidR="0009027D" w:rsidRPr="00F33DC3" w14:paraId="0E694B80" w14:textId="77777777" w:rsidTr="00084B66">
        <w:trPr>
          <w:trHeight w:hRule="exact" w:val="864"/>
          <w:jc w:val="center"/>
        </w:trPr>
        <w:tc>
          <w:tcPr>
            <w:tcW w:w="1525" w:type="dxa"/>
            <w:noWrap/>
            <w:vAlign w:val="center"/>
            <w:hideMark/>
          </w:tcPr>
          <w:p w14:paraId="24944EE1" w14:textId="77777777" w:rsidR="0009027D" w:rsidRPr="00F33DC3" w:rsidRDefault="0009027D" w:rsidP="00084B66">
            <w:pPr>
              <w:jc w:val="center"/>
            </w:pPr>
            <w:r w:rsidRPr="00F33DC3">
              <w:t>San Luis Obispo</w:t>
            </w:r>
          </w:p>
        </w:tc>
        <w:tc>
          <w:tcPr>
            <w:tcW w:w="1620" w:type="dxa"/>
            <w:noWrap/>
            <w:vAlign w:val="center"/>
            <w:hideMark/>
          </w:tcPr>
          <w:p w14:paraId="68A2DD03" w14:textId="77777777" w:rsidR="0009027D" w:rsidRPr="00F33DC3" w:rsidRDefault="0009027D" w:rsidP="00084B66">
            <w:pPr>
              <w:jc w:val="center"/>
            </w:pPr>
            <w:r w:rsidRPr="00F33DC3">
              <w:t>Nipomo</w:t>
            </w:r>
          </w:p>
        </w:tc>
        <w:tc>
          <w:tcPr>
            <w:tcW w:w="3060" w:type="dxa"/>
            <w:noWrap/>
            <w:vAlign w:val="center"/>
            <w:hideMark/>
          </w:tcPr>
          <w:p w14:paraId="4B059CAC" w14:textId="77777777" w:rsidR="0009027D" w:rsidRPr="00F33DC3" w:rsidRDefault="0009027D" w:rsidP="00084B66">
            <w:pPr>
              <w:jc w:val="center"/>
            </w:pPr>
            <w:r w:rsidRPr="00F33DC3">
              <w:t>Nipomo HHW Facility (SLO WMA)</w:t>
            </w:r>
          </w:p>
        </w:tc>
        <w:tc>
          <w:tcPr>
            <w:tcW w:w="3060" w:type="dxa"/>
            <w:noWrap/>
            <w:vAlign w:val="center"/>
            <w:hideMark/>
          </w:tcPr>
          <w:p w14:paraId="3158517F" w14:textId="77777777" w:rsidR="0009027D" w:rsidRPr="00F33DC3" w:rsidRDefault="0009027D" w:rsidP="00084B66">
            <w:pPr>
              <w:jc w:val="center"/>
            </w:pPr>
            <w:r w:rsidRPr="00F33DC3">
              <w:t>509 Southland St</w:t>
            </w:r>
          </w:p>
        </w:tc>
        <w:tc>
          <w:tcPr>
            <w:tcW w:w="1314" w:type="dxa"/>
            <w:noWrap/>
            <w:vAlign w:val="center"/>
            <w:hideMark/>
          </w:tcPr>
          <w:p w14:paraId="243B34E7" w14:textId="77777777" w:rsidR="0009027D" w:rsidRPr="00F33DC3" w:rsidRDefault="0009027D" w:rsidP="00084B66">
            <w:pPr>
              <w:jc w:val="center"/>
            </w:pPr>
            <w:r w:rsidRPr="00F33DC3">
              <w:t>HHW Facility</w:t>
            </w:r>
          </w:p>
        </w:tc>
      </w:tr>
      <w:tr w:rsidR="0009027D" w:rsidRPr="00F33DC3" w14:paraId="1DDDBCAD" w14:textId="77777777" w:rsidTr="00084B66">
        <w:trPr>
          <w:trHeight w:hRule="exact" w:val="864"/>
          <w:jc w:val="center"/>
        </w:trPr>
        <w:tc>
          <w:tcPr>
            <w:tcW w:w="1525" w:type="dxa"/>
            <w:noWrap/>
            <w:vAlign w:val="center"/>
            <w:hideMark/>
          </w:tcPr>
          <w:p w14:paraId="78822F36" w14:textId="77777777" w:rsidR="0009027D" w:rsidRPr="00F33DC3" w:rsidRDefault="0009027D" w:rsidP="00084B66">
            <w:pPr>
              <w:jc w:val="center"/>
            </w:pPr>
            <w:r w:rsidRPr="00F33DC3">
              <w:t>San Luis Obispo</w:t>
            </w:r>
          </w:p>
        </w:tc>
        <w:tc>
          <w:tcPr>
            <w:tcW w:w="1620" w:type="dxa"/>
            <w:noWrap/>
            <w:vAlign w:val="center"/>
            <w:hideMark/>
          </w:tcPr>
          <w:p w14:paraId="355A0FEC" w14:textId="77777777" w:rsidR="0009027D" w:rsidRPr="00F33DC3" w:rsidRDefault="0009027D" w:rsidP="00084B66">
            <w:pPr>
              <w:jc w:val="center"/>
            </w:pPr>
            <w:r w:rsidRPr="00F33DC3">
              <w:t>Paso Robles</w:t>
            </w:r>
          </w:p>
        </w:tc>
        <w:tc>
          <w:tcPr>
            <w:tcW w:w="3060" w:type="dxa"/>
            <w:noWrap/>
            <w:vAlign w:val="center"/>
            <w:hideMark/>
          </w:tcPr>
          <w:p w14:paraId="5B219A63" w14:textId="77777777" w:rsidR="0009027D" w:rsidRPr="00F33DC3" w:rsidRDefault="0009027D" w:rsidP="00084B66">
            <w:pPr>
              <w:jc w:val="center"/>
            </w:pPr>
            <w:r w:rsidRPr="00F33DC3">
              <w:t>Blakes True Value Home Center</w:t>
            </w:r>
          </w:p>
        </w:tc>
        <w:tc>
          <w:tcPr>
            <w:tcW w:w="3060" w:type="dxa"/>
            <w:noWrap/>
            <w:vAlign w:val="center"/>
            <w:hideMark/>
          </w:tcPr>
          <w:p w14:paraId="332CB702" w14:textId="77777777" w:rsidR="0009027D" w:rsidRPr="00F33DC3" w:rsidRDefault="0009027D" w:rsidP="00084B66">
            <w:pPr>
              <w:jc w:val="center"/>
            </w:pPr>
            <w:r w:rsidRPr="00F33DC3">
              <w:t>1701 Riverside Ave</w:t>
            </w:r>
          </w:p>
        </w:tc>
        <w:tc>
          <w:tcPr>
            <w:tcW w:w="1314" w:type="dxa"/>
            <w:noWrap/>
            <w:vAlign w:val="center"/>
            <w:hideMark/>
          </w:tcPr>
          <w:p w14:paraId="5575A8E8" w14:textId="77777777" w:rsidR="0009027D" w:rsidRPr="00F33DC3" w:rsidRDefault="0009027D" w:rsidP="00084B66">
            <w:pPr>
              <w:jc w:val="center"/>
            </w:pPr>
            <w:r w:rsidRPr="00F33DC3">
              <w:t>Retail</w:t>
            </w:r>
          </w:p>
        </w:tc>
      </w:tr>
      <w:tr w:rsidR="0009027D" w:rsidRPr="00F33DC3" w14:paraId="66F25FC3" w14:textId="77777777" w:rsidTr="00084B66">
        <w:trPr>
          <w:trHeight w:hRule="exact" w:val="864"/>
          <w:jc w:val="center"/>
        </w:trPr>
        <w:tc>
          <w:tcPr>
            <w:tcW w:w="1525" w:type="dxa"/>
            <w:noWrap/>
            <w:vAlign w:val="center"/>
            <w:hideMark/>
          </w:tcPr>
          <w:p w14:paraId="5E9BFE01" w14:textId="77777777" w:rsidR="0009027D" w:rsidRPr="00F33DC3" w:rsidRDefault="0009027D" w:rsidP="00084B66">
            <w:pPr>
              <w:jc w:val="center"/>
            </w:pPr>
            <w:r w:rsidRPr="00F33DC3">
              <w:t>San Luis Obispo</w:t>
            </w:r>
          </w:p>
        </w:tc>
        <w:tc>
          <w:tcPr>
            <w:tcW w:w="1620" w:type="dxa"/>
            <w:noWrap/>
            <w:vAlign w:val="center"/>
            <w:hideMark/>
          </w:tcPr>
          <w:p w14:paraId="216C5F4E" w14:textId="77777777" w:rsidR="0009027D" w:rsidRPr="00F33DC3" w:rsidRDefault="0009027D" w:rsidP="00084B66">
            <w:pPr>
              <w:jc w:val="center"/>
            </w:pPr>
            <w:r w:rsidRPr="00F33DC3">
              <w:t>Paso Robles</w:t>
            </w:r>
          </w:p>
        </w:tc>
        <w:tc>
          <w:tcPr>
            <w:tcW w:w="3060" w:type="dxa"/>
            <w:noWrap/>
            <w:vAlign w:val="center"/>
            <w:hideMark/>
          </w:tcPr>
          <w:p w14:paraId="5590FF3D" w14:textId="77777777" w:rsidR="0009027D" w:rsidRPr="00F33DC3" w:rsidRDefault="0009027D" w:rsidP="00084B66">
            <w:pPr>
              <w:jc w:val="center"/>
            </w:pPr>
            <w:r w:rsidRPr="00F33DC3">
              <w:t>Heritage Ranch Community Service District HHW Facility (SLO WMA)</w:t>
            </w:r>
          </w:p>
        </w:tc>
        <w:tc>
          <w:tcPr>
            <w:tcW w:w="3060" w:type="dxa"/>
            <w:noWrap/>
            <w:vAlign w:val="center"/>
            <w:hideMark/>
          </w:tcPr>
          <w:p w14:paraId="369CA113" w14:textId="77777777" w:rsidR="0009027D" w:rsidRPr="00F33DC3" w:rsidRDefault="0009027D" w:rsidP="00084B66">
            <w:pPr>
              <w:jc w:val="center"/>
            </w:pPr>
            <w:r w:rsidRPr="00F33DC3">
              <w:t>4860 Heritage Rd</w:t>
            </w:r>
          </w:p>
        </w:tc>
        <w:tc>
          <w:tcPr>
            <w:tcW w:w="1314" w:type="dxa"/>
            <w:noWrap/>
            <w:vAlign w:val="center"/>
            <w:hideMark/>
          </w:tcPr>
          <w:p w14:paraId="31DC2E8B" w14:textId="77777777" w:rsidR="0009027D" w:rsidRPr="00F33DC3" w:rsidRDefault="0009027D" w:rsidP="00084B66">
            <w:pPr>
              <w:jc w:val="center"/>
            </w:pPr>
            <w:r w:rsidRPr="00F33DC3">
              <w:t>HHW Facility</w:t>
            </w:r>
          </w:p>
        </w:tc>
      </w:tr>
      <w:tr w:rsidR="0009027D" w:rsidRPr="00F33DC3" w14:paraId="7FC0EB38" w14:textId="77777777" w:rsidTr="00084B66">
        <w:trPr>
          <w:trHeight w:hRule="exact" w:val="864"/>
          <w:jc w:val="center"/>
        </w:trPr>
        <w:tc>
          <w:tcPr>
            <w:tcW w:w="1525" w:type="dxa"/>
            <w:noWrap/>
            <w:vAlign w:val="center"/>
            <w:hideMark/>
          </w:tcPr>
          <w:p w14:paraId="7B50B0CD" w14:textId="77777777" w:rsidR="0009027D" w:rsidRPr="00F33DC3" w:rsidRDefault="0009027D" w:rsidP="00084B66">
            <w:pPr>
              <w:jc w:val="center"/>
            </w:pPr>
            <w:r w:rsidRPr="00F33DC3">
              <w:t>San Luis Obispo</w:t>
            </w:r>
          </w:p>
        </w:tc>
        <w:tc>
          <w:tcPr>
            <w:tcW w:w="1620" w:type="dxa"/>
            <w:noWrap/>
            <w:vAlign w:val="center"/>
            <w:hideMark/>
          </w:tcPr>
          <w:p w14:paraId="619B9711" w14:textId="77777777" w:rsidR="0009027D" w:rsidRPr="00F33DC3" w:rsidRDefault="0009027D" w:rsidP="00084B66">
            <w:pPr>
              <w:jc w:val="center"/>
            </w:pPr>
            <w:r w:rsidRPr="00F33DC3">
              <w:t>Paso Robles</w:t>
            </w:r>
          </w:p>
        </w:tc>
        <w:tc>
          <w:tcPr>
            <w:tcW w:w="3060" w:type="dxa"/>
            <w:noWrap/>
            <w:vAlign w:val="center"/>
            <w:hideMark/>
          </w:tcPr>
          <w:p w14:paraId="28FF44EA" w14:textId="77777777" w:rsidR="0009027D" w:rsidRPr="00F33DC3" w:rsidRDefault="0009027D" w:rsidP="00084B66">
            <w:pPr>
              <w:jc w:val="center"/>
            </w:pPr>
            <w:r w:rsidRPr="00F33DC3">
              <w:t>Outdoor Supply Hardware</w:t>
            </w:r>
          </w:p>
        </w:tc>
        <w:tc>
          <w:tcPr>
            <w:tcW w:w="3060" w:type="dxa"/>
            <w:noWrap/>
            <w:vAlign w:val="center"/>
            <w:hideMark/>
          </w:tcPr>
          <w:p w14:paraId="64038166" w14:textId="77777777" w:rsidR="0009027D" w:rsidRPr="00F33DC3" w:rsidRDefault="0009027D" w:rsidP="00084B66">
            <w:pPr>
              <w:jc w:val="center"/>
            </w:pPr>
            <w:r w:rsidRPr="00F33DC3">
              <w:t>2005 Theatre Dr</w:t>
            </w:r>
          </w:p>
        </w:tc>
        <w:tc>
          <w:tcPr>
            <w:tcW w:w="1314" w:type="dxa"/>
            <w:noWrap/>
            <w:vAlign w:val="center"/>
            <w:hideMark/>
          </w:tcPr>
          <w:p w14:paraId="75880F53" w14:textId="77777777" w:rsidR="0009027D" w:rsidRPr="00F33DC3" w:rsidRDefault="0009027D" w:rsidP="00084B66">
            <w:pPr>
              <w:jc w:val="center"/>
            </w:pPr>
            <w:r w:rsidRPr="00F33DC3">
              <w:t>Retail</w:t>
            </w:r>
          </w:p>
        </w:tc>
      </w:tr>
      <w:tr w:rsidR="0009027D" w:rsidRPr="00F33DC3" w14:paraId="02CDD3B9" w14:textId="77777777" w:rsidTr="00084B66">
        <w:trPr>
          <w:trHeight w:hRule="exact" w:val="864"/>
          <w:jc w:val="center"/>
        </w:trPr>
        <w:tc>
          <w:tcPr>
            <w:tcW w:w="1525" w:type="dxa"/>
            <w:noWrap/>
            <w:vAlign w:val="center"/>
            <w:hideMark/>
          </w:tcPr>
          <w:p w14:paraId="270CBE27" w14:textId="77777777" w:rsidR="0009027D" w:rsidRPr="00F33DC3" w:rsidRDefault="0009027D" w:rsidP="00084B66">
            <w:pPr>
              <w:jc w:val="center"/>
            </w:pPr>
            <w:r w:rsidRPr="00F33DC3">
              <w:t>San Luis Obispo</w:t>
            </w:r>
          </w:p>
        </w:tc>
        <w:tc>
          <w:tcPr>
            <w:tcW w:w="1620" w:type="dxa"/>
            <w:noWrap/>
            <w:vAlign w:val="center"/>
            <w:hideMark/>
          </w:tcPr>
          <w:p w14:paraId="2EE7ACEB" w14:textId="77777777" w:rsidR="0009027D" w:rsidRPr="00F33DC3" w:rsidRDefault="0009027D" w:rsidP="00084B66">
            <w:pPr>
              <w:jc w:val="center"/>
            </w:pPr>
            <w:r w:rsidRPr="00F33DC3">
              <w:t>Paso Robles</w:t>
            </w:r>
          </w:p>
        </w:tc>
        <w:tc>
          <w:tcPr>
            <w:tcW w:w="3060" w:type="dxa"/>
            <w:noWrap/>
            <w:vAlign w:val="center"/>
            <w:hideMark/>
          </w:tcPr>
          <w:p w14:paraId="08E1898B" w14:textId="77777777" w:rsidR="0009027D" w:rsidRPr="00F33DC3" w:rsidRDefault="0009027D" w:rsidP="00084B66">
            <w:pPr>
              <w:jc w:val="center"/>
            </w:pPr>
            <w:r w:rsidRPr="00F33DC3">
              <w:t>Paso Robles Landfill HHW Facility (SLO WMA)</w:t>
            </w:r>
          </w:p>
        </w:tc>
        <w:tc>
          <w:tcPr>
            <w:tcW w:w="3060" w:type="dxa"/>
            <w:noWrap/>
            <w:vAlign w:val="center"/>
            <w:hideMark/>
          </w:tcPr>
          <w:p w14:paraId="4F6648A0" w14:textId="77777777" w:rsidR="0009027D" w:rsidRPr="00F33DC3" w:rsidRDefault="0009027D" w:rsidP="00084B66">
            <w:pPr>
              <w:jc w:val="center"/>
            </w:pPr>
            <w:r w:rsidRPr="00F33DC3">
              <w:t>9000 Highway 46 E</w:t>
            </w:r>
          </w:p>
        </w:tc>
        <w:tc>
          <w:tcPr>
            <w:tcW w:w="1314" w:type="dxa"/>
            <w:noWrap/>
            <w:vAlign w:val="center"/>
            <w:hideMark/>
          </w:tcPr>
          <w:p w14:paraId="21FD05A2" w14:textId="77777777" w:rsidR="0009027D" w:rsidRPr="00F33DC3" w:rsidRDefault="0009027D" w:rsidP="00084B66">
            <w:pPr>
              <w:jc w:val="center"/>
            </w:pPr>
            <w:r w:rsidRPr="00F33DC3">
              <w:t>HHW Facility</w:t>
            </w:r>
          </w:p>
        </w:tc>
      </w:tr>
      <w:tr w:rsidR="0009027D" w:rsidRPr="00F33DC3" w14:paraId="075C6300" w14:textId="77777777" w:rsidTr="00084B66">
        <w:trPr>
          <w:trHeight w:hRule="exact" w:val="864"/>
          <w:jc w:val="center"/>
        </w:trPr>
        <w:tc>
          <w:tcPr>
            <w:tcW w:w="1525" w:type="dxa"/>
            <w:noWrap/>
            <w:vAlign w:val="center"/>
            <w:hideMark/>
          </w:tcPr>
          <w:p w14:paraId="2D4018B4" w14:textId="77777777" w:rsidR="0009027D" w:rsidRPr="00F33DC3" w:rsidRDefault="0009027D" w:rsidP="00084B66">
            <w:pPr>
              <w:jc w:val="center"/>
            </w:pPr>
            <w:r w:rsidRPr="00F33DC3">
              <w:t>San Luis Obispo</w:t>
            </w:r>
          </w:p>
        </w:tc>
        <w:tc>
          <w:tcPr>
            <w:tcW w:w="1620" w:type="dxa"/>
            <w:noWrap/>
            <w:vAlign w:val="center"/>
            <w:hideMark/>
          </w:tcPr>
          <w:p w14:paraId="0F008996" w14:textId="77777777" w:rsidR="0009027D" w:rsidRPr="00F33DC3" w:rsidRDefault="0009027D" w:rsidP="00084B66">
            <w:pPr>
              <w:jc w:val="center"/>
            </w:pPr>
            <w:r w:rsidRPr="00F33DC3">
              <w:t>Paso Robles</w:t>
            </w:r>
          </w:p>
        </w:tc>
        <w:tc>
          <w:tcPr>
            <w:tcW w:w="3060" w:type="dxa"/>
            <w:noWrap/>
            <w:vAlign w:val="center"/>
            <w:hideMark/>
          </w:tcPr>
          <w:p w14:paraId="22AB01F5" w14:textId="77777777" w:rsidR="0009027D" w:rsidRPr="00F33DC3" w:rsidRDefault="0009027D" w:rsidP="00084B66">
            <w:pPr>
              <w:jc w:val="center"/>
            </w:pPr>
            <w:r w:rsidRPr="00F33DC3">
              <w:t>Sherwin-Williams</w:t>
            </w:r>
          </w:p>
        </w:tc>
        <w:tc>
          <w:tcPr>
            <w:tcW w:w="3060" w:type="dxa"/>
            <w:noWrap/>
            <w:vAlign w:val="center"/>
            <w:hideMark/>
          </w:tcPr>
          <w:p w14:paraId="1576CBE7" w14:textId="77777777" w:rsidR="0009027D" w:rsidRPr="00F33DC3" w:rsidRDefault="0009027D" w:rsidP="00084B66">
            <w:pPr>
              <w:jc w:val="center"/>
            </w:pPr>
            <w:r w:rsidRPr="00F33DC3">
              <w:t>1313 Riverside Ave</w:t>
            </w:r>
          </w:p>
        </w:tc>
        <w:tc>
          <w:tcPr>
            <w:tcW w:w="1314" w:type="dxa"/>
            <w:noWrap/>
            <w:vAlign w:val="center"/>
            <w:hideMark/>
          </w:tcPr>
          <w:p w14:paraId="097923BB" w14:textId="77777777" w:rsidR="0009027D" w:rsidRPr="00F33DC3" w:rsidRDefault="0009027D" w:rsidP="00084B66">
            <w:pPr>
              <w:jc w:val="center"/>
            </w:pPr>
            <w:r w:rsidRPr="00F33DC3">
              <w:t>Retail</w:t>
            </w:r>
          </w:p>
        </w:tc>
      </w:tr>
      <w:tr w:rsidR="0009027D" w:rsidRPr="00F33DC3" w14:paraId="0239F6DB" w14:textId="77777777" w:rsidTr="00084B66">
        <w:trPr>
          <w:trHeight w:hRule="exact" w:val="864"/>
          <w:jc w:val="center"/>
        </w:trPr>
        <w:tc>
          <w:tcPr>
            <w:tcW w:w="1525" w:type="dxa"/>
            <w:noWrap/>
            <w:vAlign w:val="center"/>
            <w:hideMark/>
          </w:tcPr>
          <w:p w14:paraId="7E4EB4F6" w14:textId="77777777" w:rsidR="0009027D" w:rsidRPr="00F33DC3" w:rsidRDefault="0009027D" w:rsidP="00084B66">
            <w:pPr>
              <w:jc w:val="center"/>
            </w:pPr>
            <w:r w:rsidRPr="00F33DC3">
              <w:t>San Luis Obispo</w:t>
            </w:r>
          </w:p>
        </w:tc>
        <w:tc>
          <w:tcPr>
            <w:tcW w:w="1620" w:type="dxa"/>
            <w:noWrap/>
            <w:vAlign w:val="center"/>
            <w:hideMark/>
          </w:tcPr>
          <w:p w14:paraId="2C8149E3" w14:textId="77777777" w:rsidR="0009027D" w:rsidRPr="00F33DC3" w:rsidRDefault="0009027D" w:rsidP="00084B66">
            <w:pPr>
              <w:jc w:val="center"/>
            </w:pPr>
            <w:r w:rsidRPr="00F33DC3">
              <w:t>Paso Robles</w:t>
            </w:r>
          </w:p>
        </w:tc>
        <w:tc>
          <w:tcPr>
            <w:tcW w:w="3060" w:type="dxa"/>
            <w:noWrap/>
            <w:vAlign w:val="center"/>
            <w:hideMark/>
          </w:tcPr>
          <w:p w14:paraId="76FC615A" w14:textId="77777777" w:rsidR="0009027D" w:rsidRPr="00F33DC3" w:rsidRDefault="0009027D" w:rsidP="00084B66">
            <w:pPr>
              <w:jc w:val="center"/>
            </w:pPr>
            <w:r w:rsidRPr="00F33DC3">
              <w:t>Walmart</w:t>
            </w:r>
          </w:p>
        </w:tc>
        <w:tc>
          <w:tcPr>
            <w:tcW w:w="3060" w:type="dxa"/>
            <w:noWrap/>
            <w:vAlign w:val="center"/>
            <w:hideMark/>
          </w:tcPr>
          <w:p w14:paraId="4B2FBC5F" w14:textId="77777777" w:rsidR="0009027D" w:rsidRPr="00F33DC3" w:rsidRDefault="0009027D" w:rsidP="00084B66">
            <w:pPr>
              <w:jc w:val="center"/>
            </w:pPr>
            <w:r w:rsidRPr="00F33DC3">
              <w:t>180 Niblick Rd</w:t>
            </w:r>
          </w:p>
        </w:tc>
        <w:tc>
          <w:tcPr>
            <w:tcW w:w="1314" w:type="dxa"/>
            <w:noWrap/>
            <w:vAlign w:val="center"/>
            <w:hideMark/>
          </w:tcPr>
          <w:p w14:paraId="015A59F7" w14:textId="77777777" w:rsidR="0009027D" w:rsidRPr="00F33DC3" w:rsidRDefault="0009027D" w:rsidP="00084B66">
            <w:pPr>
              <w:jc w:val="center"/>
            </w:pPr>
            <w:r w:rsidRPr="00F33DC3">
              <w:t>Retail</w:t>
            </w:r>
          </w:p>
        </w:tc>
      </w:tr>
      <w:tr w:rsidR="0009027D" w:rsidRPr="00F33DC3" w14:paraId="62660F14" w14:textId="77777777" w:rsidTr="00084B66">
        <w:trPr>
          <w:trHeight w:hRule="exact" w:val="864"/>
          <w:jc w:val="center"/>
        </w:trPr>
        <w:tc>
          <w:tcPr>
            <w:tcW w:w="1525" w:type="dxa"/>
            <w:noWrap/>
            <w:vAlign w:val="center"/>
            <w:hideMark/>
          </w:tcPr>
          <w:p w14:paraId="04BFE3CA" w14:textId="77777777" w:rsidR="0009027D" w:rsidRPr="00F33DC3" w:rsidRDefault="0009027D" w:rsidP="00084B66">
            <w:pPr>
              <w:jc w:val="center"/>
            </w:pPr>
            <w:r w:rsidRPr="00F33DC3">
              <w:t>San Luis Obispo</w:t>
            </w:r>
          </w:p>
        </w:tc>
        <w:tc>
          <w:tcPr>
            <w:tcW w:w="1620" w:type="dxa"/>
            <w:noWrap/>
            <w:vAlign w:val="center"/>
            <w:hideMark/>
          </w:tcPr>
          <w:p w14:paraId="50926C26" w14:textId="77777777" w:rsidR="0009027D" w:rsidRPr="00F33DC3" w:rsidRDefault="0009027D" w:rsidP="00084B66">
            <w:pPr>
              <w:jc w:val="center"/>
            </w:pPr>
            <w:r w:rsidRPr="00F33DC3">
              <w:t>Pismo Beach</w:t>
            </w:r>
          </w:p>
        </w:tc>
        <w:tc>
          <w:tcPr>
            <w:tcW w:w="3060" w:type="dxa"/>
            <w:noWrap/>
            <w:vAlign w:val="center"/>
            <w:hideMark/>
          </w:tcPr>
          <w:p w14:paraId="1C4BBC01" w14:textId="77777777" w:rsidR="0009027D" w:rsidRPr="00F33DC3" w:rsidRDefault="0009027D" w:rsidP="00084B66">
            <w:pPr>
              <w:jc w:val="center"/>
            </w:pPr>
            <w:r w:rsidRPr="00F33DC3">
              <w:t>Outdoor Supply Hardware</w:t>
            </w:r>
          </w:p>
        </w:tc>
        <w:tc>
          <w:tcPr>
            <w:tcW w:w="3060" w:type="dxa"/>
            <w:noWrap/>
            <w:vAlign w:val="center"/>
            <w:hideMark/>
          </w:tcPr>
          <w:p w14:paraId="207836B3" w14:textId="77777777" w:rsidR="0009027D" w:rsidRPr="00F33DC3" w:rsidRDefault="0009027D" w:rsidP="00084B66">
            <w:pPr>
              <w:jc w:val="center"/>
            </w:pPr>
            <w:r w:rsidRPr="00F33DC3">
              <w:t>825 Oak Park Blvd</w:t>
            </w:r>
          </w:p>
        </w:tc>
        <w:tc>
          <w:tcPr>
            <w:tcW w:w="1314" w:type="dxa"/>
            <w:noWrap/>
            <w:vAlign w:val="center"/>
            <w:hideMark/>
          </w:tcPr>
          <w:p w14:paraId="3ED73DAE" w14:textId="77777777" w:rsidR="0009027D" w:rsidRPr="00F33DC3" w:rsidRDefault="0009027D" w:rsidP="00084B66">
            <w:pPr>
              <w:jc w:val="center"/>
            </w:pPr>
            <w:r w:rsidRPr="00F33DC3">
              <w:t>Retail</w:t>
            </w:r>
          </w:p>
        </w:tc>
      </w:tr>
      <w:tr w:rsidR="0009027D" w:rsidRPr="00F33DC3" w14:paraId="08BC5C29" w14:textId="77777777" w:rsidTr="00084B66">
        <w:trPr>
          <w:trHeight w:hRule="exact" w:val="864"/>
          <w:jc w:val="center"/>
        </w:trPr>
        <w:tc>
          <w:tcPr>
            <w:tcW w:w="1525" w:type="dxa"/>
            <w:noWrap/>
            <w:vAlign w:val="center"/>
            <w:hideMark/>
          </w:tcPr>
          <w:p w14:paraId="005D6E6D" w14:textId="77777777" w:rsidR="0009027D" w:rsidRPr="00F33DC3" w:rsidRDefault="0009027D" w:rsidP="00084B66">
            <w:pPr>
              <w:jc w:val="center"/>
            </w:pPr>
            <w:r w:rsidRPr="00F33DC3">
              <w:lastRenderedPageBreak/>
              <w:t>San Luis Obispo</w:t>
            </w:r>
          </w:p>
        </w:tc>
        <w:tc>
          <w:tcPr>
            <w:tcW w:w="1620" w:type="dxa"/>
            <w:noWrap/>
            <w:vAlign w:val="center"/>
            <w:hideMark/>
          </w:tcPr>
          <w:p w14:paraId="1B61FE40" w14:textId="77777777" w:rsidR="0009027D" w:rsidRPr="00F33DC3" w:rsidRDefault="0009027D" w:rsidP="00084B66">
            <w:pPr>
              <w:jc w:val="center"/>
            </w:pPr>
            <w:r w:rsidRPr="00F33DC3">
              <w:t>San Luis Obispo</w:t>
            </w:r>
          </w:p>
        </w:tc>
        <w:tc>
          <w:tcPr>
            <w:tcW w:w="3060" w:type="dxa"/>
            <w:noWrap/>
            <w:vAlign w:val="center"/>
            <w:hideMark/>
          </w:tcPr>
          <w:p w14:paraId="1963AF00" w14:textId="77777777" w:rsidR="0009027D" w:rsidRPr="00F33DC3" w:rsidRDefault="0009027D" w:rsidP="00084B66">
            <w:pPr>
              <w:jc w:val="center"/>
            </w:pPr>
            <w:r w:rsidRPr="00F33DC3">
              <w:t>Cold Canyon Landfill HHW Facility (SLO WMA)</w:t>
            </w:r>
          </w:p>
        </w:tc>
        <w:tc>
          <w:tcPr>
            <w:tcW w:w="3060" w:type="dxa"/>
            <w:noWrap/>
            <w:vAlign w:val="center"/>
            <w:hideMark/>
          </w:tcPr>
          <w:p w14:paraId="203D5B62" w14:textId="77777777" w:rsidR="0009027D" w:rsidRPr="00F33DC3" w:rsidRDefault="0009027D" w:rsidP="00084B66">
            <w:pPr>
              <w:jc w:val="center"/>
            </w:pPr>
            <w:r w:rsidRPr="00F33DC3">
              <w:t>2268 Carpenter Canyon Rd</w:t>
            </w:r>
          </w:p>
        </w:tc>
        <w:tc>
          <w:tcPr>
            <w:tcW w:w="1314" w:type="dxa"/>
            <w:noWrap/>
            <w:vAlign w:val="center"/>
            <w:hideMark/>
          </w:tcPr>
          <w:p w14:paraId="6CE783E8" w14:textId="77777777" w:rsidR="0009027D" w:rsidRPr="00F33DC3" w:rsidRDefault="0009027D" w:rsidP="00084B66">
            <w:pPr>
              <w:jc w:val="center"/>
            </w:pPr>
            <w:r w:rsidRPr="00F33DC3">
              <w:t>HHW Facility</w:t>
            </w:r>
          </w:p>
        </w:tc>
      </w:tr>
      <w:tr w:rsidR="0009027D" w:rsidRPr="00F33DC3" w14:paraId="3BB378BF" w14:textId="77777777" w:rsidTr="00084B66">
        <w:trPr>
          <w:trHeight w:hRule="exact" w:val="864"/>
          <w:jc w:val="center"/>
        </w:trPr>
        <w:tc>
          <w:tcPr>
            <w:tcW w:w="1525" w:type="dxa"/>
            <w:noWrap/>
            <w:vAlign w:val="center"/>
            <w:hideMark/>
          </w:tcPr>
          <w:p w14:paraId="3D28548E" w14:textId="77777777" w:rsidR="0009027D" w:rsidRPr="00F33DC3" w:rsidRDefault="0009027D" w:rsidP="00084B66">
            <w:pPr>
              <w:jc w:val="center"/>
            </w:pPr>
            <w:r w:rsidRPr="00F33DC3">
              <w:t>San Luis Obispo</w:t>
            </w:r>
          </w:p>
        </w:tc>
        <w:tc>
          <w:tcPr>
            <w:tcW w:w="1620" w:type="dxa"/>
            <w:noWrap/>
            <w:vAlign w:val="center"/>
            <w:hideMark/>
          </w:tcPr>
          <w:p w14:paraId="4F40A640" w14:textId="77777777" w:rsidR="0009027D" w:rsidRPr="00F33DC3" w:rsidRDefault="0009027D" w:rsidP="00084B66">
            <w:pPr>
              <w:jc w:val="center"/>
            </w:pPr>
            <w:r w:rsidRPr="00F33DC3">
              <w:t>San Luis Obispo</w:t>
            </w:r>
          </w:p>
        </w:tc>
        <w:tc>
          <w:tcPr>
            <w:tcW w:w="3060" w:type="dxa"/>
            <w:noWrap/>
            <w:vAlign w:val="center"/>
            <w:hideMark/>
          </w:tcPr>
          <w:p w14:paraId="7E36B6D8" w14:textId="77777777" w:rsidR="0009027D" w:rsidRPr="00F33DC3" w:rsidRDefault="0009027D" w:rsidP="00084B66">
            <w:pPr>
              <w:jc w:val="center"/>
            </w:pPr>
            <w:r w:rsidRPr="00F33DC3">
              <w:t>Dunn-Edwards</w:t>
            </w:r>
          </w:p>
        </w:tc>
        <w:tc>
          <w:tcPr>
            <w:tcW w:w="3060" w:type="dxa"/>
            <w:noWrap/>
            <w:vAlign w:val="center"/>
            <w:hideMark/>
          </w:tcPr>
          <w:p w14:paraId="14117542" w14:textId="77777777" w:rsidR="0009027D" w:rsidRPr="00F33DC3" w:rsidRDefault="0009027D" w:rsidP="00084B66">
            <w:pPr>
              <w:jc w:val="center"/>
            </w:pPr>
            <w:r w:rsidRPr="00F33DC3">
              <w:t>205 Higuera St</w:t>
            </w:r>
          </w:p>
        </w:tc>
        <w:tc>
          <w:tcPr>
            <w:tcW w:w="1314" w:type="dxa"/>
            <w:noWrap/>
            <w:vAlign w:val="center"/>
            <w:hideMark/>
          </w:tcPr>
          <w:p w14:paraId="7CCC10F5" w14:textId="77777777" w:rsidR="0009027D" w:rsidRPr="00F33DC3" w:rsidRDefault="0009027D" w:rsidP="00084B66">
            <w:pPr>
              <w:jc w:val="center"/>
            </w:pPr>
            <w:r w:rsidRPr="00F33DC3">
              <w:t>Retail</w:t>
            </w:r>
          </w:p>
        </w:tc>
      </w:tr>
      <w:tr w:rsidR="0009027D" w:rsidRPr="00F33DC3" w14:paraId="0E1A6E9D" w14:textId="77777777" w:rsidTr="00084B66">
        <w:trPr>
          <w:trHeight w:hRule="exact" w:val="864"/>
          <w:jc w:val="center"/>
        </w:trPr>
        <w:tc>
          <w:tcPr>
            <w:tcW w:w="1525" w:type="dxa"/>
            <w:noWrap/>
            <w:vAlign w:val="center"/>
            <w:hideMark/>
          </w:tcPr>
          <w:p w14:paraId="6F2C06E2" w14:textId="77777777" w:rsidR="0009027D" w:rsidRPr="00F33DC3" w:rsidRDefault="0009027D" w:rsidP="00084B66">
            <w:pPr>
              <w:jc w:val="center"/>
            </w:pPr>
            <w:r w:rsidRPr="00F33DC3">
              <w:t>San Luis Obispo</w:t>
            </w:r>
          </w:p>
        </w:tc>
        <w:tc>
          <w:tcPr>
            <w:tcW w:w="1620" w:type="dxa"/>
            <w:noWrap/>
            <w:vAlign w:val="center"/>
            <w:hideMark/>
          </w:tcPr>
          <w:p w14:paraId="07110198" w14:textId="77777777" w:rsidR="0009027D" w:rsidRPr="00F33DC3" w:rsidRDefault="0009027D" w:rsidP="00084B66">
            <w:pPr>
              <w:jc w:val="center"/>
            </w:pPr>
            <w:r w:rsidRPr="00F33DC3">
              <w:t>San Luis Obispo</w:t>
            </w:r>
          </w:p>
        </w:tc>
        <w:tc>
          <w:tcPr>
            <w:tcW w:w="3060" w:type="dxa"/>
            <w:noWrap/>
            <w:vAlign w:val="center"/>
            <w:hideMark/>
          </w:tcPr>
          <w:p w14:paraId="3276D081" w14:textId="77777777" w:rsidR="0009027D" w:rsidRPr="00F33DC3" w:rsidRDefault="0009027D" w:rsidP="00084B66">
            <w:pPr>
              <w:jc w:val="center"/>
            </w:pPr>
            <w:r w:rsidRPr="00F33DC3">
              <w:t>Habitat ReStore San Luis Obispo County</w:t>
            </w:r>
          </w:p>
        </w:tc>
        <w:tc>
          <w:tcPr>
            <w:tcW w:w="3060" w:type="dxa"/>
            <w:noWrap/>
            <w:vAlign w:val="center"/>
            <w:hideMark/>
          </w:tcPr>
          <w:p w14:paraId="1329A5C1" w14:textId="77777777" w:rsidR="0009027D" w:rsidRPr="00F33DC3" w:rsidRDefault="0009027D" w:rsidP="00084B66">
            <w:pPr>
              <w:jc w:val="center"/>
            </w:pPr>
            <w:r w:rsidRPr="00F33DC3">
              <w:t>2790 Broad St</w:t>
            </w:r>
          </w:p>
        </w:tc>
        <w:tc>
          <w:tcPr>
            <w:tcW w:w="1314" w:type="dxa"/>
            <w:noWrap/>
            <w:vAlign w:val="center"/>
            <w:hideMark/>
          </w:tcPr>
          <w:p w14:paraId="3FC89C21" w14:textId="77777777" w:rsidR="0009027D" w:rsidRPr="00F33DC3" w:rsidRDefault="0009027D" w:rsidP="00084B66">
            <w:pPr>
              <w:jc w:val="center"/>
            </w:pPr>
            <w:r w:rsidRPr="00F33DC3">
              <w:t>Reuse Store</w:t>
            </w:r>
          </w:p>
        </w:tc>
      </w:tr>
      <w:tr w:rsidR="0009027D" w:rsidRPr="00F33DC3" w14:paraId="1F632140" w14:textId="77777777" w:rsidTr="00084B66">
        <w:trPr>
          <w:trHeight w:hRule="exact" w:val="864"/>
          <w:jc w:val="center"/>
        </w:trPr>
        <w:tc>
          <w:tcPr>
            <w:tcW w:w="1525" w:type="dxa"/>
            <w:noWrap/>
            <w:vAlign w:val="center"/>
            <w:hideMark/>
          </w:tcPr>
          <w:p w14:paraId="27124199" w14:textId="77777777" w:rsidR="0009027D" w:rsidRPr="00F33DC3" w:rsidRDefault="0009027D" w:rsidP="00084B66">
            <w:pPr>
              <w:jc w:val="center"/>
            </w:pPr>
            <w:r w:rsidRPr="00F33DC3">
              <w:t>San Luis Obispo</w:t>
            </w:r>
          </w:p>
        </w:tc>
        <w:tc>
          <w:tcPr>
            <w:tcW w:w="1620" w:type="dxa"/>
            <w:noWrap/>
            <w:vAlign w:val="center"/>
            <w:hideMark/>
          </w:tcPr>
          <w:p w14:paraId="026B45C8" w14:textId="77777777" w:rsidR="0009027D" w:rsidRPr="00F33DC3" w:rsidRDefault="0009027D" w:rsidP="00084B66">
            <w:pPr>
              <w:jc w:val="center"/>
            </w:pPr>
            <w:r w:rsidRPr="00F33DC3">
              <w:t>San Luis Obispo</w:t>
            </w:r>
          </w:p>
        </w:tc>
        <w:tc>
          <w:tcPr>
            <w:tcW w:w="3060" w:type="dxa"/>
            <w:noWrap/>
            <w:vAlign w:val="center"/>
            <w:hideMark/>
          </w:tcPr>
          <w:p w14:paraId="6860A9CC" w14:textId="77777777" w:rsidR="0009027D" w:rsidRPr="00F33DC3" w:rsidRDefault="0009027D" w:rsidP="00084B66">
            <w:pPr>
              <w:jc w:val="center"/>
            </w:pPr>
            <w:r w:rsidRPr="00F33DC3">
              <w:t>Home Depot</w:t>
            </w:r>
          </w:p>
        </w:tc>
        <w:tc>
          <w:tcPr>
            <w:tcW w:w="3060" w:type="dxa"/>
            <w:noWrap/>
            <w:vAlign w:val="center"/>
            <w:hideMark/>
          </w:tcPr>
          <w:p w14:paraId="5F5EF464" w14:textId="77777777" w:rsidR="0009027D" w:rsidRPr="00F33DC3" w:rsidRDefault="0009027D" w:rsidP="00084B66">
            <w:pPr>
              <w:jc w:val="center"/>
            </w:pPr>
            <w:r w:rsidRPr="00F33DC3">
              <w:t>1551 Froom Ranch Way</w:t>
            </w:r>
          </w:p>
        </w:tc>
        <w:tc>
          <w:tcPr>
            <w:tcW w:w="1314" w:type="dxa"/>
            <w:noWrap/>
            <w:vAlign w:val="center"/>
            <w:hideMark/>
          </w:tcPr>
          <w:p w14:paraId="58D285C8" w14:textId="77777777" w:rsidR="0009027D" w:rsidRPr="00F33DC3" w:rsidRDefault="0009027D" w:rsidP="00084B66">
            <w:pPr>
              <w:jc w:val="center"/>
            </w:pPr>
            <w:r w:rsidRPr="00F33DC3">
              <w:t>Retail</w:t>
            </w:r>
          </w:p>
        </w:tc>
      </w:tr>
      <w:tr w:rsidR="0009027D" w:rsidRPr="00F33DC3" w14:paraId="01E52B05" w14:textId="77777777" w:rsidTr="00084B66">
        <w:trPr>
          <w:trHeight w:hRule="exact" w:val="864"/>
          <w:jc w:val="center"/>
        </w:trPr>
        <w:tc>
          <w:tcPr>
            <w:tcW w:w="1525" w:type="dxa"/>
            <w:noWrap/>
            <w:vAlign w:val="center"/>
            <w:hideMark/>
          </w:tcPr>
          <w:p w14:paraId="38FF54B0" w14:textId="77777777" w:rsidR="0009027D" w:rsidRPr="00F33DC3" w:rsidRDefault="0009027D" w:rsidP="00084B66">
            <w:pPr>
              <w:jc w:val="center"/>
            </w:pPr>
            <w:r w:rsidRPr="00F33DC3">
              <w:t>San Luis Obispo</w:t>
            </w:r>
          </w:p>
        </w:tc>
        <w:tc>
          <w:tcPr>
            <w:tcW w:w="1620" w:type="dxa"/>
            <w:noWrap/>
            <w:vAlign w:val="center"/>
            <w:hideMark/>
          </w:tcPr>
          <w:p w14:paraId="3660C5DF" w14:textId="77777777" w:rsidR="0009027D" w:rsidRPr="00F33DC3" w:rsidRDefault="0009027D" w:rsidP="00084B66">
            <w:pPr>
              <w:jc w:val="center"/>
            </w:pPr>
            <w:r w:rsidRPr="00F33DC3">
              <w:t>San Luis Obispo</w:t>
            </w:r>
          </w:p>
        </w:tc>
        <w:tc>
          <w:tcPr>
            <w:tcW w:w="3060" w:type="dxa"/>
            <w:noWrap/>
            <w:vAlign w:val="center"/>
            <w:hideMark/>
          </w:tcPr>
          <w:p w14:paraId="3993BF00" w14:textId="7A186146" w:rsidR="0009027D" w:rsidRPr="00F33DC3" w:rsidRDefault="0009027D" w:rsidP="00084B66">
            <w:pPr>
              <w:jc w:val="center"/>
            </w:pPr>
            <w:r w:rsidRPr="00F33DC3">
              <w:t>Miners Ace Hardware</w:t>
            </w:r>
          </w:p>
        </w:tc>
        <w:tc>
          <w:tcPr>
            <w:tcW w:w="3060" w:type="dxa"/>
            <w:noWrap/>
            <w:vAlign w:val="center"/>
            <w:hideMark/>
          </w:tcPr>
          <w:p w14:paraId="7413254F" w14:textId="77777777" w:rsidR="0009027D" w:rsidRPr="00F33DC3" w:rsidRDefault="0009027D" w:rsidP="00084B66">
            <w:pPr>
              <w:jc w:val="center"/>
            </w:pPr>
            <w:r w:rsidRPr="00F33DC3">
              <w:t>2034 Santa Barbara Rd</w:t>
            </w:r>
          </w:p>
        </w:tc>
        <w:tc>
          <w:tcPr>
            <w:tcW w:w="1314" w:type="dxa"/>
            <w:noWrap/>
            <w:vAlign w:val="center"/>
            <w:hideMark/>
          </w:tcPr>
          <w:p w14:paraId="1D8B3E63" w14:textId="77777777" w:rsidR="0009027D" w:rsidRPr="00F33DC3" w:rsidRDefault="0009027D" w:rsidP="00084B66">
            <w:pPr>
              <w:jc w:val="center"/>
            </w:pPr>
            <w:r w:rsidRPr="00F33DC3">
              <w:t>Retail</w:t>
            </w:r>
          </w:p>
        </w:tc>
      </w:tr>
      <w:tr w:rsidR="0009027D" w:rsidRPr="00F33DC3" w14:paraId="6BCAC15E" w14:textId="77777777" w:rsidTr="00084B66">
        <w:trPr>
          <w:trHeight w:hRule="exact" w:val="864"/>
          <w:jc w:val="center"/>
        </w:trPr>
        <w:tc>
          <w:tcPr>
            <w:tcW w:w="1525" w:type="dxa"/>
            <w:noWrap/>
            <w:vAlign w:val="center"/>
            <w:hideMark/>
          </w:tcPr>
          <w:p w14:paraId="4FB00421" w14:textId="77777777" w:rsidR="0009027D" w:rsidRPr="00F33DC3" w:rsidRDefault="0009027D" w:rsidP="00084B66">
            <w:pPr>
              <w:jc w:val="center"/>
            </w:pPr>
            <w:r w:rsidRPr="00F33DC3">
              <w:t>San Luis Obispo</w:t>
            </w:r>
          </w:p>
        </w:tc>
        <w:tc>
          <w:tcPr>
            <w:tcW w:w="1620" w:type="dxa"/>
            <w:noWrap/>
            <w:vAlign w:val="center"/>
            <w:hideMark/>
          </w:tcPr>
          <w:p w14:paraId="2E9B515D" w14:textId="77777777" w:rsidR="0009027D" w:rsidRPr="00F33DC3" w:rsidRDefault="0009027D" w:rsidP="00084B66">
            <w:pPr>
              <w:jc w:val="center"/>
            </w:pPr>
            <w:r w:rsidRPr="00F33DC3">
              <w:t>San Luis Obispo</w:t>
            </w:r>
          </w:p>
        </w:tc>
        <w:tc>
          <w:tcPr>
            <w:tcW w:w="3060" w:type="dxa"/>
            <w:noWrap/>
            <w:vAlign w:val="center"/>
            <w:hideMark/>
          </w:tcPr>
          <w:p w14:paraId="178D326E" w14:textId="77777777" w:rsidR="0009027D" w:rsidRPr="00F33DC3" w:rsidRDefault="0009027D" w:rsidP="00084B66">
            <w:pPr>
              <w:jc w:val="center"/>
            </w:pPr>
            <w:r w:rsidRPr="00F33DC3">
              <w:t>Sherwin-Williams</w:t>
            </w:r>
          </w:p>
        </w:tc>
        <w:tc>
          <w:tcPr>
            <w:tcW w:w="3060" w:type="dxa"/>
            <w:noWrap/>
            <w:vAlign w:val="center"/>
            <w:hideMark/>
          </w:tcPr>
          <w:p w14:paraId="1ED4710B" w14:textId="77777777" w:rsidR="0009027D" w:rsidRPr="00F33DC3" w:rsidRDefault="0009027D" w:rsidP="00084B66">
            <w:pPr>
              <w:jc w:val="center"/>
            </w:pPr>
            <w:r w:rsidRPr="00F33DC3">
              <w:t>3281 S Higuera St</w:t>
            </w:r>
          </w:p>
        </w:tc>
        <w:tc>
          <w:tcPr>
            <w:tcW w:w="1314" w:type="dxa"/>
            <w:noWrap/>
            <w:vAlign w:val="center"/>
            <w:hideMark/>
          </w:tcPr>
          <w:p w14:paraId="5701669F" w14:textId="77777777" w:rsidR="0009027D" w:rsidRPr="00F33DC3" w:rsidRDefault="0009027D" w:rsidP="00084B66">
            <w:pPr>
              <w:jc w:val="center"/>
            </w:pPr>
            <w:r w:rsidRPr="00F33DC3">
              <w:t>Retail</w:t>
            </w:r>
          </w:p>
        </w:tc>
      </w:tr>
      <w:tr w:rsidR="0009027D" w:rsidRPr="00F33DC3" w14:paraId="25ED1D8C" w14:textId="77777777" w:rsidTr="00084B66">
        <w:trPr>
          <w:trHeight w:hRule="exact" w:val="864"/>
          <w:jc w:val="center"/>
        </w:trPr>
        <w:tc>
          <w:tcPr>
            <w:tcW w:w="1525" w:type="dxa"/>
            <w:noWrap/>
            <w:vAlign w:val="center"/>
            <w:hideMark/>
          </w:tcPr>
          <w:p w14:paraId="5C692AA8" w14:textId="77777777" w:rsidR="0009027D" w:rsidRPr="00F33DC3" w:rsidRDefault="0009027D" w:rsidP="00084B66">
            <w:pPr>
              <w:jc w:val="center"/>
            </w:pPr>
            <w:r w:rsidRPr="00F33DC3">
              <w:t>San Luis Obispo</w:t>
            </w:r>
          </w:p>
        </w:tc>
        <w:tc>
          <w:tcPr>
            <w:tcW w:w="1620" w:type="dxa"/>
            <w:noWrap/>
            <w:vAlign w:val="center"/>
            <w:hideMark/>
          </w:tcPr>
          <w:p w14:paraId="49966472" w14:textId="77777777" w:rsidR="0009027D" w:rsidRPr="00F33DC3" w:rsidRDefault="0009027D" w:rsidP="00084B66">
            <w:pPr>
              <w:jc w:val="center"/>
            </w:pPr>
            <w:r w:rsidRPr="00F33DC3">
              <w:t>San Luis Obispo</w:t>
            </w:r>
          </w:p>
        </w:tc>
        <w:tc>
          <w:tcPr>
            <w:tcW w:w="3060" w:type="dxa"/>
            <w:noWrap/>
            <w:vAlign w:val="center"/>
            <w:hideMark/>
          </w:tcPr>
          <w:p w14:paraId="29983518" w14:textId="77777777" w:rsidR="0009027D" w:rsidRPr="00F33DC3" w:rsidRDefault="0009027D" w:rsidP="00084B66">
            <w:pPr>
              <w:jc w:val="center"/>
            </w:pPr>
            <w:r w:rsidRPr="00F33DC3">
              <w:t>Sherwin-Williams (Closed Dec 2025)</w:t>
            </w:r>
          </w:p>
        </w:tc>
        <w:tc>
          <w:tcPr>
            <w:tcW w:w="3060" w:type="dxa"/>
            <w:noWrap/>
            <w:vAlign w:val="center"/>
            <w:hideMark/>
          </w:tcPr>
          <w:p w14:paraId="4F399EBA" w14:textId="77777777" w:rsidR="0009027D" w:rsidRPr="00F33DC3" w:rsidRDefault="0009027D" w:rsidP="00084B66">
            <w:pPr>
              <w:jc w:val="center"/>
            </w:pPr>
            <w:r w:rsidRPr="00F33DC3">
              <w:t>102 Cross St</w:t>
            </w:r>
          </w:p>
        </w:tc>
        <w:tc>
          <w:tcPr>
            <w:tcW w:w="1314" w:type="dxa"/>
            <w:noWrap/>
            <w:vAlign w:val="center"/>
            <w:hideMark/>
          </w:tcPr>
          <w:p w14:paraId="708B2A92" w14:textId="77777777" w:rsidR="0009027D" w:rsidRPr="00F33DC3" w:rsidRDefault="0009027D" w:rsidP="00084B66">
            <w:pPr>
              <w:jc w:val="center"/>
            </w:pPr>
            <w:r w:rsidRPr="00F33DC3">
              <w:t>Retail</w:t>
            </w:r>
          </w:p>
        </w:tc>
      </w:tr>
      <w:tr w:rsidR="0009027D" w:rsidRPr="00F33DC3" w14:paraId="70577A5B" w14:textId="77777777" w:rsidTr="00084B66">
        <w:trPr>
          <w:trHeight w:hRule="exact" w:val="864"/>
          <w:jc w:val="center"/>
        </w:trPr>
        <w:tc>
          <w:tcPr>
            <w:tcW w:w="1525" w:type="dxa"/>
            <w:noWrap/>
            <w:vAlign w:val="center"/>
            <w:hideMark/>
          </w:tcPr>
          <w:p w14:paraId="14935D1A" w14:textId="77777777" w:rsidR="0009027D" w:rsidRPr="00F33DC3" w:rsidRDefault="0009027D" w:rsidP="00084B66">
            <w:pPr>
              <w:jc w:val="center"/>
            </w:pPr>
            <w:r w:rsidRPr="00F33DC3">
              <w:t>San Luis Obispo</w:t>
            </w:r>
          </w:p>
        </w:tc>
        <w:tc>
          <w:tcPr>
            <w:tcW w:w="1620" w:type="dxa"/>
            <w:noWrap/>
            <w:vAlign w:val="center"/>
            <w:hideMark/>
          </w:tcPr>
          <w:p w14:paraId="74676EBB" w14:textId="77777777" w:rsidR="0009027D" w:rsidRPr="00F33DC3" w:rsidRDefault="0009027D" w:rsidP="00084B66">
            <w:pPr>
              <w:jc w:val="center"/>
            </w:pPr>
            <w:r w:rsidRPr="00F33DC3">
              <w:t>Templeton</w:t>
            </w:r>
          </w:p>
        </w:tc>
        <w:tc>
          <w:tcPr>
            <w:tcW w:w="3060" w:type="dxa"/>
            <w:noWrap/>
            <w:vAlign w:val="center"/>
            <w:hideMark/>
          </w:tcPr>
          <w:p w14:paraId="3F0FF64B" w14:textId="1458ABA6" w:rsidR="0009027D" w:rsidRPr="00F33DC3" w:rsidRDefault="0009027D" w:rsidP="00084B66">
            <w:pPr>
              <w:jc w:val="center"/>
            </w:pPr>
            <w:r w:rsidRPr="00F33DC3">
              <w:t>Hewitt Hardware</w:t>
            </w:r>
          </w:p>
        </w:tc>
        <w:tc>
          <w:tcPr>
            <w:tcW w:w="3060" w:type="dxa"/>
            <w:noWrap/>
            <w:vAlign w:val="center"/>
            <w:hideMark/>
          </w:tcPr>
          <w:p w14:paraId="6268668C" w14:textId="77777777" w:rsidR="0009027D" w:rsidRPr="00F33DC3" w:rsidRDefault="0009027D" w:rsidP="00084B66">
            <w:pPr>
              <w:jc w:val="center"/>
            </w:pPr>
            <w:r w:rsidRPr="00F33DC3">
              <w:t>428 S Main St</w:t>
            </w:r>
          </w:p>
        </w:tc>
        <w:tc>
          <w:tcPr>
            <w:tcW w:w="1314" w:type="dxa"/>
            <w:noWrap/>
            <w:vAlign w:val="center"/>
            <w:hideMark/>
          </w:tcPr>
          <w:p w14:paraId="5A32F7C1" w14:textId="77777777" w:rsidR="0009027D" w:rsidRPr="00F33DC3" w:rsidRDefault="0009027D" w:rsidP="00084B66">
            <w:pPr>
              <w:jc w:val="center"/>
            </w:pPr>
            <w:r w:rsidRPr="00F33DC3">
              <w:t>Retail</w:t>
            </w:r>
          </w:p>
        </w:tc>
      </w:tr>
      <w:tr w:rsidR="0009027D" w:rsidRPr="00F33DC3" w14:paraId="5CC9B25A" w14:textId="77777777" w:rsidTr="00084B66">
        <w:trPr>
          <w:trHeight w:hRule="exact" w:val="864"/>
          <w:jc w:val="center"/>
        </w:trPr>
        <w:tc>
          <w:tcPr>
            <w:tcW w:w="1525" w:type="dxa"/>
            <w:noWrap/>
            <w:vAlign w:val="center"/>
            <w:hideMark/>
          </w:tcPr>
          <w:p w14:paraId="66FDEDB1" w14:textId="77777777" w:rsidR="0009027D" w:rsidRPr="00F33DC3" w:rsidRDefault="0009027D" w:rsidP="00084B66">
            <w:pPr>
              <w:jc w:val="center"/>
            </w:pPr>
            <w:r w:rsidRPr="00F33DC3">
              <w:t>San Mateo</w:t>
            </w:r>
          </w:p>
        </w:tc>
        <w:tc>
          <w:tcPr>
            <w:tcW w:w="1620" w:type="dxa"/>
            <w:noWrap/>
            <w:vAlign w:val="center"/>
            <w:hideMark/>
          </w:tcPr>
          <w:p w14:paraId="36948A13" w14:textId="77777777" w:rsidR="0009027D" w:rsidRPr="00F33DC3" w:rsidRDefault="0009027D" w:rsidP="00084B66">
            <w:pPr>
              <w:jc w:val="center"/>
            </w:pPr>
            <w:r w:rsidRPr="00F33DC3">
              <w:t>Belmont</w:t>
            </w:r>
          </w:p>
        </w:tc>
        <w:tc>
          <w:tcPr>
            <w:tcW w:w="3060" w:type="dxa"/>
            <w:noWrap/>
            <w:vAlign w:val="center"/>
            <w:hideMark/>
          </w:tcPr>
          <w:p w14:paraId="7B81CE85" w14:textId="77777777" w:rsidR="0009027D" w:rsidRPr="00F33DC3" w:rsidRDefault="0009027D" w:rsidP="00084B66">
            <w:pPr>
              <w:jc w:val="center"/>
            </w:pPr>
            <w:r w:rsidRPr="00F33DC3">
              <w:t>Grays Paint and Wallpaper</w:t>
            </w:r>
          </w:p>
        </w:tc>
        <w:tc>
          <w:tcPr>
            <w:tcW w:w="3060" w:type="dxa"/>
            <w:noWrap/>
            <w:vAlign w:val="center"/>
            <w:hideMark/>
          </w:tcPr>
          <w:p w14:paraId="3DDCB96E" w14:textId="77777777" w:rsidR="0009027D" w:rsidRPr="00F33DC3" w:rsidRDefault="0009027D" w:rsidP="00084B66">
            <w:pPr>
              <w:jc w:val="center"/>
            </w:pPr>
            <w:r w:rsidRPr="00F33DC3">
              <w:t>601 Ralston Ave</w:t>
            </w:r>
          </w:p>
        </w:tc>
        <w:tc>
          <w:tcPr>
            <w:tcW w:w="1314" w:type="dxa"/>
            <w:noWrap/>
            <w:vAlign w:val="center"/>
            <w:hideMark/>
          </w:tcPr>
          <w:p w14:paraId="57C28734" w14:textId="77777777" w:rsidR="0009027D" w:rsidRPr="00F33DC3" w:rsidRDefault="0009027D" w:rsidP="00084B66">
            <w:pPr>
              <w:jc w:val="center"/>
            </w:pPr>
            <w:r w:rsidRPr="00F33DC3">
              <w:t>Retail</w:t>
            </w:r>
          </w:p>
        </w:tc>
      </w:tr>
      <w:tr w:rsidR="0009027D" w:rsidRPr="00F33DC3" w14:paraId="2C90D0CE" w14:textId="77777777" w:rsidTr="00084B66">
        <w:trPr>
          <w:trHeight w:hRule="exact" w:val="864"/>
          <w:jc w:val="center"/>
        </w:trPr>
        <w:tc>
          <w:tcPr>
            <w:tcW w:w="1525" w:type="dxa"/>
            <w:noWrap/>
            <w:vAlign w:val="center"/>
            <w:hideMark/>
          </w:tcPr>
          <w:p w14:paraId="40CC0614" w14:textId="77777777" w:rsidR="0009027D" w:rsidRPr="00F33DC3" w:rsidRDefault="0009027D" w:rsidP="00084B66">
            <w:pPr>
              <w:jc w:val="center"/>
            </w:pPr>
            <w:r w:rsidRPr="00F33DC3">
              <w:t>San Mateo</w:t>
            </w:r>
          </w:p>
        </w:tc>
        <w:tc>
          <w:tcPr>
            <w:tcW w:w="1620" w:type="dxa"/>
            <w:noWrap/>
            <w:vAlign w:val="center"/>
            <w:hideMark/>
          </w:tcPr>
          <w:p w14:paraId="6E120FDE" w14:textId="77777777" w:rsidR="0009027D" w:rsidRPr="00F33DC3" w:rsidRDefault="0009027D" w:rsidP="00084B66">
            <w:pPr>
              <w:jc w:val="center"/>
            </w:pPr>
            <w:r w:rsidRPr="00F33DC3">
              <w:t>Burlingame</w:t>
            </w:r>
          </w:p>
        </w:tc>
        <w:tc>
          <w:tcPr>
            <w:tcW w:w="3060" w:type="dxa"/>
            <w:noWrap/>
            <w:vAlign w:val="center"/>
            <w:hideMark/>
          </w:tcPr>
          <w:p w14:paraId="45F7B959" w14:textId="77777777" w:rsidR="0009027D" w:rsidRPr="00F33DC3" w:rsidRDefault="0009027D" w:rsidP="00084B66">
            <w:pPr>
              <w:jc w:val="center"/>
            </w:pPr>
            <w:r w:rsidRPr="00F33DC3">
              <w:t>Grays Paint and Wallpaper</w:t>
            </w:r>
          </w:p>
        </w:tc>
        <w:tc>
          <w:tcPr>
            <w:tcW w:w="3060" w:type="dxa"/>
            <w:noWrap/>
            <w:vAlign w:val="center"/>
            <w:hideMark/>
          </w:tcPr>
          <w:p w14:paraId="4B8E755B" w14:textId="77777777" w:rsidR="0009027D" w:rsidRPr="00F33DC3" w:rsidRDefault="0009027D" w:rsidP="00084B66">
            <w:pPr>
              <w:jc w:val="center"/>
            </w:pPr>
            <w:r w:rsidRPr="00F33DC3">
              <w:t>783 California Dr</w:t>
            </w:r>
          </w:p>
        </w:tc>
        <w:tc>
          <w:tcPr>
            <w:tcW w:w="1314" w:type="dxa"/>
            <w:noWrap/>
            <w:vAlign w:val="center"/>
            <w:hideMark/>
          </w:tcPr>
          <w:p w14:paraId="3338FEB9" w14:textId="77777777" w:rsidR="0009027D" w:rsidRPr="00F33DC3" w:rsidRDefault="0009027D" w:rsidP="00084B66">
            <w:pPr>
              <w:jc w:val="center"/>
            </w:pPr>
            <w:r w:rsidRPr="00F33DC3">
              <w:t>Retail</w:t>
            </w:r>
          </w:p>
        </w:tc>
      </w:tr>
      <w:tr w:rsidR="0009027D" w:rsidRPr="00F33DC3" w14:paraId="26A3696E" w14:textId="77777777" w:rsidTr="00084B66">
        <w:trPr>
          <w:trHeight w:hRule="exact" w:val="864"/>
          <w:jc w:val="center"/>
        </w:trPr>
        <w:tc>
          <w:tcPr>
            <w:tcW w:w="1525" w:type="dxa"/>
            <w:noWrap/>
            <w:vAlign w:val="center"/>
            <w:hideMark/>
          </w:tcPr>
          <w:p w14:paraId="4AA74142" w14:textId="77777777" w:rsidR="0009027D" w:rsidRPr="00F33DC3" w:rsidRDefault="0009027D" w:rsidP="00084B66">
            <w:pPr>
              <w:jc w:val="center"/>
            </w:pPr>
            <w:r w:rsidRPr="00F33DC3">
              <w:t>San Mateo</w:t>
            </w:r>
          </w:p>
        </w:tc>
        <w:tc>
          <w:tcPr>
            <w:tcW w:w="1620" w:type="dxa"/>
            <w:noWrap/>
            <w:vAlign w:val="center"/>
            <w:hideMark/>
          </w:tcPr>
          <w:p w14:paraId="0D7F5353" w14:textId="77777777" w:rsidR="0009027D" w:rsidRPr="00F33DC3" w:rsidRDefault="0009027D" w:rsidP="00084B66">
            <w:pPr>
              <w:jc w:val="center"/>
            </w:pPr>
            <w:r w:rsidRPr="00F33DC3">
              <w:t>Burlingame</w:t>
            </w:r>
          </w:p>
        </w:tc>
        <w:tc>
          <w:tcPr>
            <w:tcW w:w="3060" w:type="dxa"/>
            <w:noWrap/>
            <w:vAlign w:val="center"/>
            <w:hideMark/>
          </w:tcPr>
          <w:p w14:paraId="68AC6287" w14:textId="77777777" w:rsidR="0009027D" w:rsidRPr="00F33DC3" w:rsidRDefault="0009027D" w:rsidP="00084B66">
            <w:pPr>
              <w:jc w:val="center"/>
            </w:pPr>
            <w:r w:rsidRPr="00F33DC3">
              <w:t>Sherwin-Williams</w:t>
            </w:r>
          </w:p>
        </w:tc>
        <w:tc>
          <w:tcPr>
            <w:tcW w:w="3060" w:type="dxa"/>
            <w:noWrap/>
            <w:vAlign w:val="center"/>
            <w:hideMark/>
          </w:tcPr>
          <w:p w14:paraId="384CCAE8" w14:textId="77777777" w:rsidR="0009027D" w:rsidRPr="00F33DC3" w:rsidRDefault="0009027D" w:rsidP="00084B66">
            <w:pPr>
              <w:jc w:val="center"/>
            </w:pPr>
            <w:r w:rsidRPr="00F33DC3">
              <w:t>1525 Rollins Rd</w:t>
            </w:r>
          </w:p>
        </w:tc>
        <w:tc>
          <w:tcPr>
            <w:tcW w:w="1314" w:type="dxa"/>
            <w:noWrap/>
            <w:vAlign w:val="center"/>
            <w:hideMark/>
          </w:tcPr>
          <w:p w14:paraId="7510F567" w14:textId="77777777" w:rsidR="0009027D" w:rsidRPr="00F33DC3" w:rsidRDefault="0009027D" w:rsidP="00084B66">
            <w:pPr>
              <w:jc w:val="center"/>
            </w:pPr>
            <w:r w:rsidRPr="00F33DC3">
              <w:t>Retail</w:t>
            </w:r>
          </w:p>
        </w:tc>
      </w:tr>
      <w:tr w:rsidR="0009027D" w:rsidRPr="00F33DC3" w14:paraId="14836BDB" w14:textId="77777777" w:rsidTr="00084B66">
        <w:trPr>
          <w:trHeight w:hRule="exact" w:val="864"/>
          <w:jc w:val="center"/>
        </w:trPr>
        <w:tc>
          <w:tcPr>
            <w:tcW w:w="1525" w:type="dxa"/>
            <w:noWrap/>
            <w:vAlign w:val="center"/>
            <w:hideMark/>
          </w:tcPr>
          <w:p w14:paraId="661061EC" w14:textId="77777777" w:rsidR="0009027D" w:rsidRPr="00F33DC3" w:rsidRDefault="0009027D" w:rsidP="00084B66">
            <w:pPr>
              <w:jc w:val="center"/>
            </w:pPr>
            <w:r w:rsidRPr="00F33DC3">
              <w:t>San Mateo</w:t>
            </w:r>
          </w:p>
        </w:tc>
        <w:tc>
          <w:tcPr>
            <w:tcW w:w="1620" w:type="dxa"/>
            <w:noWrap/>
            <w:vAlign w:val="center"/>
            <w:hideMark/>
          </w:tcPr>
          <w:p w14:paraId="1D898715" w14:textId="77777777" w:rsidR="0009027D" w:rsidRPr="00F33DC3" w:rsidRDefault="0009027D" w:rsidP="00084B66">
            <w:pPr>
              <w:jc w:val="center"/>
            </w:pPr>
            <w:r w:rsidRPr="00F33DC3">
              <w:t>Daly City</w:t>
            </w:r>
          </w:p>
        </w:tc>
        <w:tc>
          <w:tcPr>
            <w:tcW w:w="3060" w:type="dxa"/>
            <w:noWrap/>
            <w:vAlign w:val="center"/>
            <w:hideMark/>
          </w:tcPr>
          <w:p w14:paraId="400FFD22" w14:textId="77777777" w:rsidR="0009027D" w:rsidRPr="00F33DC3" w:rsidRDefault="0009027D" w:rsidP="00084B66">
            <w:pPr>
              <w:jc w:val="center"/>
            </w:pPr>
            <w:r w:rsidRPr="00F33DC3">
              <w:t>Dunn-Edwards</w:t>
            </w:r>
          </w:p>
        </w:tc>
        <w:tc>
          <w:tcPr>
            <w:tcW w:w="3060" w:type="dxa"/>
            <w:noWrap/>
            <w:vAlign w:val="center"/>
            <w:hideMark/>
          </w:tcPr>
          <w:p w14:paraId="406EC649" w14:textId="77777777" w:rsidR="0009027D" w:rsidRPr="00F33DC3" w:rsidRDefault="0009027D" w:rsidP="00084B66">
            <w:pPr>
              <w:jc w:val="center"/>
            </w:pPr>
            <w:r w:rsidRPr="00F33DC3">
              <w:t>2201 Junipero Serra Blvd</w:t>
            </w:r>
          </w:p>
        </w:tc>
        <w:tc>
          <w:tcPr>
            <w:tcW w:w="1314" w:type="dxa"/>
            <w:noWrap/>
            <w:vAlign w:val="center"/>
            <w:hideMark/>
          </w:tcPr>
          <w:p w14:paraId="74B9BC8D" w14:textId="77777777" w:rsidR="0009027D" w:rsidRPr="00F33DC3" w:rsidRDefault="0009027D" w:rsidP="00084B66">
            <w:pPr>
              <w:jc w:val="center"/>
            </w:pPr>
            <w:r w:rsidRPr="00F33DC3">
              <w:t>Retail</w:t>
            </w:r>
          </w:p>
        </w:tc>
      </w:tr>
      <w:tr w:rsidR="0009027D" w:rsidRPr="00F33DC3" w14:paraId="127E84A6" w14:textId="77777777" w:rsidTr="00084B66">
        <w:trPr>
          <w:trHeight w:hRule="exact" w:val="864"/>
          <w:jc w:val="center"/>
        </w:trPr>
        <w:tc>
          <w:tcPr>
            <w:tcW w:w="1525" w:type="dxa"/>
            <w:noWrap/>
            <w:vAlign w:val="center"/>
            <w:hideMark/>
          </w:tcPr>
          <w:p w14:paraId="10CD62FD" w14:textId="77777777" w:rsidR="0009027D" w:rsidRPr="00F33DC3" w:rsidRDefault="0009027D" w:rsidP="00084B66">
            <w:pPr>
              <w:jc w:val="center"/>
            </w:pPr>
            <w:r w:rsidRPr="00F33DC3">
              <w:t>San Mateo</w:t>
            </w:r>
          </w:p>
        </w:tc>
        <w:tc>
          <w:tcPr>
            <w:tcW w:w="1620" w:type="dxa"/>
            <w:noWrap/>
            <w:vAlign w:val="center"/>
            <w:hideMark/>
          </w:tcPr>
          <w:p w14:paraId="325B40C1" w14:textId="77777777" w:rsidR="0009027D" w:rsidRPr="00F33DC3" w:rsidRDefault="0009027D" w:rsidP="00084B66">
            <w:pPr>
              <w:jc w:val="center"/>
            </w:pPr>
            <w:r w:rsidRPr="00F33DC3">
              <w:t>Daly City</w:t>
            </w:r>
          </w:p>
        </w:tc>
        <w:tc>
          <w:tcPr>
            <w:tcW w:w="3060" w:type="dxa"/>
            <w:noWrap/>
            <w:vAlign w:val="center"/>
            <w:hideMark/>
          </w:tcPr>
          <w:p w14:paraId="71CFF278" w14:textId="77777777" w:rsidR="0009027D" w:rsidRPr="00F33DC3" w:rsidRDefault="0009027D" w:rsidP="00084B66">
            <w:pPr>
              <w:jc w:val="center"/>
            </w:pPr>
            <w:r w:rsidRPr="00F33DC3">
              <w:t>Sherwin-Williams</w:t>
            </w:r>
          </w:p>
        </w:tc>
        <w:tc>
          <w:tcPr>
            <w:tcW w:w="3060" w:type="dxa"/>
            <w:noWrap/>
            <w:vAlign w:val="center"/>
            <w:hideMark/>
          </w:tcPr>
          <w:p w14:paraId="5195D4F0" w14:textId="77777777" w:rsidR="0009027D" w:rsidRPr="00F33DC3" w:rsidRDefault="0009027D" w:rsidP="00084B66">
            <w:pPr>
              <w:jc w:val="center"/>
            </w:pPr>
            <w:r w:rsidRPr="00F33DC3">
              <w:t>7298 Mission St</w:t>
            </w:r>
          </w:p>
        </w:tc>
        <w:tc>
          <w:tcPr>
            <w:tcW w:w="1314" w:type="dxa"/>
            <w:noWrap/>
            <w:vAlign w:val="center"/>
            <w:hideMark/>
          </w:tcPr>
          <w:p w14:paraId="7C16D1E0" w14:textId="77777777" w:rsidR="0009027D" w:rsidRPr="00F33DC3" w:rsidRDefault="0009027D" w:rsidP="00084B66">
            <w:pPr>
              <w:jc w:val="center"/>
            </w:pPr>
            <w:r w:rsidRPr="00F33DC3">
              <w:t>Retail</w:t>
            </w:r>
          </w:p>
        </w:tc>
      </w:tr>
      <w:tr w:rsidR="0009027D" w:rsidRPr="00F33DC3" w14:paraId="53C0DB19" w14:textId="77777777" w:rsidTr="00084B66">
        <w:trPr>
          <w:trHeight w:hRule="exact" w:val="864"/>
          <w:jc w:val="center"/>
        </w:trPr>
        <w:tc>
          <w:tcPr>
            <w:tcW w:w="1525" w:type="dxa"/>
            <w:noWrap/>
            <w:vAlign w:val="center"/>
            <w:hideMark/>
          </w:tcPr>
          <w:p w14:paraId="1AB39AF7" w14:textId="77777777" w:rsidR="0009027D" w:rsidRPr="00F33DC3" w:rsidRDefault="0009027D" w:rsidP="00084B66">
            <w:pPr>
              <w:jc w:val="center"/>
            </w:pPr>
            <w:r w:rsidRPr="00F33DC3">
              <w:t>San Mateo</w:t>
            </w:r>
          </w:p>
        </w:tc>
        <w:tc>
          <w:tcPr>
            <w:tcW w:w="1620" w:type="dxa"/>
            <w:noWrap/>
            <w:vAlign w:val="center"/>
            <w:hideMark/>
          </w:tcPr>
          <w:p w14:paraId="774CB438" w14:textId="77777777" w:rsidR="0009027D" w:rsidRPr="00F33DC3" w:rsidRDefault="0009027D" w:rsidP="00084B66">
            <w:pPr>
              <w:jc w:val="center"/>
            </w:pPr>
            <w:r w:rsidRPr="00F33DC3">
              <w:t>Half Moon Bay</w:t>
            </w:r>
          </w:p>
        </w:tc>
        <w:tc>
          <w:tcPr>
            <w:tcW w:w="3060" w:type="dxa"/>
            <w:noWrap/>
            <w:vAlign w:val="center"/>
            <w:hideMark/>
          </w:tcPr>
          <w:p w14:paraId="54AAB4EA" w14:textId="77777777" w:rsidR="0009027D" w:rsidRPr="00F33DC3" w:rsidRDefault="0009027D" w:rsidP="00084B66">
            <w:pPr>
              <w:jc w:val="center"/>
            </w:pPr>
            <w:r w:rsidRPr="00F33DC3">
              <w:t>Hassett Ace Ocean Shore Hardware</w:t>
            </w:r>
          </w:p>
        </w:tc>
        <w:tc>
          <w:tcPr>
            <w:tcW w:w="3060" w:type="dxa"/>
            <w:noWrap/>
            <w:vAlign w:val="center"/>
            <w:hideMark/>
          </w:tcPr>
          <w:p w14:paraId="33EB567E" w14:textId="77777777" w:rsidR="0009027D" w:rsidRPr="00F33DC3" w:rsidRDefault="0009027D" w:rsidP="00084B66">
            <w:pPr>
              <w:jc w:val="center"/>
            </w:pPr>
            <w:r w:rsidRPr="00F33DC3">
              <w:t>111 Main St</w:t>
            </w:r>
          </w:p>
        </w:tc>
        <w:tc>
          <w:tcPr>
            <w:tcW w:w="1314" w:type="dxa"/>
            <w:noWrap/>
            <w:vAlign w:val="center"/>
            <w:hideMark/>
          </w:tcPr>
          <w:p w14:paraId="6661DF50" w14:textId="77777777" w:rsidR="0009027D" w:rsidRPr="00F33DC3" w:rsidRDefault="0009027D" w:rsidP="00084B66">
            <w:pPr>
              <w:jc w:val="center"/>
            </w:pPr>
            <w:r w:rsidRPr="00F33DC3">
              <w:t>Retail</w:t>
            </w:r>
          </w:p>
        </w:tc>
      </w:tr>
      <w:tr w:rsidR="0009027D" w:rsidRPr="00F33DC3" w14:paraId="05030248" w14:textId="77777777" w:rsidTr="00084B66">
        <w:trPr>
          <w:trHeight w:hRule="exact" w:val="864"/>
          <w:jc w:val="center"/>
        </w:trPr>
        <w:tc>
          <w:tcPr>
            <w:tcW w:w="1525" w:type="dxa"/>
            <w:noWrap/>
            <w:vAlign w:val="center"/>
            <w:hideMark/>
          </w:tcPr>
          <w:p w14:paraId="28A24286" w14:textId="77777777" w:rsidR="0009027D" w:rsidRPr="00F33DC3" w:rsidRDefault="0009027D" w:rsidP="00084B66">
            <w:pPr>
              <w:jc w:val="center"/>
            </w:pPr>
            <w:r w:rsidRPr="00F33DC3">
              <w:lastRenderedPageBreak/>
              <w:t>San Mateo</w:t>
            </w:r>
          </w:p>
        </w:tc>
        <w:tc>
          <w:tcPr>
            <w:tcW w:w="1620" w:type="dxa"/>
            <w:noWrap/>
            <w:vAlign w:val="center"/>
            <w:hideMark/>
          </w:tcPr>
          <w:p w14:paraId="73DECC7E" w14:textId="77777777" w:rsidR="0009027D" w:rsidRPr="00F33DC3" w:rsidRDefault="0009027D" w:rsidP="00084B66">
            <w:pPr>
              <w:jc w:val="center"/>
            </w:pPr>
            <w:r w:rsidRPr="00F33DC3">
              <w:t>Millbrae</w:t>
            </w:r>
          </w:p>
        </w:tc>
        <w:tc>
          <w:tcPr>
            <w:tcW w:w="3060" w:type="dxa"/>
            <w:noWrap/>
            <w:vAlign w:val="center"/>
            <w:hideMark/>
          </w:tcPr>
          <w:p w14:paraId="4557F85B" w14:textId="77777777" w:rsidR="0009027D" w:rsidRPr="00F33DC3" w:rsidRDefault="0009027D" w:rsidP="00084B66">
            <w:pPr>
              <w:jc w:val="center"/>
            </w:pPr>
            <w:r w:rsidRPr="00F33DC3">
              <w:t>Dunn-Edwards</w:t>
            </w:r>
          </w:p>
        </w:tc>
        <w:tc>
          <w:tcPr>
            <w:tcW w:w="3060" w:type="dxa"/>
            <w:noWrap/>
            <w:vAlign w:val="center"/>
            <w:hideMark/>
          </w:tcPr>
          <w:p w14:paraId="5ADF9B31" w14:textId="77777777" w:rsidR="0009027D" w:rsidRPr="00F33DC3" w:rsidRDefault="0009027D" w:rsidP="00084B66">
            <w:pPr>
              <w:jc w:val="center"/>
            </w:pPr>
            <w:r w:rsidRPr="00F33DC3">
              <w:t>1497 El Camino Real</w:t>
            </w:r>
          </w:p>
        </w:tc>
        <w:tc>
          <w:tcPr>
            <w:tcW w:w="1314" w:type="dxa"/>
            <w:noWrap/>
            <w:vAlign w:val="center"/>
            <w:hideMark/>
          </w:tcPr>
          <w:p w14:paraId="4F51825D" w14:textId="77777777" w:rsidR="0009027D" w:rsidRPr="00F33DC3" w:rsidRDefault="0009027D" w:rsidP="00084B66">
            <w:pPr>
              <w:jc w:val="center"/>
            </w:pPr>
            <w:r w:rsidRPr="00F33DC3">
              <w:t>Retail</w:t>
            </w:r>
          </w:p>
        </w:tc>
      </w:tr>
      <w:tr w:rsidR="0009027D" w:rsidRPr="00F33DC3" w14:paraId="56BAE017" w14:textId="77777777" w:rsidTr="00084B66">
        <w:trPr>
          <w:trHeight w:hRule="exact" w:val="864"/>
          <w:jc w:val="center"/>
        </w:trPr>
        <w:tc>
          <w:tcPr>
            <w:tcW w:w="1525" w:type="dxa"/>
            <w:noWrap/>
            <w:vAlign w:val="center"/>
            <w:hideMark/>
          </w:tcPr>
          <w:p w14:paraId="5F7B2520" w14:textId="77777777" w:rsidR="0009027D" w:rsidRPr="00F33DC3" w:rsidRDefault="0009027D" w:rsidP="00084B66">
            <w:pPr>
              <w:jc w:val="center"/>
            </w:pPr>
            <w:r w:rsidRPr="00F33DC3">
              <w:t>San Mateo</w:t>
            </w:r>
          </w:p>
        </w:tc>
        <w:tc>
          <w:tcPr>
            <w:tcW w:w="1620" w:type="dxa"/>
            <w:noWrap/>
            <w:vAlign w:val="center"/>
            <w:hideMark/>
          </w:tcPr>
          <w:p w14:paraId="124C1378" w14:textId="77777777" w:rsidR="0009027D" w:rsidRPr="00F33DC3" w:rsidRDefault="0009027D" w:rsidP="00084B66">
            <w:pPr>
              <w:jc w:val="center"/>
            </w:pPr>
            <w:r w:rsidRPr="00F33DC3">
              <w:t>Millbrae</w:t>
            </w:r>
          </w:p>
        </w:tc>
        <w:tc>
          <w:tcPr>
            <w:tcW w:w="3060" w:type="dxa"/>
            <w:noWrap/>
            <w:vAlign w:val="center"/>
            <w:hideMark/>
          </w:tcPr>
          <w:p w14:paraId="0B93AA14" w14:textId="77777777" w:rsidR="0009027D" w:rsidRPr="00F33DC3" w:rsidRDefault="0009027D" w:rsidP="00084B66">
            <w:pPr>
              <w:jc w:val="center"/>
            </w:pPr>
            <w:r w:rsidRPr="00F33DC3">
              <w:t>Outdoor Supply Hardware</w:t>
            </w:r>
          </w:p>
        </w:tc>
        <w:tc>
          <w:tcPr>
            <w:tcW w:w="3060" w:type="dxa"/>
            <w:noWrap/>
            <w:vAlign w:val="center"/>
            <w:hideMark/>
          </w:tcPr>
          <w:p w14:paraId="3AF07FAE" w14:textId="77777777" w:rsidR="0009027D" w:rsidRPr="00F33DC3" w:rsidRDefault="0009027D" w:rsidP="00084B66">
            <w:pPr>
              <w:jc w:val="center"/>
            </w:pPr>
            <w:r w:rsidRPr="00F33DC3">
              <w:t>900 El Camino Real</w:t>
            </w:r>
          </w:p>
        </w:tc>
        <w:tc>
          <w:tcPr>
            <w:tcW w:w="1314" w:type="dxa"/>
            <w:noWrap/>
            <w:vAlign w:val="center"/>
            <w:hideMark/>
          </w:tcPr>
          <w:p w14:paraId="375F1BD1" w14:textId="77777777" w:rsidR="0009027D" w:rsidRPr="00F33DC3" w:rsidRDefault="0009027D" w:rsidP="00084B66">
            <w:pPr>
              <w:jc w:val="center"/>
            </w:pPr>
            <w:r w:rsidRPr="00F33DC3">
              <w:t>Retail</w:t>
            </w:r>
          </w:p>
        </w:tc>
      </w:tr>
      <w:tr w:rsidR="0009027D" w:rsidRPr="00F33DC3" w14:paraId="5ECD8E66" w14:textId="77777777" w:rsidTr="00084B66">
        <w:trPr>
          <w:trHeight w:hRule="exact" w:val="864"/>
          <w:jc w:val="center"/>
        </w:trPr>
        <w:tc>
          <w:tcPr>
            <w:tcW w:w="1525" w:type="dxa"/>
            <w:noWrap/>
            <w:vAlign w:val="center"/>
            <w:hideMark/>
          </w:tcPr>
          <w:p w14:paraId="5A33B0EA" w14:textId="77777777" w:rsidR="0009027D" w:rsidRPr="00F33DC3" w:rsidRDefault="0009027D" w:rsidP="00084B66">
            <w:pPr>
              <w:jc w:val="center"/>
            </w:pPr>
            <w:r w:rsidRPr="00F33DC3">
              <w:t>San Mateo</w:t>
            </w:r>
          </w:p>
        </w:tc>
        <w:tc>
          <w:tcPr>
            <w:tcW w:w="1620" w:type="dxa"/>
            <w:noWrap/>
            <w:vAlign w:val="center"/>
            <w:hideMark/>
          </w:tcPr>
          <w:p w14:paraId="0C16E3B1" w14:textId="77777777" w:rsidR="0009027D" w:rsidRPr="00F33DC3" w:rsidRDefault="0009027D" w:rsidP="00084B66">
            <w:pPr>
              <w:jc w:val="center"/>
            </w:pPr>
            <w:r w:rsidRPr="00F33DC3">
              <w:t>Pacifica</w:t>
            </w:r>
          </w:p>
        </w:tc>
        <w:tc>
          <w:tcPr>
            <w:tcW w:w="3060" w:type="dxa"/>
            <w:noWrap/>
            <w:vAlign w:val="center"/>
            <w:hideMark/>
          </w:tcPr>
          <w:p w14:paraId="6529B93E" w14:textId="77777777" w:rsidR="0009027D" w:rsidRPr="00F33DC3" w:rsidRDefault="0009027D" w:rsidP="00084B66">
            <w:pPr>
              <w:jc w:val="center"/>
            </w:pPr>
            <w:r w:rsidRPr="00F33DC3">
              <w:t>Hassett Ace Hardware</w:t>
            </w:r>
          </w:p>
        </w:tc>
        <w:tc>
          <w:tcPr>
            <w:tcW w:w="3060" w:type="dxa"/>
            <w:noWrap/>
            <w:vAlign w:val="center"/>
            <w:hideMark/>
          </w:tcPr>
          <w:p w14:paraId="0CB4655B" w14:textId="77777777" w:rsidR="0009027D" w:rsidRPr="00F33DC3" w:rsidRDefault="0009027D" w:rsidP="00084B66">
            <w:pPr>
              <w:jc w:val="center"/>
            </w:pPr>
            <w:r w:rsidRPr="00F33DC3">
              <w:t>560 San Pedro Ave</w:t>
            </w:r>
          </w:p>
        </w:tc>
        <w:tc>
          <w:tcPr>
            <w:tcW w:w="1314" w:type="dxa"/>
            <w:noWrap/>
            <w:vAlign w:val="center"/>
            <w:hideMark/>
          </w:tcPr>
          <w:p w14:paraId="7FA101C3" w14:textId="77777777" w:rsidR="0009027D" w:rsidRPr="00F33DC3" w:rsidRDefault="0009027D" w:rsidP="00084B66">
            <w:pPr>
              <w:jc w:val="center"/>
            </w:pPr>
            <w:r w:rsidRPr="00F33DC3">
              <w:t>Retail</w:t>
            </w:r>
          </w:p>
        </w:tc>
      </w:tr>
      <w:tr w:rsidR="0009027D" w:rsidRPr="00F33DC3" w14:paraId="6DA8528B" w14:textId="77777777" w:rsidTr="00084B66">
        <w:trPr>
          <w:trHeight w:hRule="exact" w:val="864"/>
          <w:jc w:val="center"/>
        </w:trPr>
        <w:tc>
          <w:tcPr>
            <w:tcW w:w="1525" w:type="dxa"/>
            <w:noWrap/>
            <w:vAlign w:val="center"/>
            <w:hideMark/>
          </w:tcPr>
          <w:p w14:paraId="0EDCC2F0" w14:textId="77777777" w:rsidR="0009027D" w:rsidRPr="00F33DC3" w:rsidRDefault="0009027D" w:rsidP="00084B66">
            <w:pPr>
              <w:jc w:val="center"/>
            </w:pPr>
            <w:r w:rsidRPr="00F33DC3">
              <w:t>San Mateo</w:t>
            </w:r>
          </w:p>
        </w:tc>
        <w:tc>
          <w:tcPr>
            <w:tcW w:w="1620" w:type="dxa"/>
            <w:noWrap/>
            <w:vAlign w:val="center"/>
            <w:hideMark/>
          </w:tcPr>
          <w:p w14:paraId="462F2989" w14:textId="77777777" w:rsidR="0009027D" w:rsidRPr="00F33DC3" w:rsidRDefault="0009027D" w:rsidP="00084B66">
            <w:pPr>
              <w:jc w:val="center"/>
            </w:pPr>
            <w:r w:rsidRPr="00F33DC3">
              <w:t>Pacifica</w:t>
            </w:r>
          </w:p>
        </w:tc>
        <w:tc>
          <w:tcPr>
            <w:tcW w:w="3060" w:type="dxa"/>
            <w:noWrap/>
            <w:vAlign w:val="center"/>
            <w:hideMark/>
          </w:tcPr>
          <w:p w14:paraId="1A593707" w14:textId="77777777" w:rsidR="0009027D" w:rsidRPr="00F33DC3" w:rsidRDefault="0009027D" w:rsidP="00084B66">
            <w:pPr>
              <w:jc w:val="center"/>
            </w:pPr>
            <w:r w:rsidRPr="00F33DC3">
              <w:t>Recology of the Coast ABOP</w:t>
            </w:r>
          </w:p>
        </w:tc>
        <w:tc>
          <w:tcPr>
            <w:tcW w:w="3060" w:type="dxa"/>
            <w:noWrap/>
            <w:vAlign w:val="center"/>
            <w:hideMark/>
          </w:tcPr>
          <w:p w14:paraId="6BA0BB3E" w14:textId="77777777" w:rsidR="0009027D" w:rsidRPr="00F33DC3" w:rsidRDefault="0009027D" w:rsidP="00084B66">
            <w:pPr>
              <w:jc w:val="center"/>
            </w:pPr>
            <w:r w:rsidRPr="00F33DC3">
              <w:t>1046 Palmetto Ave</w:t>
            </w:r>
          </w:p>
        </w:tc>
        <w:tc>
          <w:tcPr>
            <w:tcW w:w="1314" w:type="dxa"/>
            <w:noWrap/>
            <w:vAlign w:val="center"/>
            <w:hideMark/>
          </w:tcPr>
          <w:p w14:paraId="103C201B" w14:textId="77777777" w:rsidR="0009027D" w:rsidRPr="00F33DC3" w:rsidRDefault="0009027D" w:rsidP="00084B66">
            <w:pPr>
              <w:jc w:val="center"/>
            </w:pPr>
            <w:r w:rsidRPr="00F33DC3">
              <w:t>Transfer Station</w:t>
            </w:r>
          </w:p>
        </w:tc>
      </w:tr>
      <w:tr w:rsidR="0009027D" w:rsidRPr="00F33DC3" w14:paraId="23215C52" w14:textId="77777777" w:rsidTr="00084B66">
        <w:trPr>
          <w:trHeight w:hRule="exact" w:val="864"/>
          <w:jc w:val="center"/>
        </w:trPr>
        <w:tc>
          <w:tcPr>
            <w:tcW w:w="1525" w:type="dxa"/>
            <w:noWrap/>
            <w:vAlign w:val="center"/>
            <w:hideMark/>
          </w:tcPr>
          <w:p w14:paraId="6D739B2D" w14:textId="77777777" w:rsidR="0009027D" w:rsidRPr="00F33DC3" w:rsidRDefault="0009027D" w:rsidP="00084B66">
            <w:pPr>
              <w:jc w:val="center"/>
            </w:pPr>
            <w:r w:rsidRPr="00F33DC3">
              <w:t>San Mateo</w:t>
            </w:r>
          </w:p>
        </w:tc>
        <w:tc>
          <w:tcPr>
            <w:tcW w:w="1620" w:type="dxa"/>
            <w:noWrap/>
            <w:vAlign w:val="center"/>
            <w:hideMark/>
          </w:tcPr>
          <w:p w14:paraId="0714F0C8" w14:textId="77777777" w:rsidR="0009027D" w:rsidRPr="00F33DC3" w:rsidRDefault="0009027D" w:rsidP="00084B66">
            <w:pPr>
              <w:jc w:val="center"/>
            </w:pPr>
            <w:r w:rsidRPr="00F33DC3">
              <w:t>Redwood City</w:t>
            </w:r>
          </w:p>
        </w:tc>
        <w:tc>
          <w:tcPr>
            <w:tcW w:w="3060" w:type="dxa"/>
            <w:noWrap/>
            <w:vAlign w:val="center"/>
            <w:hideMark/>
          </w:tcPr>
          <w:p w14:paraId="4965DDA1" w14:textId="77777777" w:rsidR="0009027D" w:rsidRPr="00F33DC3" w:rsidRDefault="0009027D" w:rsidP="00084B66">
            <w:pPr>
              <w:jc w:val="center"/>
            </w:pPr>
            <w:r w:rsidRPr="00F33DC3">
              <w:t>Dunn-Edwards</w:t>
            </w:r>
          </w:p>
        </w:tc>
        <w:tc>
          <w:tcPr>
            <w:tcW w:w="3060" w:type="dxa"/>
            <w:noWrap/>
            <w:vAlign w:val="center"/>
            <w:hideMark/>
          </w:tcPr>
          <w:p w14:paraId="63F4536F" w14:textId="77777777" w:rsidR="0009027D" w:rsidRPr="00F33DC3" w:rsidRDefault="0009027D" w:rsidP="00084B66">
            <w:pPr>
              <w:jc w:val="center"/>
            </w:pPr>
            <w:r w:rsidRPr="00F33DC3">
              <w:t>1391 Woodside Rd</w:t>
            </w:r>
          </w:p>
        </w:tc>
        <w:tc>
          <w:tcPr>
            <w:tcW w:w="1314" w:type="dxa"/>
            <w:noWrap/>
            <w:vAlign w:val="center"/>
            <w:hideMark/>
          </w:tcPr>
          <w:p w14:paraId="2F31C362" w14:textId="77777777" w:rsidR="0009027D" w:rsidRPr="00F33DC3" w:rsidRDefault="0009027D" w:rsidP="00084B66">
            <w:pPr>
              <w:jc w:val="center"/>
            </w:pPr>
            <w:r w:rsidRPr="00F33DC3">
              <w:t>Retail</w:t>
            </w:r>
          </w:p>
        </w:tc>
      </w:tr>
      <w:tr w:rsidR="0009027D" w:rsidRPr="00F33DC3" w14:paraId="6DB0FAC8" w14:textId="77777777" w:rsidTr="00084B66">
        <w:trPr>
          <w:trHeight w:hRule="exact" w:val="864"/>
          <w:jc w:val="center"/>
        </w:trPr>
        <w:tc>
          <w:tcPr>
            <w:tcW w:w="1525" w:type="dxa"/>
            <w:noWrap/>
            <w:vAlign w:val="center"/>
            <w:hideMark/>
          </w:tcPr>
          <w:p w14:paraId="51DF87D6" w14:textId="77777777" w:rsidR="0009027D" w:rsidRPr="00F33DC3" w:rsidRDefault="0009027D" w:rsidP="00084B66">
            <w:pPr>
              <w:jc w:val="center"/>
            </w:pPr>
            <w:r w:rsidRPr="00F33DC3">
              <w:t>San Mateo</w:t>
            </w:r>
          </w:p>
        </w:tc>
        <w:tc>
          <w:tcPr>
            <w:tcW w:w="1620" w:type="dxa"/>
            <w:noWrap/>
            <w:vAlign w:val="center"/>
            <w:hideMark/>
          </w:tcPr>
          <w:p w14:paraId="076AF29D" w14:textId="77777777" w:rsidR="0009027D" w:rsidRPr="00F33DC3" w:rsidRDefault="0009027D" w:rsidP="00084B66">
            <w:pPr>
              <w:jc w:val="center"/>
            </w:pPr>
            <w:r w:rsidRPr="00F33DC3">
              <w:t>Redwood City</w:t>
            </w:r>
          </w:p>
        </w:tc>
        <w:tc>
          <w:tcPr>
            <w:tcW w:w="3060" w:type="dxa"/>
            <w:noWrap/>
            <w:vAlign w:val="center"/>
            <w:hideMark/>
          </w:tcPr>
          <w:p w14:paraId="2CEA2AA8" w14:textId="77777777" w:rsidR="0009027D" w:rsidRPr="00F33DC3" w:rsidRDefault="0009027D" w:rsidP="00084B66">
            <w:pPr>
              <w:jc w:val="center"/>
            </w:pPr>
            <w:r w:rsidRPr="00F33DC3">
              <w:t>Grays Paint and Wallpaper</w:t>
            </w:r>
          </w:p>
        </w:tc>
        <w:tc>
          <w:tcPr>
            <w:tcW w:w="3060" w:type="dxa"/>
            <w:noWrap/>
            <w:vAlign w:val="center"/>
            <w:hideMark/>
          </w:tcPr>
          <w:p w14:paraId="2E733CA9" w14:textId="77777777" w:rsidR="0009027D" w:rsidRPr="00F33DC3" w:rsidRDefault="0009027D" w:rsidP="00084B66">
            <w:pPr>
              <w:jc w:val="center"/>
            </w:pPr>
            <w:r w:rsidRPr="00F33DC3">
              <w:t>1411 Woodside Rd</w:t>
            </w:r>
          </w:p>
        </w:tc>
        <w:tc>
          <w:tcPr>
            <w:tcW w:w="1314" w:type="dxa"/>
            <w:noWrap/>
            <w:vAlign w:val="center"/>
            <w:hideMark/>
          </w:tcPr>
          <w:p w14:paraId="15EAD9C4" w14:textId="77777777" w:rsidR="0009027D" w:rsidRPr="00F33DC3" w:rsidRDefault="0009027D" w:rsidP="00084B66">
            <w:pPr>
              <w:jc w:val="center"/>
            </w:pPr>
            <w:r w:rsidRPr="00F33DC3">
              <w:t>Retail</w:t>
            </w:r>
          </w:p>
        </w:tc>
      </w:tr>
      <w:tr w:rsidR="0009027D" w:rsidRPr="00F33DC3" w14:paraId="440946FF" w14:textId="77777777" w:rsidTr="00084B66">
        <w:trPr>
          <w:trHeight w:hRule="exact" w:val="864"/>
          <w:jc w:val="center"/>
        </w:trPr>
        <w:tc>
          <w:tcPr>
            <w:tcW w:w="1525" w:type="dxa"/>
            <w:noWrap/>
            <w:vAlign w:val="center"/>
            <w:hideMark/>
          </w:tcPr>
          <w:p w14:paraId="3991CEE8" w14:textId="77777777" w:rsidR="0009027D" w:rsidRPr="00F33DC3" w:rsidRDefault="0009027D" w:rsidP="00084B66">
            <w:pPr>
              <w:jc w:val="center"/>
            </w:pPr>
            <w:r w:rsidRPr="00F33DC3">
              <w:t>San Mateo</w:t>
            </w:r>
          </w:p>
        </w:tc>
        <w:tc>
          <w:tcPr>
            <w:tcW w:w="1620" w:type="dxa"/>
            <w:noWrap/>
            <w:vAlign w:val="center"/>
            <w:hideMark/>
          </w:tcPr>
          <w:p w14:paraId="29BB64B0" w14:textId="77777777" w:rsidR="0009027D" w:rsidRPr="00F33DC3" w:rsidRDefault="0009027D" w:rsidP="00084B66">
            <w:pPr>
              <w:jc w:val="center"/>
            </w:pPr>
            <w:r w:rsidRPr="00F33DC3">
              <w:t>Redwood City</w:t>
            </w:r>
          </w:p>
        </w:tc>
        <w:tc>
          <w:tcPr>
            <w:tcW w:w="3060" w:type="dxa"/>
            <w:noWrap/>
            <w:vAlign w:val="center"/>
            <w:hideMark/>
          </w:tcPr>
          <w:p w14:paraId="15127594" w14:textId="77777777" w:rsidR="0009027D" w:rsidRPr="00F33DC3" w:rsidRDefault="0009027D" w:rsidP="00084B66">
            <w:pPr>
              <w:jc w:val="center"/>
            </w:pPr>
            <w:r w:rsidRPr="00F33DC3">
              <w:t>Hassett Ace</w:t>
            </w:r>
          </w:p>
        </w:tc>
        <w:tc>
          <w:tcPr>
            <w:tcW w:w="3060" w:type="dxa"/>
            <w:noWrap/>
            <w:vAlign w:val="center"/>
            <w:hideMark/>
          </w:tcPr>
          <w:p w14:paraId="003566BE" w14:textId="77777777" w:rsidR="0009027D" w:rsidRPr="00F33DC3" w:rsidRDefault="0009027D" w:rsidP="00084B66">
            <w:pPr>
              <w:jc w:val="center"/>
            </w:pPr>
            <w:r w:rsidRPr="00F33DC3">
              <w:t>282 Woodside Plaza</w:t>
            </w:r>
          </w:p>
        </w:tc>
        <w:tc>
          <w:tcPr>
            <w:tcW w:w="1314" w:type="dxa"/>
            <w:noWrap/>
            <w:vAlign w:val="center"/>
            <w:hideMark/>
          </w:tcPr>
          <w:p w14:paraId="1BB32E70" w14:textId="77777777" w:rsidR="0009027D" w:rsidRPr="00F33DC3" w:rsidRDefault="0009027D" w:rsidP="00084B66">
            <w:pPr>
              <w:jc w:val="center"/>
            </w:pPr>
            <w:r w:rsidRPr="00F33DC3">
              <w:t>Retail</w:t>
            </w:r>
          </w:p>
        </w:tc>
      </w:tr>
      <w:tr w:rsidR="0009027D" w:rsidRPr="00F33DC3" w14:paraId="468AC732" w14:textId="77777777" w:rsidTr="00084B66">
        <w:trPr>
          <w:trHeight w:hRule="exact" w:val="864"/>
          <w:jc w:val="center"/>
        </w:trPr>
        <w:tc>
          <w:tcPr>
            <w:tcW w:w="1525" w:type="dxa"/>
            <w:noWrap/>
            <w:vAlign w:val="center"/>
            <w:hideMark/>
          </w:tcPr>
          <w:p w14:paraId="32F5715D" w14:textId="77777777" w:rsidR="0009027D" w:rsidRPr="00F33DC3" w:rsidRDefault="0009027D" w:rsidP="00084B66">
            <w:pPr>
              <w:jc w:val="center"/>
            </w:pPr>
            <w:r w:rsidRPr="00F33DC3">
              <w:t>San Mateo</w:t>
            </w:r>
          </w:p>
        </w:tc>
        <w:tc>
          <w:tcPr>
            <w:tcW w:w="1620" w:type="dxa"/>
            <w:noWrap/>
            <w:vAlign w:val="center"/>
            <w:hideMark/>
          </w:tcPr>
          <w:p w14:paraId="0D0AD6A1" w14:textId="77777777" w:rsidR="0009027D" w:rsidRPr="00F33DC3" w:rsidRDefault="0009027D" w:rsidP="00084B66">
            <w:pPr>
              <w:jc w:val="center"/>
            </w:pPr>
            <w:r w:rsidRPr="00F33DC3">
              <w:t>Redwood City</w:t>
            </w:r>
          </w:p>
        </w:tc>
        <w:tc>
          <w:tcPr>
            <w:tcW w:w="3060" w:type="dxa"/>
            <w:noWrap/>
            <w:vAlign w:val="center"/>
            <w:hideMark/>
          </w:tcPr>
          <w:p w14:paraId="73D889CB" w14:textId="77777777" w:rsidR="0009027D" w:rsidRPr="00F33DC3" w:rsidRDefault="0009027D" w:rsidP="00084B66">
            <w:pPr>
              <w:jc w:val="center"/>
            </w:pPr>
            <w:r w:rsidRPr="00F33DC3">
              <w:t>Outdoor Supply Hardware</w:t>
            </w:r>
          </w:p>
        </w:tc>
        <w:tc>
          <w:tcPr>
            <w:tcW w:w="3060" w:type="dxa"/>
            <w:noWrap/>
            <w:vAlign w:val="center"/>
            <w:hideMark/>
          </w:tcPr>
          <w:p w14:paraId="552B307F" w14:textId="77777777" w:rsidR="0009027D" w:rsidRPr="00F33DC3" w:rsidRDefault="0009027D" w:rsidP="00084B66">
            <w:pPr>
              <w:jc w:val="center"/>
            </w:pPr>
            <w:r w:rsidRPr="00F33DC3">
              <w:t>2110 Middlefield Rd</w:t>
            </w:r>
          </w:p>
        </w:tc>
        <w:tc>
          <w:tcPr>
            <w:tcW w:w="1314" w:type="dxa"/>
            <w:noWrap/>
            <w:vAlign w:val="center"/>
            <w:hideMark/>
          </w:tcPr>
          <w:p w14:paraId="74F06CCC" w14:textId="77777777" w:rsidR="0009027D" w:rsidRPr="00F33DC3" w:rsidRDefault="0009027D" w:rsidP="00084B66">
            <w:pPr>
              <w:jc w:val="center"/>
            </w:pPr>
            <w:r w:rsidRPr="00F33DC3">
              <w:t>Retail</w:t>
            </w:r>
          </w:p>
        </w:tc>
      </w:tr>
      <w:tr w:rsidR="0009027D" w:rsidRPr="00F33DC3" w14:paraId="19DEDF63" w14:textId="77777777" w:rsidTr="00084B66">
        <w:trPr>
          <w:trHeight w:hRule="exact" w:val="864"/>
          <w:jc w:val="center"/>
        </w:trPr>
        <w:tc>
          <w:tcPr>
            <w:tcW w:w="1525" w:type="dxa"/>
            <w:noWrap/>
            <w:vAlign w:val="center"/>
            <w:hideMark/>
          </w:tcPr>
          <w:p w14:paraId="55089105" w14:textId="77777777" w:rsidR="0009027D" w:rsidRPr="00F33DC3" w:rsidRDefault="0009027D" w:rsidP="00084B66">
            <w:pPr>
              <w:jc w:val="center"/>
            </w:pPr>
            <w:r w:rsidRPr="00F33DC3">
              <w:t>San Mateo</w:t>
            </w:r>
          </w:p>
        </w:tc>
        <w:tc>
          <w:tcPr>
            <w:tcW w:w="1620" w:type="dxa"/>
            <w:noWrap/>
            <w:vAlign w:val="center"/>
            <w:hideMark/>
          </w:tcPr>
          <w:p w14:paraId="44B04E13" w14:textId="77777777" w:rsidR="0009027D" w:rsidRPr="00F33DC3" w:rsidRDefault="0009027D" w:rsidP="00084B66">
            <w:pPr>
              <w:jc w:val="center"/>
            </w:pPr>
            <w:r w:rsidRPr="00F33DC3">
              <w:t>San Bruno</w:t>
            </w:r>
          </w:p>
        </w:tc>
        <w:tc>
          <w:tcPr>
            <w:tcW w:w="3060" w:type="dxa"/>
            <w:noWrap/>
            <w:vAlign w:val="center"/>
            <w:hideMark/>
          </w:tcPr>
          <w:p w14:paraId="3AAFFFE7" w14:textId="77777777" w:rsidR="0009027D" w:rsidRPr="00F33DC3" w:rsidRDefault="0009027D" w:rsidP="00084B66">
            <w:pPr>
              <w:jc w:val="center"/>
            </w:pPr>
            <w:r w:rsidRPr="00F33DC3">
              <w:t>Recology of San Bruno ABOP</w:t>
            </w:r>
          </w:p>
        </w:tc>
        <w:tc>
          <w:tcPr>
            <w:tcW w:w="3060" w:type="dxa"/>
            <w:noWrap/>
            <w:vAlign w:val="center"/>
            <w:hideMark/>
          </w:tcPr>
          <w:p w14:paraId="0CF901F6" w14:textId="77777777" w:rsidR="0009027D" w:rsidRPr="00F33DC3" w:rsidRDefault="0009027D" w:rsidP="00084B66">
            <w:pPr>
              <w:jc w:val="center"/>
            </w:pPr>
            <w:r w:rsidRPr="00F33DC3">
              <w:t>101 Tanforan Ave</w:t>
            </w:r>
          </w:p>
        </w:tc>
        <w:tc>
          <w:tcPr>
            <w:tcW w:w="1314" w:type="dxa"/>
            <w:noWrap/>
            <w:vAlign w:val="center"/>
            <w:hideMark/>
          </w:tcPr>
          <w:p w14:paraId="47CCE0F5" w14:textId="77777777" w:rsidR="0009027D" w:rsidRPr="00F33DC3" w:rsidRDefault="0009027D" w:rsidP="00084B66">
            <w:pPr>
              <w:jc w:val="center"/>
            </w:pPr>
            <w:r w:rsidRPr="00F33DC3">
              <w:t>Transfer Station</w:t>
            </w:r>
          </w:p>
        </w:tc>
      </w:tr>
      <w:tr w:rsidR="0009027D" w:rsidRPr="00F33DC3" w14:paraId="109D295B" w14:textId="77777777" w:rsidTr="00084B66">
        <w:trPr>
          <w:trHeight w:hRule="exact" w:val="864"/>
          <w:jc w:val="center"/>
        </w:trPr>
        <w:tc>
          <w:tcPr>
            <w:tcW w:w="1525" w:type="dxa"/>
            <w:noWrap/>
            <w:vAlign w:val="center"/>
            <w:hideMark/>
          </w:tcPr>
          <w:p w14:paraId="162C9E47" w14:textId="77777777" w:rsidR="0009027D" w:rsidRPr="00F33DC3" w:rsidRDefault="0009027D" w:rsidP="00084B66">
            <w:pPr>
              <w:jc w:val="center"/>
            </w:pPr>
            <w:r w:rsidRPr="00F33DC3">
              <w:t>San Mateo</w:t>
            </w:r>
          </w:p>
        </w:tc>
        <w:tc>
          <w:tcPr>
            <w:tcW w:w="1620" w:type="dxa"/>
            <w:noWrap/>
            <w:vAlign w:val="center"/>
            <w:hideMark/>
          </w:tcPr>
          <w:p w14:paraId="48C0BDF1" w14:textId="77777777" w:rsidR="0009027D" w:rsidRPr="00F33DC3" w:rsidRDefault="0009027D" w:rsidP="00084B66">
            <w:pPr>
              <w:jc w:val="center"/>
            </w:pPr>
            <w:r w:rsidRPr="00F33DC3">
              <w:t>San Carlos</w:t>
            </w:r>
          </w:p>
        </w:tc>
        <w:tc>
          <w:tcPr>
            <w:tcW w:w="3060" w:type="dxa"/>
            <w:noWrap/>
            <w:vAlign w:val="center"/>
            <w:hideMark/>
          </w:tcPr>
          <w:p w14:paraId="2543B094" w14:textId="77777777" w:rsidR="0009027D" w:rsidRPr="00F33DC3" w:rsidRDefault="0009027D" w:rsidP="00084B66">
            <w:pPr>
              <w:jc w:val="center"/>
            </w:pPr>
            <w:r w:rsidRPr="00F33DC3">
              <w:t>PPG Paints</w:t>
            </w:r>
          </w:p>
        </w:tc>
        <w:tc>
          <w:tcPr>
            <w:tcW w:w="3060" w:type="dxa"/>
            <w:noWrap/>
            <w:vAlign w:val="center"/>
            <w:hideMark/>
          </w:tcPr>
          <w:p w14:paraId="30D9D211" w14:textId="77777777" w:rsidR="0009027D" w:rsidRPr="00F33DC3" w:rsidRDefault="0009027D" w:rsidP="00084B66">
            <w:pPr>
              <w:jc w:val="center"/>
            </w:pPr>
            <w:r w:rsidRPr="00F33DC3">
              <w:t>476 Industrial Rd</w:t>
            </w:r>
          </w:p>
        </w:tc>
        <w:tc>
          <w:tcPr>
            <w:tcW w:w="1314" w:type="dxa"/>
            <w:noWrap/>
            <w:vAlign w:val="center"/>
            <w:hideMark/>
          </w:tcPr>
          <w:p w14:paraId="2F5CA7C6" w14:textId="77777777" w:rsidR="0009027D" w:rsidRPr="00F33DC3" w:rsidRDefault="0009027D" w:rsidP="00084B66">
            <w:pPr>
              <w:jc w:val="center"/>
            </w:pPr>
            <w:r w:rsidRPr="00F33DC3">
              <w:t>Retail</w:t>
            </w:r>
          </w:p>
        </w:tc>
      </w:tr>
      <w:tr w:rsidR="0009027D" w:rsidRPr="00F33DC3" w14:paraId="3C1F8C31" w14:textId="77777777" w:rsidTr="00084B66">
        <w:trPr>
          <w:trHeight w:hRule="exact" w:val="864"/>
          <w:jc w:val="center"/>
        </w:trPr>
        <w:tc>
          <w:tcPr>
            <w:tcW w:w="1525" w:type="dxa"/>
            <w:noWrap/>
            <w:vAlign w:val="center"/>
            <w:hideMark/>
          </w:tcPr>
          <w:p w14:paraId="7848340A" w14:textId="77777777" w:rsidR="0009027D" w:rsidRPr="00F33DC3" w:rsidRDefault="0009027D" w:rsidP="00084B66">
            <w:pPr>
              <w:jc w:val="center"/>
            </w:pPr>
            <w:r w:rsidRPr="00F33DC3">
              <w:t>San Mateo</w:t>
            </w:r>
          </w:p>
        </w:tc>
        <w:tc>
          <w:tcPr>
            <w:tcW w:w="1620" w:type="dxa"/>
            <w:noWrap/>
            <w:vAlign w:val="center"/>
            <w:hideMark/>
          </w:tcPr>
          <w:p w14:paraId="05015561" w14:textId="77777777" w:rsidR="0009027D" w:rsidRPr="00F33DC3" w:rsidRDefault="0009027D" w:rsidP="00084B66">
            <w:pPr>
              <w:jc w:val="center"/>
            </w:pPr>
            <w:r w:rsidRPr="00F33DC3">
              <w:t>San Carlos</w:t>
            </w:r>
          </w:p>
        </w:tc>
        <w:tc>
          <w:tcPr>
            <w:tcW w:w="3060" w:type="dxa"/>
            <w:noWrap/>
            <w:vAlign w:val="center"/>
            <w:hideMark/>
          </w:tcPr>
          <w:p w14:paraId="1F351360" w14:textId="77777777" w:rsidR="0009027D" w:rsidRPr="00F33DC3" w:rsidRDefault="0009027D" w:rsidP="00084B66">
            <w:pPr>
              <w:jc w:val="center"/>
            </w:pPr>
            <w:r w:rsidRPr="00F33DC3">
              <w:t>Sherwin-Williams</w:t>
            </w:r>
          </w:p>
        </w:tc>
        <w:tc>
          <w:tcPr>
            <w:tcW w:w="3060" w:type="dxa"/>
            <w:noWrap/>
            <w:vAlign w:val="center"/>
            <w:hideMark/>
          </w:tcPr>
          <w:p w14:paraId="52351900" w14:textId="77777777" w:rsidR="0009027D" w:rsidRPr="00F33DC3" w:rsidRDefault="0009027D" w:rsidP="00084B66">
            <w:pPr>
              <w:jc w:val="center"/>
            </w:pPr>
            <w:r w:rsidRPr="00F33DC3">
              <w:t>320 Industrial Rd</w:t>
            </w:r>
          </w:p>
        </w:tc>
        <w:tc>
          <w:tcPr>
            <w:tcW w:w="1314" w:type="dxa"/>
            <w:noWrap/>
            <w:vAlign w:val="center"/>
            <w:hideMark/>
          </w:tcPr>
          <w:p w14:paraId="5A0CE7A5" w14:textId="77777777" w:rsidR="0009027D" w:rsidRPr="00F33DC3" w:rsidRDefault="0009027D" w:rsidP="00084B66">
            <w:pPr>
              <w:jc w:val="center"/>
            </w:pPr>
            <w:r w:rsidRPr="00F33DC3">
              <w:t>Retail</w:t>
            </w:r>
          </w:p>
        </w:tc>
      </w:tr>
      <w:tr w:rsidR="0009027D" w:rsidRPr="00F33DC3" w14:paraId="6F53456C" w14:textId="77777777" w:rsidTr="00084B66">
        <w:trPr>
          <w:trHeight w:hRule="exact" w:val="864"/>
          <w:jc w:val="center"/>
        </w:trPr>
        <w:tc>
          <w:tcPr>
            <w:tcW w:w="1525" w:type="dxa"/>
            <w:noWrap/>
            <w:vAlign w:val="center"/>
            <w:hideMark/>
          </w:tcPr>
          <w:p w14:paraId="2152192E" w14:textId="77777777" w:rsidR="0009027D" w:rsidRPr="00F33DC3" w:rsidRDefault="0009027D" w:rsidP="00084B66">
            <w:pPr>
              <w:jc w:val="center"/>
            </w:pPr>
            <w:r w:rsidRPr="00F33DC3">
              <w:t>San Mateo</w:t>
            </w:r>
          </w:p>
        </w:tc>
        <w:tc>
          <w:tcPr>
            <w:tcW w:w="1620" w:type="dxa"/>
            <w:noWrap/>
            <w:vAlign w:val="center"/>
            <w:hideMark/>
          </w:tcPr>
          <w:p w14:paraId="659CCA55" w14:textId="77777777" w:rsidR="0009027D" w:rsidRPr="00F33DC3" w:rsidRDefault="0009027D" w:rsidP="00084B66">
            <w:pPr>
              <w:jc w:val="center"/>
            </w:pPr>
            <w:r w:rsidRPr="00F33DC3">
              <w:t>San Carlos</w:t>
            </w:r>
          </w:p>
        </w:tc>
        <w:tc>
          <w:tcPr>
            <w:tcW w:w="3060" w:type="dxa"/>
            <w:noWrap/>
            <w:vAlign w:val="center"/>
            <w:hideMark/>
          </w:tcPr>
          <w:p w14:paraId="4B0B09CD" w14:textId="77777777" w:rsidR="0009027D" w:rsidRPr="00F33DC3" w:rsidRDefault="0009027D" w:rsidP="00084B66">
            <w:pPr>
              <w:jc w:val="center"/>
            </w:pPr>
            <w:r w:rsidRPr="00F33DC3">
              <w:t>South Bayside Industries ABOP</w:t>
            </w:r>
          </w:p>
        </w:tc>
        <w:tc>
          <w:tcPr>
            <w:tcW w:w="3060" w:type="dxa"/>
            <w:noWrap/>
            <w:vAlign w:val="center"/>
            <w:hideMark/>
          </w:tcPr>
          <w:p w14:paraId="0183DF09" w14:textId="77777777" w:rsidR="0009027D" w:rsidRPr="00F33DC3" w:rsidRDefault="0009027D" w:rsidP="00084B66">
            <w:pPr>
              <w:jc w:val="center"/>
            </w:pPr>
            <w:r w:rsidRPr="00F33DC3">
              <w:t>333 Shoreway Rd</w:t>
            </w:r>
          </w:p>
        </w:tc>
        <w:tc>
          <w:tcPr>
            <w:tcW w:w="1314" w:type="dxa"/>
            <w:noWrap/>
            <w:vAlign w:val="center"/>
            <w:hideMark/>
          </w:tcPr>
          <w:p w14:paraId="3B0FFC6A" w14:textId="77777777" w:rsidR="0009027D" w:rsidRPr="00F33DC3" w:rsidRDefault="0009027D" w:rsidP="00084B66">
            <w:pPr>
              <w:jc w:val="center"/>
            </w:pPr>
            <w:r w:rsidRPr="00F33DC3">
              <w:t>Transfer Station</w:t>
            </w:r>
          </w:p>
        </w:tc>
      </w:tr>
      <w:tr w:rsidR="0009027D" w:rsidRPr="00F33DC3" w14:paraId="3CEF1F99" w14:textId="77777777" w:rsidTr="00084B66">
        <w:trPr>
          <w:trHeight w:hRule="exact" w:val="864"/>
          <w:jc w:val="center"/>
        </w:trPr>
        <w:tc>
          <w:tcPr>
            <w:tcW w:w="1525" w:type="dxa"/>
            <w:noWrap/>
            <w:vAlign w:val="center"/>
            <w:hideMark/>
          </w:tcPr>
          <w:p w14:paraId="689B4082" w14:textId="77777777" w:rsidR="0009027D" w:rsidRPr="00F33DC3" w:rsidRDefault="0009027D" w:rsidP="00084B66">
            <w:pPr>
              <w:jc w:val="center"/>
            </w:pPr>
            <w:r w:rsidRPr="00F33DC3">
              <w:t>San Mateo</w:t>
            </w:r>
          </w:p>
        </w:tc>
        <w:tc>
          <w:tcPr>
            <w:tcW w:w="1620" w:type="dxa"/>
            <w:noWrap/>
            <w:vAlign w:val="center"/>
            <w:hideMark/>
          </w:tcPr>
          <w:p w14:paraId="2706BA3B" w14:textId="77777777" w:rsidR="0009027D" w:rsidRPr="00F33DC3" w:rsidRDefault="0009027D" w:rsidP="00084B66">
            <w:pPr>
              <w:jc w:val="center"/>
            </w:pPr>
            <w:r w:rsidRPr="00F33DC3">
              <w:t>San Mateo</w:t>
            </w:r>
          </w:p>
        </w:tc>
        <w:tc>
          <w:tcPr>
            <w:tcW w:w="3060" w:type="dxa"/>
            <w:noWrap/>
            <w:vAlign w:val="center"/>
            <w:hideMark/>
          </w:tcPr>
          <w:p w14:paraId="48233EB4" w14:textId="77777777" w:rsidR="0009027D" w:rsidRPr="00F33DC3" w:rsidRDefault="0009027D" w:rsidP="00084B66">
            <w:pPr>
              <w:jc w:val="center"/>
            </w:pPr>
            <w:r w:rsidRPr="00F33DC3">
              <w:t>Dunn-Edwards</w:t>
            </w:r>
          </w:p>
        </w:tc>
        <w:tc>
          <w:tcPr>
            <w:tcW w:w="3060" w:type="dxa"/>
            <w:noWrap/>
            <w:vAlign w:val="center"/>
            <w:hideMark/>
          </w:tcPr>
          <w:p w14:paraId="0B294DFE" w14:textId="77777777" w:rsidR="0009027D" w:rsidRPr="00F33DC3" w:rsidRDefault="0009027D" w:rsidP="00084B66">
            <w:pPr>
              <w:jc w:val="center"/>
            </w:pPr>
            <w:r w:rsidRPr="00F33DC3">
              <w:t>3580 S El Camino Real</w:t>
            </w:r>
          </w:p>
        </w:tc>
        <w:tc>
          <w:tcPr>
            <w:tcW w:w="1314" w:type="dxa"/>
            <w:noWrap/>
            <w:vAlign w:val="center"/>
            <w:hideMark/>
          </w:tcPr>
          <w:p w14:paraId="4AA1D181" w14:textId="77777777" w:rsidR="0009027D" w:rsidRPr="00F33DC3" w:rsidRDefault="0009027D" w:rsidP="00084B66">
            <w:pPr>
              <w:jc w:val="center"/>
            </w:pPr>
            <w:r w:rsidRPr="00F33DC3">
              <w:t>Retail</w:t>
            </w:r>
          </w:p>
        </w:tc>
      </w:tr>
      <w:tr w:rsidR="0009027D" w:rsidRPr="00F33DC3" w14:paraId="3A6A04DB" w14:textId="77777777" w:rsidTr="00084B66">
        <w:trPr>
          <w:trHeight w:hRule="exact" w:val="864"/>
          <w:jc w:val="center"/>
        </w:trPr>
        <w:tc>
          <w:tcPr>
            <w:tcW w:w="1525" w:type="dxa"/>
            <w:noWrap/>
            <w:vAlign w:val="center"/>
            <w:hideMark/>
          </w:tcPr>
          <w:p w14:paraId="3C9C1357" w14:textId="77777777" w:rsidR="0009027D" w:rsidRPr="00F33DC3" w:rsidRDefault="0009027D" w:rsidP="00084B66">
            <w:pPr>
              <w:jc w:val="center"/>
            </w:pPr>
            <w:r w:rsidRPr="00F33DC3">
              <w:t>San Mateo</w:t>
            </w:r>
          </w:p>
        </w:tc>
        <w:tc>
          <w:tcPr>
            <w:tcW w:w="1620" w:type="dxa"/>
            <w:noWrap/>
            <w:vAlign w:val="center"/>
            <w:hideMark/>
          </w:tcPr>
          <w:p w14:paraId="4A9EB384" w14:textId="77777777" w:rsidR="0009027D" w:rsidRPr="00F33DC3" w:rsidRDefault="0009027D" w:rsidP="00084B66">
            <w:pPr>
              <w:jc w:val="center"/>
            </w:pPr>
            <w:r w:rsidRPr="00F33DC3">
              <w:t>San Mateo</w:t>
            </w:r>
          </w:p>
        </w:tc>
        <w:tc>
          <w:tcPr>
            <w:tcW w:w="3060" w:type="dxa"/>
            <w:noWrap/>
            <w:vAlign w:val="center"/>
            <w:hideMark/>
          </w:tcPr>
          <w:p w14:paraId="4559B0A9" w14:textId="77777777" w:rsidR="0009027D" w:rsidRPr="00F33DC3" w:rsidRDefault="0009027D" w:rsidP="00084B66">
            <w:pPr>
              <w:jc w:val="center"/>
            </w:pPr>
            <w:r w:rsidRPr="00F33DC3">
              <w:t>Hassett Ace Hardware</w:t>
            </w:r>
          </w:p>
        </w:tc>
        <w:tc>
          <w:tcPr>
            <w:tcW w:w="3060" w:type="dxa"/>
            <w:noWrap/>
            <w:vAlign w:val="center"/>
            <w:hideMark/>
          </w:tcPr>
          <w:p w14:paraId="1CDB17D7" w14:textId="77777777" w:rsidR="0009027D" w:rsidRPr="00F33DC3" w:rsidRDefault="0009027D" w:rsidP="00084B66">
            <w:pPr>
              <w:jc w:val="center"/>
            </w:pPr>
            <w:r w:rsidRPr="00F33DC3">
              <w:t>545 1st Ave</w:t>
            </w:r>
          </w:p>
        </w:tc>
        <w:tc>
          <w:tcPr>
            <w:tcW w:w="1314" w:type="dxa"/>
            <w:noWrap/>
            <w:vAlign w:val="center"/>
            <w:hideMark/>
          </w:tcPr>
          <w:p w14:paraId="1C2E61C8" w14:textId="77777777" w:rsidR="0009027D" w:rsidRPr="00F33DC3" w:rsidRDefault="0009027D" w:rsidP="00084B66">
            <w:pPr>
              <w:jc w:val="center"/>
            </w:pPr>
            <w:r w:rsidRPr="00F33DC3">
              <w:t>Retail</w:t>
            </w:r>
          </w:p>
        </w:tc>
      </w:tr>
      <w:tr w:rsidR="0009027D" w:rsidRPr="00F33DC3" w14:paraId="083E25B8" w14:textId="77777777" w:rsidTr="00084B66">
        <w:trPr>
          <w:trHeight w:hRule="exact" w:val="864"/>
          <w:jc w:val="center"/>
        </w:trPr>
        <w:tc>
          <w:tcPr>
            <w:tcW w:w="1525" w:type="dxa"/>
            <w:noWrap/>
            <w:vAlign w:val="center"/>
            <w:hideMark/>
          </w:tcPr>
          <w:p w14:paraId="10491F2D" w14:textId="77777777" w:rsidR="0009027D" w:rsidRPr="00F33DC3" w:rsidRDefault="0009027D" w:rsidP="00084B66">
            <w:pPr>
              <w:jc w:val="center"/>
            </w:pPr>
            <w:r w:rsidRPr="00F33DC3">
              <w:lastRenderedPageBreak/>
              <w:t>San Mateo</w:t>
            </w:r>
          </w:p>
        </w:tc>
        <w:tc>
          <w:tcPr>
            <w:tcW w:w="1620" w:type="dxa"/>
            <w:noWrap/>
            <w:vAlign w:val="center"/>
            <w:hideMark/>
          </w:tcPr>
          <w:p w14:paraId="603DBE1D" w14:textId="77777777" w:rsidR="0009027D" w:rsidRPr="00F33DC3" w:rsidRDefault="0009027D" w:rsidP="00084B66">
            <w:pPr>
              <w:jc w:val="center"/>
            </w:pPr>
            <w:r w:rsidRPr="00F33DC3">
              <w:t>San Mateo</w:t>
            </w:r>
          </w:p>
        </w:tc>
        <w:tc>
          <w:tcPr>
            <w:tcW w:w="3060" w:type="dxa"/>
            <w:noWrap/>
            <w:vAlign w:val="center"/>
            <w:hideMark/>
          </w:tcPr>
          <w:p w14:paraId="3BB3444A" w14:textId="77777777" w:rsidR="0009027D" w:rsidRPr="00F33DC3" w:rsidRDefault="0009027D" w:rsidP="00084B66">
            <w:pPr>
              <w:jc w:val="center"/>
            </w:pPr>
            <w:r w:rsidRPr="00F33DC3">
              <w:t>San Mateo HHW Facility</w:t>
            </w:r>
          </w:p>
        </w:tc>
        <w:tc>
          <w:tcPr>
            <w:tcW w:w="3060" w:type="dxa"/>
            <w:noWrap/>
            <w:vAlign w:val="center"/>
            <w:hideMark/>
          </w:tcPr>
          <w:p w14:paraId="674F97FB" w14:textId="77777777" w:rsidR="0009027D" w:rsidRPr="00F33DC3" w:rsidRDefault="0009027D" w:rsidP="00084B66">
            <w:pPr>
              <w:jc w:val="center"/>
            </w:pPr>
            <w:r w:rsidRPr="00F33DC3">
              <w:t>32 Tower Rd</w:t>
            </w:r>
          </w:p>
        </w:tc>
        <w:tc>
          <w:tcPr>
            <w:tcW w:w="1314" w:type="dxa"/>
            <w:noWrap/>
            <w:vAlign w:val="center"/>
            <w:hideMark/>
          </w:tcPr>
          <w:p w14:paraId="738674DD" w14:textId="77777777" w:rsidR="0009027D" w:rsidRPr="00F33DC3" w:rsidRDefault="0009027D" w:rsidP="00084B66">
            <w:pPr>
              <w:jc w:val="center"/>
            </w:pPr>
            <w:r w:rsidRPr="00F33DC3">
              <w:t>HHW Facility</w:t>
            </w:r>
          </w:p>
        </w:tc>
      </w:tr>
      <w:tr w:rsidR="0009027D" w:rsidRPr="00F33DC3" w14:paraId="60241E0C" w14:textId="77777777" w:rsidTr="00084B66">
        <w:trPr>
          <w:trHeight w:hRule="exact" w:val="864"/>
          <w:jc w:val="center"/>
        </w:trPr>
        <w:tc>
          <w:tcPr>
            <w:tcW w:w="1525" w:type="dxa"/>
            <w:noWrap/>
            <w:vAlign w:val="center"/>
            <w:hideMark/>
          </w:tcPr>
          <w:p w14:paraId="5339B8D1" w14:textId="77777777" w:rsidR="0009027D" w:rsidRPr="00F33DC3" w:rsidRDefault="0009027D" w:rsidP="00084B66">
            <w:pPr>
              <w:jc w:val="center"/>
            </w:pPr>
            <w:r w:rsidRPr="00F33DC3">
              <w:t>San Mateo</w:t>
            </w:r>
          </w:p>
        </w:tc>
        <w:tc>
          <w:tcPr>
            <w:tcW w:w="1620" w:type="dxa"/>
            <w:noWrap/>
            <w:vAlign w:val="center"/>
            <w:hideMark/>
          </w:tcPr>
          <w:p w14:paraId="687413DF" w14:textId="77777777" w:rsidR="0009027D" w:rsidRPr="00F33DC3" w:rsidRDefault="0009027D" w:rsidP="00084B66">
            <w:pPr>
              <w:jc w:val="center"/>
            </w:pPr>
            <w:r w:rsidRPr="00F33DC3">
              <w:t>South San Francisco</w:t>
            </w:r>
          </w:p>
        </w:tc>
        <w:tc>
          <w:tcPr>
            <w:tcW w:w="3060" w:type="dxa"/>
            <w:noWrap/>
            <w:vAlign w:val="center"/>
            <w:hideMark/>
          </w:tcPr>
          <w:p w14:paraId="482B4C12" w14:textId="77777777" w:rsidR="0009027D" w:rsidRPr="00F33DC3" w:rsidRDefault="0009027D" w:rsidP="00084B66">
            <w:pPr>
              <w:jc w:val="center"/>
            </w:pPr>
            <w:r w:rsidRPr="00F33DC3">
              <w:t>Blue Line Transfer Station ABOP</w:t>
            </w:r>
          </w:p>
        </w:tc>
        <w:tc>
          <w:tcPr>
            <w:tcW w:w="3060" w:type="dxa"/>
            <w:noWrap/>
            <w:vAlign w:val="center"/>
            <w:hideMark/>
          </w:tcPr>
          <w:p w14:paraId="40122442" w14:textId="77777777" w:rsidR="0009027D" w:rsidRPr="00F33DC3" w:rsidRDefault="0009027D" w:rsidP="00084B66">
            <w:pPr>
              <w:jc w:val="center"/>
            </w:pPr>
            <w:r w:rsidRPr="00F33DC3">
              <w:t>500 E Jamie Ct</w:t>
            </w:r>
          </w:p>
        </w:tc>
        <w:tc>
          <w:tcPr>
            <w:tcW w:w="1314" w:type="dxa"/>
            <w:noWrap/>
            <w:vAlign w:val="center"/>
            <w:hideMark/>
          </w:tcPr>
          <w:p w14:paraId="1305CA07" w14:textId="77777777" w:rsidR="0009027D" w:rsidRPr="00F33DC3" w:rsidRDefault="0009027D" w:rsidP="00084B66">
            <w:pPr>
              <w:jc w:val="center"/>
            </w:pPr>
            <w:r w:rsidRPr="00F33DC3">
              <w:t>Transfer Station</w:t>
            </w:r>
          </w:p>
        </w:tc>
      </w:tr>
      <w:tr w:rsidR="0009027D" w:rsidRPr="00F33DC3" w14:paraId="184BA28D" w14:textId="77777777" w:rsidTr="00084B66">
        <w:trPr>
          <w:trHeight w:hRule="exact" w:val="864"/>
          <w:jc w:val="center"/>
        </w:trPr>
        <w:tc>
          <w:tcPr>
            <w:tcW w:w="1525" w:type="dxa"/>
            <w:noWrap/>
            <w:vAlign w:val="center"/>
            <w:hideMark/>
          </w:tcPr>
          <w:p w14:paraId="64A19257" w14:textId="77777777" w:rsidR="0009027D" w:rsidRPr="00F33DC3" w:rsidRDefault="0009027D" w:rsidP="00084B66">
            <w:pPr>
              <w:jc w:val="center"/>
            </w:pPr>
            <w:r w:rsidRPr="00F33DC3">
              <w:t>Santa Barbara</w:t>
            </w:r>
          </w:p>
        </w:tc>
        <w:tc>
          <w:tcPr>
            <w:tcW w:w="1620" w:type="dxa"/>
            <w:noWrap/>
            <w:vAlign w:val="center"/>
            <w:hideMark/>
          </w:tcPr>
          <w:p w14:paraId="25780799" w14:textId="77777777" w:rsidR="0009027D" w:rsidRPr="00F33DC3" w:rsidRDefault="0009027D" w:rsidP="00084B66">
            <w:pPr>
              <w:jc w:val="center"/>
            </w:pPr>
            <w:r w:rsidRPr="00F33DC3">
              <w:t>Buellton</w:t>
            </w:r>
          </w:p>
        </w:tc>
        <w:tc>
          <w:tcPr>
            <w:tcW w:w="3060" w:type="dxa"/>
            <w:noWrap/>
            <w:vAlign w:val="center"/>
            <w:hideMark/>
          </w:tcPr>
          <w:p w14:paraId="08C832F4" w14:textId="77777777" w:rsidR="0009027D" w:rsidRPr="00F33DC3" w:rsidRDefault="0009027D" w:rsidP="00084B66">
            <w:pPr>
              <w:jc w:val="center"/>
            </w:pPr>
            <w:r w:rsidRPr="00F33DC3">
              <w:t>Buellton Recycle Center</w:t>
            </w:r>
          </w:p>
        </w:tc>
        <w:tc>
          <w:tcPr>
            <w:tcW w:w="3060" w:type="dxa"/>
            <w:noWrap/>
            <w:vAlign w:val="center"/>
            <w:hideMark/>
          </w:tcPr>
          <w:p w14:paraId="0357813A" w14:textId="77777777" w:rsidR="0009027D" w:rsidRPr="00F33DC3" w:rsidRDefault="0009027D" w:rsidP="00084B66">
            <w:pPr>
              <w:jc w:val="center"/>
            </w:pPr>
            <w:r w:rsidRPr="00F33DC3">
              <w:t>97 Commerce Dr</w:t>
            </w:r>
          </w:p>
        </w:tc>
        <w:tc>
          <w:tcPr>
            <w:tcW w:w="1314" w:type="dxa"/>
            <w:noWrap/>
            <w:vAlign w:val="center"/>
            <w:hideMark/>
          </w:tcPr>
          <w:p w14:paraId="4F054597" w14:textId="77777777" w:rsidR="0009027D" w:rsidRPr="00F33DC3" w:rsidRDefault="0009027D" w:rsidP="00084B66">
            <w:pPr>
              <w:jc w:val="center"/>
            </w:pPr>
            <w:r w:rsidRPr="00F33DC3">
              <w:t>Recycling Center</w:t>
            </w:r>
          </w:p>
        </w:tc>
      </w:tr>
      <w:tr w:rsidR="0009027D" w:rsidRPr="00F33DC3" w14:paraId="7BE73BBC" w14:textId="77777777" w:rsidTr="00084B66">
        <w:trPr>
          <w:trHeight w:hRule="exact" w:val="864"/>
          <w:jc w:val="center"/>
        </w:trPr>
        <w:tc>
          <w:tcPr>
            <w:tcW w:w="1525" w:type="dxa"/>
            <w:noWrap/>
            <w:vAlign w:val="center"/>
            <w:hideMark/>
          </w:tcPr>
          <w:p w14:paraId="28A7B5E5" w14:textId="77777777" w:rsidR="0009027D" w:rsidRPr="00F33DC3" w:rsidRDefault="0009027D" w:rsidP="00084B66">
            <w:pPr>
              <w:jc w:val="center"/>
            </w:pPr>
            <w:r w:rsidRPr="00F33DC3">
              <w:t>Santa Barbara</w:t>
            </w:r>
          </w:p>
        </w:tc>
        <w:tc>
          <w:tcPr>
            <w:tcW w:w="1620" w:type="dxa"/>
            <w:noWrap/>
            <w:vAlign w:val="center"/>
            <w:hideMark/>
          </w:tcPr>
          <w:p w14:paraId="44F9CE49" w14:textId="77777777" w:rsidR="0009027D" w:rsidRPr="00F33DC3" w:rsidRDefault="0009027D" w:rsidP="00084B66">
            <w:pPr>
              <w:jc w:val="center"/>
            </w:pPr>
            <w:r w:rsidRPr="00F33DC3">
              <w:t>Carpinteria</w:t>
            </w:r>
          </w:p>
        </w:tc>
        <w:tc>
          <w:tcPr>
            <w:tcW w:w="3060" w:type="dxa"/>
            <w:noWrap/>
            <w:vAlign w:val="center"/>
            <w:hideMark/>
          </w:tcPr>
          <w:p w14:paraId="3E6B93EC" w14:textId="77777777" w:rsidR="0009027D" w:rsidRPr="00F33DC3" w:rsidRDefault="0009027D" w:rsidP="00084B66">
            <w:pPr>
              <w:jc w:val="center"/>
            </w:pPr>
            <w:r w:rsidRPr="00F33DC3">
              <w:t>City of Carpinteria ABOP Center</w:t>
            </w:r>
          </w:p>
        </w:tc>
        <w:tc>
          <w:tcPr>
            <w:tcW w:w="3060" w:type="dxa"/>
            <w:noWrap/>
            <w:vAlign w:val="center"/>
            <w:hideMark/>
          </w:tcPr>
          <w:p w14:paraId="40169090" w14:textId="77777777" w:rsidR="0009027D" w:rsidRPr="00F33DC3" w:rsidRDefault="0009027D" w:rsidP="00084B66">
            <w:pPr>
              <w:jc w:val="center"/>
            </w:pPr>
            <w:r w:rsidRPr="00F33DC3">
              <w:t>5775 Carpinteria Ave</w:t>
            </w:r>
          </w:p>
        </w:tc>
        <w:tc>
          <w:tcPr>
            <w:tcW w:w="1314" w:type="dxa"/>
            <w:noWrap/>
            <w:vAlign w:val="center"/>
            <w:hideMark/>
          </w:tcPr>
          <w:p w14:paraId="3CB4B742" w14:textId="77777777" w:rsidR="0009027D" w:rsidRPr="00F33DC3" w:rsidRDefault="0009027D" w:rsidP="00084B66">
            <w:pPr>
              <w:jc w:val="center"/>
            </w:pPr>
            <w:r w:rsidRPr="00F33DC3">
              <w:t>Other</w:t>
            </w:r>
          </w:p>
        </w:tc>
      </w:tr>
      <w:tr w:rsidR="0009027D" w:rsidRPr="00F33DC3" w14:paraId="7E3CD23F" w14:textId="77777777" w:rsidTr="00084B66">
        <w:trPr>
          <w:trHeight w:hRule="exact" w:val="864"/>
          <w:jc w:val="center"/>
        </w:trPr>
        <w:tc>
          <w:tcPr>
            <w:tcW w:w="1525" w:type="dxa"/>
            <w:noWrap/>
            <w:vAlign w:val="center"/>
            <w:hideMark/>
          </w:tcPr>
          <w:p w14:paraId="70EB968D" w14:textId="77777777" w:rsidR="0009027D" w:rsidRPr="00F33DC3" w:rsidRDefault="0009027D" w:rsidP="00084B66">
            <w:pPr>
              <w:jc w:val="center"/>
            </w:pPr>
            <w:r w:rsidRPr="00F33DC3">
              <w:t>Santa Barbara</w:t>
            </w:r>
          </w:p>
        </w:tc>
        <w:tc>
          <w:tcPr>
            <w:tcW w:w="1620" w:type="dxa"/>
            <w:noWrap/>
            <w:vAlign w:val="center"/>
            <w:hideMark/>
          </w:tcPr>
          <w:p w14:paraId="18FB97C9" w14:textId="77777777" w:rsidR="0009027D" w:rsidRPr="00F33DC3" w:rsidRDefault="0009027D" w:rsidP="00084B66">
            <w:pPr>
              <w:jc w:val="center"/>
            </w:pPr>
            <w:r w:rsidRPr="00F33DC3">
              <w:t>Goleta</w:t>
            </w:r>
          </w:p>
        </w:tc>
        <w:tc>
          <w:tcPr>
            <w:tcW w:w="3060" w:type="dxa"/>
            <w:noWrap/>
            <w:vAlign w:val="center"/>
            <w:hideMark/>
          </w:tcPr>
          <w:p w14:paraId="06FAB78A" w14:textId="77777777" w:rsidR="0009027D" w:rsidRPr="00F33DC3" w:rsidRDefault="0009027D" w:rsidP="00084B66">
            <w:pPr>
              <w:jc w:val="center"/>
            </w:pPr>
            <w:r w:rsidRPr="00F33DC3">
              <w:t>Goleta Recycle Center</w:t>
            </w:r>
          </w:p>
        </w:tc>
        <w:tc>
          <w:tcPr>
            <w:tcW w:w="3060" w:type="dxa"/>
            <w:noWrap/>
            <w:vAlign w:val="center"/>
            <w:hideMark/>
          </w:tcPr>
          <w:p w14:paraId="5B5FE17A" w14:textId="77777777" w:rsidR="0009027D" w:rsidRPr="00F33DC3" w:rsidRDefault="0009027D" w:rsidP="00084B66">
            <w:pPr>
              <w:jc w:val="center"/>
            </w:pPr>
            <w:r w:rsidRPr="00F33DC3">
              <w:t>20 David Love Pl</w:t>
            </w:r>
          </w:p>
        </w:tc>
        <w:tc>
          <w:tcPr>
            <w:tcW w:w="1314" w:type="dxa"/>
            <w:noWrap/>
            <w:vAlign w:val="center"/>
            <w:hideMark/>
          </w:tcPr>
          <w:p w14:paraId="0859F5F1" w14:textId="77777777" w:rsidR="0009027D" w:rsidRPr="00F33DC3" w:rsidRDefault="0009027D" w:rsidP="00084B66">
            <w:pPr>
              <w:jc w:val="center"/>
            </w:pPr>
            <w:r w:rsidRPr="00F33DC3">
              <w:t>Recycling Center</w:t>
            </w:r>
          </w:p>
        </w:tc>
      </w:tr>
      <w:tr w:rsidR="0009027D" w:rsidRPr="00F33DC3" w14:paraId="057E0CDC" w14:textId="77777777" w:rsidTr="00084B66">
        <w:trPr>
          <w:trHeight w:hRule="exact" w:val="864"/>
          <w:jc w:val="center"/>
        </w:trPr>
        <w:tc>
          <w:tcPr>
            <w:tcW w:w="1525" w:type="dxa"/>
            <w:noWrap/>
            <w:vAlign w:val="center"/>
            <w:hideMark/>
          </w:tcPr>
          <w:p w14:paraId="7E5AC7D3" w14:textId="77777777" w:rsidR="0009027D" w:rsidRPr="00F33DC3" w:rsidRDefault="0009027D" w:rsidP="00084B66">
            <w:pPr>
              <w:jc w:val="center"/>
            </w:pPr>
            <w:r w:rsidRPr="00F33DC3">
              <w:t>Santa Barbara</w:t>
            </w:r>
          </w:p>
        </w:tc>
        <w:tc>
          <w:tcPr>
            <w:tcW w:w="1620" w:type="dxa"/>
            <w:noWrap/>
            <w:vAlign w:val="center"/>
            <w:hideMark/>
          </w:tcPr>
          <w:p w14:paraId="7BB0DD1D" w14:textId="77777777" w:rsidR="0009027D" w:rsidRPr="00F33DC3" w:rsidRDefault="0009027D" w:rsidP="00084B66">
            <w:pPr>
              <w:jc w:val="center"/>
            </w:pPr>
            <w:r w:rsidRPr="00F33DC3">
              <w:t>Goleta</w:t>
            </w:r>
          </w:p>
        </w:tc>
        <w:tc>
          <w:tcPr>
            <w:tcW w:w="3060" w:type="dxa"/>
            <w:noWrap/>
            <w:vAlign w:val="center"/>
            <w:hideMark/>
          </w:tcPr>
          <w:p w14:paraId="4B1F9E4A" w14:textId="77777777" w:rsidR="0009027D" w:rsidRPr="00F33DC3" w:rsidRDefault="0009027D" w:rsidP="00084B66">
            <w:pPr>
              <w:jc w:val="center"/>
            </w:pPr>
            <w:r w:rsidRPr="00F33DC3">
              <w:t>Miners Ace Hardware</w:t>
            </w:r>
          </w:p>
        </w:tc>
        <w:tc>
          <w:tcPr>
            <w:tcW w:w="3060" w:type="dxa"/>
            <w:noWrap/>
            <w:vAlign w:val="center"/>
            <w:hideMark/>
          </w:tcPr>
          <w:p w14:paraId="1708675C" w14:textId="77777777" w:rsidR="0009027D" w:rsidRPr="00F33DC3" w:rsidRDefault="0009027D" w:rsidP="00084B66">
            <w:pPr>
              <w:jc w:val="center"/>
            </w:pPr>
            <w:r w:rsidRPr="00F33DC3">
              <w:t>125 N Fairview Ave</w:t>
            </w:r>
          </w:p>
        </w:tc>
        <w:tc>
          <w:tcPr>
            <w:tcW w:w="1314" w:type="dxa"/>
            <w:noWrap/>
            <w:vAlign w:val="center"/>
            <w:hideMark/>
          </w:tcPr>
          <w:p w14:paraId="3871EC2B" w14:textId="77777777" w:rsidR="0009027D" w:rsidRPr="00F33DC3" w:rsidRDefault="0009027D" w:rsidP="00084B66">
            <w:pPr>
              <w:jc w:val="center"/>
            </w:pPr>
            <w:r w:rsidRPr="00F33DC3">
              <w:t>Retail</w:t>
            </w:r>
          </w:p>
        </w:tc>
      </w:tr>
      <w:tr w:rsidR="0009027D" w:rsidRPr="00F33DC3" w14:paraId="2155C4E5" w14:textId="77777777" w:rsidTr="00084B66">
        <w:trPr>
          <w:trHeight w:hRule="exact" w:val="864"/>
          <w:jc w:val="center"/>
        </w:trPr>
        <w:tc>
          <w:tcPr>
            <w:tcW w:w="1525" w:type="dxa"/>
            <w:noWrap/>
            <w:vAlign w:val="center"/>
            <w:hideMark/>
          </w:tcPr>
          <w:p w14:paraId="4FC0023A" w14:textId="77777777" w:rsidR="0009027D" w:rsidRPr="00F33DC3" w:rsidRDefault="0009027D" w:rsidP="00084B66">
            <w:pPr>
              <w:jc w:val="center"/>
            </w:pPr>
            <w:r w:rsidRPr="00F33DC3">
              <w:t>Santa Barbara</w:t>
            </w:r>
          </w:p>
        </w:tc>
        <w:tc>
          <w:tcPr>
            <w:tcW w:w="1620" w:type="dxa"/>
            <w:noWrap/>
            <w:vAlign w:val="center"/>
            <w:hideMark/>
          </w:tcPr>
          <w:p w14:paraId="14224EA7" w14:textId="77777777" w:rsidR="0009027D" w:rsidRPr="00F33DC3" w:rsidRDefault="0009027D" w:rsidP="00084B66">
            <w:pPr>
              <w:jc w:val="center"/>
            </w:pPr>
            <w:r w:rsidRPr="00F33DC3">
              <w:t>Lompoc</w:t>
            </w:r>
          </w:p>
        </w:tc>
        <w:tc>
          <w:tcPr>
            <w:tcW w:w="3060" w:type="dxa"/>
            <w:noWrap/>
            <w:vAlign w:val="center"/>
            <w:hideMark/>
          </w:tcPr>
          <w:p w14:paraId="03301F82" w14:textId="77777777" w:rsidR="0009027D" w:rsidRPr="00F33DC3" w:rsidRDefault="0009027D" w:rsidP="00084B66">
            <w:pPr>
              <w:jc w:val="center"/>
            </w:pPr>
            <w:r w:rsidRPr="00F33DC3">
              <w:t>Lompoc HHW Facility</w:t>
            </w:r>
          </w:p>
        </w:tc>
        <w:tc>
          <w:tcPr>
            <w:tcW w:w="3060" w:type="dxa"/>
            <w:noWrap/>
            <w:vAlign w:val="center"/>
            <w:hideMark/>
          </w:tcPr>
          <w:p w14:paraId="68357299" w14:textId="77777777" w:rsidR="0009027D" w:rsidRPr="00F33DC3" w:rsidRDefault="0009027D" w:rsidP="00084B66">
            <w:pPr>
              <w:jc w:val="center"/>
            </w:pPr>
            <w:r w:rsidRPr="00F33DC3">
              <w:t>1585 North V St</w:t>
            </w:r>
          </w:p>
        </w:tc>
        <w:tc>
          <w:tcPr>
            <w:tcW w:w="1314" w:type="dxa"/>
            <w:noWrap/>
            <w:vAlign w:val="center"/>
            <w:hideMark/>
          </w:tcPr>
          <w:p w14:paraId="657A5683" w14:textId="77777777" w:rsidR="0009027D" w:rsidRPr="00F33DC3" w:rsidRDefault="0009027D" w:rsidP="00084B66">
            <w:pPr>
              <w:jc w:val="center"/>
            </w:pPr>
            <w:r w:rsidRPr="00F33DC3">
              <w:t>HHW Facility</w:t>
            </w:r>
          </w:p>
        </w:tc>
      </w:tr>
      <w:tr w:rsidR="0009027D" w:rsidRPr="00F33DC3" w14:paraId="21685BB2" w14:textId="77777777" w:rsidTr="00084B66">
        <w:trPr>
          <w:trHeight w:hRule="exact" w:val="864"/>
          <w:jc w:val="center"/>
        </w:trPr>
        <w:tc>
          <w:tcPr>
            <w:tcW w:w="1525" w:type="dxa"/>
            <w:noWrap/>
            <w:vAlign w:val="center"/>
            <w:hideMark/>
          </w:tcPr>
          <w:p w14:paraId="726F4ED8" w14:textId="77777777" w:rsidR="0009027D" w:rsidRPr="00F33DC3" w:rsidRDefault="0009027D" w:rsidP="00084B66">
            <w:pPr>
              <w:jc w:val="center"/>
            </w:pPr>
            <w:r w:rsidRPr="00F33DC3">
              <w:t>Santa Barbara</w:t>
            </w:r>
          </w:p>
        </w:tc>
        <w:tc>
          <w:tcPr>
            <w:tcW w:w="1620" w:type="dxa"/>
            <w:noWrap/>
            <w:vAlign w:val="center"/>
            <w:hideMark/>
          </w:tcPr>
          <w:p w14:paraId="3330A383" w14:textId="77777777" w:rsidR="0009027D" w:rsidRPr="00F33DC3" w:rsidRDefault="0009027D" w:rsidP="00084B66">
            <w:pPr>
              <w:jc w:val="center"/>
            </w:pPr>
            <w:r w:rsidRPr="00F33DC3">
              <w:t>Lompoc</w:t>
            </w:r>
          </w:p>
        </w:tc>
        <w:tc>
          <w:tcPr>
            <w:tcW w:w="3060" w:type="dxa"/>
            <w:noWrap/>
            <w:vAlign w:val="center"/>
            <w:hideMark/>
          </w:tcPr>
          <w:p w14:paraId="6BFDB9C5" w14:textId="77777777" w:rsidR="0009027D" w:rsidRPr="00F33DC3" w:rsidRDefault="0009027D" w:rsidP="00084B66">
            <w:pPr>
              <w:jc w:val="center"/>
            </w:pPr>
            <w:r w:rsidRPr="00F33DC3">
              <w:t>Sherwin-Williams</w:t>
            </w:r>
          </w:p>
        </w:tc>
        <w:tc>
          <w:tcPr>
            <w:tcW w:w="3060" w:type="dxa"/>
            <w:noWrap/>
            <w:vAlign w:val="center"/>
            <w:hideMark/>
          </w:tcPr>
          <w:p w14:paraId="7FCCAAF5" w14:textId="77777777" w:rsidR="0009027D" w:rsidRPr="00F33DC3" w:rsidRDefault="0009027D" w:rsidP="00084B66">
            <w:pPr>
              <w:jc w:val="center"/>
            </w:pPr>
            <w:r w:rsidRPr="00F33DC3">
              <w:t>137 W Central Ave</w:t>
            </w:r>
          </w:p>
        </w:tc>
        <w:tc>
          <w:tcPr>
            <w:tcW w:w="1314" w:type="dxa"/>
            <w:noWrap/>
            <w:vAlign w:val="center"/>
            <w:hideMark/>
          </w:tcPr>
          <w:p w14:paraId="69C76486" w14:textId="77777777" w:rsidR="0009027D" w:rsidRPr="00F33DC3" w:rsidRDefault="0009027D" w:rsidP="00084B66">
            <w:pPr>
              <w:jc w:val="center"/>
            </w:pPr>
            <w:r w:rsidRPr="00F33DC3">
              <w:t>Retail</w:t>
            </w:r>
          </w:p>
        </w:tc>
      </w:tr>
      <w:tr w:rsidR="0009027D" w:rsidRPr="00F33DC3" w14:paraId="3D1A9758" w14:textId="77777777" w:rsidTr="00084B66">
        <w:trPr>
          <w:trHeight w:hRule="exact" w:val="864"/>
          <w:jc w:val="center"/>
        </w:trPr>
        <w:tc>
          <w:tcPr>
            <w:tcW w:w="1525" w:type="dxa"/>
            <w:noWrap/>
            <w:vAlign w:val="center"/>
            <w:hideMark/>
          </w:tcPr>
          <w:p w14:paraId="3B928E89" w14:textId="77777777" w:rsidR="0009027D" w:rsidRPr="00F33DC3" w:rsidRDefault="0009027D" w:rsidP="00084B66">
            <w:pPr>
              <w:jc w:val="center"/>
            </w:pPr>
            <w:r w:rsidRPr="00F33DC3">
              <w:t>Santa Barbara</w:t>
            </w:r>
          </w:p>
        </w:tc>
        <w:tc>
          <w:tcPr>
            <w:tcW w:w="1620" w:type="dxa"/>
            <w:noWrap/>
            <w:vAlign w:val="center"/>
            <w:hideMark/>
          </w:tcPr>
          <w:p w14:paraId="0072F391" w14:textId="77777777" w:rsidR="0009027D" w:rsidRPr="00F33DC3" w:rsidRDefault="0009027D" w:rsidP="00084B66">
            <w:pPr>
              <w:jc w:val="center"/>
            </w:pPr>
            <w:r w:rsidRPr="00F33DC3">
              <w:t>Santa Barbara</w:t>
            </w:r>
          </w:p>
        </w:tc>
        <w:tc>
          <w:tcPr>
            <w:tcW w:w="3060" w:type="dxa"/>
            <w:noWrap/>
            <w:vAlign w:val="center"/>
            <w:hideMark/>
          </w:tcPr>
          <w:p w14:paraId="54F6B454" w14:textId="77777777" w:rsidR="0009027D" w:rsidRPr="00F33DC3" w:rsidRDefault="0009027D" w:rsidP="00084B66">
            <w:pPr>
              <w:jc w:val="center"/>
            </w:pPr>
            <w:r w:rsidRPr="00F33DC3">
              <w:t>Community Hazardous Waste Collection Center</w:t>
            </w:r>
          </w:p>
        </w:tc>
        <w:tc>
          <w:tcPr>
            <w:tcW w:w="3060" w:type="dxa"/>
            <w:noWrap/>
            <w:vAlign w:val="center"/>
            <w:hideMark/>
          </w:tcPr>
          <w:p w14:paraId="1770CC44" w14:textId="77777777" w:rsidR="0009027D" w:rsidRPr="00F33DC3" w:rsidRDefault="0009027D" w:rsidP="00084B66">
            <w:pPr>
              <w:jc w:val="center"/>
            </w:pPr>
            <w:r w:rsidRPr="00F33DC3">
              <w:t>USCB EH&amp;S Bldg - 565 Mesa Rd</w:t>
            </w:r>
          </w:p>
        </w:tc>
        <w:tc>
          <w:tcPr>
            <w:tcW w:w="1314" w:type="dxa"/>
            <w:noWrap/>
            <w:vAlign w:val="center"/>
            <w:hideMark/>
          </w:tcPr>
          <w:p w14:paraId="5D591229" w14:textId="77777777" w:rsidR="0009027D" w:rsidRPr="00F33DC3" w:rsidRDefault="0009027D" w:rsidP="00084B66">
            <w:pPr>
              <w:jc w:val="center"/>
            </w:pPr>
            <w:r w:rsidRPr="00F33DC3">
              <w:t>HHW Facility</w:t>
            </w:r>
          </w:p>
        </w:tc>
      </w:tr>
      <w:tr w:rsidR="0009027D" w:rsidRPr="00F33DC3" w14:paraId="4CFD80B9" w14:textId="77777777" w:rsidTr="00084B66">
        <w:trPr>
          <w:trHeight w:hRule="exact" w:val="864"/>
          <w:jc w:val="center"/>
        </w:trPr>
        <w:tc>
          <w:tcPr>
            <w:tcW w:w="1525" w:type="dxa"/>
            <w:noWrap/>
            <w:vAlign w:val="center"/>
            <w:hideMark/>
          </w:tcPr>
          <w:p w14:paraId="402CECC0" w14:textId="77777777" w:rsidR="0009027D" w:rsidRPr="00F33DC3" w:rsidRDefault="0009027D" w:rsidP="00084B66">
            <w:pPr>
              <w:jc w:val="center"/>
            </w:pPr>
            <w:r w:rsidRPr="00F33DC3">
              <w:t>Santa Barbara</w:t>
            </w:r>
          </w:p>
        </w:tc>
        <w:tc>
          <w:tcPr>
            <w:tcW w:w="1620" w:type="dxa"/>
            <w:noWrap/>
            <w:vAlign w:val="center"/>
            <w:hideMark/>
          </w:tcPr>
          <w:p w14:paraId="16835D2A" w14:textId="77777777" w:rsidR="0009027D" w:rsidRPr="00F33DC3" w:rsidRDefault="0009027D" w:rsidP="00084B66">
            <w:pPr>
              <w:jc w:val="center"/>
            </w:pPr>
            <w:r w:rsidRPr="00F33DC3">
              <w:t>Santa Barbara</w:t>
            </w:r>
          </w:p>
        </w:tc>
        <w:tc>
          <w:tcPr>
            <w:tcW w:w="3060" w:type="dxa"/>
            <w:noWrap/>
            <w:vAlign w:val="center"/>
            <w:hideMark/>
          </w:tcPr>
          <w:p w14:paraId="4899DED0" w14:textId="77777777" w:rsidR="0009027D" w:rsidRPr="00F33DC3" w:rsidRDefault="0009027D" w:rsidP="00084B66">
            <w:pPr>
              <w:jc w:val="center"/>
            </w:pPr>
            <w:r w:rsidRPr="00F33DC3">
              <w:t>Dunn-Edwards</w:t>
            </w:r>
          </w:p>
        </w:tc>
        <w:tc>
          <w:tcPr>
            <w:tcW w:w="3060" w:type="dxa"/>
            <w:noWrap/>
            <w:vAlign w:val="center"/>
            <w:hideMark/>
          </w:tcPr>
          <w:p w14:paraId="5205A123" w14:textId="77777777" w:rsidR="0009027D" w:rsidRPr="00F33DC3" w:rsidRDefault="0009027D" w:rsidP="00084B66">
            <w:pPr>
              <w:jc w:val="center"/>
            </w:pPr>
            <w:r w:rsidRPr="00F33DC3">
              <w:t>233 W Carrillo St</w:t>
            </w:r>
          </w:p>
        </w:tc>
        <w:tc>
          <w:tcPr>
            <w:tcW w:w="1314" w:type="dxa"/>
            <w:noWrap/>
            <w:vAlign w:val="center"/>
            <w:hideMark/>
          </w:tcPr>
          <w:p w14:paraId="3D0391CF" w14:textId="77777777" w:rsidR="0009027D" w:rsidRPr="00F33DC3" w:rsidRDefault="0009027D" w:rsidP="00084B66">
            <w:pPr>
              <w:jc w:val="center"/>
            </w:pPr>
            <w:r w:rsidRPr="00F33DC3">
              <w:t>Retail</w:t>
            </w:r>
          </w:p>
        </w:tc>
      </w:tr>
      <w:tr w:rsidR="0009027D" w:rsidRPr="00F33DC3" w14:paraId="52527DE6" w14:textId="77777777" w:rsidTr="00084B66">
        <w:trPr>
          <w:trHeight w:hRule="exact" w:val="864"/>
          <w:jc w:val="center"/>
        </w:trPr>
        <w:tc>
          <w:tcPr>
            <w:tcW w:w="1525" w:type="dxa"/>
            <w:noWrap/>
            <w:vAlign w:val="center"/>
            <w:hideMark/>
          </w:tcPr>
          <w:p w14:paraId="344020D5" w14:textId="77777777" w:rsidR="0009027D" w:rsidRPr="00F33DC3" w:rsidRDefault="0009027D" w:rsidP="00084B66">
            <w:pPr>
              <w:jc w:val="center"/>
            </w:pPr>
            <w:r w:rsidRPr="00F33DC3">
              <w:t>Santa Barbara</w:t>
            </w:r>
          </w:p>
        </w:tc>
        <w:tc>
          <w:tcPr>
            <w:tcW w:w="1620" w:type="dxa"/>
            <w:noWrap/>
            <w:vAlign w:val="center"/>
            <w:hideMark/>
          </w:tcPr>
          <w:p w14:paraId="1B386D3D" w14:textId="77777777" w:rsidR="0009027D" w:rsidRPr="00F33DC3" w:rsidRDefault="0009027D" w:rsidP="00084B66">
            <w:pPr>
              <w:jc w:val="center"/>
            </w:pPr>
            <w:r w:rsidRPr="00F33DC3">
              <w:t>Santa Barbara</w:t>
            </w:r>
          </w:p>
        </w:tc>
        <w:tc>
          <w:tcPr>
            <w:tcW w:w="3060" w:type="dxa"/>
            <w:noWrap/>
            <w:vAlign w:val="center"/>
            <w:hideMark/>
          </w:tcPr>
          <w:p w14:paraId="5EC3792D" w14:textId="77777777" w:rsidR="0009027D" w:rsidRPr="00F33DC3" w:rsidRDefault="0009027D" w:rsidP="00084B66">
            <w:pPr>
              <w:jc w:val="center"/>
            </w:pPr>
            <w:r w:rsidRPr="00F33DC3">
              <w:t>Santa Barbara Paint Depot</w:t>
            </w:r>
          </w:p>
        </w:tc>
        <w:tc>
          <w:tcPr>
            <w:tcW w:w="3060" w:type="dxa"/>
            <w:noWrap/>
            <w:vAlign w:val="center"/>
            <w:hideMark/>
          </w:tcPr>
          <w:p w14:paraId="0C0CA026" w14:textId="77777777" w:rsidR="0009027D" w:rsidRPr="00F33DC3" w:rsidRDefault="0009027D" w:rsidP="00084B66">
            <w:pPr>
              <w:jc w:val="center"/>
            </w:pPr>
            <w:r w:rsidRPr="00F33DC3">
              <w:t>526 Laguna St</w:t>
            </w:r>
          </w:p>
        </w:tc>
        <w:tc>
          <w:tcPr>
            <w:tcW w:w="1314" w:type="dxa"/>
            <w:noWrap/>
            <w:vAlign w:val="center"/>
            <w:hideMark/>
          </w:tcPr>
          <w:p w14:paraId="5B687B63" w14:textId="77777777" w:rsidR="0009027D" w:rsidRPr="00F33DC3" w:rsidRDefault="0009027D" w:rsidP="00084B66">
            <w:pPr>
              <w:jc w:val="center"/>
            </w:pPr>
            <w:r w:rsidRPr="00F33DC3">
              <w:t>Retail</w:t>
            </w:r>
          </w:p>
        </w:tc>
      </w:tr>
      <w:tr w:rsidR="0009027D" w:rsidRPr="00F33DC3" w14:paraId="128F2A77" w14:textId="77777777" w:rsidTr="00084B66">
        <w:trPr>
          <w:trHeight w:hRule="exact" w:val="864"/>
          <w:jc w:val="center"/>
        </w:trPr>
        <w:tc>
          <w:tcPr>
            <w:tcW w:w="1525" w:type="dxa"/>
            <w:noWrap/>
            <w:vAlign w:val="center"/>
            <w:hideMark/>
          </w:tcPr>
          <w:p w14:paraId="41B4C0D6" w14:textId="77777777" w:rsidR="0009027D" w:rsidRPr="00F33DC3" w:rsidRDefault="0009027D" w:rsidP="00084B66">
            <w:pPr>
              <w:jc w:val="center"/>
            </w:pPr>
            <w:r w:rsidRPr="00F33DC3">
              <w:t>Santa Barbara</w:t>
            </w:r>
          </w:p>
        </w:tc>
        <w:tc>
          <w:tcPr>
            <w:tcW w:w="1620" w:type="dxa"/>
            <w:noWrap/>
            <w:vAlign w:val="center"/>
            <w:hideMark/>
          </w:tcPr>
          <w:p w14:paraId="4E56BB3E" w14:textId="77777777" w:rsidR="0009027D" w:rsidRPr="00F33DC3" w:rsidRDefault="0009027D" w:rsidP="00084B66">
            <w:pPr>
              <w:jc w:val="center"/>
            </w:pPr>
            <w:r w:rsidRPr="00F33DC3">
              <w:t>Santa Barbara</w:t>
            </w:r>
          </w:p>
        </w:tc>
        <w:tc>
          <w:tcPr>
            <w:tcW w:w="3060" w:type="dxa"/>
            <w:noWrap/>
            <w:vAlign w:val="center"/>
            <w:hideMark/>
          </w:tcPr>
          <w:p w14:paraId="705A09C5" w14:textId="77777777" w:rsidR="0009027D" w:rsidRPr="00F33DC3" w:rsidRDefault="0009027D" w:rsidP="00084B66">
            <w:pPr>
              <w:jc w:val="center"/>
            </w:pPr>
            <w:r w:rsidRPr="00F33DC3">
              <w:t>Santa Barbara Recycle Center</w:t>
            </w:r>
          </w:p>
        </w:tc>
        <w:tc>
          <w:tcPr>
            <w:tcW w:w="3060" w:type="dxa"/>
            <w:noWrap/>
            <w:vAlign w:val="center"/>
            <w:hideMark/>
          </w:tcPr>
          <w:p w14:paraId="4935B903" w14:textId="77777777" w:rsidR="0009027D" w:rsidRPr="00F33DC3" w:rsidRDefault="0009027D" w:rsidP="00084B66">
            <w:pPr>
              <w:jc w:val="center"/>
            </w:pPr>
            <w:r w:rsidRPr="00F33DC3">
              <w:t>725 Cacique St</w:t>
            </w:r>
          </w:p>
        </w:tc>
        <w:tc>
          <w:tcPr>
            <w:tcW w:w="1314" w:type="dxa"/>
            <w:noWrap/>
            <w:vAlign w:val="center"/>
            <w:hideMark/>
          </w:tcPr>
          <w:p w14:paraId="2D0777E4" w14:textId="77777777" w:rsidR="0009027D" w:rsidRPr="00F33DC3" w:rsidRDefault="0009027D" w:rsidP="00084B66">
            <w:pPr>
              <w:jc w:val="center"/>
            </w:pPr>
            <w:r w:rsidRPr="00F33DC3">
              <w:t>Recycling Center</w:t>
            </w:r>
          </w:p>
        </w:tc>
      </w:tr>
      <w:tr w:rsidR="0009027D" w:rsidRPr="00F33DC3" w14:paraId="2771C43C" w14:textId="77777777" w:rsidTr="00084B66">
        <w:trPr>
          <w:trHeight w:hRule="exact" w:val="864"/>
          <w:jc w:val="center"/>
        </w:trPr>
        <w:tc>
          <w:tcPr>
            <w:tcW w:w="1525" w:type="dxa"/>
            <w:noWrap/>
            <w:vAlign w:val="center"/>
            <w:hideMark/>
          </w:tcPr>
          <w:p w14:paraId="195CD965" w14:textId="77777777" w:rsidR="0009027D" w:rsidRPr="00F33DC3" w:rsidRDefault="0009027D" w:rsidP="00084B66">
            <w:pPr>
              <w:jc w:val="center"/>
            </w:pPr>
            <w:r w:rsidRPr="00F33DC3">
              <w:t>Santa Barbara</w:t>
            </w:r>
          </w:p>
        </w:tc>
        <w:tc>
          <w:tcPr>
            <w:tcW w:w="1620" w:type="dxa"/>
            <w:noWrap/>
            <w:vAlign w:val="center"/>
            <w:hideMark/>
          </w:tcPr>
          <w:p w14:paraId="1A0CBA15" w14:textId="77777777" w:rsidR="0009027D" w:rsidRPr="00F33DC3" w:rsidRDefault="0009027D" w:rsidP="00084B66">
            <w:pPr>
              <w:jc w:val="center"/>
            </w:pPr>
            <w:r w:rsidRPr="00F33DC3">
              <w:t>Santa Barbara</w:t>
            </w:r>
          </w:p>
        </w:tc>
        <w:tc>
          <w:tcPr>
            <w:tcW w:w="3060" w:type="dxa"/>
            <w:noWrap/>
            <w:vAlign w:val="center"/>
            <w:hideMark/>
          </w:tcPr>
          <w:p w14:paraId="754B688E" w14:textId="77777777" w:rsidR="0009027D" w:rsidRPr="00F33DC3" w:rsidRDefault="0009027D" w:rsidP="00084B66">
            <w:pPr>
              <w:jc w:val="center"/>
            </w:pPr>
            <w:r w:rsidRPr="00F33DC3">
              <w:t>Sherwin-Williams</w:t>
            </w:r>
          </w:p>
        </w:tc>
        <w:tc>
          <w:tcPr>
            <w:tcW w:w="3060" w:type="dxa"/>
            <w:noWrap/>
            <w:vAlign w:val="center"/>
            <w:hideMark/>
          </w:tcPr>
          <w:p w14:paraId="68F700E0" w14:textId="77777777" w:rsidR="0009027D" w:rsidRPr="00F33DC3" w:rsidRDefault="0009027D" w:rsidP="00084B66">
            <w:pPr>
              <w:jc w:val="center"/>
            </w:pPr>
            <w:r w:rsidRPr="00F33DC3">
              <w:t>617 Chapala St</w:t>
            </w:r>
          </w:p>
        </w:tc>
        <w:tc>
          <w:tcPr>
            <w:tcW w:w="1314" w:type="dxa"/>
            <w:noWrap/>
            <w:vAlign w:val="center"/>
            <w:hideMark/>
          </w:tcPr>
          <w:p w14:paraId="66E983CA" w14:textId="77777777" w:rsidR="0009027D" w:rsidRPr="00F33DC3" w:rsidRDefault="0009027D" w:rsidP="00084B66">
            <w:pPr>
              <w:jc w:val="center"/>
            </w:pPr>
            <w:r w:rsidRPr="00F33DC3">
              <w:t>Retail</w:t>
            </w:r>
          </w:p>
        </w:tc>
      </w:tr>
      <w:tr w:rsidR="0009027D" w:rsidRPr="00F33DC3" w14:paraId="69C180B1" w14:textId="77777777" w:rsidTr="00084B66">
        <w:trPr>
          <w:trHeight w:hRule="exact" w:val="864"/>
          <w:jc w:val="center"/>
        </w:trPr>
        <w:tc>
          <w:tcPr>
            <w:tcW w:w="1525" w:type="dxa"/>
            <w:noWrap/>
            <w:vAlign w:val="center"/>
            <w:hideMark/>
          </w:tcPr>
          <w:p w14:paraId="52820232" w14:textId="77777777" w:rsidR="0009027D" w:rsidRPr="00F33DC3" w:rsidRDefault="0009027D" w:rsidP="00084B66">
            <w:pPr>
              <w:jc w:val="center"/>
            </w:pPr>
            <w:r w:rsidRPr="00F33DC3">
              <w:t>Santa Barbara</w:t>
            </w:r>
          </w:p>
        </w:tc>
        <w:tc>
          <w:tcPr>
            <w:tcW w:w="1620" w:type="dxa"/>
            <w:noWrap/>
            <w:vAlign w:val="center"/>
            <w:hideMark/>
          </w:tcPr>
          <w:p w14:paraId="609B0E2E" w14:textId="77777777" w:rsidR="0009027D" w:rsidRPr="00F33DC3" w:rsidRDefault="0009027D" w:rsidP="00084B66">
            <w:pPr>
              <w:jc w:val="center"/>
            </w:pPr>
            <w:r w:rsidRPr="00F33DC3">
              <w:t>Santa Barbara</w:t>
            </w:r>
          </w:p>
        </w:tc>
        <w:tc>
          <w:tcPr>
            <w:tcW w:w="3060" w:type="dxa"/>
            <w:noWrap/>
            <w:vAlign w:val="center"/>
            <w:hideMark/>
          </w:tcPr>
          <w:p w14:paraId="377BE8A2" w14:textId="77777777" w:rsidR="0009027D" w:rsidRPr="00F33DC3" w:rsidRDefault="0009027D" w:rsidP="00084B66">
            <w:pPr>
              <w:jc w:val="center"/>
            </w:pPr>
            <w:r w:rsidRPr="00F33DC3">
              <w:t>Vista Paint</w:t>
            </w:r>
          </w:p>
        </w:tc>
        <w:tc>
          <w:tcPr>
            <w:tcW w:w="3060" w:type="dxa"/>
            <w:noWrap/>
            <w:vAlign w:val="center"/>
            <w:hideMark/>
          </w:tcPr>
          <w:p w14:paraId="2798543D" w14:textId="77777777" w:rsidR="0009027D" w:rsidRPr="00F33DC3" w:rsidRDefault="0009027D" w:rsidP="00084B66">
            <w:pPr>
              <w:jc w:val="center"/>
            </w:pPr>
            <w:r w:rsidRPr="00F33DC3">
              <w:t>516 E Gutierrez St</w:t>
            </w:r>
          </w:p>
        </w:tc>
        <w:tc>
          <w:tcPr>
            <w:tcW w:w="1314" w:type="dxa"/>
            <w:noWrap/>
            <w:vAlign w:val="center"/>
            <w:hideMark/>
          </w:tcPr>
          <w:p w14:paraId="19E46348" w14:textId="77777777" w:rsidR="0009027D" w:rsidRPr="00F33DC3" w:rsidRDefault="0009027D" w:rsidP="00084B66">
            <w:pPr>
              <w:jc w:val="center"/>
            </w:pPr>
            <w:r w:rsidRPr="00F33DC3">
              <w:t>Retail</w:t>
            </w:r>
          </w:p>
        </w:tc>
      </w:tr>
      <w:tr w:rsidR="0009027D" w:rsidRPr="00F33DC3" w14:paraId="46B1E4EF" w14:textId="77777777" w:rsidTr="00084B66">
        <w:trPr>
          <w:trHeight w:hRule="exact" w:val="864"/>
          <w:jc w:val="center"/>
        </w:trPr>
        <w:tc>
          <w:tcPr>
            <w:tcW w:w="1525" w:type="dxa"/>
            <w:noWrap/>
            <w:vAlign w:val="center"/>
            <w:hideMark/>
          </w:tcPr>
          <w:p w14:paraId="3F7307B4" w14:textId="77777777" w:rsidR="0009027D" w:rsidRPr="00F33DC3" w:rsidRDefault="0009027D" w:rsidP="00084B66">
            <w:pPr>
              <w:jc w:val="center"/>
            </w:pPr>
            <w:r w:rsidRPr="00F33DC3">
              <w:lastRenderedPageBreak/>
              <w:t>Santa Barbara</w:t>
            </w:r>
          </w:p>
        </w:tc>
        <w:tc>
          <w:tcPr>
            <w:tcW w:w="1620" w:type="dxa"/>
            <w:noWrap/>
            <w:vAlign w:val="center"/>
            <w:hideMark/>
          </w:tcPr>
          <w:p w14:paraId="3AFB5277" w14:textId="77777777" w:rsidR="0009027D" w:rsidRPr="00F33DC3" w:rsidRDefault="0009027D" w:rsidP="00084B66">
            <w:pPr>
              <w:jc w:val="center"/>
            </w:pPr>
            <w:r w:rsidRPr="00F33DC3">
              <w:t>Santa Maria</w:t>
            </w:r>
          </w:p>
        </w:tc>
        <w:tc>
          <w:tcPr>
            <w:tcW w:w="3060" w:type="dxa"/>
            <w:noWrap/>
            <w:vAlign w:val="center"/>
            <w:hideMark/>
          </w:tcPr>
          <w:p w14:paraId="56978369" w14:textId="77777777" w:rsidR="0009027D" w:rsidRPr="00F33DC3" w:rsidRDefault="0009027D" w:rsidP="00084B66">
            <w:pPr>
              <w:jc w:val="center"/>
            </w:pPr>
            <w:r w:rsidRPr="00F33DC3">
              <w:t>Dunn-Edwards</w:t>
            </w:r>
          </w:p>
        </w:tc>
        <w:tc>
          <w:tcPr>
            <w:tcW w:w="3060" w:type="dxa"/>
            <w:noWrap/>
            <w:vAlign w:val="center"/>
            <w:hideMark/>
          </w:tcPr>
          <w:p w14:paraId="0D99275E" w14:textId="77777777" w:rsidR="0009027D" w:rsidRPr="00F33DC3" w:rsidRDefault="0009027D" w:rsidP="00084B66">
            <w:pPr>
              <w:jc w:val="center"/>
            </w:pPr>
            <w:r w:rsidRPr="00F33DC3">
              <w:t>2339 S Broadway</w:t>
            </w:r>
          </w:p>
        </w:tc>
        <w:tc>
          <w:tcPr>
            <w:tcW w:w="1314" w:type="dxa"/>
            <w:noWrap/>
            <w:vAlign w:val="center"/>
            <w:hideMark/>
          </w:tcPr>
          <w:p w14:paraId="4787FAEB" w14:textId="77777777" w:rsidR="0009027D" w:rsidRPr="00F33DC3" w:rsidRDefault="0009027D" w:rsidP="00084B66">
            <w:pPr>
              <w:jc w:val="center"/>
            </w:pPr>
            <w:r w:rsidRPr="00F33DC3">
              <w:t>Retail</w:t>
            </w:r>
          </w:p>
        </w:tc>
      </w:tr>
      <w:tr w:rsidR="0009027D" w:rsidRPr="00F33DC3" w14:paraId="3DB95C12" w14:textId="77777777" w:rsidTr="00084B66">
        <w:trPr>
          <w:trHeight w:hRule="exact" w:val="864"/>
          <w:jc w:val="center"/>
        </w:trPr>
        <w:tc>
          <w:tcPr>
            <w:tcW w:w="1525" w:type="dxa"/>
            <w:noWrap/>
            <w:vAlign w:val="center"/>
            <w:hideMark/>
          </w:tcPr>
          <w:p w14:paraId="31A87D51" w14:textId="77777777" w:rsidR="0009027D" w:rsidRPr="00F33DC3" w:rsidRDefault="0009027D" w:rsidP="00084B66">
            <w:pPr>
              <w:jc w:val="center"/>
            </w:pPr>
            <w:r w:rsidRPr="00F33DC3">
              <w:t>Santa Barbara</w:t>
            </w:r>
          </w:p>
        </w:tc>
        <w:tc>
          <w:tcPr>
            <w:tcW w:w="1620" w:type="dxa"/>
            <w:noWrap/>
            <w:vAlign w:val="center"/>
            <w:hideMark/>
          </w:tcPr>
          <w:p w14:paraId="27DC53C2" w14:textId="77777777" w:rsidR="0009027D" w:rsidRPr="00F33DC3" w:rsidRDefault="0009027D" w:rsidP="00084B66">
            <w:pPr>
              <w:jc w:val="center"/>
            </w:pPr>
            <w:r w:rsidRPr="00F33DC3">
              <w:t>Santa Maria</w:t>
            </w:r>
          </w:p>
        </w:tc>
        <w:tc>
          <w:tcPr>
            <w:tcW w:w="3060" w:type="dxa"/>
            <w:noWrap/>
            <w:vAlign w:val="center"/>
            <w:hideMark/>
          </w:tcPr>
          <w:p w14:paraId="4A861051" w14:textId="77777777" w:rsidR="0009027D" w:rsidRPr="00F33DC3" w:rsidRDefault="0009027D" w:rsidP="00084B66">
            <w:pPr>
              <w:jc w:val="center"/>
            </w:pPr>
            <w:r w:rsidRPr="00F33DC3">
              <w:t>PPG Paints</w:t>
            </w:r>
          </w:p>
        </w:tc>
        <w:tc>
          <w:tcPr>
            <w:tcW w:w="3060" w:type="dxa"/>
            <w:noWrap/>
            <w:vAlign w:val="center"/>
            <w:hideMark/>
          </w:tcPr>
          <w:p w14:paraId="142CE146" w14:textId="77777777" w:rsidR="0009027D" w:rsidRPr="00F33DC3" w:rsidRDefault="0009027D" w:rsidP="00084B66">
            <w:pPr>
              <w:jc w:val="center"/>
            </w:pPr>
            <w:r w:rsidRPr="00F33DC3">
              <w:t>721 S Miller St</w:t>
            </w:r>
          </w:p>
        </w:tc>
        <w:tc>
          <w:tcPr>
            <w:tcW w:w="1314" w:type="dxa"/>
            <w:noWrap/>
            <w:vAlign w:val="center"/>
            <w:hideMark/>
          </w:tcPr>
          <w:p w14:paraId="18CAF8D9" w14:textId="77777777" w:rsidR="0009027D" w:rsidRPr="00F33DC3" w:rsidRDefault="0009027D" w:rsidP="00084B66">
            <w:pPr>
              <w:jc w:val="center"/>
            </w:pPr>
            <w:r w:rsidRPr="00F33DC3">
              <w:t>Retail</w:t>
            </w:r>
          </w:p>
        </w:tc>
      </w:tr>
      <w:tr w:rsidR="0009027D" w:rsidRPr="00F33DC3" w14:paraId="6CF0E835" w14:textId="77777777" w:rsidTr="00084B66">
        <w:trPr>
          <w:trHeight w:hRule="exact" w:val="864"/>
          <w:jc w:val="center"/>
        </w:trPr>
        <w:tc>
          <w:tcPr>
            <w:tcW w:w="1525" w:type="dxa"/>
            <w:noWrap/>
            <w:vAlign w:val="center"/>
            <w:hideMark/>
          </w:tcPr>
          <w:p w14:paraId="0B0E0412" w14:textId="77777777" w:rsidR="0009027D" w:rsidRPr="00F33DC3" w:rsidRDefault="0009027D" w:rsidP="00084B66">
            <w:pPr>
              <w:jc w:val="center"/>
            </w:pPr>
            <w:r w:rsidRPr="00F33DC3">
              <w:t>Santa Barbara</w:t>
            </w:r>
          </w:p>
        </w:tc>
        <w:tc>
          <w:tcPr>
            <w:tcW w:w="1620" w:type="dxa"/>
            <w:noWrap/>
            <w:vAlign w:val="center"/>
            <w:hideMark/>
          </w:tcPr>
          <w:p w14:paraId="33BEDEBD" w14:textId="77777777" w:rsidR="0009027D" w:rsidRPr="00F33DC3" w:rsidRDefault="0009027D" w:rsidP="00084B66">
            <w:pPr>
              <w:jc w:val="center"/>
            </w:pPr>
            <w:r w:rsidRPr="00F33DC3">
              <w:t>Santa Maria</w:t>
            </w:r>
          </w:p>
        </w:tc>
        <w:tc>
          <w:tcPr>
            <w:tcW w:w="3060" w:type="dxa"/>
            <w:noWrap/>
            <w:vAlign w:val="center"/>
            <w:hideMark/>
          </w:tcPr>
          <w:p w14:paraId="3C73B4FA" w14:textId="77777777" w:rsidR="0009027D" w:rsidRPr="00F33DC3" w:rsidRDefault="0009027D" w:rsidP="00084B66">
            <w:pPr>
              <w:jc w:val="center"/>
            </w:pPr>
            <w:r w:rsidRPr="00F33DC3">
              <w:t>Santa Maria Landfill and HHW Facility</w:t>
            </w:r>
          </w:p>
        </w:tc>
        <w:tc>
          <w:tcPr>
            <w:tcW w:w="3060" w:type="dxa"/>
            <w:noWrap/>
            <w:vAlign w:val="center"/>
            <w:hideMark/>
          </w:tcPr>
          <w:p w14:paraId="3DF2BD20" w14:textId="77777777" w:rsidR="0009027D" w:rsidRPr="00F33DC3" w:rsidRDefault="0009027D" w:rsidP="00084B66">
            <w:pPr>
              <w:jc w:val="center"/>
            </w:pPr>
            <w:r w:rsidRPr="00F33DC3">
              <w:t>2065 E Main St</w:t>
            </w:r>
          </w:p>
        </w:tc>
        <w:tc>
          <w:tcPr>
            <w:tcW w:w="1314" w:type="dxa"/>
            <w:noWrap/>
            <w:vAlign w:val="center"/>
            <w:hideMark/>
          </w:tcPr>
          <w:p w14:paraId="244E5A74" w14:textId="77777777" w:rsidR="0009027D" w:rsidRPr="00F33DC3" w:rsidRDefault="0009027D" w:rsidP="00084B66">
            <w:pPr>
              <w:jc w:val="center"/>
            </w:pPr>
            <w:r w:rsidRPr="00F33DC3">
              <w:t>HHW Facility</w:t>
            </w:r>
          </w:p>
        </w:tc>
      </w:tr>
      <w:tr w:rsidR="0009027D" w:rsidRPr="00F33DC3" w14:paraId="3CCC9170" w14:textId="77777777" w:rsidTr="00084B66">
        <w:trPr>
          <w:trHeight w:hRule="exact" w:val="864"/>
          <w:jc w:val="center"/>
        </w:trPr>
        <w:tc>
          <w:tcPr>
            <w:tcW w:w="1525" w:type="dxa"/>
            <w:noWrap/>
            <w:vAlign w:val="center"/>
            <w:hideMark/>
          </w:tcPr>
          <w:p w14:paraId="710931D0" w14:textId="77777777" w:rsidR="0009027D" w:rsidRPr="00F33DC3" w:rsidRDefault="0009027D" w:rsidP="00084B66">
            <w:pPr>
              <w:jc w:val="center"/>
            </w:pPr>
            <w:r w:rsidRPr="00F33DC3">
              <w:t>Santa Barbara</w:t>
            </w:r>
          </w:p>
        </w:tc>
        <w:tc>
          <w:tcPr>
            <w:tcW w:w="1620" w:type="dxa"/>
            <w:noWrap/>
            <w:vAlign w:val="center"/>
            <w:hideMark/>
          </w:tcPr>
          <w:p w14:paraId="08C8DC72" w14:textId="77777777" w:rsidR="0009027D" w:rsidRPr="00F33DC3" w:rsidRDefault="0009027D" w:rsidP="00084B66">
            <w:pPr>
              <w:jc w:val="center"/>
            </w:pPr>
            <w:r w:rsidRPr="00F33DC3">
              <w:t>Santa Maria</w:t>
            </w:r>
          </w:p>
        </w:tc>
        <w:tc>
          <w:tcPr>
            <w:tcW w:w="3060" w:type="dxa"/>
            <w:noWrap/>
            <w:vAlign w:val="center"/>
            <w:hideMark/>
          </w:tcPr>
          <w:p w14:paraId="1CBDB9D6" w14:textId="77777777" w:rsidR="0009027D" w:rsidRPr="00F33DC3" w:rsidRDefault="0009027D" w:rsidP="00084B66">
            <w:pPr>
              <w:jc w:val="center"/>
            </w:pPr>
            <w:r w:rsidRPr="00F33DC3">
              <w:t>Sherwin-Williams</w:t>
            </w:r>
          </w:p>
        </w:tc>
        <w:tc>
          <w:tcPr>
            <w:tcW w:w="3060" w:type="dxa"/>
            <w:noWrap/>
            <w:vAlign w:val="center"/>
            <w:hideMark/>
          </w:tcPr>
          <w:p w14:paraId="358F17F7" w14:textId="77777777" w:rsidR="0009027D" w:rsidRPr="00F33DC3" w:rsidRDefault="0009027D" w:rsidP="00084B66">
            <w:pPr>
              <w:jc w:val="center"/>
            </w:pPr>
            <w:r w:rsidRPr="00F33DC3">
              <w:t>2049 S Broadway</w:t>
            </w:r>
          </w:p>
        </w:tc>
        <w:tc>
          <w:tcPr>
            <w:tcW w:w="1314" w:type="dxa"/>
            <w:noWrap/>
            <w:vAlign w:val="center"/>
            <w:hideMark/>
          </w:tcPr>
          <w:p w14:paraId="4D9734AC" w14:textId="77777777" w:rsidR="0009027D" w:rsidRPr="00F33DC3" w:rsidRDefault="0009027D" w:rsidP="00084B66">
            <w:pPr>
              <w:jc w:val="center"/>
            </w:pPr>
            <w:r w:rsidRPr="00F33DC3">
              <w:t>Retail</w:t>
            </w:r>
          </w:p>
        </w:tc>
      </w:tr>
      <w:tr w:rsidR="0009027D" w:rsidRPr="00F33DC3" w14:paraId="4D9DD662" w14:textId="77777777" w:rsidTr="00084B66">
        <w:trPr>
          <w:trHeight w:hRule="exact" w:val="864"/>
          <w:jc w:val="center"/>
        </w:trPr>
        <w:tc>
          <w:tcPr>
            <w:tcW w:w="1525" w:type="dxa"/>
            <w:noWrap/>
            <w:vAlign w:val="center"/>
            <w:hideMark/>
          </w:tcPr>
          <w:p w14:paraId="0EF43F32" w14:textId="77777777" w:rsidR="0009027D" w:rsidRPr="00F33DC3" w:rsidRDefault="0009027D" w:rsidP="00084B66">
            <w:pPr>
              <w:jc w:val="center"/>
            </w:pPr>
            <w:r w:rsidRPr="00F33DC3">
              <w:t>Santa Barbara</w:t>
            </w:r>
          </w:p>
        </w:tc>
        <w:tc>
          <w:tcPr>
            <w:tcW w:w="1620" w:type="dxa"/>
            <w:noWrap/>
            <w:vAlign w:val="center"/>
            <w:hideMark/>
          </w:tcPr>
          <w:p w14:paraId="4B291BE8" w14:textId="77777777" w:rsidR="0009027D" w:rsidRPr="00F33DC3" w:rsidRDefault="0009027D" w:rsidP="00084B66">
            <w:pPr>
              <w:jc w:val="center"/>
            </w:pPr>
            <w:r w:rsidRPr="00F33DC3">
              <w:t>Solvang</w:t>
            </w:r>
          </w:p>
        </w:tc>
        <w:tc>
          <w:tcPr>
            <w:tcW w:w="3060" w:type="dxa"/>
            <w:noWrap/>
            <w:vAlign w:val="center"/>
            <w:hideMark/>
          </w:tcPr>
          <w:p w14:paraId="03207CB6" w14:textId="77777777" w:rsidR="0009027D" w:rsidRPr="00F33DC3" w:rsidRDefault="0009027D" w:rsidP="00084B66">
            <w:pPr>
              <w:jc w:val="center"/>
            </w:pPr>
            <w:r w:rsidRPr="00F33DC3">
              <w:t>Valley Hardware and Garden Center</w:t>
            </w:r>
          </w:p>
        </w:tc>
        <w:tc>
          <w:tcPr>
            <w:tcW w:w="3060" w:type="dxa"/>
            <w:noWrap/>
            <w:vAlign w:val="center"/>
            <w:hideMark/>
          </w:tcPr>
          <w:p w14:paraId="105CF509" w14:textId="77777777" w:rsidR="0009027D" w:rsidRPr="00F33DC3" w:rsidRDefault="0009027D" w:rsidP="00084B66">
            <w:pPr>
              <w:jc w:val="center"/>
            </w:pPr>
            <w:r w:rsidRPr="00F33DC3">
              <w:t>1665 Mission Dr</w:t>
            </w:r>
          </w:p>
        </w:tc>
        <w:tc>
          <w:tcPr>
            <w:tcW w:w="1314" w:type="dxa"/>
            <w:noWrap/>
            <w:vAlign w:val="center"/>
            <w:hideMark/>
          </w:tcPr>
          <w:p w14:paraId="59312679" w14:textId="77777777" w:rsidR="0009027D" w:rsidRPr="00F33DC3" w:rsidRDefault="0009027D" w:rsidP="00084B66">
            <w:pPr>
              <w:jc w:val="center"/>
            </w:pPr>
            <w:r w:rsidRPr="00F33DC3">
              <w:t>Retail</w:t>
            </w:r>
          </w:p>
        </w:tc>
      </w:tr>
      <w:tr w:rsidR="0009027D" w:rsidRPr="00F33DC3" w14:paraId="20CB971E" w14:textId="77777777" w:rsidTr="00084B66">
        <w:trPr>
          <w:trHeight w:hRule="exact" w:val="864"/>
          <w:jc w:val="center"/>
        </w:trPr>
        <w:tc>
          <w:tcPr>
            <w:tcW w:w="1525" w:type="dxa"/>
            <w:noWrap/>
            <w:vAlign w:val="center"/>
            <w:hideMark/>
          </w:tcPr>
          <w:p w14:paraId="3B36530E" w14:textId="77777777" w:rsidR="0009027D" w:rsidRPr="00F33DC3" w:rsidRDefault="0009027D" w:rsidP="00084B66">
            <w:pPr>
              <w:jc w:val="center"/>
            </w:pPr>
            <w:r w:rsidRPr="00F33DC3">
              <w:t>Santa Clara</w:t>
            </w:r>
          </w:p>
        </w:tc>
        <w:tc>
          <w:tcPr>
            <w:tcW w:w="1620" w:type="dxa"/>
            <w:noWrap/>
            <w:vAlign w:val="center"/>
            <w:hideMark/>
          </w:tcPr>
          <w:p w14:paraId="2E1D17AE" w14:textId="77777777" w:rsidR="0009027D" w:rsidRPr="00F33DC3" w:rsidRDefault="0009027D" w:rsidP="00084B66">
            <w:pPr>
              <w:jc w:val="center"/>
            </w:pPr>
            <w:r w:rsidRPr="00F33DC3">
              <w:t>Campbell</w:t>
            </w:r>
          </w:p>
        </w:tc>
        <w:tc>
          <w:tcPr>
            <w:tcW w:w="3060" w:type="dxa"/>
            <w:noWrap/>
            <w:vAlign w:val="center"/>
            <w:hideMark/>
          </w:tcPr>
          <w:p w14:paraId="2D222EA7" w14:textId="77777777" w:rsidR="0009027D" w:rsidRPr="00F33DC3" w:rsidRDefault="0009027D" w:rsidP="00084B66">
            <w:pPr>
              <w:jc w:val="center"/>
            </w:pPr>
            <w:r w:rsidRPr="00F33DC3">
              <w:t>Sherwin-Williams</w:t>
            </w:r>
          </w:p>
        </w:tc>
        <w:tc>
          <w:tcPr>
            <w:tcW w:w="3060" w:type="dxa"/>
            <w:noWrap/>
            <w:vAlign w:val="center"/>
            <w:hideMark/>
          </w:tcPr>
          <w:p w14:paraId="1364783D" w14:textId="77777777" w:rsidR="0009027D" w:rsidRPr="00F33DC3" w:rsidRDefault="0009027D" w:rsidP="00084B66">
            <w:pPr>
              <w:jc w:val="center"/>
            </w:pPr>
            <w:r w:rsidRPr="00F33DC3">
              <w:t>1825 S Bascom Ave</w:t>
            </w:r>
          </w:p>
        </w:tc>
        <w:tc>
          <w:tcPr>
            <w:tcW w:w="1314" w:type="dxa"/>
            <w:noWrap/>
            <w:vAlign w:val="center"/>
            <w:hideMark/>
          </w:tcPr>
          <w:p w14:paraId="10657F26" w14:textId="77777777" w:rsidR="0009027D" w:rsidRPr="00F33DC3" w:rsidRDefault="0009027D" w:rsidP="00084B66">
            <w:pPr>
              <w:jc w:val="center"/>
            </w:pPr>
            <w:r w:rsidRPr="00F33DC3">
              <w:t>Retail</w:t>
            </w:r>
          </w:p>
        </w:tc>
      </w:tr>
      <w:tr w:rsidR="0009027D" w:rsidRPr="00F33DC3" w14:paraId="1DE275DD" w14:textId="77777777" w:rsidTr="00084B66">
        <w:trPr>
          <w:trHeight w:hRule="exact" w:val="864"/>
          <w:jc w:val="center"/>
        </w:trPr>
        <w:tc>
          <w:tcPr>
            <w:tcW w:w="1525" w:type="dxa"/>
            <w:noWrap/>
            <w:vAlign w:val="center"/>
            <w:hideMark/>
          </w:tcPr>
          <w:p w14:paraId="3D712A39" w14:textId="77777777" w:rsidR="0009027D" w:rsidRPr="00F33DC3" w:rsidRDefault="0009027D" w:rsidP="00084B66">
            <w:pPr>
              <w:jc w:val="center"/>
            </w:pPr>
            <w:r w:rsidRPr="00F33DC3">
              <w:t>Santa Clara</w:t>
            </w:r>
          </w:p>
        </w:tc>
        <w:tc>
          <w:tcPr>
            <w:tcW w:w="1620" w:type="dxa"/>
            <w:noWrap/>
            <w:vAlign w:val="center"/>
            <w:hideMark/>
          </w:tcPr>
          <w:p w14:paraId="396D9BC2" w14:textId="77777777" w:rsidR="0009027D" w:rsidRPr="00F33DC3" w:rsidRDefault="0009027D" w:rsidP="00084B66">
            <w:pPr>
              <w:jc w:val="center"/>
            </w:pPr>
            <w:r w:rsidRPr="00F33DC3">
              <w:t>Cupertino</w:t>
            </w:r>
          </w:p>
        </w:tc>
        <w:tc>
          <w:tcPr>
            <w:tcW w:w="3060" w:type="dxa"/>
            <w:noWrap/>
            <w:vAlign w:val="center"/>
            <w:hideMark/>
          </w:tcPr>
          <w:p w14:paraId="3CFD2D28" w14:textId="77777777" w:rsidR="0009027D" w:rsidRPr="00F33DC3" w:rsidRDefault="0009027D" w:rsidP="00084B66">
            <w:pPr>
              <w:jc w:val="center"/>
            </w:pPr>
            <w:r w:rsidRPr="00F33DC3">
              <w:t>Dunn-Edwards</w:t>
            </w:r>
          </w:p>
        </w:tc>
        <w:tc>
          <w:tcPr>
            <w:tcW w:w="3060" w:type="dxa"/>
            <w:noWrap/>
            <w:vAlign w:val="center"/>
            <w:hideMark/>
          </w:tcPr>
          <w:p w14:paraId="57BA1C8A" w14:textId="77777777" w:rsidR="0009027D" w:rsidRPr="00F33DC3" w:rsidRDefault="0009027D" w:rsidP="00084B66">
            <w:pPr>
              <w:jc w:val="center"/>
            </w:pPr>
            <w:r w:rsidRPr="00F33DC3">
              <w:t>1505 S De Anza Blvd</w:t>
            </w:r>
          </w:p>
        </w:tc>
        <w:tc>
          <w:tcPr>
            <w:tcW w:w="1314" w:type="dxa"/>
            <w:noWrap/>
            <w:vAlign w:val="center"/>
            <w:hideMark/>
          </w:tcPr>
          <w:p w14:paraId="19E5BF24" w14:textId="77777777" w:rsidR="0009027D" w:rsidRPr="00F33DC3" w:rsidRDefault="0009027D" w:rsidP="00084B66">
            <w:pPr>
              <w:jc w:val="center"/>
            </w:pPr>
            <w:r w:rsidRPr="00F33DC3">
              <w:t>Retail</w:t>
            </w:r>
          </w:p>
        </w:tc>
      </w:tr>
      <w:tr w:rsidR="0009027D" w:rsidRPr="00F33DC3" w14:paraId="69F16D5F" w14:textId="77777777" w:rsidTr="00084B66">
        <w:trPr>
          <w:trHeight w:hRule="exact" w:val="864"/>
          <w:jc w:val="center"/>
        </w:trPr>
        <w:tc>
          <w:tcPr>
            <w:tcW w:w="1525" w:type="dxa"/>
            <w:noWrap/>
            <w:vAlign w:val="center"/>
            <w:hideMark/>
          </w:tcPr>
          <w:p w14:paraId="13D05217" w14:textId="77777777" w:rsidR="0009027D" w:rsidRPr="00F33DC3" w:rsidRDefault="0009027D" w:rsidP="00084B66">
            <w:pPr>
              <w:jc w:val="center"/>
            </w:pPr>
            <w:r w:rsidRPr="00F33DC3">
              <w:t>Santa Clara</w:t>
            </w:r>
          </w:p>
        </w:tc>
        <w:tc>
          <w:tcPr>
            <w:tcW w:w="1620" w:type="dxa"/>
            <w:noWrap/>
            <w:vAlign w:val="center"/>
            <w:hideMark/>
          </w:tcPr>
          <w:p w14:paraId="39E9F5AD" w14:textId="77777777" w:rsidR="0009027D" w:rsidRPr="00F33DC3" w:rsidRDefault="0009027D" w:rsidP="00084B66">
            <w:pPr>
              <w:jc w:val="center"/>
            </w:pPr>
            <w:r w:rsidRPr="00F33DC3">
              <w:t>Cupertino</w:t>
            </w:r>
          </w:p>
        </w:tc>
        <w:tc>
          <w:tcPr>
            <w:tcW w:w="3060" w:type="dxa"/>
            <w:noWrap/>
            <w:vAlign w:val="center"/>
            <w:hideMark/>
          </w:tcPr>
          <w:p w14:paraId="5F82C5F6" w14:textId="77777777" w:rsidR="0009027D" w:rsidRPr="00F33DC3" w:rsidRDefault="0009027D" w:rsidP="00084B66">
            <w:pPr>
              <w:jc w:val="center"/>
            </w:pPr>
            <w:r w:rsidRPr="00F33DC3">
              <w:t>Sherwin-Williams</w:t>
            </w:r>
          </w:p>
        </w:tc>
        <w:tc>
          <w:tcPr>
            <w:tcW w:w="3060" w:type="dxa"/>
            <w:noWrap/>
            <w:vAlign w:val="center"/>
            <w:hideMark/>
          </w:tcPr>
          <w:p w14:paraId="36F15F96" w14:textId="77777777" w:rsidR="0009027D" w:rsidRPr="00F33DC3" w:rsidRDefault="0009027D" w:rsidP="00084B66">
            <w:pPr>
              <w:jc w:val="center"/>
            </w:pPr>
            <w:r w:rsidRPr="00F33DC3">
              <w:t>10650 S De Anza Blvd</w:t>
            </w:r>
          </w:p>
        </w:tc>
        <w:tc>
          <w:tcPr>
            <w:tcW w:w="1314" w:type="dxa"/>
            <w:noWrap/>
            <w:vAlign w:val="center"/>
            <w:hideMark/>
          </w:tcPr>
          <w:p w14:paraId="64ECC293" w14:textId="77777777" w:rsidR="0009027D" w:rsidRPr="00F33DC3" w:rsidRDefault="0009027D" w:rsidP="00084B66">
            <w:pPr>
              <w:jc w:val="center"/>
            </w:pPr>
            <w:r w:rsidRPr="00F33DC3">
              <w:t>Retail</w:t>
            </w:r>
          </w:p>
        </w:tc>
      </w:tr>
      <w:tr w:rsidR="0009027D" w:rsidRPr="00F33DC3" w14:paraId="4AA746E2" w14:textId="77777777" w:rsidTr="00084B66">
        <w:trPr>
          <w:trHeight w:hRule="exact" w:val="864"/>
          <w:jc w:val="center"/>
        </w:trPr>
        <w:tc>
          <w:tcPr>
            <w:tcW w:w="1525" w:type="dxa"/>
            <w:noWrap/>
            <w:vAlign w:val="center"/>
            <w:hideMark/>
          </w:tcPr>
          <w:p w14:paraId="6DFDCBE5" w14:textId="77777777" w:rsidR="0009027D" w:rsidRPr="00F33DC3" w:rsidRDefault="0009027D" w:rsidP="00084B66">
            <w:pPr>
              <w:jc w:val="center"/>
            </w:pPr>
            <w:r w:rsidRPr="00F33DC3">
              <w:t>Santa Clara</w:t>
            </w:r>
          </w:p>
        </w:tc>
        <w:tc>
          <w:tcPr>
            <w:tcW w:w="1620" w:type="dxa"/>
            <w:noWrap/>
            <w:vAlign w:val="center"/>
            <w:hideMark/>
          </w:tcPr>
          <w:p w14:paraId="3C841018" w14:textId="77777777" w:rsidR="0009027D" w:rsidRPr="00F33DC3" w:rsidRDefault="0009027D" w:rsidP="00084B66">
            <w:pPr>
              <w:jc w:val="center"/>
            </w:pPr>
            <w:r w:rsidRPr="00F33DC3">
              <w:t>Gilroy</w:t>
            </w:r>
          </w:p>
        </w:tc>
        <w:tc>
          <w:tcPr>
            <w:tcW w:w="3060" w:type="dxa"/>
            <w:noWrap/>
            <w:vAlign w:val="center"/>
            <w:hideMark/>
          </w:tcPr>
          <w:p w14:paraId="316A44F5" w14:textId="77777777" w:rsidR="0009027D" w:rsidRPr="00F33DC3" w:rsidRDefault="0009027D" w:rsidP="00084B66">
            <w:pPr>
              <w:jc w:val="center"/>
            </w:pPr>
            <w:r w:rsidRPr="00F33DC3">
              <w:t>Central Coast Ace Hardware</w:t>
            </w:r>
          </w:p>
        </w:tc>
        <w:tc>
          <w:tcPr>
            <w:tcW w:w="3060" w:type="dxa"/>
            <w:noWrap/>
            <w:vAlign w:val="center"/>
            <w:hideMark/>
          </w:tcPr>
          <w:p w14:paraId="54E4357B" w14:textId="77777777" w:rsidR="0009027D" w:rsidRPr="00F33DC3" w:rsidRDefault="0009027D" w:rsidP="00084B66">
            <w:pPr>
              <w:jc w:val="center"/>
            </w:pPr>
            <w:r w:rsidRPr="00F33DC3">
              <w:t>1260 First St Ste: B</w:t>
            </w:r>
          </w:p>
        </w:tc>
        <w:tc>
          <w:tcPr>
            <w:tcW w:w="1314" w:type="dxa"/>
            <w:noWrap/>
            <w:vAlign w:val="center"/>
            <w:hideMark/>
          </w:tcPr>
          <w:p w14:paraId="51E49EA7" w14:textId="77777777" w:rsidR="0009027D" w:rsidRPr="00F33DC3" w:rsidRDefault="0009027D" w:rsidP="00084B66">
            <w:pPr>
              <w:jc w:val="center"/>
            </w:pPr>
            <w:r w:rsidRPr="00F33DC3">
              <w:t>Retail</w:t>
            </w:r>
          </w:p>
        </w:tc>
      </w:tr>
      <w:tr w:rsidR="0009027D" w:rsidRPr="00F33DC3" w14:paraId="00644BB8" w14:textId="77777777" w:rsidTr="00084B66">
        <w:trPr>
          <w:trHeight w:hRule="exact" w:val="864"/>
          <w:jc w:val="center"/>
        </w:trPr>
        <w:tc>
          <w:tcPr>
            <w:tcW w:w="1525" w:type="dxa"/>
            <w:noWrap/>
            <w:vAlign w:val="center"/>
            <w:hideMark/>
          </w:tcPr>
          <w:p w14:paraId="0E571A41" w14:textId="77777777" w:rsidR="0009027D" w:rsidRPr="00F33DC3" w:rsidRDefault="0009027D" w:rsidP="00084B66">
            <w:pPr>
              <w:jc w:val="center"/>
            </w:pPr>
            <w:r w:rsidRPr="00F33DC3">
              <w:t>Santa Clara</w:t>
            </w:r>
          </w:p>
        </w:tc>
        <w:tc>
          <w:tcPr>
            <w:tcW w:w="1620" w:type="dxa"/>
            <w:noWrap/>
            <w:vAlign w:val="center"/>
            <w:hideMark/>
          </w:tcPr>
          <w:p w14:paraId="3E96F466" w14:textId="77777777" w:rsidR="0009027D" w:rsidRPr="00F33DC3" w:rsidRDefault="0009027D" w:rsidP="00084B66">
            <w:pPr>
              <w:jc w:val="center"/>
            </w:pPr>
            <w:r w:rsidRPr="00F33DC3">
              <w:t>Gilroy</w:t>
            </w:r>
          </w:p>
        </w:tc>
        <w:tc>
          <w:tcPr>
            <w:tcW w:w="3060" w:type="dxa"/>
            <w:noWrap/>
            <w:vAlign w:val="center"/>
            <w:hideMark/>
          </w:tcPr>
          <w:p w14:paraId="402ABD27" w14:textId="77777777" w:rsidR="0009027D" w:rsidRPr="00F33DC3" w:rsidRDefault="0009027D" w:rsidP="00084B66">
            <w:pPr>
              <w:jc w:val="center"/>
            </w:pPr>
            <w:r w:rsidRPr="00F33DC3">
              <w:t>Dunn-Edwards</w:t>
            </w:r>
          </w:p>
        </w:tc>
        <w:tc>
          <w:tcPr>
            <w:tcW w:w="3060" w:type="dxa"/>
            <w:noWrap/>
            <w:vAlign w:val="center"/>
            <w:hideMark/>
          </w:tcPr>
          <w:p w14:paraId="42A761AD" w14:textId="77777777" w:rsidR="0009027D" w:rsidRPr="00F33DC3" w:rsidRDefault="0009027D" w:rsidP="00084B66">
            <w:pPr>
              <w:jc w:val="center"/>
            </w:pPr>
            <w:r w:rsidRPr="00F33DC3">
              <w:t>8565 Monterey St.</w:t>
            </w:r>
          </w:p>
        </w:tc>
        <w:tc>
          <w:tcPr>
            <w:tcW w:w="1314" w:type="dxa"/>
            <w:noWrap/>
            <w:vAlign w:val="center"/>
            <w:hideMark/>
          </w:tcPr>
          <w:p w14:paraId="2A5B01E4" w14:textId="77777777" w:rsidR="0009027D" w:rsidRPr="00F33DC3" w:rsidRDefault="0009027D" w:rsidP="00084B66">
            <w:pPr>
              <w:jc w:val="center"/>
            </w:pPr>
            <w:r w:rsidRPr="00F33DC3">
              <w:t>Retail</w:t>
            </w:r>
          </w:p>
        </w:tc>
      </w:tr>
      <w:tr w:rsidR="0009027D" w:rsidRPr="00F33DC3" w14:paraId="614ED29F" w14:textId="77777777" w:rsidTr="00084B66">
        <w:trPr>
          <w:trHeight w:hRule="exact" w:val="864"/>
          <w:jc w:val="center"/>
        </w:trPr>
        <w:tc>
          <w:tcPr>
            <w:tcW w:w="1525" w:type="dxa"/>
            <w:noWrap/>
            <w:vAlign w:val="center"/>
            <w:hideMark/>
          </w:tcPr>
          <w:p w14:paraId="22B974B0" w14:textId="77777777" w:rsidR="0009027D" w:rsidRPr="00F33DC3" w:rsidRDefault="0009027D" w:rsidP="00084B66">
            <w:pPr>
              <w:jc w:val="center"/>
            </w:pPr>
            <w:r w:rsidRPr="00F33DC3">
              <w:t>Santa Clara</w:t>
            </w:r>
          </w:p>
        </w:tc>
        <w:tc>
          <w:tcPr>
            <w:tcW w:w="1620" w:type="dxa"/>
            <w:noWrap/>
            <w:vAlign w:val="center"/>
            <w:hideMark/>
          </w:tcPr>
          <w:p w14:paraId="3FBE492C" w14:textId="77777777" w:rsidR="0009027D" w:rsidRPr="00F33DC3" w:rsidRDefault="0009027D" w:rsidP="00084B66">
            <w:pPr>
              <w:jc w:val="center"/>
            </w:pPr>
            <w:r w:rsidRPr="00F33DC3">
              <w:t>Gilroy</w:t>
            </w:r>
          </w:p>
        </w:tc>
        <w:tc>
          <w:tcPr>
            <w:tcW w:w="3060" w:type="dxa"/>
            <w:noWrap/>
            <w:vAlign w:val="center"/>
            <w:hideMark/>
          </w:tcPr>
          <w:p w14:paraId="0209FEEB" w14:textId="77777777" w:rsidR="0009027D" w:rsidRPr="00F33DC3" w:rsidRDefault="0009027D" w:rsidP="00084B66">
            <w:pPr>
              <w:jc w:val="center"/>
            </w:pPr>
            <w:r w:rsidRPr="00F33DC3">
              <w:t>Sherwin-Williams</w:t>
            </w:r>
          </w:p>
        </w:tc>
        <w:tc>
          <w:tcPr>
            <w:tcW w:w="3060" w:type="dxa"/>
            <w:noWrap/>
            <w:vAlign w:val="center"/>
            <w:hideMark/>
          </w:tcPr>
          <w:p w14:paraId="5485405B" w14:textId="77777777" w:rsidR="0009027D" w:rsidRPr="00F33DC3" w:rsidRDefault="0009027D" w:rsidP="00084B66">
            <w:pPr>
              <w:jc w:val="center"/>
            </w:pPr>
            <w:r w:rsidRPr="00F33DC3">
              <w:t>8589 Monterey Rd</w:t>
            </w:r>
          </w:p>
        </w:tc>
        <w:tc>
          <w:tcPr>
            <w:tcW w:w="1314" w:type="dxa"/>
            <w:noWrap/>
            <w:vAlign w:val="center"/>
            <w:hideMark/>
          </w:tcPr>
          <w:p w14:paraId="1702CBBD" w14:textId="77777777" w:rsidR="0009027D" w:rsidRPr="00F33DC3" w:rsidRDefault="0009027D" w:rsidP="00084B66">
            <w:pPr>
              <w:jc w:val="center"/>
            </w:pPr>
            <w:r w:rsidRPr="00F33DC3">
              <w:t>Retail</w:t>
            </w:r>
          </w:p>
        </w:tc>
      </w:tr>
      <w:tr w:rsidR="0009027D" w:rsidRPr="00F33DC3" w14:paraId="0676D478" w14:textId="77777777" w:rsidTr="00084B66">
        <w:trPr>
          <w:trHeight w:hRule="exact" w:val="864"/>
          <w:jc w:val="center"/>
        </w:trPr>
        <w:tc>
          <w:tcPr>
            <w:tcW w:w="1525" w:type="dxa"/>
            <w:noWrap/>
            <w:vAlign w:val="center"/>
            <w:hideMark/>
          </w:tcPr>
          <w:p w14:paraId="27F30A1C" w14:textId="77777777" w:rsidR="0009027D" w:rsidRPr="00F33DC3" w:rsidRDefault="0009027D" w:rsidP="00084B66">
            <w:pPr>
              <w:jc w:val="center"/>
            </w:pPr>
            <w:r w:rsidRPr="00F33DC3">
              <w:t>Santa Clara</w:t>
            </w:r>
          </w:p>
        </w:tc>
        <w:tc>
          <w:tcPr>
            <w:tcW w:w="1620" w:type="dxa"/>
            <w:noWrap/>
            <w:vAlign w:val="center"/>
            <w:hideMark/>
          </w:tcPr>
          <w:p w14:paraId="31D7A0AD" w14:textId="77777777" w:rsidR="0009027D" w:rsidRPr="00F33DC3" w:rsidRDefault="0009027D" w:rsidP="00084B66">
            <w:pPr>
              <w:jc w:val="center"/>
            </w:pPr>
            <w:r w:rsidRPr="00F33DC3">
              <w:t>Los Gatos</w:t>
            </w:r>
          </w:p>
        </w:tc>
        <w:tc>
          <w:tcPr>
            <w:tcW w:w="3060" w:type="dxa"/>
            <w:noWrap/>
            <w:vAlign w:val="center"/>
            <w:hideMark/>
          </w:tcPr>
          <w:p w14:paraId="383BD1C8" w14:textId="77777777" w:rsidR="0009027D" w:rsidRPr="00F33DC3" w:rsidRDefault="0009027D" w:rsidP="00084B66">
            <w:pPr>
              <w:jc w:val="center"/>
            </w:pPr>
            <w:r w:rsidRPr="00F33DC3">
              <w:t>Los Gatos Ace Hardware</w:t>
            </w:r>
          </w:p>
        </w:tc>
        <w:tc>
          <w:tcPr>
            <w:tcW w:w="3060" w:type="dxa"/>
            <w:noWrap/>
            <w:vAlign w:val="center"/>
            <w:hideMark/>
          </w:tcPr>
          <w:p w14:paraId="69EBC3B0" w14:textId="77777777" w:rsidR="0009027D" w:rsidRPr="00F33DC3" w:rsidRDefault="0009027D" w:rsidP="00084B66">
            <w:pPr>
              <w:jc w:val="center"/>
            </w:pPr>
            <w:r w:rsidRPr="00F33DC3">
              <w:t>15300 Los Gatos Blvd</w:t>
            </w:r>
          </w:p>
        </w:tc>
        <w:tc>
          <w:tcPr>
            <w:tcW w:w="1314" w:type="dxa"/>
            <w:noWrap/>
            <w:vAlign w:val="center"/>
            <w:hideMark/>
          </w:tcPr>
          <w:p w14:paraId="14BF3592" w14:textId="77777777" w:rsidR="0009027D" w:rsidRPr="00F33DC3" w:rsidRDefault="0009027D" w:rsidP="00084B66">
            <w:pPr>
              <w:jc w:val="center"/>
            </w:pPr>
            <w:r w:rsidRPr="00F33DC3">
              <w:t>Retail</w:t>
            </w:r>
          </w:p>
        </w:tc>
      </w:tr>
      <w:tr w:rsidR="0009027D" w:rsidRPr="00F33DC3" w14:paraId="3D5A9FF9" w14:textId="77777777" w:rsidTr="00084B66">
        <w:trPr>
          <w:trHeight w:hRule="exact" w:val="864"/>
          <w:jc w:val="center"/>
        </w:trPr>
        <w:tc>
          <w:tcPr>
            <w:tcW w:w="1525" w:type="dxa"/>
            <w:noWrap/>
            <w:vAlign w:val="center"/>
            <w:hideMark/>
          </w:tcPr>
          <w:p w14:paraId="17C1BC70" w14:textId="77777777" w:rsidR="0009027D" w:rsidRPr="00F33DC3" w:rsidRDefault="0009027D" w:rsidP="00084B66">
            <w:pPr>
              <w:jc w:val="center"/>
            </w:pPr>
            <w:r w:rsidRPr="00F33DC3">
              <w:t>Santa Clara</w:t>
            </w:r>
          </w:p>
        </w:tc>
        <w:tc>
          <w:tcPr>
            <w:tcW w:w="1620" w:type="dxa"/>
            <w:noWrap/>
            <w:vAlign w:val="center"/>
            <w:hideMark/>
          </w:tcPr>
          <w:p w14:paraId="7E66DB0B" w14:textId="77777777" w:rsidR="0009027D" w:rsidRPr="00F33DC3" w:rsidRDefault="0009027D" w:rsidP="00084B66">
            <w:pPr>
              <w:jc w:val="center"/>
            </w:pPr>
            <w:r w:rsidRPr="00F33DC3">
              <w:t>Milpitas</w:t>
            </w:r>
          </w:p>
        </w:tc>
        <w:tc>
          <w:tcPr>
            <w:tcW w:w="3060" w:type="dxa"/>
            <w:noWrap/>
            <w:vAlign w:val="center"/>
            <w:hideMark/>
          </w:tcPr>
          <w:p w14:paraId="4AEE2457" w14:textId="77777777" w:rsidR="0009027D" w:rsidRPr="00F33DC3" w:rsidRDefault="0009027D" w:rsidP="00084B66">
            <w:pPr>
              <w:jc w:val="center"/>
            </w:pPr>
            <w:r w:rsidRPr="00F33DC3">
              <w:t>Sherwin-Williams</w:t>
            </w:r>
          </w:p>
        </w:tc>
        <w:tc>
          <w:tcPr>
            <w:tcW w:w="3060" w:type="dxa"/>
            <w:noWrap/>
            <w:vAlign w:val="center"/>
            <w:hideMark/>
          </w:tcPr>
          <w:p w14:paraId="2CF4F44D" w14:textId="77777777" w:rsidR="0009027D" w:rsidRPr="00F33DC3" w:rsidRDefault="0009027D" w:rsidP="00084B66">
            <w:pPr>
              <w:jc w:val="center"/>
            </w:pPr>
            <w:r w:rsidRPr="00F33DC3">
              <w:t>15 N Milpitas Blvd</w:t>
            </w:r>
          </w:p>
        </w:tc>
        <w:tc>
          <w:tcPr>
            <w:tcW w:w="1314" w:type="dxa"/>
            <w:noWrap/>
            <w:vAlign w:val="center"/>
            <w:hideMark/>
          </w:tcPr>
          <w:p w14:paraId="4C4CE784" w14:textId="77777777" w:rsidR="0009027D" w:rsidRPr="00F33DC3" w:rsidRDefault="0009027D" w:rsidP="00084B66">
            <w:pPr>
              <w:jc w:val="center"/>
            </w:pPr>
            <w:r w:rsidRPr="00F33DC3">
              <w:t>Retail</w:t>
            </w:r>
          </w:p>
        </w:tc>
      </w:tr>
      <w:tr w:rsidR="0009027D" w:rsidRPr="00F33DC3" w14:paraId="3A46DF9D" w14:textId="77777777" w:rsidTr="00084B66">
        <w:trPr>
          <w:trHeight w:hRule="exact" w:val="864"/>
          <w:jc w:val="center"/>
        </w:trPr>
        <w:tc>
          <w:tcPr>
            <w:tcW w:w="1525" w:type="dxa"/>
            <w:noWrap/>
            <w:vAlign w:val="center"/>
            <w:hideMark/>
          </w:tcPr>
          <w:p w14:paraId="58B7F84F" w14:textId="77777777" w:rsidR="0009027D" w:rsidRPr="00F33DC3" w:rsidRDefault="0009027D" w:rsidP="00084B66">
            <w:pPr>
              <w:jc w:val="center"/>
            </w:pPr>
            <w:r w:rsidRPr="00F33DC3">
              <w:t>Santa Clara</w:t>
            </w:r>
          </w:p>
        </w:tc>
        <w:tc>
          <w:tcPr>
            <w:tcW w:w="1620" w:type="dxa"/>
            <w:noWrap/>
            <w:vAlign w:val="center"/>
            <w:hideMark/>
          </w:tcPr>
          <w:p w14:paraId="24BDDB46" w14:textId="77777777" w:rsidR="0009027D" w:rsidRPr="00F33DC3" w:rsidRDefault="0009027D" w:rsidP="00084B66">
            <w:pPr>
              <w:jc w:val="center"/>
            </w:pPr>
            <w:r w:rsidRPr="00F33DC3">
              <w:t>Morgan Hill</w:t>
            </w:r>
          </w:p>
        </w:tc>
        <w:tc>
          <w:tcPr>
            <w:tcW w:w="3060" w:type="dxa"/>
            <w:noWrap/>
            <w:vAlign w:val="center"/>
            <w:hideMark/>
          </w:tcPr>
          <w:p w14:paraId="2291C77A" w14:textId="77777777" w:rsidR="0009027D" w:rsidRPr="00F33DC3" w:rsidRDefault="0009027D" w:rsidP="00084B66">
            <w:pPr>
              <w:jc w:val="center"/>
            </w:pPr>
            <w:r w:rsidRPr="00F33DC3">
              <w:t>Sherwin-Williams</w:t>
            </w:r>
          </w:p>
        </w:tc>
        <w:tc>
          <w:tcPr>
            <w:tcW w:w="3060" w:type="dxa"/>
            <w:noWrap/>
            <w:vAlign w:val="center"/>
            <w:hideMark/>
          </w:tcPr>
          <w:p w14:paraId="4D9E4BE4" w14:textId="77777777" w:rsidR="0009027D" w:rsidRPr="00F33DC3" w:rsidRDefault="0009027D" w:rsidP="00084B66">
            <w:pPr>
              <w:jc w:val="center"/>
            </w:pPr>
            <w:r w:rsidRPr="00F33DC3">
              <w:t>257 Vineyard Town Center</w:t>
            </w:r>
          </w:p>
        </w:tc>
        <w:tc>
          <w:tcPr>
            <w:tcW w:w="1314" w:type="dxa"/>
            <w:noWrap/>
            <w:vAlign w:val="center"/>
            <w:hideMark/>
          </w:tcPr>
          <w:p w14:paraId="4CD248FD" w14:textId="77777777" w:rsidR="0009027D" w:rsidRPr="00F33DC3" w:rsidRDefault="0009027D" w:rsidP="00084B66">
            <w:pPr>
              <w:jc w:val="center"/>
            </w:pPr>
            <w:r w:rsidRPr="00F33DC3">
              <w:t>Retail</w:t>
            </w:r>
          </w:p>
        </w:tc>
      </w:tr>
      <w:tr w:rsidR="0009027D" w:rsidRPr="00F33DC3" w14:paraId="13EA74FA" w14:textId="77777777" w:rsidTr="00084B66">
        <w:trPr>
          <w:trHeight w:hRule="exact" w:val="864"/>
          <w:jc w:val="center"/>
        </w:trPr>
        <w:tc>
          <w:tcPr>
            <w:tcW w:w="1525" w:type="dxa"/>
            <w:noWrap/>
            <w:vAlign w:val="center"/>
            <w:hideMark/>
          </w:tcPr>
          <w:p w14:paraId="4BFD4B5F" w14:textId="77777777" w:rsidR="0009027D" w:rsidRPr="00F33DC3" w:rsidRDefault="0009027D" w:rsidP="00084B66">
            <w:pPr>
              <w:jc w:val="center"/>
            </w:pPr>
            <w:r w:rsidRPr="00F33DC3">
              <w:lastRenderedPageBreak/>
              <w:t>Santa Clara</w:t>
            </w:r>
          </w:p>
        </w:tc>
        <w:tc>
          <w:tcPr>
            <w:tcW w:w="1620" w:type="dxa"/>
            <w:noWrap/>
            <w:vAlign w:val="center"/>
            <w:hideMark/>
          </w:tcPr>
          <w:p w14:paraId="4F416456" w14:textId="77777777" w:rsidR="0009027D" w:rsidRPr="00F33DC3" w:rsidRDefault="0009027D" w:rsidP="00084B66">
            <w:pPr>
              <w:jc w:val="center"/>
            </w:pPr>
            <w:r w:rsidRPr="00F33DC3">
              <w:t>Morgan Hill</w:t>
            </w:r>
          </w:p>
        </w:tc>
        <w:tc>
          <w:tcPr>
            <w:tcW w:w="3060" w:type="dxa"/>
            <w:noWrap/>
            <w:vAlign w:val="center"/>
            <w:hideMark/>
          </w:tcPr>
          <w:p w14:paraId="1AB31581" w14:textId="77777777" w:rsidR="0009027D" w:rsidRPr="00F33DC3" w:rsidRDefault="0009027D" w:rsidP="00084B66">
            <w:pPr>
              <w:jc w:val="center"/>
            </w:pPr>
            <w:r w:rsidRPr="00F33DC3">
              <w:t>The Paint &amp; Decor Center</w:t>
            </w:r>
          </w:p>
        </w:tc>
        <w:tc>
          <w:tcPr>
            <w:tcW w:w="3060" w:type="dxa"/>
            <w:noWrap/>
            <w:vAlign w:val="center"/>
            <w:hideMark/>
          </w:tcPr>
          <w:p w14:paraId="634CBCAB" w14:textId="77777777" w:rsidR="0009027D" w:rsidRPr="00F33DC3" w:rsidRDefault="0009027D" w:rsidP="00084B66">
            <w:pPr>
              <w:jc w:val="center"/>
            </w:pPr>
            <w:r w:rsidRPr="00F33DC3">
              <w:t>122 Cochrane Plaza</w:t>
            </w:r>
          </w:p>
        </w:tc>
        <w:tc>
          <w:tcPr>
            <w:tcW w:w="1314" w:type="dxa"/>
            <w:noWrap/>
            <w:vAlign w:val="center"/>
            <w:hideMark/>
          </w:tcPr>
          <w:p w14:paraId="11EEDEEA" w14:textId="77777777" w:rsidR="0009027D" w:rsidRPr="00F33DC3" w:rsidRDefault="0009027D" w:rsidP="00084B66">
            <w:pPr>
              <w:jc w:val="center"/>
            </w:pPr>
            <w:r w:rsidRPr="00F33DC3">
              <w:t>Retail</w:t>
            </w:r>
          </w:p>
        </w:tc>
      </w:tr>
      <w:tr w:rsidR="0009027D" w:rsidRPr="00F33DC3" w14:paraId="060143FC" w14:textId="77777777" w:rsidTr="00084B66">
        <w:trPr>
          <w:trHeight w:hRule="exact" w:val="864"/>
          <w:jc w:val="center"/>
        </w:trPr>
        <w:tc>
          <w:tcPr>
            <w:tcW w:w="1525" w:type="dxa"/>
            <w:noWrap/>
            <w:vAlign w:val="center"/>
            <w:hideMark/>
          </w:tcPr>
          <w:p w14:paraId="2496569D" w14:textId="77777777" w:rsidR="0009027D" w:rsidRPr="00F33DC3" w:rsidRDefault="0009027D" w:rsidP="00084B66">
            <w:pPr>
              <w:jc w:val="center"/>
            </w:pPr>
            <w:r w:rsidRPr="00F33DC3">
              <w:t>Santa Clara</w:t>
            </w:r>
          </w:p>
        </w:tc>
        <w:tc>
          <w:tcPr>
            <w:tcW w:w="1620" w:type="dxa"/>
            <w:noWrap/>
            <w:vAlign w:val="center"/>
            <w:hideMark/>
          </w:tcPr>
          <w:p w14:paraId="36859CED" w14:textId="77777777" w:rsidR="0009027D" w:rsidRPr="00F33DC3" w:rsidRDefault="0009027D" w:rsidP="00084B66">
            <w:pPr>
              <w:jc w:val="center"/>
            </w:pPr>
            <w:r w:rsidRPr="00F33DC3">
              <w:t>Mountain View</w:t>
            </w:r>
          </w:p>
        </w:tc>
        <w:tc>
          <w:tcPr>
            <w:tcW w:w="3060" w:type="dxa"/>
            <w:noWrap/>
            <w:vAlign w:val="center"/>
            <w:hideMark/>
          </w:tcPr>
          <w:p w14:paraId="3EE20C69" w14:textId="77777777" w:rsidR="0009027D" w:rsidRPr="00F33DC3" w:rsidRDefault="0009027D" w:rsidP="00084B66">
            <w:pPr>
              <w:jc w:val="center"/>
            </w:pPr>
            <w:r w:rsidRPr="00F33DC3">
              <w:t>Ace of Mountain View</w:t>
            </w:r>
          </w:p>
        </w:tc>
        <w:tc>
          <w:tcPr>
            <w:tcW w:w="3060" w:type="dxa"/>
            <w:noWrap/>
            <w:vAlign w:val="center"/>
            <w:hideMark/>
          </w:tcPr>
          <w:p w14:paraId="0102E999" w14:textId="77777777" w:rsidR="0009027D" w:rsidRPr="00F33DC3" w:rsidRDefault="0009027D" w:rsidP="00084B66">
            <w:pPr>
              <w:jc w:val="center"/>
            </w:pPr>
            <w:r w:rsidRPr="00F33DC3">
              <w:t>2555 Charleston Rd</w:t>
            </w:r>
          </w:p>
        </w:tc>
        <w:tc>
          <w:tcPr>
            <w:tcW w:w="1314" w:type="dxa"/>
            <w:noWrap/>
            <w:vAlign w:val="center"/>
            <w:hideMark/>
          </w:tcPr>
          <w:p w14:paraId="67C830B3" w14:textId="77777777" w:rsidR="0009027D" w:rsidRPr="00F33DC3" w:rsidRDefault="0009027D" w:rsidP="00084B66">
            <w:pPr>
              <w:jc w:val="center"/>
            </w:pPr>
            <w:r w:rsidRPr="00F33DC3">
              <w:t>Retail</w:t>
            </w:r>
          </w:p>
        </w:tc>
      </w:tr>
      <w:tr w:rsidR="0009027D" w:rsidRPr="00F33DC3" w14:paraId="4E27073D" w14:textId="77777777" w:rsidTr="00084B66">
        <w:trPr>
          <w:trHeight w:hRule="exact" w:val="864"/>
          <w:jc w:val="center"/>
        </w:trPr>
        <w:tc>
          <w:tcPr>
            <w:tcW w:w="1525" w:type="dxa"/>
            <w:noWrap/>
            <w:vAlign w:val="center"/>
            <w:hideMark/>
          </w:tcPr>
          <w:p w14:paraId="7999CA46" w14:textId="77777777" w:rsidR="0009027D" w:rsidRPr="00F33DC3" w:rsidRDefault="0009027D" w:rsidP="00084B66">
            <w:pPr>
              <w:jc w:val="center"/>
            </w:pPr>
            <w:r w:rsidRPr="00F33DC3">
              <w:t>Santa Clara</w:t>
            </w:r>
          </w:p>
        </w:tc>
        <w:tc>
          <w:tcPr>
            <w:tcW w:w="1620" w:type="dxa"/>
            <w:noWrap/>
            <w:vAlign w:val="center"/>
            <w:hideMark/>
          </w:tcPr>
          <w:p w14:paraId="1BF1D452" w14:textId="77777777" w:rsidR="0009027D" w:rsidRPr="00F33DC3" w:rsidRDefault="0009027D" w:rsidP="00084B66">
            <w:pPr>
              <w:jc w:val="center"/>
            </w:pPr>
            <w:r w:rsidRPr="00F33DC3">
              <w:t>Mountain View</w:t>
            </w:r>
          </w:p>
        </w:tc>
        <w:tc>
          <w:tcPr>
            <w:tcW w:w="3060" w:type="dxa"/>
            <w:noWrap/>
            <w:vAlign w:val="center"/>
            <w:hideMark/>
          </w:tcPr>
          <w:p w14:paraId="276B0F0E" w14:textId="77777777" w:rsidR="0009027D" w:rsidRPr="00F33DC3" w:rsidRDefault="0009027D" w:rsidP="00084B66">
            <w:pPr>
              <w:jc w:val="center"/>
            </w:pPr>
            <w:r w:rsidRPr="00F33DC3">
              <w:t>Dunn-Edwards</w:t>
            </w:r>
          </w:p>
        </w:tc>
        <w:tc>
          <w:tcPr>
            <w:tcW w:w="3060" w:type="dxa"/>
            <w:noWrap/>
            <w:vAlign w:val="center"/>
            <w:hideMark/>
          </w:tcPr>
          <w:p w14:paraId="512D4794" w14:textId="77777777" w:rsidR="0009027D" w:rsidRPr="00F33DC3" w:rsidRDefault="0009027D" w:rsidP="00084B66">
            <w:pPr>
              <w:jc w:val="center"/>
            </w:pPr>
            <w:r w:rsidRPr="00F33DC3">
              <w:t>1949 W El Camino Real</w:t>
            </w:r>
          </w:p>
        </w:tc>
        <w:tc>
          <w:tcPr>
            <w:tcW w:w="1314" w:type="dxa"/>
            <w:noWrap/>
            <w:vAlign w:val="center"/>
            <w:hideMark/>
          </w:tcPr>
          <w:p w14:paraId="511FDB25" w14:textId="77777777" w:rsidR="0009027D" w:rsidRPr="00F33DC3" w:rsidRDefault="0009027D" w:rsidP="00084B66">
            <w:pPr>
              <w:jc w:val="center"/>
            </w:pPr>
            <w:r w:rsidRPr="00F33DC3">
              <w:t>Retail</w:t>
            </w:r>
          </w:p>
        </w:tc>
      </w:tr>
      <w:tr w:rsidR="0009027D" w:rsidRPr="00F33DC3" w14:paraId="61054A5A" w14:textId="77777777" w:rsidTr="00084B66">
        <w:trPr>
          <w:trHeight w:hRule="exact" w:val="864"/>
          <w:jc w:val="center"/>
        </w:trPr>
        <w:tc>
          <w:tcPr>
            <w:tcW w:w="1525" w:type="dxa"/>
            <w:noWrap/>
            <w:vAlign w:val="center"/>
            <w:hideMark/>
          </w:tcPr>
          <w:p w14:paraId="4A4D7F1C" w14:textId="77777777" w:rsidR="0009027D" w:rsidRPr="00F33DC3" w:rsidRDefault="0009027D" w:rsidP="00084B66">
            <w:pPr>
              <w:jc w:val="center"/>
            </w:pPr>
            <w:r w:rsidRPr="00F33DC3">
              <w:t>Santa Clara</w:t>
            </w:r>
          </w:p>
        </w:tc>
        <w:tc>
          <w:tcPr>
            <w:tcW w:w="1620" w:type="dxa"/>
            <w:noWrap/>
            <w:vAlign w:val="center"/>
            <w:hideMark/>
          </w:tcPr>
          <w:p w14:paraId="1A1227BF" w14:textId="77777777" w:rsidR="0009027D" w:rsidRPr="00F33DC3" w:rsidRDefault="0009027D" w:rsidP="00084B66">
            <w:pPr>
              <w:jc w:val="center"/>
            </w:pPr>
            <w:r w:rsidRPr="00F33DC3">
              <w:t>Palo Alto</w:t>
            </w:r>
          </w:p>
        </w:tc>
        <w:tc>
          <w:tcPr>
            <w:tcW w:w="3060" w:type="dxa"/>
            <w:noWrap/>
            <w:vAlign w:val="center"/>
            <w:hideMark/>
          </w:tcPr>
          <w:p w14:paraId="458B844E" w14:textId="77777777" w:rsidR="0009027D" w:rsidRPr="00F33DC3" w:rsidRDefault="0009027D" w:rsidP="00084B66">
            <w:pPr>
              <w:jc w:val="center"/>
            </w:pPr>
            <w:r w:rsidRPr="00F33DC3">
              <w:t>Regional Water Quality Control Plant HHW Facility</w:t>
            </w:r>
          </w:p>
        </w:tc>
        <w:tc>
          <w:tcPr>
            <w:tcW w:w="3060" w:type="dxa"/>
            <w:noWrap/>
            <w:vAlign w:val="center"/>
            <w:hideMark/>
          </w:tcPr>
          <w:p w14:paraId="145F8DD7" w14:textId="77777777" w:rsidR="0009027D" w:rsidRPr="00F33DC3" w:rsidRDefault="0009027D" w:rsidP="00084B66">
            <w:pPr>
              <w:jc w:val="center"/>
            </w:pPr>
            <w:r w:rsidRPr="00F33DC3">
              <w:t>2501 Embarcadero Way</w:t>
            </w:r>
          </w:p>
        </w:tc>
        <w:tc>
          <w:tcPr>
            <w:tcW w:w="1314" w:type="dxa"/>
            <w:noWrap/>
            <w:vAlign w:val="center"/>
            <w:hideMark/>
          </w:tcPr>
          <w:p w14:paraId="30D11AFE" w14:textId="77777777" w:rsidR="0009027D" w:rsidRPr="00F33DC3" w:rsidRDefault="0009027D" w:rsidP="00084B66">
            <w:pPr>
              <w:jc w:val="center"/>
            </w:pPr>
            <w:r w:rsidRPr="00F33DC3">
              <w:t>HHW Facility</w:t>
            </w:r>
          </w:p>
        </w:tc>
      </w:tr>
      <w:tr w:rsidR="0009027D" w:rsidRPr="00F33DC3" w14:paraId="050BB27A" w14:textId="77777777" w:rsidTr="00084B66">
        <w:trPr>
          <w:trHeight w:hRule="exact" w:val="864"/>
          <w:jc w:val="center"/>
        </w:trPr>
        <w:tc>
          <w:tcPr>
            <w:tcW w:w="1525" w:type="dxa"/>
            <w:noWrap/>
            <w:vAlign w:val="center"/>
            <w:hideMark/>
          </w:tcPr>
          <w:p w14:paraId="230254DC" w14:textId="77777777" w:rsidR="0009027D" w:rsidRPr="00F33DC3" w:rsidRDefault="0009027D" w:rsidP="00084B66">
            <w:pPr>
              <w:jc w:val="center"/>
            </w:pPr>
            <w:r w:rsidRPr="00F33DC3">
              <w:t>Santa Clara</w:t>
            </w:r>
          </w:p>
        </w:tc>
        <w:tc>
          <w:tcPr>
            <w:tcW w:w="1620" w:type="dxa"/>
            <w:noWrap/>
            <w:vAlign w:val="center"/>
            <w:hideMark/>
          </w:tcPr>
          <w:p w14:paraId="2B7E408F" w14:textId="77777777" w:rsidR="0009027D" w:rsidRPr="00F33DC3" w:rsidRDefault="0009027D" w:rsidP="00084B66">
            <w:pPr>
              <w:jc w:val="center"/>
            </w:pPr>
            <w:r w:rsidRPr="00F33DC3">
              <w:t>Palo Alto</w:t>
            </w:r>
          </w:p>
        </w:tc>
        <w:tc>
          <w:tcPr>
            <w:tcW w:w="3060" w:type="dxa"/>
            <w:noWrap/>
            <w:vAlign w:val="center"/>
            <w:hideMark/>
          </w:tcPr>
          <w:p w14:paraId="257F701D" w14:textId="77777777" w:rsidR="0009027D" w:rsidRPr="00F33DC3" w:rsidRDefault="0009027D" w:rsidP="00084B66">
            <w:pPr>
              <w:jc w:val="center"/>
            </w:pPr>
            <w:r w:rsidRPr="00F33DC3">
              <w:t>Sherwin Williams</w:t>
            </w:r>
          </w:p>
        </w:tc>
        <w:tc>
          <w:tcPr>
            <w:tcW w:w="3060" w:type="dxa"/>
            <w:noWrap/>
            <w:vAlign w:val="center"/>
            <w:hideMark/>
          </w:tcPr>
          <w:p w14:paraId="24FCCAEC" w14:textId="77777777" w:rsidR="0009027D" w:rsidRPr="00F33DC3" w:rsidRDefault="0009027D" w:rsidP="00084B66">
            <w:pPr>
              <w:jc w:val="center"/>
            </w:pPr>
            <w:r w:rsidRPr="00F33DC3">
              <w:t>411 Page Mill Rd</w:t>
            </w:r>
          </w:p>
        </w:tc>
        <w:tc>
          <w:tcPr>
            <w:tcW w:w="1314" w:type="dxa"/>
            <w:noWrap/>
            <w:vAlign w:val="center"/>
            <w:hideMark/>
          </w:tcPr>
          <w:p w14:paraId="11019707" w14:textId="77777777" w:rsidR="0009027D" w:rsidRPr="00F33DC3" w:rsidRDefault="0009027D" w:rsidP="00084B66">
            <w:pPr>
              <w:jc w:val="center"/>
            </w:pPr>
            <w:r w:rsidRPr="00F33DC3">
              <w:t>Retail</w:t>
            </w:r>
          </w:p>
        </w:tc>
      </w:tr>
      <w:tr w:rsidR="0009027D" w:rsidRPr="00F33DC3" w14:paraId="082795F9" w14:textId="77777777" w:rsidTr="00084B66">
        <w:trPr>
          <w:trHeight w:hRule="exact" w:val="864"/>
          <w:jc w:val="center"/>
        </w:trPr>
        <w:tc>
          <w:tcPr>
            <w:tcW w:w="1525" w:type="dxa"/>
            <w:noWrap/>
            <w:vAlign w:val="center"/>
            <w:hideMark/>
          </w:tcPr>
          <w:p w14:paraId="2CCA9803" w14:textId="77777777" w:rsidR="0009027D" w:rsidRPr="00F33DC3" w:rsidRDefault="0009027D" w:rsidP="00084B66">
            <w:pPr>
              <w:jc w:val="center"/>
            </w:pPr>
            <w:r w:rsidRPr="00F33DC3">
              <w:t>Santa Clara</w:t>
            </w:r>
          </w:p>
        </w:tc>
        <w:tc>
          <w:tcPr>
            <w:tcW w:w="1620" w:type="dxa"/>
            <w:noWrap/>
            <w:vAlign w:val="center"/>
            <w:hideMark/>
          </w:tcPr>
          <w:p w14:paraId="73366C93" w14:textId="77777777" w:rsidR="0009027D" w:rsidRPr="00F33DC3" w:rsidRDefault="0009027D" w:rsidP="00084B66">
            <w:pPr>
              <w:jc w:val="center"/>
            </w:pPr>
            <w:r w:rsidRPr="00F33DC3">
              <w:t>San Jose</w:t>
            </w:r>
          </w:p>
        </w:tc>
        <w:tc>
          <w:tcPr>
            <w:tcW w:w="3060" w:type="dxa"/>
            <w:noWrap/>
            <w:vAlign w:val="center"/>
            <w:hideMark/>
          </w:tcPr>
          <w:p w14:paraId="09F03A2B" w14:textId="77777777" w:rsidR="0009027D" w:rsidRPr="00F33DC3" w:rsidRDefault="0009027D" w:rsidP="00084B66">
            <w:pPr>
              <w:jc w:val="center"/>
            </w:pPr>
            <w:r w:rsidRPr="00F33DC3">
              <w:t>Ace of San Jose</w:t>
            </w:r>
          </w:p>
        </w:tc>
        <w:tc>
          <w:tcPr>
            <w:tcW w:w="3060" w:type="dxa"/>
            <w:noWrap/>
            <w:vAlign w:val="center"/>
            <w:hideMark/>
          </w:tcPr>
          <w:p w14:paraId="5FF43359" w14:textId="77777777" w:rsidR="0009027D" w:rsidRPr="00F33DC3" w:rsidRDefault="0009027D" w:rsidP="00084B66">
            <w:pPr>
              <w:jc w:val="center"/>
            </w:pPr>
            <w:r w:rsidRPr="00F33DC3">
              <w:t>634 Blossom Hill Rd</w:t>
            </w:r>
          </w:p>
        </w:tc>
        <w:tc>
          <w:tcPr>
            <w:tcW w:w="1314" w:type="dxa"/>
            <w:noWrap/>
            <w:vAlign w:val="center"/>
            <w:hideMark/>
          </w:tcPr>
          <w:p w14:paraId="3662D239" w14:textId="77777777" w:rsidR="0009027D" w:rsidRPr="00F33DC3" w:rsidRDefault="0009027D" w:rsidP="00084B66">
            <w:pPr>
              <w:jc w:val="center"/>
            </w:pPr>
            <w:r w:rsidRPr="00F33DC3">
              <w:t>Retail</w:t>
            </w:r>
          </w:p>
        </w:tc>
      </w:tr>
      <w:tr w:rsidR="0009027D" w:rsidRPr="00F33DC3" w14:paraId="44F6F189" w14:textId="77777777" w:rsidTr="00084B66">
        <w:trPr>
          <w:trHeight w:hRule="exact" w:val="864"/>
          <w:jc w:val="center"/>
        </w:trPr>
        <w:tc>
          <w:tcPr>
            <w:tcW w:w="1525" w:type="dxa"/>
            <w:noWrap/>
            <w:vAlign w:val="center"/>
            <w:hideMark/>
          </w:tcPr>
          <w:p w14:paraId="71B12CF3" w14:textId="77777777" w:rsidR="0009027D" w:rsidRPr="00F33DC3" w:rsidRDefault="0009027D" w:rsidP="00084B66">
            <w:pPr>
              <w:jc w:val="center"/>
            </w:pPr>
            <w:r w:rsidRPr="00F33DC3">
              <w:t>Santa Clara</w:t>
            </w:r>
          </w:p>
        </w:tc>
        <w:tc>
          <w:tcPr>
            <w:tcW w:w="1620" w:type="dxa"/>
            <w:noWrap/>
            <w:vAlign w:val="center"/>
            <w:hideMark/>
          </w:tcPr>
          <w:p w14:paraId="351648A9" w14:textId="77777777" w:rsidR="0009027D" w:rsidRPr="00F33DC3" w:rsidRDefault="0009027D" w:rsidP="00084B66">
            <w:pPr>
              <w:jc w:val="center"/>
            </w:pPr>
            <w:r w:rsidRPr="00F33DC3">
              <w:t>San Jose</w:t>
            </w:r>
          </w:p>
        </w:tc>
        <w:tc>
          <w:tcPr>
            <w:tcW w:w="3060" w:type="dxa"/>
            <w:noWrap/>
            <w:vAlign w:val="center"/>
            <w:hideMark/>
          </w:tcPr>
          <w:p w14:paraId="32EE41E7" w14:textId="77777777" w:rsidR="0009027D" w:rsidRPr="00F33DC3" w:rsidRDefault="0009027D" w:rsidP="00084B66">
            <w:pPr>
              <w:jc w:val="center"/>
            </w:pPr>
            <w:r w:rsidRPr="00F33DC3">
              <w:t>ACTenviro San Jose Transfer Station</w:t>
            </w:r>
          </w:p>
        </w:tc>
        <w:tc>
          <w:tcPr>
            <w:tcW w:w="3060" w:type="dxa"/>
            <w:noWrap/>
            <w:vAlign w:val="center"/>
            <w:hideMark/>
          </w:tcPr>
          <w:p w14:paraId="796311D5" w14:textId="77777777" w:rsidR="0009027D" w:rsidRPr="00F33DC3" w:rsidRDefault="0009027D" w:rsidP="00084B66">
            <w:pPr>
              <w:jc w:val="center"/>
            </w:pPr>
            <w:r w:rsidRPr="00F33DC3">
              <w:t>967 Mabury Rd</w:t>
            </w:r>
          </w:p>
        </w:tc>
        <w:tc>
          <w:tcPr>
            <w:tcW w:w="1314" w:type="dxa"/>
            <w:noWrap/>
            <w:vAlign w:val="center"/>
            <w:hideMark/>
          </w:tcPr>
          <w:p w14:paraId="68B00D31" w14:textId="77777777" w:rsidR="0009027D" w:rsidRPr="00F33DC3" w:rsidRDefault="0009027D" w:rsidP="00084B66">
            <w:pPr>
              <w:jc w:val="center"/>
            </w:pPr>
            <w:r w:rsidRPr="00F33DC3">
              <w:t>Transfer Station</w:t>
            </w:r>
          </w:p>
        </w:tc>
      </w:tr>
      <w:tr w:rsidR="0009027D" w:rsidRPr="00F33DC3" w14:paraId="593E4078" w14:textId="77777777" w:rsidTr="00084B66">
        <w:trPr>
          <w:trHeight w:hRule="exact" w:val="864"/>
          <w:jc w:val="center"/>
        </w:trPr>
        <w:tc>
          <w:tcPr>
            <w:tcW w:w="1525" w:type="dxa"/>
            <w:noWrap/>
            <w:vAlign w:val="center"/>
            <w:hideMark/>
          </w:tcPr>
          <w:p w14:paraId="509CDB5A" w14:textId="77777777" w:rsidR="0009027D" w:rsidRPr="00F33DC3" w:rsidRDefault="0009027D" w:rsidP="00084B66">
            <w:pPr>
              <w:jc w:val="center"/>
            </w:pPr>
            <w:r w:rsidRPr="00F33DC3">
              <w:t>Santa Clara</w:t>
            </w:r>
          </w:p>
        </w:tc>
        <w:tc>
          <w:tcPr>
            <w:tcW w:w="1620" w:type="dxa"/>
            <w:noWrap/>
            <w:vAlign w:val="center"/>
            <w:hideMark/>
          </w:tcPr>
          <w:p w14:paraId="2C97E995" w14:textId="77777777" w:rsidR="0009027D" w:rsidRPr="00F33DC3" w:rsidRDefault="0009027D" w:rsidP="00084B66">
            <w:pPr>
              <w:jc w:val="center"/>
            </w:pPr>
            <w:r w:rsidRPr="00F33DC3">
              <w:t>San Jose</w:t>
            </w:r>
          </w:p>
        </w:tc>
        <w:tc>
          <w:tcPr>
            <w:tcW w:w="3060" w:type="dxa"/>
            <w:noWrap/>
            <w:vAlign w:val="center"/>
            <w:hideMark/>
          </w:tcPr>
          <w:p w14:paraId="5AE8C375" w14:textId="77777777" w:rsidR="0009027D" w:rsidRPr="00F33DC3" w:rsidRDefault="0009027D" w:rsidP="00084B66">
            <w:pPr>
              <w:jc w:val="center"/>
            </w:pPr>
            <w:r w:rsidRPr="00F33DC3">
              <w:t>Creative Paint</w:t>
            </w:r>
          </w:p>
        </w:tc>
        <w:tc>
          <w:tcPr>
            <w:tcW w:w="3060" w:type="dxa"/>
            <w:noWrap/>
            <w:vAlign w:val="center"/>
            <w:hideMark/>
          </w:tcPr>
          <w:p w14:paraId="2E9F408A" w14:textId="77777777" w:rsidR="0009027D" w:rsidRPr="00F33DC3" w:rsidRDefault="0009027D" w:rsidP="00084B66">
            <w:pPr>
              <w:jc w:val="center"/>
            </w:pPr>
            <w:r w:rsidRPr="00F33DC3">
              <w:t>3159 Alum Rock Ave</w:t>
            </w:r>
          </w:p>
        </w:tc>
        <w:tc>
          <w:tcPr>
            <w:tcW w:w="1314" w:type="dxa"/>
            <w:noWrap/>
            <w:vAlign w:val="center"/>
            <w:hideMark/>
          </w:tcPr>
          <w:p w14:paraId="2E7BAA3A" w14:textId="77777777" w:rsidR="0009027D" w:rsidRPr="00F33DC3" w:rsidRDefault="0009027D" w:rsidP="00084B66">
            <w:pPr>
              <w:jc w:val="center"/>
            </w:pPr>
            <w:r w:rsidRPr="00F33DC3">
              <w:t>Retail</w:t>
            </w:r>
          </w:p>
        </w:tc>
      </w:tr>
      <w:tr w:rsidR="0009027D" w:rsidRPr="00F33DC3" w14:paraId="5301213B" w14:textId="77777777" w:rsidTr="00084B66">
        <w:trPr>
          <w:trHeight w:hRule="exact" w:val="864"/>
          <w:jc w:val="center"/>
        </w:trPr>
        <w:tc>
          <w:tcPr>
            <w:tcW w:w="1525" w:type="dxa"/>
            <w:noWrap/>
            <w:vAlign w:val="center"/>
            <w:hideMark/>
          </w:tcPr>
          <w:p w14:paraId="443C2DC9" w14:textId="77777777" w:rsidR="0009027D" w:rsidRPr="00F33DC3" w:rsidRDefault="0009027D" w:rsidP="00084B66">
            <w:pPr>
              <w:jc w:val="center"/>
            </w:pPr>
            <w:r w:rsidRPr="00F33DC3">
              <w:t>Santa Clara</w:t>
            </w:r>
          </w:p>
        </w:tc>
        <w:tc>
          <w:tcPr>
            <w:tcW w:w="1620" w:type="dxa"/>
            <w:noWrap/>
            <w:vAlign w:val="center"/>
            <w:hideMark/>
          </w:tcPr>
          <w:p w14:paraId="53B54AF7" w14:textId="77777777" w:rsidR="0009027D" w:rsidRPr="00F33DC3" w:rsidRDefault="0009027D" w:rsidP="00084B66">
            <w:pPr>
              <w:jc w:val="center"/>
            </w:pPr>
            <w:r w:rsidRPr="00F33DC3">
              <w:t>San Jose</w:t>
            </w:r>
          </w:p>
        </w:tc>
        <w:tc>
          <w:tcPr>
            <w:tcW w:w="3060" w:type="dxa"/>
            <w:noWrap/>
            <w:vAlign w:val="center"/>
            <w:hideMark/>
          </w:tcPr>
          <w:p w14:paraId="6D09C27D" w14:textId="77777777" w:rsidR="0009027D" w:rsidRPr="00F33DC3" w:rsidRDefault="0009027D" w:rsidP="00084B66">
            <w:pPr>
              <w:jc w:val="center"/>
            </w:pPr>
            <w:r w:rsidRPr="00F33DC3">
              <w:t>Dunn-Edwards</w:t>
            </w:r>
          </w:p>
        </w:tc>
        <w:tc>
          <w:tcPr>
            <w:tcW w:w="3060" w:type="dxa"/>
            <w:noWrap/>
            <w:vAlign w:val="center"/>
            <w:hideMark/>
          </w:tcPr>
          <w:p w14:paraId="2A7730AB" w14:textId="77777777" w:rsidR="0009027D" w:rsidRPr="00F33DC3" w:rsidRDefault="0009027D" w:rsidP="00084B66">
            <w:pPr>
              <w:jc w:val="center"/>
            </w:pPr>
            <w:r w:rsidRPr="00F33DC3">
              <w:t>1029 Blossom Hill Rd</w:t>
            </w:r>
          </w:p>
        </w:tc>
        <w:tc>
          <w:tcPr>
            <w:tcW w:w="1314" w:type="dxa"/>
            <w:noWrap/>
            <w:vAlign w:val="center"/>
            <w:hideMark/>
          </w:tcPr>
          <w:p w14:paraId="3992E251" w14:textId="77777777" w:rsidR="0009027D" w:rsidRPr="00F33DC3" w:rsidRDefault="0009027D" w:rsidP="00084B66">
            <w:pPr>
              <w:jc w:val="center"/>
            </w:pPr>
            <w:r w:rsidRPr="00F33DC3">
              <w:t>Retail</w:t>
            </w:r>
          </w:p>
        </w:tc>
      </w:tr>
      <w:tr w:rsidR="0009027D" w:rsidRPr="00F33DC3" w14:paraId="61F1626D" w14:textId="77777777" w:rsidTr="00084B66">
        <w:trPr>
          <w:trHeight w:hRule="exact" w:val="864"/>
          <w:jc w:val="center"/>
        </w:trPr>
        <w:tc>
          <w:tcPr>
            <w:tcW w:w="1525" w:type="dxa"/>
            <w:noWrap/>
            <w:vAlign w:val="center"/>
            <w:hideMark/>
          </w:tcPr>
          <w:p w14:paraId="6D64AC2C" w14:textId="77777777" w:rsidR="0009027D" w:rsidRPr="00F33DC3" w:rsidRDefault="0009027D" w:rsidP="00084B66">
            <w:pPr>
              <w:jc w:val="center"/>
            </w:pPr>
            <w:r w:rsidRPr="00F33DC3">
              <w:t>Santa Clara</w:t>
            </w:r>
          </w:p>
        </w:tc>
        <w:tc>
          <w:tcPr>
            <w:tcW w:w="1620" w:type="dxa"/>
            <w:noWrap/>
            <w:vAlign w:val="center"/>
            <w:hideMark/>
          </w:tcPr>
          <w:p w14:paraId="4A2E08B9" w14:textId="77777777" w:rsidR="0009027D" w:rsidRPr="00F33DC3" w:rsidRDefault="0009027D" w:rsidP="00084B66">
            <w:pPr>
              <w:jc w:val="center"/>
            </w:pPr>
            <w:r w:rsidRPr="00F33DC3">
              <w:t>San Jose</w:t>
            </w:r>
          </w:p>
        </w:tc>
        <w:tc>
          <w:tcPr>
            <w:tcW w:w="3060" w:type="dxa"/>
            <w:noWrap/>
            <w:vAlign w:val="center"/>
            <w:hideMark/>
          </w:tcPr>
          <w:p w14:paraId="63117AE5" w14:textId="77777777" w:rsidR="0009027D" w:rsidRPr="00F33DC3" w:rsidRDefault="0009027D" w:rsidP="00084B66">
            <w:pPr>
              <w:jc w:val="center"/>
            </w:pPr>
            <w:r w:rsidRPr="00F33DC3">
              <w:t>Dunn-Edwards</w:t>
            </w:r>
          </w:p>
        </w:tc>
        <w:tc>
          <w:tcPr>
            <w:tcW w:w="3060" w:type="dxa"/>
            <w:noWrap/>
            <w:vAlign w:val="center"/>
            <w:hideMark/>
          </w:tcPr>
          <w:p w14:paraId="30A48D4B" w14:textId="77777777" w:rsidR="0009027D" w:rsidRPr="00F33DC3" w:rsidRDefault="0009027D" w:rsidP="00084B66">
            <w:pPr>
              <w:jc w:val="center"/>
            </w:pPr>
            <w:r w:rsidRPr="00F33DC3">
              <w:t>690 N Winchester Blvd</w:t>
            </w:r>
          </w:p>
        </w:tc>
        <w:tc>
          <w:tcPr>
            <w:tcW w:w="1314" w:type="dxa"/>
            <w:noWrap/>
            <w:vAlign w:val="center"/>
            <w:hideMark/>
          </w:tcPr>
          <w:p w14:paraId="33CD3184" w14:textId="77777777" w:rsidR="0009027D" w:rsidRPr="00F33DC3" w:rsidRDefault="0009027D" w:rsidP="00084B66">
            <w:pPr>
              <w:jc w:val="center"/>
            </w:pPr>
            <w:r w:rsidRPr="00F33DC3">
              <w:t>Retail</w:t>
            </w:r>
          </w:p>
        </w:tc>
      </w:tr>
      <w:tr w:rsidR="0009027D" w:rsidRPr="00F33DC3" w14:paraId="6582F095" w14:textId="77777777" w:rsidTr="00084B66">
        <w:trPr>
          <w:trHeight w:hRule="exact" w:val="864"/>
          <w:jc w:val="center"/>
        </w:trPr>
        <w:tc>
          <w:tcPr>
            <w:tcW w:w="1525" w:type="dxa"/>
            <w:noWrap/>
            <w:vAlign w:val="center"/>
            <w:hideMark/>
          </w:tcPr>
          <w:p w14:paraId="0459E8C3" w14:textId="77777777" w:rsidR="0009027D" w:rsidRPr="00F33DC3" w:rsidRDefault="0009027D" w:rsidP="00084B66">
            <w:pPr>
              <w:jc w:val="center"/>
            </w:pPr>
            <w:r w:rsidRPr="00F33DC3">
              <w:t>Santa Clara</w:t>
            </w:r>
          </w:p>
        </w:tc>
        <w:tc>
          <w:tcPr>
            <w:tcW w:w="1620" w:type="dxa"/>
            <w:noWrap/>
            <w:vAlign w:val="center"/>
            <w:hideMark/>
          </w:tcPr>
          <w:p w14:paraId="0843294E" w14:textId="77777777" w:rsidR="0009027D" w:rsidRPr="00F33DC3" w:rsidRDefault="0009027D" w:rsidP="00084B66">
            <w:pPr>
              <w:jc w:val="center"/>
            </w:pPr>
            <w:r w:rsidRPr="00F33DC3">
              <w:t>San Jose</w:t>
            </w:r>
          </w:p>
        </w:tc>
        <w:tc>
          <w:tcPr>
            <w:tcW w:w="3060" w:type="dxa"/>
            <w:noWrap/>
            <w:vAlign w:val="center"/>
            <w:hideMark/>
          </w:tcPr>
          <w:p w14:paraId="13944C1D" w14:textId="77777777" w:rsidR="0009027D" w:rsidRPr="00F33DC3" w:rsidRDefault="0009027D" w:rsidP="00084B66">
            <w:pPr>
              <w:jc w:val="center"/>
            </w:pPr>
            <w:r w:rsidRPr="00F33DC3">
              <w:t>Dunn-Edwards</w:t>
            </w:r>
          </w:p>
        </w:tc>
        <w:tc>
          <w:tcPr>
            <w:tcW w:w="3060" w:type="dxa"/>
            <w:noWrap/>
            <w:vAlign w:val="center"/>
            <w:hideMark/>
          </w:tcPr>
          <w:p w14:paraId="3B389F8B" w14:textId="77777777" w:rsidR="0009027D" w:rsidRPr="00F33DC3" w:rsidRDefault="0009027D" w:rsidP="00084B66">
            <w:pPr>
              <w:jc w:val="center"/>
            </w:pPr>
            <w:r w:rsidRPr="00F33DC3">
              <w:t>2910 Alum Rock Ave</w:t>
            </w:r>
          </w:p>
        </w:tc>
        <w:tc>
          <w:tcPr>
            <w:tcW w:w="1314" w:type="dxa"/>
            <w:noWrap/>
            <w:vAlign w:val="center"/>
            <w:hideMark/>
          </w:tcPr>
          <w:p w14:paraId="064D7B61" w14:textId="77777777" w:rsidR="0009027D" w:rsidRPr="00F33DC3" w:rsidRDefault="0009027D" w:rsidP="00084B66">
            <w:pPr>
              <w:jc w:val="center"/>
            </w:pPr>
            <w:r w:rsidRPr="00F33DC3">
              <w:t>Retail</w:t>
            </w:r>
          </w:p>
        </w:tc>
      </w:tr>
      <w:tr w:rsidR="0009027D" w:rsidRPr="00F33DC3" w14:paraId="7F788727" w14:textId="77777777" w:rsidTr="00084B66">
        <w:trPr>
          <w:trHeight w:hRule="exact" w:val="864"/>
          <w:jc w:val="center"/>
        </w:trPr>
        <w:tc>
          <w:tcPr>
            <w:tcW w:w="1525" w:type="dxa"/>
            <w:noWrap/>
            <w:vAlign w:val="center"/>
            <w:hideMark/>
          </w:tcPr>
          <w:p w14:paraId="6B5474BE" w14:textId="77777777" w:rsidR="0009027D" w:rsidRPr="00F33DC3" w:rsidRDefault="0009027D" w:rsidP="00084B66">
            <w:pPr>
              <w:jc w:val="center"/>
            </w:pPr>
            <w:r w:rsidRPr="00F33DC3">
              <w:t>Santa Clara</w:t>
            </w:r>
          </w:p>
        </w:tc>
        <w:tc>
          <w:tcPr>
            <w:tcW w:w="1620" w:type="dxa"/>
            <w:noWrap/>
            <w:vAlign w:val="center"/>
            <w:hideMark/>
          </w:tcPr>
          <w:p w14:paraId="220F9D74" w14:textId="77777777" w:rsidR="0009027D" w:rsidRPr="00F33DC3" w:rsidRDefault="0009027D" w:rsidP="00084B66">
            <w:pPr>
              <w:jc w:val="center"/>
            </w:pPr>
            <w:r w:rsidRPr="00F33DC3">
              <w:t>San Jose</w:t>
            </w:r>
          </w:p>
        </w:tc>
        <w:tc>
          <w:tcPr>
            <w:tcW w:w="3060" w:type="dxa"/>
            <w:noWrap/>
            <w:vAlign w:val="center"/>
            <w:hideMark/>
          </w:tcPr>
          <w:p w14:paraId="4C182B5B" w14:textId="77777777" w:rsidR="0009027D" w:rsidRPr="00F33DC3" w:rsidRDefault="0009027D" w:rsidP="00084B66">
            <w:pPr>
              <w:jc w:val="center"/>
            </w:pPr>
            <w:r w:rsidRPr="00F33DC3">
              <w:t>Leo Recycle</w:t>
            </w:r>
          </w:p>
        </w:tc>
        <w:tc>
          <w:tcPr>
            <w:tcW w:w="3060" w:type="dxa"/>
            <w:noWrap/>
            <w:vAlign w:val="center"/>
            <w:hideMark/>
          </w:tcPr>
          <w:p w14:paraId="56440F15" w14:textId="77777777" w:rsidR="0009027D" w:rsidRPr="00F33DC3" w:rsidRDefault="0009027D" w:rsidP="00084B66">
            <w:pPr>
              <w:jc w:val="center"/>
            </w:pPr>
            <w:r w:rsidRPr="00F33DC3">
              <w:t>215 Leo Ave</w:t>
            </w:r>
          </w:p>
        </w:tc>
        <w:tc>
          <w:tcPr>
            <w:tcW w:w="1314" w:type="dxa"/>
            <w:noWrap/>
            <w:vAlign w:val="center"/>
            <w:hideMark/>
          </w:tcPr>
          <w:p w14:paraId="0C038E58" w14:textId="77777777" w:rsidR="0009027D" w:rsidRPr="00F33DC3" w:rsidRDefault="0009027D" w:rsidP="00084B66">
            <w:pPr>
              <w:jc w:val="center"/>
            </w:pPr>
            <w:r w:rsidRPr="00F33DC3">
              <w:t>Transfer Station</w:t>
            </w:r>
          </w:p>
        </w:tc>
      </w:tr>
      <w:tr w:rsidR="0009027D" w:rsidRPr="00F33DC3" w14:paraId="73F3B803" w14:textId="77777777" w:rsidTr="00084B66">
        <w:trPr>
          <w:trHeight w:hRule="exact" w:val="864"/>
          <w:jc w:val="center"/>
        </w:trPr>
        <w:tc>
          <w:tcPr>
            <w:tcW w:w="1525" w:type="dxa"/>
            <w:noWrap/>
            <w:vAlign w:val="center"/>
            <w:hideMark/>
          </w:tcPr>
          <w:p w14:paraId="4DE5E46B" w14:textId="77777777" w:rsidR="0009027D" w:rsidRPr="00F33DC3" w:rsidRDefault="0009027D" w:rsidP="00084B66">
            <w:pPr>
              <w:jc w:val="center"/>
            </w:pPr>
            <w:r w:rsidRPr="00F33DC3">
              <w:t>Santa Clara</w:t>
            </w:r>
          </w:p>
        </w:tc>
        <w:tc>
          <w:tcPr>
            <w:tcW w:w="1620" w:type="dxa"/>
            <w:noWrap/>
            <w:vAlign w:val="center"/>
            <w:hideMark/>
          </w:tcPr>
          <w:p w14:paraId="0778C374" w14:textId="77777777" w:rsidR="0009027D" w:rsidRPr="00F33DC3" w:rsidRDefault="0009027D" w:rsidP="00084B66">
            <w:pPr>
              <w:jc w:val="center"/>
            </w:pPr>
            <w:r w:rsidRPr="00F33DC3">
              <w:t>San Jose</w:t>
            </w:r>
          </w:p>
        </w:tc>
        <w:tc>
          <w:tcPr>
            <w:tcW w:w="3060" w:type="dxa"/>
            <w:noWrap/>
            <w:vAlign w:val="center"/>
            <w:hideMark/>
          </w:tcPr>
          <w:p w14:paraId="3EEEDFCE" w14:textId="77777777" w:rsidR="0009027D" w:rsidRPr="00F33DC3" w:rsidRDefault="0009027D" w:rsidP="00084B66">
            <w:pPr>
              <w:jc w:val="center"/>
            </w:pPr>
            <w:r w:rsidRPr="00F33DC3">
              <w:t>Outdoor Supply Hardware</w:t>
            </w:r>
          </w:p>
        </w:tc>
        <w:tc>
          <w:tcPr>
            <w:tcW w:w="3060" w:type="dxa"/>
            <w:noWrap/>
            <w:vAlign w:val="center"/>
            <w:hideMark/>
          </w:tcPr>
          <w:p w14:paraId="6D0CB12F" w14:textId="77777777" w:rsidR="0009027D" w:rsidRPr="00F33DC3" w:rsidRDefault="0009027D" w:rsidP="00084B66">
            <w:pPr>
              <w:jc w:val="center"/>
            </w:pPr>
            <w:r w:rsidRPr="00F33DC3">
              <w:t>1375 Blossom Hill Rd</w:t>
            </w:r>
          </w:p>
        </w:tc>
        <w:tc>
          <w:tcPr>
            <w:tcW w:w="1314" w:type="dxa"/>
            <w:noWrap/>
            <w:vAlign w:val="center"/>
            <w:hideMark/>
          </w:tcPr>
          <w:p w14:paraId="1AF63FA1" w14:textId="77777777" w:rsidR="0009027D" w:rsidRPr="00F33DC3" w:rsidRDefault="0009027D" w:rsidP="00084B66">
            <w:pPr>
              <w:jc w:val="center"/>
            </w:pPr>
            <w:r w:rsidRPr="00F33DC3">
              <w:t>Retail</w:t>
            </w:r>
          </w:p>
        </w:tc>
      </w:tr>
      <w:tr w:rsidR="0009027D" w:rsidRPr="00F33DC3" w14:paraId="20BE1888" w14:textId="77777777" w:rsidTr="00084B66">
        <w:trPr>
          <w:trHeight w:hRule="exact" w:val="864"/>
          <w:jc w:val="center"/>
        </w:trPr>
        <w:tc>
          <w:tcPr>
            <w:tcW w:w="1525" w:type="dxa"/>
            <w:noWrap/>
            <w:vAlign w:val="center"/>
            <w:hideMark/>
          </w:tcPr>
          <w:p w14:paraId="67E73197" w14:textId="77777777" w:rsidR="0009027D" w:rsidRPr="00F33DC3" w:rsidRDefault="0009027D" w:rsidP="00084B66">
            <w:pPr>
              <w:jc w:val="center"/>
            </w:pPr>
            <w:r w:rsidRPr="00F33DC3">
              <w:t>Santa Clara</w:t>
            </w:r>
          </w:p>
        </w:tc>
        <w:tc>
          <w:tcPr>
            <w:tcW w:w="1620" w:type="dxa"/>
            <w:noWrap/>
            <w:vAlign w:val="center"/>
            <w:hideMark/>
          </w:tcPr>
          <w:p w14:paraId="2B665A47" w14:textId="77777777" w:rsidR="0009027D" w:rsidRPr="00F33DC3" w:rsidRDefault="0009027D" w:rsidP="00084B66">
            <w:pPr>
              <w:jc w:val="center"/>
            </w:pPr>
            <w:r w:rsidRPr="00F33DC3">
              <w:t>San Jose</w:t>
            </w:r>
          </w:p>
        </w:tc>
        <w:tc>
          <w:tcPr>
            <w:tcW w:w="3060" w:type="dxa"/>
            <w:noWrap/>
            <w:vAlign w:val="center"/>
            <w:hideMark/>
          </w:tcPr>
          <w:p w14:paraId="10A22944" w14:textId="77777777" w:rsidR="0009027D" w:rsidRPr="00F33DC3" w:rsidRDefault="0009027D" w:rsidP="00084B66">
            <w:pPr>
              <w:jc w:val="center"/>
            </w:pPr>
            <w:r w:rsidRPr="00F33DC3">
              <w:t>Outdoor Supply Hardware</w:t>
            </w:r>
          </w:p>
        </w:tc>
        <w:tc>
          <w:tcPr>
            <w:tcW w:w="3060" w:type="dxa"/>
            <w:noWrap/>
            <w:vAlign w:val="center"/>
            <w:hideMark/>
          </w:tcPr>
          <w:p w14:paraId="3815D684" w14:textId="77777777" w:rsidR="0009027D" w:rsidRPr="00F33DC3" w:rsidRDefault="0009027D" w:rsidP="00084B66">
            <w:pPr>
              <w:jc w:val="center"/>
            </w:pPr>
            <w:r w:rsidRPr="00F33DC3">
              <w:t>1751 E Capitol Expy</w:t>
            </w:r>
          </w:p>
        </w:tc>
        <w:tc>
          <w:tcPr>
            <w:tcW w:w="1314" w:type="dxa"/>
            <w:noWrap/>
            <w:vAlign w:val="center"/>
            <w:hideMark/>
          </w:tcPr>
          <w:p w14:paraId="38D3645D" w14:textId="77777777" w:rsidR="0009027D" w:rsidRPr="00F33DC3" w:rsidRDefault="0009027D" w:rsidP="00084B66">
            <w:pPr>
              <w:jc w:val="center"/>
            </w:pPr>
            <w:r w:rsidRPr="00F33DC3">
              <w:t>Retail</w:t>
            </w:r>
          </w:p>
        </w:tc>
      </w:tr>
      <w:tr w:rsidR="0009027D" w:rsidRPr="00F33DC3" w14:paraId="0912E25F" w14:textId="77777777" w:rsidTr="00084B66">
        <w:trPr>
          <w:trHeight w:hRule="exact" w:val="864"/>
          <w:jc w:val="center"/>
        </w:trPr>
        <w:tc>
          <w:tcPr>
            <w:tcW w:w="1525" w:type="dxa"/>
            <w:noWrap/>
            <w:vAlign w:val="center"/>
            <w:hideMark/>
          </w:tcPr>
          <w:p w14:paraId="37BFDD98" w14:textId="77777777" w:rsidR="0009027D" w:rsidRPr="00F33DC3" w:rsidRDefault="0009027D" w:rsidP="00084B66">
            <w:pPr>
              <w:jc w:val="center"/>
            </w:pPr>
            <w:r w:rsidRPr="00F33DC3">
              <w:lastRenderedPageBreak/>
              <w:t>Santa Clara</w:t>
            </w:r>
          </w:p>
        </w:tc>
        <w:tc>
          <w:tcPr>
            <w:tcW w:w="1620" w:type="dxa"/>
            <w:noWrap/>
            <w:vAlign w:val="center"/>
            <w:hideMark/>
          </w:tcPr>
          <w:p w14:paraId="56A4CEEF" w14:textId="77777777" w:rsidR="0009027D" w:rsidRPr="00F33DC3" w:rsidRDefault="0009027D" w:rsidP="00084B66">
            <w:pPr>
              <w:jc w:val="center"/>
            </w:pPr>
            <w:r w:rsidRPr="00F33DC3">
              <w:t>San Jose</w:t>
            </w:r>
          </w:p>
        </w:tc>
        <w:tc>
          <w:tcPr>
            <w:tcW w:w="3060" w:type="dxa"/>
            <w:noWrap/>
            <w:vAlign w:val="center"/>
            <w:hideMark/>
          </w:tcPr>
          <w:p w14:paraId="0BA381F1" w14:textId="77777777" w:rsidR="0009027D" w:rsidRPr="00F33DC3" w:rsidRDefault="0009027D" w:rsidP="00084B66">
            <w:pPr>
              <w:jc w:val="center"/>
            </w:pPr>
            <w:r w:rsidRPr="00F33DC3">
              <w:t>PPG Paints</w:t>
            </w:r>
          </w:p>
        </w:tc>
        <w:tc>
          <w:tcPr>
            <w:tcW w:w="3060" w:type="dxa"/>
            <w:noWrap/>
            <w:vAlign w:val="center"/>
            <w:hideMark/>
          </w:tcPr>
          <w:p w14:paraId="1ABCA93C" w14:textId="77777777" w:rsidR="0009027D" w:rsidRPr="00F33DC3" w:rsidRDefault="0009027D" w:rsidP="00084B66">
            <w:pPr>
              <w:jc w:val="center"/>
            </w:pPr>
            <w:r w:rsidRPr="00F33DC3">
              <w:t>1090 S Bascom Ave</w:t>
            </w:r>
          </w:p>
        </w:tc>
        <w:tc>
          <w:tcPr>
            <w:tcW w:w="1314" w:type="dxa"/>
            <w:noWrap/>
            <w:vAlign w:val="center"/>
            <w:hideMark/>
          </w:tcPr>
          <w:p w14:paraId="52B51C7E" w14:textId="77777777" w:rsidR="0009027D" w:rsidRPr="00F33DC3" w:rsidRDefault="0009027D" w:rsidP="00084B66">
            <w:pPr>
              <w:jc w:val="center"/>
            </w:pPr>
            <w:r w:rsidRPr="00F33DC3">
              <w:t>Retail</w:t>
            </w:r>
          </w:p>
        </w:tc>
      </w:tr>
      <w:tr w:rsidR="0009027D" w:rsidRPr="00F33DC3" w14:paraId="33BFABC4" w14:textId="77777777" w:rsidTr="00084B66">
        <w:trPr>
          <w:trHeight w:hRule="exact" w:val="864"/>
          <w:jc w:val="center"/>
        </w:trPr>
        <w:tc>
          <w:tcPr>
            <w:tcW w:w="1525" w:type="dxa"/>
            <w:noWrap/>
            <w:vAlign w:val="center"/>
            <w:hideMark/>
          </w:tcPr>
          <w:p w14:paraId="34830CC3" w14:textId="77777777" w:rsidR="0009027D" w:rsidRPr="00F33DC3" w:rsidRDefault="0009027D" w:rsidP="00084B66">
            <w:pPr>
              <w:jc w:val="center"/>
            </w:pPr>
            <w:r w:rsidRPr="00F33DC3">
              <w:t>Santa Clara</w:t>
            </w:r>
          </w:p>
        </w:tc>
        <w:tc>
          <w:tcPr>
            <w:tcW w:w="1620" w:type="dxa"/>
            <w:noWrap/>
            <w:vAlign w:val="center"/>
            <w:hideMark/>
          </w:tcPr>
          <w:p w14:paraId="228D5BCD" w14:textId="77777777" w:rsidR="0009027D" w:rsidRPr="00F33DC3" w:rsidRDefault="0009027D" w:rsidP="00084B66">
            <w:pPr>
              <w:jc w:val="center"/>
            </w:pPr>
            <w:r w:rsidRPr="00F33DC3">
              <w:t>San Jose</w:t>
            </w:r>
          </w:p>
        </w:tc>
        <w:tc>
          <w:tcPr>
            <w:tcW w:w="3060" w:type="dxa"/>
            <w:noWrap/>
            <w:vAlign w:val="center"/>
            <w:hideMark/>
          </w:tcPr>
          <w:p w14:paraId="24077B7A" w14:textId="77777777" w:rsidR="0009027D" w:rsidRPr="00F33DC3" w:rsidRDefault="0009027D" w:rsidP="00084B66">
            <w:pPr>
              <w:jc w:val="center"/>
            </w:pPr>
            <w:r w:rsidRPr="00F33DC3">
              <w:t>Santa Clara County HHW Facility - San Jose</w:t>
            </w:r>
          </w:p>
        </w:tc>
        <w:tc>
          <w:tcPr>
            <w:tcW w:w="3060" w:type="dxa"/>
            <w:noWrap/>
            <w:vAlign w:val="center"/>
            <w:hideMark/>
          </w:tcPr>
          <w:p w14:paraId="4E18AD0B" w14:textId="77777777" w:rsidR="0009027D" w:rsidRPr="00F33DC3" w:rsidRDefault="0009027D" w:rsidP="00084B66">
            <w:pPr>
              <w:jc w:val="center"/>
            </w:pPr>
            <w:r w:rsidRPr="00F33DC3">
              <w:t>1608 Las Plumas Ave</w:t>
            </w:r>
          </w:p>
        </w:tc>
        <w:tc>
          <w:tcPr>
            <w:tcW w:w="1314" w:type="dxa"/>
            <w:noWrap/>
            <w:vAlign w:val="center"/>
            <w:hideMark/>
          </w:tcPr>
          <w:p w14:paraId="23B361E7" w14:textId="77777777" w:rsidR="0009027D" w:rsidRPr="00F33DC3" w:rsidRDefault="0009027D" w:rsidP="00084B66">
            <w:pPr>
              <w:jc w:val="center"/>
            </w:pPr>
            <w:r w:rsidRPr="00F33DC3">
              <w:t>HHW Facility</w:t>
            </w:r>
          </w:p>
        </w:tc>
      </w:tr>
      <w:tr w:rsidR="0009027D" w:rsidRPr="00F33DC3" w14:paraId="4B793CA8" w14:textId="77777777" w:rsidTr="00084B66">
        <w:trPr>
          <w:trHeight w:hRule="exact" w:val="864"/>
          <w:jc w:val="center"/>
        </w:trPr>
        <w:tc>
          <w:tcPr>
            <w:tcW w:w="1525" w:type="dxa"/>
            <w:noWrap/>
            <w:vAlign w:val="center"/>
            <w:hideMark/>
          </w:tcPr>
          <w:p w14:paraId="5B2D57AB" w14:textId="77777777" w:rsidR="0009027D" w:rsidRPr="00F33DC3" w:rsidRDefault="0009027D" w:rsidP="00084B66">
            <w:pPr>
              <w:jc w:val="center"/>
            </w:pPr>
            <w:r w:rsidRPr="00F33DC3">
              <w:t>Santa Clara</w:t>
            </w:r>
          </w:p>
        </w:tc>
        <w:tc>
          <w:tcPr>
            <w:tcW w:w="1620" w:type="dxa"/>
            <w:noWrap/>
            <w:vAlign w:val="center"/>
            <w:hideMark/>
          </w:tcPr>
          <w:p w14:paraId="75891050" w14:textId="77777777" w:rsidR="0009027D" w:rsidRPr="00F33DC3" w:rsidRDefault="0009027D" w:rsidP="00084B66">
            <w:pPr>
              <w:jc w:val="center"/>
            </w:pPr>
            <w:r w:rsidRPr="00F33DC3">
              <w:t>San Jose</w:t>
            </w:r>
          </w:p>
        </w:tc>
        <w:tc>
          <w:tcPr>
            <w:tcW w:w="3060" w:type="dxa"/>
            <w:noWrap/>
            <w:vAlign w:val="center"/>
            <w:hideMark/>
          </w:tcPr>
          <w:p w14:paraId="2643BB0F" w14:textId="77777777" w:rsidR="0009027D" w:rsidRPr="00F33DC3" w:rsidRDefault="0009027D" w:rsidP="00084B66">
            <w:pPr>
              <w:jc w:val="center"/>
            </w:pPr>
            <w:r w:rsidRPr="00F33DC3">
              <w:t>Sherwin-Williams</w:t>
            </w:r>
          </w:p>
        </w:tc>
        <w:tc>
          <w:tcPr>
            <w:tcW w:w="3060" w:type="dxa"/>
            <w:noWrap/>
            <w:vAlign w:val="center"/>
            <w:hideMark/>
          </w:tcPr>
          <w:p w14:paraId="0F6BFACE" w14:textId="77777777" w:rsidR="0009027D" w:rsidRPr="00F33DC3" w:rsidRDefault="0009027D" w:rsidP="00084B66">
            <w:pPr>
              <w:jc w:val="center"/>
            </w:pPr>
            <w:r w:rsidRPr="00F33DC3">
              <w:t>944 Blossom Hill Rd</w:t>
            </w:r>
          </w:p>
        </w:tc>
        <w:tc>
          <w:tcPr>
            <w:tcW w:w="1314" w:type="dxa"/>
            <w:noWrap/>
            <w:vAlign w:val="center"/>
            <w:hideMark/>
          </w:tcPr>
          <w:p w14:paraId="3C8167D5" w14:textId="77777777" w:rsidR="0009027D" w:rsidRPr="00F33DC3" w:rsidRDefault="0009027D" w:rsidP="00084B66">
            <w:pPr>
              <w:jc w:val="center"/>
            </w:pPr>
            <w:r w:rsidRPr="00F33DC3">
              <w:t>Retail</w:t>
            </w:r>
          </w:p>
        </w:tc>
      </w:tr>
      <w:tr w:rsidR="0009027D" w:rsidRPr="00F33DC3" w14:paraId="7E65B739" w14:textId="77777777" w:rsidTr="00084B66">
        <w:trPr>
          <w:trHeight w:hRule="exact" w:val="864"/>
          <w:jc w:val="center"/>
        </w:trPr>
        <w:tc>
          <w:tcPr>
            <w:tcW w:w="1525" w:type="dxa"/>
            <w:noWrap/>
            <w:vAlign w:val="center"/>
            <w:hideMark/>
          </w:tcPr>
          <w:p w14:paraId="0518D08D" w14:textId="77777777" w:rsidR="0009027D" w:rsidRPr="00F33DC3" w:rsidRDefault="0009027D" w:rsidP="00084B66">
            <w:pPr>
              <w:jc w:val="center"/>
            </w:pPr>
            <w:r w:rsidRPr="00F33DC3">
              <w:t>Santa Clara</w:t>
            </w:r>
          </w:p>
        </w:tc>
        <w:tc>
          <w:tcPr>
            <w:tcW w:w="1620" w:type="dxa"/>
            <w:noWrap/>
            <w:vAlign w:val="center"/>
            <w:hideMark/>
          </w:tcPr>
          <w:p w14:paraId="24056AB2" w14:textId="77777777" w:rsidR="0009027D" w:rsidRPr="00F33DC3" w:rsidRDefault="0009027D" w:rsidP="00084B66">
            <w:pPr>
              <w:jc w:val="center"/>
            </w:pPr>
            <w:r w:rsidRPr="00F33DC3">
              <w:t>San Jose</w:t>
            </w:r>
          </w:p>
        </w:tc>
        <w:tc>
          <w:tcPr>
            <w:tcW w:w="3060" w:type="dxa"/>
            <w:noWrap/>
            <w:vAlign w:val="center"/>
            <w:hideMark/>
          </w:tcPr>
          <w:p w14:paraId="7EDAEE59" w14:textId="77777777" w:rsidR="0009027D" w:rsidRPr="00F33DC3" w:rsidRDefault="0009027D" w:rsidP="00084B66">
            <w:pPr>
              <w:jc w:val="center"/>
            </w:pPr>
            <w:r w:rsidRPr="00F33DC3">
              <w:t>Sherwin-Williams</w:t>
            </w:r>
          </w:p>
        </w:tc>
        <w:tc>
          <w:tcPr>
            <w:tcW w:w="3060" w:type="dxa"/>
            <w:noWrap/>
            <w:vAlign w:val="center"/>
            <w:hideMark/>
          </w:tcPr>
          <w:p w14:paraId="2FF6DBAC" w14:textId="77777777" w:rsidR="0009027D" w:rsidRPr="00F33DC3" w:rsidRDefault="0009027D" w:rsidP="00084B66">
            <w:pPr>
              <w:jc w:val="center"/>
            </w:pPr>
            <w:r w:rsidRPr="00F33DC3">
              <w:t>2606 Alum Rock Rd</w:t>
            </w:r>
          </w:p>
        </w:tc>
        <w:tc>
          <w:tcPr>
            <w:tcW w:w="1314" w:type="dxa"/>
            <w:noWrap/>
            <w:vAlign w:val="center"/>
            <w:hideMark/>
          </w:tcPr>
          <w:p w14:paraId="2C561B65" w14:textId="77777777" w:rsidR="0009027D" w:rsidRPr="00F33DC3" w:rsidRDefault="0009027D" w:rsidP="00084B66">
            <w:pPr>
              <w:jc w:val="center"/>
            </w:pPr>
            <w:r w:rsidRPr="00F33DC3">
              <w:t>Retail</w:t>
            </w:r>
          </w:p>
        </w:tc>
      </w:tr>
      <w:tr w:rsidR="0009027D" w:rsidRPr="00F33DC3" w14:paraId="142BA241" w14:textId="77777777" w:rsidTr="00084B66">
        <w:trPr>
          <w:trHeight w:hRule="exact" w:val="864"/>
          <w:jc w:val="center"/>
        </w:trPr>
        <w:tc>
          <w:tcPr>
            <w:tcW w:w="1525" w:type="dxa"/>
            <w:noWrap/>
            <w:vAlign w:val="center"/>
            <w:hideMark/>
          </w:tcPr>
          <w:p w14:paraId="1F32F521" w14:textId="77777777" w:rsidR="0009027D" w:rsidRPr="00F33DC3" w:rsidRDefault="0009027D" w:rsidP="00084B66">
            <w:pPr>
              <w:jc w:val="center"/>
            </w:pPr>
            <w:r w:rsidRPr="00F33DC3">
              <w:t>Santa Clara</w:t>
            </w:r>
          </w:p>
        </w:tc>
        <w:tc>
          <w:tcPr>
            <w:tcW w:w="1620" w:type="dxa"/>
            <w:noWrap/>
            <w:vAlign w:val="center"/>
            <w:hideMark/>
          </w:tcPr>
          <w:p w14:paraId="00F2AA5D" w14:textId="77777777" w:rsidR="0009027D" w:rsidRPr="00F33DC3" w:rsidRDefault="0009027D" w:rsidP="00084B66">
            <w:pPr>
              <w:jc w:val="center"/>
            </w:pPr>
            <w:r w:rsidRPr="00F33DC3">
              <w:t>San Jose</w:t>
            </w:r>
          </w:p>
        </w:tc>
        <w:tc>
          <w:tcPr>
            <w:tcW w:w="3060" w:type="dxa"/>
            <w:noWrap/>
            <w:vAlign w:val="center"/>
            <w:hideMark/>
          </w:tcPr>
          <w:p w14:paraId="787E6E2D" w14:textId="77777777" w:rsidR="0009027D" w:rsidRPr="00F33DC3" w:rsidRDefault="0009027D" w:rsidP="00084B66">
            <w:pPr>
              <w:jc w:val="center"/>
            </w:pPr>
            <w:r w:rsidRPr="00F33DC3">
              <w:t>Sherwin-Williams</w:t>
            </w:r>
          </w:p>
        </w:tc>
        <w:tc>
          <w:tcPr>
            <w:tcW w:w="3060" w:type="dxa"/>
            <w:noWrap/>
            <w:vAlign w:val="center"/>
            <w:hideMark/>
          </w:tcPr>
          <w:p w14:paraId="25559DA0" w14:textId="77777777" w:rsidR="0009027D" w:rsidRPr="00F33DC3" w:rsidRDefault="0009027D" w:rsidP="00084B66">
            <w:pPr>
              <w:jc w:val="center"/>
            </w:pPr>
            <w:r w:rsidRPr="00F33DC3">
              <w:t>3019 Monterey Rd</w:t>
            </w:r>
          </w:p>
        </w:tc>
        <w:tc>
          <w:tcPr>
            <w:tcW w:w="1314" w:type="dxa"/>
            <w:noWrap/>
            <w:vAlign w:val="center"/>
            <w:hideMark/>
          </w:tcPr>
          <w:p w14:paraId="608CC9EE" w14:textId="77777777" w:rsidR="0009027D" w:rsidRPr="00F33DC3" w:rsidRDefault="0009027D" w:rsidP="00084B66">
            <w:pPr>
              <w:jc w:val="center"/>
            </w:pPr>
            <w:r w:rsidRPr="00F33DC3">
              <w:t>Retail</w:t>
            </w:r>
          </w:p>
        </w:tc>
      </w:tr>
      <w:tr w:rsidR="0009027D" w:rsidRPr="00F33DC3" w14:paraId="4EA0F433" w14:textId="77777777" w:rsidTr="00084B66">
        <w:trPr>
          <w:trHeight w:hRule="exact" w:val="864"/>
          <w:jc w:val="center"/>
        </w:trPr>
        <w:tc>
          <w:tcPr>
            <w:tcW w:w="1525" w:type="dxa"/>
            <w:noWrap/>
            <w:vAlign w:val="center"/>
            <w:hideMark/>
          </w:tcPr>
          <w:p w14:paraId="68FC5594" w14:textId="77777777" w:rsidR="0009027D" w:rsidRPr="00F33DC3" w:rsidRDefault="0009027D" w:rsidP="00084B66">
            <w:pPr>
              <w:jc w:val="center"/>
            </w:pPr>
            <w:r w:rsidRPr="00F33DC3">
              <w:t>Santa Clara</w:t>
            </w:r>
          </w:p>
        </w:tc>
        <w:tc>
          <w:tcPr>
            <w:tcW w:w="1620" w:type="dxa"/>
            <w:noWrap/>
            <w:vAlign w:val="center"/>
            <w:hideMark/>
          </w:tcPr>
          <w:p w14:paraId="336BF0EC" w14:textId="77777777" w:rsidR="0009027D" w:rsidRPr="00F33DC3" w:rsidRDefault="0009027D" w:rsidP="00084B66">
            <w:pPr>
              <w:jc w:val="center"/>
            </w:pPr>
            <w:r w:rsidRPr="00F33DC3">
              <w:t>San Jose</w:t>
            </w:r>
          </w:p>
        </w:tc>
        <w:tc>
          <w:tcPr>
            <w:tcW w:w="3060" w:type="dxa"/>
            <w:noWrap/>
            <w:vAlign w:val="center"/>
            <w:hideMark/>
          </w:tcPr>
          <w:p w14:paraId="4F0665A0" w14:textId="77777777" w:rsidR="0009027D" w:rsidRPr="00F33DC3" w:rsidRDefault="0009027D" w:rsidP="00084B66">
            <w:pPr>
              <w:jc w:val="center"/>
            </w:pPr>
            <w:r w:rsidRPr="00F33DC3">
              <w:t>Sherwin-Williams</w:t>
            </w:r>
          </w:p>
        </w:tc>
        <w:tc>
          <w:tcPr>
            <w:tcW w:w="3060" w:type="dxa"/>
            <w:noWrap/>
            <w:vAlign w:val="center"/>
            <w:hideMark/>
          </w:tcPr>
          <w:p w14:paraId="43758770" w14:textId="77777777" w:rsidR="0009027D" w:rsidRPr="00F33DC3" w:rsidRDefault="0009027D" w:rsidP="00084B66">
            <w:pPr>
              <w:jc w:val="center"/>
            </w:pPr>
            <w:r w:rsidRPr="00F33DC3">
              <w:t>1856 Camden Ave</w:t>
            </w:r>
          </w:p>
        </w:tc>
        <w:tc>
          <w:tcPr>
            <w:tcW w:w="1314" w:type="dxa"/>
            <w:noWrap/>
            <w:vAlign w:val="center"/>
            <w:hideMark/>
          </w:tcPr>
          <w:p w14:paraId="0ED9A523" w14:textId="77777777" w:rsidR="0009027D" w:rsidRPr="00F33DC3" w:rsidRDefault="0009027D" w:rsidP="00084B66">
            <w:pPr>
              <w:jc w:val="center"/>
            </w:pPr>
            <w:r w:rsidRPr="00F33DC3">
              <w:t>Retail</w:t>
            </w:r>
          </w:p>
        </w:tc>
      </w:tr>
      <w:tr w:rsidR="0009027D" w:rsidRPr="00F33DC3" w14:paraId="49FC6B18" w14:textId="77777777" w:rsidTr="00084B66">
        <w:trPr>
          <w:trHeight w:hRule="exact" w:val="864"/>
          <w:jc w:val="center"/>
        </w:trPr>
        <w:tc>
          <w:tcPr>
            <w:tcW w:w="1525" w:type="dxa"/>
            <w:noWrap/>
            <w:vAlign w:val="center"/>
            <w:hideMark/>
          </w:tcPr>
          <w:p w14:paraId="0FC5231E" w14:textId="77777777" w:rsidR="0009027D" w:rsidRPr="00F33DC3" w:rsidRDefault="0009027D" w:rsidP="00084B66">
            <w:pPr>
              <w:jc w:val="center"/>
            </w:pPr>
            <w:r w:rsidRPr="00F33DC3">
              <w:t>Santa Clara</w:t>
            </w:r>
          </w:p>
        </w:tc>
        <w:tc>
          <w:tcPr>
            <w:tcW w:w="1620" w:type="dxa"/>
            <w:noWrap/>
            <w:vAlign w:val="center"/>
            <w:hideMark/>
          </w:tcPr>
          <w:p w14:paraId="18E10088" w14:textId="77777777" w:rsidR="0009027D" w:rsidRPr="00F33DC3" w:rsidRDefault="0009027D" w:rsidP="00084B66">
            <w:pPr>
              <w:jc w:val="center"/>
            </w:pPr>
            <w:r w:rsidRPr="00F33DC3">
              <w:t>San Jose</w:t>
            </w:r>
          </w:p>
        </w:tc>
        <w:tc>
          <w:tcPr>
            <w:tcW w:w="3060" w:type="dxa"/>
            <w:noWrap/>
            <w:vAlign w:val="center"/>
            <w:hideMark/>
          </w:tcPr>
          <w:p w14:paraId="0ADE1197" w14:textId="4C0AB4E4" w:rsidR="0009027D" w:rsidRPr="00F33DC3" w:rsidRDefault="0009027D" w:rsidP="00084B66">
            <w:pPr>
              <w:jc w:val="center"/>
            </w:pPr>
            <w:r w:rsidRPr="00F33DC3">
              <w:t xml:space="preserve">Sherwin-Williams </w:t>
            </w:r>
          </w:p>
        </w:tc>
        <w:tc>
          <w:tcPr>
            <w:tcW w:w="3060" w:type="dxa"/>
            <w:noWrap/>
            <w:vAlign w:val="center"/>
            <w:hideMark/>
          </w:tcPr>
          <w:p w14:paraId="04557978" w14:textId="77777777" w:rsidR="0009027D" w:rsidRPr="00F33DC3" w:rsidRDefault="0009027D" w:rsidP="00084B66">
            <w:pPr>
              <w:jc w:val="center"/>
            </w:pPr>
            <w:r w:rsidRPr="00F33DC3">
              <w:t>850 The Alameda</w:t>
            </w:r>
          </w:p>
        </w:tc>
        <w:tc>
          <w:tcPr>
            <w:tcW w:w="1314" w:type="dxa"/>
            <w:noWrap/>
            <w:vAlign w:val="center"/>
            <w:hideMark/>
          </w:tcPr>
          <w:p w14:paraId="5E219921" w14:textId="77777777" w:rsidR="0009027D" w:rsidRPr="00F33DC3" w:rsidRDefault="0009027D" w:rsidP="00084B66">
            <w:pPr>
              <w:jc w:val="center"/>
            </w:pPr>
            <w:r w:rsidRPr="00F33DC3">
              <w:t>Retail</w:t>
            </w:r>
          </w:p>
        </w:tc>
      </w:tr>
      <w:tr w:rsidR="0009027D" w:rsidRPr="00F33DC3" w14:paraId="1063921D" w14:textId="77777777" w:rsidTr="00084B66">
        <w:trPr>
          <w:trHeight w:hRule="exact" w:val="864"/>
          <w:jc w:val="center"/>
        </w:trPr>
        <w:tc>
          <w:tcPr>
            <w:tcW w:w="1525" w:type="dxa"/>
            <w:noWrap/>
            <w:vAlign w:val="center"/>
            <w:hideMark/>
          </w:tcPr>
          <w:p w14:paraId="73A544F8" w14:textId="77777777" w:rsidR="0009027D" w:rsidRPr="00F33DC3" w:rsidRDefault="0009027D" w:rsidP="00084B66">
            <w:pPr>
              <w:jc w:val="center"/>
            </w:pPr>
            <w:r w:rsidRPr="00F33DC3">
              <w:t>Santa Clara</w:t>
            </w:r>
          </w:p>
        </w:tc>
        <w:tc>
          <w:tcPr>
            <w:tcW w:w="1620" w:type="dxa"/>
            <w:noWrap/>
            <w:vAlign w:val="center"/>
            <w:hideMark/>
          </w:tcPr>
          <w:p w14:paraId="2653C25A" w14:textId="77777777" w:rsidR="0009027D" w:rsidRPr="00F33DC3" w:rsidRDefault="0009027D" w:rsidP="00084B66">
            <w:pPr>
              <w:jc w:val="center"/>
            </w:pPr>
            <w:r w:rsidRPr="00F33DC3">
              <w:t>San Jose</w:t>
            </w:r>
          </w:p>
        </w:tc>
        <w:tc>
          <w:tcPr>
            <w:tcW w:w="3060" w:type="dxa"/>
            <w:noWrap/>
            <w:vAlign w:val="center"/>
            <w:hideMark/>
          </w:tcPr>
          <w:p w14:paraId="7653AB84" w14:textId="77777777" w:rsidR="0009027D" w:rsidRPr="00F33DC3" w:rsidRDefault="0009027D" w:rsidP="00084B66">
            <w:pPr>
              <w:jc w:val="center"/>
            </w:pPr>
            <w:r w:rsidRPr="00F33DC3">
              <w:t>Westgate Ace Hardware</w:t>
            </w:r>
          </w:p>
        </w:tc>
        <w:tc>
          <w:tcPr>
            <w:tcW w:w="3060" w:type="dxa"/>
            <w:noWrap/>
            <w:vAlign w:val="center"/>
            <w:hideMark/>
          </w:tcPr>
          <w:p w14:paraId="02E7E955" w14:textId="77777777" w:rsidR="0009027D" w:rsidRPr="00F33DC3" w:rsidRDefault="0009027D" w:rsidP="00084B66">
            <w:pPr>
              <w:jc w:val="center"/>
            </w:pPr>
            <w:r w:rsidRPr="00F33DC3">
              <w:t>5205 Prospect Rd</w:t>
            </w:r>
          </w:p>
        </w:tc>
        <w:tc>
          <w:tcPr>
            <w:tcW w:w="1314" w:type="dxa"/>
            <w:noWrap/>
            <w:vAlign w:val="center"/>
            <w:hideMark/>
          </w:tcPr>
          <w:p w14:paraId="15EF1775" w14:textId="77777777" w:rsidR="0009027D" w:rsidRPr="00F33DC3" w:rsidRDefault="0009027D" w:rsidP="00084B66">
            <w:pPr>
              <w:jc w:val="center"/>
            </w:pPr>
            <w:r w:rsidRPr="00F33DC3">
              <w:t>Retail</w:t>
            </w:r>
          </w:p>
        </w:tc>
      </w:tr>
      <w:tr w:rsidR="0009027D" w:rsidRPr="00F33DC3" w14:paraId="36FD28FF" w14:textId="77777777" w:rsidTr="00084B66">
        <w:trPr>
          <w:trHeight w:hRule="exact" w:val="864"/>
          <w:jc w:val="center"/>
        </w:trPr>
        <w:tc>
          <w:tcPr>
            <w:tcW w:w="1525" w:type="dxa"/>
            <w:noWrap/>
            <w:vAlign w:val="center"/>
            <w:hideMark/>
          </w:tcPr>
          <w:p w14:paraId="56E92C43" w14:textId="77777777" w:rsidR="0009027D" w:rsidRPr="00F33DC3" w:rsidRDefault="0009027D" w:rsidP="00084B66">
            <w:pPr>
              <w:jc w:val="center"/>
            </w:pPr>
            <w:r w:rsidRPr="00F33DC3">
              <w:t>Santa Clara</w:t>
            </w:r>
          </w:p>
        </w:tc>
        <w:tc>
          <w:tcPr>
            <w:tcW w:w="1620" w:type="dxa"/>
            <w:noWrap/>
            <w:vAlign w:val="center"/>
            <w:hideMark/>
          </w:tcPr>
          <w:p w14:paraId="4A53FC5A" w14:textId="77777777" w:rsidR="0009027D" w:rsidRPr="00F33DC3" w:rsidRDefault="0009027D" w:rsidP="00084B66">
            <w:pPr>
              <w:jc w:val="center"/>
            </w:pPr>
            <w:r w:rsidRPr="00F33DC3">
              <w:t>San Martin</w:t>
            </w:r>
          </w:p>
        </w:tc>
        <w:tc>
          <w:tcPr>
            <w:tcW w:w="3060" w:type="dxa"/>
            <w:noWrap/>
            <w:vAlign w:val="center"/>
            <w:hideMark/>
          </w:tcPr>
          <w:p w14:paraId="1304E5C2" w14:textId="77777777" w:rsidR="0009027D" w:rsidRPr="00F33DC3" w:rsidRDefault="0009027D" w:rsidP="00084B66">
            <w:pPr>
              <w:jc w:val="center"/>
            </w:pPr>
            <w:r w:rsidRPr="00F33DC3">
              <w:t>Santa Clara County HHW Facility - San Martin (County)</w:t>
            </w:r>
          </w:p>
        </w:tc>
        <w:tc>
          <w:tcPr>
            <w:tcW w:w="3060" w:type="dxa"/>
            <w:noWrap/>
            <w:vAlign w:val="center"/>
            <w:hideMark/>
          </w:tcPr>
          <w:p w14:paraId="3DEF0DE1" w14:textId="77777777" w:rsidR="0009027D" w:rsidRPr="00F33DC3" w:rsidRDefault="0009027D" w:rsidP="00084B66">
            <w:pPr>
              <w:jc w:val="center"/>
            </w:pPr>
            <w:r w:rsidRPr="00F33DC3">
              <w:t>13055 Murphy Ave</w:t>
            </w:r>
          </w:p>
        </w:tc>
        <w:tc>
          <w:tcPr>
            <w:tcW w:w="1314" w:type="dxa"/>
            <w:noWrap/>
            <w:vAlign w:val="center"/>
            <w:hideMark/>
          </w:tcPr>
          <w:p w14:paraId="16F458BE" w14:textId="77777777" w:rsidR="0009027D" w:rsidRPr="00F33DC3" w:rsidRDefault="0009027D" w:rsidP="00084B66">
            <w:pPr>
              <w:jc w:val="center"/>
            </w:pPr>
            <w:r w:rsidRPr="00F33DC3">
              <w:t>HHW Facility</w:t>
            </w:r>
          </w:p>
        </w:tc>
      </w:tr>
      <w:tr w:rsidR="0009027D" w:rsidRPr="00F33DC3" w14:paraId="0790A204" w14:textId="77777777" w:rsidTr="00084B66">
        <w:trPr>
          <w:trHeight w:hRule="exact" w:val="864"/>
          <w:jc w:val="center"/>
        </w:trPr>
        <w:tc>
          <w:tcPr>
            <w:tcW w:w="1525" w:type="dxa"/>
            <w:noWrap/>
            <w:vAlign w:val="center"/>
            <w:hideMark/>
          </w:tcPr>
          <w:p w14:paraId="291A8C6A" w14:textId="77777777" w:rsidR="0009027D" w:rsidRPr="00F33DC3" w:rsidRDefault="0009027D" w:rsidP="00084B66">
            <w:pPr>
              <w:jc w:val="center"/>
            </w:pPr>
            <w:r w:rsidRPr="00F33DC3">
              <w:t>Santa Clara</w:t>
            </w:r>
          </w:p>
        </w:tc>
        <w:tc>
          <w:tcPr>
            <w:tcW w:w="1620" w:type="dxa"/>
            <w:noWrap/>
            <w:vAlign w:val="center"/>
            <w:hideMark/>
          </w:tcPr>
          <w:p w14:paraId="7A8986CF" w14:textId="77777777" w:rsidR="0009027D" w:rsidRPr="00F33DC3" w:rsidRDefault="0009027D" w:rsidP="00084B66">
            <w:pPr>
              <w:jc w:val="center"/>
            </w:pPr>
            <w:r w:rsidRPr="00F33DC3">
              <w:t>Santa Clara</w:t>
            </w:r>
          </w:p>
        </w:tc>
        <w:tc>
          <w:tcPr>
            <w:tcW w:w="3060" w:type="dxa"/>
            <w:noWrap/>
            <w:vAlign w:val="center"/>
            <w:hideMark/>
          </w:tcPr>
          <w:p w14:paraId="0905BE45" w14:textId="77777777" w:rsidR="0009027D" w:rsidRPr="00F33DC3" w:rsidRDefault="0009027D" w:rsidP="00084B66">
            <w:pPr>
              <w:jc w:val="center"/>
            </w:pPr>
            <w:r w:rsidRPr="00F33DC3">
              <w:t>Sherwin-Williams</w:t>
            </w:r>
          </w:p>
        </w:tc>
        <w:tc>
          <w:tcPr>
            <w:tcW w:w="3060" w:type="dxa"/>
            <w:noWrap/>
            <w:vAlign w:val="center"/>
            <w:hideMark/>
          </w:tcPr>
          <w:p w14:paraId="3C611557" w14:textId="77777777" w:rsidR="0009027D" w:rsidRPr="00F33DC3" w:rsidRDefault="0009027D" w:rsidP="00084B66">
            <w:pPr>
              <w:jc w:val="center"/>
            </w:pPr>
            <w:r w:rsidRPr="00F33DC3">
              <w:t>1717 El Camino Real</w:t>
            </w:r>
          </w:p>
        </w:tc>
        <w:tc>
          <w:tcPr>
            <w:tcW w:w="1314" w:type="dxa"/>
            <w:noWrap/>
            <w:vAlign w:val="center"/>
            <w:hideMark/>
          </w:tcPr>
          <w:p w14:paraId="737C6DE3" w14:textId="77777777" w:rsidR="0009027D" w:rsidRPr="00F33DC3" w:rsidRDefault="0009027D" w:rsidP="00084B66">
            <w:pPr>
              <w:jc w:val="center"/>
            </w:pPr>
            <w:r w:rsidRPr="00F33DC3">
              <w:t>Retail</w:t>
            </w:r>
          </w:p>
        </w:tc>
      </w:tr>
      <w:tr w:rsidR="0009027D" w:rsidRPr="00F33DC3" w14:paraId="442610FB" w14:textId="77777777" w:rsidTr="00084B66">
        <w:trPr>
          <w:trHeight w:hRule="exact" w:val="864"/>
          <w:jc w:val="center"/>
        </w:trPr>
        <w:tc>
          <w:tcPr>
            <w:tcW w:w="1525" w:type="dxa"/>
            <w:noWrap/>
            <w:vAlign w:val="center"/>
            <w:hideMark/>
          </w:tcPr>
          <w:p w14:paraId="52A4335E" w14:textId="77777777" w:rsidR="0009027D" w:rsidRPr="00F33DC3" w:rsidRDefault="0009027D" w:rsidP="00084B66">
            <w:pPr>
              <w:jc w:val="center"/>
            </w:pPr>
            <w:r w:rsidRPr="00F33DC3">
              <w:t>Santa Clara</w:t>
            </w:r>
          </w:p>
        </w:tc>
        <w:tc>
          <w:tcPr>
            <w:tcW w:w="1620" w:type="dxa"/>
            <w:noWrap/>
            <w:vAlign w:val="center"/>
            <w:hideMark/>
          </w:tcPr>
          <w:p w14:paraId="005374AB" w14:textId="77777777" w:rsidR="0009027D" w:rsidRPr="00F33DC3" w:rsidRDefault="0009027D" w:rsidP="00084B66">
            <w:pPr>
              <w:jc w:val="center"/>
            </w:pPr>
            <w:r w:rsidRPr="00F33DC3">
              <w:t>Santa Clara</w:t>
            </w:r>
          </w:p>
        </w:tc>
        <w:tc>
          <w:tcPr>
            <w:tcW w:w="3060" w:type="dxa"/>
            <w:noWrap/>
            <w:vAlign w:val="center"/>
            <w:hideMark/>
          </w:tcPr>
          <w:p w14:paraId="1CAF7D98" w14:textId="77777777" w:rsidR="0009027D" w:rsidRPr="00F33DC3" w:rsidRDefault="0009027D" w:rsidP="00084B66">
            <w:pPr>
              <w:jc w:val="center"/>
            </w:pPr>
            <w:r w:rsidRPr="00F33DC3">
              <w:t>Sherwin-Williams</w:t>
            </w:r>
          </w:p>
        </w:tc>
        <w:tc>
          <w:tcPr>
            <w:tcW w:w="3060" w:type="dxa"/>
            <w:noWrap/>
            <w:vAlign w:val="center"/>
            <w:hideMark/>
          </w:tcPr>
          <w:p w14:paraId="1371EFEA" w14:textId="77777777" w:rsidR="0009027D" w:rsidRPr="00F33DC3" w:rsidRDefault="0009027D" w:rsidP="00084B66">
            <w:pPr>
              <w:jc w:val="center"/>
            </w:pPr>
            <w:r w:rsidRPr="00F33DC3">
              <w:t>901 Laurelwood Rd</w:t>
            </w:r>
          </w:p>
        </w:tc>
        <w:tc>
          <w:tcPr>
            <w:tcW w:w="1314" w:type="dxa"/>
            <w:noWrap/>
            <w:vAlign w:val="center"/>
            <w:hideMark/>
          </w:tcPr>
          <w:p w14:paraId="150D8EA5" w14:textId="77777777" w:rsidR="0009027D" w:rsidRPr="00F33DC3" w:rsidRDefault="0009027D" w:rsidP="00084B66">
            <w:pPr>
              <w:jc w:val="center"/>
            </w:pPr>
            <w:r w:rsidRPr="00F33DC3">
              <w:t>Retail</w:t>
            </w:r>
          </w:p>
        </w:tc>
      </w:tr>
      <w:tr w:rsidR="0009027D" w:rsidRPr="00F33DC3" w14:paraId="469329A7" w14:textId="77777777" w:rsidTr="00084B66">
        <w:trPr>
          <w:trHeight w:hRule="exact" w:val="864"/>
          <w:jc w:val="center"/>
        </w:trPr>
        <w:tc>
          <w:tcPr>
            <w:tcW w:w="1525" w:type="dxa"/>
            <w:noWrap/>
            <w:vAlign w:val="center"/>
            <w:hideMark/>
          </w:tcPr>
          <w:p w14:paraId="03663A24" w14:textId="77777777" w:rsidR="0009027D" w:rsidRPr="00F33DC3" w:rsidRDefault="0009027D" w:rsidP="00084B66">
            <w:pPr>
              <w:jc w:val="center"/>
            </w:pPr>
            <w:r w:rsidRPr="00F33DC3">
              <w:t>Santa Clara</w:t>
            </w:r>
          </w:p>
        </w:tc>
        <w:tc>
          <w:tcPr>
            <w:tcW w:w="1620" w:type="dxa"/>
            <w:noWrap/>
            <w:vAlign w:val="center"/>
            <w:hideMark/>
          </w:tcPr>
          <w:p w14:paraId="03D11919" w14:textId="77777777" w:rsidR="0009027D" w:rsidRPr="00F33DC3" w:rsidRDefault="0009027D" w:rsidP="00084B66">
            <w:pPr>
              <w:jc w:val="center"/>
            </w:pPr>
            <w:r w:rsidRPr="00F33DC3">
              <w:t>Sunnyvale</w:t>
            </w:r>
          </w:p>
        </w:tc>
        <w:tc>
          <w:tcPr>
            <w:tcW w:w="3060" w:type="dxa"/>
            <w:noWrap/>
            <w:vAlign w:val="center"/>
            <w:hideMark/>
          </w:tcPr>
          <w:p w14:paraId="07BC9965" w14:textId="77777777" w:rsidR="0009027D" w:rsidRPr="00F33DC3" w:rsidRDefault="0009027D" w:rsidP="00084B66">
            <w:pPr>
              <w:jc w:val="center"/>
            </w:pPr>
            <w:r w:rsidRPr="00F33DC3">
              <w:t>California Paint Company</w:t>
            </w:r>
          </w:p>
        </w:tc>
        <w:tc>
          <w:tcPr>
            <w:tcW w:w="3060" w:type="dxa"/>
            <w:noWrap/>
            <w:vAlign w:val="center"/>
            <w:hideMark/>
          </w:tcPr>
          <w:p w14:paraId="69556BD7" w14:textId="77777777" w:rsidR="0009027D" w:rsidRPr="00F33DC3" w:rsidRDefault="0009027D" w:rsidP="00084B66">
            <w:pPr>
              <w:jc w:val="center"/>
            </w:pPr>
            <w:r w:rsidRPr="00F33DC3">
              <w:t>195 W El Camino Real</w:t>
            </w:r>
          </w:p>
        </w:tc>
        <w:tc>
          <w:tcPr>
            <w:tcW w:w="1314" w:type="dxa"/>
            <w:noWrap/>
            <w:vAlign w:val="center"/>
            <w:hideMark/>
          </w:tcPr>
          <w:p w14:paraId="0D170122" w14:textId="77777777" w:rsidR="0009027D" w:rsidRPr="00F33DC3" w:rsidRDefault="0009027D" w:rsidP="00084B66">
            <w:pPr>
              <w:jc w:val="center"/>
            </w:pPr>
            <w:r w:rsidRPr="00F33DC3">
              <w:t>Retail</w:t>
            </w:r>
          </w:p>
        </w:tc>
      </w:tr>
      <w:tr w:rsidR="0009027D" w:rsidRPr="00F33DC3" w14:paraId="116686A7" w14:textId="77777777" w:rsidTr="00084B66">
        <w:trPr>
          <w:trHeight w:hRule="exact" w:val="864"/>
          <w:jc w:val="center"/>
        </w:trPr>
        <w:tc>
          <w:tcPr>
            <w:tcW w:w="1525" w:type="dxa"/>
            <w:noWrap/>
            <w:vAlign w:val="center"/>
            <w:hideMark/>
          </w:tcPr>
          <w:p w14:paraId="16B1BD45" w14:textId="77777777" w:rsidR="0009027D" w:rsidRPr="00F33DC3" w:rsidRDefault="0009027D" w:rsidP="00084B66">
            <w:pPr>
              <w:jc w:val="center"/>
            </w:pPr>
            <w:r w:rsidRPr="00F33DC3">
              <w:t>Santa Clara</w:t>
            </w:r>
          </w:p>
        </w:tc>
        <w:tc>
          <w:tcPr>
            <w:tcW w:w="1620" w:type="dxa"/>
            <w:noWrap/>
            <w:vAlign w:val="center"/>
            <w:hideMark/>
          </w:tcPr>
          <w:p w14:paraId="3BB6AC20" w14:textId="77777777" w:rsidR="0009027D" w:rsidRPr="00F33DC3" w:rsidRDefault="0009027D" w:rsidP="00084B66">
            <w:pPr>
              <w:jc w:val="center"/>
            </w:pPr>
            <w:r w:rsidRPr="00F33DC3">
              <w:t>Sunnyvale</w:t>
            </w:r>
          </w:p>
        </w:tc>
        <w:tc>
          <w:tcPr>
            <w:tcW w:w="3060" w:type="dxa"/>
            <w:noWrap/>
            <w:vAlign w:val="center"/>
            <w:hideMark/>
          </w:tcPr>
          <w:p w14:paraId="69F619F8" w14:textId="77777777" w:rsidR="0009027D" w:rsidRPr="00F33DC3" w:rsidRDefault="0009027D" w:rsidP="00084B66">
            <w:pPr>
              <w:jc w:val="center"/>
            </w:pPr>
            <w:r w:rsidRPr="00F33DC3">
              <w:t>Outdoor Supply Hardware</w:t>
            </w:r>
          </w:p>
        </w:tc>
        <w:tc>
          <w:tcPr>
            <w:tcW w:w="3060" w:type="dxa"/>
            <w:noWrap/>
            <w:vAlign w:val="center"/>
            <w:hideMark/>
          </w:tcPr>
          <w:p w14:paraId="214F30D6" w14:textId="77777777" w:rsidR="0009027D" w:rsidRPr="00F33DC3" w:rsidRDefault="0009027D" w:rsidP="00084B66">
            <w:pPr>
              <w:jc w:val="center"/>
            </w:pPr>
            <w:r w:rsidRPr="00F33DC3">
              <w:t>1601 Hollenbeck Ave</w:t>
            </w:r>
          </w:p>
        </w:tc>
        <w:tc>
          <w:tcPr>
            <w:tcW w:w="1314" w:type="dxa"/>
            <w:noWrap/>
            <w:vAlign w:val="center"/>
            <w:hideMark/>
          </w:tcPr>
          <w:p w14:paraId="7611513D" w14:textId="77777777" w:rsidR="0009027D" w:rsidRPr="00F33DC3" w:rsidRDefault="0009027D" w:rsidP="00084B66">
            <w:pPr>
              <w:jc w:val="center"/>
            </w:pPr>
            <w:r w:rsidRPr="00F33DC3">
              <w:t>Retail</w:t>
            </w:r>
          </w:p>
        </w:tc>
      </w:tr>
      <w:tr w:rsidR="0009027D" w:rsidRPr="00F33DC3" w14:paraId="15AC7451" w14:textId="77777777" w:rsidTr="00084B66">
        <w:trPr>
          <w:trHeight w:hRule="exact" w:val="864"/>
          <w:jc w:val="center"/>
        </w:trPr>
        <w:tc>
          <w:tcPr>
            <w:tcW w:w="1525" w:type="dxa"/>
            <w:noWrap/>
            <w:vAlign w:val="center"/>
            <w:hideMark/>
          </w:tcPr>
          <w:p w14:paraId="254860F4" w14:textId="77777777" w:rsidR="0009027D" w:rsidRPr="00F33DC3" w:rsidRDefault="0009027D" w:rsidP="00084B66">
            <w:pPr>
              <w:jc w:val="center"/>
            </w:pPr>
            <w:r w:rsidRPr="00F33DC3">
              <w:t>Santa Clara</w:t>
            </w:r>
          </w:p>
        </w:tc>
        <w:tc>
          <w:tcPr>
            <w:tcW w:w="1620" w:type="dxa"/>
            <w:noWrap/>
            <w:vAlign w:val="center"/>
            <w:hideMark/>
          </w:tcPr>
          <w:p w14:paraId="64BC3187" w14:textId="77777777" w:rsidR="0009027D" w:rsidRPr="00F33DC3" w:rsidRDefault="0009027D" w:rsidP="00084B66">
            <w:pPr>
              <w:jc w:val="center"/>
            </w:pPr>
            <w:r w:rsidRPr="00F33DC3">
              <w:t>Sunnyvale</w:t>
            </w:r>
          </w:p>
        </w:tc>
        <w:tc>
          <w:tcPr>
            <w:tcW w:w="3060" w:type="dxa"/>
            <w:noWrap/>
            <w:vAlign w:val="center"/>
            <w:hideMark/>
          </w:tcPr>
          <w:p w14:paraId="22C4ED6C" w14:textId="77777777" w:rsidR="0009027D" w:rsidRPr="00F33DC3" w:rsidRDefault="0009027D" w:rsidP="00084B66">
            <w:pPr>
              <w:jc w:val="center"/>
            </w:pPr>
            <w:r w:rsidRPr="00F33DC3">
              <w:t>Sherwin Williams</w:t>
            </w:r>
          </w:p>
        </w:tc>
        <w:tc>
          <w:tcPr>
            <w:tcW w:w="3060" w:type="dxa"/>
            <w:noWrap/>
            <w:vAlign w:val="center"/>
            <w:hideMark/>
          </w:tcPr>
          <w:p w14:paraId="77D518DB" w14:textId="77777777" w:rsidR="0009027D" w:rsidRPr="00F33DC3" w:rsidRDefault="0009027D" w:rsidP="00084B66">
            <w:pPr>
              <w:jc w:val="center"/>
            </w:pPr>
            <w:r w:rsidRPr="00F33DC3">
              <w:t>510A E El Camino Real</w:t>
            </w:r>
          </w:p>
        </w:tc>
        <w:tc>
          <w:tcPr>
            <w:tcW w:w="1314" w:type="dxa"/>
            <w:noWrap/>
            <w:vAlign w:val="center"/>
            <w:hideMark/>
          </w:tcPr>
          <w:p w14:paraId="4527747B" w14:textId="77777777" w:rsidR="0009027D" w:rsidRPr="00F33DC3" w:rsidRDefault="0009027D" w:rsidP="00084B66">
            <w:pPr>
              <w:jc w:val="center"/>
            </w:pPr>
            <w:r w:rsidRPr="00F33DC3">
              <w:t>Retail</w:t>
            </w:r>
          </w:p>
        </w:tc>
      </w:tr>
      <w:tr w:rsidR="0009027D" w:rsidRPr="00F33DC3" w14:paraId="0BE29166" w14:textId="77777777" w:rsidTr="00084B66">
        <w:trPr>
          <w:trHeight w:hRule="exact" w:val="864"/>
          <w:jc w:val="center"/>
        </w:trPr>
        <w:tc>
          <w:tcPr>
            <w:tcW w:w="1525" w:type="dxa"/>
            <w:noWrap/>
            <w:vAlign w:val="center"/>
            <w:hideMark/>
          </w:tcPr>
          <w:p w14:paraId="13F714E8" w14:textId="77777777" w:rsidR="0009027D" w:rsidRPr="00F33DC3" w:rsidRDefault="0009027D" w:rsidP="00084B66">
            <w:pPr>
              <w:jc w:val="center"/>
            </w:pPr>
            <w:r w:rsidRPr="00F33DC3">
              <w:lastRenderedPageBreak/>
              <w:t>Santa Clara</w:t>
            </w:r>
          </w:p>
        </w:tc>
        <w:tc>
          <w:tcPr>
            <w:tcW w:w="1620" w:type="dxa"/>
            <w:noWrap/>
            <w:vAlign w:val="center"/>
            <w:hideMark/>
          </w:tcPr>
          <w:p w14:paraId="08E9B4B8" w14:textId="77777777" w:rsidR="0009027D" w:rsidRPr="00F33DC3" w:rsidRDefault="0009027D" w:rsidP="00084B66">
            <w:pPr>
              <w:jc w:val="center"/>
            </w:pPr>
            <w:r w:rsidRPr="00F33DC3">
              <w:t>Sunnyvale</w:t>
            </w:r>
          </w:p>
        </w:tc>
        <w:tc>
          <w:tcPr>
            <w:tcW w:w="3060" w:type="dxa"/>
            <w:noWrap/>
            <w:vAlign w:val="center"/>
            <w:hideMark/>
          </w:tcPr>
          <w:p w14:paraId="08C69F4F" w14:textId="77777777" w:rsidR="0009027D" w:rsidRPr="00F33DC3" w:rsidRDefault="0009027D" w:rsidP="00084B66">
            <w:pPr>
              <w:jc w:val="center"/>
            </w:pPr>
            <w:r w:rsidRPr="00F33DC3">
              <w:t>SMaRT Station</w:t>
            </w:r>
          </w:p>
        </w:tc>
        <w:tc>
          <w:tcPr>
            <w:tcW w:w="3060" w:type="dxa"/>
            <w:noWrap/>
            <w:vAlign w:val="center"/>
            <w:hideMark/>
          </w:tcPr>
          <w:p w14:paraId="46DA5079" w14:textId="77777777" w:rsidR="0009027D" w:rsidRPr="00F33DC3" w:rsidRDefault="0009027D" w:rsidP="00084B66">
            <w:pPr>
              <w:jc w:val="center"/>
            </w:pPr>
            <w:r w:rsidRPr="00F33DC3">
              <w:t>301 Carl Rd</w:t>
            </w:r>
          </w:p>
        </w:tc>
        <w:tc>
          <w:tcPr>
            <w:tcW w:w="1314" w:type="dxa"/>
            <w:noWrap/>
            <w:vAlign w:val="center"/>
            <w:hideMark/>
          </w:tcPr>
          <w:p w14:paraId="404E0354" w14:textId="77777777" w:rsidR="0009027D" w:rsidRPr="00F33DC3" w:rsidRDefault="0009027D" w:rsidP="00084B66">
            <w:pPr>
              <w:jc w:val="center"/>
            </w:pPr>
            <w:r w:rsidRPr="00F33DC3">
              <w:t>Transfer Station</w:t>
            </w:r>
          </w:p>
        </w:tc>
      </w:tr>
      <w:tr w:rsidR="0009027D" w:rsidRPr="00F33DC3" w14:paraId="260FC4D5" w14:textId="77777777" w:rsidTr="00084B66">
        <w:trPr>
          <w:trHeight w:hRule="exact" w:val="864"/>
          <w:jc w:val="center"/>
        </w:trPr>
        <w:tc>
          <w:tcPr>
            <w:tcW w:w="1525" w:type="dxa"/>
            <w:noWrap/>
            <w:vAlign w:val="center"/>
            <w:hideMark/>
          </w:tcPr>
          <w:p w14:paraId="0DF0AE67" w14:textId="77777777" w:rsidR="0009027D" w:rsidRPr="00F33DC3" w:rsidRDefault="0009027D" w:rsidP="00084B66">
            <w:pPr>
              <w:jc w:val="center"/>
            </w:pPr>
            <w:r w:rsidRPr="00F33DC3">
              <w:t>Santa Cruz</w:t>
            </w:r>
          </w:p>
        </w:tc>
        <w:tc>
          <w:tcPr>
            <w:tcW w:w="1620" w:type="dxa"/>
            <w:noWrap/>
            <w:vAlign w:val="center"/>
            <w:hideMark/>
          </w:tcPr>
          <w:p w14:paraId="655F6FAC" w14:textId="77777777" w:rsidR="0009027D" w:rsidRPr="00F33DC3" w:rsidRDefault="0009027D" w:rsidP="00084B66">
            <w:pPr>
              <w:jc w:val="center"/>
            </w:pPr>
            <w:r w:rsidRPr="00F33DC3">
              <w:t>Ben Lomond</w:t>
            </w:r>
          </w:p>
        </w:tc>
        <w:tc>
          <w:tcPr>
            <w:tcW w:w="3060" w:type="dxa"/>
            <w:noWrap/>
            <w:vAlign w:val="center"/>
            <w:hideMark/>
          </w:tcPr>
          <w:p w14:paraId="194BF38D" w14:textId="77777777" w:rsidR="0009027D" w:rsidRPr="00F33DC3" w:rsidRDefault="0009027D" w:rsidP="00084B66">
            <w:pPr>
              <w:jc w:val="center"/>
            </w:pPr>
            <w:r w:rsidRPr="00F33DC3">
              <w:t>HHW Facility at Ben Lomond Transfer Station</w:t>
            </w:r>
          </w:p>
        </w:tc>
        <w:tc>
          <w:tcPr>
            <w:tcW w:w="3060" w:type="dxa"/>
            <w:noWrap/>
            <w:vAlign w:val="center"/>
            <w:hideMark/>
          </w:tcPr>
          <w:p w14:paraId="11CB2870" w14:textId="77777777" w:rsidR="0009027D" w:rsidRPr="00F33DC3" w:rsidRDefault="0009027D" w:rsidP="00084B66">
            <w:pPr>
              <w:jc w:val="center"/>
            </w:pPr>
            <w:r w:rsidRPr="00F33DC3">
              <w:t>9835 Newell Creek Rd</w:t>
            </w:r>
          </w:p>
        </w:tc>
        <w:tc>
          <w:tcPr>
            <w:tcW w:w="1314" w:type="dxa"/>
            <w:noWrap/>
            <w:vAlign w:val="center"/>
            <w:hideMark/>
          </w:tcPr>
          <w:p w14:paraId="39DB1DB7" w14:textId="77777777" w:rsidR="0009027D" w:rsidRPr="00F33DC3" w:rsidRDefault="0009027D" w:rsidP="00084B66">
            <w:pPr>
              <w:jc w:val="center"/>
            </w:pPr>
            <w:r w:rsidRPr="00F33DC3">
              <w:t>HHW Facility</w:t>
            </w:r>
          </w:p>
        </w:tc>
      </w:tr>
      <w:tr w:rsidR="0009027D" w:rsidRPr="00F33DC3" w14:paraId="7A11D1A0" w14:textId="77777777" w:rsidTr="00084B66">
        <w:trPr>
          <w:trHeight w:hRule="exact" w:val="864"/>
          <w:jc w:val="center"/>
        </w:trPr>
        <w:tc>
          <w:tcPr>
            <w:tcW w:w="1525" w:type="dxa"/>
            <w:noWrap/>
            <w:vAlign w:val="center"/>
            <w:hideMark/>
          </w:tcPr>
          <w:p w14:paraId="45FEE091" w14:textId="77777777" w:rsidR="0009027D" w:rsidRPr="00F33DC3" w:rsidRDefault="0009027D" w:rsidP="00084B66">
            <w:pPr>
              <w:jc w:val="center"/>
            </w:pPr>
            <w:r w:rsidRPr="00F33DC3">
              <w:t>Santa Cruz</w:t>
            </w:r>
          </w:p>
        </w:tc>
        <w:tc>
          <w:tcPr>
            <w:tcW w:w="1620" w:type="dxa"/>
            <w:noWrap/>
            <w:vAlign w:val="center"/>
            <w:hideMark/>
          </w:tcPr>
          <w:p w14:paraId="5DF9F590" w14:textId="77777777" w:rsidR="0009027D" w:rsidRPr="00F33DC3" w:rsidRDefault="0009027D" w:rsidP="00084B66">
            <w:pPr>
              <w:jc w:val="center"/>
            </w:pPr>
            <w:r w:rsidRPr="00F33DC3">
              <w:t>Capitola</w:t>
            </w:r>
          </w:p>
        </w:tc>
        <w:tc>
          <w:tcPr>
            <w:tcW w:w="3060" w:type="dxa"/>
            <w:noWrap/>
            <w:vAlign w:val="center"/>
            <w:hideMark/>
          </w:tcPr>
          <w:p w14:paraId="594E7BD0" w14:textId="77777777" w:rsidR="0009027D" w:rsidRPr="00F33DC3" w:rsidRDefault="0009027D" w:rsidP="00084B66">
            <w:pPr>
              <w:jc w:val="center"/>
            </w:pPr>
            <w:r w:rsidRPr="00F33DC3">
              <w:t>Outdoor Supply Hardware</w:t>
            </w:r>
          </w:p>
        </w:tc>
        <w:tc>
          <w:tcPr>
            <w:tcW w:w="3060" w:type="dxa"/>
            <w:noWrap/>
            <w:vAlign w:val="center"/>
            <w:hideMark/>
          </w:tcPr>
          <w:p w14:paraId="32F0C6FC" w14:textId="77777777" w:rsidR="0009027D" w:rsidRPr="00F33DC3" w:rsidRDefault="0009027D" w:rsidP="00084B66">
            <w:pPr>
              <w:jc w:val="center"/>
            </w:pPr>
            <w:r w:rsidRPr="00F33DC3">
              <w:t>1601 41st Ave</w:t>
            </w:r>
          </w:p>
        </w:tc>
        <w:tc>
          <w:tcPr>
            <w:tcW w:w="1314" w:type="dxa"/>
            <w:noWrap/>
            <w:vAlign w:val="center"/>
            <w:hideMark/>
          </w:tcPr>
          <w:p w14:paraId="5A0E8504" w14:textId="77777777" w:rsidR="0009027D" w:rsidRPr="00F33DC3" w:rsidRDefault="0009027D" w:rsidP="00084B66">
            <w:pPr>
              <w:jc w:val="center"/>
            </w:pPr>
            <w:r w:rsidRPr="00F33DC3">
              <w:t>Retail</w:t>
            </w:r>
          </w:p>
        </w:tc>
      </w:tr>
      <w:tr w:rsidR="0009027D" w:rsidRPr="00F33DC3" w14:paraId="5A70BF10" w14:textId="77777777" w:rsidTr="00084B66">
        <w:trPr>
          <w:trHeight w:hRule="exact" w:val="864"/>
          <w:jc w:val="center"/>
        </w:trPr>
        <w:tc>
          <w:tcPr>
            <w:tcW w:w="1525" w:type="dxa"/>
            <w:noWrap/>
            <w:vAlign w:val="center"/>
            <w:hideMark/>
          </w:tcPr>
          <w:p w14:paraId="18A3EBE7" w14:textId="77777777" w:rsidR="0009027D" w:rsidRPr="00F33DC3" w:rsidRDefault="0009027D" w:rsidP="00084B66">
            <w:pPr>
              <w:jc w:val="center"/>
            </w:pPr>
            <w:r w:rsidRPr="00F33DC3">
              <w:t>Santa Cruz</w:t>
            </w:r>
          </w:p>
        </w:tc>
        <w:tc>
          <w:tcPr>
            <w:tcW w:w="1620" w:type="dxa"/>
            <w:noWrap/>
            <w:vAlign w:val="center"/>
            <w:hideMark/>
          </w:tcPr>
          <w:p w14:paraId="639DAB4C" w14:textId="77777777" w:rsidR="0009027D" w:rsidRPr="00F33DC3" w:rsidRDefault="0009027D" w:rsidP="00084B66">
            <w:pPr>
              <w:jc w:val="center"/>
            </w:pPr>
            <w:r w:rsidRPr="00F33DC3">
              <w:t>Freedom</w:t>
            </w:r>
          </w:p>
        </w:tc>
        <w:tc>
          <w:tcPr>
            <w:tcW w:w="3060" w:type="dxa"/>
            <w:noWrap/>
            <w:vAlign w:val="center"/>
            <w:hideMark/>
          </w:tcPr>
          <w:p w14:paraId="32C16D29" w14:textId="77777777" w:rsidR="0009027D" w:rsidRPr="00F33DC3" w:rsidRDefault="0009027D" w:rsidP="00084B66">
            <w:pPr>
              <w:jc w:val="center"/>
            </w:pPr>
            <w:r w:rsidRPr="00F33DC3">
              <w:t>Central Coast Ace Hardware</w:t>
            </w:r>
          </w:p>
        </w:tc>
        <w:tc>
          <w:tcPr>
            <w:tcW w:w="3060" w:type="dxa"/>
            <w:noWrap/>
            <w:vAlign w:val="center"/>
            <w:hideMark/>
          </w:tcPr>
          <w:p w14:paraId="41857C9C" w14:textId="77777777" w:rsidR="0009027D" w:rsidRPr="00F33DC3" w:rsidRDefault="0009027D" w:rsidP="00084B66">
            <w:pPr>
              <w:jc w:val="center"/>
            </w:pPr>
            <w:r w:rsidRPr="00F33DC3">
              <w:t>1820 Freedom Blvd</w:t>
            </w:r>
          </w:p>
        </w:tc>
        <w:tc>
          <w:tcPr>
            <w:tcW w:w="1314" w:type="dxa"/>
            <w:noWrap/>
            <w:vAlign w:val="center"/>
            <w:hideMark/>
          </w:tcPr>
          <w:p w14:paraId="390A47C9" w14:textId="77777777" w:rsidR="0009027D" w:rsidRPr="00F33DC3" w:rsidRDefault="0009027D" w:rsidP="00084B66">
            <w:pPr>
              <w:jc w:val="center"/>
            </w:pPr>
            <w:r w:rsidRPr="00F33DC3">
              <w:t>Retail</w:t>
            </w:r>
          </w:p>
        </w:tc>
      </w:tr>
      <w:tr w:rsidR="0009027D" w:rsidRPr="00F33DC3" w14:paraId="6C14DED8" w14:textId="77777777" w:rsidTr="00084B66">
        <w:trPr>
          <w:trHeight w:hRule="exact" w:val="864"/>
          <w:jc w:val="center"/>
        </w:trPr>
        <w:tc>
          <w:tcPr>
            <w:tcW w:w="1525" w:type="dxa"/>
            <w:noWrap/>
            <w:vAlign w:val="center"/>
            <w:hideMark/>
          </w:tcPr>
          <w:p w14:paraId="325EA8DF" w14:textId="77777777" w:rsidR="0009027D" w:rsidRPr="00F33DC3" w:rsidRDefault="0009027D" w:rsidP="00084B66">
            <w:pPr>
              <w:jc w:val="center"/>
            </w:pPr>
            <w:r w:rsidRPr="00F33DC3">
              <w:t>Santa Cruz</w:t>
            </w:r>
          </w:p>
        </w:tc>
        <w:tc>
          <w:tcPr>
            <w:tcW w:w="1620" w:type="dxa"/>
            <w:noWrap/>
            <w:vAlign w:val="center"/>
            <w:hideMark/>
          </w:tcPr>
          <w:p w14:paraId="7481479A" w14:textId="77777777" w:rsidR="0009027D" w:rsidRPr="00F33DC3" w:rsidRDefault="0009027D" w:rsidP="00084B66">
            <w:pPr>
              <w:jc w:val="center"/>
            </w:pPr>
            <w:r w:rsidRPr="00F33DC3">
              <w:t>Freedom</w:t>
            </w:r>
          </w:p>
        </w:tc>
        <w:tc>
          <w:tcPr>
            <w:tcW w:w="3060" w:type="dxa"/>
            <w:noWrap/>
            <w:vAlign w:val="center"/>
            <w:hideMark/>
          </w:tcPr>
          <w:p w14:paraId="1EA4E1EC" w14:textId="77777777" w:rsidR="0009027D" w:rsidRPr="00F33DC3" w:rsidRDefault="0009027D" w:rsidP="00084B66">
            <w:pPr>
              <w:jc w:val="center"/>
            </w:pPr>
            <w:r w:rsidRPr="00F33DC3">
              <w:t>Sherwin-Williams</w:t>
            </w:r>
          </w:p>
        </w:tc>
        <w:tc>
          <w:tcPr>
            <w:tcW w:w="3060" w:type="dxa"/>
            <w:noWrap/>
            <w:vAlign w:val="center"/>
            <w:hideMark/>
          </w:tcPr>
          <w:p w14:paraId="367BE1B1" w14:textId="77777777" w:rsidR="0009027D" w:rsidRPr="00F33DC3" w:rsidRDefault="0009027D" w:rsidP="00084B66">
            <w:pPr>
              <w:jc w:val="center"/>
            </w:pPr>
            <w:r w:rsidRPr="00F33DC3">
              <w:t>110 Airport Blvd</w:t>
            </w:r>
          </w:p>
        </w:tc>
        <w:tc>
          <w:tcPr>
            <w:tcW w:w="1314" w:type="dxa"/>
            <w:noWrap/>
            <w:vAlign w:val="center"/>
            <w:hideMark/>
          </w:tcPr>
          <w:p w14:paraId="498E1DAA" w14:textId="77777777" w:rsidR="0009027D" w:rsidRPr="00F33DC3" w:rsidRDefault="0009027D" w:rsidP="00084B66">
            <w:pPr>
              <w:jc w:val="center"/>
            </w:pPr>
            <w:r w:rsidRPr="00F33DC3">
              <w:t>Retail</w:t>
            </w:r>
          </w:p>
        </w:tc>
      </w:tr>
      <w:tr w:rsidR="0009027D" w:rsidRPr="00F33DC3" w14:paraId="2450B807" w14:textId="77777777" w:rsidTr="00084B66">
        <w:trPr>
          <w:trHeight w:hRule="exact" w:val="864"/>
          <w:jc w:val="center"/>
        </w:trPr>
        <w:tc>
          <w:tcPr>
            <w:tcW w:w="1525" w:type="dxa"/>
            <w:noWrap/>
            <w:vAlign w:val="center"/>
            <w:hideMark/>
          </w:tcPr>
          <w:p w14:paraId="77B5E75F" w14:textId="77777777" w:rsidR="0009027D" w:rsidRPr="00F33DC3" w:rsidRDefault="0009027D" w:rsidP="00084B66">
            <w:pPr>
              <w:jc w:val="center"/>
            </w:pPr>
            <w:r w:rsidRPr="00F33DC3">
              <w:t>Santa Cruz</w:t>
            </w:r>
          </w:p>
        </w:tc>
        <w:tc>
          <w:tcPr>
            <w:tcW w:w="1620" w:type="dxa"/>
            <w:noWrap/>
            <w:vAlign w:val="center"/>
            <w:hideMark/>
          </w:tcPr>
          <w:p w14:paraId="187A1EBA" w14:textId="77777777" w:rsidR="0009027D" w:rsidRPr="00F33DC3" w:rsidRDefault="0009027D" w:rsidP="00084B66">
            <w:pPr>
              <w:jc w:val="center"/>
            </w:pPr>
            <w:r w:rsidRPr="00F33DC3">
              <w:t>Santa Cruz</w:t>
            </w:r>
          </w:p>
        </w:tc>
        <w:tc>
          <w:tcPr>
            <w:tcW w:w="3060" w:type="dxa"/>
            <w:noWrap/>
            <w:vAlign w:val="center"/>
            <w:hideMark/>
          </w:tcPr>
          <w:p w14:paraId="1FF978C0" w14:textId="77777777" w:rsidR="0009027D" w:rsidRPr="00F33DC3" w:rsidRDefault="0009027D" w:rsidP="00084B66">
            <w:pPr>
              <w:jc w:val="center"/>
            </w:pPr>
            <w:r w:rsidRPr="00F33DC3">
              <w:t>Dunn-Edwards</w:t>
            </w:r>
          </w:p>
        </w:tc>
        <w:tc>
          <w:tcPr>
            <w:tcW w:w="3060" w:type="dxa"/>
            <w:noWrap/>
            <w:vAlign w:val="center"/>
            <w:hideMark/>
          </w:tcPr>
          <w:p w14:paraId="409A138C" w14:textId="77777777" w:rsidR="0009027D" w:rsidRPr="00F33DC3" w:rsidRDefault="0009027D" w:rsidP="00084B66">
            <w:pPr>
              <w:jc w:val="center"/>
            </w:pPr>
            <w:r w:rsidRPr="00F33DC3">
              <w:t>1001 Ocean St</w:t>
            </w:r>
          </w:p>
        </w:tc>
        <w:tc>
          <w:tcPr>
            <w:tcW w:w="1314" w:type="dxa"/>
            <w:noWrap/>
            <w:vAlign w:val="center"/>
            <w:hideMark/>
          </w:tcPr>
          <w:p w14:paraId="71ECCBBB" w14:textId="77777777" w:rsidR="0009027D" w:rsidRPr="00F33DC3" w:rsidRDefault="0009027D" w:rsidP="00084B66">
            <w:pPr>
              <w:jc w:val="center"/>
            </w:pPr>
            <w:r w:rsidRPr="00F33DC3">
              <w:t>Retail</w:t>
            </w:r>
          </w:p>
        </w:tc>
      </w:tr>
      <w:tr w:rsidR="0009027D" w:rsidRPr="00F33DC3" w14:paraId="03E25DA3" w14:textId="77777777" w:rsidTr="00084B66">
        <w:trPr>
          <w:trHeight w:hRule="exact" w:val="864"/>
          <w:jc w:val="center"/>
        </w:trPr>
        <w:tc>
          <w:tcPr>
            <w:tcW w:w="1525" w:type="dxa"/>
            <w:noWrap/>
            <w:vAlign w:val="center"/>
            <w:hideMark/>
          </w:tcPr>
          <w:p w14:paraId="47B09805" w14:textId="77777777" w:rsidR="0009027D" w:rsidRPr="00F33DC3" w:rsidRDefault="0009027D" w:rsidP="00084B66">
            <w:pPr>
              <w:jc w:val="center"/>
            </w:pPr>
            <w:r w:rsidRPr="00F33DC3">
              <w:t>Santa Cruz</w:t>
            </w:r>
          </w:p>
        </w:tc>
        <w:tc>
          <w:tcPr>
            <w:tcW w:w="1620" w:type="dxa"/>
            <w:noWrap/>
            <w:vAlign w:val="center"/>
            <w:hideMark/>
          </w:tcPr>
          <w:p w14:paraId="5CC4C97D" w14:textId="77777777" w:rsidR="0009027D" w:rsidRPr="00F33DC3" w:rsidRDefault="0009027D" w:rsidP="00084B66">
            <w:pPr>
              <w:jc w:val="center"/>
            </w:pPr>
            <w:r w:rsidRPr="00F33DC3">
              <w:t>Santa Cruz</w:t>
            </w:r>
          </w:p>
        </w:tc>
        <w:tc>
          <w:tcPr>
            <w:tcW w:w="3060" w:type="dxa"/>
            <w:noWrap/>
            <w:vAlign w:val="center"/>
            <w:hideMark/>
          </w:tcPr>
          <w:p w14:paraId="047299CE" w14:textId="28BDC477" w:rsidR="0009027D" w:rsidRPr="00F33DC3" w:rsidRDefault="0009027D" w:rsidP="00084B66">
            <w:pPr>
              <w:jc w:val="center"/>
            </w:pPr>
            <w:r w:rsidRPr="00F33DC3">
              <w:t>HHW Facility at City of Santa Cruz Resource Recovery</w:t>
            </w:r>
          </w:p>
        </w:tc>
        <w:tc>
          <w:tcPr>
            <w:tcW w:w="3060" w:type="dxa"/>
            <w:noWrap/>
            <w:vAlign w:val="center"/>
            <w:hideMark/>
          </w:tcPr>
          <w:p w14:paraId="3B831BB3" w14:textId="77777777" w:rsidR="0009027D" w:rsidRPr="00F33DC3" w:rsidRDefault="0009027D" w:rsidP="00084B66">
            <w:pPr>
              <w:jc w:val="center"/>
            </w:pPr>
            <w:r w:rsidRPr="00F33DC3">
              <w:t>605 Dimeo Ln</w:t>
            </w:r>
          </w:p>
        </w:tc>
        <w:tc>
          <w:tcPr>
            <w:tcW w:w="1314" w:type="dxa"/>
            <w:noWrap/>
            <w:vAlign w:val="center"/>
            <w:hideMark/>
          </w:tcPr>
          <w:p w14:paraId="2FCA6DC8" w14:textId="77777777" w:rsidR="0009027D" w:rsidRPr="00F33DC3" w:rsidRDefault="0009027D" w:rsidP="00084B66">
            <w:pPr>
              <w:jc w:val="center"/>
            </w:pPr>
            <w:r w:rsidRPr="00F33DC3">
              <w:t>HHW Facility</w:t>
            </w:r>
          </w:p>
        </w:tc>
      </w:tr>
      <w:tr w:rsidR="0009027D" w:rsidRPr="00F33DC3" w14:paraId="1F42DB13" w14:textId="77777777" w:rsidTr="00084B66">
        <w:trPr>
          <w:trHeight w:hRule="exact" w:val="864"/>
          <w:jc w:val="center"/>
        </w:trPr>
        <w:tc>
          <w:tcPr>
            <w:tcW w:w="1525" w:type="dxa"/>
            <w:noWrap/>
            <w:vAlign w:val="center"/>
            <w:hideMark/>
          </w:tcPr>
          <w:p w14:paraId="1E2EF0BC" w14:textId="77777777" w:rsidR="0009027D" w:rsidRPr="00F33DC3" w:rsidRDefault="0009027D" w:rsidP="00084B66">
            <w:pPr>
              <w:jc w:val="center"/>
            </w:pPr>
            <w:r w:rsidRPr="00F33DC3">
              <w:t>Santa Cruz</w:t>
            </w:r>
          </w:p>
        </w:tc>
        <w:tc>
          <w:tcPr>
            <w:tcW w:w="1620" w:type="dxa"/>
            <w:noWrap/>
            <w:vAlign w:val="center"/>
            <w:hideMark/>
          </w:tcPr>
          <w:p w14:paraId="09D630D2" w14:textId="77777777" w:rsidR="0009027D" w:rsidRPr="00F33DC3" w:rsidRDefault="0009027D" w:rsidP="00084B66">
            <w:pPr>
              <w:jc w:val="center"/>
            </w:pPr>
            <w:r w:rsidRPr="00F33DC3">
              <w:t>Santa Cruz</w:t>
            </w:r>
          </w:p>
        </w:tc>
        <w:tc>
          <w:tcPr>
            <w:tcW w:w="3060" w:type="dxa"/>
            <w:noWrap/>
            <w:vAlign w:val="center"/>
            <w:hideMark/>
          </w:tcPr>
          <w:p w14:paraId="791B9791" w14:textId="77777777" w:rsidR="0009027D" w:rsidRPr="00F33DC3" w:rsidRDefault="0009027D" w:rsidP="00084B66">
            <w:pPr>
              <w:jc w:val="center"/>
            </w:pPr>
            <w:r w:rsidRPr="00F33DC3">
              <w:t>Sherwin-Williams</w:t>
            </w:r>
          </w:p>
        </w:tc>
        <w:tc>
          <w:tcPr>
            <w:tcW w:w="3060" w:type="dxa"/>
            <w:noWrap/>
            <w:vAlign w:val="center"/>
            <w:hideMark/>
          </w:tcPr>
          <w:p w14:paraId="3292871E" w14:textId="77777777" w:rsidR="0009027D" w:rsidRPr="00F33DC3" w:rsidRDefault="0009027D" w:rsidP="00084B66">
            <w:pPr>
              <w:jc w:val="center"/>
            </w:pPr>
            <w:r w:rsidRPr="00F33DC3">
              <w:t>408 Front St</w:t>
            </w:r>
          </w:p>
        </w:tc>
        <w:tc>
          <w:tcPr>
            <w:tcW w:w="1314" w:type="dxa"/>
            <w:noWrap/>
            <w:vAlign w:val="center"/>
            <w:hideMark/>
          </w:tcPr>
          <w:p w14:paraId="3A5663E3" w14:textId="77777777" w:rsidR="0009027D" w:rsidRPr="00F33DC3" w:rsidRDefault="0009027D" w:rsidP="00084B66">
            <w:pPr>
              <w:jc w:val="center"/>
            </w:pPr>
            <w:r w:rsidRPr="00F33DC3">
              <w:t>Retail</w:t>
            </w:r>
          </w:p>
        </w:tc>
      </w:tr>
      <w:tr w:rsidR="0009027D" w:rsidRPr="00F33DC3" w14:paraId="056D08C3" w14:textId="77777777" w:rsidTr="00084B66">
        <w:trPr>
          <w:trHeight w:hRule="exact" w:val="864"/>
          <w:jc w:val="center"/>
        </w:trPr>
        <w:tc>
          <w:tcPr>
            <w:tcW w:w="1525" w:type="dxa"/>
            <w:noWrap/>
            <w:vAlign w:val="center"/>
            <w:hideMark/>
          </w:tcPr>
          <w:p w14:paraId="62DB390C" w14:textId="77777777" w:rsidR="0009027D" w:rsidRPr="00F33DC3" w:rsidRDefault="0009027D" w:rsidP="00084B66">
            <w:pPr>
              <w:jc w:val="center"/>
            </w:pPr>
            <w:r w:rsidRPr="00F33DC3">
              <w:t>Santa Cruz</w:t>
            </w:r>
          </w:p>
        </w:tc>
        <w:tc>
          <w:tcPr>
            <w:tcW w:w="1620" w:type="dxa"/>
            <w:noWrap/>
            <w:vAlign w:val="center"/>
            <w:hideMark/>
          </w:tcPr>
          <w:p w14:paraId="0F2876B3" w14:textId="77777777" w:rsidR="0009027D" w:rsidRPr="00F33DC3" w:rsidRDefault="0009027D" w:rsidP="00084B66">
            <w:pPr>
              <w:jc w:val="center"/>
            </w:pPr>
            <w:r w:rsidRPr="00F33DC3">
              <w:t>Watsonville</w:t>
            </w:r>
          </w:p>
        </w:tc>
        <w:tc>
          <w:tcPr>
            <w:tcW w:w="3060" w:type="dxa"/>
            <w:noWrap/>
            <w:vAlign w:val="center"/>
            <w:hideMark/>
          </w:tcPr>
          <w:p w14:paraId="1E5E75BD" w14:textId="77777777" w:rsidR="0009027D" w:rsidRPr="00F33DC3" w:rsidRDefault="0009027D" w:rsidP="00084B66">
            <w:pPr>
              <w:jc w:val="center"/>
            </w:pPr>
            <w:r w:rsidRPr="00F33DC3">
              <w:t>Central Coast Ace Hardware</w:t>
            </w:r>
          </w:p>
        </w:tc>
        <w:tc>
          <w:tcPr>
            <w:tcW w:w="3060" w:type="dxa"/>
            <w:noWrap/>
            <w:vAlign w:val="center"/>
            <w:hideMark/>
          </w:tcPr>
          <w:p w14:paraId="28D79CCB" w14:textId="77777777" w:rsidR="0009027D" w:rsidRPr="00F33DC3" w:rsidRDefault="0009027D" w:rsidP="00084B66">
            <w:pPr>
              <w:jc w:val="center"/>
            </w:pPr>
            <w:r w:rsidRPr="00F33DC3">
              <w:t>1056 E Lake Ave</w:t>
            </w:r>
          </w:p>
        </w:tc>
        <w:tc>
          <w:tcPr>
            <w:tcW w:w="1314" w:type="dxa"/>
            <w:noWrap/>
            <w:vAlign w:val="center"/>
            <w:hideMark/>
          </w:tcPr>
          <w:p w14:paraId="72A6D602" w14:textId="77777777" w:rsidR="0009027D" w:rsidRPr="00F33DC3" w:rsidRDefault="0009027D" w:rsidP="00084B66">
            <w:pPr>
              <w:jc w:val="center"/>
            </w:pPr>
            <w:r w:rsidRPr="00F33DC3">
              <w:t>Retail</w:t>
            </w:r>
          </w:p>
        </w:tc>
      </w:tr>
      <w:tr w:rsidR="0009027D" w:rsidRPr="00F33DC3" w14:paraId="30A6B502" w14:textId="77777777" w:rsidTr="00084B66">
        <w:trPr>
          <w:trHeight w:hRule="exact" w:val="864"/>
          <w:jc w:val="center"/>
        </w:trPr>
        <w:tc>
          <w:tcPr>
            <w:tcW w:w="1525" w:type="dxa"/>
            <w:noWrap/>
            <w:vAlign w:val="center"/>
            <w:hideMark/>
          </w:tcPr>
          <w:p w14:paraId="42F5C1E2" w14:textId="77777777" w:rsidR="0009027D" w:rsidRPr="00F33DC3" w:rsidRDefault="0009027D" w:rsidP="00084B66">
            <w:pPr>
              <w:jc w:val="center"/>
            </w:pPr>
            <w:r w:rsidRPr="00F33DC3">
              <w:t>Santa Cruz</w:t>
            </w:r>
          </w:p>
        </w:tc>
        <w:tc>
          <w:tcPr>
            <w:tcW w:w="1620" w:type="dxa"/>
            <w:noWrap/>
            <w:vAlign w:val="center"/>
            <w:hideMark/>
          </w:tcPr>
          <w:p w14:paraId="691BD8E9" w14:textId="77777777" w:rsidR="0009027D" w:rsidRPr="00F33DC3" w:rsidRDefault="0009027D" w:rsidP="00084B66">
            <w:pPr>
              <w:jc w:val="center"/>
            </w:pPr>
            <w:r w:rsidRPr="00F33DC3">
              <w:t>Watsonville</w:t>
            </w:r>
          </w:p>
        </w:tc>
        <w:tc>
          <w:tcPr>
            <w:tcW w:w="3060" w:type="dxa"/>
            <w:noWrap/>
            <w:vAlign w:val="center"/>
            <w:hideMark/>
          </w:tcPr>
          <w:p w14:paraId="6C5D4C5E" w14:textId="77777777" w:rsidR="0009027D" w:rsidRPr="00F33DC3" w:rsidRDefault="0009027D" w:rsidP="00084B66">
            <w:pPr>
              <w:jc w:val="center"/>
            </w:pPr>
            <w:r w:rsidRPr="00F33DC3">
              <w:t>HHW Facility at Buena Vista Landfill</w:t>
            </w:r>
          </w:p>
        </w:tc>
        <w:tc>
          <w:tcPr>
            <w:tcW w:w="3060" w:type="dxa"/>
            <w:noWrap/>
            <w:vAlign w:val="center"/>
            <w:hideMark/>
          </w:tcPr>
          <w:p w14:paraId="5247974D" w14:textId="77777777" w:rsidR="0009027D" w:rsidRPr="00F33DC3" w:rsidRDefault="0009027D" w:rsidP="00084B66">
            <w:pPr>
              <w:jc w:val="center"/>
            </w:pPr>
            <w:r w:rsidRPr="00F33DC3">
              <w:t>150 Roundtree Ln (Public entry for dropping of paint is 1231 Buena Vista Dr)</w:t>
            </w:r>
          </w:p>
        </w:tc>
        <w:tc>
          <w:tcPr>
            <w:tcW w:w="1314" w:type="dxa"/>
            <w:noWrap/>
            <w:vAlign w:val="center"/>
            <w:hideMark/>
          </w:tcPr>
          <w:p w14:paraId="1F84470E" w14:textId="77777777" w:rsidR="0009027D" w:rsidRPr="00F33DC3" w:rsidRDefault="0009027D" w:rsidP="00084B66">
            <w:pPr>
              <w:jc w:val="center"/>
            </w:pPr>
            <w:r w:rsidRPr="00F33DC3">
              <w:t>HHW Facility</w:t>
            </w:r>
          </w:p>
        </w:tc>
      </w:tr>
      <w:tr w:rsidR="0009027D" w:rsidRPr="00F33DC3" w14:paraId="37E7D203" w14:textId="77777777" w:rsidTr="00084B66">
        <w:trPr>
          <w:trHeight w:hRule="exact" w:val="864"/>
          <w:jc w:val="center"/>
        </w:trPr>
        <w:tc>
          <w:tcPr>
            <w:tcW w:w="1525" w:type="dxa"/>
            <w:noWrap/>
            <w:vAlign w:val="center"/>
            <w:hideMark/>
          </w:tcPr>
          <w:p w14:paraId="067AEE2A" w14:textId="77777777" w:rsidR="0009027D" w:rsidRPr="00F33DC3" w:rsidRDefault="0009027D" w:rsidP="00084B66">
            <w:pPr>
              <w:jc w:val="center"/>
            </w:pPr>
            <w:r w:rsidRPr="00F33DC3">
              <w:t>Santa Cruz</w:t>
            </w:r>
          </w:p>
        </w:tc>
        <w:tc>
          <w:tcPr>
            <w:tcW w:w="1620" w:type="dxa"/>
            <w:noWrap/>
            <w:vAlign w:val="center"/>
            <w:hideMark/>
          </w:tcPr>
          <w:p w14:paraId="350F6BF8" w14:textId="77777777" w:rsidR="0009027D" w:rsidRPr="00F33DC3" w:rsidRDefault="0009027D" w:rsidP="00084B66">
            <w:pPr>
              <w:jc w:val="center"/>
            </w:pPr>
            <w:r w:rsidRPr="00F33DC3">
              <w:t>Watsonville</w:t>
            </w:r>
          </w:p>
        </w:tc>
        <w:tc>
          <w:tcPr>
            <w:tcW w:w="3060" w:type="dxa"/>
            <w:noWrap/>
            <w:vAlign w:val="center"/>
            <w:hideMark/>
          </w:tcPr>
          <w:p w14:paraId="2BADD11A" w14:textId="77777777" w:rsidR="0009027D" w:rsidRPr="00F33DC3" w:rsidRDefault="0009027D" w:rsidP="00084B66">
            <w:pPr>
              <w:jc w:val="center"/>
            </w:pPr>
            <w:r w:rsidRPr="00F33DC3">
              <w:t>Watsonville Waste and Recycling Center HHW Facility</w:t>
            </w:r>
          </w:p>
        </w:tc>
        <w:tc>
          <w:tcPr>
            <w:tcW w:w="3060" w:type="dxa"/>
            <w:noWrap/>
            <w:vAlign w:val="center"/>
            <w:hideMark/>
          </w:tcPr>
          <w:p w14:paraId="463B9B47" w14:textId="77777777" w:rsidR="0009027D" w:rsidRPr="00F33DC3" w:rsidRDefault="0009027D" w:rsidP="00084B66">
            <w:pPr>
              <w:jc w:val="center"/>
            </w:pPr>
            <w:r w:rsidRPr="00F33DC3">
              <w:t>320 Harvest Dr</w:t>
            </w:r>
          </w:p>
        </w:tc>
        <w:tc>
          <w:tcPr>
            <w:tcW w:w="1314" w:type="dxa"/>
            <w:noWrap/>
            <w:vAlign w:val="center"/>
            <w:hideMark/>
          </w:tcPr>
          <w:p w14:paraId="77C0BB8C" w14:textId="77777777" w:rsidR="0009027D" w:rsidRPr="00F33DC3" w:rsidRDefault="0009027D" w:rsidP="00084B66">
            <w:pPr>
              <w:jc w:val="center"/>
            </w:pPr>
            <w:r w:rsidRPr="00F33DC3">
              <w:t>HHW Facility</w:t>
            </w:r>
          </w:p>
        </w:tc>
      </w:tr>
      <w:tr w:rsidR="0009027D" w:rsidRPr="00F33DC3" w14:paraId="14F0F23B" w14:textId="77777777" w:rsidTr="00084B66">
        <w:trPr>
          <w:trHeight w:hRule="exact" w:val="864"/>
          <w:jc w:val="center"/>
        </w:trPr>
        <w:tc>
          <w:tcPr>
            <w:tcW w:w="1525" w:type="dxa"/>
            <w:noWrap/>
            <w:vAlign w:val="center"/>
            <w:hideMark/>
          </w:tcPr>
          <w:p w14:paraId="537082FF" w14:textId="77777777" w:rsidR="0009027D" w:rsidRPr="00F33DC3" w:rsidRDefault="0009027D" w:rsidP="00084B66">
            <w:pPr>
              <w:jc w:val="center"/>
            </w:pPr>
            <w:r w:rsidRPr="00F33DC3">
              <w:t>Shasta</w:t>
            </w:r>
          </w:p>
        </w:tc>
        <w:tc>
          <w:tcPr>
            <w:tcW w:w="1620" w:type="dxa"/>
            <w:noWrap/>
            <w:vAlign w:val="center"/>
            <w:hideMark/>
          </w:tcPr>
          <w:p w14:paraId="1E5E5C89" w14:textId="77777777" w:rsidR="0009027D" w:rsidRPr="00F33DC3" w:rsidRDefault="0009027D" w:rsidP="00084B66">
            <w:pPr>
              <w:jc w:val="center"/>
            </w:pPr>
            <w:r w:rsidRPr="00F33DC3">
              <w:t>Anderson</w:t>
            </w:r>
          </w:p>
        </w:tc>
        <w:tc>
          <w:tcPr>
            <w:tcW w:w="3060" w:type="dxa"/>
            <w:noWrap/>
            <w:vAlign w:val="center"/>
            <w:hideMark/>
          </w:tcPr>
          <w:p w14:paraId="2510BCD4" w14:textId="77777777" w:rsidR="0009027D" w:rsidRPr="00F33DC3" w:rsidRDefault="0009027D" w:rsidP="00084B66">
            <w:pPr>
              <w:jc w:val="center"/>
            </w:pPr>
            <w:r w:rsidRPr="00F33DC3">
              <w:t>Hardware Express</w:t>
            </w:r>
          </w:p>
        </w:tc>
        <w:tc>
          <w:tcPr>
            <w:tcW w:w="3060" w:type="dxa"/>
            <w:noWrap/>
            <w:vAlign w:val="center"/>
            <w:hideMark/>
          </w:tcPr>
          <w:p w14:paraId="0E28C851" w14:textId="77777777" w:rsidR="0009027D" w:rsidRPr="00F33DC3" w:rsidRDefault="0009027D" w:rsidP="00084B66">
            <w:pPr>
              <w:jc w:val="center"/>
            </w:pPr>
            <w:r w:rsidRPr="00F33DC3">
              <w:t>1900 Marx Way</w:t>
            </w:r>
          </w:p>
        </w:tc>
        <w:tc>
          <w:tcPr>
            <w:tcW w:w="1314" w:type="dxa"/>
            <w:noWrap/>
            <w:vAlign w:val="center"/>
            <w:hideMark/>
          </w:tcPr>
          <w:p w14:paraId="4D9980D9" w14:textId="77777777" w:rsidR="0009027D" w:rsidRPr="00F33DC3" w:rsidRDefault="0009027D" w:rsidP="00084B66">
            <w:pPr>
              <w:jc w:val="center"/>
            </w:pPr>
            <w:r w:rsidRPr="00F33DC3">
              <w:t>Retail</w:t>
            </w:r>
          </w:p>
        </w:tc>
      </w:tr>
      <w:tr w:rsidR="0009027D" w:rsidRPr="00F33DC3" w14:paraId="27C86F5C" w14:textId="77777777" w:rsidTr="00084B66">
        <w:trPr>
          <w:trHeight w:hRule="exact" w:val="864"/>
          <w:jc w:val="center"/>
        </w:trPr>
        <w:tc>
          <w:tcPr>
            <w:tcW w:w="1525" w:type="dxa"/>
            <w:noWrap/>
            <w:vAlign w:val="center"/>
            <w:hideMark/>
          </w:tcPr>
          <w:p w14:paraId="7A897C66" w14:textId="77777777" w:rsidR="0009027D" w:rsidRPr="00F33DC3" w:rsidRDefault="0009027D" w:rsidP="00084B66">
            <w:pPr>
              <w:jc w:val="center"/>
            </w:pPr>
            <w:r w:rsidRPr="00F33DC3">
              <w:t>Shasta</w:t>
            </w:r>
          </w:p>
        </w:tc>
        <w:tc>
          <w:tcPr>
            <w:tcW w:w="1620" w:type="dxa"/>
            <w:noWrap/>
            <w:vAlign w:val="center"/>
            <w:hideMark/>
          </w:tcPr>
          <w:p w14:paraId="07765363" w14:textId="77777777" w:rsidR="0009027D" w:rsidRPr="00F33DC3" w:rsidRDefault="0009027D" w:rsidP="00084B66">
            <w:pPr>
              <w:jc w:val="center"/>
            </w:pPr>
            <w:r w:rsidRPr="00F33DC3">
              <w:t>Anderson</w:t>
            </w:r>
          </w:p>
        </w:tc>
        <w:tc>
          <w:tcPr>
            <w:tcW w:w="3060" w:type="dxa"/>
            <w:noWrap/>
            <w:vAlign w:val="center"/>
            <w:hideMark/>
          </w:tcPr>
          <w:p w14:paraId="6169B9E1" w14:textId="1326D5CF" w:rsidR="0009027D" w:rsidRPr="00F33DC3" w:rsidRDefault="0009027D" w:rsidP="00084B66">
            <w:pPr>
              <w:jc w:val="center"/>
            </w:pPr>
            <w:r w:rsidRPr="00F33DC3">
              <w:t>Paint Mart</w:t>
            </w:r>
          </w:p>
        </w:tc>
        <w:tc>
          <w:tcPr>
            <w:tcW w:w="3060" w:type="dxa"/>
            <w:noWrap/>
            <w:vAlign w:val="center"/>
            <w:hideMark/>
          </w:tcPr>
          <w:p w14:paraId="300CE06E" w14:textId="77777777" w:rsidR="0009027D" w:rsidRPr="00F33DC3" w:rsidRDefault="0009027D" w:rsidP="00084B66">
            <w:pPr>
              <w:jc w:val="center"/>
            </w:pPr>
            <w:r w:rsidRPr="00F33DC3">
              <w:t>3101 E St</w:t>
            </w:r>
          </w:p>
        </w:tc>
        <w:tc>
          <w:tcPr>
            <w:tcW w:w="1314" w:type="dxa"/>
            <w:noWrap/>
            <w:vAlign w:val="center"/>
            <w:hideMark/>
          </w:tcPr>
          <w:p w14:paraId="790AA0D1" w14:textId="77777777" w:rsidR="0009027D" w:rsidRPr="00F33DC3" w:rsidRDefault="0009027D" w:rsidP="00084B66">
            <w:pPr>
              <w:jc w:val="center"/>
            </w:pPr>
            <w:r w:rsidRPr="00F33DC3">
              <w:t>Retail</w:t>
            </w:r>
          </w:p>
        </w:tc>
      </w:tr>
      <w:tr w:rsidR="0009027D" w:rsidRPr="00F33DC3" w14:paraId="384637C1" w14:textId="77777777" w:rsidTr="00084B66">
        <w:trPr>
          <w:trHeight w:hRule="exact" w:val="864"/>
          <w:jc w:val="center"/>
        </w:trPr>
        <w:tc>
          <w:tcPr>
            <w:tcW w:w="1525" w:type="dxa"/>
            <w:noWrap/>
            <w:vAlign w:val="center"/>
            <w:hideMark/>
          </w:tcPr>
          <w:p w14:paraId="4F64D272" w14:textId="77777777" w:rsidR="0009027D" w:rsidRPr="00F33DC3" w:rsidRDefault="0009027D" w:rsidP="00084B66">
            <w:pPr>
              <w:jc w:val="center"/>
            </w:pPr>
            <w:r w:rsidRPr="00F33DC3">
              <w:t>Shasta</w:t>
            </w:r>
          </w:p>
        </w:tc>
        <w:tc>
          <w:tcPr>
            <w:tcW w:w="1620" w:type="dxa"/>
            <w:noWrap/>
            <w:vAlign w:val="center"/>
            <w:hideMark/>
          </w:tcPr>
          <w:p w14:paraId="69EA37D4" w14:textId="77777777" w:rsidR="0009027D" w:rsidRPr="00F33DC3" w:rsidRDefault="0009027D" w:rsidP="00084B66">
            <w:pPr>
              <w:jc w:val="center"/>
            </w:pPr>
            <w:r w:rsidRPr="00F33DC3">
              <w:t>Burney</w:t>
            </w:r>
          </w:p>
        </w:tc>
        <w:tc>
          <w:tcPr>
            <w:tcW w:w="3060" w:type="dxa"/>
            <w:noWrap/>
            <w:vAlign w:val="center"/>
            <w:hideMark/>
          </w:tcPr>
          <w:p w14:paraId="596CA6BE" w14:textId="77777777" w:rsidR="0009027D" w:rsidRPr="00F33DC3" w:rsidRDefault="0009027D" w:rsidP="00084B66">
            <w:pPr>
              <w:jc w:val="center"/>
            </w:pPr>
            <w:r w:rsidRPr="00F33DC3">
              <w:t>Burney Transfer Station</w:t>
            </w:r>
          </w:p>
        </w:tc>
        <w:tc>
          <w:tcPr>
            <w:tcW w:w="3060" w:type="dxa"/>
            <w:noWrap/>
            <w:vAlign w:val="center"/>
            <w:hideMark/>
          </w:tcPr>
          <w:p w14:paraId="3845A1FD" w14:textId="77777777" w:rsidR="0009027D" w:rsidRPr="00F33DC3" w:rsidRDefault="0009027D" w:rsidP="00084B66">
            <w:pPr>
              <w:jc w:val="center"/>
            </w:pPr>
            <w:r w:rsidRPr="00F33DC3">
              <w:t>21105 Black Ranch Rd</w:t>
            </w:r>
          </w:p>
        </w:tc>
        <w:tc>
          <w:tcPr>
            <w:tcW w:w="1314" w:type="dxa"/>
            <w:noWrap/>
            <w:vAlign w:val="center"/>
            <w:hideMark/>
          </w:tcPr>
          <w:p w14:paraId="62642E04" w14:textId="77777777" w:rsidR="0009027D" w:rsidRPr="00F33DC3" w:rsidRDefault="0009027D" w:rsidP="00084B66">
            <w:pPr>
              <w:jc w:val="center"/>
            </w:pPr>
            <w:r w:rsidRPr="00F33DC3">
              <w:t>Transfer Station</w:t>
            </w:r>
          </w:p>
        </w:tc>
      </w:tr>
      <w:tr w:rsidR="0009027D" w:rsidRPr="00F33DC3" w14:paraId="2ED5DE62" w14:textId="77777777" w:rsidTr="00084B66">
        <w:trPr>
          <w:trHeight w:hRule="exact" w:val="864"/>
          <w:jc w:val="center"/>
        </w:trPr>
        <w:tc>
          <w:tcPr>
            <w:tcW w:w="1525" w:type="dxa"/>
            <w:noWrap/>
            <w:vAlign w:val="center"/>
            <w:hideMark/>
          </w:tcPr>
          <w:p w14:paraId="78D5BAF4" w14:textId="77777777" w:rsidR="0009027D" w:rsidRPr="00F33DC3" w:rsidRDefault="0009027D" w:rsidP="00084B66">
            <w:pPr>
              <w:jc w:val="center"/>
            </w:pPr>
            <w:r w:rsidRPr="00F33DC3">
              <w:lastRenderedPageBreak/>
              <w:t>Shasta</w:t>
            </w:r>
          </w:p>
        </w:tc>
        <w:tc>
          <w:tcPr>
            <w:tcW w:w="1620" w:type="dxa"/>
            <w:noWrap/>
            <w:vAlign w:val="center"/>
            <w:hideMark/>
          </w:tcPr>
          <w:p w14:paraId="3A722CA9" w14:textId="77777777" w:rsidR="0009027D" w:rsidRPr="00F33DC3" w:rsidRDefault="0009027D" w:rsidP="00084B66">
            <w:pPr>
              <w:jc w:val="center"/>
            </w:pPr>
            <w:r w:rsidRPr="00F33DC3">
              <w:t>Redding</w:t>
            </w:r>
          </w:p>
        </w:tc>
        <w:tc>
          <w:tcPr>
            <w:tcW w:w="3060" w:type="dxa"/>
            <w:noWrap/>
            <w:vAlign w:val="center"/>
            <w:hideMark/>
          </w:tcPr>
          <w:p w14:paraId="49281933" w14:textId="77777777" w:rsidR="0009027D" w:rsidRPr="00F33DC3" w:rsidRDefault="0009027D" w:rsidP="00084B66">
            <w:pPr>
              <w:jc w:val="center"/>
            </w:pPr>
            <w:r w:rsidRPr="00F33DC3">
              <w:t>Hardware Express</w:t>
            </w:r>
          </w:p>
        </w:tc>
        <w:tc>
          <w:tcPr>
            <w:tcW w:w="3060" w:type="dxa"/>
            <w:noWrap/>
            <w:vAlign w:val="center"/>
            <w:hideMark/>
          </w:tcPr>
          <w:p w14:paraId="225B9026" w14:textId="77777777" w:rsidR="0009027D" w:rsidRPr="00F33DC3" w:rsidRDefault="0009027D" w:rsidP="00084B66">
            <w:pPr>
              <w:jc w:val="center"/>
            </w:pPr>
            <w:r w:rsidRPr="00F33DC3">
              <w:t>2225 Eureka Way</w:t>
            </w:r>
          </w:p>
        </w:tc>
        <w:tc>
          <w:tcPr>
            <w:tcW w:w="1314" w:type="dxa"/>
            <w:noWrap/>
            <w:vAlign w:val="center"/>
            <w:hideMark/>
          </w:tcPr>
          <w:p w14:paraId="2DB5B462" w14:textId="77777777" w:rsidR="0009027D" w:rsidRPr="00F33DC3" w:rsidRDefault="0009027D" w:rsidP="00084B66">
            <w:pPr>
              <w:jc w:val="center"/>
            </w:pPr>
            <w:r w:rsidRPr="00F33DC3">
              <w:t>Retail</w:t>
            </w:r>
          </w:p>
        </w:tc>
      </w:tr>
      <w:tr w:rsidR="0009027D" w:rsidRPr="00F33DC3" w14:paraId="540D293C" w14:textId="77777777" w:rsidTr="00084B66">
        <w:trPr>
          <w:trHeight w:hRule="exact" w:val="864"/>
          <w:jc w:val="center"/>
        </w:trPr>
        <w:tc>
          <w:tcPr>
            <w:tcW w:w="1525" w:type="dxa"/>
            <w:noWrap/>
            <w:vAlign w:val="center"/>
            <w:hideMark/>
          </w:tcPr>
          <w:p w14:paraId="5DC113B7" w14:textId="77777777" w:rsidR="0009027D" w:rsidRPr="00F33DC3" w:rsidRDefault="0009027D" w:rsidP="00084B66">
            <w:pPr>
              <w:jc w:val="center"/>
            </w:pPr>
            <w:r w:rsidRPr="00F33DC3">
              <w:t>Shasta</w:t>
            </w:r>
          </w:p>
        </w:tc>
        <w:tc>
          <w:tcPr>
            <w:tcW w:w="1620" w:type="dxa"/>
            <w:noWrap/>
            <w:vAlign w:val="center"/>
            <w:hideMark/>
          </w:tcPr>
          <w:p w14:paraId="531E4393" w14:textId="77777777" w:rsidR="0009027D" w:rsidRPr="00F33DC3" w:rsidRDefault="0009027D" w:rsidP="00084B66">
            <w:pPr>
              <w:jc w:val="center"/>
            </w:pPr>
            <w:r w:rsidRPr="00F33DC3">
              <w:t>Redding</w:t>
            </w:r>
          </w:p>
        </w:tc>
        <w:tc>
          <w:tcPr>
            <w:tcW w:w="3060" w:type="dxa"/>
            <w:noWrap/>
            <w:vAlign w:val="center"/>
            <w:hideMark/>
          </w:tcPr>
          <w:p w14:paraId="4B132E0D" w14:textId="77777777" w:rsidR="0009027D" w:rsidRPr="00F33DC3" w:rsidRDefault="0009027D" w:rsidP="00084B66">
            <w:pPr>
              <w:jc w:val="center"/>
            </w:pPr>
            <w:r w:rsidRPr="00F33DC3">
              <w:t>Paint Mart</w:t>
            </w:r>
          </w:p>
        </w:tc>
        <w:tc>
          <w:tcPr>
            <w:tcW w:w="3060" w:type="dxa"/>
            <w:noWrap/>
            <w:vAlign w:val="center"/>
            <w:hideMark/>
          </w:tcPr>
          <w:p w14:paraId="39DA85C9" w14:textId="77777777" w:rsidR="0009027D" w:rsidRPr="00F33DC3" w:rsidRDefault="0009027D" w:rsidP="00084B66">
            <w:pPr>
              <w:jc w:val="center"/>
            </w:pPr>
            <w:r w:rsidRPr="00F33DC3">
              <w:t>2330 Larkspur Ln</w:t>
            </w:r>
          </w:p>
        </w:tc>
        <w:tc>
          <w:tcPr>
            <w:tcW w:w="1314" w:type="dxa"/>
            <w:noWrap/>
            <w:vAlign w:val="center"/>
            <w:hideMark/>
          </w:tcPr>
          <w:p w14:paraId="0F4B3A6D" w14:textId="77777777" w:rsidR="0009027D" w:rsidRPr="00F33DC3" w:rsidRDefault="0009027D" w:rsidP="00084B66">
            <w:pPr>
              <w:jc w:val="center"/>
            </w:pPr>
            <w:r w:rsidRPr="00F33DC3">
              <w:t>Retail</w:t>
            </w:r>
          </w:p>
        </w:tc>
      </w:tr>
      <w:tr w:rsidR="0009027D" w:rsidRPr="00F33DC3" w14:paraId="08916430" w14:textId="77777777" w:rsidTr="00084B66">
        <w:trPr>
          <w:trHeight w:hRule="exact" w:val="864"/>
          <w:jc w:val="center"/>
        </w:trPr>
        <w:tc>
          <w:tcPr>
            <w:tcW w:w="1525" w:type="dxa"/>
            <w:noWrap/>
            <w:vAlign w:val="center"/>
            <w:hideMark/>
          </w:tcPr>
          <w:p w14:paraId="17F3C122" w14:textId="77777777" w:rsidR="0009027D" w:rsidRPr="00F33DC3" w:rsidRDefault="0009027D" w:rsidP="00084B66">
            <w:pPr>
              <w:jc w:val="center"/>
            </w:pPr>
            <w:r w:rsidRPr="00F33DC3">
              <w:t>Shasta</w:t>
            </w:r>
          </w:p>
        </w:tc>
        <w:tc>
          <w:tcPr>
            <w:tcW w:w="1620" w:type="dxa"/>
            <w:noWrap/>
            <w:vAlign w:val="center"/>
            <w:hideMark/>
          </w:tcPr>
          <w:p w14:paraId="7D450320" w14:textId="77777777" w:rsidR="0009027D" w:rsidRPr="00F33DC3" w:rsidRDefault="0009027D" w:rsidP="00084B66">
            <w:pPr>
              <w:jc w:val="center"/>
            </w:pPr>
            <w:r w:rsidRPr="00F33DC3">
              <w:t>Redding</w:t>
            </w:r>
          </w:p>
        </w:tc>
        <w:tc>
          <w:tcPr>
            <w:tcW w:w="3060" w:type="dxa"/>
            <w:noWrap/>
            <w:vAlign w:val="center"/>
            <w:hideMark/>
          </w:tcPr>
          <w:p w14:paraId="5B95D14B" w14:textId="77777777" w:rsidR="0009027D" w:rsidRPr="00F33DC3" w:rsidRDefault="0009027D" w:rsidP="00084B66">
            <w:pPr>
              <w:jc w:val="center"/>
            </w:pPr>
            <w:r w:rsidRPr="00F33DC3">
              <w:t>Redding HHWCF</w:t>
            </w:r>
          </w:p>
        </w:tc>
        <w:tc>
          <w:tcPr>
            <w:tcW w:w="3060" w:type="dxa"/>
            <w:noWrap/>
            <w:vAlign w:val="center"/>
            <w:hideMark/>
          </w:tcPr>
          <w:p w14:paraId="1D8B0F07" w14:textId="77777777" w:rsidR="0009027D" w:rsidRPr="00F33DC3" w:rsidRDefault="0009027D" w:rsidP="00084B66">
            <w:pPr>
              <w:jc w:val="center"/>
            </w:pPr>
            <w:r w:rsidRPr="00F33DC3">
              <w:t>2255 Abernathy Ln</w:t>
            </w:r>
          </w:p>
        </w:tc>
        <w:tc>
          <w:tcPr>
            <w:tcW w:w="1314" w:type="dxa"/>
            <w:noWrap/>
            <w:vAlign w:val="center"/>
            <w:hideMark/>
          </w:tcPr>
          <w:p w14:paraId="7ACC3EC7" w14:textId="77777777" w:rsidR="0009027D" w:rsidRPr="00F33DC3" w:rsidRDefault="0009027D" w:rsidP="00084B66">
            <w:pPr>
              <w:jc w:val="center"/>
            </w:pPr>
            <w:r w:rsidRPr="00F33DC3">
              <w:t>HHW Facility</w:t>
            </w:r>
          </w:p>
        </w:tc>
      </w:tr>
      <w:tr w:rsidR="0009027D" w:rsidRPr="00F33DC3" w14:paraId="10F237A7" w14:textId="77777777" w:rsidTr="00084B66">
        <w:trPr>
          <w:trHeight w:hRule="exact" w:val="864"/>
          <w:jc w:val="center"/>
        </w:trPr>
        <w:tc>
          <w:tcPr>
            <w:tcW w:w="1525" w:type="dxa"/>
            <w:noWrap/>
            <w:vAlign w:val="center"/>
            <w:hideMark/>
          </w:tcPr>
          <w:p w14:paraId="4CBD3DB5" w14:textId="77777777" w:rsidR="0009027D" w:rsidRPr="00F33DC3" w:rsidRDefault="0009027D" w:rsidP="00084B66">
            <w:pPr>
              <w:jc w:val="center"/>
            </w:pPr>
            <w:r w:rsidRPr="00F33DC3">
              <w:t>Shasta</w:t>
            </w:r>
          </w:p>
        </w:tc>
        <w:tc>
          <w:tcPr>
            <w:tcW w:w="1620" w:type="dxa"/>
            <w:noWrap/>
            <w:vAlign w:val="center"/>
            <w:hideMark/>
          </w:tcPr>
          <w:p w14:paraId="12F53268" w14:textId="77777777" w:rsidR="0009027D" w:rsidRPr="00F33DC3" w:rsidRDefault="0009027D" w:rsidP="00084B66">
            <w:pPr>
              <w:jc w:val="center"/>
            </w:pPr>
            <w:r w:rsidRPr="00F33DC3">
              <w:t>Redding</w:t>
            </w:r>
          </w:p>
        </w:tc>
        <w:tc>
          <w:tcPr>
            <w:tcW w:w="3060" w:type="dxa"/>
            <w:noWrap/>
            <w:vAlign w:val="center"/>
            <w:hideMark/>
          </w:tcPr>
          <w:p w14:paraId="639B779A" w14:textId="77777777" w:rsidR="0009027D" w:rsidRPr="00F33DC3" w:rsidRDefault="0009027D" w:rsidP="00084B66">
            <w:pPr>
              <w:jc w:val="center"/>
            </w:pPr>
            <w:r w:rsidRPr="00F33DC3">
              <w:t>Sherwin-Williams</w:t>
            </w:r>
          </w:p>
        </w:tc>
        <w:tc>
          <w:tcPr>
            <w:tcW w:w="3060" w:type="dxa"/>
            <w:noWrap/>
            <w:vAlign w:val="center"/>
            <w:hideMark/>
          </w:tcPr>
          <w:p w14:paraId="5E483525" w14:textId="77777777" w:rsidR="0009027D" w:rsidRPr="00F33DC3" w:rsidRDefault="0009027D" w:rsidP="00084B66">
            <w:pPr>
              <w:jc w:val="center"/>
            </w:pPr>
            <w:r w:rsidRPr="00F33DC3">
              <w:t>2365 Athens Ave</w:t>
            </w:r>
          </w:p>
        </w:tc>
        <w:tc>
          <w:tcPr>
            <w:tcW w:w="1314" w:type="dxa"/>
            <w:noWrap/>
            <w:vAlign w:val="center"/>
            <w:hideMark/>
          </w:tcPr>
          <w:p w14:paraId="132BC35B" w14:textId="77777777" w:rsidR="0009027D" w:rsidRPr="00F33DC3" w:rsidRDefault="0009027D" w:rsidP="00084B66">
            <w:pPr>
              <w:jc w:val="center"/>
            </w:pPr>
            <w:r w:rsidRPr="00F33DC3">
              <w:t>Retail</w:t>
            </w:r>
          </w:p>
        </w:tc>
      </w:tr>
      <w:tr w:rsidR="0009027D" w:rsidRPr="00F33DC3" w14:paraId="54971F7A" w14:textId="77777777" w:rsidTr="00084B66">
        <w:trPr>
          <w:trHeight w:hRule="exact" w:val="864"/>
          <w:jc w:val="center"/>
        </w:trPr>
        <w:tc>
          <w:tcPr>
            <w:tcW w:w="1525" w:type="dxa"/>
            <w:noWrap/>
            <w:vAlign w:val="center"/>
            <w:hideMark/>
          </w:tcPr>
          <w:p w14:paraId="374DC0FC" w14:textId="77777777" w:rsidR="0009027D" w:rsidRPr="00F33DC3" w:rsidRDefault="0009027D" w:rsidP="00084B66">
            <w:pPr>
              <w:jc w:val="center"/>
            </w:pPr>
            <w:r w:rsidRPr="00F33DC3">
              <w:t>Shasta</w:t>
            </w:r>
          </w:p>
        </w:tc>
        <w:tc>
          <w:tcPr>
            <w:tcW w:w="1620" w:type="dxa"/>
            <w:noWrap/>
            <w:vAlign w:val="center"/>
            <w:hideMark/>
          </w:tcPr>
          <w:p w14:paraId="3CF149AE" w14:textId="77777777" w:rsidR="0009027D" w:rsidRPr="00F33DC3" w:rsidRDefault="0009027D" w:rsidP="00084B66">
            <w:pPr>
              <w:jc w:val="center"/>
            </w:pPr>
            <w:r w:rsidRPr="00F33DC3">
              <w:t>Shasta Lake</w:t>
            </w:r>
          </w:p>
        </w:tc>
        <w:tc>
          <w:tcPr>
            <w:tcW w:w="3060" w:type="dxa"/>
            <w:noWrap/>
            <w:vAlign w:val="center"/>
            <w:hideMark/>
          </w:tcPr>
          <w:p w14:paraId="0FA472A7" w14:textId="77777777" w:rsidR="0009027D" w:rsidRPr="00F33DC3" w:rsidRDefault="0009027D" w:rsidP="00084B66">
            <w:pPr>
              <w:jc w:val="center"/>
            </w:pPr>
            <w:r w:rsidRPr="00F33DC3">
              <w:t>Hardware Express</w:t>
            </w:r>
          </w:p>
        </w:tc>
        <w:tc>
          <w:tcPr>
            <w:tcW w:w="3060" w:type="dxa"/>
            <w:noWrap/>
            <w:vAlign w:val="center"/>
            <w:hideMark/>
          </w:tcPr>
          <w:p w14:paraId="32CF2D5C" w14:textId="77777777" w:rsidR="0009027D" w:rsidRPr="00F33DC3" w:rsidRDefault="0009027D" w:rsidP="00084B66">
            <w:pPr>
              <w:jc w:val="center"/>
            </w:pPr>
            <w:r w:rsidRPr="00F33DC3">
              <w:t>3020 Cascade Blvd</w:t>
            </w:r>
          </w:p>
        </w:tc>
        <w:tc>
          <w:tcPr>
            <w:tcW w:w="1314" w:type="dxa"/>
            <w:noWrap/>
            <w:vAlign w:val="center"/>
            <w:hideMark/>
          </w:tcPr>
          <w:p w14:paraId="510C0135" w14:textId="77777777" w:rsidR="0009027D" w:rsidRPr="00F33DC3" w:rsidRDefault="0009027D" w:rsidP="00084B66">
            <w:pPr>
              <w:jc w:val="center"/>
            </w:pPr>
            <w:r w:rsidRPr="00F33DC3">
              <w:t>Retail</w:t>
            </w:r>
          </w:p>
        </w:tc>
      </w:tr>
      <w:tr w:rsidR="0009027D" w:rsidRPr="00F33DC3" w14:paraId="694F20D3" w14:textId="77777777" w:rsidTr="00084B66">
        <w:trPr>
          <w:trHeight w:hRule="exact" w:val="864"/>
          <w:jc w:val="center"/>
        </w:trPr>
        <w:tc>
          <w:tcPr>
            <w:tcW w:w="1525" w:type="dxa"/>
            <w:noWrap/>
            <w:vAlign w:val="center"/>
            <w:hideMark/>
          </w:tcPr>
          <w:p w14:paraId="449F6143" w14:textId="77777777" w:rsidR="0009027D" w:rsidRPr="00F33DC3" w:rsidRDefault="0009027D" w:rsidP="00084B66">
            <w:pPr>
              <w:jc w:val="center"/>
            </w:pPr>
            <w:r w:rsidRPr="00F33DC3">
              <w:t>Sierra</w:t>
            </w:r>
          </w:p>
        </w:tc>
        <w:tc>
          <w:tcPr>
            <w:tcW w:w="1620" w:type="dxa"/>
            <w:noWrap/>
            <w:vAlign w:val="center"/>
            <w:hideMark/>
          </w:tcPr>
          <w:p w14:paraId="31632E4B" w14:textId="77777777" w:rsidR="0009027D" w:rsidRPr="00F33DC3" w:rsidRDefault="0009027D" w:rsidP="00084B66">
            <w:pPr>
              <w:jc w:val="center"/>
            </w:pPr>
            <w:r w:rsidRPr="00F33DC3">
              <w:t>Loyalton</w:t>
            </w:r>
          </w:p>
        </w:tc>
        <w:tc>
          <w:tcPr>
            <w:tcW w:w="3060" w:type="dxa"/>
            <w:noWrap/>
            <w:vAlign w:val="center"/>
            <w:hideMark/>
          </w:tcPr>
          <w:p w14:paraId="44F3BCC0" w14:textId="77777777" w:rsidR="0009027D" w:rsidRPr="00F33DC3" w:rsidRDefault="0009027D" w:rsidP="00084B66">
            <w:pPr>
              <w:jc w:val="center"/>
            </w:pPr>
            <w:r w:rsidRPr="00F33DC3">
              <w:t>Loyalton Landfill</w:t>
            </w:r>
          </w:p>
        </w:tc>
        <w:tc>
          <w:tcPr>
            <w:tcW w:w="3060" w:type="dxa"/>
            <w:noWrap/>
            <w:vAlign w:val="center"/>
            <w:hideMark/>
          </w:tcPr>
          <w:p w14:paraId="559CF2DB" w14:textId="77777777" w:rsidR="0009027D" w:rsidRPr="00F33DC3" w:rsidRDefault="0009027D" w:rsidP="00084B66">
            <w:pPr>
              <w:jc w:val="center"/>
            </w:pPr>
            <w:r w:rsidRPr="00F33DC3">
              <w:t>1 Garbage Pit Rd</w:t>
            </w:r>
          </w:p>
        </w:tc>
        <w:tc>
          <w:tcPr>
            <w:tcW w:w="1314" w:type="dxa"/>
            <w:noWrap/>
            <w:vAlign w:val="center"/>
            <w:hideMark/>
          </w:tcPr>
          <w:p w14:paraId="011DA4FD" w14:textId="77777777" w:rsidR="0009027D" w:rsidRPr="00F33DC3" w:rsidRDefault="0009027D" w:rsidP="00084B66">
            <w:pPr>
              <w:jc w:val="center"/>
            </w:pPr>
            <w:r w:rsidRPr="00F33DC3">
              <w:t>Landfill</w:t>
            </w:r>
          </w:p>
        </w:tc>
      </w:tr>
      <w:tr w:rsidR="0009027D" w:rsidRPr="00F33DC3" w14:paraId="0E55203D" w14:textId="77777777" w:rsidTr="00084B66">
        <w:trPr>
          <w:trHeight w:hRule="exact" w:val="864"/>
          <w:jc w:val="center"/>
        </w:trPr>
        <w:tc>
          <w:tcPr>
            <w:tcW w:w="1525" w:type="dxa"/>
            <w:noWrap/>
            <w:vAlign w:val="center"/>
            <w:hideMark/>
          </w:tcPr>
          <w:p w14:paraId="1BAB3139" w14:textId="77777777" w:rsidR="0009027D" w:rsidRPr="00F33DC3" w:rsidRDefault="0009027D" w:rsidP="00084B66">
            <w:pPr>
              <w:jc w:val="center"/>
            </w:pPr>
            <w:r w:rsidRPr="00F33DC3">
              <w:t>Siskiyou</w:t>
            </w:r>
          </w:p>
        </w:tc>
        <w:tc>
          <w:tcPr>
            <w:tcW w:w="1620" w:type="dxa"/>
            <w:noWrap/>
            <w:vAlign w:val="center"/>
            <w:hideMark/>
          </w:tcPr>
          <w:p w14:paraId="118C0C3C" w14:textId="77777777" w:rsidR="0009027D" w:rsidRPr="00F33DC3" w:rsidRDefault="0009027D" w:rsidP="00084B66">
            <w:pPr>
              <w:jc w:val="center"/>
            </w:pPr>
            <w:r w:rsidRPr="00F33DC3">
              <w:t>Fort Jones</w:t>
            </w:r>
          </w:p>
        </w:tc>
        <w:tc>
          <w:tcPr>
            <w:tcW w:w="3060" w:type="dxa"/>
            <w:noWrap/>
            <w:vAlign w:val="center"/>
            <w:hideMark/>
          </w:tcPr>
          <w:p w14:paraId="44BE19EF" w14:textId="77777777" w:rsidR="0009027D" w:rsidRPr="00F33DC3" w:rsidRDefault="0009027D" w:rsidP="00084B66">
            <w:pPr>
              <w:jc w:val="center"/>
            </w:pPr>
            <w:r w:rsidRPr="00F33DC3">
              <w:t>Fort Jones Lumber Yard</w:t>
            </w:r>
          </w:p>
        </w:tc>
        <w:tc>
          <w:tcPr>
            <w:tcW w:w="3060" w:type="dxa"/>
            <w:noWrap/>
            <w:vAlign w:val="center"/>
            <w:hideMark/>
          </w:tcPr>
          <w:p w14:paraId="4BF5D23F" w14:textId="77777777" w:rsidR="0009027D" w:rsidRPr="00F33DC3" w:rsidRDefault="0009027D" w:rsidP="00084B66">
            <w:pPr>
              <w:jc w:val="center"/>
            </w:pPr>
            <w:r w:rsidRPr="00F33DC3">
              <w:t>12325 Marble View Dr</w:t>
            </w:r>
          </w:p>
        </w:tc>
        <w:tc>
          <w:tcPr>
            <w:tcW w:w="1314" w:type="dxa"/>
            <w:noWrap/>
            <w:vAlign w:val="center"/>
            <w:hideMark/>
          </w:tcPr>
          <w:p w14:paraId="308F8E5C" w14:textId="77777777" w:rsidR="0009027D" w:rsidRPr="00F33DC3" w:rsidRDefault="0009027D" w:rsidP="00084B66">
            <w:pPr>
              <w:jc w:val="center"/>
            </w:pPr>
            <w:r w:rsidRPr="00F33DC3">
              <w:t>Retail</w:t>
            </w:r>
          </w:p>
        </w:tc>
      </w:tr>
      <w:tr w:rsidR="0009027D" w:rsidRPr="00F33DC3" w14:paraId="62B4AC67" w14:textId="77777777" w:rsidTr="00084B66">
        <w:trPr>
          <w:trHeight w:hRule="exact" w:val="864"/>
          <w:jc w:val="center"/>
        </w:trPr>
        <w:tc>
          <w:tcPr>
            <w:tcW w:w="1525" w:type="dxa"/>
            <w:noWrap/>
            <w:vAlign w:val="center"/>
            <w:hideMark/>
          </w:tcPr>
          <w:p w14:paraId="72C27C34" w14:textId="77777777" w:rsidR="0009027D" w:rsidRPr="00F33DC3" w:rsidRDefault="0009027D" w:rsidP="00084B66">
            <w:pPr>
              <w:jc w:val="center"/>
            </w:pPr>
            <w:r w:rsidRPr="00F33DC3">
              <w:t>Siskiyou</w:t>
            </w:r>
          </w:p>
        </w:tc>
        <w:tc>
          <w:tcPr>
            <w:tcW w:w="1620" w:type="dxa"/>
            <w:noWrap/>
            <w:vAlign w:val="center"/>
            <w:hideMark/>
          </w:tcPr>
          <w:p w14:paraId="2A23D200" w14:textId="77777777" w:rsidR="0009027D" w:rsidRPr="00F33DC3" w:rsidRDefault="0009027D" w:rsidP="00084B66">
            <w:pPr>
              <w:jc w:val="center"/>
            </w:pPr>
            <w:r w:rsidRPr="00F33DC3">
              <w:t>Happy Camp</w:t>
            </w:r>
          </w:p>
        </w:tc>
        <w:tc>
          <w:tcPr>
            <w:tcW w:w="3060" w:type="dxa"/>
            <w:noWrap/>
            <w:vAlign w:val="center"/>
            <w:hideMark/>
          </w:tcPr>
          <w:p w14:paraId="3B3C0E43" w14:textId="77777777" w:rsidR="0009027D" w:rsidRPr="00F33DC3" w:rsidRDefault="0009027D" w:rsidP="00084B66">
            <w:pPr>
              <w:jc w:val="center"/>
            </w:pPr>
            <w:r w:rsidRPr="00F33DC3">
              <w:t>Happy Camp Transfer Station</w:t>
            </w:r>
          </w:p>
        </w:tc>
        <w:tc>
          <w:tcPr>
            <w:tcW w:w="3060" w:type="dxa"/>
            <w:noWrap/>
            <w:vAlign w:val="center"/>
            <w:hideMark/>
          </w:tcPr>
          <w:p w14:paraId="09FBE607" w14:textId="77777777" w:rsidR="0009027D" w:rsidRPr="00F33DC3" w:rsidRDefault="0009027D" w:rsidP="00084B66">
            <w:pPr>
              <w:jc w:val="center"/>
            </w:pPr>
            <w:r w:rsidRPr="00F33DC3">
              <w:t>65600 State Highway 96</w:t>
            </w:r>
          </w:p>
        </w:tc>
        <w:tc>
          <w:tcPr>
            <w:tcW w:w="1314" w:type="dxa"/>
            <w:noWrap/>
            <w:vAlign w:val="center"/>
            <w:hideMark/>
          </w:tcPr>
          <w:p w14:paraId="1FB44B2C" w14:textId="77777777" w:rsidR="0009027D" w:rsidRPr="00F33DC3" w:rsidRDefault="0009027D" w:rsidP="00084B66">
            <w:pPr>
              <w:jc w:val="center"/>
            </w:pPr>
            <w:r w:rsidRPr="00F33DC3">
              <w:t>Transfer Station</w:t>
            </w:r>
          </w:p>
        </w:tc>
      </w:tr>
      <w:tr w:rsidR="0009027D" w:rsidRPr="00F33DC3" w14:paraId="42FA73BD" w14:textId="77777777" w:rsidTr="00084B66">
        <w:trPr>
          <w:trHeight w:hRule="exact" w:val="864"/>
          <w:jc w:val="center"/>
        </w:trPr>
        <w:tc>
          <w:tcPr>
            <w:tcW w:w="1525" w:type="dxa"/>
            <w:noWrap/>
            <w:vAlign w:val="center"/>
            <w:hideMark/>
          </w:tcPr>
          <w:p w14:paraId="4846C7F4" w14:textId="77777777" w:rsidR="0009027D" w:rsidRPr="00F33DC3" w:rsidRDefault="0009027D" w:rsidP="00084B66">
            <w:pPr>
              <w:jc w:val="center"/>
            </w:pPr>
            <w:r w:rsidRPr="00F33DC3">
              <w:t>Siskiyou</w:t>
            </w:r>
          </w:p>
        </w:tc>
        <w:tc>
          <w:tcPr>
            <w:tcW w:w="1620" w:type="dxa"/>
            <w:noWrap/>
            <w:vAlign w:val="center"/>
            <w:hideMark/>
          </w:tcPr>
          <w:p w14:paraId="5E71C1FE" w14:textId="77777777" w:rsidR="0009027D" w:rsidRPr="00F33DC3" w:rsidRDefault="0009027D" w:rsidP="00084B66">
            <w:pPr>
              <w:jc w:val="center"/>
            </w:pPr>
            <w:r w:rsidRPr="00F33DC3">
              <w:t>Mount Shasta</w:t>
            </w:r>
          </w:p>
        </w:tc>
        <w:tc>
          <w:tcPr>
            <w:tcW w:w="3060" w:type="dxa"/>
            <w:noWrap/>
            <w:vAlign w:val="center"/>
            <w:hideMark/>
          </w:tcPr>
          <w:p w14:paraId="4D2C0BC2" w14:textId="77777777" w:rsidR="0009027D" w:rsidRPr="00F33DC3" w:rsidRDefault="0009027D" w:rsidP="00084B66">
            <w:pPr>
              <w:jc w:val="center"/>
            </w:pPr>
            <w:r w:rsidRPr="00F33DC3">
              <w:t>Black Butte Transfer Station</w:t>
            </w:r>
          </w:p>
        </w:tc>
        <w:tc>
          <w:tcPr>
            <w:tcW w:w="3060" w:type="dxa"/>
            <w:noWrap/>
            <w:vAlign w:val="center"/>
            <w:hideMark/>
          </w:tcPr>
          <w:p w14:paraId="2DCBED31" w14:textId="77777777" w:rsidR="0009027D" w:rsidRPr="00F33DC3" w:rsidRDefault="0009027D" w:rsidP="00084B66">
            <w:pPr>
              <w:jc w:val="center"/>
            </w:pPr>
            <w:r w:rsidRPr="00F33DC3">
              <w:t>3710 Spring Hill Rd</w:t>
            </w:r>
          </w:p>
        </w:tc>
        <w:tc>
          <w:tcPr>
            <w:tcW w:w="1314" w:type="dxa"/>
            <w:noWrap/>
            <w:vAlign w:val="center"/>
            <w:hideMark/>
          </w:tcPr>
          <w:p w14:paraId="035730DE" w14:textId="77777777" w:rsidR="0009027D" w:rsidRPr="00F33DC3" w:rsidRDefault="0009027D" w:rsidP="00084B66">
            <w:pPr>
              <w:jc w:val="center"/>
            </w:pPr>
            <w:r w:rsidRPr="00F33DC3">
              <w:t>Transfer Station</w:t>
            </w:r>
          </w:p>
        </w:tc>
      </w:tr>
      <w:tr w:rsidR="0009027D" w:rsidRPr="00F33DC3" w14:paraId="49118B50" w14:textId="77777777" w:rsidTr="00084B66">
        <w:trPr>
          <w:trHeight w:hRule="exact" w:val="864"/>
          <w:jc w:val="center"/>
        </w:trPr>
        <w:tc>
          <w:tcPr>
            <w:tcW w:w="1525" w:type="dxa"/>
            <w:noWrap/>
            <w:vAlign w:val="center"/>
            <w:hideMark/>
          </w:tcPr>
          <w:p w14:paraId="1D36F141" w14:textId="77777777" w:rsidR="0009027D" w:rsidRPr="00F33DC3" w:rsidRDefault="0009027D" w:rsidP="00084B66">
            <w:pPr>
              <w:jc w:val="center"/>
            </w:pPr>
            <w:r w:rsidRPr="00F33DC3">
              <w:t>Siskiyou</w:t>
            </w:r>
          </w:p>
        </w:tc>
        <w:tc>
          <w:tcPr>
            <w:tcW w:w="1620" w:type="dxa"/>
            <w:noWrap/>
            <w:vAlign w:val="center"/>
            <w:hideMark/>
          </w:tcPr>
          <w:p w14:paraId="5FD20B0D" w14:textId="77777777" w:rsidR="0009027D" w:rsidRPr="00F33DC3" w:rsidRDefault="0009027D" w:rsidP="00084B66">
            <w:pPr>
              <w:jc w:val="center"/>
            </w:pPr>
            <w:r w:rsidRPr="00F33DC3">
              <w:t>Mount Shasta</w:t>
            </w:r>
          </w:p>
        </w:tc>
        <w:tc>
          <w:tcPr>
            <w:tcW w:w="3060" w:type="dxa"/>
            <w:noWrap/>
            <w:vAlign w:val="center"/>
            <w:hideMark/>
          </w:tcPr>
          <w:p w14:paraId="17FED3A8" w14:textId="77777777" w:rsidR="0009027D" w:rsidRPr="00F33DC3" w:rsidRDefault="0009027D" w:rsidP="00084B66">
            <w:pPr>
              <w:jc w:val="center"/>
            </w:pPr>
            <w:r w:rsidRPr="00F33DC3">
              <w:t>Solanos Alpine Hardware Do It Best</w:t>
            </w:r>
          </w:p>
        </w:tc>
        <w:tc>
          <w:tcPr>
            <w:tcW w:w="3060" w:type="dxa"/>
            <w:noWrap/>
            <w:vAlign w:val="center"/>
            <w:hideMark/>
          </w:tcPr>
          <w:p w14:paraId="260A9705" w14:textId="77777777" w:rsidR="0009027D" w:rsidRPr="00F33DC3" w:rsidRDefault="0009027D" w:rsidP="00084B66">
            <w:pPr>
              <w:jc w:val="center"/>
            </w:pPr>
            <w:r w:rsidRPr="00F33DC3">
              <w:t>128 Morgan Way</w:t>
            </w:r>
          </w:p>
        </w:tc>
        <w:tc>
          <w:tcPr>
            <w:tcW w:w="1314" w:type="dxa"/>
            <w:noWrap/>
            <w:vAlign w:val="center"/>
            <w:hideMark/>
          </w:tcPr>
          <w:p w14:paraId="7F505D20" w14:textId="77777777" w:rsidR="0009027D" w:rsidRPr="00F33DC3" w:rsidRDefault="0009027D" w:rsidP="00084B66">
            <w:pPr>
              <w:jc w:val="center"/>
            </w:pPr>
            <w:r w:rsidRPr="00F33DC3">
              <w:t>Retail</w:t>
            </w:r>
          </w:p>
        </w:tc>
      </w:tr>
      <w:tr w:rsidR="0009027D" w:rsidRPr="00F33DC3" w14:paraId="4A4F7D68" w14:textId="77777777" w:rsidTr="00084B66">
        <w:trPr>
          <w:trHeight w:hRule="exact" w:val="864"/>
          <w:jc w:val="center"/>
        </w:trPr>
        <w:tc>
          <w:tcPr>
            <w:tcW w:w="1525" w:type="dxa"/>
            <w:noWrap/>
            <w:vAlign w:val="center"/>
            <w:hideMark/>
          </w:tcPr>
          <w:p w14:paraId="411A4B1D" w14:textId="77777777" w:rsidR="0009027D" w:rsidRPr="00F33DC3" w:rsidRDefault="0009027D" w:rsidP="00084B66">
            <w:pPr>
              <w:jc w:val="center"/>
            </w:pPr>
            <w:r w:rsidRPr="00F33DC3">
              <w:t>Siskiyou</w:t>
            </w:r>
          </w:p>
        </w:tc>
        <w:tc>
          <w:tcPr>
            <w:tcW w:w="1620" w:type="dxa"/>
            <w:noWrap/>
            <w:vAlign w:val="center"/>
            <w:hideMark/>
          </w:tcPr>
          <w:p w14:paraId="28C06337" w14:textId="77777777" w:rsidR="0009027D" w:rsidRPr="00F33DC3" w:rsidRDefault="0009027D" w:rsidP="00084B66">
            <w:pPr>
              <w:jc w:val="center"/>
            </w:pPr>
            <w:r w:rsidRPr="00F33DC3">
              <w:t>Tulelake</w:t>
            </w:r>
          </w:p>
        </w:tc>
        <w:tc>
          <w:tcPr>
            <w:tcW w:w="3060" w:type="dxa"/>
            <w:noWrap/>
            <w:vAlign w:val="center"/>
            <w:hideMark/>
          </w:tcPr>
          <w:p w14:paraId="77AAF9FD" w14:textId="77777777" w:rsidR="0009027D" w:rsidRPr="00F33DC3" w:rsidRDefault="0009027D" w:rsidP="00084B66">
            <w:pPr>
              <w:jc w:val="center"/>
            </w:pPr>
            <w:r w:rsidRPr="00F33DC3">
              <w:t>Tulelake Transfer Station</w:t>
            </w:r>
          </w:p>
        </w:tc>
        <w:tc>
          <w:tcPr>
            <w:tcW w:w="3060" w:type="dxa"/>
            <w:noWrap/>
            <w:vAlign w:val="center"/>
            <w:hideMark/>
          </w:tcPr>
          <w:p w14:paraId="754543E9" w14:textId="0AD936A8" w:rsidR="0009027D" w:rsidRPr="00F33DC3" w:rsidRDefault="0009027D" w:rsidP="00084B66">
            <w:pPr>
              <w:jc w:val="center"/>
            </w:pPr>
            <w:r w:rsidRPr="00F33DC3">
              <w:t>County Rd 95001</w:t>
            </w:r>
          </w:p>
        </w:tc>
        <w:tc>
          <w:tcPr>
            <w:tcW w:w="1314" w:type="dxa"/>
            <w:noWrap/>
            <w:vAlign w:val="center"/>
            <w:hideMark/>
          </w:tcPr>
          <w:p w14:paraId="7D4B3C26" w14:textId="77777777" w:rsidR="0009027D" w:rsidRPr="00F33DC3" w:rsidRDefault="0009027D" w:rsidP="00084B66">
            <w:pPr>
              <w:jc w:val="center"/>
            </w:pPr>
            <w:r w:rsidRPr="00F33DC3">
              <w:t>Transfer Station</w:t>
            </w:r>
          </w:p>
        </w:tc>
      </w:tr>
      <w:tr w:rsidR="0009027D" w:rsidRPr="00F33DC3" w14:paraId="7108A200" w14:textId="77777777" w:rsidTr="00084B66">
        <w:trPr>
          <w:trHeight w:hRule="exact" w:val="864"/>
          <w:jc w:val="center"/>
        </w:trPr>
        <w:tc>
          <w:tcPr>
            <w:tcW w:w="1525" w:type="dxa"/>
            <w:noWrap/>
            <w:vAlign w:val="center"/>
            <w:hideMark/>
          </w:tcPr>
          <w:p w14:paraId="668AE582" w14:textId="77777777" w:rsidR="0009027D" w:rsidRPr="00F33DC3" w:rsidRDefault="0009027D" w:rsidP="00084B66">
            <w:pPr>
              <w:jc w:val="center"/>
            </w:pPr>
            <w:r w:rsidRPr="00F33DC3">
              <w:t>Siskiyou</w:t>
            </w:r>
          </w:p>
        </w:tc>
        <w:tc>
          <w:tcPr>
            <w:tcW w:w="1620" w:type="dxa"/>
            <w:noWrap/>
            <w:vAlign w:val="center"/>
            <w:hideMark/>
          </w:tcPr>
          <w:p w14:paraId="79938730" w14:textId="77777777" w:rsidR="0009027D" w:rsidRPr="00F33DC3" w:rsidRDefault="0009027D" w:rsidP="00084B66">
            <w:pPr>
              <w:jc w:val="center"/>
            </w:pPr>
            <w:r w:rsidRPr="00F33DC3">
              <w:t>Weed</w:t>
            </w:r>
          </w:p>
        </w:tc>
        <w:tc>
          <w:tcPr>
            <w:tcW w:w="3060" w:type="dxa"/>
            <w:noWrap/>
            <w:vAlign w:val="center"/>
            <w:hideMark/>
          </w:tcPr>
          <w:p w14:paraId="2BB629E9" w14:textId="77777777" w:rsidR="0009027D" w:rsidRPr="00F33DC3" w:rsidRDefault="0009027D" w:rsidP="00084B66">
            <w:pPr>
              <w:jc w:val="center"/>
            </w:pPr>
            <w:r w:rsidRPr="00F33DC3">
              <w:t>Solanos Home Improvement Center</w:t>
            </w:r>
          </w:p>
        </w:tc>
        <w:tc>
          <w:tcPr>
            <w:tcW w:w="3060" w:type="dxa"/>
            <w:noWrap/>
            <w:vAlign w:val="center"/>
            <w:hideMark/>
          </w:tcPr>
          <w:p w14:paraId="067291A9" w14:textId="77777777" w:rsidR="0009027D" w:rsidRPr="00F33DC3" w:rsidRDefault="0009027D" w:rsidP="00084B66">
            <w:pPr>
              <w:jc w:val="center"/>
            </w:pPr>
            <w:r w:rsidRPr="00F33DC3">
              <w:t>700 Shastina Dr</w:t>
            </w:r>
          </w:p>
        </w:tc>
        <w:tc>
          <w:tcPr>
            <w:tcW w:w="1314" w:type="dxa"/>
            <w:noWrap/>
            <w:vAlign w:val="center"/>
            <w:hideMark/>
          </w:tcPr>
          <w:p w14:paraId="744AB4D7" w14:textId="77777777" w:rsidR="0009027D" w:rsidRPr="00F33DC3" w:rsidRDefault="0009027D" w:rsidP="00084B66">
            <w:pPr>
              <w:jc w:val="center"/>
            </w:pPr>
            <w:r w:rsidRPr="00F33DC3">
              <w:t>Retail</w:t>
            </w:r>
          </w:p>
        </w:tc>
      </w:tr>
      <w:tr w:rsidR="0009027D" w:rsidRPr="00F33DC3" w14:paraId="3A31F22E" w14:textId="77777777" w:rsidTr="00084B66">
        <w:trPr>
          <w:trHeight w:hRule="exact" w:val="864"/>
          <w:jc w:val="center"/>
        </w:trPr>
        <w:tc>
          <w:tcPr>
            <w:tcW w:w="1525" w:type="dxa"/>
            <w:noWrap/>
            <w:vAlign w:val="center"/>
            <w:hideMark/>
          </w:tcPr>
          <w:p w14:paraId="733BCA9D" w14:textId="77777777" w:rsidR="0009027D" w:rsidRPr="00F33DC3" w:rsidRDefault="0009027D" w:rsidP="00084B66">
            <w:pPr>
              <w:jc w:val="center"/>
            </w:pPr>
            <w:r w:rsidRPr="00F33DC3">
              <w:t>Siskiyou</w:t>
            </w:r>
          </w:p>
        </w:tc>
        <w:tc>
          <w:tcPr>
            <w:tcW w:w="1620" w:type="dxa"/>
            <w:noWrap/>
            <w:vAlign w:val="center"/>
            <w:hideMark/>
          </w:tcPr>
          <w:p w14:paraId="57D8E989" w14:textId="77777777" w:rsidR="0009027D" w:rsidRPr="00F33DC3" w:rsidRDefault="0009027D" w:rsidP="00084B66">
            <w:pPr>
              <w:jc w:val="center"/>
            </w:pPr>
            <w:r w:rsidRPr="00F33DC3">
              <w:t>Yreka</w:t>
            </w:r>
          </w:p>
        </w:tc>
        <w:tc>
          <w:tcPr>
            <w:tcW w:w="3060" w:type="dxa"/>
            <w:noWrap/>
            <w:vAlign w:val="center"/>
            <w:hideMark/>
          </w:tcPr>
          <w:p w14:paraId="37841A64" w14:textId="77777777" w:rsidR="0009027D" w:rsidRPr="00F33DC3" w:rsidRDefault="0009027D" w:rsidP="00084B66">
            <w:pPr>
              <w:jc w:val="center"/>
            </w:pPr>
            <w:r w:rsidRPr="00F33DC3">
              <w:t>Yreka Oberlin Road Transfer Station</w:t>
            </w:r>
          </w:p>
        </w:tc>
        <w:tc>
          <w:tcPr>
            <w:tcW w:w="3060" w:type="dxa"/>
            <w:noWrap/>
            <w:vAlign w:val="center"/>
            <w:hideMark/>
          </w:tcPr>
          <w:p w14:paraId="61F53E33" w14:textId="77777777" w:rsidR="0009027D" w:rsidRPr="00F33DC3" w:rsidRDefault="0009027D" w:rsidP="00084B66">
            <w:pPr>
              <w:jc w:val="center"/>
            </w:pPr>
            <w:r w:rsidRPr="00F33DC3">
              <w:t>2420 Oberlin Rd</w:t>
            </w:r>
          </w:p>
        </w:tc>
        <w:tc>
          <w:tcPr>
            <w:tcW w:w="1314" w:type="dxa"/>
            <w:noWrap/>
            <w:vAlign w:val="center"/>
            <w:hideMark/>
          </w:tcPr>
          <w:p w14:paraId="18601C7F" w14:textId="77777777" w:rsidR="0009027D" w:rsidRPr="00F33DC3" w:rsidRDefault="0009027D" w:rsidP="00084B66">
            <w:pPr>
              <w:jc w:val="center"/>
            </w:pPr>
            <w:r w:rsidRPr="00F33DC3">
              <w:t>Transfer Station</w:t>
            </w:r>
          </w:p>
        </w:tc>
      </w:tr>
      <w:tr w:rsidR="0009027D" w:rsidRPr="00F33DC3" w14:paraId="10277640" w14:textId="77777777" w:rsidTr="00084B66">
        <w:trPr>
          <w:trHeight w:hRule="exact" w:val="864"/>
          <w:jc w:val="center"/>
        </w:trPr>
        <w:tc>
          <w:tcPr>
            <w:tcW w:w="1525" w:type="dxa"/>
            <w:noWrap/>
            <w:vAlign w:val="center"/>
            <w:hideMark/>
          </w:tcPr>
          <w:p w14:paraId="29249179" w14:textId="77777777" w:rsidR="0009027D" w:rsidRPr="00F33DC3" w:rsidRDefault="0009027D" w:rsidP="00084B66">
            <w:pPr>
              <w:jc w:val="center"/>
            </w:pPr>
            <w:r w:rsidRPr="00F33DC3">
              <w:t>Solano</w:t>
            </w:r>
          </w:p>
        </w:tc>
        <w:tc>
          <w:tcPr>
            <w:tcW w:w="1620" w:type="dxa"/>
            <w:noWrap/>
            <w:vAlign w:val="center"/>
            <w:hideMark/>
          </w:tcPr>
          <w:p w14:paraId="7AEDA2B9" w14:textId="77777777" w:rsidR="0009027D" w:rsidRPr="00F33DC3" w:rsidRDefault="0009027D" w:rsidP="00084B66">
            <w:pPr>
              <w:jc w:val="center"/>
            </w:pPr>
            <w:r w:rsidRPr="00F33DC3">
              <w:t>Benicia</w:t>
            </w:r>
          </w:p>
        </w:tc>
        <w:tc>
          <w:tcPr>
            <w:tcW w:w="3060" w:type="dxa"/>
            <w:noWrap/>
            <w:vAlign w:val="center"/>
            <w:hideMark/>
          </w:tcPr>
          <w:p w14:paraId="09889643" w14:textId="77777777" w:rsidR="0009027D" w:rsidRPr="00F33DC3" w:rsidRDefault="0009027D" w:rsidP="00084B66">
            <w:pPr>
              <w:jc w:val="center"/>
            </w:pPr>
            <w:r w:rsidRPr="00F33DC3">
              <w:t>City of Benicia Corp Yard ABOP</w:t>
            </w:r>
          </w:p>
        </w:tc>
        <w:tc>
          <w:tcPr>
            <w:tcW w:w="3060" w:type="dxa"/>
            <w:noWrap/>
            <w:vAlign w:val="center"/>
            <w:hideMark/>
          </w:tcPr>
          <w:p w14:paraId="57F92FFA" w14:textId="77777777" w:rsidR="0009027D" w:rsidRPr="00F33DC3" w:rsidRDefault="0009027D" w:rsidP="00084B66">
            <w:pPr>
              <w:jc w:val="center"/>
            </w:pPr>
            <w:r w:rsidRPr="00F33DC3">
              <w:t>2400 E 2nd St</w:t>
            </w:r>
          </w:p>
        </w:tc>
        <w:tc>
          <w:tcPr>
            <w:tcW w:w="1314" w:type="dxa"/>
            <w:noWrap/>
            <w:vAlign w:val="center"/>
            <w:hideMark/>
          </w:tcPr>
          <w:p w14:paraId="0DB26709" w14:textId="77777777" w:rsidR="0009027D" w:rsidRPr="00F33DC3" w:rsidRDefault="0009027D" w:rsidP="00084B66">
            <w:pPr>
              <w:jc w:val="center"/>
            </w:pPr>
            <w:r w:rsidRPr="00F33DC3">
              <w:t>Other</w:t>
            </w:r>
          </w:p>
        </w:tc>
      </w:tr>
      <w:tr w:rsidR="0009027D" w:rsidRPr="00F33DC3" w14:paraId="1D94E6D0" w14:textId="77777777" w:rsidTr="00084B66">
        <w:trPr>
          <w:trHeight w:hRule="exact" w:val="864"/>
          <w:jc w:val="center"/>
        </w:trPr>
        <w:tc>
          <w:tcPr>
            <w:tcW w:w="1525" w:type="dxa"/>
            <w:noWrap/>
            <w:vAlign w:val="center"/>
            <w:hideMark/>
          </w:tcPr>
          <w:p w14:paraId="54F02EA5" w14:textId="77777777" w:rsidR="0009027D" w:rsidRPr="00F33DC3" w:rsidRDefault="0009027D" w:rsidP="00084B66">
            <w:pPr>
              <w:jc w:val="center"/>
            </w:pPr>
            <w:r w:rsidRPr="00F33DC3">
              <w:lastRenderedPageBreak/>
              <w:t>Solano</w:t>
            </w:r>
          </w:p>
        </w:tc>
        <w:tc>
          <w:tcPr>
            <w:tcW w:w="1620" w:type="dxa"/>
            <w:noWrap/>
            <w:vAlign w:val="center"/>
            <w:hideMark/>
          </w:tcPr>
          <w:p w14:paraId="1D3A4F07" w14:textId="77777777" w:rsidR="0009027D" w:rsidRPr="00F33DC3" w:rsidRDefault="0009027D" w:rsidP="00084B66">
            <w:pPr>
              <w:jc w:val="center"/>
            </w:pPr>
            <w:r w:rsidRPr="00F33DC3">
              <w:t>Benicia</w:t>
            </w:r>
          </w:p>
        </w:tc>
        <w:tc>
          <w:tcPr>
            <w:tcW w:w="3060" w:type="dxa"/>
            <w:noWrap/>
            <w:vAlign w:val="center"/>
            <w:hideMark/>
          </w:tcPr>
          <w:p w14:paraId="60F68646" w14:textId="77777777" w:rsidR="0009027D" w:rsidRPr="00F33DC3" w:rsidRDefault="0009027D" w:rsidP="00084B66">
            <w:pPr>
              <w:jc w:val="center"/>
            </w:pPr>
            <w:r w:rsidRPr="00F33DC3">
              <w:t>Sherwin Williams</w:t>
            </w:r>
          </w:p>
        </w:tc>
        <w:tc>
          <w:tcPr>
            <w:tcW w:w="3060" w:type="dxa"/>
            <w:noWrap/>
            <w:vAlign w:val="center"/>
            <w:hideMark/>
          </w:tcPr>
          <w:p w14:paraId="6C8A1740" w14:textId="77777777" w:rsidR="0009027D" w:rsidRPr="00F33DC3" w:rsidRDefault="0009027D" w:rsidP="00084B66">
            <w:pPr>
              <w:jc w:val="center"/>
            </w:pPr>
            <w:r w:rsidRPr="00F33DC3">
              <w:t>4951 Park Rd</w:t>
            </w:r>
          </w:p>
        </w:tc>
        <w:tc>
          <w:tcPr>
            <w:tcW w:w="1314" w:type="dxa"/>
            <w:noWrap/>
            <w:vAlign w:val="center"/>
            <w:hideMark/>
          </w:tcPr>
          <w:p w14:paraId="08AADAB4" w14:textId="77777777" w:rsidR="0009027D" w:rsidRPr="00F33DC3" w:rsidRDefault="0009027D" w:rsidP="00084B66">
            <w:pPr>
              <w:jc w:val="center"/>
            </w:pPr>
            <w:r w:rsidRPr="00F33DC3">
              <w:t>Retail</w:t>
            </w:r>
          </w:p>
        </w:tc>
      </w:tr>
      <w:tr w:rsidR="0009027D" w:rsidRPr="00F33DC3" w14:paraId="2FAB0C80" w14:textId="77777777" w:rsidTr="00084B66">
        <w:trPr>
          <w:trHeight w:hRule="exact" w:val="864"/>
          <w:jc w:val="center"/>
        </w:trPr>
        <w:tc>
          <w:tcPr>
            <w:tcW w:w="1525" w:type="dxa"/>
            <w:noWrap/>
            <w:vAlign w:val="center"/>
            <w:hideMark/>
          </w:tcPr>
          <w:p w14:paraId="74676E9C" w14:textId="77777777" w:rsidR="0009027D" w:rsidRPr="00F33DC3" w:rsidRDefault="0009027D" w:rsidP="00084B66">
            <w:pPr>
              <w:jc w:val="center"/>
            </w:pPr>
            <w:r w:rsidRPr="00F33DC3">
              <w:t>Solano</w:t>
            </w:r>
          </w:p>
        </w:tc>
        <w:tc>
          <w:tcPr>
            <w:tcW w:w="1620" w:type="dxa"/>
            <w:noWrap/>
            <w:vAlign w:val="center"/>
            <w:hideMark/>
          </w:tcPr>
          <w:p w14:paraId="3F0B4797" w14:textId="77777777" w:rsidR="0009027D" w:rsidRPr="00F33DC3" w:rsidRDefault="0009027D" w:rsidP="00084B66">
            <w:pPr>
              <w:jc w:val="center"/>
            </w:pPr>
            <w:r w:rsidRPr="00F33DC3">
              <w:t>Dixon</w:t>
            </w:r>
          </w:p>
        </w:tc>
        <w:tc>
          <w:tcPr>
            <w:tcW w:w="3060" w:type="dxa"/>
            <w:noWrap/>
            <w:vAlign w:val="center"/>
            <w:hideMark/>
          </w:tcPr>
          <w:p w14:paraId="2EC63B81" w14:textId="77777777" w:rsidR="0009027D" w:rsidRPr="00F33DC3" w:rsidRDefault="0009027D" w:rsidP="00084B66">
            <w:pPr>
              <w:jc w:val="center"/>
            </w:pPr>
            <w:r w:rsidRPr="00F33DC3">
              <w:t>ACTenviro Dixon Transfer Station</w:t>
            </w:r>
          </w:p>
        </w:tc>
        <w:tc>
          <w:tcPr>
            <w:tcW w:w="3060" w:type="dxa"/>
            <w:noWrap/>
            <w:vAlign w:val="center"/>
            <w:hideMark/>
          </w:tcPr>
          <w:p w14:paraId="05E5A0EE" w14:textId="77777777" w:rsidR="0009027D" w:rsidRPr="00F33DC3" w:rsidRDefault="0009027D" w:rsidP="00084B66">
            <w:pPr>
              <w:jc w:val="center"/>
            </w:pPr>
            <w:r w:rsidRPr="00F33DC3">
              <w:t>6940 Tremont Rd</w:t>
            </w:r>
          </w:p>
        </w:tc>
        <w:tc>
          <w:tcPr>
            <w:tcW w:w="1314" w:type="dxa"/>
            <w:noWrap/>
            <w:vAlign w:val="center"/>
            <w:hideMark/>
          </w:tcPr>
          <w:p w14:paraId="555B6E80" w14:textId="77777777" w:rsidR="0009027D" w:rsidRPr="00F33DC3" w:rsidRDefault="0009027D" w:rsidP="00084B66">
            <w:pPr>
              <w:jc w:val="center"/>
            </w:pPr>
            <w:r w:rsidRPr="00F33DC3">
              <w:t>Transfer Station</w:t>
            </w:r>
          </w:p>
        </w:tc>
      </w:tr>
      <w:tr w:rsidR="0009027D" w:rsidRPr="00F33DC3" w14:paraId="17B17A53" w14:textId="77777777" w:rsidTr="00084B66">
        <w:trPr>
          <w:trHeight w:hRule="exact" w:val="864"/>
          <w:jc w:val="center"/>
        </w:trPr>
        <w:tc>
          <w:tcPr>
            <w:tcW w:w="1525" w:type="dxa"/>
            <w:noWrap/>
            <w:vAlign w:val="center"/>
            <w:hideMark/>
          </w:tcPr>
          <w:p w14:paraId="500B68D6" w14:textId="77777777" w:rsidR="0009027D" w:rsidRPr="00F33DC3" w:rsidRDefault="0009027D" w:rsidP="00084B66">
            <w:pPr>
              <w:jc w:val="center"/>
            </w:pPr>
            <w:r w:rsidRPr="00F33DC3">
              <w:t>Solano</w:t>
            </w:r>
          </w:p>
        </w:tc>
        <w:tc>
          <w:tcPr>
            <w:tcW w:w="1620" w:type="dxa"/>
            <w:noWrap/>
            <w:vAlign w:val="center"/>
            <w:hideMark/>
          </w:tcPr>
          <w:p w14:paraId="60C1A784" w14:textId="77777777" w:rsidR="0009027D" w:rsidRPr="00F33DC3" w:rsidRDefault="0009027D" w:rsidP="00084B66">
            <w:pPr>
              <w:jc w:val="center"/>
            </w:pPr>
            <w:r w:rsidRPr="00F33DC3">
              <w:t>Dixon</w:t>
            </w:r>
          </w:p>
        </w:tc>
        <w:tc>
          <w:tcPr>
            <w:tcW w:w="3060" w:type="dxa"/>
            <w:noWrap/>
            <w:vAlign w:val="center"/>
            <w:hideMark/>
          </w:tcPr>
          <w:p w14:paraId="004461A0" w14:textId="77777777" w:rsidR="0009027D" w:rsidRPr="00F33DC3" w:rsidRDefault="0009027D" w:rsidP="00084B66">
            <w:pPr>
              <w:jc w:val="center"/>
            </w:pPr>
            <w:r w:rsidRPr="00F33DC3">
              <w:t>Dixon Ace Hardware</w:t>
            </w:r>
          </w:p>
        </w:tc>
        <w:tc>
          <w:tcPr>
            <w:tcW w:w="3060" w:type="dxa"/>
            <w:noWrap/>
            <w:vAlign w:val="center"/>
            <w:hideMark/>
          </w:tcPr>
          <w:p w14:paraId="5A61F577" w14:textId="77777777" w:rsidR="0009027D" w:rsidRPr="00F33DC3" w:rsidRDefault="0009027D" w:rsidP="00084B66">
            <w:pPr>
              <w:jc w:val="center"/>
            </w:pPr>
            <w:r w:rsidRPr="00F33DC3">
              <w:t>1505 N 1st St</w:t>
            </w:r>
          </w:p>
        </w:tc>
        <w:tc>
          <w:tcPr>
            <w:tcW w:w="1314" w:type="dxa"/>
            <w:noWrap/>
            <w:vAlign w:val="center"/>
            <w:hideMark/>
          </w:tcPr>
          <w:p w14:paraId="7B12B4DD" w14:textId="77777777" w:rsidR="0009027D" w:rsidRPr="00F33DC3" w:rsidRDefault="0009027D" w:rsidP="00084B66">
            <w:pPr>
              <w:jc w:val="center"/>
            </w:pPr>
            <w:r w:rsidRPr="00F33DC3">
              <w:t>Retail</w:t>
            </w:r>
          </w:p>
        </w:tc>
      </w:tr>
      <w:tr w:rsidR="0009027D" w:rsidRPr="00F33DC3" w14:paraId="3549859E" w14:textId="77777777" w:rsidTr="00084B66">
        <w:trPr>
          <w:trHeight w:hRule="exact" w:val="864"/>
          <w:jc w:val="center"/>
        </w:trPr>
        <w:tc>
          <w:tcPr>
            <w:tcW w:w="1525" w:type="dxa"/>
            <w:noWrap/>
            <w:vAlign w:val="center"/>
            <w:hideMark/>
          </w:tcPr>
          <w:p w14:paraId="0EAE752F" w14:textId="77777777" w:rsidR="0009027D" w:rsidRPr="00F33DC3" w:rsidRDefault="0009027D" w:rsidP="00084B66">
            <w:pPr>
              <w:jc w:val="center"/>
            </w:pPr>
            <w:r w:rsidRPr="00F33DC3">
              <w:t>Solano</w:t>
            </w:r>
          </w:p>
        </w:tc>
        <w:tc>
          <w:tcPr>
            <w:tcW w:w="1620" w:type="dxa"/>
            <w:noWrap/>
            <w:vAlign w:val="center"/>
            <w:hideMark/>
          </w:tcPr>
          <w:p w14:paraId="55D233EF" w14:textId="77777777" w:rsidR="0009027D" w:rsidRPr="00F33DC3" w:rsidRDefault="0009027D" w:rsidP="00084B66">
            <w:pPr>
              <w:jc w:val="center"/>
            </w:pPr>
            <w:r w:rsidRPr="00F33DC3">
              <w:t>Fairfield</w:t>
            </w:r>
          </w:p>
        </w:tc>
        <w:tc>
          <w:tcPr>
            <w:tcW w:w="3060" w:type="dxa"/>
            <w:noWrap/>
            <w:vAlign w:val="center"/>
            <w:hideMark/>
          </w:tcPr>
          <w:p w14:paraId="7C1F49F0" w14:textId="77777777" w:rsidR="0009027D" w:rsidRPr="00F33DC3" w:rsidRDefault="0009027D" w:rsidP="00084B66">
            <w:pPr>
              <w:jc w:val="center"/>
            </w:pPr>
            <w:r w:rsidRPr="00F33DC3">
              <w:t>Dunn Edwards</w:t>
            </w:r>
          </w:p>
        </w:tc>
        <w:tc>
          <w:tcPr>
            <w:tcW w:w="3060" w:type="dxa"/>
            <w:noWrap/>
            <w:vAlign w:val="center"/>
            <w:hideMark/>
          </w:tcPr>
          <w:p w14:paraId="57646E87" w14:textId="77777777" w:rsidR="0009027D" w:rsidRPr="00F33DC3" w:rsidRDefault="0009027D" w:rsidP="00084B66">
            <w:pPr>
              <w:jc w:val="center"/>
            </w:pPr>
            <w:r w:rsidRPr="00F33DC3">
              <w:t>1240 Oliver Rd</w:t>
            </w:r>
          </w:p>
        </w:tc>
        <w:tc>
          <w:tcPr>
            <w:tcW w:w="1314" w:type="dxa"/>
            <w:noWrap/>
            <w:vAlign w:val="center"/>
            <w:hideMark/>
          </w:tcPr>
          <w:p w14:paraId="42F111ED" w14:textId="77777777" w:rsidR="0009027D" w:rsidRPr="00F33DC3" w:rsidRDefault="0009027D" w:rsidP="00084B66">
            <w:pPr>
              <w:jc w:val="center"/>
            </w:pPr>
            <w:r w:rsidRPr="00F33DC3">
              <w:t>Retail</w:t>
            </w:r>
          </w:p>
        </w:tc>
      </w:tr>
      <w:tr w:rsidR="0009027D" w:rsidRPr="00F33DC3" w14:paraId="6CD34EB7" w14:textId="77777777" w:rsidTr="00084B66">
        <w:trPr>
          <w:trHeight w:hRule="exact" w:val="864"/>
          <w:jc w:val="center"/>
        </w:trPr>
        <w:tc>
          <w:tcPr>
            <w:tcW w:w="1525" w:type="dxa"/>
            <w:noWrap/>
            <w:vAlign w:val="center"/>
            <w:hideMark/>
          </w:tcPr>
          <w:p w14:paraId="6097D40A" w14:textId="77777777" w:rsidR="0009027D" w:rsidRPr="00F33DC3" w:rsidRDefault="0009027D" w:rsidP="00084B66">
            <w:pPr>
              <w:jc w:val="center"/>
            </w:pPr>
            <w:r w:rsidRPr="00F33DC3">
              <w:t>Solano</w:t>
            </w:r>
          </w:p>
        </w:tc>
        <w:tc>
          <w:tcPr>
            <w:tcW w:w="1620" w:type="dxa"/>
            <w:noWrap/>
            <w:vAlign w:val="center"/>
            <w:hideMark/>
          </w:tcPr>
          <w:p w14:paraId="3BAE7513" w14:textId="77777777" w:rsidR="0009027D" w:rsidRPr="00F33DC3" w:rsidRDefault="0009027D" w:rsidP="00084B66">
            <w:pPr>
              <w:jc w:val="center"/>
            </w:pPr>
            <w:r w:rsidRPr="00F33DC3">
              <w:t>Fairfield</w:t>
            </w:r>
          </w:p>
        </w:tc>
        <w:tc>
          <w:tcPr>
            <w:tcW w:w="3060" w:type="dxa"/>
            <w:noWrap/>
            <w:vAlign w:val="center"/>
            <w:hideMark/>
          </w:tcPr>
          <w:p w14:paraId="2ECE33E5" w14:textId="77777777" w:rsidR="0009027D" w:rsidRPr="00F33DC3" w:rsidRDefault="0009027D" w:rsidP="00084B66">
            <w:pPr>
              <w:jc w:val="center"/>
            </w:pPr>
            <w:r w:rsidRPr="00F33DC3">
              <w:t>Solano Garbage HHW Facility</w:t>
            </w:r>
          </w:p>
        </w:tc>
        <w:tc>
          <w:tcPr>
            <w:tcW w:w="3060" w:type="dxa"/>
            <w:noWrap/>
            <w:vAlign w:val="center"/>
            <w:hideMark/>
          </w:tcPr>
          <w:p w14:paraId="37A99170" w14:textId="77777777" w:rsidR="0009027D" w:rsidRPr="00F33DC3" w:rsidRDefault="0009027D" w:rsidP="00084B66">
            <w:pPr>
              <w:jc w:val="center"/>
            </w:pPr>
            <w:r w:rsidRPr="00F33DC3">
              <w:t>2901 Industrial Ct</w:t>
            </w:r>
          </w:p>
        </w:tc>
        <w:tc>
          <w:tcPr>
            <w:tcW w:w="1314" w:type="dxa"/>
            <w:noWrap/>
            <w:vAlign w:val="center"/>
            <w:hideMark/>
          </w:tcPr>
          <w:p w14:paraId="7F3D46D5" w14:textId="77777777" w:rsidR="0009027D" w:rsidRPr="00F33DC3" w:rsidRDefault="0009027D" w:rsidP="00084B66">
            <w:pPr>
              <w:jc w:val="center"/>
            </w:pPr>
            <w:r w:rsidRPr="00F33DC3">
              <w:t>HHW Facility</w:t>
            </w:r>
          </w:p>
        </w:tc>
      </w:tr>
      <w:tr w:rsidR="0009027D" w:rsidRPr="00F33DC3" w14:paraId="3AC156FD" w14:textId="77777777" w:rsidTr="00084B66">
        <w:trPr>
          <w:trHeight w:hRule="exact" w:val="864"/>
          <w:jc w:val="center"/>
        </w:trPr>
        <w:tc>
          <w:tcPr>
            <w:tcW w:w="1525" w:type="dxa"/>
            <w:noWrap/>
            <w:vAlign w:val="center"/>
            <w:hideMark/>
          </w:tcPr>
          <w:p w14:paraId="017FAD8F" w14:textId="77777777" w:rsidR="0009027D" w:rsidRPr="00F33DC3" w:rsidRDefault="0009027D" w:rsidP="00084B66">
            <w:pPr>
              <w:jc w:val="center"/>
            </w:pPr>
            <w:r w:rsidRPr="00F33DC3">
              <w:t>Solano</w:t>
            </w:r>
          </w:p>
        </w:tc>
        <w:tc>
          <w:tcPr>
            <w:tcW w:w="1620" w:type="dxa"/>
            <w:noWrap/>
            <w:vAlign w:val="center"/>
            <w:hideMark/>
          </w:tcPr>
          <w:p w14:paraId="1A31E9CB" w14:textId="77777777" w:rsidR="0009027D" w:rsidRPr="00F33DC3" w:rsidRDefault="0009027D" w:rsidP="00084B66">
            <w:pPr>
              <w:jc w:val="center"/>
            </w:pPr>
            <w:r w:rsidRPr="00F33DC3">
              <w:t>Suisun City</w:t>
            </w:r>
          </w:p>
        </w:tc>
        <w:tc>
          <w:tcPr>
            <w:tcW w:w="3060" w:type="dxa"/>
            <w:noWrap/>
            <w:vAlign w:val="center"/>
            <w:hideMark/>
          </w:tcPr>
          <w:p w14:paraId="07E2D5FC" w14:textId="77777777" w:rsidR="0009027D" w:rsidRPr="00F33DC3" w:rsidRDefault="0009027D" w:rsidP="00084B66">
            <w:pPr>
              <w:jc w:val="center"/>
            </w:pPr>
            <w:r w:rsidRPr="00F33DC3">
              <w:t>Pacific Ace Hardware</w:t>
            </w:r>
          </w:p>
        </w:tc>
        <w:tc>
          <w:tcPr>
            <w:tcW w:w="3060" w:type="dxa"/>
            <w:noWrap/>
            <w:vAlign w:val="center"/>
            <w:hideMark/>
          </w:tcPr>
          <w:p w14:paraId="2437DD3B" w14:textId="77777777" w:rsidR="0009027D" w:rsidRPr="00F33DC3" w:rsidRDefault="0009027D" w:rsidP="00084B66">
            <w:pPr>
              <w:jc w:val="center"/>
            </w:pPr>
            <w:r w:rsidRPr="00F33DC3">
              <w:t>250 Sunset Ave</w:t>
            </w:r>
          </w:p>
        </w:tc>
        <w:tc>
          <w:tcPr>
            <w:tcW w:w="1314" w:type="dxa"/>
            <w:noWrap/>
            <w:vAlign w:val="center"/>
            <w:hideMark/>
          </w:tcPr>
          <w:p w14:paraId="0E2EF6DE" w14:textId="77777777" w:rsidR="0009027D" w:rsidRPr="00F33DC3" w:rsidRDefault="0009027D" w:rsidP="00084B66">
            <w:pPr>
              <w:jc w:val="center"/>
            </w:pPr>
            <w:r w:rsidRPr="00F33DC3">
              <w:t>Retail</w:t>
            </w:r>
          </w:p>
        </w:tc>
      </w:tr>
      <w:tr w:rsidR="0009027D" w:rsidRPr="00F33DC3" w14:paraId="480D7ED5" w14:textId="77777777" w:rsidTr="00084B66">
        <w:trPr>
          <w:trHeight w:hRule="exact" w:val="864"/>
          <w:jc w:val="center"/>
        </w:trPr>
        <w:tc>
          <w:tcPr>
            <w:tcW w:w="1525" w:type="dxa"/>
            <w:noWrap/>
            <w:vAlign w:val="center"/>
            <w:hideMark/>
          </w:tcPr>
          <w:p w14:paraId="2632E9D0" w14:textId="77777777" w:rsidR="0009027D" w:rsidRPr="00F33DC3" w:rsidRDefault="0009027D" w:rsidP="00084B66">
            <w:pPr>
              <w:jc w:val="center"/>
            </w:pPr>
            <w:r w:rsidRPr="00F33DC3">
              <w:t>Solano</w:t>
            </w:r>
          </w:p>
        </w:tc>
        <w:tc>
          <w:tcPr>
            <w:tcW w:w="1620" w:type="dxa"/>
            <w:noWrap/>
            <w:vAlign w:val="center"/>
            <w:hideMark/>
          </w:tcPr>
          <w:p w14:paraId="0A408DC8" w14:textId="77777777" w:rsidR="0009027D" w:rsidRPr="00F33DC3" w:rsidRDefault="0009027D" w:rsidP="00084B66">
            <w:pPr>
              <w:jc w:val="center"/>
            </w:pPr>
            <w:r w:rsidRPr="00F33DC3">
              <w:t>Vacaville</w:t>
            </w:r>
          </w:p>
        </w:tc>
        <w:tc>
          <w:tcPr>
            <w:tcW w:w="3060" w:type="dxa"/>
            <w:noWrap/>
            <w:vAlign w:val="center"/>
            <w:hideMark/>
          </w:tcPr>
          <w:p w14:paraId="698BF47D" w14:textId="77777777" w:rsidR="0009027D" w:rsidRPr="00F33DC3" w:rsidRDefault="0009027D" w:rsidP="00084B66">
            <w:pPr>
              <w:jc w:val="center"/>
            </w:pPr>
            <w:r w:rsidRPr="00F33DC3">
              <w:t>Pacific Ace Hardware</w:t>
            </w:r>
          </w:p>
        </w:tc>
        <w:tc>
          <w:tcPr>
            <w:tcW w:w="3060" w:type="dxa"/>
            <w:noWrap/>
            <w:vAlign w:val="center"/>
            <w:hideMark/>
          </w:tcPr>
          <w:p w14:paraId="392F6083" w14:textId="77777777" w:rsidR="0009027D" w:rsidRPr="00F33DC3" w:rsidRDefault="0009027D" w:rsidP="00084B66">
            <w:pPr>
              <w:jc w:val="center"/>
            </w:pPr>
            <w:r w:rsidRPr="00F33DC3">
              <w:t>627 Merchant St</w:t>
            </w:r>
          </w:p>
        </w:tc>
        <w:tc>
          <w:tcPr>
            <w:tcW w:w="1314" w:type="dxa"/>
            <w:noWrap/>
            <w:vAlign w:val="center"/>
            <w:hideMark/>
          </w:tcPr>
          <w:p w14:paraId="69965A27" w14:textId="77777777" w:rsidR="0009027D" w:rsidRPr="00F33DC3" w:rsidRDefault="0009027D" w:rsidP="00084B66">
            <w:pPr>
              <w:jc w:val="center"/>
            </w:pPr>
            <w:r w:rsidRPr="00F33DC3">
              <w:t>Retail</w:t>
            </w:r>
          </w:p>
        </w:tc>
      </w:tr>
      <w:tr w:rsidR="0009027D" w:rsidRPr="00F33DC3" w14:paraId="427223BD" w14:textId="77777777" w:rsidTr="00084B66">
        <w:trPr>
          <w:trHeight w:hRule="exact" w:val="864"/>
          <w:jc w:val="center"/>
        </w:trPr>
        <w:tc>
          <w:tcPr>
            <w:tcW w:w="1525" w:type="dxa"/>
            <w:noWrap/>
            <w:vAlign w:val="center"/>
            <w:hideMark/>
          </w:tcPr>
          <w:p w14:paraId="48C78419" w14:textId="77777777" w:rsidR="0009027D" w:rsidRPr="00F33DC3" w:rsidRDefault="0009027D" w:rsidP="00084B66">
            <w:pPr>
              <w:jc w:val="center"/>
            </w:pPr>
            <w:r w:rsidRPr="00F33DC3">
              <w:t>Solano</w:t>
            </w:r>
          </w:p>
        </w:tc>
        <w:tc>
          <w:tcPr>
            <w:tcW w:w="1620" w:type="dxa"/>
            <w:noWrap/>
            <w:vAlign w:val="center"/>
            <w:hideMark/>
          </w:tcPr>
          <w:p w14:paraId="2923A14E" w14:textId="77777777" w:rsidR="0009027D" w:rsidRPr="00F33DC3" w:rsidRDefault="0009027D" w:rsidP="00084B66">
            <w:pPr>
              <w:jc w:val="center"/>
            </w:pPr>
            <w:r w:rsidRPr="00F33DC3">
              <w:t>Vacaville</w:t>
            </w:r>
          </w:p>
        </w:tc>
        <w:tc>
          <w:tcPr>
            <w:tcW w:w="3060" w:type="dxa"/>
            <w:noWrap/>
            <w:vAlign w:val="center"/>
            <w:hideMark/>
          </w:tcPr>
          <w:p w14:paraId="56EFE83A" w14:textId="77777777" w:rsidR="0009027D" w:rsidRPr="00F33DC3" w:rsidRDefault="0009027D" w:rsidP="00084B66">
            <w:pPr>
              <w:jc w:val="center"/>
            </w:pPr>
            <w:r w:rsidRPr="00F33DC3">
              <w:t>Sherwin-Williams</w:t>
            </w:r>
          </w:p>
        </w:tc>
        <w:tc>
          <w:tcPr>
            <w:tcW w:w="3060" w:type="dxa"/>
            <w:noWrap/>
            <w:vAlign w:val="center"/>
            <w:hideMark/>
          </w:tcPr>
          <w:p w14:paraId="4CACF06E" w14:textId="77777777" w:rsidR="0009027D" w:rsidRPr="00F33DC3" w:rsidRDefault="0009027D" w:rsidP="00084B66">
            <w:pPr>
              <w:jc w:val="center"/>
            </w:pPr>
            <w:r w:rsidRPr="00F33DC3">
              <w:t>141 Elmira Rd</w:t>
            </w:r>
          </w:p>
        </w:tc>
        <w:tc>
          <w:tcPr>
            <w:tcW w:w="1314" w:type="dxa"/>
            <w:noWrap/>
            <w:vAlign w:val="center"/>
            <w:hideMark/>
          </w:tcPr>
          <w:p w14:paraId="2190935D" w14:textId="77777777" w:rsidR="0009027D" w:rsidRPr="00F33DC3" w:rsidRDefault="0009027D" w:rsidP="00084B66">
            <w:pPr>
              <w:jc w:val="center"/>
            </w:pPr>
            <w:r w:rsidRPr="00F33DC3">
              <w:t>Retail</w:t>
            </w:r>
          </w:p>
        </w:tc>
      </w:tr>
      <w:tr w:rsidR="0009027D" w:rsidRPr="00F33DC3" w14:paraId="01AAAD4F" w14:textId="77777777" w:rsidTr="00084B66">
        <w:trPr>
          <w:trHeight w:hRule="exact" w:val="864"/>
          <w:jc w:val="center"/>
        </w:trPr>
        <w:tc>
          <w:tcPr>
            <w:tcW w:w="1525" w:type="dxa"/>
            <w:noWrap/>
            <w:vAlign w:val="center"/>
            <w:hideMark/>
          </w:tcPr>
          <w:p w14:paraId="2FD1D20B" w14:textId="77777777" w:rsidR="0009027D" w:rsidRPr="00F33DC3" w:rsidRDefault="0009027D" w:rsidP="00084B66">
            <w:pPr>
              <w:jc w:val="center"/>
            </w:pPr>
            <w:r w:rsidRPr="00F33DC3">
              <w:t>Solano</w:t>
            </w:r>
          </w:p>
        </w:tc>
        <w:tc>
          <w:tcPr>
            <w:tcW w:w="1620" w:type="dxa"/>
            <w:noWrap/>
            <w:vAlign w:val="center"/>
            <w:hideMark/>
          </w:tcPr>
          <w:p w14:paraId="1F73B54F" w14:textId="77777777" w:rsidR="0009027D" w:rsidRPr="00F33DC3" w:rsidRDefault="0009027D" w:rsidP="00084B66">
            <w:pPr>
              <w:jc w:val="center"/>
            </w:pPr>
            <w:r w:rsidRPr="00F33DC3">
              <w:t>Vacaville</w:t>
            </w:r>
          </w:p>
        </w:tc>
        <w:tc>
          <w:tcPr>
            <w:tcW w:w="3060" w:type="dxa"/>
            <w:noWrap/>
            <w:vAlign w:val="center"/>
            <w:hideMark/>
          </w:tcPr>
          <w:p w14:paraId="34FF4BDA" w14:textId="77777777" w:rsidR="0009027D" w:rsidRPr="00F33DC3" w:rsidRDefault="0009027D" w:rsidP="00084B66">
            <w:pPr>
              <w:jc w:val="center"/>
            </w:pPr>
            <w:r w:rsidRPr="00F33DC3">
              <w:t>Vacaville-Solano HHW Facility</w:t>
            </w:r>
          </w:p>
        </w:tc>
        <w:tc>
          <w:tcPr>
            <w:tcW w:w="3060" w:type="dxa"/>
            <w:noWrap/>
            <w:vAlign w:val="center"/>
            <w:hideMark/>
          </w:tcPr>
          <w:p w14:paraId="410DADDB" w14:textId="77777777" w:rsidR="0009027D" w:rsidRPr="00F33DC3" w:rsidRDefault="0009027D" w:rsidP="00084B66">
            <w:pPr>
              <w:jc w:val="center"/>
            </w:pPr>
            <w:r w:rsidRPr="00F33DC3">
              <w:t>855 1/2 Davis St</w:t>
            </w:r>
          </w:p>
        </w:tc>
        <w:tc>
          <w:tcPr>
            <w:tcW w:w="1314" w:type="dxa"/>
            <w:noWrap/>
            <w:vAlign w:val="center"/>
            <w:hideMark/>
          </w:tcPr>
          <w:p w14:paraId="44D38539" w14:textId="77777777" w:rsidR="0009027D" w:rsidRPr="00F33DC3" w:rsidRDefault="0009027D" w:rsidP="00084B66">
            <w:pPr>
              <w:jc w:val="center"/>
            </w:pPr>
            <w:r w:rsidRPr="00F33DC3">
              <w:t>HHW Facility</w:t>
            </w:r>
          </w:p>
        </w:tc>
      </w:tr>
      <w:tr w:rsidR="0009027D" w:rsidRPr="00F33DC3" w14:paraId="70D89855" w14:textId="77777777" w:rsidTr="00084B66">
        <w:trPr>
          <w:trHeight w:hRule="exact" w:val="864"/>
          <w:jc w:val="center"/>
        </w:trPr>
        <w:tc>
          <w:tcPr>
            <w:tcW w:w="1525" w:type="dxa"/>
            <w:noWrap/>
            <w:vAlign w:val="center"/>
            <w:hideMark/>
          </w:tcPr>
          <w:p w14:paraId="0BC75BC3" w14:textId="77777777" w:rsidR="0009027D" w:rsidRPr="00F33DC3" w:rsidRDefault="0009027D" w:rsidP="00084B66">
            <w:pPr>
              <w:jc w:val="center"/>
            </w:pPr>
            <w:r w:rsidRPr="00F33DC3">
              <w:t>Solano</w:t>
            </w:r>
          </w:p>
        </w:tc>
        <w:tc>
          <w:tcPr>
            <w:tcW w:w="1620" w:type="dxa"/>
            <w:noWrap/>
            <w:vAlign w:val="center"/>
            <w:hideMark/>
          </w:tcPr>
          <w:p w14:paraId="7A17F3D2" w14:textId="77777777" w:rsidR="0009027D" w:rsidRPr="00F33DC3" w:rsidRDefault="0009027D" w:rsidP="00084B66">
            <w:pPr>
              <w:jc w:val="center"/>
            </w:pPr>
            <w:r w:rsidRPr="00F33DC3">
              <w:t>Vallejo</w:t>
            </w:r>
          </w:p>
        </w:tc>
        <w:tc>
          <w:tcPr>
            <w:tcW w:w="3060" w:type="dxa"/>
            <w:noWrap/>
            <w:vAlign w:val="center"/>
            <w:hideMark/>
          </w:tcPr>
          <w:p w14:paraId="03F1C807" w14:textId="77777777" w:rsidR="0009027D" w:rsidRPr="00F33DC3" w:rsidRDefault="0009027D" w:rsidP="00084B66">
            <w:pPr>
              <w:jc w:val="center"/>
            </w:pPr>
            <w:r w:rsidRPr="00F33DC3">
              <w:t>Recology Vallejo</w:t>
            </w:r>
          </w:p>
        </w:tc>
        <w:tc>
          <w:tcPr>
            <w:tcW w:w="3060" w:type="dxa"/>
            <w:noWrap/>
            <w:vAlign w:val="center"/>
            <w:hideMark/>
          </w:tcPr>
          <w:p w14:paraId="6D936BC3" w14:textId="77777777" w:rsidR="0009027D" w:rsidRPr="00F33DC3" w:rsidRDefault="0009027D" w:rsidP="00084B66">
            <w:pPr>
              <w:jc w:val="center"/>
            </w:pPr>
            <w:r w:rsidRPr="00F33DC3">
              <w:t>2021 Broadway St</w:t>
            </w:r>
          </w:p>
        </w:tc>
        <w:tc>
          <w:tcPr>
            <w:tcW w:w="1314" w:type="dxa"/>
            <w:noWrap/>
            <w:vAlign w:val="center"/>
            <w:hideMark/>
          </w:tcPr>
          <w:p w14:paraId="4B9A1306" w14:textId="77777777" w:rsidR="0009027D" w:rsidRPr="00F33DC3" w:rsidRDefault="0009027D" w:rsidP="00084B66">
            <w:pPr>
              <w:jc w:val="center"/>
            </w:pPr>
            <w:r w:rsidRPr="00F33DC3">
              <w:t>Transfer Station</w:t>
            </w:r>
          </w:p>
        </w:tc>
      </w:tr>
      <w:tr w:rsidR="0009027D" w:rsidRPr="00F33DC3" w14:paraId="3E654976" w14:textId="77777777" w:rsidTr="00084B66">
        <w:trPr>
          <w:trHeight w:hRule="exact" w:val="864"/>
          <w:jc w:val="center"/>
        </w:trPr>
        <w:tc>
          <w:tcPr>
            <w:tcW w:w="1525" w:type="dxa"/>
            <w:noWrap/>
            <w:vAlign w:val="center"/>
            <w:hideMark/>
          </w:tcPr>
          <w:p w14:paraId="4058D5D6" w14:textId="77777777" w:rsidR="0009027D" w:rsidRPr="00F33DC3" w:rsidRDefault="0009027D" w:rsidP="00084B66">
            <w:pPr>
              <w:jc w:val="center"/>
            </w:pPr>
            <w:r w:rsidRPr="00F33DC3">
              <w:t>Sonoma</w:t>
            </w:r>
          </w:p>
        </w:tc>
        <w:tc>
          <w:tcPr>
            <w:tcW w:w="1620" w:type="dxa"/>
            <w:noWrap/>
            <w:vAlign w:val="center"/>
            <w:hideMark/>
          </w:tcPr>
          <w:p w14:paraId="2B104E3B" w14:textId="77777777" w:rsidR="0009027D" w:rsidRPr="00F33DC3" w:rsidRDefault="0009027D" w:rsidP="00084B66">
            <w:pPr>
              <w:jc w:val="center"/>
            </w:pPr>
            <w:r w:rsidRPr="00F33DC3">
              <w:t>Cloverdale</w:t>
            </w:r>
          </w:p>
        </w:tc>
        <w:tc>
          <w:tcPr>
            <w:tcW w:w="3060" w:type="dxa"/>
            <w:noWrap/>
            <w:vAlign w:val="center"/>
            <w:hideMark/>
          </w:tcPr>
          <w:p w14:paraId="2B95FEF5" w14:textId="77777777" w:rsidR="0009027D" w:rsidRPr="00F33DC3" w:rsidRDefault="0009027D" w:rsidP="00084B66">
            <w:pPr>
              <w:jc w:val="center"/>
            </w:pPr>
            <w:r w:rsidRPr="00F33DC3">
              <w:t>Ace Hardware Cloverdale</w:t>
            </w:r>
          </w:p>
        </w:tc>
        <w:tc>
          <w:tcPr>
            <w:tcW w:w="3060" w:type="dxa"/>
            <w:noWrap/>
            <w:vAlign w:val="center"/>
            <w:hideMark/>
          </w:tcPr>
          <w:p w14:paraId="3462C875" w14:textId="77777777" w:rsidR="0009027D" w:rsidRPr="00F33DC3" w:rsidRDefault="0009027D" w:rsidP="00084B66">
            <w:pPr>
              <w:jc w:val="center"/>
            </w:pPr>
            <w:r w:rsidRPr="00F33DC3">
              <w:t>750 S Cloverdale Blvd</w:t>
            </w:r>
          </w:p>
        </w:tc>
        <w:tc>
          <w:tcPr>
            <w:tcW w:w="1314" w:type="dxa"/>
            <w:noWrap/>
            <w:vAlign w:val="center"/>
            <w:hideMark/>
          </w:tcPr>
          <w:p w14:paraId="4CB106F9" w14:textId="77777777" w:rsidR="0009027D" w:rsidRPr="00F33DC3" w:rsidRDefault="0009027D" w:rsidP="00084B66">
            <w:pPr>
              <w:jc w:val="center"/>
            </w:pPr>
            <w:r w:rsidRPr="00F33DC3">
              <w:t>Retail</w:t>
            </w:r>
          </w:p>
        </w:tc>
      </w:tr>
      <w:tr w:rsidR="0009027D" w:rsidRPr="00F33DC3" w14:paraId="58E5C915" w14:textId="77777777" w:rsidTr="00084B66">
        <w:trPr>
          <w:trHeight w:hRule="exact" w:val="864"/>
          <w:jc w:val="center"/>
        </w:trPr>
        <w:tc>
          <w:tcPr>
            <w:tcW w:w="1525" w:type="dxa"/>
            <w:noWrap/>
            <w:vAlign w:val="center"/>
            <w:hideMark/>
          </w:tcPr>
          <w:p w14:paraId="4EC006E3" w14:textId="77777777" w:rsidR="0009027D" w:rsidRPr="00F33DC3" w:rsidRDefault="0009027D" w:rsidP="00084B66">
            <w:pPr>
              <w:jc w:val="center"/>
            </w:pPr>
            <w:r w:rsidRPr="00F33DC3">
              <w:t>Sonoma</w:t>
            </w:r>
          </w:p>
        </w:tc>
        <w:tc>
          <w:tcPr>
            <w:tcW w:w="1620" w:type="dxa"/>
            <w:noWrap/>
            <w:vAlign w:val="center"/>
            <w:hideMark/>
          </w:tcPr>
          <w:p w14:paraId="37D51632" w14:textId="77777777" w:rsidR="0009027D" w:rsidRPr="00F33DC3" w:rsidRDefault="0009027D" w:rsidP="00084B66">
            <w:pPr>
              <w:jc w:val="center"/>
            </w:pPr>
            <w:r w:rsidRPr="00F33DC3">
              <w:t>Cotati</w:t>
            </w:r>
          </w:p>
        </w:tc>
        <w:tc>
          <w:tcPr>
            <w:tcW w:w="3060" w:type="dxa"/>
            <w:noWrap/>
            <w:vAlign w:val="center"/>
            <w:hideMark/>
          </w:tcPr>
          <w:p w14:paraId="04C14CF1" w14:textId="77777777" w:rsidR="0009027D" w:rsidRPr="00F33DC3" w:rsidRDefault="0009027D" w:rsidP="00084B66">
            <w:pPr>
              <w:jc w:val="center"/>
            </w:pPr>
            <w:r w:rsidRPr="00F33DC3">
              <w:t>Dunn-Edwards</w:t>
            </w:r>
          </w:p>
        </w:tc>
        <w:tc>
          <w:tcPr>
            <w:tcW w:w="3060" w:type="dxa"/>
            <w:noWrap/>
            <w:vAlign w:val="center"/>
            <w:hideMark/>
          </w:tcPr>
          <w:p w14:paraId="06B165B0" w14:textId="77777777" w:rsidR="0009027D" w:rsidRPr="00F33DC3" w:rsidRDefault="0009027D" w:rsidP="00084B66">
            <w:pPr>
              <w:jc w:val="center"/>
            </w:pPr>
            <w:r w:rsidRPr="00F33DC3">
              <w:t>407 Aaron St</w:t>
            </w:r>
          </w:p>
        </w:tc>
        <w:tc>
          <w:tcPr>
            <w:tcW w:w="1314" w:type="dxa"/>
            <w:noWrap/>
            <w:vAlign w:val="center"/>
            <w:hideMark/>
          </w:tcPr>
          <w:p w14:paraId="5E96C3E3" w14:textId="77777777" w:rsidR="0009027D" w:rsidRPr="00F33DC3" w:rsidRDefault="0009027D" w:rsidP="00084B66">
            <w:pPr>
              <w:jc w:val="center"/>
            </w:pPr>
            <w:r w:rsidRPr="00F33DC3">
              <w:t>Retail</w:t>
            </w:r>
          </w:p>
        </w:tc>
      </w:tr>
      <w:tr w:rsidR="0009027D" w:rsidRPr="00F33DC3" w14:paraId="02EE4214" w14:textId="77777777" w:rsidTr="00084B66">
        <w:trPr>
          <w:trHeight w:hRule="exact" w:val="864"/>
          <w:jc w:val="center"/>
        </w:trPr>
        <w:tc>
          <w:tcPr>
            <w:tcW w:w="1525" w:type="dxa"/>
            <w:noWrap/>
            <w:vAlign w:val="center"/>
            <w:hideMark/>
          </w:tcPr>
          <w:p w14:paraId="026020DF" w14:textId="77777777" w:rsidR="0009027D" w:rsidRPr="00F33DC3" w:rsidRDefault="0009027D" w:rsidP="00084B66">
            <w:pPr>
              <w:jc w:val="center"/>
            </w:pPr>
            <w:r w:rsidRPr="00F33DC3">
              <w:t>Sonoma</w:t>
            </w:r>
          </w:p>
        </w:tc>
        <w:tc>
          <w:tcPr>
            <w:tcW w:w="1620" w:type="dxa"/>
            <w:noWrap/>
            <w:vAlign w:val="center"/>
            <w:hideMark/>
          </w:tcPr>
          <w:p w14:paraId="3CD9B040" w14:textId="77777777" w:rsidR="0009027D" w:rsidRPr="00F33DC3" w:rsidRDefault="0009027D" w:rsidP="00084B66">
            <w:pPr>
              <w:jc w:val="center"/>
            </w:pPr>
            <w:r w:rsidRPr="00F33DC3">
              <w:t>Healdsburg</w:t>
            </w:r>
          </w:p>
        </w:tc>
        <w:tc>
          <w:tcPr>
            <w:tcW w:w="3060" w:type="dxa"/>
            <w:noWrap/>
            <w:vAlign w:val="center"/>
            <w:hideMark/>
          </w:tcPr>
          <w:p w14:paraId="064B6BA9" w14:textId="77777777" w:rsidR="0009027D" w:rsidRPr="00F33DC3" w:rsidRDefault="0009027D" w:rsidP="00084B66">
            <w:pPr>
              <w:jc w:val="center"/>
            </w:pPr>
            <w:r w:rsidRPr="00F33DC3">
              <w:t>Garrett Ace Hardware</w:t>
            </w:r>
          </w:p>
        </w:tc>
        <w:tc>
          <w:tcPr>
            <w:tcW w:w="3060" w:type="dxa"/>
            <w:noWrap/>
            <w:vAlign w:val="center"/>
            <w:hideMark/>
          </w:tcPr>
          <w:p w14:paraId="166DE5CC" w14:textId="77777777" w:rsidR="0009027D" w:rsidRPr="00F33DC3" w:rsidRDefault="0009027D" w:rsidP="00084B66">
            <w:pPr>
              <w:jc w:val="center"/>
            </w:pPr>
            <w:r w:rsidRPr="00F33DC3">
              <w:t>1340 Healdsburg Ave</w:t>
            </w:r>
          </w:p>
        </w:tc>
        <w:tc>
          <w:tcPr>
            <w:tcW w:w="1314" w:type="dxa"/>
            <w:noWrap/>
            <w:vAlign w:val="center"/>
            <w:hideMark/>
          </w:tcPr>
          <w:p w14:paraId="11158DD1" w14:textId="77777777" w:rsidR="0009027D" w:rsidRPr="00F33DC3" w:rsidRDefault="0009027D" w:rsidP="00084B66">
            <w:pPr>
              <w:jc w:val="center"/>
            </w:pPr>
            <w:r w:rsidRPr="00F33DC3">
              <w:t>Retail</w:t>
            </w:r>
          </w:p>
        </w:tc>
      </w:tr>
      <w:tr w:rsidR="0009027D" w:rsidRPr="00F33DC3" w14:paraId="482B7945" w14:textId="77777777" w:rsidTr="00084B66">
        <w:trPr>
          <w:trHeight w:hRule="exact" w:val="864"/>
          <w:jc w:val="center"/>
        </w:trPr>
        <w:tc>
          <w:tcPr>
            <w:tcW w:w="1525" w:type="dxa"/>
            <w:noWrap/>
            <w:vAlign w:val="center"/>
            <w:hideMark/>
          </w:tcPr>
          <w:p w14:paraId="0969A0C2" w14:textId="77777777" w:rsidR="0009027D" w:rsidRPr="00F33DC3" w:rsidRDefault="0009027D" w:rsidP="00084B66">
            <w:pPr>
              <w:jc w:val="center"/>
            </w:pPr>
            <w:r w:rsidRPr="00F33DC3">
              <w:t>Sonoma</w:t>
            </w:r>
          </w:p>
        </w:tc>
        <w:tc>
          <w:tcPr>
            <w:tcW w:w="1620" w:type="dxa"/>
            <w:noWrap/>
            <w:vAlign w:val="center"/>
            <w:hideMark/>
          </w:tcPr>
          <w:p w14:paraId="3448DB64" w14:textId="77777777" w:rsidR="0009027D" w:rsidRPr="00F33DC3" w:rsidRDefault="0009027D" w:rsidP="00084B66">
            <w:pPr>
              <w:jc w:val="center"/>
            </w:pPr>
            <w:r w:rsidRPr="00F33DC3">
              <w:t>Healdsburg</w:t>
            </w:r>
          </w:p>
        </w:tc>
        <w:tc>
          <w:tcPr>
            <w:tcW w:w="3060" w:type="dxa"/>
            <w:noWrap/>
            <w:vAlign w:val="center"/>
            <w:hideMark/>
          </w:tcPr>
          <w:p w14:paraId="6A155C8A" w14:textId="77777777" w:rsidR="0009027D" w:rsidRPr="00F33DC3" w:rsidRDefault="0009027D" w:rsidP="00084B66">
            <w:pPr>
              <w:jc w:val="center"/>
            </w:pPr>
            <w:r w:rsidRPr="00F33DC3">
              <w:t>Plaza Paint and Supply</w:t>
            </w:r>
          </w:p>
        </w:tc>
        <w:tc>
          <w:tcPr>
            <w:tcW w:w="3060" w:type="dxa"/>
            <w:noWrap/>
            <w:vAlign w:val="center"/>
            <w:hideMark/>
          </w:tcPr>
          <w:p w14:paraId="508C0731" w14:textId="77777777" w:rsidR="0009027D" w:rsidRPr="00F33DC3" w:rsidRDefault="0009027D" w:rsidP="00084B66">
            <w:pPr>
              <w:jc w:val="center"/>
            </w:pPr>
            <w:r w:rsidRPr="00F33DC3">
              <w:t>1239 Healdsburg Ave</w:t>
            </w:r>
          </w:p>
        </w:tc>
        <w:tc>
          <w:tcPr>
            <w:tcW w:w="1314" w:type="dxa"/>
            <w:noWrap/>
            <w:vAlign w:val="center"/>
            <w:hideMark/>
          </w:tcPr>
          <w:p w14:paraId="26FCB7FF" w14:textId="77777777" w:rsidR="0009027D" w:rsidRPr="00F33DC3" w:rsidRDefault="0009027D" w:rsidP="00084B66">
            <w:pPr>
              <w:jc w:val="center"/>
            </w:pPr>
            <w:r w:rsidRPr="00F33DC3">
              <w:t>Retail</w:t>
            </w:r>
          </w:p>
        </w:tc>
      </w:tr>
      <w:tr w:rsidR="0009027D" w:rsidRPr="00F33DC3" w14:paraId="615CCB84" w14:textId="77777777" w:rsidTr="00084B66">
        <w:trPr>
          <w:trHeight w:hRule="exact" w:val="864"/>
          <w:jc w:val="center"/>
        </w:trPr>
        <w:tc>
          <w:tcPr>
            <w:tcW w:w="1525" w:type="dxa"/>
            <w:noWrap/>
            <w:vAlign w:val="center"/>
            <w:hideMark/>
          </w:tcPr>
          <w:p w14:paraId="46D8186B" w14:textId="77777777" w:rsidR="0009027D" w:rsidRPr="00F33DC3" w:rsidRDefault="0009027D" w:rsidP="00084B66">
            <w:pPr>
              <w:jc w:val="center"/>
            </w:pPr>
            <w:r w:rsidRPr="00F33DC3">
              <w:lastRenderedPageBreak/>
              <w:t>Sonoma</w:t>
            </w:r>
          </w:p>
        </w:tc>
        <w:tc>
          <w:tcPr>
            <w:tcW w:w="1620" w:type="dxa"/>
            <w:noWrap/>
            <w:vAlign w:val="center"/>
            <w:hideMark/>
          </w:tcPr>
          <w:p w14:paraId="6B2D9E3B" w14:textId="77777777" w:rsidR="0009027D" w:rsidRPr="00F33DC3" w:rsidRDefault="0009027D" w:rsidP="00084B66">
            <w:pPr>
              <w:jc w:val="center"/>
            </w:pPr>
            <w:r w:rsidRPr="00F33DC3">
              <w:t>Petaluma</w:t>
            </w:r>
          </w:p>
        </w:tc>
        <w:tc>
          <w:tcPr>
            <w:tcW w:w="3060" w:type="dxa"/>
            <w:noWrap/>
            <w:vAlign w:val="center"/>
            <w:hideMark/>
          </w:tcPr>
          <w:p w14:paraId="501C23B6" w14:textId="77777777" w:rsidR="0009027D" w:rsidRPr="00F33DC3" w:rsidRDefault="0009027D" w:rsidP="00084B66">
            <w:pPr>
              <w:jc w:val="center"/>
            </w:pPr>
            <w:r w:rsidRPr="00F33DC3">
              <w:t>Petersons Paint and Decorating</w:t>
            </w:r>
          </w:p>
        </w:tc>
        <w:tc>
          <w:tcPr>
            <w:tcW w:w="3060" w:type="dxa"/>
            <w:noWrap/>
            <w:vAlign w:val="center"/>
            <w:hideMark/>
          </w:tcPr>
          <w:p w14:paraId="6292D4B5" w14:textId="77777777" w:rsidR="0009027D" w:rsidRPr="00F33DC3" w:rsidRDefault="0009027D" w:rsidP="00084B66">
            <w:pPr>
              <w:jc w:val="center"/>
            </w:pPr>
            <w:r w:rsidRPr="00F33DC3">
              <w:t>800 Lindberg Ln</w:t>
            </w:r>
          </w:p>
        </w:tc>
        <w:tc>
          <w:tcPr>
            <w:tcW w:w="1314" w:type="dxa"/>
            <w:noWrap/>
            <w:vAlign w:val="center"/>
            <w:hideMark/>
          </w:tcPr>
          <w:p w14:paraId="35F70A8E" w14:textId="77777777" w:rsidR="0009027D" w:rsidRPr="00F33DC3" w:rsidRDefault="0009027D" w:rsidP="00084B66">
            <w:pPr>
              <w:jc w:val="center"/>
            </w:pPr>
            <w:r w:rsidRPr="00F33DC3">
              <w:t>Retail</w:t>
            </w:r>
          </w:p>
        </w:tc>
      </w:tr>
      <w:tr w:rsidR="0009027D" w:rsidRPr="00F33DC3" w14:paraId="5D0CBE92" w14:textId="77777777" w:rsidTr="00084B66">
        <w:trPr>
          <w:trHeight w:hRule="exact" w:val="864"/>
          <w:jc w:val="center"/>
        </w:trPr>
        <w:tc>
          <w:tcPr>
            <w:tcW w:w="1525" w:type="dxa"/>
            <w:noWrap/>
            <w:vAlign w:val="center"/>
            <w:hideMark/>
          </w:tcPr>
          <w:p w14:paraId="3FF8704D" w14:textId="77777777" w:rsidR="0009027D" w:rsidRPr="00F33DC3" w:rsidRDefault="0009027D" w:rsidP="00084B66">
            <w:pPr>
              <w:jc w:val="center"/>
            </w:pPr>
            <w:r w:rsidRPr="00F33DC3">
              <w:t>Sonoma</w:t>
            </w:r>
          </w:p>
        </w:tc>
        <w:tc>
          <w:tcPr>
            <w:tcW w:w="1620" w:type="dxa"/>
            <w:noWrap/>
            <w:vAlign w:val="center"/>
            <w:hideMark/>
          </w:tcPr>
          <w:p w14:paraId="38F922A6" w14:textId="77777777" w:rsidR="0009027D" w:rsidRPr="00F33DC3" w:rsidRDefault="0009027D" w:rsidP="00084B66">
            <w:pPr>
              <w:jc w:val="center"/>
            </w:pPr>
            <w:r w:rsidRPr="00F33DC3">
              <w:t>Petaluma</w:t>
            </w:r>
          </w:p>
        </w:tc>
        <w:tc>
          <w:tcPr>
            <w:tcW w:w="3060" w:type="dxa"/>
            <w:noWrap/>
            <w:vAlign w:val="center"/>
            <w:hideMark/>
          </w:tcPr>
          <w:p w14:paraId="48B30AA1" w14:textId="77777777" w:rsidR="0009027D" w:rsidRPr="00F33DC3" w:rsidRDefault="0009027D" w:rsidP="00084B66">
            <w:pPr>
              <w:jc w:val="center"/>
            </w:pPr>
            <w:r w:rsidRPr="00F33DC3">
              <w:t>Sherwin-Williams</w:t>
            </w:r>
          </w:p>
        </w:tc>
        <w:tc>
          <w:tcPr>
            <w:tcW w:w="3060" w:type="dxa"/>
            <w:noWrap/>
            <w:vAlign w:val="center"/>
            <w:hideMark/>
          </w:tcPr>
          <w:p w14:paraId="17AB918A" w14:textId="77777777" w:rsidR="0009027D" w:rsidRPr="00F33DC3" w:rsidRDefault="0009027D" w:rsidP="00084B66">
            <w:pPr>
              <w:jc w:val="center"/>
            </w:pPr>
            <w:r w:rsidRPr="00F33DC3">
              <w:t>905 E Washington St</w:t>
            </w:r>
          </w:p>
        </w:tc>
        <w:tc>
          <w:tcPr>
            <w:tcW w:w="1314" w:type="dxa"/>
            <w:noWrap/>
            <w:vAlign w:val="center"/>
            <w:hideMark/>
          </w:tcPr>
          <w:p w14:paraId="2BFB26D0" w14:textId="77777777" w:rsidR="0009027D" w:rsidRPr="00F33DC3" w:rsidRDefault="0009027D" w:rsidP="00084B66">
            <w:pPr>
              <w:jc w:val="center"/>
            </w:pPr>
            <w:r w:rsidRPr="00F33DC3">
              <w:t>Retail</w:t>
            </w:r>
          </w:p>
        </w:tc>
      </w:tr>
      <w:tr w:rsidR="0009027D" w:rsidRPr="00F33DC3" w14:paraId="6DD1B25D" w14:textId="77777777" w:rsidTr="00084B66">
        <w:trPr>
          <w:trHeight w:hRule="exact" w:val="864"/>
          <w:jc w:val="center"/>
        </w:trPr>
        <w:tc>
          <w:tcPr>
            <w:tcW w:w="1525" w:type="dxa"/>
            <w:noWrap/>
            <w:vAlign w:val="center"/>
            <w:hideMark/>
          </w:tcPr>
          <w:p w14:paraId="4CF7CC0B" w14:textId="77777777" w:rsidR="0009027D" w:rsidRPr="00F33DC3" w:rsidRDefault="0009027D" w:rsidP="00084B66">
            <w:pPr>
              <w:jc w:val="center"/>
            </w:pPr>
            <w:r w:rsidRPr="00F33DC3">
              <w:t>Sonoma</w:t>
            </w:r>
          </w:p>
        </w:tc>
        <w:tc>
          <w:tcPr>
            <w:tcW w:w="1620" w:type="dxa"/>
            <w:noWrap/>
            <w:vAlign w:val="center"/>
            <w:hideMark/>
          </w:tcPr>
          <w:p w14:paraId="595B9624" w14:textId="77777777" w:rsidR="0009027D" w:rsidRPr="00F33DC3" w:rsidRDefault="0009027D" w:rsidP="00084B66">
            <w:pPr>
              <w:jc w:val="center"/>
            </w:pPr>
            <w:r w:rsidRPr="00F33DC3">
              <w:t>Petaluma</w:t>
            </w:r>
          </w:p>
        </w:tc>
        <w:tc>
          <w:tcPr>
            <w:tcW w:w="3060" w:type="dxa"/>
            <w:noWrap/>
            <w:vAlign w:val="center"/>
            <w:hideMark/>
          </w:tcPr>
          <w:p w14:paraId="299BBC3F" w14:textId="77777777" w:rsidR="0009027D" w:rsidRPr="00F33DC3" w:rsidRDefault="0009027D" w:rsidP="00084B66">
            <w:pPr>
              <w:jc w:val="center"/>
            </w:pPr>
            <w:r w:rsidRPr="00F33DC3">
              <w:t>Zero Waste Sonoma Household Hazardous Waste Facility</w:t>
            </w:r>
          </w:p>
        </w:tc>
        <w:tc>
          <w:tcPr>
            <w:tcW w:w="3060" w:type="dxa"/>
            <w:noWrap/>
            <w:vAlign w:val="center"/>
            <w:hideMark/>
          </w:tcPr>
          <w:p w14:paraId="56917635" w14:textId="77777777" w:rsidR="0009027D" w:rsidRPr="00F33DC3" w:rsidRDefault="0009027D" w:rsidP="00084B66">
            <w:pPr>
              <w:jc w:val="center"/>
            </w:pPr>
            <w:r w:rsidRPr="00F33DC3">
              <w:t>500 Mecham Rd</w:t>
            </w:r>
          </w:p>
        </w:tc>
        <w:tc>
          <w:tcPr>
            <w:tcW w:w="1314" w:type="dxa"/>
            <w:noWrap/>
            <w:vAlign w:val="center"/>
            <w:hideMark/>
          </w:tcPr>
          <w:p w14:paraId="2570A75F" w14:textId="77777777" w:rsidR="0009027D" w:rsidRPr="00F33DC3" w:rsidRDefault="0009027D" w:rsidP="00084B66">
            <w:pPr>
              <w:jc w:val="center"/>
            </w:pPr>
            <w:r w:rsidRPr="00F33DC3">
              <w:t>HHW Facility</w:t>
            </w:r>
          </w:p>
        </w:tc>
      </w:tr>
      <w:tr w:rsidR="0009027D" w:rsidRPr="00F33DC3" w14:paraId="55F3EB24" w14:textId="77777777" w:rsidTr="00084B66">
        <w:trPr>
          <w:trHeight w:hRule="exact" w:val="864"/>
          <w:jc w:val="center"/>
        </w:trPr>
        <w:tc>
          <w:tcPr>
            <w:tcW w:w="1525" w:type="dxa"/>
            <w:noWrap/>
            <w:vAlign w:val="center"/>
            <w:hideMark/>
          </w:tcPr>
          <w:p w14:paraId="20B4853C" w14:textId="77777777" w:rsidR="0009027D" w:rsidRPr="00F33DC3" w:rsidRDefault="0009027D" w:rsidP="00084B66">
            <w:pPr>
              <w:jc w:val="center"/>
            </w:pPr>
            <w:r w:rsidRPr="00F33DC3">
              <w:t>Sonoma</w:t>
            </w:r>
          </w:p>
        </w:tc>
        <w:tc>
          <w:tcPr>
            <w:tcW w:w="1620" w:type="dxa"/>
            <w:noWrap/>
            <w:vAlign w:val="center"/>
            <w:hideMark/>
          </w:tcPr>
          <w:p w14:paraId="48681468" w14:textId="77777777" w:rsidR="0009027D" w:rsidRPr="00F33DC3" w:rsidRDefault="0009027D" w:rsidP="00084B66">
            <w:pPr>
              <w:jc w:val="center"/>
            </w:pPr>
            <w:r w:rsidRPr="00F33DC3">
              <w:t>Rohnert Park</w:t>
            </w:r>
          </w:p>
        </w:tc>
        <w:tc>
          <w:tcPr>
            <w:tcW w:w="3060" w:type="dxa"/>
            <w:noWrap/>
            <w:vAlign w:val="center"/>
            <w:hideMark/>
          </w:tcPr>
          <w:p w14:paraId="5BE3A9CE" w14:textId="77777777" w:rsidR="0009027D" w:rsidRPr="00F33DC3" w:rsidRDefault="0009027D" w:rsidP="00084B66">
            <w:pPr>
              <w:jc w:val="center"/>
            </w:pPr>
            <w:r w:rsidRPr="00F33DC3">
              <w:t>Sherwin-Williams</w:t>
            </w:r>
          </w:p>
        </w:tc>
        <w:tc>
          <w:tcPr>
            <w:tcW w:w="3060" w:type="dxa"/>
            <w:noWrap/>
            <w:vAlign w:val="center"/>
            <w:hideMark/>
          </w:tcPr>
          <w:p w14:paraId="47F61D60" w14:textId="77777777" w:rsidR="0009027D" w:rsidRPr="00F33DC3" w:rsidRDefault="0009027D" w:rsidP="00084B66">
            <w:pPr>
              <w:jc w:val="center"/>
            </w:pPr>
            <w:r w:rsidRPr="00F33DC3">
              <w:t>5673 Redwood Dr</w:t>
            </w:r>
          </w:p>
        </w:tc>
        <w:tc>
          <w:tcPr>
            <w:tcW w:w="1314" w:type="dxa"/>
            <w:noWrap/>
            <w:vAlign w:val="center"/>
            <w:hideMark/>
          </w:tcPr>
          <w:p w14:paraId="47D1C809" w14:textId="77777777" w:rsidR="0009027D" w:rsidRPr="00F33DC3" w:rsidRDefault="0009027D" w:rsidP="00084B66">
            <w:pPr>
              <w:jc w:val="center"/>
            </w:pPr>
            <w:r w:rsidRPr="00F33DC3">
              <w:t>Retail</w:t>
            </w:r>
          </w:p>
        </w:tc>
      </w:tr>
      <w:tr w:rsidR="0009027D" w:rsidRPr="00F33DC3" w14:paraId="3B8ECF09" w14:textId="77777777" w:rsidTr="00084B66">
        <w:trPr>
          <w:trHeight w:hRule="exact" w:val="864"/>
          <w:jc w:val="center"/>
        </w:trPr>
        <w:tc>
          <w:tcPr>
            <w:tcW w:w="1525" w:type="dxa"/>
            <w:noWrap/>
            <w:vAlign w:val="center"/>
            <w:hideMark/>
          </w:tcPr>
          <w:p w14:paraId="0990B72C" w14:textId="77777777" w:rsidR="0009027D" w:rsidRPr="00F33DC3" w:rsidRDefault="0009027D" w:rsidP="00084B66">
            <w:pPr>
              <w:jc w:val="center"/>
            </w:pPr>
            <w:r w:rsidRPr="00F33DC3">
              <w:t>Sonoma</w:t>
            </w:r>
          </w:p>
        </w:tc>
        <w:tc>
          <w:tcPr>
            <w:tcW w:w="1620" w:type="dxa"/>
            <w:noWrap/>
            <w:vAlign w:val="center"/>
            <w:hideMark/>
          </w:tcPr>
          <w:p w14:paraId="0FCFC677" w14:textId="77777777" w:rsidR="0009027D" w:rsidRPr="00F33DC3" w:rsidRDefault="0009027D" w:rsidP="00084B66">
            <w:pPr>
              <w:jc w:val="center"/>
            </w:pPr>
            <w:r w:rsidRPr="00F33DC3">
              <w:t>Santa Rosa</w:t>
            </w:r>
          </w:p>
        </w:tc>
        <w:tc>
          <w:tcPr>
            <w:tcW w:w="3060" w:type="dxa"/>
            <w:noWrap/>
            <w:vAlign w:val="center"/>
            <w:hideMark/>
          </w:tcPr>
          <w:p w14:paraId="30FD6E8A" w14:textId="77777777" w:rsidR="0009027D" w:rsidRPr="00F33DC3" w:rsidRDefault="0009027D" w:rsidP="00084B66">
            <w:pPr>
              <w:jc w:val="center"/>
            </w:pPr>
            <w:r w:rsidRPr="00F33DC3">
              <w:t>Sherwin-Williams</w:t>
            </w:r>
          </w:p>
        </w:tc>
        <w:tc>
          <w:tcPr>
            <w:tcW w:w="3060" w:type="dxa"/>
            <w:noWrap/>
            <w:vAlign w:val="center"/>
            <w:hideMark/>
          </w:tcPr>
          <w:p w14:paraId="05867D87" w14:textId="77777777" w:rsidR="0009027D" w:rsidRPr="00F33DC3" w:rsidRDefault="0009027D" w:rsidP="00084B66">
            <w:pPr>
              <w:jc w:val="center"/>
            </w:pPr>
            <w:r w:rsidRPr="00F33DC3">
              <w:t>3310 Airway Dr</w:t>
            </w:r>
          </w:p>
        </w:tc>
        <w:tc>
          <w:tcPr>
            <w:tcW w:w="1314" w:type="dxa"/>
            <w:noWrap/>
            <w:vAlign w:val="center"/>
            <w:hideMark/>
          </w:tcPr>
          <w:p w14:paraId="138A4BE8" w14:textId="77777777" w:rsidR="0009027D" w:rsidRPr="00F33DC3" w:rsidRDefault="0009027D" w:rsidP="00084B66">
            <w:pPr>
              <w:jc w:val="center"/>
            </w:pPr>
            <w:r w:rsidRPr="00F33DC3">
              <w:t>Retail</w:t>
            </w:r>
          </w:p>
        </w:tc>
      </w:tr>
      <w:tr w:rsidR="0009027D" w:rsidRPr="00F33DC3" w14:paraId="459A0383" w14:textId="77777777" w:rsidTr="00084B66">
        <w:trPr>
          <w:trHeight w:hRule="exact" w:val="864"/>
          <w:jc w:val="center"/>
        </w:trPr>
        <w:tc>
          <w:tcPr>
            <w:tcW w:w="1525" w:type="dxa"/>
            <w:noWrap/>
            <w:vAlign w:val="center"/>
            <w:hideMark/>
          </w:tcPr>
          <w:p w14:paraId="70A9583F" w14:textId="77777777" w:rsidR="0009027D" w:rsidRPr="00F33DC3" w:rsidRDefault="0009027D" w:rsidP="00084B66">
            <w:pPr>
              <w:jc w:val="center"/>
            </w:pPr>
            <w:r w:rsidRPr="00F33DC3">
              <w:t>Sonoma</w:t>
            </w:r>
          </w:p>
        </w:tc>
        <w:tc>
          <w:tcPr>
            <w:tcW w:w="1620" w:type="dxa"/>
            <w:noWrap/>
            <w:vAlign w:val="center"/>
            <w:hideMark/>
          </w:tcPr>
          <w:p w14:paraId="2BAB49C5" w14:textId="77777777" w:rsidR="0009027D" w:rsidRPr="00F33DC3" w:rsidRDefault="0009027D" w:rsidP="00084B66">
            <w:pPr>
              <w:jc w:val="center"/>
            </w:pPr>
            <w:r w:rsidRPr="00F33DC3">
              <w:t>Santa Rosa</w:t>
            </w:r>
          </w:p>
        </w:tc>
        <w:tc>
          <w:tcPr>
            <w:tcW w:w="3060" w:type="dxa"/>
            <w:noWrap/>
            <w:vAlign w:val="center"/>
            <w:hideMark/>
          </w:tcPr>
          <w:p w14:paraId="6539DF29" w14:textId="77777777" w:rsidR="0009027D" w:rsidRPr="00F33DC3" w:rsidRDefault="0009027D" w:rsidP="00084B66">
            <w:pPr>
              <w:jc w:val="center"/>
            </w:pPr>
            <w:r w:rsidRPr="00F33DC3">
              <w:t>Sherwin-Williams</w:t>
            </w:r>
          </w:p>
        </w:tc>
        <w:tc>
          <w:tcPr>
            <w:tcW w:w="3060" w:type="dxa"/>
            <w:noWrap/>
            <w:vAlign w:val="center"/>
            <w:hideMark/>
          </w:tcPr>
          <w:p w14:paraId="78330481" w14:textId="77777777" w:rsidR="0009027D" w:rsidRPr="00F33DC3" w:rsidRDefault="0009027D" w:rsidP="00084B66">
            <w:pPr>
              <w:jc w:val="center"/>
            </w:pPr>
            <w:r w:rsidRPr="00F33DC3">
              <w:t>1350 Farmers Ln</w:t>
            </w:r>
          </w:p>
        </w:tc>
        <w:tc>
          <w:tcPr>
            <w:tcW w:w="1314" w:type="dxa"/>
            <w:noWrap/>
            <w:vAlign w:val="center"/>
            <w:hideMark/>
          </w:tcPr>
          <w:p w14:paraId="5840B62F" w14:textId="77777777" w:rsidR="0009027D" w:rsidRPr="00F33DC3" w:rsidRDefault="0009027D" w:rsidP="00084B66">
            <w:pPr>
              <w:jc w:val="center"/>
            </w:pPr>
            <w:r w:rsidRPr="00F33DC3">
              <w:t>Retail</w:t>
            </w:r>
          </w:p>
        </w:tc>
      </w:tr>
      <w:tr w:rsidR="0009027D" w:rsidRPr="00F33DC3" w14:paraId="6E765233" w14:textId="77777777" w:rsidTr="00084B66">
        <w:trPr>
          <w:trHeight w:hRule="exact" w:val="864"/>
          <w:jc w:val="center"/>
        </w:trPr>
        <w:tc>
          <w:tcPr>
            <w:tcW w:w="1525" w:type="dxa"/>
            <w:noWrap/>
            <w:vAlign w:val="center"/>
            <w:hideMark/>
          </w:tcPr>
          <w:p w14:paraId="40859BA5" w14:textId="77777777" w:rsidR="0009027D" w:rsidRPr="00F33DC3" w:rsidRDefault="0009027D" w:rsidP="00084B66">
            <w:pPr>
              <w:jc w:val="center"/>
            </w:pPr>
            <w:r w:rsidRPr="00F33DC3">
              <w:t>Sonoma</w:t>
            </w:r>
          </w:p>
        </w:tc>
        <w:tc>
          <w:tcPr>
            <w:tcW w:w="1620" w:type="dxa"/>
            <w:noWrap/>
            <w:vAlign w:val="center"/>
            <w:hideMark/>
          </w:tcPr>
          <w:p w14:paraId="60B0E7B9" w14:textId="77777777" w:rsidR="0009027D" w:rsidRPr="00F33DC3" w:rsidRDefault="0009027D" w:rsidP="00084B66">
            <w:pPr>
              <w:jc w:val="center"/>
            </w:pPr>
            <w:r w:rsidRPr="00F33DC3">
              <w:t>Santa Rosa</w:t>
            </w:r>
          </w:p>
        </w:tc>
        <w:tc>
          <w:tcPr>
            <w:tcW w:w="3060" w:type="dxa"/>
            <w:noWrap/>
            <w:vAlign w:val="center"/>
            <w:hideMark/>
          </w:tcPr>
          <w:p w14:paraId="7DB69BCA" w14:textId="77777777" w:rsidR="0009027D" w:rsidRPr="00F33DC3" w:rsidRDefault="0009027D" w:rsidP="00084B66">
            <w:pPr>
              <w:jc w:val="center"/>
            </w:pPr>
            <w:r w:rsidRPr="00F33DC3">
              <w:t>Sonoma Paint Center</w:t>
            </w:r>
          </w:p>
        </w:tc>
        <w:tc>
          <w:tcPr>
            <w:tcW w:w="3060" w:type="dxa"/>
            <w:noWrap/>
            <w:vAlign w:val="center"/>
            <w:hideMark/>
          </w:tcPr>
          <w:p w14:paraId="618390B0" w14:textId="77777777" w:rsidR="0009027D" w:rsidRPr="00F33DC3" w:rsidRDefault="0009027D" w:rsidP="00084B66">
            <w:pPr>
              <w:jc w:val="center"/>
            </w:pPr>
            <w:r w:rsidRPr="00F33DC3">
              <w:t>200 W College Ave</w:t>
            </w:r>
          </w:p>
        </w:tc>
        <w:tc>
          <w:tcPr>
            <w:tcW w:w="1314" w:type="dxa"/>
            <w:noWrap/>
            <w:vAlign w:val="center"/>
            <w:hideMark/>
          </w:tcPr>
          <w:p w14:paraId="0F5296F8" w14:textId="77777777" w:rsidR="0009027D" w:rsidRPr="00F33DC3" w:rsidRDefault="0009027D" w:rsidP="00084B66">
            <w:pPr>
              <w:jc w:val="center"/>
            </w:pPr>
            <w:r w:rsidRPr="00F33DC3">
              <w:t>Retail</w:t>
            </w:r>
          </w:p>
        </w:tc>
      </w:tr>
      <w:tr w:rsidR="0009027D" w:rsidRPr="00F33DC3" w14:paraId="78219D90" w14:textId="77777777" w:rsidTr="00084B66">
        <w:trPr>
          <w:trHeight w:hRule="exact" w:val="864"/>
          <w:jc w:val="center"/>
        </w:trPr>
        <w:tc>
          <w:tcPr>
            <w:tcW w:w="1525" w:type="dxa"/>
            <w:noWrap/>
            <w:vAlign w:val="center"/>
            <w:hideMark/>
          </w:tcPr>
          <w:p w14:paraId="4C3C71E0" w14:textId="77777777" w:rsidR="0009027D" w:rsidRPr="00F33DC3" w:rsidRDefault="0009027D" w:rsidP="00084B66">
            <w:pPr>
              <w:jc w:val="center"/>
            </w:pPr>
            <w:r w:rsidRPr="00F33DC3">
              <w:t>Sonoma</w:t>
            </w:r>
          </w:p>
        </w:tc>
        <w:tc>
          <w:tcPr>
            <w:tcW w:w="1620" w:type="dxa"/>
            <w:noWrap/>
            <w:vAlign w:val="center"/>
            <w:hideMark/>
          </w:tcPr>
          <w:p w14:paraId="45E98840" w14:textId="77777777" w:rsidR="0009027D" w:rsidRPr="00F33DC3" w:rsidRDefault="0009027D" w:rsidP="00084B66">
            <w:pPr>
              <w:jc w:val="center"/>
            </w:pPr>
            <w:r w:rsidRPr="00F33DC3">
              <w:t>Sebastopol</w:t>
            </w:r>
          </w:p>
        </w:tc>
        <w:tc>
          <w:tcPr>
            <w:tcW w:w="3060" w:type="dxa"/>
            <w:noWrap/>
            <w:vAlign w:val="center"/>
            <w:hideMark/>
          </w:tcPr>
          <w:p w14:paraId="2B1CCBFA" w14:textId="77777777" w:rsidR="0009027D" w:rsidRPr="00F33DC3" w:rsidRDefault="0009027D" w:rsidP="00084B66">
            <w:pPr>
              <w:jc w:val="center"/>
            </w:pPr>
            <w:r w:rsidRPr="00F33DC3">
              <w:t>Sebastopol Hardware Center</w:t>
            </w:r>
          </w:p>
        </w:tc>
        <w:tc>
          <w:tcPr>
            <w:tcW w:w="3060" w:type="dxa"/>
            <w:noWrap/>
            <w:vAlign w:val="center"/>
            <w:hideMark/>
          </w:tcPr>
          <w:p w14:paraId="0ACA0FAA" w14:textId="77777777" w:rsidR="0009027D" w:rsidRPr="00F33DC3" w:rsidRDefault="0009027D" w:rsidP="00084B66">
            <w:pPr>
              <w:jc w:val="center"/>
            </w:pPr>
            <w:r w:rsidRPr="00F33DC3">
              <w:t>660 Gravenstein Hwy N</w:t>
            </w:r>
          </w:p>
        </w:tc>
        <w:tc>
          <w:tcPr>
            <w:tcW w:w="1314" w:type="dxa"/>
            <w:noWrap/>
            <w:vAlign w:val="center"/>
            <w:hideMark/>
          </w:tcPr>
          <w:p w14:paraId="04C79812" w14:textId="77777777" w:rsidR="0009027D" w:rsidRPr="00F33DC3" w:rsidRDefault="0009027D" w:rsidP="00084B66">
            <w:pPr>
              <w:jc w:val="center"/>
            </w:pPr>
            <w:r w:rsidRPr="00F33DC3">
              <w:t>Retail</w:t>
            </w:r>
          </w:p>
        </w:tc>
      </w:tr>
      <w:tr w:rsidR="0009027D" w:rsidRPr="00F33DC3" w14:paraId="1D1635B6" w14:textId="77777777" w:rsidTr="00084B66">
        <w:trPr>
          <w:trHeight w:hRule="exact" w:val="864"/>
          <w:jc w:val="center"/>
        </w:trPr>
        <w:tc>
          <w:tcPr>
            <w:tcW w:w="1525" w:type="dxa"/>
            <w:noWrap/>
            <w:vAlign w:val="center"/>
            <w:hideMark/>
          </w:tcPr>
          <w:p w14:paraId="3CA691E7" w14:textId="77777777" w:rsidR="0009027D" w:rsidRPr="00F33DC3" w:rsidRDefault="0009027D" w:rsidP="00084B66">
            <w:pPr>
              <w:jc w:val="center"/>
            </w:pPr>
            <w:r w:rsidRPr="00F33DC3">
              <w:t>Sonoma</w:t>
            </w:r>
          </w:p>
        </w:tc>
        <w:tc>
          <w:tcPr>
            <w:tcW w:w="1620" w:type="dxa"/>
            <w:noWrap/>
            <w:vAlign w:val="center"/>
            <w:hideMark/>
          </w:tcPr>
          <w:p w14:paraId="5D3816AB" w14:textId="77777777" w:rsidR="0009027D" w:rsidRPr="00F33DC3" w:rsidRDefault="0009027D" w:rsidP="00084B66">
            <w:pPr>
              <w:jc w:val="center"/>
            </w:pPr>
            <w:r w:rsidRPr="00F33DC3">
              <w:t>Sonoma</w:t>
            </w:r>
          </w:p>
        </w:tc>
        <w:tc>
          <w:tcPr>
            <w:tcW w:w="3060" w:type="dxa"/>
            <w:noWrap/>
            <w:vAlign w:val="center"/>
            <w:hideMark/>
          </w:tcPr>
          <w:p w14:paraId="4BCA9076" w14:textId="77777777" w:rsidR="0009027D" w:rsidRPr="00F33DC3" w:rsidRDefault="0009027D" w:rsidP="00084B66">
            <w:pPr>
              <w:jc w:val="center"/>
            </w:pPr>
            <w:r w:rsidRPr="00F33DC3">
              <w:t>Sherwin-Williams</w:t>
            </w:r>
          </w:p>
        </w:tc>
        <w:tc>
          <w:tcPr>
            <w:tcW w:w="3060" w:type="dxa"/>
            <w:noWrap/>
            <w:vAlign w:val="center"/>
            <w:hideMark/>
          </w:tcPr>
          <w:p w14:paraId="3514DFC0" w14:textId="77777777" w:rsidR="0009027D" w:rsidRPr="00F33DC3" w:rsidRDefault="0009027D" w:rsidP="00084B66">
            <w:pPr>
              <w:jc w:val="center"/>
            </w:pPr>
            <w:r w:rsidRPr="00F33DC3">
              <w:t>18506 Hwy 12</w:t>
            </w:r>
          </w:p>
        </w:tc>
        <w:tc>
          <w:tcPr>
            <w:tcW w:w="1314" w:type="dxa"/>
            <w:noWrap/>
            <w:vAlign w:val="center"/>
            <w:hideMark/>
          </w:tcPr>
          <w:p w14:paraId="7CD89D44" w14:textId="77777777" w:rsidR="0009027D" w:rsidRPr="00F33DC3" w:rsidRDefault="0009027D" w:rsidP="00084B66">
            <w:pPr>
              <w:jc w:val="center"/>
            </w:pPr>
            <w:r w:rsidRPr="00F33DC3">
              <w:t>Retail</w:t>
            </w:r>
          </w:p>
        </w:tc>
      </w:tr>
      <w:tr w:rsidR="0009027D" w:rsidRPr="00F33DC3" w14:paraId="636F6A28" w14:textId="77777777" w:rsidTr="00084B66">
        <w:trPr>
          <w:trHeight w:hRule="exact" w:val="864"/>
          <w:jc w:val="center"/>
        </w:trPr>
        <w:tc>
          <w:tcPr>
            <w:tcW w:w="1525" w:type="dxa"/>
            <w:noWrap/>
            <w:vAlign w:val="center"/>
            <w:hideMark/>
          </w:tcPr>
          <w:p w14:paraId="78175244" w14:textId="77777777" w:rsidR="0009027D" w:rsidRPr="00F33DC3" w:rsidRDefault="0009027D" w:rsidP="00084B66">
            <w:pPr>
              <w:jc w:val="center"/>
            </w:pPr>
            <w:r w:rsidRPr="00F33DC3">
              <w:t>Sonoma</w:t>
            </w:r>
          </w:p>
        </w:tc>
        <w:tc>
          <w:tcPr>
            <w:tcW w:w="1620" w:type="dxa"/>
            <w:noWrap/>
            <w:vAlign w:val="center"/>
            <w:hideMark/>
          </w:tcPr>
          <w:p w14:paraId="31BC0206" w14:textId="77777777" w:rsidR="0009027D" w:rsidRPr="00F33DC3" w:rsidRDefault="0009027D" w:rsidP="00084B66">
            <w:pPr>
              <w:jc w:val="center"/>
            </w:pPr>
            <w:r w:rsidRPr="00F33DC3">
              <w:t>Windsor</w:t>
            </w:r>
          </w:p>
        </w:tc>
        <w:tc>
          <w:tcPr>
            <w:tcW w:w="3060" w:type="dxa"/>
            <w:noWrap/>
            <w:vAlign w:val="center"/>
            <w:hideMark/>
          </w:tcPr>
          <w:p w14:paraId="14A67BAC" w14:textId="77777777" w:rsidR="0009027D" w:rsidRPr="00F33DC3" w:rsidRDefault="0009027D" w:rsidP="00084B66">
            <w:pPr>
              <w:jc w:val="center"/>
            </w:pPr>
            <w:r w:rsidRPr="00F33DC3">
              <w:t>Garrett Ace Hardware</w:t>
            </w:r>
          </w:p>
        </w:tc>
        <w:tc>
          <w:tcPr>
            <w:tcW w:w="3060" w:type="dxa"/>
            <w:noWrap/>
            <w:vAlign w:val="center"/>
            <w:hideMark/>
          </w:tcPr>
          <w:p w14:paraId="51E320A4" w14:textId="77777777" w:rsidR="0009027D" w:rsidRPr="00F33DC3" w:rsidRDefault="0009027D" w:rsidP="00084B66">
            <w:pPr>
              <w:jc w:val="center"/>
            </w:pPr>
            <w:r w:rsidRPr="00F33DC3">
              <w:t>10540 Old Redwood Hwy</w:t>
            </w:r>
          </w:p>
        </w:tc>
        <w:tc>
          <w:tcPr>
            <w:tcW w:w="1314" w:type="dxa"/>
            <w:noWrap/>
            <w:vAlign w:val="center"/>
            <w:hideMark/>
          </w:tcPr>
          <w:p w14:paraId="11682566" w14:textId="77777777" w:rsidR="0009027D" w:rsidRPr="00F33DC3" w:rsidRDefault="0009027D" w:rsidP="00084B66">
            <w:pPr>
              <w:jc w:val="center"/>
            </w:pPr>
            <w:r w:rsidRPr="00F33DC3">
              <w:t>Retail</w:t>
            </w:r>
          </w:p>
        </w:tc>
      </w:tr>
      <w:tr w:rsidR="0009027D" w:rsidRPr="00F33DC3" w14:paraId="0FB57394" w14:textId="77777777" w:rsidTr="00084B66">
        <w:trPr>
          <w:trHeight w:hRule="exact" w:val="864"/>
          <w:jc w:val="center"/>
        </w:trPr>
        <w:tc>
          <w:tcPr>
            <w:tcW w:w="1525" w:type="dxa"/>
            <w:noWrap/>
            <w:vAlign w:val="center"/>
            <w:hideMark/>
          </w:tcPr>
          <w:p w14:paraId="444871E6" w14:textId="77777777" w:rsidR="0009027D" w:rsidRPr="00F33DC3" w:rsidRDefault="0009027D" w:rsidP="00084B66">
            <w:pPr>
              <w:jc w:val="center"/>
            </w:pPr>
            <w:r w:rsidRPr="00F33DC3">
              <w:t>Stanislaus</w:t>
            </w:r>
          </w:p>
        </w:tc>
        <w:tc>
          <w:tcPr>
            <w:tcW w:w="1620" w:type="dxa"/>
            <w:noWrap/>
            <w:vAlign w:val="center"/>
            <w:hideMark/>
          </w:tcPr>
          <w:p w14:paraId="2A465794" w14:textId="77777777" w:rsidR="0009027D" w:rsidRPr="00F33DC3" w:rsidRDefault="0009027D" w:rsidP="00084B66">
            <w:pPr>
              <w:jc w:val="center"/>
            </w:pPr>
            <w:r w:rsidRPr="00F33DC3">
              <w:t>Modesto</w:t>
            </w:r>
          </w:p>
        </w:tc>
        <w:tc>
          <w:tcPr>
            <w:tcW w:w="3060" w:type="dxa"/>
            <w:noWrap/>
            <w:vAlign w:val="center"/>
            <w:hideMark/>
          </w:tcPr>
          <w:p w14:paraId="679A8621" w14:textId="77777777" w:rsidR="0009027D" w:rsidRPr="00F33DC3" w:rsidRDefault="0009027D" w:rsidP="00084B66">
            <w:pPr>
              <w:jc w:val="center"/>
            </w:pPr>
            <w:r w:rsidRPr="00F33DC3">
              <w:t>Dunn-Edwards</w:t>
            </w:r>
          </w:p>
        </w:tc>
        <w:tc>
          <w:tcPr>
            <w:tcW w:w="3060" w:type="dxa"/>
            <w:noWrap/>
            <w:vAlign w:val="center"/>
            <w:hideMark/>
          </w:tcPr>
          <w:p w14:paraId="2E189720" w14:textId="77777777" w:rsidR="0009027D" w:rsidRPr="00F33DC3" w:rsidRDefault="0009027D" w:rsidP="00084B66">
            <w:pPr>
              <w:jc w:val="center"/>
            </w:pPr>
            <w:r w:rsidRPr="00F33DC3">
              <w:t>2000 W Orangeburg Ave</w:t>
            </w:r>
          </w:p>
        </w:tc>
        <w:tc>
          <w:tcPr>
            <w:tcW w:w="1314" w:type="dxa"/>
            <w:noWrap/>
            <w:vAlign w:val="center"/>
            <w:hideMark/>
          </w:tcPr>
          <w:p w14:paraId="006A7920" w14:textId="77777777" w:rsidR="0009027D" w:rsidRPr="00F33DC3" w:rsidRDefault="0009027D" w:rsidP="00084B66">
            <w:pPr>
              <w:jc w:val="center"/>
            </w:pPr>
            <w:r w:rsidRPr="00F33DC3">
              <w:t>Retail</w:t>
            </w:r>
          </w:p>
        </w:tc>
      </w:tr>
      <w:tr w:rsidR="0009027D" w:rsidRPr="00F33DC3" w14:paraId="09E888F3" w14:textId="77777777" w:rsidTr="00084B66">
        <w:trPr>
          <w:trHeight w:hRule="exact" w:val="864"/>
          <w:jc w:val="center"/>
        </w:trPr>
        <w:tc>
          <w:tcPr>
            <w:tcW w:w="1525" w:type="dxa"/>
            <w:noWrap/>
            <w:vAlign w:val="center"/>
            <w:hideMark/>
          </w:tcPr>
          <w:p w14:paraId="3F1FBC06" w14:textId="77777777" w:rsidR="0009027D" w:rsidRPr="00F33DC3" w:rsidRDefault="0009027D" w:rsidP="00084B66">
            <w:pPr>
              <w:jc w:val="center"/>
            </w:pPr>
            <w:r w:rsidRPr="00F33DC3">
              <w:t>Stanislaus</w:t>
            </w:r>
          </w:p>
        </w:tc>
        <w:tc>
          <w:tcPr>
            <w:tcW w:w="1620" w:type="dxa"/>
            <w:noWrap/>
            <w:vAlign w:val="center"/>
            <w:hideMark/>
          </w:tcPr>
          <w:p w14:paraId="3F7D0D8E" w14:textId="77777777" w:rsidR="0009027D" w:rsidRPr="00F33DC3" w:rsidRDefault="0009027D" w:rsidP="00084B66">
            <w:pPr>
              <w:jc w:val="center"/>
            </w:pPr>
            <w:r w:rsidRPr="00F33DC3">
              <w:t>Modesto</w:t>
            </w:r>
          </w:p>
        </w:tc>
        <w:tc>
          <w:tcPr>
            <w:tcW w:w="3060" w:type="dxa"/>
            <w:noWrap/>
            <w:vAlign w:val="center"/>
            <w:hideMark/>
          </w:tcPr>
          <w:p w14:paraId="3B7DDAE0" w14:textId="77777777" w:rsidR="0009027D" w:rsidRPr="00F33DC3" w:rsidRDefault="0009027D" w:rsidP="00084B66">
            <w:pPr>
              <w:jc w:val="center"/>
            </w:pPr>
            <w:r w:rsidRPr="00F33DC3">
              <w:t>Habitat ReStore Modesto</w:t>
            </w:r>
          </w:p>
        </w:tc>
        <w:tc>
          <w:tcPr>
            <w:tcW w:w="3060" w:type="dxa"/>
            <w:noWrap/>
            <w:vAlign w:val="center"/>
            <w:hideMark/>
          </w:tcPr>
          <w:p w14:paraId="6642987E" w14:textId="77777777" w:rsidR="0009027D" w:rsidRPr="00F33DC3" w:rsidRDefault="0009027D" w:rsidP="00084B66">
            <w:pPr>
              <w:jc w:val="center"/>
            </w:pPr>
            <w:r w:rsidRPr="00F33DC3">
              <w:t>2206 Tenaya Dr</w:t>
            </w:r>
          </w:p>
        </w:tc>
        <w:tc>
          <w:tcPr>
            <w:tcW w:w="1314" w:type="dxa"/>
            <w:noWrap/>
            <w:vAlign w:val="center"/>
            <w:hideMark/>
          </w:tcPr>
          <w:p w14:paraId="23E100CD" w14:textId="77777777" w:rsidR="0009027D" w:rsidRPr="00F33DC3" w:rsidRDefault="0009027D" w:rsidP="00084B66">
            <w:pPr>
              <w:jc w:val="center"/>
            </w:pPr>
            <w:r w:rsidRPr="00F33DC3">
              <w:t>Reuse Store</w:t>
            </w:r>
          </w:p>
        </w:tc>
      </w:tr>
      <w:tr w:rsidR="0009027D" w:rsidRPr="00F33DC3" w14:paraId="44D87ED3" w14:textId="77777777" w:rsidTr="00084B66">
        <w:trPr>
          <w:trHeight w:hRule="exact" w:val="864"/>
          <w:jc w:val="center"/>
        </w:trPr>
        <w:tc>
          <w:tcPr>
            <w:tcW w:w="1525" w:type="dxa"/>
            <w:noWrap/>
            <w:vAlign w:val="center"/>
            <w:hideMark/>
          </w:tcPr>
          <w:p w14:paraId="38DA88E7" w14:textId="77777777" w:rsidR="0009027D" w:rsidRPr="00F33DC3" w:rsidRDefault="0009027D" w:rsidP="00084B66">
            <w:pPr>
              <w:jc w:val="center"/>
            </w:pPr>
            <w:r w:rsidRPr="00F33DC3">
              <w:t>Stanislaus</w:t>
            </w:r>
          </w:p>
        </w:tc>
        <w:tc>
          <w:tcPr>
            <w:tcW w:w="1620" w:type="dxa"/>
            <w:noWrap/>
            <w:vAlign w:val="center"/>
            <w:hideMark/>
          </w:tcPr>
          <w:p w14:paraId="32C2C95B" w14:textId="77777777" w:rsidR="0009027D" w:rsidRPr="00F33DC3" w:rsidRDefault="0009027D" w:rsidP="00084B66">
            <w:pPr>
              <w:jc w:val="center"/>
            </w:pPr>
            <w:r w:rsidRPr="00F33DC3">
              <w:t>Modesto</w:t>
            </w:r>
          </w:p>
        </w:tc>
        <w:tc>
          <w:tcPr>
            <w:tcW w:w="3060" w:type="dxa"/>
            <w:noWrap/>
            <w:vAlign w:val="center"/>
            <w:hideMark/>
          </w:tcPr>
          <w:p w14:paraId="75B36DD0" w14:textId="77777777" w:rsidR="0009027D" w:rsidRPr="00F33DC3" w:rsidRDefault="0009027D" w:rsidP="00084B66">
            <w:pPr>
              <w:jc w:val="center"/>
            </w:pPr>
            <w:r w:rsidRPr="00F33DC3">
              <w:t>Modesto Color Center</w:t>
            </w:r>
          </w:p>
        </w:tc>
        <w:tc>
          <w:tcPr>
            <w:tcW w:w="3060" w:type="dxa"/>
            <w:noWrap/>
            <w:vAlign w:val="center"/>
            <w:hideMark/>
          </w:tcPr>
          <w:p w14:paraId="7F88C8E2" w14:textId="77777777" w:rsidR="0009027D" w:rsidRPr="00F33DC3" w:rsidRDefault="0009027D" w:rsidP="00084B66">
            <w:pPr>
              <w:jc w:val="center"/>
            </w:pPr>
            <w:r w:rsidRPr="00F33DC3">
              <w:t>930 N Carpenter Rd</w:t>
            </w:r>
          </w:p>
        </w:tc>
        <w:tc>
          <w:tcPr>
            <w:tcW w:w="1314" w:type="dxa"/>
            <w:noWrap/>
            <w:vAlign w:val="center"/>
            <w:hideMark/>
          </w:tcPr>
          <w:p w14:paraId="3D8F7DC3" w14:textId="77777777" w:rsidR="0009027D" w:rsidRPr="00F33DC3" w:rsidRDefault="0009027D" w:rsidP="00084B66">
            <w:pPr>
              <w:jc w:val="center"/>
            </w:pPr>
            <w:r w:rsidRPr="00F33DC3">
              <w:t>Retail</w:t>
            </w:r>
          </w:p>
        </w:tc>
      </w:tr>
      <w:tr w:rsidR="0009027D" w:rsidRPr="00F33DC3" w14:paraId="6444E298" w14:textId="77777777" w:rsidTr="00084B66">
        <w:trPr>
          <w:trHeight w:hRule="exact" w:val="864"/>
          <w:jc w:val="center"/>
        </w:trPr>
        <w:tc>
          <w:tcPr>
            <w:tcW w:w="1525" w:type="dxa"/>
            <w:noWrap/>
            <w:vAlign w:val="center"/>
            <w:hideMark/>
          </w:tcPr>
          <w:p w14:paraId="40864E74" w14:textId="77777777" w:rsidR="0009027D" w:rsidRPr="00F33DC3" w:rsidRDefault="0009027D" w:rsidP="00084B66">
            <w:pPr>
              <w:jc w:val="center"/>
            </w:pPr>
            <w:r w:rsidRPr="00F33DC3">
              <w:t>Stanislaus</w:t>
            </w:r>
          </w:p>
        </w:tc>
        <w:tc>
          <w:tcPr>
            <w:tcW w:w="1620" w:type="dxa"/>
            <w:noWrap/>
            <w:vAlign w:val="center"/>
            <w:hideMark/>
          </w:tcPr>
          <w:p w14:paraId="7B7C7DE5" w14:textId="77777777" w:rsidR="0009027D" w:rsidRPr="00F33DC3" w:rsidRDefault="0009027D" w:rsidP="00084B66">
            <w:pPr>
              <w:jc w:val="center"/>
            </w:pPr>
            <w:r w:rsidRPr="00F33DC3">
              <w:t>Modesto</w:t>
            </w:r>
          </w:p>
        </w:tc>
        <w:tc>
          <w:tcPr>
            <w:tcW w:w="3060" w:type="dxa"/>
            <w:noWrap/>
            <w:vAlign w:val="center"/>
            <w:hideMark/>
          </w:tcPr>
          <w:p w14:paraId="71F6BE83" w14:textId="77777777" w:rsidR="0009027D" w:rsidRPr="00F33DC3" w:rsidRDefault="0009027D" w:rsidP="00084B66">
            <w:pPr>
              <w:jc w:val="center"/>
            </w:pPr>
            <w:r w:rsidRPr="00F33DC3">
              <w:t>PPG Paints</w:t>
            </w:r>
          </w:p>
        </w:tc>
        <w:tc>
          <w:tcPr>
            <w:tcW w:w="3060" w:type="dxa"/>
            <w:noWrap/>
            <w:vAlign w:val="center"/>
            <w:hideMark/>
          </w:tcPr>
          <w:p w14:paraId="21F79F41" w14:textId="77777777" w:rsidR="0009027D" w:rsidRPr="00F33DC3" w:rsidRDefault="0009027D" w:rsidP="00084B66">
            <w:pPr>
              <w:jc w:val="center"/>
            </w:pPr>
            <w:r w:rsidRPr="00F33DC3">
              <w:t>1447 Coldwell Ave</w:t>
            </w:r>
          </w:p>
        </w:tc>
        <w:tc>
          <w:tcPr>
            <w:tcW w:w="1314" w:type="dxa"/>
            <w:noWrap/>
            <w:vAlign w:val="center"/>
            <w:hideMark/>
          </w:tcPr>
          <w:p w14:paraId="33A5373D" w14:textId="77777777" w:rsidR="0009027D" w:rsidRPr="00F33DC3" w:rsidRDefault="0009027D" w:rsidP="00084B66">
            <w:pPr>
              <w:jc w:val="center"/>
            </w:pPr>
            <w:r w:rsidRPr="00F33DC3">
              <w:t>Retail</w:t>
            </w:r>
          </w:p>
        </w:tc>
      </w:tr>
      <w:tr w:rsidR="0009027D" w:rsidRPr="00F33DC3" w14:paraId="0AE954F5" w14:textId="77777777" w:rsidTr="00084B66">
        <w:trPr>
          <w:trHeight w:hRule="exact" w:val="864"/>
          <w:jc w:val="center"/>
        </w:trPr>
        <w:tc>
          <w:tcPr>
            <w:tcW w:w="1525" w:type="dxa"/>
            <w:noWrap/>
            <w:vAlign w:val="center"/>
            <w:hideMark/>
          </w:tcPr>
          <w:p w14:paraId="41B5CD57" w14:textId="77777777" w:rsidR="0009027D" w:rsidRPr="00F33DC3" w:rsidRDefault="0009027D" w:rsidP="00084B66">
            <w:pPr>
              <w:jc w:val="center"/>
            </w:pPr>
            <w:r w:rsidRPr="00F33DC3">
              <w:lastRenderedPageBreak/>
              <w:t>Stanislaus</w:t>
            </w:r>
          </w:p>
        </w:tc>
        <w:tc>
          <w:tcPr>
            <w:tcW w:w="1620" w:type="dxa"/>
            <w:noWrap/>
            <w:vAlign w:val="center"/>
            <w:hideMark/>
          </w:tcPr>
          <w:p w14:paraId="76936090" w14:textId="77777777" w:rsidR="0009027D" w:rsidRPr="00F33DC3" w:rsidRDefault="0009027D" w:rsidP="00084B66">
            <w:pPr>
              <w:jc w:val="center"/>
            </w:pPr>
            <w:r w:rsidRPr="00F33DC3">
              <w:t>Modesto</w:t>
            </w:r>
          </w:p>
        </w:tc>
        <w:tc>
          <w:tcPr>
            <w:tcW w:w="3060" w:type="dxa"/>
            <w:noWrap/>
            <w:vAlign w:val="center"/>
            <w:hideMark/>
          </w:tcPr>
          <w:p w14:paraId="0EEC6BFA" w14:textId="77777777" w:rsidR="0009027D" w:rsidRPr="00F33DC3" w:rsidRDefault="0009027D" w:rsidP="00084B66">
            <w:pPr>
              <w:jc w:val="center"/>
            </w:pPr>
            <w:r w:rsidRPr="00F33DC3">
              <w:t>Sherwin-Williams</w:t>
            </w:r>
          </w:p>
        </w:tc>
        <w:tc>
          <w:tcPr>
            <w:tcW w:w="3060" w:type="dxa"/>
            <w:noWrap/>
            <w:vAlign w:val="center"/>
            <w:hideMark/>
          </w:tcPr>
          <w:p w14:paraId="1EF70C72" w14:textId="77777777" w:rsidR="0009027D" w:rsidRPr="00F33DC3" w:rsidRDefault="0009027D" w:rsidP="00084B66">
            <w:pPr>
              <w:jc w:val="center"/>
            </w:pPr>
            <w:r w:rsidRPr="00F33DC3">
              <w:t>3301 McHenry Ave</w:t>
            </w:r>
          </w:p>
        </w:tc>
        <w:tc>
          <w:tcPr>
            <w:tcW w:w="1314" w:type="dxa"/>
            <w:noWrap/>
            <w:vAlign w:val="center"/>
            <w:hideMark/>
          </w:tcPr>
          <w:p w14:paraId="06A534DA" w14:textId="77777777" w:rsidR="0009027D" w:rsidRPr="00F33DC3" w:rsidRDefault="0009027D" w:rsidP="00084B66">
            <w:pPr>
              <w:jc w:val="center"/>
            </w:pPr>
            <w:r w:rsidRPr="00F33DC3">
              <w:t>Retail</w:t>
            </w:r>
          </w:p>
        </w:tc>
      </w:tr>
      <w:tr w:rsidR="0009027D" w:rsidRPr="00F33DC3" w14:paraId="45EC50AD" w14:textId="77777777" w:rsidTr="00084B66">
        <w:trPr>
          <w:trHeight w:hRule="exact" w:val="864"/>
          <w:jc w:val="center"/>
        </w:trPr>
        <w:tc>
          <w:tcPr>
            <w:tcW w:w="1525" w:type="dxa"/>
            <w:noWrap/>
            <w:vAlign w:val="center"/>
            <w:hideMark/>
          </w:tcPr>
          <w:p w14:paraId="346CF29A" w14:textId="77777777" w:rsidR="0009027D" w:rsidRPr="00F33DC3" w:rsidRDefault="0009027D" w:rsidP="00084B66">
            <w:pPr>
              <w:jc w:val="center"/>
            </w:pPr>
            <w:r w:rsidRPr="00F33DC3">
              <w:t>Stanislaus</w:t>
            </w:r>
          </w:p>
        </w:tc>
        <w:tc>
          <w:tcPr>
            <w:tcW w:w="1620" w:type="dxa"/>
            <w:noWrap/>
            <w:vAlign w:val="center"/>
            <w:hideMark/>
          </w:tcPr>
          <w:p w14:paraId="52A3CF3E" w14:textId="77777777" w:rsidR="0009027D" w:rsidRPr="00F33DC3" w:rsidRDefault="0009027D" w:rsidP="00084B66">
            <w:pPr>
              <w:jc w:val="center"/>
            </w:pPr>
            <w:r w:rsidRPr="00F33DC3">
              <w:t>Modesto</w:t>
            </w:r>
          </w:p>
        </w:tc>
        <w:tc>
          <w:tcPr>
            <w:tcW w:w="3060" w:type="dxa"/>
            <w:noWrap/>
            <w:vAlign w:val="center"/>
            <w:hideMark/>
          </w:tcPr>
          <w:p w14:paraId="71525A6F" w14:textId="77777777" w:rsidR="0009027D" w:rsidRPr="00F33DC3" w:rsidRDefault="0009027D" w:rsidP="00084B66">
            <w:pPr>
              <w:jc w:val="center"/>
            </w:pPr>
            <w:r w:rsidRPr="00F33DC3">
              <w:t>Sherwin-Williams</w:t>
            </w:r>
          </w:p>
        </w:tc>
        <w:tc>
          <w:tcPr>
            <w:tcW w:w="3060" w:type="dxa"/>
            <w:noWrap/>
            <w:vAlign w:val="center"/>
            <w:hideMark/>
          </w:tcPr>
          <w:p w14:paraId="7F643727" w14:textId="53E5321A" w:rsidR="0009027D" w:rsidRPr="00F33DC3" w:rsidRDefault="0009027D" w:rsidP="00084B66">
            <w:pPr>
              <w:jc w:val="center"/>
            </w:pPr>
            <w:r w:rsidRPr="00F33DC3">
              <w:t>3500 Sisk Rd</w:t>
            </w:r>
          </w:p>
        </w:tc>
        <w:tc>
          <w:tcPr>
            <w:tcW w:w="1314" w:type="dxa"/>
            <w:noWrap/>
            <w:vAlign w:val="center"/>
            <w:hideMark/>
          </w:tcPr>
          <w:p w14:paraId="42A4C37C" w14:textId="77777777" w:rsidR="0009027D" w:rsidRPr="00F33DC3" w:rsidRDefault="0009027D" w:rsidP="00084B66">
            <w:pPr>
              <w:jc w:val="center"/>
            </w:pPr>
            <w:r w:rsidRPr="00F33DC3">
              <w:t>Retail</w:t>
            </w:r>
          </w:p>
        </w:tc>
      </w:tr>
      <w:tr w:rsidR="0009027D" w:rsidRPr="00F33DC3" w14:paraId="674961A7" w14:textId="77777777" w:rsidTr="00084B66">
        <w:trPr>
          <w:trHeight w:hRule="exact" w:val="864"/>
          <w:jc w:val="center"/>
        </w:trPr>
        <w:tc>
          <w:tcPr>
            <w:tcW w:w="1525" w:type="dxa"/>
            <w:noWrap/>
            <w:vAlign w:val="center"/>
            <w:hideMark/>
          </w:tcPr>
          <w:p w14:paraId="15DFD484" w14:textId="77777777" w:rsidR="0009027D" w:rsidRPr="00F33DC3" w:rsidRDefault="0009027D" w:rsidP="00084B66">
            <w:pPr>
              <w:jc w:val="center"/>
            </w:pPr>
            <w:r w:rsidRPr="00F33DC3">
              <w:t>Stanislaus</w:t>
            </w:r>
          </w:p>
        </w:tc>
        <w:tc>
          <w:tcPr>
            <w:tcW w:w="1620" w:type="dxa"/>
            <w:noWrap/>
            <w:vAlign w:val="center"/>
            <w:hideMark/>
          </w:tcPr>
          <w:p w14:paraId="46E8935C" w14:textId="77777777" w:rsidR="0009027D" w:rsidRPr="00F33DC3" w:rsidRDefault="0009027D" w:rsidP="00084B66">
            <w:pPr>
              <w:jc w:val="center"/>
            </w:pPr>
            <w:r w:rsidRPr="00F33DC3">
              <w:t>Modesto</w:t>
            </w:r>
          </w:p>
        </w:tc>
        <w:tc>
          <w:tcPr>
            <w:tcW w:w="3060" w:type="dxa"/>
            <w:noWrap/>
            <w:vAlign w:val="center"/>
            <w:hideMark/>
          </w:tcPr>
          <w:p w14:paraId="636A0E3B" w14:textId="77777777" w:rsidR="0009027D" w:rsidRPr="00F33DC3" w:rsidRDefault="0009027D" w:rsidP="00084B66">
            <w:pPr>
              <w:jc w:val="center"/>
            </w:pPr>
            <w:r w:rsidRPr="00F33DC3">
              <w:t>Stanislaus County HHW Facility</w:t>
            </w:r>
          </w:p>
        </w:tc>
        <w:tc>
          <w:tcPr>
            <w:tcW w:w="3060" w:type="dxa"/>
            <w:noWrap/>
            <w:vAlign w:val="center"/>
            <w:hideMark/>
          </w:tcPr>
          <w:p w14:paraId="76B0D728" w14:textId="77777777" w:rsidR="0009027D" w:rsidRPr="00F33DC3" w:rsidRDefault="0009027D" w:rsidP="00084B66">
            <w:pPr>
              <w:jc w:val="center"/>
            </w:pPr>
            <w:r w:rsidRPr="00F33DC3">
              <w:t>1710 Morgan Rd</w:t>
            </w:r>
          </w:p>
        </w:tc>
        <w:tc>
          <w:tcPr>
            <w:tcW w:w="1314" w:type="dxa"/>
            <w:noWrap/>
            <w:vAlign w:val="center"/>
            <w:hideMark/>
          </w:tcPr>
          <w:p w14:paraId="793AFEAE" w14:textId="77777777" w:rsidR="0009027D" w:rsidRPr="00F33DC3" w:rsidRDefault="0009027D" w:rsidP="00084B66">
            <w:pPr>
              <w:jc w:val="center"/>
            </w:pPr>
            <w:r w:rsidRPr="00F33DC3">
              <w:t>HHW Facility</w:t>
            </w:r>
          </w:p>
        </w:tc>
      </w:tr>
      <w:tr w:rsidR="0009027D" w:rsidRPr="00F33DC3" w14:paraId="7205B77E" w14:textId="77777777" w:rsidTr="00084B66">
        <w:trPr>
          <w:trHeight w:hRule="exact" w:val="864"/>
          <w:jc w:val="center"/>
        </w:trPr>
        <w:tc>
          <w:tcPr>
            <w:tcW w:w="1525" w:type="dxa"/>
            <w:noWrap/>
            <w:vAlign w:val="center"/>
            <w:hideMark/>
          </w:tcPr>
          <w:p w14:paraId="05343B08" w14:textId="77777777" w:rsidR="0009027D" w:rsidRPr="00F33DC3" w:rsidRDefault="0009027D" w:rsidP="00084B66">
            <w:pPr>
              <w:jc w:val="center"/>
            </w:pPr>
            <w:r w:rsidRPr="00F33DC3">
              <w:t>Stanislaus</w:t>
            </w:r>
          </w:p>
        </w:tc>
        <w:tc>
          <w:tcPr>
            <w:tcW w:w="1620" w:type="dxa"/>
            <w:noWrap/>
            <w:vAlign w:val="center"/>
            <w:hideMark/>
          </w:tcPr>
          <w:p w14:paraId="3FC962F2" w14:textId="77777777" w:rsidR="0009027D" w:rsidRPr="00F33DC3" w:rsidRDefault="0009027D" w:rsidP="00084B66">
            <w:pPr>
              <w:jc w:val="center"/>
            </w:pPr>
            <w:r w:rsidRPr="00F33DC3">
              <w:t>Modesto</w:t>
            </w:r>
          </w:p>
        </w:tc>
        <w:tc>
          <w:tcPr>
            <w:tcW w:w="3060" w:type="dxa"/>
            <w:noWrap/>
            <w:vAlign w:val="center"/>
            <w:hideMark/>
          </w:tcPr>
          <w:p w14:paraId="2BE5AADE" w14:textId="1ABFE95D" w:rsidR="0009027D" w:rsidRPr="00F33DC3" w:rsidRDefault="0009027D" w:rsidP="00084B66">
            <w:pPr>
              <w:jc w:val="center"/>
            </w:pPr>
            <w:r w:rsidRPr="00F33DC3">
              <w:t>Strand Ace Hardware</w:t>
            </w:r>
          </w:p>
        </w:tc>
        <w:tc>
          <w:tcPr>
            <w:tcW w:w="3060" w:type="dxa"/>
            <w:noWrap/>
            <w:vAlign w:val="center"/>
            <w:hideMark/>
          </w:tcPr>
          <w:p w14:paraId="24D8CF08" w14:textId="77777777" w:rsidR="0009027D" w:rsidRPr="00F33DC3" w:rsidRDefault="0009027D" w:rsidP="00084B66">
            <w:pPr>
              <w:jc w:val="center"/>
            </w:pPr>
            <w:r w:rsidRPr="00F33DC3">
              <w:t>1800 Oakdale Rd</w:t>
            </w:r>
          </w:p>
        </w:tc>
        <w:tc>
          <w:tcPr>
            <w:tcW w:w="1314" w:type="dxa"/>
            <w:noWrap/>
            <w:vAlign w:val="center"/>
            <w:hideMark/>
          </w:tcPr>
          <w:p w14:paraId="2C8B2B37" w14:textId="77777777" w:rsidR="0009027D" w:rsidRPr="00F33DC3" w:rsidRDefault="0009027D" w:rsidP="00084B66">
            <w:pPr>
              <w:jc w:val="center"/>
            </w:pPr>
            <w:r w:rsidRPr="00F33DC3">
              <w:t>Retail</w:t>
            </w:r>
          </w:p>
        </w:tc>
      </w:tr>
      <w:tr w:rsidR="0009027D" w:rsidRPr="00F33DC3" w14:paraId="20621B84" w14:textId="77777777" w:rsidTr="00084B66">
        <w:trPr>
          <w:trHeight w:hRule="exact" w:val="864"/>
          <w:jc w:val="center"/>
        </w:trPr>
        <w:tc>
          <w:tcPr>
            <w:tcW w:w="1525" w:type="dxa"/>
            <w:noWrap/>
            <w:vAlign w:val="center"/>
            <w:hideMark/>
          </w:tcPr>
          <w:p w14:paraId="605D46CC" w14:textId="77777777" w:rsidR="0009027D" w:rsidRPr="00F33DC3" w:rsidRDefault="0009027D" w:rsidP="00084B66">
            <w:pPr>
              <w:jc w:val="center"/>
            </w:pPr>
            <w:r w:rsidRPr="00F33DC3">
              <w:t>Stanislaus</w:t>
            </w:r>
          </w:p>
        </w:tc>
        <w:tc>
          <w:tcPr>
            <w:tcW w:w="1620" w:type="dxa"/>
            <w:noWrap/>
            <w:vAlign w:val="center"/>
            <w:hideMark/>
          </w:tcPr>
          <w:p w14:paraId="7571DAD8" w14:textId="77777777" w:rsidR="0009027D" w:rsidRPr="00F33DC3" w:rsidRDefault="0009027D" w:rsidP="00084B66">
            <w:pPr>
              <w:jc w:val="center"/>
            </w:pPr>
            <w:r w:rsidRPr="00F33DC3">
              <w:t>Modesto</w:t>
            </w:r>
          </w:p>
        </w:tc>
        <w:tc>
          <w:tcPr>
            <w:tcW w:w="3060" w:type="dxa"/>
            <w:noWrap/>
            <w:vAlign w:val="center"/>
            <w:hideMark/>
          </w:tcPr>
          <w:p w14:paraId="2BE58F66" w14:textId="77777777" w:rsidR="0009027D" w:rsidRPr="00F33DC3" w:rsidRDefault="0009027D" w:rsidP="00084B66">
            <w:pPr>
              <w:jc w:val="center"/>
            </w:pPr>
            <w:r w:rsidRPr="00F33DC3">
              <w:t>Vista Paint</w:t>
            </w:r>
          </w:p>
        </w:tc>
        <w:tc>
          <w:tcPr>
            <w:tcW w:w="3060" w:type="dxa"/>
            <w:noWrap/>
            <w:vAlign w:val="center"/>
            <w:hideMark/>
          </w:tcPr>
          <w:p w14:paraId="20BB0A5B" w14:textId="77777777" w:rsidR="0009027D" w:rsidRPr="00F33DC3" w:rsidRDefault="0009027D" w:rsidP="00084B66">
            <w:pPr>
              <w:jc w:val="center"/>
            </w:pPr>
            <w:r w:rsidRPr="00F33DC3">
              <w:t>3900 Pelandale Ave</w:t>
            </w:r>
          </w:p>
        </w:tc>
        <w:tc>
          <w:tcPr>
            <w:tcW w:w="1314" w:type="dxa"/>
            <w:noWrap/>
            <w:vAlign w:val="center"/>
            <w:hideMark/>
          </w:tcPr>
          <w:p w14:paraId="428917C8" w14:textId="77777777" w:rsidR="0009027D" w:rsidRPr="00F33DC3" w:rsidRDefault="0009027D" w:rsidP="00084B66">
            <w:pPr>
              <w:jc w:val="center"/>
            </w:pPr>
            <w:r w:rsidRPr="00F33DC3">
              <w:t>Retail</w:t>
            </w:r>
          </w:p>
        </w:tc>
      </w:tr>
      <w:tr w:rsidR="0009027D" w:rsidRPr="00F33DC3" w14:paraId="1133D4C9" w14:textId="77777777" w:rsidTr="00084B66">
        <w:trPr>
          <w:trHeight w:hRule="exact" w:val="864"/>
          <w:jc w:val="center"/>
        </w:trPr>
        <w:tc>
          <w:tcPr>
            <w:tcW w:w="1525" w:type="dxa"/>
            <w:noWrap/>
            <w:vAlign w:val="center"/>
            <w:hideMark/>
          </w:tcPr>
          <w:p w14:paraId="6EC651D8" w14:textId="77777777" w:rsidR="0009027D" w:rsidRPr="00F33DC3" w:rsidRDefault="0009027D" w:rsidP="00084B66">
            <w:pPr>
              <w:jc w:val="center"/>
            </w:pPr>
            <w:r w:rsidRPr="00F33DC3">
              <w:t>Stanislaus</w:t>
            </w:r>
          </w:p>
        </w:tc>
        <w:tc>
          <w:tcPr>
            <w:tcW w:w="1620" w:type="dxa"/>
            <w:noWrap/>
            <w:vAlign w:val="center"/>
            <w:hideMark/>
          </w:tcPr>
          <w:p w14:paraId="493EC2D4" w14:textId="77777777" w:rsidR="0009027D" w:rsidRPr="00F33DC3" w:rsidRDefault="0009027D" w:rsidP="00084B66">
            <w:pPr>
              <w:jc w:val="center"/>
            </w:pPr>
            <w:r w:rsidRPr="00F33DC3">
              <w:t>Oakdale</w:t>
            </w:r>
          </w:p>
        </w:tc>
        <w:tc>
          <w:tcPr>
            <w:tcW w:w="3060" w:type="dxa"/>
            <w:noWrap/>
            <w:vAlign w:val="center"/>
            <w:hideMark/>
          </w:tcPr>
          <w:p w14:paraId="07C5267F" w14:textId="77777777" w:rsidR="0009027D" w:rsidRPr="00F33DC3" w:rsidRDefault="0009027D" w:rsidP="00084B66">
            <w:pPr>
              <w:jc w:val="center"/>
            </w:pPr>
            <w:r w:rsidRPr="00F33DC3">
              <w:t>Strand Ace Hardware</w:t>
            </w:r>
          </w:p>
        </w:tc>
        <w:tc>
          <w:tcPr>
            <w:tcW w:w="3060" w:type="dxa"/>
            <w:noWrap/>
            <w:vAlign w:val="center"/>
            <w:hideMark/>
          </w:tcPr>
          <w:p w14:paraId="316283B2" w14:textId="77777777" w:rsidR="0009027D" w:rsidRPr="00F33DC3" w:rsidRDefault="0009027D" w:rsidP="00084B66">
            <w:pPr>
              <w:jc w:val="center"/>
            </w:pPr>
            <w:r w:rsidRPr="00F33DC3">
              <w:t>1010 E F St</w:t>
            </w:r>
          </w:p>
        </w:tc>
        <w:tc>
          <w:tcPr>
            <w:tcW w:w="1314" w:type="dxa"/>
            <w:noWrap/>
            <w:vAlign w:val="center"/>
            <w:hideMark/>
          </w:tcPr>
          <w:p w14:paraId="2B6307ED" w14:textId="77777777" w:rsidR="0009027D" w:rsidRPr="00F33DC3" w:rsidRDefault="0009027D" w:rsidP="00084B66">
            <w:pPr>
              <w:jc w:val="center"/>
            </w:pPr>
            <w:r w:rsidRPr="00F33DC3">
              <w:t>Retail</w:t>
            </w:r>
          </w:p>
        </w:tc>
      </w:tr>
      <w:tr w:rsidR="0009027D" w:rsidRPr="00F33DC3" w14:paraId="7709E9A2" w14:textId="77777777" w:rsidTr="00084B66">
        <w:trPr>
          <w:trHeight w:hRule="exact" w:val="864"/>
          <w:jc w:val="center"/>
        </w:trPr>
        <w:tc>
          <w:tcPr>
            <w:tcW w:w="1525" w:type="dxa"/>
            <w:noWrap/>
            <w:vAlign w:val="center"/>
            <w:hideMark/>
          </w:tcPr>
          <w:p w14:paraId="0C76D3A7" w14:textId="77777777" w:rsidR="0009027D" w:rsidRPr="00F33DC3" w:rsidRDefault="0009027D" w:rsidP="00084B66">
            <w:pPr>
              <w:jc w:val="center"/>
            </w:pPr>
            <w:r w:rsidRPr="00F33DC3">
              <w:t>Stanislaus</w:t>
            </w:r>
          </w:p>
        </w:tc>
        <w:tc>
          <w:tcPr>
            <w:tcW w:w="1620" w:type="dxa"/>
            <w:noWrap/>
            <w:vAlign w:val="center"/>
            <w:hideMark/>
          </w:tcPr>
          <w:p w14:paraId="45A25CB9" w14:textId="77777777" w:rsidR="0009027D" w:rsidRPr="00F33DC3" w:rsidRDefault="0009027D" w:rsidP="00084B66">
            <w:pPr>
              <w:jc w:val="center"/>
            </w:pPr>
            <w:r w:rsidRPr="00F33DC3">
              <w:t>Patterson</w:t>
            </w:r>
          </w:p>
        </w:tc>
        <w:tc>
          <w:tcPr>
            <w:tcW w:w="3060" w:type="dxa"/>
            <w:noWrap/>
            <w:vAlign w:val="center"/>
            <w:hideMark/>
          </w:tcPr>
          <w:p w14:paraId="00CC01BF" w14:textId="77777777" w:rsidR="0009027D" w:rsidRPr="00F33DC3" w:rsidRDefault="0009027D" w:rsidP="00084B66">
            <w:pPr>
              <w:jc w:val="center"/>
            </w:pPr>
            <w:r w:rsidRPr="00F33DC3">
              <w:t>Sherwin-Williams</w:t>
            </w:r>
          </w:p>
        </w:tc>
        <w:tc>
          <w:tcPr>
            <w:tcW w:w="3060" w:type="dxa"/>
            <w:noWrap/>
            <w:vAlign w:val="center"/>
            <w:hideMark/>
          </w:tcPr>
          <w:p w14:paraId="2D6BBC60" w14:textId="77777777" w:rsidR="0009027D" w:rsidRPr="00F33DC3" w:rsidRDefault="0009027D" w:rsidP="00084B66">
            <w:pPr>
              <w:jc w:val="center"/>
            </w:pPr>
            <w:r w:rsidRPr="00F33DC3">
              <w:t>1065 Sperry Ave</w:t>
            </w:r>
          </w:p>
        </w:tc>
        <w:tc>
          <w:tcPr>
            <w:tcW w:w="1314" w:type="dxa"/>
            <w:noWrap/>
            <w:vAlign w:val="center"/>
            <w:hideMark/>
          </w:tcPr>
          <w:p w14:paraId="19268D5D" w14:textId="77777777" w:rsidR="0009027D" w:rsidRPr="00F33DC3" w:rsidRDefault="0009027D" w:rsidP="00084B66">
            <w:pPr>
              <w:jc w:val="center"/>
            </w:pPr>
            <w:r w:rsidRPr="00F33DC3">
              <w:t>Retail</w:t>
            </w:r>
          </w:p>
        </w:tc>
      </w:tr>
      <w:tr w:rsidR="0009027D" w:rsidRPr="00F33DC3" w14:paraId="70368AAC" w14:textId="77777777" w:rsidTr="00084B66">
        <w:trPr>
          <w:trHeight w:hRule="exact" w:val="864"/>
          <w:jc w:val="center"/>
        </w:trPr>
        <w:tc>
          <w:tcPr>
            <w:tcW w:w="1525" w:type="dxa"/>
            <w:noWrap/>
            <w:vAlign w:val="center"/>
            <w:hideMark/>
          </w:tcPr>
          <w:p w14:paraId="5254E0ED" w14:textId="77777777" w:rsidR="0009027D" w:rsidRPr="00F33DC3" w:rsidRDefault="0009027D" w:rsidP="00084B66">
            <w:pPr>
              <w:jc w:val="center"/>
            </w:pPr>
            <w:r w:rsidRPr="00F33DC3">
              <w:t>Stanislaus</w:t>
            </w:r>
          </w:p>
        </w:tc>
        <w:tc>
          <w:tcPr>
            <w:tcW w:w="1620" w:type="dxa"/>
            <w:noWrap/>
            <w:vAlign w:val="center"/>
            <w:hideMark/>
          </w:tcPr>
          <w:p w14:paraId="1D45C9ED" w14:textId="77777777" w:rsidR="0009027D" w:rsidRPr="00F33DC3" w:rsidRDefault="0009027D" w:rsidP="00084B66">
            <w:pPr>
              <w:jc w:val="center"/>
            </w:pPr>
            <w:r w:rsidRPr="00F33DC3">
              <w:t>Turlock</w:t>
            </w:r>
          </w:p>
        </w:tc>
        <w:tc>
          <w:tcPr>
            <w:tcW w:w="3060" w:type="dxa"/>
            <w:noWrap/>
            <w:vAlign w:val="center"/>
            <w:hideMark/>
          </w:tcPr>
          <w:p w14:paraId="19605D2B" w14:textId="77777777" w:rsidR="0009027D" w:rsidRPr="00F33DC3" w:rsidRDefault="0009027D" w:rsidP="00084B66">
            <w:pPr>
              <w:jc w:val="center"/>
            </w:pPr>
            <w:r w:rsidRPr="00F33DC3">
              <w:t>Ace Hardware of Turlock</w:t>
            </w:r>
          </w:p>
        </w:tc>
        <w:tc>
          <w:tcPr>
            <w:tcW w:w="3060" w:type="dxa"/>
            <w:noWrap/>
            <w:vAlign w:val="center"/>
            <w:hideMark/>
          </w:tcPr>
          <w:p w14:paraId="20E30CD2" w14:textId="77777777" w:rsidR="0009027D" w:rsidRPr="00F33DC3" w:rsidRDefault="0009027D" w:rsidP="00084B66">
            <w:pPr>
              <w:jc w:val="center"/>
            </w:pPr>
            <w:r w:rsidRPr="00F33DC3">
              <w:t>3051 Geer Rd</w:t>
            </w:r>
          </w:p>
        </w:tc>
        <w:tc>
          <w:tcPr>
            <w:tcW w:w="1314" w:type="dxa"/>
            <w:noWrap/>
            <w:vAlign w:val="center"/>
            <w:hideMark/>
          </w:tcPr>
          <w:p w14:paraId="416F91BB" w14:textId="77777777" w:rsidR="0009027D" w:rsidRPr="00F33DC3" w:rsidRDefault="0009027D" w:rsidP="00084B66">
            <w:pPr>
              <w:jc w:val="center"/>
            </w:pPr>
            <w:r w:rsidRPr="00F33DC3">
              <w:t>Retail</w:t>
            </w:r>
          </w:p>
        </w:tc>
      </w:tr>
      <w:tr w:rsidR="0009027D" w:rsidRPr="00F33DC3" w14:paraId="6B6CF376" w14:textId="77777777" w:rsidTr="00084B66">
        <w:trPr>
          <w:trHeight w:hRule="exact" w:val="864"/>
          <w:jc w:val="center"/>
        </w:trPr>
        <w:tc>
          <w:tcPr>
            <w:tcW w:w="1525" w:type="dxa"/>
            <w:noWrap/>
            <w:vAlign w:val="center"/>
            <w:hideMark/>
          </w:tcPr>
          <w:p w14:paraId="7772DD38" w14:textId="77777777" w:rsidR="0009027D" w:rsidRPr="00F33DC3" w:rsidRDefault="0009027D" w:rsidP="00084B66">
            <w:pPr>
              <w:jc w:val="center"/>
            </w:pPr>
            <w:r w:rsidRPr="00F33DC3">
              <w:t>Stanislaus</w:t>
            </w:r>
          </w:p>
        </w:tc>
        <w:tc>
          <w:tcPr>
            <w:tcW w:w="1620" w:type="dxa"/>
            <w:noWrap/>
            <w:vAlign w:val="center"/>
            <w:hideMark/>
          </w:tcPr>
          <w:p w14:paraId="0C9DAD66" w14:textId="77777777" w:rsidR="0009027D" w:rsidRPr="00F33DC3" w:rsidRDefault="0009027D" w:rsidP="00084B66">
            <w:pPr>
              <w:jc w:val="center"/>
            </w:pPr>
            <w:r w:rsidRPr="00F33DC3">
              <w:t>Turlock</w:t>
            </w:r>
          </w:p>
        </w:tc>
        <w:tc>
          <w:tcPr>
            <w:tcW w:w="3060" w:type="dxa"/>
            <w:noWrap/>
            <w:vAlign w:val="center"/>
            <w:hideMark/>
          </w:tcPr>
          <w:p w14:paraId="1811E5DE" w14:textId="77777777" w:rsidR="0009027D" w:rsidRPr="00F33DC3" w:rsidRDefault="0009027D" w:rsidP="00084B66">
            <w:pPr>
              <w:jc w:val="center"/>
            </w:pPr>
            <w:r w:rsidRPr="00F33DC3">
              <w:t>Dunn-Edwards</w:t>
            </w:r>
          </w:p>
        </w:tc>
        <w:tc>
          <w:tcPr>
            <w:tcW w:w="3060" w:type="dxa"/>
            <w:noWrap/>
            <w:vAlign w:val="center"/>
            <w:hideMark/>
          </w:tcPr>
          <w:p w14:paraId="01AC37E4" w14:textId="77777777" w:rsidR="0009027D" w:rsidRPr="00F33DC3" w:rsidRDefault="0009027D" w:rsidP="00084B66">
            <w:pPr>
              <w:jc w:val="center"/>
            </w:pPr>
            <w:r w:rsidRPr="00F33DC3">
              <w:t>2320 W Monte Vista Ave</w:t>
            </w:r>
          </w:p>
        </w:tc>
        <w:tc>
          <w:tcPr>
            <w:tcW w:w="1314" w:type="dxa"/>
            <w:noWrap/>
            <w:vAlign w:val="center"/>
            <w:hideMark/>
          </w:tcPr>
          <w:p w14:paraId="46E8C8D2" w14:textId="77777777" w:rsidR="0009027D" w:rsidRPr="00F33DC3" w:rsidRDefault="0009027D" w:rsidP="00084B66">
            <w:pPr>
              <w:jc w:val="center"/>
            </w:pPr>
            <w:r w:rsidRPr="00F33DC3">
              <w:t>Retail</w:t>
            </w:r>
          </w:p>
        </w:tc>
      </w:tr>
      <w:tr w:rsidR="0009027D" w:rsidRPr="00F33DC3" w14:paraId="7C42B3FF" w14:textId="77777777" w:rsidTr="00084B66">
        <w:trPr>
          <w:trHeight w:hRule="exact" w:val="864"/>
          <w:jc w:val="center"/>
        </w:trPr>
        <w:tc>
          <w:tcPr>
            <w:tcW w:w="1525" w:type="dxa"/>
            <w:noWrap/>
            <w:vAlign w:val="center"/>
            <w:hideMark/>
          </w:tcPr>
          <w:p w14:paraId="4DC4D82C" w14:textId="77777777" w:rsidR="0009027D" w:rsidRPr="00F33DC3" w:rsidRDefault="0009027D" w:rsidP="00084B66">
            <w:pPr>
              <w:jc w:val="center"/>
            </w:pPr>
            <w:r w:rsidRPr="00F33DC3">
              <w:t>Sutter</w:t>
            </w:r>
          </w:p>
        </w:tc>
        <w:tc>
          <w:tcPr>
            <w:tcW w:w="1620" w:type="dxa"/>
            <w:noWrap/>
            <w:vAlign w:val="center"/>
            <w:hideMark/>
          </w:tcPr>
          <w:p w14:paraId="13A5F5D1" w14:textId="77777777" w:rsidR="0009027D" w:rsidRPr="00F33DC3" w:rsidRDefault="0009027D" w:rsidP="00084B66">
            <w:pPr>
              <w:jc w:val="center"/>
            </w:pPr>
            <w:r w:rsidRPr="00F33DC3">
              <w:t>Yuba City</w:t>
            </w:r>
          </w:p>
        </w:tc>
        <w:tc>
          <w:tcPr>
            <w:tcW w:w="3060" w:type="dxa"/>
            <w:noWrap/>
            <w:vAlign w:val="center"/>
            <w:hideMark/>
          </w:tcPr>
          <w:p w14:paraId="60D400A1" w14:textId="77777777" w:rsidR="0009027D" w:rsidRPr="00F33DC3" w:rsidRDefault="0009027D" w:rsidP="00084B66">
            <w:pPr>
              <w:jc w:val="center"/>
            </w:pPr>
            <w:r w:rsidRPr="00F33DC3">
              <w:t>Sherwin-Williams</w:t>
            </w:r>
          </w:p>
        </w:tc>
        <w:tc>
          <w:tcPr>
            <w:tcW w:w="3060" w:type="dxa"/>
            <w:noWrap/>
            <w:vAlign w:val="center"/>
            <w:hideMark/>
          </w:tcPr>
          <w:p w14:paraId="4029190C" w14:textId="77777777" w:rsidR="0009027D" w:rsidRPr="00F33DC3" w:rsidRDefault="0009027D" w:rsidP="00084B66">
            <w:pPr>
              <w:jc w:val="center"/>
            </w:pPr>
            <w:r w:rsidRPr="00F33DC3">
              <w:t>1191 Bridge St</w:t>
            </w:r>
          </w:p>
        </w:tc>
        <w:tc>
          <w:tcPr>
            <w:tcW w:w="1314" w:type="dxa"/>
            <w:noWrap/>
            <w:vAlign w:val="center"/>
            <w:hideMark/>
          </w:tcPr>
          <w:p w14:paraId="03B2C52B" w14:textId="77777777" w:rsidR="0009027D" w:rsidRPr="00F33DC3" w:rsidRDefault="0009027D" w:rsidP="00084B66">
            <w:pPr>
              <w:jc w:val="center"/>
            </w:pPr>
            <w:r w:rsidRPr="00F33DC3">
              <w:t>Retail</w:t>
            </w:r>
          </w:p>
        </w:tc>
      </w:tr>
      <w:tr w:rsidR="0009027D" w:rsidRPr="00F33DC3" w14:paraId="13031C5E" w14:textId="77777777" w:rsidTr="00084B66">
        <w:trPr>
          <w:trHeight w:hRule="exact" w:val="864"/>
          <w:jc w:val="center"/>
        </w:trPr>
        <w:tc>
          <w:tcPr>
            <w:tcW w:w="1525" w:type="dxa"/>
            <w:noWrap/>
            <w:vAlign w:val="center"/>
            <w:hideMark/>
          </w:tcPr>
          <w:p w14:paraId="26003260" w14:textId="77777777" w:rsidR="0009027D" w:rsidRPr="00F33DC3" w:rsidRDefault="0009027D" w:rsidP="00084B66">
            <w:pPr>
              <w:jc w:val="center"/>
            </w:pPr>
            <w:r w:rsidRPr="00F33DC3">
              <w:t>Tehama</w:t>
            </w:r>
          </w:p>
        </w:tc>
        <w:tc>
          <w:tcPr>
            <w:tcW w:w="1620" w:type="dxa"/>
            <w:noWrap/>
            <w:vAlign w:val="center"/>
            <w:hideMark/>
          </w:tcPr>
          <w:p w14:paraId="70996690" w14:textId="77777777" w:rsidR="0009027D" w:rsidRPr="00F33DC3" w:rsidRDefault="0009027D" w:rsidP="00084B66">
            <w:pPr>
              <w:jc w:val="center"/>
            </w:pPr>
            <w:r w:rsidRPr="00F33DC3">
              <w:t>Los Molinos</w:t>
            </w:r>
          </w:p>
        </w:tc>
        <w:tc>
          <w:tcPr>
            <w:tcW w:w="3060" w:type="dxa"/>
            <w:noWrap/>
            <w:vAlign w:val="center"/>
            <w:hideMark/>
          </w:tcPr>
          <w:p w14:paraId="48008C69" w14:textId="77777777" w:rsidR="0009027D" w:rsidRPr="00F33DC3" w:rsidRDefault="0009027D" w:rsidP="00084B66">
            <w:pPr>
              <w:jc w:val="center"/>
            </w:pPr>
            <w:r w:rsidRPr="00F33DC3">
              <w:t>Los Molinos Ace Hardware</w:t>
            </w:r>
          </w:p>
        </w:tc>
        <w:tc>
          <w:tcPr>
            <w:tcW w:w="3060" w:type="dxa"/>
            <w:noWrap/>
            <w:vAlign w:val="center"/>
            <w:hideMark/>
          </w:tcPr>
          <w:p w14:paraId="581779C6" w14:textId="77777777" w:rsidR="0009027D" w:rsidRPr="00F33DC3" w:rsidRDefault="0009027D" w:rsidP="00084B66">
            <w:pPr>
              <w:jc w:val="center"/>
            </w:pPr>
            <w:r w:rsidRPr="00F33DC3">
              <w:t>7930 State Hwy 99E</w:t>
            </w:r>
          </w:p>
        </w:tc>
        <w:tc>
          <w:tcPr>
            <w:tcW w:w="1314" w:type="dxa"/>
            <w:noWrap/>
            <w:vAlign w:val="center"/>
            <w:hideMark/>
          </w:tcPr>
          <w:p w14:paraId="17A794C6" w14:textId="77777777" w:rsidR="0009027D" w:rsidRPr="00F33DC3" w:rsidRDefault="0009027D" w:rsidP="00084B66">
            <w:pPr>
              <w:jc w:val="center"/>
            </w:pPr>
            <w:r w:rsidRPr="00F33DC3">
              <w:t>Retail</w:t>
            </w:r>
          </w:p>
        </w:tc>
      </w:tr>
      <w:tr w:rsidR="0009027D" w:rsidRPr="00F33DC3" w14:paraId="2A9BCA8D" w14:textId="77777777" w:rsidTr="00084B66">
        <w:trPr>
          <w:trHeight w:hRule="exact" w:val="864"/>
          <w:jc w:val="center"/>
        </w:trPr>
        <w:tc>
          <w:tcPr>
            <w:tcW w:w="1525" w:type="dxa"/>
            <w:noWrap/>
            <w:vAlign w:val="center"/>
            <w:hideMark/>
          </w:tcPr>
          <w:p w14:paraId="7963EA9B" w14:textId="77777777" w:rsidR="0009027D" w:rsidRPr="00F33DC3" w:rsidRDefault="0009027D" w:rsidP="00084B66">
            <w:pPr>
              <w:jc w:val="center"/>
            </w:pPr>
            <w:r w:rsidRPr="00F33DC3">
              <w:t>Tehama</w:t>
            </w:r>
          </w:p>
        </w:tc>
        <w:tc>
          <w:tcPr>
            <w:tcW w:w="1620" w:type="dxa"/>
            <w:noWrap/>
            <w:vAlign w:val="center"/>
            <w:hideMark/>
          </w:tcPr>
          <w:p w14:paraId="092C3FD0" w14:textId="77777777" w:rsidR="0009027D" w:rsidRPr="00F33DC3" w:rsidRDefault="0009027D" w:rsidP="00084B66">
            <w:pPr>
              <w:jc w:val="center"/>
            </w:pPr>
            <w:r w:rsidRPr="00F33DC3">
              <w:t>Red Bluff</w:t>
            </w:r>
          </w:p>
        </w:tc>
        <w:tc>
          <w:tcPr>
            <w:tcW w:w="3060" w:type="dxa"/>
            <w:noWrap/>
            <w:vAlign w:val="center"/>
            <w:hideMark/>
          </w:tcPr>
          <w:p w14:paraId="0198B9A7" w14:textId="77777777" w:rsidR="0009027D" w:rsidRPr="00F33DC3" w:rsidRDefault="0009027D" w:rsidP="00084B66">
            <w:pPr>
              <w:jc w:val="center"/>
            </w:pPr>
            <w:r w:rsidRPr="00F33DC3">
              <w:t>Paint Mart</w:t>
            </w:r>
          </w:p>
        </w:tc>
        <w:tc>
          <w:tcPr>
            <w:tcW w:w="3060" w:type="dxa"/>
            <w:noWrap/>
            <w:vAlign w:val="center"/>
            <w:hideMark/>
          </w:tcPr>
          <w:p w14:paraId="5B16D9CA" w14:textId="77777777" w:rsidR="0009027D" w:rsidRPr="00F33DC3" w:rsidRDefault="0009027D" w:rsidP="00084B66">
            <w:pPr>
              <w:jc w:val="center"/>
            </w:pPr>
            <w:r w:rsidRPr="00F33DC3">
              <w:t>435 Antelope Blvd</w:t>
            </w:r>
          </w:p>
        </w:tc>
        <w:tc>
          <w:tcPr>
            <w:tcW w:w="1314" w:type="dxa"/>
            <w:noWrap/>
            <w:vAlign w:val="center"/>
            <w:hideMark/>
          </w:tcPr>
          <w:p w14:paraId="16ADF4FA" w14:textId="77777777" w:rsidR="0009027D" w:rsidRPr="00F33DC3" w:rsidRDefault="0009027D" w:rsidP="00084B66">
            <w:pPr>
              <w:jc w:val="center"/>
            </w:pPr>
            <w:r w:rsidRPr="00F33DC3">
              <w:t>Retail</w:t>
            </w:r>
          </w:p>
        </w:tc>
      </w:tr>
      <w:tr w:rsidR="0009027D" w:rsidRPr="00F33DC3" w14:paraId="201665F2" w14:textId="77777777" w:rsidTr="00084B66">
        <w:trPr>
          <w:trHeight w:hRule="exact" w:val="864"/>
          <w:jc w:val="center"/>
        </w:trPr>
        <w:tc>
          <w:tcPr>
            <w:tcW w:w="1525" w:type="dxa"/>
            <w:noWrap/>
            <w:vAlign w:val="center"/>
            <w:hideMark/>
          </w:tcPr>
          <w:p w14:paraId="35B651C0" w14:textId="77777777" w:rsidR="0009027D" w:rsidRPr="00F33DC3" w:rsidRDefault="0009027D" w:rsidP="00084B66">
            <w:pPr>
              <w:jc w:val="center"/>
            </w:pPr>
            <w:r w:rsidRPr="00F33DC3">
              <w:t>Tehama</w:t>
            </w:r>
          </w:p>
        </w:tc>
        <w:tc>
          <w:tcPr>
            <w:tcW w:w="1620" w:type="dxa"/>
            <w:noWrap/>
            <w:vAlign w:val="center"/>
            <w:hideMark/>
          </w:tcPr>
          <w:p w14:paraId="2E6AF404" w14:textId="77777777" w:rsidR="0009027D" w:rsidRPr="00F33DC3" w:rsidRDefault="0009027D" w:rsidP="00084B66">
            <w:pPr>
              <w:jc w:val="center"/>
            </w:pPr>
            <w:r w:rsidRPr="00F33DC3">
              <w:t>Red Bluff</w:t>
            </w:r>
          </w:p>
        </w:tc>
        <w:tc>
          <w:tcPr>
            <w:tcW w:w="3060" w:type="dxa"/>
            <w:noWrap/>
            <w:vAlign w:val="center"/>
            <w:hideMark/>
          </w:tcPr>
          <w:p w14:paraId="581FF8F2" w14:textId="77777777" w:rsidR="0009027D" w:rsidRPr="00F33DC3" w:rsidRDefault="0009027D" w:rsidP="00084B66">
            <w:pPr>
              <w:jc w:val="center"/>
            </w:pPr>
            <w:r w:rsidRPr="00F33DC3">
              <w:t>Tehama County Landfill HHW Facility</w:t>
            </w:r>
          </w:p>
        </w:tc>
        <w:tc>
          <w:tcPr>
            <w:tcW w:w="3060" w:type="dxa"/>
            <w:noWrap/>
            <w:vAlign w:val="center"/>
            <w:hideMark/>
          </w:tcPr>
          <w:p w14:paraId="5D9E3E4B" w14:textId="77777777" w:rsidR="0009027D" w:rsidRPr="00F33DC3" w:rsidRDefault="0009027D" w:rsidP="00084B66">
            <w:pPr>
              <w:jc w:val="center"/>
            </w:pPr>
            <w:r w:rsidRPr="00F33DC3">
              <w:t>19995 Plymire Rd</w:t>
            </w:r>
          </w:p>
        </w:tc>
        <w:tc>
          <w:tcPr>
            <w:tcW w:w="1314" w:type="dxa"/>
            <w:noWrap/>
            <w:vAlign w:val="center"/>
            <w:hideMark/>
          </w:tcPr>
          <w:p w14:paraId="1AC8B00B" w14:textId="77777777" w:rsidR="0009027D" w:rsidRPr="00F33DC3" w:rsidRDefault="0009027D" w:rsidP="00084B66">
            <w:pPr>
              <w:jc w:val="center"/>
            </w:pPr>
            <w:r w:rsidRPr="00F33DC3">
              <w:t>HHW Facility</w:t>
            </w:r>
          </w:p>
        </w:tc>
      </w:tr>
      <w:tr w:rsidR="0009027D" w:rsidRPr="00F33DC3" w14:paraId="345CCD9E" w14:textId="77777777" w:rsidTr="00084B66">
        <w:trPr>
          <w:trHeight w:hRule="exact" w:val="864"/>
          <w:jc w:val="center"/>
        </w:trPr>
        <w:tc>
          <w:tcPr>
            <w:tcW w:w="1525" w:type="dxa"/>
            <w:noWrap/>
            <w:vAlign w:val="center"/>
            <w:hideMark/>
          </w:tcPr>
          <w:p w14:paraId="1651C77D" w14:textId="77777777" w:rsidR="0009027D" w:rsidRPr="00F33DC3" w:rsidRDefault="0009027D" w:rsidP="00084B66">
            <w:pPr>
              <w:jc w:val="center"/>
            </w:pPr>
            <w:r w:rsidRPr="00F33DC3">
              <w:t>Trinity</w:t>
            </w:r>
          </w:p>
        </w:tc>
        <w:tc>
          <w:tcPr>
            <w:tcW w:w="1620" w:type="dxa"/>
            <w:noWrap/>
            <w:vAlign w:val="center"/>
            <w:hideMark/>
          </w:tcPr>
          <w:p w14:paraId="5A5EC054" w14:textId="77777777" w:rsidR="0009027D" w:rsidRPr="00F33DC3" w:rsidRDefault="0009027D" w:rsidP="00084B66">
            <w:pPr>
              <w:jc w:val="center"/>
            </w:pPr>
            <w:r w:rsidRPr="00F33DC3">
              <w:t>Weaverville</w:t>
            </w:r>
          </w:p>
        </w:tc>
        <w:tc>
          <w:tcPr>
            <w:tcW w:w="3060" w:type="dxa"/>
            <w:noWrap/>
            <w:vAlign w:val="center"/>
            <w:hideMark/>
          </w:tcPr>
          <w:p w14:paraId="00054005" w14:textId="77777777" w:rsidR="0009027D" w:rsidRPr="00F33DC3" w:rsidRDefault="0009027D" w:rsidP="00084B66">
            <w:pPr>
              <w:jc w:val="center"/>
            </w:pPr>
            <w:r w:rsidRPr="00F33DC3">
              <w:t>Plotzke Ace Hardware</w:t>
            </w:r>
          </w:p>
        </w:tc>
        <w:tc>
          <w:tcPr>
            <w:tcW w:w="3060" w:type="dxa"/>
            <w:noWrap/>
            <w:vAlign w:val="center"/>
            <w:hideMark/>
          </w:tcPr>
          <w:p w14:paraId="6475A9B3" w14:textId="77777777" w:rsidR="0009027D" w:rsidRPr="00F33DC3" w:rsidRDefault="0009027D" w:rsidP="00084B66">
            <w:pPr>
              <w:jc w:val="center"/>
            </w:pPr>
            <w:r w:rsidRPr="00F33DC3">
              <w:t>Hwy 299 W</w:t>
            </w:r>
          </w:p>
        </w:tc>
        <w:tc>
          <w:tcPr>
            <w:tcW w:w="1314" w:type="dxa"/>
            <w:noWrap/>
            <w:vAlign w:val="center"/>
            <w:hideMark/>
          </w:tcPr>
          <w:p w14:paraId="10FC267A" w14:textId="77777777" w:rsidR="0009027D" w:rsidRPr="00F33DC3" w:rsidRDefault="0009027D" w:rsidP="00084B66">
            <w:pPr>
              <w:jc w:val="center"/>
            </w:pPr>
            <w:r w:rsidRPr="00F33DC3">
              <w:t>Retail</w:t>
            </w:r>
          </w:p>
        </w:tc>
      </w:tr>
      <w:tr w:rsidR="0009027D" w:rsidRPr="00F33DC3" w14:paraId="073D2EF0" w14:textId="77777777" w:rsidTr="00084B66">
        <w:trPr>
          <w:trHeight w:hRule="exact" w:val="864"/>
          <w:jc w:val="center"/>
        </w:trPr>
        <w:tc>
          <w:tcPr>
            <w:tcW w:w="1525" w:type="dxa"/>
            <w:noWrap/>
            <w:vAlign w:val="center"/>
            <w:hideMark/>
          </w:tcPr>
          <w:p w14:paraId="6749022F" w14:textId="77777777" w:rsidR="0009027D" w:rsidRPr="00F33DC3" w:rsidRDefault="0009027D" w:rsidP="00084B66">
            <w:pPr>
              <w:jc w:val="center"/>
            </w:pPr>
            <w:r w:rsidRPr="00F33DC3">
              <w:lastRenderedPageBreak/>
              <w:t>Tulare</w:t>
            </w:r>
          </w:p>
        </w:tc>
        <w:tc>
          <w:tcPr>
            <w:tcW w:w="1620" w:type="dxa"/>
            <w:noWrap/>
            <w:vAlign w:val="center"/>
            <w:hideMark/>
          </w:tcPr>
          <w:p w14:paraId="76E5B277" w14:textId="77777777" w:rsidR="0009027D" w:rsidRPr="00F33DC3" w:rsidRDefault="0009027D" w:rsidP="00084B66">
            <w:pPr>
              <w:jc w:val="center"/>
            </w:pPr>
            <w:r w:rsidRPr="00F33DC3">
              <w:t>Cutler</w:t>
            </w:r>
          </w:p>
        </w:tc>
        <w:tc>
          <w:tcPr>
            <w:tcW w:w="3060" w:type="dxa"/>
            <w:noWrap/>
            <w:vAlign w:val="center"/>
            <w:hideMark/>
          </w:tcPr>
          <w:p w14:paraId="64FC86EC" w14:textId="77777777" w:rsidR="0009027D" w:rsidRPr="00F33DC3" w:rsidRDefault="0009027D" w:rsidP="00084B66">
            <w:pPr>
              <w:jc w:val="center"/>
            </w:pPr>
            <w:r w:rsidRPr="00F33DC3">
              <w:t>Penas Disposal</w:t>
            </w:r>
          </w:p>
        </w:tc>
        <w:tc>
          <w:tcPr>
            <w:tcW w:w="3060" w:type="dxa"/>
            <w:noWrap/>
            <w:vAlign w:val="center"/>
            <w:hideMark/>
          </w:tcPr>
          <w:p w14:paraId="46D10A23" w14:textId="77777777" w:rsidR="0009027D" w:rsidRPr="00F33DC3" w:rsidRDefault="0009027D" w:rsidP="00084B66">
            <w:pPr>
              <w:jc w:val="center"/>
            </w:pPr>
            <w:r w:rsidRPr="00F33DC3">
              <w:t>12094 Avenue 408</w:t>
            </w:r>
          </w:p>
        </w:tc>
        <w:tc>
          <w:tcPr>
            <w:tcW w:w="1314" w:type="dxa"/>
            <w:noWrap/>
            <w:vAlign w:val="center"/>
            <w:hideMark/>
          </w:tcPr>
          <w:p w14:paraId="5C7ECAF6" w14:textId="77777777" w:rsidR="0009027D" w:rsidRPr="00F33DC3" w:rsidRDefault="0009027D" w:rsidP="00084B66">
            <w:pPr>
              <w:jc w:val="center"/>
            </w:pPr>
            <w:r w:rsidRPr="00F33DC3">
              <w:t>Transfer Station</w:t>
            </w:r>
          </w:p>
        </w:tc>
      </w:tr>
      <w:tr w:rsidR="0009027D" w:rsidRPr="00F33DC3" w14:paraId="47503B37" w14:textId="77777777" w:rsidTr="00084B66">
        <w:trPr>
          <w:trHeight w:hRule="exact" w:val="864"/>
          <w:jc w:val="center"/>
        </w:trPr>
        <w:tc>
          <w:tcPr>
            <w:tcW w:w="1525" w:type="dxa"/>
            <w:noWrap/>
            <w:vAlign w:val="center"/>
            <w:hideMark/>
          </w:tcPr>
          <w:p w14:paraId="513E726C" w14:textId="77777777" w:rsidR="0009027D" w:rsidRPr="00F33DC3" w:rsidRDefault="0009027D" w:rsidP="00084B66">
            <w:pPr>
              <w:jc w:val="center"/>
            </w:pPr>
            <w:r w:rsidRPr="00F33DC3">
              <w:t>Tulare</w:t>
            </w:r>
          </w:p>
        </w:tc>
        <w:tc>
          <w:tcPr>
            <w:tcW w:w="1620" w:type="dxa"/>
            <w:noWrap/>
            <w:vAlign w:val="center"/>
            <w:hideMark/>
          </w:tcPr>
          <w:p w14:paraId="63B86CC7" w14:textId="77777777" w:rsidR="0009027D" w:rsidRPr="00F33DC3" w:rsidRDefault="0009027D" w:rsidP="00084B66">
            <w:pPr>
              <w:jc w:val="center"/>
            </w:pPr>
            <w:r w:rsidRPr="00F33DC3">
              <w:t>Dinuba</w:t>
            </w:r>
          </w:p>
        </w:tc>
        <w:tc>
          <w:tcPr>
            <w:tcW w:w="3060" w:type="dxa"/>
            <w:noWrap/>
            <w:vAlign w:val="center"/>
            <w:hideMark/>
          </w:tcPr>
          <w:p w14:paraId="3531FC70" w14:textId="77777777" w:rsidR="0009027D" w:rsidRPr="00F33DC3" w:rsidRDefault="0009027D" w:rsidP="00084B66">
            <w:pPr>
              <w:jc w:val="center"/>
            </w:pPr>
            <w:r w:rsidRPr="00F33DC3">
              <w:t>Dinuba Ace Lumber</w:t>
            </w:r>
          </w:p>
        </w:tc>
        <w:tc>
          <w:tcPr>
            <w:tcW w:w="3060" w:type="dxa"/>
            <w:noWrap/>
            <w:vAlign w:val="center"/>
            <w:hideMark/>
          </w:tcPr>
          <w:p w14:paraId="59AE2EFA" w14:textId="77777777" w:rsidR="0009027D" w:rsidRPr="00F33DC3" w:rsidRDefault="0009027D" w:rsidP="00084B66">
            <w:pPr>
              <w:jc w:val="center"/>
            </w:pPr>
            <w:r w:rsidRPr="00F33DC3">
              <w:t>441 W Tulare St</w:t>
            </w:r>
          </w:p>
        </w:tc>
        <w:tc>
          <w:tcPr>
            <w:tcW w:w="1314" w:type="dxa"/>
            <w:noWrap/>
            <w:vAlign w:val="center"/>
            <w:hideMark/>
          </w:tcPr>
          <w:p w14:paraId="0A4D01F1" w14:textId="77777777" w:rsidR="0009027D" w:rsidRPr="00F33DC3" w:rsidRDefault="0009027D" w:rsidP="00084B66">
            <w:pPr>
              <w:jc w:val="center"/>
            </w:pPr>
            <w:r w:rsidRPr="00F33DC3">
              <w:t>Retail</w:t>
            </w:r>
          </w:p>
        </w:tc>
      </w:tr>
      <w:tr w:rsidR="0009027D" w:rsidRPr="00F33DC3" w14:paraId="6740A250" w14:textId="77777777" w:rsidTr="00084B66">
        <w:trPr>
          <w:trHeight w:hRule="exact" w:val="864"/>
          <w:jc w:val="center"/>
        </w:trPr>
        <w:tc>
          <w:tcPr>
            <w:tcW w:w="1525" w:type="dxa"/>
            <w:noWrap/>
            <w:vAlign w:val="center"/>
            <w:hideMark/>
          </w:tcPr>
          <w:p w14:paraId="6BFC7D73" w14:textId="77777777" w:rsidR="0009027D" w:rsidRPr="00F33DC3" w:rsidRDefault="0009027D" w:rsidP="00084B66">
            <w:pPr>
              <w:jc w:val="center"/>
            </w:pPr>
            <w:r w:rsidRPr="00F33DC3">
              <w:t>Tulare</w:t>
            </w:r>
          </w:p>
        </w:tc>
        <w:tc>
          <w:tcPr>
            <w:tcW w:w="1620" w:type="dxa"/>
            <w:noWrap/>
            <w:vAlign w:val="center"/>
            <w:hideMark/>
          </w:tcPr>
          <w:p w14:paraId="5065A820" w14:textId="77777777" w:rsidR="0009027D" w:rsidRPr="00F33DC3" w:rsidRDefault="0009027D" w:rsidP="00084B66">
            <w:pPr>
              <w:jc w:val="center"/>
            </w:pPr>
            <w:r w:rsidRPr="00F33DC3">
              <w:t>Porterville</w:t>
            </w:r>
          </w:p>
        </w:tc>
        <w:tc>
          <w:tcPr>
            <w:tcW w:w="3060" w:type="dxa"/>
            <w:noWrap/>
            <w:vAlign w:val="center"/>
            <w:hideMark/>
          </w:tcPr>
          <w:p w14:paraId="66EFBD7F" w14:textId="77777777" w:rsidR="0009027D" w:rsidRPr="00F33DC3" w:rsidRDefault="0009027D" w:rsidP="00084B66">
            <w:pPr>
              <w:jc w:val="center"/>
            </w:pPr>
            <w:r w:rsidRPr="00F33DC3">
              <w:t>Sherwin-Williams</w:t>
            </w:r>
          </w:p>
        </w:tc>
        <w:tc>
          <w:tcPr>
            <w:tcW w:w="3060" w:type="dxa"/>
            <w:noWrap/>
            <w:vAlign w:val="center"/>
            <w:hideMark/>
          </w:tcPr>
          <w:p w14:paraId="1645A43B" w14:textId="77777777" w:rsidR="0009027D" w:rsidRPr="00F33DC3" w:rsidRDefault="0009027D" w:rsidP="00084B66">
            <w:pPr>
              <w:jc w:val="center"/>
            </w:pPr>
            <w:r w:rsidRPr="00F33DC3">
              <w:t>1212 W Olive Ave</w:t>
            </w:r>
          </w:p>
        </w:tc>
        <w:tc>
          <w:tcPr>
            <w:tcW w:w="1314" w:type="dxa"/>
            <w:noWrap/>
            <w:vAlign w:val="center"/>
            <w:hideMark/>
          </w:tcPr>
          <w:p w14:paraId="08BA1EEA" w14:textId="77777777" w:rsidR="0009027D" w:rsidRPr="00F33DC3" w:rsidRDefault="0009027D" w:rsidP="00084B66">
            <w:pPr>
              <w:jc w:val="center"/>
            </w:pPr>
            <w:r w:rsidRPr="00F33DC3">
              <w:t>Retail</w:t>
            </w:r>
          </w:p>
        </w:tc>
      </w:tr>
      <w:tr w:rsidR="0009027D" w:rsidRPr="00F33DC3" w14:paraId="463E9D85" w14:textId="77777777" w:rsidTr="00084B66">
        <w:trPr>
          <w:trHeight w:hRule="exact" w:val="864"/>
          <w:jc w:val="center"/>
        </w:trPr>
        <w:tc>
          <w:tcPr>
            <w:tcW w:w="1525" w:type="dxa"/>
            <w:noWrap/>
            <w:vAlign w:val="center"/>
            <w:hideMark/>
          </w:tcPr>
          <w:p w14:paraId="359FD6D1" w14:textId="77777777" w:rsidR="0009027D" w:rsidRPr="00F33DC3" w:rsidRDefault="0009027D" w:rsidP="00084B66">
            <w:pPr>
              <w:jc w:val="center"/>
            </w:pPr>
            <w:r w:rsidRPr="00F33DC3">
              <w:t>Tulare</w:t>
            </w:r>
          </w:p>
        </w:tc>
        <w:tc>
          <w:tcPr>
            <w:tcW w:w="1620" w:type="dxa"/>
            <w:noWrap/>
            <w:vAlign w:val="center"/>
            <w:hideMark/>
          </w:tcPr>
          <w:p w14:paraId="5000DE26" w14:textId="77777777" w:rsidR="0009027D" w:rsidRPr="00F33DC3" w:rsidRDefault="0009027D" w:rsidP="00084B66">
            <w:pPr>
              <w:jc w:val="center"/>
            </w:pPr>
            <w:r w:rsidRPr="00F33DC3">
              <w:t>Visalia</w:t>
            </w:r>
          </w:p>
        </w:tc>
        <w:tc>
          <w:tcPr>
            <w:tcW w:w="3060" w:type="dxa"/>
            <w:noWrap/>
            <w:vAlign w:val="center"/>
            <w:hideMark/>
          </w:tcPr>
          <w:p w14:paraId="4C5749EC" w14:textId="77777777" w:rsidR="0009027D" w:rsidRPr="00F33DC3" w:rsidRDefault="0009027D" w:rsidP="00084B66">
            <w:pPr>
              <w:jc w:val="center"/>
            </w:pPr>
            <w:r w:rsidRPr="00F33DC3">
              <w:t>Dunn-Edwards</w:t>
            </w:r>
          </w:p>
        </w:tc>
        <w:tc>
          <w:tcPr>
            <w:tcW w:w="3060" w:type="dxa"/>
            <w:noWrap/>
            <w:vAlign w:val="center"/>
            <w:hideMark/>
          </w:tcPr>
          <w:p w14:paraId="4BBBAEB6" w14:textId="77777777" w:rsidR="0009027D" w:rsidRPr="00F33DC3" w:rsidRDefault="0009027D" w:rsidP="00084B66">
            <w:pPr>
              <w:jc w:val="center"/>
            </w:pPr>
            <w:r w:rsidRPr="00F33DC3">
              <w:t>1501 S Mooney Blvd</w:t>
            </w:r>
          </w:p>
        </w:tc>
        <w:tc>
          <w:tcPr>
            <w:tcW w:w="1314" w:type="dxa"/>
            <w:noWrap/>
            <w:vAlign w:val="center"/>
            <w:hideMark/>
          </w:tcPr>
          <w:p w14:paraId="7A2A5CFF" w14:textId="77777777" w:rsidR="0009027D" w:rsidRPr="00F33DC3" w:rsidRDefault="0009027D" w:rsidP="00084B66">
            <w:pPr>
              <w:jc w:val="center"/>
            </w:pPr>
            <w:r w:rsidRPr="00F33DC3">
              <w:t>Retail</w:t>
            </w:r>
          </w:p>
        </w:tc>
      </w:tr>
      <w:tr w:rsidR="0009027D" w:rsidRPr="00F33DC3" w14:paraId="37315447" w14:textId="77777777" w:rsidTr="00084B66">
        <w:trPr>
          <w:trHeight w:hRule="exact" w:val="864"/>
          <w:jc w:val="center"/>
        </w:trPr>
        <w:tc>
          <w:tcPr>
            <w:tcW w:w="1525" w:type="dxa"/>
            <w:noWrap/>
            <w:vAlign w:val="center"/>
            <w:hideMark/>
          </w:tcPr>
          <w:p w14:paraId="6B2DCCF5" w14:textId="77777777" w:rsidR="0009027D" w:rsidRPr="00F33DC3" w:rsidRDefault="0009027D" w:rsidP="00084B66">
            <w:pPr>
              <w:jc w:val="center"/>
            </w:pPr>
            <w:r w:rsidRPr="00F33DC3">
              <w:t>Tulare</w:t>
            </w:r>
          </w:p>
        </w:tc>
        <w:tc>
          <w:tcPr>
            <w:tcW w:w="1620" w:type="dxa"/>
            <w:noWrap/>
            <w:vAlign w:val="center"/>
            <w:hideMark/>
          </w:tcPr>
          <w:p w14:paraId="571CC472" w14:textId="77777777" w:rsidR="0009027D" w:rsidRPr="00F33DC3" w:rsidRDefault="0009027D" w:rsidP="00084B66">
            <w:pPr>
              <w:jc w:val="center"/>
            </w:pPr>
            <w:r w:rsidRPr="00F33DC3">
              <w:t>Visalia</w:t>
            </w:r>
          </w:p>
        </w:tc>
        <w:tc>
          <w:tcPr>
            <w:tcW w:w="3060" w:type="dxa"/>
            <w:noWrap/>
            <w:vAlign w:val="center"/>
            <w:hideMark/>
          </w:tcPr>
          <w:p w14:paraId="05A92368" w14:textId="77777777" w:rsidR="0009027D" w:rsidRPr="00F33DC3" w:rsidRDefault="0009027D" w:rsidP="00084B66">
            <w:pPr>
              <w:jc w:val="center"/>
            </w:pPr>
            <w:r w:rsidRPr="00F33DC3">
              <w:t>Habitat ReStore Tulare County</w:t>
            </w:r>
          </w:p>
        </w:tc>
        <w:tc>
          <w:tcPr>
            <w:tcW w:w="3060" w:type="dxa"/>
            <w:noWrap/>
            <w:vAlign w:val="center"/>
            <w:hideMark/>
          </w:tcPr>
          <w:p w14:paraId="44C00607" w14:textId="77777777" w:rsidR="0009027D" w:rsidRPr="00F33DC3" w:rsidRDefault="0009027D" w:rsidP="00084B66">
            <w:pPr>
              <w:jc w:val="center"/>
            </w:pPr>
            <w:r w:rsidRPr="00F33DC3">
              <w:t>637 S Lovers Ln</w:t>
            </w:r>
          </w:p>
        </w:tc>
        <w:tc>
          <w:tcPr>
            <w:tcW w:w="1314" w:type="dxa"/>
            <w:noWrap/>
            <w:vAlign w:val="center"/>
            <w:hideMark/>
          </w:tcPr>
          <w:p w14:paraId="15B40BB1" w14:textId="77777777" w:rsidR="0009027D" w:rsidRPr="00F33DC3" w:rsidRDefault="0009027D" w:rsidP="00084B66">
            <w:pPr>
              <w:jc w:val="center"/>
            </w:pPr>
            <w:r w:rsidRPr="00F33DC3">
              <w:t>Reuse Store</w:t>
            </w:r>
          </w:p>
        </w:tc>
      </w:tr>
      <w:tr w:rsidR="0009027D" w:rsidRPr="00F33DC3" w14:paraId="13E5BC5E" w14:textId="77777777" w:rsidTr="00084B66">
        <w:trPr>
          <w:trHeight w:hRule="exact" w:val="864"/>
          <w:jc w:val="center"/>
        </w:trPr>
        <w:tc>
          <w:tcPr>
            <w:tcW w:w="1525" w:type="dxa"/>
            <w:noWrap/>
            <w:vAlign w:val="center"/>
            <w:hideMark/>
          </w:tcPr>
          <w:p w14:paraId="7A7AEC80" w14:textId="77777777" w:rsidR="0009027D" w:rsidRPr="00F33DC3" w:rsidRDefault="0009027D" w:rsidP="00084B66">
            <w:pPr>
              <w:jc w:val="center"/>
            </w:pPr>
            <w:r w:rsidRPr="00F33DC3">
              <w:t>Tulare</w:t>
            </w:r>
          </w:p>
        </w:tc>
        <w:tc>
          <w:tcPr>
            <w:tcW w:w="1620" w:type="dxa"/>
            <w:noWrap/>
            <w:vAlign w:val="center"/>
            <w:hideMark/>
          </w:tcPr>
          <w:p w14:paraId="58CFD9FE" w14:textId="77777777" w:rsidR="0009027D" w:rsidRPr="00F33DC3" w:rsidRDefault="0009027D" w:rsidP="00084B66">
            <w:pPr>
              <w:jc w:val="center"/>
            </w:pPr>
            <w:r w:rsidRPr="00F33DC3">
              <w:t>Visalia</w:t>
            </w:r>
          </w:p>
        </w:tc>
        <w:tc>
          <w:tcPr>
            <w:tcW w:w="3060" w:type="dxa"/>
            <w:noWrap/>
            <w:vAlign w:val="center"/>
            <w:hideMark/>
          </w:tcPr>
          <w:p w14:paraId="38EAC9E7" w14:textId="77777777" w:rsidR="0009027D" w:rsidRPr="00F33DC3" w:rsidRDefault="0009027D" w:rsidP="00084B66">
            <w:pPr>
              <w:jc w:val="center"/>
            </w:pPr>
            <w:r w:rsidRPr="00F33DC3">
              <w:t>Nelsons Ace Hardware</w:t>
            </w:r>
          </w:p>
        </w:tc>
        <w:tc>
          <w:tcPr>
            <w:tcW w:w="3060" w:type="dxa"/>
            <w:noWrap/>
            <w:vAlign w:val="center"/>
            <w:hideMark/>
          </w:tcPr>
          <w:p w14:paraId="22507A96" w14:textId="77777777" w:rsidR="0009027D" w:rsidRPr="00F33DC3" w:rsidRDefault="0009027D" w:rsidP="00084B66">
            <w:pPr>
              <w:jc w:val="center"/>
            </w:pPr>
            <w:r w:rsidRPr="00F33DC3">
              <w:t>2230 W Walnut Ave</w:t>
            </w:r>
          </w:p>
        </w:tc>
        <w:tc>
          <w:tcPr>
            <w:tcW w:w="1314" w:type="dxa"/>
            <w:noWrap/>
            <w:vAlign w:val="center"/>
            <w:hideMark/>
          </w:tcPr>
          <w:p w14:paraId="047B93E7" w14:textId="77777777" w:rsidR="0009027D" w:rsidRPr="00F33DC3" w:rsidRDefault="0009027D" w:rsidP="00084B66">
            <w:pPr>
              <w:jc w:val="center"/>
            </w:pPr>
            <w:r w:rsidRPr="00F33DC3">
              <w:t>Retail</w:t>
            </w:r>
          </w:p>
        </w:tc>
      </w:tr>
      <w:tr w:rsidR="0009027D" w:rsidRPr="00F33DC3" w14:paraId="751F4C2F" w14:textId="77777777" w:rsidTr="00084B66">
        <w:trPr>
          <w:trHeight w:hRule="exact" w:val="864"/>
          <w:jc w:val="center"/>
        </w:trPr>
        <w:tc>
          <w:tcPr>
            <w:tcW w:w="1525" w:type="dxa"/>
            <w:noWrap/>
            <w:vAlign w:val="center"/>
            <w:hideMark/>
          </w:tcPr>
          <w:p w14:paraId="6F782582" w14:textId="77777777" w:rsidR="0009027D" w:rsidRPr="00F33DC3" w:rsidRDefault="0009027D" w:rsidP="00084B66">
            <w:pPr>
              <w:jc w:val="center"/>
            </w:pPr>
            <w:r w:rsidRPr="00F33DC3">
              <w:t>Tulare</w:t>
            </w:r>
          </w:p>
        </w:tc>
        <w:tc>
          <w:tcPr>
            <w:tcW w:w="1620" w:type="dxa"/>
            <w:noWrap/>
            <w:vAlign w:val="center"/>
            <w:hideMark/>
          </w:tcPr>
          <w:p w14:paraId="6F43D161" w14:textId="77777777" w:rsidR="0009027D" w:rsidRPr="00F33DC3" w:rsidRDefault="0009027D" w:rsidP="00084B66">
            <w:pPr>
              <w:jc w:val="center"/>
            </w:pPr>
            <w:r w:rsidRPr="00F33DC3">
              <w:t>Visalia</w:t>
            </w:r>
          </w:p>
        </w:tc>
        <w:tc>
          <w:tcPr>
            <w:tcW w:w="3060" w:type="dxa"/>
            <w:noWrap/>
            <w:vAlign w:val="center"/>
            <w:hideMark/>
          </w:tcPr>
          <w:p w14:paraId="17C45852" w14:textId="77777777" w:rsidR="0009027D" w:rsidRPr="00F33DC3" w:rsidRDefault="0009027D" w:rsidP="00084B66">
            <w:pPr>
              <w:jc w:val="center"/>
            </w:pPr>
            <w:r w:rsidRPr="00F33DC3">
              <w:t>PPG Paints</w:t>
            </w:r>
          </w:p>
        </w:tc>
        <w:tc>
          <w:tcPr>
            <w:tcW w:w="3060" w:type="dxa"/>
            <w:noWrap/>
            <w:vAlign w:val="center"/>
            <w:hideMark/>
          </w:tcPr>
          <w:p w14:paraId="627D12C9" w14:textId="77777777" w:rsidR="0009027D" w:rsidRPr="00F33DC3" w:rsidRDefault="0009027D" w:rsidP="00084B66">
            <w:pPr>
              <w:jc w:val="center"/>
            </w:pPr>
            <w:r w:rsidRPr="00F33DC3">
              <w:t>2010 E Mineral King Ave</w:t>
            </w:r>
          </w:p>
        </w:tc>
        <w:tc>
          <w:tcPr>
            <w:tcW w:w="1314" w:type="dxa"/>
            <w:noWrap/>
            <w:vAlign w:val="center"/>
            <w:hideMark/>
          </w:tcPr>
          <w:p w14:paraId="7346906B" w14:textId="77777777" w:rsidR="0009027D" w:rsidRPr="00F33DC3" w:rsidRDefault="0009027D" w:rsidP="00084B66">
            <w:pPr>
              <w:jc w:val="center"/>
            </w:pPr>
            <w:r w:rsidRPr="00F33DC3">
              <w:t>Retail</w:t>
            </w:r>
          </w:p>
        </w:tc>
      </w:tr>
      <w:tr w:rsidR="0009027D" w:rsidRPr="00F33DC3" w14:paraId="1C372AD0" w14:textId="77777777" w:rsidTr="00084B66">
        <w:trPr>
          <w:trHeight w:hRule="exact" w:val="864"/>
          <w:jc w:val="center"/>
        </w:trPr>
        <w:tc>
          <w:tcPr>
            <w:tcW w:w="1525" w:type="dxa"/>
            <w:noWrap/>
            <w:vAlign w:val="center"/>
            <w:hideMark/>
          </w:tcPr>
          <w:p w14:paraId="4CBA95E5" w14:textId="77777777" w:rsidR="0009027D" w:rsidRPr="00F33DC3" w:rsidRDefault="0009027D" w:rsidP="00084B66">
            <w:pPr>
              <w:jc w:val="center"/>
            </w:pPr>
            <w:r w:rsidRPr="00F33DC3">
              <w:t>Tulare</w:t>
            </w:r>
          </w:p>
        </w:tc>
        <w:tc>
          <w:tcPr>
            <w:tcW w:w="1620" w:type="dxa"/>
            <w:noWrap/>
            <w:vAlign w:val="center"/>
            <w:hideMark/>
          </w:tcPr>
          <w:p w14:paraId="2D153E8B" w14:textId="77777777" w:rsidR="0009027D" w:rsidRPr="00F33DC3" w:rsidRDefault="0009027D" w:rsidP="00084B66">
            <w:pPr>
              <w:jc w:val="center"/>
            </w:pPr>
            <w:r w:rsidRPr="00F33DC3">
              <w:t>Visalia</w:t>
            </w:r>
          </w:p>
        </w:tc>
        <w:tc>
          <w:tcPr>
            <w:tcW w:w="3060" w:type="dxa"/>
            <w:noWrap/>
            <w:vAlign w:val="center"/>
            <w:hideMark/>
          </w:tcPr>
          <w:p w14:paraId="230D37DC" w14:textId="4F684710" w:rsidR="0009027D" w:rsidRPr="00F33DC3" w:rsidRDefault="0009027D" w:rsidP="00084B66">
            <w:pPr>
              <w:jc w:val="center"/>
            </w:pPr>
            <w:r w:rsidRPr="00F33DC3">
              <w:t>Visalia Corp Yard</w:t>
            </w:r>
          </w:p>
        </w:tc>
        <w:tc>
          <w:tcPr>
            <w:tcW w:w="3060" w:type="dxa"/>
            <w:noWrap/>
            <w:vAlign w:val="center"/>
            <w:hideMark/>
          </w:tcPr>
          <w:p w14:paraId="4D24B2D6" w14:textId="77777777" w:rsidR="0009027D" w:rsidRPr="00F33DC3" w:rsidRDefault="0009027D" w:rsidP="00084B66">
            <w:pPr>
              <w:jc w:val="center"/>
            </w:pPr>
            <w:r w:rsidRPr="00F33DC3">
              <w:t>335 N Cain St</w:t>
            </w:r>
          </w:p>
        </w:tc>
        <w:tc>
          <w:tcPr>
            <w:tcW w:w="1314" w:type="dxa"/>
            <w:noWrap/>
            <w:vAlign w:val="center"/>
            <w:hideMark/>
          </w:tcPr>
          <w:p w14:paraId="13ED9343" w14:textId="77777777" w:rsidR="0009027D" w:rsidRPr="00F33DC3" w:rsidRDefault="0009027D" w:rsidP="00084B66">
            <w:pPr>
              <w:jc w:val="center"/>
            </w:pPr>
            <w:r w:rsidRPr="00F33DC3">
              <w:t>HHW Facility</w:t>
            </w:r>
          </w:p>
        </w:tc>
      </w:tr>
      <w:tr w:rsidR="0009027D" w:rsidRPr="00F33DC3" w14:paraId="5E307D03" w14:textId="77777777" w:rsidTr="00084B66">
        <w:trPr>
          <w:trHeight w:hRule="exact" w:val="864"/>
          <w:jc w:val="center"/>
        </w:trPr>
        <w:tc>
          <w:tcPr>
            <w:tcW w:w="1525" w:type="dxa"/>
            <w:noWrap/>
            <w:vAlign w:val="center"/>
            <w:hideMark/>
          </w:tcPr>
          <w:p w14:paraId="0B722D41" w14:textId="77777777" w:rsidR="0009027D" w:rsidRPr="00F33DC3" w:rsidRDefault="0009027D" w:rsidP="00084B66">
            <w:pPr>
              <w:jc w:val="center"/>
            </w:pPr>
            <w:r w:rsidRPr="00F33DC3">
              <w:t>Tuolumne</w:t>
            </w:r>
          </w:p>
        </w:tc>
        <w:tc>
          <w:tcPr>
            <w:tcW w:w="1620" w:type="dxa"/>
            <w:noWrap/>
            <w:vAlign w:val="center"/>
            <w:hideMark/>
          </w:tcPr>
          <w:p w14:paraId="363ED93A" w14:textId="77777777" w:rsidR="0009027D" w:rsidRPr="00F33DC3" w:rsidRDefault="0009027D" w:rsidP="00084B66">
            <w:pPr>
              <w:jc w:val="center"/>
            </w:pPr>
            <w:r w:rsidRPr="00F33DC3">
              <w:t>Groveland</w:t>
            </w:r>
          </w:p>
        </w:tc>
        <w:tc>
          <w:tcPr>
            <w:tcW w:w="3060" w:type="dxa"/>
            <w:noWrap/>
            <w:vAlign w:val="center"/>
            <w:hideMark/>
          </w:tcPr>
          <w:p w14:paraId="24204BE8" w14:textId="77777777" w:rsidR="0009027D" w:rsidRPr="00F33DC3" w:rsidRDefault="0009027D" w:rsidP="00084B66">
            <w:pPr>
              <w:jc w:val="center"/>
            </w:pPr>
            <w:r w:rsidRPr="00F33DC3">
              <w:t>Groveland Transfer Station HHW Facility</w:t>
            </w:r>
          </w:p>
        </w:tc>
        <w:tc>
          <w:tcPr>
            <w:tcW w:w="3060" w:type="dxa"/>
            <w:noWrap/>
            <w:vAlign w:val="center"/>
            <w:hideMark/>
          </w:tcPr>
          <w:p w14:paraId="060CC1DA" w14:textId="77777777" w:rsidR="0009027D" w:rsidRPr="00F33DC3" w:rsidRDefault="0009027D" w:rsidP="00084B66">
            <w:pPr>
              <w:jc w:val="center"/>
            </w:pPr>
            <w:r w:rsidRPr="00F33DC3">
              <w:t>10700 Merrell Rd</w:t>
            </w:r>
          </w:p>
        </w:tc>
        <w:tc>
          <w:tcPr>
            <w:tcW w:w="1314" w:type="dxa"/>
            <w:noWrap/>
            <w:vAlign w:val="center"/>
            <w:hideMark/>
          </w:tcPr>
          <w:p w14:paraId="32756F02" w14:textId="77777777" w:rsidR="0009027D" w:rsidRPr="00F33DC3" w:rsidRDefault="0009027D" w:rsidP="00084B66">
            <w:pPr>
              <w:jc w:val="center"/>
            </w:pPr>
            <w:r w:rsidRPr="00F33DC3">
              <w:t>HHW Facility</w:t>
            </w:r>
          </w:p>
        </w:tc>
      </w:tr>
      <w:tr w:rsidR="0009027D" w:rsidRPr="00F33DC3" w14:paraId="13643E84" w14:textId="77777777" w:rsidTr="00084B66">
        <w:trPr>
          <w:trHeight w:hRule="exact" w:val="864"/>
          <w:jc w:val="center"/>
        </w:trPr>
        <w:tc>
          <w:tcPr>
            <w:tcW w:w="1525" w:type="dxa"/>
            <w:noWrap/>
            <w:vAlign w:val="center"/>
            <w:hideMark/>
          </w:tcPr>
          <w:p w14:paraId="0538BB67" w14:textId="77777777" w:rsidR="0009027D" w:rsidRPr="00F33DC3" w:rsidRDefault="0009027D" w:rsidP="00084B66">
            <w:pPr>
              <w:jc w:val="center"/>
            </w:pPr>
            <w:r w:rsidRPr="00F33DC3">
              <w:t>Tuolumne</w:t>
            </w:r>
          </w:p>
        </w:tc>
        <w:tc>
          <w:tcPr>
            <w:tcW w:w="1620" w:type="dxa"/>
            <w:noWrap/>
            <w:vAlign w:val="center"/>
            <w:hideMark/>
          </w:tcPr>
          <w:p w14:paraId="6C7A13B1" w14:textId="77777777" w:rsidR="0009027D" w:rsidRPr="00F33DC3" w:rsidRDefault="0009027D" w:rsidP="00084B66">
            <w:pPr>
              <w:jc w:val="center"/>
            </w:pPr>
            <w:r w:rsidRPr="00F33DC3">
              <w:t>Jamestown</w:t>
            </w:r>
          </w:p>
        </w:tc>
        <w:tc>
          <w:tcPr>
            <w:tcW w:w="3060" w:type="dxa"/>
            <w:noWrap/>
            <w:vAlign w:val="center"/>
            <w:hideMark/>
          </w:tcPr>
          <w:p w14:paraId="22524CC3" w14:textId="77777777" w:rsidR="0009027D" w:rsidRPr="00F33DC3" w:rsidRDefault="0009027D" w:rsidP="00084B66">
            <w:pPr>
              <w:jc w:val="center"/>
            </w:pPr>
            <w:r w:rsidRPr="00F33DC3">
              <w:t>Jamestown HHW Facility</w:t>
            </w:r>
          </w:p>
        </w:tc>
        <w:tc>
          <w:tcPr>
            <w:tcW w:w="3060" w:type="dxa"/>
            <w:noWrap/>
            <w:vAlign w:val="center"/>
            <w:hideMark/>
          </w:tcPr>
          <w:p w14:paraId="4A57980D" w14:textId="77777777" w:rsidR="0009027D" w:rsidRPr="00F33DC3" w:rsidRDefault="0009027D" w:rsidP="00084B66">
            <w:pPr>
              <w:jc w:val="center"/>
            </w:pPr>
            <w:r w:rsidRPr="00F33DC3">
              <w:t>17855 High School Rd</w:t>
            </w:r>
          </w:p>
        </w:tc>
        <w:tc>
          <w:tcPr>
            <w:tcW w:w="1314" w:type="dxa"/>
            <w:noWrap/>
            <w:vAlign w:val="center"/>
            <w:hideMark/>
          </w:tcPr>
          <w:p w14:paraId="1D7101F1" w14:textId="77777777" w:rsidR="0009027D" w:rsidRPr="00F33DC3" w:rsidRDefault="0009027D" w:rsidP="00084B66">
            <w:pPr>
              <w:jc w:val="center"/>
            </w:pPr>
            <w:r w:rsidRPr="00F33DC3">
              <w:t>HHW Facility</w:t>
            </w:r>
          </w:p>
        </w:tc>
      </w:tr>
      <w:tr w:rsidR="0009027D" w:rsidRPr="00F33DC3" w14:paraId="397958E9" w14:textId="77777777" w:rsidTr="00084B66">
        <w:trPr>
          <w:trHeight w:hRule="exact" w:val="864"/>
          <w:jc w:val="center"/>
        </w:trPr>
        <w:tc>
          <w:tcPr>
            <w:tcW w:w="1525" w:type="dxa"/>
            <w:noWrap/>
            <w:vAlign w:val="center"/>
            <w:hideMark/>
          </w:tcPr>
          <w:p w14:paraId="07BEF7C4" w14:textId="77777777" w:rsidR="0009027D" w:rsidRPr="00F33DC3" w:rsidRDefault="0009027D" w:rsidP="00084B66">
            <w:pPr>
              <w:jc w:val="center"/>
            </w:pPr>
            <w:r w:rsidRPr="00F33DC3">
              <w:t>Tuolumne</w:t>
            </w:r>
          </w:p>
        </w:tc>
        <w:tc>
          <w:tcPr>
            <w:tcW w:w="1620" w:type="dxa"/>
            <w:noWrap/>
            <w:vAlign w:val="center"/>
            <w:hideMark/>
          </w:tcPr>
          <w:p w14:paraId="4433DB51" w14:textId="77777777" w:rsidR="0009027D" w:rsidRPr="00F33DC3" w:rsidRDefault="0009027D" w:rsidP="00084B66">
            <w:pPr>
              <w:jc w:val="center"/>
            </w:pPr>
            <w:r w:rsidRPr="00F33DC3">
              <w:t>Sonora</w:t>
            </w:r>
          </w:p>
        </w:tc>
        <w:tc>
          <w:tcPr>
            <w:tcW w:w="3060" w:type="dxa"/>
            <w:noWrap/>
            <w:vAlign w:val="center"/>
            <w:hideMark/>
          </w:tcPr>
          <w:p w14:paraId="14718659" w14:textId="77777777" w:rsidR="0009027D" w:rsidRPr="00F33DC3" w:rsidRDefault="0009027D" w:rsidP="00084B66">
            <w:pPr>
              <w:jc w:val="center"/>
            </w:pPr>
            <w:r w:rsidRPr="00F33DC3">
              <w:t>Cal Sierra Transfer Station ABOP</w:t>
            </w:r>
          </w:p>
        </w:tc>
        <w:tc>
          <w:tcPr>
            <w:tcW w:w="3060" w:type="dxa"/>
            <w:noWrap/>
            <w:vAlign w:val="center"/>
            <w:hideMark/>
          </w:tcPr>
          <w:p w14:paraId="623BC897" w14:textId="77777777" w:rsidR="0009027D" w:rsidRPr="00F33DC3" w:rsidRDefault="0009027D" w:rsidP="00084B66">
            <w:pPr>
              <w:jc w:val="center"/>
            </w:pPr>
            <w:r w:rsidRPr="00F33DC3">
              <w:t>19309 Industrial Dr</w:t>
            </w:r>
          </w:p>
        </w:tc>
        <w:tc>
          <w:tcPr>
            <w:tcW w:w="1314" w:type="dxa"/>
            <w:noWrap/>
            <w:vAlign w:val="center"/>
            <w:hideMark/>
          </w:tcPr>
          <w:p w14:paraId="2A8B34E7" w14:textId="77777777" w:rsidR="0009027D" w:rsidRPr="00F33DC3" w:rsidRDefault="0009027D" w:rsidP="00084B66">
            <w:pPr>
              <w:jc w:val="center"/>
            </w:pPr>
            <w:r w:rsidRPr="00F33DC3">
              <w:t>Transfer Station</w:t>
            </w:r>
          </w:p>
        </w:tc>
      </w:tr>
      <w:tr w:rsidR="0009027D" w:rsidRPr="00F33DC3" w14:paraId="5382DDF4" w14:textId="77777777" w:rsidTr="00084B66">
        <w:trPr>
          <w:trHeight w:hRule="exact" w:val="864"/>
          <w:jc w:val="center"/>
        </w:trPr>
        <w:tc>
          <w:tcPr>
            <w:tcW w:w="1525" w:type="dxa"/>
            <w:noWrap/>
            <w:vAlign w:val="center"/>
            <w:hideMark/>
          </w:tcPr>
          <w:p w14:paraId="7F54B80F" w14:textId="77777777" w:rsidR="0009027D" w:rsidRPr="00F33DC3" w:rsidRDefault="0009027D" w:rsidP="00084B66">
            <w:pPr>
              <w:jc w:val="center"/>
            </w:pPr>
            <w:r w:rsidRPr="00F33DC3">
              <w:t>Ventura</w:t>
            </w:r>
          </w:p>
        </w:tc>
        <w:tc>
          <w:tcPr>
            <w:tcW w:w="1620" w:type="dxa"/>
            <w:noWrap/>
            <w:vAlign w:val="center"/>
            <w:hideMark/>
          </w:tcPr>
          <w:p w14:paraId="70261A59" w14:textId="77777777" w:rsidR="0009027D" w:rsidRPr="00F33DC3" w:rsidRDefault="0009027D" w:rsidP="00084B66">
            <w:pPr>
              <w:jc w:val="center"/>
            </w:pPr>
            <w:r w:rsidRPr="00F33DC3">
              <w:t>Camarillo</w:t>
            </w:r>
          </w:p>
        </w:tc>
        <w:tc>
          <w:tcPr>
            <w:tcW w:w="3060" w:type="dxa"/>
            <w:noWrap/>
            <w:vAlign w:val="center"/>
            <w:hideMark/>
          </w:tcPr>
          <w:p w14:paraId="00CDAEC3" w14:textId="77777777" w:rsidR="0009027D" w:rsidRPr="00F33DC3" w:rsidRDefault="0009027D" w:rsidP="00084B66">
            <w:pPr>
              <w:jc w:val="center"/>
            </w:pPr>
            <w:r w:rsidRPr="00F33DC3">
              <w:t>City of Camarillo HHW Facility</w:t>
            </w:r>
          </w:p>
        </w:tc>
        <w:tc>
          <w:tcPr>
            <w:tcW w:w="3060" w:type="dxa"/>
            <w:noWrap/>
            <w:vAlign w:val="center"/>
            <w:hideMark/>
          </w:tcPr>
          <w:p w14:paraId="6DB62E00" w14:textId="77777777" w:rsidR="0009027D" w:rsidRPr="00F33DC3" w:rsidRDefault="0009027D" w:rsidP="00084B66">
            <w:pPr>
              <w:jc w:val="center"/>
            </w:pPr>
            <w:r w:rsidRPr="00F33DC3">
              <w:t>880 Verdulera St</w:t>
            </w:r>
          </w:p>
        </w:tc>
        <w:tc>
          <w:tcPr>
            <w:tcW w:w="1314" w:type="dxa"/>
            <w:noWrap/>
            <w:vAlign w:val="center"/>
            <w:hideMark/>
          </w:tcPr>
          <w:p w14:paraId="010FBAEE" w14:textId="77777777" w:rsidR="0009027D" w:rsidRPr="00F33DC3" w:rsidRDefault="0009027D" w:rsidP="00084B66">
            <w:pPr>
              <w:jc w:val="center"/>
            </w:pPr>
            <w:r w:rsidRPr="00F33DC3">
              <w:t>HHW Facility</w:t>
            </w:r>
          </w:p>
        </w:tc>
      </w:tr>
      <w:tr w:rsidR="0009027D" w:rsidRPr="00F33DC3" w14:paraId="30EC0912" w14:textId="77777777" w:rsidTr="00084B66">
        <w:trPr>
          <w:trHeight w:hRule="exact" w:val="864"/>
          <w:jc w:val="center"/>
        </w:trPr>
        <w:tc>
          <w:tcPr>
            <w:tcW w:w="1525" w:type="dxa"/>
            <w:noWrap/>
            <w:vAlign w:val="center"/>
            <w:hideMark/>
          </w:tcPr>
          <w:p w14:paraId="5E89BAE6" w14:textId="77777777" w:rsidR="0009027D" w:rsidRPr="00F33DC3" w:rsidRDefault="0009027D" w:rsidP="00084B66">
            <w:pPr>
              <w:jc w:val="center"/>
            </w:pPr>
            <w:r w:rsidRPr="00F33DC3">
              <w:t>Ventura</w:t>
            </w:r>
          </w:p>
        </w:tc>
        <w:tc>
          <w:tcPr>
            <w:tcW w:w="1620" w:type="dxa"/>
            <w:noWrap/>
            <w:vAlign w:val="center"/>
            <w:hideMark/>
          </w:tcPr>
          <w:p w14:paraId="64D3E604" w14:textId="77777777" w:rsidR="0009027D" w:rsidRPr="00F33DC3" w:rsidRDefault="0009027D" w:rsidP="00084B66">
            <w:pPr>
              <w:jc w:val="center"/>
            </w:pPr>
            <w:r w:rsidRPr="00F33DC3">
              <w:t>Camarillo</w:t>
            </w:r>
          </w:p>
        </w:tc>
        <w:tc>
          <w:tcPr>
            <w:tcW w:w="3060" w:type="dxa"/>
            <w:noWrap/>
            <w:vAlign w:val="center"/>
            <w:hideMark/>
          </w:tcPr>
          <w:p w14:paraId="302C06D7" w14:textId="77777777" w:rsidR="0009027D" w:rsidRPr="00F33DC3" w:rsidRDefault="0009027D" w:rsidP="00084B66">
            <w:pPr>
              <w:jc w:val="center"/>
            </w:pPr>
            <w:r w:rsidRPr="00F33DC3">
              <w:t>City of Oxnard HHW Facility</w:t>
            </w:r>
          </w:p>
        </w:tc>
        <w:tc>
          <w:tcPr>
            <w:tcW w:w="3060" w:type="dxa"/>
            <w:noWrap/>
            <w:vAlign w:val="center"/>
            <w:hideMark/>
          </w:tcPr>
          <w:p w14:paraId="240F225A" w14:textId="77777777" w:rsidR="0009027D" w:rsidRPr="00F33DC3" w:rsidRDefault="0009027D" w:rsidP="00084B66">
            <w:pPr>
              <w:jc w:val="center"/>
            </w:pPr>
            <w:r w:rsidRPr="00F33DC3">
              <w:t>880 Verdulera St</w:t>
            </w:r>
          </w:p>
        </w:tc>
        <w:tc>
          <w:tcPr>
            <w:tcW w:w="1314" w:type="dxa"/>
            <w:noWrap/>
            <w:vAlign w:val="center"/>
            <w:hideMark/>
          </w:tcPr>
          <w:p w14:paraId="73A58BAB" w14:textId="77777777" w:rsidR="0009027D" w:rsidRPr="00F33DC3" w:rsidRDefault="0009027D" w:rsidP="00084B66">
            <w:pPr>
              <w:jc w:val="center"/>
            </w:pPr>
            <w:r w:rsidRPr="00F33DC3">
              <w:t>HHW Facility</w:t>
            </w:r>
          </w:p>
        </w:tc>
      </w:tr>
      <w:tr w:rsidR="0009027D" w:rsidRPr="00F33DC3" w14:paraId="6B61997A" w14:textId="77777777" w:rsidTr="00084B66">
        <w:trPr>
          <w:trHeight w:hRule="exact" w:val="864"/>
          <w:jc w:val="center"/>
        </w:trPr>
        <w:tc>
          <w:tcPr>
            <w:tcW w:w="1525" w:type="dxa"/>
            <w:noWrap/>
            <w:vAlign w:val="center"/>
            <w:hideMark/>
          </w:tcPr>
          <w:p w14:paraId="6A24CB3B" w14:textId="77777777" w:rsidR="0009027D" w:rsidRPr="00F33DC3" w:rsidRDefault="0009027D" w:rsidP="00084B66">
            <w:pPr>
              <w:jc w:val="center"/>
            </w:pPr>
            <w:r w:rsidRPr="00F33DC3">
              <w:t>Ventura</w:t>
            </w:r>
          </w:p>
        </w:tc>
        <w:tc>
          <w:tcPr>
            <w:tcW w:w="1620" w:type="dxa"/>
            <w:noWrap/>
            <w:vAlign w:val="center"/>
            <w:hideMark/>
          </w:tcPr>
          <w:p w14:paraId="20959284" w14:textId="77777777" w:rsidR="0009027D" w:rsidRPr="00F33DC3" w:rsidRDefault="0009027D" w:rsidP="00084B66">
            <w:pPr>
              <w:jc w:val="center"/>
            </w:pPr>
            <w:r w:rsidRPr="00F33DC3">
              <w:t>Camarillo</w:t>
            </w:r>
          </w:p>
        </w:tc>
        <w:tc>
          <w:tcPr>
            <w:tcW w:w="3060" w:type="dxa"/>
            <w:noWrap/>
            <w:vAlign w:val="center"/>
            <w:hideMark/>
          </w:tcPr>
          <w:p w14:paraId="2522A400" w14:textId="77777777" w:rsidR="0009027D" w:rsidRPr="00F33DC3" w:rsidRDefault="0009027D" w:rsidP="00084B66">
            <w:pPr>
              <w:jc w:val="center"/>
            </w:pPr>
            <w:r w:rsidRPr="00F33DC3">
              <w:t>Decor West - Catalina Paints</w:t>
            </w:r>
          </w:p>
        </w:tc>
        <w:tc>
          <w:tcPr>
            <w:tcW w:w="3060" w:type="dxa"/>
            <w:noWrap/>
            <w:vAlign w:val="center"/>
            <w:hideMark/>
          </w:tcPr>
          <w:p w14:paraId="3CFA69DE" w14:textId="77777777" w:rsidR="0009027D" w:rsidRPr="00F33DC3" w:rsidRDefault="0009027D" w:rsidP="00084B66">
            <w:pPr>
              <w:jc w:val="center"/>
            </w:pPr>
            <w:r w:rsidRPr="00F33DC3">
              <w:t>2124 Ventura Blvd</w:t>
            </w:r>
          </w:p>
        </w:tc>
        <w:tc>
          <w:tcPr>
            <w:tcW w:w="1314" w:type="dxa"/>
            <w:noWrap/>
            <w:vAlign w:val="center"/>
            <w:hideMark/>
          </w:tcPr>
          <w:p w14:paraId="6DBC49A1" w14:textId="77777777" w:rsidR="0009027D" w:rsidRPr="00F33DC3" w:rsidRDefault="0009027D" w:rsidP="00084B66">
            <w:pPr>
              <w:jc w:val="center"/>
            </w:pPr>
            <w:r w:rsidRPr="00F33DC3">
              <w:t>Retail</w:t>
            </w:r>
          </w:p>
        </w:tc>
      </w:tr>
      <w:tr w:rsidR="0009027D" w:rsidRPr="00F33DC3" w14:paraId="485E64AB" w14:textId="77777777" w:rsidTr="00084B66">
        <w:trPr>
          <w:trHeight w:hRule="exact" w:val="864"/>
          <w:jc w:val="center"/>
        </w:trPr>
        <w:tc>
          <w:tcPr>
            <w:tcW w:w="1525" w:type="dxa"/>
            <w:noWrap/>
            <w:vAlign w:val="center"/>
            <w:hideMark/>
          </w:tcPr>
          <w:p w14:paraId="1A49BE0E" w14:textId="77777777" w:rsidR="0009027D" w:rsidRPr="00F33DC3" w:rsidRDefault="0009027D" w:rsidP="00084B66">
            <w:pPr>
              <w:jc w:val="center"/>
            </w:pPr>
            <w:r w:rsidRPr="00F33DC3">
              <w:lastRenderedPageBreak/>
              <w:t>Ventura</w:t>
            </w:r>
          </w:p>
        </w:tc>
        <w:tc>
          <w:tcPr>
            <w:tcW w:w="1620" w:type="dxa"/>
            <w:noWrap/>
            <w:vAlign w:val="center"/>
            <w:hideMark/>
          </w:tcPr>
          <w:p w14:paraId="1A0CE5BF" w14:textId="77777777" w:rsidR="0009027D" w:rsidRPr="00F33DC3" w:rsidRDefault="0009027D" w:rsidP="00084B66">
            <w:pPr>
              <w:jc w:val="center"/>
            </w:pPr>
            <w:r w:rsidRPr="00F33DC3">
              <w:t>Camarillo</w:t>
            </w:r>
          </w:p>
        </w:tc>
        <w:tc>
          <w:tcPr>
            <w:tcW w:w="3060" w:type="dxa"/>
            <w:noWrap/>
            <w:vAlign w:val="center"/>
            <w:hideMark/>
          </w:tcPr>
          <w:p w14:paraId="7BD68EE0" w14:textId="77777777" w:rsidR="0009027D" w:rsidRPr="00F33DC3" w:rsidRDefault="0009027D" w:rsidP="00084B66">
            <w:pPr>
              <w:jc w:val="center"/>
            </w:pPr>
            <w:r w:rsidRPr="00F33DC3">
              <w:t>Sherwin-Williams</w:t>
            </w:r>
          </w:p>
        </w:tc>
        <w:tc>
          <w:tcPr>
            <w:tcW w:w="3060" w:type="dxa"/>
            <w:noWrap/>
            <w:vAlign w:val="center"/>
            <w:hideMark/>
          </w:tcPr>
          <w:p w14:paraId="713413F2" w14:textId="77777777" w:rsidR="0009027D" w:rsidRPr="00F33DC3" w:rsidRDefault="0009027D" w:rsidP="00084B66">
            <w:pPr>
              <w:jc w:val="center"/>
            </w:pPr>
            <w:r w:rsidRPr="00F33DC3">
              <w:t>1612 Ventura Blvd</w:t>
            </w:r>
          </w:p>
        </w:tc>
        <w:tc>
          <w:tcPr>
            <w:tcW w:w="1314" w:type="dxa"/>
            <w:noWrap/>
            <w:vAlign w:val="center"/>
            <w:hideMark/>
          </w:tcPr>
          <w:p w14:paraId="75EE0C65" w14:textId="77777777" w:rsidR="0009027D" w:rsidRPr="00F33DC3" w:rsidRDefault="0009027D" w:rsidP="00084B66">
            <w:pPr>
              <w:jc w:val="center"/>
            </w:pPr>
            <w:r w:rsidRPr="00F33DC3">
              <w:t>Retail</w:t>
            </w:r>
          </w:p>
        </w:tc>
      </w:tr>
      <w:tr w:rsidR="0009027D" w:rsidRPr="00F33DC3" w14:paraId="6F280987" w14:textId="77777777" w:rsidTr="00084B66">
        <w:trPr>
          <w:trHeight w:hRule="exact" w:val="864"/>
          <w:jc w:val="center"/>
        </w:trPr>
        <w:tc>
          <w:tcPr>
            <w:tcW w:w="1525" w:type="dxa"/>
            <w:noWrap/>
            <w:vAlign w:val="center"/>
            <w:hideMark/>
          </w:tcPr>
          <w:p w14:paraId="6848D633" w14:textId="77777777" w:rsidR="0009027D" w:rsidRPr="00F33DC3" w:rsidRDefault="0009027D" w:rsidP="00084B66">
            <w:pPr>
              <w:jc w:val="center"/>
            </w:pPr>
            <w:r w:rsidRPr="00F33DC3">
              <w:t>Ventura</w:t>
            </w:r>
          </w:p>
        </w:tc>
        <w:tc>
          <w:tcPr>
            <w:tcW w:w="1620" w:type="dxa"/>
            <w:noWrap/>
            <w:vAlign w:val="center"/>
            <w:hideMark/>
          </w:tcPr>
          <w:p w14:paraId="4D4E59D0" w14:textId="77777777" w:rsidR="0009027D" w:rsidRPr="00F33DC3" w:rsidRDefault="0009027D" w:rsidP="00084B66">
            <w:pPr>
              <w:jc w:val="center"/>
            </w:pPr>
            <w:r w:rsidRPr="00F33DC3">
              <w:t>Moorpark</w:t>
            </w:r>
          </w:p>
        </w:tc>
        <w:tc>
          <w:tcPr>
            <w:tcW w:w="3060" w:type="dxa"/>
            <w:noWrap/>
            <w:vAlign w:val="center"/>
            <w:hideMark/>
          </w:tcPr>
          <w:p w14:paraId="51D860FF" w14:textId="77777777" w:rsidR="0009027D" w:rsidRPr="00F33DC3" w:rsidRDefault="0009027D" w:rsidP="00084B66">
            <w:pPr>
              <w:jc w:val="center"/>
            </w:pPr>
            <w:r w:rsidRPr="00F33DC3">
              <w:t>Sherwin-Williams</w:t>
            </w:r>
          </w:p>
        </w:tc>
        <w:tc>
          <w:tcPr>
            <w:tcW w:w="3060" w:type="dxa"/>
            <w:noWrap/>
            <w:vAlign w:val="center"/>
            <w:hideMark/>
          </w:tcPr>
          <w:p w14:paraId="750DE7B5" w14:textId="77777777" w:rsidR="0009027D" w:rsidRPr="00F33DC3" w:rsidRDefault="0009027D" w:rsidP="00084B66">
            <w:pPr>
              <w:jc w:val="center"/>
            </w:pPr>
            <w:r w:rsidRPr="00F33DC3">
              <w:t>275 W Los Angeles Ave</w:t>
            </w:r>
          </w:p>
        </w:tc>
        <w:tc>
          <w:tcPr>
            <w:tcW w:w="1314" w:type="dxa"/>
            <w:noWrap/>
            <w:vAlign w:val="center"/>
            <w:hideMark/>
          </w:tcPr>
          <w:p w14:paraId="317EF920" w14:textId="77777777" w:rsidR="0009027D" w:rsidRPr="00F33DC3" w:rsidRDefault="0009027D" w:rsidP="00084B66">
            <w:pPr>
              <w:jc w:val="center"/>
            </w:pPr>
            <w:r w:rsidRPr="00F33DC3">
              <w:t>Retail</w:t>
            </w:r>
          </w:p>
        </w:tc>
      </w:tr>
      <w:tr w:rsidR="0009027D" w:rsidRPr="00F33DC3" w14:paraId="7952650D" w14:textId="77777777" w:rsidTr="00084B66">
        <w:trPr>
          <w:trHeight w:hRule="exact" w:val="864"/>
          <w:jc w:val="center"/>
        </w:trPr>
        <w:tc>
          <w:tcPr>
            <w:tcW w:w="1525" w:type="dxa"/>
            <w:noWrap/>
            <w:vAlign w:val="center"/>
            <w:hideMark/>
          </w:tcPr>
          <w:p w14:paraId="6E027621" w14:textId="77777777" w:rsidR="0009027D" w:rsidRPr="00F33DC3" w:rsidRDefault="0009027D" w:rsidP="00084B66">
            <w:pPr>
              <w:jc w:val="center"/>
            </w:pPr>
            <w:r w:rsidRPr="00F33DC3">
              <w:t>Ventura</w:t>
            </w:r>
          </w:p>
        </w:tc>
        <w:tc>
          <w:tcPr>
            <w:tcW w:w="1620" w:type="dxa"/>
            <w:noWrap/>
            <w:vAlign w:val="center"/>
            <w:hideMark/>
          </w:tcPr>
          <w:p w14:paraId="6F7AB404" w14:textId="77777777" w:rsidR="0009027D" w:rsidRPr="00F33DC3" w:rsidRDefault="0009027D" w:rsidP="00084B66">
            <w:pPr>
              <w:jc w:val="center"/>
            </w:pPr>
            <w:r w:rsidRPr="00F33DC3">
              <w:t>Newbury Park</w:t>
            </w:r>
          </w:p>
        </w:tc>
        <w:tc>
          <w:tcPr>
            <w:tcW w:w="3060" w:type="dxa"/>
            <w:noWrap/>
            <w:vAlign w:val="center"/>
            <w:hideMark/>
          </w:tcPr>
          <w:p w14:paraId="5158EA2C" w14:textId="77777777" w:rsidR="0009027D" w:rsidRPr="00F33DC3" w:rsidRDefault="0009027D" w:rsidP="00084B66">
            <w:pPr>
              <w:jc w:val="center"/>
            </w:pPr>
            <w:r w:rsidRPr="00F33DC3">
              <w:t>City of Thousand Oaks HHW Facility</w:t>
            </w:r>
          </w:p>
        </w:tc>
        <w:tc>
          <w:tcPr>
            <w:tcW w:w="3060" w:type="dxa"/>
            <w:noWrap/>
            <w:vAlign w:val="center"/>
            <w:hideMark/>
          </w:tcPr>
          <w:p w14:paraId="5B1C8967" w14:textId="77777777" w:rsidR="0009027D" w:rsidRPr="00F33DC3" w:rsidRDefault="0009027D" w:rsidP="00084B66">
            <w:pPr>
              <w:jc w:val="center"/>
            </w:pPr>
            <w:r w:rsidRPr="00F33DC3">
              <w:t>2010 Conejo Center Dr</w:t>
            </w:r>
          </w:p>
        </w:tc>
        <w:tc>
          <w:tcPr>
            <w:tcW w:w="1314" w:type="dxa"/>
            <w:noWrap/>
            <w:vAlign w:val="center"/>
            <w:hideMark/>
          </w:tcPr>
          <w:p w14:paraId="70D01213" w14:textId="77777777" w:rsidR="0009027D" w:rsidRPr="00F33DC3" w:rsidRDefault="0009027D" w:rsidP="00084B66">
            <w:pPr>
              <w:jc w:val="center"/>
            </w:pPr>
            <w:r w:rsidRPr="00F33DC3">
              <w:t>HHW Facility</w:t>
            </w:r>
          </w:p>
        </w:tc>
      </w:tr>
      <w:tr w:rsidR="0009027D" w:rsidRPr="00F33DC3" w14:paraId="458E442C" w14:textId="77777777" w:rsidTr="00084B66">
        <w:trPr>
          <w:trHeight w:hRule="exact" w:val="864"/>
          <w:jc w:val="center"/>
        </w:trPr>
        <w:tc>
          <w:tcPr>
            <w:tcW w:w="1525" w:type="dxa"/>
            <w:noWrap/>
            <w:vAlign w:val="center"/>
            <w:hideMark/>
          </w:tcPr>
          <w:p w14:paraId="68FB9131" w14:textId="77777777" w:rsidR="0009027D" w:rsidRPr="00F33DC3" w:rsidRDefault="0009027D" w:rsidP="00084B66">
            <w:pPr>
              <w:jc w:val="center"/>
            </w:pPr>
            <w:r w:rsidRPr="00F33DC3">
              <w:t>Ventura</w:t>
            </w:r>
          </w:p>
        </w:tc>
        <w:tc>
          <w:tcPr>
            <w:tcW w:w="1620" w:type="dxa"/>
            <w:noWrap/>
            <w:vAlign w:val="center"/>
            <w:hideMark/>
          </w:tcPr>
          <w:p w14:paraId="15FDED2E" w14:textId="77777777" w:rsidR="0009027D" w:rsidRPr="00F33DC3" w:rsidRDefault="0009027D" w:rsidP="00084B66">
            <w:pPr>
              <w:jc w:val="center"/>
            </w:pPr>
            <w:r w:rsidRPr="00F33DC3">
              <w:t>Ojai</w:t>
            </w:r>
          </w:p>
        </w:tc>
        <w:tc>
          <w:tcPr>
            <w:tcW w:w="3060" w:type="dxa"/>
            <w:noWrap/>
            <w:vAlign w:val="center"/>
            <w:hideMark/>
          </w:tcPr>
          <w:p w14:paraId="4980B229" w14:textId="77777777" w:rsidR="0009027D" w:rsidRPr="00F33DC3" w:rsidRDefault="0009027D" w:rsidP="00084B66">
            <w:pPr>
              <w:jc w:val="center"/>
            </w:pPr>
            <w:r w:rsidRPr="00F33DC3">
              <w:t>Catalina Frontier Paint</w:t>
            </w:r>
          </w:p>
        </w:tc>
        <w:tc>
          <w:tcPr>
            <w:tcW w:w="3060" w:type="dxa"/>
            <w:noWrap/>
            <w:vAlign w:val="center"/>
            <w:hideMark/>
          </w:tcPr>
          <w:p w14:paraId="693FAE6D" w14:textId="77777777" w:rsidR="0009027D" w:rsidRPr="00F33DC3" w:rsidRDefault="0009027D" w:rsidP="00084B66">
            <w:pPr>
              <w:jc w:val="center"/>
            </w:pPr>
            <w:r w:rsidRPr="00F33DC3">
              <w:t>227 Baldwin Rd</w:t>
            </w:r>
          </w:p>
        </w:tc>
        <w:tc>
          <w:tcPr>
            <w:tcW w:w="1314" w:type="dxa"/>
            <w:noWrap/>
            <w:vAlign w:val="center"/>
            <w:hideMark/>
          </w:tcPr>
          <w:p w14:paraId="4B137C24" w14:textId="77777777" w:rsidR="0009027D" w:rsidRPr="00F33DC3" w:rsidRDefault="0009027D" w:rsidP="00084B66">
            <w:pPr>
              <w:jc w:val="center"/>
            </w:pPr>
            <w:r w:rsidRPr="00F33DC3">
              <w:t>Retail</w:t>
            </w:r>
          </w:p>
        </w:tc>
      </w:tr>
      <w:tr w:rsidR="0009027D" w:rsidRPr="00F33DC3" w14:paraId="01AF0B80" w14:textId="77777777" w:rsidTr="00084B66">
        <w:trPr>
          <w:trHeight w:hRule="exact" w:val="864"/>
          <w:jc w:val="center"/>
        </w:trPr>
        <w:tc>
          <w:tcPr>
            <w:tcW w:w="1525" w:type="dxa"/>
            <w:noWrap/>
            <w:vAlign w:val="center"/>
            <w:hideMark/>
          </w:tcPr>
          <w:p w14:paraId="7DDA36AE" w14:textId="77777777" w:rsidR="0009027D" w:rsidRPr="00F33DC3" w:rsidRDefault="0009027D" w:rsidP="00084B66">
            <w:pPr>
              <w:jc w:val="center"/>
            </w:pPr>
            <w:r w:rsidRPr="00F33DC3">
              <w:t>Ventura</w:t>
            </w:r>
          </w:p>
        </w:tc>
        <w:tc>
          <w:tcPr>
            <w:tcW w:w="1620" w:type="dxa"/>
            <w:noWrap/>
            <w:vAlign w:val="center"/>
            <w:hideMark/>
          </w:tcPr>
          <w:p w14:paraId="3770A43A" w14:textId="77777777" w:rsidR="0009027D" w:rsidRPr="00F33DC3" w:rsidRDefault="0009027D" w:rsidP="00084B66">
            <w:pPr>
              <w:jc w:val="center"/>
            </w:pPr>
            <w:r w:rsidRPr="00F33DC3">
              <w:t>Ojai</w:t>
            </w:r>
          </w:p>
        </w:tc>
        <w:tc>
          <w:tcPr>
            <w:tcW w:w="3060" w:type="dxa"/>
            <w:noWrap/>
            <w:vAlign w:val="center"/>
            <w:hideMark/>
          </w:tcPr>
          <w:p w14:paraId="77591803" w14:textId="77777777" w:rsidR="0009027D" w:rsidRPr="00F33DC3" w:rsidRDefault="0009027D" w:rsidP="00084B66">
            <w:pPr>
              <w:jc w:val="center"/>
            </w:pPr>
            <w:r w:rsidRPr="00F33DC3">
              <w:t>Meiners Oaks Hardware</w:t>
            </w:r>
          </w:p>
        </w:tc>
        <w:tc>
          <w:tcPr>
            <w:tcW w:w="3060" w:type="dxa"/>
            <w:noWrap/>
            <w:vAlign w:val="center"/>
            <w:hideMark/>
          </w:tcPr>
          <w:p w14:paraId="2FFB2E37" w14:textId="77777777" w:rsidR="0009027D" w:rsidRPr="00F33DC3" w:rsidRDefault="0009027D" w:rsidP="00084B66">
            <w:pPr>
              <w:jc w:val="center"/>
            </w:pPr>
            <w:r w:rsidRPr="00F33DC3">
              <w:t>121 E El Roblar Dr</w:t>
            </w:r>
          </w:p>
        </w:tc>
        <w:tc>
          <w:tcPr>
            <w:tcW w:w="1314" w:type="dxa"/>
            <w:noWrap/>
            <w:vAlign w:val="center"/>
            <w:hideMark/>
          </w:tcPr>
          <w:p w14:paraId="5228C8E0" w14:textId="77777777" w:rsidR="0009027D" w:rsidRPr="00F33DC3" w:rsidRDefault="0009027D" w:rsidP="00084B66">
            <w:pPr>
              <w:jc w:val="center"/>
            </w:pPr>
            <w:r w:rsidRPr="00F33DC3">
              <w:t>Retail</w:t>
            </w:r>
          </w:p>
        </w:tc>
      </w:tr>
      <w:tr w:rsidR="0009027D" w:rsidRPr="00F33DC3" w14:paraId="544676F5" w14:textId="77777777" w:rsidTr="00084B66">
        <w:trPr>
          <w:trHeight w:hRule="exact" w:val="864"/>
          <w:jc w:val="center"/>
        </w:trPr>
        <w:tc>
          <w:tcPr>
            <w:tcW w:w="1525" w:type="dxa"/>
            <w:noWrap/>
            <w:vAlign w:val="center"/>
            <w:hideMark/>
          </w:tcPr>
          <w:p w14:paraId="3358E3F9" w14:textId="77777777" w:rsidR="0009027D" w:rsidRPr="00F33DC3" w:rsidRDefault="0009027D" w:rsidP="00084B66">
            <w:pPr>
              <w:jc w:val="center"/>
            </w:pPr>
            <w:r w:rsidRPr="00F33DC3">
              <w:t>Ventura</w:t>
            </w:r>
          </w:p>
        </w:tc>
        <w:tc>
          <w:tcPr>
            <w:tcW w:w="1620" w:type="dxa"/>
            <w:noWrap/>
            <w:vAlign w:val="center"/>
            <w:hideMark/>
          </w:tcPr>
          <w:p w14:paraId="742EA352" w14:textId="77777777" w:rsidR="0009027D" w:rsidRPr="00F33DC3" w:rsidRDefault="0009027D" w:rsidP="00084B66">
            <w:pPr>
              <w:jc w:val="center"/>
            </w:pPr>
            <w:r w:rsidRPr="00F33DC3">
              <w:t>Oxnard</w:t>
            </w:r>
          </w:p>
        </w:tc>
        <w:tc>
          <w:tcPr>
            <w:tcW w:w="3060" w:type="dxa"/>
            <w:noWrap/>
            <w:vAlign w:val="center"/>
            <w:hideMark/>
          </w:tcPr>
          <w:p w14:paraId="3C3C65CB" w14:textId="77777777" w:rsidR="0009027D" w:rsidRPr="00F33DC3" w:rsidRDefault="0009027D" w:rsidP="00084B66">
            <w:pPr>
              <w:jc w:val="center"/>
            </w:pPr>
            <w:r w:rsidRPr="00F33DC3">
              <w:t>Del Norte Regional Recycling and Transfer Station</w:t>
            </w:r>
          </w:p>
        </w:tc>
        <w:tc>
          <w:tcPr>
            <w:tcW w:w="3060" w:type="dxa"/>
            <w:noWrap/>
            <w:vAlign w:val="center"/>
            <w:hideMark/>
          </w:tcPr>
          <w:p w14:paraId="7419F0E3" w14:textId="77777777" w:rsidR="0009027D" w:rsidRPr="00F33DC3" w:rsidRDefault="0009027D" w:rsidP="00084B66">
            <w:pPr>
              <w:jc w:val="center"/>
            </w:pPr>
            <w:r w:rsidRPr="00F33DC3">
              <w:t>111 S Del Norte Blvd</w:t>
            </w:r>
          </w:p>
        </w:tc>
        <w:tc>
          <w:tcPr>
            <w:tcW w:w="1314" w:type="dxa"/>
            <w:noWrap/>
            <w:vAlign w:val="center"/>
            <w:hideMark/>
          </w:tcPr>
          <w:p w14:paraId="223B33FF" w14:textId="77777777" w:rsidR="0009027D" w:rsidRPr="00F33DC3" w:rsidRDefault="0009027D" w:rsidP="00084B66">
            <w:pPr>
              <w:jc w:val="center"/>
            </w:pPr>
            <w:r w:rsidRPr="00F33DC3">
              <w:t>Transfer Station</w:t>
            </w:r>
          </w:p>
        </w:tc>
      </w:tr>
      <w:tr w:rsidR="0009027D" w:rsidRPr="00F33DC3" w14:paraId="02FF3021" w14:textId="77777777" w:rsidTr="00084B66">
        <w:trPr>
          <w:trHeight w:hRule="exact" w:val="864"/>
          <w:jc w:val="center"/>
        </w:trPr>
        <w:tc>
          <w:tcPr>
            <w:tcW w:w="1525" w:type="dxa"/>
            <w:noWrap/>
            <w:vAlign w:val="center"/>
            <w:hideMark/>
          </w:tcPr>
          <w:p w14:paraId="2E4E6D1F" w14:textId="77777777" w:rsidR="0009027D" w:rsidRPr="00F33DC3" w:rsidRDefault="0009027D" w:rsidP="00084B66">
            <w:pPr>
              <w:jc w:val="center"/>
            </w:pPr>
            <w:r w:rsidRPr="00F33DC3">
              <w:t>Ventura</w:t>
            </w:r>
          </w:p>
        </w:tc>
        <w:tc>
          <w:tcPr>
            <w:tcW w:w="1620" w:type="dxa"/>
            <w:noWrap/>
            <w:vAlign w:val="center"/>
            <w:hideMark/>
          </w:tcPr>
          <w:p w14:paraId="11BD091E" w14:textId="77777777" w:rsidR="0009027D" w:rsidRPr="00F33DC3" w:rsidRDefault="0009027D" w:rsidP="00084B66">
            <w:pPr>
              <w:jc w:val="center"/>
            </w:pPr>
            <w:r w:rsidRPr="00F33DC3">
              <w:t>Oxnard</w:t>
            </w:r>
          </w:p>
        </w:tc>
        <w:tc>
          <w:tcPr>
            <w:tcW w:w="3060" w:type="dxa"/>
            <w:noWrap/>
            <w:vAlign w:val="center"/>
            <w:hideMark/>
          </w:tcPr>
          <w:p w14:paraId="1C1388FC" w14:textId="77777777" w:rsidR="0009027D" w:rsidRPr="00F33DC3" w:rsidRDefault="0009027D" w:rsidP="00084B66">
            <w:pPr>
              <w:jc w:val="center"/>
            </w:pPr>
            <w:r w:rsidRPr="00F33DC3">
              <w:t>Dunn-Edwards</w:t>
            </w:r>
          </w:p>
        </w:tc>
        <w:tc>
          <w:tcPr>
            <w:tcW w:w="3060" w:type="dxa"/>
            <w:noWrap/>
            <w:vAlign w:val="center"/>
            <w:hideMark/>
          </w:tcPr>
          <w:p w14:paraId="347AF128" w14:textId="77777777" w:rsidR="0009027D" w:rsidRPr="00F33DC3" w:rsidRDefault="0009027D" w:rsidP="00084B66">
            <w:pPr>
              <w:jc w:val="center"/>
            </w:pPr>
            <w:r w:rsidRPr="00F33DC3">
              <w:t>685 E Ventura Blvd</w:t>
            </w:r>
          </w:p>
        </w:tc>
        <w:tc>
          <w:tcPr>
            <w:tcW w:w="1314" w:type="dxa"/>
            <w:noWrap/>
            <w:vAlign w:val="center"/>
            <w:hideMark/>
          </w:tcPr>
          <w:p w14:paraId="6B825B8D" w14:textId="77777777" w:rsidR="0009027D" w:rsidRPr="00F33DC3" w:rsidRDefault="0009027D" w:rsidP="00084B66">
            <w:pPr>
              <w:jc w:val="center"/>
            </w:pPr>
            <w:r w:rsidRPr="00F33DC3">
              <w:t>Retail</w:t>
            </w:r>
          </w:p>
        </w:tc>
      </w:tr>
      <w:tr w:rsidR="0009027D" w:rsidRPr="00F33DC3" w14:paraId="234FC36E" w14:textId="77777777" w:rsidTr="00084B66">
        <w:trPr>
          <w:trHeight w:hRule="exact" w:val="864"/>
          <w:jc w:val="center"/>
        </w:trPr>
        <w:tc>
          <w:tcPr>
            <w:tcW w:w="1525" w:type="dxa"/>
            <w:noWrap/>
            <w:vAlign w:val="center"/>
            <w:hideMark/>
          </w:tcPr>
          <w:p w14:paraId="12E617DD" w14:textId="77777777" w:rsidR="0009027D" w:rsidRPr="00F33DC3" w:rsidRDefault="0009027D" w:rsidP="00084B66">
            <w:pPr>
              <w:jc w:val="center"/>
            </w:pPr>
            <w:r w:rsidRPr="00F33DC3">
              <w:t>Ventura</w:t>
            </w:r>
          </w:p>
        </w:tc>
        <w:tc>
          <w:tcPr>
            <w:tcW w:w="1620" w:type="dxa"/>
            <w:noWrap/>
            <w:vAlign w:val="center"/>
            <w:hideMark/>
          </w:tcPr>
          <w:p w14:paraId="202E43C5" w14:textId="77777777" w:rsidR="0009027D" w:rsidRPr="00F33DC3" w:rsidRDefault="0009027D" w:rsidP="00084B66">
            <w:pPr>
              <w:jc w:val="center"/>
            </w:pPr>
            <w:r w:rsidRPr="00F33DC3">
              <w:t>Oxnard</w:t>
            </w:r>
          </w:p>
        </w:tc>
        <w:tc>
          <w:tcPr>
            <w:tcW w:w="3060" w:type="dxa"/>
            <w:noWrap/>
            <w:vAlign w:val="center"/>
            <w:hideMark/>
          </w:tcPr>
          <w:p w14:paraId="29EA95D0" w14:textId="77777777" w:rsidR="0009027D" w:rsidRPr="00F33DC3" w:rsidRDefault="0009027D" w:rsidP="00084B66">
            <w:pPr>
              <w:jc w:val="center"/>
            </w:pPr>
            <w:r w:rsidRPr="00F33DC3">
              <w:t>Sherwin-Williams</w:t>
            </w:r>
          </w:p>
        </w:tc>
        <w:tc>
          <w:tcPr>
            <w:tcW w:w="3060" w:type="dxa"/>
            <w:noWrap/>
            <w:vAlign w:val="center"/>
            <w:hideMark/>
          </w:tcPr>
          <w:p w14:paraId="27821DB6" w14:textId="77777777" w:rsidR="0009027D" w:rsidRPr="00F33DC3" w:rsidRDefault="0009027D" w:rsidP="00084B66">
            <w:pPr>
              <w:jc w:val="center"/>
            </w:pPr>
            <w:r w:rsidRPr="00F33DC3">
              <w:t>2011 Auto Center Dr</w:t>
            </w:r>
          </w:p>
        </w:tc>
        <w:tc>
          <w:tcPr>
            <w:tcW w:w="1314" w:type="dxa"/>
            <w:noWrap/>
            <w:vAlign w:val="center"/>
            <w:hideMark/>
          </w:tcPr>
          <w:p w14:paraId="45BA9E17" w14:textId="77777777" w:rsidR="0009027D" w:rsidRPr="00F33DC3" w:rsidRDefault="0009027D" w:rsidP="00084B66">
            <w:pPr>
              <w:jc w:val="center"/>
            </w:pPr>
            <w:r w:rsidRPr="00F33DC3">
              <w:t>Retail</w:t>
            </w:r>
          </w:p>
        </w:tc>
      </w:tr>
      <w:tr w:rsidR="0009027D" w:rsidRPr="00F33DC3" w14:paraId="60059286" w14:textId="77777777" w:rsidTr="00084B66">
        <w:trPr>
          <w:trHeight w:hRule="exact" w:val="864"/>
          <w:jc w:val="center"/>
        </w:trPr>
        <w:tc>
          <w:tcPr>
            <w:tcW w:w="1525" w:type="dxa"/>
            <w:noWrap/>
            <w:vAlign w:val="center"/>
            <w:hideMark/>
          </w:tcPr>
          <w:p w14:paraId="46091C17" w14:textId="77777777" w:rsidR="0009027D" w:rsidRPr="00F33DC3" w:rsidRDefault="0009027D" w:rsidP="00084B66">
            <w:pPr>
              <w:jc w:val="center"/>
            </w:pPr>
            <w:r w:rsidRPr="00F33DC3">
              <w:t>Ventura</w:t>
            </w:r>
          </w:p>
        </w:tc>
        <w:tc>
          <w:tcPr>
            <w:tcW w:w="1620" w:type="dxa"/>
            <w:noWrap/>
            <w:vAlign w:val="center"/>
            <w:hideMark/>
          </w:tcPr>
          <w:p w14:paraId="668782FB" w14:textId="77777777" w:rsidR="0009027D" w:rsidRPr="00F33DC3" w:rsidRDefault="0009027D" w:rsidP="00084B66">
            <w:pPr>
              <w:jc w:val="center"/>
            </w:pPr>
            <w:r w:rsidRPr="00F33DC3">
              <w:t>Oxnard</w:t>
            </w:r>
          </w:p>
        </w:tc>
        <w:tc>
          <w:tcPr>
            <w:tcW w:w="3060" w:type="dxa"/>
            <w:noWrap/>
            <w:vAlign w:val="center"/>
            <w:hideMark/>
          </w:tcPr>
          <w:p w14:paraId="77B8D536" w14:textId="77777777" w:rsidR="0009027D" w:rsidRPr="00F33DC3" w:rsidRDefault="0009027D" w:rsidP="00084B66">
            <w:pPr>
              <w:jc w:val="center"/>
            </w:pPr>
            <w:r w:rsidRPr="00F33DC3">
              <w:t>Vista Paint</w:t>
            </w:r>
          </w:p>
        </w:tc>
        <w:tc>
          <w:tcPr>
            <w:tcW w:w="3060" w:type="dxa"/>
            <w:noWrap/>
            <w:vAlign w:val="center"/>
            <w:hideMark/>
          </w:tcPr>
          <w:p w14:paraId="08D86664" w14:textId="77777777" w:rsidR="0009027D" w:rsidRPr="00F33DC3" w:rsidRDefault="0009027D" w:rsidP="00084B66">
            <w:pPr>
              <w:jc w:val="center"/>
            </w:pPr>
            <w:r w:rsidRPr="00F33DC3">
              <w:t>843 E Ventura Blvd</w:t>
            </w:r>
          </w:p>
        </w:tc>
        <w:tc>
          <w:tcPr>
            <w:tcW w:w="1314" w:type="dxa"/>
            <w:noWrap/>
            <w:vAlign w:val="center"/>
            <w:hideMark/>
          </w:tcPr>
          <w:p w14:paraId="70DCC1D9" w14:textId="77777777" w:rsidR="0009027D" w:rsidRPr="00F33DC3" w:rsidRDefault="0009027D" w:rsidP="00084B66">
            <w:pPr>
              <w:jc w:val="center"/>
            </w:pPr>
            <w:r w:rsidRPr="00F33DC3">
              <w:t>Retail</w:t>
            </w:r>
          </w:p>
        </w:tc>
      </w:tr>
      <w:tr w:rsidR="0009027D" w:rsidRPr="00F33DC3" w14:paraId="74ECCB26" w14:textId="77777777" w:rsidTr="00084B66">
        <w:trPr>
          <w:trHeight w:hRule="exact" w:val="864"/>
          <w:jc w:val="center"/>
        </w:trPr>
        <w:tc>
          <w:tcPr>
            <w:tcW w:w="1525" w:type="dxa"/>
            <w:noWrap/>
            <w:vAlign w:val="center"/>
            <w:hideMark/>
          </w:tcPr>
          <w:p w14:paraId="50D2FFB6" w14:textId="77777777" w:rsidR="0009027D" w:rsidRPr="00F33DC3" w:rsidRDefault="0009027D" w:rsidP="00084B66">
            <w:pPr>
              <w:jc w:val="center"/>
            </w:pPr>
            <w:r w:rsidRPr="00F33DC3">
              <w:t>Ventura</w:t>
            </w:r>
          </w:p>
        </w:tc>
        <w:tc>
          <w:tcPr>
            <w:tcW w:w="1620" w:type="dxa"/>
            <w:noWrap/>
            <w:vAlign w:val="center"/>
            <w:hideMark/>
          </w:tcPr>
          <w:p w14:paraId="49A8CB93" w14:textId="77777777" w:rsidR="0009027D" w:rsidRPr="00F33DC3" w:rsidRDefault="0009027D" w:rsidP="00084B66">
            <w:pPr>
              <w:jc w:val="center"/>
            </w:pPr>
            <w:r w:rsidRPr="00F33DC3">
              <w:t>Santa Paula</w:t>
            </w:r>
          </w:p>
        </w:tc>
        <w:tc>
          <w:tcPr>
            <w:tcW w:w="3060" w:type="dxa"/>
            <w:noWrap/>
            <w:vAlign w:val="center"/>
            <w:hideMark/>
          </w:tcPr>
          <w:p w14:paraId="6B9693CD" w14:textId="77777777" w:rsidR="0009027D" w:rsidRPr="00F33DC3" w:rsidRDefault="0009027D" w:rsidP="00084B66">
            <w:pPr>
              <w:jc w:val="center"/>
            </w:pPr>
            <w:r w:rsidRPr="00F33DC3">
              <w:t>Miners Ace Hardware</w:t>
            </w:r>
          </w:p>
        </w:tc>
        <w:tc>
          <w:tcPr>
            <w:tcW w:w="3060" w:type="dxa"/>
            <w:noWrap/>
            <w:vAlign w:val="center"/>
            <w:hideMark/>
          </w:tcPr>
          <w:p w14:paraId="0AB111AB" w14:textId="77777777" w:rsidR="0009027D" w:rsidRPr="00F33DC3" w:rsidRDefault="0009027D" w:rsidP="00084B66">
            <w:pPr>
              <w:jc w:val="center"/>
            </w:pPr>
            <w:r w:rsidRPr="00F33DC3">
              <w:t>568 W Main St</w:t>
            </w:r>
          </w:p>
        </w:tc>
        <w:tc>
          <w:tcPr>
            <w:tcW w:w="1314" w:type="dxa"/>
            <w:noWrap/>
            <w:vAlign w:val="center"/>
            <w:hideMark/>
          </w:tcPr>
          <w:p w14:paraId="45FF79B4" w14:textId="77777777" w:rsidR="0009027D" w:rsidRPr="00F33DC3" w:rsidRDefault="0009027D" w:rsidP="00084B66">
            <w:pPr>
              <w:jc w:val="center"/>
            </w:pPr>
            <w:r w:rsidRPr="00F33DC3">
              <w:t>Retail</w:t>
            </w:r>
          </w:p>
        </w:tc>
      </w:tr>
      <w:tr w:rsidR="0009027D" w:rsidRPr="00F33DC3" w14:paraId="4B13A366" w14:textId="77777777" w:rsidTr="00084B66">
        <w:trPr>
          <w:trHeight w:hRule="exact" w:val="864"/>
          <w:jc w:val="center"/>
        </w:trPr>
        <w:tc>
          <w:tcPr>
            <w:tcW w:w="1525" w:type="dxa"/>
            <w:noWrap/>
            <w:vAlign w:val="center"/>
            <w:hideMark/>
          </w:tcPr>
          <w:p w14:paraId="3B3A6C10" w14:textId="77777777" w:rsidR="0009027D" w:rsidRPr="00F33DC3" w:rsidRDefault="0009027D" w:rsidP="00084B66">
            <w:pPr>
              <w:jc w:val="center"/>
            </w:pPr>
            <w:r w:rsidRPr="00F33DC3">
              <w:t>Ventura</w:t>
            </w:r>
          </w:p>
        </w:tc>
        <w:tc>
          <w:tcPr>
            <w:tcW w:w="1620" w:type="dxa"/>
            <w:noWrap/>
            <w:vAlign w:val="center"/>
            <w:hideMark/>
          </w:tcPr>
          <w:p w14:paraId="4B507402" w14:textId="77777777" w:rsidR="0009027D" w:rsidRPr="00F33DC3" w:rsidRDefault="0009027D" w:rsidP="00084B66">
            <w:pPr>
              <w:jc w:val="center"/>
            </w:pPr>
            <w:r w:rsidRPr="00F33DC3">
              <w:t>Simi Valley</w:t>
            </w:r>
          </w:p>
        </w:tc>
        <w:tc>
          <w:tcPr>
            <w:tcW w:w="3060" w:type="dxa"/>
            <w:noWrap/>
            <w:vAlign w:val="center"/>
            <w:hideMark/>
          </w:tcPr>
          <w:p w14:paraId="687F5487" w14:textId="77777777" w:rsidR="0009027D" w:rsidRPr="00F33DC3" w:rsidRDefault="0009027D" w:rsidP="00084B66">
            <w:pPr>
              <w:jc w:val="center"/>
            </w:pPr>
            <w:r w:rsidRPr="00F33DC3">
              <w:t>Ace of Simi Valley</w:t>
            </w:r>
          </w:p>
        </w:tc>
        <w:tc>
          <w:tcPr>
            <w:tcW w:w="3060" w:type="dxa"/>
            <w:noWrap/>
            <w:vAlign w:val="center"/>
            <w:hideMark/>
          </w:tcPr>
          <w:p w14:paraId="77DABD25" w14:textId="77777777" w:rsidR="0009027D" w:rsidRPr="00F33DC3" w:rsidRDefault="0009027D" w:rsidP="00084B66">
            <w:pPr>
              <w:jc w:val="center"/>
            </w:pPr>
            <w:r w:rsidRPr="00F33DC3">
              <w:t>2910 Tapo Canyon Rd</w:t>
            </w:r>
          </w:p>
        </w:tc>
        <w:tc>
          <w:tcPr>
            <w:tcW w:w="1314" w:type="dxa"/>
            <w:noWrap/>
            <w:vAlign w:val="center"/>
            <w:hideMark/>
          </w:tcPr>
          <w:p w14:paraId="1D97292F" w14:textId="77777777" w:rsidR="0009027D" w:rsidRPr="00F33DC3" w:rsidRDefault="0009027D" w:rsidP="00084B66">
            <w:pPr>
              <w:jc w:val="center"/>
            </w:pPr>
            <w:r w:rsidRPr="00F33DC3">
              <w:t>Retail</w:t>
            </w:r>
          </w:p>
        </w:tc>
      </w:tr>
      <w:tr w:rsidR="0009027D" w:rsidRPr="00F33DC3" w14:paraId="53B810B5" w14:textId="77777777" w:rsidTr="00084B66">
        <w:trPr>
          <w:trHeight w:hRule="exact" w:val="864"/>
          <w:jc w:val="center"/>
        </w:trPr>
        <w:tc>
          <w:tcPr>
            <w:tcW w:w="1525" w:type="dxa"/>
            <w:noWrap/>
            <w:vAlign w:val="center"/>
            <w:hideMark/>
          </w:tcPr>
          <w:p w14:paraId="4B706A27" w14:textId="77777777" w:rsidR="0009027D" w:rsidRPr="00F33DC3" w:rsidRDefault="0009027D" w:rsidP="00084B66">
            <w:pPr>
              <w:jc w:val="center"/>
            </w:pPr>
            <w:r w:rsidRPr="00F33DC3">
              <w:t>Ventura</w:t>
            </w:r>
          </w:p>
        </w:tc>
        <w:tc>
          <w:tcPr>
            <w:tcW w:w="1620" w:type="dxa"/>
            <w:noWrap/>
            <w:vAlign w:val="center"/>
            <w:hideMark/>
          </w:tcPr>
          <w:p w14:paraId="32A53BCD" w14:textId="77777777" w:rsidR="0009027D" w:rsidRPr="00F33DC3" w:rsidRDefault="0009027D" w:rsidP="00084B66">
            <w:pPr>
              <w:jc w:val="center"/>
            </w:pPr>
            <w:r w:rsidRPr="00F33DC3">
              <w:t>Simi Valley</w:t>
            </w:r>
          </w:p>
        </w:tc>
        <w:tc>
          <w:tcPr>
            <w:tcW w:w="3060" w:type="dxa"/>
            <w:noWrap/>
            <w:vAlign w:val="center"/>
            <w:hideMark/>
          </w:tcPr>
          <w:p w14:paraId="07F3F4F4" w14:textId="77777777" w:rsidR="0009027D" w:rsidRPr="00F33DC3" w:rsidRDefault="0009027D" w:rsidP="00084B66">
            <w:pPr>
              <w:jc w:val="center"/>
            </w:pPr>
            <w:r w:rsidRPr="00F33DC3">
              <w:t>Dunn-Edwards</w:t>
            </w:r>
          </w:p>
        </w:tc>
        <w:tc>
          <w:tcPr>
            <w:tcW w:w="3060" w:type="dxa"/>
            <w:noWrap/>
            <w:vAlign w:val="center"/>
            <w:hideMark/>
          </w:tcPr>
          <w:p w14:paraId="3508E113" w14:textId="77777777" w:rsidR="0009027D" w:rsidRPr="00F33DC3" w:rsidRDefault="0009027D" w:rsidP="00084B66">
            <w:pPr>
              <w:jc w:val="center"/>
            </w:pPr>
            <w:r w:rsidRPr="00F33DC3">
              <w:t>50 W Easy St</w:t>
            </w:r>
          </w:p>
        </w:tc>
        <w:tc>
          <w:tcPr>
            <w:tcW w:w="1314" w:type="dxa"/>
            <w:noWrap/>
            <w:vAlign w:val="center"/>
            <w:hideMark/>
          </w:tcPr>
          <w:p w14:paraId="30AF64BA" w14:textId="77777777" w:rsidR="0009027D" w:rsidRPr="00F33DC3" w:rsidRDefault="0009027D" w:rsidP="00084B66">
            <w:pPr>
              <w:jc w:val="center"/>
            </w:pPr>
            <w:r w:rsidRPr="00F33DC3">
              <w:t>Retail</w:t>
            </w:r>
          </w:p>
        </w:tc>
      </w:tr>
      <w:tr w:rsidR="0009027D" w:rsidRPr="00F33DC3" w14:paraId="2ECFAE4C" w14:textId="77777777" w:rsidTr="00084B66">
        <w:trPr>
          <w:trHeight w:hRule="exact" w:val="864"/>
          <w:jc w:val="center"/>
        </w:trPr>
        <w:tc>
          <w:tcPr>
            <w:tcW w:w="1525" w:type="dxa"/>
            <w:noWrap/>
            <w:vAlign w:val="center"/>
            <w:hideMark/>
          </w:tcPr>
          <w:p w14:paraId="5765C120" w14:textId="77777777" w:rsidR="0009027D" w:rsidRPr="00F33DC3" w:rsidRDefault="0009027D" w:rsidP="00084B66">
            <w:pPr>
              <w:jc w:val="center"/>
            </w:pPr>
            <w:r w:rsidRPr="00F33DC3">
              <w:t>Ventura</w:t>
            </w:r>
          </w:p>
        </w:tc>
        <w:tc>
          <w:tcPr>
            <w:tcW w:w="1620" w:type="dxa"/>
            <w:noWrap/>
            <w:vAlign w:val="center"/>
            <w:hideMark/>
          </w:tcPr>
          <w:p w14:paraId="75AECC80" w14:textId="77777777" w:rsidR="0009027D" w:rsidRPr="00F33DC3" w:rsidRDefault="0009027D" w:rsidP="00084B66">
            <w:pPr>
              <w:jc w:val="center"/>
            </w:pPr>
            <w:r w:rsidRPr="00F33DC3">
              <w:t>Simi Valley</w:t>
            </w:r>
          </w:p>
        </w:tc>
        <w:tc>
          <w:tcPr>
            <w:tcW w:w="3060" w:type="dxa"/>
            <w:noWrap/>
            <w:vAlign w:val="center"/>
            <w:hideMark/>
          </w:tcPr>
          <w:p w14:paraId="4DE84F92" w14:textId="77777777" w:rsidR="0009027D" w:rsidRPr="00F33DC3" w:rsidRDefault="0009027D" w:rsidP="00084B66">
            <w:pPr>
              <w:jc w:val="center"/>
            </w:pPr>
            <w:r w:rsidRPr="00F33DC3">
              <w:t>Sherwin-Williams</w:t>
            </w:r>
          </w:p>
        </w:tc>
        <w:tc>
          <w:tcPr>
            <w:tcW w:w="3060" w:type="dxa"/>
            <w:noWrap/>
            <w:vAlign w:val="center"/>
            <w:hideMark/>
          </w:tcPr>
          <w:p w14:paraId="644184A8" w14:textId="77777777" w:rsidR="0009027D" w:rsidRPr="00F33DC3" w:rsidRDefault="0009027D" w:rsidP="00084B66">
            <w:pPr>
              <w:jc w:val="center"/>
            </w:pPr>
            <w:r w:rsidRPr="00F33DC3">
              <w:t>540 E Los Angeles Ave</w:t>
            </w:r>
          </w:p>
        </w:tc>
        <w:tc>
          <w:tcPr>
            <w:tcW w:w="1314" w:type="dxa"/>
            <w:noWrap/>
            <w:vAlign w:val="center"/>
            <w:hideMark/>
          </w:tcPr>
          <w:p w14:paraId="408AFB18" w14:textId="77777777" w:rsidR="0009027D" w:rsidRPr="00F33DC3" w:rsidRDefault="0009027D" w:rsidP="00084B66">
            <w:pPr>
              <w:jc w:val="center"/>
            </w:pPr>
            <w:r w:rsidRPr="00F33DC3">
              <w:t>Retail</w:t>
            </w:r>
          </w:p>
        </w:tc>
      </w:tr>
      <w:tr w:rsidR="0009027D" w:rsidRPr="00F33DC3" w14:paraId="02035391" w14:textId="77777777" w:rsidTr="00084B66">
        <w:trPr>
          <w:trHeight w:hRule="exact" w:val="864"/>
          <w:jc w:val="center"/>
        </w:trPr>
        <w:tc>
          <w:tcPr>
            <w:tcW w:w="1525" w:type="dxa"/>
            <w:noWrap/>
            <w:vAlign w:val="center"/>
            <w:hideMark/>
          </w:tcPr>
          <w:p w14:paraId="705E66A2" w14:textId="77777777" w:rsidR="0009027D" w:rsidRPr="00F33DC3" w:rsidRDefault="0009027D" w:rsidP="00084B66">
            <w:pPr>
              <w:jc w:val="center"/>
            </w:pPr>
            <w:r w:rsidRPr="00F33DC3">
              <w:t>Ventura</w:t>
            </w:r>
          </w:p>
        </w:tc>
        <w:tc>
          <w:tcPr>
            <w:tcW w:w="1620" w:type="dxa"/>
            <w:noWrap/>
            <w:vAlign w:val="center"/>
            <w:hideMark/>
          </w:tcPr>
          <w:p w14:paraId="70944A90" w14:textId="77777777" w:rsidR="0009027D" w:rsidRPr="00F33DC3" w:rsidRDefault="0009027D" w:rsidP="00084B66">
            <w:pPr>
              <w:jc w:val="center"/>
            </w:pPr>
            <w:r w:rsidRPr="00F33DC3">
              <w:t>Simi Valley</w:t>
            </w:r>
          </w:p>
        </w:tc>
        <w:tc>
          <w:tcPr>
            <w:tcW w:w="3060" w:type="dxa"/>
            <w:noWrap/>
            <w:vAlign w:val="center"/>
            <w:hideMark/>
          </w:tcPr>
          <w:p w14:paraId="03FD5DF1" w14:textId="484090EB" w:rsidR="0009027D" w:rsidRPr="00F33DC3" w:rsidRDefault="0009027D" w:rsidP="00084B66">
            <w:pPr>
              <w:jc w:val="center"/>
            </w:pPr>
            <w:r w:rsidRPr="00F33DC3">
              <w:t xml:space="preserve">Sherwin-Williams </w:t>
            </w:r>
          </w:p>
        </w:tc>
        <w:tc>
          <w:tcPr>
            <w:tcW w:w="3060" w:type="dxa"/>
            <w:noWrap/>
            <w:vAlign w:val="center"/>
            <w:hideMark/>
          </w:tcPr>
          <w:p w14:paraId="2A09A21F" w14:textId="77777777" w:rsidR="0009027D" w:rsidRPr="00F33DC3" w:rsidRDefault="0009027D" w:rsidP="00084B66">
            <w:pPr>
              <w:jc w:val="center"/>
            </w:pPr>
            <w:r w:rsidRPr="00F33DC3">
              <w:t>3200 E Los Angeles Ave</w:t>
            </w:r>
          </w:p>
        </w:tc>
        <w:tc>
          <w:tcPr>
            <w:tcW w:w="1314" w:type="dxa"/>
            <w:noWrap/>
            <w:vAlign w:val="center"/>
            <w:hideMark/>
          </w:tcPr>
          <w:p w14:paraId="4E9D423F" w14:textId="77777777" w:rsidR="0009027D" w:rsidRPr="00F33DC3" w:rsidRDefault="0009027D" w:rsidP="00084B66">
            <w:pPr>
              <w:jc w:val="center"/>
            </w:pPr>
            <w:r w:rsidRPr="00F33DC3">
              <w:t>Retail</w:t>
            </w:r>
          </w:p>
        </w:tc>
      </w:tr>
      <w:tr w:rsidR="0009027D" w:rsidRPr="00F33DC3" w14:paraId="192EAB3E" w14:textId="77777777" w:rsidTr="00084B66">
        <w:trPr>
          <w:trHeight w:hRule="exact" w:val="864"/>
          <w:jc w:val="center"/>
        </w:trPr>
        <w:tc>
          <w:tcPr>
            <w:tcW w:w="1525" w:type="dxa"/>
            <w:noWrap/>
            <w:vAlign w:val="center"/>
            <w:hideMark/>
          </w:tcPr>
          <w:p w14:paraId="54A98BA2" w14:textId="77777777" w:rsidR="0009027D" w:rsidRPr="00F33DC3" w:rsidRDefault="0009027D" w:rsidP="00084B66">
            <w:pPr>
              <w:jc w:val="center"/>
            </w:pPr>
            <w:r w:rsidRPr="00F33DC3">
              <w:lastRenderedPageBreak/>
              <w:t>Ventura</w:t>
            </w:r>
          </w:p>
        </w:tc>
        <w:tc>
          <w:tcPr>
            <w:tcW w:w="1620" w:type="dxa"/>
            <w:noWrap/>
            <w:vAlign w:val="center"/>
            <w:hideMark/>
          </w:tcPr>
          <w:p w14:paraId="075EBB45" w14:textId="77777777" w:rsidR="0009027D" w:rsidRPr="00F33DC3" w:rsidRDefault="0009027D" w:rsidP="00084B66">
            <w:pPr>
              <w:jc w:val="center"/>
            </w:pPr>
            <w:r w:rsidRPr="00F33DC3">
              <w:t>Thousand Oaks</w:t>
            </w:r>
          </w:p>
        </w:tc>
        <w:tc>
          <w:tcPr>
            <w:tcW w:w="3060" w:type="dxa"/>
            <w:noWrap/>
            <w:vAlign w:val="center"/>
            <w:hideMark/>
          </w:tcPr>
          <w:p w14:paraId="58430262" w14:textId="77777777" w:rsidR="0009027D" w:rsidRPr="00F33DC3" w:rsidRDefault="0009027D" w:rsidP="00084B66">
            <w:pPr>
              <w:jc w:val="center"/>
            </w:pPr>
            <w:r w:rsidRPr="00F33DC3">
              <w:t>Ace of Thousand Oaks</w:t>
            </w:r>
          </w:p>
        </w:tc>
        <w:tc>
          <w:tcPr>
            <w:tcW w:w="3060" w:type="dxa"/>
            <w:noWrap/>
            <w:vAlign w:val="center"/>
            <w:hideMark/>
          </w:tcPr>
          <w:p w14:paraId="1DBF4BE9" w14:textId="77777777" w:rsidR="0009027D" w:rsidRPr="00F33DC3" w:rsidRDefault="0009027D" w:rsidP="00084B66">
            <w:pPr>
              <w:jc w:val="center"/>
            </w:pPr>
            <w:r w:rsidRPr="00F33DC3">
              <w:t>1934 E Avenida De Los Arboles</w:t>
            </w:r>
          </w:p>
        </w:tc>
        <w:tc>
          <w:tcPr>
            <w:tcW w:w="1314" w:type="dxa"/>
            <w:noWrap/>
            <w:vAlign w:val="center"/>
            <w:hideMark/>
          </w:tcPr>
          <w:p w14:paraId="4ECFE91C" w14:textId="77777777" w:rsidR="0009027D" w:rsidRPr="00F33DC3" w:rsidRDefault="0009027D" w:rsidP="00084B66">
            <w:pPr>
              <w:jc w:val="center"/>
            </w:pPr>
            <w:r w:rsidRPr="00F33DC3">
              <w:t>Retail</w:t>
            </w:r>
          </w:p>
        </w:tc>
      </w:tr>
      <w:tr w:rsidR="0009027D" w:rsidRPr="00F33DC3" w14:paraId="6685F5A5" w14:textId="77777777" w:rsidTr="00084B66">
        <w:trPr>
          <w:trHeight w:hRule="exact" w:val="864"/>
          <w:jc w:val="center"/>
        </w:trPr>
        <w:tc>
          <w:tcPr>
            <w:tcW w:w="1525" w:type="dxa"/>
            <w:noWrap/>
            <w:vAlign w:val="center"/>
            <w:hideMark/>
          </w:tcPr>
          <w:p w14:paraId="2E6C3BB9" w14:textId="77777777" w:rsidR="0009027D" w:rsidRPr="00F33DC3" w:rsidRDefault="0009027D" w:rsidP="00084B66">
            <w:pPr>
              <w:jc w:val="center"/>
            </w:pPr>
            <w:r w:rsidRPr="00F33DC3">
              <w:t>Ventura</w:t>
            </w:r>
          </w:p>
        </w:tc>
        <w:tc>
          <w:tcPr>
            <w:tcW w:w="1620" w:type="dxa"/>
            <w:noWrap/>
            <w:vAlign w:val="center"/>
            <w:hideMark/>
          </w:tcPr>
          <w:p w14:paraId="093BE5A7" w14:textId="77777777" w:rsidR="0009027D" w:rsidRPr="00F33DC3" w:rsidRDefault="0009027D" w:rsidP="00084B66">
            <w:pPr>
              <w:jc w:val="center"/>
            </w:pPr>
            <w:r w:rsidRPr="00F33DC3">
              <w:t>Thousand Oaks</w:t>
            </w:r>
          </w:p>
        </w:tc>
        <w:tc>
          <w:tcPr>
            <w:tcW w:w="3060" w:type="dxa"/>
            <w:noWrap/>
            <w:vAlign w:val="center"/>
            <w:hideMark/>
          </w:tcPr>
          <w:p w14:paraId="59E5E90B" w14:textId="77777777" w:rsidR="0009027D" w:rsidRPr="00F33DC3" w:rsidRDefault="0009027D" w:rsidP="00084B66">
            <w:pPr>
              <w:jc w:val="center"/>
            </w:pPr>
            <w:r w:rsidRPr="00F33DC3">
              <w:t>Decor Color and Design - Catalina Paints</w:t>
            </w:r>
          </w:p>
        </w:tc>
        <w:tc>
          <w:tcPr>
            <w:tcW w:w="3060" w:type="dxa"/>
            <w:noWrap/>
            <w:vAlign w:val="center"/>
            <w:hideMark/>
          </w:tcPr>
          <w:p w14:paraId="642A3FBC" w14:textId="77777777" w:rsidR="0009027D" w:rsidRPr="00F33DC3" w:rsidRDefault="0009027D" w:rsidP="00084B66">
            <w:pPr>
              <w:jc w:val="center"/>
            </w:pPr>
            <w:r w:rsidRPr="00F33DC3">
              <w:t>2820 E Thousand Oaks Blvd</w:t>
            </w:r>
          </w:p>
        </w:tc>
        <w:tc>
          <w:tcPr>
            <w:tcW w:w="1314" w:type="dxa"/>
            <w:noWrap/>
            <w:vAlign w:val="center"/>
            <w:hideMark/>
          </w:tcPr>
          <w:p w14:paraId="43DBE8FC" w14:textId="77777777" w:rsidR="0009027D" w:rsidRPr="00F33DC3" w:rsidRDefault="0009027D" w:rsidP="00084B66">
            <w:pPr>
              <w:jc w:val="center"/>
            </w:pPr>
            <w:r w:rsidRPr="00F33DC3">
              <w:t>Retail</w:t>
            </w:r>
          </w:p>
        </w:tc>
      </w:tr>
      <w:tr w:rsidR="0009027D" w:rsidRPr="00F33DC3" w14:paraId="5E4CC081" w14:textId="77777777" w:rsidTr="00084B66">
        <w:trPr>
          <w:trHeight w:hRule="exact" w:val="864"/>
          <w:jc w:val="center"/>
        </w:trPr>
        <w:tc>
          <w:tcPr>
            <w:tcW w:w="1525" w:type="dxa"/>
            <w:noWrap/>
            <w:vAlign w:val="center"/>
            <w:hideMark/>
          </w:tcPr>
          <w:p w14:paraId="3C2D9C93" w14:textId="77777777" w:rsidR="0009027D" w:rsidRPr="00F33DC3" w:rsidRDefault="0009027D" w:rsidP="00084B66">
            <w:pPr>
              <w:jc w:val="center"/>
            </w:pPr>
            <w:r w:rsidRPr="00F33DC3">
              <w:t>Ventura</w:t>
            </w:r>
          </w:p>
        </w:tc>
        <w:tc>
          <w:tcPr>
            <w:tcW w:w="1620" w:type="dxa"/>
            <w:noWrap/>
            <w:vAlign w:val="center"/>
            <w:hideMark/>
          </w:tcPr>
          <w:p w14:paraId="3CDC80E1" w14:textId="77777777" w:rsidR="0009027D" w:rsidRPr="00F33DC3" w:rsidRDefault="0009027D" w:rsidP="00084B66">
            <w:pPr>
              <w:jc w:val="center"/>
            </w:pPr>
            <w:r w:rsidRPr="00F33DC3">
              <w:t>Thousand Oaks</w:t>
            </w:r>
          </w:p>
        </w:tc>
        <w:tc>
          <w:tcPr>
            <w:tcW w:w="3060" w:type="dxa"/>
            <w:noWrap/>
            <w:vAlign w:val="center"/>
            <w:hideMark/>
          </w:tcPr>
          <w:p w14:paraId="72490A88" w14:textId="77777777" w:rsidR="0009027D" w:rsidRPr="00F33DC3" w:rsidRDefault="0009027D" w:rsidP="00084B66">
            <w:pPr>
              <w:jc w:val="center"/>
            </w:pPr>
            <w:r w:rsidRPr="00F33DC3">
              <w:t>Dunn-Edwards</w:t>
            </w:r>
          </w:p>
        </w:tc>
        <w:tc>
          <w:tcPr>
            <w:tcW w:w="3060" w:type="dxa"/>
            <w:noWrap/>
            <w:vAlign w:val="center"/>
            <w:hideMark/>
          </w:tcPr>
          <w:p w14:paraId="7725F897" w14:textId="77777777" w:rsidR="0009027D" w:rsidRPr="00F33DC3" w:rsidRDefault="0009027D" w:rsidP="00084B66">
            <w:pPr>
              <w:jc w:val="center"/>
            </w:pPr>
            <w:r w:rsidRPr="00F33DC3">
              <w:t>360 E Thousand Oaks Blvd</w:t>
            </w:r>
          </w:p>
        </w:tc>
        <w:tc>
          <w:tcPr>
            <w:tcW w:w="1314" w:type="dxa"/>
            <w:noWrap/>
            <w:vAlign w:val="center"/>
            <w:hideMark/>
          </w:tcPr>
          <w:p w14:paraId="06BEBC5C" w14:textId="77777777" w:rsidR="0009027D" w:rsidRPr="00F33DC3" w:rsidRDefault="0009027D" w:rsidP="00084B66">
            <w:pPr>
              <w:jc w:val="center"/>
            </w:pPr>
            <w:r w:rsidRPr="00F33DC3">
              <w:t>Retail</w:t>
            </w:r>
          </w:p>
        </w:tc>
      </w:tr>
      <w:tr w:rsidR="0009027D" w:rsidRPr="00F33DC3" w14:paraId="12F77569" w14:textId="77777777" w:rsidTr="00084B66">
        <w:trPr>
          <w:trHeight w:hRule="exact" w:val="864"/>
          <w:jc w:val="center"/>
        </w:trPr>
        <w:tc>
          <w:tcPr>
            <w:tcW w:w="1525" w:type="dxa"/>
            <w:noWrap/>
            <w:vAlign w:val="center"/>
            <w:hideMark/>
          </w:tcPr>
          <w:p w14:paraId="4181FFB6" w14:textId="77777777" w:rsidR="0009027D" w:rsidRPr="00F33DC3" w:rsidRDefault="0009027D" w:rsidP="00084B66">
            <w:pPr>
              <w:jc w:val="center"/>
            </w:pPr>
            <w:r w:rsidRPr="00F33DC3">
              <w:t>Ventura</w:t>
            </w:r>
          </w:p>
        </w:tc>
        <w:tc>
          <w:tcPr>
            <w:tcW w:w="1620" w:type="dxa"/>
            <w:noWrap/>
            <w:vAlign w:val="center"/>
            <w:hideMark/>
          </w:tcPr>
          <w:p w14:paraId="333BC3B5" w14:textId="77777777" w:rsidR="0009027D" w:rsidRPr="00F33DC3" w:rsidRDefault="0009027D" w:rsidP="00084B66">
            <w:pPr>
              <w:jc w:val="center"/>
            </w:pPr>
            <w:r w:rsidRPr="00F33DC3">
              <w:t>Thousand Oaks</w:t>
            </w:r>
          </w:p>
        </w:tc>
        <w:tc>
          <w:tcPr>
            <w:tcW w:w="3060" w:type="dxa"/>
            <w:noWrap/>
            <w:vAlign w:val="center"/>
            <w:hideMark/>
          </w:tcPr>
          <w:p w14:paraId="16CFC163" w14:textId="77777777" w:rsidR="0009027D" w:rsidRPr="00F33DC3" w:rsidRDefault="0009027D" w:rsidP="00084B66">
            <w:pPr>
              <w:jc w:val="center"/>
            </w:pPr>
            <w:r w:rsidRPr="00F33DC3">
              <w:t>Sherwin-Williams</w:t>
            </w:r>
          </w:p>
        </w:tc>
        <w:tc>
          <w:tcPr>
            <w:tcW w:w="3060" w:type="dxa"/>
            <w:noWrap/>
            <w:vAlign w:val="center"/>
            <w:hideMark/>
          </w:tcPr>
          <w:p w14:paraId="3B3AA325" w14:textId="77777777" w:rsidR="0009027D" w:rsidRPr="00F33DC3" w:rsidRDefault="0009027D" w:rsidP="00084B66">
            <w:pPr>
              <w:jc w:val="center"/>
            </w:pPr>
            <w:r w:rsidRPr="00F33DC3">
              <w:t>2994 E Thousand Oaks Blvd</w:t>
            </w:r>
          </w:p>
        </w:tc>
        <w:tc>
          <w:tcPr>
            <w:tcW w:w="1314" w:type="dxa"/>
            <w:noWrap/>
            <w:vAlign w:val="center"/>
            <w:hideMark/>
          </w:tcPr>
          <w:p w14:paraId="53919469" w14:textId="77777777" w:rsidR="0009027D" w:rsidRPr="00F33DC3" w:rsidRDefault="0009027D" w:rsidP="00084B66">
            <w:pPr>
              <w:jc w:val="center"/>
            </w:pPr>
            <w:r w:rsidRPr="00F33DC3">
              <w:t>Retail</w:t>
            </w:r>
          </w:p>
        </w:tc>
      </w:tr>
      <w:tr w:rsidR="0009027D" w:rsidRPr="00F33DC3" w14:paraId="06AE4A64" w14:textId="77777777" w:rsidTr="00084B66">
        <w:trPr>
          <w:trHeight w:hRule="exact" w:val="864"/>
          <w:jc w:val="center"/>
        </w:trPr>
        <w:tc>
          <w:tcPr>
            <w:tcW w:w="1525" w:type="dxa"/>
            <w:noWrap/>
            <w:vAlign w:val="center"/>
            <w:hideMark/>
          </w:tcPr>
          <w:p w14:paraId="3A5FFAE3" w14:textId="77777777" w:rsidR="0009027D" w:rsidRPr="00F33DC3" w:rsidRDefault="0009027D" w:rsidP="00084B66">
            <w:pPr>
              <w:jc w:val="center"/>
            </w:pPr>
            <w:r w:rsidRPr="00F33DC3">
              <w:t>Ventura</w:t>
            </w:r>
          </w:p>
        </w:tc>
        <w:tc>
          <w:tcPr>
            <w:tcW w:w="1620" w:type="dxa"/>
            <w:noWrap/>
            <w:vAlign w:val="center"/>
            <w:hideMark/>
          </w:tcPr>
          <w:p w14:paraId="0F28A3B8" w14:textId="77777777" w:rsidR="0009027D" w:rsidRPr="00F33DC3" w:rsidRDefault="0009027D" w:rsidP="00084B66">
            <w:pPr>
              <w:jc w:val="center"/>
            </w:pPr>
            <w:r w:rsidRPr="00F33DC3">
              <w:t>Ventura</w:t>
            </w:r>
          </w:p>
        </w:tc>
        <w:tc>
          <w:tcPr>
            <w:tcW w:w="3060" w:type="dxa"/>
            <w:noWrap/>
            <w:vAlign w:val="center"/>
            <w:hideMark/>
          </w:tcPr>
          <w:p w14:paraId="251D87BD" w14:textId="77777777" w:rsidR="0009027D" w:rsidRPr="00F33DC3" w:rsidRDefault="0009027D" w:rsidP="00084B66">
            <w:pPr>
              <w:jc w:val="center"/>
            </w:pPr>
            <w:r w:rsidRPr="00F33DC3">
              <w:t>City of Ventura HHW Facility</w:t>
            </w:r>
          </w:p>
        </w:tc>
        <w:tc>
          <w:tcPr>
            <w:tcW w:w="3060" w:type="dxa"/>
            <w:noWrap/>
            <w:vAlign w:val="center"/>
            <w:hideMark/>
          </w:tcPr>
          <w:p w14:paraId="78ED127B" w14:textId="77777777" w:rsidR="0009027D" w:rsidRPr="00F33DC3" w:rsidRDefault="0009027D" w:rsidP="00084B66">
            <w:pPr>
              <w:jc w:val="center"/>
            </w:pPr>
            <w:r w:rsidRPr="00F33DC3">
              <w:t>5275 Colt St</w:t>
            </w:r>
          </w:p>
        </w:tc>
        <w:tc>
          <w:tcPr>
            <w:tcW w:w="1314" w:type="dxa"/>
            <w:noWrap/>
            <w:vAlign w:val="center"/>
            <w:hideMark/>
          </w:tcPr>
          <w:p w14:paraId="39EAFB0F" w14:textId="77777777" w:rsidR="0009027D" w:rsidRPr="00F33DC3" w:rsidRDefault="0009027D" w:rsidP="00084B66">
            <w:pPr>
              <w:jc w:val="center"/>
            </w:pPr>
            <w:r w:rsidRPr="00F33DC3">
              <w:t>HHW Facility</w:t>
            </w:r>
          </w:p>
        </w:tc>
      </w:tr>
      <w:tr w:rsidR="0009027D" w:rsidRPr="00F33DC3" w14:paraId="6A4B3BCB" w14:textId="77777777" w:rsidTr="00084B66">
        <w:trPr>
          <w:trHeight w:hRule="exact" w:val="864"/>
          <w:jc w:val="center"/>
        </w:trPr>
        <w:tc>
          <w:tcPr>
            <w:tcW w:w="1525" w:type="dxa"/>
            <w:noWrap/>
            <w:vAlign w:val="center"/>
            <w:hideMark/>
          </w:tcPr>
          <w:p w14:paraId="67688CEE" w14:textId="77777777" w:rsidR="0009027D" w:rsidRPr="00F33DC3" w:rsidRDefault="0009027D" w:rsidP="00084B66">
            <w:pPr>
              <w:jc w:val="center"/>
            </w:pPr>
            <w:r w:rsidRPr="00F33DC3">
              <w:t>Ventura</w:t>
            </w:r>
          </w:p>
        </w:tc>
        <w:tc>
          <w:tcPr>
            <w:tcW w:w="1620" w:type="dxa"/>
            <w:noWrap/>
            <w:vAlign w:val="center"/>
            <w:hideMark/>
          </w:tcPr>
          <w:p w14:paraId="30F385EA" w14:textId="77777777" w:rsidR="0009027D" w:rsidRPr="00F33DC3" w:rsidRDefault="0009027D" w:rsidP="00084B66">
            <w:pPr>
              <w:jc w:val="center"/>
            </w:pPr>
            <w:r w:rsidRPr="00F33DC3">
              <w:t>Ventura</w:t>
            </w:r>
          </w:p>
        </w:tc>
        <w:tc>
          <w:tcPr>
            <w:tcW w:w="3060" w:type="dxa"/>
            <w:noWrap/>
            <w:vAlign w:val="center"/>
            <w:hideMark/>
          </w:tcPr>
          <w:p w14:paraId="09653ABA" w14:textId="77777777" w:rsidR="0009027D" w:rsidRPr="00F33DC3" w:rsidRDefault="0009027D" w:rsidP="00084B66">
            <w:pPr>
              <w:jc w:val="center"/>
            </w:pPr>
            <w:r w:rsidRPr="00F33DC3">
              <w:t>Gold Coast Recycling and Transfer Station</w:t>
            </w:r>
          </w:p>
        </w:tc>
        <w:tc>
          <w:tcPr>
            <w:tcW w:w="3060" w:type="dxa"/>
            <w:noWrap/>
            <w:vAlign w:val="center"/>
            <w:hideMark/>
          </w:tcPr>
          <w:p w14:paraId="0B8AA773" w14:textId="77777777" w:rsidR="0009027D" w:rsidRPr="00F33DC3" w:rsidRDefault="0009027D" w:rsidP="00084B66">
            <w:pPr>
              <w:jc w:val="center"/>
            </w:pPr>
            <w:r w:rsidRPr="00F33DC3">
              <w:t>5275 Colt St</w:t>
            </w:r>
          </w:p>
        </w:tc>
        <w:tc>
          <w:tcPr>
            <w:tcW w:w="1314" w:type="dxa"/>
            <w:noWrap/>
            <w:vAlign w:val="center"/>
            <w:hideMark/>
          </w:tcPr>
          <w:p w14:paraId="61468AE4" w14:textId="77777777" w:rsidR="0009027D" w:rsidRPr="00F33DC3" w:rsidRDefault="0009027D" w:rsidP="00084B66">
            <w:pPr>
              <w:jc w:val="center"/>
            </w:pPr>
            <w:r w:rsidRPr="00F33DC3">
              <w:t>Transfer Station</w:t>
            </w:r>
          </w:p>
        </w:tc>
      </w:tr>
      <w:tr w:rsidR="0009027D" w:rsidRPr="00F33DC3" w14:paraId="0C476A81" w14:textId="77777777" w:rsidTr="00084B66">
        <w:trPr>
          <w:trHeight w:hRule="exact" w:val="864"/>
          <w:jc w:val="center"/>
        </w:trPr>
        <w:tc>
          <w:tcPr>
            <w:tcW w:w="1525" w:type="dxa"/>
            <w:noWrap/>
            <w:vAlign w:val="center"/>
            <w:hideMark/>
          </w:tcPr>
          <w:p w14:paraId="6341DB52" w14:textId="77777777" w:rsidR="0009027D" w:rsidRPr="00F33DC3" w:rsidRDefault="0009027D" w:rsidP="00084B66">
            <w:pPr>
              <w:jc w:val="center"/>
            </w:pPr>
            <w:r w:rsidRPr="00F33DC3">
              <w:t>Yolo</w:t>
            </w:r>
          </w:p>
        </w:tc>
        <w:tc>
          <w:tcPr>
            <w:tcW w:w="1620" w:type="dxa"/>
            <w:noWrap/>
            <w:vAlign w:val="center"/>
            <w:hideMark/>
          </w:tcPr>
          <w:p w14:paraId="7087CD4D" w14:textId="77777777" w:rsidR="0009027D" w:rsidRPr="00F33DC3" w:rsidRDefault="0009027D" w:rsidP="00084B66">
            <w:pPr>
              <w:jc w:val="center"/>
            </w:pPr>
            <w:r w:rsidRPr="00F33DC3">
              <w:t>Davis</w:t>
            </w:r>
          </w:p>
        </w:tc>
        <w:tc>
          <w:tcPr>
            <w:tcW w:w="3060" w:type="dxa"/>
            <w:noWrap/>
            <w:vAlign w:val="center"/>
            <w:hideMark/>
          </w:tcPr>
          <w:p w14:paraId="24DBEE1F" w14:textId="77777777" w:rsidR="0009027D" w:rsidRPr="00F33DC3" w:rsidRDefault="0009027D" w:rsidP="00084B66">
            <w:pPr>
              <w:jc w:val="center"/>
            </w:pPr>
            <w:r w:rsidRPr="00F33DC3">
              <w:t>Sherwin-Williams</w:t>
            </w:r>
          </w:p>
        </w:tc>
        <w:tc>
          <w:tcPr>
            <w:tcW w:w="3060" w:type="dxa"/>
            <w:noWrap/>
            <w:vAlign w:val="center"/>
            <w:hideMark/>
          </w:tcPr>
          <w:p w14:paraId="244AEB5D" w14:textId="77777777" w:rsidR="0009027D" w:rsidRPr="00F33DC3" w:rsidRDefault="0009027D" w:rsidP="00084B66">
            <w:pPr>
              <w:jc w:val="center"/>
            </w:pPr>
            <w:r w:rsidRPr="00F33DC3">
              <w:t>4120 Chiles Rd</w:t>
            </w:r>
          </w:p>
        </w:tc>
        <w:tc>
          <w:tcPr>
            <w:tcW w:w="1314" w:type="dxa"/>
            <w:noWrap/>
            <w:vAlign w:val="center"/>
            <w:hideMark/>
          </w:tcPr>
          <w:p w14:paraId="693408ED" w14:textId="77777777" w:rsidR="0009027D" w:rsidRPr="00F33DC3" w:rsidRDefault="0009027D" w:rsidP="00084B66">
            <w:pPr>
              <w:jc w:val="center"/>
            </w:pPr>
            <w:r w:rsidRPr="00F33DC3">
              <w:t>Retail</w:t>
            </w:r>
          </w:p>
        </w:tc>
      </w:tr>
      <w:tr w:rsidR="0009027D" w:rsidRPr="00F33DC3" w14:paraId="7CDD07ED" w14:textId="77777777" w:rsidTr="00084B66">
        <w:trPr>
          <w:trHeight w:hRule="exact" w:val="864"/>
          <w:jc w:val="center"/>
        </w:trPr>
        <w:tc>
          <w:tcPr>
            <w:tcW w:w="1525" w:type="dxa"/>
            <w:noWrap/>
            <w:vAlign w:val="center"/>
            <w:hideMark/>
          </w:tcPr>
          <w:p w14:paraId="2ACD9AC0" w14:textId="77777777" w:rsidR="0009027D" w:rsidRPr="00F33DC3" w:rsidRDefault="0009027D" w:rsidP="00084B66">
            <w:pPr>
              <w:jc w:val="center"/>
            </w:pPr>
            <w:r w:rsidRPr="00F33DC3">
              <w:t>Yolo</w:t>
            </w:r>
          </w:p>
        </w:tc>
        <w:tc>
          <w:tcPr>
            <w:tcW w:w="1620" w:type="dxa"/>
            <w:noWrap/>
            <w:vAlign w:val="center"/>
            <w:hideMark/>
          </w:tcPr>
          <w:p w14:paraId="2CB680F5" w14:textId="77777777" w:rsidR="0009027D" w:rsidRPr="00F33DC3" w:rsidRDefault="0009027D" w:rsidP="00084B66">
            <w:pPr>
              <w:jc w:val="center"/>
            </w:pPr>
            <w:r w:rsidRPr="00F33DC3">
              <w:t>Esparto</w:t>
            </w:r>
          </w:p>
        </w:tc>
        <w:tc>
          <w:tcPr>
            <w:tcW w:w="3060" w:type="dxa"/>
            <w:noWrap/>
            <w:vAlign w:val="center"/>
            <w:hideMark/>
          </w:tcPr>
          <w:p w14:paraId="707DFC3C" w14:textId="77777777" w:rsidR="0009027D" w:rsidRPr="00F33DC3" w:rsidRDefault="0009027D" w:rsidP="00084B66">
            <w:pPr>
              <w:jc w:val="center"/>
            </w:pPr>
            <w:r w:rsidRPr="00F33DC3">
              <w:t>Esparto Convenience Center and Yolo County Landfill</w:t>
            </w:r>
          </w:p>
        </w:tc>
        <w:tc>
          <w:tcPr>
            <w:tcW w:w="3060" w:type="dxa"/>
            <w:noWrap/>
            <w:vAlign w:val="center"/>
            <w:hideMark/>
          </w:tcPr>
          <w:p w14:paraId="2C4283B5" w14:textId="77777777" w:rsidR="0009027D" w:rsidRPr="00F33DC3" w:rsidRDefault="0009027D" w:rsidP="00084B66">
            <w:pPr>
              <w:jc w:val="center"/>
            </w:pPr>
            <w:r w:rsidRPr="00F33DC3">
              <w:t>27075 County Rd 19A</w:t>
            </w:r>
          </w:p>
        </w:tc>
        <w:tc>
          <w:tcPr>
            <w:tcW w:w="1314" w:type="dxa"/>
            <w:noWrap/>
            <w:vAlign w:val="center"/>
            <w:hideMark/>
          </w:tcPr>
          <w:p w14:paraId="0EC37E9D" w14:textId="77777777" w:rsidR="0009027D" w:rsidRPr="00F33DC3" w:rsidRDefault="0009027D" w:rsidP="00084B66">
            <w:pPr>
              <w:jc w:val="center"/>
            </w:pPr>
            <w:r w:rsidRPr="00F33DC3">
              <w:t>Transfer Station</w:t>
            </w:r>
          </w:p>
        </w:tc>
      </w:tr>
      <w:tr w:rsidR="0009027D" w:rsidRPr="00F33DC3" w14:paraId="3588ABB3" w14:textId="77777777" w:rsidTr="00084B66">
        <w:trPr>
          <w:trHeight w:hRule="exact" w:val="864"/>
          <w:jc w:val="center"/>
        </w:trPr>
        <w:tc>
          <w:tcPr>
            <w:tcW w:w="1525" w:type="dxa"/>
            <w:noWrap/>
            <w:vAlign w:val="center"/>
            <w:hideMark/>
          </w:tcPr>
          <w:p w14:paraId="46860675" w14:textId="77777777" w:rsidR="0009027D" w:rsidRPr="00F33DC3" w:rsidRDefault="0009027D" w:rsidP="00084B66">
            <w:pPr>
              <w:jc w:val="center"/>
            </w:pPr>
            <w:r w:rsidRPr="00F33DC3">
              <w:t>Yolo</w:t>
            </w:r>
          </w:p>
        </w:tc>
        <w:tc>
          <w:tcPr>
            <w:tcW w:w="1620" w:type="dxa"/>
            <w:noWrap/>
            <w:vAlign w:val="center"/>
            <w:hideMark/>
          </w:tcPr>
          <w:p w14:paraId="1EB29DFB" w14:textId="77777777" w:rsidR="0009027D" w:rsidRPr="00F33DC3" w:rsidRDefault="0009027D" w:rsidP="00084B66">
            <w:pPr>
              <w:jc w:val="center"/>
            </w:pPr>
            <w:r w:rsidRPr="00F33DC3">
              <w:t>Esparto</w:t>
            </w:r>
          </w:p>
        </w:tc>
        <w:tc>
          <w:tcPr>
            <w:tcW w:w="3060" w:type="dxa"/>
            <w:noWrap/>
            <w:vAlign w:val="center"/>
            <w:hideMark/>
          </w:tcPr>
          <w:p w14:paraId="45637A1A" w14:textId="77777777" w:rsidR="0009027D" w:rsidRPr="00F33DC3" w:rsidRDefault="0009027D" w:rsidP="00084B66">
            <w:pPr>
              <w:jc w:val="center"/>
            </w:pPr>
            <w:r w:rsidRPr="00F33DC3">
              <w:t>Pacific Ace Hardware</w:t>
            </w:r>
          </w:p>
        </w:tc>
        <w:tc>
          <w:tcPr>
            <w:tcW w:w="3060" w:type="dxa"/>
            <w:noWrap/>
            <w:vAlign w:val="center"/>
            <w:hideMark/>
          </w:tcPr>
          <w:p w14:paraId="14502212" w14:textId="77777777" w:rsidR="0009027D" w:rsidRPr="00F33DC3" w:rsidRDefault="0009027D" w:rsidP="00084B66">
            <w:pPr>
              <w:jc w:val="center"/>
            </w:pPr>
            <w:r w:rsidRPr="00F33DC3">
              <w:t>16851 Yolo Ave</w:t>
            </w:r>
          </w:p>
        </w:tc>
        <w:tc>
          <w:tcPr>
            <w:tcW w:w="1314" w:type="dxa"/>
            <w:noWrap/>
            <w:vAlign w:val="center"/>
            <w:hideMark/>
          </w:tcPr>
          <w:p w14:paraId="6137D238" w14:textId="77777777" w:rsidR="0009027D" w:rsidRPr="00F33DC3" w:rsidRDefault="0009027D" w:rsidP="00084B66">
            <w:pPr>
              <w:jc w:val="center"/>
            </w:pPr>
            <w:r w:rsidRPr="00F33DC3">
              <w:t>Retail</w:t>
            </w:r>
          </w:p>
        </w:tc>
      </w:tr>
      <w:tr w:rsidR="0009027D" w:rsidRPr="00F33DC3" w14:paraId="6DA54E0C" w14:textId="77777777" w:rsidTr="00084B66">
        <w:trPr>
          <w:trHeight w:hRule="exact" w:val="864"/>
          <w:jc w:val="center"/>
        </w:trPr>
        <w:tc>
          <w:tcPr>
            <w:tcW w:w="1525" w:type="dxa"/>
            <w:noWrap/>
            <w:vAlign w:val="center"/>
            <w:hideMark/>
          </w:tcPr>
          <w:p w14:paraId="572FC772" w14:textId="77777777" w:rsidR="0009027D" w:rsidRPr="00F33DC3" w:rsidRDefault="0009027D" w:rsidP="00084B66">
            <w:pPr>
              <w:jc w:val="center"/>
            </w:pPr>
            <w:r w:rsidRPr="00F33DC3">
              <w:t>Yolo</w:t>
            </w:r>
          </w:p>
        </w:tc>
        <w:tc>
          <w:tcPr>
            <w:tcW w:w="1620" w:type="dxa"/>
            <w:noWrap/>
            <w:vAlign w:val="center"/>
            <w:hideMark/>
          </w:tcPr>
          <w:p w14:paraId="5F033CF3" w14:textId="77777777" w:rsidR="0009027D" w:rsidRPr="00F33DC3" w:rsidRDefault="0009027D" w:rsidP="00084B66">
            <w:pPr>
              <w:jc w:val="center"/>
            </w:pPr>
            <w:r w:rsidRPr="00F33DC3">
              <w:t>West Sacramento</w:t>
            </w:r>
          </w:p>
        </w:tc>
        <w:tc>
          <w:tcPr>
            <w:tcW w:w="3060" w:type="dxa"/>
            <w:noWrap/>
            <w:vAlign w:val="center"/>
            <w:hideMark/>
          </w:tcPr>
          <w:p w14:paraId="1A461CA2" w14:textId="77777777" w:rsidR="0009027D" w:rsidRPr="00F33DC3" w:rsidRDefault="0009027D" w:rsidP="00084B66">
            <w:pPr>
              <w:jc w:val="center"/>
            </w:pPr>
            <w:r w:rsidRPr="00F33DC3">
              <w:t>Vista Paint</w:t>
            </w:r>
          </w:p>
        </w:tc>
        <w:tc>
          <w:tcPr>
            <w:tcW w:w="3060" w:type="dxa"/>
            <w:noWrap/>
            <w:vAlign w:val="center"/>
            <w:hideMark/>
          </w:tcPr>
          <w:p w14:paraId="0EC52AFA" w14:textId="77777777" w:rsidR="0009027D" w:rsidRPr="00F33DC3" w:rsidRDefault="0009027D" w:rsidP="00084B66">
            <w:pPr>
              <w:jc w:val="center"/>
            </w:pPr>
            <w:r w:rsidRPr="00F33DC3">
              <w:t>831 Harbor Blvd</w:t>
            </w:r>
          </w:p>
        </w:tc>
        <w:tc>
          <w:tcPr>
            <w:tcW w:w="1314" w:type="dxa"/>
            <w:noWrap/>
            <w:vAlign w:val="center"/>
            <w:hideMark/>
          </w:tcPr>
          <w:p w14:paraId="3D0E6E2B" w14:textId="77777777" w:rsidR="0009027D" w:rsidRPr="00F33DC3" w:rsidRDefault="0009027D" w:rsidP="00084B66">
            <w:pPr>
              <w:jc w:val="center"/>
            </w:pPr>
            <w:r w:rsidRPr="00F33DC3">
              <w:t>Retail</w:t>
            </w:r>
          </w:p>
        </w:tc>
      </w:tr>
      <w:tr w:rsidR="0009027D" w:rsidRPr="00F33DC3" w14:paraId="67A520CF" w14:textId="77777777" w:rsidTr="00084B66">
        <w:trPr>
          <w:trHeight w:hRule="exact" w:val="864"/>
          <w:jc w:val="center"/>
        </w:trPr>
        <w:tc>
          <w:tcPr>
            <w:tcW w:w="1525" w:type="dxa"/>
            <w:noWrap/>
            <w:vAlign w:val="center"/>
            <w:hideMark/>
          </w:tcPr>
          <w:p w14:paraId="79B007CF" w14:textId="77777777" w:rsidR="0009027D" w:rsidRPr="00F33DC3" w:rsidRDefault="0009027D" w:rsidP="00084B66">
            <w:pPr>
              <w:jc w:val="center"/>
            </w:pPr>
            <w:r w:rsidRPr="00F33DC3">
              <w:t>Yolo</w:t>
            </w:r>
          </w:p>
        </w:tc>
        <w:tc>
          <w:tcPr>
            <w:tcW w:w="1620" w:type="dxa"/>
            <w:noWrap/>
            <w:vAlign w:val="center"/>
            <w:hideMark/>
          </w:tcPr>
          <w:p w14:paraId="71288E27" w14:textId="77777777" w:rsidR="0009027D" w:rsidRPr="00F33DC3" w:rsidRDefault="0009027D" w:rsidP="00084B66">
            <w:pPr>
              <w:jc w:val="center"/>
            </w:pPr>
            <w:r w:rsidRPr="00F33DC3">
              <w:t>Woodland</w:t>
            </w:r>
          </w:p>
        </w:tc>
        <w:tc>
          <w:tcPr>
            <w:tcW w:w="3060" w:type="dxa"/>
            <w:noWrap/>
            <w:vAlign w:val="center"/>
            <w:hideMark/>
          </w:tcPr>
          <w:p w14:paraId="3BE2550C" w14:textId="77777777" w:rsidR="0009027D" w:rsidRPr="00F33DC3" w:rsidRDefault="0009027D" w:rsidP="00084B66">
            <w:pPr>
              <w:jc w:val="center"/>
            </w:pPr>
            <w:r w:rsidRPr="00F33DC3">
              <w:t>Ace Hardware of Woodland</w:t>
            </w:r>
          </w:p>
        </w:tc>
        <w:tc>
          <w:tcPr>
            <w:tcW w:w="3060" w:type="dxa"/>
            <w:noWrap/>
            <w:vAlign w:val="center"/>
            <w:hideMark/>
          </w:tcPr>
          <w:p w14:paraId="74E56FF8" w14:textId="77777777" w:rsidR="0009027D" w:rsidRPr="00F33DC3" w:rsidRDefault="0009027D" w:rsidP="00084B66">
            <w:pPr>
              <w:jc w:val="center"/>
            </w:pPr>
            <w:r w:rsidRPr="00F33DC3">
              <w:t>1350 E Main St</w:t>
            </w:r>
          </w:p>
        </w:tc>
        <w:tc>
          <w:tcPr>
            <w:tcW w:w="1314" w:type="dxa"/>
            <w:noWrap/>
            <w:vAlign w:val="center"/>
            <w:hideMark/>
          </w:tcPr>
          <w:p w14:paraId="2105694B" w14:textId="77777777" w:rsidR="0009027D" w:rsidRPr="00F33DC3" w:rsidRDefault="0009027D" w:rsidP="00084B66">
            <w:pPr>
              <w:jc w:val="center"/>
            </w:pPr>
            <w:r w:rsidRPr="00F33DC3">
              <w:t>Retail</w:t>
            </w:r>
          </w:p>
        </w:tc>
      </w:tr>
      <w:tr w:rsidR="0009027D" w:rsidRPr="00F33DC3" w14:paraId="49B48E2C" w14:textId="77777777" w:rsidTr="00084B66">
        <w:trPr>
          <w:trHeight w:hRule="exact" w:val="864"/>
          <w:jc w:val="center"/>
        </w:trPr>
        <w:tc>
          <w:tcPr>
            <w:tcW w:w="1525" w:type="dxa"/>
            <w:noWrap/>
            <w:vAlign w:val="center"/>
            <w:hideMark/>
          </w:tcPr>
          <w:p w14:paraId="44E898BD" w14:textId="77777777" w:rsidR="0009027D" w:rsidRPr="00F33DC3" w:rsidRDefault="0009027D" w:rsidP="00084B66">
            <w:pPr>
              <w:jc w:val="center"/>
            </w:pPr>
            <w:r w:rsidRPr="00F33DC3">
              <w:t>Yolo</w:t>
            </w:r>
          </w:p>
        </w:tc>
        <w:tc>
          <w:tcPr>
            <w:tcW w:w="1620" w:type="dxa"/>
            <w:noWrap/>
            <w:vAlign w:val="center"/>
            <w:hideMark/>
          </w:tcPr>
          <w:p w14:paraId="2A3867F3" w14:textId="77777777" w:rsidR="0009027D" w:rsidRPr="00F33DC3" w:rsidRDefault="0009027D" w:rsidP="00084B66">
            <w:pPr>
              <w:jc w:val="center"/>
            </w:pPr>
            <w:r w:rsidRPr="00F33DC3">
              <w:t>Woodland</w:t>
            </w:r>
          </w:p>
        </w:tc>
        <w:tc>
          <w:tcPr>
            <w:tcW w:w="3060" w:type="dxa"/>
            <w:noWrap/>
            <w:vAlign w:val="center"/>
            <w:hideMark/>
          </w:tcPr>
          <w:p w14:paraId="50F88E39" w14:textId="77777777" w:rsidR="0009027D" w:rsidRPr="00F33DC3" w:rsidRDefault="0009027D" w:rsidP="00084B66">
            <w:pPr>
              <w:jc w:val="center"/>
            </w:pPr>
            <w:r w:rsidRPr="00F33DC3">
              <w:t>Sherwin-Williams</w:t>
            </w:r>
          </w:p>
        </w:tc>
        <w:tc>
          <w:tcPr>
            <w:tcW w:w="3060" w:type="dxa"/>
            <w:noWrap/>
            <w:vAlign w:val="center"/>
            <w:hideMark/>
          </w:tcPr>
          <w:p w14:paraId="6A74FC58" w14:textId="77777777" w:rsidR="0009027D" w:rsidRPr="00F33DC3" w:rsidRDefault="0009027D" w:rsidP="00084B66">
            <w:pPr>
              <w:jc w:val="center"/>
            </w:pPr>
            <w:r w:rsidRPr="00F33DC3">
              <w:t>1392 E Main St</w:t>
            </w:r>
          </w:p>
        </w:tc>
        <w:tc>
          <w:tcPr>
            <w:tcW w:w="1314" w:type="dxa"/>
            <w:noWrap/>
            <w:vAlign w:val="center"/>
            <w:hideMark/>
          </w:tcPr>
          <w:p w14:paraId="25019B6E" w14:textId="77777777" w:rsidR="0009027D" w:rsidRPr="00F33DC3" w:rsidRDefault="0009027D" w:rsidP="00084B66">
            <w:pPr>
              <w:jc w:val="center"/>
            </w:pPr>
            <w:r w:rsidRPr="00F33DC3">
              <w:t>Retail</w:t>
            </w:r>
          </w:p>
        </w:tc>
      </w:tr>
      <w:tr w:rsidR="0009027D" w:rsidRPr="00F33DC3" w14:paraId="6C66E17D" w14:textId="77777777" w:rsidTr="00084B66">
        <w:trPr>
          <w:trHeight w:hRule="exact" w:val="864"/>
          <w:jc w:val="center"/>
        </w:trPr>
        <w:tc>
          <w:tcPr>
            <w:tcW w:w="1525" w:type="dxa"/>
            <w:noWrap/>
            <w:vAlign w:val="center"/>
            <w:hideMark/>
          </w:tcPr>
          <w:p w14:paraId="2EBF0534" w14:textId="77777777" w:rsidR="0009027D" w:rsidRPr="00F33DC3" w:rsidRDefault="0009027D" w:rsidP="00084B66">
            <w:pPr>
              <w:jc w:val="center"/>
            </w:pPr>
            <w:r w:rsidRPr="00F33DC3">
              <w:t>Yolo</w:t>
            </w:r>
          </w:p>
        </w:tc>
        <w:tc>
          <w:tcPr>
            <w:tcW w:w="1620" w:type="dxa"/>
            <w:noWrap/>
            <w:vAlign w:val="center"/>
            <w:hideMark/>
          </w:tcPr>
          <w:p w14:paraId="71375FD9" w14:textId="77777777" w:rsidR="0009027D" w:rsidRPr="00F33DC3" w:rsidRDefault="0009027D" w:rsidP="00084B66">
            <w:pPr>
              <w:jc w:val="center"/>
            </w:pPr>
            <w:r w:rsidRPr="00F33DC3">
              <w:t>Woodland</w:t>
            </w:r>
          </w:p>
        </w:tc>
        <w:tc>
          <w:tcPr>
            <w:tcW w:w="3060" w:type="dxa"/>
            <w:noWrap/>
            <w:vAlign w:val="center"/>
            <w:hideMark/>
          </w:tcPr>
          <w:p w14:paraId="7464FE5E" w14:textId="77777777" w:rsidR="0009027D" w:rsidRPr="00F33DC3" w:rsidRDefault="0009027D" w:rsidP="00084B66">
            <w:pPr>
              <w:jc w:val="center"/>
            </w:pPr>
            <w:r w:rsidRPr="00F33DC3">
              <w:t>Yolo County Central Landfill HHW Facility</w:t>
            </w:r>
          </w:p>
        </w:tc>
        <w:tc>
          <w:tcPr>
            <w:tcW w:w="3060" w:type="dxa"/>
            <w:noWrap/>
            <w:vAlign w:val="center"/>
            <w:hideMark/>
          </w:tcPr>
          <w:p w14:paraId="617F439F" w14:textId="77777777" w:rsidR="0009027D" w:rsidRPr="00F33DC3" w:rsidRDefault="0009027D" w:rsidP="00084B66">
            <w:pPr>
              <w:jc w:val="center"/>
            </w:pPr>
            <w:r w:rsidRPr="00F33DC3">
              <w:t>44090 County Rd</w:t>
            </w:r>
          </w:p>
        </w:tc>
        <w:tc>
          <w:tcPr>
            <w:tcW w:w="1314" w:type="dxa"/>
            <w:noWrap/>
            <w:vAlign w:val="center"/>
            <w:hideMark/>
          </w:tcPr>
          <w:p w14:paraId="6A52251E" w14:textId="77777777" w:rsidR="0009027D" w:rsidRPr="00F33DC3" w:rsidRDefault="0009027D" w:rsidP="00084B66">
            <w:pPr>
              <w:jc w:val="center"/>
            </w:pPr>
            <w:r w:rsidRPr="00F33DC3">
              <w:t>HHW Facility</w:t>
            </w:r>
          </w:p>
        </w:tc>
      </w:tr>
      <w:tr w:rsidR="0009027D" w:rsidRPr="00F33DC3" w14:paraId="204CF3FB" w14:textId="77777777" w:rsidTr="00084B66">
        <w:trPr>
          <w:trHeight w:hRule="exact" w:val="864"/>
          <w:jc w:val="center"/>
        </w:trPr>
        <w:tc>
          <w:tcPr>
            <w:tcW w:w="1525" w:type="dxa"/>
            <w:noWrap/>
            <w:vAlign w:val="center"/>
            <w:hideMark/>
          </w:tcPr>
          <w:p w14:paraId="41E56056" w14:textId="77777777" w:rsidR="0009027D" w:rsidRPr="00F33DC3" w:rsidRDefault="0009027D" w:rsidP="00084B66">
            <w:pPr>
              <w:jc w:val="center"/>
            </w:pPr>
            <w:r w:rsidRPr="00F33DC3">
              <w:t>Yuba</w:t>
            </w:r>
          </w:p>
        </w:tc>
        <w:tc>
          <w:tcPr>
            <w:tcW w:w="1620" w:type="dxa"/>
            <w:noWrap/>
            <w:vAlign w:val="center"/>
            <w:hideMark/>
          </w:tcPr>
          <w:p w14:paraId="17AD9AB0" w14:textId="77777777" w:rsidR="0009027D" w:rsidRPr="00F33DC3" w:rsidRDefault="0009027D" w:rsidP="00084B66">
            <w:pPr>
              <w:jc w:val="center"/>
            </w:pPr>
            <w:r w:rsidRPr="00F33DC3">
              <w:t>Marysville</w:t>
            </w:r>
          </w:p>
        </w:tc>
        <w:tc>
          <w:tcPr>
            <w:tcW w:w="3060" w:type="dxa"/>
            <w:noWrap/>
            <w:vAlign w:val="center"/>
            <w:hideMark/>
          </w:tcPr>
          <w:p w14:paraId="7A140470" w14:textId="77777777" w:rsidR="0009027D" w:rsidRPr="00F33DC3" w:rsidRDefault="0009027D" w:rsidP="00084B66">
            <w:pPr>
              <w:jc w:val="center"/>
            </w:pPr>
            <w:r w:rsidRPr="00F33DC3">
              <w:t>Habitat ReStore Marysville</w:t>
            </w:r>
          </w:p>
        </w:tc>
        <w:tc>
          <w:tcPr>
            <w:tcW w:w="3060" w:type="dxa"/>
            <w:noWrap/>
            <w:vAlign w:val="center"/>
            <w:hideMark/>
          </w:tcPr>
          <w:p w14:paraId="6CFB26DC" w14:textId="77777777" w:rsidR="0009027D" w:rsidRPr="00F33DC3" w:rsidRDefault="0009027D" w:rsidP="00084B66">
            <w:pPr>
              <w:jc w:val="center"/>
            </w:pPr>
            <w:r w:rsidRPr="00F33DC3">
              <w:t>202 D St</w:t>
            </w:r>
          </w:p>
        </w:tc>
        <w:tc>
          <w:tcPr>
            <w:tcW w:w="1314" w:type="dxa"/>
            <w:noWrap/>
            <w:vAlign w:val="center"/>
            <w:hideMark/>
          </w:tcPr>
          <w:p w14:paraId="7A0EAE98" w14:textId="77777777" w:rsidR="0009027D" w:rsidRPr="00F33DC3" w:rsidRDefault="0009027D" w:rsidP="00084B66">
            <w:pPr>
              <w:jc w:val="center"/>
            </w:pPr>
            <w:r w:rsidRPr="00F33DC3">
              <w:t>Reuse Store</w:t>
            </w:r>
          </w:p>
        </w:tc>
      </w:tr>
      <w:tr w:rsidR="0009027D" w:rsidRPr="00F33DC3" w14:paraId="3CD1A121" w14:textId="77777777" w:rsidTr="00084B66">
        <w:trPr>
          <w:trHeight w:hRule="exact" w:val="864"/>
          <w:jc w:val="center"/>
        </w:trPr>
        <w:tc>
          <w:tcPr>
            <w:tcW w:w="1525" w:type="dxa"/>
            <w:noWrap/>
            <w:vAlign w:val="center"/>
            <w:hideMark/>
          </w:tcPr>
          <w:p w14:paraId="4338BA47" w14:textId="77777777" w:rsidR="0009027D" w:rsidRPr="00F33DC3" w:rsidRDefault="0009027D" w:rsidP="00084B66">
            <w:pPr>
              <w:jc w:val="center"/>
            </w:pPr>
            <w:r w:rsidRPr="00F33DC3">
              <w:lastRenderedPageBreak/>
              <w:t>Yuba</w:t>
            </w:r>
          </w:p>
        </w:tc>
        <w:tc>
          <w:tcPr>
            <w:tcW w:w="1620" w:type="dxa"/>
            <w:noWrap/>
            <w:vAlign w:val="center"/>
            <w:hideMark/>
          </w:tcPr>
          <w:p w14:paraId="724F0451" w14:textId="77777777" w:rsidR="0009027D" w:rsidRPr="00F33DC3" w:rsidRDefault="0009027D" w:rsidP="00084B66">
            <w:pPr>
              <w:jc w:val="center"/>
            </w:pPr>
            <w:r w:rsidRPr="00F33DC3">
              <w:t>Yuba City</w:t>
            </w:r>
          </w:p>
        </w:tc>
        <w:tc>
          <w:tcPr>
            <w:tcW w:w="3060" w:type="dxa"/>
            <w:noWrap/>
            <w:vAlign w:val="center"/>
            <w:hideMark/>
          </w:tcPr>
          <w:p w14:paraId="5C657F0D" w14:textId="77777777" w:rsidR="0009027D" w:rsidRPr="00F33DC3" w:rsidRDefault="0009027D" w:rsidP="00084B66">
            <w:pPr>
              <w:jc w:val="center"/>
            </w:pPr>
            <w:r w:rsidRPr="00F33DC3">
              <w:t>Yuba-Sutter HHW Facility</w:t>
            </w:r>
          </w:p>
        </w:tc>
        <w:tc>
          <w:tcPr>
            <w:tcW w:w="3060" w:type="dxa"/>
            <w:noWrap/>
            <w:vAlign w:val="center"/>
            <w:hideMark/>
          </w:tcPr>
          <w:p w14:paraId="3CC7F7A8" w14:textId="77777777" w:rsidR="0009027D" w:rsidRPr="00F33DC3" w:rsidRDefault="0009027D" w:rsidP="00084B66">
            <w:pPr>
              <w:jc w:val="center"/>
            </w:pPr>
            <w:r w:rsidRPr="00F33DC3">
              <w:t>134 Burns Dr</w:t>
            </w:r>
          </w:p>
        </w:tc>
        <w:tc>
          <w:tcPr>
            <w:tcW w:w="1314" w:type="dxa"/>
            <w:noWrap/>
            <w:vAlign w:val="center"/>
            <w:hideMark/>
          </w:tcPr>
          <w:p w14:paraId="5E74AB04" w14:textId="77777777" w:rsidR="0009027D" w:rsidRPr="00F33DC3" w:rsidRDefault="0009027D" w:rsidP="00084B66">
            <w:pPr>
              <w:jc w:val="center"/>
            </w:pPr>
            <w:r w:rsidRPr="00F33DC3">
              <w:t>HHW Facility</w:t>
            </w:r>
          </w:p>
        </w:tc>
      </w:tr>
    </w:tbl>
    <w:p w14:paraId="4A522CFA" w14:textId="77777777" w:rsidR="00084B66" w:rsidRDefault="00084B66" w:rsidP="0009027D">
      <w:pPr>
        <w:jc w:val="center"/>
        <w:rPr>
          <w:b/>
          <w:bCs/>
        </w:rPr>
      </w:pPr>
    </w:p>
    <w:p w14:paraId="5DD8C958" w14:textId="77777777" w:rsidR="007A36B4" w:rsidRDefault="007A36B4">
      <w:pPr>
        <w:rPr>
          <w:b/>
          <w:bCs/>
        </w:rPr>
      </w:pPr>
      <w:r>
        <w:rPr>
          <w:b/>
          <w:bCs/>
        </w:rPr>
        <w:br w:type="page"/>
      </w:r>
    </w:p>
    <w:p w14:paraId="305B2564" w14:textId="4F4D26DD" w:rsidR="0009027D" w:rsidRDefault="0009027D" w:rsidP="0009027D">
      <w:pPr>
        <w:jc w:val="center"/>
        <w:rPr>
          <w:b/>
          <w:bCs/>
        </w:rPr>
      </w:pPr>
      <w:r>
        <w:rPr>
          <w:b/>
          <w:bCs/>
        </w:rPr>
        <w:lastRenderedPageBreak/>
        <w:t>Table 2. Supplemental Sites</w:t>
      </w:r>
    </w:p>
    <w:tbl>
      <w:tblPr>
        <w:tblStyle w:val="TableGrid"/>
        <w:tblW w:w="10525" w:type="dxa"/>
        <w:jc w:val="center"/>
        <w:tblLook w:val="04A0" w:firstRow="1" w:lastRow="0" w:firstColumn="1" w:lastColumn="0" w:noHBand="0" w:noVBand="1"/>
      </w:tblPr>
      <w:tblGrid>
        <w:gridCol w:w="1615"/>
        <w:gridCol w:w="1738"/>
        <w:gridCol w:w="2852"/>
        <w:gridCol w:w="2790"/>
        <w:gridCol w:w="1530"/>
      </w:tblGrid>
      <w:tr w:rsidR="0009027D" w:rsidRPr="001571AC" w14:paraId="299FA906" w14:textId="77777777" w:rsidTr="00084B66">
        <w:trPr>
          <w:trHeight w:hRule="exact" w:val="1138"/>
          <w:jc w:val="center"/>
        </w:trPr>
        <w:tc>
          <w:tcPr>
            <w:tcW w:w="1615" w:type="dxa"/>
            <w:noWrap/>
            <w:vAlign w:val="center"/>
            <w:hideMark/>
          </w:tcPr>
          <w:p w14:paraId="33B643CC" w14:textId="77777777" w:rsidR="0009027D" w:rsidRPr="001571AC" w:rsidRDefault="0009027D" w:rsidP="00084B66">
            <w:pPr>
              <w:jc w:val="center"/>
              <w:rPr>
                <w:b/>
                <w:bCs/>
              </w:rPr>
            </w:pPr>
            <w:r w:rsidRPr="001571AC">
              <w:rPr>
                <w:b/>
                <w:bCs/>
              </w:rPr>
              <w:t>County</w:t>
            </w:r>
          </w:p>
        </w:tc>
        <w:tc>
          <w:tcPr>
            <w:tcW w:w="1738" w:type="dxa"/>
            <w:noWrap/>
            <w:vAlign w:val="center"/>
            <w:hideMark/>
          </w:tcPr>
          <w:p w14:paraId="7253B41C" w14:textId="77777777" w:rsidR="0009027D" w:rsidRPr="001571AC" w:rsidRDefault="0009027D" w:rsidP="00084B66">
            <w:pPr>
              <w:jc w:val="center"/>
              <w:rPr>
                <w:b/>
                <w:bCs/>
              </w:rPr>
            </w:pPr>
            <w:r w:rsidRPr="001571AC">
              <w:rPr>
                <w:b/>
                <w:bCs/>
              </w:rPr>
              <w:t>City</w:t>
            </w:r>
          </w:p>
        </w:tc>
        <w:tc>
          <w:tcPr>
            <w:tcW w:w="2852" w:type="dxa"/>
            <w:noWrap/>
            <w:vAlign w:val="center"/>
            <w:hideMark/>
          </w:tcPr>
          <w:p w14:paraId="10318F8F" w14:textId="77777777" w:rsidR="0009027D" w:rsidRPr="001571AC" w:rsidRDefault="0009027D" w:rsidP="00084B66">
            <w:pPr>
              <w:jc w:val="center"/>
              <w:rPr>
                <w:b/>
                <w:bCs/>
              </w:rPr>
            </w:pPr>
            <w:r w:rsidRPr="001571AC">
              <w:rPr>
                <w:b/>
                <w:bCs/>
              </w:rPr>
              <w:t>Site Name</w:t>
            </w:r>
          </w:p>
        </w:tc>
        <w:tc>
          <w:tcPr>
            <w:tcW w:w="2790" w:type="dxa"/>
            <w:noWrap/>
            <w:vAlign w:val="center"/>
            <w:hideMark/>
          </w:tcPr>
          <w:p w14:paraId="585D1E50" w14:textId="77777777" w:rsidR="0009027D" w:rsidRPr="001571AC" w:rsidRDefault="0009027D" w:rsidP="00084B66">
            <w:pPr>
              <w:jc w:val="center"/>
              <w:rPr>
                <w:b/>
                <w:bCs/>
              </w:rPr>
            </w:pPr>
            <w:r w:rsidRPr="001571AC">
              <w:rPr>
                <w:b/>
                <w:bCs/>
              </w:rPr>
              <w:t>Street Address</w:t>
            </w:r>
          </w:p>
        </w:tc>
        <w:tc>
          <w:tcPr>
            <w:tcW w:w="1530" w:type="dxa"/>
            <w:noWrap/>
            <w:vAlign w:val="center"/>
            <w:hideMark/>
          </w:tcPr>
          <w:p w14:paraId="0760DA34" w14:textId="77777777" w:rsidR="0009027D" w:rsidRPr="001571AC" w:rsidRDefault="0009027D" w:rsidP="00084B66">
            <w:pPr>
              <w:jc w:val="center"/>
              <w:rPr>
                <w:b/>
                <w:bCs/>
              </w:rPr>
            </w:pPr>
            <w:r w:rsidRPr="001571AC">
              <w:rPr>
                <w:b/>
                <w:bCs/>
              </w:rPr>
              <w:t>Site Type</w:t>
            </w:r>
          </w:p>
        </w:tc>
      </w:tr>
      <w:tr w:rsidR="0009027D" w:rsidRPr="001571AC" w14:paraId="69E8627D" w14:textId="77777777" w:rsidTr="00084B66">
        <w:trPr>
          <w:trHeight w:hRule="exact" w:val="864"/>
          <w:jc w:val="center"/>
        </w:trPr>
        <w:tc>
          <w:tcPr>
            <w:tcW w:w="1615" w:type="dxa"/>
            <w:noWrap/>
            <w:vAlign w:val="center"/>
            <w:hideMark/>
          </w:tcPr>
          <w:p w14:paraId="6D24247E" w14:textId="77777777" w:rsidR="0009027D" w:rsidRPr="001571AC" w:rsidRDefault="0009027D" w:rsidP="00084B66">
            <w:pPr>
              <w:jc w:val="center"/>
            </w:pPr>
            <w:r w:rsidRPr="001571AC">
              <w:t>Alameda</w:t>
            </w:r>
          </w:p>
        </w:tc>
        <w:tc>
          <w:tcPr>
            <w:tcW w:w="1738" w:type="dxa"/>
            <w:noWrap/>
            <w:vAlign w:val="center"/>
            <w:hideMark/>
          </w:tcPr>
          <w:p w14:paraId="1E98E365" w14:textId="77777777" w:rsidR="0009027D" w:rsidRPr="001571AC" w:rsidRDefault="0009027D" w:rsidP="00084B66">
            <w:pPr>
              <w:jc w:val="center"/>
            </w:pPr>
            <w:r w:rsidRPr="001571AC">
              <w:t>Alameda</w:t>
            </w:r>
          </w:p>
        </w:tc>
        <w:tc>
          <w:tcPr>
            <w:tcW w:w="2852" w:type="dxa"/>
            <w:noWrap/>
            <w:vAlign w:val="center"/>
            <w:hideMark/>
          </w:tcPr>
          <w:p w14:paraId="6A5869A3" w14:textId="77777777" w:rsidR="0009027D" w:rsidRPr="001571AC" w:rsidRDefault="0009027D" w:rsidP="00084B66">
            <w:pPr>
              <w:jc w:val="center"/>
            </w:pPr>
            <w:r w:rsidRPr="001571AC">
              <w:t>Former Alameda Naval Air Station (County)</w:t>
            </w:r>
          </w:p>
        </w:tc>
        <w:tc>
          <w:tcPr>
            <w:tcW w:w="2790" w:type="dxa"/>
            <w:noWrap/>
            <w:vAlign w:val="center"/>
            <w:hideMark/>
          </w:tcPr>
          <w:p w14:paraId="5CD98B26" w14:textId="77777777" w:rsidR="0009027D" w:rsidRPr="001571AC" w:rsidRDefault="0009027D" w:rsidP="00084B66">
            <w:pPr>
              <w:jc w:val="center"/>
            </w:pPr>
            <w:r w:rsidRPr="001571AC">
              <w:t>640 Redline Ave (Apron and Taxiway)</w:t>
            </w:r>
          </w:p>
        </w:tc>
        <w:tc>
          <w:tcPr>
            <w:tcW w:w="1530" w:type="dxa"/>
            <w:noWrap/>
            <w:vAlign w:val="center"/>
            <w:hideMark/>
          </w:tcPr>
          <w:p w14:paraId="20BC1117" w14:textId="77777777" w:rsidR="0009027D" w:rsidRPr="001571AC" w:rsidRDefault="0009027D" w:rsidP="00084B66">
            <w:pPr>
              <w:jc w:val="center"/>
            </w:pPr>
            <w:r w:rsidRPr="001571AC">
              <w:t>HHW Event</w:t>
            </w:r>
          </w:p>
        </w:tc>
      </w:tr>
      <w:tr w:rsidR="0009027D" w:rsidRPr="001571AC" w14:paraId="75B07937" w14:textId="77777777" w:rsidTr="00084B66">
        <w:trPr>
          <w:trHeight w:hRule="exact" w:val="864"/>
          <w:jc w:val="center"/>
        </w:trPr>
        <w:tc>
          <w:tcPr>
            <w:tcW w:w="1615" w:type="dxa"/>
            <w:noWrap/>
            <w:vAlign w:val="center"/>
            <w:hideMark/>
          </w:tcPr>
          <w:p w14:paraId="13174C06" w14:textId="77777777" w:rsidR="0009027D" w:rsidRPr="001571AC" w:rsidRDefault="0009027D" w:rsidP="00084B66">
            <w:pPr>
              <w:jc w:val="center"/>
            </w:pPr>
            <w:r w:rsidRPr="001571AC">
              <w:t>Alameda</w:t>
            </w:r>
          </w:p>
        </w:tc>
        <w:tc>
          <w:tcPr>
            <w:tcW w:w="1738" w:type="dxa"/>
            <w:noWrap/>
            <w:vAlign w:val="center"/>
            <w:hideMark/>
          </w:tcPr>
          <w:p w14:paraId="7FCC4A42" w14:textId="77777777" w:rsidR="0009027D" w:rsidRPr="001571AC" w:rsidRDefault="0009027D" w:rsidP="00084B66">
            <w:pPr>
              <w:jc w:val="center"/>
            </w:pPr>
            <w:r w:rsidRPr="001571AC">
              <w:t>Albany</w:t>
            </w:r>
          </w:p>
        </w:tc>
        <w:tc>
          <w:tcPr>
            <w:tcW w:w="2852" w:type="dxa"/>
            <w:noWrap/>
            <w:vAlign w:val="center"/>
            <w:hideMark/>
          </w:tcPr>
          <w:p w14:paraId="5B49BC23" w14:textId="77777777" w:rsidR="0009027D" w:rsidRPr="001571AC" w:rsidRDefault="0009027D" w:rsidP="00084B66">
            <w:pPr>
              <w:jc w:val="center"/>
            </w:pPr>
            <w:r w:rsidRPr="001571AC">
              <w:t>Golden Gate Fields (County)</w:t>
            </w:r>
          </w:p>
        </w:tc>
        <w:tc>
          <w:tcPr>
            <w:tcW w:w="2790" w:type="dxa"/>
            <w:noWrap/>
            <w:vAlign w:val="center"/>
            <w:hideMark/>
          </w:tcPr>
          <w:p w14:paraId="36C375CA" w14:textId="77777777" w:rsidR="0009027D" w:rsidRPr="001571AC" w:rsidRDefault="0009027D" w:rsidP="00084B66">
            <w:pPr>
              <w:jc w:val="center"/>
            </w:pPr>
            <w:r w:rsidRPr="001571AC">
              <w:t>1100 Eastshore Hwy</w:t>
            </w:r>
          </w:p>
        </w:tc>
        <w:tc>
          <w:tcPr>
            <w:tcW w:w="1530" w:type="dxa"/>
            <w:noWrap/>
            <w:vAlign w:val="center"/>
            <w:hideMark/>
          </w:tcPr>
          <w:p w14:paraId="038A8F84" w14:textId="77777777" w:rsidR="0009027D" w:rsidRPr="001571AC" w:rsidRDefault="0009027D" w:rsidP="00084B66">
            <w:pPr>
              <w:jc w:val="center"/>
            </w:pPr>
            <w:r w:rsidRPr="001571AC">
              <w:t>HHW Event</w:t>
            </w:r>
          </w:p>
        </w:tc>
      </w:tr>
      <w:tr w:rsidR="0009027D" w:rsidRPr="001571AC" w14:paraId="469952B2" w14:textId="77777777" w:rsidTr="00084B66">
        <w:trPr>
          <w:trHeight w:hRule="exact" w:val="864"/>
          <w:jc w:val="center"/>
        </w:trPr>
        <w:tc>
          <w:tcPr>
            <w:tcW w:w="1615" w:type="dxa"/>
            <w:noWrap/>
            <w:vAlign w:val="center"/>
            <w:hideMark/>
          </w:tcPr>
          <w:p w14:paraId="0E273103" w14:textId="77777777" w:rsidR="0009027D" w:rsidRPr="001571AC" w:rsidRDefault="0009027D" w:rsidP="00084B66">
            <w:pPr>
              <w:jc w:val="center"/>
            </w:pPr>
            <w:r w:rsidRPr="001571AC">
              <w:t>Alameda</w:t>
            </w:r>
          </w:p>
        </w:tc>
        <w:tc>
          <w:tcPr>
            <w:tcW w:w="1738" w:type="dxa"/>
            <w:noWrap/>
            <w:vAlign w:val="center"/>
            <w:hideMark/>
          </w:tcPr>
          <w:p w14:paraId="10900780" w14:textId="77777777" w:rsidR="0009027D" w:rsidRPr="001571AC" w:rsidRDefault="0009027D" w:rsidP="00084B66">
            <w:pPr>
              <w:jc w:val="center"/>
            </w:pPr>
            <w:r w:rsidRPr="001571AC">
              <w:t>Castro Valley</w:t>
            </w:r>
          </w:p>
        </w:tc>
        <w:tc>
          <w:tcPr>
            <w:tcW w:w="2852" w:type="dxa"/>
            <w:noWrap/>
            <w:vAlign w:val="center"/>
            <w:hideMark/>
          </w:tcPr>
          <w:p w14:paraId="007C70F3" w14:textId="77777777" w:rsidR="0009027D" w:rsidRPr="001571AC" w:rsidRDefault="0009027D" w:rsidP="00084B66">
            <w:pPr>
              <w:jc w:val="center"/>
            </w:pPr>
            <w:r w:rsidRPr="001571AC">
              <w:t>Canyon Middle School (County)</w:t>
            </w:r>
          </w:p>
        </w:tc>
        <w:tc>
          <w:tcPr>
            <w:tcW w:w="2790" w:type="dxa"/>
            <w:noWrap/>
            <w:vAlign w:val="center"/>
            <w:hideMark/>
          </w:tcPr>
          <w:p w14:paraId="4105DDA3" w14:textId="77777777" w:rsidR="0009027D" w:rsidRPr="001571AC" w:rsidRDefault="0009027D" w:rsidP="00084B66">
            <w:pPr>
              <w:jc w:val="center"/>
            </w:pPr>
            <w:r w:rsidRPr="001571AC">
              <w:t>19600 Cull Canyon Rd</w:t>
            </w:r>
          </w:p>
        </w:tc>
        <w:tc>
          <w:tcPr>
            <w:tcW w:w="1530" w:type="dxa"/>
            <w:noWrap/>
            <w:vAlign w:val="center"/>
            <w:hideMark/>
          </w:tcPr>
          <w:p w14:paraId="19149B5F" w14:textId="77777777" w:rsidR="0009027D" w:rsidRPr="001571AC" w:rsidRDefault="0009027D" w:rsidP="00084B66">
            <w:pPr>
              <w:jc w:val="center"/>
            </w:pPr>
            <w:r w:rsidRPr="001571AC">
              <w:t>HHW Event</w:t>
            </w:r>
          </w:p>
        </w:tc>
      </w:tr>
      <w:tr w:rsidR="0009027D" w:rsidRPr="001571AC" w14:paraId="1A2B2403" w14:textId="77777777" w:rsidTr="00084B66">
        <w:trPr>
          <w:trHeight w:hRule="exact" w:val="864"/>
          <w:jc w:val="center"/>
        </w:trPr>
        <w:tc>
          <w:tcPr>
            <w:tcW w:w="1615" w:type="dxa"/>
            <w:noWrap/>
            <w:vAlign w:val="center"/>
            <w:hideMark/>
          </w:tcPr>
          <w:p w14:paraId="03063F93" w14:textId="77777777" w:rsidR="0009027D" w:rsidRPr="001571AC" w:rsidRDefault="0009027D" w:rsidP="00084B66">
            <w:pPr>
              <w:jc w:val="center"/>
            </w:pPr>
            <w:r w:rsidRPr="001571AC">
              <w:t>Alameda</w:t>
            </w:r>
          </w:p>
        </w:tc>
        <w:tc>
          <w:tcPr>
            <w:tcW w:w="1738" w:type="dxa"/>
            <w:noWrap/>
            <w:vAlign w:val="center"/>
            <w:hideMark/>
          </w:tcPr>
          <w:p w14:paraId="21C193C4" w14:textId="77777777" w:rsidR="0009027D" w:rsidRPr="001571AC" w:rsidRDefault="0009027D" w:rsidP="00084B66">
            <w:pPr>
              <w:jc w:val="center"/>
            </w:pPr>
            <w:r w:rsidRPr="001571AC">
              <w:t>Dublin</w:t>
            </w:r>
          </w:p>
        </w:tc>
        <w:tc>
          <w:tcPr>
            <w:tcW w:w="2852" w:type="dxa"/>
            <w:noWrap/>
            <w:vAlign w:val="center"/>
            <w:hideMark/>
          </w:tcPr>
          <w:p w14:paraId="1A4E83E0" w14:textId="77777777" w:rsidR="0009027D" w:rsidRPr="001571AC" w:rsidRDefault="0009027D" w:rsidP="00084B66">
            <w:pPr>
              <w:jc w:val="center"/>
            </w:pPr>
            <w:r w:rsidRPr="001571AC">
              <w:t>Zeiss Innovation Center (City)</w:t>
            </w:r>
          </w:p>
        </w:tc>
        <w:tc>
          <w:tcPr>
            <w:tcW w:w="2790" w:type="dxa"/>
            <w:noWrap/>
            <w:vAlign w:val="center"/>
            <w:hideMark/>
          </w:tcPr>
          <w:p w14:paraId="5125DF4C" w14:textId="77777777" w:rsidR="0009027D" w:rsidRPr="001571AC" w:rsidRDefault="0009027D" w:rsidP="00084B66">
            <w:pPr>
              <w:jc w:val="center"/>
            </w:pPr>
            <w:r w:rsidRPr="001571AC">
              <w:t>5300 Central Pkwy</w:t>
            </w:r>
          </w:p>
        </w:tc>
        <w:tc>
          <w:tcPr>
            <w:tcW w:w="1530" w:type="dxa"/>
            <w:noWrap/>
            <w:vAlign w:val="center"/>
            <w:hideMark/>
          </w:tcPr>
          <w:p w14:paraId="34F445EB" w14:textId="77777777" w:rsidR="0009027D" w:rsidRPr="001571AC" w:rsidRDefault="0009027D" w:rsidP="00084B66">
            <w:pPr>
              <w:jc w:val="center"/>
            </w:pPr>
            <w:r w:rsidRPr="001571AC">
              <w:t>HHW Event</w:t>
            </w:r>
          </w:p>
        </w:tc>
      </w:tr>
      <w:tr w:rsidR="0009027D" w:rsidRPr="001571AC" w14:paraId="1DD5433A" w14:textId="77777777" w:rsidTr="00084B66">
        <w:trPr>
          <w:trHeight w:hRule="exact" w:val="864"/>
          <w:jc w:val="center"/>
        </w:trPr>
        <w:tc>
          <w:tcPr>
            <w:tcW w:w="1615" w:type="dxa"/>
            <w:noWrap/>
            <w:vAlign w:val="center"/>
            <w:hideMark/>
          </w:tcPr>
          <w:p w14:paraId="04114030" w14:textId="77777777" w:rsidR="0009027D" w:rsidRPr="001571AC" w:rsidRDefault="0009027D" w:rsidP="00084B66">
            <w:pPr>
              <w:jc w:val="center"/>
            </w:pPr>
            <w:r w:rsidRPr="001571AC">
              <w:t>Alameda</w:t>
            </w:r>
          </w:p>
        </w:tc>
        <w:tc>
          <w:tcPr>
            <w:tcW w:w="1738" w:type="dxa"/>
            <w:noWrap/>
            <w:vAlign w:val="center"/>
            <w:hideMark/>
          </w:tcPr>
          <w:p w14:paraId="24D834A6" w14:textId="77777777" w:rsidR="0009027D" w:rsidRPr="001571AC" w:rsidRDefault="0009027D" w:rsidP="00084B66">
            <w:pPr>
              <w:jc w:val="center"/>
            </w:pPr>
            <w:r w:rsidRPr="001571AC">
              <w:t>Fremont</w:t>
            </w:r>
          </w:p>
        </w:tc>
        <w:tc>
          <w:tcPr>
            <w:tcW w:w="2852" w:type="dxa"/>
            <w:noWrap/>
            <w:vAlign w:val="center"/>
            <w:hideMark/>
          </w:tcPr>
          <w:p w14:paraId="15689B86" w14:textId="77777777" w:rsidR="0009027D" w:rsidRPr="001571AC" w:rsidRDefault="0009027D" w:rsidP="00084B66">
            <w:pPr>
              <w:jc w:val="center"/>
            </w:pPr>
            <w:r w:rsidRPr="001571AC">
              <w:t>Dale Hardware (Closed Jul 2025)</w:t>
            </w:r>
          </w:p>
        </w:tc>
        <w:tc>
          <w:tcPr>
            <w:tcW w:w="2790" w:type="dxa"/>
            <w:noWrap/>
            <w:vAlign w:val="center"/>
            <w:hideMark/>
          </w:tcPr>
          <w:p w14:paraId="692327A3" w14:textId="77777777" w:rsidR="0009027D" w:rsidRPr="001571AC" w:rsidRDefault="0009027D" w:rsidP="00084B66">
            <w:pPr>
              <w:jc w:val="center"/>
            </w:pPr>
            <w:r w:rsidRPr="001571AC">
              <w:t>3700 Thornton Ave</w:t>
            </w:r>
          </w:p>
        </w:tc>
        <w:tc>
          <w:tcPr>
            <w:tcW w:w="1530" w:type="dxa"/>
            <w:noWrap/>
            <w:vAlign w:val="center"/>
            <w:hideMark/>
          </w:tcPr>
          <w:p w14:paraId="04B48EC1" w14:textId="77777777" w:rsidR="0009027D" w:rsidRPr="001571AC" w:rsidRDefault="0009027D" w:rsidP="00084B66">
            <w:pPr>
              <w:jc w:val="center"/>
            </w:pPr>
            <w:r w:rsidRPr="001571AC">
              <w:t>Retail</w:t>
            </w:r>
          </w:p>
        </w:tc>
      </w:tr>
      <w:tr w:rsidR="0009027D" w:rsidRPr="001571AC" w14:paraId="7D639019" w14:textId="77777777" w:rsidTr="00084B66">
        <w:trPr>
          <w:trHeight w:hRule="exact" w:val="864"/>
          <w:jc w:val="center"/>
        </w:trPr>
        <w:tc>
          <w:tcPr>
            <w:tcW w:w="1615" w:type="dxa"/>
            <w:noWrap/>
            <w:vAlign w:val="center"/>
            <w:hideMark/>
          </w:tcPr>
          <w:p w14:paraId="1980DBFE" w14:textId="77777777" w:rsidR="0009027D" w:rsidRPr="001571AC" w:rsidRDefault="0009027D" w:rsidP="00084B66">
            <w:pPr>
              <w:jc w:val="center"/>
            </w:pPr>
            <w:r w:rsidRPr="001571AC">
              <w:t>Alameda</w:t>
            </w:r>
          </w:p>
        </w:tc>
        <w:tc>
          <w:tcPr>
            <w:tcW w:w="1738" w:type="dxa"/>
            <w:noWrap/>
            <w:vAlign w:val="center"/>
            <w:hideMark/>
          </w:tcPr>
          <w:p w14:paraId="7F846388" w14:textId="77777777" w:rsidR="0009027D" w:rsidRPr="001571AC" w:rsidRDefault="0009027D" w:rsidP="00084B66">
            <w:pPr>
              <w:jc w:val="center"/>
            </w:pPr>
            <w:r w:rsidRPr="001571AC">
              <w:t>Oakland</w:t>
            </w:r>
          </w:p>
        </w:tc>
        <w:tc>
          <w:tcPr>
            <w:tcW w:w="2852" w:type="dxa"/>
            <w:noWrap/>
            <w:vAlign w:val="center"/>
            <w:hideMark/>
          </w:tcPr>
          <w:p w14:paraId="14EB4475" w14:textId="77777777" w:rsidR="0009027D" w:rsidRPr="001571AC" w:rsidRDefault="0009027D" w:rsidP="00084B66">
            <w:pPr>
              <w:jc w:val="center"/>
            </w:pPr>
            <w:r w:rsidRPr="001571AC">
              <w:t>Oakland Coliseum (County)</w:t>
            </w:r>
          </w:p>
        </w:tc>
        <w:tc>
          <w:tcPr>
            <w:tcW w:w="2790" w:type="dxa"/>
            <w:noWrap/>
            <w:vAlign w:val="center"/>
            <w:hideMark/>
          </w:tcPr>
          <w:p w14:paraId="20ADED22" w14:textId="77777777" w:rsidR="0009027D" w:rsidRPr="001571AC" w:rsidRDefault="0009027D" w:rsidP="00084B66">
            <w:pPr>
              <w:jc w:val="center"/>
            </w:pPr>
            <w:r w:rsidRPr="001571AC">
              <w:t>7000 Coliseum Way</w:t>
            </w:r>
          </w:p>
        </w:tc>
        <w:tc>
          <w:tcPr>
            <w:tcW w:w="1530" w:type="dxa"/>
            <w:noWrap/>
            <w:vAlign w:val="center"/>
            <w:hideMark/>
          </w:tcPr>
          <w:p w14:paraId="4B6F06C5" w14:textId="77777777" w:rsidR="0009027D" w:rsidRPr="001571AC" w:rsidRDefault="0009027D" w:rsidP="00084B66">
            <w:pPr>
              <w:jc w:val="center"/>
            </w:pPr>
            <w:r w:rsidRPr="001571AC">
              <w:t>HHW Event</w:t>
            </w:r>
          </w:p>
        </w:tc>
      </w:tr>
      <w:tr w:rsidR="0009027D" w:rsidRPr="001571AC" w14:paraId="76AFAD29" w14:textId="77777777" w:rsidTr="00084B66">
        <w:trPr>
          <w:trHeight w:hRule="exact" w:val="864"/>
          <w:jc w:val="center"/>
        </w:trPr>
        <w:tc>
          <w:tcPr>
            <w:tcW w:w="1615" w:type="dxa"/>
            <w:noWrap/>
            <w:vAlign w:val="center"/>
            <w:hideMark/>
          </w:tcPr>
          <w:p w14:paraId="6F9C1BCB" w14:textId="77777777" w:rsidR="0009027D" w:rsidRPr="001571AC" w:rsidRDefault="0009027D" w:rsidP="00084B66">
            <w:pPr>
              <w:jc w:val="center"/>
            </w:pPr>
            <w:r w:rsidRPr="001571AC">
              <w:t>Alameda</w:t>
            </w:r>
          </w:p>
        </w:tc>
        <w:tc>
          <w:tcPr>
            <w:tcW w:w="1738" w:type="dxa"/>
            <w:noWrap/>
            <w:vAlign w:val="center"/>
            <w:hideMark/>
          </w:tcPr>
          <w:p w14:paraId="52E33F98" w14:textId="77777777" w:rsidR="0009027D" w:rsidRPr="001571AC" w:rsidRDefault="0009027D" w:rsidP="00084B66">
            <w:pPr>
              <w:jc w:val="center"/>
            </w:pPr>
            <w:r w:rsidRPr="001571AC">
              <w:t>Pleasanton</w:t>
            </w:r>
          </w:p>
        </w:tc>
        <w:tc>
          <w:tcPr>
            <w:tcW w:w="2852" w:type="dxa"/>
            <w:noWrap/>
            <w:vAlign w:val="center"/>
            <w:hideMark/>
          </w:tcPr>
          <w:p w14:paraId="730B8601" w14:textId="77777777" w:rsidR="0009027D" w:rsidRPr="001571AC" w:rsidRDefault="0009027D" w:rsidP="00084B66">
            <w:pPr>
              <w:jc w:val="center"/>
            </w:pPr>
            <w:r w:rsidRPr="001571AC">
              <w:t>Alameda County Fairgrounds (County)</w:t>
            </w:r>
          </w:p>
        </w:tc>
        <w:tc>
          <w:tcPr>
            <w:tcW w:w="2790" w:type="dxa"/>
            <w:noWrap/>
            <w:vAlign w:val="center"/>
            <w:hideMark/>
          </w:tcPr>
          <w:p w14:paraId="1C20C1C3" w14:textId="77777777" w:rsidR="0009027D" w:rsidRPr="001571AC" w:rsidRDefault="0009027D" w:rsidP="00084B66">
            <w:pPr>
              <w:jc w:val="center"/>
            </w:pPr>
            <w:r w:rsidRPr="001571AC">
              <w:t>4501 Pleasanton Ave</w:t>
            </w:r>
          </w:p>
        </w:tc>
        <w:tc>
          <w:tcPr>
            <w:tcW w:w="1530" w:type="dxa"/>
            <w:noWrap/>
            <w:vAlign w:val="center"/>
            <w:hideMark/>
          </w:tcPr>
          <w:p w14:paraId="2FB610CF" w14:textId="77777777" w:rsidR="0009027D" w:rsidRPr="001571AC" w:rsidRDefault="0009027D" w:rsidP="00084B66">
            <w:pPr>
              <w:jc w:val="center"/>
            </w:pPr>
            <w:r w:rsidRPr="001571AC">
              <w:t>HHW Event</w:t>
            </w:r>
          </w:p>
        </w:tc>
      </w:tr>
      <w:tr w:rsidR="0009027D" w:rsidRPr="001571AC" w14:paraId="6AFF53BA" w14:textId="77777777" w:rsidTr="00084B66">
        <w:trPr>
          <w:trHeight w:hRule="exact" w:val="864"/>
          <w:jc w:val="center"/>
        </w:trPr>
        <w:tc>
          <w:tcPr>
            <w:tcW w:w="1615" w:type="dxa"/>
            <w:noWrap/>
            <w:vAlign w:val="center"/>
            <w:hideMark/>
          </w:tcPr>
          <w:p w14:paraId="4C93078A" w14:textId="77777777" w:rsidR="0009027D" w:rsidRPr="001571AC" w:rsidRDefault="0009027D" w:rsidP="00084B66">
            <w:pPr>
              <w:jc w:val="center"/>
            </w:pPr>
            <w:r w:rsidRPr="001571AC">
              <w:t>Alameda</w:t>
            </w:r>
          </w:p>
        </w:tc>
        <w:tc>
          <w:tcPr>
            <w:tcW w:w="1738" w:type="dxa"/>
            <w:noWrap/>
            <w:vAlign w:val="center"/>
            <w:hideMark/>
          </w:tcPr>
          <w:p w14:paraId="3F950689" w14:textId="77777777" w:rsidR="0009027D" w:rsidRPr="001571AC" w:rsidRDefault="0009027D" w:rsidP="00084B66">
            <w:pPr>
              <w:jc w:val="center"/>
            </w:pPr>
            <w:r w:rsidRPr="001571AC">
              <w:t>San Leandro</w:t>
            </w:r>
          </w:p>
        </w:tc>
        <w:tc>
          <w:tcPr>
            <w:tcW w:w="2852" w:type="dxa"/>
            <w:noWrap/>
            <w:vAlign w:val="center"/>
            <w:hideMark/>
          </w:tcPr>
          <w:p w14:paraId="53288199" w14:textId="77777777" w:rsidR="0009027D" w:rsidRPr="001571AC" w:rsidRDefault="0009027D" w:rsidP="00084B66">
            <w:pPr>
              <w:jc w:val="center"/>
            </w:pPr>
            <w:r w:rsidRPr="001571AC">
              <w:t>San Leandro Public Works Yard (County)</w:t>
            </w:r>
          </w:p>
        </w:tc>
        <w:tc>
          <w:tcPr>
            <w:tcW w:w="2790" w:type="dxa"/>
            <w:noWrap/>
            <w:vAlign w:val="center"/>
            <w:hideMark/>
          </w:tcPr>
          <w:p w14:paraId="54009D87" w14:textId="77777777" w:rsidR="0009027D" w:rsidRPr="001571AC" w:rsidRDefault="0009027D" w:rsidP="00084B66">
            <w:pPr>
              <w:jc w:val="center"/>
            </w:pPr>
            <w:r w:rsidRPr="001571AC">
              <w:t>14200 Chapman St</w:t>
            </w:r>
          </w:p>
        </w:tc>
        <w:tc>
          <w:tcPr>
            <w:tcW w:w="1530" w:type="dxa"/>
            <w:noWrap/>
            <w:vAlign w:val="center"/>
            <w:hideMark/>
          </w:tcPr>
          <w:p w14:paraId="36A820CE" w14:textId="77777777" w:rsidR="0009027D" w:rsidRPr="001571AC" w:rsidRDefault="0009027D" w:rsidP="00084B66">
            <w:pPr>
              <w:jc w:val="center"/>
            </w:pPr>
            <w:r w:rsidRPr="001571AC">
              <w:t>HHW Event</w:t>
            </w:r>
          </w:p>
        </w:tc>
      </w:tr>
      <w:tr w:rsidR="0009027D" w:rsidRPr="001571AC" w14:paraId="4956B6F2" w14:textId="77777777" w:rsidTr="00084B66">
        <w:trPr>
          <w:trHeight w:hRule="exact" w:val="864"/>
          <w:jc w:val="center"/>
        </w:trPr>
        <w:tc>
          <w:tcPr>
            <w:tcW w:w="1615" w:type="dxa"/>
            <w:noWrap/>
            <w:vAlign w:val="center"/>
            <w:hideMark/>
          </w:tcPr>
          <w:p w14:paraId="603BFF0E" w14:textId="77777777" w:rsidR="0009027D" w:rsidRPr="001571AC" w:rsidRDefault="0009027D" w:rsidP="00084B66">
            <w:pPr>
              <w:jc w:val="center"/>
            </w:pPr>
            <w:r w:rsidRPr="001571AC">
              <w:t>Alameda</w:t>
            </w:r>
          </w:p>
        </w:tc>
        <w:tc>
          <w:tcPr>
            <w:tcW w:w="1738" w:type="dxa"/>
            <w:noWrap/>
            <w:vAlign w:val="center"/>
            <w:hideMark/>
          </w:tcPr>
          <w:p w14:paraId="78B498EB" w14:textId="77777777" w:rsidR="0009027D" w:rsidRPr="001571AC" w:rsidRDefault="0009027D" w:rsidP="00084B66">
            <w:pPr>
              <w:jc w:val="center"/>
            </w:pPr>
            <w:r w:rsidRPr="001571AC">
              <w:t>Union City</w:t>
            </w:r>
          </w:p>
        </w:tc>
        <w:tc>
          <w:tcPr>
            <w:tcW w:w="2852" w:type="dxa"/>
            <w:noWrap/>
            <w:vAlign w:val="center"/>
            <w:hideMark/>
          </w:tcPr>
          <w:p w14:paraId="435B7199" w14:textId="77777777" w:rsidR="0009027D" w:rsidRPr="001571AC" w:rsidRDefault="0009027D" w:rsidP="00084B66">
            <w:pPr>
              <w:jc w:val="center"/>
            </w:pPr>
            <w:r w:rsidRPr="001571AC">
              <w:t>Union City Parking Lot 1</w:t>
            </w:r>
          </w:p>
        </w:tc>
        <w:tc>
          <w:tcPr>
            <w:tcW w:w="2790" w:type="dxa"/>
            <w:noWrap/>
            <w:vAlign w:val="center"/>
            <w:hideMark/>
          </w:tcPr>
          <w:p w14:paraId="2621C896" w14:textId="77777777" w:rsidR="0009027D" w:rsidRPr="001571AC" w:rsidRDefault="0009027D" w:rsidP="00084B66">
            <w:pPr>
              <w:jc w:val="center"/>
            </w:pPr>
            <w:r w:rsidRPr="001571AC">
              <w:t>1100 Decoto Rd</w:t>
            </w:r>
          </w:p>
        </w:tc>
        <w:tc>
          <w:tcPr>
            <w:tcW w:w="1530" w:type="dxa"/>
            <w:noWrap/>
            <w:vAlign w:val="center"/>
            <w:hideMark/>
          </w:tcPr>
          <w:p w14:paraId="7918D956" w14:textId="77777777" w:rsidR="0009027D" w:rsidRPr="001571AC" w:rsidRDefault="0009027D" w:rsidP="00084B66">
            <w:pPr>
              <w:jc w:val="center"/>
            </w:pPr>
            <w:r w:rsidRPr="001571AC">
              <w:t>HHW Event</w:t>
            </w:r>
          </w:p>
        </w:tc>
      </w:tr>
      <w:tr w:rsidR="0009027D" w:rsidRPr="001571AC" w14:paraId="2128EB33" w14:textId="77777777" w:rsidTr="00084B66">
        <w:trPr>
          <w:trHeight w:hRule="exact" w:val="864"/>
          <w:jc w:val="center"/>
        </w:trPr>
        <w:tc>
          <w:tcPr>
            <w:tcW w:w="1615" w:type="dxa"/>
            <w:noWrap/>
            <w:vAlign w:val="center"/>
            <w:hideMark/>
          </w:tcPr>
          <w:p w14:paraId="1EB541C0" w14:textId="77777777" w:rsidR="0009027D" w:rsidRPr="001571AC" w:rsidRDefault="0009027D" w:rsidP="00084B66">
            <w:pPr>
              <w:jc w:val="center"/>
            </w:pPr>
            <w:r w:rsidRPr="001571AC">
              <w:t>Contra Costa</w:t>
            </w:r>
          </w:p>
        </w:tc>
        <w:tc>
          <w:tcPr>
            <w:tcW w:w="1738" w:type="dxa"/>
            <w:noWrap/>
            <w:vAlign w:val="center"/>
            <w:hideMark/>
          </w:tcPr>
          <w:p w14:paraId="2AA82271" w14:textId="77777777" w:rsidR="0009027D" w:rsidRPr="001571AC" w:rsidRDefault="0009027D" w:rsidP="00084B66">
            <w:pPr>
              <w:jc w:val="center"/>
            </w:pPr>
            <w:r w:rsidRPr="001571AC">
              <w:t>Brentwood</w:t>
            </w:r>
          </w:p>
        </w:tc>
        <w:tc>
          <w:tcPr>
            <w:tcW w:w="2852" w:type="dxa"/>
            <w:noWrap/>
            <w:vAlign w:val="center"/>
            <w:hideMark/>
          </w:tcPr>
          <w:p w14:paraId="0F3E0BAA" w14:textId="77777777" w:rsidR="0009027D" w:rsidRPr="001571AC" w:rsidRDefault="0009027D" w:rsidP="00084B66">
            <w:pPr>
              <w:jc w:val="center"/>
            </w:pPr>
            <w:r w:rsidRPr="001571AC">
              <w:t>Brentwood Transfer Station (Delta Diablo)</w:t>
            </w:r>
          </w:p>
        </w:tc>
        <w:tc>
          <w:tcPr>
            <w:tcW w:w="2790" w:type="dxa"/>
            <w:noWrap/>
            <w:vAlign w:val="center"/>
            <w:hideMark/>
          </w:tcPr>
          <w:p w14:paraId="5A523E97" w14:textId="77777777" w:rsidR="0009027D" w:rsidRPr="001571AC" w:rsidRDefault="0009027D" w:rsidP="00084B66">
            <w:pPr>
              <w:jc w:val="center"/>
            </w:pPr>
            <w:r w:rsidRPr="001571AC">
              <w:t>2301 Elkins Way</w:t>
            </w:r>
          </w:p>
        </w:tc>
        <w:tc>
          <w:tcPr>
            <w:tcW w:w="1530" w:type="dxa"/>
            <w:noWrap/>
            <w:vAlign w:val="center"/>
            <w:hideMark/>
          </w:tcPr>
          <w:p w14:paraId="20380BC9" w14:textId="77777777" w:rsidR="0009027D" w:rsidRPr="001571AC" w:rsidRDefault="0009027D" w:rsidP="00084B66">
            <w:pPr>
              <w:jc w:val="center"/>
            </w:pPr>
            <w:r w:rsidRPr="001571AC">
              <w:t>HHW Event</w:t>
            </w:r>
          </w:p>
        </w:tc>
      </w:tr>
      <w:tr w:rsidR="00341179" w:rsidRPr="001571AC" w14:paraId="62F26255" w14:textId="77777777" w:rsidTr="00084B66">
        <w:trPr>
          <w:trHeight w:hRule="exact" w:val="864"/>
          <w:jc w:val="center"/>
        </w:trPr>
        <w:tc>
          <w:tcPr>
            <w:tcW w:w="1615" w:type="dxa"/>
            <w:noWrap/>
            <w:vAlign w:val="center"/>
          </w:tcPr>
          <w:p w14:paraId="3E0294C6" w14:textId="00D2E4AC" w:rsidR="00341179" w:rsidRPr="001571AC" w:rsidRDefault="00341179" w:rsidP="00341179">
            <w:pPr>
              <w:jc w:val="center"/>
            </w:pPr>
            <w:r w:rsidRPr="00F33DC3">
              <w:t>Contra Costa</w:t>
            </w:r>
          </w:p>
        </w:tc>
        <w:tc>
          <w:tcPr>
            <w:tcW w:w="1738" w:type="dxa"/>
            <w:noWrap/>
            <w:vAlign w:val="center"/>
          </w:tcPr>
          <w:p w14:paraId="04125277" w14:textId="359B58D4" w:rsidR="00341179" w:rsidRPr="001571AC" w:rsidRDefault="00341179" w:rsidP="00341179">
            <w:pPr>
              <w:jc w:val="center"/>
            </w:pPr>
            <w:r w:rsidRPr="00F33DC3">
              <w:t>Concord</w:t>
            </w:r>
          </w:p>
        </w:tc>
        <w:tc>
          <w:tcPr>
            <w:tcW w:w="2852" w:type="dxa"/>
            <w:noWrap/>
            <w:vAlign w:val="center"/>
          </w:tcPr>
          <w:p w14:paraId="4DF24D3C" w14:textId="23AB8C49" w:rsidR="00341179" w:rsidRPr="001571AC" w:rsidRDefault="00341179" w:rsidP="00341179">
            <w:pPr>
              <w:jc w:val="center"/>
            </w:pPr>
            <w:r w:rsidRPr="00F33DC3">
              <w:t>Habitat ReStore Concord ReStore</w:t>
            </w:r>
          </w:p>
        </w:tc>
        <w:tc>
          <w:tcPr>
            <w:tcW w:w="2790" w:type="dxa"/>
            <w:noWrap/>
            <w:vAlign w:val="center"/>
          </w:tcPr>
          <w:p w14:paraId="6389E4DD" w14:textId="07319A00" w:rsidR="00341179" w:rsidRPr="001571AC" w:rsidRDefault="00341179" w:rsidP="00341179">
            <w:pPr>
              <w:jc w:val="center"/>
            </w:pPr>
            <w:r w:rsidRPr="00F33DC3">
              <w:t>2080 Diamond Blvd</w:t>
            </w:r>
          </w:p>
        </w:tc>
        <w:tc>
          <w:tcPr>
            <w:tcW w:w="1530" w:type="dxa"/>
            <w:noWrap/>
            <w:vAlign w:val="center"/>
          </w:tcPr>
          <w:p w14:paraId="3C1DEBF8" w14:textId="14ED9E6F" w:rsidR="00341179" w:rsidRPr="001571AC" w:rsidRDefault="00341179" w:rsidP="00341179">
            <w:pPr>
              <w:jc w:val="center"/>
            </w:pPr>
            <w:r w:rsidRPr="00F33DC3">
              <w:t>Reuse Store</w:t>
            </w:r>
          </w:p>
        </w:tc>
      </w:tr>
      <w:tr w:rsidR="00341179" w:rsidRPr="001571AC" w14:paraId="06CF22A1" w14:textId="77777777" w:rsidTr="00084B66">
        <w:trPr>
          <w:trHeight w:hRule="exact" w:val="864"/>
          <w:jc w:val="center"/>
        </w:trPr>
        <w:tc>
          <w:tcPr>
            <w:tcW w:w="1615" w:type="dxa"/>
            <w:noWrap/>
            <w:vAlign w:val="center"/>
            <w:hideMark/>
          </w:tcPr>
          <w:p w14:paraId="39D3BA73" w14:textId="77777777" w:rsidR="00341179" w:rsidRPr="001571AC" w:rsidRDefault="00341179" w:rsidP="00341179">
            <w:pPr>
              <w:jc w:val="center"/>
            </w:pPr>
            <w:r w:rsidRPr="001571AC">
              <w:t>Contra Costa</w:t>
            </w:r>
          </w:p>
        </w:tc>
        <w:tc>
          <w:tcPr>
            <w:tcW w:w="1738" w:type="dxa"/>
            <w:noWrap/>
            <w:vAlign w:val="center"/>
            <w:hideMark/>
          </w:tcPr>
          <w:p w14:paraId="0AA4AD17" w14:textId="77777777" w:rsidR="00341179" w:rsidRPr="001571AC" w:rsidRDefault="00341179" w:rsidP="00341179">
            <w:pPr>
              <w:jc w:val="center"/>
            </w:pPr>
            <w:r w:rsidRPr="001571AC">
              <w:t>Discovery Bay</w:t>
            </w:r>
          </w:p>
        </w:tc>
        <w:tc>
          <w:tcPr>
            <w:tcW w:w="2852" w:type="dxa"/>
            <w:noWrap/>
            <w:vAlign w:val="center"/>
            <w:hideMark/>
          </w:tcPr>
          <w:p w14:paraId="6A9100A1" w14:textId="77777777" w:rsidR="00341179" w:rsidRPr="001571AC" w:rsidRDefault="00341179" w:rsidP="00341179">
            <w:pPr>
              <w:jc w:val="center"/>
            </w:pPr>
            <w:r w:rsidRPr="001571AC">
              <w:t>Discovery Bay Elementary School (DDSD)</w:t>
            </w:r>
          </w:p>
        </w:tc>
        <w:tc>
          <w:tcPr>
            <w:tcW w:w="2790" w:type="dxa"/>
            <w:noWrap/>
            <w:vAlign w:val="center"/>
            <w:hideMark/>
          </w:tcPr>
          <w:p w14:paraId="57D1FFF2" w14:textId="77777777" w:rsidR="00341179" w:rsidRPr="001571AC" w:rsidRDefault="00341179" w:rsidP="00341179">
            <w:pPr>
              <w:jc w:val="center"/>
            </w:pPr>
            <w:r w:rsidRPr="001571AC">
              <w:t>1700 Willow Lake Rd</w:t>
            </w:r>
          </w:p>
        </w:tc>
        <w:tc>
          <w:tcPr>
            <w:tcW w:w="1530" w:type="dxa"/>
            <w:noWrap/>
            <w:vAlign w:val="center"/>
            <w:hideMark/>
          </w:tcPr>
          <w:p w14:paraId="2E54D07D" w14:textId="77777777" w:rsidR="00341179" w:rsidRPr="001571AC" w:rsidRDefault="00341179" w:rsidP="00341179">
            <w:pPr>
              <w:jc w:val="center"/>
            </w:pPr>
            <w:r w:rsidRPr="001571AC">
              <w:t>HHW Event</w:t>
            </w:r>
          </w:p>
        </w:tc>
      </w:tr>
      <w:tr w:rsidR="00341179" w:rsidRPr="001571AC" w14:paraId="2ABB6617" w14:textId="77777777" w:rsidTr="00084B66">
        <w:trPr>
          <w:trHeight w:hRule="exact" w:val="864"/>
          <w:jc w:val="center"/>
        </w:trPr>
        <w:tc>
          <w:tcPr>
            <w:tcW w:w="1615" w:type="dxa"/>
            <w:noWrap/>
            <w:vAlign w:val="center"/>
            <w:hideMark/>
          </w:tcPr>
          <w:p w14:paraId="53703E73" w14:textId="77777777" w:rsidR="00341179" w:rsidRPr="001571AC" w:rsidRDefault="00341179" w:rsidP="00341179">
            <w:pPr>
              <w:jc w:val="center"/>
            </w:pPr>
            <w:r w:rsidRPr="001571AC">
              <w:t>Contra Costa</w:t>
            </w:r>
          </w:p>
        </w:tc>
        <w:tc>
          <w:tcPr>
            <w:tcW w:w="1738" w:type="dxa"/>
            <w:noWrap/>
            <w:vAlign w:val="center"/>
            <w:hideMark/>
          </w:tcPr>
          <w:p w14:paraId="141891F4" w14:textId="77777777" w:rsidR="00341179" w:rsidRPr="001571AC" w:rsidRDefault="00341179" w:rsidP="00341179">
            <w:pPr>
              <w:jc w:val="center"/>
            </w:pPr>
            <w:r w:rsidRPr="001571AC">
              <w:t>Oakley</w:t>
            </w:r>
          </w:p>
        </w:tc>
        <w:tc>
          <w:tcPr>
            <w:tcW w:w="2852" w:type="dxa"/>
            <w:noWrap/>
            <w:vAlign w:val="center"/>
            <w:hideMark/>
          </w:tcPr>
          <w:p w14:paraId="0DA3FEC2" w14:textId="77777777" w:rsidR="00341179" w:rsidRPr="001571AC" w:rsidRDefault="00341179" w:rsidP="00341179">
            <w:pPr>
              <w:jc w:val="center"/>
            </w:pPr>
            <w:r w:rsidRPr="001571AC">
              <w:t>City of Oakley City Hall (Delta Diablo)</w:t>
            </w:r>
          </w:p>
        </w:tc>
        <w:tc>
          <w:tcPr>
            <w:tcW w:w="2790" w:type="dxa"/>
            <w:noWrap/>
            <w:vAlign w:val="center"/>
            <w:hideMark/>
          </w:tcPr>
          <w:p w14:paraId="67710608" w14:textId="77777777" w:rsidR="00341179" w:rsidRPr="001571AC" w:rsidRDefault="00341179" w:rsidP="00341179">
            <w:pPr>
              <w:jc w:val="center"/>
            </w:pPr>
            <w:r w:rsidRPr="001571AC">
              <w:t>3231 Main St</w:t>
            </w:r>
          </w:p>
        </w:tc>
        <w:tc>
          <w:tcPr>
            <w:tcW w:w="1530" w:type="dxa"/>
            <w:noWrap/>
            <w:vAlign w:val="center"/>
            <w:hideMark/>
          </w:tcPr>
          <w:p w14:paraId="76014B87" w14:textId="77777777" w:rsidR="00341179" w:rsidRPr="001571AC" w:rsidRDefault="00341179" w:rsidP="00341179">
            <w:pPr>
              <w:jc w:val="center"/>
            </w:pPr>
            <w:r w:rsidRPr="001571AC">
              <w:t>HHW Event</w:t>
            </w:r>
          </w:p>
        </w:tc>
      </w:tr>
      <w:tr w:rsidR="00341179" w:rsidRPr="001571AC" w14:paraId="0D623EDA" w14:textId="77777777" w:rsidTr="00084B66">
        <w:trPr>
          <w:trHeight w:hRule="exact" w:val="864"/>
          <w:jc w:val="center"/>
        </w:trPr>
        <w:tc>
          <w:tcPr>
            <w:tcW w:w="1615" w:type="dxa"/>
            <w:noWrap/>
            <w:vAlign w:val="center"/>
            <w:hideMark/>
          </w:tcPr>
          <w:p w14:paraId="72485758" w14:textId="77777777" w:rsidR="00341179" w:rsidRPr="001571AC" w:rsidRDefault="00341179" w:rsidP="00341179">
            <w:pPr>
              <w:jc w:val="center"/>
            </w:pPr>
            <w:r w:rsidRPr="001571AC">
              <w:lastRenderedPageBreak/>
              <w:t>El Dorado</w:t>
            </w:r>
          </w:p>
        </w:tc>
        <w:tc>
          <w:tcPr>
            <w:tcW w:w="1738" w:type="dxa"/>
            <w:noWrap/>
            <w:vAlign w:val="center"/>
            <w:hideMark/>
          </w:tcPr>
          <w:p w14:paraId="5C4BC6C0" w14:textId="77777777" w:rsidR="00341179" w:rsidRPr="001571AC" w:rsidRDefault="00341179" w:rsidP="00341179">
            <w:pPr>
              <w:jc w:val="center"/>
            </w:pPr>
            <w:r w:rsidRPr="001571AC">
              <w:t>Cameron Park</w:t>
            </w:r>
          </w:p>
        </w:tc>
        <w:tc>
          <w:tcPr>
            <w:tcW w:w="2852" w:type="dxa"/>
            <w:noWrap/>
            <w:vAlign w:val="center"/>
            <w:hideMark/>
          </w:tcPr>
          <w:p w14:paraId="62149049" w14:textId="77777777" w:rsidR="00341179" w:rsidRPr="001571AC" w:rsidRDefault="00341179" w:rsidP="00341179">
            <w:pPr>
              <w:jc w:val="center"/>
            </w:pPr>
            <w:r w:rsidRPr="001571AC">
              <w:t>Camerado Springs Middle School (County)</w:t>
            </w:r>
          </w:p>
        </w:tc>
        <w:tc>
          <w:tcPr>
            <w:tcW w:w="2790" w:type="dxa"/>
            <w:noWrap/>
            <w:vAlign w:val="center"/>
            <w:hideMark/>
          </w:tcPr>
          <w:p w14:paraId="49F026DF" w14:textId="77777777" w:rsidR="00341179" w:rsidRPr="001571AC" w:rsidRDefault="00341179" w:rsidP="00341179">
            <w:pPr>
              <w:jc w:val="center"/>
            </w:pPr>
            <w:r w:rsidRPr="001571AC">
              <w:t>2480 Merrychase Dr</w:t>
            </w:r>
          </w:p>
        </w:tc>
        <w:tc>
          <w:tcPr>
            <w:tcW w:w="1530" w:type="dxa"/>
            <w:noWrap/>
            <w:vAlign w:val="center"/>
            <w:hideMark/>
          </w:tcPr>
          <w:p w14:paraId="1D101780" w14:textId="77777777" w:rsidR="00341179" w:rsidRPr="001571AC" w:rsidRDefault="00341179" w:rsidP="00341179">
            <w:pPr>
              <w:jc w:val="center"/>
            </w:pPr>
            <w:r w:rsidRPr="001571AC">
              <w:t>HHW Event</w:t>
            </w:r>
          </w:p>
        </w:tc>
      </w:tr>
      <w:tr w:rsidR="00341179" w:rsidRPr="001571AC" w14:paraId="36DEE086" w14:textId="77777777" w:rsidTr="00084B66">
        <w:trPr>
          <w:trHeight w:hRule="exact" w:val="864"/>
          <w:jc w:val="center"/>
        </w:trPr>
        <w:tc>
          <w:tcPr>
            <w:tcW w:w="1615" w:type="dxa"/>
            <w:noWrap/>
            <w:vAlign w:val="center"/>
            <w:hideMark/>
          </w:tcPr>
          <w:p w14:paraId="0D11F143" w14:textId="77777777" w:rsidR="00341179" w:rsidRPr="001571AC" w:rsidRDefault="00341179" w:rsidP="00341179">
            <w:pPr>
              <w:jc w:val="center"/>
            </w:pPr>
            <w:r w:rsidRPr="001571AC">
              <w:t>El Dorado</w:t>
            </w:r>
          </w:p>
        </w:tc>
        <w:tc>
          <w:tcPr>
            <w:tcW w:w="1738" w:type="dxa"/>
            <w:noWrap/>
            <w:vAlign w:val="center"/>
            <w:hideMark/>
          </w:tcPr>
          <w:p w14:paraId="0461566F" w14:textId="77777777" w:rsidR="00341179" w:rsidRPr="001571AC" w:rsidRDefault="00341179" w:rsidP="00341179">
            <w:pPr>
              <w:jc w:val="center"/>
            </w:pPr>
            <w:r w:rsidRPr="001571AC">
              <w:t>Cameron Park</w:t>
            </w:r>
          </w:p>
        </w:tc>
        <w:tc>
          <w:tcPr>
            <w:tcW w:w="2852" w:type="dxa"/>
            <w:noWrap/>
            <w:vAlign w:val="center"/>
            <w:hideMark/>
          </w:tcPr>
          <w:p w14:paraId="253D918E" w14:textId="77777777" w:rsidR="00341179" w:rsidRPr="001571AC" w:rsidRDefault="00341179" w:rsidP="00341179">
            <w:pPr>
              <w:jc w:val="center"/>
            </w:pPr>
            <w:r w:rsidRPr="001571AC">
              <w:t>Cameron Plaza</w:t>
            </w:r>
          </w:p>
        </w:tc>
        <w:tc>
          <w:tcPr>
            <w:tcW w:w="2790" w:type="dxa"/>
            <w:noWrap/>
            <w:vAlign w:val="center"/>
            <w:hideMark/>
          </w:tcPr>
          <w:p w14:paraId="4605B506" w14:textId="77777777" w:rsidR="00341179" w:rsidRPr="001571AC" w:rsidRDefault="00341179" w:rsidP="00341179">
            <w:pPr>
              <w:jc w:val="center"/>
            </w:pPr>
            <w:r w:rsidRPr="001571AC">
              <w:t>3420 Coach Lane</w:t>
            </w:r>
          </w:p>
        </w:tc>
        <w:tc>
          <w:tcPr>
            <w:tcW w:w="1530" w:type="dxa"/>
            <w:noWrap/>
            <w:vAlign w:val="center"/>
            <w:hideMark/>
          </w:tcPr>
          <w:p w14:paraId="63FE891C" w14:textId="77777777" w:rsidR="00341179" w:rsidRPr="001571AC" w:rsidRDefault="00341179" w:rsidP="00341179">
            <w:pPr>
              <w:jc w:val="center"/>
            </w:pPr>
            <w:r w:rsidRPr="001571AC">
              <w:t>HHW Event</w:t>
            </w:r>
          </w:p>
        </w:tc>
      </w:tr>
      <w:tr w:rsidR="00341179" w:rsidRPr="001571AC" w14:paraId="11BE4184" w14:textId="77777777" w:rsidTr="00084B66">
        <w:trPr>
          <w:trHeight w:hRule="exact" w:val="864"/>
          <w:jc w:val="center"/>
        </w:trPr>
        <w:tc>
          <w:tcPr>
            <w:tcW w:w="1615" w:type="dxa"/>
            <w:noWrap/>
            <w:vAlign w:val="center"/>
            <w:hideMark/>
          </w:tcPr>
          <w:p w14:paraId="1F5836FE" w14:textId="77777777" w:rsidR="00341179" w:rsidRPr="001571AC" w:rsidRDefault="00341179" w:rsidP="00341179">
            <w:pPr>
              <w:jc w:val="center"/>
            </w:pPr>
            <w:r w:rsidRPr="001571AC">
              <w:t>El Dorado</w:t>
            </w:r>
          </w:p>
        </w:tc>
        <w:tc>
          <w:tcPr>
            <w:tcW w:w="1738" w:type="dxa"/>
            <w:noWrap/>
            <w:vAlign w:val="center"/>
            <w:hideMark/>
          </w:tcPr>
          <w:p w14:paraId="16427E99" w14:textId="77777777" w:rsidR="00341179" w:rsidRPr="001571AC" w:rsidRDefault="00341179" w:rsidP="00341179">
            <w:pPr>
              <w:jc w:val="center"/>
            </w:pPr>
            <w:r w:rsidRPr="001571AC">
              <w:t>Cameron Park</w:t>
            </w:r>
          </w:p>
        </w:tc>
        <w:tc>
          <w:tcPr>
            <w:tcW w:w="2852" w:type="dxa"/>
            <w:noWrap/>
            <w:vAlign w:val="center"/>
            <w:hideMark/>
          </w:tcPr>
          <w:p w14:paraId="0FFF82A2" w14:textId="77777777" w:rsidR="00341179" w:rsidRPr="001571AC" w:rsidRDefault="00341179" w:rsidP="00341179">
            <w:pPr>
              <w:jc w:val="center"/>
            </w:pPr>
            <w:r w:rsidRPr="001571AC">
              <w:t>Faith Episcopal Church (County)</w:t>
            </w:r>
          </w:p>
        </w:tc>
        <w:tc>
          <w:tcPr>
            <w:tcW w:w="2790" w:type="dxa"/>
            <w:noWrap/>
            <w:vAlign w:val="center"/>
            <w:hideMark/>
          </w:tcPr>
          <w:p w14:paraId="58434C87" w14:textId="77777777" w:rsidR="00341179" w:rsidRPr="001571AC" w:rsidRDefault="00341179" w:rsidP="00341179">
            <w:pPr>
              <w:jc w:val="center"/>
            </w:pPr>
            <w:r w:rsidRPr="001571AC">
              <w:t>2200 Country Club Dr</w:t>
            </w:r>
          </w:p>
        </w:tc>
        <w:tc>
          <w:tcPr>
            <w:tcW w:w="1530" w:type="dxa"/>
            <w:noWrap/>
            <w:vAlign w:val="center"/>
            <w:hideMark/>
          </w:tcPr>
          <w:p w14:paraId="28DBC26B" w14:textId="77777777" w:rsidR="00341179" w:rsidRPr="001571AC" w:rsidRDefault="00341179" w:rsidP="00341179">
            <w:pPr>
              <w:jc w:val="center"/>
            </w:pPr>
            <w:r w:rsidRPr="001571AC">
              <w:t>HHW Event</w:t>
            </w:r>
          </w:p>
        </w:tc>
      </w:tr>
      <w:tr w:rsidR="00341179" w:rsidRPr="001571AC" w14:paraId="3EDF7DF4" w14:textId="77777777" w:rsidTr="00084B66">
        <w:trPr>
          <w:trHeight w:hRule="exact" w:val="864"/>
          <w:jc w:val="center"/>
        </w:trPr>
        <w:tc>
          <w:tcPr>
            <w:tcW w:w="1615" w:type="dxa"/>
            <w:noWrap/>
            <w:vAlign w:val="center"/>
            <w:hideMark/>
          </w:tcPr>
          <w:p w14:paraId="4AE412BC" w14:textId="77777777" w:rsidR="00341179" w:rsidRPr="001571AC" w:rsidRDefault="00341179" w:rsidP="00341179">
            <w:pPr>
              <w:jc w:val="center"/>
            </w:pPr>
            <w:r w:rsidRPr="001571AC">
              <w:t>El Dorado</w:t>
            </w:r>
          </w:p>
        </w:tc>
        <w:tc>
          <w:tcPr>
            <w:tcW w:w="1738" w:type="dxa"/>
            <w:noWrap/>
            <w:vAlign w:val="center"/>
            <w:hideMark/>
          </w:tcPr>
          <w:p w14:paraId="2AAF8F77" w14:textId="77777777" w:rsidR="00341179" w:rsidRPr="001571AC" w:rsidRDefault="00341179" w:rsidP="00341179">
            <w:pPr>
              <w:jc w:val="center"/>
            </w:pPr>
            <w:r w:rsidRPr="001571AC">
              <w:t>Camino</w:t>
            </w:r>
          </w:p>
        </w:tc>
        <w:tc>
          <w:tcPr>
            <w:tcW w:w="2852" w:type="dxa"/>
            <w:noWrap/>
            <w:vAlign w:val="center"/>
            <w:hideMark/>
          </w:tcPr>
          <w:p w14:paraId="2C1F818D" w14:textId="77777777" w:rsidR="00341179" w:rsidRPr="001571AC" w:rsidRDefault="00341179" w:rsidP="00341179">
            <w:pPr>
              <w:jc w:val="center"/>
            </w:pPr>
            <w:r w:rsidRPr="001571AC">
              <w:t>El Dorado County EMD</w:t>
            </w:r>
          </w:p>
        </w:tc>
        <w:tc>
          <w:tcPr>
            <w:tcW w:w="2790" w:type="dxa"/>
            <w:noWrap/>
            <w:vAlign w:val="center"/>
            <w:hideMark/>
          </w:tcPr>
          <w:p w14:paraId="4FB9D656" w14:textId="77777777" w:rsidR="00341179" w:rsidRPr="001571AC" w:rsidRDefault="00341179" w:rsidP="00341179">
            <w:pPr>
              <w:jc w:val="center"/>
            </w:pPr>
            <w:r w:rsidRPr="001571AC">
              <w:t>4205 Carson Rd.</w:t>
            </w:r>
          </w:p>
        </w:tc>
        <w:tc>
          <w:tcPr>
            <w:tcW w:w="1530" w:type="dxa"/>
            <w:noWrap/>
            <w:vAlign w:val="center"/>
            <w:hideMark/>
          </w:tcPr>
          <w:p w14:paraId="27609276" w14:textId="77777777" w:rsidR="00341179" w:rsidRPr="001571AC" w:rsidRDefault="00341179" w:rsidP="00341179">
            <w:pPr>
              <w:jc w:val="center"/>
            </w:pPr>
            <w:r w:rsidRPr="001571AC">
              <w:t>HHW Event</w:t>
            </w:r>
          </w:p>
        </w:tc>
      </w:tr>
      <w:tr w:rsidR="00341179" w:rsidRPr="001571AC" w14:paraId="2BB6EB07" w14:textId="77777777" w:rsidTr="00084B66">
        <w:trPr>
          <w:trHeight w:hRule="exact" w:val="864"/>
          <w:jc w:val="center"/>
        </w:trPr>
        <w:tc>
          <w:tcPr>
            <w:tcW w:w="1615" w:type="dxa"/>
            <w:noWrap/>
            <w:vAlign w:val="center"/>
            <w:hideMark/>
          </w:tcPr>
          <w:p w14:paraId="1EEFBF40" w14:textId="77777777" w:rsidR="00341179" w:rsidRPr="001571AC" w:rsidRDefault="00341179" w:rsidP="00341179">
            <w:pPr>
              <w:jc w:val="center"/>
            </w:pPr>
            <w:r w:rsidRPr="001571AC">
              <w:t>El Dorado</w:t>
            </w:r>
          </w:p>
        </w:tc>
        <w:tc>
          <w:tcPr>
            <w:tcW w:w="1738" w:type="dxa"/>
            <w:noWrap/>
            <w:vAlign w:val="center"/>
            <w:hideMark/>
          </w:tcPr>
          <w:p w14:paraId="6E88CA45" w14:textId="77777777" w:rsidR="00341179" w:rsidRPr="001571AC" w:rsidRDefault="00341179" w:rsidP="00341179">
            <w:pPr>
              <w:jc w:val="center"/>
            </w:pPr>
            <w:r w:rsidRPr="001571AC">
              <w:t>Cool</w:t>
            </w:r>
          </w:p>
        </w:tc>
        <w:tc>
          <w:tcPr>
            <w:tcW w:w="2852" w:type="dxa"/>
            <w:noWrap/>
            <w:vAlign w:val="center"/>
            <w:hideMark/>
          </w:tcPr>
          <w:p w14:paraId="10C4B8F9" w14:textId="77777777" w:rsidR="00341179" w:rsidRPr="001571AC" w:rsidRDefault="00341179" w:rsidP="00341179">
            <w:pPr>
              <w:jc w:val="center"/>
            </w:pPr>
            <w:r w:rsidRPr="001571AC">
              <w:t>Northside Elementary School</w:t>
            </w:r>
          </w:p>
        </w:tc>
        <w:tc>
          <w:tcPr>
            <w:tcW w:w="2790" w:type="dxa"/>
            <w:noWrap/>
            <w:vAlign w:val="center"/>
            <w:hideMark/>
          </w:tcPr>
          <w:p w14:paraId="65F8DE54" w14:textId="77777777" w:rsidR="00341179" w:rsidRPr="001571AC" w:rsidRDefault="00341179" w:rsidP="00341179">
            <w:pPr>
              <w:jc w:val="center"/>
            </w:pPr>
            <w:r w:rsidRPr="001571AC">
              <w:t>860 Cave Valley Rd</w:t>
            </w:r>
          </w:p>
        </w:tc>
        <w:tc>
          <w:tcPr>
            <w:tcW w:w="1530" w:type="dxa"/>
            <w:noWrap/>
            <w:vAlign w:val="center"/>
            <w:hideMark/>
          </w:tcPr>
          <w:p w14:paraId="17762D5C" w14:textId="77777777" w:rsidR="00341179" w:rsidRPr="001571AC" w:rsidRDefault="00341179" w:rsidP="00341179">
            <w:pPr>
              <w:jc w:val="center"/>
            </w:pPr>
            <w:r w:rsidRPr="001571AC">
              <w:t>HHW Event</w:t>
            </w:r>
          </w:p>
        </w:tc>
      </w:tr>
      <w:tr w:rsidR="00341179" w:rsidRPr="001571AC" w14:paraId="7BD27743" w14:textId="77777777" w:rsidTr="00084B66">
        <w:trPr>
          <w:trHeight w:hRule="exact" w:val="864"/>
          <w:jc w:val="center"/>
        </w:trPr>
        <w:tc>
          <w:tcPr>
            <w:tcW w:w="1615" w:type="dxa"/>
            <w:noWrap/>
            <w:vAlign w:val="center"/>
            <w:hideMark/>
          </w:tcPr>
          <w:p w14:paraId="236345C2" w14:textId="77777777" w:rsidR="00341179" w:rsidRPr="001571AC" w:rsidRDefault="00341179" w:rsidP="00341179">
            <w:pPr>
              <w:jc w:val="center"/>
            </w:pPr>
            <w:r w:rsidRPr="001571AC">
              <w:t>El Dorado</w:t>
            </w:r>
          </w:p>
        </w:tc>
        <w:tc>
          <w:tcPr>
            <w:tcW w:w="1738" w:type="dxa"/>
            <w:noWrap/>
            <w:vAlign w:val="center"/>
            <w:hideMark/>
          </w:tcPr>
          <w:p w14:paraId="3277F1A1" w14:textId="77777777" w:rsidR="00341179" w:rsidRPr="001571AC" w:rsidRDefault="00341179" w:rsidP="00341179">
            <w:pPr>
              <w:jc w:val="center"/>
            </w:pPr>
            <w:r w:rsidRPr="001571AC">
              <w:t>El Dorado Hills</w:t>
            </w:r>
          </w:p>
        </w:tc>
        <w:tc>
          <w:tcPr>
            <w:tcW w:w="2852" w:type="dxa"/>
            <w:noWrap/>
            <w:vAlign w:val="center"/>
            <w:hideMark/>
          </w:tcPr>
          <w:p w14:paraId="3E7D7246" w14:textId="77777777" w:rsidR="00341179" w:rsidRPr="001571AC" w:rsidRDefault="00341179" w:rsidP="00341179">
            <w:pPr>
              <w:jc w:val="center"/>
            </w:pPr>
            <w:r w:rsidRPr="001571AC">
              <w:t>El Dorado Hills Fire Station HHW Facility</w:t>
            </w:r>
          </w:p>
        </w:tc>
        <w:tc>
          <w:tcPr>
            <w:tcW w:w="2790" w:type="dxa"/>
            <w:noWrap/>
            <w:vAlign w:val="center"/>
            <w:hideMark/>
          </w:tcPr>
          <w:p w14:paraId="6D95B787" w14:textId="77777777" w:rsidR="00341179" w:rsidRPr="001571AC" w:rsidRDefault="00341179" w:rsidP="00341179">
            <w:pPr>
              <w:jc w:val="center"/>
            </w:pPr>
            <w:r w:rsidRPr="001571AC">
              <w:t>3670 Bass Lake Rd</w:t>
            </w:r>
          </w:p>
        </w:tc>
        <w:tc>
          <w:tcPr>
            <w:tcW w:w="1530" w:type="dxa"/>
            <w:noWrap/>
            <w:vAlign w:val="center"/>
            <w:hideMark/>
          </w:tcPr>
          <w:p w14:paraId="23AE968D" w14:textId="77777777" w:rsidR="00341179" w:rsidRPr="001571AC" w:rsidRDefault="00341179" w:rsidP="00341179">
            <w:pPr>
              <w:jc w:val="center"/>
            </w:pPr>
            <w:r w:rsidRPr="001571AC">
              <w:t>HHW Seasonal</w:t>
            </w:r>
          </w:p>
        </w:tc>
      </w:tr>
      <w:tr w:rsidR="00341179" w:rsidRPr="001571AC" w14:paraId="611BD719" w14:textId="77777777" w:rsidTr="00084B66">
        <w:trPr>
          <w:trHeight w:hRule="exact" w:val="864"/>
          <w:jc w:val="center"/>
        </w:trPr>
        <w:tc>
          <w:tcPr>
            <w:tcW w:w="1615" w:type="dxa"/>
            <w:noWrap/>
            <w:vAlign w:val="center"/>
            <w:hideMark/>
          </w:tcPr>
          <w:p w14:paraId="54362F96" w14:textId="77777777" w:rsidR="00341179" w:rsidRPr="001571AC" w:rsidRDefault="00341179" w:rsidP="00341179">
            <w:pPr>
              <w:jc w:val="center"/>
            </w:pPr>
            <w:r w:rsidRPr="001571AC">
              <w:t>El Dorado</w:t>
            </w:r>
          </w:p>
        </w:tc>
        <w:tc>
          <w:tcPr>
            <w:tcW w:w="1738" w:type="dxa"/>
            <w:noWrap/>
            <w:vAlign w:val="center"/>
            <w:hideMark/>
          </w:tcPr>
          <w:p w14:paraId="3DCC7D10" w14:textId="77777777" w:rsidR="00341179" w:rsidRPr="001571AC" w:rsidRDefault="00341179" w:rsidP="00341179">
            <w:pPr>
              <w:jc w:val="center"/>
            </w:pPr>
            <w:r w:rsidRPr="001571AC">
              <w:t>Georgetown</w:t>
            </w:r>
          </w:p>
        </w:tc>
        <w:tc>
          <w:tcPr>
            <w:tcW w:w="2852" w:type="dxa"/>
            <w:noWrap/>
            <w:vAlign w:val="center"/>
            <w:hideMark/>
          </w:tcPr>
          <w:p w14:paraId="68E6940B" w14:textId="77777777" w:rsidR="00341179" w:rsidRPr="001571AC" w:rsidRDefault="00341179" w:rsidP="00341179">
            <w:pPr>
              <w:jc w:val="center"/>
            </w:pPr>
            <w:r w:rsidRPr="001571AC">
              <w:t>Georgetown Elementary School</w:t>
            </w:r>
          </w:p>
        </w:tc>
        <w:tc>
          <w:tcPr>
            <w:tcW w:w="2790" w:type="dxa"/>
            <w:noWrap/>
            <w:vAlign w:val="center"/>
            <w:hideMark/>
          </w:tcPr>
          <w:p w14:paraId="70CA63E7" w14:textId="77777777" w:rsidR="00341179" w:rsidRPr="001571AC" w:rsidRDefault="00341179" w:rsidP="00341179">
            <w:pPr>
              <w:jc w:val="center"/>
            </w:pPr>
            <w:r w:rsidRPr="001571AC">
              <w:t>6530 Wentworth Spring Rd</w:t>
            </w:r>
          </w:p>
        </w:tc>
        <w:tc>
          <w:tcPr>
            <w:tcW w:w="1530" w:type="dxa"/>
            <w:noWrap/>
            <w:vAlign w:val="center"/>
            <w:hideMark/>
          </w:tcPr>
          <w:p w14:paraId="1F678311" w14:textId="77777777" w:rsidR="00341179" w:rsidRPr="001571AC" w:rsidRDefault="00341179" w:rsidP="00341179">
            <w:pPr>
              <w:jc w:val="center"/>
            </w:pPr>
            <w:r w:rsidRPr="001571AC">
              <w:t>HHW Event</w:t>
            </w:r>
          </w:p>
        </w:tc>
      </w:tr>
      <w:tr w:rsidR="00341179" w:rsidRPr="001571AC" w14:paraId="41322F7B" w14:textId="77777777" w:rsidTr="00084B66">
        <w:trPr>
          <w:trHeight w:hRule="exact" w:val="864"/>
          <w:jc w:val="center"/>
        </w:trPr>
        <w:tc>
          <w:tcPr>
            <w:tcW w:w="1615" w:type="dxa"/>
            <w:noWrap/>
            <w:vAlign w:val="center"/>
            <w:hideMark/>
          </w:tcPr>
          <w:p w14:paraId="0417D591" w14:textId="77777777" w:rsidR="00341179" w:rsidRPr="001571AC" w:rsidRDefault="00341179" w:rsidP="00341179">
            <w:pPr>
              <w:jc w:val="center"/>
            </w:pPr>
            <w:r w:rsidRPr="001571AC">
              <w:t>El Dorado</w:t>
            </w:r>
          </w:p>
        </w:tc>
        <w:tc>
          <w:tcPr>
            <w:tcW w:w="1738" w:type="dxa"/>
            <w:noWrap/>
            <w:vAlign w:val="center"/>
            <w:hideMark/>
          </w:tcPr>
          <w:p w14:paraId="2168DC57" w14:textId="77777777" w:rsidR="00341179" w:rsidRPr="001571AC" w:rsidRDefault="00341179" w:rsidP="00341179">
            <w:pPr>
              <w:jc w:val="center"/>
            </w:pPr>
            <w:r w:rsidRPr="001571AC">
              <w:t>Placerville</w:t>
            </w:r>
          </w:p>
        </w:tc>
        <w:tc>
          <w:tcPr>
            <w:tcW w:w="2852" w:type="dxa"/>
            <w:noWrap/>
            <w:vAlign w:val="center"/>
            <w:hideMark/>
          </w:tcPr>
          <w:p w14:paraId="4ED9C614" w14:textId="77777777" w:rsidR="00341179" w:rsidRPr="001571AC" w:rsidRDefault="00341179" w:rsidP="00341179">
            <w:pPr>
              <w:jc w:val="center"/>
            </w:pPr>
            <w:r w:rsidRPr="001571AC">
              <w:t>El Dorado County EMD</w:t>
            </w:r>
          </w:p>
        </w:tc>
        <w:tc>
          <w:tcPr>
            <w:tcW w:w="2790" w:type="dxa"/>
            <w:noWrap/>
            <w:vAlign w:val="center"/>
            <w:hideMark/>
          </w:tcPr>
          <w:p w14:paraId="1390CA41" w14:textId="77777777" w:rsidR="00341179" w:rsidRPr="001571AC" w:rsidRDefault="00341179" w:rsidP="00341179">
            <w:pPr>
              <w:jc w:val="center"/>
            </w:pPr>
            <w:r w:rsidRPr="001571AC">
              <w:t>6770 Sluice St</w:t>
            </w:r>
          </w:p>
        </w:tc>
        <w:tc>
          <w:tcPr>
            <w:tcW w:w="1530" w:type="dxa"/>
            <w:noWrap/>
            <w:vAlign w:val="center"/>
            <w:hideMark/>
          </w:tcPr>
          <w:p w14:paraId="34ABE30D" w14:textId="77777777" w:rsidR="00341179" w:rsidRPr="001571AC" w:rsidRDefault="00341179" w:rsidP="00341179">
            <w:pPr>
              <w:jc w:val="center"/>
            </w:pPr>
            <w:r w:rsidRPr="001571AC">
              <w:t>HHW Event</w:t>
            </w:r>
          </w:p>
        </w:tc>
      </w:tr>
      <w:tr w:rsidR="00341179" w:rsidRPr="001571AC" w14:paraId="60B777E9" w14:textId="77777777" w:rsidTr="00084B66">
        <w:trPr>
          <w:trHeight w:hRule="exact" w:val="864"/>
          <w:jc w:val="center"/>
        </w:trPr>
        <w:tc>
          <w:tcPr>
            <w:tcW w:w="1615" w:type="dxa"/>
            <w:noWrap/>
            <w:vAlign w:val="center"/>
            <w:hideMark/>
          </w:tcPr>
          <w:p w14:paraId="3D545FA5" w14:textId="77777777" w:rsidR="00341179" w:rsidRPr="001571AC" w:rsidRDefault="00341179" w:rsidP="00341179">
            <w:pPr>
              <w:jc w:val="center"/>
            </w:pPr>
            <w:r w:rsidRPr="001571AC">
              <w:t>Fresno</w:t>
            </w:r>
          </w:p>
        </w:tc>
        <w:tc>
          <w:tcPr>
            <w:tcW w:w="1738" w:type="dxa"/>
            <w:noWrap/>
            <w:vAlign w:val="center"/>
            <w:hideMark/>
          </w:tcPr>
          <w:p w14:paraId="68E60E3D" w14:textId="77777777" w:rsidR="00341179" w:rsidRPr="001571AC" w:rsidRDefault="00341179" w:rsidP="00341179">
            <w:pPr>
              <w:jc w:val="center"/>
            </w:pPr>
            <w:r w:rsidRPr="001571AC">
              <w:t>Coalinga</w:t>
            </w:r>
          </w:p>
        </w:tc>
        <w:tc>
          <w:tcPr>
            <w:tcW w:w="2852" w:type="dxa"/>
            <w:noWrap/>
            <w:vAlign w:val="center"/>
            <w:hideMark/>
          </w:tcPr>
          <w:p w14:paraId="5CBD1712" w14:textId="77777777" w:rsidR="00341179" w:rsidRPr="001571AC" w:rsidRDefault="00341179" w:rsidP="00341179">
            <w:pPr>
              <w:jc w:val="center"/>
            </w:pPr>
            <w:r w:rsidRPr="001571AC">
              <w:t>Coalinga/Keck Park Community Center (County)</w:t>
            </w:r>
          </w:p>
        </w:tc>
        <w:tc>
          <w:tcPr>
            <w:tcW w:w="2790" w:type="dxa"/>
            <w:noWrap/>
            <w:vAlign w:val="center"/>
            <w:hideMark/>
          </w:tcPr>
          <w:p w14:paraId="5D2AF05E" w14:textId="77777777" w:rsidR="00341179" w:rsidRPr="001571AC" w:rsidRDefault="00341179" w:rsidP="00341179">
            <w:pPr>
              <w:jc w:val="center"/>
            </w:pPr>
            <w:r w:rsidRPr="001571AC">
              <w:t>555 Monroe St</w:t>
            </w:r>
          </w:p>
        </w:tc>
        <w:tc>
          <w:tcPr>
            <w:tcW w:w="1530" w:type="dxa"/>
            <w:noWrap/>
            <w:vAlign w:val="center"/>
            <w:hideMark/>
          </w:tcPr>
          <w:p w14:paraId="53543664" w14:textId="77777777" w:rsidR="00341179" w:rsidRPr="001571AC" w:rsidRDefault="00341179" w:rsidP="00341179">
            <w:pPr>
              <w:jc w:val="center"/>
            </w:pPr>
            <w:r w:rsidRPr="001571AC">
              <w:t>HHW Event</w:t>
            </w:r>
          </w:p>
        </w:tc>
      </w:tr>
      <w:tr w:rsidR="00341179" w:rsidRPr="001571AC" w14:paraId="57D1285F" w14:textId="77777777" w:rsidTr="00084B66">
        <w:trPr>
          <w:trHeight w:hRule="exact" w:val="864"/>
          <w:jc w:val="center"/>
        </w:trPr>
        <w:tc>
          <w:tcPr>
            <w:tcW w:w="1615" w:type="dxa"/>
            <w:noWrap/>
            <w:vAlign w:val="center"/>
            <w:hideMark/>
          </w:tcPr>
          <w:p w14:paraId="798020D3" w14:textId="77777777" w:rsidR="00341179" w:rsidRPr="001571AC" w:rsidRDefault="00341179" w:rsidP="00341179">
            <w:pPr>
              <w:jc w:val="center"/>
            </w:pPr>
            <w:r w:rsidRPr="001571AC">
              <w:t>Fresno</w:t>
            </w:r>
          </w:p>
        </w:tc>
        <w:tc>
          <w:tcPr>
            <w:tcW w:w="1738" w:type="dxa"/>
            <w:noWrap/>
            <w:vAlign w:val="center"/>
            <w:hideMark/>
          </w:tcPr>
          <w:p w14:paraId="4378302B" w14:textId="77777777" w:rsidR="00341179" w:rsidRPr="001571AC" w:rsidRDefault="00341179" w:rsidP="00341179">
            <w:pPr>
              <w:jc w:val="center"/>
            </w:pPr>
            <w:r w:rsidRPr="001571AC">
              <w:t>Kingsburg</w:t>
            </w:r>
          </w:p>
        </w:tc>
        <w:tc>
          <w:tcPr>
            <w:tcW w:w="2852" w:type="dxa"/>
            <w:noWrap/>
            <w:vAlign w:val="center"/>
            <w:hideMark/>
          </w:tcPr>
          <w:p w14:paraId="74DCC2A6" w14:textId="77777777" w:rsidR="00341179" w:rsidRPr="001571AC" w:rsidRDefault="00341179" w:rsidP="00341179">
            <w:pPr>
              <w:jc w:val="center"/>
            </w:pPr>
            <w:r w:rsidRPr="001571AC">
              <w:t>Kingsburg Corp Yard (County)</w:t>
            </w:r>
          </w:p>
        </w:tc>
        <w:tc>
          <w:tcPr>
            <w:tcW w:w="2790" w:type="dxa"/>
            <w:noWrap/>
            <w:vAlign w:val="center"/>
            <w:hideMark/>
          </w:tcPr>
          <w:p w14:paraId="5424631F" w14:textId="77777777" w:rsidR="00341179" w:rsidRPr="001571AC" w:rsidRDefault="00341179" w:rsidP="00341179">
            <w:pPr>
              <w:jc w:val="center"/>
            </w:pPr>
            <w:r w:rsidRPr="001571AC">
              <w:t>1200 Kern St</w:t>
            </w:r>
          </w:p>
        </w:tc>
        <w:tc>
          <w:tcPr>
            <w:tcW w:w="1530" w:type="dxa"/>
            <w:noWrap/>
            <w:vAlign w:val="center"/>
            <w:hideMark/>
          </w:tcPr>
          <w:p w14:paraId="12FB9007" w14:textId="77777777" w:rsidR="00341179" w:rsidRPr="001571AC" w:rsidRDefault="00341179" w:rsidP="00341179">
            <w:pPr>
              <w:jc w:val="center"/>
            </w:pPr>
            <w:r w:rsidRPr="001571AC">
              <w:t>HHW Event</w:t>
            </w:r>
          </w:p>
        </w:tc>
      </w:tr>
      <w:tr w:rsidR="00341179" w:rsidRPr="001571AC" w14:paraId="2C32B1F0" w14:textId="77777777" w:rsidTr="00084B66">
        <w:trPr>
          <w:trHeight w:hRule="exact" w:val="864"/>
          <w:jc w:val="center"/>
        </w:trPr>
        <w:tc>
          <w:tcPr>
            <w:tcW w:w="1615" w:type="dxa"/>
            <w:noWrap/>
            <w:vAlign w:val="center"/>
            <w:hideMark/>
          </w:tcPr>
          <w:p w14:paraId="0E069776" w14:textId="77777777" w:rsidR="00341179" w:rsidRPr="001571AC" w:rsidRDefault="00341179" w:rsidP="00341179">
            <w:pPr>
              <w:jc w:val="center"/>
            </w:pPr>
            <w:r w:rsidRPr="001571AC">
              <w:t>Fresno</w:t>
            </w:r>
          </w:p>
        </w:tc>
        <w:tc>
          <w:tcPr>
            <w:tcW w:w="1738" w:type="dxa"/>
            <w:noWrap/>
            <w:vAlign w:val="center"/>
            <w:hideMark/>
          </w:tcPr>
          <w:p w14:paraId="2DED4044" w14:textId="77777777" w:rsidR="00341179" w:rsidRPr="001571AC" w:rsidRDefault="00341179" w:rsidP="00341179">
            <w:pPr>
              <w:jc w:val="center"/>
            </w:pPr>
            <w:r w:rsidRPr="001571AC">
              <w:t>Orange Cove</w:t>
            </w:r>
          </w:p>
        </w:tc>
        <w:tc>
          <w:tcPr>
            <w:tcW w:w="2852" w:type="dxa"/>
            <w:noWrap/>
            <w:vAlign w:val="center"/>
            <w:hideMark/>
          </w:tcPr>
          <w:p w14:paraId="01C7459A" w14:textId="77777777" w:rsidR="00341179" w:rsidRPr="001571AC" w:rsidRDefault="00341179" w:rsidP="00341179">
            <w:pPr>
              <w:jc w:val="center"/>
            </w:pPr>
            <w:r w:rsidRPr="001571AC">
              <w:t>Mid Valley Disposal Orange Cove</w:t>
            </w:r>
          </w:p>
        </w:tc>
        <w:tc>
          <w:tcPr>
            <w:tcW w:w="2790" w:type="dxa"/>
            <w:noWrap/>
            <w:vAlign w:val="center"/>
            <w:hideMark/>
          </w:tcPr>
          <w:p w14:paraId="54C5D0B4" w14:textId="77777777" w:rsidR="00341179" w:rsidRPr="001571AC" w:rsidRDefault="00341179" w:rsidP="00341179">
            <w:pPr>
              <w:jc w:val="center"/>
            </w:pPr>
            <w:r w:rsidRPr="001571AC">
              <w:t>841 W Railroad</w:t>
            </w:r>
          </w:p>
        </w:tc>
        <w:tc>
          <w:tcPr>
            <w:tcW w:w="1530" w:type="dxa"/>
            <w:noWrap/>
            <w:vAlign w:val="center"/>
            <w:hideMark/>
          </w:tcPr>
          <w:p w14:paraId="43E4663B" w14:textId="77777777" w:rsidR="00341179" w:rsidRPr="001571AC" w:rsidRDefault="00341179" w:rsidP="00341179">
            <w:pPr>
              <w:jc w:val="center"/>
            </w:pPr>
            <w:r w:rsidRPr="001571AC">
              <w:t>HHW Event</w:t>
            </w:r>
          </w:p>
        </w:tc>
      </w:tr>
      <w:tr w:rsidR="00341179" w:rsidRPr="001571AC" w14:paraId="4B23DA75" w14:textId="77777777" w:rsidTr="00084B66">
        <w:trPr>
          <w:trHeight w:hRule="exact" w:val="864"/>
          <w:jc w:val="center"/>
        </w:trPr>
        <w:tc>
          <w:tcPr>
            <w:tcW w:w="1615" w:type="dxa"/>
            <w:noWrap/>
            <w:vAlign w:val="center"/>
            <w:hideMark/>
          </w:tcPr>
          <w:p w14:paraId="2FE1091F" w14:textId="77777777" w:rsidR="00341179" w:rsidRPr="001571AC" w:rsidRDefault="00341179" w:rsidP="00341179">
            <w:pPr>
              <w:jc w:val="center"/>
            </w:pPr>
            <w:r w:rsidRPr="001571AC">
              <w:t>Fresno</w:t>
            </w:r>
          </w:p>
        </w:tc>
        <w:tc>
          <w:tcPr>
            <w:tcW w:w="1738" w:type="dxa"/>
            <w:noWrap/>
            <w:vAlign w:val="center"/>
            <w:hideMark/>
          </w:tcPr>
          <w:p w14:paraId="6727C84B" w14:textId="77777777" w:rsidR="00341179" w:rsidRPr="001571AC" w:rsidRDefault="00341179" w:rsidP="00341179">
            <w:pPr>
              <w:jc w:val="center"/>
            </w:pPr>
            <w:r w:rsidRPr="001571AC">
              <w:t>Sanger</w:t>
            </w:r>
          </w:p>
        </w:tc>
        <w:tc>
          <w:tcPr>
            <w:tcW w:w="2852" w:type="dxa"/>
            <w:noWrap/>
            <w:vAlign w:val="center"/>
            <w:hideMark/>
          </w:tcPr>
          <w:p w14:paraId="7C3BE3DF" w14:textId="77777777" w:rsidR="00341179" w:rsidRPr="001571AC" w:rsidRDefault="00341179" w:rsidP="00341179">
            <w:pPr>
              <w:jc w:val="center"/>
            </w:pPr>
            <w:r w:rsidRPr="001571AC">
              <w:t>City of Sanger Civic Center (County)</w:t>
            </w:r>
          </w:p>
        </w:tc>
        <w:tc>
          <w:tcPr>
            <w:tcW w:w="2790" w:type="dxa"/>
            <w:noWrap/>
            <w:vAlign w:val="center"/>
            <w:hideMark/>
          </w:tcPr>
          <w:p w14:paraId="20A1E12B" w14:textId="77777777" w:rsidR="00341179" w:rsidRPr="001571AC" w:rsidRDefault="00341179" w:rsidP="00341179">
            <w:pPr>
              <w:jc w:val="center"/>
            </w:pPr>
            <w:r w:rsidRPr="001571AC">
              <w:t>1700 7th St</w:t>
            </w:r>
          </w:p>
        </w:tc>
        <w:tc>
          <w:tcPr>
            <w:tcW w:w="1530" w:type="dxa"/>
            <w:noWrap/>
            <w:vAlign w:val="center"/>
            <w:hideMark/>
          </w:tcPr>
          <w:p w14:paraId="7D47EB89" w14:textId="77777777" w:rsidR="00341179" w:rsidRPr="001571AC" w:rsidRDefault="00341179" w:rsidP="00341179">
            <w:pPr>
              <w:jc w:val="center"/>
            </w:pPr>
            <w:r w:rsidRPr="001571AC">
              <w:t>HHW Event</w:t>
            </w:r>
          </w:p>
        </w:tc>
      </w:tr>
      <w:tr w:rsidR="00341179" w:rsidRPr="001571AC" w14:paraId="4ED28CC4" w14:textId="77777777" w:rsidTr="00084B66">
        <w:trPr>
          <w:trHeight w:hRule="exact" w:val="864"/>
          <w:jc w:val="center"/>
        </w:trPr>
        <w:tc>
          <w:tcPr>
            <w:tcW w:w="1615" w:type="dxa"/>
            <w:noWrap/>
            <w:vAlign w:val="center"/>
            <w:hideMark/>
          </w:tcPr>
          <w:p w14:paraId="3980A5BA" w14:textId="77777777" w:rsidR="00341179" w:rsidRPr="001571AC" w:rsidRDefault="00341179" w:rsidP="00341179">
            <w:pPr>
              <w:jc w:val="center"/>
            </w:pPr>
            <w:r w:rsidRPr="001571AC">
              <w:t>Fresno</w:t>
            </w:r>
          </w:p>
        </w:tc>
        <w:tc>
          <w:tcPr>
            <w:tcW w:w="1738" w:type="dxa"/>
            <w:noWrap/>
            <w:vAlign w:val="center"/>
            <w:hideMark/>
          </w:tcPr>
          <w:p w14:paraId="1762A7A4" w14:textId="77777777" w:rsidR="00341179" w:rsidRPr="001571AC" w:rsidRDefault="00341179" w:rsidP="00341179">
            <w:pPr>
              <w:jc w:val="center"/>
            </w:pPr>
            <w:r w:rsidRPr="001571AC">
              <w:t>Tollhouse</w:t>
            </w:r>
          </w:p>
        </w:tc>
        <w:tc>
          <w:tcPr>
            <w:tcW w:w="2852" w:type="dxa"/>
            <w:noWrap/>
            <w:vAlign w:val="center"/>
            <w:hideMark/>
          </w:tcPr>
          <w:p w14:paraId="3EC5F49A" w14:textId="77777777" w:rsidR="00341179" w:rsidRPr="001571AC" w:rsidRDefault="00341179" w:rsidP="00341179">
            <w:pPr>
              <w:jc w:val="center"/>
            </w:pPr>
            <w:r w:rsidRPr="001571AC">
              <w:t>Sierra High School</w:t>
            </w:r>
          </w:p>
        </w:tc>
        <w:tc>
          <w:tcPr>
            <w:tcW w:w="2790" w:type="dxa"/>
            <w:noWrap/>
            <w:vAlign w:val="center"/>
            <w:hideMark/>
          </w:tcPr>
          <w:p w14:paraId="4B45905C" w14:textId="77777777" w:rsidR="00341179" w:rsidRPr="001571AC" w:rsidRDefault="00341179" w:rsidP="00341179">
            <w:pPr>
              <w:jc w:val="center"/>
            </w:pPr>
            <w:r w:rsidRPr="001571AC">
              <w:t>33326 Lodge Rd</w:t>
            </w:r>
          </w:p>
        </w:tc>
        <w:tc>
          <w:tcPr>
            <w:tcW w:w="1530" w:type="dxa"/>
            <w:noWrap/>
            <w:vAlign w:val="center"/>
            <w:hideMark/>
          </w:tcPr>
          <w:p w14:paraId="46C00026" w14:textId="77777777" w:rsidR="00341179" w:rsidRPr="001571AC" w:rsidRDefault="00341179" w:rsidP="00341179">
            <w:pPr>
              <w:jc w:val="center"/>
            </w:pPr>
            <w:r w:rsidRPr="001571AC">
              <w:t>HHW Event</w:t>
            </w:r>
          </w:p>
        </w:tc>
      </w:tr>
      <w:tr w:rsidR="00341179" w:rsidRPr="001571AC" w14:paraId="2EC8FDAD" w14:textId="77777777" w:rsidTr="00084B66">
        <w:trPr>
          <w:trHeight w:hRule="exact" w:val="864"/>
          <w:jc w:val="center"/>
        </w:trPr>
        <w:tc>
          <w:tcPr>
            <w:tcW w:w="1615" w:type="dxa"/>
            <w:noWrap/>
            <w:vAlign w:val="center"/>
            <w:hideMark/>
          </w:tcPr>
          <w:p w14:paraId="7E6F28AB" w14:textId="77777777" w:rsidR="00341179" w:rsidRPr="001571AC" w:rsidRDefault="00341179" w:rsidP="00341179">
            <w:pPr>
              <w:jc w:val="center"/>
            </w:pPr>
            <w:r w:rsidRPr="001571AC">
              <w:t>Imperial</w:t>
            </w:r>
          </w:p>
        </w:tc>
        <w:tc>
          <w:tcPr>
            <w:tcW w:w="1738" w:type="dxa"/>
            <w:noWrap/>
            <w:vAlign w:val="center"/>
            <w:hideMark/>
          </w:tcPr>
          <w:p w14:paraId="097836CA" w14:textId="77777777" w:rsidR="00341179" w:rsidRPr="001571AC" w:rsidRDefault="00341179" w:rsidP="00341179">
            <w:pPr>
              <w:jc w:val="center"/>
            </w:pPr>
            <w:r w:rsidRPr="001571AC">
              <w:t>Bombay Beach</w:t>
            </w:r>
          </w:p>
        </w:tc>
        <w:tc>
          <w:tcPr>
            <w:tcW w:w="2852" w:type="dxa"/>
            <w:noWrap/>
            <w:vAlign w:val="center"/>
            <w:hideMark/>
          </w:tcPr>
          <w:p w14:paraId="63DA90DD" w14:textId="77777777" w:rsidR="00341179" w:rsidRPr="001571AC" w:rsidRDefault="00341179" w:rsidP="00341179">
            <w:pPr>
              <w:jc w:val="center"/>
            </w:pPr>
            <w:r w:rsidRPr="001571AC">
              <w:t>IVRMA Bombay Beach Community Clean Up</w:t>
            </w:r>
          </w:p>
        </w:tc>
        <w:tc>
          <w:tcPr>
            <w:tcW w:w="2790" w:type="dxa"/>
            <w:noWrap/>
            <w:vAlign w:val="center"/>
            <w:hideMark/>
          </w:tcPr>
          <w:p w14:paraId="52F451F0" w14:textId="77777777" w:rsidR="00341179" w:rsidRPr="001571AC" w:rsidRDefault="00341179" w:rsidP="00341179">
            <w:pPr>
              <w:jc w:val="center"/>
            </w:pPr>
            <w:r w:rsidRPr="001571AC">
              <w:t>9590 C St</w:t>
            </w:r>
          </w:p>
        </w:tc>
        <w:tc>
          <w:tcPr>
            <w:tcW w:w="1530" w:type="dxa"/>
            <w:noWrap/>
            <w:vAlign w:val="center"/>
            <w:hideMark/>
          </w:tcPr>
          <w:p w14:paraId="01F8545C" w14:textId="77777777" w:rsidR="00341179" w:rsidRPr="001571AC" w:rsidRDefault="00341179" w:rsidP="00341179">
            <w:pPr>
              <w:jc w:val="center"/>
            </w:pPr>
            <w:r w:rsidRPr="001571AC">
              <w:t>HHW Event</w:t>
            </w:r>
          </w:p>
        </w:tc>
      </w:tr>
      <w:tr w:rsidR="00341179" w:rsidRPr="001571AC" w14:paraId="175F4EA1" w14:textId="77777777" w:rsidTr="00084B66">
        <w:trPr>
          <w:trHeight w:hRule="exact" w:val="864"/>
          <w:jc w:val="center"/>
        </w:trPr>
        <w:tc>
          <w:tcPr>
            <w:tcW w:w="1615" w:type="dxa"/>
            <w:noWrap/>
            <w:vAlign w:val="center"/>
            <w:hideMark/>
          </w:tcPr>
          <w:p w14:paraId="6FB8AECA" w14:textId="77777777" w:rsidR="00341179" w:rsidRPr="001571AC" w:rsidRDefault="00341179" w:rsidP="00341179">
            <w:pPr>
              <w:jc w:val="center"/>
            </w:pPr>
            <w:r w:rsidRPr="001571AC">
              <w:lastRenderedPageBreak/>
              <w:t>Imperial</w:t>
            </w:r>
          </w:p>
        </w:tc>
        <w:tc>
          <w:tcPr>
            <w:tcW w:w="1738" w:type="dxa"/>
            <w:noWrap/>
            <w:vAlign w:val="center"/>
            <w:hideMark/>
          </w:tcPr>
          <w:p w14:paraId="1B165D2B" w14:textId="77777777" w:rsidR="00341179" w:rsidRPr="001571AC" w:rsidRDefault="00341179" w:rsidP="00341179">
            <w:pPr>
              <w:jc w:val="center"/>
            </w:pPr>
            <w:r w:rsidRPr="001571AC">
              <w:t>Calipatria</w:t>
            </w:r>
          </w:p>
        </w:tc>
        <w:tc>
          <w:tcPr>
            <w:tcW w:w="2852" w:type="dxa"/>
            <w:noWrap/>
            <w:vAlign w:val="center"/>
            <w:hideMark/>
          </w:tcPr>
          <w:p w14:paraId="4400EFBF" w14:textId="77777777" w:rsidR="00341179" w:rsidRPr="001571AC" w:rsidRDefault="00341179" w:rsidP="00341179">
            <w:pPr>
              <w:jc w:val="center"/>
            </w:pPr>
            <w:r w:rsidRPr="001571AC">
              <w:t>Cliff Hatfield Memorial Airport</w:t>
            </w:r>
          </w:p>
        </w:tc>
        <w:tc>
          <w:tcPr>
            <w:tcW w:w="2790" w:type="dxa"/>
            <w:noWrap/>
            <w:vAlign w:val="center"/>
            <w:hideMark/>
          </w:tcPr>
          <w:p w14:paraId="72FA43E8" w14:textId="77777777" w:rsidR="00341179" w:rsidRPr="001571AC" w:rsidRDefault="00341179" w:rsidP="00341179">
            <w:pPr>
              <w:jc w:val="center"/>
            </w:pPr>
            <w:r w:rsidRPr="001571AC">
              <w:t>440 W Main St</w:t>
            </w:r>
          </w:p>
        </w:tc>
        <w:tc>
          <w:tcPr>
            <w:tcW w:w="1530" w:type="dxa"/>
            <w:noWrap/>
            <w:vAlign w:val="center"/>
            <w:hideMark/>
          </w:tcPr>
          <w:p w14:paraId="060C0D1A" w14:textId="77777777" w:rsidR="00341179" w:rsidRPr="001571AC" w:rsidRDefault="00341179" w:rsidP="00341179">
            <w:pPr>
              <w:jc w:val="center"/>
            </w:pPr>
            <w:r w:rsidRPr="001571AC">
              <w:t>HHW Event</w:t>
            </w:r>
          </w:p>
        </w:tc>
      </w:tr>
      <w:tr w:rsidR="00341179" w:rsidRPr="001571AC" w14:paraId="5EBCC17F" w14:textId="77777777" w:rsidTr="00084B66">
        <w:trPr>
          <w:trHeight w:hRule="exact" w:val="864"/>
          <w:jc w:val="center"/>
        </w:trPr>
        <w:tc>
          <w:tcPr>
            <w:tcW w:w="1615" w:type="dxa"/>
            <w:noWrap/>
            <w:vAlign w:val="center"/>
            <w:hideMark/>
          </w:tcPr>
          <w:p w14:paraId="3E582219" w14:textId="77777777" w:rsidR="00341179" w:rsidRPr="001571AC" w:rsidRDefault="00341179" w:rsidP="00341179">
            <w:pPr>
              <w:jc w:val="center"/>
            </w:pPr>
            <w:r w:rsidRPr="001571AC">
              <w:t>Imperial</w:t>
            </w:r>
          </w:p>
        </w:tc>
        <w:tc>
          <w:tcPr>
            <w:tcW w:w="1738" w:type="dxa"/>
            <w:noWrap/>
            <w:vAlign w:val="center"/>
            <w:hideMark/>
          </w:tcPr>
          <w:p w14:paraId="5620E7FB" w14:textId="77777777" w:rsidR="00341179" w:rsidRPr="001571AC" w:rsidRDefault="00341179" w:rsidP="00341179">
            <w:pPr>
              <w:jc w:val="center"/>
            </w:pPr>
            <w:r w:rsidRPr="001571AC">
              <w:t>Calipatria</w:t>
            </w:r>
          </w:p>
        </w:tc>
        <w:tc>
          <w:tcPr>
            <w:tcW w:w="2852" w:type="dxa"/>
            <w:noWrap/>
            <w:vAlign w:val="center"/>
            <w:hideMark/>
          </w:tcPr>
          <w:p w14:paraId="47706C4A" w14:textId="77777777" w:rsidR="00341179" w:rsidRPr="001571AC" w:rsidRDefault="00341179" w:rsidP="00341179">
            <w:pPr>
              <w:jc w:val="center"/>
            </w:pPr>
            <w:r w:rsidRPr="001571AC">
              <w:t>IVRMA Calipatria Community Clean Up</w:t>
            </w:r>
          </w:p>
        </w:tc>
        <w:tc>
          <w:tcPr>
            <w:tcW w:w="2790" w:type="dxa"/>
            <w:noWrap/>
            <w:vAlign w:val="center"/>
            <w:hideMark/>
          </w:tcPr>
          <w:p w14:paraId="3EF72022" w14:textId="77777777" w:rsidR="00341179" w:rsidRPr="001571AC" w:rsidRDefault="00341179" w:rsidP="00341179">
            <w:pPr>
              <w:jc w:val="center"/>
            </w:pPr>
            <w:r w:rsidRPr="001571AC">
              <w:t>525 S Sorenson</w:t>
            </w:r>
          </w:p>
        </w:tc>
        <w:tc>
          <w:tcPr>
            <w:tcW w:w="1530" w:type="dxa"/>
            <w:noWrap/>
            <w:vAlign w:val="center"/>
            <w:hideMark/>
          </w:tcPr>
          <w:p w14:paraId="29989C9B" w14:textId="77777777" w:rsidR="00341179" w:rsidRPr="001571AC" w:rsidRDefault="00341179" w:rsidP="00341179">
            <w:pPr>
              <w:jc w:val="center"/>
            </w:pPr>
            <w:r w:rsidRPr="001571AC">
              <w:t>HHW Event</w:t>
            </w:r>
          </w:p>
        </w:tc>
      </w:tr>
      <w:tr w:rsidR="00341179" w:rsidRPr="001571AC" w14:paraId="0B942EBE" w14:textId="77777777" w:rsidTr="00084B66">
        <w:trPr>
          <w:trHeight w:hRule="exact" w:val="864"/>
          <w:jc w:val="center"/>
        </w:trPr>
        <w:tc>
          <w:tcPr>
            <w:tcW w:w="1615" w:type="dxa"/>
            <w:noWrap/>
            <w:vAlign w:val="center"/>
            <w:hideMark/>
          </w:tcPr>
          <w:p w14:paraId="0A580127" w14:textId="77777777" w:rsidR="00341179" w:rsidRPr="001571AC" w:rsidRDefault="00341179" w:rsidP="00341179">
            <w:pPr>
              <w:jc w:val="center"/>
            </w:pPr>
            <w:r w:rsidRPr="001571AC">
              <w:t>Imperial</w:t>
            </w:r>
          </w:p>
        </w:tc>
        <w:tc>
          <w:tcPr>
            <w:tcW w:w="1738" w:type="dxa"/>
            <w:noWrap/>
            <w:vAlign w:val="center"/>
            <w:hideMark/>
          </w:tcPr>
          <w:p w14:paraId="6D30EABD" w14:textId="77777777" w:rsidR="00341179" w:rsidRPr="001571AC" w:rsidRDefault="00341179" w:rsidP="00341179">
            <w:pPr>
              <w:jc w:val="center"/>
            </w:pPr>
            <w:r w:rsidRPr="001571AC">
              <w:t>El Centro</w:t>
            </w:r>
          </w:p>
        </w:tc>
        <w:tc>
          <w:tcPr>
            <w:tcW w:w="2852" w:type="dxa"/>
            <w:noWrap/>
            <w:vAlign w:val="center"/>
            <w:hideMark/>
          </w:tcPr>
          <w:p w14:paraId="08AA4FFF" w14:textId="77777777" w:rsidR="00341179" w:rsidRPr="001571AC" w:rsidRDefault="00341179" w:rsidP="00341179">
            <w:pPr>
              <w:jc w:val="center"/>
            </w:pPr>
            <w:r w:rsidRPr="001571AC">
              <w:t>IVRMA El Centro Community Clean Up</w:t>
            </w:r>
          </w:p>
        </w:tc>
        <w:tc>
          <w:tcPr>
            <w:tcW w:w="2790" w:type="dxa"/>
            <w:noWrap/>
            <w:vAlign w:val="center"/>
            <w:hideMark/>
          </w:tcPr>
          <w:p w14:paraId="08CB9C5E" w14:textId="77777777" w:rsidR="00341179" w:rsidRPr="001571AC" w:rsidRDefault="00341179" w:rsidP="00341179">
            <w:pPr>
              <w:jc w:val="center"/>
            </w:pPr>
            <w:r w:rsidRPr="001571AC">
              <w:t>599 E Main St</w:t>
            </w:r>
          </w:p>
        </w:tc>
        <w:tc>
          <w:tcPr>
            <w:tcW w:w="1530" w:type="dxa"/>
            <w:noWrap/>
            <w:vAlign w:val="center"/>
            <w:hideMark/>
          </w:tcPr>
          <w:p w14:paraId="063A7481" w14:textId="77777777" w:rsidR="00341179" w:rsidRPr="001571AC" w:rsidRDefault="00341179" w:rsidP="00341179">
            <w:pPr>
              <w:jc w:val="center"/>
            </w:pPr>
            <w:r w:rsidRPr="001571AC">
              <w:t>HHW Event</w:t>
            </w:r>
          </w:p>
        </w:tc>
      </w:tr>
      <w:tr w:rsidR="00341179" w:rsidRPr="001571AC" w14:paraId="711D11AE" w14:textId="77777777" w:rsidTr="00084B66">
        <w:trPr>
          <w:trHeight w:hRule="exact" w:val="864"/>
          <w:jc w:val="center"/>
        </w:trPr>
        <w:tc>
          <w:tcPr>
            <w:tcW w:w="1615" w:type="dxa"/>
            <w:noWrap/>
            <w:vAlign w:val="center"/>
            <w:hideMark/>
          </w:tcPr>
          <w:p w14:paraId="4ED1D323" w14:textId="77777777" w:rsidR="00341179" w:rsidRPr="001571AC" w:rsidRDefault="00341179" w:rsidP="00341179">
            <w:pPr>
              <w:jc w:val="center"/>
            </w:pPr>
            <w:r w:rsidRPr="001571AC">
              <w:t>imperial</w:t>
            </w:r>
          </w:p>
        </w:tc>
        <w:tc>
          <w:tcPr>
            <w:tcW w:w="1738" w:type="dxa"/>
            <w:noWrap/>
            <w:vAlign w:val="center"/>
            <w:hideMark/>
          </w:tcPr>
          <w:p w14:paraId="629DD4AF" w14:textId="77777777" w:rsidR="00341179" w:rsidRPr="001571AC" w:rsidRDefault="00341179" w:rsidP="00341179">
            <w:pPr>
              <w:jc w:val="center"/>
            </w:pPr>
            <w:r w:rsidRPr="001571AC">
              <w:t>Heber</w:t>
            </w:r>
          </w:p>
        </w:tc>
        <w:tc>
          <w:tcPr>
            <w:tcW w:w="2852" w:type="dxa"/>
            <w:noWrap/>
            <w:vAlign w:val="center"/>
            <w:hideMark/>
          </w:tcPr>
          <w:p w14:paraId="5BF517C9" w14:textId="77777777" w:rsidR="00341179" w:rsidRPr="001571AC" w:rsidRDefault="00341179" w:rsidP="00341179">
            <w:pPr>
              <w:jc w:val="center"/>
            </w:pPr>
            <w:r w:rsidRPr="001571AC">
              <w:t>IVRMA Heber Community Clean Up</w:t>
            </w:r>
          </w:p>
        </w:tc>
        <w:tc>
          <w:tcPr>
            <w:tcW w:w="2790" w:type="dxa"/>
            <w:noWrap/>
            <w:vAlign w:val="center"/>
            <w:hideMark/>
          </w:tcPr>
          <w:p w14:paraId="649E6E88" w14:textId="77777777" w:rsidR="00341179" w:rsidRPr="001571AC" w:rsidRDefault="00341179" w:rsidP="00341179">
            <w:pPr>
              <w:jc w:val="center"/>
            </w:pPr>
            <w:r w:rsidRPr="001571AC">
              <w:t>1184 Rockwood Rd</w:t>
            </w:r>
          </w:p>
        </w:tc>
        <w:tc>
          <w:tcPr>
            <w:tcW w:w="1530" w:type="dxa"/>
            <w:noWrap/>
            <w:vAlign w:val="center"/>
            <w:hideMark/>
          </w:tcPr>
          <w:p w14:paraId="2D03428E" w14:textId="77777777" w:rsidR="00341179" w:rsidRPr="001571AC" w:rsidRDefault="00341179" w:rsidP="00341179">
            <w:pPr>
              <w:jc w:val="center"/>
            </w:pPr>
            <w:r w:rsidRPr="001571AC">
              <w:t>HHW Event</w:t>
            </w:r>
          </w:p>
        </w:tc>
      </w:tr>
      <w:tr w:rsidR="00341179" w:rsidRPr="001571AC" w14:paraId="377BAE3F" w14:textId="77777777" w:rsidTr="00084B66">
        <w:trPr>
          <w:trHeight w:hRule="exact" w:val="864"/>
          <w:jc w:val="center"/>
        </w:trPr>
        <w:tc>
          <w:tcPr>
            <w:tcW w:w="1615" w:type="dxa"/>
            <w:noWrap/>
            <w:vAlign w:val="center"/>
            <w:hideMark/>
          </w:tcPr>
          <w:p w14:paraId="033C4716" w14:textId="77777777" w:rsidR="00341179" w:rsidRPr="001571AC" w:rsidRDefault="00341179" w:rsidP="00341179">
            <w:pPr>
              <w:jc w:val="center"/>
            </w:pPr>
            <w:r w:rsidRPr="001571AC">
              <w:t>Imperial</w:t>
            </w:r>
          </w:p>
        </w:tc>
        <w:tc>
          <w:tcPr>
            <w:tcW w:w="1738" w:type="dxa"/>
            <w:noWrap/>
            <w:vAlign w:val="center"/>
            <w:hideMark/>
          </w:tcPr>
          <w:p w14:paraId="3A7FC8AC" w14:textId="77777777" w:rsidR="00341179" w:rsidRPr="001571AC" w:rsidRDefault="00341179" w:rsidP="00341179">
            <w:pPr>
              <w:jc w:val="center"/>
            </w:pPr>
            <w:r w:rsidRPr="001571AC">
              <w:t>Holtville</w:t>
            </w:r>
          </w:p>
        </w:tc>
        <w:tc>
          <w:tcPr>
            <w:tcW w:w="2852" w:type="dxa"/>
            <w:noWrap/>
            <w:vAlign w:val="center"/>
            <w:hideMark/>
          </w:tcPr>
          <w:p w14:paraId="5342325F" w14:textId="77777777" w:rsidR="00341179" w:rsidRPr="001571AC" w:rsidRDefault="00341179" w:rsidP="00341179">
            <w:pPr>
              <w:jc w:val="center"/>
            </w:pPr>
            <w:r w:rsidRPr="001571AC">
              <w:t>IVRMA Holtville Community Clean Up</w:t>
            </w:r>
          </w:p>
        </w:tc>
        <w:tc>
          <w:tcPr>
            <w:tcW w:w="2790" w:type="dxa"/>
            <w:noWrap/>
            <w:vAlign w:val="center"/>
            <w:hideMark/>
          </w:tcPr>
          <w:p w14:paraId="2D9346B9" w14:textId="77777777" w:rsidR="00341179" w:rsidRPr="001571AC" w:rsidRDefault="00341179" w:rsidP="00341179">
            <w:pPr>
              <w:jc w:val="center"/>
            </w:pPr>
            <w:r w:rsidRPr="001571AC">
              <w:t>2199 Bonds Corner Dr</w:t>
            </w:r>
          </w:p>
        </w:tc>
        <w:tc>
          <w:tcPr>
            <w:tcW w:w="1530" w:type="dxa"/>
            <w:noWrap/>
            <w:vAlign w:val="center"/>
            <w:hideMark/>
          </w:tcPr>
          <w:p w14:paraId="060CE361" w14:textId="77777777" w:rsidR="00341179" w:rsidRPr="001571AC" w:rsidRDefault="00341179" w:rsidP="00341179">
            <w:pPr>
              <w:jc w:val="center"/>
            </w:pPr>
            <w:r w:rsidRPr="001571AC">
              <w:t>HHW Event</w:t>
            </w:r>
          </w:p>
        </w:tc>
      </w:tr>
      <w:tr w:rsidR="00341179" w:rsidRPr="001571AC" w14:paraId="205AE3BC" w14:textId="77777777" w:rsidTr="00084B66">
        <w:trPr>
          <w:trHeight w:hRule="exact" w:val="864"/>
          <w:jc w:val="center"/>
        </w:trPr>
        <w:tc>
          <w:tcPr>
            <w:tcW w:w="1615" w:type="dxa"/>
            <w:noWrap/>
            <w:vAlign w:val="center"/>
            <w:hideMark/>
          </w:tcPr>
          <w:p w14:paraId="1ED86E98" w14:textId="77777777" w:rsidR="00341179" w:rsidRPr="001571AC" w:rsidRDefault="00341179" w:rsidP="00341179">
            <w:pPr>
              <w:jc w:val="center"/>
            </w:pPr>
            <w:r w:rsidRPr="001571AC">
              <w:t>Imperial</w:t>
            </w:r>
          </w:p>
        </w:tc>
        <w:tc>
          <w:tcPr>
            <w:tcW w:w="1738" w:type="dxa"/>
            <w:noWrap/>
            <w:vAlign w:val="center"/>
            <w:hideMark/>
          </w:tcPr>
          <w:p w14:paraId="70179089" w14:textId="77777777" w:rsidR="00341179" w:rsidRPr="001571AC" w:rsidRDefault="00341179" w:rsidP="00341179">
            <w:pPr>
              <w:jc w:val="center"/>
            </w:pPr>
            <w:r w:rsidRPr="001571AC">
              <w:t>Imperial</w:t>
            </w:r>
          </w:p>
        </w:tc>
        <w:tc>
          <w:tcPr>
            <w:tcW w:w="2852" w:type="dxa"/>
            <w:noWrap/>
            <w:vAlign w:val="center"/>
            <w:hideMark/>
          </w:tcPr>
          <w:p w14:paraId="5310D75F" w14:textId="77777777" w:rsidR="00341179" w:rsidRPr="001571AC" w:rsidRDefault="00341179" w:rsidP="00341179">
            <w:pPr>
              <w:jc w:val="center"/>
            </w:pPr>
            <w:r w:rsidRPr="001571AC">
              <w:t>IVRMA Brawley Community Clean Up</w:t>
            </w:r>
          </w:p>
        </w:tc>
        <w:tc>
          <w:tcPr>
            <w:tcW w:w="2790" w:type="dxa"/>
            <w:noWrap/>
            <w:vAlign w:val="center"/>
            <w:hideMark/>
          </w:tcPr>
          <w:p w14:paraId="48233E3D" w14:textId="77777777" w:rsidR="00341179" w:rsidRPr="001571AC" w:rsidRDefault="00341179" w:rsidP="00341179">
            <w:pPr>
              <w:jc w:val="center"/>
            </w:pPr>
            <w:r w:rsidRPr="001571AC">
              <w:t>104 Robinson Rd</w:t>
            </w:r>
          </w:p>
        </w:tc>
        <w:tc>
          <w:tcPr>
            <w:tcW w:w="1530" w:type="dxa"/>
            <w:noWrap/>
            <w:vAlign w:val="center"/>
            <w:hideMark/>
          </w:tcPr>
          <w:p w14:paraId="0B178520" w14:textId="77777777" w:rsidR="00341179" w:rsidRPr="001571AC" w:rsidRDefault="00341179" w:rsidP="00341179">
            <w:pPr>
              <w:jc w:val="center"/>
            </w:pPr>
            <w:r w:rsidRPr="001571AC">
              <w:t>HHW Event</w:t>
            </w:r>
          </w:p>
        </w:tc>
      </w:tr>
      <w:tr w:rsidR="00341179" w:rsidRPr="001571AC" w14:paraId="6A852340" w14:textId="77777777" w:rsidTr="00084B66">
        <w:trPr>
          <w:trHeight w:hRule="exact" w:val="864"/>
          <w:jc w:val="center"/>
        </w:trPr>
        <w:tc>
          <w:tcPr>
            <w:tcW w:w="1615" w:type="dxa"/>
            <w:noWrap/>
            <w:vAlign w:val="center"/>
            <w:hideMark/>
          </w:tcPr>
          <w:p w14:paraId="59DF653C" w14:textId="77777777" w:rsidR="00341179" w:rsidRPr="001571AC" w:rsidRDefault="00341179" w:rsidP="00341179">
            <w:pPr>
              <w:jc w:val="center"/>
            </w:pPr>
            <w:r w:rsidRPr="001571AC">
              <w:t>Imperial</w:t>
            </w:r>
          </w:p>
        </w:tc>
        <w:tc>
          <w:tcPr>
            <w:tcW w:w="1738" w:type="dxa"/>
            <w:noWrap/>
            <w:vAlign w:val="center"/>
            <w:hideMark/>
          </w:tcPr>
          <w:p w14:paraId="6A3B82A4" w14:textId="77777777" w:rsidR="00341179" w:rsidRPr="001571AC" w:rsidRDefault="00341179" w:rsidP="00341179">
            <w:pPr>
              <w:jc w:val="center"/>
            </w:pPr>
            <w:r w:rsidRPr="001571AC">
              <w:t>Imperial</w:t>
            </w:r>
          </w:p>
        </w:tc>
        <w:tc>
          <w:tcPr>
            <w:tcW w:w="2852" w:type="dxa"/>
            <w:noWrap/>
            <w:vAlign w:val="center"/>
            <w:hideMark/>
          </w:tcPr>
          <w:p w14:paraId="080FB13D" w14:textId="77777777" w:rsidR="00341179" w:rsidRPr="001571AC" w:rsidRDefault="00341179" w:rsidP="00341179">
            <w:pPr>
              <w:jc w:val="center"/>
            </w:pPr>
            <w:r w:rsidRPr="001571AC">
              <w:t>IVRMA Imperial Valley Fairgrounds Community Clean Up</w:t>
            </w:r>
          </w:p>
        </w:tc>
        <w:tc>
          <w:tcPr>
            <w:tcW w:w="2790" w:type="dxa"/>
            <w:noWrap/>
            <w:vAlign w:val="center"/>
            <w:hideMark/>
          </w:tcPr>
          <w:p w14:paraId="5D0F149A" w14:textId="77777777" w:rsidR="00341179" w:rsidRPr="001571AC" w:rsidRDefault="00341179" w:rsidP="00341179">
            <w:pPr>
              <w:jc w:val="center"/>
            </w:pPr>
            <w:r w:rsidRPr="001571AC">
              <w:t>200 E 2nd St</w:t>
            </w:r>
          </w:p>
        </w:tc>
        <w:tc>
          <w:tcPr>
            <w:tcW w:w="1530" w:type="dxa"/>
            <w:noWrap/>
            <w:vAlign w:val="center"/>
            <w:hideMark/>
          </w:tcPr>
          <w:p w14:paraId="26962E90" w14:textId="77777777" w:rsidR="00341179" w:rsidRPr="001571AC" w:rsidRDefault="00341179" w:rsidP="00341179">
            <w:pPr>
              <w:jc w:val="center"/>
            </w:pPr>
            <w:r w:rsidRPr="001571AC">
              <w:t>HHW Event</w:t>
            </w:r>
          </w:p>
        </w:tc>
      </w:tr>
      <w:tr w:rsidR="00341179" w:rsidRPr="001571AC" w14:paraId="577D3E33" w14:textId="77777777" w:rsidTr="00084B66">
        <w:trPr>
          <w:trHeight w:hRule="exact" w:val="864"/>
          <w:jc w:val="center"/>
        </w:trPr>
        <w:tc>
          <w:tcPr>
            <w:tcW w:w="1615" w:type="dxa"/>
            <w:noWrap/>
            <w:vAlign w:val="center"/>
            <w:hideMark/>
          </w:tcPr>
          <w:p w14:paraId="10A63F65" w14:textId="77777777" w:rsidR="00341179" w:rsidRPr="001571AC" w:rsidRDefault="00341179" w:rsidP="00341179">
            <w:pPr>
              <w:jc w:val="center"/>
            </w:pPr>
            <w:r w:rsidRPr="001571AC">
              <w:t>Imperial</w:t>
            </w:r>
          </w:p>
        </w:tc>
        <w:tc>
          <w:tcPr>
            <w:tcW w:w="1738" w:type="dxa"/>
            <w:noWrap/>
            <w:vAlign w:val="center"/>
            <w:hideMark/>
          </w:tcPr>
          <w:p w14:paraId="54DAC3CE" w14:textId="77777777" w:rsidR="00341179" w:rsidRPr="001571AC" w:rsidRDefault="00341179" w:rsidP="00341179">
            <w:pPr>
              <w:jc w:val="center"/>
            </w:pPr>
            <w:r w:rsidRPr="001571AC">
              <w:t>Niland</w:t>
            </w:r>
          </w:p>
        </w:tc>
        <w:tc>
          <w:tcPr>
            <w:tcW w:w="2852" w:type="dxa"/>
            <w:noWrap/>
            <w:vAlign w:val="center"/>
            <w:hideMark/>
          </w:tcPr>
          <w:p w14:paraId="6796A5ED" w14:textId="77777777" w:rsidR="00341179" w:rsidRPr="001571AC" w:rsidRDefault="00341179" w:rsidP="00341179">
            <w:pPr>
              <w:jc w:val="center"/>
            </w:pPr>
            <w:r w:rsidRPr="001571AC">
              <w:t>IVRMA Niland Community Clean Up</w:t>
            </w:r>
          </w:p>
        </w:tc>
        <w:tc>
          <w:tcPr>
            <w:tcW w:w="2790" w:type="dxa"/>
            <w:noWrap/>
            <w:vAlign w:val="center"/>
            <w:hideMark/>
          </w:tcPr>
          <w:p w14:paraId="19686B1D" w14:textId="77777777" w:rsidR="00341179" w:rsidRPr="001571AC" w:rsidRDefault="00341179" w:rsidP="00341179">
            <w:pPr>
              <w:jc w:val="center"/>
            </w:pPr>
            <w:r w:rsidRPr="001571AC">
              <w:t>8031 CA-111</w:t>
            </w:r>
          </w:p>
        </w:tc>
        <w:tc>
          <w:tcPr>
            <w:tcW w:w="1530" w:type="dxa"/>
            <w:noWrap/>
            <w:vAlign w:val="center"/>
            <w:hideMark/>
          </w:tcPr>
          <w:p w14:paraId="55E1EE3B" w14:textId="77777777" w:rsidR="00341179" w:rsidRPr="001571AC" w:rsidRDefault="00341179" w:rsidP="00341179">
            <w:pPr>
              <w:jc w:val="center"/>
            </w:pPr>
            <w:r w:rsidRPr="001571AC">
              <w:t>HHW Event</w:t>
            </w:r>
          </w:p>
        </w:tc>
      </w:tr>
      <w:tr w:rsidR="00341179" w:rsidRPr="001571AC" w14:paraId="386CBDA0" w14:textId="77777777" w:rsidTr="00084B66">
        <w:trPr>
          <w:trHeight w:hRule="exact" w:val="864"/>
          <w:jc w:val="center"/>
        </w:trPr>
        <w:tc>
          <w:tcPr>
            <w:tcW w:w="1615" w:type="dxa"/>
            <w:noWrap/>
            <w:vAlign w:val="center"/>
            <w:hideMark/>
          </w:tcPr>
          <w:p w14:paraId="7AC81286" w14:textId="77777777" w:rsidR="00341179" w:rsidRPr="001571AC" w:rsidRDefault="00341179" w:rsidP="00341179">
            <w:pPr>
              <w:jc w:val="center"/>
            </w:pPr>
            <w:r w:rsidRPr="001571AC">
              <w:t>Imperial</w:t>
            </w:r>
          </w:p>
        </w:tc>
        <w:tc>
          <w:tcPr>
            <w:tcW w:w="1738" w:type="dxa"/>
            <w:noWrap/>
            <w:vAlign w:val="center"/>
            <w:hideMark/>
          </w:tcPr>
          <w:p w14:paraId="687BA360" w14:textId="77777777" w:rsidR="00341179" w:rsidRPr="001571AC" w:rsidRDefault="00341179" w:rsidP="00341179">
            <w:pPr>
              <w:jc w:val="center"/>
            </w:pPr>
            <w:r w:rsidRPr="001571AC">
              <w:t>Ocotillo</w:t>
            </w:r>
          </w:p>
        </w:tc>
        <w:tc>
          <w:tcPr>
            <w:tcW w:w="2852" w:type="dxa"/>
            <w:noWrap/>
            <w:vAlign w:val="center"/>
            <w:hideMark/>
          </w:tcPr>
          <w:p w14:paraId="6A378E16" w14:textId="77777777" w:rsidR="00341179" w:rsidRPr="001571AC" w:rsidRDefault="00341179" w:rsidP="00341179">
            <w:pPr>
              <w:jc w:val="center"/>
            </w:pPr>
            <w:r w:rsidRPr="001571AC">
              <w:t>IVRMA Ocotillo Community Clean Up</w:t>
            </w:r>
          </w:p>
        </w:tc>
        <w:tc>
          <w:tcPr>
            <w:tcW w:w="2790" w:type="dxa"/>
            <w:noWrap/>
            <w:vAlign w:val="center"/>
            <w:hideMark/>
          </w:tcPr>
          <w:p w14:paraId="7052D7A1" w14:textId="77777777" w:rsidR="00341179" w:rsidRPr="001571AC" w:rsidRDefault="00341179" w:rsidP="00341179">
            <w:pPr>
              <w:jc w:val="center"/>
            </w:pPr>
            <w:r w:rsidRPr="001571AC">
              <w:t>1071 Imperial Highway</w:t>
            </w:r>
          </w:p>
        </w:tc>
        <w:tc>
          <w:tcPr>
            <w:tcW w:w="1530" w:type="dxa"/>
            <w:noWrap/>
            <w:vAlign w:val="center"/>
            <w:hideMark/>
          </w:tcPr>
          <w:p w14:paraId="35271C12" w14:textId="77777777" w:rsidR="00341179" w:rsidRPr="001571AC" w:rsidRDefault="00341179" w:rsidP="00341179">
            <w:pPr>
              <w:jc w:val="center"/>
            </w:pPr>
            <w:r w:rsidRPr="001571AC">
              <w:t>HHW Event</w:t>
            </w:r>
          </w:p>
        </w:tc>
      </w:tr>
      <w:tr w:rsidR="00341179" w:rsidRPr="001571AC" w14:paraId="42516488" w14:textId="77777777" w:rsidTr="00084B66">
        <w:trPr>
          <w:trHeight w:hRule="exact" w:val="864"/>
          <w:jc w:val="center"/>
        </w:trPr>
        <w:tc>
          <w:tcPr>
            <w:tcW w:w="1615" w:type="dxa"/>
            <w:noWrap/>
            <w:vAlign w:val="center"/>
            <w:hideMark/>
          </w:tcPr>
          <w:p w14:paraId="3EB369DC" w14:textId="77777777" w:rsidR="00341179" w:rsidRPr="001571AC" w:rsidRDefault="00341179" w:rsidP="00341179">
            <w:pPr>
              <w:jc w:val="center"/>
            </w:pPr>
            <w:r w:rsidRPr="001571AC">
              <w:t>Imperial</w:t>
            </w:r>
          </w:p>
        </w:tc>
        <w:tc>
          <w:tcPr>
            <w:tcW w:w="1738" w:type="dxa"/>
            <w:noWrap/>
            <w:vAlign w:val="center"/>
            <w:hideMark/>
          </w:tcPr>
          <w:p w14:paraId="03F0E262" w14:textId="77777777" w:rsidR="00341179" w:rsidRPr="001571AC" w:rsidRDefault="00341179" w:rsidP="00341179">
            <w:pPr>
              <w:jc w:val="center"/>
            </w:pPr>
            <w:r w:rsidRPr="001571AC">
              <w:t>Palo Verde</w:t>
            </w:r>
          </w:p>
        </w:tc>
        <w:tc>
          <w:tcPr>
            <w:tcW w:w="2852" w:type="dxa"/>
            <w:noWrap/>
            <w:vAlign w:val="center"/>
            <w:hideMark/>
          </w:tcPr>
          <w:p w14:paraId="4B298BB0" w14:textId="77777777" w:rsidR="00341179" w:rsidRPr="001571AC" w:rsidRDefault="00341179" w:rsidP="00341179">
            <w:pPr>
              <w:jc w:val="center"/>
            </w:pPr>
            <w:r w:rsidRPr="001571AC">
              <w:t>IVRMA Palo Verde Community Clean Up</w:t>
            </w:r>
          </w:p>
        </w:tc>
        <w:tc>
          <w:tcPr>
            <w:tcW w:w="2790" w:type="dxa"/>
            <w:noWrap/>
            <w:vAlign w:val="center"/>
            <w:hideMark/>
          </w:tcPr>
          <w:p w14:paraId="13E0C0B9" w14:textId="77777777" w:rsidR="00341179" w:rsidRPr="001571AC" w:rsidRDefault="00341179" w:rsidP="00341179">
            <w:pPr>
              <w:jc w:val="center"/>
            </w:pPr>
            <w:r w:rsidRPr="001571AC">
              <w:t>1051 Desert View</w:t>
            </w:r>
          </w:p>
        </w:tc>
        <w:tc>
          <w:tcPr>
            <w:tcW w:w="1530" w:type="dxa"/>
            <w:noWrap/>
            <w:vAlign w:val="center"/>
            <w:hideMark/>
          </w:tcPr>
          <w:p w14:paraId="304E2E42" w14:textId="77777777" w:rsidR="00341179" w:rsidRPr="001571AC" w:rsidRDefault="00341179" w:rsidP="00341179">
            <w:pPr>
              <w:jc w:val="center"/>
            </w:pPr>
            <w:r w:rsidRPr="001571AC">
              <w:t>HHW Event</w:t>
            </w:r>
          </w:p>
        </w:tc>
      </w:tr>
      <w:tr w:rsidR="00341179" w:rsidRPr="001571AC" w14:paraId="76ED0825" w14:textId="77777777" w:rsidTr="00084B66">
        <w:trPr>
          <w:trHeight w:hRule="exact" w:val="864"/>
          <w:jc w:val="center"/>
        </w:trPr>
        <w:tc>
          <w:tcPr>
            <w:tcW w:w="1615" w:type="dxa"/>
            <w:noWrap/>
            <w:vAlign w:val="center"/>
            <w:hideMark/>
          </w:tcPr>
          <w:p w14:paraId="478A84FB" w14:textId="77777777" w:rsidR="00341179" w:rsidRPr="001571AC" w:rsidRDefault="00341179" w:rsidP="00341179">
            <w:pPr>
              <w:jc w:val="center"/>
            </w:pPr>
            <w:r w:rsidRPr="001571AC">
              <w:t>Imperial</w:t>
            </w:r>
          </w:p>
        </w:tc>
        <w:tc>
          <w:tcPr>
            <w:tcW w:w="1738" w:type="dxa"/>
            <w:noWrap/>
            <w:vAlign w:val="center"/>
            <w:hideMark/>
          </w:tcPr>
          <w:p w14:paraId="281C6747" w14:textId="77777777" w:rsidR="00341179" w:rsidRPr="001571AC" w:rsidRDefault="00341179" w:rsidP="00341179">
            <w:pPr>
              <w:jc w:val="center"/>
            </w:pPr>
            <w:r w:rsidRPr="001571AC">
              <w:t>Salton City</w:t>
            </w:r>
          </w:p>
        </w:tc>
        <w:tc>
          <w:tcPr>
            <w:tcW w:w="2852" w:type="dxa"/>
            <w:noWrap/>
            <w:vAlign w:val="center"/>
            <w:hideMark/>
          </w:tcPr>
          <w:p w14:paraId="64B2DD51" w14:textId="77777777" w:rsidR="00341179" w:rsidRPr="001571AC" w:rsidRDefault="00341179" w:rsidP="00341179">
            <w:pPr>
              <w:jc w:val="center"/>
            </w:pPr>
            <w:r w:rsidRPr="001571AC">
              <w:t>IVRMA Salton Sea Community Clean Up</w:t>
            </w:r>
          </w:p>
        </w:tc>
        <w:tc>
          <w:tcPr>
            <w:tcW w:w="2790" w:type="dxa"/>
            <w:noWrap/>
            <w:vAlign w:val="center"/>
            <w:hideMark/>
          </w:tcPr>
          <w:p w14:paraId="3CE1540D" w14:textId="77777777" w:rsidR="00341179" w:rsidRPr="001571AC" w:rsidRDefault="00341179" w:rsidP="00341179">
            <w:pPr>
              <w:jc w:val="center"/>
            </w:pPr>
            <w:r w:rsidRPr="001571AC">
              <w:t>1240 Harbor Dr</w:t>
            </w:r>
          </w:p>
        </w:tc>
        <w:tc>
          <w:tcPr>
            <w:tcW w:w="1530" w:type="dxa"/>
            <w:noWrap/>
            <w:vAlign w:val="center"/>
            <w:hideMark/>
          </w:tcPr>
          <w:p w14:paraId="2B625895" w14:textId="77777777" w:rsidR="00341179" w:rsidRPr="001571AC" w:rsidRDefault="00341179" w:rsidP="00341179">
            <w:pPr>
              <w:jc w:val="center"/>
            </w:pPr>
            <w:r w:rsidRPr="001571AC">
              <w:t>HHW Event</w:t>
            </w:r>
          </w:p>
        </w:tc>
      </w:tr>
      <w:tr w:rsidR="00341179" w:rsidRPr="001571AC" w14:paraId="7AB6D031" w14:textId="77777777" w:rsidTr="00084B66">
        <w:trPr>
          <w:trHeight w:hRule="exact" w:val="864"/>
          <w:jc w:val="center"/>
        </w:trPr>
        <w:tc>
          <w:tcPr>
            <w:tcW w:w="1615" w:type="dxa"/>
            <w:noWrap/>
            <w:vAlign w:val="center"/>
            <w:hideMark/>
          </w:tcPr>
          <w:p w14:paraId="7E5E603C" w14:textId="77777777" w:rsidR="00341179" w:rsidRPr="001571AC" w:rsidRDefault="00341179" w:rsidP="00341179">
            <w:pPr>
              <w:jc w:val="center"/>
            </w:pPr>
            <w:r w:rsidRPr="001571AC">
              <w:t>Imperial</w:t>
            </w:r>
          </w:p>
        </w:tc>
        <w:tc>
          <w:tcPr>
            <w:tcW w:w="1738" w:type="dxa"/>
            <w:noWrap/>
            <w:vAlign w:val="center"/>
            <w:hideMark/>
          </w:tcPr>
          <w:p w14:paraId="059ED41D" w14:textId="77777777" w:rsidR="00341179" w:rsidRPr="001571AC" w:rsidRDefault="00341179" w:rsidP="00341179">
            <w:pPr>
              <w:jc w:val="center"/>
            </w:pPr>
            <w:r w:rsidRPr="001571AC">
              <w:t>Seeley</w:t>
            </w:r>
          </w:p>
        </w:tc>
        <w:tc>
          <w:tcPr>
            <w:tcW w:w="2852" w:type="dxa"/>
            <w:noWrap/>
            <w:vAlign w:val="center"/>
            <w:hideMark/>
          </w:tcPr>
          <w:p w14:paraId="393C08D2" w14:textId="77777777" w:rsidR="00341179" w:rsidRPr="001571AC" w:rsidRDefault="00341179" w:rsidP="00341179">
            <w:pPr>
              <w:jc w:val="center"/>
            </w:pPr>
            <w:r w:rsidRPr="001571AC">
              <w:t>IVRMA Seeley Community Clean Up</w:t>
            </w:r>
          </w:p>
        </w:tc>
        <w:tc>
          <w:tcPr>
            <w:tcW w:w="2790" w:type="dxa"/>
            <w:noWrap/>
            <w:vAlign w:val="center"/>
            <w:hideMark/>
          </w:tcPr>
          <w:p w14:paraId="4F2B212D" w14:textId="77777777" w:rsidR="00341179" w:rsidRPr="001571AC" w:rsidRDefault="00341179" w:rsidP="00341179">
            <w:pPr>
              <w:jc w:val="center"/>
            </w:pPr>
            <w:r w:rsidRPr="001571AC">
              <w:t>1826 Park St</w:t>
            </w:r>
          </w:p>
        </w:tc>
        <w:tc>
          <w:tcPr>
            <w:tcW w:w="1530" w:type="dxa"/>
            <w:noWrap/>
            <w:vAlign w:val="center"/>
            <w:hideMark/>
          </w:tcPr>
          <w:p w14:paraId="44A4A0BA" w14:textId="77777777" w:rsidR="00341179" w:rsidRPr="001571AC" w:rsidRDefault="00341179" w:rsidP="00341179">
            <w:pPr>
              <w:jc w:val="center"/>
            </w:pPr>
            <w:r w:rsidRPr="001571AC">
              <w:t>HHW Event</w:t>
            </w:r>
          </w:p>
        </w:tc>
      </w:tr>
      <w:tr w:rsidR="00341179" w:rsidRPr="001571AC" w14:paraId="3B8917DF" w14:textId="77777777" w:rsidTr="00084B66">
        <w:trPr>
          <w:trHeight w:hRule="exact" w:val="864"/>
          <w:jc w:val="center"/>
        </w:trPr>
        <w:tc>
          <w:tcPr>
            <w:tcW w:w="1615" w:type="dxa"/>
            <w:noWrap/>
            <w:vAlign w:val="center"/>
            <w:hideMark/>
          </w:tcPr>
          <w:p w14:paraId="525DD2B9" w14:textId="77777777" w:rsidR="00341179" w:rsidRPr="001571AC" w:rsidRDefault="00341179" w:rsidP="00341179">
            <w:pPr>
              <w:jc w:val="center"/>
            </w:pPr>
            <w:r w:rsidRPr="001571AC">
              <w:t>Imperial</w:t>
            </w:r>
          </w:p>
        </w:tc>
        <w:tc>
          <w:tcPr>
            <w:tcW w:w="1738" w:type="dxa"/>
            <w:noWrap/>
            <w:vAlign w:val="center"/>
            <w:hideMark/>
          </w:tcPr>
          <w:p w14:paraId="7469E4D6" w14:textId="77777777" w:rsidR="00341179" w:rsidRPr="001571AC" w:rsidRDefault="00341179" w:rsidP="00341179">
            <w:pPr>
              <w:jc w:val="center"/>
            </w:pPr>
            <w:r w:rsidRPr="001571AC">
              <w:t>Westmorland</w:t>
            </w:r>
          </w:p>
        </w:tc>
        <w:tc>
          <w:tcPr>
            <w:tcW w:w="2852" w:type="dxa"/>
            <w:noWrap/>
            <w:vAlign w:val="center"/>
            <w:hideMark/>
          </w:tcPr>
          <w:p w14:paraId="1D7CD995" w14:textId="77777777" w:rsidR="00341179" w:rsidRPr="001571AC" w:rsidRDefault="00341179" w:rsidP="00341179">
            <w:pPr>
              <w:jc w:val="center"/>
            </w:pPr>
            <w:r w:rsidRPr="001571AC">
              <w:t>IVRMA Westmorland Community Clean Up</w:t>
            </w:r>
          </w:p>
        </w:tc>
        <w:tc>
          <w:tcPr>
            <w:tcW w:w="2790" w:type="dxa"/>
            <w:noWrap/>
            <w:vAlign w:val="center"/>
            <w:hideMark/>
          </w:tcPr>
          <w:p w14:paraId="59B3FBEC" w14:textId="77777777" w:rsidR="00341179" w:rsidRPr="001571AC" w:rsidRDefault="00341179" w:rsidP="00341179">
            <w:pPr>
              <w:jc w:val="center"/>
            </w:pPr>
            <w:r w:rsidRPr="001571AC">
              <w:t>201 W 1st St</w:t>
            </w:r>
          </w:p>
        </w:tc>
        <w:tc>
          <w:tcPr>
            <w:tcW w:w="1530" w:type="dxa"/>
            <w:noWrap/>
            <w:vAlign w:val="center"/>
            <w:hideMark/>
          </w:tcPr>
          <w:p w14:paraId="68D481EC" w14:textId="77777777" w:rsidR="00341179" w:rsidRPr="001571AC" w:rsidRDefault="00341179" w:rsidP="00341179">
            <w:pPr>
              <w:jc w:val="center"/>
            </w:pPr>
            <w:r w:rsidRPr="001571AC">
              <w:t>HHW Event</w:t>
            </w:r>
          </w:p>
        </w:tc>
      </w:tr>
      <w:tr w:rsidR="00341179" w:rsidRPr="001571AC" w14:paraId="58DD9866" w14:textId="77777777" w:rsidTr="00084B66">
        <w:trPr>
          <w:trHeight w:hRule="exact" w:val="864"/>
          <w:jc w:val="center"/>
        </w:trPr>
        <w:tc>
          <w:tcPr>
            <w:tcW w:w="1615" w:type="dxa"/>
            <w:noWrap/>
            <w:vAlign w:val="center"/>
            <w:hideMark/>
          </w:tcPr>
          <w:p w14:paraId="15659763" w14:textId="77777777" w:rsidR="00341179" w:rsidRPr="001571AC" w:rsidRDefault="00341179" w:rsidP="00341179">
            <w:pPr>
              <w:jc w:val="center"/>
            </w:pPr>
            <w:r w:rsidRPr="001571AC">
              <w:t>Inyo</w:t>
            </w:r>
          </w:p>
        </w:tc>
        <w:tc>
          <w:tcPr>
            <w:tcW w:w="1738" w:type="dxa"/>
            <w:noWrap/>
            <w:vAlign w:val="center"/>
            <w:hideMark/>
          </w:tcPr>
          <w:p w14:paraId="756D6E7A" w14:textId="77777777" w:rsidR="00341179" w:rsidRPr="001571AC" w:rsidRDefault="00341179" w:rsidP="00341179">
            <w:pPr>
              <w:jc w:val="center"/>
            </w:pPr>
            <w:r w:rsidRPr="001571AC">
              <w:t>Big Pine</w:t>
            </w:r>
          </w:p>
        </w:tc>
        <w:tc>
          <w:tcPr>
            <w:tcW w:w="2852" w:type="dxa"/>
            <w:noWrap/>
            <w:vAlign w:val="center"/>
            <w:hideMark/>
          </w:tcPr>
          <w:p w14:paraId="02344366" w14:textId="77777777" w:rsidR="00341179" w:rsidRPr="001571AC" w:rsidRDefault="00341179" w:rsidP="00341179">
            <w:pPr>
              <w:jc w:val="center"/>
            </w:pPr>
            <w:r w:rsidRPr="001571AC">
              <w:t>Big Pine Transfer Station HHW Facility</w:t>
            </w:r>
          </w:p>
        </w:tc>
        <w:tc>
          <w:tcPr>
            <w:tcW w:w="2790" w:type="dxa"/>
            <w:noWrap/>
            <w:vAlign w:val="center"/>
            <w:hideMark/>
          </w:tcPr>
          <w:p w14:paraId="2A0A43F2" w14:textId="77777777" w:rsidR="00341179" w:rsidRPr="001571AC" w:rsidRDefault="00341179" w:rsidP="00341179">
            <w:pPr>
              <w:jc w:val="center"/>
            </w:pPr>
            <w:r w:rsidRPr="001571AC">
              <w:t>Big Pine Dump Rd</w:t>
            </w:r>
          </w:p>
        </w:tc>
        <w:tc>
          <w:tcPr>
            <w:tcW w:w="1530" w:type="dxa"/>
            <w:noWrap/>
            <w:vAlign w:val="center"/>
            <w:hideMark/>
          </w:tcPr>
          <w:p w14:paraId="66DD74FA" w14:textId="77777777" w:rsidR="00341179" w:rsidRPr="001571AC" w:rsidRDefault="00341179" w:rsidP="00341179">
            <w:pPr>
              <w:jc w:val="center"/>
            </w:pPr>
            <w:r w:rsidRPr="001571AC">
              <w:t>HHW Seasonal</w:t>
            </w:r>
          </w:p>
        </w:tc>
      </w:tr>
      <w:tr w:rsidR="00341179" w:rsidRPr="001571AC" w14:paraId="53FA3051" w14:textId="77777777" w:rsidTr="00084B66">
        <w:trPr>
          <w:trHeight w:hRule="exact" w:val="864"/>
          <w:jc w:val="center"/>
        </w:trPr>
        <w:tc>
          <w:tcPr>
            <w:tcW w:w="1615" w:type="dxa"/>
            <w:noWrap/>
            <w:vAlign w:val="center"/>
            <w:hideMark/>
          </w:tcPr>
          <w:p w14:paraId="482C6B61" w14:textId="77777777" w:rsidR="00341179" w:rsidRPr="001571AC" w:rsidRDefault="00341179" w:rsidP="00341179">
            <w:pPr>
              <w:jc w:val="center"/>
            </w:pPr>
            <w:r w:rsidRPr="001571AC">
              <w:lastRenderedPageBreak/>
              <w:t>Inyo</w:t>
            </w:r>
          </w:p>
        </w:tc>
        <w:tc>
          <w:tcPr>
            <w:tcW w:w="1738" w:type="dxa"/>
            <w:noWrap/>
            <w:vAlign w:val="center"/>
            <w:hideMark/>
          </w:tcPr>
          <w:p w14:paraId="6B203869" w14:textId="77777777" w:rsidR="00341179" w:rsidRPr="001571AC" w:rsidRDefault="00341179" w:rsidP="00341179">
            <w:pPr>
              <w:jc w:val="center"/>
            </w:pPr>
            <w:r w:rsidRPr="001571AC">
              <w:t>Bishop</w:t>
            </w:r>
          </w:p>
        </w:tc>
        <w:tc>
          <w:tcPr>
            <w:tcW w:w="2852" w:type="dxa"/>
            <w:noWrap/>
            <w:vAlign w:val="center"/>
            <w:hideMark/>
          </w:tcPr>
          <w:p w14:paraId="4E20FB9F" w14:textId="77777777" w:rsidR="00341179" w:rsidRPr="001571AC" w:rsidRDefault="00341179" w:rsidP="00341179">
            <w:pPr>
              <w:jc w:val="center"/>
            </w:pPr>
            <w:r w:rsidRPr="001571AC">
              <w:t>Bishop Landfill HHW Facility</w:t>
            </w:r>
          </w:p>
        </w:tc>
        <w:tc>
          <w:tcPr>
            <w:tcW w:w="2790" w:type="dxa"/>
            <w:noWrap/>
            <w:vAlign w:val="center"/>
            <w:hideMark/>
          </w:tcPr>
          <w:p w14:paraId="6261D6C1" w14:textId="77777777" w:rsidR="00341179" w:rsidRPr="001571AC" w:rsidRDefault="00341179" w:rsidP="00341179">
            <w:pPr>
              <w:jc w:val="center"/>
            </w:pPr>
            <w:r w:rsidRPr="001571AC">
              <w:t>110 Sunland Rd</w:t>
            </w:r>
          </w:p>
        </w:tc>
        <w:tc>
          <w:tcPr>
            <w:tcW w:w="1530" w:type="dxa"/>
            <w:noWrap/>
            <w:vAlign w:val="center"/>
            <w:hideMark/>
          </w:tcPr>
          <w:p w14:paraId="5E789BB4" w14:textId="77777777" w:rsidR="00341179" w:rsidRPr="001571AC" w:rsidRDefault="00341179" w:rsidP="00341179">
            <w:pPr>
              <w:jc w:val="center"/>
            </w:pPr>
            <w:r w:rsidRPr="001571AC">
              <w:t>HHW Seasonal</w:t>
            </w:r>
          </w:p>
        </w:tc>
      </w:tr>
      <w:tr w:rsidR="00341179" w:rsidRPr="001571AC" w14:paraId="4AF46D0B" w14:textId="77777777" w:rsidTr="00084B66">
        <w:trPr>
          <w:trHeight w:hRule="exact" w:val="864"/>
          <w:jc w:val="center"/>
        </w:trPr>
        <w:tc>
          <w:tcPr>
            <w:tcW w:w="1615" w:type="dxa"/>
            <w:noWrap/>
            <w:vAlign w:val="center"/>
            <w:hideMark/>
          </w:tcPr>
          <w:p w14:paraId="401C6ACB" w14:textId="77777777" w:rsidR="00341179" w:rsidRPr="001571AC" w:rsidRDefault="00341179" w:rsidP="00341179">
            <w:pPr>
              <w:jc w:val="center"/>
            </w:pPr>
            <w:r w:rsidRPr="001571AC">
              <w:t>Inyo</w:t>
            </w:r>
          </w:p>
        </w:tc>
        <w:tc>
          <w:tcPr>
            <w:tcW w:w="1738" w:type="dxa"/>
            <w:noWrap/>
            <w:vAlign w:val="center"/>
            <w:hideMark/>
          </w:tcPr>
          <w:p w14:paraId="1D39BFA5" w14:textId="77777777" w:rsidR="00341179" w:rsidRPr="001571AC" w:rsidRDefault="00341179" w:rsidP="00341179">
            <w:pPr>
              <w:jc w:val="center"/>
            </w:pPr>
            <w:r w:rsidRPr="001571AC">
              <w:t>Independence</w:t>
            </w:r>
          </w:p>
        </w:tc>
        <w:tc>
          <w:tcPr>
            <w:tcW w:w="2852" w:type="dxa"/>
            <w:noWrap/>
            <w:vAlign w:val="center"/>
            <w:hideMark/>
          </w:tcPr>
          <w:p w14:paraId="4B79E4DF" w14:textId="77777777" w:rsidR="00341179" w:rsidRPr="001571AC" w:rsidRDefault="00341179" w:rsidP="00341179">
            <w:pPr>
              <w:jc w:val="center"/>
            </w:pPr>
            <w:r w:rsidRPr="001571AC">
              <w:t>Independence Landfill HHW Facility</w:t>
            </w:r>
          </w:p>
        </w:tc>
        <w:tc>
          <w:tcPr>
            <w:tcW w:w="2790" w:type="dxa"/>
            <w:noWrap/>
            <w:vAlign w:val="center"/>
            <w:hideMark/>
          </w:tcPr>
          <w:p w14:paraId="1E4E273D" w14:textId="77777777" w:rsidR="00341179" w:rsidRPr="001571AC" w:rsidRDefault="00341179" w:rsidP="00341179">
            <w:pPr>
              <w:jc w:val="center"/>
            </w:pPr>
            <w:r w:rsidRPr="001571AC">
              <w:t>Dump Rd</w:t>
            </w:r>
          </w:p>
        </w:tc>
        <w:tc>
          <w:tcPr>
            <w:tcW w:w="1530" w:type="dxa"/>
            <w:noWrap/>
            <w:vAlign w:val="center"/>
            <w:hideMark/>
          </w:tcPr>
          <w:p w14:paraId="37441C0A" w14:textId="77777777" w:rsidR="00341179" w:rsidRPr="001571AC" w:rsidRDefault="00341179" w:rsidP="00341179">
            <w:pPr>
              <w:jc w:val="center"/>
            </w:pPr>
            <w:r w:rsidRPr="001571AC">
              <w:t>HHW Seasonal</w:t>
            </w:r>
          </w:p>
        </w:tc>
      </w:tr>
      <w:tr w:rsidR="00341179" w:rsidRPr="001571AC" w14:paraId="3196AEB6" w14:textId="77777777" w:rsidTr="00084B66">
        <w:trPr>
          <w:trHeight w:hRule="exact" w:val="864"/>
          <w:jc w:val="center"/>
        </w:trPr>
        <w:tc>
          <w:tcPr>
            <w:tcW w:w="1615" w:type="dxa"/>
            <w:noWrap/>
            <w:vAlign w:val="center"/>
            <w:hideMark/>
          </w:tcPr>
          <w:p w14:paraId="1E082ECB" w14:textId="77777777" w:rsidR="00341179" w:rsidRPr="001571AC" w:rsidRDefault="00341179" w:rsidP="00341179">
            <w:pPr>
              <w:jc w:val="center"/>
            </w:pPr>
            <w:r w:rsidRPr="001571AC">
              <w:t>Inyo</w:t>
            </w:r>
          </w:p>
        </w:tc>
        <w:tc>
          <w:tcPr>
            <w:tcW w:w="1738" w:type="dxa"/>
            <w:noWrap/>
            <w:vAlign w:val="center"/>
            <w:hideMark/>
          </w:tcPr>
          <w:p w14:paraId="3AF7D586" w14:textId="77777777" w:rsidR="00341179" w:rsidRPr="001571AC" w:rsidRDefault="00341179" w:rsidP="00341179">
            <w:pPr>
              <w:jc w:val="center"/>
            </w:pPr>
            <w:r w:rsidRPr="001571AC">
              <w:t>Lone Pine</w:t>
            </w:r>
          </w:p>
        </w:tc>
        <w:tc>
          <w:tcPr>
            <w:tcW w:w="2852" w:type="dxa"/>
            <w:noWrap/>
            <w:vAlign w:val="center"/>
            <w:hideMark/>
          </w:tcPr>
          <w:p w14:paraId="50C73CDC" w14:textId="77777777" w:rsidR="00341179" w:rsidRPr="001571AC" w:rsidRDefault="00341179" w:rsidP="00341179">
            <w:pPr>
              <w:jc w:val="center"/>
            </w:pPr>
            <w:r w:rsidRPr="001571AC">
              <w:t>Lone Pine Landfill HHW Facility</w:t>
            </w:r>
          </w:p>
        </w:tc>
        <w:tc>
          <w:tcPr>
            <w:tcW w:w="2790" w:type="dxa"/>
            <w:noWrap/>
            <w:vAlign w:val="center"/>
            <w:hideMark/>
          </w:tcPr>
          <w:p w14:paraId="0676B332" w14:textId="77777777" w:rsidR="00341179" w:rsidRPr="001571AC" w:rsidRDefault="00341179" w:rsidP="00341179">
            <w:pPr>
              <w:jc w:val="center"/>
            </w:pPr>
            <w:r w:rsidRPr="001571AC">
              <w:t>450 Substation Rd</w:t>
            </w:r>
          </w:p>
        </w:tc>
        <w:tc>
          <w:tcPr>
            <w:tcW w:w="1530" w:type="dxa"/>
            <w:noWrap/>
            <w:vAlign w:val="center"/>
            <w:hideMark/>
          </w:tcPr>
          <w:p w14:paraId="12C52E87" w14:textId="77777777" w:rsidR="00341179" w:rsidRPr="001571AC" w:rsidRDefault="00341179" w:rsidP="00341179">
            <w:pPr>
              <w:jc w:val="center"/>
            </w:pPr>
            <w:r w:rsidRPr="001571AC">
              <w:t>HHW Seasonal</w:t>
            </w:r>
          </w:p>
        </w:tc>
      </w:tr>
      <w:tr w:rsidR="00341179" w:rsidRPr="001571AC" w14:paraId="44A08E71" w14:textId="77777777" w:rsidTr="00084B66">
        <w:trPr>
          <w:trHeight w:hRule="exact" w:val="864"/>
          <w:jc w:val="center"/>
        </w:trPr>
        <w:tc>
          <w:tcPr>
            <w:tcW w:w="1615" w:type="dxa"/>
            <w:noWrap/>
            <w:vAlign w:val="center"/>
            <w:hideMark/>
          </w:tcPr>
          <w:p w14:paraId="7CB94266" w14:textId="77777777" w:rsidR="00341179" w:rsidRPr="001571AC" w:rsidRDefault="00341179" w:rsidP="00341179">
            <w:pPr>
              <w:jc w:val="center"/>
            </w:pPr>
            <w:r w:rsidRPr="001571AC">
              <w:t>Kern</w:t>
            </w:r>
          </w:p>
        </w:tc>
        <w:tc>
          <w:tcPr>
            <w:tcW w:w="1738" w:type="dxa"/>
            <w:noWrap/>
            <w:vAlign w:val="center"/>
            <w:hideMark/>
          </w:tcPr>
          <w:p w14:paraId="6A352B6D" w14:textId="77777777" w:rsidR="00341179" w:rsidRPr="001571AC" w:rsidRDefault="00341179" w:rsidP="00341179">
            <w:pPr>
              <w:jc w:val="center"/>
            </w:pPr>
            <w:r w:rsidRPr="001571AC">
              <w:t>Boron</w:t>
            </w:r>
          </w:p>
        </w:tc>
        <w:tc>
          <w:tcPr>
            <w:tcW w:w="2852" w:type="dxa"/>
            <w:noWrap/>
            <w:vAlign w:val="center"/>
            <w:hideMark/>
          </w:tcPr>
          <w:p w14:paraId="14CFF5DA" w14:textId="77777777" w:rsidR="00341179" w:rsidRPr="001571AC" w:rsidRDefault="00341179" w:rsidP="00341179">
            <w:pPr>
              <w:jc w:val="center"/>
            </w:pPr>
            <w:r w:rsidRPr="001571AC">
              <w:t>Boron Landfill (County)</w:t>
            </w:r>
          </w:p>
        </w:tc>
        <w:tc>
          <w:tcPr>
            <w:tcW w:w="2790" w:type="dxa"/>
            <w:noWrap/>
            <w:vAlign w:val="center"/>
            <w:hideMark/>
          </w:tcPr>
          <w:p w14:paraId="09176C56" w14:textId="77777777" w:rsidR="00341179" w:rsidRPr="001571AC" w:rsidRDefault="00341179" w:rsidP="00341179">
            <w:pPr>
              <w:jc w:val="center"/>
            </w:pPr>
            <w:r w:rsidRPr="001571AC">
              <w:t>11400 Boron Ave</w:t>
            </w:r>
          </w:p>
        </w:tc>
        <w:tc>
          <w:tcPr>
            <w:tcW w:w="1530" w:type="dxa"/>
            <w:noWrap/>
            <w:vAlign w:val="center"/>
            <w:hideMark/>
          </w:tcPr>
          <w:p w14:paraId="62A3E54C" w14:textId="77777777" w:rsidR="00341179" w:rsidRPr="001571AC" w:rsidRDefault="00341179" w:rsidP="00341179">
            <w:pPr>
              <w:jc w:val="center"/>
            </w:pPr>
            <w:r w:rsidRPr="001571AC">
              <w:t>HHW Event</w:t>
            </w:r>
          </w:p>
        </w:tc>
      </w:tr>
      <w:tr w:rsidR="00341179" w:rsidRPr="001571AC" w14:paraId="0A96C36F" w14:textId="77777777" w:rsidTr="00084B66">
        <w:trPr>
          <w:trHeight w:hRule="exact" w:val="864"/>
          <w:jc w:val="center"/>
        </w:trPr>
        <w:tc>
          <w:tcPr>
            <w:tcW w:w="1615" w:type="dxa"/>
            <w:noWrap/>
            <w:vAlign w:val="center"/>
            <w:hideMark/>
          </w:tcPr>
          <w:p w14:paraId="5E856C3A" w14:textId="77777777" w:rsidR="00341179" w:rsidRPr="001571AC" w:rsidRDefault="00341179" w:rsidP="00341179">
            <w:pPr>
              <w:jc w:val="center"/>
            </w:pPr>
            <w:r w:rsidRPr="001571AC">
              <w:t>Kern</w:t>
            </w:r>
          </w:p>
        </w:tc>
        <w:tc>
          <w:tcPr>
            <w:tcW w:w="1738" w:type="dxa"/>
            <w:noWrap/>
            <w:vAlign w:val="center"/>
            <w:hideMark/>
          </w:tcPr>
          <w:p w14:paraId="3F95CB7B" w14:textId="77777777" w:rsidR="00341179" w:rsidRPr="001571AC" w:rsidRDefault="00341179" w:rsidP="00341179">
            <w:pPr>
              <w:jc w:val="center"/>
            </w:pPr>
            <w:r w:rsidRPr="001571AC">
              <w:t>California City</w:t>
            </w:r>
          </w:p>
        </w:tc>
        <w:tc>
          <w:tcPr>
            <w:tcW w:w="2852" w:type="dxa"/>
            <w:noWrap/>
            <w:vAlign w:val="center"/>
            <w:hideMark/>
          </w:tcPr>
          <w:p w14:paraId="70AC026D" w14:textId="77777777" w:rsidR="00341179" w:rsidRPr="001571AC" w:rsidRDefault="00341179" w:rsidP="00341179">
            <w:pPr>
              <w:jc w:val="center"/>
            </w:pPr>
            <w:r w:rsidRPr="001571AC">
              <w:t>California City Airport (County)</w:t>
            </w:r>
          </w:p>
        </w:tc>
        <w:tc>
          <w:tcPr>
            <w:tcW w:w="2790" w:type="dxa"/>
            <w:noWrap/>
            <w:vAlign w:val="center"/>
            <w:hideMark/>
          </w:tcPr>
          <w:p w14:paraId="11E5FA26" w14:textId="77777777" w:rsidR="00341179" w:rsidRPr="001571AC" w:rsidRDefault="00341179" w:rsidP="00341179">
            <w:pPr>
              <w:jc w:val="center"/>
            </w:pPr>
            <w:r w:rsidRPr="001571AC">
              <w:t>22636 Airport Way</w:t>
            </w:r>
          </w:p>
        </w:tc>
        <w:tc>
          <w:tcPr>
            <w:tcW w:w="1530" w:type="dxa"/>
            <w:noWrap/>
            <w:vAlign w:val="center"/>
            <w:hideMark/>
          </w:tcPr>
          <w:p w14:paraId="3EBA4285" w14:textId="77777777" w:rsidR="00341179" w:rsidRPr="001571AC" w:rsidRDefault="00341179" w:rsidP="00341179">
            <w:pPr>
              <w:jc w:val="center"/>
            </w:pPr>
            <w:r w:rsidRPr="001571AC">
              <w:t>HHW Event</w:t>
            </w:r>
          </w:p>
        </w:tc>
      </w:tr>
      <w:tr w:rsidR="00341179" w:rsidRPr="001571AC" w14:paraId="1D7540DB" w14:textId="77777777" w:rsidTr="00084B66">
        <w:trPr>
          <w:trHeight w:hRule="exact" w:val="864"/>
          <w:jc w:val="center"/>
        </w:trPr>
        <w:tc>
          <w:tcPr>
            <w:tcW w:w="1615" w:type="dxa"/>
            <w:noWrap/>
            <w:vAlign w:val="center"/>
            <w:hideMark/>
          </w:tcPr>
          <w:p w14:paraId="54D42801" w14:textId="77777777" w:rsidR="00341179" w:rsidRPr="001571AC" w:rsidRDefault="00341179" w:rsidP="00341179">
            <w:pPr>
              <w:jc w:val="center"/>
            </w:pPr>
            <w:r w:rsidRPr="001571AC">
              <w:t>Kern</w:t>
            </w:r>
          </w:p>
        </w:tc>
        <w:tc>
          <w:tcPr>
            <w:tcW w:w="1738" w:type="dxa"/>
            <w:noWrap/>
            <w:vAlign w:val="center"/>
            <w:hideMark/>
          </w:tcPr>
          <w:p w14:paraId="6A0F8E6B" w14:textId="77777777" w:rsidR="00341179" w:rsidRPr="001571AC" w:rsidRDefault="00341179" w:rsidP="00341179">
            <w:pPr>
              <w:jc w:val="center"/>
            </w:pPr>
            <w:r w:rsidRPr="001571AC">
              <w:t>Delano</w:t>
            </w:r>
          </w:p>
        </w:tc>
        <w:tc>
          <w:tcPr>
            <w:tcW w:w="2852" w:type="dxa"/>
            <w:noWrap/>
            <w:vAlign w:val="center"/>
            <w:hideMark/>
          </w:tcPr>
          <w:p w14:paraId="71D799D3" w14:textId="77777777" w:rsidR="00341179" w:rsidRPr="001571AC" w:rsidRDefault="00341179" w:rsidP="00341179">
            <w:pPr>
              <w:jc w:val="center"/>
            </w:pPr>
            <w:r w:rsidRPr="001571AC">
              <w:t>McFarland Delano Transfer Station (County)</w:t>
            </w:r>
          </w:p>
        </w:tc>
        <w:tc>
          <w:tcPr>
            <w:tcW w:w="2790" w:type="dxa"/>
            <w:noWrap/>
            <w:vAlign w:val="center"/>
            <w:hideMark/>
          </w:tcPr>
          <w:p w14:paraId="773536A0" w14:textId="77777777" w:rsidR="00341179" w:rsidRPr="001571AC" w:rsidRDefault="00341179" w:rsidP="00341179">
            <w:pPr>
              <w:jc w:val="center"/>
            </w:pPr>
            <w:r w:rsidRPr="001571AC">
              <w:t>11249 Stradley Ave</w:t>
            </w:r>
          </w:p>
        </w:tc>
        <w:tc>
          <w:tcPr>
            <w:tcW w:w="1530" w:type="dxa"/>
            <w:noWrap/>
            <w:vAlign w:val="center"/>
            <w:hideMark/>
          </w:tcPr>
          <w:p w14:paraId="4F7D8572" w14:textId="77777777" w:rsidR="00341179" w:rsidRPr="001571AC" w:rsidRDefault="00341179" w:rsidP="00341179">
            <w:pPr>
              <w:jc w:val="center"/>
            </w:pPr>
            <w:r w:rsidRPr="001571AC">
              <w:t>HHW Event</w:t>
            </w:r>
          </w:p>
        </w:tc>
      </w:tr>
      <w:tr w:rsidR="00341179" w:rsidRPr="001571AC" w14:paraId="56E61FD4" w14:textId="77777777" w:rsidTr="00084B66">
        <w:trPr>
          <w:trHeight w:hRule="exact" w:val="864"/>
          <w:jc w:val="center"/>
        </w:trPr>
        <w:tc>
          <w:tcPr>
            <w:tcW w:w="1615" w:type="dxa"/>
            <w:noWrap/>
            <w:vAlign w:val="center"/>
            <w:hideMark/>
          </w:tcPr>
          <w:p w14:paraId="3645CE40" w14:textId="77777777" w:rsidR="00341179" w:rsidRPr="001571AC" w:rsidRDefault="00341179" w:rsidP="00341179">
            <w:pPr>
              <w:jc w:val="center"/>
            </w:pPr>
            <w:r w:rsidRPr="001571AC">
              <w:t>Kern</w:t>
            </w:r>
          </w:p>
        </w:tc>
        <w:tc>
          <w:tcPr>
            <w:tcW w:w="1738" w:type="dxa"/>
            <w:noWrap/>
            <w:vAlign w:val="center"/>
            <w:hideMark/>
          </w:tcPr>
          <w:p w14:paraId="2F064C09" w14:textId="77777777" w:rsidR="00341179" w:rsidRPr="001571AC" w:rsidRDefault="00341179" w:rsidP="00341179">
            <w:pPr>
              <w:jc w:val="center"/>
            </w:pPr>
            <w:r w:rsidRPr="001571AC">
              <w:t>Glennville</w:t>
            </w:r>
          </w:p>
        </w:tc>
        <w:tc>
          <w:tcPr>
            <w:tcW w:w="2852" w:type="dxa"/>
            <w:noWrap/>
            <w:vAlign w:val="center"/>
            <w:hideMark/>
          </w:tcPr>
          <w:p w14:paraId="1F9FC67E" w14:textId="77777777" w:rsidR="00341179" w:rsidRPr="001571AC" w:rsidRDefault="00341179" w:rsidP="00341179">
            <w:pPr>
              <w:jc w:val="center"/>
            </w:pPr>
            <w:r w:rsidRPr="001571AC">
              <w:t>Glennville Transfer Station (County)</w:t>
            </w:r>
          </w:p>
        </w:tc>
        <w:tc>
          <w:tcPr>
            <w:tcW w:w="2790" w:type="dxa"/>
            <w:noWrap/>
            <w:vAlign w:val="center"/>
            <w:hideMark/>
          </w:tcPr>
          <w:p w14:paraId="4F8EA5B7" w14:textId="77777777" w:rsidR="00341179" w:rsidRPr="001571AC" w:rsidRDefault="00341179" w:rsidP="00341179">
            <w:pPr>
              <w:jc w:val="center"/>
            </w:pPr>
            <w:r w:rsidRPr="001571AC">
              <w:t>9301 Highway 155</w:t>
            </w:r>
          </w:p>
        </w:tc>
        <w:tc>
          <w:tcPr>
            <w:tcW w:w="1530" w:type="dxa"/>
            <w:noWrap/>
            <w:vAlign w:val="center"/>
            <w:hideMark/>
          </w:tcPr>
          <w:p w14:paraId="2E78446F" w14:textId="77777777" w:rsidR="00341179" w:rsidRPr="001571AC" w:rsidRDefault="00341179" w:rsidP="00341179">
            <w:pPr>
              <w:jc w:val="center"/>
            </w:pPr>
            <w:r w:rsidRPr="001571AC">
              <w:t>HHW Event</w:t>
            </w:r>
          </w:p>
        </w:tc>
      </w:tr>
      <w:tr w:rsidR="00341179" w:rsidRPr="001571AC" w14:paraId="5D963AAD" w14:textId="77777777" w:rsidTr="00084B66">
        <w:trPr>
          <w:trHeight w:hRule="exact" w:val="864"/>
          <w:jc w:val="center"/>
        </w:trPr>
        <w:tc>
          <w:tcPr>
            <w:tcW w:w="1615" w:type="dxa"/>
            <w:noWrap/>
            <w:vAlign w:val="center"/>
            <w:hideMark/>
          </w:tcPr>
          <w:p w14:paraId="555FE91F" w14:textId="77777777" w:rsidR="00341179" w:rsidRPr="001571AC" w:rsidRDefault="00341179" w:rsidP="00341179">
            <w:pPr>
              <w:jc w:val="center"/>
            </w:pPr>
            <w:r w:rsidRPr="001571AC">
              <w:t>Kern</w:t>
            </w:r>
          </w:p>
        </w:tc>
        <w:tc>
          <w:tcPr>
            <w:tcW w:w="1738" w:type="dxa"/>
            <w:noWrap/>
            <w:vAlign w:val="center"/>
            <w:hideMark/>
          </w:tcPr>
          <w:p w14:paraId="5B7F33AF" w14:textId="77777777" w:rsidR="00341179" w:rsidRPr="001571AC" w:rsidRDefault="00341179" w:rsidP="00341179">
            <w:pPr>
              <w:jc w:val="center"/>
            </w:pPr>
            <w:r w:rsidRPr="001571AC">
              <w:t>Kernville</w:t>
            </w:r>
          </w:p>
        </w:tc>
        <w:tc>
          <w:tcPr>
            <w:tcW w:w="2852" w:type="dxa"/>
            <w:noWrap/>
            <w:vAlign w:val="center"/>
            <w:hideMark/>
          </w:tcPr>
          <w:p w14:paraId="39EEB038" w14:textId="77777777" w:rsidR="00341179" w:rsidRPr="001571AC" w:rsidRDefault="00341179" w:rsidP="00341179">
            <w:pPr>
              <w:jc w:val="center"/>
            </w:pPr>
            <w:r w:rsidRPr="001571AC">
              <w:t>Kern Valley Transfer Station Kernville (County)</w:t>
            </w:r>
          </w:p>
        </w:tc>
        <w:tc>
          <w:tcPr>
            <w:tcW w:w="2790" w:type="dxa"/>
            <w:noWrap/>
            <w:vAlign w:val="center"/>
            <w:hideMark/>
          </w:tcPr>
          <w:p w14:paraId="14EB208C" w14:textId="77777777" w:rsidR="00341179" w:rsidRPr="001571AC" w:rsidRDefault="00341179" w:rsidP="00341179">
            <w:pPr>
              <w:jc w:val="center"/>
            </w:pPr>
            <w:r w:rsidRPr="001571AC">
              <w:t>6092 Wulstein Ave</w:t>
            </w:r>
          </w:p>
        </w:tc>
        <w:tc>
          <w:tcPr>
            <w:tcW w:w="1530" w:type="dxa"/>
            <w:noWrap/>
            <w:vAlign w:val="center"/>
            <w:hideMark/>
          </w:tcPr>
          <w:p w14:paraId="1B4C6A49" w14:textId="77777777" w:rsidR="00341179" w:rsidRPr="001571AC" w:rsidRDefault="00341179" w:rsidP="00341179">
            <w:pPr>
              <w:jc w:val="center"/>
            </w:pPr>
            <w:r w:rsidRPr="001571AC">
              <w:t>HHW Event</w:t>
            </w:r>
          </w:p>
        </w:tc>
      </w:tr>
      <w:tr w:rsidR="00341179" w:rsidRPr="001571AC" w14:paraId="723618C6" w14:textId="77777777" w:rsidTr="00084B66">
        <w:trPr>
          <w:trHeight w:hRule="exact" w:val="864"/>
          <w:jc w:val="center"/>
        </w:trPr>
        <w:tc>
          <w:tcPr>
            <w:tcW w:w="1615" w:type="dxa"/>
            <w:noWrap/>
            <w:vAlign w:val="center"/>
            <w:hideMark/>
          </w:tcPr>
          <w:p w14:paraId="6755D59D" w14:textId="77777777" w:rsidR="00341179" w:rsidRPr="001571AC" w:rsidRDefault="00341179" w:rsidP="00341179">
            <w:pPr>
              <w:jc w:val="center"/>
            </w:pPr>
            <w:r w:rsidRPr="001571AC">
              <w:t>Kern</w:t>
            </w:r>
          </w:p>
        </w:tc>
        <w:tc>
          <w:tcPr>
            <w:tcW w:w="1738" w:type="dxa"/>
            <w:noWrap/>
            <w:vAlign w:val="center"/>
            <w:hideMark/>
          </w:tcPr>
          <w:p w14:paraId="62F0CEE9" w14:textId="77777777" w:rsidR="00341179" w:rsidRPr="001571AC" w:rsidRDefault="00341179" w:rsidP="00341179">
            <w:pPr>
              <w:jc w:val="center"/>
            </w:pPr>
            <w:r w:rsidRPr="001571AC">
              <w:t>Lebec</w:t>
            </w:r>
          </w:p>
        </w:tc>
        <w:tc>
          <w:tcPr>
            <w:tcW w:w="2852" w:type="dxa"/>
            <w:noWrap/>
            <w:vAlign w:val="center"/>
            <w:hideMark/>
          </w:tcPr>
          <w:p w14:paraId="4B3EA98B" w14:textId="77777777" w:rsidR="00341179" w:rsidRPr="001571AC" w:rsidRDefault="00341179" w:rsidP="00341179">
            <w:pPr>
              <w:jc w:val="center"/>
            </w:pPr>
            <w:r w:rsidRPr="001571AC">
              <w:t>Lebec Transfer Station (County)</w:t>
            </w:r>
          </w:p>
        </w:tc>
        <w:tc>
          <w:tcPr>
            <w:tcW w:w="2790" w:type="dxa"/>
            <w:noWrap/>
            <w:vAlign w:val="center"/>
            <w:hideMark/>
          </w:tcPr>
          <w:p w14:paraId="3DFB1EBA" w14:textId="77777777" w:rsidR="00341179" w:rsidRPr="001571AC" w:rsidRDefault="00341179" w:rsidP="00341179">
            <w:pPr>
              <w:jc w:val="center"/>
            </w:pPr>
            <w:r w:rsidRPr="001571AC">
              <w:t>300 Landfill Rd</w:t>
            </w:r>
          </w:p>
        </w:tc>
        <w:tc>
          <w:tcPr>
            <w:tcW w:w="1530" w:type="dxa"/>
            <w:noWrap/>
            <w:vAlign w:val="center"/>
            <w:hideMark/>
          </w:tcPr>
          <w:p w14:paraId="65D68841" w14:textId="77777777" w:rsidR="00341179" w:rsidRPr="001571AC" w:rsidRDefault="00341179" w:rsidP="00341179">
            <w:pPr>
              <w:jc w:val="center"/>
            </w:pPr>
            <w:r w:rsidRPr="001571AC">
              <w:t>HHW Event</w:t>
            </w:r>
          </w:p>
        </w:tc>
      </w:tr>
      <w:tr w:rsidR="00341179" w:rsidRPr="001571AC" w14:paraId="5B50EEC7" w14:textId="77777777" w:rsidTr="00084B66">
        <w:trPr>
          <w:trHeight w:hRule="exact" w:val="864"/>
          <w:jc w:val="center"/>
        </w:trPr>
        <w:tc>
          <w:tcPr>
            <w:tcW w:w="1615" w:type="dxa"/>
            <w:noWrap/>
            <w:vAlign w:val="center"/>
            <w:hideMark/>
          </w:tcPr>
          <w:p w14:paraId="20616B1A" w14:textId="77777777" w:rsidR="00341179" w:rsidRPr="001571AC" w:rsidRDefault="00341179" w:rsidP="00341179">
            <w:pPr>
              <w:jc w:val="center"/>
            </w:pPr>
            <w:r w:rsidRPr="001571AC">
              <w:t>Kern</w:t>
            </w:r>
          </w:p>
        </w:tc>
        <w:tc>
          <w:tcPr>
            <w:tcW w:w="1738" w:type="dxa"/>
            <w:noWrap/>
            <w:vAlign w:val="center"/>
            <w:hideMark/>
          </w:tcPr>
          <w:p w14:paraId="545691FF" w14:textId="77777777" w:rsidR="00341179" w:rsidRPr="001571AC" w:rsidRDefault="00341179" w:rsidP="00341179">
            <w:pPr>
              <w:jc w:val="center"/>
            </w:pPr>
            <w:r w:rsidRPr="001571AC">
              <w:t>Mojave</w:t>
            </w:r>
          </w:p>
        </w:tc>
        <w:tc>
          <w:tcPr>
            <w:tcW w:w="2852" w:type="dxa"/>
            <w:noWrap/>
            <w:vAlign w:val="center"/>
            <w:hideMark/>
          </w:tcPr>
          <w:p w14:paraId="182BBD67" w14:textId="77777777" w:rsidR="00341179" w:rsidRPr="001571AC" w:rsidRDefault="00341179" w:rsidP="00341179">
            <w:pPr>
              <w:jc w:val="center"/>
            </w:pPr>
            <w:r w:rsidRPr="001571AC">
              <w:t>Kern County Mojave Special Waste Facility</w:t>
            </w:r>
          </w:p>
        </w:tc>
        <w:tc>
          <w:tcPr>
            <w:tcW w:w="2790" w:type="dxa"/>
            <w:noWrap/>
            <w:vAlign w:val="center"/>
            <w:hideMark/>
          </w:tcPr>
          <w:p w14:paraId="610DE31F" w14:textId="77777777" w:rsidR="00341179" w:rsidRPr="001571AC" w:rsidRDefault="00341179" w:rsidP="00341179">
            <w:pPr>
              <w:jc w:val="center"/>
            </w:pPr>
            <w:r w:rsidRPr="001571AC">
              <w:t>17035 Finnin St</w:t>
            </w:r>
          </w:p>
        </w:tc>
        <w:tc>
          <w:tcPr>
            <w:tcW w:w="1530" w:type="dxa"/>
            <w:noWrap/>
            <w:vAlign w:val="center"/>
            <w:hideMark/>
          </w:tcPr>
          <w:p w14:paraId="6CCEF9C5" w14:textId="77777777" w:rsidR="00341179" w:rsidRPr="001571AC" w:rsidRDefault="00341179" w:rsidP="00341179">
            <w:pPr>
              <w:jc w:val="center"/>
            </w:pPr>
            <w:r w:rsidRPr="001571AC">
              <w:t>HHW Seasonal</w:t>
            </w:r>
          </w:p>
        </w:tc>
      </w:tr>
      <w:tr w:rsidR="00341179" w:rsidRPr="001571AC" w14:paraId="0242BFAE" w14:textId="77777777" w:rsidTr="00084B66">
        <w:trPr>
          <w:trHeight w:hRule="exact" w:val="864"/>
          <w:jc w:val="center"/>
        </w:trPr>
        <w:tc>
          <w:tcPr>
            <w:tcW w:w="1615" w:type="dxa"/>
            <w:noWrap/>
            <w:vAlign w:val="center"/>
            <w:hideMark/>
          </w:tcPr>
          <w:p w14:paraId="4AE53E01" w14:textId="77777777" w:rsidR="00341179" w:rsidRPr="001571AC" w:rsidRDefault="00341179" w:rsidP="00341179">
            <w:pPr>
              <w:jc w:val="center"/>
            </w:pPr>
            <w:r w:rsidRPr="001571AC">
              <w:t>Kern</w:t>
            </w:r>
          </w:p>
        </w:tc>
        <w:tc>
          <w:tcPr>
            <w:tcW w:w="1738" w:type="dxa"/>
            <w:noWrap/>
            <w:vAlign w:val="center"/>
            <w:hideMark/>
          </w:tcPr>
          <w:p w14:paraId="578893EA" w14:textId="77777777" w:rsidR="00341179" w:rsidRPr="001571AC" w:rsidRDefault="00341179" w:rsidP="00341179">
            <w:pPr>
              <w:jc w:val="center"/>
            </w:pPr>
            <w:r w:rsidRPr="001571AC">
              <w:t>Shafter</w:t>
            </w:r>
          </w:p>
        </w:tc>
        <w:tc>
          <w:tcPr>
            <w:tcW w:w="2852" w:type="dxa"/>
            <w:noWrap/>
            <w:vAlign w:val="center"/>
            <w:hideMark/>
          </w:tcPr>
          <w:p w14:paraId="2D9F52E6" w14:textId="77777777" w:rsidR="00341179" w:rsidRPr="001571AC" w:rsidRDefault="00341179" w:rsidP="00341179">
            <w:pPr>
              <w:jc w:val="center"/>
            </w:pPr>
            <w:r w:rsidRPr="001571AC">
              <w:t>Shafter Wasco Sanitary Landfill (County)</w:t>
            </w:r>
          </w:p>
        </w:tc>
        <w:tc>
          <w:tcPr>
            <w:tcW w:w="2790" w:type="dxa"/>
            <w:noWrap/>
            <w:vAlign w:val="center"/>
            <w:hideMark/>
          </w:tcPr>
          <w:p w14:paraId="543C01B1" w14:textId="77777777" w:rsidR="00341179" w:rsidRPr="001571AC" w:rsidRDefault="00341179" w:rsidP="00341179">
            <w:pPr>
              <w:jc w:val="center"/>
            </w:pPr>
            <w:r w:rsidRPr="001571AC">
              <w:t>17621 Scofield Ave</w:t>
            </w:r>
          </w:p>
        </w:tc>
        <w:tc>
          <w:tcPr>
            <w:tcW w:w="1530" w:type="dxa"/>
            <w:noWrap/>
            <w:vAlign w:val="center"/>
            <w:hideMark/>
          </w:tcPr>
          <w:p w14:paraId="1D19CFB9" w14:textId="77777777" w:rsidR="00341179" w:rsidRPr="001571AC" w:rsidRDefault="00341179" w:rsidP="00341179">
            <w:pPr>
              <w:jc w:val="center"/>
            </w:pPr>
            <w:r w:rsidRPr="001571AC">
              <w:t>HHW Event</w:t>
            </w:r>
          </w:p>
        </w:tc>
      </w:tr>
      <w:tr w:rsidR="00341179" w:rsidRPr="001571AC" w14:paraId="301E808A" w14:textId="77777777" w:rsidTr="00084B66">
        <w:trPr>
          <w:trHeight w:hRule="exact" w:val="864"/>
          <w:jc w:val="center"/>
        </w:trPr>
        <w:tc>
          <w:tcPr>
            <w:tcW w:w="1615" w:type="dxa"/>
            <w:noWrap/>
            <w:vAlign w:val="center"/>
            <w:hideMark/>
          </w:tcPr>
          <w:p w14:paraId="55C03706" w14:textId="77777777" w:rsidR="00341179" w:rsidRPr="001571AC" w:rsidRDefault="00341179" w:rsidP="00341179">
            <w:pPr>
              <w:jc w:val="center"/>
            </w:pPr>
            <w:r w:rsidRPr="001571AC">
              <w:t>Kern</w:t>
            </w:r>
          </w:p>
        </w:tc>
        <w:tc>
          <w:tcPr>
            <w:tcW w:w="1738" w:type="dxa"/>
            <w:noWrap/>
            <w:vAlign w:val="center"/>
            <w:hideMark/>
          </w:tcPr>
          <w:p w14:paraId="4A0BBF97" w14:textId="77777777" w:rsidR="00341179" w:rsidRPr="001571AC" w:rsidRDefault="00341179" w:rsidP="00341179">
            <w:pPr>
              <w:jc w:val="center"/>
            </w:pPr>
            <w:r w:rsidRPr="001571AC">
              <w:t>Taft</w:t>
            </w:r>
          </w:p>
        </w:tc>
        <w:tc>
          <w:tcPr>
            <w:tcW w:w="2852" w:type="dxa"/>
            <w:noWrap/>
            <w:vAlign w:val="center"/>
            <w:hideMark/>
          </w:tcPr>
          <w:p w14:paraId="3FC1EF9A" w14:textId="77777777" w:rsidR="00341179" w:rsidRPr="001571AC" w:rsidRDefault="00341179" w:rsidP="00341179">
            <w:pPr>
              <w:jc w:val="center"/>
            </w:pPr>
            <w:r w:rsidRPr="001571AC">
              <w:t>Taft Landfill (County)</w:t>
            </w:r>
          </w:p>
        </w:tc>
        <w:tc>
          <w:tcPr>
            <w:tcW w:w="2790" w:type="dxa"/>
            <w:noWrap/>
            <w:vAlign w:val="center"/>
            <w:hideMark/>
          </w:tcPr>
          <w:p w14:paraId="0E11C86E" w14:textId="77777777" w:rsidR="00341179" w:rsidRPr="001571AC" w:rsidRDefault="00341179" w:rsidP="00341179">
            <w:pPr>
              <w:jc w:val="center"/>
            </w:pPr>
            <w:r w:rsidRPr="001571AC">
              <w:t>13351 Elk Hills Rd</w:t>
            </w:r>
          </w:p>
        </w:tc>
        <w:tc>
          <w:tcPr>
            <w:tcW w:w="1530" w:type="dxa"/>
            <w:noWrap/>
            <w:vAlign w:val="center"/>
            <w:hideMark/>
          </w:tcPr>
          <w:p w14:paraId="5B42E380" w14:textId="77777777" w:rsidR="00341179" w:rsidRPr="001571AC" w:rsidRDefault="00341179" w:rsidP="00341179">
            <w:pPr>
              <w:jc w:val="center"/>
            </w:pPr>
            <w:r w:rsidRPr="001571AC">
              <w:t>HHW Event</w:t>
            </w:r>
          </w:p>
        </w:tc>
      </w:tr>
      <w:tr w:rsidR="00341179" w:rsidRPr="001571AC" w14:paraId="53C32A36" w14:textId="77777777" w:rsidTr="00084B66">
        <w:trPr>
          <w:trHeight w:hRule="exact" w:val="864"/>
          <w:jc w:val="center"/>
        </w:trPr>
        <w:tc>
          <w:tcPr>
            <w:tcW w:w="1615" w:type="dxa"/>
            <w:noWrap/>
            <w:vAlign w:val="center"/>
            <w:hideMark/>
          </w:tcPr>
          <w:p w14:paraId="1D35FC36" w14:textId="77777777" w:rsidR="00341179" w:rsidRPr="001571AC" w:rsidRDefault="00341179" w:rsidP="00341179">
            <w:pPr>
              <w:jc w:val="center"/>
            </w:pPr>
            <w:r w:rsidRPr="001571AC">
              <w:t>Kern</w:t>
            </w:r>
          </w:p>
        </w:tc>
        <w:tc>
          <w:tcPr>
            <w:tcW w:w="1738" w:type="dxa"/>
            <w:noWrap/>
            <w:vAlign w:val="center"/>
            <w:hideMark/>
          </w:tcPr>
          <w:p w14:paraId="3B19616F" w14:textId="77777777" w:rsidR="00341179" w:rsidRPr="001571AC" w:rsidRDefault="00341179" w:rsidP="00341179">
            <w:pPr>
              <w:jc w:val="center"/>
            </w:pPr>
            <w:r w:rsidRPr="001571AC">
              <w:t>Tehachapi</w:t>
            </w:r>
          </w:p>
        </w:tc>
        <w:tc>
          <w:tcPr>
            <w:tcW w:w="2852" w:type="dxa"/>
            <w:noWrap/>
            <w:vAlign w:val="center"/>
            <w:hideMark/>
          </w:tcPr>
          <w:p w14:paraId="57BBB38B" w14:textId="77777777" w:rsidR="00341179" w:rsidRPr="001571AC" w:rsidRDefault="00341179" w:rsidP="00341179">
            <w:pPr>
              <w:jc w:val="center"/>
            </w:pPr>
            <w:r w:rsidRPr="001571AC">
              <w:t>Tehachapi Landfill (County)</w:t>
            </w:r>
          </w:p>
        </w:tc>
        <w:tc>
          <w:tcPr>
            <w:tcW w:w="2790" w:type="dxa"/>
            <w:noWrap/>
            <w:vAlign w:val="center"/>
            <w:hideMark/>
          </w:tcPr>
          <w:p w14:paraId="56E3BBA1" w14:textId="77777777" w:rsidR="00341179" w:rsidRPr="001571AC" w:rsidRDefault="00341179" w:rsidP="00341179">
            <w:pPr>
              <w:jc w:val="center"/>
            </w:pPr>
            <w:r w:rsidRPr="001571AC">
              <w:t>12001 Tehachapi Blvd</w:t>
            </w:r>
          </w:p>
        </w:tc>
        <w:tc>
          <w:tcPr>
            <w:tcW w:w="1530" w:type="dxa"/>
            <w:noWrap/>
            <w:vAlign w:val="center"/>
            <w:hideMark/>
          </w:tcPr>
          <w:p w14:paraId="79A1EB0C" w14:textId="77777777" w:rsidR="00341179" w:rsidRPr="001571AC" w:rsidRDefault="00341179" w:rsidP="00341179">
            <w:pPr>
              <w:jc w:val="center"/>
            </w:pPr>
            <w:r w:rsidRPr="001571AC">
              <w:t>HHW Event</w:t>
            </w:r>
          </w:p>
        </w:tc>
      </w:tr>
      <w:tr w:rsidR="00341179" w:rsidRPr="001571AC" w14:paraId="581D52B4" w14:textId="77777777" w:rsidTr="00084B66">
        <w:trPr>
          <w:trHeight w:hRule="exact" w:val="864"/>
          <w:jc w:val="center"/>
        </w:trPr>
        <w:tc>
          <w:tcPr>
            <w:tcW w:w="1615" w:type="dxa"/>
            <w:noWrap/>
            <w:vAlign w:val="center"/>
            <w:hideMark/>
          </w:tcPr>
          <w:p w14:paraId="01374764" w14:textId="77777777" w:rsidR="00341179" w:rsidRPr="001571AC" w:rsidRDefault="00341179" w:rsidP="00341179">
            <w:pPr>
              <w:jc w:val="center"/>
            </w:pPr>
            <w:r w:rsidRPr="001571AC">
              <w:t>Lake</w:t>
            </w:r>
          </w:p>
        </w:tc>
        <w:tc>
          <w:tcPr>
            <w:tcW w:w="1738" w:type="dxa"/>
            <w:noWrap/>
            <w:vAlign w:val="center"/>
            <w:hideMark/>
          </w:tcPr>
          <w:p w14:paraId="40BA7EC6" w14:textId="77777777" w:rsidR="00341179" w:rsidRPr="001571AC" w:rsidRDefault="00341179" w:rsidP="00341179">
            <w:pPr>
              <w:jc w:val="center"/>
            </w:pPr>
            <w:r w:rsidRPr="001571AC">
              <w:t>Clearlake</w:t>
            </w:r>
          </w:p>
        </w:tc>
        <w:tc>
          <w:tcPr>
            <w:tcW w:w="2852" w:type="dxa"/>
            <w:noWrap/>
            <w:vAlign w:val="center"/>
            <w:hideMark/>
          </w:tcPr>
          <w:p w14:paraId="4D9E5BA7" w14:textId="77777777" w:rsidR="00341179" w:rsidRPr="001571AC" w:rsidRDefault="00341179" w:rsidP="00341179">
            <w:pPr>
              <w:jc w:val="center"/>
            </w:pPr>
            <w:r w:rsidRPr="001571AC">
              <w:t>Quackenbush Mountain Compost Facility (County)</w:t>
            </w:r>
          </w:p>
        </w:tc>
        <w:tc>
          <w:tcPr>
            <w:tcW w:w="2790" w:type="dxa"/>
            <w:noWrap/>
            <w:vAlign w:val="center"/>
            <w:hideMark/>
          </w:tcPr>
          <w:p w14:paraId="4F2F0649" w14:textId="77777777" w:rsidR="00341179" w:rsidRPr="001571AC" w:rsidRDefault="00341179" w:rsidP="00341179">
            <w:pPr>
              <w:jc w:val="center"/>
            </w:pPr>
            <w:r w:rsidRPr="001571AC">
              <w:t>16520 Davis St</w:t>
            </w:r>
          </w:p>
        </w:tc>
        <w:tc>
          <w:tcPr>
            <w:tcW w:w="1530" w:type="dxa"/>
            <w:noWrap/>
            <w:vAlign w:val="center"/>
            <w:hideMark/>
          </w:tcPr>
          <w:p w14:paraId="5A10F895" w14:textId="77777777" w:rsidR="00341179" w:rsidRPr="001571AC" w:rsidRDefault="00341179" w:rsidP="00341179">
            <w:pPr>
              <w:jc w:val="center"/>
            </w:pPr>
            <w:r w:rsidRPr="001571AC">
              <w:t>HHW Event</w:t>
            </w:r>
          </w:p>
        </w:tc>
      </w:tr>
      <w:tr w:rsidR="00341179" w:rsidRPr="001571AC" w14:paraId="487447ED" w14:textId="77777777" w:rsidTr="00084B66">
        <w:trPr>
          <w:trHeight w:hRule="exact" w:val="864"/>
          <w:jc w:val="center"/>
        </w:trPr>
        <w:tc>
          <w:tcPr>
            <w:tcW w:w="1615" w:type="dxa"/>
            <w:noWrap/>
            <w:vAlign w:val="center"/>
            <w:hideMark/>
          </w:tcPr>
          <w:p w14:paraId="77FAB6C7" w14:textId="77777777" w:rsidR="00341179" w:rsidRPr="001571AC" w:rsidRDefault="00341179" w:rsidP="00341179">
            <w:pPr>
              <w:jc w:val="center"/>
            </w:pPr>
            <w:r w:rsidRPr="001571AC">
              <w:lastRenderedPageBreak/>
              <w:t>Los Angeles</w:t>
            </w:r>
          </w:p>
        </w:tc>
        <w:tc>
          <w:tcPr>
            <w:tcW w:w="1738" w:type="dxa"/>
            <w:noWrap/>
            <w:vAlign w:val="center"/>
            <w:hideMark/>
          </w:tcPr>
          <w:p w14:paraId="6842E601" w14:textId="77777777" w:rsidR="00341179" w:rsidRPr="001571AC" w:rsidRDefault="00341179" w:rsidP="00341179">
            <w:pPr>
              <w:jc w:val="center"/>
            </w:pPr>
            <w:r w:rsidRPr="001571AC">
              <w:t>Agoura</w:t>
            </w:r>
          </w:p>
        </w:tc>
        <w:tc>
          <w:tcPr>
            <w:tcW w:w="2852" w:type="dxa"/>
            <w:noWrap/>
            <w:vAlign w:val="center"/>
            <w:hideMark/>
          </w:tcPr>
          <w:p w14:paraId="697E9BFD" w14:textId="77777777" w:rsidR="00341179" w:rsidRPr="001571AC" w:rsidRDefault="00341179" w:rsidP="00341179">
            <w:pPr>
              <w:jc w:val="center"/>
            </w:pPr>
            <w:r w:rsidRPr="001571AC">
              <w:t>Calabasas Landfill (County)</w:t>
            </w:r>
          </w:p>
        </w:tc>
        <w:tc>
          <w:tcPr>
            <w:tcW w:w="2790" w:type="dxa"/>
            <w:noWrap/>
            <w:vAlign w:val="center"/>
            <w:hideMark/>
          </w:tcPr>
          <w:p w14:paraId="39331AC4" w14:textId="77777777" w:rsidR="00341179" w:rsidRPr="001571AC" w:rsidRDefault="00341179" w:rsidP="00341179">
            <w:pPr>
              <w:jc w:val="center"/>
            </w:pPr>
            <w:r w:rsidRPr="001571AC">
              <w:t>5300 Lost Hills Rd</w:t>
            </w:r>
          </w:p>
        </w:tc>
        <w:tc>
          <w:tcPr>
            <w:tcW w:w="1530" w:type="dxa"/>
            <w:noWrap/>
            <w:vAlign w:val="center"/>
            <w:hideMark/>
          </w:tcPr>
          <w:p w14:paraId="7896B395" w14:textId="77777777" w:rsidR="00341179" w:rsidRPr="001571AC" w:rsidRDefault="00341179" w:rsidP="00341179">
            <w:pPr>
              <w:jc w:val="center"/>
            </w:pPr>
            <w:r w:rsidRPr="001571AC">
              <w:t>HHW Event</w:t>
            </w:r>
          </w:p>
        </w:tc>
      </w:tr>
      <w:tr w:rsidR="00341179" w:rsidRPr="001571AC" w14:paraId="728F9B9D" w14:textId="77777777" w:rsidTr="00084B66">
        <w:trPr>
          <w:trHeight w:hRule="exact" w:val="864"/>
          <w:jc w:val="center"/>
        </w:trPr>
        <w:tc>
          <w:tcPr>
            <w:tcW w:w="1615" w:type="dxa"/>
            <w:noWrap/>
            <w:vAlign w:val="center"/>
            <w:hideMark/>
          </w:tcPr>
          <w:p w14:paraId="2FF81F0C" w14:textId="77777777" w:rsidR="00341179" w:rsidRPr="001571AC" w:rsidRDefault="00341179" w:rsidP="00341179">
            <w:pPr>
              <w:jc w:val="center"/>
            </w:pPr>
            <w:r w:rsidRPr="001571AC">
              <w:t>Los Angeles</w:t>
            </w:r>
          </w:p>
        </w:tc>
        <w:tc>
          <w:tcPr>
            <w:tcW w:w="1738" w:type="dxa"/>
            <w:noWrap/>
            <w:vAlign w:val="center"/>
            <w:hideMark/>
          </w:tcPr>
          <w:p w14:paraId="5CCBE1EE" w14:textId="77777777" w:rsidR="00341179" w:rsidRPr="001571AC" w:rsidRDefault="00341179" w:rsidP="00341179">
            <w:pPr>
              <w:jc w:val="center"/>
            </w:pPr>
            <w:r w:rsidRPr="001571AC">
              <w:t>Alhambra</w:t>
            </w:r>
          </w:p>
        </w:tc>
        <w:tc>
          <w:tcPr>
            <w:tcW w:w="2852" w:type="dxa"/>
            <w:noWrap/>
            <w:vAlign w:val="center"/>
            <w:hideMark/>
          </w:tcPr>
          <w:p w14:paraId="14A747BF" w14:textId="77777777" w:rsidR="00341179" w:rsidRPr="001571AC" w:rsidRDefault="00341179" w:rsidP="00341179">
            <w:pPr>
              <w:jc w:val="center"/>
            </w:pPr>
            <w:r w:rsidRPr="001571AC">
              <w:t>Alhambra DPW Parking Lot (County)</w:t>
            </w:r>
          </w:p>
        </w:tc>
        <w:tc>
          <w:tcPr>
            <w:tcW w:w="2790" w:type="dxa"/>
            <w:noWrap/>
            <w:vAlign w:val="center"/>
            <w:hideMark/>
          </w:tcPr>
          <w:p w14:paraId="70782D85" w14:textId="77777777" w:rsidR="00341179" w:rsidRPr="001571AC" w:rsidRDefault="00341179" w:rsidP="00341179">
            <w:pPr>
              <w:jc w:val="center"/>
            </w:pPr>
            <w:r w:rsidRPr="001571AC">
              <w:t>900 S Fremont Ave</w:t>
            </w:r>
          </w:p>
        </w:tc>
        <w:tc>
          <w:tcPr>
            <w:tcW w:w="1530" w:type="dxa"/>
            <w:noWrap/>
            <w:vAlign w:val="center"/>
            <w:hideMark/>
          </w:tcPr>
          <w:p w14:paraId="4D773DED" w14:textId="77777777" w:rsidR="00341179" w:rsidRPr="001571AC" w:rsidRDefault="00341179" w:rsidP="00341179">
            <w:pPr>
              <w:jc w:val="center"/>
            </w:pPr>
            <w:r w:rsidRPr="001571AC">
              <w:t>HHW Event</w:t>
            </w:r>
          </w:p>
        </w:tc>
      </w:tr>
      <w:tr w:rsidR="00341179" w:rsidRPr="001571AC" w14:paraId="08B1477D" w14:textId="77777777" w:rsidTr="00084B66">
        <w:trPr>
          <w:trHeight w:hRule="exact" w:val="864"/>
          <w:jc w:val="center"/>
        </w:trPr>
        <w:tc>
          <w:tcPr>
            <w:tcW w:w="1615" w:type="dxa"/>
            <w:noWrap/>
            <w:vAlign w:val="center"/>
            <w:hideMark/>
          </w:tcPr>
          <w:p w14:paraId="0A51D32B" w14:textId="77777777" w:rsidR="00341179" w:rsidRPr="001571AC" w:rsidRDefault="00341179" w:rsidP="00341179">
            <w:pPr>
              <w:jc w:val="center"/>
            </w:pPr>
            <w:r w:rsidRPr="001571AC">
              <w:t>Los Angeles</w:t>
            </w:r>
          </w:p>
        </w:tc>
        <w:tc>
          <w:tcPr>
            <w:tcW w:w="1738" w:type="dxa"/>
            <w:noWrap/>
            <w:vAlign w:val="center"/>
            <w:hideMark/>
          </w:tcPr>
          <w:p w14:paraId="001ED923" w14:textId="77777777" w:rsidR="00341179" w:rsidRPr="001571AC" w:rsidRDefault="00341179" w:rsidP="00341179">
            <w:pPr>
              <w:jc w:val="center"/>
            </w:pPr>
            <w:r w:rsidRPr="001571AC">
              <w:t>Arcadia</w:t>
            </w:r>
          </w:p>
        </w:tc>
        <w:tc>
          <w:tcPr>
            <w:tcW w:w="2852" w:type="dxa"/>
            <w:noWrap/>
            <w:vAlign w:val="center"/>
            <w:hideMark/>
          </w:tcPr>
          <w:p w14:paraId="3A7CD640" w14:textId="77777777" w:rsidR="00341179" w:rsidRPr="001571AC" w:rsidRDefault="00341179" w:rsidP="00341179">
            <w:pPr>
              <w:jc w:val="center"/>
            </w:pPr>
            <w:r w:rsidRPr="001571AC">
              <w:t>Santa Anita Park (County)</w:t>
            </w:r>
          </w:p>
        </w:tc>
        <w:tc>
          <w:tcPr>
            <w:tcW w:w="2790" w:type="dxa"/>
            <w:noWrap/>
            <w:vAlign w:val="center"/>
            <w:hideMark/>
          </w:tcPr>
          <w:p w14:paraId="62343A7A" w14:textId="77777777" w:rsidR="00341179" w:rsidRPr="001571AC" w:rsidRDefault="00341179" w:rsidP="00341179">
            <w:pPr>
              <w:jc w:val="center"/>
            </w:pPr>
            <w:r w:rsidRPr="001571AC">
              <w:t>Gate 6 Colorado Pl</w:t>
            </w:r>
          </w:p>
        </w:tc>
        <w:tc>
          <w:tcPr>
            <w:tcW w:w="1530" w:type="dxa"/>
            <w:noWrap/>
            <w:vAlign w:val="center"/>
            <w:hideMark/>
          </w:tcPr>
          <w:p w14:paraId="08B451C2" w14:textId="77777777" w:rsidR="00341179" w:rsidRPr="001571AC" w:rsidRDefault="00341179" w:rsidP="00341179">
            <w:pPr>
              <w:jc w:val="center"/>
            </w:pPr>
            <w:r w:rsidRPr="001571AC">
              <w:t>HHW Event</w:t>
            </w:r>
          </w:p>
        </w:tc>
      </w:tr>
      <w:tr w:rsidR="00341179" w:rsidRPr="001571AC" w14:paraId="2380EC66" w14:textId="77777777" w:rsidTr="00084B66">
        <w:trPr>
          <w:trHeight w:hRule="exact" w:val="864"/>
          <w:jc w:val="center"/>
        </w:trPr>
        <w:tc>
          <w:tcPr>
            <w:tcW w:w="1615" w:type="dxa"/>
            <w:noWrap/>
            <w:vAlign w:val="center"/>
            <w:hideMark/>
          </w:tcPr>
          <w:p w14:paraId="141028E1" w14:textId="77777777" w:rsidR="00341179" w:rsidRPr="001571AC" w:rsidRDefault="00341179" w:rsidP="00341179">
            <w:pPr>
              <w:jc w:val="center"/>
            </w:pPr>
            <w:r w:rsidRPr="001571AC">
              <w:t>Los Angeles</w:t>
            </w:r>
          </w:p>
        </w:tc>
        <w:tc>
          <w:tcPr>
            <w:tcW w:w="1738" w:type="dxa"/>
            <w:noWrap/>
            <w:vAlign w:val="center"/>
            <w:hideMark/>
          </w:tcPr>
          <w:p w14:paraId="4AFD087E" w14:textId="77777777" w:rsidR="00341179" w:rsidRPr="001571AC" w:rsidRDefault="00341179" w:rsidP="00341179">
            <w:pPr>
              <w:jc w:val="center"/>
            </w:pPr>
            <w:r w:rsidRPr="001571AC">
              <w:t>Azusa</w:t>
            </w:r>
          </w:p>
        </w:tc>
        <w:tc>
          <w:tcPr>
            <w:tcW w:w="2852" w:type="dxa"/>
            <w:noWrap/>
            <w:vAlign w:val="center"/>
            <w:hideMark/>
          </w:tcPr>
          <w:p w14:paraId="683BB1EC" w14:textId="77777777" w:rsidR="00341179" w:rsidRPr="001571AC" w:rsidRDefault="00341179" w:rsidP="00341179">
            <w:pPr>
              <w:jc w:val="center"/>
            </w:pPr>
            <w:r w:rsidRPr="001571AC">
              <w:t>Veolia Environmental Offices (City)</w:t>
            </w:r>
          </w:p>
        </w:tc>
        <w:tc>
          <w:tcPr>
            <w:tcW w:w="2790" w:type="dxa"/>
            <w:noWrap/>
            <w:vAlign w:val="center"/>
            <w:hideMark/>
          </w:tcPr>
          <w:p w14:paraId="55259701" w14:textId="77777777" w:rsidR="00341179" w:rsidRPr="001571AC" w:rsidRDefault="00341179" w:rsidP="00341179">
            <w:pPr>
              <w:jc w:val="center"/>
            </w:pPr>
            <w:r w:rsidRPr="001571AC">
              <w:t>107 S Motor Ave</w:t>
            </w:r>
          </w:p>
        </w:tc>
        <w:tc>
          <w:tcPr>
            <w:tcW w:w="1530" w:type="dxa"/>
            <w:noWrap/>
            <w:vAlign w:val="center"/>
            <w:hideMark/>
          </w:tcPr>
          <w:p w14:paraId="1E1EED43" w14:textId="77777777" w:rsidR="00341179" w:rsidRPr="001571AC" w:rsidRDefault="00341179" w:rsidP="00341179">
            <w:pPr>
              <w:jc w:val="center"/>
            </w:pPr>
            <w:r w:rsidRPr="001571AC">
              <w:t>HHW Event</w:t>
            </w:r>
          </w:p>
        </w:tc>
      </w:tr>
      <w:tr w:rsidR="00341179" w:rsidRPr="001571AC" w14:paraId="6FDEFF23" w14:textId="77777777" w:rsidTr="00084B66">
        <w:trPr>
          <w:trHeight w:hRule="exact" w:val="864"/>
          <w:jc w:val="center"/>
        </w:trPr>
        <w:tc>
          <w:tcPr>
            <w:tcW w:w="1615" w:type="dxa"/>
            <w:noWrap/>
            <w:vAlign w:val="center"/>
            <w:hideMark/>
          </w:tcPr>
          <w:p w14:paraId="23F9BC5B" w14:textId="77777777" w:rsidR="00341179" w:rsidRPr="001571AC" w:rsidRDefault="00341179" w:rsidP="00341179">
            <w:pPr>
              <w:jc w:val="center"/>
            </w:pPr>
            <w:r w:rsidRPr="001571AC">
              <w:t>Los Angeles</w:t>
            </w:r>
          </w:p>
        </w:tc>
        <w:tc>
          <w:tcPr>
            <w:tcW w:w="1738" w:type="dxa"/>
            <w:noWrap/>
            <w:vAlign w:val="center"/>
            <w:hideMark/>
          </w:tcPr>
          <w:p w14:paraId="3EBBA47C" w14:textId="77777777" w:rsidR="00341179" w:rsidRPr="001571AC" w:rsidRDefault="00341179" w:rsidP="00341179">
            <w:pPr>
              <w:jc w:val="center"/>
            </w:pPr>
            <w:r w:rsidRPr="001571AC">
              <w:t>Azusa</w:t>
            </w:r>
          </w:p>
        </w:tc>
        <w:tc>
          <w:tcPr>
            <w:tcW w:w="2852" w:type="dxa"/>
            <w:noWrap/>
            <w:vAlign w:val="center"/>
            <w:hideMark/>
          </w:tcPr>
          <w:p w14:paraId="3FA1F014" w14:textId="77777777" w:rsidR="00341179" w:rsidRPr="001571AC" w:rsidRDefault="00341179" w:rsidP="00341179">
            <w:pPr>
              <w:jc w:val="center"/>
            </w:pPr>
            <w:r w:rsidRPr="001571AC">
              <w:t>Visions Azusa Recycling (Closed Nov 2025)</w:t>
            </w:r>
          </w:p>
        </w:tc>
        <w:tc>
          <w:tcPr>
            <w:tcW w:w="2790" w:type="dxa"/>
            <w:noWrap/>
            <w:vAlign w:val="center"/>
            <w:hideMark/>
          </w:tcPr>
          <w:p w14:paraId="42841099" w14:textId="77777777" w:rsidR="00341179" w:rsidRPr="001571AC" w:rsidRDefault="00341179" w:rsidP="00341179">
            <w:pPr>
              <w:jc w:val="center"/>
            </w:pPr>
            <w:r w:rsidRPr="001571AC">
              <w:t>1001 W Kirkwall Rd</w:t>
            </w:r>
          </w:p>
        </w:tc>
        <w:tc>
          <w:tcPr>
            <w:tcW w:w="1530" w:type="dxa"/>
            <w:noWrap/>
            <w:vAlign w:val="center"/>
            <w:hideMark/>
          </w:tcPr>
          <w:p w14:paraId="5F7D958C" w14:textId="77777777" w:rsidR="00341179" w:rsidRPr="001571AC" w:rsidRDefault="00341179" w:rsidP="00341179">
            <w:pPr>
              <w:jc w:val="center"/>
            </w:pPr>
            <w:r w:rsidRPr="001571AC">
              <w:t>Paint Recycler</w:t>
            </w:r>
          </w:p>
        </w:tc>
      </w:tr>
      <w:tr w:rsidR="00341179" w:rsidRPr="001571AC" w14:paraId="1E700A31" w14:textId="77777777" w:rsidTr="00084B66">
        <w:trPr>
          <w:trHeight w:hRule="exact" w:val="864"/>
          <w:jc w:val="center"/>
        </w:trPr>
        <w:tc>
          <w:tcPr>
            <w:tcW w:w="1615" w:type="dxa"/>
            <w:noWrap/>
            <w:vAlign w:val="center"/>
            <w:hideMark/>
          </w:tcPr>
          <w:p w14:paraId="58EED567" w14:textId="77777777" w:rsidR="00341179" w:rsidRPr="001571AC" w:rsidRDefault="00341179" w:rsidP="00341179">
            <w:pPr>
              <w:jc w:val="center"/>
            </w:pPr>
            <w:r w:rsidRPr="001571AC">
              <w:t>Los Angeles</w:t>
            </w:r>
          </w:p>
        </w:tc>
        <w:tc>
          <w:tcPr>
            <w:tcW w:w="1738" w:type="dxa"/>
            <w:noWrap/>
            <w:vAlign w:val="center"/>
            <w:hideMark/>
          </w:tcPr>
          <w:p w14:paraId="5D7DBBA4" w14:textId="77777777" w:rsidR="00341179" w:rsidRPr="001571AC" w:rsidRDefault="00341179" w:rsidP="00341179">
            <w:pPr>
              <w:jc w:val="center"/>
            </w:pPr>
            <w:r w:rsidRPr="001571AC">
              <w:t>Bell Gardens</w:t>
            </w:r>
          </w:p>
        </w:tc>
        <w:tc>
          <w:tcPr>
            <w:tcW w:w="2852" w:type="dxa"/>
            <w:noWrap/>
            <w:vAlign w:val="center"/>
            <w:hideMark/>
          </w:tcPr>
          <w:p w14:paraId="3B9459A5" w14:textId="77777777" w:rsidR="00341179" w:rsidRPr="001571AC" w:rsidRDefault="00341179" w:rsidP="00341179">
            <w:pPr>
              <w:jc w:val="center"/>
            </w:pPr>
            <w:r w:rsidRPr="001571AC">
              <w:t>John Anson Ford Park (County)</w:t>
            </w:r>
          </w:p>
        </w:tc>
        <w:tc>
          <w:tcPr>
            <w:tcW w:w="2790" w:type="dxa"/>
            <w:noWrap/>
            <w:vAlign w:val="center"/>
            <w:hideMark/>
          </w:tcPr>
          <w:p w14:paraId="453FEB54" w14:textId="77777777" w:rsidR="00341179" w:rsidRPr="001571AC" w:rsidRDefault="00341179" w:rsidP="00341179">
            <w:pPr>
              <w:jc w:val="center"/>
            </w:pPr>
            <w:r w:rsidRPr="001571AC">
              <w:t>8000 Park Ln</w:t>
            </w:r>
          </w:p>
        </w:tc>
        <w:tc>
          <w:tcPr>
            <w:tcW w:w="1530" w:type="dxa"/>
            <w:noWrap/>
            <w:vAlign w:val="center"/>
            <w:hideMark/>
          </w:tcPr>
          <w:p w14:paraId="4033CDEE" w14:textId="77777777" w:rsidR="00341179" w:rsidRPr="001571AC" w:rsidRDefault="00341179" w:rsidP="00341179">
            <w:pPr>
              <w:jc w:val="center"/>
            </w:pPr>
            <w:r w:rsidRPr="001571AC">
              <w:t>HHW Event</w:t>
            </w:r>
          </w:p>
        </w:tc>
      </w:tr>
      <w:tr w:rsidR="00341179" w:rsidRPr="001571AC" w14:paraId="49836F55" w14:textId="77777777" w:rsidTr="00084B66">
        <w:trPr>
          <w:trHeight w:hRule="exact" w:val="864"/>
          <w:jc w:val="center"/>
        </w:trPr>
        <w:tc>
          <w:tcPr>
            <w:tcW w:w="1615" w:type="dxa"/>
            <w:noWrap/>
            <w:vAlign w:val="center"/>
            <w:hideMark/>
          </w:tcPr>
          <w:p w14:paraId="4B43AE66" w14:textId="77777777" w:rsidR="00341179" w:rsidRPr="001571AC" w:rsidRDefault="00341179" w:rsidP="00341179">
            <w:pPr>
              <w:jc w:val="center"/>
            </w:pPr>
            <w:r w:rsidRPr="001571AC">
              <w:t>Los Angeles</w:t>
            </w:r>
          </w:p>
        </w:tc>
        <w:tc>
          <w:tcPr>
            <w:tcW w:w="1738" w:type="dxa"/>
            <w:noWrap/>
            <w:vAlign w:val="center"/>
            <w:hideMark/>
          </w:tcPr>
          <w:p w14:paraId="7E866C85" w14:textId="77777777" w:rsidR="00341179" w:rsidRPr="001571AC" w:rsidRDefault="00341179" w:rsidP="00341179">
            <w:pPr>
              <w:jc w:val="center"/>
            </w:pPr>
            <w:r w:rsidRPr="001571AC">
              <w:t>Beverly Hills</w:t>
            </w:r>
          </w:p>
        </w:tc>
        <w:tc>
          <w:tcPr>
            <w:tcW w:w="2852" w:type="dxa"/>
            <w:noWrap/>
            <w:vAlign w:val="center"/>
            <w:hideMark/>
          </w:tcPr>
          <w:p w14:paraId="05FE38FC" w14:textId="77777777" w:rsidR="00341179" w:rsidRPr="001571AC" w:rsidRDefault="00341179" w:rsidP="00341179">
            <w:pPr>
              <w:jc w:val="center"/>
            </w:pPr>
            <w:r w:rsidRPr="001571AC">
              <w:t>Beverly Hills Public Works (County)</w:t>
            </w:r>
          </w:p>
        </w:tc>
        <w:tc>
          <w:tcPr>
            <w:tcW w:w="2790" w:type="dxa"/>
            <w:noWrap/>
            <w:vAlign w:val="center"/>
            <w:hideMark/>
          </w:tcPr>
          <w:p w14:paraId="04DCC908" w14:textId="77777777" w:rsidR="00341179" w:rsidRPr="001571AC" w:rsidRDefault="00341179" w:rsidP="00341179">
            <w:pPr>
              <w:jc w:val="center"/>
            </w:pPr>
            <w:r w:rsidRPr="001571AC">
              <w:t>9357 W 3rd St</w:t>
            </w:r>
          </w:p>
        </w:tc>
        <w:tc>
          <w:tcPr>
            <w:tcW w:w="1530" w:type="dxa"/>
            <w:noWrap/>
            <w:vAlign w:val="center"/>
            <w:hideMark/>
          </w:tcPr>
          <w:p w14:paraId="2518F533" w14:textId="77777777" w:rsidR="00341179" w:rsidRPr="001571AC" w:rsidRDefault="00341179" w:rsidP="00341179">
            <w:pPr>
              <w:jc w:val="center"/>
            </w:pPr>
            <w:r w:rsidRPr="001571AC">
              <w:t>HHW Event</w:t>
            </w:r>
          </w:p>
        </w:tc>
      </w:tr>
      <w:tr w:rsidR="00341179" w:rsidRPr="001571AC" w14:paraId="61A4375F" w14:textId="77777777" w:rsidTr="00084B66">
        <w:trPr>
          <w:trHeight w:hRule="exact" w:val="864"/>
          <w:jc w:val="center"/>
        </w:trPr>
        <w:tc>
          <w:tcPr>
            <w:tcW w:w="1615" w:type="dxa"/>
            <w:noWrap/>
            <w:vAlign w:val="center"/>
            <w:hideMark/>
          </w:tcPr>
          <w:p w14:paraId="5252E67F" w14:textId="77777777" w:rsidR="00341179" w:rsidRPr="001571AC" w:rsidRDefault="00341179" w:rsidP="00341179">
            <w:pPr>
              <w:jc w:val="center"/>
            </w:pPr>
            <w:r w:rsidRPr="001571AC">
              <w:t>Los Angeles</w:t>
            </w:r>
          </w:p>
        </w:tc>
        <w:tc>
          <w:tcPr>
            <w:tcW w:w="1738" w:type="dxa"/>
            <w:noWrap/>
            <w:vAlign w:val="center"/>
            <w:hideMark/>
          </w:tcPr>
          <w:p w14:paraId="51616F13" w14:textId="77777777" w:rsidR="00341179" w:rsidRPr="001571AC" w:rsidRDefault="00341179" w:rsidP="00341179">
            <w:pPr>
              <w:jc w:val="center"/>
            </w:pPr>
            <w:r w:rsidRPr="001571AC">
              <w:t>Burbank</w:t>
            </w:r>
          </w:p>
        </w:tc>
        <w:tc>
          <w:tcPr>
            <w:tcW w:w="2852" w:type="dxa"/>
            <w:noWrap/>
            <w:vAlign w:val="center"/>
            <w:hideMark/>
          </w:tcPr>
          <w:p w14:paraId="21EF1D0C" w14:textId="77777777" w:rsidR="00341179" w:rsidRPr="001571AC" w:rsidRDefault="00341179" w:rsidP="00341179">
            <w:pPr>
              <w:jc w:val="center"/>
            </w:pPr>
            <w:r w:rsidRPr="001571AC">
              <w:t>Burbank Fire Dept Training Center (County)</w:t>
            </w:r>
          </w:p>
        </w:tc>
        <w:tc>
          <w:tcPr>
            <w:tcW w:w="2790" w:type="dxa"/>
            <w:noWrap/>
            <w:vAlign w:val="center"/>
            <w:hideMark/>
          </w:tcPr>
          <w:p w14:paraId="6D3A1379" w14:textId="77777777" w:rsidR="00341179" w:rsidRPr="001571AC" w:rsidRDefault="00341179" w:rsidP="00341179">
            <w:pPr>
              <w:jc w:val="center"/>
            </w:pPr>
            <w:r w:rsidRPr="001571AC">
              <w:t>1845 N Ontario St</w:t>
            </w:r>
          </w:p>
        </w:tc>
        <w:tc>
          <w:tcPr>
            <w:tcW w:w="1530" w:type="dxa"/>
            <w:noWrap/>
            <w:vAlign w:val="center"/>
            <w:hideMark/>
          </w:tcPr>
          <w:p w14:paraId="6809F90C" w14:textId="77777777" w:rsidR="00341179" w:rsidRPr="001571AC" w:rsidRDefault="00341179" w:rsidP="00341179">
            <w:pPr>
              <w:jc w:val="center"/>
            </w:pPr>
            <w:r w:rsidRPr="001571AC">
              <w:t>HHW Event</w:t>
            </w:r>
          </w:p>
        </w:tc>
      </w:tr>
      <w:tr w:rsidR="00341179" w:rsidRPr="001571AC" w14:paraId="1A38AA82" w14:textId="77777777" w:rsidTr="00084B66">
        <w:trPr>
          <w:trHeight w:hRule="exact" w:val="864"/>
          <w:jc w:val="center"/>
        </w:trPr>
        <w:tc>
          <w:tcPr>
            <w:tcW w:w="1615" w:type="dxa"/>
            <w:noWrap/>
            <w:vAlign w:val="center"/>
            <w:hideMark/>
          </w:tcPr>
          <w:p w14:paraId="73ED1492" w14:textId="77777777" w:rsidR="00341179" w:rsidRPr="001571AC" w:rsidRDefault="00341179" w:rsidP="00341179">
            <w:pPr>
              <w:jc w:val="center"/>
            </w:pPr>
            <w:r w:rsidRPr="001571AC">
              <w:t>Los Angeles</w:t>
            </w:r>
          </w:p>
        </w:tc>
        <w:tc>
          <w:tcPr>
            <w:tcW w:w="1738" w:type="dxa"/>
            <w:noWrap/>
            <w:vAlign w:val="center"/>
            <w:hideMark/>
          </w:tcPr>
          <w:p w14:paraId="693B15CE" w14:textId="77777777" w:rsidR="00341179" w:rsidRPr="001571AC" w:rsidRDefault="00341179" w:rsidP="00341179">
            <w:pPr>
              <w:jc w:val="center"/>
            </w:pPr>
            <w:r w:rsidRPr="001571AC">
              <w:t>Carson</w:t>
            </w:r>
          </w:p>
        </w:tc>
        <w:tc>
          <w:tcPr>
            <w:tcW w:w="2852" w:type="dxa"/>
            <w:noWrap/>
            <w:vAlign w:val="center"/>
            <w:hideMark/>
          </w:tcPr>
          <w:p w14:paraId="1AC067EA" w14:textId="77777777" w:rsidR="00341179" w:rsidRPr="001571AC" w:rsidRDefault="00341179" w:rsidP="00341179">
            <w:pPr>
              <w:jc w:val="center"/>
            </w:pPr>
            <w:r w:rsidRPr="001571AC">
              <w:t>Joint Water Pollution Control Plant (County)</w:t>
            </w:r>
          </w:p>
        </w:tc>
        <w:tc>
          <w:tcPr>
            <w:tcW w:w="2790" w:type="dxa"/>
            <w:noWrap/>
            <w:vAlign w:val="center"/>
            <w:hideMark/>
          </w:tcPr>
          <w:p w14:paraId="625F3AF2" w14:textId="77777777" w:rsidR="00341179" w:rsidRPr="001571AC" w:rsidRDefault="00341179" w:rsidP="00341179">
            <w:pPr>
              <w:jc w:val="center"/>
            </w:pPr>
            <w:r w:rsidRPr="001571AC">
              <w:t>24501 S Figueroa St</w:t>
            </w:r>
          </w:p>
        </w:tc>
        <w:tc>
          <w:tcPr>
            <w:tcW w:w="1530" w:type="dxa"/>
            <w:noWrap/>
            <w:vAlign w:val="center"/>
            <w:hideMark/>
          </w:tcPr>
          <w:p w14:paraId="7A6545EE" w14:textId="77777777" w:rsidR="00341179" w:rsidRPr="001571AC" w:rsidRDefault="00341179" w:rsidP="00341179">
            <w:pPr>
              <w:jc w:val="center"/>
            </w:pPr>
            <w:r w:rsidRPr="001571AC">
              <w:t>HHW Event</w:t>
            </w:r>
          </w:p>
        </w:tc>
      </w:tr>
      <w:tr w:rsidR="00341179" w:rsidRPr="001571AC" w14:paraId="1FE0025F" w14:textId="77777777" w:rsidTr="00084B66">
        <w:trPr>
          <w:trHeight w:hRule="exact" w:val="864"/>
          <w:jc w:val="center"/>
        </w:trPr>
        <w:tc>
          <w:tcPr>
            <w:tcW w:w="1615" w:type="dxa"/>
            <w:noWrap/>
            <w:vAlign w:val="center"/>
            <w:hideMark/>
          </w:tcPr>
          <w:p w14:paraId="0AF1F80D" w14:textId="77777777" w:rsidR="00341179" w:rsidRPr="001571AC" w:rsidRDefault="00341179" w:rsidP="00341179">
            <w:pPr>
              <w:jc w:val="center"/>
            </w:pPr>
            <w:r w:rsidRPr="001571AC">
              <w:t>Los Angeles</w:t>
            </w:r>
          </w:p>
        </w:tc>
        <w:tc>
          <w:tcPr>
            <w:tcW w:w="1738" w:type="dxa"/>
            <w:noWrap/>
            <w:vAlign w:val="center"/>
            <w:hideMark/>
          </w:tcPr>
          <w:p w14:paraId="7FC5AE63" w14:textId="77777777" w:rsidR="00341179" w:rsidRPr="001571AC" w:rsidRDefault="00341179" w:rsidP="00341179">
            <w:pPr>
              <w:jc w:val="center"/>
            </w:pPr>
            <w:r w:rsidRPr="001571AC">
              <w:t>Castaic</w:t>
            </w:r>
          </w:p>
        </w:tc>
        <w:tc>
          <w:tcPr>
            <w:tcW w:w="2852" w:type="dxa"/>
            <w:noWrap/>
            <w:vAlign w:val="center"/>
            <w:hideMark/>
          </w:tcPr>
          <w:p w14:paraId="5DBFF77C" w14:textId="77777777" w:rsidR="00341179" w:rsidRPr="001571AC" w:rsidRDefault="00341179" w:rsidP="00341179">
            <w:pPr>
              <w:jc w:val="center"/>
            </w:pPr>
            <w:r w:rsidRPr="001571AC">
              <w:t>Val Verde Park (County)</w:t>
            </w:r>
          </w:p>
        </w:tc>
        <w:tc>
          <w:tcPr>
            <w:tcW w:w="2790" w:type="dxa"/>
            <w:noWrap/>
            <w:vAlign w:val="center"/>
            <w:hideMark/>
          </w:tcPr>
          <w:p w14:paraId="28864310" w14:textId="77777777" w:rsidR="00341179" w:rsidRPr="001571AC" w:rsidRDefault="00341179" w:rsidP="00341179">
            <w:pPr>
              <w:jc w:val="center"/>
            </w:pPr>
            <w:r w:rsidRPr="001571AC">
              <w:t>30300 Arlington St</w:t>
            </w:r>
          </w:p>
        </w:tc>
        <w:tc>
          <w:tcPr>
            <w:tcW w:w="1530" w:type="dxa"/>
            <w:noWrap/>
            <w:vAlign w:val="center"/>
            <w:hideMark/>
          </w:tcPr>
          <w:p w14:paraId="41C78FAF" w14:textId="77777777" w:rsidR="00341179" w:rsidRPr="001571AC" w:rsidRDefault="00341179" w:rsidP="00341179">
            <w:pPr>
              <w:jc w:val="center"/>
            </w:pPr>
            <w:r w:rsidRPr="001571AC">
              <w:t>HHW Event</w:t>
            </w:r>
          </w:p>
        </w:tc>
      </w:tr>
      <w:tr w:rsidR="00341179" w:rsidRPr="001571AC" w14:paraId="27E79076" w14:textId="77777777" w:rsidTr="00084B66">
        <w:trPr>
          <w:trHeight w:hRule="exact" w:val="864"/>
          <w:jc w:val="center"/>
        </w:trPr>
        <w:tc>
          <w:tcPr>
            <w:tcW w:w="1615" w:type="dxa"/>
            <w:noWrap/>
            <w:vAlign w:val="center"/>
            <w:hideMark/>
          </w:tcPr>
          <w:p w14:paraId="6FC7A929" w14:textId="77777777" w:rsidR="00341179" w:rsidRPr="001571AC" w:rsidRDefault="00341179" w:rsidP="00341179">
            <w:pPr>
              <w:jc w:val="center"/>
            </w:pPr>
            <w:r w:rsidRPr="001571AC">
              <w:t>Los Angeles</w:t>
            </w:r>
          </w:p>
        </w:tc>
        <w:tc>
          <w:tcPr>
            <w:tcW w:w="1738" w:type="dxa"/>
            <w:noWrap/>
            <w:vAlign w:val="center"/>
            <w:hideMark/>
          </w:tcPr>
          <w:p w14:paraId="59B18201" w14:textId="77777777" w:rsidR="00341179" w:rsidRPr="001571AC" w:rsidRDefault="00341179" w:rsidP="00341179">
            <w:pPr>
              <w:jc w:val="center"/>
            </w:pPr>
            <w:r w:rsidRPr="001571AC">
              <w:t>Compton</w:t>
            </w:r>
          </w:p>
        </w:tc>
        <w:tc>
          <w:tcPr>
            <w:tcW w:w="2852" w:type="dxa"/>
            <w:noWrap/>
            <w:vAlign w:val="center"/>
            <w:hideMark/>
          </w:tcPr>
          <w:p w14:paraId="09D540CD" w14:textId="77777777" w:rsidR="00341179" w:rsidRPr="001571AC" w:rsidRDefault="00341179" w:rsidP="00341179">
            <w:pPr>
              <w:jc w:val="center"/>
            </w:pPr>
            <w:r w:rsidRPr="001571AC">
              <w:t>Compton Woodley Airport (County)</w:t>
            </w:r>
          </w:p>
        </w:tc>
        <w:tc>
          <w:tcPr>
            <w:tcW w:w="2790" w:type="dxa"/>
            <w:noWrap/>
            <w:vAlign w:val="center"/>
            <w:hideMark/>
          </w:tcPr>
          <w:p w14:paraId="5523A32E" w14:textId="77777777" w:rsidR="00341179" w:rsidRPr="001571AC" w:rsidRDefault="00341179" w:rsidP="00341179">
            <w:pPr>
              <w:jc w:val="center"/>
            </w:pPr>
            <w:r w:rsidRPr="001571AC">
              <w:t>901 W Alondra Blvd</w:t>
            </w:r>
          </w:p>
        </w:tc>
        <w:tc>
          <w:tcPr>
            <w:tcW w:w="1530" w:type="dxa"/>
            <w:noWrap/>
            <w:vAlign w:val="center"/>
            <w:hideMark/>
          </w:tcPr>
          <w:p w14:paraId="53380A14" w14:textId="77777777" w:rsidR="00341179" w:rsidRPr="001571AC" w:rsidRDefault="00341179" w:rsidP="00341179">
            <w:pPr>
              <w:jc w:val="center"/>
            </w:pPr>
            <w:r w:rsidRPr="001571AC">
              <w:t>HHW Event</w:t>
            </w:r>
          </w:p>
        </w:tc>
      </w:tr>
      <w:tr w:rsidR="00341179" w:rsidRPr="001571AC" w14:paraId="2494E9E8" w14:textId="77777777" w:rsidTr="00084B66">
        <w:trPr>
          <w:trHeight w:hRule="exact" w:val="864"/>
          <w:jc w:val="center"/>
        </w:trPr>
        <w:tc>
          <w:tcPr>
            <w:tcW w:w="1615" w:type="dxa"/>
            <w:noWrap/>
            <w:vAlign w:val="center"/>
            <w:hideMark/>
          </w:tcPr>
          <w:p w14:paraId="799DC79F" w14:textId="77777777" w:rsidR="00341179" w:rsidRPr="001571AC" w:rsidRDefault="00341179" w:rsidP="00341179">
            <w:pPr>
              <w:jc w:val="center"/>
            </w:pPr>
            <w:r w:rsidRPr="001571AC">
              <w:t>Los Angeles</w:t>
            </w:r>
          </w:p>
        </w:tc>
        <w:tc>
          <w:tcPr>
            <w:tcW w:w="1738" w:type="dxa"/>
            <w:noWrap/>
            <w:vAlign w:val="center"/>
            <w:hideMark/>
          </w:tcPr>
          <w:p w14:paraId="350006EA" w14:textId="77777777" w:rsidR="00341179" w:rsidRPr="001571AC" w:rsidRDefault="00341179" w:rsidP="00341179">
            <w:pPr>
              <w:jc w:val="center"/>
            </w:pPr>
            <w:r w:rsidRPr="001571AC">
              <w:t>Covina</w:t>
            </w:r>
          </w:p>
        </w:tc>
        <w:tc>
          <w:tcPr>
            <w:tcW w:w="2852" w:type="dxa"/>
            <w:noWrap/>
            <w:vAlign w:val="center"/>
            <w:hideMark/>
          </w:tcPr>
          <w:p w14:paraId="5D1604EA" w14:textId="77777777" w:rsidR="00341179" w:rsidRPr="001571AC" w:rsidRDefault="00341179" w:rsidP="00341179">
            <w:pPr>
              <w:jc w:val="center"/>
            </w:pPr>
            <w:r w:rsidRPr="001571AC">
              <w:t>Royal Oak Middle School (County)</w:t>
            </w:r>
          </w:p>
        </w:tc>
        <w:tc>
          <w:tcPr>
            <w:tcW w:w="2790" w:type="dxa"/>
            <w:noWrap/>
            <w:vAlign w:val="center"/>
            <w:hideMark/>
          </w:tcPr>
          <w:p w14:paraId="30C770E8" w14:textId="77777777" w:rsidR="00341179" w:rsidRPr="001571AC" w:rsidRDefault="00341179" w:rsidP="00341179">
            <w:pPr>
              <w:jc w:val="center"/>
            </w:pPr>
            <w:r w:rsidRPr="001571AC">
              <w:t>303 Glendora Ave</w:t>
            </w:r>
          </w:p>
        </w:tc>
        <w:tc>
          <w:tcPr>
            <w:tcW w:w="1530" w:type="dxa"/>
            <w:noWrap/>
            <w:vAlign w:val="center"/>
            <w:hideMark/>
          </w:tcPr>
          <w:p w14:paraId="6E433D55" w14:textId="77777777" w:rsidR="00341179" w:rsidRPr="001571AC" w:rsidRDefault="00341179" w:rsidP="00341179">
            <w:pPr>
              <w:jc w:val="center"/>
            </w:pPr>
            <w:r w:rsidRPr="001571AC">
              <w:t>HHW Event</w:t>
            </w:r>
          </w:p>
        </w:tc>
      </w:tr>
      <w:tr w:rsidR="00341179" w:rsidRPr="001571AC" w14:paraId="0359D841" w14:textId="77777777" w:rsidTr="00084B66">
        <w:trPr>
          <w:trHeight w:hRule="exact" w:val="864"/>
          <w:jc w:val="center"/>
        </w:trPr>
        <w:tc>
          <w:tcPr>
            <w:tcW w:w="1615" w:type="dxa"/>
            <w:noWrap/>
            <w:vAlign w:val="center"/>
            <w:hideMark/>
          </w:tcPr>
          <w:p w14:paraId="7FDE1EB4" w14:textId="77777777" w:rsidR="00341179" w:rsidRPr="001571AC" w:rsidRDefault="00341179" w:rsidP="00341179">
            <w:pPr>
              <w:jc w:val="center"/>
            </w:pPr>
            <w:r w:rsidRPr="001571AC">
              <w:t>Los Angeles</w:t>
            </w:r>
          </w:p>
        </w:tc>
        <w:tc>
          <w:tcPr>
            <w:tcW w:w="1738" w:type="dxa"/>
            <w:noWrap/>
            <w:vAlign w:val="center"/>
            <w:hideMark/>
          </w:tcPr>
          <w:p w14:paraId="074CCCCA" w14:textId="77777777" w:rsidR="00341179" w:rsidRPr="001571AC" w:rsidRDefault="00341179" w:rsidP="00341179">
            <w:pPr>
              <w:jc w:val="center"/>
            </w:pPr>
            <w:r w:rsidRPr="001571AC">
              <w:t>Culver City</w:t>
            </w:r>
          </w:p>
        </w:tc>
        <w:tc>
          <w:tcPr>
            <w:tcW w:w="2852" w:type="dxa"/>
            <w:noWrap/>
            <w:vAlign w:val="center"/>
            <w:hideMark/>
          </w:tcPr>
          <w:p w14:paraId="28591C5A" w14:textId="77777777" w:rsidR="00341179" w:rsidRPr="001571AC" w:rsidRDefault="00341179" w:rsidP="00341179">
            <w:pPr>
              <w:jc w:val="center"/>
            </w:pPr>
            <w:r w:rsidRPr="001571AC">
              <w:t>Wende Museum (County)</w:t>
            </w:r>
          </w:p>
        </w:tc>
        <w:tc>
          <w:tcPr>
            <w:tcW w:w="2790" w:type="dxa"/>
            <w:noWrap/>
            <w:vAlign w:val="center"/>
            <w:hideMark/>
          </w:tcPr>
          <w:p w14:paraId="7DA180A8" w14:textId="77777777" w:rsidR="00341179" w:rsidRPr="001571AC" w:rsidRDefault="00341179" w:rsidP="00341179">
            <w:pPr>
              <w:jc w:val="center"/>
            </w:pPr>
            <w:r w:rsidRPr="001571AC">
              <w:t>10808 Culver Blvd</w:t>
            </w:r>
          </w:p>
        </w:tc>
        <w:tc>
          <w:tcPr>
            <w:tcW w:w="1530" w:type="dxa"/>
            <w:noWrap/>
            <w:vAlign w:val="center"/>
            <w:hideMark/>
          </w:tcPr>
          <w:p w14:paraId="37D1B6AD" w14:textId="77777777" w:rsidR="00341179" w:rsidRPr="001571AC" w:rsidRDefault="00341179" w:rsidP="00341179">
            <w:pPr>
              <w:jc w:val="center"/>
            </w:pPr>
            <w:r w:rsidRPr="001571AC">
              <w:t>HHW Event</w:t>
            </w:r>
          </w:p>
        </w:tc>
      </w:tr>
      <w:tr w:rsidR="00341179" w:rsidRPr="001571AC" w14:paraId="4964C3CB" w14:textId="77777777" w:rsidTr="00084B66">
        <w:trPr>
          <w:trHeight w:hRule="exact" w:val="864"/>
          <w:jc w:val="center"/>
        </w:trPr>
        <w:tc>
          <w:tcPr>
            <w:tcW w:w="1615" w:type="dxa"/>
            <w:noWrap/>
            <w:vAlign w:val="center"/>
            <w:hideMark/>
          </w:tcPr>
          <w:p w14:paraId="28C9DB14" w14:textId="77777777" w:rsidR="00341179" w:rsidRPr="001571AC" w:rsidRDefault="00341179" w:rsidP="00341179">
            <w:pPr>
              <w:jc w:val="center"/>
            </w:pPr>
            <w:r w:rsidRPr="001571AC">
              <w:t>Los Angeles</w:t>
            </w:r>
          </w:p>
        </w:tc>
        <w:tc>
          <w:tcPr>
            <w:tcW w:w="1738" w:type="dxa"/>
            <w:noWrap/>
            <w:vAlign w:val="center"/>
            <w:hideMark/>
          </w:tcPr>
          <w:p w14:paraId="62E66136" w14:textId="77777777" w:rsidR="00341179" w:rsidRPr="001571AC" w:rsidRDefault="00341179" w:rsidP="00341179">
            <w:pPr>
              <w:jc w:val="center"/>
            </w:pPr>
            <w:r w:rsidRPr="001571AC">
              <w:t>Culver City</w:t>
            </w:r>
          </w:p>
        </w:tc>
        <w:tc>
          <w:tcPr>
            <w:tcW w:w="2852" w:type="dxa"/>
            <w:noWrap/>
            <w:vAlign w:val="center"/>
            <w:hideMark/>
          </w:tcPr>
          <w:p w14:paraId="3B2C3161" w14:textId="77777777" w:rsidR="00341179" w:rsidRPr="001571AC" w:rsidRDefault="00341179" w:rsidP="00341179">
            <w:pPr>
              <w:jc w:val="center"/>
            </w:pPr>
            <w:r w:rsidRPr="001571AC">
              <w:t>Wende Museum (Culver City)</w:t>
            </w:r>
          </w:p>
        </w:tc>
        <w:tc>
          <w:tcPr>
            <w:tcW w:w="2790" w:type="dxa"/>
            <w:noWrap/>
            <w:vAlign w:val="center"/>
            <w:hideMark/>
          </w:tcPr>
          <w:p w14:paraId="296F2B22" w14:textId="77777777" w:rsidR="00341179" w:rsidRPr="001571AC" w:rsidRDefault="00341179" w:rsidP="00341179">
            <w:pPr>
              <w:jc w:val="center"/>
            </w:pPr>
            <w:r w:rsidRPr="001571AC">
              <w:t>10808 Culver Blvd</w:t>
            </w:r>
          </w:p>
        </w:tc>
        <w:tc>
          <w:tcPr>
            <w:tcW w:w="1530" w:type="dxa"/>
            <w:noWrap/>
            <w:vAlign w:val="center"/>
            <w:hideMark/>
          </w:tcPr>
          <w:p w14:paraId="28D6897A" w14:textId="77777777" w:rsidR="00341179" w:rsidRPr="001571AC" w:rsidRDefault="00341179" w:rsidP="00341179">
            <w:pPr>
              <w:jc w:val="center"/>
            </w:pPr>
            <w:r w:rsidRPr="001571AC">
              <w:t>HHW Event</w:t>
            </w:r>
          </w:p>
        </w:tc>
      </w:tr>
      <w:tr w:rsidR="00341179" w:rsidRPr="001571AC" w14:paraId="288C8238" w14:textId="77777777" w:rsidTr="00084B66">
        <w:trPr>
          <w:trHeight w:hRule="exact" w:val="864"/>
          <w:jc w:val="center"/>
        </w:trPr>
        <w:tc>
          <w:tcPr>
            <w:tcW w:w="1615" w:type="dxa"/>
            <w:noWrap/>
            <w:vAlign w:val="center"/>
            <w:hideMark/>
          </w:tcPr>
          <w:p w14:paraId="39B81E9C" w14:textId="77777777" w:rsidR="00341179" w:rsidRPr="001571AC" w:rsidRDefault="00341179" w:rsidP="00341179">
            <w:pPr>
              <w:jc w:val="center"/>
            </w:pPr>
            <w:r w:rsidRPr="001571AC">
              <w:lastRenderedPageBreak/>
              <w:t>Los Angeles</w:t>
            </w:r>
          </w:p>
        </w:tc>
        <w:tc>
          <w:tcPr>
            <w:tcW w:w="1738" w:type="dxa"/>
            <w:noWrap/>
            <w:vAlign w:val="center"/>
            <w:hideMark/>
          </w:tcPr>
          <w:p w14:paraId="677B14AC" w14:textId="77777777" w:rsidR="00341179" w:rsidRPr="001571AC" w:rsidRDefault="00341179" w:rsidP="00341179">
            <w:pPr>
              <w:jc w:val="center"/>
            </w:pPr>
            <w:r w:rsidRPr="001571AC">
              <w:t>Diamond Bar</w:t>
            </w:r>
          </w:p>
        </w:tc>
        <w:tc>
          <w:tcPr>
            <w:tcW w:w="2852" w:type="dxa"/>
            <w:noWrap/>
            <w:vAlign w:val="center"/>
            <w:hideMark/>
          </w:tcPr>
          <w:p w14:paraId="77D4E7B1" w14:textId="77777777" w:rsidR="00341179" w:rsidRPr="001571AC" w:rsidRDefault="00341179" w:rsidP="00341179">
            <w:pPr>
              <w:jc w:val="center"/>
            </w:pPr>
            <w:r w:rsidRPr="001571AC">
              <w:t>City Streets Gateway Corporate Center (County)</w:t>
            </w:r>
          </w:p>
        </w:tc>
        <w:tc>
          <w:tcPr>
            <w:tcW w:w="2790" w:type="dxa"/>
            <w:noWrap/>
            <w:vAlign w:val="center"/>
            <w:hideMark/>
          </w:tcPr>
          <w:p w14:paraId="3DC97001" w14:textId="77777777" w:rsidR="00341179" w:rsidRPr="001571AC" w:rsidRDefault="00341179" w:rsidP="00341179">
            <w:pPr>
              <w:jc w:val="center"/>
            </w:pPr>
            <w:r w:rsidRPr="001571AC">
              <w:t>1300 Block of Bridge Gate Dr</w:t>
            </w:r>
          </w:p>
        </w:tc>
        <w:tc>
          <w:tcPr>
            <w:tcW w:w="1530" w:type="dxa"/>
            <w:noWrap/>
            <w:vAlign w:val="center"/>
            <w:hideMark/>
          </w:tcPr>
          <w:p w14:paraId="73DAB632" w14:textId="77777777" w:rsidR="00341179" w:rsidRPr="001571AC" w:rsidRDefault="00341179" w:rsidP="00341179">
            <w:pPr>
              <w:jc w:val="center"/>
            </w:pPr>
            <w:r w:rsidRPr="001571AC">
              <w:t>HHW Event</w:t>
            </w:r>
          </w:p>
        </w:tc>
      </w:tr>
      <w:tr w:rsidR="00341179" w:rsidRPr="001571AC" w14:paraId="3A26B785" w14:textId="77777777" w:rsidTr="00084B66">
        <w:trPr>
          <w:trHeight w:hRule="exact" w:val="864"/>
          <w:jc w:val="center"/>
        </w:trPr>
        <w:tc>
          <w:tcPr>
            <w:tcW w:w="1615" w:type="dxa"/>
            <w:noWrap/>
            <w:vAlign w:val="center"/>
            <w:hideMark/>
          </w:tcPr>
          <w:p w14:paraId="316C60F5" w14:textId="77777777" w:rsidR="00341179" w:rsidRPr="001571AC" w:rsidRDefault="00341179" w:rsidP="00341179">
            <w:pPr>
              <w:jc w:val="center"/>
            </w:pPr>
            <w:r w:rsidRPr="001571AC">
              <w:t>Los Angeles</w:t>
            </w:r>
          </w:p>
        </w:tc>
        <w:tc>
          <w:tcPr>
            <w:tcW w:w="1738" w:type="dxa"/>
            <w:noWrap/>
            <w:vAlign w:val="center"/>
            <w:hideMark/>
          </w:tcPr>
          <w:p w14:paraId="25D05CD7" w14:textId="77777777" w:rsidR="00341179" w:rsidRPr="001571AC" w:rsidRDefault="00341179" w:rsidP="00341179">
            <w:pPr>
              <w:jc w:val="center"/>
            </w:pPr>
            <w:r w:rsidRPr="001571AC">
              <w:t>El Monte</w:t>
            </w:r>
          </w:p>
        </w:tc>
        <w:tc>
          <w:tcPr>
            <w:tcW w:w="2852" w:type="dxa"/>
            <w:noWrap/>
            <w:vAlign w:val="center"/>
            <w:hideMark/>
          </w:tcPr>
          <w:p w14:paraId="458662AC" w14:textId="77777777" w:rsidR="00341179" w:rsidRPr="001571AC" w:rsidRDefault="00341179" w:rsidP="00341179">
            <w:pPr>
              <w:jc w:val="center"/>
            </w:pPr>
            <w:r w:rsidRPr="001571AC">
              <w:t>El Monte Airport (County)</w:t>
            </w:r>
          </w:p>
        </w:tc>
        <w:tc>
          <w:tcPr>
            <w:tcW w:w="2790" w:type="dxa"/>
            <w:noWrap/>
            <w:vAlign w:val="center"/>
            <w:hideMark/>
          </w:tcPr>
          <w:p w14:paraId="4F842DA9" w14:textId="77777777" w:rsidR="00341179" w:rsidRPr="001571AC" w:rsidRDefault="00341179" w:rsidP="00341179">
            <w:pPr>
              <w:jc w:val="center"/>
            </w:pPr>
            <w:r w:rsidRPr="001571AC">
              <w:t>4233 N Santa Anita Ave</w:t>
            </w:r>
          </w:p>
        </w:tc>
        <w:tc>
          <w:tcPr>
            <w:tcW w:w="1530" w:type="dxa"/>
            <w:noWrap/>
            <w:vAlign w:val="center"/>
            <w:hideMark/>
          </w:tcPr>
          <w:p w14:paraId="1CD889AF" w14:textId="77777777" w:rsidR="00341179" w:rsidRPr="001571AC" w:rsidRDefault="00341179" w:rsidP="00341179">
            <w:pPr>
              <w:jc w:val="center"/>
            </w:pPr>
            <w:r w:rsidRPr="001571AC">
              <w:t>HHW Event</w:t>
            </w:r>
          </w:p>
        </w:tc>
      </w:tr>
      <w:tr w:rsidR="00341179" w:rsidRPr="001571AC" w14:paraId="3FF0D24B" w14:textId="77777777" w:rsidTr="00084B66">
        <w:trPr>
          <w:trHeight w:hRule="exact" w:val="864"/>
          <w:jc w:val="center"/>
        </w:trPr>
        <w:tc>
          <w:tcPr>
            <w:tcW w:w="1615" w:type="dxa"/>
            <w:noWrap/>
            <w:vAlign w:val="center"/>
            <w:hideMark/>
          </w:tcPr>
          <w:p w14:paraId="7A5B44F3" w14:textId="77777777" w:rsidR="00341179" w:rsidRPr="001571AC" w:rsidRDefault="00341179" w:rsidP="00341179">
            <w:pPr>
              <w:jc w:val="center"/>
            </w:pPr>
            <w:r w:rsidRPr="001571AC">
              <w:t>Los Angeles</w:t>
            </w:r>
          </w:p>
        </w:tc>
        <w:tc>
          <w:tcPr>
            <w:tcW w:w="1738" w:type="dxa"/>
            <w:noWrap/>
            <w:vAlign w:val="center"/>
            <w:hideMark/>
          </w:tcPr>
          <w:p w14:paraId="1A71241A" w14:textId="77777777" w:rsidR="00341179" w:rsidRPr="001571AC" w:rsidRDefault="00341179" w:rsidP="00341179">
            <w:pPr>
              <w:jc w:val="center"/>
            </w:pPr>
            <w:r w:rsidRPr="001571AC">
              <w:t>El Monte</w:t>
            </w:r>
          </w:p>
        </w:tc>
        <w:tc>
          <w:tcPr>
            <w:tcW w:w="2852" w:type="dxa"/>
            <w:noWrap/>
            <w:vAlign w:val="center"/>
            <w:hideMark/>
          </w:tcPr>
          <w:p w14:paraId="0182BCA9" w14:textId="77777777" w:rsidR="00341179" w:rsidRPr="001571AC" w:rsidRDefault="00341179" w:rsidP="00341179">
            <w:pPr>
              <w:jc w:val="center"/>
            </w:pPr>
            <w:r w:rsidRPr="001571AC">
              <w:t>El Monte Hazardous Waste Collection Center</w:t>
            </w:r>
          </w:p>
        </w:tc>
        <w:tc>
          <w:tcPr>
            <w:tcW w:w="2790" w:type="dxa"/>
            <w:noWrap/>
            <w:vAlign w:val="center"/>
            <w:hideMark/>
          </w:tcPr>
          <w:p w14:paraId="0F8C5040" w14:textId="77777777" w:rsidR="00341179" w:rsidRPr="001571AC" w:rsidRDefault="00341179" w:rsidP="00341179">
            <w:pPr>
              <w:jc w:val="center"/>
            </w:pPr>
            <w:r w:rsidRPr="001571AC">
              <w:t>3990 Arden Dr</w:t>
            </w:r>
          </w:p>
        </w:tc>
        <w:tc>
          <w:tcPr>
            <w:tcW w:w="1530" w:type="dxa"/>
            <w:noWrap/>
            <w:vAlign w:val="center"/>
            <w:hideMark/>
          </w:tcPr>
          <w:p w14:paraId="14EF6B37" w14:textId="77777777" w:rsidR="00341179" w:rsidRPr="001571AC" w:rsidRDefault="00341179" w:rsidP="00341179">
            <w:pPr>
              <w:jc w:val="center"/>
            </w:pPr>
            <w:r w:rsidRPr="001571AC">
              <w:t>HHW Seasonal</w:t>
            </w:r>
          </w:p>
        </w:tc>
      </w:tr>
      <w:tr w:rsidR="00341179" w:rsidRPr="001571AC" w14:paraId="674C4323" w14:textId="77777777" w:rsidTr="00084B66">
        <w:trPr>
          <w:trHeight w:hRule="exact" w:val="864"/>
          <w:jc w:val="center"/>
        </w:trPr>
        <w:tc>
          <w:tcPr>
            <w:tcW w:w="1615" w:type="dxa"/>
            <w:noWrap/>
            <w:vAlign w:val="center"/>
            <w:hideMark/>
          </w:tcPr>
          <w:p w14:paraId="14C05703" w14:textId="77777777" w:rsidR="00341179" w:rsidRPr="001571AC" w:rsidRDefault="00341179" w:rsidP="00341179">
            <w:pPr>
              <w:jc w:val="center"/>
            </w:pPr>
            <w:r w:rsidRPr="001571AC">
              <w:t>Los Angeles</w:t>
            </w:r>
          </w:p>
        </w:tc>
        <w:tc>
          <w:tcPr>
            <w:tcW w:w="1738" w:type="dxa"/>
            <w:noWrap/>
            <w:vAlign w:val="center"/>
            <w:hideMark/>
          </w:tcPr>
          <w:p w14:paraId="31D6BC19" w14:textId="77777777" w:rsidR="00341179" w:rsidRPr="001571AC" w:rsidRDefault="00341179" w:rsidP="00341179">
            <w:pPr>
              <w:jc w:val="center"/>
            </w:pPr>
            <w:r w:rsidRPr="001571AC">
              <w:t>Glendora</w:t>
            </w:r>
          </w:p>
        </w:tc>
        <w:tc>
          <w:tcPr>
            <w:tcW w:w="2852" w:type="dxa"/>
            <w:noWrap/>
            <w:vAlign w:val="center"/>
            <w:hideMark/>
          </w:tcPr>
          <w:p w14:paraId="15FAD2CB" w14:textId="77777777" w:rsidR="00341179" w:rsidRPr="001571AC" w:rsidRDefault="00341179" w:rsidP="00341179">
            <w:pPr>
              <w:jc w:val="center"/>
            </w:pPr>
            <w:r w:rsidRPr="001571AC">
              <w:t>Citrus College Stadium Parking Lot (County)</w:t>
            </w:r>
          </w:p>
        </w:tc>
        <w:tc>
          <w:tcPr>
            <w:tcW w:w="2790" w:type="dxa"/>
            <w:noWrap/>
            <w:vAlign w:val="center"/>
            <w:hideMark/>
          </w:tcPr>
          <w:p w14:paraId="527562B4" w14:textId="77777777" w:rsidR="00341179" w:rsidRPr="001571AC" w:rsidRDefault="00341179" w:rsidP="00341179">
            <w:pPr>
              <w:jc w:val="center"/>
            </w:pPr>
            <w:r w:rsidRPr="001571AC">
              <w:t>1000 W Foothill Blvd</w:t>
            </w:r>
          </w:p>
        </w:tc>
        <w:tc>
          <w:tcPr>
            <w:tcW w:w="1530" w:type="dxa"/>
            <w:noWrap/>
            <w:vAlign w:val="center"/>
            <w:hideMark/>
          </w:tcPr>
          <w:p w14:paraId="7C586CA0" w14:textId="77777777" w:rsidR="00341179" w:rsidRPr="001571AC" w:rsidRDefault="00341179" w:rsidP="00341179">
            <w:pPr>
              <w:jc w:val="center"/>
            </w:pPr>
            <w:r w:rsidRPr="001571AC">
              <w:t>HHW Event</w:t>
            </w:r>
          </w:p>
        </w:tc>
      </w:tr>
      <w:tr w:rsidR="00341179" w:rsidRPr="001571AC" w14:paraId="0EE8F0DD" w14:textId="77777777" w:rsidTr="00084B66">
        <w:trPr>
          <w:trHeight w:hRule="exact" w:val="864"/>
          <w:jc w:val="center"/>
        </w:trPr>
        <w:tc>
          <w:tcPr>
            <w:tcW w:w="1615" w:type="dxa"/>
            <w:noWrap/>
            <w:vAlign w:val="center"/>
            <w:hideMark/>
          </w:tcPr>
          <w:p w14:paraId="73B89012" w14:textId="77777777" w:rsidR="00341179" w:rsidRPr="001571AC" w:rsidRDefault="00341179" w:rsidP="00341179">
            <w:pPr>
              <w:jc w:val="center"/>
            </w:pPr>
            <w:r w:rsidRPr="001571AC">
              <w:t>Los Angeles</w:t>
            </w:r>
          </w:p>
        </w:tc>
        <w:tc>
          <w:tcPr>
            <w:tcW w:w="1738" w:type="dxa"/>
            <w:noWrap/>
            <w:vAlign w:val="center"/>
            <w:hideMark/>
          </w:tcPr>
          <w:p w14:paraId="0A7BF422" w14:textId="77777777" w:rsidR="00341179" w:rsidRPr="001571AC" w:rsidRDefault="00341179" w:rsidP="00341179">
            <w:pPr>
              <w:jc w:val="center"/>
            </w:pPr>
            <w:r w:rsidRPr="001571AC">
              <w:t>Glendora</w:t>
            </w:r>
          </w:p>
        </w:tc>
        <w:tc>
          <w:tcPr>
            <w:tcW w:w="2852" w:type="dxa"/>
            <w:noWrap/>
            <w:vAlign w:val="center"/>
            <w:hideMark/>
          </w:tcPr>
          <w:p w14:paraId="50517DEA" w14:textId="77777777" w:rsidR="00341179" w:rsidRPr="001571AC" w:rsidRDefault="00341179" w:rsidP="00341179">
            <w:pPr>
              <w:jc w:val="center"/>
            </w:pPr>
            <w:r w:rsidRPr="001571AC">
              <w:t>Dawson Park HHW Event</w:t>
            </w:r>
          </w:p>
        </w:tc>
        <w:tc>
          <w:tcPr>
            <w:tcW w:w="2790" w:type="dxa"/>
            <w:noWrap/>
            <w:vAlign w:val="center"/>
            <w:hideMark/>
          </w:tcPr>
          <w:p w14:paraId="6158515F" w14:textId="77777777" w:rsidR="00341179" w:rsidRPr="001571AC" w:rsidRDefault="00341179" w:rsidP="00341179">
            <w:pPr>
              <w:jc w:val="center"/>
            </w:pPr>
            <w:r w:rsidRPr="001571AC">
              <w:t>241 W Dawson Ave</w:t>
            </w:r>
          </w:p>
        </w:tc>
        <w:tc>
          <w:tcPr>
            <w:tcW w:w="1530" w:type="dxa"/>
            <w:noWrap/>
            <w:vAlign w:val="center"/>
            <w:hideMark/>
          </w:tcPr>
          <w:p w14:paraId="1436A1C6" w14:textId="77777777" w:rsidR="00341179" w:rsidRPr="001571AC" w:rsidRDefault="00341179" w:rsidP="00341179">
            <w:pPr>
              <w:jc w:val="center"/>
            </w:pPr>
            <w:r w:rsidRPr="001571AC">
              <w:t>HHW Event</w:t>
            </w:r>
          </w:p>
        </w:tc>
      </w:tr>
      <w:tr w:rsidR="00341179" w:rsidRPr="001571AC" w14:paraId="76CDF891" w14:textId="77777777" w:rsidTr="00084B66">
        <w:trPr>
          <w:trHeight w:hRule="exact" w:val="864"/>
          <w:jc w:val="center"/>
        </w:trPr>
        <w:tc>
          <w:tcPr>
            <w:tcW w:w="1615" w:type="dxa"/>
            <w:noWrap/>
            <w:vAlign w:val="center"/>
            <w:hideMark/>
          </w:tcPr>
          <w:p w14:paraId="196D1026" w14:textId="77777777" w:rsidR="00341179" w:rsidRPr="001571AC" w:rsidRDefault="00341179" w:rsidP="00341179">
            <w:pPr>
              <w:jc w:val="center"/>
            </w:pPr>
            <w:r w:rsidRPr="001571AC">
              <w:t>Los Angeles</w:t>
            </w:r>
          </w:p>
        </w:tc>
        <w:tc>
          <w:tcPr>
            <w:tcW w:w="1738" w:type="dxa"/>
            <w:noWrap/>
            <w:vAlign w:val="center"/>
            <w:hideMark/>
          </w:tcPr>
          <w:p w14:paraId="08114EAF" w14:textId="77777777" w:rsidR="00341179" w:rsidRPr="001571AC" w:rsidRDefault="00341179" w:rsidP="00341179">
            <w:pPr>
              <w:jc w:val="center"/>
            </w:pPr>
            <w:r w:rsidRPr="001571AC">
              <w:t>Hacienda Heights</w:t>
            </w:r>
          </w:p>
        </w:tc>
        <w:tc>
          <w:tcPr>
            <w:tcW w:w="2852" w:type="dxa"/>
            <w:noWrap/>
            <w:vAlign w:val="center"/>
            <w:hideMark/>
          </w:tcPr>
          <w:p w14:paraId="1B0450FD" w14:textId="77777777" w:rsidR="00341179" w:rsidRPr="001571AC" w:rsidRDefault="00341179" w:rsidP="00341179">
            <w:pPr>
              <w:jc w:val="center"/>
            </w:pPr>
            <w:r w:rsidRPr="001571AC">
              <w:t>Dibble Adult School (County)</w:t>
            </w:r>
          </w:p>
        </w:tc>
        <w:tc>
          <w:tcPr>
            <w:tcW w:w="2790" w:type="dxa"/>
            <w:noWrap/>
            <w:vAlign w:val="center"/>
            <w:hideMark/>
          </w:tcPr>
          <w:p w14:paraId="0FA3C358" w14:textId="77777777" w:rsidR="00341179" w:rsidRPr="001571AC" w:rsidRDefault="00341179" w:rsidP="00341179">
            <w:pPr>
              <w:jc w:val="center"/>
            </w:pPr>
            <w:r w:rsidRPr="001571AC">
              <w:t>1600 Pontenova Ave</w:t>
            </w:r>
          </w:p>
        </w:tc>
        <w:tc>
          <w:tcPr>
            <w:tcW w:w="1530" w:type="dxa"/>
            <w:noWrap/>
            <w:vAlign w:val="center"/>
            <w:hideMark/>
          </w:tcPr>
          <w:p w14:paraId="1889BABF" w14:textId="77777777" w:rsidR="00341179" w:rsidRPr="001571AC" w:rsidRDefault="00341179" w:rsidP="00341179">
            <w:pPr>
              <w:jc w:val="center"/>
            </w:pPr>
            <w:r w:rsidRPr="001571AC">
              <w:t>HHW Event</w:t>
            </w:r>
          </w:p>
        </w:tc>
      </w:tr>
      <w:tr w:rsidR="00341179" w:rsidRPr="001571AC" w14:paraId="0BA531D3" w14:textId="77777777" w:rsidTr="00084B66">
        <w:trPr>
          <w:trHeight w:hRule="exact" w:val="864"/>
          <w:jc w:val="center"/>
        </w:trPr>
        <w:tc>
          <w:tcPr>
            <w:tcW w:w="1615" w:type="dxa"/>
            <w:noWrap/>
            <w:vAlign w:val="center"/>
            <w:hideMark/>
          </w:tcPr>
          <w:p w14:paraId="56C5C1F1" w14:textId="77777777" w:rsidR="00341179" w:rsidRPr="001571AC" w:rsidRDefault="00341179" w:rsidP="00341179">
            <w:pPr>
              <w:jc w:val="center"/>
            </w:pPr>
            <w:r w:rsidRPr="001571AC">
              <w:t>Los Angeles</w:t>
            </w:r>
          </w:p>
        </w:tc>
        <w:tc>
          <w:tcPr>
            <w:tcW w:w="1738" w:type="dxa"/>
            <w:noWrap/>
            <w:vAlign w:val="center"/>
            <w:hideMark/>
          </w:tcPr>
          <w:p w14:paraId="7BAE30B6" w14:textId="77777777" w:rsidR="00341179" w:rsidRPr="001571AC" w:rsidRDefault="00341179" w:rsidP="00341179">
            <w:pPr>
              <w:jc w:val="center"/>
            </w:pPr>
            <w:r w:rsidRPr="001571AC">
              <w:t>Hawthorne</w:t>
            </w:r>
          </w:p>
        </w:tc>
        <w:tc>
          <w:tcPr>
            <w:tcW w:w="2852" w:type="dxa"/>
            <w:noWrap/>
            <w:vAlign w:val="center"/>
            <w:hideMark/>
          </w:tcPr>
          <w:p w14:paraId="648FA11D" w14:textId="77777777" w:rsidR="00341179" w:rsidRPr="001571AC" w:rsidRDefault="00341179" w:rsidP="00341179">
            <w:pPr>
              <w:jc w:val="center"/>
            </w:pPr>
            <w:r w:rsidRPr="001571AC">
              <w:t>Sports Center (County)</w:t>
            </w:r>
          </w:p>
        </w:tc>
        <w:tc>
          <w:tcPr>
            <w:tcW w:w="2790" w:type="dxa"/>
            <w:noWrap/>
            <w:vAlign w:val="center"/>
            <w:hideMark/>
          </w:tcPr>
          <w:p w14:paraId="7524BE0F" w14:textId="77777777" w:rsidR="00341179" w:rsidRPr="001571AC" w:rsidRDefault="00341179" w:rsidP="00341179">
            <w:pPr>
              <w:jc w:val="center"/>
            </w:pPr>
            <w:r w:rsidRPr="001571AC">
              <w:t>3851 W El Segundo Blvd</w:t>
            </w:r>
          </w:p>
        </w:tc>
        <w:tc>
          <w:tcPr>
            <w:tcW w:w="1530" w:type="dxa"/>
            <w:noWrap/>
            <w:vAlign w:val="center"/>
            <w:hideMark/>
          </w:tcPr>
          <w:p w14:paraId="1D9C2E34" w14:textId="77777777" w:rsidR="00341179" w:rsidRPr="001571AC" w:rsidRDefault="00341179" w:rsidP="00341179">
            <w:pPr>
              <w:jc w:val="center"/>
            </w:pPr>
            <w:r w:rsidRPr="001571AC">
              <w:t>HHW Event</w:t>
            </w:r>
          </w:p>
        </w:tc>
      </w:tr>
      <w:tr w:rsidR="00341179" w:rsidRPr="001571AC" w14:paraId="4D96002C" w14:textId="77777777" w:rsidTr="00084B66">
        <w:trPr>
          <w:trHeight w:hRule="exact" w:val="864"/>
          <w:jc w:val="center"/>
        </w:trPr>
        <w:tc>
          <w:tcPr>
            <w:tcW w:w="1615" w:type="dxa"/>
            <w:noWrap/>
            <w:vAlign w:val="center"/>
            <w:hideMark/>
          </w:tcPr>
          <w:p w14:paraId="5B751037" w14:textId="77777777" w:rsidR="00341179" w:rsidRPr="001571AC" w:rsidRDefault="00341179" w:rsidP="00341179">
            <w:pPr>
              <w:jc w:val="center"/>
            </w:pPr>
            <w:r w:rsidRPr="001571AC">
              <w:t>Los Angeles</w:t>
            </w:r>
          </w:p>
        </w:tc>
        <w:tc>
          <w:tcPr>
            <w:tcW w:w="1738" w:type="dxa"/>
            <w:noWrap/>
            <w:vAlign w:val="center"/>
            <w:hideMark/>
          </w:tcPr>
          <w:p w14:paraId="34FC0066" w14:textId="77777777" w:rsidR="00341179" w:rsidRPr="001571AC" w:rsidRDefault="00341179" w:rsidP="00341179">
            <w:pPr>
              <w:jc w:val="center"/>
            </w:pPr>
            <w:r w:rsidRPr="001571AC">
              <w:t>Irwindale</w:t>
            </w:r>
          </w:p>
        </w:tc>
        <w:tc>
          <w:tcPr>
            <w:tcW w:w="2852" w:type="dxa"/>
            <w:noWrap/>
            <w:vAlign w:val="center"/>
            <w:hideMark/>
          </w:tcPr>
          <w:p w14:paraId="42A80A8B" w14:textId="77777777" w:rsidR="00341179" w:rsidRPr="001571AC" w:rsidRDefault="00341179" w:rsidP="00341179">
            <w:pPr>
              <w:jc w:val="center"/>
            </w:pPr>
            <w:r w:rsidRPr="001571AC">
              <w:t>LA County DPW Flood Yard (County)</w:t>
            </w:r>
          </w:p>
        </w:tc>
        <w:tc>
          <w:tcPr>
            <w:tcW w:w="2790" w:type="dxa"/>
            <w:noWrap/>
            <w:vAlign w:val="center"/>
            <w:hideMark/>
          </w:tcPr>
          <w:p w14:paraId="43A946E5" w14:textId="77777777" w:rsidR="00341179" w:rsidRPr="001571AC" w:rsidRDefault="00341179" w:rsidP="00341179">
            <w:pPr>
              <w:jc w:val="center"/>
            </w:pPr>
            <w:r w:rsidRPr="001571AC">
              <w:t>160 E Longden Ave</w:t>
            </w:r>
          </w:p>
        </w:tc>
        <w:tc>
          <w:tcPr>
            <w:tcW w:w="1530" w:type="dxa"/>
            <w:noWrap/>
            <w:vAlign w:val="center"/>
            <w:hideMark/>
          </w:tcPr>
          <w:p w14:paraId="50119535" w14:textId="77777777" w:rsidR="00341179" w:rsidRPr="001571AC" w:rsidRDefault="00341179" w:rsidP="00341179">
            <w:pPr>
              <w:jc w:val="center"/>
            </w:pPr>
            <w:r w:rsidRPr="001571AC">
              <w:t>HHW Event</w:t>
            </w:r>
          </w:p>
        </w:tc>
      </w:tr>
      <w:tr w:rsidR="00341179" w:rsidRPr="001571AC" w14:paraId="317BBFFC" w14:textId="77777777" w:rsidTr="00084B66">
        <w:trPr>
          <w:trHeight w:hRule="exact" w:val="864"/>
          <w:jc w:val="center"/>
        </w:trPr>
        <w:tc>
          <w:tcPr>
            <w:tcW w:w="1615" w:type="dxa"/>
            <w:noWrap/>
            <w:vAlign w:val="center"/>
            <w:hideMark/>
          </w:tcPr>
          <w:p w14:paraId="0E9183BC" w14:textId="77777777" w:rsidR="00341179" w:rsidRPr="001571AC" w:rsidRDefault="00341179" w:rsidP="00341179">
            <w:pPr>
              <w:jc w:val="center"/>
            </w:pPr>
            <w:r w:rsidRPr="001571AC">
              <w:t>Los Angeles</w:t>
            </w:r>
          </w:p>
        </w:tc>
        <w:tc>
          <w:tcPr>
            <w:tcW w:w="1738" w:type="dxa"/>
            <w:noWrap/>
            <w:vAlign w:val="center"/>
            <w:hideMark/>
          </w:tcPr>
          <w:p w14:paraId="7F777E69" w14:textId="77777777" w:rsidR="00341179" w:rsidRPr="001571AC" w:rsidRDefault="00341179" w:rsidP="00341179">
            <w:pPr>
              <w:jc w:val="center"/>
            </w:pPr>
            <w:r w:rsidRPr="001571AC">
              <w:t>La Habra Heights</w:t>
            </w:r>
          </w:p>
        </w:tc>
        <w:tc>
          <w:tcPr>
            <w:tcW w:w="2852" w:type="dxa"/>
            <w:noWrap/>
            <w:vAlign w:val="center"/>
            <w:hideMark/>
          </w:tcPr>
          <w:p w14:paraId="26398E6A" w14:textId="77777777" w:rsidR="00341179" w:rsidRPr="001571AC" w:rsidRDefault="00341179" w:rsidP="00341179">
            <w:pPr>
              <w:jc w:val="center"/>
            </w:pPr>
            <w:r w:rsidRPr="001571AC">
              <w:t>Hacienda Park (County)</w:t>
            </w:r>
          </w:p>
        </w:tc>
        <w:tc>
          <w:tcPr>
            <w:tcW w:w="2790" w:type="dxa"/>
            <w:noWrap/>
            <w:vAlign w:val="center"/>
            <w:hideMark/>
          </w:tcPr>
          <w:p w14:paraId="09192D30" w14:textId="77777777" w:rsidR="00341179" w:rsidRPr="001571AC" w:rsidRDefault="00341179" w:rsidP="00341179">
            <w:pPr>
              <w:jc w:val="center"/>
            </w:pPr>
            <w:r w:rsidRPr="001571AC">
              <w:t>1885 N Hacienda Blvd</w:t>
            </w:r>
          </w:p>
        </w:tc>
        <w:tc>
          <w:tcPr>
            <w:tcW w:w="1530" w:type="dxa"/>
            <w:noWrap/>
            <w:vAlign w:val="center"/>
            <w:hideMark/>
          </w:tcPr>
          <w:p w14:paraId="25E73227" w14:textId="77777777" w:rsidR="00341179" w:rsidRPr="001571AC" w:rsidRDefault="00341179" w:rsidP="00341179">
            <w:pPr>
              <w:jc w:val="center"/>
            </w:pPr>
            <w:r w:rsidRPr="001571AC">
              <w:t>HHW Event</w:t>
            </w:r>
          </w:p>
        </w:tc>
      </w:tr>
      <w:tr w:rsidR="00341179" w:rsidRPr="001571AC" w14:paraId="3BB2BAE1" w14:textId="77777777" w:rsidTr="00084B66">
        <w:trPr>
          <w:trHeight w:hRule="exact" w:val="864"/>
          <w:jc w:val="center"/>
        </w:trPr>
        <w:tc>
          <w:tcPr>
            <w:tcW w:w="1615" w:type="dxa"/>
            <w:noWrap/>
            <w:vAlign w:val="center"/>
            <w:hideMark/>
          </w:tcPr>
          <w:p w14:paraId="7380FAC3" w14:textId="77777777" w:rsidR="00341179" w:rsidRPr="001571AC" w:rsidRDefault="00341179" w:rsidP="00341179">
            <w:pPr>
              <w:jc w:val="center"/>
            </w:pPr>
            <w:r w:rsidRPr="001571AC">
              <w:t>Los Angeles</w:t>
            </w:r>
          </w:p>
        </w:tc>
        <w:tc>
          <w:tcPr>
            <w:tcW w:w="1738" w:type="dxa"/>
            <w:noWrap/>
            <w:vAlign w:val="center"/>
            <w:hideMark/>
          </w:tcPr>
          <w:p w14:paraId="36211156" w14:textId="77777777" w:rsidR="00341179" w:rsidRPr="001571AC" w:rsidRDefault="00341179" w:rsidP="00341179">
            <w:pPr>
              <w:jc w:val="center"/>
            </w:pPr>
            <w:r w:rsidRPr="001571AC">
              <w:t>La Verne</w:t>
            </w:r>
          </w:p>
        </w:tc>
        <w:tc>
          <w:tcPr>
            <w:tcW w:w="2852" w:type="dxa"/>
            <w:noWrap/>
            <w:vAlign w:val="center"/>
            <w:hideMark/>
          </w:tcPr>
          <w:p w14:paraId="2DA2EBE2" w14:textId="77777777" w:rsidR="00341179" w:rsidRPr="001571AC" w:rsidRDefault="00341179" w:rsidP="00341179">
            <w:pPr>
              <w:jc w:val="center"/>
            </w:pPr>
            <w:r w:rsidRPr="001571AC">
              <w:t>LA County Fairplex</w:t>
            </w:r>
          </w:p>
        </w:tc>
        <w:tc>
          <w:tcPr>
            <w:tcW w:w="2790" w:type="dxa"/>
            <w:noWrap/>
            <w:vAlign w:val="center"/>
            <w:hideMark/>
          </w:tcPr>
          <w:p w14:paraId="5E3FF632" w14:textId="77777777" w:rsidR="00341179" w:rsidRPr="001571AC" w:rsidRDefault="00341179" w:rsidP="00341179">
            <w:pPr>
              <w:jc w:val="center"/>
            </w:pPr>
            <w:r w:rsidRPr="001571AC">
              <w:t>2400 Arrow Hwy</w:t>
            </w:r>
          </w:p>
        </w:tc>
        <w:tc>
          <w:tcPr>
            <w:tcW w:w="1530" w:type="dxa"/>
            <w:noWrap/>
            <w:vAlign w:val="center"/>
            <w:hideMark/>
          </w:tcPr>
          <w:p w14:paraId="56D4C5BD" w14:textId="77777777" w:rsidR="00341179" w:rsidRPr="001571AC" w:rsidRDefault="00341179" w:rsidP="00341179">
            <w:pPr>
              <w:jc w:val="center"/>
            </w:pPr>
            <w:r w:rsidRPr="001571AC">
              <w:t>HHW Event</w:t>
            </w:r>
          </w:p>
        </w:tc>
      </w:tr>
      <w:tr w:rsidR="00341179" w:rsidRPr="001571AC" w14:paraId="482FAE3B" w14:textId="77777777" w:rsidTr="00084B66">
        <w:trPr>
          <w:trHeight w:hRule="exact" w:val="864"/>
          <w:jc w:val="center"/>
        </w:trPr>
        <w:tc>
          <w:tcPr>
            <w:tcW w:w="1615" w:type="dxa"/>
            <w:noWrap/>
            <w:vAlign w:val="center"/>
            <w:hideMark/>
          </w:tcPr>
          <w:p w14:paraId="52B80DB3" w14:textId="77777777" w:rsidR="00341179" w:rsidRPr="001571AC" w:rsidRDefault="00341179" w:rsidP="00341179">
            <w:pPr>
              <w:jc w:val="center"/>
            </w:pPr>
            <w:r w:rsidRPr="001571AC">
              <w:t>Los Angeles</w:t>
            </w:r>
          </w:p>
        </w:tc>
        <w:tc>
          <w:tcPr>
            <w:tcW w:w="1738" w:type="dxa"/>
            <w:noWrap/>
            <w:vAlign w:val="center"/>
            <w:hideMark/>
          </w:tcPr>
          <w:p w14:paraId="79F25C33" w14:textId="77777777" w:rsidR="00341179" w:rsidRPr="001571AC" w:rsidRDefault="00341179" w:rsidP="00341179">
            <w:pPr>
              <w:jc w:val="center"/>
            </w:pPr>
            <w:r w:rsidRPr="001571AC">
              <w:t>La Verne</w:t>
            </w:r>
          </w:p>
        </w:tc>
        <w:tc>
          <w:tcPr>
            <w:tcW w:w="2852" w:type="dxa"/>
            <w:noWrap/>
            <w:vAlign w:val="center"/>
            <w:hideMark/>
          </w:tcPr>
          <w:p w14:paraId="61C7F800" w14:textId="77777777" w:rsidR="00341179" w:rsidRPr="001571AC" w:rsidRDefault="00341179" w:rsidP="00341179">
            <w:pPr>
              <w:jc w:val="center"/>
            </w:pPr>
            <w:r w:rsidRPr="001571AC">
              <w:t>LASD Vehicle Testing aka Brackett Field Airport (County)</w:t>
            </w:r>
          </w:p>
        </w:tc>
        <w:tc>
          <w:tcPr>
            <w:tcW w:w="2790" w:type="dxa"/>
            <w:noWrap/>
            <w:vAlign w:val="center"/>
            <w:hideMark/>
          </w:tcPr>
          <w:p w14:paraId="4F82125B" w14:textId="77777777" w:rsidR="00341179" w:rsidRPr="001571AC" w:rsidRDefault="00341179" w:rsidP="00341179">
            <w:pPr>
              <w:jc w:val="center"/>
            </w:pPr>
            <w:r w:rsidRPr="001571AC">
              <w:t>Fairplex Dr and W McKinley Ave</w:t>
            </w:r>
          </w:p>
        </w:tc>
        <w:tc>
          <w:tcPr>
            <w:tcW w:w="1530" w:type="dxa"/>
            <w:noWrap/>
            <w:vAlign w:val="center"/>
            <w:hideMark/>
          </w:tcPr>
          <w:p w14:paraId="4C071EA6" w14:textId="77777777" w:rsidR="00341179" w:rsidRPr="001571AC" w:rsidRDefault="00341179" w:rsidP="00341179">
            <w:pPr>
              <w:jc w:val="center"/>
            </w:pPr>
            <w:r w:rsidRPr="001571AC">
              <w:t>HHW Event</w:t>
            </w:r>
          </w:p>
        </w:tc>
      </w:tr>
      <w:tr w:rsidR="00341179" w:rsidRPr="001571AC" w14:paraId="7D0DD8E5" w14:textId="77777777" w:rsidTr="00084B66">
        <w:trPr>
          <w:trHeight w:hRule="exact" w:val="864"/>
          <w:jc w:val="center"/>
        </w:trPr>
        <w:tc>
          <w:tcPr>
            <w:tcW w:w="1615" w:type="dxa"/>
            <w:noWrap/>
            <w:vAlign w:val="center"/>
            <w:hideMark/>
          </w:tcPr>
          <w:p w14:paraId="683BE4CC" w14:textId="77777777" w:rsidR="00341179" w:rsidRPr="001571AC" w:rsidRDefault="00341179" w:rsidP="00341179">
            <w:pPr>
              <w:jc w:val="center"/>
            </w:pPr>
            <w:r w:rsidRPr="001571AC">
              <w:t>Los Angeles</w:t>
            </w:r>
          </w:p>
        </w:tc>
        <w:tc>
          <w:tcPr>
            <w:tcW w:w="1738" w:type="dxa"/>
            <w:noWrap/>
            <w:vAlign w:val="center"/>
            <w:hideMark/>
          </w:tcPr>
          <w:p w14:paraId="5CC55E5E" w14:textId="77777777" w:rsidR="00341179" w:rsidRPr="001571AC" w:rsidRDefault="00341179" w:rsidP="00341179">
            <w:pPr>
              <w:jc w:val="center"/>
            </w:pPr>
            <w:r w:rsidRPr="001571AC">
              <w:t>Lake Los Angeles</w:t>
            </w:r>
          </w:p>
        </w:tc>
        <w:tc>
          <w:tcPr>
            <w:tcW w:w="2852" w:type="dxa"/>
            <w:noWrap/>
            <w:vAlign w:val="center"/>
            <w:hideMark/>
          </w:tcPr>
          <w:p w14:paraId="1AC22A72" w14:textId="77777777" w:rsidR="00341179" w:rsidRPr="001571AC" w:rsidRDefault="00341179" w:rsidP="00341179">
            <w:pPr>
              <w:jc w:val="center"/>
            </w:pPr>
            <w:r w:rsidRPr="001571AC">
              <w:t>Vista San Gabriel Elementary (County)</w:t>
            </w:r>
          </w:p>
        </w:tc>
        <w:tc>
          <w:tcPr>
            <w:tcW w:w="2790" w:type="dxa"/>
            <w:noWrap/>
            <w:vAlign w:val="center"/>
            <w:hideMark/>
          </w:tcPr>
          <w:p w14:paraId="25E31947" w14:textId="77777777" w:rsidR="00341179" w:rsidRPr="001571AC" w:rsidRDefault="00341179" w:rsidP="00341179">
            <w:pPr>
              <w:jc w:val="center"/>
            </w:pPr>
            <w:r w:rsidRPr="001571AC">
              <w:t>18020 E Ave O</w:t>
            </w:r>
          </w:p>
        </w:tc>
        <w:tc>
          <w:tcPr>
            <w:tcW w:w="1530" w:type="dxa"/>
            <w:noWrap/>
            <w:vAlign w:val="center"/>
            <w:hideMark/>
          </w:tcPr>
          <w:p w14:paraId="144D85AC" w14:textId="77777777" w:rsidR="00341179" w:rsidRPr="001571AC" w:rsidRDefault="00341179" w:rsidP="00341179">
            <w:pPr>
              <w:jc w:val="center"/>
            </w:pPr>
            <w:r w:rsidRPr="001571AC">
              <w:t>HHW Event</w:t>
            </w:r>
          </w:p>
        </w:tc>
      </w:tr>
      <w:tr w:rsidR="00341179" w:rsidRPr="001571AC" w14:paraId="7DF556FF" w14:textId="77777777" w:rsidTr="00084B66">
        <w:trPr>
          <w:trHeight w:hRule="exact" w:val="864"/>
          <w:jc w:val="center"/>
        </w:trPr>
        <w:tc>
          <w:tcPr>
            <w:tcW w:w="1615" w:type="dxa"/>
            <w:noWrap/>
            <w:vAlign w:val="center"/>
            <w:hideMark/>
          </w:tcPr>
          <w:p w14:paraId="1746B8FD" w14:textId="77777777" w:rsidR="00341179" w:rsidRPr="001571AC" w:rsidRDefault="00341179" w:rsidP="00341179">
            <w:pPr>
              <w:jc w:val="center"/>
            </w:pPr>
            <w:r w:rsidRPr="001571AC">
              <w:t>Los Angeles</w:t>
            </w:r>
          </w:p>
        </w:tc>
        <w:tc>
          <w:tcPr>
            <w:tcW w:w="1738" w:type="dxa"/>
            <w:noWrap/>
            <w:vAlign w:val="center"/>
            <w:hideMark/>
          </w:tcPr>
          <w:p w14:paraId="0F3375B0" w14:textId="77777777" w:rsidR="00341179" w:rsidRPr="001571AC" w:rsidRDefault="00341179" w:rsidP="00341179">
            <w:pPr>
              <w:jc w:val="center"/>
            </w:pPr>
            <w:r w:rsidRPr="001571AC">
              <w:t>Lawndale</w:t>
            </w:r>
          </w:p>
        </w:tc>
        <w:tc>
          <w:tcPr>
            <w:tcW w:w="2852" w:type="dxa"/>
            <w:noWrap/>
            <w:vAlign w:val="center"/>
            <w:hideMark/>
          </w:tcPr>
          <w:p w14:paraId="4436A81F" w14:textId="77777777" w:rsidR="00341179" w:rsidRPr="001571AC" w:rsidRDefault="00341179" w:rsidP="00341179">
            <w:pPr>
              <w:jc w:val="center"/>
            </w:pPr>
            <w:r w:rsidRPr="001571AC">
              <w:t>Lawndale High School (County)</w:t>
            </w:r>
          </w:p>
        </w:tc>
        <w:tc>
          <w:tcPr>
            <w:tcW w:w="2790" w:type="dxa"/>
            <w:noWrap/>
            <w:vAlign w:val="center"/>
            <w:hideMark/>
          </w:tcPr>
          <w:p w14:paraId="7FDC762A" w14:textId="77777777" w:rsidR="00341179" w:rsidRPr="001571AC" w:rsidRDefault="00341179" w:rsidP="00341179">
            <w:pPr>
              <w:jc w:val="center"/>
            </w:pPr>
            <w:r w:rsidRPr="001571AC">
              <w:t>4951 Marine Ave</w:t>
            </w:r>
          </w:p>
        </w:tc>
        <w:tc>
          <w:tcPr>
            <w:tcW w:w="1530" w:type="dxa"/>
            <w:noWrap/>
            <w:vAlign w:val="center"/>
            <w:hideMark/>
          </w:tcPr>
          <w:p w14:paraId="47AE1F58" w14:textId="77777777" w:rsidR="00341179" w:rsidRPr="001571AC" w:rsidRDefault="00341179" w:rsidP="00341179">
            <w:pPr>
              <w:jc w:val="center"/>
            </w:pPr>
            <w:r w:rsidRPr="001571AC">
              <w:t>HHW Event</w:t>
            </w:r>
          </w:p>
        </w:tc>
      </w:tr>
      <w:tr w:rsidR="00341179" w:rsidRPr="001571AC" w14:paraId="05C0CD78" w14:textId="77777777" w:rsidTr="00084B66">
        <w:trPr>
          <w:trHeight w:hRule="exact" w:val="864"/>
          <w:jc w:val="center"/>
        </w:trPr>
        <w:tc>
          <w:tcPr>
            <w:tcW w:w="1615" w:type="dxa"/>
            <w:noWrap/>
            <w:vAlign w:val="center"/>
            <w:hideMark/>
          </w:tcPr>
          <w:p w14:paraId="48176148" w14:textId="77777777" w:rsidR="00341179" w:rsidRPr="001571AC" w:rsidRDefault="00341179" w:rsidP="00341179">
            <w:pPr>
              <w:jc w:val="center"/>
            </w:pPr>
            <w:r w:rsidRPr="001571AC">
              <w:t>Los Angeles</w:t>
            </w:r>
          </w:p>
        </w:tc>
        <w:tc>
          <w:tcPr>
            <w:tcW w:w="1738" w:type="dxa"/>
            <w:noWrap/>
            <w:vAlign w:val="center"/>
            <w:hideMark/>
          </w:tcPr>
          <w:p w14:paraId="43FBEF88" w14:textId="77777777" w:rsidR="00341179" w:rsidRPr="001571AC" w:rsidRDefault="00341179" w:rsidP="00341179">
            <w:pPr>
              <w:jc w:val="center"/>
            </w:pPr>
            <w:r w:rsidRPr="001571AC">
              <w:t>Los Angeles</w:t>
            </w:r>
          </w:p>
        </w:tc>
        <w:tc>
          <w:tcPr>
            <w:tcW w:w="2852" w:type="dxa"/>
            <w:noWrap/>
            <w:vAlign w:val="center"/>
            <w:hideMark/>
          </w:tcPr>
          <w:p w14:paraId="33210F38" w14:textId="77777777" w:rsidR="00341179" w:rsidRPr="001571AC" w:rsidRDefault="00341179" w:rsidP="00341179">
            <w:pPr>
              <w:jc w:val="center"/>
            </w:pPr>
            <w:r w:rsidRPr="001571AC">
              <w:t>Council District 15 Office</w:t>
            </w:r>
          </w:p>
        </w:tc>
        <w:tc>
          <w:tcPr>
            <w:tcW w:w="2790" w:type="dxa"/>
            <w:noWrap/>
            <w:vAlign w:val="center"/>
            <w:hideMark/>
          </w:tcPr>
          <w:p w14:paraId="1651B6E1" w14:textId="77777777" w:rsidR="00341179" w:rsidRPr="001571AC" w:rsidRDefault="00341179" w:rsidP="00341179">
            <w:pPr>
              <w:jc w:val="center"/>
            </w:pPr>
            <w:r w:rsidRPr="001571AC">
              <w:t>1513 E 103 St</w:t>
            </w:r>
          </w:p>
        </w:tc>
        <w:tc>
          <w:tcPr>
            <w:tcW w:w="1530" w:type="dxa"/>
            <w:noWrap/>
            <w:vAlign w:val="center"/>
            <w:hideMark/>
          </w:tcPr>
          <w:p w14:paraId="57E19FEB" w14:textId="77777777" w:rsidR="00341179" w:rsidRPr="001571AC" w:rsidRDefault="00341179" w:rsidP="00341179">
            <w:pPr>
              <w:jc w:val="center"/>
            </w:pPr>
            <w:r w:rsidRPr="001571AC">
              <w:t>HHW Event</w:t>
            </w:r>
          </w:p>
        </w:tc>
      </w:tr>
      <w:tr w:rsidR="00341179" w:rsidRPr="001571AC" w14:paraId="6AD6139E" w14:textId="77777777" w:rsidTr="00084B66">
        <w:trPr>
          <w:trHeight w:hRule="exact" w:val="864"/>
          <w:jc w:val="center"/>
        </w:trPr>
        <w:tc>
          <w:tcPr>
            <w:tcW w:w="1615" w:type="dxa"/>
            <w:noWrap/>
            <w:vAlign w:val="center"/>
            <w:hideMark/>
          </w:tcPr>
          <w:p w14:paraId="509738ED" w14:textId="77777777" w:rsidR="00341179" w:rsidRPr="001571AC" w:rsidRDefault="00341179" w:rsidP="00341179">
            <w:pPr>
              <w:jc w:val="center"/>
            </w:pPr>
            <w:r w:rsidRPr="001571AC">
              <w:lastRenderedPageBreak/>
              <w:t>Los Angeles</w:t>
            </w:r>
          </w:p>
        </w:tc>
        <w:tc>
          <w:tcPr>
            <w:tcW w:w="1738" w:type="dxa"/>
            <w:noWrap/>
            <w:vAlign w:val="center"/>
            <w:hideMark/>
          </w:tcPr>
          <w:p w14:paraId="546FCF1D" w14:textId="77777777" w:rsidR="00341179" w:rsidRPr="001571AC" w:rsidRDefault="00341179" w:rsidP="00341179">
            <w:pPr>
              <w:jc w:val="center"/>
            </w:pPr>
            <w:r w:rsidRPr="001571AC">
              <w:t>Los Angeles</w:t>
            </w:r>
          </w:p>
        </w:tc>
        <w:tc>
          <w:tcPr>
            <w:tcW w:w="2852" w:type="dxa"/>
            <w:noWrap/>
            <w:vAlign w:val="center"/>
            <w:hideMark/>
          </w:tcPr>
          <w:p w14:paraId="60695E67" w14:textId="77777777" w:rsidR="00341179" w:rsidRPr="001571AC" w:rsidRDefault="00341179" w:rsidP="00341179">
            <w:pPr>
              <w:jc w:val="center"/>
            </w:pPr>
            <w:r w:rsidRPr="001571AC">
              <w:t>Friendship Auditorium</w:t>
            </w:r>
          </w:p>
        </w:tc>
        <w:tc>
          <w:tcPr>
            <w:tcW w:w="2790" w:type="dxa"/>
            <w:noWrap/>
            <w:vAlign w:val="center"/>
            <w:hideMark/>
          </w:tcPr>
          <w:p w14:paraId="45579193" w14:textId="77777777" w:rsidR="00341179" w:rsidRPr="001571AC" w:rsidRDefault="00341179" w:rsidP="00341179">
            <w:pPr>
              <w:jc w:val="center"/>
            </w:pPr>
            <w:r w:rsidRPr="001571AC">
              <w:t>3201 Riverside Dr</w:t>
            </w:r>
          </w:p>
        </w:tc>
        <w:tc>
          <w:tcPr>
            <w:tcW w:w="1530" w:type="dxa"/>
            <w:noWrap/>
            <w:vAlign w:val="center"/>
            <w:hideMark/>
          </w:tcPr>
          <w:p w14:paraId="4B788D6B" w14:textId="77777777" w:rsidR="00341179" w:rsidRPr="001571AC" w:rsidRDefault="00341179" w:rsidP="00341179">
            <w:pPr>
              <w:jc w:val="center"/>
            </w:pPr>
            <w:r w:rsidRPr="001571AC">
              <w:t>HHW Event</w:t>
            </w:r>
          </w:p>
        </w:tc>
      </w:tr>
      <w:tr w:rsidR="00341179" w:rsidRPr="001571AC" w14:paraId="120C8C57" w14:textId="77777777" w:rsidTr="00084B66">
        <w:trPr>
          <w:trHeight w:hRule="exact" w:val="864"/>
          <w:jc w:val="center"/>
        </w:trPr>
        <w:tc>
          <w:tcPr>
            <w:tcW w:w="1615" w:type="dxa"/>
            <w:noWrap/>
            <w:vAlign w:val="center"/>
            <w:hideMark/>
          </w:tcPr>
          <w:p w14:paraId="31BB74C2" w14:textId="77777777" w:rsidR="00341179" w:rsidRPr="001571AC" w:rsidRDefault="00341179" w:rsidP="00341179">
            <w:pPr>
              <w:jc w:val="center"/>
            </w:pPr>
            <w:r w:rsidRPr="001571AC">
              <w:t>Los Angeles</w:t>
            </w:r>
          </w:p>
        </w:tc>
        <w:tc>
          <w:tcPr>
            <w:tcW w:w="1738" w:type="dxa"/>
            <w:noWrap/>
            <w:vAlign w:val="center"/>
            <w:hideMark/>
          </w:tcPr>
          <w:p w14:paraId="7F7B0094" w14:textId="77777777" w:rsidR="00341179" w:rsidRPr="001571AC" w:rsidRDefault="00341179" w:rsidP="00341179">
            <w:pPr>
              <w:jc w:val="center"/>
            </w:pPr>
            <w:r w:rsidRPr="001571AC">
              <w:t>Los Angeles</w:t>
            </w:r>
          </w:p>
        </w:tc>
        <w:tc>
          <w:tcPr>
            <w:tcW w:w="2852" w:type="dxa"/>
            <w:noWrap/>
            <w:vAlign w:val="center"/>
            <w:hideMark/>
          </w:tcPr>
          <w:p w14:paraId="2CD22042" w14:textId="77777777" w:rsidR="00341179" w:rsidRPr="001571AC" w:rsidRDefault="00341179" w:rsidP="00341179">
            <w:pPr>
              <w:jc w:val="center"/>
            </w:pPr>
            <w:r w:rsidRPr="001571AC">
              <w:t>Los Angeles Sentinel (City)</w:t>
            </w:r>
          </w:p>
        </w:tc>
        <w:tc>
          <w:tcPr>
            <w:tcW w:w="2790" w:type="dxa"/>
            <w:noWrap/>
            <w:vAlign w:val="center"/>
            <w:hideMark/>
          </w:tcPr>
          <w:p w14:paraId="142C4C6F" w14:textId="77777777" w:rsidR="00341179" w:rsidRPr="001571AC" w:rsidRDefault="00341179" w:rsidP="00341179">
            <w:pPr>
              <w:jc w:val="center"/>
            </w:pPr>
            <w:r w:rsidRPr="001571AC">
              <w:t>3800 S Crenshaw Blvd</w:t>
            </w:r>
          </w:p>
        </w:tc>
        <w:tc>
          <w:tcPr>
            <w:tcW w:w="1530" w:type="dxa"/>
            <w:noWrap/>
            <w:vAlign w:val="center"/>
            <w:hideMark/>
          </w:tcPr>
          <w:p w14:paraId="027D0A9B" w14:textId="77777777" w:rsidR="00341179" w:rsidRPr="001571AC" w:rsidRDefault="00341179" w:rsidP="00341179">
            <w:pPr>
              <w:jc w:val="center"/>
            </w:pPr>
            <w:r w:rsidRPr="001571AC">
              <w:t>HHW Event</w:t>
            </w:r>
          </w:p>
        </w:tc>
      </w:tr>
      <w:tr w:rsidR="00341179" w:rsidRPr="001571AC" w14:paraId="5875220D" w14:textId="77777777" w:rsidTr="00084B66">
        <w:trPr>
          <w:trHeight w:hRule="exact" w:val="864"/>
          <w:jc w:val="center"/>
        </w:trPr>
        <w:tc>
          <w:tcPr>
            <w:tcW w:w="1615" w:type="dxa"/>
            <w:noWrap/>
            <w:vAlign w:val="center"/>
            <w:hideMark/>
          </w:tcPr>
          <w:p w14:paraId="0670A9A6" w14:textId="77777777" w:rsidR="00341179" w:rsidRPr="001571AC" w:rsidRDefault="00341179" w:rsidP="00341179">
            <w:pPr>
              <w:jc w:val="center"/>
            </w:pPr>
            <w:r w:rsidRPr="001571AC">
              <w:t>Los Angeles</w:t>
            </w:r>
          </w:p>
        </w:tc>
        <w:tc>
          <w:tcPr>
            <w:tcW w:w="1738" w:type="dxa"/>
            <w:noWrap/>
            <w:vAlign w:val="center"/>
            <w:hideMark/>
          </w:tcPr>
          <w:p w14:paraId="2B28E6B9" w14:textId="77777777" w:rsidR="00341179" w:rsidRPr="001571AC" w:rsidRDefault="00341179" w:rsidP="00341179">
            <w:pPr>
              <w:jc w:val="center"/>
            </w:pPr>
            <w:r w:rsidRPr="001571AC">
              <w:t>Los Angeles</w:t>
            </w:r>
          </w:p>
        </w:tc>
        <w:tc>
          <w:tcPr>
            <w:tcW w:w="2852" w:type="dxa"/>
            <w:noWrap/>
            <w:vAlign w:val="center"/>
            <w:hideMark/>
          </w:tcPr>
          <w:p w14:paraId="5B28217F" w14:textId="77777777" w:rsidR="00341179" w:rsidRPr="001571AC" w:rsidRDefault="00341179" w:rsidP="00341179">
            <w:pPr>
              <w:jc w:val="center"/>
            </w:pPr>
            <w:r w:rsidRPr="001571AC">
              <w:t>Roosevelt Park Senior Center (County)</w:t>
            </w:r>
          </w:p>
        </w:tc>
        <w:tc>
          <w:tcPr>
            <w:tcW w:w="2790" w:type="dxa"/>
            <w:noWrap/>
            <w:vAlign w:val="center"/>
            <w:hideMark/>
          </w:tcPr>
          <w:p w14:paraId="2D99DA42" w14:textId="77777777" w:rsidR="00341179" w:rsidRPr="001571AC" w:rsidRDefault="00341179" w:rsidP="00341179">
            <w:pPr>
              <w:jc w:val="center"/>
            </w:pPr>
            <w:r w:rsidRPr="001571AC">
              <w:t>7600 Graham Ave</w:t>
            </w:r>
          </w:p>
        </w:tc>
        <w:tc>
          <w:tcPr>
            <w:tcW w:w="1530" w:type="dxa"/>
            <w:noWrap/>
            <w:vAlign w:val="center"/>
            <w:hideMark/>
          </w:tcPr>
          <w:p w14:paraId="0256D6A5" w14:textId="77777777" w:rsidR="00341179" w:rsidRPr="001571AC" w:rsidRDefault="00341179" w:rsidP="00341179">
            <w:pPr>
              <w:jc w:val="center"/>
            </w:pPr>
            <w:r w:rsidRPr="001571AC">
              <w:t>HHW Event</w:t>
            </w:r>
          </w:p>
        </w:tc>
      </w:tr>
      <w:tr w:rsidR="00341179" w:rsidRPr="001571AC" w14:paraId="2EE2A8AC" w14:textId="77777777" w:rsidTr="00084B66">
        <w:trPr>
          <w:trHeight w:hRule="exact" w:val="864"/>
          <w:jc w:val="center"/>
        </w:trPr>
        <w:tc>
          <w:tcPr>
            <w:tcW w:w="1615" w:type="dxa"/>
            <w:noWrap/>
            <w:vAlign w:val="center"/>
            <w:hideMark/>
          </w:tcPr>
          <w:p w14:paraId="20A829B7" w14:textId="77777777" w:rsidR="00341179" w:rsidRPr="001571AC" w:rsidRDefault="00341179" w:rsidP="00341179">
            <w:pPr>
              <w:jc w:val="center"/>
            </w:pPr>
            <w:r w:rsidRPr="001571AC">
              <w:t>Los Angeles</w:t>
            </w:r>
          </w:p>
        </w:tc>
        <w:tc>
          <w:tcPr>
            <w:tcW w:w="1738" w:type="dxa"/>
            <w:noWrap/>
            <w:vAlign w:val="center"/>
            <w:hideMark/>
          </w:tcPr>
          <w:p w14:paraId="6E55058E" w14:textId="77777777" w:rsidR="00341179" w:rsidRPr="001571AC" w:rsidRDefault="00341179" w:rsidP="00341179">
            <w:pPr>
              <w:jc w:val="center"/>
            </w:pPr>
            <w:r w:rsidRPr="001571AC">
              <w:t>Lynwood</w:t>
            </w:r>
          </w:p>
        </w:tc>
        <w:tc>
          <w:tcPr>
            <w:tcW w:w="2852" w:type="dxa"/>
            <w:noWrap/>
            <w:vAlign w:val="center"/>
            <w:hideMark/>
          </w:tcPr>
          <w:p w14:paraId="4EC2FBA4" w14:textId="77777777" w:rsidR="00341179" w:rsidRPr="001571AC" w:rsidRDefault="00341179" w:rsidP="00341179">
            <w:pPr>
              <w:jc w:val="center"/>
            </w:pPr>
            <w:r w:rsidRPr="001571AC">
              <w:t>Adolfo Medina Park (County)</w:t>
            </w:r>
          </w:p>
        </w:tc>
        <w:tc>
          <w:tcPr>
            <w:tcW w:w="2790" w:type="dxa"/>
            <w:noWrap/>
            <w:vAlign w:val="center"/>
            <w:hideMark/>
          </w:tcPr>
          <w:p w14:paraId="293CA15D" w14:textId="77777777" w:rsidR="00341179" w:rsidRPr="001571AC" w:rsidRDefault="00341179" w:rsidP="00341179">
            <w:pPr>
              <w:jc w:val="center"/>
            </w:pPr>
            <w:r w:rsidRPr="001571AC">
              <w:t>1790 Bellinger St</w:t>
            </w:r>
          </w:p>
        </w:tc>
        <w:tc>
          <w:tcPr>
            <w:tcW w:w="1530" w:type="dxa"/>
            <w:noWrap/>
            <w:vAlign w:val="center"/>
            <w:hideMark/>
          </w:tcPr>
          <w:p w14:paraId="16073E03" w14:textId="77777777" w:rsidR="00341179" w:rsidRPr="001571AC" w:rsidRDefault="00341179" w:rsidP="00341179">
            <w:pPr>
              <w:jc w:val="center"/>
            </w:pPr>
            <w:r w:rsidRPr="001571AC">
              <w:t>HHW Event</w:t>
            </w:r>
          </w:p>
        </w:tc>
      </w:tr>
      <w:tr w:rsidR="00341179" w:rsidRPr="001571AC" w14:paraId="1F49AA60" w14:textId="77777777" w:rsidTr="00084B66">
        <w:trPr>
          <w:trHeight w:hRule="exact" w:val="864"/>
          <w:jc w:val="center"/>
        </w:trPr>
        <w:tc>
          <w:tcPr>
            <w:tcW w:w="1615" w:type="dxa"/>
            <w:noWrap/>
            <w:vAlign w:val="center"/>
            <w:hideMark/>
          </w:tcPr>
          <w:p w14:paraId="486D8F13" w14:textId="77777777" w:rsidR="00341179" w:rsidRPr="001571AC" w:rsidRDefault="00341179" w:rsidP="00341179">
            <w:pPr>
              <w:jc w:val="center"/>
            </w:pPr>
            <w:r w:rsidRPr="001571AC">
              <w:t>Los Angeles</w:t>
            </w:r>
          </w:p>
        </w:tc>
        <w:tc>
          <w:tcPr>
            <w:tcW w:w="1738" w:type="dxa"/>
            <w:noWrap/>
            <w:vAlign w:val="center"/>
            <w:hideMark/>
          </w:tcPr>
          <w:p w14:paraId="2E169569" w14:textId="77777777" w:rsidR="00341179" w:rsidRPr="001571AC" w:rsidRDefault="00341179" w:rsidP="00341179">
            <w:pPr>
              <w:jc w:val="center"/>
            </w:pPr>
            <w:r w:rsidRPr="001571AC">
              <w:t>Malibu</w:t>
            </w:r>
          </w:p>
        </w:tc>
        <w:tc>
          <w:tcPr>
            <w:tcW w:w="2852" w:type="dxa"/>
            <w:noWrap/>
            <w:vAlign w:val="center"/>
            <w:hideMark/>
          </w:tcPr>
          <w:p w14:paraId="336E97E4" w14:textId="77777777" w:rsidR="00341179" w:rsidRPr="001571AC" w:rsidRDefault="00341179" w:rsidP="00341179">
            <w:pPr>
              <w:jc w:val="center"/>
            </w:pPr>
            <w:r w:rsidRPr="001571AC">
              <w:t>Malibu Civic Center (County)</w:t>
            </w:r>
          </w:p>
        </w:tc>
        <w:tc>
          <w:tcPr>
            <w:tcW w:w="2790" w:type="dxa"/>
            <w:noWrap/>
            <w:vAlign w:val="center"/>
            <w:hideMark/>
          </w:tcPr>
          <w:p w14:paraId="34C5C8E4" w14:textId="77777777" w:rsidR="00341179" w:rsidRPr="001571AC" w:rsidRDefault="00341179" w:rsidP="00341179">
            <w:pPr>
              <w:jc w:val="center"/>
            </w:pPr>
            <w:r w:rsidRPr="001571AC">
              <w:t>23519 W Civic Center Way</w:t>
            </w:r>
          </w:p>
        </w:tc>
        <w:tc>
          <w:tcPr>
            <w:tcW w:w="1530" w:type="dxa"/>
            <w:noWrap/>
            <w:vAlign w:val="center"/>
            <w:hideMark/>
          </w:tcPr>
          <w:p w14:paraId="22B89C1C" w14:textId="77777777" w:rsidR="00341179" w:rsidRPr="001571AC" w:rsidRDefault="00341179" w:rsidP="00341179">
            <w:pPr>
              <w:jc w:val="center"/>
            </w:pPr>
            <w:r w:rsidRPr="001571AC">
              <w:t>HHW Event</w:t>
            </w:r>
          </w:p>
        </w:tc>
      </w:tr>
      <w:tr w:rsidR="00341179" w:rsidRPr="001571AC" w14:paraId="1C56DFE5" w14:textId="77777777" w:rsidTr="00084B66">
        <w:trPr>
          <w:trHeight w:hRule="exact" w:val="864"/>
          <w:jc w:val="center"/>
        </w:trPr>
        <w:tc>
          <w:tcPr>
            <w:tcW w:w="1615" w:type="dxa"/>
            <w:noWrap/>
            <w:vAlign w:val="center"/>
            <w:hideMark/>
          </w:tcPr>
          <w:p w14:paraId="6819F44C" w14:textId="77777777" w:rsidR="00341179" w:rsidRPr="001571AC" w:rsidRDefault="00341179" w:rsidP="00341179">
            <w:pPr>
              <w:jc w:val="center"/>
            </w:pPr>
            <w:r w:rsidRPr="001571AC">
              <w:t>Los Angeles</w:t>
            </w:r>
          </w:p>
        </w:tc>
        <w:tc>
          <w:tcPr>
            <w:tcW w:w="1738" w:type="dxa"/>
            <w:noWrap/>
            <w:vAlign w:val="center"/>
            <w:hideMark/>
          </w:tcPr>
          <w:p w14:paraId="46BDF621" w14:textId="77777777" w:rsidR="00341179" w:rsidRPr="001571AC" w:rsidRDefault="00341179" w:rsidP="00341179">
            <w:pPr>
              <w:jc w:val="center"/>
            </w:pPr>
            <w:r w:rsidRPr="001571AC">
              <w:t>Marina Del Rey</w:t>
            </w:r>
          </w:p>
        </w:tc>
        <w:tc>
          <w:tcPr>
            <w:tcW w:w="2852" w:type="dxa"/>
            <w:noWrap/>
            <w:vAlign w:val="center"/>
            <w:hideMark/>
          </w:tcPr>
          <w:p w14:paraId="009826C2" w14:textId="77777777" w:rsidR="00341179" w:rsidRPr="001571AC" w:rsidRDefault="00341179" w:rsidP="00341179">
            <w:pPr>
              <w:jc w:val="center"/>
            </w:pPr>
            <w:r w:rsidRPr="001571AC">
              <w:t>Boat Yard Parking Lot (County)</w:t>
            </w:r>
          </w:p>
        </w:tc>
        <w:tc>
          <w:tcPr>
            <w:tcW w:w="2790" w:type="dxa"/>
            <w:noWrap/>
            <w:vAlign w:val="center"/>
            <w:hideMark/>
          </w:tcPr>
          <w:p w14:paraId="6813A0FD" w14:textId="423C033A" w:rsidR="00341179" w:rsidRPr="001571AC" w:rsidRDefault="00341179" w:rsidP="00341179">
            <w:pPr>
              <w:jc w:val="center"/>
            </w:pPr>
            <w:r w:rsidRPr="001571AC">
              <w:t>13501 Fiji Way</w:t>
            </w:r>
          </w:p>
        </w:tc>
        <w:tc>
          <w:tcPr>
            <w:tcW w:w="1530" w:type="dxa"/>
            <w:noWrap/>
            <w:vAlign w:val="center"/>
            <w:hideMark/>
          </w:tcPr>
          <w:p w14:paraId="5413F2CF" w14:textId="77777777" w:rsidR="00341179" w:rsidRPr="001571AC" w:rsidRDefault="00341179" w:rsidP="00341179">
            <w:pPr>
              <w:jc w:val="center"/>
            </w:pPr>
            <w:r w:rsidRPr="001571AC">
              <w:t>HHW Event</w:t>
            </w:r>
          </w:p>
        </w:tc>
      </w:tr>
      <w:tr w:rsidR="00341179" w:rsidRPr="001571AC" w14:paraId="018FB956" w14:textId="77777777" w:rsidTr="00084B66">
        <w:trPr>
          <w:trHeight w:hRule="exact" w:val="864"/>
          <w:jc w:val="center"/>
        </w:trPr>
        <w:tc>
          <w:tcPr>
            <w:tcW w:w="1615" w:type="dxa"/>
            <w:noWrap/>
            <w:vAlign w:val="center"/>
            <w:hideMark/>
          </w:tcPr>
          <w:p w14:paraId="4BD80EDC" w14:textId="77777777" w:rsidR="00341179" w:rsidRPr="001571AC" w:rsidRDefault="00341179" w:rsidP="00341179">
            <w:pPr>
              <w:jc w:val="center"/>
            </w:pPr>
            <w:r w:rsidRPr="001571AC">
              <w:t>Los Angeles</w:t>
            </w:r>
          </w:p>
        </w:tc>
        <w:tc>
          <w:tcPr>
            <w:tcW w:w="1738" w:type="dxa"/>
            <w:noWrap/>
            <w:vAlign w:val="center"/>
            <w:hideMark/>
          </w:tcPr>
          <w:p w14:paraId="3ABEF061" w14:textId="77777777" w:rsidR="00341179" w:rsidRPr="001571AC" w:rsidRDefault="00341179" w:rsidP="00341179">
            <w:pPr>
              <w:jc w:val="center"/>
            </w:pPr>
            <w:r w:rsidRPr="001571AC">
              <w:t>Norwalk</w:t>
            </w:r>
          </w:p>
        </w:tc>
        <w:tc>
          <w:tcPr>
            <w:tcW w:w="2852" w:type="dxa"/>
            <w:noWrap/>
            <w:vAlign w:val="center"/>
            <w:hideMark/>
          </w:tcPr>
          <w:p w14:paraId="4A1886A4" w14:textId="77777777" w:rsidR="00341179" w:rsidRPr="001571AC" w:rsidRDefault="00341179" w:rsidP="00341179">
            <w:pPr>
              <w:jc w:val="center"/>
            </w:pPr>
            <w:r w:rsidRPr="001571AC">
              <w:t>Cerritos College (County)</w:t>
            </w:r>
          </w:p>
        </w:tc>
        <w:tc>
          <w:tcPr>
            <w:tcW w:w="2790" w:type="dxa"/>
            <w:noWrap/>
            <w:vAlign w:val="center"/>
            <w:hideMark/>
          </w:tcPr>
          <w:p w14:paraId="29F20D68" w14:textId="77777777" w:rsidR="00341179" w:rsidRPr="001571AC" w:rsidRDefault="00341179" w:rsidP="00341179">
            <w:pPr>
              <w:jc w:val="center"/>
            </w:pPr>
            <w:r w:rsidRPr="001571AC">
              <w:t>11110 Alondra Blvd</w:t>
            </w:r>
          </w:p>
        </w:tc>
        <w:tc>
          <w:tcPr>
            <w:tcW w:w="1530" w:type="dxa"/>
            <w:noWrap/>
            <w:vAlign w:val="center"/>
            <w:hideMark/>
          </w:tcPr>
          <w:p w14:paraId="45F921BA" w14:textId="77777777" w:rsidR="00341179" w:rsidRPr="001571AC" w:rsidRDefault="00341179" w:rsidP="00341179">
            <w:pPr>
              <w:jc w:val="center"/>
            </w:pPr>
            <w:r w:rsidRPr="001571AC">
              <w:t>HHW Event</w:t>
            </w:r>
          </w:p>
        </w:tc>
      </w:tr>
      <w:tr w:rsidR="00341179" w:rsidRPr="001571AC" w14:paraId="4399F926" w14:textId="77777777" w:rsidTr="00084B66">
        <w:trPr>
          <w:trHeight w:hRule="exact" w:val="864"/>
          <w:jc w:val="center"/>
        </w:trPr>
        <w:tc>
          <w:tcPr>
            <w:tcW w:w="1615" w:type="dxa"/>
            <w:noWrap/>
            <w:vAlign w:val="center"/>
            <w:hideMark/>
          </w:tcPr>
          <w:p w14:paraId="01C5C6C7" w14:textId="77777777" w:rsidR="00341179" w:rsidRPr="001571AC" w:rsidRDefault="00341179" w:rsidP="00341179">
            <w:pPr>
              <w:jc w:val="center"/>
            </w:pPr>
            <w:r w:rsidRPr="001571AC">
              <w:t>Los Angeles</w:t>
            </w:r>
          </w:p>
        </w:tc>
        <w:tc>
          <w:tcPr>
            <w:tcW w:w="1738" w:type="dxa"/>
            <w:noWrap/>
            <w:vAlign w:val="center"/>
            <w:hideMark/>
          </w:tcPr>
          <w:p w14:paraId="1B676C0E" w14:textId="77777777" w:rsidR="00341179" w:rsidRPr="001571AC" w:rsidRDefault="00341179" w:rsidP="00341179">
            <w:pPr>
              <w:jc w:val="center"/>
            </w:pPr>
            <w:r w:rsidRPr="001571AC">
              <w:t>Rancho Palos Verdes</w:t>
            </w:r>
          </w:p>
        </w:tc>
        <w:tc>
          <w:tcPr>
            <w:tcW w:w="2852" w:type="dxa"/>
            <w:noWrap/>
            <w:vAlign w:val="center"/>
            <w:hideMark/>
          </w:tcPr>
          <w:p w14:paraId="69A9170E" w14:textId="77777777" w:rsidR="00341179" w:rsidRPr="001571AC" w:rsidRDefault="00341179" w:rsidP="00341179">
            <w:pPr>
              <w:jc w:val="center"/>
            </w:pPr>
            <w:r w:rsidRPr="001571AC">
              <w:t>Rancho Palos Verdes City Hall (County)</w:t>
            </w:r>
          </w:p>
        </w:tc>
        <w:tc>
          <w:tcPr>
            <w:tcW w:w="2790" w:type="dxa"/>
            <w:noWrap/>
            <w:vAlign w:val="center"/>
            <w:hideMark/>
          </w:tcPr>
          <w:p w14:paraId="16E66DF6" w14:textId="77777777" w:rsidR="00341179" w:rsidRPr="001571AC" w:rsidRDefault="00341179" w:rsidP="00341179">
            <w:pPr>
              <w:jc w:val="center"/>
            </w:pPr>
            <w:r w:rsidRPr="001571AC">
              <w:t>30940 Hawthorne Blvd</w:t>
            </w:r>
          </w:p>
        </w:tc>
        <w:tc>
          <w:tcPr>
            <w:tcW w:w="1530" w:type="dxa"/>
            <w:noWrap/>
            <w:vAlign w:val="center"/>
            <w:hideMark/>
          </w:tcPr>
          <w:p w14:paraId="21152786" w14:textId="77777777" w:rsidR="00341179" w:rsidRPr="001571AC" w:rsidRDefault="00341179" w:rsidP="00341179">
            <w:pPr>
              <w:jc w:val="center"/>
            </w:pPr>
            <w:r w:rsidRPr="001571AC">
              <w:t>HHW Event</w:t>
            </w:r>
          </w:p>
        </w:tc>
      </w:tr>
      <w:tr w:rsidR="00341179" w:rsidRPr="001571AC" w14:paraId="05B05383" w14:textId="77777777" w:rsidTr="00084B66">
        <w:trPr>
          <w:trHeight w:hRule="exact" w:val="864"/>
          <w:jc w:val="center"/>
        </w:trPr>
        <w:tc>
          <w:tcPr>
            <w:tcW w:w="1615" w:type="dxa"/>
            <w:noWrap/>
            <w:vAlign w:val="center"/>
            <w:hideMark/>
          </w:tcPr>
          <w:p w14:paraId="04F80CDC" w14:textId="77777777" w:rsidR="00341179" w:rsidRPr="001571AC" w:rsidRDefault="00341179" w:rsidP="00341179">
            <w:pPr>
              <w:jc w:val="center"/>
            </w:pPr>
            <w:r w:rsidRPr="001571AC">
              <w:t>Los Angeles</w:t>
            </w:r>
          </w:p>
        </w:tc>
        <w:tc>
          <w:tcPr>
            <w:tcW w:w="1738" w:type="dxa"/>
            <w:noWrap/>
            <w:vAlign w:val="center"/>
            <w:hideMark/>
          </w:tcPr>
          <w:p w14:paraId="3B121689" w14:textId="77777777" w:rsidR="00341179" w:rsidRPr="001571AC" w:rsidRDefault="00341179" w:rsidP="00341179">
            <w:pPr>
              <w:jc w:val="center"/>
            </w:pPr>
            <w:r w:rsidRPr="001571AC">
              <w:t>Redondo Beach</w:t>
            </w:r>
          </w:p>
        </w:tc>
        <w:tc>
          <w:tcPr>
            <w:tcW w:w="2852" w:type="dxa"/>
            <w:noWrap/>
            <w:vAlign w:val="center"/>
            <w:hideMark/>
          </w:tcPr>
          <w:p w14:paraId="3FF74B9A" w14:textId="77777777" w:rsidR="00341179" w:rsidRPr="001571AC" w:rsidRDefault="00341179" w:rsidP="00341179">
            <w:pPr>
              <w:jc w:val="center"/>
            </w:pPr>
            <w:r w:rsidRPr="001571AC">
              <w:t>Performing Arts Center (County)</w:t>
            </w:r>
          </w:p>
        </w:tc>
        <w:tc>
          <w:tcPr>
            <w:tcW w:w="2790" w:type="dxa"/>
            <w:noWrap/>
            <w:vAlign w:val="center"/>
            <w:hideMark/>
          </w:tcPr>
          <w:p w14:paraId="0D1C37E1" w14:textId="77777777" w:rsidR="00341179" w:rsidRPr="001571AC" w:rsidRDefault="00341179" w:rsidP="00341179">
            <w:pPr>
              <w:jc w:val="center"/>
            </w:pPr>
            <w:r w:rsidRPr="001571AC">
              <w:t>1935 Manhattan Beach Blvd</w:t>
            </w:r>
          </w:p>
        </w:tc>
        <w:tc>
          <w:tcPr>
            <w:tcW w:w="1530" w:type="dxa"/>
            <w:noWrap/>
            <w:vAlign w:val="center"/>
            <w:hideMark/>
          </w:tcPr>
          <w:p w14:paraId="0E98598E" w14:textId="77777777" w:rsidR="00341179" w:rsidRPr="001571AC" w:rsidRDefault="00341179" w:rsidP="00341179">
            <w:pPr>
              <w:jc w:val="center"/>
            </w:pPr>
            <w:r w:rsidRPr="001571AC">
              <w:t>HHW Event</w:t>
            </w:r>
          </w:p>
        </w:tc>
      </w:tr>
      <w:tr w:rsidR="00341179" w:rsidRPr="001571AC" w14:paraId="712260E9" w14:textId="77777777" w:rsidTr="00084B66">
        <w:trPr>
          <w:trHeight w:hRule="exact" w:val="864"/>
          <w:jc w:val="center"/>
        </w:trPr>
        <w:tc>
          <w:tcPr>
            <w:tcW w:w="1615" w:type="dxa"/>
            <w:noWrap/>
            <w:vAlign w:val="center"/>
            <w:hideMark/>
          </w:tcPr>
          <w:p w14:paraId="58808189" w14:textId="77777777" w:rsidR="00341179" w:rsidRPr="001571AC" w:rsidRDefault="00341179" w:rsidP="00341179">
            <w:pPr>
              <w:jc w:val="center"/>
            </w:pPr>
            <w:r w:rsidRPr="001571AC">
              <w:t>Los Angeles</w:t>
            </w:r>
          </w:p>
        </w:tc>
        <w:tc>
          <w:tcPr>
            <w:tcW w:w="1738" w:type="dxa"/>
            <w:noWrap/>
            <w:vAlign w:val="center"/>
            <w:hideMark/>
          </w:tcPr>
          <w:p w14:paraId="54F64068" w14:textId="77777777" w:rsidR="00341179" w:rsidRPr="001571AC" w:rsidRDefault="00341179" w:rsidP="00341179">
            <w:pPr>
              <w:jc w:val="center"/>
            </w:pPr>
            <w:r w:rsidRPr="001571AC">
              <w:t>Rowland Heights</w:t>
            </w:r>
          </w:p>
        </w:tc>
        <w:tc>
          <w:tcPr>
            <w:tcW w:w="2852" w:type="dxa"/>
            <w:noWrap/>
            <w:vAlign w:val="center"/>
            <w:hideMark/>
          </w:tcPr>
          <w:p w14:paraId="0611B53E" w14:textId="77777777" w:rsidR="00341179" w:rsidRPr="001571AC" w:rsidRDefault="00341179" w:rsidP="00341179">
            <w:pPr>
              <w:jc w:val="center"/>
            </w:pPr>
            <w:r w:rsidRPr="001571AC">
              <w:t>Rowland High School (County)</w:t>
            </w:r>
          </w:p>
        </w:tc>
        <w:tc>
          <w:tcPr>
            <w:tcW w:w="2790" w:type="dxa"/>
            <w:noWrap/>
            <w:vAlign w:val="center"/>
            <w:hideMark/>
          </w:tcPr>
          <w:p w14:paraId="7062CEBB" w14:textId="77777777" w:rsidR="00341179" w:rsidRPr="001571AC" w:rsidRDefault="00341179" w:rsidP="00341179">
            <w:pPr>
              <w:jc w:val="center"/>
            </w:pPr>
            <w:r w:rsidRPr="001571AC">
              <w:t>2000 S Otterbein St</w:t>
            </w:r>
          </w:p>
        </w:tc>
        <w:tc>
          <w:tcPr>
            <w:tcW w:w="1530" w:type="dxa"/>
            <w:noWrap/>
            <w:vAlign w:val="center"/>
            <w:hideMark/>
          </w:tcPr>
          <w:p w14:paraId="19A1D984" w14:textId="77777777" w:rsidR="00341179" w:rsidRPr="001571AC" w:rsidRDefault="00341179" w:rsidP="00341179">
            <w:pPr>
              <w:jc w:val="center"/>
            </w:pPr>
            <w:r w:rsidRPr="001571AC">
              <w:t>HHW Event</w:t>
            </w:r>
          </w:p>
        </w:tc>
      </w:tr>
      <w:tr w:rsidR="00341179" w:rsidRPr="001571AC" w14:paraId="508164F8" w14:textId="77777777" w:rsidTr="00084B66">
        <w:trPr>
          <w:trHeight w:hRule="exact" w:val="864"/>
          <w:jc w:val="center"/>
        </w:trPr>
        <w:tc>
          <w:tcPr>
            <w:tcW w:w="1615" w:type="dxa"/>
            <w:noWrap/>
            <w:vAlign w:val="center"/>
            <w:hideMark/>
          </w:tcPr>
          <w:p w14:paraId="4EECC12E" w14:textId="77777777" w:rsidR="00341179" w:rsidRPr="001571AC" w:rsidRDefault="00341179" w:rsidP="00341179">
            <w:pPr>
              <w:jc w:val="center"/>
            </w:pPr>
            <w:r w:rsidRPr="001571AC">
              <w:t>Los Angeles</w:t>
            </w:r>
          </w:p>
        </w:tc>
        <w:tc>
          <w:tcPr>
            <w:tcW w:w="1738" w:type="dxa"/>
            <w:noWrap/>
            <w:vAlign w:val="center"/>
            <w:hideMark/>
          </w:tcPr>
          <w:p w14:paraId="6BBBE92F" w14:textId="77777777" w:rsidR="00341179" w:rsidRPr="001571AC" w:rsidRDefault="00341179" w:rsidP="00341179">
            <w:pPr>
              <w:jc w:val="center"/>
            </w:pPr>
            <w:r w:rsidRPr="001571AC">
              <w:t>San Gabriel</w:t>
            </w:r>
          </w:p>
        </w:tc>
        <w:tc>
          <w:tcPr>
            <w:tcW w:w="2852" w:type="dxa"/>
            <w:noWrap/>
            <w:vAlign w:val="center"/>
            <w:hideMark/>
          </w:tcPr>
          <w:p w14:paraId="22EDAA5C" w14:textId="77777777" w:rsidR="00341179" w:rsidRPr="001571AC" w:rsidRDefault="00341179" w:rsidP="00341179">
            <w:pPr>
              <w:jc w:val="center"/>
            </w:pPr>
            <w:r w:rsidRPr="001571AC">
              <w:t>San Gabriel Mission Playhouse (County)</w:t>
            </w:r>
          </w:p>
        </w:tc>
        <w:tc>
          <w:tcPr>
            <w:tcW w:w="2790" w:type="dxa"/>
            <w:noWrap/>
            <w:vAlign w:val="center"/>
            <w:hideMark/>
          </w:tcPr>
          <w:p w14:paraId="12AD4FAF" w14:textId="77777777" w:rsidR="00341179" w:rsidRPr="001571AC" w:rsidRDefault="00341179" w:rsidP="00341179">
            <w:pPr>
              <w:jc w:val="center"/>
            </w:pPr>
            <w:r w:rsidRPr="001571AC">
              <w:t>320 S Mission Dr</w:t>
            </w:r>
          </w:p>
        </w:tc>
        <w:tc>
          <w:tcPr>
            <w:tcW w:w="1530" w:type="dxa"/>
            <w:noWrap/>
            <w:vAlign w:val="center"/>
            <w:hideMark/>
          </w:tcPr>
          <w:p w14:paraId="1DD6B243" w14:textId="77777777" w:rsidR="00341179" w:rsidRPr="001571AC" w:rsidRDefault="00341179" w:rsidP="00341179">
            <w:pPr>
              <w:jc w:val="center"/>
            </w:pPr>
            <w:r w:rsidRPr="001571AC">
              <w:t>HHW Event</w:t>
            </w:r>
          </w:p>
        </w:tc>
      </w:tr>
      <w:tr w:rsidR="00341179" w:rsidRPr="001571AC" w14:paraId="635075C9" w14:textId="77777777" w:rsidTr="00084B66">
        <w:trPr>
          <w:trHeight w:hRule="exact" w:val="864"/>
          <w:jc w:val="center"/>
        </w:trPr>
        <w:tc>
          <w:tcPr>
            <w:tcW w:w="1615" w:type="dxa"/>
            <w:noWrap/>
            <w:vAlign w:val="center"/>
            <w:hideMark/>
          </w:tcPr>
          <w:p w14:paraId="0F0B5384" w14:textId="77777777" w:rsidR="00341179" w:rsidRPr="001571AC" w:rsidRDefault="00341179" w:rsidP="00341179">
            <w:pPr>
              <w:jc w:val="center"/>
            </w:pPr>
            <w:r w:rsidRPr="001571AC">
              <w:t>Los Angeles</w:t>
            </w:r>
          </w:p>
        </w:tc>
        <w:tc>
          <w:tcPr>
            <w:tcW w:w="1738" w:type="dxa"/>
            <w:noWrap/>
            <w:vAlign w:val="center"/>
            <w:hideMark/>
          </w:tcPr>
          <w:p w14:paraId="408FA520" w14:textId="77777777" w:rsidR="00341179" w:rsidRPr="001571AC" w:rsidRDefault="00341179" w:rsidP="00341179">
            <w:pPr>
              <w:jc w:val="center"/>
            </w:pPr>
            <w:r w:rsidRPr="001571AC">
              <w:t>Santa Clarita</w:t>
            </w:r>
          </w:p>
        </w:tc>
        <w:tc>
          <w:tcPr>
            <w:tcW w:w="2852" w:type="dxa"/>
            <w:noWrap/>
            <w:vAlign w:val="center"/>
            <w:hideMark/>
          </w:tcPr>
          <w:p w14:paraId="61BEA2FA" w14:textId="77777777" w:rsidR="00341179" w:rsidRPr="001571AC" w:rsidRDefault="00341179" w:rsidP="00341179">
            <w:pPr>
              <w:jc w:val="center"/>
            </w:pPr>
            <w:r w:rsidRPr="001571AC">
              <w:t>College of the Canyons (County)</w:t>
            </w:r>
          </w:p>
        </w:tc>
        <w:tc>
          <w:tcPr>
            <w:tcW w:w="2790" w:type="dxa"/>
            <w:noWrap/>
            <w:vAlign w:val="center"/>
            <w:hideMark/>
          </w:tcPr>
          <w:p w14:paraId="697F2F4D" w14:textId="77777777" w:rsidR="00341179" w:rsidRPr="001571AC" w:rsidRDefault="00341179" w:rsidP="00341179">
            <w:pPr>
              <w:jc w:val="center"/>
            </w:pPr>
            <w:r w:rsidRPr="001571AC">
              <w:t>26455 Rockwell Canyon Rd</w:t>
            </w:r>
          </w:p>
        </w:tc>
        <w:tc>
          <w:tcPr>
            <w:tcW w:w="1530" w:type="dxa"/>
            <w:noWrap/>
            <w:vAlign w:val="center"/>
            <w:hideMark/>
          </w:tcPr>
          <w:p w14:paraId="4F469F0C" w14:textId="77777777" w:rsidR="00341179" w:rsidRPr="001571AC" w:rsidRDefault="00341179" w:rsidP="00341179">
            <w:pPr>
              <w:jc w:val="center"/>
            </w:pPr>
            <w:r w:rsidRPr="001571AC">
              <w:t>HHW Event</w:t>
            </w:r>
          </w:p>
        </w:tc>
      </w:tr>
      <w:tr w:rsidR="00341179" w:rsidRPr="001571AC" w14:paraId="4543D82D" w14:textId="77777777" w:rsidTr="00084B66">
        <w:trPr>
          <w:trHeight w:hRule="exact" w:val="864"/>
          <w:jc w:val="center"/>
        </w:trPr>
        <w:tc>
          <w:tcPr>
            <w:tcW w:w="1615" w:type="dxa"/>
            <w:noWrap/>
            <w:vAlign w:val="center"/>
            <w:hideMark/>
          </w:tcPr>
          <w:p w14:paraId="20C3857A" w14:textId="77777777" w:rsidR="00341179" w:rsidRPr="001571AC" w:rsidRDefault="00341179" w:rsidP="00341179">
            <w:pPr>
              <w:jc w:val="center"/>
            </w:pPr>
            <w:r w:rsidRPr="001571AC">
              <w:t>Los Angeles</w:t>
            </w:r>
          </w:p>
        </w:tc>
        <w:tc>
          <w:tcPr>
            <w:tcW w:w="1738" w:type="dxa"/>
            <w:noWrap/>
            <w:vAlign w:val="center"/>
            <w:hideMark/>
          </w:tcPr>
          <w:p w14:paraId="07E44A8D" w14:textId="77777777" w:rsidR="00341179" w:rsidRPr="001571AC" w:rsidRDefault="00341179" w:rsidP="00341179">
            <w:pPr>
              <w:jc w:val="center"/>
            </w:pPr>
            <w:r w:rsidRPr="001571AC">
              <w:t>South Gate</w:t>
            </w:r>
          </w:p>
        </w:tc>
        <w:tc>
          <w:tcPr>
            <w:tcW w:w="2852" w:type="dxa"/>
            <w:noWrap/>
            <w:vAlign w:val="center"/>
            <w:hideMark/>
          </w:tcPr>
          <w:p w14:paraId="5C0CC3A9" w14:textId="77777777" w:rsidR="00341179" w:rsidRPr="001571AC" w:rsidRDefault="00341179" w:rsidP="00341179">
            <w:pPr>
              <w:jc w:val="center"/>
            </w:pPr>
            <w:r w:rsidRPr="001571AC">
              <w:t>South Gate Park (County)</w:t>
            </w:r>
          </w:p>
        </w:tc>
        <w:tc>
          <w:tcPr>
            <w:tcW w:w="2790" w:type="dxa"/>
            <w:noWrap/>
            <w:vAlign w:val="center"/>
            <w:hideMark/>
          </w:tcPr>
          <w:p w14:paraId="70BB0C53" w14:textId="77777777" w:rsidR="00341179" w:rsidRPr="001571AC" w:rsidRDefault="00341179" w:rsidP="00341179">
            <w:pPr>
              <w:jc w:val="center"/>
            </w:pPr>
            <w:r w:rsidRPr="001571AC">
              <w:t>4701 Tweedy Blvd</w:t>
            </w:r>
          </w:p>
        </w:tc>
        <w:tc>
          <w:tcPr>
            <w:tcW w:w="1530" w:type="dxa"/>
            <w:noWrap/>
            <w:vAlign w:val="center"/>
            <w:hideMark/>
          </w:tcPr>
          <w:p w14:paraId="52D4B580" w14:textId="77777777" w:rsidR="00341179" w:rsidRPr="001571AC" w:rsidRDefault="00341179" w:rsidP="00341179">
            <w:pPr>
              <w:jc w:val="center"/>
            </w:pPr>
            <w:r w:rsidRPr="001571AC">
              <w:t>HHW Event</w:t>
            </w:r>
          </w:p>
        </w:tc>
      </w:tr>
      <w:tr w:rsidR="00341179" w:rsidRPr="001571AC" w14:paraId="23480054" w14:textId="77777777" w:rsidTr="00084B66">
        <w:trPr>
          <w:trHeight w:hRule="exact" w:val="864"/>
          <w:jc w:val="center"/>
        </w:trPr>
        <w:tc>
          <w:tcPr>
            <w:tcW w:w="1615" w:type="dxa"/>
            <w:noWrap/>
            <w:vAlign w:val="center"/>
            <w:hideMark/>
          </w:tcPr>
          <w:p w14:paraId="56C906AB" w14:textId="77777777" w:rsidR="00341179" w:rsidRPr="001571AC" w:rsidRDefault="00341179" w:rsidP="00341179">
            <w:pPr>
              <w:jc w:val="center"/>
            </w:pPr>
            <w:r w:rsidRPr="001571AC">
              <w:t>Los Angeles</w:t>
            </w:r>
          </w:p>
        </w:tc>
        <w:tc>
          <w:tcPr>
            <w:tcW w:w="1738" w:type="dxa"/>
            <w:noWrap/>
            <w:vAlign w:val="center"/>
            <w:hideMark/>
          </w:tcPr>
          <w:p w14:paraId="7911C388" w14:textId="77777777" w:rsidR="00341179" w:rsidRPr="001571AC" w:rsidRDefault="00341179" w:rsidP="00341179">
            <w:pPr>
              <w:jc w:val="center"/>
            </w:pPr>
            <w:r w:rsidRPr="001571AC">
              <w:t>South Whittier</w:t>
            </w:r>
          </w:p>
        </w:tc>
        <w:tc>
          <w:tcPr>
            <w:tcW w:w="2852" w:type="dxa"/>
            <w:noWrap/>
            <w:vAlign w:val="center"/>
            <w:hideMark/>
          </w:tcPr>
          <w:p w14:paraId="39872A73" w14:textId="77777777" w:rsidR="00341179" w:rsidRPr="001571AC" w:rsidRDefault="00341179" w:rsidP="00341179">
            <w:pPr>
              <w:jc w:val="center"/>
            </w:pPr>
            <w:r w:rsidRPr="001571AC">
              <w:t>Liberty Community Plaza (County)</w:t>
            </w:r>
          </w:p>
        </w:tc>
        <w:tc>
          <w:tcPr>
            <w:tcW w:w="2790" w:type="dxa"/>
            <w:noWrap/>
            <w:vAlign w:val="center"/>
            <w:hideMark/>
          </w:tcPr>
          <w:p w14:paraId="117442CA" w14:textId="77777777" w:rsidR="00341179" w:rsidRPr="001571AC" w:rsidRDefault="00341179" w:rsidP="00341179">
            <w:pPr>
              <w:jc w:val="center"/>
            </w:pPr>
            <w:r w:rsidRPr="001571AC">
              <w:t>14181 Telegraph Rd</w:t>
            </w:r>
          </w:p>
        </w:tc>
        <w:tc>
          <w:tcPr>
            <w:tcW w:w="1530" w:type="dxa"/>
            <w:noWrap/>
            <w:vAlign w:val="center"/>
            <w:hideMark/>
          </w:tcPr>
          <w:p w14:paraId="3432FE06" w14:textId="77777777" w:rsidR="00341179" w:rsidRPr="001571AC" w:rsidRDefault="00341179" w:rsidP="00341179">
            <w:pPr>
              <w:jc w:val="center"/>
            </w:pPr>
            <w:r w:rsidRPr="001571AC">
              <w:t>HHW Event</w:t>
            </w:r>
          </w:p>
        </w:tc>
      </w:tr>
      <w:tr w:rsidR="00341179" w:rsidRPr="001571AC" w14:paraId="352FBA00" w14:textId="77777777" w:rsidTr="00084B66">
        <w:trPr>
          <w:trHeight w:hRule="exact" w:val="864"/>
          <w:jc w:val="center"/>
        </w:trPr>
        <w:tc>
          <w:tcPr>
            <w:tcW w:w="1615" w:type="dxa"/>
            <w:noWrap/>
            <w:vAlign w:val="center"/>
            <w:hideMark/>
          </w:tcPr>
          <w:p w14:paraId="1C414952" w14:textId="77777777" w:rsidR="00341179" w:rsidRPr="001571AC" w:rsidRDefault="00341179" w:rsidP="00341179">
            <w:pPr>
              <w:jc w:val="center"/>
            </w:pPr>
            <w:r w:rsidRPr="001571AC">
              <w:lastRenderedPageBreak/>
              <w:t>Los Angeles</w:t>
            </w:r>
          </w:p>
        </w:tc>
        <w:tc>
          <w:tcPr>
            <w:tcW w:w="1738" w:type="dxa"/>
            <w:noWrap/>
            <w:vAlign w:val="center"/>
            <w:hideMark/>
          </w:tcPr>
          <w:p w14:paraId="0FA6881D" w14:textId="77777777" w:rsidR="00341179" w:rsidRPr="001571AC" w:rsidRDefault="00341179" w:rsidP="00341179">
            <w:pPr>
              <w:jc w:val="center"/>
            </w:pPr>
            <w:r w:rsidRPr="001571AC">
              <w:t>Sylmar</w:t>
            </w:r>
          </w:p>
        </w:tc>
        <w:tc>
          <w:tcPr>
            <w:tcW w:w="2852" w:type="dxa"/>
            <w:noWrap/>
            <w:vAlign w:val="center"/>
            <w:hideMark/>
          </w:tcPr>
          <w:p w14:paraId="02C0724B" w14:textId="77777777" w:rsidR="00341179" w:rsidRPr="001571AC" w:rsidRDefault="00341179" w:rsidP="00341179">
            <w:pPr>
              <w:jc w:val="center"/>
            </w:pPr>
            <w:r w:rsidRPr="001571AC">
              <w:t>Discovery Cube Los Angeles</w:t>
            </w:r>
          </w:p>
        </w:tc>
        <w:tc>
          <w:tcPr>
            <w:tcW w:w="2790" w:type="dxa"/>
            <w:noWrap/>
            <w:vAlign w:val="center"/>
            <w:hideMark/>
          </w:tcPr>
          <w:p w14:paraId="2BED4BBD" w14:textId="77777777" w:rsidR="00341179" w:rsidRPr="001571AC" w:rsidRDefault="00341179" w:rsidP="00341179">
            <w:pPr>
              <w:jc w:val="center"/>
            </w:pPr>
            <w:r w:rsidRPr="001571AC">
              <w:t>11800 Foothill Blvd</w:t>
            </w:r>
          </w:p>
        </w:tc>
        <w:tc>
          <w:tcPr>
            <w:tcW w:w="1530" w:type="dxa"/>
            <w:noWrap/>
            <w:vAlign w:val="center"/>
            <w:hideMark/>
          </w:tcPr>
          <w:p w14:paraId="497F56BF" w14:textId="77777777" w:rsidR="00341179" w:rsidRPr="001571AC" w:rsidRDefault="00341179" w:rsidP="00341179">
            <w:pPr>
              <w:jc w:val="center"/>
            </w:pPr>
            <w:r w:rsidRPr="001571AC">
              <w:t>HHW Event</w:t>
            </w:r>
          </w:p>
        </w:tc>
      </w:tr>
      <w:tr w:rsidR="00341179" w:rsidRPr="001571AC" w14:paraId="13EDCF10" w14:textId="77777777" w:rsidTr="00084B66">
        <w:trPr>
          <w:trHeight w:hRule="exact" w:val="864"/>
          <w:jc w:val="center"/>
        </w:trPr>
        <w:tc>
          <w:tcPr>
            <w:tcW w:w="1615" w:type="dxa"/>
            <w:noWrap/>
            <w:vAlign w:val="center"/>
            <w:hideMark/>
          </w:tcPr>
          <w:p w14:paraId="02FF58F6" w14:textId="77777777" w:rsidR="00341179" w:rsidRPr="001571AC" w:rsidRDefault="00341179" w:rsidP="00341179">
            <w:pPr>
              <w:jc w:val="center"/>
            </w:pPr>
            <w:r w:rsidRPr="001571AC">
              <w:t>Los Angeles</w:t>
            </w:r>
          </w:p>
        </w:tc>
        <w:tc>
          <w:tcPr>
            <w:tcW w:w="1738" w:type="dxa"/>
            <w:noWrap/>
            <w:vAlign w:val="center"/>
            <w:hideMark/>
          </w:tcPr>
          <w:p w14:paraId="1904895F" w14:textId="77777777" w:rsidR="00341179" w:rsidRPr="001571AC" w:rsidRDefault="00341179" w:rsidP="00341179">
            <w:pPr>
              <w:jc w:val="center"/>
            </w:pPr>
            <w:r w:rsidRPr="001571AC">
              <w:t>West Covina</w:t>
            </w:r>
          </w:p>
        </w:tc>
        <w:tc>
          <w:tcPr>
            <w:tcW w:w="2852" w:type="dxa"/>
            <w:noWrap/>
            <w:vAlign w:val="center"/>
            <w:hideMark/>
          </w:tcPr>
          <w:p w14:paraId="5E16B73C" w14:textId="77777777" w:rsidR="00341179" w:rsidRPr="001571AC" w:rsidRDefault="00341179" w:rsidP="00341179">
            <w:pPr>
              <w:jc w:val="center"/>
            </w:pPr>
            <w:r w:rsidRPr="001571AC">
              <w:t>West Covina Maintenance Dept (County)</w:t>
            </w:r>
          </w:p>
        </w:tc>
        <w:tc>
          <w:tcPr>
            <w:tcW w:w="2790" w:type="dxa"/>
            <w:noWrap/>
            <w:vAlign w:val="center"/>
            <w:hideMark/>
          </w:tcPr>
          <w:p w14:paraId="288072B5" w14:textId="77777777" w:rsidR="00341179" w:rsidRPr="001571AC" w:rsidRDefault="00341179" w:rsidP="00341179">
            <w:pPr>
              <w:jc w:val="center"/>
            </w:pPr>
            <w:r w:rsidRPr="001571AC">
              <w:t>825 Sunset Ave</w:t>
            </w:r>
          </w:p>
        </w:tc>
        <w:tc>
          <w:tcPr>
            <w:tcW w:w="1530" w:type="dxa"/>
            <w:noWrap/>
            <w:vAlign w:val="center"/>
            <w:hideMark/>
          </w:tcPr>
          <w:p w14:paraId="62BD5189" w14:textId="77777777" w:rsidR="00341179" w:rsidRPr="001571AC" w:rsidRDefault="00341179" w:rsidP="00341179">
            <w:pPr>
              <w:jc w:val="center"/>
            </w:pPr>
            <w:r w:rsidRPr="001571AC">
              <w:t>HHW Event</w:t>
            </w:r>
          </w:p>
        </w:tc>
      </w:tr>
      <w:tr w:rsidR="00341179" w:rsidRPr="001571AC" w14:paraId="5F737668" w14:textId="77777777" w:rsidTr="00084B66">
        <w:trPr>
          <w:trHeight w:hRule="exact" w:val="864"/>
          <w:jc w:val="center"/>
        </w:trPr>
        <w:tc>
          <w:tcPr>
            <w:tcW w:w="1615" w:type="dxa"/>
            <w:noWrap/>
            <w:vAlign w:val="center"/>
            <w:hideMark/>
          </w:tcPr>
          <w:p w14:paraId="252D4792" w14:textId="77777777" w:rsidR="00341179" w:rsidRPr="001571AC" w:rsidRDefault="00341179" w:rsidP="00341179">
            <w:pPr>
              <w:jc w:val="center"/>
            </w:pPr>
            <w:r w:rsidRPr="001571AC">
              <w:t>Los Angeles</w:t>
            </w:r>
          </w:p>
        </w:tc>
        <w:tc>
          <w:tcPr>
            <w:tcW w:w="1738" w:type="dxa"/>
            <w:noWrap/>
            <w:vAlign w:val="center"/>
            <w:hideMark/>
          </w:tcPr>
          <w:p w14:paraId="551F6CB4" w14:textId="77777777" w:rsidR="00341179" w:rsidRPr="001571AC" w:rsidRDefault="00341179" w:rsidP="00341179">
            <w:pPr>
              <w:jc w:val="center"/>
            </w:pPr>
            <w:r w:rsidRPr="001571AC">
              <w:t>Whittier</w:t>
            </w:r>
          </w:p>
        </w:tc>
        <w:tc>
          <w:tcPr>
            <w:tcW w:w="2852" w:type="dxa"/>
            <w:noWrap/>
            <w:vAlign w:val="center"/>
            <w:hideMark/>
          </w:tcPr>
          <w:p w14:paraId="319A05DD" w14:textId="77777777" w:rsidR="00341179" w:rsidRPr="001571AC" w:rsidRDefault="00341179" w:rsidP="00341179">
            <w:pPr>
              <w:jc w:val="center"/>
            </w:pPr>
            <w:r w:rsidRPr="001571AC">
              <w:t>Public Parking Lot aka Alpha Beta (City)</w:t>
            </w:r>
          </w:p>
        </w:tc>
        <w:tc>
          <w:tcPr>
            <w:tcW w:w="2790" w:type="dxa"/>
            <w:noWrap/>
            <w:vAlign w:val="center"/>
            <w:hideMark/>
          </w:tcPr>
          <w:p w14:paraId="7CDFCC45" w14:textId="77777777" w:rsidR="00341179" w:rsidRPr="001571AC" w:rsidRDefault="00341179" w:rsidP="00341179">
            <w:pPr>
              <w:jc w:val="center"/>
            </w:pPr>
            <w:r w:rsidRPr="001571AC">
              <w:t>12813 Bailey St</w:t>
            </w:r>
          </w:p>
        </w:tc>
        <w:tc>
          <w:tcPr>
            <w:tcW w:w="1530" w:type="dxa"/>
            <w:noWrap/>
            <w:vAlign w:val="center"/>
            <w:hideMark/>
          </w:tcPr>
          <w:p w14:paraId="30AC5CDE" w14:textId="77777777" w:rsidR="00341179" w:rsidRPr="001571AC" w:rsidRDefault="00341179" w:rsidP="00341179">
            <w:pPr>
              <w:jc w:val="center"/>
            </w:pPr>
            <w:r w:rsidRPr="001571AC">
              <w:t>HHW Event</w:t>
            </w:r>
          </w:p>
        </w:tc>
      </w:tr>
      <w:tr w:rsidR="00341179" w:rsidRPr="001571AC" w14:paraId="17254544" w14:textId="77777777" w:rsidTr="00084B66">
        <w:trPr>
          <w:trHeight w:hRule="exact" w:val="864"/>
          <w:jc w:val="center"/>
        </w:trPr>
        <w:tc>
          <w:tcPr>
            <w:tcW w:w="1615" w:type="dxa"/>
            <w:noWrap/>
            <w:vAlign w:val="center"/>
            <w:hideMark/>
          </w:tcPr>
          <w:p w14:paraId="6B9251BD" w14:textId="77777777" w:rsidR="00341179" w:rsidRPr="001571AC" w:rsidRDefault="00341179" w:rsidP="00341179">
            <w:pPr>
              <w:jc w:val="center"/>
            </w:pPr>
            <w:r w:rsidRPr="001571AC">
              <w:t>Los Angeles</w:t>
            </w:r>
          </w:p>
        </w:tc>
        <w:tc>
          <w:tcPr>
            <w:tcW w:w="1738" w:type="dxa"/>
            <w:noWrap/>
            <w:vAlign w:val="center"/>
            <w:hideMark/>
          </w:tcPr>
          <w:p w14:paraId="6756B752" w14:textId="77777777" w:rsidR="00341179" w:rsidRPr="001571AC" w:rsidRDefault="00341179" w:rsidP="00341179">
            <w:pPr>
              <w:jc w:val="center"/>
            </w:pPr>
            <w:r w:rsidRPr="001571AC">
              <w:t>Whittier</w:t>
            </w:r>
          </w:p>
        </w:tc>
        <w:tc>
          <w:tcPr>
            <w:tcW w:w="2852" w:type="dxa"/>
            <w:noWrap/>
            <w:vAlign w:val="center"/>
            <w:hideMark/>
          </w:tcPr>
          <w:p w14:paraId="04C3A1C7" w14:textId="77777777" w:rsidR="00341179" w:rsidRPr="001571AC" w:rsidRDefault="00341179" w:rsidP="00341179">
            <w:pPr>
              <w:jc w:val="center"/>
            </w:pPr>
            <w:r w:rsidRPr="001571AC">
              <w:t>Rio Hondo College (County)</w:t>
            </w:r>
          </w:p>
        </w:tc>
        <w:tc>
          <w:tcPr>
            <w:tcW w:w="2790" w:type="dxa"/>
            <w:noWrap/>
            <w:vAlign w:val="center"/>
            <w:hideMark/>
          </w:tcPr>
          <w:p w14:paraId="602212BA" w14:textId="77777777" w:rsidR="00341179" w:rsidRPr="001571AC" w:rsidRDefault="00341179" w:rsidP="00341179">
            <w:pPr>
              <w:jc w:val="center"/>
            </w:pPr>
            <w:r w:rsidRPr="001571AC">
              <w:t>3600 Workman Mill Rd</w:t>
            </w:r>
          </w:p>
        </w:tc>
        <w:tc>
          <w:tcPr>
            <w:tcW w:w="1530" w:type="dxa"/>
            <w:noWrap/>
            <w:vAlign w:val="center"/>
            <w:hideMark/>
          </w:tcPr>
          <w:p w14:paraId="163555B2" w14:textId="77777777" w:rsidR="00341179" w:rsidRPr="001571AC" w:rsidRDefault="00341179" w:rsidP="00341179">
            <w:pPr>
              <w:jc w:val="center"/>
            </w:pPr>
            <w:r w:rsidRPr="001571AC">
              <w:t>HHW Event</w:t>
            </w:r>
          </w:p>
        </w:tc>
      </w:tr>
      <w:tr w:rsidR="00341179" w:rsidRPr="001571AC" w14:paraId="2FFC85AF" w14:textId="77777777" w:rsidTr="00084B66">
        <w:trPr>
          <w:trHeight w:hRule="exact" w:val="864"/>
          <w:jc w:val="center"/>
        </w:trPr>
        <w:tc>
          <w:tcPr>
            <w:tcW w:w="1615" w:type="dxa"/>
            <w:noWrap/>
            <w:vAlign w:val="center"/>
            <w:hideMark/>
          </w:tcPr>
          <w:p w14:paraId="0BDEECA4" w14:textId="77777777" w:rsidR="00341179" w:rsidRPr="001571AC" w:rsidRDefault="00341179" w:rsidP="00341179">
            <w:pPr>
              <w:jc w:val="center"/>
            </w:pPr>
            <w:r w:rsidRPr="001571AC">
              <w:t>Madera</w:t>
            </w:r>
          </w:p>
        </w:tc>
        <w:tc>
          <w:tcPr>
            <w:tcW w:w="1738" w:type="dxa"/>
            <w:noWrap/>
            <w:vAlign w:val="center"/>
            <w:hideMark/>
          </w:tcPr>
          <w:p w14:paraId="02290621" w14:textId="77777777" w:rsidR="00341179" w:rsidRPr="001571AC" w:rsidRDefault="00341179" w:rsidP="00341179">
            <w:pPr>
              <w:jc w:val="center"/>
            </w:pPr>
            <w:r w:rsidRPr="001571AC">
              <w:t>Madera</w:t>
            </w:r>
          </w:p>
        </w:tc>
        <w:tc>
          <w:tcPr>
            <w:tcW w:w="2852" w:type="dxa"/>
            <w:noWrap/>
            <w:vAlign w:val="center"/>
            <w:hideMark/>
          </w:tcPr>
          <w:p w14:paraId="7ADCDC74" w14:textId="77777777" w:rsidR="00341179" w:rsidRPr="001571AC" w:rsidRDefault="00341179" w:rsidP="00341179">
            <w:pPr>
              <w:jc w:val="center"/>
            </w:pPr>
            <w:r w:rsidRPr="001571AC">
              <w:t>Liberty High School</w:t>
            </w:r>
          </w:p>
        </w:tc>
        <w:tc>
          <w:tcPr>
            <w:tcW w:w="2790" w:type="dxa"/>
            <w:noWrap/>
            <w:vAlign w:val="center"/>
            <w:hideMark/>
          </w:tcPr>
          <w:p w14:paraId="06023E64" w14:textId="77777777" w:rsidR="00341179" w:rsidRPr="001571AC" w:rsidRDefault="00341179" w:rsidP="00341179">
            <w:pPr>
              <w:jc w:val="center"/>
            </w:pPr>
            <w:r w:rsidRPr="001571AC">
              <w:t>12220 Rd 36</w:t>
            </w:r>
          </w:p>
        </w:tc>
        <w:tc>
          <w:tcPr>
            <w:tcW w:w="1530" w:type="dxa"/>
            <w:noWrap/>
            <w:vAlign w:val="center"/>
            <w:hideMark/>
          </w:tcPr>
          <w:p w14:paraId="1F202A1E" w14:textId="77777777" w:rsidR="00341179" w:rsidRPr="001571AC" w:rsidRDefault="00341179" w:rsidP="00341179">
            <w:pPr>
              <w:jc w:val="center"/>
            </w:pPr>
            <w:r w:rsidRPr="001571AC">
              <w:t>HHW Event</w:t>
            </w:r>
          </w:p>
        </w:tc>
      </w:tr>
      <w:tr w:rsidR="00341179" w:rsidRPr="001571AC" w14:paraId="7FA1C94C" w14:textId="77777777" w:rsidTr="00084B66">
        <w:trPr>
          <w:trHeight w:hRule="exact" w:val="864"/>
          <w:jc w:val="center"/>
        </w:trPr>
        <w:tc>
          <w:tcPr>
            <w:tcW w:w="1615" w:type="dxa"/>
            <w:noWrap/>
            <w:vAlign w:val="center"/>
            <w:hideMark/>
          </w:tcPr>
          <w:p w14:paraId="05A15AAD" w14:textId="77777777" w:rsidR="00341179" w:rsidRPr="001571AC" w:rsidRDefault="00341179" w:rsidP="00341179">
            <w:pPr>
              <w:jc w:val="center"/>
            </w:pPr>
            <w:r w:rsidRPr="001571AC">
              <w:t>Madera</w:t>
            </w:r>
          </w:p>
        </w:tc>
        <w:tc>
          <w:tcPr>
            <w:tcW w:w="1738" w:type="dxa"/>
            <w:noWrap/>
            <w:vAlign w:val="center"/>
            <w:hideMark/>
          </w:tcPr>
          <w:p w14:paraId="1A2058FF" w14:textId="77777777" w:rsidR="00341179" w:rsidRPr="001571AC" w:rsidRDefault="00341179" w:rsidP="00341179">
            <w:pPr>
              <w:jc w:val="center"/>
            </w:pPr>
            <w:r w:rsidRPr="001571AC">
              <w:t>Oakhurst</w:t>
            </w:r>
          </w:p>
        </w:tc>
        <w:tc>
          <w:tcPr>
            <w:tcW w:w="2852" w:type="dxa"/>
            <w:noWrap/>
            <w:vAlign w:val="center"/>
            <w:hideMark/>
          </w:tcPr>
          <w:p w14:paraId="6602E050" w14:textId="77777777" w:rsidR="00341179" w:rsidRPr="001571AC" w:rsidRDefault="00341179" w:rsidP="00341179">
            <w:pPr>
              <w:jc w:val="center"/>
            </w:pPr>
            <w:r w:rsidRPr="001571AC">
              <w:t>Yosemite High School (County)</w:t>
            </w:r>
          </w:p>
        </w:tc>
        <w:tc>
          <w:tcPr>
            <w:tcW w:w="2790" w:type="dxa"/>
            <w:noWrap/>
            <w:vAlign w:val="center"/>
            <w:hideMark/>
          </w:tcPr>
          <w:p w14:paraId="17644750" w14:textId="77777777" w:rsidR="00341179" w:rsidRPr="001571AC" w:rsidRDefault="00341179" w:rsidP="00341179">
            <w:pPr>
              <w:jc w:val="center"/>
            </w:pPr>
            <w:r w:rsidRPr="001571AC">
              <w:t>50200 Rd 427</w:t>
            </w:r>
          </w:p>
        </w:tc>
        <w:tc>
          <w:tcPr>
            <w:tcW w:w="1530" w:type="dxa"/>
            <w:noWrap/>
            <w:vAlign w:val="center"/>
            <w:hideMark/>
          </w:tcPr>
          <w:p w14:paraId="7D109144" w14:textId="77777777" w:rsidR="00341179" w:rsidRPr="001571AC" w:rsidRDefault="00341179" w:rsidP="00341179">
            <w:pPr>
              <w:jc w:val="center"/>
            </w:pPr>
            <w:r w:rsidRPr="001571AC">
              <w:t>HHW Event</w:t>
            </w:r>
          </w:p>
        </w:tc>
      </w:tr>
      <w:tr w:rsidR="00341179" w:rsidRPr="001571AC" w14:paraId="2318F100" w14:textId="77777777" w:rsidTr="00084B66">
        <w:trPr>
          <w:trHeight w:hRule="exact" w:val="864"/>
          <w:jc w:val="center"/>
        </w:trPr>
        <w:tc>
          <w:tcPr>
            <w:tcW w:w="1615" w:type="dxa"/>
            <w:noWrap/>
            <w:vAlign w:val="center"/>
            <w:hideMark/>
          </w:tcPr>
          <w:p w14:paraId="7CB46284" w14:textId="77777777" w:rsidR="00341179" w:rsidRPr="001571AC" w:rsidRDefault="00341179" w:rsidP="00341179">
            <w:pPr>
              <w:jc w:val="center"/>
            </w:pPr>
            <w:r w:rsidRPr="001571AC">
              <w:t>Marin</w:t>
            </w:r>
          </w:p>
        </w:tc>
        <w:tc>
          <w:tcPr>
            <w:tcW w:w="1738" w:type="dxa"/>
            <w:noWrap/>
            <w:vAlign w:val="center"/>
            <w:hideMark/>
          </w:tcPr>
          <w:p w14:paraId="2F34502D" w14:textId="77777777" w:rsidR="00341179" w:rsidRPr="001571AC" w:rsidRDefault="00341179" w:rsidP="00341179">
            <w:pPr>
              <w:jc w:val="center"/>
            </w:pPr>
            <w:r w:rsidRPr="001571AC">
              <w:t>Point Reyes Station</w:t>
            </w:r>
          </w:p>
        </w:tc>
        <w:tc>
          <w:tcPr>
            <w:tcW w:w="2852" w:type="dxa"/>
            <w:noWrap/>
            <w:vAlign w:val="center"/>
            <w:hideMark/>
          </w:tcPr>
          <w:p w14:paraId="04F48952" w14:textId="77777777" w:rsidR="00341179" w:rsidRPr="001571AC" w:rsidRDefault="00341179" w:rsidP="00341179">
            <w:pPr>
              <w:jc w:val="center"/>
            </w:pPr>
            <w:r w:rsidRPr="001571AC">
              <w:t>Point Reyes Fire Station (City)</w:t>
            </w:r>
          </w:p>
        </w:tc>
        <w:tc>
          <w:tcPr>
            <w:tcW w:w="2790" w:type="dxa"/>
            <w:noWrap/>
            <w:vAlign w:val="center"/>
            <w:hideMark/>
          </w:tcPr>
          <w:p w14:paraId="3444C065" w14:textId="77777777" w:rsidR="00341179" w:rsidRPr="001571AC" w:rsidRDefault="00341179" w:rsidP="00341179">
            <w:pPr>
              <w:jc w:val="center"/>
            </w:pPr>
            <w:r w:rsidRPr="001571AC">
              <w:t>101 4th St</w:t>
            </w:r>
          </w:p>
        </w:tc>
        <w:tc>
          <w:tcPr>
            <w:tcW w:w="1530" w:type="dxa"/>
            <w:noWrap/>
            <w:vAlign w:val="center"/>
            <w:hideMark/>
          </w:tcPr>
          <w:p w14:paraId="4C959F9C" w14:textId="77777777" w:rsidR="00341179" w:rsidRPr="001571AC" w:rsidRDefault="00341179" w:rsidP="00341179">
            <w:pPr>
              <w:jc w:val="center"/>
            </w:pPr>
            <w:r w:rsidRPr="001571AC">
              <w:t>HHW Event</w:t>
            </w:r>
          </w:p>
        </w:tc>
      </w:tr>
      <w:tr w:rsidR="00341179" w:rsidRPr="001571AC" w14:paraId="35C3E03F" w14:textId="77777777" w:rsidTr="00084B66">
        <w:trPr>
          <w:trHeight w:hRule="exact" w:val="864"/>
          <w:jc w:val="center"/>
        </w:trPr>
        <w:tc>
          <w:tcPr>
            <w:tcW w:w="1615" w:type="dxa"/>
            <w:noWrap/>
            <w:vAlign w:val="center"/>
            <w:hideMark/>
          </w:tcPr>
          <w:p w14:paraId="0EE251DD" w14:textId="77777777" w:rsidR="00341179" w:rsidRPr="001571AC" w:rsidRDefault="00341179" w:rsidP="00341179">
            <w:pPr>
              <w:jc w:val="center"/>
            </w:pPr>
            <w:r w:rsidRPr="001571AC">
              <w:t>Merced</w:t>
            </w:r>
          </w:p>
        </w:tc>
        <w:tc>
          <w:tcPr>
            <w:tcW w:w="1738" w:type="dxa"/>
            <w:noWrap/>
            <w:vAlign w:val="center"/>
            <w:hideMark/>
          </w:tcPr>
          <w:p w14:paraId="1B6B3BFE" w14:textId="77777777" w:rsidR="00341179" w:rsidRPr="001571AC" w:rsidRDefault="00341179" w:rsidP="00341179">
            <w:pPr>
              <w:jc w:val="center"/>
            </w:pPr>
            <w:r w:rsidRPr="001571AC">
              <w:t>Los Banos</w:t>
            </w:r>
          </w:p>
        </w:tc>
        <w:tc>
          <w:tcPr>
            <w:tcW w:w="2852" w:type="dxa"/>
            <w:noWrap/>
            <w:vAlign w:val="center"/>
            <w:hideMark/>
          </w:tcPr>
          <w:p w14:paraId="7BE9354B" w14:textId="77777777" w:rsidR="00341179" w:rsidRPr="001571AC" w:rsidRDefault="00341179" w:rsidP="00341179">
            <w:pPr>
              <w:jc w:val="center"/>
            </w:pPr>
            <w:r w:rsidRPr="001571AC">
              <w:t>Los Banos Fairgrounds (County)</w:t>
            </w:r>
          </w:p>
        </w:tc>
        <w:tc>
          <w:tcPr>
            <w:tcW w:w="2790" w:type="dxa"/>
            <w:noWrap/>
            <w:vAlign w:val="center"/>
            <w:hideMark/>
          </w:tcPr>
          <w:p w14:paraId="3CAE7D06" w14:textId="77777777" w:rsidR="00341179" w:rsidRPr="001571AC" w:rsidRDefault="00341179" w:rsidP="00341179">
            <w:pPr>
              <w:jc w:val="center"/>
            </w:pPr>
            <w:r w:rsidRPr="001571AC">
              <w:t>403 F St</w:t>
            </w:r>
          </w:p>
        </w:tc>
        <w:tc>
          <w:tcPr>
            <w:tcW w:w="1530" w:type="dxa"/>
            <w:noWrap/>
            <w:vAlign w:val="center"/>
            <w:hideMark/>
          </w:tcPr>
          <w:p w14:paraId="0CFF35E9" w14:textId="77777777" w:rsidR="00341179" w:rsidRPr="001571AC" w:rsidRDefault="00341179" w:rsidP="00341179">
            <w:pPr>
              <w:jc w:val="center"/>
            </w:pPr>
            <w:r w:rsidRPr="001571AC">
              <w:t>HHW Event</w:t>
            </w:r>
          </w:p>
        </w:tc>
      </w:tr>
      <w:tr w:rsidR="00341179" w:rsidRPr="001571AC" w14:paraId="668F4496" w14:textId="77777777" w:rsidTr="00084B66">
        <w:trPr>
          <w:trHeight w:hRule="exact" w:val="864"/>
          <w:jc w:val="center"/>
        </w:trPr>
        <w:tc>
          <w:tcPr>
            <w:tcW w:w="1615" w:type="dxa"/>
            <w:noWrap/>
            <w:vAlign w:val="center"/>
            <w:hideMark/>
          </w:tcPr>
          <w:p w14:paraId="367E97FF" w14:textId="77777777" w:rsidR="00341179" w:rsidRPr="001571AC" w:rsidRDefault="00341179" w:rsidP="00341179">
            <w:pPr>
              <w:jc w:val="center"/>
            </w:pPr>
            <w:r w:rsidRPr="001571AC">
              <w:t>Merced</w:t>
            </w:r>
          </w:p>
        </w:tc>
        <w:tc>
          <w:tcPr>
            <w:tcW w:w="1738" w:type="dxa"/>
            <w:noWrap/>
            <w:vAlign w:val="center"/>
            <w:hideMark/>
          </w:tcPr>
          <w:p w14:paraId="3199D393" w14:textId="77777777" w:rsidR="00341179" w:rsidRPr="001571AC" w:rsidRDefault="00341179" w:rsidP="00341179">
            <w:pPr>
              <w:jc w:val="center"/>
            </w:pPr>
            <w:r w:rsidRPr="001571AC">
              <w:t>Merced</w:t>
            </w:r>
          </w:p>
        </w:tc>
        <w:tc>
          <w:tcPr>
            <w:tcW w:w="2852" w:type="dxa"/>
            <w:noWrap/>
            <w:vAlign w:val="center"/>
            <w:hideMark/>
          </w:tcPr>
          <w:p w14:paraId="7556823F" w14:textId="77777777" w:rsidR="00341179" w:rsidRPr="001571AC" w:rsidRDefault="00341179" w:rsidP="00341179">
            <w:pPr>
              <w:jc w:val="center"/>
            </w:pPr>
            <w:r w:rsidRPr="001571AC">
              <w:t>Highway 59 Landfill</w:t>
            </w:r>
          </w:p>
        </w:tc>
        <w:tc>
          <w:tcPr>
            <w:tcW w:w="2790" w:type="dxa"/>
            <w:noWrap/>
            <w:vAlign w:val="center"/>
            <w:hideMark/>
          </w:tcPr>
          <w:p w14:paraId="12CF8E8B" w14:textId="77777777" w:rsidR="00341179" w:rsidRPr="001571AC" w:rsidRDefault="00341179" w:rsidP="00341179">
            <w:pPr>
              <w:jc w:val="center"/>
            </w:pPr>
            <w:r w:rsidRPr="001571AC">
              <w:t>7040 N Highway 59</w:t>
            </w:r>
          </w:p>
        </w:tc>
        <w:tc>
          <w:tcPr>
            <w:tcW w:w="1530" w:type="dxa"/>
            <w:noWrap/>
            <w:vAlign w:val="center"/>
            <w:hideMark/>
          </w:tcPr>
          <w:p w14:paraId="3F9C344D" w14:textId="77777777" w:rsidR="00341179" w:rsidRPr="001571AC" w:rsidRDefault="00341179" w:rsidP="00341179">
            <w:pPr>
              <w:jc w:val="center"/>
            </w:pPr>
            <w:r w:rsidRPr="001571AC">
              <w:t>HHW Event</w:t>
            </w:r>
          </w:p>
        </w:tc>
      </w:tr>
      <w:tr w:rsidR="00341179" w:rsidRPr="001571AC" w14:paraId="7CBDC4EA" w14:textId="77777777" w:rsidTr="00084B66">
        <w:trPr>
          <w:trHeight w:hRule="exact" w:val="864"/>
          <w:jc w:val="center"/>
        </w:trPr>
        <w:tc>
          <w:tcPr>
            <w:tcW w:w="1615" w:type="dxa"/>
            <w:noWrap/>
            <w:vAlign w:val="center"/>
            <w:hideMark/>
          </w:tcPr>
          <w:p w14:paraId="21472DCC" w14:textId="77777777" w:rsidR="00341179" w:rsidRPr="001571AC" w:rsidRDefault="00341179" w:rsidP="00341179">
            <w:pPr>
              <w:jc w:val="center"/>
            </w:pPr>
            <w:r w:rsidRPr="001571AC">
              <w:t>Monterey</w:t>
            </w:r>
          </w:p>
        </w:tc>
        <w:tc>
          <w:tcPr>
            <w:tcW w:w="1738" w:type="dxa"/>
            <w:noWrap/>
            <w:vAlign w:val="center"/>
            <w:hideMark/>
          </w:tcPr>
          <w:p w14:paraId="42B4B5E3" w14:textId="77777777" w:rsidR="00341179" w:rsidRPr="001571AC" w:rsidRDefault="00341179" w:rsidP="00341179">
            <w:pPr>
              <w:jc w:val="center"/>
            </w:pPr>
            <w:r w:rsidRPr="001571AC">
              <w:t>Aromas</w:t>
            </w:r>
          </w:p>
        </w:tc>
        <w:tc>
          <w:tcPr>
            <w:tcW w:w="2852" w:type="dxa"/>
            <w:noWrap/>
            <w:vAlign w:val="center"/>
            <w:hideMark/>
          </w:tcPr>
          <w:p w14:paraId="29B2A9F2" w14:textId="77777777" w:rsidR="00341179" w:rsidRPr="001571AC" w:rsidRDefault="00341179" w:rsidP="00341179">
            <w:pPr>
              <w:jc w:val="center"/>
            </w:pPr>
            <w:r w:rsidRPr="001571AC">
              <w:t>A R Wilson Community Park (SVSWMA)</w:t>
            </w:r>
          </w:p>
        </w:tc>
        <w:tc>
          <w:tcPr>
            <w:tcW w:w="2790" w:type="dxa"/>
            <w:noWrap/>
            <w:vAlign w:val="center"/>
            <w:hideMark/>
          </w:tcPr>
          <w:p w14:paraId="462E72A5" w14:textId="77777777" w:rsidR="00341179" w:rsidRPr="001571AC" w:rsidRDefault="00341179" w:rsidP="00341179">
            <w:pPr>
              <w:jc w:val="center"/>
            </w:pPr>
            <w:r w:rsidRPr="001571AC">
              <w:t>300 Aromas Rd</w:t>
            </w:r>
          </w:p>
        </w:tc>
        <w:tc>
          <w:tcPr>
            <w:tcW w:w="1530" w:type="dxa"/>
            <w:noWrap/>
            <w:vAlign w:val="center"/>
            <w:hideMark/>
          </w:tcPr>
          <w:p w14:paraId="7EF0F396" w14:textId="77777777" w:rsidR="00341179" w:rsidRPr="001571AC" w:rsidRDefault="00341179" w:rsidP="00341179">
            <w:pPr>
              <w:jc w:val="center"/>
            </w:pPr>
            <w:r w:rsidRPr="001571AC">
              <w:t>HHW Event</w:t>
            </w:r>
          </w:p>
        </w:tc>
      </w:tr>
      <w:tr w:rsidR="00341179" w:rsidRPr="001571AC" w14:paraId="3452B0A4" w14:textId="77777777" w:rsidTr="00084B66">
        <w:trPr>
          <w:trHeight w:hRule="exact" w:val="864"/>
          <w:jc w:val="center"/>
        </w:trPr>
        <w:tc>
          <w:tcPr>
            <w:tcW w:w="1615" w:type="dxa"/>
            <w:noWrap/>
            <w:vAlign w:val="center"/>
            <w:hideMark/>
          </w:tcPr>
          <w:p w14:paraId="173835C7" w14:textId="77777777" w:rsidR="00341179" w:rsidRPr="001571AC" w:rsidRDefault="00341179" w:rsidP="00341179">
            <w:pPr>
              <w:jc w:val="center"/>
            </w:pPr>
            <w:r w:rsidRPr="001571AC">
              <w:t>Monterey</w:t>
            </w:r>
          </w:p>
        </w:tc>
        <w:tc>
          <w:tcPr>
            <w:tcW w:w="1738" w:type="dxa"/>
            <w:noWrap/>
            <w:vAlign w:val="center"/>
            <w:hideMark/>
          </w:tcPr>
          <w:p w14:paraId="6273D501" w14:textId="77777777" w:rsidR="00341179" w:rsidRPr="001571AC" w:rsidRDefault="00341179" w:rsidP="00341179">
            <w:pPr>
              <w:jc w:val="center"/>
            </w:pPr>
            <w:r w:rsidRPr="001571AC">
              <w:t>Gonzales</w:t>
            </w:r>
          </w:p>
        </w:tc>
        <w:tc>
          <w:tcPr>
            <w:tcW w:w="2852" w:type="dxa"/>
            <w:noWrap/>
            <w:vAlign w:val="center"/>
            <w:hideMark/>
          </w:tcPr>
          <w:p w14:paraId="10BF6CAB" w14:textId="77777777" w:rsidR="00341179" w:rsidRPr="001571AC" w:rsidRDefault="00341179" w:rsidP="00341179">
            <w:pPr>
              <w:jc w:val="center"/>
            </w:pPr>
            <w:r w:rsidRPr="001571AC">
              <w:t>Fairview Middle School (SVSWMA)</w:t>
            </w:r>
          </w:p>
        </w:tc>
        <w:tc>
          <w:tcPr>
            <w:tcW w:w="2790" w:type="dxa"/>
            <w:noWrap/>
            <w:vAlign w:val="center"/>
            <w:hideMark/>
          </w:tcPr>
          <w:p w14:paraId="1AB8A5C7" w14:textId="77777777" w:rsidR="00341179" w:rsidRPr="001571AC" w:rsidRDefault="00341179" w:rsidP="00341179">
            <w:pPr>
              <w:jc w:val="center"/>
            </w:pPr>
            <w:r w:rsidRPr="001571AC">
              <w:t>401 4th St</w:t>
            </w:r>
          </w:p>
        </w:tc>
        <w:tc>
          <w:tcPr>
            <w:tcW w:w="1530" w:type="dxa"/>
            <w:noWrap/>
            <w:vAlign w:val="center"/>
            <w:hideMark/>
          </w:tcPr>
          <w:p w14:paraId="38BC8BF9" w14:textId="77777777" w:rsidR="00341179" w:rsidRPr="001571AC" w:rsidRDefault="00341179" w:rsidP="00341179">
            <w:pPr>
              <w:jc w:val="center"/>
            </w:pPr>
            <w:r w:rsidRPr="001571AC">
              <w:t>HHW Event</w:t>
            </w:r>
          </w:p>
        </w:tc>
      </w:tr>
      <w:tr w:rsidR="00341179" w:rsidRPr="001571AC" w14:paraId="13E0DFCF" w14:textId="77777777" w:rsidTr="00084B66">
        <w:trPr>
          <w:trHeight w:hRule="exact" w:val="864"/>
          <w:jc w:val="center"/>
        </w:trPr>
        <w:tc>
          <w:tcPr>
            <w:tcW w:w="1615" w:type="dxa"/>
            <w:noWrap/>
            <w:vAlign w:val="center"/>
            <w:hideMark/>
          </w:tcPr>
          <w:p w14:paraId="634F4D9B" w14:textId="77777777" w:rsidR="00341179" w:rsidRPr="001571AC" w:rsidRDefault="00341179" w:rsidP="00341179">
            <w:pPr>
              <w:jc w:val="center"/>
            </w:pPr>
            <w:r w:rsidRPr="001571AC">
              <w:t>Monterey</w:t>
            </w:r>
          </w:p>
        </w:tc>
        <w:tc>
          <w:tcPr>
            <w:tcW w:w="1738" w:type="dxa"/>
            <w:noWrap/>
            <w:vAlign w:val="center"/>
            <w:hideMark/>
          </w:tcPr>
          <w:p w14:paraId="74611ED4" w14:textId="77777777" w:rsidR="00341179" w:rsidRPr="001571AC" w:rsidRDefault="00341179" w:rsidP="00341179">
            <w:pPr>
              <w:jc w:val="center"/>
            </w:pPr>
            <w:r w:rsidRPr="001571AC">
              <w:t>Greenfield</w:t>
            </w:r>
          </w:p>
        </w:tc>
        <w:tc>
          <w:tcPr>
            <w:tcW w:w="2852" w:type="dxa"/>
            <w:noWrap/>
            <w:vAlign w:val="center"/>
            <w:hideMark/>
          </w:tcPr>
          <w:p w14:paraId="4CE89DF5" w14:textId="77777777" w:rsidR="00341179" w:rsidRPr="001571AC" w:rsidRDefault="00341179" w:rsidP="00341179">
            <w:pPr>
              <w:jc w:val="center"/>
            </w:pPr>
            <w:r w:rsidRPr="001571AC">
              <w:t>Primavera Park (SVSWMA)</w:t>
            </w:r>
          </w:p>
        </w:tc>
        <w:tc>
          <w:tcPr>
            <w:tcW w:w="2790" w:type="dxa"/>
            <w:noWrap/>
            <w:vAlign w:val="center"/>
            <w:hideMark/>
          </w:tcPr>
          <w:p w14:paraId="13008BE9" w14:textId="77777777" w:rsidR="00341179" w:rsidRPr="001571AC" w:rsidRDefault="00341179" w:rsidP="00341179">
            <w:pPr>
              <w:jc w:val="center"/>
            </w:pPr>
            <w:r w:rsidRPr="001571AC">
              <w:t>520 10th St</w:t>
            </w:r>
          </w:p>
        </w:tc>
        <w:tc>
          <w:tcPr>
            <w:tcW w:w="1530" w:type="dxa"/>
            <w:noWrap/>
            <w:vAlign w:val="center"/>
            <w:hideMark/>
          </w:tcPr>
          <w:p w14:paraId="17041D33" w14:textId="77777777" w:rsidR="00341179" w:rsidRPr="001571AC" w:rsidRDefault="00341179" w:rsidP="00341179">
            <w:pPr>
              <w:jc w:val="center"/>
            </w:pPr>
            <w:r w:rsidRPr="001571AC">
              <w:t>HHW Event</w:t>
            </w:r>
          </w:p>
        </w:tc>
      </w:tr>
      <w:tr w:rsidR="00341179" w:rsidRPr="001571AC" w14:paraId="53D2CEDF" w14:textId="77777777" w:rsidTr="00084B66">
        <w:trPr>
          <w:trHeight w:hRule="exact" w:val="864"/>
          <w:jc w:val="center"/>
        </w:trPr>
        <w:tc>
          <w:tcPr>
            <w:tcW w:w="1615" w:type="dxa"/>
            <w:noWrap/>
            <w:vAlign w:val="center"/>
            <w:hideMark/>
          </w:tcPr>
          <w:p w14:paraId="34F6B71B" w14:textId="77777777" w:rsidR="00341179" w:rsidRPr="001571AC" w:rsidRDefault="00341179" w:rsidP="00341179">
            <w:pPr>
              <w:jc w:val="center"/>
            </w:pPr>
            <w:r w:rsidRPr="001571AC">
              <w:t>Monterey</w:t>
            </w:r>
          </w:p>
        </w:tc>
        <w:tc>
          <w:tcPr>
            <w:tcW w:w="1738" w:type="dxa"/>
            <w:noWrap/>
            <w:vAlign w:val="center"/>
            <w:hideMark/>
          </w:tcPr>
          <w:p w14:paraId="77DB5568" w14:textId="77777777" w:rsidR="00341179" w:rsidRPr="001571AC" w:rsidRDefault="00341179" w:rsidP="00341179">
            <w:pPr>
              <w:jc w:val="center"/>
            </w:pPr>
            <w:r w:rsidRPr="001571AC">
              <w:t>King City</w:t>
            </w:r>
          </w:p>
        </w:tc>
        <w:tc>
          <w:tcPr>
            <w:tcW w:w="2852" w:type="dxa"/>
            <w:noWrap/>
            <w:vAlign w:val="center"/>
            <w:hideMark/>
          </w:tcPr>
          <w:p w14:paraId="34686560" w14:textId="77777777" w:rsidR="00341179" w:rsidRPr="001571AC" w:rsidRDefault="00341179" w:rsidP="00341179">
            <w:pPr>
              <w:jc w:val="center"/>
            </w:pPr>
            <w:r w:rsidRPr="001571AC">
              <w:t>Salinas Valley Fair Grounds (SVSWMA)</w:t>
            </w:r>
          </w:p>
        </w:tc>
        <w:tc>
          <w:tcPr>
            <w:tcW w:w="2790" w:type="dxa"/>
            <w:noWrap/>
            <w:vAlign w:val="center"/>
            <w:hideMark/>
          </w:tcPr>
          <w:p w14:paraId="2405F19D" w14:textId="77777777" w:rsidR="00341179" w:rsidRPr="001571AC" w:rsidRDefault="00341179" w:rsidP="00341179">
            <w:pPr>
              <w:jc w:val="center"/>
            </w:pPr>
            <w:r w:rsidRPr="001571AC">
              <w:t>625 Division St</w:t>
            </w:r>
          </w:p>
        </w:tc>
        <w:tc>
          <w:tcPr>
            <w:tcW w:w="1530" w:type="dxa"/>
            <w:noWrap/>
            <w:vAlign w:val="center"/>
            <w:hideMark/>
          </w:tcPr>
          <w:p w14:paraId="1312D06E" w14:textId="77777777" w:rsidR="00341179" w:rsidRPr="001571AC" w:rsidRDefault="00341179" w:rsidP="00341179">
            <w:pPr>
              <w:jc w:val="center"/>
            </w:pPr>
            <w:r w:rsidRPr="001571AC">
              <w:t>HHW Event</w:t>
            </w:r>
          </w:p>
        </w:tc>
      </w:tr>
      <w:tr w:rsidR="00341179" w:rsidRPr="001571AC" w14:paraId="56D55A00" w14:textId="77777777" w:rsidTr="00084B66">
        <w:trPr>
          <w:trHeight w:hRule="exact" w:val="864"/>
          <w:jc w:val="center"/>
        </w:trPr>
        <w:tc>
          <w:tcPr>
            <w:tcW w:w="1615" w:type="dxa"/>
            <w:noWrap/>
            <w:vAlign w:val="center"/>
            <w:hideMark/>
          </w:tcPr>
          <w:p w14:paraId="595722B8" w14:textId="77777777" w:rsidR="00341179" w:rsidRPr="001571AC" w:rsidRDefault="00341179" w:rsidP="00341179">
            <w:pPr>
              <w:jc w:val="center"/>
            </w:pPr>
            <w:r w:rsidRPr="001571AC">
              <w:t>Monterey</w:t>
            </w:r>
          </w:p>
        </w:tc>
        <w:tc>
          <w:tcPr>
            <w:tcW w:w="1738" w:type="dxa"/>
            <w:noWrap/>
            <w:vAlign w:val="center"/>
            <w:hideMark/>
          </w:tcPr>
          <w:p w14:paraId="7EDBC149" w14:textId="77777777" w:rsidR="00341179" w:rsidRPr="001571AC" w:rsidRDefault="00341179" w:rsidP="00341179">
            <w:pPr>
              <w:jc w:val="center"/>
            </w:pPr>
            <w:r w:rsidRPr="001571AC">
              <w:t>Lockwood</w:t>
            </w:r>
          </w:p>
        </w:tc>
        <w:tc>
          <w:tcPr>
            <w:tcW w:w="2852" w:type="dxa"/>
            <w:noWrap/>
            <w:vAlign w:val="center"/>
            <w:hideMark/>
          </w:tcPr>
          <w:p w14:paraId="4F93028F" w14:textId="77777777" w:rsidR="00341179" w:rsidRPr="001571AC" w:rsidRDefault="00341179" w:rsidP="00341179">
            <w:pPr>
              <w:jc w:val="center"/>
            </w:pPr>
            <w:r w:rsidRPr="001571AC">
              <w:t>San Antonio Elementary School (SVSWMA)</w:t>
            </w:r>
          </w:p>
        </w:tc>
        <w:tc>
          <w:tcPr>
            <w:tcW w:w="2790" w:type="dxa"/>
            <w:noWrap/>
            <w:vAlign w:val="center"/>
            <w:hideMark/>
          </w:tcPr>
          <w:p w14:paraId="55D5F726" w14:textId="77777777" w:rsidR="00341179" w:rsidRPr="001571AC" w:rsidRDefault="00341179" w:rsidP="00341179">
            <w:pPr>
              <w:jc w:val="center"/>
            </w:pPr>
            <w:r w:rsidRPr="001571AC">
              <w:t>67550 Lockwood-Jolon Rd</w:t>
            </w:r>
          </w:p>
        </w:tc>
        <w:tc>
          <w:tcPr>
            <w:tcW w:w="1530" w:type="dxa"/>
            <w:noWrap/>
            <w:vAlign w:val="center"/>
            <w:hideMark/>
          </w:tcPr>
          <w:p w14:paraId="0C77466C" w14:textId="77777777" w:rsidR="00341179" w:rsidRPr="001571AC" w:rsidRDefault="00341179" w:rsidP="00341179">
            <w:pPr>
              <w:jc w:val="center"/>
            </w:pPr>
            <w:r w:rsidRPr="001571AC">
              <w:t>HHW Event</w:t>
            </w:r>
          </w:p>
        </w:tc>
      </w:tr>
      <w:tr w:rsidR="00341179" w:rsidRPr="001571AC" w14:paraId="0CD6DD2D" w14:textId="77777777" w:rsidTr="00084B66">
        <w:trPr>
          <w:trHeight w:hRule="exact" w:val="864"/>
          <w:jc w:val="center"/>
        </w:trPr>
        <w:tc>
          <w:tcPr>
            <w:tcW w:w="1615" w:type="dxa"/>
            <w:noWrap/>
            <w:vAlign w:val="center"/>
            <w:hideMark/>
          </w:tcPr>
          <w:p w14:paraId="51EA97C0" w14:textId="77777777" w:rsidR="00341179" w:rsidRPr="001571AC" w:rsidRDefault="00341179" w:rsidP="00341179">
            <w:pPr>
              <w:jc w:val="center"/>
            </w:pPr>
            <w:r w:rsidRPr="001571AC">
              <w:lastRenderedPageBreak/>
              <w:t>Monterey</w:t>
            </w:r>
          </w:p>
        </w:tc>
        <w:tc>
          <w:tcPr>
            <w:tcW w:w="1738" w:type="dxa"/>
            <w:noWrap/>
            <w:vAlign w:val="center"/>
            <w:hideMark/>
          </w:tcPr>
          <w:p w14:paraId="2FCC9437" w14:textId="77777777" w:rsidR="00341179" w:rsidRPr="001571AC" w:rsidRDefault="00341179" w:rsidP="00341179">
            <w:pPr>
              <w:jc w:val="center"/>
            </w:pPr>
            <w:r w:rsidRPr="001571AC">
              <w:t>Pajaro</w:t>
            </w:r>
          </w:p>
        </w:tc>
        <w:tc>
          <w:tcPr>
            <w:tcW w:w="2852" w:type="dxa"/>
            <w:noWrap/>
            <w:vAlign w:val="center"/>
            <w:hideMark/>
          </w:tcPr>
          <w:p w14:paraId="565ED84C" w14:textId="77777777" w:rsidR="00341179" w:rsidRPr="001571AC" w:rsidRDefault="00341179" w:rsidP="00341179">
            <w:pPr>
              <w:jc w:val="center"/>
            </w:pPr>
            <w:r w:rsidRPr="001571AC">
              <w:t>Union Pacific (SVSWMA)</w:t>
            </w:r>
          </w:p>
        </w:tc>
        <w:tc>
          <w:tcPr>
            <w:tcW w:w="2790" w:type="dxa"/>
            <w:noWrap/>
            <w:vAlign w:val="center"/>
            <w:hideMark/>
          </w:tcPr>
          <w:p w14:paraId="0F9CBF0B" w14:textId="77777777" w:rsidR="00341179" w:rsidRPr="001571AC" w:rsidRDefault="00341179" w:rsidP="00341179">
            <w:pPr>
              <w:jc w:val="center"/>
            </w:pPr>
            <w:r w:rsidRPr="001571AC">
              <w:t>499 Salinas Rd</w:t>
            </w:r>
          </w:p>
        </w:tc>
        <w:tc>
          <w:tcPr>
            <w:tcW w:w="1530" w:type="dxa"/>
            <w:noWrap/>
            <w:vAlign w:val="center"/>
            <w:hideMark/>
          </w:tcPr>
          <w:p w14:paraId="0B59BDE6" w14:textId="77777777" w:rsidR="00341179" w:rsidRPr="001571AC" w:rsidRDefault="00341179" w:rsidP="00341179">
            <w:pPr>
              <w:jc w:val="center"/>
            </w:pPr>
            <w:r w:rsidRPr="001571AC">
              <w:t>HHW Event</w:t>
            </w:r>
          </w:p>
        </w:tc>
      </w:tr>
      <w:tr w:rsidR="00341179" w:rsidRPr="001571AC" w14:paraId="291FCFDF" w14:textId="77777777" w:rsidTr="00084B66">
        <w:trPr>
          <w:trHeight w:hRule="exact" w:val="864"/>
          <w:jc w:val="center"/>
        </w:trPr>
        <w:tc>
          <w:tcPr>
            <w:tcW w:w="1615" w:type="dxa"/>
            <w:noWrap/>
            <w:vAlign w:val="center"/>
            <w:hideMark/>
          </w:tcPr>
          <w:p w14:paraId="29EFB8CD" w14:textId="77777777" w:rsidR="00341179" w:rsidRPr="001571AC" w:rsidRDefault="00341179" w:rsidP="00341179">
            <w:pPr>
              <w:jc w:val="center"/>
            </w:pPr>
            <w:r w:rsidRPr="001571AC">
              <w:t>Monterey</w:t>
            </w:r>
          </w:p>
        </w:tc>
        <w:tc>
          <w:tcPr>
            <w:tcW w:w="1738" w:type="dxa"/>
            <w:noWrap/>
            <w:vAlign w:val="center"/>
            <w:hideMark/>
          </w:tcPr>
          <w:p w14:paraId="6C9165D0" w14:textId="77777777" w:rsidR="00341179" w:rsidRPr="001571AC" w:rsidRDefault="00341179" w:rsidP="00341179">
            <w:pPr>
              <w:jc w:val="center"/>
            </w:pPr>
            <w:r w:rsidRPr="001571AC">
              <w:t>Pebble Beach</w:t>
            </w:r>
          </w:p>
        </w:tc>
        <w:tc>
          <w:tcPr>
            <w:tcW w:w="2852" w:type="dxa"/>
            <w:noWrap/>
            <w:vAlign w:val="center"/>
            <w:hideMark/>
          </w:tcPr>
          <w:p w14:paraId="20FBD87F" w14:textId="77777777" w:rsidR="00341179" w:rsidRPr="001571AC" w:rsidRDefault="00341179" w:rsidP="00341179">
            <w:pPr>
              <w:jc w:val="center"/>
            </w:pPr>
            <w:r w:rsidRPr="001571AC">
              <w:t>Pebble Beach Community Services District (PBCSD)</w:t>
            </w:r>
          </w:p>
        </w:tc>
        <w:tc>
          <w:tcPr>
            <w:tcW w:w="2790" w:type="dxa"/>
            <w:noWrap/>
            <w:vAlign w:val="center"/>
            <w:hideMark/>
          </w:tcPr>
          <w:p w14:paraId="78AD443E" w14:textId="77777777" w:rsidR="00341179" w:rsidRPr="001571AC" w:rsidRDefault="00341179" w:rsidP="00341179">
            <w:pPr>
              <w:jc w:val="center"/>
            </w:pPr>
            <w:r w:rsidRPr="001571AC">
              <w:t>3101 Forest Lake Rd</w:t>
            </w:r>
          </w:p>
        </w:tc>
        <w:tc>
          <w:tcPr>
            <w:tcW w:w="1530" w:type="dxa"/>
            <w:noWrap/>
            <w:vAlign w:val="center"/>
            <w:hideMark/>
          </w:tcPr>
          <w:p w14:paraId="2A200300" w14:textId="77777777" w:rsidR="00341179" w:rsidRPr="001571AC" w:rsidRDefault="00341179" w:rsidP="00341179">
            <w:pPr>
              <w:jc w:val="center"/>
            </w:pPr>
            <w:r w:rsidRPr="001571AC">
              <w:t>HHW Event</w:t>
            </w:r>
          </w:p>
        </w:tc>
      </w:tr>
      <w:tr w:rsidR="00341179" w:rsidRPr="001571AC" w14:paraId="0BA91049" w14:textId="77777777" w:rsidTr="00084B66">
        <w:trPr>
          <w:trHeight w:hRule="exact" w:val="864"/>
          <w:jc w:val="center"/>
        </w:trPr>
        <w:tc>
          <w:tcPr>
            <w:tcW w:w="1615" w:type="dxa"/>
            <w:noWrap/>
            <w:vAlign w:val="center"/>
            <w:hideMark/>
          </w:tcPr>
          <w:p w14:paraId="447672AE" w14:textId="77777777" w:rsidR="00341179" w:rsidRPr="001571AC" w:rsidRDefault="00341179" w:rsidP="00341179">
            <w:pPr>
              <w:jc w:val="center"/>
            </w:pPr>
            <w:r w:rsidRPr="001571AC">
              <w:t>Monterey</w:t>
            </w:r>
          </w:p>
        </w:tc>
        <w:tc>
          <w:tcPr>
            <w:tcW w:w="1738" w:type="dxa"/>
            <w:noWrap/>
            <w:vAlign w:val="center"/>
            <w:hideMark/>
          </w:tcPr>
          <w:p w14:paraId="0F1A60CB" w14:textId="77777777" w:rsidR="00341179" w:rsidRPr="001571AC" w:rsidRDefault="00341179" w:rsidP="00341179">
            <w:pPr>
              <w:jc w:val="center"/>
            </w:pPr>
            <w:r w:rsidRPr="001571AC">
              <w:t>Prunedale</w:t>
            </w:r>
          </w:p>
        </w:tc>
        <w:tc>
          <w:tcPr>
            <w:tcW w:w="2852" w:type="dxa"/>
            <w:noWrap/>
            <w:vAlign w:val="center"/>
            <w:hideMark/>
          </w:tcPr>
          <w:p w14:paraId="02000E96" w14:textId="77777777" w:rsidR="00341179" w:rsidRPr="001571AC" w:rsidRDefault="00341179" w:rsidP="00341179">
            <w:pPr>
              <w:jc w:val="center"/>
            </w:pPr>
            <w:r w:rsidRPr="001571AC">
              <w:t>Prunedale Grange Hall (SVSWMA)</w:t>
            </w:r>
          </w:p>
        </w:tc>
        <w:tc>
          <w:tcPr>
            <w:tcW w:w="2790" w:type="dxa"/>
            <w:noWrap/>
            <w:vAlign w:val="center"/>
            <w:hideMark/>
          </w:tcPr>
          <w:p w14:paraId="573C44DE" w14:textId="77777777" w:rsidR="00341179" w:rsidRPr="001571AC" w:rsidRDefault="00341179" w:rsidP="00341179">
            <w:pPr>
              <w:jc w:val="center"/>
            </w:pPr>
            <w:r w:rsidRPr="001571AC">
              <w:t>17890 Moro Rd</w:t>
            </w:r>
          </w:p>
        </w:tc>
        <w:tc>
          <w:tcPr>
            <w:tcW w:w="1530" w:type="dxa"/>
            <w:noWrap/>
            <w:vAlign w:val="center"/>
            <w:hideMark/>
          </w:tcPr>
          <w:p w14:paraId="3E2AD137" w14:textId="77777777" w:rsidR="00341179" w:rsidRPr="001571AC" w:rsidRDefault="00341179" w:rsidP="00341179">
            <w:pPr>
              <w:jc w:val="center"/>
            </w:pPr>
            <w:r w:rsidRPr="001571AC">
              <w:t>HHW Event</w:t>
            </w:r>
          </w:p>
        </w:tc>
      </w:tr>
      <w:tr w:rsidR="00341179" w:rsidRPr="001571AC" w14:paraId="0BBFF864" w14:textId="77777777" w:rsidTr="00084B66">
        <w:trPr>
          <w:trHeight w:hRule="exact" w:val="864"/>
          <w:jc w:val="center"/>
        </w:trPr>
        <w:tc>
          <w:tcPr>
            <w:tcW w:w="1615" w:type="dxa"/>
            <w:noWrap/>
            <w:vAlign w:val="center"/>
            <w:hideMark/>
          </w:tcPr>
          <w:p w14:paraId="6FE28A2C" w14:textId="77777777" w:rsidR="00341179" w:rsidRPr="001571AC" w:rsidRDefault="00341179" w:rsidP="00341179">
            <w:pPr>
              <w:jc w:val="center"/>
            </w:pPr>
            <w:r w:rsidRPr="001571AC">
              <w:t>Monterey</w:t>
            </w:r>
          </w:p>
        </w:tc>
        <w:tc>
          <w:tcPr>
            <w:tcW w:w="1738" w:type="dxa"/>
            <w:noWrap/>
            <w:vAlign w:val="center"/>
            <w:hideMark/>
          </w:tcPr>
          <w:p w14:paraId="60DBA907" w14:textId="77777777" w:rsidR="00341179" w:rsidRPr="001571AC" w:rsidRDefault="00341179" w:rsidP="00341179">
            <w:pPr>
              <w:jc w:val="center"/>
            </w:pPr>
            <w:r w:rsidRPr="001571AC">
              <w:t>San Ardo</w:t>
            </w:r>
          </w:p>
        </w:tc>
        <w:tc>
          <w:tcPr>
            <w:tcW w:w="2852" w:type="dxa"/>
            <w:noWrap/>
            <w:vAlign w:val="center"/>
            <w:hideMark/>
          </w:tcPr>
          <w:p w14:paraId="65F052B9" w14:textId="77777777" w:rsidR="00341179" w:rsidRPr="001571AC" w:rsidRDefault="00341179" w:rsidP="00341179">
            <w:pPr>
              <w:jc w:val="center"/>
            </w:pPr>
            <w:r w:rsidRPr="001571AC">
              <w:t>Public Works Yard (SVSWMA)</w:t>
            </w:r>
          </w:p>
        </w:tc>
        <w:tc>
          <w:tcPr>
            <w:tcW w:w="2790" w:type="dxa"/>
            <w:noWrap/>
            <w:vAlign w:val="center"/>
            <w:hideMark/>
          </w:tcPr>
          <w:p w14:paraId="4FA27399" w14:textId="77777777" w:rsidR="00341179" w:rsidRPr="001571AC" w:rsidRDefault="00341179" w:rsidP="00341179">
            <w:pPr>
              <w:jc w:val="center"/>
            </w:pPr>
            <w:r w:rsidRPr="001571AC">
              <w:t>62544 Main St</w:t>
            </w:r>
          </w:p>
        </w:tc>
        <w:tc>
          <w:tcPr>
            <w:tcW w:w="1530" w:type="dxa"/>
            <w:noWrap/>
            <w:vAlign w:val="center"/>
            <w:hideMark/>
          </w:tcPr>
          <w:p w14:paraId="2639A01B" w14:textId="77777777" w:rsidR="00341179" w:rsidRPr="001571AC" w:rsidRDefault="00341179" w:rsidP="00341179">
            <w:pPr>
              <w:jc w:val="center"/>
            </w:pPr>
            <w:r w:rsidRPr="001571AC">
              <w:t>HHW Event</w:t>
            </w:r>
          </w:p>
        </w:tc>
      </w:tr>
      <w:tr w:rsidR="00341179" w:rsidRPr="001571AC" w14:paraId="740F9A31" w14:textId="77777777" w:rsidTr="00084B66">
        <w:trPr>
          <w:trHeight w:hRule="exact" w:val="864"/>
          <w:jc w:val="center"/>
        </w:trPr>
        <w:tc>
          <w:tcPr>
            <w:tcW w:w="1615" w:type="dxa"/>
            <w:noWrap/>
            <w:vAlign w:val="center"/>
            <w:hideMark/>
          </w:tcPr>
          <w:p w14:paraId="5EA8B9DE" w14:textId="77777777" w:rsidR="00341179" w:rsidRPr="001571AC" w:rsidRDefault="00341179" w:rsidP="00341179">
            <w:pPr>
              <w:jc w:val="center"/>
            </w:pPr>
            <w:r w:rsidRPr="001571AC">
              <w:t>Monterey</w:t>
            </w:r>
          </w:p>
        </w:tc>
        <w:tc>
          <w:tcPr>
            <w:tcW w:w="1738" w:type="dxa"/>
            <w:noWrap/>
            <w:vAlign w:val="center"/>
            <w:hideMark/>
          </w:tcPr>
          <w:p w14:paraId="09EF5391" w14:textId="77777777" w:rsidR="00341179" w:rsidRPr="001571AC" w:rsidRDefault="00341179" w:rsidP="00341179">
            <w:pPr>
              <w:jc w:val="center"/>
            </w:pPr>
            <w:r w:rsidRPr="001571AC">
              <w:t>Soledad</w:t>
            </w:r>
          </w:p>
        </w:tc>
        <w:tc>
          <w:tcPr>
            <w:tcW w:w="2852" w:type="dxa"/>
            <w:noWrap/>
            <w:vAlign w:val="center"/>
            <w:hideMark/>
          </w:tcPr>
          <w:p w14:paraId="3D6593F4" w14:textId="77777777" w:rsidR="00341179" w:rsidRPr="001571AC" w:rsidRDefault="00341179" w:rsidP="00341179">
            <w:pPr>
              <w:jc w:val="center"/>
            </w:pPr>
            <w:r w:rsidRPr="001571AC">
              <w:t>Soledad High School (SVSWMA)</w:t>
            </w:r>
          </w:p>
        </w:tc>
        <w:tc>
          <w:tcPr>
            <w:tcW w:w="2790" w:type="dxa"/>
            <w:noWrap/>
            <w:vAlign w:val="center"/>
            <w:hideMark/>
          </w:tcPr>
          <w:p w14:paraId="7CE9CCE8" w14:textId="77777777" w:rsidR="00341179" w:rsidRPr="001571AC" w:rsidRDefault="00341179" w:rsidP="00341179">
            <w:pPr>
              <w:jc w:val="center"/>
            </w:pPr>
            <w:r w:rsidRPr="001571AC">
              <w:t>425 Gabilan Dr</w:t>
            </w:r>
          </w:p>
        </w:tc>
        <w:tc>
          <w:tcPr>
            <w:tcW w:w="1530" w:type="dxa"/>
            <w:noWrap/>
            <w:vAlign w:val="center"/>
            <w:hideMark/>
          </w:tcPr>
          <w:p w14:paraId="3066D53F" w14:textId="77777777" w:rsidR="00341179" w:rsidRPr="001571AC" w:rsidRDefault="00341179" w:rsidP="00341179">
            <w:pPr>
              <w:jc w:val="center"/>
            </w:pPr>
            <w:r w:rsidRPr="001571AC">
              <w:t>HHW Event</w:t>
            </w:r>
          </w:p>
        </w:tc>
      </w:tr>
      <w:tr w:rsidR="00341179" w:rsidRPr="001571AC" w14:paraId="2B8C4945" w14:textId="77777777" w:rsidTr="00084B66">
        <w:trPr>
          <w:trHeight w:hRule="exact" w:val="864"/>
          <w:jc w:val="center"/>
        </w:trPr>
        <w:tc>
          <w:tcPr>
            <w:tcW w:w="1615" w:type="dxa"/>
            <w:noWrap/>
            <w:vAlign w:val="center"/>
            <w:hideMark/>
          </w:tcPr>
          <w:p w14:paraId="159B2E82" w14:textId="77777777" w:rsidR="00341179" w:rsidRPr="001571AC" w:rsidRDefault="00341179" w:rsidP="00341179">
            <w:pPr>
              <w:jc w:val="center"/>
            </w:pPr>
            <w:r w:rsidRPr="001571AC">
              <w:t>Napa</w:t>
            </w:r>
          </w:p>
        </w:tc>
        <w:tc>
          <w:tcPr>
            <w:tcW w:w="1738" w:type="dxa"/>
            <w:noWrap/>
            <w:vAlign w:val="center"/>
            <w:hideMark/>
          </w:tcPr>
          <w:p w14:paraId="7D53E97F" w14:textId="77777777" w:rsidR="00341179" w:rsidRPr="001571AC" w:rsidRDefault="00341179" w:rsidP="00341179">
            <w:pPr>
              <w:jc w:val="center"/>
            </w:pPr>
            <w:r w:rsidRPr="001571AC">
              <w:t>Calistoga</w:t>
            </w:r>
          </w:p>
        </w:tc>
        <w:tc>
          <w:tcPr>
            <w:tcW w:w="2852" w:type="dxa"/>
            <w:noWrap/>
            <w:vAlign w:val="center"/>
            <w:hideMark/>
          </w:tcPr>
          <w:p w14:paraId="173196CA" w14:textId="77777777" w:rsidR="00341179" w:rsidRPr="001571AC" w:rsidRDefault="00341179" w:rsidP="00341179">
            <w:pPr>
              <w:jc w:val="center"/>
            </w:pPr>
            <w:r w:rsidRPr="001571AC">
              <w:t>Napa County Fairgrounds (UVWMA)</w:t>
            </w:r>
          </w:p>
        </w:tc>
        <w:tc>
          <w:tcPr>
            <w:tcW w:w="2790" w:type="dxa"/>
            <w:noWrap/>
            <w:vAlign w:val="center"/>
            <w:hideMark/>
          </w:tcPr>
          <w:p w14:paraId="64727B34" w14:textId="77777777" w:rsidR="00341179" w:rsidRPr="001571AC" w:rsidRDefault="00341179" w:rsidP="00341179">
            <w:pPr>
              <w:jc w:val="center"/>
            </w:pPr>
            <w:r w:rsidRPr="001571AC">
              <w:t>1435 N Oak St</w:t>
            </w:r>
          </w:p>
        </w:tc>
        <w:tc>
          <w:tcPr>
            <w:tcW w:w="1530" w:type="dxa"/>
            <w:noWrap/>
            <w:vAlign w:val="center"/>
            <w:hideMark/>
          </w:tcPr>
          <w:p w14:paraId="16ED6018" w14:textId="77777777" w:rsidR="00341179" w:rsidRPr="001571AC" w:rsidRDefault="00341179" w:rsidP="00341179">
            <w:pPr>
              <w:jc w:val="center"/>
            </w:pPr>
            <w:r w:rsidRPr="001571AC">
              <w:t>HHW Event</w:t>
            </w:r>
          </w:p>
        </w:tc>
      </w:tr>
      <w:tr w:rsidR="00341179" w:rsidRPr="001571AC" w14:paraId="29DC1501" w14:textId="77777777" w:rsidTr="00084B66">
        <w:trPr>
          <w:trHeight w:hRule="exact" w:val="864"/>
          <w:jc w:val="center"/>
        </w:trPr>
        <w:tc>
          <w:tcPr>
            <w:tcW w:w="1615" w:type="dxa"/>
            <w:noWrap/>
            <w:vAlign w:val="center"/>
            <w:hideMark/>
          </w:tcPr>
          <w:p w14:paraId="3FE399A8" w14:textId="77777777" w:rsidR="00341179" w:rsidRPr="001571AC" w:rsidRDefault="00341179" w:rsidP="00341179">
            <w:pPr>
              <w:jc w:val="center"/>
            </w:pPr>
            <w:r w:rsidRPr="001571AC">
              <w:t>Napa</w:t>
            </w:r>
          </w:p>
        </w:tc>
        <w:tc>
          <w:tcPr>
            <w:tcW w:w="1738" w:type="dxa"/>
            <w:noWrap/>
            <w:vAlign w:val="center"/>
            <w:hideMark/>
          </w:tcPr>
          <w:p w14:paraId="198AA7B6" w14:textId="77777777" w:rsidR="00341179" w:rsidRPr="001571AC" w:rsidRDefault="00341179" w:rsidP="00341179">
            <w:pPr>
              <w:jc w:val="center"/>
            </w:pPr>
            <w:r w:rsidRPr="001571AC">
              <w:t>St Helena</w:t>
            </w:r>
          </w:p>
        </w:tc>
        <w:tc>
          <w:tcPr>
            <w:tcW w:w="2852" w:type="dxa"/>
            <w:noWrap/>
            <w:vAlign w:val="center"/>
            <w:hideMark/>
          </w:tcPr>
          <w:p w14:paraId="7750B73F" w14:textId="77777777" w:rsidR="00341179" w:rsidRPr="001571AC" w:rsidRDefault="00341179" w:rsidP="00341179">
            <w:pPr>
              <w:jc w:val="center"/>
            </w:pPr>
            <w:r w:rsidRPr="001571AC">
              <w:t>Upper Valley Waste Service (UVWMA)</w:t>
            </w:r>
          </w:p>
        </w:tc>
        <w:tc>
          <w:tcPr>
            <w:tcW w:w="2790" w:type="dxa"/>
            <w:noWrap/>
            <w:vAlign w:val="center"/>
            <w:hideMark/>
          </w:tcPr>
          <w:p w14:paraId="6E92ECB0" w14:textId="77777777" w:rsidR="00341179" w:rsidRPr="001571AC" w:rsidRDefault="00341179" w:rsidP="00341179">
            <w:pPr>
              <w:jc w:val="center"/>
            </w:pPr>
            <w:r w:rsidRPr="001571AC">
              <w:t>1285 Whitehall Ln</w:t>
            </w:r>
          </w:p>
        </w:tc>
        <w:tc>
          <w:tcPr>
            <w:tcW w:w="1530" w:type="dxa"/>
            <w:noWrap/>
            <w:vAlign w:val="center"/>
            <w:hideMark/>
          </w:tcPr>
          <w:p w14:paraId="158EFF12" w14:textId="77777777" w:rsidR="00341179" w:rsidRPr="001571AC" w:rsidRDefault="00341179" w:rsidP="00341179">
            <w:pPr>
              <w:jc w:val="center"/>
            </w:pPr>
            <w:r w:rsidRPr="001571AC">
              <w:t>HHW Event</w:t>
            </w:r>
          </w:p>
        </w:tc>
      </w:tr>
      <w:tr w:rsidR="00341179" w:rsidRPr="001571AC" w14:paraId="58FB92A0" w14:textId="77777777" w:rsidTr="00084B66">
        <w:trPr>
          <w:trHeight w:hRule="exact" w:val="864"/>
          <w:jc w:val="center"/>
        </w:trPr>
        <w:tc>
          <w:tcPr>
            <w:tcW w:w="1615" w:type="dxa"/>
            <w:noWrap/>
            <w:vAlign w:val="center"/>
            <w:hideMark/>
          </w:tcPr>
          <w:p w14:paraId="7B1E9B6E" w14:textId="77777777" w:rsidR="00341179" w:rsidRPr="001571AC" w:rsidRDefault="00341179" w:rsidP="00341179">
            <w:pPr>
              <w:jc w:val="center"/>
            </w:pPr>
            <w:r w:rsidRPr="001571AC">
              <w:t>Orange</w:t>
            </w:r>
          </w:p>
        </w:tc>
        <w:tc>
          <w:tcPr>
            <w:tcW w:w="1738" w:type="dxa"/>
            <w:noWrap/>
            <w:vAlign w:val="center"/>
            <w:hideMark/>
          </w:tcPr>
          <w:p w14:paraId="603DC385" w14:textId="77777777" w:rsidR="00341179" w:rsidRPr="001571AC" w:rsidRDefault="00341179" w:rsidP="00341179">
            <w:pPr>
              <w:jc w:val="center"/>
            </w:pPr>
            <w:r w:rsidRPr="001571AC">
              <w:t>Aliso Viejo</w:t>
            </w:r>
          </w:p>
        </w:tc>
        <w:tc>
          <w:tcPr>
            <w:tcW w:w="2852" w:type="dxa"/>
            <w:noWrap/>
            <w:vAlign w:val="center"/>
            <w:hideMark/>
          </w:tcPr>
          <w:p w14:paraId="3C82A932" w14:textId="77777777" w:rsidR="00341179" w:rsidRPr="001571AC" w:rsidRDefault="00341179" w:rsidP="00341179">
            <w:pPr>
              <w:jc w:val="center"/>
            </w:pPr>
            <w:r w:rsidRPr="001571AC">
              <w:t>Aliso Niguel High School HHW Event</w:t>
            </w:r>
          </w:p>
        </w:tc>
        <w:tc>
          <w:tcPr>
            <w:tcW w:w="2790" w:type="dxa"/>
            <w:noWrap/>
            <w:vAlign w:val="center"/>
            <w:hideMark/>
          </w:tcPr>
          <w:p w14:paraId="7BA1C1DF" w14:textId="77777777" w:rsidR="00341179" w:rsidRPr="001571AC" w:rsidRDefault="00341179" w:rsidP="00341179">
            <w:pPr>
              <w:jc w:val="center"/>
            </w:pPr>
            <w:r w:rsidRPr="001571AC">
              <w:t>28000 Wolverine Way</w:t>
            </w:r>
          </w:p>
        </w:tc>
        <w:tc>
          <w:tcPr>
            <w:tcW w:w="1530" w:type="dxa"/>
            <w:noWrap/>
            <w:vAlign w:val="center"/>
            <w:hideMark/>
          </w:tcPr>
          <w:p w14:paraId="079778A2" w14:textId="77777777" w:rsidR="00341179" w:rsidRPr="001571AC" w:rsidRDefault="00341179" w:rsidP="00341179">
            <w:pPr>
              <w:jc w:val="center"/>
            </w:pPr>
            <w:r w:rsidRPr="001571AC">
              <w:t>HHW Event</w:t>
            </w:r>
          </w:p>
        </w:tc>
      </w:tr>
      <w:tr w:rsidR="00341179" w:rsidRPr="001571AC" w14:paraId="253F9312" w14:textId="77777777" w:rsidTr="00084B66">
        <w:trPr>
          <w:trHeight w:hRule="exact" w:val="864"/>
          <w:jc w:val="center"/>
        </w:trPr>
        <w:tc>
          <w:tcPr>
            <w:tcW w:w="1615" w:type="dxa"/>
            <w:noWrap/>
            <w:vAlign w:val="center"/>
            <w:hideMark/>
          </w:tcPr>
          <w:p w14:paraId="4634F1AC" w14:textId="77777777" w:rsidR="00341179" w:rsidRPr="001571AC" w:rsidRDefault="00341179" w:rsidP="00341179">
            <w:pPr>
              <w:jc w:val="center"/>
            </w:pPr>
            <w:r w:rsidRPr="001571AC">
              <w:t>Orange</w:t>
            </w:r>
          </w:p>
        </w:tc>
        <w:tc>
          <w:tcPr>
            <w:tcW w:w="1738" w:type="dxa"/>
            <w:noWrap/>
            <w:vAlign w:val="center"/>
            <w:hideMark/>
          </w:tcPr>
          <w:p w14:paraId="78281C63" w14:textId="77777777" w:rsidR="00341179" w:rsidRPr="001571AC" w:rsidRDefault="00341179" w:rsidP="00341179">
            <w:pPr>
              <w:jc w:val="center"/>
            </w:pPr>
            <w:r w:rsidRPr="001571AC">
              <w:t>Anaheim</w:t>
            </w:r>
          </w:p>
        </w:tc>
        <w:tc>
          <w:tcPr>
            <w:tcW w:w="2852" w:type="dxa"/>
            <w:noWrap/>
            <w:vAlign w:val="center"/>
            <w:hideMark/>
          </w:tcPr>
          <w:p w14:paraId="35D5F80E" w14:textId="77777777" w:rsidR="00341179" w:rsidRPr="001571AC" w:rsidRDefault="00341179" w:rsidP="00341179">
            <w:pPr>
              <w:jc w:val="center"/>
            </w:pPr>
            <w:r w:rsidRPr="001571AC">
              <w:t>Disney Land Parking Lot</w:t>
            </w:r>
          </w:p>
        </w:tc>
        <w:tc>
          <w:tcPr>
            <w:tcW w:w="2790" w:type="dxa"/>
            <w:noWrap/>
            <w:vAlign w:val="center"/>
            <w:hideMark/>
          </w:tcPr>
          <w:p w14:paraId="6C99EEC0" w14:textId="77777777" w:rsidR="00341179" w:rsidRPr="001571AC" w:rsidRDefault="00341179" w:rsidP="00341179">
            <w:pPr>
              <w:jc w:val="center"/>
            </w:pPr>
            <w:r w:rsidRPr="001571AC">
              <w:t>300 W Katella Ave</w:t>
            </w:r>
          </w:p>
        </w:tc>
        <w:tc>
          <w:tcPr>
            <w:tcW w:w="1530" w:type="dxa"/>
            <w:noWrap/>
            <w:vAlign w:val="center"/>
            <w:hideMark/>
          </w:tcPr>
          <w:p w14:paraId="68692865" w14:textId="77777777" w:rsidR="00341179" w:rsidRPr="001571AC" w:rsidRDefault="00341179" w:rsidP="00341179">
            <w:pPr>
              <w:jc w:val="center"/>
            </w:pPr>
            <w:r w:rsidRPr="001571AC">
              <w:t>HHW Event</w:t>
            </w:r>
          </w:p>
        </w:tc>
      </w:tr>
      <w:tr w:rsidR="00341179" w:rsidRPr="001571AC" w14:paraId="6B17177D" w14:textId="77777777" w:rsidTr="00084B66">
        <w:trPr>
          <w:trHeight w:hRule="exact" w:val="864"/>
          <w:jc w:val="center"/>
        </w:trPr>
        <w:tc>
          <w:tcPr>
            <w:tcW w:w="1615" w:type="dxa"/>
            <w:noWrap/>
            <w:vAlign w:val="center"/>
            <w:hideMark/>
          </w:tcPr>
          <w:p w14:paraId="12F9CDFE" w14:textId="77777777" w:rsidR="00341179" w:rsidRPr="001571AC" w:rsidRDefault="00341179" w:rsidP="00341179">
            <w:pPr>
              <w:jc w:val="center"/>
            </w:pPr>
            <w:r w:rsidRPr="001571AC">
              <w:t>Orange</w:t>
            </w:r>
          </w:p>
        </w:tc>
        <w:tc>
          <w:tcPr>
            <w:tcW w:w="1738" w:type="dxa"/>
            <w:noWrap/>
            <w:vAlign w:val="center"/>
            <w:hideMark/>
          </w:tcPr>
          <w:p w14:paraId="14604272" w14:textId="77777777" w:rsidR="00341179" w:rsidRPr="001571AC" w:rsidRDefault="00341179" w:rsidP="00341179">
            <w:pPr>
              <w:jc w:val="center"/>
            </w:pPr>
            <w:r w:rsidRPr="001571AC">
              <w:t>Cypress</w:t>
            </w:r>
          </w:p>
        </w:tc>
        <w:tc>
          <w:tcPr>
            <w:tcW w:w="2852" w:type="dxa"/>
            <w:noWrap/>
            <w:vAlign w:val="center"/>
            <w:hideMark/>
          </w:tcPr>
          <w:p w14:paraId="4BE1D998" w14:textId="77777777" w:rsidR="00341179" w:rsidRPr="001571AC" w:rsidRDefault="00341179" w:rsidP="00341179">
            <w:pPr>
              <w:jc w:val="center"/>
            </w:pPr>
            <w:r w:rsidRPr="001571AC">
              <w:t>Cypress Civic Center (City)</w:t>
            </w:r>
          </w:p>
        </w:tc>
        <w:tc>
          <w:tcPr>
            <w:tcW w:w="2790" w:type="dxa"/>
            <w:noWrap/>
            <w:vAlign w:val="center"/>
            <w:hideMark/>
          </w:tcPr>
          <w:p w14:paraId="32656F51" w14:textId="77777777" w:rsidR="00341179" w:rsidRPr="001571AC" w:rsidRDefault="00341179" w:rsidP="00341179">
            <w:pPr>
              <w:jc w:val="center"/>
            </w:pPr>
            <w:r w:rsidRPr="001571AC">
              <w:t>5275 Orange Ave</w:t>
            </w:r>
          </w:p>
        </w:tc>
        <w:tc>
          <w:tcPr>
            <w:tcW w:w="1530" w:type="dxa"/>
            <w:noWrap/>
            <w:vAlign w:val="center"/>
            <w:hideMark/>
          </w:tcPr>
          <w:p w14:paraId="786C3AC2" w14:textId="77777777" w:rsidR="00341179" w:rsidRPr="001571AC" w:rsidRDefault="00341179" w:rsidP="00341179">
            <w:pPr>
              <w:jc w:val="center"/>
            </w:pPr>
            <w:r w:rsidRPr="001571AC">
              <w:t>HHW Event</w:t>
            </w:r>
          </w:p>
        </w:tc>
      </w:tr>
      <w:tr w:rsidR="00341179" w:rsidRPr="001571AC" w14:paraId="479EB66C" w14:textId="77777777" w:rsidTr="00084B66">
        <w:trPr>
          <w:trHeight w:hRule="exact" w:val="864"/>
          <w:jc w:val="center"/>
        </w:trPr>
        <w:tc>
          <w:tcPr>
            <w:tcW w:w="1615" w:type="dxa"/>
            <w:noWrap/>
            <w:vAlign w:val="center"/>
            <w:hideMark/>
          </w:tcPr>
          <w:p w14:paraId="6FED0FB7" w14:textId="77777777" w:rsidR="00341179" w:rsidRPr="001571AC" w:rsidRDefault="00341179" w:rsidP="00341179">
            <w:pPr>
              <w:jc w:val="center"/>
            </w:pPr>
            <w:r w:rsidRPr="001571AC">
              <w:t>Orange</w:t>
            </w:r>
          </w:p>
        </w:tc>
        <w:tc>
          <w:tcPr>
            <w:tcW w:w="1738" w:type="dxa"/>
            <w:noWrap/>
            <w:vAlign w:val="center"/>
            <w:hideMark/>
          </w:tcPr>
          <w:p w14:paraId="7480E2AD" w14:textId="77777777" w:rsidR="00341179" w:rsidRPr="001571AC" w:rsidRDefault="00341179" w:rsidP="00341179">
            <w:pPr>
              <w:jc w:val="center"/>
            </w:pPr>
            <w:r w:rsidRPr="001571AC">
              <w:t>La Habra</w:t>
            </w:r>
          </w:p>
        </w:tc>
        <w:tc>
          <w:tcPr>
            <w:tcW w:w="2852" w:type="dxa"/>
            <w:noWrap/>
            <w:vAlign w:val="center"/>
            <w:hideMark/>
          </w:tcPr>
          <w:p w14:paraId="0F850927" w14:textId="77777777" w:rsidR="00341179" w:rsidRPr="001571AC" w:rsidRDefault="00341179" w:rsidP="00341179">
            <w:pPr>
              <w:jc w:val="center"/>
            </w:pPr>
            <w:r w:rsidRPr="001571AC">
              <w:t>La Habra Parks Maintenance Division (City)</w:t>
            </w:r>
          </w:p>
        </w:tc>
        <w:tc>
          <w:tcPr>
            <w:tcW w:w="2790" w:type="dxa"/>
            <w:noWrap/>
            <w:vAlign w:val="center"/>
            <w:hideMark/>
          </w:tcPr>
          <w:p w14:paraId="7DBCCBD8" w14:textId="77777777" w:rsidR="00341179" w:rsidRPr="001571AC" w:rsidRDefault="00341179" w:rsidP="00341179">
            <w:pPr>
              <w:jc w:val="center"/>
            </w:pPr>
            <w:r w:rsidRPr="001571AC">
              <w:t>621 W Lambert Rd</w:t>
            </w:r>
          </w:p>
        </w:tc>
        <w:tc>
          <w:tcPr>
            <w:tcW w:w="1530" w:type="dxa"/>
            <w:noWrap/>
            <w:vAlign w:val="center"/>
            <w:hideMark/>
          </w:tcPr>
          <w:p w14:paraId="4EE523E4" w14:textId="77777777" w:rsidR="00341179" w:rsidRPr="001571AC" w:rsidRDefault="00341179" w:rsidP="00341179">
            <w:pPr>
              <w:jc w:val="center"/>
            </w:pPr>
            <w:r w:rsidRPr="001571AC">
              <w:t>HHW Event</w:t>
            </w:r>
          </w:p>
        </w:tc>
      </w:tr>
      <w:tr w:rsidR="00341179" w:rsidRPr="001571AC" w14:paraId="3EF8C122" w14:textId="77777777" w:rsidTr="00084B66">
        <w:trPr>
          <w:trHeight w:hRule="exact" w:val="864"/>
          <w:jc w:val="center"/>
        </w:trPr>
        <w:tc>
          <w:tcPr>
            <w:tcW w:w="1615" w:type="dxa"/>
            <w:noWrap/>
            <w:vAlign w:val="center"/>
            <w:hideMark/>
          </w:tcPr>
          <w:p w14:paraId="2EC929D9" w14:textId="77777777" w:rsidR="00341179" w:rsidRPr="001571AC" w:rsidRDefault="00341179" w:rsidP="00341179">
            <w:pPr>
              <w:jc w:val="center"/>
            </w:pPr>
            <w:r w:rsidRPr="001571AC">
              <w:t>Orange</w:t>
            </w:r>
          </w:p>
        </w:tc>
        <w:tc>
          <w:tcPr>
            <w:tcW w:w="1738" w:type="dxa"/>
            <w:noWrap/>
            <w:vAlign w:val="center"/>
            <w:hideMark/>
          </w:tcPr>
          <w:p w14:paraId="765730C9" w14:textId="77777777" w:rsidR="00341179" w:rsidRPr="001571AC" w:rsidRDefault="00341179" w:rsidP="00341179">
            <w:pPr>
              <w:jc w:val="center"/>
            </w:pPr>
            <w:r w:rsidRPr="001571AC">
              <w:t>Laguna Beach</w:t>
            </w:r>
          </w:p>
        </w:tc>
        <w:tc>
          <w:tcPr>
            <w:tcW w:w="2852" w:type="dxa"/>
            <w:noWrap/>
            <w:vAlign w:val="center"/>
            <w:hideMark/>
          </w:tcPr>
          <w:p w14:paraId="09F78FC0" w14:textId="77777777" w:rsidR="00341179" w:rsidRPr="001571AC" w:rsidRDefault="00341179" w:rsidP="00341179">
            <w:pPr>
              <w:jc w:val="center"/>
            </w:pPr>
            <w:r w:rsidRPr="001571AC">
              <w:t>Laguna Beach Maintenance Yard (City)</w:t>
            </w:r>
          </w:p>
        </w:tc>
        <w:tc>
          <w:tcPr>
            <w:tcW w:w="2790" w:type="dxa"/>
            <w:noWrap/>
            <w:vAlign w:val="center"/>
            <w:hideMark/>
          </w:tcPr>
          <w:p w14:paraId="79526E78" w14:textId="77777777" w:rsidR="00341179" w:rsidRPr="001571AC" w:rsidRDefault="00341179" w:rsidP="00341179">
            <w:pPr>
              <w:jc w:val="center"/>
            </w:pPr>
            <w:r w:rsidRPr="001571AC">
              <w:t>1900 Laguna Canyon Rd</w:t>
            </w:r>
          </w:p>
        </w:tc>
        <w:tc>
          <w:tcPr>
            <w:tcW w:w="1530" w:type="dxa"/>
            <w:noWrap/>
            <w:vAlign w:val="center"/>
            <w:hideMark/>
          </w:tcPr>
          <w:p w14:paraId="6A64FADC" w14:textId="77777777" w:rsidR="00341179" w:rsidRPr="001571AC" w:rsidRDefault="00341179" w:rsidP="00341179">
            <w:pPr>
              <w:jc w:val="center"/>
            </w:pPr>
            <w:r w:rsidRPr="001571AC">
              <w:t>HHW Event</w:t>
            </w:r>
          </w:p>
        </w:tc>
      </w:tr>
      <w:tr w:rsidR="00341179" w:rsidRPr="001571AC" w14:paraId="474192B5" w14:textId="77777777" w:rsidTr="00084B66">
        <w:trPr>
          <w:trHeight w:hRule="exact" w:val="864"/>
          <w:jc w:val="center"/>
        </w:trPr>
        <w:tc>
          <w:tcPr>
            <w:tcW w:w="1615" w:type="dxa"/>
            <w:noWrap/>
            <w:vAlign w:val="center"/>
            <w:hideMark/>
          </w:tcPr>
          <w:p w14:paraId="68160ED0" w14:textId="77777777" w:rsidR="00341179" w:rsidRPr="001571AC" w:rsidRDefault="00341179" w:rsidP="00341179">
            <w:pPr>
              <w:jc w:val="center"/>
            </w:pPr>
            <w:r w:rsidRPr="001571AC">
              <w:t>Orange</w:t>
            </w:r>
          </w:p>
        </w:tc>
        <w:tc>
          <w:tcPr>
            <w:tcW w:w="1738" w:type="dxa"/>
            <w:noWrap/>
            <w:vAlign w:val="center"/>
            <w:hideMark/>
          </w:tcPr>
          <w:p w14:paraId="31433D1F" w14:textId="77777777" w:rsidR="00341179" w:rsidRPr="001571AC" w:rsidRDefault="00341179" w:rsidP="00341179">
            <w:pPr>
              <w:jc w:val="center"/>
            </w:pPr>
            <w:r w:rsidRPr="001571AC">
              <w:t>Laguna Niguel</w:t>
            </w:r>
          </w:p>
        </w:tc>
        <w:tc>
          <w:tcPr>
            <w:tcW w:w="2852" w:type="dxa"/>
            <w:noWrap/>
            <w:vAlign w:val="center"/>
            <w:hideMark/>
          </w:tcPr>
          <w:p w14:paraId="7B8C95E4" w14:textId="77777777" w:rsidR="00341179" w:rsidRPr="001571AC" w:rsidRDefault="00341179" w:rsidP="00341179">
            <w:pPr>
              <w:jc w:val="center"/>
            </w:pPr>
            <w:r w:rsidRPr="001571AC">
              <w:t>Vista Paint (Closed May 2025)</w:t>
            </w:r>
          </w:p>
        </w:tc>
        <w:tc>
          <w:tcPr>
            <w:tcW w:w="2790" w:type="dxa"/>
            <w:noWrap/>
            <w:vAlign w:val="center"/>
            <w:hideMark/>
          </w:tcPr>
          <w:p w14:paraId="5B5F3E8B" w14:textId="77777777" w:rsidR="00341179" w:rsidRPr="001571AC" w:rsidRDefault="00341179" w:rsidP="00341179">
            <w:pPr>
              <w:jc w:val="center"/>
            </w:pPr>
            <w:r w:rsidRPr="001571AC">
              <w:t>27450 Alicia Pkwy</w:t>
            </w:r>
          </w:p>
        </w:tc>
        <w:tc>
          <w:tcPr>
            <w:tcW w:w="1530" w:type="dxa"/>
            <w:noWrap/>
            <w:vAlign w:val="center"/>
            <w:hideMark/>
          </w:tcPr>
          <w:p w14:paraId="6FEF37EE" w14:textId="77777777" w:rsidR="00341179" w:rsidRPr="001571AC" w:rsidRDefault="00341179" w:rsidP="00341179">
            <w:pPr>
              <w:jc w:val="center"/>
            </w:pPr>
            <w:r w:rsidRPr="001571AC">
              <w:t>Retail</w:t>
            </w:r>
          </w:p>
        </w:tc>
      </w:tr>
      <w:tr w:rsidR="00341179" w:rsidRPr="001571AC" w14:paraId="5DA66EC5" w14:textId="77777777" w:rsidTr="00084B66">
        <w:trPr>
          <w:trHeight w:hRule="exact" w:val="864"/>
          <w:jc w:val="center"/>
        </w:trPr>
        <w:tc>
          <w:tcPr>
            <w:tcW w:w="1615" w:type="dxa"/>
            <w:noWrap/>
            <w:vAlign w:val="center"/>
            <w:hideMark/>
          </w:tcPr>
          <w:p w14:paraId="39A5FD26" w14:textId="77777777" w:rsidR="00341179" w:rsidRPr="001571AC" w:rsidRDefault="00341179" w:rsidP="00341179">
            <w:pPr>
              <w:jc w:val="center"/>
            </w:pPr>
            <w:r w:rsidRPr="001571AC">
              <w:t>Orange</w:t>
            </w:r>
          </w:p>
        </w:tc>
        <w:tc>
          <w:tcPr>
            <w:tcW w:w="1738" w:type="dxa"/>
            <w:noWrap/>
            <w:vAlign w:val="center"/>
            <w:hideMark/>
          </w:tcPr>
          <w:p w14:paraId="2FED7B04" w14:textId="77777777" w:rsidR="00341179" w:rsidRPr="001571AC" w:rsidRDefault="00341179" w:rsidP="00341179">
            <w:pPr>
              <w:jc w:val="center"/>
            </w:pPr>
            <w:r w:rsidRPr="001571AC">
              <w:t>Lake Forest</w:t>
            </w:r>
          </w:p>
        </w:tc>
        <w:tc>
          <w:tcPr>
            <w:tcW w:w="2852" w:type="dxa"/>
            <w:noWrap/>
            <w:vAlign w:val="center"/>
            <w:hideMark/>
          </w:tcPr>
          <w:p w14:paraId="4495049F" w14:textId="77777777" w:rsidR="00341179" w:rsidRPr="001571AC" w:rsidRDefault="00341179" w:rsidP="00341179">
            <w:pPr>
              <w:jc w:val="center"/>
            </w:pPr>
            <w:r w:rsidRPr="001571AC">
              <w:t>El Toro High School (City)</w:t>
            </w:r>
          </w:p>
        </w:tc>
        <w:tc>
          <w:tcPr>
            <w:tcW w:w="2790" w:type="dxa"/>
            <w:noWrap/>
            <w:vAlign w:val="center"/>
            <w:hideMark/>
          </w:tcPr>
          <w:p w14:paraId="23DF1C22" w14:textId="77777777" w:rsidR="00341179" w:rsidRPr="001571AC" w:rsidRDefault="00341179" w:rsidP="00341179">
            <w:pPr>
              <w:jc w:val="center"/>
            </w:pPr>
            <w:r w:rsidRPr="001571AC">
              <w:t>25255 Toledo Way</w:t>
            </w:r>
          </w:p>
        </w:tc>
        <w:tc>
          <w:tcPr>
            <w:tcW w:w="1530" w:type="dxa"/>
            <w:noWrap/>
            <w:vAlign w:val="center"/>
            <w:hideMark/>
          </w:tcPr>
          <w:p w14:paraId="41470C0F" w14:textId="77777777" w:rsidR="00341179" w:rsidRPr="001571AC" w:rsidRDefault="00341179" w:rsidP="00341179">
            <w:pPr>
              <w:jc w:val="center"/>
            </w:pPr>
            <w:r w:rsidRPr="001571AC">
              <w:t>HHW Event</w:t>
            </w:r>
          </w:p>
        </w:tc>
      </w:tr>
      <w:tr w:rsidR="00341179" w:rsidRPr="001571AC" w14:paraId="23C54F09" w14:textId="77777777" w:rsidTr="00084B66">
        <w:trPr>
          <w:trHeight w:hRule="exact" w:val="864"/>
          <w:jc w:val="center"/>
        </w:trPr>
        <w:tc>
          <w:tcPr>
            <w:tcW w:w="1615" w:type="dxa"/>
            <w:noWrap/>
            <w:vAlign w:val="center"/>
            <w:hideMark/>
          </w:tcPr>
          <w:p w14:paraId="54F454CE" w14:textId="77777777" w:rsidR="00341179" w:rsidRPr="001571AC" w:rsidRDefault="00341179" w:rsidP="00341179">
            <w:pPr>
              <w:jc w:val="center"/>
            </w:pPr>
            <w:r w:rsidRPr="001571AC">
              <w:lastRenderedPageBreak/>
              <w:t>Orange</w:t>
            </w:r>
          </w:p>
        </w:tc>
        <w:tc>
          <w:tcPr>
            <w:tcW w:w="1738" w:type="dxa"/>
            <w:noWrap/>
            <w:vAlign w:val="center"/>
            <w:hideMark/>
          </w:tcPr>
          <w:p w14:paraId="3C66497D" w14:textId="77777777" w:rsidR="00341179" w:rsidRPr="001571AC" w:rsidRDefault="00341179" w:rsidP="00341179">
            <w:pPr>
              <w:jc w:val="center"/>
            </w:pPr>
            <w:r w:rsidRPr="001571AC">
              <w:t>Tustin</w:t>
            </w:r>
          </w:p>
        </w:tc>
        <w:tc>
          <w:tcPr>
            <w:tcW w:w="2852" w:type="dxa"/>
            <w:noWrap/>
            <w:vAlign w:val="center"/>
            <w:hideMark/>
          </w:tcPr>
          <w:p w14:paraId="3B1E1468" w14:textId="77777777" w:rsidR="00341179" w:rsidRPr="001571AC" w:rsidRDefault="00341179" w:rsidP="00341179">
            <w:pPr>
              <w:jc w:val="center"/>
            </w:pPr>
            <w:r w:rsidRPr="001571AC">
              <w:t>Main Street Water Facility (City)</w:t>
            </w:r>
          </w:p>
        </w:tc>
        <w:tc>
          <w:tcPr>
            <w:tcW w:w="2790" w:type="dxa"/>
            <w:noWrap/>
            <w:vAlign w:val="center"/>
            <w:hideMark/>
          </w:tcPr>
          <w:p w14:paraId="0C01A503" w14:textId="77777777" w:rsidR="00341179" w:rsidRPr="001571AC" w:rsidRDefault="00341179" w:rsidP="00341179">
            <w:pPr>
              <w:jc w:val="center"/>
            </w:pPr>
            <w:r w:rsidRPr="001571AC">
              <w:t>235 E Main St</w:t>
            </w:r>
          </w:p>
        </w:tc>
        <w:tc>
          <w:tcPr>
            <w:tcW w:w="1530" w:type="dxa"/>
            <w:noWrap/>
            <w:vAlign w:val="center"/>
            <w:hideMark/>
          </w:tcPr>
          <w:p w14:paraId="362425A7" w14:textId="77777777" w:rsidR="00341179" w:rsidRPr="001571AC" w:rsidRDefault="00341179" w:rsidP="00341179">
            <w:pPr>
              <w:jc w:val="center"/>
            </w:pPr>
            <w:r w:rsidRPr="001571AC">
              <w:t>HHW Event</w:t>
            </w:r>
          </w:p>
        </w:tc>
      </w:tr>
      <w:tr w:rsidR="00341179" w:rsidRPr="001571AC" w14:paraId="0F2ED8EC" w14:textId="77777777" w:rsidTr="00084B66">
        <w:trPr>
          <w:trHeight w:hRule="exact" w:val="864"/>
          <w:jc w:val="center"/>
        </w:trPr>
        <w:tc>
          <w:tcPr>
            <w:tcW w:w="1615" w:type="dxa"/>
            <w:noWrap/>
            <w:vAlign w:val="center"/>
            <w:hideMark/>
          </w:tcPr>
          <w:p w14:paraId="6375DE2A" w14:textId="77777777" w:rsidR="00341179" w:rsidRPr="001571AC" w:rsidRDefault="00341179" w:rsidP="00341179">
            <w:pPr>
              <w:jc w:val="center"/>
            </w:pPr>
            <w:r w:rsidRPr="001571AC">
              <w:t>Placer</w:t>
            </w:r>
          </w:p>
        </w:tc>
        <w:tc>
          <w:tcPr>
            <w:tcW w:w="1738" w:type="dxa"/>
            <w:noWrap/>
            <w:vAlign w:val="center"/>
            <w:hideMark/>
          </w:tcPr>
          <w:p w14:paraId="3BD8DF8E" w14:textId="77777777" w:rsidR="00341179" w:rsidRPr="001571AC" w:rsidRDefault="00341179" w:rsidP="00341179">
            <w:pPr>
              <w:jc w:val="center"/>
            </w:pPr>
            <w:r w:rsidRPr="001571AC">
              <w:t>Colfax</w:t>
            </w:r>
          </w:p>
        </w:tc>
        <w:tc>
          <w:tcPr>
            <w:tcW w:w="2852" w:type="dxa"/>
            <w:noWrap/>
            <w:vAlign w:val="center"/>
            <w:hideMark/>
          </w:tcPr>
          <w:p w14:paraId="0A050C74" w14:textId="77777777" w:rsidR="00341179" w:rsidRPr="001571AC" w:rsidRDefault="00341179" w:rsidP="00341179">
            <w:pPr>
              <w:jc w:val="center"/>
            </w:pPr>
            <w:r w:rsidRPr="001571AC">
              <w:t>Placer County Drop-off event at Sierra Vista</w:t>
            </w:r>
          </w:p>
        </w:tc>
        <w:tc>
          <w:tcPr>
            <w:tcW w:w="2790" w:type="dxa"/>
            <w:noWrap/>
            <w:vAlign w:val="center"/>
            <w:hideMark/>
          </w:tcPr>
          <w:p w14:paraId="7EBB64A6" w14:textId="77777777" w:rsidR="00341179" w:rsidRPr="001571AC" w:rsidRDefault="00341179" w:rsidP="00341179">
            <w:pPr>
              <w:jc w:val="center"/>
            </w:pPr>
            <w:r w:rsidRPr="001571AC">
              <w:t>55 School St</w:t>
            </w:r>
          </w:p>
        </w:tc>
        <w:tc>
          <w:tcPr>
            <w:tcW w:w="1530" w:type="dxa"/>
            <w:noWrap/>
            <w:vAlign w:val="center"/>
            <w:hideMark/>
          </w:tcPr>
          <w:p w14:paraId="76114271" w14:textId="77777777" w:rsidR="00341179" w:rsidRPr="001571AC" w:rsidRDefault="00341179" w:rsidP="00341179">
            <w:pPr>
              <w:jc w:val="center"/>
            </w:pPr>
            <w:r w:rsidRPr="001571AC">
              <w:t>HHW Event</w:t>
            </w:r>
          </w:p>
        </w:tc>
      </w:tr>
      <w:tr w:rsidR="00341179" w:rsidRPr="001571AC" w14:paraId="386C40D4" w14:textId="77777777" w:rsidTr="00084B66">
        <w:trPr>
          <w:trHeight w:hRule="exact" w:val="864"/>
          <w:jc w:val="center"/>
        </w:trPr>
        <w:tc>
          <w:tcPr>
            <w:tcW w:w="1615" w:type="dxa"/>
            <w:noWrap/>
            <w:vAlign w:val="center"/>
            <w:hideMark/>
          </w:tcPr>
          <w:p w14:paraId="1344908E" w14:textId="77777777" w:rsidR="00341179" w:rsidRPr="001571AC" w:rsidRDefault="00341179" w:rsidP="00341179">
            <w:pPr>
              <w:jc w:val="center"/>
            </w:pPr>
            <w:r w:rsidRPr="001571AC">
              <w:t>Placer</w:t>
            </w:r>
          </w:p>
        </w:tc>
        <w:tc>
          <w:tcPr>
            <w:tcW w:w="1738" w:type="dxa"/>
            <w:noWrap/>
            <w:vAlign w:val="center"/>
            <w:hideMark/>
          </w:tcPr>
          <w:p w14:paraId="486A619D" w14:textId="77777777" w:rsidR="00341179" w:rsidRPr="001571AC" w:rsidRDefault="00341179" w:rsidP="00341179">
            <w:pPr>
              <w:jc w:val="center"/>
            </w:pPr>
            <w:r w:rsidRPr="001571AC">
              <w:t>Foresthill</w:t>
            </w:r>
          </w:p>
        </w:tc>
        <w:tc>
          <w:tcPr>
            <w:tcW w:w="2852" w:type="dxa"/>
            <w:noWrap/>
            <w:vAlign w:val="center"/>
            <w:hideMark/>
          </w:tcPr>
          <w:p w14:paraId="342FAF8F" w14:textId="77777777" w:rsidR="00341179" w:rsidRPr="001571AC" w:rsidRDefault="00341179" w:rsidP="00341179">
            <w:pPr>
              <w:jc w:val="center"/>
            </w:pPr>
            <w:r w:rsidRPr="001571AC">
              <w:t>Foresthill Veterans Memorial Hall</w:t>
            </w:r>
          </w:p>
        </w:tc>
        <w:tc>
          <w:tcPr>
            <w:tcW w:w="2790" w:type="dxa"/>
            <w:noWrap/>
            <w:vAlign w:val="center"/>
            <w:hideMark/>
          </w:tcPr>
          <w:p w14:paraId="246ECD87" w14:textId="77777777" w:rsidR="00341179" w:rsidRPr="001571AC" w:rsidRDefault="00341179" w:rsidP="00341179">
            <w:pPr>
              <w:jc w:val="center"/>
            </w:pPr>
            <w:r w:rsidRPr="001571AC">
              <w:t>24601 Harrison St</w:t>
            </w:r>
          </w:p>
        </w:tc>
        <w:tc>
          <w:tcPr>
            <w:tcW w:w="1530" w:type="dxa"/>
            <w:noWrap/>
            <w:vAlign w:val="center"/>
            <w:hideMark/>
          </w:tcPr>
          <w:p w14:paraId="49CF7FF2" w14:textId="77777777" w:rsidR="00341179" w:rsidRPr="001571AC" w:rsidRDefault="00341179" w:rsidP="00341179">
            <w:pPr>
              <w:jc w:val="center"/>
            </w:pPr>
            <w:r w:rsidRPr="001571AC">
              <w:t>HHW Event</w:t>
            </w:r>
          </w:p>
        </w:tc>
      </w:tr>
      <w:tr w:rsidR="00341179" w:rsidRPr="001571AC" w14:paraId="0E5BEB40" w14:textId="77777777" w:rsidTr="00084B66">
        <w:trPr>
          <w:trHeight w:hRule="exact" w:val="864"/>
          <w:jc w:val="center"/>
        </w:trPr>
        <w:tc>
          <w:tcPr>
            <w:tcW w:w="1615" w:type="dxa"/>
            <w:noWrap/>
            <w:vAlign w:val="center"/>
            <w:hideMark/>
          </w:tcPr>
          <w:p w14:paraId="2BFFDDA8" w14:textId="77777777" w:rsidR="00341179" w:rsidRPr="001571AC" w:rsidRDefault="00341179" w:rsidP="00341179">
            <w:pPr>
              <w:jc w:val="center"/>
            </w:pPr>
            <w:r w:rsidRPr="001571AC">
              <w:t>Plumas</w:t>
            </w:r>
          </w:p>
        </w:tc>
        <w:tc>
          <w:tcPr>
            <w:tcW w:w="1738" w:type="dxa"/>
            <w:noWrap/>
            <w:vAlign w:val="center"/>
            <w:hideMark/>
          </w:tcPr>
          <w:p w14:paraId="11E74B4E" w14:textId="77777777" w:rsidR="00341179" w:rsidRPr="001571AC" w:rsidRDefault="00341179" w:rsidP="00341179">
            <w:pPr>
              <w:jc w:val="center"/>
            </w:pPr>
            <w:r w:rsidRPr="001571AC">
              <w:t>Chester</w:t>
            </w:r>
          </w:p>
        </w:tc>
        <w:tc>
          <w:tcPr>
            <w:tcW w:w="2852" w:type="dxa"/>
            <w:noWrap/>
            <w:vAlign w:val="center"/>
            <w:hideMark/>
          </w:tcPr>
          <w:p w14:paraId="71409792" w14:textId="77777777" w:rsidR="00341179" w:rsidRPr="001571AC" w:rsidRDefault="00341179" w:rsidP="00341179">
            <w:pPr>
              <w:jc w:val="center"/>
            </w:pPr>
            <w:r w:rsidRPr="001571AC">
              <w:t>Plumas County Dept of Public Works (County)</w:t>
            </w:r>
          </w:p>
        </w:tc>
        <w:tc>
          <w:tcPr>
            <w:tcW w:w="2790" w:type="dxa"/>
            <w:noWrap/>
            <w:vAlign w:val="center"/>
            <w:hideMark/>
          </w:tcPr>
          <w:p w14:paraId="5603AAA2" w14:textId="77777777" w:rsidR="00341179" w:rsidRPr="001571AC" w:rsidRDefault="00341179" w:rsidP="00341179">
            <w:pPr>
              <w:jc w:val="center"/>
            </w:pPr>
            <w:r w:rsidRPr="001571AC">
              <w:t>40 County Rd 322</w:t>
            </w:r>
          </w:p>
        </w:tc>
        <w:tc>
          <w:tcPr>
            <w:tcW w:w="1530" w:type="dxa"/>
            <w:noWrap/>
            <w:vAlign w:val="center"/>
            <w:hideMark/>
          </w:tcPr>
          <w:p w14:paraId="65B5E696" w14:textId="77777777" w:rsidR="00341179" w:rsidRPr="001571AC" w:rsidRDefault="00341179" w:rsidP="00341179">
            <w:pPr>
              <w:jc w:val="center"/>
            </w:pPr>
            <w:r w:rsidRPr="001571AC">
              <w:t>HHW Event</w:t>
            </w:r>
          </w:p>
        </w:tc>
      </w:tr>
      <w:tr w:rsidR="00341179" w:rsidRPr="001571AC" w14:paraId="437F84ED" w14:textId="77777777" w:rsidTr="00084B66">
        <w:trPr>
          <w:trHeight w:hRule="exact" w:val="864"/>
          <w:jc w:val="center"/>
        </w:trPr>
        <w:tc>
          <w:tcPr>
            <w:tcW w:w="1615" w:type="dxa"/>
            <w:noWrap/>
            <w:vAlign w:val="center"/>
            <w:hideMark/>
          </w:tcPr>
          <w:p w14:paraId="775CB928" w14:textId="77777777" w:rsidR="00341179" w:rsidRPr="001571AC" w:rsidRDefault="00341179" w:rsidP="00341179">
            <w:pPr>
              <w:jc w:val="center"/>
            </w:pPr>
            <w:r w:rsidRPr="001571AC">
              <w:t>Plumas</w:t>
            </w:r>
          </w:p>
        </w:tc>
        <w:tc>
          <w:tcPr>
            <w:tcW w:w="1738" w:type="dxa"/>
            <w:noWrap/>
            <w:vAlign w:val="center"/>
            <w:hideMark/>
          </w:tcPr>
          <w:p w14:paraId="3B383B9A" w14:textId="77777777" w:rsidR="00341179" w:rsidRPr="001571AC" w:rsidRDefault="00341179" w:rsidP="00341179">
            <w:pPr>
              <w:jc w:val="center"/>
            </w:pPr>
            <w:r w:rsidRPr="001571AC">
              <w:t>Portola</w:t>
            </w:r>
          </w:p>
        </w:tc>
        <w:tc>
          <w:tcPr>
            <w:tcW w:w="2852" w:type="dxa"/>
            <w:noWrap/>
            <w:vAlign w:val="center"/>
            <w:hideMark/>
          </w:tcPr>
          <w:p w14:paraId="77535763" w14:textId="77777777" w:rsidR="00341179" w:rsidRPr="001571AC" w:rsidRDefault="00341179" w:rsidP="00341179">
            <w:pPr>
              <w:jc w:val="center"/>
            </w:pPr>
            <w:r w:rsidRPr="001571AC">
              <w:t>Delleker Transfer Station (County)</w:t>
            </w:r>
          </w:p>
        </w:tc>
        <w:tc>
          <w:tcPr>
            <w:tcW w:w="2790" w:type="dxa"/>
            <w:noWrap/>
            <w:vAlign w:val="center"/>
            <w:hideMark/>
          </w:tcPr>
          <w:p w14:paraId="534C6601" w14:textId="77777777" w:rsidR="00341179" w:rsidRPr="001571AC" w:rsidRDefault="00341179" w:rsidP="00341179">
            <w:pPr>
              <w:jc w:val="center"/>
            </w:pPr>
            <w:r w:rsidRPr="001571AC">
              <w:t>73980-A Industrial Way</w:t>
            </w:r>
          </w:p>
        </w:tc>
        <w:tc>
          <w:tcPr>
            <w:tcW w:w="1530" w:type="dxa"/>
            <w:noWrap/>
            <w:vAlign w:val="center"/>
            <w:hideMark/>
          </w:tcPr>
          <w:p w14:paraId="34F20390" w14:textId="77777777" w:rsidR="00341179" w:rsidRPr="001571AC" w:rsidRDefault="00341179" w:rsidP="00341179">
            <w:pPr>
              <w:jc w:val="center"/>
            </w:pPr>
            <w:r w:rsidRPr="001571AC">
              <w:t>HHW Event</w:t>
            </w:r>
          </w:p>
        </w:tc>
      </w:tr>
      <w:tr w:rsidR="00341179" w:rsidRPr="001571AC" w14:paraId="2F7B7898" w14:textId="77777777" w:rsidTr="00084B66">
        <w:trPr>
          <w:trHeight w:hRule="exact" w:val="864"/>
          <w:jc w:val="center"/>
        </w:trPr>
        <w:tc>
          <w:tcPr>
            <w:tcW w:w="1615" w:type="dxa"/>
            <w:noWrap/>
            <w:vAlign w:val="center"/>
            <w:hideMark/>
          </w:tcPr>
          <w:p w14:paraId="0E1B5B3B" w14:textId="77777777" w:rsidR="00341179" w:rsidRPr="001571AC" w:rsidRDefault="00341179" w:rsidP="00341179">
            <w:pPr>
              <w:jc w:val="center"/>
            </w:pPr>
            <w:r w:rsidRPr="001571AC">
              <w:t>Plumas</w:t>
            </w:r>
          </w:p>
        </w:tc>
        <w:tc>
          <w:tcPr>
            <w:tcW w:w="1738" w:type="dxa"/>
            <w:noWrap/>
            <w:vAlign w:val="center"/>
            <w:hideMark/>
          </w:tcPr>
          <w:p w14:paraId="4A87A5D3" w14:textId="77777777" w:rsidR="00341179" w:rsidRPr="001571AC" w:rsidRDefault="00341179" w:rsidP="00341179">
            <w:pPr>
              <w:jc w:val="center"/>
            </w:pPr>
            <w:r w:rsidRPr="001571AC">
              <w:t>Quincy</w:t>
            </w:r>
          </w:p>
        </w:tc>
        <w:tc>
          <w:tcPr>
            <w:tcW w:w="2852" w:type="dxa"/>
            <w:noWrap/>
            <w:vAlign w:val="center"/>
            <w:hideMark/>
          </w:tcPr>
          <w:p w14:paraId="50F15CC1" w14:textId="77777777" w:rsidR="00341179" w:rsidRPr="001571AC" w:rsidRDefault="00341179" w:rsidP="00341179">
            <w:pPr>
              <w:jc w:val="center"/>
            </w:pPr>
            <w:r w:rsidRPr="001571AC">
              <w:t>Quincy Paint Center (Closed Aug 2025)</w:t>
            </w:r>
          </w:p>
        </w:tc>
        <w:tc>
          <w:tcPr>
            <w:tcW w:w="2790" w:type="dxa"/>
            <w:noWrap/>
            <w:vAlign w:val="center"/>
            <w:hideMark/>
          </w:tcPr>
          <w:p w14:paraId="56802E6E" w14:textId="77777777" w:rsidR="00341179" w:rsidRPr="001571AC" w:rsidRDefault="00341179" w:rsidP="00341179">
            <w:pPr>
              <w:jc w:val="center"/>
            </w:pPr>
            <w:r w:rsidRPr="001571AC">
              <w:t>293 Lawrence St</w:t>
            </w:r>
          </w:p>
        </w:tc>
        <w:tc>
          <w:tcPr>
            <w:tcW w:w="1530" w:type="dxa"/>
            <w:noWrap/>
            <w:vAlign w:val="center"/>
            <w:hideMark/>
          </w:tcPr>
          <w:p w14:paraId="0E821565" w14:textId="77777777" w:rsidR="00341179" w:rsidRPr="001571AC" w:rsidRDefault="00341179" w:rsidP="00341179">
            <w:pPr>
              <w:jc w:val="center"/>
            </w:pPr>
            <w:r w:rsidRPr="001571AC">
              <w:t>Retail</w:t>
            </w:r>
          </w:p>
        </w:tc>
      </w:tr>
      <w:tr w:rsidR="00341179" w:rsidRPr="001571AC" w14:paraId="6F95DE60" w14:textId="77777777" w:rsidTr="00084B66">
        <w:trPr>
          <w:trHeight w:hRule="exact" w:val="864"/>
          <w:jc w:val="center"/>
        </w:trPr>
        <w:tc>
          <w:tcPr>
            <w:tcW w:w="1615" w:type="dxa"/>
            <w:noWrap/>
            <w:vAlign w:val="center"/>
            <w:hideMark/>
          </w:tcPr>
          <w:p w14:paraId="2ECE1BD6" w14:textId="77777777" w:rsidR="00341179" w:rsidRPr="001571AC" w:rsidRDefault="00341179" w:rsidP="00341179">
            <w:pPr>
              <w:jc w:val="center"/>
            </w:pPr>
            <w:r w:rsidRPr="001571AC">
              <w:t>Riverside</w:t>
            </w:r>
          </w:p>
        </w:tc>
        <w:tc>
          <w:tcPr>
            <w:tcW w:w="1738" w:type="dxa"/>
            <w:noWrap/>
            <w:vAlign w:val="center"/>
            <w:hideMark/>
          </w:tcPr>
          <w:p w14:paraId="340EB88F" w14:textId="77777777" w:rsidR="00341179" w:rsidRPr="001571AC" w:rsidRDefault="00341179" w:rsidP="00341179">
            <w:pPr>
              <w:jc w:val="center"/>
            </w:pPr>
            <w:r w:rsidRPr="001571AC">
              <w:t>Anza</w:t>
            </w:r>
          </w:p>
        </w:tc>
        <w:tc>
          <w:tcPr>
            <w:tcW w:w="2852" w:type="dxa"/>
            <w:noWrap/>
            <w:vAlign w:val="center"/>
            <w:hideMark/>
          </w:tcPr>
          <w:p w14:paraId="33CB1B4B" w14:textId="77777777" w:rsidR="00341179" w:rsidRPr="001571AC" w:rsidRDefault="00341179" w:rsidP="00341179">
            <w:pPr>
              <w:jc w:val="center"/>
            </w:pPr>
            <w:r w:rsidRPr="001571AC">
              <w:t>Anza Transfer Station (County)</w:t>
            </w:r>
          </w:p>
        </w:tc>
        <w:tc>
          <w:tcPr>
            <w:tcW w:w="2790" w:type="dxa"/>
            <w:noWrap/>
            <w:vAlign w:val="center"/>
            <w:hideMark/>
          </w:tcPr>
          <w:p w14:paraId="11E2E1D1" w14:textId="77777777" w:rsidR="00341179" w:rsidRPr="001571AC" w:rsidRDefault="00341179" w:rsidP="00341179">
            <w:pPr>
              <w:jc w:val="center"/>
            </w:pPr>
            <w:r w:rsidRPr="001571AC">
              <w:t>40329 Terwilliger Rd</w:t>
            </w:r>
          </w:p>
        </w:tc>
        <w:tc>
          <w:tcPr>
            <w:tcW w:w="1530" w:type="dxa"/>
            <w:noWrap/>
            <w:vAlign w:val="center"/>
            <w:hideMark/>
          </w:tcPr>
          <w:p w14:paraId="47FDD309" w14:textId="77777777" w:rsidR="00341179" w:rsidRPr="001571AC" w:rsidRDefault="00341179" w:rsidP="00341179">
            <w:pPr>
              <w:jc w:val="center"/>
            </w:pPr>
            <w:r w:rsidRPr="001571AC">
              <w:t>HHW Event</w:t>
            </w:r>
          </w:p>
        </w:tc>
      </w:tr>
      <w:tr w:rsidR="00341179" w:rsidRPr="001571AC" w14:paraId="6177B527" w14:textId="77777777" w:rsidTr="00084B66">
        <w:trPr>
          <w:trHeight w:hRule="exact" w:val="864"/>
          <w:jc w:val="center"/>
        </w:trPr>
        <w:tc>
          <w:tcPr>
            <w:tcW w:w="1615" w:type="dxa"/>
            <w:noWrap/>
            <w:vAlign w:val="center"/>
            <w:hideMark/>
          </w:tcPr>
          <w:p w14:paraId="63810E78" w14:textId="77777777" w:rsidR="00341179" w:rsidRPr="001571AC" w:rsidRDefault="00341179" w:rsidP="00341179">
            <w:pPr>
              <w:jc w:val="center"/>
            </w:pPr>
            <w:r w:rsidRPr="001571AC">
              <w:t>Riverside</w:t>
            </w:r>
          </w:p>
        </w:tc>
        <w:tc>
          <w:tcPr>
            <w:tcW w:w="1738" w:type="dxa"/>
            <w:noWrap/>
            <w:vAlign w:val="center"/>
            <w:hideMark/>
          </w:tcPr>
          <w:p w14:paraId="69150CB3" w14:textId="77777777" w:rsidR="00341179" w:rsidRPr="001571AC" w:rsidRDefault="00341179" w:rsidP="00341179">
            <w:pPr>
              <w:jc w:val="center"/>
            </w:pPr>
            <w:r w:rsidRPr="001571AC">
              <w:t>Blythe</w:t>
            </w:r>
          </w:p>
        </w:tc>
        <w:tc>
          <w:tcPr>
            <w:tcW w:w="2852" w:type="dxa"/>
            <w:noWrap/>
            <w:vAlign w:val="center"/>
            <w:hideMark/>
          </w:tcPr>
          <w:p w14:paraId="67951993" w14:textId="77777777" w:rsidR="00341179" w:rsidRPr="001571AC" w:rsidRDefault="00341179" w:rsidP="00341179">
            <w:pPr>
              <w:jc w:val="center"/>
            </w:pPr>
            <w:r w:rsidRPr="001571AC">
              <w:t>Blythe Sanitary Landfill (County)</w:t>
            </w:r>
          </w:p>
        </w:tc>
        <w:tc>
          <w:tcPr>
            <w:tcW w:w="2790" w:type="dxa"/>
            <w:noWrap/>
            <w:vAlign w:val="center"/>
            <w:hideMark/>
          </w:tcPr>
          <w:p w14:paraId="5E03017B" w14:textId="77777777" w:rsidR="00341179" w:rsidRPr="001571AC" w:rsidRDefault="00341179" w:rsidP="00341179">
            <w:pPr>
              <w:jc w:val="center"/>
            </w:pPr>
            <w:r w:rsidRPr="001571AC">
              <w:t>1000 Midland Rd</w:t>
            </w:r>
          </w:p>
        </w:tc>
        <w:tc>
          <w:tcPr>
            <w:tcW w:w="1530" w:type="dxa"/>
            <w:noWrap/>
            <w:vAlign w:val="center"/>
            <w:hideMark/>
          </w:tcPr>
          <w:p w14:paraId="345CA6CC" w14:textId="77777777" w:rsidR="00341179" w:rsidRPr="001571AC" w:rsidRDefault="00341179" w:rsidP="00341179">
            <w:pPr>
              <w:jc w:val="center"/>
            </w:pPr>
            <w:r w:rsidRPr="001571AC">
              <w:t>HHW Event</w:t>
            </w:r>
          </w:p>
        </w:tc>
      </w:tr>
      <w:tr w:rsidR="00341179" w:rsidRPr="001571AC" w14:paraId="71A89717" w14:textId="77777777" w:rsidTr="00084B66">
        <w:trPr>
          <w:trHeight w:hRule="exact" w:val="864"/>
          <w:jc w:val="center"/>
        </w:trPr>
        <w:tc>
          <w:tcPr>
            <w:tcW w:w="1615" w:type="dxa"/>
            <w:noWrap/>
            <w:vAlign w:val="center"/>
            <w:hideMark/>
          </w:tcPr>
          <w:p w14:paraId="486D793A" w14:textId="77777777" w:rsidR="00341179" w:rsidRPr="001571AC" w:rsidRDefault="00341179" w:rsidP="00341179">
            <w:pPr>
              <w:jc w:val="center"/>
            </w:pPr>
            <w:r w:rsidRPr="001571AC">
              <w:t>Riverside</w:t>
            </w:r>
          </w:p>
        </w:tc>
        <w:tc>
          <w:tcPr>
            <w:tcW w:w="1738" w:type="dxa"/>
            <w:noWrap/>
            <w:vAlign w:val="center"/>
            <w:hideMark/>
          </w:tcPr>
          <w:p w14:paraId="2AD07AAA" w14:textId="77777777" w:rsidR="00341179" w:rsidRPr="001571AC" w:rsidRDefault="00341179" w:rsidP="00341179">
            <w:pPr>
              <w:jc w:val="center"/>
            </w:pPr>
            <w:r w:rsidRPr="001571AC">
              <w:t>Cathedral City</w:t>
            </w:r>
          </w:p>
        </w:tc>
        <w:tc>
          <w:tcPr>
            <w:tcW w:w="2852" w:type="dxa"/>
            <w:noWrap/>
            <w:vAlign w:val="center"/>
            <w:hideMark/>
          </w:tcPr>
          <w:p w14:paraId="1AFEA85F" w14:textId="77777777" w:rsidR="00341179" w:rsidRPr="001571AC" w:rsidRDefault="00341179" w:rsidP="00341179">
            <w:pPr>
              <w:jc w:val="center"/>
            </w:pPr>
            <w:r w:rsidRPr="001571AC">
              <w:t>Edom Hill Transfer Station (County)</w:t>
            </w:r>
          </w:p>
        </w:tc>
        <w:tc>
          <w:tcPr>
            <w:tcW w:w="2790" w:type="dxa"/>
            <w:noWrap/>
            <w:vAlign w:val="center"/>
            <w:hideMark/>
          </w:tcPr>
          <w:p w14:paraId="368E0B78" w14:textId="77777777" w:rsidR="00341179" w:rsidRPr="001571AC" w:rsidRDefault="00341179" w:rsidP="00341179">
            <w:pPr>
              <w:jc w:val="center"/>
            </w:pPr>
            <w:r w:rsidRPr="001571AC">
              <w:t>70-100 Edom Hill Rd</w:t>
            </w:r>
          </w:p>
        </w:tc>
        <w:tc>
          <w:tcPr>
            <w:tcW w:w="1530" w:type="dxa"/>
            <w:noWrap/>
            <w:vAlign w:val="center"/>
            <w:hideMark/>
          </w:tcPr>
          <w:p w14:paraId="025AD4F6" w14:textId="77777777" w:rsidR="00341179" w:rsidRPr="001571AC" w:rsidRDefault="00341179" w:rsidP="00341179">
            <w:pPr>
              <w:jc w:val="center"/>
            </w:pPr>
            <w:r w:rsidRPr="001571AC">
              <w:t>HHW Event</w:t>
            </w:r>
          </w:p>
        </w:tc>
      </w:tr>
      <w:tr w:rsidR="00341179" w:rsidRPr="001571AC" w14:paraId="0E6D5518" w14:textId="77777777" w:rsidTr="00084B66">
        <w:trPr>
          <w:trHeight w:hRule="exact" w:val="864"/>
          <w:jc w:val="center"/>
        </w:trPr>
        <w:tc>
          <w:tcPr>
            <w:tcW w:w="1615" w:type="dxa"/>
            <w:noWrap/>
            <w:vAlign w:val="center"/>
            <w:hideMark/>
          </w:tcPr>
          <w:p w14:paraId="6BB93043" w14:textId="77777777" w:rsidR="00341179" w:rsidRPr="001571AC" w:rsidRDefault="00341179" w:rsidP="00341179">
            <w:pPr>
              <w:jc w:val="center"/>
            </w:pPr>
            <w:r w:rsidRPr="001571AC">
              <w:t>Riverside</w:t>
            </w:r>
          </w:p>
        </w:tc>
        <w:tc>
          <w:tcPr>
            <w:tcW w:w="1738" w:type="dxa"/>
            <w:noWrap/>
            <w:vAlign w:val="center"/>
            <w:hideMark/>
          </w:tcPr>
          <w:p w14:paraId="3A7D621E" w14:textId="77777777" w:rsidR="00341179" w:rsidRPr="001571AC" w:rsidRDefault="00341179" w:rsidP="00341179">
            <w:pPr>
              <w:jc w:val="center"/>
            </w:pPr>
            <w:r w:rsidRPr="001571AC">
              <w:t>Coachella</w:t>
            </w:r>
          </w:p>
        </w:tc>
        <w:tc>
          <w:tcPr>
            <w:tcW w:w="2852" w:type="dxa"/>
            <w:noWrap/>
            <w:vAlign w:val="center"/>
            <w:hideMark/>
          </w:tcPr>
          <w:p w14:paraId="7729E266" w14:textId="77777777" w:rsidR="00341179" w:rsidRPr="001571AC" w:rsidRDefault="00341179" w:rsidP="00341179">
            <w:pPr>
              <w:jc w:val="center"/>
            </w:pPr>
            <w:r w:rsidRPr="001571AC">
              <w:t>Bagdouma Park (County)</w:t>
            </w:r>
          </w:p>
        </w:tc>
        <w:tc>
          <w:tcPr>
            <w:tcW w:w="2790" w:type="dxa"/>
            <w:noWrap/>
            <w:vAlign w:val="center"/>
            <w:hideMark/>
          </w:tcPr>
          <w:p w14:paraId="1CDF6A87" w14:textId="77777777" w:rsidR="00341179" w:rsidRPr="001571AC" w:rsidRDefault="00341179" w:rsidP="00341179">
            <w:pPr>
              <w:jc w:val="center"/>
            </w:pPr>
            <w:r w:rsidRPr="001571AC">
              <w:t>84625 Bagdad Ave</w:t>
            </w:r>
          </w:p>
        </w:tc>
        <w:tc>
          <w:tcPr>
            <w:tcW w:w="1530" w:type="dxa"/>
            <w:noWrap/>
            <w:vAlign w:val="center"/>
            <w:hideMark/>
          </w:tcPr>
          <w:p w14:paraId="4206801B" w14:textId="77777777" w:rsidR="00341179" w:rsidRPr="001571AC" w:rsidRDefault="00341179" w:rsidP="00341179">
            <w:pPr>
              <w:jc w:val="center"/>
            </w:pPr>
            <w:r w:rsidRPr="001571AC">
              <w:t>HHW Event</w:t>
            </w:r>
          </w:p>
        </w:tc>
      </w:tr>
      <w:tr w:rsidR="00341179" w:rsidRPr="001571AC" w14:paraId="4D6CF352" w14:textId="77777777" w:rsidTr="00084B66">
        <w:trPr>
          <w:trHeight w:hRule="exact" w:val="864"/>
          <w:jc w:val="center"/>
        </w:trPr>
        <w:tc>
          <w:tcPr>
            <w:tcW w:w="1615" w:type="dxa"/>
            <w:noWrap/>
            <w:vAlign w:val="center"/>
            <w:hideMark/>
          </w:tcPr>
          <w:p w14:paraId="13661F90" w14:textId="77777777" w:rsidR="00341179" w:rsidRPr="001571AC" w:rsidRDefault="00341179" w:rsidP="00341179">
            <w:pPr>
              <w:jc w:val="center"/>
            </w:pPr>
            <w:r w:rsidRPr="001571AC">
              <w:t>Riverside</w:t>
            </w:r>
          </w:p>
        </w:tc>
        <w:tc>
          <w:tcPr>
            <w:tcW w:w="1738" w:type="dxa"/>
            <w:noWrap/>
            <w:vAlign w:val="center"/>
            <w:hideMark/>
          </w:tcPr>
          <w:p w14:paraId="4FD5805F" w14:textId="77777777" w:rsidR="00341179" w:rsidRPr="001571AC" w:rsidRDefault="00341179" w:rsidP="00341179">
            <w:pPr>
              <w:jc w:val="center"/>
            </w:pPr>
            <w:r w:rsidRPr="001571AC">
              <w:t>Corona</w:t>
            </w:r>
          </w:p>
        </w:tc>
        <w:tc>
          <w:tcPr>
            <w:tcW w:w="2852" w:type="dxa"/>
            <w:noWrap/>
            <w:vAlign w:val="center"/>
            <w:hideMark/>
          </w:tcPr>
          <w:p w14:paraId="4CAAAB08" w14:textId="77777777" w:rsidR="00341179" w:rsidRPr="001571AC" w:rsidRDefault="00341179" w:rsidP="00341179">
            <w:pPr>
              <w:jc w:val="center"/>
            </w:pPr>
            <w:r w:rsidRPr="001571AC">
              <w:t>City of Corona City Hall (County)</w:t>
            </w:r>
          </w:p>
        </w:tc>
        <w:tc>
          <w:tcPr>
            <w:tcW w:w="2790" w:type="dxa"/>
            <w:noWrap/>
            <w:vAlign w:val="center"/>
            <w:hideMark/>
          </w:tcPr>
          <w:p w14:paraId="4A7028AC" w14:textId="77777777" w:rsidR="00341179" w:rsidRPr="001571AC" w:rsidRDefault="00341179" w:rsidP="00341179">
            <w:pPr>
              <w:jc w:val="center"/>
            </w:pPr>
            <w:r w:rsidRPr="001571AC">
              <w:t>400 S Vicentia Ave</w:t>
            </w:r>
          </w:p>
        </w:tc>
        <w:tc>
          <w:tcPr>
            <w:tcW w:w="1530" w:type="dxa"/>
            <w:noWrap/>
            <w:vAlign w:val="center"/>
            <w:hideMark/>
          </w:tcPr>
          <w:p w14:paraId="4BD5355C" w14:textId="77777777" w:rsidR="00341179" w:rsidRPr="001571AC" w:rsidRDefault="00341179" w:rsidP="00341179">
            <w:pPr>
              <w:jc w:val="center"/>
            </w:pPr>
            <w:r w:rsidRPr="001571AC">
              <w:t>HHW Event</w:t>
            </w:r>
          </w:p>
        </w:tc>
      </w:tr>
      <w:tr w:rsidR="00341179" w:rsidRPr="001571AC" w14:paraId="5305A1D5" w14:textId="77777777" w:rsidTr="00084B66">
        <w:trPr>
          <w:trHeight w:hRule="exact" w:val="864"/>
          <w:jc w:val="center"/>
        </w:trPr>
        <w:tc>
          <w:tcPr>
            <w:tcW w:w="1615" w:type="dxa"/>
            <w:noWrap/>
            <w:vAlign w:val="center"/>
            <w:hideMark/>
          </w:tcPr>
          <w:p w14:paraId="67BF7604" w14:textId="77777777" w:rsidR="00341179" w:rsidRPr="001571AC" w:rsidRDefault="00341179" w:rsidP="00341179">
            <w:pPr>
              <w:jc w:val="center"/>
            </w:pPr>
            <w:r w:rsidRPr="001571AC">
              <w:t>Riverside</w:t>
            </w:r>
          </w:p>
        </w:tc>
        <w:tc>
          <w:tcPr>
            <w:tcW w:w="1738" w:type="dxa"/>
            <w:noWrap/>
            <w:vAlign w:val="center"/>
            <w:hideMark/>
          </w:tcPr>
          <w:p w14:paraId="371F6081" w14:textId="77777777" w:rsidR="00341179" w:rsidRPr="001571AC" w:rsidRDefault="00341179" w:rsidP="00341179">
            <w:pPr>
              <w:jc w:val="center"/>
            </w:pPr>
            <w:r w:rsidRPr="001571AC">
              <w:t>Desert Center</w:t>
            </w:r>
          </w:p>
        </w:tc>
        <w:tc>
          <w:tcPr>
            <w:tcW w:w="2852" w:type="dxa"/>
            <w:noWrap/>
            <w:vAlign w:val="center"/>
            <w:hideMark/>
          </w:tcPr>
          <w:p w14:paraId="49C601AA" w14:textId="77777777" w:rsidR="00341179" w:rsidRPr="001571AC" w:rsidRDefault="00341179" w:rsidP="00341179">
            <w:pPr>
              <w:jc w:val="center"/>
            </w:pPr>
            <w:r w:rsidRPr="001571AC">
              <w:t>Desert Center Landfill (County)</w:t>
            </w:r>
          </w:p>
        </w:tc>
        <w:tc>
          <w:tcPr>
            <w:tcW w:w="2790" w:type="dxa"/>
            <w:noWrap/>
            <w:vAlign w:val="center"/>
            <w:hideMark/>
          </w:tcPr>
          <w:p w14:paraId="4C3AB791" w14:textId="77777777" w:rsidR="00341179" w:rsidRPr="001571AC" w:rsidRDefault="00341179" w:rsidP="00341179">
            <w:pPr>
              <w:jc w:val="center"/>
            </w:pPr>
            <w:r w:rsidRPr="001571AC">
              <w:t>17 991 Kaiser Rd</w:t>
            </w:r>
          </w:p>
        </w:tc>
        <w:tc>
          <w:tcPr>
            <w:tcW w:w="1530" w:type="dxa"/>
            <w:noWrap/>
            <w:vAlign w:val="center"/>
            <w:hideMark/>
          </w:tcPr>
          <w:p w14:paraId="03A1033B" w14:textId="77777777" w:rsidR="00341179" w:rsidRPr="001571AC" w:rsidRDefault="00341179" w:rsidP="00341179">
            <w:pPr>
              <w:jc w:val="center"/>
            </w:pPr>
            <w:r w:rsidRPr="001571AC">
              <w:t>HHW Event</w:t>
            </w:r>
          </w:p>
        </w:tc>
      </w:tr>
      <w:tr w:rsidR="00341179" w:rsidRPr="001571AC" w14:paraId="29E567D9" w14:textId="77777777" w:rsidTr="00084B66">
        <w:trPr>
          <w:trHeight w:hRule="exact" w:val="864"/>
          <w:jc w:val="center"/>
        </w:trPr>
        <w:tc>
          <w:tcPr>
            <w:tcW w:w="1615" w:type="dxa"/>
            <w:noWrap/>
            <w:vAlign w:val="center"/>
            <w:hideMark/>
          </w:tcPr>
          <w:p w14:paraId="1A1E5973" w14:textId="77777777" w:rsidR="00341179" w:rsidRPr="001571AC" w:rsidRDefault="00341179" w:rsidP="00341179">
            <w:pPr>
              <w:jc w:val="center"/>
            </w:pPr>
            <w:r w:rsidRPr="001571AC">
              <w:t>Riverside</w:t>
            </w:r>
          </w:p>
        </w:tc>
        <w:tc>
          <w:tcPr>
            <w:tcW w:w="1738" w:type="dxa"/>
            <w:noWrap/>
            <w:vAlign w:val="center"/>
            <w:hideMark/>
          </w:tcPr>
          <w:p w14:paraId="195A47ED" w14:textId="77777777" w:rsidR="00341179" w:rsidRPr="001571AC" w:rsidRDefault="00341179" w:rsidP="00341179">
            <w:pPr>
              <w:jc w:val="center"/>
            </w:pPr>
            <w:r w:rsidRPr="001571AC">
              <w:t>Idyllwild</w:t>
            </w:r>
          </w:p>
        </w:tc>
        <w:tc>
          <w:tcPr>
            <w:tcW w:w="2852" w:type="dxa"/>
            <w:noWrap/>
            <w:vAlign w:val="center"/>
            <w:hideMark/>
          </w:tcPr>
          <w:p w14:paraId="37861CF3" w14:textId="77777777" w:rsidR="00341179" w:rsidRPr="001571AC" w:rsidRDefault="00341179" w:rsidP="00341179">
            <w:pPr>
              <w:jc w:val="center"/>
            </w:pPr>
            <w:r w:rsidRPr="001571AC">
              <w:t>Riverside County Transportation Maintenance Facility (County)</w:t>
            </w:r>
          </w:p>
        </w:tc>
        <w:tc>
          <w:tcPr>
            <w:tcW w:w="2790" w:type="dxa"/>
            <w:noWrap/>
            <w:vAlign w:val="center"/>
            <w:hideMark/>
          </w:tcPr>
          <w:p w14:paraId="2F11658E" w14:textId="77777777" w:rsidR="00341179" w:rsidRPr="001571AC" w:rsidRDefault="00341179" w:rsidP="00341179">
            <w:pPr>
              <w:jc w:val="center"/>
            </w:pPr>
            <w:r w:rsidRPr="001571AC">
              <w:t>25780 Johnson Rd</w:t>
            </w:r>
          </w:p>
        </w:tc>
        <w:tc>
          <w:tcPr>
            <w:tcW w:w="1530" w:type="dxa"/>
            <w:noWrap/>
            <w:vAlign w:val="center"/>
            <w:hideMark/>
          </w:tcPr>
          <w:p w14:paraId="4971B2CE" w14:textId="77777777" w:rsidR="00341179" w:rsidRPr="001571AC" w:rsidRDefault="00341179" w:rsidP="00341179">
            <w:pPr>
              <w:jc w:val="center"/>
            </w:pPr>
            <w:r w:rsidRPr="001571AC">
              <w:t>HHW Event</w:t>
            </w:r>
          </w:p>
        </w:tc>
      </w:tr>
      <w:tr w:rsidR="00341179" w:rsidRPr="001571AC" w14:paraId="6FDF05CC" w14:textId="77777777" w:rsidTr="00084B66">
        <w:trPr>
          <w:trHeight w:hRule="exact" w:val="864"/>
          <w:jc w:val="center"/>
        </w:trPr>
        <w:tc>
          <w:tcPr>
            <w:tcW w:w="1615" w:type="dxa"/>
            <w:noWrap/>
            <w:vAlign w:val="center"/>
            <w:hideMark/>
          </w:tcPr>
          <w:p w14:paraId="60CDAF98" w14:textId="77777777" w:rsidR="00341179" w:rsidRPr="001571AC" w:rsidRDefault="00341179" w:rsidP="00341179">
            <w:pPr>
              <w:jc w:val="center"/>
            </w:pPr>
            <w:r w:rsidRPr="001571AC">
              <w:t>Riverside</w:t>
            </w:r>
          </w:p>
        </w:tc>
        <w:tc>
          <w:tcPr>
            <w:tcW w:w="1738" w:type="dxa"/>
            <w:noWrap/>
            <w:vAlign w:val="center"/>
            <w:hideMark/>
          </w:tcPr>
          <w:p w14:paraId="4DD64A29" w14:textId="77777777" w:rsidR="00341179" w:rsidRPr="001571AC" w:rsidRDefault="00341179" w:rsidP="00341179">
            <w:pPr>
              <w:jc w:val="center"/>
            </w:pPr>
            <w:r w:rsidRPr="001571AC">
              <w:t>Indio</w:t>
            </w:r>
          </w:p>
        </w:tc>
        <w:tc>
          <w:tcPr>
            <w:tcW w:w="2852" w:type="dxa"/>
            <w:noWrap/>
            <w:vAlign w:val="center"/>
            <w:hideMark/>
          </w:tcPr>
          <w:p w14:paraId="30E7EEF9" w14:textId="77777777" w:rsidR="00341179" w:rsidRPr="001571AC" w:rsidRDefault="00341179" w:rsidP="00341179">
            <w:pPr>
              <w:jc w:val="center"/>
            </w:pPr>
            <w:r w:rsidRPr="001571AC">
              <w:t>Indio Corporate Yard (County)</w:t>
            </w:r>
          </w:p>
        </w:tc>
        <w:tc>
          <w:tcPr>
            <w:tcW w:w="2790" w:type="dxa"/>
            <w:noWrap/>
            <w:vAlign w:val="center"/>
            <w:hideMark/>
          </w:tcPr>
          <w:p w14:paraId="4CC78565" w14:textId="77777777" w:rsidR="00341179" w:rsidRPr="001571AC" w:rsidRDefault="00341179" w:rsidP="00341179">
            <w:pPr>
              <w:jc w:val="center"/>
            </w:pPr>
            <w:r w:rsidRPr="001571AC">
              <w:t>83101 Avenue 45</w:t>
            </w:r>
          </w:p>
        </w:tc>
        <w:tc>
          <w:tcPr>
            <w:tcW w:w="1530" w:type="dxa"/>
            <w:noWrap/>
            <w:vAlign w:val="center"/>
            <w:hideMark/>
          </w:tcPr>
          <w:p w14:paraId="1D5563B6" w14:textId="77777777" w:rsidR="00341179" w:rsidRPr="001571AC" w:rsidRDefault="00341179" w:rsidP="00341179">
            <w:pPr>
              <w:jc w:val="center"/>
            </w:pPr>
            <w:r w:rsidRPr="001571AC">
              <w:t>HHW Event</w:t>
            </w:r>
          </w:p>
        </w:tc>
      </w:tr>
      <w:tr w:rsidR="00341179" w:rsidRPr="001571AC" w14:paraId="719D4A2B" w14:textId="77777777" w:rsidTr="00084B66">
        <w:trPr>
          <w:trHeight w:hRule="exact" w:val="864"/>
          <w:jc w:val="center"/>
        </w:trPr>
        <w:tc>
          <w:tcPr>
            <w:tcW w:w="1615" w:type="dxa"/>
            <w:noWrap/>
            <w:vAlign w:val="center"/>
            <w:hideMark/>
          </w:tcPr>
          <w:p w14:paraId="59EE444A" w14:textId="77777777" w:rsidR="00341179" w:rsidRPr="001571AC" w:rsidRDefault="00341179" w:rsidP="00341179">
            <w:pPr>
              <w:jc w:val="center"/>
            </w:pPr>
            <w:r w:rsidRPr="001571AC">
              <w:lastRenderedPageBreak/>
              <w:t>Riverside</w:t>
            </w:r>
          </w:p>
        </w:tc>
        <w:tc>
          <w:tcPr>
            <w:tcW w:w="1738" w:type="dxa"/>
            <w:noWrap/>
            <w:vAlign w:val="center"/>
            <w:hideMark/>
          </w:tcPr>
          <w:p w14:paraId="24BEBB5A" w14:textId="77777777" w:rsidR="00341179" w:rsidRPr="001571AC" w:rsidRDefault="00341179" w:rsidP="00341179">
            <w:pPr>
              <w:jc w:val="center"/>
            </w:pPr>
            <w:r w:rsidRPr="001571AC">
              <w:t>La Quinta</w:t>
            </w:r>
          </w:p>
        </w:tc>
        <w:tc>
          <w:tcPr>
            <w:tcW w:w="2852" w:type="dxa"/>
            <w:noWrap/>
            <w:vAlign w:val="center"/>
            <w:hideMark/>
          </w:tcPr>
          <w:p w14:paraId="442637D3" w14:textId="77777777" w:rsidR="00341179" w:rsidRPr="001571AC" w:rsidRDefault="00341179" w:rsidP="00341179">
            <w:pPr>
              <w:jc w:val="center"/>
            </w:pPr>
            <w:r w:rsidRPr="001571AC">
              <w:t>La Quinta City Hall Parking Lot (County)</w:t>
            </w:r>
          </w:p>
        </w:tc>
        <w:tc>
          <w:tcPr>
            <w:tcW w:w="2790" w:type="dxa"/>
            <w:noWrap/>
            <w:vAlign w:val="center"/>
            <w:hideMark/>
          </w:tcPr>
          <w:p w14:paraId="0938621D" w14:textId="77777777" w:rsidR="00341179" w:rsidRPr="001571AC" w:rsidRDefault="00341179" w:rsidP="00341179">
            <w:pPr>
              <w:jc w:val="center"/>
            </w:pPr>
            <w:r w:rsidRPr="001571AC">
              <w:t>78495 Calle Tampico</w:t>
            </w:r>
          </w:p>
        </w:tc>
        <w:tc>
          <w:tcPr>
            <w:tcW w:w="1530" w:type="dxa"/>
            <w:noWrap/>
            <w:vAlign w:val="center"/>
            <w:hideMark/>
          </w:tcPr>
          <w:p w14:paraId="53189873" w14:textId="77777777" w:rsidR="00341179" w:rsidRPr="001571AC" w:rsidRDefault="00341179" w:rsidP="00341179">
            <w:pPr>
              <w:jc w:val="center"/>
            </w:pPr>
            <w:r w:rsidRPr="001571AC">
              <w:t>HHW Event</w:t>
            </w:r>
          </w:p>
        </w:tc>
      </w:tr>
      <w:tr w:rsidR="00341179" w:rsidRPr="001571AC" w14:paraId="309B7592" w14:textId="77777777" w:rsidTr="00084B66">
        <w:trPr>
          <w:trHeight w:hRule="exact" w:val="864"/>
          <w:jc w:val="center"/>
        </w:trPr>
        <w:tc>
          <w:tcPr>
            <w:tcW w:w="1615" w:type="dxa"/>
            <w:noWrap/>
            <w:vAlign w:val="center"/>
            <w:hideMark/>
          </w:tcPr>
          <w:p w14:paraId="3A333E05" w14:textId="77777777" w:rsidR="00341179" w:rsidRPr="001571AC" w:rsidRDefault="00341179" w:rsidP="00341179">
            <w:pPr>
              <w:jc w:val="center"/>
            </w:pPr>
            <w:r w:rsidRPr="001571AC">
              <w:t>Riverside</w:t>
            </w:r>
          </w:p>
        </w:tc>
        <w:tc>
          <w:tcPr>
            <w:tcW w:w="1738" w:type="dxa"/>
            <w:noWrap/>
            <w:vAlign w:val="center"/>
            <w:hideMark/>
          </w:tcPr>
          <w:p w14:paraId="5ADF1CF5" w14:textId="77777777" w:rsidR="00341179" w:rsidRPr="001571AC" w:rsidRDefault="00341179" w:rsidP="00341179">
            <w:pPr>
              <w:jc w:val="center"/>
            </w:pPr>
            <w:r w:rsidRPr="001571AC">
              <w:t>Lake Elsinore</w:t>
            </w:r>
          </w:p>
        </w:tc>
        <w:tc>
          <w:tcPr>
            <w:tcW w:w="2852" w:type="dxa"/>
            <w:noWrap/>
            <w:vAlign w:val="center"/>
            <w:hideMark/>
          </w:tcPr>
          <w:p w14:paraId="3C66C65C" w14:textId="77777777" w:rsidR="00341179" w:rsidRPr="001571AC" w:rsidRDefault="00341179" w:rsidP="00341179">
            <w:pPr>
              <w:jc w:val="center"/>
            </w:pPr>
            <w:r w:rsidRPr="001571AC">
              <w:t>Lake Elsinore HHW Facility</w:t>
            </w:r>
          </w:p>
        </w:tc>
        <w:tc>
          <w:tcPr>
            <w:tcW w:w="2790" w:type="dxa"/>
            <w:noWrap/>
            <w:vAlign w:val="center"/>
            <w:hideMark/>
          </w:tcPr>
          <w:p w14:paraId="4DD48BB7" w14:textId="77777777" w:rsidR="00341179" w:rsidRPr="001571AC" w:rsidRDefault="00341179" w:rsidP="00341179">
            <w:pPr>
              <w:jc w:val="center"/>
            </w:pPr>
            <w:r w:rsidRPr="001571AC">
              <w:t>512 N Langstaff St</w:t>
            </w:r>
          </w:p>
        </w:tc>
        <w:tc>
          <w:tcPr>
            <w:tcW w:w="1530" w:type="dxa"/>
            <w:noWrap/>
            <w:vAlign w:val="center"/>
            <w:hideMark/>
          </w:tcPr>
          <w:p w14:paraId="6E00D294" w14:textId="77777777" w:rsidR="00341179" w:rsidRPr="001571AC" w:rsidRDefault="00341179" w:rsidP="00341179">
            <w:pPr>
              <w:jc w:val="center"/>
            </w:pPr>
            <w:r w:rsidRPr="001571AC">
              <w:t>HHW Seasonal</w:t>
            </w:r>
          </w:p>
        </w:tc>
      </w:tr>
      <w:tr w:rsidR="00341179" w:rsidRPr="001571AC" w14:paraId="16217D6E" w14:textId="77777777" w:rsidTr="00084B66">
        <w:trPr>
          <w:trHeight w:hRule="exact" w:val="864"/>
          <w:jc w:val="center"/>
        </w:trPr>
        <w:tc>
          <w:tcPr>
            <w:tcW w:w="1615" w:type="dxa"/>
            <w:noWrap/>
            <w:vAlign w:val="center"/>
            <w:hideMark/>
          </w:tcPr>
          <w:p w14:paraId="56FA3AFA" w14:textId="77777777" w:rsidR="00341179" w:rsidRPr="001571AC" w:rsidRDefault="00341179" w:rsidP="00341179">
            <w:pPr>
              <w:jc w:val="center"/>
            </w:pPr>
            <w:r w:rsidRPr="001571AC">
              <w:t>Riverside</w:t>
            </w:r>
          </w:p>
        </w:tc>
        <w:tc>
          <w:tcPr>
            <w:tcW w:w="1738" w:type="dxa"/>
            <w:noWrap/>
            <w:vAlign w:val="center"/>
            <w:hideMark/>
          </w:tcPr>
          <w:p w14:paraId="58B579F6" w14:textId="77777777" w:rsidR="00341179" w:rsidRPr="001571AC" w:rsidRDefault="00341179" w:rsidP="00341179">
            <w:pPr>
              <w:jc w:val="center"/>
            </w:pPr>
            <w:r w:rsidRPr="001571AC">
              <w:t>Moreno Valley</w:t>
            </w:r>
          </w:p>
        </w:tc>
        <w:tc>
          <w:tcPr>
            <w:tcW w:w="2852" w:type="dxa"/>
            <w:noWrap/>
            <w:vAlign w:val="center"/>
            <w:hideMark/>
          </w:tcPr>
          <w:p w14:paraId="4514B6D9" w14:textId="77777777" w:rsidR="00341179" w:rsidRPr="001571AC" w:rsidRDefault="00341179" w:rsidP="00341179">
            <w:pPr>
              <w:jc w:val="center"/>
            </w:pPr>
            <w:r w:rsidRPr="001571AC">
              <w:t>Moreno Valley City Maintenance Facility (County)</w:t>
            </w:r>
          </w:p>
        </w:tc>
        <w:tc>
          <w:tcPr>
            <w:tcW w:w="2790" w:type="dxa"/>
            <w:noWrap/>
            <w:vAlign w:val="center"/>
            <w:hideMark/>
          </w:tcPr>
          <w:p w14:paraId="46B76C90" w14:textId="77777777" w:rsidR="00341179" w:rsidRPr="001571AC" w:rsidRDefault="00341179" w:rsidP="00341179">
            <w:pPr>
              <w:jc w:val="center"/>
            </w:pPr>
            <w:r w:rsidRPr="001571AC">
              <w:t>15670 Perris Blvd</w:t>
            </w:r>
          </w:p>
        </w:tc>
        <w:tc>
          <w:tcPr>
            <w:tcW w:w="1530" w:type="dxa"/>
            <w:noWrap/>
            <w:vAlign w:val="center"/>
            <w:hideMark/>
          </w:tcPr>
          <w:p w14:paraId="05CC9FF7" w14:textId="77777777" w:rsidR="00341179" w:rsidRPr="001571AC" w:rsidRDefault="00341179" w:rsidP="00341179">
            <w:pPr>
              <w:jc w:val="center"/>
            </w:pPr>
            <w:r w:rsidRPr="001571AC">
              <w:t>HHW Event</w:t>
            </w:r>
          </w:p>
        </w:tc>
      </w:tr>
      <w:tr w:rsidR="00341179" w:rsidRPr="001571AC" w14:paraId="6E684E0F" w14:textId="77777777" w:rsidTr="00084B66">
        <w:trPr>
          <w:trHeight w:hRule="exact" w:val="864"/>
          <w:jc w:val="center"/>
        </w:trPr>
        <w:tc>
          <w:tcPr>
            <w:tcW w:w="1615" w:type="dxa"/>
            <w:noWrap/>
            <w:vAlign w:val="center"/>
            <w:hideMark/>
          </w:tcPr>
          <w:p w14:paraId="1DD5AF5E" w14:textId="77777777" w:rsidR="00341179" w:rsidRPr="001571AC" w:rsidRDefault="00341179" w:rsidP="00341179">
            <w:pPr>
              <w:jc w:val="center"/>
            </w:pPr>
            <w:r w:rsidRPr="001571AC">
              <w:t>Riverside</w:t>
            </w:r>
          </w:p>
        </w:tc>
        <w:tc>
          <w:tcPr>
            <w:tcW w:w="1738" w:type="dxa"/>
            <w:noWrap/>
            <w:vAlign w:val="center"/>
            <w:hideMark/>
          </w:tcPr>
          <w:p w14:paraId="29B56ACA" w14:textId="77777777" w:rsidR="00341179" w:rsidRPr="001571AC" w:rsidRDefault="00341179" w:rsidP="00341179">
            <w:pPr>
              <w:jc w:val="center"/>
            </w:pPr>
            <w:r w:rsidRPr="001571AC">
              <w:t>Murrieta</w:t>
            </w:r>
          </w:p>
        </w:tc>
        <w:tc>
          <w:tcPr>
            <w:tcW w:w="2852" w:type="dxa"/>
            <w:noWrap/>
            <w:vAlign w:val="center"/>
            <w:hideMark/>
          </w:tcPr>
          <w:p w14:paraId="2FCE7F5B" w14:textId="77777777" w:rsidR="00341179" w:rsidRPr="001571AC" w:rsidRDefault="00341179" w:rsidP="00341179">
            <w:pPr>
              <w:jc w:val="center"/>
            </w:pPr>
            <w:r w:rsidRPr="001571AC">
              <w:t>Murrieta City Hall (County)</w:t>
            </w:r>
          </w:p>
        </w:tc>
        <w:tc>
          <w:tcPr>
            <w:tcW w:w="2790" w:type="dxa"/>
            <w:noWrap/>
            <w:vAlign w:val="center"/>
            <w:hideMark/>
          </w:tcPr>
          <w:p w14:paraId="1FF893D6" w14:textId="77777777" w:rsidR="00341179" w:rsidRPr="001571AC" w:rsidRDefault="00341179" w:rsidP="00341179">
            <w:pPr>
              <w:jc w:val="center"/>
            </w:pPr>
            <w:r w:rsidRPr="001571AC">
              <w:t>24601 Jefferson Ave</w:t>
            </w:r>
          </w:p>
        </w:tc>
        <w:tc>
          <w:tcPr>
            <w:tcW w:w="1530" w:type="dxa"/>
            <w:noWrap/>
            <w:vAlign w:val="center"/>
            <w:hideMark/>
          </w:tcPr>
          <w:p w14:paraId="1E4C410D" w14:textId="77777777" w:rsidR="00341179" w:rsidRPr="001571AC" w:rsidRDefault="00341179" w:rsidP="00341179">
            <w:pPr>
              <w:jc w:val="center"/>
            </w:pPr>
            <w:r w:rsidRPr="001571AC">
              <w:t>HHW Event</w:t>
            </w:r>
          </w:p>
        </w:tc>
      </w:tr>
      <w:tr w:rsidR="00341179" w:rsidRPr="001571AC" w14:paraId="757BB5FD" w14:textId="77777777" w:rsidTr="00084B66">
        <w:trPr>
          <w:trHeight w:hRule="exact" w:val="864"/>
          <w:jc w:val="center"/>
        </w:trPr>
        <w:tc>
          <w:tcPr>
            <w:tcW w:w="1615" w:type="dxa"/>
            <w:noWrap/>
            <w:vAlign w:val="center"/>
            <w:hideMark/>
          </w:tcPr>
          <w:p w14:paraId="32879A73" w14:textId="77777777" w:rsidR="00341179" w:rsidRPr="001571AC" w:rsidRDefault="00341179" w:rsidP="00341179">
            <w:pPr>
              <w:jc w:val="center"/>
            </w:pPr>
            <w:r w:rsidRPr="001571AC">
              <w:t>Riverside</w:t>
            </w:r>
          </w:p>
        </w:tc>
        <w:tc>
          <w:tcPr>
            <w:tcW w:w="1738" w:type="dxa"/>
            <w:noWrap/>
            <w:vAlign w:val="center"/>
            <w:hideMark/>
          </w:tcPr>
          <w:p w14:paraId="173CF124" w14:textId="77777777" w:rsidR="00341179" w:rsidRPr="001571AC" w:rsidRDefault="00341179" w:rsidP="00341179">
            <w:pPr>
              <w:jc w:val="center"/>
            </w:pPr>
            <w:r w:rsidRPr="001571AC">
              <w:t>Perris</w:t>
            </w:r>
          </w:p>
        </w:tc>
        <w:tc>
          <w:tcPr>
            <w:tcW w:w="2852" w:type="dxa"/>
            <w:noWrap/>
            <w:vAlign w:val="center"/>
            <w:hideMark/>
          </w:tcPr>
          <w:p w14:paraId="17FBB0DF" w14:textId="77777777" w:rsidR="00341179" w:rsidRPr="001571AC" w:rsidRDefault="00341179" w:rsidP="00341179">
            <w:pPr>
              <w:jc w:val="center"/>
            </w:pPr>
            <w:r w:rsidRPr="001571AC">
              <w:t>Mead Valley Community Center (County)</w:t>
            </w:r>
          </w:p>
        </w:tc>
        <w:tc>
          <w:tcPr>
            <w:tcW w:w="2790" w:type="dxa"/>
            <w:noWrap/>
            <w:vAlign w:val="center"/>
            <w:hideMark/>
          </w:tcPr>
          <w:p w14:paraId="2DBD16BB" w14:textId="77777777" w:rsidR="00341179" w:rsidRPr="001571AC" w:rsidRDefault="00341179" w:rsidP="00341179">
            <w:pPr>
              <w:jc w:val="center"/>
            </w:pPr>
            <w:r w:rsidRPr="001571AC">
              <w:t>21091 Rider St</w:t>
            </w:r>
          </w:p>
        </w:tc>
        <w:tc>
          <w:tcPr>
            <w:tcW w:w="1530" w:type="dxa"/>
            <w:noWrap/>
            <w:vAlign w:val="center"/>
            <w:hideMark/>
          </w:tcPr>
          <w:p w14:paraId="4A1DD4DB" w14:textId="77777777" w:rsidR="00341179" w:rsidRPr="001571AC" w:rsidRDefault="00341179" w:rsidP="00341179">
            <w:pPr>
              <w:jc w:val="center"/>
            </w:pPr>
            <w:r w:rsidRPr="001571AC">
              <w:t>HHW Event</w:t>
            </w:r>
          </w:p>
        </w:tc>
      </w:tr>
      <w:tr w:rsidR="00341179" w:rsidRPr="001571AC" w14:paraId="5A8A16CC" w14:textId="77777777" w:rsidTr="00084B66">
        <w:trPr>
          <w:trHeight w:hRule="exact" w:val="864"/>
          <w:jc w:val="center"/>
        </w:trPr>
        <w:tc>
          <w:tcPr>
            <w:tcW w:w="1615" w:type="dxa"/>
            <w:noWrap/>
            <w:vAlign w:val="center"/>
            <w:hideMark/>
          </w:tcPr>
          <w:p w14:paraId="2601A259" w14:textId="77777777" w:rsidR="00341179" w:rsidRPr="001571AC" w:rsidRDefault="00341179" w:rsidP="00341179">
            <w:pPr>
              <w:jc w:val="center"/>
            </w:pPr>
            <w:r w:rsidRPr="001571AC">
              <w:t>Riverside</w:t>
            </w:r>
          </w:p>
        </w:tc>
        <w:tc>
          <w:tcPr>
            <w:tcW w:w="1738" w:type="dxa"/>
            <w:noWrap/>
            <w:vAlign w:val="center"/>
            <w:hideMark/>
          </w:tcPr>
          <w:p w14:paraId="27BDF857" w14:textId="77777777" w:rsidR="00341179" w:rsidRPr="001571AC" w:rsidRDefault="00341179" w:rsidP="00341179">
            <w:pPr>
              <w:jc w:val="center"/>
            </w:pPr>
            <w:r w:rsidRPr="001571AC">
              <w:t>Pinyon Pines</w:t>
            </w:r>
          </w:p>
        </w:tc>
        <w:tc>
          <w:tcPr>
            <w:tcW w:w="2852" w:type="dxa"/>
            <w:noWrap/>
            <w:vAlign w:val="center"/>
            <w:hideMark/>
          </w:tcPr>
          <w:p w14:paraId="3DECEA70" w14:textId="77777777" w:rsidR="00341179" w:rsidRPr="001571AC" w:rsidRDefault="00341179" w:rsidP="00341179">
            <w:pPr>
              <w:jc w:val="center"/>
            </w:pPr>
            <w:r w:rsidRPr="001571AC">
              <w:t>Pinyon Flats Transfer Station (County)</w:t>
            </w:r>
          </w:p>
        </w:tc>
        <w:tc>
          <w:tcPr>
            <w:tcW w:w="2790" w:type="dxa"/>
            <w:noWrap/>
            <w:vAlign w:val="center"/>
            <w:hideMark/>
          </w:tcPr>
          <w:p w14:paraId="44EA9371" w14:textId="77777777" w:rsidR="00341179" w:rsidRPr="001571AC" w:rsidRDefault="00341179" w:rsidP="00341179">
            <w:pPr>
              <w:jc w:val="center"/>
            </w:pPr>
            <w:r w:rsidRPr="001571AC">
              <w:t>South End of Pinyon Flats Rd</w:t>
            </w:r>
          </w:p>
        </w:tc>
        <w:tc>
          <w:tcPr>
            <w:tcW w:w="1530" w:type="dxa"/>
            <w:noWrap/>
            <w:vAlign w:val="center"/>
            <w:hideMark/>
          </w:tcPr>
          <w:p w14:paraId="76273E33" w14:textId="77777777" w:rsidR="00341179" w:rsidRPr="001571AC" w:rsidRDefault="00341179" w:rsidP="00341179">
            <w:pPr>
              <w:jc w:val="center"/>
            </w:pPr>
            <w:r w:rsidRPr="001571AC">
              <w:t>HHW Event</w:t>
            </w:r>
          </w:p>
        </w:tc>
      </w:tr>
      <w:tr w:rsidR="00341179" w:rsidRPr="001571AC" w14:paraId="6206BE67" w14:textId="77777777" w:rsidTr="00084B66">
        <w:trPr>
          <w:trHeight w:hRule="exact" w:val="864"/>
          <w:jc w:val="center"/>
        </w:trPr>
        <w:tc>
          <w:tcPr>
            <w:tcW w:w="1615" w:type="dxa"/>
            <w:noWrap/>
            <w:vAlign w:val="center"/>
            <w:hideMark/>
          </w:tcPr>
          <w:p w14:paraId="7E997C14" w14:textId="77777777" w:rsidR="00341179" w:rsidRPr="001571AC" w:rsidRDefault="00341179" w:rsidP="00341179">
            <w:pPr>
              <w:jc w:val="center"/>
            </w:pPr>
            <w:r w:rsidRPr="001571AC">
              <w:t>Riverside</w:t>
            </w:r>
          </w:p>
        </w:tc>
        <w:tc>
          <w:tcPr>
            <w:tcW w:w="1738" w:type="dxa"/>
            <w:noWrap/>
            <w:vAlign w:val="center"/>
            <w:hideMark/>
          </w:tcPr>
          <w:p w14:paraId="613A01A7" w14:textId="77777777" w:rsidR="00341179" w:rsidRPr="001571AC" w:rsidRDefault="00341179" w:rsidP="00341179">
            <w:pPr>
              <w:jc w:val="center"/>
            </w:pPr>
            <w:r w:rsidRPr="001571AC">
              <w:t>Temecula</w:t>
            </w:r>
          </w:p>
        </w:tc>
        <w:tc>
          <w:tcPr>
            <w:tcW w:w="2852" w:type="dxa"/>
            <w:noWrap/>
            <w:vAlign w:val="center"/>
            <w:hideMark/>
          </w:tcPr>
          <w:p w14:paraId="095E3D36" w14:textId="77777777" w:rsidR="00341179" w:rsidRPr="001571AC" w:rsidRDefault="00341179" w:rsidP="00341179">
            <w:pPr>
              <w:jc w:val="center"/>
            </w:pPr>
            <w:r w:rsidRPr="001571AC">
              <w:t>Habitat for Humanity Inland Valley - Restore Temecula (Moved Aug 2025)</w:t>
            </w:r>
          </w:p>
        </w:tc>
        <w:tc>
          <w:tcPr>
            <w:tcW w:w="2790" w:type="dxa"/>
            <w:noWrap/>
            <w:vAlign w:val="center"/>
            <w:hideMark/>
          </w:tcPr>
          <w:p w14:paraId="7F5EF66A" w14:textId="77777777" w:rsidR="00341179" w:rsidRPr="001571AC" w:rsidRDefault="00341179" w:rsidP="00341179">
            <w:pPr>
              <w:jc w:val="center"/>
            </w:pPr>
            <w:r w:rsidRPr="001571AC">
              <w:t>27479 Enterprise Cir W</w:t>
            </w:r>
          </w:p>
        </w:tc>
        <w:tc>
          <w:tcPr>
            <w:tcW w:w="1530" w:type="dxa"/>
            <w:noWrap/>
            <w:vAlign w:val="center"/>
            <w:hideMark/>
          </w:tcPr>
          <w:p w14:paraId="79202A61" w14:textId="77777777" w:rsidR="00341179" w:rsidRPr="001571AC" w:rsidRDefault="00341179" w:rsidP="00341179">
            <w:pPr>
              <w:jc w:val="center"/>
            </w:pPr>
            <w:r w:rsidRPr="001571AC">
              <w:t>Reuse Store</w:t>
            </w:r>
          </w:p>
        </w:tc>
      </w:tr>
      <w:tr w:rsidR="00341179" w:rsidRPr="001571AC" w14:paraId="21C95E50" w14:textId="77777777" w:rsidTr="00084B66">
        <w:trPr>
          <w:trHeight w:hRule="exact" w:val="864"/>
          <w:jc w:val="center"/>
        </w:trPr>
        <w:tc>
          <w:tcPr>
            <w:tcW w:w="1615" w:type="dxa"/>
            <w:noWrap/>
            <w:vAlign w:val="center"/>
            <w:hideMark/>
          </w:tcPr>
          <w:p w14:paraId="37C3564D" w14:textId="77777777" w:rsidR="00341179" w:rsidRPr="001571AC" w:rsidRDefault="00341179" w:rsidP="00341179">
            <w:pPr>
              <w:jc w:val="center"/>
            </w:pPr>
            <w:r w:rsidRPr="001571AC">
              <w:t>Sacramento</w:t>
            </w:r>
          </w:p>
        </w:tc>
        <w:tc>
          <w:tcPr>
            <w:tcW w:w="1738" w:type="dxa"/>
            <w:noWrap/>
            <w:vAlign w:val="center"/>
            <w:hideMark/>
          </w:tcPr>
          <w:p w14:paraId="5BD29C7E" w14:textId="77777777" w:rsidR="00341179" w:rsidRPr="001571AC" w:rsidRDefault="00341179" w:rsidP="00341179">
            <w:pPr>
              <w:jc w:val="center"/>
            </w:pPr>
            <w:r w:rsidRPr="001571AC">
              <w:t>Galt</w:t>
            </w:r>
          </w:p>
        </w:tc>
        <w:tc>
          <w:tcPr>
            <w:tcW w:w="2852" w:type="dxa"/>
            <w:noWrap/>
            <w:vAlign w:val="center"/>
            <w:hideMark/>
          </w:tcPr>
          <w:p w14:paraId="39CA636B" w14:textId="77777777" w:rsidR="00341179" w:rsidRPr="001571AC" w:rsidRDefault="00341179" w:rsidP="00341179">
            <w:pPr>
              <w:jc w:val="center"/>
            </w:pPr>
            <w:r w:rsidRPr="001571AC">
              <w:t>City of Galt-Flea Market</w:t>
            </w:r>
          </w:p>
        </w:tc>
        <w:tc>
          <w:tcPr>
            <w:tcW w:w="2790" w:type="dxa"/>
            <w:noWrap/>
            <w:vAlign w:val="center"/>
            <w:hideMark/>
          </w:tcPr>
          <w:p w14:paraId="2454CAF4" w14:textId="77777777" w:rsidR="00341179" w:rsidRPr="001571AC" w:rsidRDefault="00341179" w:rsidP="00341179">
            <w:pPr>
              <w:jc w:val="center"/>
            </w:pPr>
            <w:r w:rsidRPr="001571AC">
              <w:t>905 Meladee Ln</w:t>
            </w:r>
          </w:p>
        </w:tc>
        <w:tc>
          <w:tcPr>
            <w:tcW w:w="1530" w:type="dxa"/>
            <w:noWrap/>
            <w:vAlign w:val="center"/>
            <w:hideMark/>
          </w:tcPr>
          <w:p w14:paraId="63FAA644" w14:textId="77777777" w:rsidR="00341179" w:rsidRPr="001571AC" w:rsidRDefault="00341179" w:rsidP="00341179">
            <w:pPr>
              <w:jc w:val="center"/>
            </w:pPr>
            <w:r w:rsidRPr="001571AC">
              <w:t>HHW Event</w:t>
            </w:r>
          </w:p>
        </w:tc>
      </w:tr>
      <w:tr w:rsidR="00341179" w:rsidRPr="001571AC" w14:paraId="4828D39A" w14:textId="77777777" w:rsidTr="00084B66">
        <w:trPr>
          <w:trHeight w:hRule="exact" w:val="864"/>
          <w:jc w:val="center"/>
        </w:trPr>
        <w:tc>
          <w:tcPr>
            <w:tcW w:w="1615" w:type="dxa"/>
            <w:noWrap/>
            <w:vAlign w:val="center"/>
            <w:hideMark/>
          </w:tcPr>
          <w:p w14:paraId="4533F436" w14:textId="77777777" w:rsidR="00341179" w:rsidRPr="001571AC" w:rsidRDefault="00341179" w:rsidP="00341179">
            <w:pPr>
              <w:jc w:val="center"/>
            </w:pPr>
            <w:r w:rsidRPr="001571AC">
              <w:t>Sacramento</w:t>
            </w:r>
          </w:p>
        </w:tc>
        <w:tc>
          <w:tcPr>
            <w:tcW w:w="1738" w:type="dxa"/>
            <w:noWrap/>
            <w:vAlign w:val="center"/>
            <w:hideMark/>
          </w:tcPr>
          <w:p w14:paraId="752C8A97" w14:textId="77777777" w:rsidR="00341179" w:rsidRPr="001571AC" w:rsidRDefault="00341179" w:rsidP="00341179">
            <w:pPr>
              <w:jc w:val="center"/>
            </w:pPr>
            <w:r w:rsidRPr="001571AC">
              <w:t>Rancho Cordova</w:t>
            </w:r>
          </w:p>
        </w:tc>
        <w:tc>
          <w:tcPr>
            <w:tcW w:w="2852" w:type="dxa"/>
            <w:noWrap/>
            <w:vAlign w:val="center"/>
            <w:hideMark/>
          </w:tcPr>
          <w:p w14:paraId="48CDADEE" w14:textId="77777777" w:rsidR="00341179" w:rsidRPr="001571AC" w:rsidRDefault="00341179" w:rsidP="00341179">
            <w:pPr>
              <w:jc w:val="center"/>
            </w:pPr>
            <w:r w:rsidRPr="001571AC">
              <w:t>Sherwin-Williams (Dropped Feb 2025)</w:t>
            </w:r>
          </w:p>
        </w:tc>
        <w:tc>
          <w:tcPr>
            <w:tcW w:w="2790" w:type="dxa"/>
            <w:noWrap/>
            <w:vAlign w:val="center"/>
            <w:hideMark/>
          </w:tcPr>
          <w:p w14:paraId="15964CAB" w14:textId="77777777" w:rsidR="00341179" w:rsidRPr="001571AC" w:rsidRDefault="00341179" w:rsidP="00341179">
            <w:pPr>
              <w:jc w:val="center"/>
            </w:pPr>
            <w:r w:rsidRPr="001571AC">
              <w:t>11076 Coloma Rd</w:t>
            </w:r>
          </w:p>
        </w:tc>
        <w:tc>
          <w:tcPr>
            <w:tcW w:w="1530" w:type="dxa"/>
            <w:noWrap/>
            <w:vAlign w:val="center"/>
            <w:hideMark/>
          </w:tcPr>
          <w:p w14:paraId="4208015B" w14:textId="77777777" w:rsidR="00341179" w:rsidRPr="001571AC" w:rsidRDefault="00341179" w:rsidP="00341179">
            <w:pPr>
              <w:jc w:val="center"/>
            </w:pPr>
            <w:r w:rsidRPr="001571AC">
              <w:t>Retail</w:t>
            </w:r>
          </w:p>
        </w:tc>
      </w:tr>
      <w:tr w:rsidR="00341179" w:rsidRPr="001571AC" w14:paraId="028D029B" w14:textId="77777777" w:rsidTr="00084B66">
        <w:trPr>
          <w:trHeight w:hRule="exact" w:val="864"/>
          <w:jc w:val="center"/>
        </w:trPr>
        <w:tc>
          <w:tcPr>
            <w:tcW w:w="1615" w:type="dxa"/>
            <w:noWrap/>
            <w:vAlign w:val="center"/>
            <w:hideMark/>
          </w:tcPr>
          <w:p w14:paraId="614AA917" w14:textId="77777777" w:rsidR="00341179" w:rsidRPr="001571AC" w:rsidRDefault="00341179" w:rsidP="00341179">
            <w:pPr>
              <w:jc w:val="center"/>
            </w:pPr>
            <w:r w:rsidRPr="001571AC">
              <w:t>San Benito</w:t>
            </w:r>
          </w:p>
        </w:tc>
        <w:tc>
          <w:tcPr>
            <w:tcW w:w="1738" w:type="dxa"/>
            <w:noWrap/>
            <w:vAlign w:val="center"/>
            <w:hideMark/>
          </w:tcPr>
          <w:p w14:paraId="0845B1A6" w14:textId="77777777" w:rsidR="00341179" w:rsidRPr="001571AC" w:rsidRDefault="00341179" w:rsidP="00341179">
            <w:pPr>
              <w:jc w:val="center"/>
            </w:pPr>
            <w:r w:rsidRPr="001571AC">
              <w:t>Hollister</w:t>
            </w:r>
          </w:p>
        </w:tc>
        <w:tc>
          <w:tcPr>
            <w:tcW w:w="2852" w:type="dxa"/>
            <w:noWrap/>
            <w:vAlign w:val="center"/>
            <w:hideMark/>
          </w:tcPr>
          <w:p w14:paraId="74BCDC0F" w14:textId="77777777" w:rsidR="00341179" w:rsidRPr="001571AC" w:rsidRDefault="00341179" w:rsidP="00341179">
            <w:pPr>
              <w:jc w:val="center"/>
            </w:pPr>
            <w:r w:rsidRPr="001571AC">
              <w:t>San Benito County Resource Management Agency Parking Lot</w:t>
            </w:r>
          </w:p>
        </w:tc>
        <w:tc>
          <w:tcPr>
            <w:tcW w:w="2790" w:type="dxa"/>
            <w:noWrap/>
            <w:vAlign w:val="center"/>
            <w:hideMark/>
          </w:tcPr>
          <w:p w14:paraId="0C53127B" w14:textId="77777777" w:rsidR="00341179" w:rsidRPr="001571AC" w:rsidRDefault="00341179" w:rsidP="00341179">
            <w:pPr>
              <w:jc w:val="center"/>
            </w:pPr>
            <w:r w:rsidRPr="001571AC">
              <w:t>2301 Technology Pkwy</w:t>
            </w:r>
          </w:p>
        </w:tc>
        <w:tc>
          <w:tcPr>
            <w:tcW w:w="1530" w:type="dxa"/>
            <w:noWrap/>
            <w:vAlign w:val="center"/>
            <w:hideMark/>
          </w:tcPr>
          <w:p w14:paraId="69F8A2DE" w14:textId="77777777" w:rsidR="00341179" w:rsidRPr="001571AC" w:rsidRDefault="00341179" w:rsidP="00341179">
            <w:pPr>
              <w:jc w:val="center"/>
            </w:pPr>
            <w:r w:rsidRPr="001571AC">
              <w:t>HHW Event</w:t>
            </w:r>
          </w:p>
        </w:tc>
      </w:tr>
      <w:tr w:rsidR="00341179" w:rsidRPr="001571AC" w14:paraId="03970F6E" w14:textId="77777777" w:rsidTr="00084B66">
        <w:trPr>
          <w:trHeight w:hRule="exact" w:val="864"/>
          <w:jc w:val="center"/>
        </w:trPr>
        <w:tc>
          <w:tcPr>
            <w:tcW w:w="1615" w:type="dxa"/>
            <w:noWrap/>
            <w:vAlign w:val="center"/>
            <w:hideMark/>
          </w:tcPr>
          <w:p w14:paraId="76A9B39F" w14:textId="77777777" w:rsidR="00341179" w:rsidRPr="001571AC" w:rsidRDefault="00341179" w:rsidP="00341179">
            <w:pPr>
              <w:jc w:val="center"/>
            </w:pPr>
            <w:r w:rsidRPr="001571AC">
              <w:t>San Bernardino</w:t>
            </w:r>
          </w:p>
        </w:tc>
        <w:tc>
          <w:tcPr>
            <w:tcW w:w="1738" w:type="dxa"/>
            <w:noWrap/>
            <w:vAlign w:val="center"/>
            <w:hideMark/>
          </w:tcPr>
          <w:p w14:paraId="675CC742" w14:textId="77777777" w:rsidR="00341179" w:rsidRPr="001571AC" w:rsidRDefault="00341179" w:rsidP="00341179">
            <w:pPr>
              <w:jc w:val="center"/>
            </w:pPr>
            <w:r w:rsidRPr="001571AC">
              <w:t>Big Bear City</w:t>
            </w:r>
          </w:p>
        </w:tc>
        <w:tc>
          <w:tcPr>
            <w:tcW w:w="2852" w:type="dxa"/>
            <w:noWrap/>
            <w:vAlign w:val="center"/>
            <w:hideMark/>
          </w:tcPr>
          <w:p w14:paraId="6D552057" w14:textId="77777777" w:rsidR="00341179" w:rsidRPr="001571AC" w:rsidRDefault="00341179" w:rsidP="00341179">
            <w:pPr>
              <w:jc w:val="center"/>
            </w:pPr>
            <w:r w:rsidRPr="001571AC">
              <w:t>Big Bear City Community Service District Paradise Maintenance Yard</w:t>
            </w:r>
          </w:p>
        </w:tc>
        <w:tc>
          <w:tcPr>
            <w:tcW w:w="2790" w:type="dxa"/>
            <w:noWrap/>
            <w:vAlign w:val="center"/>
            <w:hideMark/>
          </w:tcPr>
          <w:p w14:paraId="75C6A2FD" w14:textId="77777777" w:rsidR="00341179" w:rsidRPr="001571AC" w:rsidRDefault="00341179" w:rsidP="00341179">
            <w:pPr>
              <w:jc w:val="center"/>
            </w:pPr>
            <w:r w:rsidRPr="001571AC">
              <w:t>417 Grenf</w:t>
            </w:r>
            <w:r>
              <w:t>e</w:t>
            </w:r>
            <w:r w:rsidRPr="001571AC">
              <w:t>ll Ln</w:t>
            </w:r>
          </w:p>
        </w:tc>
        <w:tc>
          <w:tcPr>
            <w:tcW w:w="1530" w:type="dxa"/>
            <w:noWrap/>
            <w:vAlign w:val="center"/>
            <w:hideMark/>
          </w:tcPr>
          <w:p w14:paraId="6067A7A3" w14:textId="77777777" w:rsidR="00341179" w:rsidRPr="001571AC" w:rsidRDefault="00341179" w:rsidP="00341179">
            <w:pPr>
              <w:jc w:val="center"/>
            </w:pPr>
            <w:r w:rsidRPr="001571AC">
              <w:t>HHW Seasonal</w:t>
            </w:r>
          </w:p>
        </w:tc>
      </w:tr>
      <w:tr w:rsidR="00341179" w:rsidRPr="001571AC" w14:paraId="0B48482A" w14:textId="77777777" w:rsidTr="00084B66">
        <w:trPr>
          <w:trHeight w:hRule="exact" w:val="864"/>
          <w:jc w:val="center"/>
        </w:trPr>
        <w:tc>
          <w:tcPr>
            <w:tcW w:w="1615" w:type="dxa"/>
            <w:noWrap/>
            <w:vAlign w:val="center"/>
            <w:hideMark/>
          </w:tcPr>
          <w:p w14:paraId="5537A210" w14:textId="77777777" w:rsidR="00341179" w:rsidRPr="001571AC" w:rsidRDefault="00341179" w:rsidP="00341179">
            <w:pPr>
              <w:jc w:val="center"/>
            </w:pPr>
            <w:r w:rsidRPr="001571AC">
              <w:t>San Bernardino</w:t>
            </w:r>
          </w:p>
        </w:tc>
        <w:tc>
          <w:tcPr>
            <w:tcW w:w="1738" w:type="dxa"/>
            <w:noWrap/>
            <w:vAlign w:val="center"/>
            <w:hideMark/>
          </w:tcPr>
          <w:p w14:paraId="52511501" w14:textId="77777777" w:rsidR="00341179" w:rsidRPr="001571AC" w:rsidRDefault="00341179" w:rsidP="00341179">
            <w:pPr>
              <w:jc w:val="center"/>
            </w:pPr>
            <w:r w:rsidRPr="001571AC">
              <w:t>Big Bear Lake</w:t>
            </w:r>
          </w:p>
        </w:tc>
        <w:tc>
          <w:tcPr>
            <w:tcW w:w="2852" w:type="dxa"/>
            <w:noWrap/>
            <w:vAlign w:val="center"/>
            <w:hideMark/>
          </w:tcPr>
          <w:p w14:paraId="0B9FB55D" w14:textId="77777777" w:rsidR="00341179" w:rsidRPr="001571AC" w:rsidRDefault="00341179" w:rsidP="00341179">
            <w:pPr>
              <w:jc w:val="center"/>
            </w:pPr>
            <w:r w:rsidRPr="001571AC">
              <w:t>Big Bear Paint Center (Dropped Oct 2025)</w:t>
            </w:r>
          </w:p>
        </w:tc>
        <w:tc>
          <w:tcPr>
            <w:tcW w:w="2790" w:type="dxa"/>
            <w:noWrap/>
            <w:vAlign w:val="center"/>
            <w:hideMark/>
          </w:tcPr>
          <w:p w14:paraId="08FD56C7" w14:textId="77777777" w:rsidR="00341179" w:rsidRPr="001571AC" w:rsidRDefault="00341179" w:rsidP="00341179">
            <w:pPr>
              <w:jc w:val="center"/>
            </w:pPr>
            <w:r w:rsidRPr="001571AC">
              <w:t>42118 Big Bear Blvd</w:t>
            </w:r>
          </w:p>
        </w:tc>
        <w:tc>
          <w:tcPr>
            <w:tcW w:w="1530" w:type="dxa"/>
            <w:noWrap/>
            <w:vAlign w:val="center"/>
            <w:hideMark/>
          </w:tcPr>
          <w:p w14:paraId="79F6C74A" w14:textId="77777777" w:rsidR="00341179" w:rsidRPr="001571AC" w:rsidRDefault="00341179" w:rsidP="00341179">
            <w:pPr>
              <w:jc w:val="center"/>
            </w:pPr>
            <w:r w:rsidRPr="001571AC">
              <w:t>Retail</w:t>
            </w:r>
          </w:p>
        </w:tc>
      </w:tr>
      <w:tr w:rsidR="00341179" w:rsidRPr="001571AC" w14:paraId="015F09DD" w14:textId="77777777" w:rsidTr="00084B66">
        <w:trPr>
          <w:trHeight w:hRule="exact" w:val="864"/>
          <w:jc w:val="center"/>
        </w:trPr>
        <w:tc>
          <w:tcPr>
            <w:tcW w:w="1615" w:type="dxa"/>
            <w:noWrap/>
            <w:vAlign w:val="center"/>
            <w:hideMark/>
          </w:tcPr>
          <w:p w14:paraId="6F05247C" w14:textId="77777777" w:rsidR="00341179" w:rsidRPr="001571AC" w:rsidRDefault="00341179" w:rsidP="00341179">
            <w:pPr>
              <w:jc w:val="center"/>
            </w:pPr>
            <w:r w:rsidRPr="001571AC">
              <w:t>San Bernardino</w:t>
            </w:r>
          </w:p>
        </w:tc>
        <w:tc>
          <w:tcPr>
            <w:tcW w:w="1738" w:type="dxa"/>
            <w:noWrap/>
            <w:vAlign w:val="center"/>
            <w:hideMark/>
          </w:tcPr>
          <w:p w14:paraId="33558FD9" w14:textId="77777777" w:rsidR="00341179" w:rsidRPr="001571AC" w:rsidRDefault="00341179" w:rsidP="00341179">
            <w:pPr>
              <w:jc w:val="center"/>
            </w:pPr>
            <w:r w:rsidRPr="001571AC">
              <w:t>Helendale</w:t>
            </w:r>
          </w:p>
        </w:tc>
        <w:tc>
          <w:tcPr>
            <w:tcW w:w="2852" w:type="dxa"/>
            <w:noWrap/>
            <w:vAlign w:val="center"/>
            <w:hideMark/>
          </w:tcPr>
          <w:p w14:paraId="747C59C3" w14:textId="77777777" w:rsidR="00341179" w:rsidRPr="001571AC" w:rsidRDefault="00341179" w:rsidP="00341179">
            <w:pPr>
              <w:jc w:val="center"/>
            </w:pPr>
            <w:r w:rsidRPr="001571AC">
              <w:t>Helendale Community Services District (County)</w:t>
            </w:r>
          </w:p>
        </w:tc>
        <w:tc>
          <w:tcPr>
            <w:tcW w:w="2790" w:type="dxa"/>
            <w:noWrap/>
            <w:vAlign w:val="center"/>
            <w:hideMark/>
          </w:tcPr>
          <w:p w14:paraId="618C7730" w14:textId="77777777" w:rsidR="00341179" w:rsidRPr="001571AC" w:rsidRDefault="00341179" w:rsidP="00341179">
            <w:pPr>
              <w:jc w:val="center"/>
            </w:pPr>
            <w:r w:rsidRPr="001571AC">
              <w:t>26540 Vista Rd</w:t>
            </w:r>
          </w:p>
        </w:tc>
        <w:tc>
          <w:tcPr>
            <w:tcW w:w="1530" w:type="dxa"/>
            <w:noWrap/>
            <w:vAlign w:val="center"/>
            <w:hideMark/>
          </w:tcPr>
          <w:p w14:paraId="64C5551C" w14:textId="77777777" w:rsidR="00341179" w:rsidRPr="001571AC" w:rsidRDefault="00341179" w:rsidP="00341179">
            <w:pPr>
              <w:jc w:val="center"/>
            </w:pPr>
            <w:r w:rsidRPr="001571AC">
              <w:t>HHW Event</w:t>
            </w:r>
          </w:p>
        </w:tc>
      </w:tr>
      <w:tr w:rsidR="00341179" w:rsidRPr="001571AC" w14:paraId="080D67E7" w14:textId="77777777" w:rsidTr="00084B66">
        <w:trPr>
          <w:trHeight w:hRule="exact" w:val="864"/>
          <w:jc w:val="center"/>
        </w:trPr>
        <w:tc>
          <w:tcPr>
            <w:tcW w:w="1615" w:type="dxa"/>
            <w:noWrap/>
            <w:vAlign w:val="center"/>
            <w:hideMark/>
          </w:tcPr>
          <w:p w14:paraId="360A0BF9" w14:textId="77777777" w:rsidR="00341179" w:rsidRPr="001571AC" w:rsidRDefault="00341179" w:rsidP="00341179">
            <w:pPr>
              <w:jc w:val="center"/>
            </w:pPr>
            <w:r w:rsidRPr="001571AC">
              <w:t>San Bernardino</w:t>
            </w:r>
          </w:p>
        </w:tc>
        <w:tc>
          <w:tcPr>
            <w:tcW w:w="1738" w:type="dxa"/>
            <w:noWrap/>
            <w:vAlign w:val="center"/>
            <w:hideMark/>
          </w:tcPr>
          <w:p w14:paraId="3A7A1B23" w14:textId="77777777" w:rsidR="00341179" w:rsidRPr="001571AC" w:rsidRDefault="00341179" w:rsidP="00341179">
            <w:pPr>
              <w:jc w:val="center"/>
            </w:pPr>
            <w:r w:rsidRPr="001571AC">
              <w:t>Needles</w:t>
            </w:r>
          </w:p>
        </w:tc>
        <w:tc>
          <w:tcPr>
            <w:tcW w:w="2852" w:type="dxa"/>
            <w:noWrap/>
            <w:vAlign w:val="center"/>
            <w:hideMark/>
          </w:tcPr>
          <w:p w14:paraId="796FDE2F" w14:textId="77777777" w:rsidR="00341179" w:rsidRPr="001571AC" w:rsidRDefault="00341179" w:rsidP="00341179">
            <w:pPr>
              <w:jc w:val="center"/>
            </w:pPr>
            <w:r w:rsidRPr="001571AC">
              <w:t>Needles City Yard (County)</w:t>
            </w:r>
          </w:p>
        </w:tc>
        <w:tc>
          <w:tcPr>
            <w:tcW w:w="2790" w:type="dxa"/>
            <w:noWrap/>
            <w:vAlign w:val="center"/>
            <w:hideMark/>
          </w:tcPr>
          <w:p w14:paraId="53ABB46C" w14:textId="77777777" w:rsidR="00341179" w:rsidRPr="001571AC" w:rsidRDefault="00341179" w:rsidP="00341179">
            <w:pPr>
              <w:jc w:val="center"/>
            </w:pPr>
            <w:r w:rsidRPr="001571AC">
              <w:t>112 Robuffa St</w:t>
            </w:r>
          </w:p>
        </w:tc>
        <w:tc>
          <w:tcPr>
            <w:tcW w:w="1530" w:type="dxa"/>
            <w:noWrap/>
            <w:vAlign w:val="center"/>
            <w:hideMark/>
          </w:tcPr>
          <w:p w14:paraId="7D357D1B" w14:textId="77777777" w:rsidR="00341179" w:rsidRPr="001571AC" w:rsidRDefault="00341179" w:rsidP="00341179">
            <w:pPr>
              <w:jc w:val="center"/>
            </w:pPr>
            <w:r w:rsidRPr="001571AC">
              <w:t>HHW Seasonal</w:t>
            </w:r>
          </w:p>
        </w:tc>
      </w:tr>
      <w:tr w:rsidR="00341179" w:rsidRPr="001571AC" w14:paraId="6F958A95" w14:textId="77777777" w:rsidTr="00084B66">
        <w:trPr>
          <w:trHeight w:hRule="exact" w:val="864"/>
          <w:jc w:val="center"/>
        </w:trPr>
        <w:tc>
          <w:tcPr>
            <w:tcW w:w="1615" w:type="dxa"/>
            <w:noWrap/>
            <w:vAlign w:val="center"/>
            <w:hideMark/>
          </w:tcPr>
          <w:p w14:paraId="0557BC66" w14:textId="77777777" w:rsidR="00341179" w:rsidRPr="001571AC" w:rsidRDefault="00341179" w:rsidP="00341179">
            <w:pPr>
              <w:jc w:val="center"/>
            </w:pPr>
            <w:r w:rsidRPr="001571AC">
              <w:lastRenderedPageBreak/>
              <w:t>San Bernardino</w:t>
            </w:r>
          </w:p>
        </w:tc>
        <w:tc>
          <w:tcPr>
            <w:tcW w:w="1738" w:type="dxa"/>
            <w:noWrap/>
            <w:vAlign w:val="center"/>
            <w:hideMark/>
          </w:tcPr>
          <w:p w14:paraId="11E3405E" w14:textId="77777777" w:rsidR="00341179" w:rsidRPr="001571AC" w:rsidRDefault="00341179" w:rsidP="00341179">
            <w:pPr>
              <w:jc w:val="center"/>
            </w:pPr>
            <w:r w:rsidRPr="001571AC">
              <w:t>Phelan</w:t>
            </w:r>
          </w:p>
        </w:tc>
        <w:tc>
          <w:tcPr>
            <w:tcW w:w="2852" w:type="dxa"/>
            <w:noWrap/>
            <w:vAlign w:val="center"/>
            <w:hideMark/>
          </w:tcPr>
          <w:p w14:paraId="5629092C" w14:textId="77777777" w:rsidR="00341179" w:rsidRPr="001571AC" w:rsidRDefault="00341179" w:rsidP="00341179">
            <w:pPr>
              <w:jc w:val="center"/>
            </w:pPr>
            <w:r w:rsidRPr="001571AC">
              <w:t>C R and R Facility (County)</w:t>
            </w:r>
          </w:p>
        </w:tc>
        <w:tc>
          <w:tcPr>
            <w:tcW w:w="2790" w:type="dxa"/>
            <w:noWrap/>
            <w:vAlign w:val="center"/>
            <w:hideMark/>
          </w:tcPr>
          <w:p w14:paraId="7F51D192" w14:textId="77777777" w:rsidR="00341179" w:rsidRPr="001571AC" w:rsidRDefault="00341179" w:rsidP="00341179">
            <w:pPr>
              <w:jc w:val="center"/>
            </w:pPr>
            <w:r w:rsidRPr="001571AC">
              <w:t>9828 Buckwheat Rd</w:t>
            </w:r>
          </w:p>
        </w:tc>
        <w:tc>
          <w:tcPr>
            <w:tcW w:w="1530" w:type="dxa"/>
            <w:noWrap/>
            <w:vAlign w:val="center"/>
            <w:hideMark/>
          </w:tcPr>
          <w:p w14:paraId="00E1C029" w14:textId="77777777" w:rsidR="00341179" w:rsidRPr="001571AC" w:rsidRDefault="00341179" w:rsidP="00341179">
            <w:pPr>
              <w:jc w:val="center"/>
            </w:pPr>
            <w:r w:rsidRPr="001571AC">
              <w:t>HHW Event</w:t>
            </w:r>
          </w:p>
        </w:tc>
      </w:tr>
      <w:tr w:rsidR="00341179" w:rsidRPr="001571AC" w14:paraId="006E8BEF" w14:textId="77777777" w:rsidTr="00084B66">
        <w:trPr>
          <w:trHeight w:hRule="exact" w:val="864"/>
          <w:jc w:val="center"/>
        </w:trPr>
        <w:tc>
          <w:tcPr>
            <w:tcW w:w="1615" w:type="dxa"/>
            <w:noWrap/>
            <w:vAlign w:val="center"/>
            <w:hideMark/>
          </w:tcPr>
          <w:p w14:paraId="56F25DFB" w14:textId="77777777" w:rsidR="00341179" w:rsidRPr="001571AC" w:rsidRDefault="00341179" w:rsidP="00341179">
            <w:pPr>
              <w:jc w:val="center"/>
            </w:pPr>
            <w:r w:rsidRPr="001571AC">
              <w:t>San Bernardino</w:t>
            </w:r>
          </w:p>
        </w:tc>
        <w:tc>
          <w:tcPr>
            <w:tcW w:w="1738" w:type="dxa"/>
            <w:noWrap/>
            <w:vAlign w:val="center"/>
            <w:hideMark/>
          </w:tcPr>
          <w:p w14:paraId="2B0C421F" w14:textId="77777777" w:rsidR="00341179" w:rsidRPr="001571AC" w:rsidRDefault="00341179" w:rsidP="00341179">
            <w:pPr>
              <w:jc w:val="center"/>
            </w:pPr>
            <w:r w:rsidRPr="001571AC">
              <w:t>Trona</w:t>
            </w:r>
          </w:p>
        </w:tc>
        <w:tc>
          <w:tcPr>
            <w:tcW w:w="2852" w:type="dxa"/>
            <w:noWrap/>
            <w:vAlign w:val="center"/>
            <w:hideMark/>
          </w:tcPr>
          <w:p w14:paraId="1051743C" w14:textId="77777777" w:rsidR="00341179" w:rsidRPr="001571AC" w:rsidRDefault="00341179" w:rsidP="00341179">
            <w:pPr>
              <w:jc w:val="center"/>
            </w:pPr>
            <w:r w:rsidRPr="001571AC">
              <w:t>County Fire Station 127 (County)</w:t>
            </w:r>
          </w:p>
        </w:tc>
        <w:tc>
          <w:tcPr>
            <w:tcW w:w="2790" w:type="dxa"/>
            <w:noWrap/>
            <w:vAlign w:val="center"/>
            <w:hideMark/>
          </w:tcPr>
          <w:p w14:paraId="1FE4D487" w14:textId="77777777" w:rsidR="00341179" w:rsidRPr="001571AC" w:rsidRDefault="00341179" w:rsidP="00341179">
            <w:pPr>
              <w:jc w:val="center"/>
            </w:pPr>
            <w:r w:rsidRPr="001571AC">
              <w:t>83732 Trona Rd</w:t>
            </w:r>
          </w:p>
        </w:tc>
        <w:tc>
          <w:tcPr>
            <w:tcW w:w="1530" w:type="dxa"/>
            <w:noWrap/>
            <w:vAlign w:val="center"/>
            <w:hideMark/>
          </w:tcPr>
          <w:p w14:paraId="28B9F166" w14:textId="77777777" w:rsidR="00341179" w:rsidRPr="001571AC" w:rsidRDefault="00341179" w:rsidP="00341179">
            <w:pPr>
              <w:jc w:val="center"/>
            </w:pPr>
            <w:r w:rsidRPr="001571AC">
              <w:t>HHW Event</w:t>
            </w:r>
          </w:p>
        </w:tc>
      </w:tr>
      <w:tr w:rsidR="00341179" w:rsidRPr="001571AC" w14:paraId="2E02478A" w14:textId="77777777" w:rsidTr="00084B66">
        <w:trPr>
          <w:trHeight w:hRule="exact" w:val="864"/>
          <w:jc w:val="center"/>
        </w:trPr>
        <w:tc>
          <w:tcPr>
            <w:tcW w:w="1615" w:type="dxa"/>
            <w:noWrap/>
            <w:vAlign w:val="center"/>
            <w:hideMark/>
          </w:tcPr>
          <w:p w14:paraId="2BFAF3F1" w14:textId="77777777" w:rsidR="00341179" w:rsidRPr="001571AC" w:rsidRDefault="00341179" w:rsidP="00341179">
            <w:pPr>
              <w:jc w:val="center"/>
            </w:pPr>
            <w:r w:rsidRPr="001571AC">
              <w:t>San Diego</w:t>
            </w:r>
          </w:p>
        </w:tc>
        <w:tc>
          <w:tcPr>
            <w:tcW w:w="1738" w:type="dxa"/>
            <w:noWrap/>
            <w:vAlign w:val="center"/>
            <w:hideMark/>
          </w:tcPr>
          <w:p w14:paraId="556D2D28" w14:textId="77777777" w:rsidR="00341179" w:rsidRPr="001571AC" w:rsidRDefault="00341179" w:rsidP="00341179">
            <w:pPr>
              <w:jc w:val="center"/>
            </w:pPr>
            <w:r w:rsidRPr="001571AC">
              <w:t>Alpine</w:t>
            </w:r>
          </w:p>
        </w:tc>
        <w:tc>
          <w:tcPr>
            <w:tcW w:w="2852" w:type="dxa"/>
            <w:noWrap/>
            <w:vAlign w:val="center"/>
            <w:hideMark/>
          </w:tcPr>
          <w:p w14:paraId="586A3D3F" w14:textId="77777777" w:rsidR="00341179" w:rsidRPr="001571AC" w:rsidRDefault="00341179" w:rsidP="00341179">
            <w:pPr>
              <w:jc w:val="center"/>
            </w:pPr>
            <w:r w:rsidRPr="001571AC">
              <w:t>Joan MacQueen Middle School (County)</w:t>
            </w:r>
          </w:p>
        </w:tc>
        <w:tc>
          <w:tcPr>
            <w:tcW w:w="2790" w:type="dxa"/>
            <w:noWrap/>
            <w:vAlign w:val="center"/>
            <w:hideMark/>
          </w:tcPr>
          <w:p w14:paraId="7EBC76B8" w14:textId="77777777" w:rsidR="00341179" w:rsidRPr="001571AC" w:rsidRDefault="00341179" w:rsidP="00341179">
            <w:pPr>
              <w:jc w:val="center"/>
            </w:pPr>
            <w:r w:rsidRPr="001571AC">
              <w:t>2001 Tavern Rd</w:t>
            </w:r>
          </w:p>
        </w:tc>
        <w:tc>
          <w:tcPr>
            <w:tcW w:w="1530" w:type="dxa"/>
            <w:noWrap/>
            <w:vAlign w:val="center"/>
            <w:hideMark/>
          </w:tcPr>
          <w:p w14:paraId="1F237312" w14:textId="77777777" w:rsidR="00341179" w:rsidRPr="001571AC" w:rsidRDefault="00341179" w:rsidP="00341179">
            <w:pPr>
              <w:jc w:val="center"/>
            </w:pPr>
            <w:r w:rsidRPr="001571AC">
              <w:t>HHW Event</w:t>
            </w:r>
          </w:p>
        </w:tc>
      </w:tr>
      <w:tr w:rsidR="00341179" w:rsidRPr="001571AC" w14:paraId="34626451" w14:textId="77777777" w:rsidTr="00084B66">
        <w:trPr>
          <w:trHeight w:hRule="exact" w:val="864"/>
          <w:jc w:val="center"/>
        </w:trPr>
        <w:tc>
          <w:tcPr>
            <w:tcW w:w="1615" w:type="dxa"/>
            <w:noWrap/>
            <w:vAlign w:val="center"/>
            <w:hideMark/>
          </w:tcPr>
          <w:p w14:paraId="287F5658" w14:textId="77777777" w:rsidR="00341179" w:rsidRPr="001571AC" w:rsidRDefault="00341179" w:rsidP="00341179">
            <w:pPr>
              <w:jc w:val="center"/>
            </w:pPr>
            <w:r w:rsidRPr="001571AC">
              <w:t>San Diego</w:t>
            </w:r>
          </w:p>
        </w:tc>
        <w:tc>
          <w:tcPr>
            <w:tcW w:w="1738" w:type="dxa"/>
            <w:noWrap/>
            <w:vAlign w:val="center"/>
            <w:hideMark/>
          </w:tcPr>
          <w:p w14:paraId="3820464F" w14:textId="77777777" w:rsidR="00341179" w:rsidRPr="001571AC" w:rsidRDefault="00341179" w:rsidP="00341179">
            <w:pPr>
              <w:jc w:val="center"/>
            </w:pPr>
            <w:r w:rsidRPr="001571AC">
              <w:t>Borrego Springs</w:t>
            </w:r>
          </w:p>
        </w:tc>
        <w:tc>
          <w:tcPr>
            <w:tcW w:w="2852" w:type="dxa"/>
            <w:noWrap/>
            <w:vAlign w:val="center"/>
            <w:hideMark/>
          </w:tcPr>
          <w:p w14:paraId="49362475" w14:textId="77777777" w:rsidR="00341179" w:rsidRPr="001571AC" w:rsidRDefault="00341179" w:rsidP="00341179">
            <w:pPr>
              <w:jc w:val="center"/>
            </w:pPr>
            <w:r w:rsidRPr="001571AC">
              <w:t>Borrego Springs High School (County)</w:t>
            </w:r>
          </w:p>
        </w:tc>
        <w:tc>
          <w:tcPr>
            <w:tcW w:w="2790" w:type="dxa"/>
            <w:noWrap/>
            <w:vAlign w:val="center"/>
            <w:hideMark/>
          </w:tcPr>
          <w:p w14:paraId="3D217B97" w14:textId="77777777" w:rsidR="00341179" w:rsidRPr="001571AC" w:rsidRDefault="00341179" w:rsidP="00341179">
            <w:pPr>
              <w:jc w:val="center"/>
            </w:pPr>
            <w:r w:rsidRPr="001571AC">
              <w:t>2281 Diegueno Rd</w:t>
            </w:r>
          </w:p>
        </w:tc>
        <w:tc>
          <w:tcPr>
            <w:tcW w:w="1530" w:type="dxa"/>
            <w:noWrap/>
            <w:vAlign w:val="center"/>
            <w:hideMark/>
          </w:tcPr>
          <w:p w14:paraId="488F1696" w14:textId="77777777" w:rsidR="00341179" w:rsidRPr="001571AC" w:rsidRDefault="00341179" w:rsidP="00341179">
            <w:pPr>
              <w:jc w:val="center"/>
            </w:pPr>
            <w:r w:rsidRPr="001571AC">
              <w:t>HHW Event</w:t>
            </w:r>
          </w:p>
        </w:tc>
      </w:tr>
      <w:tr w:rsidR="00341179" w:rsidRPr="001571AC" w14:paraId="11EF479F" w14:textId="77777777" w:rsidTr="00084B66">
        <w:trPr>
          <w:trHeight w:hRule="exact" w:val="864"/>
          <w:jc w:val="center"/>
        </w:trPr>
        <w:tc>
          <w:tcPr>
            <w:tcW w:w="1615" w:type="dxa"/>
            <w:noWrap/>
            <w:vAlign w:val="center"/>
            <w:hideMark/>
          </w:tcPr>
          <w:p w14:paraId="3DAF3983" w14:textId="77777777" w:rsidR="00341179" w:rsidRPr="001571AC" w:rsidRDefault="00341179" w:rsidP="00341179">
            <w:pPr>
              <w:jc w:val="center"/>
            </w:pPr>
            <w:r w:rsidRPr="001571AC">
              <w:t>San Diego</w:t>
            </w:r>
          </w:p>
        </w:tc>
        <w:tc>
          <w:tcPr>
            <w:tcW w:w="1738" w:type="dxa"/>
            <w:noWrap/>
            <w:vAlign w:val="center"/>
            <w:hideMark/>
          </w:tcPr>
          <w:p w14:paraId="063E3860" w14:textId="77777777" w:rsidR="00341179" w:rsidRPr="001571AC" w:rsidRDefault="00341179" w:rsidP="00341179">
            <w:pPr>
              <w:jc w:val="center"/>
            </w:pPr>
            <w:r w:rsidRPr="001571AC">
              <w:t>Encinitas</w:t>
            </w:r>
          </w:p>
        </w:tc>
        <w:tc>
          <w:tcPr>
            <w:tcW w:w="2852" w:type="dxa"/>
            <w:noWrap/>
            <w:vAlign w:val="center"/>
            <w:hideMark/>
          </w:tcPr>
          <w:p w14:paraId="1C056FED" w14:textId="77777777" w:rsidR="00341179" w:rsidRPr="001571AC" w:rsidRDefault="00341179" w:rsidP="00341179">
            <w:pPr>
              <w:jc w:val="center"/>
            </w:pPr>
            <w:r w:rsidRPr="001571AC">
              <w:t>City of Encinitas Civic Center HHW Event</w:t>
            </w:r>
          </w:p>
        </w:tc>
        <w:tc>
          <w:tcPr>
            <w:tcW w:w="2790" w:type="dxa"/>
            <w:noWrap/>
            <w:vAlign w:val="center"/>
            <w:hideMark/>
          </w:tcPr>
          <w:p w14:paraId="17A3A1A7" w14:textId="77777777" w:rsidR="00341179" w:rsidRPr="001571AC" w:rsidRDefault="00341179" w:rsidP="00341179">
            <w:pPr>
              <w:jc w:val="center"/>
            </w:pPr>
            <w:r w:rsidRPr="001571AC">
              <w:t>505 S Vulcan Ave</w:t>
            </w:r>
          </w:p>
        </w:tc>
        <w:tc>
          <w:tcPr>
            <w:tcW w:w="1530" w:type="dxa"/>
            <w:noWrap/>
            <w:vAlign w:val="center"/>
            <w:hideMark/>
          </w:tcPr>
          <w:p w14:paraId="7B7D533D" w14:textId="77777777" w:rsidR="00341179" w:rsidRPr="001571AC" w:rsidRDefault="00341179" w:rsidP="00341179">
            <w:pPr>
              <w:jc w:val="center"/>
            </w:pPr>
            <w:r w:rsidRPr="001571AC">
              <w:t>HHW Event</w:t>
            </w:r>
          </w:p>
        </w:tc>
      </w:tr>
      <w:tr w:rsidR="00341179" w:rsidRPr="001571AC" w14:paraId="5B16AF83" w14:textId="77777777" w:rsidTr="00084B66">
        <w:trPr>
          <w:trHeight w:hRule="exact" w:val="864"/>
          <w:jc w:val="center"/>
        </w:trPr>
        <w:tc>
          <w:tcPr>
            <w:tcW w:w="1615" w:type="dxa"/>
            <w:noWrap/>
            <w:vAlign w:val="center"/>
            <w:hideMark/>
          </w:tcPr>
          <w:p w14:paraId="239B4700" w14:textId="77777777" w:rsidR="00341179" w:rsidRPr="001571AC" w:rsidRDefault="00341179" w:rsidP="00341179">
            <w:pPr>
              <w:jc w:val="center"/>
            </w:pPr>
            <w:r w:rsidRPr="001571AC">
              <w:t>San Diego</w:t>
            </w:r>
          </w:p>
        </w:tc>
        <w:tc>
          <w:tcPr>
            <w:tcW w:w="1738" w:type="dxa"/>
            <w:noWrap/>
            <w:vAlign w:val="center"/>
            <w:hideMark/>
          </w:tcPr>
          <w:p w14:paraId="16FF933C" w14:textId="77777777" w:rsidR="00341179" w:rsidRPr="001571AC" w:rsidRDefault="00341179" w:rsidP="00341179">
            <w:pPr>
              <w:jc w:val="center"/>
            </w:pPr>
            <w:r w:rsidRPr="001571AC">
              <w:t>Fallbrook</w:t>
            </w:r>
          </w:p>
        </w:tc>
        <w:tc>
          <w:tcPr>
            <w:tcW w:w="2852" w:type="dxa"/>
            <w:noWrap/>
            <w:vAlign w:val="center"/>
            <w:hideMark/>
          </w:tcPr>
          <w:p w14:paraId="65C01C2B" w14:textId="77777777" w:rsidR="00341179" w:rsidRPr="001571AC" w:rsidRDefault="00341179" w:rsidP="00341179">
            <w:pPr>
              <w:jc w:val="center"/>
            </w:pPr>
            <w:r w:rsidRPr="001571AC">
              <w:t>Fallbrook High School (County)</w:t>
            </w:r>
          </w:p>
        </w:tc>
        <w:tc>
          <w:tcPr>
            <w:tcW w:w="2790" w:type="dxa"/>
            <w:noWrap/>
            <w:vAlign w:val="center"/>
            <w:hideMark/>
          </w:tcPr>
          <w:p w14:paraId="16058061" w14:textId="77777777" w:rsidR="00341179" w:rsidRPr="001571AC" w:rsidRDefault="00341179" w:rsidP="00341179">
            <w:pPr>
              <w:jc w:val="center"/>
            </w:pPr>
            <w:r w:rsidRPr="001571AC">
              <w:t>2400 S State Coach Ln</w:t>
            </w:r>
          </w:p>
        </w:tc>
        <w:tc>
          <w:tcPr>
            <w:tcW w:w="1530" w:type="dxa"/>
            <w:noWrap/>
            <w:vAlign w:val="center"/>
            <w:hideMark/>
          </w:tcPr>
          <w:p w14:paraId="6C1ACC26" w14:textId="77777777" w:rsidR="00341179" w:rsidRPr="001571AC" w:rsidRDefault="00341179" w:rsidP="00341179">
            <w:pPr>
              <w:jc w:val="center"/>
            </w:pPr>
            <w:r w:rsidRPr="001571AC">
              <w:t>HHW Event</w:t>
            </w:r>
          </w:p>
        </w:tc>
      </w:tr>
      <w:tr w:rsidR="00341179" w:rsidRPr="001571AC" w14:paraId="097B4795" w14:textId="77777777" w:rsidTr="00084B66">
        <w:trPr>
          <w:trHeight w:hRule="exact" w:val="864"/>
          <w:jc w:val="center"/>
        </w:trPr>
        <w:tc>
          <w:tcPr>
            <w:tcW w:w="1615" w:type="dxa"/>
            <w:noWrap/>
            <w:vAlign w:val="center"/>
            <w:hideMark/>
          </w:tcPr>
          <w:p w14:paraId="1058090A" w14:textId="77777777" w:rsidR="00341179" w:rsidRPr="001571AC" w:rsidRDefault="00341179" w:rsidP="00341179">
            <w:pPr>
              <w:jc w:val="center"/>
            </w:pPr>
            <w:r w:rsidRPr="001571AC">
              <w:t>San Diego</w:t>
            </w:r>
          </w:p>
        </w:tc>
        <w:tc>
          <w:tcPr>
            <w:tcW w:w="1738" w:type="dxa"/>
            <w:noWrap/>
            <w:vAlign w:val="center"/>
            <w:hideMark/>
          </w:tcPr>
          <w:p w14:paraId="1C5F6CF2" w14:textId="77777777" w:rsidR="00341179" w:rsidRPr="001571AC" w:rsidRDefault="00341179" w:rsidP="00341179">
            <w:pPr>
              <w:jc w:val="center"/>
            </w:pPr>
            <w:r w:rsidRPr="001571AC">
              <w:t>La Mesa</w:t>
            </w:r>
          </w:p>
        </w:tc>
        <w:tc>
          <w:tcPr>
            <w:tcW w:w="2852" w:type="dxa"/>
            <w:noWrap/>
            <w:vAlign w:val="center"/>
            <w:hideMark/>
          </w:tcPr>
          <w:p w14:paraId="13E34F1E" w14:textId="77777777" w:rsidR="00341179" w:rsidRPr="001571AC" w:rsidRDefault="00341179" w:rsidP="00341179">
            <w:pPr>
              <w:jc w:val="center"/>
            </w:pPr>
            <w:r w:rsidRPr="001571AC">
              <w:t>City of La Mesa HHW Facility - EDCO Station</w:t>
            </w:r>
          </w:p>
        </w:tc>
        <w:tc>
          <w:tcPr>
            <w:tcW w:w="2790" w:type="dxa"/>
            <w:noWrap/>
            <w:vAlign w:val="center"/>
            <w:hideMark/>
          </w:tcPr>
          <w:p w14:paraId="125EE527" w14:textId="77777777" w:rsidR="00341179" w:rsidRPr="001571AC" w:rsidRDefault="00341179" w:rsidP="00341179">
            <w:pPr>
              <w:jc w:val="center"/>
            </w:pPr>
            <w:r w:rsidRPr="001571AC">
              <w:t>8184 Commercial St</w:t>
            </w:r>
          </w:p>
        </w:tc>
        <w:tc>
          <w:tcPr>
            <w:tcW w:w="1530" w:type="dxa"/>
            <w:noWrap/>
            <w:vAlign w:val="center"/>
            <w:hideMark/>
          </w:tcPr>
          <w:p w14:paraId="5D89C5EF" w14:textId="77777777" w:rsidR="00341179" w:rsidRPr="001571AC" w:rsidRDefault="00341179" w:rsidP="00341179">
            <w:pPr>
              <w:jc w:val="center"/>
            </w:pPr>
            <w:r w:rsidRPr="001571AC">
              <w:t>HHW Seasonal</w:t>
            </w:r>
          </w:p>
        </w:tc>
      </w:tr>
      <w:tr w:rsidR="00341179" w:rsidRPr="001571AC" w14:paraId="228B5468" w14:textId="77777777" w:rsidTr="00084B66">
        <w:trPr>
          <w:trHeight w:hRule="exact" w:val="864"/>
          <w:jc w:val="center"/>
        </w:trPr>
        <w:tc>
          <w:tcPr>
            <w:tcW w:w="1615" w:type="dxa"/>
            <w:noWrap/>
            <w:vAlign w:val="center"/>
            <w:hideMark/>
          </w:tcPr>
          <w:p w14:paraId="5975C5DE" w14:textId="77777777" w:rsidR="00341179" w:rsidRPr="001571AC" w:rsidRDefault="00341179" w:rsidP="00341179">
            <w:pPr>
              <w:jc w:val="center"/>
            </w:pPr>
            <w:r w:rsidRPr="001571AC">
              <w:t>San Diego</w:t>
            </w:r>
          </w:p>
        </w:tc>
        <w:tc>
          <w:tcPr>
            <w:tcW w:w="1738" w:type="dxa"/>
            <w:noWrap/>
            <w:vAlign w:val="center"/>
            <w:hideMark/>
          </w:tcPr>
          <w:p w14:paraId="1634ABF8" w14:textId="77777777" w:rsidR="00341179" w:rsidRPr="001571AC" w:rsidRDefault="00341179" w:rsidP="00341179">
            <w:pPr>
              <w:jc w:val="center"/>
            </w:pPr>
            <w:r w:rsidRPr="001571AC">
              <w:t>San Diego</w:t>
            </w:r>
          </w:p>
        </w:tc>
        <w:tc>
          <w:tcPr>
            <w:tcW w:w="2852" w:type="dxa"/>
            <w:noWrap/>
            <w:vAlign w:val="center"/>
            <w:hideMark/>
          </w:tcPr>
          <w:p w14:paraId="7DB60628" w14:textId="77777777" w:rsidR="00341179" w:rsidRPr="001571AC" w:rsidRDefault="00341179" w:rsidP="00341179">
            <w:pPr>
              <w:jc w:val="center"/>
            </w:pPr>
            <w:r w:rsidRPr="001571AC">
              <w:t>Habitat ReStore San Diego (Closed Jan 2025)</w:t>
            </w:r>
          </w:p>
        </w:tc>
        <w:tc>
          <w:tcPr>
            <w:tcW w:w="2790" w:type="dxa"/>
            <w:noWrap/>
            <w:vAlign w:val="center"/>
            <w:hideMark/>
          </w:tcPr>
          <w:p w14:paraId="4B172E28" w14:textId="77777777" w:rsidR="00341179" w:rsidRPr="001571AC" w:rsidRDefault="00341179" w:rsidP="00341179">
            <w:pPr>
              <w:jc w:val="center"/>
            </w:pPr>
            <w:r w:rsidRPr="001571AC">
              <w:t>8108 Mercury Ct</w:t>
            </w:r>
          </w:p>
        </w:tc>
        <w:tc>
          <w:tcPr>
            <w:tcW w:w="1530" w:type="dxa"/>
            <w:noWrap/>
            <w:vAlign w:val="center"/>
            <w:hideMark/>
          </w:tcPr>
          <w:p w14:paraId="53529783" w14:textId="77777777" w:rsidR="00341179" w:rsidRPr="001571AC" w:rsidRDefault="00341179" w:rsidP="00341179">
            <w:pPr>
              <w:jc w:val="center"/>
            </w:pPr>
            <w:r w:rsidRPr="001571AC">
              <w:t>Reuse Store</w:t>
            </w:r>
          </w:p>
        </w:tc>
      </w:tr>
      <w:tr w:rsidR="00341179" w:rsidRPr="001571AC" w14:paraId="559D94D1" w14:textId="77777777" w:rsidTr="00084B66">
        <w:trPr>
          <w:trHeight w:hRule="exact" w:val="864"/>
          <w:jc w:val="center"/>
        </w:trPr>
        <w:tc>
          <w:tcPr>
            <w:tcW w:w="1615" w:type="dxa"/>
            <w:noWrap/>
            <w:vAlign w:val="center"/>
            <w:hideMark/>
          </w:tcPr>
          <w:p w14:paraId="5631EF20" w14:textId="77777777" w:rsidR="00341179" w:rsidRPr="001571AC" w:rsidRDefault="00341179" w:rsidP="00341179">
            <w:pPr>
              <w:jc w:val="center"/>
            </w:pPr>
            <w:r w:rsidRPr="001571AC">
              <w:t>San Joaquin</w:t>
            </w:r>
          </w:p>
        </w:tc>
        <w:tc>
          <w:tcPr>
            <w:tcW w:w="1738" w:type="dxa"/>
            <w:noWrap/>
            <w:vAlign w:val="center"/>
            <w:hideMark/>
          </w:tcPr>
          <w:p w14:paraId="54AF7431" w14:textId="77777777" w:rsidR="00341179" w:rsidRPr="001571AC" w:rsidRDefault="00341179" w:rsidP="00341179">
            <w:pPr>
              <w:jc w:val="center"/>
            </w:pPr>
            <w:r w:rsidRPr="001571AC">
              <w:t>Lathrop</w:t>
            </w:r>
          </w:p>
        </w:tc>
        <w:tc>
          <w:tcPr>
            <w:tcW w:w="2852" w:type="dxa"/>
            <w:noWrap/>
            <w:vAlign w:val="center"/>
            <w:hideMark/>
          </w:tcPr>
          <w:p w14:paraId="6A096646" w14:textId="77777777" w:rsidR="00341179" w:rsidRPr="001571AC" w:rsidRDefault="00341179" w:rsidP="00341179">
            <w:pPr>
              <w:jc w:val="center"/>
            </w:pPr>
            <w:r w:rsidRPr="001571AC">
              <w:t>Valverde Park (City)</w:t>
            </w:r>
          </w:p>
        </w:tc>
        <w:tc>
          <w:tcPr>
            <w:tcW w:w="2790" w:type="dxa"/>
            <w:noWrap/>
            <w:vAlign w:val="center"/>
            <w:hideMark/>
          </w:tcPr>
          <w:p w14:paraId="05A5698B" w14:textId="77777777" w:rsidR="00341179" w:rsidRPr="001571AC" w:rsidRDefault="00341179" w:rsidP="00341179">
            <w:pPr>
              <w:jc w:val="center"/>
            </w:pPr>
            <w:r w:rsidRPr="001571AC">
              <w:t>15557 5th St</w:t>
            </w:r>
          </w:p>
        </w:tc>
        <w:tc>
          <w:tcPr>
            <w:tcW w:w="1530" w:type="dxa"/>
            <w:noWrap/>
            <w:vAlign w:val="center"/>
            <w:hideMark/>
          </w:tcPr>
          <w:p w14:paraId="35CEB25E" w14:textId="77777777" w:rsidR="00341179" w:rsidRPr="001571AC" w:rsidRDefault="00341179" w:rsidP="00341179">
            <w:pPr>
              <w:jc w:val="center"/>
            </w:pPr>
            <w:r w:rsidRPr="001571AC">
              <w:t>HHW Event</w:t>
            </w:r>
          </w:p>
        </w:tc>
      </w:tr>
      <w:tr w:rsidR="00341179" w:rsidRPr="001571AC" w14:paraId="052DD74D" w14:textId="77777777" w:rsidTr="00084B66">
        <w:trPr>
          <w:trHeight w:hRule="exact" w:val="864"/>
          <w:jc w:val="center"/>
        </w:trPr>
        <w:tc>
          <w:tcPr>
            <w:tcW w:w="1615" w:type="dxa"/>
            <w:noWrap/>
            <w:vAlign w:val="center"/>
            <w:hideMark/>
          </w:tcPr>
          <w:p w14:paraId="1962F982" w14:textId="77777777" w:rsidR="00341179" w:rsidRPr="001571AC" w:rsidRDefault="00341179" w:rsidP="00341179">
            <w:pPr>
              <w:jc w:val="center"/>
            </w:pPr>
            <w:r w:rsidRPr="001571AC">
              <w:t>San Joaquin</w:t>
            </w:r>
          </w:p>
        </w:tc>
        <w:tc>
          <w:tcPr>
            <w:tcW w:w="1738" w:type="dxa"/>
            <w:noWrap/>
            <w:vAlign w:val="center"/>
            <w:hideMark/>
          </w:tcPr>
          <w:p w14:paraId="050AB311" w14:textId="77777777" w:rsidR="00341179" w:rsidRPr="001571AC" w:rsidRDefault="00341179" w:rsidP="00341179">
            <w:pPr>
              <w:jc w:val="center"/>
            </w:pPr>
            <w:r w:rsidRPr="001571AC">
              <w:t>Lodi</w:t>
            </w:r>
          </w:p>
        </w:tc>
        <w:tc>
          <w:tcPr>
            <w:tcW w:w="2852" w:type="dxa"/>
            <w:noWrap/>
            <w:vAlign w:val="center"/>
            <w:hideMark/>
          </w:tcPr>
          <w:p w14:paraId="0684478E" w14:textId="77777777" w:rsidR="00341179" w:rsidRPr="001571AC" w:rsidRDefault="00341179" w:rsidP="00341179">
            <w:pPr>
              <w:jc w:val="center"/>
            </w:pPr>
            <w:r w:rsidRPr="001571AC">
              <w:t>Lodi Transfer Station (County)</w:t>
            </w:r>
          </w:p>
        </w:tc>
        <w:tc>
          <w:tcPr>
            <w:tcW w:w="2790" w:type="dxa"/>
            <w:noWrap/>
            <w:vAlign w:val="center"/>
            <w:hideMark/>
          </w:tcPr>
          <w:p w14:paraId="1BB9C4CA" w14:textId="77777777" w:rsidR="00341179" w:rsidRPr="001571AC" w:rsidRDefault="00341179" w:rsidP="00341179">
            <w:pPr>
              <w:jc w:val="center"/>
            </w:pPr>
            <w:r w:rsidRPr="001571AC">
              <w:t>1333 E Turner Rd</w:t>
            </w:r>
          </w:p>
        </w:tc>
        <w:tc>
          <w:tcPr>
            <w:tcW w:w="1530" w:type="dxa"/>
            <w:noWrap/>
            <w:vAlign w:val="center"/>
            <w:hideMark/>
          </w:tcPr>
          <w:p w14:paraId="40BF47AF" w14:textId="77777777" w:rsidR="00341179" w:rsidRPr="001571AC" w:rsidRDefault="00341179" w:rsidP="00341179">
            <w:pPr>
              <w:jc w:val="center"/>
            </w:pPr>
            <w:r w:rsidRPr="001571AC">
              <w:t>HHW Event</w:t>
            </w:r>
          </w:p>
        </w:tc>
      </w:tr>
      <w:tr w:rsidR="00341179" w:rsidRPr="001571AC" w14:paraId="4A6291EC" w14:textId="77777777" w:rsidTr="00084B66">
        <w:trPr>
          <w:trHeight w:hRule="exact" w:val="864"/>
          <w:jc w:val="center"/>
        </w:trPr>
        <w:tc>
          <w:tcPr>
            <w:tcW w:w="1615" w:type="dxa"/>
            <w:noWrap/>
            <w:vAlign w:val="center"/>
            <w:hideMark/>
          </w:tcPr>
          <w:p w14:paraId="4AA94677" w14:textId="77777777" w:rsidR="00341179" w:rsidRPr="001571AC" w:rsidRDefault="00341179" w:rsidP="00341179">
            <w:pPr>
              <w:jc w:val="center"/>
            </w:pPr>
            <w:r w:rsidRPr="001571AC">
              <w:t>San Joaquin</w:t>
            </w:r>
          </w:p>
        </w:tc>
        <w:tc>
          <w:tcPr>
            <w:tcW w:w="1738" w:type="dxa"/>
            <w:noWrap/>
            <w:vAlign w:val="center"/>
            <w:hideMark/>
          </w:tcPr>
          <w:p w14:paraId="5B01247C" w14:textId="77777777" w:rsidR="00341179" w:rsidRPr="001571AC" w:rsidRDefault="00341179" w:rsidP="00341179">
            <w:pPr>
              <w:jc w:val="center"/>
            </w:pPr>
            <w:r w:rsidRPr="001571AC">
              <w:t>Manteca</w:t>
            </w:r>
          </w:p>
        </w:tc>
        <w:tc>
          <w:tcPr>
            <w:tcW w:w="2852" w:type="dxa"/>
            <w:noWrap/>
            <w:vAlign w:val="center"/>
            <w:hideMark/>
          </w:tcPr>
          <w:p w14:paraId="55E1A068" w14:textId="77777777" w:rsidR="00341179" w:rsidRPr="001571AC" w:rsidRDefault="00341179" w:rsidP="00341179">
            <w:pPr>
              <w:jc w:val="center"/>
            </w:pPr>
            <w:r w:rsidRPr="001571AC">
              <w:t>Manteca Public Works</w:t>
            </w:r>
          </w:p>
        </w:tc>
        <w:tc>
          <w:tcPr>
            <w:tcW w:w="2790" w:type="dxa"/>
            <w:noWrap/>
            <w:vAlign w:val="center"/>
            <w:hideMark/>
          </w:tcPr>
          <w:p w14:paraId="4BD39D2F" w14:textId="77777777" w:rsidR="00341179" w:rsidRPr="001571AC" w:rsidRDefault="00341179" w:rsidP="00341179">
            <w:pPr>
              <w:jc w:val="center"/>
            </w:pPr>
            <w:r w:rsidRPr="001571AC">
              <w:t>210 E Wetmore St</w:t>
            </w:r>
          </w:p>
        </w:tc>
        <w:tc>
          <w:tcPr>
            <w:tcW w:w="1530" w:type="dxa"/>
            <w:noWrap/>
            <w:vAlign w:val="center"/>
            <w:hideMark/>
          </w:tcPr>
          <w:p w14:paraId="1041E107" w14:textId="77777777" w:rsidR="00341179" w:rsidRPr="001571AC" w:rsidRDefault="00341179" w:rsidP="00341179">
            <w:pPr>
              <w:jc w:val="center"/>
            </w:pPr>
            <w:r w:rsidRPr="001571AC">
              <w:t>HHW Event</w:t>
            </w:r>
          </w:p>
        </w:tc>
      </w:tr>
      <w:tr w:rsidR="00341179" w:rsidRPr="001571AC" w14:paraId="0BAE3121" w14:textId="77777777" w:rsidTr="00084B66">
        <w:trPr>
          <w:trHeight w:hRule="exact" w:val="864"/>
          <w:jc w:val="center"/>
        </w:trPr>
        <w:tc>
          <w:tcPr>
            <w:tcW w:w="1615" w:type="dxa"/>
            <w:noWrap/>
            <w:vAlign w:val="center"/>
            <w:hideMark/>
          </w:tcPr>
          <w:p w14:paraId="4284F668" w14:textId="77777777" w:rsidR="00341179" w:rsidRPr="001571AC" w:rsidRDefault="00341179" w:rsidP="00341179">
            <w:pPr>
              <w:jc w:val="center"/>
            </w:pPr>
            <w:r w:rsidRPr="001571AC">
              <w:t>San Joaquin</w:t>
            </w:r>
          </w:p>
        </w:tc>
        <w:tc>
          <w:tcPr>
            <w:tcW w:w="1738" w:type="dxa"/>
            <w:noWrap/>
            <w:vAlign w:val="center"/>
            <w:hideMark/>
          </w:tcPr>
          <w:p w14:paraId="01EDCE4C" w14:textId="77777777" w:rsidR="00341179" w:rsidRPr="001571AC" w:rsidRDefault="00341179" w:rsidP="00341179">
            <w:pPr>
              <w:jc w:val="center"/>
            </w:pPr>
            <w:r w:rsidRPr="001571AC">
              <w:t>Stockton</w:t>
            </w:r>
          </w:p>
        </w:tc>
        <w:tc>
          <w:tcPr>
            <w:tcW w:w="2852" w:type="dxa"/>
            <w:noWrap/>
            <w:vAlign w:val="center"/>
            <w:hideMark/>
          </w:tcPr>
          <w:p w14:paraId="1B0FFD46" w14:textId="77777777" w:rsidR="00341179" w:rsidRPr="001571AC" w:rsidRDefault="00341179" w:rsidP="00341179">
            <w:pPr>
              <w:jc w:val="center"/>
            </w:pPr>
            <w:r w:rsidRPr="001571AC">
              <w:t>Sherwin-Williams (Dropped Oct 2025)</w:t>
            </w:r>
          </w:p>
        </w:tc>
        <w:tc>
          <w:tcPr>
            <w:tcW w:w="2790" w:type="dxa"/>
            <w:noWrap/>
            <w:vAlign w:val="center"/>
            <w:hideMark/>
          </w:tcPr>
          <w:p w14:paraId="4F741ABB" w14:textId="77777777" w:rsidR="00341179" w:rsidRPr="001571AC" w:rsidRDefault="00341179" w:rsidP="00341179">
            <w:pPr>
              <w:jc w:val="center"/>
            </w:pPr>
            <w:r w:rsidRPr="001571AC">
              <w:t>3304 E Hammer Ln</w:t>
            </w:r>
          </w:p>
        </w:tc>
        <w:tc>
          <w:tcPr>
            <w:tcW w:w="1530" w:type="dxa"/>
            <w:noWrap/>
            <w:vAlign w:val="center"/>
            <w:hideMark/>
          </w:tcPr>
          <w:p w14:paraId="34326089" w14:textId="77777777" w:rsidR="00341179" w:rsidRPr="001571AC" w:rsidRDefault="00341179" w:rsidP="00341179">
            <w:pPr>
              <w:jc w:val="center"/>
            </w:pPr>
            <w:r w:rsidRPr="001571AC">
              <w:t>Retail</w:t>
            </w:r>
          </w:p>
        </w:tc>
      </w:tr>
      <w:tr w:rsidR="00341179" w:rsidRPr="001571AC" w14:paraId="055D0E81" w14:textId="77777777" w:rsidTr="00084B66">
        <w:trPr>
          <w:trHeight w:hRule="exact" w:val="864"/>
          <w:jc w:val="center"/>
        </w:trPr>
        <w:tc>
          <w:tcPr>
            <w:tcW w:w="1615" w:type="dxa"/>
            <w:noWrap/>
            <w:vAlign w:val="center"/>
            <w:hideMark/>
          </w:tcPr>
          <w:p w14:paraId="349F6BCC" w14:textId="77777777" w:rsidR="00341179" w:rsidRPr="001571AC" w:rsidRDefault="00341179" w:rsidP="00341179">
            <w:pPr>
              <w:jc w:val="center"/>
            </w:pPr>
            <w:r w:rsidRPr="001571AC">
              <w:t>San Joaquin</w:t>
            </w:r>
          </w:p>
        </w:tc>
        <w:tc>
          <w:tcPr>
            <w:tcW w:w="1738" w:type="dxa"/>
            <w:noWrap/>
            <w:vAlign w:val="center"/>
            <w:hideMark/>
          </w:tcPr>
          <w:p w14:paraId="62F73C69" w14:textId="77777777" w:rsidR="00341179" w:rsidRPr="001571AC" w:rsidRDefault="00341179" w:rsidP="00341179">
            <w:pPr>
              <w:jc w:val="center"/>
            </w:pPr>
            <w:r w:rsidRPr="001571AC">
              <w:t>Tracy</w:t>
            </w:r>
          </w:p>
        </w:tc>
        <w:tc>
          <w:tcPr>
            <w:tcW w:w="2852" w:type="dxa"/>
            <w:noWrap/>
            <w:vAlign w:val="center"/>
            <w:hideMark/>
          </w:tcPr>
          <w:p w14:paraId="41D5770A" w14:textId="77777777" w:rsidR="00341179" w:rsidRPr="001571AC" w:rsidRDefault="00341179" w:rsidP="00341179">
            <w:pPr>
              <w:jc w:val="center"/>
            </w:pPr>
            <w:r w:rsidRPr="001571AC">
              <w:t>Tracy City Hall (County)</w:t>
            </w:r>
          </w:p>
        </w:tc>
        <w:tc>
          <w:tcPr>
            <w:tcW w:w="2790" w:type="dxa"/>
            <w:noWrap/>
            <w:vAlign w:val="center"/>
            <w:hideMark/>
          </w:tcPr>
          <w:p w14:paraId="35448DE1" w14:textId="77777777" w:rsidR="00341179" w:rsidRPr="001571AC" w:rsidRDefault="00341179" w:rsidP="00341179">
            <w:pPr>
              <w:jc w:val="center"/>
            </w:pPr>
            <w:r w:rsidRPr="001571AC">
              <w:t>333 Civic Center Dr</w:t>
            </w:r>
          </w:p>
        </w:tc>
        <w:tc>
          <w:tcPr>
            <w:tcW w:w="1530" w:type="dxa"/>
            <w:noWrap/>
            <w:vAlign w:val="center"/>
            <w:hideMark/>
          </w:tcPr>
          <w:p w14:paraId="2203C303" w14:textId="77777777" w:rsidR="00341179" w:rsidRPr="001571AC" w:rsidRDefault="00341179" w:rsidP="00341179">
            <w:pPr>
              <w:jc w:val="center"/>
            </w:pPr>
            <w:r w:rsidRPr="001571AC">
              <w:t>HHW Event</w:t>
            </w:r>
          </w:p>
        </w:tc>
      </w:tr>
      <w:tr w:rsidR="00341179" w:rsidRPr="001571AC" w14:paraId="30943E50" w14:textId="77777777" w:rsidTr="00084B66">
        <w:trPr>
          <w:trHeight w:hRule="exact" w:val="864"/>
          <w:jc w:val="center"/>
        </w:trPr>
        <w:tc>
          <w:tcPr>
            <w:tcW w:w="1615" w:type="dxa"/>
            <w:noWrap/>
            <w:vAlign w:val="center"/>
            <w:hideMark/>
          </w:tcPr>
          <w:p w14:paraId="5E02181E" w14:textId="77777777" w:rsidR="00341179" w:rsidRPr="001571AC" w:rsidRDefault="00341179" w:rsidP="00341179">
            <w:pPr>
              <w:jc w:val="center"/>
            </w:pPr>
            <w:r w:rsidRPr="001571AC">
              <w:t>San Mateo</w:t>
            </w:r>
          </w:p>
        </w:tc>
        <w:tc>
          <w:tcPr>
            <w:tcW w:w="1738" w:type="dxa"/>
            <w:noWrap/>
            <w:vAlign w:val="center"/>
            <w:hideMark/>
          </w:tcPr>
          <w:p w14:paraId="11642C04" w14:textId="77777777" w:rsidR="00341179" w:rsidRPr="001571AC" w:rsidRDefault="00341179" w:rsidP="00341179">
            <w:pPr>
              <w:jc w:val="center"/>
            </w:pPr>
            <w:r w:rsidRPr="001571AC">
              <w:t>Daly City</w:t>
            </w:r>
          </w:p>
        </w:tc>
        <w:tc>
          <w:tcPr>
            <w:tcW w:w="2852" w:type="dxa"/>
            <w:noWrap/>
            <w:vAlign w:val="center"/>
            <w:hideMark/>
          </w:tcPr>
          <w:p w14:paraId="4AF94542" w14:textId="77777777" w:rsidR="00341179" w:rsidRPr="001571AC" w:rsidRDefault="00341179" w:rsidP="00341179">
            <w:pPr>
              <w:jc w:val="center"/>
            </w:pPr>
            <w:r w:rsidRPr="001571AC">
              <w:t>Daly City Hall (County)</w:t>
            </w:r>
          </w:p>
        </w:tc>
        <w:tc>
          <w:tcPr>
            <w:tcW w:w="2790" w:type="dxa"/>
            <w:noWrap/>
            <w:vAlign w:val="center"/>
            <w:hideMark/>
          </w:tcPr>
          <w:p w14:paraId="57E2CA78" w14:textId="77777777" w:rsidR="00341179" w:rsidRPr="001571AC" w:rsidRDefault="00341179" w:rsidP="00341179">
            <w:pPr>
              <w:jc w:val="center"/>
            </w:pPr>
            <w:r w:rsidRPr="001571AC">
              <w:t>333 90th St</w:t>
            </w:r>
          </w:p>
        </w:tc>
        <w:tc>
          <w:tcPr>
            <w:tcW w:w="1530" w:type="dxa"/>
            <w:noWrap/>
            <w:vAlign w:val="center"/>
            <w:hideMark/>
          </w:tcPr>
          <w:p w14:paraId="327E411A" w14:textId="77777777" w:rsidR="00341179" w:rsidRPr="001571AC" w:rsidRDefault="00341179" w:rsidP="00341179">
            <w:pPr>
              <w:jc w:val="center"/>
            </w:pPr>
            <w:r w:rsidRPr="001571AC">
              <w:t>HHW Event</w:t>
            </w:r>
          </w:p>
        </w:tc>
      </w:tr>
      <w:tr w:rsidR="00341179" w:rsidRPr="001571AC" w14:paraId="42CC1D97" w14:textId="77777777" w:rsidTr="00084B66">
        <w:trPr>
          <w:trHeight w:hRule="exact" w:val="864"/>
          <w:jc w:val="center"/>
        </w:trPr>
        <w:tc>
          <w:tcPr>
            <w:tcW w:w="1615" w:type="dxa"/>
            <w:noWrap/>
            <w:vAlign w:val="center"/>
            <w:hideMark/>
          </w:tcPr>
          <w:p w14:paraId="422761EC" w14:textId="77777777" w:rsidR="00341179" w:rsidRPr="001571AC" w:rsidRDefault="00341179" w:rsidP="00341179">
            <w:pPr>
              <w:jc w:val="center"/>
            </w:pPr>
            <w:r w:rsidRPr="001571AC">
              <w:lastRenderedPageBreak/>
              <w:t>San Mateo</w:t>
            </w:r>
          </w:p>
        </w:tc>
        <w:tc>
          <w:tcPr>
            <w:tcW w:w="1738" w:type="dxa"/>
            <w:noWrap/>
            <w:vAlign w:val="center"/>
            <w:hideMark/>
          </w:tcPr>
          <w:p w14:paraId="7BE472EC" w14:textId="77777777" w:rsidR="00341179" w:rsidRPr="001571AC" w:rsidRDefault="00341179" w:rsidP="00341179">
            <w:pPr>
              <w:jc w:val="center"/>
            </w:pPr>
            <w:r w:rsidRPr="001571AC">
              <w:t>East Palo Alto</w:t>
            </w:r>
          </w:p>
        </w:tc>
        <w:tc>
          <w:tcPr>
            <w:tcW w:w="2852" w:type="dxa"/>
            <w:noWrap/>
            <w:vAlign w:val="center"/>
            <w:hideMark/>
          </w:tcPr>
          <w:p w14:paraId="0619BFEC" w14:textId="77777777" w:rsidR="00341179" w:rsidRPr="001571AC" w:rsidRDefault="00341179" w:rsidP="00341179">
            <w:pPr>
              <w:jc w:val="center"/>
            </w:pPr>
            <w:r w:rsidRPr="001571AC">
              <w:t>East Palo Alto City Hall (County)</w:t>
            </w:r>
          </w:p>
        </w:tc>
        <w:tc>
          <w:tcPr>
            <w:tcW w:w="2790" w:type="dxa"/>
            <w:noWrap/>
            <w:vAlign w:val="center"/>
            <w:hideMark/>
          </w:tcPr>
          <w:p w14:paraId="24E481B3" w14:textId="77777777" w:rsidR="00341179" w:rsidRPr="001571AC" w:rsidRDefault="00341179" w:rsidP="00341179">
            <w:pPr>
              <w:jc w:val="center"/>
            </w:pPr>
            <w:r w:rsidRPr="001571AC">
              <w:t>2415 University Ave</w:t>
            </w:r>
          </w:p>
        </w:tc>
        <w:tc>
          <w:tcPr>
            <w:tcW w:w="1530" w:type="dxa"/>
            <w:noWrap/>
            <w:vAlign w:val="center"/>
            <w:hideMark/>
          </w:tcPr>
          <w:p w14:paraId="6D507602" w14:textId="77777777" w:rsidR="00341179" w:rsidRPr="001571AC" w:rsidRDefault="00341179" w:rsidP="00341179">
            <w:pPr>
              <w:jc w:val="center"/>
            </w:pPr>
            <w:r w:rsidRPr="001571AC">
              <w:t>HHW Event</w:t>
            </w:r>
          </w:p>
        </w:tc>
      </w:tr>
      <w:tr w:rsidR="00341179" w:rsidRPr="001571AC" w14:paraId="3E4340E7" w14:textId="77777777" w:rsidTr="00084B66">
        <w:trPr>
          <w:trHeight w:hRule="exact" w:val="864"/>
          <w:jc w:val="center"/>
        </w:trPr>
        <w:tc>
          <w:tcPr>
            <w:tcW w:w="1615" w:type="dxa"/>
            <w:noWrap/>
            <w:vAlign w:val="center"/>
            <w:hideMark/>
          </w:tcPr>
          <w:p w14:paraId="2B98153B" w14:textId="77777777" w:rsidR="00341179" w:rsidRPr="001571AC" w:rsidRDefault="00341179" w:rsidP="00341179">
            <w:pPr>
              <w:jc w:val="center"/>
            </w:pPr>
            <w:r w:rsidRPr="001571AC">
              <w:t>San Mateo</w:t>
            </w:r>
          </w:p>
        </w:tc>
        <w:tc>
          <w:tcPr>
            <w:tcW w:w="1738" w:type="dxa"/>
            <w:noWrap/>
            <w:vAlign w:val="center"/>
            <w:hideMark/>
          </w:tcPr>
          <w:p w14:paraId="04733714" w14:textId="77777777" w:rsidR="00341179" w:rsidRPr="001571AC" w:rsidRDefault="00341179" w:rsidP="00341179">
            <w:pPr>
              <w:jc w:val="center"/>
            </w:pPr>
            <w:r w:rsidRPr="001571AC">
              <w:t>Half Moon Bay</w:t>
            </w:r>
          </w:p>
        </w:tc>
        <w:tc>
          <w:tcPr>
            <w:tcW w:w="2852" w:type="dxa"/>
            <w:noWrap/>
            <w:vAlign w:val="center"/>
            <w:hideMark/>
          </w:tcPr>
          <w:p w14:paraId="5314A80C" w14:textId="77777777" w:rsidR="00341179" w:rsidRPr="001571AC" w:rsidRDefault="00341179" w:rsidP="00341179">
            <w:pPr>
              <w:jc w:val="center"/>
            </w:pPr>
            <w:r w:rsidRPr="001571AC">
              <w:t>Half Moon Bay High School (County)</w:t>
            </w:r>
          </w:p>
        </w:tc>
        <w:tc>
          <w:tcPr>
            <w:tcW w:w="2790" w:type="dxa"/>
            <w:noWrap/>
            <w:vAlign w:val="center"/>
            <w:hideMark/>
          </w:tcPr>
          <w:p w14:paraId="5A7FAD86" w14:textId="77777777" w:rsidR="00341179" w:rsidRPr="001571AC" w:rsidRDefault="00341179" w:rsidP="00341179">
            <w:pPr>
              <w:jc w:val="center"/>
            </w:pPr>
            <w:r w:rsidRPr="001571AC">
              <w:t>1 Lewis Foster Dr</w:t>
            </w:r>
          </w:p>
        </w:tc>
        <w:tc>
          <w:tcPr>
            <w:tcW w:w="1530" w:type="dxa"/>
            <w:noWrap/>
            <w:vAlign w:val="center"/>
            <w:hideMark/>
          </w:tcPr>
          <w:p w14:paraId="6F30CD5C" w14:textId="77777777" w:rsidR="00341179" w:rsidRPr="001571AC" w:rsidRDefault="00341179" w:rsidP="00341179">
            <w:pPr>
              <w:jc w:val="center"/>
            </w:pPr>
            <w:r w:rsidRPr="001571AC">
              <w:t>HHW Event</w:t>
            </w:r>
          </w:p>
        </w:tc>
      </w:tr>
      <w:tr w:rsidR="00341179" w:rsidRPr="001571AC" w14:paraId="74C94651" w14:textId="77777777" w:rsidTr="00084B66">
        <w:trPr>
          <w:trHeight w:hRule="exact" w:val="864"/>
          <w:jc w:val="center"/>
        </w:trPr>
        <w:tc>
          <w:tcPr>
            <w:tcW w:w="1615" w:type="dxa"/>
            <w:noWrap/>
            <w:vAlign w:val="center"/>
            <w:hideMark/>
          </w:tcPr>
          <w:p w14:paraId="351DA8C6" w14:textId="77777777" w:rsidR="00341179" w:rsidRPr="001571AC" w:rsidRDefault="00341179" w:rsidP="00341179">
            <w:pPr>
              <w:jc w:val="center"/>
            </w:pPr>
            <w:r w:rsidRPr="001571AC">
              <w:t>San Mateo</w:t>
            </w:r>
          </w:p>
        </w:tc>
        <w:tc>
          <w:tcPr>
            <w:tcW w:w="1738" w:type="dxa"/>
            <w:noWrap/>
            <w:vAlign w:val="center"/>
            <w:hideMark/>
          </w:tcPr>
          <w:p w14:paraId="4DE07903" w14:textId="77777777" w:rsidR="00341179" w:rsidRPr="001571AC" w:rsidRDefault="00341179" w:rsidP="00341179">
            <w:pPr>
              <w:jc w:val="center"/>
            </w:pPr>
            <w:r w:rsidRPr="001571AC">
              <w:t>La Honda</w:t>
            </w:r>
          </w:p>
        </w:tc>
        <w:tc>
          <w:tcPr>
            <w:tcW w:w="2852" w:type="dxa"/>
            <w:noWrap/>
            <w:vAlign w:val="center"/>
            <w:hideMark/>
          </w:tcPr>
          <w:p w14:paraId="378F5410" w14:textId="77777777" w:rsidR="00341179" w:rsidRPr="001571AC" w:rsidRDefault="00341179" w:rsidP="00341179">
            <w:pPr>
              <w:jc w:val="center"/>
            </w:pPr>
            <w:r w:rsidRPr="001571AC">
              <w:t>Corp Yard of La Honda (County)</w:t>
            </w:r>
          </w:p>
        </w:tc>
        <w:tc>
          <w:tcPr>
            <w:tcW w:w="2790" w:type="dxa"/>
            <w:noWrap/>
            <w:vAlign w:val="center"/>
            <w:hideMark/>
          </w:tcPr>
          <w:p w14:paraId="1098B9D7" w14:textId="1354AF66" w:rsidR="00341179" w:rsidRPr="001571AC" w:rsidRDefault="00341179" w:rsidP="00341179">
            <w:pPr>
              <w:jc w:val="center"/>
            </w:pPr>
            <w:r w:rsidRPr="001571AC">
              <w:t>59 Entrada Way</w:t>
            </w:r>
          </w:p>
        </w:tc>
        <w:tc>
          <w:tcPr>
            <w:tcW w:w="1530" w:type="dxa"/>
            <w:noWrap/>
            <w:vAlign w:val="center"/>
            <w:hideMark/>
          </w:tcPr>
          <w:p w14:paraId="4E1E2048" w14:textId="77777777" w:rsidR="00341179" w:rsidRPr="001571AC" w:rsidRDefault="00341179" w:rsidP="00341179">
            <w:pPr>
              <w:jc w:val="center"/>
            </w:pPr>
            <w:r w:rsidRPr="001571AC">
              <w:t>HHW Event</w:t>
            </w:r>
          </w:p>
        </w:tc>
      </w:tr>
      <w:tr w:rsidR="00341179" w:rsidRPr="001571AC" w14:paraId="1058F84F" w14:textId="77777777" w:rsidTr="00084B66">
        <w:trPr>
          <w:trHeight w:hRule="exact" w:val="864"/>
          <w:jc w:val="center"/>
        </w:trPr>
        <w:tc>
          <w:tcPr>
            <w:tcW w:w="1615" w:type="dxa"/>
            <w:noWrap/>
            <w:vAlign w:val="center"/>
            <w:hideMark/>
          </w:tcPr>
          <w:p w14:paraId="689B7B4C" w14:textId="77777777" w:rsidR="00341179" w:rsidRPr="001571AC" w:rsidRDefault="00341179" w:rsidP="00341179">
            <w:pPr>
              <w:jc w:val="center"/>
            </w:pPr>
            <w:r w:rsidRPr="001571AC">
              <w:t>San Mateo</w:t>
            </w:r>
          </w:p>
        </w:tc>
        <w:tc>
          <w:tcPr>
            <w:tcW w:w="1738" w:type="dxa"/>
            <w:noWrap/>
            <w:vAlign w:val="center"/>
            <w:hideMark/>
          </w:tcPr>
          <w:p w14:paraId="2FD605C7" w14:textId="77777777" w:rsidR="00341179" w:rsidRPr="001571AC" w:rsidRDefault="00341179" w:rsidP="00341179">
            <w:pPr>
              <w:jc w:val="center"/>
            </w:pPr>
            <w:r w:rsidRPr="001571AC">
              <w:t>Menlo Park</w:t>
            </w:r>
          </w:p>
        </w:tc>
        <w:tc>
          <w:tcPr>
            <w:tcW w:w="2852" w:type="dxa"/>
            <w:noWrap/>
            <w:vAlign w:val="center"/>
            <w:hideMark/>
          </w:tcPr>
          <w:p w14:paraId="40A85DBD" w14:textId="77777777" w:rsidR="00341179" w:rsidRPr="001571AC" w:rsidRDefault="00341179" w:rsidP="00341179">
            <w:pPr>
              <w:jc w:val="center"/>
            </w:pPr>
            <w:r w:rsidRPr="001571AC">
              <w:t>Menlo Park Public Works (County)</w:t>
            </w:r>
          </w:p>
        </w:tc>
        <w:tc>
          <w:tcPr>
            <w:tcW w:w="2790" w:type="dxa"/>
            <w:noWrap/>
            <w:vAlign w:val="center"/>
            <w:hideMark/>
          </w:tcPr>
          <w:p w14:paraId="1620E937" w14:textId="77777777" w:rsidR="00341179" w:rsidRPr="001571AC" w:rsidRDefault="00341179" w:rsidP="00341179">
            <w:pPr>
              <w:jc w:val="center"/>
            </w:pPr>
            <w:r w:rsidRPr="001571AC">
              <w:t>333 Burgess Dr</w:t>
            </w:r>
          </w:p>
        </w:tc>
        <w:tc>
          <w:tcPr>
            <w:tcW w:w="1530" w:type="dxa"/>
            <w:noWrap/>
            <w:vAlign w:val="center"/>
            <w:hideMark/>
          </w:tcPr>
          <w:p w14:paraId="079F9663" w14:textId="77777777" w:rsidR="00341179" w:rsidRPr="001571AC" w:rsidRDefault="00341179" w:rsidP="00341179">
            <w:pPr>
              <w:jc w:val="center"/>
            </w:pPr>
            <w:r w:rsidRPr="001571AC">
              <w:t>HHW Event</w:t>
            </w:r>
          </w:p>
        </w:tc>
      </w:tr>
      <w:tr w:rsidR="00341179" w:rsidRPr="001571AC" w14:paraId="65E5F314" w14:textId="77777777" w:rsidTr="00084B66">
        <w:trPr>
          <w:trHeight w:hRule="exact" w:val="864"/>
          <w:jc w:val="center"/>
        </w:trPr>
        <w:tc>
          <w:tcPr>
            <w:tcW w:w="1615" w:type="dxa"/>
            <w:noWrap/>
            <w:vAlign w:val="center"/>
            <w:hideMark/>
          </w:tcPr>
          <w:p w14:paraId="403AA5D9" w14:textId="77777777" w:rsidR="00341179" w:rsidRPr="001571AC" w:rsidRDefault="00341179" w:rsidP="00341179">
            <w:pPr>
              <w:jc w:val="center"/>
            </w:pPr>
            <w:r w:rsidRPr="001571AC">
              <w:t>San Mateo</w:t>
            </w:r>
          </w:p>
        </w:tc>
        <w:tc>
          <w:tcPr>
            <w:tcW w:w="1738" w:type="dxa"/>
            <w:noWrap/>
            <w:vAlign w:val="center"/>
            <w:hideMark/>
          </w:tcPr>
          <w:p w14:paraId="24F943AF" w14:textId="77777777" w:rsidR="00341179" w:rsidRPr="001571AC" w:rsidRDefault="00341179" w:rsidP="00341179">
            <w:pPr>
              <w:jc w:val="center"/>
            </w:pPr>
            <w:r w:rsidRPr="001571AC">
              <w:t>Pacifica</w:t>
            </w:r>
          </w:p>
        </w:tc>
        <w:tc>
          <w:tcPr>
            <w:tcW w:w="2852" w:type="dxa"/>
            <w:noWrap/>
            <w:vAlign w:val="center"/>
            <w:hideMark/>
          </w:tcPr>
          <w:p w14:paraId="09A65FDA" w14:textId="77777777" w:rsidR="00341179" w:rsidRPr="001571AC" w:rsidRDefault="00341179" w:rsidP="00341179">
            <w:pPr>
              <w:jc w:val="center"/>
            </w:pPr>
            <w:r w:rsidRPr="001571AC">
              <w:t>Recology of the Coast (County)</w:t>
            </w:r>
          </w:p>
        </w:tc>
        <w:tc>
          <w:tcPr>
            <w:tcW w:w="2790" w:type="dxa"/>
            <w:noWrap/>
            <w:vAlign w:val="center"/>
            <w:hideMark/>
          </w:tcPr>
          <w:p w14:paraId="4EB7E86A" w14:textId="77777777" w:rsidR="00341179" w:rsidRPr="001571AC" w:rsidRDefault="00341179" w:rsidP="00341179">
            <w:pPr>
              <w:jc w:val="center"/>
            </w:pPr>
            <w:r w:rsidRPr="001571AC">
              <w:t>1046 Palmetto Ave</w:t>
            </w:r>
          </w:p>
        </w:tc>
        <w:tc>
          <w:tcPr>
            <w:tcW w:w="1530" w:type="dxa"/>
            <w:noWrap/>
            <w:vAlign w:val="center"/>
            <w:hideMark/>
          </w:tcPr>
          <w:p w14:paraId="005C0985" w14:textId="77777777" w:rsidR="00341179" w:rsidRPr="001571AC" w:rsidRDefault="00341179" w:rsidP="00341179">
            <w:pPr>
              <w:jc w:val="center"/>
            </w:pPr>
            <w:r w:rsidRPr="001571AC">
              <w:t>HHW Event</w:t>
            </w:r>
          </w:p>
        </w:tc>
      </w:tr>
      <w:tr w:rsidR="00341179" w:rsidRPr="001571AC" w14:paraId="682F223F" w14:textId="77777777" w:rsidTr="00084B66">
        <w:trPr>
          <w:trHeight w:hRule="exact" w:val="864"/>
          <w:jc w:val="center"/>
        </w:trPr>
        <w:tc>
          <w:tcPr>
            <w:tcW w:w="1615" w:type="dxa"/>
            <w:noWrap/>
            <w:vAlign w:val="center"/>
            <w:hideMark/>
          </w:tcPr>
          <w:p w14:paraId="41AB3636" w14:textId="77777777" w:rsidR="00341179" w:rsidRPr="001571AC" w:rsidRDefault="00341179" w:rsidP="00341179">
            <w:pPr>
              <w:jc w:val="center"/>
            </w:pPr>
            <w:r w:rsidRPr="001571AC">
              <w:t>San Mateo</w:t>
            </w:r>
          </w:p>
        </w:tc>
        <w:tc>
          <w:tcPr>
            <w:tcW w:w="1738" w:type="dxa"/>
            <w:noWrap/>
            <w:vAlign w:val="center"/>
            <w:hideMark/>
          </w:tcPr>
          <w:p w14:paraId="604B85B7" w14:textId="77777777" w:rsidR="00341179" w:rsidRPr="001571AC" w:rsidRDefault="00341179" w:rsidP="00341179">
            <w:pPr>
              <w:jc w:val="center"/>
            </w:pPr>
            <w:r w:rsidRPr="001571AC">
              <w:t>Redwood City</w:t>
            </w:r>
          </w:p>
        </w:tc>
        <w:tc>
          <w:tcPr>
            <w:tcW w:w="2852" w:type="dxa"/>
            <w:noWrap/>
            <w:vAlign w:val="center"/>
            <w:hideMark/>
          </w:tcPr>
          <w:p w14:paraId="4C559DFD" w14:textId="77777777" w:rsidR="00341179" w:rsidRPr="001571AC" w:rsidRDefault="00341179" w:rsidP="00341179">
            <w:pPr>
              <w:jc w:val="center"/>
            </w:pPr>
            <w:r w:rsidRPr="001571AC">
              <w:t>Redwood City Maintenance Yard (County)</w:t>
            </w:r>
          </w:p>
        </w:tc>
        <w:tc>
          <w:tcPr>
            <w:tcW w:w="2790" w:type="dxa"/>
            <w:noWrap/>
            <w:vAlign w:val="center"/>
            <w:hideMark/>
          </w:tcPr>
          <w:p w14:paraId="0B9ACAF4" w14:textId="77777777" w:rsidR="00341179" w:rsidRPr="001571AC" w:rsidRDefault="00341179" w:rsidP="00341179">
            <w:pPr>
              <w:jc w:val="center"/>
            </w:pPr>
            <w:r w:rsidRPr="001571AC">
              <w:t>1400 Broadway St</w:t>
            </w:r>
          </w:p>
        </w:tc>
        <w:tc>
          <w:tcPr>
            <w:tcW w:w="1530" w:type="dxa"/>
            <w:noWrap/>
            <w:vAlign w:val="center"/>
            <w:hideMark/>
          </w:tcPr>
          <w:p w14:paraId="4C68B686" w14:textId="77777777" w:rsidR="00341179" w:rsidRPr="001571AC" w:rsidRDefault="00341179" w:rsidP="00341179">
            <w:pPr>
              <w:jc w:val="center"/>
            </w:pPr>
            <w:r w:rsidRPr="001571AC">
              <w:t>HHW Event</w:t>
            </w:r>
          </w:p>
        </w:tc>
      </w:tr>
      <w:tr w:rsidR="00341179" w:rsidRPr="001571AC" w14:paraId="007E4E3C" w14:textId="77777777" w:rsidTr="00084B66">
        <w:trPr>
          <w:trHeight w:hRule="exact" w:val="864"/>
          <w:jc w:val="center"/>
        </w:trPr>
        <w:tc>
          <w:tcPr>
            <w:tcW w:w="1615" w:type="dxa"/>
            <w:noWrap/>
            <w:vAlign w:val="center"/>
            <w:hideMark/>
          </w:tcPr>
          <w:p w14:paraId="7341B67B" w14:textId="77777777" w:rsidR="00341179" w:rsidRPr="001571AC" w:rsidRDefault="00341179" w:rsidP="00341179">
            <w:pPr>
              <w:jc w:val="center"/>
            </w:pPr>
            <w:r w:rsidRPr="001571AC">
              <w:t>San Mateo</w:t>
            </w:r>
          </w:p>
        </w:tc>
        <w:tc>
          <w:tcPr>
            <w:tcW w:w="1738" w:type="dxa"/>
            <w:noWrap/>
            <w:vAlign w:val="center"/>
            <w:hideMark/>
          </w:tcPr>
          <w:p w14:paraId="3B028698" w14:textId="77777777" w:rsidR="00341179" w:rsidRPr="001571AC" w:rsidRDefault="00341179" w:rsidP="00341179">
            <w:pPr>
              <w:jc w:val="center"/>
            </w:pPr>
            <w:r w:rsidRPr="001571AC">
              <w:t>San Bruno</w:t>
            </w:r>
          </w:p>
        </w:tc>
        <w:tc>
          <w:tcPr>
            <w:tcW w:w="2852" w:type="dxa"/>
            <w:noWrap/>
            <w:vAlign w:val="center"/>
            <w:hideMark/>
          </w:tcPr>
          <w:p w14:paraId="6AF23D13" w14:textId="77777777" w:rsidR="00341179" w:rsidRPr="001571AC" w:rsidRDefault="00341179" w:rsidP="00341179">
            <w:pPr>
              <w:jc w:val="center"/>
            </w:pPr>
            <w:r w:rsidRPr="001571AC">
              <w:t>Recology San Bruno (City)</w:t>
            </w:r>
          </w:p>
        </w:tc>
        <w:tc>
          <w:tcPr>
            <w:tcW w:w="2790" w:type="dxa"/>
            <w:noWrap/>
            <w:vAlign w:val="center"/>
            <w:hideMark/>
          </w:tcPr>
          <w:p w14:paraId="6A1DE328" w14:textId="77777777" w:rsidR="00341179" w:rsidRPr="001571AC" w:rsidRDefault="00341179" w:rsidP="00341179">
            <w:pPr>
              <w:jc w:val="center"/>
            </w:pPr>
            <w:r w:rsidRPr="001571AC">
              <w:t>975 Sneath Ln</w:t>
            </w:r>
          </w:p>
        </w:tc>
        <w:tc>
          <w:tcPr>
            <w:tcW w:w="1530" w:type="dxa"/>
            <w:noWrap/>
            <w:vAlign w:val="center"/>
            <w:hideMark/>
          </w:tcPr>
          <w:p w14:paraId="17A06CE5" w14:textId="77777777" w:rsidR="00341179" w:rsidRPr="001571AC" w:rsidRDefault="00341179" w:rsidP="00341179">
            <w:pPr>
              <w:jc w:val="center"/>
            </w:pPr>
            <w:r w:rsidRPr="001571AC">
              <w:t>HHW Event</w:t>
            </w:r>
          </w:p>
        </w:tc>
      </w:tr>
      <w:tr w:rsidR="00341179" w:rsidRPr="001571AC" w14:paraId="32540715" w14:textId="77777777" w:rsidTr="00084B66">
        <w:trPr>
          <w:trHeight w:hRule="exact" w:val="864"/>
          <w:jc w:val="center"/>
        </w:trPr>
        <w:tc>
          <w:tcPr>
            <w:tcW w:w="1615" w:type="dxa"/>
            <w:noWrap/>
            <w:vAlign w:val="center"/>
            <w:hideMark/>
          </w:tcPr>
          <w:p w14:paraId="088BFA63" w14:textId="77777777" w:rsidR="00341179" w:rsidRPr="001571AC" w:rsidRDefault="00341179" w:rsidP="00341179">
            <w:pPr>
              <w:jc w:val="center"/>
            </w:pPr>
            <w:r w:rsidRPr="001571AC">
              <w:t>San Mateo</w:t>
            </w:r>
          </w:p>
        </w:tc>
        <w:tc>
          <w:tcPr>
            <w:tcW w:w="1738" w:type="dxa"/>
            <w:noWrap/>
            <w:vAlign w:val="center"/>
            <w:hideMark/>
          </w:tcPr>
          <w:p w14:paraId="7D117058" w14:textId="77777777" w:rsidR="00341179" w:rsidRPr="001571AC" w:rsidRDefault="00341179" w:rsidP="00341179">
            <w:pPr>
              <w:jc w:val="center"/>
            </w:pPr>
            <w:r w:rsidRPr="001571AC">
              <w:t>San Mateo</w:t>
            </w:r>
          </w:p>
        </w:tc>
        <w:tc>
          <w:tcPr>
            <w:tcW w:w="2852" w:type="dxa"/>
            <w:noWrap/>
            <w:vAlign w:val="center"/>
            <w:hideMark/>
          </w:tcPr>
          <w:p w14:paraId="210FD725" w14:textId="77777777" w:rsidR="00341179" w:rsidRPr="001571AC" w:rsidRDefault="00341179" w:rsidP="00341179">
            <w:pPr>
              <w:jc w:val="center"/>
            </w:pPr>
            <w:r w:rsidRPr="001571AC">
              <w:t>Sherwin-Williams (Dropped April 2025)</w:t>
            </w:r>
          </w:p>
        </w:tc>
        <w:tc>
          <w:tcPr>
            <w:tcW w:w="2790" w:type="dxa"/>
            <w:noWrap/>
            <w:vAlign w:val="center"/>
            <w:hideMark/>
          </w:tcPr>
          <w:p w14:paraId="77BD6933" w14:textId="77777777" w:rsidR="00341179" w:rsidRPr="001571AC" w:rsidRDefault="00341179" w:rsidP="00341179">
            <w:pPr>
              <w:jc w:val="center"/>
            </w:pPr>
            <w:r w:rsidRPr="001571AC">
              <w:t>2240 S El Camino Real</w:t>
            </w:r>
          </w:p>
        </w:tc>
        <w:tc>
          <w:tcPr>
            <w:tcW w:w="1530" w:type="dxa"/>
            <w:noWrap/>
            <w:vAlign w:val="center"/>
            <w:hideMark/>
          </w:tcPr>
          <w:p w14:paraId="3879C3A9" w14:textId="77777777" w:rsidR="00341179" w:rsidRPr="001571AC" w:rsidRDefault="00341179" w:rsidP="00341179">
            <w:pPr>
              <w:jc w:val="center"/>
            </w:pPr>
            <w:r w:rsidRPr="001571AC">
              <w:t>Retail</w:t>
            </w:r>
          </w:p>
        </w:tc>
      </w:tr>
      <w:tr w:rsidR="00341179" w:rsidRPr="001571AC" w14:paraId="21B8B7FA" w14:textId="77777777" w:rsidTr="00084B66">
        <w:trPr>
          <w:trHeight w:hRule="exact" w:val="864"/>
          <w:jc w:val="center"/>
        </w:trPr>
        <w:tc>
          <w:tcPr>
            <w:tcW w:w="1615" w:type="dxa"/>
            <w:noWrap/>
            <w:vAlign w:val="center"/>
            <w:hideMark/>
          </w:tcPr>
          <w:p w14:paraId="5CA07E8E" w14:textId="77777777" w:rsidR="00341179" w:rsidRPr="001571AC" w:rsidRDefault="00341179" w:rsidP="00341179">
            <w:pPr>
              <w:jc w:val="center"/>
            </w:pPr>
            <w:r w:rsidRPr="001571AC">
              <w:t>San Mateo</w:t>
            </w:r>
          </w:p>
        </w:tc>
        <w:tc>
          <w:tcPr>
            <w:tcW w:w="1738" w:type="dxa"/>
            <w:noWrap/>
            <w:vAlign w:val="center"/>
            <w:hideMark/>
          </w:tcPr>
          <w:p w14:paraId="1423E3D5" w14:textId="77777777" w:rsidR="00341179" w:rsidRPr="001571AC" w:rsidRDefault="00341179" w:rsidP="00341179">
            <w:pPr>
              <w:jc w:val="center"/>
            </w:pPr>
            <w:r w:rsidRPr="001571AC">
              <w:t>South San Francisco</w:t>
            </w:r>
          </w:p>
        </w:tc>
        <w:tc>
          <w:tcPr>
            <w:tcW w:w="2852" w:type="dxa"/>
            <w:noWrap/>
            <w:vAlign w:val="center"/>
            <w:hideMark/>
          </w:tcPr>
          <w:p w14:paraId="3FE8187A" w14:textId="77777777" w:rsidR="00341179" w:rsidRPr="001571AC" w:rsidRDefault="00341179" w:rsidP="00341179">
            <w:pPr>
              <w:jc w:val="center"/>
            </w:pPr>
            <w:r w:rsidRPr="001571AC">
              <w:t>Blue Line Transfer Station (County)</w:t>
            </w:r>
          </w:p>
        </w:tc>
        <w:tc>
          <w:tcPr>
            <w:tcW w:w="2790" w:type="dxa"/>
            <w:noWrap/>
            <w:vAlign w:val="center"/>
            <w:hideMark/>
          </w:tcPr>
          <w:p w14:paraId="45FFDFB4" w14:textId="77777777" w:rsidR="00341179" w:rsidRPr="001571AC" w:rsidRDefault="00341179" w:rsidP="00341179">
            <w:pPr>
              <w:jc w:val="center"/>
            </w:pPr>
            <w:r w:rsidRPr="001571AC">
              <w:t>500 E Jamie Ct</w:t>
            </w:r>
          </w:p>
        </w:tc>
        <w:tc>
          <w:tcPr>
            <w:tcW w:w="1530" w:type="dxa"/>
            <w:noWrap/>
            <w:vAlign w:val="center"/>
            <w:hideMark/>
          </w:tcPr>
          <w:p w14:paraId="0435DF00" w14:textId="77777777" w:rsidR="00341179" w:rsidRPr="001571AC" w:rsidRDefault="00341179" w:rsidP="00341179">
            <w:pPr>
              <w:jc w:val="center"/>
            </w:pPr>
            <w:r w:rsidRPr="001571AC">
              <w:t>HHW Event</w:t>
            </w:r>
          </w:p>
        </w:tc>
      </w:tr>
      <w:tr w:rsidR="00341179" w:rsidRPr="001571AC" w14:paraId="2E20FD40" w14:textId="77777777" w:rsidTr="00084B66">
        <w:trPr>
          <w:trHeight w:hRule="exact" w:val="864"/>
          <w:jc w:val="center"/>
        </w:trPr>
        <w:tc>
          <w:tcPr>
            <w:tcW w:w="1615" w:type="dxa"/>
            <w:noWrap/>
            <w:vAlign w:val="center"/>
            <w:hideMark/>
          </w:tcPr>
          <w:p w14:paraId="4676B568" w14:textId="77777777" w:rsidR="00341179" w:rsidRPr="001571AC" w:rsidRDefault="00341179" w:rsidP="00341179">
            <w:pPr>
              <w:jc w:val="center"/>
            </w:pPr>
            <w:r w:rsidRPr="001571AC">
              <w:t>Santa Barbara</w:t>
            </w:r>
          </w:p>
        </w:tc>
        <w:tc>
          <w:tcPr>
            <w:tcW w:w="1738" w:type="dxa"/>
            <w:noWrap/>
            <w:vAlign w:val="center"/>
            <w:hideMark/>
          </w:tcPr>
          <w:p w14:paraId="531A2A7A" w14:textId="77777777" w:rsidR="00341179" w:rsidRPr="001571AC" w:rsidRDefault="00341179" w:rsidP="00341179">
            <w:pPr>
              <w:jc w:val="center"/>
            </w:pPr>
            <w:r w:rsidRPr="001571AC">
              <w:t>Carpinteria</w:t>
            </w:r>
          </w:p>
        </w:tc>
        <w:tc>
          <w:tcPr>
            <w:tcW w:w="2852" w:type="dxa"/>
            <w:noWrap/>
            <w:vAlign w:val="center"/>
            <w:hideMark/>
          </w:tcPr>
          <w:p w14:paraId="2DDC600A" w14:textId="77777777" w:rsidR="00341179" w:rsidRPr="001571AC" w:rsidRDefault="00341179" w:rsidP="00341179">
            <w:pPr>
              <w:jc w:val="center"/>
            </w:pPr>
            <w:r w:rsidRPr="001571AC">
              <w:t>City Hall and Police Station Parking Lot (City)</w:t>
            </w:r>
          </w:p>
        </w:tc>
        <w:tc>
          <w:tcPr>
            <w:tcW w:w="2790" w:type="dxa"/>
            <w:noWrap/>
            <w:vAlign w:val="center"/>
            <w:hideMark/>
          </w:tcPr>
          <w:p w14:paraId="7A5D31AD" w14:textId="77777777" w:rsidR="00341179" w:rsidRPr="001571AC" w:rsidRDefault="00341179" w:rsidP="00341179">
            <w:pPr>
              <w:jc w:val="center"/>
            </w:pPr>
            <w:r w:rsidRPr="001571AC">
              <w:t>5775 Carpinteria Ave</w:t>
            </w:r>
          </w:p>
        </w:tc>
        <w:tc>
          <w:tcPr>
            <w:tcW w:w="1530" w:type="dxa"/>
            <w:noWrap/>
            <w:vAlign w:val="center"/>
            <w:hideMark/>
          </w:tcPr>
          <w:p w14:paraId="6447B614" w14:textId="77777777" w:rsidR="00341179" w:rsidRPr="001571AC" w:rsidRDefault="00341179" w:rsidP="00341179">
            <w:pPr>
              <w:jc w:val="center"/>
            </w:pPr>
            <w:r w:rsidRPr="001571AC">
              <w:t>HHW Event</w:t>
            </w:r>
          </w:p>
        </w:tc>
      </w:tr>
      <w:tr w:rsidR="00341179" w:rsidRPr="001571AC" w14:paraId="4780866B" w14:textId="77777777" w:rsidTr="00084B66">
        <w:trPr>
          <w:trHeight w:hRule="exact" w:val="864"/>
          <w:jc w:val="center"/>
        </w:trPr>
        <w:tc>
          <w:tcPr>
            <w:tcW w:w="1615" w:type="dxa"/>
            <w:noWrap/>
            <w:vAlign w:val="center"/>
            <w:hideMark/>
          </w:tcPr>
          <w:p w14:paraId="42A04DE0" w14:textId="77777777" w:rsidR="00341179" w:rsidRPr="001571AC" w:rsidRDefault="00341179" w:rsidP="00341179">
            <w:pPr>
              <w:jc w:val="center"/>
            </w:pPr>
            <w:r w:rsidRPr="001571AC">
              <w:t>Santa Barbara</w:t>
            </w:r>
          </w:p>
        </w:tc>
        <w:tc>
          <w:tcPr>
            <w:tcW w:w="1738" w:type="dxa"/>
            <w:noWrap/>
            <w:vAlign w:val="center"/>
            <w:hideMark/>
          </w:tcPr>
          <w:p w14:paraId="1AD86B1C" w14:textId="77777777" w:rsidR="00341179" w:rsidRPr="001571AC" w:rsidRDefault="00341179" w:rsidP="00341179">
            <w:pPr>
              <w:jc w:val="center"/>
            </w:pPr>
            <w:r w:rsidRPr="001571AC">
              <w:t>Los Olivos</w:t>
            </w:r>
          </w:p>
        </w:tc>
        <w:tc>
          <w:tcPr>
            <w:tcW w:w="2852" w:type="dxa"/>
            <w:noWrap/>
            <w:vAlign w:val="center"/>
            <w:hideMark/>
          </w:tcPr>
          <w:p w14:paraId="7B91D7C0" w14:textId="77777777" w:rsidR="00341179" w:rsidRPr="001571AC" w:rsidRDefault="00341179" w:rsidP="00341179">
            <w:pPr>
              <w:jc w:val="center"/>
            </w:pPr>
            <w:r w:rsidRPr="001571AC">
              <w:t>Santa Ynez Valley Recycling and Transfer Station (County)</w:t>
            </w:r>
          </w:p>
        </w:tc>
        <w:tc>
          <w:tcPr>
            <w:tcW w:w="2790" w:type="dxa"/>
            <w:noWrap/>
            <w:vAlign w:val="center"/>
            <w:hideMark/>
          </w:tcPr>
          <w:p w14:paraId="250EE500" w14:textId="77777777" w:rsidR="00341179" w:rsidRPr="001571AC" w:rsidRDefault="00341179" w:rsidP="00341179">
            <w:pPr>
              <w:jc w:val="center"/>
            </w:pPr>
            <w:r w:rsidRPr="001571AC">
              <w:t>404 Foxen Canyon Rd</w:t>
            </w:r>
          </w:p>
        </w:tc>
        <w:tc>
          <w:tcPr>
            <w:tcW w:w="1530" w:type="dxa"/>
            <w:noWrap/>
            <w:vAlign w:val="center"/>
            <w:hideMark/>
          </w:tcPr>
          <w:p w14:paraId="4773FB67" w14:textId="77777777" w:rsidR="00341179" w:rsidRPr="001571AC" w:rsidRDefault="00341179" w:rsidP="00341179">
            <w:pPr>
              <w:jc w:val="center"/>
            </w:pPr>
            <w:r w:rsidRPr="001571AC">
              <w:t>HHW Event</w:t>
            </w:r>
          </w:p>
        </w:tc>
      </w:tr>
      <w:tr w:rsidR="00341179" w:rsidRPr="001571AC" w14:paraId="79B043F4" w14:textId="77777777" w:rsidTr="00084B66">
        <w:trPr>
          <w:trHeight w:hRule="exact" w:val="864"/>
          <w:jc w:val="center"/>
        </w:trPr>
        <w:tc>
          <w:tcPr>
            <w:tcW w:w="1615" w:type="dxa"/>
            <w:noWrap/>
            <w:vAlign w:val="center"/>
            <w:hideMark/>
          </w:tcPr>
          <w:p w14:paraId="28B19535" w14:textId="77777777" w:rsidR="00341179" w:rsidRPr="001571AC" w:rsidRDefault="00341179" w:rsidP="00341179">
            <w:pPr>
              <w:jc w:val="center"/>
            </w:pPr>
            <w:r w:rsidRPr="001571AC">
              <w:t>Santa Barbara</w:t>
            </w:r>
          </w:p>
        </w:tc>
        <w:tc>
          <w:tcPr>
            <w:tcW w:w="1738" w:type="dxa"/>
            <w:noWrap/>
            <w:vAlign w:val="center"/>
            <w:hideMark/>
          </w:tcPr>
          <w:p w14:paraId="3FB5E008" w14:textId="77777777" w:rsidR="00341179" w:rsidRPr="001571AC" w:rsidRDefault="00341179" w:rsidP="00341179">
            <w:pPr>
              <w:jc w:val="center"/>
            </w:pPr>
            <w:r w:rsidRPr="001571AC">
              <w:t>New Cuyama</w:t>
            </w:r>
          </w:p>
        </w:tc>
        <w:tc>
          <w:tcPr>
            <w:tcW w:w="2852" w:type="dxa"/>
            <w:noWrap/>
            <w:vAlign w:val="center"/>
            <w:hideMark/>
          </w:tcPr>
          <w:p w14:paraId="3F605B36" w14:textId="77777777" w:rsidR="00341179" w:rsidRPr="001571AC" w:rsidRDefault="00341179" w:rsidP="00341179">
            <w:pPr>
              <w:jc w:val="center"/>
            </w:pPr>
            <w:r w:rsidRPr="001571AC">
              <w:t>New Cuyama Recycling and Transfer Station (County)</w:t>
            </w:r>
          </w:p>
        </w:tc>
        <w:tc>
          <w:tcPr>
            <w:tcW w:w="2790" w:type="dxa"/>
            <w:noWrap/>
            <w:vAlign w:val="center"/>
            <w:hideMark/>
          </w:tcPr>
          <w:p w14:paraId="6E980B51" w14:textId="77777777" w:rsidR="00341179" w:rsidRPr="001571AC" w:rsidRDefault="00341179" w:rsidP="00341179">
            <w:pPr>
              <w:jc w:val="center"/>
            </w:pPr>
            <w:r w:rsidRPr="001571AC">
              <w:t>5073 Highway 166</w:t>
            </w:r>
          </w:p>
        </w:tc>
        <w:tc>
          <w:tcPr>
            <w:tcW w:w="1530" w:type="dxa"/>
            <w:noWrap/>
            <w:vAlign w:val="center"/>
            <w:hideMark/>
          </w:tcPr>
          <w:p w14:paraId="59F7276C" w14:textId="77777777" w:rsidR="00341179" w:rsidRPr="001571AC" w:rsidRDefault="00341179" w:rsidP="00341179">
            <w:pPr>
              <w:jc w:val="center"/>
            </w:pPr>
            <w:r w:rsidRPr="001571AC">
              <w:t>HHW Event</w:t>
            </w:r>
          </w:p>
        </w:tc>
      </w:tr>
      <w:tr w:rsidR="00341179" w:rsidRPr="001571AC" w14:paraId="5E247758" w14:textId="77777777" w:rsidTr="00084B66">
        <w:trPr>
          <w:trHeight w:hRule="exact" w:val="864"/>
          <w:jc w:val="center"/>
        </w:trPr>
        <w:tc>
          <w:tcPr>
            <w:tcW w:w="1615" w:type="dxa"/>
            <w:noWrap/>
            <w:vAlign w:val="center"/>
            <w:hideMark/>
          </w:tcPr>
          <w:p w14:paraId="7A2BF327" w14:textId="77777777" w:rsidR="00341179" w:rsidRPr="001571AC" w:rsidRDefault="00341179" w:rsidP="00341179">
            <w:pPr>
              <w:jc w:val="center"/>
            </w:pPr>
            <w:r w:rsidRPr="001571AC">
              <w:t>Santa Barbara</w:t>
            </w:r>
          </w:p>
        </w:tc>
        <w:tc>
          <w:tcPr>
            <w:tcW w:w="1738" w:type="dxa"/>
            <w:noWrap/>
            <w:vAlign w:val="center"/>
            <w:hideMark/>
          </w:tcPr>
          <w:p w14:paraId="031C279E" w14:textId="77777777" w:rsidR="00341179" w:rsidRPr="001571AC" w:rsidRDefault="00341179" w:rsidP="00341179">
            <w:pPr>
              <w:jc w:val="center"/>
            </w:pPr>
            <w:r w:rsidRPr="001571AC">
              <w:t>Santa Barbara</w:t>
            </w:r>
          </w:p>
        </w:tc>
        <w:tc>
          <w:tcPr>
            <w:tcW w:w="2852" w:type="dxa"/>
            <w:noWrap/>
            <w:vAlign w:val="center"/>
            <w:hideMark/>
          </w:tcPr>
          <w:p w14:paraId="6A288308" w14:textId="77777777" w:rsidR="00341179" w:rsidRPr="001571AC" w:rsidRDefault="00341179" w:rsidP="00341179">
            <w:pPr>
              <w:jc w:val="center"/>
            </w:pPr>
            <w:r w:rsidRPr="001571AC">
              <w:t>Santa Barbara City College Lot 2 C</w:t>
            </w:r>
          </w:p>
        </w:tc>
        <w:tc>
          <w:tcPr>
            <w:tcW w:w="2790" w:type="dxa"/>
            <w:noWrap/>
            <w:vAlign w:val="center"/>
            <w:hideMark/>
          </w:tcPr>
          <w:p w14:paraId="2F37B150" w14:textId="77777777" w:rsidR="00341179" w:rsidRPr="001571AC" w:rsidRDefault="00341179" w:rsidP="00341179">
            <w:pPr>
              <w:jc w:val="center"/>
            </w:pPr>
            <w:r w:rsidRPr="001571AC">
              <w:t>721 Cliff Dr</w:t>
            </w:r>
          </w:p>
        </w:tc>
        <w:tc>
          <w:tcPr>
            <w:tcW w:w="1530" w:type="dxa"/>
            <w:noWrap/>
            <w:vAlign w:val="center"/>
            <w:hideMark/>
          </w:tcPr>
          <w:p w14:paraId="069A07A8" w14:textId="77777777" w:rsidR="00341179" w:rsidRPr="001571AC" w:rsidRDefault="00341179" w:rsidP="00341179">
            <w:pPr>
              <w:jc w:val="center"/>
            </w:pPr>
            <w:r w:rsidRPr="001571AC">
              <w:t>HHW Event</w:t>
            </w:r>
          </w:p>
        </w:tc>
      </w:tr>
      <w:tr w:rsidR="00341179" w:rsidRPr="001571AC" w14:paraId="5E13C058" w14:textId="77777777" w:rsidTr="00084B66">
        <w:trPr>
          <w:trHeight w:hRule="exact" w:val="864"/>
          <w:jc w:val="center"/>
        </w:trPr>
        <w:tc>
          <w:tcPr>
            <w:tcW w:w="1615" w:type="dxa"/>
            <w:noWrap/>
            <w:vAlign w:val="center"/>
            <w:hideMark/>
          </w:tcPr>
          <w:p w14:paraId="38035777" w14:textId="77777777" w:rsidR="00341179" w:rsidRPr="001571AC" w:rsidRDefault="00341179" w:rsidP="00341179">
            <w:pPr>
              <w:jc w:val="center"/>
            </w:pPr>
            <w:r w:rsidRPr="001571AC">
              <w:t>Santa Clara</w:t>
            </w:r>
          </w:p>
        </w:tc>
        <w:tc>
          <w:tcPr>
            <w:tcW w:w="1738" w:type="dxa"/>
            <w:noWrap/>
            <w:vAlign w:val="center"/>
            <w:hideMark/>
          </w:tcPr>
          <w:p w14:paraId="733F4AAB" w14:textId="77777777" w:rsidR="00341179" w:rsidRPr="001571AC" w:rsidRDefault="00341179" w:rsidP="00341179">
            <w:pPr>
              <w:jc w:val="center"/>
            </w:pPr>
            <w:r w:rsidRPr="001571AC">
              <w:t>Los Altos</w:t>
            </w:r>
          </w:p>
        </w:tc>
        <w:tc>
          <w:tcPr>
            <w:tcW w:w="2852" w:type="dxa"/>
            <w:noWrap/>
            <w:vAlign w:val="center"/>
            <w:hideMark/>
          </w:tcPr>
          <w:p w14:paraId="5E20652D" w14:textId="77777777" w:rsidR="00341179" w:rsidRPr="001571AC" w:rsidRDefault="00341179" w:rsidP="00341179">
            <w:pPr>
              <w:jc w:val="center"/>
            </w:pPr>
            <w:r w:rsidRPr="001571AC">
              <w:t>Egan Junior High School (County)</w:t>
            </w:r>
          </w:p>
        </w:tc>
        <w:tc>
          <w:tcPr>
            <w:tcW w:w="2790" w:type="dxa"/>
            <w:noWrap/>
            <w:vAlign w:val="center"/>
            <w:hideMark/>
          </w:tcPr>
          <w:p w14:paraId="1BD64E22" w14:textId="77777777" w:rsidR="00341179" w:rsidRPr="001571AC" w:rsidRDefault="00341179" w:rsidP="00341179">
            <w:pPr>
              <w:jc w:val="center"/>
            </w:pPr>
            <w:r w:rsidRPr="001571AC">
              <w:t>102 W Portola Ave</w:t>
            </w:r>
          </w:p>
        </w:tc>
        <w:tc>
          <w:tcPr>
            <w:tcW w:w="1530" w:type="dxa"/>
            <w:noWrap/>
            <w:vAlign w:val="center"/>
            <w:hideMark/>
          </w:tcPr>
          <w:p w14:paraId="07803F94" w14:textId="77777777" w:rsidR="00341179" w:rsidRPr="001571AC" w:rsidRDefault="00341179" w:rsidP="00341179">
            <w:pPr>
              <w:jc w:val="center"/>
            </w:pPr>
            <w:r w:rsidRPr="001571AC">
              <w:t>HHW Event</w:t>
            </w:r>
          </w:p>
        </w:tc>
      </w:tr>
      <w:tr w:rsidR="00341179" w:rsidRPr="001571AC" w14:paraId="47328A45" w14:textId="77777777" w:rsidTr="00084B66">
        <w:trPr>
          <w:trHeight w:hRule="exact" w:val="864"/>
          <w:jc w:val="center"/>
        </w:trPr>
        <w:tc>
          <w:tcPr>
            <w:tcW w:w="1615" w:type="dxa"/>
            <w:noWrap/>
            <w:vAlign w:val="center"/>
            <w:hideMark/>
          </w:tcPr>
          <w:p w14:paraId="36C6D6EC" w14:textId="77777777" w:rsidR="00341179" w:rsidRPr="001571AC" w:rsidRDefault="00341179" w:rsidP="00341179">
            <w:pPr>
              <w:jc w:val="center"/>
            </w:pPr>
            <w:r w:rsidRPr="001571AC">
              <w:lastRenderedPageBreak/>
              <w:t>Santa Clara</w:t>
            </w:r>
          </w:p>
        </w:tc>
        <w:tc>
          <w:tcPr>
            <w:tcW w:w="1738" w:type="dxa"/>
            <w:noWrap/>
            <w:vAlign w:val="center"/>
            <w:hideMark/>
          </w:tcPr>
          <w:p w14:paraId="052FE53E" w14:textId="77777777" w:rsidR="00341179" w:rsidRPr="001571AC" w:rsidRDefault="00341179" w:rsidP="00341179">
            <w:pPr>
              <w:jc w:val="center"/>
            </w:pPr>
            <w:r w:rsidRPr="001571AC">
              <w:t>Milpitas</w:t>
            </w:r>
          </w:p>
        </w:tc>
        <w:tc>
          <w:tcPr>
            <w:tcW w:w="2852" w:type="dxa"/>
            <w:noWrap/>
            <w:vAlign w:val="center"/>
            <w:hideMark/>
          </w:tcPr>
          <w:p w14:paraId="197A3645" w14:textId="77777777" w:rsidR="00341179" w:rsidRPr="001571AC" w:rsidRDefault="00341179" w:rsidP="00341179">
            <w:pPr>
              <w:jc w:val="center"/>
            </w:pPr>
            <w:r w:rsidRPr="001571AC">
              <w:t>Thomas Russell Middle School (County)</w:t>
            </w:r>
          </w:p>
        </w:tc>
        <w:tc>
          <w:tcPr>
            <w:tcW w:w="2790" w:type="dxa"/>
            <w:noWrap/>
            <w:vAlign w:val="center"/>
            <w:hideMark/>
          </w:tcPr>
          <w:p w14:paraId="0080B822" w14:textId="77777777" w:rsidR="00341179" w:rsidRPr="001571AC" w:rsidRDefault="00341179" w:rsidP="00341179">
            <w:pPr>
              <w:jc w:val="center"/>
            </w:pPr>
            <w:r w:rsidRPr="001571AC">
              <w:t>1500 Escuela Pkwy</w:t>
            </w:r>
          </w:p>
        </w:tc>
        <w:tc>
          <w:tcPr>
            <w:tcW w:w="1530" w:type="dxa"/>
            <w:noWrap/>
            <w:vAlign w:val="center"/>
            <w:hideMark/>
          </w:tcPr>
          <w:p w14:paraId="65249344" w14:textId="77777777" w:rsidR="00341179" w:rsidRPr="001571AC" w:rsidRDefault="00341179" w:rsidP="00341179">
            <w:pPr>
              <w:jc w:val="center"/>
            </w:pPr>
            <w:r w:rsidRPr="001571AC">
              <w:t>HHW Event</w:t>
            </w:r>
          </w:p>
        </w:tc>
      </w:tr>
      <w:tr w:rsidR="00341179" w:rsidRPr="001571AC" w14:paraId="4B15BE7A" w14:textId="77777777" w:rsidTr="00084B66">
        <w:trPr>
          <w:trHeight w:hRule="exact" w:val="864"/>
          <w:jc w:val="center"/>
        </w:trPr>
        <w:tc>
          <w:tcPr>
            <w:tcW w:w="1615" w:type="dxa"/>
            <w:noWrap/>
            <w:vAlign w:val="center"/>
            <w:hideMark/>
          </w:tcPr>
          <w:p w14:paraId="78EF53F4" w14:textId="77777777" w:rsidR="00341179" w:rsidRPr="001571AC" w:rsidRDefault="00341179" w:rsidP="00341179">
            <w:pPr>
              <w:jc w:val="center"/>
            </w:pPr>
            <w:r w:rsidRPr="001571AC">
              <w:t>Santa Clara</w:t>
            </w:r>
          </w:p>
        </w:tc>
        <w:tc>
          <w:tcPr>
            <w:tcW w:w="1738" w:type="dxa"/>
            <w:noWrap/>
            <w:vAlign w:val="center"/>
            <w:hideMark/>
          </w:tcPr>
          <w:p w14:paraId="10749E25" w14:textId="77777777" w:rsidR="00341179" w:rsidRPr="001571AC" w:rsidRDefault="00341179" w:rsidP="00341179">
            <w:pPr>
              <w:jc w:val="center"/>
            </w:pPr>
            <w:r w:rsidRPr="001571AC">
              <w:t>Mountain View</w:t>
            </w:r>
          </w:p>
        </w:tc>
        <w:tc>
          <w:tcPr>
            <w:tcW w:w="2852" w:type="dxa"/>
            <w:noWrap/>
            <w:vAlign w:val="center"/>
            <w:hideMark/>
          </w:tcPr>
          <w:p w14:paraId="64E3B77F" w14:textId="77777777" w:rsidR="00341179" w:rsidRPr="001571AC" w:rsidRDefault="00341179" w:rsidP="00341179">
            <w:pPr>
              <w:jc w:val="center"/>
            </w:pPr>
            <w:r w:rsidRPr="001571AC">
              <w:t>Mountain View Corp Yard (County)</w:t>
            </w:r>
          </w:p>
        </w:tc>
        <w:tc>
          <w:tcPr>
            <w:tcW w:w="2790" w:type="dxa"/>
            <w:noWrap/>
            <w:vAlign w:val="center"/>
            <w:hideMark/>
          </w:tcPr>
          <w:p w14:paraId="0F037CF9" w14:textId="77777777" w:rsidR="00341179" w:rsidRPr="001571AC" w:rsidRDefault="00341179" w:rsidP="00341179">
            <w:pPr>
              <w:jc w:val="center"/>
            </w:pPr>
            <w:r w:rsidRPr="001571AC">
              <w:t>231 N Whisman Rd</w:t>
            </w:r>
          </w:p>
        </w:tc>
        <w:tc>
          <w:tcPr>
            <w:tcW w:w="1530" w:type="dxa"/>
            <w:noWrap/>
            <w:vAlign w:val="center"/>
            <w:hideMark/>
          </w:tcPr>
          <w:p w14:paraId="13DE1D46" w14:textId="77777777" w:rsidR="00341179" w:rsidRPr="001571AC" w:rsidRDefault="00341179" w:rsidP="00341179">
            <w:pPr>
              <w:jc w:val="center"/>
            </w:pPr>
            <w:r w:rsidRPr="001571AC">
              <w:t>HHW Event</w:t>
            </w:r>
          </w:p>
        </w:tc>
      </w:tr>
      <w:tr w:rsidR="00341179" w:rsidRPr="001571AC" w14:paraId="71787952" w14:textId="77777777" w:rsidTr="00084B66">
        <w:trPr>
          <w:trHeight w:hRule="exact" w:val="864"/>
          <w:jc w:val="center"/>
        </w:trPr>
        <w:tc>
          <w:tcPr>
            <w:tcW w:w="1615" w:type="dxa"/>
            <w:noWrap/>
            <w:vAlign w:val="center"/>
            <w:hideMark/>
          </w:tcPr>
          <w:p w14:paraId="1C392311" w14:textId="77777777" w:rsidR="00341179" w:rsidRPr="001571AC" w:rsidRDefault="00341179" w:rsidP="00341179">
            <w:pPr>
              <w:jc w:val="center"/>
            </w:pPr>
            <w:r w:rsidRPr="001571AC">
              <w:t>Santa Clara</w:t>
            </w:r>
          </w:p>
        </w:tc>
        <w:tc>
          <w:tcPr>
            <w:tcW w:w="1738" w:type="dxa"/>
            <w:noWrap/>
            <w:vAlign w:val="center"/>
            <w:hideMark/>
          </w:tcPr>
          <w:p w14:paraId="5703075C" w14:textId="77777777" w:rsidR="00341179" w:rsidRPr="001571AC" w:rsidRDefault="00341179" w:rsidP="00341179">
            <w:pPr>
              <w:jc w:val="center"/>
            </w:pPr>
            <w:r w:rsidRPr="001571AC">
              <w:t>San Jose</w:t>
            </w:r>
          </w:p>
        </w:tc>
        <w:tc>
          <w:tcPr>
            <w:tcW w:w="2852" w:type="dxa"/>
            <w:noWrap/>
            <w:vAlign w:val="center"/>
            <w:hideMark/>
          </w:tcPr>
          <w:p w14:paraId="2A3E3980" w14:textId="77777777" w:rsidR="00341179" w:rsidRPr="001571AC" w:rsidRDefault="00341179" w:rsidP="00341179">
            <w:pPr>
              <w:jc w:val="center"/>
            </w:pPr>
            <w:r w:rsidRPr="001571AC">
              <w:t>Habitat ReStore San Jose</w:t>
            </w:r>
          </w:p>
        </w:tc>
        <w:tc>
          <w:tcPr>
            <w:tcW w:w="2790" w:type="dxa"/>
            <w:noWrap/>
            <w:vAlign w:val="center"/>
            <w:hideMark/>
          </w:tcPr>
          <w:p w14:paraId="3030BE9D" w14:textId="77777777" w:rsidR="00341179" w:rsidRPr="001571AC" w:rsidRDefault="00341179" w:rsidP="00341179">
            <w:pPr>
              <w:jc w:val="center"/>
            </w:pPr>
            <w:r w:rsidRPr="001571AC">
              <w:t>1608 Las Plumas Ave</w:t>
            </w:r>
          </w:p>
        </w:tc>
        <w:tc>
          <w:tcPr>
            <w:tcW w:w="1530" w:type="dxa"/>
            <w:noWrap/>
            <w:vAlign w:val="center"/>
            <w:hideMark/>
          </w:tcPr>
          <w:p w14:paraId="590D6214" w14:textId="77777777" w:rsidR="00341179" w:rsidRPr="001571AC" w:rsidRDefault="00341179" w:rsidP="00341179">
            <w:pPr>
              <w:jc w:val="center"/>
            </w:pPr>
            <w:r w:rsidRPr="001571AC">
              <w:t>Reuse Store</w:t>
            </w:r>
          </w:p>
        </w:tc>
      </w:tr>
      <w:tr w:rsidR="00341179" w:rsidRPr="001571AC" w14:paraId="5D7E5A12" w14:textId="77777777" w:rsidTr="00084B66">
        <w:trPr>
          <w:trHeight w:hRule="exact" w:val="864"/>
          <w:jc w:val="center"/>
        </w:trPr>
        <w:tc>
          <w:tcPr>
            <w:tcW w:w="1615" w:type="dxa"/>
            <w:noWrap/>
            <w:vAlign w:val="center"/>
            <w:hideMark/>
          </w:tcPr>
          <w:p w14:paraId="35D339BF" w14:textId="77777777" w:rsidR="00341179" w:rsidRPr="001571AC" w:rsidRDefault="00341179" w:rsidP="00341179">
            <w:pPr>
              <w:jc w:val="center"/>
            </w:pPr>
            <w:r w:rsidRPr="001571AC">
              <w:t>Santa Clara</w:t>
            </w:r>
          </w:p>
        </w:tc>
        <w:tc>
          <w:tcPr>
            <w:tcW w:w="1738" w:type="dxa"/>
            <w:noWrap/>
            <w:vAlign w:val="center"/>
            <w:hideMark/>
          </w:tcPr>
          <w:p w14:paraId="035B3114" w14:textId="77777777" w:rsidR="00341179" w:rsidRPr="001571AC" w:rsidRDefault="00341179" w:rsidP="00341179">
            <w:pPr>
              <w:jc w:val="center"/>
            </w:pPr>
            <w:r w:rsidRPr="001571AC">
              <w:t>Santa Clara</w:t>
            </w:r>
          </w:p>
        </w:tc>
        <w:tc>
          <w:tcPr>
            <w:tcW w:w="2852" w:type="dxa"/>
            <w:noWrap/>
            <w:vAlign w:val="center"/>
            <w:hideMark/>
          </w:tcPr>
          <w:p w14:paraId="5C7673D4" w14:textId="77777777" w:rsidR="00341179" w:rsidRPr="001571AC" w:rsidRDefault="00341179" w:rsidP="00341179">
            <w:pPr>
              <w:jc w:val="center"/>
            </w:pPr>
            <w:r w:rsidRPr="001571AC">
              <w:t>Centrihouse Paints (Closed Jul 2025)</w:t>
            </w:r>
          </w:p>
        </w:tc>
        <w:tc>
          <w:tcPr>
            <w:tcW w:w="2790" w:type="dxa"/>
            <w:noWrap/>
            <w:vAlign w:val="center"/>
            <w:hideMark/>
          </w:tcPr>
          <w:p w14:paraId="47466242" w14:textId="77777777" w:rsidR="00341179" w:rsidRPr="001571AC" w:rsidRDefault="00341179" w:rsidP="00341179">
            <w:pPr>
              <w:jc w:val="center"/>
            </w:pPr>
            <w:r w:rsidRPr="001571AC">
              <w:t>2050 Duane Ave</w:t>
            </w:r>
          </w:p>
        </w:tc>
        <w:tc>
          <w:tcPr>
            <w:tcW w:w="1530" w:type="dxa"/>
            <w:noWrap/>
            <w:vAlign w:val="center"/>
            <w:hideMark/>
          </w:tcPr>
          <w:p w14:paraId="72345A6F" w14:textId="77777777" w:rsidR="00341179" w:rsidRPr="001571AC" w:rsidRDefault="00341179" w:rsidP="00341179">
            <w:pPr>
              <w:jc w:val="center"/>
            </w:pPr>
            <w:r w:rsidRPr="001571AC">
              <w:t>Retail</w:t>
            </w:r>
          </w:p>
        </w:tc>
      </w:tr>
      <w:tr w:rsidR="00341179" w:rsidRPr="001571AC" w14:paraId="4C5FC7C4" w14:textId="77777777" w:rsidTr="00084B66">
        <w:trPr>
          <w:trHeight w:hRule="exact" w:val="864"/>
          <w:jc w:val="center"/>
        </w:trPr>
        <w:tc>
          <w:tcPr>
            <w:tcW w:w="1615" w:type="dxa"/>
            <w:noWrap/>
            <w:vAlign w:val="center"/>
            <w:hideMark/>
          </w:tcPr>
          <w:p w14:paraId="53524738" w14:textId="77777777" w:rsidR="00341179" w:rsidRPr="001571AC" w:rsidRDefault="00341179" w:rsidP="00341179">
            <w:pPr>
              <w:jc w:val="center"/>
            </w:pPr>
            <w:r w:rsidRPr="001571AC">
              <w:t>Santa Clara</w:t>
            </w:r>
          </w:p>
        </w:tc>
        <w:tc>
          <w:tcPr>
            <w:tcW w:w="1738" w:type="dxa"/>
            <w:noWrap/>
            <w:vAlign w:val="center"/>
            <w:hideMark/>
          </w:tcPr>
          <w:p w14:paraId="168311A7" w14:textId="77777777" w:rsidR="00341179" w:rsidRPr="001571AC" w:rsidRDefault="00341179" w:rsidP="00341179">
            <w:pPr>
              <w:jc w:val="center"/>
            </w:pPr>
            <w:r w:rsidRPr="001571AC">
              <w:t>Santa Clara</w:t>
            </w:r>
          </w:p>
        </w:tc>
        <w:tc>
          <w:tcPr>
            <w:tcW w:w="2852" w:type="dxa"/>
            <w:noWrap/>
            <w:vAlign w:val="center"/>
            <w:hideMark/>
          </w:tcPr>
          <w:p w14:paraId="3D48F322" w14:textId="77777777" w:rsidR="00341179" w:rsidRPr="001571AC" w:rsidRDefault="00341179" w:rsidP="00341179">
            <w:pPr>
              <w:jc w:val="center"/>
            </w:pPr>
            <w:r w:rsidRPr="001571AC">
              <w:t>City of Santa Clara Public Works (County)</w:t>
            </w:r>
          </w:p>
        </w:tc>
        <w:tc>
          <w:tcPr>
            <w:tcW w:w="2790" w:type="dxa"/>
            <w:noWrap/>
            <w:vAlign w:val="center"/>
            <w:hideMark/>
          </w:tcPr>
          <w:p w14:paraId="32A4336C" w14:textId="77777777" w:rsidR="00341179" w:rsidRPr="001571AC" w:rsidRDefault="00341179" w:rsidP="00341179">
            <w:pPr>
              <w:jc w:val="center"/>
            </w:pPr>
            <w:r w:rsidRPr="001571AC">
              <w:t>1700 Walsh Ave</w:t>
            </w:r>
          </w:p>
        </w:tc>
        <w:tc>
          <w:tcPr>
            <w:tcW w:w="1530" w:type="dxa"/>
            <w:noWrap/>
            <w:vAlign w:val="center"/>
            <w:hideMark/>
          </w:tcPr>
          <w:p w14:paraId="6055886E" w14:textId="77777777" w:rsidR="00341179" w:rsidRPr="001571AC" w:rsidRDefault="00341179" w:rsidP="00341179">
            <w:pPr>
              <w:jc w:val="center"/>
            </w:pPr>
            <w:r w:rsidRPr="001571AC">
              <w:t>HHW Event</w:t>
            </w:r>
          </w:p>
        </w:tc>
      </w:tr>
      <w:tr w:rsidR="00341179" w:rsidRPr="001571AC" w14:paraId="54ABF5CF" w14:textId="77777777" w:rsidTr="00084B66">
        <w:trPr>
          <w:trHeight w:hRule="exact" w:val="864"/>
          <w:jc w:val="center"/>
        </w:trPr>
        <w:tc>
          <w:tcPr>
            <w:tcW w:w="1615" w:type="dxa"/>
            <w:noWrap/>
            <w:vAlign w:val="center"/>
            <w:hideMark/>
          </w:tcPr>
          <w:p w14:paraId="117F81F3" w14:textId="77777777" w:rsidR="00341179" w:rsidRPr="001571AC" w:rsidRDefault="00341179" w:rsidP="00341179">
            <w:pPr>
              <w:jc w:val="center"/>
            </w:pPr>
            <w:r w:rsidRPr="001571AC">
              <w:t>Santa Clara</w:t>
            </w:r>
          </w:p>
        </w:tc>
        <w:tc>
          <w:tcPr>
            <w:tcW w:w="1738" w:type="dxa"/>
            <w:noWrap/>
            <w:vAlign w:val="center"/>
            <w:hideMark/>
          </w:tcPr>
          <w:p w14:paraId="63A8EF4A" w14:textId="77777777" w:rsidR="00341179" w:rsidRPr="001571AC" w:rsidRDefault="00341179" w:rsidP="00341179">
            <w:pPr>
              <w:jc w:val="center"/>
            </w:pPr>
            <w:r w:rsidRPr="001571AC">
              <w:t>Sunnyvale</w:t>
            </w:r>
          </w:p>
        </w:tc>
        <w:tc>
          <w:tcPr>
            <w:tcW w:w="2852" w:type="dxa"/>
            <w:noWrap/>
            <w:vAlign w:val="center"/>
            <w:hideMark/>
          </w:tcPr>
          <w:p w14:paraId="62F0C392" w14:textId="77777777" w:rsidR="00341179" w:rsidRPr="001571AC" w:rsidRDefault="00341179" w:rsidP="00341179">
            <w:pPr>
              <w:jc w:val="center"/>
            </w:pPr>
            <w:r w:rsidRPr="001571AC">
              <w:t>Chase Ace Hardware (Closed Jul 2025)</w:t>
            </w:r>
          </w:p>
        </w:tc>
        <w:tc>
          <w:tcPr>
            <w:tcW w:w="2790" w:type="dxa"/>
            <w:noWrap/>
            <w:vAlign w:val="center"/>
            <w:hideMark/>
          </w:tcPr>
          <w:p w14:paraId="498BA223" w14:textId="77777777" w:rsidR="00341179" w:rsidRPr="001571AC" w:rsidRDefault="00341179" w:rsidP="00341179">
            <w:pPr>
              <w:jc w:val="center"/>
            </w:pPr>
            <w:r w:rsidRPr="001571AC">
              <w:t>780 E El Camino Real</w:t>
            </w:r>
          </w:p>
        </w:tc>
        <w:tc>
          <w:tcPr>
            <w:tcW w:w="1530" w:type="dxa"/>
            <w:noWrap/>
            <w:vAlign w:val="center"/>
            <w:hideMark/>
          </w:tcPr>
          <w:p w14:paraId="0CD7FA5A" w14:textId="77777777" w:rsidR="00341179" w:rsidRPr="001571AC" w:rsidRDefault="00341179" w:rsidP="00341179">
            <w:pPr>
              <w:jc w:val="center"/>
            </w:pPr>
            <w:r w:rsidRPr="001571AC">
              <w:t>Retail</w:t>
            </w:r>
          </w:p>
        </w:tc>
      </w:tr>
      <w:tr w:rsidR="00341179" w:rsidRPr="001571AC" w14:paraId="0EDF250F" w14:textId="77777777" w:rsidTr="00084B66">
        <w:trPr>
          <w:trHeight w:hRule="exact" w:val="864"/>
          <w:jc w:val="center"/>
        </w:trPr>
        <w:tc>
          <w:tcPr>
            <w:tcW w:w="1615" w:type="dxa"/>
            <w:noWrap/>
            <w:vAlign w:val="center"/>
            <w:hideMark/>
          </w:tcPr>
          <w:p w14:paraId="6401D8FE" w14:textId="77777777" w:rsidR="00341179" w:rsidRPr="001571AC" w:rsidRDefault="00341179" w:rsidP="00341179">
            <w:pPr>
              <w:jc w:val="center"/>
            </w:pPr>
            <w:r w:rsidRPr="001571AC">
              <w:t>Santa Clara</w:t>
            </w:r>
          </w:p>
        </w:tc>
        <w:tc>
          <w:tcPr>
            <w:tcW w:w="1738" w:type="dxa"/>
            <w:noWrap/>
            <w:vAlign w:val="center"/>
            <w:hideMark/>
          </w:tcPr>
          <w:p w14:paraId="35EE7D76" w14:textId="77777777" w:rsidR="00341179" w:rsidRPr="001571AC" w:rsidRDefault="00341179" w:rsidP="00341179">
            <w:pPr>
              <w:jc w:val="center"/>
            </w:pPr>
            <w:r w:rsidRPr="001571AC">
              <w:t>Sunnyvale</w:t>
            </w:r>
          </w:p>
        </w:tc>
        <w:tc>
          <w:tcPr>
            <w:tcW w:w="2852" w:type="dxa"/>
            <w:noWrap/>
            <w:vAlign w:val="center"/>
            <w:hideMark/>
          </w:tcPr>
          <w:p w14:paraId="194FF501" w14:textId="77777777" w:rsidR="00341179" w:rsidRPr="001571AC" w:rsidRDefault="00341179" w:rsidP="00341179">
            <w:pPr>
              <w:jc w:val="center"/>
            </w:pPr>
            <w:r w:rsidRPr="001571AC">
              <w:t>Sunnyvale Corp Yard (County)</w:t>
            </w:r>
          </w:p>
        </w:tc>
        <w:tc>
          <w:tcPr>
            <w:tcW w:w="2790" w:type="dxa"/>
            <w:noWrap/>
            <w:vAlign w:val="center"/>
            <w:hideMark/>
          </w:tcPr>
          <w:p w14:paraId="2B76F8BD" w14:textId="77777777" w:rsidR="00341179" w:rsidRPr="001571AC" w:rsidRDefault="00341179" w:rsidP="00341179">
            <w:pPr>
              <w:jc w:val="center"/>
            </w:pPr>
            <w:r w:rsidRPr="001571AC">
              <w:t>221 Commercial St</w:t>
            </w:r>
          </w:p>
        </w:tc>
        <w:tc>
          <w:tcPr>
            <w:tcW w:w="1530" w:type="dxa"/>
            <w:noWrap/>
            <w:vAlign w:val="center"/>
            <w:hideMark/>
          </w:tcPr>
          <w:p w14:paraId="0E31282E" w14:textId="77777777" w:rsidR="00341179" w:rsidRPr="001571AC" w:rsidRDefault="00341179" w:rsidP="00341179">
            <w:pPr>
              <w:jc w:val="center"/>
            </w:pPr>
            <w:r w:rsidRPr="001571AC">
              <w:t>HHW Event</w:t>
            </w:r>
          </w:p>
        </w:tc>
      </w:tr>
      <w:tr w:rsidR="00341179" w:rsidRPr="001571AC" w14:paraId="22F8F6FA" w14:textId="77777777" w:rsidTr="00084B66">
        <w:trPr>
          <w:trHeight w:hRule="exact" w:val="864"/>
          <w:jc w:val="center"/>
        </w:trPr>
        <w:tc>
          <w:tcPr>
            <w:tcW w:w="1615" w:type="dxa"/>
            <w:noWrap/>
            <w:vAlign w:val="center"/>
            <w:hideMark/>
          </w:tcPr>
          <w:p w14:paraId="219D7AB5" w14:textId="77777777" w:rsidR="00341179" w:rsidRPr="001571AC" w:rsidRDefault="00341179" w:rsidP="00341179">
            <w:pPr>
              <w:jc w:val="center"/>
            </w:pPr>
            <w:r w:rsidRPr="001571AC">
              <w:t>Santa Cruz</w:t>
            </w:r>
          </w:p>
        </w:tc>
        <w:tc>
          <w:tcPr>
            <w:tcW w:w="1738" w:type="dxa"/>
            <w:noWrap/>
            <w:vAlign w:val="center"/>
            <w:hideMark/>
          </w:tcPr>
          <w:p w14:paraId="31792575" w14:textId="77777777" w:rsidR="00341179" w:rsidRPr="001571AC" w:rsidRDefault="00341179" w:rsidP="00341179">
            <w:pPr>
              <w:jc w:val="center"/>
            </w:pPr>
            <w:r w:rsidRPr="001571AC">
              <w:t>Watsonville</w:t>
            </w:r>
          </w:p>
        </w:tc>
        <w:tc>
          <w:tcPr>
            <w:tcW w:w="2852" w:type="dxa"/>
            <w:noWrap/>
            <w:vAlign w:val="center"/>
            <w:hideMark/>
          </w:tcPr>
          <w:p w14:paraId="0F9EB9B9" w14:textId="77777777" w:rsidR="00341179" w:rsidRPr="001571AC" w:rsidRDefault="00341179" w:rsidP="00341179">
            <w:pPr>
              <w:jc w:val="center"/>
            </w:pPr>
            <w:r w:rsidRPr="001571AC">
              <w:t>Central Coast Ace Hardware (Dropped Nov 2025)</w:t>
            </w:r>
          </w:p>
        </w:tc>
        <w:tc>
          <w:tcPr>
            <w:tcW w:w="2790" w:type="dxa"/>
            <w:noWrap/>
            <w:vAlign w:val="center"/>
            <w:hideMark/>
          </w:tcPr>
          <w:p w14:paraId="574794DE" w14:textId="77777777" w:rsidR="00341179" w:rsidRPr="001571AC" w:rsidRDefault="00341179" w:rsidP="00341179">
            <w:pPr>
              <w:jc w:val="center"/>
            </w:pPr>
            <w:r w:rsidRPr="001571AC">
              <w:t>451 Main St</w:t>
            </w:r>
          </w:p>
        </w:tc>
        <w:tc>
          <w:tcPr>
            <w:tcW w:w="1530" w:type="dxa"/>
            <w:noWrap/>
            <w:vAlign w:val="center"/>
            <w:hideMark/>
          </w:tcPr>
          <w:p w14:paraId="7026FE5C" w14:textId="77777777" w:rsidR="00341179" w:rsidRPr="001571AC" w:rsidRDefault="00341179" w:rsidP="00341179">
            <w:pPr>
              <w:jc w:val="center"/>
            </w:pPr>
            <w:r w:rsidRPr="001571AC">
              <w:t>Retail</w:t>
            </w:r>
          </w:p>
        </w:tc>
      </w:tr>
      <w:tr w:rsidR="00341179" w:rsidRPr="001571AC" w14:paraId="634C9C0D" w14:textId="77777777" w:rsidTr="00084B66">
        <w:trPr>
          <w:trHeight w:hRule="exact" w:val="864"/>
          <w:jc w:val="center"/>
        </w:trPr>
        <w:tc>
          <w:tcPr>
            <w:tcW w:w="1615" w:type="dxa"/>
            <w:noWrap/>
            <w:vAlign w:val="center"/>
            <w:hideMark/>
          </w:tcPr>
          <w:p w14:paraId="44278958" w14:textId="77777777" w:rsidR="00341179" w:rsidRPr="001571AC" w:rsidRDefault="00341179" w:rsidP="00341179">
            <w:pPr>
              <w:jc w:val="center"/>
            </w:pPr>
            <w:r w:rsidRPr="001571AC">
              <w:t>Shasta</w:t>
            </w:r>
          </w:p>
        </w:tc>
        <w:tc>
          <w:tcPr>
            <w:tcW w:w="1738" w:type="dxa"/>
            <w:noWrap/>
            <w:vAlign w:val="center"/>
            <w:hideMark/>
          </w:tcPr>
          <w:p w14:paraId="3BCCDB79" w14:textId="77777777" w:rsidR="00341179" w:rsidRPr="001571AC" w:rsidRDefault="00341179" w:rsidP="00341179">
            <w:pPr>
              <w:jc w:val="center"/>
            </w:pPr>
            <w:r w:rsidRPr="001571AC">
              <w:t>Palo Cedro</w:t>
            </w:r>
          </w:p>
        </w:tc>
        <w:tc>
          <w:tcPr>
            <w:tcW w:w="2852" w:type="dxa"/>
            <w:noWrap/>
            <w:vAlign w:val="center"/>
            <w:hideMark/>
          </w:tcPr>
          <w:p w14:paraId="3D0C7704" w14:textId="77777777" w:rsidR="00341179" w:rsidRPr="001571AC" w:rsidRDefault="00341179" w:rsidP="00341179">
            <w:pPr>
              <w:jc w:val="center"/>
            </w:pPr>
            <w:r w:rsidRPr="001571AC">
              <w:t>Redding Christian School (County)</w:t>
            </w:r>
          </w:p>
        </w:tc>
        <w:tc>
          <w:tcPr>
            <w:tcW w:w="2790" w:type="dxa"/>
            <w:noWrap/>
            <w:vAlign w:val="center"/>
            <w:hideMark/>
          </w:tcPr>
          <w:p w14:paraId="223EA7ED" w14:textId="77777777" w:rsidR="00341179" w:rsidRPr="001571AC" w:rsidRDefault="00341179" w:rsidP="00341179">
            <w:pPr>
              <w:jc w:val="center"/>
            </w:pPr>
            <w:r w:rsidRPr="001571AC">
              <w:t>21945 Old 44 Dr</w:t>
            </w:r>
          </w:p>
        </w:tc>
        <w:tc>
          <w:tcPr>
            <w:tcW w:w="1530" w:type="dxa"/>
            <w:noWrap/>
            <w:vAlign w:val="center"/>
            <w:hideMark/>
          </w:tcPr>
          <w:p w14:paraId="58BCEFE9" w14:textId="77777777" w:rsidR="00341179" w:rsidRPr="001571AC" w:rsidRDefault="00341179" w:rsidP="00341179">
            <w:pPr>
              <w:jc w:val="center"/>
            </w:pPr>
            <w:r w:rsidRPr="001571AC">
              <w:t>HHW Event</w:t>
            </w:r>
          </w:p>
        </w:tc>
      </w:tr>
      <w:tr w:rsidR="00341179" w:rsidRPr="001571AC" w14:paraId="70C05CC6" w14:textId="77777777" w:rsidTr="00084B66">
        <w:trPr>
          <w:trHeight w:hRule="exact" w:val="864"/>
          <w:jc w:val="center"/>
        </w:trPr>
        <w:tc>
          <w:tcPr>
            <w:tcW w:w="1615" w:type="dxa"/>
            <w:noWrap/>
            <w:vAlign w:val="center"/>
            <w:hideMark/>
          </w:tcPr>
          <w:p w14:paraId="0D0B99D5" w14:textId="77777777" w:rsidR="00341179" w:rsidRPr="001571AC" w:rsidRDefault="00341179" w:rsidP="00341179">
            <w:pPr>
              <w:jc w:val="center"/>
            </w:pPr>
            <w:r w:rsidRPr="001571AC">
              <w:t>Sonoma</w:t>
            </w:r>
          </w:p>
        </w:tc>
        <w:tc>
          <w:tcPr>
            <w:tcW w:w="1738" w:type="dxa"/>
            <w:noWrap/>
            <w:vAlign w:val="center"/>
            <w:hideMark/>
          </w:tcPr>
          <w:p w14:paraId="11194491" w14:textId="77777777" w:rsidR="00341179" w:rsidRPr="001571AC" w:rsidRDefault="00341179" w:rsidP="00341179">
            <w:pPr>
              <w:jc w:val="center"/>
            </w:pPr>
            <w:r w:rsidRPr="001571AC">
              <w:t>Sea Ranch</w:t>
            </w:r>
          </w:p>
        </w:tc>
        <w:tc>
          <w:tcPr>
            <w:tcW w:w="2852" w:type="dxa"/>
            <w:noWrap/>
            <w:vAlign w:val="center"/>
            <w:hideMark/>
          </w:tcPr>
          <w:p w14:paraId="11682D65" w14:textId="77777777" w:rsidR="00341179" w:rsidRPr="001571AC" w:rsidRDefault="00341179" w:rsidP="00341179">
            <w:pPr>
              <w:jc w:val="center"/>
            </w:pPr>
            <w:r w:rsidRPr="001571AC">
              <w:t>Sea Ranch Fire Station</w:t>
            </w:r>
          </w:p>
        </w:tc>
        <w:tc>
          <w:tcPr>
            <w:tcW w:w="2790" w:type="dxa"/>
            <w:noWrap/>
            <w:vAlign w:val="center"/>
            <w:hideMark/>
          </w:tcPr>
          <w:p w14:paraId="64A23070" w14:textId="77777777" w:rsidR="00341179" w:rsidRPr="001571AC" w:rsidRDefault="00341179" w:rsidP="00341179">
            <w:pPr>
              <w:jc w:val="center"/>
            </w:pPr>
            <w:r w:rsidRPr="001571AC">
              <w:t>39250 Highway 1</w:t>
            </w:r>
          </w:p>
        </w:tc>
        <w:tc>
          <w:tcPr>
            <w:tcW w:w="1530" w:type="dxa"/>
            <w:noWrap/>
            <w:vAlign w:val="center"/>
            <w:hideMark/>
          </w:tcPr>
          <w:p w14:paraId="3D293418" w14:textId="77777777" w:rsidR="00341179" w:rsidRPr="001571AC" w:rsidRDefault="00341179" w:rsidP="00341179">
            <w:pPr>
              <w:jc w:val="center"/>
            </w:pPr>
            <w:r w:rsidRPr="001571AC">
              <w:t>HHW Event</w:t>
            </w:r>
          </w:p>
        </w:tc>
      </w:tr>
      <w:tr w:rsidR="00341179" w:rsidRPr="001571AC" w14:paraId="4F98B045" w14:textId="77777777" w:rsidTr="00084B66">
        <w:trPr>
          <w:trHeight w:hRule="exact" w:val="864"/>
          <w:jc w:val="center"/>
        </w:trPr>
        <w:tc>
          <w:tcPr>
            <w:tcW w:w="1615" w:type="dxa"/>
            <w:noWrap/>
            <w:vAlign w:val="center"/>
            <w:hideMark/>
          </w:tcPr>
          <w:p w14:paraId="1EB412E4" w14:textId="77777777" w:rsidR="00341179" w:rsidRPr="001571AC" w:rsidRDefault="00341179" w:rsidP="00341179">
            <w:pPr>
              <w:jc w:val="center"/>
            </w:pPr>
            <w:r w:rsidRPr="001571AC">
              <w:t>Stanislaus</w:t>
            </w:r>
          </w:p>
        </w:tc>
        <w:tc>
          <w:tcPr>
            <w:tcW w:w="1738" w:type="dxa"/>
            <w:noWrap/>
            <w:vAlign w:val="center"/>
            <w:hideMark/>
          </w:tcPr>
          <w:p w14:paraId="7D456B26" w14:textId="77777777" w:rsidR="00341179" w:rsidRPr="001571AC" w:rsidRDefault="00341179" w:rsidP="00341179">
            <w:pPr>
              <w:jc w:val="center"/>
            </w:pPr>
            <w:r w:rsidRPr="001571AC">
              <w:t>Ceres</w:t>
            </w:r>
          </w:p>
        </w:tc>
        <w:tc>
          <w:tcPr>
            <w:tcW w:w="2852" w:type="dxa"/>
            <w:noWrap/>
            <w:vAlign w:val="center"/>
            <w:hideMark/>
          </w:tcPr>
          <w:p w14:paraId="6B2C8517" w14:textId="77777777" w:rsidR="00341179" w:rsidRPr="001571AC" w:rsidRDefault="00341179" w:rsidP="00341179">
            <w:pPr>
              <w:jc w:val="center"/>
            </w:pPr>
            <w:r w:rsidRPr="001571AC">
              <w:t>Richland Ace Hardware (Closed Oct 2025)</w:t>
            </w:r>
          </w:p>
        </w:tc>
        <w:tc>
          <w:tcPr>
            <w:tcW w:w="2790" w:type="dxa"/>
            <w:noWrap/>
            <w:vAlign w:val="center"/>
            <w:hideMark/>
          </w:tcPr>
          <w:p w14:paraId="25FABFF7" w14:textId="77777777" w:rsidR="00341179" w:rsidRPr="001571AC" w:rsidRDefault="00341179" w:rsidP="00341179">
            <w:pPr>
              <w:jc w:val="center"/>
            </w:pPr>
            <w:r w:rsidRPr="001571AC">
              <w:t>2531 E Whitmore Ave</w:t>
            </w:r>
          </w:p>
        </w:tc>
        <w:tc>
          <w:tcPr>
            <w:tcW w:w="1530" w:type="dxa"/>
            <w:noWrap/>
            <w:vAlign w:val="center"/>
            <w:hideMark/>
          </w:tcPr>
          <w:p w14:paraId="1FA31CE8" w14:textId="77777777" w:rsidR="00341179" w:rsidRPr="001571AC" w:rsidRDefault="00341179" w:rsidP="00341179">
            <w:pPr>
              <w:jc w:val="center"/>
            </w:pPr>
            <w:r w:rsidRPr="001571AC">
              <w:t>Retail</w:t>
            </w:r>
          </w:p>
        </w:tc>
      </w:tr>
      <w:tr w:rsidR="00341179" w:rsidRPr="001571AC" w14:paraId="5B6269E0" w14:textId="77777777" w:rsidTr="00084B66">
        <w:trPr>
          <w:trHeight w:hRule="exact" w:val="864"/>
          <w:jc w:val="center"/>
        </w:trPr>
        <w:tc>
          <w:tcPr>
            <w:tcW w:w="1615" w:type="dxa"/>
            <w:noWrap/>
            <w:vAlign w:val="center"/>
            <w:hideMark/>
          </w:tcPr>
          <w:p w14:paraId="2FAF258D" w14:textId="77777777" w:rsidR="00341179" w:rsidRPr="001571AC" w:rsidRDefault="00341179" w:rsidP="00341179">
            <w:pPr>
              <w:jc w:val="center"/>
            </w:pPr>
            <w:r w:rsidRPr="001571AC">
              <w:t>Stanislaus</w:t>
            </w:r>
          </w:p>
        </w:tc>
        <w:tc>
          <w:tcPr>
            <w:tcW w:w="1738" w:type="dxa"/>
            <w:noWrap/>
            <w:vAlign w:val="center"/>
            <w:hideMark/>
          </w:tcPr>
          <w:p w14:paraId="6D406DEF" w14:textId="77777777" w:rsidR="00341179" w:rsidRPr="001571AC" w:rsidRDefault="00341179" w:rsidP="00341179">
            <w:pPr>
              <w:jc w:val="center"/>
            </w:pPr>
            <w:r w:rsidRPr="001571AC">
              <w:t>Denair</w:t>
            </w:r>
          </w:p>
        </w:tc>
        <w:tc>
          <w:tcPr>
            <w:tcW w:w="2852" w:type="dxa"/>
            <w:noWrap/>
            <w:vAlign w:val="center"/>
            <w:hideMark/>
          </w:tcPr>
          <w:p w14:paraId="5BC65040" w14:textId="77777777" w:rsidR="00341179" w:rsidRPr="001571AC" w:rsidRDefault="00341179" w:rsidP="00341179">
            <w:pPr>
              <w:jc w:val="center"/>
            </w:pPr>
            <w:r w:rsidRPr="001571AC">
              <w:t>Denair First Baptist Church</w:t>
            </w:r>
          </w:p>
        </w:tc>
        <w:tc>
          <w:tcPr>
            <w:tcW w:w="2790" w:type="dxa"/>
            <w:noWrap/>
            <w:vAlign w:val="center"/>
            <w:hideMark/>
          </w:tcPr>
          <w:p w14:paraId="62018CC7" w14:textId="77777777" w:rsidR="00341179" w:rsidRPr="001571AC" w:rsidRDefault="00341179" w:rsidP="00341179">
            <w:pPr>
              <w:jc w:val="center"/>
            </w:pPr>
            <w:r w:rsidRPr="001571AC">
              <w:t>4528 N. Gratton Rd</w:t>
            </w:r>
          </w:p>
        </w:tc>
        <w:tc>
          <w:tcPr>
            <w:tcW w:w="1530" w:type="dxa"/>
            <w:noWrap/>
            <w:vAlign w:val="center"/>
            <w:hideMark/>
          </w:tcPr>
          <w:p w14:paraId="70828CDA" w14:textId="77777777" w:rsidR="00341179" w:rsidRPr="001571AC" w:rsidRDefault="00341179" w:rsidP="00341179">
            <w:pPr>
              <w:jc w:val="center"/>
            </w:pPr>
            <w:r w:rsidRPr="001571AC">
              <w:t>HHW Event</w:t>
            </w:r>
          </w:p>
        </w:tc>
      </w:tr>
      <w:tr w:rsidR="00341179" w:rsidRPr="001571AC" w14:paraId="20E9A742" w14:textId="77777777" w:rsidTr="00084B66">
        <w:trPr>
          <w:trHeight w:hRule="exact" w:val="864"/>
          <w:jc w:val="center"/>
        </w:trPr>
        <w:tc>
          <w:tcPr>
            <w:tcW w:w="1615" w:type="dxa"/>
            <w:noWrap/>
            <w:vAlign w:val="center"/>
            <w:hideMark/>
          </w:tcPr>
          <w:p w14:paraId="698498C1" w14:textId="77777777" w:rsidR="00341179" w:rsidRPr="001571AC" w:rsidRDefault="00341179" w:rsidP="00341179">
            <w:pPr>
              <w:jc w:val="center"/>
            </w:pPr>
            <w:r w:rsidRPr="001571AC">
              <w:t>Stanislaus</w:t>
            </w:r>
          </w:p>
        </w:tc>
        <w:tc>
          <w:tcPr>
            <w:tcW w:w="1738" w:type="dxa"/>
            <w:noWrap/>
            <w:vAlign w:val="center"/>
            <w:hideMark/>
          </w:tcPr>
          <w:p w14:paraId="1EE510E9" w14:textId="77777777" w:rsidR="00341179" w:rsidRPr="001571AC" w:rsidRDefault="00341179" w:rsidP="00341179">
            <w:pPr>
              <w:jc w:val="center"/>
            </w:pPr>
            <w:r w:rsidRPr="001571AC">
              <w:t>Hughson</w:t>
            </w:r>
          </w:p>
        </w:tc>
        <w:tc>
          <w:tcPr>
            <w:tcW w:w="2852" w:type="dxa"/>
            <w:noWrap/>
            <w:vAlign w:val="center"/>
            <w:hideMark/>
          </w:tcPr>
          <w:p w14:paraId="54C68A98" w14:textId="77777777" w:rsidR="00341179" w:rsidRPr="001571AC" w:rsidRDefault="00341179" w:rsidP="00341179">
            <w:pPr>
              <w:jc w:val="center"/>
            </w:pPr>
            <w:r w:rsidRPr="001571AC">
              <w:t>Hughson City Hall (County)</w:t>
            </w:r>
          </w:p>
        </w:tc>
        <w:tc>
          <w:tcPr>
            <w:tcW w:w="2790" w:type="dxa"/>
            <w:noWrap/>
            <w:vAlign w:val="center"/>
            <w:hideMark/>
          </w:tcPr>
          <w:p w14:paraId="5FBFBBCA" w14:textId="77777777" w:rsidR="00341179" w:rsidRPr="001571AC" w:rsidRDefault="00341179" w:rsidP="00341179">
            <w:pPr>
              <w:jc w:val="center"/>
            </w:pPr>
            <w:r w:rsidRPr="001571AC">
              <w:t>7018 Pine St</w:t>
            </w:r>
          </w:p>
        </w:tc>
        <w:tc>
          <w:tcPr>
            <w:tcW w:w="1530" w:type="dxa"/>
            <w:noWrap/>
            <w:vAlign w:val="center"/>
            <w:hideMark/>
          </w:tcPr>
          <w:p w14:paraId="599414AA" w14:textId="77777777" w:rsidR="00341179" w:rsidRPr="001571AC" w:rsidRDefault="00341179" w:rsidP="00341179">
            <w:pPr>
              <w:jc w:val="center"/>
            </w:pPr>
            <w:r w:rsidRPr="001571AC">
              <w:t>HHW Event</w:t>
            </w:r>
          </w:p>
        </w:tc>
      </w:tr>
      <w:tr w:rsidR="00341179" w:rsidRPr="001571AC" w14:paraId="583D068B" w14:textId="77777777" w:rsidTr="00084B66">
        <w:trPr>
          <w:trHeight w:hRule="exact" w:val="864"/>
          <w:jc w:val="center"/>
        </w:trPr>
        <w:tc>
          <w:tcPr>
            <w:tcW w:w="1615" w:type="dxa"/>
            <w:noWrap/>
            <w:vAlign w:val="center"/>
            <w:hideMark/>
          </w:tcPr>
          <w:p w14:paraId="3EC25F3A" w14:textId="77777777" w:rsidR="00341179" w:rsidRPr="001571AC" w:rsidRDefault="00341179" w:rsidP="00341179">
            <w:pPr>
              <w:jc w:val="center"/>
            </w:pPr>
            <w:r w:rsidRPr="001571AC">
              <w:t>Stanislaus</w:t>
            </w:r>
          </w:p>
        </w:tc>
        <w:tc>
          <w:tcPr>
            <w:tcW w:w="1738" w:type="dxa"/>
            <w:noWrap/>
            <w:vAlign w:val="center"/>
            <w:hideMark/>
          </w:tcPr>
          <w:p w14:paraId="41CBFC27" w14:textId="77777777" w:rsidR="00341179" w:rsidRPr="001571AC" w:rsidRDefault="00341179" w:rsidP="00341179">
            <w:pPr>
              <w:jc w:val="center"/>
            </w:pPr>
            <w:r w:rsidRPr="001571AC">
              <w:t>Newman</w:t>
            </w:r>
          </w:p>
        </w:tc>
        <w:tc>
          <w:tcPr>
            <w:tcW w:w="2852" w:type="dxa"/>
            <w:noWrap/>
            <w:vAlign w:val="center"/>
            <w:hideMark/>
          </w:tcPr>
          <w:p w14:paraId="499533F7" w14:textId="77777777" w:rsidR="00341179" w:rsidRPr="001571AC" w:rsidRDefault="00341179" w:rsidP="00341179">
            <w:pPr>
              <w:jc w:val="center"/>
            </w:pPr>
            <w:r w:rsidRPr="001571AC">
              <w:t>Newman Corp Yard (County)</w:t>
            </w:r>
          </w:p>
        </w:tc>
        <w:tc>
          <w:tcPr>
            <w:tcW w:w="2790" w:type="dxa"/>
            <w:noWrap/>
            <w:vAlign w:val="center"/>
            <w:hideMark/>
          </w:tcPr>
          <w:p w14:paraId="7BF775BA" w14:textId="77777777" w:rsidR="00341179" w:rsidRPr="001571AC" w:rsidRDefault="00341179" w:rsidP="00341179">
            <w:pPr>
              <w:jc w:val="center"/>
            </w:pPr>
            <w:r w:rsidRPr="001571AC">
              <w:t>712 Fresno St</w:t>
            </w:r>
          </w:p>
        </w:tc>
        <w:tc>
          <w:tcPr>
            <w:tcW w:w="1530" w:type="dxa"/>
            <w:noWrap/>
            <w:vAlign w:val="center"/>
            <w:hideMark/>
          </w:tcPr>
          <w:p w14:paraId="5F6C4918" w14:textId="77777777" w:rsidR="00341179" w:rsidRPr="001571AC" w:rsidRDefault="00341179" w:rsidP="00341179">
            <w:pPr>
              <w:jc w:val="center"/>
            </w:pPr>
            <w:r w:rsidRPr="001571AC">
              <w:t>HHW Event</w:t>
            </w:r>
          </w:p>
        </w:tc>
      </w:tr>
      <w:tr w:rsidR="00341179" w:rsidRPr="001571AC" w14:paraId="0C6C9B1A" w14:textId="77777777" w:rsidTr="00084B66">
        <w:trPr>
          <w:trHeight w:hRule="exact" w:val="864"/>
          <w:jc w:val="center"/>
        </w:trPr>
        <w:tc>
          <w:tcPr>
            <w:tcW w:w="1615" w:type="dxa"/>
            <w:noWrap/>
            <w:vAlign w:val="center"/>
            <w:hideMark/>
          </w:tcPr>
          <w:p w14:paraId="3830E0C2" w14:textId="77777777" w:rsidR="00341179" w:rsidRPr="001571AC" w:rsidRDefault="00341179" w:rsidP="00341179">
            <w:pPr>
              <w:jc w:val="center"/>
            </w:pPr>
            <w:r w:rsidRPr="001571AC">
              <w:lastRenderedPageBreak/>
              <w:t>Stanislaus</w:t>
            </w:r>
          </w:p>
        </w:tc>
        <w:tc>
          <w:tcPr>
            <w:tcW w:w="1738" w:type="dxa"/>
            <w:noWrap/>
            <w:vAlign w:val="center"/>
            <w:hideMark/>
          </w:tcPr>
          <w:p w14:paraId="462B3949" w14:textId="77777777" w:rsidR="00341179" w:rsidRPr="001571AC" w:rsidRDefault="00341179" w:rsidP="00341179">
            <w:pPr>
              <w:jc w:val="center"/>
            </w:pPr>
            <w:r w:rsidRPr="001571AC">
              <w:t>Oakdale</w:t>
            </w:r>
          </w:p>
        </w:tc>
        <w:tc>
          <w:tcPr>
            <w:tcW w:w="2852" w:type="dxa"/>
            <w:noWrap/>
            <w:vAlign w:val="center"/>
            <w:hideMark/>
          </w:tcPr>
          <w:p w14:paraId="034171F3" w14:textId="77777777" w:rsidR="00341179" w:rsidRPr="001571AC" w:rsidRDefault="00341179" w:rsidP="00341179">
            <w:pPr>
              <w:jc w:val="center"/>
            </w:pPr>
            <w:r w:rsidRPr="001571AC">
              <w:t>Oakdale Public Works (County)</w:t>
            </w:r>
          </w:p>
        </w:tc>
        <w:tc>
          <w:tcPr>
            <w:tcW w:w="2790" w:type="dxa"/>
            <w:noWrap/>
            <w:vAlign w:val="center"/>
            <w:hideMark/>
          </w:tcPr>
          <w:p w14:paraId="00BD353F" w14:textId="77777777" w:rsidR="00341179" w:rsidRPr="001571AC" w:rsidRDefault="00341179" w:rsidP="00341179">
            <w:pPr>
              <w:jc w:val="center"/>
            </w:pPr>
            <w:r w:rsidRPr="001571AC">
              <w:t>455 S 5th St</w:t>
            </w:r>
          </w:p>
        </w:tc>
        <w:tc>
          <w:tcPr>
            <w:tcW w:w="1530" w:type="dxa"/>
            <w:noWrap/>
            <w:vAlign w:val="center"/>
            <w:hideMark/>
          </w:tcPr>
          <w:p w14:paraId="75B06DAE" w14:textId="77777777" w:rsidR="00341179" w:rsidRPr="001571AC" w:rsidRDefault="00341179" w:rsidP="00341179">
            <w:pPr>
              <w:jc w:val="center"/>
            </w:pPr>
            <w:r w:rsidRPr="001571AC">
              <w:t>HHW Event</w:t>
            </w:r>
          </w:p>
        </w:tc>
      </w:tr>
      <w:tr w:rsidR="00341179" w:rsidRPr="001571AC" w14:paraId="655C4CA9" w14:textId="77777777" w:rsidTr="00084B66">
        <w:trPr>
          <w:trHeight w:hRule="exact" w:val="864"/>
          <w:jc w:val="center"/>
        </w:trPr>
        <w:tc>
          <w:tcPr>
            <w:tcW w:w="1615" w:type="dxa"/>
            <w:noWrap/>
            <w:vAlign w:val="center"/>
            <w:hideMark/>
          </w:tcPr>
          <w:p w14:paraId="3D86F482" w14:textId="77777777" w:rsidR="00341179" w:rsidRPr="001571AC" w:rsidRDefault="00341179" w:rsidP="00341179">
            <w:pPr>
              <w:jc w:val="center"/>
            </w:pPr>
            <w:r w:rsidRPr="001571AC">
              <w:t>Stanislaus</w:t>
            </w:r>
          </w:p>
        </w:tc>
        <w:tc>
          <w:tcPr>
            <w:tcW w:w="1738" w:type="dxa"/>
            <w:noWrap/>
            <w:vAlign w:val="center"/>
            <w:hideMark/>
          </w:tcPr>
          <w:p w14:paraId="7D5F04AD" w14:textId="77777777" w:rsidR="00341179" w:rsidRPr="001571AC" w:rsidRDefault="00341179" w:rsidP="00341179">
            <w:pPr>
              <w:jc w:val="center"/>
            </w:pPr>
            <w:r w:rsidRPr="001571AC">
              <w:t>Patterson</w:t>
            </w:r>
          </w:p>
        </w:tc>
        <w:tc>
          <w:tcPr>
            <w:tcW w:w="2852" w:type="dxa"/>
            <w:noWrap/>
            <w:vAlign w:val="center"/>
            <w:hideMark/>
          </w:tcPr>
          <w:p w14:paraId="41435ECD" w14:textId="77777777" w:rsidR="00341179" w:rsidRPr="001571AC" w:rsidRDefault="00341179" w:rsidP="00341179">
            <w:pPr>
              <w:jc w:val="center"/>
            </w:pPr>
            <w:r w:rsidRPr="001571AC">
              <w:t>Patterson Community Complex (County)</w:t>
            </w:r>
          </w:p>
        </w:tc>
        <w:tc>
          <w:tcPr>
            <w:tcW w:w="2790" w:type="dxa"/>
            <w:noWrap/>
            <w:vAlign w:val="center"/>
            <w:hideMark/>
          </w:tcPr>
          <w:p w14:paraId="5098C559" w14:textId="77777777" w:rsidR="00341179" w:rsidRPr="001571AC" w:rsidRDefault="00341179" w:rsidP="00341179">
            <w:pPr>
              <w:jc w:val="center"/>
            </w:pPr>
            <w:r w:rsidRPr="001571AC">
              <w:t>1025 W Las Palmas Ave</w:t>
            </w:r>
          </w:p>
        </w:tc>
        <w:tc>
          <w:tcPr>
            <w:tcW w:w="1530" w:type="dxa"/>
            <w:noWrap/>
            <w:vAlign w:val="center"/>
            <w:hideMark/>
          </w:tcPr>
          <w:p w14:paraId="0FD7D03C" w14:textId="77777777" w:rsidR="00341179" w:rsidRPr="001571AC" w:rsidRDefault="00341179" w:rsidP="00341179">
            <w:pPr>
              <w:jc w:val="center"/>
            </w:pPr>
            <w:r w:rsidRPr="001571AC">
              <w:t>HHW Event</w:t>
            </w:r>
          </w:p>
        </w:tc>
      </w:tr>
      <w:tr w:rsidR="00341179" w:rsidRPr="001571AC" w14:paraId="4C913F6E" w14:textId="77777777" w:rsidTr="00084B66">
        <w:trPr>
          <w:trHeight w:hRule="exact" w:val="864"/>
          <w:jc w:val="center"/>
        </w:trPr>
        <w:tc>
          <w:tcPr>
            <w:tcW w:w="1615" w:type="dxa"/>
            <w:noWrap/>
            <w:vAlign w:val="center"/>
            <w:hideMark/>
          </w:tcPr>
          <w:p w14:paraId="20F5D872" w14:textId="77777777" w:rsidR="00341179" w:rsidRPr="001571AC" w:rsidRDefault="00341179" w:rsidP="00341179">
            <w:pPr>
              <w:jc w:val="center"/>
            </w:pPr>
            <w:r w:rsidRPr="001571AC">
              <w:t>Stanislaus</w:t>
            </w:r>
          </w:p>
        </w:tc>
        <w:tc>
          <w:tcPr>
            <w:tcW w:w="1738" w:type="dxa"/>
            <w:noWrap/>
            <w:vAlign w:val="center"/>
            <w:hideMark/>
          </w:tcPr>
          <w:p w14:paraId="127D5A38" w14:textId="77777777" w:rsidR="00341179" w:rsidRPr="001571AC" w:rsidRDefault="00341179" w:rsidP="00341179">
            <w:pPr>
              <w:jc w:val="center"/>
            </w:pPr>
            <w:r w:rsidRPr="001571AC">
              <w:t>Riverbank</w:t>
            </w:r>
          </w:p>
        </w:tc>
        <w:tc>
          <w:tcPr>
            <w:tcW w:w="2852" w:type="dxa"/>
            <w:noWrap/>
            <w:vAlign w:val="center"/>
            <w:hideMark/>
          </w:tcPr>
          <w:p w14:paraId="6DFAD0C9" w14:textId="77777777" w:rsidR="00341179" w:rsidRPr="001571AC" w:rsidRDefault="00341179" w:rsidP="00341179">
            <w:pPr>
              <w:jc w:val="center"/>
            </w:pPr>
            <w:r w:rsidRPr="001571AC">
              <w:t>Riverbank Corp Yard (County)</w:t>
            </w:r>
          </w:p>
        </w:tc>
        <w:tc>
          <w:tcPr>
            <w:tcW w:w="2790" w:type="dxa"/>
            <w:noWrap/>
            <w:vAlign w:val="center"/>
            <w:hideMark/>
          </w:tcPr>
          <w:p w14:paraId="4A28A2EF" w14:textId="77777777" w:rsidR="00341179" w:rsidRPr="001571AC" w:rsidRDefault="00341179" w:rsidP="00341179">
            <w:pPr>
              <w:jc w:val="center"/>
            </w:pPr>
            <w:r w:rsidRPr="001571AC">
              <w:t>2901 High St</w:t>
            </w:r>
          </w:p>
        </w:tc>
        <w:tc>
          <w:tcPr>
            <w:tcW w:w="1530" w:type="dxa"/>
            <w:noWrap/>
            <w:vAlign w:val="center"/>
            <w:hideMark/>
          </w:tcPr>
          <w:p w14:paraId="13FF84AB" w14:textId="77777777" w:rsidR="00341179" w:rsidRPr="001571AC" w:rsidRDefault="00341179" w:rsidP="00341179">
            <w:pPr>
              <w:jc w:val="center"/>
            </w:pPr>
            <w:r w:rsidRPr="001571AC">
              <w:t>HHW Event</w:t>
            </w:r>
          </w:p>
        </w:tc>
      </w:tr>
      <w:tr w:rsidR="00341179" w:rsidRPr="001571AC" w14:paraId="66D68559" w14:textId="77777777" w:rsidTr="00084B66">
        <w:trPr>
          <w:trHeight w:hRule="exact" w:val="864"/>
          <w:jc w:val="center"/>
        </w:trPr>
        <w:tc>
          <w:tcPr>
            <w:tcW w:w="1615" w:type="dxa"/>
            <w:noWrap/>
            <w:vAlign w:val="center"/>
            <w:hideMark/>
          </w:tcPr>
          <w:p w14:paraId="7B3B3859" w14:textId="77777777" w:rsidR="00341179" w:rsidRPr="001571AC" w:rsidRDefault="00341179" w:rsidP="00341179">
            <w:pPr>
              <w:jc w:val="center"/>
            </w:pPr>
            <w:r w:rsidRPr="001571AC">
              <w:t>Stanislaus</w:t>
            </w:r>
          </w:p>
        </w:tc>
        <w:tc>
          <w:tcPr>
            <w:tcW w:w="1738" w:type="dxa"/>
            <w:noWrap/>
            <w:vAlign w:val="center"/>
            <w:hideMark/>
          </w:tcPr>
          <w:p w14:paraId="29EDA2EC" w14:textId="77777777" w:rsidR="00341179" w:rsidRPr="001571AC" w:rsidRDefault="00341179" w:rsidP="00341179">
            <w:pPr>
              <w:jc w:val="center"/>
            </w:pPr>
            <w:r w:rsidRPr="001571AC">
              <w:t>Turlock</w:t>
            </w:r>
          </w:p>
        </w:tc>
        <w:tc>
          <w:tcPr>
            <w:tcW w:w="2852" w:type="dxa"/>
            <w:noWrap/>
            <w:vAlign w:val="center"/>
            <w:hideMark/>
          </w:tcPr>
          <w:p w14:paraId="1C90037D" w14:textId="77777777" w:rsidR="00341179" w:rsidRPr="001571AC" w:rsidRDefault="00341179" w:rsidP="00341179">
            <w:pPr>
              <w:jc w:val="center"/>
            </w:pPr>
            <w:r w:rsidRPr="001571AC">
              <w:t>Turlock Water Quality Control (County)</w:t>
            </w:r>
          </w:p>
        </w:tc>
        <w:tc>
          <w:tcPr>
            <w:tcW w:w="2790" w:type="dxa"/>
            <w:noWrap/>
            <w:vAlign w:val="center"/>
            <w:hideMark/>
          </w:tcPr>
          <w:p w14:paraId="5BE29E63" w14:textId="77777777" w:rsidR="00341179" w:rsidRPr="001571AC" w:rsidRDefault="00341179" w:rsidP="00341179">
            <w:pPr>
              <w:jc w:val="center"/>
            </w:pPr>
            <w:r w:rsidRPr="001571AC">
              <w:t>901 S Walnut Rd</w:t>
            </w:r>
          </w:p>
        </w:tc>
        <w:tc>
          <w:tcPr>
            <w:tcW w:w="1530" w:type="dxa"/>
            <w:noWrap/>
            <w:vAlign w:val="center"/>
            <w:hideMark/>
          </w:tcPr>
          <w:p w14:paraId="1FE31CD9" w14:textId="77777777" w:rsidR="00341179" w:rsidRPr="001571AC" w:rsidRDefault="00341179" w:rsidP="00341179">
            <w:pPr>
              <w:jc w:val="center"/>
            </w:pPr>
            <w:r w:rsidRPr="001571AC">
              <w:t>HHW Event</w:t>
            </w:r>
          </w:p>
        </w:tc>
      </w:tr>
      <w:tr w:rsidR="00341179" w:rsidRPr="001571AC" w14:paraId="000D0815" w14:textId="77777777" w:rsidTr="00084B66">
        <w:trPr>
          <w:trHeight w:hRule="exact" w:val="864"/>
          <w:jc w:val="center"/>
        </w:trPr>
        <w:tc>
          <w:tcPr>
            <w:tcW w:w="1615" w:type="dxa"/>
            <w:noWrap/>
            <w:vAlign w:val="center"/>
            <w:hideMark/>
          </w:tcPr>
          <w:p w14:paraId="4EC6A356" w14:textId="77777777" w:rsidR="00341179" w:rsidRPr="001571AC" w:rsidRDefault="00341179" w:rsidP="00341179">
            <w:pPr>
              <w:jc w:val="center"/>
            </w:pPr>
            <w:r w:rsidRPr="001571AC">
              <w:t>Stanislaus</w:t>
            </w:r>
          </w:p>
        </w:tc>
        <w:tc>
          <w:tcPr>
            <w:tcW w:w="1738" w:type="dxa"/>
            <w:noWrap/>
            <w:vAlign w:val="center"/>
            <w:hideMark/>
          </w:tcPr>
          <w:p w14:paraId="35750BAF" w14:textId="77777777" w:rsidR="00341179" w:rsidRPr="001571AC" w:rsidRDefault="00341179" w:rsidP="00341179">
            <w:pPr>
              <w:jc w:val="center"/>
            </w:pPr>
            <w:r w:rsidRPr="001571AC">
              <w:t>Waterford</w:t>
            </w:r>
          </w:p>
        </w:tc>
        <w:tc>
          <w:tcPr>
            <w:tcW w:w="2852" w:type="dxa"/>
            <w:noWrap/>
            <w:vAlign w:val="center"/>
            <w:hideMark/>
          </w:tcPr>
          <w:p w14:paraId="664E1290" w14:textId="77777777" w:rsidR="00341179" w:rsidRPr="001571AC" w:rsidRDefault="00341179" w:rsidP="00341179">
            <w:pPr>
              <w:jc w:val="center"/>
            </w:pPr>
            <w:r w:rsidRPr="001571AC">
              <w:t>Beard Park (County)</w:t>
            </w:r>
          </w:p>
        </w:tc>
        <w:tc>
          <w:tcPr>
            <w:tcW w:w="2790" w:type="dxa"/>
            <w:noWrap/>
            <w:vAlign w:val="center"/>
            <w:hideMark/>
          </w:tcPr>
          <w:p w14:paraId="5C2AFDEB" w14:textId="77777777" w:rsidR="00341179" w:rsidRPr="001571AC" w:rsidRDefault="00341179" w:rsidP="00341179">
            <w:pPr>
              <w:jc w:val="center"/>
            </w:pPr>
            <w:r w:rsidRPr="001571AC">
              <w:t>540 C St</w:t>
            </w:r>
          </w:p>
        </w:tc>
        <w:tc>
          <w:tcPr>
            <w:tcW w:w="1530" w:type="dxa"/>
            <w:noWrap/>
            <w:vAlign w:val="center"/>
            <w:hideMark/>
          </w:tcPr>
          <w:p w14:paraId="785C17E1" w14:textId="77777777" w:rsidR="00341179" w:rsidRPr="001571AC" w:rsidRDefault="00341179" w:rsidP="00341179">
            <w:pPr>
              <w:jc w:val="center"/>
            </w:pPr>
            <w:r w:rsidRPr="001571AC">
              <w:t>HHW Event</w:t>
            </w:r>
          </w:p>
        </w:tc>
      </w:tr>
      <w:tr w:rsidR="00341179" w:rsidRPr="001571AC" w14:paraId="567459DD" w14:textId="77777777" w:rsidTr="00084B66">
        <w:trPr>
          <w:trHeight w:hRule="exact" w:val="864"/>
          <w:jc w:val="center"/>
        </w:trPr>
        <w:tc>
          <w:tcPr>
            <w:tcW w:w="1615" w:type="dxa"/>
            <w:noWrap/>
            <w:vAlign w:val="center"/>
            <w:hideMark/>
          </w:tcPr>
          <w:p w14:paraId="0EFBABFA" w14:textId="77777777" w:rsidR="00341179" w:rsidRPr="001571AC" w:rsidRDefault="00341179" w:rsidP="00341179">
            <w:pPr>
              <w:jc w:val="center"/>
            </w:pPr>
            <w:r w:rsidRPr="001571AC">
              <w:t>Tehama</w:t>
            </w:r>
          </w:p>
        </w:tc>
        <w:tc>
          <w:tcPr>
            <w:tcW w:w="1738" w:type="dxa"/>
            <w:noWrap/>
            <w:vAlign w:val="center"/>
            <w:hideMark/>
          </w:tcPr>
          <w:p w14:paraId="68015EF3" w14:textId="77777777" w:rsidR="00341179" w:rsidRPr="001571AC" w:rsidRDefault="00341179" w:rsidP="00341179">
            <w:pPr>
              <w:jc w:val="center"/>
            </w:pPr>
            <w:r w:rsidRPr="001571AC">
              <w:t>Corning</w:t>
            </w:r>
          </w:p>
        </w:tc>
        <w:tc>
          <w:tcPr>
            <w:tcW w:w="2852" w:type="dxa"/>
            <w:noWrap/>
            <w:vAlign w:val="center"/>
            <w:hideMark/>
          </w:tcPr>
          <w:p w14:paraId="17A48291" w14:textId="77777777" w:rsidR="00341179" w:rsidRPr="001571AC" w:rsidRDefault="00341179" w:rsidP="00341179">
            <w:pPr>
              <w:jc w:val="center"/>
            </w:pPr>
            <w:r w:rsidRPr="001571AC">
              <w:t>Tehama County Landfill HHW Facility (Dropped Aug 2025)</w:t>
            </w:r>
          </w:p>
        </w:tc>
        <w:tc>
          <w:tcPr>
            <w:tcW w:w="2790" w:type="dxa"/>
            <w:noWrap/>
            <w:vAlign w:val="center"/>
            <w:hideMark/>
          </w:tcPr>
          <w:p w14:paraId="1D31A05D" w14:textId="77777777" w:rsidR="00341179" w:rsidRPr="001571AC" w:rsidRDefault="00341179" w:rsidP="00341179">
            <w:pPr>
              <w:jc w:val="center"/>
            </w:pPr>
            <w:r w:rsidRPr="001571AC">
              <w:t>3281 Hwy 99 W</w:t>
            </w:r>
          </w:p>
        </w:tc>
        <w:tc>
          <w:tcPr>
            <w:tcW w:w="1530" w:type="dxa"/>
            <w:noWrap/>
            <w:vAlign w:val="center"/>
            <w:hideMark/>
          </w:tcPr>
          <w:p w14:paraId="13E1BF4B" w14:textId="77777777" w:rsidR="00341179" w:rsidRPr="001571AC" w:rsidRDefault="00341179" w:rsidP="00341179">
            <w:pPr>
              <w:jc w:val="center"/>
            </w:pPr>
            <w:r w:rsidRPr="001571AC">
              <w:t>HHW Facility</w:t>
            </w:r>
          </w:p>
        </w:tc>
      </w:tr>
      <w:tr w:rsidR="00341179" w:rsidRPr="001571AC" w14:paraId="78F811F9" w14:textId="77777777" w:rsidTr="00084B66">
        <w:trPr>
          <w:trHeight w:hRule="exact" w:val="864"/>
          <w:jc w:val="center"/>
        </w:trPr>
        <w:tc>
          <w:tcPr>
            <w:tcW w:w="1615" w:type="dxa"/>
            <w:noWrap/>
            <w:vAlign w:val="center"/>
            <w:hideMark/>
          </w:tcPr>
          <w:p w14:paraId="48A86746" w14:textId="77777777" w:rsidR="00341179" w:rsidRPr="001571AC" w:rsidRDefault="00341179" w:rsidP="00341179">
            <w:pPr>
              <w:jc w:val="center"/>
            </w:pPr>
            <w:r w:rsidRPr="001571AC">
              <w:t>Tehama</w:t>
            </w:r>
          </w:p>
        </w:tc>
        <w:tc>
          <w:tcPr>
            <w:tcW w:w="1738" w:type="dxa"/>
            <w:noWrap/>
            <w:vAlign w:val="center"/>
            <w:hideMark/>
          </w:tcPr>
          <w:p w14:paraId="7F8EC929" w14:textId="77777777" w:rsidR="00341179" w:rsidRPr="001571AC" w:rsidRDefault="00341179" w:rsidP="00341179">
            <w:pPr>
              <w:jc w:val="center"/>
            </w:pPr>
            <w:r w:rsidRPr="001571AC">
              <w:t>Corning</w:t>
            </w:r>
          </w:p>
        </w:tc>
        <w:tc>
          <w:tcPr>
            <w:tcW w:w="2852" w:type="dxa"/>
            <w:noWrap/>
            <w:vAlign w:val="center"/>
            <w:hideMark/>
          </w:tcPr>
          <w:p w14:paraId="23C816D8" w14:textId="77777777" w:rsidR="00341179" w:rsidRPr="001571AC" w:rsidRDefault="00341179" w:rsidP="00341179">
            <w:pPr>
              <w:jc w:val="center"/>
            </w:pPr>
            <w:r w:rsidRPr="001571AC">
              <w:t>Tehama County Solid Waste Management</w:t>
            </w:r>
          </w:p>
        </w:tc>
        <w:tc>
          <w:tcPr>
            <w:tcW w:w="2790" w:type="dxa"/>
            <w:noWrap/>
            <w:vAlign w:val="center"/>
            <w:hideMark/>
          </w:tcPr>
          <w:p w14:paraId="4E2113FD" w14:textId="77777777" w:rsidR="00341179" w:rsidRPr="001571AC" w:rsidRDefault="00341179" w:rsidP="00341179">
            <w:pPr>
              <w:jc w:val="center"/>
            </w:pPr>
            <w:r w:rsidRPr="001571AC">
              <w:t>734 3rd St</w:t>
            </w:r>
          </w:p>
        </w:tc>
        <w:tc>
          <w:tcPr>
            <w:tcW w:w="1530" w:type="dxa"/>
            <w:noWrap/>
            <w:vAlign w:val="center"/>
            <w:hideMark/>
          </w:tcPr>
          <w:p w14:paraId="6608C19A" w14:textId="77777777" w:rsidR="00341179" w:rsidRPr="001571AC" w:rsidRDefault="00341179" w:rsidP="00341179">
            <w:pPr>
              <w:jc w:val="center"/>
            </w:pPr>
            <w:r w:rsidRPr="001571AC">
              <w:t>HHW Event</w:t>
            </w:r>
          </w:p>
        </w:tc>
      </w:tr>
      <w:tr w:rsidR="00341179" w:rsidRPr="001571AC" w14:paraId="730474B3" w14:textId="77777777" w:rsidTr="00084B66">
        <w:trPr>
          <w:trHeight w:hRule="exact" w:val="864"/>
          <w:jc w:val="center"/>
        </w:trPr>
        <w:tc>
          <w:tcPr>
            <w:tcW w:w="1615" w:type="dxa"/>
            <w:noWrap/>
            <w:vAlign w:val="center"/>
            <w:hideMark/>
          </w:tcPr>
          <w:p w14:paraId="5FD68646" w14:textId="77777777" w:rsidR="00341179" w:rsidRPr="001571AC" w:rsidRDefault="00341179" w:rsidP="00341179">
            <w:pPr>
              <w:jc w:val="center"/>
            </w:pPr>
            <w:r w:rsidRPr="001571AC">
              <w:t>Tuolumne</w:t>
            </w:r>
          </w:p>
        </w:tc>
        <w:tc>
          <w:tcPr>
            <w:tcW w:w="1738" w:type="dxa"/>
            <w:noWrap/>
            <w:vAlign w:val="center"/>
            <w:hideMark/>
          </w:tcPr>
          <w:p w14:paraId="43EA1F32" w14:textId="77777777" w:rsidR="00341179" w:rsidRPr="001571AC" w:rsidRDefault="00341179" w:rsidP="00341179">
            <w:pPr>
              <w:jc w:val="center"/>
            </w:pPr>
            <w:r w:rsidRPr="001571AC">
              <w:t>Big Oak Flat</w:t>
            </w:r>
          </w:p>
        </w:tc>
        <w:tc>
          <w:tcPr>
            <w:tcW w:w="2852" w:type="dxa"/>
            <w:noWrap/>
            <w:vAlign w:val="center"/>
            <w:hideMark/>
          </w:tcPr>
          <w:p w14:paraId="07BB8CFF" w14:textId="77777777" w:rsidR="00341179" w:rsidRPr="001571AC" w:rsidRDefault="00341179" w:rsidP="00341179">
            <w:pPr>
              <w:jc w:val="center"/>
            </w:pPr>
            <w:r w:rsidRPr="001571AC">
              <w:t>Groveland Big Oak Flat (County)</w:t>
            </w:r>
          </w:p>
        </w:tc>
        <w:tc>
          <w:tcPr>
            <w:tcW w:w="2790" w:type="dxa"/>
            <w:noWrap/>
            <w:vAlign w:val="center"/>
            <w:hideMark/>
          </w:tcPr>
          <w:p w14:paraId="411CBF38" w14:textId="77777777" w:rsidR="00341179" w:rsidRPr="001571AC" w:rsidRDefault="00341179" w:rsidP="00341179">
            <w:pPr>
              <w:jc w:val="center"/>
            </w:pPr>
            <w:r w:rsidRPr="001571AC">
              <w:t>11240 Wards Ferry Rd</w:t>
            </w:r>
          </w:p>
        </w:tc>
        <w:tc>
          <w:tcPr>
            <w:tcW w:w="1530" w:type="dxa"/>
            <w:noWrap/>
            <w:vAlign w:val="center"/>
            <w:hideMark/>
          </w:tcPr>
          <w:p w14:paraId="06E0A41C" w14:textId="77777777" w:rsidR="00341179" w:rsidRPr="001571AC" w:rsidRDefault="00341179" w:rsidP="00341179">
            <w:pPr>
              <w:jc w:val="center"/>
            </w:pPr>
            <w:r w:rsidRPr="001571AC">
              <w:t>HHW Event</w:t>
            </w:r>
          </w:p>
        </w:tc>
      </w:tr>
      <w:tr w:rsidR="00341179" w:rsidRPr="001571AC" w14:paraId="49FE3F43" w14:textId="77777777" w:rsidTr="00084B66">
        <w:trPr>
          <w:trHeight w:hRule="exact" w:val="864"/>
          <w:jc w:val="center"/>
        </w:trPr>
        <w:tc>
          <w:tcPr>
            <w:tcW w:w="1615" w:type="dxa"/>
            <w:noWrap/>
            <w:vAlign w:val="center"/>
            <w:hideMark/>
          </w:tcPr>
          <w:p w14:paraId="0CFDEF84" w14:textId="77777777" w:rsidR="00341179" w:rsidRPr="001571AC" w:rsidRDefault="00341179" w:rsidP="00341179">
            <w:pPr>
              <w:jc w:val="center"/>
            </w:pPr>
            <w:r w:rsidRPr="001571AC">
              <w:t>Tuolumne</w:t>
            </w:r>
          </w:p>
        </w:tc>
        <w:tc>
          <w:tcPr>
            <w:tcW w:w="1738" w:type="dxa"/>
            <w:noWrap/>
            <w:vAlign w:val="center"/>
            <w:hideMark/>
          </w:tcPr>
          <w:p w14:paraId="04DA516E" w14:textId="77777777" w:rsidR="00341179" w:rsidRPr="001571AC" w:rsidRDefault="00341179" w:rsidP="00341179">
            <w:pPr>
              <w:jc w:val="center"/>
            </w:pPr>
            <w:r w:rsidRPr="001571AC">
              <w:t>Sonora</w:t>
            </w:r>
          </w:p>
        </w:tc>
        <w:tc>
          <w:tcPr>
            <w:tcW w:w="2852" w:type="dxa"/>
            <w:noWrap/>
            <w:vAlign w:val="center"/>
            <w:hideMark/>
          </w:tcPr>
          <w:p w14:paraId="46729E76" w14:textId="77777777" w:rsidR="00341179" w:rsidRPr="001571AC" w:rsidRDefault="00341179" w:rsidP="00341179">
            <w:pPr>
              <w:jc w:val="center"/>
            </w:pPr>
            <w:r w:rsidRPr="001571AC">
              <w:t>Cal Sierra Disposal (County)</w:t>
            </w:r>
          </w:p>
        </w:tc>
        <w:tc>
          <w:tcPr>
            <w:tcW w:w="2790" w:type="dxa"/>
            <w:noWrap/>
            <w:vAlign w:val="center"/>
            <w:hideMark/>
          </w:tcPr>
          <w:p w14:paraId="3635E2DE" w14:textId="77777777" w:rsidR="00341179" w:rsidRPr="001571AC" w:rsidRDefault="00341179" w:rsidP="00341179">
            <w:pPr>
              <w:jc w:val="center"/>
            </w:pPr>
            <w:r w:rsidRPr="001571AC">
              <w:t>14959 Camage Ave</w:t>
            </w:r>
          </w:p>
        </w:tc>
        <w:tc>
          <w:tcPr>
            <w:tcW w:w="1530" w:type="dxa"/>
            <w:noWrap/>
            <w:vAlign w:val="center"/>
            <w:hideMark/>
          </w:tcPr>
          <w:p w14:paraId="4C4D3BDC" w14:textId="77777777" w:rsidR="00341179" w:rsidRPr="001571AC" w:rsidRDefault="00341179" w:rsidP="00341179">
            <w:pPr>
              <w:jc w:val="center"/>
            </w:pPr>
            <w:r w:rsidRPr="001571AC">
              <w:t>HHW Event</w:t>
            </w:r>
          </w:p>
        </w:tc>
      </w:tr>
      <w:tr w:rsidR="00341179" w:rsidRPr="001571AC" w14:paraId="65F5C833" w14:textId="77777777" w:rsidTr="00084B66">
        <w:trPr>
          <w:trHeight w:hRule="exact" w:val="864"/>
          <w:jc w:val="center"/>
        </w:trPr>
        <w:tc>
          <w:tcPr>
            <w:tcW w:w="1615" w:type="dxa"/>
            <w:noWrap/>
            <w:vAlign w:val="center"/>
            <w:hideMark/>
          </w:tcPr>
          <w:p w14:paraId="39CDCD19" w14:textId="77777777" w:rsidR="00341179" w:rsidRPr="001571AC" w:rsidRDefault="00341179" w:rsidP="00341179">
            <w:pPr>
              <w:jc w:val="center"/>
            </w:pPr>
            <w:r w:rsidRPr="001571AC">
              <w:t>Tuolumne</w:t>
            </w:r>
          </w:p>
        </w:tc>
        <w:tc>
          <w:tcPr>
            <w:tcW w:w="1738" w:type="dxa"/>
            <w:noWrap/>
            <w:vAlign w:val="center"/>
            <w:hideMark/>
          </w:tcPr>
          <w:p w14:paraId="2742172B" w14:textId="77777777" w:rsidR="00341179" w:rsidRPr="001571AC" w:rsidRDefault="00341179" w:rsidP="00341179">
            <w:pPr>
              <w:jc w:val="center"/>
            </w:pPr>
            <w:r w:rsidRPr="001571AC">
              <w:t>Sonora</w:t>
            </w:r>
          </w:p>
        </w:tc>
        <w:tc>
          <w:tcPr>
            <w:tcW w:w="2852" w:type="dxa"/>
            <w:noWrap/>
            <w:vAlign w:val="center"/>
            <w:hideMark/>
          </w:tcPr>
          <w:p w14:paraId="2D7F935B" w14:textId="77777777" w:rsidR="00341179" w:rsidRPr="001571AC" w:rsidRDefault="00341179" w:rsidP="00341179">
            <w:pPr>
              <w:jc w:val="center"/>
            </w:pPr>
            <w:r w:rsidRPr="001571AC">
              <w:t>Mother Lode Fairgrounds</w:t>
            </w:r>
          </w:p>
        </w:tc>
        <w:tc>
          <w:tcPr>
            <w:tcW w:w="2790" w:type="dxa"/>
            <w:noWrap/>
            <w:vAlign w:val="center"/>
            <w:hideMark/>
          </w:tcPr>
          <w:p w14:paraId="1244CF85" w14:textId="77777777" w:rsidR="00341179" w:rsidRPr="001571AC" w:rsidRDefault="00341179" w:rsidP="00341179">
            <w:pPr>
              <w:jc w:val="center"/>
            </w:pPr>
            <w:r w:rsidRPr="001571AC">
              <w:t>220 Southgate Dr</w:t>
            </w:r>
          </w:p>
        </w:tc>
        <w:tc>
          <w:tcPr>
            <w:tcW w:w="1530" w:type="dxa"/>
            <w:noWrap/>
            <w:vAlign w:val="center"/>
            <w:hideMark/>
          </w:tcPr>
          <w:p w14:paraId="74D9E366" w14:textId="77777777" w:rsidR="00341179" w:rsidRPr="001571AC" w:rsidRDefault="00341179" w:rsidP="00341179">
            <w:pPr>
              <w:jc w:val="center"/>
            </w:pPr>
            <w:r w:rsidRPr="001571AC">
              <w:t>HHW Event</w:t>
            </w:r>
          </w:p>
        </w:tc>
      </w:tr>
      <w:tr w:rsidR="00341179" w:rsidRPr="001571AC" w14:paraId="065041F9" w14:textId="77777777" w:rsidTr="00084B66">
        <w:trPr>
          <w:trHeight w:hRule="exact" w:val="864"/>
          <w:jc w:val="center"/>
        </w:trPr>
        <w:tc>
          <w:tcPr>
            <w:tcW w:w="1615" w:type="dxa"/>
            <w:noWrap/>
            <w:vAlign w:val="center"/>
            <w:hideMark/>
          </w:tcPr>
          <w:p w14:paraId="210E2804" w14:textId="77777777" w:rsidR="00341179" w:rsidRPr="001571AC" w:rsidRDefault="00341179" w:rsidP="00341179">
            <w:pPr>
              <w:jc w:val="center"/>
            </w:pPr>
            <w:r w:rsidRPr="001571AC">
              <w:t>Ventura</w:t>
            </w:r>
          </w:p>
        </w:tc>
        <w:tc>
          <w:tcPr>
            <w:tcW w:w="1738" w:type="dxa"/>
            <w:noWrap/>
            <w:vAlign w:val="center"/>
            <w:hideMark/>
          </w:tcPr>
          <w:p w14:paraId="3721F2FA" w14:textId="77777777" w:rsidR="00341179" w:rsidRPr="001571AC" w:rsidRDefault="00341179" w:rsidP="00341179">
            <w:pPr>
              <w:jc w:val="center"/>
            </w:pPr>
            <w:r w:rsidRPr="001571AC">
              <w:t>Bell Canyon</w:t>
            </w:r>
          </w:p>
        </w:tc>
        <w:tc>
          <w:tcPr>
            <w:tcW w:w="2852" w:type="dxa"/>
            <w:noWrap/>
            <w:vAlign w:val="center"/>
            <w:hideMark/>
          </w:tcPr>
          <w:p w14:paraId="2C732C46" w14:textId="77777777" w:rsidR="00341179" w:rsidRPr="001571AC" w:rsidRDefault="00341179" w:rsidP="00341179">
            <w:pPr>
              <w:jc w:val="center"/>
            </w:pPr>
            <w:r w:rsidRPr="001571AC">
              <w:t>Bus Stop in Bell Canyon (County)</w:t>
            </w:r>
          </w:p>
        </w:tc>
        <w:tc>
          <w:tcPr>
            <w:tcW w:w="2790" w:type="dxa"/>
            <w:noWrap/>
            <w:vAlign w:val="center"/>
            <w:hideMark/>
          </w:tcPr>
          <w:p w14:paraId="59764FE5" w14:textId="77777777" w:rsidR="00341179" w:rsidRPr="001571AC" w:rsidRDefault="00341179" w:rsidP="00341179">
            <w:pPr>
              <w:jc w:val="center"/>
            </w:pPr>
            <w:r w:rsidRPr="001571AC">
              <w:t>Bell Canyon Rd</w:t>
            </w:r>
          </w:p>
        </w:tc>
        <w:tc>
          <w:tcPr>
            <w:tcW w:w="1530" w:type="dxa"/>
            <w:noWrap/>
            <w:vAlign w:val="center"/>
            <w:hideMark/>
          </w:tcPr>
          <w:p w14:paraId="2AE3F58F" w14:textId="77777777" w:rsidR="00341179" w:rsidRPr="001571AC" w:rsidRDefault="00341179" w:rsidP="00341179">
            <w:pPr>
              <w:jc w:val="center"/>
            </w:pPr>
            <w:r w:rsidRPr="001571AC">
              <w:t>HHW Event</w:t>
            </w:r>
          </w:p>
        </w:tc>
      </w:tr>
      <w:tr w:rsidR="00341179" w:rsidRPr="001571AC" w14:paraId="0D5FF5EC" w14:textId="77777777" w:rsidTr="00084B66">
        <w:trPr>
          <w:trHeight w:hRule="exact" w:val="864"/>
          <w:jc w:val="center"/>
        </w:trPr>
        <w:tc>
          <w:tcPr>
            <w:tcW w:w="1615" w:type="dxa"/>
            <w:noWrap/>
            <w:vAlign w:val="center"/>
            <w:hideMark/>
          </w:tcPr>
          <w:p w14:paraId="4FFFAAD3" w14:textId="77777777" w:rsidR="00341179" w:rsidRPr="001571AC" w:rsidRDefault="00341179" w:rsidP="00341179">
            <w:pPr>
              <w:jc w:val="center"/>
            </w:pPr>
            <w:r w:rsidRPr="001571AC">
              <w:t>Ventura</w:t>
            </w:r>
          </w:p>
        </w:tc>
        <w:tc>
          <w:tcPr>
            <w:tcW w:w="1738" w:type="dxa"/>
            <w:noWrap/>
            <w:vAlign w:val="center"/>
            <w:hideMark/>
          </w:tcPr>
          <w:p w14:paraId="1E49316D" w14:textId="77777777" w:rsidR="00341179" w:rsidRPr="001571AC" w:rsidRDefault="00341179" w:rsidP="00341179">
            <w:pPr>
              <w:jc w:val="center"/>
            </w:pPr>
            <w:r w:rsidRPr="001571AC">
              <w:t>Fillmore</w:t>
            </w:r>
          </w:p>
        </w:tc>
        <w:tc>
          <w:tcPr>
            <w:tcW w:w="2852" w:type="dxa"/>
            <w:noWrap/>
            <w:vAlign w:val="center"/>
            <w:hideMark/>
          </w:tcPr>
          <w:p w14:paraId="78F9F517" w14:textId="77777777" w:rsidR="00341179" w:rsidRPr="001571AC" w:rsidRDefault="00341179" w:rsidP="00341179">
            <w:pPr>
              <w:jc w:val="center"/>
            </w:pPr>
            <w:r w:rsidRPr="001571AC">
              <w:t>City of Fillmore (County)</w:t>
            </w:r>
          </w:p>
        </w:tc>
        <w:tc>
          <w:tcPr>
            <w:tcW w:w="2790" w:type="dxa"/>
            <w:noWrap/>
            <w:vAlign w:val="center"/>
            <w:hideMark/>
          </w:tcPr>
          <w:p w14:paraId="283C7309" w14:textId="77777777" w:rsidR="00341179" w:rsidRPr="001571AC" w:rsidRDefault="00341179" w:rsidP="00341179">
            <w:pPr>
              <w:jc w:val="center"/>
            </w:pPr>
            <w:r w:rsidRPr="001571AC">
              <w:t>743 Sespe Pl</w:t>
            </w:r>
          </w:p>
        </w:tc>
        <w:tc>
          <w:tcPr>
            <w:tcW w:w="1530" w:type="dxa"/>
            <w:noWrap/>
            <w:vAlign w:val="center"/>
            <w:hideMark/>
          </w:tcPr>
          <w:p w14:paraId="3215E787" w14:textId="77777777" w:rsidR="00341179" w:rsidRPr="001571AC" w:rsidRDefault="00341179" w:rsidP="00341179">
            <w:pPr>
              <w:jc w:val="center"/>
            </w:pPr>
            <w:r w:rsidRPr="001571AC">
              <w:t>HHW Event</w:t>
            </w:r>
          </w:p>
        </w:tc>
      </w:tr>
      <w:tr w:rsidR="00341179" w:rsidRPr="001571AC" w14:paraId="10BCD0C7" w14:textId="77777777" w:rsidTr="00084B66">
        <w:trPr>
          <w:trHeight w:hRule="exact" w:val="864"/>
          <w:jc w:val="center"/>
        </w:trPr>
        <w:tc>
          <w:tcPr>
            <w:tcW w:w="1615" w:type="dxa"/>
            <w:noWrap/>
            <w:vAlign w:val="center"/>
            <w:hideMark/>
          </w:tcPr>
          <w:p w14:paraId="356A03FA" w14:textId="77777777" w:rsidR="00341179" w:rsidRPr="001571AC" w:rsidRDefault="00341179" w:rsidP="00341179">
            <w:pPr>
              <w:jc w:val="center"/>
            </w:pPr>
            <w:r w:rsidRPr="001571AC">
              <w:t>Ventura</w:t>
            </w:r>
          </w:p>
        </w:tc>
        <w:tc>
          <w:tcPr>
            <w:tcW w:w="1738" w:type="dxa"/>
            <w:noWrap/>
            <w:vAlign w:val="center"/>
            <w:hideMark/>
          </w:tcPr>
          <w:p w14:paraId="3F274BDC" w14:textId="77777777" w:rsidR="00341179" w:rsidRPr="001571AC" w:rsidRDefault="00341179" w:rsidP="00341179">
            <w:pPr>
              <w:jc w:val="center"/>
            </w:pPr>
            <w:r w:rsidRPr="001571AC">
              <w:t>Oxnard</w:t>
            </w:r>
          </w:p>
        </w:tc>
        <w:tc>
          <w:tcPr>
            <w:tcW w:w="2852" w:type="dxa"/>
            <w:noWrap/>
            <w:vAlign w:val="center"/>
            <w:hideMark/>
          </w:tcPr>
          <w:p w14:paraId="6196200B" w14:textId="77777777" w:rsidR="00341179" w:rsidRPr="001571AC" w:rsidRDefault="00341179" w:rsidP="00341179">
            <w:pPr>
              <w:jc w:val="center"/>
            </w:pPr>
            <w:r w:rsidRPr="001571AC">
              <w:t>Channel Islands Harbor (County)</w:t>
            </w:r>
          </w:p>
        </w:tc>
        <w:tc>
          <w:tcPr>
            <w:tcW w:w="2790" w:type="dxa"/>
            <w:noWrap/>
            <w:vAlign w:val="center"/>
            <w:hideMark/>
          </w:tcPr>
          <w:p w14:paraId="57584021" w14:textId="77777777" w:rsidR="00341179" w:rsidRPr="001571AC" w:rsidRDefault="00341179" w:rsidP="00341179">
            <w:pPr>
              <w:jc w:val="center"/>
            </w:pPr>
            <w:r w:rsidRPr="001571AC">
              <w:t>3850 S Harbor Blvd</w:t>
            </w:r>
          </w:p>
        </w:tc>
        <w:tc>
          <w:tcPr>
            <w:tcW w:w="1530" w:type="dxa"/>
            <w:noWrap/>
            <w:vAlign w:val="center"/>
            <w:hideMark/>
          </w:tcPr>
          <w:p w14:paraId="6FA10EAC" w14:textId="77777777" w:rsidR="00341179" w:rsidRPr="001571AC" w:rsidRDefault="00341179" w:rsidP="00341179">
            <w:pPr>
              <w:jc w:val="center"/>
            </w:pPr>
            <w:r w:rsidRPr="001571AC">
              <w:t>HHW Event</w:t>
            </w:r>
          </w:p>
        </w:tc>
      </w:tr>
      <w:tr w:rsidR="00341179" w:rsidRPr="001571AC" w14:paraId="3A92B52C" w14:textId="77777777" w:rsidTr="00084B66">
        <w:trPr>
          <w:trHeight w:hRule="exact" w:val="864"/>
          <w:jc w:val="center"/>
        </w:trPr>
        <w:tc>
          <w:tcPr>
            <w:tcW w:w="1615" w:type="dxa"/>
            <w:noWrap/>
            <w:vAlign w:val="center"/>
            <w:hideMark/>
          </w:tcPr>
          <w:p w14:paraId="36A2122C" w14:textId="77777777" w:rsidR="00341179" w:rsidRPr="001571AC" w:rsidRDefault="00341179" w:rsidP="00341179">
            <w:pPr>
              <w:jc w:val="center"/>
            </w:pPr>
            <w:r w:rsidRPr="001571AC">
              <w:t>Ventura</w:t>
            </w:r>
          </w:p>
        </w:tc>
        <w:tc>
          <w:tcPr>
            <w:tcW w:w="1738" w:type="dxa"/>
            <w:noWrap/>
            <w:vAlign w:val="center"/>
            <w:hideMark/>
          </w:tcPr>
          <w:p w14:paraId="029FFE73" w14:textId="77777777" w:rsidR="00341179" w:rsidRPr="001571AC" w:rsidRDefault="00341179" w:rsidP="00341179">
            <w:pPr>
              <w:jc w:val="center"/>
            </w:pPr>
            <w:r w:rsidRPr="001571AC">
              <w:t>Oxnard</w:t>
            </w:r>
          </w:p>
        </w:tc>
        <w:tc>
          <w:tcPr>
            <w:tcW w:w="2852" w:type="dxa"/>
            <w:noWrap/>
            <w:vAlign w:val="center"/>
            <w:hideMark/>
          </w:tcPr>
          <w:p w14:paraId="4EF13ACC" w14:textId="77777777" w:rsidR="00341179" w:rsidRPr="001571AC" w:rsidRDefault="00341179" w:rsidP="00341179">
            <w:pPr>
              <w:jc w:val="center"/>
            </w:pPr>
            <w:r w:rsidRPr="001571AC">
              <w:t>Vista Paint (Moved Mar 2025)</w:t>
            </w:r>
          </w:p>
        </w:tc>
        <w:tc>
          <w:tcPr>
            <w:tcW w:w="2790" w:type="dxa"/>
            <w:noWrap/>
            <w:vAlign w:val="center"/>
            <w:hideMark/>
          </w:tcPr>
          <w:p w14:paraId="176986B8" w14:textId="77777777" w:rsidR="00341179" w:rsidRPr="001571AC" w:rsidRDefault="00341179" w:rsidP="00341179">
            <w:pPr>
              <w:jc w:val="center"/>
            </w:pPr>
            <w:r w:rsidRPr="001571AC">
              <w:t>2100 Outlet Center Dr</w:t>
            </w:r>
          </w:p>
        </w:tc>
        <w:tc>
          <w:tcPr>
            <w:tcW w:w="1530" w:type="dxa"/>
            <w:noWrap/>
            <w:vAlign w:val="center"/>
            <w:hideMark/>
          </w:tcPr>
          <w:p w14:paraId="46620CD2" w14:textId="77777777" w:rsidR="00341179" w:rsidRPr="001571AC" w:rsidRDefault="00341179" w:rsidP="00341179">
            <w:pPr>
              <w:jc w:val="center"/>
            </w:pPr>
            <w:r w:rsidRPr="001571AC">
              <w:t>Retail</w:t>
            </w:r>
          </w:p>
        </w:tc>
      </w:tr>
      <w:tr w:rsidR="00341179" w:rsidRPr="001571AC" w14:paraId="066467FE" w14:textId="77777777" w:rsidTr="00084B66">
        <w:trPr>
          <w:trHeight w:hRule="exact" w:val="864"/>
          <w:jc w:val="center"/>
        </w:trPr>
        <w:tc>
          <w:tcPr>
            <w:tcW w:w="1615" w:type="dxa"/>
            <w:noWrap/>
            <w:vAlign w:val="center"/>
            <w:hideMark/>
          </w:tcPr>
          <w:p w14:paraId="293D2D81" w14:textId="77777777" w:rsidR="00341179" w:rsidRPr="001571AC" w:rsidRDefault="00341179" w:rsidP="00341179">
            <w:pPr>
              <w:jc w:val="center"/>
            </w:pPr>
            <w:r w:rsidRPr="001571AC">
              <w:lastRenderedPageBreak/>
              <w:t>Ventura</w:t>
            </w:r>
          </w:p>
        </w:tc>
        <w:tc>
          <w:tcPr>
            <w:tcW w:w="1738" w:type="dxa"/>
            <w:noWrap/>
            <w:vAlign w:val="center"/>
            <w:hideMark/>
          </w:tcPr>
          <w:p w14:paraId="2B078382" w14:textId="77777777" w:rsidR="00341179" w:rsidRPr="001571AC" w:rsidRDefault="00341179" w:rsidP="00341179">
            <w:pPr>
              <w:jc w:val="center"/>
            </w:pPr>
            <w:r w:rsidRPr="001571AC">
              <w:t>Ventura</w:t>
            </w:r>
          </w:p>
        </w:tc>
        <w:tc>
          <w:tcPr>
            <w:tcW w:w="2852" w:type="dxa"/>
            <w:noWrap/>
            <w:vAlign w:val="center"/>
            <w:hideMark/>
          </w:tcPr>
          <w:p w14:paraId="5A4CDD4E" w14:textId="77777777" w:rsidR="00341179" w:rsidRPr="001571AC" w:rsidRDefault="00341179" w:rsidP="00341179">
            <w:pPr>
              <w:jc w:val="center"/>
            </w:pPr>
            <w:r w:rsidRPr="001571AC">
              <w:t>County of Ventura Pollution Prevention Center HHW Facility</w:t>
            </w:r>
          </w:p>
        </w:tc>
        <w:tc>
          <w:tcPr>
            <w:tcW w:w="2790" w:type="dxa"/>
            <w:noWrap/>
            <w:vAlign w:val="center"/>
            <w:hideMark/>
          </w:tcPr>
          <w:p w14:paraId="51D2D353" w14:textId="77777777" w:rsidR="00341179" w:rsidRPr="001571AC" w:rsidRDefault="00341179" w:rsidP="00341179">
            <w:pPr>
              <w:jc w:val="center"/>
            </w:pPr>
            <w:r w:rsidRPr="001571AC">
              <w:t>5777 N Ventura Ave</w:t>
            </w:r>
          </w:p>
        </w:tc>
        <w:tc>
          <w:tcPr>
            <w:tcW w:w="1530" w:type="dxa"/>
            <w:noWrap/>
            <w:vAlign w:val="center"/>
            <w:hideMark/>
          </w:tcPr>
          <w:p w14:paraId="2001F6C3" w14:textId="77777777" w:rsidR="00341179" w:rsidRPr="001571AC" w:rsidRDefault="00341179" w:rsidP="00341179">
            <w:pPr>
              <w:jc w:val="center"/>
            </w:pPr>
            <w:r w:rsidRPr="001571AC">
              <w:t>HHW Seasonal</w:t>
            </w:r>
          </w:p>
        </w:tc>
      </w:tr>
      <w:tr w:rsidR="00341179" w:rsidRPr="001571AC" w14:paraId="57A0CFB1" w14:textId="77777777" w:rsidTr="00084B66">
        <w:trPr>
          <w:trHeight w:hRule="exact" w:val="864"/>
          <w:jc w:val="center"/>
        </w:trPr>
        <w:tc>
          <w:tcPr>
            <w:tcW w:w="1615" w:type="dxa"/>
            <w:noWrap/>
            <w:vAlign w:val="center"/>
            <w:hideMark/>
          </w:tcPr>
          <w:p w14:paraId="54F623E2" w14:textId="77777777" w:rsidR="00341179" w:rsidRPr="001571AC" w:rsidRDefault="00341179" w:rsidP="00341179">
            <w:pPr>
              <w:jc w:val="center"/>
            </w:pPr>
            <w:r w:rsidRPr="001571AC">
              <w:t>Yolo</w:t>
            </w:r>
          </w:p>
        </w:tc>
        <w:tc>
          <w:tcPr>
            <w:tcW w:w="1738" w:type="dxa"/>
            <w:noWrap/>
            <w:vAlign w:val="center"/>
            <w:hideMark/>
          </w:tcPr>
          <w:p w14:paraId="01CB802E" w14:textId="77777777" w:rsidR="00341179" w:rsidRPr="001571AC" w:rsidRDefault="00341179" w:rsidP="00341179">
            <w:pPr>
              <w:jc w:val="center"/>
            </w:pPr>
            <w:r w:rsidRPr="001571AC">
              <w:t>Winters</w:t>
            </w:r>
          </w:p>
        </w:tc>
        <w:tc>
          <w:tcPr>
            <w:tcW w:w="2852" w:type="dxa"/>
            <w:noWrap/>
            <w:vAlign w:val="center"/>
            <w:hideMark/>
          </w:tcPr>
          <w:p w14:paraId="7701077A" w14:textId="77777777" w:rsidR="00341179" w:rsidRPr="001571AC" w:rsidRDefault="00341179" w:rsidP="00341179">
            <w:pPr>
              <w:jc w:val="center"/>
            </w:pPr>
            <w:r w:rsidRPr="001571AC">
              <w:t>Pacific Ace Hardware (Dropped Feb 2025)</w:t>
            </w:r>
          </w:p>
        </w:tc>
        <w:tc>
          <w:tcPr>
            <w:tcW w:w="2790" w:type="dxa"/>
            <w:noWrap/>
            <w:vAlign w:val="center"/>
            <w:hideMark/>
          </w:tcPr>
          <w:p w14:paraId="7D88B7F3" w14:textId="77777777" w:rsidR="00341179" w:rsidRPr="001571AC" w:rsidRDefault="00341179" w:rsidP="00341179">
            <w:pPr>
              <w:jc w:val="center"/>
            </w:pPr>
            <w:r w:rsidRPr="001571AC">
              <w:t>35 Main St</w:t>
            </w:r>
          </w:p>
        </w:tc>
        <w:tc>
          <w:tcPr>
            <w:tcW w:w="1530" w:type="dxa"/>
            <w:noWrap/>
            <w:vAlign w:val="center"/>
            <w:hideMark/>
          </w:tcPr>
          <w:p w14:paraId="0105D3F3" w14:textId="77777777" w:rsidR="00341179" w:rsidRPr="001571AC" w:rsidRDefault="00341179" w:rsidP="00341179">
            <w:pPr>
              <w:jc w:val="center"/>
            </w:pPr>
            <w:r w:rsidRPr="001571AC">
              <w:t>Retail</w:t>
            </w:r>
          </w:p>
        </w:tc>
      </w:tr>
    </w:tbl>
    <w:p w14:paraId="641823D7" w14:textId="1514C37E" w:rsidR="00AE5AEA" w:rsidRDefault="00AE5AEA" w:rsidP="00AE5AEA">
      <w:pPr>
        <w:pageBreakBefore/>
        <w:spacing w:after="240" w:line="240" w:lineRule="auto"/>
        <w:jc w:val="center"/>
        <w:rPr>
          <w:rFonts w:eastAsia="Times New Roman"/>
          <w:b/>
          <w:bCs/>
          <w:color w:val="000000"/>
        </w:rPr>
      </w:pPr>
      <w:r w:rsidRPr="00F12676">
        <w:rPr>
          <w:rFonts w:eastAsia="Times New Roman"/>
          <w:b/>
          <w:bCs/>
          <w:color w:val="000000"/>
        </w:rPr>
        <w:lastRenderedPageBreak/>
        <w:t xml:space="preserve">Table </w:t>
      </w:r>
      <w:r>
        <w:rPr>
          <w:rFonts w:eastAsia="Times New Roman"/>
          <w:b/>
          <w:bCs/>
          <w:color w:val="000000"/>
        </w:rPr>
        <w:t>3.</w:t>
      </w:r>
      <w:r w:rsidRPr="00F12676">
        <w:rPr>
          <w:rFonts w:eastAsia="Times New Roman"/>
          <w:b/>
          <w:bCs/>
          <w:color w:val="000000"/>
        </w:rPr>
        <w:t xml:space="preserve"> </w:t>
      </w:r>
      <w:r>
        <w:rPr>
          <w:rFonts w:eastAsia="Times New Roman"/>
          <w:b/>
          <w:bCs/>
          <w:color w:val="000000"/>
        </w:rPr>
        <w:t>Large Volume Pickup Sites</w:t>
      </w:r>
    </w:p>
    <w:tbl>
      <w:tblPr>
        <w:tblStyle w:val="TableGrid"/>
        <w:tblW w:w="10426" w:type="dxa"/>
        <w:jc w:val="center"/>
        <w:tblLook w:val="04A0" w:firstRow="1" w:lastRow="0" w:firstColumn="1" w:lastColumn="0" w:noHBand="0" w:noVBand="1"/>
      </w:tblPr>
      <w:tblGrid>
        <w:gridCol w:w="2065"/>
        <w:gridCol w:w="1980"/>
        <w:gridCol w:w="4950"/>
        <w:gridCol w:w="1431"/>
      </w:tblGrid>
      <w:tr w:rsidR="00FC3EB2" w:rsidRPr="001571AC" w14:paraId="1C58779B" w14:textId="77777777" w:rsidTr="007A36B4">
        <w:trPr>
          <w:trHeight w:hRule="exact" w:val="864"/>
          <w:jc w:val="center"/>
        </w:trPr>
        <w:tc>
          <w:tcPr>
            <w:tcW w:w="2065" w:type="dxa"/>
            <w:noWrap/>
            <w:vAlign w:val="center"/>
            <w:hideMark/>
          </w:tcPr>
          <w:p w14:paraId="35E9160C" w14:textId="77777777" w:rsidR="00FC3EB2" w:rsidRPr="001571AC" w:rsidRDefault="00FC3EB2" w:rsidP="007A36B4">
            <w:pPr>
              <w:jc w:val="center"/>
              <w:rPr>
                <w:b/>
                <w:bCs/>
              </w:rPr>
            </w:pPr>
            <w:r w:rsidRPr="001571AC">
              <w:rPr>
                <w:b/>
                <w:bCs/>
              </w:rPr>
              <w:t>County</w:t>
            </w:r>
          </w:p>
        </w:tc>
        <w:tc>
          <w:tcPr>
            <w:tcW w:w="1980" w:type="dxa"/>
            <w:noWrap/>
            <w:vAlign w:val="center"/>
            <w:hideMark/>
          </w:tcPr>
          <w:p w14:paraId="49FF9211" w14:textId="77777777" w:rsidR="00FC3EB2" w:rsidRPr="001571AC" w:rsidRDefault="00FC3EB2" w:rsidP="007A36B4">
            <w:pPr>
              <w:jc w:val="center"/>
              <w:rPr>
                <w:b/>
                <w:bCs/>
              </w:rPr>
            </w:pPr>
            <w:r w:rsidRPr="001571AC">
              <w:rPr>
                <w:b/>
                <w:bCs/>
              </w:rPr>
              <w:t>City</w:t>
            </w:r>
          </w:p>
        </w:tc>
        <w:tc>
          <w:tcPr>
            <w:tcW w:w="4950" w:type="dxa"/>
            <w:noWrap/>
            <w:vAlign w:val="center"/>
            <w:hideMark/>
          </w:tcPr>
          <w:p w14:paraId="6C93697E" w14:textId="77777777" w:rsidR="00FC3EB2" w:rsidRPr="001571AC" w:rsidRDefault="00FC3EB2" w:rsidP="007A36B4">
            <w:pPr>
              <w:jc w:val="center"/>
              <w:rPr>
                <w:b/>
                <w:bCs/>
              </w:rPr>
            </w:pPr>
            <w:r w:rsidRPr="001571AC">
              <w:rPr>
                <w:b/>
                <w:bCs/>
              </w:rPr>
              <w:t>Business Type</w:t>
            </w:r>
          </w:p>
        </w:tc>
        <w:tc>
          <w:tcPr>
            <w:tcW w:w="1431" w:type="dxa"/>
            <w:noWrap/>
            <w:vAlign w:val="center"/>
            <w:hideMark/>
          </w:tcPr>
          <w:p w14:paraId="6E430660" w14:textId="77777777" w:rsidR="00FC3EB2" w:rsidRPr="001571AC" w:rsidRDefault="00FC3EB2" w:rsidP="007A36B4">
            <w:pPr>
              <w:jc w:val="center"/>
              <w:rPr>
                <w:b/>
                <w:bCs/>
              </w:rPr>
            </w:pPr>
            <w:r w:rsidRPr="001571AC">
              <w:rPr>
                <w:b/>
                <w:bCs/>
              </w:rPr>
              <w:t>Site Type</w:t>
            </w:r>
          </w:p>
        </w:tc>
      </w:tr>
      <w:tr w:rsidR="00FC3EB2" w:rsidRPr="001571AC" w14:paraId="344CEFB3" w14:textId="77777777" w:rsidTr="007A36B4">
        <w:trPr>
          <w:trHeight w:hRule="exact" w:val="864"/>
          <w:jc w:val="center"/>
        </w:trPr>
        <w:tc>
          <w:tcPr>
            <w:tcW w:w="2065" w:type="dxa"/>
            <w:noWrap/>
            <w:vAlign w:val="center"/>
            <w:hideMark/>
          </w:tcPr>
          <w:p w14:paraId="08F129FD" w14:textId="77777777" w:rsidR="00FC3EB2" w:rsidRPr="001571AC" w:rsidRDefault="00FC3EB2" w:rsidP="007A36B4">
            <w:pPr>
              <w:jc w:val="center"/>
            </w:pPr>
            <w:r w:rsidRPr="001571AC">
              <w:t>Alameda</w:t>
            </w:r>
          </w:p>
        </w:tc>
        <w:tc>
          <w:tcPr>
            <w:tcW w:w="1980" w:type="dxa"/>
            <w:noWrap/>
            <w:vAlign w:val="center"/>
            <w:hideMark/>
          </w:tcPr>
          <w:p w14:paraId="26E476A0" w14:textId="77777777" w:rsidR="00FC3EB2" w:rsidRPr="001571AC" w:rsidRDefault="00FC3EB2" w:rsidP="007A36B4">
            <w:pPr>
              <w:jc w:val="center"/>
            </w:pPr>
            <w:r w:rsidRPr="001571AC">
              <w:t>Alameda</w:t>
            </w:r>
          </w:p>
        </w:tc>
        <w:tc>
          <w:tcPr>
            <w:tcW w:w="4950" w:type="dxa"/>
            <w:noWrap/>
            <w:vAlign w:val="center"/>
            <w:hideMark/>
          </w:tcPr>
          <w:p w14:paraId="25A795F1" w14:textId="77777777" w:rsidR="00FC3EB2" w:rsidRPr="001571AC" w:rsidRDefault="00FC3EB2" w:rsidP="007A36B4">
            <w:pPr>
              <w:jc w:val="center"/>
            </w:pPr>
            <w:r w:rsidRPr="001571AC">
              <w:t>[Construction]</w:t>
            </w:r>
          </w:p>
        </w:tc>
        <w:tc>
          <w:tcPr>
            <w:tcW w:w="1431" w:type="dxa"/>
            <w:noWrap/>
            <w:vAlign w:val="center"/>
            <w:hideMark/>
          </w:tcPr>
          <w:p w14:paraId="293012C6" w14:textId="77777777" w:rsidR="00FC3EB2" w:rsidRPr="001571AC" w:rsidRDefault="00FC3EB2" w:rsidP="007A36B4">
            <w:pPr>
              <w:jc w:val="center"/>
            </w:pPr>
            <w:r w:rsidRPr="001571AC">
              <w:t>LVP</w:t>
            </w:r>
          </w:p>
        </w:tc>
      </w:tr>
      <w:tr w:rsidR="00FC3EB2" w:rsidRPr="001571AC" w14:paraId="12365E6E" w14:textId="77777777" w:rsidTr="007A36B4">
        <w:trPr>
          <w:trHeight w:hRule="exact" w:val="864"/>
          <w:jc w:val="center"/>
        </w:trPr>
        <w:tc>
          <w:tcPr>
            <w:tcW w:w="2065" w:type="dxa"/>
            <w:noWrap/>
            <w:vAlign w:val="center"/>
            <w:hideMark/>
          </w:tcPr>
          <w:p w14:paraId="06948198" w14:textId="77777777" w:rsidR="00FC3EB2" w:rsidRPr="001571AC" w:rsidRDefault="00FC3EB2" w:rsidP="007A36B4">
            <w:pPr>
              <w:jc w:val="center"/>
            </w:pPr>
            <w:r w:rsidRPr="001571AC">
              <w:t>Alameda</w:t>
            </w:r>
          </w:p>
        </w:tc>
        <w:tc>
          <w:tcPr>
            <w:tcW w:w="1980" w:type="dxa"/>
            <w:noWrap/>
            <w:vAlign w:val="center"/>
            <w:hideMark/>
          </w:tcPr>
          <w:p w14:paraId="0A3C5659" w14:textId="77777777" w:rsidR="00FC3EB2" w:rsidRPr="001571AC" w:rsidRDefault="00FC3EB2" w:rsidP="007A36B4">
            <w:pPr>
              <w:jc w:val="center"/>
            </w:pPr>
            <w:r w:rsidRPr="001571AC">
              <w:t>Alameda</w:t>
            </w:r>
          </w:p>
        </w:tc>
        <w:tc>
          <w:tcPr>
            <w:tcW w:w="4950" w:type="dxa"/>
            <w:noWrap/>
            <w:vAlign w:val="center"/>
            <w:hideMark/>
          </w:tcPr>
          <w:p w14:paraId="47C95BAA" w14:textId="77777777" w:rsidR="00FC3EB2" w:rsidRPr="001571AC" w:rsidRDefault="00FC3EB2" w:rsidP="007A36B4">
            <w:pPr>
              <w:jc w:val="center"/>
            </w:pPr>
            <w:r w:rsidRPr="001571AC">
              <w:t>[Property Manager/Owner]</w:t>
            </w:r>
          </w:p>
        </w:tc>
        <w:tc>
          <w:tcPr>
            <w:tcW w:w="1431" w:type="dxa"/>
            <w:noWrap/>
            <w:vAlign w:val="center"/>
            <w:hideMark/>
          </w:tcPr>
          <w:p w14:paraId="12CE5F9A" w14:textId="77777777" w:rsidR="00FC3EB2" w:rsidRPr="001571AC" w:rsidRDefault="00FC3EB2" w:rsidP="007A36B4">
            <w:pPr>
              <w:jc w:val="center"/>
            </w:pPr>
            <w:r w:rsidRPr="001571AC">
              <w:t>LVP</w:t>
            </w:r>
          </w:p>
        </w:tc>
      </w:tr>
      <w:tr w:rsidR="00FC3EB2" w:rsidRPr="001571AC" w14:paraId="1C55F303" w14:textId="77777777" w:rsidTr="007A36B4">
        <w:trPr>
          <w:trHeight w:hRule="exact" w:val="864"/>
          <w:jc w:val="center"/>
        </w:trPr>
        <w:tc>
          <w:tcPr>
            <w:tcW w:w="2065" w:type="dxa"/>
            <w:noWrap/>
            <w:vAlign w:val="center"/>
            <w:hideMark/>
          </w:tcPr>
          <w:p w14:paraId="4AD16060" w14:textId="77777777" w:rsidR="00FC3EB2" w:rsidRPr="001571AC" w:rsidRDefault="00FC3EB2" w:rsidP="007A36B4">
            <w:pPr>
              <w:jc w:val="center"/>
            </w:pPr>
            <w:r w:rsidRPr="001571AC">
              <w:t>Alameda</w:t>
            </w:r>
          </w:p>
        </w:tc>
        <w:tc>
          <w:tcPr>
            <w:tcW w:w="1980" w:type="dxa"/>
            <w:noWrap/>
            <w:vAlign w:val="center"/>
            <w:hideMark/>
          </w:tcPr>
          <w:p w14:paraId="5D6B287A" w14:textId="77777777" w:rsidR="00FC3EB2" w:rsidRPr="001571AC" w:rsidRDefault="00FC3EB2" w:rsidP="007A36B4">
            <w:pPr>
              <w:jc w:val="center"/>
            </w:pPr>
            <w:r w:rsidRPr="001571AC">
              <w:t>Berkeley</w:t>
            </w:r>
          </w:p>
        </w:tc>
        <w:tc>
          <w:tcPr>
            <w:tcW w:w="4950" w:type="dxa"/>
            <w:noWrap/>
            <w:vAlign w:val="center"/>
            <w:hideMark/>
          </w:tcPr>
          <w:p w14:paraId="72FCB5D8" w14:textId="77777777" w:rsidR="00FC3EB2" w:rsidRPr="001571AC" w:rsidRDefault="00FC3EB2" w:rsidP="007A36B4">
            <w:pPr>
              <w:jc w:val="center"/>
            </w:pPr>
            <w:r w:rsidRPr="001571AC">
              <w:t>[Household]</w:t>
            </w:r>
          </w:p>
        </w:tc>
        <w:tc>
          <w:tcPr>
            <w:tcW w:w="1431" w:type="dxa"/>
            <w:noWrap/>
            <w:vAlign w:val="center"/>
            <w:hideMark/>
          </w:tcPr>
          <w:p w14:paraId="63D92464" w14:textId="77777777" w:rsidR="00FC3EB2" w:rsidRPr="001571AC" w:rsidRDefault="00FC3EB2" w:rsidP="007A36B4">
            <w:pPr>
              <w:jc w:val="center"/>
            </w:pPr>
            <w:r w:rsidRPr="001571AC">
              <w:t>LVP</w:t>
            </w:r>
          </w:p>
        </w:tc>
      </w:tr>
      <w:tr w:rsidR="00FC3EB2" w:rsidRPr="001571AC" w14:paraId="243A29C6" w14:textId="77777777" w:rsidTr="007A36B4">
        <w:trPr>
          <w:trHeight w:hRule="exact" w:val="864"/>
          <w:jc w:val="center"/>
        </w:trPr>
        <w:tc>
          <w:tcPr>
            <w:tcW w:w="2065" w:type="dxa"/>
            <w:noWrap/>
            <w:vAlign w:val="center"/>
            <w:hideMark/>
          </w:tcPr>
          <w:p w14:paraId="28587609" w14:textId="77777777" w:rsidR="00FC3EB2" w:rsidRPr="001571AC" w:rsidRDefault="00FC3EB2" w:rsidP="007A36B4">
            <w:pPr>
              <w:jc w:val="center"/>
            </w:pPr>
            <w:r w:rsidRPr="001571AC">
              <w:t>Alameda</w:t>
            </w:r>
          </w:p>
        </w:tc>
        <w:tc>
          <w:tcPr>
            <w:tcW w:w="1980" w:type="dxa"/>
            <w:noWrap/>
            <w:vAlign w:val="center"/>
            <w:hideMark/>
          </w:tcPr>
          <w:p w14:paraId="64B4F6BB" w14:textId="77777777" w:rsidR="00FC3EB2" w:rsidRPr="001571AC" w:rsidRDefault="00FC3EB2" w:rsidP="007A36B4">
            <w:pPr>
              <w:jc w:val="center"/>
            </w:pPr>
            <w:r w:rsidRPr="001571AC">
              <w:t>Berkeley</w:t>
            </w:r>
          </w:p>
        </w:tc>
        <w:tc>
          <w:tcPr>
            <w:tcW w:w="4950" w:type="dxa"/>
            <w:noWrap/>
            <w:vAlign w:val="center"/>
            <w:hideMark/>
          </w:tcPr>
          <w:p w14:paraId="0D6A5E5F" w14:textId="77777777" w:rsidR="00FC3EB2" w:rsidRPr="001571AC" w:rsidRDefault="00FC3EB2" w:rsidP="007A36B4">
            <w:pPr>
              <w:jc w:val="center"/>
            </w:pPr>
            <w:r w:rsidRPr="001571AC">
              <w:t>[Painting Contractor]</w:t>
            </w:r>
          </w:p>
        </w:tc>
        <w:tc>
          <w:tcPr>
            <w:tcW w:w="1431" w:type="dxa"/>
            <w:noWrap/>
            <w:vAlign w:val="center"/>
            <w:hideMark/>
          </w:tcPr>
          <w:p w14:paraId="44B30E58" w14:textId="77777777" w:rsidR="00FC3EB2" w:rsidRPr="001571AC" w:rsidRDefault="00FC3EB2" w:rsidP="007A36B4">
            <w:pPr>
              <w:jc w:val="center"/>
            </w:pPr>
            <w:r w:rsidRPr="001571AC">
              <w:t>RLVP</w:t>
            </w:r>
          </w:p>
        </w:tc>
      </w:tr>
      <w:tr w:rsidR="00FC3EB2" w:rsidRPr="001571AC" w14:paraId="615A2E32" w14:textId="77777777" w:rsidTr="007A36B4">
        <w:trPr>
          <w:trHeight w:hRule="exact" w:val="864"/>
          <w:jc w:val="center"/>
        </w:trPr>
        <w:tc>
          <w:tcPr>
            <w:tcW w:w="2065" w:type="dxa"/>
            <w:noWrap/>
            <w:vAlign w:val="center"/>
            <w:hideMark/>
          </w:tcPr>
          <w:p w14:paraId="666168AB" w14:textId="77777777" w:rsidR="00FC3EB2" w:rsidRPr="001571AC" w:rsidRDefault="00FC3EB2" w:rsidP="007A36B4">
            <w:pPr>
              <w:jc w:val="center"/>
            </w:pPr>
            <w:r w:rsidRPr="001571AC">
              <w:t>Alameda</w:t>
            </w:r>
          </w:p>
        </w:tc>
        <w:tc>
          <w:tcPr>
            <w:tcW w:w="1980" w:type="dxa"/>
            <w:noWrap/>
            <w:vAlign w:val="center"/>
            <w:hideMark/>
          </w:tcPr>
          <w:p w14:paraId="41F95CDC" w14:textId="77777777" w:rsidR="00FC3EB2" w:rsidRPr="001571AC" w:rsidRDefault="00FC3EB2" w:rsidP="007A36B4">
            <w:pPr>
              <w:jc w:val="center"/>
            </w:pPr>
            <w:r w:rsidRPr="001571AC">
              <w:t>Castro Valley</w:t>
            </w:r>
          </w:p>
        </w:tc>
        <w:tc>
          <w:tcPr>
            <w:tcW w:w="4950" w:type="dxa"/>
            <w:noWrap/>
            <w:vAlign w:val="center"/>
            <w:hideMark/>
          </w:tcPr>
          <w:p w14:paraId="166C3D9D" w14:textId="77777777" w:rsidR="00FC3EB2" w:rsidRPr="001571AC" w:rsidRDefault="00FC3EB2" w:rsidP="007A36B4">
            <w:pPr>
              <w:jc w:val="center"/>
            </w:pPr>
            <w:r w:rsidRPr="001571AC">
              <w:t>[Church]</w:t>
            </w:r>
          </w:p>
        </w:tc>
        <w:tc>
          <w:tcPr>
            <w:tcW w:w="1431" w:type="dxa"/>
            <w:noWrap/>
            <w:vAlign w:val="center"/>
            <w:hideMark/>
          </w:tcPr>
          <w:p w14:paraId="518473C5" w14:textId="77777777" w:rsidR="00FC3EB2" w:rsidRPr="001571AC" w:rsidRDefault="00FC3EB2" w:rsidP="007A36B4">
            <w:pPr>
              <w:jc w:val="center"/>
            </w:pPr>
            <w:r w:rsidRPr="001571AC">
              <w:t>LVP</w:t>
            </w:r>
          </w:p>
        </w:tc>
      </w:tr>
      <w:tr w:rsidR="00FC3EB2" w:rsidRPr="001571AC" w14:paraId="1E41118F" w14:textId="77777777" w:rsidTr="007A36B4">
        <w:trPr>
          <w:trHeight w:hRule="exact" w:val="864"/>
          <w:jc w:val="center"/>
        </w:trPr>
        <w:tc>
          <w:tcPr>
            <w:tcW w:w="2065" w:type="dxa"/>
            <w:noWrap/>
            <w:vAlign w:val="center"/>
            <w:hideMark/>
          </w:tcPr>
          <w:p w14:paraId="5BAB2800" w14:textId="77777777" w:rsidR="00FC3EB2" w:rsidRPr="001571AC" w:rsidRDefault="00FC3EB2" w:rsidP="007A36B4">
            <w:pPr>
              <w:jc w:val="center"/>
            </w:pPr>
            <w:r w:rsidRPr="001571AC">
              <w:t>Alameda</w:t>
            </w:r>
          </w:p>
        </w:tc>
        <w:tc>
          <w:tcPr>
            <w:tcW w:w="1980" w:type="dxa"/>
            <w:noWrap/>
            <w:vAlign w:val="center"/>
            <w:hideMark/>
          </w:tcPr>
          <w:p w14:paraId="502A8129" w14:textId="77777777" w:rsidR="00FC3EB2" w:rsidRPr="001571AC" w:rsidRDefault="00FC3EB2" w:rsidP="007A36B4">
            <w:pPr>
              <w:jc w:val="center"/>
            </w:pPr>
            <w:r w:rsidRPr="001571AC">
              <w:t>Dublin</w:t>
            </w:r>
          </w:p>
        </w:tc>
        <w:tc>
          <w:tcPr>
            <w:tcW w:w="4950" w:type="dxa"/>
            <w:noWrap/>
            <w:vAlign w:val="center"/>
            <w:hideMark/>
          </w:tcPr>
          <w:p w14:paraId="09A9D0B9" w14:textId="77777777" w:rsidR="00FC3EB2" w:rsidRPr="001571AC" w:rsidRDefault="00FC3EB2" w:rsidP="007A36B4">
            <w:pPr>
              <w:jc w:val="center"/>
            </w:pPr>
            <w:r w:rsidRPr="001571AC">
              <w:t>[Property Manager/Owner]</w:t>
            </w:r>
          </w:p>
        </w:tc>
        <w:tc>
          <w:tcPr>
            <w:tcW w:w="1431" w:type="dxa"/>
            <w:noWrap/>
            <w:vAlign w:val="center"/>
            <w:hideMark/>
          </w:tcPr>
          <w:p w14:paraId="52B8FFFB" w14:textId="77777777" w:rsidR="00FC3EB2" w:rsidRPr="001571AC" w:rsidRDefault="00FC3EB2" w:rsidP="007A36B4">
            <w:pPr>
              <w:jc w:val="center"/>
            </w:pPr>
            <w:r w:rsidRPr="001571AC">
              <w:t>LVP</w:t>
            </w:r>
          </w:p>
        </w:tc>
      </w:tr>
      <w:tr w:rsidR="00FC3EB2" w:rsidRPr="001571AC" w14:paraId="6FAE0322" w14:textId="77777777" w:rsidTr="007A36B4">
        <w:trPr>
          <w:trHeight w:hRule="exact" w:val="864"/>
          <w:jc w:val="center"/>
        </w:trPr>
        <w:tc>
          <w:tcPr>
            <w:tcW w:w="2065" w:type="dxa"/>
            <w:noWrap/>
            <w:vAlign w:val="center"/>
            <w:hideMark/>
          </w:tcPr>
          <w:p w14:paraId="414B5877" w14:textId="77777777" w:rsidR="00FC3EB2" w:rsidRPr="001571AC" w:rsidRDefault="00FC3EB2" w:rsidP="007A36B4">
            <w:pPr>
              <w:jc w:val="center"/>
            </w:pPr>
            <w:r w:rsidRPr="001571AC">
              <w:t>Alameda</w:t>
            </w:r>
          </w:p>
        </w:tc>
        <w:tc>
          <w:tcPr>
            <w:tcW w:w="1980" w:type="dxa"/>
            <w:noWrap/>
            <w:vAlign w:val="center"/>
            <w:hideMark/>
          </w:tcPr>
          <w:p w14:paraId="028DABF2" w14:textId="77777777" w:rsidR="00FC3EB2" w:rsidRPr="001571AC" w:rsidRDefault="00FC3EB2" w:rsidP="007A36B4">
            <w:pPr>
              <w:jc w:val="center"/>
            </w:pPr>
            <w:r w:rsidRPr="001571AC">
              <w:t>Emeryville</w:t>
            </w:r>
          </w:p>
        </w:tc>
        <w:tc>
          <w:tcPr>
            <w:tcW w:w="4950" w:type="dxa"/>
            <w:noWrap/>
            <w:vAlign w:val="center"/>
            <w:hideMark/>
          </w:tcPr>
          <w:p w14:paraId="100A06CF" w14:textId="77777777" w:rsidR="00FC3EB2" w:rsidRPr="001571AC" w:rsidRDefault="00FC3EB2" w:rsidP="007A36B4">
            <w:pPr>
              <w:jc w:val="center"/>
            </w:pPr>
            <w:r w:rsidRPr="001571AC">
              <w:t>[Property Manager/Owner]</w:t>
            </w:r>
          </w:p>
        </w:tc>
        <w:tc>
          <w:tcPr>
            <w:tcW w:w="1431" w:type="dxa"/>
            <w:noWrap/>
            <w:vAlign w:val="center"/>
            <w:hideMark/>
          </w:tcPr>
          <w:p w14:paraId="6BB3E6E6" w14:textId="77777777" w:rsidR="00FC3EB2" w:rsidRPr="001571AC" w:rsidRDefault="00FC3EB2" w:rsidP="007A36B4">
            <w:pPr>
              <w:jc w:val="center"/>
            </w:pPr>
            <w:r w:rsidRPr="001571AC">
              <w:t>LVP</w:t>
            </w:r>
          </w:p>
        </w:tc>
      </w:tr>
      <w:tr w:rsidR="00FC3EB2" w:rsidRPr="001571AC" w14:paraId="5A513660" w14:textId="77777777" w:rsidTr="007A36B4">
        <w:trPr>
          <w:trHeight w:hRule="exact" w:val="864"/>
          <w:jc w:val="center"/>
        </w:trPr>
        <w:tc>
          <w:tcPr>
            <w:tcW w:w="2065" w:type="dxa"/>
            <w:noWrap/>
            <w:vAlign w:val="center"/>
            <w:hideMark/>
          </w:tcPr>
          <w:p w14:paraId="01BB19AE" w14:textId="77777777" w:rsidR="00FC3EB2" w:rsidRPr="001571AC" w:rsidRDefault="00FC3EB2" w:rsidP="007A36B4">
            <w:pPr>
              <w:jc w:val="center"/>
            </w:pPr>
            <w:r w:rsidRPr="001571AC">
              <w:t>Alameda</w:t>
            </w:r>
          </w:p>
        </w:tc>
        <w:tc>
          <w:tcPr>
            <w:tcW w:w="1980" w:type="dxa"/>
            <w:noWrap/>
            <w:vAlign w:val="center"/>
            <w:hideMark/>
          </w:tcPr>
          <w:p w14:paraId="01D4D21A" w14:textId="77777777" w:rsidR="00FC3EB2" w:rsidRPr="001571AC" w:rsidRDefault="00FC3EB2" w:rsidP="007A36B4">
            <w:pPr>
              <w:jc w:val="center"/>
            </w:pPr>
            <w:r w:rsidRPr="001571AC">
              <w:t>Fremont</w:t>
            </w:r>
          </w:p>
        </w:tc>
        <w:tc>
          <w:tcPr>
            <w:tcW w:w="4950" w:type="dxa"/>
            <w:noWrap/>
            <w:vAlign w:val="center"/>
            <w:hideMark/>
          </w:tcPr>
          <w:p w14:paraId="5C8CD12A" w14:textId="77777777" w:rsidR="00FC3EB2" w:rsidRPr="001571AC" w:rsidRDefault="00FC3EB2" w:rsidP="007A36B4">
            <w:pPr>
              <w:jc w:val="center"/>
            </w:pPr>
            <w:r w:rsidRPr="001571AC">
              <w:t>[Construction]</w:t>
            </w:r>
          </w:p>
        </w:tc>
        <w:tc>
          <w:tcPr>
            <w:tcW w:w="1431" w:type="dxa"/>
            <w:noWrap/>
            <w:vAlign w:val="center"/>
            <w:hideMark/>
          </w:tcPr>
          <w:p w14:paraId="21411F0F" w14:textId="77777777" w:rsidR="00FC3EB2" w:rsidRPr="001571AC" w:rsidRDefault="00FC3EB2" w:rsidP="007A36B4">
            <w:pPr>
              <w:jc w:val="center"/>
            </w:pPr>
            <w:r w:rsidRPr="001571AC">
              <w:t>LVP</w:t>
            </w:r>
          </w:p>
        </w:tc>
      </w:tr>
      <w:tr w:rsidR="00FC3EB2" w:rsidRPr="001571AC" w14:paraId="12E6E8BF" w14:textId="77777777" w:rsidTr="007A36B4">
        <w:trPr>
          <w:trHeight w:hRule="exact" w:val="864"/>
          <w:jc w:val="center"/>
        </w:trPr>
        <w:tc>
          <w:tcPr>
            <w:tcW w:w="2065" w:type="dxa"/>
            <w:noWrap/>
            <w:vAlign w:val="center"/>
            <w:hideMark/>
          </w:tcPr>
          <w:p w14:paraId="789FD5FE" w14:textId="77777777" w:rsidR="00FC3EB2" w:rsidRPr="001571AC" w:rsidRDefault="00FC3EB2" w:rsidP="007A36B4">
            <w:pPr>
              <w:jc w:val="center"/>
            </w:pPr>
            <w:r w:rsidRPr="001571AC">
              <w:t>Alameda</w:t>
            </w:r>
          </w:p>
        </w:tc>
        <w:tc>
          <w:tcPr>
            <w:tcW w:w="1980" w:type="dxa"/>
            <w:noWrap/>
            <w:vAlign w:val="center"/>
            <w:hideMark/>
          </w:tcPr>
          <w:p w14:paraId="26E1584D" w14:textId="77777777" w:rsidR="00FC3EB2" w:rsidRPr="001571AC" w:rsidRDefault="00FC3EB2" w:rsidP="007A36B4">
            <w:pPr>
              <w:jc w:val="center"/>
            </w:pPr>
            <w:r w:rsidRPr="001571AC">
              <w:t>Fremont</w:t>
            </w:r>
          </w:p>
        </w:tc>
        <w:tc>
          <w:tcPr>
            <w:tcW w:w="4950" w:type="dxa"/>
            <w:noWrap/>
            <w:vAlign w:val="center"/>
            <w:hideMark/>
          </w:tcPr>
          <w:p w14:paraId="2E055286" w14:textId="77777777" w:rsidR="00FC3EB2" w:rsidRPr="001571AC" w:rsidRDefault="00FC3EB2" w:rsidP="007A36B4">
            <w:pPr>
              <w:jc w:val="center"/>
            </w:pPr>
            <w:r w:rsidRPr="001571AC">
              <w:t>[Construction]</w:t>
            </w:r>
          </w:p>
        </w:tc>
        <w:tc>
          <w:tcPr>
            <w:tcW w:w="1431" w:type="dxa"/>
            <w:noWrap/>
            <w:vAlign w:val="center"/>
            <w:hideMark/>
          </w:tcPr>
          <w:p w14:paraId="1D3B9C46" w14:textId="77777777" w:rsidR="00FC3EB2" w:rsidRPr="001571AC" w:rsidRDefault="00FC3EB2" w:rsidP="007A36B4">
            <w:pPr>
              <w:jc w:val="center"/>
            </w:pPr>
            <w:r w:rsidRPr="001571AC">
              <w:t>LVP</w:t>
            </w:r>
          </w:p>
        </w:tc>
      </w:tr>
      <w:tr w:rsidR="00FC3EB2" w:rsidRPr="001571AC" w14:paraId="241E2301" w14:textId="77777777" w:rsidTr="007A36B4">
        <w:trPr>
          <w:trHeight w:hRule="exact" w:val="864"/>
          <w:jc w:val="center"/>
        </w:trPr>
        <w:tc>
          <w:tcPr>
            <w:tcW w:w="2065" w:type="dxa"/>
            <w:noWrap/>
            <w:vAlign w:val="center"/>
            <w:hideMark/>
          </w:tcPr>
          <w:p w14:paraId="3F7BAD85" w14:textId="77777777" w:rsidR="00FC3EB2" w:rsidRPr="001571AC" w:rsidRDefault="00FC3EB2" w:rsidP="007A36B4">
            <w:pPr>
              <w:jc w:val="center"/>
            </w:pPr>
            <w:r w:rsidRPr="001571AC">
              <w:t>Alameda</w:t>
            </w:r>
          </w:p>
        </w:tc>
        <w:tc>
          <w:tcPr>
            <w:tcW w:w="1980" w:type="dxa"/>
            <w:noWrap/>
            <w:vAlign w:val="center"/>
            <w:hideMark/>
          </w:tcPr>
          <w:p w14:paraId="06BCA1C2" w14:textId="77777777" w:rsidR="00FC3EB2" w:rsidRPr="001571AC" w:rsidRDefault="00FC3EB2" w:rsidP="007A36B4">
            <w:pPr>
              <w:jc w:val="center"/>
            </w:pPr>
            <w:r w:rsidRPr="001571AC">
              <w:t>Fremont</w:t>
            </w:r>
          </w:p>
        </w:tc>
        <w:tc>
          <w:tcPr>
            <w:tcW w:w="4950" w:type="dxa"/>
            <w:noWrap/>
            <w:vAlign w:val="center"/>
            <w:hideMark/>
          </w:tcPr>
          <w:p w14:paraId="0D964C2C" w14:textId="77777777" w:rsidR="00FC3EB2" w:rsidRPr="001571AC" w:rsidRDefault="00FC3EB2" w:rsidP="007A36B4">
            <w:pPr>
              <w:jc w:val="center"/>
            </w:pPr>
            <w:r w:rsidRPr="001571AC">
              <w:t>[Construction]</w:t>
            </w:r>
          </w:p>
        </w:tc>
        <w:tc>
          <w:tcPr>
            <w:tcW w:w="1431" w:type="dxa"/>
            <w:noWrap/>
            <w:vAlign w:val="center"/>
            <w:hideMark/>
          </w:tcPr>
          <w:p w14:paraId="59F4EC67" w14:textId="77777777" w:rsidR="00FC3EB2" w:rsidRPr="001571AC" w:rsidRDefault="00FC3EB2" w:rsidP="007A36B4">
            <w:pPr>
              <w:jc w:val="center"/>
            </w:pPr>
            <w:r w:rsidRPr="001571AC">
              <w:t>LVP</w:t>
            </w:r>
          </w:p>
        </w:tc>
      </w:tr>
      <w:tr w:rsidR="00FC3EB2" w:rsidRPr="001571AC" w14:paraId="74750CF6" w14:textId="77777777" w:rsidTr="007A36B4">
        <w:trPr>
          <w:trHeight w:hRule="exact" w:val="864"/>
          <w:jc w:val="center"/>
        </w:trPr>
        <w:tc>
          <w:tcPr>
            <w:tcW w:w="2065" w:type="dxa"/>
            <w:noWrap/>
            <w:vAlign w:val="center"/>
            <w:hideMark/>
          </w:tcPr>
          <w:p w14:paraId="3331B34F" w14:textId="77777777" w:rsidR="00FC3EB2" w:rsidRPr="001571AC" w:rsidRDefault="00FC3EB2" w:rsidP="007A36B4">
            <w:pPr>
              <w:jc w:val="center"/>
            </w:pPr>
            <w:r w:rsidRPr="001571AC">
              <w:t>Alameda</w:t>
            </w:r>
          </w:p>
        </w:tc>
        <w:tc>
          <w:tcPr>
            <w:tcW w:w="1980" w:type="dxa"/>
            <w:noWrap/>
            <w:vAlign w:val="center"/>
            <w:hideMark/>
          </w:tcPr>
          <w:p w14:paraId="14B89E4A" w14:textId="77777777" w:rsidR="00FC3EB2" w:rsidRPr="001571AC" w:rsidRDefault="00FC3EB2" w:rsidP="007A36B4">
            <w:pPr>
              <w:jc w:val="center"/>
            </w:pPr>
            <w:r w:rsidRPr="001571AC">
              <w:t>Fremont</w:t>
            </w:r>
          </w:p>
        </w:tc>
        <w:tc>
          <w:tcPr>
            <w:tcW w:w="4950" w:type="dxa"/>
            <w:noWrap/>
            <w:vAlign w:val="center"/>
            <w:hideMark/>
          </w:tcPr>
          <w:p w14:paraId="099D4664" w14:textId="77777777" w:rsidR="00FC3EB2" w:rsidRPr="001571AC" w:rsidRDefault="00FC3EB2" w:rsidP="007A36B4">
            <w:pPr>
              <w:jc w:val="center"/>
            </w:pPr>
            <w:r w:rsidRPr="001571AC">
              <w:t>[Drywall]</w:t>
            </w:r>
          </w:p>
        </w:tc>
        <w:tc>
          <w:tcPr>
            <w:tcW w:w="1431" w:type="dxa"/>
            <w:noWrap/>
            <w:vAlign w:val="center"/>
            <w:hideMark/>
          </w:tcPr>
          <w:p w14:paraId="71A22512" w14:textId="77777777" w:rsidR="00FC3EB2" w:rsidRPr="001571AC" w:rsidRDefault="00FC3EB2" w:rsidP="007A36B4">
            <w:pPr>
              <w:jc w:val="center"/>
            </w:pPr>
            <w:r w:rsidRPr="001571AC">
              <w:t>RLVP</w:t>
            </w:r>
          </w:p>
        </w:tc>
      </w:tr>
      <w:tr w:rsidR="00FC3EB2" w:rsidRPr="001571AC" w14:paraId="4DAF47EB" w14:textId="77777777" w:rsidTr="007A36B4">
        <w:trPr>
          <w:trHeight w:hRule="exact" w:val="864"/>
          <w:jc w:val="center"/>
        </w:trPr>
        <w:tc>
          <w:tcPr>
            <w:tcW w:w="2065" w:type="dxa"/>
            <w:noWrap/>
            <w:vAlign w:val="center"/>
            <w:hideMark/>
          </w:tcPr>
          <w:p w14:paraId="497F2916" w14:textId="77777777" w:rsidR="00FC3EB2" w:rsidRPr="001571AC" w:rsidRDefault="00FC3EB2" w:rsidP="007A36B4">
            <w:pPr>
              <w:jc w:val="center"/>
            </w:pPr>
            <w:r w:rsidRPr="001571AC">
              <w:t>Alameda</w:t>
            </w:r>
          </w:p>
        </w:tc>
        <w:tc>
          <w:tcPr>
            <w:tcW w:w="1980" w:type="dxa"/>
            <w:noWrap/>
            <w:vAlign w:val="center"/>
            <w:hideMark/>
          </w:tcPr>
          <w:p w14:paraId="2E58043D" w14:textId="77777777" w:rsidR="00FC3EB2" w:rsidRPr="001571AC" w:rsidRDefault="00FC3EB2" w:rsidP="007A36B4">
            <w:pPr>
              <w:jc w:val="center"/>
            </w:pPr>
            <w:r w:rsidRPr="001571AC">
              <w:t>Fremont</w:t>
            </w:r>
          </w:p>
        </w:tc>
        <w:tc>
          <w:tcPr>
            <w:tcW w:w="4950" w:type="dxa"/>
            <w:noWrap/>
            <w:vAlign w:val="center"/>
            <w:hideMark/>
          </w:tcPr>
          <w:p w14:paraId="01A76A70" w14:textId="77777777" w:rsidR="00FC3EB2" w:rsidRPr="001571AC" w:rsidRDefault="00FC3EB2" w:rsidP="007A36B4">
            <w:pPr>
              <w:jc w:val="center"/>
            </w:pPr>
            <w:r w:rsidRPr="001571AC">
              <w:t>[Property Manager]</w:t>
            </w:r>
          </w:p>
        </w:tc>
        <w:tc>
          <w:tcPr>
            <w:tcW w:w="1431" w:type="dxa"/>
            <w:noWrap/>
            <w:vAlign w:val="center"/>
            <w:hideMark/>
          </w:tcPr>
          <w:p w14:paraId="0EAAE8BD" w14:textId="77777777" w:rsidR="00FC3EB2" w:rsidRPr="001571AC" w:rsidRDefault="00FC3EB2" w:rsidP="007A36B4">
            <w:pPr>
              <w:jc w:val="center"/>
            </w:pPr>
            <w:r w:rsidRPr="001571AC">
              <w:t>LVP</w:t>
            </w:r>
          </w:p>
        </w:tc>
      </w:tr>
      <w:tr w:rsidR="00FC3EB2" w:rsidRPr="001571AC" w14:paraId="46C57949" w14:textId="77777777" w:rsidTr="007A36B4">
        <w:trPr>
          <w:trHeight w:hRule="exact" w:val="864"/>
          <w:jc w:val="center"/>
        </w:trPr>
        <w:tc>
          <w:tcPr>
            <w:tcW w:w="2065" w:type="dxa"/>
            <w:noWrap/>
            <w:vAlign w:val="center"/>
            <w:hideMark/>
          </w:tcPr>
          <w:p w14:paraId="5866DC9F" w14:textId="77777777" w:rsidR="00FC3EB2" w:rsidRPr="001571AC" w:rsidRDefault="00FC3EB2" w:rsidP="007A36B4">
            <w:pPr>
              <w:jc w:val="center"/>
            </w:pPr>
            <w:r w:rsidRPr="001571AC">
              <w:t>Alameda</w:t>
            </w:r>
          </w:p>
        </w:tc>
        <w:tc>
          <w:tcPr>
            <w:tcW w:w="1980" w:type="dxa"/>
            <w:noWrap/>
            <w:vAlign w:val="center"/>
            <w:hideMark/>
          </w:tcPr>
          <w:p w14:paraId="7D2AA49D" w14:textId="77777777" w:rsidR="00FC3EB2" w:rsidRPr="001571AC" w:rsidRDefault="00FC3EB2" w:rsidP="007A36B4">
            <w:pPr>
              <w:jc w:val="center"/>
            </w:pPr>
            <w:r w:rsidRPr="001571AC">
              <w:t>Fremont</w:t>
            </w:r>
          </w:p>
        </w:tc>
        <w:tc>
          <w:tcPr>
            <w:tcW w:w="4950" w:type="dxa"/>
            <w:noWrap/>
            <w:vAlign w:val="center"/>
            <w:hideMark/>
          </w:tcPr>
          <w:p w14:paraId="67FA079B" w14:textId="77777777" w:rsidR="00FC3EB2" w:rsidRPr="001571AC" w:rsidRDefault="00FC3EB2" w:rsidP="007A36B4">
            <w:pPr>
              <w:jc w:val="center"/>
            </w:pPr>
            <w:r w:rsidRPr="001571AC">
              <w:t>[Property Manager/Owner]</w:t>
            </w:r>
          </w:p>
        </w:tc>
        <w:tc>
          <w:tcPr>
            <w:tcW w:w="1431" w:type="dxa"/>
            <w:noWrap/>
            <w:vAlign w:val="center"/>
            <w:hideMark/>
          </w:tcPr>
          <w:p w14:paraId="7E02A6C9" w14:textId="77777777" w:rsidR="00FC3EB2" w:rsidRPr="001571AC" w:rsidRDefault="00FC3EB2" w:rsidP="007A36B4">
            <w:pPr>
              <w:jc w:val="center"/>
            </w:pPr>
            <w:r w:rsidRPr="001571AC">
              <w:t>LVP</w:t>
            </w:r>
          </w:p>
        </w:tc>
      </w:tr>
      <w:tr w:rsidR="00FC3EB2" w:rsidRPr="001571AC" w14:paraId="1C6602B7" w14:textId="77777777" w:rsidTr="007A36B4">
        <w:trPr>
          <w:trHeight w:hRule="exact" w:val="864"/>
          <w:jc w:val="center"/>
        </w:trPr>
        <w:tc>
          <w:tcPr>
            <w:tcW w:w="2065" w:type="dxa"/>
            <w:noWrap/>
            <w:vAlign w:val="center"/>
            <w:hideMark/>
          </w:tcPr>
          <w:p w14:paraId="20CAC08F" w14:textId="77777777" w:rsidR="00FC3EB2" w:rsidRPr="001571AC" w:rsidRDefault="00FC3EB2" w:rsidP="007A36B4">
            <w:pPr>
              <w:jc w:val="center"/>
            </w:pPr>
            <w:r w:rsidRPr="001571AC">
              <w:lastRenderedPageBreak/>
              <w:t>Alameda</w:t>
            </w:r>
          </w:p>
        </w:tc>
        <w:tc>
          <w:tcPr>
            <w:tcW w:w="1980" w:type="dxa"/>
            <w:noWrap/>
            <w:vAlign w:val="center"/>
            <w:hideMark/>
          </w:tcPr>
          <w:p w14:paraId="1D49FC07" w14:textId="77777777" w:rsidR="00FC3EB2" w:rsidRPr="001571AC" w:rsidRDefault="00FC3EB2" w:rsidP="007A36B4">
            <w:pPr>
              <w:jc w:val="center"/>
            </w:pPr>
            <w:r w:rsidRPr="001571AC">
              <w:t>Fremont</w:t>
            </w:r>
          </w:p>
        </w:tc>
        <w:tc>
          <w:tcPr>
            <w:tcW w:w="4950" w:type="dxa"/>
            <w:noWrap/>
            <w:vAlign w:val="center"/>
            <w:hideMark/>
          </w:tcPr>
          <w:p w14:paraId="3A56565C" w14:textId="77777777" w:rsidR="00FC3EB2" w:rsidRPr="001571AC" w:rsidRDefault="00FC3EB2" w:rsidP="007A36B4">
            <w:pPr>
              <w:jc w:val="center"/>
            </w:pPr>
            <w:r w:rsidRPr="001571AC">
              <w:t>[School or University]</w:t>
            </w:r>
          </w:p>
        </w:tc>
        <w:tc>
          <w:tcPr>
            <w:tcW w:w="1431" w:type="dxa"/>
            <w:noWrap/>
            <w:vAlign w:val="center"/>
            <w:hideMark/>
          </w:tcPr>
          <w:p w14:paraId="1D3BDBA5" w14:textId="77777777" w:rsidR="00FC3EB2" w:rsidRPr="001571AC" w:rsidRDefault="00FC3EB2" w:rsidP="007A36B4">
            <w:pPr>
              <w:jc w:val="center"/>
            </w:pPr>
            <w:r w:rsidRPr="001571AC">
              <w:t>LVP</w:t>
            </w:r>
          </w:p>
        </w:tc>
      </w:tr>
      <w:tr w:rsidR="00FC3EB2" w:rsidRPr="001571AC" w14:paraId="0A6D2C35" w14:textId="77777777" w:rsidTr="007A36B4">
        <w:trPr>
          <w:trHeight w:hRule="exact" w:val="864"/>
          <w:jc w:val="center"/>
        </w:trPr>
        <w:tc>
          <w:tcPr>
            <w:tcW w:w="2065" w:type="dxa"/>
            <w:noWrap/>
            <w:vAlign w:val="center"/>
            <w:hideMark/>
          </w:tcPr>
          <w:p w14:paraId="1082DBAF" w14:textId="77777777" w:rsidR="00FC3EB2" w:rsidRPr="001571AC" w:rsidRDefault="00FC3EB2" w:rsidP="007A36B4">
            <w:pPr>
              <w:jc w:val="center"/>
            </w:pPr>
            <w:r w:rsidRPr="001571AC">
              <w:t>Alameda</w:t>
            </w:r>
          </w:p>
        </w:tc>
        <w:tc>
          <w:tcPr>
            <w:tcW w:w="1980" w:type="dxa"/>
            <w:noWrap/>
            <w:vAlign w:val="center"/>
            <w:hideMark/>
          </w:tcPr>
          <w:p w14:paraId="07327AB4" w14:textId="77777777" w:rsidR="00FC3EB2" w:rsidRPr="001571AC" w:rsidRDefault="00FC3EB2" w:rsidP="007A36B4">
            <w:pPr>
              <w:jc w:val="center"/>
            </w:pPr>
            <w:r w:rsidRPr="001571AC">
              <w:t>Hayward</w:t>
            </w:r>
          </w:p>
        </w:tc>
        <w:tc>
          <w:tcPr>
            <w:tcW w:w="4950" w:type="dxa"/>
            <w:noWrap/>
            <w:vAlign w:val="center"/>
            <w:hideMark/>
          </w:tcPr>
          <w:p w14:paraId="369A12B9" w14:textId="77777777" w:rsidR="00FC3EB2" w:rsidRPr="001571AC" w:rsidRDefault="00FC3EB2" w:rsidP="007A36B4">
            <w:pPr>
              <w:jc w:val="center"/>
            </w:pPr>
            <w:r w:rsidRPr="001571AC">
              <w:t>[Church]</w:t>
            </w:r>
          </w:p>
        </w:tc>
        <w:tc>
          <w:tcPr>
            <w:tcW w:w="1431" w:type="dxa"/>
            <w:noWrap/>
            <w:vAlign w:val="center"/>
            <w:hideMark/>
          </w:tcPr>
          <w:p w14:paraId="4FCD1A0C" w14:textId="77777777" w:rsidR="00FC3EB2" w:rsidRPr="001571AC" w:rsidRDefault="00FC3EB2" w:rsidP="007A36B4">
            <w:pPr>
              <w:jc w:val="center"/>
            </w:pPr>
            <w:r w:rsidRPr="001571AC">
              <w:t>LVP</w:t>
            </w:r>
          </w:p>
        </w:tc>
      </w:tr>
      <w:tr w:rsidR="00FC3EB2" w:rsidRPr="001571AC" w14:paraId="0A72983E" w14:textId="77777777" w:rsidTr="007A36B4">
        <w:trPr>
          <w:trHeight w:hRule="exact" w:val="864"/>
          <w:jc w:val="center"/>
        </w:trPr>
        <w:tc>
          <w:tcPr>
            <w:tcW w:w="2065" w:type="dxa"/>
            <w:noWrap/>
            <w:vAlign w:val="center"/>
            <w:hideMark/>
          </w:tcPr>
          <w:p w14:paraId="1945ABAC" w14:textId="77777777" w:rsidR="00FC3EB2" w:rsidRPr="001571AC" w:rsidRDefault="00FC3EB2" w:rsidP="007A36B4">
            <w:pPr>
              <w:jc w:val="center"/>
            </w:pPr>
            <w:r w:rsidRPr="001571AC">
              <w:t>Alameda</w:t>
            </w:r>
          </w:p>
        </w:tc>
        <w:tc>
          <w:tcPr>
            <w:tcW w:w="1980" w:type="dxa"/>
            <w:noWrap/>
            <w:vAlign w:val="center"/>
            <w:hideMark/>
          </w:tcPr>
          <w:p w14:paraId="20D7A4BA" w14:textId="77777777" w:rsidR="00FC3EB2" w:rsidRPr="001571AC" w:rsidRDefault="00FC3EB2" w:rsidP="007A36B4">
            <w:pPr>
              <w:jc w:val="center"/>
            </w:pPr>
            <w:r w:rsidRPr="001571AC">
              <w:t>Hayward</w:t>
            </w:r>
          </w:p>
        </w:tc>
        <w:tc>
          <w:tcPr>
            <w:tcW w:w="4950" w:type="dxa"/>
            <w:noWrap/>
            <w:vAlign w:val="center"/>
            <w:hideMark/>
          </w:tcPr>
          <w:p w14:paraId="0BD732BD" w14:textId="77777777" w:rsidR="00FC3EB2" w:rsidRPr="001571AC" w:rsidRDefault="00FC3EB2" w:rsidP="007A36B4">
            <w:pPr>
              <w:jc w:val="center"/>
            </w:pPr>
            <w:r w:rsidRPr="001571AC">
              <w:t>[Construction]</w:t>
            </w:r>
          </w:p>
        </w:tc>
        <w:tc>
          <w:tcPr>
            <w:tcW w:w="1431" w:type="dxa"/>
            <w:noWrap/>
            <w:vAlign w:val="center"/>
            <w:hideMark/>
          </w:tcPr>
          <w:p w14:paraId="59C234DB" w14:textId="77777777" w:rsidR="00FC3EB2" w:rsidRPr="001571AC" w:rsidRDefault="00FC3EB2" w:rsidP="007A36B4">
            <w:pPr>
              <w:jc w:val="center"/>
            </w:pPr>
            <w:r w:rsidRPr="001571AC">
              <w:t>RLVP</w:t>
            </w:r>
          </w:p>
        </w:tc>
      </w:tr>
      <w:tr w:rsidR="00FC3EB2" w:rsidRPr="001571AC" w14:paraId="67307564" w14:textId="77777777" w:rsidTr="007A36B4">
        <w:trPr>
          <w:trHeight w:hRule="exact" w:val="864"/>
          <w:jc w:val="center"/>
        </w:trPr>
        <w:tc>
          <w:tcPr>
            <w:tcW w:w="2065" w:type="dxa"/>
            <w:noWrap/>
            <w:vAlign w:val="center"/>
            <w:hideMark/>
          </w:tcPr>
          <w:p w14:paraId="69473E77" w14:textId="77777777" w:rsidR="00FC3EB2" w:rsidRPr="001571AC" w:rsidRDefault="00FC3EB2" w:rsidP="007A36B4">
            <w:pPr>
              <w:jc w:val="center"/>
            </w:pPr>
            <w:r w:rsidRPr="001571AC">
              <w:t>Alameda</w:t>
            </w:r>
          </w:p>
        </w:tc>
        <w:tc>
          <w:tcPr>
            <w:tcW w:w="1980" w:type="dxa"/>
            <w:noWrap/>
            <w:vAlign w:val="center"/>
            <w:hideMark/>
          </w:tcPr>
          <w:p w14:paraId="6D34410E" w14:textId="77777777" w:rsidR="00FC3EB2" w:rsidRPr="001571AC" w:rsidRDefault="00FC3EB2" w:rsidP="007A36B4">
            <w:pPr>
              <w:jc w:val="center"/>
            </w:pPr>
            <w:r w:rsidRPr="001571AC">
              <w:t>Hayward</w:t>
            </w:r>
          </w:p>
        </w:tc>
        <w:tc>
          <w:tcPr>
            <w:tcW w:w="4950" w:type="dxa"/>
            <w:noWrap/>
            <w:vAlign w:val="center"/>
            <w:hideMark/>
          </w:tcPr>
          <w:p w14:paraId="08B0B086" w14:textId="77777777" w:rsidR="00FC3EB2" w:rsidRPr="001571AC" w:rsidRDefault="00FC3EB2" w:rsidP="007A36B4">
            <w:pPr>
              <w:jc w:val="center"/>
            </w:pPr>
            <w:r w:rsidRPr="001571AC">
              <w:t>[Property Manager]</w:t>
            </w:r>
          </w:p>
        </w:tc>
        <w:tc>
          <w:tcPr>
            <w:tcW w:w="1431" w:type="dxa"/>
            <w:noWrap/>
            <w:vAlign w:val="center"/>
            <w:hideMark/>
          </w:tcPr>
          <w:p w14:paraId="7D70B082" w14:textId="77777777" w:rsidR="00FC3EB2" w:rsidRPr="001571AC" w:rsidRDefault="00FC3EB2" w:rsidP="007A36B4">
            <w:pPr>
              <w:jc w:val="center"/>
            </w:pPr>
            <w:r w:rsidRPr="001571AC">
              <w:t>LVP</w:t>
            </w:r>
          </w:p>
        </w:tc>
      </w:tr>
      <w:tr w:rsidR="00FC3EB2" w:rsidRPr="001571AC" w14:paraId="03F8F467" w14:textId="77777777" w:rsidTr="007A36B4">
        <w:trPr>
          <w:trHeight w:hRule="exact" w:val="864"/>
          <w:jc w:val="center"/>
        </w:trPr>
        <w:tc>
          <w:tcPr>
            <w:tcW w:w="2065" w:type="dxa"/>
            <w:noWrap/>
            <w:vAlign w:val="center"/>
            <w:hideMark/>
          </w:tcPr>
          <w:p w14:paraId="49147B6F" w14:textId="77777777" w:rsidR="00FC3EB2" w:rsidRPr="001571AC" w:rsidRDefault="00FC3EB2" w:rsidP="007A36B4">
            <w:pPr>
              <w:jc w:val="center"/>
            </w:pPr>
            <w:r w:rsidRPr="001571AC">
              <w:t>Alameda</w:t>
            </w:r>
          </w:p>
        </w:tc>
        <w:tc>
          <w:tcPr>
            <w:tcW w:w="1980" w:type="dxa"/>
            <w:noWrap/>
            <w:vAlign w:val="center"/>
            <w:hideMark/>
          </w:tcPr>
          <w:p w14:paraId="31D01FB3" w14:textId="77777777" w:rsidR="00FC3EB2" w:rsidRPr="001571AC" w:rsidRDefault="00FC3EB2" w:rsidP="007A36B4">
            <w:pPr>
              <w:jc w:val="center"/>
            </w:pPr>
            <w:r w:rsidRPr="001571AC">
              <w:t>Livermore</w:t>
            </w:r>
          </w:p>
        </w:tc>
        <w:tc>
          <w:tcPr>
            <w:tcW w:w="4950" w:type="dxa"/>
            <w:noWrap/>
            <w:vAlign w:val="center"/>
            <w:hideMark/>
          </w:tcPr>
          <w:p w14:paraId="185CEFB8" w14:textId="77777777" w:rsidR="00FC3EB2" w:rsidRPr="001571AC" w:rsidRDefault="00FC3EB2" w:rsidP="007A36B4">
            <w:pPr>
              <w:jc w:val="center"/>
            </w:pPr>
            <w:r w:rsidRPr="001571AC">
              <w:t>[Painting Contractor]</w:t>
            </w:r>
          </w:p>
        </w:tc>
        <w:tc>
          <w:tcPr>
            <w:tcW w:w="1431" w:type="dxa"/>
            <w:noWrap/>
            <w:vAlign w:val="center"/>
            <w:hideMark/>
          </w:tcPr>
          <w:p w14:paraId="40652994" w14:textId="77777777" w:rsidR="00FC3EB2" w:rsidRPr="001571AC" w:rsidRDefault="00FC3EB2" w:rsidP="007A36B4">
            <w:pPr>
              <w:jc w:val="center"/>
            </w:pPr>
            <w:r w:rsidRPr="001571AC">
              <w:t>LVP</w:t>
            </w:r>
          </w:p>
        </w:tc>
      </w:tr>
      <w:tr w:rsidR="00FC3EB2" w:rsidRPr="001571AC" w14:paraId="702F3EEB" w14:textId="77777777" w:rsidTr="007A36B4">
        <w:trPr>
          <w:trHeight w:hRule="exact" w:val="864"/>
          <w:jc w:val="center"/>
        </w:trPr>
        <w:tc>
          <w:tcPr>
            <w:tcW w:w="2065" w:type="dxa"/>
            <w:noWrap/>
            <w:vAlign w:val="center"/>
            <w:hideMark/>
          </w:tcPr>
          <w:p w14:paraId="00C4BA89" w14:textId="77777777" w:rsidR="00FC3EB2" w:rsidRPr="001571AC" w:rsidRDefault="00FC3EB2" w:rsidP="007A36B4">
            <w:pPr>
              <w:jc w:val="center"/>
            </w:pPr>
            <w:r w:rsidRPr="001571AC">
              <w:t>Alameda</w:t>
            </w:r>
          </w:p>
        </w:tc>
        <w:tc>
          <w:tcPr>
            <w:tcW w:w="1980" w:type="dxa"/>
            <w:noWrap/>
            <w:vAlign w:val="center"/>
            <w:hideMark/>
          </w:tcPr>
          <w:p w14:paraId="1634C634" w14:textId="77777777" w:rsidR="00FC3EB2" w:rsidRPr="001571AC" w:rsidRDefault="00FC3EB2" w:rsidP="007A36B4">
            <w:pPr>
              <w:jc w:val="center"/>
            </w:pPr>
            <w:r w:rsidRPr="001571AC">
              <w:t>Livermore</w:t>
            </w:r>
          </w:p>
        </w:tc>
        <w:tc>
          <w:tcPr>
            <w:tcW w:w="4950" w:type="dxa"/>
            <w:noWrap/>
            <w:vAlign w:val="center"/>
            <w:hideMark/>
          </w:tcPr>
          <w:p w14:paraId="01A487B8" w14:textId="77777777" w:rsidR="00FC3EB2" w:rsidRPr="001571AC" w:rsidRDefault="00FC3EB2" w:rsidP="007A36B4">
            <w:pPr>
              <w:jc w:val="center"/>
            </w:pPr>
            <w:r w:rsidRPr="001571AC">
              <w:t>[Painting Contractor]</w:t>
            </w:r>
          </w:p>
        </w:tc>
        <w:tc>
          <w:tcPr>
            <w:tcW w:w="1431" w:type="dxa"/>
            <w:noWrap/>
            <w:vAlign w:val="center"/>
            <w:hideMark/>
          </w:tcPr>
          <w:p w14:paraId="1FF7601F" w14:textId="77777777" w:rsidR="00FC3EB2" w:rsidRPr="001571AC" w:rsidRDefault="00FC3EB2" w:rsidP="007A36B4">
            <w:pPr>
              <w:jc w:val="center"/>
            </w:pPr>
            <w:r w:rsidRPr="001571AC">
              <w:t>LVP</w:t>
            </w:r>
          </w:p>
        </w:tc>
      </w:tr>
      <w:tr w:rsidR="00FC3EB2" w:rsidRPr="001571AC" w14:paraId="4299FAF9" w14:textId="77777777" w:rsidTr="007A36B4">
        <w:trPr>
          <w:trHeight w:hRule="exact" w:val="864"/>
          <w:jc w:val="center"/>
        </w:trPr>
        <w:tc>
          <w:tcPr>
            <w:tcW w:w="2065" w:type="dxa"/>
            <w:noWrap/>
            <w:vAlign w:val="center"/>
            <w:hideMark/>
          </w:tcPr>
          <w:p w14:paraId="5F8DAD2A" w14:textId="77777777" w:rsidR="00FC3EB2" w:rsidRPr="001571AC" w:rsidRDefault="00FC3EB2" w:rsidP="007A36B4">
            <w:pPr>
              <w:jc w:val="center"/>
            </w:pPr>
            <w:r w:rsidRPr="001571AC">
              <w:t>Alameda</w:t>
            </w:r>
          </w:p>
        </w:tc>
        <w:tc>
          <w:tcPr>
            <w:tcW w:w="1980" w:type="dxa"/>
            <w:noWrap/>
            <w:vAlign w:val="center"/>
            <w:hideMark/>
          </w:tcPr>
          <w:p w14:paraId="5938FE65" w14:textId="77777777" w:rsidR="00FC3EB2" w:rsidRPr="001571AC" w:rsidRDefault="00FC3EB2" w:rsidP="007A36B4">
            <w:pPr>
              <w:jc w:val="center"/>
            </w:pPr>
            <w:r w:rsidRPr="001571AC">
              <w:t>Livermore</w:t>
            </w:r>
          </w:p>
        </w:tc>
        <w:tc>
          <w:tcPr>
            <w:tcW w:w="4950" w:type="dxa"/>
            <w:noWrap/>
            <w:vAlign w:val="center"/>
            <w:hideMark/>
          </w:tcPr>
          <w:p w14:paraId="7A84563C" w14:textId="77777777" w:rsidR="00FC3EB2" w:rsidRPr="001571AC" w:rsidRDefault="00FC3EB2" w:rsidP="007A36B4">
            <w:pPr>
              <w:jc w:val="center"/>
            </w:pPr>
            <w:r w:rsidRPr="001571AC">
              <w:t>[Property Manager/Owner]</w:t>
            </w:r>
          </w:p>
        </w:tc>
        <w:tc>
          <w:tcPr>
            <w:tcW w:w="1431" w:type="dxa"/>
            <w:noWrap/>
            <w:vAlign w:val="center"/>
            <w:hideMark/>
          </w:tcPr>
          <w:p w14:paraId="41ED2B11" w14:textId="77777777" w:rsidR="00FC3EB2" w:rsidRPr="001571AC" w:rsidRDefault="00FC3EB2" w:rsidP="007A36B4">
            <w:pPr>
              <w:jc w:val="center"/>
            </w:pPr>
            <w:r w:rsidRPr="001571AC">
              <w:t>LVP</w:t>
            </w:r>
          </w:p>
        </w:tc>
      </w:tr>
      <w:tr w:rsidR="00FC3EB2" w:rsidRPr="001571AC" w14:paraId="28D2843F" w14:textId="77777777" w:rsidTr="007A36B4">
        <w:trPr>
          <w:trHeight w:hRule="exact" w:val="864"/>
          <w:jc w:val="center"/>
        </w:trPr>
        <w:tc>
          <w:tcPr>
            <w:tcW w:w="2065" w:type="dxa"/>
            <w:noWrap/>
            <w:vAlign w:val="center"/>
            <w:hideMark/>
          </w:tcPr>
          <w:p w14:paraId="283E0D75" w14:textId="77777777" w:rsidR="00FC3EB2" w:rsidRPr="001571AC" w:rsidRDefault="00FC3EB2" w:rsidP="007A36B4">
            <w:pPr>
              <w:jc w:val="center"/>
            </w:pPr>
            <w:r w:rsidRPr="001571AC">
              <w:t>Alameda</w:t>
            </w:r>
          </w:p>
        </w:tc>
        <w:tc>
          <w:tcPr>
            <w:tcW w:w="1980" w:type="dxa"/>
            <w:noWrap/>
            <w:vAlign w:val="center"/>
            <w:hideMark/>
          </w:tcPr>
          <w:p w14:paraId="6F9703AA" w14:textId="77777777" w:rsidR="00FC3EB2" w:rsidRPr="001571AC" w:rsidRDefault="00FC3EB2" w:rsidP="007A36B4">
            <w:pPr>
              <w:jc w:val="center"/>
            </w:pPr>
            <w:r w:rsidRPr="001571AC">
              <w:t>Newark</w:t>
            </w:r>
          </w:p>
        </w:tc>
        <w:tc>
          <w:tcPr>
            <w:tcW w:w="4950" w:type="dxa"/>
            <w:noWrap/>
            <w:vAlign w:val="center"/>
            <w:hideMark/>
          </w:tcPr>
          <w:p w14:paraId="0F747983" w14:textId="77777777" w:rsidR="00FC3EB2" w:rsidRPr="001571AC" w:rsidRDefault="00FC3EB2" w:rsidP="007A36B4">
            <w:pPr>
              <w:jc w:val="center"/>
            </w:pPr>
            <w:r w:rsidRPr="001571AC">
              <w:t>[Construction]</w:t>
            </w:r>
          </w:p>
        </w:tc>
        <w:tc>
          <w:tcPr>
            <w:tcW w:w="1431" w:type="dxa"/>
            <w:noWrap/>
            <w:vAlign w:val="center"/>
            <w:hideMark/>
          </w:tcPr>
          <w:p w14:paraId="02664786" w14:textId="77777777" w:rsidR="00FC3EB2" w:rsidRPr="001571AC" w:rsidRDefault="00FC3EB2" w:rsidP="007A36B4">
            <w:pPr>
              <w:jc w:val="center"/>
            </w:pPr>
            <w:r w:rsidRPr="001571AC">
              <w:t>LVP</w:t>
            </w:r>
          </w:p>
        </w:tc>
      </w:tr>
      <w:tr w:rsidR="00FC3EB2" w:rsidRPr="001571AC" w14:paraId="2695BCE8" w14:textId="77777777" w:rsidTr="007A36B4">
        <w:trPr>
          <w:trHeight w:hRule="exact" w:val="864"/>
          <w:jc w:val="center"/>
        </w:trPr>
        <w:tc>
          <w:tcPr>
            <w:tcW w:w="2065" w:type="dxa"/>
            <w:noWrap/>
            <w:vAlign w:val="center"/>
            <w:hideMark/>
          </w:tcPr>
          <w:p w14:paraId="2F2830F1" w14:textId="77777777" w:rsidR="00FC3EB2" w:rsidRPr="001571AC" w:rsidRDefault="00FC3EB2" w:rsidP="007A36B4">
            <w:pPr>
              <w:jc w:val="center"/>
            </w:pPr>
            <w:r w:rsidRPr="001571AC">
              <w:t>Alameda</w:t>
            </w:r>
          </w:p>
        </w:tc>
        <w:tc>
          <w:tcPr>
            <w:tcW w:w="1980" w:type="dxa"/>
            <w:noWrap/>
            <w:vAlign w:val="center"/>
            <w:hideMark/>
          </w:tcPr>
          <w:p w14:paraId="33EA660B" w14:textId="77777777" w:rsidR="00FC3EB2" w:rsidRPr="001571AC" w:rsidRDefault="00FC3EB2" w:rsidP="007A36B4">
            <w:pPr>
              <w:jc w:val="center"/>
            </w:pPr>
            <w:r w:rsidRPr="001571AC">
              <w:t>Oakland</w:t>
            </w:r>
          </w:p>
        </w:tc>
        <w:tc>
          <w:tcPr>
            <w:tcW w:w="4950" w:type="dxa"/>
            <w:noWrap/>
            <w:vAlign w:val="center"/>
            <w:hideMark/>
          </w:tcPr>
          <w:p w14:paraId="42597B54" w14:textId="77777777" w:rsidR="00FC3EB2" w:rsidRPr="001571AC" w:rsidRDefault="00FC3EB2" w:rsidP="007A36B4">
            <w:pPr>
              <w:jc w:val="center"/>
            </w:pPr>
            <w:r w:rsidRPr="001571AC">
              <w:t>[Painting Contractor]</w:t>
            </w:r>
          </w:p>
        </w:tc>
        <w:tc>
          <w:tcPr>
            <w:tcW w:w="1431" w:type="dxa"/>
            <w:noWrap/>
            <w:vAlign w:val="center"/>
            <w:hideMark/>
          </w:tcPr>
          <w:p w14:paraId="7DDD1C5B" w14:textId="77777777" w:rsidR="00FC3EB2" w:rsidRPr="001571AC" w:rsidRDefault="00FC3EB2" w:rsidP="007A36B4">
            <w:pPr>
              <w:jc w:val="center"/>
            </w:pPr>
            <w:r w:rsidRPr="001571AC">
              <w:t>RLVP</w:t>
            </w:r>
          </w:p>
        </w:tc>
      </w:tr>
      <w:tr w:rsidR="00FC3EB2" w:rsidRPr="001571AC" w14:paraId="32EE01F5" w14:textId="77777777" w:rsidTr="007A36B4">
        <w:trPr>
          <w:trHeight w:hRule="exact" w:val="864"/>
          <w:jc w:val="center"/>
        </w:trPr>
        <w:tc>
          <w:tcPr>
            <w:tcW w:w="2065" w:type="dxa"/>
            <w:noWrap/>
            <w:vAlign w:val="center"/>
            <w:hideMark/>
          </w:tcPr>
          <w:p w14:paraId="597CCEB2" w14:textId="77777777" w:rsidR="00FC3EB2" w:rsidRPr="001571AC" w:rsidRDefault="00FC3EB2" w:rsidP="007A36B4">
            <w:pPr>
              <w:jc w:val="center"/>
            </w:pPr>
            <w:r w:rsidRPr="001571AC">
              <w:t>Alameda</w:t>
            </w:r>
          </w:p>
        </w:tc>
        <w:tc>
          <w:tcPr>
            <w:tcW w:w="1980" w:type="dxa"/>
            <w:noWrap/>
            <w:vAlign w:val="center"/>
            <w:hideMark/>
          </w:tcPr>
          <w:p w14:paraId="24126845" w14:textId="77777777" w:rsidR="00FC3EB2" w:rsidRPr="001571AC" w:rsidRDefault="00FC3EB2" w:rsidP="007A36B4">
            <w:pPr>
              <w:jc w:val="center"/>
            </w:pPr>
            <w:r w:rsidRPr="001571AC">
              <w:t>Oakland</w:t>
            </w:r>
          </w:p>
        </w:tc>
        <w:tc>
          <w:tcPr>
            <w:tcW w:w="4950" w:type="dxa"/>
            <w:noWrap/>
            <w:vAlign w:val="center"/>
            <w:hideMark/>
          </w:tcPr>
          <w:p w14:paraId="7136DE3A" w14:textId="77777777" w:rsidR="00FC3EB2" w:rsidRPr="001571AC" w:rsidRDefault="00FC3EB2" w:rsidP="007A36B4">
            <w:pPr>
              <w:jc w:val="center"/>
            </w:pPr>
            <w:r w:rsidRPr="001571AC">
              <w:t>[Painting Contractor]</w:t>
            </w:r>
          </w:p>
        </w:tc>
        <w:tc>
          <w:tcPr>
            <w:tcW w:w="1431" w:type="dxa"/>
            <w:noWrap/>
            <w:vAlign w:val="center"/>
            <w:hideMark/>
          </w:tcPr>
          <w:p w14:paraId="60F85BFE" w14:textId="77777777" w:rsidR="00FC3EB2" w:rsidRPr="001571AC" w:rsidRDefault="00FC3EB2" w:rsidP="007A36B4">
            <w:pPr>
              <w:jc w:val="center"/>
            </w:pPr>
            <w:r w:rsidRPr="001571AC">
              <w:t>LVP</w:t>
            </w:r>
          </w:p>
        </w:tc>
      </w:tr>
      <w:tr w:rsidR="00FC3EB2" w:rsidRPr="001571AC" w14:paraId="42BC21B4" w14:textId="77777777" w:rsidTr="007A36B4">
        <w:trPr>
          <w:trHeight w:hRule="exact" w:val="864"/>
          <w:jc w:val="center"/>
        </w:trPr>
        <w:tc>
          <w:tcPr>
            <w:tcW w:w="2065" w:type="dxa"/>
            <w:noWrap/>
            <w:vAlign w:val="center"/>
            <w:hideMark/>
          </w:tcPr>
          <w:p w14:paraId="6FCDCFF2" w14:textId="77777777" w:rsidR="00FC3EB2" w:rsidRPr="001571AC" w:rsidRDefault="00FC3EB2" w:rsidP="007A36B4">
            <w:pPr>
              <w:jc w:val="center"/>
            </w:pPr>
            <w:r w:rsidRPr="001571AC">
              <w:t>Alameda</w:t>
            </w:r>
          </w:p>
        </w:tc>
        <w:tc>
          <w:tcPr>
            <w:tcW w:w="1980" w:type="dxa"/>
            <w:noWrap/>
            <w:vAlign w:val="center"/>
            <w:hideMark/>
          </w:tcPr>
          <w:p w14:paraId="45AF5CBE" w14:textId="77777777" w:rsidR="00FC3EB2" w:rsidRPr="001571AC" w:rsidRDefault="00FC3EB2" w:rsidP="007A36B4">
            <w:pPr>
              <w:jc w:val="center"/>
            </w:pPr>
            <w:r w:rsidRPr="001571AC">
              <w:t>Oakland</w:t>
            </w:r>
          </w:p>
        </w:tc>
        <w:tc>
          <w:tcPr>
            <w:tcW w:w="4950" w:type="dxa"/>
            <w:noWrap/>
            <w:vAlign w:val="center"/>
            <w:hideMark/>
          </w:tcPr>
          <w:p w14:paraId="7385B92A" w14:textId="77777777" w:rsidR="00FC3EB2" w:rsidRPr="001571AC" w:rsidRDefault="00FC3EB2" w:rsidP="007A36B4">
            <w:pPr>
              <w:jc w:val="center"/>
            </w:pPr>
            <w:r w:rsidRPr="001571AC">
              <w:t>[Painting Contractor]</w:t>
            </w:r>
          </w:p>
        </w:tc>
        <w:tc>
          <w:tcPr>
            <w:tcW w:w="1431" w:type="dxa"/>
            <w:noWrap/>
            <w:vAlign w:val="center"/>
            <w:hideMark/>
          </w:tcPr>
          <w:p w14:paraId="6C1D7FC9" w14:textId="77777777" w:rsidR="00FC3EB2" w:rsidRPr="001571AC" w:rsidRDefault="00FC3EB2" w:rsidP="007A36B4">
            <w:pPr>
              <w:jc w:val="center"/>
            </w:pPr>
            <w:r w:rsidRPr="001571AC">
              <w:t>RLVP</w:t>
            </w:r>
          </w:p>
        </w:tc>
      </w:tr>
      <w:tr w:rsidR="00FC3EB2" w:rsidRPr="001571AC" w14:paraId="2B4889C0" w14:textId="77777777" w:rsidTr="007A36B4">
        <w:trPr>
          <w:trHeight w:hRule="exact" w:val="864"/>
          <w:jc w:val="center"/>
        </w:trPr>
        <w:tc>
          <w:tcPr>
            <w:tcW w:w="2065" w:type="dxa"/>
            <w:noWrap/>
            <w:vAlign w:val="center"/>
            <w:hideMark/>
          </w:tcPr>
          <w:p w14:paraId="4665CE95" w14:textId="77777777" w:rsidR="00FC3EB2" w:rsidRPr="001571AC" w:rsidRDefault="00FC3EB2" w:rsidP="007A36B4">
            <w:pPr>
              <w:jc w:val="center"/>
            </w:pPr>
            <w:r w:rsidRPr="001571AC">
              <w:t>Alameda</w:t>
            </w:r>
          </w:p>
        </w:tc>
        <w:tc>
          <w:tcPr>
            <w:tcW w:w="1980" w:type="dxa"/>
            <w:noWrap/>
            <w:vAlign w:val="center"/>
            <w:hideMark/>
          </w:tcPr>
          <w:p w14:paraId="4AB2FBF3" w14:textId="77777777" w:rsidR="00FC3EB2" w:rsidRPr="001571AC" w:rsidRDefault="00FC3EB2" w:rsidP="007A36B4">
            <w:pPr>
              <w:jc w:val="center"/>
            </w:pPr>
            <w:r w:rsidRPr="001571AC">
              <w:t>Oakland</w:t>
            </w:r>
          </w:p>
        </w:tc>
        <w:tc>
          <w:tcPr>
            <w:tcW w:w="4950" w:type="dxa"/>
            <w:noWrap/>
            <w:vAlign w:val="center"/>
            <w:hideMark/>
          </w:tcPr>
          <w:p w14:paraId="4F78809A" w14:textId="77777777" w:rsidR="00FC3EB2" w:rsidRPr="001571AC" w:rsidRDefault="00FC3EB2" w:rsidP="007A36B4">
            <w:pPr>
              <w:jc w:val="center"/>
            </w:pPr>
            <w:r w:rsidRPr="001571AC">
              <w:t>[Painting Contractor]</w:t>
            </w:r>
          </w:p>
        </w:tc>
        <w:tc>
          <w:tcPr>
            <w:tcW w:w="1431" w:type="dxa"/>
            <w:noWrap/>
            <w:vAlign w:val="center"/>
            <w:hideMark/>
          </w:tcPr>
          <w:p w14:paraId="5CEA804A" w14:textId="77777777" w:rsidR="00FC3EB2" w:rsidRPr="001571AC" w:rsidRDefault="00FC3EB2" w:rsidP="007A36B4">
            <w:pPr>
              <w:jc w:val="center"/>
            </w:pPr>
            <w:r w:rsidRPr="001571AC">
              <w:t>LVP</w:t>
            </w:r>
          </w:p>
        </w:tc>
      </w:tr>
      <w:tr w:rsidR="00FC3EB2" w:rsidRPr="001571AC" w14:paraId="2E5D7707" w14:textId="77777777" w:rsidTr="007A36B4">
        <w:trPr>
          <w:trHeight w:hRule="exact" w:val="864"/>
          <w:jc w:val="center"/>
        </w:trPr>
        <w:tc>
          <w:tcPr>
            <w:tcW w:w="2065" w:type="dxa"/>
            <w:noWrap/>
            <w:vAlign w:val="center"/>
            <w:hideMark/>
          </w:tcPr>
          <w:p w14:paraId="18D94FB0" w14:textId="77777777" w:rsidR="00FC3EB2" w:rsidRPr="001571AC" w:rsidRDefault="00FC3EB2" w:rsidP="007A36B4">
            <w:pPr>
              <w:jc w:val="center"/>
            </w:pPr>
            <w:r w:rsidRPr="001571AC">
              <w:t>Alameda</w:t>
            </w:r>
          </w:p>
        </w:tc>
        <w:tc>
          <w:tcPr>
            <w:tcW w:w="1980" w:type="dxa"/>
            <w:noWrap/>
            <w:vAlign w:val="center"/>
            <w:hideMark/>
          </w:tcPr>
          <w:p w14:paraId="63D2CA9B" w14:textId="77777777" w:rsidR="00FC3EB2" w:rsidRPr="001571AC" w:rsidRDefault="00FC3EB2" w:rsidP="007A36B4">
            <w:pPr>
              <w:jc w:val="center"/>
            </w:pPr>
            <w:r w:rsidRPr="001571AC">
              <w:t>Oakland</w:t>
            </w:r>
          </w:p>
        </w:tc>
        <w:tc>
          <w:tcPr>
            <w:tcW w:w="4950" w:type="dxa"/>
            <w:noWrap/>
            <w:vAlign w:val="center"/>
            <w:hideMark/>
          </w:tcPr>
          <w:p w14:paraId="28B39AF0" w14:textId="77777777" w:rsidR="00FC3EB2" w:rsidRPr="001571AC" w:rsidRDefault="00FC3EB2" w:rsidP="007A36B4">
            <w:pPr>
              <w:jc w:val="center"/>
            </w:pPr>
            <w:r w:rsidRPr="001571AC">
              <w:t>[Property Manager/Owner]</w:t>
            </w:r>
          </w:p>
        </w:tc>
        <w:tc>
          <w:tcPr>
            <w:tcW w:w="1431" w:type="dxa"/>
            <w:noWrap/>
            <w:vAlign w:val="center"/>
            <w:hideMark/>
          </w:tcPr>
          <w:p w14:paraId="0D4BC1FB" w14:textId="77777777" w:rsidR="00FC3EB2" w:rsidRPr="001571AC" w:rsidRDefault="00FC3EB2" w:rsidP="007A36B4">
            <w:pPr>
              <w:jc w:val="center"/>
            </w:pPr>
            <w:r w:rsidRPr="001571AC">
              <w:t>LVP</w:t>
            </w:r>
          </w:p>
        </w:tc>
      </w:tr>
      <w:tr w:rsidR="00FC3EB2" w:rsidRPr="001571AC" w14:paraId="322F41C5" w14:textId="77777777" w:rsidTr="007A36B4">
        <w:trPr>
          <w:trHeight w:hRule="exact" w:val="864"/>
          <w:jc w:val="center"/>
        </w:trPr>
        <w:tc>
          <w:tcPr>
            <w:tcW w:w="2065" w:type="dxa"/>
            <w:noWrap/>
            <w:vAlign w:val="center"/>
            <w:hideMark/>
          </w:tcPr>
          <w:p w14:paraId="52AC0DE6" w14:textId="77777777" w:rsidR="00FC3EB2" w:rsidRPr="001571AC" w:rsidRDefault="00FC3EB2" w:rsidP="007A36B4">
            <w:pPr>
              <w:jc w:val="center"/>
            </w:pPr>
            <w:r w:rsidRPr="001571AC">
              <w:t>Alameda</w:t>
            </w:r>
          </w:p>
        </w:tc>
        <w:tc>
          <w:tcPr>
            <w:tcW w:w="1980" w:type="dxa"/>
            <w:noWrap/>
            <w:vAlign w:val="center"/>
            <w:hideMark/>
          </w:tcPr>
          <w:p w14:paraId="2D9E1FE6" w14:textId="77777777" w:rsidR="00FC3EB2" w:rsidRPr="001571AC" w:rsidRDefault="00FC3EB2" w:rsidP="007A36B4">
            <w:pPr>
              <w:jc w:val="center"/>
            </w:pPr>
            <w:r w:rsidRPr="001571AC">
              <w:t>Oakland</w:t>
            </w:r>
          </w:p>
        </w:tc>
        <w:tc>
          <w:tcPr>
            <w:tcW w:w="4950" w:type="dxa"/>
            <w:noWrap/>
            <w:vAlign w:val="center"/>
            <w:hideMark/>
          </w:tcPr>
          <w:p w14:paraId="263A9140" w14:textId="77777777" w:rsidR="00FC3EB2" w:rsidRPr="001571AC" w:rsidRDefault="00FC3EB2" w:rsidP="007A36B4">
            <w:pPr>
              <w:jc w:val="center"/>
            </w:pPr>
            <w:r w:rsidRPr="001571AC">
              <w:t>[Property Manager/Owner]</w:t>
            </w:r>
          </w:p>
        </w:tc>
        <w:tc>
          <w:tcPr>
            <w:tcW w:w="1431" w:type="dxa"/>
            <w:noWrap/>
            <w:vAlign w:val="center"/>
            <w:hideMark/>
          </w:tcPr>
          <w:p w14:paraId="2FE2FDCC" w14:textId="77777777" w:rsidR="00FC3EB2" w:rsidRPr="001571AC" w:rsidRDefault="00FC3EB2" w:rsidP="007A36B4">
            <w:pPr>
              <w:jc w:val="center"/>
            </w:pPr>
            <w:r w:rsidRPr="001571AC">
              <w:t>LVP</w:t>
            </w:r>
          </w:p>
        </w:tc>
      </w:tr>
      <w:tr w:rsidR="00FC3EB2" w:rsidRPr="001571AC" w14:paraId="1F7725EC" w14:textId="77777777" w:rsidTr="007A36B4">
        <w:trPr>
          <w:trHeight w:hRule="exact" w:val="864"/>
          <w:jc w:val="center"/>
        </w:trPr>
        <w:tc>
          <w:tcPr>
            <w:tcW w:w="2065" w:type="dxa"/>
            <w:noWrap/>
            <w:vAlign w:val="center"/>
            <w:hideMark/>
          </w:tcPr>
          <w:p w14:paraId="59FAE10E" w14:textId="77777777" w:rsidR="00FC3EB2" w:rsidRPr="001571AC" w:rsidRDefault="00FC3EB2" w:rsidP="007A36B4">
            <w:pPr>
              <w:jc w:val="center"/>
            </w:pPr>
            <w:r w:rsidRPr="001571AC">
              <w:lastRenderedPageBreak/>
              <w:t>Alameda</w:t>
            </w:r>
          </w:p>
        </w:tc>
        <w:tc>
          <w:tcPr>
            <w:tcW w:w="1980" w:type="dxa"/>
            <w:noWrap/>
            <w:vAlign w:val="center"/>
            <w:hideMark/>
          </w:tcPr>
          <w:p w14:paraId="0898C2A9" w14:textId="77777777" w:rsidR="00FC3EB2" w:rsidRPr="001571AC" w:rsidRDefault="00FC3EB2" w:rsidP="007A36B4">
            <w:pPr>
              <w:jc w:val="center"/>
            </w:pPr>
            <w:r w:rsidRPr="001571AC">
              <w:t>Oakland</w:t>
            </w:r>
          </w:p>
        </w:tc>
        <w:tc>
          <w:tcPr>
            <w:tcW w:w="4950" w:type="dxa"/>
            <w:noWrap/>
            <w:vAlign w:val="center"/>
            <w:hideMark/>
          </w:tcPr>
          <w:p w14:paraId="67708870" w14:textId="77777777" w:rsidR="00FC3EB2" w:rsidRPr="001571AC" w:rsidRDefault="00FC3EB2" w:rsidP="007A36B4">
            <w:pPr>
              <w:jc w:val="center"/>
            </w:pPr>
            <w:r w:rsidRPr="001571AC">
              <w:t>[Property Manager/Owner]</w:t>
            </w:r>
          </w:p>
        </w:tc>
        <w:tc>
          <w:tcPr>
            <w:tcW w:w="1431" w:type="dxa"/>
            <w:noWrap/>
            <w:vAlign w:val="center"/>
            <w:hideMark/>
          </w:tcPr>
          <w:p w14:paraId="632F0F9F" w14:textId="77777777" w:rsidR="00FC3EB2" w:rsidRPr="001571AC" w:rsidRDefault="00FC3EB2" w:rsidP="007A36B4">
            <w:pPr>
              <w:jc w:val="center"/>
            </w:pPr>
            <w:r w:rsidRPr="001571AC">
              <w:t>LVP</w:t>
            </w:r>
          </w:p>
        </w:tc>
      </w:tr>
      <w:tr w:rsidR="00FC3EB2" w:rsidRPr="001571AC" w14:paraId="519EC9EE" w14:textId="77777777" w:rsidTr="007A36B4">
        <w:trPr>
          <w:trHeight w:hRule="exact" w:val="864"/>
          <w:jc w:val="center"/>
        </w:trPr>
        <w:tc>
          <w:tcPr>
            <w:tcW w:w="2065" w:type="dxa"/>
            <w:noWrap/>
            <w:vAlign w:val="center"/>
            <w:hideMark/>
          </w:tcPr>
          <w:p w14:paraId="38F69C70" w14:textId="77777777" w:rsidR="00FC3EB2" w:rsidRPr="001571AC" w:rsidRDefault="00FC3EB2" w:rsidP="007A36B4">
            <w:pPr>
              <w:jc w:val="center"/>
            </w:pPr>
            <w:r w:rsidRPr="001571AC">
              <w:t>Alameda</w:t>
            </w:r>
          </w:p>
        </w:tc>
        <w:tc>
          <w:tcPr>
            <w:tcW w:w="1980" w:type="dxa"/>
            <w:noWrap/>
            <w:vAlign w:val="center"/>
            <w:hideMark/>
          </w:tcPr>
          <w:p w14:paraId="67DC3606" w14:textId="77777777" w:rsidR="00FC3EB2" w:rsidRPr="001571AC" w:rsidRDefault="00FC3EB2" w:rsidP="007A36B4">
            <w:pPr>
              <w:jc w:val="center"/>
            </w:pPr>
            <w:r w:rsidRPr="001571AC">
              <w:t>Oakland</w:t>
            </w:r>
          </w:p>
        </w:tc>
        <w:tc>
          <w:tcPr>
            <w:tcW w:w="4950" w:type="dxa"/>
            <w:noWrap/>
            <w:vAlign w:val="center"/>
            <w:hideMark/>
          </w:tcPr>
          <w:p w14:paraId="06116D02" w14:textId="77777777" w:rsidR="00FC3EB2" w:rsidRPr="001571AC" w:rsidRDefault="00FC3EB2" w:rsidP="007A36B4">
            <w:pPr>
              <w:jc w:val="center"/>
            </w:pPr>
            <w:r w:rsidRPr="001571AC">
              <w:t>[Property Manager/Owner]</w:t>
            </w:r>
          </w:p>
        </w:tc>
        <w:tc>
          <w:tcPr>
            <w:tcW w:w="1431" w:type="dxa"/>
            <w:noWrap/>
            <w:vAlign w:val="center"/>
            <w:hideMark/>
          </w:tcPr>
          <w:p w14:paraId="658F9D9F" w14:textId="77777777" w:rsidR="00FC3EB2" w:rsidRPr="001571AC" w:rsidRDefault="00FC3EB2" w:rsidP="007A36B4">
            <w:pPr>
              <w:jc w:val="center"/>
            </w:pPr>
            <w:r w:rsidRPr="001571AC">
              <w:t>LVP</w:t>
            </w:r>
          </w:p>
        </w:tc>
      </w:tr>
      <w:tr w:rsidR="00FC3EB2" w:rsidRPr="001571AC" w14:paraId="291F8783" w14:textId="77777777" w:rsidTr="007A36B4">
        <w:trPr>
          <w:trHeight w:hRule="exact" w:val="864"/>
          <w:jc w:val="center"/>
        </w:trPr>
        <w:tc>
          <w:tcPr>
            <w:tcW w:w="2065" w:type="dxa"/>
            <w:noWrap/>
            <w:vAlign w:val="center"/>
            <w:hideMark/>
          </w:tcPr>
          <w:p w14:paraId="53B5A240" w14:textId="77777777" w:rsidR="00FC3EB2" w:rsidRPr="001571AC" w:rsidRDefault="00FC3EB2" w:rsidP="007A36B4">
            <w:pPr>
              <w:jc w:val="center"/>
            </w:pPr>
            <w:r w:rsidRPr="001571AC">
              <w:t>Alameda</w:t>
            </w:r>
          </w:p>
        </w:tc>
        <w:tc>
          <w:tcPr>
            <w:tcW w:w="1980" w:type="dxa"/>
            <w:noWrap/>
            <w:vAlign w:val="center"/>
            <w:hideMark/>
          </w:tcPr>
          <w:p w14:paraId="7A1E5593" w14:textId="77777777" w:rsidR="00FC3EB2" w:rsidRPr="001571AC" w:rsidRDefault="00FC3EB2" w:rsidP="007A36B4">
            <w:pPr>
              <w:jc w:val="center"/>
            </w:pPr>
            <w:r w:rsidRPr="001571AC">
              <w:t>Oakland</w:t>
            </w:r>
          </w:p>
        </w:tc>
        <w:tc>
          <w:tcPr>
            <w:tcW w:w="4950" w:type="dxa"/>
            <w:noWrap/>
            <w:vAlign w:val="center"/>
            <w:hideMark/>
          </w:tcPr>
          <w:p w14:paraId="78C5F0EB" w14:textId="77777777" w:rsidR="00FC3EB2" w:rsidRPr="001571AC" w:rsidRDefault="00FC3EB2" w:rsidP="007A36B4">
            <w:pPr>
              <w:jc w:val="center"/>
            </w:pPr>
            <w:r w:rsidRPr="001571AC">
              <w:t>[Property Manager/Owner]</w:t>
            </w:r>
          </w:p>
        </w:tc>
        <w:tc>
          <w:tcPr>
            <w:tcW w:w="1431" w:type="dxa"/>
            <w:noWrap/>
            <w:vAlign w:val="center"/>
            <w:hideMark/>
          </w:tcPr>
          <w:p w14:paraId="5CB865A0" w14:textId="77777777" w:rsidR="00FC3EB2" w:rsidRPr="001571AC" w:rsidRDefault="00FC3EB2" w:rsidP="007A36B4">
            <w:pPr>
              <w:jc w:val="center"/>
            </w:pPr>
            <w:r w:rsidRPr="001571AC">
              <w:t>LVP</w:t>
            </w:r>
          </w:p>
        </w:tc>
      </w:tr>
      <w:tr w:rsidR="00FC3EB2" w:rsidRPr="001571AC" w14:paraId="49A6547E" w14:textId="77777777" w:rsidTr="007A36B4">
        <w:trPr>
          <w:trHeight w:hRule="exact" w:val="864"/>
          <w:jc w:val="center"/>
        </w:trPr>
        <w:tc>
          <w:tcPr>
            <w:tcW w:w="2065" w:type="dxa"/>
            <w:noWrap/>
            <w:vAlign w:val="center"/>
            <w:hideMark/>
          </w:tcPr>
          <w:p w14:paraId="399E8502" w14:textId="77777777" w:rsidR="00FC3EB2" w:rsidRPr="001571AC" w:rsidRDefault="00FC3EB2" w:rsidP="007A36B4">
            <w:pPr>
              <w:jc w:val="center"/>
            </w:pPr>
            <w:r w:rsidRPr="001571AC">
              <w:t>Alameda</w:t>
            </w:r>
          </w:p>
        </w:tc>
        <w:tc>
          <w:tcPr>
            <w:tcW w:w="1980" w:type="dxa"/>
            <w:noWrap/>
            <w:vAlign w:val="center"/>
            <w:hideMark/>
          </w:tcPr>
          <w:p w14:paraId="11615E18" w14:textId="77777777" w:rsidR="00FC3EB2" w:rsidRPr="001571AC" w:rsidRDefault="00FC3EB2" w:rsidP="007A36B4">
            <w:pPr>
              <w:jc w:val="center"/>
            </w:pPr>
            <w:r w:rsidRPr="001571AC">
              <w:t>Oakland</w:t>
            </w:r>
          </w:p>
        </w:tc>
        <w:tc>
          <w:tcPr>
            <w:tcW w:w="4950" w:type="dxa"/>
            <w:noWrap/>
            <w:vAlign w:val="center"/>
            <w:hideMark/>
          </w:tcPr>
          <w:p w14:paraId="5F637351" w14:textId="77777777" w:rsidR="00FC3EB2" w:rsidRPr="001571AC" w:rsidRDefault="00FC3EB2" w:rsidP="007A36B4">
            <w:pPr>
              <w:jc w:val="center"/>
            </w:pPr>
            <w:r w:rsidRPr="001571AC">
              <w:t>[Property Manager/Owner]</w:t>
            </w:r>
          </w:p>
        </w:tc>
        <w:tc>
          <w:tcPr>
            <w:tcW w:w="1431" w:type="dxa"/>
            <w:noWrap/>
            <w:vAlign w:val="center"/>
            <w:hideMark/>
          </w:tcPr>
          <w:p w14:paraId="054BD7E6" w14:textId="77777777" w:rsidR="00FC3EB2" w:rsidRPr="001571AC" w:rsidRDefault="00FC3EB2" w:rsidP="007A36B4">
            <w:pPr>
              <w:jc w:val="center"/>
            </w:pPr>
            <w:r w:rsidRPr="001571AC">
              <w:t>LVP</w:t>
            </w:r>
          </w:p>
        </w:tc>
      </w:tr>
      <w:tr w:rsidR="00FC3EB2" w:rsidRPr="001571AC" w14:paraId="5E43FB39" w14:textId="77777777" w:rsidTr="007A36B4">
        <w:trPr>
          <w:trHeight w:hRule="exact" w:val="864"/>
          <w:jc w:val="center"/>
        </w:trPr>
        <w:tc>
          <w:tcPr>
            <w:tcW w:w="2065" w:type="dxa"/>
            <w:noWrap/>
            <w:vAlign w:val="center"/>
            <w:hideMark/>
          </w:tcPr>
          <w:p w14:paraId="0D04399F" w14:textId="77777777" w:rsidR="00FC3EB2" w:rsidRPr="001571AC" w:rsidRDefault="00FC3EB2" w:rsidP="007A36B4">
            <w:pPr>
              <w:jc w:val="center"/>
            </w:pPr>
            <w:r w:rsidRPr="001571AC">
              <w:t>Alameda</w:t>
            </w:r>
          </w:p>
        </w:tc>
        <w:tc>
          <w:tcPr>
            <w:tcW w:w="1980" w:type="dxa"/>
            <w:noWrap/>
            <w:vAlign w:val="center"/>
            <w:hideMark/>
          </w:tcPr>
          <w:p w14:paraId="7623460D" w14:textId="77777777" w:rsidR="00FC3EB2" w:rsidRPr="001571AC" w:rsidRDefault="00FC3EB2" w:rsidP="007A36B4">
            <w:pPr>
              <w:jc w:val="center"/>
            </w:pPr>
            <w:r w:rsidRPr="001571AC">
              <w:t>Oakland</w:t>
            </w:r>
          </w:p>
        </w:tc>
        <w:tc>
          <w:tcPr>
            <w:tcW w:w="4950" w:type="dxa"/>
            <w:noWrap/>
            <w:vAlign w:val="center"/>
            <w:hideMark/>
          </w:tcPr>
          <w:p w14:paraId="424350E4" w14:textId="77777777" w:rsidR="00FC3EB2" w:rsidRPr="001571AC" w:rsidRDefault="00FC3EB2" w:rsidP="007A36B4">
            <w:pPr>
              <w:jc w:val="center"/>
            </w:pPr>
            <w:r w:rsidRPr="001571AC">
              <w:t>[Property Manager/Owner]</w:t>
            </w:r>
          </w:p>
        </w:tc>
        <w:tc>
          <w:tcPr>
            <w:tcW w:w="1431" w:type="dxa"/>
            <w:noWrap/>
            <w:vAlign w:val="center"/>
            <w:hideMark/>
          </w:tcPr>
          <w:p w14:paraId="2B831186" w14:textId="77777777" w:rsidR="00FC3EB2" w:rsidRPr="001571AC" w:rsidRDefault="00FC3EB2" w:rsidP="007A36B4">
            <w:pPr>
              <w:jc w:val="center"/>
            </w:pPr>
            <w:r w:rsidRPr="001571AC">
              <w:t>LVP</w:t>
            </w:r>
          </w:p>
        </w:tc>
      </w:tr>
      <w:tr w:rsidR="00FC3EB2" w:rsidRPr="001571AC" w14:paraId="3BDA7675" w14:textId="77777777" w:rsidTr="007A36B4">
        <w:trPr>
          <w:trHeight w:hRule="exact" w:val="864"/>
          <w:jc w:val="center"/>
        </w:trPr>
        <w:tc>
          <w:tcPr>
            <w:tcW w:w="2065" w:type="dxa"/>
            <w:noWrap/>
            <w:vAlign w:val="center"/>
            <w:hideMark/>
          </w:tcPr>
          <w:p w14:paraId="7109A6BA" w14:textId="77777777" w:rsidR="00FC3EB2" w:rsidRPr="001571AC" w:rsidRDefault="00FC3EB2" w:rsidP="007A36B4">
            <w:pPr>
              <w:jc w:val="center"/>
            </w:pPr>
            <w:r w:rsidRPr="001571AC">
              <w:t>Alameda</w:t>
            </w:r>
          </w:p>
        </w:tc>
        <w:tc>
          <w:tcPr>
            <w:tcW w:w="1980" w:type="dxa"/>
            <w:noWrap/>
            <w:vAlign w:val="center"/>
            <w:hideMark/>
          </w:tcPr>
          <w:p w14:paraId="1A4E126D" w14:textId="77777777" w:rsidR="00FC3EB2" w:rsidRPr="001571AC" w:rsidRDefault="00FC3EB2" w:rsidP="007A36B4">
            <w:pPr>
              <w:jc w:val="center"/>
            </w:pPr>
            <w:r w:rsidRPr="001571AC">
              <w:t>Oakland</w:t>
            </w:r>
          </w:p>
        </w:tc>
        <w:tc>
          <w:tcPr>
            <w:tcW w:w="4950" w:type="dxa"/>
            <w:noWrap/>
            <w:vAlign w:val="center"/>
            <w:hideMark/>
          </w:tcPr>
          <w:p w14:paraId="4025A5CE" w14:textId="77777777" w:rsidR="00FC3EB2" w:rsidRPr="001571AC" w:rsidRDefault="00FC3EB2" w:rsidP="007A36B4">
            <w:pPr>
              <w:jc w:val="center"/>
            </w:pPr>
            <w:r w:rsidRPr="001571AC">
              <w:t>[Recycling]</w:t>
            </w:r>
          </w:p>
        </w:tc>
        <w:tc>
          <w:tcPr>
            <w:tcW w:w="1431" w:type="dxa"/>
            <w:noWrap/>
            <w:vAlign w:val="center"/>
            <w:hideMark/>
          </w:tcPr>
          <w:p w14:paraId="7F56B13D" w14:textId="77777777" w:rsidR="00FC3EB2" w:rsidRPr="001571AC" w:rsidRDefault="00FC3EB2" w:rsidP="007A36B4">
            <w:pPr>
              <w:jc w:val="center"/>
            </w:pPr>
            <w:r w:rsidRPr="001571AC">
              <w:t>LVP</w:t>
            </w:r>
          </w:p>
        </w:tc>
      </w:tr>
      <w:tr w:rsidR="00FC3EB2" w:rsidRPr="001571AC" w14:paraId="1DD7D11D" w14:textId="77777777" w:rsidTr="007A36B4">
        <w:trPr>
          <w:trHeight w:hRule="exact" w:val="864"/>
          <w:jc w:val="center"/>
        </w:trPr>
        <w:tc>
          <w:tcPr>
            <w:tcW w:w="2065" w:type="dxa"/>
            <w:noWrap/>
            <w:vAlign w:val="center"/>
            <w:hideMark/>
          </w:tcPr>
          <w:p w14:paraId="46FF45BD" w14:textId="77777777" w:rsidR="00FC3EB2" w:rsidRPr="001571AC" w:rsidRDefault="00FC3EB2" w:rsidP="007A36B4">
            <w:pPr>
              <w:jc w:val="center"/>
            </w:pPr>
            <w:r w:rsidRPr="001571AC">
              <w:t>Alameda</w:t>
            </w:r>
          </w:p>
        </w:tc>
        <w:tc>
          <w:tcPr>
            <w:tcW w:w="1980" w:type="dxa"/>
            <w:noWrap/>
            <w:vAlign w:val="center"/>
            <w:hideMark/>
          </w:tcPr>
          <w:p w14:paraId="4A233854" w14:textId="77777777" w:rsidR="00FC3EB2" w:rsidRPr="001571AC" w:rsidRDefault="00FC3EB2" w:rsidP="007A36B4">
            <w:pPr>
              <w:jc w:val="center"/>
            </w:pPr>
            <w:r w:rsidRPr="001571AC">
              <w:t>Oakland</w:t>
            </w:r>
          </w:p>
        </w:tc>
        <w:tc>
          <w:tcPr>
            <w:tcW w:w="4950" w:type="dxa"/>
            <w:noWrap/>
            <w:vAlign w:val="center"/>
            <w:hideMark/>
          </w:tcPr>
          <w:p w14:paraId="4434D218" w14:textId="77777777" w:rsidR="00FC3EB2" w:rsidRPr="001571AC" w:rsidRDefault="00FC3EB2" w:rsidP="007A36B4">
            <w:pPr>
              <w:jc w:val="center"/>
            </w:pPr>
            <w:r w:rsidRPr="001571AC">
              <w:t>[State Government]</w:t>
            </w:r>
          </w:p>
        </w:tc>
        <w:tc>
          <w:tcPr>
            <w:tcW w:w="1431" w:type="dxa"/>
            <w:noWrap/>
            <w:vAlign w:val="center"/>
            <w:hideMark/>
          </w:tcPr>
          <w:p w14:paraId="396CCBEB" w14:textId="77777777" w:rsidR="00FC3EB2" w:rsidRPr="001571AC" w:rsidRDefault="00FC3EB2" w:rsidP="007A36B4">
            <w:pPr>
              <w:jc w:val="center"/>
            </w:pPr>
            <w:r w:rsidRPr="001571AC">
              <w:t>LVP</w:t>
            </w:r>
          </w:p>
        </w:tc>
      </w:tr>
      <w:tr w:rsidR="00FC3EB2" w:rsidRPr="001571AC" w14:paraId="08D4EBC5" w14:textId="77777777" w:rsidTr="007A36B4">
        <w:trPr>
          <w:trHeight w:hRule="exact" w:val="864"/>
          <w:jc w:val="center"/>
        </w:trPr>
        <w:tc>
          <w:tcPr>
            <w:tcW w:w="2065" w:type="dxa"/>
            <w:noWrap/>
            <w:vAlign w:val="center"/>
            <w:hideMark/>
          </w:tcPr>
          <w:p w14:paraId="7B7DF7BC" w14:textId="77777777" w:rsidR="00FC3EB2" w:rsidRPr="001571AC" w:rsidRDefault="00FC3EB2" w:rsidP="007A36B4">
            <w:pPr>
              <w:jc w:val="center"/>
            </w:pPr>
            <w:r w:rsidRPr="001571AC">
              <w:t>Alameda</w:t>
            </w:r>
          </w:p>
        </w:tc>
        <w:tc>
          <w:tcPr>
            <w:tcW w:w="1980" w:type="dxa"/>
            <w:noWrap/>
            <w:vAlign w:val="center"/>
            <w:hideMark/>
          </w:tcPr>
          <w:p w14:paraId="2A95DBF6" w14:textId="77777777" w:rsidR="00FC3EB2" w:rsidRPr="001571AC" w:rsidRDefault="00FC3EB2" w:rsidP="007A36B4">
            <w:pPr>
              <w:jc w:val="center"/>
            </w:pPr>
            <w:r w:rsidRPr="001571AC">
              <w:t>Pleasanton</w:t>
            </w:r>
          </w:p>
        </w:tc>
        <w:tc>
          <w:tcPr>
            <w:tcW w:w="4950" w:type="dxa"/>
            <w:noWrap/>
            <w:vAlign w:val="center"/>
            <w:hideMark/>
          </w:tcPr>
          <w:p w14:paraId="52243F2A" w14:textId="77777777" w:rsidR="00FC3EB2" w:rsidRPr="001571AC" w:rsidRDefault="00FC3EB2" w:rsidP="007A36B4">
            <w:pPr>
              <w:jc w:val="center"/>
            </w:pPr>
            <w:r w:rsidRPr="001571AC">
              <w:t>[Construction]</w:t>
            </w:r>
          </w:p>
        </w:tc>
        <w:tc>
          <w:tcPr>
            <w:tcW w:w="1431" w:type="dxa"/>
            <w:noWrap/>
            <w:vAlign w:val="center"/>
            <w:hideMark/>
          </w:tcPr>
          <w:p w14:paraId="5397FD15" w14:textId="77777777" w:rsidR="00FC3EB2" w:rsidRPr="001571AC" w:rsidRDefault="00FC3EB2" w:rsidP="007A36B4">
            <w:pPr>
              <w:jc w:val="center"/>
            </w:pPr>
            <w:r w:rsidRPr="001571AC">
              <w:t>LVP</w:t>
            </w:r>
          </w:p>
        </w:tc>
      </w:tr>
      <w:tr w:rsidR="00FC3EB2" w:rsidRPr="001571AC" w14:paraId="3E9935DF" w14:textId="77777777" w:rsidTr="007A36B4">
        <w:trPr>
          <w:trHeight w:hRule="exact" w:val="864"/>
          <w:jc w:val="center"/>
        </w:trPr>
        <w:tc>
          <w:tcPr>
            <w:tcW w:w="2065" w:type="dxa"/>
            <w:noWrap/>
            <w:vAlign w:val="center"/>
            <w:hideMark/>
          </w:tcPr>
          <w:p w14:paraId="6B658F93" w14:textId="77777777" w:rsidR="00FC3EB2" w:rsidRPr="001571AC" w:rsidRDefault="00FC3EB2" w:rsidP="007A36B4">
            <w:pPr>
              <w:jc w:val="center"/>
            </w:pPr>
            <w:r w:rsidRPr="001571AC">
              <w:t>Alameda</w:t>
            </w:r>
          </w:p>
        </w:tc>
        <w:tc>
          <w:tcPr>
            <w:tcW w:w="1980" w:type="dxa"/>
            <w:noWrap/>
            <w:vAlign w:val="center"/>
            <w:hideMark/>
          </w:tcPr>
          <w:p w14:paraId="3241DE48" w14:textId="77777777" w:rsidR="00FC3EB2" w:rsidRPr="001571AC" w:rsidRDefault="00FC3EB2" w:rsidP="007A36B4">
            <w:pPr>
              <w:jc w:val="center"/>
            </w:pPr>
            <w:r w:rsidRPr="001571AC">
              <w:t>Pleasanton</w:t>
            </w:r>
          </w:p>
        </w:tc>
        <w:tc>
          <w:tcPr>
            <w:tcW w:w="4950" w:type="dxa"/>
            <w:noWrap/>
            <w:vAlign w:val="center"/>
            <w:hideMark/>
          </w:tcPr>
          <w:p w14:paraId="23F94EF1" w14:textId="77777777" w:rsidR="00FC3EB2" w:rsidRPr="001571AC" w:rsidRDefault="00FC3EB2" w:rsidP="007A36B4">
            <w:pPr>
              <w:jc w:val="center"/>
            </w:pPr>
            <w:r w:rsidRPr="001571AC">
              <w:t>[Painting Contractor]</w:t>
            </w:r>
          </w:p>
        </w:tc>
        <w:tc>
          <w:tcPr>
            <w:tcW w:w="1431" w:type="dxa"/>
            <w:noWrap/>
            <w:vAlign w:val="center"/>
            <w:hideMark/>
          </w:tcPr>
          <w:p w14:paraId="2E5644C6" w14:textId="77777777" w:rsidR="00FC3EB2" w:rsidRPr="001571AC" w:rsidRDefault="00FC3EB2" w:rsidP="007A36B4">
            <w:pPr>
              <w:jc w:val="center"/>
            </w:pPr>
            <w:r w:rsidRPr="001571AC">
              <w:t>RLVP</w:t>
            </w:r>
          </w:p>
        </w:tc>
      </w:tr>
      <w:tr w:rsidR="00FC3EB2" w:rsidRPr="001571AC" w14:paraId="6BC38552" w14:textId="77777777" w:rsidTr="007A36B4">
        <w:trPr>
          <w:trHeight w:hRule="exact" w:val="864"/>
          <w:jc w:val="center"/>
        </w:trPr>
        <w:tc>
          <w:tcPr>
            <w:tcW w:w="2065" w:type="dxa"/>
            <w:noWrap/>
            <w:vAlign w:val="center"/>
            <w:hideMark/>
          </w:tcPr>
          <w:p w14:paraId="16B492F7" w14:textId="77777777" w:rsidR="00FC3EB2" w:rsidRPr="001571AC" w:rsidRDefault="00FC3EB2" w:rsidP="007A36B4">
            <w:pPr>
              <w:jc w:val="center"/>
            </w:pPr>
            <w:r w:rsidRPr="001571AC">
              <w:t>Alameda</w:t>
            </w:r>
          </w:p>
        </w:tc>
        <w:tc>
          <w:tcPr>
            <w:tcW w:w="1980" w:type="dxa"/>
            <w:noWrap/>
            <w:vAlign w:val="center"/>
            <w:hideMark/>
          </w:tcPr>
          <w:p w14:paraId="2876D73D" w14:textId="77777777" w:rsidR="00FC3EB2" w:rsidRPr="001571AC" w:rsidRDefault="00FC3EB2" w:rsidP="007A36B4">
            <w:pPr>
              <w:jc w:val="center"/>
            </w:pPr>
            <w:r w:rsidRPr="001571AC">
              <w:t>Pleasanton</w:t>
            </w:r>
          </w:p>
        </w:tc>
        <w:tc>
          <w:tcPr>
            <w:tcW w:w="4950" w:type="dxa"/>
            <w:noWrap/>
            <w:vAlign w:val="center"/>
            <w:hideMark/>
          </w:tcPr>
          <w:p w14:paraId="722BF9E7" w14:textId="77777777" w:rsidR="00FC3EB2" w:rsidRPr="001571AC" w:rsidRDefault="00FC3EB2" w:rsidP="007A36B4">
            <w:pPr>
              <w:jc w:val="center"/>
            </w:pPr>
            <w:r w:rsidRPr="001571AC">
              <w:t>[Painting Contractor]</w:t>
            </w:r>
          </w:p>
        </w:tc>
        <w:tc>
          <w:tcPr>
            <w:tcW w:w="1431" w:type="dxa"/>
            <w:noWrap/>
            <w:vAlign w:val="center"/>
            <w:hideMark/>
          </w:tcPr>
          <w:p w14:paraId="1C1EFC58" w14:textId="77777777" w:rsidR="00FC3EB2" w:rsidRPr="001571AC" w:rsidRDefault="00FC3EB2" w:rsidP="007A36B4">
            <w:pPr>
              <w:jc w:val="center"/>
            </w:pPr>
            <w:r w:rsidRPr="001571AC">
              <w:t>LVP</w:t>
            </w:r>
          </w:p>
        </w:tc>
      </w:tr>
      <w:tr w:rsidR="00FC3EB2" w:rsidRPr="001571AC" w14:paraId="6D422A39" w14:textId="77777777" w:rsidTr="007A36B4">
        <w:trPr>
          <w:trHeight w:hRule="exact" w:val="864"/>
          <w:jc w:val="center"/>
        </w:trPr>
        <w:tc>
          <w:tcPr>
            <w:tcW w:w="2065" w:type="dxa"/>
            <w:noWrap/>
            <w:vAlign w:val="center"/>
            <w:hideMark/>
          </w:tcPr>
          <w:p w14:paraId="46DE9453" w14:textId="77777777" w:rsidR="00FC3EB2" w:rsidRPr="001571AC" w:rsidRDefault="00FC3EB2" w:rsidP="007A36B4">
            <w:pPr>
              <w:jc w:val="center"/>
            </w:pPr>
            <w:r w:rsidRPr="001571AC">
              <w:t>Alameda</w:t>
            </w:r>
          </w:p>
        </w:tc>
        <w:tc>
          <w:tcPr>
            <w:tcW w:w="1980" w:type="dxa"/>
            <w:noWrap/>
            <w:vAlign w:val="center"/>
            <w:hideMark/>
          </w:tcPr>
          <w:p w14:paraId="63ECFF74" w14:textId="77777777" w:rsidR="00FC3EB2" w:rsidRPr="001571AC" w:rsidRDefault="00FC3EB2" w:rsidP="007A36B4">
            <w:pPr>
              <w:jc w:val="center"/>
            </w:pPr>
            <w:r w:rsidRPr="001571AC">
              <w:t>Pleasanton</w:t>
            </w:r>
          </w:p>
        </w:tc>
        <w:tc>
          <w:tcPr>
            <w:tcW w:w="4950" w:type="dxa"/>
            <w:noWrap/>
            <w:vAlign w:val="center"/>
            <w:hideMark/>
          </w:tcPr>
          <w:p w14:paraId="1610F40A" w14:textId="77777777" w:rsidR="00FC3EB2" w:rsidRPr="001571AC" w:rsidRDefault="00FC3EB2" w:rsidP="007A36B4">
            <w:pPr>
              <w:jc w:val="center"/>
            </w:pPr>
            <w:r w:rsidRPr="001571AC">
              <w:t>[Painting Contractor]</w:t>
            </w:r>
          </w:p>
        </w:tc>
        <w:tc>
          <w:tcPr>
            <w:tcW w:w="1431" w:type="dxa"/>
            <w:noWrap/>
            <w:vAlign w:val="center"/>
            <w:hideMark/>
          </w:tcPr>
          <w:p w14:paraId="236ED084" w14:textId="77777777" w:rsidR="00FC3EB2" w:rsidRPr="001571AC" w:rsidRDefault="00FC3EB2" w:rsidP="007A36B4">
            <w:pPr>
              <w:jc w:val="center"/>
            </w:pPr>
            <w:r w:rsidRPr="001571AC">
              <w:t>LVP</w:t>
            </w:r>
          </w:p>
        </w:tc>
      </w:tr>
      <w:tr w:rsidR="00FC3EB2" w:rsidRPr="001571AC" w14:paraId="76230CAA" w14:textId="77777777" w:rsidTr="007A36B4">
        <w:trPr>
          <w:trHeight w:hRule="exact" w:val="864"/>
          <w:jc w:val="center"/>
        </w:trPr>
        <w:tc>
          <w:tcPr>
            <w:tcW w:w="2065" w:type="dxa"/>
            <w:noWrap/>
            <w:vAlign w:val="center"/>
            <w:hideMark/>
          </w:tcPr>
          <w:p w14:paraId="1E5AB77B" w14:textId="77777777" w:rsidR="00FC3EB2" w:rsidRPr="001571AC" w:rsidRDefault="00FC3EB2" w:rsidP="007A36B4">
            <w:pPr>
              <w:jc w:val="center"/>
            </w:pPr>
            <w:r w:rsidRPr="001571AC">
              <w:t>Alameda</w:t>
            </w:r>
          </w:p>
        </w:tc>
        <w:tc>
          <w:tcPr>
            <w:tcW w:w="1980" w:type="dxa"/>
            <w:noWrap/>
            <w:vAlign w:val="center"/>
            <w:hideMark/>
          </w:tcPr>
          <w:p w14:paraId="193DBD62" w14:textId="77777777" w:rsidR="00FC3EB2" w:rsidRPr="001571AC" w:rsidRDefault="00FC3EB2" w:rsidP="007A36B4">
            <w:pPr>
              <w:jc w:val="center"/>
            </w:pPr>
            <w:r w:rsidRPr="001571AC">
              <w:t>Pleasanton</w:t>
            </w:r>
          </w:p>
        </w:tc>
        <w:tc>
          <w:tcPr>
            <w:tcW w:w="4950" w:type="dxa"/>
            <w:noWrap/>
            <w:vAlign w:val="center"/>
            <w:hideMark/>
          </w:tcPr>
          <w:p w14:paraId="709707F4" w14:textId="77777777" w:rsidR="00FC3EB2" w:rsidRPr="001571AC" w:rsidRDefault="00FC3EB2" w:rsidP="007A36B4">
            <w:pPr>
              <w:jc w:val="center"/>
            </w:pPr>
            <w:r w:rsidRPr="001571AC">
              <w:t>[School District]</w:t>
            </w:r>
          </w:p>
        </w:tc>
        <w:tc>
          <w:tcPr>
            <w:tcW w:w="1431" w:type="dxa"/>
            <w:noWrap/>
            <w:vAlign w:val="center"/>
            <w:hideMark/>
          </w:tcPr>
          <w:p w14:paraId="6D19140C" w14:textId="77777777" w:rsidR="00FC3EB2" w:rsidRPr="001571AC" w:rsidRDefault="00FC3EB2" w:rsidP="007A36B4">
            <w:pPr>
              <w:jc w:val="center"/>
            </w:pPr>
            <w:r w:rsidRPr="001571AC">
              <w:t>LVP</w:t>
            </w:r>
          </w:p>
        </w:tc>
      </w:tr>
      <w:tr w:rsidR="00FC3EB2" w:rsidRPr="001571AC" w14:paraId="23039AC2" w14:textId="77777777" w:rsidTr="007A36B4">
        <w:trPr>
          <w:trHeight w:hRule="exact" w:val="864"/>
          <w:jc w:val="center"/>
        </w:trPr>
        <w:tc>
          <w:tcPr>
            <w:tcW w:w="2065" w:type="dxa"/>
            <w:noWrap/>
            <w:vAlign w:val="center"/>
            <w:hideMark/>
          </w:tcPr>
          <w:p w14:paraId="39A9BCC9" w14:textId="77777777" w:rsidR="00FC3EB2" w:rsidRPr="001571AC" w:rsidRDefault="00FC3EB2" w:rsidP="007A36B4">
            <w:pPr>
              <w:jc w:val="center"/>
            </w:pPr>
            <w:r w:rsidRPr="001571AC">
              <w:t>Alameda</w:t>
            </w:r>
          </w:p>
        </w:tc>
        <w:tc>
          <w:tcPr>
            <w:tcW w:w="1980" w:type="dxa"/>
            <w:noWrap/>
            <w:vAlign w:val="center"/>
            <w:hideMark/>
          </w:tcPr>
          <w:p w14:paraId="3FBC3B91" w14:textId="77777777" w:rsidR="00FC3EB2" w:rsidRPr="001571AC" w:rsidRDefault="00FC3EB2" w:rsidP="007A36B4">
            <w:pPr>
              <w:jc w:val="center"/>
            </w:pPr>
            <w:r w:rsidRPr="001571AC">
              <w:t>San Leandro</w:t>
            </w:r>
          </w:p>
        </w:tc>
        <w:tc>
          <w:tcPr>
            <w:tcW w:w="4950" w:type="dxa"/>
            <w:noWrap/>
            <w:vAlign w:val="center"/>
            <w:hideMark/>
          </w:tcPr>
          <w:p w14:paraId="33460DA2" w14:textId="77777777" w:rsidR="00FC3EB2" w:rsidRPr="001571AC" w:rsidRDefault="00FC3EB2" w:rsidP="007A36B4">
            <w:pPr>
              <w:jc w:val="center"/>
            </w:pPr>
            <w:r w:rsidRPr="001571AC">
              <w:t>[Construction]</w:t>
            </w:r>
          </w:p>
        </w:tc>
        <w:tc>
          <w:tcPr>
            <w:tcW w:w="1431" w:type="dxa"/>
            <w:noWrap/>
            <w:vAlign w:val="center"/>
            <w:hideMark/>
          </w:tcPr>
          <w:p w14:paraId="2185BF2B" w14:textId="77777777" w:rsidR="00FC3EB2" w:rsidRPr="001571AC" w:rsidRDefault="00FC3EB2" w:rsidP="007A36B4">
            <w:pPr>
              <w:jc w:val="center"/>
            </w:pPr>
            <w:r w:rsidRPr="001571AC">
              <w:t>LVP</w:t>
            </w:r>
          </w:p>
        </w:tc>
      </w:tr>
      <w:tr w:rsidR="00FC3EB2" w:rsidRPr="001571AC" w14:paraId="250863DB" w14:textId="77777777" w:rsidTr="007A36B4">
        <w:trPr>
          <w:trHeight w:hRule="exact" w:val="864"/>
          <w:jc w:val="center"/>
        </w:trPr>
        <w:tc>
          <w:tcPr>
            <w:tcW w:w="2065" w:type="dxa"/>
            <w:noWrap/>
            <w:vAlign w:val="center"/>
            <w:hideMark/>
          </w:tcPr>
          <w:p w14:paraId="5C54B88D" w14:textId="77777777" w:rsidR="00FC3EB2" w:rsidRPr="001571AC" w:rsidRDefault="00FC3EB2" w:rsidP="007A36B4">
            <w:pPr>
              <w:jc w:val="center"/>
            </w:pPr>
            <w:r w:rsidRPr="001571AC">
              <w:t>Alameda</w:t>
            </w:r>
          </w:p>
        </w:tc>
        <w:tc>
          <w:tcPr>
            <w:tcW w:w="1980" w:type="dxa"/>
            <w:noWrap/>
            <w:vAlign w:val="center"/>
            <w:hideMark/>
          </w:tcPr>
          <w:p w14:paraId="3938DC47" w14:textId="77777777" w:rsidR="00FC3EB2" w:rsidRPr="001571AC" w:rsidRDefault="00FC3EB2" w:rsidP="007A36B4">
            <w:pPr>
              <w:jc w:val="center"/>
            </w:pPr>
            <w:r w:rsidRPr="001571AC">
              <w:t>San Leandro</w:t>
            </w:r>
          </w:p>
        </w:tc>
        <w:tc>
          <w:tcPr>
            <w:tcW w:w="4950" w:type="dxa"/>
            <w:noWrap/>
            <w:vAlign w:val="center"/>
            <w:hideMark/>
          </w:tcPr>
          <w:p w14:paraId="55676E94" w14:textId="77777777" w:rsidR="00FC3EB2" w:rsidRPr="001571AC" w:rsidRDefault="00FC3EB2" w:rsidP="007A36B4">
            <w:pPr>
              <w:jc w:val="center"/>
            </w:pPr>
            <w:r w:rsidRPr="001571AC">
              <w:t>[General Contractor]</w:t>
            </w:r>
          </w:p>
        </w:tc>
        <w:tc>
          <w:tcPr>
            <w:tcW w:w="1431" w:type="dxa"/>
            <w:noWrap/>
            <w:vAlign w:val="center"/>
            <w:hideMark/>
          </w:tcPr>
          <w:p w14:paraId="7C09F4FC" w14:textId="77777777" w:rsidR="00FC3EB2" w:rsidRPr="001571AC" w:rsidRDefault="00FC3EB2" w:rsidP="007A36B4">
            <w:pPr>
              <w:jc w:val="center"/>
            </w:pPr>
            <w:r w:rsidRPr="001571AC">
              <w:t>LVP</w:t>
            </w:r>
          </w:p>
        </w:tc>
      </w:tr>
      <w:tr w:rsidR="00FC3EB2" w:rsidRPr="001571AC" w14:paraId="68B041FD" w14:textId="77777777" w:rsidTr="007A36B4">
        <w:trPr>
          <w:trHeight w:hRule="exact" w:val="864"/>
          <w:jc w:val="center"/>
        </w:trPr>
        <w:tc>
          <w:tcPr>
            <w:tcW w:w="2065" w:type="dxa"/>
            <w:noWrap/>
            <w:vAlign w:val="center"/>
            <w:hideMark/>
          </w:tcPr>
          <w:p w14:paraId="4DEB8939" w14:textId="77777777" w:rsidR="00FC3EB2" w:rsidRPr="001571AC" w:rsidRDefault="00FC3EB2" w:rsidP="007A36B4">
            <w:pPr>
              <w:jc w:val="center"/>
            </w:pPr>
            <w:r w:rsidRPr="001571AC">
              <w:lastRenderedPageBreak/>
              <w:t>Alameda</w:t>
            </w:r>
          </w:p>
        </w:tc>
        <w:tc>
          <w:tcPr>
            <w:tcW w:w="1980" w:type="dxa"/>
            <w:noWrap/>
            <w:vAlign w:val="center"/>
            <w:hideMark/>
          </w:tcPr>
          <w:p w14:paraId="5FFC202E" w14:textId="77777777" w:rsidR="00FC3EB2" w:rsidRPr="001571AC" w:rsidRDefault="00FC3EB2" w:rsidP="007A36B4">
            <w:pPr>
              <w:jc w:val="center"/>
            </w:pPr>
            <w:r w:rsidRPr="001571AC">
              <w:t>San Leandro</w:t>
            </w:r>
          </w:p>
        </w:tc>
        <w:tc>
          <w:tcPr>
            <w:tcW w:w="4950" w:type="dxa"/>
            <w:noWrap/>
            <w:vAlign w:val="center"/>
            <w:hideMark/>
          </w:tcPr>
          <w:p w14:paraId="666B61B2" w14:textId="77777777" w:rsidR="00FC3EB2" w:rsidRPr="001571AC" w:rsidRDefault="00FC3EB2" w:rsidP="007A36B4">
            <w:pPr>
              <w:jc w:val="center"/>
            </w:pPr>
            <w:r w:rsidRPr="001571AC">
              <w:t>[Painting Contractor]</w:t>
            </w:r>
          </w:p>
        </w:tc>
        <w:tc>
          <w:tcPr>
            <w:tcW w:w="1431" w:type="dxa"/>
            <w:noWrap/>
            <w:vAlign w:val="center"/>
            <w:hideMark/>
          </w:tcPr>
          <w:p w14:paraId="408FD377" w14:textId="77777777" w:rsidR="00FC3EB2" w:rsidRPr="001571AC" w:rsidRDefault="00FC3EB2" w:rsidP="007A36B4">
            <w:pPr>
              <w:jc w:val="center"/>
            </w:pPr>
            <w:r w:rsidRPr="001571AC">
              <w:t>LVP</w:t>
            </w:r>
          </w:p>
        </w:tc>
      </w:tr>
      <w:tr w:rsidR="00FC3EB2" w:rsidRPr="001571AC" w14:paraId="0EFED0D2" w14:textId="77777777" w:rsidTr="007A36B4">
        <w:trPr>
          <w:trHeight w:hRule="exact" w:val="864"/>
          <w:jc w:val="center"/>
        </w:trPr>
        <w:tc>
          <w:tcPr>
            <w:tcW w:w="2065" w:type="dxa"/>
            <w:noWrap/>
            <w:vAlign w:val="center"/>
            <w:hideMark/>
          </w:tcPr>
          <w:p w14:paraId="4CE064DF" w14:textId="77777777" w:rsidR="00FC3EB2" w:rsidRPr="001571AC" w:rsidRDefault="00FC3EB2" w:rsidP="007A36B4">
            <w:pPr>
              <w:jc w:val="center"/>
            </w:pPr>
            <w:r w:rsidRPr="001571AC">
              <w:t>Alameda</w:t>
            </w:r>
          </w:p>
        </w:tc>
        <w:tc>
          <w:tcPr>
            <w:tcW w:w="1980" w:type="dxa"/>
            <w:noWrap/>
            <w:vAlign w:val="center"/>
            <w:hideMark/>
          </w:tcPr>
          <w:p w14:paraId="578A904F" w14:textId="77777777" w:rsidR="00FC3EB2" w:rsidRPr="001571AC" w:rsidRDefault="00FC3EB2" w:rsidP="007A36B4">
            <w:pPr>
              <w:jc w:val="center"/>
            </w:pPr>
            <w:r w:rsidRPr="001571AC">
              <w:t>San Leandro</w:t>
            </w:r>
          </w:p>
        </w:tc>
        <w:tc>
          <w:tcPr>
            <w:tcW w:w="4950" w:type="dxa"/>
            <w:noWrap/>
            <w:vAlign w:val="center"/>
            <w:hideMark/>
          </w:tcPr>
          <w:p w14:paraId="79CF039B" w14:textId="77777777" w:rsidR="00FC3EB2" w:rsidRPr="001571AC" w:rsidRDefault="00FC3EB2" w:rsidP="007A36B4">
            <w:pPr>
              <w:jc w:val="center"/>
            </w:pPr>
            <w:r w:rsidRPr="001571AC">
              <w:t>[Painting Contractor]</w:t>
            </w:r>
          </w:p>
        </w:tc>
        <w:tc>
          <w:tcPr>
            <w:tcW w:w="1431" w:type="dxa"/>
            <w:noWrap/>
            <w:vAlign w:val="center"/>
            <w:hideMark/>
          </w:tcPr>
          <w:p w14:paraId="15CA5A81" w14:textId="77777777" w:rsidR="00FC3EB2" w:rsidRPr="001571AC" w:rsidRDefault="00FC3EB2" w:rsidP="007A36B4">
            <w:pPr>
              <w:jc w:val="center"/>
            </w:pPr>
            <w:r w:rsidRPr="001571AC">
              <w:t>LVP</w:t>
            </w:r>
          </w:p>
        </w:tc>
      </w:tr>
      <w:tr w:rsidR="00FC3EB2" w:rsidRPr="001571AC" w14:paraId="65FEC37A" w14:textId="77777777" w:rsidTr="007A36B4">
        <w:trPr>
          <w:trHeight w:hRule="exact" w:val="864"/>
          <w:jc w:val="center"/>
        </w:trPr>
        <w:tc>
          <w:tcPr>
            <w:tcW w:w="2065" w:type="dxa"/>
            <w:noWrap/>
            <w:vAlign w:val="center"/>
            <w:hideMark/>
          </w:tcPr>
          <w:p w14:paraId="609DC67A" w14:textId="77777777" w:rsidR="00FC3EB2" w:rsidRPr="001571AC" w:rsidRDefault="00FC3EB2" w:rsidP="007A36B4">
            <w:pPr>
              <w:jc w:val="center"/>
            </w:pPr>
            <w:r w:rsidRPr="001571AC">
              <w:t>Butte</w:t>
            </w:r>
          </w:p>
        </w:tc>
        <w:tc>
          <w:tcPr>
            <w:tcW w:w="1980" w:type="dxa"/>
            <w:noWrap/>
            <w:vAlign w:val="center"/>
            <w:hideMark/>
          </w:tcPr>
          <w:p w14:paraId="1FD42D62" w14:textId="77777777" w:rsidR="00FC3EB2" w:rsidRPr="001571AC" w:rsidRDefault="00FC3EB2" w:rsidP="007A36B4">
            <w:pPr>
              <w:jc w:val="center"/>
            </w:pPr>
            <w:r w:rsidRPr="001571AC">
              <w:t>Chico</w:t>
            </w:r>
          </w:p>
        </w:tc>
        <w:tc>
          <w:tcPr>
            <w:tcW w:w="4950" w:type="dxa"/>
            <w:noWrap/>
            <w:vAlign w:val="center"/>
            <w:hideMark/>
          </w:tcPr>
          <w:p w14:paraId="29DDD422" w14:textId="77777777" w:rsidR="00FC3EB2" w:rsidRPr="001571AC" w:rsidRDefault="00FC3EB2" w:rsidP="007A36B4">
            <w:pPr>
              <w:jc w:val="center"/>
            </w:pPr>
            <w:r w:rsidRPr="001571AC">
              <w:t>[Painting Contractor]</w:t>
            </w:r>
          </w:p>
        </w:tc>
        <w:tc>
          <w:tcPr>
            <w:tcW w:w="1431" w:type="dxa"/>
            <w:noWrap/>
            <w:vAlign w:val="center"/>
            <w:hideMark/>
          </w:tcPr>
          <w:p w14:paraId="3E1FD36D" w14:textId="77777777" w:rsidR="00FC3EB2" w:rsidRPr="001571AC" w:rsidRDefault="00FC3EB2" w:rsidP="007A36B4">
            <w:pPr>
              <w:jc w:val="center"/>
            </w:pPr>
            <w:r w:rsidRPr="001571AC">
              <w:t>LVP</w:t>
            </w:r>
          </w:p>
        </w:tc>
      </w:tr>
      <w:tr w:rsidR="00FC3EB2" w:rsidRPr="001571AC" w14:paraId="12D29B5E" w14:textId="77777777" w:rsidTr="007A36B4">
        <w:trPr>
          <w:trHeight w:hRule="exact" w:val="864"/>
          <w:jc w:val="center"/>
        </w:trPr>
        <w:tc>
          <w:tcPr>
            <w:tcW w:w="2065" w:type="dxa"/>
            <w:noWrap/>
            <w:vAlign w:val="center"/>
            <w:hideMark/>
          </w:tcPr>
          <w:p w14:paraId="799E1913" w14:textId="77777777" w:rsidR="00FC3EB2" w:rsidRPr="001571AC" w:rsidRDefault="00FC3EB2" w:rsidP="007A36B4">
            <w:pPr>
              <w:jc w:val="center"/>
            </w:pPr>
            <w:r w:rsidRPr="001571AC">
              <w:t>Butte</w:t>
            </w:r>
          </w:p>
        </w:tc>
        <w:tc>
          <w:tcPr>
            <w:tcW w:w="1980" w:type="dxa"/>
            <w:noWrap/>
            <w:vAlign w:val="center"/>
            <w:hideMark/>
          </w:tcPr>
          <w:p w14:paraId="4134F479" w14:textId="77777777" w:rsidR="00FC3EB2" w:rsidRPr="001571AC" w:rsidRDefault="00FC3EB2" w:rsidP="007A36B4">
            <w:pPr>
              <w:jc w:val="center"/>
            </w:pPr>
            <w:r w:rsidRPr="001571AC">
              <w:t>Chico</w:t>
            </w:r>
          </w:p>
        </w:tc>
        <w:tc>
          <w:tcPr>
            <w:tcW w:w="4950" w:type="dxa"/>
            <w:noWrap/>
            <w:vAlign w:val="center"/>
            <w:hideMark/>
          </w:tcPr>
          <w:p w14:paraId="2793A87D" w14:textId="77777777" w:rsidR="00FC3EB2" w:rsidRPr="001571AC" w:rsidRDefault="00FC3EB2" w:rsidP="007A36B4">
            <w:pPr>
              <w:jc w:val="center"/>
            </w:pPr>
            <w:r w:rsidRPr="001571AC">
              <w:t>[Painting Contractor]</w:t>
            </w:r>
          </w:p>
        </w:tc>
        <w:tc>
          <w:tcPr>
            <w:tcW w:w="1431" w:type="dxa"/>
            <w:noWrap/>
            <w:vAlign w:val="center"/>
            <w:hideMark/>
          </w:tcPr>
          <w:p w14:paraId="66B397C7" w14:textId="77777777" w:rsidR="00FC3EB2" w:rsidRPr="001571AC" w:rsidRDefault="00FC3EB2" w:rsidP="007A36B4">
            <w:pPr>
              <w:jc w:val="center"/>
            </w:pPr>
            <w:r w:rsidRPr="001571AC">
              <w:t>LVP</w:t>
            </w:r>
          </w:p>
        </w:tc>
      </w:tr>
      <w:tr w:rsidR="00FC3EB2" w:rsidRPr="001571AC" w14:paraId="3C769839" w14:textId="77777777" w:rsidTr="007A36B4">
        <w:trPr>
          <w:trHeight w:hRule="exact" w:val="864"/>
          <w:jc w:val="center"/>
        </w:trPr>
        <w:tc>
          <w:tcPr>
            <w:tcW w:w="2065" w:type="dxa"/>
            <w:noWrap/>
            <w:vAlign w:val="center"/>
            <w:hideMark/>
          </w:tcPr>
          <w:p w14:paraId="349F121B" w14:textId="77777777" w:rsidR="00FC3EB2" w:rsidRPr="001571AC" w:rsidRDefault="00FC3EB2" w:rsidP="007A36B4">
            <w:pPr>
              <w:jc w:val="center"/>
            </w:pPr>
            <w:r w:rsidRPr="001571AC">
              <w:t>Butte</w:t>
            </w:r>
          </w:p>
        </w:tc>
        <w:tc>
          <w:tcPr>
            <w:tcW w:w="1980" w:type="dxa"/>
            <w:noWrap/>
            <w:vAlign w:val="center"/>
            <w:hideMark/>
          </w:tcPr>
          <w:p w14:paraId="55866F0C" w14:textId="77777777" w:rsidR="00FC3EB2" w:rsidRPr="001571AC" w:rsidRDefault="00FC3EB2" w:rsidP="007A36B4">
            <w:pPr>
              <w:jc w:val="center"/>
            </w:pPr>
            <w:r w:rsidRPr="001571AC">
              <w:t>Chico</w:t>
            </w:r>
          </w:p>
        </w:tc>
        <w:tc>
          <w:tcPr>
            <w:tcW w:w="4950" w:type="dxa"/>
            <w:noWrap/>
            <w:vAlign w:val="center"/>
            <w:hideMark/>
          </w:tcPr>
          <w:p w14:paraId="215F0603" w14:textId="77777777" w:rsidR="00FC3EB2" w:rsidRPr="001571AC" w:rsidRDefault="00FC3EB2" w:rsidP="007A36B4">
            <w:pPr>
              <w:jc w:val="center"/>
            </w:pPr>
            <w:r w:rsidRPr="001571AC">
              <w:t>[Painting Contractor]</w:t>
            </w:r>
          </w:p>
        </w:tc>
        <w:tc>
          <w:tcPr>
            <w:tcW w:w="1431" w:type="dxa"/>
            <w:noWrap/>
            <w:vAlign w:val="center"/>
            <w:hideMark/>
          </w:tcPr>
          <w:p w14:paraId="55767515" w14:textId="77777777" w:rsidR="00FC3EB2" w:rsidRPr="001571AC" w:rsidRDefault="00FC3EB2" w:rsidP="007A36B4">
            <w:pPr>
              <w:jc w:val="center"/>
            </w:pPr>
            <w:r w:rsidRPr="001571AC">
              <w:t>LVP</w:t>
            </w:r>
          </w:p>
        </w:tc>
      </w:tr>
      <w:tr w:rsidR="00FC3EB2" w:rsidRPr="001571AC" w14:paraId="4D99DD71" w14:textId="77777777" w:rsidTr="007A36B4">
        <w:trPr>
          <w:trHeight w:hRule="exact" w:val="864"/>
          <w:jc w:val="center"/>
        </w:trPr>
        <w:tc>
          <w:tcPr>
            <w:tcW w:w="2065" w:type="dxa"/>
            <w:noWrap/>
            <w:vAlign w:val="center"/>
            <w:hideMark/>
          </w:tcPr>
          <w:p w14:paraId="2CBA8445" w14:textId="77777777" w:rsidR="00FC3EB2" w:rsidRPr="001571AC" w:rsidRDefault="00FC3EB2" w:rsidP="007A36B4">
            <w:pPr>
              <w:jc w:val="center"/>
            </w:pPr>
            <w:r w:rsidRPr="001571AC">
              <w:t>Butte</w:t>
            </w:r>
          </w:p>
        </w:tc>
        <w:tc>
          <w:tcPr>
            <w:tcW w:w="1980" w:type="dxa"/>
            <w:noWrap/>
            <w:vAlign w:val="center"/>
            <w:hideMark/>
          </w:tcPr>
          <w:p w14:paraId="0A712270" w14:textId="77777777" w:rsidR="00FC3EB2" w:rsidRPr="001571AC" w:rsidRDefault="00FC3EB2" w:rsidP="007A36B4">
            <w:pPr>
              <w:jc w:val="center"/>
            </w:pPr>
            <w:r w:rsidRPr="001571AC">
              <w:t>Chico</w:t>
            </w:r>
          </w:p>
        </w:tc>
        <w:tc>
          <w:tcPr>
            <w:tcW w:w="4950" w:type="dxa"/>
            <w:noWrap/>
            <w:vAlign w:val="center"/>
            <w:hideMark/>
          </w:tcPr>
          <w:p w14:paraId="3142CE39" w14:textId="77777777" w:rsidR="00FC3EB2" w:rsidRPr="001571AC" w:rsidRDefault="00FC3EB2" w:rsidP="007A36B4">
            <w:pPr>
              <w:jc w:val="center"/>
            </w:pPr>
            <w:r w:rsidRPr="001571AC">
              <w:t>[Property Manager/Owner]</w:t>
            </w:r>
          </w:p>
        </w:tc>
        <w:tc>
          <w:tcPr>
            <w:tcW w:w="1431" w:type="dxa"/>
            <w:noWrap/>
            <w:vAlign w:val="center"/>
            <w:hideMark/>
          </w:tcPr>
          <w:p w14:paraId="6AEE28A3" w14:textId="77777777" w:rsidR="00FC3EB2" w:rsidRPr="001571AC" w:rsidRDefault="00FC3EB2" w:rsidP="007A36B4">
            <w:pPr>
              <w:jc w:val="center"/>
            </w:pPr>
            <w:r w:rsidRPr="001571AC">
              <w:t>LVP</w:t>
            </w:r>
          </w:p>
        </w:tc>
      </w:tr>
      <w:tr w:rsidR="00FC3EB2" w:rsidRPr="001571AC" w14:paraId="45A5F25F" w14:textId="77777777" w:rsidTr="007A36B4">
        <w:trPr>
          <w:trHeight w:hRule="exact" w:val="864"/>
          <w:jc w:val="center"/>
        </w:trPr>
        <w:tc>
          <w:tcPr>
            <w:tcW w:w="2065" w:type="dxa"/>
            <w:noWrap/>
            <w:vAlign w:val="center"/>
            <w:hideMark/>
          </w:tcPr>
          <w:p w14:paraId="22D10501" w14:textId="77777777" w:rsidR="00FC3EB2" w:rsidRPr="001571AC" w:rsidRDefault="00FC3EB2" w:rsidP="007A36B4">
            <w:pPr>
              <w:jc w:val="center"/>
            </w:pPr>
            <w:r w:rsidRPr="001571AC">
              <w:t>Butte</w:t>
            </w:r>
          </w:p>
        </w:tc>
        <w:tc>
          <w:tcPr>
            <w:tcW w:w="1980" w:type="dxa"/>
            <w:noWrap/>
            <w:vAlign w:val="center"/>
            <w:hideMark/>
          </w:tcPr>
          <w:p w14:paraId="47B9BFBE" w14:textId="77777777" w:rsidR="00FC3EB2" w:rsidRPr="001571AC" w:rsidRDefault="00FC3EB2" w:rsidP="007A36B4">
            <w:pPr>
              <w:jc w:val="center"/>
            </w:pPr>
            <w:r w:rsidRPr="001571AC">
              <w:t>Durham</w:t>
            </w:r>
          </w:p>
        </w:tc>
        <w:tc>
          <w:tcPr>
            <w:tcW w:w="4950" w:type="dxa"/>
            <w:noWrap/>
            <w:vAlign w:val="center"/>
            <w:hideMark/>
          </w:tcPr>
          <w:p w14:paraId="3BFDC7B2" w14:textId="77777777" w:rsidR="00FC3EB2" w:rsidRPr="001571AC" w:rsidRDefault="00FC3EB2" w:rsidP="007A36B4">
            <w:pPr>
              <w:jc w:val="center"/>
            </w:pPr>
            <w:r w:rsidRPr="001571AC">
              <w:t>[Construction]</w:t>
            </w:r>
          </w:p>
        </w:tc>
        <w:tc>
          <w:tcPr>
            <w:tcW w:w="1431" w:type="dxa"/>
            <w:noWrap/>
            <w:vAlign w:val="center"/>
            <w:hideMark/>
          </w:tcPr>
          <w:p w14:paraId="11E2D22E" w14:textId="77777777" w:rsidR="00FC3EB2" w:rsidRPr="001571AC" w:rsidRDefault="00FC3EB2" w:rsidP="007A36B4">
            <w:pPr>
              <w:jc w:val="center"/>
            </w:pPr>
            <w:r w:rsidRPr="001571AC">
              <w:t>LVP</w:t>
            </w:r>
          </w:p>
        </w:tc>
      </w:tr>
      <w:tr w:rsidR="00FC3EB2" w:rsidRPr="001571AC" w14:paraId="2CF20F3C" w14:textId="77777777" w:rsidTr="007A36B4">
        <w:trPr>
          <w:trHeight w:hRule="exact" w:val="864"/>
          <w:jc w:val="center"/>
        </w:trPr>
        <w:tc>
          <w:tcPr>
            <w:tcW w:w="2065" w:type="dxa"/>
            <w:noWrap/>
            <w:vAlign w:val="center"/>
            <w:hideMark/>
          </w:tcPr>
          <w:p w14:paraId="0A50012E" w14:textId="77777777" w:rsidR="00FC3EB2" w:rsidRPr="001571AC" w:rsidRDefault="00FC3EB2" w:rsidP="007A36B4">
            <w:pPr>
              <w:jc w:val="center"/>
            </w:pPr>
            <w:r w:rsidRPr="001571AC">
              <w:t>Butte</w:t>
            </w:r>
          </w:p>
        </w:tc>
        <w:tc>
          <w:tcPr>
            <w:tcW w:w="1980" w:type="dxa"/>
            <w:noWrap/>
            <w:vAlign w:val="center"/>
            <w:hideMark/>
          </w:tcPr>
          <w:p w14:paraId="3A49ECF2" w14:textId="77777777" w:rsidR="00FC3EB2" w:rsidRPr="001571AC" w:rsidRDefault="00FC3EB2" w:rsidP="007A36B4">
            <w:pPr>
              <w:jc w:val="center"/>
            </w:pPr>
            <w:r w:rsidRPr="001571AC">
              <w:t>Paradise</w:t>
            </w:r>
          </w:p>
        </w:tc>
        <w:tc>
          <w:tcPr>
            <w:tcW w:w="4950" w:type="dxa"/>
            <w:noWrap/>
            <w:vAlign w:val="center"/>
            <w:hideMark/>
          </w:tcPr>
          <w:p w14:paraId="4113D256" w14:textId="77777777" w:rsidR="00FC3EB2" w:rsidRPr="001571AC" w:rsidRDefault="00FC3EB2" w:rsidP="007A36B4">
            <w:pPr>
              <w:jc w:val="center"/>
            </w:pPr>
            <w:r w:rsidRPr="001571AC">
              <w:t>[Nonprofit Construction]</w:t>
            </w:r>
          </w:p>
        </w:tc>
        <w:tc>
          <w:tcPr>
            <w:tcW w:w="1431" w:type="dxa"/>
            <w:noWrap/>
            <w:vAlign w:val="center"/>
            <w:hideMark/>
          </w:tcPr>
          <w:p w14:paraId="3078FF97" w14:textId="77777777" w:rsidR="00FC3EB2" w:rsidRPr="001571AC" w:rsidRDefault="00FC3EB2" w:rsidP="007A36B4">
            <w:pPr>
              <w:jc w:val="center"/>
            </w:pPr>
            <w:r w:rsidRPr="001571AC">
              <w:t>LVP</w:t>
            </w:r>
          </w:p>
        </w:tc>
      </w:tr>
      <w:tr w:rsidR="00FC3EB2" w:rsidRPr="001571AC" w14:paraId="1333B9DB" w14:textId="77777777" w:rsidTr="007A36B4">
        <w:trPr>
          <w:trHeight w:hRule="exact" w:val="864"/>
          <w:jc w:val="center"/>
        </w:trPr>
        <w:tc>
          <w:tcPr>
            <w:tcW w:w="2065" w:type="dxa"/>
            <w:noWrap/>
            <w:vAlign w:val="center"/>
            <w:hideMark/>
          </w:tcPr>
          <w:p w14:paraId="5D3F404B" w14:textId="77777777" w:rsidR="00FC3EB2" w:rsidRPr="001571AC" w:rsidRDefault="00FC3EB2" w:rsidP="007A36B4">
            <w:pPr>
              <w:jc w:val="center"/>
            </w:pPr>
            <w:r w:rsidRPr="001571AC">
              <w:t>Calaveras</w:t>
            </w:r>
          </w:p>
        </w:tc>
        <w:tc>
          <w:tcPr>
            <w:tcW w:w="1980" w:type="dxa"/>
            <w:noWrap/>
            <w:vAlign w:val="center"/>
            <w:hideMark/>
          </w:tcPr>
          <w:p w14:paraId="5E9272BB" w14:textId="77777777" w:rsidR="00FC3EB2" w:rsidRPr="001571AC" w:rsidRDefault="00FC3EB2" w:rsidP="007A36B4">
            <w:pPr>
              <w:jc w:val="center"/>
            </w:pPr>
            <w:r w:rsidRPr="001571AC">
              <w:t>Angels Camp</w:t>
            </w:r>
          </w:p>
        </w:tc>
        <w:tc>
          <w:tcPr>
            <w:tcW w:w="4950" w:type="dxa"/>
            <w:noWrap/>
            <w:vAlign w:val="center"/>
            <w:hideMark/>
          </w:tcPr>
          <w:p w14:paraId="334868F2" w14:textId="77777777" w:rsidR="00FC3EB2" w:rsidRPr="001571AC" w:rsidRDefault="00FC3EB2" w:rsidP="007A36B4">
            <w:pPr>
              <w:jc w:val="center"/>
            </w:pPr>
            <w:r w:rsidRPr="001571AC">
              <w:t>[Household]</w:t>
            </w:r>
          </w:p>
        </w:tc>
        <w:tc>
          <w:tcPr>
            <w:tcW w:w="1431" w:type="dxa"/>
            <w:noWrap/>
            <w:vAlign w:val="center"/>
            <w:hideMark/>
          </w:tcPr>
          <w:p w14:paraId="7BEECCCC" w14:textId="77777777" w:rsidR="00FC3EB2" w:rsidRPr="001571AC" w:rsidRDefault="00FC3EB2" w:rsidP="007A36B4">
            <w:pPr>
              <w:jc w:val="center"/>
            </w:pPr>
            <w:r w:rsidRPr="001571AC">
              <w:t>LVP</w:t>
            </w:r>
          </w:p>
        </w:tc>
      </w:tr>
      <w:tr w:rsidR="00FC3EB2" w:rsidRPr="001571AC" w14:paraId="76BC2C06" w14:textId="77777777" w:rsidTr="007A36B4">
        <w:trPr>
          <w:trHeight w:hRule="exact" w:val="864"/>
          <w:jc w:val="center"/>
        </w:trPr>
        <w:tc>
          <w:tcPr>
            <w:tcW w:w="2065" w:type="dxa"/>
            <w:noWrap/>
            <w:vAlign w:val="center"/>
            <w:hideMark/>
          </w:tcPr>
          <w:p w14:paraId="426DB0E5" w14:textId="77777777" w:rsidR="00FC3EB2" w:rsidRPr="001571AC" w:rsidRDefault="00FC3EB2" w:rsidP="007A36B4">
            <w:pPr>
              <w:jc w:val="center"/>
            </w:pPr>
            <w:r w:rsidRPr="001571AC">
              <w:t>Calaveras</w:t>
            </w:r>
          </w:p>
        </w:tc>
        <w:tc>
          <w:tcPr>
            <w:tcW w:w="1980" w:type="dxa"/>
            <w:noWrap/>
            <w:vAlign w:val="center"/>
            <w:hideMark/>
          </w:tcPr>
          <w:p w14:paraId="05280CB9" w14:textId="77777777" w:rsidR="00FC3EB2" w:rsidRPr="001571AC" w:rsidRDefault="00FC3EB2" w:rsidP="007A36B4">
            <w:pPr>
              <w:jc w:val="center"/>
            </w:pPr>
            <w:r w:rsidRPr="001571AC">
              <w:t>Murphys</w:t>
            </w:r>
          </w:p>
        </w:tc>
        <w:tc>
          <w:tcPr>
            <w:tcW w:w="4950" w:type="dxa"/>
            <w:noWrap/>
            <w:vAlign w:val="center"/>
            <w:hideMark/>
          </w:tcPr>
          <w:p w14:paraId="6C7CCC47" w14:textId="77777777" w:rsidR="00FC3EB2" w:rsidRPr="001571AC" w:rsidRDefault="00FC3EB2" w:rsidP="007A36B4">
            <w:pPr>
              <w:jc w:val="center"/>
            </w:pPr>
            <w:r w:rsidRPr="001571AC">
              <w:t>[Painting Contractor]</w:t>
            </w:r>
          </w:p>
        </w:tc>
        <w:tc>
          <w:tcPr>
            <w:tcW w:w="1431" w:type="dxa"/>
            <w:noWrap/>
            <w:vAlign w:val="center"/>
            <w:hideMark/>
          </w:tcPr>
          <w:p w14:paraId="0AB5AD0B" w14:textId="77777777" w:rsidR="00FC3EB2" w:rsidRPr="001571AC" w:rsidRDefault="00FC3EB2" w:rsidP="007A36B4">
            <w:pPr>
              <w:jc w:val="center"/>
            </w:pPr>
            <w:r w:rsidRPr="001571AC">
              <w:t>LVP</w:t>
            </w:r>
          </w:p>
        </w:tc>
      </w:tr>
      <w:tr w:rsidR="00FC3EB2" w:rsidRPr="001571AC" w14:paraId="338B1112" w14:textId="77777777" w:rsidTr="007A36B4">
        <w:trPr>
          <w:trHeight w:hRule="exact" w:val="864"/>
          <w:jc w:val="center"/>
        </w:trPr>
        <w:tc>
          <w:tcPr>
            <w:tcW w:w="2065" w:type="dxa"/>
            <w:noWrap/>
            <w:vAlign w:val="center"/>
            <w:hideMark/>
          </w:tcPr>
          <w:p w14:paraId="2BF1E8C1" w14:textId="77777777" w:rsidR="00FC3EB2" w:rsidRPr="001571AC" w:rsidRDefault="00FC3EB2" w:rsidP="007A36B4">
            <w:pPr>
              <w:jc w:val="center"/>
            </w:pPr>
            <w:r w:rsidRPr="001571AC">
              <w:t>Contra Costa</w:t>
            </w:r>
          </w:p>
        </w:tc>
        <w:tc>
          <w:tcPr>
            <w:tcW w:w="1980" w:type="dxa"/>
            <w:noWrap/>
            <w:vAlign w:val="center"/>
            <w:hideMark/>
          </w:tcPr>
          <w:p w14:paraId="7A7AF047" w14:textId="77777777" w:rsidR="00FC3EB2" w:rsidRPr="001571AC" w:rsidRDefault="00FC3EB2" w:rsidP="007A36B4">
            <w:pPr>
              <w:jc w:val="center"/>
            </w:pPr>
            <w:r w:rsidRPr="001571AC">
              <w:t>Antioch</w:t>
            </w:r>
          </w:p>
        </w:tc>
        <w:tc>
          <w:tcPr>
            <w:tcW w:w="4950" w:type="dxa"/>
            <w:noWrap/>
            <w:vAlign w:val="center"/>
            <w:hideMark/>
          </w:tcPr>
          <w:p w14:paraId="5960CE86" w14:textId="77777777" w:rsidR="00FC3EB2" w:rsidRPr="001571AC" w:rsidRDefault="00FC3EB2" w:rsidP="007A36B4">
            <w:pPr>
              <w:jc w:val="center"/>
            </w:pPr>
            <w:r w:rsidRPr="001571AC">
              <w:t>[Painting contractor]</w:t>
            </w:r>
          </w:p>
        </w:tc>
        <w:tc>
          <w:tcPr>
            <w:tcW w:w="1431" w:type="dxa"/>
            <w:noWrap/>
            <w:vAlign w:val="center"/>
            <w:hideMark/>
          </w:tcPr>
          <w:p w14:paraId="71DFD8BF" w14:textId="77777777" w:rsidR="00FC3EB2" w:rsidRPr="001571AC" w:rsidRDefault="00FC3EB2" w:rsidP="007A36B4">
            <w:pPr>
              <w:jc w:val="center"/>
            </w:pPr>
            <w:r w:rsidRPr="001571AC">
              <w:t>LVP</w:t>
            </w:r>
          </w:p>
        </w:tc>
      </w:tr>
      <w:tr w:rsidR="00FC3EB2" w:rsidRPr="001571AC" w14:paraId="7F54F2EF" w14:textId="77777777" w:rsidTr="007A36B4">
        <w:trPr>
          <w:trHeight w:hRule="exact" w:val="864"/>
          <w:jc w:val="center"/>
        </w:trPr>
        <w:tc>
          <w:tcPr>
            <w:tcW w:w="2065" w:type="dxa"/>
            <w:noWrap/>
            <w:vAlign w:val="center"/>
            <w:hideMark/>
          </w:tcPr>
          <w:p w14:paraId="791AB8C7" w14:textId="77777777" w:rsidR="00FC3EB2" w:rsidRPr="001571AC" w:rsidRDefault="00FC3EB2" w:rsidP="007A36B4">
            <w:pPr>
              <w:jc w:val="center"/>
            </w:pPr>
            <w:r w:rsidRPr="001571AC">
              <w:t>Contra Costa</w:t>
            </w:r>
          </w:p>
        </w:tc>
        <w:tc>
          <w:tcPr>
            <w:tcW w:w="1980" w:type="dxa"/>
            <w:noWrap/>
            <w:vAlign w:val="center"/>
            <w:hideMark/>
          </w:tcPr>
          <w:p w14:paraId="112F90F3" w14:textId="77777777" w:rsidR="00FC3EB2" w:rsidRPr="001571AC" w:rsidRDefault="00FC3EB2" w:rsidP="007A36B4">
            <w:pPr>
              <w:jc w:val="center"/>
            </w:pPr>
            <w:r w:rsidRPr="001571AC">
              <w:t>Antioch</w:t>
            </w:r>
          </w:p>
        </w:tc>
        <w:tc>
          <w:tcPr>
            <w:tcW w:w="4950" w:type="dxa"/>
            <w:noWrap/>
            <w:vAlign w:val="center"/>
            <w:hideMark/>
          </w:tcPr>
          <w:p w14:paraId="68D867E8" w14:textId="77777777" w:rsidR="00FC3EB2" w:rsidRPr="001571AC" w:rsidRDefault="00FC3EB2" w:rsidP="007A36B4">
            <w:pPr>
              <w:jc w:val="center"/>
            </w:pPr>
            <w:r w:rsidRPr="001571AC">
              <w:t>[Painting Contractor]</w:t>
            </w:r>
          </w:p>
        </w:tc>
        <w:tc>
          <w:tcPr>
            <w:tcW w:w="1431" w:type="dxa"/>
            <w:noWrap/>
            <w:vAlign w:val="center"/>
            <w:hideMark/>
          </w:tcPr>
          <w:p w14:paraId="511720DF" w14:textId="77777777" w:rsidR="00FC3EB2" w:rsidRPr="001571AC" w:rsidRDefault="00FC3EB2" w:rsidP="007A36B4">
            <w:pPr>
              <w:jc w:val="center"/>
            </w:pPr>
            <w:r w:rsidRPr="001571AC">
              <w:t>LVP</w:t>
            </w:r>
          </w:p>
        </w:tc>
      </w:tr>
      <w:tr w:rsidR="00FC3EB2" w:rsidRPr="001571AC" w14:paraId="16925700" w14:textId="77777777" w:rsidTr="007A36B4">
        <w:trPr>
          <w:trHeight w:hRule="exact" w:val="864"/>
          <w:jc w:val="center"/>
        </w:trPr>
        <w:tc>
          <w:tcPr>
            <w:tcW w:w="2065" w:type="dxa"/>
            <w:noWrap/>
            <w:vAlign w:val="center"/>
            <w:hideMark/>
          </w:tcPr>
          <w:p w14:paraId="78F8B88D" w14:textId="77777777" w:rsidR="00FC3EB2" w:rsidRPr="001571AC" w:rsidRDefault="00FC3EB2" w:rsidP="007A36B4">
            <w:pPr>
              <w:jc w:val="center"/>
            </w:pPr>
            <w:r w:rsidRPr="001571AC">
              <w:t>Contra Costa</w:t>
            </w:r>
          </w:p>
        </w:tc>
        <w:tc>
          <w:tcPr>
            <w:tcW w:w="1980" w:type="dxa"/>
            <w:noWrap/>
            <w:vAlign w:val="center"/>
            <w:hideMark/>
          </w:tcPr>
          <w:p w14:paraId="78CCF17B" w14:textId="77777777" w:rsidR="00FC3EB2" w:rsidRPr="001571AC" w:rsidRDefault="00FC3EB2" w:rsidP="007A36B4">
            <w:pPr>
              <w:jc w:val="center"/>
            </w:pPr>
            <w:r w:rsidRPr="001571AC">
              <w:t>Brentwood</w:t>
            </w:r>
          </w:p>
        </w:tc>
        <w:tc>
          <w:tcPr>
            <w:tcW w:w="4950" w:type="dxa"/>
            <w:noWrap/>
            <w:vAlign w:val="center"/>
            <w:hideMark/>
          </w:tcPr>
          <w:p w14:paraId="6958EA0D" w14:textId="77777777" w:rsidR="00FC3EB2" w:rsidRPr="001571AC" w:rsidRDefault="00FC3EB2" w:rsidP="007A36B4">
            <w:pPr>
              <w:jc w:val="center"/>
            </w:pPr>
            <w:r w:rsidRPr="001571AC">
              <w:t>[Painting Contractor]</w:t>
            </w:r>
          </w:p>
        </w:tc>
        <w:tc>
          <w:tcPr>
            <w:tcW w:w="1431" w:type="dxa"/>
            <w:noWrap/>
            <w:vAlign w:val="center"/>
            <w:hideMark/>
          </w:tcPr>
          <w:p w14:paraId="1317E3FF" w14:textId="77777777" w:rsidR="00FC3EB2" w:rsidRPr="001571AC" w:rsidRDefault="00FC3EB2" w:rsidP="007A36B4">
            <w:pPr>
              <w:jc w:val="center"/>
            </w:pPr>
            <w:r w:rsidRPr="001571AC">
              <w:t>RLVP</w:t>
            </w:r>
          </w:p>
        </w:tc>
      </w:tr>
      <w:tr w:rsidR="00FC3EB2" w:rsidRPr="001571AC" w14:paraId="72FCC05A" w14:textId="77777777" w:rsidTr="007A36B4">
        <w:trPr>
          <w:trHeight w:hRule="exact" w:val="864"/>
          <w:jc w:val="center"/>
        </w:trPr>
        <w:tc>
          <w:tcPr>
            <w:tcW w:w="2065" w:type="dxa"/>
            <w:noWrap/>
            <w:vAlign w:val="center"/>
            <w:hideMark/>
          </w:tcPr>
          <w:p w14:paraId="072058AB" w14:textId="77777777" w:rsidR="00FC3EB2" w:rsidRPr="001571AC" w:rsidRDefault="00FC3EB2" w:rsidP="007A36B4">
            <w:pPr>
              <w:jc w:val="center"/>
            </w:pPr>
            <w:r w:rsidRPr="001571AC">
              <w:t>Contra Costa</w:t>
            </w:r>
          </w:p>
        </w:tc>
        <w:tc>
          <w:tcPr>
            <w:tcW w:w="1980" w:type="dxa"/>
            <w:noWrap/>
            <w:vAlign w:val="center"/>
            <w:hideMark/>
          </w:tcPr>
          <w:p w14:paraId="7EF65E66" w14:textId="77777777" w:rsidR="00FC3EB2" w:rsidRPr="001571AC" w:rsidRDefault="00FC3EB2" w:rsidP="007A36B4">
            <w:pPr>
              <w:jc w:val="center"/>
            </w:pPr>
            <w:r w:rsidRPr="001571AC">
              <w:t>Concord</w:t>
            </w:r>
          </w:p>
        </w:tc>
        <w:tc>
          <w:tcPr>
            <w:tcW w:w="4950" w:type="dxa"/>
            <w:noWrap/>
            <w:vAlign w:val="center"/>
            <w:hideMark/>
          </w:tcPr>
          <w:p w14:paraId="4C907DCB" w14:textId="77777777" w:rsidR="00FC3EB2" w:rsidRPr="001571AC" w:rsidRDefault="00FC3EB2" w:rsidP="007A36B4">
            <w:pPr>
              <w:jc w:val="center"/>
            </w:pPr>
            <w:r w:rsidRPr="001571AC">
              <w:t>[Construction]</w:t>
            </w:r>
          </w:p>
        </w:tc>
        <w:tc>
          <w:tcPr>
            <w:tcW w:w="1431" w:type="dxa"/>
            <w:noWrap/>
            <w:vAlign w:val="center"/>
            <w:hideMark/>
          </w:tcPr>
          <w:p w14:paraId="5E36AFA2" w14:textId="77777777" w:rsidR="00FC3EB2" w:rsidRPr="001571AC" w:rsidRDefault="00FC3EB2" w:rsidP="007A36B4">
            <w:pPr>
              <w:jc w:val="center"/>
            </w:pPr>
            <w:r w:rsidRPr="001571AC">
              <w:t>LVP</w:t>
            </w:r>
          </w:p>
        </w:tc>
      </w:tr>
      <w:tr w:rsidR="00FC3EB2" w:rsidRPr="001571AC" w14:paraId="4760D2C3" w14:textId="77777777" w:rsidTr="007A36B4">
        <w:trPr>
          <w:trHeight w:hRule="exact" w:val="864"/>
          <w:jc w:val="center"/>
        </w:trPr>
        <w:tc>
          <w:tcPr>
            <w:tcW w:w="2065" w:type="dxa"/>
            <w:noWrap/>
            <w:vAlign w:val="center"/>
            <w:hideMark/>
          </w:tcPr>
          <w:p w14:paraId="656C291D" w14:textId="77777777" w:rsidR="00FC3EB2" w:rsidRPr="001571AC" w:rsidRDefault="00FC3EB2" w:rsidP="007A36B4">
            <w:pPr>
              <w:jc w:val="center"/>
            </w:pPr>
            <w:r w:rsidRPr="001571AC">
              <w:lastRenderedPageBreak/>
              <w:t>Contra Costa</w:t>
            </w:r>
          </w:p>
        </w:tc>
        <w:tc>
          <w:tcPr>
            <w:tcW w:w="1980" w:type="dxa"/>
            <w:noWrap/>
            <w:vAlign w:val="center"/>
            <w:hideMark/>
          </w:tcPr>
          <w:p w14:paraId="01723773" w14:textId="77777777" w:rsidR="00FC3EB2" w:rsidRPr="001571AC" w:rsidRDefault="00FC3EB2" w:rsidP="007A36B4">
            <w:pPr>
              <w:jc w:val="center"/>
            </w:pPr>
            <w:r w:rsidRPr="001571AC">
              <w:t>Concord</w:t>
            </w:r>
          </w:p>
        </w:tc>
        <w:tc>
          <w:tcPr>
            <w:tcW w:w="4950" w:type="dxa"/>
            <w:noWrap/>
            <w:vAlign w:val="center"/>
            <w:hideMark/>
          </w:tcPr>
          <w:p w14:paraId="15C5D833" w14:textId="77777777" w:rsidR="00FC3EB2" w:rsidRPr="001571AC" w:rsidRDefault="00FC3EB2" w:rsidP="007A36B4">
            <w:pPr>
              <w:jc w:val="center"/>
            </w:pPr>
            <w:r w:rsidRPr="001571AC">
              <w:t>[Construction]</w:t>
            </w:r>
          </w:p>
        </w:tc>
        <w:tc>
          <w:tcPr>
            <w:tcW w:w="1431" w:type="dxa"/>
            <w:noWrap/>
            <w:vAlign w:val="center"/>
            <w:hideMark/>
          </w:tcPr>
          <w:p w14:paraId="6203D074" w14:textId="77777777" w:rsidR="00FC3EB2" w:rsidRPr="001571AC" w:rsidRDefault="00FC3EB2" w:rsidP="007A36B4">
            <w:pPr>
              <w:jc w:val="center"/>
            </w:pPr>
            <w:r w:rsidRPr="001571AC">
              <w:t>LVP</w:t>
            </w:r>
          </w:p>
        </w:tc>
      </w:tr>
      <w:tr w:rsidR="00FC3EB2" w:rsidRPr="001571AC" w14:paraId="02D63319" w14:textId="77777777" w:rsidTr="007A36B4">
        <w:trPr>
          <w:trHeight w:hRule="exact" w:val="864"/>
          <w:jc w:val="center"/>
        </w:trPr>
        <w:tc>
          <w:tcPr>
            <w:tcW w:w="2065" w:type="dxa"/>
            <w:noWrap/>
            <w:vAlign w:val="center"/>
            <w:hideMark/>
          </w:tcPr>
          <w:p w14:paraId="68825230" w14:textId="77777777" w:rsidR="00FC3EB2" w:rsidRPr="001571AC" w:rsidRDefault="00FC3EB2" w:rsidP="007A36B4">
            <w:pPr>
              <w:jc w:val="center"/>
            </w:pPr>
            <w:r w:rsidRPr="001571AC">
              <w:t>Contra Costa</w:t>
            </w:r>
          </w:p>
        </w:tc>
        <w:tc>
          <w:tcPr>
            <w:tcW w:w="1980" w:type="dxa"/>
            <w:noWrap/>
            <w:vAlign w:val="center"/>
            <w:hideMark/>
          </w:tcPr>
          <w:p w14:paraId="6A97E2FC" w14:textId="77777777" w:rsidR="00FC3EB2" w:rsidRPr="001571AC" w:rsidRDefault="00FC3EB2" w:rsidP="007A36B4">
            <w:pPr>
              <w:jc w:val="center"/>
            </w:pPr>
            <w:r w:rsidRPr="001571AC">
              <w:t>Concord</w:t>
            </w:r>
          </w:p>
        </w:tc>
        <w:tc>
          <w:tcPr>
            <w:tcW w:w="4950" w:type="dxa"/>
            <w:noWrap/>
            <w:vAlign w:val="center"/>
            <w:hideMark/>
          </w:tcPr>
          <w:p w14:paraId="5FEBDECC" w14:textId="77777777" w:rsidR="00FC3EB2" w:rsidRPr="001571AC" w:rsidRDefault="00FC3EB2" w:rsidP="007A36B4">
            <w:pPr>
              <w:jc w:val="center"/>
            </w:pPr>
            <w:r w:rsidRPr="001571AC">
              <w:t>[Painting Contractor]</w:t>
            </w:r>
          </w:p>
        </w:tc>
        <w:tc>
          <w:tcPr>
            <w:tcW w:w="1431" w:type="dxa"/>
            <w:noWrap/>
            <w:vAlign w:val="center"/>
            <w:hideMark/>
          </w:tcPr>
          <w:p w14:paraId="76CF1E9C" w14:textId="77777777" w:rsidR="00FC3EB2" w:rsidRPr="001571AC" w:rsidRDefault="00FC3EB2" w:rsidP="007A36B4">
            <w:pPr>
              <w:jc w:val="center"/>
            </w:pPr>
            <w:r w:rsidRPr="001571AC">
              <w:t>LVP</w:t>
            </w:r>
          </w:p>
        </w:tc>
      </w:tr>
      <w:tr w:rsidR="00FC3EB2" w:rsidRPr="001571AC" w14:paraId="135E7CFF" w14:textId="77777777" w:rsidTr="007A36B4">
        <w:trPr>
          <w:trHeight w:hRule="exact" w:val="864"/>
          <w:jc w:val="center"/>
        </w:trPr>
        <w:tc>
          <w:tcPr>
            <w:tcW w:w="2065" w:type="dxa"/>
            <w:noWrap/>
            <w:vAlign w:val="center"/>
            <w:hideMark/>
          </w:tcPr>
          <w:p w14:paraId="6E72F343" w14:textId="77777777" w:rsidR="00FC3EB2" w:rsidRPr="001571AC" w:rsidRDefault="00FC3EB2" w:rsidP="007A36B4">
            <w:pPr>
              <w:jc w:val="center"/>
            </w:pPr>
            <w:r w:rsidRPr="001571AC">
              <w:t>Contra Costa</w:t>
            </w:r>
          </w:p>
        </w:tc>
        <w:tc>
          <w:tcPr>
            <w:tcW w:w="1980" w:type="dxa"/>
            <w:noWrap/>
            <w:vAlign w:val="center"/>
            <w:hideMark/>
          </w:tcPr>
          <w:p w14:paraId="4AEB3F7D" w14:textId="77777777" w:rsidR="00FC3EB2" w:rsidRPr="001571AC" w:rsidRDefault="00FC3EB2" w:rsidP="007A36B4">
            <w:pPr>
              <w:jc w:val="center"/>
            </w:pPr>
            <w:r w:rsidRPr="001571AC">
              <w:t>Concord</w:t>
            </w:r>
          </w:p>
        </w:tc>
        <w:tc>
          <w:tcPr>
            <w:tcW w:w="4950" w:type="dxa"/>
            <w:noWrap/>
            <w:vAlign w:val="center"/>
            <w:hideMark/>
          </w:tcPr>
          <w:p w14:paraId="3DEF6944" w14:textId="77777777" w:rsidR="00FC3EB2" w:rsidRPr="001571AC" w:rsidRDefault="00FC3EB2" w:rsidP="007A36B4">
            <w:pPr>
              <w:jc w:val="center"/>
            </w:pPr>
            <w:r w:rsidRPr="001571AC">
              <w:t>[Painting Contractor]</w:t>
            </w:r>
          </w:p>
        </w:tc>
        <w:tc>
          <w:tcPr>
            <w:tcW w:w="1431" w:type="dxa"/>
            <w:noWrap/>
            <w:vAlign w:val="center"/>
            <w:hideMark/>
          </w:tcPr>
          <w:p w14:paraId="24A61ACA" w14:textId="77777777" w:rsidR="00FC3EB2" w:rsidRPr="001571AC" w:rsidRDefault="00FC3EB2" w:rsidP="007A36B4">
            <w:pPr>
              <w:jc w:val="center"/>
            </w:pPr>
            <w:r w:rsidRPr="001571AC">
              <w:t>LVP</w:t>
            </w:r>
          </w:p>
        </w:tc>
      </w:tr>
      <w:tr w:rsidR="00FC3EB2" w:rsidRPr="001571AC" w14:paraId="1071B21D" w14:textId="77777777" w:rsidTr="007A36B4">
        <w:trPr>
          <w:trHeight w:hRule="exact" w:val="864"/>
          <w:jc w:val="center"/>
        </w:trPr>
        <w:tc>
          <w:tcPr>
            <w:tcW w:w="2065" w:type="dxa"/>
            <w:noWrap/>
            <w:vAlign w:val="center"/>
            <w:hideMark/>
          </w:tcPr>
          <w:p w14:paraId="2AEDEC4C" w14:textId="77777777" w:rsidR="00FC3EB2" w:rsidRPr="001571AC" w:rsidRDefault="00FC3EB2" w:rsidP="007A36B4">
            <w:pPr>
              <w:jc w:val="center"/>
            </w:pPr>
            <w:r w:rsidRPr="001571AC">
              <w:t>Contra Costa</w:t>
            </w:r>
          </w:p>
        </w:tc>
        <w:tc>
          <w:tcPr>
            <w:tcW w:w="1980" w:type="dxa"/>
            <w:noWrap/>
            <w:vAlign w:val="center"/>
            <w:hideMark/>
          </w:tcPr>
          <w:p w14:paraId="048EF927" w14:textId="77777777" w:rsidR="00FC3EB2" w:rsidRPr="001571AC" w:rsidRDefault="00FC3EB2" w:rsidP="007A36B4">
            <w:pPr>
              <w:jc w:val="center"/>
            </w:pPr>
            <w:r w:rsidRPr="001571AC">
              <w:t>Concord</w:t>
            </w:r>
          </w:p>
        </w:tc>
        <w:tc>
          <w:tcPr>
            <w:tcW w:w="4950" w:type="dxa"/>
            <w:noWrap/>
            <w:vAlign w:val="center"/>
            <w:hideMark/>
          </w:tcPr>
          <w:p w14:paraId="7BF902F7" w14:textId="77777777" w:rsidR="00FC3EB2" w:rsidRPr="001571AC" w:rsidRDefault="00FC3EB2" w:rsidP="007A36B4">
            <w:pPr>
              <w:jc w:val="center"/>
            </w:pPr>
            <w:r w:rsidRPr="001571AC">
              <w:t>[Painting Contractor]</w:t>
            </w:r>
          </w:p>
        </w:tc>
        <w:tc>
          <w:tcPr>
            <w:tcW w:w="1431" w:type="dxa"/>
            <w:noWrap/>
            <w:vAlign w:val="center"/>
            <w:hideMark/>
          </w:tcPr>
          <w:p w14:paraId="1AF3A79B" w14:textId="77777777" w:rsidR="00FC3EB2" w:rsidRPr="001571AC" w:rsidRDefault="00FC3EB2" w:rsidP="007A36B4">
            <w:pPr>
              <w:jc w:val="center"/>
            </w:pPr>
            <w:r w:rsidRPr="001571AC">
              <w:t>LVP</w:t>
            </w:r>
          </w:p>
        </w:tc>
      </w:tr>
      <w:tr w:rsidR="00FC3EB2" w:rsidRPr="001571AC" w14:paraId="69A2C35A" w14:textId="77777777" w:rsidTr="007A36B4">
        <w:trPr>
          <w:trHeight w:hRule="exact" w:val="864"/>
          <w:jc w:val="center"/>
        </w:trPr>
        <w:tc>
          <w:tcPr>
            <w:tcW w:w="2065" w:type="dxa"/>
            <w:noWrap/>
            <w:vAlign w:val="center"/>
            <w:hideMark/>
          </w:tcPr>
          <w:p w14:paraId="74CABCFA" w14:textId="77777777" w:rsidR="00FC3EB2" w:rsidRPr="001571AC" w:rsidRDefault="00FC3EB2" w:rsidP="007A36B4">
            <w:pPr>
              <w:jc w:val="center"/>
            </w:pPr>
            <w:r w:rsidRPr="001571AC">
              <w:t>Contra Costa</w:t>
            </w:r>
          </w:p>
        </w:tc>
        <w:tc>
          <w:tcPr>
            <w:tcW w:w="1980" w:type="dxa"/>
            <w:noWrap/>
            <w:vAlign w:val="center"/>
            <w:hideMark/>
          </w:tcPr>
          <w:p w14:paraId="20C0B6BD" w14:textId="77777777" w:rsidR="00FC3EB2" w:rsidRPr="001571AC" w:rsidRDefault="00FC3EB2" w:rsidP="007A36B4">
            <w:pPr>
              <w:jc w:val="center"/>
            </w:pPr>
            <w:r w:rsidRPr="001571AC">
              <w:t>Concord</w:t>
            </w:r>
          </w:p>
        </w:tc>
        <w:tc>
          <w:tcPr>
            <w:tcW w:w="4950" w:type="dxa"/>
            <w:noWrap/>
            <w:vAlign w:val="center"/>
            <w:hideMark/>
          </w:tcPr>
          <w:p w14:paraId="1C2F2423" w14:textId="77777777" w:rsidR="00FC3EB2" w:rsidRPr="001571AC" w:rsidRDefault="00FC3EB2" w:rsidP="007A36B4">
            <w:pPr>
              <w:jc w:val="center"/>
            </w:pPr>
            <w:r w:rsidRPr="001571AC">
              <w:t>[Painting Contractor]</w:t>
            </w:r>
          </w:p>
        </w:tc>
        <w:tc>
          <w:tcPr>
            <w:tcW w:w="1431" w:type="dxa"/>
            <w:noWrap/>
            <w:vAlign w:val="center"/>
            <w:hideMark/>
          </w:tcPr>
          <w:p w14:paraId="578A2463" w14:textId="77777777" w:rsidR="00FC3EB2" w:rsidRPr="001571AC" w:rsidRDefault="00FC3EB2" w:rsidP="007A36B4">
            <w:pPr>
              <w:jc w:val="center"/>
            </w:pPr>
            <w:r w:rsidRPr="001571AC">
              <w:t>LVP</w:t>
            </w:r>
          </w:p>
        </w:tc>
      </w:tr>
      <w:tr w:rsidR="00FC3EB2" w:rsidRPr="001571AC" w14:paraId="6274F146" w14:textId="77777777" w:rsidTr="007A36B4">
        <w:trPr>
          <w:trHeight w:hRule="exact" w:val="864"/>
          <w:jc w:val="center"/>
        </w:trPr>
        <w:tc>
          <w:tcPr>
            <w:tcW w:w="2065" w:type="dxa"/>
            <w:noWrap/>
            <w:vAlign w:val="center"/>
            <w:hideMark/>
          </w:tcPr>
          <w:p w14:paraId="242D4849" w14:textId="77777777" w:rsidR="00FC3EB2" w:rsidRPr="001571AC" w:rsidRDefault="00FC3EB2" w:rsidP="007A36B4">
            <w:pPr>
              <w:jc w:val="center"/>
            </w:pPr>
            <w:r w:rsidRPr="001571AC">
              <w:t>Contra Costa</w:t>
            </w:r>
          </w:p>
        </w:tc>
        <w:tc>
          <w:tcPr>
            <w:tcW w:w="1980" w:type="dxa"/>
            <w:noWrap/>
            <w:vAlign w:val="center"/>
            <w:hideMark/>
          </w:tcPr>
          <w:p w14:paraId="783AE445" w14:textId="77777777" w:rsidR="00FC3EB2" w:rsidRPr="001571AC" w:rsidRDefault="00FC3EB2" w:rsidP="007A36B4">
            <w:pPr>
              <w:jc w:val="center"/>
            </w:pPr>
            <w:r w:rsidRPr="001571AC">
              <w:t>Concord</w:t>
            </w:r>
          </w:p>
        </w:tc>
        <w:tc>
          <w:tcPr>
            <w:tcW w:w="4950" w:type="dxa"/>
            <w:noWrap/>
            <w:vAlign w:val="center"/>
            <w:hideMark/>
          </w:tcPr>
          <w:p w14:paraId="06541D69" w14:textId="77777777" w:rsidR="00FC3EB2" w:rsidRPr="001571AC" w:rsidRDefault="00FC3EB2" w:rsidP="007A36B4">
            <w:pPr>
              <w:jc w:val="center"/>
            </w:pPr>
            <w:r w:rsidRPr="001571AC">
              <w:t>[Painting Contractor]</w:t>
            </w:r>
          </w:p>
        </w:tc>
        <w:tc>
          <w:tcPr>
            <w:tcW w:w="1431" w:type="dxa"/>
            <w:noWrap/>
            <w:vAlign w:val="center"/>
            <w:hideMark/>
          </w:tcPr>
          <w:p w14:paraId="63F8FFA9" w14:textId="77777777" w:rsidR="00FC3EB2" w:rsidRPr="001571AC" w:rsidRDefault="00FC3EB2" w:rsidP="007A36B4">
            <w:pPr>
              <w:jc w:val="center"/>
            </w:pPr>
            <w:r w:rsidRPr="001571AC">
              <w:t>LVP</w:t>
            </w:r>
          </w:p>
        </w:tc>
      </w:tr>
      <w:tr w:rsidR="00FC3EB2" w:rsidRPr="001571AC" w14:paraId="495E0E4B" w14:textId="77777777" w:rsidTr="007A36B4">
        <w:trPr>
          <w:trHeight w:hRule="exact" w:val="864"/>
          <w:jc w:val="center"/>
        </w:trPr>
        <w:tc>
          <w:tcPr>
            <w:tcW w:w="2065" w:type="dxa"/>
            <w:noWrap/>
            <w:vAlign w:val="center"/>
            <w:hideMark/>
          </w:tcPr>
          <w:p w14:paraId="3B590670" w14:textId="77777777" w:rsidR="00FC3EB2" w:rsidRPr="001571AC" w:rsidRDefault="00FC3EB2" w:rsidP="007A36B4">
            <w:pPr>
              <w:jc w:val="center"/>
            </w:pPr>
            <w:r w:rsidRPr="001571AC">
              <w:t>Contra Costa</w:t>
            </w:r>
          </w:p>
        </w:tc>
        <w:tc>
          <w:tcPr>
            <w:tcW w:w="1980" w:type="dxa"/>
            <w:noWrap/>
            <w:vAlign w:val="center"/>
            <w:hideMark/>
          </w:tcPr>
          <w:p w14:paraId="6158C1C4" w14:textId="77777777" w:rsidR="00FC3EB2" w:rsidRPr="001571AC" w:rsidRDefault="00FC3EB2" w:rsidP="007A36B4">
            <w:pPr>
              <w:jc w:val="center"/>
            </w:pPr>
            <w:r w:rsidRPr="001571AC">
              <w:t>Concord</w:t>
            </w:r>
          </w:p>
        </w:tc>
        <w:tc>
          <w:tcPr>
            <w:tcW w:w="4950" w:type="dxa"/>
            <w:noWrap/>
            <w:vAlign w:val="center"/>
            <w:hideMark/>
          </w:tcPr>
          <w:p w14:paraId="250E5632" w14:textId="77777777" w:rsidR="00FC3EB2" w:rsidRPr="001571AC" w:rsidRDefault="00FC3EB2" w:rsidP="007A36B4">
            <w:pPr>
              <w:jc w:val="center"/>
            </w:pPr>
            <w:r w:rsidRPr="001571AC">
              <w:t>[Painting Contractor]</w:t>
            </w:r>
          </w:p>
        </w:tc>
        <w:tc>
          <w:tcPr>
            <w:tcW w:w="1431" w:type="dxa"/>
            <w:noWrap/>
            <w:vAlign w:val="center"/>
            <w:hideMark/>
          </w:tcPr>
          <w:p w14:paraId="320D7569" w14:textId="77777777" w:rsidR="00FC3EB2" w:rsidRPr="001571AC" w:rsidRDefault="00FC3EB2" w:rsidP="007A36B4">
            <w:pPr>
              <w:jc w:val="center"/>
            </w:pPr>
            <w:r w:rsidRPr="001571AC">
              <w:t>RLVP</w:t>
            </w:r>
          </w:p>
        </w:tc>
      </w:tr>
      <w:tr w:rsidR="00FC3EB2" w:rsidRPr="001571AC" w14:paraId="2F4A1226" w14:textId="77777777" w:rsidTr="007A36B4">
        <w:trPr>
          <w:trHeight w:hRule="exact" w:val="864"/>
          <w:jc w:val="center"/>
        </w:trPr>
        <w:tc>
          <w:tcPr>
            <w:tcW w:w="2065" w:type="dxa"/>
            <w:noWrap/>
            <w:vAlign w:val="center"/>
            <w:hideMark/>
          </w:tcPr>
          <w:p w14:paraId="38572239" w14:textId="77777777" w:rsidR="00FC3EB2" w:rsidRPr="001571AC" w:rsidRDefault="00FC3EB2" w:rsidP="007A36B4">
            <w:pPr>
              <w:jc w:val="center"/>
            </w:pPr>
            <w:r w:rsidRPr="001571AC">
              <w:t>Contra Costa</w:t>
            </w:r>
          </w:p>
        </w:tc>
        <w:tc>
          <w:tcPr>
            <w:tcW w:w="1980" w:type="dxa"/>
            <w:noWrap/>
            <w:vAlign w:val="center"/>
            <w:hideMark/>
          </w:tcPr>
          <w:p w14:paraId="01C8A96C" w14:textId="77777777" w:rsidR="00FC3EB2" w:rsidRPr="001571AC" w:rsidRDefault="00FC3EB2" w:rsidP="007A36B4">
            <w:pPr>
              <w:jc w:val="center"/>
            </w:pPr>
            <w:r w:rsidRPr="001571AC">
              <w:t>Concord</w:t>
            </w:r>
          </w:p>
        </w:tc>
        <w:tc>
          <w:tcPr>
            <w:tcW w:w="4950" w:type="dxa"/>
            <w:noWrap/>
            <w:vAlign w:val="center"/>
            <w:hideMark/>
          </w:tcPr>
          <w:p w14:paraId="0A183701" w14:textId="77777777" w:rsidR="00FC3EB2" w:rsidRPr="001571AC" w:rsidRDefault="00FC3EB2" w:rsidP="007A36B4">
            <w:pPr>
              <w:jc w:val="center"/>
            </w:pPr>
            <w:r w:rsidRPr="001571AC">
              <w:t>[Painting Contractor]</w:t>
            </w:r>
          </w:p>
        </w:tc>
        <w:tc>
          <w:tcPr>
            <w:tcW w:w="1431" w:type="dxa"/>
            <w:noWrap/>
            <w:vAlign w:val="center"/>
            <w:hideMark/>
          </w:tcPr>
          <w:p w14:paraId="5E02DFA1" w14:textId="77777777" w:rsidR="00FC3EB2" w:rsidRPr="001571AC" w:rsidRDefault="00FC3EB2" w:rsidP="007A36B4">
            <w:pPr>
              <w:jc w:val="center"/>
            </w:pPr>
            <w:r w:rsidRPr="001571AC">
              <w:t>LVP</w:t>
            </w:r>
          </w:p>
        </w:tc>
      </w:tr>
      <w:tr w:rsidR="00FC3EB2" w:rsidRPr="001571AC" w14:paraId="5180BAA2" w14:textId="77777777" w:rsidTr="007A36B4">
        <w:trPr>
          <w:trHeight w:hRule="exact" w:val="864"/>
          <w:jc w:val="center"/>
        </w:trPr>
        <w:tc>
          <w:tcPr>
            <w:tcW w:w="2065" w:type="dxa"/>
            <w:noWrap/>
            <w:vAlign w:val="center"/>
            <w:hideMark/>
          </w:tcPr>
          <w:p w14:paraId="47A71139" w14:textId="77777777" w:rsidR="00FC3EB2" w:rsidRPr="001571AC" w:rsidRDefault="00FC3EB2" w:rsidP="007A36B4">
            <w:pPr>
              <w:jc w:val="center"/>
            </w:pPr>
            <w:r w:rsidRPr="001571AC">
              <w:t>Contra Costa</w:t>
            </w:r>
          </w:p>
        </w:tc>
        <w:tc>
          <w:tcPr>
            <w:tcW w:w="1980" w:type="dxa"/>
            <w:noWrap/>
            <w:vAlign w:val="center"/>
            <w:hideMark/>
          </w:tcPr>
          <w:p w14:paraId="6F4C943E" w14:textId="77777777" w:rsidR="00FC3EB2" w:rsidRPr="001571AC" w:rsidRDefault="00FC3EB2" w:rsidP="007A36B4">
            <w:pPr>
              <w:jc w:val="center"/>
            </w:pPr>
            <w:r w:rsidRPr="001571AC">
              <w:t>Concord</w:t>
            </w:r>
          </w:p>
        </w:tc>
        <w:tc>
          <w:tcPr>
            <w:tcW w:w="4950" w:type="dxa"/>
            <w:noWrap/>
            <w:vAlign w:val="center"/>
            <w:hideMark/>
          </w:tcPr>
          <w:p w14:paraId="67DFF4E0" w14:textId="77777777" w:rsidR="00FC3EB2" w:rsidRPr="001571AC" w:rsidRDefault="00FC3EB2" w:rsidP="007A36B4">
            <w:pPr>
              <w:jc w:val="center"/>
            </w:pPr>
            <w:r w:rsidRPr="001571AC">
              <w:t>[Painting Contractor]</w:t>
            </w:r>
          </w:p>
        </w:tc>
        <w:tc>
          <w:tcPr>
            <w:tcW w:w="1431" w:type="dxa"/>
            <w:noWrap/>
            <w:vAlign w:val="center"/>
            <w:hideMark/>
          </w:tcPr>
          <w:p w14:paraId="15C213DD" w14:textId="77777777" w:rsidR="00FC3EB2" w:rsidRPr="001571AC" w:rsidRDefault="00FC3EB2" w:rsidP="007A36B4">
            <w:pPr>
              <w:jc w:val="center"/>
            </w:pPr>
            <w:r w:rsidRPr="001571AC">
              <w:t>LVP</w:t>
            </w:r>
          </w:p>
        </w:tc>
      </w:tr>
      <w:tr w:rsidR="00FC3EB2" w:rsidRPr="001571AC" w14:paraId="02BCBE32" w14:textId="77777777" w:rsidTr="007A36B4">
        <w:trPr>
          <w:trHeight w:hRule="exact" w:val="864"/>
          <w:jc w:val="center"/>
        </w:trPr>
        <w:tc>
          <w:tcPr>
            <w:tcW w:w="2065" w:type="dxa"/>
            <w:noWrap/>
            <w:vAlign w:val="center"/>
            <w:hideMark/>
          </w:tcPr>
          <w:p w14:paraId="5284BF47" w14:textId="77777777" w:rsidR="00FC3EB2" w:rsidRPr="001571AC" w:rsidRDefault="00FC3EB2" w:rsidP="007A36B4">
            <w:pPr>
              <w:jc w:val="center"/>
            </w:pPr>
            <w:r w:rsidRPr="001571AC">
              <w:t>Contra Costa</w:t>
            </w:r>
          </w:p>
        </w:tc>
        <w:tc>
          <w:tcPr>
            <w:tcW w:w="1980" w:type="dxa"/>
            <w:noWrap/>
            <w:vAlign w:val="center"/>
            <w:hideMark/>
          </w:tcPr>
          <w:p w14:paraId="49AAEC3F" w14:textId="77777777" w:rsidR="00FC3EB2" w:rsidRPr="001571AC" w:rsidRDefault="00FC3EB2" w:rsidP="007A36B4">
            <w:pPr>
              <w:jc w:val="center"/>
            </w:pPr>
            <w:r w:rsidRPr="001571AC">
              <w:t>Concord</w:t>
            </w:r>
          </w:p>
        </w:tc>
        <w:tc>
          <w:tcPr>
            <w:tcW w:w="4950" w:type="dxa"/>
            <w:noWrap/>
            <w:vAlign w:val="center"/>
            <w:hideMark/>
          </w:tcPr>
          <w:p w14:paraId="3D36047A" w14:textId="77777777" w:rsidR="00FC3EB2" w:rsidRPr="001571AC" w:rsidRDefault="00FC3EB2" w:rsidP="007A36B4">
            <w:pPr>
              <w:jc w:val="center"/>
            </w:pPr>
            <w:r w:rsidRPr="001571AC">
              <w:t>[School or University]</w:t>
            </w:r>
          </w:p>
        </w:tc>
        <w:tc>
          <w:tcPr>
            <w:tcW w:w="1431" w:type="dxa"/>
            <w:noWrap/>
            <w:vAlign w:val="center"/>
            <w:hideMark/>
          </w:tcPr>
          <w:p w14:paraId="5C56A31F" w14:textId="77777777" w:rsidR="00FC3EB2" w:rsidRPr="001571AC" w:rsidRDefault="00FC3EB2" w:rsidP="007A36B4">
            <w:pPr>
              <w:jc w:val="center"/>
            </w:pPr>
            <w:r w:rsidRPr="001571AC">
              <w:t>LVP</w:t>
            </w:r>
          </w:p>
        </w:tc>
      </w:tr>
      <w:tr w:rsidR="00FC3EB2" w:rsidRPr="001571AC" w14:paraId="250CD968" w14:textId="77777777" w:rsidTr="007A36B4">
        <w:trPr>
          <w:trHeight w:hRule="exact" w:val="864"/>
          <w:jc w:val="center"/>
        </w:trPr>
        <w:tc>
          <w:tcPr>
            <w:tcW w:w="2065" w:type="dxa"/>
            <w:noWrap/>
            <w:vAlign w:val="center"/>
            <w:hideMark/>
          </w:tcPr>
          <w:p w14:paraId="1DD94727" w14:textId="77777777" w:rsidR="00FC3EB2" w:rsidRPr="001571AC" w:rsidRDefault="00FC3EB2" w:rsidP="007A36B4">
            <w:pPr>
              <w:jc w:val="center"/>
            </w:pPr>
            <w:r w:rsidRPr="001571AC">
              <w:t>Contra Costa</w:t>
            </w:r>
          </w:p>
        </w:tc>
        <w:tc>
          <w:tcPr>
            <w:tcW w:w="1980" w:type="dxa"/>
            <w:noWrap/>
            <w:vAlign w:val="center"/>
            <w:hideMark/>
          </w:tcPr>
          <w:p w14:paraId="338B657C" w14:textId="77777777" w:rsidR="00FC3EB2" w:rsidRPr="001571AC" w:rsidRDefault="00FC3EB2" w:rsidP="007A36B4">
            <w:pPr>
              <w:jc w:val="center"/>
            </w:pPr>
            <w:r w:rsidRPr="001571AC">
              <w:t>Concord</w:t>
            </w:r>
          </w:p>
        </w:tc>
        <w:tc>
          <w:tcPr>
            <w:tcW w:w="4950" w:type="dxa"/>
            <w:noWrap/>
            <w:vAlign w:val="center"/>
            <w:hideMark/>
          </w:tcPr>
          <w:p w14:paraId="05C10703" w14:textId="77777777" w:rsidR="00FC3EB2" w:rsidRPr="001571AC" w:rsidRDefault="00FC3EB2" w:rsidP="007A36B4">
            <w:pPr>
              <w:jc w:val="center"/>
            </w:pPr>
            <w:r w:rsidRPr="001571AC">
              <w:t>[Storage Facility]</w:t>
            </w:r>
          </w:p>
        </w:tc>
        <w:tc>
          <w:tcPr>
            <w:tcW w:w="1431" w:type="dxa"/>
            <w:noWrap/>
            <w:vAlign w:val="center"/>
            <w:hideMark/>
          </w:tcPr>
          <w:p w14:paraId="5936C412" w14:textId="77777777" w:rsidR="00FC3EB2" w:rsidRPr="001571AC" w:rsidRDefault="00FC3EB2" w:rsidP="007A36B4">
            <w:pPr>
              <w:jc w:val="center"/>
            </w:pPr>
            <w:r w:rsidRPr="001571AC">
              <w:t>LVP</w:t>
            </w:r>
          </w:p>
        </w:tc>
      </w:tr>
      <w:tr w:rsidR="00FC3EB2" w:rsidRPr="001571AC" w14:paraId="4E10FF72" w14:textId="77777777" w:rsidTr="007A36B4">
        <w:trPr>
          <w:trHeight w:hRule="exact" w:val="864"/>
          <w:jc w:val="center"/>
        </w:trPr>
        <w:tc>
          <w:tcPr>
            <w:tcW w:w="2065" w:type="dxa"/>
            <w:noWrap/>
            <w:vAlign w:val="center"/>
            <w:hideMark/>
          </w:tcPr>
          <w:p w14:paraId="78FD2FB6" w14:textId="77777777" w:rsidR="00FC3EB2" w:rsidRPr="001571AC" w:rsidRDefault="00FC3EB2" w:rsidP="007A36B4">
            <w:pPr>
              <w:jc w:val="center"/>
            </w:pPr>
            <w:r w:rsidRPr="001571AC">
              <w:t>Contra Costa</w:t>
            </w:r>
          </w:p>
        </w:tc>
        <w:tc>
          <w:tcPr>
            <w:tcW w:w="1980" w:type="dxa"/>
            <w:noWrap/>
            <w:vAlign w:val="center"/>
            <w:hideMark/>
          </w:tcPr>
          <w:p w14:paraId="241C5D84" w14:textId="77777777" w:rsidR="00FC3EB2" w:rsidRPr="001571AC" w:rsidRDefault="00FC3EB2" w:rsidP="007A36B4">
            <w:pPr>
              <w:jc w:val="center"/>
            </w:pPr>
            <w:r w:rsidRPr="001571AC">
              <w:t>Danville</w:t>
            </w:r>
          </w:p>
        </w:tc>
        <w:tc>
          <w:tcPr>
            <w:tcW w:w="4950" w:type="dxa"/>
            <w:noWrap/>
            <w:vAlign w:val="center"/>
            <w:hideMark/>
          </w:tcPr>
          <w:p w14:paraId="6F3C694B" w14:textId="77777777" w:rsidR="00FC3EB2" w:rsidRPr="001571AC" w:rsidRDefault="00FC3EB2" w:rsidP="007A36B4">
            <w:pPr>
              <w:jc w:val="center"/>
            </w:pPr>
            <w:r w:rsidRPr="001571AC">
              <w:t>[Household]</w:t>
            </w:r>
          </w:p>
        </w:tc>
        <w:tc>
          <w:tcPr>
            <w:tcW w:w="1431" w:type="dxa"/>
            <w:noWrap/>
            <w:vAlign w:val="center"/>
            <w:hideMark/>
          </w:tcPr>
          <w:p w14:paraId="7BA04200" w14:textId="77777777" w:rsidR="00FC3EB2" w:rsidRPr="001571AC" w:rsidRDefault="00FC3EB2" w:rsidP="007A36B4">
            <w:pPr>
              <w:jc w:val="center"/>
            </w:pPr>
            <w:r w:rsidRPr="001571AC">
              <w:t>LVP</w:t>
            </w:r>
          </w:p>
        </w:tc>
      </w:tr>
      <w:tr w:rsidR="00FC3EB2" w:rsidRPr="001571AC" w14:paraId="30C100F8" w14:textId="77777777" w:rsidTr="007A36B4">
        <w:trPr>
          <w:trHeight w:hRule="exact" w:val="864"/>
          <w:jc w:val="center"/>
        </w:trPr>
        <w:tc>
          <w:tcPr>
            <w:tcW w:w="2065" w:type="dxa"/>
            <w:noWrap/>
            <w:vAlign w:val="center"/>
            <w:hideMark/>
          </w:tcPr>
          <w:p w14:paraId="7D24A595" w14:textId="77777777" w:rsidR="00FC3EB2" w:rsidRPr="001571AC" w:rsidRDefault="00FC3EB2" w:rsidP="007A36B4">
            <w:pPr>
              <w:jc w:val="center"/>
            </w:pPr>
            <w:r w:rsidRPr="001571AC">
              <w:t>Contra Costa</w:t>
            </w:r>
          </w:p>
        </w:tc>
        <w:tc>
          <w:tcPr>
            <w:tcW w:w="1980" w:type="dxa"/>
            <w:noWrap/>
            <w:vAlign w:val="center"/>
            <w:hideMark/>
          </w:tcPr>
          <w:p w14:paraId="01F137EC" w14:textId="77777777" w:rsidR="00FC3EB2" w:rsidRPr="001571AC" w:rsidRDefault="00FC3EB2" w:rsidP="007A36B4">
            <w:pPr>
              <w:jc w:val="center"/>
            </w:pPr>
            <w:r w:rsidRPr="001571AC">
              <w:t>Danville</w:t>
            </w:r>
          </w:p>
        </w:tc>
        <w:tc>
          <w:tcPr>
            <w:tcW w:w="4950" w:type="dxa"/>
            <w:noWrap/>
            <w:vAlign w:val="center"/>
            <w:hideMark/>
          </w:tcPr>
          <w:p w14:paraId="1DFB16B4" w14:textId="77777777" w:rsidR="00FC3EB2" w:rsidRPr="001571AC" w:rsidRDefault="00FC3EB2" w:rsidP="007A36B4">
            <w:pPr>
              <w:jc w:val="center"/>
            </w:pPr>
            <w:r w:rsidRPr="001571AC">
              <w:t>[Property Manager/Owner]</w:t>
            </w:r>
          </w:p>
        </w:tc>
        <w:tc>
          <w:tcPr>
            <w:tcW w:w="1431" w:type="dxa"/>
            <w:noWrap/>
            <w:vAlign w:val="center"/>
            <w:hideMark/>
          </w:tcPr>
          <w:p w14:paraId="44A2B330" w14:textId="77777777" w:rsidR="00FC3EB2" w:rsidRPr="001571AC" w:rsidRDefault="00FC3EB2" w:rsidP="007A36B4">
            <w:pPr>
              <w:jc w:val="center"/>
            </w:pPr>
            <w:r w:rsidRPr="001571AC">
              <w:t>LVP</w:t>
            </w:r>
          </w:p>
        </w:tc>
      </w:tr>
      <w:tr w:rsidR="00FC3EB2" w:rsidRPr="001571AC" w14:paraId="6881A558" w14:textId="77777777" w:rsidTr="007A36B4">
        <w:trPr>
          <w:trHeight w:hRule="exact" w:val="864"/>
          <w:jc w:val="center"/>
        </w:trPr>
        <w:tc>
          <w:tcPr>
            <w:tcW w:w="2065" w:type="dxa"/>
            <w:noWrap/>
            <w:vAlign w:val="center"/>
            <w:hideMark/>
          </w:tcPr>
          <w:p w14:paraId="774EFD56" w14:textId="77777777" w:rsidR="00FC3EB2" w:rsidRPr="001571AC" w:rsidRDefault="00FC3EB2" w:rsidP="007A36B4">
            <w:pPr>
              <w:jc w:val="center"/>
            </w:pPr>
            <w:r w:rsidRPr="001571AC">
              <w:t>Contra Costa</w:t>
            </w:r>
          </w:p>
        </w:tc>
        <w:tc>
          <w:tcPr>
            <w:tcW w:w="1980" w:type="dxa"/>
            <w:noWrap/>
            <w:vAlign w:val="center"/>
            <w:hideMark/>
          </w:tcPr>
          <w:p w14:paraId="2C59C4E1" w14:textId="77777777" w:rsidR="00FC3EB2" w:rsidRPr="001571AC" w:rsidRDefault="00FC3EB2" w:rsidP="007A36B4">
            <w:pPr>
              <w:jc w:val="center"/>
            </w:pPr>
            <w:r w:rsidRPr="001571AC">
              <w:t>Martinez</w:t>
            </w:r>
          </w:p>
        </w:tc>
        <w:tc>
          <w:tcPr>
            <w:tcW w:w="4950" w:type="dxa"/>
            <w:noWrap/>
            <w:vAlign w:val="center"/>
            <w:hideMark/>
          </w:tcPr>
          <w:p w14:paraId="0AE2B027" w14:textId="77777777" w:rsidR="00FC3EB2" w:rsidRPr="001571AC" w:rsidRDefault="00FC3EB2" w:rsidP="007A36B4">
            <w:pPr>
              <w:jc w:val="center"/>
            </w:pPr>
            <w:r w:rsidRPr="001571AC">
              <w:t>[City Government]</w:t>
            </w:r>
          </w:p>
        </w:tc>
        <w:tc>
          <w:tcPr>
            <w:tcW w:w="1431" w:type="dxa"/>
            <w:noWrap/>
            <w:vAlign w:val="center"/>
            <w:hideMark/>
          </w:tcPr>
          <w:p w14:paraId="358C756D" w14:textId="77777777" w:rsidR="00FC3EB2" w:rsidRPr="001571AC" w:rsidRDefault="00FC3EB2" w:rsidP="007A36B4">
            <w:pPr>
              <w:jc w:val="center"/>
            </w:pPr>
            <w:r w:rsidRPr="001571AC">
              <w:t>RLVP</w:t>
            </w:r>
          </w:p>
        </w:tc>
      </w:tr>
      <w:tr w:rsidR="00FC3EB2" w:rsidRPr="001571AC" w14:paraId="5BFFDE9D" w14:textId="77777777" w:rsidTr="007A36B4">
        <w:trPr>
          <w:trHeight w:hRule="exact" w:val="864"/>
          <w:jc w:val="center"/>
        </w:trPr>
        <w:tc>
          <w:tcPr>
            <w:tcW w:w="2065" w:type="dxa"/>
            <w:noWrap/>
            <w:vAlign w:val="center"/>
            <w:hideMark/>
          </w:tcPr>
          <w:p w14:paraId="50B11D80" w14:textId="77777777" w:rsidR="00FC3EB2" w:rsidRPr="001571AC" w:rsidRDefault="00FC3EB2" w:rsidP="007A36B4">
            <w:pPr>
              <w:jc w:val="center"/>
            </w:pPr>
            <w:r w:rsidRPr="001571AC">
              <w:lastRenderedPageBreak/>
              <w:t>Contra Costa</w:t>
            </w:r>
          </w:p>
        </w:tc>
        <w:tc>
          <w:tcPr>
            <w:tcW w:w="1980" w:type="dxa"/>
            <w:noWrap/>
            <w:vAlign w:val="center"/>
            <w:hideMark/>
          </w:tcPr>
          <w:p w14:paraId="35C58CFE" w14:textId="77777777" w:rsidR="00FC3EB2" w:rsidRPr="001571AC" w:rsidRDefault="00FC3EB2" w:rsidP="007A36B4">
            <w:pPr>
              <w:jc w:val="center"/>
            </w:pPr>
            <w:r w:rsidRPr="001571AC">
              <w:t>Martinez</w:t>
            </w:r>
          </w:p>
        </w:tc>
        <w:tc>
          <w:tcPr>
            <w:tcW w:w="4950" w:type="dxa"/>
            <w:noWrap/>
            <w:vAlign w:val="center"/>
            <w:hideMark/>
          </w:tcPr>
          <w:p w14:paraId="76BECFC6" w14:textId="77777777" w:rsidR="00FC3EB2" w:rsidRPr="001571AC" w:rsidRDefault="00FC3EB2" w:rsidP="007A36B4">
            <w:pPr>
              <w:jc w:val="center"/>
            </w:pPr>
            <w:r w:rsidRPr="001571AC">
              <w:t>[Construction]</w:t>
            </w:r>
          </w:p>
        </w:tc>
        <w:tc>
          <w:tcPr>
            <w:tcW w:w="1431" w:type="dxa"/>
            <w:noWrap/>
            <w:vAlign w:val="center"/>
            <w:hideMark/>
          </w:tcPr>
          <w:p w14:paraId="1135E787" w14:textId="77777777" w:rsidR="00FC3EB2" w:rsidRPr="001571AC" w:rsidRDefault="00FC3EB2" w:rsidP="007A36B4">
            <w:pPr>
              <w:jc w:val="center"/>
            </w:pPr>
            <w:r w:rsidRPr="001571AC">
              <w:t>LVP</w:t>
            </w:r>
          </w:p>
        </w:tc>
      </w:tr>
      <w:tr w:rsidR="00FC3EB2" w:rsidRPr="001571AC" w14:paraId="48F83F11" w14:textId="77777777" w:rsidTr="007A36B4">
        <w:trPr>
          <w:trHeight w:hRule="exact" w:val="864"/>
          <w:jc w:val="center"/>
        </w:trPr>
        <w:tc>
          <w:tcPr>
            <w:tcW w:w="2065" w:type="dxa"/>
            <w:noWrap/>
            <w:vAlign w:val="center"/>
            <w:hideMark/>
          </w:tcPr>
          <w:p w14:paraId="020C0C33" w14:textId="77777777" w:rsidR="00FC3EB2" w:rsidRPr="001571AC" w:rsidRDefault="00FC3EB2" w:rsidP="007A36B4">
            <w:pPr>
              <w:jc w:val="center"/>
            </w:pPr>
            <w:r w:rsidRPr="001571AC">
              <w:t>Contra Costa</w:t>
            </w:r>
          </w:p>
        </w:tc>
        <w:tc>
          <w:tcPr>
            <w:tcW w:w="1980" w:type="dxa"/>
            <w:noWrap/>
            <w:vAlign w:val="center"/>
            <w:hideMark/>
          </w:tcPr>
          <w:p w14:paraId="233CA7DE" w14:textId="77777777" w:rsidR="00FC3EB2" w:rsidRPr="001571AC" w:rsidRDefault="00FC3EB2" w:rsidP="007A36B4">
            <w:pPr>
              <w:jc w:val="center"/>
            </w:pPr>
            <w:r w:rsidRPr="001571AC">
              <w:t>Martinez</w:t>
            </w:r>
          </w:p>
        </w:tc>
        <w:tc>
          <w:tcPr>
            <w:tcW w:w="4950" w:type="dxa"/>
            <w:noWrap/>
            <w:vAlign w:val="center"/>
            <w:hideMark/>
          </w:tcPr>
          <w:p w14:paraId="6900B0FC" w14:textId="77777777" w:rsidR="00FC3EB2" w:rsidRPr="001571AC" w:rsidRDefault="00FC3EB2" w:rsidP="007A36B4">
            <w:pPr>
              <w:jc w:val="center"/>
            </w:pPr>
            <w:r w:rsidRPr="001571AC">
              <w:t>[Junk Hauler]</w:t>
            </w:r>
          </w:p>
        </w:tc>
        <w:tc>
          <w:tcPr>
            <w:tcW w:w="1431" w:type="dxa"/>
            <w:noWrap/>
            <w:vAlign w:val="center"/>
            <w:hideMark/>
          </w:tcPr>
          <w:p w14:paraId="5A92B360" w14:textId="77777777" w:rsidR="00FC3EB2" w:rsidRPr="001571AC" w:rsidRDefault="00FC3EB2" w:rsidP="007A36B4">
            <w:pPr>
              <w:jc w:val="center"/>
            </w:pPr>
            <w:r w:rsidRPr="001571AC">
              <w:t>LVP</w:t>
            </w:r>
          </w:p>
        </w:tc>
      </w:tr>
      <w:tr w:rsidR="00FC3EB2" w:rsidRPr="001571AC" w14:paraId="1FD13F1E" w14:textId="77777777" w:rsidTr="007A36B4">
        <w:trPr>
          <w:trHeight w:hRule="exact" w:val="864"/>
          <w:jc w:val="center"/>
        </w:trPr>
        <w:tc>
          <w:tcPr>
            <w:tcW w:w="2065" w:type="dxa"/>
            <w:noWrap/>
            <w:vAlign w:val="center"/>
            <w:hideMark/>
          </w:tcPr>
          <w:p w14:paraId="76985D2B" w14:textId="77777777" w:rsidR="00FC3EB2" w:rsidRPr="001571AC" w:rsidRDefault="00FC3EB2" w:rsidP="007A36B4">
            <w:pPr>
              <w:jc w:val="center"/>
            </w:pPr>
            <w:r w:rsidRPr="001571AC">
              <w:t>Contra Costa</w:t>
            </w:r>
          </w:p>
        </w:tc>
        <w:tc>
          <w:tcPr>
            <w:tcW w:w="1980" w:type="dxa"/>
            <w:noWrap/>
            <w:vAlign w:val="center"/>
            <w:hideMark/>
          </w:tcPr>
          <w:p w14:paraId="4E3B2D56" w14:textId="77777777" w:rsidR="00FC3EB2" w:rsidRPr="001571AC" w:rsidRDefault="00FC3EB2" w:rsidP="007A36B4">
            <w:pPr>
              <w:jc w:val="center"/>
            </w:pPr>
            <w:r w:rsidRPr="001571AC">
              <w:t>Martinez</w:t>
            </w:r>
          </w:p>
        </w:tc>
        <w:tc>
          <w:tcPr>
            <w:tcW w:w="4950" w:type="dxa"/>
            <w:noWrap/>
            <w:vAlign w:val="center"/>
            <w:hideMark/>
          </w:tcPr>
          <w:p w14:paraId="4F4719AD" w14:textId="77777777" w:rsidR="00FC3EB2" w:rsidRPr="001571AC" w:rsidRDefault="00FC3EB2" w:rsidP="007A36B4">
            <w:pPr>
              <w:jc w:val="center"/>
            </w:pPr>
            <w:r w:rsidRPr="001571AC">
              <w:t>[Painting Contractor]</w:t>
            </w:r>
          </w:p>
        </w:tc>
        <w:tc>
          <w:tcPr>
            <w:tcW w:w="1431" w:type="dxa"/>
            <w:noWrap/>
            <w:vAlign w:val="center"/>
            <w:hideMark/>
          </w:tcPr>
          <w:p w14:paraId="75B0EF17" w14:textId="77777777" w:rsidR="00FC3EB2" w:rsidRPr="001571AC" w:rsidRDefault="00FC3EB2" w:rsidP="007A36B4">
            <w:pPr>
              <w:jc w:val="center"/>
            </w:pPr>
            <w:r w:rsidRPr="001571AC">
              <w:t>LVP</w:t>
            </w:r>
          </w:p>
        </w:tc>
      </w:tr>
      <w:tr w:rsidR="00FC3EB2" w:rsidRPr="001571AC" w14:paraId="4BA99BAD" w14:textId="77777777" w:rsidTr="007A36B4">
        <w:trPr>
          <w:trHeight w:hRule="exact" w:val="864"/>
          <w:jc w:val="center"/>
        </w:trPr>
        <w:tc>
          <w:tcPr>
            <w:tcW w:w="2065" w:type="dxa"/>
            <w:noWrap/>
            <w:vAlign w:val="center"/>
            <w:hideMark/>
          </w:tcPr>
          <w:p w14:paraId="396F1BD2" w14:textId="77777777" w:rsidR="00FC3EB2" w:rsidRPr="001571AC" w:rsidRDefault="00FC3EB2" w:rsidP="007A36B4">
            <w:pPr>
              <w:jc w:val="center"/>
            </w:pPr>
            <w:r w:rsidRPr="001571AC">
              <w:t>Contra Costa</w:t>
            </w:r>
          </w:p>
        </w:tc>
        <w:tc>
          <w:tcPr>
            <w:tcW w:w="1980" w:type="dxa"/>
            <w:noWrap/>
            <w:vAlign w:val="center"/>
            <w:hideMark/>
          </w:tcPr>
          <w:p w14:paraId="768B0A6C" w14:textId="77777777" w:rsidR="00FC3EB2" w:rsidRPr="001571AC" w:rsidRDefault="00FC3EB2" w:rsidP="007A36B4">
            <w:pPr>
              <w:jc w:val="center"/>
            </w:pPr>
            <w:r w:rsidRPr="001571AC">
              <w:t>Pacheco</w:t>
            </w:r>
          </w:p>
        </w:tc>
        <w:tc>
          <w:tcPr>
            <w:tcW w:w="4950" w:type="dxa"/>
            <w:noWrap/>
            <w:vAlign w:val="center"/>
            <w:hideMark/>
          </w:tcPr>
          <w:p w14:paraId="4F1BC7D8" w14:textId="77777777" w:rsidR="00FC3EB2" w:rsidRPr="001571AC" w:rsidRDefault="00FC3EB2" w:rsidP="007A36B4">
            <w:pPr>
              <w:jc w:val="center"/>
            </w:pPr>
            <w:r w:rsidRPr="001571AC">
              <w:t>[Painting Contractor]</w:t>
            </w:r>
          </w:p>
        </w:tc>
        <w:tc>
          <w:tcPr>
            <w:tcW w:w="1431" w:type="dxa"/>
            <w:noWrap/>
            <w:vAlign w:val="center"/>
            <w:hideMark/>
          </w:tcPr>
          <w:p w14:paraId="77CE97FC" w14:textId="77777777" w:rsidR="00FC3EB2" w:rsidRPr="001571AC" w:rsidRDefault="00FC3EB2" w:rsidP="007A36B4">
            <w:pPr>
              <w:jc w:val="center"/>
            </w:pPr>
            <w:r w:rsidRPr="001571AC">
              <w:t>LVP</w:t>
            </w:r>
          </w:p>
        </w:tc>
      </w:tr>
      <w:tr w:rsidR="00FC3EB2" w:rsidRPr="001571AC" w14:paraId="081843FB" w14:textId="77777777" w:rsidTr="007A36B4">
        <w:trPr>
          <w:trHeight w:hRule="exact" w:val="864"/>
          <w:jc w:val="center"/>
        </w:trPr>
        <w:tc>
          <w:tcPr>
            <w:tcW w:w="2065" w:type="dxa"/>
            <w:noWrap/>
            <w:vAlign w:val="center"/>
            <w:hideMark/>
          </w:tcPr>
          <w:p w14:paraId="44C622B9" w14:textId="77777777" w:rsidR="00FC3EB2" w:rsidRPr="001571AC" w:rsidRDefault="00FC3EB2" w:rsidP="007A36B4">
            <w:pPr>
              <w:jc w:val="center"/>
            </w:pPr>
            <w:r w:rsidRPr="001571AC">
              <w:t>Contra Costa</w:t>
            </w:r>
          </w:p>
        </w:tc>
        <w:tc>
          <w:tcPr>
            <w:tcW w:w="1980" w:type="dxa"/>
            <w:noWrap/>
            <w:vAlign w:val="center"/>
            <w:hideMark/>
          </w:tcPr>
          <w:p w14:paraId="002EFC1C" w14:textId="77777777" w:rsidR="00FC3EB2" w:rsidRPr="001571AC" w:rsidRDefault="00FC3EB2" w:rsidP="007A36B4">
            <w:pPr>
              <w:jc w:val="center"/>
            </w:pPr>
            <w:r w:rsidRPr="001571AC">
              <w:t>Pittsburg</w:t>
            </w:r>
          </w:p>
        </w:tc>
        <w:tc>
          <w:tcPr>
            <w:tcW w:w="4950" w:type="dxa"/>
            <w:noWrap/>
            <w:vAlign w:val="center"/>
            <w:hideMark/>
          </w:tcPr>
          <w:p w14:paraId="258A7D0A" w14:textId="77777777" w:rsidR="00FC3EB2" w:rsidRPr="001571AC" w:rsidRDefault="00FC3EB2" w:rsidP="007A36B4">
            <w:pPr>
              <w:jc w:val="center"/>
            </w:pPr>
            <w:r w:rsidRPr="001571AC">
              <w:t>[Painting Contractor]</w:t>
            </w:r>
          </w:p>
        </w:tc>
        <w:tc>
          <w:tcPr>
            <w:tcW w:w="1431" w:type="dxa"/>
            <w:noWrap/>
            <w:vAlign w:val="center"/>
            <w:hideMark/>
          </w:tcPr>
          <w:p w14:paraId="4CEBAB52" w14:textId="77777777" w:rsidR="00FC3EB2" w:rsidRPr="001571AC" w:rsidRDefault="00FC3EB2" w:rsidP="007A36B4">
            <w:pPr>
              <w:jc w:val="center"/>
            </w:pPr>
            <w:r w:rsidRPr="001571AC">
              <w:t>LVP</w:t>
            </w:r>
          </w:p>
        </w:tc>
      </w:tr>
      <w:tr w:rsidR="00FC3EB2" w:rsidRPr="001571AC" w14:paraId="6E5E945E" w14:textId="77777777" w:rsidTr="007A36B4">
        <w:trPr>
          <w:trHeight w:hRule="exact" w:val="864"/>
          <w:jc w:val="center"/>
        </w:trPr>
        <w:tc>
          <w:tcPr>
            <w:tcW w:w="2065" w:type="dxa"/>
            <w:noWrap/>
            <w:vAlign w:val="center"/>
            <w:hideMark/>
          </w:tcPr>
          <w:p w14:paraId="25F4A9D6" w14:textId="77777777" w:rsidR="00FC3EB2" w:rsidRPr="001571AC" w:rsidRDefault="00FC3EB2" w:rsidP="007A36B4">
            <w:pPr>
              <w:jc w:val="center"/>
            </w:pPr>
            <w:r w:rsidRPr="001571AC">
              <w:t>Contra Costa</w:t>
            </w:r>
          </w:p>
        </w:tc>
        <w:tc>
          <w:tcPr>
            <w:tcW w:w="1980" w:type="dxa"/>
            <w:noWrap/>
            <w:vAlign w:val="center"/>
            <w:hideMark/>
          </w:tcPr>
          <w:p w14:paraId="36242C51" w14:textId="77777777" w:rsidR="00FC3EB2" w:rsidRPr="001571AC" w:rsidRDefault="00FC3EB2" w:rsidP="007A36B4">
            <w:pPr>
              <w:jc w:val="center"/>
            </w:pPr>
            <w:r w:rsidRPr="001571AC">
              <w:t>Pittsburg</w:t>
            </w:r>
          </w:p>
        </w:tc>
        <w:tc>
          <w:tcPr>
            <w:tcW w:w="4950" w:type="dxa"/>
            <w:noWrap/>
            <w:vAlign w:val="center"/>
            <w:hideMark/>
          </w:tcPr>
          <w:p w14:paraId="24C4F465" w14:textId="77777777" w:rsidR="00FC3EB2" w:rsidRPr="001571AC" w:rsidRDefault="00FC3EB2" w:rsidP="007A36B4">
            <w:pPr>
              <w:jc w:val="center"/>
            </w:pPr>
            <w:r w:rsidRPr="001571AC">
              <w:t>[Painting Contractor]</w:t>
            </w:r>
          </w:p>
        </w:tc>
        <w:tc>
          <w:tcPr>
            <w:tcW w:w="1431" w:type="dxa"/>
            <w:noWrap/>
            <w:vAlign w:val="center"/>
            <w:hideMark/>
          </w:tcPr>
          <w:p w14:paraId="32E09FC8" w14:textId="77777777" w:rsidR="00FC3EB2" w:rsidRPr="001571AC" w:rsidRDefault="00FC3EB2" w:rsidP="007A36B4">
            <w:pPr>
              <w:jc w:val="center"/>
            </w:pPr>
            <w:r w:rsidRPr="001571AC">
              <w:t>LVP</w:t>
            </w:r>
          </w:p>
        </w:tc>
      </w:tr>
      <w:tr w:rsidR="00FC3EB2" w:rsidRPr="001571AC" w14:paraId="21560430" w14:textId="77777777" w:rsidTr="007A36B4">
        <w:trPr>
          <w:trHeight w:hRule="exact" w:val="864"/>
          <w:jc w:val="center"/>
        </w:trPr>
        <w:tc>
          <w:tcPr>
            <w:tcW w:w="2065" w:type="dxa"/>
            <w:noWrap/>
            <w:vAlign w:val="center"/>
            <w:hideMark/>
          </w:tcPr>
          <w:p w14:paraId="3D6EDCC0" w14:textId="77777777" w:rsidR="00FC3EB2" w:rsidRPr="001571AC" w:rsidRDefault="00FC3EB2" w:rsidP="007A36B4">
            <w:pPr>
              <w:jc w:val="center"/>
            </w:pPr>
            <w:r w:rsidRPr="001571AC">
              <w:t>Contra Costa</w:t>
            </w:r>
          </w:p>
        </w:tc>
        <w:tc>
          <w:tcPr>
            <w:tcW w:w="1980" w:type="dxa"/>
            <w:noWrap/>
            <w:vAlign w:val="center"/>
            <w:hideMark/>
          </w:tcPr>
          <w:p w14:paraId="61177C4D" w14:textId="77777777" w:rsidR="00FC3EB2" w:rsidRPr="001571AC" w:rsidRDefault="00FC3EB2" w:rsidP="007A36B4">
            <w:pPr>
              <w:jc w:val="center"/>
            </w:pPr>
            <w:r w:rsidRPr="001571AC">
              <w:t>Pittsburg</w:t>
            </w:r>
          </w:p>
        </w:tc>
        <w:tc>
          <w:tcPr>
            <w:tcW w:w="4950" w:type="dxa"/>
            <w:noWrap/>
            <w:vAlign w:val="center"/>
            <w:hideMark/>
          </w:tcPr>
          <w:p w14:paraId="5D088BE9" w14:textId="77777777" w:rsidR="00FC3EB2" w:rsidRPr="001571AC" w:rsidRDefault="00FC3EB2" w:rsidP="007A36B4">
            <w:pPr>
              <w:jc w:val="center"/>
            </w:pPr>
            <w:r w:rsidRPr="001571AC">
              <w:t>[Painting Contractor]</w:t>
            </w:r>
          </w:p>
        </w:tc>
        <w:tc>
          <w:tcPr>
            <w:tcW w:w="1431" w:type="dxa"/>
            <w:noWrap/>
            <w:vAlign w:val="center"/>
            <w:hideMark/>
          </w:tcPr>
          <w:p w14:paraId="2BEC3FBD" w14:textId="77777777" w:rsidR="00FC3EB2" w:rsidRPr="001571AC" w:rsidRDefault="00FC3EB2" w:rsidP="007A36B4">
            <w:pPr>
              <w:jc w:val="center"/>
            </w:pPr>
            <w:r w:rsidRPr="001571AC">
              <w:t>LVP</w:t>
            </w:r>
          </w:p>
        </w:tc>
      </w:tr>
      <w:tr w:rsidR="00FC3EB2" w:rsidRPr="001571AC" w14:paraId="4218D7A2" w14:textId="77777777" w:rsidTr="007A36B4">
        <w:trPr>
          <w:trHeight w:hRule="exact" w:val="864"/>
          <w:jc w:val="center"/>
        </w:trPr>
        <w:tc>
          <w:tcPr>
            <w:tcW w:w="2065" w:type="dxa"/>
            <w:noWrap/>
            <w:vAlign w:val="center"/>
            <w:hideMark/>
          </w:tcPr>
          <w:p w14:paraId="7BEB66B2" w14:textId="77777777" w:rsidR="00FC3EB2" w:rsidRPr="001571AC" w:rsidRDefault="00FC3EB2" w:rsidP="007A36B4">
            <w:pPr>
              <w:jc w:val="center"/>
            </w:pPr>
            <w:r w:rsidRPr="001571AC">
              <w:t>Contra Costa</w:t>
            </w:r>
          </w:p>
        </w:tc>
        <w:tc>
          <w:tcPr>
            <w:tcW w:w="1980" w:type="dxa"/>
            <w:noWrap/>
            <w:vAlign w:val="center"/>
            <w:hideMark/>
          </w:tcPr>
          <w:p w14:paraId="10CFC2E3" w14:textId="77777777" w:rsidR="00FC3EB2" w:rsidRPr="001571AC" w:rsidRDefault="00FC3EB2" w:rsidP="007A36B4">
            <w:pPr>
              <w:jc w:val="center"/>
            </w:pPr>
            <w:r w:rsidRPr="001571AC">
              <w:t>Pittsburg</w:t>
            </w:r>
          </w:p>
        </w:tc>
        <w:tc>
          <w:tcPr>
            <w:tcW w:w="4950" w:type="dxa"/>
            <w:noWrap/>
            <w:vAlign w:val="center"/>
            <w:hideMark/>
          </w:tcPr>
          <w:p w14:paraId="0D743A7C" w14:textId="77777777" w:rsidR="00FC3EB2" w:rsidRPr="001571AC" w:rsidRDefault="00FC3EB2" w:rsidP="007A36B4">
            <w:pPr>
              <w:jc w:val="center"/>
            </w:pPr>
            <w:r w:rsidRPr="001571AC">
              <w:t>[Property Manager/Owner]</w:t>
            </w:r>
          </w:p>
        </w:tc>
        <w:tc>
          <w:tcPr>
            <w:tcW w:w="1431" w:type="dxa"/>
            <w:noWrap/>
            <w:vAlign w:val="center"/>
            <w:hideMark/>
          </w:tcPr>
          <w:p w14:paraId="3EF46D7B" w14:textId="77777777" w:rsidR="00FC3EB2" w:rsidRPr="001571AC" w:rsidRDefault="00FC3EB2" w:rsidP="007A36B4">
            <w:pPr>
              <w:jc w:val="center"/>
            </w:pPr>
            <w:r w:rsidRPr="001571AC">
              <w:t>LVP</w:t>
            </w:r>
          </w:p>
        </w:tc>
      </w:tr>
      <w:tr w:rsidR="00FC3EB2" w:rsidRPr="001571AC" w14:paraId="4E5CA669" w14:textId="77777777" w:rsidTr="007A36B4">
        <w:trPr>
          <w:trHeight w:hRule="exact" w:val="864"/>
          <w:jc w:val="center"/>
        </w:trPr>
        <w:tc>
          <w:tcPr>
            <w:tcW w:w="2065" w:type="dxa"/>
            <w:noWrap/>
            <w:vAlign w:val="center"/>
            <w:hideMark/>
          </w:tcPr>
          <w:p w14:paraId="4E15346C" w14:textId="77777777" w:rsidR="00FC3EB2" w:rsidRPr="001571AC" w:rsidRDefault="00FC3EB2" w:rsidP="007A36B4">
            <w:pPr>
              <w:jc w:val="center"/>
            </w:pPr>
            <w:r w:rsidRPr="001571AC">
              <w:t>Contra Costa</w:t>
            </w:r>
          </w:p>
        </w:tc>
        <w:tc>
          <w:tcPr>
            <w:tcW w:w="1980" w:type="dxa"/>
            <w:noWrap/>
            <w:vAlign w:val="center"/>
            <w:hideMark/>
          </w:tcPr>
          <w:p w14:paraId="1E88F385" w14:textId="77777777" w:rsidR="00FC3EB2" w:rsidRPr="001571AC" w:rsidRDefault="00FC3EB2" w:rsidP="007A36B4">
            <w:pPr>
              <w:jc w:val="center"/>
            </w:pPr>
            <w:r w:rsidRPr="001571AC">
              <w:t>Pittsburg</w:t>
            </w:r>
          </w:p>
        </w:tc>
        <w:tc>
          <w:tcPr>
            <w:tcW w:w="4950" w:type="dxa"/>
            <w:noWrap/>
            <w:vAlign w:val="center"/>
            <w:hideMark/>
          </w:tcPr>
          <w:p w14:paraId="06F2F875" w14:textId="77777777" w:rsidR="00FC3EB2" w:rsidRPr="001571AC" w:rsidRDefault="00FC3EB2" w:rsidP="007A36B4">
            <w:pPr>
              <w:jc w:val="center"/>
            </w:pPr>
            <w:r w:rsidRPr="001571AC">
              <w:t>[Wood Deck Restoration]</w:t>
            </w:r>
          </w:p>
        </w:tc>
        <w:tc>
          <w:tcPr>
            <w:tcW w:w="1431" w:type="dxa"/>
            <w:noWrap/>
            <w:vAlign w:val="center"/>
            <w:hideMark/>
          </w:tcPr>
          <w:p w14:paraId="32324A64" w14:textId="77777777" w:rsidR="00FC3EB2" w:rsidRPr="001571AC" w:rsidRDefault="00FC3EB2" w:rsidP="007A36B4">
            <w:pPr>
              <w:jc w:val="center"/>
            </w:pPr>
            <w:r w:rsidRPr="001571AC">
              <w:t>LVP</w:t>
            </w:r>
          </w:p>
        </w:tc>
      </w:tr>
      <w:tr w:rsidR="00FC3EB2" w:rsidRPr="001571AC" w14:paraId="1202F7DC" w14:textId="77777777" w:rsidTr="007A36B4">
        <w:trPr>
          <w:trHeight w:hRule="exact" w:val="864"/>
          <w:jc w:val="center"/>
        </w:trPr>
        <w:tc>
          <w:tcPr>
            <w:tcW w:w="2065" w:type="dxa"/>
            <w:noWrap/>
            <w:vAlign w:val="center"/>
            <w:hideMark/>
          </w:tcPr>
          <w:p w14:paraId="5368D9F1" w14:textId="77777777" w:rsidR="00FC3EB2" w:rsidRPr="001571AC" w:rsidRDefault="00FC3EB2" w:rsidP="007A36B4">
            <w:pPr>
              <w:jc w:val="center"/>
            </w:pPr>
            <w:r w:rsidRPr="001571AC">
              <w:t>Contra Costa</w:t>
            </w:r>
          </w:p>
        </w:tc>
        <w:tc>
          <w:tcPr>
            <w:tcW w:w="1980" w:type="dxa"/>
            <w:noWrap/>
            <w:vAlign w:val="center"/>
            <w:hideMark/>
          </w:tcPr>
          <w:p w14:paraId="787DDD8C" w14:textId="77777777" w:rsidR="00FC3EB2" w:rsidRPr="001571AC" w:rsidRDefault="00FC3EB2" w:rsidP="007A36B4">
            <w:pPr>
              <w:jc w:val="center"/>
            </w:pPr>
            <w:r w:rsidRPr="001571AC">
              <w:t>Pleasant Hill</w:t>
            </w:r>
          </w:p>
        </w:tc>
        <w:tc>
          <w:tcPr>
            <w:tcW w:w="4950" w:type="dxa"/>
            <w:noWrap/>
            <w:vAlign w:val="center"/>
            <w:hideMark/>
          </w:tcPr>
          <w:p w14:paraId="0FA92C63" w14:textId="77777777" w:rsidR="00FC3EB2" w:rsidRPr="001571AC" w:rsidRDefault="00FC3EB2" w:rsidP="007A36B4">
            <w:pPr>
              <w:jc w:val="center"/>
            </w:pPr>
            <w:r w:rsidRPr="001571AC">
              <w:t>[Painting Contractor]</w:t>
            </w:r>
          </w:p>
        </w:tc>
        <w:tc>
          <w:tcPr>
            <w:tcW w:w="1431" w:type="dxa"/>
            <w:noWrap/>
            <w:vAlign w:val="center"/>
            <w:hideMark/>
          </w:tcPr>
          <w:p w14:paraId="6818946D" w14:textId="77777777" w:rsidR="00FC3EB2" w:rsidRPr="001571AC" w:rsidRDefault="00FC3EB2" w:rsidP="007A36B4">
            <w:pPr>
              <w:jc w:val="center"/>
            </w:pPr>
            <w:r w:rsidRPr="001571AC">
              <w:t>LVP</w:t>
            </w:r>
          </w:p>
        </w:tc>
      </w:tr>
      <w:tr w:rsidR="00FC3EB2" w:rsidRPr="001571AC" w14:paraId="4A8EFF2C" w14:textId="77777777" w:rsidTr="007A36B4">
        <w:trPr>
          <w:trHeight w:hRule="exact" w:val="864"/>
          <w:jc w:val="center"/>
        </w:trPr>
        <w:tc>
          <w:tcPr>
            <w:tcW w:w="2065" w:type="dxa"/>
            <w:noWrap/>
            <w:vAlign w:val="center"/>
            <w:hideMark/>
          </w:tcPr>
          <w:p w14:paraId="16EB79BB" w14:textId="77777777" w:rsidR="00FC3EB2" w:rsidRPr="001571AC" w:rsidRDefault="00FC3EB2" w:rsidP="007A36B4">
            <w:pPr>
              <w:jc w:val="center"/>
            </w:pPr>
            <w:r w:rsidRPr="001571AC">
              <w:t>Contra Costa</w:t>
            </w:r>
          </w:p>
        </w:tc>
        <w:tc>
          <w:tcPr>
            <w:tcW w:w="1980" w:type="dxa"/>
            <w:noWrap/>
            <w:vAlign w:val="center"/>
            <w:hideMark/>
          </w:tcPr>
          <w:p w14:paraId="62A9C75C" w14:textId="77777777" w:rsidR="00FC3EB2" w:rsidRPr="001571AC" w:rsidRDefault="00FC3EB2" w:rsidP="007A36B4">
            <w:pPr>
              <w:jc w:val="center"/>
            </w:pPr>
            <w:r w:rsidRPr="001571AC">
              <w:t>Richmond</w:t>
            </w:r>
          </w:p>
        </w:tc>
        <w:tc>
          <w:tcPr>
            <w:tcW w:w="4950" w:type="dxa"/>
            <w:noWrap/>
            <w:vAlign w:val="center"/>
            <w:hideMark/>
          </w:tcPr>
          <w:p w14:paraId="2651F8C1" w14:textId="77777777" w:rsidR="00FC3EB2" w:rsidRPr="001571AC" w:rsidRDefault="00FC3EB2" w:rsidP="007A36B4">
            <w:pPr>
              <w:jc w:val="center"/>
            </w:pPr>
            <w:r w:rsidRPr="001571AC">
              <w:t>[Propane Sales/Plumbing Contractor]</w:t>
            </w:r>
          </w:p>
        </w:tc>
        <w:tc>
          <w:tcPr>
            <w:tcW w:w="1431" w:type="dxa"/>
            <w:noWrap/>
            <w:vAlign w:val="center"/>
            <w:hideMark/>
          </w:tcPr>
          <w:p w14:paraId="31C0BFE8" w14:textId="77777777" w:rsidR="00FC3EB2" w:rsidRPr="001571AC" w:rsidRDefault="00FC3EB2" w:rsidP="007A36B4">
            <w:pPr>
              <w:jc w:val="center"/>
            </w:pPr>
            <w:r w:rsidRPr="001571AC">
              <w:t>LVP</w:t>
            </w:r>
          </w:p>
        </w:tc>
      </w:tr>
      <w:tr w:rsidR="00FC3EB2" w:rsidRPr="001571AC" w14:paraId="1E886108" w14:textId="77777777" w:rsidTr="007A36B4">
        <w:trPr>
          <w:trHeight w:hRule="exact" w:val="864"/>
          <w:jc w:val="center"/>
        </w:trPr>
        <w:tc>
          <w:tcPr>
            <w:tcW w:w="2065" w:type="dxa"/>
            <w:noWrap/>
            <w:vAlign w:val="center"/>
            <w:hideMark/>
          </w:tcPr>
          <w:p w14:paraId="6AE0174B" w14:textId="77777777" w:rsidR="00FC3EB2" w:rsidRPr="001571AC" w:rsidRDefault="00FC3EB2" w:rsidP="007A36B4">
            <w:pPr>
              <w:jc w:val="center"/>
            </w:pPr>
            <w:r w:rsidRPr="001571AC">
              <w:t>Contra Costa</w:t>
            </w:r>
          </w:p>
        </w:tc>
        <w:tc>
          <w:tcPr>
            <w:tcW w:w="1980" w:type="dxa"/>
            <w:noWrap/>
            <w:vAlign w:val="center"/>
            <w:hideMark/>
          </w:tcPr>
          <w:p w14:paraId="31EA900F" w14:textId="77777777" w:rsidR="00FC3EB2" w:rsidRPr="001571AC" w:rsidRDefault="00FC3EB2" w:rsidP="007A36B4">
            <w:pPr>
              <w:jc w:val="center"/>
            </w:pPr>
            <w:r w:rsidRPr="001571AC">
              <w:t>San Pablo</w:t>
            </w:r>
          </w:p>
        </w:tc>
        <w:tc>
          <w:tcPr>
            <w:tcW w:w="4950" w:type="dxa"/>
            <w:noWrap/>
            <w:vAlign w:val="center"/>
            <w:hideMark/>
          </w:tcPr>
          <w:p w14:paraId="0EA55403" w14:textId="77777777" w:rsidR="00FC3EB2" w:rsidRPr="001571AC" w:rsidRDefault="00FC3EB2" w:rsidP="007A36B4">
            <w:pPr>
              <w:jc w:val="center"/>
            </w:pPr>
            <w:r w:rsidRPr="001571AC">
              <w:t>[Church]</w:t>
            </w:r>
          </w:p>
        </w:tc>
        <w:tc>
          <w:tcPr>
            <w:tcW w:w="1431" w:type="dxa"/>
            <w:noWrap/>
            <w:vAlign w:val="center"/>
            <w:hideMark/>
          </w:tcPr>
          <w:p w14:paraId="7794B248" w14:textId="77777777" w:rsidR="00FC3EB2" w:rsidRPr="001571AC" w:rsidRDefault="00FC3EB2" w:rsidP="007A36B4">
            <w:pPr>
              <w:jc w:val="center"/>
            </w:pPr>
            <w:r w:rsidRPr="001571AC">
              <w:t>LVP</w:t>
            </w:r>
          </w:p>
        </w:tc>
      </w:tr>
      <w:tr w:rsidR="00FC3EB2" w:rsidRPr="001571AC" w14:paraId="593CA7AF" w14:textId="77777777" w:rsidTr="007A36B4">
        <w:trPr>
          <w:trHeight w:hRule="exact" w:val="864"/>
          <w:jc w:val="center"/>
        </w:trPr>
        <w:tc>
          <w:tcPr>
            <w:tcW w:w="2065" w:type="dxa"/>
            <w:noWrap/>
            <w:vAlign w:val="center"/>
            <w:hideMark/>
          </w:tcPr>
          <w:p w14:paraId="70FF2088" w14:textId="77777777" w:rsidR="00FC3EB2" w:rsidRPr="001571AC" w:rsidRDefault="00FC3EB2" w:rsidP="007A36B4">
            <w:pPr>
              <w:jc w:val="center"/>
            </w:pPr>
            <w:r w:rsidRPr="001571AC">
              <w:t>Contra Costa</w:t>
            </w:r>
          </w:p>
        </w:tc>
        <w:tc>
          <w:tcPr>
            <w:tcW w:w="1980" w:type="dxa"/>
            <w:noWrap/>
            <w:vAlign w:val="center"/>
            <w:hideMark/>
          </w:tcPr>
          <w:p w14:paraId="068FFD31" w14:textId="77777777" w:rsidR="00FC3EB2" w:rsidRPr="001571AC" w:rsidRDefault="00FC3EB2" w:rsidP="007A36B4">
            <w:pPr>
              <w:jc w:val="center"/>
            </w:pPr>
            <w:r w:rsidRPr="001571AC">
              <w:t>San Ramon</w:t>
            </w:r>
          </w:p>
        </w:tc>
        <w:tc>
          <w:tcPr>
            <w:tcW w:w="4950" w:type="dxa"/>
            <w:noWrap/>
            <w:vAlign w:val="center"/>
            <w:hideMark/>
          </w:tcPr>
          <w:p w14:paraId="5CF0F6F9" w14:textId="77777777" w:rsidR="00FC3EB2" w:rsidRPr="001571AC" w:rsidRDefault="00FC3EB2" w:rsidP="007A36B4">
            <w:pPr>
              <w:jc w:val="center"/>
            </w:pPr>
            <w:r w:rsidRPr="001571AC">
              <w:t>[Millworks and Molding]</w:t>
            </w:r>
          </w:p>
        </w:tc>
        <w:tc>
          <w:tcPr>
            <w:tcW w:w="1431" w:type="dxa"/>
            <w:noWrap/>
            <w:vAlign w:val="center"/>
            <w:hideMark/>
          </w:tcPr>
          <w:p w14:paraId="233F94D0" w14:textId="77777777" w:rsidR="00FC3EB2" w:rsidRPr="001571AC" w:rsidRDefault="00FC3EB2" w:rsidP="007A36B4">
            <w:pPr>
              <w:jc w:val="center"/>
            </w:pPr>
            <w:r w:rsidRPr="001571AC">
              <w:t>LVP</w:t>
            </w:r>
          </w:p>
        </w:tc>
      </w:tr>
      <w:tr w:rsidR="00FC3EB2" w:rsidRPr="001571AC" w14:paraId="65CA7176" w14:textId="77777777" w:rsidTr="007A36B4">
        <w:trPr>
          <w:trHeight w:hRule="exact" w:val="864"/>
          <w:jc w:val="center"/>
        </w:trPr>
        <w:tc>
          <w:tcPr>
            <w:tcW w:w="2065" w:type="dxa"/>
            <w:noWrap/>
            <w:vAlign w:val="center"/>
            <w:hideMark/>
          </w:tcPr>
          <w:p w14:paraId="06F9C04A" w14:textId="77777777" w:rsidR="00FC3EB2" w:rsidRPr="001571AC" w:rsidRDefault="00FC3EB2" w:rsidP="007A36B4">
            <w:pPr>
              <w:jc w:val="center"/>
            </w:pPr>
            <w:r w:rsidRPr="001571AC">
              <w:t>Contra Costa</w:t>
            </w:r>
          </w:p>
        </w:tc>
        <w:tc>
          <w:tcPr>
            <w:tcW w:w="1980" w:type="dxa"/>
            <w:noWrap/>
            <w:vAlign w:val="center"/>
            <w:hideMark/>
          </w:tcPr>
          <w:p w14:paraId="365296F3" w14:textId="77777777" w:rsidR="00FC3EB2" w:rsidRPr="001571AC" w:rsidRDefault="00FC3EB2" w:rsidP="007A36B4">
            <w:pPr>
              <w:jc w:val="center"/>
            </w:pPr>
            <w:r w:rsidRPr="001571AC">
              <w:t>San Ramon</w:t>
            </w:r>
          </w:p>
        </w:tc>
        <w:tc>
          <w:tcPr>
            <w:tcW w:w="4950" w:type="dxa"/>
            <w:noWrap/>
            <w:vAlign w:val="center"/>
            <w:hideMark/>
          </w:tcPr>
          <w:p w14:paraId="1975A75F" w14:textId="77777777" w:rsidR="00FC3EB2" w:rsidRPr="001571AC" w:rsidRDefault="00FC3EB2" w:rsidP="007A36B4">
            <w:pPr>
              <w:jc w:val="center"/>
            </w:pPr>
            <w:r w:rsidRPr="001571AC">
              <w:t>[Property Manager/Owner]</w:t>
            </w:r>
          </w:p>
        </w:tc>
        <w:tc>
          <w:tcPr>
            <w:tcW w:w="1431" w:type="dxa"/>
            <w:noWrap/>
            <w:vAlign w:val="center"/>
            <w:hideMark/>
          </w:tcPr>
          <w:p w14:paraId="51A298BD" w14:textId="77777777" w:rsidR="00FC3EB2" w:rsidRPr="001571AC" w:rsidRDefault="00FC3EB2" w:rsidP="007A36B4">
            <w:pPr>
              <w:jc w:val="center"/>
            </w:pPr>
            <w:r w:rsidRPr="001571AC">
              <w:t>LVP</w:t>
            </w:r>
          </w:p>
        </w:tc>
      </w:tr>
      <w:tr w:rsidR="00FC3EB2" w:rsidRPr="001571AC" w14:paraId="77A43651" w14:textId="77777777" w:rsidTr="007A36B4">
        <w:trPr>
          <w:trHeight w:hRule="exact" w:val="864"/>
          <w:jc w:val="center"/>
        </w:trPr>
        <w:tc>
          <w:tcPr>
            <w:tcW w:w="2065" w:type="dxa"/>
            <w:noWrap/>
            <w:vAlign w:val="center"/>
            <w:hideMark/>
          </w:tcPr>
          <w:p w14:paraId="226F9DCD" w14:textId="77777777" w:rsidR="00FC3EB2" w:rsidRPr="001571AC" w:rsidRDefault="00FC3EB2" w:rsidP="007A36B4">
            <w:pPr>
              <w:jc w:val="center"/>
            </w:pPr>
            <w:r w:rsidRPr="001571AC">
              <w:lastRenderedPageBreak/>
              <w:t>Contra Costa</w:t>
            </w:r>
          </w:p>
        </w:tc>
        <w:tc>
          <w:tcPr>
            <w:tcW w:w="1980" w:type="dxa"/>
            <w:noWrap/>
            <w:vAlign w:val="center"/>
            <w:hideMark/>
          </w:tcPr>
          <w:p w14:paraId="2F058476" w14:textId="77777777" w:rsidR="00FC3EB2" w:rsidRPr="001571AC" w:rsidRDefault="00FC3EB2" w:rsidP="007A36B4">
            <w:pPr>
              <w:jc w:val="center"/>
            </w:pPr>
            <w:r w:rsidRPr="001571AC">
              <w:t>Walnut Creek</w:t>
            </w:r>
          </w:p>
        </w:tc>
        <w:tc>
          <w:tcPr>
            <w:tcW w:w="4950" w:type="dxa"/>
            <w:noWrap/>
            <w:vAlign w:val="center"/>
            <w:hideMark/>
          </w:tcPr>
          <w:p w14:paraId="01B7652F" w14:textId="77777777" w:rsidR="00FC3EB2" w:rsidRPr="001571AC" w:rsidRDefault="00FC3EB2" w:rsidP="007A36B4">
            <w:pPr>
              <w:jc w:val="center"/>
            </w:pPr>
            <w:r w:rsidRPr="001571AC">
              <w:t>[Construction]</w:t>
            </w:r>
          </w:p>
        </w:tc>
        <w:tc>
          <w:tcPr>
            <w:tcW w:w="1431" w:type="dxa"/>
            <w:noWrap/>
            <w:vAlign w:val="center"/>
            <w:hideMark/>
          </w:tcPr>
          <w:p w14:paraId="73B16608" w14:textId="77777777" w:rsidR="00FC3EB2" w:rsidRPr="001571AC" w:rsidRDefault="00FC3EB2" w:rsidP="007A36B4">
            <w:pPr>
              <w:jc w:val="center"/>
            </w:pPr>
            <w:r w:rsidRPr="001571AC">
              <w:t>LVP</w:t>
            </w:r>
          </w:p>
        </w:tc>
      </w:tr>
      <w:tr w:rsidR="00FC3EB2" w:rsidRPr="001571AC" w14:paraId="483429C6" w14:textId="77777777" w:rsidTr="007A36B4">
        <w:trPr>
          <w:trHeight w:hRule="exact" w:val="864"/>
          <w:jc w:val="center"/>
        </w:trPr>
        <w:tc>
          <w:tcPr>
            <w:tcW w:w="2065" w:type="dxa"/>
            <w:noWrap/>
            <w:vAlign w:val="center"/>
            <w:hideMark/>
          </w:tcPr>
          <w:p w14:paraId="71C4CA78" w14:textId="77777777" w:rsidR="00FC3EB2" w:rsidRPr="001571AC" w:rsidRDefault="00FC3EB2" w:rsidP="007A36B4">
            <w:pPr>
              <w:jc w:val="center"/>
            </w:pPr>
            <w:r w:rsidRPr="001571AC">
              <w:t>Contra Costa</w:t>
            </w:r>
          </w:p>
        </w:tc>
        <w:tc>
          <w:tcPr>
            <w:tcW w:w="1980" w:type="dxa"/>
            <w:noWrap/>
            <w:vAlign w:val="center"/>
            <w:hideMark/>
          </w:tcPr>
          <w:p w14:paraId="25983FFA" w14:textId="77777777" w:rsidR="00FC3EB2" w:rsidRPr="001571AC" w:rsidRDefault="00FC3EB2" w:rsidP="007A36B4">
            <w:pPr>
              <w:jc w:val="center"/>
            </w:pPr>
            <w:r w:rsidRPr="001571AC">
              <w:t>Walnut Creek</w:t>
            </w:r>
          </w:p>
        </w:tc>
        <w:tc>
          <w:tcPr>
            <w:tcW w:w="4950" w:type="dxa"/>
            <w:noWrap/>
            <w:vAlign w:val="center"/>
            <w:hideMark/>
          </w:tcPr>
          <w:p w14:paraId="5CDB2054" w14:textId="77777777" w:rsidR="00FC3EB2" w:rsidRPr="001571AC" w:rsidRDefault="00FC3EB2" w:rsidP="007A36B4">
            <w:pPr>
              <w:jc w:val="center"/>
            </w:pPr>
            <w:r w:rsidRPr="001571AC">
              <w:t>[Hotel]</w:t>
            </w:r>
          </w:p>
        </w:tc>
        <w:tc>
          <w:tcPr>
            <w:tcW w:w="1431" w:type="dxa"/>
            <w:noWrap/>
            <w:vAlign w:val="center"/>
            <w:hideMark/>
          </w:tcPr>
          <w:p w14:paraId="5D740D6E" w14:textId="77777777" w:rsidR="00FC3EB2" w:rsidRPr="001571AC" w:rsidRDefault="00FC3EB2" w:rsidP="007A36B4">
            <w:pPr>
              <w:jc w:val="center"/>
            </w:pPr>
            <w:r w:rsidRPr="001571AC">
              <w:t>LVP</w:t>
            </w:r>
          </w:p>
        </w:tc>
      </w:tr>
      <w:tr w:rsidR="00FC3EB2" w:rsidRPr="001571AC" w14:paraId="5C904B1B" w14:textId="77777777" w:rsidTr="007A36B4">
        <w:trPr>
          <w:trHeight w:hRule="exact" w:val="864"/>
          <w:jc w:val="center"/>
        </w:trPr>
        <w:tc>
          <w:tcPr>
            <w:tcW w:w="2065" w:type="dxa"/>
            <w:noWrap/>
            <w:vAlign w:val="center"/>
            <w:hideMark/>
          </w:tcPr>
          <w:p w14:paraId="14337197" w14:textId="77777777" w:rsidR="00FC3EB2" w:rsidRPr="001571AC" w:rsidRDefault="00FC3EB2" w:rsidP="007A36B4">
            <w:pPr>
              <w:jc w:val="center"/>
            </w:pPr>
            <w:r w:rsidRPr="001571AC">
              <w:t>Contra Costa</w:t>
            </w:r>
          </w:p>
        </w:tc>
        <w:tc>
          <w:tcPr>
            <w:tcW w:w="1980" w:type="dxa"/>
            <w:noWrap/>
            <w:vAlign w:val="center"/>
            <w:hideMark/>
          </w:tcPr>
          <w:p w14:paraId="14996D79" w14:textId="77777777" w:rsidR="00FC3EB2" w:rsidRPr="001571AC" w:rsidRDefault="00FC3EB2" w:rsidP="007A36B4">
            <w:pPr>
              <w:jc w:val="center"/>
            </w:pPr>
            <w:r w:rsidRPr="001571AC">
              <w:t>Walnut Creek</w:t>
            </w:r>
          </w:p>
        </w:tc>
        <w:tc>
          <w:tcPr>
            <w:tcW w:w="4950" w:type="dxa"/>
            <w:noWrap/>
            <w:vAlign w:val="center"/>
            <w:hideMark/>
          </w:tcPr>
          <w:p w14:paraId="5D097699" w14:textId="77777777" w:rsidR="00FC3EB2" w:rsidRPr="001571AC" w:rsidRDefault="00FC3EB2" w:rsidP="007A36B4">
            <w:pPr>
              <w:jc w:val="center"/>
            </w:pPr>
            <w:r w:rsidRPr="001571AC">
              <w:t>[Paint Store]</w:t>
            </w:r>
          </w:p>
        </w:tc>
        <w:tc>
          <w:tcPr>
            <w:tcW w:w="1431" w:type="dxa"/>
            <w:noWrap/>
            <w:vAlign w:val="center"/>
            <w:hideMark/>
          </w:tcPr>
          <w:p w14:paraId="4F17BBE6" w14:textId="77777777" w:rsidR="00FC3EB2" w:rsidRPr="001571AC" w:rsidRDefault="00FC3EB2" w:rsidP="007A36B4">
            <w:pPr>
              <w:jc w:val="center"/>
            </w:pPr>
            <w:r w:rsidRPr="001571AC">
              <w:t>LVP</w:t>
            </w:r>
          </w:p>
        </w:tc>
      </w:tr>
      <w:tr w:rsidR="00FC3EB2" w:rsidRPr="001571AC" w14:paraId="58F71E21" w14:textId="77777777" w:rsidTr="007A36B4">
        <w:trPr>
          <w:trHeight w:hRule="exact" w:val="864"/>
          <w:jc w:val="center"/>
        </w:trPr>
        <w:tc>
          <w:tcPr>
            <w:tcW w:w="2065" w:type="dxa"/>
            <w:noWrap/>
            <w:vAlign w:val="center"/>
            <w:hideMark/>
          </w:tcPr>
          <w:p w14:paraId="269E41DF" w14:textId="77777777" w:rsidR="00FC3EB2" w:rsidRPr="001571AC" w:rsidRDefault="00FC3EB2" w:rsidP="007A36B4">
            <w:pPr>
              <w:jc w:val="center"/>
            </w:pPr>
            <w:r w:rsidRPr="001571AC">
              <w:t>Contra Costa</w:t>
            </w:r>
          </w:p>
        </w:tc>
        <w:tc>
          <w:tcPr>
            <w:tcW w:w="1980" w:type="dxa"/>
            <w:noWrap/>
            <w:vAlign w:val="center"/>
            <w:hideMark/>
          </w:tcPr>
          <w:p w14:paraId="2051D38B" w14:textId="77777777" w:rsidR="00FC3EB2" w:rsidRPr="001571AC" w:rsidRDefault="00FC3EB2" w:rsidP="007A36B4">
            <w:pPr>
              <w:jc w:val="center"/>
            </w:pPr>
            <w:r w:rsidRPr="001571AC">
              <w:t>Walnut Creek</w:t>
            </w:r>
          </w:p>
        </w:tc>
        <w:tc>
          <w:tcPr>
            <w:tcW w:w="4950" w:type="dxa"/>
            <w:noWrap/>
            <w:vAlign w:val="center"/>
            <w:hideMark/>
          </w:tcPr>
          <w:p w14:paraId="7E2D3291" w14:textId="77777777" w:rsidR="00FC3EB2" w:rsidRPr="001571AC" w:rsidRDefault="00FC3EB2" w:rsidP="007A36B4">
            <w:pPr>
              <w:jc w:val="center"/>
            </w:pPr>
            <w:r w:rsidRPr="001571AC">
              <w:t>[Painting Contractor]</w:t>
            </w:r>
          </w:p>
        </w:tc>
        <w:tc>
          <w:tcPr>
            <w:tcW w:w="1431" w:type="dxa"/>
            <w:noWrap/>
            <w:vAlign w:val="center"/>
            <w:hideMark/>
          </w:tcPr>
          <w:p w14:paraId="26F9D1EC" w14:textId="77777777" w:rsidR="00FC3EB2" w:rsidRPr="001571AC" w:rsidRDefault="00FC3EB2" w:rsidP="007A36B4">
            <w:pPr>
              <w:jc w:val="center"/>
            </w:pPr>
            <w:r w:rsidRPr="001571AC">
              <w:t>LVP</w:t>
            </w:r>
          </w:p>
        </w:tc>
      </w:tr>
      <w:tr w:rsidR="00FC3EB2" w:rsidRPr="001571AC" w14:paraId="15944B25" w14:textId="77777777" w:rsidTr="007A36B4">
        <w:trPr>
          <w:trHeight w:hRule="exact" w:val="864"/>
          <w:jc w:val="center"/>
        </w:trPr>
        <w:tc>
          <w:tcPr>
            <w:tcW w:w="2065" w:type="dxa"/>
            <w:noWrap/>
            <w:vAlign w:val="center"/>
            <w:hideMark/>
          </w:tcPr>
          <w:p w14:paraId="1B4BB833" w14:textId="77777777" w:rsidR="00FC3EB2" w:rsidRPr="001571AC" w:rsidRDefault="00FC3EB2" w:rsidP="007A36B4">
            <w:pPr>
              <w:jc w:val="center"/>
            </w:pPr>
            <w:r w:rsidRPr="001571AC">
              <w:t>Contra Costa</w:t>
            </w:r>
          </w:p>
        </w:tc>
        <w:tc>
          <w:tcPr>
            <w:tcW w:w="1980" w:type="dxa"/>
            <w:noWrap/>
            <w:vAlign w:val="center"/>
            <w:hideMark/>
          </w:tcPr>
          <w:p w14:paraId="42E638B2" w14:textId="77777777" w:rsidR="00FC3EB2" w:rsidRPr="001571AC" w:rsidRDefault="00FC3EB2" w:rsidP="007A36B4">
            <w:pPr>
              <w:jc w:val="center"/>
            </w:pPr>
            <w:r w:rsidRPr="001571AC">
              <w:t>Walnut Creek</w:t>
            </w:r>
          </w:p>
        </w:tc>
        <w:tc>
          <w:tcPr>
            <w:tcW w:w="4950" w:type="dxa"/>
            <w:noWrap/>
            <w:vAlign w:val="center"/>
            <w:hideMark/>
          </w:tcPr>
          <w:p w14:paraId="1519D909" w14:textId="77777777" w:rsidR="00FC3EB2" w:rsidRPr="001571AC" w:rsidRDefault="00FC3EB2" w:rsidP="007A36B4">
            <w:pPr>
              <w:jc w:val="center"/>
            </w:pPr>
            <w:r w:rsidRPr="001571AC">
              <w:t>[Property Manager/Owner]</w:t>
            </w:r>
          </w:p>
        </w:tc>
        <w:tc>
          <w:tcPr>
            <w:tcW w:w="1431" w:type="dxa"/>
            <w:noWrap/>
            <w:vAlign w:val="center"/>
            <w:hideMark/>
          </w:tcPr>
          <w:p w14:paraId="1BA7F5FA" w14:textId="77777777" w:rsidR="00FC3EB2" w:rsidRPr="001571AC" w:rsidRDefault="00FC3EB2" w:rsidP="007A36B4">
            <w:pPr>
              <w:jc w:val="center"/>
            </w:pPr>
            <w:r w:rsidRPr="001571AC">
              <w:t>LVP</w:t>
            </w:r>
          </w:p>
        </w:tc>
      </w:tr>
      <w:tr w:rsidR="00FC3EB2" w:rsidRPr="001571AC" w14:paraId="12C0ED9B" w14:textId="77777777" w:rsidTr="007A36B4">
        <w:trPr>
          <w:trHeight w:hRule="exact" w:val="864"/>
          <w:jc w:val="center"/>
        </w:trPr>
        <w:tc>
          <w:tcPr>
            <w:tcW w:w="2065" w:type="dxa"/>
            <w:noWrap/>
            <w:vAlign w:val="center"/>
            <w:hideMark/>
          </w:tcPr>
          <w:p w14:paraId="75137D51" w14:textId="77777777" w:rsidR="00FC3EB2" w:rsidRPr="001571AC" w:rsidRDefault="00FC3EB2" w:rsidP="007A36B4">
            <w:pPr>
              <w:jc w:val="center"/>
            </w:pPr>
            <w:r w:rsidRPr="001571AC">
              <w:t>Contra Costa</w:t>
            </w:r>
          </w:p>
        </w:tc>
        <w:tc>
          <w:tcPr>
            <w:tcW w:w="1980" w:type="dxa"/>
            <w:noWrap/>
            <w:vAlign w:val="center"/>
            <w:hideMark/>
          </w:tcPr>
          <w:p w14:paraId="07BB7315" w14:textId="77777777" w:rsidR="00FC3EB2" w:rsidRPr="001571AC" w:rsidRDefault="00FC3EB2" w:rsidP="007A36B4">
            <w:pPr>
              <w:jc w:val="center"/>
            </w:pPr>
            <w:r w:rsidRPr="001571AC">
              <w:t>Walnut Creek</w:t>
            </w:r>
          </w:p>
        </w:tc>
        <w:tc>
          <w:tcPr>
            <w:tcW w:w="4950" w:type="dxa"/>
            <w:noWrap/>
            <w:vAlign w:val="center"/>
            <w:hideMark/>
          </w:tcPr>
          <w:p w14:paraId="3D3A9A43" w14:textId="77777777" w:rsidR="00FC3EB2" w:rsidRPr="001571AC" w:rsidRDefault="00FC3EB2" w:rsidP="007A36B4">
            <w:pPr>
              <w:jc w:val="center"/>
            </w:pPr>
            <w:r w:rsidRPr="001571AC">
              <w:t>[Property Manager/Owner]</w:t>
            </w:r>
          </w:p>
        </w:tc>
        <w:tc>
          <w:tcPr>
            <w:tcW w:w="1431" w:type="dxa"/>
            <w:noWrap/>
            <w:vAlign w:val="center"/>
            <w:hideMark/>
          </w:tcPr>
          <w:p w14:paraId="0C3CC792" w14:textId="77777777" w:rsidR="00FC3EB2" w:rsidRPr="001571AC" w:rsidRDefault="00FC3EB2" w:rsidP="007A36B4">
            <w:pPr>
              <w:jc w:val="center"/>
            </w:pPr>
            <w:r w:rsidRPr="001571AC">
              <w:t>LVP</w:t>
            </w:r>
          </w:p>
        </w:tc>
      </w:tr>
      <w:tr w:rsidR="00FC3EB2" w:rsidRPr="001571AC" w14:paraId="78E0F49E" w14:textId="77777777" w:rsidTr="007A36B4">
        <w:trPr>
          <w:trHeight w:hRule="exact" w:val="864"/>
          <w:jc w:val="center"/>
        </w:trPr>
        <w:tc>
          <w:tcPr>
            <w:tcW w:w="2065" w:type="dxa"/>
            <w:noWrap/>
            <w:vAlign w:val="center"/>
            <w:hideMark/>
          </w:tcPr>
          <w:p w14:paraId="0E680451" w14:textId="77777777" w:rsidR="00FC3EB2" w:rsidRPr="001571AC" w:rsidRDefault="00FC3EB2" w:rsidP="007A36B4">
            <w:pPr>
              <w:jc w:val="center"/>
            </w:pPr>
            <w:r w:rsidRPr="001571AC">
              <w:t>Contra Costa</w:t>
            </w:r>
          </w:p>
        </w:tc>
        <w:tc>
          <w:tcPr>
            <w:tcW w:w="1980" w:type="dxa"/>
            <w:noWrap/>
            <w:vAlign w:val="center"/>
            <w:hideMark/>
          </w:tcPr>
          <w:p w14:paraId="477A42F6" w14:textId="77777777" w:rsidR="00FC3EB2" w:rsidRPr="001571AC" w:rsidRDefault="00FC3EB2" w:rsidP="007A36B4">
            <w:pPr>
              <w:jc w:val="center"/>
            </w:pPr>
            <w:r w:rsidRPr="001571AC">
              <w:t>Walnut Creek</w:t>
            </w:r>
          </w:p>
        </w:tc>
        <w:tc>
          <w:tcPr>
            <w:tcW w:w="4950" w:type="dxa"/>
            <w:noWrap/>
            <w:vAlign w:val="center"/>
            <w:hideMark/>
          </w:tcPr>
          <w:p w14:paraId="38679F4D" w14:textId="77777777" w:rsidR="00FC3EB2" w:rsidRPr="001571AC" w:rsidRDefault="00FC3EB2" w:rsidP="007A36B4">
            <w:pPr>
              <w:jc w:val="center"/>
            </w:pPr>
            <w:r w:rsidRPr="001571AC">
              <w:t>[Property Manager/Owner]</w:t>
            </w:r>
          </w:p>
        </w:tc>
        <w:tc>
          <w:tcPr>
            <w:tcW w:w="1431" w:type="dxa"/>
            <w:noWrap/>
            <w:vAlign w:val="center"/>
            <w:hideMark/>
          </w:tcPr>
          <w:p w14:paraId="7A570ED5" w14:textId="77777777" w:rsidR="00FC3EB2" w:rsidRPr="001571AC" w:rsidRDefault="00FC3EB2" w:rsidP="007A36B4">
            <w:pPr>
              <w:jc w:val="center"/>
            </w:pPr>
            <w:r w:rsidRPr="001571AC">
              <w:t>LVP</w:t>
            </w:r>
          </w:p>
        </w:tc>
      </w:tr>
      <w:tr w:rsidR="00FC3EB2" w:rsidRPr="001571AC" w14:paraId="014AF157" w14:textId="77777777" w:rsidTr="007A36B4">
        <w:trPr>
          <w:trHeight w:hRule="exact" w:val="864"/>
          <w:jc w:val="center"/>
        </w:trPr>
        <w:tc>
          <w:tcPr>
            <w:tcW w:w="2065" w:type="dxa"/>
            <w:noWrap/>
            <w:vAlign w:val="center"/>
            <w:hideMark/>
          </w:tcPr>
          <w:p w14:paraId="6915392C" w14:textId="77777777" w:rsidR="00FC3EB2" w:rsidRPr="001571AC" w:rsidRDefault="00FC3EB2" w:rsidP="007A36B4">
            <w:pPr>
              <w:jc w:val="center"/>
            </w:pPr>
            <w:r w:rsidRPr="001571AC">
              <w:t>El Dorado</w:t>
            </w:r>
          </w:p>
        </w:tc>
        <w:tc>
          <w:tcPr>
            <w:tcW w:w="1980" w:type="dxa"/>
            <w:noWrap/>
            <w:vAlign w:val="center"/>
            <w:hideMark/>
          </w:tcPr>
          <w:p w14:paraId="6E3F3CDA" w14:textId="77777777" w:rsidR="00FC3EB2" w:rsidRPr="001571AC" w:rsidRDefault="00FC3EB2" w:rsidP="007A36B4">
            <w:pPr>
              <w:jc w:val="center"/>
            </w:pPr>
            <w:r w:rsidRPr="001571AC">
              <w:t>Placerville</w:t>
            </w:r>
          </w:p>
        </w:tc>
        <w:tc>
          <w:tcPr>
            <w:tcW w:w="4950" w:type="dxa"/>
            <w:noWrap/>
            <w:vAlign w:val="center"/>
            <w:hideMark/>
          </w:tcPr>
          <w:p w14:paraId="0B0E584E" w14:textId="77777777" w:rsidR="00FC3EB2" w:rsidRPr="001571AC" w:rsidRDefault="00FC3EB2" w:rsidP="007A36B4">
            <w:pPr>
              <w:jc w:val="center"/>
            </w:pPr>
            <w:r w:rsidRPr="001571AC">
              <w:t>[Household]</w:t>
            </w:r>
          </w:p>
        </w:tc>
        <w:tc>
          <w:tcPr>
            <w:tcW w:w="1431" w:type="dxa"/>
            <w:noWrap/>
            <w:vAlign w:val="center"/>
            <w:hideMark/>
          </w:tcPr>
          <w:p w14:paraId="405E6B66" w14:textId="77777777" w:rsidR="00FC3EB2" w:rsidRPr="001571AC" w:rsidRDefault="00FC3EB2" w:rsidP="007A36B4">
            <w:pPr>
              <w:jc w:val="center"/>
            </w:pPr>
            <w:r w:rsidRPr="001571AC">
              <w:t>LVP</w:t>
            </w:r>
          </w:p>
        </w:tc>
      </w:tr>
      <w:tr w:rsidR="00FC3EB2" w:rsidRPr="001571AC" w14:paraId="32C90DD7" w14:textId="77777777" w:rsidTr="007A36B4">
        <w:trPr>
          <w:trHeight w:hRule="exact" w:val="864"/>
          <w:jc w:val="center"/>
        </w:trPr>
        <w:tc>
          <w:tcPr>
            <w:tcW w:w="2065" w:type="dxa"/>
            <w:noWrap/>
            <w:vAlign w:val="center"/>
            <w:hideMark/>
          </w:tcPr>
          <w:p w14:paraId="33193C72" w14:textId="77777777" w:rsidR="00FC3EB2" w:rsidRPr="001571AC" w:rsidRDefault="00FC3EB2" w:rsidP="007A36B4">
            <w:pPr>
              <w:jc w:val="center"/>
            </w:pPr>
            <w:r w:rsidRPr="001571AC">
              <w:t>El Dorado</w:t>
            </w:r>
          </w:p>
        </w:tc>
        <w:tc>
          <w:tcPr>
            <w:tcW w:w="1980" w:type="dxa"/>
            <w:noWrap/>
            <w:vAlign w:val="center"/>
            <w:hideMark/>
          </w:tcPr>
          <w:p w14:paraId="6A30B0D6" w14:textId="77777777" w:rsidR="00FC3EB2" w:rsidRPr="001571AC" w:rsidRDefault="00FC3EB2" w:rsidP="007A36B4">
            <w:pPr>
              <w:jc w:val="center"/>
            </w:pPr>
            <w:r w:rsidRPr="001571AC">
              <w:t>South Lake Tahoe</w:t>
            </w:r>
          </w:p>
        </w:tc>
        <w:tc>
          <w:tcPr>
            <w:tcW w:w="4950" w:type="dxa"/>
            <w:noWrap/>
            <w:vAlign w:val="center"/>
            <w:hideMark/>
          </w:tcPr>
          <w:p w14:paraId="68FCFBC3" w14:textId="77777777" w:rsidR="00FC3EB2" w:rsidRPr="001571AC" w:rsidRDefault="00FC3EB2" w:rsidP="007A36B4">
            <w:pPr>
              <w:jc w:val="center"/>
            </w:pPr>
            <w:r w:rsidRPr="001571AC">
              <w:t>[Household]</w:t>
            </w:r>
          </w:p>
        </w:tc>
        <w:tc>
          <w:tcPr>
            <w:tcW w:w="1431" w:type="dxa"/>
            <w:noWrap/>
            <w:vAlign w:val="center"/>
            <w:hideMark/>
          </w:tcPr>
          <w:p w14:paraId="4C534D4B" w14:textId="77777777" w:rsidR="00FC3EB2" w:rsidRPr="001571AC" w:rsidRDefault="00FC3EB2" w:rsidP="007A36B4">
            <w:pPr>
              <w:jc w:val="center"/>
            </w:pPr>
            <w:r w:rsidRPr="001571AC">
              <w:t>LVP</w:t>
            </w:r>
          </w:p>
        </w:tc>
      </w:tr>
      <w:tr w:rsidR="00FC3EB2" w:rsidRPr="001571AC" w14:paraId="12482A2F" w14:textId="77777777" w:rsidTr="007A36B4">
        <w:trPr>
          <w:trHeight w:hRule="exact" w:val="864"/>
          <w:jc w:val="center"/>
        </w:trPr>
        <w:tc>
          <w:tcPr>
            <w:tcW w:w="2065" w:type="dxa"/>
            <w:noWrap/>
            <w:vAlign w:val="center"/>
            <w:hideMark/>
          </w:tcPr>
          <w:p w14:paraId="6624B18B" w14:textId="77777777" w:rsidR="00FC3EB2" w:rsidRPr="001571AC" w:rsidRDefault="00FC3EB2" w:rsidP="007A36B4">
            <w:pPr>
              <w:jc w:val="center"/>
            </w:pPr>
            <w:r w:rsidRPr="001571AC">
              <w:t>Fresno</w:t>
            </w:r>
          </w:p>
        </w:tc>
        <w:tc>
          <w:tcPr>
            <w:tcW w:w="1980" w:type="dxa"/>
            <w:noWrap/>
            <w:vAlign w:val="center"/>
            <w:hideMark/>
          </w:tcPr>
          <w:p w14:paraId="28BC036E" w14:textId="77777777" w:rsidR="00FC3EB2" w:rsidRPr="001571AC" w:rsidRDefault="00FC3EB2" w:rsidP="007A36B4">
            <w:pPr>
              <w:jc w:val="center"/>
            </w:pPr>
            <w:r w:rsidRPr="001571AC">
              <w:t>Clovis</w:t>
            </w:r>
          </w:p>
        </w:tc>
        <w:tc>
          <w:tcPr>
            <w:tcW w:w="4950" w:type="dxa"/>
            <w:noWrap/>
            <w:vAlign w:val="center"/>
            <w:hideMark/>
          </w:tcPr>
          <w:p w14:paraId="4FDC55F2" w14:textId="77777777" w:rsidR="00FC3EB2" w:rsidRPr="001571AC" w:rsidRDefault="00FC3EB2" w:rsidP="007A36B4">
            <w:pPr>
              <w:jc w:val="center"/>
            </w:pPr>
            <w:r w:rsidRPr="001571AC">
              <w:t>[Painting Contractor]</w:t>
            </w:r>
          </w:p>
        </w:tc>
        <w:tc>
          <w:tcPr>
            <w:tcW w:w="1431" w:type="dxa"/>
            <w:noWrap/>
            <w:vAlign w:val="center"/>
            <w:hideMark/>
          </w:tcPr>
          <w:p w14:paraId="52DA0D97" w14:textId="77777777" w:rsidR="00FC3EB2" w:rsidRPr="001571AC" w:rsidRDefault="00FC3EB2" w:rsidP="007A36B4">
            <w:pPr>
              <w:jc w:val="center"/>
            </w:pPr>
            <w:r w:rsidRPr="001571AC">
              <w:t>LVP</w:t>
            </w:r>
          </w:p>
        </w:tc>
      </w:tr>
      <w:tr w:rsidR="00FC3EB2" w:rsidRPr="001571AC" w14:paraId="3A6B57AD" w14:textId="77777777" w:rsidTr="007A36B4">
        <w:trPr>
          <w:trHeight w:hRule="exact" w:val="864"/>
          <w:jc w:val="center"/>
        </w:trPr>
        <w:tc>
          <w:tcPr>
            <w:tcW w:w="2065" w:type="dxa"/>
            <w:noWrap/>
            <w:vAlign w:val="center"/>
            <w:hideMark/>
          </w:tcPr>
          <w:p w14:paraId="7586F5C2" w14:textId="77777777" w:rsidR="00FC3EB2" w:rsidRPr="001571AC" w:rsidRDefault="00FC3EB2" w:rsidP="007A36B4">
            <w:pPr>
              <w:jc w:val="center"/>
            </w:pPr>
            <w:r w:rsidRPr="001571AC">
              <w:t>Fresno</w:t>
            </w:r>
          </w:p>
        </w:tc>
        <w:tc>
          <w:tcPr>
            <w:tcW w:w="1980" w:type="dxa"/>
            <w:noWrap/>
            <w:vAlign w:val="center"/>
            <w:hideMark/>
          </w:tcPr>
          <w:p w14:paraId="558F0584" w14:textId="77777777" w:rsidR="00FC3EB2" w:rsidRPr="001571AC" w:rsidRDefault="00FC3EB2" w:rsidP="007A36B4">
            <w:pPr>
              <w:jc w:val="center"/>
            </w:pPr>
            <w:r w:rsidRPr="001571AC">
              <w:t>Fresno</w:t>
            </w:r>
          </w:p>
        </w:tc>
        <w:tc>
          <w:tcPr>
            <w:tcW w:w="4950" w:type="dxa"/>
            <w:noWrap/>
            <w:vAlign w:val="center"/>
            <w:hideMark/>
          </w:tcPr>
          <w:p w14:paraId="6AD38453" w14:textId="77777777" w:rsidR="00FC3EB2" w:rsidRPr="001571AC" w:rsidRDefault="00FC3EB2" w:rsidP="007A36B4">
            <w:pPr>
              <w:jc w:val="center"/>
            </w:pPr>
            <w:r w:rsidRPr="001571AC">
              <w:t>[Construction]</w:t>
            </w:r>
          </w:p>
        </w:tc>
        <w:tc>
          <w:tcPr>
            <w:tcW w:w="1431" w:type="dxa"/>
            <w:noWrap/>
            <w:vAlign w:val="center"/>
            <w:hideMark/>
          </w:tcPr>
          <w:p w14:paraId="4F884928" w14:textId="77777777" w:rsidR="00FC3EB2" w:rsidRPr="001571AC" w:rsidRDefault="00FC3EB2" w:rsidP="007A36B4">
            <w:pPr>
              <w:jc w:val="center"/>
            </w:pPr>
            <w:r w:rsidRPr="001571AC">
              <w:t>LVP</w:t>
            </w:r>
          </w:p>
        </w:tc>
      </w:tr>
      <w:tr w:rsidR="00FC3EB2" w:rsidRPr="001571AC" w14:paraId="62894D10" w14:textId="77777777" w:rsidTr="007A36B4">
        <w:trPr>
          <w:trHeight w:hRule="exact" w:val="864"/>
          <w:jc w:val="center"/>
        </w:trPr>
        <w:tc>
          <w:tcPr>
            <w:tcW w:w="2065" w:type="dxa"/>
            <w:noWrap/>
            <w:vAlign w:val="center"/>
            <w:hideMark/>
          </w:tcPr>
          <w:p w14:paraId="430F6103" w14:textId="77777777" w:rsidR="00FC3EB2" w:rsidRPr="001571AC" w:rsidRDefault="00FC3EB2" w:rsidP="007A36B4">
            <w:pPr>
              <w:jc w:val="center"/>
            </w:pPr>
            <w:r w:rsidRPr="001571AC">
              <w:t>Fresno</w:t>
            </w:r>
          </w:p>
        </w:tc>
        <w:tc>
          <w:tcPr>
            <w:tcW w:w="1980" w:type="dxa"/>
            <w:noWrap/>
            <w:vAlign w:val="center"/>
            <w:hideMark/>
          </w:tcPr>
          <w:p w14:paraId="40098FC6" w14:textId="77777777" w:rsidR="00FC3EB2" w:rsidRPr="001571AC" w:rsidRDefault="00FC3EB2" w:rsidP="007A36B4">
            <w:pPr>
              <w:jc w:val="center"/>
            </w:pPr>
            <w:r w:rsidRPr="001571AC">
              <w:t>Fresno</w:t>
            </w:r>
          </w:p>
        </w:tc>
        <w:tc>
          <w:tcPr>
            <w:tcW w:w="4950" w:type="dxa"/>
            <w:noWrap/>
            <w:vAlign w:val="center"/>
            <w:hideMark/>
          </w:tcPr>
          <w:p w14:paraId="49DD770C" w14:textId="77777777" w:rsidR="00FC3EB2" w:rsidRPr="001571AC" w:rsidRDefault="00FC3EB2" w:rsidP="007A36B4">
            <w:pPr>
              <w:jc w:val="center"/>
            </w:pPr>
            <w:r w:rsidRPr="001571AC">
              <w:t>[Construction]</w:t>
            </w:r>
          </w:p>
        </w:tc>
        <w:tc>
          <w:tcPr>
            <w:tcW w:w="1431" w:type="dxa"/>
            <w:noWrap/>
            <w:vAlign w:val="center"/>
            <w:hideMark/>
          </w:tcPr>
          <w:p w14:paraId="502CD236" w14:textId="77777777" w:rsidR="00FC3EB2" w:rsidRPr="001571AC" w:rsidRDefault="00FC3EB2" w:rsidP="007A36B4">
            <w:pPr>
              <w:jc w:val="center"/>
            </w:pPr>
            <w:r w:rsidRPr="001571AC">
              <w:t>LVP</w:t>
            </w:r>
          </w:p>
        </w:tc>
      </w:tr>
      <w:tr w:rsidR="00FC3EB2" w:rsidRPr="001571AC" w14:paraId="72775755" w14:textId="77777777" w:rsidTr="007A36B4">
        <w:trPr>
          <w:trHeight w:hRule="exact" w:val="864"/>
          <w:jc w:val="center"/>
        </w:trPr>
        <w:tc>
          <w:tcPr>
            <w:tcW w:w="2065" w:type="dxa"/>
            <w:noWrap/>
            <w:vAlign w:val="center"/>
            <w:hideMark/>
          </w:tcPr>
          <w:p w14:paraId="485E4AC9" w14:textId="77777777" w:rsidR="00FC3EB2" w:rsidRPr="001571AC" w:rsidRDefault="00FC3EB2" w:rsidP="007A36B4">
            <w:pPr>
              <w:jc w:val="center"/>
            </w:pPr>
            <w:r w:rsidRPr="001571AC">
              <w:t>Fresno</w:t>
            </w:r>
          </w:p>
        </w:tc>
        <w:tc>
          <w:tcPr>
            <w:tcW w:w="1980" w:type="dxa"/>
            <w:noWrap/>
            <w:vAlign w:val="center"/>
            <w:hideMark/>
          </w:tcPr>
          <w:p w14:paraId="6467D10B" w14:textId="77777777" w:rsidR="00FC3EB2" w:rsidRPr="001571AC" w:rsidRDefault="00FC3EB2" w:rsidP="007A36B4">
            <w:pPr>
              <w:jc w:val="center"/>
            </w:pPr>
            <w:r w:rsidRPr="001571AC">
              <w:t>Fresno</w:t>
            </w:r>
          </w:p>
        </w:tc>
        <w:tc>
          <w:tcPr>
            <w:tcW w:w="4950" w:type="dxa"/>
            <w:noWrap/>
            <w:vAlign w:val="center"/>
            <w:hideMark/>
          </w:tcPr>
          <w:p w14:paraId="7DCB6C88" w14:textId="77777777" w:rsidR="00FC3EB2" w:rsidRPr="001571AC" w:rsidRDefault="00FC3EB2" w:rsidP="007A36B4">
            <w:pPr>
              <w:jc w:val="center"/>
            </w:pPr>
            <w:r w:rsidRPr="001571AC">
              <w:t>[Government City]</w:t>
            </w:r>
          </w:p>
        </w:tc>
        <w:tc>
          <w:tcPr>
            <w:tcW w:w="1431" w:type="dxa"/>
            <w:noWrap/>
            <w:vAlign w:val="center"/>
            <w:hideMark/>
          </w:tcPr>
          <w:p w14:paraId="000F9FF0" w14:textId="77777777" w:rsidR="00FC3EB2" w:rsidRPr="001571AC" w:rsidRDefault="00FC3EB2" w:rsidP="007A36B4">
            <w:pPr>
              <w:jc w:val="center"/>
            </w:pPr>
            <w:r w:rsidRPr="001571AC">
              <w:t>LVP</w:t>
            </w:r>
          </w:p>
        </w:tc>
      </w:tr>
      <w:tr w:rsidR="00FC3EB2" w:rsidRPr="001571AC" w14:paraId="4F38762C" w14:textId="77777777" w:rsidTr="007A36B4">
        <w:trPr>
          <w:trHeight w:hRule="exact" w:val="864"/>
          <w:jc w:val="center"/>
        </w:trPr>
        <w:tc>
          <w:tcPr>
            <w:tcW w:w="2065" w:type="dxa"/>
            <w:noWrap/>
            <w:vAlign w:val="center"/>
            <w:hideMark/>
          </w:tcPr>
          <w:p w14:paraId="675E4AF8" w14:textId="77777777" w:rsidR="00FC3EB2" w:rsidRPr="001571AC" w:rsidRDefault="00FC3EB2" w:rsidP="007A36B4">
            <w:pPr>
              <w:jc w:val="center"/>
            </w:pPr>
            <w:r w:rsidRPr="001571AC">
              <w:t>Fresno</w:t>
            </w:r>
          </w:p>
        </w:tc>
        <w:tc>
          <w:tcPr>
            <w:tcW w:w="1980" w:type="dxa"/>
            <w:noWrap/>
            <w:vAlign w:val="center"/>
            <w:hideMark/>
          </w:tcPr>
          <w:p w14:paraId="276EF392" w14:textId="77777777" w:rsidR="00FC3EB2" w:rsidRPr="001571AC" w:rsidRDefault="00FC3EB2" w:rsidP="007A36B4">
            <w:pPr>
              <w:jc w:val="center"/>
            </w:pPr>
            <w:r w:rsidRPr="001571AC">
              <w:t>Fresno</w:t>
            </w:r>
          </w:p>
        </w:tc>
        <w:tc>
          <w:tcPr>
            <w:tcW w:w="4950" w:type="dxa"/>
            <w:noWrap/>
            <w:vAlign w:val="center"/>
            <w:hideMark/>
          </w:tcPr>
          <w:p w14:paraId="6682FBF5" w14:textId="77777777" w:rsidR="00FC3EB2" w:rsidRPr="001571AC" w:rsidRDefault="00FC3EB2" w:rsidP="007A36B4">
            <w:pPr>
              <w:jc w:val="center"/>
            </w:pPr>
            <w:r w:rsidRPr="001571AC">
              <w:t>[Household]</w:t>
            </w:r>
          </w:p>
        </w:tc>
        <w:tc>
          <w:tcPr>
            <w:tcW w:w="1431" w:type="dxa"/>
            <w:noWrap/>
            <w:vAlign w:val="center"/>
            <w:hideMark/>
          </w:tcPr>
          <w:p w14:paraId="4A08D0A0" w14:textId="77777777" w:rsidR="00FC3EB2" w:rsidRPr="001571AC" w:rsidRDefault="00FC3EB2" w:rsidP="007A36B4">
            <w:pPr>
              <w:jc w:val="center"/>
            </w:pPr>
            <w:r w:rsidRPr="001571AC">
              <w:t>LVP</w:t>
            </w:r>
          </w:p>
        </w:tc>
      </w:tr>
      <w:tr w:rsidR="00FC3EB2" w:rsidRPr="001571AC" w14:paraId="7FED66EF" w14:textId="77777777" w:rsidTr="007A36B4">
        <w:trPr>
          <w:trHeight w:hRule="exact" w:val="864"/>
          <w:jc w:val="center"/>
        </w:trPr>
        <w:tc>
          <w:tcPr>
            <w:tcW w:w="2065" w:type="dxa"/>
            <w:noWrap/>
            <w:vAlign w:val="center"/>
            <w:hideMark/>
          </w:tcPr>
          <w:p w14:paraId="441A4CFA" w14:textId="77777777" w:rsidR="00FC3EB2" w:rsidRPr="001571AC" w:rsidRDefault="00FC3EB2" w:rsidP="007A36B4">
            <w:pPr>
              <w:jc w:val="center"/>
            </w:pPr>
            <w:r w:rsidRPr="001571AC">
              <w:lastRenderedPageBreak/>
              <w:t>Fresno</w:t>
            </w:r>
          </w:p>
        </w:tc>
        <w:tc>
          <w:tcPr>
            <w:tcW w:w="1980" w:type="dxa"/>
            <w:noWrap/>
            <w:vAlign w:val="center"/>
            <w:hideMark/>
          </w:tcPr>
          <w:p w14:paraId="4007E83D" w14:textId="77777777" w:rsidR="00FC3EB2" w:rsidRPr="001571AC" w:rsidRDefault="00FC3EB2" w:rsidP="007A36B4">
            <w:pPr>
              <w:jc w:val="center"/>
            </w:pPr>
            <w:r w:rsidRPr="001571AC">
              <w:t>Fresno</w:t>
            </w:r>
          </w:p>
        </w:tc>
        <w:tc>
          <w:tcPr>
            <w:tcW w:w="4950" w:type="dxa"/>
            <w:noWrap/>
            <w:vAlign w:val="center"/>
            <w:hideMark/>
          </w:tcPr>
          <w:p w14:paraId="0A6548B3" w14:textId="77777777" w:rsidR="00FC3EB2" w:rsidRPr="001571AC" w:rsidRDefault="00FC3EB2" w:rsidP="007A36B4">
            <w:pPr>
              <w:jc w:val="center"/>
            </w:pPr>
            <w:r w:rsidRPr="001571AC">
              <w:t>[Painting Contractor]</w:t>
            </w:r>
          </w:p>
        </w:tc>
        <w:tc>
          <w:tcPr>
            <w:tcW w:w="1431" w:type="dxa"/>
            <w:noWrap/>
            <w:vAlign w:val="center"/>
            <w:hideMark/>
          </w:tcPr>
          <w:p w14:paraId="6AA2BB04" w14:textId="77777777" w:rsidR="00FC3EB2" w:rsidRPr="001571AC" w:rsidRDefault="00FC3EB2" w:rsidP="007A36B4">
            <w:pPr>
              <w:jc w:val="center"/>
            </w:pPr>
            <w:r w:rsidRPr="001571AC">
              <w:t>LVP</w:t>
            </w:r>
          </w:p>
        </w:tc>
      </w:tr>
      <w:tr w:rsidR="00FC3EB2" w:rsidRPr="001571AC" w14:paraId="030D3CA4" w14:textId="77777777" w:rsidTr="007A36B4">
        <w:trPr>
          <w:trHeight w:hRule="exact" w:val="864"/>
          <w:jc w:val="center"/>
        </w:trPr>
        <w:tc>
          <w:tcPr>
            <w:tcW w:w="2065" w:type="dxa"/>
            <w:noWrap/>
            <w:vAlign w:val="center"/>
            <w:hideMark/>
          </w:tcPr>
          <w:p w14:paraId="5192E0E6" w14:textId="77777777" w:rsidR="00FC3EB2" w:rsidRPr="001571AC" w:rsidRDefault="00FC3EB2" w:rsidP="007A36B4">
            <w:pPr>
              <w:jc w:val="center"/>
            </w:pPr>
            <w:r w:rsidRPr="001571AC">
              <w:t>Fresno</w:t>
            </w:r>
          </w:p>
        </w:tc>
        <w:tc>
          <w:tcPr>
            <w:tcW w:w="1980" w:type="dxa"/>
            <w:noWrap/>
            <w:vAlign w:val="center"/>
            <w:hideMark/>
          </w:tcPr>
          <w:p w14:paraId="0ACABDFC" w14:textId="77777777" w:rsidR="00FC3EB2" w:rsidRPr="001571AC" w:rsidRDefault="00FC3EB2" w:rsidP="007A36B4">
            <w:pPr>
              <w:jc w:val="center"/>
            </w:pPr>
            <w:r w:rsidRPr="001571AC">
              <w:t>Fresno</w:t>
            </w:r>
          </w:p>
        </w:tc>
        <w:tc>
          <w:tcPr>
            <w:tcW w:w="4950" w:type="dxa"/>
            <w:noWrap/>
            <w:vAlign w:val="center"/>
            <w:hideMark/>
          </w:tcPr>
          <w:p w14:paraId="1EE72BA4" w14:textId="77777777" w:rsidR="00FC3EB2" w:rsidRPr="001571AC" w:rsidRDefault="00FC3EB2" w:rsidP="007A36B4">
            <w:pPr>
              <w:jc w:val="center"/>
            </w:pPr>
            <w:r w:rsidRPr="001571AC">
              <w:t>[Painting Contractor]</w:t>
            </w:r>
          </w:p>
        </w:tc>
        <w:tc>
          <w:tcPr>
            <w:tcW w:w="1431" w:type="dxa"/>
            <w:noWrap/>
            <w:vAlign w:val="center"/>
            <w:hideMark/>
          </w:tcPr>
          <w:p w14:paraId="2581E3CF" w14:textId="77777777" w:rsidR="00FC3EB2" w:rsidRPr="001571AC" w:rsidRDefault="00FC3EB2" w:rsidP="007A36B4">
            <w:pPr>
              <w:jc w:val="center"/>
            </w:pPr>
            <w:r w:rsidRPr="001571AC">
              <w:t>LVP</w:t>
            </w:r>
          </w:p>
        </w:tc>
      </w:tr>
      <w:tr w:rsidR="00FC3EB2" w:rsidRPr="001571AC" w14:paraId="5FB65769" w14:textId="77777777" w:rsidTr="007A36B4">
        <w:trPr>
          <w:trHeight w:hRule="exact" w:val="864"/>
          <w:jc w:val="center"/>
        </w:trPr>
        <w:tc>
          <w:tcPr>
            <w:tcW w:w="2065" w:type="dxa"/>
            <w:noWrap/>
            <w:vAlign w:val="center"/>
            <w:hideMark/>
          </w:tcPr>
          <w:p w14:paraId="2DDC1B26" w14:textId="77777777" w:rsidR="00FC3EB2" w:rsidRPr="001571AC" w:rsidRDefault="00FC3EB2" w:rsidP="007A36B4">
            <w:pPr>
              <w:jc w:val="center"/>
            </w:pPr>
            <w:r w:rsidRPr="001571AC">
              <w:t>Fresno</w:t>
            </w:r>
          </w:p>
        </w:tc>
        <w:tc>
          <w:tcPr>
            <w:tcW w:w="1980" w:type="dxa"/>
            <w:noWrap/>
            <w:vAlign w:val="center"/>
            <w:hideMark/>
          </w:tcPr>
          <w:p w14:paraId="700A43CA" w14:textId="77777777" w:rsidR="00FC3EB2" w:rsidRPr="001571AC" w:rsidRDefault="00FC3EB2" w:rsidP="007A36B4">
            <w:pPr>
              <w:jc w:val="center"/>
            </w:pPr>
            <w:r w:rsidRPr="001571AC">
              <w:t>Fresno</w:t>
            </w:r>
          </w:p>
        </w:tc>
        <w:tc>
          <w:tcPr>
            <w:tcW w:w="4950" w:type="dxa"/>
            <w:noWrap/>
            <w:vAlign w:val="center"/>
            <w:hideMark/>
          </w:tcPr>
          <w:p w14:paraId="54D79C0F" w14:textId="77777777" w:rsidR="00FC3EB2" w:rsidRPr="001571AC" w:rsidRDefault="00FC3EB2" w:rsidP="007A36B4">
            <w:pPr>
              <w:jc w:val="center"/>
            </w:pPr>
            <w:r w:rsidRPr="001571AC">
              <w:t>[Painting Contractor]</w:t>
            </w:r>
          </w:p>
        </w:tc>
        <w:tc>
          <w:tcPr>
            <w:tcW w:w="1431" w:type="dxa"/>
            <w:noWrap/>
            <w:vAlign w:val="center"/>
            <w:hideMark/>
          </w:tcPr>
          <w:p w14:paraId="6E8AD911" w14:textId="77777777" w:rsidR="00FC3EB2" w:rsidRPr="001571AC" w:rsidRDefault="00FC3EB2" w:rsidP="007A36B4">
            <w:pPr>
              <w:jc w:val="center"/>
            </w:pPr>
            <w:r w:rsidRPr="001571AC">
              <w:t>LVP</w:t>
            </w:r>
          </w:p>
        </w:tc>
      </w:tr>
      <w:tr w:rsidR="00FC3EB2" w:rsidRPr="001571AC" w14:paraId="1C849540" w14:textId="77777777" w:rsidTr="007A36B4">
        <w:trPr>
          <w:trHeight w:hRule="exact" w:val="864"/>
          <w:jc w:val="center"/>
        </w:trPr>
        <w:tc>
          <w:tcPr>
            <w:tcW w:w="2065" w:type="dxa"/>
            <w:noWrap/>
            <w:vAlign w:val="center"/>
            <w:hideMark/>
          </w:tcPr>
          <w:p w14:paraId="7144491C" w14:textId="77777777" w:rsidR="00FC3EB2" w:rsidRPr="001571AC" w:rsidRDefault="00FC3EB2" w:rsidP="007A36B4">
            <w:pPr>
              <w:jc w:val="center"/>
            </w:pPr>
            <w:r w:rsidRPr="001571AC">
              <w:t>Fresno</w:t>
            </w:r>
          </w:p>
        </w:tc>
        <w:tc>
          <w:tcPr>
            <w:tcW w:w="1980" w:type="dxa"/>
            <w:noWrap/>
            <w:vAlign w:val="center"/>
            <w:hideMark/>
          </w:tcPr>
          <w:p w14:paraId="63B59B93" w14:textId="77777777" w:rsidR="00FC3EB2" w:rsidRPr="001571AC" w:rsidRDefault="00FC3EB2" w:rsidP="007A36B4">
            <w:pPr>
              <w:jc w:val="center"/>
            </w:pPr>
            <w:r w:rsidRPr="001571AC">
              <w:t>Friant</w:t>
            </w:r>
          </w:p>
        </w:tc>
        <w:tc>
          <w:tcPr>
            <w:tcW w:w="4950" w:type="dxa"/>
            <w:noWrap/>
            <w:vAlign w:val="center"/>
            <w:hideMark/>
          </w:tcPr>
          <w:p w14:paraId="491E3F87" w14:textId="77777777" w:rsidR="00FC3EB2" w:rsidRPr="001571AC" w:rsidRDefault="00FC3EB2" w:rsidP="007A36B4">
            <w:pPr>
              <w:jc w:val="center"/>
            </w:pPr>
            <w:r w:rsidRPr="001571AC">
              <w:t>[Tribal Government]</w:t>
            </w:r>
          </w:p>
        </w:tc>
        <w:tc>
          <w:tcPr>
            <w:tcW w:w="1431" w:type="dxa"/>
            <w:noWrap/>
            <w:vAlign w:val="center"/>
            <w:hideMark/>
          </w:tcPr>
          <w:p w14:paraId="2877F1D1" w14:textId="77777777" w:rsidR="00FC3EB2" w:rsidRPr="001571AC" w:rsidRDefault="00FC3EB2" w:rsidP="007A36B4">
            <w:pPr>
              <w:jc w:val="center"/>
            </w:pPr>
            <w:r w:rsidRPr="001571AC">
              <w:t>LVP</w:t>
            </w:r>
          </w:p>
        </w:tc>
      </w:tr>
      <w:tr w:rsidR="00FC3EB2" w:rsidRPr="001571AC" w14:paraId="07CB10E2" w14:textId="77777777" w:rsidTr="007A36B4">
        <w:trPr>
          <w:trHeight w:hRule="exact" w:val="864"/>
          <w:jc w:val="center"/>
        </w:trPr>
        <w:tc>
          <w:tcPr>
            <w:tcW w:w="2065" w:type="dxa"/>
            <w:noWrap/>
            <w:vAlign w:val="center"/>
            <w:hideMark/>
          </w:tcPr>
          <w:p w14:paraId="255E862D" w14:textId="77777777" w:rsidR="00FC3EB2" w:rsidRPr="001571AC" w:rsidRDefault="00FC3EB2" w:rsidP="007A36B4">
            <w:pPr>
              <w:jc w:val="center"/>
            </w:pPr>
            <w:r w:rsidRPr="001571AC">
              <w:t>Fresno</w:t>
            </w:r>
          </w:p>
        </w:tc>
        <w:tc>
          <w:tcPr>
            <w:tcW w:w="1980" w:type="dxa"/>
            <w:noWrap/>
            <w:vAlign w:val="center"/>
            <w:hideMark/>
          </w:tcPr>
          <w:p w14:paraId="364E4297" w14:textId="77777777" w:rsidR="00FC3EB2" w:rsidRPr="001571AC" w:rsidRDefault="00FC3EB2" w:rsidP="007A36B4">
            <w:pPr>
              <w:jc w:val="center"/>
            </w:pPr>
            <w:r w:rsidRPr="001571AC">
              <w:t>Sanger</w:t>
            </w:r>
          </w:p>
        </w:tc>
        <w:tc>
          <w:tcPr>
            <w:tcW w:w="4950" w:type="dxa"/>
            <w:noWrap/>
            <w:vAlign w:val="center"/>
            <w:hideMark/>
          </w:tcPr>
          <w:p w14:paraId="735D7750" w14:textId="77777777" w:rsidR="00FC3EB2" w:rsidRPr="001571AC" w:rsidRDefault="00FC3EB2" w:rsidP="007A36B4">
            <w:pPr>
              <w:jc w:val="center"/>
            </w:pPr>
            <w:r w:rsidRPr="001571AC">
              <w:t>[Painting Contractor]</w:t>
            </w:r>
          </w:p>
        </w:tc>
        <w:tc>
          <w:tcPr>
            <w:tcW w:w="1431" w:type="dxa"/>
            <w:noWrap/>
            <w:vAlign w:val="center"/>
            <w:hideMark/>
          </w:tcPr>
          <w:p w14:paraId="63B73DCF" w14:textId="77777777" w:rsidR="00FC3EB2" w:rsidRPr="001571AC" w:rsidRDefault="00FC3EB2" w:rsidP="007A36B4">
            <w:pPr>
              <w:jc w:val="center"/>
            </w:pPr>
            <w:r w:rsidRPr="001571AC">
              <w:t>LVP</w:t>
            </w:r>
          </w:p>
        </w:tc>
      </w:tr>
      <w:tr w:rsidR="00FC3EB2" w:rsidRPr="001571AC" w14:paraId="0E28953A" w14:textId="77777777" w:rsidTr="007A36B4">
        <w:trPr>
          <w:trHeight w:hRule="exact" w:val="864"/>
          <w:jc w:val="center"/>
        </w:trPr>
        <w:tc>
          <w:tcPr>
            <w:tcW w:w="2065" w:type="dxa"/>
            <w:noWrap/>
            <w:vAlign w:val="center"/>
            <w:hideMark/>
          </w:tcPr>
          <w:p w14:paraId="14536A0C" w14:textId="77777777" w:rsidR="00FC3EB2" w:rsidRPr="001571AC" w:rsidRDefault="00FC3EB2" w:rsidP="007A36B4">
            <w:pPr>
              <w:jc w:val="center"/>
            </w:pPr>
            <w:r w:rsidRPr="001571AC">
              <w:t>Fresno</w:t>
            </w:r>
          </w:p>
        </w:tc>
        <w:tc>
          <w:tcPr>
            <w:tcW w:w="1980" w:type="dxa"/>
            <w:noWrap/>
            <w:vAlign w:val="center"/>
            <w:hideMark/>
          </w:tcPr>
          <w:p w14:paraId="5F180DD2" w14:textId="77777777" w:rsidR="00FC3EB2" w:rsidRPr="001571AC" w:rsidRDefault="00FC3EB2" w:rsidP="007A36B4">
            <w:pPr>
              <w:jc w:val="center"/>
            </w:pPr>
            <w:r w:rsidRPr="001571AC">
              <w:t>Sanger</w:t>
            </w:r>
          </w:p>
        </w:tc>
        <w:tc>
          <w:tcPr>
            <w:tcW w:w="4950" w:type="dxa"/>
            <w:noWrap/>
            <w:vAlign w:val="center"/>
            <w:hideMark/>
          </w:tcPr>
          <w:p w14:paraId="38D72BB9" w14:textId="77777777" w:rsidR="00FC3EB2" w:rsidRPr="001571AC" w:rsidRDefault="00FC3EB2" w:rsidP="007A36B4">
            <w:pPr>
              <w:jc w:val="center"/>
            </w:pPr>
            <w:r w:rsidRPr="001571AC">
              <w:t>[School or University]</w:t>
            </w:r>
          </w:p>
        </w:tc>
        <w:tc>
          <w:tcPr>
            <w:tcW w:w="1431" w:type="dxa"/>
            <w:noWrap/>
            <w:vAlign w:val="center"/>
            <w:hideMark/>
          </w:tcPr>
          <w:p w14:paraId="31B52A68" w14:textId="77777777" w:rsidR="00FC3EB2" w:rsidRPr="001571AC" w:rsidRDefault="00FC3EB2" w:rsidP="007A36B4">
            <w:pPr>
              <w:jc w:val="center"/>
            </w:pPr>
            <w:r w:rsidRPr="001571AC">
              <w:t>LVP</w:t>
            </w:r>
          </w:p>
        </w:tc>
      </w:tr>
      <w:tr w:rsidR="00FC3EB2" w:rsidRPr="001571AC" w14:paraId="45261BAA" w14:textId="77777777" w:rsidTr="007A36B4">
        <w:trPr>
          <w:trHeight w:hRule="exact" w:val="864"/>
          <w:jc w:val="center"/>
        </w:trPr>
        <w:tc>
          <w:tcPr>
            <w:tcW w:w="2065" w:type="dxa"/>
            <w:noWrap/>
            <w:vAlign w:val="center"/>
            <w:hideMark/>
          </w:tcPr>
          <w:p w14:paraId="45F18373" w14:textId="77777777" w:rsidR="00FC3EB2" w:rsidRPr="001571AC" w:rsidRDefault="00FC3EB2" w:rsidP="007A36B4">
            <w:pPr>
              <w:jc w:val="center"/>
            </w:pPr>
            <w:r w:rsidRPr="001571AC">
              <w:t>Humboldt</w:t>
            </w:r>
          </w:p>
        </w:tc>
        <w:tc>
          <w:tcPr>
            <w:tcW w:w="1980" w:type="dxa"/>
            <w:noWrap/>
            <w:vAlign w:val="center"/>
            <w:hideMark/>
          </w:tcPr>
          <w:p w14:paraId="5D4CA127" w14:textId="77777777" w:rsidR="00FC3EB2" w:rsidRPr="001571AC" w:rsidRDefault="00FC3EB2" w:rsidP="007A36B4">
            <w:pPr>
              <w:jc w:val="center"/>
            </w:pPr>
            <w:r w:rsidRPr="001571AC">
              <w:t>Eureka</w:t>
            </w:r>
          </w:p>
        </w:tc>
        <w:tc>
          <w:tcPr>
            <w:tcW w:w="4950" w:type="dxa"/>
            <w:noWrap/>
            <w:vAlign w:val="center"/>
            <w:hideMark/>
          </w:tcPr>
          <w:p w14:paraId="5FCF2EDB" w14:textId="77777777" w:rsidR="00FC3EB2" w:rsidRPr="001571AC" w:rsidRDefault="00FC3EB2" w:rsidP="007A36B4">
            <w:pPr>
              <w:jc w:val="center"/>
            </w:pPr>
            <w:r w:rsidRPr="001571AC">
              <w:t>[Household]</w:t>
            </w:r>
          </w:p>
        </w:tc>
        <w:tc>
          <w:tcPr>
            <w:tcW w:w="1431" w:type="dxa"/>
            <w:noWrap/>
            <w:vAlign w:val="center"/>
            <w:hideMark/>
          </w:tcPr>
          <w:p w14:paraId="2A4571A9" w14:textId="77777777" w:rsidR="00FC3EB2" w:rsidRPr="001571AC" w:rsidRDefault="00FC3EB2" w:rsidP="007A36B4">
            <w:pPr>
              <w:jc w:val="center"/>
            </w:pPr>
            <w:r w:rsidRPr="001571AC">
              <w:t>LVP</w:t>
            </w:r>
          </w:p>
        </w:tc>
      </w:tr>
      <w:tr w:rsidR="00FC3EB2" w:rsidRPr="001571AC" w14:paraId="62514CB9" w14:textId="77777777" w:rsidTr="007A36B4">
        <w:trPr>
          <w:trHeight w:hRule="exact" w:val="864"/>
          <w:jc w:val="center"/>
        </w:trPr>
        <w:tc>
          <w:tcPr>
            <w:tcW w:w="2065" w:type="dxa"/>
            <w:noWrap/>
            <w:vAlign w:val="center"/>
            <w:hideMark/>
          </w:tcPr>
          <w:p w14:paraId="6200163B" w14:textId="77777777" w:rsidR="00FC3EB2" w:rsidRPr="001571AC" w:rsidRDefault="00FC3EB2" w:rsidP="007A36B4">
            <w:pPr>
              <w:jc w:val="center"/>
            </w:pPr>
            <w:r w:rsidRPr="001571AC">
              <w:t>Kern</w:t>
            </w:r>
          </w:p>
        </w:tc>
        <w:tc>
          <w:tcPr>
            <w:tcW w:w="1980" w:type="dxa"/>
            <w:noWrap/>
            <w:vAlign w:val="center"/>
            <w:hideMark/>
          </w:tcPr>
          <w:p w14:paraId="3861CE98" w14:textId="77777777" w:rsidR="00FC3EB2" w:rsidRPr="001571AC" w:rsidRDefault="00FC3EB2" w:rsidP="007A36B4">
            <w:pPr>
              <w:jc w:val="center"/>
            </w:pPr>
            <w:r w:rsidRPr="001571AC">
              <w:t>Bakersfield</w:t>
            </w:r>
          </w:p>
        </w:tc>
        <w:tc>
          <w:tcPr>
            <w:tcW w:w="4950" w:type="dxa"/>
            <w:noWrap/>
            <w:vAlign w:val="center"/>
            <w:hideMark/>
          </w:tcPr>
          <w:p w14:paraId="1B3F6C0C" w14:textId="77777777" w:rsidR="00FC3EB2" w:rsidRPr="001571AC" w:rsidRDefault="00FC3EB2" w:rsidP="007A36B4">
            <w:pPr>
              <w:jc w:val="center"/>
            </w:pPr>
            <w:r w:rsidRPr="001571AC">
              <w:t>[Construction]</w:t>
            </w:r>
          </w:p>
        </w:tc>
        <w:tc>
          <w:tcPr>
            <w:tcW w:w="1431" w:type="dxa"/>
            <w:noWrap/>
            <w:vAlign w:val="center"/>
            <w:hideMark/>
          </w:tcPr>
          <w:p w14:paraId="6B20BF21" w14:textId="77777777" w:rsidR="00FC3EB2" w:rsidRPr="001571AC" w:rsidRDefault="00FC3EB2" w:rsidP="007A36B4">
            <w:pPr>
              <w:jc w:val="center"/>
            </w:pPr>
            <w:r w:rsidRPr="001571AC">
              <w:t>LVP</w:t>
            </w:r>
          </w:p>
        </w:tc>
      </w:tr>
      <w:tr w:rsidR="00FC3EB2" w:rsidRPr="001571AC" w14:paraId="006526D1" w14:textId="77777777" w:rsidTr="007A36B4">
        <w:trPr>
          <w:trHeight w:hRule="exact" w:val="864"/>
          <w:jc w:val="center"/>
        </w:trPr>
        <w:tc>
          <w:tcPr>
            <w:tcW w:w="2065" w:type="dxa"/>
            <w:noWrap/>
            <w:vAlign w:val="center"/>
            <w:hideMark/>
          </w:tcPr>
          <w:p w14:paraId="63F93916" w14:textId="77777777" w:rsidR="00FC3EB2" w:rsidRPr="001571AC" w:rsidRDefault="00FC3EB2" w:rsidP="007A36B4">
            <w:pPr>
              <w:jc w:val="center"/>
            </w:pPr>
            <w:r w:rsidRPr="001571AC">
              <w:t>Kern</w:t>
            </w:r>
          </w:p>
        </w:tc>
        <w:tc>
          <w:tcPr>
            <w:tcW w:w="1980" w:type="dxa"/>
            <w:noWrap/>
            <w:vAlign w:val="center"/>
            <w:hideMark/>
          </w:tcPr>
          <w:p w14:paraId="6B0FDFB3" w14:textId="77777777" w:rsidR="00FC3EB2" w:rsidRPr="001571AC" w:rsidRDefault="00FC3EB2" w:rsidP="007A36B4">
            <w:pPr>
              <w:jc w:val="center"/>
            </w:pPr>
            <w:r w:rsidRPr="001571AC">
              <w:t>Bakersfield</w:t>
            </w:r>
          </w:p>
        </w:tc>
        <w:tc>
          <w:tcPr>
            <w:tcW w:w="4950" w:type="dxa"/>
            <w:noWrap/>
            <w:vAlign w:val="center"/>
            <w:hideMark/>
          </w:tcPr>
          <w:p w14:paraId="5B05C6A5" w14:textId="77777777" w:rsidR="00FC3EB2" w:rsidRPr="001571AC" w:rsidRDefault="00FC3EB2" w:rsidP="007A36B4">
            <w:pPr>
              <w:jc w:val="center"/>
            </w:pPr>
            <w:r w:rsidRPr="001571AC">
              <w:t>[Painting Contractor]</w:t>
            </w:r>
          </w:p>
        </w:tc>
        <w:tc>
          <w:tcPr>
            <w:tcW w:w="1431" w:type="dxa"/>
            <w:noWrap/>
            <w:vAlign w:val="center"/>
            <w:hideMark/>
          </w:tcPr>
          <w:p w14:paraId="07A28215" w14:textId="77777777" w:rsidR="00FC3EB2" w:rsidRPr="001571AC" w:rsidRDefault="00FC3EB2" w:rsidP="007A36B4">
            <w:pPr>
              <w:jc w:val="center"/>
            </w:pPr>
            <w:r w:rsidRPr="001571AC">
              <w:t>LVP</w:t>
            </w:r>
          </w:p>
        </w:tc>
      </w:tr>
      <w:tr w:rsidR="00FC3EB2" w:rsidRPr="001571AC" w14:paraId="622EA066" w14:textId="77777777" w:rsidTr="007A36B4">
        <w:trPr>
          <w:trHeight w:hRule="exact" w:val="864"/>
          <w:jc w:val="center"/>
        </w:trPr>
        <w:tc>
          <w:tcPr>
            <w:tcW w:w="2065" w:type="dxa"/>
            <w:noWrap/>
            <w:vAlign w:val="center"/>
            <w:hideMark/>
          </w:tcPr>
          <w:p w14:paraId="438EC278" w14:textId="77777777" w:rsidR="00FC3EB2" w:rsidRPr="001571AC" w:rsidRDefault="00FC3EB2" w:rsidP="007A36B4">
            <w:pPr>
              <w:jc w:val="center"/>
            </w:pPr>
            <w:r w:rsidRPr="001571AC">
              <w:t>Kern</w:t>
            </w:r>
          </w:p>
        </w:tc>
        <w:tc>
          <w:tcPr>
            <w:tcW w:w="1980" w:type="dxa"/>
            <w:noWrap/>
            <w:vAlign w:val="center"/>
            <w:hideMark/>
          </w:tcPr>
          <w:p w14:paraId="56C74551" w14:textId="77777777" w:rsidR="00FC3EB2" w:rsidRPr="001571AC" w:rsidRDefault="00FC3EB2" w:rsidP="007A36B4">
            <w:pPr>
              <w:jc w:val="center"/>
            </w:pPr>
            <w:r w:rsidRPr="001571AC">
              <w:t>Bakersfield</w:t>
            </w:r>
          </w:p>
        </w:tc>
        <w:tc>
          <w:tcPr>
            <w:tcW w:w="4950" w:type="dxa"/>
            <w:noWrap/>
            <w:vAlign w:val="center"/>
            <w:hideMark/>
          </w:tcPr>
          <w:p w14:paraId="35BB26D8" w14:textId="77777777" w:rsidR="00FC3EB2" w:rsidRPr="001571AC" w:rsidRDefault="00FC3EB2" w:rsidP="007A36B4">
            <w:pPr>
              <w:jc w:val="center"/>
            </w:pPr>
            <w:r w:rsidRPr="001571AC">
              <w:t>[Painting Contractor]</w:t>
            </w:r>
          </w:p>
        </w:tc>
        <w:tc>
          <w:tcPr>
            <w:tcW w:w="1431" w:type="dxa"/>
            <w:noWrap/>
            <w:vAlign w:val="center"/>
            <w:hideMark/>
          </w:tcPr>
          <w:p w14:paraId="67CDEDF4" w14:textId="77777777" w:rsidR="00FC3EB2" w:rsidRPr="001571AC" w:rsidRDefault="00FC3EB2" w:rsidP="007A36B4">
            <w:pPr>
              <w:jc w:val="center"/>
            </w:pPr>
            <w:r w:rsidRPr="001571AC">
              <w:t>LVP</w:t>
            </w:r>
          </w:p>
        </w:tc>
      </w:tr>
      <w:tr w:rsidR="00FC3EB2" w:rsidRPr="001571AC" w14:paraId="2DC4E3C3" w14:textId="77777777" w:rsidTr="007A36B4">
        <w:trPr>
          <w:trHeight w:hRule="exact" w:val="864"/>
          <w:jc w:val="center"/>
        </w:trPr>
        <w:tc>
          <w:tcPr>
            <w:tcW w:w="2065" w:type="dxa"/>
            <w:noWrap/>
            <w:vAlign w:val="center"/>
            <w:hideMark/>
          </w:tcPr>
          <w:p w14:paraId="31CC6570" w14:textId="77777777" w:rsidR="00FC3EB2" w:rsidRPr="001571AC" w:rsidRDefault="00FC3EB2" w:rsidP="007A36B4">
            <w:pPr>
              <w:jc w:val="center"/>
            </w:pPr>
            <w:r w:rsidRPr="001571AC">
              <w:t>Kern</w:t>
            </w:r>
          </w:p>
        </w:tc>
        <w:tc>
          <w:tcPr>
            <w:tcW w:w="1980" w:type="dxa"/>
            <w:noWrap/>
            <w:vAlign w:val="center"/>
            <w:hideMark/>
          </w:tcPr>
          <w:p w14:paraId="095C413F" w14:textId="77777777" w:rsidR="00FC3EB2" w:rsidRPr="001571AC" w:rsidRDefault="00FC3EB2" w:rsidP="007A36B4">
            <w:pPr>
              <w:jc w:val="center"/>
            </w:pPr>
            <w:r w:rsidRPr="001571AC">
              <w:t>Bakersfield</w:t>
            </w:r>
          </w:p>
        </w:tc>
        <w:tc>
          <w:tcPr>
            <w:tcW w:w="4950" w:type="dxa"/>
            <w:noWrap/>
            <w:vAlign w:val="center"/>
            <w:hideMark/>
          </w:tcPr>
          <w:p w14:paraId="333FD345" w14:textId="77777777" w:rsidR="00FC3EB2" w:rsidRPr="001571AC" w:rsidRDefault="00FC3EB2" w:rsidP="007A36B4">
            <w:pPr>
              <w:jc w:val="center"/>
            </w:pPr>
            <w:r w:rsidRPr="001571AC">
              <w:t>[Painting Contractor]</w:t>
            </w:r>
          </w:p>
        </w:tc>
        <w:tc>
          <w:tcPr>
            <w:tcW w:w="1431" w:type="dxa"/>
            <w:noWrap/>
            <w:vAlign w:val="center"/>
            <w:hideMark/>
          </w:tcPr>
          <w:p w14:paraId="3298DF8D" w14:textId="77777777" w:rsidR="00FC3EB2" w:rsidRPr="001571AC" w:rsidRDefault="00FC3EB2" w:rsidP="007A36B4">
            <w:pPr>
              <w:jc w:val="center"/>
            </w:pPr>
            <w:r w:rsidRPr="001571AC">
              <w:t>LVP</w:t>
            </w:r>
          </w:p>
        </w:tc>
      </w:tr>
      <w:tr w:rsidR="00FC3EB2" w:rsidRPr="001571AC" w14:paraId="61F92DA8" w14:textId="77777777" w:rsidTr="007A36B4">
        <w:trPr>
          <w:trHeight w:hRule="exact" w:val="864"/>
          <w:jc w:val="center"/>
        </w:trPr>
        <w:tc>
          <w:tcPr>
            <w:tcW w:w="2065" w:type="dxa"/>
            <w:noWrap/>
            <w:vAlign w:val="center"/>
            <w:hideMark/>
          </w:tcPr>
          <w:p w14:paraId="75628AE0" w14:textId="77777777" w:rsidR="00FC3EB2" w:rsidRPr="001571AC" w:rsidRDefault="00FC3EB2" w:rsidP="007A36B4">
            <w:pPr>
              <w:jc w:val="center"/>
            </w:pPr>
            <w:r w:rsidRPr="001571AC">
              <w:t>Kern</w:t>
            </w:r>
          </w:p>
        </w:tc>
        <w:tc>
          <w:tcPr>
            <w:tcW w:w="1980" w:type="dxa"/>
            <w:noWrap/>
            <w:vAlign w:val="center"/>
            <w:hideMark/>
          </w:tcPr>
          <w:p w14:paraId="6076A7D0" w14:textId="77777777" w:rsidR="00FC3EB2" w:rsidRPr="001571AC" w:rsidRDefault="00FC3EB2" w:rsidP="007A36B4">
            <w:pPr>
              <w:jc w:val="center"/>
            </w:pPr>
            <w:r w:rsidRPr="001571AC">
              <w:t>Bakersfield</w:t>
            </w:r>
          </w:p>
        </w:tc>
        <w:tc>
          <w:tcPr>
            <w:tcW w:w="4950" w:type="dxa"/>
            <w:noWrap/>
            <w:vAlign w:val="center"/>
            <w:hideMark/>
          </w:tcPr>
          <w:p w14:paraId="4310BABE" w14:textId="77777777" w:rsidR="00FC3EB2" w:rsidRPr="001571AC" w:rsidRDefault="00FC3EB2" w:rsidP="007A36B4">
            <w:pPr>
              <w:jc w:val="center"/>
            </w:pPr>
            <w:r w:rsidRPr="001571AC">
              <w:t>[School District]</w:t>
            </w:r>
          </w:p>
        </w:tc>
        <w:tc>
          <w:tcPr>
            <w:tcW w:w="1431" w:type="dxa"/>
            <w:noWrap/>
            <w:vAlign w:val="center"/>
            <w:hideMark/>
          </w:tcPr>
          <w:p w14:paraId="73D8DF3D" w14:textId="77777777" w:rsidR="00FC3EB2" w:rsidRPr="001571AC" w:rsidRDefault="00FC3EB2" w:rsidP="007A36B4">
            <w:pPr>
              <w:jc w:val="center"/>
            </w:pPr>
            <w:r w:rsidRPr="001571AC">
              <w:t>LVP</w:t>
            </w:r>
          </w:p>
        </w:tc>
      </w:tr>
      <w:tr w:rsidR="00FC3EB2" w:rsidRPr="001571AC" w14:paraId="30527D9D" w14:textId="77777777" w:rsidTr="007A36B4">
        <w:trPr>
          <w:trHeight w:hRule="exact" w:val="864"/>
          <w:jc w:val="center"/>
        </w:trPr>
        <w:tc>
          <w:tcPr>
            <w:tcW w:w="2065" w:type="dxa"/>
            <w:noWrap/>
            <w:vAlign w:val="center"/>
            <w:hideMark/>
          </w:tcPr>
          <w:p w14:paraId="2F5961AB" w14:textId="77777777" w:rsidR="00FC3EB2" w:rsidRPr="001571AC" w:rsidRDefault="00FC3EB2" w:rsidP="007A36B4">
            <w:pPr>
              <w:jc w:val="center"/>
            </w:pPr>
            <w:r w:rsidRPr="001571AC">
              <w:t>Kings</w:t>
            </w:r>
          </w:p>
        </w:tc>
        <w:tc>
          <w:tcPr>
            <w:tcW w:w="1980" w:type="dxa"/>
            <w:noWrap/>
            <w:vAlign w:val="center"/>
            <w:hideMark/>
          </w:tcPr>
          <w:p w14:paraId="1304BC95" w14:textId="77777777" w:rsidR="00FC3EB2" w:rsidRPr="001571AC" w:rsidRDefault="00FC3EB2" w:rsidP="007A36B4">
            <w:pPr>
              <w:jc w:val="center"/>
            </w:pPr>
            <w:r w:rsidRPr="001571AC">
              <w:t>Hanford</w:t>
            </w:r>
          </w:p>
        </w:tc>
        <w:tc>
          <w:tcPr>
            <w:tcW w:w="4950" w:type="dxa"/>
            <w:noWrap/>
            <w:vAlign w:val="center"/>
            <w:hideMark/>
          </w:tcPr>
          <w:p w14:paraId="37C36357" w14:textId="77777777" w:rsidR="00FC3EB2" w:rsidRPr="001571AC" w:rsidRDefault="00FC3EB2" w:rsidP="007A36B4">
            <w:pPr>
              <w:jc w:val="center"/>
            </w:pPr>
            <w:r w:rsidRPr="001571AC">
              <w:t>[Painting Contractor]</w:t>
            </w:r>
          </w:p>
        </w:tc>
        <w:tc>
          <w:tcPr>
            <w:tcW w:w="1431" w:type="dxa"/>
            <w:noWrap/>
            <w:vAlign w:val="center"/>
            <w:hideMark/>
          </w:tcPr>
          <w:p w14:paraId="5DC6D7D2" w14:textId="77777777" w:rsidR="00FC3EB2" w:rsidRPr="001571AC" w:rsidRDefault="00FC3EB2" w:rsidP="007A36B4">
            <w:pPr>
              <w:jc w:val="center"/>
            </w:pPr>
            <w:r w:rsidRPr="001571AC">
              <w:t>LVP</w:t>
            </w:r>
          </w:p>
        </w:tc>
      </w:tr>
      <w:tr w:rsidR="00FC3EB2" w:rsidRPr="001571AC" w14:paraId="671EB7F9" w14:textId="77777777" w:rsidTr="007A36B4">
        <w:trPr>
          <w:trHeight w:hRule="exact" w:val="864"/>
          <w:jc w:val="center"/>
        </w:trPr>
        <w:tc>
          <w:tcPr>
            <w:tcW w:w="2065" w:type="dxa"/>
            <w:noWrap/>
            <w:vAlign w:val="center"/>
            <w:hideMark/>
          </w:tcPr>
          <w:p w14:paraId="67A9C035" w14:textId="77777777" w:rsidR="00FC3EB2" w:rsidRPr="001571AC" w:rsidRDefault="00FC3EB2" w:rsidP="007A36B4">
            <w:pPr>
              <w:jc w:val="center"/>
            </w:pPr>
            <w:r w:rsidRPr="001571AC">
              <w:t>Lassen</w:t>
            </w:r>
          </w:p>
        </w:tc>
        <w:tc>
          <w:tcPr>
            <w:tcW w:w="1980" w:type="dxa"/>
            <w:noWrap/>
            <w:vAlign w:val="center"/>
            <w:hideMark/>
          </w:tcPr>
          <w:p w14:paraId="763F98BA" w14:textId="77777777" w:rsidR="00FC3EB2" w:rsidRPr="001571AC" w:rsidRDefault="00FC3EB2" w:rsidP="007A36B4">
            <w:pPr>
              <w:jc w:val="center"/>
            </w:pPr>
            <w:r w:rsidRPr="001571AC">
              <w:t>Susanville</w:t>
            </w:r>
          </w:p>
        </w:tc>
        <w:tc>
          <w:tcPr>
            <w:tcW w:w="4950" w:type="dxa"/>
            <w:noWrap/>
            <w:vAlign w:val="center"/>
            <w:hideMark/>
          </w:tcPr>
          <w:p w14:paraId="00D311DC" w14:textId="77777777" w:rsidR="00FC3EB2" w:rsidRPr="001571AC" w:rsidRDefault="00FC3EB2" w:rsidP="007A36B4">
            <w:pPr>
              <w:jc w:val="center"/>
            </w:pPr>
            <w:r w:rsidRPr="001571AC">
              <w:t>[Prison]</w:t>
            </w:r>
          </w:p>
        </w:tc>
        <w:tc>
          <w:tcPr>
            <w:tcW w:w="1431" w:type="dxa"/>
            <w:noWrap/>
            <w:vAlign w:val="center"/>
            <w:hideMark/>
          </w:tcPr>
          <w:p w14:paraId="3C60C2D2" w14:textId="77777777" w:rsidR="00FC3EB2" w:rsidRPr="001571AC" w:rsidRDefault="00FC3EB2" w:rsidP="007A36B4">
            <w:pPr>
              <w:jc w:val="center"/>
            </w:pPr>
            <w:r w:rsidRPr="001571AC">
              <w:t>LVP</w:t>
            </w:r>
          </w:p>
        </w:tc>
      </w:tr>
      <w:tr w:rsidR="00FC3EB2" w:rsidRPr="001571AC" w14:paraId="74E1952D" w14:textId="77777777" w:rsidTr="007A36B4">
        <w:trPr>
          <w:trHeight w:hRule="exact" w:val="864"/>
          <w:jc w:val="center"/>
        </w:trPr>
        <w:tc>
          <w:tcPr>
            <w:tcW w:w="2065" w:type="dxa"/>
            <w:noWrap/>
            <w:vAlign w:val="center"/>
            <w:hideMark/>
          </w:tcPr>
          <w:p w14:paraId="2084ADEA" w14:textId="77777777" w:rsidR="00FC3EB2" w:rsidRPr="001571AC" w:rsidRDefault="00FC3EB2" w:rsidP="007A36B4">
            <w:pPr>
              <w:jc w:val="center"/>
            </w:pPr>
            <w:r w:rsidRPr="001571AC">
              <w:lastRenderedPageBreak/>
              <w:t>Los Angeles</w:t>
            </w:r>
          </w:p>
        </w:tc>
        <w:tc>
          <w:tcPr>
            <w:tcW w:w="1980" w:type="dxa"/>
            <w:noWrap/>
            <w:vAlign w:val="center"/>
            <w:hideMark/>
          </w:tcPr>
          <w:p w14:paraId="1D10B769" w14:textId="77777777" w:rsidR="00FC3EB2" w:rsidRPr="001571AC" w:rsidRDefault="00FC3EB2" w:rsidP="007A36B4">
            <w:pPr>
              <w:jc w:val="center"/>
            </w:pPr>
            <w:r w:rsidRPr="001571AC">
              <w:t>Agoura</w:t>
            </w:r>
          </w:p>
        </w:tc>
        <w:tc>
          <w:tcPr>
            <w:tcW w:w="4950" w:type="dxa"/>
            <w:noWrap/>
            <w:vAlign w:val="center"/>
            <w:hideMark/>
          </w:tcPr>
          <w:p w14:paraId="255902F9" w14:textId="77777777" w:rsidR="00FC3EB2" w:rsidRPr="001571AC" w:rsidRDefault="00FC3EB2" w:rsidP="007A36B4">
            <w:pPr>
              <w:jc w:val="center"/>
            </w:pPr>
            <w:r w:rsidRPr="001571AC">
              <w:t>[County Government]</w:t>
            </w:r>
          </w:p>
        </w:tc>
        <w:tc>
          <w:tcPr>
            <w:tcW w:w="1431" w:type="dxa"/>
            <w:noWrap/>
            <w:vAlign w:val="center"/>
            <w:hideMark/>
          </w:tcPr>
          <w:p w14:paraId="62D3DD67" w14:textId="77777777" w:rsidR="00FC3EB2" w:rsidRPr="001571AC" w:rsidRDefault="00FC3EB2" w:rsidP="007A36B4">
            <w:pPr>
              <w:jc w:val="center"/>
            </w:pPr>
            <w:r w:rsidRPr="001571AC">
              <w:t>RLVP</w:t>
            </w:r>
          </w:p>
        </w:tc>
      </w:tr>
      <w:tr w:rsidR="00FC3EB2" w:rsidRPr="001571AC" w14:paraId="6F5555BC" w14:textId="77777777" w:rsidTr="007A36B4">
        <w:trPr>
          <w:trHeight w:hRule="exact" w:val="864"/>
          <w:jc w:val="center"/>
        </w:trPr>
        <w:tc>
          <w:tcPr>
            <w:tcW w:w="2065" w:type="dxa"/>
            <w:noWrap/>
            <w:vAlign w:val="center"/>
            <w:hideMark/>
          </w:tcPr>
          <w:p w14:paraId="0D24DA9C" w14:textId="77777777" w:rsidR="00FC3EB2" w:rsidRPr="001571AC" w:rsidRDefault="00FC3EB2" w:rsidP="007A36B4">
            <w:pPr>
              <w:jc w:val="center"/>
            </w:pPr>
            <w:r w:rsidRPr="001571AC">
              <w:t>Los Angeles</w:t>
            </w:r>
          </w:p>
        </w:tc>
        <w:tc>
          <w:tcPr>
            <w:tcW w:w="1980" w:type="dxa"/>
            <w:noWrap/>
            <w:vAlign w:val="center"/>
            <w:hideMark/>
          </w:tcPr>
          <w:p w14:paraId="59E33E81" w14:textId="77777777" w:rsidR="00FC3EB2" w:rsidRPr="001571AC" w:rsidRDefault="00FC3EB2" w:rsidP="007A36B4">
            <w:pPr>
              <w:jc w:val="center"/>
            </w:pPr>
            <w:r w:rsidRPr="001571AC">
              <w:t>Agoura Hills</w:t>
            </w:r>
          </w:p>
        </w:tc>
        <w:tc>
          <w:tcPr>
            <w:tcW w:w="4950" w:type="dxa"/>
            <w:noWrap/>
            <w:vAlign w:val="center"/>
            <w:hideMark/>
          </w:tcPr>
          <w:p w14:paraId="7DE1BEAA" w14:textId="77777777" w:rsidR="00FC3EB2" w:rsidRPr="001571AC" w:rsidRDefault="00FC3EB2" w:rsidP="007A36B4">
            <w:pPr>
              <w:jc w:val="center"/>
            </w:pPr>
            <w:r w:rsidRPr="001571AC">
              <w:t>[Painting Contractor]</w:t>
            </w:r>
          </w:p>
        </w:tc>
        <w:tc>
          <w:tcPr>
            <w:tcW w:w="1431" w:type="dxa"/>
            <w:noWrap/>
            <w:vAlign w:val="center"/>
            <w:hideMark/>
          </w:tcPr>
          <w:p w14:paraId="585C7DDC" w14:textId="77777777" w:rsidR="00FC3EB2" w:rsidRPr="001571AC" w:rsidRDefault="00FC3EB2" w:rsidP="007A36B4">
            <w:pPr>
              <w:jc w:val="center"/>
            </w:pPr>
            <w:r w:rsidRPr="001571AC">
              <w:t>LVP</w:t>
            </w:r>
          </w:p>
        </w:tc>
      </w:tr>
      <w:tr w:rsidR="00FC3EB2" w:rsidRPr="001571AC" w14:paraId="49C2A5DA" w14:textId="77777777" w:rsidTr="007A36B4">
        <w:trPr>
          <w:trHeight w:hRule="exact" w:val="864"/>
          <w:jc w:val="center"/>
        </w:trPr>
        <w:tc>
          <w:tcPr>
            <w:tcW w:w="2065" w:type="dxa"/>
            <w:noWrap/>
            <w:vAlign w:val="center"/>
            <w:hideMark/>
          </w:tcPr>
          <w:p w14:paraId="37C6EDF5" w14:textId="77777777" w:rsidR="00FC3EB2" w:rsidRPr="001571AC" w:rsidRDefault="00FC3EB2" w:rsidP="007A36B4">
            <w:pPr>
              <w:jc w:val="center"/>
            </w:pPr>
            <w:r w:rsidRPr="001571AC">
              <w:t>Los Angeles</w:t>
            </w:r>
          </w:p>
        </w:tc>
        <w:tc>
          <w:tcPr>
            <w:tcW w:w="1980" w:type="dxa"/>
            <w:noWrap/>
            <w:vAlign w:val="center"/>
            <w:hideMark/>
          </w:tcPr>
          <w:p w14:paraId="65A38F9E" w14:textId="77777777" w:rsidR="00FC3EB2" w:rsidRPr="001571AC" w:rsidRDefault="00FC3EB2" w:rsidP="007A36B4">
            <w:pPr>
              <w:jc w:val="center"/>
            </w:pPr>
            <w:r w:rsidRPr="001571AC">
              <w:t>Agoura Hills</w:t>
            </w:r>
          </w:p>
        </w:tc>
        <w:tc>
          <w:tcPr>
            <w:tcW w:w="4950" w:type="dxa"/>
            <w:noWrap/>
            <w:vAlign w:val="center"/>
            <w:hideMark/>
          </w:tcPr>
          <w:p w14:paraId="4EC98267" w14:textId="77777777" w:rsidR="00FC3EB2" w:rsidRPr="001571AC" w:rsidRDefault="00FC3EB2" w:rsidP="007A36B4">
            <w:pPr>
              <w:jc w:val="center"/>
            </w:pPr>
            <w:r w:rsidRPr="001571AC">
              <w:t>[Property Manager/Owner]</w:t>
            </w:r>
          </w:p>
        </w:tc>
        <w:tc>
          <w:tcPr>
            <w:tcW w:w="1431" w:type="dxa"/>
            <w:noWrap/>
            <w:vAlign w:val="center"/>
            <w:hideMark/>
          </w:tcPr>
          <w:p w14:paraId="239C99BD" w14:textId="77777777" w:rsidR="00FC3EB2" w:rsidRPr="001571AC" w:rsidRDefault="00FC3EB2" w:rsidP="007A36B4">
            <w:pPr>
              <w:jc w:val="center"/>
            </w:pPr>
            <w:r w:rsidRPr="001571AC">
              <w:t>LVP</w:t>
            </w:r>
          </w:p>
        </w:tc>
      </w:tr>
      <w:tr w:rsidR="00FC3EB2" w:rsidRPr="001571AC" w14:paraId="565F87E6" w14:textId="77777777" w:rsidTr="007A36B4">
        <w:trPr>
          <w:trHeight w:hRule="exact" w:val="864"/>
          <w:jc w:val="center"/>
        </w:trPr>
        <w:tc>
          <w:tcPr>
            <w:tcW w:w="2065" w:type="dxa"/>
            <w:noWrap/>
            <w:vAlign w:val="center"/>
            <w:hideMark/>
          </w:tcPr>
          <w:p w14:paraId="4B616CE5" w14:textId="77777777" w:rsidR="00FC3EB2" w:rsidRPr="001571AC" w:rsidRDefault="00FC3EB2" w:rsidP="007A36B4">
            <w:pPr>
              <w:jc w:val="center"/>
            </w:pPr>
            <w:r w:rsidRPr="001571AC">
              <w:t>Los Angeles</w:t>
            </w:r>
          </w:p>
        </w:tc>
        <w:tc>
          <w:tcPr>
            <w:tcW w:w="1980" w:type="dxa"/>
            <w:noWrap/>
            <w:vAlign w:val="center"/>
            <w:hideMark/>
          </w:tcPr>
          <w:p w14:paraId="739B58B7" w14:textId="77777777" w:rsidR="00FC3EB2" w:rsidRPr="001571AC" w:rsidRDefault="00FC3EB2" w:rsidP="007A36B4">
            <w:pPr>
              <w:jc w:val="center"/>
            </w:pPr>
            <w:r w:rsidRPr="001571AC">
              <w:t>Arcadia</w:t>
            </w:r>
          </w:p>
        </w:tc>
        <w:tc>
          <w:tcPr>
            <w:tcW w:w="4950" w:type="dxa"/>
            <w:noWrap/>
            <w:vAlign w:val="center"/>
            <w:hideMark/>
          </w:tcPr>
          <w:p w14:paraId="29A76848" w14:textId="77777777" w:rsidR="00FC3EB2" w:rsidRPr="001571AC" w:rsidRDefault="00FC3EB2" w:rsidP="007A36B4">
            <w:pPr>
              <w:jc w:val="center"/>
            </w:pPr>
            <w:r w:rsidRPr="001571AC">
              <w:t>[Government City]</w:t>
            </w:r>
          </w:p>
        </w:tc>
        <w:tc>
          <w:tcPr>
            <w:tcW w:w="1431" w:type="dxa"/>
            <w:noWrap/>
            <w:vAlign w:val="center"/>
            <w:hideMark/>
          </w:tcPr>
          <w:p w14:paraId="1658591E" w14:textId="77777777" w:rsidR="00FC3EB2" w:rsidRPr="001571AC" w:rsidRDefault="00FC3EB2" w:rsidP="007A36B4">
            <w:pPr>
              <w:jc w:val="center"/>
            </w:pPr>
            <w:r w:rsidRPr="001571AC">
              <w:t>RLVP</w:t>
            </w:r>
          </w:p>
        </w:tc>
      </w:tr>
      <w:tr w:rsidR="00FC3EB2" w:rsidRPr="001571AC" w14:paraId="59429D39" w14:textId="77777777" w:rsidTr="007A36B4">
        <w:trPr>
          <w:trHeight w:hRule="exact" w:val="864"/>
          <w:jc w:val="center"/>
        </w:trPr>
        <w:tc>
          <w:tcPr>
            <w:tcW w:w="2065" w:type="dxa"/>
            <w:noWrap/>
            <w:vAlign w:val="center"/>
            <w:hideMark/>
          </w:tcPr>
          <w:p w14:paraId="29ED5EA5" w14:textId="77777777" w:rsidR="00FC3EB2" w:rsidRPr="001571AC" w:rsidRDefault="00FC3EB2" w:rsidP="007A36B4">
            <w:pPr>
              <w:jc w:val="center"/>
            </w:pPr>
            <w:r w:rsidRPr="001571AC">
              <w:t>Los Angeles</w:t>
            </w:r>
          </w:p>
        </w:tc>
        <w:tc>
          <w:tcPr>
            <w:tcW w:w="1980" w:type="dxa"/>
            <w:noWrap/>
            <w:vAlign w:val="center"/>
            <w:hideMark/>
          </w:tcPr>
          <w:p w14:paraId="12549C7D" w14:textId="77777777" w:rsidR="00FC3EB2" w:rsidRPr="001571AC" w:rsidRDefault="00FC3EB2" w:rsidP="007A36B4">
            <w:pPr>
              <w:jc w:val="center"/>
            </w:pPr>
            <w:r w:rsidRPr="001571AC">
              <w:t>Arleta</w:t>
            </w:r>
          </w:p>
        </w:tc>
        <w:tc>
          <w:tcPr>
            <w:tcW w:w="4950" w:type="dxa"/>
            <w:noWrap/>
            <w:vAlign w:val="center"/>
            <w:hideMark/>
          </w:tcPr>
          <w:p w14:paraId="530411E5" w14:textId="77777777" w:rsidR="00FC3EB2" w:rsidRPr="001571AC" w:rsidRDefault="00FC3EB2" w:rsidP="007A36B4">
            <w:pPr>
              <w:jc w:val="center"/>
            </w:pPr>
            <w:r w:rsidRPr="001571AC">
              <w:t>[Construction]</w:t>
            </w:r>
          </w:p>
        </w:tc>
        <w:tc>
          <w:tcPr>
            <w:tcW w:w="1431" w:type="dxa"/>
            <w:noWrap/>
            <w:vAlign w:val="center"/>
            <w:hideMark/>
          </w:tcPr>
          <w:p w14:paraId="5E2F57A7" w14:textId="77777777" w:rsidR="00FC3EB2" w:rsidRPr="001571AC" w:rsidRDefault="00FC3EB2" w:rsidP="007A36B4">
            <w:pPr>
              <w:jc w:val="center"/>
            </w:pPr>
            <w:r w:rsidRPr="001571AC">
              <w:t>LVP</w:t>
            </w:r>
          </w:p>
        </w:tc>
      </w:tr>
      <w:tr w:rsidR="00FC3EB2" w:rsidRPr="001571AC" w14:paraId="78FFCA24" w14:textId="77777777" w:rsidTr="007A36B4">
        <w:trPr>
          <w:trHeight w:hRule="exact" w:val="864"/>
          <w:jc w:val="center"/>
        </w:trPr>
        <w:tc>
          <w:tcPr>
            <w:tcW w:w="2065" w:type="dxa"/>
            <w:noWrap/>
            <w:vAlign w:val="center"/>
            <w:hideMark/>
          </w:tcPr>
          <w:p w14:paraId="6B9681B3" w14:textId="77777777" w:rsidR="00FC3EB2" w:rsidRPr="001571AC" w:rsidRDefault="00FC3EB2" w:rsidP="007A36B4">
            <w:pPr>
              <w:jc w:val="center"/>
            </w:pPr>
            <w:r w:rsidRPr="001571AC">
              <w:t>Los Angeles</w:t>
            </w:r>
          </w:p>
        </w:tc>
        <w:tc>
          <w:tcPr>
            <w:tcW w:w="1980" w:type="dxa"/>
            <w:noWrap/>
            <w:vAlign w:val="center"/>
            <w:hideMark/>
          </w:tcPr>
          <w:p w14:paraId="07FAA2BF" w14:textId="77777777" w:rsidR="00FC3EB2" w:rsidRPr="001571AC" w:rsidRDefault="00FC3EB2" w:rsidP="007A36B4">
            <w:pPr>
              <w:jc w:val="center"/>
            </w:pPr>
            <w:r w:rsidRPr="001571AC">
              <w:t>Arleta</w:t>
            </w:r>
          </w:p>
        </w:tc>
        <w:tc>
          <w:tcPr>
            <w:tcW w:w="4950" w:type="dxa"/>
            <w:noWrap/>
            <w:vAlign w:val="center"/>
            <w:hideMark/>
          </w:tcPr>
          <w:p w14:paraId="35423076" w14:textId="77777777" w:rsidR="00FC3EB2" w:rsidRPr="001571AC" w:rsidRDefault="00FC3EB2" w:rsidP="007A36B4">
            <w:pPr>
              <w:jc w:val="center"/>
            </w:pPr>
            <w:r w:rsidRPr="001571AC">
              <w:t>[Property Manager/Owner]</w:t>
            </w:r>
          </w:p>
        </w:tc>
        <w:tc>
          <w:tcPr>
            <w:tcW w:w="1431" w:type="dxa"/>
            <w:noWrap/>
            <w:vAlign w:val="center"/>
            <w:hideMark/>
          </w:tcPr>
          <w:p w14:paraId="4749E5C0" w14:textId="77777777" w:rsidR="00FC3EB2" w:rsidRPr="001571AC" w:rsidRDefault="00FC3EB2" w:rsidP="007A36B4">
            <w:pPr>
              <w:jc w:val="center"/>
            </w:pPr>
            <w:r w:rsidRPr="001571AC">
              <w:t>LVP</w:t>
            </w:r>
          </w:p>
        </w:tc>
      </w:tr>
      <w:tr w:rsidR="00FC3EB2" w:rsidRPr="001571AC" w14:paraId="0AA67AEC" w14:textId="77777777" w:rsidTr="007A36B4">
        <w:trPr>
          <w:trHeight w:hRule="exact" w:val="864"/>
          <w:jc w:val="center"/>
        </w:trPr>
        <w:tc>
          <w:tcPr>
            <w:tcW w:w="2065" w:type="dxa"/>
            <w:noWrap/>
            <w:vAlign w:val="center"/>
            <w:hideMark/>
          </w:tcPr>
          <w:p w14:paraId="07FACDA7" w14:textId="77777777" w:rsidR="00FC3EB2" w:rsidRPr="001571AC" w:rsidRDefault="00FC3EB2" w:rsidP="007A36B4">
            <w:pPr>
              <w:jc w:val="center"/>
            </w:pPr>
            <w:r w:rsidRPr="001571AC">
              <w:t>Los Angeles</w:t>
            </w:r>
          </w:p>
        </w:tc>
        <w:tc>
          <w:tcPr>
            <w:tcW w:w="1980" w:type="dxa"/>
            <w:noWrap/>
            <w:vAlign w:val="center"/>
            <w:hideMark/>
          </w:tcPr>
          <w:p w14:paraId="3BB03BD6" w14:textId="77777777" w:rsidR="00FC3EB2" w:rsidRPr="001571AC" w:rsidRDefault="00FC3EB2" w:rsidP="007A36B4">
            <w:pPr>
              <w:jc w:val="center"/>
            </w:pPr>
            <w:r w:rsidRPr="001571AC">
              <w:t>Azusa</w:t>
            </w:r>
          </w:p>
        </w:tc>
        <w:tc>
          <w:tcPr>
            <w:tcW w:w="4950" w:type="dxa"/>
            <w:noWrap/>
            <w:vAlign w:val="center"/>
            <w:hideMark/>
          </w:tcPr>
          <w:p w14:paraId="72F4551C" w14:textId="77777777" w:rsidR="00FC3EB2" w:rsidRPr="001571AC" w:rsidRDefault="00FC3EB2" w:rsidP="007A36B4">
            <w:pPr>
              <w:jc w:val="center"/>
            </w:pPr>
            <w:r w:rsidRPr="001571AC">
              <w:t>[Painting Contractor]</w:t>
            </w:r>
          </w:p>
        </w:tc>
        <w:tc>
          <w:tcPr>
            <w:tcW w:w="1431" w:type="dxa"/>
            <w:noWrap/>
            <w:vAlign w:val="center"/>
            <w:hideMark/>
          </w:tcPr>
          <w:p w14:paraId="2272013E" w14:textId="77777777" w:rsidR="00FC3EB2" w:rsidRPr="001571AC" w:rsidRDefault="00FC3EB2" w:rsidP="007A36B4">
            <w:pPr>
              <w:jc w:val="center"/>
            </w:pPr>
            <w:r w:rsidRPr="001571AC">
              <w:t>RLVP</w:t>
            </w:r>
          </w:p>
        </w:tc>
      </w:tr>
      <w:tr w:rsidR="00FC3EB2" w:rsidRPr="001571AC" w14:paraId="385D8A26" w14:textId="77777777" w:rsidTr="007A36B4">
        <w:trPr>
          <w:trHeight w:hRule="exact" w:val="864"/>
          <w:jc w:val="center"/>
        </w:trPr>
        <w:tc>
          <w:tcPr>
            <w:tcW w:w="2065" w:type="dxa"/>
            <w:noWrap/>
            <w:vAlign w:val="center"/>
            <w:hideMark/>
          </w:tcPr>
          <w:p w14:paraId="2FC66995" w14:textId="77777777" w:rsidR="00FC3EB2" w:rsidRPr="001571AC" w:rsidRDefault="00FC3EB2" w:rsidP="007A36B4">
            <w:pPr>
              <w:jc w:val="center"/>
            </w:pPr>
            <w:r w:rsidRPr="001571AC">
              <w:t>Los Angeles</w:t>
            </w:r>
          </w:p>
        </w:tc>
        <w:tc>
          <w:tcPr>
            <w:tcW w:w="1980" w:type="dxa"/>
            <w:noWrap/>
            <w:vAlign w:val="center"/>
            <w:hideMark/>
          </w:tcPr>
          <w:p w14:paraId="69CD354B" w14:textId="77777777" w:rsidR="00FC3EB2" w:rsidRPr="001571AC" w:rsidRDefault="00FC3EB2" w:rsidP="007A36B4">
            <w:pPr>
              <w:jc w:val="center"/>
            </w:pPr>
            <w:r w:rsidRPr="001571AC">
              <w:t>Beverly Hills</w:t>
            </w:r>
          </w:p>
        </w:tc>
        <w:tc>
          <w:tcPr>
            <w:tcW w:w="4950" w:type="dxa"/>
            <w:noWrap/>
            <w:vAlign w:val="center"/>
            <w:hideMark/>
          </w:tcPr>
          <w:p w14:paraId="008278FC" w14:textId="77777777" w:rsidR="00FC3EB2" w:rsidRPr="001571AC" w:rsidRDefault="00FC3EB2" w:rsidP="007A36B4">
            <w:pPr>
              <w:jc w:val="center"/>
            </w:pPr>
            <w:r w:rsidRPr="001571AC">
              <w:t>[Hospitality]</w:t>
            </w:r>
          </w:p>
        </w:tc>
        <w:tc>
          <w:tcPr>
            <w:tcW w:w="1431" w:type="dxa"/>
            <w:noWrap/>
            <w:vAlign w:val="center"/>
            <w:hideMark/>
          </w:tcPr>
          <w:p w14:paraId="2867FCE4" w14:textId="77777777" w:rsidR="00FC3EB2" w:rsidRPr="001571AC" w:rsidRDefault="00FC3EB2" w:rsidP="007A36B4">
            <w:pPr>
              <w:jc w:val="center"/>
            </w:pPr>
            <w:r w:rsidRPr="001571AC">
              <w:t>LVP</w:t>
            </w:r>
          </w:p>
        </w:tc>
      </w:tr>
      <w:tr w:rsidR="00FC3EB2" w:rsidRPr="001571AC" w14:paraId="21CBE591" w14:textId="77777777" w:rsidTr="007A36B4">
        <w:trPr>
          <w:trHeight w:hRule="exact" w:val="864"/>
          <w:jc w:val="center"/>
        </w:trPr>
        <w:tc>
          <w:tcPr>
            <w:tcW w:w="2065" w:type="dxa"/>
            <w:noWrap/>
            <w:vAlign w:val="center"/>
            <w:hideMark/>
          </w:tcPr>
          <w:p w14:paraId="7789B88B" w14:textId="77777777" w:rsidR="00FC3EB2" w:rsidRPr="001571AC" w:rsidRDefault="00FC3EB2" w:rsidP="007A36B4">
            <w:pPr>
              <w:jc w:val="center"/>
            </w:pPr>
            <w:r w:rsidRPr="001571AC">
              <w:t>Los Angeles</w:t>
            </w:r>
          </w:p>
        </w:tc>
        <w:tc>
          <w:tcPr>
            <w:tcW w:w="1980" w:type="dxa"/>
            <w:noWrap/>
            <w:vAlign w:val="center"/>
            <w:hideMark/>
          </w:tcPr>
          <w:p w14:paraId="7979A1D5" w14:textId="77777777" w:rsidR="00FC3EB2" w:rsidRPr="001571AC" w:rsidRDefault="00FC3EB2" w:rsidP="007A36B4">
            <w:pPr>
              <w:jc w:val="center"/>
            </w:pPr>
            <w:r w:rsidRPr="001571AC">
              <w:t>Burbank</w:t>
            </w:r>
          </w:p>
        </w:tc>
        <w:tc>
          <w:tcPr>
            <w:tcW w:w="4950" w:type="dxa"/>
            <w:noWrap/>
            <w:vAlign w:val="center"/>
            <w:hideMark/>
          </w:tcPr>
          <w:p w14:paraId="4A425373" w14:textId="77777777" w:rsidR="00FC3EB2" w:rsidRPr="001571AC" w:rsidRDefault="00FC3EB2" w:rsidP="007A36B4">
            <w:pPr>
              <w:jc w:val="center"/>
            </w:pPr>
            <w:r w:rsidRPr="001571AC">
              <w:t>[Entertainment]</w:t>
            </w:r>
          </w:p>
        </w:tc>
        <w:tc>
          <w:tcPr>
            <w:tcW w:w="1431" w:type="dxa"/>
            <w:noWrap/>
            <w:vAlign w:val="center"/>
            <w:hideMark/>
          </w:tcPr>
          <w:p w14:paraId="6D885258" w14:textId="77777777" w:rsidR="00FC3EB2" w:rsidRPr="001571AC" w:rsidRDefault="00FC3EB2" w:rsidP="007A36B4">
            <w:pPr>
              <w:jc w:val="center"/>
            </w:pPr>
            <w:r w:rsidRPr="001571AC">
              <w:t>LVP</w:t>
            </w:r>
          </w:p>
        </w:tc>
      </w:tr>
      <w:tr w:rsidR="00FC3EB2" w:rsidRPr="001571AC" w14:paraId="62F90077" w14:textId="77777777" w:rsidTr="007A36B4">
        <w:trPr>
          <w:trHeight w:hRule="exact" w:val="864"/>
          <w:jc w:val="center"/>
        </w:trPr>
        <w:tc>
          <w:tcPr>
            <w:tcW w:w="2065" w:type="dxa"/>
            <w:noWrap/>
            <w:vAlign w:val="center"/>
            <w:hideMark/>
          </w:tcPr>
          <w:p w14:paraId="2632BF39" w14:textId="77777777" w:rsidR="00FC3EB2" w:rsidRPr="001571AC" w:rsidRDefault="00FC3EB2" w:rsidP="007A36B4">
            <w:pPr>
              <w:jc w:val="center"/>
            </w:pPr>
            <w:r w:rsidRPr="001571AC">
              <w:t>Los Angeles</w:t>
            </w:r>
          </w:p>
        </w:tc>
        <w:tc>
          <w:tcPr>
            <w:tcW w:w="1980" w:type="dxa"/>
            <w:noWrap/>
            <w:vAlign w:val="center"/>
            <w:hideMark/>
          </w:tcPr>
          <w:p w14:paraId="03DEB57E" w14:textId="77777777" w:rsidR="00FC3EB2" w:rsidRPr="001571AC" w:rsidRDefault="00FC3EB2" w:rsidP="007A36B4">
            <w:pPr>
              <w:jc w:val="center"/>
            </w:pPr>
            <w:r w:rsidRPr="001571AC">
              <w:t>Burbank</w:t>
            </w:r>
          </w:p>
        </w:tc>
        <w:tc>
          <w:tcPr>
            <w:tcW w:w="4950" w:type="dxa"/>
            <w:noWrap/>
            <w:vAlign w:val="center"/>
            <w:hideMark/>
          </w:tcPr>
          <w:p w14:paraId="11E556B4" w14:textId="77777777" w:rsidR="00FC3EB2" w:rsidRPr="001571AC" w:rsidRDefault="00FC3EB2" w:rsidP="007A36B4">
            <w:pPr>
              <w:jc w:val="center"/>
            </w:pPr>
            <w:r w:rsidRPr="001571AC">
              <w:t>[Painting Contractor]</w:t>
            </w:r>
          </w:p>
        </w:tc>
        <w:tc>
          <w:tcPr>
            <w:tcW w:w="1431" w:type="dxa"/>
            <w:noWrap/>
            <w:vAlign w:val="center"/>
            <w:hideMark/>
          </w:tcPr>
          <w:p w14:paraId="263BE626" w14:textId="77777777" w:rsidR="00FC3EB2" w:rsidRPr="001571AC" w:rsidRDefault="00FC3EB2" w:rsidP="007A36B4">
            <w:pPr>
              <w:jc w:val="center"/>
            </w:pPr>
            <w:r w:rsidRPr="001571AC">
              <w:t>LVP</w:t>
            </w:r>
          </w:p>
        </w:tc>
      </w:tr>
      <w:tr w:rsidR="00FC3EB2" w:rsidRPr="001571AC" w14:paraId="39BC0E45" w14:textId="77777777" w:rsidTr="007A36B4">
        <w:trPr>
          <w:trHeight w:hRule="exact" w:val="864"/>
          <w:jc w:val="center"/>
        </w:trPr>
        <w:tc>
          <w:tcPr>
            <w:tcW w:w="2065" w:type="dxa"/>
            <w:noWrap/>
            <w:vAlign w:val="center"/>
            <w:hideMark/>
          </w:tcPr>
          <w:p w14:paraId="0593CC12" w14:textId="77777777" w:rsidR="00FC3EB2" w:rsidRPr="001571AC" w:rsidRDefault="00FC3EB2" w:rsidP="007A36B4">
            <w:pPr>
              <w:jc w:val="center"/>
            </w:pPr>
            <w:r w:rsidRPr="001571AC">
              <w:t>Los Angeles</w:t>
            </w:r>
          </w:p>
        </w:tc>
        <w:tc>
          <w:tcPr>
            <w:tcW w:w="1980" w:type="dxa"/>
            <w:noWrap/>
            <w:vAlign w:val="center"/>
            <w:hideMark/>
          </w:tcPr>
          <w:p w14:paraId="1208852A" w14:textId="77777777" w:rsidR="00FC3EB2" w:rsidRPr="001571AC" w:rsidRDefault="00FC3EB2" w:rsidP="007A36B4">
            <w:pPr>
              <w:jc w:val="center"/>
            </w:pPr>
            <w:r w:rsidRPr="001571AC">
              <w:t>Burbank</w:t>
            </w:r>
          </w:p>
        </w:tc>
        <w:tc>
          <w:tcPr>
            <w:tcW w:w="4950" w:type="dxa"/>
            <w:noWrap/>
            <w:vAlign w:val="center"/>
            <w:hideMark/>
          </w:tcPr>
          <w:p w14:paraId="6BE95FB1" w14:textId="77777777" w:rsidR="00FC3EB2" w:rsidRPr="001571AC" w:rsidRDefault="00FC3EB2" w:rsidP="007A36B4">
            <w:pPr>
              <w:jc w:val="center"/>
            </w:pPr>
            <w:r w:rsidRPr="001571AC">
              <w:t>[Property Manager/Owner]</w:t>
            </w:r>
          </w:p>
        </w:tc>
        <w:tc>
          <w:tcPr>
            <w:tcW w:w="1431" w:type="dxa"/>
            <w:noWrap/>
            <w:vAlign w:val="center"/>
            <w:hideMark/>
          </w:tcPr>
          <w:p w14:paraId="7308F56B" w14:textId="77777777" w:rsidR="00FC3EB2" w:rsidRPr="001571AC" w:rsidRDefault="00FC3EB2" w:rsidP="007A36B4">
            <w:pPr>
              <w:jc w:val="center"/>
            </w:pPr>
            <w:r w:rsidRPr="001571AC">
              <w:t>LVP</w:t>
            </w:r>
          </w:p>
        </w:tc>
      </w:tr>
      <w:tr w:rsidR="00FC3EB2" w:rsidRPr="001571AC" w14:paraId="70C0C22F" w14:textId="77777777" w:rsidTr="007A36B4">
        <w:trPr>
          <w:trHeight w:hRule="exact" w:val="864"/>
          <w:jc w:val="center"/>
        </w:trPr>
        <w:tc>
          <w:tcPr>
            <w:tcW w:w="2065" w:type="dxa"/>
            <w:noWrap/>
            <w:vAlign w:val="center"/>
            <w:hideMark/>
          </w:tcPr>
          <w:p w14:paraId="7E7C4567" w14:textId="77777777" w:rsidR="00FC3EB2" w:rsidRPr="001571AC" w:rsidRDefault="00FC3EB2" w:rsidP="007A36B4">
            <w:pPr>
              <w:jc w:val="center"/>
            </w:pPr>
            <w:r w:rsidRPr="001571AC">
              <w:t>Los Angeles</w:t>
            </w:r>
          </w:p>
        </w:tc>
        <w:tc>
          <w:tcPr>
            <w:tcW w:w="1980" w:type="dxa"/>
            <w:noWrap/>
            <w:vAlign w:val="center"/>
            <w:hideMark/>
          </w:tcPr>
          <w:p w14:paraId="007F868B" w14:textId="77777777" w:rsidR="00FC3EB2" w:rsidRPr="001571AC" w:rsidRDefault="00FC3EB2" w:rsidP="007A36B4">
            <w:pPr>
              <w:jc w:val="center"/>
            </w:pPr>
            <w:r w:rsidRPr="001571AC">
              <w:t>Burbank</w:t>
            </w:r>
          </w:p>
        </w:tc>
        <w:tc>
          <w:tcPr>
            <w:tcW w:w="4950" w:type="dxa"/>
            <w:noWrap/>
            <w:vAlign w:val="center"/>
            <w:hideMark/>
          </w:tcPr>
          <w:p w14:paraId="37593B38" w14:textId="77777777" w:rsidR="00FC3EB2" w:rsidRPr="001571AC" w:rsidRDefault="00FC3EB2" w:rsidP="007A36B4">
            <w:pPr>
              <w:jc w:val="center"/>
            </w:pPr>
            <w:r w:rsidRPr="001571AC">
              <w:t>[Property Manager/Owner]</w:t>
            </w:r>
          </w:p>
        </w:tc>
        <w:tc>
          <w:tcPr>
            <w:tcW w:w="1431" w:type="dxa"/>
            <w:noWrap/>
            <w:vAlign w:val="center"/>
            <w:hideMark/>
          </w:tcPr>
          <w:p w14:paraId="75419A13" w14:textId="77777777" w:rsidR="00FC3EB2" w:rsidRPr="001571AC" w:rsidRDefault="00FC3EB2" w:rsidP="007A36B4">
            <w:pPr>
              <w:jc w:val="center"/>
            </w:pPr>
            <w:r w:rsidRPr="001571AC">
              <w:t>LVP</w:t>
            </w:r>
          </w:p>
        </w:tc>
      </w:tr>
      <w:tr w:rsidR="00FC3EB2" w:rsidRPr="001571AC" w14:paraId="181D12CE" w14:textId="77777777" w:rsidTr="007A36B4">
        <w:trPr>
          <w:trHeight w:hRule="exact" w:val="864"/>
          <w:jc w:val="center"/>
        </w:trPr>
        <w:tc>
          <w:tcPr>
            <w:tcW w:w="2065" w:type="dxa"/>
            <w:noWrap/>
            <w:vAlign w:val="center"/>
            <w:hideMark/>
          </w:tcPr>
          <w:p w14:paraId="2DE68BDF" w14:textId="77777777" w:rsidR="00FC3EB2" w:rsidRPr="001571AC" w:rsidRDefault="00FC3EB2" w:rsidP="007A36B4">
            <w:pPr>
              <w:jc w:val="center"/>
            </w:pPr>
            <w:r w:rsidRPr="001571AC">
              <w:t>Los Angeles</w:t>
            </w:r>
          </w:p>
        </w:tc>
        <w:tc>
          <w:tcPr>
            <w:tcW w:w="1980" w:type="dxa"/>
            <w:noWrap/>
            <w:vAlign w:val="center"/>
            <w:hideMark/>
          </w:tcPr>
          <w:p w14:paraId="0090BB2A" w14:textId="77777777" w:rsidR="00FC3EB2" w:rsidRPr="001571AC" w:rsidRDefault="00FC3EB2" w:rsidP="007A36B4">
            <w:pPr>
              <w:jc w:val="center"/>
            </w:pPr>
            <w:r w:rsidRPr="001571AC">
              <w:t>Burbank</w:t>
            </w:r>
          </w:p>
        </w:tc>
        <w:tc>
          <w:tcPr>
            <w:tcW w:w="4950" w:type="dxa"/>
            <w:noWrap/>
            <w:vAlign w:val="center"/>
            <w:hideMark/>
          </w:tcPr>
          <w:p w14:paraId="4B68E2DE" w14:textId="77777777" w:rsidR="00FC3EB2" w:rsidRPr="001571AC" w:rsidRDefault="00FC3EB2" w:rsidP="007A36B4">
            <w:pPr>
              <w:jc w:val="center"/>
            </w:pPr>
            <w:r w:rsidRPr="001571AC">
              <w:t>[Property Manager/Owner]</w:t>
            </w:r>
          </w:p>
        </w:tc>
        <w:tc>
          <w:tcPr>
            <w:tcW w:w="1431" w:type="dxa"/>
            <w:noWrap/>
            <w:vAlign w:val="center"/>
            <w:hideMark/>
          </w:tcPr>
          <w:p w14:paraId="11D449BA" w14:textId="77777777" w:rsidR="00FC3EB2" w:rsidRPr="001571AC" w:rsidRDefault="00FC3EB2" w:rsidP="007A36B4">
            <w:pPr>
              <w:jc w:val="center"/>
            </w:pPr>
            <w:r w:rsidRPr="001571AC">
              <w:t>LVP</w:t>
            </w:r>
          </w:p>
        </w:tc>
      </w:tr>
      <w:tr w:rsidR="00FC3EB2" w:rsidRPr="001571AC" w14:paraId="2625BCAA" w14:textId="77777777" w:rsidTr="007A36B4">
        <w:trPr>
          <w:trHeight w:hRule="exact" w:val="864"/>
          <w:jc w:val="center"/>
        </w:trPr>
        <w:tc>
          <w:tcPr>
            <w:tcW w:w="2065" w:type="dxa"/>
            <w:noWrap/>
            <w:vAlign w:val="center"/>
            <w:hideMark/>
          </w:tcPr>
          <w:p w14:paraId="2E671F16" w14:textId="77777777" w:rsidR="00FC3EB2" w:rsidRPr="001571AC" w:rsidRDefault="00FC3EB2" w:rsidP="007A36B4">
            <w:pPr>
              <w:jc w:val="center"/>
            </w:pPr>
            <w:r w:rsidRPr="001571AC">
              <w:t>Los Angeles</w:t>
            </w:r>
          </w:p>
        </w:tc>
        <w:tc>
          <w:tcPr>
            <w:tcW w:w="1980" w:type="dxa"/>
            <w:noWrap/>
            <w:vAlign w:val="center"/>
            <w:hideMark/>
          </w:tcPr>
          <w:p w14:paraId="452055F3" w14:textId="77777777" w:rsidR="00FC3EB2" w:rsidRPr="001571AC" w:rsidRDefault="00FC3EB2" w:rsidP="007A36B4">
            <w:pPr>
              <w:jc w:val="center"/>
            </w:pPr>
            <w:r w:rsidRPr="001571AC">
              <w:t>Calabasas</w:t>
            </w:r>
          </w:p>
        </w:tc>
        <w:tc>
          <w:tcPr>
            <w:tcW w:w="4950" w:type="dxa"/>
            <w:noWrap/>
            <w:vAlign w:val="center"/>
            <w:hideMark/>
          </w:tcPr>
          <w:p w14:paraId="048E25A5" w14:textId="77777777" w:rsidR="00FC3EB2" w:rsidRPr="001571AC" w:rsidRDefault="00FC3EB2" w:rsidP="007A36B4">
            <w:pPr>
              <w:jc w:val="center"/>
            </w:pPr>
            <w:r w:rsidRPr="001571AC">
              <w:t>[Property Manager/Owner]</w:t>
            </w:r>
          </w:p>
        </w:tc>
        <w:tc>
          <w:tcPr>
            <w:tcW w:w="1431" w:type="dxa"/>
            <w:noWrap/>
            <w:vAlign w:val="center"/>
            <w:hideMark/>
          </w:tcPr>
          <w:p w14:paraId="5C46E0AA" w14:textId="77777777" w:rsidR="00FC3EB2" w:rsidRPr="001571AC" w:rsidRDefault="00FC3EB2" w:rsidP="007A36B4">
            <w:pPr>
              <w:jc w:val="center"/>
            </w:pPr>
            <w:r w:rsidRPr="001571AC">
              <w:t>LVP</w:t>
            </w:r>
          </w:p>
        </w:tc>
      </w:tr>
      <w:tr w:rsidR="00FC3EB2" w:rsidRPr="001571AC" w14:paraId="017B3555" w14:textId="77777777" w:rsidTr="007A36B4">
        <w:trPr>
          <w:trHeight w:hRule="exact" w:val="864"/>
          <w:jc w:val="center"/>
        </w:trPr>
        <w:tc>
          <w:tcPr>
            <w:tcW w:w="2065" w:type="dxa"/>
            <w:noWrap/>
            <w:vAlign w:val="center"/>
            <w:hideMark/>
          </w:tcPr>
          <w:p w14:paraId="10C3969C" w14:textId="77777777" w:rsidR="00FC3EB2" w:rsidRPr="001571AC" w:rsidRDefault="00FC3EB2" w:rsidP="007A36B4">
            <w:pPr>
              <w:jc w:val="center"/>
            </w:pPr>
            <w:r w:rsidRPr="001571AC">
              <w:lastRenderedPageBreak/>
              <w:t>Los Angeles</w:t>
            </w:r>
          </w:p>
        </w:tc>
        <w:tc>
          <w:tcPr>
            <w:tcW w:w="1980" w:type="dxa"/>
            <w:noWrap/>
            <w:vAlign w:val="center"/>
            <w:hideMark/>
          </w:tcPr>
          <w:p w14:paraId="3A7591C6" w14:textId="77777777" w:rsidR="00FC3EB2" w:rsidRPr="001571AC" w:rsidRDefault="00FC3EB2" w:rsidP="007A36B4">
            <w:pPr>
              <w:jc w:val="center"/>
            </w:pPr>
            <w:r w:rsidRPr="001571AC">
              <w:t>Canoga Park</w:t>
            </w:r>
          </w:p>
        </w:tc>
        <w:tc>
          <w:tcPr>
            <w:tcW w:w="4950" w:type="dxa"/>
            <w:noWrap/>
            <w:vAlign w:val="center"/>
            <w:hideMark/>
          </w:tcPr>
          <w:p w14:paraId="4B662E1F" w14:textId="77777777" w:rsidR="00FC3EB2" w:rsidRPr="001571AC" w:rsidRDefault="00FC3EB2" w:rsidP="007A36B4">
            <w:pPr>
              <w:jc w:val="center"/>
            </w:pPr>
            <w:r w:rsidRPr="001571AC">
              <w:t>[Property Manager/Owner]</w:t>
            </w:r>
          </w:p>
        </w:tc>
        <w:tc>
          <w:tcPr>
            <w:tcW w:w="1431" w:type="dxa"/>
            <w:noWrap/>
            <w:vAlign w:val="center"/>
            <w:hideMark/>
          </w:tcPr>
          <w:p w14:paraId="2A044942" w14:textId="77777777" w:rsidR="00FC3EB2" w:rsidRPr="001571AC" w:rsidRDefault="00FC3EB2" w:rsidP="007A36B4">
            <w:pPr>
              <w:jc w:val="center"/>
            </w:pPr>
            <w:r w:rsidRPr="001571AC">
              <w:t>LVP</w:t>
            </w:r>
          </w:p>
        </w:tc>
      </w:tr>
      <w:tr w:rsidR="00FC3EB2" w:rsidRPr="001571AC" w14:paraId="3CC68A9B" w14:textId="77777777" w:rsidTr="007A36B4">
        <w:trPr>
          <w:trHeight w:hRule="exact" w:val="864"/>
          <w:jc w:val="center"/>
        </w:trPr>
        <w:tc>
          <w:tcPr>
            <w:tcW w:w="2065" w:type="dxa"/>
            <w:noWrap/>
            <w:vAlign w:val="center"/>
            <w:hideMark/>
          </w:tcPr>
          <w:p w14:paraId="6EB9B4E0" w14:textId="77777777" w:rsidR="00FC3EB2" w:rsidRPr="001571AC" w:rsidRDefault="00FC3EB2" w:rsidP="007A36B4">
            <w:pPr>
              <w:jc w:val="center"/>
            </w:pPr>
            <w:r w:rsidRPr="001571AC">
              <w:t>Los Angeles</w:t>
            </w:r>
          </w:p>
        </w:tc>
        <w:tc>
          <w:tcPr>
            <w:tcW w:w="1980" w:type="dxa"/>
            <w:noWrap/>
            <w:vAlign w:val="center"/>
            <w:hideMark/>
          </w:tcPr>
          <w:p w14:paraId="655CDBA7" w14:textId="77777777" w:rsidR="00FC3EB2" w:rsidRPr="001571AC" w:rsidRDefault="00FC3EB2" w:rsidP="007A36B4">
            <w:pPr>
              <w:jc w:val="center"/>
            </w:pPr>
            <w:r w:rsidRPr="001571AC">
              <w:t>Canoga Park</w:t>
            </w:r>
          </w:p>
        </w:tc>
        <w:tc>
          <w:tcPr>
            <w:tcW w:w="4950" w:type="dxa"/>
            <w:noWrap/>
            <w:vAlign w:val="center"/>
            <w:hideMark/>
          </w:tcPr>
          <w:p w14:paraId="366378A6" w14:textId="77777777" w:rsidR="00FC3EB2" w:rsidRPr="001571AC" w:rsidRDefault="00FC3EB2" w:rsidP="007A36B4">
            <w:pPr>
              <w:jc w:val="center"/>
            </w:pPr>
            <w:r w:rsidRPr="001571AC">
              <w:t>[Property Manager/Owner]</w:t>
            </w:r>
          </w:p>
        </w:tc>
        <w:tc>
          <w:tcPr>
            <w:tcW w:w="1431" w:type="dxa"/>
            <w:noWrap/>
            <w:vAlign w:val="center"/>
            <w:hideMark/>
          </w:tcPr>
          <w:p w14:paraId="2118501F" w14:textId="77777777" w:rsidR="00FC3EB2" w:rsidRPr="001571AC" w:rsidRDefault="00FC3EB2" w:rsidP="007A36B4">
            <w:pPr>
              <w:jc w:val="center"/>
            </w:pPr>
            <w:r w:rsidRPr="001571AC">
              <w:t>LVP</w:t>
            </w:r>
          </w:p>
        </w:tc>
      </w:tr>
      <w:tr w:rsidR="00FC3EB2" w:rsidRPr="001571AC" w14:paraId="57F9D9B0" w14:textId="77777777" w:rsidTr="007A36B4">
        <w:trPr>
          <w:trHeight w:hRule="exact" w:val="864"/>
          <w:jc w:val="center"/>
        </w:trPr>
        <w:tc>
          <w:tcPr>
            <w:tcW w:w="2065" w:type="dxa"/>
            <w:noWrap/>
            <w:vAlign w:val="center"/>
            <w:hideMark/>
          </w:tcPr>
          <w:p w14:paraId="27C031E1" w14:textId="77777777" w:rsidR="00FC3EB2" w:rsidRPr="001571AC" w:rsidRDefault="00FC3EB2" w:rsidP="007A36B4">
            <w:pPr>
              <w:jc w:val="center"/>
            </w:pPr>
            <w:r w:rsidRPr="001571AC">
              <w:t>Los Angeles</w:t>
            </w:r>
          </w:p>
        </w:tc>
        <w:tc>
          <w:tcPr>
            <w:tcW w:w="1980" w:type="dxa"/>
            <w:noWrap/>
            <w:vAlign w:val="center"/>
            <w:hideMark/>
          </w:tcPr>
          <w:p w14:paraId="134648DA" w14:textId="77777777" w:rsidR="00FC3EB2" w:rsidRPr="001571AC" w:rsidRDefault="00FC3EB2" w:rsidP="007A36B4">
            <w:pPr>
              <w:jc w:val="center"/>
            </w:pPr>
            <w:r w:rsidRPr="001571AC">
              <w:t>Canyon Country</w:t>
            </w:r>
          </w:p>
        </w:tc>
        <w:tc>
          <w:tcPr>
            <w:tcW w:w="4950" w:type="dxa"/>
            <w:noWrap/>
            <w:vAlign w:val="center"/>
            <w:hideMark/>
          </w:tcPr>
          <w:p w14:paraId="0A658AF2" w14:textId="77777777" w:rsidR="00FC3EB2" w:rsidRPr="001571AC" w:rsidRDefault="00FC3EB2" w:rsidP="007A36B4">
            <w:pPr>
              <w:jc w:val="center"/>
            </w:pPr>
            <w:r w:rsidRPr="001571AC">
              <w:t>[Property Manager]</w:t>
            </w:r>
          </w:p>
        </w:tc>
        <w:tc>
          <w:tcPr>
            <w:tcW w:w="1431" w:type="dxa"/>
            <w:noWrap/>
            <w:vAlign w:val="center"/>
            <w:hideMark/>
          </w:tcPr>
          <w:p w14:paraId="74901EC8" w14:textId="77777777" w:rsidR="00FC3EB2" w:rsidRPr="001571AC" w:rsidRDefault="00FC3EB2" w:rsidP="007A36B4">
            <w:pPr>
              <w:jc w:val="center"/>
            </w:pPr>
            <w:r w:rsidRPr="001571AC">
              <w:t>LVP</w:t>
            </w:r>
          </w:p>
        </w:tc>
      </w:tr>
      <w:tr w:rsidR="00FC3EB2" w:rsidRPr="001571AC" w14:paraId="2150CE22" w14:textId="77777777" w:rsidTr="007A36B4">
        <w:trPr>
          <w:trHeight w:hRule="exact" w:val="864"/>
          <w:jc w:val="center"/>
        </w:trPr>
        <w:tc>
          <w:tcPr>
            <w:tcW w:w="2065" w:type="dxa"/>
            <w:noWrap/>
            <w:vAlign w:val="center"/>
            <w:hideMark/>
          </w:tcPr>
          <w:p w14:paraId="27211885" w14:textId="77777777" w:rsidR="00FC3EB2" w:rsidRPr="001571AC" w:rsidRDefault="00FC3EB2" w:rsidP="007A36B4">
            <w:pPr>
              <w:jc w:val="center"/>
            </w:pPr>
            <w:r w:rsidRPr="001571AC">
              <w:t>Los Angeles</w:t>
            </w:r>
          </w:p>
        </w:tc>
        <w:tc>
          <w:tcPr>
            <w:tcW w:w="1980" w:type="dxa"/>
            <w:noWrap/>
            <w:vAlign w:val="center"/>
            <w:hideMark/>
          </w:tcPr>
          <w:p w14:paraId="3BB66927" w14:textId="77777777" w:rsidR="00FC3EB2" w:rsidRPr="001571AC" w:rsidRDefault="00FC3EB2" w:rsidP="007A36B4">
            <w:pPr>
              <w:jc w:val="center"/>
            </w:pPr>
            <w:r w:rsidRPr="001571AC">
              <w:t>Canyon Country</w:t>
            </w:r>
          </w:p>
        </w:tc>
        <w:tc>
          <w:tcPr>
            <w:tcW w:w="4950" w:type="dxa"/>
            <w:noWrap/>
            <w:vAlign w:val="center"/>
            <w:hideMark/>
          </w:tcPr>
          <w:p w14:paraId="5FECD7E8" w14:textId="77777777" w:rsidR="00FC3EB2" w:rsidRPr="001571AC" w:rsidRDefault="00FC3EB2" w:rsidP="007A36B4">
            <w:pPr>
              <w:jc w:val="center"/>
            </w:pPr>
            <w:r w:rsidRPr="001571AC">
              <w:t>[Property Manager/Owner]</w:t>
            </w:r>
          </w:p>
        </w:tc>
        <w:tc>
          <w:tcPr>
            <w:tcW w:w="1431" w:type="dxa"/>
            <w:noWrap/>
            <w:vAlign w:val="center"/>
            <w:hideMark/>
          </w:tcPr>
          <w:p w14:paraId="1C23B7D9" w14:textId="77777777" w:rsidR="00FC3EB2" w:rsidRPr="001571AC" w:rsidRDefault="00FC3EB2" w:rsidP="007A36B4">
            <w:pPr>
              <w:jc w:val="center"/>
            </w:pPr>
            <w:r w:rsidRPr="001571AC">
              <w:t>LVP</w:t>
            </w:r>
          </w:p>
        </w:tc>
      </w:tr>
      <w:tr w:rsidR="00FC3EB2" w:rsidRPr="001571AC" w14:paraId="267389A6" w14:textId="77777777" w:rsidTr="007A36B4">
        <w:trPr>
          <w:trHeight w:hRule="exact" w:val="864"/>
          <w:jc w:val="center"/>
        </w:trPr>
        <w:tc>
          <w:tcPr>
            <w:tcW w:w="2065" w:type="dxa"/>
            <w:noWrap/>
            <w:vAlign w:val="center"/>
            <w:hideMark/>
          </w:tcPr>
          <w:p w14:paraId="3400C113" w14:textId="77777777" w:rsidR="00FC3EB2" w:rsidRPr="001571AC" w:rsidRDefault="00FC3EB2" w:rsidP="007A36B4">
            <w:pPr>
              <w:jc w:val="center"/>
            </w:pPr>
            <w:r w:rsidRPr="001571AC">
              <w:t>Los Angeles</w:t>
            </w:r>
          </w:p>
        </w:tc>
        <w:tc>
          <w:tcPr>
            <w:tcW w:w="1980" w:type="dxa"/>
            <w:noWrap/>
            <w:vAlign w:val="center"/>
            <w:hideMark/>
          </w:tcPr>
          <w:p w14:paraId="1BFBBDC3" w14:textId="77777777" w:rsidR="00FC3EB2" w:rsidRPr="001571AC" w:rsidRDefault="00FC3EB2" w:rsidP="007A36B4">
            <w:pPr>
              <w:jc w:val="center"/>
            </w:pPr>
            <w:r w:rsidRPr="001571AC">
              <w:t>Canyon Country</w:t>
            </w:r>
          </w:p>
        </w:tc>
        <w:tc>
          <w:tcPr>
            <w:tcW w:w="4950" w:type="dxa"/>
            <w:noWrap/>
            <w:vAlign w:val="center"/>
            <w:hideMark/>
          </w:tcPr>
          <w:p w14:paraId="23AB9CBC" w14:textId="77777777" w:rsidR="00FC3EB2" w:rsidRPr="001571AC" w:rsidRDefault="00FC3EB2" w:rsidP="007A36B4">
            <w:pPr>
              <w:jc w:val="center"/>
            </w:pPr>
            <w:r w:rsidRPr="001571AC">
              <w:t>[Property Manager/Owner]</w:t>
            </w:r>
          </w:p>
        </w:tc>
        <w:tc>
          <w:tcPr>
            <w:tcW w:w="1431" w:type="dxa"/>
            <w:noWrap/>
            <w:vAlign w:val="center"/>
            <w:hideMark/>
          </w:tcPr>
          <w:p w14:paraId="09A8A94C" w14:textId="77777777" w:rsidR="00FC3EB2" w:rsidRPr="001571AC" w:rsidRDefault="00FC3EB2" w:rsidP="007A36B4">
            <w:pPr>
              <w:jc w:val="center"/>
            </w:pPr>
            <w:r w:rsidRPr="001571AC">
              <w:t>LVP</w:t>
            </w:r>
          </w:p>
        </w:tc>
      </w:tr>
      <w:tr w:rsidR="00FC3EB2" w:rsidRPr="001571AC" w14:paraId="62A74B70" w14:textId="77777777" w:rsidTr="007A36B4">
        <w:trPr>
          <w:trHeight w:hRule="exact" w:val="864"/>
          <w:jc w:val="center"/>
        </w:trPr>
        <w:tc>
          <w:tcPr>
            <w:tcW w:w="2065" w:type="dxa"/>
            <w:noWrap/>
            <w:vAlign w:val="center"/>
            <w:hideMark/>
          </w:tcPr>
          <w:p w14:paraId="39747242" w14:textId="77777777" w:rsidR="00FC3EB2" w:rsidRPr="001571AC" w:rsidRDefault="00FC3EB2" w:rsidP="007A36B4">
            <w:pPr>
              <w:jc w:val="center"/>
            </w:pPr>
            <w:r w:rsidRPr="001571AC">
              <w:t>Los Angeles</w:t>
            </w:r>
          </w:p>
        </w:tc>
        <w:tc>
          <w:tcPr>
            <w:tcW w:w="1980" w:type="dxa"/>
            <w:noWrap/>
            <w:vAlign w:val="center"/>
            <w:hideMark/>
          </w:tcPr>
          <w:p w14:paraId="4350165B" w14:textId="77777777" w:rsidR="00FC3EB2" w:rsidRPr="001571AC" w:rsidRDefault="00FC3EB2" w:rsidP="007A36B4">
            <w:pPr>
              <w:jc w:val="center"/>
            </w:pPr>
            <w:r w:rsidRPr="001571AC">
              <w:t>Carson</w:t>
            </w:r>
          </w:p>
        </w:tc>
        <w:tc>
          <w:tcPr>
            <w:tcW w:w="4950" w:type="dxa"/>
            <w:noWrap/>
            <w:vAlign w:val="center"/>
            <w:hideMark/>
          </w:tcPr>
          <w:p w14:paraId="72768CBA" w14:textId="77777777" w:rsidR="00FC3EB2" w:rsidRPr="001571AC" w:rsidRDefault="00FC3EB2" w:rsidP="007A36B4">
            <w:pPr>
              <w:jc w:val="center"/>
            </w:pPr>
            <w:r w:rsidRPr="001571AC">
              <w:t>[Construction]</w:t>
            </w:r>
          </w:p>
        </w:tc>
        <w:tc>
          <w:tcPr>
            <w:tcW w:w="1431" w:type="dxa"/>
            <w:noWrap/>
            <w:vAlign w:val="center"/>
            <w:hideMark/>
          </w:tcPr>
          <w:p w14:paraId="4901BC72" w14:textId="77777777" w:rsidR="00FC3EB2" w:rsidRPr="001571AC" w:rsidRDefault="00FC3EB2" w:rsidP="007A36B4">
            <w:pPr>
              <w:jc w:val="center"/>
            </w:pPr>
            <w:r w:rsidRPr="001571AC">
              <w:t>LVP</w:t>
            </w:r>
          </w:p>
        </w:tc>
      </w:tr>
      <w:tr w:rsidR="00FC3EB2" w:rsidRPr="001571AC" w14:paraId="5F27FFF8" w14:textId="77777777" w:rsidTr="007A36B4">
        <w:trPr>
          <w:trHeight w:hRule="exact" w:val="864"/>
          <w:jc w:val="center"/>
        </w:trPr>
        <w:tc>
          <w:tcPr>
            <w:tcW w:w="2065" w:type="dxa"/>
            <w:noWrap/>
            <w:vAlign w:val="center"/>
            <w:hideMark/>
          </w:tcPr>
          <w:p w14:paraId="4705E25A" w14:textId="77777777" w:rsidR="00FC3EB2" w:rsidRPr="001571AC" w:rsidRDefault="00FC3EB2" w:rsidP="007A36B4">
            <w:pPr>
              <w:jc w:val="center"/>
            </w:pPr>
            <w:r w:rsidRPr="001571AC">
              <w:t>Los Angeles</w:t>
            </w:r>
          </w:p>
        </w:tc>
        <w:tc>
          <w:tcPr>
            <w:tcW w:w="1980" w:type="dxa"/>
            <w:noWrap/>
            <w:vAlign w:val="center"/>
            <w:hideMark/>
          </w:tcPr>
          <w:p w14:paraId="47C9684B" w14:textId="77777777" w:rsidR="00FC3EB2" w:rsidRPr="001571AC" w:rsidRDefault="00FC3EB2" w:rsidP="007A36B4">
            <w:pPr>
              <w:jc w:val="center"/>
            </w:pPr>
            <w:r w:rsidRPr="001571AC">
              <w:t>Carson</w:t>
            </w:r>
          </w:p>
        </w:tc>
        <w:tc>
          <w:tcPr>
            <w:tcW w:w="4950" w:type="dxa"/>
            <w:noWrap/>
            <w:vAlign w:val="center"/>
            <w:hideMark/>
          </w:tcPr>
          <w:p w14:paraId="14B2D7AC" w14:textId="77777777" w:rsidR="00FC3EB2" w:rsidRPr="001571AC" w:rsidRDefault="00FC3EB2" w:rsidP="007A36B4">
            <w:pPr>
              <w:jc w:val="center"/>
            </w:pPr>
            <w:r w:rsidRPr="001571AC">
              <w:t>[Painting Contractor]</w:t>
            </w:r>
          </w:p>
        </w:tc>
        <w:tc>
          <w:tcPr>
            <w:tcW w:w="1431" w:type="dxa"/>
            <w:noWrap/>
            <w:vAlign w:val="center"/>
            <w:hideMark/>
          </w:tcPr>
          <w:p w14:paraId="2C088D78" w14:textId="77777777" w:rsidR="00FC3EB2" w:rsidRPr="001571AC" w:rsidRDefault="00FC3EB2" w:rsidP="007A36B4">
            <w:pPr>
              <w:jc w:val="center"/>
            </w:pPr>
            <w:r w:rsidRPr="001571AC">
              <w:t>LVP</w:t>
            </w:r>
          </w:p>
        </w:tc>
      </w:tr>
      <w:tr w:rsidR="00FC3EB2" w:rsidRPr="001571AC" w14:paraId="496744B2" w14:textId="77777777" w:rsidTr="007A36B4">
        <w:trPr>
          <w:trHeight w:hRule="exact" w:val="864"/>
          <w:jc w:val="center"/>
        </w:trPr>
        <w:tc>
          <w:tcPr>
            <w:tcW w:w="2065" w:type="dxa"/>
            <w:noWrap/>
            <w:vAlign w:val="center"/>
            <w:hideMark/>
          </w:tcPr>
          <w:p w14:paraId="1C93C2F5" w14:textId="77777777" w:rsidR="00FC3EB2" w:rsidRPr="001571AC" w:rsidRDefault="00FC3EB2" w:rsidP="007A36B4">
            <w:pPr>
              <w:jc w:val="center"/>
            </w:pPr>
            <w:r w:rsidRPr="001571AC">
              <w:t>Los Angeles</w:t>
            </w:r>
          </w:p>
        </w:tc>
        <w:tc>
          <w:tcPr>
            <w:tcW w:w="1980" w:type="dxa"/>
            <w:noWrap/>
            <w:vAlign w:val="center"/>
            <w:hideMark/>
          </w:tcPr>
          <w:p w14:paraId="6BAB0020" w14:textId="77777777" w:rsidR="00FC3EB2" w:rsidRPr="001571AC" w:rsidRDefault="00FC3EB2" w:rsidP="007A36B4">
            <w:pPr>
              <w:jc w:val="center"/>
            </w:pPr>
            <w:r w:rsidRPr="001571AC">
              <w:t>Cerritos</w:t>
            </w:r>
          </w:p>
        </w:tc>
        <w:tc>
          <w:tcPr>
            <w:tcW w:w="4950" w:type="dxa"/>
            <w:noWrap/>
            <w:vAlign w:val="center"/>
            <w:hideMark/>
          </w:tcPr>
          <w:p w14:paraId="1A30C4A3" w14:textId="77777777" w:rsidR="00FC3EB2" w:rsidRPr="001571AC" w:rsidRDefault="00FC3EB2" w:rsidP="007A36B4">
            <w:pPr>
              <w:jc w:val="center"/>
            </w:pPr>
            <w:r w:rsidRPr="001571AC">
              <w:t>[Construction]</w:t>
            </w:r>
          </w:p>
        </w:tc>
        <w:tc>
          <w:tcPr>
            <w:tcW w:w="1431" w:type="dxa"/>
            <w:noWrap/>
            <w:vAlign w:val="center"/>
            <w:hideMark/>
          </w:tcPr>
          <w:p w14:paraId="5BF4622D" w14:textId="77777777" w:rsidR="00FC3EB2" w:rsidRPr="001571AC" w:rsidRDefault="00FC3EB2" w:rsidP="007A36B4">
            <w:pPr>
              <w:jc w:val="center"/>
            </w:pPr>
            <w:r w:rsidRPr="001571AC">
              <w:t>LVP</w:t>
            </w:r>
          </w:p>
        </w:tc>
      </w:tr>
      <w:tr w:rsidR="00FC3EB2" w:rsidRPr="001571AC" w14:paraId="420E1934" w14:textId="77777777" w:rsidTr="007A36B4">
        <w:trPr>
          <w:trHeight w:hRule="exact" w:val="864"/>
          <w:jc w:val="center"/>
        </w:trPr>
        <w:tc>
          <w:tcPr>
            <w:tcW w:w="2065" w:type="dxa"/>
            <w:noWrap/>
            <w:vAlign w:val="center"/>
            <w:hideMark/>
          </w:tcPr>
          <w:p w14:paraId="19C32D2B" w14:textId="77777777" w:rsidR="00FC3EB2" w:rsidRPr="001571AC" w:rsidRDefault="00FC3EB2" w:rsidP="007A36B4">
            <w:pPr>
              <w:jc w:val="center"/>
            </w:pPr>
            <w:r w:rsidRPr="001571AC">
              <w:t>Los Angeles</w:t>
            </w:r>
          </w:p>
        </w:tc>
        <w:tc>
          <w:tcPr>
            <w:tcW w:w="1980" w:type="dxa"/>
            <w:noWrap/>
            <w:vAlign w:val="center"/>
            <w:hideMark/>
          </w:tcPr>
          <w:p w14:paraId="6FA88F8D" w14:textId="77777777" w:rsidR="00FC3EB2" w:rsidRPr="001571AC" w:rsidRDefault="00FC3EB2" w:rsidP="007A36B4">
            <w:pPr>
              <w:jc w:val="center"/>
            </w:pPr>
            <w:r w:rsidRPr="001571AC">
              <w:t>Chatsworth</w:t>
            </w:r>
          </w:p>
        </w:tc>
        <w:tc>
          <w:tcPr>
            <w:tcW w:w="4950" w:type="dxa"/>
            <w:noWrap/>
            <w:vAlign w:val="center"/>
            <w:hideMark/>
          </w:tcPr>
          <w:p w14:paraId="3098189F" w14:textId="77777777" w:rsidR="00FC3EB2" w:rsidRPr="001571AC" w:rsidRDefault="00FC3EB2" w:rsidP="007A36B4">
            <w:pPr>
              <w:jc w:val="center"/>
            </w:pPr>
            <w:r w:rsidRPr="001571AC">
              <w:t>[Drywall]</w:t>
            </w:r>
          </w:p>
        </w:tc>
        <w:tc>
          <w:tcPr>
            <w:tcW w:w="1431" w:type="dxa"/>
            <w:noWrap/>
            <w:vAlign w:val="center"/>
            <w:hideMark/>
          </w:tcPr>
          <w:p w14:paraId="55F5641A" w14:textId="77777777" w:rsidR="00FC3EB2" w:rsidRPr="001571AC" w:rsidRDefault="00FC3EB2" w:rsidP="007A36B4">
            <w:pPr>
              <w:jc w:val="center"/>
            </w:pPr>
            <w:r w:rsidRPr="001571AC">
              <w:t>RLVP</w:t>
            </w:r>
          </w:p>
        </w:tc>
      </w:tr>
      <w:tr w:rsidR="00FC3EB2" w:rsidRPr="001571AC" w14:paraId="56BCF124" w14:textId="77777777" w:rsidTr="007A36B4">
        <w:trPr>
          <w:trHeight w:hRule="exact" w:val="864"/>
          <w:jc w:val="center"/>
        </w:trPr>
        <w:tc>
          <w:tcPr>
            <w:tcW w:w="2065" w:type="dxa"/>
            <w:noWrap/>
            <w:vAlign w:val="center"/>
            <w:hideMark/>
          </w:tcPr>
          <w:p w14:paraId="31E9BEFA" w14:textId="77777777" w:rsidR="00FC3EB2" w:rsidRPr="001571AC" w:rsidRDefault="00FC3EB2" w:rsidP="007A36B4">
            <w:pPr>
              <w:jc w:val="center"/>
            </w:pPr>
            <w:r w:rsidRPr="001571AC">
              <w:t>Los Angeles</w:t>
            </w:r>
          </w:p>
        </w:tc>
        <w:tc>
          <w:tcPr>
            <w:tcW w:w="1980" w:type="dxa"/>
            <w:noWrap/>
            <w:vAlign w:val="center"/>
            <w:hideMark/>
          </w:tcPr>
          <w:p w14:paraId="6F50438D" w14:textId="77777777" w:rsidR="00FC3EB2" w:rsidRPr="001571AC" w:rsidRDefault="00FC3EB2" w:rsidP="007A36B4">
            <w:pPr>
              <w:jc w:val="center"/>
            </w:pPr>
            <w:r w:rsidRPr="001571AC">
              <w:t>Chatsworth</w:t>
            </w:r>
          </w:p>
        </w:tc>
        <w:tc>
          <w:tcPr>
            <w:tcW w:w="4950" w:type="dxa"/>
            <w:noWrap/>
            <w:vAlign w:val="center"/>
            <w:hideMark/>
          </w:tcPr>
          <w:p w14:paraId="753C640B" w14:textId="77777777" w:rsidR="00FC3EB2" w:rsidRPr="001571AC" w:rsidRDefault="00FC3EB2" w:rsidP="007A36B4">
            <w:pPr>
              <w:jc w:val="center"/>
            </w:pPr>
            <w:r w:rsidRPr="001571AC">
              <w:t>[Painting Contractor]</w:t>
            </w:r>
          </w:p>
        </w:tc>
        <w:tc>
          <w:tcPr>
            <w:tcW w:w="1431" w:type="dxa"/>
            <w:noWrap/>
            <w:vAlign w:val="center"/>
            <w:hideMark/>
          </w:tcPr>
          <w:p w14:paraId="28D6E286" w14:textId="77777777" w:rsidR="00FC3EB2" w:rsidRPr="001571AC" w:rsidRDefault="00FC3EB2" w:rsidP="007A36B4">
            <w:pPr>
              <w:jc w:val="center"/>
            </w:pPr>
            <w:r w:rsidRPr="001571AC">
              <w:t>LVP</w:t>
            </w:r>
          </w:p>
        </w:tc>
      </w:tr>
      <w:tr w:rsidR="00FC3EB2" w:rsidRPr="001571AC" w14:paraId="4F62F966" w14:textId="77777777" w:rsidTr="007A36B4">
        <w:trPr>
          <w:trHeight w:hRule="exact" w:val="864"/>
          <w:jc w:val="center"/>
        </w:trPr>
        <w:tc>
          <w:tcPr>
            <w:tcW w:w="2065" w:type="dxa"/>
            <w:noWrap/>
            <w:vAlign w:val="center"/>
            <w:hideMark/>
          </w:tcPr>
          <w:p w14:paraId="297BD057" w14:textId="77777777" w:rsidR="00FC3EB2" w:rsidRPr="001571AC" w:rsidRDefault="00FC3EB2" w:rsidP="007A36B4">
            <w:pPr>
              <w:jc w:val="center"/>
            </w:pPr>
            <w:r w:rsidRPr="001571AC">
              <w:t>Los Angeles</w:t>
            </w:r>
          </w:p>
        </w:tc>
        <w:tc>
          <w:tcPr>
            <w:tcW w:w="1980" w:type="dxa"/>
            <w:noWrap/>
            <w:vAlign w:val="center"/>
            <w:hideMark/>
          </w:tcPr>
          <w:p w14:paraId="0DF4606B" w14:textId="77777777" w:rsidR="00FC3EB2" w:rsidRPr="001571AC" w:rsidRDefault="00FC3EB2" w:rsidP="007A36B4">
            <w:pPr>
              <w:jc w:val="center"/>
            </w:pPr>
            <w:r w:rsidRPr="001571AC">
              <w:t>Chatsworth</w:t>
            </w:r>
          </w:p>
        </w:tc>
        <w:tc>
          <w:tcPr>
            <w:tcW w:w="4950" w:type="dxa"/>
            <w:noWrap/>
            <w:vAlign w:val="center"/>
            <w:hideMark/>
          </w:tcPr>
          <w:p w14:paraId="73238EEF" w14:textId="77777777" w:rsidR="00FC3EB2" w:rsidRPr="001571AC" w:rsidRDefault="00FC3EB2" w:rsidP="007A36B4">
            <w:pPr>
              <w:jc w:val="center"/>
            </w:pPr>
            <w:r w:rsidRPr="001571AC">
              <w:t>[Property Manager/Owner]</w:t>
            </w:r>
          </w:p>
        </w:tc>
        <w:tc>
          <w:tcPr>
            <w:tcW w:w="1431" w:type="dxa"/>
            <w:noWrap/>
            <w:vAlign w:val="center"/>
            <w:hideMark/>
          </w:tcPr>
          <w:p w14:paraId="362F4B27" w14:textId="77777777" w:rsidR="00FC3EB2" w:rsidRPr="001571AC" w:rsidRDefault="00FC3EB2" w:rsidP="007A36B4">
            <w:pPr>
              <w:jc w:val="center"/>
            </w:pPr>
            <w:r w:rsidRPr="001571AC">
              <w:t>LVP</w:t>
            </w:r>
          </w:p>
        </w:tc>
      </w:tr>
      <w:tr w:rsidR="00FC3EB2" w:rsidRPr="001571AC" w14:paraId="030BD162" w14:textId="77777777" w:rsidTr="007A36B4">
        <w:trPr>
          <w:trHeight w:hRule="exact" w:val="864"/>
          <w:jc w:val="center"/>
        </w:trPr>
        <w:tc>
          <w:tcPr>
            <w:tcW w:w="2065" w:type="dxa"/>
            <w:noWrap/>
            <w:vAlign w:val="center"/>
            <w:hideMark/>
          </w:tcPr>
          <w:p w14:paraId="23069CEA" w14:textId="77777777" w:rsidR="00FC3EB2" w:rsidRPr="001571AC" w:rsidRDefault="00FC3EB2" w:rsidP="007A36B4">
            <w:pPr>
              <w:jc w:val="center"/>
            </w:pPr>
            <w:r w:rsidRPr="001571AC">
              <w:t>Los Angeles</w:t>
            </w:r>
          </w:p>
        </w:tc>
        <w:tc>
          <w:tcPr>
            <w:tcW w:w="1980" w:type="dxa"/>
            <w:noWrap/>
            <w:vAlign w:val="center"/>
            <w:hideMark/>
          </w:tcPr>
          <w:p w14:paraId="4FBE9533" w14:textId="77777777" w:rsidR="00FC3EB2" w:rsidRPr="001571AC" w:rsidRDefault="00FC3EB2" w:rsidP="007A36B4">
            <w:pPr>
              <w:jc w:val="center"/>
            </w:pPr>
            <w:r w:rsidRPr="001571AC">
              <w:t>Chatsworth</w:t>
            </w:r>
          </w:p>
        </w:tc>
        <w:tc>
          <w:tcPr>
            <w:tcW w:w="4950" w:type="dxa"/>
            <w:noWrap/>
            <w:vAlign w:val="center"/>
            <w:hideMark/>
          </w:tcPr>
          <w:p w14:paraId="5D6E9759" w14:textId="77777777" w:rsidR="00FC3EB2" w:rsidRPr="001571AC" w:rsidRDefault="00FC3EB2" w:rsidP="007A36B4">
            <w:pPr>
              <w:jc w:val="center"/>
            </w:pPr>
            <w:r w:rsidRPr="001571AC">
              <w:t>[Property Manager/Owner]</w:t>
            </w:r>
          </w:p>
        </w:tc>
        <w:tc>
          <w:tcPr>
            <w:tcW w:w="1431" w:type="dxa"/>
            <w:noWrap/>
            <w:vAlign w:val="center"/>
            <w:hideMark/>
          </w:tcPr>
          <w:p w14:paraId="76B118A8" w14:textId="77777777" w:rsidR="00FC3EB2" w:rsidRPr="001571AC" w:rsidRDefault="00FC3EB2" w:rsidP="007A36B4">
            <w:pPr>
              <w:jc w:val="center"/>
            </w:pPr>
            <w:r w:rsidRPr="001571AC">
              <w:t>LVP</w:t>
            </w:r>
          </w:p>
        </w:tc>
      </w:tr>
      <w:tr w:rsidR="00FC3EB2" w:rsidRPr="001571AC" w14:paraId="54CE8DE3" w14:textId="77777777" w:rsidTr="007A36B4">
        <w:trPr>
          <w:trHeight w:hRule="exact" w:val="864"/>
          <w:jc w:val="center"/>
        </w:trPr>
        <w:tc>
          <w:tcPr>
            <w:tcW w:w="2065" w:type="dxa"/>
            <w:noWrap/>
            <w:vAlign w:val="center"/>
            <w:hideMark/>
          </w:tcPr>
          <w:p w14:paraId="776C42BD" w14:textId="77777777" w:rsidR="00FC3EB2" w:rsidRPr="001571AC" w:rsidRDefault="00FC3EB2" w:rsidP="007A36B4">
            <w:pPr>
              <w:jc w:val="center"/>
            </w:pPr>
            <w:r w:rsidRPr="001571AC">
              <w:t>Los Angeles</w:t>
            </w:r>
          </w:p>
        </w:tc>
        <w:tc>
          <w:tcPr>
            <w:tcW w:w="1980" w:type="dxa"/>
            <w:noWrap/>
            <w:vAlign w:val="center"/>
            <w:hideMark/>
          </w:tcPr>
          <w:p w14:paraId="0F4937F7" w14:textId="77777777" w:rsidR="00FC3EB2" w:rsidRPr="001571AC" w:rsidRDefault="00FC3EB2" w:rsidP="007A36B4">
            <w:pPr>
              <w:jc w:val="center"/>
            </w:pPr>
            <w:r w:rsidRPr="001571AC">
              <w:t>Commerce</w:t>
            </w:r>
          </w:p>
        </w:tc>
        <w:tc>
          <w:tcPr>
            <w:tcW w:w="4950" w:type="dxa"/>
            <w:noWrap/>
            <w:vAlign w:val="center"/>
            <w:hideMark/>
          </w:tcPr>
          <w:p w14:paraId="06F4A6F9" w14:textId="0F74CE51" w:rsidR="00FC3EB2" w:rsidRPr="001571AC" w:rsidRDefault="00FC3EB2" w:rsidP="007A36B4">
            <w:pPr>
              <w:jc w:val="center"/>
            </w:pPr>
            <w:r w:rsidRPr="001571AC">
              <w:t>[</w:t>
            </w:r>
            <w:r w:rsidR="00787115">
              <w:t>Industrial Compounder of Detergents]</w:t>
            </w:r>
          </w:p>
        </w:tc>
        <w:tc>
          <w:tcPr>
            <w:tcW w:w="1431" w:type="dxa"/>
            <w:noWrap/>
            <w:vAlign w:val="center"/>
            <w:hideMark/>
          </w:tcPr>
          <w:p w14:paraId="72B64052" w14:textId="77777777" w:rsidR="00FC3EB2" w:rsidRPr="001571AC" w:rsidRDefault="00FC3EB2" w:rsidP="007A36B4">
            <w:pPr>
              <w:jc w:val="center"/>
            </w:pPr>
            <w:r w:rsidRPr="001571AC">
              <w:t>LVP</w:t>
            </w:r>
          </w:p>
        </w:tc>
      </w:tr>
      <w:tr w:rsidR="00FC3EB2" w:rsidRPr="001571AC" w14:paraId="11F2ABA9" w14:textId="77777777" w:rsidTr="007A36B4">
        <w:trPr>
          <w:trHeight w:hRule="exact" w:val="864"/>
          <w:jc w:val="center"/>
        </w:trPr>
        <w:tc>
          <w:tcPr>
            <w:tcW w:w="2065" w:type="dxa"/>
            <w:noWrap/>
            <w:vAlign w:val="center"/>
            <w:hideMark/>
          </w:tcPr>
          <w:p w14:paraId="1326204C" w14:textId="77777777" w:rsidR="00FC3EB2" w:rsidRPr="001571AC" w:rsidRDefault="00FC3EB2" w:rsidP="007A36B4">
            <w:pPr>
              <w:jc w:val="center"/>
            </w:pPr>
            <w:r w:rsidRPr="001571AC">
              <w:t>Los Angeles</w:t>
            </w:r>
          </w:p>
        </w:tc>
        <w:tc>
          <w:tcPr>
            <w:tcW w:w="1980" w:type="dxa"/>
            <w:noWrap/>
            <w:vAlign w:val="center"/>
            <w:hideMark/>
          </w:tcPr>
          <w:p w14:paraId="38B1CD7D" w14:textId="77777777" w:rsidR="00FC3EB2" w:rsidRPr="001571AC" w:rsidRDefault="00FC3EB2" w:rsidP="007A36B4">
            <w:pPr>
              <w:jc w:val="center"/>
            </w:pPr>
            <w:r w:rsidRPr="001571AC">
              <w:t>Commerce</w:t>
            </w:r>
          </w:p>
        </w:tc>
        <w:tc>
          <w:tcPr>
            <w:tcW w:w="4950" w:type="dxa"/>
            <w:noWrap/>
            <w:vAlign w:val="center"/>
            <w:hideMark/>
          </w:tcPr>
          <w:p w14:paraId="18251200" w14:textId="77777777" w:rsidR="00FC3EB2" w:rsidRPr="001571AC" w:rsidRDefault="00FC3EB2" w:rsidP="007A36B4">
            <w:pPr>
              <w:jc w:val="center"/>
            </w:pPr>
            <w:r w:rsidRPr="001571AC">
              <w:t>[School or University]</w:t>
            </w:r>
          </w:p>
        </w:tc>
        <w:tc>
          <w:tcPr>
            <w:tcW w:w="1431" w:type="dxa"/>
            <w:noWrap/>
            <w:vAlign w:val="center"/>
            <w:hideMark/>
          </w:tcPr>
          <w:p w14:paraId="61303874" w14:textId="77777777" w:rsidR="00FC3EB2" w:rsidRPr="001571AC" w:rsidRDefault="00FC3EB2" w:rsidP="007A36B4">
            <w:pPr>
              <w:jc w:val="center"/>
            </w:pPr>
            <w:r w:rsidRPr="001571AC">
              <w:t>LVP</w:t>
            </w:r>
          </w:p>
        </w:tc>
      </w:tr>
      <w:tr w:rsidR="00FC3EB2" w:rsidRPr="001571AC" w14:paraId="4D6FDED0" w14:textId="77777777" w:rsidTr="007A36B4">
        <w:trPr>
          <w:trHeight w:hRule="exact" w:val="864"/>
          <w:jc w:val="center"/>
        </w:trPr>
        <w:tc>
          <w:tcPr>
            <w:tcW w:w="2065" w:type="dxa"/>
            <w:noWrap/>
            <w:vAlign w:val="center"/>
            <w:hideMark/>
          </w:tcPr>
          <w:p w14:paraId="25B02CFE" w14:textId="77777777" w:rsidR="00FC3EB2" w:rsidRPr="001571AC" w:rsidRDefault="00FC3EB2" w:rsidP="007A36B4">
            <w:pPr>
              <w:jc w:val="center"/>
            </w:pPr>
            <w:r w:rsidRPr="001571AC">
              <w:lastRenderedPageBreak/>
              <w:t>Los Angeles</w:t>
            </w:r>
          </w:p>
        </w:tc>
        <w:tc>
          <w:tcPr>
            <w:tcW w:w="1980" w:type="dxa"/>
            <w:noWrap/>
            <w:vAlign w:val="center"/>
            <w:hideMark/>
          </w:tcPr>
          <w:p w14:paraId="72BAC165" w14:textId="77777777" w:rsidR="00FC3EB2" w:rsidRPr="001571AC" w:rsidRDefault="00FC3EB2" w:rsidP="007A36B4">
            <w:pPr>
              <w:jc w:val="center"/>
            </w:pPr>
            <w:r w:rsidRPr="001571AC">
              <w:t>Compton</w:t>
            </w:r>
          </w:p>
        </w:tc>
        <w:tc>
          <w:tcPr>
            <w:tcW w:w="4950" w:type="dxa"/>
            <w:noWrap/>
            <w:vAlign w:val="center"/>
            <w:hideMark/>
          </w:tcPr>
          <w:p w14:paraId="019A3795" w14:textId="77777777" w:rsidR="00FC3EB2" w:rsidRPr="001571AC" w:rsidRDefault="00FC3EB2" w:rsidP="007A36B4">
            <w:pPr>
              <w:jc w:val="center"/>
            </w:pPr>
            <w:r w:rsidRPr="001571AC">
              <w:t>[Film Production]</w:t>
            </w:r>
          </w:p>
        </w:tc>
        <w:tc>
          <w:tcPr>
            <w:tcW w:w="1431" w:type="dxa"/>
            <w:noWrap/>
            <w:vAlign w:val="center"/>
            <w:hideMark/>
          </w:tcPr>
          <w:p w14:paraId="1452F439" w14:textId="77777777" w:rsidR="00FC3EB2" w:rsidRPr="001571AC" w:rsidRDefault="00FC3EB2" w:rsidP="007A36B4">
            <w:pPr>
              <w:jc w:val="center"/>
            </w:pPr>
            <w:r w:rsidRPr="001571AC">
              <w:t>RLVP</w:t>
            </w:r>
          </w:p>
        </w:tc>
      </w:tr>
      <w:tr w:rsidR="00FC3EB2" w:rsidRPr="001571AC" w14:paraId="641A66F8" w14:textId="77777777" w:rsidTr="007A36B4">
        <w:trPr>
          <w:trHeight w:hRule="exact" w:val="864"/>
          <w:jc w:val="center"/>
        </w:trPr>
        <w:tc>
          <w:tcPr>
            <w:tcW w:w="2065" w:type="dxa"/>
            <w:noWrap/>
            <w:vAlign w:val="center"/>
            <w:hideMark/>
          </w:tcPr>
          <w:p w14:paraId="57C3A811" w14:textId="77777777" w:rsidR="00FC3EB2" w:rsidRPr="001571AC" w:rsidRDefault="00FC3EB2" w:rsidP="007A36B4">
            <w:pPr>
              <w:jc w:val="center"/>
            </w:pPr>
            <w:r w:rsidRPr="001571AC">
              <w:t>Los Angeles</w:t>
            </w:r>
          </w:p>
        </w:tc>
        <w:tc>
          <w:tcPr>
            <w:tcW w:w="1980" w:type="dxa"/>
            <w:noWrap/>
            <w:vAlign w:val="center"/>
            <w:hideMark/>
          </w:tcPr>
          <w:p w14:paraId="081375E3" w14:textId="77777777" w:rsidR="00FC3EB2" w:rsidRPr="001571AC" w:rsidRDefault="00FC3EB2" w:rsidP="007A36B4">
            <w:pPr>
              <w:jc w:val="center"/>
            </w:pPr>
            <w:r w:rsidRPr="001571AC">
              <w:t>Compton</w:t>
            </w:r>
          </w:p>
        </w:tc>
        <w:tc>
          <w:tcPr>
            <w:tcW w:w="4950" w:type="dxa"/>
            <w:noWrap/>
            <w:vAlign w:val="center"/>
            <w:hideMark/>
          </w:tcPr>
          <w:p w14:paraId="6D9E338B" w14:textId="77777777" w:rsidR="00FC3EB2" w:rsidRPr="001571AC" w:rsidRDefault="00FC3EB2" w:rsidP="007A36B4">
            <w:pPr>
              <w:jc w:val="center"/>
            </w:pPr>
            <w:r w:rsidRPr="001571AC">
              <w:t>[Property Manager/Owner]</w:t>
            </w:r>
          </w:p>
        </w:tc>
        <w:tc>
          <w:tcPr>
            <w:tcW w:w="1431" w:type="dxa"/>
            <w:noWrap/>
            <w:vAlign w:val="center"/>
            <w:hideMark/>
          </w:tcPr>
          <w:p w14:paraId="692C5088" w14:textId="77777777" w:rsidR="00FC3EB2" w:rsidRPr="001571AC" w:rsidRDefault="00FC3EB2" w:rsidP="007A36B4">
            <w:pPr>
              <w:jc w:val="center"/>
            </w:pPr>
            <w:r w:rsidRPr="001571AC">
              <w:t>LVP</w:t>
            </w:r>
          </w:p>
        </w:tc>
      </w:tr>
      <w:tr w:rsidR="00FC3EB2" w:rsidRPr="001571AC" w14:paraId="209495B7" w14:textId="77777777" w:rsidTr="007A36B4">
        <w:trPr>
          <w:trHeight w:hRule="exact" w:val="864"/>
          <w:jc w:val="center"/>
        </w:trPr>
        <w:tc>
          <w:tcPr>
            <w:tcW w:w="2065" w:type="dxa"/>
            <w:noWrap/>
            <w:vAlign w:val="center"/>
            <w:hideMark/>
          </w:tcPr>
          <w:p w14:paraId="63ED11B5" w14:textId="77777777" w:rsidR="00FC3EB2" w:rsidRPr="001571AC" w:rsidRDefault="00FC3EB2" w:rsidP="007A36B4">
            <w:pPr>
              <w:jc w:val="center"/>
            </w:pPr>
            <w:r w:rsidRPr="001571AC">
              <w:t>Los Angeles</w:t>
            </w:r>
          </w:p>
        </w:tc>
        <w:tc>
          <w:tcPr>
            <w:tcW w:w="1980" w:type="dxa"/>
            <w:noWrap/>
            <w:vAlign w:val="center"/>
            <w:hideMark/>
          </w:tcPr>
          <w:p w14:paraId="18CD2FE3" w14:textId="77777777" w:rsidR="00FC3EB2" w:rsidRPr="001571AC" w:rsidRDefault="00FC3EB2" w:rsidP="007A36B4">
            <w:pPr>
              <w:jc w:val="center"/>
            </w:pPr>
            <w:r w:rsidRPr="001571AC">
              <w:t>Covina</w:t>
            </w:r>
          </w:p>
        </w:tc>
        <w:tc>
          <w:tcPr>
            <w:tcW w:w="4950" w:type="dxa"/>
            <w:noWrap/>
            <w:vAlign w:val="center"/>
            <w:hideMark/>
          </w:tcPr>
          <w:p w14:paraId="12B2D6DB" w14:textId="77777777" w:rsidR="00FC3EB2" w:rsidRPr="001571AC" w:rsidRDefault="00FC3EB2" w:rsidP="007A36B4">
            <w:pPr>
              <w:jc w:val="center"/>
            </w:pPr>
            <w:r w:rsidRPr="001571AC">
              <w:t>[Painting Contractor]</w:t>
            </w:r>
          </w:p>
        </w:tc>
        <w:tc>
          <w:tcPr>
            <w:tcW w:w="1431" w:type="dxa"/>
            <w:noWrap/>
            <w:vAlign w:val="center"/>
            <w:hideMark/>
          </w:tcPr>
          <w:p w14:paraId="71E95CA8" w14:textId="77777777" w:rsidR="00FC3EB2" w:rsidRPr="001571AC" w:rsidRDefault="00FC3EB2" w:rsidP="007A36B4">
            <w:pPr>
              <w:jc w:val="center"/>
            </w:pPr>
            <w:r w:rsidRPr="001571AC">
              <w:t>LVP</w:t>
            </w:r>
          </w:p>
        </w:tc>
      </w:tr>
      <w:tr w:rsidR="00FC3EB2" w:rsidRPr="001571AC" w14:paraId="3F7798F3" w14:textId="77777777" w:rsidTr="007A36B4">
        <w:trPr>
          <w:trHeight w:hRule="exact" w:val="864"/>
          <w:jc w:val="center"/>
        </w:trPr>
        <w:tc>
          <w:tcPr>
            <w:tcW w:w="2065" w:type="dxa"/>
            <w:noWrap/>
            <w:vAlign w:val="center"/>
            <w:hideMark/>
          </w:tcPr>
          <w:p w14:paraId="7F404A8B" w14:textId="77777777" w:rsidR="00FC3EB2" w:rsidRPr="001571AC" w:rsidRDefault="00FC3EB2" w:rsidP="007A36B4">
            <w:pPr>
              <w:jc w:val="center"/>
            </w:pPr>
            <w:r w:rsidRPr="001571AC">
              <w:t>Los Angeles</w:t>
            </w:r>
          </w:p>
        </w:tc>
        <w:tc>
          <w:tcPr>
            <w:tcW w:w="1980" w:type="dxa"/>
            <w:noWrap/>
            <w:vAlign w:val="center"/>
            <w:hideMark/>
          </w:tcPr>
          <w:p w14:paraId="6078B81F" w14:textId="77777777" w:rsidR="00FC3EB2" w:rsidRPr="001571AC" w:rsidRDefault="00FC3EB2" w:rsidP="007A36B4">
            <w:pPr>
              <w:jc w:val="center"/>
            </w:pPr>
            <w:r w:rsidRPr="001571AC">
              <w:t>Culver City</w:t>
            </w:r>
          </w:p>
        </w:tc>
        <w:tc>
          <w:tcPr>
            <w:tcW w:w="4950" w:type="dxa"/>
            <w:noWrap/>
            <w:vAlign w:val="center"/>
            <w:hideMark/>
          </w:tcPr>
          <w:p w14:paraId="123C603F" w14:textId="77777777" w:rsidR="00FC3EB2" w:rsidRPr="001571AC" w:rsidRDefault="00FC3EB2" w:rsidP="007A36B4">
            <w:pPr>
              <w:jc w:val="center"/>
            </w:pPr>
            <w:r w:rsidRPr="001571AC">
              <w:t>[Computer Manufacturer]</w:t>
            </w:r>
          </w:p>
        </w:tc>
        <w:tc>
          <w:tcPr>
            <w:tcW w:w="1431" w:type="dxa"/>
            <w:noWrap/>
            <w:vAlign w:val="center"/>
            <w:hideMark/>
          </w:tcPr>
          <w:p w14:paraId="31450257" w14:textId="77777777" w:rsidR="00FC3EB2" w:rsidRPr="001571AC" w:rsidRDefault="00FC3EB2" w:rsidP="007A36B4">
            <w:pPr>
              <w:jc w:val="center"/>
            </w:pPr>
            <w:r w:rsidRPr="001571AC">
              <w:t>LVP</w:t>
            </w:r>
          </w:p>
        </w:tc>
      </w:tr>
      <w:tr w:rsidR="00FC3EB2" w:rsidRPr="001571AC" w14:paraId="743CC128" w14:textId="77777777" w:rsidTr="007A36B4">
        <w:trPr>
          <w:trHeight w:hRule="exact" w:val="864"/>
          <w:jc w:val="center"/>
        </w:trPr>
        <w:tc>
          <w:tcPr>
            <w:tcW w:w="2065" w:type="dxa"/>
            <w:noWrap/>
            <w:vAlign w:val="center"/>
            <w:hideMark/>
          </w:tcPr>
          <w:p w14:paraId="6A3377D8" w14:textId="77777777" w:rsidR="00FC3EB2" w:rsidRPr="001571AC" w:rsidRDefault="00FC3EB2" w:rsidP="007A36B4">
            <w:pPr>
              <w:jc w:val="center"/>
            </w:pPr>
            <w:r w:rsidRPr="001571AC">
              <w:t>Los Angeles</w:t>
            </w:r>
          </w:p>
        </w:tc>
        <w:tc>
          <w:tcPr>
            <w:tcW w:w="1980" w:type="dxa"/>
            <w:noWrap/>
            <w:vAlign w:val="center"/>
            <w:hideMark/>
          </w:tcPr>
          <w:p w14:paraId="538983F1" w14:textId="77777777" w:rsidR="00FC3EB2" w:rsidRPr="001571AC" w:rsidRDefault="00FC3EB2" w:rsidP="007A36B4">
            <w:pPr>
              <w:jc w:val="center"/>
            </w:pPr>
            <w:r w:rsidRPr="001571AC">
              <w:t>Culver City</w:t>
            </w:r>
          </w:p>
        </w:tc>
        <w:tc>
          <w:tcPr>
            <w:tcW w:w="4950" w:type="dxa"/>
            <w:noWrap/>
            <w:vAlign w:val="center"/>
            <w:hideMark/>
          </w:tcPr>
          <w:p w14:paraId="5D9792A9" w14:textId="77777777" w:rsidR="00FC3EB2" w:rsidRPr="001571AC" w:rsidRDefault="00FC3EB2" w:rsidP="007A36B4">
            <w:pPr>
              <w:jc w:val="center"/>
            </w:pPr>
            <w:r w:rsidRPr="001571AC">
              <w:t>[Property Manager/Owner]</w:t>
            </w:r>
          </w:p>
        </w:tc>
        <w:tc>
          <w:tcPr>
            <w:tcW w:w="1431" w:type="dxa"/>
            <w:noWrap/>
            <w:vAlign w:val="center"/>
            <w:hideMark/>
          </w:tcPr>
          <w:p w14:paraId="1AE23CA2" w14:textId="77777777" w:rsidR="00FC3EB2" w:rsidRPr="001571AC" w:rsidRDefault="00FC3EB2" w:rsidP="007A36B4">
            <w:pPr>
              <w:jc w:val="center"/>
            </w:pPr>
            <w:r w:rsidRPr="001571AC">
              <w:t>LVP</w:t>
            </w:r>
          </w:p>
        </w:tc>
      </w:tr>
      <w:tr w:rsidR="00FC3EB2" w:rsidRPr="001571AC" w14:paraId="3C19886E" w14:textId="77777777" w:rsidTr="007A36B4">
        <w:trPr>
          <w:trHeight w:hRule="exact" w:val="864"/>
          <w:jc w:val="center"/>
        </w:trPr>
        <w:tc>
          <w:tcPr>
            <w:tcW w:w="2065" w:type="dxa"/>
            <w:noWrap/>
            <w:vAlign w:val="center"/>
            <w:hideMark/>
          </w:tcPr>
          <w:p w14:paraId="59CAFF1C" w14:textId="77777777" w:rsidR="00FC3EB2" w:rsidRPr="001571AC" w:rsidRDefault="00FC3EB2" w:rsidP="007A36B4">
            <w:pPr>
              <w:jc w:val="center"/>
            </w:pPr>
            <w:r w:rsidRPr="001571AC">
              <w:t>Los Angeles</w:t>
            </w:r>
          </w:p>
        </w:tc>
        <w:tc>
          <w:tcPr>
            <w:tcW w:w="1980" w:type="dxa"/>
            <w:noWrap/>
            <w:vAlign w:val="center"/>
            <w:hideMark/>
          </w:tcPr>
          <w:p w14:paraId="5BA9BE72" w14:textId="77777777" w:rsidR="00FC3EB2" w:rsidRPr="001571AC" w:rsidRDefault="00FC3EB2" w:rsidP="007A36B4">
            <w:pPr>
              <w:jc w:val="center"/>
            </w:pPr>
            <w:r w:rsidRPr="001571AC">
              <w:t>Downey</w:t>
            </w:r>
          </w:p>
        </w:tc>
        <w:tc>
          <w:tcPr>
            <w:tcW w:w="4950" w:type="dxa"/>
            <w:noWrap/>
            <w:vAlign w:val="center"/>
            <w:hideMark/>
          </w:tcPr>
          <w:p w14:paraId="19FBFD20" w14:textId="77777777" w:rsidR="00FC3EB2" w:rsidRPr="001571AC" w:rsidRDefault="00FC3EB2" w:rsidP="007A36B4">
            <w:pPr>
              <w:jc w:val="center"/>
            </w:pPr>
            <w:r w:rsidRPr="001571AC">
              <w:t>[Construction]</w:t>
            </w:r>
          </w:p>
        </w:tc>
        <w:tc>
          <w:tcPr>
            <w:tcW w:w="1431" w:type="dxa"/>
            <w:noWrap/>
            <w:vAlign w:val="center"/>
            <w:hideMark/>
          </w:tcPr>
          <w:p w14:paraId="732A62B4" w14:textId="77777777" w:rsidR="00FC3EB2" w:rsidRPr="001571AC" w:rsidRDefault="00FC3EB2" w:rsidP="007A36B4">
            <w:pPr>
              <w:jc w:val="center"/>
            </w:pPr>
            <w:r w:rsidRPr="001571AC">
              <w:t>LVP</w:t>
            </w:r>
          </w:p>
        </w:tc>
      </w:tr>
      <w:tr w:rsidR="00FC3EB2" w:rsidRPr="001571AC" w14:paraId="0F3847AB" w14:textId="77777777" w:rsidTr="007A36B4">
        <w:trPr>
          <w:trHeight w:hRule="exact" w:val="864"/>
          <w:jc w:val="center"/>
        </w:trPr>
        <w:tc>
          <w:tcPr>
            <w:tcW w:w="2065" w:type="dxa"/>
            <w:noWrap/>
            <w:vAlign w:val="center"/>
            <w:hideMark/>
          </w:tcPr>
          <w:p w14:paraId="3A93B329" w14:textId="77777777" w:rsidR="00FC3EB2" w:rsidRPr="001571AC" w:rsidRDefault="00FC3EB2" w:rsidP="007A36B4">
            <w:pPr>
              <w:jc w:val="center"/>
            </w:pPr>
            <w:r w:rsidRPr="001571AC">
              <w:t>Los Angeles</w:t>
            </w:r>
          </w:p>
        </w:tc>
        <w:tc>
          <w:tcPr>
            <w:tcW w:w="1980" w:type="dxa"/>
            <w:noWrap/>
            <w:vAlign w:val="center"/>
            <w:hideMark/>
          </w:tcPr>
          <w:p w14:paraId="4F4D0582" w14:textId="77777777" w:rsidR="00FC3EB2" w:rsidRPr="001571AC" w:rsidRDefault="00FC3EB2" w:rsidP="007A36B4">
            <w:pPr>
              <w:jc w:val="center"/>
            </w:pPr>
            <w:r w:rsidRPr="001571AC">
              <w:t>Downey</w:t>
            </w:r>
          </w:p>
        </w:tc>
        <w:tc>
          <w:tcPr>
            <w:tcW w:w="4950" w:type="dxa"/>
            <w:noWrap/>
            <w:vAlign w:val="center"/>
            <w:hideMark/>
          </w:tcPr>
          <w:p w14:paraId="58D92F5B" w14:textId="77777777" w:rsidR="00FC3EB2" w:rsidRPr="001571AC" w:rsidRDefault="00FC3EB2" w:rsidP="007A36B4">
            <w:pPr>
              <w:jc w:val="center"/>
            </w:pPr>
            <w:r w:rsidRPr="001571AC">
              <w:t>[Household]</w:t>
            </w:r>
          </w:p>
        </w:tc>
        <w:tc>
          <w:tcPr>
            <w:tcW w:w="1431" w:type="dxa"/>
            <w:noWrap/>
            <w:vAlign w:val="center"/>
            <w:hideMark/>
          </w:tcPr>
          <w:p w14:paraId="1EFA9BD0" w14:textId="77777777" w:rsidR="00FC3EB2" w:rsidRPr="001571AC" w:rsidRDefault="00FC3EB2" w:rsidP="007A36B4">
            <w:pPr>
              <w:jc w:val="center"/>
            </w:pPr>
            <w:r w:rsidRPr="001571AC">
              <w:t>LVP</w:t>
            </w:r>
          </w:p>
        </w:tc>
      </w:tr>
      <w:tr w:rsidR="00FC3EB2" w:rsidRPr="001571AC" w14:paraId="31DDB828" w14:textId="77777777" w:rsidTr="007A36B4">
        <w:trPr>
          <w:trHeight w:hRule="exact" w:val="864"/>
          <w:jc w:val="center"/>
        </w:trPr>
        <w:tc>
          <w:tcPr>
            <w:tcW w:w="2065" w:type="dxa"/>
            <w:noWrap/>
            <w:vAlign w:val="center"/>
            <w:hideMark/>
          </w:tcPr>
          <w:p w14:paraId="7D221B12" w14:textId="77777777" w:rsidR="00FC3EB2" w:rsidRPr="001571AC" w:rsidRDefault="00FC3EB2" w:rsidP="007A36B4">
            <w:pPr>
              <w:jc w:val="center"/>
            </w:pPr>
            <w:r w:rsidRPr="001571AC">
              <w:t>Los Angeles</w:t>
            </w:r>
          </w:p>
        </w:tc>
        <w:tc>
          <w:tcPr>
            <w:tcW w:w="1980" w:type="dxa"/>
            <w:noWrap/>
            <w:vAlign w:val="center"/>
            <w:hideMark/>
          </w:tcPr>
          <w:p w14:paraId="20758B56" w14:textId="77777777" w:rsidR="00FC3EB2" w:rsidRPr="001571AC" w:rsidRDefault="00FC3EB2" w:rsidP="007A36B4">
            <w:pPr>
              <w:jc w:val="center"/>
            </w:pPr>
            <w:r w:rsidRPr="001571AC">
              <w:t>Duarte</w:t>
            </w:r>
          </w:p>
        </w:tc>
        <w:tc>
          <w:tcPr>
            <w:tcW w:w="4950" w:type="dxa"/>
            <w:noWrap/>
            <w:vAlign w:val="center"/>
            <w:hideMark/>
          </w:tcPr>
          <w:p w14:paraId="586F1737" w14:textId="77777777" w:rsidR="00FC3EB2" w:rsidRPr="001571AC" w:rsidRDefault="00FC3EB2" w:rsidP="007A36B4">
            <w:pPr>
              <w:jc w:val="center"/>
            </w:pPr>
            <w:r w:rsidRPr="001571AC">
              <w:t>[Hospital]</w:t>
            </w:r>
          </w:p>
        </w:tc>
        <w:tc>
          <w:tcPr>
            <w:tcW w:w="1431" w:type="dxa"/>
            <w:noWrap/>
            <w:vAlign w:val="center"/>
            <w:hideMark/>
          </w:tcPr>
          <w:p w14:paraId="38DA82EE" w14:textId="77777777" w:rsidR="00FC3EB2" w:rsidRPr="001571AC" w:rsidRDefault="00FC3EB2" w:rsidP="007A36B4">
            <w:pPr>
              <w:jc w:val="center"/>
            </w:pPr>
            <w:r w:rsidRPr="001571AC">
              <w:t>LVP</w:t>
            </w:r>
          </w:p>
        </w:tc>
      </w:tr>
      <w:tr w:rsidR="00FC3EB2" w:rsidRPr="001571AC" w14:paraId="13FA400A" w14:textId="77777777" w:rsidTr="007A36B4">
        <w:trPr>
          <w:trHeight w:hRule="exact" w:val="864"/>
          <w:jc w:val="center"/>
        </w:trPr>
        <w:tc>
          <w:tcPr>
            <w:tcW w:w="2065" w:type="dxa"/>
            <w:noWrap/>
            <w:vAlign w:val="center"/>
            <w:hideMark/>
          </w:tcPr>
          <w:p w14:paraId="21EEAC40" w14:textId="77777777" w:rsidR="00FC3EB2" w:rsidRPr="001571AC" w:rsidRDefault="00FC3EB2" w:rsidP="007A36B4">
            <w:pPr>
              <w:jc w:val="center"/>
            </w:pPr>
            <w:r w:rsidRPr="001571AC">
              <w:t>Los Angeles</w:t>
            </w:r>
          </w:p>
        </w:tc>
        <w:tc>
          <w:tcPr>
            <w:tcW w:w="1980" w:type="dxa"/>
            <w:noWrap/>
            <w:vAlign w:val="center"/>
            <w:hideMark/>
          </w:tcPr>
          <w:p w14:paraId="5C52E54C" w14:textId="77777777" w:rsidR="00FC3EB2" w:rsidRPr="001571AC" w:rsidRDefault="00FC3EB2" w:rsidP="007A36B4">
            <w:pPr>
              <w:jc w:val="center"/>
            </w:pPr>
            <w:r w:rsidRPr="001571AC">
              <w:t>Duarte</w:t>
            </w:r>
          </w:p>
        </w:tc>
        <w:tc>
          <w:tcPr>
            <w:tcW w:w="4950" w:type="dxa"/>
            <w:noWrap/>
            <w:vAlign w:val="center"/>
            <w:hideMark/>
          </w:tcPr>
          <w:p w14:paraId="73336A79" w14:textId="77777777" w:rsidR="00FC3EB2" w:rsidRPr="001571AC" w:rsidRDefault="00FC3EB2" w:rsidP="007A36B4">
            <w:pPr>
              <w:jc w:val="center"/>
            </w:pPr>
            <w:r w:rsidRPr="001571AC">
              <w:t>[Property Manager/Owner]</w:t>
            </w:r>
          </w:p>
        </w:tc>
        <w:tc>
          <w:tcPr>
            <w:tcW w:w="1431" w:type="dxa"/>
            <w:noWrap/>
            <w:vAlign w:val="center"/>
            <w:hideMark/>
          </w:tcPr>
          <w:p w14:paraId="1688AA4E" w14:textId="77777777" w:rsidR="00FC3EB2" w:rsidRPr="001571AC" w:rsidRDefault="00FC3EB2" w:rsidP="007A36B4">
            <w:pPr>
              <w:jc w:val="center"/>
            </w:pPr>
            <w:r w:rsidRPr="001571AC">
              <w:t>LVP</w:t>
            </w:r>
          </w:p>
        </w:tc>
      </w:tr>
      <w:tr w:rsidR="00FC3EB2" w:rsidRPr="001571AC" w14:paraId="1257A81F" w14:textId="77777777" w:rsidTr="007A36B4">
        <w:trPr>
          <w:trHeight w:hRule="exact" w:val="864"/>
          <w:jc w:val="center"/>
        </w:trPr>
        <w:tc>
          <w:tcPr>
            <w:tcW w:w="2065" w:type="dxa"/>
            <w:noWrap/>
            <w:vAlign w:val="center"/>
            <w:hideMark/>
          </w:tcPr>
          <w:p w14:paraId="027780F9" w14:textId="77777777" w:rsidR="00FC3EB2" w:rsidRPr="001571AC" w:rsidRDefault="00FC3EB2" w:rsidP="007A36B4">
            <w:pPr>
              <w:jc w:val="center"/>
            </w:pPr>
            <w:r w:rsidRPr="001571AC">
              <w:t>Los Angeles</w:t>
            </w:r>
          </w:p>
        </w:tc>
        <w:tc>
          <w:tcPr>
            <w:tcW w:w="1980" w:type="dxa"/>
            <w:noWrap/>
            <w:vAlign w:val="center"/>
            <w:hideMark/>
          </w:tcPr>
          <w:p w14:paraId="3D9B92EB" w14:textId="77777777" w:rsidR="00FC3EB2" w:rsidRPr="001571AC" w:rsidRDefault="00FC3EB2" w:rsidP="007A36B4">
            <w:pPr>
              <w:jc w:val="center"/>
            </w:pPr>
            <w:r w:rsidRPr="001571AC">
              <w:t>El Segundo</w:t>
            </w:r>
          </w:p>
        </w:tc>
        <w:tc>
          <w:tcPr>
            <w:tcW w:w="4950" w:type="dxa"/>
            <w:noWrap/>
            <w:vAlign w:val="center"/>
            <w:hideMark/>
          </w:tcPr>
          <w:p w14:paraId="14601FA3" w14:textId="77777777" w:rsidR="00FC3EB2" w:rsidRPr="001571AC" w:rsidRDefault="00FC3EB2" w:rsidP="007A36B4">
            <w:pPr>
              <w:jc w:val="center"/>
            </w:pPr>
            <w:r w:rsidRPr="001571AC">
              <w:t>[Biopharmaceuticals]</w:t>
            </w:r>
          </w:p>
        </w:tc>
        <w:tc>
          <w:tcPr>
            <w:tcW w:w="1431" w:type="dxa"/>
            <w:noWrap/>
            <w:vAlign w:val="center"/>
            <w:hideMark/>
          </w:tcPr>
          <w:p w14:paraId="46AA67A9" w14:textId="77777777" w:rsidR="00FC3EB2" w:rsidRPr="001571AC" w:rsidRDefault="00FC3EB2" w:rsidP="007A36B4">
            <w:pPr>
              <w:jc w:val="center"/>
            </w:pPr>
            <w:r w:rsidRPr="001571AC">
              <w:t>LVP</w:t>
            </w:r>
          </w:p>
        </w:tc>
      </w:tr>
      <w:tr w:rsidR="00FC3EB2" w:rsidRPr="001571AC" w14:paraId="55B75CB7" w14:textId="77777777" w:rsidTr="007A36B4">
        <w:trPr>
          <w:trHeight w:hRule="exact" w:val="864"/>
          <w:jc w:val="center"/>
        </w:trPr>
        <w:tc>
          <w:tcPr>
            <w:tcW w:w="2065" w:type="dxa"/>
            <w:noWrap/>
            <w:vAlign w:val="center"/>
            <w:hideMark/>
          </w:tcPr>
          <w:p w14:paraId="47D96C0D" w14:textId="77777777" w:rsidR="00FC3EB2" w:rsidRPr="001571AC" w:rsidRDefault="00FC3EB2" w:rsidP="007A36B4">
            <w:pPr>
              <w:jc w:val="center"/>
            </w:pPr>
            <w:r w:rsidRPr="001571AC">
              <w:t>Los Angeles</w:t>
            </w:r>
          </w:p>
        </w:tc>
        <w:tc>
          <w:tcPr>
            <w:tcW w:w="1980" w:type="dxa"/>
            <w:noWrap/>
            <w:vAlign w:val="center"/>
            <w:hideMark/>
          </w:tcPr>
          <w:p w14:paraId="7B1310CD" w14:textId="77777777" w:rsidR="00FC3EB2" w:rsidRPr="001571AC" w:rsidRDefault="00FC3EB2" w:rsidP="007A36B4">
            <w:pPr>
              <w:jc w:val="center"/>
            </w:pPr>
            <w:r w:rsidRPr="001571AC">
              <w:t>El Segundo</w:t>
            </w:r>
          </w:p>
        </w:tc>
        <w:tc>
          <w:tcPr>
            <w:tcW w:w="4950" w:type="dxa"/>
            <w:noWrap/>
            <w:vAlign w:val="center"/>
            <w:hideMark/>
          </w:tcPr>
          <w:p w14:paraId="25787FC3" w14:textId="77777777" w:rsidR="00FC3EB2" w:rsidRPr="001571AC" w:rsidRDefault="00FC3EB2" w:rsidP="007A36B4">
            <w:pPr>
              <w:jc w:val="center"/>
            </w:pPr>
            <w:r w:rsidRPr="001571AC">
              <w:t>[Construction]</w:t>
            </w:r>
          </w:p>
        </w:tc>
        <w:tc>
          <w:tcPr>
            <w:tcW w:w="1431" w:type="dxa"/>
            <w:noWrap/>
            <w:vAlign w:val="center"/>
            <w:hideMark/>
          </w:tcPr>
          <w:p w14:paraId="1ACA15E9" w14:textId="77777777" w:rsidR="00FC3EB2" w:rsidRPr="001571AC" w:rsidRDefault="00FC3EB2" w:rsidP="007A36B4">
            <w:pPr>
              <w:jc w:val="center"/>
            </w:pPr>
            <w:r w:rsidRPr="001571AC">
              <w:t>LVP</w:t>
            </w:r>
          </w:p>
        </w:tc>
      </w:tr>
      <w:tr w:rsidR="00FC3EB2" w:rsidRPr="001571AC" w14:paraId="463764BF" w14:textId="77777777" w:rsidTr="007A36B4">
        <w:trPr>
          <w:trHeight w:hRule="exact" w:val="864"/>
          <w:jc w:val="center"/>
        </w:trPr>
        <w:tc>
          <w:tcPr>
            <w:tcW w:w="2065" w:type="dxa"/>
            <w:noWrap/>
            <w:vAlign w:val="center"/>
            <w:hideMark/>
          </w:tcPr>
          <w:p w14:paraId="766CC6D9" w14:textId="77777777" w:rsidR="00FC3EB2" w:rsidRPr="001571AC" w:rsidRDefault="00FC3EB2" w:rsidP="007A36B4">
            <w:pPr>
              <w:jc w:val="center"/>
            </w:pPr>
            <w:r w:rsidRPr="001571AC">
              <w:t>Los Angeles</w:t>
            </w:r>
          </w:p>
        </w:tc>
        <w:tc>
          <w:tcPr>
            <w:tcW w:w="1980" w:type="dxa"/>
            <w:noWrap/>
            <w:vAlign w:val="center"/>
            <w:hideMark/>
          </w:tcPr>
          <w:p w14:paraId="46156207" w14:textId="77777777" w:rsidR="00FC3EB2" w:rsidRPr="001571AC" w:rsidRDefault="00FC3EB2" w:rsidP="007A36B4">
            <w:pPr>
              <w:jc w:val="center"/>
            </w:pPr>
            <w:r w:rsidRPr="001571AC">
              <w:t>El Segundo</w:t>
            </w:r>
          </w:p>
        </w:tc>
        <w:tc>
          <w:tcPr>
            <w:tcW w:w="4950" w:type="dxa"/>
            <w:noWrap/>
            <w:vAlign w:val="center"/>
            <w:hideMark/>
          </w:tcPr>
          <w:p w14:paraId="3D5E6F4D" w14:textId="77777777" w:rsidR="00FC3EB2" w:rsidRPr="001571AC" w:rsidRDefault="00FC3EB2" w:rsidP="007A36B4">
            <w:pPr>
              <w:jc w:val="center"/>
            </w:pPr>
            <w:r w:rsidRPr="001571AC">
              <w:t>[Construction]</w:t>
            </w:r>
          </w:p>
        </w:tc>
        <w:tc>
          <w:tcPr>
            <w:tcW w:w="1431" w:type="dxa"/>
            <w:noWrap/>
            <w:vAlign w:val="center"/>
            <w:hideMark/>
          </w:tcPr>
          <w:p w14:paraId="6AE09EC2" w14:textId="77777777" w:rsidR="00FC3EB2" w:rsidRPr="001571AC" w:rsidRDefault="00FC3EB2" w:rsidP="007A36B4">
            <w:pPr>
              <w:jc w:val="center"/>
            </w:pPr>
            <w:r w:rsidRPr="001571AC">
              <w:t>LVP</w:t>
            </w:r>
          </w:p>
        </w:tc>
      </w:tr>
      <w:tr w:rsidR="00FC3EB2" w:rsidRPr="001571AC" w14:paraId="1BF9C859" w14:textId="77777777" w:rsidTr="007A36B4">
        <w:trPr>
          <w:trHeight w:hRule="exact" w:val="864"/>
          <w:jc w:val="center"/>
        </w:trPr>
        <w:tc>
          <w:tcPr>
            <w:tcW w:w="2065" w:type="dxa"/>
            <w:noWrap/>
            <w:vAlign w:val="center"/>
            <w:hideMark/>
          </w:tcPr>
          <w:p w14:paraId="5620DF5B" w14:textId="77777777" w:rsidR="00FC3EB2" w:rsidRPr="001571AC" w:rsidRDefault="00FC3EB2" w:rsidP="007A36B4">
            <w:pPr>
              <w:jc w:val="center"/>
            </w:pPr>
            <w:r w:rsidRPr="001571AC">
              <w:t>Los Angeles</w:t>
            </w:r>
          </w:p>
        </w:tc>
        <w:tc>
          <w:tcPr>
            <w:tcW w:w="1980" w:type="dxa"/>
            <w:noWrap/>
            <w:vAlign w:val="center"/>
            <w:hideMark/>
          </w:tcPr>
          <w:p w14:paraId="46259C72" w14:textId="77777777" w:rsidR="00FC3EB2" w:rsidRPr="001571AC" w:rsidRDefault="00FC3EB2" w:rsidP="007A36B4">
            <w:pPr>
              <w:jc w:val="center"/>
            </w:pPr>
            <w:r w:rsidRPr="001571AC">
              <w:t>Encino</w:t>
            </w:r>
          </w:p>
        </w:tc>
        <w:tc>
          <w:tcPr>
            <w:tcW w:w="4950" w:type="dxa"/>
            <w:noWrap/>
            <w:vAlign w:val="center"/>
            <w:hideMark/>
          </w:tcPr>
          <w:p w14:paraId="2BEF9AF4" w14:textId="77777777" w:rsidR="00FC3EB2" w:rsidRPr="001571AC" w:rsidRDefault="00FC3EB2" w:rsidP="007A36B4">
            <w:pPr>
              <w:jc w:val="center"/>
            </w:pPr>
            <w:r w:rsidRPr="001571AC">
              <w:t>[Property Manager/Owner]</w:t>
            </w:r>
          </w:p>
        </w:tc>
        <w:tc>
          <w:tcPr>
            <w:tcW w:w="1431" w:type="dxa"/>
            <w:noWrap/>
            <w:vAlign w:val="center"/>
            <w:hideMark/>
          </w:tcPr>
          <w:p w14:paraId="22185ECE" w14:textId="77777777" w:rsidR="00FC3EB2" w:rsidRPr="001571AC" w:rsidRDefault="00FC3EB2" w:rsidP="007A36B4">
            <w:pPr>
              <w:jc w:val="center"/>
            </w:pPr>
            <w:r w:rsidRPr="001571AC">
              <w:t>LVP</w:t>
            </w:r>
          </w:p>
        </w:tc>
      </w:tr>
      <w:tr w:rsidR="00FC3EB2" w:rsidRPr="001571AC" w14:paraId="42C2450C" w14:textId="77777777" w:rsidTr="007A36B4">
        <w:trPr>
          <w:trHeight w:hRule="exact" w:val="864"/>
          <w:jc w:val="center"/>
        </w:trPr>
        <w:tc>
          <w:tcPr>
            <w:tcW w:w="2065" w:type="dxa"/>
            <w:noWrap/>
            <w:vAlign w:val="center"/>
            <w:hideMark/>
          </w:tcPr>
          <w:p w14:paraId="5887CB0F" w14:textId="77777777" w:rsidR="00FC3EB2" w:rsidRPr="001571AC" w:rsidRDefault="00FC3EB2" w:rsidP="007A36B4">
            <w:pPr>
              <w:jc w:val="center"/>
            </w:pPr>
            <w:r w:rsidRPr="001571AC">
              <w:t>Los Angeles</w:t>
            </w:r>
          </w:p>
        </w:tc>
        <w:tc>
          <w:tcPr>
            <w:tcW w:w="1980" w:type="dxa"/>
            <w:noWrap/>
            <w:vAlign w:val="center"/>
            <w:hideMark/>
          </w:tcPr>
          <w:p w14:paraId="6C85D849" w14:textId="77777777" w:rsidR="00FC3EB2" w:rsidRPr="001571AC" w:rsidRDefault="00FC3EB2" w:rsidP="007A36B4">
            <w:pPr>
              <w:jc w:val="center"/>
            </w:pPr>
            <w:r w:rsidRPr="001571AC">
              <w:t>Gardena</w:t>
            </w:r>
          </w:p>
        </w:tc>
        <w:tc>
          <w:tcPr>
            <w:tcW w:w="4950" w:type="dxa"/>
            <w:noWrap/>
            <w:vAlign w:val="center"/>
            <w:hideMark/>
          </w:tcPr>
          <w:p w14:paraId="65C7608D" w14:textId="77777777" w:rsidR="00FC3EB2" w:rsidRPr="001571AC" w:rsidRDefault="00FC3EB2" w:rsidP="007A36B4">
            <w:pPr>
              <w:jc w:val="center"/>
            </w:pPr>
            <w:r w:rsidRPr="001571AC">
              <w:t>[Painting Contractor]</w:t>
            </w:r>
          </w:p>
        </w:tc>
        <w:tc>
          <w:tcPr>
            <w:tcW w:w="1431" w:type="dxa"/>
            <w:noWrap/>
            <w:vAlign w:val="center"/>
            <w:hideMark/>
          </w:tcPr>
          <w:p w14:paraId="2CD000FA" w14:textId="77777777" w:rsidR="00FC3EB2" w:rsidRPr="001571AC" w:rsidRDefault="00FC3EB2" w:rsidP="007A36B4">
            <w:pPr>
              <w:jc w:val="center"/>
            </w:pPr>
            <w:r w:rsidRPr="001571AC">
              <w:t>LVP</w:t>
            </w:r>
          </w:p>
        </w:tc>
      </w:tr>
      <w:tr w:rsidR="00FC3EB2" w:rsidRPr="001571AC" w14:paraId="44731AD6" w14:textId="77777777" w:rsidTr="007A36B4">
        <w:trPr>
          <w:trHeight w:hRule="exact" w:val="864"/>
          <w:jc w:val="center"/>
        </w:trPr>
        <w:tc>
          <w:tcPr>
            <w:tcW w:w="2065" w:type="dxa"/>
            <w:noWrap/>
            <w:vAlign w:val="center"/>
            <w:hideMark/>
          </w:tcPr>
          <w:p w14:paraId="31DFA91D" w14:textId="77777777" w:rsidR="00FC3EB2" w:rsidRPr="001571AC" w:rsidRDefault="00FC3EB2" w:rsidP="007A36B4">
            <w:pPr>
              <w:jc w:val="center"/>
            </w:pPr>
            <w:r w:rsidRPr="001571AC">
              <w:lastRenderedPageBreak/>
              <w:t>Los Angeles</w:t>
            </w:r>
          </w:p>
        </w:tc>
        <w:tc>
          <w:tcPr>
            <w:tcW w:w="1980" w:type="dxa"/>
            <w:noWrap/>
            <w:vAlign w:val="center"/>
            <w:hideMark/>
          </w:tcPr>
          <w:p w14:paraId="6C678983" w14:textId="77777777" w:rsidR="00FC3EB2" w:rsidRPr="001571AC" w:rsidRDefault="00FC3EB2" w:rsidP="007A36B4">
            <w:pPr>
              <w:jc w:val="center"/>
            </w:pPr>
            <w:r w:rsidRPr="001571AC">
              <w:t>Gardena</w:t>
            </w:r>
          </w:p>
        </w:tc>
        <w:tc>
          <w:tcPr>
            <w:tcW w:w="4950" w:type="dxa"/>
            <w:noWrap/>
            <w:vAlign w:val="center"/>
            <w:hideMark/>
          </w:tcPr>
          <w:p w14:paraId="5B134779" w14:textId="77777777" w:rsidR="00FC3EB2" w:rsidRPr="001571AC" w:rsidRDefault="00FC3EB2" w:rsidP="007A36B4">
            <w:pPr>
              <w:jc w:val="center"/>
            </w:pPr>
            <w:r w:rsidRPr="001571AC">
              <w:t>[Painting Contractor]</w:t>
            </w:r>
          </w:p>
        </w:tc>
        <w:tc>
          <w:tcPr>
            <w:tcW w:w="1431" w:type="dxa"/>
            <w:noWrap/>
            <w:vAlign w:val="center"/>
            <w:hideMark/>
          </w:tcPr>
          <w:p w14:paraId="0DA9C18E" w14:textId="77777777" w:rsidR="00FC3EB2" w:rsidRPr="001571AC" w:rsidRDefault="00FC3EB2" w:rsidP="007A36B4">
            <w:pPr>
              <w:jc w:val="center"/>
            </w:pPr>
            <w:r w:rsidRPr="001571AC">
              <w:t>RLVP</w:t>
            </w:r>
          </w:p>
        </w:tc>
      </w:tr>
      <w:tr w:rsidR="00FC3EB2" w:rsidRPr="001571AC" w14:paraId="233CA75C" w14:textId="77777777" w:rsidTr="007A36B4">
        <w:trPr>
          <w:trHeight w:hRule="exact" w:val="864"/>
          <w:jc w:val="center"/>
        </w:trPr>
        <w:tc>
          <w:tcPr>
            <w:tcW w:w="2065" w:type="dxa"/>
            <w:noWrap/>
            <w:vAlign w:val="center"/>
            <w:hideMark/>
          </w:tcPr>
          <w:p w14:paraId="0ED94AB4" w14:textId="77777777" w:rsidR="00FC3EB2" w:rsidRPr="001571AC" w:rsidRDefault="00FC3EB2" w:rsidP="007A36B4">
            <w:pPr>
              <w:jc w:val="center"/>
            </w:pPr>
            <w:r w:rsidRPr="001571AC">
              <w:t>Los Angeles</w:t>
            </w:r>
          </w:p>
        </w:tc>
        <w:tc>
          <w:tcPr>
            <w:tcW w:w="1980" w:type="dxa"/>
            <w:noWrap/>
            <w:vAlign w:val="center"/>
            <w:hideMark/>
          </w:tcPr>
          <w:p w14:paraId="41138F64" w14:textId="77777777" w:rsidR="00FC3EB2" w:rsidRPr="001571AC" w:rsidRDefault="00FC3EB2" w:rsidP="007A36B4">
            <w:pPr>
              <w:jc w:val="center"/>
            </w:pPr>
            <w:r w:rsidRPr="001571AC">
              <w:t>Gardena</w:t>
            </w:r>
          </w:p>
        </w:tc>
        <w:tc>
          <w:tcPr>
            <w:tcW w:w="4950" w:type="dxa"/>
            <w:noWrap/>
            <w:vAlign w:val="center"/>
            <w:hideMark/>
          </w:tcPr>
          <w:p w14:paraId="2670CB6B" w14:textId="77777777" w:rsidR="00FC3EB2" w:rsidRPr="001571AC" w:rsidRDefault="00FC3EB2" w:rsidP="007A36B4">
            <w:pPr>
              <w:jc w:val="center"/>
            </w:pPr>
            <w:r w:rsidRPr="001571AC">
              <w:t>[Painting Contractor]</w:t>
            </w:r>
          </w:p>
        </w:tc>
        <w:tc>
          <w:tcPr>
            <w:tcW w:w="1431" w:type="dxa"/>
            <w:noWrap/>
            <w:vAlign w:val="center"/>
            <w:hideMark/>
          </w:tcPr>
          <w:p w14:paraId="5038846A" w14:textId="77777777" w:rsidR="00FC3EB2" w:rsidRPr="001571AC" w:rsidRDefault="00FC3EB2" w:rsidP="007A36B4">
            <w:pPr>
              <w:jc w:val="center"/>
            </w:pPr>
            <w:r w:rsidRPr="001571AC">
              <w:t>LVP</w:t>
            </w:r>
          </w:p>
        </w:tc>
      </w:tr>
      <w:tr w:rsidR="00FC3EB2" w:rsidRPr="001571AC" w14:paraId="139B36A1" w14:textId="77777777" w:rsidTr="007A36B4">
        <w:trPr>
          <w:trHeight w:hRule="exact" w:val="864"/>
          <w:jc w:val="center"/>
        </w:trPr>
        <w:tc>
          <w:tcPr>
            <w:tcW w:w="2065" w:type="dxa"/>
            <w:noWrap/>
            <w:vAlign w:val="center"/>
            <w:hideMark/>
          </w:tcPr>
          <w:p w14:paraId="68ED2785" w14:textId="77777777" w:rsidR="00FC3EB2" w:rsidRPr="001571AC" w:rsidRDefault="00FC3EB2" w:rsidP="007A36B4">
            <w:pPr>
              <w:jc w:val="center"/>
            </w:pPr>
            <w:r w:rsidRPr="001571AC">
              <w:t>Los Angeles</w:t>
            </w:r>
          </w:p>
        </w:tc>
        <w:tc>
          <w:tcPr>
            <w:tcW w:w="1980" w:type="dxa"/>
            <w:noWrap/>
            <w:vAlign w:val="center"/>
            <w:hideMark/>
          </w:tcPr>
          <w:p w14:paraId="6D1214DF" w14:textId="77777777" w:rsidR="00FC3EB2" w:rsidRPr="001571AC" w:rsidRDefault="00FC3EB2" w:rsidP="007A36B4">
            <w:pPr>
              <w:jc w:val="center"/>
            </w:pPr>
            <w:r w:rsidRPr="001571AC">
              <w:t>Gardena</w:t>
            </w:r>
          </w:p>
        </w:tc>
        <w:tc>
          <w:tcPr>
            <w:tcW w:w="4950" w:type="dxa"/>
            <w:noWrap/>
            <w:vAlign w:val="center"/>
            <w:hideMark/>
          </w:tcPr>
          <w:p w14:paraId="69B79D01" w14:textId="77777777" w:rsidR="00FC3EB2" w:rsidRPr="001571AC" w:rsidRDefault="00FC3EB2" w:rsidP="007A36B4">
            <w:pPr>
              <w:jc w:val="center"/>
            </w:pPr>
            <w:r w:rsidRPr="001571AC">
              <w:t>[Property Manager/Owner]</w:t>
            </w:r>
          </w:p>
        </w:tc>
        <w:tc>
          <w:tcPr>
            <w:tcW w:w="1431" w:type="dxa"/>
            <w:noWrap/>
            <w:vAlign w:val="center"/>
            <w:hideMark/>
          </w:tcPr>
          <w:p w14:paraId="440F2214" w14:textId="77777777" w:rsidR="00FC3EB2" w:rsidRPr="001571AC" w:rsidRDefault="00FC3EB2" w:rsidP="007A36B4">
            <w:pPr>
              <w:jc w:val="center"/>
            </w:pPr>
            <w:r w:rsidRPr="001571AC">
              <w:t>LVP</w:t>
            </w:r>
          </w:p>
        </w:tc>
      </w:tr>
      <w:tr w:rsidR="00FC3EB2" w:rsidRPr="001571AC" w14:paraId="5FB2619A" w14:textId="77777777" w:rsidTr="007A36B4">
        <w:trPr>
          <w:trHeight w:hRule="exact" w:val="864"/>
          <w:jc w:val="center"/>
        </w:trPr>
        <w:tc>
          <w:tcPr>
            <w:tcW w:w="2065" w:type="dxa"/>
            <w:noWrap/>
            <w:vAlign w:val="center"/>
            <w:hideMark/>
          </w:tcPr>
          <w:p w14:paraId="448B7E67" w14:textId="77777777" w:rsidR="00FC3EB2" w:rsidRPr="001571AC" w:rsidRDefault="00FC3EB2" w:rsidP="007A36B4">
            <w:pPr>
              <w:jc w:val="center"/>
            </w:pPr>
            <w:r w:rsidRPr="001571AC">
              <w:t>Los Angeles</w:t>
            </w:r>
          </w:p>
        </w:tc>
        <w:tc>
          <w:tcPr>
            <w:tcW w:w="1980" w:type="dxa"/>
            <w:noWrap/>
            <w:vAlign w:val="center"/>
            <w:hideMark/>
          </w:tcPr>
          <w:p w14:paraId="367D0CEF" w14:textId="77777777" w:rsidR="00FC3EB2" w:rsidRPr="001571AC" w:rsidRDefault="00FC3EB2" w:rsidP="007A36B4">
            <w:pPr>
              <w:jc w:val="center"/>
            </w:pPr>
            <w:r w:rsidRPr="001571AC">
              <w:t>Gardena</w:t>
            </w:r>
          </w:p>
        </w:tc>
        <w:tc>
          <w:tcPr>
            <w:tcW w:w="4950" w:type="dxa"/>
            <w:noWrap/>
            <w:vAlign w:val="center"/>
            <w:hideMark/>
          </w:tcPr>
          <w:p w14:paraId="76660CA8" w14:textId="77777777" w:rsidR="00FC3EB2" w:rsidRPr="001571AC" w:rsidRDefault="00FC3EB2" w:rsidP="007A36B4">
            <w:pPr>
              <w:jc w:val="center"/>
            </w:pPr>
            <w:r w:rsidRPr="001571AC">
              <w:t>[School District Maintenance workers]</w:t>
            </w:r>
          </w:p>
        </w:tc>
        <w:tc>
          <w:tcPr>
            <w:tcW w:w="1431" w:type="dxa"/>
            <w:noWrap/>
            <w:vAlign w:val="center"/>
            <w:hideMark/>
          </w:tcPr>
          <w:p w14:paraId="44006F15" w14:textId="77777777" w:rsidR="00FC3EB2" w:rsidRPr="001571AC" w:rsidRDefault="00FC3EB2" w:rsidP="007A36B4">
            <w:pPr>
              <w:jc w:val="center"/>
            </w:pPr>
            <w:r w:rsidRPr="001571AC">
              <w:t>LVP</w:t>
            </w:r>
          </w:p>
        </w:tc>
      </w:tr>
      <w:tr w:rsidR="00FC3EB2" w:rsidRPr="001571AC" w14:paraId="10435035" w14:textId="77777777" w:rsidTr="007A36B4">
        <w:trPr>
          <w:trHeight w:hRule="exact" w:val="864"/>
          <w:jc w:val="center"/>
        </w:trPr>
        <w:tc>
          <w:tcPr>
            <w:tcW w:w="2065" w:type="dxa"/>
            <w:noWrap/>
            <w:vAlign w:val="center"/>
            <w:hideMark/>
          </w:tcPr>
          <w:p w14:paraId="59573D24" w14:textId="77777777" w:rsidR="00FC3EB2" w:rsidRPr="001571AC" w:rsidRDefault="00FC3EB2" w:rsidP="007A36B4">
            <w:pPr>
              <w:jc w:val="center"/>
            </w:pPr>
            <w:r w:rsidRPr="001571AC">
              <w:t>Los Angeles</w:t>
            </w:r>
          </w:p>
        </w:tc>
        <w:tc>
          <w:tcPr>
            <w:tcW w:w="1980" w:type="dxa"/>
            <w:noWrap/>
            <w:vAlign w:val="center"/>
            <w:hideMark/>
          </w:tcPr>
          <w:p w14:paraId="02D17303" w14:textId="77777777" w:rsidR="00FC3EB2" w:rsidRPr="001571AC" w:rsidRDefault="00FC3EB2" w:rsidP="007A36B4">
            <w:pPr>
              <w:jc w:val="center"/>
            </w:pPr>
            <w:r w:rsidRPr="001571AC">
              <w:t>Gardena</w:t>
            </w:r>
          </w:p>
        </w:tc>
        <w:tc>
          <w:tcPr>
            <w:tcW w:w="4950" w:type="dxa"/>
            <w:noWrap/>
            <w:vAlign w:val="center"/>
            <w:hideMark/>
          </w:tcPr>
          <w:p w14:paraId="3835E0E7" w14:textId="77777777" w:rsidR="00FC3EB2" w:rsidRPr="001571AC" w:rsidRDefault="00FC3EB2" w:rsidP="007A36B4">
            <w:pPr>
              <w:jc w:val="center"/>
            </w:pPr>
            <w:r w:rsidRPr="001571AC">
              <w:t>[Sign Company]</w:t>
            </w:r>
          </w:p>
        </w:tc>
        <w:tc>
          <w:tcPr>
            <w:tcW w:w="1431" w:type="dxa"/>
            <w:noWrap/>
            <w:vAlign w:val="center"/>
            <w:hideMark/>
          </w:tcPr>
          <w:p w14:paraId="0601DB36" w14:textId="77777777" w:rsidR="00FC3EB2" w:rsidRPr="001571AC" w:rsidRDefault="00FC3EB2" w:rsidP="007A36B4">
            <w:pPr>
              <w:jc w:val="center"/>
            </w:pPr>
            <w:r w:rsidRPr="001571AC">
              <w:t>LVP</w:t>
            </w:r>
          </w:p>
        </w:tc>
      </w:tr>
      <w:tr w:rsidR="00FC3EB2" w:rsidRPr="001571AC" w14:paraId="632EB9AF" w14:textId="77777777" w:rsidTr="007A36B4">
        <w:trPr>
          <w:trHeight w:hRule="exact" w:val="864"/>
          <w:jc w:val="center"/>
        </w:trPr>
        <w:tc>
          <w:tcPr>
            <w:tcW w:w="2065" w:type="dxa"/>
            <w:noWrap/>
            <w:vAlign w:val="center"/>
            <w:hideMark/>
          </w:tcPr>
          <w:p w14:paraId="0168AD77" w14:textId="77777777" w:rsidR="00FC3EB2" w:rsidRPr="001571AC" w:rsidRDefault="00FC3EB2" w:rsidP="007A36B4">
            <w:pPr>
              <w:jc w:val="center"/>
            </w:pPr>
            <w:r w:rsidRPr="001571AC">
              <w:t>Los Angeles</w:t>
            </w:r>
          </w:p>
        </w:tc>
        <w:tc>
          <w:tcPr>
            <w:tcW w:w="1980" w:type="dxa"/>
            <w:noWrap/>
            <w:vAlign w:val="center"/>
            <w:hideMark/>
          </w:tcPr>
          <w:p w14:paraId="27D36827" w14:textId="77777777" w:rsidR="00FC3EB2" w:rsidRPr="001571AC" w:rsidRDefault="00FC3EB2" w:rsidP="007A36B4">
            <w:pPr>
              <w:jc w:val="center"/>
            </w:pPr>
            <w:r w:rsidRPr="001571AC">
              <w:t>Glendale</w:t>
            </w:r>
          </w:p>
        </w:tc>
        <w:tc>
          <w:tcPr>
            <w:tcW w:w="4950" w:type="dxa"/>
            <w:noWrap/>
            <w:vAlign w:val="center"/>
            <w:hideMark/>
          </w:tcPr>
          <w:p w14:paraId="744F634D" w14:textId="77777777" w:rsidR="00FC3EB2" w:rsidRPr="001571AC" w:rsidRDefault="00FC3EB2" w:rsidP="007A36B4">
            <w:pPr>
              <w:jc w:val="center"/>
            </w:pPr>
            <w:r w:rsidRPr="001571AC">
              <w:t>[County Government]</w:t>
            </w:r>
          </w:p>
        </w:tc>
        <w:tc>
          <w:tcPr>
            <w:tcW w:w="1431" w:type="dxa"/>
            <w:noWrap/>
            <w:vAlign w:val="center"/>
            <w:hideMark/>
          </w:tcPr>
          <w:p w14:paraId="24A18316" w14:textId="77777777" w:rsidR="00FC3EB2" w:rsidRPr="001571AC" w:rsidRDefault="00FC3EB2" w:rsidP="007A36B4">
            <w:pPr>
              <w:jc w:val="center"/>
            </w:pPr>
            <w:r w:rsidRPr="001571AC">
              <w:t>RLVP</w:t>
            </w:r>
          </w:p>
        </w:tc>
      </w:tr>
      <w:tr w:rsidR="00FC3EB2" w:rsidRPr="001571AC" w14:paraId="0F4C3821" w14:textId="77777777" w:rsidTr="007A36B4">
        <w:trPr>
          <w:trHeight w:hRule="exact" w:val="864"/>
          <w:jc w:val="center"/>
        </w:trPr>
        <w:tc>
          <w:tcPr>
            <w:tcW w:w="2065" w:type="dxa"/>
            <w:noWrap/>
            <w:vAlign w:val="center"/>
            <w:hideMark/>
          </w:tcPr>
          <w:p w14:paraId="12964E7C" w14:textId="77777777" w:rsidR="00FC3EB2" w:rsidRPr="001571AC" w:rsidRDefault="00FC3EB2" w:rsidP="007A36B4">
            <w:pPr>
              <w:jc w:val="center"/>
            </w:pPr>
            <w:r w:rsidRPr="001571AC">
              <w:t>Los Angeles</w:t>
            </w:r>
          </w:p>
        </w:tc>
        <w:tc>
          <w:tcPr>
            <w:tcW w:w="1980" w:type="dxa"/>
            <w:noWrap/>
            <w:vAlign w:val="center"/>
            <w:hideMark/>
          </w:tcPr>
          <w:p w14:paraId="2B4DB1B5" w14:textId="77777777" w:rsidR="00FC3EB2" w:rsidRPr="001571AC" w:rsidRDefault="00FC3EB2" w:rsidP="007A36B4">
            <w:pPr>
              <w:jc w:val="center"/>
            </w:pPr>
            <w:r w:rsidRPr="001571AC">
              <w:t>Glendale</w:t>
            </w:r>
          </w:p>
        </w:tc>
        <w:tc>
          <w:tcPr>
            <w:tcW w:w="4950" w:type="dxa"/>
            <w:noWrap/>
            <w:vAlign w:val="center"/>
            <w:hideMark/>
          </w:tcPr>
          <w:p w14:paraId="5EA72B3E" w14:textId="77777777" w:rsidR="00FC3EB2" w:rsidRPr="001571AC" w:rsidRDefault="00FC3EB2" w:rsidP="007A36B4">
            <w:pPr>
              <w:jc w:val="center"/>
            </w:pPr>
            <w:r w:rsidRPr="001571AC">
              <w:t>[Property Manager/Owner]</w:t>
            </w:r>
          </w:p>
        </w:tc>
        <w:tc>
          <w:tcPr>
            <w:tcW w:w="1431" w:type="dxa"/>
            <w:noWrap/>
            <w:vAlign w:val="center"/>
            <w:hideMark/>
          </w:tcPr>
          <w:p w14:paraId="4E32D618" w14:textId="77777777" w:rsidR="00FC3EB2" w:rsidRPr="001571AC" w:rsidRDefault="00FC3EB2" w:rsidP="007A36B4">
            <w:pPr>
              <w:jc w:val="center"/>
            </w:pPr>
            <w:r w:rsidRPr="001571AC">
              <w:t>LVP</w:t>
            </w:r>
          </w:p>
        </w:tc>
      </w:tr>
      <w:tr w:rsidR="00FC3EB2" w:rsidRPr="001571AC" w14:paraId="5B1852F1" w14:textId="77777777" w:rsidTr="007A36B4">
        <w:trPr>
          <w:trHeight w:hRule="exact" w:val="864"/>
          <w:jc w:val="center"/>
        </w:trPr>
        <w:tc>
          <w:tcPr>
            <w:tcW w:w="2065" w:type="dxa"/>
            <w:noWrap/>
            <w:vAlign w:val="center"/>
            <w:hideMark/>
          </w:tcPr>
          <w:p w14:paraId="7A12028E" w14:textId="77777777" w:rsidR="00FC3EB2" w:rsidRPr="001571AC" w:rsidRDefault="00FC3EB2" w:rsidP="007A36B4">
            <w:pPr>
              <w:jc w:val="center"/>
            </w:pPr>
            <w:r w:rsidRPr="001571AC">
              <w:t>Los Angeles</w:t>
            </w:r>
          </w:p>
        </w:tc>
        <w:tc>
          <w:tcPr>
            <w:tcW w:w="1980" w:type="dxa"/>
            <w:noWrap/>
            <w:vAlign w:val="center"/>
            <w:hideMark/>
          </w:tcPr>
          <w:p w14:paraId="1FF9071C" w14:textId="77777777" w:rsidR="00FC3EB2" w:rsidRPr="001571AC" w:rsidRDefault="00FC3EB2" w:rsidP="007A36B4">
            <w:pPr>
              <w:jc w:val="center"/>
            </w:pPr>
            <w:r w:rsidRPr="001571AC">
              <w:t>Glendora</w:t>
            </w:r>
          </w:p>
        </w:tc>
        <w:tc>
          <w:tcPr>
            <w:tcW w:w="4950" w:type="dxa"/>
            <w:noWrap/>
            <w:vAlign w:val="center"/>
            <w:hideMark/>
          </w:tcPr>
          <w:p w14:paraId="2F928AE0" w14:textId="77777777" w:rsidR="00FC3EB2" w:rsidRPr="001571AC" w:rsidRDefault="00FC3EB2" w:rsidP="007A36B4">
            <w:pPr>
              <w:jc w:val="center"/>
            </w:pPr>
            <w:r w:rsidRPr="001571AC">
              <w:t>[Property Manager/Owner]</w:t>
            </w:r>
          </w:p>
        </w:tc>
        <w:tc>
          <w:tcPr>
            <w:tcW w:w="1431" w:type="dxa"/>
            <w:noWrap/>
            <w:vAlign w:val="center"/>
            <w:hideMark/>
          </w:tcPr>
          <w:p w14:paraId="23E674B7" w14:textId="77777777" w:rsidR="00FC3EB2" w:rsidRPr="001571AC" w:rsidRDefault="00FC3EB2" w:rsidP="007A36B4">
            <w:pPr>
              <w:jc w:val="center"/>
            </w:pPr>
            <w:r w:rsidRPr="001571AC">
              <w:t>LVP</w:t>
            </w:r>
          </w:p>
        </w:tc>
      </w:tr>
      <w:tr w:rsidR="00FC3EB2" w:rsidRPr="001571AC" w14:paraId="7A25101B" w14:textId="77777777" w:rsidTr="007A36B4">
        <w:trPr>
          <w:trHeight w:hRule="exact" w:val="864"/>
          <w:jc w:val="center"/>
        </w:trPr>
        <w:tc>
          <w:tcPr>
            <w:tcW w:w="2065" w:type="dxa"/>
            <w:noWrap/>
            <w:vAlign w:val="center"/>
            <w:hideMark/>
          </w:tcPr>
          <w:p w14:paraId="4F32C5CF" w14:textId="77777777" w:rsidR="00FC3EB2" w:rsidRPr="001571AC" w:rsidRDefault="00FC3EB2" w:rsidP="007A36B4">
            <w:pPr>
              <w:jc w:val="center"/>
            </w:pPr>
            <w:r w:rsidRPr="001571AC">
              <w:t>Los Angeles</w:t>
            </w:r>
          </w:p>
        </w:tc>
        <w:tc>
          <w:tcPr>
            <w:tcW w:w="1980" w:type="dxa"/>
            <w:noWrap/>
            <w:vAlign w:val="center"/>
            <w:hideMark/>
          </w:tcPr>
          <w:p w14:paraId="69DB835E" w14:textId="77777777" w:rsidR="00FC3EB2" w:rsidRPr="001571AC" w:rsidRDefault="00FC3EB2" w:rsidP="007A36B4">
            <w:pPr>
              <w:jc w:val="center"/>
            </w:pPr>
            <w:r w:rsidRPr="001571AC">
              <w:t>Glendora</w:t>
            </w:r>
          </w:p>
        </w:tc>
        <w:tc>
          <w:tcPr>
            <w:tcW w:w="4950" w:type="dxa"/>
            <w:noWrap/>
            <w:vAlign w:val="center"/>
            <w:hideMark/>
          </w:tcPr>
          <w:p w14:paraId="254B9FF1" w14:textId="77777777" w:rsidR="00FC3EB2" w:rsidRPr="001571AC" w:rsidRDefault="00FC3EB2" w:rsidP="007A36B4">
            <w:pPr>
              <w:jc w:val="center"/>
            </w:pPr>
            <w:r w:rsidRPr="001571AC">
              <w:t>[Shop]</w:t>
            </w:r>
          </w:p>
        </w:tc>
        <w:tc>
          <w:tcPr>
            <w:tcW w:w="1431" w:type="dxa"/>
            <w:noWrap/>
            <w:vAlign w:val="center"/>
            <w:hideMark/>
          </w:tcPr>
          <w:p w14:paraId="61439E84" w14:textId="77777777" w:rsidR="00FC3EB2" w:rsidRPr="001571AC" w:rsidRDefault="00FC3EB2" w:rsidP="007A36B4">
            <w:pPr>
              <w:jc w:val="center"/>
            </w:pPr>
            <w:r w:rsidRPr="001571AC">
              <w:t>LVP</w:t>
            </w:r>
          </w:p>
        </w:tc>
      </w:tr>
      <w:tr w:rsidR="00FC3EB2" w:rsidRPr="001571AC" w14:paraId="5040FCA5" w14:textId="77777777" w:rsidTr="007A36B4">
        <w:trPr>
          <w:trHeight w:hRule="exact" w:val="864"/>
          <w:jc w:val="center"/>
        </w:trPr>
        <w:tc>
          <w:tcPr>
            <w:tcW w:w="2065" w:type="dxa"/>
            <w:noWrap/>
            <w:vAlign w:val="center"/>
            <w:hideMark/>
          </w:tcPr>
          <w:p w14:paraId="7AE7DA0F" w14:textId="77777777" w:rsidR="00FC3EB2" w:rsidRPr="001571AC" w:rsidRDefault="00FC3EB2" w:rsidP="007A36B4">
            <w:pPr>
              <w:jc w:val="center"/>
            </w:pPr>
            <w:r w:rsidRPr="001571AC">
              <w:t>Los Angeles</w:t>
            </w:r>
          </w:p>
        </w:tc>
        <w:tc>
          <w:tcPr>
            <w:tcW w:w="1980" w:type="dxa"/>
            <w:noWrap/>
            <w:vAlign w:val="center"/>
            <w:hideMark/>
          </w:tcPr>
          <w:p w14:paraId="2BA57433" w14:textId="77777777" w:rsidR="00FC3EB2" w:rsidRPr="001571AC" w:rsidRDefault="00FC3EB2" w:rsidP="007A36B4">
            <w:pPr>
              <w:jc w:val="center"/>
            </w:pPr>
            <w:r w:rsidRPr="001571AC">
              <w:t>Hawthorne</w:t>
            </w:r>
          </w:p>
        </w:tc>
        <w:tc>
          <w:tcPr>
            <w:tcW w:w="4950" w:type="dxa"/>
            <w:noWrap/>
            <w:vAlign w:val="center"/>
            <w:hideMark/>
          </w:tcPr>
          <w:p w14:paraId="0567A106" w14:textId="77777777" w:rsidR="00FC3EB2" w:rsidRPr="001571AC" w:rsidRDefault="00FC3EB2" w:rsidP="007A36B4">
            <w:pPr>
              <w:jc w:val="center"/>
            </w:pPr>
            <w:r w:rsidRPr="001571AC">
              <w:t>[Construction]</w:t>
            </w:r>
          </w:p>
        </w:tc>
        <w:tc>
          <w:tcPr>
            <w:tcW w:w="1431" w:type="dxa"/>
            <w:noWrap/>
            <w:vAlign w:val="center"/>
            <w:hideMark/>
          </w:tcPr>
          <w:p w14:paraId="73990425" w14:textId="77777777" w:rsidR="00FC3EB2" w:rsidRPr="001571AC" w:rsidRDefault="00FC3EB2" w:rsidP="007A36B4">
            <w:pPr>
              <w:jc w:val="center"/>
            </w:pPr>
            <w:r w:rsidRPr="001571AC">
              <w:t>LVP</w:t>
            </w:r>
          </w:p>
        </w:tc>
      </w:tr>
      <w:tr w:rsidR="00FC3EB2" w:rsidRPr="001571AC" w14:paraId="43122FDF" w14:textId="77777777" w:rsidTr="007A36B4">
        <w:trPr>
          <w:trHeight w:hRule="exact" w:val="864"/>
          <w:jc w:val="center"/>
        </w:trPr>
        <w:tc>
          <w:tcPr>
            <w:tcW w:w="2065" w:type="dxa"/>
            <w:noWrap/>
            <w:vAlign w:val="center"/>
            <w:hideMark/>
          </w:tcPr>
          <w:p w14:paraId="682933DC" w14:textId="77777777" w:rsidR="00FC3EB2" w:rsidRPr="001571AC" w:rsidRDefault="00FC3EB2" w:rsidP="007A36B4">
            <w:pPr>
              <w:jc w:val="center"/>
            </w:pPr>
            <w:r w:rsidRPr="001571AC">
              <w:t>Los Angeles</w:t>
            </w:r>
          </w:p>
        </w:tc>
        <w:tc>
          <w:tcPr>
            <w:tcW w:w="1980" w:type="dxa"/>
            <w:noWrap/>
            <w:vAlign w:val="center"/>
            <w:hideMark/>
          </w:tcPr>
          <w:p w14:paraId="0FB76AAC" w14:textId="77777777" w:rsidR="00FC3EB2" w:rsidRPr="001571AC" w:rsidRDefault="00FC3EB2" w:rsidP="007A36B4">
            <w:pPr>
              <w:jc w:val="center"/>
            </w:pPr>
            <w:r w:rsidRPr="001571AC">
              <w:t>Hawthorne</w:t>
            </w:r>
          </w:p>
        </w:tc>
        <w:tc>
          <w:tcPr>
            <w:tcW w:w="4950" w:type="dxa"/>
            <w:noWrap/>
            <w:vAlign w:val="center"/>
            <w:hideMark/>
          </w:tcPr>
          <w:p w14:paraId="0A84039B" w14:textId="77777777" w:rsidR="00FC3EB2" w:rsidRPr="001571AC" w:rsidRDefault="00FC3EB2" w:rsidP="007A36B4">
            <w:pPr>
              <w:jc w:val="center"/>
            </w:pPr>
            <w:r w:rsidRPr="001571AC">
              <w:t>[Household]</w:t>
            </w:r>
          </w:p>
        </w:tc>
        <w:tc>
          <w:tcPr>
            <w:tcW w:w="1431" w:type="dxa"/>
            <w:noWrap/>
            <w:vAlign w:val="center"/>
            <w:hideMark/>
          </w:tcPr>
          <w:p w14:paraId="058B10DA" w14:textId="77777777" w:rsidR="00FC3EB2" w:rsidRPr="001571AC" w:rsidRDefault="00FC3EB2" w:rsidP="007A36B4">
            <w:pPr>
              <w:jc w:val="center"/>
            </w:pPr>
            <w:r w:rsidRPr="001571AC">
              <w:t>LVP</w:t>
            </w:r>
          </w:p>
        </w:tc>
      </w:tr>
      <w:tr w:rsidR="00FC3EB2" w:rsidRPr="001571AC" w14:paraId="3AC3A8BE" w14:textId="77777777" w:rsidTr="007A36B4">
        <w:trPr>
          <w:trHeight w:hRule="exact" w:val="864"/>
          <w:jc w:val="center"/>
        </w:trPr>
        <w:tc>
          <w:tcPr>
            <w:tcW w:w="2065" w:type="dxa"/>
            <w:noWrap/>
            <w:vAlign w:val="center"/>
            <w:hideMark/>
          </w:tcPr>
          <w:p w14:paraId="2BC34C17" w14:textId="77777777" w:rsidR="00FC3EB2" w:rsidRPr="001571AC" w:rsidRDefault="00FC3EB2" w:rsidP="007A36B4">
            <w:pPr>
              <w:jc w:val="center"/>
            </w:pPr>
            <w:r w:rsidRPr="001571AC">
              <w:t>Los Angeles</w:t>
            </w:r>
          </w:p>
        </w:tc>
        <w:tc>
          <w:tcPr>
            <w:tcW w:w="1980" w:type="dxa"/>
            <w:noWrap/>
            <w:vAlign w:val="center"/>
            <w:hideMark/>
          </w:tcPr>
          <w:p w14:paraId="7E4ACC2B" w14:textId="77777777" w:rsidR="00FC3EB2" w:rsidRPr="001571AC" w:rsidRDefault="00FC3EB2" w:rsidP="007A36B4">
            <w:pPr>
              <w:jc w:val="center"/>
            </w:pPr>
            <w:r w:rsidRPr="001571AC">
              <w:t>Inglewood</w:t>
            </w:r>
          </w:p>
        </w:tc>
        <w:tc>
          <w:tcPr>
            <w:tcW w:w="4950" w:type="dxa"/>
            <w:noWrap/>
            <w:vAlign w:val="center"/>
            <w:hideMark/>
          </w:tcPr>
          <w:p w14:paraId="16878835" w14:textId="77777777" w:rsidR="00FC3EB2" w:rsidRPr="001571AC" w:rsidRDefault="00FC3EB2" w:rsidP="007A36B4">
            <w:pPr>
              <w:jc w:val="center"/>
            </w:pPr>
            <w:r w:rsidRPr="001571AC">
              <w:t>[Painting Contractor]</w:t>
            </w:r>
          </w:p>
        </w:tc>
        <w:tc>
          <w:tcPr>
            <w:tcW w:w="1431" w:type="dxa"/>
            <w:noWrap/>
            <w:vAlign w:val="center"/>
            <w:hideMark/>
          </w:tcPr>
          <w:p w14:paraId="68811305" w14:textId="77777777" w:rsidR="00FC3EB2" w:rsidRPr="001571AC" w:rsidRDefault="00FC3EB2" w:rsidP="007A36B4">
            <w:pPr>
              <w:jc w:val="center"/>
            </w:pPr>
            <w:r w:rsidRPr="001571AC">
              <w:t>LVP</w:t>
            </w:r>
          </w:p>
        </w:tc>
      </w:tr>
      <w:tr w:rsidR="00FC3EB2" w:rsidRPr="001571AC" w14:paraId="3EBB437B" w14:textId="77777777" w:rsidTr="007A36B4">
        <w:trPr>
          <w:trHeight w:hRule="exact" w:val="864"/>
          <w:jc w:val="center"/>
        </w:trPr>
        <w:tc>
          <w:tcPr>
            <w:tcW w:w="2065" w:type="dxa"/>
            <w:noWrap/>
            <w:vAlign w:val="center"/>
            <w:hideMark/>
          </w:tcPr>
          <w:p w14:paraId="7F2D5983" w14:textId="77777777" w:rsidR="00FC3EB2" w:rsidRPr="001571AC" w:rsidRDefault="00FC3EB2" w:rsidP="007A36B4">
            <w:pPr>
              <w:jc w:val="center"/>
            </w:pPr>
            <w:r w:rsidRPr="001571AC">
              <w:t>Los Angeles</w:t>
            </w:r>
          </w:p>
        </w:tc>
        <w:tc>
          <w:tcPr>
            <w:tcW w:w="1980" w:type="dxa"/>
            <w:noWrap/>
            <w:vAlign w:val="center"/>
            <w:hideMark/>
          </w:tcPr>
          <w:p w14:paraId="09CFE44A" w14:textId="77777777" w:rsidR="00FC3EB2" w:rsidRPr="001571AC" w:rsidRDefault="00FC3EB2" w:rsidP="007A36B4">
            <w:pPr>
              <w:jc w:val="center"/>
            </w:pPr>
            <w:r w:rsidRPr="001571AC">
              <w:t>Inglewood</w:t>
            </w:r>
          </w:p>
        </w:tc>
        <w:tc>
          <w:tcPr>
            <w:tcW w:w="4950" w:type="dxa"/>
            <w:noWrap/>
            <w:vAlign w:val="center"/>
            <w:hideMark/>
          </w:tcPr>
          <w:p w14:paraId="07759B5D" w14:textId="77777777" w:rsidR="00FC3EB2" w:rsidRPr="001571AC" w:rsidRDefault="00FC3EB2" w:rsidP="007A36B4">
            <w:pPr>
              <w:jc w:val="center"/>
            </w:pPr>
            <w:r w:rsidRPr="001571AC">
              <w:t>[Property Manager]</w:t>
            </w:r>
          </w:p>
        </w:tc>
        <w:tc>
          <w:tcPr>
            <w:tcW w:w="1431" w:type="dxa"/>
            <w:noWrap/>
            <w:vAlign w:val="center"/>
            <w:hideMark/>
          </w:tcPr>
          <w:p w14:paraId="45D60644" w14:textId="77777777" w:rsidR="00FC3EB2" w:rsidRPr="001571AC" w:rsidRDefault="00FC3EB2" w:rsidP="007A36B4">
            <w:pPr>
              <w:jc w:val="center"/>
            </w:pPr>
            <w:r w:rsidRPr="001571AC">
              <w:t>LVP</w:t>
            </w:r>
          </w:p>
        </w:tc>
      </w:tr>
      <w:tr w:rsidR="00FC3EB2" w:rsidRPr="001571AC" w14:paraId="72018A07" w14:textId="77777777" w:rsidTr="007A36B4">
        <w:trPr>
          <w:trHeight w:hRule="exact" w:val="864"/>
          <w:jc w:val="center"/>
        </w:trPr>
        <w:tc>
          <w:tcPr>
            <w:tcW w:w="2065" w:type="dxa"/>
            <w:noWrap/>
            <w:vAlign w:val="center"/>
            <w:hideMark/>
          </w:tcPr>
          <w:p w14:paraId="3118AB4A" w14:textId="77777777" w:rsidR="00FC3EB2" w:rsidRPr="001571AC" w:rsidRDefault="00FC3EB2" w:rsidP="007A36B4">
            <w:pPr>
              <w:jc w:val="center"/>
            </w:pPr>
            <w:r w:rsidRPr="001571AC">
              <w:t>Los Angeles</w:t>
            </w:r>
          </w:p>
        </w:tc>
        <w:tc>
          <w:tcPr>
            <w:tcW w:w="1980" w:type="dxa"/>
            <w:noWrap/>
            <w:vAlign w:val="center"/>
            <w:hideMark/>
          </w:tcPr>
          <w:p w14:paraId="1A6FF50D" w14:textId="77777777" w:rsidR="00FC3EB2" w:rsidRPr="001571AC" w:rsidRDefault="00FC3EB2" w:rsidP="007A36B4">
            <w:pPr>
              <w:jc w:val="center"/>
            </w:pPr>
            <w:r w:rsidRPr="001571AC">
              <w:t>Inglewood</w:t>
            </w:r>
          </w:p>
        </w:tc>
        <w:tc>
          <w:tcPr>
            <w:tcW w:w="4950" w:type="dxa"/>
            <w:noWrap/>
            <w:vAlign w:val="center"/>
            <w:hideMark/>
          </w:tcPr>
          <w:p w14:paraId="5418ABEB" w14:textId="77777777" w:rsidR="00FC3EB2" w:rsidRPr="001571AC" w:rsidRDefault="00FC3EB2" w:rsidP="007A36B4">
            <w:pPr>
              <w:jc w:val="center"/>
            </w:pPr>
            <w:r w:rsidRPr="001571AC">
              <w:t>[Property Manager/Owner]</w:t>
            </w:r>
          </w:p>
        </w:tc>
        <w:tc>
          <w:tcPr>
            <w:tcW w:w="1431" w:type="dxa"/>
            <w:noWrap/>
            <w:vAlign w:val="center"/>
            <w:hideMark/>
          </w:tcPr>
          <w:p w14:paraId="5188390D" w14:textId="77777777" w:rsidR="00FC3EB2" w:rsidRPr="001571AC" w:rsidRDefault="00FC3EB2" w:rsidP="007A36B4">
            <w:pPr>
              <w:jc w:val="center"/>
            </w:pPr>
            <w:r w:rsidRPr="001571AC">
              <w:t>LVP</w:t>
            </w:r>
          </w:p>
        </w:tc>
      </w:tr>
      <w:tr w:rsidR="00FC3EB2" w:rsidRPr="001571AC" w14:paraId="1C367FF3" w14:textId="77777777" w:rsidTr="007A36B4">
        <w:trPr>
          <w:trHeight w:hRule="exact" w:val="864"/>
          <w:jc w:val="center"/>
        </w:trPr>
        <w:tc>
          <w:tcPr>
            <w:tcW w:w="2065" w:type="dxa"/>
            <w:noWrap/>
            <w:vAlign w:val="center"/>
            <w:hideMark/>
          </w:tcPr>
          <w:p w14:paraId="4019145F" w14:textId="77777777" w:rsidR="00FC3EB2" w:rsidRPr="001571AC" w:rsidRDefault="00FC3EB2" w:rsidP="007A36B4">
            <w:pPr>
              <w:jc w:val="center"/>
            </w:pPr>
            <w:r w:rsidRPr="001571AC">
              <w:lastRenderedPageBreak/>
              <w:t>Los Angeles</w:t>
            </w:r>
          </w:p>
        </w:tc>
        <w:tc>
          <w:tcPr>
            <w:tcW w:w="1980" w:type="dxa"/>
            <w:noWrap/>
            <w:vAlign w:val="center"/>
            <w:hideMark/>
          </w:tcPr>
          <w:p w14:paraId="1D2F54A9" w14:textId="77777777" w:rsidR="00FC3EB2" w:rsidRPr="001571AC" w:rsidRDefault="00FC3EB2" w:rsidP="007A36B4">
            <w:pPr>
              <w:jc w:val="center"/>
            </w:pPr>
            <w:r w:rsidRPr="001571AC">
              <w:t>Inglewood</w:t>
            </w:r>
          </w:p>
        </w:tc>
        <w:tc>
          <w:tcPr>
            <w:tcW w:w="4950" w:type="dxa"/>
            <w:noWrap/>
            <w:vAlign w:val="center"/>
            <w:hideMark/>
          </w:tcPr>
          <w:p w14:paraId="3BCF8A32" w14:textId="77777777" w:rsidR="00FC3EB2" w:rsidRPr="001571AC" w:rsidRDefault="00FC3EB2" w:rsidP="007A36B4">
            <w:pPr>
              <w:jc w:val="center"/>
            </w:pPr>
            <w:r w:rsidRPr="001571AC">
              <w:t>[School or University]</w:t>
            </w:r>
          </w:p>
        </w:tc>
        <w:tc>
          <w:tcPr>
            <w:tcW w:w="1431" w:type="dxa"/>
            <w:noWrap/>
            <w:vAlign w:val="center"/>
            <w:hideMark/>
          </w:tcPr>
          <w:p w14:paraId="23F57FD9" w14:textId="77777777" w:rsidR="00FC3EB2" w:rsidRPr="001571AC" w:rsidRDefault="00FC3EB2" w:rsidP="007A36B4">
            <w:pPr>
              <w:jc w:val="center"/>
            </w:pPr>
            <w:r w:rsidRPr="001571AC">
              <w:t>LVP</w:t>
            </w:r>
          </w:p>
        </w:tc>
      </w:tr>
      <w:tr w:rsidR="00FC3EB2" w:rsidRPr="001571AC" w14:paraId="50C72E43" w14:textId="77777777" w:rsidTr="007A36B4">
        <w:trPr>
          <w:trHeight w:hRule="exact" w:val="864"/>
          <w:jc w:val="center"/>
        </w:trPr>
        <w:tc>
          <w:tcPr>
            <w:tcW w:w="2065" w:type="dxa"/>
            <w:noWrap/>
            <w:vAlign w:val="center"/>
            <w:hideMark/>
          </w:tcPr>
          <w:p w14:paraId="71D75821" w14:textId="77777777" w:rsidR="00FC3EB2" w:rsidRPr="001571AC" w:rsidRDefault="00FC3EB2" w:rsidP="007A36B4">
            <w:pPr>
              <w:jc w:val="center"/>
            </w:pPr>
            <w:r w:rsidRPr="001571AC">
              <w:t>Los Angeles</w:t>
            </w:r>
          </w:p>
        </w:tc>
        <w:tc>
          <w:tcPr>
            <w:tcW w:w="1980" w:type="dxa"/>
            <w:noWrap/>
            <w:vAlign w:val="center"/>
            <w:hideMark/>
          </w:tcPr>
          <w:p w14:paraId="6D5CD56F" w14:textId="77777777" w:rsidR="00FC3EB2" w:rsidRPr="001571AC" w:rsidRDefault="00FC3EB2" w:rsidP="007A36B4">
            <w:pPr>
              <w:jc w:val="center"/>
            </w:pPr>
            <w:r w:rsidRPr="001571AC">
              <w:t>La Mirada</w:t>
            </w:r>
          </w:p>
        </w:tc>
        <w:tc>
          <w:tcPr>
            <w:tcW w:w="4950" w:type="dxa"/>
            <w:noWrap/>
            <w:vAlign w:val="center"/>
            <w:hideMark/>
          </w:tcPr>
          <w:p w14:paraId="1D74EF4C" w14:textId="77777777" w:rsidR="00FC3EB2" w:rsidRPr="001571AC" w:rsidRDefault="00FC3EB2" w:rsidP="007A36B4">
            <w:pPr>
              <w:jc w:val="center"/>
            </w:pPr>
            <w:r w:rsidRPr="001571AC">
              <w:t>[Construction]</w:t>
            </w:r>
          </w:p>
        </w:tc>
        <w:tc>
          <w:tcPr>
            <w:tcW w:w="1431" w:type="dxa"/>
            <w:noWrap/>
            <w:vAlign w:val="center"/>
            <w:hideMark/>
          </w:tcPr>
          <w:p w14:paraId="2A0D06B6" w14:textId="77777777" w:rsidR="00FC3EB2" w:rsidRPr="001571AC" w:rsidRDefault="00FC3EB2" w:rsidP="007A36B4">
            <w:pPr>
              <w:jc w:val="center"/>
            </w:pPr>
            <w:r w:rsidRPr="001571AC">
              <w:t>LVP</w:t>
            </w:r>
          </w:p>
        </w:tc>
      </w:tr>
      <w:tr w:rsidR="00FC3EB2" w:rsidRPr="001571AC" w14:paraId="13AC7F66" w14:textId="77777777" w:rsidTr="007A36B4">
        <w:trPr>
          <w:trHeight w:hRule="exact" w:val="864"/>
          <w:jc w:val="center"/>
        </w:trPr>
        <w:tc>
          <w:tcPr>
            <w:tcW w:w="2065" w:type="dxa"/>
            <w:noWrap/>
            <w:vAlign w:val="center"/>
            <w:hideMark/>
          </w:tcPr>
          <w:p w14:paraId="04469862" w14:textId="77777777" w:rsidR="00FC3EB2" w:rsidRPr="001571AC" w:rsidRDefault="00FC3EB2" w:rsidP="007A36B4">
            <w:pPr>
              <w:jc w:val="center"/>
            </w:pPr>
            <w:r w:rsidRPr="001571AC">
              <w:t>Los Angeles</w:t>
            </w:r>
          </w:p>
        </w:tc>
        <w:tc>
          <w:tcPr>
            <w:tcW w:w="1980" w:type="dxa"/>
            <w:noWrap/>
            <w:vAlign w:val="center"/>
            <w:hideMark/>
          </w:tcPr>
          <w:p w14:paraId="2350AB7D" w14:textId="77777777" w:rsidR="00FC3EB2" w:rsidRPr="001571AC" w:rsidRDefault="00FC3EB2" w:rsidP="007A36B4">
            <w:pPr>
              <w:jc w:val="center"/>
            </w:pPr>
            <w:r w:rsidRPr="001571AC">
              <w:t>La Puente</w:t>
            </w:r>
          </w:p>
        </w:tc>
        <w:tc>
          <w:tcPr>
            <w:tcW w:w="4950" w:type="dxa"/>
            <w:noWrap/>
            <w:vAlign w:val="center"/>
            <w:hideMark/>
          </w:tcPr>
          <w:p w14:paraId="68CFA39D" w14:textId="77777777" w:rsidR="00FC3EB2" w:rsidRPr="001571AC" w:rsidRDefault="00FC3EB2" w:rsidP="007A36B4">
            <w:pPr>
              <w:jc w:val="center"/>
            </w:pPr>
            <w:r w:rsidRPr="001571AC">
              <w:t>[Painting Contractor]</w:t>
            </w:r>
          </w:p>
        </w:tc>
        <w:tc>
          <w:tcPr>
            <w:tcW w:w="1431" w:type="dxa"/>
            <w:noWrap/>
            <w:vAlign w:val="center"/>
            <w:hideMark/>
          </w:tcPr>
          <w:p w14:paraId="00C4A9A3" w14:textId="77777777" w:rsidR="00FC3EB2" w:rsidRPr="001571AC" w:rsidRDefault="00FC3EB2" w:rsidP="007A36B4">
            <w:pPr>
              <w:jc w:val="center"/>
            </w:pPr>
            <w:r w:rsidRPr="001571AC">
              <w:t>LVP</w:t>
            </w:r>
          </w:p>
        </w:tc>
      </w:tr>
      <w:tr w:rsidR="00FC3EB2" w:rsidRPr="001571AC" w14:paraId="45670DCC" w14:textId="77777777" w:rsidTr="007A36B4">
        <w:trPr>
          <w:trHeight w:hRule="exact" w:val="864"/>
          <w:jc w:val="center"/>
        </w:trPr>
        <w:tc>
          <w:tcPr>
            <w:tcW w:w="2065" w:type="dxa"/>
            <w:noWrap/>
            <w:vAlign w:val="center"/>
            <w:hideMark/>
          </w:tcPr>
          <w:p w14:paraId="5BA033D6" w14:textId="77777777" w:rsidR="00FC3EB2" w:rsidRPr="001571AC" w:rsidRDefault="00FC3EB2" w:rsidP="007A36B4">
            <w:pPr>
              <w:jc w:val="center"/>
            </w:pPr>
            <w:r w:rsidRPr="001571AC">
              <w:t>Los Angeles</w:t>
            </w:r>
          </w:p>
        </w:tc>
        <w:tc>
          <w:tcPr>
            <w:tcW w:w="1980" w:type="dxa"/>
            <w:noWrap/>
            <w:vAlign w:val="center"/>
            <w:hideMark/>
          </w:tcPr>
          <w:p w14:paraId="2BF17E89" w14:textId="77777777" w:rsidR="00FC3EB2" w:rsidRPr="001571AC" w:rsidRDefault="00FC3EB2" w:rsidP="007A36B4">
            <w:pPr>
              <w:jc w:val="center"/>
            </w:pPr>
            <w:r w:rsidRPr="001571AC">
              <w:t>La Verne</w:t>
            </w:r>
          </w:p>
        </w:tc>
        <w:tc>
          <w:tcPr>
            <w:tcW w:w="4950" w:type="dxa"/>
            <w:noWrap/>
            <w:vAlign w:val="center"/>
            <w:hideMark/>
          </w:tcPr>
          <w:p w14:paraId="6A900B35" w14:textId="77777777" w:rsidR="00FC3EB2" w:rsidRPr="001571AC" w:rsidRDefault="00FC3EB2" w:rsidP="007A36B4">
            <w:pPr>
              <w:jc w:val="center"/>
            </w:pPr>
            <w:r w:rsidRPr="001571AC">
              <w:t>[Painting Contractor]</w:t>
            </w:r>
          </w:p>
        </w:tc>
        <w:tc>
          <w:tcPr>
            <w:tcW w:w="1431" w:type="dxa"/>
            <w:noWrap/>
            <w:vAlign w:val="center"/>
            <w:hideMark/>
          </w:tcPr>
          <w:p w14:paraId="330AEE5C" w14:textId="77777777" w:rsidR="00FC3EB2" w:rsidRPr="001571AC" w:rsidRDefault="00FC3EB2" w:rsidP="007A36B4">
            <w:pPr>
              <w:jc w:val="center"/>
            </w:pPr>
            <w:r w:rsidRPr="001571AC">
              <w:t>LVP</w:t>
            </w:r>
          </w:p>
        </w:tc>
      </w:tr>
      <w:tr w:rsidR="00FC3EB2" w:rsidRPr="001571AC" w14:paraId="3DC78F59" w14:textId="77777777" w:rsidTr="007A36B4">
        <w:trPr>
          <w:trHeight w:hRule="exact" w:val="864"/>
          <w:jc w:val="center"/>
        </w:trPr>
        <w:tc>
          <w:tcPr>
            <w:tcW w:w="2065" w:type="dxa"/>
            <w:noWrap/>
            <w:vAlign w:val="center"/>
            <w:hideMark/>
          </w:tcPr>
          <w:p w14:paraId="1D8924CD" w14:textId="77777777" w:rsidR="00FC3EB2" w:rsidRPr="001571AC" w:rsidRDefault="00FC3EB2" w:rsidP="007A36B4">
            <w:pPr>
              <w:jc w:val="center"/>
            </w:pPr>
            <w:r w:rsidRPr="001571AC">
              <w:t>Los Angeles</w:t>
            </w:r>
          </w:p>
        </w:tc>
        <w:tc>
          <w:tcPr>
            <w:tcW w:w="1980" w:type="dxa"/>
            <w:noWrap/>
            <w:vAlign w:val="center"/>
            <w:hideMark/>
          </w:tcPr>
          <w:p w14:paraId="31559036" w14:textId="77777777" w:rsidR="00FC3EB2" w:rsidRPr="001571AC" w:rsidRDefault="00FC3EB2" w:rsidP="007A36B4">
            <w:pPr>
              <w:jc w:val="center"/>
            </w:pPr>
            <w:r w:rsidRPr="001571AC">
              <w:t>La Verne</w:t>
            </w:r>
          </w:p>
        </w:tc>
        <w:tc>
          <w:tcPr>
            <w:tcW w:w="4950" w:type="dxa"/>
            <w:noWrap/>
            <w:vAlign w:val="center"/>
            <w:hideMark/>
          </w:tcPr>
          <w:p w14:paraId="3A8A22E3" w14:textId="77777777" w:rsidR="00FC3EB2" w:rsidRPr="001571AC" w:rsidRDefault="00FC3EB2" w:rsidP="007A36B4">
            <w:pPr>
              <w:jc w:val="center"/>
            </w:pPr>
            <w:r w:rsidRPr="001571AC">
              <w:t>[School or University]</w:t>
            </w:r>
          </w:p>
        </w:tc>
        <w:tc>
          <w:tcPr>
            <w:tcW w:w="1431" w:type="dxa"/>
            <w:noWrap/>
            <w:vAlign w:val="center"/>
            <w:hideMark/>
          </w:tcPr>
          <w:p w14:paraId="60692BF0" w14:textId="77777777" w:rsidR="00FC3EB2" w:rsidRPr="001571AC" w:rsidRDefault="00FC3EB2" w:rsidP="007A36B4">
            <w:pPr>
              <w:jc w:val="center"/>
            </w:pPr>
            <w:r w:rsidRPr="001571AC">
              <w:t>LVP</w:t>
            </w:r>
          </w:p>
        </w:tc>
      </w:tr>
      <w:tr w:rsidR="00FC3EB2" w:rsidRPr="001571AC" w14:paraId="27FF0E61" w14:textId="77777777" w:rsidTr="007A36B4">
        <w:trPr>
          <w:trHeight w:hRule="exact" w:val="864"/>
          <w:jc w:val="center"/>
        </w:trPr>
        <w:tc>
          <w:tcPr>
            <w:tcW w:w="2065" w:type="dxa"/>
            <w:noWrap/>
            <w:vAlign w:val="center"/>
            <w:hideMark/>
          </w:tcPr>
          <w:p w14:paraId="2BD31828" w14:textId="77777777" w:rsidR="00FC3EB2" w:rsidRPr="001571AC" w:rsidRDefault="00FC3EB2" w:rsidP="007A36B4">
            <w:pPr>
              <w:jc w:val="center"/>
            </w:pPr>
            <w:r w:rsidRPr="001571AC">
              <w:t>Los Angeles</w:t>
            </w:r>
          </w:p>
        </w:tc>
        <w:tc>
          <w:tcPr>
            <w:tcW w:w="1980" w:type="dxa"/>
            <w:noWrap/>
            <w:vAlign w:val="center"/>
            <w:hideMark/>
          </w:tcPr>
          <w:p w14:paraId="5C5293AA" w14:textId="77777777" w:rsidR="00FC3EB2" w:rsidRPr="001571AC" w:rsidRDefault="00FC3EB2" w:rsidP="007A36B4">
            <w:pPr>
              <w:jc w:val="center"/>
            </w:pPr>
            <w:r w:rsidRPr="001571AC">
              <w:t>Lakewood</w:t>
            </w:r>
          </w:p>
        </w:tc>
        <w:tc>
          <w:tcPr>
            <w:tcW w:w="4950" w:type="dxa"/>
            <w:noWrap/>
            <w:vAlign w:val="center"/>
            <w:hideMark/>
          </w:tcPr>
          <w:p w14:paraId="66F7D87E" w14:textId="77777777" w:rsidR="00FC3EB2" w:rsidRPr="001571AC" w:rsidRDefault="00FC3EB2" w:rsidP="007A36B4">
            <w:pPr>
              <w:jc w:val="center"/>
            </w:pPr>
            <w:r w:rsidRPr="001571AC">
              <w:t>[Household]</w:t>
            </w:r>
          </w:p>
        </w:tc>
        <w:tc>
          <w:tcPr>
            <w:tcW w:w="1431" w:type="dxa"/>
            <w:noWrap/>
            <w:vAlign w:val="center"/>
            <w:hideMark/>
          </w:tcPr>
          <w:p w14:paraId="4D393DA7" w14:textId="77777777" w:rsidR="00FC3EB2" w:rsidRPr="001571AC" w:rsidRDefault="00FC3EB2" w:rsidP="007A36B4">
            <w:pPr>
              <w:jc w:val="center"/>
            </w:pPr>
            <w:r w:rsidRPr="001571AC">
              <w:t>LVP</w:t>
            </w:r>
          </w:p>
        </w:tc>
      </w:tr>
      <w:tr w:rsidR="00FC3EB2" w:rsidRPr="001571AC" w14:paraId="09C63747" w14:textId="77777777" w:rsidTr="007A36B4">
        <w:trPr>
          <w:trHeight w:hRule="exact" w:val="864"/>
          <w:jc w:val="center"/>
        </w:trPr>
        <w:tc>
          <w:tcPr>
            <w:tcW w:w="2065" w:type="dxa"/>
            <w:noWrap/>
            <w:vAlign w:val="center"/>
            <w:hideMark/>
          </w:tcPr>
          <w:p w14:paraId="7ED7697D" w14:textId="77777777" w:rsidR="00FC3EB2" w:rsidRPr="001571AC" w:rsidRDefault="00FC3EB2" w:rsidP="007A36B4">
            <w:pPr>
              <w:jc w:val="center"/>
            </w:pPr>
            <w:r w:rsidRPr="001571AC">
              <w:t>Los Angeles</w:t>
            </w:r>
          </w:p>
        </w:tc>
        <w:tc>
          <w:tcPr>
            <w:tcW w:w="1980" w:type="dxa"/>
            <w:noWrap/>
            <w:vAlign w:val="center"/>
            <w:hideMark/>
          </w:tcPr>
          <w:p w14:paraId="28F6E0D7" w14:textId="77777777" w:rsidR="00FC3EB2" w:rsidRPr="001571AC" w:rsidRDefault="00FC3EB2" w:rsidP="007A36B4">
            <w:pPr>
              <w:jc w:val="center"/>
            </w:pPr>
            <w:r w:rsidRPr="001571AC">
              <w:t>Lancaster</w:t>
            </w:r>
          </w:p>
        </w:tc>
        <w:tc>
          <w:tcPr>
            <w:tcW w:w="4950" w:type="dxa"/>
            <w:noWrap/>
            <w:vAlign w:val="center"/>
            <w:hideMark/>
          </w:tcPr>
          <w:p w14:paraId="221C5852" w14:textId="77777777" w:rsidR="00FC3EB2" w:rsidRPr="001571AC" w:rsidRDefault="00FC3EB2" w:rsidP="007A36B4">
            <w:pPr>
              <w:jc w:val="center"/>
            </w:pPr>
            <w:r w:rsidRPr="001571AC">
              <w:t>[Painting Contractor]</w:t>
            </w:r>
          </w:p>
        </w:tc>
        <w:tc>
          <w:tcPr>
            <w:tcW w:w="1431" w:type="dxa"/>
            <w:noWrap/>
            <w:vAlign w:val="center"/>
            <w:hideMark/>
          </w:tcPr>
          <w:p w14:paraId="34750ED1" w14:textId="77777777" w:rsidR="00FC3EB2" w:rsidRPr="001571AC" w:rsidRDefault="00FC3EB2" w:rsidP="007A36B4">
            <w:pPr>
              <w:jc w:val="center"/>
            </w:pPr>
            <w:r w:rsidRPr="001571AC">
              <w:t>LVP</w:t>
            </w:r>
          </w:p>
        </w:tc>
      </w:tr>
      <w:tr w:rsidR="00FC3EB2" w:rsidRPr="001571AC" w14:paraId="617E308E" w14:textId="77777777" w:rsidTr="007A36B4">
        <w:trPr>
          <w:trHeight w:hRule="exact" w:val="864"/>
          <w:jc w:val="center"/>
        </w:trPr>
        <w:tc>
          <w:tcPr>
            <w:tcW w:w="2065" w:type="dxa"/>
            <w:noWrap/>
            <w:vAlign w:val="center"/>
            <w:hideMark/>
          </w:tcPr>
          <w:p w14:paraId="14435FFC" w14:textId="77777777" w:rsidR="00FC3EB2" w:rsidRPr="001571AC" w:rsidRDefault="00FC3EB2" w:rsidP="007A36B4">
            <w:pPr>
              <w:jc w:val="center"/>
            </w:pPr>
            <w:r w:rsidRPr="001571AC">
              <w:t>Los Angeles</w:t>
            </w:r>
          </w:p>
        </w:tc>
        <w:tc>
          <w:tcPr>
            <w:tcW w:w="1980" w:type="dxa"/>
            <w:noWrap/>
            <w:vAlign w:val="center"/>
            <w:hideMark/>
          </w:tcPr>
          <w:p w14:paraId="77C5FB12" w14:textId="77777777" w:rsidR="00FC3EB2" w:rsidRPr="001571AC" w:rsidRDefault="00FC3EB2" w:rsidP="007A36B4">
            <w:pPr>
              <w:jc w:val="center"/>
            </w:pPr>
            <w:r w:rsidRPr="001571AC">
              <w:t>Lancaster</w:t>
            </w:r>
          </w:p>
        </w:tc>
        <w:tc>
          <w:tcPr>
            <w:tcW w:w="4950" w:type="dxa"/>
            <w:noWrap/>
            <w:vAlign w:val="center"/>
            <w:hideMark/>
          </w:tcPr>
          <w:p w14:paraId="013DC80C" w14:textId="77777777" w:rsidR="00FC3EB2" w:rsidRPr="001571AC" w:rsidRDefault="00FC3EB2" w:rsidP="007A36B4">
            <w:pPr>
              <w:jc w:val="center"/>
            </w:pPr>
            <w:r w:rsidRPr="001571AC">
              <w:t>[Painting Contractor]</w:t>
            </w:r>
          </w:p>
        </w:tc>
        <w:tc>
          <w:tcPr>
            <w:tcW w:w="1431" w:type="dxa"/>
            <w:noWrap/>
            <w:vAlign w:val="center"/>
            <w:hideMark/>
          </w:tcPr>
          <w:p w14:paraId="3A30140E" w14:textId="77777777" w:rsidR="00FC3EB2" w:rsidRPr="001571AC" w:rsidRDefault="00FC3EB2" w:rsidP="007A36B4">
            <w:pPr>
              <w:jc w:val="center"/>
            </w:pPr>
            <w:r w:rsidRPr="001571AC">
              <w:t>LVP</w:t>
            </w:r>
          </w:p>
        </w:tc>
      </w:tr>
      <w:tr w:rsidR="00FC3EB2" w:rsidRPr="001571AC" w14:paraId="3DCD5AD3" w14:textId="77777777" w:rsidTr="007A36B4">
        <w:trPr>
          <w:trHeight w:hRule="exact" w:val="864"/>
          <w:jc w:val="center"/>
        </w:trPr>
        <w:tc>
          <w:tcPr>
            <w:tcW w:w="2065" w:type="dxa"/>
            <w:noWrap/>
            <w:vAlign w:val="center"/>
            <w:hideMark/>
          </w:tcPr>
          <w:p w14:paraId="4119AA3A" w14:textId="77777777" w:rsidR="00FC3EB2" w:rsidRPr="001571AC" w:rsidRDefault="00FC3EB2" w:rsidP="007A36B4">
            <w:pPr>
              <w:jc w:val="center"/>
            </w:pPr>
            <w:r w:rsidRPr="001571AC">
              <w:t>Los Angeles</w:t>
            </w:r>
          </w:p>
        </w:tc>
        <w:tc>
          <w:tcPr>
            <w:tcW w:w="1980" w:type="dxa"/>
            <w:noWrap/>
            <w:vAlign w:val="center"/>
            <w:hideMark/>
          </w:tcPr>
          <w:p w14:paraId="10A44977" w14:textId="77777777" w:rsidR="00FC3EB2" w:rsidRPr="001571AC" w:rsidRDefault="00FC3EB2" w:rsidP="007A36B4">
            <w:pPr>
              <w:jc w:val="center"/>
            </w:pPr>
            <w:r w:rsidRPr="001571AC">
              <w:t>Lawndale</w:t>
            </w:r>
          </w:p>
        </w:tc>
        <w:tc>
          <w:tcPr>
            <w:tcW w:w="4950" w:type="dxa"/>
            <w:noWrap/>
            <w:vAlign w:val="center"/>
            <w:hideMark/>
          </w:tcPr>
          <w:p w14:paraId="09A31E45" w14:textId="77777777" w:rsidR="00FC3EB2" w:rsidRPr="001571AC" w:rsidRDefault="00FC3EB2" w:rsidP="007A36B4">
            <w:pPr>
              <w:jc w:val="center"/>
            </w:pPr>
            <w:r w:rsidRPr="001571AC">
              <w:t>[Property Manager/Owner]</w:t>
            </w:r>
          </w:p>
        </w:tc>
        <w:tc>
          <w:tcPr>
            <w:tcW w:w="1431" w:type="dxa"/>
            <w:noWrap/>
            <w:vAlign w:val="center"/>
            <w:hideMark/>
          </w:tcPr>
          <w:p w14:paraId="51CCEDD8" w14:textId="77777777" w:rsidR="00FC3EB2" w:rsidRPr="001571AC" w:rsidRDefault="00FC3EB2" w:rsidP="007A36B4">
            <w:pPr>
              <w:jc w:val="center"/>
            </w:pPr>
            <w:r w:rsidRPr="001571AC">
              <w:t>LVP</w:t>
            </w:r>
          </w:p>
        </w:tc>
      </w:tr>
      <w:tr w:rsidR="00FC3EB2" w:rsidRPr="001571AC" w14:paraId="19937043" w14:textId="77777777" w:rsidTr="007A36B4">
        <w:trPr>
          <w:trHeight w:hRule="exact" w:val="864"/>
          <w:jc w:val="center"/>
        </w:trPr>
        <w:tc>
          <w:tcPr>
            <w:tcW w:w="2065" w:type="dxa"/>
            <w:noWrap/>
            <w:vAlign w:val="center"/>
            <w:hideMark/>
          </w:tcPr>
          <w:p w14:paraId="0A2224F3" w14:textId="77777777" w:rsidR="00FC3EB2" w:rsidRPr="001571AC" w:rsidRDefault="00FC3EB2" w:rsidP="007A36B4">
            <w:pPr>
              <w:jc w:val="center"/>
            </w:pPr>
            <w:r w:rsidRPr="001571AC">
              <w:t>Los Angeles</w:t>
            </w:r>
          </w:p>
        </w:tc>
        <w:tc>
          <w:tcPr>
            <w:tcW w:w="1980" w:type="dxa"/>
            <w:noWrap/>
            <w:vAlign w:val="center"/>
            <w:hideMark/>
          </w:tcPr>
          <w:p w14:paraId="5AF03F04" w14:textId="77777777" w:rsidR="00FC3EB2" w:rsidRPr="001571AC" w:rsidRDefault="00FC3EB2" w:rsidP="007A36B4">
            <w:pPr>
              <w:jc w:val="center"/>
            </w:pPr>
            <w:r w:rsidRPr="001571AC">
              <w:t>Lomita</w:t>
            </w:r>
          </w:p>
        </w:tc>
        <w:tc>
          <w:tcPr>
            <w:tcW w:w="4950" w:type="dxa"/>
            <w:noWrap/>
            <w:vAlign w:val="center"/>
            <w:hideMark/>
          </w:tcPr>
          <w:p w14:paraId="4DAE53E5" w14:textId="77777777" w:rsidR="00FC3EB2" w:rsidRPr="001571AC" w:rsidRDefault="00FC3EB2" w:rsidP="007A36B4">
            <w:pPr>
              <w:jc w:val="center"/>
            </w:pPr>
            <w:r w:rsidRPr="001571AC">
              <w:t>[Painting Contractor]</w:t>
            </w:r>
          </w:p>
        </w:tc>
        <w:tc>
          <w:tcPr>
            <w:tcW w:w="1431" w:type="dxa"/>
            <w:noWrap/>
            <w:vAlign w:val="center"/>
            <w:hideMark/>
          </w:tcPr>
          <w:p w14:paraId="33D5510F" w14:textId="77777777" w:rsidR="00FC3EB2" w:rsidRPr="001571AC" w:rsidRDefault="00FC3EB2" w:rsidP="007A36B4">
            <w:pPr>
              <w:jc w:val="center"/>
            </w:pPr>
            <w:r w:rsidRPr="001571AC">
              <w:t>LVP</w:t>
            </w:r>
          </w:p>
        </w:tc>
      </w:tr>
      <w:tr w:rsidR="00FC3EB2" w:rsidRPr="001571AC" w14:paraId="4C68C918" w14:textId="77777777" w:rsidTr="007A36B4">
        <w:trPr>
          <w:trHeight w:hRule="exact" w:val="864"/>
          <w:jc w:val="center"/>
        </w:trPr>
        <w:tc>
          <w:tcPr>
            <w:tcW w:w="2065" w:type="dxa"/>
            <w:noWrap/>
            <w:vAlign w:val="center"/>
            <w:hideMark/>
          </w:tcPr>
          <w:p w14:paraId="48467C94" w14:textId="77777777" w:rsidR="00FC3EB2" w:rsidRPr="001571AC" w:rsidRDefault="00FC3EB2" w:rsidP="007A36B4">
            <w:pPr>
              <w:jc w:val="center"/>
            </w:pPr>
            <w:r w:rsidRPr="001571AC">
              <w:t>Los Angeles</w:t>
            </w:r>
          </w:p>
        </w:tc>
        <w:tc>
          <w:tcPr>
            <w:tcW w:w="1980" w:type="dxa"/>
            <w:noWrap/>
            <w:vAlign w:val="center"/>
            <w:hideMark/>
          </w:tcPr>
          <w:p w14:paraId="5326031F" w14:textId="77777777" w:rsidR="00FC3EB2" w:rsidRPr="001571AC" w:rsidRDefault="00FC3EB2" w:rsidP="007A36B4">
            <w:pPr>
              <w:jc w:val="center"/>
            </w:pPr>
            <w:r w:rsidRPr="001571AC">
              <w:t>Long Beach</w:t>
            </w:r>
          </w:p>
        </w:tc>
        <w:tc>
          <w:tcPr>
            <w:tcW w:w="4950" w:type="dxa"/>
            <w:noWrap/>
            <w:vAlign w:val="center"/>
            <w:hideMark/>
          </w:tcPr>
          <w:p w14:paraId="74528F6E" w14:textId="77777777" w:rsidR="00FC3EB2" w:rsidRPr="001571AC" w:rsidRDefault="00FC3EB2" w:rsidP="007A36B4">
            <w:pPr>
              <w:jc w:val="center"/>
            </w:pPr>
            <w:r w:rsidRPr="001571AC">
              <w:t>[Household]</w:t>
            </w:r>
          </w:p>
        </w:tc>
        <w:tc>
          <w:tcPr>
            <w:tcW w:w="1431" w:type="dxa"/>
            <w:noWrap/>
            <w:vAlign w:val="center"/>
            <w:hideMark/>
          </w:tcPr>
          <w:p w14:paraId="1E5560A1" w14:textId="77777777" w:rsidR="00FC3EB2" w:rsidRPr="001571AC" w:rsidRDefault="00FC3EB2" w:rsidP="007A36B4">
            <w:pPr>
              <w:jc w:val="center"/>
            </w:pPr>
            <w:r w:rsidRPr="001571AC">
              <w:t>LVP</w:t>
            </w:r>
          </w:p>
        </w:tc>
      </w:tr>
      <w:tr w:rsidR="00FC3EB2" w:rsidRPr="001571AC" w14:paraId="3642122E" w14:textId="77777777" w:rsidTr="007A36B4">
        <w:trPr>
          <w:trHeight w:hRule="exact" w:val="864"/>
          <w:jc w:val="center"/>
        </w:trPr>
        <w:tc>
          <w:tcPr>
            <w:tcW w:w="2065" w:type="dxa"/>
            <w:noWrap/>
            <w:vAlign w:val="center"/>
            <w:hideMark/>
          </w:tcPr>
          <w:p w14:paraId="6AF777EE" w14:textId="77777777" w:rsidR="00FC3EB2" w:rsidRPr="001571AC" w:rsidRDefault="00FC3EB2" w:rsidP="007A36B4">
            <w:pPr>
              <w:jc w:val="center"/>
            </w:pPr>
            <w:r w:rsidRPr="001571AC">
              <w:t>Los Angeles</w:t>
            </w:r>
          </w:p>
        </w:tc>
        <w:tc>
          <w:tcPr>
            <w:tcW w:w="1980" w:type="dxa"/>
            <w:noWrap/>
            <w:vAlign w:val="center"/>
            <w:hideMark/>
          </w:tcPr>
          <w:p w14:paraId="32C0D9FA" w14:textId="77777777" w:rsidR="00FC3EB2" w:rsidRPr="001571AC" w:rsidRDefault="00FC3EB2" w:rsidP="007A36B4">
            <w:pPr>
              <w:jc w:val="center"/>
            </w:pPr>
            <w:r w:rsidRPr="001571AC">
              <w:t>Long Beach</w:t>
            </w:r>
          </w:p>
        </w:tc>
        <w:tc>
          <w:tcPr>
            <w:tcW w:w="4950" w:type="dxa"/>
            <w:noWrap/>
            <w:vAlign w:val="center"/>
            <w:hideMark/>
          </w:tcPr>
          <w:p w14:paraId="2B7710AE" w14:textId="77777777" w:rsidR="00FC3EB2" w:rsidRPr="001571AC" w:rsidRDefault="00FC3EB2" w:rsidP="007A36B4">
            <w:pPr>
              <w:jc w:val="center"/>
            </w:pPr>
            <w:r w:rsidRPr="001571AC">
              <w:t>[Manufacturing]</w:t>
            </w:r>
          </w:p>
        </w:tc>
        <w:tc>
          <w:tcPr>
            <w:tcW w:w="1431" w:type="dxa"/>
            <w:noWrap/>
            <w:vAlign w:val="center"/>
            <w:hideMark/>
          </w:tcPr>
          <w:p w14:paraId="11C7BA48" w14:textId="77777777" w:rsidR="00FC3EB2" w:rsidRPr="001571AC" w:rsidRDefault="00FC3EB2" w:rsidP="007A36B4">
            <w:pPr>
              <w:jc w:val="center"/>
            </w:pPr>
            <w:r w:rsidRPr="001571AC">
              <w:t>LVP</w:t>
            </w:r>
          </w:p>
        </w:tc>
      </w:tr>
      <w:tr w:rsidR="00FC3EB2" w:rsidRPr="001571AC" w14:paraId="7BB048DF" w14:textId="77777777" w:rsidTr="007A36B4">
        <w:trPr>
          <w:trHeight w:hRule="exact" w:val="864"/>
          <w:jc w:val="center"/>
        </w:trPr>
        <w:tc>
          <w:tcPr>
            <w:tcW w:w="2065" w:type="dxa"/>
            <w:noWrap/>
            <w:vAlign w:val="center"/>
            <w:hideMark/>
          </w:tcPr>
          <w:p w14:paraId="1FC04721" w14:textId="77777777" w:rsidR="00FC3EB2" w:rsidRPr="001571AC" w:rsidRDefault="00FC3EB2" w:rsidP="007A36B4">
            <w:pPr>
              <w:jc w:val="center"/>
            </w:pPr>
            <w:r w:rsidRPr="001571AC">
              <w:t>Los Angeles</w:t>
            </w:r>
          </w:p>
        </w:tc>
        <w:tc>
          <w:tcPr>
            <w:tcW w:w="1980" w:type="dxa"/>
            <w:noWrap/>
            <w:vAlign w:val="center"/>
            <w:hideMark/>
          </w:tcPr>
          <w:p w14:paraId="2E757D5A" w14:textId="77777777" w:rsidR="00FC3EB2" w:rsidRPr="001571AC" w:rsidRDefault="00FC3EB2" w:rsidP="007A36B4">
            <w:pPr>
              <w:jc w:val="center"/>
            </w:pPr>
            <w:r w:rsidRPr="001571AC">
              <w:t>Long Beach</w:t>
            </w:r>
          </w:p>
        </w:tc>
        <w:tc>
          <w:tcPr>
            <w:tcW w:w="4950" w:type="dxa"/>
            <w:noWrap/>
            <w:vAlign w:val="center"/>
            <w:hideMark/>
          </w:tcPr>
          <w:p w14:paraId="6C56C0A8" w14:textId="77777777" w:rsidR="00FC3EB2" w:rsidRPr="001571AC" w:rsidRDefault="00FC3EB2" w:rsidP="007A36B4">
            <w:pPr>
              <w:jc w:val="center"/>
            </w:pPr>
            <w:r w:rsidRPr="001571AC">
              <w:t>[Nonprofit Museum]</w:t>
            </w:r>
          </w:p>
        </w:tc>
        <w:tc>
          <w:tcPr>
            <w:tcW w:w="1431" w:type="dxa"/>
            <w:noWrap/>
            <w:vAlign w:val="center"/>
            <w:hideMark/>
          </w:tcPr>
          <w:p w14:paraId="5729DA80" w14:textId="77777777" w:rsidR="00FC3EB2" w:rsidRPr="001571AC" w:rsidRDefault="00FC3EB2" w:rsidP="007A36B4">
            <w:pPr>
              <w:jc w:val="center"/>
            </w:pPr>
            <w:r w:rsidRPr="001571AC">
              <w:t>LVP</w:t>
            </w:r>
          </w:p>
        </w:tc>
      </w:tr>
      <w:tr w:rsidR="00FC3EB2" w:rsidRPr="001571AC" w14:paraId="65FA8F65" w14:textId="77777777" w:rsidTr="007A36B4">
        <w:trPr>
          <w:trHeight w:hRule="exact" w:val="864"/>
          <w:jc w:val="center"/>
        </w:trPr>
        <w:tc>
          <w:tcPr>
            <w:tcW w:w="2065" w:type="dxa"/>
            <w:noWrap/>
            <w:vAlign w:val="center"/>
            <w:hideMark/>
          </w:tcPr>
          <w:p w14:paraId="34E89430" w14:textId="77777777" w:rsidR="00FC3EB2" w:rsidRPr="001571AC" w:rsidRDefault="00FC3EB2" w:rsidP="007A36B4">
            <w:pPr>
              <w:jc w:val="center"/>
            </w:pPr>
            <w:r w:rsidRPr="001571AC">
              <w:t>Los Angeles</w:t>
            </w:r>
          </w:p>
        </w:tc>
        <w:tc>
          <w:tcPr>
            <w:tcW w:w="1980" w:type="dxa"/>
            <w:noWrap/>
            <w:vAlign w:val="center"/>
            <w:hideMark/>
          </w:tcPr>
          <w:p w14:paraId="5989D4F8" w14:textId="77777777" w:rsidR="00FC3EB2" w:rsidRPr="001571AC" w:rsidRDefault="00FC3EB2" w:rsidP="007A36B4">
            <w:pPr>
              <w:jc w:val="center"/>
            </w:pPr>
            <w:r w:rsidRPr="001571AC">
              <w:t>Long Beach</w:t>
            </w:r>
          </w:p>
        </w:tc>
        <w:tc>
          <w:tcPr>
            <w:tcW w:w="4950" w:type="dxa"/>
            <w:noWrap/>
            <w:vAlign w:val="center"/>
            <w:hideMark/>
          </w:tcPr>
          <w:p w14:paraId="17BC1EA4" w14:textId="77777777" w:rsidR="00FC3EB2" w:rsidRPr="001571AC" w:rsidRDefault="00FC3EB2" w:rsidP="007A36B4">
            <w:pPr>
              <w:jc w:val="center"/>
            </w:pPr>
            <w:r w:rsidRPr="001571AC">
              <w:t>[Property Manager/Owner]</w:t>
            </w:r>
          </w:p>
        </w:tc>
        <w:tc>
          <w:tcPr>
            <w:tcW w:w="1431" w:type="dxa"/>
            <w:noWrap/>
            <w:vAlign w:val="center"/>
            <w:hideMark/>
          </w:tcPr>
          <w:p w14:paraId="26F02650" w14:textId="77777777" w:rsidR="00FC3EB2" w:rsidRPr="001571AC" w:rsidRDefault="00FC3EB2" w:rsidP="007A36B4">
            <w:pPr>
              <w:jc w:val="center"/>
            </w:pPr>
            <w:r w:rsidRPr="001571AC">
              <w:t>LVP</w:t>
            </w:r>
          </w:p>
        </w:tc>
      </w:tr>
      <w:tr w:rsidR="00FC3EB2" w:rsidRPr="001571AC" w14:paraId="68DD40B6" w14:textId="77777777" w:rsidTr="007A36B4">
        <w:trPr>
          <w:trHeight w:hRule="exact" w:val="864"/>
          <w:jc w:val="center"/>
        </w:trPr>
        <w:tc>
          <w:tcPr>
            <w:tcW w:w="2065" w:type="dxa"/>
            <w:noWrap/>
            <w:vAlign w:val="center"/>
            <w:hideMark/>
          </w:tcPr>
          <w:p w14:paraId="585C08B5" w14:textId="77777777" w:rsidR="00FC3EB2" w:rsidRPr="001571AC" w:rsidRDefault="00FC3EB2" w:rsidP="007A36B4">
            <w:pPr>
              <w:jc w:val="center"/>
            </w:pPr>
            <w:r w:rsidRPr="001571AC">
              <w:lastRenderedPageBreak/>
              <w:t>Los Angeles</w:t>
            </w:r>
          </w:p>
        </w:tc>
        <w:tc>
          <w:tcPr>
            <w:tcW w:w="1980" w:type="dxa"/>
            <w:noWrap/>
            <w:vAlign w:val="center"/>
            <w:hideMark/>
          </w:tcPr>
          <w:p w14:paraId="5DC6DAA0" w14:textId="77777777" w:rsidR="00FC3EB2" w:rsidRPr="001571AC" w:rsidRDefault="00FC3EB2" w:rsidP="007A36B4">
            <w:pPr>
              <w:jc w:val="center"/>
            </w:pPr>
            <w:r w:rsidRPr="001571AC">
              <w:t>Los Angeles</w:t>
            </w:r>
          </w:p>
        </w:tc>
        <w:tc>
          <w:tcPr>
            <w:tcW w:w="4950" w:type="dxa"/>
            <w:noWrap/>
            <w:vAlign w:val="center"/>
            <w:hideMark/>
          </w:tcPr>
          <w:p w14:paraId="30BE01EB" w14:textId="77777777" w:rsidR="00FC3EB2" w:rsidRPr="001571AC" w:rsidRDefault="00FC3EB2" w:rsidP="007A36B4">
            <w:pPr>
              <w:jc w:val="center"/>
            </w:pPr>
            <w:r w:rsidRPr="001571AC">
              <w:t>[Construction]</w:t>
            </w:r>
          </w:p>
        </w:tc>
        <w:tc>
          <w:tcPr>
            <w:tcW w:w="1431" w:type="dxa"/>
            <w:noWrap/>
            <w:vAlign w:val="center"/>
            <w:hideMark/>
          </w:tcPr>
          <w:p w14:paraId="045C6D64" w14:textId="77777777" w:rsidR="00FC3EB2" w:rsidRPr="001571AC" w:rsidRDefault="00FC3EB2" w:rsidP="007A36B4">
            <w:pPr>
              <w:jc w:val="center"/>
            </w:pPr>
            <w:r w:rsidRPr="001571AC">
              <w:t>LVP</w:t>
            </w:r>
          </w:p>
        </w:tc>
      </w:tr>
      <w:tr w:rsidR="00FC3EB2" w:rsidRPr="001571AC" w14:paraId="328F69D2" w14:textId="77777777" w:rsidTr="007A36B4">
        <w:trPr>
          <w:trHeight w:hRule="exact" w:val="864"/>
          <w:jc w:val="center"/>
        </w:trPr>
        <w:tc>
          <w:tcPr>
            <w:tcW w:w="2065" w:type="dxa"/>
            <w:noWrap/>
            <w:vAlign w:val="center"/>
            <w:hideMark/>
          </w:tcPr>
          <w:p w14:paraId="0B08667B" w14:textId="77777777" w:rsidR="00FC3EB2" w:rsidRPr="001571AC" w:rsidRDefault="00FC3EB2" w:rsidP="007A36B4">
            <w:pPr>
              <w:jc w:val="center"/>
            </w:pPr>
            <w:r w:rsidRPr="001571AC">
              <w:t>Los Angeles</w:t>
            </w:r>
          </w:p>
        </w:tc>
        <w:tc>
          <w:tcPr>
            <w:tcW w:w="1980" w:type="dxa"/>
            <w:noWrap/>
            <w:vAlign w:val="center"/>
            <w:hideMark/>
          </w:tcPr>
          <w:p w14:paraId="5C50206C" w14:textId="77777777" w:rsidR="00FC3EB2" w:rsidRPr="001571AC" w:rsidRDefault="00FC3EB2" w:rsidP="007A36B4">
            <w:pPr>
              <w:jc w:val="center"/>
            </w:pPr>
            <w:r w:rsidRPr="001571AC">
              <w:t>Los Angeles</w:t>
            </w:r>
          </w:p>
        </w:tc>
        <w:tc>
          <w:tcPr>
            <w:tcW w:w="4950" w:type="dxa"/>
            <w:noWrap/>
            <w:vAlign w:val="center"/>
            <w:hideMark/>
          </w:tcPr>
          <w:p w14:paraId="08F8C1BA" w14:textId="77777777" w:rsidR="00FC3EB2" w:rsidRPr="001571AC" w:rsidRDefault="00FC3EB2" w:rsidP="007A36B4">
            <w:pPr>
              <w:jc w:val="center"/>
            </w:pPr>
            <w:r w:rsidRPr="001571AC">
              <w:t>[Construction]</w:t>
            </w:r>
          </w:p>
        </w:tc>
        <w:tc>
          <w:tcPr>
            <w:tcW w:w="1431" w:type="dxa"/>
            <w:noWrap/>
            <w:vAlign w:val="center"/>
            <w:hideMark/>
          </w:tcPr>
          <w:p w14:paraId="4A2CC507" w14:textId="77777777" w:rsidR="00FC3EB2" w:rsidRPr="001571AC" w:rsidRDefault="00FC3EB2" w:rsidP="007A36B4">
            <w:pPr>
              <w:jc w:val="center"/>
            </w:pPr>
            <w:r w:rsidRPr="001571AC">
              <w:t>LVP</w:t>
            </w:r>
          </w:p>
        </w:tc>
      </w:tr>
      <w:tr w:rsidR="00FC3EB2" w:rsidRPr="001571AC" w14:paraId="5E2B0489" w14:textId="77777777" w:rsidTr="007A36B4">
        <w:trPr>
          <w:trHeight w:hRule="exact" w:val="864"/>
          <w:jc w:val="center"/>
        </w:trPr>
        <w:tc>
          <w:tcPr>
            <w:tcW w:w="2065" w:type="dxa"/>
            <w:noWrap/>
            <w:vAlign w:val="center"/>
            <w:hideMark/>
          </w:tcPr>
          <w:p w14:paraId="42DB73AE" w14:textId="77777777" w:rsidR="00FC3EB2" w:rsidRPr="001571AC" w:rsidRDefault="00FC3EB2" w:rsidP="007A36B4">
            <w:pPr>
              <w:jc w:val="center"/>
            </w:pPr>
            <w:r w:rsidRPr="001571AC">
              <w:t>Los Angeles</w:t>
            </w:r>
          </w:p>
        </w:tc>
        <w:tc>
          <w:tcPr>
            <w:tcW w:w="1980" w:type="dxa"/>
            <w:noWrap/>
            <w:vAlign w:val="center"/>
            <w:hideMark/>
          </w:tcPr>
          <w:p w14:paraId="77F1C49B" w14:textId="77777777" w:rsidR="00FC3EB2" w:rsidRPr="001571AC" w:rsidRDefault="00FC3EB2" w:rsidP="007A36B4">
            <w:pPr>
              <w:jc w:val="center"/>
            </w:pPr>
            <w:r w:rsidRPr="001571AC">
              <w:t>Los Angeles</w:t>
            </w:r>
          </w:p>
        </w:tc>
        <w:tc>
          <w:tcPr>
            <w:tcW w:w="4950" w:type="dxa"/>
            <w:noWrap/>
            <w:vAlign w:val="center"/>
            <w:hideMark/>
          </w:tcPr>
          <w:p w14:paraId="11106BD1" w14:textId="77777777" w:rsidR="00FC3EB2" w:rsidRPr="001571AC" w:rsidRDefault="00FC3EB2" w:rsidP="007A36B4">
            <w:pPr>
              <w:jc w:val="center"/>
            </w:pPr>
            <w:r w:rsidRPr="001571AC">
              <w:t>[Construction]</w:t>
            </w:r>
          </w:p>
        </w:tc>
        <w:tc>
          <w:tcPr>
            <w:tcW w:w="1431" w:type="dxa"/>
            <w:noWrap/>
            <w:vAlign w:val="center"/>
            <w:hideMark/>
          </w:tcPr>
          <w:p w14:paraId="3E04EDFE" w14:textId="77777777" w:rsidR="00FC3EB2" w:rsidRPr="001571AC" w:rsidRDefault="00FC3EB2" w:rsidP="007A36B4">
            <w:pPr>
              <w:jc w:val="center"/>
            </w:pPr>
            <w:r w:rsidRPr="001571AC">
              <w:t>LVP</w:t>
            </w:r>
          </w:p>
        </w:tc>
      </w:tr>
      <w:tr w:rsidR="00FC3EB2" w:rsidRPr="001571AC" w14:paraId="7BC41A12" w14:textId="77777777" w:rsidTr="007A36B4">
        <w:trPr>
          <w:trHeight w:hRule="exact" w:val="864"/>
          <w:jc w:val="center"/>
        </w:trPr>
        <w:tc>
          <w:tcPr>
            <w:tcW w:w="2065" w:type="dxa"/>
            <w:noWrap/>
            <w:vAlign w:val="center"/>
            <w:hideMark/>
          </w:tcPr>
          <w:p w14:paraId="3359DEC0" w14:textId="77777777" w:rsidR="00FC3EB2" w:rsidRPr="001571AC" w:rsidRDefault="00FC3EB2" w:rsidP="007A36B4">
            <w:pPr>
              <w:jc w:val="center"/>
            </w:pPr>
            <w:r w:rsidRPr="001571AC">
              <w:t>Los Angeles</w:t>
            </w:r>
          </w:p>
        </w:tc>
        <w:tc>
          <w:tcPr>
            <w:tcW w:w="1980" w:type="dxa"/>
            <w:noWrap/>
            <w:vAlign w:val="center"/>
            <w:hideMark/>
          </w:tcPr>
          <w:p w14:paraId="19C34392" w14:textId="77777777" w:rsidR="00FC3EB2" w:rsidRPr="001571AC" w:rsidRDefault="00FC3EB2" w:rsidP="007A36B4">
            <w:pPr>
              <w:jc w:val="center"/>
            </w:pPr>
            <w:r w:rsidRPr="001571AC">
              <w:t>Los Angeles</w:t>
            </w:r>
          </w:p>
        </w:tc>
        <w:tc>
          <w:tcPr>
            <w:tcW w:w="4950" w:type="dxa"/>
            <w:noWrap/>
            <w:vAlign w:val="center"/>
            <w:hideMark/>
          </w:tcPr>
          <w:p w14:paraId="7303E704" w14:textId="77777777" w:rsidR="00FC3EB2" w:rsidRPr="001571AC" w:rsidRDefault="00FC3EB2" w:rsidP="007A36B4">
            <w:pPr>
              <w:jc w:val="center"/>
            </w:pPr>
            <w:r w:rsidRPr="001571AC">
              <w:t>[Construction]</w:t>
            </w:r>
          </w:p>
        </w:tc>
        <w:tc>
          <w:tcPr>
            <w:tcW w:w="1431" w:type="dxa"/>
            <w:noWrap/>
            <w:vAlign w:val="center"/>
            <w:hideMark/>
          </w:tcPr>
          <w:p w14:paraId="77C28062" w14:textId="77777777" w:rsidR="00FC3EB2" w:rsidRPr="001571AC" w:rsidRDefault="00FC3EB2" w:rsidP="007A36B4">
            <w:pPr>
              <w:jc w:val="center"/>
            </w:pPr>
            <w:r w:rsidRPr="001571AC">
              <w:t>LVP</w:t>
            </w:r>
          </w:p>
        </w:tc>
      </w:tr>
      <w:tr w:rsidR="00FC3EB2" w:rsidRPr="001571AC" w14:paraId="5730DB6B" w14:textId="77777777" w:rsidTr="007A36B4">
        <w:trPr>
          <w:trHeight w:hRule="exact" w:val="864"/>
          <w:jc w:val="center"/>
        </w:trPr>
        <w:tc>
          <w:tcPr>
            <w:tcW w:w="2065" w:type="dxa"/>
            <w:noWrap/>
            <w:vAlign w:val="center"/>
            <w:hideMark/>
          </w:tcPr>
          <w:p w14:paraId="2D292917" w14:textId="77777777" w:rsidR="00FC3EB2" w:rsidRPr="001571AC" w:rsidRDefault="00FC3EB2" w:rsidP="007A36B4">
            <w:pPr>
              <w:jc w:val="center"/>
            </w:pPr>
            <w:r w:rsidRPr="001571AC">
              <w:t>Los Angeles</w:t>
            </w:r>
          </w:p>
        </w:tc>
        <w:tc>
          <w:tcPr>
            <w:tcW w:w="1980" w:type="dxa"/>
            <w:noWrap/>
            <w:vAlign w:val="center"/>
            <w:hideMark/>
          </w:tcPr>
          <w:p w14:paraId="1F1A1746" w14:textId="77777777" w:rsidR="00FC3EB2" w:rsidRPr="001571AC" w:rsidRDefault="00FC3EB2" w:rsidP="007A36B4">
            <w:pPr>
              <w:jc w:val="center"/>
            </w:pPr>
            <w:r w:rsidRPr="001571AC">
              <w:t>Los Angeles</w:t>
            </w:r>
          </w:p>
        </w:tc>
        <w:tc>
          <w:tcPr>
            <w:tcW w:w="4950" w:type="dxa"/>
            <w:noWrap/>
            <w:vAlign w:val="center"/>
            <w:hideMark/>
          </w:tcPr>
          <w:p w14:paraId="46FB8995" w14:textId="77777777" w:rsidR="00FC3EB2" w:rsidRPr="001571AC" w:rsidRDefault="00FC3EB2" w:rsidP="007A36B4">
            <w:pPr>
              <w:jc w:val="center"/>
            </w:pPr>
            <w:r w:rsidRPr="001571AC">
              <w:t>[Convention Center]</w:t>
            </w:r>
          </w:p>
        </w:tc>
        <w:tc>
          <w:tcPr>
            <w:tcW w:w="1431" w:type="dxa"/>
            <w:noWrap/>
            <w:vAlign w:val="center"/>
            <w:hideMark/>
          </w:tcPr>
          <w:p w14:paraId="3AD9F8F6" w14:textId="77777777" w:rsidR="00FC3EB2" w:rsidRPr="001571AC" w:rsidRDefault="00FC3EB2" w:rsidP="007A36B4">
            <w:pPr>
              <w:jc w:val="center"/>
            </w:pPr>
            <w:r w:rsidRPr="001571AC">
              <w:t>LVP</w:t>
            </w:r>
          </w:p>
        </w:tc>
      </w:tr>
      <w:tr w:rsidR="00FC3EB2" w:rsidRPr="001571AC" w14:paraId="51D94ED2" w14:textId="77777777" w:rsidTr="007A36B4">
        <w:trPr>
          <w:trHeight w:hRule="exact" w:val="864"/>
          <w:jc w:val="center"/>
        </w:trPr>
        <w:tc>
          <w:tcPr>
            <w:tcW w:w="2065" w:type="dxa"/>
            <w:noWrap/>
            <w:vAlign w:val="center"/>
            <w:hideMark/>
          </w:tcPr>
          <w:p w14:paraId="085E80D9" w14:textId="77777777" w:rsidR="00FC3EB2" w:rsidRPr="001571AC" w:rsidRDefault="00FC3EB2" w:rsidP="007A36B4">
            <w:pPr>
              <w:jc w:val="center"/>
            </w:pPr>
            <w:r w:rsidRPr="001571AC">
              <w:t>Los Angeles</w:t>
            </w:r>
          </w:p>
        </w:tc>
        <w:tc>
          <w:tcPr>
            <w:tcW w:w="1980" w:type="dxa"/>
            <w:noWrap/>
            <w:vAlign w:val="center"/>
            <w:hideMark/>
          </w:tcPr>
          <w:p w14:paraId="2C81CAAB" w14:textId="77777777" w:rsidR="00FC3EB2" w:rsidRPr="001571AC" w:rsidRDefault="00FC3EB2" w:rsidP="007A36B4">
            <w:pPr>
              <w:jc w:val="center"/>
            </w:pPr>
            <w:r w:rsidRPr="001571AC">
              <w:t>Los Angeles</w:t>
            </w:r>
          </w:p>
        </w:tc>
        <w:tc>
          <w:tcPr>
            <w:tcW w:w="4950" w:type="dxa"/>
            <w:noWrap/>
            <w:vAlign w:val="center"/>
            <w:hideMark/>
          </w:tcPr>
          <w:p w14:paraId="0A48C0B1" w14:textId="77777777" w:rsidR="00FC3EB2" w:rsidRPr="001571AC" w:rsidRDefault="00FC3EB2" w:rsidP="007A36B4">
            <w:pPr>
              <w:jc w:val="center"/>
            </w:pPr>
            <w:r w:rsidRPr="001571AC">
              <w:t>[County Government]</w:t>
            </w:r>
          </w:p>
        </w:tc>
        <w:tc>
          <w:tcPr>
            <w:tcW w:w="1431" w:type="dxa"/>
            <w:noWrap/>
            <w:vAlign w:val="center"/>
            <w:hideMark/>
          </w:tcPr>
          <w:p w14:paraId="2414ED1E" w14:textId="77777777" w:rsidR="00FC3EB2" w:rsidRPr="001571AC" w:rsidRDefault="00FC3EB2" w:rsidP="007A36B4">
            <w:pPr>
              <w:jc w:val="center"/>
            </w:pPr>
            <w:r w:rsidRPr="001571AC">
              <w:t>LVP</w:t>
            </w:r>
          </w:p>
        </w:tc>
      </w:tr>
      <w:tr w:rsidR="00FC3EB2" w:rsidRPr="001571AC" w14:paraId="54814293" w14:textId="77777777" w:rsidTr="007A36B4">
        <w:trPr>
          <w:trHeight w:hRule="exact" w:val="864"/>
          <w:jc w:val="center"/>
        </w:trPr>
        <w:tc>
          <w:tcPr>
            <w:tcW w:w="2065" w:type="dxa"/>
            <w:noWrap/>
            <w:vAlign w:val="center"/>
            <w:hideMark/>
          </w:tcPr>
          <w:p w14:paraId="18B1AD9A" w14:textId="77777777" w:rsidR="00FC3EB2" w:rsidRPr="001571AC" w:rsidRDefault="00FC3EB2" w:rsidP="007A36B4">
            <w:pPr>
              <w:jc w:val="center"/>
            </w:pPr>
            <w:r w:rsidRPr="001571AC">
              <w:t>Los Angeles</w:t>
            </w:r>
          </w:p>
        </w:tc>
        <w:tc>
          <w:tcPr>
            <w:tcW w:w="1980" w:type="dxa"/>
            <w:noWrap/>
            <w:vAlign w:val="center"/>
            <w:hideMark/>
          </w:tcPr>
          <w:p w14:paraId="735DA237" w14:textId="77777777" w:rsidR="00FC3EB2" w:rsidRPr="001571AC" w:rsidRDefault="00FC3EB2" w:rsidP="007A36B4">
            <w:pPr>
              <w:jc w:val="center"/>
            </w:pPr>
            <w:r w:rsidRPr="001571AC">
              <w:t>Los Angeles</w:t>
            </w:r>
          </w:p>
        </w:tc>
        <w:tc>
          <w:tcPr>
            <w:tcW w:w="4950" w:type="dxa"/>
            <w:noWrap/>
            <w:vAlign w:val="center"/>
            <w:hideMark/>
          </w:tcPr>
          <w:p w14:paraId="6A251DCD" w14:textId="77777777" w:rsidR="00FC3EB2" w:rsidRPr="001571AC" w:rsidRDefault="00FC3EB2" w:rsidP="007A36B4">
            <w:pPr>
              <w:jc w:val="center"/>
            </w:pPr>
            <w:r w:rsidRPr="001571AC">
              <w:t>[County Government]</w:t>
            </w:r>
          </w:p>
        </w:tc>
        <w:tc>
          <w:tcPr>
            <w:tcW w:w="1431" w:type="dxa"/>
            <w:noWrap/>
            <w:vAlign w:val="center"/>
            <w:hideMark/>
          </w:tcPr>
          <w:p w14:paraId="2CF52B0C" w14:textId="77777777" w:rsidR="00FC3EB2" w:rsidRPr="001571AC" w:rsidRDefault="00FC3EB2" w:rsidP="007A36B4">
            <w:pPr>
              <w:jc w:val="center"/>
            </w:pPr>
            <w:r w:rsidRPr="001571AC">
              <w:t>LVP</w:t>
            </w:r>
          </w:p>
        </w:tc>
      </w:tr>
      <w:tr w:rsidR="00FC3EB2" w:rsidRPr="001571AC" w14:paraId="1D89537F" w14:textId="77777777" w:rsidTr="007A36B4">
        <w:trPr>
          <w:trHeight w:hRule="exact" w:val="864"/>
          <w:jc w:val="center"/>
        </w:trPr>
        <w:tc>
          <w:tcPr>
            <w:tcW w:w="2065" w:type="dxa"/>
            <w:noWrap/>
            <w:vAlign w:val="center"/>
            <w:hideMark/>
          </w:tcPr>
          <w:p w14:paraId="7DE3EBB9" w14:textId="77777777" w:rsidR="00FC3EB2" w:rsidRPr="001571AC" w:rsidRDefault="00FC3EB2" w:rsidP="007A36B4">
            <w:pPr>
              <w:jc w:val="center"/>
            </w:pPr>
            <w:r w:rsidRPr="001571AC">
              <w:t>Los Angeles</w:t>
            </w:r>
          </w:p>
        </w:tc>
        <w:tc>
          <w:tcPr>
            <w:tcW w:w="1980" w:type="dxa"/>
            <w:noWrap/>
            <w:vAlign w:val="center"/>
            <w:hideMark/>
          </w:tcPr>
          <w:p w14:paraId="2BD70EBF" w14:textId="77777777" w:rsidR="00FC3EB2" w:rsidRPr="001571AC" w:rsidRDefault="00FC3EB2" w:rsidP="007A36B4">
            <w:pPr>
              <w:jc w:val="center"/>
            </w:pPr>
            <w:r w:rsidRPr="001571AC">
              <w:t>Los Angeles</w:t>
            </w:r>
          </w:p>
        </w:tc>
        <w:tc>
          <w:tcPr>
            <w:tcW w:w="4950" w:type="dxa"/>
            <w:noWrap/>
            <w:vAlign w:val="center"/>
            <w:hideMark/>
          </w:tcPr>
          <w:p w14:paraId="745D767F" w14:textId="77777777" w:rsidR="00FC3EB2" w:rsidRPr="001571AC" w:rsidRDefault="00FC3EB2" w:rsidP="007A36B4">
            <w:pPr>
              <w:jc w:val="center"/>
            </w:pPr>
            <w:r w:rsidRPr="001571AC">
              <w:t>[Custom Fabrication Company]</w:t>
            </w:r>
          </w:p>
        </w:tc>
        <w:tc>
          <w:tcPr>
            <w:tcW w:w="1431" w:type="dxa"/>
            <w:noWrap/>
            <w:vAlign w:val="center"/>
            <w:hideMark/>
          </w:tcPr>
          <w:p w14:paraId="4097E06C" w14:textId="77777777" w:rsidR="00FC3EB2" w:rsidRPr="001571AC" w:rsidRDefault="00FC3EB2" w:rsidP="007A36B4">
            <w:pPr>
              <w:jc w:val="center"/>
            </w:pPr>
            <w:r w:rsidRPr="001571AC">
              <w:t>LVP</w:t>
            </w:r>
          </w:p>
        </w:tc>
      </w:tr>
      <w:tr w:rsidR="00FC3EB2" w:rsidRPr="001571AC" w14:paraId="699AEA8A" w14:textId="77777777" w:rsidTr="007A36B4">
        <w:trPr>
          <w:trHeight w:hRule="exact" w:val="864"/>
          <w:jc w:val="center"/>
        </w:trPr>
        <w:tc>
          <w:tcPr>
            <w:tcW w:w="2065" w:type="dxa"/>
            <w:noWrap/>
            <w:vAlign w:val="center"/>
            <w:hideMark/>
          </w:tcPr>
          <w:p w14:paraId="3854F4D2" w14:textId="77777777" w:rsidR="00FC3EB2" w:rsidRPr="001571AC" w:rsidRDefault="00FC3EB2" w:rsidP="007A36B4">
            <w:pPr>
              <w:jc w:val="center"/>
            </w:pPr>
            <w:r w:rsidRPr="001571AC">
              <w:t>Los Angeles</w:t>
            </w:r>
          </w:p>
        </w:tc>
        <w:tc>
          <w:tcPr>
            <w:tcW w:w="1980" w:type="dxa"/>
            <w:noWrap/>
            <w:vAlign w:val="center"/>
            <w:hideMark/>
          </w:tcPr>
          <w:p w14:paraId="2E40F348" w14:textId="77777777" w:rsidR="00FC3EB2" w:rsidRPr="001571AC" w:rsidRDefault="00FC3EB2" w:rsidP="007A36B4">
            <w:pPr>
              <w:jc w:val="center"/>
            </w:pPr>
            <w:r w:rsidRPr="001571AC">
              <w:t>Los Angeles</w:t>
            </w:r>
          </w:p>
        </w:tc>
        <w:tc>
          <w:tcPr>
            <w:tcW w:w="4950" w:type="dxa"/>
            <w:noWrap/>
            <w:vAlign w:val="center"/>
            <w:hideMark/>
          </w:tcPr>
          <w:p w14:paraId="0CC1E694" w14:textId="77777777" w:rsidR="00FC3EB2" w:rsidRPr="001571AC" w:rsidRDefault="00FC3EB2" w:rsidP="007A36B4">
            <w:pPr>
              <w:jc w:val="center"/>
            </w:pPr>
            <w:r w:rsidRPr="001571AC">
              <w:t>[Federal bank]</w:t>
            </w:r>
          </w:p>
        </w:tc>
        <w:tc>
          <w:tcPr>
            <w:tcW w:w="1431" w:type="dxa"/>
            <w:noWrap/>
            <w:vAlign w:val="center"/>
            <w:hideMark/>
          </w:tcPr>
          <w:p w14:paraId="05B771F1" w14:textId="77777777" w:rsidR="00FC3EB2" w:rsidRPr="001571AC" w:rsidRDefault="00FC3EB2" w:rsidP="007A36B4">
            <w:pPr>
              <w:jc w:val="center"/>
            </w:pPr>
            <w:r w:rsidRPr="001571AC">
              <w:t>LVP</w:t>
            </w:r>
          </w:p>
        </w:tc>
      </w:tr>
      <w:tr w:rsidR="00FC3EB2" w:rsidRPr="001571AC" w14:paraId="47404ADC" w14:textId="77777777" w:rsidTr="007A36B4">
        <w:trPr>
          <w:trHeight w:hRule="exact" w:val="864"/>
          <w:jc w:val="center"/>
        </w:trPr>
        <w:tc>
          <w:tcPr>
            <w:tcW w:w="2065" w:type="dxa"/>
            <w:noWrap/>
            <w:vAlign w:val="center"/>
            <w:hideMark/>
          </w:tcPr>
          <w:p w14:paraId="77248E9D" w14:textId="77777777" w:rsidR="00FC3EB2" w:rsidRPr="001571AC" w:rsidRDefault="00FC3EB2" w:rsidP="007A36B4">
            <w:pPr>
              <w:jc w:val="center"/>
            </w:pPr>
            <w:r w:rsidRPr="001571AC">
              <w:t>Los Angeles</w:t>
            </w:r>
          </w:p>
        </w:tc>
        <w:tc>
          <w:tcPr>
            <w:tcW w:w="1980" w:type="dxa"/>
            <w:noWrap/>
            <w:vAlign w:val="center"/>
            <w:hideMark/>
          </w:tcPr>
          <w:p w14:paraId="50801F1C" w14:textId="77777777" w:rsidR="00FC3EB2" w:rsidRPr="001571AC" w:rsidRDefault="00FC3EB2" w:rsidP="007A36B4">
            <w:pPr>
              <w:jc w:val="center"/>
            </w:pPr>
            <w:r w:rsidRPr="001571AC">
              <w:t>Los Angeles</w:t>
            </w:r>
          </w:p>
        </w:tc>
        <w:tc>
          <w:tcPr>
            <w:tcW w:w="4950" w:type="dxa"/>
            <w:noWrap/>
            <w:vAlign w:val="center"/>
            <w:hideMark/>
          </w:tcPr>
          <w:p w14:paraId="5E365B99" w14:textId="77777777" w:rsidR="00FC3EB2" w:rsidRPr="001571AC" w:rsidRDefault="00FC3EB2" w:rsidP="007A36B4">
            <w:pPr>
              <w:jc w:val="center"/>
            </w:pPr>
            <w:r w:rsidRPr="001571AC">
              <w:t>[Gallery]</w:t>
            </w:r>
          </w:p>
        </w:tc>
        <w:tc>
          <w:tcPr>
            <w:tcW w:w="1431" w:type="dxa"/>
            <w:noWrap/>
            <w:vAlign w:val="center"/>
            <w:hideMark/>
          </w:tcPr>
          <w:p w14:paraId="6664E208" w14:textId="77777777" w:rsidR="00FC3EB2" w:rsidRPr="001571AC" w:rsidRDefault="00FC3EB2" w:rsidP="007A36B4">
            <w:pPr>
              <w:jc w:val="center"/>
            </w:pPr>
            <w:r w:rsidRPr="001571AC">
              <w:t>LVP</w:t>
            </w:r>
          </w:p>
        </w:tc>
      </w:tr>
      <w:tr w:rsidR="00FC3EB2" w:rsidRPr="001571AC" w14:paraId="159010D0" w14:textId="77777777" w:rsidTr="007A36B4">
        <w:trPr>
          <w:trHeight w:hRule="exact" w:val="864"/>
          <w:jc w:val="center"/>
        </w:trPr>
        <w:tc>
          <w:tcPr>
            <w:tcW w:w="2065" w:type="dxa"/>
            <w:noWrap/>
            <w:vAlign w:val="center"/>
            <w:hideMark/>
          </w:tcPr>
          <w:p w14:paraId="0884C0BA" w14:textId="77777777" w:rsidR="00FC3EB2" w:rsidRPr="001571AC" w:rsidRDefault="00FC3EB2" w:rsidP="007A36B4">
            <w:pPr>
              <w:jc w:val="center"/>
            </w:pPr>
            <w:r w:rsidRPr="001571AC">
              <w:t>Los Angeles</w:t>
            </w:r>
          </w:p>
        </w:tc>
        <w:tc>
          <w:tcPr>
            <w:tcW w:w="1980" w:type="dxa"/>
            <w:noWrap/>
            <w:vAlign w:val="center"/>
            <w:hideMark/>
          </w:tcPr>
          <w:p w14:paraId="67E25B23" w14:textId="77777777" w:rsidR="00FC3EB2" w:rsidRPr="001571AC" w:rsidRDefault="00FC3EB2" w:rsidP="007A36B4">
            <w:pPr>
              <w:jc w:val="center"/>
            </w:pPr>
            <w:r w:rsidRPr="001571AC">
              <w:t>Los Angeles</w:t>
            </w:r>
          </w:p>
        </w:tc>
        <w:tc>
          <w:tcPr>
            <w:tcW w:w="4950" w:type="dxa"/>
            <w:noWrap/>
            <w:vAlign w:val="center"/>
            <w:hideMark/>
          </w:tcPr>
          <w:p w14:paraId="71CF3710" w14:textId="77777777" w:rsidR="00FC3EB2" w:rsidRPr="001571AC" w:rsidRDefault="00FC3EB2" w:rsidP="007A36B4">
            <w:pPr>
              <w:jc w:val="center"/>
            </w:pPr>
            <w:r w:rsidRPr="001571AC">
              <w:t>[Government City]</w:t>
            </w:r>
          </w:p>
        </w:tc>
        <w:tc>
          <w:tcPr>
            <w:tcW w:w="1431" w:type="dxa"/>
            <w:noWrap/>
            <w:vAlign w:val="center"/>
            <w:hideMark/>
          </w:tcPr>
          <w:p w14:paraId="3580497D" w14:textId="77777777" w:rsidR="00FC3EB2" w:rsidRPr="001571AC" w:rsidRDefault="00FC3EB2" w:rsidP="007A36B4">
            <w:pPr>
              <w:jc w:val="center"/>
            </w:pPr>
            <w:r w:rsidRPr="001571AC">
              <w:t>LVP</w:t>
            </w:r>
          </w:p>
        </w:tc>
      </w:tr>
      <w:tr w:rsidR="00FC3EB2" w:rsidRPr="001571AC" w14:paraId="1C36540C" w14:textId="77777777" w:rsidTr="007A36B4">
        <w:trPr>
          <w:trHeight w:hRule="exact" w:val="864"/>
          <w:jc w:val="center"/>
        </w:trPr>
        <w:tc>
          <w:tcPr>
            <w:tcW w:w="2065" w:type="dxa"/>
            <w:noWrap/>
            <w:vAlign w:val="center"/>
            <w:hideMark/>
          </w:tcPr>
          <w:p w14:paraId="52E1AB37" w14:textId="77777777" w:rsidR="00FC3EB2" w:rsidRPr="001571AC" w:rsidRDefault="00FC3EB2" w:rsidP="007A36B4">
            <w:pPr>
              <w:jc w:val="center"/>
            </w:pPr>
            <w:r w:rsidRPr="001571AC">
              <w:t>Los Angeles</w:t>
            </w:r>
          </w:p>
        </w:tc>
        <w:tc>
          <w:tcPr>
            <w:tcW w:w="1980" w:type="dxa"/>
            <w:noWrap/>
            <w:vAlign w:val="center"/>
            <w:hideMark/>
          </w:tcPr>
          <w:p w14:paraId="36724AE7" w14:textId="77777777" w:rsidR="00FC3EB2" w:rsidRPr="001571AC" w:rsidRDefault="00FC3EB2" w:rsidP="007A36B4">
            <w:pPr>
              <w:jc w:val="center"/>
            </w:pPr>
            <w:r w:rsidRPr="001571AC">
              <w:t>Los Angeles</w:t>
            </w:r>
          </w:p>
        </w:tc>
        <w:tc>
          <w:tcPr>
            <w:tcW w:w="4950" w:type="dxa"/>
            <w:noWrap/>
            <w:vAlign w:val="center"/>
            <w:hideMark/>
          </w:tcPr>
          <w:p w14:paraId="59B0454D" w14:textId="77777777" w:rsidR="00FC3EB2" w:rsidRPr="001571AC" w:rsidRDefault="00FC3EB2" w:rsidP="007A36B4">
            <w:pPr>
              <w:jc w:val="center"/>
            </w:pPr>
            <w:r w:rsidRPr="001571AC">
              <w:t>[Household]</w:t>
            </w:r>
          </w:p>
        </w:tc>
        <w:tc>
          <w:tcPr>
            <w:tcW w:w="1431" w:type="dxa"/>
            <w:noWrap/>
            <w:vAlign w:val="center"/>
            <w:hideMark/>
          </w:tcPr>
          <w:p w14:paraId="5A5F7C74" w14:textId="77777777" w:rsidR="00FC3EB2" w:rsidRPr="001571AC" w:rsidRDefault="00FC3EB2" w:rsidP="007A36B4">
            <w:pPr>
              <w:jc w:val="center"/>
            </w:pPr>
            <w:r w:rsidRPr="001571AC">
              <w:t>LVP</w:t>
            </w:r>
          </w:p>
        </w:tc>
      </w:tr>
      <w:tr w:rsidR="00FC3EB2" w:rsidRPr="001571AC" w14:paraId="08630051" w14:textId="77777777" w:rsidTr="007A36B4">
        <w:trPr>
          <w:trHeight w:hRule="exact" w:val="864"/>
          <w:jc w:val="center"/>
        </w:trPr>
        <w:tc>
          <w:tcPr>
            <w:tcW w:w="2065" w:type="dxa"/>
            <w:noWrap/>
            <w:vAlign w:val="center"/>
            <w:hideMark/>
          </w:tcPr>
          <w:p w14:paraId="6B430508" w14:textId="77777777" w:rsidR="00FC3EB2" w:rsidRPr="001571AC" w:rsidRDefault="00FC3EB2" w:rsidP="007A36B4">
            <w:pPr>
              <w:jc w:val="center"/>
            </w:pPr>
            <w:r w:rsidRPr="001571AC">
              <w:t>Los Angeles</w:t>
            </w:r>
          </w:p>
        </w:tc>
        <w:tc>
          <w:tcPr>
            <w:tcW w:w="1980" w:type="dxa"/>
            <w:noWrap/>
            <w:vAlign w:val="center"/>
            <w:hideMark/>
          </w:tcPr>
          <w:p w14:paraId="0524F859" w14:textId="77777777" w:rsidR="00FC3EB2" w:rsidRPr="001571AC" w:rsidRDefault="00FC3EB2" w:rsidP="007A36B4">
            <w:pPr>
              <w:jc w:val="center"/>
            </w:pPr>
            <w:r w:rsidRPr="001571AC">
              <w:t>Los Angeles</w:t>
            </w:r>
          </w:p>
        </w:tc>
        <w:tc>
          <w:tcPr>
            <w:tcW w:w="4950" w:type="dxa"/>
            <w:noWrap/>
            <w:vAlign w:val="center"/>
            <w:hideMark/>
          </w:tcPr>
          <w:p w14:paraId="76582C25" w14:textId="77777777" w:rsidR="00FC3EB2" w:rsidRPr="001571AC" w:rsidRDefault="00FC3EB2" w:rsidP="007A36B4">
            <w:pPr>
              <w:jc w:val="center"/>
            </w:pPr>
            <w:r w:rsidRPr="001571AC">
              <w:t>[Household]</w:t>
            </w:r>
          </w:p>
        </w:tc>
        <w:tc>
          <w:tcPr>
            <w:tcW w:w="1431" w:type="dxa"/>
            <w:noWrap/>
            <w:vAlign w:val="center"/>
            <w:hideMark/>
          </w:tcPr>
          <w:p w14:paraId="2FA28207" w14:textId="77777777" w:rsidR="00FC3EB2" w:rsidRPr="001571AC" w:rsidRDefault="00FC3EB2" w:rsidP="007A36B4">
            <w:pPr>
              <w:jc w:val="center"/>
            </w:pPr>
            <w:r w:rsidRPr="001571AC">
              <w:t>LVP</w:t>
            </w:r>
          </w:p>
        </w:tc>
      </w:tr>
      <w:tr w:rsidR="00FC3EB2" w:rsidRPr="001571AC" w14:paraId="468D0BC6" w14:textId="77777777" w:rsidTr="007A36B4">
        <w:trPr>
          <w:trHeight w:hRule="exact" w:val="864"/>
          <w:jc w:val="center"/>
        </w:trPr>
        <w:tc>
          <w:tcPr>
            <w:tcW w:w="2065" w:type="dxa"/>
            <w:noWrap/>
            <w:vAlign w:val="center"/>
            <w:hideMark/>
          </w:tcPr>
          <w:p w14:paraId="590FD8A0" w14:textId="77777777" w:rsidR="00FC3EB2" w:rsidRPr="001571AC" w:rsidRDefault="00FC3EB2" w:rsidP="007A36B4">
            <w:pPr>
              <w:jc w:val="center"/>
            </w:pPr>
            <w:r w:rsidRPr="001571AC">
              <w:t>Los Angeles</w:t>
            </w:r>
          </w:p>
        </w:tc>
        <w:tc>
          <w:tcPr>
            <w:tcW w:w="1980" w:type="dxa"/>
            <w:noWrap/>
            <w:vAlign w:val="center"/>
            <w:hideMark/>
          </w:tcPr>
          <w:p w14:paraId="4FF64A9D" w14:textId="77777777" w:rsidR="00FC3EB2" w:rsidRPr="001571AC" w:rsidRDefault="00FC3EB2" w:rsidP="007A36B4">
            <w:pPr>
              <w:jc w:val="center"/>
            </w:pPr>
            <w:r w:rsidRPr="001571AC">
              <w:t>Los Angeles</w:t>
            </w:r>
          </w:p>
        </w:tc>
        <w:tc>
          <w:tcPr>
            <w:tcW w:w="4950" w:type="dxa"/>
            <w:noWrap/>
            <w:vAlign w:val="center"/>
            <w:hideMark/>
          </w:tcPr>
          <w:p w14:paraId="369956BB" w14:textId="77777777" w:rsidR="00FC3EB2" w:rsidRPr="001571AC" w:rsidRDefault="00FC3EB2" w:rsidP="007A36B4">
            <w:pPr>
              <w:jc w:val="center"/>
            </w:pPr>
            <w:r w:rsidRPr="001571AC">
              <w:t>[Household]</w:t>
            </w:r>
          </w:p>
        </w:tc>
        <w:tc>
          <w:tcPr>
            <w:tcW w:w="1431" w:type="dxa"/>
            <w:noWrap/>
            <w:vAlign w:val="center"/>
            <w:hideMark/>
          </w:tcPr>
          <w:p w14:paraId="33A11AC7" w14:textId="77777777" w:rsidR="00FC3EB2" w:rsidRPr="001571AC" w:rsidRDefault="00FC3EB2" w:rsidP="007A36B4">
            <w:pPr>
              <w:jc w:val="center"/>
            </w:pPr>
            <w:r w:rsidRPr="001571AC">
              <w:t>LVP</w:t>
            </w:r>
          </w:p>
        </w:tc>
      </w:tr>
      <w:tr w:rsidR="00FC3EB2" w:rsidRPr="001571AC" w14:paraId="235FCA68" w14:textId="77777777" w:rsidTr="007A36B4">
        <w:trPr>
          <w:trHeight w:hRule="exact" w:val="864"/>
          <w:jc w:val="center"/>
        </w:trPr>
        <w:tc>
          <w:tcPr>
            <w:tcW w:w="2065" w:type="dxa"/>
            <w:noWrap/>
            <w:vAlign w:val="center"/>
            <w:hideMark/>
          </w:tcPr>
          <w:p w14:paraId="2C098FB6" w14:textId="77777777" w:rsidR="00FC3EB2" w:rsidRPr="001571AC" w:rsidRDefault="00FC3EB2" w:rsidP="007A36B4">
            <w:pPr>
              <w:jc w:val="center"/>
            </w:pPr>
            <w:r w:rsidRPr="001571AC">
              <w:lastRenderedPageBreak/>
              <w:t>Los Angeles</w:t>
            </w:r>
          </w:p>
        </w:tc>
        <w:tc>
          <w:tcPr>
            <w:tcW w:w="1980" w:type="dxa"/>
            <w:noWrap/>
            <w:vAlign w:val="center"/>
            <w:hideMark/>
          </w:tcPr>
          <w:p w14:paraId="05DAF85C" w14:textId="77777777" w:rsidR="00FC3EB2" w:rsidRPr="001571AC" w:rsidRDefault="00FC3EB2" w:rsidP="007A36B4">
            <w:pPr>
              <w:jc w:val="center"/>
            </w:pPr>
            <w:r w:rsidRPr="001571AC">
              <w:t>Los Angeles</w:t>
            </w:r>
          </w:p>
        </w:tc>
        <w:tc>
          <w:tcPr>
            <w:tcW w:w="4950" w:type="dxa"/>
            <w:noWrap/>
            <w:vAlign w:val="center"/>
            <w:hideMark/>
          </w:tcPr>
          <w:p w14:paraId="3C76A096" w14:textId="77777777" w:rsidR="00FC3EB2" w:rsidRPr="001571AC" w:rsidRDefault="00FC3EB2" w:rsidP="007A36B4">
            <w:pPr>
              <w:jc w:val="center"/>
            </w:pPr>
            <w:r w:rsidRPr="001571AC">
              <w:t>[Household]</w:t>
            </w:r>
          </w:p>
        </w:tc>
        <w:tc>
          <w:tcPr>
            <w:tcW w:w="1431" w:type="dxa"/>
            <w:noWrap/>
            <w:vAlign w:val="center"/>
            <w:hideMark/>
          </w:tcPr>
          <w:p w14:paraId="2DFB790E" w14:textId="77777777" w:rsidR="00FC3EB2" w:rsidRPr="001571AC" w:rsidRDefault="00FC3EB2" w:rsidP="007A36B4">
            <w:pPr>
              <w:jc w:val="center"/>
            </w:pPr>
            <w:r w:rsidRPr="001571AC">
              <w:t>LVP</w:t>
            </w:r>
          </w:p>
        </w:tc>
      </w:tr>
      <w:tr w:rsidR="00FC3EB2" w:rsidRPr="001571AC" w14:paraId="6E2ABE46" w14:textId="77777777" w:rsidTr="007A36B4">
        <w:trPr>
          <w:trHeight w:hRule="exact" w:val="864"/>
          <w:jc w:val="center"/>
        </w:trPr>
        <w:tc>
          <w:tcPr>
            <w:tcW w:w="2065" w:type="dxa"/>
            <w:noWrap/>
            <w:vAlign w:val="center"/>
            <w:hideMark/>
          </w:tcPr>
          <w:p w14:paraId="2CE4B3BA" w14:textId="77777777" w:rsidR="00FC3EB2" w:rsidRPr="001571AC" w:rsidRDefault="00FC3EB2" w:rsidP="007A36B4">
            <w:pPr>
              <w:jc w:val="center"/>
            </w:pPr>
            <w:r w:rsidRPr="001571AC">
              <w:t>Los Angeles</w:t>
            </w:r>
          </w:p>
        </w:tc>
        <w:tc>
          <w:tcPr>
            <w:tcW w:w="1980" w:type="dxa"/>
            <w:noWrap/>
            <w:vAlign w:val="center"/>
            <w:hideMark/>
          </w:tcPr>
          <w:p w14:paraId="5CCFA608" w14:textId="77777777" w:rsidR="00FC3EB2" w:rsidRPr="001571AC" w:rsidRDefault="00FC3EB2" w:rsidP="007A36B4">
            <w:pPr>
              <w:jc w:val="center"/>
            </w:pPr>
            <w:r w:rsidRPr="001571AC">
              <w:t>Los Angeles</w:t>
            </w:r>
          </w:p>
        </w:tc>
        <w:tc>
          <w:tcPr>
            <w:tcW w:w="4950" w:type="dxa"/>
            <w:noWrap/>
            <w:vAlign w:val="center"/>
            <w:hideMark/>
          </w:tcPr>
          <w:p w14:paraId="25217B57" w14:textId="77777777" w:rsidR="00FC3EB2" w:rsidRPr="001571AC" w:rsidRDefault="00FC3EB2" w:rsidP="007A36B4">
            <w:pPr>
              <w:jc w:val="center"/>
            </w:pPr>
            <w:r w:rsidRPr="001571AC">
              <w:t>[Museum]</w:t>
            </w:r>
          </w:p>
        </w:tc>
        <w:tc>
          <w:tcPr>
            <w:tcW w:w="1431" w:type="dxa"/>
            <w:noWrap/>
            <w:vAlign w:val="center"/>
            <w:hideMark/>
          </w:tcPr>
          <w:p w14:paraId="10858ACE" w14:textId="77777777" w:rsidR="00FC3EB2" w:rsidRPr="001571AC" w:rsidRDefault="00FC3EB2" w:rsidP="007A36B4">
            <w:pPr>
              <w:jc w:val="center"/>
            </w:pPr>
            <w:r w:rsidRPr="001571AC">
              <w:t>LVP</w:t>
            </w:r>
          </w:p>
        </w:tc>
      </w:tr>
      <w:tr w:rsidR="00FC3EB2" w:rsidRPr="001571AC" w14:paraId="24631FB8" w14:textId="77777777" w:rsidTr="007A36B4">
        <w:trPr>
          <w:trHeight w:hRule="exact" w:val="864"/>
          <w:jc w:val="center"/>
        </w:trPr>
        <w:tc>
          <w:tcPr>
            <w:tcW w:w="2065" w:type="dxa"/>
            <w:noWrap/>
            <w:vAlign w:val="center"/>
            <w:hideMark/>
          </w:tcPr>
          <w:p w14:paraId="78D28188" w14:textId="77777777" w:rsidR="00FC3EB2" w:rsidRPr="001571AC" w:rsidRDefault="00FC3EB2" w:rsidP="007A36B4">
            <w:pPr>
              <w:jc w:val="center"/>
            </w:pPr>
            <w:r w:rsidRPr="001571AC">
              <w:t>Los Angeles</w:t>
            </w:r>
          </w:p>
        </w:tc>
        <w:tc>
          <w:tcPr>
            <w:tcW w:w="1980" w:type="dxa"/>
            <w:noWrap/>
            <w:vAlign w:val="center"/>
            <w:hideMark/>
          </w:tcPr>
          <w:p w14:paraId="3EC03338" w14:textId="77777777" w:rsidR="00FC3EB2" w:rsidRPr="001571AC" w:rsidRDefault="00FC3EB2" w:rsidP="007A36B4">
            <w:pPr>
              <w:jc w:val="center"/>
            </w:pPr>
            <w:r w:rsidRPr="001571AC">
              <w:t>Los Angeles</w:t>
            </w:r>
          </w:p>
        </w:tc>
        <w:tc>
          <w:tcPr>
            <w:tcW w:w="4950" w:type="dxa"/>
            <w:noWrap/>
            <w:vAlign w:val="center"/>
            <w:hideMark/>
          </w:tcPr>
          <w:p w14:paraId="6E79CC13" w14:textId="77777777" w:rsidR="00FC3EB2" w:rsidRPr="001571AC" w:rsidRDefault="00FC3EB2" w:rsidP="007A36B4">
            <w:pPr>
              <w:jc w:val="center"/>
            </w:pPr>
            <w:r w:rsidRPr="001571AC">
              <w:t>[Painting Contractor]</w:t>
            </w:r>
          </w:p>
        </w:tc>
        <w:tc>
          <w:tcPr>
            <w:tcW w:w="1431" w:type="dxa"/>
            <w:noWrap/>
            <w:vAlign w:val="center"/>
            <w:hideMark/>
          </w:tcPr>
          <w:p w14:paraId="5196E1D9" w14:textId="77777777" w:rsidR="00FC3EB2" w:rsidRPr="001571AC" w:rsidRDefault="00FC3EB2" w:rsidP="007A36B4">
            <w:pPr>
              <w:jc w:val="center"/>
            </w:pPr>
            <w:r w:rsidRPr="001571AC">
              <w:t>LVP</w:t>
            </w:r>
          </w:p>
        </w:tc>
      </w:tr>
      <w:tr w:rsidR="00FC3EB2" w:rsidRPr="001571AC" w14:paraId="15E90031" w14:textId="77777777" w:rsidTr="007A36B4">
        <w:trPr>
          <w:trHeight w:hRule="exact" w:val="864"/>
          <w:jc w:val="center"/>
        </w:trPr>
        <w:tc>
          <w:tcPr>
            <w:tcW w:w="2065" w:type="dxa"/>
            <w:noWrap/>
            <w:vAlign w:val="center"/>
            <w:hideMark/>
          </w:tcPr>
          <w:p w14:paraId="09C4A02D" w14:textId="77777777" w:rsidR="00FC3EB2" w:rsidRPr="001571AC" w:rsidRDefault="00FC3EB2" w:rsidP="007A36B4">
            <w:pPr>
              <w:jc w:val="center"/>
            </w:pPr>
            <w:r w:rsidRPr="001571AC">
              <w:t>Los Angeles</w:t>
            </w:r>
          </w:p>
        </w:tc>
        <w:tc>
          <w:tcPr>
            <w:tcW w:w="1980" w:type="dxa"/>
            <w:noWrap/>
            <w:vAlign w:val="center"/>
            <w:hideMark/>
          </w:tcPr>
          <w:p w14:paraId="57419904" w14:textId="77777777" w:rsidR="00FC3EB2" w:rsidRPr="001571AC" w:rsidRDefault="00FC3EB2" w:rsidP="007A36B4">
            <w:pPr>
              <w:jc w:val="center"/>
            </w:pPr>
            <w:r w:rsidRPr="001571AC">
              <w:t>Los Angeles</w:t>
            </w:r>
          </w:p>
        </w:tc>
        <w:tc>
          <w:tcPr>
            <w:tcW w:w="4950" w:type="dxa"/>
            <w:noWrap/>
            <w:vAlign w:val="center"/>
            <w:hideMark/>
          </w:tcPr>
          <w:p w14:paraId="0A9810EA" w14:textId="77777777" w:rsidR="00FC3EB2" w:rsidRPr="001571AC" w:rsidRDefault="00FC3EB2" w:rsidP="007A36B4">
            <w:pPr>
              <w:jc w:val="center"/>
            </w:pPr>
            <w:r w:rsidRPr="001571AC">
              <w:t>[Painting Contractor]</w:t>
            </w:r>
          </w:p>
        </w:tc>
        <w:tc>
          <w:tcPr>
            <w:tcW w:w="1431" w:type="dxa"/>
            <w:noWrap/>
            <w:vAlign w:val="center"/>
            <w:hideMark/>
          </w:tcPr>
          <w:p w14:paraId="06CD880D" w14:textId="77777777" w:rsidR="00FC3EB2" w:rsidRPr="001571AC" w:rsidRDefault="00FC3EB2" w:rsidP="007A36B4">
            <w:pPr>
              <w:jc w:val="center"/>
            </w:pPr>
            <w:r w:rsidRPr="001571AC">
              <w:t>LVP</w:t>
            </w:r>
          </w:p>
        </w:tc>
      </w:tr>
      <w:tr w:rsidR="00FC3EB2" w:rsidRPr="001571AC" w14:paraId="0382AEB8" w14:textId="77777777" w:rsidTr="007A36B4">
        <w:trPr>
          <w:trHeight w:hRule="exact" w:val="864"/>
          <w:jc w:val="center"/>
        </w:trPr>
        <w:tc>
          <w:tcPr>
            <w:tcW w:w="2065" w:type="dxa"/>
            <w:noWrap/>
            <w:vAlign w:val="center"/>
            <w:hideMark/>
          </w:tcPr>
          <w:p w14:paraId="26B90463" w14:textId="77777777" w:rsidR="00FC3EB2" w:rsidRPr="001571AC" w:rsidRDefault="00FC3EB2" w:rsidP="007A36B4">
            <w:pPr>
              <w:jc w:val="center"/>
            </w:pPr>
            <w:r w:rsidRPr="001571AC">
              <w:t>Los Angeles</w:t>
            </w:r>
          </w:p>
        </w:tc>
        <w:tc>
          <w:tcPr>
            <w:tcW w:w="1980" w:type="dxa"/>
            <w:noWrap/>
            <w:vAlign w:val="center"/>
            <w:hideMark/>
          </w:tcPr>
          <w:p w14:paraId="22EA005D" w14:textId="77777777" w:rsidR="00FC3EB2" w:rsidRPr="001571AC" w:rsidRDefault="00FC3EB2" w:rsidP="007A36B4">
            <w:pPr>
              <w:jc w:val="center"/>
            </w:pPr>
            <w:r w:rsidRPr="001571AC">
              <w:t>Los Angeles</w:t>
            </w:r>
          </w:p>
        </w:tc>
        <w:tc>
          <w:tcPr>
            <w:tcW w:w="4950" w:type="dxa"/>
            <w:noWrap/>
            <w:vAlign w:val="center"/>
            <w:hideMark/>
          </w:tcPr>
          <w:p w14:paraId="061CC4AF" w14:textId="77777777" w:rsidR="00FC3EB2" w:rsidRPr="001571AC" w:rsidRDefault="00FC3EB2" w:rsidP="007A36B4">
            <w:pPr>
              <w:jc w:val="center"/>
            </w:pPr>
            <w:r w:rsidRPr="001571AC">
              <w:t>[Painting Contractor]</w:t>
            </w:r>
          </w:p>
        </w:tc>
        <w:tc>
          <w:tcPr>
            <w:tcW w:w="1431" w:type="dxa"/>
            <w:noWrap/>
            <w:vAlign w:val="center"/>
            <w:hideMark/>
          </w:tcPr>
          <w:p w14:paraId="18B21956" w14:textId="77777777" w:rsidR="00FC3EB2" w:rsidRPr="001571AC" w:rsidRDefault="00FC3EB2" w:rsidP="007A36B4">
            <w:pPr>
              <w:jc w:val="center"/>
            </w:pPr>
            <w:r w:rsidRPr="001571AC">
              <w:t>LVP</w:t>
            </w:r>
          </w:p>
        </w:tc>
      </w:tr>
      <w:tr w:rsidR="00FC3EB2" w:rsidRPr="001571AC" w14:paraId="527A8E1B" w14:textId="77777777" w:rsidTr="007A36B4">
        <w:trPr>
          <w:trHeight w:hRule="exact" w:val="864"/>
          <w:jc w:val="center"/>
        </w:trPr>
        <w:tc>
          <w:tcPr>
            <w:tcW w:w="2065" w:type="dxa"/>
            <w:noWrap/>
            <w:vAlign w:val="center"/>
            <w:hideMark/>
          </w:tcPr>
          <w:p w14:paraId="47757E58" w14:textId="77777777" w:rsidR="00FC3EB2" w:rsidRPr="001571AC" w:rsidRDefault="00FC3EB2" w:rsidP="007A36B4">
            <w:pPr>
              <w:jc w:val="center"/>
            </w:pPr>
            <w:r w:rsidRPr="001571AC">
              <w:t>Los Angeles</w:t>
            </w:r>
          </w:p>
        </w:tc>
        <w:tc>
          <w:tcPr>
            <w:tcW w:w="1980" w:type="dxa"/>
            <w:noWrap/>
            <w:vAlign w:val="center"/>
            <w:hideMark/>
          </w:tcPr>
          <w:p w14:paraId="017CC3F9" w14:textId="77777777" w:rsidR="00FC3EB2" w:rsidRPr="001571AC" w:rsidRDefault="00FC3EB2" w:rsidP="007A36B4">
            <w:pPr>
              <w:jc w:val="center"/>
            </w:pPr>
            <w:r w:rsidRPr="001571AC">
              <w:t>Los Angeles</w:t>
            </w:r>
          </w:p>
        </w:tc>
        <w:tc>
          <w:tcPr>
            <w:tcW w:w="4950" w:type="dxa"/>
            <w:noWrap/>
            <w:vAlign w:val="center"/>
            <w:hideMark/>
          </w:tcPr>
          <w:p w14:paraId="2A76DE4E" w14:textId="77777777" w:rsidR="00FC3EB2" w:rsidRPr="001571AC" w:rsidRDefault="00FC3EB2" w:rsidP="007A36B4">
            <w:pPr>
              <w:jc w:val="center"/>
            </w:pPr>
            <w:r w:rsidRPr="001571AC">
              <w:t>[Painting Contractor]</w:t>
            </w:r>
          </w:p>
        </w:tc>
        <w:tc>
          <w:tcPr>
            <w:tcW w:w="1431" w:type="dxa"/>
            <w:noWrap/>
            <w:vAlign w:val="center"/>
            <w:hideMark/>
          </w:tcPr>
          <w:p w14:paraId="2D3B2EAE" w14:textId="77777777" w:rsidR="00FC3EB2" w:rsidRPr="001571AC" w:rsidRDefault="00FC3EB2" w:rsidP="007A36B4">
            <w:pPr>
              <w:jc w:val="center"/>
            </w:pPr>
            <w:r w:rsidRPr="001571AC">
              <w:t>LVP</w:t>
            </w:r>
          </w:p>
        </w:tc>
      </w:tr>
      <w:tr w:rsidR="00FC3EB2" w:rsidRPr="001571AC" w14:paraId="1E788FCB" w14:textId="77777777" w:rsidTr="007A36B4">
        <w:trPr>
          <w:trHeight w:hRule="exact" w:val="864"/>
          <w:jc w:val="center"/>
        </w:trPr>
        <w:tc>
          <w:tcPr>
            <w:tcW w:w="2065" w:type="dxa"/>
            <w:noWrap/>
            <w:vAlign w:val="center"/>
            <w:hideMark/>
          </w:tcPr>
          <w:p w14:paraId="42AA8F8B" w14:textId="77777777" w:rsidR="00FC3EB2" w:rsidRPr="001571AC" w:rsidRDefault="00FC3EB2" w:rsidP="007A36B4">
            <w:pPr>
              <w:jc w:val="center"/>
            </w:pPr>
            <w:r w:rsidRPr="001571AC">
              <w:t>Los Angeles</w:t>
            </w:r>
          </w:p>
        </w:tc>
        <w:tc>
          <w:tcPr>
            <w:tcW w:w="1980" w:type="dxa"/>
            <w:noWrap/>
            <w:vAlign w:val="center"/>
            <w:hideMark/>
          </w:tcPr>
          <w:p w14:paraId="24518EAE" w14:textId="77777777" w:rsidR="00FC3EB2" w:rsidRPr="001571AC" w:rsidRDefault="00FC3EB2" w:rsidP="007A36B4">
            <w:pPr>
              <w:jc w:val="center"/>
            </w:pPr>
            <w:r w:rsidRPr="001571AC">
              <w:t>Los Angeles</w:t>
            </w:r>
          </w:p>
        </w:tc>
        <w:tc>
          <w:tcPr>
            <w:tcW w:w="4950" w:type="dxa"/>
            <w:noWrap/>
            <w:vAlign w:val="center"/>
            <w:hideMark/>
          </w:tcPr>
          <w:p w14:paraId="67DB721D" w14:textId="77777777" w:rsidR="00FC3EB2" w:rsidRPr="001571AC" w:rsidRDefault="00FC3EB2" w:rsidP="007A36B4">
            <w:pPr>
              <w:jc w:val="center"/>
            </w:pPr>
            <w:r w:rsidRPr="001571AC">
              <w:t>[Painting Contractor]</w:t>
            </w:r>
          </w:p>
        </w:tc>
        <w:tc>
          <w:tcPr>
            <w:tcW w:w="1431" w:type="dxa"/>
            <w:noWrap/>
            <w:vAlign w:val="center"/>
            <w:hideMark/>
          </w:tcPr>
          <w:p w14:paraId="68B5B89F" w14:textId="77777777" w:rsidR="00FC3EB2" w:rsidRPr="001571AC" w:rsidRDefault="00FC3EB2" w:rsidP="007A36B4">
            <w:pPr>
              <w:jc w:val="center"/>
            </w:pPr>
            <w:r w:rsidRPr="001571AC">
              <w:t>LVP</w:t>
            </w:r>
          </w:p>
        </w:tc>
      </w:tr>
      <w:tr w:rsidR="00FC3EB2" w:rsidRPr="001571AC" w14:paraId="740C5EDA" w14:textId="77777777" w:rsidTr="007A36B4">
        <w:trPr>
          <w:trHeight w:hRule="exact" w:val="864"/>
          <w:jc w:val="center"/>
        </w:trPr>
        <w:tc>
          <w:tcPr>
            <w:tcW w:w="2065" w:type="dxa"/>
            <w:noWrap/>
            <w:vAlign w:val="center"/>
            <w:hideMark/>
          </w:tcPr>
          <w:p w14:paraId="12312508" w14:textId="77777777" w:rsidR="00FC3EB2" w:rsidRPr="001571AC" w:rsidRDefault="00FC3EB2" w:rsidP="007A36B4">
            <w:pPr>
              <w:jc w:val="center"/>
            </w:pPr>
            <w:r w:rsidRPr="001571AC">
              <w:t>Los Angeles</w:t>
            </w:r>
          </w:p>
        </w:tc>
        <w:tc>
          <w:tcPr>
            <w:tcW w:w="1980" w:type="dxa"/>
            <w:noWrap/>
            <w:vAlign w:val="center"/>
            <w:hideMark/>
          </w:tcPr>
          <w:p w14:paraId="026665EC" w14:textId="77777777" w:rsidR="00FC3EB2" w:rsidRPr="001571AC" w:rsidRDefault="00FC3EB2" w:rsidP="007A36B4">
            <w:pPr>
              <w:jc w:val="center"/>
            </w:pPr>
            <w:r w:rsidRPr="001571AC">
              <w:t>Los Angeles</w:t>
            </w:r>
          </w:p>
        </w:tc>
        <w:tc>
          <w:tcPr>
            <w:tcW w:w="4950" w:type="dxa"/>
            <w:noWrap/>
            <w:vAlign w:val="center"/>
            <w:hideMark/>
          </w:tcPr>
          <w:p w14:paraId="2D60C330" w14:textId="77777777" w:rsidR="00FC3EB2" w:rsidRPr="001571AC" w:rsidRDefault="00FC3EB2" w:rsidP="007A36B4">
            <w:pPr>
              <w:jc w:val="center"/>
            </w:pPr>
            <w:r w:rsidRPr="001571AC">
              <w:t>[Painting Contractor]</w:t>
            </w:r>
          </w:p>
        </w:tc>
        <w:tc>
          <w:tcPr>
            <w:tcW w:w="1431" w:type="dxa"/>
            <w:noWrap/>
            <w:vAlign w:val="center"/>
            <w:hideMark/>
          </w:tcPr>
          <w:p w14:paraId="742CC19B" w14:textId="77777777" w:rsidR="00FC3EB2" w:rsidRPr="001571AC" w:rsidRDefault="00FC3EB2" w:rsidP="007A36B4">
            <w:pPr>
              <w:jc w:val="center"/>
            </w:pPr>
            <w:r w:rsidRPr="001571AC">
              <w:t>LVP</w:t>
            </w:r>
          </w:p>
        </w:tc>
      </w:tr>
      <w:tr w:rsidR="00FC3EB2" w:rsidRPr="001571AC" w14:paraId="5C29F1AF" w14:textId="77777777" w:rsidTr="007A36B4">
        <w:trPr>
          <w:trHeight w:hRule="exact" w:val="864"/>
          <w:jc w:val="center"/>
        </w:trPr>
        <w:tc>
          <w:tcPr>
            <w:tcW w:w="2065" w:type="dxa"/>
            <w:noWrap/>
            <w:vAlign w:val="center"/>
            <w:hideMark/>
          </w:tcPr>
          <w:p w14:paraId="199FC1AA" w14:textId="77777777" w:rsidR="00FC3EB2" w:rsidRPr="001571AC" w:rsidRDefault="00FC3EB2" w:rsidP="007A36B4">
            <w:pPr>
              <w:jc w:val="center"/>
            </w:pPr>
            <w:r w:rsidRPr="001571AC">
              <w:t>Los Angeles</w:t>
            </w:r>
          </w:p>
        </w:tc>
        <w:tc>
          <w:tcPr>
            <w:tcW w:w="1980" w:type="dxa"/>
            <w:noWrap/>
            <w:vAlign w:val="center"/>
            <w:hideMark/>
          </w:tcPr>
          <w:p w14:paraId="20D562F6" w14:textId="77777777" w:rsidR="00FC3EB2" w:rsidRPr="001571AC" w:rsidRDefault="00FC3EB2" w:rsidP="007A36B4">
            <w:pPr>
              <w:jc w:val="center"/>
            </w:pPr>
            <w:r w:rsidRPr="001571AC">
              <w:t>Los Angeles</w:t>
            </w:r>
          </w:p>
        </w:tc>
        <w:tc>
          <w:tcPr>
            <w:tcW w:w="4950" w:type="dxa"/>
            <w:noWrap/>
            <w:vAlign w:val="center"/>
            <w:hideMark/>
          </w:tcPr>
          <w:p w14:paraId="354246CB" w14:textId="77777777" w:rsidR="00FC3EB2" w:rsidRPr="001571AC" w:rsidRDefault="00FC3EB2" w:rsidP="007A36B4">
            <w:pPr>
              <w:jc w:val="center"/>
            </w:pPr>
            <w:r w:rsidRPr="001571AC">
              <w:t>[Painting Contractor]</w:t>
            </w:r>
          </w:p>
        </w:tc>
        <w:tc>
          <w:tcPr>
            <w:tcW w:w="1431" w:type="dxa"/>
            <w:noWrap/>
            <w:vAlign w:val="center"/>
            <w:hideMark/>
          </w:tcPr>
          <w:p w14:paraId="4AA2A1E7" w14:textId="77777777" w:rsidR="00FC3EB2" w:rsidRPr="001571AC" w:rsidRDefault="00FC3EB2" w:rsidP="007A36B4">
            <w:pPr>
              <w:jc w:val="center"/>
            </w:pPr>
            <w:r w:rsidRPr="001571AC">
              <w:t>LVP</w:t>
            </w:r>
          </w:p>
        </w:tc>
      </w:tr>
      <w:tr w:rsidR="00FC3EB2" w:rsidRPr="001571AC" w14:paraId="056D4D72" w14:textId="77777777" w:rsidTr="007A36B4">
        <w:trPr>
          <w:trHeight w:hRule="exact" w:val="864"/>
          <w:jc w:val="center"/>
        </w:trPr>
        <w:tc>
          <w:tcPr>
            <w:tcW w:w="2065" w:type="dxa"/>
            <w:noWrap/>
            <w:vAlign w:val="center"/>
            <w:hideMark/>
          </w:tcPr>
          <w:p w14:paraId="5029AD73" w14:textId="77777777" w:rsidR="00FC3EB2" w:rsidRPr="001571AC" w:rsidRDefault="00FC3EB2" w:rsidP="007A36B4">
            <w:pPr>
              <w:jc w:val="center"/>
            </w:pPr>
            <w:r w:rsidRPr="001571AC">
              <w:t>Los Angeles</w:t>
            </w:r>
          </w:p>
        </w:tc>
        <w:tc>
          <w:tcPr>
            <w:tcW w:w="1980" w:type="dxa"/>
            <w:noWrap/>
            <w:vAlign w:val="center"/>
            <w:hideMark/>
          </w:tcPr>
          <w:p w14:paraId="69EFFDAD" w14:textId="77777777" w:rsidR="00FC3EB2" w:rsidRPr="001571AC" w:rsidRDefault="00FC3EB2" w:rsidP="007A36B4">
            <w:pPr>
              <w:jc w:val="center"/>
            </w:pPr>
            <w:r w:rsidRPr="001571AC">
              <w:t>Los Angeles</w:t>
            </w:r>
          </w:p>
        </w:tc>
        <w:tc>
          <w:tcPr>
            <w:tcW w:w="4950" w:type="dxa"/>
            <w:noWrap/>
            <w:vAlign w:val="center"/>
            <w:hideMark/>
          </w:tcPr>
          <w:p w14:paraId="36E3BB14" w14:textId="77777777" w:rsidR="00FC3EB2" w:rsidRPr="001571AC" w:rsidRDefault="00FC3EB2" w:rsidP="007A36B4">
            <w:pPr>
              <w:jc w:val="center"/>
            </w:pPr>
            <w:r w:rsidRPr="001571AC">
              <w:t>[Painting Contractor]</w:t>
            </w:r>
          </w:p>
        </w:tc>
        <w:tc>
          <w:tcPr>
            <w:tcW w:w="1431" w:type="dxa"/>
            <w:noWrap/>
            <w:vAlign w:val="center"/>
            <w:hideMark/>
          </w:tcPr>
          <w:p w14:paraId="598CB0F3" w14:textId="77777777" w:rsidR="00FC3EB2" w:rsidRPr="001571AC" w:rsidRDefault="00FC3EB2" w:rsidP="007A36B4">
            <w:pPr>
              <w:jc w:val="center"/>
            </w:pPr>
            <w:r w:rsidRPr="001571AC">
              <w:t>LVP</w:t>
            </w:r>
          </w:p>
        </w:tc>
      </w:tr>
      <w:tr w:rsidR="00FC3EB2" w:rsidRPr="001571AC" w14:paraId="3723933B" w14:textId="77777777" w:rsidTr="007A36B4">
        <w:trPr>
          <w:trHeight w:hRule="exact" w:val="864"/>
          <w:jc w:val="center"/>
        </w:trPr>
        <w:tc>
          <w:tcPr>
            <w:tcW w:w="2065" w:type="dxa"/>
            <w:noWrap/>
            <w:vAlign w:val="center"/>
            <w:hideMark/>
          </w:tcPr>
          <w:p w14:paraId="4D40C8DC" w14:textId="77777777" w:rsidR="00FC3EB2" w:rsidRPr="001571AC" w:rsidRDefault="00FC3EB2" w:rsidP="007A36B4">
            <w:pPr>
              <w:jc w:val="center"/>
            </w:pPr>
            <w:r w:rsidRPr="001571AC">
              <w:t>Los Angeles</w:t>
            </w:r>
          </w:p>
        </w:tc>
        <w:tc>
          <w:tcPr>
            <w:tcW w:w="1980" w:type="dxa"/>
            <w:noWrap/>
            <w:vAlign w:val="center"/>
            <w:hideMark/>
          </w:tcPr>
          <w:p w14:paraId="49666D79" w14:textId="77777777" w:rsidR="00FC3EB2" w:rsidRPr="001571AC" w:rsidRDefault="00FC3EB2" w:rsidP="007A36B4">
            <w:pPr>
              <w:jc w:val="center"/>
            </w:pPr>
            <w:r w:rsidRPr="001571AC">
              <w:t>Los Angeles</w:t>
            </w:r>
          </w:p>
        </w:tc>
        <w:tc>
          <w:tcPr>
            <w:tcW w:w="4950" w:type="dxa"/>
            <w:noWrap/>
            <w:vAlign w:val="center"/>
            <w:hideMark/>
          </w:tcPr>
          <w:p w14:paraId="798294B8" w14:textId="77777777" w:rsidR="00FC3EB2" w:rsidRPr="001571AC" w:rsidRDefault="00FC3EB2" w:rsidP="007A36B4">
            <w:pPr>
              <w:jc w:val="center"/>
            </w:pPr>
            <w:r w:rsidRPr="001571AC">
              <w:t>[Painting Contractor]</w:t>
            </w:r>
          </w:p>
        </w:tc>
        <w:tc>
          <w:tcPr>
            <w:tcW w:w="1431" w:type="dxa"/>
            <w:noWrap/>
            <w:vAlign w:val="center"/>
            <w:hideMark/>
          </w:tcPr>
          <w:p w14:paraId="219047EA" w14:textId="77777777" w:rsidR="00FC3EB2" w:rsidRPr="001571AC" w:rsidRDefault="00FC3EB2" w:rsidP="007A36B4">
            <w:pPr>
              <w:jc w:val="center"/>
            </w:pPr>
            <w:r w:rsidRPr="001571AC">
              <w:t>LVP</w:t>
            </w:r>
          </w:p>
        </w:tc>
      </w:tr>
      <w:tr w:rsidR="00FC3EB2" w:rsidRPr="001571AC" w14:paraId="1B2E5604" w14:textId="77777777" w:rsidTr="007A36B4">
        <w:trPr>
          <w:trHeight w:hRule="exact" w:val="864"/>
          <w:jc w:val="center"/>
        </w:trPr>
        <w:tc>
          <w:tcPr>
            <w:tcW w:w="2065" w:type="dxa"/>
            <w:noWrap/>
            <w:vAlign w:val="center"/>
            <w:hideMark/>
          </w:tcPr>
          <w:p w14:paraId="6AD41340" w14:textId="77777777" w:rsidR="00FC3EB2" w:rsidRPr="001571AC" w:rsidRDefault="00FC3EB2" w:rsidP="007A36B4">
            <w:pPr>
              <w:jc w:val="center"/>
            </w:pPr>
            <w:r w:rsidRPr="001571AC">
              <w:t>Los Angeles</w:t>
            </w:r>
          </w:p>
        </w:tc>
        <w:tc>
          <w:tcPr>
            <w:tcW w:w="1980" w:type="dxa"/>
            <w:noWrap/>
            <w:vAlign w:val="center"/>
            <w:hideMark/>
          </w:tcPr>
          <w:p w14:paraId="64F36FC4" w14:textId="77777777" w:rsidR="00FC3EB2" w:rsidRPr="001571AC" w:rsidRDefault="00FC3EB2" w:rsidP="007A36B4">
            <w:pPr>
              <w:jc w:val="center"/>
            </w:pPr>
            <w:r w:rsidRPr="001571AC">
              <w:t>Los Angeles</w:t>
            </w:r>
          </w:p>
        </w:tc>
        <w:tc>
          <w:tcPr>
            <w:tcW w:w="4950" w:type="dxa"/>
            <w:noWrap/>
            <w:vAlign w:val="center"/>
            <w:hideMark/>
          </w:tcPr>
          <w:p w14:paraId="6A13933C" w14:textId="77777777" w:rsidR="00FC3EB2" w:rsidRPr="001571AC" w:rsidRDefault="00FC3EB2" w:rsidP="007A36B4">
            <w:pPr>
              <w:jc w:val="center"/>
            </w:pPr>
            <w:r w:rsidRPr="001571AC">
              <w:t>[Production Studio]</w:t>
            </w:r>
          </w:p>
        </w:tc>
        <w:tc>
          <w:tcPr>
            <w:tcW w:w="1431" w:type="dxa"/>
            <w:noWrap/>
            <w:vAlign w:val="center"/>
            <w:hideMark/>
          </w:tcPr>
          <w:p w14:paraId="0C044742" w14:textId="77777777" w:rsidR="00FC3EB2" w:rsidRPr="001571AC" w:rsidRDefault="00FC3EB2" w:rsidP="007A36B4">
            <w:pPr>
              <w:jc w:val="center"/>
            </w:pPr>
            <w:r w:rsidRPr="001571AC">
              <w:t>LVP</w:t>
            </w:r>
          </w:p>
        </w:tc>
      </w:tr>
      <w:tr w:rsidR="00FC3EB2" w:rsidRPr="001571AC" w14:paraId="0422E7EE" w14:textId="77777777" w:rsidTr="007A36B4">
        <w:trPr>
          <w:trHeight w:hRule="exact" w:val="864"/>
          <w:jc w:val="center"/>
        </w:trPr>
        <w:tc>
          <w:tcPr>
            <w:tcW w:w="2065" w:type="dxa"/>
            <w:noWrap/>
            <w:vAlign w:val="center"/>
            <w:hideMark/>
          </w:tcPr>
          <w:p w14:paraId="5BA6A347" w14:textId="77777777" w:rsidR="00FC3EB2" w:rsidRPr="001571AC" w:rsidRDefault="00FC3EB2" w:rsidP="007A36B4">
            <w:pPr>
              <w:jc w:val="center"/>
            </w:pPr>
            <w:r w:rsidRPr="001571AC">
              <w:t>Los Angeles</w:t>
            </w:r>
          </w:p>
        </w:tc>
        <w:tc>
          <w:tcPr>
            <w:tcW w:w="1980" w:type="dxa"/>
            <w:noWrap/>
            <w:vAlign w:val="center"/>
            <w:hideMark/>
          </w:tcPr>
          <w:p w14:paraId="22D2D41B" w14:textId="77777777" w:rsidR="00FC3EB2" w:rsidRPr="001571AC" w:rsidRDefault="00FC3EB2" w:rsidP="007A36B4">
            <w:pPr>
              <w:jc w:val="center"/>
            </w:pPr>
            <w:r w:rsidRPr="001571AC">
              <w:t>Los Angeles</w:t>
            </w:r>
          </w:p>
        </w:tc>
        <w:tc>
          <w:tcPr>
            <w:tcW w:w="4950" w:type="dxa"/>
            <w:noWrap/>
            <w:vAlign w:val="center"/>
            <w:hideMark/>
          </w:tcPr>
          <w:p w14:paraId="0D1FC636" w14:textId="77777777" w:rsidR="00FC3EB2" w:rsidRPr="001571AC" w:rsidRDefault="00FC3EB2" w:rsidP="007A36B4">
            <w:pPr>
              <w:jc w:val="center"/>
            </w:pPr>
            <w:r w:rsidRPr="001571AC">
              <w:t>[Property Manager]</w:t>
            </w:r>
          </w:p>
        </w:tc>
        <w:tc>
          <w:tcPr>
            <w:tcW w:w="1431" w:type="dxa"/>
            <w:noWrap/>
            <w:vAlign w:val="center"/>
            <w:hideMark/>
          </w:tcPr>
          <w:p w14:paraId="1703B427" w14:textId="77777777" w:rsidR="00FC3EB2" w:rsidRPr="001571AC" w:rsidRDefault="00FC3EB2" w:rsidP="007A36B4">
            <w:pPr>
              <w:jc w:val="center"/>
            </w:pPr>
            <w:r w:rsidRPr="001571AC">
              <w:t>LVP</w:t>
            </w:r>
          </w:p>
        </w:tc>
      </w:tr>
      <w:tr w:rsidR="00FC3EB2" w:rsidRPr="001571AC" w14:paraId="7FB21164" w14:textId="77777777" w:rsidTr="007A36B4">
        <w:trPr>
          <w:trHeight w:hRule="exact" w:val="864"/>
          <w:jc w:val="center"/>
        </w:trPr>
        <w:tc>
          <w:tcPr>
            <w:tcW w:w="2065" w:type="dxa"/>
            <w:noWrap/>
            <w:vAlign w:val="center"/>
            <w:hideMark/>
          </w:tcPr>
          <w:p w14:paraId="4A284BEF" w14:textId="77777777" w:rsidR="00FC3EB2" w:rsidRPr="001571AC" w:rsidRDefault="00FC3EB2" w:rsidP="007A36B4">
            <w:pPr>
              <w:jc w:val="center"/>
            </w:pPr>
            <w:r w:rsidRPr="001571AC">
              <w:t>Los Angeles</w:t>
            </w:r>
          </w:p>
        </w:tc>
        <w:tc>
          <w:tcPr>
            <w:tcW w:w="1980" w:type="dxa"/>
            <w:noWrap/>
            <w:vAlign w:val="center"/>
            <w:hideMark/>
          </w:tcPr>
          <w:p w14:paraId="06F5EBB1" w14:textId="77777777" w:rsidR="00FC3EB2" w:rsidRPr="001571AC" w:rsidRDefault="00FC3EB2" w:rsidP="007A36B4">
            <w:pPr>
              <w:jc w:val="center"/>
            </w:pPr>
            <w:r w:rsidRPr="001571AC">
              <w:t>Los Angeles</w:t>
            </w:r>
          </w:p>
        </w:tc>
        <w:tc>
          <w:tcPr>
            <w:tcW w:w="4950" w:type="dxa"/>
            <w:noWrap/>
            <w:vAlign w:val="center"/>
            <w:hideMark/>
          </w:tcPr>
          <w:p w14:paraId="235F8CF1" w14:textId="77777777" w:rsidR="00FC3EB2" w:rsidRPr="001571AC" w:rsidRDefault="00FC3EB2" w:rsidP="007A36B4">
            <w:pPr>
              <w:jc w:val="center"/>
            </w:pPr>
            <w:r w:rsidRPr="001571AC">
              <w:t>[Property Manager]</w:t>
            </w:r>
          </w:p>
        </w:tc>
        <w:tc>
          <w:tcPr>
            <w:tcW w:w="1431" w:type="dxa"/>
            <w:noWrap/>
            <w:vAlign w:val="center"/>
            <w:hideMark/>
          </w:tcPr>
          <w:p w14:paraId="23AEB066" w14:textId="77777777" w:rsidR="00FC3EB2" w:rsidRPr="001571AC" w:rsidRDefault="00FC3EB2" w:rsidP="007A36B4">
            <w:pPr>
              <w:jc w:val="center"/>
            </w:pPr>
            <w:r w:rsidRPr="001571AC">
              <w:t>LVP</w:t>
            </w:r>
          </w:p>
        </w:tc>
      </w:tr>
      <w:tr w:rsidR="00FC3EB2" w:rsidRPr="001571AC" w14:paraId="1E06CEC6" w14:textId="77777777" w:rsidTr="007A36B4">
        <w:trPr>
          <w:trHeight w:hRule="exact" w:val="864"/>
          <w:jc w:val="center"/>
        </w:trPr>
        <w:tc>
          <w:tcPr>
            <w:tcW w:w="2065" w:type="dxa"/>
            <w:noWrap/>
            <w:vAlign w:val="center"/>
            <w:hideMark/>
          </w:tcPr>
          <w:p w14:paraId="6D522F73" w14:textId="77777777" w:rsidR="00FC3EB2" w:rsidRPr="001571AC" w:rsidRDefault="00FC3EB2" w:rsidP="007A36B4">
            <w:pPr>
              <w:jc w:val="center"/>
            </w:pPr>
            <w:r w:rsidRPr="001571AC">
              <w:lastRenderedPageBreak/>
              <w:t>Los Angeles</w:t>
            </w:r>
          </w:p>
        </w:tc>
        <w:tc>
          <w:tcPr>
            <w:tcW w:w="1980" w:type="dxa"/>
            <w:noWrap/>
            <w:vAlign w:val="center"/>
            <w:hideMark/>
          </w:tcPr>
          <w:p w14:paraId="04F32DDE" w14:textId="77777777" w:rsidR="00FC3EB2" w:rsidRPr="001571AC" w:rsidRDefault="00FC3EB2" w:rsidP="007A36B4">
            <w:pPr>
              <w:jc w:val="center"/>
            </w:pPr>
            <w:r w:rsidRPr="001571AC">
              <w:t>Los Angeles</w:t>
            </w:r>
          </w:p>
        </w:tc>
        <w:tc>
          <w:tcPr>
            <w:tcW w:w="4950" w:type="dxa"/>
            <w:noWrap/>
            <w:vAlign w:val="center"/>
            <w:hideMark/>
          </w:tcPr>
          <w:p w14:paraId="00333E19" w14:textId="77777777" w:rsidR="00FC3EB2" w:rsidRPr="001571AC" w:rsidRDefault="00FC3EB2" w:rsidP="007A36B4">
            <w:pPr>
              <w:jc w:val="center"/>
            </w:pPr>
            <w:r w:rsidRPr="001571AC">
              <w:t>[Property Manager]</w:t>
            </w:r>
          </w:p>
        </w:tc>
        <w:tc>
          <w:tcPr>
            <w:tcW w:w="1431" w:type="dxa"/>
            <w:noWrap/>
            <w:vAlign w:val="center"/>
            <w:hideMark/>
          </w:tcPr>
          <w:p w14:paraId="48E1EB25" w14:textId="77777777" w:rsidR="00FC3EB2" w:rsidRPr="001571AC" w:rsidRDefault="00FC3EB2" w:rsidP="007A36B4">
            <w:pPr>
              <w:jc w:val="center"/>
            </w:pPr>
            <w:r w:rsidRPr="001571AC">
              <w:t>LVP</w:t>
            </w:r>
          </w:p>
        </w:tc>
      </w:tr>
      <w:tr w:rsidR="00FC3EB2" w:rsidRPr="001571AC" w14:paraId="6342A968" w14:textId="77777777" w:rsidTr="007A36B4">
        <w:trPr>
          <w:trHeight w:hRule="exact" w:val="864"/>
          <w:jc w:val="center"/>
        </w:trPr>
        <w:tc>
          <w:tcPr>
            <w:tcW w:w="2065" w:type="dxa"/>
            <w:noWrap/>
            <w:vAlign w:val="center"/>
            <w:hideMark/>
          </w:tcPr>
          <w:p w14:paraId="06374C1D" w14:textId="77777777" w:rsidR="00FC3EB2" w:rsidRPr="001571AC" w:rsidRDefault="00FC3EB2" w:rsidP="007A36B4">
            <w:pPr>
              <w:jc w:val="center"/>
            </w:pPr>
            <w:r w:rsidRPr="001571AC">
              <w:t>Los Angeles</w:t>
            </w:r>
          </w:p>
        </w:tc>
        <w:tc>
          <w:tcPr>
            <w:tcW w:w="1980" w:type="dxa"/>
            <w:noWrap/>
            <w:vAlign w:val="center"/>
            <w:hideMark/>
          </w:tcPr>
          <w:p w14:paraId="126FA145" w14:textId="77777777" w:rsidR="00FC3EB2" w:rsidRPr="001571AC" w:rsidRDefault="00FC3EB2" w:rsidP="007A36B4">
            <w:pPr>
              <w:jc w:val="center"/>
            </w:pPr>
            <w:r w:rsidRPr="001571AC">
              <w:t>Los Angeles</w:t>
            </w:r>
          </w:p>
        </w:tc>
        <w:tc>
          <w:tcPr>
            <w:tcW w:w="4950" w:type="dxa"/>
            <w:noWrap/>
            <w:vAlign w:val="center"/>
            <w:hideMark/>
          </w:tcPr>
          <w:p w14:paraId="5F8A9866" w14:textId="77777777" w:rsidR="00FC3EB2" w:rsidRPr="001571AC" w:rsidRDefault="00FC3EB2" w:rsidP="007A36B4">
            <w:pPr>
              <w:jc w:val="center"/>
            </w:pPr>
            <w:r w:rsidRPr="001571AC">
              <w:t>[Property Manager]</w:t>
            </w:r>
          </w:p>
        </w:tc>
        <w:tc>
          <w:tcPr>
            <w:tcW w:w="1431" w:type="dxa"/>
            <w:noWrap/>
            <w:vAlign w:val="center"/>
            <w:hideMark/>
          </w:tcPr>
          <w:p w14:paraId="63057411" w14:textId="77777777" w:rsidR="00FC3EB2" w:rsidRPr="001571AC" w:rsidRDefault="00FC3EB2" w:rsidP="007A36B4">
            <w:pPr>
              <w:jc w:val="center"/>
            </w:pPr>
            <w:r w:rsidRPr="001571AC">
              <w:t>LVP</w:t>
            </w:r>
          </w:p>
        </w:tc>
      </w:tr>
      <w:tr w:rsidR="00FC3EB2" w:rsidRPr="001571AC" w14:paraId="716B0C60" w14:textId="77777777" w:rsidTr="007A36B4">
        <w:trPr>
          <w:trHeight w:hRule="exact" w:val="864"/>
          <w:jc w:val="center"/>
        </w:trPr>
        <w:tc>
          <w:tcPr>
            <w:tcW w:w="2065" w:type="dxa"/>
            <w:noWrap/>
            <w:vAlign w:val="center"/>
            <w:hideMark/>
          </w:tcPr>
          <w:p w14:paraId="0F69F6F1" w14:textId="77777777" w:rsidR="00FC3EB2" w:rsidRPr="001571AC" w:rsidRDefault="00FC3EB2" w:rsidP="007A36B4">
            <w:pPr>
              <w:jc w:val="center"/>
            </w:pPr>
            <w:r w:rsidRPr="001571AC">
              <w:t>Los Angeles</w:t>
            </w:r>
          </w:p>
        </w:tc>
        <w:tc>
          <w:tcPr>
            <w:tcW w:w="1980" w:type="dxa"/>
            <w:noWrap/>
            <w:vAlign w:val="center"/>
            <w:hideMark/>
          </w:tcPr>
          <w:p w14:paraId="6F332E33" w14:textId="77777777" w:rsidR="00FC3EB2" w:rsidRPr="001571AC" w:rsidRDefault="00FC3EB2" w:rsidP="007A36B4">
            <w:pPr>
              <w:jc w:val="center"/>
            </w:pPr>
            <w:r w:rsidRPr="001571AC">
              <w:t>Los Angeles</w:t>
            </w:r>
          </w:p>
        </w:tc>
        <w:tc>
          <w:tcPr>
            <w:tcW w:w="4950" w:type="dxa"/>
            <w:noWrap/>
            <w:vAlign w:val="center"/>
            <w:hideMark/>
          </w:tcPr>
          <w:p w14:paraId="198052A4" w14:textId="77777777" w:rsidR="00FC3EB2" w:rsidRPr="001571AC" w:rsidRDefault="00FC3EB2" w:rsidP="007A36B4">
            <w:pPr>
              <w:jc w:val="center"/>
            </w:pPr>
            <w:r w:rsidRPr="001571AC">
              <w:t>[Property Manager]</w:t>
            </w:r>
          </w:p>
        </w:tc>
        <w:tc>
          <w:tcPr>
            <w:tcW w:w="1431" w:type="dxa"/>
            <w:noWrap/>
            <w:vAlign w:val="center"/>
            <w:hideMark/>
          </w:tcPr>
          <w:p w14:paraId="6AEF17A5" w14:textId="77777777" w:rsidR="00FC3EB2" w:rsidRPr="001571AC" w:rsidRDefault="00FC3EB2" w:rsidP="007A36B4">
            <w:pPr>
              <w:jc w:val="center"/>
            </w:pPr>
            <w:r w:rsidRPr="001571AC">
              <w:t>LVP</w:t>
            </w:r>
          </w:p>
        </w:tc>
      </w:tr>
      <w:tr w:rsidR="00FC3EB2" w:rsidRPr="001571AC" w14:paraId="31BB7069" w14:textId="77777777" w:rsidTr="007A36B4">
        <w:trPr>
          <w:trHeight w:hRule="exact" w:val="864"/>
          <w:jc w:val="center"/>
        </w:trPr>
        <w:tc>
          <w:tcPr>
            <w:tcW w:w="2065" w:type="dxa"/>
            <w:noWrap/>
            <w:vAlign w:val="center"/>
            <w:hideMark/>
          </w:tcPr>
          <w:p w14:paraId="32C6AD3F" w14:textId="77777777" w:rsidR="00FC3EB2" w:rsidRPr="001571AC" w:rsidRDefault="00FC3EB2" w:rsidP="007A36B4">
            <w:pPr>
              <w:jc w:val="center"/>
            </w:pPr>
            <w:r w:rsidRPr="001571AC">
              <w:t>Los Angeles</w:t>
            </w:r>
          </w:p>
        </w:tc>
        <w:tc>
          <w:tcPr>
            <w:tcW w:w="1980" w:type="dxa"/>
            <w:noWrap/>
            <w:vAlign w:val="center"/>
            <w:hideMark/>
          </w:tcPr>
          <w:p w14:paraId="0AF112CC" w14:textId="77777777" w:rsidR="00FC3EB2" w:rsidRPr="001571AC" w:rsidRDefault="00FC3EB2" w:rsidP="007A36B4">
            <w:pPr>
              <w:jc w:val="center"/>
            </w:pPr>
            <w:r w:rsidRPr="001571AC">
              <w:t>Los Angeles</w:t>
            </w:r>
          </w:p>
        </w:tc>
        <w:tc>
          <w:tcPr>
            <w:tcW w:w="4950" w:type="dxa"/>
            <w:noWrap/>
            <w:vAlign w:val="center"/>
            <w:hideMark/>
          </w:tcPr>
          <w:p w14:paraId="5D6AC578" w14:textId="77777777" w:rsidR="00FC3EB2" w:rsidRPr="001571AC" w:rsidRDefault="00FC3EB2" w:rsidP="007A36B4">
            <w:pPr>
              <w:jc w:val="center"/>
            </w:pPr>
            <w:r w:rsidRPr="001571AC">
              <w:t>[Property Manager]</w:t>
            </w:r>
          </w:p>
        </w:tc>
        <w:tc>
          <w:tcPr>
            <w:tcW w:w="1431" w:type="dxa"/>
            <w:noWrap/>
            <w:vAlign w:val="center"/>
            <w:hideMark/>
          </w:tcPr>
          <w:p w14:paraId="6426709F" w14:textId="77777777" w:rsidR="00FC3EB2" w:rsidRPr="001571AC" w:rsidRDefault="00FC3EB2" w:rsidP="007A36B4">
            <w:pPr>
              <w:jc w:val="center"/>
            </w:pPr>
            <w:r w:rsidRPr="001571AC">
              <w:t>LVP</w:t>
            </w:r>
          </w:p>
        </w:tc>
      </w:tr>
      <w:tr w:rsidR="00FC3EB2" w:rsidRPr="001571AC" w14:paraId="357E4E18" w14:textId="77777777" w:rsidTr="007A36B4">
        <w:trPr>
          <w:trHeight w:hRule="exact" w:val="864"/>
          <w:jc w:val="center"/>
        </w:trPr>
        <w:tc>
          <w:tcPr>
            <w:tcW w:w="2065" w:type="dxa"/>
            <w:noWrap/>
            <w:vAlign w:val="center"/>
            <w:hideMark/>
          </w:tcPr>
          <w:p w14:paraId="7ED42E27" w14:textId="77777777" w:rsidR="00FC3EB2" w:rsidRPr="001571AC" w:rsidRDefault="00FC3EB2" w:rsidP="007A36B4">
            <w:pPr>
              <w:jc w:val="center"/>
            </w:pPr>
            <w:r w:rsidRPr="001571AC">
              <w:t>Los Angeles</w:t>
            </w:r>
          </w:p>
        </w:tc>
        <w:tc>
          <w:tcPr>
            <w:tcW w:w="1980" w:type="dxa"/>
            <w:noWrap/>
            <w:vAlign w:val="center"/>
            <w:hideMark/>
          </w:tcPr>
          <w:p w14:paraId="2CFB8F59" w14:textId="77777777" w:rsidR="00FC3EB2" w:rsidRPr="001571AC" w:rsidRDefault="00FC3EB2" w:rsidP="007A36B4">
            <w:pPr>
              <w:jc w:val="center"/>
            </w:pPr>
            <w:r w:rsidRPr="001571AC">
              <w:t>Los Angeles</w:t>
            </w:r>
          </w:p>
        </w:tc>
        <w:tc>
          <w:tcPr>
            <w:tcW w:w="4950" w:type="dxa"/>
            <w:noWrap/>
            <w:vAlign w:val="center"/>
            <w:hideMark/>
          </w:tcPr>
          <w:p w14:paraId="49B70281" w14:textId="77777777" w:rsidR="00FC3EB2" w:rsidRPr="001571AC" w:rsidRDefault="00FC3EB2" w:rsidP="007A36B4">
            <w:pPr>
              <w:jc w:val="center"/>
            </w:pPr>
            <w:r w:rsidRPr="001571AC">
              <w:t>[Property Manager]</w:t>
            </w:r>
          </w:p>
        </w:tc>
        <w:tc>
          <w:tcPr>
            <w:tcW w:w="1431" w:type="dxa"/>
            <w:noWrap/>
            <w:vAlign w:val="center"/>
            <w:hideMark/>
          </w:tcPr>
          <w:p w14:paraId="0CE7D90C" w14:textId="77777777" w:rsidR="00FC3EB2" w:rsidRPr="001571AC" w:rsidRDefault="00FC3EB2" w:rsidP="007A36B4">
            <w:pPr>
              <w:jc w:val="center"/>
            </w:pPr>
            <w:r w:rsidRPr="001571AC">
              <w:t>LVP</w:t>
            </w:r>
          </w:p>
        </w:tc>
      </w:tr>
      <w:tr w:rsidR="00FC3EB2" w:rsidRPr="001571AC" w14:paraId="351E218B" w14:textId="77777777" w:rsidTr="007A36B4">
        <w:trPr>
          <w:trHeight w:hRule="exact" w:val="864"/>
          <w:jc w:val="center"/>
        </w:trPr>
        <w:tc>
          <w:tcPr>
            <w:tcW w:w="2065" w:type="dxa"/>
            <w:noWrap/>
            <w:vAlign w:val="center"/>
            <w:hideMark/>
          </w:tcPr>
          <w:p w14:paraId="4986B30E" w14:textId="77777777" w:rsidR="00FC3EB2" w:rsidRPr="001571AC" w:rsidRDefault="00FC3EB2" w:rsidP="007A36B4">
            <w:pPr>
              <w:jc w:val="center"/>
            </w:pPr>
            <w:r w:rsidRPr="001571AC">
              <w:t>Los Angeles</w:t>
            </w:r>
          </w:p>
        </w:tc>
        <w:tc>
          <w:tcPr>
            <w:tcW w:w="1980" w:type="dxa"/>
            <w:noWrap/>
            <w:vAlign w:val="center"/>
            <w:hideMark/>
          </w:tcPr>
          <w:p w14:paraId="4F8FECBD" w14:textId="77777777" w:rsidR="00FC3EB2" w:rsidRPr="001571AC" w:rsidRDefault="00FC3EB2" w:rsidP="007A36B4">
            <w:pPr>
              <w:jc w:val="center"/>
            </w:pPr>
            <w:r w:rsidRPr="001571AC">
              <w:t>Los Angeles</w:t>
            </w:r>
          </w:p>
        </w:tc>
        <w:tc>
          <w:tcPr>
            <w:tcW w:w="4950" w:type="dxa"/>
            <w:noWrap/>
            <w:vAlign w:val="center"/>
            <w:hideMark/>
          </w:tcPr>
          <w:p w14:paraId="5F79E187" w14:textId="77777777" w:rsidR="00FC3EB2" w:rsidRPr="001571AC" w:rsidRDefault="00FC3EB2" w:rsidP="007A36B4">
            <w:pPr>
              <w:jc w:val="center"/>
            </w:pPr>
            <w:r w:rsidRPr="001571AC">
              <w:t>[Property Manager]</w:t>
            </w:r>
          </w:p>
        </w:tc>
        <w:tc>
          <w:tcPr>
            <w:tcW w:w="1431" w:type="dxa"/>
            <w:noWrap/>
            <w:vAlign w:val="center"/>
            <w:hideMark/>
          </w:tcPr>
          <w:p w14:paraId="61CDF433" w14:textId="77777777" w:rsidR="00FC3EB2" w:rsidRPr="001571AC" w:rsidRDefault="00FC3EB2" w:rsidP="007A36B4">
            <w:pPr>
              <w:jc w:val="center"/>
            </w:pPr>
            <w:r w:rsidRPr="001571AC">
              <w:t>LVP</w:t>
            </w:r>
          </w:p>
        </w:tc>
      </w:tr>
      <w:tr w:rsidR="00FC3EB2" w:rsidRPr="001571AC" w14:paraId="48FDEE0F" w14:textId="77777777" w:rsidTr="007A36B4">
        <w:trPr>
          <w:trHeight w:hRule="exact" w:val="864"/>
          <w:jc w:val="center"/>
        </w:trPr>
        <w:tc>
          <w:tcPr>
            <w:tcW w:w="2065" w:type="dxa"/>
            <w:noWrap/>
            <w:vAlign w:val="center"/>
            <w:hideMark/>
          </w:tcPr>
          <w:p w14:paraId="5FF9A33E" w14:textId="77777777" w:rsidR="00FC3EB2" w:rsidRPr="001571AC" w:rsidRDefault="00FC3EB2" w:rsidP="007A36B4">
            <w:pPr>
              <w:jc w:val="center"/>
            </w:pPr>
            <w:r w:rsidRPr="001571AC">
              <w:t>Los Angeles</w:t>
            </w:r>
          </w:p>
        </w:tc>
        <w:tc>
          <w:tcPr>
            <w:tcW w:w="1980" w:type="dxa"/>
            <w:noWrap/>
            <w:vAlign w:val="center"/>
            <w:hideMark/>
          </w:tcPr>
          <w:p w14:paraId="06F861E3" w14:textId="77777777" w:rsidR="00FC3EB2" w:rsidRPr="001571AC" w:rsidRDefault="00FC3EB2" w:rsidP="007A36B4">
            <w:pPr>
              <w:jc w:val="center"/>
            </w:pPr>
            <w:r w:rsidRPr="001571AC">
              <w:t>Los Angeles</w:t>
            </w:r>
          </w:p>
        </w:tc>
        <w:tc>
          <w:tcPr>
            <w:tcW w:w="4950" w:type="dxa"/>
            <w:noWrap/>
            <w:vAlign w:val="center"/>
            <w:hideMark/>
          </w:tcPr>
          <w:p w14:paraId="01CFE536" w14:textId="77777777" w:rsidR="00FC3EB2" w:rsidRPr="001571AC" w:rsidRDefault="00FC3EB2" w:rsidP="007A36B4">
            <w:pPr>
              <w:jc w:val="center"/>
            </w:pPr>
            <w:r w:rsidRPr="001571AC">
              <w:t>[Property Manager/Owner]</w:t>
            </w:r>
          </w:p>
        </w:tc>
        <w:tc>
          <w:tcPr>
            <w:tcW w:w="1431" w:type="dxa"/>
            <w:noWrap/>
            <w:vAlign w:val="center"/>
            <w:hideMark/>
          </w:tcPr>
          <w:p w14:paraId="1F98EE62" w14:textId="77777777" w:rsidR="00FC3EB2" w:rsidRPr="001571AC" w:rsidRDefault="00FC3EB2" w:rsidP="007A36B4">
            <w:pPr>
              <w:jc w:val="center"/>
            </w:pPr>
            <w:r w:rsidRPr="001571AC">
              <w:t>LVP</w:t>
            </w:r>
          </w:p>
        </w:tc>
      </w:tr>
      <w:tr w:rsidR="00FC3EB2" w:rsidRPr="001571AC" w14:paraId="1E1C109C" w14:textId="77777777" w:rsidTr="007A36B4">
        <w:trPr>
          <w:trHeight w:hRule="exact" w:val="864"/>
          <w:jc w:val="center"/>
        </w:trPr>
        <w:tc>
          <w:tcPr>
            <w:tcW w:w="2065" w:type="dxa"/>
            <w:noWrap/>
            <w:vAlign w:val="center"/>
            <w:hideMark/>
          </w:tcPr>
          <w:p w14:paraId="50A298BA" w14:textId="77777777" w:rsidR="00FC3EB2" w:rsidRPr="001571AC" w:rsidRDefault="00FC3EB2" w:rsidP="007A36B4">
            <w:pPr>
              <w:jc w:val="center"/>
            </w:pPr>
            <w:r w:rsidRPr="001571AC">
              <w:t>Los Angeles</w:t>
            </w:r>
          </w:p>
        </w:tc>
        <w:tc>
          <w:tcPr>
            <w:tcW w:w="1980" w:type="dxa"/>
            <w:noWrap/>
            <w:vAlign w:val="center"/>
            <w:hideMark/>
          </w:tcPr>
          <w:p w14:paraId="08CA0B43" w14:textId="77777777" w:rsidR="00FC3EB2" w:rsidRPr="001571AC" w:rsidRDefault="00FC3EB2" w:rsidP="007A36B4">
            <w:pPr>
              <w:jc w:val="center"/>
            </w:pPr>
            <w:r w:rsidRPr="001571AC">
              <w:t>Los Angeles</w:t>
            </w:r>
          </w:p>
        </w:tc>
        <w:tc>
          <w:tcPr>
            <w:tcW w:w="4950" w:type="dxa"/>
            <w:noWrap/>
            <w:vAlign w:val="center"/>
            <w:hideMark/>
          </w:tcPr>
          <w:p w14:paraId="4A1ECE33" w14:textId="77777777" w:rsidR="00FC3EB2" w:rsidRPr="001571AC" w:rsidRDefault="00FC3EB2" w:rsidP="007A36B4">
            <w:pPr>
              <w:jc w:val="center"/>
            </w:pPr>
            <w:r w:rsidRPr="001571AC">
              <w:t>[Property Manager/Owner]</w:t>
            </w:r>
          </w:p>
        </w:tc>
        <w:tc>
          <w:tcPr>
            <w:tcW w:w="1431" w:type="dxa"/>
            <w:noWrap/>
            <w:vAlign w:val="center"/>
            <w:hideMark/>
          </w:tcPr>
          <w:p w14:paraId="1AD95199" w14:textId="77777777" w:rsidR="00FC3EB2" w:rsidRPr="001571AC" w:rsidRDefault="00FC3EB2" w:rsidP="007A36B4">
            <w:pPr>
              <w:jc w:val="center"/>
            </w:pPr>
            <w:r w:rsidRPr="001571AC">
              <w:t>LVP</w:t>
            </w:r>
          </w:p>
        </w:tc>
      </w:tr>
      <w:tr w:rsidR="00FC3EB2" w:rsidRPr="001571AC" w14:paraId="526EDFB6" w14:textId="77777777" w:rsidTr="007A36B4">
        <w:trPr>
          <w:trHeight w:hRule="exact" w:val="864"/>
          <w:jc w:val="center"/>
        </w:trPr>
        <w:tc>
          <w:tcPr>
            <w:tcW w:w="2065" w:type="dxa"/>
            <w:noWrap/>
            <w:vAlign w:val="center"/>
            <w:hideMark/>
          </w:tcPr>
          <w:p w14:paraId="35B5E2BA" w14:textId="77777777" w:rsidR="00FC3EB2" w:rsidRPr="001571AC" w:rsidRDefault="00FC3EB2" w:rsidP="007A36B4">
            <w:pPr>
              <w:jc w:val="center"/>
            </w:pPr>
            <w:r w:rsidRPr="001571AC">
              <w:t>Los Angeles</w:t>
            </w:r>
          </w:p>
        </w:tc>
        <w:tc>
          <w:tcPr>
            <w:tcW w:w="1980" w:type="dxa"/>
            <w:noWrap/>
            <w:vAlign w:val="center"/>
            <w:hideMark/>
          </w:tcPr>
          <w:p w14:paraId="1DC7B9F0" w14:textId="77777777" w:rsidR="00FC3EB2" w:rsidRPr="001571AC" w:rsidRDefault="00FC3EB2" w:rsidP="007A36B4">
            <w:pPr>
              <w:jc w:val="center"/>
            </w:pPr>
            <w:r w:rsidRPr="001571AC">
              <w:t>Los Angeles</w:t>
            </w:r>
          </w:p>
        </w:tc>
        <w:tc>
          <w:tcPr>
            <w:tcW w:w="4950" w:type="dxa"/>
            <w:noWrap/>
            <w:vAlign w:val="center"/>
            <w:hideMark/>
          </w:tcPr>
          <w:p w14:paraId="1234E0CA" w14:textId="77777777" w:rsidR="00FC3EB2" w:rsidRPr="001571AC" w:rsidRDefault="00FC3EB2" w:rsidP="007A36B4">
            <w:pPr>
              <w:jc w:val="center"/>
            </w:pPr>
            <w:r w:rsidRPr="001571AC">
              <w:t>[Property Manager/Owner]</w:t>
            </w:r>
          </w:p>
        </w:tc>
        <w:tc>
          <w:tcPr>
            <w:tcW w:w="1431" w:type="dxa"/>
            <w:noWrap/>
            <w:vAlign w:val="center"/>
            <w:hideMark/>
          </w:tcPr>
          <w:p w14:paraId="11A06C7E" w14:textId="77777777" w:rsidR="00FC3EB2" w:rsidRPr="001571AC" w:rsidRDefault="00FC3EB2" w:rsidP="007A36B4">
            <w:pPr>
              <w:jc w:val="center"/>
            </w:pPr>
            <w:r w:rsidRPr="001571AC">
              <w:t>LVP</w:t>
            </w:r>
          </w:p>
        </w:tc>
      </w:tr>
      <w:tr w:rsidR="00FC3EB2" w:rsidRPr="001571AC" w14:paraId="21A99692" w14:textId="77777777" w:rsidTr="007A36B4">
        <w:trPr>
          <w:trHeight w:hRule="exact" w:val="864"/>
          <w:jc w:val="center"/>
        </w:trPr>
        <w:tc>
          <w:tcPr>
            <w:tcW w:w="2065" w:type="dxa"/>
            <w:noWrap/>
            <w:vAlign w:val="center"/>
            <w:hideMark/>
          </w:tcPr>
          <w:p w14:paraId="02891CF7" w14:textId="77777777" w:rsidR="00FC3EB2" w:rsidRPr="001571AC" w:rsidRDefault="00FC3EB2" w:rsidP="007A36B4">
            <w:pPr>
              <w:jc w:val="center"/>
            </w:pPr>
            <w:r w:rsidRPr="001571AC">
              <w:t>Los Angeles</w:t>
            </w:r>
          </w:p>
        </w:tc>
        <w:tc>
          <w:tcPr>
            <w:tcW w:w="1980" w:type="dxa"/>
            <w:noWrap/>
            <w:vAlign w:val="center"/>
            <w:hideMark/>
          </w:tcPr>
          <w:p w14:paraId="6128ED05" w14:textId="77777777" w:rsidR="00FC3EB2" w:rsidRPr="001571AC" w:rsidRDefault="00FC3EB2" w:rsidP="007A36B4">
            <w:pPr>
              <w:jc w:val="center"/>
            </w:pPr>
            <w:r w:rsidRPr="001571AC">
              <w:t>Los Angeles</w:t>
            </w:r>
          </w:p>
        </w:tc>
        <w:tc>
          <w:tcPr>
            <w:tcW w:w="4950" w:type="dxa"/>
            <w:noWrap/>
            <w:vAlign w:val="center"/>
            <w:hideMark/>
          </w:tcPr>
          <w:p w14:paraId="7A19C8FC" w14:textId="77777777" w:rsidR="00FC3EB2" w:rsidRPr="001571AC" w:rsidRDefault="00FC3EB2" w:rsidP="007A36B4">
            <w:pPr>
              <w:jc w:val="center"/>
            </w:pPr>
            <w:r w:rsidRPr="001571AC">
              <w:t>[Property Manager/Owner]</w:t>
            </w:r>
          </w:p>
        </w:tc>
        <w:tc>
          <w:tcPr>
            <w:tcW w:w="1431" w:type="dxa"/>
            <w:noWrap/>
            <w:vAlign w:val="center"/>
            <w:hideMark/>
          </w:tcPr>
          <w:p w14:paraId="4A40592B" w14:textId="77777777" w:rsidR="00FC3EB2" w:rsidRPr="001571AC" w:rsidRDefault="00FC3EB2" w:rsidP="007A36B4">
            <w:pPr>
              <w:jc w:val="center"/>
            </w:pPr>
            <w:r w:rsidRPr="001571AC">
              <w:t>LVP</w:t>
            </w:r>
          </w:p>
        </w:tc>
      </w:tr>
      <w:tr w:rsidR="00FC3EB2" w:rsidRPr="001571AC" w14:paraId="4E2822E5" w14:textId="77777777" w:rsidTr="007A36B4">
        <w:trPr>
          <w:trHeight w:hRule="exact" w:val="864"/>
          <w:jc w:val="center"/>
        </w:trPr>
        <w:tc>
          <w:tcPr>
            <w:tcW w:w="2065" w:type="dxa"/>
            <w:noWrap/>
            <w:vAlign w:val="center"/>
            <w:hideMark/>
          </w:tcPr>
          <w:p w14:paraId="0202319D" w14:textId="77777777" w:rsidR="00FC3EB2" w:rsidRPr="001571AC" w:rsidRDefault="00FC3EB2" w:rsidP="007A36B4">
            <w:pPr>
              <w:jc w:val="center"/>
            </w:pPr>
            <w:r w:rsidRPr="001571AC">
              <w:t>Los Angeles</w:t>
            </w:r>
          </w:p>
        </w:tc>
        <w:tc>
          <w:tcPr>
            <w:tcW w:w="1980" w:type="dxa"/>
            <w:noWrap/>
            <w:vAlign w:val="center"/>
            <w:hideMark/>
          </w:tcPr>
          <w:p w14:paraId="29360DF5" w14:textId="77777777" w:rsidR="00FC3EB2" w:rsidRPr="001571AC" w:rsidRDefault="00FC3EB2" w:rsidP="007A36B4">
            <w:pPr>
              <w:jc w:val="center"/>
            </w:pPr>
            <w:r w:rsidRPr="001571AC">
              <w:t>Los Angeles</w:t>
            </w:r>
          </w:p>
        </w:tc>
        <w:tc>
          <w:tcPr>
            <w:tcW w:w="4950" w:type="dxa"/>
            <w:noWrap/>
            <w:vAlign w:val="center"/>
            <w:hideMark/>
          </w:tcPr>
          <w:p w14:paraId="19C23325" w14:textId="77777777" w:rsidR="00FC3EB2" w:rsidRPr="001571AC" w:rsidRDefault="00FC3EB2" w:rsidP="007A36B4">
            <w:pPr>
              <w:jc w:val="center"/>
            </w:pPr>
            <w:r w:rsidRPr="001571AC">
              <w:t>[Property Manager/Owner]</w:t>
            </w:r>
          </w:p>
        </w:tc>
        <w:tc>
          <w:tcPr>
            <w:tcW w:w="1431" w:type="dxa"/>
            <w:noWrap/>
            <w:vAlign w:val="center"/>
            <w:hideMark/>
          </w:tcPr>
          <w:p w14:paraId="4A30D354" w14:textId="77777777" w:rsidR="00FC3EB2" w:rsidRPr="001571AC" w:rsidRDefault="00FC3EB2" w:rsidP="007A36B4">
            <w:pPr>
              <w:jc w:val="center"/>
            </w:pPr>
            <w:r w:rsidRPr="001571AC">
              <w:t>LVP</w:t>
            </w:r>
          </w:p>
        </w:tc>
      </w:tr>
      <w:tr w:rsidR="00FC3EB2" w:rsidRPr="001571AC" w14:paraId="204511BC" w14:textId="77777777" w:rsidTr="007A36B4">
        <w:trPr>
          <w:trHeight w:hRule="exact" w:val="864"/>
          <w:jc w:val="center"/>
        </w:trPr>
        <w:tc>
          <w:tcPr>
            <w:tcW w:w="2065" w:type="dxa"/>
            <w:noWrap/>
            <w:vAlign w:val="center"/>
            <w:hideMark/>
          </w:tcPr>
          <w:p w14:paraId="74CF7BD0" w14:textId="77777777" w:rsidR="00FC3EB2" w:rsidRPr="001571AC" w:rsidRDefault="00FC3EB2" w:rsidP="007A36B4">
            <w:pPr>
              <w:jc w:val="center"/>
            </w:pPr>
            <w:r w:rsidRPr="001571AC">
              <w:t>Los Angeles</w:t>
            </w:r>
          </w:p>
        </w:tc>
        <w:tc>
          <w:tcPr>
            <w:tcW w:w="1980" w:type="dxa"/>
            <w:noWrap/>
            <w:vAlign w:val="center"/>
            <w:hideMark/>
          </w:tcPr>
          <w:p w14:paraId="56CDC57C" w14:textId="77777777" w:rsidR="00FC3EB2" w:rsidRPr="001571AC" w:rsidRDefault="00FC3EB2" w:rsidP="007A36B4">
            <w:pPr>
              <w:jc w:val="center"/>
            </w:pPr>
            <w:r w:rsidRPr="001571AC">
              <w:t>Los Angeles</w:t>
            </w:r>
          </w:p>
        </w:tc>
        <w:tc>
          <w:tcPr>
            <w:tcW w:w="4950" w:type="dxa"/>
            <w:noWrap/>
            <w:vAlign w:val="center"/>
            <w:hideMark/>
          </w:tcPr>
          <w:p w14:paraId="2F1E07AE" w14:textId="77777777" w:rsidR="00FC3EB2" w:rsidRPr="001571AC" w:rsidRDefault="00FC3EB2" w:rsidP="007A36B4">
            <w:pPr>
              <w:jc w:val="center"/>
            </w:pPr>
            <w:r w:rsidRPr="001571AC">
              <w:t>[Property Manager/Owner]</w:t>
            </w:r>
          </w:p>
        </w:tc>
        <w:tc>
          <w:tcPr>
            <w:tcW w:w="1431" w:type="dxa"/>
            <w:noWrap/>
            <w:vAlign w:val="center"/>
            <w:hideMark/>
          </w:tcPr>
          <w:p w14:paraId="2E196BB0" w14:textId="77777777" w:rsidR="00FC3EB2" w:rsidRPr="001571AC" w:rsidRDefault="00FC3EB2" w:rsidP="007A36B4">
            <w:pPr>
              <w:jc w:val="center"/>
            </w:pPr>
            <w:r w:rsidRPr="001571AC">
              <w:t>LVP</w:t>
            </w:r>
          </w:p>
        </w:tc>
      </w:tr>
      <w:tr w:rsidR="00FC3EB2" w:rsidRPr="001571AC" w14:paraId="443B781B" w14:textId="77777777" w:rsidTr="007A36B4">
        <w:trPr>
          <w:trHeight w:hRule="exact" w:val="864"/>
          <w:jc w:val="center"/>
        </w:trPr>
        <w:tc>
          <w:tcPr>
            <w:tcW w:w="2065" w:type="dxa"/>
            <w:noWrap/>
            <w:vAlign w:val="center"/>
            <w:hideMark/>
          </w:tcPr>
          <w:p w14:paraId="14C62820" w14:textId="77777777" w:rsidR="00FC3EB2" w:rsidRPr="001571AC" w:rsidRDefault="00FC3EB2" w:rsidP="007A36B4">
            <w:pPr>
              <w:jc w:val="center"/>
            </w:pPr>
            <w:r w:rsidRPr="001571AC">
              <w:t>Los Angeles</w:t>
            </w:r>
          </w:p>
        </w:tc>
        <w:tc>
          <w:tcPr>
            <w:tcW w:w="1980" w:type="dxa"/>
            <w:noWrap/>
            <w:vAlign w:val="center"/>
            <w:hideMark/>
          </w:tcPr>
          <w:p w14:paraId="10FE0A67" w14:textId="77777777" w:rsidR="00FC3EB2" w:rsidRPr="001571AC" w:rsidRDefault="00FC3EB2" w:rsidP="007A36B4">
            <w:pPr>
              <w:jc w:val="center"/>
            </w:pPr>
            <w:r w:rsidRPr="001571AC">
              <w:t>Los Angeles</w:t>
            </w:r>
          </w:p>
        </w:tc>
        <w:tc>
          <w:tcPr>
            <w:tcW w:w="4950" w:type="dxa"/>
            <w:noWrap/>
            <w:vAlign w:val="center"/>
            <w:hideMark/>
          </w:tcPr>
          <w:p w14:paraId="7CE1BC6C" w14:textId="77777777" w:rsidR="00FC3EB2" w:rsidRPr="001571AC" w:rsidRDefault="00FC3EB2" w:rsidP="007A36B4">
            <w:pPr>
              <w:jc w:val="center"/>
            </w:pPr>
            <w:r w:rsidRPr="001571AC">
              <w:t>[Property Manager/Owner]</w:t>
            </w:r>
          </w:p>
        </w:tc>
        <w:tc>
          <w:tcPr>
            <w:tcW w:w="1431" w:type="dxa"/>
            <w:noWrap/>
            <w:vAlign w:val="center"/>
            <w:hideMark/>
          </w:tcPr>
          <w:p w14:paraId="7B068579" w14:textId="77777777" w:rsidR="00FC3EB2" w:rsidRPr="001571AC" w:rsidRDefault="00FC3EB2" w:rsidP="007A36B4">
            <w:pPr>
              <w:jc w:val="center"/>
            </w:pPr>
            <w:r w:rsidRPr="001571AC">
              <w:t>LVP</w:t>
            </w:r>
          </w:p>
        </w:tc>
      </w:tr>
      <w:tr w:rsidR="00FC3EB2" w:rsidRPr="001571AC" w14:paraId="10D6A508" w14:textId="77777777" w:rsidTr="007A36B4">
        <w:trPr>
          <w:trHeight w:hRule="exact" w:val="864"/>
          <w:jc w:val="center"/>
        </w:trPr>
        <w:tc>
          <w:tcPr>
            <w:tcW w:w="2065" w:type="dxa"/>
            <w:noWrap/>
            <w:vAlign w:val="center"/>
            <w:hideMark/>
          </w:tcPr>
          <w:p w14:paraId="387B751B" w14:textId="77777777" w:rsidR="00FC3EB2" w:rsidRPr="001571AC" w:rsidRDefault="00FC3EB2" w:rsidP="007A36B4">
            <w:pPr>
              <w:jc w:val="center"/>
            </w:pPr>
            <w:r w:rsidRPr="001571AC">
              <w:t>Los Angeles</w:t>
            </w:r>
          </w:p>
        </w:tc>
        <w:tc>
          <w:tcPr>
            <w:tcW w:w="1980" w:type="dxa"/>
            <w:noWrap/>
            <w:vAlign w:val="center"/>
            <w:hideMark/>
          </w:tcPr>
          <w:p w14:paraId="734869B8" w14:textId="77777777" w:rsidR="00FC3EB2" w:rsidRPr="001571AC" w:rsidRDefault="00FC3EB2" w:rsidP="007A36B4">
            <w:pPr>
              <w:jc w:val="center"/>
            </w:pPr>
            <w:r w:rsidRPr="001571AC">
              <w:t>Los Angeles</w:t>
            </w:r>
          </w:p>
        </w:tc>
        <w:tc>
          <w:tcPr>
            <w:tcW w:w="4950" w:type="dxa"/>
            <w:noWrap/>
            <w:vAlign w:val="center"/>
            <w:hideMark/>
          </w:tcPr>
          <w:p w14:paraId="3C0C9AAD" w14:textId="77777777" w:rsidR="00FC3EB2" w:rsidRPr="001571AC" w:rsidRDefault="00FC3EB2" w:rsidP="007A36B4">
            <w:pPr>
              <w:jc w:val="center"/>
            </w:pPr>
            <w:r w:rsidRPr="001571AC">
              <w:t>[Property Manager/Owner]</w:t>
            </w:r>
          </w:p>
        </w:tc>
        <w:tc>
          <w:tcPr>
            <w:tcW w:w="1431" w:type="dxa"/>
            <w:noWrap/>
            <w:vAlign w:val="center"/>
            <w:hideMark/>
          </w:tcPr>
          <w:p w14:paraId="4A96A8CD" w14:textId="77777777" w:rsidR="00FC3EB2" w:rsidRPr="001571AC" w:rsidRDefault="00FC3EB2" w:rsidP="007A36B4">
            <w:pPr>
              <w:jc w:val="center"/>
            </w:pPr>
            <w:r w:rsidRPr="001571AC">
              <w:t>LVP</w:t>
            </w:r>
          </w:p>
        </w:tc>
      </w:tr>
      <w:tr w:rsidR="00FC3EB2" w:rsidRPr="001571AC" w14:paraId="30DAF0B0" w14:textId="77777777" w:rsidTr="007A36B4">
        <w:trPr>
          <w:trHeight w:hRule="exact" w:val="864"/>
          <w:jc w:val="center"/>
        </w:trPr>
        <w:tc>
          <w:tcPr>
            <w:tcW w:w="2065" w:type="dxa"/>
            <w:noWrap/>
            <w:vAlign w:val="center"/>
            <w:hideMark/>
          </w:tcPr>
          <w:p w14:paraId="1585CE3E" w14:textId="77777777" w:rsidR="00FC3EB2" w:rsidRPr="001571AC" w:rsidRDefault="00FC3EB2" w:rsidP="007A36B4">
            <w:pPr>
              <w:jc w:val="center"/>
            </w:pPr>
            <w:r w:rsidRPr="001571AC">
              <w:lastRenderedPageBreak/>
              <w:t>Los Angeles</w:t>
            </w:r>
          </w:p>
        </w:tc>
        <w:tc>
          <w:tcPr>
            <w:tcW w:w="1980" w:type="dxa"/>
            <w:noWrap/>
            <w:vAlign w:val="center"/>
            <w:hideMark/>
          </w:tcPr>
          <w:p w14:paraId="4945EC0D" w14:textId="77777777" w:rsidR="00FC3EB2" w:rsidRPr="001571AC" w:rsidRDefault="00FC3EB2" w:rsidP="007A36B4">
            <w:pPr>
              <w:jc w:val="center"/>
            </w:pPr>
            <w:r w:rsidRPr="001571AC">
              <w:t>Los Angeles</w:t>
            </w:r>
          </w:p>
        </w:tc>
        <w:tc>
          <w:tcPr>
            <w:tcW w:w="4950" w:type="dxa"/>
            <w:noWrap/>
            <w:vAlign w:val="center"/>
            <w:hideMark/>
          </w:tcPr>
          <w:p w14:paraId="1A7D8C29" w14:textId="77777777" w:rsidR="00FC3EB2" w:rsidRPr="001571AC" w:rsidRDefault="00FC3EB2" w:rsidP="007A36B4">
            <w:pPr>
              <w:jc w:val="center"/>
            </w:pPr>
            <w:r w:rsidRPr="001571AC">
              <w:t>[Property Manager/Owner]</w:t>
            </w:r>
          </w:p>
        </w:tc>
        <w:tc>
          <w:tcPr>
            <w:tcW w:w="1431" w:type="dxa"/>
            <w:noWrap/>
            <w:vAlign w:val="center"/>
            <w:hideMark/>
          </w:tcPr>
          <w:p w14:paraId="5D76C7C6" w14:textId="77777777" w:rsidR="00FC3EB2" w:rsidRPr="001571AC" w:rsidRDefault="00FC3EB2" w:rsidP="007A36B4">
            <w:pPr>
              <w:jc w:val="center"/>
            </w:pPr>
            <w:r w:rsidRPr="001571AC">
              <w:t>LVP</w:t>
            </w:r>
          </w:p>
        </w:tc>
      </w:tr>
      <w:tr w:rsidR="00FC3EB2" w:rsidRPr="001571AC" w14:paraId="2E513D87" w14:textId="77777777" w:rsidTr="007A36B4">
        <w:trPr>
          <w:trHeight w:hRule="exact" w:val="864"/>
          <w:jc w:val="center"/>
        </w:trPr>
        <w:tc>
          <w:tcPr>
            <w:tcW w:w="2065" w:type="dxa"/>
            <w:noWrap/>
            <w:vAlign w:val="center"/>
            <w:hideMark/>
          </w:tcPr>
          <w:p w14:paraId="5A507025" w14:textId="77777777" w:rsidR="00FC3EB2" w:rsidRPr="001571AC" w:rsidRDefault="00FC3EB2" w:rsidP="007A36B4">
            <w:pPr>
              <w:jc w:val="center"/>
            </w:pPr>
            <w:r w:rsidRPr="001571AC">
              <w:t>Los Angeles</w:t>
            </w:r>
          </w:p>
        </w:tc>
        <w:tc>
          <w:tcPr>
            <w:tcW w:w="1980" w:type="dxa"/>
            <w:noWrap/>
            <w:vAlign w:val="center"/>
            <w:hideMark/>
          </w:tcPr>
          <w:p w14:paraId="5AEB1DF9" w14:textId="77777777" w:rsidR="00FC3EB2" w:rsidRPr="001571AC" w:rsidRDefault="00FC3EB2" w:rsidP="007A36B4">
            <w:pPr>
              <w:jc w:val="center"/>
            </w:pPr>
            <w:r w:rsidRPr="001571AC">
              <w:t>Los Angeles</w:t>
            </w:r>
          </w:p>
        </w:tc>
        <w:tc>
          <w:tcPr>
            <w:tcW w:w="4950" w:type="dxa"/>
            <w:noWrap/>
            <w:vAlign w:val="center"/>
            <w:hideMark/>
          </w:tcPr>
          <w:p w14:paraId="08E9ADD4" w14:textId="77777777" w:rsidR="00FC3EB2" w:rsidRPr="001571AC" w:rsidRDefault="00FC3EB2" w:rsidP="007A36B4">
            <w:pPr>
              <w:jc w:val="center"/>
            </w:pPr>
            <w:r w:rsidRPr="001571AC">
              <w:t>[Property Manager/Owner]</w:t>
            </w:r>
          </w:p>
        </w:tc>
        <w:tc>
          <w:tcPr>
            <w:tcW w:w="1431" w:type="dxa"/>
            <w:noWrap/>
            <w:vAlign w:val="center"/>
            <w:hideMark/>
          </w:tcPr>
          <w:p w14:paraId="07BE65BA" w14:textId="77777777" w:rsidR="00FC3EB2" w:rsidRPr="001571AC" w:rsidRDefault="00FC3EB2" w:rsidP="007A36B4">
            <w:pPr>
              <w:jc w:val="center"/>
            </w:pPr>
            <w:r w:rsidRPr="001571AC">
              <w:t>LVP</w:t>
            </w:r>
          </w:p>
        </w:tc>
      </w:tr>
      <w:tr w:rsidR="00FC3EB2" w:rsidRPr="001571AC" w14:paraId="1DF80742" w14:textId="77777777" w:rsidTr="007A36B4">
        <w:trPr>
          <w:trHeight w:hRule="exact" w:val="864"/>
          <w:jc w:val="center"/>
        </w:trPr>
        <w:tc>
          <w:tcPr>
            <w:tcW w:w="2065" w:type="dxa"/>
            <w:noWrap/>
            <w:vAlign w:val="center"/>
            <w:hideMark/>
          </w:tcPr>
          <w:p w14:paraId="7DB23D47" w14:textId="77777777" w:rsidR="00FC3EB2" w:rsidRPr="001571AC" w:rsidRDefault="00FC3EB2" w:rsidP="007A36B4">
            <w:pPr>
              <w:jc w:val="center"/>
            </w:pPr>
            <w:r w:rsidRPr="001571AC">
              <w:t>Los Angeles</w:t>
            </w:r>
          </w:p>
        </w:tc>
        <w:tc>
          <w:tcPr>
            <w:tcW w:w="1980" w:type="dxa"/>
            <w:noWrap/>
            <w:vAlign w:val="center"/>
            <w:hideMark/>
          </w:tcPr>
          <w:p w14:paraId="39E5D9CF" w14:textId="77777777" w:rsidR="00FC3EB2" w:rsidRPr="001571AC" w:rsidRDefault="00FC3EB2" w:rsidP="007A36B4">
            <w:pPr>
              <w:jc w:val="center"/>
            </w:pPr>
            <w:r w:rsidRPr="001571AC">
              <w:t>Los Angeles</w:t>
            </w:r>
          </w:p>
        </w:tc>
        <w:tc>
          <w:tcPr>
            <w:tcW w:w="4950" w:type="dxa"/>
            <w:noWrap/>
            <w:vAlign w:val="center"/>
            <w:hideMark/>
          </w:tcPr>
          <w:p w14:paraId="41E1AE32" w14:textId="77777777" w:rsidR="00FC3EB2" w:rsidRPr="001571AC" w:rsidRDefault="00FC3EB2" w:rsidP="007A36B4">
            <w:pPr>
              <w:jc w:val="center"/>
            </w:pPr>
            <w:r w:rsidRPr="001571AC">
              <w:t>[Property Manager/Owner]</w:t>
            </w:r>
          </w:p>
        </w:tc>
        <w:tc>
          <w:tcPr>
            <w:tcW w:w="1431" w:type="dxa"/>
            <w:noWrap/>
            <w:vAlign w:val="center"/>
            <w:hideMark/>
          </w:tcPr>
          <w:p w14:paraId="09E47F65" w14:textId="77777777" w:rsidR="00FC3EB2" w:rsidRPr="001571AC" w:rsidRDefault="00FC3EB2" w:rsidP="007A36B4">
            <w:pPr>
              <w:jc w:val="center"/>
            </w:pPr>
            <w:r w:rsidRPr="001571AC">
              <w:t>LVP</w:t>
            </w:r>
          </w:p>
        </w:tc>
      </w:tr>
      <w:tr w:rsidR="00FC3EB2" w:rsidRPr="001571AC" w14:paraId="283C584D" w14:textId="77777777" w:rsidTr="007A36B4">
        <w:trPr>
          <w:trHeight w:hRule="exact" w:val="864"/>
          <w:jc w:val="center"/>
        </w:trPr>
        <w:tc>
          <w:tcPr>
            <w:tcW w:w="2065" w:type="dxa"/>
            <w:noWrap/>
            <w:vAlign w:val="center"/>
            <w:hideMark/>
          </w:tcPr>
          <w:p w14:paraId="4F3B1FFB" w14:textId="77777777" w:rsidR="00FC3EB2" w:rsidRPr="001571AC" w:rsidRDefault="00FC3EB2" w:rsidP="007A36B4">
            <w:pPr>
              <w:jc w:val="center"/>
            </w:pPr>
            <w:r w:rsidRPr="001571AC">
              <w:t>Los Angeles</w:t>
            </w:r>
          </w:p>
        </w:tc>
        <w:tc>
          <w:tcPr>
            <w:tcW w:w="1980" w:type="dxa"/>
            <w:noWrap/>
            <w:vAlign w:val="center"/>
            <w:hideMark/>
          </w:tcPr>
          <w:p w14:paraId="2A46B215" w14:textId="77777777" w:rsidR="00FC3EB2" w:rsidRPr="001571AC" w:rsidRDefault="00FC3EB2" w:rsidP="007A36B4">
            <w:pPr>
              <w:jc w:val="center"/>
            </w:pPr>
            <w:r w:rsidRPr="001571AC">
              <w:t>Los Angeles</w:t>
            </w:r>
          </w:p>
        </w:tc>
        <w:tc>
          <w:tcPr>
            <w:tcW w:w="4950" w:type="dxa"/>
            <w:noWrap/>
            <w:vAlign w:val="center"/>
            <w:hideMark/>
          </w:tcPr>
          <w:p w14:paraId="752A978F" w14:textId="77777777" w:rsidR="00FC3EB2" w:rsidRPr="001571AC" w:rsidRDefault="00FC3EB2" w:rsidP="007A36B4">
            <w:pPr>
              <w:jc w:val="center"/>
            </w:pPr>
            <w:r w:rsidRPr="001571AC">
              <w:t>[Property Manager/Owner]</w:t>
            </w:r>
          </w:p>
        </w:tc>
        <w:tc>
          <w:tcPr>
            <w:tcW w:w="1431" w:type="dxa"/>
            <w:noWrap/>
            <w:vAlign w:val="center"/>
            <w:hideMark/>
          </w:tcPr>
          <w:p w14:paraId="7E05312C" w14:textId="77777777" w:rsidR="00FC3EB2" w:rsidRPr="001571AC" w:rsidRDefault="00FC3EB2" w:rsidP="007A36B4">
            <w:pPr>
              <w:jc w:val="center"/>
            </w:pPr>
            <w:r w:rsidRPr="001571AC">
              <w:t>LVP</w:t>
            </w:r>
          </w:p>
        </w:tc>
      </w:tr>
      <w:tr w:rsidR="00FC3EB2" w:rsidRPr="001571AC" w14:paraId="5020C5E7" w14:textId="77777777" w:rsidTr="007A36B4">
        <w:trPr>
          <w:trHeight w:hRule="exact" w:val="864"/>
          <w:jc w:val="center"/>
        </w:trPr>
        <w:tc>
          <w:tcPr>
            <w:tcW w:w="2065" w:type="dxa"/>
            <w:noWrap/>
            <w:vAlign w:val="center"/>
            <w:hideMark/>
          </w:tcPr>
          <w:p w14:paraId="2E144A6E" w14:textId="77777777" w:rsidR="00FC3EB2" w:rsidRPr="001571AC" w:rsidRDefault="00FC3EB2" w:rsidP="007A36B4">
            <w:pPr>
              <w:jc w:val="center"/>
            </w:pPr>
            <w:r w:rsidRPr="001571AC">
              <w:t>Los Angeles</w:t>
            </w:r>
          </w:p>
        </w:tc>
        <w:tc>
          <w:tcPr>
            <w:tcW w:w="1980" w:type="dxa"/>
            <w:noWrap/>
            <w:vAlign w:val="center"/>
            <w:hideMark/>
          </w:tcPr>
          <w:p w14:paraId="5B782A3D" w14:textId="77777777" w:rsidR="00FC3EB2" w:rsidRPr="001571AC" w:rsidRDefault="00FC3EB2" w:rsidP="007A36B4">
            <w:pPr>
              <w:jc w:val="center"/>
            </w:pPr>
            <w:r w:rsidRPr="001571AC">
              <w:t>Los Angeles</w:t>
            </w:r>
          </w:p>
        </w:tc>
        <w:tc>
          <w:tcPr>
            <w:tcW w:w="4950" w:type="dxa"/>
            <w:noWrap/>
            <w:vAlign w:val="center"/>
            <w:hideMark/>
          </w:tcPr>
          <w:p w14:paraId="2BF93C8E" w14:textId="77777777" w:rsidR="00FC3EB2" w:rsidRPr="001571AC" w:rsidRDefault="00FC3EB2" w:rsidP="007A36B4">
            <w:pPr>
              <w:jc w:val="center"/>
            </w:pPr>
            <w:r w:rsidRPr="001571AC">
              <w:t>[Property Manager/Owner]</w:t>
            </w:r>
          </w:p>
        </w:tc>
        <w:tc>
          <w:tcPr>
            <w:tcW w:w="1431" w:type="dxa"/>
            <w:noWrap/>
            <w:vAlign w:val="center"/>
            <w:hideMark/>
          </w:tcPr>
          <w:p w14:paraId="1394D7A0" w14:textId="77777777" w:rsidR="00FC3EB2" w:rsidRPr="001571AC" w:rsidRDefault="00FC3EB2" w:rsidP="007A36B4">
            <w:pPr>
              <w:jc w:val="center"/>
            </w:pPr>
            <w:r w:rsidRPr="001571AC">
              <w:t>LVP</w:t>
            </w:r>
          </w:p>
        </w:tc>
      </w:tr>
      <w:tr w:rsidR="00FC3EB2" w:rsidRPr="001571AC" w14:paraId="63515AF1" w14:textId="77777777" w:rsidTr="007A36B4">
        <w:trPr>
          <w:trHeight w:hRule="exact" w:val="864"/>
          <w:jc w:val="center"/>
        </w:trPr>
        <w:tc>
          <w:tcPr>
            <w:tcW w:w="2065" w:type="dxa"/>
            <w:noWrap/>
            <w:vAlign w:val="center"/>
            <w:hideMark/>
          </w:tcPr>
          <w:p w14:paraId="14551247" w14:textId="77777777" w:rsidR="00FC3EB2" w:rsidRPr="001571AC" w:rsidRDefault="00FC3EB2" w:rsidP="007A36B4">
            <w:pPr>
              <w:jc w:val="center"/>
            </w:pPr>
            <w:r w:rsidRPr="001571AC">
              <w:t>Los Angeles</w:t>
            </w:r>
          </w:p>
        </w:tc>
        <w:tc>
          <w:tcPr>
            <w:tcW w:w="1980" w:type="dxa"/>
            <w:noWrap/>
            <w:vAlign w:val="center"/>
            <w:hideMark/>
          </w:tcPr>
          <w:p w14:paraId="1EAADBBA" w14:textId="77777777" w:rsidR="00FC3EB2" w:rsidRPr="001571AC" w:rsidRDefault="00FC3EB2" w:rsidP="007A36B4">
            <w:pPr>
              <w:jc w:val="center"/>
            </w:pPr>
            <w:r w:rsidRPr="001571AC">
              <w:t>Los Angeles</w:t>
            </w:r>
          </w:p>
        </w:tc>
        <w:tc>
          <w:tcPr>
            <w:tcW w:w="4950" w:type="dxa"/>
            <w:noWrap/>
            <w:vAlign w:val="center"/>
            <w:hideMark/>
          </w:tcPr>
          <w:p w14:paraId="1BBC2F50" w14:textId="77777777" w:rsidR="00FC3EB2" w:rsidRPr="001571AC" w:rsidRDefault="00FC3EB2" w:rsidP="007A36B4">
            <w:pPr>
              <w:jc w:val="center"/>
            </w:pPr>
            <w:r w:rsidRPr="001571AC">
              <w:t>[Property Manager/Owner]</w:t>
            </w:r>
          </w:p>
        </w:tc>
        <w:tc>
          <w:tcPr>
            <w:tcW w:w="1431" w:type="dxa"/>
            <w:noWrap/>
            <w:vAlign w:val="center"/>
            <w:hideMark/>
          </w:tcPr>
          <w:p w14:paraId="1D6FC125" w14:textId="77777777" w:rsidR="00FC3EB2" w:rsidRPr="001571AC" w:rsidRDefault="00FC3EB2" w:rsidP="007A36B4">
            <w:pPr>
              <w:jc w:val="center"/>
            </w:pPr>
            <w:r w:rsidRPr="001571AC">
              <w:t>LVP</w:t>
            </w:r>
          </w:p>
        </w:tc>
      </w:tr>
      <w:tr w:rsidR="00FC3EB2" w:rsidRPr="001571AC" w14:paraId="06BA1BBB" w14:textId="77777777" w:rsidTr="007A36B4">
        <w:trPr>
          <w:trHeight w:hRule="exact" w:val="864"/>
          <w:jc w:val="center"/>
        </w:trPr>
        <w:tc>
          <w:tcPr>
            <w:tcW w:w="2065" w:type="dxa"/>
            <w:noWrap/>
            <w:vAlign w:val="center"/>
            <w:hideMark/>
          </w:tcPr>
          <w:p w14:paraId="431AB9B9" w14:textId="77777777" w:rsidR="00FC3EB2" w:rsidRPr="001571AC" w:rsidRDefault="00FC3EB2" w:rsidP="007A36B4">
            <w:pPr>
              <w:jc w:val="center"/>
            </w:pPr>
            <w:r w:rsidRPr="001571AC">
              <w:t>Los Angeles</w:t>
            </w:r>
          </w:p>
        </w:tc>
        <w:tc>
          <w:tcPr>
            <w:tcW w:w="1980" w:type="dxa"/>
            <w:noWrap/>
            <w:vAlign w:val="center"/>
            <w:hideMark/>
          </w:tcPr>
          <w:p w14:paraId="7353D6CE" w14:textId="77777777" w:rsidR="00FC3EB2" w:rsidRPr="001571AC" w:rsidRDefault="00FC3EB2" w:rsidP="007A36B4">
            <w:pPr>
              <w:jc w:val="center"/>
            </w:pPr>
            <w:r w:rsidRPr="001571AC">
              <w:t>Los Angeles</w:t>
            </w:r>
          </w:p>
        </w:tc>
        <w:tc>
          <w:tcPr>
            <w:tcW w:w="4950" w:type="dxa"/>
            <w:noWrap/>
            <w:vAlign w:val="center"/>
            <w:hideMark/>
          </w:tcPr>
          <w:p w14:paraId="72648C8D" w14:textId="77777777" w:rsidR="00FC3EB2" w:rsidRPr="001571AC" w:rsidRDefault="00FC3EB2" w:rsidP="007A36B4">
            <w:pPr>
              <w:jc w:val="center"/>
            </w:pPr>
            <w:r w:rsidRPr="001571AC">
              <w:t>[Property Manager/Owner]</w:t>
            </w:r>
          </w:p>
        </w:tc>
        <w:tc>
          <w:tcPr>
            <w:tcW w:w="1431" w:type="dxa"/>
            <w:noWrap/>
            <w:vAlign w:val="center"/>
            <w:hideMark/>
          </w:tcPr>
          <w:p w14:paraId="1670F6D6" w14:textId="77777777" w:rsidR="00FC3EB2" w:rsidRPr="001571AC" w:rsidRDefault="00FC3EB2" w:rsidP="007A36B4">
            <w:pPr>
              <w:jc w:val="center"/>
            </w:pPr>
            <w:r w:rsidRPr="001571AC">
              <w:t>LVP</w:t>
            </w:r>
          </w:p>
        </w:tc>
      </w:tr>
      <w:tr w:rsidR="00FC3EB2" w:rsidRPr="001571AC" w14:paraId="29A98D35" w14:textId="77777777" w:rsidTr="007A36B4">
        <w:trPr>
          <w:trHeight w:hRule="exact" w:val="864"/>
          <w:jc w:val="center"/>
        </w:trPr>
        <w:tc>
          <w:tcPr>
            <w:tcW w:w="2065" w:type="dxa"/>
            <w:noWrap/>
            <w:vAlign w:val="center"/>
            <w:hideMark/>
          </w:tcPr>
          <w:p w14:paraId="2CC679F3" w14:textId="77777777" w:rsidR="00FC3EB2" w:rsidRPr="001571AC" w:rsidRDefault="00FC3EB2" w:rsidP="007A36B4">
            <w:pPr>
              <w:jc w:val="center"/>
            </w:pPr>
            <w:r w:rsidRPr="001571AC">
              <w:t>Los Angeles</w:t>
            </w:r>
          </w:p>
        </w:tc>
        <w:tc>
          <w:tcPr>
            <w:tcW w:w="1980" w:type="dxa"/>
            <w:noWrap/>
            <w:vAlign w:val="center"/>
            <w:hideMark/>
          </w:tcPr>
          <w:p w14:paraId="55412EC6" w14:textId="77777777" w:rsidR="00FC3EB2" w:rsidRPr="001571AC" w:rsidRDefault="00FC3EB2" w:rsidP="007A36B4">
            <w:pPr>
              <w:jc w:val="center"/>
            </w:pPr>
            <w:r w:rsidRPr="001571AC">
              <w:t>Los Angeles</w:t>
            </w:r>
          </w:p>
        </w:tc>
        <w:tc>
          <w:tcPr>
            <w:tcW w:w="4950" w:type="dxa"/>
            <w:noWrap/>
            <w:vAlign w:val="center"/>
            <w:hideMark/>
          </w:tcPr>
          <w:p w14:paraId="40AC576B" w14:textId="77777777" w:rsidR="00FC3EB2" w:rsidRPr="001571AC" w:rsidRDefault="00FC3EB2" w:rsidP="007A36B4">
            <w:pPr>
              <w:jc w:val="center"/>
            </w:pPr>
            <w:r w:rsidRPr="001571AC">
              <w:t>[Property Manager/Owner]</w:t>
            </w:r>
          </w:p>
        </w:tc>
        <w:tc>
          <w:tcPr>
            <w:tcW w:w="1431" w:type="dxa"/>
            <w:noWrap/>
            <w:vAlign w:val="center"/>
            <w:hideMark/>
          </w:tcPr>
          <w:p w14:paraId="2EA27685" w14:textId="77777777" w:rsidR="00FC3EB2" w:rsidRPr="001571AC" w:rsidRDefault="00FC3EB2" w:rsidP="007A36B4">
            <w:pPr>
              <w:jc w:val="center"/>
            </w:pPr>
            <w:r w:rsidRPr="001571AC">
              <w:t>LVP</w:t>
            </w:r>
          </w:p>
        </w:tc>
      </w:tr>
      <w:tr w:rsidR="00FC3EB2" w:rsidRPr="001571AC" w14:paraId="6F9B2030" w14:textId="77777777" w:rsidTr="007A36B4">
        <w:trPr>
          <w:trHeight w:hRule="exact" w:val="864"/>
          <w:jc w:val="center"/>
        </w:trPr>
        <w:tc>
          <w:tcPr>
            <w:tcW w:w="2065" w:type="dxa"/>
            <w:noWrap/>
            <w:vAlign w:val="center"/>
            <w:hideMark/>
          </w:tcPr>
          <w:p w14:paraId="689AE944" w14:textId="77777777" w:rsidR="00FC3EB2" w:rsidRPr="001571AC" w:rsidRDefault="00FC3EB2" w:rsidP="007A36B4">
            <w:pPr>
              <w:jc w:val="center"/>
            </w:pPr>
            <w:r w:rsidRPr="001571AC">
              <w:t>Los Angeles</w:t>
            </w:r>
          </w:p>
        </w:tc>
        <w:tc>
          <w:tcPr>
            <w:tcW w:w="1980" w:type="dxa"/>
            <w:noWrap/>
            <w:vAlign w:val="center"/>
            <w:hideMark/>
          </w:tcPr>
          <w:p w14:paraId="19F3CCB1" w14:textId="77777777" w:rsidR="00FC3EB2" w:rsidRPr="001571AC" w:rsidRDefault="00FC3EB2" w:rsidP="007A36B4">
            <w:pPr>
              <w:jc w:val="center"/>
            </w:pPr>
            <w:r w:rsidRPr="001571AC">
              <w:t>Los Angeles</w:t>
            </w:r>
          </w:p>
        </w:tc>
        <w:tc>
          <w:tcPr>
            <w:tcW w:w="4950" w:type="dxa"/>
            <w:noWrap/>
            <w:vAlign w:val="center"/>
            <w:hideMark/>
          </w:tcPr>
          <w:p w14:paraId="390066DC" w14:textId="77777777" w:rsidR="00FC3EB2" w:rsidRPr="001571AC" w:rsidRDefault="00FC3EB2" w:rsidP="007A36B4">
            <w:pPr>
              <w:jc w:val="center"/>
            </w:pPr>
            <w:r w:rsidRPr="001571AC">
              <w:t>[Property Manager/Owner]</w:t>
            </w:r>
          </w:p>
        </w:tc>
        <w:tc>
          <w:tcPr>
            <w:tcW w:w="1431" w:type="dxa"/>
            <w:noWrap/>
            <w:vAlign w:val="center"/>
            <w:hideMark/>
          </w:tcPr>
          <w:p w14:paraId="5F76E77A" w14:textId="77777777" w:rsidR="00FC3EB2" w:rsidRPr="001571AC" w:rsidRDefault="00FC3EB2" w:rsidP="007A36B4">
            <w:pPr>
              <w:jc w:val="center"/>
            </w:pPr>
            <w:r w:rsidRPr="001571AC">
              <w:t>LVP</w:t>
            </w:r>
          </w:p>
        </w:tc>
      </w:tr>
      <w:tr w:rsidR="00FC3EB2" w:rsidRPr="001571AC" w14:paraId="3DE5A233" w14:textId="77777777" w:rsidTr="007A36B4">
        <w:trPr>
          <w:trHeight w:hRule="exact" w:val="864"/>
          <w:jc w:val="center"/>
        </w:trPr>
        <w:tc>
          <w:tcPr>
            <w:tcW w:w="2065" w:type="dxa"/>
            <w:noWrap/>
            <w:vAlign w:val="center"/>
            <w:hideMark/>
          </w:tcPr>
          <w:p w14:paraId="2D2ECEB8" w14:textId="77777777" w:rsidR="00FC3EB2" w:rsidRPr="001571AC" w:rsidRDefault="00FC3EB2" w:rsidP="007A36B4">
            <w:pPr>
              <w:jc w:val="center"/>
            </w:pPr>
            <w:r w:rsidRPr="001571AC">
              <w:t>Los Angeles</w:t>
            </w:r>
          </w:p>
        </w:tc>
        <w:tc>
          <w:tcPr>
            <w:tcW w:w="1980" w:type="dxa"/>
            <w:noWrap/>
            <w:vAlign w:val="center"/>
            <w:hideMark/>
          </w:tcPr>
          <w:p w14:paraId="77BD374A" w14:textId="77777777" w:rsidR="00FC3EB2" w:rsidRPr="001571AC" w:rsidRDefault="00FC3EB2" w:rsidP="007A36B4">
            <w:pPr>
              <w:jc w:val="center"/>
            </w:pPr>
            <w:r w:rsidRPr="001571AC">
              <w:t>Los Angeles</w:t>
            </w:r>
          </w:p>
        </w:tc>
        <w:tc>
          <w:tcPr>
            <w:tcW w:w="4950" w:type="dxa"/>
            <w:noWrap/>
            <w:vAlign w:val="center"/>
            <w:hideMark/>
          </w:tcPr>
          <w:p w14:paraId="30FF18E8" w14:textId="77777777" w:rsidR="00FC3EB2" w:rsidRPr="001571AC" w:rsidRDefault="00FC3EB2" w:rsidP="007A36B4">
            <w:pPr>
              <w:jc w:val="center"/>
            </w:pPr>
            <w:r w:rsidRPr="001571AC">
              <w:t>[Property Manager/Owner]</w:t>
            </w:r>
          </w:p>
        </w:tc>
        <w:tc>
          <w:tcPr>
            <w:tcW w:w="1431" w:type="dxa"/>
            <w:noWrap/>
            <w:vAlign w:val="center"/>
            <w:hideMark/>
          </w:tcPr>
          <w:p w14:paraId="456B3BE5" w14:textId="77777777" w:rsidR="00FC3EB2" w:rsidRPr="001571AC" w:rsidRDefault="00FC3EB2" w:rsidP="007A36B4">
            <w:pPr>
              <w:jc w:val="center"/>
            </w:pPr>
            <w:r w:rsidRPr="001571AC">
              <w:t>LVP</w:t>
            </w:r>
          </w:p>
        </w:tc>
      </w:tr>
      <w:tr w:rsidR="00FC3EB2" w:rsidRPr="001571AC" w14:paraId="5506CB15" w14:textId="77777777" w:rsidTr="007A36B4">
        <w:trPr>
          <w:trHeight w:hRule="exact" w:val="864"/>
          <w:jc w:val="center"/>
        </w:trPr>
        <w:tc>
          <w:tcPr>
            <w:tcW w:w="2065" w:type="dxa"/>
            <w:noWrap/>
            <w:vAlign w:val="center"/>
            <w:hideMark/>
          </w:tcPr>
          <w:p w14:paraId="2D8C487C" w14:textId="77777777" w:rsidR="00FC3EB2" w:rsidRPr="001571AC" w:rsidRDefault="00FC3EB2" w:rsidP="007A36B4">
            <w:pPr>
              <w:jc w:val="center"/>
            </w:pPr>
            <w:r w:rsidRPr="001571AC">
              <w:t>Los Angeles</w:t>
            </w:r>
          </w:p>
        </w:tc>
        <w:tc>
          <w:tcPr>
            <w:tcW w:w="1980" w:type="dxa"/>
            <w:noWrap/>
            <w:vAlign w:val="center"/>
            <w:hideMark/>
          </w:tcPr>
          <w:p w14:paraId="79C57B3C" w14:textId="77777777" w:rsidR="00FC3EB2" w:rsidRPr="001571AC" w:rsidRDefault="00FC3EB2" w:rsidP="007A36B4">
            <w:pPr>
              <w:jc w:val="center"/>
            </w:pPr>
            <w:r w:rsidRPr="001571AC">
              <w:t>Los Angeles</w:t>
            </w:r>
          </w:p>
        </w:tc>
        <w:tc>
          <w:tcPr>
            <w:tcW w:w="4950" w:type="dxa"/>
            <w:noWrap/>
            <w:vAlign w:val="center"/>
            <w:hideMark/>
          </w:tcPr>
          <w:p w14:paraId="2815A3DC" w14:textId="77777777" w:rsidR="00FC3EB2" w:rsidRPr="001571AC" w:rsidRDefault="00FC3EB2" w:rsidP="007A36B4">
            <w:pPr>
              <w:jc w:val="center"/>
            </w:pPr>
            <w:r w:rsidRPr="001571AC">
              <w:t>[Scenic Set Shop - Construction]</w:t>
            </w:r>
          </w:p>
        </w:tc>
        <w:tc>
          <w:tcPr>
            <w:tcW w:w="1431" w:type="dxa"/>
            <w:noWrap/>
            <w:vAlign w:val="center"/>
            <w:hideMark/>
          </w:tcPr>
          <w:p w14:paraId="613BFA86" w14:textId="77777777" w:rsidR="00FC3EB2" w:rsidRPr="001571AC" w:rsidRDefault="00FC3EB2" w:rsidP="007A36B4">
            <w:pPr>
              <w:jc w:val="center"/>
            </w:pPr>
            <w:r w:rsidRPr="001571AC">
              <w:t>LVP</w:t>
            </w:r>
          </w:p>
        </w:tc>
      </w:tr>
      <w:tr w:rsidR="00FC3EB2" w:rsidRPr="001571AC" w14:paraId="0B6FF218" w14:textId="77777777" w:rsidTr="007A36B4">
        <w:trPr>
          <w:trHeight w:hRule="exact" w:val="864"/>
          <w:jc w:val="center"/>
        </w:trPr>
        <w:tc>
          <w:tcPr>
            <w:tcW w:w="2065" w:type="dxa"/>
            <w:noWrap/>
            <w:vAlign w:val="center"/>
            <w:hideMark/>
          </w:tcPr>
          <w:p w14:paraId="00A9CDC2" w14:textId="77777777" w:rsidR="00FC3EB2" w:rsidRPr="001571AC" w:rsidRDefault="00FC3EB2" w:rsidP="007A36B4">
            <w:pPr>
              <w:jc w:val="center"/>
            </w:pPr>
            <w:r w:rsidRPr="001571AC">
              <w:t>Los Angeles</w:t>
            </w:r>
          </w:p>
        </w:tc>
        <w:tc>
          <w:tcPr>
            <w:tcW w:w="1980" w:type="dxa"/>
            <w:noWrap/>
            <w:vAlign w:val="center"/>
            <w:hideMark/>
          </w:tcPr>
          <w:p w14:paraId="0D4738E3" w14:textId="77777777" w:rsidR="00FC3EB2" w:rsidRPr="001571AC" w:rsidRDefault="00FC3EB2" w:rsidP="007A36B4">
            <w:pPr>
              <w:jc w:val="center"/>
            </w:pPr>
            <w:r w:rsidRPr="001571AC">
              <w:t>Los Angeles</w:t>
            </w:r>
          </w:p>
        </w:tc>
        <w:tc>
          <w:tcPr>
            <w:tcW w:w="4950" w:type="dxa"/>
            <w:noWrap/>
            <w:vAlign w:val="center"/>
            <w:hideMark/>
          </w:tcPr>
          <w:p w14:paraId="005E12CB" w14:textId="77777777" w:rsidR="00FC3EB2" w:rsidRPr="001571AC" w:rsidRDefault="00FC3EB2" w:rsidP="007A36B4">
            <w:pPr>
              <w:jc w:val="center"/>
            </w:pPr>
            <w:r w:rsidRPr="001571AC">
              <w:t>[School District]</w:t>
            </w:r>
          </w:p>
        </w:tc>
        <w:tc>
          <w:tcPr>
            <w:tcW w:w="1431" w:type="dxa"/>
            <w:noWrap/>
            <w:vAlign w:val="center"/>
            <w:hideMark/>
          </w:tcPr>
          <w:p w14:paraId="3403A8D0" w14:textId="77777777" w:rsidR="00FC3EB2" w:rsidRPr="001571AC" w:rsidRDefault="00FC3EB2" w:rsidP="007A36B4">
            <w:pPr>
              <w:jc w:val="center"/>
            </w:pPr>
            <w:r w:rsidRPr="001571AC">
              <w:t>LVP</w:t>
            </w:r>
          </w:p>
        </w:tc>
      </w:tr>
      <w:tr w:rsidR="00FC3EB2" w:rsidRPr="001571AC" w14:paraId="1B1C79C2" w14:textId="77777777" w:rsidTr="007A36B4">
        <w:trPr>
          <w:trHeight w:hRule="exact" w:val="864"/>
          <w:jc w:val="center"/>
        </w:trPr>
        <w:tc>
          <w:tcPr>
            <w:tcW w:w="2065" w:type="dxa"/>
            <w:noWrap/>
            <w:vAlign w:val="center"/>
            <w:hideMark/>
          </w:tcPr>
          <w:p w14:paraId="60A7479D" w14:textId="77777777" w:rsidR="00FC3EB2" w:rsidRPr="001571AC" w:rsidRDefault="00FC3EB2" w:rsidP="007A36B4">
            <w:pPr>
              <w:jc w:val="center"/>
            </w:pPr>
            <w:r w:rsidRPr="001571AC">
              <w:t>Los Angeles</w:t>
            </w:r>
          </w:p>
        </w:tc>
        <w:tc>
          <w:tcPr>
            <w:tcW w:w="1980" w:type="dxa"/>
            <w:noWrap/>
            <w:vAlign w:val="center"/>
            <w:hideMark/>
          </w:tcPr>
          <w:p w14:paraId="0C733FC5" w14:textId="77777777" w:rsidR="00FC3EB2" w:rsidRPr="001571AC" w:rsidRDefault="00FC3EB2" w:rsidP="007A36B4">
            <w:pPr>
              <w:jc w:val="center"/>
            </w:pPr>
            <w:r w:rsidRPr="001571AC">
              <w:t>Los Angeles</w:t>
            </w:r>
          </w:p>
        </w:tc>
        <w:tc>
          <w:tcPr>
            <w:tcW w:w="4950" w:type="dxa"/>
            <w:noWrap/>
            <w:vAlign w:val="center"/>
            <w:hideMark/>
          </w:tcPr>
          <w:p w14:paraId="3C622FC0" w14:textId="77777777" w:rsidR="00FC3EB2" w:rsidRPr="001571AC" w:rsidRDefault="00FC3EB2" w:rsidP="007A36B4">
            <w:pPr>
              <w:jc w:val="center"/>
            </w:pPr>
            <w:r w:rsidRPr="001571AC">
              <w:t>[School or University]</w:t>
            </w:r>
          </w:p>
        </w:tc>
        <w:tc>
          <w:tcPr>
            <w:tcW w:w="1431" w:type="dxa"/>
            <w:noWrap/>
            <w:vAlign w:val="center"/>
            <w:hideMark/>
          </w:tcPr>
          <w:p w14:paraId="1DCEA1A8" w14:textId="77777777" w:rsidR="00FC3EB2" w:rsidRPr="001571AC" w:rsidRDefault="00FC3EB2" w:rsidP="007A36B4">
            <w:pPr>
              <w:jc w:val="center"/>
            </w:pPr>
            <w:r w:rsidRPr="001571AC">
              <w:t>RLVP</w:t>
            </w:r>
          </w:p>
        </w:tc>
      </w:tr>
      <w:tr w:rsidR="00FC3EB2" w:rsidRPr="001571AC" w14:paraId="7A3E8615" w14:textId="77777777" w:rsidTr="007A36B4">
        <w:trPr>
          <w:trHeight w:hRule="exact" w:val="864"/>
          <w:jc w:val="center"/>
        </w:trPr>
        <w:tc>
          <w:tcPr>
            <w:tcW w:w="2065" w:type="dxa"/>
            <w:noWrap/>
            <w:vAlign w:val="center"/>
            <w:hideMark/>
          </w:tcPr>
          <w:p w14:paraId="2E77C525" w14:textId="77777777" w:rsidR="00FC3EB2" w:rsidRPr="001571AC" w:rsidRDefault="00FC3EB2" w:rsidP="007A36B4">
            <w:pPr>
              <w:jc w:val="center"/>
            </w:pPr>
            <w:r w:rsidRPr="001571AC">
              <w:t>Los Angeles</w:t>
            </w:r>
          </w:p>
        </w:tc>
        <w:tc>
          <w:tcPr>
            <w:tcW w:w="1980" w:type="dxa"/>
            <w:noWrap/>
            <w:vAlign w:val="center"/>
            <w:hideMark/>
          </w:tcPr>
          <w:p w14:paraId="43D2E2B9" w14:textId="77777777" w:rsidR="00FC3EB2" w:rsidRPr="001571AC" w:rsidRDefault="00FC3EB2" w:rsidP="007A36B4">
            <w:pPr>
              <w:jc w:val="center"/>
            </w:pPr>
            <w:r w:rsidRPr="001571AC">
              <w:t>Los Angeles</w:t>
            </w:r>
          </w:p>
        </w:tc>
        <w:tc>
          <w:tcPr>
            <w:tcW w:w="4950" w:type="dxa"/>
            <w:noWrap/>
            <w:vAlign w:val="center"/>
            <w:hideMark/>
          </w:tcPr>
          <w:p w14:paraId="0C50BB96" w14:textId="77777777" w:rsidR="00FC3EB2" w:rsidRPr="001571AC" w:rsidRDefault="00FC3EB2" w:rsidP="007A36B4">
            <w:pPr>
              <w:jc w:val="center"/>
            </w:pPr>
            <w:r w:rsidRPr="001571AC">
              <w:t>[School or University]</w:t>
            </w:r>
          </w:p>
        </w:tc>
        <w:tc>
          <w:tcPr>
            <w:tcW w:w="1431" w:type="dxa"/>
            <w:noWrap/>
            <w:vAlign w:val="center"/>
            <w:hideMark/>
          </w:tcPr>
          <w:p w14:paraId="10391DF2" w14:textId="77777777" w:rsidR="00FC3EB2" w:rsidRPr="001571AC" w:rsidRDefault="00FC3EB2" w:rsidP="007A36B4">
            <w:pPr>
              <w:jc w:val="center"/>
            </w:pPr>
            <w:r w:rsidRPr="001571AC">
              <w:t>LVP</w:t>
            </w:r>
          </w:p>
        </w:tc>
      </w:tr>
      <w:tr w:rsidR="00FC3EB2" w:rsidRPr="001571AC" w14:paraId="15D61E7A" w14:textId="77777777" w:rsidTr="007A36B4">
        <w:trPr>
          <w:trHeight w:hRule="exact" w:val="864"/>
          <w:jc w:val="center"/>
        </w:trPr>
        <w:tc>
          <w:tcPr>
            <w:tcW w:w="2065" w:type="dxa"/>
            <w:noWrap/>
            <w:vAlign w:val="center"/>
            <w:hideMark/>
          </w:tcPr>
          <w:p w14:paraId="4BAAC42C" w14:textId="77777777" w:rsidR="00FC3EB2" w:rsidRPr="001571AC" w:rsidRDefault="00FC3EB2" w:rsidP="007A36B4">
            <w:pPr>
              <w:jc w:val="center"/>
            </w:pPr>
            <w:r w:rsidRPr="001571AC">
              <w:lastRenderedPageBreak/>
              <w:t>Los Angeles</w:t>
            </w:r>
          </w:p>
        </w:tc>
        <w:tc>
          <w:tcPr>
            <w:tcW w:w="1980" w:type="dxa"/>
            <w:noWrap/>
            <w:vAlign w:val="center"/>
            <w:hideMark/>
          </w:tcPr>
          <w:p w14:paraId="71349F14" w14:textId="77777777" w:rsidR="00FC3EB2" w:rsidRPr="001571AC" w:rsidRDefault="00FC3EB2" w:rsidP="007A36B4">
            <w:pPr>
              <w:jc w:val="center"/>
            </w:pPr>
            <w:r w:rsidRPr="001571AC">
              <w:t>Los Angeles</w:t>
            </w:r>
          </w:p>
        </w:tc>
        <w:tc>
          <w:tcPr>
            <w:tcW w:w="4950" w:type="dxa"/>
            <w:noWrap/>
            <w:vAlign w:val="center"/>
            <w:hideMark/>
          </w:tcPr>
          <w:p w14:paraId="0AC7ACF8" w14:textId="77777777" w:rsidR="00FC3EB2" w:rsidRPr="001571AC" w:rsidRDefault="00FC3EB2" w:rsidP="007A36B4">
            <w:pPr>
              <w:jc w:val="center"/>
            </w:pPr>
            <w:r w:rsidRPr="001571AC">
              <w:t>[Transportation Agency]</w:t>
            </w:r>
          </w:p>
        </w:tc>
        <w:tc>
          <w:tcPr>
            <w:tcW w:w="1431" w:type="dxa"/>
            <w:noWrap/>
            <w:vAlign w:val="center"/>
            <w:hideMark/>
          </w:tcPr>
          <w:p w14:paraId="29434C62" w14:textId="77777777" w:rsidR="00FC3EB2" w:rsidRPr="001571AC" w:rsidRDefault="00FC3EB2" w:rsidP="007A36B4">
            <w:pPr>
              <w:jc w:val="center"/>
            </w:pPr>
            <w:r w:rsidRPr="001571AC">
              <w:t>LVP</w:t>
            </w:r>
          </w:p>
        </w:tc>
      </w:tr>
      <w:tr w:rsidR="00FC3EB2" w:rsidRPr="001571AC" w14:paraId="2EC34C52" w14:textId="77777777" w:rsidTr="007A36B4">
        <w:trPr>
          <w:trHeight w:hRule="exact" w:val="864"/>
          <w:jc w:val="center"/>
        </w:trPr>
        <w:tc>
          <w:tcPr>
            <w:tcW w:w="2065" w:type="dxa"/>
            <w:noWrap/>
            <w:vAlign w:val="center"/>
            <w:hideMark/>
          </w:tcPr>
          <w:p w14:paraId="525BDDC0" w14:textId="77777777" w:rsidR="00FC3EB2" w:rsidRPr="001571AC" w:rsidRDefault="00FC3EB2" w:rsidP="007A36B4">
            <w:pPr>
              <w:jc w:val="center"/>
            </w:pPr>
            <w:r w:rsidRPr="001571AC">
              <w:t>Los Angeles</w:t>
            </w:r>
          </w:p>
        </w:tc>
        <w:tc>
          <w:tcPr>
            <w:tcW w:w="1980" w:type="dxa"/>
            <w:noWrap/>
            <w:vAlign w:val="center"/>
            <w:hideMark/>
          </w:tcPr>
          <w:p w14:paraId="2956E7C4" w14:textId="77777777" w:rsidR="00FC3EB2" w:rsidRPr="001571AC" w:rsidRDefault="00FC3EB2" w:rsidP="007A36B4">
            <w:pPr>
              <w:jc w:val="center"/>
            </w:pPr>
            <w:r w:rsidRPr="001571AC">
              <w:t>Los Angeles</w:t>
            </w:r>
          </w:p>
        </w:tc>
        <w:tc>
          <w:tcPr>
            <w:tcW w:w="4950" w:type="dxa"/>
            <w:noWrap/>
            <w:vAlign w:val="center"/>
            <w:hideMark/>
          </w:tcPr>
          <w:p w14:paraId="06061BF4" w14:textId="77777777" w:rsidR="00FC3EB2" w:rsidRPr="001571AC" w:rsidRDefault="00FC3EB2" w:rsidP="007A36B4">
            <w:pPr>
              <w:jc w:val="center"/>
            </w:pPr>
            <w:r w:rsidRPr="001571AC">
              <w:t>[University]</w:t>
            </w:r>
          </w:p>
        </w:tc>
        <w:tc>
          <w:tcPr>
            <w:tcW w:w="1431" w:type="dxa"/>
            <w:noWrap/>
            <w:vAlign w:val="center"/>
            <w:hideMark/>
          </w:tcPr>
          <w:p w14:paraId="336B19A3" w14:textId="77777777" w:rsidR="00FC3EB2" w:rsidRPr="001571AC" w:rsidRDefault="00FC3EB2" w:rsidP="007A36B4">
            <w:pPr>
              <w:jc w:val="center"/>
            </w:pPr>
            <w:r w:rsidRPr="001571AC">
              <w:t>RLVP</w:t>
            </w:r>
          </w:p>
        </w:tc>
      </w:tr>
      <w:tr w:rsidR="00FC3EB2" w:rsidRPr="001571AC" w14:paraId="5B73939D" w14:textId="77777777" w:rsidTr="007A36B4">
        <w:trPr>
          <w:trHeight w:hRule="exact" w:val="864"/>
          <w:jc w:val="center"/>
        </w:trPr>
        <w:tc>
          <w:tcPr>
            <w:tcW w:w="2065" w:type="dxa"/>
            <w:noWrap/>
            <w:vAlign w:val="center"/>
            <w:hideMark/>
          </w:tcPr>
          <w:p w14:paraId="1553B1EB" w14:textId="77777777" w:rsidR="00FC3EB2" w:rsidRPr="001571AC" w:rsidRDefault="00FC3EB2" w:rsidP="007A36B4">
            <w:pPr>
              <w:jc w:val="center"/>
            </w:pPr>
            <w:r w:rsidRPr="001571AC">
              <w:t>Los Angeles</w:t>
            </w:r>
          </w:p>
        </w:tc>
        <w:tc>
          <w:tcPr>
            <w:tcW w:w="1980" w:type="dxa"/>
            <w:noWrap/>
            <w:vAlign w:val="center"/>
            <w:hideMark/>
          </w:tcPr>
          <w:p w14:paraId="46DD4CD4" w14:textId="77777777" w:rsidR="00FC3EB2" w:rsidRPr="001571AC" w:rsidRDefault="00FC3EB2" w:rsidP="007A36B4">
            <w:pPr>
              <w:jc w:val="center"/>
            </w:pPr>
            <w:r w:rsidRPr="001571AC">
              <w:t>Los Angeles</w:t>
            </w:r>
          </w:p>
        </w:tc>
        <w:tc>
          <w:tcPr>
            <w:tcW w:w="4950" w:type="dxa"/>
            <w:noWrap/>
            <w:vAlign w:val="center"/>
            <w:hideMark/>
          </w:tcPr>
          <w:p w14:paraId="32D92D4B" w14:textId="77777777" w:rsidR="00FC3EB2" w:rsidRPr="001571AC" w:rsidRDefault="00FC3EB2" w:rsidP="007A36B4">
            <w:pPr>
              <w:jc w:val="center"/>
            </w:pPr>
            <w:r w:rsidRPr="001571AC">
              <w:t>[University]</w:t>
            </w:r>
          </w:p>
        </w:tc>
        <w:tc>
          <w:tcPr>
            <w:tcW w:w="1431" w:type="dxa"/>
            <w:noWrap/>
            <w:vAlign w:val="center"/>
            <w:hideMark/>
          </w:tcPr>
          <w:p w14:paraId="50AB6CA3" w14:textId="77777777" w:rsidR="00FC3EB2" w:rsidRPr="001571AC" w:rsidRDefault="00FC3EB2" w:rsidP="007A36B4">
            <w:pPr>
              <w:jc w:val="center"/>
            </w:pPr>
            <w:r w:rsidRPr="001571AC">
              <w:t>RLVP</w:t>
            </w:r>
          </w:p>
        </w:tc>
      </w:tr>
      <w:tr w:rsidR="00FC3EB2" w:rsidRPr="001571AC" w14:paraId="7D565349" w14:textId="77777777" w:rsidTr="007A36B4">
        <w:trPr>
          <w:trHeight w:hRule="exact" w:val="864"/>
          <w:jc w:val="center"/>
        </w:trPr>
        <w:tc>
          <w:tcPr>
            <w:tcW w:w="2065" w:type="dxa"/>
            <w:noWrap/>
            <w:vAlign w:val="center"/>
            <w:hideMark/>
          </w:tcPr>
          <w:p w14:paraId="7BF2C52C" w14:textId="77777777" w:rsidR="00FC3EB2" w:rsidRPr="001571AC" w:rsidRDefault="00FC3EB2" w:rsidP="007A36B4">
            <w:pPr>
              <w:jc w:val="center"/>
            </w:pPr>
            <w:r w:rsidRPr="001571AC">
              <w:t>Los Angeles</w:t>
            </w:r>
          </w:p>
        </w:tc>
        <w:tc>
          <w:tcPr>
            <w:tcW w:w="1980" w:type="dxa"/>
            <w:noWrap/>
            <w:vAlign w:val="center"/>
            <w:hideMark/>
          </w:tcPr>
          <w:p w14:paraId="2B8332B4" w14:textId="77777777" w:rsidR="00FC3EB2" w:rsidRPr="001571AC" w:rsidRDefault="00FC3EB2" w:rsidP="007A36B4">
            <w:pPr>
              <w:jc w:val="center"/>
            </w:pPr>
            <w:r w:rsidRPr="001571AC">
              <w:t>Lynwood</w:t>
            </w:r>
          </w:p>
        </w:tc>
        <w:tc>
          <w:tcPr>
            <w:tcW w:w="4950" w:type="dxa"/>
            <w:noWrap/>
            <w:vAlign w:val="center"/>
            <w:hideMark/>
          </w:tcPr>
          <w:p w14:paraId="633CF7AF" w14:textId="77777777" w:rsidR="00FC3EB2" w:rsidRPr="001571AC" w:rsidRDefault="00FC3EB2" w:rsidP="007A36B4">
            <w:pPr>
              <w:jc w:val="center"/>
            </w:pPr>
            <w:r w:rsidRPr="001571AC">
              <w:t>[Hospital]</w:t>
            </w:r>
          </w:p>
        </w:tc>
        <w:tc>
          <w:tcPr>
            <w:tcW w:w="1431" w:type="dxa"/>
            <w:noWrap/>
            <w:vAlign w:val="center"/>
            <w:hideMark/>
          </w:tcPr>
          <w:p w14:paraId="34F6DBAD" w14:textId="77777777" w:rsidR="00FC3EB2" w:rsidRPr="001571AC" w:rsidRDefault="00FC3EB2" w:rsidP="007A36B4">
            <w:pPr>
              <w:jc w:val="center"/>
            </w:pPr>
            <w:r w:rsidRPr="001571AC">
              <w:t>LVP</w:t>
            </w:r>
          </w:p>
        </w:tc>
      </w:tr>
      <w:tr w:rsidR="00FC3EB2" w:rsidRPr="001571AC" w14:paraId="1C5495D4" w14:textId="77777777" w:rsidTr="007A36B4">
        <w:trPr>
          <w:trHeight w:hRule="exact" w:val="864"/>
          <w:jc w:val="center"/>
        </w:trPr>
        <w:tc>
          <w:tcPr>
            <w:tcW w:w="2065" w:type="dxa"/>
            <w:noWrap/>
            <w:vAlign w:val="center"/>
            <w:hideMark/>
          </w:tcPr>
          <w:p w14:paraId="73C616BF" w14:textId="77777777" w:rsidR="00FC3EB2" w:rsidRPr="001571AC" w:rsidRDefault="00FC3EB2" w:rsidP="007A36B4">
            <w:pPr>
              <w:jc w:val="center"/>
            </w:pPr>
            <w:r w:rsidRPr="001571AC">
              <w:t>Los Angeles</w:t>
            </w:r>
          </w:p>
        </w:tc>
        <w:tc>
          <w:tcPr>
            <w:tcW w:w="1980" w:type="dxa"/>
            <w:noWrap/>
            <w:vAlign w:val="center"/>
            <w:hideMark/>
          </w:tcPr>
          <w:p w14:paraId="11638790" w14:textId="77777777" w:rsidR="00FC3EB2" w:rsidRPr="001571AC" w:rsidRDefault="00FC3EB2" w:rsidP="007A36B4">
            <w:pPr>
              <w:jc w:val="center"/>
            </w:pPr>
            <w:r w:rsidRPr="001571AC">
              <w:t>Malibu</w:t>
            </w:r>
          </w:p>
        </w:tc>
        <w:tc>
          <w:tcPr>
            <w:tcW w:w="4950" w:type="dxa"/>
            <w:noWrap/>
            <w:vAlign w:val="center"/>
            <w:hideMark/>
          </w:tcPr>
          <w:p w14:paraId="325461A0" w14:textId="77777777" w:rsidR="00FC3EB2" w:rsidRPr="001571AC" w:rsidRDefault="00FC3EB2" w:rsidP="007A36B4">
            <w:pPr>
              <w:jc w:val="center"/>
            </w:pPr>
            <w:r w:rsidRPr="001571AC">
              <w:t>[University]</w:t>
            </w:r>
          </w:p>
        </w:tc>
        <w:tc>
          <w:tcPr>
            <w:tcW w:w="1431" w:type="dxa"/>
            <w:noWrap/>
            <w:vAlign w:val="center"/>
            <w:hideMark/>
          </w:tcPr>
          <w:p w14:paraId="6A320772" w14:textId="77777777" w:rsidR="00FC3EB2" w:rsidRPr="001571AC" w:rsidRDefault="00FC3EB2" w:rsidP="007A36B4">
            <w:pPr>
              <w:jc w:val="center"/>
            </w:pPr>
            <w:r w:rsidRPr="001571AC">
              <w:t>LVP</w:t>
            </w:r>
          </w:p>
        </w:tc>
      </w:tr>
      <w:tr w:rsidR="00FC3EB2" w:rsidRPr="001571AC" w14:paraId="3BD05696" w14:textId="77777777" w:rsidTr="007A36B4">
        <w:trPr>
          <w:trHeight w:hRule="exact" w:val="864"/>
          <w:jc w:val="center"/>
        </w:trPr>
        <w:tc>
          <w:tcPr>
            <w:tcW w:w="2065" w:type="dxa"/>
            <w:noWrap/>
            <w:vAlign w:val="center"/>
            <w:hideMark/>
          </w:tcPr>
          <w:p w14:paraId="7404B1B1" w14:textId="77777777" w:rsidR="00FC3EB2" w:rsidRPr="001571AC" w:rsidRDefault="00FC3EB2" w:rsidP="007A36B4">
            <w:pPr>
              <w:jc w:val="center"/>
            </w:pPr>
            <w:r w:rsidRPr="001571AC">
              <w:t>Los Angeles</w:t>
            </w:r>
          </w:p>
        </w:tc>
        <w:tc>
          <w:tcPr>
            <w:tcW w:w="1980" w:type="dxa"/>
            <w:noWrap/>
            <w:vAlign w:val="center"/>
            <w:hideMark/>
          </w:tcPr>
          <w:p w14:paraId="7321BEAC" w14:textId="77777777" w:rsidR="00FC3EB2" w:rsidRPr="001571AC" w:rsidRDefault="00FC3EB2" w:rsidP="007A36B4">
            <w:pPr>
              <w:jc w:val="center"/>
            </w:pPr>
            <w:r w:rsidRPr="001571AC">
              <w:t>Manhattan Beach</w:t>
            </w:r>
          </w:p>
        </w:tc>
        <w:tc>
          <w:tcPr>
            <w:tcW w:w="4950" w:type="dxa"/>
            <w:noWrap/>
            <w:vAlign w:val="center"/>
            <w:hideMark/>
          </w:tcPr>
          <w:p w14:paraId="709CB18F" w14:textId="77777777" w:rsidR="00FC3EB2" w:rsidRPr="001571AC" w:rsidRDefault="00FC3EB2" w:rsidP="007A36B4">
            <w:pPr>
              <w:jc w:val="center"/>
            </w:pPr>
            <w:r w:rsidRPr="001571AC">
              <w:t>[Government City]</w:t>
            </w:r>
          </w:p>
        </w:tc>
        <w:tc>
          <w:tcPr>
            <w:tcW w:w="1431" w:type="dxa"/>
            <w:noWrap/>
            <w:vAlign w:val="center"/>
            <w:hideMark/>
          </w:tcPr>
          <w:p w14:paraId="4654BC80" w14:textId="77777777" w:rsidR="00FC3EB2" w:rsidRPr="001571AC" w:rsidRDefault="00FC3EB2" w:rsidP="007A36B4">
            <w:pPr>
              <w:jc w:val="center"/>
            </w:pPr>
            <w:r w:rsidRPr="001571AC">
              <w:t>LVP</w:t>
            </w:r>
          </w:p>
        </w:tc>
      </w:tr>
      <w:tr w:rsidR="00FC3EB2" w:rsidRPr="001571AC" w14:paraId="2147C4BE" w14:textId="77777777" w:rsidTr="007A36B4">
        <w:trPr>
          <w:trHeight w:hRule="exact" w:val="864"/>
          <w:jc w:val="center"/>
        </w:trPr>
        <w:tc>
          <w:tcPr>
            <w:tcW w:w="2065" w:type="dxa"/>
            <w:noWrap/>
            <w:vAlign w:val="center"/>
            <w:hideMark/>
          </w:tcPr>
          <w:p w14:paraId="42969B66" w14:textId="77777777" w:rsidR="00FC3EB2" w:rsidRPr="001571AC" w:rsidRDefault="00FC3EB2" w:rsidP="007A36B4">
            <w:pPr>
              <w:jc w:val="center"/>
            </w:pPr>
            <w:r w:rsidRPr="001571AC">
              <w:t>Los Angeles</w:t>
            </w:r>
          </w:p>
        </w:tc>
        <w:tc>
          <w:tcPr>
            <w:tcW w:w="1980" w:type="dxa"/>
            <w:noWrap/>
            <w:vAlign w:val="center"/>
            <w:hideMark/>
          </w:tcPr>
          <w:p w14:paraId="26D468E7" w14:textId="77777777" w:rsidR="00FC3EB2" w:rsidRPr="001571AC" w:rsidRDefault="00FC3EB2" w:rsidP="007A36B4">
            <w:pPr>
              <w:jc w:val="center"/>
            </w:pPr>
            <w:r w:rsidRPr="001571AC">
              <w:t>Marina Del Rey</w:t>
            </w:r>
          </w:p>
        </w:tc>
        <w:tc>
          <w:tcPr>
            <w:tcW w:w="4950" w:type="dxa"/>
            <w:noWrap/>
            <w:vAlign w:val="center"/>
            <w:hideMark/>
          </w:tcPr>
          <w:p w14:paraId="3DC93F62" w14:textId="77777777" w:rsidR="00FC3EB2" w:rsidRPr="001571AC" w:rsidRDefault="00FC3EB2" w:rsidP="007A36B4">
            <w:pPr>
              <w:jc w:val="center"/>
            </w:pPr>
            <w:r w:rsidRPr="001571AC">
              <w:t>[Property Manager/Owner]</w:t>
            </w:r>
          </w:p>
        </w:tc>
        <w:tc>
          <w:tcPr>
            <w:tcW w:w="1431" w:type="dxa"/>
            <w:noWrap/>
            <w:vAlign w:val="center"/>
            <w:hideMark/>
          </w:tcPr>
          <w:p w14:paraId="6C9167CB" w14:textId="77777777" w:rsidR="00FC3EB2" w:rsidRPr="001571AC" w:rsidRDefault="00FC3EB2" w:rsidP="007A36B4">
            <w:pPr>
              <w:jc w:val="center"/>
            </w:pPr>
            <w:r w:rsidRPr="001571AC">
              <w:t>LVP</w:t>
            </w:r>
          </w:p>
        </w:tc>
      </w:tr>
      <w:tr w:rsidR="00FC3EB2" w:rsidRPr="001571AC" w14:paraId="01D3C594" w14:textId="77777777" w:rsidTr="007A36B4">
        <w:trPr>
          <w:trHeight w:hRule="exact" w:val="864"/>
          <w:jc w:val="center"/>
        </w:trPr>
        <w:tc>
          <w:tcPr>
            <w:tcW w:w="2065" w:type="dxa"/>
            <w:noWrap/>
            <w:vAlign w:val="center"/>
            <w:hideMark/>
          </w:tcPr>
          <w:p w14:paraId="59537960" w14:textId="77777777" w:rsidR="00FC3EB2" w:rsidRPr="001571AC" w:rsidRDefault="00FC3EB2" w:rsidP="007A36B4">
            <w:pPr>
              <w:jc w:val="center"/>
            </w:pPr>
            <w:r w:rsidRPr="001571AC">
              <w:t>Los Angeles</w:t>
            </w:r>
          </w:p>
        </w:tc>
        <w:tc>
          <w:tcPr>
            <w:tcW w:w="1980" w:type="dxa"/>
            <w:noWrap/>
            <w:vAlign w:val="center"/>
            <w:hideMark/>
          </w:tcPr>
          <w:p w14:paraId="7264353C" w14:textId="77777777" w:rsidR="00FC3EB2" w:rsidRPr="001571AC" w:rsidRDefault="00FC3EB2" w:rsidP="007A36B4">
            <w:pPr>
              <w:jc w:val="center"/>
            </w:pPr>
            <w:r w:rsidRPr="001571AC">
              <w:t>Montebello</w:t>
            </w:r>
          </w:p>
        </w:tc>
        <w:tc>
          <w:tcPr>
            <w:tcW w:w="4950" w:type="dxa"/>
            <w:noWrap/>
            <w:vAlign w:val="center"/>
            <w:hideMark/>
          </w:tcPr>
          <w:p w14:paraId="095B2514" w14:textId="77777777" w:rsidR="00FC3EB2" w:rsidRPr="001571AC" w:rsidRDefault="00FC3EB2" w:rsidP="007A36B4">
            <w:pPr>
              <w:jc w:val="center"/>
            </w:pPr>
            <w:r w:rsidRPr="001571AC">
              <w:t>[Construction]</w:t>
            </w:r>
          </w:p>
        </w:tc>
        <w:tc>
          <w:tcPr>
            <w:tcW w:w="1431" w:type="dxa"/>
            <w:noWrap/>
            <w:vAlign w:val="center"/>
            <w:hideMark/>
          </w:tcPr>
          <w:p w14:paraId="08AA217F" w14:textId="77777777" w:rsidR="00FC3EB2" w:rsidRPr="001571AC" w:rsidRDefault="00FC3EB2" w:rsidP="007A36B4">
            <w:pPr>
              <w:jc w:val="center"/>
            </w:pPr>
            <w:r w:rsidRPr="001571AC">
              <w:t>LVP</w:t>
            </w:r>
          </w:p>
        </w:tc>
      </w:tr>
      <w:tr w:rsidR="00FC3EB2" w:rsidRPr="001571AC" w14:paraId="0D335D9B" w14:textId="77777777" w:rsidTr="007A36B4">
        <w:trPr>
          <w:trHeight w:hRule="exact" w:val="864"/>
          <w:jc w:val="center"/>
        </w:trPr>
        <w:tc>
          <w:tcPr>
            <w:tcW w:w="2065" w:type="dxa"/>
            <w:noWrap/>
            <w:vAlign w:val="center"/>
            <w:hideMark/>
          </w:tcPr>
          <w:p w14:paraId="344F7A56" w14:textId="77777777" w:rsidR="00FC3EB2" w:rsidRPr="001571AC" w:rsidRDefault="00FC3EB2" w:rsidP="007A36B4">
            <w:pPr>
              <w:jc w:val="center"/>
            </w:pPr>
            <w:r w:rsidRPr="001571AC">
              <w:t>Los Angeles</w:t>
            </w:r>
          </w:p>
        </w:tc>
        <w:tc>
          <w:tcPr>
            <w:tcW w:w="1980" w:type="dxa"/>
            <w:noWrap/>
            <w:vAlign w:val="center"/>
            <w:hideMark/>
          </w:tcPr>
          <w:p w14:paraId="6814F83A" w14:textId="77777777" w:rsidR="00FC3EB2" w:rsidRPr="001571AC" w:rsidRDefault="00FC3EB2" w:rsidP="007A36B4">
            <w:pPr>
              <w:jc w:val="center"/>
            </w:pPr>
            <w:r w:rsidRPr="001571AC">
              <w:t>Montebello</w:t>
            </w:r>
          </w:p>
        </w:tc>
        <w:tc>
          <w:tcPr>
            <w:tcW w:w="4950" w:type="dxa"/>
            <w:noWrap/>
            <w:vAlign w:val="center"/>
            <w:hideMark/>
          </w:tcPr>
          <w:p w14:paraId="0783C8C0" w14:textId="77777777" w:rsidR="00FC3EB2" w:rsidRPr="001571AC" w:rsidRDefault="00FC3EB2" w:rsidP="007A36B4">
            <w:pPr>
              <w:jc w:val="center"/>
            </w:pPr>
            <w:r w:rsidRPr="001571AC">
              <w:t>[LA County]</w:t>
            </w:r>
          </w:p>
        </w:tc>
        <w:tc>
          <w:tcPr>
            <w:tcW w:w="1431" w:type="dxa"/>
            <w:noWrap/>
            <w:vAlign w:val="center"/>
            <w:hideMark/>
          </w:tcPr>
          <w:p w14:paraId="65B93501" w14:textId="77777777" w:rsidR="00FC3EB2" w:rsidRPr="001571AC" w:rsidRDefault="00FC3EB2" w:rsidP="007A36B4">
            <w:pPr>
              <w:jc w:val="center"/>
            </w:pPr>
            <w:r w:rsidRPr="001571AC">
              <w:t>LVP</w:t>
            </w:r>
          </w:p>
        </w:tc>
      </w:tr>
      <w:tr w:rsidR="00FC3EB2" w:rsidRPr="001571AC" w14:paraId="6E716F8E" w14:textId="77777777" w:rsidTr="007A36B4">
        <w:trPr>
          <w:trHeight w:hRule="exact" w:val="864"/>
          <w:jc w:val="center"/>
        </w:trPr>
        <w:tc>
          <w:tcPr>
            <w:tcW w:w="2065" w:type="dxa"/>
            <w:noWrap/>
            <w:vAlign w:val="center"/>
            <w:hideMark/>
          </w:tcPr>
          <w:p w14:paraId="069AA88D" w14:textId="77777777" w:rsidR="00FC3EB2" w:rsidRPr="001571AC" w:rsidRDefault="00FC3EB2" w:rsidP="007A36B4">
            <w:pPr>
              <w:jc w:val="center"/>
            </w:pPr>
            <w:r w:rsidRPr="001571AC">
              <w:t>Los Angeles</w:t>
            </w:r>
          </w:p>
        </w:tc>
        <w:tc>
          <w:tcPr>
            <w:tcW w:w="1980" w:type="dxa"/>
            <w:noWrap/>
            <w:vAlign w:val="center"/>
            <w:hideMark/>
          </w:tcPr>
          <w:p w14:paraId="7640E743" w14:textId="77777777" w:rsidR="00FC3EB2" w:rsidRPr="001571AC" w:rsidRDefault="00FC3EB2" w:rsidP="007A36B4">
            <w:pPr>
              <w:jc w:val="center"/>
            </w:pPr>
            <w:r w:rsidRPr="001571AC">
              <w:t>Monterey Park</w:t>
            </w:r>
          </w:p>
        </w:tc>
        <w:tc>
          <w:tcPr>
            <w:tcW w:w="4950" w:type="dxa"/>
            <w:noWrap/>
            <w:vAlign w:val="center"/>
            <w:hideMark/>
          </w:tcPr>
          <w:p w14:paraId="32F4DE77" w14:textId="77777777" w:rsidR="00FC3EB2" w:rsidRPr="001571AC" w:rsidRDefault="00FC3EB2" w:rsidP="007A36B4">
            <w:pPr>
              <w:jc w:val="center"/>
            </w:pPr>
            <w:r w:rsidRPr="001571AC">
              <w:t>[Property Manager/Owner]</w:t>
            </w:r>
          </w:p>
        </w:tc>
        <w:tc>
          <w:tcPr>
            <w:tcW w:w="1431" w:type="dxa"/>
            <w:noWrap/>
            <w:vAlign w:val="center"/>
            <w:hideMark/>
          </w:tcPr>
          <w:p w14:paraId="77074F12" w14:textId="77777777" w:rsidR="00FC3EB2" w:rsidRPr="001571AC" w:rsidRDefault="00FC3EB2" w:rsidP="007A36B4">
            <w:pPr>
              <w:jc w:val="center"/>
            </w:pPr>
            <w:r w:rsidRPr="001571AC">
              <w:t>LVP</w:t>
            </w:r>
          </w:p>
        </w:tc>
      </w:tr>
      <w:tr w:rsidR="00FC3EB2" w:rsidRPr="001571AC" w14:paraId="57D33AD9" w14:textId="77777777" w:rsidTr="007A36B4">
        <w:trPr>
          <w:trHeight w:hRule="exact" w:val="864"/>
          <w:jc w:val="center"/>
        </w:trPr>
        <w:tc>
          <w:tcPr>
            <w:tcW w:w="2065" w:type="dxa"/>
            <w:noWrap/>
            <w:vAlign w:val="center"/>
            <w:hideMark/>
          </w:tcPr>
          <w:p w14:paraId="10D18AC2" w14:textId="77777777" w:rsidR="00FC3EB2" w:rsidRPr="001571AC" w:rsidRDefault="00FC3EB2" w:rsidP="007A36B4">
            <w:pPr>
              <w:jc w:val="center"/>
            </w:pPr>
            <w:r w:rsidRPr="001571AC">
              <w:t>Los Angeles</w:t>
            </w:r>
          </w:p>
        </w:tc>
        <w:tc>
          <w:tcPr>
            <w:tcW w:w="1980" w:type="dxa"/>
            <w:noWrap/>
            <w:vAlign w:val="center"/>
            <w:hideMark/>
          </w:tcPr>
          <w:p w14:paraId="51C4E4CE" w14:textId="77777777" w:rsidR="00FC3EB2" w:rsidRPr="001571AC" w:rsidRDefault="00FC3EB2" w:rsidP="007A36B4">
            <w:pPr>
              <w:jc w:val="center"/>
            </w:pPr>
            <w:r w:rsidRPr="001571AC">
              <w:t>Moorpark</w:t>
            </w:r>
          </w:p>
        </w:tc>
        <w:tc>
          <w:tcPr>
            <w:tcW w:w="4950" w:type="dxa"/>
            <w:noWrap/>
            <w:vAlign w:val="center"/>
            <w:hideMark/>
          </w:tcPr>
          <w:p w14:paraId="098A92BF" w14:textId="77777777" w:rsidR="00FC3EB2" w:rsidRPr="001571AC" w:rsidRDefault="00FC3EB2" w:rsidP="007A36B4">
            <w:pPr>
              <w:jc w:val="center"/>
            </w:pPr>
            <w:r w:rsidRPr="001571AC">
              <w:t>[Painting Contractor]</w:t>
            </w:r>
          </w:p>
        </w:tc>
        <w:tc>
          <w:tcPr>
            <w:tcW w:w="1431" w:type="dxa"/>
            <w:noWrap/>
            <w:vAlign w:val="center"/>
            <w:hideMark/>
          </w:tcPr>
          <w:p w14:paraId="242C700C" w14:textId="77777777" w:rsidR="00FC3EB2" w:rsidRPr="001571AC" w:rsidRDefault="00FC3EB2" w:rsidP="007A36B4">
            <w:pPr>
              <w:jc w:val="center"/>
            </w:pPr>
            <w:r w:rsidRPr="001571AC">
              <w:t>LVP</w:t>
            </w:r>
          </w:p>
        </w:tc>
      </w:tr>
      <w:tr w:rsidR="00FC3EB2" w:rsidRPr="001571AC" w14:paraId="2F2CD15F" w14:textId="77777777" w:rsidTr="007A36B4">
        <w:trPr>
          <w:trHeight w:hRule="exact" w:val="864"/>
          <w:jc w:val="center"/>
        </w:trPr>
        <w:tc>
          <w:tcPr>
            <w:tcW w:w="2065" w:type="dxa"/>
            <w:noWrap/>
            <w:vAlign w:val="center"/>
            <w:hideMark/>
          </w:tcPr>
          <w:p w14:paraId="5D858367" w14:textId="77777777" w:rsidR="00FC3EB2" w:rsidRPr="001571AC" w:rsidRDefault="00FC3EB2" w:rsidP="007A36B4">
            <w:pPr>
              <w:jc w:val="center"/>
            </w:pPr>
            <w:r w:rsidRPr="001571AC">
              <w:t>Los Angeles</w:t>
            </w:r>
          </w:p>
        </w:tc>
        <w:tc>
          <w:tcPr>
            <w:tcW w:w="1980" w:type="dxa"/>
            <w:noWrap/>
            <w:vAlign w:val="center"/>
            <w:hideMark/>
          </w:tcPr>
          <w:p w14:paraId="660EE7D3" w14:textId="77777777" w:rsidR="00FC3EB2" w:rsidRPr="001571AC" w:rsidRDefault="00FC3EB2" w:rsidP="007A36B4">
            <w:pPr>
              <w:jc w:val="center"/>
            </w:pPr>
            <w:r w:rsidRPr="001571AC">
              <w:t>North Hollywood</w:t>
            </w:r>
          </w:p>
        </w:tc>
        <w:tc>
          <w:tcPr>
            <w:tcW w:w="4950" w:type="dxa"/>
            <w:noWrap/>
            <w:vAlign w:val="center"/>
            <w:hideMark/>
          </w:tcPr>
          <w:p w14:paraId="64E06896" w14:textId="77777777" w:rsidR="00FC3EB2" w:rsidRPr="001571AC" w:rsidRDefault="00FC3EB2" w:rsidP="007A36B4">
            <w:pPr>
              <w:jc w:val="center"/>
            </w:pPr>
            <w:r w:rsidRPr="001571AC">
              <w:t>[Construction]</w:t>
            </w:r>
          </w:p>
        </w:tc>
        <w:tc>
          <w:tcPr>
            <w:tcW w:w="1431" w:type="dxa"/>
            <w:noWrap/>
            <w:vAlign w:val="center"/>
            <w:hideMark/>
          </w:tcPr>
          <w:p w14:paraId="101921A8" w14:textId="77777777" w:rsidR="00FC3EB2" w:rsidRPr="001571AC" w:rsidRDefault="00FC3EB2" w:rsidP="007A36B4">
            <w:pPr>
              <w:jc w:val="center"/>
            </w:pPr>
            <w:r w:rsidRPr="001571AC">
              <w:t>LVP</w:t>
            </w:r>
          </w:p>
        </w:tc>
      </w:tr>
      <w:tr w:rsidR="00FC3EB2" w:rsidRPr="001571AC" w14:paraId="3C362783" w14:textId="77777777" w:rsidTr="007A36B4">
        <w:trPr>
          <w:trHeight w:hRule="exact" w:val="864"/>
          <w:jc w:val="center"/>
        </w:trPr>
        <w:tc>
          <w:tcPr>
            <w:tcW w:w="2065" w:type="dxa"/>
            <w:noWrap/>
            <w:vAlign w:val="center"/>
            <w:hideMark/>
          </w:tcPr>
          <w:p w14:paraId="6568EAD9" w14:textId="77777777" w:rsidR="00FC3EB2" w:rsidRPr="001571AC" w:rsidRDefault="00FC3EB2" w:rsidP="007A36B4">
            <w:pPr>
              <w:jc w:val="center"/>
            </w:pPr>
            <w:r w:rsidRPr="001571AC">
              <w:t>Los Angeles</w:t>
            </w:r>
          </w:p>
        </w:tc>
        <w:tc>
          <w:tcPr>
            <w:tcW w:w="1980" w:type="dxa"/>
            <w:noWrap/>
            <w:vAlign w:val="center"/>
            <w:hideMark/>
          </w:tcPr>
          <w:p w14:paraId="05066FA9" w14:textId="77777777" w:rsidR="00FC3EB2" w:rsidRPr="001571AC" w:rsidRDefault="00FC3EB2" w:rsidP="007A36B4">
            <w:pPr>
              <w:jc w:val="center"/>
            </w:pPr>
            <w:r w:rsidRPr="001571AC">
              <w:t>North Hollywood</w:t>
            </w:r>
          </w:p>
        </w:tc>
        <w:tc>
          <w:tcPr>
            <w:tcW w:w="4950" w:type="dxa"/>
            <w:noWrap/>
            <w:vAlign w:val="center"/>
            <w:hideMark/>
          </w:tcPr>
          <w:p w14:paraId="62F65E4A" w14:textId="77777777" w:rsidR="00FC3EB2" w:rsidRPr="001571AC" w:rsidRDefault="00FC3EB2" w:rsidP="007A36B4">
            <w:pPr>
              <w:jc w:val="center"/>
            </w:pPr>
            <w:r w:rsidRPr="001571AC">
              <w:t>[Property Manager]</w:t>
            </w:r>
          </w:p>
        </w:tc>
        <w:tc>
          <w:tcPr>
            <w:tcW w:w="1431" w:type="dxa"/>
            <w:noWrap/>
            <w:vAlign w:val="center"/>
            <w:hideMark/>
          </w:tcPr>
          <w:p w14:paraId="208C2A0E" w14:textId="77777777" w:rsidR="00FC3EB2" w:rsidRPr="001571AC" w:rsidRDefault="00FC3EB2" w:rsidP="007A36B4">
            <w:pPr>
              <w:jc w:val="center"/>
            </w:pPr>
            <w:r w:rsidRPr="001571AC">
              <w:t>LVP</w:t>
            </w:r>
          </w:p>
        </w:tc>
      </w:tr>
      <w:tr w:rsidR="00FC3EB2" w:rsidRPr="001571AC" w14:paraId="70FE3829" w14:textId="77777777" w:rsidTr="007A36B4">
        <w:trPr>
          <w:trHeight w:hRule="exact" w:val="864"/>
          <w:jc w:val="center"/>
        </w:trPr>
        <w:tc>
          <w:tcPr>
            <w:tcW w:w="2065" w:type="dxa"/>
            <w:noWrap/>
            <w:vAlign w:val="center"/>
            <w:hideMark/>
          </w:tcPr>
          <w:p w14:paraId="0496B0EC" w14:textId="77777777" w:rsidR="00FC3EB2" w:rsidRPr="001571AC" w:rsidRDefault="00FC3EB2" w:rsidP="007A36B4">
            <w:pPr>
              <w:jc w:val="center"/>
            </w:pPr>
            <w:r w:rsidRPr="001571AC">
              <w:t>Los Angeles</w:t>
            </w:r>
          </w:p>
        </w:tc>
        <w:tc>
          <w:tcPr>
            <w:tcW w:w="1980" w:type="dxa"/>
            <w:noWrap/>
            <w:vAlign w:val="center"/>
            <w:hideMark/>
          </w:tcPr>
          <w:p w14:paraId="240E0987" w14:textId="77777777" w:rsidR="00FC3EB2" w:rsidRPr="001571AC" w:rsidRDefault="00FC3EB2" w:rsidP="007A36B4">
            <w:pPr>
              <w:jc w:val="center"/>
            </w:pPr>
            <w:r w:rsidRPr="001571AC">
              <w:t>North Hollywood</w:t>
            </w:r>
          </w:p>
        </w:tc>
        <w:tc>
          <w:tcPr>
            <w:tcW w:w="4950" w:type="dxa"/>
            <w:noWrap/>
            <w:vAlign w:val="center"/>
            <w:hideMark/>
          </w:tcPr>
          <w:p w14:paraId="499057EF" w14:textId="77777777" w:rsidR="00FC3EB2" w:rsidRPr="001571AC" w:rsidRDefault="00FC3EB2" w:rsidP="007A36B4">
            <w:pPr>
              <w:jc w:val="center"/>
            </w:pPr>
            <w:r w:rsidRPr="001571AC">
              <w:t>[Property Manager/Owner]</w:t>
            </w:r>
          </w:p>
        </w:tc>
        <w:tc>
          <w:tcPr>
            <w:tcW w:w="1431" w:type="dxa"/>
            <w:noWrap/>
            <w:vAlign w:val="center"/>
            <w:hideMark/>
          </w:tcPr>
          <w:p w14:paraId="418A4823" w14:textId="77777777" w:rsidR="00FC3EB2" w:rsidRPr="001571AC" w:rsidRDefault="00FC3EB2" w:rsidP="007A36B4">
            <w:pPr>
              <w:jc w:val="center"/>
            </w:pPr>
            <w:r w:rsidRPr="001571AC">
              <w:t>LVP</w:t>
            </w:r>
          </w:p>
        </w:tc>
      </w:tr>
      <w:tr w:rsidR="00FC3EB2" w:rsidRPr="001571AC" w14:paraId="71ECBAF1" w14:textId="77777777" w:rsidTr="007A36B4">
        <w:trPr>
          <w:trHeight w:hRule="exact" w:val="864"/>
          <w:jc w:val="center"/>
        </w:trPr>
        <w:tc>
          <w:tcPr>
            <w:tcW w:w="2065" w:type="dxa"/>
            <w:noWrap/>
            <w:vAlign w:val="center"/>
            <w:hideMark/>
          </w:tcPr>
          <w:p w14:paraId="63BD67BE" w14:textId="77777777" w:rsidR="00FC3EB2" w:rsidRPr="001571AC" w:rsidRDefault="00FC3EB2" w:rsidP="007A36B4">
            <w:pPr>
              <w:jc w:val="center"/>
            </w:pPr>
            <w:r w:rsidRPr="001571AC">
              <w:lastRenderedPageBreak/>
              <w:t>Los Angeles</w:t>
            </w:r>
          </w:p>
        </w:tc>
        <w:tc>
          <w:tcPr>
            <w:tcW w:w="1980" w:type="dxa"/>
            <w:noWrap/>
            <w:vAlign w:val="center"/>
            <w:hideMark/>
          </w:tcPr>
          <w:p w14:paraId="7441BE9C" w14:textId="77777777" w:rsidR="00FC3EB2" w:rsidRPr="001571AC" w:rsidRDefault="00FC3EB2" w:rsidP="007A36B4">
            <w:pPr>
              <w:jc w:val="center"/>
            </w:pPr>
            <w:r w:rsidRPr="001571AC">
              <w:t>North Hollywood</w:t>
            </w:r>
          </w:p>
        </w:tc>
        <w:tc>
          <w:tcPr>
            <w:tcW w:w="4950" w:type="dxa"/>
            <w:noWrap/>
            <w:vAlign w:val="center"/>
            <w:hideMark/>
          </w:tcPr>
          <w:p w14:paraId="193A57AB" w14:textId="77777777" w:rsidR="00FC3EB2" w:rsidRPr="001571AC" w:rsidRDefault="00FC3EB2" w:rsidP="007A36B4">
            <w:pPr>
              <w:jc w:val="center"/>
            </w:pPr>
            <w:r w:rsidRPr="001571AC">
              <w:t>[Property Manager/Owner]</w:t>
            </w:r>
          </w:p>
        </w:tc>
        <w:tc>
          <w:tcPr>
            <w:tcW w:w="1431" w:type="dxa"/>
            <w:noWrap/>
            <w:vAlign w:val="center"/>
            <w:hideMark/>
          </w:tcPr>
          <w:p w14:paraId="6E41EB4C" w14:textId="77777777" w:rsidR="00FC3EB2" w:rsidRPr="001571AC" w:rsidRDefault="00FC3EB2" w:rsidP="007A36B4">
            <w:pPr>
              <w:jc w:val="center"/>
            </w:pPr>
            <w:r w:rsidRPr="001571AC">
              <w:t>LVP</w:t>
            </w:r>
          </w:p>
        </w:tc>
      </w:tr>
      <w:tr w:rsidR="00FC3EB2" w:rsidRPr="001571AC" w14:paraId="3F57EEAB" w14:textId="77777777" w:rsidTr="007A36B4">
        <w:trPr>
          <w:trHeight w:hRule="exact" w:val="864"/>
          <w:jc w:val="center"/>
        </w:trPr>
        <w:tc>
          <w:tcPr>
            <w:tcW w:w="2065" w:type="dxa"/>
            <w:noWrap/>
            <w:vAlign w:val="center"/>
            <w:hideMark/>
          </w:tcPr>
          <w:p w14:paraId="21CCA4D1" w14:textId="77777777" w:rsidR="00FC3EB2" w:rsidRPr="001571AC" w:rsidRDefault="00FC3EB2" w:rsidP="007A36B4">
            <w:pPr>
              <w:jc w:val="center"/>
            </w:pPr>
            <w:r w:rsidRPr="001571AC">
              <w:t>Los Angeles</w:t>
            </w:r>
          </w:p>
        </w:tc>
        <w:tc>
          <w:tcPr>
            <w:tcW w:w="1980" w:type="dxa"/>
            <w:noWrap/>
            <w:vAlign w:val="center"/>
            <w:hideMark/>
          </w:tcPr>
          <w:p w14:paraId="42DBA3BE" w14:textId="77777777" w:rsidR="00FC3EB2" w:rsidRPr="001571AC" w:rsidRDefault="00FC3EB2" w:rsidP="007A36B4">
            <w:pPr>
              <w:jc w:val="center"/>
            </w:pPr>
            <w:r w:rsidRPr="001571AC">
              <w:t>Northridge</w:t>
            </w:r>
          </w:p>
        </w:tc>
        <w:tc>
          <w:tcPr>
            <w:tcW w:w="4950" w:type="dxa"/>
            <w:noWrap/>
            <w:vAlign w:val="center"/>
            <w:hideMark/>
          </w:tcPr>
          <w:p w14:paraId="7F25843D" w14:textId="77777777" w:rsidR="00FC3EB2" w:rsidRPr="001571AC" w:rsidRDefault="00FC3EB2" w:rsidP="007A36B4">
            <w:pPr>
              <w:jc w:val="center"/>
            </w:pPr>
            <w:r w:rsidRPr="001571AC">
              <w:t>[Painting Contractor]</w:t>
            </w:r>
          </w:p>
        </w:tc>
        <w:tc>
          <w:tcPr>
            <w:tcW w:w="1431" w:type="dxa"/>
            <w:noWrap/>
            <w:vAlign w:val="center"/>
            <w:hideMark/>
          </w:tcPr>
          <w:p w14:paraId="5D4F1EA8" w14:textId="77777777" w:rsidR="00FC3EB2" w:rsidRPr="001571AC" w:rsidRDefault="00FC3EB2" w:rsidP="007A36B4">
            <w:pPr>
              <w:jc w:val="center"/>
            </w:pPr>
            <w:r w:rsidRPr="001571AC">
              <w:t>LVP</w:t>
            </w:r>
          </w:p>
        </w:tc>
      </w:tr>
      <w:tr w:rsidR="00FC3EB2" w:rsidRPr="001571AC" w14:paraId="7BDE4935" w14:textId="77777777" w:rsidTr="007A36B4">
        <w:trPr>
          <w:trHeight w:hRule="exact" w:val="864"/>
          <w:jc w:val="center"/>
        </w:trPr>
        <w:tc>
          <w:tcPr>
            <w:tcW w:w="2065" w:type="dxa"/>
            <w:noWrap/>
            <w:vAlign w:val="center"/>
            <w:hideMark/>
          </w:tcPr>
          <w:p w14:paraId="2B6BF595" w14:textId="77777777" w:rsidR="00FC3EB2" w:rsidRPr="001571AC" w:rsidRDefault="00FC3EB2" w:rsidP="007A36B4">
            <w:pPr>
              <w:jc w:val="center"/>
            </w:pPr>
            <w:r w:rsidRPr="001571AC">
              <w:t>Los Angeles</w:t>
            </w:r>
          </w:p>
        </w:tc>
        <w:tc>
          <w:tcPr>
            <w:tcW w:w="1980" w:type="dxa"/>
            <w:noWrap/>
            <w:vAlign w:val="center"/>
            <w:hideMark/>
          </w:tcPr>
          <w:p w14:paraId="67B91856" w14:textId="77777777" w:rsidR="00FC3EB2" w:rsidRPr="001571AC" w:rsidRDefault="00FC3EB2" w:rsidP="007A36B4">
            <w:pPr>
              <w:jc w:val="center"/>
            </w:pPr>
            <w:r w:rsidRPr="001571AC">
              <w:t>Palmdale</w:t>
            </w:r>
          </w:p>
        </w:tc>
        <w:tc>
          <w:tcPr>
            <w:tcW w:w="4950" w:type="dxa"/>
            <w:noWrap/>
            <w:vAlign w:val="center"/>
            <w:hideMark/>
          </w:tcPr>
          <w:p w14:paraId="42E798D2" w14:textId="77777777" w:rsidR="00FC3EB2" w:rsidRPr="001571AC" w:rsidRDefault="00FC3EB2" w:rsidP="007A36B4">
            <w:pPr>
              <w:jc w:val="center"/>
            </w:pPr>
            <w:r w:rsidRPr="001571AC">
              <w:t>[Painting Contractor]</w:t>
            </w:r>
          </w:p>
        </w:tc>
        <w:tc>
          <w:tcPr>
            <w:tcW w:w="1431" w:type="dxa"/>
            <w:noWrap/>
            <w:vAlign w:val="center"/>
            <w:hideMark/>
          </w:tcPr>
          <w:p w14:paraId="49DE9A9D" w14:textId="77777777" w:rsidR="00FC3EB2" w:rsidRPr="001571AC" w:rsidRDefault="00FC3EB2" w:rsidP="007A36B4">
            <w:pPr>
              <w:jc w:val="center"/>
            </w:pPr>
            <w:r w:rsidRPr="001571AC">
              <w:t>LVP</w:t>
            </w:r>
          </w:p>
        </w:tc>
      </w:tr>
      <w:tr w:rsidR="00FC3EB2" w:rsidRPr="001571AC" w14:paraId="0B0FC7A8" w14:textId="77777777" w:rsidTr="007A36B4">
        <w:trPr>
          <w:trHeight w:hRule="exact" w:val="864"/>
          <w:jc w:val="center"/>
        </w:trPr>
        <w:tc>
          <w:tcPr>
            <w:tcW w:w="2065" w:type="dxa"/>
            <w:noWrap/>
            <w:vAlign w:val="center"/>
            <w:hideMark/>
          </w:tcPr>
          <w:p w14:paraId="19AB5DBC" w14:textId="77777777" w:rsidR="00FC3EB2" w:rsidRPr="001571AC" w:rsidRDefault="00FC3EB2" w:rsidP="007A36B4">
            <w:pPr>
              <w:jc w:val="center"/>
            </w:pPr>
            <w:r w:rsidRPr="001571AC">
              <w:t>Los Angeles</w:t>
            </w:r>
          </w:p>
        </w:tc>
        <w:tc>
          <w:tcPr>
            <w:tcW w:w="1980" w:type="dxa"/>
            <w:noWrap/>
            <w:vAlign w:val="center"/>
            <w:hideMark/>
          </w:tcPr>
          <w:p w14:paraId="5E37A2ED" w14:textId="77777777" w:rsidR="00FC3EB2" w:rsidRPr="001571AC" w:rsidRDefault="00FC3EB2" w:rsidP="007A36B4">
            <w:pPr>
              <w:jc w:val="center"/>
            </w:pPr>
            <w:r w:rsidRPr="001571AC">
              <w:t>Palmdale</w:t>
            </w:r>
          </w:p>
        </w:tc>
        <w:tc>
          <w:tcPr>
            <w:tcW w:w="4950" w:type="dxa"/>
            <w:noWrap/>
            <w:vAlign w:val="center"/>
            <w:hideMark/>
          </w:tcPr>
          <w:p w14:paraId="17724FB1" w14:textId="77777777" w:rsidR="00FC3EB2" w:rsidRPr="001571AC" w:rsidRDefault="00FC3EB2" w:rsidP="007A36B4">
            <w:pPr>
              <w:jc w:val="center"/>
            </w:pPr>
            <w:r w:rsidRPr="001571AC">
              <w:t>[Painting Contractor]</w:t>
            </w:r>
          </w:p>
        </w:tc>
        <w:tc>
          <w:tcPr>
            <w:tcW w:w="1431" w:type="dxa"/>
            <w:noWrap/>
            <w:vAlign w:val="center"/>
            <w:hideMark/>
          </w:tcPr>
          <w:p w14:paraId="1767FADE" w14:textId="77777777" w:rsidR="00FC3EB2" w:rsidRPr="001571AC" w:rsidRDefault="00FC3EB2" w:rsidP="007A36B4">
            <w:pPr>
              <w:jc w:val="center"/>
            </w:pPr>
            <w:r w:rsidRPr="001571AC">
              <w:t>LVP</w:t>
            </w:r>
          </w:p>
        </w:tc>
      </w:tr>
      <w:tr w:rsidR="00FC3EB2" w:rsidRPr="001571AC" w14:paraId="5FFAF4B7" w14:textId="77777777" w:rsidTr="007A36B4">
        <w:trPr>
          <w:trHeight w:hRule="exact" w:val="864"/>
          <w:jc w:val="center"/>
        </w:trPr>
        <w:tc>
          <w:tcPr>
            <w:tcW w:w="2065" w:type="dxa"/>
            <w:noWrap/>
            <w:vAlign w:val="center"/>
            <w:hideMark/>
          </w:tcPr>
          <w:p w14:paraId="776B2390" w14:textId="77777777" w:rsidR="00FC3EB2" w:rsidRPr="001571AC" w:rsidRDefault="00FC3EB2" w:rsidP="007A36B4">
            <w:pPr>
              <w:jc w:val="center"/>
            </w:pPr>
            <w:r w:rsidRPr="001571AC">
              <w:t>Los Angeles</w:t>
            </w:r>
          </w:p>
        </w:tc>
        <w:tc>
          <w:tcPr>
            <w:tcW w:w="1980" w:type="dxa"/>
            <w:noWrap/>
            <w:vAlign w:val="center"/>
            <w:hideMark/>
          </w:tcPr>
          <w:p w14:paraId="6440399B" w14:textId="77777777" w:rsidR="00FC3EB2" w:rsidRPr="001571AC" w:rsidRDefault="00FC3EB2" w:rsidP="007A36B4">
            <w:pPr>
              <w:jc w:val="center"/>
            </w:pPr>
            <w:r w:rsidRPr="001571AC">
              <w:t>Paramount</w:t>
            </w:r>
          </w:p>
        </w:tc>
        <w:tc>
          <w:tcPr>
            <w:tcW w:w="4950" w:type="dxa"/>
            <w:noWrap/>
            <w:vAlign w:val="center"/>
            <w:hideMark/>
          </w:tcPr>
          <w:p w14:paraId="0EEED78A" w14:textId="77777777" w:rsidR="00FC3EB2" w:rsidRPr="001571AC" w:rsidRDefault="00FC3EB2" w:rsidP="007A36B4">
            <w:pPr>
              <w:jc w:val="center"/>
            </w:pPr>
            <w:r w:rsidRPr="001571AC">
              <w:t>[Household]</w:t>
            </w:r>
          </w:p>
        </w:tc>
        <w:tc>
          <w:tcPr>
            <w:tcW w:w="1431" w:type="dxa"/>
            <w:noWrap/>
            <w:vAlign w:val="center"/>
            <w:hideMark/>
          </w:tcPr>
          <w:p w14:paraId="7BCF6FA5" w14:textId="77777777" w:rsidR="00FC3EB2" w:rsidRPr="001571AC" w:rsidRDefault="00FC3EB2" w:rsidP="007A36B4">
            <w:pPr>
              <w:jc w:val="center"/>
            </w:pPr>
            <w:r w:rsidRPr="001571AC">
              <w:t>LVP</w:t>
            </w:r>
          </w:p>
        </w:tc>
      </w:tr>
      <w:tr w:rsidR="00FC3EB2" w:rsidRPr="001571AC" w14:paraId="3EFBF021" w14:textId="77777777" w:rsidTr="007A36B4">
        <w:trPr>
          <w:trHeight w:hRule="exact" w:val="864"/>
          <w:jc w:val="center"/>
        </w:trPr>
        <w:tc>
          <w:tcPr>
            <w:tcW w:w="2065" w:type="dxa"/>
            <w:noWrap/>
            <w:vAlign w:val="center"/>
            <w:hideMark/>
          </w:tcPr>
          <w:p w14:paraId="398B0059" w14:textId="77777777" w:rsidR="00FC3EB2" w:rsidRPr="001571AC" w:rsidRDefault="00FC3EB2" w:rsidP="007A36B4">
            <w:pPr>
              <w:jc w:val="center"/>
            </w:pPr>
            <w:r w:rsidRPr="001571AC">
              <w:t>Los Angeles</w:t>
            </w:r>
          </w:p>
        </w:tc>
        <w:tc>
          <w:tcPr>
            <w:tcW w:w="1980" w:type="dxa"/>
            <w:noWrap/>
            <w:vAlign w:val="center"/>
            <w:hideMark/>
          </w:tcPr>
          <w:p w14:paraId="24993771" w14:textId="77777777" w:rsidR="00FC3EB2" w:rsidRPr="001571AC" w:rsidRDefault="00FC3EB2" w:rsidP="007A36B4">
            <w:pPr>
              <w:jc w:val="center"/>
            </w:pPr>
            <w:r w:rsidRPr="001571AC">
              <w:t>Pasadena</w:t>
            </w:r>
          </w:p>
        </w:tc>
        <w:tc>
          <w:tcPr>
            <w:tcW w:w="4950" w:type="dxa"/>
            <w:noWrap/>
            <w:vAlign w:val="center"/>
            <w:hideMark/>
          </w:tcPr>
          <w:p w14:paraId="24F0AD1D" w14:textId="77777777" w:rsidR="00FC3EB2" w:rsidRPr="001571AC" w:rsidRDefault="00FC3EB2" w:rsidP="007A36B4">
            <w:pPr>
              <w:jc w:val="center"/>
            </w:pPr>
            <w:r w:rsidRPr="001571AC">
              <w:t>[Class A Commercial Building]</w:t>
            </w:r>
          </w:p>
        </w:tc>
        <w:tc>
          <w:tcPr>
            <w:tcW w:w="1431" w:type="dxa"/>
            <w:noWrap/>
            <w:vAlign w:val="center"/>
            <w:hideMark/>
          </w:tcPr>
          <w:p w14:paraId="402DFAD1" w14:textId="77777777" w:rsidR="00FC3EB2" w:rsidRPr="001571AC" w:rsidRDefault="00FC3EB2" w:rsidP="007A36B4">
            <w:pPr>
              <w:jc w:val="center"/>
            </w:pPr>
            <w:r w:rsidRPr="001571AC">
              <w:t>LVP</w:t>
            </w:r>
          </w:p>
        </w:tc>
      </w:tr>
      <w:tr w:rsidR="00FC3EB2" w:rsidRPr="001571AC" w14:paraId="01864291" w14:textId="77777777" w:rsidTr="007A36B4">
        <w:trPr>
          <w:trHeight w:hRule="exact" w:val="864"/>
          <w:jc w:val="center"/>
        </w:trPr>
        <w:tc>
          <w:tcPr>
            <w:tcW w:w="2065" w:type="dxa"/>
            <w:noWrap/>
            <w:vAlign w:val="center"/>
            <w:hideMark/>
          </w:tcPr>
          <w:p w14:paraId="6237F169" w14:textId="77777777" w:rsidR="00FC3EB2" w:rsidRPr="001571AC" w:rsidRDefault="00FC3EB2" w:rsidP="007A36B4">
            <w:pPr>
              <w:jc w:val="center"/>
            </w:pPr>
            <w:r w:rsidRPr="001571AC">
              <w:t>Los Angeles</w:t>
            </w:r>
          </w:p>
        </w:tc>
        <w:tc>
          <w:tcPr>
            <w:tcW w:w="1980" w:type="dxa"/>
            <w:noWrap/>
            <w:vAlign w:val="center"/>
            <w:hideMark/>
          </w:tcPr>
          <w:p w14:paraId="173537AB" w14:textId="77777777" w:rsidR="00FC3EB2" w:rsidRPr="001571AC" w:rsidRDefault="00FC3EB2" w:rsidP="007A36B4">
            <w:pPr>
              <w:jc w:val="center"/>
            </w:pPr>
            <w:r w:rsidRPr="001571AC">
              <w:t>Pasadena</w:t>
            </w:r>
          </w:p>
        </w:tc>
        <w:tc>
          <w:tcPr>
            <w:tcW w:w="4950" w:type="dxa"/>
            <w:noWrap/>
            <w:vAlign w:val="center"/>
            <w:hideMark/>
          </w:tcPr>
          <w:p w14:paraId="6FA54B86" w14:textId="77777777" w:rsidR="00FC3EB2" w:rsidRPr="001571AC" w:rsidRDefault="00FC3EB2" w:rsidP="007A36B4">
            <w:pPr>
              <w:jc w:val="center"/>
            </w:pPr>
            <w:r w:rsidRPr="001571AC">
              <w:t>[Construction]</w:t>
            </w:r>
          </w:p>
        </w:tc>
        <w:tc>
          <w:tcPr>
            <w:tcW w:w="1431" w:type="dxa"/>
            <w:noWrap/>
            <w:vAlign w:val="center"/>
            <w:hideMark/>
          </w:tcPr>
          <w:p w14:paraId="334F3A8F" w14:textId="77777777" w:rsidR="00FC3EB2" w:rsidRPr="001571AC" w:rsidRDefault="00FC3EB2" w:rsidP="007A36B4">
            <w:pPr>
              <w:jc w:val="center"/>
            </w:pPr>
            <w:r w:rsidRPr="001571AC">
              <w:t>LVP</w:t>
            </w:r>
          </w:p>
        </w:tc>
      </w:tr>
      <w:tr w:rsidR="00FC3EB2" w:rsidRPr="001571AC" w14:paraId="355CE645" w14:textId="77777777" w:rsidTr="007A36B4">
        <w:trPr>
          <w:trHeight w:hRule="exact" w:val="864"/>
          <w:jc w:val="center"/>
        </w:trPr>
        <w:tc>
          <w:tcPr>
            <w:tcW w:w="2065" w:type="dxa"/>
            <w:noWrap/>
            <w:vAlign w:val="center"/>
            <w:hideMark/>
          </w:tcPr>
          <w:p w14:paraId="16B45426" w14:textId="77777777" w:rsidR="00FC3EB2" w:rsidRPr="001571AC" w:rsidRDefault="00FC3EB2" w:rsidP="007A36B4">
            <w:pPr>
              <w:jc w:val="center"/>
            </w:pPr>
            <w:r w:rsidRPr="001571AC">
              <w:t>Los Angeles</w:t>
            </w:r>
          </w:p>
        </w:tc>
        <w:tc>
          <w:tcPr>
            <w:tcW w:w="1980" w:type="dxa"/>
            <w:noWrap/>
            <w:vAlign w:val="center"/>
            <w:hideMark/>
          </w:tcPr>
          <w:p w14:paraId="1F0CF460" w14:textId="77777777" w:rsidR="00FC3EB2" w:rsidRPr="001571AC" w:rsidRDefault="00FC3EB2" w:rsidP="007A36B4">
            <w:pPr>
              <w:jc w:val="center"/>
            </w:pPr>
            <w:r w:rsidRPr="001571AC">
              <w:t>Pasadena</w:t>
            </w:r>
          </w:p>
        </w:tc>
        <w:tc>
          <w:tcPr>
            <w:tcW w:w="4950" w:type="dxa"/>
            <w:noWrap/>
            <w:vAlign w:val="center"/>
            <w:hideMark/>
          </w:tcPr>
          <w:p w14:paraId="4F07B930" w14:textId="77777777" w:rsidR="00FC3EB2" w:rsidRPr="001571AC" w:rsidRDefault="00FC3EB2" w:rsidP="007A36B4">
            <w:pPr>
              <w:jc w:val="center"/>
            </w:pPr>
            <w:r w:rsidRPr="001571AC">
              <w:t>[Construction]</w:t>
            </w:r>
          </w:p>
        </w:tc>
        <w:tc>
          <w:tcPr>
            <w:tcW w:w="1431" w:type="dxa"/>
            <w:noWrap/>
            <w:vAlign w:val="center"/>
            <w:hideMark/>
          </w:tcPr>
          <w:p w14:paraId="7658525E" w14:textId="77777777" w:rsidR="00FC3EB2" w:rsidRPr="001571AC" w:rsidRDefault="00FC3EB2" w:rsidP="007A36B4">
            <w:pPr>
              <w:jc w:val="center"/>
            </w:pPr>
            <w:r w:rsidRPr="001571AC">
              <w:t>LVP</w:t>
            </w:r>
          </w:p>
        </w:tc>
      </w:tr>
      <w:tr w:rsidR="00FC3EB2" w:rsidRPr="001571AC" w14:paraId="27D745CE" w14:textId="77777777" w:rsidTr="007A36B4">
        <w:trPr>
          <w:trHeight w:hRule="exact" w:val="864"/>
          <w:jc w:val="center"/>
        </w:trPr>
        <w:tc>
          <w:tcPr>
            <w:tcW w:w="2065" w:type="dxa"/>
            <w:noWrap/>
            <w:vAlign w:val="center"/>
            <w:hideMark/>
          </w:tcPr>
          <w:p w14:paraId="47FAC426" w14:textId="77777777" w:rsidR="00FC3EB2" w:rsidRPr="001571AC" w:rsidRDefault="00FC3EB2" w:rsidP="007A36B4">
            <w:pPr>
              <w:jc w:val="center"/>
            </w:pPr>
            <w:r w:rsidRPr="001571AC">
              <w:t>Los Angeles</w:t>
            </w:r>
          </w:p>
        </w:tc>
        <w:tc>
          <w:tcPr>
            <w:tcW w:w="1980" w:type="dxa"/>
            <w:noWrap/>
            <w:vAlign w:val="center"/>
            <w:hideMark/>
          </w:tcPr>
          <w:p w14:paraId="7A43D2E6" w14:textId="77777777" w:rsidR="00FC3EB2" w:rsidRPr="001571AC" w:rsidRDefault="00FC3EB2" w:rsidP="007A36B4">
            <w:pPr>
              <w:jc w:val="center"/>
            </w:pPr>
            <w:r w:rsidRPr="001571AC">
              <w:t>Pasadena</w:t>
            </w:r>
          </w:p>
        </w:tc>
        <w:tc>
          <w:tcPr>
            <w:tcW w:w="4950" w:type="dxa"/>
            <w:noWrap/>
            <w:vAlign w:val="center"/>
            <w:hideMark/>
          </w:tcPr>
          <w:p w14:paraId="16FEAD61" w14:textId="77777777" w:rsidR="00FC3EB2" w:rsidRPr="001571AC" w:rsidRDefault="00FC3EB2" w:rsidP="007A36B4">
            <w:pPr>
              <w:jc w:val="center"/>
            </w:pPr>
            <w:r w:rsidRPr="001571AC">
              <w:t>[Household]</w:t>
            </w:r>
          </w:p>
        </w:tc>
        <w:tc>
          <w:tcPr>
            <w:tcW w:w="1431" w:type="dxa"/>
            <w:noWrap/>
            <w:vAlign w:val="center"/>
            <w:hideMark/>
          </w:tcPr>
          <w:p w14:paraId="434E2466" w14:textId="77777777" w:rsidR="00FC3EB2" w:rsidRPr="001571AC" w:rsidRDefault="00FC3EB2" w:rsidP="007A36B4">
            <w:pPr>
              <w:jc w:val="center"/>
            </w:pPr>
            <w:r w:rsidRPr="001571AC">
              <w:t>LVP</w:t>
            </w:r>
          </w:p>
        </w:tc>
      </w:tr>
      <w:tr w:rsidR="00FC3EB2" w:rsidRPr="001571AC" w14:paraId="080DF565" w14:textId="77777777" w:rsidTr="007A36B4">
        <w:trPr>
          <w:trHeight w:hRule="exact" w:val="864"/>
          <w:jc w:val="center"/>
        </w:trPr>
        <w:tc>
          <w:tcPr>
            <w:tcW w:w="2065" w:type="dxa"/>
            <w:noWrap/>
            <w:vAlign w:val="center"/>
            <w:hideMark/>
          </w:tcPr>
          <w:p w14:paraId="089DC722" w14:textId="77777777" w:rsidR="00FC3EB2" w:rsidRPr="001571AC" w:rsidRDefault="00FC3EB2" w:rsidP="007A36B4">
            <w:pPr>
              <w:jc w:val="center"/>
            </w:pPr>
            <w:r w:rsidRPr="001571AC">
              <w:t>Los Angeles</w:t>
            </w:r>
          </w:p>
        </w:tc>
        <w:tc>
          <w:tcPr>
            <w:tcW w:w="1980" w:type="dxa"/>
            <w:noWrap/>
            <w:vAlign w:val="center"/>
            <w:hideMark/>
          </w:tcPr>
          <w:p w14:paraId="27ED07EB" w14:textId="77777777" w:rsidR="00FC3EB2" w:rsidRPr="001571AC" w:rsidRDefault="00FC3EB2" w:rsidP="007A36B4">
            <w:pPr>
              <w:jc w:val="center"/>
            </w:pPr>
            <w:r w:rsidRPr="001571AC">
              <w:t>Pasadena</w:t>
            </w:r>
          </w:p>
        </w:tc>
        <w:tc>
          <w:tcPr>
            <w:tcW w:w="4950" w:type="dxa"/>
            <w:noWrap/>
            <w:vAlign w:val="center"/>
            <w:hideMark/>
          </w:tcPr>
          <w:p w14:paraId="4B558E6C" w14:textId="77777777" w:rsidR="00FC3EB2" w:rsidRPr="001571AC" w:rsidRDefault="00FC3EB2" w:rsidP="007A36B4">
            <w:pPr>
              <w:jc w:val="center"/>
            </w:pPr>
            <w:r w:rsidRPr="001571AC">
              <w:t>[Household]</w:t>
            </w:r>
          </w:p>
        </w:tc>
        <w:tc>
          <w:tcPr>
            <w:tcW w:w="1431" w:type="dxa"/>
            <w:noWrap/>
            <w:vAlign w:val="center"/>
            <w:hideMark/>
          </w:tcPr>
          <w:p w14:paraId="2C45AD16" w14:textId="77777777" w:rsidR="00FC3EB2" w:rsidRPr="001571AC" w:rsidRDefault="00FC3EB2" w:rsidP="007A36B4">
            <w:pPr>
              <w:jc w:val="center"/>
            </w:pPr>
            <w:r w:rsidRPr="001571AC">
              <w:t>LVP</w:t>
            </w:r>
          </w:p>
        </w:tc>
      </w:tr>
      <w:tr w:rsidR="00FC3EB2" w:rsidRPr="001571AC" w14:paraId="40E66973" w14:textId="77777777" w:rsidTr="007A36B4">
        <w:trPr>
          <w:trHeight w:hRule="exact" w:val="864"/>
          <w:jc w:val="center"/>
        </w:trPr>
        <w:tc>
          <w:tcPr>
            <w:tcW w:w="2065" w:type="dxa"/>
            <w:noWrap/>
            <w:vAlign w:val="center"/>
            <w:hideMark/>
          </w:tcPr>
          <w:p w14:paraId="1A8BD359" w14:textId="77777777" w:rsidR="00FC3EB2" w:rsidRPr="001571AC" w:rsidRDefault="00FC3EB2" w:rsidP="007A36B4">
            <w:pPr>
              <w:jc w:val="center"/>
            </w:pPr>
            <w:r w:rsidRPr="001571AC">
              <w:t>Los Angeles</w:t>
            </w:r>
          </w:p>
        </w:tc>
        <w:tc>
          <w:tcPr>
            <w:tcW w:w="1980" w:type="dxa"/>
            <w:noWrap/>
            <w:vAlign w:val="center"/>
            <w:hideMark/>
          </w:tcPr>
          <w:p w14:paraId="0137C4E5" w14:textId="77777777" w:rsidR="00FC3EB2" w:rsidRPr="001571AC" w:rsidRDefault="00FC3EB2" w:rsidP="007A36B4">
            <w:pPr>
              <w:jc w:val="center"/>
            </w:pPr>
            <w:r w:rsidRPr="001571AC">
              <w:t>Pasadena</w:t>
            </w:r>
          </w:p>
        </w:tc>
        <w:tc>
          <w:tcPr>
            <w:tcW w:w="4950" w:type="dxa"/>
            <w:noWrap/>
            <w:vAlign w:val="center"/>
            <w:hideMark/>
          </w:tcPr>
          <w:p w14:paraId="53892436" w14:textId="77777777" w:rsidR="00FC3EB2" w:rsidRPr="001571AC" w:rsidRDefault="00FC3EB2" w:rsidP="007A36B4">
            <w:pPr>
              <w:jc w:val="center"/>
            </w:pPr>
            <w:r w:rsidRPr="001571AC">
              <w:t>[Paint Retailer]</w:t>
            </w:r>
          </w:p>
        </w:tc>
        <w:tc>
          <w:tcPr>
            <w:tcW w:w="1431" w:type="dxa"/>
            <w:noWrap/>
            <w:vAlign w:val="center"/>
            <w:hideMark/>
          </w:tcPr>
          <w:p w14:paraId="4F3F0D19" w14:textId="77777777" w:rsidR="00FC3EB2" w:rsidRPr="001571AC" w:rsidRDefault="00FC3EB2" w:rsidP="007A36B4">
            <w:pPr>
              <w:jc w:val="center"/>
            </w:pPr>
            <w:r w:rsidRPr="001571AC">
              <w:t>LVP</w:t>
            </w:r>
          </w:p>
        </w:tc>
      </w:tr>
      <w:tr w:rsidR="00FC3EB2" w:rsidRPr="001571AC" w14:paraId="7E952D1C" w14:textId="77777777" w:rsidTr="007A36B4">
        <w:trPr>
          <w:trHeight w:hRule="exact" w:val="864"/>
          <w:jc w:val="center"/>
        </w:trPr>
        <w:tc>
          <w:tcPr>
            <w:tcW w:w="2065" w:type="dxa"/>
            <w:noWrap/>
            <w:vAlign w:val="center"/>
            <w:hideMark/>
          </w:tcPr>
          <w:p w14:paraId="626833CC" w14:textId="77777777" w:rsidR="00FC3EB2" w:rsidRPr="001571AC" w:rsidRDefault="00FC3EB2" w:rsidP="007A36B4">
            <w:pPr>
              <w:jc w:val="center"/>
            </w:pPr>
            <w:r w:rsidRPr="001571AC">
              <w:t>Los Angeles</w:t>
            </w:r>
          </w:p>
        </w:tc>
        <w:tc>
          <w:tcPr>
            <w:tcW w:w="1980" w:type="dxa"/>
            <w:noWrap/>
            <w:vAlign w:val="center"/>
            <w:hideMark/>
          </w:tcPr>
          <w:p w14:paraId="5297FCD7" w14:textId="77777777" w:rsidR="00FC3EB2" w:rsidRPr="001571AC" w:rsidRDefault="00FC3EB2" w:rsidP="007A36B4">
            <w:pPr>
              <w:jc w:val="center"/>
            </w:pPr>
            <w:r w:rsidRPr="001571AC">
              <w:t>Pasadena</w:t>
            </w:r>
          </w:p>
        </w:tc>
        <w:tc>
          <w:tcPr>
            <w:tcW w:w="4950" w:type="dxa"/>
            <w:noWrap/>
            <w:vAlign w:val="center"/>
            <w:hideMark/>
          </w:tcPr>
          <w:p w14:paraId="2BCB94E1" w14:textId="77777777" w:rsidR="00FC3EB2" w:rsidRPr="001571AC" w:rsidRDefault="00FC3EB2" w:rsidP="007A36B4">
            <w:pPr>
              <w:jc w:val="center"/>
            </w:pPr>
            <w:r w:rsidRPr="001571AC">
              <w:t>[Painting Contractor]</w:t>
            </w:r>
          </w:p>
        </w:tc>
        <w:tc>
          <w:tcPr>
            <w:tcW w:w="1431" w:type="dxa"/>
            <w:noWrap/>
            <w:vAlign w:val="center"/>
            <w:hideMark/>
          </w:tcPr>
          <w:p w14:paraId="3C1B4E3C" w14:textId="77777777" w:rsidR="00FC3EB2" w:rsidRPr="001571AC" w:rsidRDefault="00FC3EB2" w:rsidP="007A36B4">
            <w:pPr>
              <w:jc w:val="center"/>
            </w:pPr>
            <w:r w:rsidRPr="001571AC">
              <w:t>RLVP</w:t>
            </w:r>
          </w:p>
        </w:tc>
      </w:tr>
      <w:tr w:rsidR="00FC3EB2" w:rsidRPr="001571AC" w14:paraId="0B4564C5" w14:textId="77777777" w:rsidTr="007A36B4">
        <w:trPr>
          <w:trHeight w:hRule="exact" w:val="864"/>
          <w:jc w:val="center"/>
        </w:trPr>
        <w:tc>
          <w:tcPr>
            <w:tcW w:w="2065" w:type="dxa"/>
            <w:noWrap/>
            <w:vAlign w:val="center"/>
            <w:hideMark/>
          </w:tcPr>
          <w:p w14:paraId="3BF078CB" w14:textId="77777777" w:rsidR="00FC3EB2" w:rsidRPr="001571AC" w:rsidRDefault="00FC3EB2" w:rsidP="007A36B4">
            <w:pPr>
              <w:jc w:val="center"/>
            </w:pPr>
            <w:r w:rsidRPr="001571AC">
              <w:t>Los Angeles</w:t>
            </w:r>
          </w:p>
        </w:tc>
        <w:tc>
          <w:tcPr>
            <w:tcW w:w="1980" w:type="dxa"/>
            <w:noWrap/>
            <w:vAlign w:val="center"/>
            <w:hideMark/>
          </w:tcPr>
          <w:p w14:paraId="1356D3B3" w14:textId="77777777" w:rsidR="00FC3EB2" w:rsidRPr="001571AC" w:rsidRDefault="00FC3EB2" w:rsidP="007A36B4">
            <w:pPr>
              <w:jc w:val="center"/>
            </w:pPr>
            <w:r w:rsidRPr="001571AC">
              <w:t>Pasadena</w:t>
            </w:r>
          </w:p>
        </w:tc>
        <w:tc>
          <w:tcPr>
            <w:tcW w:w="4950" w:type="dxa"/>
            <w:noWrap/>
            <w:vAlign w:val="center"/>
            <w:hideMark/>
          </w:tcPr>
          <w:p w14:paraId="0504263D" w14:textId="77777777" w:rsidR="00FC3EB2" w:rsidRPr="001571AC" w:rsidRDefault="00FC3EB2" w:rsidP="007A36B4">
            <w:pPr>
              <w:jc w:val="center"/>
            </w:pPr>
            <w:r w:rsidRPr="001571AC">
              <w:t>[Property Manager/Owner]</w:t>
            </w:r>
          </w:p>
        </w:tc>
        <w:tc>
          <w:tcPr>
            <w:tcW w:w="1431" w:type="dxa"/>
            <w:noWrap/>
            <w:vAlign w:val="center"/>
            <w:hideMark/>
          </w:tcPr>
          <w:p w14:paraId="0B3BAC15" w14:textId="77777777" w:rsidR="00FC3EB2" w:rsidRPr="001571AC" w:rsidRDefault="00FC3EB2" w:rsidP="007A36B4">
            <w:pPr>
              <w:jc w:val="center"/>
            </w:pPr>
            <w:r w:rsidRPr="001571AC">
              <w:t>LVP</w:t>
            </w:r>
          </w:p>
        </w:tc>
      </w:tr>
      <w:tr w:rsidR="00FC3EB2" w:rsidRPr="001571AC" w14:paraId="080739C0" w14:textId="77777777" w:rsidTr="007A36B4">
        <w:trPr>
          <w:trHeight w:hRule="exact" w:val="864"/>
          <w:jc w:val="center"/>
        </w:trPr>
        <w:tc>
          <w:tcPr>
            <w:tcW w:w="2065" w:type="dxa"/>
            <w:noWrap/>
            <w:vAlign w:val="center"/>
            <w:hideMark/>
          </w:tcPr>
          <w:p w14:paraId="00378375" w14:textId="77777777" w:rsidR="00FC3EB2" w:rsidRPr="001571AC" w:rsidRDefault="00FC3EB2" w:rsidP="007A36B4">
            <w:pPr>
              <w:jc w:val="center"/>
            </w:pPr>
            <w:r w:rsidRPr="001571AC">
              <w:t>Los Angeles</w:t>
            </w:r>
          </w:p>
        </w:tc>
        <w:tc>
          <w:tcPr>
            <w:tcW w:w="1980" w:type="dxa"/>
            <w:noWrap/>
            <w:vAlign w:val="center"/>
            <w:hideMark/>
          </w:tcPr>
          <w:p w14:paraId="6CBAC138" w14:textId="77777777" w:rsidR="00FC3EB2" w:rsidRPr="001571AC" w:rsidRDefault="00FC3EB2" w:rsidP="007A36B4">
            <w:pPr>
              <w:jc w:val="center"/>
            </w:pPr>
            <w:r w:rsidRPr="001571AC">
              <w:t>Pasadena</w:t>
            </w:r>
          </w:p>
        </w:tc>
        <w:tc>
          <w:tcPr>
            <w:tcW w:w="4950" w:type="dxa"/>
            <w:noWrap/>
            <w:vAlign w:val="center"/>
            <w:hideMark/>
          </w:tcPr>
          <w:p w14:paraId="53937782" w14:textId="77777777" w:rsidR="00FC3EB2" w:rsidRPr="001571AC" w:rsidRDefault="00FC3EB2" w:rsidP="007A36B4">
            <w:pPr>
              <w:jc w:val="center"/>
            </w:pPr>
            <w:r w:rsidRPr="001571AC">
              <w:t>[Property Manager/Owner]</w:t>
            </w:r>
          </w:p>
        </w:tc>
        <w:tc>
          <w:tcPr>
            <w:tcW w:w="1431" w:type="dxa"/>
            <w:noWrap/>
            <w:vAlign w:val="center"/>
            <w:hideMark/>
          </w:tcPr>
          <w:p w14:paraId="5B5C892C" w14:textId="77777777" w:rsidR="00FC3EB2" w:rsidRPr="001571AC" w:rsidRDefault="00FC3EB2" w:rsidP="007A36B4">
            <w:pPr>
              <w:jc w:val="center"/>
            </w:pPr>
            <w:r w:rsidRPr="001571AC">
              <w:t>LVP</w:t>
            </w:r>
          </w:p>
        </w:tc>
      </w:tr>
      <w:tr w:rsidR="00FC3EB2" w:rsidRPr="001571AC" w14:paraId="764ADBB1" w14:textId="77777777" w:rsidTr="007A36B4">
        <w:trPr>
          <w:trHeight w:hRule="exact" w:val="864"/>
          <w:jc w:val="center"/>
        </w:trPr>
        <w:tc>
          <w:tcPr>
            <w:tcW w:w="2065" w:type="dxa"/>
            <w:noWrap/>
            <w:vAlign w:val="center"/>
            <w:hideMark/>
          </w:tcPr>
          <w:p w14:paraId="183F2949" w14:textId="77777777" w:rsidR="00FC3EB2" w:rsidRPr="001571AC" w:rsidRDefault="00FC3EB2" w:rsidP="007A36B4">
            <w:pPr>
              <w:jc w:val="center"/>
            </w:pPr>
            <w:r w:rsidRPr="001571AC">
              <w:lastRenderedPageBreak/>
              <w:t>Los Angeles</w:t>
            </w:r>
          </w:p>
        </w:tc>
        <w:tc>
          <w:tcPr>
            <w:tcW w:w="1980" w:type="dxa"/>
            <w:noWrap/>
            <w:vAlign w:val="center"/>
            <w:hideMark/>
          </w:tcPr>
          <w:p w14:paraId="4A1F8147" w14:textId="77777777" w:rsidR="00FC3EB2" w:rsidRPr="001571AC" w:rsidRDefault="00FC3EB2" w:rsidP="007A36B4">
            <w:pPr>
              <w:jc w:val="center"/>
            </w:pPr>
            <w:r w:rsidRPr="001571AC">
              <w:t>Pasadena</w:t>
            </w:r>
          </w:p>
        </w:tc>
        <w:tc>
          <w:tcPr>
            <w:tcW w:w="4950" w:type="dxa"/>
            <w:noWrap/>
            <w:vAlign w:val="center"/>
            <w:hideMark/>
          </w:tcPr>
          <w:p w14:paraId="35AF5DA1" w14:textId="77777777" w:rsidR="00FC3EB2" w:rsidRPr="001571AC" w:rsidRDefault="00FC3EB2" w:rsidP="007A36B4">
            <w:pPr>
              <w:jc w:val="center"/>
            </w:pPr>
            <w:r w:rsidRPr="001571AC">
              <w:t>[Property Manager/Owner]</w:t>
            </w:r>
          </w:p>
        </w:tc>
        <w:tc>
          <w:tcPr>
            <w:tcW w:w="1431" w:type="dxa"/>
            <w:noWrap/>
            <w:vAlign w:val="center"/>
            <w:hideMark/>
          </w:tcPr>
          <w:p w14:paraId="23A7C55A" w14:textId="77777777" w:rsidR="00FC3EB2" w:rsidRPr="001571AC" w:rsidRDefault="00FC3EB2" w:rsidP="007A36B4">
            <w:pPr>
              <w:jc w:val="center"/>
            </w:pPr>
            <w:r w:rsidRPr="001571AC">
              <w:t>LVP</w:t>
            </w:r>
          </w:p>
        </w:tc>
      </w:tr>
      <w:tr w:rsidR="00FC3EB2" w:rsidRPr="001571AC" w14:paraId="5BBD9F9E" w14:textId="77777777" w:rsidTr="007A36B4">
        <w:trPr>
          <w:trHeight w:hRule="exact" w:val="864"/>
          <w:jc w:val="center"/>
        </w:trPr>
        <w:tc>
          <w:tcPr>
            <w:tcW w:w="2065" w:type="dxa"/>
            <w:noWrap/>
            <w:vAlign w:val="center"/>
            <w:hideMark/>
          </w:tcPr>
          <w:p w14:paraId="30DB18E0" w14:textId="77777777" w:rsidR="00FC3EB2" w:rsidRPr="001571AC" w:rsidRDefault="00FC3EB2" w:rsidP="007A36B4">
            <w:pPr>
              <w:jc w:val="center"/>
            </w:pPr>
            <w:r w:rsidRPr="001571AC">
              <w:t>Los Angeles</w:t>
            </w:r>
          </w:p>
        </w:tc>
        <w:tc>
          <w:tcPr>
            <w:tcW w:w="1980" w:type="dxa"/>
            <w:noWrap/>
            <w:vAlign w:val="center"/>
            <w:hideMark/>
          </w:tcPr>
          <w:p w14:paraId="605621B7" w14:textId="77777777" w:rsidR="00FC3EB2" w:rsidRPr="001571AC" w:rsidRDefault="00FC3EB2" w:rsidP="007A36B4">
            <w:pPr>
              <w:jc w:val="center"/>
            </w:pPr>
            <w:r w:rsidRPr="001571AC">
              <w:t>Playa Vista</w:t>
            </w:r>
          </w:p>
        </w:tc>
        <w:tc>
          <w:tcPr>
            <w:tcW w:w="4950" w:type="dxa"/>
            <w:noWrap/>
            <w:vAlign w:val="center"/>
            <w:hideMark/>
          </w:tcPr>
          <w:p w14:paraId="6358493D" w14:textId="77777777" w:rsidR="00FC3EB2" w:rsidRPr="001571AC" w:rsidRDefault="00FC3EB2" w:rsidP="007A36B4">
            <w:pPr>
              <w:jc w:val="center"/>
            </w:pPr>
            <w:r w:rsidRPr="001571AC">
              <w:t>[Property Manager/Owner]</w:t>
            </w:r>
          </w:p>
        </w:tc>
        <w:tc>
          <w:tcPr>
            <w:tcW w:w="1431" w:type="dxa"/>
            <w:noWrap/>
            <w:vAlign w:val="center"/>
            <w:hideMark/>
          </w:tcPr>
          <w:p w14:paraId="4CFE883E" w14:textId="77777777" w:rsidR="00FC3EB2" w:rsidRPr="001571AC" w:rsidRDefault="00FC3EB2" w:rsidP="007A36B4">
            <w:pPr>
              <w:jc w:val="center"/>
            </w:pPr>
            <w:r w:rsidRPr="001571AC">
              <w:t>LVP</w:t>
            </w:r>
          </w:p>
        </w:tc>
      </w:tr>
      <w:tr w:rsidR="00FC3EB2" w:rsidRPr="001571AC" w14:paraId="31CA5E0F" w14:textId="77777777" w:rsidTr="007A36B4">
        <w:trPr>
          <w:trHeight w:hRule="exact" w:val="864"/>
          <w:jc w:val="center"/>
        </w:trPr>
        <w:tc>
          <w:tcPr>
            <w:tcW w:w="2065" w:type="dxa"/>
            <w:noWrap/>
            <w:vAlign w:val="center"/>
            <w:hideMark/>
          </w:tcPr>
          <w:p w14:paraId="14A15C39" w14:textId="77777777" w:rsidR="00FC3EB2" w:rsidRPr="001571AC" w:rsidRDefault="00FC3EB2" w:rsidP="007A36B4">
            <w:pPr>
              <w:jc w:val="center"/>
            </w:pPr>
            <w:r w:rsidRPr="001571AC">
              <w:t>Los Angeles</w:t>
            </w:r>
          </w:p>
        </w:tc>
        <w:tc>
          <w:tcPr>
            <w:tcW w:w="1980" w:type="dxa"/>
            <w:noWrap/>
            <w:vAlign w:val="center"/>
            <w:hideMark/>
          </w:tcPr>
          <w:p w14:paraId="0D5BB8CC" w14:textId="77777777" w:rsidR="00FC3EB2" w:rsidRPr="001571AC" w:rsidRDefault="00FC3EB2" w:rsidP="007A36B4">
            <w:pPr>
              <w:jc w:val="center"/>
            </w:pPr>
            <w:r w:rsidRPr="001571AC">
              <w:t>Pomona</w:t>
            </w:r>
          </w:p>
        </w:tc>
        <w:tc>
          <w:tcPr>
            <w:tcW w:w="4950" w:type="dxa"/>
            <w:noWrap/>
            <w:vAlign w:val="center"/>
            <w:hideMark/>
          </w:tcPr>
          <w:p w14:paraId="12CD2588" w14:textId="77777777" w:rsidR="00FC3EB2" w:rsidRPr="001571AC" w:rsidRDefault="00FC3EB2" w:rsidP="007A36B4">
            <w:pPr>
              <w:jc w:val="center"/>
            </w:pPr>
            <w:r w:rsidRPr="001571AC">
              <w:t>[County Fair]</w:t>
            </w:r>
          </w:p>
        </w:tc>
        <w:tc>
          <w:tcPr>
            <w:tcW w:w="1431" w:type="dxa"/>
            <w:noWrap/>
            <w:vAlign w:val="center"/>
            <w:hideMark/>
          </w:tcPr>
          <w:p w14:paraId="63258774" w14:textId="77777777" w:rsidR="00FC3EB2" w:rsidRPr="001571AC" w:rsidRDefault="00FC3EB2" w:rsidP="007A36B4">
            <w:pPr>
              <w:jc w:val="center"/>
            </w:pPr>
            <w:r w:rsidRPr="001571AC">
              <w:t>LVP</w:t>
            </w:r>
          </w:p>
        </w:tc>
      </w:tr>
      <w:tr w:rsidR="00FC3EB2" w:rsidRPr="001571AC" w14:paraId="16627E90" w14:textId="77777777" w:rsidTr="007A36B4">
        <w:trPr>
          <w:trHeight w:hRule="exact" w:val="864"/>
          <w:jc w:val="center"/>
        </w:trPr>
        <w:tc>
          <w:tcPr>
            <w:tcW w:w="2065" w:type="dxa"/>
            <w:noWrap/>
            <w:vAlign w:val="center"/>
            <w:hideMark/>
          </w:tcPr>
          <w:p w14:paraId="3B873506" w14:textId="77777777" w:rsidR="00FC3EB2" w:rsidRPr="001571AC" w:rsidRDefault="00FC3EB2" w:rsidP="007A36B4">
            <w:pPr>
              <w:jc w:val="center"/>
            </w:pPr>
            <w:r w:rsidRPr="001571AC">
              <w:t>Los Angeles</w:t>
            </w:r>
          </w:p>
        </w:tc>
        <w:tc>
          <w:tcPr>
            <w:tcW w:w="1980" w:type="dxa"/>
            <w:noWrap/>
            <w:vAlign w:val="center"/>
            <w:hideMark/>
          </w:tcPr>
          <w:p w14:paraId="4D09FD46" w14:textId="77777777" w:rsidR="00FC3EB2" w:rsidRPr="001571AC" w:rsidRDefault="00FC3EB2" w:rsidP="007A36B4">
            <w:pPr>
              <w:jc w:val="center"/>
            </w:pPr>
            <w:r w:rsidRPr="001571AC">
              <w:t>Rancho Palos Verdes</w:t>
            </w:r>
          </w:p>
        </w:tc>
        <w:tc>
          <w:tcPr>
            <w:tcW w:w="4950" w:type="dxa"/>
            <w:noWrap/>
            <w:vAlign w:val="center"/>
            <w:hideMark/>
          </w:tcPr>
          <w:p w14:paraId="134634F5" w14:textId="77777777" w:rsidR="00FC3EB2" w:rsidRPr="001571AC" w:rsidRDefault="00FC3EB2" w:rsidP="007A36B4">
            <w:pPr>
              <w:jc w:val="center"/>
            </w:pPr>
            <w:r w:rsidRPr="001571AC">
              <w:t>[Property Manager]</w:t>
            </w:r>
          </w:p>
        </w:tc>
        <w:tc>
          <w:tcPr>
            <w:tcW w:w="1431" w:type="dxa"/>
            <w:noWrap/>
            <w:vAlign w:val="center"/>
            <w:hideMark/>
          </w:tcPr>
          <w:p w14:paraId="076A5C45" w14:textId="77777777" w:rsidR="00FC3EB2" w:rsidRPr="001571AC" w:rsidRDefault="00FC3EB2" w:rsidP="007A36B4">
            <w:pPr>
              <w:jc w:val="center"/>
            </w:pPr>
            <w:r w:rsidRPr="001571AC">
              <w:t>LVP</w:t>
            </w:r>
          </w:p>
        </w:tc>
      </w:tr>
      <w:tr w:rsidR="00FC3EB2" w:rsidRPr="001571AC" w14:paraId="05C9BEAE" w14:textId="77777777" w:rsidTr="007A36B4">
        <w:trPr>
          <w:trHeight w:hRule="exact" w:val="864"/>
          <w:jc w:val="center"/>
        </w:trPr>
        <w:tc>
          <w:tcPr>
            <w:tcW w:w="2065" w:type="dxa"/>
            <w:noWrap/>
            <w:vAlign w:val="center"/>
            <w:hideMark/>
          </w:tcPr>
          <w:p w14:paraId="5B9E1654" w14:textId="77777777" w:rsidR="00FC3EB2" w:rsidRPr="001571AC" w:rsidRDefault="00FC3EB2" w:rsidP="007A36B4">
            <w:pPr>
              <w:jc w:val="center"/>
            </w:pPr>
            <w:r w:rsidRPr="001571AC">
              <w:t>Los Angeles</w:t>
            </w:r>
          </w:p>
        </w:tc>
        <w:tc>
          <w:tcPr>
            <w:tcW w:w="1980" w:type="dxa"/>
            <w:noWrap/>
            <w:vAlign w:val="center"/>
            <w:hideMark/>
          </w:tcPr>
          <w:p w14:paraId="5ACB814F" w14:textId="77777777" w:rsidR="00FC3EB2" w:rsidRPr="001571AC" w:rsidRDefault="00FC3EB2" w:rsidP="007A36B4">
            <w:pPr>
              <w:jc w:val="center"/>
            </w:pPr>
            <w:r w:rsidRPr="001571AC">
              <w:t>Reseda</w:t>
            </w:r>
          </w:p>
        </w:tc>
        <w:tc>
          <w:tcPr>
            <w:tcW w:w="4950" w:type="dxa"/>
            <w:noWrap/>
            <w:vAlign w:val="center"/>
            <w:hideMark/>
          </w:tcPr>
          <w:p w14:paraId="4C2CAA03" w14:textId="77777777" w:rsidR="00FC3EB2" w:rsidRPr="001571AC" w:rsidRDefault="00FC3EB2" w:rsidP="007A36B4">
            <w:pPr>
              <w:jc w:val="center"/>
            </w:pPr>
            <w:r w:rsidRPr="001571AC">
              <w:t>[Painting Contractor]</w:t>
            </w:r>
          </w:p>
        </w:tc>
        <w:tc>
          <w:tcPr>
            <w:tcW w:w="1431" w:type="dxa"/>
            <w:noWrap/>
            <w:vAlign w:val="center"/>
            <w:hideMark/>
          </w:tcPr>
          <w:p w14:paraId="688307A9" w14:textId="77777777" w:rsidR="00FC3EB2" w:rsidRPr="001571AC" w:rsidRDefault="00FC3EB2" w:rsidP="007A36B4">
            <w:pPr>
              <w:jc w:val="center"/>
            </w:pPr>
            <w:r w:rsidRPr="001571AC">
              <w:t>LVP</w:t>
            </w:r>
          </w:p>
        </w:tc>
      </w:tr>
      <w:tr w:rsidR="00FC3EB2" w:rsidRPr="001571AC" w14:paraId="238A0E82" w14:textId="77777777" w:rsidTr="007A36B4">
        <w:trPr>
          <w:trHeight w:hRule="exact" w:val="864"/>
          <w:jc w:val="center"/>
        </w:trPr>
        <w:tc>
          <w:tcPr>
            <w:tcW w:w="2065" w:type="dxa"/>
            <w:noWrap/>
            <w:vAlign w:val="center"/>
            <w:hideMark/>
          </w:tcPr>
          <w:p w14:paraId="27A4DC59" w14:textId="77777777" w:rsidR="00FC3EB2" w:rsidRPr="001571AC" w:rsidRDefault="00FC3EB2" w:rsidP="007A36B4">
            <w:pPr>
              <w:jc w:val="center"/>
            </w:pPr>
            <w:r w:rsidRPr="001571AC">
              <w:t>Los Angeles</w:t>
            </w:r>
          </w:p>
        </w:tc>
        <w:tc>
          <w:tcPr>
            <w:tcW w:w="1980" w:type="dxa"/>
            <w:noWrap/>
            <w:vAlign w:val="center"/>
            <w:hideMark/>
          </w:tcPr>
          <w:p w14:paraId="7AA61294" w14:textId="77777777" w:rsidR="00FC3EB2" w:rsidRPr="001571AC" w:rsidRDefault="00FC3EB2" w:rsidP="007A36B4">
            <w:pPr>
              <w:jc w:val="center"/>
            </w:pPr>
            <w:r w:rsidRPr="001571AC">
              <w:t>Rosemead</w:t>
            </w:r>
          </w:p>
        </w:tc>
        <w:tc>
          <w:tcPr>
            <w:tcW w:w="4950" w:type="dxa"/>
            <w:noWrap/>
            <w:vAlign w:val="center"/>
            <w:hideMark/>
          </w:tcPr>
          <w:p w14:paraId="5023A636" w14:textId="77777777" w:rsidR="00FC3EB2" w:rsidRPr="001571AC" w:rsidRDefault="00FC3EB2" w:rsidP="007A36B4">
            <w:pPr>
              <w:jc w:val="center"/>
            </w:pPr>
            <w:r w:rsidRPr="001571AC">
              <w:t>[City Government]</w:t>
            </w:r>
          </w:p>
        </w:tc>
        <w:tc>
          <w:tcPr>
            <w:tcW w:w="1431" w:type="dxa"/>
            <w:noWrap/>
            <w:vAlign w:val="center"/>
            <w:hideMark/>
          </w:tcPr>
          <w:p w14:paraId="02AC356B" w14:textId="77777777" w:rsidR="00FC3EB2" w:rsidRPr="001571AC" w:rsidRDefault="00FC3EB2" w:rsidP="007A36B4">
            <w:pPr>
              <w:jc w:val="center"/>
            </w:pPr>
            <w:r w:rsidRPr="001571AC">
              <w:t>LVP</w:t>
            </w:r>
          </w:p>
        </w:tc>
      </w:tr>
      <w:tr w:rsidR="00FC3EB2" w:rsidRPr="001571AC" w14:paraId="21172E84" w14:textId="77777777" w:rsidTr="007A36B4">
        <w:trPr>
          <w:trHeight w:hRule="exact" w:val="864"/>
          <w:jc w:val="center"/>
        </w:trPr>
        <w:tc>
          <w:tcPr>
            <w:tcW w:w="2065" w:type="dxa"/>
            <w:noWrap/>
            <w:vAlign w:val="center"/>
            <w:hideMark/>
          </w:tcPr>
          <w:p w14:paraId="025B5365" w14:textId="77777777" w:rsidR="00FC3EB2" w:rsidRPr="001571AC" w:rsidRDefault="00FC3EB2" w:rsidP="007A36B4">
            <w:pPr>
              <w:jc w:val="center"/>
            </w:pPr>
            <w:r w:rsidRPr="001571AC">
              <w:t>Los Angeles</w:t>
            </w:r>
          </w:p>
        </w:tc>
        <w:tc>
          <w:tcPr>
            <w:tcW w:w="1980" w:type="dxa"/>
            <w:noWrap/>
            <w:vAlign w:val="center"/>
            <w:hideMark/>
          </w:tcPr>
          <w:p w14:paraId="049AFCB9" w14:textId="77777777" w:rsidR="00FC3EB2" w:rsidRPr="001571AC" w:rsidRDefault="00FC3EB2" w:rsidP="007A36B4">
            <w:pPr>
              <w:jc w:val="center"/>
            </w:pPr>
            <w:r w:rsidRPr="001571AC">
              <w:t>San Gabriel</w:t>
            </w:r>
          </w:p>
        </w:tc>
        <w:tc>
          <w:tcPr>
            <w:tcW w:w="4950" w:type="dxa"/>
            <w:noWrap/>
            <w:vAlign w:val="center"/>
            <w:hideMark/>
          </w:tcPr>
          <w:p w14:paraId="48DDED12" w14:textId="77777777" w:rsidR="00FC3EB2" w:rsidRPr="001571AC" w:rsidRDefault="00FC3EB2" w:rsidP="007A36B4">
            <w:pPr>
              <w:jc w:val="center"/>
            </w:pPr>
            <w:r w:rsidRPr="001571AC">
              <w:t>[Property Manager/Owner]</w:t>
            </w:r>
          </w:p>
        </w:tc>
        <w:tc>
          <w:tcPr>
            <w:tcW w:w="1431" w:type="dxa"/>
            <w:noWrap/>
            <w:vAlign w:val="center"/>
            <w:hideMark/>
          </w:tcPr>
          <w:p w14:paraId="04DCAE4B" w14:textId="77777777" w:rsidR="00FC3EB2" w:rsidRPr="001571AC" w:rsidRDefault="00FC3EB2" w:rsidP="007A36B4">
            <w:pPr>
              <w:jc w:val="center"/>
            </w:pPr>
            <w:r w:rsidRPr="001571AC">
              <w:t>LVP</w:t>
            </w:r>
          </w:p>
        </w:tc>
      </w:tr>
      <w:tr w:rsidR="00FC3EB2" w:rsidRPr="001571AC" w14:paraId="3483D89F" w14:textId="77777777" w:rsidTr="007A36B4">
        <w:trPr>
          <w:trHeight w:hRule="exact" w:val="864"/>
          <w:jc w:val="center"/>
        </w:trPr>
        <w:tc>
          <w:tcPr>
            <w:tcW w:w="2065" w:type="dxa"/>
            <w:noWrap/>
            <w:vAlign w:val="center"/>
            <w:hideMark/>
          </w:tcPr>
          <w:p w14:paraId="11604B6F" w14:textId="77777777" w:rsidR="00FC3EB2" w:rsidRPr="001571AC" w:rsidRDefault="00FC3EB2" w:rsidP="007A36B4">
            <w:pPr>
              <w:jc w:val="center"/>
            </w:pPr>
            <w:r w:rsidRPr="001571AC">
              <w:t>Los Angeles</w:t>
            </w:r>
          </w:p>
        </w:tc>
        <w:tc>
          <w:tcPr>
            <w:tcW w:w="1980" w:type="dxa"/>
            <w:noWrap/>
            <w:vAlign w:val="center"/>
            <w:hideMark/>
          </w:tcPr>
          <w:p w14:paraId="363A8DC2" w14:textId="77777777" w:rsidR="00FC3EB2" w:rsidRPr="001571AC" w:rsidRDefault="00FC3EB2" w:rsidP="007A36B4">
            <w:pPr>
              <w:jc w:val="center"/>
            </w:pPr>
            <w:r w:rsidRPr="001571AC">
              <w:t>Santa Clarita</w:t>
            </w:r>
          </w:p>
        </w:tc>
        <w:tc>
          <w:tcPr>
            <w:tcW w:w="4950" w:type="dxa"/>
            <w:noWrap/>
            <w:vAlign w:val="center"/>
            <w:hideMark/>
          </w:tcPr>
          <w:p w14:paraId="7F5D1A4C" w14:textId="77777777" w:rsidR="00FC3EB2" w:rsidRPr="001571AC" w:rsidRDefault="00FC3EB2" w:rsidP="007A36B4">
            <w:pPr>
              <w:jc w:val="center"/>
            </w:pPr>
            <w:r w:rsidRPr="001571AC">
              <w:t>[</w:t>
            </w:r>
            <w:r>
              <w:t>C</w:t>
            </w:r>
            <w:r w:rsidRPr="001571AC">
              <w:t>ustom Cab Company]</w:t>
            </w:r>
          </w:p>
        </w:tc>
        <w:tc>
          <w:tcPr>
            <w:tcW w:w="1431" w:type="dxa"/>
            <w:noWrap/>
            <w:vAlign w:val="center"/>
            <w:hideMark/>
          </w:tcPr>
          <w:p w14:paraId="31C6D91C" w14:textId="77777777" w:rsidR="00FC3EB2" w:rsidRPr="001571AC" w:rsidRDefault="00FC3EB2" w:rsidP="007A36B4">
            <w:pPr>
              <w:jc w:val="center"/>
            </w:pPr>
            <w:r w:rsidRPr="001571AC">
              <w:t>LVP</w:t>
            </w:r>
          </w:p>
        </w:tc>
      </w:tr>
      <w:tr w:rsidR="00FC3EB2" w:rsidRPr="001571AC" w14:paraId="5AFE3342" w14:textId="77777777" w:rsidTr="007A36B4">
        <w:trPr>
          <w:trHeight w:hRule="exact" w:val="864"/>
          <w:jc w:val="center"/>
        </w:trPr>
        <w:tc>
          <w:tcPr>
            <w:tcW w:w="2065" w:type="dxa"/>
            <w:noWrap/>
            <w:vAlign w:val="center"/>
            <w:hideMark/>
          </w:tcPr>
          <w:p w14:paraId="411A103F" w14:textId="77777777" w:rsidR="00FC3EB2" w:rsidRPr="001571AC" w:rsidRDefault="00FC3EB2" w:rsidP="007A36B4">
            <w:pPr>
              <w:jc w:val="center"/>
            </w:pPr>
            <w:r w:rsidRPr="001571AC">
              <w:t>Los Angeles</w:t>
            </w:r>
          </w:p>
        </w:tc>
        <w:tc>
          <w:tcPr>
            <w:tcW w:w="1980" w:type="dxa"/>
            <w:noWrap/>
            <w:vAlign w:val="center"/>
            <w:hideMark/>
          </w:tcPr>
          <w:p w14:paraId="1FEE1B7A" w14:textId="77777777" w:rsidR="00FC3EB2" w:rsidRPr="001571AC" w:rsidRDefault="00FC3EB2" w:rsidP="007A36B4">
            <w:pPr>
              <w:jc w:val="center"/>
            </w:pPr>
            <w:r w:rsidRPr="001571AC">
              <w:t>Santa Clarita</w:t>
            </w:r>
          </w:p>
        </w:tc>
        <w:tc>
          <w:tcPr>
            <w:tcW w:w="4950" w:type="dxa"/>
            <w:noWrap/>
            <w:vAlign w:val="center"/>
            <w:hideMark/>
          </w:tcPr>
          <w:p w14:paraId="0CA0E1F4" w14:textId="77777777" w:rsidR="00FC3EB2" w:rsidRPr="001571AC" w:rsidRDefault="00FC3EB2" w:rsidP="007A36B4">
            <w:pPr>
              <w:jc w:val="center"/>
            </w:pPr>
            <w:r w:rsidRPr="001571AC">
              <w:t>[Property Manager/Owner]</w:t>
            </w:r>
          </w:p>
        </w:tc>
        <w:tc>
          <w:tcPr>
            <w:tcW w:w="1431" w:type="dxa"/>
            <w:noWrap/>
            <w:vAlign w:val="center"/>
            <w:hideMark/>
          </w:tcPr>
          <w:p w14:paraId="1308FDD3" w14:textId="77777777" w:rsidR="00FC3EB2" w:rsidRPr="001571AC" w:rsidRDefault="00FC3EB2" w:rsidP="007A36B4">
            <w:pPr>
              <w:jc w:val="center"/>
            </w:pPr>
            <w:r w:rsidRPr="001571AC">
              <w:t>LVP</w:t>
            </w:r>
          </w:p>
        </w:tc>
      </w:tr>
      <w:tr w:rsidR="00FC3EB2" w:rsidRPr="001571AC" w14:paraId="2DA188E2" w14:textId="77777777" w:rsidTr="007A36B4">
        <w:trPr>
          <w:trHeight w:hRule="exact" w:val="864"/>
          <w:jc w:val="center"/>
        </w:trPr>
        <w:tc>
          <w:tcPr>
            <w:tcW w:w="2065" w:type="dxa"/>
            <w:noWrap/>
            <w:vAlign w:val="center"/>
            <w:hideMark/>
          </w:tcPr>
          <w:p w14:paraId="6501603D" w14:textId="77777777" w:rsidR="00FC3EB2" w:rsidRPr="001571AC" w:rsidRDefault="00FC3EB2" w:rsidP="007A36B4">
            <w:pPr>
              <w:jc w:val="center"/>
            </w:pPr>
            <w:r w:rsidRPr="001571AC">
              <w:t>Los Angeles</w:t>
            </w:r>
          </w:p>
        </w:tc>
        <w:tc>
          <w:tcPr>
            <w:tcW w:w="1980" w:type="dxa"/>
            <w:noWrap/>
            <w:vAlign w:val="center"/>
            <w:hideMark/>
          </w:tcPr>
          <w:p w14:paraId="00D5E845" w14:textId="77777777" w:rsidR="00FC3EB2" w:rsidRPr="001571AC" w:rsidRDefault="00FC3EB2" w:rsidP="007A36B4">
            <w:pPr>
              <w:jc w:val="center"/>
            </w:pPr>
            <w:r w:rsidRPr="001571AC">
              <w:t>Santa Clarita</w:t>
            </w:r>
          </w:p>
        </w:tc>
        <w:tc>
          <w:tcPr>
            <w:tcW w:w="4950" w:type="dxa"/>
            <w:noWrap/>
            <w:vAlign w:val="center"/>
            <w:hideMark/>
          </w:tcPr>
          <w:p w14:paraId="293C45F5" w14:textId="77777777" w:rsidR="00FC3EB2" w:rsidRPr="001571AC" w:rsidRDefault="00FC3EB2" w:rsidP="007A36B4">
            <w:pPr>
              <w:jc w:val="center"/>
            </w:pPr>
            <w:r w:rsidRPr="001571AC">
              <w:t>[Property Manager/Owner]</w:t>
            </w:r>
          </w:p>
        </w:tc>
        <w:tc>
          <w:tcPr>
            <w:tcW w:w="1431" w:type="dxa"/>
            <w:noWrap/>
            <w:vAlign w:val="center"/>
            <w:hideMark/>
          </w:tcPr>
          <w:p w14:paraId="085485E6" w14:textId="77777777" w:rsidR="00FC3EB2" w:rsidRPr="001571AC" w:rsidRDefault="00FC3EB2" w:rsidP="007A36B4">
            <w:pPr>
              <w:jc w:val="center"/>
            </w:pPr>
            <w:r w:rsidRPr="001571AC">
              <w:t>LVP</w:t>
            </w:r>
          </w:p>
        </w:tc>
      </w:tr>
      <w:tr w:rsidR="00FC3EB2" w:rsidRPr="001571AC" w14:paraId="08E4EAE1" w14:textId="77777777" w:rsidTr="007A36B4">
        <w:trPr>
          <w:trHeight w:hRule="exact" w:val="864"/>
          <w:jc w:val="center"/>
        </w:trPr>
        <w:tc>
          <w:tcPr>
            <w:tcW w:w="2065" w:type="dxa"/>
            <w:noWrap/>
            <w:vAlign w:val="center"/>
            <w:hideMark/>
          </w:tcPr>
          <w:p w14:paraId="290D0A67" w14:textId="77777777" w:rsidR="00FC3EB2" w:rsidRPr="001571AC" w:rsidRDefault="00FC3EB2" w:rsidP="007A36B4">
            <w:pPr>
              <w:jc w:val="center"/>
            </w:pPr>
            <w:r w:rsidRPr="001571AC">
              <w:t>Los Angeles</w:t>
            </w:r>
          </w:p>
        </w:tc>
        <w:tc>
          <w:tcPr>
            <w:tcW w:w="1980" w:type="dxa"/>
            <w:noWrap/>
            <w:vAlign w:val="center"/>
            <w:hideMark/>
          </w:tcPr>
          <w:p w14:paraId="7454C767" w14:textId="77777777" w:rsidR="00FC3EB2" w:rsidRPr="001571AC" w:rsidRDefault="00FC3EB2" w:rsidP="007A36B4">
            <w:pPr>
              <w:jc w:val="center"/>
            </w:pPr>
            <w:r w:rsidRPr="001571AC">
              <w:t>Santa Fe Springs</w:t>
            </w:r>
          </w:p>
        </w:tc>
        <w:tc>
          <w:tcPr>
            <w:tcW w:w="4950" w:type="dxa"/>
            <w:noWrap/>
            <w:vAlign w:val="center"/>
            <w:hideMark/>
          </w:tcPr>
          <w:p w14:paraId="7372A287" w14:textId="77777777" w:rsidR="00FC3EB2" w:rsidRPr="001571AC" w:rsidRDefault="00FC3EB2" w:rsidP="007A36B4">
            <w:pPr>
              <w:jc w:val="center"/>
            </w:pPr>
            <w:r w:rsidRPr="001571AC">
              <w:t>[Painting Contractor]</w:t>
            </w:r>
          </w:p>
        </w:tc>
        <w:tc>
          <w:tcPr>
            <w:tcW w:w="1431" w:type="dxa"/>
            <w:noWrap/>
            <w:vAlign w:val="center"/>
            <w:hideMark/>
          </w:tcPr>
          <w:p w14:paraId="0FD2110D" w14:textId="77777777" w:rsidR="00FC3EB2" w:rsidRPr="001571AC" w:rsidRDefault="00FC3EB2" w:rsidP="007A36B4">
            <w:pPr>
              <w:jc w:val="center"/>
            </w:pPr>
            <w:r w:rsidRPr="001571AC">
              <w:t>LVP</w:t>
            </w:r>
          </w:p>
        </w:tc>
      </w:tr>
      <w:tr w:rsidR="00FC3EB2" w:rsidRPr="001571AC" w14:paraId="023185A9" w14:textId="77777777" w:rsidTr="007A36B4">
        <w:trPr>
          <w:trHeight w:hRule="exact" w:val="864"/>
          <w:jc w:val="center"/>
        </w:trPr>
        <w:tc>
          <w:tcPr>
            <w:tcW w:w="2065" w:type="dxa"/>
            <w:noWrap/>
            <w:vAlign w:val="center"/>
            <w:hideMark/>
          </w:tcPr>
          <w:p w14:paraId="51137455" w14:textId="77777777" w:rsidR="00FC3EB2" w:rsidRPr="001571AC" w:rsidRDefault="00FC3EB2" w:rsidP="007A36B4">
            <w:pPr>
              <w:jc w:val="center"/>
            </w:pPr>
            <w:r w:rsidRPr="001571AC">
              <w:t>Los Angeles</w:t>
            </w:r>
          </w:p>
        </w:tc>
        <w:tc>
          <w:tcPr>
            <w:tcW w:w="1980" w:type="dxa"/>
            <w:noWrap/>
            <w:vAlign w:val="center"/>
            <w:hideMark/>
          </w:tcPr>
          <w:p w14:paraId="7262BC5D" w14:textId="77777777" w:rsidR="00FC3EB2" w:rsidRPr="001571AC" w:rsidRDefault="00FC3EB2" w:rsidP="007A36B4">
            <w:pPr>
              <w:jc w:val="center"/>
            </w:pPr>
            <w:r w:rsidRPr="001571AC">
              <w:t>Santa Fe Springs</w:t>
            </w:r>
          </w:p>
        </w:tc>
        <w:tc>
          <w:tcPr>
            <w:tcW w:w="4950" w:type="dxa"/>
            <w:noWrap/>
            <w:vAlign w:val="center"/>
            <w:hideMark/>
          </w:tcPr>
          <w:p w14:paraId="50E133AB" w14:textId="77777777" w:rsidR="00FC3EB2" w:rsidRPr="001571AC" w:rsidRDefault="00FC3EB2" w:rsidP="007A36B4">
            <w:pPr>
              <w:jc w:val="center"/>
            </w:pPr>
            <w:r w:rsidRPr="001571AC">
              <w:t>[Painting Contractor]</w:t>
            </w:r>
          </w:p>
        </w:tc>
        <w:tc>
          <w:tcPr>
            <w:tcW w:w="1431" w:type="dxa"/>
            <w:noWrap/>
            <w:vAlign w:val="center"/>
            <w:hideMark/>
          </w:tcPr>
          <w:p w14:paraId="6A8818EF" w14:textId="77777777" w:rsidR="00FC3EB2" w:rsidRPr="001571AC" w:rsidRDefault="00FC3EB2" w:rsidP="007A36B4">
            <w:pPr>
              <w:jc w:val="center"/>
            </w:pPr>
            <w:r w:rsidRPr="001571AC">
              <w:t>LVP</w:t>
            </w:r>
          </w:p>
        </w:tc>
      </w:tr>
      <w:tr w:rsidR="00FC3EB2" w:rsidRPr="001571AC" w14:paraId="34122E21" w14:textId="77777777" w:rsidTr="007A36B4">
        <w:trPr>
          <w:trHeight w:hRule="exact" w:val="864"/>
          <w:jc w:val="center"/>
        </w:trPr>
        <w:tc>
          <w:tcPr>
            <w:tcW w:w="2065" w:type="dxa"/>
            <w:noWrap/>
            <w:vAlign w:val="center"/>
            <w:hideMark/>
          </w:tcPr>
          <w:p w14:paraId="40E14909" w14:textId="77777777" w:rsidR="00FC3EB2" w:rsidRPr="001571AC" w:rsidRDefault="00FC3EB2" w:rsidP="007A36B4">
            <w:pPr>
              <w:jc w:val="center"/>
            </w:pPr>
            <w:r w:rsidRPr="001571AC">
              <w:t>Los Angeles</w:t>
            </w:r>
          </w:p>
        </w:tc>
        <w:tc>
          <w:tcPr>
            <w:tcW w:w="1980" w:type="dxa"/>
            <w:noWrap/>
            <w:vAlign w:val="center"/>
            <w:hideMark/>
          </w:tcPr>
          <w:p w14:paraId="1DBBB14B" w14:textId="77777777" w:rsidR="00FC3EB2" w:rsidRPr="001571AC" w:rsidRDefault="00FC3EB2" w:rsidP="007A36B4">
            <w:pPr>
              <w:jc w:val="center"/>
            </w:pPr>
            <w:r w:rsidRPr="001571AC">
              <w:t>Santa Fe Springs</w:t>
            </w:r>
          </w:p>
        </w:tc>
        <w:tc>
          <w:tcPr>
            <w:tcW w:w="4950" w:type="dxa"/>
            <w:noWrap/>
            <w:vAlign w:val="center"/>
            <w:hideMark/>
          </w:tcPr>
          <w:p w14:paraId="448D5E9E" w14:textId="77777777" w:rsidR="00FC3EB2" w:rsidRPr="001571AC" w:rsidRDefault="00FC3EB2" w:rsidP="007A36B4">
            <w:pPr>
              <w:jc w:val="center"/>
            </w:pPr>
            <w:r w:rsidRPr="001571AC">
              <w:t>[Painting Contractor]</w:t>
            </w:r>
          </w:p>
        </w:tc>
        <w:tc>
          <w:tcPr>
            <w:tcW w:w="1431" w:type="dxa"/>
            <w:noWrap/>
            <w:vAlign w:val="center"/>
            <w:hideMark/>
          </w:tcPr>
          <w:p w14:paraId="7E739B1A" w14:textId="77777777" w:rsidR="00FC3EB2" w:rsidRPr="001571AC" w:rsidRDefault="00FC3EB2" w:rsidP="007A36B4">
            <w:pPr>
              <w:jc w:val="center"/>
            </w:pPr>
            <w:r w:rsidRPr="001571AC">
              <w:t>LVP</w:t>
            </w:r>
          </w:p>
        </w:tc>
      </w:tr>
      <w:tr w:rsidR="00FC3EB2" w:rsidRPr="001571AC" w14:paraId="44F3DDD3" w14:textId="77777777" w:rsidTr="007A36B4">
        <w:trPr>
          <w:trHeight w:hRule="exact" w:val="864"/>
          <w:jc w:val="center"/>
        </w:trPr>
        <w:tc>
          <w:tcPr>
            <w:tcW w:w="2065" w:type="dxa"/>
            <w:noWrap/>
            <w:vAlign w:val="center"/>
            <w:hideMark/>
          </w:tcPr>
          <w:p w14:paraId="3880813B" w14:textId="77777777" w:rsidR="00FC3EB2" w:rsidRPr="001571AC" w:rsidRDefault="00FC3EB2" w:rsidP="007A36B4">
            <w:pPr>
              <w:jc w:val="center"/>
            </w:pPr>
            <w:r w:rsidRPr="001571AC">
              <w:t>Los Angeles</w:t>
            </w:r>
          </w:p>
        </w:tc>
        <w:tc>
          <w:tcPr>
            <w:tcW w:w="1980" w:type="dxa"/>
            <w:noWrap/>
            <w:vAlign w:val="center"/>
            <w:hideMark/>
          </w:tcPr>
          <w:p w14:paraId="34EA74B9" w14:textId="77777777" w:rsidR="00FC3EB2" w:rsidRPr="001571AC" w:rsidRDefault="00FC3EB2" w:rsidP="007A36B4">
            <w:pPr>
              <w:jc w:val="center"/>
            </w:pPr>
            <w:r w:rsidRPr="001571AC">
              <w:t>Santa Fe Springs</w:t>
            </w:r>
          </w:p>
        </w:tc>
        <w:tc>
          <w:tcPr>
            <w:tcW w:w="4950" w:type="dxa"/>
            <w:noWrap/>
            <w:vAlign w:val="center"/>
            <w:hideMark/>
          </w:tcPr>
          <w:p w14:paraId="218CB134" w14:textId="77777777" w:rsidR="00FC3EB2" w:rsidRPr="001571AC" w:rsidRDefault="00FC3EB2" w:rsidP="007A36B4">
            <w:pPr>
              <w:jc w:val="center"/>
            </w:pPr>
            <w:r w:rsidRPr="001571AC">
              <w:t>[powder coating]</w:t>
            </w:r>
          </w:p>
        </w:tc>
        <w:tc>
          <w:tcPr>
            <w:tcW w:w="1431" w:type="dxa"/>
            <w:noWrap/>
            <w:vAlign w:val="center"/>
            <w:hideMark/>
          </w:tcPr>
          <w:p w14:paraId="2D76E31F" w14:textId="77777777" w:rsidR="00FC3EB2" w:rsidRPr="001571AC" w:rsidRDefault="00FC3EB2" w:rsidP="007A36B4">
            <w:pPr>
              <w:jc w:val="center"/>
            </w:pPr>
            <w:r w:rsidRPr="001571AC">
              <w:t>LVP</w:t>
            </w:r>
          </w:p>
        </w:tc>
      </w:tr>
      <w:tr w:rsidR="00FC3EB2" w:rsidRPr="001571AC" w14:paraId="1A313564" w14:textId="77777777" w:rsidTr="007A36B4">
        <w:trPr>
          <w:trHeight w:hRule="exact" w:val="864"/>
          <w:jc w:val="center"/>
        </w:trPr>
        <w:tc>
          <w:tcPr>
            <w:tcW w:w="2065" w:type="dxa"/>
            <w:noWrap/>
            <w:vAlign w:val="center"/>
            <w:hideMark/>
          </w:tcPr>
          <w:p w14:paraId="5A91BF04" w14:textId="77777777" w:rsidR="00FC3EB2" w:rsidRPr="001571AC" w:rsidRDefault="00FC3EB2" w:rsidP="007A36B4">
            <w:pPr>
              <w:jc w:val="center"/>
            </w:pPr>
            <w:r w:rsidRPr="001571AC">
              <w:lastRenderedPageBreak/>
              <w:t>Los Angeles</w:t>
            </w:r>
          </w:p>
        </w:tc>
        <w:tc>
          <w:tcPr>
            <w:tcW w:w="1980" w:type="dxa"/>
            <w:noWrap/>
            <w:vAlign w:val="center"/>
            <w:hideMark/>
          </w:tcPr>
          <w:p w14:paraId="2459F4B7" w14:textId="77777777" w:rsidR="00FC3EB2" w:rsidRPr="001571AC" w:rsidRDefault="00FC3EB2" w:rsidP="007A36B4">
            <w:pPr>
              <w:jc w:val="center"/>
            </w:pPr>
            <w:r w:rsidRPr="001571AC">
              <w:t>Santa Monica</w:t>
            </w:r>
          </w:p>
        </w:tc>
        <w:tc>
          <w:tcPr>
            <w:tcW w:w="4950" w:type="dxa"/>
            <w:noWrap/>
            <w:vAlign w:val="center"/>
            <w:hideMark/>
          </w:tcPr>
          <w:p w14:paraId="2A0DD86A" w14:textId="77777777" w:rsidR="00FC3EB2" w:rsidRPr="001571AC" w:rsidRDefault="00FC3EB2" w:rsidP="007A36B4">
            <w:pPr>
              <w:jc w:val="center"/>
            </w:pPr>
            <w:r w:rsidRPr="001571AC">
              <w:t>[Paint Retailer]</w:t>
            </w:r>
          </w:p>
        </w:tc>
        <w:tc>
          <w:tcPr>
            <w:tcW w:w="1431" w:type="dxa"/>
            <w:noWrap/>
            <w:vAlign w:val="center"/>
            <w:hideMark/>
          </w:tcPr>
          <w:p w14:paraId="70341C5E" w14:textId="77777777" w:rsidR="00FC3EB2" w:rsidRPr="001571AC" w:rsidRDefault="00FC3EB2" w:rsidP="007A36B4">
            <w:pPr>
              <w:jc w:val="center"/>
            </w:pPr>
            <w:r w:rsidRPr="001571AC">
              <w:t>LVP</w:t>
            </w:r>
          </w:p>
        </w:tc>
      </w:tr>
      <w:tr w:rsidR="00FC3EB2" w:rsidRPr="001571AC" w14:paraId="4FC15A82" w14:textId="77777777" w:rsidTr="007A36B4">
        <w:trPr>
          <w:trHeight w:hRule="exact" w:val="864"/>
          <w:jc w:val="center"/>
        </w:trPr>
        <w:tc>
          <w:tcPr>
            <w:tcW w:w="2065" w:type="dxa"/>
            <w:noWrap/>
            <w:vAlign w:val="center"/>
            <w:hideMark/>
          </w:tcPr>
          <w:p w14:paraId="6CD9FEBD" w14:textId="77777777" w:rsidR="00FC3EB2" w:rsidRPr="001571AC" w:rsidRDefault="00FC3EB2" w:rsidP="007A36B4">
            <w:pPr>
              <w:jc w:val="center"/>
            </w:pPr>
            <w:r w:rsidRPr="001571AC">
              <w:t>Los Angeles</w:t>
            </w:r>
          </w:p>
        </w:tc>
        <w:tc>
          <w:tcPr>
            <w:tcW w:w="1980" w:type="dxa"/>
            <w:noWrap/>
            <w:vAlign w:val="center"/>
            <w:hideMark/>
          </w:tcPr>
          <w:p w14:paraId="020E8875" w14:textId="77777777" w:rsidR="00FC3EB2" w:rsidRPr="001571AC" w:rsidRDefault="00FC3EB2" w:rsidP="007A36B4">
            <w:pPr>
              <w:jc w:val="center"/>
            </w:pPr>
            <w:r w:rsidRPr="001571AC">
              <w:t>Santa Monica</w:t>
            </w:r>
          </w:p>
        </w:tc>
        <w:tc>
          <w:tcPr>
            <w:tcW w:w="4950" w:type="dxa"/>
            <w:noWrap/>
            <w:vAlign w:val="center"/>
            <w:hideMark/>
          </w:tcPr>
          <w:p w14:paraId="0295A449" w14:textId="77777777" w:rsidR="00FC3EB2" w:rsidRPr="001571AC" w:rsidRDefault="00FC3EB2" w:rsidP="007A36B4">
            <w:pPr>
              <w:jc w:val="center"/>
            </w:pPr>
            <w:r w:rsidRPr="001571AC">
              <w:t>[Property Manager/Owner]</w:t>
            </w:r>
          </w:p>
        </w:tc>
        <w:tc>
          <w:tcPr>
            <w:tcW w:w="1431" w:type="dxa"/>
            <w:noWrap/>
            <w:vAlign w:val="center"/>
            <w:hideMark/>
          </w:tcPr>
          <w:p w14:paraId="41CC2557" w14:textId="77777777" w:rsidR="00FC3EB2" w:rsidRPr="001571AC" w:rsidRDefault="00FC3EB2" w:rsidP="007A36B4">
            <w:pPr>
              <w:jc w:val="center"/>
            </w:pPr>
            <w:r w:rsidRPr="001571AC">
              <w:t>LVP</w:t>
            </w:r>
          </w:p>
        </w:tc>
      </w:tr>
      <w:tr w:rsidR="00FC3EB2" w:rsidRPr="001571AC" w14:paraId="076D7968" w14:textId="77777777" w:rsidTr="007A36B4">
        <w:trPr>
          <w:trHeight w:hRule="exact" w:val="864"/>
          <w:jc w:val="center"/>
        </w:trPr>
        <w:tc>
          <w:tcPr>
            <w:tcW w:w="2065" w:type="dxa"/>
            <w:noWrap/>
            <w:vAlign w:val="center"/>
            <w:hideMark/>
          </w:tcPr>
          <w:p w14:paraId="47BA129B" w14:textId="77777777" w:rsidR="00FC3EB2" w:rsidRPr="001571AC" w:rsidRDefault="00FC3EB2" w:rsidP="007A36B4">
            <w:pPr>
              <w:jc w:val="center"/>
            </w:pPr>
            <w:r w:rsidRPr="001571AC">
              <w:t>Los Angeles</w:t>
            </w:r>
          </w:p>
        </w:tc>
        <w:tc>
          <w:tcPr>
            <w:tcW w:w="1980" w:type="dxa"/>
            <w:noWrap/>
            <w:vAlign w:val="center"/>
            <w:hideMark/>
          </w:tcPr>
          <w:p w14:paraId="486894EE" w14:textId="77777777" w:rsidR="00FC3EB2" w:rsidRPr="001571AC" w:rsidRDefault="00FC3EB2" w:rsidP="007A36B4">
            <w:pPr>
              <w:jc w:val="center"/>
            </w:pPr>
            <w:r w:rsidRPr="001571AC">
              <w:t>Santa Monica</w:t>
            </w:r>
          </w:p>
        </w:tc>
        <w:tc>
          <w:tcPr>
            <w:tcW w:w="4950" w:type="dxa"/>
            <w:noWrap/>
            <w:vAlign w:val="center"/>
            <w:hideMark/>
          </w:tcPr>
          <w:p w14:paraId="6F265962" w14:textId="77777777" w:rsidR="00FC3EB2" w:rsidRPr="001571AC" w:rsidRDefault="00FC3EB2" w:rsidP="007A36B4">
            <w:pPr>
              <w:jc w:val="center"/>
            </w:pPr>
            <w:r w:rsidRPr="001571AC">
              <w:t>[Property Manager/Owner]</w:t>
            </w:r>
          </w:p>
        </w:tc>
        <w:tc>
          <w:tcPr>
            <w:tcW w:w="1431" w:type="dxa"/>
            <w:noWrap/>
            <w:vAlign w:val="center"/>
            <w:hideMark/>
          </w:tcPr>
          <w:p w14:paraId="2D3FE629" w14:textId="77777777" w:rsidR="00FC3EB2" w:rsidRPr="001571AC" w:rsidRDefault="00FC3EB2" w:rsidP="007A36B4">
            <w:pPr>
              <w:jc w:val="center"/>
            </w:pPr>
            <w:r w:rsidRPr="001571AC">
              <w:t>LVP</w:t>
            </w:r>
          </w:p>
        </w:tc>
      </w:tr>
      <w:tr w:rsidR="00FC3EB2" w:rsidRPr="001571AC" w14:paraId="1DD9E131" w14:textId="77777777" w:rsidTr="007A36B4">
        <w:trPr>
          <w:trHeight w:hRule="exact" w:val="864"/>
          <w:jc w:val="center"/>
        </w:trPr>
        <w:tc>
          <w:tcPr>
            <w:tcW w:w="2065" w:type="dxa"/>
            <w:noWrap/>
            <w:vAlign w:val="center"/>
            <w:hideMark/>
          </w:tcPr>
          <w:p w14:paraId="0DD73B57" w14:textId="77777777" w:rsidR="00FC3EB2" w:rsidRPr="001571AC" w:rsidRDefault="00FC3EB2" w:rsidP="007A36B4">
            <w:pPr>
              <w:jc w:val="center"/>
            </w:pPr>
            <w:r w:rsidRPr="001571AC">
              <w:t>Los Angeles</w:t>
            </w:r>
          </w:p>
        </w:tc>
        <w:tc>
          <w:tcPr>
            <w:tcW w:w="1980" w:type="dxa"/>
            <w:noWrap/>
            <w:vAlign w:val="center"/>
            <w:hideMark/>
          </w:tcPr>
          <w:p w14:paraId="150C20B2" w14:textId="77777777" w:rsidR="00FC3EB2" w:rsidRPr="001571AC" w:rsidRDefault="00FC3EB2" w:rsidP="007A36B4">
            <w:pPr>
              <w:jc w:val="center"/>
            </w:pPr>
            <w:r w:rsidRPr="001571AC">
              <w:t>Santa Monica</w:t>
            </w:r>
          </w:p>
        </w:tc>
        <w:tc>
          <w:tcPr>
            <w:tcW w:w="4950" w:type="dxa"/>
            <w:noWrap/>
            <w:vAlign w:val="center"/>
            <w:hideMark/>
          </w:tcPr>
          <w:p w14:paraId="0D4F06F6" w14:textId="77777777" w:rsidR="00FC3EB2" w:rsidRPr="001571AC" w:rsidRDefault="00FC3EB2" w:rsidP="007A36B4">
            <w:pPr>
              <w:jc w:val="center"/>
            </w:pPr>
            <w:r w:rsidRPr="001571AC">
              <w:t>[Property Manager/Owner]</w:t>
            </w:r>
          </w:p>
        </w:tc>
        <w:tc>
          <w:tcPr>
            <w:tcW w:w="1431" w:type="dxa"/>
            <w:noWrap/>
            <w:vAlign w:val="center"/>
            <w:hideMark/>
          </w:tcPr>
          <w:p w14:paraId="2BCACAFC" w14:textId="77777777" w:rsidR="00FC3EB2" w:rsidRPr="001571AC" w:rsidRDefault="00FC3EB2" w:rsidP="007A36B4">
            <w:pPr>
              <w:jc w:val="center"/>
            </w:pPr>
            <w:r w:rsidRPr="001571AC">
              <w:t>LVP</w:t>
            </w:r>
          </w:p>
        </w:tc>
      </w:tr>
      <w:tr w:rsidR="00FC3EB2" w:rsidRPr="001571AC" w14:paraId="5708C45C" w14:textId="77777777" w:rsidTr="007A36B4">
        <w:trPr>
          <w:trHeight w:hRule="exact" w:val="864"/>
          <w:jc w:val="center"/>
        </w:trPr>
        <w:tc>
          <w:tcPr>
            <w:tcW w:w="2065" w:type="dxa"/>
            <w:noWrap/>
            <w:vAlign w:val="center"/>
            <w:hideMark/>
          </w:tcPr>
          <w:p w14:paraId="4AA0DEC1" w14:textId="77777777" w:rsidR="00FC3EB2" w:rsidRPr="001571AC" w:rsidRDefault="00FC3EB2" w:rsidP="007A36B4">
            <w:pPr>
              <w:jc w:val="center"/>
            </w:pPr>
            <w:r w:rsidRPr="001571AC">
              <w:t>Los Angeles</w:t>
            </w:r>
          </w:p>
        </w:tc>
        <w:tc>
          <w:tcPr>
            <w:tcW w:w="1980" w:type="dxa"/>
            <w:noWrap/>
            <w:vAlign w:val="center"/>
            <w:hideMark/>
          </w:tcPr>
          <w:p w14:paraId="188E76AB" w14:textId="77777777" w:rsidR="00FC3EB2" w:rsidRPr="001571AC" w:rsidRDefault="00FC3EB2" w:rsidP="007A36B4">
            <w:pPr>
              <w:jc w:val="center"/>
            </w:pPr>
            <w:r w:rsidRPr="001571AC">
              <w:t>Sherman Oaks</w:t>
            </w:r>
          </w:p>
        </w:tc>
        <w:tc>
          <w:tcPr>
            <w:tcW w:w="4950" w:type="dxa"/>
            <w:noWrap/>
            <w:vAlign w:val="center"/>
            <w:hideMark/>
          </w:tcPr>
          <w:p w14:paraId="2C6B4ED2" w14:textId="77777777" w:rsidR="00FC3EB2" w:rsidRPr="001571AC" w:rsidRDefault="00FC3EB2" w:rsidP="007A36B4">
            <w:pPr>
              <w:jc w:val="center"/>
            </w:pPr>
            <w:r w:rsidRPr="001571AC">
              <w:t>[Property Manager]</w:t>
            </w:r>
          </w:p>
        </w:tc>
        <w:tc>
          <w:tcPr>
            <w:tcW w:w="1431" w:type="dxa"/>
            <w:noWrap/>
            <w:vAlign w:val="center"/>
            <w:hideMark/>
          </w:tcPr>
          <w:p w14:paraId="2BBB99D1" w14:textId="77777777" w:rsidR="00FC3EB2" w:rsidRPr="001571AC" w:rsidRDefault="00FC3EB2" w:rsidP="007A36B4">
            <w:pPr>
              <w:jc w:val="center"/>
            </w:pPr>
            <w:r w:rsidRPr="001571AC">
              <w:t>LVP</w:t>
            </w:r>
          </w:p>
        </w:tc>
      </w:tr>
      <w:tr w:rsidR="00FC3EB2" w:rsidRPr="001571AC" w14:paraId="3A6AE5F8" w14:textId="77777777" w:rsidTr="007A36B4">
        <w:trPr>
          <w:trHeight w:hRule="exact" w:val="864"/>
          <w:jc w:val="center"/>
        </w:trPr>
        <w:tc>
          <w:tcPr>
            <w:tcW w:w="2065" w:type="dxa"/>
            <w:noWrap/>
            <w:vAlign w:val="center"/>
            <w:hideMark/>
          </w:tcPr>
          <w:p w14:paraId="0661EAAC" w14:textId="77777777" w:rsidR="00FC3EB2" w:rsidRPr="001571AC" w:rsidRDefault="00FC3EB2" w:rsidP="007A36B4">
            <w:pPr>
              <w:jc w:val="center"/>
            </w:pPr>
            <w:r w:rsidRPr="001571AC">
              <w:t>Los Angeles</w:t>
            </w:r>
          </w:p>
        </w:tc>
        <w:tc>
          <w:tcPr>
            <w:tcW w:w="1980" w:type="dxa"/>
            <w:noWrap/>
            <w:vAlign w:val="center"/>
            <w:hideMark/>
          </w:tcPr>
          <w:p w14:paraId="75747583" w14:textId="77777777" w:rsidR="00FC3EB2" w:rsidRPr="001571AC" w:rsidRDefault="00FC3EB2" w:rsidP="007A36B4">
            <w:pPr>
              <w:jc w:val="center"/>
            </w:pPr>
            <w:r w:rsidRPr="001571AC">
              <w:t>Sierra Madre</w:t>
            </w:r>
          </w:p>
        </w:tc>
        <w:tc>
          <w:tcPr>
            <w:tcW w:w="4950" w:type="dxa"/>
            <w:noWrap/>
            <w:vAlign w:val="center"/>
            <w:hideMark/>
          </w:tcPr>
          <w:p w14:paraId="0FCD292A" w14:textId="77777777" w:rsidR="00FC3EB2" w:rsidRPr="001571AC" w:rsidRDefault="00FC3EB2" w:rsidP="007A36B4">
            <w:pPr>
              <w:jc w:val="center"/>
            </w:pPr>
            <w:r w:rsidRPr="001571AC">
              <w:t>[Construction]</w:t>
            </w:r>
          </w:p>
        </w:tc>
        <w:tc>
          <w:tcPr>
            <w:tcW w:w="1431" w:type="dxa"/>
            <w:noWrap/>
            <w:vAlign w:val="center"/>
            <w:hideMark/>
          </w:tcPr>
          <w:p w14:paraId="4CB0EC6D" w14:textId="77777777" w:rsidR="00FC3EB2" w:rsidRPr="001571AC" w:rsidRDefault="00FC3EB2" w:rsidP="007A36B4">
            <w:pPr>
              <w:jc w:val="center"/>
            </w:pPr>
            <w:r w:rsidRPr="001571AC">
              <w:t>LVP</w:t>
            </w:r>
          </w:p>
        </w:tc>
      </w:tr>
      <w:tr w:rsidR="00FC3EB2" w:rsidRPr="001571AC" w14:paraId="48351786" w14:textId="77777777" w:rsidTr="007A36B4">
        <w:trPr>
          <w:trHeight w:hRule="exact" w:val="864"/>
          <w:jc w:val="center"/>
        </w:trPr>
        <w:tc>
          <w:tcPr>
            <w:tcW w:w="2065" w:type="dxa"/>
            <w:noWrap/>
            <w:vAlign w:val="center"/>
            <w:hideMark/>
          </w:tcPr>
          <w:p w14:paraId="320522CD" w14:textId="77777777" w:rsidR="00FC3EB2" w:rsidRPr="001571AC" w:rsidRDefault="00FC3EB2" w:rsidP="007A36B4">
            <w:pPr>
              <w:jc w:val="center"/>
            </w:pPr>
            <w:r w:rsidRPr="001571AC">
              <w:t>Los Angeles</w:t>
            </w:r>
          </w:p>
        </w:tc>
        <w:tc>
          <w:tcPr>
            <w:tcW w:w="1980" w:type="dxa"/>
            <w:noWrap/>
            <w:vAlign w:val="center"/>
            <w:hideMark/>
          </w:tcPr>
          <w:p w14:paraId="0A14E5CC" w14:textId="77777777" w:rsidR="00FC3EB2" w:rsidRPr="001571AC" w:rsidRDefault="00FC3EB2" w:rsidP="007A36B4">
            <w:pPr>
              <w:jc w:val="center"/>
            </w:pPr>
            <w:r w:rsidRPr="001571AC">
              <w:t>Sierra Madre</w:t>
            </w:r>
          </w:p>
        </w:tc>
        <w:tc>
          <w:tcPr>
            <w:tcW w:w="4950" w:type="dxa"/>
            <w:noWrap/>
            <w:vAlign w:val="center"/>
            <w:hideMark/>
          </w:tcPr>
          <w:p w14:paraId="5EC075FC" w14:textId="77777777" w:rsidR="00FC3EB2" w:rsidRPr="001571AC" w:rsidRDefault="00FC3EB2" w:rsidP="007A36B4">
            <w:pPr>
              <w:jc w:val="center"/>
            </w:pPr>
            <w:r w:rsidRPr="001571AC">
              <w:t>[Construction]</w:t>
            </w:r>
          </w:p>
        </w:tc>
        <w:tc>
          <w:tcPr>
            <w:tcW w:w="1431" w:type="dxa"/>
            <w:noWrap/>
            <w:vAlign w:val="center"/>
            <w:hideMark/>
          </w:tcPr>
          <w:p w14:paraId="187B2B34" w14:textId="77777777" w:rsidR="00FC3EB2" w:rsidRPr="001571AC" w:rsidRDefault="00FC3EB2" w:rsidP="007A36B4">
            <w:pPr>
              <w:jc w:val="center"/>
            </w:pPr>
            <w:r w:rsidRPr="001571AC">
              <w:t>LVP</w:t>
            </w:r>
          </w:p>
        </w:tc>
      </w:tr>
      <w:tr w:rsidR="00FC3EB2" w:rsidRPr="001571AC" w14:paraId="7CD4CA53" w14:textId="77777777" w:rsidTr="007A36B4">
        <w:trPr>
          <w:trHeight w:hRule="exact" w:val="864"/>
          <w:jc w:val="center"/>
        </w:trPr>
        <w:tc>
          <w:tcPr>
            <w:tcW w:w="2065" w:type="dxa"/>
            <w:noWrap/>
            <w:vAlign w:val="center"/>
            <w:hideMark/>
          </w:tcPr>
          <w:p w14:paraId="37D43AE9" w14:textId="77777777" w:rsidR="00FC3EB2" w:rsidRPr="001571AC" w:rsidRDefault="00FC3EB2" w:rsidP="007A36B4">
            <w:pPr>
              <w:jc w:val="center"/>
            </w:pPr>
            <w:r w:rsidRPr="001571AC">
              <w:t>Los Angeles</w:t>
            </w:r>
          </w:p>
        </w:tc>
        <w:tc>
          <w:tcPr>
            <w:tcW w:w="1980" w:type="dxa"/>
            <w:noWrap/>
            <w:vAlign w:val="center"/>
            <w:hideMark/>
          </w:tcPr>
          <w:p w14:paraId="63E4BE34" w14:textId="77777777" w:rsidR="00FC3EB2" w:rsidRPr="001571AC" w:rsidRDefault="00FC3EB2" w:rsidP="007A36B4">
            <w:pPr>
              <w:jc w:val="center"/>
            </w:pPr>
            <w:r w:rsidRPr="001571AC">
              <w:t>Signal Hill</w:t>
            </w:r>
          </w:p>
        </w:tc>
        <w:tc>
          <w:tcPr>
            <w:tcW w:w="4950" w:type="dxa"/>
            <w:noWrap/>
            <w:vAlign w:val="center"/>
            <w:hideMark/>
          </w:tcPr>
          <w:p w14:paraId="5961CE9E" w14:textId="77777777" w:rsidR="00FC3EB2" w:rsidRPr="001571AC" w:rsidRDefault="00FC3EB2" w:rsidP="007A36B4">
            <w:pPr>
              <w:jc w:val="center"/>
            </w:pPr>
            <w:r w:rsidRPr="001571AC">
              <w:t>[photo studio]</w:t>
            </w:r>
          </w:p>
        </w:tc>
        <w:tc>
          <w:tcPr>
            <w:tcW w:w="1431" w:type="dxa"/>
            <w:noWrap/>
            <w:vAlign w:val="center"/>
            <w:hideMark/>
          </w:tcPr>
          <w:p w14:paraId="18407BA9" w14:textId="77777777" w:rsidR="00FC3EB2" w:rsidRPr="001571AC" w:rsidRDefault="00FC3EB2" w:rsidP="007A36B4">
            <w:pPr>
              <w:jc w:val="center"/>
            </w:pPr>
            <w:r w:rsidRPr="001571AC">
              <w:t>LVP</w:t>
            </w:r>
          </w:p>
        </w:tc>
      </w:tr>
      <w:tr w:rsidR="00FC3EB2" w:rsidRPr="001571AC" w14:paraId="18C3C21E" w14:textId="77777777" w:rsidTr="007A36B4">
        <w:trPr>
          <w:trHeight w:hRule="exact" w:val="864"/>
          <w:jc w:val="center"/>
        </w:trPr>
        <w:tc>
          <w:tcPr>
            <w:tcW w:w="2065" w:type="dxa"/>
            <w:noWrap/>
            <w:vAlign w:val="center"/>
            <w:hideMark/>
          </w:tcPr>
          <w:p w14:paraId="0A62BA62" w14:textId="77777777" w:rsidR="00FC3EB2" w:rsidRPr="001571AC" w:rsidRDefault="00FC3EB2" w:rsidP="007A36B4">
            <w:pPr>
              <w:jc w:val="center"/>
            </w:pPr>
            <w:r w:rsidRPr="001571AC">
              <w:t>Los Angeles</w:t>
            </w:r>
          </w:p>
        </w:tc>
        <w:tc>
          <w:tcPr>
            <w:tcW w:w="1980" w:type="dxa"/>
            <w:noWrap/>
            <w:vAlign w:val="center"/>
            <w:hideMark/>
          </w:tcPr>
          <w:p w14:paraId="0894E831" w14:textId="77777777" w:rsidR="00FC3EB2" w:rsidRPr="001571AC" w:rsidRDefault="00FC3EB2" w:rsidP="007A36B4">
            <w:pPr>
              <w:jc w:val="center"/>
            </w:pPr>
            <w:r w:rsidRPr="001571AC">
              <w:t>South Gate</w:t>
            </w:r>
          </w:p>
        </w:tc>
        <w:tc>
          <w:tcPr>
            <w:tcW w:w="4950" w:type="dxa"/>
            <w:noWrap/>
            <w:vAlign w:val="center"/>
            <w:hideMark/>
          </w:tcPr>
          <w:p w14:paraId="539C682E" w14:textId="77777777" w:rsidR="00FC3EB2" w:rsidRPr="001571AC" w:rsidRDefault="00FC3EB2" w:rsidP="007A36B4">
            <w:pPr>
              <w:jc w:val="center"/>
            </w:pPr>
            <w:r w:rsidRPr="001571AC">
              <w:t>[Household]</w:t>
            </w:r>
          </w:p>
        </w:tc>
        <w:tc>
          <w:tcPr>
            <w:tcW w:w="1431" w:type="dxa"/>
            <w:noWrap/>
            <w:vAlign w:val="center"/>
            <w:hideMark/>
          </w:tcPr>
          <w:p w14:paraId="32559862" w14:textId="77777777" w:rsidR="00FC3EB2" w:rsidRPr="001571AC" w:rsidRDefault="00FC3EB2" w:rsidP="007A36B4">
            <w:pPr>
              <w:jc w:val="center"/>
            </w:pPr>
            <w:r w:rsidRPr="001571AC">
              <w:t>LVP</w:t>
            </w:r>
          </w:p>
        </w:tc>
      </w:tr>
      <w:tr w:rsidR="00FC3EB2" w:rsidRPr="001571AC" w14:paraId="440B60C7" w14:textId="77777777" w:rsidTr="007A36B4">
        <w:trPr>
          <w:trHeight w:hRule="exact" w:val="864"/>
          <w:jc w:val="center"/>
        </w:trPr>
        <w:tc>
          <w:tcPr>
            <w:tcW w:w="2065" w:type="dxa"/>
            <w:noWrap/>
            <w:vAlign w:val="center"/>
            <w:hideMark/>
          </w:tcPr>
          <w:p w14:paraId="28FABC8F" w14:textId="77777777" w:rsidR="00FC3EB2" w:rsidRPr="001571AC" w:rsidRDefault="00FC3EB2" w:rsidP="007A36B4">
            <w:pPr>
              <w:jc w:val="center"/>
            </w:pPr>
            <w:r w:rsidRPr="001571AC">
              <w:t>Los Angeles</w:t>
            </w:r>
          </w:p>
        </w:tc>
        <w:tc>
          <w:tcPr>
            <w:tcW w:w="1980" w:type="dxa"/>
            <w:noWrap/>
            <w:vAlign w:val="center"/>
            <w:hideMark/>
          </w:tcPr>
          <w:p w14:paraId="3620949D" w14:textId="77777777" w:rsidR="00FC3EB2" w:rsidRPr="001571AC" w:rsidRDefault="00FC3EB2" w:rsidP="007A36B4">
            <w:pPr>
              <w:jc w:val="center"/>
            </w:pPr>
            <w:r w:rsidRPr="001571AC">
              <w:t>Stevenson Ranch</w:t>
            </w:r>
          </w:p>
        </w:tc>
        <w:tc>
          <w:tcPr>
            <w:tcW w:w="4950" w:type="dxa"/>
            <w:noWrap/>
            <w:vAlign w:val="center"/>
            <w:hideMark/>
          </w:tcPr>
          <w:p w14:paraId="1AF21CA2" w14:textId="77777777" w:rsidR="00FC3EB2" w:rsidRPr="001571AC" w:rsidRDefault="00FC3EB2" w:rsidP="007A36B4">
            <w:pPr>
              <w:jc w:val="center"/>
            </w:pPr>
            <w:r w:rsidRPr="001571AC">
              <w:t>[Property Manager/Owner]</w:t>
            </w:r>
          </w:p>
        </w:tc>
        <w:tc>
          <w:tcPr>
            <w:tcW w:w="1431" w:type="dxa"/>
            <w:noWrap/>
            <w:vAlign w:val="center"/>
            <w:hideMark/>
          </w:tcPr>
          <w:p w14:paraId="55414546" w14:textId="77777777" w:rsidR="00FC3EB2" w:rsidRPr="001571AC" w:rsidRDefault="00FC3EB2" w:rsidP="007A36B4">
            <w:pPr>
              <w:jc w:val="center"/>
            </w:pPr>
            <w:r w:rsidRPr="001571AC">
              <w:t>LVP</w:t>
            </w:r>
          </w:p>
        </w:tc>
      </w:tr>
      <w:tr w:rsidR="00FC3EB2" w:rsidRPr="001571AC" w14:paraId="58720650" w14:textId="77777777" w:rsidTr="007A36B4">
        <w:trPr>
          <w:trHeight w:hRule="exact" w:val="864"/>
          <w:jc w:val="center"/>
        </w:trPr>
        <w:tc>
          <w:tcPr>
            <w:tcW w:w="2065" w:type="dxa"/>
            <w:noWrap/>
            <w:vAlign w:val="center"/>
            <w:hideMark/>
          </w:tcPr>
          <w:p w14:paraId="038C7DAD" w14:textId="77777777" w:rsidR="00FC3EB2" w:rsidRPr="001571AC" w:rsidRDefault="00FC3EB2" w:rsidP="007A36B4">
            <w:pPr>
              <w:jc w:val="center"/>
            </w:pPr>
            <w:r w:rsidRPr="001571AC">
              <w:t>Los Angeles</w:t>
            </w:r>
          </w:p>
        </w:tc>
        <w:tc>
          <w:tcPr>
            <w:tcW w:w="1980" w:type="dxa"/>
            <w:noWrap/>
            <w:vAlign w:val="center"/>
            <w:hideMark/>
          </w:tcPr>
          <w:p w14:paraId="3FBDFEFC" w14:textId="77777777" w:rsidR="00FC3EB2" w:rsidRPr="001571AC" w:rsidRDefault="00FC3EB2" w:rsidP="007A36B4">
            <w:pPr>
              <w:jc w:val="center"/>
            </w:pPr>
            <w:r w:rsidRPr="001571AC">
              <w:t>Sun Valley</w:t>
            </w:r>
          </w:p>
        </w:tc>
        <w:tc>
          <w:tcPr>
            <w:tcW w:w="4950" w:type="dxa"/>
            <w:noWrap/>
            <w:vAlign w:val="center"/>
            <w:hideMark/>
          </w:tcPr>
          <w:p w14:paraId="76EBD8AB" w14:textId="77777777" w:rsidR="00FC3EB2" w:rsidRPr="001571AC" w:rsidRDefault="00FC3EB2" w:rsidP="007A36B4">
            <w:pPr>
              <w:jc w:val="center"/>
            </w:pPr>
            <w:r w:rsidRPr="001571AC">
              <w:t>[Lath &amp; Plaster]</w:t>
            </w:r>
          </w:p>
        </w:tc>
        <w:tc>
          <w:tcPr>
            <w:tcW w:w="1431" w:type="dxa"/>
            <w:noWrap/>
            <w:vAlign w:val="center"/>
            <w:hideMark/>
          </w:tcPr>
          <w:p w14:paraId="50E41121" w14:textId="77777777" w:rsidR="00FC3EB2" w:rsidRPr="001571AC" w:rsidRDefault="00FC3EB2" w:rsidP="007A36B4">
            <w:pPr>
              <w:jc w:val="center"/>
            </w:pPr>
            <w:r w:rsidRPr="001571AC">
              <w:t>LVP</w:t>
            </w:r>
          </w:p>
        </w:tc>
      </w:tr>
      <w:tr w:rsidR="00FC3EB2" w:rsidRPr="001571AC" w14:paraId="4D9A0C81" w14:textId="77777777" w:rsidTr="007A36B4">
        <w:trPr>
          <w:trHeight w:hRule="exact" w:val="864"/>
          <w:jc w:val="center"/>
        </w:trPr>
        <w:tc>
          <w:tcPr>
            <w:tcW w:w="2065" w:type="dxa"/>
            <w:noWrap/>
            <w:vAlign w:val="center"/>
            <w:hideMark/>
          </w:tcPr>
          <w:p w14:paraId="29691769" w14:textId="77777777" w:rsidR="00FC3EB2" w:rsidRPr="001571AC" w:rsidRDefault="00FC3EB2" w:rsidP="007A36B4">
            <w:pPr>
              <w:jc w:val="center"/>
            </w:pPr>
            <w:r w:rsidRPr="001571AC">
              <w:t>Los Angeles</w:t>
            </w:r>
          </w:p>
        </w:tc>
        <w:tc>
          <w:tcPr>
            <w:tcW w:w="1980" w:type="dxa"/>
            <w:noWrap/>
            <w:vAlign w:val="center"/>
            <w:hideMark/>
          </w:tcPr>
          <w:p w14:paraId="3FB3E3A6" w14:textId="77777777" w:rsidR="00FC3EB2" w:rsidRPr="001571AC" w:rsidRDefault="00FC3EB2" w:rsidP="007A36B4">
            <w:pPr>
              <w:jc w:val="center"/>
            </w:pPr>
            <w:r w:rsidRPr="001571AC">
              <w:t>Sun Valley</w:t>
            </w:r>
          </w:p>
        </w:tc>
        <w:tc>
          <w:tcPr>
            <w:tcW w:w="4950" w:type="dxa"/>
            <w:noWrap/>
            <w:vAlign w:val="center"/>
            <w:hideMark/>
          </w:tcPr>
          <w:p w14:paraId="73311C3C" w14:textId="77777777" w:rsidR="00FC3EB2" w:rsidRPr="001571AC" w:rsidRDefault="00FC3EB2" w:rsidP="007A36B4">
            <w:pPr>
              <w:jc w:val="center"/>
            </w:pPr>
            <w:r w:rsidRPr="001571AC">
              <w:t>[Property Manager/Owner]</w:t>
            </w:r>
          </w:p>
        </w:tc>
        <w:tc>
          <w:tcPr>
            <w:tcW w:w="1431" w:type="dxa"/>
            <w:noWrap/>
            <w:vAlign w:val="center"/>
            <w:hideMark/>
          </w:tcPr>
          <w:p w14:paraId="3E152E32" w14:textId="77777777" w:rsidR="00FC3EB2" w:rsidRPr="001571AC" w:rsidRDefault="00FC3EB2" w:rsidP="007A36B4">
            <w:pPr>
              <w:jc w:val="center"/>
            </w:pPr>
            <w:r w:rsidRPr="001571AC">
              <w:t>LVP</w:t>
            </w:r>
          </w:p>
        </w:tc>
      </w:tr>
      <w:tr w:rsidR="00FC3EB2" w:rsidRPr="001571AC" w14:paraId="74F46DCC" w14:textId="77777777" w:rsidTr="007A36B4">
        <w:trPr>
          <w:trHeight w:hRule="exact" w:val="864"/>
          <w:jc w:val="center"/>
        </w:trPr>
        <w:tc>
          <w:tcPr>
            <w:tcW w:w="2065" w:type="dxa"/>
            <w:noWrap/>
            <w:vAlign w:val="center"/>
            <w:hideMark/>
          </w:tcPr>
          <w:p w14:paraId="29DE90A0" w14:textId="77777777" w:rsidR="00FC3EB2" w:rsidRPr="001571AC" w:rsidRDefault="00FC3EB2" w:rsidP="007A36B4">
            <w:pPr>
              <w:jc w:val="center"/>
            </w:pPr>
            <w:r w:rsidRPr="001571AC">
              <w:t>Los Angeles</w:t>
            </w:r>
          </w:p>
        </w:tc>
        <w:tc>
          <w:tcPr>
            <w:tcW w:w="1980" w:type="dxa"/>
            <w:noWrap/>
            <w:vAlign w:val="center"/>
            <w:hideMark/>
          </w:tcPr>
          <w:p w14:paraId="5A5F02D8" w14:textId="77777777" w:rsidR="00FC3EB2" w:rsidRPr="001571AC" w:rsidRDefault="00FC3EB2" w:rsidP="007A36B4">
            <w:pPr>
              <w:jc w:val="center"/>
            </w:pPr>
            <w:r w:rsidRPr="001571AC">
              <w:t>Sun Valley</w:t>
            </w:r>
          </w:p>
        </w:tc>
        <w:tc>
          <w:tcPr>
            <w:tcW w:w="4950" w:type="dxa"/>
            <w:noWrap/>
            <w:vAlign w:val="center"/>
            <w:hideMark/>
          </w:tcPr>
          <w:p w14:paraId="09FD0591" w14:textId="77777777" w:rsidR="00FC3EB2" w:rsidRPr="001571AC" w:rsidRDefault="00FC3EB2" w:rsidP="007A36B4">
            <w:pPr>
              <w:jc w:val="center"/>
            </w:pPr>
            <w:r w:rsidRPr="001571AC">
              <w:t>[Studio / Theme Park]</w:t>
            </w:r>
          </w:p>
        </w:tc>
        <w:tc>
          <w:tcPr>
            <w:tcW w:w="1431" w:type="dxa"/>
            <w:noWrap/>
            <w:vAlign w:val="center"/>
            <w:hideMark/>
          </w:tcPr>
          <w:p w14:paraId="4ACB5122" w14:textId="77777777" w:rsidR="00FC3EB2" w:rsidRPr="001571AC" w:rsidRDefault="00FC3EB2" w:rsidP="007A36B4">
            <w:pPr>
              <w:jc w:val="center"/>
            </w:pPr>
            <w:r w:rsidRPr="001571AC">
              <w:t>LVP</w:t>
            </w:r>
          </w:p>
        </w:tc>
      </w:tr>
      <w:tr w:rsidR="00FC3EB2" w:rsidRPr="001571AC" w14:paraId="66FF5853" w14:textId="77777777" w:rsidTr="007A36B4">
        <w:trPr>
          <w:trHeight w:hRule="exact" w:val="864"/>
          <w:jc w:val="center"/>
        </w:trPr>
        <w:tc>
          <w:tcPr>
            <w:tcW w:w="2065" w:type="dxa"/>
            <w:noWrap/>
            <w:vAlign w:val="center"/>
            <w:hideMark/>
          </w:tcPr>
          <w:p w14:paraId="60253341" w14:textId="77777777" w:rsidR="00FC3EB2" w:rsidRPr="001571AC" w:rsidRDefault="00FC3EB2" w:rsidP="007A36B4">
            <w:pPr>
              <w:jc w:val="center"/>
            </w:pPr>
            <w:r w:rsidRPr="001571AC">
              <w:t>Los Angeles</w:t>
            </w:r>
          </w:p>
        </w:tc>
        <w:tc>
          <w:tcPr>
            <w:tcW w:w="1980" w:type="dxa"/>
            <w:noWrap/>
            <w:vAlign w:val="center"/>
            <w:hideMark/>
          </w:tcPr>
          <w:p w14:paraId="0E2C201B" w14:textId="77777777" w:rsidR="00FC3EB2" w:rsidRPr="001571AC" w:rsidRDefault="00FC3EB2" w:rsidP="007A36B4">
            <w:pPr>
              <w:jc w:val="center"/>
            </w:pPr>
            <w:r w:rsidRPr="001571AC">
              <w:t>Sylmar</w:t>
            </w:r>
          </w:p>
        </w:tc>
        <w:tc>
          <w:tcPr>
            <w:tcW w:w="4950" w:type="dxa"/>
            <w:noWrap/>
            <w:vAlign w:val="center"/>
            <w:hideMark/>
          </w:tcPr>
          <w:p w14:paraId="4DD856F7" w14:textId="77777777" w:rsidR="00FC3EB2" w:rsidRPr="001571AC" w:rsidRDefault="00FC3EB2" w:rsidP="007A36B4">
            <w:pPr>
              <w:jc w:val="center"/>
            </w:pPr>
            <w:r w:rsidRPr="001571AC">
              <w:t>[Painting Contractor]</w:t>
            </w:r>
          </w:p>
        </w:tc>
        <w:tc>
          <w:tcPr>
            <w:tcW w:w="1431" w:type="dxa"/>
            <w:noWrap/>
            <w:vAlign w:val="center"/>
            <w:hideMark/>
          </w:tcPr>
          <w:p w14:paraId="7F8D338B" w14:textId="77777777" w:rsidR="00FC3EB2" w:rsidRPr="001571AC" w:rsidRDefault="00FC3EB2" w:rsidP="007A36B4">
            <w:pPr>
              <w:jc w:val="center"/>
            </w:pPr>
            <w:r w:rsidRPr="001571AC">
              <w:t>LVP</w:t>
            </w:r>
          </w:p>
        </w:tc>
      </w:tr>
      <w:tr w:rsidR="00FC3EB2" w:rsidRPr="001571AC" w14:paraId="4BCB8AEE" w14:textId="77777777" w:rsidTr="007A36B4">
        <w:trPr>
          <w:trHeight w:hRule="exact" w:val="864"/>
          <w:jc w:val="center"/>
        </w:trPr>
        <w:tc>
          <w:tcPr>
            <w:tcW w:w="2065" w:type="dxa"/>
            <w:noWrap/>
            <w:vAlign w:val="center"/>
            <w:hideMark/>
          </w:tcPr>
          <w:p w14:paraId="6CEC5984" w14:textId="77777777" w:rsidR="00FC3EB2" w:rsidRPr="001571AC" w:rsidRDefault="00FC3EB2" w:rsidP="007A36B4">
            <w:pPr>
              <w:jc w:val="center"/>
            </w:pPr>
            <w:r w:rsidRPr="001571AC">
              <w:lastRenderedPageBreak/>
              <w:t>Los Angeles</w:t>
            </w:r>
          </w:p>
        </w:tc>
        <w:tc>
          <w:tcPr>
            <w:tcW w:w="1980" w:type="dxa"/>
            <w:noWrap/>
            <w:vAlign w:val="center"/>
            <w:hideMark/>
          </w:tcPr>
          <w:p w14:paraId="42331656" w14:textId="77777777" w:rsidR="00FC3EB2" w:rsidRPr="001571AC" w:rsidRDefault="00FC3EB2" w:rsidP="007A36B4">
            <w:pPr>
              <w:jc w:val="center"/>
            </w:pPr>
            <w:r w:rsidRPr="001571AC">
              <w:t>Sylmar</w:t>
            </w:r>
          </w:p>
        </w:tc>
        <w:tc>
          <w:tcPr>
            <w:tcW w:w="4950" w:type="dxa"/>
            <w:noWrap/>
            <w:vAlign w:val="center"/>
            <w:hideMark/>
          </w:tcPr>
          <w:p w14:paraId="3CECC4F9" w14:textId="77777777" w:rsidR="00FC3EB2" w:rsidRPr="001571AC" w:rsidRDefault="00FC3EB2" w:rsidP="007A36B4">
            <w:pPr>
              <w:jc w:val="center"/>
            </w:pPr>
            <w:r w:rsidRPr="001571AC">
              <w:t>[Painting Contractor]</w:t>
            </w:r>
          </w:p>
        </w:tc>
        <w:tc>
          <w:tcPr>
            <w:tcW w:w="1431" w:type="dxa"/>
            <w:noWrap/>
            <w:vAlign w:val="center"/>
            <w:hideMark/>
          </w:tcPr>
          <w:p w14:paraId="624D553A" w14:textId="77777777" w:rsidR="00FC3EB2" w:rsidRPr="001571AC" w:rsidRDefault="00FC3EB2" w:rsidP="007A36B4">
            <w:pPr>
              <w:jc w:val="center"/>
            </w:pPr>
            <w:r w:rsidRPr="001571AC">
              <w:t>LVP</w:t>
            </w:r>
          </w:p>
        </w:tc>
      </w:tr>
      <w:tr w:rsidR="00FC3EB2" w:rsidRPr="001571AC" w14:paraId="02AC2B0F" w14:textId="77777777" w:rsidTr="007A36B4">
        <w:trPr>
          <w:trHeight w:hRule="exact" w:val="864"/>
          <w:jc w:val="center"/>
        </w:trPr>
        <w:tc>
          <w:tcPr>
            <w:tcW w:w="2065" w:type="dxa"/>
            <w:noWrap/>
            <w:vAlign w:val="center"/>
            <w:hideMark/>
          </w:tcPr>
          <w:p w14:paraId="5A9DA5C6" w14:textId="77777777" w:rsidR="00FC3EB2" w:rsidRPr="001571AC" w:rsidRDefault="00FC3EB2" w:rsidP="007A36B4">
            <w:pPr>
              <w:jc w:val="center"/>
            </w:pPr>
            <w:r w:rsidRPr="001571AC">
              <w:t>Los Angeles</w:t>
            </w:r>
          </w:p>
        </w:tc>
        <w:tc>
          <w:tcPr>
            <w:tcW w:w="1980" w:type="dxa"/>
            <w:noWrap/>
            <w:vAlign w:val="center"/>
            <w:hideMark/>
          </w:tcPr>
          <w:p w14:paraId="6CED8A8C" w14:textId="77777777" w:rsidR="00FC3EB2" w:rsidRPr="001571AC" w:rsidRDefault="00FC3EB2" w:rsidP="007A36B4">
            <w:pPr>
              <w:jc w:val="center"/>
            </w:pPr>
            <w:r w:rsidRPr="001571AC">
              <w:t>Sylmar</w:t>
            </w:r>
          </w:p>
        </w:tc>
        <w:tc>
          <w:tcPr>
            <w:tcW w:w="4950" w:type="dxa"/>
            <w:noWrap/>
            <w:vAlign w:val="center"/>
            <w:hideMark/>
          </w:tcPr>
          <w:p w14:paraId="6FE91318" w14:textId="77777777" w:rsidR="00FC3EB2" w:rsidRPr="001571AC" w:rsidRDefault="00FC3EB2" w:rsidP="007A36B4">
            <w:pPr>
              <w:jc w:val="center"/>
            </w:pPr>
            <w:r w:rsidRPr="001571AC">
              <w:t>[Property Manager/Owner]</w:t>
            </w:r>
          </w:p>
        </w:tc>
        <w:tc>
          <w:tcPr>
            <w:tcW w:w="1431" w:type="dxa"/>
            <w:noWrap/>
            <w:vAlign w:val="center"/>
            <w:hideMark/>
          </w:tcPr>
          <w:p w14:paraId="5B8E71AF" w14:textId="77777777" w:rsidR="00FC3EB2" w:rsidRPr="001571AC" w:rsidRDefault="00FC3EB2" w:rsidP="007A36B4">
            <w:pPr>
              <w:jc w:val="center"/>
            </w:pPr>
            <w:r w:rsidRPr="001571AC">
              <w:t>LVP</w:t>
            </w:r>
          </w:p>
        </w:tc>
      </w:tr>
      <w:tr w:rsidR="00FC3EB2" w:rsidRPr="001571AC" w14:paraId="17BCC829" w14:textId="77777777" w:rsidTr="007A36B4">
        <w:trPr>
          <w:trHeight w:hRule="exact" w:val="864"/>
          <w:jc w:val="center"/>
        </w:trPr>
        <w:tc>
          <w:tcPr>
            <w:tcW w:w="2065" w:type="dxa"/>
            <w:noWrap/>
            <w:vAlign w:val="center"/>
            <w:hideMark/>
          </w:tcPr>
          <w:p w14:paraId="21FC81D1" w14:textId="77777777" w:rsidR="00FC3EB2" w:rsidRPr="001571AC" w:rsidRDefault="00FC3EB2" w:rsidP="007A36B4">
            <w:pPr>
              <w:jc w:val="center"/>
            </w:pPr>
            <w:r w:rsidRPr="001571AC">
              <w:t>Los Angeles</w:t>
            </w:r>
          </w:p>
        </w:tc>
        <w:tc>
          <w:tcPr>
            <w:tcW w:w="1980" w:type="dxa"/>
            <w:noWrap/>
            <w:vAlign w:val="center"/>
            <w:hideMark/>
          </w:tcPr>
          <w:p w14:paraId="6F0CFE93" w14:textId="77777777" w:rsidR="00FC3EB2" w:rsidRPr="001571AC" w:rsidRDefault="00FC3EB2" w:rsidP="007A36B4">
            <w:pPr>
              <w:jc w:val="center"/>
            </w:pPr>
            <w:r w:rsidRPr="001571AC">
              <w:t>Thousand Oaks</w:t>
            </w:r>
          </w:p>
        </w:tc>
        <w:tc>
          <w:tcPr>
            <w:tcW w:w="4950" w:type="dxa"/>
            <w:noWrap/>
            <w:vAlign w:val="center"/>
            <w:hideMark/>
          </w:tcPr>
          <w:p w14:paraId="608F4177" w14:textId="77777777" w:rsidR="00FC3EB2" w:rsidRPr="001571AC" w:rsidRDefault="00FC3EB2" w:rsidP="007A36B4">
            <w:pPr>
              <w:jc w:val="center"/>
            </w:pPr>
            <w:r w:rsidRPr="001571AC">
              <w:t>[Painting Contractor]</w:t>
            </w:r>
          </w:p>
        </w:tc>
        <w:tc>
          <w:tcPr>
            <w:tcW w:w="1431" w:type="dxa"/>
            <w:noWrap/>
            <w:vAlign w:val="center"/>
            <w:hideMark/>
          </w:tcPr>
          <w:p w14:paraId="72CF5A01" w14:textId="77777777" w:rsidR="00FC3EB2" w:rsidRPr="001571AC" w:rsidRDefault="00FC3EB2" w:rsidP="007A36B4">
            <w:pPr>
              <w:jc w:val="center"/>
            </w:pPr>
            <w:r w:rsidRPr="001571AC">
              <w:t>LVP</w:t>
            </w:r>
          </w:p>
        </w:tc>
      </w:tr>
      <w:tr w:rsidR="00FC3EB2" w:rsidRPr="001571AC" w14:paraId="1A50929B" w14:textId="77777777" w:rsidTr="007A36B4">
        <w:trPr>
          <w:trHeight w:hRule="exact" w:val="864"/>
          <w:jc w:val="center"/>
        </w:trPr>
        <w:tc>
          <w:tcPr>
            <w:tcW w:w="2065" w:type="dxa"/>
            <w:noWrap/>
            <w:vAlign w:val="center"/>
            <w:hideMark/>
          </w:tcPr>
          <w:p w14:paraId="405780AC" w14:textId="77777777" w:rsidR="00FC3EB2" w:rsidRPr="001571AC" w:rsidRDefault="00FC3EB2" w:rsidP="007A36B4">
            <w:pPr>
              <w:jc w:val="center"/>
            </w:pPr>
            <w:r w:rsidRPr="001571AC">
              <w:t>Los Angeles</w:t>
            </w:r>
          </w:p>
        </w:tc>
        <w:tc>
          <w:tcPr>
            <w:tcW w:w="1980" w:type="dxa"/>
            <w:noWrap/>
            <w:vAlign w:val="center"/>
            <w:hideMark/>
          </w:tcPr>
          <w:p w14:paraId="77F00DAA" w14:textId="77777777" w:rsidR="00FC3EB2" w:rsidRPr="001571AC" w:rsidRDefault="00FC3EB2" w:rsidP="007A36B4">
            <w:pPr>
              <w:jc w:val="center"/>
            </w:pPr>
            <w:r w:rsidRPr="001571AC">
              <w:t>Torrance</w:t>
            </w:r>
          </w:p>
        </w:tc>
        <w:tc>
          <w:tcPr>
            <w:tcW w:w="4950" w:type="dxa"/>
            <w:noWrap/>
            <w:vAlign w:val="center"/>
            <w:hideMark/>
          </w:tcPr>
          <w:p w14:paraId="4F492207" w14:textId="77777777" w:rsidR="00FC3EB2" w:rsidRPr="001571AC" w:rsidRDefault="00FC3EB2" w:rsidP="007A36B4">
            <w:pPr>
              <w:jc w:val="center"/>
            </w:pPr>
            <w:r w:rsidRPr="001571AC">
              <w:t>[Property Manager/Owner]</w:t>
            </w:r>
          </w:p>
        </w:tc>
        <w:tc>
          <w:tcPr>
            <w:tcW w:w="1431" w:type="dxa"/>
            <w:noWrap/>
            <w:vAlign w:val="center"/>
            <w:hideMark/>
          </w:tcPr>
          <w:p w14:paraId="43AB3657" w14:textId="77777777" w:rsidR="00FC3EB2" w:rsidRPr="001571AC" w:rsidRDefault="00FC3EB2" w:rsidP="007A36B4">
            <w:pPr>
              <w:jc w:val="center"/>
            </w:pPr>
            <w:r w:rsidRPr="001571AC">
              <w:t>LVP</w:t>
            </w:r>
          </w:p>
        </w:tc>
      </w:tr>
      <w:tr w:rsidR="00FC3EB2" w:rsidRPr="001571AC" w14:paraId="09E95D1F" w14:textId="77777777" w:rsidTr="007A36B4">
        <w:trPr>
          <w:trHeight w:hRule="exact" w:val="864"/>
          <w:jc w:val="center"/>
        </w:trPr>
        <w:tc>
          <w:tcPr>
            <w:tcW w:w="2065" w:type="dxa"/>
            <w:noWrap/>
            <w:vAlign w:val="center"/>
            <w:hideMark/>
          </w:tcPr>
          <w:p w14:paraId="20150679" w14:textId="77777777" w:rsidR="00FC3EB2" w:rsidRPr="001571AC" w:rsidRDefault="00FC3EB2" w:rsidP="007A36B4">
            <w:pPr>
              <w:jc w:val="center"/>
            </w:pPr>
            <w:r w:rsidRPr="001571AC">
              <w:t>Los Angeles</w:t>
            </w:r>
          </w:p>
        </w:tc>
        <w:tc>
          <w:tcPr>
            <w:tcW w:w="1980" w:type="dxa"/>
            <w:noWrap/>
            <w:vAlign w:val="center"/>
            <w:hideMark/>
          </w:tcPr>
          <w:p w14:paraId="61A61257" w14:textId="77777777" w:rsidR="00FC3EB2" w:rsidRPr="001571AC" w:rsidRDefault="00FC3EB2" w:rsidP="007A36B4">
            <w:pPr>
              <w:jc w:val="center"/>
            </w:pPr>
            <w:r w:rsidRPr="001571AC">
              <w:t>Universal City</w:t>
            </w:r>
          </w:p>
        </w:tc>
        <w:tc>
          <w:tcPr>
            <w:tcW w:w="4950" w:type="dxa"/>
            <w:noWrap/>
            <w:vAlign w:val="center"/>
            <w:hideMark/>
          </w:tcPr>
          <w:p w14:paraId="3B1A9143" w14:textId="77777777" w:rsidR="00FC3EB2" w:rsidRPr="001571AC" w:rsidRDefault="00FC3EB2" w:rsidP="007A36B4">
            <w:pPr>
              <w:jc w:val="center"/>
            </w:pPr>
            <w:r w:rsidRPr="001571AC">
              <w:t>[Property Manager]</w:t>
            </w:r>
          </w:p>
        </w:tc>
        <w:tc>
          <w:tcPr>
            <w:tcW w:w="1431" w:type="dxa"/>
            <w:noWrap/>
            <w:vAlign w:val="center"/>
            <w:hideMark/>
          </w:tcPr>
          <w:p w14:paraId="05438246" w14:textId="77777777" w:rsidR="00FC3EB2" w:rsidRPr="001571AC" w:rsidRDefault="00FC3EB2" w:rsidP="007A36B4">
            <w:pPr>
              <w:jc w:val="center"/>
            </w:pPr>
            <w:r w:rsidRPr="001571AC">
              <w:t>LVP</w:t>
            </w:r>
          </w:p>
        </w:tc>
      </w:tr>
      <w:tr w:rsidR="00FC3EB2" w:rsidRPr="001571AC" w14:paraId="7D263700" w14:textId="77777777" w:rsidTr="007A36B4">
        <w:trPr>
          <w:trHeight w:hRule="exact" w:val="864"/>
          <w:jc w:val="center"/>
        </w:trPr>
        <w:tc>
          <w:tcPr>
            <w:tcW w:w="2065" w:type="dxa"/>
            <w:noWrap/>
            <w:vAlign w:val="center"/>
            <w:hideMark/>
          </w:tcPr>
          <w:p w14:paraId="58A62FBF" w14:textId="77777777" w:rsidR="00FC3EB2" w:rsidRPr="001571AC" w:rsidRDefault="00FC3EB2" w:rsidP="007A36B4">
            <w:pPr>
              <w:jc w:val="center"/>
            </w:pPr>
            <w:r w:rsidRPr="001571AC">
              <w:t>Los Angeles</w:t>
            </w:r>
          </w:p>
        </w:tc>
        <w:tc>
          <w:tcPr>
            <w:tcW w:w="1980" w:type="dxa"/>
            <w:noWrap/>
            <w:vAlign w:val="center"/>
            <w:hideMark/>
          </w:tcPr>
          <w:p w14:paraId="7A82A925" w14:textId="77777777" w:rsidR="00FC3EB2" w:rsidRPr="001571AC" w:rsidRDefault="00FC3EB2" w:rsidP="007A36B4">
            <w:pPr>
              <w:jc w:val="center"/>
            </w:pPr>
            <w:r w:rsidRPr="001571AC">
              <w:t>Valencia</w:t>
            </w:r>
          </w:p>
        </w:tc>
        <w:tc>
          <w:tcPr>
            <w:tcW w:w="4950" w:type="dxa"/>
            <w:noWrap/>
            <w:vAlign w:val="center"/>
            <w:hideMark/>
          </w:tcPr>
          <w:p w14:paraId="019FECD4" w14:textId="77777777" w:rsidR="00FC3EB2" w:rsidRPr="001571AC" w:rsidRDefault="00FC3EB2" w:rsidP="007A36B4">
            <w:pPr>
              <w:jc w:val="center"/>
            </w:pPr>
            <w:r w:rsidRPr="001571AC">
              <w:t>[Construction]</w:t>
            </w:r>
          </w:p>
        </w:tc>
        <w:tc>
          <w:tcPr>
            <w:tcW w:w="1431" w:type="dxa"/>
            <w:noWrap/>
            <w:vAlign w:val="center"/>
            <w:hideMark/>
          </w:tcPr>
          <w:p w14:paraId="6F4D2235" w14:textId="77777777" w:rsidR="00FC3EB2" w:rsidRPr="001571AC" w:rsidRDefault="00FC3EB2" w:rsidP="007A36B4">
            <w:pPr>
              <w:jc w:val="center"/>
            </w:pPr>
            <w:r w:rsidRPr="001571AC">
              <w:t>LVP</w:t>
            </w:r>
          </w:p>
        </w:tc>
      </w:tr>
      <w:tr w:rsidR="00FC3EB2" w:rsidRPr="001571AC" w14:paraId="22C041E5" w14:textId="77777777" w:rsidTr="007A36B4">
        <w:trPr>
          <w:trHeight w:hRule="exact" w:val="864"/>
          <w:jc w:val="center"/>
        </w:trPr>
        <w:tc>
          <w:tcPr>
            <w:tcW w:w="2065" w:type="dxa"/>
            <w:noWrap/>
            <w:vAlign w:val="center"/>
            <w:hideMark/>
          </w:tcPr>
          <w:p w14:paraId="3E18E805" w14:textId="77777777" w:rsidR="00FC3EB2" w:rsidRPr="001571AC" w:rsidRDefault="00FC3EB2" w:rsidP="007A36B4">
            <w:pPr>
              <w:jc w:val="center"/>
            </w:pPr>
            <w:r w:rsidRPr="001571AC">
              <w:t>Los Angeles</w:t>
            </w:r>
          </w:p>
        </w:tc>
        <w:tc>
          <w:tcPr>
            <w:tcW w:w="1980" w:type="dxa"/>
            <w:noWrap/>
            <w:vAlign w:val="center"/>
            <w:hideMark/>
          </w:tcPr>
          <w:p w14:paraId="5C89ECBE" w14:textId="77777777" w:rsidR="00FC3EB2" w:rsidRPr="001571AC" w:rsidRDefault="00FC3EB2" w:rsidP="007A36B4">
            <w:pPr>
              <w:jc w:val="center"/>
            </w:pPr>
            <w:r w:rsidRPr="001571AC">
              <w:t>Valencia</w:t>
            </w:r>
          </w:p>
        </w:tc>
        <w:tc>
          <w:tcPr>
            <w:tcW w:w="4950" w:type="dxa"/>
            <w:noWrap/>
            <w:vAlign w:val="center"/>
            <w:hideMark/>
          </w:tcPr>
          <w:p w14:paraId="324C2890" w14:textId="77777777" w:rsidR="00FC3EB2" w:rsidRPr="001571AC" w:rsidRDefault="00FC3EB2" w:rsidP="007A36B4">
            <w:pPr>
              <w:jc w:val="center"/>
            </w:pPr>
            <w:r w:rsidRPr="001571AC">
              <w:t>[Hospital]</w:t>
            </w:r>
          </w:p>
        </w:tc>
        <w:tc>
          <w:tcPr>
            <w:tcW w:w="1431" w:type="dxa"/>
            <w:noWrap/>
            <w:vAlign w:val="center"/>
            <w:hideMark/>
          </w:tcPr>
          <w:p w14:paraId="2EBCF999" w14:textId="77777777" w:rsidR="00FC3EB2" w:rsidRPr="001571AC" w:rsidRDefault="00FC3EB2" w:rsidP="007A36B4">
            <w:pPr>
              <w:jc w:val="center"/>
            </w:pPr>
            <w:r w:rsidRPr="001571AC">
              <w:t>LVP</w:t>
            </w:r>
          </w:p>
        </w:tc>
      </w:tr>
      <w:tr w:rsidR="00FC3EB2" w:rsidRPr="001571AC" w14:paraId="58444929" w14:textId="77777777" w:rsidTr="007A36B4">
        <w:trPr>
          <w:trHeight w:hRule="exact" w:val="864"/>
          <w:jc w:val="center"/>
        </w:trPr>
        <w:tc>
          <w:tcPr>
            <w:tcW w:w="2065" w:type="dxa"/>
            <w:noWrap/>
            <w:vAlign w:val="center"/>
            <w:hideMark/>
          </w:tcPr>
          <w:p w14:paraId="44ACA377" w14:textId="77777777" w:rsidR="00FC3EB2" w:rsidRPr="001571AC" w:rsidRDefault="00FC3EB2" w:rsidP="007A36B4">
            <w:pPr>
              <w:jc w:val="center"/>
            </w:pPr>
            <w:r w:rsidRPr="001571AC">
              <w:t>Los Angeles</w:t>
            </w:r>
          </w:p>
        </w:tc>
        <w:tc>
          <w:tcPr>
            <w:tcW w:w="1980" w:type="dxa"/>
            <w:noWrap/>
            <w:vAlign w:val="center"/>
            <w:hideMark/>
          </w:tcPr>
          <w:p w14:paraId="2E07EBB1" w14:textId="77777777" w:rsidR="00FC3EB2" w:rsidRPr="001571AC" w:rsidRDefault="00FC3EB2" w:rsidP="007A36B4">
            <w:pPr>
              <w:jc w:val="center"/>
            </w:pPr>
            <w:r w:rsidRPr="001571AC">
              <w:t>Valencia</w:t>
            </w:r>
          </w:p>
        </w:tc>
        <w:tc>
          <w:tcPr>
            <w:tcW w:w="4950" w:type="dxa"/>
            <w:noWrap/>
            <w:vAlign w:val="center"/>
            <w:hideMark/>
          </w:tcPr>
          <w:p w14:paraId="00E9A884" w14:textId="77777777" w:rsidR="00FC3EB2" w:rsidRPr="001571AC" w:rsidRDefault="00FC3EB2" w:rsidP="007A36B4">
            <w:pPr>
              <w:jc w:val="center"/>
            </w:pPr>
            <w:r w:rsidRPr="001571AC">
              <w:t>[Painting Contractor]</w:t>
            </w:r>
          </w:p>
        </w:tc>
        <w:tc>
          <w:tcPr>
            <w:tcW w:w="1431" w:type="dxa"/>
            <w:noWrap/>
            <w:vAlign w:val="center"/>
            <w:hideMark/>
          </w:tcPr>
          <w:p w14:paraId="1EF280CF" w14:textId="77777777" w:rsidR="00FC3EB2" w:rsidRPr="001571AC" w:rsidRDefault="00FC3EB2" w:rsidP="007A36B4">
            <w:pPr>
              <w:jc w:val="center"/>
            </w:pPr>
            <w:r w:rsidRPr="001571AC">
              <w:t>LVP</w:t>
            </w:r>
          </w:p>
        </w:tc>
      </w:tr>
      <w:tr w:rsidR="00FC3EB2" w:rsidRPr="001571AC" w14:paraId="13B243D4" w14:textId="77777777" w:rsidTr="007A36B4">
        <w:trPr>
          <w:trHeight w:hRule="exact" w:val="864"/>
          <w:jc w:val="center"/>
        </w:trPr>
        <w:tc>
          <w:tcPr>
            <w:tcW w:w="2065" w:type="dxa"/>
            <w:noWrap/>
            <w:vAlign w:val="center"/>
            <w:hideMark/>
          </w:tcPr>
          <w:p w14:paraId="4EB78592" w14:textId="77777777" w:rsidR="00FC3EB2" w:rsidRPr="001571AC" w:rsidRDefault="00FC3EB2" w:rsidP="007A36B4">
            <w:pPr>
              <w:jc w:val="center"/>
            </w:pPr>
            <w:r w:rsidRPr="001571AC">
              <w:t>Los Angeles</w:t>
            </w:r>
          </w:p>
        </w:tc>
        <w:tc>
          <w:tcPr>
            <w:tcW w:w="1980" w:type="dxa"/>
            <w:noWrap/>
            <w:vAlign w:val="center"/>
            <w:hideMark/>
          </w:tcPr>
          <w:p w14:paraId="718C01D6" w14:textId="77777777" w:rsidR="00FC3EB2" w:rsidRPr="001571AC" w:rsidRDefault="00FC3EB2" w:rsidP="007A36B4">
            <w:pPr>
              <w:jc w:val="center"/>
            </w:pPr>
            <w:r w:rsidRPr="001571AC">
              <w:t>Valencia</w:t>
            </w:r>
          </w:p>
        </w:tc>
        <w:tc>
          <w:tcPr>
            <w:tcW w:w="4950" w:type="dxa"/>
            <w:noWrap/>
            <w:vAlign w:val="center"/>
            <w:hideMark/>
          </w:tcPr>
          <w:p w14:paraId="232F59BE" w14:textId="77777777" w:rsidR="00FC3EB2" w:rsidRPr="001571AC" w:rsidRDefault="00FC3EB2" w:rsidP="007A36B4">
            <w:pPr>
              <w:jc w:val="center"/>
            </w:pPr>
            <w:r w:rsidRPr="001571AC">
              <w:t>[Property Manager/Owner]</w:t>
            </w:r>
          </w:p>
        </w:tc>
        <w:tc>
          <w:tcPr>
            <w:tcW w:w="1431" w:type="dxa"/>
            <w:noWrap/>
            <w:vAlign w:val="center"/>
            <w:hideMark/>
          </w:tcPr>
          <w:p w14:paraId="6A92902F" w14:textId="77777777" w:rsidR="00FC3EB2" w:rsidRPr="001571AC" w:rsidRDefault="00FC3EB2" w:rsidP="007A36B4">
            <w:pPr>
              <w:jc w:val="center"/>
            </w:pPr>
            <w:r w:rsidRPr="001571AC">
              <w:t>LVP</w:t>
            </w:r>
          </w:p>
        </w:tc>
      </w:tr>
      <w:tr w:rsidR="00FC3EB2" w:rsidRPr="001571AC" w14:paraId="20BCCC05" w14:textId="77777777" w:rsidTr="007A36B4">
        <w:trPr>
          <w:trHeight w:hRule="exact" w:val="864"/>
          <w:jc w:val="center"/>
        </w:trPr>
        <w:tc>
          <w:tcPr>
            <w:tcW w:w="2065" w:type="dxa"/>
            <w:noWrap/>
            <w:vAlign w:val="center"/>
            <w:hideMark/>
          </w:tcPr>
          <w:p w14:paraId="38E0CCF2" w14:textId="77777777" w:rsidR="00FC3EB2" w:rsidRPr="001571AC" w:rsidRDefault="00FC3EB2" w:rsidP="007A36B4">
            <w:pPr>
              <w:jc w:val="center"/>
            </w:pPr>
            <w:r w:rsidRPr="001571AC">
              <w:t>Los Angeles</w:t>
            </w:r>
          </w:p>
        </w:tc>
        <w:tc>
          <w:tcPr>
            <w:tcW w:w="1980" w:type="dxa"/>
            <w:noWrap/>
            <w:vAlign w:val="center"/>
            <w:hideMark/>
          </w:tcPr>
          <w:p w14:paraId="23232AD8" w14:textId="77777777" w:rsidR="00FC3EB2" w:rsidRPr="001571AC" w:rsidRDefault="00FC3EB2" w:rsidP="007A36B4">
            <w:pPr>
              <w:jc w:val="center"/>
            </w:pPr>
            <w:r w:rsidRPr="001571AC">
              <w:t>Valencia</w:t>
            </w:r>
          </w:p>
        </w:tc>
        <w:tc>
          <w:tcPr>
            <w:tcW w:w="4950" w:type="dxa"/>
            <w:noWrap/>
            <w:vAlign w:val="center"/>
            <w:hideMark/>
          </w:tcPr>
          <w:p w14:paraId="172F6C86" w14:textId="77777777" w:rsidR="00FC3EB2" w:rsidRPr="001571AC" w:rsidRDefault="00FC3EB2" w:rsidP="007A36B4">
            <w:pPr>
              <w:jc w:val="center"/>
            </w:pPr>
            <w:r w:rsidRPr="001571AC">
              <w:t>[Property Manager/Owner]</w:t>
            </w:r>
          </w:p>
        </w:tc>
        <w:tc>
          <w:tcPr>
            <w:tcW w:w="1431" w:type="dxa"/>
            <w:noWrap/>
            <w:vAlign w:val="center"/>
            <w:hideMark/>
          </w:tcPr>
          <w:p w14:paraId="1163122C" w14:textId="77777777" w:rsidR="00FC3EB2" w:rsidRPr="001571AC" w:rsidRDefault="00FC3EB2" w:rsidP="007A36B4">
            <w:pPr>
              <w:jc w:val="center"/>
            </w:pPr>
            <w:r w:rsidRPr="001571AC">
              <w:t>LVP</w:t>
            </w:r>
          </w:p>
        </w:tc>
      </w:tr>
      <w:tr w:rsidR="00FC3EB2" w:rsidRPr="001571AC" w14:paraId="42CF4D09" w14:textId="77777777" w:rsidTr="007A36B4">
        <w:trPr>
          <w:trHeight w:hRule="exact" w:val="864"/>
          <w:jc w:val="center"/>
        </w:trPr>
        <w:tc>
          <w:tcPr>
            <w:tcW w:w="2065" w:type="dxa"/>
            <w:noWrap/>
            <w:vAlign w:val="center"/>
            <w:hideMark/>
          </w:tcPr>
          <w:p w14:paraId="05EBB1D7" w14:textId="77777777" w:rsidR="00FC3EB2" w:rsidRPr="001571AC" w:rsidRDefault="00FC3EB2" w:rsidP="007A36B4">
            <w:pPr>
              <w:jc w:val="center"/>
            </w:pPr>
            <w:r w:rsidRPr="001571AC">
              <w:t>Los Angeles</w:t>
            </w:r>
          </w:p>
        </w:tc>
        <w:tc>
          <w:tcPr>
            <w:tcW w:w="1980" w:type="dxa"/>
            <w:noWrap/>
            <w:vAlign w:val="center"/>
            <w:hideMark/>
          </w:tcPr>
          <w:p w14:paraId="3E12264D" w14:textId="77777777" w:rsidR="00FC3EB2" w:rsidRPr="001571AC" w:rsidRDefault="00FC3EB2" w:rsidP="007A36B4">
            <w:pPr>
              <w:jc w:val="center"/>
            </w:pPr>
            <w:r w:rsidRPr="001571AC">
              <w:t>Valencia</w:t>
            </w:r>
          </w:p>
        </w:tc>
        <w:tc>
          <w:tcPr>
            <w:tcW w:w="4950" w:type="dxa"/>
            <w:noWrap/>
            <w:vAlign w:val="center"/>
            <w:hideMark/>
          </w:tcPr>
          <w:p w14:paraId="59541D5B" w14:textId="77777777" w:rsidR="00FC3EB2" w:rsidRPr="001571AC" w:rsidRDefault="00FC3EB2" w:rsidP="007A36B4">
            <w:pPr>
              <w:jc w:val="center"/>
            </w:pPr>
            <w:r w:rsidRPr="001571AC">
              <w:t>[Property Manager/Owner]</w:t>
            </w:r>
          </w:p>
        </w:tc>
        <w:tc>
          <w:tcPr>
            <w:tcW w:w="1431" w:type="dxa"/>
            <w:noWrap/>
            <w:vAlign w:val="center"/>
            <w:hideMark/>
          </w:tcPr>
          <w:p w14:paraId="0AF70D8B" w14:textId="77777777" w:rsidR="00FC3EB2" w:rsidRPr="001571AC" w:rsidRDefault="00FC3EB2" w:rsidP="007A36B4">
            <w:pPr>
              <w:jc w:val="center"/>
            </w:pPr>
            <w:r w:rsidRPr="001571AC">
              <w:t>LVP</w:t>
            </w:r>
          </w:p>
        </w:tc>
      </w:tr>
      <w:tr w:rsidR="00FC3EB2" w:rsidRPr="001571AC" w14:paraId="5582EB55" w14:textId="77777777" w:rsidTr="007A36B4">
        <w:trPr>
          <w:trHeight w:hRule="exact" w:val="864"/>
          <w:jc w:val="center"/>
        </w:trPr>
        <w:tc>
          <w:tcPr>
            <w:tcW w:w="2065" w:type="dxa"/>
            <w:noWrap/>
            <w:vAlign w:val="center"/>
            <w:hideMark/>
          </w:tcPr>
          <w:p w14:paraId="25CB2D4F" w14:textId="77777777" w:rsidR="00FC3EB2" w:rsidRPr="001571AC" w:rsidRDefault="00FC3EB2" w:rsidP="007A36B4">
            <w:pPr>
              <w:jc w:val="center"/>
            </w:pPr>
            <w:r w:rsidRPr="001571AC">
              <w:t>Los Angeles</w:t>
            </w:r>
          </w:p>
        </w:tc>
        <w:tc>
          <w:tcPr>
            <w:tcW w:w="1980" w:type="dxa"/>
            <w:noWrap/>
            <w:vAlign w:val="center"/>
            <w:hideMark/>
          </w:tcPr>
          <w:p w14:paraId="7E95FDC5" w14:textId="77777777" w:rsidR="00FC3EB2" w:rsidRPr="001571AC" w:rsidRDefault="00FC3EB2" w:rsidP="007A36B4">
            <w:pPr>
              <w:jc w:val="center"/>
            </w:pPr>
            <w:r w:rsidRPr="001571AC">
              <w:t>Valencia</w:t>
            </w:r>
          </w:p>
        </w:tc>
        <w:tc>
          <w:tcPr>
            <w:tcW w:w="4950" w:type="dxa"/>
            <w:noWrap/>
            <w:vAlign w:val="center"/>
            <w:hideMark/>
          </w:tcPr>
          <w:p w14:paraId="5B35791C" w14:textId="77777777" w:rsidR="00FC3EB2" w:rsidRPr="001571AC" w:rsidRDefault="00FC3EB2" w:rsidP="007A36B4">
            <w:pPr>
              <w:jc w:val="center"/>
            </w:pPr>
            <w:r w:rsidRPr="001571AC">
              <w:t>[Property Manager/Owner]</w:t>
            </w:r>
          </w:p>
        </w:tc>
        <w:tc>
          <w:tcPr>
            <w:tcW w:w="1431" w:type="dxa"/>
            <w:noWrap/>
            <w:vAlign w:val="center"/>
            <w:hideMark/>
          </w:tcPr>
          <w:p w14:paraId="2D73FB78" w14:textId="77777777" w:rsidR="00FC3EB2" w:rsidRPr="001571AC" w:rsidRDefault="00FC3EB2" w:rsidP="007A36B4">
            <w:pPr>
              <w:jc w:val="center"/>
            </w:pPr>
            <w:r w:rsidRPr="001571AC">
              <w:t>LVP</w:t>
            </w:r>
          </w:p>
        </w:tc>
      </w:tr>
      <w:tr w:rsidR="00FC3EB2" w:rsidRPr="001571AC" w14:paraId="3389061C" w14:textId="77777777" w:rsidTr="007A36B4">
        <w:trPr>
          <w:trHeight w:hRule="exact" w:val="864"/>
          <w:jc w:val="center"/>
        </w:trPr>
        <w:tc>
          <w:tcPr>
            <w:tcW w:w="2065" w:type="dxa"/>
            <w:noWrap/>
            <w:vAlign w:val="center"/>
            <w:hideMark/>
          </w:tcPr>
          <w:p w14:paraId="1A8AF353" w14:textId="77777777" w:rsidR="00FC3EB2" w:rsidRPr="001571AC" w:rsidRDefault="00FC3EB2" w:rsidP="007A36B4">
            <w:pPr>
              <w:jc w:val="center"/>
            </w:pPr>
            <w:r w:rsidRPr="001571AC">
              <w:t>Los Angeles</w:t>
            </w:r>
          </w:p>
        </w:tc>
        <w:tc>
          <w:tcPr>
            <w:tcW w:w="1980" w:type="dxa"/>
            <w:noWrap/>
            <w:vAlign w:val="center"/>
            <w:hideMark/>
          </w:tcPr>
          <w:p w14:paraId="5FA569A7" w14:textId="77777777" w:rsidR="00FC3EB2" w:rsidRPr="001571AC" w:rsidRDefault="00FC3EB2" w:rsidP="007A36B4">
            <w:pPr>
              <w:jc w:val="center"/>
            </w:pPr>
            <w:r w:rsidRPr="001571AC">
              <w:t>Valley Village</w:t>
            </w:r>
          </w:p>
        </w:tc>
        <w:tc>
          <w:tcPr>
            <w:tcW w:w="4950" w:type="dxa"/>
            <w:noWrap/>
            <w:vAlign w:val="center"/>
            <w:hideMark/>
          </w:tcPr>
          <w:p w14:paraId="67D315D7" w14:textId="77777777" w:rsidR="00FC3EB2" w:rsidRPr="001571AC" w:rsidRDefault="00FC3EB2" w:rsidP="007A36B4">
            <w:pPr>
              <w:jc w:val="center"/>
            </w:pPr>
            <w:r w:rsidRPr="001571AC">
              <w:t>[Property Manager/Owner]</w:t>
            </w:r>
          </w:p>
        </w:tc>
        <w:tc>
          <w:tcPr>
            <w:tcW w:w="1431" w:type="dxa"/>
            <w:noWrap/>
            <w:vAlign w:val="center"/>
            <w:hideMark/>
          </w:tcPr>
          <w:p w14:paraId="27F9C1B5" w14:textId="77777777" w:rsidR="00FC3EB2" w:rsidRPr="001571AC" w:rsidRDefault="00FC3EB2" w:rsidP="007A36B4">
            <w:pPr>
              <w:jc w:val="center"/>
            </w:pPr>
            <w:r w:rsidRPr="001571AC">
              <w:t>LVP</w:t>
            </w:r>
          </w:p>
        </w:tc>
      </w:tr>
      <w:tr w:rsidR="00FC3EB2" w:rsidRPr="001571AC" w14:paraId="7B4C004E" w14:textId="77777777" w:rsidTr="007A36B4">
        <w:trPr>
          <w:trHeight w:hRule="exact" w:val="864"/>
          <w:jc w:val="center"/>
        </w:trPr>
        <w:tc>
          <w:tcPr>
            <w:tcW w:w="2065" w:type="dxa"/>
            <w:noWrap/>
            <w:vAlign w:val="center"/>
            <w:hideMark/>
          </w:tcPr>
          <w:p w14:paraId="2ABC3358" w14:textId="77777777" w:rsidR="00FC3EB2" w:rsidRPr="001571AC" w:rsidRDefault="00FC3EB2" w:rsidP="007A36B4">
            <w:pPr>
              <w:jc w:val="center"/>
            </w:pPr>
            <w:r w:rsidRPr="001571AC">
              <w:t>Los Angeles</w:t>
            </w:r>
          </w:p>
        </w:tc>
        <w:tc>
          <w:tcPr>
            <w:tcW w:w="1980" w:type="dxa"/>
            <w:noWrap/>
            <w:vAlign w:val="center"/>
            <w:hideMark/>
          </w:tcPr>
          <w:p w14:paraId="110A8246" w14:textId="77777777" w:rsidR="00FC3EB2" w:rsidRPr="001571AC" w:rsidRDefault="00FC3EB2" w:rsidP="007A36B4">
            <w:pPr>
              <w:jc w:val="center"/>
            </w:pPr>
            <w:r w:rsidRPr="001571AC">
              <w:t>Van Nuys</w:t>
            </w:r>
          </w:p>
        </w:tc>
        <w:tc>
          <w:tcPr>
            <w:tcW w:w="4950" w:type="dxa"/>
            <w:noWrap/>
            <w:vAlign w:val="center"/>
            <w:hideMark/>
          </w:tcPr>
          <w:p w14:paraId="5B347FF5" w14:textId="77777777" w:rsidR="00FC3EB2" w:rsidRPr="001571AC" w:rsidRDefault="00FC3EB2" w:rsidP="007A36B4">
            <w:pPr>
              <w:jc w:val="center"/>
            </w:pPr>
            <w:r w:rsidRPr="001571AC">
              <w:t>[Painting Contractor]</w:t>
            </w:r>
          </w:p>
        </w:tc>
        <w:tc>
          <w:tcPr>
            <w:tcW w:w="1431" w:type="dxa"/>
            <w:noWrap/>
            <w:vAlign w:val="center"/>
            <w:hideMark/>
          </w:tcPr>
          <w:p w14:paraId="081DD39E" w14:textId="77777777" w:rsidR="00FC3EB2" w:rsidRPr="001571AC" w:rsidRDefault="00FC3EB2" w:rsidP="007A36B4">
            <w:pPr>
              <w:jc w:val="center"/>
            </w:pPr>
            <w:r w:rsidRPr="001571AC">
              <w:t>LVP</w:t>
            </w:r>
          </w:p>
        </w:tc>
      </w:tr>
      <w:tr w:rsidR="00FC3EB2" w:rsidRPr="001571AC" w14:paraId="05BBAA09" w14:textId="77777777" w:rsidTr="007A36B4">
        <w:trPr>
          <w:trHeight w:hRule="exact" w:val="864"/>
          <w:jc w:val="center"/>
        </w:trPr>
        <w:tc>
          <w:tcPr>
            <w:tcW w:w="2065" w:type="dxa"/>
            <w:noWrap/>
            <w:vAlign w:val="center"/>
            <w:hideMark/>
          </w:tcPr>
          <w:p w14:paraId="2DB49B1C" w14:textId="77777777" w:rsidR="00FC3EB2" w:rsidRPr="001571AC" w:rsidRDefault="00FC3EB2" w:rsidP="007A36B4">
            <w:pPr>
              <w:jc w:val="center"/>
            </w:pPr>
            <w:r w:rsidRPr="001571AC">
              <w:lastRenderedPageBreak/>
              <w:t>Los Angeles</w:t>
            </w:r>
          </w:p>
        </w:tc>
        <w:tc>
          <w:tcPr>
            <w:tcW w:w="1980" w:type="dxa"/>
            <w:noWrap/>
            <w:vAlign w:val="center"/>
            <w:hideMark/>
          </w:tcPr>
          <w:p w14:paraId="04AF54DF" w14:textId="77777777" w:rsidR="00FC3EB2" w:rsidRPr="001571AC" w:rsidRDefault="00FC3EB2" w:rsidP="007A36B4">
            <w:pPr>
              <w:jc w:val="center"/>
            </w:pPr>
            <w:r w:rsidRPr="001571AC">
              <w:t>Van Nuys</w:t>
            </w:r>
          </w:p>
        </w:tc>
        <w:tc>
          <w:tcPr>
            <w:tcW w:w="4950" w:type="dxa"/>
            <w:noWrap/>
            <w:vAlign w:val="center"/>
            <w:hideMark/>
          </w:tcPr>
          <w:p w14:paraId="55579E5E" w14:textId="77777777" w:rsidR="00FC3EB2" w:rsidRPr="001571AC" w:rsidRDefault="00FC3EB2" w:rsidP="007A36B4">
            <w:pPr>
              <w:jc w:val="center"/>
            </w:pPr>
            <w:r w:rsidRPr="001571AC">
              <w:t>[Painting Contractor]</w:t>
            </w:r>
          </w:p>
        </w:tc>
        <w:tc>
          <w:tcPr>
            <w:tcW w:w="1431" w:type="dxa"/>
            <w:noWrap/>
            <w:vAlign w:val="center"/>
            <w:hideMark/>
          </w:tcPr>
          <w:p w14:paraId="1D634E33" w14:textId="77777777" w:rsidR="00FC3EB2" w:rsidRPr="001571AC" w:rsidRDefault="00FC3EB2" w:rsidP="007A36B4">
            <w:pPr>
              <w:jc w:val="center"/>
            </w:pPr>
            <w:r w:rsidRPr="001571AC">
              <w:t>LVP</w:t>
            </w:r>
          </w:p>
        </w:tc>
      </w:tr>
      <w:tr w:rsidR="00FC3EB2" w:rsidRPr="001571AC" w14:paraId="0866EDE5" w14:textId="77777777" w:rsidTr="007A36B4">
        <w:trPr>
          <w:trHeight w:hRule="exact" w:val="864"/>
          <w:jc w:val="center"/>
        </w:trPr>
        <w:tc>
          <w:tcPr>
            <w:tcW w:w="2065" w:type="dxa"/>
            <w:noWrap/>
            <w:vAlign w:val="center"/>
            <w:hideMark/>
          </w:tcPr>
          <w:p w14:paraId="0B76D4E5" w14:textId="77777777" w:rsidR="00FC3EB2" w:rsidRPr="001571AC" w:rsidRDefault="00FC3EB2" w:rsidP="007A36B4">
            <w:pPr>
              <w:jc w:val="center"/>
            </w:pPr>
            <w:r w:rsidRPr="001571AC">
              <w:t>Los Angeles</w:t>
            </w:r>
          </w:p>
        </w:tc>
        <w:tc>
          <w:tcPr>
            <w:tcW w:w="1980" w:type="dxa"/>
            <w:noWrap/>
            <w:vAlign w:val="center"/>
            <w:hideMark/>
          </w:tcPr>
          <w:p w14:paraId="68D1FC74" w14:textId="77777777" w:rsidR="00FC3EB2" w:rsidRPr="001571AC" w:rsidRDefault="00FC3EB2" w:rsidP="007A36B4">
            <w:pPr>
              <w:jc w:val="center"/>
            </w:pPr>
            <w:r w:rsidRPr="001571AC">
              <w:t>Van Nuys</w:t>
            </w:r>
          </w:p>
        </w:tc>
        <w:tc>
          <w:tcPr>
            <w:tcW w:w="4950" w:type="dxa"/>
            <w:noWrap/>
            <w:vAlign w:val="center"/>
            <w:hideMark/>
          </w:tcPr>
          <w:p w14:paraId="5ACECEDF" w14:textId="77777777" w:rsidR="00FC3EB2" w:rsidRPr="001571AC" w:rsidRDefault="00FC3EB2" w:rsidP="007A36B4">
            <w:pPr>
              <w:jc w:val="center"/>
            </w:pPr>
            <w:r w:rsidRPr="001571AC">
              <w:t>[Painting Contractor]</w:t>
            </w:r>
          </w:p>
        </w:tc>
        <w:tc>
          <w:tcPr>
            <w:tcW w:w="1431" w:type="dxa"/>
            <w:noWrap/>
            <w:vAlign w:val="center"/>
            <w:hideMark/>
          </w:tcPr>
          <w:p w14:paraId="4AE32DF5" w14:textId="77777777" w:rsidR="00FC3EB2" w:rsidRPr="001571AC" w:rsidRDefault="00FC3EB2" w:rsidP="007A36B4">
            <w:pPr>
              <w:jc w:val="center"/>
            </w:pPr>
            <w:r w:rsidRPr="001571AC">
              <w:t>LVP</w:t>
            </w:r>
          </w:p>
        </w:tc>
      </w:tr>
      <w:tr w:rsidR="00FC3EB2" w:rsidRPr="001571AC" w14:paraId="350598D0" w14:textId="77777777" w:rsidTr="007A36B4">
        <w:trPr>
          <w:trHeight w:hRule="exact" w:val="864"/>
          <w:jc w:val="center"/>
        </w:trPr>
        <w:tc>
          <w:tcPr>
            <w:tcW w:w="2065" w:type="dxa"/>
            <w:noWrap/>
            <w:vAlign w:val="center"/>
            <w:hideMark/>
          </w:tcPr>
          <w:p w14:paraId="6FC10E28" w14:textId="77777777" w:rsidR="00FC3EB2" w:rsidRPr="001571AC" w:rsidRDefault="00FC3EB2" w:rsidP="007A36B4">
            <w:pPr>
              <w:jc w:val="center"/>
            </w:pPr>
            <w:r w:rsidRPr="001571AC">
              <w:t>Los Angeles</w:t>
            </w:r>
          </w:p>
        </w:tc>
        <w:tc>
          <w:tcPr>
            <w:tcW w:w="1980" w:type="dxa"/>
            <w:noWrap/>
            <w:vAlign w:val="center"/>
            <w:hideMark/>
          </w:tcPr>
          <w:p w14:paraId="5C48F590" w14:textId="77777777" w:rsidR="00FC3EB2" w:rsidRPr="001571AC" w:rsidRDefault="00FC3EB2" w:rsidP="007A36B4">
            <w:pPr>
              <w:jc w:val="center"/>
            </w:pPr>
            <w:r w:rsidRPr="001571AC">
              <w:t>Van Nuys</w:t>
            </w:r>
          </w:p>
        </w:tc>
        <w:tc>
          <w:tcPr>
            <w:tcW w:w="4950" w:type="dxa"/>
            <w:noWrap/>
            <w:vAlign w:val="center"/>
            <w:hideMark/>
          </w:tcPr>
          <w:p w14:paraId="760177D7" w14:textId="77777777" w:rsidR="00FC3EB2" w:rsidRPr="001571AC" w:rsidRDefault="00FC3EB2" w:rsidP="007A36B4">
            <w:pPr>
              <w:jc w:val="center"/>
            </w:pPr>
            <w:r w:rsidRPr="001571AC">
              <w:t>[Property Manager/Owner]</w:t>
            </w:r>
          </w:p>
        </w:tc>
        <w:tc>
          <w:tcPr>
            <w:tcW w:w="1431" w:type="dxa"/>
            <w:noWrap/>
            <w:vAlign w:val="center"/>
            <w:hideMark/>
          </w:tcPr>
          <w:p w14:paraId="315F6DD7" w14:textId="77777777" w:rsidR="00FC3EB2" w:rsidRPr="001571AC" w:rsidRDefault="00FC3EB2" w:rsidP="007A36B4">
            <w:pPr>
              <w:jc w:val="center"/>
            </w:pPr>
            <w:r w:rsidRPr="001571AC">
              <w:t>LVP</w:t>
            </w:r>
          </w:p>
        </w:tc>
      </w:tr>
      <w:tr w:rsidR="00FC3EB2" w:rsidRPr="001571AC" w14:paraId="4EF5AFC2" w14:textId="77777777" w:rsidTr="007A36B4">
        <w:trPr>
          <w:trHeight w:hRule="exact" w:val="864"/>
          <w:jc w:val="center"/>
        </w:trPr>
        <w:tc>
          <w:tcPr>
            <w:tcW w:w="2065" w:type="dxa"/>
            <w:noWrap/>
            <w:vAlign w:val="center"/>
            <w:hideMark/>
          </w:tcPr>
          <w:p w14:paraId="32C436E2" w14:textId="77777777" w:rsidR="00FC3EB2" w:rsidRPr="001571AC" w:rsidRDefault="00FC3EB2" w:rsidP="007A36B4">
            <w:pPr>
              <w:jc w:val="center"/>
            </w:pPr>
            <w:r w:rsidRPr="001571AC">
              <w:t>Los Angeles</w:t>
            </w:r>
          </w:p>
        </w:tc>
        <w:tc>
          <w:tcPr>
            <w:tcW w:w="1980" w:type="dxa"/>
            <w:noWrap/>
            <w:vAlign w:val="center"/>
            <w:hideMark/>
          </w:tcPr>
          <w:p w14:paraId="2C7A5558" w14:textId="77777777" w:rsidR="00FC3EB2" w:rsidRPr="001571AC" w:rsidRDefault="00FC3EB2" w:rsidP="007A36B4">
            <w:pPr>
              <w:jc w:val="center"/>
            </w:pPr>
            <w:r w:rsidRPr="001571AC">
              <w:t>Van Nuys</w:t>
            </w:r>
          </w:p>
        </w:tc>
        <w:tc>
          <w:tcPr>
            <w:tcW w:w="4950" w:type="dxa"/>
            <w:noWrap/>
            <w:vAlign w:val="center"/>
            <w:hideMark/>
          </w:tcPr>
          <w:p w14:paraId="6C28D141" w14:textId="77777777" w:rsidR="00FC3EB2" w:rsidRPr="001571AC" w:rsidRDefault="00FC3EB2" w:rsidP="007A36B4">
            <w:pPr>
              <w:jc w:val="center"/>
            </w:pPr>
            <w:r w:rsidRPr="001571AC">
              <w:t>[Property Manager/Owner]</w:t>
            </w:r>
          </w:p>
        </w:tc>
        <w:tc>
          <w:tcPr>
            <w:tcW w:w="1431" w:type="dxa"/>
            <w:noWrap/>
            <w:vAlign w:val="center"/>
            <w:hideMark/>
          </w:tcPr>
          <w:p w14:paraId="74F0A4F8" w14:textId="77777777" w:rsidR="00FC3EB2" w:rsidRPr="001571AC" w:rsidRDefault="00FC3EB2" w:rsidP="007A36B4">
            <w:pPr>
              <w:jc w:val="center"/>
            </w:pPr>
            <w:r w:rsidRPr="001571AC">
              <w:t>LVP</w:t>
            </w:r>
          </w:p>
        </w:tc>
      </w:tr>
      <w:tr w:rsidR="00FC3EB2" w:rsidRPr="001571AC" w14:paraId="3B6714E2" w14:textId="77777777" w:rsidTr="007A36B4">
        <w:trPr>
          <w:trHeight w:hRule="exact" w:val="864"/>
          <w:jc w:val="center"/>
        </w:trPr>
        <w:tc>
          <w:tcPr>
            <w:tcW w:w="2065" w:type="dxa"/>
            <w:noWrap/>
            <w:vAlign w:val="center"/>
            <w:hideMark/>
          </w:tcPr>
          <w:p w14:paraId="42649472" w14:textId="77777777" w:rsidR="00FC3EB2" w:rsidRPr="001571AC" w:rsidRDefault="00FC3EB2" w:rsidP="007A36B4">
            <w:pPr>
              <w:jc w:val="center"/>
            </w:pPr>
            <w:r w:rsidRPr="001571AC">
              <w:t>Los Angeles</w:t>
            </w:r>
          </w:p>
        </w:tc>
        <w:tc>
          <w:tcPr>
            <w:tcW w:w="1980" w:type="dxa"/>
            <w:noWrap/>
            <w:vAlign w:val="center"/>
            <w:hideMark/>
          </w:tcPr>
          <w:p w14:paraId="279FB3A1" w14:textId="77777777" w:rsidR="00FC3EB2" w:rsidRPr="001571AC" w:rsidRDefault="00FC3EB2" w:rsidP="007A36B4">
            <w:pPr>
              <w:jc w:val="center"/>
            </w:pPr>
            <w:r w:rsidRPr="001571AC">
              <w:t>Van Nuys</w:t>
            </w:r>
          </w:p>
        </w:tc>
        <w:tc>
          <w:tcPr>
            <w:tcW w:w="4950" w:type="dxa"/>
            <w:noWrap/>
            <w:vAlign w:val="center"/>
            <w:hideMark/>
          </w:tcPr>
          <w:p w14:paraId="34BAF5A4" w14:textId="77777777" w:rsidR="00FC3EB2" w:rsidRPr="001571AC" w:rsidRDefault="00FC3EB2" w:rsidP="007A36B4">
            <w:pPr>
              <w:jc w:val="center"/>
            </w:pPr>
            <w:r w:rsidRPr="001571AC">
              <w:t>[School District]</w:t>
            </w:r>
          </w:p>
        </w:tc>
        <w:tc>
          <w:tcPr>
            <w:tcW w:w="1431" w:type="dxa"/>
            <w:noWrap/>
            <w:vAlign w:val="center"/>
            <w:hideMark/>
          </w:tcPr>
          <w:p w14:paraId="036E595E" w14:textId="77777777" w:rsidR="00FC3EB2" w:rsidRPr="001571AC" w:rsidRDefault="00FC3EB2" w:rsidP="007A36B4">
            <w:pPr>
              <w:jc w:val="center"/>
            </w:pPr>
            <w:r w:rsidRPr="001571AC">
              <w:t>LVP</w:t>
            </w:r>
          </w:p>
        </w:tc>
      </w:tr>
      <w:tr w:rsidR="00FC3EB2" w:rsidRPr="001571AC" w14:paraId="31693F2F" w14:textId="77777777" w:rsidTr="007A36B4">
        <w:trPr>
          <w:trHeight w:hRule="exact" w:val="864"/>
          <w:jc w:val="center"/>
        </w:trPr>
        <w:tc>
          <w:tcPr>
            <w:tcW w:w="2065" w:type="dxa"/>
            <w:noWrap/>
            <w:vAlign w:val="center"/>
            <w:hideMark/>
          </w:tcPr>
          <w:p w14:paraId="7C99029B" w14:textId="77777777" w:rsidR="00FC3EB2" w:rsidRPr="001571AC" w:rsidRDefault="00FC3EB2" w:rsidP="007A36B4">
            <w:pPr>
              <w:jc w:val="center"/>
            </w:pPr>
            <w:r w:rsidRPr="001571AC">
              <w:t>Los Angeles</w:t>
            </w:r>
          </w:p>
        </w:tc>
        <w:tc>
          <w:tcPr>
            <w:tcW w:w="1980" w:type="dxa"/>
            <w:noWrap/>
            <w:vAlign w:val="center"/>
            <w:hideMark/>
          </w:tcPr>
          <w:p w14:paraId="1505F2B7" w14:textId="77777777" w:rsidR="00FC3EB2" w:rsidRPr="001571AC" w:rsidRDefault="00FC3EB2" w:rsidP="007A36B4">
            <w:pPr>
              <w:jc w:val="center"/>
            </w:pPr>
            <w:r w:rsidRPr="001571AC">
              <w:t>Venice</w:t>
            </w:r>
          </w:p>
        </w:tc>
        <w:tc>
          <w:tcPr>
            <w:tcW w:w="4950" w:type="dxa"/>
            <w:noWrap/>
            <w:vAlign w:val="center"/>
            <w:hideMark/>
          </w:tcPr>
          <w:p w14:paraId="203D1A71" w14:textId="77777777" w:rsidR="00FC3EB2" w:rsidRPr="001571AC" w:rsidRDefault="00FC3EB2" w:rsidP="007A36B4">
            <w:pPr>
              <w:jc w:val="center"/>
            </w:pPr>
            <w:r w:rsidRPr="001571AC">
              <w:t>[Property Manager]</w:t>
            </w:r>
          </w:p>
        </w:tc>
        <w:tc>
          <w:tcPr>
            <w:tcW w:w="1431" w:type="dxa"/>
            <w:noWrap/>
            <w:vAlign w:val="center"/>
            <w:hideMark/>
          </w:tcPr>
          <w:p w14:paraId="632C3139" w14:textId="77777777" w:rsidR="00FC3EB2" w:rsidRPr="001571AC" w:rsidRDefault="00FC3EB2" w:rsidP="007A36B4">
            <w:pPr>
              <w:jc w:val="center"/>
            </w:pPr>
            <w:r w:rsidRPr="001571AC">
              <w:t>LVP</w:t>
            </w:r>
          </w:p>
        </w:tc>
      </w:tr>
      <w:tr w:rsidR="00FC3EB2" w:rsidRPr="001571AC" w14:paraId="0DFD3497" w14:textId="77777777" w:rsidTr="007A36B4">
        <w:trPr>
          <w:trHeight w:hRule="exact" w:val="864"/>
          <w:jc w:val="center"/>
        </w:trPr>
        <w:tc>
          <w:tcPr>
            <w:tcW w:w="2065" w:type="dxa"/>
            <w:noWrap/>
            <w:vAlign w:val="center"/>
            <w:hideMark/>
          </w:tcPr>
          <w:p w14:paraId="2DA9C1FF" w14:textId="77777777" w:rsidR="00FC3EB2" w:rsidRPr="001571AC" w:rsidRDefault="00FC3EB2" w:rsidP="007A36B4">
            <w:pPr>
              <w:jc w:val="center"/>
            </w:pPr>
            <w:r w:rsidRPr="001571AC">
              <w:t>Los Angeles</w:t>
            </w:r>
          </w:p>
        </w:tc>
        <w:tc>
          <w:tcPr>
            <w:tcW w:w="1980" w:type="dxa"/>
            <w:noWrap/>
            <w:vAlign w:val="center"/>
            <w:hideMark/>
          </w:tcPr>
          <w:p w14:paraId="648417E5" w14:textId="77777777" w:rsidR="00FC3EB2" w:rsidRPr="001571AC" w:rsidRDefault="00FC3EB2" w:rsidP="007A36B4">
            <w:pPr>
              <w:jc w:val="center"/>
            </w:pPr>
            <w:r w:rsidRPr="001571AC">
              <w:t>West Hollywood</w:t>
            </w:r>
          </w:p>
        </w:tc>
        <w:tc>
          <w:tcPr>
            <w:tcW w:w="4950" w:type="dxa"/>
            <w:noWrap/>
            <w:vAlign w:val="center"/>
            <w:hideMark/>
          </w:tcPr>
          <w:p w14:paraId="3A95983D" w14:textId="77777777" w:rsidR="00FC3EB2" w:rsidRPr="001571AC" w:rsidRDefault="00FC3EB2" w:rsidP="007A36B4">
            <w:pPr>
              <w:jc w:val="center"/>
            </w:pPr>
            <w:r w:rsidRPr="001571AC">
              <w:t>[Paint Retailer]</w:t>
            </w:r>
          </w:p>
        </w:tc>
        <w:tc>
          <w:tcPr>
            <w:tcW w:w="1431" w:type="dxa"/>
            <w:noWrap/>
            <w:vAlign w:val="center"/>
            <w:hideMark/>
          </w:tcPr>
          <w:p w14:paraId="17FE3328" w14:textId="77777777" w:rsidR="00FC3EB2" w:rsidRPr="001571AC" w:rsidRDefault="00FC3EB2" w:rsidP="007A36B4">
            <w:pPr>
              <w:jc w:val="center"/>
            </w:pPr>
            <w:r w:rsidRPr="001571AC">
              <w:t>LVP</w:t>
            </w:r>
          </w:p>
        </w:tc>
      </w:tr>
      <w:tr w:rsidR="00FC3EB2" w:rsidRPr="001571AC" w14:paraId="5874A83F" w14:textId="77777777" w:rsidTr="007A36B4">
        <w:trPr>
          <w:trHeight w:hRule="exact" w:val="864"/>
          <w:jc w:val="center"/>
        </w:trPr>
        <w:tc>
          <w:tcPr>
            <w:tcW w:w="2065" w:type="dxa"/>
            <w:noWrap/>
            <w:vAlign w:val="center"/>
            <w:hideMark/>
          </w:tcPr>
          <w:p w14:paraId="45D73B07" w14:textId="77777777" w:rsidR="00FC3EB2" w:rsidRPr="001571AC" w:rsidRDefault="00FC3EB2" w:rsidP="007A36B4">
            <w:pPr>
              <w:jc w:val="center"/>
            </w:pPr>
            <w:r w:rsidRPr="001571AC">
              <w:t>Los Angeles</w:t>
            </w:r>
          </w:p>
        </w:tc>
        <w:tc>
          <w:tcPr>
            <w:tcW w:w="1980" w:type="dxa"/>
            <w:noWrap/>
            <w:vAlign w:val="center"/>
            <w:hideMark/>
          </w:tcPr>
          <w:p w14:paraId="6D0061E5" w14:textId="77777777" w:rsidR="00FC3EB2" w:rsidRPr="001571AC" w:rsidRDefault="00FC3EB2" w:rsidP="007A36B4">
            <w:pPr>
              <w:jc w:val="center"/>
            </w:pPr>
            <w:r w:rsidRPr="001571AC">
              <w:t>Whittier</w:t>
            </w:r>
          </w:p>
        </w:tc>
        <w:tc>
          <w:tcPr>
            <w:tcW w:w="4950" w:type="dxa"/>
            <w:noWrap/>
            <w:vAlign w:val="center"/>
            <w:hideMark/>
          </w:tcPr>
          <w:p w14:paraId="42B86CAD" w14:textId="77777777" w:rsidR="00FC3EB2" w:rsidRPr="001571AC" w:rsidRDefault="00FC3EB2" w:rsidP="007A36B4">
            <w:pPr>
              <w:jc w:val="center"/>
            </w:pPr>
            <w:r w:rsidRPr="001571AC">
              <w:t>[County Government]</w:t>
            </w:r>
          </w:p>
        </w:tc>
        <w:tc>
          <w:tcPr>
            <w:tcW w:w="1431" w:type="dxa"/>
            <w:noWrap/>
            <w:vAlign w:val="center"/>
            <w:hideMark/>
          </w:tcPr>
          <w:p w14:paraId="382E04A3" w14:textId="77777777" w:rsidR="00FC3EB2" w:rsidRPr="001571AC" w:rsidRDefault="00FC3EB2" w:rsidP="007A36B4">
            <w:pPr>
              <w:jc w:val="center"/>
            </w:pPr>
            <w:r w:rsidRPr="001571AC">
              <w:t>RLVP</w:t>
            </w:r>
          </w:p>
        </w:tc>
      </w:tr>
      <w:tr w:rsidR="00FC3EB2" w:rsidRPr="001571AC" w14:paraId="300BCF73" w14:textId="77777777" w:rsidTr="007A36B4">
        <w:trPr>
          <w:trHeight w:hRule="exact" w:val="864"/>
          <w:jc w:val="center"/>
        </w:trPr>
        <w:tc>
          <w:tcPr>
            <w:tcW w:w="2065" w:type="dxa"/>
            <w:noWrap/>
            <w:vAlign w:val="center"/>
            <w:hideMark/>
          </w:tcPr>
          <w:p w14:paraId="0E675A39" w14:textId="77777777" w:rsidR="00FC3EB2" w:rsidRPr="001571AC" w:rsidRDefault="00FC3EB2" w:rsidP="007A36B4">
            <w:pPr>
              <w:jc w:val="center"/>
            </w:pPr>
            <w:r w:rsidRPr="001571AC">
              <w:t>Los Angeles</w:t>
            </w:r>
          </w:p>
        </w:tc>
        <w:tc>
          <w:tcPr>
            <w:tcW w:w="1980" w:type="dxa"/>
            <w:noWrap/>
            <w:vAlign w:val="center"/>
            <w:hideMark/>
          </w:tcPr>
          <w:p w14:paraId="2DFCEE50" w14:textId="77777777" w:rsidR="00FC3EB2" w:rsidRPr="001571AC" w:rsidRDefault="00FC3EB2" w:rsidP="007A36B4">
            <w:pPr>
              <w:jc w:val="center"/>
            </w:pPr>
            <w:r w:rsidRPr="001571AC">
              <w:t>Whittier</w:t>
            </w:r>
          </w:p>
        </w:tc>
        <w:tc>
          <w:tcPr>
            <w:tcW w:w="4950" w:type="dxa"/>
            <w:noWrap/>
            <w:vAlign w:val="center"/>
            <w:hideMark/>
          </w:tcPr>
          <w:p w14:paraId="5B4F2FFA" w14:textId="77777777" w:rsidR="00FC3EB2" w:rsidRPr="001571AC" w:rsidRDefault="00FC3EB2" w:rsidP="007A36B4">
            <w:pPr>
              <w:jc w:val="center"/>
            </w:pPr>
            <w:r w:rsidRPr="001571AC">
              <w:t>[Hospital]</w:t>
            </w:r>
          </w:p>
        </w:tc>
        <w:tc>
          <w:tcPr>
            <w:tcW w:w="1431" w:type="dxa"/>
            <w:noWrap/>
            <w:vAlign w:val="center"/>
            <w:hideMark/>
          </w:tcPr>
          <w:p w14:paraId="07F07D83" w14:textId="77777777" w:rsidR="00FC3EB2" w:rsidRPr="001571AC" w:rsidRDefault="00FC3EB2" w:rsidP="007A36B4">
            <w:pPr>
              <w:jc w:val="center"/>
            </w:pPr>
            <w:r w:rsidRPr="001571AC">
              <w:t>LVP</w:t>
            </w:r>
          </w:p>
        </w:tc>
      </w:tr>
      <w:tr w:rsidR="00FC3EB2" w:rsidRPr="001571AC" w14:paraId="150A090A" w14:textId="77777777" w:rsidTr="007A36B4">
        <w:trPr>
          <w:trHeight w:hRule="exact" w:val="864"/>
          <w:jc w:val="center"/>
        </w:trPr>
        <w:tc>
          <w:tcPr>
            <w:tcW w:w="2065" w:type="dxa"/>
            <w:noWrap/>
            <w:vAlign w:val="center"/>
            <w:hideMark/>
          </w:tcPr>
          <w:p w14:paraId="502245D8" w14:textId="77777777" w:rsidR="00FC3EB2" w:rsidRPr="001571AC" w:rsidRDefault="00FC3EB2" w:rsidP="007A36B4">
            <w:pPr>
              <w:jc w:val="center"/>
            </w:pPr>
            <w:r w:rsidRPr="001571AC">
              <w:t>Los Angeles</w:t>
            </w:r>
          </w:p>
        </w:tc>
        <w:tc>
          <w:tcPr>
            <w:tcW w:w="1980" w:type="dxa"/>
            <w:noWrap/>
            <w:vAlign w:val="center"/>
            <w:hideMark/>
          </w:tcPr>
          <w:p w14:paraId="4DDE4BDB" w14:textId="77777777" w:rsidR="00FC3EB2" w:rsidRPr="001571AC" w:rsidRDefault="00FC3EB2" w:rsidP="007A36B4">
            <w:pPr>
              <w:jc w:val="center"/>
            </w:pPr>
            <w:r w:rsidRPr="001571AC">
              <w:t>Whittier</w:t>
            </w:r>
          </w:p>
        </w:tc>
        <w:tc>
          <w:tcPr>
            <w:tcW w:w="4950" w:type="dxa"/>
            <w:noWrap/>
            <w:vAlign w:val="center"/>
            <w:hideMark/>
          </w:tcPr>
          <w:p w14:paraId="6410E8F9" w14:textId="77777777" w:rsidR="00FC3EB2" w:rsidRPr="001571AC" w:rsidRDefault="00FC3EB2" w:rsidP="007A36B4">
            <w:pPr>
              <w:jc w:val="center"/>
            </w:pPr>
            <w:r w:rsidRPr="001571AC">
              <w:t>[Senior Housing]</w:t>
            </w:r>
          </w:p>
        </w:tc>
        <w:tc>
          <w:tcPr>
            <w:tcW w:w="1431" w:type="dxa"/>
            <w:noWrap/>
            <w:vAlign w:val="center"/>
            <w:hideMark/>
          </w:tcPr>
          <w:p w14:paraId="77C67F2E" w14:textId="77777777" w:rsidR="00FC3EB2" w:rsidRPr="001571AC" w:rsidRDefault="00FC3EB2" w:rsidP="007A36B4">
            <w:pPr>
              <w:jc w:val="center"/>
            </w:pPr>
            <w:r w:rsidRPr="001571AC">
              <w:t>LVP</w:t>
            </w:r>
          </w:p>
        </w:tc>
      </w:tr>
      <w:tr w:rsidR="00FC3EB2" w:rsidRPr="001571AC" w14:paraId="3E7F0C3C" w14:textId="77777777" w:rsidTr="007A36B4">
        <w:trPr>
          <w:trHeight w:hRule="exact" w:val="864"/>
          <w:jc w:val="center"/>
        </w:trPr>
        <w:tc>
          <w:tcPr>
            <w:tcW w:w="2065" w:type="dxa"/>
            <w:noWrap/>
            <w:vAlign w:val="center"/>
            <w:hideMark/>
          </w:tcPr>
          <w:p w14:paraId="3D098BBE" w14:textId="77777777" w:rsidR="00FC3EB2" w:rsidRPr="001571AC" w:rsidRDefault="00FC3EB2" w:rsidP="007A36B4">
            <w:pPr>
              <w:jc w:val="center"/>
            </w:pPr>
            <w:r w:rsidRPr="001571AC">
              <w:t>Los Angeles</w:t>
            </w:r>
          </w:p>
        </w:tc>
        <w:tc>
          <w:tcPr>
            <w:tcW w:w="1980" w:type="dxa"/>
            <w:noWrap/>
            <w:vAlign w:val="center"/>
            <w:hideMark/>
          </w:tcPr>
          <w:p w14:paraId="3242B9F6" w14:textId="77777777" w:rsidR="00FC3EB2" w:rsidRPr="001571AC" w:rsidRDefault="00FC3EB2" w:rsidP="007A36B4">
            <w:pPr>
              <w:jc w:val="center"/>
            </w:pPr>
            <w:r w:rsidRPr="001571AC">
              <w:t>Woodland Hills</w:t>
            </w:r>
          </w:p>
        </w:tc>
        <w:tc>
          <w:tcPr>
            <w:tcW w:w="4950" w:type="dxa"/>
            <w:noWrap/>
            <w:vAlign w:val="center"/>
            <w:hideMark/>
          </w:tcPr>
          <w:p w14:paraId="44E4E636" w14:textId="77777777" w:rsidR="00FC3EB2" w:rsidRPr="001571AC" w:rsidRDefault="00FC3EB2" w:rsidP="007A36B4">
            <w:pPr>
              <w:jc w:val="center"/>
            </w:pPr>
            <w:r w:rsidRPr="001571AC">
              <w:t>[Property Manager/Owner]</w:t>
            </w:r>
          </w:p>
        </w:tc>
        <w:tc>
          <w:tcPr>
            <w:tcW w:w="1431" w:type="dxa"/>
            <w:noWrap/>
            <w:vAlign w:val="center"/>
            <w:hideMark/>
          </w:tcPr>
          <w:p w14:paraId="1C608946" w14:textId="77777777" w:rsidR="00FC3EB2" w:rsidRPr="001571AC" w:rsidRDefault="00FC3EB2" w:rsidP="007A36B4">
            <w:pPr>
              <w:jc w:val="center"/>
            </w:pPr>
            <w:r w:rsidRPr="001571AC">
              <w:t>LVP</w:t>
            </w:r>
          </w:p>
        </w:tc>
      </w:tr>
      <w:tr w:rsidR="00FC3EB2" w:rsidRPr="001571AC" w14:paraId="4835EA68" w14:textId="77777777" w:rsidTr="007A36B4">
        <w:trPr>
          <w:trHeight w:hRule="exact" w:val="864"/>
          <w:jc w:val="center"/>
        </w:trPr>
        <w:tc>
          <w:tcPr>
            <w:tcW w:w="2065" w:type="dxa"/>
            <w:noWrap/>
            <w:vAlign w:val="center"/>
            <w:hideMark/>
          </w:tcPr>
          <w:p w14:paraId="2B05306A" w14:textId="77777777" w:rsidR="00FC3EB2" w:rsidRPr="001571AC" w:rsidRDefault="00FC3EB2" w:rsidP="007A36B4">
            <w:pPr>
              <w:jc w:val="center"/>
            </w:pPr>
            <w:r w:rsidRPr="001571AC">
              <w:t>Los Angeles</w:t>
            </w:r>
          </w:p>
        </w:tc>
        <w:tc>
          <w:tcPr>
            <w:tcW w:w="1980" w:type="dxa"/>
            <w:noWrap/>
            <w:vAlign w:val="center"/>
            <w:hideMark/>
          </w:tcPr>
          <w:p w14:paraId="011F2B74" w14:textId="77777777" w:rsidR="00FC3EB2" w:rsidRPr="001571AC" w:rsidRDefault="00FC3EB2" w:rsidP="007A36B4">
            <w:pPr>
              <w:jc w:val="center"/>
            </w:pPr>
            <w:r w:rsidRPr="001571AC">
              <w:t>Woodland Hills</w:t>
            </w:r>
          </w:p>
        </w:tc>
        <w:tc>
          <w:tcPr>
            <w:tcW w:w="4950" w:type="dxa"/>
            <w:noWrap/>
            <w:vAlign w:val="center"/>
            <w:hideMark/>
          </w:tcPr>
          <w:p w14:paraId="23D2A58F" w14:textId="77777777" w:rsidR="00FC3EB2" w:rsidRPr="001571AC" w:rsidRDefault="00FC3EB2" w:rsidP="007A36B4">
            <w:pPr>
              <w:jc w:val="center"/>
            </w:pPr>
            <w:r w:rsidRPr="001571AC">
              <w:t>[Property Manager/Owner]</w:t>
            </w:r>
          </w:p>
        </w:tc>
        <w:tc>
          <w:tcPr>
            <w:tcW w:w="1431" w:type="dxa"/>
            <w:noWrap/>
            <w:vAlign w:val="center"/>
            <w:hideMark/>
          </w:tcPr>
          <w:p w14:paraId="63261D10" w14:textId="77777777" w:rsidR="00FC3EB2" w:rsidRPr="001571AC" w:rsidRDefault="00FC3EB2" w:rsidP="007A36B4">
            <w:pPr>
              <w:jc w:val="center"/>
            </w:pPr>
            <w:r w:rsidRPr="001571AC">
              <w:t>LVP</w:t>
            </w:r>
          </w:p>
        </w:tc>
      </w:tr>
      <w:tr w:rsidR="00FC3EB2" w:rsidRPr="001571AC" w14:paraId="6A4884A5" w14:textId="77777777" w:rsidTr="007A36B4">
        <w:trPr>
          <w:trHeight w:hRule="exact" w:val="864"/>
          <w:jc w:val="center"/>
        </w:trPr>
        <w:tc>
          <w:tcPr>
            <w:tcW w:w="2065" w:type="dxa"/>
            <w:noWrap/>
            <w:vAlign w:val="center"/>
            <w:hideMark/>
          </w:tcPr>
          <w:p w14:paraId="576E761D" w14:textId="77777777" w:rsidR="00FC3EB2" w:rsidRPr="001571AC" w:rsidRDefault="00FC3EB2" w:rsidP="007A36B4">
            <w:pPr>
              <w:jc w:val="center"/>
            </w:pPr>
            <w:r w:rsidRPr="001571AC">
              <w:t>Los Angeles</w:t>
            </w:r>
          </w:p>
        </w:tc>
        <w:tc>
          <w:tcPr>
            <w:tcW w:w="1980" w:type="dxa"/>
            <w:noWrap/>
            <w:vAlign w:val="center"/>
            <w:hideMark/>
          </w:tcPr>
          <w:p w14:paraId="43B62AAD" w14:textId="77777777" w:rsidR="00FC3EB2" w:rsidRPr="001571AC" w:rsidRDefault="00FC3EB2" w:rsidP="007A36B4">
            <w:pPr>
              <w:jc w:val="center"/>
            </w:pPr>
            <w:r w:rsidRPr="001571AC">
              <w:t>Woodland Hills</w:t>
            </w:r>
          </w:p>
        </w:tc>
        <w:tc>
          <w:tcPr>
            <w:tcW w:w="4950" w:type="dxa"/>
            <w:noWrap/>
            <w:vAlign w:val="center"/>
            <w:hideMark/>
          </w:tcPr>
          <w:p w14:paraId="3E8FF727" w14:textId="77777777" w:rsidR="00FC3EB2" w:rsidRPr="001571AC" w:rsidRDefault="00FC3EB2" w:rsidP="007A36B4">
            <w:pPr>
              <w:jc w:val="center"/>
            </w:pPr>
            <w:r w:rsidRPr="001571AC">
              <w:t>[Property Manager/Owner]</w:t>
            </w:r>
          </w:p>
        </w:tc>
        <w:tc>
          <w:tcPr>
            <w:tcW w:w="1431" w:type="dxa"/>
            <w:noWrap/>
            <w:vAlign w:val="center"/>
            <w:hideMark/>
          </w:tcPr>
          <w:p w14:paraId="340977DF" w14:textId="77777777" w:rsidR="00FC3EB2" w:rsidRPr="001571AC" w:rsidRDefault="00FC3EB2" w:rsidP="007A36B4">
            <w:pPr>
              <w:jc w:val="center"/>
            </w:pPr>
            <w:r w:rsidRPr="001571AC">
              <w:t>LVP</w:t>
            </w:r>
          </w:p>
        </w:tc>
      </w:tr>
      <w:tr w:rsidR="00FC3EB2" w:rsidRPr="001571AC" w14:paraId="48618DBA" w14:textId="77777777" w:rsidTr="007A36B4">
        <w:trPr>
          <w:trHeight w:hRule="exact" w:val="864"/>
          <w:jc w:val="center"/>
        </w:trPr>
        <w:tc>
          <w:tcPr>
            <w:tcW w:w="2065" w:type="dxa"/>
            <w:noWrap/>
            <w:vAlign w:val="center"/>
            <w:hideMark/>
          </w:tcPr>
          <w:p w14:paraId="7B159796" w14:textId="77777777" w:rsidR="00FC3EB2" w:rsidRPr="001571AC" w:rsidRDefault="00FC3EB2" w:rsidP="007A36B4">
            <w:pPr>
              <w:jc w:val="center"/>
            </w:pPr>
            <w:r w:rsidRPr="001571AC">
              <w:t>Madera</w:t>
            </w:r>
          </w:p>
        </w:tc>
        <w:tc>
          <w:tcPr>
            <w:tcW w:w="1980" w:type="dxa"/>
            <w:noWrap/>
            <w:vAlign w:val="center"/>
            <w:hideMark/>
          </w:tcPr>
          <w:p w14:paraId="06655A0B" w14:textId="77777777" w:rsidR="00FC3EB2" w:rsidRPr="001571AC" w:rsidRDefault="00FC3EB2" w:rsidP="007A36B4">
            <w:pPr>
              <w:jc w:val="center"/>
            </w:pPr>
            <w:r w:rsidRPr="001571AC">
              <w:t>Chowchilla</w:t>
            </w:r>
          </w:p>
        </w:tc>
        <w:tc>
          <w:tcPr>
            <w:tcW w:w="4950" w:type="dxa"/>
            <w:noWrap/>
            <w:vAlign w:val="center"/>
            <w:hideMark/>
          </w:tcPr>
          <w:p w14:paraId="793C17E8" w14:textId="77777777" w:rsidR="00FC3EB2" w:rsidRPr="001571AC" w:rsidRDefault="00FC3EB2" w:rsidP="007A36B4">
            <w:pPr>
              <w:jc w:val="center"/>
            </w:pPr>
            <w:r w:rsidRPr="001571AC">
              <w:t>[Painting Contractor]</w:t>
            </w:r>
          </w:p>
        </w:tc>
        <w:tc>
          <w:tcPr>
            <w:tcW w:w="1431" w:type="dxa"/>
            <w:noWrap/>
            <w:vAlign w:val="center"/>
            <w:hideMark/>
          </w:tcPr>
          <w:p w14:paraId="116E1D2A" w14:textId="77777777" w:rsidR="00FC3EB2" w:rsidRPr="001571AC" w:rsidRDefault="00FC3EB2" w:rsidP="007A36B4">
            <w:pPr>
              <w:jc w:val="center"/>
            </w:pPr>
            <w:r w:rsidRPr="001571AC">
              <w:t>LVP</w:t>
            </w:r>
          </w:p>
        </w:tc>
      </w:tr>
      <w:tr w:rsidR="00FC3EB2" w:rsidRPr="001571AC" w14:paraId="1D119692" w14:textId="77777777" w:rsidTr="007A36B4">
        <w:trPr>
          <w:trHeight w:hRule="exact" w:val="864"/>
          <w:jc w:val="center"/>
        </w:trPr>
        <w:tc>
          <w:tcPr>
            <w:tcW w:w="2065" w:type="dxa"/>
            <w:noWrap/>
            <w:vAlign w:val="center"/>
            <w:hideMark/>
          </w:tcPr>
          <w:p w14:paraId="6186FE9F" w14:textId="77777777" w:rsidR="00FC3EB2" w:rsidRPr="001571AC" w:rsidRDefault="00FC3EB2" w:rsidP="007A36B4">
            <w:pPr>
              <w:jc w:val="center"/>
            </w:pPr>
            <w:r w:rsidRPr="001571AC">
              <w:lastRenderedPageBreak/>
              <w:t>Madera</w:t>
            </w:r>
          </w:p>
        </w:tc>
        <w:tc>
          <w:tcPr>
            <w:tcW w:w="1980" w:type="dxa"/>
            <w:noWrap/>
            <w:vAlign w:val="center"/>
            <w:hideMark/>
          </w:tcPr>
          <w:p w14:paraId="12E302BD" w14:textId="77777777" w:rsidR="00FC3EB2" w:rsidRPr="001571AC" w:rsidRDefault="00FC3EB2" w:rsidP="007A36B4">
            <w:pPr>
              <w:jc w:val="center"/>
            </w:pPr>
            <w:r w:rsidRPr="001571AC">
              <w:t>Madera</w:t>
            </w:r>
          </w:p>
        </w:tc>
        <w:tc>
          <w:tcPr>
            <w:tcW w:w="4950" w:type="dxa"/>
            <w:noWrap/>
            <w:vAlign w:val="center"/>
            <w:hideMark/>
          </w:tcPr>
          <w:p w14:paraId="29ECD27F" w14:textId="77777777" w:rsidR="00FC3EB2" w:rsidRPr="001571AC" w:rsidRDefault="00FC3EB2" w:rsidP="007A36B4">
            <w:pPr>
              <w:jc w:val="center"/>
            </w:pPr>
            <w:r w:rsidRPr="001571AC">
              <w:t>[Household]</w:t>
            </w:r>
          </w:p>
        </w:tc>
        <w:tc>
          <w:tcPr>
            <w:tcW w:w="1431" w:type="dxa"/>
            <w:noWrap/>
            <w:vAlign w:val="center"/>
            <w:hideMark/>
          </w:tcPr>
          <w:p w14:paraId="7D5410B3" w14:textId="77777777" w:rsidR="00FC3EB2" w:rsidRPr="001571AC" w:rsidRDefault="00FC3EB2" w:rsidP="007A36B4">
            <w:pPr>
              <w:jc w:val="center"/>
            </w:pPr>
            <w:r w:rsidRPr="001571AC">
              <w:t>LVP</w:t>
            </w:r>
          </w:p>
        </w:tc>
      </w:tr>
      <w:tr w:rsidR="00FC3EB2" w:rsidRPr="001571AC" w14:paraId="5C273B70" w14:textId="77777777" w:rsidTr="007A36B4">
        <w:trPr>
          <w:trHeight w:hRule="exact" w:val="864"/>
          <w:jc w:val="center"/>
        </w:trPr>
        <w:tc>
          <w:tcPr>
            <w:tcW w:w="2065" w:type="dxa"/>
            <w:noWrap/>
            <w:vAlign w:val="center"/>
            <w:hideMark/>
          </w:tcPr>
          <w:p w14:paraId="46CA15F6" w14:textId="77777777" w:rsidR="00FC3EB2" w:rsidRPr="001571AC" w:rsidRDefault="00FC3EB2" w:rsidP="007A36B4">
            <w:pPr>
              <w:jc w:val="center"/>
            </w:pPr>
            <w:r w:rsidRPr="001571AC">
              <w:t>Madera</w:t>
            </w:r>
          </w:p>
        </w:tc>
        <w:tc>
          <w:tcPr>
            <w:tcW w:w="1980" w:type="dxa"/>
            <w:noWrap/>
            <w:vAlign w:val="center"/>
            <w:hideMark/>
          </w:tcPr>
          <w:p w14:paraId="51B95DAD" w14:textId="77777777" w:rsidR="00FC3EB2" w:rsidRPr="001571AC" w:rsidRDefault="00FC3EB2" w:rsidP="007A36B4">
            <w:pPr>
              <w:jc w:val="center"/>
            </w:pPr>
            <w:r w:rsidRPr="001571AC">
              <w:t>Madera</w:t>
            </w:r>
          </w:p>
        </w:tc>
        <w:tc>
          <w:tcPr>
            <w:tcW w:w="4950" w:type="dxa"/>
            <w:noWrap/>
            <w:vAlign w:val="center"/>
            <w:hideMark/>
          </w:tcPr>
          <w:p w14:paraId="4F4B917C" w14:textId="77777777" w:rsidR="00FC3EB2" w:rsidRPr="001571AC" w:rsidRDefault="00FC3EB2" w:rsidP="007A36B4">
            <w:pPr>
              <w:jc w:val="center"/>
            </w:pPr>
            <w:r w:rsidRPr="001571AC">
              <w:t>[Painting Contractor]</w:t>
            </w:r>
          </w:p>
        </w:tc>
        <w:tc>
          <w:tcPr>
            <w:tcW w:w="1431" w:type="dxa"/>
            <w:noWrap/>
            <w:vAlign w:val="center"/>
            <w:hideMark/>
          </w:tcPr>
          <w:p w14:paraId="21192182" w14:textId="77777777" w:rsidR="00FC3EB2" w:rsidRPr="001571AC" w:rsidRDefault="00FC3EB2" w:rsidP="007A36B4">
            <w:pPr>
              <w:jc w:val="center"/>
            </w:pPr>
            <w:r w:rsidRPr="001571AC">
              <w:t>LVP</w:t>
            </w:r>
          </w:p>
        </w:tc>
      </w:tr>
      <w:tr w:rsidR="00FC3EB2" w:rsidRPr="001571AC" w14:paraId="3DF27D00" w14:textId="77777777" w:rsidTr="007A36B4">
        <w:trPr>
          <w:trHeight w:hRule="exact" w:val="864"/>
          <w:jc w:val="center"/>
        </w:trPr>
        <w:tc>
          <w:tcPr>
            <w:tcW w:w="2065" w:type="dxa"/>
            <w:noWrap/>
            <w:vAlign w:val="center"/>
            <w:hideMark/>
          </w:tcPr>
          <w:p w14:paraId="68200EE7" w14:textId="77777777" w:rsidR="00FC3EB2" w:rsidRPr="001571AC" w:rsidRDefault="00FC3EB2" w:rsidP="007A36B4">
            <w:pPr>
              <w:jc w:val="center"/>
            </w:pPr>
            <w:r w:rsidRPr="001571AC">
              <w:t>Madera</w:t>
            </w:r>
          </w:p>
        </w:tc>
        <w:tc>
          <w:tcPr>
            <w:tcW w:w="1980" w:type="dxa"/>
            <w:noWrap/>
            <w:vAlign w:val="center"/>
            <w:hideMark/>
          </w:tcPr>
          <w:p w14:paraId="30E89E3E" w14:textId="77777777" w:rsidR="00FC3EB2" w:rsidRPr="001571AC" w:rsidRDefault="00FC3EB2" w:rsidP="007A36B4">
            <w:pPr>
              <w:jc w:val="center"/>
            </w:pPr>
            <w:r w:rsidRPr="001571AC">
              <w:t>Madera</w:t>
            </w:r>
          </w:p>
        </w:tc>
        <w:tc>
          <w:tcPr>
            <w:tcW w:w="4950" w:type="dxa"/>
            <w:noWrap/>
            <w:vAlign w:val="center"/>
            <w:hideMark/>
          </w:tcPr>
          <w:p w14:paraId="670B80B2" w14:textId="77777777" w:rsidR="00FC3EB2" w:rsidRPr="001571AC" w:rsidRDefault="00FC3EB2" w:rsidP="007A36B4">
            <w:pPr>
              <w:jc w:val="center"/>
            </w:pPr>
            <w:r w:rsidRPr="001571AC">
              <w:t>[Painting Contractor]</w:t>
            </w:r>
          </w:p>
        </w:tc>
        <w:tc>
          <w:tcPr>
            <w:tcW w:w="1431" w:type="dxa"/>
            <w:noWrap/>
            <w:vAlign w:val="center"/>
            <w:hideMark/>
          </w:tcPr>
          <w:p w14:paraId="3F551424" w14:textId="77777777" w:rsidR="00FC3EB2" w:rsidRPr="001571AC" w:rsidRDefault="00FC3EB2" w:rsidP="007A36B4">
            <w:pPr>
              <w:jc w:val="center"/>
            </w:pPr>
            <w:r w:rsidRPr="001571AC">
              <w:t>LVP</w:t>
            </w:r>
          </w:p>
        </w:tc>
      </w:tr>
      <w:tr w:rsidR="00FC3EB2" w:rsidRPr="001571AC" w14:paraId="1E2F16F5" w14:textId="77777777" w:rsidTr="007A36B4">
        <w:trPr>
          <w:trHeight w:hRule="exact" w:val="864"/>
          <w:jc w:val="center"/>
        </w:trPr>
        <w:tc>
          <w:tcPr>
            <w:tcW w:w="2065" w:type="dxa"/>
            <w:noWrap/>
            <w:vAlign w:val="center"/>
            <w:hideMark/>
          </w:tcPr>
          <w:p w14:paraId="1AB22D43" w14:textId="77777777" w:rsidR="00FC3EB2" w:rsidRPr="001571AC" w:rsidRDefault="00FC3EB2" w:rsidP="007A36B4">
            <w:pPr>
              <w:jc w:val="center"/>
            </w:pPr>
            <w:r w:rsidRPr="001571AC">
              <w:t>Madera</w:t>
            </w:r>
          </w:p>
        </w:tc>
        <w:tc>
          <w:tcPr>
            <w:tcW w:w="1980" w:type="dxa"/>
            <w:noWrap/>
            <w:vAlign w:val="center"/>
            <w:hideMark/>
          </w:tcPr>
          <w:p w14:paraId="407F2906" w14:textId="77777777" w:rsidR="00FC3EB2" w:rsidRPr="001571AC" w:rsidRDefault="00FC3EB2" w:rsidP="007A36B4">
            <w:pPr>
              <w:jc w:val="center"/>
            </w:pPr>
            <w:r w:rsidRPr="001571AC">
              <w:t>Madera</w:t>
            </w:r>
          </w:p>
        </w:tc>
        <w:tc>
          <w:tcPr>
            <w:tcW w:w="4950" w:type="dxa"/>
            <w:noWrap/>
            <w:vAlign w:val="center"/>
            <w:hideMark/>
          </w:tcPr>
          <w:p w14:paraId="6955A22B" w14:textId="77777777" w:rsidR="00FC3EB2" w:rsidRPr="001571AC" w:rsidRDefault="00FC3EB2" w:rsidP="007A36B4">
            <w:pPr>
              <w:jc w:val="center"/>
            </w:pPr>
            <w:r w:rsidRPr="001571AC">
              <w:t>[Painting Contractor]</w:t>
            </w:r>
          </w:p>
        </w:tc>
        <w:tc>
          <w:tcPr>
            <w:tcW w:w="1431" w:type="dxa"/>
            <w:noWrap/>
            <w:vAlign w:val="center"/>
            <w:hideMark/>
          </w:tcPr>
          <w:p w14:paraId="153B4768" w14:textId="77777777" w:rsidR="00FC3EB2" w:rsidRPr="001571AC" w:rsidRDefault="00FC3EB2" w:rsidP="007A36B4">
            <w:pPr>
              <w:jc w:val="center"/>
            </w:pPr>
            <w:r w:rsidRPr="001571AC">
              <w:t>LVP</w:t>
            </w:r>
          </w:p>
        </w:tc>
      </w:tr>
      <w:tr w:rsidR="00FC3EB2" w:rsidRPr="001571AC" w14:paraId="170F96D1" w14:textId="77777777" w:rsidTr="007A36B4">
        <w:trPr>
          <w:trHeight w:hRule="exact" w:val="864"/>
          <w:jc w:val="center"/>
        </w:trPr>
        <w:tc>
          <w:tcPr>
            <w:tcW w:w="2065" w:type="dxa"/>
            <w:noWrap/>
            <w:vAlign w:val="center"/>
            <w:hideMark/>
          </w:tcPr>
          <w:p w14:paraId="0F9074FF" w14:textId="77777777" w:rsidR="00FC3EB2" w:rsidRPr="001571AC" w:rsidRDefault="00FC3EB2" w:rsidP="007A36B4">
            <w:pPr>
              <w:jc w:val="center"/>
            </w:pPr>
            <w:r w:rsidRPr="001571AC">
              <w:t>Marin</w:t>
            </w:r>
          </w:p>
        </w:tc>
        <w:tc>
          <w:tcPr>
            <w:tcW w:w="1980" w:type="dxa"/>
            <w:noWrap/>
            <w:vAlign w:val="center"/>
            <w:hideMark/>
          </w:tcPr>
          <w:p w14:paraId="33E512C2" w14:textId="77777777" w:rsidR="00FC3EB2" w:rsidRPr="001571AC" w:rsidRDefault="00FC3EB2" w:rsidP="007A36B4">
            <w:pPr>
              <w:jc w:val="center"/>
            </w:pPr>
            <w:r w:rsidRPr="001571AC">
              <w:t>Corte Madera</w:t>
            </w:r>
          </w:p>
        </w:tc>
        <w:tc>
          <w:tcPr>
            <w:tcW w:w="4950" w:type="dxa"/>
            <w:noWrap/>
            <w:vAlign w:val="center"/>
            <w:hideMark/>
          </w:tcPr>
          <w:p w14:paraId="760D7830" w14:textId="77777777" w:rsidR="00FC3EB2" w:rsidRPr="001571AC" w:rsidRDefault="00FC3EB2" w:rsidP="007A36B4">
            <w:pPr>
              <w:jc w:val="center"/>
            </w:pPr>
            <w:r w:rsidRPr="001571AC">
              <w:t>[Property Manager/Owner]</w:t>
            </w:r>
          </w:p>
        </w:tc>
        <w:tc>
          <w:tcPr>
            <w:tcW w:w="1431" w:type="dxa"/>
            <w:noWrap/>
            <w:vAlign w:val="center"/>
            <w:hideMark/>
          </w:tcPr>
          <w:p w14:paraId="7DC8AFDC" w14:textId="77777777" w:rsidR="00FC3EB2" w:rsidRPr="001571AC" w:rsidRDefault="00FC3EB2" w:rsidP="007A36B4">
            <w:pPr>
              <w:jc w:val="center"/>
            </w:pPr>
            <w:r w:rsidRPr="001571AC">
              <w:t>LVP</w:t>
            </w:r>
          </w:p>
        </w:tc>
      </w:tr>
      <w:tr w:rsidR="00FC3EB2" w:rsidRPr="001571AC" w14:paraId="759CDE67" w14:textId="77777777" w:rsidTr="007A36B4">
        <w:trPr>
          <w:trHeight w:hRule="exact" w:val="864"/>
          <w:jc w:val="center"/>
        </w:trPr>
        <w:tc>
          <w:tcPr>
            <w:tcW w:w="2065" w:type="dxa"/>
            <w:noWrap/>
            <w:vAlign w:val="center"/>
            <w:hideMark/>
          </w:tcPr>
          <w:p w14:paraId="4C198832" w14:textId="77777777" w:rsidR="00FC3EB2" w:rsidRPr="001571AC" w:rsidRDefault="00FC3EB2" w:rsidP="007A36B4">
            <w:pPr>
              <w:jc w:val="center"/>
            </w:pPr>
            <w:r w:rsidRPr="001571AC">
              <w:t>Marin</w:t>
            </w:r>
          </w:p>
        </w:tc>
        <w:tc>
          <w:tcPr>
            <w:tcW w:w="1980" w:type="dxa"/>
            <w:noWrap/>
            <w:vAlign w:val="center"/>
            <w:hideMark/>
          </w:tcPr>
          <w:p w14:paraId="0A8ACFD1" w14:textId="77777777" w:rsidR="00FC3EB2" w:rsidRPr="001571AC" w:rsidRDefault="00FC3EB2" w:rsidP="007A36B4">
            <w:pPr>
              <w:jc w:val="center"/>
            </w:pPr>
            <w:r w:rsidRPr="001571AC">
              <w:t>Mill Valley</w:t>
            </w:r>
          </w:p>
        </w:tc>
        <w:tc>
          <w:tcPr>
            <w:tcW w:w="4950" w:type="dxa"/>
            <w:noWrap/>
            <w:vAlign w:val="center"/>
            <w:hideMark/>
          </w:tcPr>
          <w:p w14:paraId="0A533CC0" w14:textId="77777777" w:rsidR="00FC3EB2" w:rsidRPr="001571AC" w:rsidRDefault="00FC3EB2" w:rsidP="007A36B4">
            <w:pPr>
              <w:jc w:val="center"/>
            </w:pPr>
            <w:r w:rsidRPr="001571AC">
              <w:t>[Property Manager/Owner]</w:t>
            </w:r>
          </w:p>
        </w:tc>
        <w:tc>
          <w:tcPr>
            <w:tcW w:w="1431" w:type="dxa"/>
            <w:noWrap/>
            <w:vAlign w:val="center"/>
            <w:hideMark/>
          </w:tcPr>
          <w:p w14:paraId="364E5197" w14:textId="77777777" w:rsidR="00FC3EB2" w:rsidRPr="001571AC" w:rsidRDefault="00FC3EB2" w:rsidP="007A36B4">
            <w:pPr>
              <w:jc w:val="center"/>
            </w:pPr>
            <w:r w:rsidRPr="001571AC">
              <w:t>LVP</w:t>
            </w:r>
          </w:p>
        </w:tc>
      </w:tr>
      <w:tr w:rsidR="00FC3EB2" w:rsidRPr="001571AC" w14:paraId="1538C479" w14:textId="77777777" w:rsidTr="007A36B4">
        <w:trPr>
          <w:trHeight w:hRule="exact" w:val="864"/>
          <w:jc w:val="center"/>
        </w:trPr>
        <w:tc>
          <w:tcPr>
            <w:tcW w:w="2065" w:type="dxa"/>
            <w:noWrap/>
            <w:vAlign w:val="center"/>
            <w:hideMark/>
          </w:tcPr>
          <w:p w14:paraId="1E0CF960" w14:textId="77777777" w:rsidR="00FC3EB2" w:rsidRPr="001571AC" w:rsidRDefault="00FC3EB2" w:rsidP="007A36B4">
            <w:pPr>
              <w:jc w:val="center"/>
            </w:pPr>
            <w:r w:rsidRPr="001571AC">
              <w:t>Marin</w:t>
            </w:r>
          </w:p>
        </w:tc>
        <w:tc>
          <w:tcPr>
            <w:tcW w:w="1980" w:type="dxa"/>
            <w:noWrap/>
            <w:vAlign w:val="center"/>
            <w:hideMark/>
          </w:tcPr>
          <w:p w14:paraId="72C79730" w14:textId="77777777" w:rsidR="00FC3EB2" w:rsidRPr="001571AC" w:rsidRDefault="00FC3EB2" w:rsidP="007A36B4">
            <w:pPr>
              <w:jc w:val="center"/>
            </w:pPr>
            <w:r w:rsidRPr="001571AC">
              <w:t>Novato</w:t>
            </w:r>
          </w:p>
        </w:tc>
        <w:tc>
          <w:tcPr>
            <w:tcW w:w="4950" w:type="dxa"/>
            <w:noWrap/>
            <w:vAlign w:val="center"/>
            <w:hideMark/>
          </w:tcPr>
          <w:p w14:paraId="6DFFF8EE" w14:textId="77777777" w:rsidR="00FC3EB2" w:rsidRPr="001571AC" w:rsidRDefault="00FC3EB2" w:rsidP="007A36B4">
            <w:pPr>
              <w:jc w:val="center"/>
            </w:pPr>
            <w:r w:rsidRPr="001571AC">
              <w:t>[Painting Contractor]</w:t>
            </w:r>
          </w:p>
        </w:tc>
        <w:tc>
          <w:tcPr>
            <w:tcW w:w="1431" w:type="dxa"/>
            <w:noWrap/>
            <w:vAlign w:val="center"/>
            <w:hideMark/>
          </w:tcPr>
          <w:p w14:paraId="0FFDC344" w14:textId="77777777" w:rsidR="00FC3EB2" w:rsidRPr="001571AC" w:rsidRDefault="00FC3EB2" w:rsidP="007A36B4">
            <w:pPr>
              <w:jc w:val="center"/>
            </w:pPr>
            <w:r w:rsidRPr="001571AC">
              <w:t>LVP</w:t>
            </w:r>
          </w:p>
        </w:tc>
      </w:tr>
      <w:tr w:rsidR="00FC3EB2" w:rsidRPr="001571AC" w14:paraId="25236EFE" w14:textId="77777777" w:rsidTr="007A36B4">
        <w:trPr>
          <w:trHeight w:hRule="exact" w:val="864"/>
          <w:jc w:val="center"/>
        </w:trPr>
        <w:tc>
          <w:tcPr>
            <w:tcW w:w="2065" w:type="dxa"/>
            <w:noWrap/>
            <w:vAlign w:val="center"/>
            <w:hideMark/>
          </w:tcPr>
          <w:p w14:paraId="3DD61559" w14:textId="77777777" w:rsidR="00FC3EB2" w:rsidRPr="001571AC" w:rsidRDefault="00FC3EB2" w:rsidP="007A36B4">
            <w:pPr>
              <w:jc w:val="center"/>
            </w:pPr>
            <w:r w:rsidRPr="001571AC">
              <w:t>Marin</w:t>
            </w:r>
          </w:p>
        </w:tc>
        <w:tc>
          <w:tcPr>
            <w:tcW w:w="1980" w:type="dxa"/>
            <w:noWrap/>
            <w:vAlign w:val="center"/>
            <w:hideMark/>
          </w:tcPr>
          <w:p w14:paraId="58FDC46F" w14:textId="77777777" w:rsidR="00FC3EB2" w:rsidRPr="001571AC" w:rsidRDefault="00FC3EB2" w:rsidP="007A36B4">
            <w:pPr>
              <w:jc w:val="center"/>
            </w:pPr>
            <w:r w:rsidRPr="001571AC">
              <w:t>San Rafael</w:t>
            </w:r>
          </w:p>
        </w:tc>
        <w:tc>
          <w:tcPr>
            <w:tcW w:w="4950" w:type="dxa"/>
            <w:noWrap/>
            <w:vAlign w:val="center"/>
            <w:hideMark/>
          </w:tcPr>
          <w:p w14:paraId="1A65ACA5" w14:textId="77777777" w:rsidR="00FC3EB2" w:rsidRPr="001571AC" w:rsidRDefault="00FC3EB2" w:rsidP="007A36B4">
            <w:pPr>
              <w:jc w:val="center"/>
            </w:pPr>
            <w:r w:rsidRPr="001571AC">
              <w:t>[Painting Contractor]</w:t>
            </w:r>
          </w:p>
        </w:tc>
        <w:tc>
          <w:tcPr>
            <w:tcW w:w="1431" w:type="dxa"/>
            <w:noWrap/>
            <w:vAlign w:val="center"/>
            <w:hideMark/>
          </w:tcPr>
          <w:p w14:paraId="499CF302" w14:textId="77777777" w:rsidR="00FC3EB2" w:rsidRPr="001571AC" w:rsidRDefault="00FC3EB2" w:rsidP="007A36B4">
            <w:pPr>
              <w:jc w:val="center"/>
            </w:pPr>
            <w:r w:rsidRPr="001571AC">
              <w:t>RLVP</w:t>
            </w:r>
          </w:p>
        </w:tc>
      </w:tr>
      <w:tr w:rsidR="00FC3EB2" w:rsidRPr="001571AC" w14:paraId="6CC3D776" w14:textId="77777777" w:rsidTr="007A36B4">
        <w:trPr>
          <w:trHeight w:hRule="exact" w:val="864"/>
          <w:jc w:val="center"/>
        </w:trPr>
        <w:tc>
          <w:tcPr>
            <w:tcW w:w="2065" w:type="dxa"/>
            <w:noWrap/>
            <w:vAlign w:val="center"/>
            <w:hideMark/>
          </w:tcPr>
          <w:p w14:paraId="5B65C2E4" w14:textId="77777777" w:rsidR="00FC3EB2" w:rsidRPr="001571AC" w:rsidRDefault="00FC3EB2" w:rsidP="007A36B4">
            <w:pPr>
              <w:jc w:val="center"/>
            </w:pPr>
            <w:r w:rsidRPr="001571AC">
              <w:t>Marin</w:t>
            </w:r>
          </w:p>
        </w:tc>
        <w:tc>
          <w:tcPr>
            <w:tcW w:w="1980" w:type="dxa"/>
            <w:noWrap/>
            <w:vAlign w:val="center"/>
            <w:hideMark/>
          </w:tcPr>
          <w:p w14:paraId="69F27CA4" w14:textId="77777777" w:rsidR="00FC3EB2" w:rsidRPr="001571AC" w:rsidRDefault="00FC3EB2" w:rsidP="007A36B4">
            <w:pPr>
              <w:jc w:val="center"/>
            </w:pPr>
            <w:r w:rsidRPr="001571AC">
              <w:t>San Rafael</w:t>
            </w:r>
          </w:p>
        </w:tc>
        <w:tc>
          <w:tcPr>
            <w:tcW w:w="4950" w:type="dxa"/>
            <w:noWrap/>
            <w:vAlign w:val="center"/>
            <w:hideMark/>
          </w:tcPr>
          <w:p w14:paraId="16A49B4A" w14:textId="77777777" w:rsidR="00FC3EB2" w:rsidRPr="001571AC" w:rsidRDefault="00FC3EB2" w:rsidP="007A36B4">
            <w:pPr>
              <w:jc w:val="center"/>
            </w:pPr>
            <w:r w:rsidRPr="001571AC">
              <w:t>[Painting Contractor]</w:t>
            </w:r>
          </w:p>
        </w:tc>
        <w:tc>
          <w:tcPr>
            <w:tcW w:w="1431" w:type="dxa"/>
            <w:noWrap/>
            <w:vAlign w:val="center"/>
            <w:hideMark/>
          </w:tcPr>
          <w:p w14:paraId="43E61516" w14:textId="77777777" w:rsidR="00FC3EB2" w:rsidRPr="001571AC" w:rsidRDefault="00FC3EB2" w:rsidP="007A36B4">
            <w:pPr>
              <w:jc w:val="center"/>
            </w:pPr>
            <w:r w:rsidRPr="001571AC">
              <w:t>RLVP</w:t>
            </w:r>
          </w:p>
        </w:tc>
      </w:tr>
      <w:tr w:rsidR="00FC3EB2" w:rsidRPr="001571AC" w14:paraId="5713796D" w14:textId="77777777" w:rsidTr="007A36B4">
        <w:trPr>
          <w:trHeight w:hRule="exact" w:val="864"/>
          <w:jc w:val="center"/>
        </w:trPr>
        <w:tc>
          <w:tcPr>
            <w:tcW w:w="2065" w:type="dxa"/>
            <w:noWrap/>
            <w:vAlign w:val="center"/>
            <w:hideMark/>
          </w:tcPr>
          <w:p w14:paraId="302DCE57" w14:textId="77777777" w:rsidR="00FC3EB2" w:rsidRPr="001571AC" w:rsidRDefault="00FC3EB2" w:rsidP="007A36B4">
            <w:pPr>
              <w:jc w:val="center"/>
            </w:pPr>
            <w:r w:rsidRPr="001571AC">
              <w:t>Marin</w:t>
            </w:r>
          </w:p>
        </w:tc>
        <w:tc>
          <w:tcPr>
            <w:tcW w:w="1980" w:type="dxa"/>
            <w:noWrap/>
            <w:vAlign w:val="center"/>
            <w:hideMark/>
          </w:tcPr>
          <w:p w14:paraId="6851BED6" w14:textId="77777777" w:rsidR="00FC3EB2" w:rsidRPr="001571AC" w:rsidRDefault="00FC3EB2" w:rsidP="007A36B4">
            <w:pPr>
              <w:jc w:val="center"/>
            </w:pPr>
            <w:r w:rsidRPr="001571AC">
              <w:t>San Rafael</w:t>
            </w:r>
          </w:p>
        </w:tc>
        <w:tc>
          <w:tcPr>
            <w:tcW w:w="4950" w:type="dxa"/>
            <w:noWrap/>
            <w:vAlign w:val="center"/>
            <w:hideMark/>
          </w:tcPr>
          <w:p w14:paraId="231312C7" w14:textId="77777777" w:rsidR="00FC3EB2" w:rsidRPr="001571AC" w:rsidRDefault="00FC3EB2" w:rsidP="007A36B4">
            <w:pPr>
              <w:jc w:val="center"/>
            </w:pPr>
            <w:r w:rsidRPr="001571AC">
              <w:t>[Property Manager/Owner]</w:t>
            </w:r>
          </w:p>
        </w:tc>
        <w:tc>
          <w:tcPr>
            <w:tcW w:w="1431" w:type="dxa"/>
            <w:noWrap/>
            <w:vAlign w:val="center"/>
            <w:hideMark/>
          </w:tcPr>
          <w:p w14:paraId="2DC41983" w14:textId="77777777" w:rsidR="00FC3EB2" w:rsidRPr="001571AC" w:rsidRDefault="00FC3EB2" w:rsidP="007A36B4">
            <w:pPr>
              <w:jc w:val="center"/>
            </w:pPr>
            <w:r w:rsidRPr="001571AC">
              <w:t>LVP</w:t>
            </w:r>
          </w:p>
        </w:tc>
      </w:tr>
      <w:tr w:rsidR="00FC3EB2" w:rsidRPr="001571AC" w14:paraId="1EAB3691" w14:textId="77777777" w:rsidTr="007A36B4">
        <w:trPr>
          <w:trHeight w:hRule="exact" w:val="864"/>
          <w:jc w:val="center"/>
        </w:trPr>
        <w:tc>
          <w:tcPr>
            <w:tcW w:w="2065" w:type="dxa"/>
            <w:noWrap/>
            <w:vAlign w:val="center"/>
            <w:hideMark/>
          </w:tcPr>
          <w:p w14:paraId="21262557" w14:textId="77777777" w:rsidR="00FC3EB2" w:rsidRPr="001571AC" w:rsidRDefault="00FC3EB2" w:rsidP="007A36B4">
            <w:pPr>
              <w:jc w:val="center"/>
            </w:pPr>
            <w:r w:rsidRPr="001571AC">
              <w:t>Mendocino</w:t>
            </w:r>
          </w:p>
        </w:tc>
        <w:tc>
          <w:tcPr>
            <w:tcW w:w="1980" w:type="dxa"/>
            <w:noWrap/>
            <w:vAlign w:val="center"/>
            <w:hideMark/>
          </w:tcPr>
          <w:p w14:paraId="4F732CCF" w14:textId="77777777" w:rsidR="00FC3EB2" w:rsidRPr="001571AC" w:rsidRDefault="00FC3EB2" w:rsidP="007A36B4">
            <w:pPr>
              <w:jc w:val="center"/>
            </w:pPr>
            <w:r w:rsidRPr="001571AC">
              <w:t>Ukiah</w:t>
            </w:r>
          </w:p>
        </w:tc>
        <w:tc>
          <w:tcPr>
            <w:tcW w:w="4950" w:type="dxa"/>
            <w:noWrap/>
            <w:vAlign w:val="center"/>
            <w:hideMark/>
          </w:tcPr>
          <w:p w14:paraId="108ACF81" w14:textId="77777777" w:rsidR="00FC3EB2" w:rsidRPr="001571AC" w:rsidRDefault="00FC3EB2" w:rsidP="007A36B4">
            <w:pPr>
              <w:jc w:val="center"/>
            </w:pPr>
            <w:r w:rsidRPr="001571AC">
              <w:t>[School or University]</w:t>
            </w:r>
          </w:p>
        </w:tc>
        <w:tc>
          <w:tcPr>
            <w:tcW w:w="1431" w:type="dxa"/>
            <w:noWrap/>
            <w:vAlign w:val="center"/>
            <w:hideMark/>
          </w:tcPr>
          <w:p w14:paraId="38473439" w14:textId="77777777" w:rsidR="00FC3EB2" w:rsidRPr="001571AC" w:rsidRDefault="00FC3EB2" w:rsidP="007A36B4">
            <w:pPr>
              <w:jc w:val="center"/>
            </w:pPr>
            <w:r w:rsidRPr="001571AC">
              <w:t>LVP</w:t>
            </w:r>
          </w:p>
        </w:tc>
      </w:tr>
      <w:tr w:rsidR="00FC3EB2" w:rsidRPr="001571AC" w14:paraId="067E3512" w14:textId="77777777" w:rsidTr="007A36B4">
        <w:trPr>
          <w:trHeight w:hRule="exact" w:val="864"/>
          <w:jc w:val="center"/>
        </w:trPr>
        <w:tc>
          <w:tcPr>
            <w:tcW w:w="2065" w:type="dxa"/>
            <w:noWrap/>
            <w:vAlign w:val="center"/>
            <w:hideMark/>
          </w:tcPr>
          <w:p w14:paraId="29591392" w14:textId="77777777" w:rsidR="00FC3EB2" w:rsidRPr="001571AC" w:rsidRDefault="00FC3EB2" w:rsidP="007A36B4">
            <w:pPr>
              <w:jc w:val="center"/>
            </w:pPr>
            <w:r w:rsidRPr="001571AC">
              <w:t>Merced</w:t>
            </w:r>
          </w:p>
        </w:tc>
        <w:tc>
          <w:tcPr>
            <w:tcW w:w="1980" w:type="dxa"/>
            <w:noWrap/>
            <w:vAlign w:val="center"/>
            <w:hideMark/>
          </w:tcPr>
          <w:p w14:paraId="59509909" w14:textId="77777777" w:rsidR="00FC3EB2" w:rsidRPr="001571AC" w:rsidRDefault="00FC3EB2" w:rsidP="007A36B4">
            <w:pPr>
              <w:jc w:val="center"/>
            </w:pPr>
            <w:r w:rsidRPr="001571AC">
              <w:t>Atwater</w:t>
            </w:r>
          </w:p>
        </w:tc>
        <w:tc>
          <w:tcPr>
            <w:tcW w:w="4950" w:type="dxa"/>
            <w:noWrap/>
            <w:vAlign w:val="center"/>
            <w:hideMark/>
          </w:tcPr>
          <w:p w14:paraId="040BD5AD" w14:textId="77777777" w:rsidR="00FC3EB2" w:rsidRPr="001571AC" w:rsidRDefault="00FC3EB2" w:rsidP="007A36B4">
            <w:pPr>
              <w:jc w:val="center"/>
            </w:pPr>
            <w:r w:rsidRPr="001571AC">
              <w:t>[Drywall]</w:t>
            </w:r>
          </w:p>
        </w:tc>
        <w:tc>
          <w:tcPr>
            <w:tcW w:w="1431" w:type="dxa"/>
            <w:noWrap/>
            <w:vAlign w:val="center"/>
            <w:hideMark/>
          </w:tcPr>
          <w:p w14:paraId="5510F46F" w14:textId="77777777" w:rsidR="00FC3EB2" w:rsidRPr="001571AC" w:rsidRDefault="00FC3EB2" w:rsidP="007A36B4">
            <w:pPr>
              <w:jc w:val="center"/>
            </w:pPr>
            <w:r w:rsidRPr="001571AC">
              <w:t>RLVP</w:t>
            </w:r>
          </w:p>
        </w:tc>
      </w:tr>
      <w:tr w:rsidR="00FC3EB2" w:rsidRPr="001571AC" w14:paraId="6DBD7EC8" w14:textId="77777777" w:rsidTr="007A36B4">
        <w:trPr>
          <w:trHeight w:hRule="exact" w:val="864"/>
          <w:jc w:val="center"/>
        </w:trPr>
        <w:tc>
          <w:tcPr>
            <w:tcW w:w="2065" w:type="dxa"/>
            <w:noWrap/>
            <w:vAlign w:val="center"/>
            <w:hideMark/>
          </w:tcPr>
          <w:p w14:paraId="32C6B8D9" w14:textId="77777777" w:rsidR="00FC3EB2" w:rsidRPr="001571AC" w:rsidRDefault="00FC3EB2" w:rsidP="007A36B4">
            <w:pPr>
              <w:jc w:val="center"/>
            </w:pPr>
            <w:r w:rsidRPr="001571AC">
              <w:t>Merced</w:t>
            </w:r>
          </w:p>
        </w:tc>
        <w:tc>
          <w:tcPr>
            <w:tcW w:w="1980" w:type="dxa"/>
            <w:noWrap/>
            <w:vAlign w:val="center"/>
            <w:hideMark/>
          </w:tcPr>
          <w:p w14:paraId="0CAE3759" w14:textId="77777777" w:rsidR="00FC3EB2" w:rsidRPr="001571AC" w:rsidRDefault="00FC3EB2" w:rsidP="007A36B4">
            <w:pPr>
              <w:jc w:val="center"/>
            </w:pPr>
            <w:r w:rsidRPr="001571AC">
              <w:t>Le Grand</w:t>
            </w:r>
          </w:p>
        </w:tc>
        <w:tc>
          <w:tcPr>
            <w:tcW w:w="4950" w:type="dxa"/>
            <w:noWrap/>
            <w:vAlign w:val="center"/>
            <w:hideMark/>
          </w:tcPr>
          <w:p w14:paraId="128E14FF" w14:textId="77777777" w:rsidR="00FC3EB2" w:rsidRPr="001571AC" w:rsidRDefault="00FC3EB2" w:rsidP="007A36B4">
            <w:pPr>
              <w:jc w:val="center"/>
            </w:pPr>
            <w:r w:rsidRPr="001571AC">
              <w:t>[Painting Contractor]</w:t>
            </w:r>
          </w:p>
        </w:tc>
        <w:tc>
          <w:tcPr>
            <w:tcW w:w="1431" w:type="dxa"/>
            <w:noWrap/>
            <w:vAlign w:val="center"/>
            <w:hideMark/>
          </w:tcPr>
          <w:p w14:paraId="6FC82EEF" w14:textId="77777777" w:rsidR="00FC3EB2" w:rsidRPr="001571AC" w:rsidRDefault="00FC3EB2" w:rsidP="007A36B4">
            <w:pPr>
              <w:jc w:val="center"/>
            </w:pPr>
            <w:r w:rsidRPr="001571AC">
              <w:t>LVP</w:t>
            </w:r>
          </w:p>
        </w:tc>
      </w:tr>
      <w:tr w:rsidR="00FC3EB2" w:rsidRPr="001571AC" w14:paraId="20B9825A" w14:textId="77777777" w:rsidTr="007A36B4">
        <w:trPr>
          <w:trHeight w:hRule="exact" w:val="864"/>
          <w:jc w:val="center"/>
        </w:trPr>
        <w:tc>
          <w:tcPr>
            <w:tcW w:w="2065" w:type="dxa"/>
            <w:noWrap/>
            <w:vAlign w:val="center"/>
            <w:hideMark/>
          </w:tcPr>
          <w:p w14:paraId="19B5B785" w14:textId="77777777" w:rsidR="00FC3EB2" w:rsidRPr="001571AC" w:rsidRDefault="00FC3EB2" w:rsidP="007A36B4">
            <w:pPr>
              <w:jc w:val="center"/>
            </w:pPr>
            <w:r w:rsidRPr="001571AC">
              <w:t>Merced</w:t>
            </w:r>
          </w:p>
        </w:tc>
        <w:tc>
          <w:tcPr>
            <w:tcW w:w="1980" w:type="dxa"/>
            <w:noWrap/>
            <w:vAlign w:val="center"/>
            <w:hideMark/>
          </w:tcPr>
          <w:p w14:paraId="6B4E1C57" w14:textId="77777777" w:rsidR="00FC3EB2" w:rsidRPr="001571AC" w:rsidRDefault="00FC3EB2" w:rsidP="007A36B4">
            <w:pPr>
              <w:jc w:val="center"/>
            </w:pPr>
            <w:r w:rsidRPr="001571AC">
              <w:t>Merced</w:t>
            </w:r>
          </w:p>
        </w:tc>
        <w:tc>
          <w:tcPr>
            <w:tcW w:w="4950" w:type="dxa"/>
            <w:noWrap/>
            <w:vAlign w:val="center"/>
            <w:hideMark/>
          </w:tcPr>
          <w:p w14:paraId="2EA22A32" w14:textId="77777777" w:rsidR="00FC3EB2" w:rsidRPr="001571AC" w:rsidRDefault="00FC3EB2" w:rsidP="007A36B4">
            <w:pPr>
              <w:jc w:val="center"/>
            </w:pPr>
            <w:r w:rsidRPr="001571AC">
              <w:t>[Painting Contractor]</w:t>
            </w:r>
          </w:p>
        </w:tc>
        <w:tc>
          <w:tcPr>
            <w:tcW w:w="1431" w:type="dxa"/>
            <w:noWrap/>
            <w:vAlign w:val="center"/>
            <w:hideMark/>
          </w:tcPr>
          <w:p w14:paraId="1E398BEB" w14:textId="77777777" w:rsidR="00FC3EB2" w:rsidRPr="001571AC" w:rsidRDefault="00FC3EB2" w:rsidP="007A36B4">
            <w:pPr>
              <w:jc w:val="center"/>
            </w:pPr>
            <w:r w:rsidRPr="001571AC">
              <w:t>LVP</w:t>
            </w:r>
          </w:p>
        </w:tc>
      </w:tr>
      <w:tr w:rsidR="00FC3EB2" w:rsidRPr="001571AC" w14:paraId="57DEA540" w14:textId="77777777" w:rsidTr="007A36B4">
        <w:trPr>
          <w:trHeight w:hRule="exact" w:val="864"/>
          <w:jc w:val="center"/>
        </w:trPr>
        <w:tc>
          <w:tcPr>
            <w:tcW w:w="2065" w:type="dxa"/>
            <w:noWrap/>
            <w:vAlign w:val="center"/>
            <w:hideMark/>
          </w:tcPr>
          <w:p w14:paraId="07CA7138" w14:textId="77777777" w:rsidR="00FC3EB2" w:rsidRPr="001571AC" w:rsidRDefault="00FC3EB2" w:rsidP="007A36B4">
            <w:pPr>
              <w:jc w:val="center"/>
            </w:pPr>
            <w:r w:rsidRPr="001571AC">
              <w:lastRenderedPageBreak/>
              <w:t>Merced</w:t>
            </w:r>
          </w:p>
        </w:tc>
        <w:tc>
          <w:tcPr>
            <w:tcW w:w="1980" w:type="dxa"/>
            <w:noWrap/>
            <w:vAlign w:val="center"/>
            <w:hideMark/>
          </w:tcPr>
          <w:p w14:paraId="7C661F7F" w14:textId="77777777" w:rsidR="00FC3EB2" w:rsidRPr="001571AC" w:rsidRDefault="00FC3EB2" w:rsidP="007A36B4">
            <w:pPr>
              <w:jc w:val="center"/>
            </w:pPr>
            <w:r w:rsidRPr="001571AC">
              <w:t>Merced</w:t>
            </w:r>
          </w:p>
        </w:tc>
        <w:tc>
          <w:tcPr>
            <w:tcW w:w="4950" w:type="dxa"/>
            <w:noWrap/>
            <w:vAlign w:val="center"/>
            <w:hideMark/>
          </w:tcPr>
          <w:p w14:paraId="74D34724" w14:textId="77777777" w:rsidR="00FC3EB2" w:rsidRPr="001571AC" w:rsidRDefault="00FC3EB2" w:rsidP="007A36B4">
            <w:pPr>
              <w:jc w:val="center"/>
            </w:pPr>
            <w:r w:rsidRPr="001571AC">
              <w:t>[Painting Contractor]</w:t>
            </w:r>
          </w:p>
        </w:tc>
        <w:tc>
          <w:tcPr>
            <w:tcW w:w="1431" w:type="dxa"/>
            <w:noWrap/>
            <w:vAlign w:val="center"/>
            <w:hideMark/>
          </w:tcPr>
          <w:p w14:paraId="685D2198" w14:textId="77777777" w:rsidR="00FC3EB2" w:rsidRPr="001571AC" w:rsidRDefault="00FC3EB2" w:rsidP="007A36B4">
            <w:pPr>
              <w:jc w:val="center"/>
            </w:pPr>
            <w:r w:rsidRPr="001571AC">
              <w:t>LVP</w:t>
            </w:r>
          </w:p>
        </w:tc>
      </w:tr>
      <w:tr w:rsidR="00FC3EB2" w:rsidRPr="001571AC" w14:paraId="161263EA" w14:textId="77777777" w:rsidTr="007A36B4">
        <w:trPr>
          <w:trHeight w:hRule="exact" w:val="864"/>
          <w:jc w:val="center"/>
        </w:trPr>
        <w:tc>
          <w:tcPr>
            <w:tcW w:w="2065" w:type="dxa"/>
            <w:noWrap/>
            <w:vAlign w:val="center"/>
            <w:hideMark/>
          </w:tcPr>
          <w:p w14:paraId="13766AB5" w14:textId="77777777" w:rsidR="00FC3EB2" w:rsidRPr="001571AC" w:rsidRDefault="00FC3EB2" w:rsidP="007A36B4">
            <w:pPr>
              <w:jc w:val="center"/>
            </w:pPr>
            <w:r w:rsidRPr="001571AC">
              <w:t>Merced</w:t>
            </w:r>
          </w:p>
        </w:tc>
        <w:tc>
          <w:tcPr>
            <w:tcW w:w="1980" w:type="dxa"/>
            <w:noWrap/>
            <w:vAlign w:val="center"/>
            <w:hideMark/>
          </w:tcPr>
          <w:p w14:paraId="40E86F28" w14:textId="77777777" w:rsidR="00FC3EB2" w:rsidRPr="001571AC" w:rsidRDefault="00FC3EB2" w:rsidP="007A36B4">
            <w:pPr>
              <w:jc w:val="center"/>
            </w:pPr>
            <w:r w:rsidRPr="001571AC">
              <w:t>Merced</w:t>
            </w:r>
          </w:p>
        </w:tc>
        <w:tc>
          <w:tcPr>
            <w:tcW w:w="4950" w:type="dxa"/>
            <w:noWrap/>
            <w:vAlign w:val="center"/>
            <w:hideMark/>
          </w:tcPr>
          <w:p w14:paraId="2FFD1D5C" w14:textId="77777777" w:rsidR="00FC3EB2" w:rsidRPr="001571AC" w:rsidRDefault="00FC3EB2" w:rsidP="007A36B4">
            <w:pPr>
              <w:jc w:val="center"/>
            </w:pPr>
            <w:r w:rsidRPr="001571AC">
              <w:t>[School or University]</w:t>
            </w:r>
          </w:p>
        </w:tc>
        <w:tc>
          <w:tcPr>
            <w:tcW w:w="1431" w:type="dxa"/>
            <w:noWrap/>
            <w:vAlign w:val="center"/>
            <w:hideMark/>
          </w:tcPr>
          <w:p w14:paraId="1C5C255F" w14:textId="77777777" w:rsidR="00FC3EB2" w:rsidRPr="001571AC" w:rsidRDefault="00FC3EB2" w:rsidP="007A36B4">
            <w:pPr>
              <w:jc w:val="center"/>
            </w:pPr>
            <w:r w:rsidRPr="001571AC">
              <w:t>LVP</w:t>
            </w:r>
          </w:p>
        </w:tc>
      </w:tr>
      <w:tr w:rsidR="00FC3EB2" w:rsidRPr="001571AC" w14:paraId="7C23BC93" w14:textId="77777777" w:rsidTr="007A36B4">
        <w:trPr>
          <w:trHeight w:hRule="exact" w:val="864"/>
          <w:jc w:val="center"/>
        </w:trPr>
        <w:tc>
          <w:tcPr>
            <w:tcW w:w="2065" w:type="dxa"/>
            <w:noWrap/>
            <w:vAlign w:val="center"/>
            <w:hideMark/>
          </w:tcPr>
          <w:p w14:paraId="5A8FB689" w14:textId="77777777" w:rsidR="00FC3EB2" w:rsidRPr="001571AC" w:rsidRDefault="00FC3EB2" w:rsidP="007A36B4">
            <w:pPr>
              <w:jc w:val="center"/>
            </w:pPr>
            <w:r w:rsidRPr="001571AC">
              <w:t>Merced</w:t>
            </w:r>
          </w:p>
        </w:tc>
        <w:tc>
          <w:tcPr>
            <w:tcW w:w="1980" w:type="dxa"/>
            <w:noWrap/>
            <w:vAlign w:val="center"/>
            <w:hideMark/>
          </w:tcPr>
          <w:p w14:paraId="565A9E41" w14:textId="77777777" w:rsidR="00FC3EB2" w:rsidRPr="001571AC" w:rsidRDefault="00FC3EB2" w:rsidP="007A36B4">
            <w:pPr>
              <w:jc w:val="center"/>
            </w:pPr>
            <w:r w:rsidRPr="001571AC">
              <w:t>Winton</w:t>
            </w:r>
          </w:p>
        </w:tc>
        <w:tc>
          <w:tcPr>
            <w:tcW w:w="4950" w:type="dxa"/>
            <w:noWrap/>
            <w:vAlign w:val="center"/>
            <w:hideMark/>
          </w:tcPr>
          <w:p w14:paraId="6D760072" w14:textId="77777777" w:rsidR="00FC3EB2" w:rsidRPr="001571AC" w:rsidRDefault="00FC3EB2" w:rsidP="007A36B4">
            <w:pPr>
              <w:jc w:val="center"/>
            </w:pPr>
            <w:r w:rsidRPr="001571AC">
              <w:t>[Construction]</w:t>
            </w:r>
          </w:p>
        </w:tc>
        <w:tc>
          <w:tcPr>
            <w:tcW w:w="1431" w:type="dxa"/>
            <w:noWrap/>
            <w:vAlign w:val="center"/>
            <w:hideMark/>
          </w:tcPr>
          <w:p w14:paraId="62FC17A3" w14:textId="77777777" w:rsidR="00FC3EB2" w:rsidRPr="001571AC" w:rsidRDefault="00FC3EB2" w:rsidP="007A36B4">
            <w:pPr>
              <w:jc w:val="center"/>
            </w:pPr>
            <w:r w:rsidRPr="001571AC">
              <w:t>LVP</w:t>
            </w:r>
          </w:p>
        </w:tc>
      </w:tr>
      <w:tr w:rsidR="00FC3EB2" w:rsidRPr="001571AC" w14:paraId="49BA4124" w14:textId="77777777" w:rsidTr="007A36B4">
        <w:trPr>
          <w:trHeight w:hRule="exact" w:val="864"/>
          <w:jc w:val="center"/>
        </w:trPr>
        <w:tc>
          <w:tcPr>
            <w:tcW w:w="2065" w:type="dxa"/>
            <w:noWrap/>
            <w:vAlign w:val="center"/>
            <w:hideMark/>
          </w:tcPr>
          <w:p w14:paraId="020656FB" w14:textId="77777777" w:rsidR="00FC3EB2" w:rsidRPr="001571AC" w:rsidRDefault="00FC3EB2" w:rsidP="007A36B4">
            <w:pPr>
              <w:jc w:val="center"/>
            </w:pPr>
            <w:r w:rsidRPr="001571AC">
              <w:t>Monterey</w:t>
            </w:r>
          </w:p>
        </w:tc>
        <w:tc>
          <w:tcPr>
            <w:tcW w:w="1980" w:type="dxa"/>
            <w:noWrap/>
            <w:vAlign w:val="center"/>
            <w:hideMark/>
          </w:tcPr>
          <w:p w14:paraId="48438D29" w14:textId="77777777" w:rsidR="00FC3EB2" w:rsidRPr="001571AC" w:rsidRDefault="00FC3EB2" w:rsidP="007A36B4">
            <w:pPr>
              <w:jc w:val="center"/>
            </w:pPr>
            <w:r w:rsidRPr="001571AC">
              <w:t>Marina</w:t>
            </w:r>
          </w:p>
        </w:tc>
        <w:tc>
          <w:tcPr>
            <w:tcW w:w="4950" w:type="dxa"/>
            <w:noWrap/>
            <w:vAlign w:val="center"/>
            <w:hideMark/>
          </w:tcPr>
          <w:p w14:paraId="628B3DA7" w14:textId="77777777" w:rsidR="00FC3EB2" w:rsidRPr="001571AC" w:rsidRDefault="00FC3EB2" w:rsidP="007A36B4">
            <w:pPr>
              <w:jc w:val="center"/>
            </w:pPr>
            <w:r w:rsidRPr="001571AC">
              <w:t>[Painting Contractor]</w:t>
            </w:r>
          </w:p>
        </w:tc>
        <w:tc>
          <w:tcPr>
            <w:tcW w:w="1431" w:type="dxa"/>
            <w:noWrap/>
            <w:vAlign w:val="center"/>
            <w:hideMark/>
          </w:tcPr>
          <w:p w14:paraId="12C925C2" w14:textId="77777777" w:rsidR="00FC3EB2" w:rsidRPr="001571AC" w:rsidRDefault="00FC3EB2" w:rsidP="007A36B4">
            <w:pPr>
              <w:jc w:val="center"/>
            </w:pPr>
            <w:r w:rsidRPr="001571AC">
              <w:t>LVP</w:t>
            </w:r>
          </w:p>
        </w:tc>
      </w:tr>
      <w:tr w:rsidR="00FC3EB2" w:rsidRPr="001571AC" w14:paraId="2347902C" w14:textId="77777777" w:rsidTr="007A36B4">
        <w:trPr>
          <w:trHeight w:hRule="exact" w:val="864"/>
          <w:jc w:val="center"/>
        </w:trPr>
        <w:tc>
          <w:tcPr>
            <w:tcW w:w="2065" w:type="dxa"/>
            <w:noWrap/>
            <w:vAlign w:val="center"/>
            <w:hideMark/>
          </w:tcPr>
          <w:p w14:paraId="0961EEBA" w14:textId="77777777" w:rsidR="00FC3EB2" w:rsidRPr="001571AC" w:rsidRDefault="00FC3EB2" w:rsidP="007A36B4">
            <w:pPr>
              <w:jc w:val="center"/>
            </w:pPr>
            <w:r w:rsidRPr="001571AC">
              <w:t>Monterey</w:t>
            </w:r>
          </w:p>
        </w:tc>
        <w:tc>
          <w:tcPr>
            <w:tcW w:w="1980" w:type="dxa"/>
            <w:noWrap/>
            <w:vAlign w:val="center"/>
            <w:hideMark/>
          </w:tcPr>
          <w:p w14:paraId="0D101796" w14:textId="77777777" w:rsidR="00FC3EB2" w:rsidRPr="001571AC" w:rsidRDefault="00FC3EB2" w:rsidP="007A36B4">
            <w:pPr>
              <w:jc w:val="center"/>
            </w:pPr>
            <w:r w:rsidRPr="001571AC">
              <w:t>Monterey</w:t>
            </w:r>
          </w:p>
        </w:tc>
        <w:tc>
          <w:tcPr>
            <w:tcW w:w="4950" w:type="dxa"/>
            <w:noWrap/>
            <w:vAlign w:val="center"/>
            <w:hideMark/>
          </w:tcPr>
          <w:p w14:paraId="3D6589F1" w14:textId="77777777" w:rsidR="00FC3EB2" w:rsidRPr="001571AC" w:rsidRDefault="00FC3EB2" w:rsidP="007A36B4">
            <w:pPr>
              <w:jc w:val="center"/>
            </w:pPr>
            <w:r w:rsidRPr="001571AC">
              <w:t>[Property Manager/Owner]</w:t>
            </w:r>
          </w:p>
        </w:tc>
        <w:tc>
          <w:tcPr>
            <w:tcW w:w="1431" w:type="dxa"/>
            <w:noWrap/>
            <w:vAlign w:val="center"/>
            <w:hideMark/>
          </w:tcPr>
          <w:p w14:paraId="7B69C215" w14:textId="77777777" w:rsidR="00FC3EB2" w:rsidRPr="001571AC" w:rsidRDefault="00FC3EB2" w:rsidP="007A36B4">
            <w:pPr>
              <w:jc w:val="center"/>
            </w:pPr>
            <w:r w:rsidRPr="001571AC">
              <w:t>LVP</w:t>
            </w:r>
          </w:p>
        </w:tc>
      </w:tr>
      <w:tr w:rsidR="00FC3EB2" w:rsidRPr="001571AC" w14:paraId="3C54B9C1" w14:textId="77777777" w:rsidTr="007A36B4">
        <w:trPr>
          <w:trHeight w:hRule="exact" w:val="864"/>
          <w:jc w:val="center"/>
        </w:trPr>
        <w:tc>
          <w:tcPr>
            <w:tcW w:w="2065" w:type="dxa"/>
            <w:noWrap/>
            <w:vAlign w:val="center"/>
            <w:hideMark/>
          </w:tcPr>
          <w:p w14:paraId="0B72BB15" w14:textId="77777777" w:rsidR="00FC3EB2" w:rsidRPr="001571AC" w:rsidRDefault="00FC3EB2" w:rsidP="007A36B4">
            <w:pPr>
              <w:jc w:val="center"/>
            </w:pPr>
            <w:r w:rsidRPr="001571AC">
              <w:t>Monterey</w:t>
            </w:r>
          </w:p>
        </w:tc>
        <w:tc>
          <w:tcPr>
            <w:tcW w:w="1980" w:type="dxa"/>
            <w:noWrap/>
            <w:vAlign w:val="center"/>
            <w:hideMark/>
          </w:tcPr>
          <w:p w14:paraId="4B7FD8F7" w14:textId="77777777" w:rsidR="00FC3EB2" w:rsidRPr="001571AC" w:rsidRDefault="00FC3EB2" w:rsidP="007A36B4">
            <w:pPr>
              <w:jc w:val="center"/>
            </w:pPr>
            <w:r w:rsidRPr="001571AC">
              <w:t>Seaside</w:t>
            </w:r>
          </w:p>
        </w:tc>
        <w:tc>
          <w:tcPr>
            <w:tcW w:w="4950" w:type="dxa"/>
            <w:noWrap/>
            <w:vAlign w:val="center"/>
            <w:hideMark/>
          </w:tcPr>
          <w:p w14:paraId="02B34863" w14:textId="77777777" w:rsidR="00FC3EB2" w:rsidRPr="001571AC" w:rsidRDefault="00FC3EB2" w:rsidP="007A36B4">
            <w:pPr>
              <w:jc w:val="center"/>
            </w:pPr>
            <w:r w:rsidRPr="001571AC">
              <w:t>[Property Manager/Owner]</w:t>
            </w:r>
          </w:p>
        </w:tc>
        <w:tc>
          <w:tcPr>
            <w:tcW w:w="1431" w:type="dxa"/>
            <w:noWrap/>
            <w:vAlign w:val="center"/>
            <w:hideMark/>
          </w:tcPr>
          <w:p w14:paraId="32ECAA79" w14:textId="77777777" w:rsidR="00FC3EB2" w:rsidRPr="001571AC" w:rsidRDefault="00FC3EB2" w:rsidP="007A36B4">
            <w:pPr>
              <w:jc w:val="center"/>
            </w:pPr>
            <w:r w:rsidRPr="001571AC">
              <w:t>LVP</w:t>
            </w:r>
          </w:p>
        </w:tc>
      </w:tr>
      <w:tr w:rsidR="00FC3EB2" w:rsidRPr="001571AC" w14:paraId="6D29A432" w14:textId="77777777" w:rsidTr="007A36B4">
        <w:trPr>
          <w:trHeight w:hRule="exact" w:val="864"/>
          <w:jc w:val="center"/>
        </w:trPr>
        <w:tc>
          <w:tcPr>
            <w:tcW w:w="2065" w:type="dxa"/>
            <w:noWrap/>
            <w:vAlign w:val="center"/>
            <w:hideMark/>
          </w:tcPr>
          <w:p w14:paraId="1966EAC5" w14:textId="77777777" w:rsidR="00FC3EB2" w:rsidRPr="001571AC" w:rsidRDefault="00FC3EB2" w:rsidP="007A36B4">
            <w:pPr>
              <w:jc w:val="center"/>
            </w:pPr>
            <w:r w:rsidRPr="001571AC">
              <w:t>Napa</w:t>
            </w:r>
          </w:p>
        </w:tc>
        <w:tc>
          <w:tcPr>
            <w:tcW w:w="1980" w:type="dxa"/>
            <w:noWrap/>
            <w:vAlign w:val="center"/>
            <w:hideMark/>
          </w:tcPr>
          <w:p w14:paraId="1C495040" w14:textId="77777777" w:rsidR="00FC3EB2" w:rsidRPr="001571AC" w:rsidRDefault="00FC3EB2" w:rsidP="007A36B4">
            <w:pPr>
              <w:jc w:val="center"/>
            </w:pPr>
            <w:r w:rsidRPr="001571AC">
              <w:t>American Canyon</w:t>
            </w:r>
          </w:p>
        </w:tc>
        <w:tc>
          <w:tcPr>
            <w:tcW w:w="4950" w:type="dxa"/>
            <w:noWrap/>
            <w:vAlign w:val="center"/>
            <w:hideMark/>
          </w:tcPr>
          <w:p w14:paraId="43986212" w14:textId="77777777" w:rsidR="00FC3EB2" w:rsidRPr="001571AC" w:rsidRDefault="00FC3EB2" w:rsidP="007A36B4">
            <w:pPr>
              <w:jc w:val="center"/>
            </w:pPr>
            <w:r w:rsidRPr="001571AC">
              <w:t>[Painting Contractor]</w:t>
            </w:r>
          </w:p>
        </w:tc>
        <w:tc>
          <w:tcPr>
            <w:tcW w:w="1431" w:type="dxa"/>
            <w:noWrap/>
            <w:vAlign w:val="center"/>
            <w:hideMark/>
          </w:tcPr>
          <w:p w14:paraId="47F71691" w14:textId="77777777" w:rsidR="00FC3EB2" w:rsidRPr="001571AC" w:rsidRDefault="00FC3EB2" w:rsidP="007A36B4">
            <w:pPr>
              <w:jc w:val="center"/>
            </w:pPr>
            <w:r w:rsidRPr="001571AC">
              <w:t>LVP</w:t>
            </w:r>
          </w:p>
        </w:tc>
      </w:tr>
      <w:tr w:rsidR="00FC3EB2" w:rsidRPr="001571AC" w14:paraId="3AB5A105" w14:textId="77777777" w:rsidTr="007A36B4">
        <w:trPr>
          <w:trHeight w:hRule="exact" w:val="864"/>
          <w:jc w:val="center"/>
        </w:trPr>
        <w:tc>
          <w:tcPr>
            <w:tcW w:w="2065" w:type="dxa"/>
            <w:noWrap/>
            <w:vAlign w:val="center"/>
            <w:hideMark/>
          </w:tcPr>
          <w:p w14:paraId="718D051A" w14:textId="77777777" w:rsidR="00FC3EB2" w:rsidRPr="001571AC" w:rsidRDefault="00FC3EB2" w:rsidP="007A36B4">
            <w:pPr>
              <w:jc w:val="center"/>
            </w:pPr>
            <w:r w:rsidRPr="001571AC">
              <w:t>Napa</w:t>
            </w:r>
          </w:p>
        </w:tc>
        <w:tc>
          <w:tcPr>
            <w:tcW w:w="1980" w:type="dxa"/>
            <w:noWrap/>
            <w:vAlign w:val="center"/>
            <w:hideMark/>
          </w:tcPr>
          <w:p w14:paraId="4A09A8B6" w14:textId="77777777" w:rsidR="00FC3EB2" w:rsidRPr="001571AC" w:rsidRDefault="00FC3EB2" w:rsidP="007A36B4">
            <w:pPr>
              <w:jc w:val="center"/>
            </w:pPr>
            <w:r w:rsidRPr="001571AC">
              <w:t>Napa</w:t>
            </w:r>
          </w:p>
        </w:tc>
        <w:tc>
          <w:tcPr>
            <w:tcW w:w="4950" w:type="dxa"/>
            <w:noWrap/>
            <w:vAlign w:val="center"/>
            <w:hideMark/>
          </w:tcPr>
          <w:p w14:paraId="6F9A281A" w14:textId="77777777" w:rsidR="00FC3EB2" w:rsidRPr="001571AC" w:rsidRDefault="00FC3EB2" w:rsidP="007A36B4">
            <w:pPr>
              <w:jc w:val="center"/>
            </w:pPr>
            <w:r w:rsidRPr="001571AC">
              <w:t>[Construction]</w:t>
            </w:r>
          </w:p>
        </w:tc>
        <w:tc>
          <w:tcPr>
            <w:tcW w:w="1431" w:type="dxa"/>
            <w:noWrap/>
            <w:vAlign w:val="center"/>
            <w:hideMark/>
          </w:tcPr>
          <w:p w14:paraId="0801736C" w14:textId="77777777" w:rsidR="00FC3EB2" w:rsidRPr="001571AC" w:rsidRDefault="00FC3EB2" w:rsidP="007A36B4">
            <w:pPr>
              <w:jc w:val="center"/>
            </w:pPr>
            <w:r w:rsidRPr="001571AC">
              <w:t>LVP</w:t>
            </w:r>
          </w:p>
        </w:tc>
      </w:tr>
      <w:tr w:rsidR="00FC3EB2" w:rsidRPr="001571AC" w14:paraId="61896959" w14:textId="77777777" w:rsidTr="007A36B4">
        <w:trPr>
          <w:trHeight w:hRule="exact" w:val="864"/>
          <w:jc w:val="center"/>
        </w:trPr>
        <w:tc>
          <w:tcPr>
            <w:tcW w:w="2065" w:type="dxa"/>
            <w:noWrap/>
            <w:vAlign w:val="center"/>
            <w:hideMark/>
          </w:tcPr>
          <w:p w14:paraId="64EF0BCA" w14:textId="77777777" w:rsidR="00FC3EB2" w:rsidRPr="001571AC" w:rsidRDefault="00FC3EB2" w:rsidP="007A36B4">
            <w:pPr>
              <w:jc w:val="center"/>
            </w:pPr>
            <w:r w:rsidRPr="001571AC">
              <w:t>Napa</w:t>
            </w:r>
          </w:p>
        </w:tc>
        <w:tc>
          <w:tcPr>
            <w:tcW w:w="1980" w:type="dxa"/>
            <w:noWrap/>
            <w:vAlign w:val="center"/>
            <w:hideMark/>
          </w:tcPr>
          <w:p w14:paraId="41A42F75" w14:textId="77777777" w:rsidR="00FC3EB2" w:rsidRPr="001571AC" w:rsidRDefault="00FC3EB2" w:rsidP="007A36B4">
            <w:pPr>
              <w:jc w:val="center"/>
            </w:pPr>
            <w:r w:rsidRPr="001571AC">
              <w:t>Napa</w:t>
            </w:r>
          </w:p>
        </w:tc>
        <w:tc>
          <w:tcPr>
            <w:tcW w:w="4950" w:type="dxa"/>
            <w:noWrap/>
            <w:vAlign w:val="center"/>
            <w:hideMark/>
          </w:tcPr>
          <w:p w14:paraId="52BD64A2" w14:textId="77777777" w:rsidR="00FC3EB2" w:rsidRPr="001571AC" w:rsidRDefault="00FC3EB2" w:rsidP="007A36B4">
            <w:pPr>
              <w:jc w:val="center"/>
            </w:pPr>
            <w:r w:rsidRPr="001571AC">
              <w:t>[Painting Contractor]</w:t>
            </w:r>
          </w:p>
        </w:tc>
        <w:tc>
          <w:tcPr>
            <w:tcW w:w="1431" w:type="dxa"/>
            <w:noWrap/>
            <w:vAlign w:val="center"/>
            <w:hideMark/>
          </w:tcPr>
          <w:p w14:paraId="46CA7F7B" w14:textId="77777777" w:rsidR="00FC3EB2" w:rsidRPr="001571AC" w:rsidRDefault="00FC3EB2" w:rsidP="007A36B4">
            <w:pPr>
              <w:jc w:val="center"/>
            </w:pPr>
            <w:r w:rsidRPr="001571AC">
              <w:t>LVP</w:t>
            </w:r>
          </w:p>
        </w:tc>
      </w:tr>
      <w:tr w:rsidR="00FC3EB2" w:rsidRPr="001571AC" w14:paraId="7C0953C5" w14:textId="77777777" w:rsidTr="007A36B4">
        <w:trPr>
          <w:trHeight w:hRule="exact" w:val="864"/>
          <w:jc w:val="center"/>
        </w:trPr>
        <w:tc>
          <w:tcPr>
            <w:tcW w:w="2065" w:type="dxa"/>
            <w:noWrap/>
            <w:vAlign w:val="center"/>
            <w:hideMark/>
          </w:tcPr>
          <w:p w14:paraId="6F9B6919" w14:textId="77777777" w:rsidR="00FC3EB2" w:rsidRPr="001571AC" w:rsidRDefault="00FC3EB2" w:rsidP="007A36B4">
            <w:pPr>
              <w:jc w:val="center"/>
            </w:pPr>
            <w:r w:rsidRPr="001571AC">
              <w:t>Napa</w:t>
            </w:r>
          </w:p>
        </w:tc>
        <w:tc>
          <w:tcPr>
            <w:tcW w:w="1980" w:type="dxa"/>
            <w:noWrap/>
            <w:vAlign w:val="center"/>
            <w:hideMark/>
          </w:tcPr>
          <w:p w14:paraId="381BE842" w14:textId="77777777" w:rsidR="00FC3EB2" w:rsidRPr="001571AC" w:rsidRDefault="00FC3EB2" w:rsidP="007A36B4">
            <w:pPr>
              <w:jc w:val="center"/>
            </w:pPr>
            <w:r w:rsidRPr="001571AC">
              <w:t>Napa</w:t>
            </w:r>
          </w:p>
        </w:tc>
        <w:tc>
          <w:tcPr>
            <w:tcW w:w="4950" w:type="dxa"/>
            <w:noWrap/>
            <w:vAlign w:val="center"/>
            <w:hideMark/>
          </w:tcPr>
          <w:p w14:paraId="21A9EF57" w14:textId="77777777" w:rsidR="00FC3EB2" w:rsidRPr="001571AC" w:rsidRDefault="00FC3EB2" w:rsidP="007A36B4">
            <w:pPr>
              <w:jc w:val="center"/>
            </w:pPr>
            <w:r w:rsidRPr="001571AC">
              <w:t>[Painting Contractor]</w:t>
            </w:r>
          </w:p>
        </w:tc>
        <w:tc>
          <w:tcPr>
            <w:tcW w:w="1431" w:type="dxa"/>
            <w:noWrap/>
            <w:vAlign w:val="center"/>
            <w:hideMark/>
          </w:tcPr>
          <w:p w14:paraId="0F4F9B66" w14:textId="77777777" w:rsidR="00FC3EB2" w:rsidRPr="001571AC" w:rsidRDefault="00FC3EB2" w:rsidP="007A36B4">
            <w:pPr>
              <w:jc w:val="center"/>
            </w:pPr>
            <w:r w:rsidRPr="001571AC">
              <w:t>LVP</w:t>
            </w:r>
          </w:p>
        </w:tc>
      </w:tr>
      <w:tr w:rsidR="00FC3EB2" w:rsidRPr="001571AC" w14:paraId="7FCF819E" w14:textId="77777777" w:rsidTr="007A36B4">
        <w:trPr>
          <w:trHeight w:hRule="exact" w:val="864"/>
          <w:jc w:val="center"/>
        </w:trPr>
        <w:tc>
          <w:tcPr>
            <w:tcW w:w="2065" w:type="dxa"/>
            <w:noWrap/>
            <w:vAlign w:val="center"/>
            <w:hideMark/>
          </w:tcPr>
          <w:p w14:paraId="0CDFA3DB" w14:textId="77777777" w:rsidR="00FC3EB2" w:rsidRPr="001571AC" w:rsidRDefault="00FC3EB2" w:rsidP="007A36B4">
            <w:pPr>
              <w:jc w:val="center"/>
            </w:pPr>
            <w:r w:rsidRPr="001571AC">
              <w:t>Napa</w:t>
            </w:r>
          </w:p>
        </w:tc>
        <w:tc>
          <w:tcPr>
            <w:tcW w:w="1980" w:type="dxa"/>
            <w:noWrap/>
            <w:vAlign w:val="center"/>
            <w:hideMark/>
          </w:tcPr>
          <w:p w14:paraId="7A9DC2A0" w14:textId="77777777" w:rsidR="00FC3EB2" w:rsidRPr="001571AC" w:rsidRDefault="00FC3EB2" w:rsidP="007A36B4">
            <w:pPr>
              <w:jc w:val="center"/>
            </w:pPr>
            <w:r w:rsidRPr="001571AC">
              <w:t>Napa</w:t>
            </w:r>
          </w:p>
        </w:tc>
        <w:tc>
          <w:tcPr>
            <w:tcW w:w="4950" w:type="dxa"/>
            <w:noWrap/>
            <w:vAlign w:val="center"/>
            <w:hideMark/>
          </w:tcPr>
          <w:p w14:paraId="11406B90" w14:textId="77777777" w:rsidR="00FC3EB2" w:rsidRPr="001571AC" w:rsidRDefault="00FC3EB2" w:rsidP="007A36B4">
            <w:pPr>
              <w:jc w:val="center"/>
            </w:pPr>
            <w:r w:rsidRPr="001571AC">
              <w:t>[Painting Contractor]</w:t>
            </w:r>
          </w:p>
        </w:tc>
        <w:tc>
          <w:tcPr>
            <w:tcW w:w="1431" w:type="dxa"/>
            <w:noWrap/>
            <w:vAlign w:val="center"/>
            <w:hideMark/>
          </w:tcPr>
          <w:p w14:paraId="6F6B3B51" w14:textId="77777777" w:rsidR="00FC3EB2" w:rsidRPr="001571AC" w:rsidRDefault="00FC3EB2" w:rsidP="007A36B4">
            <w:pPr>
              <w:jc w:val="center"/>
            </w:pPr>
            <w:r w:rsidRPr="001571AC">
              <w:t>LVP</w:t>
            </w:r>
          </w:p>
        </w:tc>
      </w:tr>
      <w:tr w:rsidR="00FC3EB2" w:rsidRPr="001571AC" w14:paraId="7B41EC91" w14:textId="77777777" w:rsidTr="007A36B4">
        <w:trPr>
          <w:trHeight w:hRule="exact" w:val="864"/>
          <w:jc w:val="center"/>
        </w:trPr>
        <w:tc>
          <w:tcPr>
            <w:tcW w:w="2065" w:type="dxa"/>
            <w:noWrap/>
            <w:vAlign w:val="center"/>
            <w:hideMark/>
          </w:tcPr>
          <w:p w14:paraId="56AC7984" w14:textId="77777777" w:rsidR="00FC3EB2" w:rsidRPr="001571AC" w:rsidRDefault="00FC3EB2" w:rsidP="007A36B4">
            <w:pPr>
              <w:jc w:val="center"/>
            </w:pPr>
            <w:r w:rsidRPr="001571AC">
              <w:t>Napa</w:t>
            </w:r>
          </w:p>
        </w:tc>
        <w:tc>
          <w:tcPr>
            <w:tcW w:w="1980" w:type="dxa"/>
            <w:noWrap/>
            <w:vAlign w:val="center"/>
            <w:hideMark/>
          </w:tcPr>
          <w:p w14:paraId="31BEA52E" w14:textId="77777777" w:rsidR="00FC3EB2" w:rsidRPr="001571AC" w:rsidRDefault="00FC3EB2" w:rsidP="007A36B4">
            <w:pPr>
              <w:jc w:val="center"/>
            </w:pPr>
            <w:r w:rsidRPr="001571AC">
              <w:t>Napa</w:t>
            </w:r>
          </w:p>
        </w:tc>
        <w:tc>
          <w:tcPr>
            <w:tcW w:w="4950" w:type="dxa"/>
            <w:noWrap/>
            <w:vAlign w:val="center"/>
            <w:hideMark/>
          </w:tcPr>
          <w:p w14:paraId="79D3A296" w14:textId="77777777" w:rsidR="00FC3EB2" w:rsidRPr="001571AC" w:rsidRDefault="00FC3EB2" w:rsidP="007A36B4">
            <w:pPr>
              <w:jc w:val="center"/>
            </w:pPr>
            <w:r w:rsidRPr="001571AC">
              <w:t>[Painting Contractor]</w:t>
            </w:r>
          </w:p>
        </w:tc>
        <w:tc>
          <w:tcPr>
            <w:tcW w:w="1431" w:type="dxa"/>
            <w:noWrap/>
            <w:vAlign w:val="center"/>
            <w:hideMark/>
          </w:tcPr>
          <w:p w14:paraId="47113C45" w14:textId="77777777" w:rsidR="00FC3EB2" w:rsidRPr="001571AC" w:rsidRDefault="00FC3EB2" w:rsidP="007A36B4">
            <w:pPr>
              <w:jc w:val="center"/>
            </w:pPr>
            <w:r w:rsidRPr="001571AC">
              <w:t>LVP</w:t>
            </w:r>
          </w:p>
        </w:tc>
      </w:tr>
      <w:tr w:rsidR="00FC3EB2" w:rsidRPr="001571AC" w14:paraId="15C87E2F" w14:textId="77777777" w:rsidTr="007A36B4">
        <w:trPr>
          <w:trHeight w:hRule="exact" w:val="864"/>
          <w:jc w:val="center"/>
        </w:trPr>
        <w:tc>
          <w:tcPr>
            <w:tcW w:w="2065" w:type="dxa"/>
            <w:noWrap/>
            <w:vAlign w:val="center"/>
            <w:hideMark/>
          </w:tcPr>
          <w:p w14:paraId="2B1D7E26" w14:textId="77777777" w:rsidR="00FC3EB2" w:rsidRPr="001571AC" w:rsidRDefault="00FC3EB2" w:rsidP="007A36B4">
            <w:pPr>
              <w:jc w:val="center"/>
            </w:pPr>
            <w:r w:rsidRPr="001571AC">
              <w:t>Napa</w:t>
            </w:r>
          </w:p>
        </w:tc>
        <w:tc>
          <w:tcPr>
            <w:tcW w:w="1980" w:type="dxa"/>
            <w:noWrap/>
            <w:vAlign w:val="center"/>
            <w:hideMark/>
          </w:tcPr>
          <w:p w14:paraId="257D3ADE" w14:textId="77777777" w:rsidR="00FC3EB2" w:rsidRPr="001571AC" w:rsidRDefault="00FC3EB2" w:rsidP="007A36B4">
            <w:pPr>
              <w:jc w:val="center"/>
            </w:pPr>
            <w:r w:rsidRPr="001571AC">
              <w:t>Napa</w:t>
            </w:r>
          </w:p>
        </w:tc>
        <w:tc>
          <w:tcPr>
            <w:tcW w:w="4950" w:type="dxa"/>
            <w:noWrap/>
            <w:vAlign w:val="center"/>
            <w:hideMark/>
          </w:tcPr>
          <w:p w14:paraId="50481FED" w14:textId="77777777" w:rsidR="00FC3EB2" w:rsidRPr="001571AC" w:rsidRDefault="00FC3EB2" w:rsidP="007A36B4">
            <w:pPr>
              <w:jc w:val="center"/>
            </w:pPr>
            <w:r w:rsidRPr="001571AC">
              <w:t>[Property Manager/Owner]</w:t>
            </w:r>
          </w:p>
        </w:tc>
        <w:tc>
          <w:tcPr>
            <w:tcW w:w="1431" w:type="dxa"/>
            <w:noWrap/>
            <w:vAlign w:val="center"/>
            <w:hideMark/>
          </w:tcPr>
          <w:p w14:paraId="79FDB9A9" w14:textId="77777777" w:rsidR="00FC3EB2" w:rsidRPr="001571AC" w:rsidRDefault="00FC3EB2" w:rsidP="007A36B4">
            <w:pPr>
              <w:jc w:val="center"/>
            </w:pPr>
            <w:r w:rsidRPr="001571AC">
              <w:t>LVP</w:t>
            </w:r>
          </w:p>
        </w:tc>
      </w:tr>
      <w:tr w:rsidR="00FC3EB2" w:rsidRPr="001571AC" w14:paraId="2DCA72A8" w14:textId="77777777" w:rsidTr="007A36B4">
        <w:trPr>
          <w:trHeight w:hRule="exact" w:val="864"/>
          <w:jc w:val="center"/>
        </w:trPr>
        <w:tc>
          <w:tcPr>
            <w:tcW w:w="2065" w:type="dxa"/>
            <w:noWrap/>
            <w:vAlign w:val="center"/>
            <w:hideMark/>
          </w:tcPr>
          <w:p w14:paraId="479D993B" w14:textId="77777777" w:rsidR="00FC3EB2" w:rsidRPr="001571AC" w:rsidRDefault="00FC3EB2" w:rsidP="007A36B4">
            <w:pPr>
              <w:jc w:val="center"/>
            </w:pPr>
            <w:r w:rsidRPr="001571AC">
              <w:t>Napa</w:t>
            </w:r>
          </w:p>
        </w:tc>
        <w:tc>
          <w:tcPr>
            <w:tcW w:w="1980" w:type="dxa"/>
            <w:noWrap/>
            <w:vAlign w:val="center"/>
            <w:hideMark/>
          </w:tcPr>
          <w:p w14:paraId="040C4334" w14:textId="77777777" w:rsidR="00FC3EB2" w:rsidRPr="001571AC" w:rsidRDefault="00FC3EB2" w:rsidP="007A36B4">
            <w:pPr>
              <w:jc w:val="center"/>
            </w:pPr>
            <w:r w:rsidRPr="001571AC">
              <w:t>Napa</w:t>
            </w:r>
          </w:p>
        </w:tc>
        <w:tc>
          <w:tcPr>
            <w:tcW w:w="4950" w:type="dxa"/>
            <w:noWrap/>
            <w:vAlign w:val="center"/>
            <w:hideMark/>
          </w:tcPr>
          <w:p w14:paraId="657AE267" w14:textId="77777777" w:rsidR="00FC3EB2" w:rsidRPr="001571AC" w:rsidRDefault="00FC3EB2" w:rsidP="007A36B4">
            <w:pPr>
              <w:jc w:val="center"/>
            </w:pPr>
            <w:r w:rsidRPr="001571AC">
              <w:t>[Property Manager/Owner]</w:t>
            </w:r>
          </w:p>
        </w:tc>
        <w:tc>
          <w:tcPr>
            <w:tcW w:w="1431" w:type="dxa"/>
            <w:noWrap/>
            <w:vAlign w:val="center"/>
            <w:hideMark/>
          </w:tcPr>
          <w:p w14:paraId="364C7252" w14:textId="77777777" w:rsidR="00FC3EB2" w:rsidRPr="001571AC" w:rsidRDefault="00FC3EB2" w:rsidP="007A36B4">
            <w:pPr>
              <w:jc w:val="center"/>
            </w:pPr>
            <w:r w:rsidRPr="001571AC">
              <w:t>LVP</w:t>
            </w:r>
          </w:p>
        </w:tc>
      </w:tr>
      <w:tr w:rsidR="00FC3EB2" w:rsidRPr="001571AC" w14:paraId="568338BC" w14:textId="77777777" w:rsidTr="007A36B4">
        <w:trPr>
          <w:trHeight w:hRule="exact" w:val="864"/>
          <w:jc w:val="center"/>
        </w:trPr>
        <w:tc>
          <w:tcPr>
            <w:tcW w:w="2065" w:type="dxa"/>
            <w:noWrap/>
            <w:vAlign w:val="center"/>
            <w:hideMark/>
          </w:tcPr>
          <w:p w14:paraId="4A9D59B8" w14:textId="77777777" w:rsidR="00FC3EB2" w:rsidRPr="001571AC" w:rsidRDefault="00FC3EB2" w:rsidP="007A36B4">
            <w:pPr>
              <w:jc w:val="center"/>
            </w:pPr>
            <w:r w:rsidRPr="001571AC">
              <w:lastRenderedPageBreak/>
              <w:t>Napa</w:t>
            </w:r>
          </w:p>
        </w:tc>
        <w:tc>
          <w:tcPr>
            <w:tcW w:w="1980" w:type="dxa"/>
            <w:noWrap/>
            <w:vAlign w:val="center"/>
            <w:hideMark/>
          </w:tcPr>
          <w:p w14:paraId="1187B4A6" w14:textId="77777777" w:rsidR="00FC3EB2" w:rsidRPr="001571AC" w:rsidRDefault="00FC3EB2" w:rsidP="007A36B4">
            <w:pPr>
              <w:jc w:val="center"/>
            </w:pPr>
            <w:r w:rsidRPr="001571AC">
              <w:t>Napa</w:t>
            </w:r>
          </w:p>
        </w:tc>
        <w:tc>
          <w:tcPr>
            <w:tcW w:w="4950" w:type="dxa"/>
            <w:noWrap/>
            <w:vAlign w:val="center"/>
            <w:hideMark/>
          </w:tcPr>
          <w:p w14:paraId="1E29FEC0" w14:textId="77777777" w:rsidR="00FC3EB2" w:rsidRPr="001571AC" w:rsidRDefault="00FC3EB2" w:rsidP="007A36B4">
            <w:pPr>
              <w:jc w:val="center"/>
            </w:pPr>
            <w:r w:rsidRPr="001571AC">
              <w:t>[School District]</w:t>
            </w:r>
          </w:p>
        </w:tc>
        <w:tc>
          <w:tcPr>
            <w:tcW w:w="1431" w:type="dxa"/>
            <w:noWrap/>
            <w:vAlign w:val="center"/>
            <w:hideMark/>
          </w:tcPr>
          <w:p w14:paraId="4C1ED94D" w14:textId="77777777" w:rsidR="00FC3EB2" w:rsidRPr="001571AC" w:rsidRDefault="00FC3EB2" w:rsidP="007A36B4">
            <w:pPr>
              <w:jc w:val="center"/>
            </w:pPr>
            <w:r w:rsidRPr="001571AC">
              <w:t>LVP</w:t>
            </w:r>
          </w:p>
        </w:tc>
      </w:tr>
      <w:tr w:rsidR="00FC3EB2" w:rsidRPr="001571AC" w14:paraId="7AFC82F4" w14:textId="77777777" w:rsidTr="007A36B4">
        <w:trPr>
          <w:trHeight w:hRule="exact" w:val="864"/>
          <w:jc w:val="center"/>
        </w:trPr>
        <w:tc>
          <w:tcPr>
            <w:tcW w:w="2065" w:type="dxa"/>
            <w:noWrap/>
            <w:vAlign w:val="center"/>
            <w:hideMark/>
          </w:tcPr>
          <w:p w14:paraId="0324755E" w14:textId="77777777" w:rsidR="00FC3EB2" w:rsidRPr="001571AC" w:rsidRDefault="00FC3EB2" w:rsidP="007A36B4">
            <w:pPr>
              <w:jc w:val="center"/>
            </w:pPr>
            <w:r w:rsidRPr="001571AC">
              <w:t>Nevada</w:t>
            </w:r>
          </w:p>
        </w:tc>
        <w:tc>
          <w:tcPr>
            <w:tcW w:w="1980" w:type="dxa"/>
            <w:noWrap/>
            <w:vAlign w:val="center"/>
            <w:hideMark/>
          </w:tcPr>
          <w:p w14:paraId="28B74E4C" w14:textId="77777777" w:rsidR="00FC3EB2" w:rsidRPr="001571AC" w:rsidRDefault="00FC3EB2" w:rsidP="007A36B4">
            <w:pPr>
              <w:jc w:val="center"/>
            </w:pPr>
            <w:r w:rsidRPr="001571AC">
              <w:t>Grass Valley</w:t>
            </w:r>
          </w:p>
        </w:tc>
        <w:tc>
          <w:tcPr>
            <w:tcW w:w="4950" w:type="dxa"/>
            <w:noWrap/>
            <w:vAlign w:val="center"/>
            <w:hideMark/>
          </w:tcPr>
          <w:p w14:paraId="1B438777" w14:textId="77777777" w:rsidR="00FC3EB2" w:rsidRPr="001571AC" w:rsidRDefault="00FC3EB2" w:rsidP="007A36B4">
            <w:pPr>
              <w:jc w:val="center"/>
            </w:pPr>
            <w:r w:rsidRPr="001571AC">
              <w:t>[Painting Contractor]</w:t>
            </w:r>
          </w:p>
        </w:tc>
        <w:tc>
          <w:tcPr>
            <w:tcW w:w="1431" w:type="dxa"/>
            <w:noWrap/>
            <w:vAlign w:val="center"/>
            <w:hideMark/>
          </w:tcPr>
          <w:p w14:paraId="08B0A026" w14:textId="77777777" w:rsidR="00FC3EB2" w:rsidRPr="001571AC" w:rsidRDefault="00FC3EB2" w:rsidP="007A36B4">
            <w:pPr>
              <w:jc w:val="center"/>
            </w:pPr>
            <w:r w:rsidRPr="001571AC">
              <w:t>LVP</w:t>
            </w:r>
          </w:p>
        </w:tc>
      </w:tr>
      <w:tr w:rsidR="00FC3EB2" w:rsidRPr="001571AC" w14:paraId="48DE6EC4" w14:textId="77777777" w:rsidTr="007A36B4">
        <w:trPr>
          <w:trHeight w:hRule="exact" w:val="864"/>
          <w:jc w:val="center"/>
        </w:trPr>
        <w:tc>
          <w:tcPr>
            <w:tcW w:w="2065" w:type="dxa"/>
            <w:noWrap/>
            <w:vAlign w:val="center"/>
            <w:hideMark/>
          </w:tcPr>
          <w:p w14:paraId="4438D0D6" w14:textId="77777777" w:rsidR="00FC3EB2" w:rsidRPr="001571AC" w:rsidRDefault="00FC3EB2" w:rsidP="007A36B4">
            <w:pPr>
              <w:jc w:val="center"/>
            </w:pPr>
            <w:r w:rsidRPr="001571AC">
              <w:t>Nevada</w:t>
            </w:r>
          </w:p>
        </w:tc>
        <w:tc>
          <w:tcPr>
            <w:tcW w:w="1980" w:type="dxa"/>
            <w:noWrap/>
            <w:vAlign w:val="center"/>
            <w:hideMark/>
          </w:tcPr>
          <w:p w14:paraId="52B087DE" w14:textId="77777777" w:rsidR="00FC3EB2" w:rsidRPr="001571AC" w:rsidRDefault="00FC3EB2" w:rsidP="007A36B4">
            <w:pPr>
              <w:jc w:val="center"/>
            </w:pPr>
            <w:r w:rsidRPr="001571AC">
              <w:t>Truckee</w:t>
            </w:r>
          </w:p>
        </w:tc>
        <w:tc>
          <w:tcPr>
            <w:tcW w:w="4950" w:type="dxa"/>
            <w:noWrap/>
            <w:vAlign w:val="center"/>
            <w:hideMark/>
          </w:tcPr>
          <w:p w14:paraId="59593F97" w14:textId="77777777" w:rsidR="00FC3EB2" w:rsidRPr="001571AC" w:rsidRDefault="00FC3EB2" w:rsidP="007A36B4">
            <w:pPr>
              <w:jc w:val="center"/>
            </w:pPr>
            <w:r w:rsidRPr="001571AC">
              <w:t>[Painting Contractor]</w:t>
            </w:r>
          </w:p>
        </w:tc>
        <w:tc>
          <w:tcPr>
            <w:tcW w:w="1431" w:type="dxa"/>
            <w:noWrap/>
            <w:vAlign w:val="center"/>
            <w:hideMark/>
          </w:tcPr>
          <w:p w14:paraId="4FE96BEE" w14:textId="77777777" w:rsidR="00FC3EB2" w:rsidRPr="001571AC" w:rsidRDefault="00FC3EB2" w:rsidP="007A36B4">
            <w:pPr>
              <w:jc w:val="center"/>
            </w:pPr>
            <w:r w:rsidRPr="001571AC">
              <w:t>RLVP</w:t>
            </w:r>
          </w:p>
        </w:tc>
      </w:tr>
      <w:tr w:rsidR="00FC3EB2" w:rsidRPr="001571AC" w14:paraId="749E6BF9" w14:textId="77777777" w:rsidTr="007A36B4">
        <w:trPr>
          <w:trHeight w:hRule="exact" w:val="864"/>
          <w:jc w:val="center"/>
        </w:trPr>
        <w:tc>
          <w:tcPr>
            <w:tcW w:w="2065" w:type="dxa"/>
            <w:noWrap/>
            <w:vAlign w:val="center"/>
            <w:hideMark/>
          </w:tcPr>
          <w:p w14:paraId="184C1EDC" w14:textId="77777777" w:rsidR="00FC3EB2" w:rsidRPr="001571AC" w:rsidRDefault="00FC3EB2" w:rsidP="007A36B4">
            <w:pPr>
              <w:jc w:val="center"/>
            </w:pPr>
            <w:r w:rsidRPr="001571AC">
              <w:t>Orange</w:t>
            </w:r>
          </w:p>
        </w:tc>
        <w:tc>
          <w:tcPr>
            <w:tcW w:w="1980" w:type="dxa"/>
            <w:noWrap/>
            <w:vAlign w:val="center"/>
            <w:hideMark/>
          </w:tcPr>
          <w:p w14:paraId="3B48A69A" w14:textId="77777777" w:rsidR="00FC3EB2" w:rsidRPr="001571AC" w:rsidRDefault="00FC3EB2" w:rsidP="007A36B4">
            <w:pPr>
              <w:jc w:val="center"/>
            </w:pPr>
            <w:r w:rsidRPr="001571AC">
              <w:t>Aliso Viejo</w:t>
            </w:r>
          </w:p>
        </w:tc>
        <w:tc>
          <w:tcPr>
            <w:tcW w:w="4950" w:type="dxa"/>
            <w:noWrap/>
            <w:vAlign w:val="center"/>
            <w:hideMark/>
          </w:tcPr>
          <w:p w14:paraId="6D2C4320" w14:textId="77777777" w:rsidR="00FC3EB2" w:rsidRPr="001571AC" w:rsidRDefault="00FC3EB2" w:rsidP="007A36B4">
            <w:pPr>
              <w:jc w:val="center"/>
            </w:pPr>
            <w:r w:rsidRPr="001571AC">
              <w:t>[Property Manager/Owner]</w:t>
            </w:r>
          </w:p>
        </w:tc>
        <w:tc>
          <w:tcPr>
            <w:tcW w:w="1431" w:type="dxa"/>
            <w:noWrap/>
            <w:vAlign w:val="center"/>
            <w:hideMark/>
          </w:tcPr>
          <w:p w14:paraId="56181304" w14:textId="77777777" w:rsidR="00FC3EB2" w:rsidRPr="001571AC" w:rsidRDefault="00FC3EB2" w:rsidP="007A36B4">
            <w:pPr>
              <w:jc w:val="center"/>
            </w:pPr>
            <w:r w:rsidRPr="001571AC">
              <w:t>LVP</w:t>
            </w:r>
          </w:p>
        </w:tc>
      </w:tr>
      <w:tr w:rsidR="00FC3EB2" w:rsidRPr="001571AC" w14:paraId="34CAB840" w14:textId="77777777" w:rsidTr="007A36B4">
        <w:trPr>
          <w:trHeight w:hRule="exact" w:val="864"/>
          <w:jc w:val="center"/>
        </w:trPr>
        <w:tc>
          <w:tcPr>
            <w:tcW w:w="2065" w:type="dxa"/>
            <w:noWrap/>
            <w:vAlign w:val="center"/>
            <w:hideMark/>
          </w:tcPr>
          <w:p w14:paraId="7CA12265" w14:textId="77777777" w:rsidR="00FC3EB2" w:rsidRPr="001571AC" w:rsidRDefault="00FC3EB2" w:rsidP="007A36B4">
            <w:pPr>
              <w:jc w:val="center"/>
            </w:pPr>
            <w:r w:rsidRPr="001571AC">
              <w:t>Orange</w:t>
            </w:r>
          </w:p>
        </w:tc>
        <w:tc>
          <w:tcPr>
            <w:tcW w:w="1980" w:type="dxa"/>
            <w:noWrap/>
            <w:vAlign w:val="center"/>
            <w:hideMark/>
          </w:tcPr>
          <w:p w14:paraId="4CB16EF5" w14:textId="77777777" w:rsidR="00FC3EB2" w:rsidRPr="001571AC" w:rsidRDefault="00FC3EB2" w:rsidP="007A36B4">
            <w:pPr>
              <w:jc w:val="center"/>
            </w:pPr>
            <w:r w:rsidRPr="001571AC">
              <w:t>Aliso Viejo</w:t>
            </w:r>
          </w:p>
        </w:tc>
        <w:tc>
          <w:tcPr>
            <w:tcW w:w="4950" w:type="dxa"/>
            <w:noWrap/>
            <w:vAlign w:val="center"/>
            <w:hideMark/>
          </w:tcPr>
          <w:p w14:paraId="4DFA86FE" w14:textId="77777777" w:rsidR="00FC3EB2" w:rsidRPr="001571AC" w:rsidRDefault="00FC3EB2" w:rsidP="007A36B4">
            <w:pPr>
              <w:jc w:val="center"/>
            </w:pPr>
            <w:r w:rsidRPr="001571AC">
              <w:t>[Property Manager/Owner]</w:t>
            </w:r>
          </w:p>
        </w:tc>
        <w:tc>
          <w:tcPr>
            <w:tcW w:w="1431" w:type="dxa"/>
            <w:noWrap/>
            <w:vAlign w:val="center"/>
            <w:hideMark/>
          </w:tcPr>
          <w:p w14:paraId="1F199DE2" w14:textId="77777777" w:rsidR="00FC3EB2" w:rsidRPr="001571AC" w:rsidRDefault="00FC3EB2" w:rsidP="007A36B4">
            <w:pPr>
              <w:jc w:val="center"/>
            </w:pPr>
            <w:r w:rsidRPr="001571AC">
              <w:t>LVP</w:t>
            </w:r>
          </w:p>
        </w:tc>
      </w:tr>
      <w:tr w:rsidR="00FC3EB2" w:rsidRPr="001571AC" w14:paraId="29393EF9" w14:textId="77777777" w:rsidTr="007A36B4">
        <w:trPr>
          <w:trHeight w:hRule="exact" w:val="864"/>
          <w:jc w:val="center"/>
        </w:trPr>
        <w:tc>
          <w:tcPr>
            <w:tcW w:w="2065" w:type="dxa"/>
            <w:noWrap/>
            <w:vAlign w:val="center"/>
            <w:hideMark/>
          </w:tcPr>
          <w:p w14:paraId="600B3E39" w14:textId="77777777" w:rsidR="00FC3EB2" w:rsidRPr="001571AC" w:rsidRDefault="00FC3EB2" w:rsidP="007A36B4">
            <w:pPr>
              <w:jc w:val="center"/>
            </w:pPr>
            <w:r w:rsidRPr="001571AC">
              <w:t>Orange</w:t>
            </w:r>
          </w:p>
        </w:tc>
        <w:tc>
          <w:tcPr>
            <w:tcW w:w="1980" w:type="dxa"/>
            <w:noWrap/>
            <w:vAlign w:val="center"/>
            <w:hideMark/>
          </w:tcPr>
          <w:p w14:paraId="2A5EFBC8" w14:textId="77777777" w:rsidR="00FC3EB2" w:rsidRPr="001571AC" w:rsidRDefault="00FC3EB2" w:rsidP="007A36B4">
            <w:pPr>
              <w:jc w:val="center"/>
            </w:pPr>
            <w:r w:rsidRPr="001571AC">
              <w:t>Anaheim</w:t>
            </w:r>
          </w:p>
        </w:tc>
        <w:tc>
          <w:tcPr>
            <w:tcW w:w="4950" w:type="dxa"/>
            <w:noWrap/>
            <w:vAlign w:val="center"/>
            <w:hideMark/>
          </w:tcPr>
          <w:p w14:paraId="18EDF0CA" w14:textId="77777777" w:rsidR="00FC3EB2" w:rsidRPr="001571AC" w:rsidRDefault="00FC3EB2" w:rsidP="007A36B4">
            <w:pPr>
              <w:jc w:val="center"/>
            </w:pPr>
            <w:r w:rsidRPr="001571AC">
              <w:t>[Construction]</w:t>
            </w:r>
          </w:p>
        </w:tc>
        <w:tc>
          <w:tcPr>
            <w:tcW w:w="1431" w:type="dxa"/>
            <w:noWrap/>
            <w:vAlign w:val="center"/>
            <w:hideMark/>
          </w:tcPr>
          <w:p w14:paraId="7B3B33A5" w14:textId="77777777" w:rsidR="00FC3EB2" w:rsidRPr="001571AC" w:rsidRDefault="00FC3EB2" w:rsidP="007A36B4">
            <w:pPr>
              <w:jc w:val="center"/>
            </w:pPr>
            <w:r w:rsidRPr="001571AC">
              <w:t>LVP</w:t>
            </w:r>
          </w:p>
        </w:tc>
      </w:tr>
      <w:tr w:rsidR="00FC3EB2" w:rsidRPr="001571AC" w14:paraId="0BC4DBFA" w14:textId="77777777" w:rsidTr="007A36B4">
        <w:trPr>
          <w:trHeight w:hRule="exact" w:val="864"/>
          <w:jc w:val="center"/>
        </w:trPr>
        <w:tc>
          <w:tcPr>
            <w:tcW w:w="2065" w:type="dxa"/>
            <w:noWrap/>
            <w:vAlign w:val="center"/>
            <w:hideMark/>
          </w:tcPr>
          <w:p w14:paraId="14319DDE" w14:textId="77777777" w:rsidR="00FC3EB2" w:rsidRPr="001571AC" w:rsidRDefault="00FC3EB2" w:rsidP="007A36B4">
            <w:pPr>
              <w:jc w:val="center"/>
            </w:pPr>
            <w:r w:rsidRPr="001571AC">
              <w:t>Orange</w:t>
            </w:r>
          </w:p>
        </w:tc>
        <w:tc>
          <w:tcPr>
            <w:tcW w:w="1980" w:type="dxa"/>
            <w:noWrap/>
            <w:vAlign w:val="center"/>
            <w:hideMark/>
          </w:tcPr>
          <w:p w14:paraId="4E820518" w14:textId="77777777" w:rsidR="00FC3EB2" w:rsidRPr="001571AC" w:rsidRDefault="00FC3EB2" w:rsidP="007A36B4">
            <w:pPr>
              <w:jc w:val="center"/>
            </w:pPr>
            <w:r w:rsidRPr="001571AC">
              <w:t>Anaheim</w:t>
            </w:r>
          </w:p>
        </w:tc>
        <w:tc>
          <w:tcPr>
            <w:tcW w:w="4950" w:type="dxa"/>
            <w:noWrap/>
            <w:vAlign w:val="center"/>
            <w:hideMark/>
          </w:tcPr>
          <w:p w14:paraId="6D0A5371" w14:textId="77777777" w:rsidR="00FC3EB2" w:rsidRPr="001571AC" w:rsidRDefault="00FC3EB2" w:rsidP="007A36B4">
            <w:pPr>
              <w:jc w:val="center"/>
            </w:pPr>
            <w:r w:rsidRPr="001571AC">
              <w:t>[Construction]</w:t>
            </w:r>
          </w:p>
        </w:tc>
        <w:tc>
          <w:tcPr>
            <w:tcW w:w="1431" w:type="dxa"/>
            <w:noWrap/>
            <w:vAlign w:val="center"/>
            <w:hideMark/>
          </w:tcPr>
          <w:p w14:paraId="402FFB34" w14:textId="77777777" w:rsidR="00FC3EB2" w:rsidRPr="001571AC" w:rsidRDefault="00FC3EB2" w:rsidP="007A36B4">
            <w:pPr>
              <w:jc w:val="center"/>
            </w:pPr>
            <w:r w:rsidRPr="001571AC">
              <w:t>LVP</w:t>
            </w:r>
          </w:p>
        </w:tc>
      </w:tr>
      <w:tr w:rsidR="00FC3EB2" w:rsidRPr="001571AC" w14:paraId="4E1C0CD5" w14:textId="77777777" w:rsidTr="007A36B4">
        <w:trPr>
          <w:trHeight w:hRule="exact" w:val="864"/>
          <w:jc w:val="center"/>
        </w:trPr>
        <w:tc>
          <w:tcPr>
            <w:tcW w:w="2065" w:type="dxa"/>
            <w:noWrap/>
            <w:vAlign w:val="center"/>
            <w:hideMark/>
          </w:tcPr>
          <w:p w14:paraId="1A37B062" w14:textId="77777777" w:rsidR="00FC3EB2" w:rsidRPr="001571AC" w:rsidRDefault="00FC3EB2" w:rsidP="007A36B4">
            <w:pPr>
              <w:jc w:val="center"/>
            </w:pPr>
            <w:r w:rsidRPr="001571AC">
              <w:t>Orange</w:t>
            </w:r>
          </w:p>
        </w:tc>
        <w:tc>
          <w:tcPr>
            <w:tcW w:w="1980" w:type="dxa"/>
            <w:noWrap/>
            <w:vAlign w:val="center"/>
            <w:hideMark/>
          </w:tcPr>
          <w:p w14:paraId="657659AB" w14:textId="77777777" w:rsidR="00FC3EB2" w:rsidRPr="001571AC" w:rsidRDefault="00FC3EB2" w:rsidP="007A36B4">
            <w:pPr>
              <w:jc w:val="center"/>
            </w:pPr>
            <w:r w:rsidRPr="001571AC">
              <w:t>Anaheim</w:t>
            </w:r>
          </w:p>
        </w:tc>
        <w:tc>
          <w:tcPr>
            <w:tcW w:w="4950" w:type="dxa"/>
            <w:noWrap/>
            <w:vAlign w:val="center"/>
            <w:hideMark/>
          </w:tcPr>
          <w:p w14:paraId="085AEC8F" w14:textId="77777777" w:rsidR="00FC3EB2" w:rsidRPr="001571AC" w:rsidRDefault="00FC3EB2" w:rsidP="007A36B4">
            <w:pPr>
              <w:jc w:val="center"/>
            </w:pPr>
            <w:r w:rsidRPr="001571AC">
              <w:t>[Government City]</w:t>
            </w:r>
          </w:p>
        </w:tc>
        <w:tc>
          <w:tcPr>
            <w:tcW w:w="1431" w:type="dxa"/>
            <w:noWrap/>
            <w:vAlign w:val="center"/>
            <w:hideMark/>
          </w:tcPr>
          <w:p w14:paraId="2331F1F5" w14:textId="77777777" w:rsidR="00FC3EB2" w:rsidRPr="001571AC" w:rsidRDefault="00FC3EB2" w:rsidP="007A36B4">
            <w:pPr>
              <w:jc w:val="center"/>
            </w:pPr>
            <w:r w:rsidRPr="001571AC">
              <w:t>LVP</w:t>
            </w:r>
          </w:p>
        </w:tc>
      </w:tr>
      <w:tr w:rsidR="00FC3EB2" w:rsidRPr="001571AC" w14:paraId="4170E236" w14:textId="77777777" w:rsidTr="007A36B4">
        <w:trPr>
          <w:trHeight w:hRule="exact" w:val="864"/>
          <w:jc w:val="center"/>
        </w:trPr>
        <w:tc>
          <w:tcPr>
            <w:tcW w:w="2065" w:type="dxa"/>
            <w:noWrap/>
            <w:vAlign w:val="center"/>
            <w:hideMark/>
          </w:tcPr>
          <w:p w14:paraId="25253680" w14:textId="77777777" w:rsidR="00FC3EB2" w:rsidRPr="001571AC" w:rsidRDefault="00FC3EB2" w:rsidP="007A36B4">
            <w:pPr>
              <w:jc w:val="center"/>
            </w:pPr>
            <w:r w:rsidRPr="001571AC">
              <w:t>Orange</w:t>
            </w:r>
          </w:p>
        </w:tc>
        <w:tc>
          <w:tcPr>
            <w:tcW w:w="1980" w:type="dxa"/>
            <w:noWrap/>
            <w:vAlign w:val="center"/>
            <w:hideMark/>
          </w:tcPr>
          <w:p w14:paraId="1FA88E4A" w14:textId="77777777" w:rsidR="00FC3EB2" w:rsidRPr="001571AC" w:rsidRDefault="00FC3EB2" w:rsidP="007A36B4">
            <w:pPr>
              <w:jc w:val="center"/>
            </w:pPr>
            <w:r w:rsidRPr="001571AC">
              <w:t>Anaheim</w:t>
            </w:r>
          </w:p>
        </w:tc>
        <w:tc>
          <w:tcPr>
            <w:tcW w:w="4950" w:type="dxa"/>
            <w:noWrap/>
            <w:vAlign w:val="center"/>
            <w:hideMark/>
          </w:tcPr>
          <w:p w14:paraId="206772CB" w14:textId="77777777" w:rsidR="00FC3EB2" w:rsidRPr="001571AC" w:rsidRDefault="00FC3EB2" w:rsidP="007A36B4">
            <w:pPr>
              <w:jc w:val="center"/>
            </w:pPr>
            <w:r w:rsidRPr="001571AC">
              <w:t>[Landscaping]</w:t>
            </w:r>
          </w:p>
        </w:tc>
        <w:tc>
          <w:tcPr>
            <w:tcW w:w="1431" w:type="dxa"/>
            <w:noWrap/>
            <w:vAlign w:val="center"/>
            <w:hideMark/>
          </w:tcPr>
          <w:p w14:paraId="3BAB9B48" w14:textId="77777777" w:rsidR="00FC3EB2" w:rsidRPr="001571AC" w:rsidRDefault="00FC3EB2" w:rsidP="007A36B4">
            <w:pPr>
              <w:jc w:val="center"/>
            </w:pPr>
            <w:r w:rsidRPr="001571AC">
              <w:t>LVP</w:t>
            </w:r>
          </w:p>
        </w:tc>
      </w:tr>
      <w:tr w:rsidR="00FC3EB2" w:rsidRPr="001571AC" w14:paraId="7437A409" w14:textId="77777777" w:rsidTr="007A36B4">
        <w:trPr>
          <w:trHeight w:hRule="exact" w:val="864"/>
          <w:jc w:val="center"/>
        </w:trPr>
        <w:tc>
          <w:tcPr>
            <w:tcW w:w="2065" w:type="dxa"/>
            <w:noWrap/>
            <w:vAlign w:val="center"/>
            <w:hideMark/>
          </w:tcPr>
          <w:p w14:paraId="22A30F48" w14:textId="77777777" w:rsidR="00FC3EB2" w:rsidRPr="001571AC" w:rsidRDefault="00FC3EB2" w:rsidP="007A36B4">
            <w:pPr>
              <w:jc w:val="center"/>
            </w:pPr>
            <w:r w:rsidRPr="001571AC">
              <w:t>Orange</w:t>
            </w:r>
          </w:p>
        </w:tc>
        <w:tc>
          <w:tcPr>
            <w:tcW w:w="1980" w:type="dxa"/>
            <w:noWrap/>
            <w:vAlign w:val="center"/>
            <w:hideMark/>
          </w:tcPr>
          <w:p w14:paraId="648DF294" w14:textId="77777777" w:rsidR="00FC3EB2" w:rsidRPr="001571AC" w:rsidRDefault="00FC3EB2" w:rsidP="007A36B4">
            <w:pPr>
              <w:jc w:val="center"/>
            </w:pPr>
            <w:r w:rsidRPr="001571AC">
              <w:t>Anaheim</w:t>
            </w:r>
          </w:p>
        </w:tc>
        <w:tc>
          <w:tcPr>
            <w:tcW w:w="4950" w:type="dxa"/>
            <w:noWrap/>
            <w:vAlign w:val="center"/>
            <w:hideMark/>
          </w:tcPr>
          <w:p w14:paraId="34A00529" w14:textId="77777777" w:rsidR="00FC3EB2" w:rsidRPr="001571AC" w:rsidRDefault="00FC3EB2" w:rsidP="007A36B4">
            <w:pPr>
              <w:jc w:val="center"/>
            </w:pPr>
            <w:r w:rsidRPr="001571AC">
              <w:t>[Non-Profit Housing]</w:t>
            </w:r>
          </w:p>
        </w:tc>
        <w:tc>
          <w:tcPr>
            <w:tcW w:w="1431" w:type="dxa"/>
            <w:noWrap/>
            <w:vAlign w:val="center"/>
            <w:hideMark/>
          </w:tcPr>
          <w:p w14:paraId="79F2D739" w14:textId="77777777" w:rsidR="00FC3EB2" w:rsidRPr="001571AC" w:rsidRDefault="00FC3EB2" w:rsidP="007A36B4">
            <w:pPr>
              <w:jc w:val="center"/>
            </w:pPr>
            <w:r w:rsidRPr="001571AC">
              <w:t>LVP</w:t>
            </w:r>
          </w:p>
        </w:tc>
      </w:tr>
      <w:tr w:rsidR="00FC3EB2" w:rsidRPr="001571AC" w14:paraId="31657154" w14:textId="77777777" w:rsidTr="007A36B4">
        <w:trPr>
          <w:trHeight w:hRule="exact" w:val="864"/>
          <w:jc w:val="center"/>
        </w:trPr>
        <w:tc>
          <w:tcPr>
            <w:tcW w:w="2065" w:type="dxa"/>
            <w:noWrap/>
            <w:vAlign w:val="center"/>
            <w:hideMark/>
          </w:tcPr>
          <w:p w14:paraId="159CD08D" w14:textId="77777777" w:rsidR="00FC3EB2" w:rsidRPr="001571AC" w:rsidRDefault="00FC3EB2" w:rsidP="007A36B4">
            <w:pPr>
              <w:jc w:val="center"/>
            </w:pPr>
            <w:r w:rsidRPr="001571AC">
              <w:t>Orange</w:t>
            </w:r>
          </w:p>
        </w:tc>
        <w:tc>
          <w:tcPr>
            <w:tcW w:w="1980" w:type="dxa"/>
            <w:noWrap/>
            <w:vAlign w:val="center"/>
            <w:hideMark/>
          </w:tcPr>
          <w:p w14:paraId="3BF97EA0" w14:textId="77777777" w:rsidR="00FC3EB2" w:rsidRPr="001571AC" w:rsidRDefault="00FC3EB2" w:rsidP="007A36B4">
            <w:pPr>
              <w:jc w:val="center"/>
            </w:pPr>
            <w:r w:rsidRPr="001571AC">
              <w:t>Anaheim</w:t>
            </w:r>
          </w:p>
        </w:tc>
        <w:tc>
          <w:tcPr>
            <w:tcW w:w="4950" w:type="dxa"/>
            <w:noWrap/>
            <w:vAlign w:val="center"/>
            <w:hideMark/>
          </w:tcPr>
          <w:p w14:paraId="6D7B8BF3" w14:textId="77777777" w:rsidR="00FC3EB2" w:rsidRPr="001571AC" w:rsidRDefault="00FC3EB2" w:rsidP="007A36B4">
            <w:pPr>
              <w:jc w:val="center"/>
            </w:pPr>
            <w:r w:rsidRPr="001571AC">
              <w:t>[Painting Contractor]</w:t>
            </w:r>
          </w:p>
        </w:tc>
        <w:tc>
          <w:tcPr>
            <w:tcW w:w="1431" w:type="dxa"/>
            <w:noWrap/>
            <w:vAlign w:val="center"/>
            <w:hideMark/>
          </w:tcPr>
          <w:p w14:paraId="37B4E296" w14:textId="77777777" w:rsidR="00FC3EB2" w:rsidRPr="001571AC" w:rsidRDefault="00FC3EB2" w:rsidP="007A36B4">
            <w:pPr>
              <w:jc w:val="center"/>
            </w:pPr>
            <w:r w:rsidRPr="001571AC">
              <w:t>LVP</w:t>
            </w:r>
          </w:p>
        </w:tc>
      </w:tr>
      <w:tr w:rsidR="00FC3EB2" w:rsidRPr="001571AC" w14:paraId="7809FA07" w14:textId="77777777" w:rsidTr="007A36B4">
        <w:trPr>
          <w:trHeight w:hRule="exact" w:val="864"/>
          <w:jc w:val="center"/>
        </w:trPr>
        <w:tc>
          <w:tcPr>
            <w:tcW w:w="2065" w:type="dxa"/>
            <w:noWrap/>
            <w:vAlign w:val="center"/>
            <w:hideMark/>
          </w:tcPr>
          <w:p w14:paraId="1BB97F61" w14:textId="77777777" w:rsidR="00FC3EB2" w:rsidRPr="001571AC" w:rsidRDefault="00FC3EB2" w:rsidP="007A36B4">
            <w:pPr>
              <w:jc w:val="center"/>
            </w:pPr>
            <w:r w:rsidRPr="001571AC">
              <w:t>Orange</w:t>
            </w:r>
          </w:p>
        </w:tc>
        <w:tc>
          <w:tcPr>
            <w:tcW w:w="1980" w:type="dxa"/>
            <w:noWrap/>
            <w:vAlign w:val="center"/>
            <w:hideMark/>
          </w:tcPr>
          <w:p w14:paraId="36587A3D" w14:textId="77777777" w:rsidR="00FC3EB2" w:rsidRPr="001571AC" w:rsidRDefault="00FC3EB2" w:rsidP="007A36B4">
            <w:pPr>
              <w:jc w:val="center"/>
            </w:pPr>
            <w:r w:rsidRPr="001571AC">
              <w:t>Anaheim</w:t>
            </w:r>
          </w:p>
        </w:tc>
        <w:tc>
          <w:tcPr>
            <w:tcW w:w="4950" w:type="dxa"/>
            <w:noWrap/>
            <w:vAlign w:val="center"/>
            <w:hideMark/>
          </w:tcPr>
          <w:p w14:paraId="7B56535E" w14:textId="77777777" w:rsidR="00FC3EB2" w:rsidRPr="001571AC" w:rsidRDefault="00FC3EB2" w:rsidP="007A36B4">
            <w:pPr>
              <w:jc w:val="center"/>
            </w:pPr>
            <w:r w:rsidRPr="001571AC">
              <w:t>[Painting Contractor]</w:t>
            </w:r>
          </w:p>
        </w:tc>
        <w:tc>
          <w:tcPr>
            <w:tcW w:w="1431" w:type="dxa"/>
            <w:noWrap/>
            <w:vAlign w:val="center"/>
            <w:hideMark/>
          </w:tcPr>
          <w:p w14:paraId="39C93BDA" w14:textId="77777777" w:rsidR="00FC3EB2" w:rsidRPr="001571AC" w:rsidRDefault="00FC3EB2" w:rsidP="007A36B4">
            <w:pPr>
              <w:jc w:val="center"/>
            </w:pPr>
            <w:r w:rsidRPr="001571AC">
              <w:t>LVP</w:t>
            </w:r>
          </w:p>
        </w:tc>
      </w:tr>
      <w:tr w:rsidR="00FC3EB2" w:rsidRPr="001571AC" w14:paraId="14DC65DB" w14:textId="77777777" w:rsidTr="007A36B4">
        <w:trPr>
          <w:trHeight w:hRule="exact" w:val="864"/>
          <w:jc w:val="center"/>
        </w:trPr>
        <w:tc>
          <w:tcPr>
            <w:tcW w:w="2065" w:type="dxa"/>
            <w:noWrap/>
            <w:vAlign w:val="center"/>
            <w:hideMark/>
          </w:tcPr>
          <w:p w14:paraId="31C9C499" w14:textId="77777777" w:rsidR="00FC3EB2" w:rsidRPr="001571AC" w:rsidRDefault="00FC3EB2" w:rsidP="007A36B4">
            <w:pPr>
              <w:jc w:val="center"/>
            </w:pPr>
            <w:r w:rsidRPr="001571AC">
              <w:t>Orange</w:t>
            </w:r>
          </w:p>
        </w:tc>
        <w:tc>
          <w:tcPr>
            <w:tcW w:w="1980" w:type="dxa"/>
            <w:noWrap/>
            <w:vAlign w:val="center"/>
            <w:hideMark/>
          </w:tcPr>
          <w:p w14:paraId="2487E432" w14:textId="77777777" w:rsidR="00FC3EB2" w:rsidRPr="001571AC" w:rsidRDefault="00FC3EB2" w:rsidP="007A36B4">
            <w:pPr>
              <w:jc w:val="center"/>
            </w:pPr>
            <w:r w:rsidRPr="001571AC">
              <w:t>Anaheim</w:t>
            </w:r>
          </w:p>
        </w:tc>
        <w:tc>
          <w:tcPr>
            <w:tcW w:w="4950" w:type="dxa"/>
            <w:noWrap/>
            <w:vAlign w:val="center"/>
            <w:hideMark/>
          </w:tcPr>
          <w:p w14:paraId="0C4A1800" w14:textId="77777777" w:rsidR="00FC3EB2" w:rsidRPr="001571AC" w:rsidRDefault="00FC3EB2" w:rsidP="007A36B4">
            <w:pPr>
              <w:jc w:val="center"/>
            </w:pPr>
            <w:r w:rsidRPr="001571AC">
              <w:t>[Painting Contractor]</w:t>
            </w:r>
          </w:p>
        </w:tc>
        <w:tc>
          <w:tcPr>
            <w:tcW w:w="1431" w:type="dxa"/>
            <w:noWrap/>
            <w:vAlign w:val="center"/>
            <w:hideMark/>
          </w:tcPr>
          <w:p w14:paraId="11877691" w14:textId="77777777" w:rsidR="00FC3EB2" w:rsidRPr="001571AC" w:rsidRDefault="00FC3EB2" w:rsidP="007A36B4">
            <w:pPr>
              <w:jc w:val="center"/>
            </w:pPr>
            <w:r w:rsidRPr="001571AC">
              <w:t>LVP</w:t>
            </w:r>
          </w:p>
        </w:tc>
      </w:tr>
      <w:tr w:rsidR="00FC3EB2" w:rsidRPr="001571AC" w14:paraId="1FC0BE06" w14:textId="77777777" w:rsidTr="007A36B4">
        <w:trPr>
          <w:trHeight w:hRule="exact" w:val="864"/>
          <w:jc w:val="center"/>
        </w:trPr>
        <w:tc>
          <w:tcPr>
            <w:tcW w:w="2065" w:type="dxa"/>
            <w:noWrap/>
            <w:vAlign w:val="center"/>
            <w:hideMark/>
          </w:tcPr>
          <w:p w14:paraId="663C397B" w14:textId="77777777" w:rsidR="00FC3EB2" w:rsidRPr="001571AC" w:rsidRDefault="00FC3EB2" w:rsidP="007A36B4">
            <w:pPr>
              <w:jc w:val="center"/>
            </w:pPr>
            <w:r w:rsidRPr="001571AC">
              <w:t>Orange</w:t>
            </w:r>
          </w:p>
        </w:tc>
        <w:tc>
          <w:tcPr>
            <w:tcW w:w="1980" w:type="dxa"/>
            <w:noWrap/>
            <w:vAlign w:val="center"/>
            <w:hideMark/>
          </w:tcPr>
          <w:p w14:paraId="2F7602FE" w14:textId="77777777" w:rsidR="00FC3EB2" w:rsidRPr="001571AC" w:rsidRDefault="00FC3EB2" w:rsidP="007A36B4">
            <w:pPr>
              <w:jc w:val="center"/>
            </w:pPr>
            <w:r w:rsidRPr="001571AC">
              <w:t>Anaheim</w:t>
            </w:r>
          </w:p>
        </w:tc>
        <w:tc>
          <w:tcPr>
            <w:tcW w:w="4950" w:type="dxa"/>
            <w:noWrap/>
            <w:vAlign w:val="center"/>
            <w:hideMark/>
          </w:tcPr>
          <w:p w14:paraId="5D5DA5E9" w14:textId="77777777" w:rsidR="00FC3EB2" w:rsidRPr="001571AC" w:rsidRDefault="00FC3EB2" w:rsidP="007A36B4">
            <w:pPr>
              <w:jc w:val="center"/>
            </w:pPr>
            <w:r w:rsidRPr="001571AC">
              <w:t>[Property Manager/Owner]</w:t>
            </w:r>
          </w:p>
        </w:tc>
        <w:tc>
          <w:tcPr>
            <w:tcW w:w="1431" w:type="dxa"/>
            <w:noWrap/>
            <w:vAlign w:val="center"/>
            <w:hideMark/>
          </w:tcPr>
          <w:p w14:paraId="6CB2BB1A" w14:textId="77777777" w:rsidR="00FC3EB2" w:rsidRPr="001571AC" w:rsidRDefault="00FC3EB2" w:rsidP="007A36B4">
            <w:pPr>
              <w:jc w:val="center"/>
            </w:pPr>
            <w:r w:rsidRPr="001571AC">
              <w:t>LVP</w:t>
            </w:r>
          </w:p>
        </w:tc>
      </w:tr>
      <w:tr w:rsidR="00FC3EB2" w:rsidRPr="001571AC" w14:paraId="2BDF842E" w14:textId="77777777" w:rsidTr="007A36B4">
        <w:trPr>
          <w:trHeight w:hRule="exact" w:val="864"/>
          <w:jc w:val="center"/>
        </w:trPr>
        <w:tc>
          <w:tcPr>
            <w:tcW w:w="2065" w:type="dxa"/>
            <w:noWrap/>
            <w:vAlign w:val="center"/>
            <w:hideMark/>
          </w:tcPr>
          <w:p w14:paraId="40469D1C" w14:textId="77777777" w:rsidR="00FC3EB2" w:rsidRPr="001571AC" w:rsidRDefault="00FC3EB2" w:rsidP="007A36B4">
            <w:pPr>
              <w:jc w:val="center"/>
            </w:pPr>
            <w:r w:rsidRPr="001571AC">
              <w:lastRenderedPageBreak/>
              <w:t>Orange</w:t>
            </w:r>
          </w:p>
        </w:tc>
        <w:tc>
          <w:tcPr>
            <w:tcW w:w="1980" w:type="dxa"/>
            <w:noWrap/>
            <w:vAlign w:val="center"/>
            <w:hideMark/>
          </w:tcPr>
          <w:p w14:paraId="70060619" w14:textId="77777777" w:rsidR="00FC3EB2" w:rsidRPr="001571AC" w:rsidRDefault="00FC3EB2" w:rsidP="007A36B4">
            <w:pPr>
              <w:jc w:val="center"/>
            </w:pPr>
            <w:r w:rsidRPr="001571AC">
              <w:t>Anaheim</w:t>
            </w:r>
          </w:p>
        </w:tc>
        <w:tc>
          <w:tcPr>
            <w:tcW w:w="4950" w:type="dxa"/>
            <w:noWrap/>
            <w:vAlign w:val="center"/>
            <w:hideMark/>
          </w:tcPr>
          <w:p w14:paraId="3224DF80" w14:textId="77777777" w:rsidR="00FC3EB2" w:rsidRPr="001571AC" w:rsidRDefault="00FC3EB2" w:rsidP="007A36B4">
            <w:pPr>
              <w:jc w:val="center"/>
            </w:pPr>
            <w:r w:rsidRPr="001571AC">
              <w:t>[Property Manager/Owner]</w:t>
            </w:r>
          </w:p>
        </w:tc>
        <w:tc>
          <w:tcPr>
            <w:tcW w:w="1431" w:type="dxa"/>
            <w:noWrap/>
            <w:vAlign w:val="center"/>
            <w:hideMark/>
          </w:tcPr>
          <w:p w14:paraId="4B9EF310" w14:textId="77777777" w:rsidR="00FC3EB2" w:rsidRPr="001571AC" w:rsidRDefault="00FC3EB2" w:rsidP="007A36B4">
            <w:pPr>
              <w:jc w:val="center"/>
            </w:pPr>
            <w:r w:rsidRPr="001571AC">
              <w:t>LVP</w:t>
            </w:r>
          </w:p>
        </w:tc>
      </w:tr>
      <w:tr w:rsidR="00FC3EB2" w:rsidRPr="001571AC" w14:paraId="3981A1B3" w14:textId="77777777" w:rsidTr="007A36B4">
        <w:trPr>
          <w:trHeight w:hRule="exact" w:val="864"/>
          <w:jc w:val="center"/>
        </w:trPr>
        <w:tc>
          <w:tcPr>
            <w:tcW w:w="2065" w:type="dxa"/>
            <w:noWrap/>
            <w:vAlign w:val="center"/>
            <w:hideMark/>
          </w:tcPr>
          <w:p w14:paraId="38DEAA9C" w14:textId="77777777" w:rsidR="00FC3EB2" w:rsidRPr="001571AC" w:rsidRDefault="00FC3EB2" w:rsidP="007A36B4">
            <w:pPr>
              <w:jc w:val="center"/>
            </w:pPr>
            <w:r w:rsidRPr="001571AC">
              <w:t>Orange</w:t>
            </w:r>
          </w:p>
        </w:tc>
        <w:tc>
          <w:tcPr>
            <w:tcW w:w="1980" w:type="dxa"/>
            <w:noWrap/>
            <w:vAlign w:val="center"/>
            <w:hideMark/>
          </w:tcPr>
          <w:p w14:paraId="5143EA9A" w14:textId="77777777" w:rsidR="00FC3EB2" w:rsidRPr="001571AC" w:rsidRDefault="00FC3EB2" w:rsidP="007A36B4">
            <w:pPr>
              <w:jc w:val="center"/>
            </w:pPr>
            <w:r w:rsidRPr="001571AC">
              <w:t>Buena Park</w:t>
            </w:r>
          </w:p>
        </w:tc>
        <w:tc>
          <w:tcPr>
            <w:tcW w:w="4950" w:type="dxa"/>
            <w:noWrap/>
            <w:vAlign w:val="center"/>
            <w:hideMark/>
          </w:tcPr>
          <w:p w14:paraId="358BFE2C" w14:textId="77777777" w:rsidR="00FC3EB2" w:rsidRPr="001571AC" w:rsidRDefault="00FC3EB2" w:rsidP="007A36B4">
            <w:pPr>
              <w:jc w:val="center"/>
            </w:pPr>
            <w:r w:rsidRPr="001571AC">
              <w:t>[Amusement Park]</w:t>
            </w:r>
          </w:p>
        </w:tc>
        <w:tc>
          <w:tcPr>
            <w:tcW w:w="1431" w:type="dxa"/>
            <w:noWrap/>
            <w:vAlign w:val="center"/>
            <w:hideMark/>
          </w:tcPr>
          <w:p w14:paraId="56A2AADC" w14:textId="77777777" w:rsidR="00FC3EB2" w:rsidRPr="001571AC" w:rsidRDefault="00FC3EB2" w:rsidP="007A36B4">
            <w:pPr>
              <w:jc w:val="center"/>
            </w:pPr>
            <w:r w:rsidRPr="001571AC">
              <w:t>RLVP</w:t>
            </w:r>
          </w:p>
        </w:tc>
      </w:tr>
      <w:tr w:rsidR="00FC3EB2" w:rsidRPr="001571AC" w14:paraId="4EAB9121" w14:textId="77777777" w:rsidTr="007A36B4">
        <w:trPr>
          <w:trHeight w:hRule="exact" w:val="864"/>
          <w:jc w:val="center"/>
        </w:trPr>
        <w:tc>
          <w:tcPr>
            <w:tcW w:w="2065" w:type="dxa"/>
            <w:noWrap/>
            <w:vAlign w:val="center"/>
            <w:hideMark/>
          </w:tcPr>
          <w:p w14:paraId="3D251975" w14:textId="77777777" w:rsidR="00FC3EB2" w:rsidRPr="001571AC" w:rsidRDefault="00FC3EB2" w:rsidP="007A36B4">
            <w:pPr>
              <w:jc w:val="center"/>
            </w:pPr>
            <w:r w:rsidRPr="001571AC">
              <w:t>Orange</w:t>
            </w:r>
          </w:p>
        </w:tc>
        <w:tc>
          <w:tcPr>
            <w:tcW w:w="1980" w:type="dxa"/>
            <w:noWrap/>
            <w:vAlign w:val="center"/>
            <w:hideMark/>
          </w:tcPr>
          <w:p w14:paraId="534E77A4" w14:textId="77777777" w:rsidR="00FC3EB2" w:rsidRPr="001571AC" w:rsidRDefault="00FC3EB2" w:rsidP="007A36B4">
            <w:pPr>
              <w:jc w:val="center"/>
            </w:pPr>
            <w:r w:rsidRPr="001571AC">
              <w:t>Buena Park</w:t>
            </w:r>
          </w:p>
        </w:tc>
        <w:tc>
          <w:tcPr>
            <w:tcW w:w="4950" w:type="dxa"/>
            <w:noWrap/>
            <w:vAlign w:val="center"/>
            <w:hideMark/>
          </w:tcPr>
          <w:p w14:paraId="0450BC21" w14:textId="77777777" w:rsidR="00FC3EB2" w:rsidRPr="001571AC" w:rsidRDefault="00FC3EB2" w:rsidP="007A36B4">
            <w:pPr>
              <w:jc w:val="center"/>
            </w:pPr>
            <w:r w:rsidRPr="001571AC">
              <w:t>[Painting Contractor]</w:t>
            </w:r>
          </w:p>
        </w:tc>
        <w:tc>
          <w:tcPr>
            <w:tcW w:w="1431" w:type="dxa"/>
            <w:noWrap/>
            <w:vAlign w:val="center"/>
            <w:hideMark/>
          </w:tcPr>
          <w:p w14:paraId="284DE088" w14:textId="77777777" w:rsidR="00FC3EB2" w:rsidRPr="001571AC" w:rsidRDefault="00FC3EB2" w:rsidP="007A36B4">
            <w:pPr>
              <w:jc w:val="center"/>
            </w:pPr>
            <w:r w:rsidRPr="001571AC">
              <w:t>LVP</w:t>
            </w:r>
          </w:p>
        </w:tc>
      </w:tr>
      <w:tr w:rsidR="00FC3EB2" w:rsidRPr="001571AC" w14:paraId="0E21A9F6" w14:textId="77777777" w:rsidTr="007A36B4">
        <w:trPr>
          <w:trHeight w:hRule="exact" w:val="864"/>
          <w:jc w:val="center"/>
        </w:trPr>
        <w:tc>
          <w:tcPr>
            <w:tcW w:w="2065" w:type="dxa"/>
            <w:noWrap/>
            <w:vAlign w:val="center"/>
            <w:hideMark/>
          </w:tcPr>
          <w:p w14:paraId="26EB8305" w14:textId="77777777" w:rsidR="00FC3EB2" w:rsidRPr="001571AC" w:rsidRDefault="00FC3EB2" w:rsidP="007A36B4">
            <w:pPr>
              <w:jc w:val="center"/>
            </w:pPr>
            <w:r w:rsidRPr="001571AC">
              <w:t>Orange</w:t>
            </w:r>
          </w:p>
        </w:tc>
        <w:tc>
          <w:tcPr>
            <w:tcW w:w="1980" w:type="dxa"/>
            <w:noWrap/>
            <w:vAlign w:val="center"/>
            <w:hideMark/>
          </w:tcPr>
          <w:p w14:paraId="340E1D1A" w14:textId="77777777" w:rsidR="00FC3EB2" w:rsidRPr="001571AC" w:rsidRDefault="00FC3EB2" w:rsidP="007A36B4">
            <w:pPr>
              <w:jc w:val="center"/>
            </w:pPr>
            <w:r w:rsidRPr="001571AC">
              <w:t>Buena Park</w:t>
            </w:r>
          </w:p>
        </w:tc>
        <w:tc>
          <w:tcPr>
            <w:tcW w:w="4950" w:type="dxa"/>
            <w:noWrap/>
            <w:vAlign w:val="center"/>
            <w:hideMark/>
          </w:tcPr>
          <w:p w14:paraId="1C7F3076" w14:textId="77777777" w:rsidR="00FC3EB2" w:rsidRPr="001571AC" w:rsidRDefault="00FC3EB2" w:rsidP="007A36B4">
            <w:pPr>
              <w:jc w:val="center"/>
            </w:pPr>
            <w:r w:rsidRPr="001571AC">
              <w:t>[Painting Contractor]</w:t>
            </w:r>
          </w:p>
        </w:tc>
        <w:tc>
          <w:tcPr>
            <w:tcW w:w="1431" w:type="dxa"/>
            <w:noWrap/>
            <w:vAlign w:val="center"/>
            <w:hideMark/>
          </w:tcPr>
          <w:p w14:paraId="5672D351" w14:textId="77777777" w:rsidR="00FC3EB2" w:rsidRPr="001571AC" w:rsidRDefault="00FC3EB2" w:rsidP="007A36B4">
            <w:pPr>
              <w:jc w:val="center"/>
            </w:pPr>
            <w:r w:rsidRPr="001571AC">
              <w:t>LVP</w:t>
            </w:r>
          </w:p>
        </w:tc>
      </w:tr>
      <w:tr w:rsidR="00FC3EB2" w:rsidRPr="001571AC" w14:paraId="0FB6D4ED" w14:textId="77777777" w:rsidTr="007A36B4">
        <w:trPr>
          <w:trHeight w:hRule="exact" w:val="864"/>
          <w:jc w:val="center"/>
        </w:trPr>
        <w:tc>
          <w:tcPr>
            <w:tcW w:w="2065" w:type="dxa"/>
            <w:noWrap/>
            <w:vAlign w:val="center"/>
            <w:hideMark/>
          </w:tcPr>
          <w:p w14:paraId="3C820C8C" w14:textId="77777777" w:rsidR="00FC3EB2" w:rsidRPr="001571AC" w:rsidRDefault="00FC3EB2" w:rsidP="007A36B4">
            <w:pPr>
              <w:jc w:val="center"/>
            </w:pPr>
            <w:r w:rsidRPr="001571AC">
              <w:t>Orange</w:t>
            </w:r>
          </w:p>
        </w:tc>
        <w:tc>
          <w:tcPr>
            <w:tcW w:w="1980" w:type="dxa"/>
            <w:noWrap/>
            <w:vAlign w:val="center"/>
            <w:hideMark/>
          </w:tcPr>
          <w:p w14:paraId="642829F4" w14:textId="77777777" w:rsidR="00FC3EB2" w:rsidRPr="001571AC" w:rsidRDefault="00FC3EB2" w:rsidP="007A36B4">
            <w:pPr>
              <w:jc w:val="center"/>
            </w:pPr>
            <w:r w:rsidRPr="001571AC">
              <w:t>Costa Mesa</w:t>
            </w:r>
          </w:p>
        </w:tc>
        <w:tc>
          <w:tcPr>
            <w:tcW w:w="4950" w:type="dxa"/>
            <w:noWrap/>
            <w:vAlign w:val="center"/>
            <w:hideMark/>
          </w:tcPr>
          <w:p w14:paraId="73DE6056" w14:textId="77777777" w:rsidR="00FC3EB2" w:rsidRPr="001571AC" w:rsidRDefault="00FC3EB2" w:rsidP="007A36B4">
            <w:pPr>
              <w:jc w:val="center"/>
            </w:pPr>
            <w:r w:rsidRPr="001571AC">
              <w:t>[Painting Contractor]</w:t>
            </w:r>
          </w:p>
        </w:tc>
        <w:tc>
          <w:tcPr>
            <w:tcW w:w="1431" w:type="dxa"/>
            <w:noWrap/>
            <w:vAlign w:val="center"/>
            <w:hideMark/>
          </w:tcPr>
          <w:p w14:paraId="3522B642" w14:textId="77777777" w:rsidR="00FC3EB2" w:rsidRPr="001571AC" w:rsidRDefault="00FC3EB2" w:rsidP="007A36B4">
            <w:pPr>
              <w:jc w:val="center"/>
            </w:pPr>
            <w:r w:rsidRPr="001571AC">
              <w:t>LVP</w:t>
            </w:r>
          </w:p>
        </w:tc>
      </w:tr>
      <w:tr w:rsidR="00FC3EB2" w:rsidRPr="001571AC" w14:paraId="15A74FFE" w14:textId="77777777" w:rsidTr="007A36B4">
        <w:trPr>
          <w:trHeight w:hRule="exact" w:val="864"/>
          <w:jc w:val="center"/>
        </w:trPr>
        <w:tc>
          <w:tcPr>
            <w:tcW w:w="2065" w:type="dxa"/>
            <w:noWrap/>
            <w:vAlign w:val="center"/>
            <w:hideMark/>
          </w:tcPr>
          <w:p w14:paraId="74133E7E" w14:textId="77777777" w:rsidR="00FC3EB2" w:rsidRPr="001571AC" w:rsidRDefault="00FC3EB2" w:rsidP="007A36B4">
            <w:pPr>
              <w:jc w:val="center"/>
            </w:pPr>
            <w:r w:rsidRPr="001571AC">
              <w:t>Orange</w:t>
            </w:r>
          </w:p>
        </w:tc>
        <w:tc>
          <w:tcPr>
            <w:tcW w:w="1980" w:type="dxa"/>
            <w:noWrap/>
            <w:vAlign w:val="center"/>
            <w:hideMark/>
          </w:tcPr>
          <w:p w14:paraId="21516308" w14:textId="77777777" w:rsidR="00FC3EB2" w:rsidRPr="001571AC" w:rsidRDefault="00FC3EB2" w:rsidP="007A36B4">
            <w:pPr>
              <w:jc w:val="center"/>
            </w:pPr>
            <w:r w:rsidRPr="001571AC">
              <w:t>Costa Mesa</w:t>
            </w:r>
          </w:p>
        </w:tc>
        <w:tc>
          <w:tcPr>
            <w:tcW w:w="4950" w:type="dxa"/>
            <w:noWrap/>
            <w:vAlign w:val="center"/>
            <w:hideMark/>
          </w:tcPr>
          <w:p w14:paraId="4A50FC1A" w14:textId="77777777" w:rsidR="00FC3EB2" w:rsidRPr="001571AC" w:rsidRDefault="00FC3EB2" w:rsidP="007A36B4">
            <w:pPr>
              <w:jc w:val="center"/>
            </w:pPr>
            <w:r w:rsidRPr="001571AC">
              <w:t>[School or University]</w:t>
            </w:r>
          </w:p>
        </w:tc>
        <w:tc>
          <w:tcPr>
            <w:tcW w:w="1431" w:type="dxa"/>
            <w:noWrap/>
            <w:vAlign w:val="center"/>
            <w:hideMark/>
          </w:tcPr>
          <w:p w14:paraId="1FE45541" w14:textId="77777777" w:rsidR="00FC3EB2" w:rsidRPr="001571AC" w:rsidRDefault="00FC3EB2" w:rsidP="007A36B4">
            <w:pPr>
              <w:jc w:val="center"/>
            </w:pPr>
            <w:r w:rsidRPr="001571AC">
              <w:t>LVP</w:t>
            </w:r>
          </w:p>
        </w:tc>
      </w:tr>
      <w:tr w:rsidR="00FC3EB2" w:rsidRPr="001571AC" w14:paraId="00FE954F" w14:textId="77777777" w:rsidTr="007A36B4">
        <w:trPr>
          <w:trHeight w:hRule="exact" w:val="864"/>
          <w:jc w:val="center"/>
        </w:trPr>
        <w:tc>
          <w:tcPr>
            <w:tcW w:w="2065" w:type="dxa"/>
            <w:noWrap/>
            <w:vAlign w:val="center"/>
            <w:hideMark/>
          </w:tcPr>
          <w:p w14:paraId="4EB491A6" w14:textId="77777777" w:rsidR="00FC3EB2" w:rsidRPr="001571AC" w:rsidRDefault="00FC3EB2" w:rsidP="007A36B4">
            <w:pPr>
              <w:jc w:val="center"/>
            </w:pPr>
            <w:r w:rsidRPr="001571AC">
              <w:t>Orange</w:t>
            </w:r>
          </w:p>
        </w:tc>
        <w:tc>
          <w:tcPr>
            <w:tcW w:w="1980" w:type="dxa"/>
            <w:noWrap/>
            <w:vAlign w:val="center"/>
            <w:hideMark/>
          </w:tcPr>
          <w:p w14:paraId="00446700" w14:textId="77777777" w:rsidR="00FC3EB2" w:rsidRPr="001571AC" w:rsidRDefault="00FC3EB2" w:rsidP="007A36B4">
            <w:pPr>
              <w:jc w:val="center"/>
            </w:pPr>
            <w:r w:rsidRPr="001571AC">
              <w:t>Costa Mesa</w:t>
            </w:r>
          </w:p>
        </w:tc>
        <w:tc>
          <w:tcPr>
            <w:tcW w:w="4950" w:type="dxa"/>
            <w:noWrap/>
            <w:vAlign w:val="center"/>
            <w:hideMark/>
          </w:tcPr>
          <w:p w14:paraId="5B30085F" w14:textId="77777777" w:rsidR="00FC3EB2" w:rsidRPr="001571AC" w:rsidRDefault="00FC3EB2" w:rsidP="007A36B4">
            <w:pPr>
              <w:jc w:val="center"/>
            </w:pPr>
            <w:r w:rsidRPr="001571AC">
              <w:t>[Storage Facility]</w:t>
            </w:r>
          </w:p>
        </w:tc>
        <w:tc>
          <w:tcPr>
            <w:tcW w:w="1431" w:type="dxa"/>
            <w:noWrap/>
            <w:vAlign w:val="center"/>
            <w:hideMark/>
          </w:tcPr>
          <w:p w14:paraId="5CBE0625" w14:textId="77777777" w:rsidR="00FC3EB2" w:rsidRPr="001571AC" w:rsidRDefault="00FC3EB2" w:rsidP="007A36B4">
            <w:pPr>
              <w:jc w:val="center"/>
            </w:pPr>
            <w:r w:rsidRPr="001571AC">
              <w:t>LVP</w:t>
            </w:r>
          </w:p>
        </w:tc>
      </w:tr>
      <w:tr w:rsidR="00FC3EB2" w:rsidRPr="001571AC" w14:paraId="2B018668" w14:textId="77777777" w:rsidTr="007A36B4">
        <w:trPr>
          <w:trHeight w:hRule="exact" w:val="864"/>
          <w:jc w:val="center"/>
        </w:trPr>
        <w:tc>
          <w:tcPr>
            <w:tcW w:w="2065" w:type="dxa"/>
            <w:noWrap/>
            <w:vAlign w:val="center"/>
            <w:hideMark/>
          </w:tcPr>
          <w:p w14:paraId="41B29F56" w14:textId="77777777" w:rsidR="00FC3EB2" w:rsidRPr="001571AC" w:rsidRDefault="00FC3EB2" w:rsidP="007A36B4">
            <w:pPr>
              <w:jc w:val="center"/>
            </w:pPr>
            <w:r w:rsidRPr="001571AC">
              <w:t>Orange</w:t>
            </w:r>
          </w:p>
        </w:tc>
        <w:tc>
          <w:tcPr>
            <w:tcW w:w="1980" w:type="dxa"/>
            <w:noWrap/>
            <w:vAlign w:val="center"/>
            <w:hideMark/>
          </w:tcPr>
          <w:p w14:paraId="7C978373" w14:textId="77777777" w:rsidR="00FC3EB2" w:rsidRPr="001571AC" w:rsidRDefault="00FC3EB2" w:rsidP="007A36B4">
            <w:pPr>
              <w:jc w:val="center"/>
            </w:pPr>
            <w:r w:rsidRPr="001571AC">
              <w:t>Cypress</w:t>
            </w:r>
          </w:p>
        </w:tc>
        <w:tc>
          <w:tcPr>
            <w:tcW w:w="4950" w:type="dxa"/>
            <w:noWrap/>
            <w:vAlign w:val="center"/>
            <w:hideMark/>
          </w:tcPr>
          <w:p w14:paraId="5B9ADCF2" w14:textId="77777777" w:rsidR="00FC3EB2" w:rsidRPr="001571AC" w:rsidRDefault="00FC3EB2" w:rsidP="007A36B4">
            <w:pPr>
              <w:jc w:val="center"/>
            </w:pPr>
            <w:r w:rsidRPr="001571AC">
              <w:t>[Construction]</w:t>
            </w:r>
          </w:p>
        </w:tc>
        <w:tc>
          <w:tcPr>
            <w:tcW w:w="1431" w:type="dxa"/>
            <w:noWrap/>
            <w:vAlign w:val="center"/>
            <w:hideMark/>
          </w:tcPr>
          <w:p w14:paraId="5F1B07A7" w14:textId="77777777" w:rsidR="00FC3EB2" w:rsidRPr="001571AC" w:rsidRDefault="00FC3EB2" w:rsidP="007A36B4">
            <w:pPr>
              <w:jc w:val="center"/>
            </w:pPr>
            <w:r w:rsidRPr="001571AC">
              <w:t>LVP</w:t>
            </w:r>
          </w:p>
        </w:tc>
      </w:tr>
      <w:tr w:rsidR="00FC3EB2" w:rsidRPr="001571AC" w14:paraId="5463C7C4" w14:textId="77777777" w:rsidTr="007A36B4">
        <w:trPr>
          <w:trHeight w:hRule="exact" w:val="864"/>
          <w:jc w:val="center"/>
        </w:trPr>
        <w:tc>
          <w:tcPr>
            <w:tcW w:w="2065" w:type="dxa"/>
            <w:noWrap/>
            <w:vAlign w:val="center"/>
            <w:hideMark/>
          </w:tcPr>
          <w:p w14:paraId="748E1D78" w14:textId="77777777" w:rsidR="00FC3EB2" w:rsidRPr="001571AC" w:rsidRDefault="00FC3EB2" w:rsidP="007A36B4">
            <w:pPr>
              <w:jc w:val="center"/>
            </w:pPr>
            <w:r w:rsidRPr="001571AC">
              <w:t>Orange</w:t>
            </w:r>
          </w:p>
        </w:tc>
        <w:tc>
          <w:tcPr>
            <w:tcW w:w="1980" w:type="dxa"/>
            <w:noWrap/>
            <w:vAlign w:val="center"/>
            <w:hideMark/>
          </w:tcPr>
          <w:p w14:paraId="0B0D6EB2" w14:textId="77777777" w:rsidR="00FC3EB2" w:rsidRPr="001571AC" w:rsidRDefault="00FC3EB2" w:rsidP="007A36B4">
            <w:pPr>
              <w:jc w:val="center"/>
            </w:pPr>
            <w:r w:rsidRPr="001571AC">
              <w:t>Dana Point</w:t>
            </w:r>
          </w:p>
        </w:tc>
        <w:tc>
          <w:tcPr>
            <w:tcW w:w="4950" w:type="dxa"/>
            <w:noWrap/>
            <w:vAlign w:val="center"/>
            <w:hideMark/>
          </w:tcPr>
          <w:p w14:paraId="1D5C5DEF" w14:textId="77777777" w:rsidR="00FC3EB2" w:rsidRPr="001571AC" w:rsidRDefault="00FC3EB2" w:rsidP="007A36B4">
            <w:pPr>
              <w:jc w:val="center"/>
            </w:pPr>
            <w:r w:rsidRPr="001571AC">
              <w:t>[Painting Contractor]</w:t>
            </w:r>
          </w:p>
        </w:tc>
        <w:tc>
          <w:tcPr>
            <w:tcW w:w="1431" w:type="dxa"/>
            <w:noWrap/>
            <w:vAlign w:val="center"/>
            <w:hideMark/>
          </w:tcPr>
          <w:p w14:paraId="7B8C674C" w14:textId="77777777" w:rsidR="00FC3EB2" w:rsidRPr="001571AC" w:rsidRDefault="00FC3EB2" w:rsidP="007A36B4">
            <w:pPr>
              <w:jc w:val="center"/>
            </w:pPr>
            <w:r w:rsidRPr="001571AC">
              <w:t>LVP</w:t>
            </w:r>
          </w:p>
        </w:tc>
      </w:tr>
      <w:tr w:rsidR="00FC3EB2" w:rsidRPr="001571AC" w14:paraId="1C1771BC" w14:textId="77777777" w:rsidTr="007A36B4">
        <w:trPr>
          <w:trHeight w:hRule="exact" w:val="864"/>
          <w:jc w:val="center"/>
        </w:trPr>
        <w:tc>
          <w:tcPr>
            <w:tcW w:w="2065" w:type="dxa"/>
            <w:noWrap/>
            <w:vAlign w:val="center"/>
            <w:hideMark/>
          </w:tcPr>
          <w:p w14:paraId="12F39F78" w14:textId="77777777" w:rsidR="00FC3EB2" w:rsidRPr="001571AC" w:rsidRDefault="00FC3EB2" w:rsidP="007A36B4">
            <w:pPr>
              <w:jc w:val="center"/>
            </w:pPr>
            <w:r w:rsidRPr="001571AC">
              <w:t>Orange</w:t>
            </w:r>
          </w:p>
        </w:tc>
        <w:tc>
          <w:tcPr>
            <w:tcW w:w="1980" w:type="dxa"/>
            <w:noWrap/>
            <w:vAlign w:val="center"/>
            <w:hideMark/>
          </w:tcPr>
          <w:p w14:paraId="27397C56" w14:textId="77777777" w:rsidR="00FC3EB2" w:rsidRPr="001571AC" w:rsidRDefault="00FC3EB2" w:rsidP="007A36B4">
            <w:pPr>
              <w:jc w:val="center"/>
            </w:pPr>
            <w:r w:rsidRPr="001571AC">
              <w:t>Fountain Valley</w:t>
            </w:r>
          </w:p>
        </w:tc>
        <w:tc>
          <w:tcPr>
            <w:tcW w:w="4950" w:type="dxa"/>
            <w:noWrap/>
            <w:vAlign w:val="center"/>
            <w:hideMark/>
          </w:tcPr>
          <w:p w14:paraId="6363BC7E" w14:textId="77777777" w:rsidR="00FC3EB2" w:rsidRPr="001571AC" w:rsidRDefault="00FC3EB2" w:rsidP="007A36B4">
            <w:pPr>
              <w:jc w:val="center"/>
            </w:pPr>
            <w:r w:rsidRPr="001571AC">
              <w:t>[Household]</w:t>
            </w:r>
          </w:p>
        </w:tc>
        <w:tc>
          <w:tcPr>
            <w:tcW w:w="1431" w:type="dxa"/>
            <w:noWrap/>
            <w:vAlign w:val="center"/>
            <w:hideMark/>
          </w:tcPr>
          <w:p w14:paraId="04431208" w14:textId="77777777" w:rsidR="00FC3EB2" w:rsidRPr="001571AC" w:rsidRDefault="00FC3EB2" w:rsidP="007A36B4">
            <w:pPr>
              <w:jc w:val="center"/>
            </w:pPr>
            <w:r w:rsidRPr="001571AC">
              <w:t>LVP</w:t>
            </w:r>
          </w:p>
        </w:tc>
      </w:tr>
      <w:tr w:rsidR="00FC3EB2" w:rsidRPr="001571AC" w14:paraId="7163AC0B" w14:textId="77777777" w:rsidTr="007A36B4">
        <w:trPr>
          <w:trHeight w:hRule="exact" w:val="864"/>
          <w:jc w:val="center"/>
        </w:trPr>
        <w:tc>
          <w:tcPr>
            <w:tcW w:w="2065" w:type="dxa"/>
            <w:noWrap/>
            <w:vAlign w:val="center"/>
            <w:hideMark/>
          </w:tcPr>
          <w:p w14:paraId="4A72EEF2" w14:textId="77777777" w:rsidR="00FC3EB2" w:rsidRPr="001571AC" w:rsidRDefault="00FC3EB2" w:rsidP="007A36B4">
            <w:pPr>
              <w:jc w:val="center"/>
            </w:pPr>
            <w:r w:rsidRPr="001571AC">
              <w:t>Orange</w:t>
            </w:r>
          </w:p>
        </w:tc>
        <w:tc>
          <w:tcPr>
            <w:tcW w:w="1980" w:type="dxa"/>
            <w:noWrap/>
            <w:vAlign w:val="center"/>
            <w:hideMark/>
          </w:tcPr>
          <w:p w14:paraId="364595DA" w14:textId="77777777" w:rsidR="00FC3EB2" w:rsidRPr="001571AC" w:rsidRDefault="00FC3EB2" w:rsidP="007A36B4">
            <w:pPr>
              <w:jc w:val="center"/>
            </w:pPr>
            <w:r w:rsidRPr="001571AC">
              <w:t>Fountain Valley</w:t>
            </w:r>
          </w:p>
        </w:tc>
        <w:tc>
          <w:tcPr>
            <w:tcW w:w="4950" w:type="dxa"/>
            <w:noWrap/>
            <w:vAlign w:val="center"/>
            <w:hideMark/>
          </w:tcPr>
          <w:p w14:paraId="2692A12A" w14:textId="77777777" w:rsidR="00FC3EB2" w:rsidRPr="001571AC" w:rsidRDefault="00FC3EB2" w:rsidP="007A36B4">
            <w:pPr>
              <w:jc w:val="center"/>
            </w:pPr>
            <w:r w:rsidRPr="001571AC">
              <w:t>[Painting Contractor]</w:t>
            </w:r>
          </w:p>
        </w:tc>
        <w:tc>
          <w:tcPr>
            <w:tcW w:w="1431" w:type="dxa"/>
            <w:noWrap/>
            <w:vAlign w:val="center"/>
            <w:hideMark/>
          </w:tcPr>
          <w:p w14:paraId="623DA159" w14:textId="77777777" w:rsidR="00FC3EB2" w:rsidRPr="001571AC" w:rsidRDefault="00FC3EB2" w:rsidP="007A36B4">
            <w:pPr>
              <w:jc w:val="center"/>
            </w:pPr>
            <w:r w:rsidRPr="001571AC">
              <w:t>LVP</w:t>
            </w:r>
          </w:p>
        </w:tc>
      </w:tr>
      <w:tr w:rsidR="00FC3EB2" w:rsidRPr="001571AC" w14:paraId="2F05FB59" w14:textId="77777777" w:rsidTr="007A36B4">
        <w:trPr>
          <w:trHeight w:hRule="exact" w:val="864"/>
          <w:jc w:val="center"/>
        </w:trPr>
        <w:tc>
          <w:tcPr>
            <w:tcW w:w="2065" w:type="dxa"/>
            <w:noWrap/>
            <w:vAlign w:val="center"/>
            <w:hideMark/>
          </w:tcPr>
          <w:p w14:paraId="17CC2499" w14:textId="77777777" w:rsidR="00FC3EB2" w:rsidRPr="001571AC" w:rsidRDefault="00FC3EB2" w:rsidP="007A36B4">
            <w:pPr>
              <w:jc w:val="center"/>
            </w:pPr>
            <w:r w:rsidRPr="001571AC">
              <w:t>Orange</w:t>
            </w:r>
          </w:p>
        </w:tc>
        <w:tc>
          <w:tcPr>
            <w:tcW w:w="1980" w:type="dxa"/>
            <w:noWrap/>
            <w:vAlign w:val="center"/>
            <w:hideMark/>
          </w:tcPr>
          <w:p w14:paraId="0DA4CC24" w14:textId="77777777" w:rsidR="00FC3EB2" w:rsidRPr="001571AC" w:rsidRDefault="00FC3EB2" w:rsidP="007A36B4">
            <w:pPr>
              <w:jc w:val="center"/>
            </w:pPr>
            <w:r w:rsidRPr="001571AC">
              <w:t>Fountain Valley</w:t>
            </w:r>
          </w:p>
        </w:tc>
        <w:tc>
          <w:tcPr>
            <w:tcW w:w="4950" w:type="dxa"/>
            <w:noWrap/>
            <w:vAlign w:val="center"/>
            <w:hideMark/>
          </w:tcPr>
          <w:p w14:paraId="06382A4B" w14:textId="77777777" w:rsidR="00FC3EB2" w:rsidRPr="001571AC" w:rsidRDefault="00FC3EB2" w:rsidP="007A36B4">
            <w:pPr>
              <w:jc w:val="center"/>
            </w:pPr>
            <w:r w:rsidRPr="001571AC">
              <w:t>[Property Manager/Owner]</w:t>
            </w:r>
          </w:p>
        </w:tc>
        <w:tc>
          <w:tcPr>
            <w:tcW w:w="1431" w:type="dxa"/>
            <w:noWrap/>
            <w:vAlign w:val="center"/>
            <w:hideMark/>
          </w:tcPr>
          <w:p w14:paraId="33BB2EFA" w14:textId="77777777" w:rsidR="00FC3EB2" w:rsidRPr="001571AC" w:rsidRDefault="00FC3EB2" w:rsidP="007A36B4">
            <w:pPr>
              <w:jc w:val="center"/>
            </w:pPr>
            <w:r w:rsidRPr="001571AC">
              <w:t>LVP</w:t>
            </w:r>
          </w:p>
        </w:tc>
      </w:tr>
      <w:tr w:rsidR="00FC3EB2" w:rsidRPr="001571AC" w14:paraId="0E63A48A" w14:textId="77777777" w:rsidTr="007A36B4">
        <w:trPr>
          <w:trHeight w:hRule="exact" w:val="864"/>
          <w:jc w:val="center"/>
        </w:trPr>
        <w:tc>
          <w:tcPr>
            <w:tcW w:w="2065" w:type="dxa"/>
            <w:noWrap/>
            <w:vAlign w:val="center"/>
            <w:hideMark/>
          </w:tcPr>
          <w:p w14:paraId="13884699" w14:textId="77777777" w:rsidR="00FC3EB2" w:rsidRPr="001571AC" w:rsidRDefault="00FC3EB2" w:rsidP="007A36B4">
            <w:pPr>
              <w:jc w:val="center"/>
            </w:pPr>
            <w:r w:rsidRPr="001571AC">
              <w:t>Orange</w:t>
            </w:r>
          </w:p>
        </w:tc>
        <w:tc>
          <w:tcPr>
            <w:tcW w:w="1980" w:type="dxa"/>
            <w:noWrap/>
            <w:vAlign w:val="center"/>
            <w:hideMark/>
          </w:tcPr>
          <w:p w14:paraId="6E091713" w14:textId="77777777" w:rsidR="00FC3EB2" w:rsidRPr="001571AC" w:rsidRDefault="00FC3EB2" w:rsidP="007A36B4">
            <w:pPr>
              <w:jc w:val="center"/>
            </w:pPr>
            <w:r w:rsidRPr="001571AC">
              <w:t>Fullerton</w:t>
            </w:r>
          </w:p>
        </w:tc>
        <w:tc>
          <w:tcPr>
            <w:tcW w:w="4950" w:type="dxa"/>
            <w:noWrap/>
            <w:vAlign w:val="center"/>
            <w:hideMark/>
          </w:tcPr>
          <w:p w14:paraId="6DC71648" w14:textId="77777777" w:rsidR="00FC3EB2" w:rsidRPr="001571AC" w:rsidRDefault="00FC3EB2" w:rsidP="007A36B4">
            <w:pPr>
              <w:jc w:val="center"/>
            </w:pPr>
            <w:r w:rsidRPr="001571AC">
              <w:t>[Painting Contractor]</w:t>
            </w:r>
          </w:p>
        </w:tc>
        <w:tc>
          <w:tcPr>
            <w:tcW w:w="1431" w:type="dxa"/>
            <w:noWrap/>
            <w:vAlign w:val="center"/>
            <w:hideMark/>
          </w:tcPr>
          <w:p w14:paraId="09AEB508" w14:textId="77777777" w:rsidR="00FC3EB2" w:rsidRPr="001571AC" w:rsidRDefault="00FC3EB2" w:rsidP="007A36B4">
            <w:pPr>
              <w:jc w:val="center"/>
            </w:pPr>
            <w:r w:rsidRPr="001571AC">
              <w:t>LVP</w:t>
            </w:r>
          </w:p>
        </w:tc>
      </w:tr>
      <w:tr w:rsidR="00FC3EB2" w:rsidRPr="001571AC" w14:paraId="45F7F449" w14:textId="77777777" w:rsidTr="007A36B4">
        <w:trPr>
          <w:trHeight w:hRule="exact" w:val="864"/>
          <w:jc w:val="center"/>
        </w:trPr>
        <w:tc>
          <w:tcPr>
            <w:tcW w:w="2065" w:type="dxa"/>
            <w:noWrap/>
            <w:vAlign w:val="center"/>
            <w:hideMark/>
          </w:tcPr>
          <w:p w14:paraId="1FABF131" w14:textId="77777777" w:rsidR="00FC3EB2" w:rsidRPr="001571AC" w:rsidRDefault="00FC3EB2" w:rsidP="007A36B4">
            <w:pPr>
              <w:jc w:val="center"/>
            </w:pPr>
            <w:r w:rsidRPr="001571AC">
              <w:t>Orange</w:t>
            </w:r>
          </w:p>
        </w:tc>
        <w:tc>
          <w:tcPr>
            <w:tcW w:w="1980" w:type="dxa"/>
            <w:noWrap/>
            <w:vAlign w:val="center"/>
            <w:hideMark/>
          </w:tcPr>
          <w:p w14:paraId="22509AFA" w14:textId="77777777" w:rsidR="00FC3EB2" w:rsidRPr="001571AC" w:rsidRDefault="00FC3EB2" w:rsidP="007A36B4">
            <w:pPr>
              <w:jc w:val="center"/>
            </w:pPr>
            <w:r w:rsidRPr="001571AC">
              <w:t>Fullerton</w:t>
            </w:r>
          </w:p>
        </w:tc>
        <w:tc>
          <w:tcPr>
            <w:tcW w:w="4950" w:type="dxa"/>
            <w:noWrap/>
            <w:vAlign w:val="center"/>
            <w:hideMark/>
          </w:tcPr>
          <w:p w14:paraId="095628D0" w14:textId="77777777" w:rsidR="00FC3EB2" w:rsidRPr="001571AC" w:rsidRDefault="00FC3EB2" w:rsidP="007A36B4">
            <w:pPr>
              <w:jc w:val="center"/>
            </w:pPr>
            <w:r w:rsidRPr="001571AC">
              <w:t>[Property Manager/Owner]</w:t>
            </w:r>
          </w:p>
        </w:tc>
        <w:tc>
          <w:tcPr>
            <w:tcW w:w="1431" w:type="dxa"/>
            <w:noWrap/>
            <w:vAlign w:val="center"/>
            <w:hideMark/>
          </w:tcPr>
          <w:p w14:paraId="49686BAF" w14:textId="77777777" w:rsidR="00FC3EB2" w:rsidRPr="001571AC" w:rsidRDefault="00FC3EB2" w:rsidP="007A36B4">
            <w:pPr>
              <w:jc w:val="center"/>
            </w:pPr>
            <w:r w:rsidRPr="001571AC">
              <w:t>LVP</w:t>
            </w:r>
          </w:p>
        </w:tc>
      </w:tr>
      <w:tr w:rsidR="00FC3EB2" w:rsidRPr="001571AC" w14:paraId="79F5C1CC" w14:textId="77777777" w:rsidTr="007A36B4">
        <w:trPr>
          <w:trHeight w:hRule="exact" w:val="864"/>
          <w:jc w:val="center"/>
        </w:trPr>
        <w:tc>
          <w:tcPr>
            <w:tcW w:w="2065" w:type="dxa"/>
            <w:noWrap/>
            <w:vAlign w:val="center"/>
            <w:hideMark/>
          </w:tcPr>
          <w:p w14:paraId="54637AF2" w14:textId="77777777" w:rsidR="00FC3EB2" w:rsidRPr="001571AC" w:rsidRDefault="00FC3EB2" w:rsidP="007A36B4">
            <w:pPr>
              <w:jc w:val="center"/>
            </w:pPr>
            <w:r w:rsidRPr="001571AC">
              <w:lastRenderedPageBreak/>
              <w:t>Orange</w:t>
            </w:r>
          </w:p>
        </w:tc>
        <w:tc>
          <w:tcPr>
            <w:tcW w:w="1980" w:type="dxa"/>
            <w:noWrap/>
            <w:vAlign w:val="center"/>
            <w:hideMark/>
          </w:tcPr>
          <w:p w14:paraId="07707B5F" w14:textId="77777777" w:rsidR="00FC3EB2" w:rsidRPr="001571AC" w:rsidRDefault="00FC3EB2" w:rsidP="007A36B4">
            <w:pPr>
              <w:jc w:val="center"/>
            </w:pPr>
            <w:r w:rsidRPr="001571AC">
              <w:t>Fullerton</w:t>
            </w:r>
          </w:p>
        </w:tc>
        <w:tc>
          <w:tcPr>
            <w:tcW w:w="4950" w:type="dxa"/>
            <w:noWrap/>
            <w:vAlign w:val="center"/>
            <w:hideMark/>
          </w:tcPr>
          <w:p w14:paraId="01399CBE" w14:textId="77777777" w:rsidR="00FC3EB2" w:rsidRPr="001571AC" w:rsidRDefault="00FC3EB2" w:rsidP="007A36B4">
            <w:pPr>
              <w:jc w:val="center"/>
            </w:pPr>
            <w:r w:rsidRPr="001571AC">
              <w:t>[Property Manager/Owner]</w:t>
            </w:r>
          </w:p>
        </w:tc>
        <w:tc>
          <w:tcPr>
            <w:tcW w:w="1431" w:type="dxa"/>
            <w:noWrap/>
            <w:vAlign w:val="center"/>
            <w:hideMark/>
          </w:tcPr>
          <w:p w14:paraId="1A3EE577" w14:textId="77777777" w:rsidR="00FC3EB2" w:rsidRPr="001571AC" w:rsidRDefault="00FC3EB2" w:rsidP="007A36B4">
            <w:pPr>
              <w:jc w:val="center"/>
            </w:pPr>
            <w:r w:rsidRPr="001571AC">
              <w:t>LVP</w:t>
            </w:r>
          </w:p>
        </w:tc>
      </w:tr>
      <w:tr w:rsidR="00FC3EB2" w:rsidRPr="001571AC" w14:paraId="2E7B52B6" w14:textId="77777777" w:rsidTr="007A36B4">
        <w:trPr>
          <w:trHeight w:hRule="exact" w:val="864"/>
          <w:jc w:val="center"/>
        </w:trPr>
        <w:tc>
          <w:tcPr>
            <w:tcW w:w="2065" w:type="dxa"/>
            <w:noWrap/>
            <w:vAlign w:val="center"/>
            <w:hideMark/>
          </w:tcPr>
          <w:p w14:paraId="6418A3F5" w14:textId="77777777" w:rsidR="00FC3EB2" w:rsidRPr="001571AC" w:rsidRDefault="00FC3EB2" w:rsidP="007A36B4">
            <w:pPr>
              <w:jc w:val="center"/>
            </w:pPr>
            <w:r w:rsidRPr="001571AC">
              <w:t>Orange</w:t>
            </w:r>
          </w:p>
        </w:tc>
        <w:tc>
          <w:tcPr>
            <w:tcW w:w="1980" w:type="dxa"/>
            <w:noWrap/>
            <w:vAlign w:val="center"/>
            <w:hideMark/>
          </w:tcPr>
          <w:p w14:paraId="2056E55E" w14:textId="77777777" w:rsidR="00FC3EB2" w:rsidRPr="001571AC" w:rsidRDefault="00FC3EB2" w:rsidP="007A36B4">
            <w:pPr>
              <w:jc w:val="center"/>
            </w:pPr>
            <w:r w:rsidRPr="001571AC">
              <w:t>Garden Grove</w:t>
            </w:r>
          </w:p>
        </w:tc>
        <w:tc>
          <w:tcPr>
            <w:tcW w:w="4950" w:type="dxa"/>
            <w:noWrap/>
            <w:vAlign w:val="center"/>
            <w:hideMark/>
          </w:tcPr>
          <w:p w14:paraId="40AA0830" w14:textId="77777777" w:rsidR="00FC3EB2" w:rsidRPr="001571AC" w:rsidRDefault="00FC3EB2" w:rsidP="007A36B4">
            <w:pPr>
              <w:jc w:val="center"/>
            </w:pPr>
            <w:r w:rsidRPr="001571AC">
              <w:t>[Painting Contractor]</w:t>
            </w:r>
          </w:p>
        </w:tc>
        <w:tc>
          <w:tcPr>
            <w:tcW w:w="1431" w:type="dxa"/>
            <w:noWrap/>
            <w:vAlign w:val="center"/>
            <w:hideMark/>
          </w:tcPr>
          <w:p w14:paraId="5608E663" w14:textId="77777777" w:rsidR="00FC3EB2" w:rsidRPr="001571AC" w:rsidRDefault="00FC3EB2" w:rsidP="007A36B4">
            <w:pPr>
              <w:jc w:val="center"/>
            </w:pPr>
            <w:r w:rsidRPr="001571AC">
              <w:t>LVP</w:t>
            </w:r>
          </w:p>
        </w:tc>
      </w:tr>
      <w:tr w:rsidR="00FC3EB2" w:rsidRPr="001571AC" w14:paraId="1E4E5F9D" w14:textId="77777777" w:rsidTr="007A36B4">
        <w:trPr>
          <w:trHeight w:hRule="exact" w:val="864"/>
          <w:jc w:val="center"/>
        </w:trPr>
        <w:tc>
          <w:tcPr>
            <w:tcW w:w="2065" w:type="dxa"/>
            <w:noWrap/>
            <w:vAlign w:val="center"/>
            <w:hideMark/>
          </w:tcPr>
          <w:p w14:paraId="4C20D56D" w14:textId="77777777" w:rsidR="00FC3EB2" w:rsidRPr="001571AC" w:rsidRDefault="00FC3EB2" w:rsidP="007A36B4">
            <w:pPr>
              <w:jc w:val="center"/>
            </w:pPr>
            <w:r w:rsidRPr="001571AC">
              <w:t>orange</w:t>
            </w:r>
          </w:p>
        </w:tc>
        <w:tc>
          <w:tcPr>
            <w:tcW w:w="1980" w:type="dxa"/>
            <w:noWrap/>
            <w:vAlign w:val="center"/>
            <w:hideMark/>
          </w:tcPr>
          <w:p w14:paraId="22A8911D" w14:textId="77777777" w:rsidR="00FC3EB2" w:rsidRPr="001571AC" w:rsidRDefault="00FC3EB2" w:rsidP="007A36B4">
            <w:pPr>
              <w:jc w:val="center"/>
            </w:pPr>
            <w:r w:rsidRPr="001571AC">
              <w:t>Garden Grove</w:t>
            </w:r>
          </w:p>
        </w:tc>
        <w:tc>
          <w:tcPr>
            <w:tcW w:w="4950" w:type="dxa"/>
            <w:noWrap/>
            <w:vAlign w:val="center"/>
            <w:hideMark/>
          </w:tcPr>
          <w:p w14:paraId="37D3C932" w14:textId="77777777" w:rsidR="00FC3EB2" w:rsidRPr="001571AC" w:rsidRDefault="00FC3EB2" w:rsidP="007A36B4">
            <w:pPr>
              <w:jc w:val="center"/>
            </w:pPr>
            <w:r w:rsidRPr="001571AC">
              <w:t>[Painting Contractor]</w:t>
            </w:r>
          </w:p>
        </w:tc>
        <w:tc>
          <w:tcPr>
            <w:tcW w:w="1431" w:type="dxa"/>
            <w:noWrap/>
            <w:vAlign w:val="center"/>
            <w:hideMark/>
          </w:tcPr>
          <w:p w14:paraId="52DA5DD4" w14:textId="77777777" w:rsidR="00FC3EB2" w:rsidRPr="001571AC" w:rsidRDefault="00FC3EB2" w:rsidP="007A36B4">
            <w:pPr>
              <w:jc w:val="center"/>
            </w:pPr>
            <w:r w:rsidRPr="001571AC">
              <w:t>LVP</w:t>
            </w:r>
          </w:p>
        </w:tc>
      </w:tr>
      <w:tr w:rsidR="00FC3EB2" w:rsidRPr="001571AC" w14:paraId="16202F0C" w14:textId="77777777" w:rsidTr="007A36B4">
        <w:trPr>
          <w:trHeight w:hRule="exact" w:val="864"/>
          <w:jc w:val="center"/>
        </w:trPr>
        <w:tc>
          <w:tcPr>
            <w:tcW w:w="2065" w:type="dxa"/>
            <w:noWrap/>
            <w:vAlign w:val="center"/>
            <w:hideMark/>
          </w:tcPr>
          <w:p w14:paraId="3FB6DC75" w14:textId="77777777" w:rsidR="00FC3EB2" w:rsidRPr="001571AC" w:rsidRDefault="00FC3EB2" w:rsidP="007A36B4">
            <w:pPr>
              <w:jc w:val="center"/>
            </w:pPr>
            <w:r w:rsidRPr="001571AC">
              <w:t>Orange</w:t>
            </w:r>
          </w:p>
        </w:tc>
        <w:tc>
          <w:tcPr>
            <w:tcW w:w="1980" w:type="dxa"/>
            <w:noWrap/>
            <w:vAlign w:val="center"/>
            <w:hideMark/>
          </w:tcPr>
          <w:p w14:paraId="653446D9" w14:textId="77777777" w:rsidR="00FC3EB2" w:rsidRPr="001571AC" w:rsidRDefault="00FC3EB2" w:rsidP="007A36B4">
            <w:pPr>
              <w:jc w:val="center"/>
            </w:pPr>
            <w:r w:rsidRPr="001571AC">
              <w:t>Garden Grove</w:t>
            </w:r>
          </w:p>
        </w:tc>
        <w:tc>
          <w:tcPr>
            <w:tcW w:w="4950" w:type="dxa"/>
            <w:noWrap/>
            <w:vAlign w:val="center"/>
            <w:hideMark/>
          </w:tcPr>
          <w:p w14:paraId="218EE493" w14:textId="77777777" w:rsidR="00FC3EB2" w:rsidRPr="001571AC" w:rsidRDefault="00FC3EB2" w:rsidP="007A36B4">
            <w:pPr>
              <w:jc w:val="center"/>
            </w:pPr>
            <w:r w:rsidRPr="001571AC">
              <w:t>[Painting Contractor]</w:t>
            </w:r>
          </w:p>
        </w:tc>
        <w:tc>
          <w:tcPr>
            <w:tcW w:w="1431" w:type="dxa"/>
            <w:noWrap/>
            <w:vAlign w:val="center"/>
            <w:hideMark/>
          </w:tcPr>
          <w:p w14:paraId="01E3AAE8" w14:textId="77777777" w:rsidR="00FC3EB2" w:rsidRPr="001571AC" w:rsidRDefault="00FC3EB2" w:rsidP="007A36B4">
            <w:pPr>
              <w:jc w:val="center"/>
            </w:pPr>
            <w:r w:rsidRPr="001571AC">
              <w:t>LVP</w:t>
            </w:r>
          </w:p>
        </w:tc>
      </w:tr>
      <w:tr w:rsidR="00FC3EB2" w:rsidRPr="001571AC" w14:paraId="79231E1F" w14:textId="77777777" w:rsidTr="007A36B4">
        <w:trPr>
          <w:trHeight w:hRule="exact" w:val="864"/>
          <w:jc w:val="center"/>
        </w:trPr>
        <w:tc>
          <w:tcPr>
            <w:tcW w:w="2065" w:type="dxa"/>
            <w:noWrap/>
            <w:vAlign w:val="center"/>
            <w:hideMark/>
          </w:tcPr>
          <w:p w14:paraId="6BB98BA4" w14:textId="77777777" w:rsidR="00FC3EB2" w:rsidRPr="001571AC" w:rsidRDefault="00FC3EB2" w:rsidP="007A36B4">
            <w:pPr>
              <w:jc w:val="center"/>
            </w:pPr>
            <w:r w:rsidRPr="001571AC">
              <w:t>Orange</w:t>
            </w:r>
          </w:p>
        </w:tc>
        <w:tc>
          <w:tcPr>
            <w:tcW w:w="1980" w:type="dxa"/>
            <w:noWrap/>
            <w:vAlign w:val="center"/>
            <w:hideMark/>
          </w:tcPr>
          <w:p w14:paraId="482F10D5" w14:textId="77777777" w:rsidR="00FC3EB2" w:rsidRPr="001571AC" w:rsidRDefault="00FC3EB2" w:rsidP="007A36B4">
            <w:pPr>
              <w:jc w:val="center"/>
            </w:pPr>
            <w:r w:rsidRPr="001571AC">
              <w:t>Garden Grove</w:t>
            </w:r>
          </w:p>
        </w:tc>
        <w:tc>
          <w:tcPr>
            <w:tcW w:w="4950" w:type="dxa"/>
            <w:noWrap/>
            <w:vAlign w:val="center"/>
            <w:hideMark/>
          </w:tcPr>
          <w:p w14:paraId="50A597C4" w14:textId="77777777" w:rsidR="00FC3EB2" w:rsidRPr="001571AC" w:rsidRDefault="00FC3EB2" w:rsidP="007A36B4">
            <w:pPr>
              <w:jc w:val="center"/>
            </w:pPr>
            <w:r w:rsidRPr="001571AC">
              <w:t>[Property Manager/Owner]</w:t>
            </w:r>
          </w:p>
        </w:tc>
        <w:tc>
          <w:tcPr>
            <w:tcW w:w="1431" w:type="dxa"/>
            <w:noWrap/>
            <w:vAlign w:val="center"/>
            <w:hideMark/>
          </w:tcPr>
          <w:p w14:paraId="7BBC129D" w14:textId="77777777" w:rsidR="00FC3EB2" w:rsidRPr="001571AC" w:rsidRDefault="00FC3EB2" w:rsidP="007A36B4">
            <w:pPr>
              <w:jc w:val="center"/>
            </w:pPr>
            <w:r w:rsidRPr="001571AC">
              <w:t>LVP</w:t>
            </w:r>
          </w:p>
        </w:tc>
      </w:tr>
      <w:tr w:rsidR="00FC3EB2" w:rsidRPr="001571AC" w14:paraId="2693D1F5" w14:textId="77777777" w:rsidTr="007A36B4">
        <w:trPr>
          <w:trHeight w:hRule="exact" w:val="864"/>
          <w:jc w:val="center"/>
        </w:trPr>
        <w:tc>
          <w:tcPr>
            <w:tcW w:w="2065" w:type="dxa"/>
            <w:noWrap/>
            <w:vAlign w:val="center"/>
            <w:hideMark/>
          </w:tcPr>
          <w:p w14:paraId="53478CA9" w14:textId="77777777" w:rsidR="00FC3EB2" w:rsidRPr="001571AC" w:rsidRDefault="00FC3EB2" w:rsidP="007A36B4">
            <w:pPr>
              <w:jc w:val="center"/>
            </w:pPr>
            <w:r w:rsidRPr="001571AC">
              <w:t>Orange</w:t>
            </w:r>
          </w:p>
        </w:tc>
        <w:tc>
          <w:tcPr>
            <w:tcW w:w="1980" w:type="dxa"/>
            <w:noWrap/>
            <w:vAlign w:val="center"/>
            <w:hideMark/>
          </w:tcPr>
          <w:p w14:paraId="7AEC23E8" w14:textId="77777777" w:rsidR="00FC3EB2" w:rsidRPr="001571AC" w:rsidRDefault="00FC3EB2" w:rsidP="007A36B4">
            <w:pPr>
              <w:jc w:val="center"/>
            </w:pPr>
            <w:r w:rsidRPr="001571AC">
              <w:t>Huntington Beach</w:t>
            </w:r>
          </w:p>
        </w:tc>
        <w:tc>
          <w:tcPr>
            <w:tcW w:w="4950" w:type="dxa"/>
            <w:noWrap/>
            <w:vAlign w:val="center"/>
            <w:hideMark/>
          </w:tcPr>
          <w:p w14:paraId="502A666E" w14:textId="77777777" w:rsidR="00FC3EB2" w:rsidRPr="001571AC" w:rsidRDefault="00FC3EB2" w:rsidP="007A36B4">
            <w:pPr>
              <w:jc w:val="center"/>
            </w:pPr>
            <w:r w:rsidRPr="001571AC">
              <w:t>[Painting Contractor]</w:t>
            </w:r>
          </w:p>
        </w:tc>
        <w:tc>
          <w:tcPr>
            <w:tcW w:w="1431" w:type="dxa"/>
            <w:noWrap/>
            <w:vAlign w:val="center"/>
            <w:hideMark/>
          </w:tcPr>
          <w:p w14:paraId="05A85A10" w14:textId="77777777" w:rsidR="00FC3EB2" w:rsidRPr="001571AC" w:rsidRDefault="00FC3EB2" w:rsidP="007A36B4">
            <w:pPr>
              <w:jc w:val="center"/>
            </w:pPr>
            <w:r w:rsidRPr="001571AC">
              <w:t>LVP</w:t>
            </w:r>
          </w:p>
        </w:tc>
      </w:tr>
      <w:tr w:rsidR="00FC3EB2" w:rsidRPr="001571AC" w14:paraId="3F52C330" w14:textId="77777777" w:rsidTr="007A36B4">
        <w:trPr>
          <w:trHeight w:hRule="exact" w:val="864"/>
          <w:jc w:val="center"/>
        </w:trPr>
        <w:tc>
          <w:tcPr>
            <w:tcW w:w="2065" w:type="dxa"/>
            <w:noWrap/>
            <w:vAlign w:val="center"/>
            <w:hideMark/>
          </w:tcPr>
          <w:p w14:paraId="0FEA7C0C" w14:textId="77777777" w:rsidR="00FC3EB2" w:rsidRPr="001571AC" w:rsidRDefault="00FC3EB2" w:rsidP="007A36B4">
            <w:pPr>
              <w:jc w:val="center"/>
            </w:pPr>
            <w:r w:rsidRPr="001571AC">
              <w:t>Orange</w:t>
            </w:r>
          </w:p>
        </w:tc>
        <w:tc>
          <w:tcPr>
            <w:tcW w:w="1980" w:type="dxa"/>
            <w:noWrap/>
            <w:vAlign w:val="center"/>
            <w:hideMark/>
          </w:tcPr>
          <w:p w14:paraId="31A59C3F" w14:textId="77777777" w:rsidR="00FC3EB2" w:rsidRPr="001571AC" w:rsidRDefault="00FC3EB2" w:rsidP="007A36B4">
            <w:pPr>
              <w:jc w:val="center"/>
            </w:pPr>
            <w:r w:rsidRPr="001571AC">
              <w:t>Huntington Beach</w:t>
            </w:r>
          </w:p>
        </w:tc>
        <w:tc>
          <w:tcPr>
            <w:tcW w:w="4950" w:type="dxa"/>
            <w:noWrap/>
            <w:vAlign w:val="center"/>
            <w:hideMark/>
          </w:tcPr>
          <w:p w14:paraId="3967E618" w14:textId="77777777" w:rsidR="00FC3EB2" w:rsidRPr="001571AC" w:rsidRDefault="00FC3EB2" w:rsidP="007A36B4">
            <w:pPr>
              <w:jc w:val="center"/>
            </w:pPr>
            <w:r w:rsidRPr="001571AC">
              <w:t>[Painting Contractor]</w:t>
            </w:r>
          </w:p>
        </w:tc>
        <w:tc>
          <w:tcPr>
            <w:tcW w:w="1431" w:type="dxa"/>
            <w:noWrap/>
            <w:vAlign w:val="center"/>
            <w:hideMark/>
          </w:tcPr>
          <w:p w14:paraId="61F2EBF3" w14:textId="77777777" w:rsidR="00FC3EB2" w:rsidRPr="001571AC" w:rsidRDefault="00FC3EB2" w:rsidP="007A36B4">
            <w:pPr>
              <w:jc w:val="center"/>
            </w:pPr>
            <w:r w:rsidRPr="001571AC">
              <w:t>LVP</w:t>
            </w:r>
          </w:p>
        </w:tc>
      </w:tr>
      <w:tr w:rsidR="00FC3EB2" w:rsidRPr="001571AC" w14:paraId="3402DBD0" w14:textId="77777777" w:rsidTr="007A36B4">
        <w:trPr>
          <w:trHeight w:hRule="exact" w:val="864"/>
          <w:jc w:val="center"/>
        </w:trPr>
        <w:tc>
          <w:tcPr>
            <w:tcW w:w="2065" w:type="dxa"/>
            <w:noWrap/>
            <w:vAlign w:val="center"/>
            <w:hideMark/>
          </w:tcPr>
          <w:p w14:paraId="6516D038" w14:textId="77777777" w:rsidR="00FC3EB2" w:rsidRPr="001571AC" w:rsidRDefault="00FC3EB2" w:rsidP="007A36B4">
            <w:pPr>
              <w:jc w:val="center"/>
            </w:pPr>
            <w:r w:rsidRPr="001571AC">
              <w:t>Orange</w:t>
            </w:r>
          </w:p>
        </w:tc>
        <w:tc>
          <w:tcPr>
            <w:tcW w:w="1980" w:type="dxa"/>
            <w:noWrap/>
            <w:vAlign w:val="center"/>
            <w:hideMark/>
          </w:tcPr>
          <w:p w14:paraId="373ECEA2" w14:textId="77777777" w:rsidR="00FC3EB2" w:rsidRPr="001571AC" w:rsidRDefault="00FC3EB2" w:rsidP="007A36B4">
            <w:pPr>
              <w:jc w:val="center"/>
            </w:pPr>
            <w:r w:rsidRPr="001571AC">
              <w:t>Huntington Beach</w:t>
            </w:r>
          </w:p>
        </w:tc>
        <w:tc>
          <w:tcPr>
            <w:tcW w:w="4950" w:type="dxa"/>
            <w:noWrap/>
            <w:vAlign w:val="center"/>
            <w:hideMark/>
          </w:tcPr>
          <w:p w14:paraId="7F89F1F7" w14:textId="77777777" w:rsidR="00FC3EB2" w:rsidRPr="001571AC" w:rsidRDefault="00FC3EB2" w:rsidP="007A36B4">
            <w:pPr>
              <w:jc w:val="center"/>
            </w:pPr>
            <w:r w:rsidRPr="001571AC">
              <w:t>[Painting Contractor]</w:t>
            </w:r>
          </w:p>
        </w:tc>
        <w:tc>
          <w:tcPr>
            <w:tcW w:w="1431" w:type="dxa"/>
            <w:noWrap/>
            <w:vAlign w:val="center"/>
            <w:hideMark/>
          </w:tcPr>
          <w:p w14:paraId="6A149E1E" w14:textId="77777777" w:rsidR="00FC3EB2" w:rsidRPr="001571AC" w:rsidRDefault="00FC3EB2" w:rsidP="007A36B4">
            <w:pPr>
              <w:jc w:val="center"/>
            </w:pPr>
            <w:r w:rsidRPr="001571AC">
              <w:t>LVP</w:t>
            </w:r>
          </w:p>
        </w:tc>
      </w:tr>
      <w:tr w:rsidR="00FC3EB2" w:rsidRPr="001571AC" w14:paraId="52B32791" w14:textId="77777777" w:rsidTr="007A36B4">
        <w:trPr>
          <w:trHeight w:hRule="exact" w:val="864"/>
          <w:jc w:val="center"/>
        </w:trPr>
        <w:tc>
          <w:tcPr>
            <w:tcW w:w="2065" w:type="dxa"/>
            <w:noWrap/>
            <w:vAlign w:val="center"/>
            <w:hideMark/>
          </w:tcPr>
          <w:p w14:paraId="6CB77827" w14:textId="77777777" w:rsidR="00FC3EB2" w:rsidRPr="001571AC" w:rsidRDefault="00FC3EB2" w:rsidP="007A36B4">
            <w:pPr>
              <w:jc w:val="center"/>
            </w:pPr>
            <w:r w:rsidRPr="001571AC">
              <w:t>Orange</w:t>
            </w:r>
          </w:p>
        </w:tc>
        <w:tc>
          <w:tcPr>
            <w:tcW w:w="1980" w:type="dxa"/>
            <w:noWrap/>
            <w:vAlign w:val="center"/>
            <w:hideMark/>
          </w:tcPr>
          <w:p w14:paraId="558955D8" w14:textId="77777777" w:rsidR="00FC3EB2" w:rsidRPr="001571AC" w:rsidRDefault="00FC3EB2" w:rsidP="007A36B4">
            <w:pPr>
              <w:jc w:val="center"/>
            </w:pPr>
            <w:r w:rsidRPr="001571AC">
              <w:t>Huntington Beach</w:t>
            </w:r>
          </w:p>
        </w:tc>
        <w:tc>
          <w:tcPr>
            <w:tcW w:w="4950" w:type="dxa"/>
            <w:noWrap/>
            <w:vAlign w:val="center"/>
            <w:hideMark/>
          </w:tcPr>
          <w:p w14:paraId="10AF2C0B" w14:textId="77777777" w:rsidR="00FC3EB2" w:rsidRPr="001571AC" w:rsidRDefault="00FC3EB2" w:rsidP="007A36B4">
            <w:pPr>
              <w:jc w:val="center"/>
            </w:pPr>
            <w:r w:rsidRPr="001571AC">
              <w:t>[Property Manager/Owner]</w:t>
            </w:r>
          </w:p>
        </w:tc>
        <w:tc>
          <w:tcPr>
            <w:tcW w:w="1431" w:type="dxa"/>
            <w:noWrap/>
            <w:vAlign w:val="center"/>
            <w:hideMark/>
          </w:tcPr>
          <w:p w14:paraId="2B395D0B" w14:textId="77777777" w:rsidR="00FC3EB2" w:rsidRPr="001571AC" w:rsidRDefault="00FC3EB2" w:rsidP="007A36B4">
            <w:pPr>
              <w:jc w:val="center"/>
            </w:pPr>
            <w:r w:rsidRPr="001571AC">
              <w:t>LVP</w:t>
            </w:r>
          </w:p>
        </w:tc>
      </w:tr>
      <w:tr w:rsidR="00FC3EB2" w:rsidRPr="001571AC" w14:paraId="5CEB80A9" w14:textId="77777777" w:rsidTr="007A36B4">
        <w:trPr>
          <w:trHeight w:hRule="exact" w:val="864"/>
          <w:jc w:val="center"/>
        </w:trPr>
        <w:tc>
          <w:tcPr>
            <w:tcW w:w="2065" w:type="dxa"/>
            <w:noWrap/>
            <w:vAlign w:val="center"/>
            <w:hideMark/>
          </w:tcPr>
          <w:p w14:paraId="3E01C4D6" w14:textId="77777777" w:rsidR="00FC3EB2" w:rsidRPr="001571AC" w:rsidRDefault="00FC3EB2" w:rsidP="007A36B4">
            <w:pPr>
              <w:jc w:val="center"/>
            </w:pPr>
            <w:r w:rsidRPr="001571AC">
              <w:t>Orange</w:t>
            </w:r>
          </w:p>
        </w:tc>
        <w:tc>
          <w:tcPr>
            <w:tcW w:w="1980" w:type="dxa"/>
            <w:noWrap/>
            <w:vAlign w:val="center"/>
            <w:hideMark/>
          </w:tcPr>
          <w:p w14:paraId="64E91371" w14:textId="77777777" w:rsidR="00FC3EB2" w:rsidRPr="001571AC" w:rsidRDefault="00FC3EB2" w:rsidP="007A36B4">
            <w:pPr>
              <w:jc w:val="center"/>
            </w:pPr>
            <w:r w:rsidRPr="001571AC">
              <w:t>Irvine</w:t>
            </w:r>
          </w:p>
        </w:tc>
        <w:tc>
          <w:tcPr>
            <w:tcW w:w="4950" w:type="dxa"/>
            <w:noWrap/>
            <w:vAlign w:val="center"/>
            <w:hideMark/>
          </w:tcPr>
          <w:p w14:paraId="5C9BBDC0" w14:textId="77777777" w:rsidR="00FC3EB2" w:rsidRPr="001571AC" w:rsidRDefault="00FC3EB2" w:rsidP="007A36B4">
            <w:pPr>
              <w:jc w:val="center"/>
            </w:pPr>
            <w:r w:rsidRPr="001571AC">
              <w:t>[Painting Contractor]</w:t>
            </w:r>
          </w:p>
        </w:tc>
        <w:tc>
          <w:tcPr>
            <w:tcW w:w="1431" w:type="dxa"/>
            <w:noWrap/>
            <w:vAlign w:val="center"/>
            <w:hideMark/>
          </w:tcPr>
          <w:p w14:paraId="5DCB5793" w14:textId="77777777" w:rsidR="00FC3EB2" w:rsidRPr="001571AC" w:rsidRDefault="00FC3EB2" w:rsidP="007A36B4">
            <w:pPr>
              <w:jc w:val="center"/>
            </w:pPr>
            <w:r w:rsidRPr="001571AC">
              <w:t>LVP</w:t>
            </w:r>
          </w:p>
        </w:tc>
      </w:tr>
      <w:tr w:rsidR="00FC3EB2" w:rsidRPr="001571AC" w14:paraId="3253CDC1" w14:textId="77777777" w:rsidTr="007A36B4">
        <w:trPr>
          <w:trHeight w:hRule="exact" w:val="864"/>
          <w:jc w:val="center"/>
        </w:trPr>
        <w:tc>
          <w:tcPr>
            <w:tcW w:w="2065" w:type="dxa"/>
            <w:noWrap/>
            <w:vAlign w:val="center"/>
            <w:hideMark/>
          </w:tcPr>
          <w:p w14:paraId="51B3C090" w14:textId="77777777" w:rsidR="00FC3EB2" w:rsidRPr="001571AC" w:rsidRDefault="00FC3EB2" w:rsidP="007A36B4">
            <w:pPr>
              <w:jc w:val="center"/>
            </w:pPr>
            <w:r w:rsidRPr="001571AC">
              <w:t>Orange</w:t>
            </w:r>
          </w:p>
        </w:tc>
        <w:tc>
          <w:tcPr>
            <w:tcW w:w="1980" w:type="dxa"/>
            <w:noWrap/>
            <w:vAlign w:val="center"/>
            <w:hideMark/>
          </w:tcPr>
          <w:p w14:paraId="77EF4719" w14:textId="77777777" w:rsidR="00FC3EB2" w:rsidRPr="001571AC" w:rsidRDefault="00FC3EB2" w:rsidP="007A36B4">
            <w:pPr>
              <w:jc w:val="center"/>
            </w:pPr>
            <w:r w:rsidRPr="001571AC">
              <w:t>Irvine</w:t>
            </w:r>
          </w:p>
        </w:tc>
        <w:tc>
          <w:tcPr>
            <w:tcW w:w="4950" w:type="dxa"/>
            <w:noWrap/>
            <w:vAlign w:val="center"/>
            <w:hideMark/>
          </w:tcPr>
          <w:p w14:paraId="318794C7" w14:textId="77777777" w:rsidR="00FC3EB2" w:rsidRPr="001571AC" w:rsidRDefault="00FC3EB2" w:rsidP="007A36B4">
            <w:pPr>
              <w:jc w:val="center"/>
            </w:pPr>
            <w:r w:rsidRPr="001571AC">
              <w:t>[Property Manager]</w:t>
            </w:r>
          </w:p>
        </w:tc>
        <w:tc>
          <w:tcPr>
            <w:tcW w:w="1431" w:type="dxa"/>
            <w:noWrap/>
            <w:vAlign w:val="center"/>
            <w:hideMark/>
          </w:tcPr>
          <w:p w14:paraId="39635229" w14:textId="77777777" w:rsidR="00FC3EB2" w:rsidRPr="001571AC" w:rsidRDefault="00FC3EB2" w:rsidP="007A36B4">
            <w:pPr>
              <w:jc w:val="center"/>
            </w:pPr>
            <w:r w:rsidRPr="001571AC">
              <w:t>LVP</w:t>
            </w:r>
          </w:p>
        </w:tc>
      </w:tr>
      <w:tr w:rsidR="00FC3EB2" w:rsidRPr="001571AC" w14:paraId="1AE26940" w14:textId="77777777" w:rsidTr="007A36B4">
        <w:trPr>
          <w:trHeight w:hRule="exact" w:val="864"/>
          <w:jc w:val="center"/>
        </w:trPr>
        <w:tc>
          <w:tcPr>
            <w:tcW w:w="2065" w:type="dxa"/>
            <w:noWrap/>
            <w:vAlign w:val="center"/>
            <w:hideMark/>
          </w:tcPr>
          <w:p w14:paraId="54093D4E" w14:textId="77777777" w:rsidR="00FC3EB2" w:rsidRPr="001571AC" w:rsidRDefault="00FC3EB2" w:rsidP="007A36B4">
            <w:pPr>
              <w:jc w:val="center"/>
            </w:pPr>
            <w:r w:rsidRPr="001571AC">
              <w:t>Orange</w:t>
            </w:r>
          </w:p>
        </w:tc>
        <w:tc>
          <w:tcPr>
            <w:tcW w:w="1980" w:type="dxa"/>
            <w:noWrap/>
            <w:vAlign w:val="center"/>
            <w:hideMark/>
          </w:tcPr>
          <w:p w14:paraId="0181AB29" w14:textId="77777777" w:rsidR="00FC3EB2" w:rsidRPr="001571AC" w:rsidRDefault="00FC3EB2" w:rsidP="007A36B4">
            <w:pPr>
              <w:jc w:val="center"/>
            </w:pPr>
            <w:r w:rsidRPr="001571AC">
              <w:t>Irvine</w:t>
            </w:r>
          </w:p>
        </w:tc>
        <w:tc>
          <w:tcPr>
            <w:tcW w:w="4950" w:type="dxa"/>
            <w:noWrap/>
            <w:vAlign w:val="center"/>
            <w:hideMark/>
          </w:tcPr>
          <w:p w14:paraId="669004DB" w14:textId="77777777" w:rsidR="00FC3EB2" w:rsidRPr="001571AC" w:rsidRDefault="00FC3EB2" w:rsidP="007A36B4">
            <w:pPr>
              <w:jc w:val="center"/>
            </w:pPr>
            <w:r w:rsidRPr="001571AC">
              <w:t>[Property Manager]</w:t>
            </w:r>
          </w:p>
        </w:tc>
        <w:tc>
          <w:tcPr>
            <w:tcW w:w="1431" w:type="dxa"/>
            <w:noWrap/>
            <w:vAlign w:val="center"/>
            <w:hideMark/>
          </w:tcPr>
          <w:p w14:paraId="3E1731E8" w14:textId="77777777" w:rsidR="00FC3EB2" w:rsidRPr="001571AC" w:rsidRDefault="00FC3EB2" w:rsidP="007A36B4">
            <w:pPr>
              <w:jc w:val="center"/>
            </w:pPr>
            <w:r w:rsidRPr="001571AC">
              <w:t>LVP</w:t>
            </w:r>
          </w:p>
        </w:tc>
      </w:tr>
      <w:tr w:rsidR="00FC3EB2" w:rsidRPr="001571AC" w14:paraId="23B95C0B" w14:textId="77777777" w:rsidTr="007A36B4">
        <w:trPr>
          <w:trHeight w:hRule="exact" w:val="864"/>
          <w:jc w:val="center"/>
        </w:trPr>
        <w:tc>
          <w:tcPr>
            <w:tcW w:w="2065" w:type="dxa"/>
            <w:noWrap/>
            <w:vAlign w:val="center"/>
            <w:hideMark/>
          </w:tcPr>
          <w:p w14:paraId="7AEC792A" w14:textId="77777777" w:rsidR="00FC3EB2" w:rsidRPr="001571AC" w:rsidRDefault="00FC3EB2" w:rsidP="007A36B4">
            <w:pPr>
              <w:jc w:val="center"/>
            </w:pPr>
            <w:r w:rsidRPr="001571AC">
              <w:t>Orange</w:t>
            </w:r>
          </w:p>
        </w:tc>
        <w:tc>
          <w:tcPr>
            <w:tcW w:w="1980" w:type="dxa"/>
            <w:noWrap/>
            <w:vAlign w:val="center"/>
            <w:hideMark/>
          </w:tcPr>
          <w:p w14:paraId="5CF133F2" w14:textId="77777777" w:rsidR="00FC3EB2" w:rsidRPr="001571AC" w:rsidRDefault="00FC3EB2" w:rsidP="007A36B4">
            <w:pPr>
              <w:jc w:val="center"/>
            </w:pPr>
            <w:r w:rsidRPr="001571AC">
              <w:t>Irvine</w:t>
            </w:r>
          </w:p>
        </w:tc>
        <w:tc>
          <w:tcPr>
            <w:tcW w:w="4950" w:type="dxa"/>
            <w:noWrap/>
            <w:vAlign w:val="center"/>
            <w:hideMark/>
          </w:tcPr>
          <w:p w14:paraId="2C62B623" w14:textId="77777777" w:rsidR="00FC3EB2" w:rsidRPr="001571AC" w:rsidRDefault="00FC3EB2" w:rsidP="007A36B4">
            <w:pPr>
              <w:jc w:val="center"/>
            </w:pPr>
            <w:r w:rsidRPr="001571AC">
              <w:t>[Property Manager]</w:t>
            </w:r>
          </w:p>
        </w:tc>
        <w:tc>
          <w:tcPr>
            <w:tcW w:w="1431" w:type="dxa"/>
            <w:noWrap/>
            <w:vAlign w:val="center"/>
            <w:hideMark/>
          </w:tcPr>
          <w:p w14:paraId="61F233C8" w14:textId="77777777" w:rsidR="00FC3EB2" w:rsidRPr="001571AC" w:rsidRDefault="00FC3EB2" w:rsidP="007A36B4">
            <w:pPr>
              <w:jc w:val="center"/>
            </w:pPr>
            <w:r w:rsidRPr="001571AC">
              <w:t>LVP</w:t>
            </w:r>
          </w:p>
        </w:tc>
      </w:tr>
      <w:tr w:rsidR="00FC3EB2" w:rsidRPr="001571AC" w14:paraId="3E93F679" w14:textId="77777777" w:rsidTr="007A36B4">
        <w:trPr>
          <w:trHeight w:hRule="exact" w:val="864"/>
          <w:jc w:val="center"/>
        </w:trPr>
        <w:tc>
          <w:tcPr>
            <w:tcW w:w="2065" w:type="dxa"/>
            <w:noWrap/>
            <w:vAlign w:val="center"/>
            <w:hideMark/>
          </w:tcPr>
          <w:p w14:paraId="190CEA6A" w14:textId="77777777" w:rsidR="00FC3EB2" w:rsidRPr="001571AC" w:rsidRDefault="00FC3EB2" w:rsidP="007A36B4">
            <w:pPr>
              <w:jc w:val="center"/>
            </w:pPr>
            <w:r w:rsidRPr="001571AC">
              <w:t>Orange</w:t>
            </w:r>
          </w:p>
        </w:tc>
        <w:tc>
          <w:tcPr>
            <w:tcW w:w="1980" w:type="dxa"/>
            <w:noWrap/>
            <w:vAlign w:val="center"/>
            <w:hideMark/>
          </w:tcPr>
          <w:p w14:paraId="1F89A4E0" w14:textId="77777777" w:rsidR="00FC3EB2" w:rsidRPr="001571AC" w:rsidRDefault="00FC3EB2" w:rsidP="007A36B4">
            <w:pPr>
              <w:jc w:val="center"/>
            </w:pPr>
            <w:r w:rsidRPr="001571AC">
              <w:t>Irvine</w:t>
            </w:r>
          </w:p>
        </w:tc>
        <w:tc>
          <w:tcPr>
            <w:tcW w:w="4950" w:type="dxa"/>
            <w:noWrap/>
            <w:vAlign w:val="center"/>
            <w:hideMark/>
          </w:tcPr>
          <w:p w14:paraId="7E86D9F9" w14:textId="77777777" w:rsidR="00FC3EB2" w:rsidRPr="001571AC" w:rsidRDefault="00FC3EB2" w:rsidP="007A36B4">
            <w:pPr>
              <w:jc w:val="center"/>
            </w:pPr>
            <w:r w:rsidRPr="001571AC">
              <w:t>[Property Manager/Owner]</w:t>
            </w:r>
          </w:p>
        </w:tc>
        <w:tc>
          <w:tcPr>
            <w:tcW w:w="1431" w:type="dxa"/>
            <w:noWrap/>
            <w:vAlign w:val="center"/>
            <w:hideMark/>
          </w:tcPr>
          <w:p w14:paraId="166512EE" w14:textId="77777777" w:rsidR="00FC3EB2" w:rsidRPr="001571AC" w:rsidRDefault="00FC3EB2" w:rsidP="007A36B4">
            <w:pPr>
              <w:jc w:val="center"/>
            </w:pPr>
            <w:r w:rsidRPr="001571AC">
              <w:t>LVP</w:t>
            </w:r>
          </w:p>
        </w:tc>
      </w:tr>
      <w:tr w:rsidR="00FC3EB2" w:rsidRPr="001571AC" w14:paraId="5D3CA20A" w14:textId="77777777" w:rsidTr="007A36B4">
        <w:trPr>
          <w:trHeight w:hRule="exact" w:val="864"/>
          <w:jc w:val="center"/>
        </w:trPr>
        <w:tc>
          <w:tcPr>
            <w:tcW w:w="2065" w:type="dxa"/>
            <w:noWrap/>
            <w:vAlign w:val="center"/>
            <w:hideMark/>
          </w:tcPr>
          <w:p w14:paraId="4D635AC5" w14:textId="77777777" w:rsidR="00FC3EB2" w:rsidRPr="001571AC" w:rsidRDefault="00FC3EB2" w:rsidP="007A36B4">
            <w:pPr>
              <w:jc w:val="center"/>
            </w:pPr>
            <w:r w:rsidRPr="001571AC">
              <w:lastRenderedPageBreak/>
              <w:t>Orange</w:t>
            </w:r>
          </w:p>
        </w:tc>
        <w:tc>
          <w:tcPr>
            <w:tcW w:w="1980" w:type="dxa"/>
            <w:noWrap/>
            <w:vAlign w:val="center"/>
            <w:hideMark/>
          </w:tcPr>
          <w:p w14:paraId="779E1719" w14:textId="77777777" w:rsidR="00FC3EB2" w:rsidRPr="001571AC" w:rsidRDefault="00FC3EB2" w:rsidP="007A36B4">
            <w:pPr>
              <w:jc w:val="center"/>
            </w:pPr>
            <w:r w:rsidRPr="001571AC">
              <w:t>Irvine</w:t>
            </w:r>
          </w:p>
        </w:tc>
        <w:tc>
          <w:tcPr>
            <w:tcW w:w="4950" w:type="dxa"/>
            <w:noWrap/>
            <w:vAlign w:val="center"/>
            <w:hideMark/>
          </w:tcPr>
          <w:p w14:paraId="06E90AA1" w14:textId="77777777" w:rsidR="00FC3EB2" w:rsidRPr="001571AC" w:rsidRDefault="00FC3EB2" w:rsidP="007A36B4">
            <w:pPr>
              <w:jc w:val="center"/>
            </w:pPr>
            <w:r w:rsidRPr="001571AC">
              <w:t>[Property Manager/Owner]</w:t>
            </w:r>
          </w:p>
        </w:tc>
        <w:tc>
          <w:tcPr>
            <w:tcW w:w="1431" w:type="dxa"/>
            <w:noWrap/>
            <w:vAlign w:val="center"/>
            <w:hideMark/>
          </w:tcPr>
          <w:p w14:paraId="35496F39" w14:textId="77777777" w:rsidR="00FC3EB2" w:rsidRPr="001571AC" w:rsidRDefault="00FC3EB2" w:rsidP="007A36B4">
            <w:pPr>
              <w:jc w:val="center"/>
            </w:pPr>
            <w:r w:rsidRPr="001571AC">
              <w:t>LVP</w:t>
            </w:r>
          </w:p>
        </w:tc>
      </w:tr>
      <w:tr w:rsidR="00FC3EB2" w:rsidRPr="001571AC" w14:paraId="67DFAF77" w14:textId="77777777" w:rsidTr="007A36B4">
        <w:trPr>
          <w:trHeight w:hRule="exact" w:val="864"/>
          <w:jc w:val="center"/>
        </w:trPr>
        <w:tc>
          <w:tcPr>
            <w:tcW w:w="2065" w:type="dxa"/>
            <w:noWrap/>
            <w:vAlign w:val="center"/>
            <w:hideMark/>
          </w:tcPr>
          <w:p w14:paraId="7A214CA5" w14:textId="77777777" w:rsidR="00FC3EB2" w:rsidRPr="001571AC" w:rsidRDefault="00FC3EB2" w:rsidP="007A36B4">
            <w:pPr>
              <w:jc w:val="center"/>
            </w:pPr>
            <w:r w:rsidRPr="001571AC">
              <w:t>Orange</w:t>
            </w:r>
          </w:p>
        </w:tc>
        <w:tc>
          <w:tcPr>
            <w:tcW w:w="1980" w:type="dxa"/>
            <w:noWrap/>
            <w:vAlign w:val="center"/>
            <w:hideMark/>
          </w:tcPr>
          <w:p w14:paraId="6A864F2C" w14:textId="77777777" w:rsidR="00FC3EB2" w:rsidRPr="001571AC" w:rsidRDefault="00FC3EB2" w:rsidP="007A36B4">
            <w:pPr>
              <w:jc w:val="center"/>
            </w:pPr>
            <w:r w:rsidRPr="001571AC">
              <w:t>Irvine</w:t>
            </w:r>
          </w:p>
        </w:tc>
        <w:tc>
          <w:tcPr>
            <w:tcW w:w="4950" w:type="dxa"/>
            <w:noWrap/>
            <w:vAlign w:val="center"/>
            <w:hideMark/>
          </w:tcPr>
          <w:p w14:paraId="3D984724" w14:textId="77777777" w:rsidR="00FC3EB2" w:rsidRPr="001571AC" w:rsidRDefault="00FC3EB2" w:rsidP="007A36B4">
            <w:pPr>
              <w:jc w:val="center"/>
            </w:pPr>
            <w:r w:rsidRPr="001571AC">
              <w:t>[Property Manager/Owner]</w:t>
            </w:r>
          </w:p>
        </w:tc>
        <w:tc>
          <w:tcPr>
            <w:tcW w:w="1431" w:type="dxa"/>
            <w:noWrap/>
            <w:vAlign w:val="center"/>
            <w:hideMark/>
          </w:tcPr>
          <w:p w14:paraId="15EE0919" w14:textId="77777777" w:rsidR="00FC3EB2" w:rsidRPr="001571AC" w:rsidRDefault="00FC3EB2" w:rsidP="007A36B4">
            <w:pPr>
              <w:jc w:val="center"/>
            </w:pPr>
            <w:r w:rsidRPr="001571AC">
              <w:t>LVP</w:t>
            </w:r>
          </w:p>
        </w:tc>
      </w:tr>
      <w:tr w:rsidR="00FC3EB2" w:rsidRPr="001571AC" w14:paraId="5953AE7F" w14:textId="77777777" w:rsidTr="007A36B4">
        <w:trPr>
          <w:trHeight w:hRule="exact" w:val="864"/>
          <w:jc w:val="center"/>
        </w:trPr>
        <w:tc>
          <w:tcPr>
            <w:tcW w:w="2065" w:type="dxa"/>
            <w:noWrap/>
            <w:vAlign w:val="center"/>
            <w:hideMark/>
          </w:tcPr>
          <w:p w14:paraId="0B5B4897" w14:textId="77777777" w:rsidR="00FC3EB2" w:rsidRPr="001571AC" w:rsidRDefault="00FC3EB2" w:rsidP="007A36B4">
            <w:pPr>
              <w:jc w:val="center"/>
            </w:pPr>
            <w:r w:rsidRPr="001571AC">
              <w:t>Orange</w:t>
            </w:r>
          </w:p>
        </w:tc>
        <w:tc>
          <w:tcPr>
            <w:tcW w:w="1980" w:type="dxa"/>
            <w:noWrap/>
            <w:vAlign w:val="center"/>
            <w:hideMark/>
          </w:tcPr>
          <w:p w14:paraId="47FC92F6" w14:textId="77777777" w:rsidR="00FC3EB2" w:rsidRPr="001571AC" w:rsidRDefault="00FC3EB2" w:rsidP="007A36B4">
            <w:pPr>
              <w:jc w:val="center"/>
            </w:pPr>
            <w:r w:rsidRPr="001571AC">
              <w:t>Irvine</w:t>
            </w:r>
          </w:p>
        </w:tc>
        <w:tc>
          <w:tcPr>
            <w:tcW w:w="4950" w:type="dxa"/>
            <w:noWrap/>
            <w:vAlign w:val="center"/>
            <w:hideMark/>
          </w:tcPr>
          <w:p w14:paraId="3F9EB37F" w14:textId="77777777" w:rsidR="00FC3EB2" w:rsidRPr="001571AC" w:rsidRDefault="00FC3EB2" w:rsidP="007A36B4">
            <w:pPr>
              <w:jc w:val="center"/>
            </w:pPr>
            <w:r w:rsidRPr="001571AC">
              <w:t>[Property Manager/Owner]</w:t>
            </w:r>
          </w:p>
        </w:tc>
        <w:tc>
          <w:tcPr>
            <w:tcW w:w="1431" w:type="dxa"/>
            <w:noWrap/>
            <w:vAlign w:val="center"/>
            <w:hideMark/>
          </w:tcPr>
          <w:p w14:paraId="4658D798" w14:textId="77777777" w:rsidR="00FC3EB2" w:rsidRPr="001571AC" w:rsidRDefault="00FC3EB2" w:rsidP="007A36B4">
            <w:pPr>
              <w:jc w:val="center"/>
            </w:pPr>
            <w:r w:rsidRPr="001571AC">
              <w:t>LVP</w:t>
            </w:r>
          </w:p>
        </w:tc>
      </w:tr>
      <w:tr w:rsidR="00FC3EB2" w:rsidRPr="001571AC" w14:paraId="7EE3A4B1" w14:textId="77777777" w:rsidTr="007A36B4">
        <w:trPr>
          <w:trHeight w:hRule="exact" w:val="864"/>
          <w:jc w:val="center"/>
        </w:trPr>
        <w:tc>
          <w:tcPr>
            <w:tcW w:w="2065" w:type="dxa"/>
            <w:noWrap/>
            <w:vAlign w:val="center"/>
            <w:hideMark/>
          </w:tcPr>
          <w:p w14:paraId="7A5A1487" w14:textId="77777777" w:rsidR="00FC3EB2" w:rsidRPr="001571AC" w:rsidRDefault="00FC3EB2" w:rsidP="007A36B4">
            <w:pPr>
              <w:jc w:val="center"/>
            </w:pPr>
            <w:r w:rsidRPr="001571AC">
              <w:t>Orange</w:t>
            </w:r>
          </w:p>
        </w:tc>
        <w:tc>
          <w:tcPr>
            <w:tcW w:w="1980" w:type="dxa"/>
            <w:noWrap/>
            <w:vAlign w:val="center"/>
            <w:hideMark/>
          </w:tcPr>
          <w:p w14:paraId="6CD26970" w14:textId="77777777" w:rsidR="00FC3EB2" w:rsidRPr="001571AC" w:rsidRDefault="00FC3EB2" w:rsidP="007A36B4">
            <w:pPr>
              <w:jc w:val="center"/>
            </w:pPr>
            <w:r w:rsidRPr="001571AC">
              <w:t>Irvine</w:t>
            </w:r>
          </w:p>
        </w:tc>
        <w:tc>
          <w:tcPr>
            <w:tcW w:w="4950" w:type="dxa"/>
            <w:noWrap/>
            <w:vAlign w:val="center"/>
            <w:hideMark/>
          </w:tcPr>
          <w:p w14:paraId="5F23EB31" w14:textId="77777777" w:rsidR="00FC3EB2" w:rsidRPr="001571AC" w:rsidRDefault="00FC3EB2" w:rsidP="007A36B4">
            <w:pPr>
              <w:jc w:val="center"/>
            </w:pPr>
            <w:r w:rsidRPr="001571AC">
              <w:t>[Property Manager/Owner]</w:t>
            </w:r>
          </w:p>
        </w:tc>
        <w:tc>
          <w:tcPr>
            <w:tcW w:w="1431" w:type="dxa"/>
            <w:noWrap/>
            <w:vAlign w:val="center"/>
            <w:hideMark/>
          </w:tcPr>
          <w:p w14:paraId="00029A3C" w14:textId="77777777" w:rsidR="00FC3EB2" w:rsidRPr="001571AC" w:rsidRDefault="00FC3EB2" w:rsidP="007A36B4">
            <w:pPr>
              <w:jc w:val="center"/>
            </w:pPr>
            <w:r w:rsidRPr="001571AC">
              <w:t>LVP</w:t>
            </w:r>
          </w:p>
        </w:tc>
      </w:tr>
      <w:tr w:rsidR="00FC3EB2" w:rsidRPr="001571AC" w14:paraId="7198DB6E" w14:textId="77777777" w:rsidTr="007A36B4">
        <w:trPr>
          <w:trHeight w:hRule="exact" w:val="864"/>
          <w:jc w:val="center"/>
        </w:trPr>
        <w:tc>
          <w:tcPr>
            <w:tcW w:w="2065" w:type="dxa"/>
            <w:noWrap/>
            <w:vAlign w:val="center"/>
            <w:hideMark/>
          </w:tcPr>
          <w:p w14:paraId="7E3223A4" w14:textId="77777777" w:rsidR="00FC3EB2" w:rsidRPr="001571AC" w:rsidRDefault="00FC3EB2" w:rsidP="007A36B4">
            <w:pPr>
              <w:jc w:val="center"/>
            </w:pPr>
            <w:r w:rsidRPr="001571AC">
              <w:t>Orange</w:t>
            </w:r>
          </w:p>
        </w:tc>
        <w:tc>
          <w:tcPr>
            <w:tcW w:w="1980" w:type="dxa"/>
            <w:noWrap/>
            <w:vAlign w:val="center"/>
            <w:hideMark/>
          </w:tcPr>
          <w:p w14:paraId="648E569E" w14:textId="77777777" w:rsidR="00FC3EB2" w:rsidRPr="001571AC" w:rsidRDefault="00FC3EB2" w:rsidP="007A36B4">
            <w:pPr>
              <w:jc w:val="center"/>
            </w:pPr>
            <w:r w:rsidRPr="001571AC">
              <w:t>Irvine</w:t>
            </w:r>
          </w:p>
        </w:tc>
        <w:tc>
          <w:tcPr>
            <w:tcW w:w="4950" w:type="dxa"/>
            <w:noWrap/>
            <w:vAlign w:val="center"/>
            <w:hideMark/>
          </w:tcPr>
          <w:p w14:paraId="439DD7F8" w14:textId="77777777" w:rsidR="00FC3EB2" w:rsidRPr="001571AC" w:rsidRDefault="00FC3EB2" w:rsidP="007A36B4">
            <w:pPr>
              <w:jc w:val="center"/>
            </w:pPr>
            <w:r w:rsidRPr="001571AC">
              <w:t>[Property Manager/Owner]</w:t>
            </w:r>
          </w:p>
        </w:tc>
        <w:tc>
          <w:tcPr>
            <w:tcW w:w="1431" w:type="dxa"/>
            <w:noWrap/>
            <w:vAlign w:val="center"/>
            <w:hideMark/>
          </w:tcPr>
          <w:p w14:paraId="19732681" w14:textId="77777777" w:rsidR="00FC3EB2" w:rsidRPr="001571AC" w:rsidRDefault="00FC3EB2" w:rsidP="007A36B4">
            <w:pPr>
              <w:jc w:val="center"/>
            </w:pPr>
            <w:r w:rsidRPr="001571AC">
              <w:t>LVP</w:t>
            </w:r>
          </w:p>
        </w:tc>
      </w:tr>
      <w:tr w:rsidR="00FC3EB2" w:rsidRPr="001571AC" w14:paraId="468E0D2F" w14:textId="77777777" w:rsidTr="007A36B4">
        <w:trPr>
          <w:trHeight w:hRule="exact" w:val="864"/>
          <w:jc w:val="center"/>
        </w:trPr>
        <w:tc>
          <w:tcPr>
            <w:tcW w:w="2065" w:type="dxa"/>
            <w:noWrap/>
            <w:vAlign w:val="center"/>
            <w:hideMark/>
          </w:tcPr>
          <w:p w14:paraId="1027107D" w14:textId="77777777" w:rsidR="00FC3EB2" w:rsidRPr="001571AC" w:rsidRDefault="00FC3EB2" w:rsidP="007A36B4">
            <w:pPr>
              <w:jc w:val="center"/>
            </w:pPr>
            <w:r w:rsidRPr="001571AC">
              <w:t>Orange</w:t>
            </w:r>
          </w:p>
        </w:tc>
        <w:tc>
          <w:tcPr>
            <w:tcW w:w="1980" w:type="dxa"/>
            <w:noWrap/>
            <w:vAlign w:val="center"/>
            <w:hideMark/>
          </w:tcPr>
          <w:p w14:paraId="45B032BF" w14:textId="77777777" w:rsidR="00FC3EB2" w:rsidRPr="001571AC" w:rsidRDefault="00FC3EB2" w:rsidP="007A36B4">
            <w:pPr>
              <w:jc w:val="center"/>
            </w:pPr>
            <w:r w:rsidRPr="001571AC">
              <w:t>Irvine</w:t>
            </w:r>
          </w:p>
        </w:tc>
        <w:tc>
          <w:tcPr>
            <w:tcW w:w="4950" w:type="dxa"/>
            <w:noWrap/>
            <w:vAlign w:val="center"/>
            <w:hideMark/>
          </w:tcPr>
          <w:p w14:paraId="1397B117" w14:textId="77777777" w:rsidR="00FC3EB2" w:rsidRPr="001571AC" w:rsidRDefault="00FC3EB2" w:rsidP="007A36B4">
            <w:pPr>
              <w:jc w:val="center"/>
            </w:pPr>
            <w:r w:rsidRPr="001571AC">
              <w:t>[Property Manager/Owner]</w:t>
            </w:r>
          </w:p>
        </w:tc>
        <w:tc>
          <w:tcPr>
            <w:tcW w:w="1431" w:type="dxa"/>
            <w:noWrap/>
            <w:vAlign w:val="center"/>
            <w:hideMark/>
          </w:tcPr>
          <w:p w14:paraId="3D7181D1" w14:textId="77777777" w:rsidR="00FC3EB2" w:rsidRPr="001571AC" w:rsidRDefault="00FC3EB2" w:rsidP="007A36B4">
            <w:pPr>
              <w:jc w:val="center"/>
            </w:pPr>
            <w:r w:rsidRPr="001571AC">
              <w:t>LVP</w:t>
            </w:r>
          </w:p>
        </w:tc>
      </w:tr>
      <w:tr w:rsidR="00FC3EB2" w:rsidRPr="001571AC" w14:paraId="66136DF0" w14:textId="77777777" w:rsidTr="007A36B4">
        <w:trPr>
          <w:trHeight w:hRule="exact" w:val="864"/>
          <w:jc w:val="center"/>
        </w:trPr>
        <w:tc>
          <w:tcPr>
            <w:tcW w:w="2065" w:type="dxa"/>
            <w:noWrap/>
            <w:vAlign w:val="center"/>
            <w:hideMark/>
          </w:tcPr>
          <w:p w14:paraId="529CB13E" w14:textId="77777777" w:rsidR="00FC3EB2" w:rsidRPr="001571AC" w:rsidRDefault="00FC3EB2" w:rsidP="007A36B4">
            <w:pPr>
              <w:jc w:val="center"/>
            </w:pPr>
            <w:r w:rsidRPr="001571AC">
              <w:t>Orange</w:t>
            </w:r>
          </w:p>
        </w:tc>
        <w:tc>
          <w:tcPr>
            <w:tcW w:w="1980" w:type="dxa"/>
            <w:noWrap/>
            <w:vAlign w:val="center"/>
            <w:hideMark/>
          </w:tcPr>
          <w:p w14:paraId="60488A50" w14:textId="77777777" w:rsidR="00FC3EB2" w:rsidRPr="001571AC" w:rsidRDefault="00FC3EB2" w:rsidP="007A36B4">
            <w:pPr>
              <w:jc w:val="center"/>
            </w:pPr>
            <w:r w:rsidRPr="001571AC">
              <w:t>Irvine</w:t>
            </w:r>
          </w:p>
        </w:tc>
        <w:tc>
          <w:tcPr>
            <w:tcW w:w="4950" w:type="dxa"/>
            <w:noWrap/>
            <w:vAlign w:val="center"/>
            <w:hideMark/>
          </w:tcPr>
          <w:p w14:paraId="59EF0364" w14:textId="77777777" w:rsidR="00FC3EB2" w:rsidRPr="001571AC" w:rsidRDefault="00FC3EB2" w:rsidP="007A36B4">
            <w:pPr>
              <w:jc w:val="center"/>
            </w:pPr>
            <w:r w:rsidRPr="001571AC">
              <w:t>[Property Manager/Owner]</w:t>
            </w:r>
          </w:p>
        </w:tc>
        <w:tc>
          <w:tcPr>
            <w:tcW w:w="1431" w:type="dxa"/>
            <w:noWrap/>
            <w:vAlign w:val="center"/>
            <w:hideMark/>
          </w:tcPr>
          <w:p w14:paraId="4161F57C" w14:textId="77777777" w:rsidR="00FC3EB2" w:rsidRPr="001571AC" w:rsidRDefault="00FC3EB2" w:rsidP="007A36B4">
            <w:pPr>
              <w:jc w:val="center"/>
            </w:pPr>
            <w:r w:rsidRPr="001571AC">
              <w:t>LVP</w:t>
            </w:r>
          </w:p>
        </w:tc>
      </w:tr>
      <w:tr w:rsidR="00FC3EB2" w:rsidRPr="001571AC" w14:paraId="786C7296" w14:textId="77777777" w:rsidTr="007A36B4">
        <w:trPr>
          <w:trHeight w:hRule="exact" w:val="864"/>
          <w:jc w:val="center"/>
        </w:trPr>
        <w:tc>
          <w:tcPr>
            <w:tcW w:w="2065" w:type="dxa"/>
            <w:noWrap/>
            <w:vAlign w:val="center"/>
            <w:hideMark/>
          </w:tcPr>
          <w:p w14:paraId="126D6C81" w14:textId="77777777" w:rsidR="00FC3EB2" w:rsidRPr="001571AC" w:rsidRDefault="00FC3EB2" w:rsidP="007A36B4">
            <w:pPr>
              <w:jc w:val="center"/>
            </w:pPr>
            <w:r w:rsidRPr="001571AC">
              <w:t>Orange</w:t>
            </w:r>
          </w:p>
        </w:tc>
        <w:tc>
          <w:tcPr>
            <w:tcW w:w="1980" w:type="dxa"/>
            <w:noWrap/>
            <w:vAlign w:val="center"/>
            <w:hideMark/>
          </w:tcPr>
          <w:p w14:paraId="0AE83BF3" w14:textId="77777777" w:rsidR="00FC3EB2" w:rsidRPr="001571AC" w:rsidRDefault="00FC3EB2" w:rsidP="007A36B4">
            <w:pPr>
              <w:jc w:val="center"/>
            </w:pPr>
            <w:r w:rsidRPr="001571AC">
              <w:t>Irvine</w:t>
            </w:r>
          </w:p>
        </w:tc>
        <w:tc>
          <w:tcPr>
            <w:tcW w:w="4950" w:type="dxa"/>
            <w:noWrap/>
            <w:vAlign w:val="center"/>
            <w:hideMark/>
          </w:tcPr>
          <w:p w14:paraId="0A509DC4" w14:textId="77777777" w:rsidR="00FC3EB2" w:rsidRPr="001571AC" w:rsidRDefault="00FC3EB2" w:rsidP="007A36B4">
            <w:pPr>
              <w:jc w:val="center"/>
            </w:pPr>
            <w:r w:rsidRPr="001571AC">
              <w:t>[Property Manager/Owner]</w:t>
            </w:r>
          </w:p>
        </w:tc>
        <w:tc>
          <w:tcPr>
            <w:tcW w:w="1431" w:type="dxa"/>
            <w:noWrap/>
            <w:vAlign w:val="center"/>
            <w:hideMark/>
          </w:tcPr>
          <w:p w14:paraId="51C11C6D" w14:textId="77777777" w:rsidR="00FC3EB2" w:rsidRPr="001571AC" w:rsidRDefault="00FC3EB2" w:rsidP="007A36B4">
            <w:pPr>
              <w:jc w:val="center"/>
            </w:pPr>
            <w:r w:rsidRPr="001571AC">
              <w:t>LVP</w:t>
            </w:r>
          </w:p>
        </w:tc>
      </w:tr>
      <w:tr w:rsidR="00FC3EB2" w:rsidRPr="001571AC" w14:paraId="57F457E0" w14:textId="77777777" w:rsidTr="007A36B4">
        <w:trPr>
          <w:trHeight w:hRule="exact" w:val="864"/>
          <w:jc w:val="center"/>
        </w:trPr>
        <w:tc>
          <w:tcPr>
            <w:tcW w:w="2065" w:type="dxa"/>
            <w:noWrap/>
            <w:vAlign w:val="center"/>
            <w:hideMark/>
          </w:tcPr>
          <w:p w14:paraId="7374E165" w14:textId="77777777" w:rsidR="00FC3EB2" w:rsidRPr="001571AC" w:rsidRDefault="00FC3EB2" w:rsidP="007A36B4">
            <w:pPr>
              <w:jc w:val="center"/>
            </w:pPr>
            <w:r w:rsidRPr="001571AC">
              <w:t>Orange</w:t>
            </w:r>
          </w:p>
        </w:tc>
        <w:tc>
          <w:tcPr>
            <w:tcW w:w="1980" w:type="dxa"/>
            <w:noWrap/>
            <w:vAlign w:val="center"/>
            <w:hideMark/>
          </w:tcPr>
          <w:p w14:paraId="65F7D819" w14:textId="77777777" w:rsidR="00FC3EB2" w:rsidRPr="001571AC" w:rsidRDefault="00FC3EB2" w:rsidP="007A36B4">
            <w:pPr>
              <w:jc w:val="center"/>
            </w:pPr>
            <w:r w:rsidRPr="001571AC">
              <w:t>Irvine</w:t>
            </w:r>
          </w:p>
        </w:tc>
        <w:tc>
          <w:tcPr>
            <w:tcW w:w="4950" w:type="dxa"/>
            <w:noWrap/>
            <w:vAlign w:val="center"/>
            <w:hideMark/>
          </w:tcPr>
          <w:p w14:paraId="702A3363" w14:textId="77777777" w:rsidR="00FC3EB2" w:rsidRPr="001571AC" w:rsidRDefault="00FC3EB2" w:rsidP="007A36B4">
            <w:pPr>
              <w:jc w:val="center"/>
            </w:pPr>
            <w:r w:rsidRPr="001571AC">
              <w:t>[Property Manager/Owner]</w:t>
            </w:r>
          </w:p>
        </w:tc>
        <w:tc>
          <w:tcPr>
            <w:tcW w:w="1431" w:type="dxa"/>
            <w:noWrap/>
            <w:vAlign w:val="center"/>
            <w:hideMark/>
          </w:tcPr>
          <w:p w14:paraId="1E0243EB" w14:textId="77777777" w:rsidR="00FC3EB2" w:rsidRPr="001571AC" w:rsidRDefault="00FC3EB2" w:rsidP="007A36B4">
            <w:pPr>
              <w:jc w:val="center"/>
            </w:pPr>
            <w:r w:rsidRPr="001571AC">
              <w:t>LVP</w:t>
            </w:r>
          </w:p>
        </w:tc>
      </w:tr>
      <w:tr w:rsidR="00FC3EB2" w:rsidRPr="001571AC" w14:paraId="2AC71D65" w14:textId="77777777" w:rsidTr="007A36B4">
        <w:trPr>
          <w:trHeight w:hRule="exact" w:val="864"/>
          <w:jc w:val="center"/>
        </w:trPr>
        <w:tc>
          <w:tcPr>
            <w:tcW w:w="2065" w:type="dxa"/>
            <w:noWrap/>
            <w:vAlign w:val="center"/>
            <w:hideMark/>
          </w:tcPr>
          <w:p w14:paraId="53DC0D7B" w14:textId="77777777" w:rsidR="00FC3EB2" w:rsidRPr="001571AC" w:rsidRDefault="00FC3EB2" w:rsidP="007A36B4">
            <w:pPr>
              <w:jc w:val="center"/>
            </w:pPr>
            <w:r w:rsidRPr="001571AC">
              <w:t>Orange</w:t>
            </w:r>
          </w:p>
        </w:tc>
        <w:tc>
          <w:tcPr>
            <w:tcW w:w="1980" w:type="dxa"/>
            <w:noWrap/>
            <w:vAlign w:val="center"/>
            <w:hideMark/>
          </w:tcPr>
          <w:p w14:paraId="3BFE111C" w14:textId="77777777" w:rsidR="00FC3EB2" w:rsidRPr="001571AC" w:rsidRDefault="00FC3EB2" w:rsidP="007A36B4">
            <w:pPr>
              <w:jc w:val="center"/>
            </w:pPr>
            <w:r w:rsidRPr="001571AC">
              <w:t>Irvine</w:t>
            </w:r>
          </w:p>
        </w:tc>
        <w:tc>
          <w:tcPr>
            <w:tcW w:w="4950" w:type="dxa"/>
            <w:noWrap/>
            <w:vAlign w:val="center"/>
            <w:hideMark/>
          </w:tcPr>
          <w:p w14:paraId="1CE32874" w14:textId="77777777" w:rsidR="00FC3EB2" w:rsidRPr="001571AC" w:rsidRDefault="00FC3EB2" w:rsidP="007A36B4">
            <w:pPr>
              <w:jc w:val="center"/>
            </w:pPr>
            <w:r w:rsidRPr="001571AC">
              <w:t>[Property Manager/Owner]</w:t>
            </w:r>
          </w:p>
        </w:tc>
        <w:tc>
          <w:tcPr>
            <w:tcW w:w="1431" w:type="dxa"/>
            <w:noWrap/>
            <w:vAlign w:val="center"/>
            <w:hideMark/>
          </w:tcPr>
          <w:p w14:paraId="5193B658" w14:textId="77777777" w:rsidR="00FC3EB2" w:rsidRPr="001571AC" w:rsidRDefault="00FC3EB2" w:rsidP="007A36B4">
            <w:pPr>
              <w:jc w:val="center"/>
            </w:pPr>
            <w:r w:rsidRPr="001571AC">
              <w:t>LVP</w:t>
            </w:r>
          </w:p>
        </w:tc>
      </w:tr>
      <w:tr w:rsidR="00FC3EB2" w:rsidRPr="001571AC" w14:paraId="07237FA6" w14:textId="77777777" w:rsidTr="007A36B4">
        <w:trPr>
          <w:trHeight w:hRule="exact" w:val="864"/>
          <w:jc w:val="center"/>
        </w:trPr>
        <w:tc>
          <w:tcPr>
            <w:tcW w:w="2065" w:type="dxa"/>
            <w:noWrap/>
            <w:vAlign w:val="center"/>
            <w:hideMark/>
          </w:tcPr>
          <w:p w14:paraId="33BF73D9" w14:textId="77777777" w:rsidR="00FC3EB2" w:rsidRPr="001571AC" w:rsidRDefault="00FC3EB2" w:rsidP="007A36B4">
            <w:pPr>
              <w:jc w:val="center"/>
            </w:pPr>
            <w:r w:rsidRPr="001571AC">
              <w:t>Orange</w:t>
            </w:r>
          </w:p>
        </w:tc>
        <w:tc>
          <w:tcPr>
            <w:tcW w:w="1980" w:type="dxa"/>
            <w:noWrap/>
            <w:vAlign w:val="center"/>
            <w:hideMark/>
          </w:tcPr>
          <w:p w14:paraId="52CC2299" w14:textId="77777777" w:rsidR="00FC3EB2" w:rsidRPr="001571AC" w:rsidRDefault="00FC3EB2" w:rsidP="007A36B4">
            <w:pPr>
              <w:jc w:val="center"/>
            </w:pPr>
            <w:r w:rsidRPr="001571AC">
              <w:t>Irvine</w:t>
            </w:r>
          </w:p>
        </w:tc>
        <w:tc>
          <w:tcPr>
            <w:tcW w:w="4950" w:type="dxa"/>
            <w:noWrap/>
            <w:vAlign w:val="center"/>
            <w:hideMark/>
          </w:tcPr>
          <w:p w14:paraId="7C582E75" w14:textId="77777777" w:rsidR="00FC3EB2" w:rsidRPr="001571AC" w:rsidRDefault="00FC3EB2" w:rsidP="007A36B4">
            <w:pPr>
              <w:jc w:val="center"/>
            </w:pPr>
            <w:r w:rsidRPr="001571AC">
              <w:t>[School or University]</w:t>
            </w:r>
          </w:p>
        </w:tc>
        <w:tc>
          <w:tcPr>
            <w:tcW w:w="1431" w:type="dxa"/>
            <w:noWrap/>
            <w:vAlign w:val="center"/>
            <w:hideMark/>
          </w:tcPr>
          <w:p w14:paraId="5DFB2767" w14:textId="77777777" w:rsidR="00FC3EB2" w:rsidRPr="001571AC" w:rsidRDefault="00FC3EB2" w:rsidP="007A36B4">
            <w:pPr>
              <w:jc w:val="center"/>
            </w:pPr>
            <w:r w:rsidRPr="001571AC">
              <w:t>LVP</w:t>
            </w:r>
          </w:p>
        </w:tc>
      </w:tr>
      <w:tr w:rsidR="00FC3EB2" w:rsidRPr="001571AC" w14:paraId="346931C7" w14:textId="77777777" w:rsidTr="007A36B4">
        <w:trPr>
          <w:trHeight w:hRule="exact" w:val="864"/>
          <w:jc w:val="center"/>
        </w:trPr>
        <w:tc>
          <w:tcPr>
            <w:tcW w:w="2065" w:type="dxa"/>
            <w:noWrap/>
            <w:vAlign w:val="center"/>
            <w:hideMark/>
          </w:tcPr>
          <w:p w14:paraId="77E4C5FD" w14:textId="77777777" w:rsidR="00FC3EB2" w:rsidRPr="001571AC" w:rsidRDefault="00FC3EB2" w:rsidP="007A36B4">
            <w:pPr>
              <w:jc w:val="center"/>
            </w:pPr>
            <w:r w:rsidRPr="001571AC">
              <w:t>Orange</w:t>
            </w:r>
          </w:p>
        </w:tc>
        <w:tc>
          <w:tcPr>
            <w:tcW w:w="1980" w:type="dxa"/>
            <w:noWrap/>
            <w:vAlign w:val="center"/>
            <w:hideMark/>
          </w:tcPr>
          <w:p w14:paraId="1E8C6E14" w14:textId="77777777" w:rsidR="00FC3EB2" w:rsidRPr="001571AC" w:rsidRDefault="00FC3EB2" w:rsidP="007A36B4">
            <w:pPr>
              <w:jc w:val="center"/>
            </w:pPr>
            <w:r w:rsidRPr="001571AC">
              <w:t>Irvine</w:t>
            </w:r>
          </w:p>
        </w:tc>
        <w:tc>
          <w:tcPr>
            <w:tcW w:w="4950" w:type="dxa"/>
            <w:noWrap/>
            <w:vAlign w:val="center"/>
            <w:hideMark/>
          </w:tcPr>
          <w:p w14:paraId="0C67AFCA" w14:textId="77777777" w:rsidR="00FC3EB2" w:rsidRPr="001571AC" w:rsidRDefault="00FC3EB2" w:rsidP="007A36B4">
            <w:pPr>
              <w:jc w:val="center"/>
            </w:pPr>
            <w:r w:rsidRPr="001571AC">
              <w:t>[University]</w:t>
            </w:r>
          </w:p>
        </w:tc>
        <w:tc>
          <w:tcPr>
            <w:tcW w:w="1431" w:type="dxa"/>
            <w:noWrap/>
            <w:vAlign w:val="center"/>
            <w:hideMark/>
          </w:tcPr>
          <w:p w14:paraId="00CF868B" w14:textId="77777777" w:rsidR="00FC3EB2" w:rsidRPr="001571AC" w:rsidRDefault="00FC3EB2" w:rsidP="007A36B4">
            <w:pPr>
              <w:jc w:val="center"/>
            </w:pPr>
            <w:r w:rsidRPr="001571AC">
              <w:t>RLVP</w:t>
            </w:r>
          </w:p>
        </w:tc>
      </w:tr>
      <w:tr w:rsidR="00FC3EB2" w:rsidRPr="001571AC" w14:paraId="29AA71E9" w14:textId="77777777" w:rsidTr="007A36B4">
        <w:trPr>
          <w:trHeight w:hRule="exact" w:val="864"/>
          <w:jc w:val="center"/>
        </w:trPr>
        <w:tc>
          <w:tcPr>
            <w:tcW w:w="2065" w:type="dxa"/>
            <w:noWrap/>
            <w:vAlign w:val="center"/>
            <w:hideMark/>
          </w:tcPr>
          <w:p w14:paraId="42A76A5F" w14:textId="77777777" w:rsidR="00FC3EB2" w:rsidRPr="001571AC" w:rsidRDefault="00FC3EB2" w:rsidP="007A36B4">
            <w:pPr>
              <w:jc w:val="center"/>
            </w:pPr>
            <w:r w:rsidRPr="001571AC">
              <w:t>Orange</w:t>
            </w:r>
          </w:p>
        </w:tc>
        <w:tc>
          <w:tcPr>
            <w:tcW w:w="1980" w:type="dxa"/>
            <w:noWrap/>
            <w:vAlign w:val="center"/>
            <w:hideMark/>
          </w:tcPr>
          <w:p w14:paraId="2BA8A401" w14:textId="77777777" w:rsidR="00FC3EB2" w:rsidRPr="001571AC" w:rsidRDefault="00FC3EB2" w:rsidP="007A36B4">
            <w:pPr>
              <w:jc w:val="center"/>
            </w:pPr>
            <w:r w:rsidRPr="001571AC">
              <w:t>La Habra</w:t>
            </w:r>
          </w:p>
        </w:tc>
        <w:tc>
          <w:tcPr>
            <w:tcW w:w="4950" w:type="dxa"/>
            <w:noWrap/>
            <w:vAlign w:val="center"/>
            <w:hideMark/>
          </w:tcPr>
          <w:p w14:paraId="7FA8824A" w14:textId="77777777" w:rsidR="00FC3EB2" w:rsidRPr="001571AC" w:rsidRDefault="00FC3EB2" w:rsidP="007A36B4">
            <w:pPr>
              <w:jc w:val="center"/>
            </w:pPr>
            <w:r w:rsidRPr="001571AC">
              <w:t>[Property Manager/Owner]</w:t>
            </w:r>
          </w:p>
        </w:tc>
        <w:tc>
          <w:tcPr>
            <w:tcW w:w="1431" w:type="dxa"/>
            <w:noWrap/>
            <w:vAlign w:val="center"/>
            <w:hideMark/>
          </w:tcPr>
          <w:p w14:paraId="7E9B5F78" w14:textId="77777777" w:rsidR="00FC3EB2" w:rsidRPr="001571AC" w:rsidRDefault="00FC3EB2" w:rsidP="007A36B4">
            <w:pPr>
              <w:jc w:val="center"/>
            </w:pPr>
            <w:r w:rsidRPr="001571AC">
              <w:t>LVP</w:t>
            </w:r>
          </w:p>
        </w:tc>
      </w:tr>
      <w:tr w:rsidR="00FC3EB2" w:rsidRPr="001571AC" w14:paraId="01E7EB33" w14:textId="77777777" w:rsidTr="007A36B4">
        <w:trPr>
          <w:trHeight w:hRule="exact" w:val="864"/>
          <w:jc w:val="center"/>
        </w:trPr>
        <w:tc>
          <w:tcPr>
            <w:tcW w:w="2065" w:type="dxa"/>
            <w:noWrap/>
            <w:vAlign w:val="center"/>
            <w:hideMark/>
          </w:tcPr>
          <w:p w14:paraId="0AE0C01B" w14:textId="77777777" w:rsidR="00FC3EB2" w:rsidRPr="001571AC" w:rsidRDefault="00FC3EB2" w:rsidP="007A36B4">
            <w:pPr>
              <w:jc w:val="center"/>
            </w:pPr>
            <w:r w:rsidRPr="001571AC">
              <w:t>Orange</w:t>
            </w:r>
          </w:p>
        </w:tc>
        <w:tc>
          <w:tcPr>
            <w:tcW w:w="1980" w:type="dxa"/>
            <w:noWrap/>
            <w:vAlign w:val="center"/>
            <w:hideMark/>
          </w:tcPr>
          <w:p w14:paraId="6B3671B8" w14:textId="77777777" w:rsidR="00FC3EB2" w:rsidRPr="001571AC" w:rsidRDefault="00FC3EB2" w:rsidP="007A36B4">
            <w:pPr>
              <w:jc w:val="center"/>
            </w:pPr>
            <w:r w:rsidRPr="001571AC">
              <w:t>Laguna Beach</w:t>
            </w:r>
          </w:p>
        </w:tc>
        <w:tc>
          <w:tcPr>
            <w:tcW w:w="4950" w:type="dxa"/>
            <w:noWrap/>
            <w:vAlign w:val="center"/>
            <w:hideMark/>
          </w:tcPr>
          <w:p w14:paraId="22B59C9A" w14:textId="77777777" w:rsidR="00FC3EB2" w:rsidRPr="001571AC" w:rsidRDefault="00FC3EB2" w:rsidP="007A36B4">
            <w:pPr>
              <w:jc w:val="center"/>
            </w:pPr>
            <w:r w:rsidRPr="001571AC">
              <w:t>[School or University]</w:t>
            </w:r>
          </w:p>
        </w:tc>
        <w:tc>
          <w:tcPr>
            <w:tcW w:w="1431" w:type="dxa"/>
            <w:noWrap/>
            <w:vAlign w:val="center"/>
            <w:hideMark/>
          </w:tcPr>
          <w:p w14:paraId="2C45840F" w14:textId="77777777" w:rsidR="00FC3EB2" w:rsidRPr="001571AC" w:rsidRDefault="00FC3EB2" w:rsidP="007A36B4">
            <w:pPr>
              <w:jc w:val="center"/>
            </w:pPr>
            <w:r w:rsidRPr="001571AC">
              <w:t>LVP</w:t>
            </w:r>
          </w:p>
        </w:tc>
      </w:tr>
      <w:tr w:rsidR="00FC3EB2" w:rsidRPr="001571AC" w14:paraId="6DEEAC83" w14:textId="77777777" w:rsidTr="007A36B4">
        <w:trPr>
          <w:trHeight w:hRule="exact" w:val="864"/>
          <w:jc w:val="center"/>
        </w:trPr>
        <w:tc>
          <w:tcPr>
            <w:tcW w:w="2065" w:type="dxa"/>
            <w:noWrap/>
            <w:vAlign w:val="center"/>
            <w:hideMark/>
          </w:tcPr>
          <w:p w14:paraId="3936BC66" w14:textId="77777777" w:rsidR="00FC3EB2" w:rsidRPr="001571AC" w:rsidRDefault="00FC3EB2" w:rsidP="007A36B4">
            <w:pPr>
              <w:jc w:val="center"/>
            </w:pPr>
            <w:r w:rsidRPr="001571AC">
              <w:lastRenderedPageBreak/>
              <w:t>Orange</w:t>
            </w:r>
          </w:p>
        </w:tc>
        <w:tc>
          <w:tcPr>
            <w:tcW w:w="1980" w:type="dxa"/>
            <w:noWrap/>
            <w:vAlign w:val="center"/>
            <w:hideMark/>
          </w:tcPr>
          <w:p w14:paraId="03E669BB" w14:textId="77777777" w:rsidR="00FC3EB2" w:rsidRPr="001571AC" w:rsidRDefault="00FC3EB2" w:rsidP="007A36B4">
            <w:pPr>
              <w:jc w:val="center"/>
            </w:pPr>
            <w:r w:rsidRPr="001571AC">
              <w:t>Laguna Hills</w:t>
            </w:r>
          </w:p>
        </w:tc>
        <w:tc>
          <w:tcPr>
            <w:tcW w:w="4950" w:type="dxa"/>
            <w:noWrap/>
            <w:vAlign w:val="center"/>
            <w:hideMark/>
          </w:tcPr>
          <w:p w14:paraId="3972D8CA" w14:textId="77777777" w:rsidR="00FC3EB2" w:rsidRPr="001571AC" w:rsidRDefault="00FC3EB2" w:rsidP="007A36B4">
            <w:pPr>
              <w:jc w:val="center"/>
            </w:pPr>
            <w:r w:rsidRPr="001571AC">
              <w:t>[Nonprofit]</w:t>
            </w:r>
          </w:p>
        </w:tc>
        <w:tc>
          <w:tcPr>
            <w:tcW w:w="1431" w:type="dxa"/>
            <w:noWrap/>
            <w:vAlign w:val="center"/>
            <w:hideMark/>
          </w:tcPr>
          <w:p w14:paraId="05F39D85" w14:textId="77777777" w:rsidR="00FC3EB2" w:rsidRPr="001571AC" w:rsidRDefault="00FC3EB2" w:rsidP="007A36B4">
            <w:pPr>
              <w:jc w:val="center"/>
            </w:pPr>
            <w:r w:rsidRPr="001571AC">
              <w:t>RLVP</w:t>
            </w:r>
          </w:p>
        </w:tc>
      </w:tr>
      <w:tr w:rsidR="00FC3EB2" w:rsidRPr="001571AC" w14:paraId="7C79E3E0" w14:textId="77777777" w:rsidTr="007A36B4">
        <w:trPr>
          <w:trHeight w:hRule="exact" w:val="864"/>
          <w:jc w:val="center"/>
        </w:trPr>
        <w:tc>
          <w:tcPr>
            <w:tcW w:w="2065" w:type="dxa"/>
            <w:noWrap/>
            <w:vAlign w:val="center"/>
            <w:hideMark/>
          </w:tcPr>
          <w:p w14:paraId="785D1C71" w14:textId="77777777" w:rsidR="00FC3EB2" w:rsidRPr="001571AC" w:rsidRDefault="00FC3EB2" w:rsidP="007A36B4">
            <w:pPr>
              <w:jc w:val="center"/>
            </w:pPr>
            <w:r w:rsidRPr="001571AC">
              <w:t>Orange</w:t>
            </w:r>
          </w:p>
        </w:tc>
        <w:tc>
          <w:tcPr>
            <w:tcW w:w="1980" w:type="dxa"/>
            <w:noWrap/>
            <w:vAlign w:val="center"/>
            <w:hideMark/>
          </w:tcPr>
          <w:p w14:paraId="271908D3" w14:textId="77777777" w:rsidR="00FC3EB2" w:rsidRPr="001571AC" w:rsidRDefault="00FC3EB2" w:rsidP="007A36B4">
            <w:pPr>
              <w:jc w:val="center"/>
            </w:pPr>
            <w:r w:rsidRPr="001571AC">
              <w:t>Laguna Hills</w:t>
            </w:r>
          </w:p>
        </w:tc>
        <w:tc>
          <w:tcPr>
            <w:tcW w:w="4950" w:type="dxa"/>
            <w:noWrap/>
            <w:vAlign w:val="center"/>
            <w:hideMark/>
          </w:tcPr>
          <w:p w14:paraId="06743E2E" w14:textId="77777777" w:rsidR="00FC3EB2" w:rsidRPr="001571AC" w:rsidRDefault="00FC3EB2" w:rsidP="007A36B4">
            <w:pPr>
              <w:jc w:val="center"/>
            </w:pPr>
            <w:r w:rsidRPr="001571AC">
              <w:t>[Painting Contractor]</w:t>
            </w:r>
          </w:p>
        </w:tc>
        <w:tc>
          <w:tcPr>
            <w:tcW w:w="1431" w:type="dxa"/>
            <w:noWrap/>
            <w:vAlign w:val="center"/>
            <w:hideMark/>
          </w:tcPr>
          <w:p w14:paraId="34820EAD" w14:textId="77777777" w:rsidR="00FC3EB2" w:rsidRPr="001571AC" w:rsidRDefault="00FC3EB2" w:rsidP="007A36B4">
            <w:pPr>
              <w:jc w:val="center"/>
            </w:pPr>
            <w:r w:rsidRPr="001571AC">
              <w:t>LVP</w:t>
            </w:r>
          </w:p>
        </w:tc>
      </w:tr>
      <w:tr w:rsidR="00FC3EB2" w:rsidRPr="001571AC" w14:paraId="5C80E4B8" w14:textId="77777777" w:rsidTr="007A36B4">
        <w:trPr>
          <w:trHeight w:hRule="exact" w:val="864"/>
          <w:jc w:val="center"/>
        </w:trPr>
        <w:tc>
          <w:tcPr>
            <w:tcW w:w="2065" w:type="dxa"/>
            <w:noWrap/>
            <w:vAlign w:val="center"/>
            <w:hideMark/>
          </w:tcPr>
          <w:p w14:paraId="6B281131" w14:textId="77777777" w:rsidR="00FC3EB2" w:rsidRPr="001571AC" w:rsidRDefault="00FC3EB2" w:rsidP="007A36B4">
            <w:pPr>
              <w:jc w:val="center"/>
            </w:pPr>
            <w:r w:rsidRPr="001571AC">
              <w:t>Orange</w:t>
            </w:r>
          </w:p>
        </w:tc>
        <w:tc>
          <w:tcPr>
            <w:tcW w:w="1980" w:type="dxa"/>
            <w:noWrap/>
            <w:vAlign w:val="center"/>
            <w:hideMark/>
          </w:tcPr>
          <w:p w14:paraId="7B287890" w14:textId="77777777" w:rsidR="00FC3EB2" w:rsidRPr="001571AC" w:rsidRDefault="00FC3EB2" w:rsidP="007A36B4">
            <w:pPr>
              <w:jc w:val="center"/>
            </w:pPr>
            <w:r w:rsidRPr="001571AC">
              <w:t>Laguna Hills</w:t>
            </w:r>
          </w:p>
        </w:tc>
        <w:tc>
          <w:tcPr>
            <w:tcW w:w="4950" w:type="dxa"/>
            <w:noWrap/>
            <w:vAlign w:val="center"/>
            <w:hideMark/>
          </w:tcPr>
          <w:p w14:paraId="5AA61E94" w14:textId="77777777" w:rsidR="00FC3EB2" w:rsidRPr="001571AC" w:rsidRDefault="00FC3EB2" w:rsidP="007A36B4">
            <w:pPr>
              <w:jc w:val="center"/>
            </w:pPr>
            <w:r w:rsidRPr="001571AC">
              <w:t>[Property Manager/Owner]</w:t>
            </w:r>
          </w:p>
        </w:tc>
        <w:tc>
          <w:tcPr>
            <w:tcW w:w="1431" w:type="dxa"/>
            <w:noWrap/>
            <w:vAlign w:val="center"/>
            <w:hideMark/>
          </w:tcPr>
          <w:p w14:paraId="31EFEDC1" w14:textId="77777777" w:rsidR="00FC3EB2" w:rsidRPr="001571AC" w:rsidRDefault="00FC3EB2" w:rsidP="007A36B4">
            <w:pPr>
              <w:jc w:val="center"/>
            </w:pPr>
            <w:r w:rsidRPr="001571AC">
              <w:t>LVP</w:t>
            </w:r>
          </w:p>
        </w:tc>
      </w:tr>
      <w:tr w:rsidR="00FC3EB2" w:rsidRPr="001571AC" w14:paraId="68FFACB0" w14:textId="77777777" w:rsidTr="007A36B4">
        <w:trPr>
          <w:trHeight w:hRule="exact" w:val="864"/>
          <w:jc w:val="center"/>
        </w:trPr>
        <w:tc>
          <w:tcPr>
            <w:tcW w:w="2065" w:type="dxa"/>
            <w:noWrap/>
            <w:vAlign w:val="center"/>
            <w:hideMark/>
          </w:tcPr>
          <w:p w14:paraId="57D35E5A" w14:textId="77777777" w:rsidR="00FC3EB2" w:rsidRPr="001571AC" w:rsidRDefault="00FC3EB2" w:rsidP="007A36B4">
            <w:pPr>
              <w:jc w:val="center"/>
            </w:pPr>
            <w:r w:rsidRPr="001571AC">
              <w:t>Orange</w:t>
            </w:r>
          </w:p>
        </w:tc>
        <w:tc>
          <w:tcPr>
            <w:tcW w:w="1980" w:type="dxa"/>
            <w:noWrap/>
            <w:vAlign w:val="center"/>
            <w:hideMark/>
          </w:tcPr>
          <w:p w14:paraId="62D79808" w14:textId="77777777" w:rsidR="00FC3EB2" w:rsidRPr="001571AC" w:rsidRDefault="00FC3EB2" w:rsidP="007A36B4">
            <w:pPr>
              <w:jc w:val="center"/>
            </w:pPr>
            <w:r w:rsidRPr="001571AC">
              <w:t>Lake Forest</w:t>
            </w:r>
          </w:p>
        </w:tc>
        <w:tc>
          <w:tcPr>
            <w:tcW w:w="4950" w:type="dxa"/>
            <w:noWrap/>
            <w:vAlign w:val="center"/>
            <w:hideMark/>
          </w:tcPr>
          <w:p w14:paraId="03F055FC" w14:textId="77777777" w:rsidR="00FC3EB2" w:rsidRPr="001571AC" w:rsidRDefault="00FC3EB2" w:rsidP="007A36B4">
            <w:pPr>
              <w:jc w:val="center"/>
            </w:pPr>
            <w:r w:rsidRPr="001571AC">
              <w:t>[Construction]</w:t>
            </w:r>
          </w:p>
        </w:tc>
        <w:tc>
          <w:tcPr>
            <w:tcW w:w="1431" w:type="dxa"/>
            <w:noWrap/>
            <w:vAlign w:val="center"/>
            <w:hideMark/>
          </w:tcPr>
          <w:p w14:paraId="361F4751" w14:textId="77777777" w:rsidR="00FC3EB2" w:rsidRPr="001571AC" w:rsidRDefault="00FC3EB2" w:rsidP="007A36B4">
            <w:pPr>
              <w:jc w:val="center"/>
            </w:pPr>
            <w:r w:rsidRPr="001571AC">
              <w:t>LVP</w:t>
            </w:r>
          </w:p>
        </w:tc>
      </w:tr>
      <w:tr w:rsidR="00FC3EB2" w:rsidRPr="001571AC" w14:paraId="38721E63" w14:textId="77777777" w:rsidTr="007A36B4">
        <w:trPr>
          <w:trHeight w:hRule="exact" w:val="864"/>
          <w:jc w:val="center"/>
        </w:trPr>
        <w:tc>
          <w:tcPr>
            <w:tcW w:w="2065" w:type="dxa"/>
            <w:noWrap/>
            <w:vAlign w:val="center"/>
            <w:hideMark/>
          </w:tcPr>
          <w:p w14:paraId="3390D9F8" w14:textId="77777777" w:rsidR="00FC3EB2" w:rsidRPr="001571AC" w:rsidRDefault="00FC3EB2" w:rsidP="007A36B4">
            <w:pPr>
              <w:jc w:val="center"/>
            </w:pPr>
            <w:r w:rsidRPr="001571AC">
              <w:t>Orange</w:t>
            </w:r>
          </w:p>
        </w:tc>
        <w:tc>
          <w:tcPr>
            <w:tcW w:w="1980" w:type="dxa"/>
            <w:noWrap/>
            <w:vAlign w:val="center"/>
            <w:hideMark/>
          </w:tcPr>
          <w:p w14:paraId="5706C680" w14:textId="77777777" w:rsidR="00FC3EB2" w:rsidRPr="001571AC" w:rsidRDefault="00FC3EB2" w:rsidP="007A36B4">
            <w:pPr>
              <w:jc w:val="center"/>
            </w:pPr>
            <w:r w:rsidRPr="001571AC">
              <w:t>Lake Forest</w:t>
            </w:r>
          </w:p>
        </w:tc>
        <w:tc>
          <w:tcPr>
            <w:tcW w:w="4950" w:type="dxa"/>
            <w:noWrap/>
            <w:vAlign w:val="center"/>
            <w:hideMark/>
          </w:tcPr>
          <w:p w14:paraId="39F9FA50" w14:textId="77777777" w:rsidR="00FC3EB2" w:rsidRPr="001571AC" w:rsidRDefault="00FC3EB2" w:rsidP="007A36B4">
            <w:pPr>
              <w:jc w:val="center"/>
            </w:pPr>
            <w:r w:rsidRPr="001571AC">
              <w:t>[Construction]</w:t>
            </w:r>
          </w:p>
        </w:tc>
        <w:tc>
          <w:tcPr>
            <w:tcW w:w="1431" w:type="dxa"/>
            <w:noWrap/>
            <w:vAlign w:val="center"/>
            <w:hideMark/>
          </w:tcPr>
          <w:p w14:paraId="4604926C" w14:textId="77777777" w:rsidR="00FC3EB2" w:rsidRPr="001571AC" w:rsidRDefault="00FC3EB2" w:rsidP="007A36B4">
            <w:pPr>
              <w:jc w:val="center"/>
            </w:pPr>
            <w:r w:rsidRPr="001571AC">
              <w:t>LVP</w:t>
            </w:r>
          </w:p>
        </w:tc>
      </w:tr>
      <w:tr w:rsidR="00FC3EB2" w:rsidRPr="001571AC" w14:paraId="63350877" w14:textId="77777777" w:rsidTr="007A36B4">
        <w:trPr>
          <w:trHeight w:hRule="exact" w:val="864"/>
          <w:jc w:val="center"/>
        </w:trPr>
        <w:tc>
          <w:tcPr>
            <w:tcW w:w="2065" w:type="dxa"/>
            <w:noWrap/>
            <w:vAlign w:val="center"/>
            <w:hideMark/>
          </w:tcPr>
          <w:p w14:paraId="0D049E0D" w14:textId="77777777" w:rsidR="00FC3EB2" w:rsidRPr="001571AC" w:rsidRDefault="00FC3EB2" w:rsidP="007A36B4">
            <w:pPr>
              <w:jc w:val="center"/>
            </w:pPr>
            <w:r w:rsidRPr="001571AC">
              <w:t>Orange</w:t>
            </w:r>
          </w:p>
        </w:tc>
        <w:tc>
          <w:tcPr>
            <w:tcW w:w="1980" w:type="dxa"/>
            <w:noWrap/>
            <w:vAlign w:val="center"/>
            <w:hideMark/>
          </w:tcPr>
          <w:p w14:paraId="05300349" w14:textId="77777777" w:rsidR="00FC3EB2" w:rsidRPr="001571AC" w:rsidRDefault="00FC3EB2" w:rsidP="007A36B4">
            <w:pPr>
              <w:jc w:val="center"/>
            </w:pPr>
            <w:r w:rsidRPr="001571AC">
              <w:t>Lake Forest</w:t>
            </w:r>
          </w:p>
        </w:tc>
        <w:tc>
          <w:tcPr>
            <w:tcW w:w="4950" w:type="dxa"/>
            <w:noWrap/>
            <w:vAlign w:val="center"/>
            <w:hideMark/>
          </w:tcPr>
          <w:p w14:paraId="1DFAC197" w14:textId="77777777" w:rsidR="00FC3EB2" w:rsidRPr="001571AC" w:rsidRDefault="00FC3EB2" w:rsidP="007A36B4">
            <w:pPr>
              <w:jc w:val="center"/>
            </w:pPr>
            <w:r w:rsidRPr="001571AC">
              <w:t>[Painting Contractor]</w:t>
            </w:r>
          </w:p>
        </w:tc>
        <w:tc>
          <w:tcPr>
            <w:tcW w:w="1431" w:type="dxa"/>
            <w:noWrap/>
            <w:vAlign w:val="center"/>
            <w:hideMark/>
          </w:tcPr>
          <w:p w14:paraId="37E18EEE" w14:textId="77777777" w:rsidR="00FC3EB2" w:rsidRPr="001571AC" w:rsidRDefault="00FC3EB2" w:rsidP="007A36B4">
            <w:pPr>
              <w:jc w:val="center"/>
            </w:pPr>
            <w:r w:rsidRPr="001571AC">
              <w:t>LVP</w:t>
            </w:r>
          </w:p>
        </w:tc>
      </w:tr>
      <w:tr w:rsidR="00FC3EB2" w:rsidRPr="001571AC" w14:paraId="5319A6A2" w14:textId="77777777" w:rsidTr="007A36B4">
        <w:trPr>
          <w:trHeight w:hRule="exact" w:val="864"/>
          <w:jc w:val="center"/>
        </w:trPr>
        <w:tc>
          <w:tcPr>
            <w:tcW w:w="2065" w:type="dxa"/>
            <w:noWrap/>
            <w:vAlign w:val="center"/>
            <w:hideMark/>
          </w:tcPr>
          <w:p w14:paraId="0492AC6E" w14:textId="77777777" w:rsidR="00FC3EB2" w:rsidRPr="001571AC" w:rsidRDefault="00FC3EB2" w:rsidP="007A36B4">
            <w:pPr>
              <w:jc w:val="center"/>
            </w:pPr>
            <w:r w:rsidRPr="001571AC">
              <w:t>Orange</w:t>
            </w:r>
          </w:p>
        </w:tc>
        <w:tc>
          <w:tcPr>
            <w:tcW w:w="1980" w:type="dxa"/>
            <w:noWrap/>
            <w:vAlign w:val="center"/>
            <w:hideMark/>
          </w:tcPr>
          <w:p w14:paraId="09ED9A5B" w14:textId="77777777" w:rsidR="00FC3EB2" w:rsidRPr="001571AC" w:rsidRDefault="00FC3EB2" w:rsidP="007A36B4">
            <w:pPr>
              <w:jc w:val="center"/>
            </w:pPr>
            <w:r w:rsidRPr="001571AC">
              <w:t>Mission Viejo</w:t>
            </w:r>
          </w:p>
        </w:tc>
        <w:tc>
          <w:tcPr>
            <w:tcW w:w="4950" w:type="dxa"/>
            <w:noWrap/>
            <w:vAlign w:val="center"/>
            <w:hideMark/>
          </w:tcPr>
          <w:p w14:paraId="7B4756D8" w14:textId="77777777" w:rsidR="00FC3EB2" w:rsidRPr="001571AC" w:rsidRDefault="00FC3EB2" w:rsidP="007A36B4">
            <w:pPr>
              <w:jc w:val="center"/>
            </w:pPr>
            <w:r w:rsidRPr="001571AC">
              <w:t>[Painting Contractor]</w:t>
            </w:r>
          </w:p>
        </w:tc>
        <w:tc>
          <w:tcPr>
            <w:tcW w:w="1431" w:type="dxa"/>
            <w:noWrap/>
            <w:vAlign w:val="center"/>
            <w:hideMark/>
          </w:tcPr>
          <w:p w14:paraId="7ADB88BD" w14:textId="77777777" w:rsidR="00FC3EB2" w:rsidRPr="001571AC" w:rsidRDefault="00FC3EB2" w:rsidP="007A36B4">
            <w:pPr>
              <w:jc w:val="center"/>
            </w:pPr>
            <w:r w:rsidRPr="001571AC">
              <w:t>LVP</w:t>
            </w:r>
          </w:p>
        </w:tc>
      </w:tr>
      <w:tr w:rsidR="00FC3EB2" w:rsidRPr="001571AC" w14:paraId="7B6491B1" w14:textId="77777777" w:rsidTr="007A36B4">
        <w:trPr>
          <w:trHeight w:hRule="exact" w:val="864"/>
          <w:jc w:val="center"/>
        </w:trPr>
        <w:tc>
          <w:tcPr>
            <w:tcW w:w="2065" w:type="dxa"/>
            <w:noWrap/>
            <w:vAlign w:val="center"/>
            <w:hideMark/>
          </w:tcPr>
          <w:p w14:paraId="1A1A64F4" w14:textId="77777777" w:rsidR="00FC3EB2" w:rsidRPr="001571AC" w:rsidRDefault="00FC3EB2" w:rsidP="007A36B4">
            <w:pPr>
              <w:jc w:val="center"/>
            </w:pPr>
            <w:r w:rsidRPr="001571AC">
              <w:t>Orange</w:t>
            </w:r>
          </w:p>
        </w:tc>
        <w:tc>
          <w:tcPr>
            <w:tcW w:w="1980" w:type="dxa"/>
            <w:noWrap/>
            <w:vAlign w:val="center"/>
            <w:hideMark/>
          </w:tcPr>
          <w:p w14:paraId="019F9ECA" w14:textId="77777777" w:rsidR="00FC3EB2" w:rsidRPr="001571AC" w:rsidRDefault="00FC3EB2" w:rsidP="007A36B4">
            <w:pPr>
              <w:jc w:val="center"/>
            </w:pPr>
            <w:r w:rsidRPr="001571AC">
              <w:t>Newport Beach</w:t>
            </w:r>
          </w:p>
        </w:tc>
        <w:tc>
          <w:tcPr>
            <w:tcW w:w="4950" w:type="dxa"/>
            <w:noWrap/>
            <w:vAlign w:val="center"/>
            <w:hideMark/>
          </w:tcPr>
          <w:p w14:paraId="639B5D0F" w14:textId="77777777" w:rsidR="00FC3EB2" w:rsidRPr="001571AC" w:rsidRDefault="00FC3EB2" w:rsidP="007A36B4">
            <w:pPr>
              <w:jc w:val="center"/>
            </w:pPr>
            <w:r w:rsidRPr="001571AC">
              <w:t>[Painting Contractor]</w:t>
            </w:r>
          </w:p>
        </w:tc>
        <w:tc>
          <w:tcPr>
            <w:tcW w:w="1431" w:type="dxa"/>
            <w:noWrap/>
            <w:vAlign w:val="center"/>
            <w:hideMark/>
          </w:tcPr>
          <w:p w14:paraId="5A4DF2B3" w14:textId="77777777" w:rsidR="00FC3EB2" w:rsidRPr="001571AC" w:rsidRDefault="00FC3EB2" w:rsidP="007A36B4">
            <w:pPr>
              <w:jc w:val="center"/>
            </w:pPr>
            <w:r w:rsidRPr="001571AC">
              <w:t>LVP</w:t>
            </w:r>
          </w:p>
        </w:tc>
      </w:tr>
      <w:tr w:rsidR="00FC3EB2" w:rsidRPr="001571AC" w14:paraId="60E6F02F" w14:textId="77777777" w:rsidTr="007A36B4">
        <w:trPr>
          <w:trHeight w:hRule="exact" w:val="864"/>
          <w:jc w:val="center"/>
        </w:trPr>
        <w:tc>
          <w:tcPr>
            <w:tcW w:w="2065" w:type="dxa"/>
            <w:noWrap/>
            <w:vAlign w:val="center"/>
            <w:hideMark/>
          </w:tcPr>
          <w:p w14:paraId="5C363D3E" w14:textId="77777777" w:rsidR="00FC3EB2" w:rsidRPr="001571AC" w:rsidRDefault="00FC3EB2" w:rsidP="007A36B4">
            <w:pPr>
              <w:jc w:val="center"/>
            </w:pPr>
            <w:r w:rsidRPr="001571AC">
              <w:t>Orange</w:t>
            </w:r>
          </w:p>
        </w:tc>
        <w:tc>
          <w:tcPr>
            <w:tcW w:w="1980" w:type="dxa"/>
            <w:noWrap/>
            <w:vAlign w:val="center"/>
            <w:hideMark/>
          </w:tcPr>
          <w:p w14:paraId="27D85CCD" w14:textId="77777777" w:rsidR="00FC3EB2" w:rsidRPr="001571AC" w:rsidRDefault="00FC3EB2" w:rsidP="007A36B4">
            <w:pPr>
              <w:jc w:val="center"/>
            </w:pPr>
            <w:r w:rsidRPr="001571AC">
              <w:t>Newport Beach</w:t>
            </w:r>
          </w:p>
        </w:tc>
        <w:tc>
          <w:tcPr>
            <w:tcW w:w="4950" w:type="dxa"/>
            <w:noWrap/>
            <w:vAlign w:val="center"/>
            <w:hideMark/>
          </w:tcPr>
          <w:p w14:paraId="326CDFD1" w14:textId="77777777" w:rsidR="00FC3EB2" w:rsidRPr="001571AC" w:rsidRDefault="00FC3EB2" w:rsidP="007A36B4">
            <w:pPr>
              <w:jc w:val="center"/>
            </w:pPr>
            <w:r w:rsidRPr="001571AC">
              <w:t>[Property Manager/Owner]</w:t>
            </w:r>
          </w:p>
        </w:tc>
        <w:tc>
          <w:tcPr>
            <w:tcW w:w="1431" w:type="dxa"/>
            <w:noWrap/>
            <w:vAlign w:val="center"/>
            <w:hideMark/>
          </w:tcPr>
          <w:p w14:paraId="15D3295F" w14:textId="77777777" w:rsidR="00FC3EB2" w:rsidRPr="001571AC" w:rsidRDefault="00FC3EB2" w:rsidP="007A36B4">
            <w:pPr>
              <w:jc w:val="center"/>
            </w:pPr>
            <w:r w:rsidRPr="001571AC">
              <w:t>LVP</w:t>
            </w:r>
          </w:p>
        </w:tc>
      </w:tr>
      <w:tr w:rsidR="00FC3EB2" w:rsidRPr="001571AC" w14:paraId="416FCE44" w14:textId="77777777" w:rsidTr="007A36B4">
        <w:trPr>
          <w:trHeight w:hRule="exact" w:val="864"/>
          <w:jc w:val="center"/>
        </w:trPr>
        <w:tc>
          <w:tcPr>
            <w:tcW w:w="2065" w:type="dxa"/>
            <w:noWrap/>
            <w:vAlign w:val="center"/>
            <w:hideMark/>
          </w:tcPr>
          <w:p w14:paraId="169930A4" w14:textId="77777777" w:rsidR="00FC3EB2" w:rsidRPr="001571AC" w:rsidRDefault="00FC3EB2" w:rsidP="007A36B4">
            <w:pPr>
              <w:jc w:val="center"/>
            </w:pPr>
            <w:r w:rsidRPr="001571AC">
              <w:t>Orange</w:t>
            </w:r>
          </w:p>
        </w:tc>
        <w:tc>
          <w:tcPr>
            <w:tcW w:w="1980" w:type="dxa"/>
            <w:noWrap/>
            <w:vAlign w:val="center"/>
            <w:hideMark/>
          </w:tcPr>
          <w:p w14:paraId="0DEBB6D5" w14:textId="77777777" w:rsidR="00FC3EB2" w:rsidRPr="001571AC" w:rsidRDefault="00FC3EB2" w:rsidP="007A36B4">
            <w:pPr>
              <w:jc w:val="center"/>
            </w:pPr>
            <w:r w:rsidRPr="001571AC">
              <w:t>Orange</w:t>
            </w:r>
          </w:p>
        </w:tc>
        <w:tc>
          <w:tcPr>
            <w:tcW w:w="4950" w:type="dxa"/>
            <w:noWrap/>
            <w:vAlign w:val="center"/>
            <w:hideMark/>
          </w:tcPr>
          <w:p w14:paraId="26D1C626" w14:textId="77777777" w:rsidR="00FC3EB2" w:rsidRPr="001571AC" w:rsidRDefault="00FC3EB2" w:rsidP="007A36B4">
            <w:pPr>
              <w:jc w:val="center"/>
            </w:pPr>
            <w:r w:rsidRPr="001571AC">
              <w:t>[Hospital]</w:t>
            </w:r>
          </w:p>
        </w:tc>
        <w:tc>
          <w:tcPr>
            <w:tcW w:w="1431" w:type="dxa"/>
            <w:noWrap/>
            <w:vAlign w:val="center"/>
            <w:hideMark/>
          </w:tcPr>
          <w:p w14:paraId="58AB5F31" w14:textId="77777777" w:rsidR="00FC3EB2" w:rsidRPr="001571AC" w:rsidRDefault="00FC3EB2" w:rsidP="007A36B4">
            <w:pPr>
              <w:jc w:val="center"/>
            </w:pPr>
            <w:r w:rsidRPr="001571AC">
              <w:t>LVP</w:t>
            </w:r>
          </w:p>
        </w:tc>
      </w:tr>
      <w:tr w:rsidR="00FC3EB2" w:rsidRPr="001571AC" w14:paraId="0CCD4C9A" w14:textId="77777777" w:rsidTr="007A36B4">
        <w:trPr>
          <w:trHeight w:hRule="exact" w:val="864"/>
          <w:jc w:val="center"/>
        </w:trPr>
        <w:tc>
          <w:tcPr>
            <w:tcW w:w="2065" w:type="dxa"/>
            <w:noWrap/>
            <w:vAlign w:val="center"/>
            <w:hideMark/>
          </w:tcPr>
          <w:p w14:paraId="7948DD04" w14:textId="77777777" w:rsidR="00FC3EB2" w:rsidRPr="001571AC" w:rsidRDefault="00FC3EB2" w:rsidP="007A36B4">
            <w:pPr>
              <w:jc w:val="center"/>
            </w:pPr>
            <w:r w:rsidRPr="001571AC">
              <w:t>Orange</w:t>
            </w:r>
          </w:p>
        </w:tc>
        <w:tc>
          <w:tcPr>
            <w:tcW w:w="1980" w:type="dxa"/>
            <w:noWrap/>
            <w:vAlign w:val="center"/>
            <w:hideMark/>
          </w:tcPr>
          <w:p w14:paraId="7B53EC3E" w14:textId="77777777" w:rsidR="00FC3EB2" w:rsidRPr="001571AC" w:rsidRDefault="00FC3EB2" w:rsidP="007A36B4">
            <w:pPr>
              <w:jc w:val="center"/>
            </w:pPr>
            <w:r w:rsidRPr="001571AC">
              <w:t>Orange</w:t>
            </w:r>
          </w:p>
        </w:tc>
        <w:tc>
          <w:tcPr>
            <w:tcW w:w="4950" w:type="dxa"/>
            <w:noWrap/>
            <w:vAlign w:val="center"/>
            <w:hideMark/>
          </w:tcPr>
          <w:p w14:paraId="5D9B0839" w14:textId="77777777" w:rsidR="00FC3EB2" w:rsidRPr="001571AC" w:rsidRDefault="00FC3EB2" w:rsidP="007A36B4">
            <w:pPr>
              <w:jc w:val="center"/>
            </w:pPr>
            <w:r w:rsidRPr="001571AC">
              <w:t>[Painting Contractor]</w:t>
            </w:r>
          </w:p>
        </w:tc>
        <w:tc>
          <w:tcPr>
            <w:tcW w:w="1431" w:type="dxa"/>
            <w:noWrap/>
            <w:vAlign w:val="center"/>
            <w:hideMark/>
          </w:tcPr>
          <w:p w14:paraId="1F975CBC" w14:textId="77777777" w:rsidR="00FC3EB2" w:rsidRPr="001571AC" w:rsidRDefault="00FC3EB2" w:rsidP="007A36B4">
            <w:pPr>
              <w:jc w:val="center"/>
            </w:pPr>
            <w:r w:rsidRPr="001571AC">
              <w:t>RLVP</w:t>
            </w:r>
          </w:p>
        </w:tc>
      </w:tr>
      <w:tr w:rsidR="00FC3EB2" w:rsidRPr="001571AC" w14:paraId="5E096347" w14:textId="77777777" w:rsidTr="007A36B4">
        <w:trPr>
          <w:trHeight w:hRule="exact" w:val="864"/>
          <w:jc w:val="center"/>
        </w:trPr>
        <w:tc>
          <w:tcPr>
            <w:tcW w:w="2065" w:type="dxa"/>
            <w:noWrap/>
            <w:vAlign w:val="center"/>
            <w:hideMark/>
          </w:tcPr>
          <w:p w14:paraId="3B005B2E" w14:textId="77777777" w:rsidR="00FC3EB2" w:rsidRPr="001571AC" w:rsidRDefault="00FC3EB2" w:rsidP="007A36B4">
            <w:pPr>
              <w:jc w:val="center"/>
            </w:pPr>
            <w:r w:rsidRPr="001571AC">
              <w:t>Orange</w:t>
            </w:r>
          </w:p>
        </w:tc>
        <w:tc>
          <w:tcPr>
            <w:tcW w:w="1980" w:type="dxa"/>
            <w:noWrap/>
            <w:vAlign w:val="center"/>
            <w:hideMark/>
          </w:tcPr>
          <w:p w14:paraId="17B6C623" w14:textId="77777777" w:rsidR="00FC3EB2" w:rsidRPr="001571AC" w:rsidRDefault="00FC3EB2" w:rsidP="007A36B4">
            <w:pPr>
              <w:jc w:val="center"/>
            </w:pPr>
            <w:r w:rsidRPr="001571AC">
              <w:t>Orange</w:t>
            </w:r>
          </w:p>
        </w:tc>
        <w:tc>
          <w:tcPr>
            <w:tcW w:w="4950" w:type="dxa"/>
            <w:noWrap/>
            <w:vAlign w:val="center"/>
            <w:hideMark/>
          </w:tcPr>
          <w:p w14:paraId="59DBD8B2" w14:textId="77777777" w:rsidR="00FC3EB2" w:rsidRPr="001571AC" w:rsidRDefault="00FC3EB2" w:rsidP="007A36B4">
            <w:pPr>
              <w:jc w:val="center"/>
            </w:pPr>
            <w:r w:rsidRPr="001571AC">
              <w:t>[Painting Contractor]</w:t>
            </w:r>
          </w:p>
        </w:tc>
        <w:tc>
          <w:tcPr>
            <w:tcW w:w="1431" w:type="dxa"/>
            <w:noWrap/>
            <w:vAlign w:val="center"/>
            <w:hideMark/>
          </w:tcPr>
          <w:p w14:paraId="62151667" w14:textId="77777777" w:rsidR="00FC3EB2" w:rsidRPr="001571AC" w:rsidRDefault="00FC3EB2" w:rsidP="007A36B4">
            <w:pPr>
              <w:jc w:val="center"/>
            </w:pPr>
            <w:r w:rsidRPr="001571AC">
              <w:t>LVP</w:t>
            </w:r>
          </w:p>
        </w:tc>
      </w:tr>
      <w:tr w:rsidR="00FC3EB2" w:rsidRPr="001571AC" w14:paraId="3289241E" w14:textId="77777777" w:rsidTr="007A36B4">
        <w:trPr>
          <w:trHeight w:hRule="exact" w:val="864"/>
          <w:jc w:val="center"/>
        </w:trPr>
        <w:tc>
          <w:tcPr>
            <w:tcW w:w="2065" w:type="dxa"/>
            <w:noWrap/>
            <w:vAlign w:val="center"/>
            <w:hideMark/>
          </w:tcPr>
          <w:p w14:paraId="29329048" w14:textId="77777777" w:rsidR="00FC3EB2" w:rsidRPr="001571AC" w:rsidRDefault="00FC3EB2" w:rsidP="007A36B4">
            <w:pPr>
              <w:jc w:val="center"/>
            </w:pPr>
            <w:r w:rsidRPr="001571AC">
              <w:t>Orange</w:t>
            </w:r>
          </w:p>
        </w:tc>
        <w:tc>
          <w:tcPr>
            <w:tcW w:w="1980" w:type="dxa"/>
            <w:noWrap/>
            <w:vAlign w:val="center"/>
            <w:hideMark/>
          </w:tcPr>
          <w:p w14:paraId="13D5ECCE" w14:textId="77777777" w:rsidR="00FC3EB2" w:rsidRPr="001571AC" w:rsidRDefault="00FC3EB2" w:rsidP="007A36B4">
            <w:pPr>
              <w:jc w:val="center"/>
            </w:pPr>
            <w:r w:rsidRPr="001571AC">
              <w:t>Orange</w:t>
            </w:r>
          </w:p>
        </w:tc>
        <w:tc>
          <w:tcPr>
            <w:tcW w:w="4950" w:type="dxa"/>
            <w:noWrap/>
            <w:vAlign w:val="center"/>
            <w:hideMark/>
          </w:tcPr>
          <w:p w14:paraId="10EA5BBA" w14:textId="77777777" w:rsidR="00FC3EB2" w:rsidRPr="001571AC" w:rsidRDefault="00FC3EB2" w:rsidP="007A36B4">
            <w:pPr>
              <w:jc w:val="center"/>
            </w:pPr>
            <w:r w:rsidRPr="001571AC">
              <w:t>[Painting Contractor]</w:t>
            </w:r>
          </w:p>
        </w:tc>
        <w:tc>
          <w:tcPr>
            <w:tcW w:w="1431" w:type="dxa"/>
            <w:noWrap/>
            <w:vAlign w:val="center"/>
            <w:hideMark/>
          </w:tcPr>
          <w:p w14:paraId="09CDAD97" w14:textId="77777777" w:rsidR="00FC3EB2" w:rsidRPr="001571AC" w:rsidRDefault="00FC3EB2" w:rsidP="007A36B4">
            <w:pPr>
              <w:jc w:val="center"/>
            </w:pPr>
            <w:r w:rsidRPr="001571AC">
              <w:t>LVP</w:t>
            </w:r>
          </w:p>
        </w:tc>
      </w:tr>
      <w:tr w:rsidR="00FC3EB2" w:rsidRPr="001571AC" w14:paraId="7F493333" w14:textId="77777777" w:rsidTr="007A36B4">
        <w:trPr>
          <w:trHeight w:hRule="exact" w:val="864"/>
          <w:jc w:val="center"/>
        </w:trPr>
        <w:tc>
          <w:tcPr>
            <w:tcW w:w="2065" w:type="dxa"/>
            <w:noWrap/>
            <w:vAlign w:val="center"/>
            <w:hideMark/>
          </w:tcPr>
          <w:p w14:paraId="523B5775" w14:textId="77777777" w:rsidR="00FC3EB2" w:rsidRPr="001571AC" w:rsidRDefault="00FC3EB2" w:rsidP="007A36B4">
            <w:pPr>
              <w:jc w:val="center"/>
            </w:pPr>
            <w:r w:rsidRPr="001571AC">
              <w:t>Orange</w:t>
            </w:r>
          </w:p>
        </w:tc>
        <w:tc>
          <w:tcPr>
            <w:tcW w:w="1980" w:type="dxa"/>
            <w:noWrap/>
            <w:vAlign w:val="center"/>
            <w:hideMark/>
          </w:tcPr>
          <w:p w14:paraId="4997050F" w14:textId="77777777" w:rsidR="00FC3EB2" w:rsidRPr="001571AC" w:rsidRDefault="00FC3EB2" w:rsidP="007A36B4">
            <w:pPr>
              <w:jc w:val="center"/>
            </w:pPr>
            <w:r w:rsidRPr="001571AC">
              <w:t>Orange</w:t>
            </w:r>
          </w:p>
        </w:tc>
        <w:tc>
          <w:tcPr>
            <w:tcW w:w="4950" w:type="dxa"/>
            <w:noWrap/>
            <w:vAlign w:val="center"/>
            <w:hideMark/>
          </w:tcPr>
          <w:p w14:paraId="41A9FD52" w14:textId="77777777" w:rsidR="00FC3EB2" w:rsidRPr="001571AC" w:rsidRDefault="00FC3EB2" w:rsidP="007A36B4">
            <w:pPr>
              <w:jc w:val="center"/>
            </w:pPr>
            <w:r w:rsidRPr="001571AC">
              <w:t>[Painting Contractor]</w:t>
            </w:r>
          </w:p>
        </w:tc>
        <w:tc>
          <w:tcPr>
            <w:tcW w:w="1431" w:type="dxa"/>
            <w:noWrap/>
            <w:vAlign w:val="center"/>
            <w:hideMark/>
          </w:tcPr>
          <w:p w14:paraId="316809B5" w14:textId="77777777" w:rsidR="00FC3EB2" w:rsidRPr="001571AC" w:rsidRDefault="00FC3EB2" w:rsidP="007A36B4">
            <w:pPr>
              <w:jc w:val="center"/>
            </w:pPr>
            <w:r w:rsidRPr="001571AC">
              <w:t>LVP</w:t>
            </w:r>
          </w:p>
        </w:tc>
      </w:tr>
      <w:tr w:rsidR="00FC3EB2" w:rsidRPr="001571AC" w14:paraId="24BACDF2" w14:textId="77777777" w:rsidTr="007A36B4">
        <w:trPr>
          <w:trHeight w:hRule="exact" w:val="864"/>
          <w:jc w:val="center"/>
        </w:trPr>
        <w:tc>
          <w:tcPr>
            <w:tcW w:w="2065" w:type="dxa"/>
            <w:noWrap/>
            <w:vAlign w:val="center"/>
            <w:hideMark/>
          </w:tcPr>
          <w:p w14:paraId="363E328D" w14:textId="77777777" w:rsidR="00FC3EB2" w:rsidRPr="001571AC" w:rsidRDefault="00FC3EB2" w:rsidP="007A36B4">
            <w:pPr>
              <w:jc w:val="center"/>
            </w:pPr>
            <w:r w:rsidRPr="001571AC">
              <w:lastRenderedPageBreak/>
              <w:t>Orange</w:t>
            </w:r>
          </w:p>
        </w:tc>
        <w:tc>
          <w:tcPr>
            <w:tcW w:w="1980" w:type="dxa"/>
            <w:noWrap/>
            <w:vAlign w:val="center"/>
            <w:hideMark/>
          </w:tcPr>
          <w:p w14:paraId="0B260AD7" w14:textId="77777777" w:rsidR="00FC3EB2" w:rsidRPr="001571AC" w:rsidRDefault="00FC3EB2" w:rsidP="007A36B4">
            <w:pPr>
              <w:jc w:val="center"/>
            </w:pPr>
            <w:r w:rsidRPr="001571AC">
              <w:t>Orange</w:t>
            </w:r>
          </w:p>
        </w:tc>
        <w:tc>
          <w:tcPr>
            <w:tcW w:w="4950" w:type="dxa"/>
            <w:noWrap/>
            <w:vAlign w:val="center"/>
            <w:hideMark/>
          </w:tcPr>
          <w:p w14:paraId="4D7A95BF" w14:textId="77777777" w:rsidR="00FC3EB2" w:rsidRPr="001571AC" w:rsidRDefault="00FC3EB2" w:rsidP="007A36B4">
            <w:pPr>
              <w:jc w:val="center"/>
            </w:pPr>
            <w:r w:rsidRPr="001571AC">
              <w:t>[Painting Contractor]</w:t>
            </w:r>
          </w:p>
        </w:tc>
        <w:tc>
          <w:tcPr>
            <w:tcW w:w="1431" w:type="dxa"/>
            <w:noWrap/>
            <w:vAlign w:val="center"/>
            <w:hideMark/>
          </w:tcPr>
          <w:p w14:paraId="72CFB0B4" w14:textId="77777777" w:rsidR="00FC3EB2" w:rsidRPr="001571AC" w:rsidRDefault="00FC3EB2" w:rsidP="007A36B4">
            <w:pPr>
              <w:jc w:val="center"/>
            </w:pPr>
            <w:r w:rsidRPr="001571AC">
              <w:t>LVP</w:t>
            </w:r>
          </w:p>
        </w:tc>
      </w:tr>
      <w:tr w:rsidR="00FC3EB2" w:rsidRPr="001571AC" w14:paraId="23DE4632" w14:textId="77777777" w:rsidTr="007A36B4">
        <w:trPr>
          <w:trHeight w:hRule="exact" w:val="864"/>
          <w:jc w:val="center"/>
        </w:trPr>
        <w:tc>
          <w:tcPr>
            <w:tcW w:w="2065" w:type="dxa"/>
            <w:noWrap/>
            <w:vAlign w:val="center"/>
            <w:hideMark/>
          </w:tcPr>
          <w:p w14:paraId="2D7B8D9D" w14:textId="77777777" w:rsidR="00FC3EB2" w:rsidRPr="001571AC" w:rsidRDefault="00FC3EB2" w:rsidP="007A36B4">
            <w:pPr>
              <w:jc w:val="center"/>
            </w:pPr>
            <w:r w:rsidRPr="001571AC">
              <w:t>Orange</w:t>
            </w:r>
          </w:p>
        </w:tc>
        <w:tc>
          <w:tcPr>
            <w:tcW w:w="1980" w:type="dxa"/>
            <w:noWrap/>
            <w:vAlign w:val="center"/>
            <w:hideMark/>
          </w:tcPr>
          <w:p w14:paraId="77F48B8F" w14:textId="77777777" w:rsidR="00FC3EB2" w:rsidRPr="001571AC" w:rsidRDefault="00FC3EB2" w:rsidP="007A36B4">
            <w:pPr>
              <w:jc w:val="center"/>
            </w:pPr>
            <w:r w:rsidRPr="001571AC">
              <w:t>Orange</w:t>
            </w:r>
          </w:p>
        </w:tc>
        <w:tc>
          <w:tcPr>
            <w:tcW w:w="4950" w:type="dxa"/>
            <w:noWrap/>
            <w:vAlign w:val="center"/>
            <w:hideMark/>
          </w:tcPr>
          <w:p w14:paraId="7B9AF0BF" w14:textId="77777777" w:rsidR="00FC3EB2" w:rsidRPr="001571AC" w:rsidRDefault="00FC3EB2" w:rsidP="007A36B4">
            <w:pPr>
              <w:jc w:val="center"/>
            </w:pPr>
            <w:r w:rsidRPr="001571AC">
              <w:t>[Painting Contractor]</w:t>
            </w:r>
          </w:p>
        </w:tc>
        <w:tc>
          <w:tcPr>
            <w:tcW w:w="1431" w:type="dxa"/>
            <w:noWrap/>
            <w:vAlign w:val="center"/>
            <w:hideMark/>
          </w:tcPr>
          <w:p w14:paraId="0212BCB6" w14:textId="77777777" w:rsidR="00FC3EB2" w:rsidRPr="001571AC" w:rsidRDefault="00FC3EB2" w:rsidP="007A36B4">
            <w:pPr>
              <w:jc w:val="center"/>
            </w:pPr>
            <w:r w:rsidRPr="001571AC">
              <w:t>LVP</w:t>
            </w:r>
          </w:p>
        </w:tc>
      </w:tr>
      <w:tr w:rsidR="00FC3EB2" w:rsidRPr="001571AC" w14:paraId="6A472818" w14:textId="77777777" w:rsidTr="007A36B4">
        <w:trPr>
          <w:trHeight w:hRule="exact" w:val="864"/>
          <w:jc w:val="center"/>
        </w:trPr>
        <w:tc>
          <w:tcPr>
            <w:tcW w:w="2065" w:type="dxa"/>
            <w:noWrap/>
            <w:vAlign w:val="center"/>
            <w:hideMark/>
          </w:tcPr>
          <w:p w14:paraId="2137A8DC" w14:textId="77777777" w:rsidR="00FC3EB2" w:rsidRPr="001571AC" w:rsidRDefault="00FC3EB2" w:rsidP="007A36B4">
            <w:pPr>
              <w:jc w:val="center"/>
            </w:pPr>
            <w:r w:rsidRPr="001571AC">
              <w:t>Orange</w:t>
            </w:r>
          </w:p>
        </w:tc>
        <w:tc>
          <w:tcPr>
            <w:tcW w:w="1980" w:type="dxa"/>
            <w:noWrap/>
            <w:vAlign w:val="center"/>
            <w:hideMark/>
          </w:tcPr>
          <w:p w14:paraId="6F55CF58" w14:textId="77777777" w:rsidR="00FC3EB2" w:rsidRPr="001571AC" w:rsidRDefault="00FC3EB2" w:rsidP="007A36B4">
            <w:pPr>
              <w:jc w:val="center"/>
            </w:pPr>
            <w:r w:rsidRPr="001571AC">
              <w:t>Orange</w:t>
            </w:r>
          </w:p>
        </w:tc>
        <w:tc>
          <w:tcPr>
            <w:tcW w:w="4950" w:type="dxa"/>
            <w:noWrap/>
            <w:vAlign w:val="center"/>
            <w:hideMark/>
          </w:tcPr>
          <w:p w14:paraId="4A00517D" w14:textId="77777777" w:rsidR="00FC3EB2" w:rsidRPr="001571AC" w:rsidRDefault="00FC3EB2" w:rsidP="007A36B4">
            <w:pPr>
              <w:jc w:val="center"/>
            </w:pPr>
            <w:r w:rsidRPr="001571AC">
              <w:t>[Painting Contractor]</w:t>
            </w:r>
          </w:p>
        </w:tc>
        <w:tc>
          <w:tcPr>
            <w:tcW w:w="1431" w:type="dxa"/>
            <w:noWrap/>
            <w:vAlign w:val="center"/>
            <w:hideMark/>
          </w:tcPr>
          <w:p w14:paraId="0942FF41" w14:textId="77777777" w:rsidR="00FC3EB2" w:rsidRPr="001571AC" w:rsidRDefault="00FC3EB2" w:rsidP="007A36B4">
            <w:pPr>
              <w:jc w:val="center"/>
            </w:pPr>
            <w:r w:rsidRPr="001571AC">
              <w:t>LVP</w:t>
            </w:r>
          </w:p>
        </w:tc>
      </w:tr>
      <w:tr w:rsidR="00FC3EB2" w:rsidRPr="001571AC" w14:paraId="75343A50" w14:textId="77777777" w:rsidTr="007A36B4">
        <w:trPr>
          <w:trHeight w:hRule="exact" w:val="864"/>
          <w:jc w:val="center"/>
        </w:trPr>
        <w:tc>
          <w:tcPr>
            <w:tcW w:w="2065" w:type="dxa"/>
            <w:noWrap/>
            <w:vAlign w:val="center"/>
            <w:hideMark/>
          </w:tcPr>
          <w:p w14:paraId="46DA057F" w14:textId="77777777" w:rsidR="00FC3EB2" w:rsidRPr="001571AC" w:rsidRDefault="00FC3EB2" w:rsidP="007A36B4">
            <w:pPr>
              <w:jc w:val="center"/>
            </w:pPr>
            <w:r w:rsidRPr="001571AC">
              <w:t>Orange</w:t>
            </w:r>
          </w:p>
        </w:tc>
        <w:tc>
          <w:tcPr>
            <w:tcW w:w="1980" w:type="dxa"/>
            <w:noWrap/>
            <w:vAlign w:val="center"/>
            <w:hideMark/>
          </w:tcPr>
          <w:p w14:paraId="3511BEBE" w14:textId="77777777" w:rsidR="00FC3EB2" w:rsidRPr="001571AC" w:rsidRDefault="00FC3EB2" w:rsidP="007A36B4">
            <w:pPr>
              <w:jc w:val="center"/>
            </w:pPr>
            <w:r w:rsidRPr="001571AC">
              <w:t>Orange</w:t>
            </w:r>
          </w:p>
        </w:tc>
        <w:tc>
          <w:tcPr>
            <w:tcW w:w="4950" w:type="dxa"/>
            <w:noWrap/>
            <w:vAlign w:val="center"/>
            <w:hideMark/>
          </w:tcPr>
          <w:p w14:paraId="04CF3E31" w14:textId="77777777" w:rsidR="00FC3EB2" w:rsidRPr="001571AC" w:rsidRDefault="00FC3EB2" w:rsidP="007A36B4">
            <w:pPr>
              <w:jc w:val="center"/>
            </w:pPr>
            <w:r w:rsidRPr="001571AC">
              <w:t>[Painting Contractor]</w:t>
            </w:r>
          </w:p>
        </w:tc>
        <w:tc>
          <w:tcPr>
            <w:tcW w:w="1431" w:type="dxa"/>
            <w:noWrap/>
            <w:vAlign w:val="center"/>
            <w:hideMark/>
          </w:tcPr>
          <w:p w14:paraId="1D919600" w14:textId="77777777" w:rsidR="00FC3EB2" w:rsidRPr="001571AC" w:rsidRDefault="00FC3EB2" w:rsidP="007A36B4">
            <w:pPr>
              <w:jc w:val="center"/>
            </w:pPr>
            <w:r w:rsidRPr="001571AC">
              <w:t>LVP</w:t>
            </w:r>
          </w:p>
        </w:tc>
      </w:tr>
      <w:tr w:rsidR="00FC3EB2" w:rsidRPr="001571AC" w14:paraId="1B589BCE" w14:textId="77777777" w:rsidTr="007A36B4">
        <w:trPr>
          <w:trHeight w:hRule="exact" w:val="864"/>
          <w:jc w:val="center"/>
        </w:trPr>
        <w:tc>
          <w:tcPr>
            <w:tcW w:w="2065" w:type="dxa"/>
            <w:noWrap/>
            <w:vAlign w:val="center"/>
            <w:hideMark/>
          </w:tcPr>
          <w:p w14:paraId="6FAE17BB" w14:textId="77777777" w:rsidR="00FC3EB2" w:rsidRPr="001571AC" w:rsidRDefault="00FC3EB2" w:rsidP="007A36B4">
            <w:pPr>
              <w:jc w:val="center"/>
            </w:pPr>
            <w:r w:rsidRPr="001571AC">
              <w:t>Orange</w:t>
            </w:r>
          </w:p>
        </w:tc>
        <w:tc>
          <w:tcPr>
            <w:tcW w:w="1980" w:type="dxa"/>
            <w:noWrap/>
            <w:vAlign w:val="center"/>
            <w:hideMark/>
          </w:tcPr>
          <w:p w14:paraId="04D146C4" w14:textId="77777777" w:rsidR="00FC3EB2" w:rsidRPr="001571AC" w:rsidRDefault="00FC3EB2" w:rsidP="007A36B4">
            <w:pPr>
              <w:jc w:val="center"/>
            </w:pPr>
            <w:r w:rsidRPr="001571AC">
              <w:t>Orange</w:t>
            </w:r>
          </w:p>
        </w:tc>
        <w:tc>
          <w:tcPr>
            <w:tcW w:w="4950" w:type="dxa"/>
            <w:noWrap/>
            <w:vAlign w:val="center"/>
            <w:hideMark/>
          </w:tcPr>
          <w:p w14:paraId="6B947AFB" w14:textId="77777777" w:rsidR="00FC3EB2" w:rsidRPr="001571AC" w:rsidRDefault="00FC3EB2" w:rsidP="007A36B4">
            <w:pPr>
              <w:jc w:val="center"/>
            </w:pPr>
            <w:r w:rsidRPr="001571AC">
              <w:t>[Property Manager/Owner]</w:t>
            </w:r>
          </w:p>
        </w:tc>
        <w:tc>
          <w:tcPr>
            <w:tcW w:w="1431" w:type="dxa"/>
            <w:noWrap/>
            <w:vAlign w:val="center"/>
            <w:hideMark/>
          </w:tcPr>
          <w:p w14:paraId="3A3EEEB6" w14:textId="77777777" w:rsidR="00FC3EB2" w:rsidRPr="001571AC" w:rsidRDefault="00FC3EB2" w:rsidP="007A36B4">
            <w:pPr>
              <w:jc w:val="center"/>
            </w:pPr>
            <w:r w:rsidRPr="001571AC">
              <w:t>LVP</w:t>
            </w:r>
          </w:p>
        </w:tc>
      </w:tr>
      <w:tr w:rsidR="00FC3EB2" w:rsidRPr="001571AC" w14:paraId="6D2D1785" w14:textId="77777777" w:rsidTr="007A36B4">
        <w:trPr>
          <w:trHeight w:hRule="exact" w:val="864"/>
          <w:jc w:val="center"/>
        </w:trPr>
        <w:tc>
          <w:tcPr>
            <w:tcW w:w="2065" w:type="dxa"/>
            <w:noWrap/>
            <w:vAlign w:val="center"/>
            <w:hideMark/>
          </w:tcPr>
          <w:p w14:paraId="315DDF97" w14:textId="77777777" w:rsidR="00FC3EB2" w:rsidRPr="001571AC" w:rsidRDefault="00FC3EB2" w:rsidP="007A36B4">
            <w:pPr>
              <w:jc w:val="center"/>
            </w:pPr>
            <w:r w:rsidRPr="001571AC">
              <w:t>Orange</w:t>
            </w:r>
          </w:p>
        </w:tc>
        <w:tc>
          <w:tcPr>
            <w:tcW w:w="1980" w:type="dxa"/>
            <w:noWrap/>
            <w:vAlign w:val="center"/>
            <w:hideMark/>
          </w:tcPr>
          <w:p w14:paraId="79576EB5" w14:textId="77777777" w:rsidR="00FC3EB2" w:rsidRPr="001571AC" w:rsidRDefault="00FC3EB2" w:rsidP="007A36B4">
            <w:pPr>
              <w:jc w:val="center"/>
            </w:pPr>
            <w:r w:rsidRPr="001571AC">
              <w:t>Orange</w:t>
            </w:r>
          </w:p>
        </w:tc>
        <w:tc>
          <w:tcPr>
            <w:tcW w:w="4950" w:type="dxa"/>
            <w:noWrap/>
            <w:vAlign w:val="center"/>
            <w:hideMark/>
          </w:tcPr>
          <w:p w14:paraId="2A3F0134" w14:textId="77777777" w:rsidR="00FC3EB2" w:rsidRPr="001571AC" w:rsidRDefault="00FC3EB2" w:rsidP="007A36B4">
            <w:pPr>
              <w:jc w:val="center"/>
            </w:pPr>
            <w:r w:rsidRPr="001571AC">
              <w:t>[Property Manager/Owner]</w:t>
            </w:r>
          </w:p>
        </w:tc>
        <w:tc>
          <w:tcPr>
            <w:tcW w:w="1431" w:type="dxa"/>
            <w:noWrap/>
            <w:vAlign w:val="center"/>
            <w:hideMark/>
          </w:tcPr>
          <w:p w14:paraId="4E1DED80" w14:textId="77777777" w:rsidR="00FC3EB2" w:rsidRPr="001571AC" w:rsidRDefault="00FC3EB2" w:rsidP="007A36B4">
            <w:pPr>
              <w:jc w:val="center"/>
            </w:pPr>
            <w:r w:rsidRPr="001571AC">
              <w:t>LVP</w:t>
            </w:r>
          </w:p>
        </w:tc>
      </w:tr>
      <w:tr w:rsidR="00FC3EB2" w:rsidRPr="001571AC" w14:paraId="3A0033E6" w14:textId="77777777" w:rsidTr="007A36B4">
        <w:trPr>
          <w:trHeight w:hRule="exact" w:val="864"/>
          <w:jc w:val="center"/>
        </w:trPr>
        <w:tc>
          <w:tcPr>
            <w:tcW w:w="2065" w:type="dxa"/>
            <w:noWrap/>
            <w:vAlign w:val="center"/>
            <w:hideMark/>
          </w:tcPr>
          <w:p w14:paraId="75EC4937" w14:textId="77777777" w:rsidR="00FC3EB2" w:rsidRPr="001571AC" w:rsidRDefault="00FC3EB2" w:rsidP="007A36B4">
            <w:pPr>
              <w:jc w:val="center"/>
            </w:pPr>
            <w:r w:rsidRPr="001571AC">
              <w:t>Orange</w:t>
            </w:r>
          </w:p>
        </w:tc>
        <w:tc>
          <w:tcPr>
            <w:tcW w:w="1980" w:type="dxa"/>
            <w:noWrap/>
            <w:vAlign w:val="center"/>
            <w:hideMark/>
          </w:tcPr>
          <w:p w14:paraId="04C1C596" w14:textId="77777777" w:rsidR="00FC3EB2" w:rsidRPr="001571AC" w:rsidRDefault="00FC3EB2" w:rsidP="007A36B4">
            <w:pPr>
              <w:jc w:val="center"/>
            </w:pPr>
            <w:r w:rsidRPr="001571AC">
              <w:t>Rancho Santa Margarita</w:t>
            </w:r>
          </w:p>
        </w:tc>
        <w:tc>
          <w:tcPr>
            <w:tcW w:w="4950" w:type="dxa"/>
            <w:noWrap/>
            <w:vAlign w:val="center"/>
            <w:hideMark/>
          </w:tcPr>
          <w:p w14:paraId="18C5AFAF" w14:textId="77777777" w:rsidR="00FC3EB2" w:rsidRPr="001571AC" w:rsidRDefault="00FC3EB2" w:rsidP="007A36B4">
            <w:pPr>
              <w:jc w:val="center"/>
            </w:pPr>
            <w:r w:rsidRPr="001571AC">
              <w:t>[Property Manager/Owner]</w:t>
            </w:r>
          </w:p>
        </w:tc>
        <w:tc>
          <w:tcPr>
            <w:tcW w:w="1431" w:type="dxa"/>
            <w:noWrap/>
            <w:vAlign w:val="center"/>
            <w:hideMark/>
          </w:tcPr>
          <w:p w14:paraId="72F19C25" w14:textId="77777777" w:rsidR="00FC3EB2" w:rsidRPr="001571AC" w:rsidRDefault="00FC3EB2" w:rsidP="007A36B4">
            <w:pPr>
              <w:jc w:val="center"/>
            </w:pPr>
            <w:r w:rsidRPr="001571AC">
              <w:t>LVP</w:t>
            </w:r>
          </w:p>
        </w:tc>
      </w:tr>
      <w:tr w:rsidR="00FC3EB2" w:rsidRPr="001571AC" w14:paraId="523A6ACE" w14:textId="77777777" w:rsidTr="007A36B4">
        <w:trPr>
          <w:trHeight w:hRule="exact" w:val="864"/>
          <w:jc w:val="center"/>
        </w:trPr>
        <w:tc>
          <w:tcPr>
            <w:tcW w:w="2065" w:type="dxa"/>
            <w:noWrap/>
            <w:vAlign w:val="center"/>
            <w:hideMark/>
          </w:tcPr>
          <w:p w14:paraId="34D3CD28" w14:textId="77777777" w:rsidR="00FC3EB2" w:rsidRPr="001571AC" w:rsidRDefault="00FC3EB2" w:rsidP="007A36B4">
            <w:pPr>
              <w:jc w:val="center"/>
            </w:pPr>
            <w:r w:rsidRPr="001571AC">
              <w:t>Orange</w:t>
            </w:r>
          </w:p>
        </w:tc>
        <w:tc>
          <w:tcPr>
            <w:tcW w:w="1980" w:type="dxa"/>
            <w:noWrap/>
            <w:vAlign w:val="center"/>
            <w:hideMark/>
          </w:tcPr>
          <w:p w14:paraId="3C723FC3" w14:textId="77777777" w:rsidR="00FC3EB2" w:rsidRPr="001571AC" w:rsidRDefault="00FC3EB2" w:rsidP="007A36B4">
            <w:pPr>
              <w:jc w:val="center"/>
            </w:pPr>
            <w:r w:rsidRPr="001571AC">
              <w:t>Santa Ana</w:t>
            </w:r>
          </w:p>
        </w:tc>
        <w:tc>
          <w:tcPr>
            <w:tcW w:w="4950" w:type="dxa"/>
            <w:noWrap/>
            <w:vAlign w:val="center"/>
            <w:hideMark/>
          </w:tcPr>
          <w:p w14:paraId="0604F994" w14:textId="77777777" w:rsidR="00FC3EB2" w:rsidRPr="001571AC" w:rsidRDefault="00FC3EB2" w:rsidP="007A36B4">
            <w:pPr>
              <w:jc w:val="center"/>
            </w:pPr>
            <w:r w:rsidRPr="001571AC">
              <w:t>[Construction]</w:t>
            </w:r>
          </w:p>
        </w:tc>
        <w:tc>
          <w:tcPr>
            <w:tcW w:w="1431" w:type="dxa"/>
            <w:noWrap/>
            <w:vAlign w:val="center"/>
            <w:hideMark/>
          </w:tcPr>
          <w:p w14:paraId="07E75F29" w14:textId="77777777" w:rsidR="00FC3EB2" w:rsidRPr="001571AC" w:rsidRDefault="00FC3EB2" w:rsidP="007A36B4">
            <w:pPr>
              <w:jc w:val="center"/>
            </w:pPr>
            <w:r w:rsidRPr="001571AC">
              <w:t>LVP</w:t>
            </w:r>
          </w:p>
        </w:tc>
      </w:tr>
      <w:tr w:rsidR="00FC3EB2" w:rsidRPr="001571AC" w14:paraId="545826C1" w14:textId="77777777" w:rsidTr="007A36B4">
        <w:trPr>
          <w:trHeight w:hRule="exact" w:val="864"/>
          <w:jc w:val="center"/>
        </w:trPr>
        <w:tc>
          <w:tcPr>
            <w:tcW w:w="2065" w:type="dxa"/>
            <w:noWrap/>
            <w:vAlign w:val="center"/>
            <w:hideMark/>
          </w:tcPr>
          <w:p w14:paraId="2620428B" w14:textId="77777777" w:rsidR="00FC3EB2" w:rsidRPr="001571AC" w:rsidRDefault="00FC3EB2" w:rsidP="007A36B4">
            <w:pPr>
              <w:jc w:val="center"/>
            </w:pPr>
            <w:r w:rsidRPr="001571AC">
              <w:t>Orange</w:t>
            </w:r>
          </w:p>
        </w:tc>
        <w:tc>
          <w:tcPr>
            <w:tcW w:w="1980" w:type="dxa"/>
            <w:noWrap/>
            <w:vAlign w:val="center"/>
            <w:hideMark/>
          </w:tcPr>
          <w:p w14:paraId="3EA5A2F1" w14:textId="77777777" w:rsidR="00FC3EB2" w:rsidRPr="001571AC" w:rsidRDefault="00FC3EB2" w:rsidP="007A36B4">
            <w:pPr>
              <w:jc w:val="center"/>
            </w:pPr>
            <w:r w:rsidRPr="001571AC">
              <w:t>Santa Ana</w:t>
            </w:r>
          </w:p>
        </w:tc>
        <w:tc>
          <w:tcPr>
            <w:tcW w:w="4950" w:type="dxa"/>
            <w:noWrap/>
            <w:vAlign w:val="center"/>
            <w:hideMark/>
          </w:tcPr>
          <w:p w14:paraId="7368C639" w14:textId="77777777" w:rsidR="00FC3EB2" w:rsidRPr="001571AC" w:rsidRDefault="00FC3EB2" w:rsidP="007A36B4">
            <w:pPr>
              <w:jc w:val="center"/>
            </w:pPr>
            <w:r w:rsidRPr="001571AC">
              <w:t>[Graffiti Protective Coating]</w:t>
            </w:r>
          </w:p>
        </w:tc>
        <w:tc>
          <w:tcPr>
            <w:tcW w:w="1431" w:type="dxa"/>
            <w:noWrap/>
            <w:vAlign w:val="center"/>
            <w:hideMark/>
          </w:tcPr>
          <w:p w14:paraId="15896E46" w14:textId="77777777" w:rsidR="00FC3EB2" w:rsidRPr="001571AC" w:rsidRDefault="00FC3EB2" w:rsidP="007A36B4">
            <w:pPr>
              <w:jc w:val="center"/>
            </w:pPr>
            <w:r w:rsidRPr="001571AC">
              <w:t>LVP</w:t>
            </w:r>
          </w:p>
        </w:tc>
      </w:tr>
      <w:tr w:rsidR="00FC3EB2" w:rsidRPr="001571AC" w14:paraId="786DD3F8" w14:textId="77777777" w:rsidTr="007A36B4">
        <w:trPr>
          <w:trHeight w:hRule="exact" w:val="864"/>
          <w:jc w:val="center"/>
        </w:trPr>
        <w:tc>
          <w:tcPr>
            <w:tcW w:w="2065" w:type="dxa"/>
            <w:noWrap/>
            <w:vAlign w:val="center"/>
            <w:hideMark/>
          </w:tcPr>
          <w:p w14:paraId="54D3A436" w14:textId="77777777" w:rsidR="00FC3EB2" w:rsidRPr="001571AC" w:rsidRDefault="00FC3EB2" w:rsidP="007A36B4">
            <w:pPr>
              <w:jc w:val="center"/>
            </w:pPr>
            <w:r w:rsidRPr="001571AC">
              <w:t>Orange</w:t>
            </w:r>
          </w:p>
        </w:tc>
        <w:tc>
          <w:tcPr>
            <w:tcW w:w="1980" w:type="dxa"/>
            <w:noWrap/>
            <w:vAlign w:val="center"/>
            <w:hideMark/>
          </w:tcPr>
          <w:p w14:paraId="564F8D3F" w14:textId="77777777" w:rsidR="00FC3EB2" w:rsidRPr="001571AC" w:rsidRDefault="00FC3EB2" w:rsidP="007A36B4">
            <w:pPr>
              <w:jc w:val="center"/>
            </w:pPr>
            <w:r w:rsidRPr="001571AC">
              <w:t>Santa Ana</w:t>
            </w:r>
          </w:p>
        </w:tc>
        <w:tc>
          <w:tcPr>
            <w:tcW w:w="4950" w:type="dxa"/>
            <w:noWrap/>
            <w:vAlign w:val="center"/>
            <w:hideMark/>
          </w:tcPr>
          <w:p w14:paraId="44EA9DBA" w14:textId="77777777" w:rsidR="00FC3EB2" w:rsidRPr="001571AC" w:rsidRDefault="00FC3EB2" w:rsidP="007A36B4">
            <w:pPr>
              <w:jc w:val="center"/>
            </w:pPr>
            <w:r w:rsidRPr="001571AC">
              <w:t>[Painting Contractor]</w:t>
            </w:r>
          </w:p>
        </w:tc>
        <w:tc>
          <w:tcPr>
            <w:tcW w:w="1431" w:type="dxa"/>
            <w:noWrap/>
            <w:vAlign w:val="center"/>
            <w:hideMark/>
          </w:tcPr>
          <w:p w14:paraId="77B1BB5D" w14:textId="77777777" w:rsidR="00FC3EB2" w:rsidRPr="001571AC" w:rsidRDefault="00FC3EB2" w:rsidP="007A36B4">
            <w:pPr>
              <w:jc w:val="center"/>
            </w:pPr>
            <w:r w:rsidRPr="001571AC">
              <w:t>LVP</w:t>
            </w:r>
          </w:p>
        </w:tc>
      </w:tr>
      <w:tr w:rsidR="00FC3EB2" w:rsidRPr="001571AC" w14:paraId="485F162F" w14:textId="77777777" w:rsidTr="007A36B4">
        <w:trPr>
          <w:trHeight w:hRule="exact" w:val="864"/>
          <w:jc w:val="center"/>
        </w:trPr>
        <w:tc>
          <w:tcPr>
            <w:tcW w:w="2065" w:type="dxa"/>
            <w:noWrap/>
            <w:vAlign w:val="center"/>
            <w:hideMark/>
          </w:tcPr>
          <w:p w14:paraId="2869D498" w14:textId="77777777" w:rsidR="00FC3EB2" w:rsidRPr="001571AC" w:rsidRDefault="00FC3EB2" w:rsidP="007A36B4">
            <w:pPr>
              <w:jc w:val="center"/>
            </w:pPr>
            <w:r w:rsidRPr="001571AC">
              <w:t>Orange</w:t>
            </w:r>
          </w:p>
        </w:tc>
        <w:tc>
          <w:tcPr>
            <w:tcW w:w="1980" w:type="dxa"/>
            <w:noWrap/>
            <w:vAlign w:val="center"/>
            <w:hideMark/>
          </w:tcPr>
          <w:p w14:paraId="7F0D9CAA" w14:textId="77777777" w:rsidR="00FC3EB2" w:rsidRPr="001571AC" w:rsidRDefault="00FC3EB2" w:rsidP="007A36B4">
            <w:pPr>
              <w:jc w:val="center"/>
            </w:pPr>
            <w:r w:rsidRPr="001571AC">
              <w:t>Santa Ana</w:t>
            </w:r>
          </w:p>
        </w:tc>
        <w:tc>
          <w:tcPr>
            <w:tcW w:w="4950" w:type="dxa"/>
            <w:noWrap/>
            <w:vAlign w:val="center"/>
            <w:hideMark/>
          </w:tcPr>
          <w:p w14:paraId="4840109B" w14:textId="77777777" w:rsidR="00FC3EB2" w:rsidRPr="001571AC" w:rsidRDefault="00FC3EB2" w:rsidP="007A36B4">
            <w:pPr>
              <w:jc w:val="center"/>
            </w:pPr>
            <w:r w:rsidRPr="001571AC">
              <w:t>[Painting Contractor]</w:t>
            </w:r>
          </w:p>
        </w:tc>
        <w:tc>
          <w:tcPr>
            <w:tcW w:w="1431" w:type="dxa"/>
            <w:noWrap/>
            <w:vAlign w:val="center"/>
            <w:hideMark/>
          </w:tcPr>
          <w:p w14:paraId="5CC9E4E5" w14:textId="77777777" w:rsidR="00FC3EB2" w:rsidRPr="001571AC" w:rsidRDefault="00FC3EB2" w:rsidP="007A36B4">
            <w:pPr>
              <w:jc w:val="center"/>
            </w:pPr>
            <w:r w:rsidRPr="001571AC">
              <w:t>LVP</w:t>
            </w:r>
          </w:p>
        </w:tc>
      </w:tr>
      <w:tr w:rsidR="00FC3EB2" w:rsidRPr="001571AC" w14:paraId="66E929CC" w14:textId="77777777" w:rsidTr="007A36B4">
        <w:trPr>
          <w:trHeight w:hRule="exact" w:val="864"/>
          <w:jc w:val="center"/>
        </w:trPr>
        <w:tc>
          <w:tcPr>
            <w:tcW w:w="2065" w:type="dxa"/>
            <w:noWrap/>
            <w:vAlign w:val="center"/>
            <w:hideMark/>
          </w:tcPr>
          <w:p w14:paraId="02E2DF9F" w14:textId="77777777" w:rsidR="00FC3EB2" w:rsidRPr="001571AC" w:rsidRDefault="00FC3EB2" w:rsidP="007A36B4">
            <w:pPr>
              <w:jc w:val="center"/>
            </w:pPr>
            <w:r w:rsidRPr="001571AC">
              <w:t>Orange</w:t>
            </w:r>
          </w:p>
        </w:tc>
        <w:tc>
          <w:tcPr>
            <w:tcW w:w="1980" w:type="dxa"/>
            <w:noWrap/>
            <w:vAlign w:val="center"/>
            <w:hideMark/>
          </w:tcPr>
          <w:p w14:paraId="54A9825E" w14:textId="77777777" w:rsidR="00FC3EB2" w:rsidRPr="001571AC" w:rsidRDefault="00FC3EB2" w:rsidP="007A36B4">
            <w:pPr>
              <w:jc w:val="center"/>
            </w:pPr>
            <w:r w:rsidRPr="001571AC">
              <w:t>Santa Ana</w:t>
            </w:r>
          </w:p>
        </w:tc>
        <w:tc>
          <w:tcPr>
            <w:tcW w:w="4950" w:type="dxa"/>
            <w:noWrap/>
            <w:vAlign w:val="center"/>
            <w:hideMark/>
          </w:tcPr>
          <w:p w14:paraId="05FB456B" w14:textId="77777777" w:rsidR="00FC3EB2" w:rsidRPr="001571AC" w:rsidRDefault="00FC3EB2" w:rsidP="007A36B4">
            <w:pPr>
              <w:jc w:val="center"/>
            </w:pPr>
            <w:r w:rsidRPr="001571AC">
              <w:t>[Painting Contractor]</w:t>
            </w:r>
          </w:p>
        </w:tc>
        <w:tc>
          <w:tcPr>
            <w:tcW w:w="1431" w:type="dxa"/>
            <w:noWrap/>
            <w:vAlign w:val="center"/>
            <w:hideMark/>
          </w:tcPr>
          <w:p w14:paraId="13A2C841" w14:textId="77777777" w:rsidR="00FC3EB2" w:rsidRPr="001571AC" w:rsidRDefault="00FC3EB2" w:rsidP="007A36B4">
            <w:pPr>
              <w:jc w:val="center"/>
            </w:pPr>
            <w:r w:rsidRPr="001571AC">
              <w:t>LVP</w:t>
            </w:r>
          </w:p>
        </w:tc>
      </w:tr>
      <w:tr w:rsidR="00FC3EB2" w:rsidRPr="001571AC" w14:paraId="474E3B4E" w14:textId="77777777" w:rsidTr="007A36B4">
        <w:trPr>
          <w:trHeight w:hRule="exact" w:val="864"/>
          <w:jc w:val="center"/>
        </w:trPr>
        <w:tc>
          <w:tcPr>
            <w:tcW w:w="2065" w:type="dxa"/>
            <w:noWrap/>
            <w:vAlign w:val="center"/>
            <w:hideMark/>
          </w:tcPr>
          <w:p w14:paraId="19F55C31" w14:textId="77777777" w:rsidR="00FC3EB2" w:rsidRPr="001571AC" w:rsidRDefault="00FC3EB2" w:rsidP="007A36B4">
            <w:pPr>
              <w:jc w:val="center"/>
            </w:pPr>
            <w:r w:rsidRPr="001571AC">
              <w:t>Orange</w:t>
            </w:r>
          </w:p>
        </w:tc>
        <w:tc>
          <w:tcPr>
            <w:tcW w:w="1980" w:type="dxa"/>
            <w:noWrap/>
            <w:vAlign w:val="center"/>
            <w:hideMark/>
          </w:tcPr>
          <w:p w14:paraId="74DE788C" w14:textId="77777777" w:rsidR="00FC3EB2" w:rsidRPr="001571AC" w:rsidRDefault="00FC3EB2" w:rsidP="007A36B4">
            <w:pPr>
              <w:jc w:val="center"/>
            </w:pPr>
            <w:r w:rsidRPr="001571AC">
              <w:t>Santa Ana</w:t>
            </w:r>
          </w:p>
        </w:tc>
        <w:tc>
          <w:tcPr>
            <w:tcW w:w="4950" w:type="dxa"/>
            <w:noWrap/>
            <w:vAlign w:val="center"/>
            <w:hideMark/>
          </w:tcPr>
          <w:p w14:paraId="15C38E45" w14:textId="77777777" w:rsidR="00FC3EB2" w:rsidRPr="001571AC" w:rsidRDefault="00FC3EB2" w:rsidP="007A36B4">
            <w:pPr>
              <w:jc w:val="center"/>
            </w:pPr>
            <w:r w:rsidRPr="001571AC">
              <w:t>[Property Manager]</w:t>
            </w:r>
          </w:p>
        </w:tc>
        <w:tc>
          <w:tcPr>
            <w:tcW w:w="1431" w:type="dxa"/>
            <w:noWrap/>
            <w:vAlign w:val="center"/>
            <w:hideMark/>
          </w:tcPr>
          <w:p w14:paraId="0A35A6D7" w14:textId="77777777" w:rsidR="00FC3EB2" w:rsidRPr="001571AC" w:rsidRDefault="00FC3EB2" w:rsidP="007A36B4">
            <w:pPr>
              <w:jc w:val="center"/>
            </w:pPr>
            <w:r w:rsidRPr="001571AC">
              <w:t>LVP</w:t>
            </w:r>
          </w:p>
        </w:tc>
      </w:tr>
      <w:tr w:rsidR="00FC3EB2" w:rsidRPr="001571AC" w14:paraId="4C86B2CB" w14:textId="77777777" w:rsidTr="007A36B4">
        <w:trPr>
          <w:trHeight w:hRule="exact" w:val="864"/>
          <w:jc w:val="center"/>
        </w:trPr>
        <w:tc>
          <w:tcPr>
            <w:tcW w:w="2065" w:type="dxa"/>
            <w:noWrap/>
            <w:vAlign w:val="center"/>
            <w:hideMark/>
          </w:tcPr>
          <w:p w14:paraId="1F45F7D4" w14:textId="77777777" w:rsidR="00FC3EB2" w:rsidRPr="001571AC" w:rsidRDefault="00FC3EB2" w:rsidP="007A36B4">
            <w:pPr>
              <w:jc w:val="center"/>
            </w:pPr>
            <w:r w:rsidRPr="001571AC">
              <w:t>Orange</w:t>
            </w:r>
          </w:p>
        </w:tc>
        <w:tc>
          <w:tcPr>
            <w:tcW w:w="1980" w:type="dxa"/>
            <w:noWrap/>
            <w:vAlign w:val="center"/>
            <w:hideMark/>
          </w:tcPr>
          <w:p w14:paraId="5A414759" w14:textId="77777777" w:rsidR="00FC3EB2" w:rsidRPr="001571AC" w:rsidRDefault="00FC3EB2" w:rsidP="007A36B4">
            <w:pPr>
              <w:jc w:val="center"/>
            </w:pPr>
            <w:r w:rsidRPr="001571AC">
              <w:t>Santa Ana</w:t>
            </w:r>
          </w:p>
        </w:tc>
        <w:tc>
          <w:tcPr>
            <w:tcW w:w="4950" w:type="dxa"/>
            <w:noWrap/>
            <w:vAlign w:val="center"/>
            <w:hideMark/>
          </w:tcPr>
          <w:p w14:paraId="155AF82D" w14:textId="77777777" w:rsidR="00FC3EB2" w:rsidRPr="001571AC" w:rsidRDefault="00FC3EB2" w:rsidP="007A36B4">
            <w:pPr>
              <w:jc w:val="center"/>
            </w:pPr>
            <w:r w:rsidRPr="001571AC">
              <w:t>[Property Manager/Owner]</w:t>
            </w:r>
          </w:p>
        </w:tc>
        <w:tc>
          <w:tcPr>
            <w:tcW w:w="1431" w:type="dxa"/>
            <w:noWrap/>
            <w:vAlign w:val="center"/>
            <w:hideMark/>
          </w:tcPr>
          <w:p w14:paraId="5DEF9DD4" w14:textId="77777777" w:rsidR="00FC3EB2" w:rsidRPr="001571AC" w:rsidRDefault="00FC3EB2" w:rsidP="007A36B4">
            <w:pPr>
              <w:jc w:val="center"/>
            </w:pPr>
            <w:r w:rsidRPr="001571AC">
              <w:t>LVP</w:t>
            </w:r>
          </w:p>
        </w:tc>
      </w:tr>
      <w:tr w:rsidR="00FC3EB2" w:rsidRPr="001571AC" w14:paraId="15765718" w14:textId="77777777" w:rsidTr="007A36B4">
        <w:trPr>
          <w:trHeight w:hRule="exact" w:val="864"/>
          <w:jc w:val="center"/>
        </w:trPr>
        <w:tc>
          <w:tcPr>
            <w:tcW w:w="2065" w:type="dxa"/>
            <w:noWrap/>
            <w:vAlign w:val="center"/>
            <w:hideMark/>
          </w:tcPr>
          <w:p w14:paraId="6685FB59" w14:textId="77777777" w:rsidR="00FC3EB2" w:rsidRPr="001571AC" w:rsidRDefault="00FC3EB2" w:rsidP="007A36B4">
            <w:pPr>
              <w:jc w:val="center"/>
            </w:pPr>
            <w:r w:rsidRPr="001571AC">
              <w:lastRenderedPageBreak/>
              <w:t>Orange</w:t>
            </w:r>
          </w:p>
        </w:tc>
        <w:tc>
          <w:tcPr>
            <w:tcW w:w="1980" w:type="dxa"/>
            <w:noWrap/>
            <w:vAlign w:val="center"/>
            <w:hideMark/>
          </w:tcPr>
          <w:p w14:paraId="3D086ADC" w14:textId="77777777" w:rsidR="00FC3EB2" w:rsidRPr="001571AC" w:rsidRDefault="00FC3EB2" w:rsidP="007A36B4">
            <w:pPr>
              <w:jc w:val="center"/>
            </w:pPr>
            <w:r w:rsidRPr="001571AC">
              <w:t>Santa Ana</w:t>
            </w:r>
          </w:p>
        </w:tc>
        <w:tc>
          <w:tcPr>
            <w:tcW w:w="4950" w:type="dxa"/>
            <w:noWrap/>
            <w:vAlign w:val="center"/>
            <w:hideMark/>
          </w:tcPr>
          <w:p w14:paraId="06F8587C" w14:textId="77777777" w:rsidR="00FC3EB2" w:rsidRPr="001571AC" w:rsidRDefault="00FC3EB2" w:rsidP="007A36B4">
            <w:pPr>
              <w:jc w:val="center"/>
            </w:pPr>
            <w:r w:rsidRPr="001571AC">
              <w:t>[Property Manager/Owner]</w:t>
            </w:r>
          </w:p>
        </w:tc>
        <w:tc>
          <w:tcPr>
            <w:tcW w:w="1431" w:type="dxa"/>
            <w:noWrap/>
            <w:vAlign w:val="center"/>
            <w:hideMark/>
          </w:tcPr>
          <w:p w14:paraId="0067495E" w14:textId="77777777" w:rsidR="00FC3EB2" w:rsidRPr="001571AC" w:rsidRDefault="00FC3EB2" w:rsidP="007A36B4">
            <w:pPr>
              <w:jc w:val="center"/>
            </w:pPr>
            <w:r w:rsidRPr="001571AC">
              <w:t>LVP</w:t>
            </w:r>
          </w:p>
        </w:tc>
      </w:tr>
      <w:tr w:rsidR="00FC3EB2" w:rsidRPr="001571AC" w14:paraId="293AEAF8" w14:textId="77777777" w:rsidTr="007A36B4">
        <w:trPr>
          <w:trHeight w:hRule="exact" w:val="864"/>
          <w:jc w:val="center"/>
        </w:trPr>
        <w:tc>
          <w:tcPr>
            <w:tcW w:w="2065" w:type="dxa"/>
            <w:noWrap/>
            <w:vAlign w:val="center"/>
            <w:hideMark/>
          </w:tcPr>
          <w:p w14:paraId="77F7F32E" w14:textId="77777777" w:rsidR="00FC3EB2" w:rsidRPr="001571AC" w:rsidRDefault="00FC3EB2" w:rsidP="007A36B4">
            <w:pPr>
              <w:jc w:val="center"/>
            </w:pPr>
            <w:r w:rsidRPr="001571AC">
              <w:t>Orange</w:t>
            </w:r>
          </w:p>
        </w:tc>
        <w:tc>
          <w:tcPr>
            <w:tcW w:w="1980" w:type="dxa"/>
            <w:noWrap/>
            <w:vAlign w:val="center"/>
            <w:hideMark/>
          </w:tcPr>
          <w:p w14:paraId="7E393482" w14:textId="77777777" w:rsidR="00FC3EB2" w:rsidRPr="001571AC" w:rsidRDefault="00FC3EB2" w:rsidP="007A36B4">
            <w:pPr>
              <w:jc w:val="center"/>
            </w:pPr>
            <w:r w:rsidRPr="001571AC">
              <w:t>Santa Ana</w:t>
            </w:r>
          </w:p>
        </w:tc>
        <w:tc>
          <w:tcPr>
            <w:tcW w:w="4950" w:type="dxa"/>
            <w:noWrap/>
            <w:vAlign w:val="center"/>
            <w:hideMark/>
          </w:tcPr>
          <w:p w14:paraId="73A05AC8" w14:textId="77777777" w:rsidR="00FC3EB2" w:rsidRPr="001571AC" w:rsidRDefault="00FC3EB2" w:rsidP="007A36B4">
            <w:pPr>
              <w:jc w:val="center"/>
            </w:pPr>
            <w:r w:rsidRPr="001571AC">
              <w:t>[School or University]</w:t>
            </w:r>
          </w:p>
        </w:tc>
        <w:tc>
          <w:tcPr>
            <w:tcW w:w="1431" w:type="dxa"/>
            <w:noWrap/>
            <w:vAlign w:val="center"/>
            <w:hideMark/>
          </w:tcPr>
          <w:p w14:paraId="69C798B9" w14:textId="77777777" w:rsidR="00FC3EB2" w:rsidRPr="001571AC" w:rsidRDefault="00FC3EB2" w:rsidP="007A36B4">
            <w:pPr>
              <w:jc w:val="center"/>
            </w:pPr>
            <w:r w:rsidRPr="001571AC">
              <w:t>LVP</w:t>
            </w:r>
          </w:p>
        </w:tc>
      </w:tr>
      <w:tr w:rsidR="00FC3EB2" w:rsidRPr="001571AC" w14:paraId="3E3A1555" w14:textId="77777777" w:rsidTr="007A36B4">
        <w:trPr>
          <w:trHeight w:hRule="exact" w:val="864"/>
          <w:jc w:val="center"/>
        </w:trPr>
        <w:tc>
          <w:tcPr>
            <w:tcW w:w="2065" w:type="dxa"/>
            <w:noWrap/>
            <w:vAlign w:val="center"/>
            <w:hideMark/>
          </w:tcPr>
          <w:p w14:paraId="5454E5F0" w14:textId="77777777" w:rsidR="00FC3EB2" w:rsidRPr="001571AC" w:rsidRDefault="00FC3EB2" w:rsidP="007A36B4">
            <w:pPr>
              <w:jc w:val="center"/>
            </w:pPr>
            <w:r w:rsidRPr="001571AC">
              <w:t>Orange</w:t>
            </w:r>
          </w:p>
        </w:tc>
        <w:tc>
          <w:tcPr>
            <w:tcW w:w="1980" w:type="dxa"/>
            <w:noWrap/>
            <w:vAlign w:val="center"/>
            <w:hideMark/>
          </w:tcPr>
          <w:p w14:paraId="58060AB8" w14:textId="77777777" w:rsidR="00FC3EB2" w:rsidRPr="001571AC" w:rsidRDefault="00FC3EB2" w:rsidP="007A36B4">
            <w:pPr>
              <w:jc w:val="center"/>
            </w:pPr>
            <w:r w:rsidRPr="001571AC">
              <w:t>Stanton</w:t>
            </w:r>
          </w:p>
        </w:tc>
        <w:tc>
          <w:tcPr>
            <w:tcW w:w="4950" w:type="dxa"/>
            <w:noWrap/>
            <w:vAlign w:val="center"/>
            <w:hideMark/>
          </w:tcPr>
          <w:p w14:paraId="7AD60936" w14:textId="77777777" w:rsidR="00FC3EB2" w:rsidRPr="001571AC" w:rsidRDefault="00FC3EB2" w:rsidP="007A36B4">
            <w:pPr>
              <w:jc w:val="center"/>
            </w:pPr>
            <w:r w:rsidRPr="001571AC">
              <w:t>[Painting Contractor]</w:t>
            </w:r>
          </w:p>
        </w:tc>
        <w:tc>
          <w:tcPr>
            <w:tcW w:w="1431" w:type="dxa"/>
            <w:noWrap/>
            <w:vAlign w:val="center"/>
            <w:hideMark/>
          </w:tcPr>
          <w:p w14:paraId="002C4AB1" w14:textId="77777777" w:rsidR="00FC3EB2" w:rsidRPr="001571AC" w:rsidRDefault="00FC3EB2" w:rsidP="007A36B4">
            <w:pPr>
              <w:jc w:val="center"/>
            </w:pPr>
            <w:r w:rsidRPr="001571AC">
              <w:t>LVP</w:t>
            </w:r>
          </w:p>
        </w:tc>
      </w:tr>
      <w:tr w:rsidR="00FC3EB2" w:rsidRPr="001571AC" w14:paraId="34B17D37" w14:textId="77777777" w:rsidTr="007A36B4">
        <w:trPr>
          <w:trHeight w:hRule="exact" w:val="864"/>
          <w:jc w:val="center"/>
        </w:trPr>
        <w:tc>
          <w:tcPr>
            <w:tcW w:w="2065" w:type="dxa"/>
            <w:noWrap/>
            <w:vAlign w:val="center"/>
            <w:hideMark/>
          </w:tcPr>
          <w:p w14:paraId="55513E16" w14:textId="77777777" w:rsidR="00FC3EB2" w:rsidRPr="001571AC" w:rsidRDefault="00FC3EB2" w:rsidP="007A36B4">
            <w:pPr>
              <w:jc w:val="center"/>
            </w:pPr>
            <w:r w:rsidRPr="001571AC">
              <w:t>Orange</w:t>
            </w:r>
          </w:p>
        </w:tc>
        <w:tc>
          <w:tcPr>
            <w:tcW w:w="1980" w:type="dxa"/>
            <w:noWrap/>
            <w:vAlign w:val="center"/>
            <w:hideMark/>
          </w:tcPr>
          <w:p w14:paraId="28C7C2E9" w14:textId="77777777" w:rsidR="00FC3EB2" w:rsidRPr="001571AC" w:rsidRDefault="00FC3EB2" w:rsidP="007A36B4">
            <w:pPr>
              <w:jc w:val="center"/>
            </w:pPr>
            <w:r w:rsidRPr="001571AC">
              <w:t>Trabuco Canyon</w:t>
            </w:r>
          </w:p>
        </w:tc>
        <w:tc>
          <w:tcPr>
            <w:tcW w:w="4950" w:type="dxa"/>
            <w:noWrap/>
            <w:vAlign w:val="center"/>
            <w:hideMark/>
          </w:tcPr>
          <w:p w14:paraId="128D3439" w14:textId="77777777" w:rsidR="00FC3EB2" w:rsidRPr="001571AC" w:rsidRDefault="00FC3EB2" w:rsidP="007A36B4">
            <w:pPr>
              <w:jc w:val="center"/>
            </w:pPr>
            <w:r w:rsidRPr="001571AC">
              <w:t>[Painting Contractor]</w:t>
            </w:r>
          </w:p>
        </w:tc>
        <w:tc>
          <w:tcPr>
            <w:tcW w:w="1431" w:type="dxa"/>
            <w:noWrap/>
            <w:vAlign w:val="center"/>
            <w:hideMark/>
          </w:tcPr>
          <w:p w14:paraId="4E191E70" w14:textId="77777777" w:rsidR="00FC3EB2" w:rsidRPr="001571AC" w:rsidRDefault="00FC3EB2" w:rsidP="007A36B4">
            <w:pPr>
              <w:jc w:val="center"/>
            </w:pPr>
            <w:r w:rsidRPr="001571AC">
              <w:t>LVP</w:t>
            </w:r>
          </w:p>
        </w:tc>
      </w:tr>
      <w:tr w:rsidR="00FC3EB2" w:rsidRPr="001571AC" w14:paraId="646B071C" w14:textId="77777777" w:rsidTr="007A36B4">
        <w:trPr>
          <w:trHeight w:hRule="exact" w:val="864"/>
          <w:jc w:val="center"/>
        </w:trPr>
        <w:tc>
          <w:tcPr>
            <w:tcW w:w="2065" w:type="dxa"/>
            <w:noWrap/>
            <w:vAlign w:val="center"/>
            <w:hideMark/>
          </w:tcPr>
          <w:p w14:paraId="181D683F" w14:textId="77777777" w:rsidR="00FC3EB2" w:rsidRPr="001571AC" w:rsidRDefault="00FC3EB2" w:rsidP="007A36B4">
            <w:pPr>
              <w:jc w:val="center"/>
            </w:pPr>
            <w:r w:rsidRPr="001571AC">
              <w:t>Orange</w:t>
            </w:r>
          </w:p>
        </w:tc>
        <w:tc>
          <w:tcPr>
            <w:tcW w:w="1980" w:type="dxa"/>
            <w:noWrap/>
            <w:vAlign w:val="center"/>
            <w:hideMark/>
          </w:tcPr>
          <w:p w14:paraId="3B34F461" w14:textId="77777777" w:rsidR="00FC3EB2" w:rsidRPr="001571AC" w:rsidRDefault="00FC3EB2" w:rsidP="007A36B4">
            <w:pPr>
              <w:jc w:val="center"/>
            </w:pPr>
            <w:r w:rsidRPr="001571AC">
              <w:t>Tustin</w:t>
            </w:r>
          </w:p>
        </w:tc>
        <w:tc>
          <w:tcPr>
            <w:tcW w:w="4950" w:type="dxa"/>
            <w:noWrap/>
            <w:vAlign w:val="center"/>
            <w:hideMark/>
          </w:tcPr>
          <w:p w14:paraId="79900F9E" w14:textId="77777777" w:rsidR="00FC3EB2" w:rsidRPr="001571AC" w:rsidRDefault="00FC3EB2" w:rsidP="007A36B4">
            <w:pPr>
              <w:jc w:val="center"/>
            </w:pPr>
            <w:r w:rsidRPr="001571AC">
              <w:t>[Painting Contractor]</w:t>
            </w:r>
          </w:p>
        </w:tc>
        <w:tc>
          <w:tcPr>
            <w:tcW w:w="1431" w:type="dxa"/>
            <w:noWrap/>
            <w:vAlign w:val="center"/>
            <w:hideMark/>
          </w:tcPr>
          <w:p w14:paraId="26B40D32" w14:textId="77777777" w:rsidR="00FC3EB2" w:rsidRPr="001571AC" w:rsidRDefault="00FC3EB2" w:rsidP="007A36B4">
            <w:pPr>
              <w:jc w:val="center"/>
            </w:pPr>
            <w:r w:rsidRPr="001571AC">
              <w:t>LVP</w:t>
            </w:r>
          </w:p>
        </w:tc>
      </w:tr>
      <w:tr w:rsidR="00FC3EB2" w:rsidRPr="001571AC" w14:paraId="5E31592B" w14:textId="77777777" w:rsidTr="007A36B4">
        <w:trPr>
          <w:trHeight w:hRule="exact" w:val="864"/>
          <w:jc w:val="center"/>
        </w:trPr>
        <w:tc>
          <w:tcPr>
            <w:tcW w:w="2065" w:type="dxa"/>
            <w:noWrap/>
            <w:vAlign w:val="center"/>
            <w:hideMark/>
          </w:tcPr>
          <w:p w14:paraId="78FCB61A" w14:textId="77777777" w:rsidR="00FC3EB2" w:rsidRPr="001571AC" w:rsidRDefault="00FC3EB2" w:rsidP="007A36B4">
            <w:pPr>
              <w:jc w:val="center"/>
            </w:pPr>
            <w:r w:rsidRPr="001571AC">
              <w:t>Orange</w:t>
            </w:r>
          </w:p>
        </w:tc>
        <w:tc>
          <w:tcPr>
            <w:tcW w:w="1980" w:type="dxa"/>
            <w:noWrap/>
            <w:vAlign w:val="center"/>
            <w:hideMark/>
          </w:tcPr>
          <w:p w14:paraId="11E30A18" w14:textId="77777777" w:rsidR="00FC3EB2" w:rsidRPr="001571AC" w:rsidRDefault="00FC3EB2" w:rsidP="007A36B4">
            <w:pPr>
              <w:jc w:val="center"/>
            </w:pPr>
            <w:r w:rsidRPr="001571AC">
              <w:t>Westminster</w:t>
            </w:r>
          </w:p>
        </w:tc>
        <w:tc>
          <w:tcPr>
            <w:tcW w:w="4950" w:type="dxa"/>
            <w:noWrap/>
            <w:vAlign w:val="center"/>
            <w:hideMark/>
          </w:tcPr>
          <w:p w14:paraId="4E06FDEE" w14:textId="77777777" w:rsidR="00FC3EB2" w:rsidRPr="001571AC" w:rsidRDefault="00FC3EB2" w:rsidP="007A36B4">
            <w:pPr>
              <w:jc w:val="center"/>
            </w:pPr>
            <w:r w:rsidRPr="001571AC">
              <w:t>[Painting Contractor]</w:t>
            </w:r>
          </w:p>
        </w:tc>
        <w:tc>
          <w:tcPr>
            <w:tcW w:w="1431" w:type="dxa"/>
            <w:noWrap/>
            <w:vAlign w:val="center"/>
            <w:hideMark/>
          </w:tcPr>
          <w:p w14:paraId="7D486AAD" w14:textId="77777777" w:rsidR="00FC3EB2" w:rsidRPr="001571AC" w:rsidRDefault="00FC3EB2" w:rsidP="007A36B4">
            <w:pPr>
              <w:jc w:val="center"/>
            </w:pPr>
            <w:r w:rsidRPr="001571AC">
              <w:t>LVP</w:t>
            </w:r>
          </w:p>
        </w:tc>
      </w:tr>
      <w:tr w:rsidR="00FC3EB2" w:rsidRPr="001571AC" w14:paraId="187FD6BB" w14:textId="77777777" w:rsidTr="007A36B4">
        <w:trPr>
          <w:trHeight w:hRule="exact" w:val="864"/>
          <w:jc w:val="center"/>
        </w:trPr>
        <w:tc>
          <w:tcPr>
            <w:tcW w:w="2065" w:type="dxa"/>
            <w:noWrap/>
            <w:vAlign w:val="center"/>
            <w:hideMark/>
          </w:tcPr>
          <w:p w14:paraId="2636BD3C" w14:textId="77777777" w:rsidR="00FC3EB2" w:rsidRPr="001571AC" w:rsidRDefault="00FC3EB2" w:rsidP="007A36B4">
            <w:pPr>
              <w:jc w:val="center"/>
            </w:pPr>
            <w:r w:rsidRPr="001571AC">
              <w:t>Orange</w:t>
            </w:r>
          </w:p>
        </w:tc>
        <w:tc>
          <w:tcPr>
            <w:tcW w:w="1980" w:type="dxa"/>
            <w:noWrap/>
            <w:vAlign w:val="center"/>
            <w:hideMark/>
          </w:tcPr>
          <w:p w14:paraId="1D066EE1" w14:textId="77777777" w:rsidR="00FC3EB2" w:rsidRPr="001571AC" w:rsidRDefault="00FC3EB2" w:rsidP="007A36B4">
            <w:pPr>
              <w:jc w:val="center"/>
            </w:pPr>
            <w:r w:rsidRPr="001571AC">
              <w:t>Yorba Linda</w:t>
            </w:r>
          </w:p>
        </w:tc>
        <w:tc>
          <w:tcPr>
            <w:tcW w:w="4950" w:type="dxa"/>
            <w:noWrap/>
            <w:vAlign w:val="center"/>
            <w:hideMark/>
          </w:tcPr>
          <w:p w14:paraId="1AD87D8A" w14:textId="77777777" w:rsidR="00FC3EB2" w:rsidRPr="001571AC" w:rsidRDefault="00FC3EB2" w:rsidP="007A36B4">
            <w:pPr>
              <w:jc w:val="center"/>
            </w:pPr>
            <w:r w:rsidRPr="001571AC">
              <w:t>[Painting Contractor]</w:t>
            </w:r>
          </w:p>
        </w:tc>
        <w:tc>
          <w:tcPr>
            <w:tcW w:w="1431" w:type="dxa"/>
            <w:noWrap/>
            <w:vAlign w:val="center"/>
            <w:hideMark/>
          </w:tcPr>
          <w:p w14:paraId="7E54DBC3" w14:textId="77777777" w:rsidR="00FC3EB2" w:rsidRPr="001571AC" w:rsidRDefault="00FC3EB2" w:rsidP="007A36B4">
            <w:pPr>
              <w:jc w:val="center"/>
            </w:pPr>
            <w:r w:rsidRPr="001571AC">
              <w:t>LVP</w:t>
            </w:r>
          </w:p>
        </w:tc>
      </w:tr>
      <w:tr w:rsidR="00FC3EB2" w:rsidRPr="001571AC" w14:paraId="19F64C39" w14:textId="77777777" w:rsidTr="007A36B4">
        <w:trPr>
          <w:trHeight w:hRule="exact" w:val="864"/>
          <w:jc w:val="center"/>
        </w:trPr>
        <w:tc>
          <w:tcPr>
            <w:tcW w:w="2065" w:type="dxa"/>
            <w:noWrap/>
            <w:vAlign w:val="center"/>
            <w:hideMark/>
          </w:tcPr>
          <w:p w14:paraId="7B5D8664" w14:textId="77777777" w:rsidR="00FC3EB2" w:rsidRPr="001571AC" w:rsidRDefault="00FC3EB2" w:rsidP="007A36B4">
            <w:pPr>
              <w:jc w:val="center"/>
            </w:pPr>
            <w:r w:rsidRPr="001571AC">
              <w:t>Orange</w:t>
            </w:r>
          </w:p>
        </w:tc>
        <w:tc>
          <w:tcPr>
            <w:tcW w:w="1980" w:type="dxa"/>
            <w:noWrap/>
            <w:vAlign w:val="center"/>
            <w:hideMark/>
          </w:tcPr>
          <w:p w14:paraId="4DF9AEF3" w14:textId="77777777" w:rsidR="00FC3EB2" w:rsidRPr="001571AC" w:rsidRDefault="00FC3EB2" w:rsidP="007A36B4">
            <w:pPr>
              <w:jc w:val="center"/>
            </w:pPr>
            <w:r w:rsidRPr="001571AC">
              <w:t>Yorba Linda</w:t>
            </w:r>
          </w:p>
        </w:tc>
        <w:tc>
          <w:tcPr>
            <w:tcW w:w="4950" w:type="dxa"/>
            <w:noWrap/>
            <w:vAlign w:val="center"/>
            <w:hideMark/>
          </w:tcPr>
          <w:p w14:paraId="7EB98D72" w14:textId="77777777" w:rsidR="00FC3EB2" w:rsidRPr="001571AC" w:rsidRDefault="00FC3EB2" w:rsidP="007A36B4">
            <w:pPr>
              <w:jc w:val="center"/>
            </w:pPr>
            <w:r w:rsidRPr="001571AC">
              <w:t>[Painting Contractor]</w:t>
            </w:r>
          </w:p>
        </w:tc>
        <w:tc>
          <w:tcPr>
            <w:tcW w:w="1431" w:type="dxa"/>
            <w:noWrap/>
            <w:vAlign w:val="center"/>
            <w:hideMark/>
          </w:tcPr>
          <w:p w14:paraId="2F744135" w14:textId="77777777" w:rsidR="00FC3EB2" w:rsidRPr="001571AC" w:rsidRDefault="00FC3EB2" w:rsidP="007A36B4">
            <w:pPr>
              <w:jc w:val="center"/>
            </w:pPr>
            <w:r w:rsidRPr="001571AC">
              <w:t>LVP</w:t>
            </w:r>
          </w:p>
        </w:tc>
      </w:tr>
      <w:tr w:rsidR="00FC3EB2" w:rsidRPr="001571AC" w14:paraId="7EA2BA19" w14:textId="77777777" w:rsidTr="007A36B4">
        <w:trPr>
          <w:trHeight w:hRule="exact" w:val="864"/>
          <w:jc w:val="center"/>
        </w:trPr>
        <w:tc>
          <w:tcPr>
            <w:tcW w:w="2065" w:type="dxa"/>
            <w:noWrap/>
            <w:vAlign w:val="center"/>
            <w:hideMark/>
          </w:tcPr>
          <w:p w14:paraId="18D6E281" w14:textId="77777777" w:rsidR="00FC3EB2" w:rsidRPr="001571AC" w:rsidRDefault="00FC3EB2" w:rsidP="007A36B4">
            <w:pPr>
              <w:jc w:val="center"/>
            </w:pPr>
            <w:r w:rsidRPr="001571AC">
              <w:t>Orange</w:t>
            </w:r>
          </w:p>
        </w:tc>
        <w:tc>
          <w:tcPr>
            <w:tcW w:w="1980" w:type="dxa"/>
            <w:noWrap/>
            <w:vAlign w:val="center"/>
            <w:hideMark/>
          </w:tcPr>
          <w:p w14:paraId="06BC2065" w14:textId="77777777" w:rsidR="00FC3EB2" w:rsidRPr="001571AC" w:rsidRDefault="00FC3EB2" w:rsidP="007A36B4">
            <w:pPr>
              <w:jc w:val="center"/>
            </w:pPr>
            <w:r w:rsidRPr="001571AC">
              <w:t>Yorba Linda</w:t>
            </w:r>
          </w:p>
        </w:tc>
        <w:tc>
          <w:tcPr>
            <w:tcW w:w="4950" w:type="dxa"/>
            <w:noWrap/>
            <w:vAlign w:val="center"/>
            <w:hideMark/>
          </w:tcPr>
          <w:p w14:paraId="7A3378A3" w14:textId="77777777" w:rsidR="00FC3EB2" w:rsidRPr="001571AC" w:rsidRDefault="00FC3EB2" w:rsidP="007A36B4">
            <w:pPr>
              <w:jc w:val="center"/>
            </w:pPr>
            <w:r w:rsidRPr="001571AC">
              <w:t>[Painting Contractor]</w:t>
            </w:r>
          </w:p>
        </w:tc>
        <w:tc>
          <w:tcPr>
            <w:tcW w:w="1431" w:type="dxa"/>
            <w:noWrap/>
            <w:vAlign w:val="center"/>
            <w:hideMark/>
          </w:tcPr>
          <w:p w14:paraId="23A7FD07" w14:textId="77777777" w:rsidR="00FC3EB2" w:rsidRPr="001571AC" w:rsidRDefault="00FC3EB2" w:rsidP="007A36B4">
            <w:pPr>
              <w:jc w:val="center"/>
            </w:pPr>
            <w:r w:rsidRPr="001571AC">
              <w:t>LVP</w:t>
            </w:r>
          </w:p>
        </w:tc>
      </w:tr>
      <w:tr w:rsidR="00FC3EB2" w:rsidRPr="001571AC" w14:paraId="2F8BB14E" w14:textId="77777777" w:rsidTr="007A36B4">
        <w:trPr>
          <w:trHeight w:hRule="exact" w:val="864"/>
          <w:jc w:val="center"/>
        </w:trPr>
        <w:tc>
          <w:tcPr>
            <w:tcW w:w="2065" w:type="dxa"/>
            <w:noWrap/>
            <w:vAlign w:val="center"/>
            <w:hideMark/>
          </w:tcPr>
          <w:p w14:paraId="43CA5901" w14:textId="77777777" w:rsidR="00FC3EB2" w:rsidRPr="001571AC" w:rsidRDefault="00FC3EB2" w:rsidP="007A36B4">
            <w:pPr>
              <w:jc w:val="center"/>
            </w:pPr>
            <w:r w:rsidRPr="001571AC">
              <w:t>Orange</w:t>
            </w:r>
          </w:p>
        </w:tc>
        <w:tc>
          <w:tcPr>
            <w:tcW w:w="1980" w:type="dxa"/>
            <w:noWrap/>
            <w:vAlign w:val="center"/>
            <w:hideMark/>
          </w:tcPr>
          <w:p w14:paraId="44C541DF" w14:textId="77777777" w:rsidR="00FC3EB2" w:rsidRPr="001571AC" w:rsidRDefault="00FC3EB2" w:rsidP="007A36B4">
            <w:pPr>
              <w:jc w:val="center"/>
            </w:pPr>
            <w:r w:rsidRPr="001571AC">
              <w:t>Yorba Linda</w:t>
            </w:r>
          </w:p>
        </w:tc>
        <w:tc>
          <w:tcPr>
            <w:tcW w:w="4950" w:type="dxa"/>
            <w:noWrap/>
            <w:vAlign w:val="center"/>
            <w:hideMark/>
          </w:tcPr>
          <w:p w14:paraId="5E7CDEED" w14:textId="77777777" w:rsidR="00FC3EB2" w:rsidRPr="001571AC" w:rsidRDefault="00FC3EB2" w:rsidP="007A36B4">
            <w:pPr>
              <w:jc w:val="center"/>
            </w:pPr>
            <w:r w:rsidRPr="001571AC">
              <w:t>[Painting Contractor]</w:t>
            </w:r>
          </w:p>
        </w:tc>
        <w:tc>
          <w:tcPr>
            <w:tcW w:w="1431" w:type="dxa"/>
            <w:noWrap/>
            <w:vAlign w:val="center"/>
            <w:hideMark/>
          </w:tcPr>
          <w:p w14:paraId="77811EE8" w14:textId="77777777" w:rsidR="00FC3EB2" w:rsidRPr="001571AC" w:rsidRDefault="00FC3EB2" w:rsidP="007A36B4">
            <w:pPr>
              <w:jc w:val="center"/>
            </w:pPr>
            <w:r w:rsidRPr="001571AC">
              <w:t>LVP</w:t>
            </w:r>
          </w:p>
        </w:tc>
      </w:tr>
      <w:tr w:rsidR="00FC3EB2" w:rsidRPr="001571AC" w14:paraId="0B7DA24B" w14:textId="77777777" w:rsidTr="007A36B4">
        <w:trPr>
          <w:trHeight w:hRule="exact" w:val="864"/>
          <w:jc w:val="center"/>
        </w:trPr>
        <w:tc>
          <w:tcPr>
            <w:tcW w:w="2065" w:type="dxa"/>
            <w:noWrap/>
            <w:vAlign w:val="center"/>
            <w:hideMark/>
          </w:tcPr>
          <w:p w14:paraId="1D1DBCF4" w14:textId="77777777" w:rsidR="00FC3EB2" w:rsidRPr="001571AC" w:rsidRDefault="00FC3EB2" w:rsidP="007A36B4">
            <w:pPr>
              <w:jc w:val="center"/>
            </w:pPr>
            <w:r w:rsidRPr="001571AC">
              <w:t>Placer</w:t>
            </w:r>
          </w:p>
        </w:tc>
        <w:tc>
          <w:tcPr>
            <w:tcW w:w="1980" w:type="dxa"/>
            <w:noWrap/>
            <w:vAlign w:val="center"/>
            <w:hideMark/>
          </w:tcPr>
          <w:p w14:paraId="18E69849" w14:textId="77777777" w:rsidR="00FC3EB2" w:rsidRPr="001571AC" w:rsidRDefault="00FC3EB2" w:rsidP="007A36B4">
            <w:pPr>
              <w:jc w:val="center"/>
            </w:pPr>
            <w:r w:rsidRPr="001571AC">
              <w:t>Auburn</w:t>
            </w:r>
          </w:p>
        </w:tc>
        <w:tc>
          <w:tcPr>
            <w:tcW w:w="4950" w:type="dxa"/>
            <w:noWrap/>
            <w:vAlign w:val="center"/>
            <w:hideMark/>
          </w:tcPr>
          <w:p w14:paraId="616CF279" w14:textId="77777777" w:rsidR="00FC3EB2" w:rsidRPr="001571AC" w:rsidRDefault="00FC3EB2" w:rsidP="007A36B4">
            <w:pPr>
              <w:jc w:val="center"/>
            </w:pPr>
            <w:r w:rsidRPr="001571AC">
              <w:t>[Painting Contractor]</w:t>
            </w:r>
          </w:p>
        </w:tc>
        <w:tc>
          <w:tcPr>
            <w:tcW w:w="1431" w:type="dxa"/>
            <w:noWrap/>
            <w:vAlign w:val="center"/>
            <w:hideMark/>
          </w:tcPr>
          <w:p w14:paraId="2B9EF083" w14:textId="77777777" w:rsidR="00FC3EB2" w:rsidRPr="001571AC" w:rsidRDefault="00FC3EB2" w:rsidP="007A36B4">
            <w:pPr>
              <w:jc w:val="center"/>
            </w:pPr>
            <w:r w:rsidRPr="001571AC">
              <w:t>LVP</w:t>
            </w:r>
          </w:p>
        </w:tc>
      </w:tr>
      <w:tr w:rsidR="00FC3EB2" w:rsidRPr="001571AC" w14:paraId="2AE6F926" w14:textId="77777777" w:rsidTr="007A36B4">
        <w:trPr>
          <w:trHeight w:hRule="exact" w:val="864"/>
          <w:jc w:val="center"/>
        </w:trPr>
        <w:tc>
          <w:tcPr>
            <w:tcW w:w="2065" w:type="dxa"/>
            <w:noWrap/>
            <w:vAlign w:val="center"/>
            <w:hideMark/>
          </w:tcPr>
          <w:p w14:paraId="6DC7BC68" w14:textId="77777777" w:rsidR="00FC3EB2" w:rsidRPr="001571AC" w:rsidRDefault="00FC3EB2" w:rsidP="007A36B4">
            <w:pPr>
              <w:jc w:val="center"/>
            </w:pPr>
            <w:r w:rsidRPr="001571AC">
              <w:t>Placer</w:t>
            </w:r>
          </w:p>
        </w:tc>
        <w:tc>
          <w:tcPr>
            <w:tcW w:w="1980" w:type="dxa"/>
            <w:noWrap/>
            <w:vAlign w:val="center"/>
            <w:hideMark/>
          </w:tcPr>
          <w:p w14:paraId="2293E595" w14:textId="77777777" w:rsidR="00FC3EB2" w:rsidRPr="001571AC" w:rsidRDefault="00FC3EB2" w:rsidP="007A36B4">
            <w:pPr>
              <w:jc w:val="center"/>
            </w:pPr>
            <w:r w:rsidRPr="001571AC">
              <w:t>Granite Bay</w:t>
            </w:r>
          </w:p>
        </w:tc>
        <w:tc>
          <w:tcPr>
            <w:tcW w:w="4950" w:type="dxa"/>
            <w:noWrap/>
            <w:vAlign w:val="center"/>
            <w:hideMark/>
          </w:tcPr>
          <w:p w14:paraId="1EDB4C17" w14:textId="77777777" w:rsidR="00FC3EB2" w:rsidRPr="001571AC" w:rsidRDefault="00FC3EB2" w:rsidP="007A36B4">
            <w:pPr>
              <w:jc w:val="center"/>
            </w:pPr>
            <w:r w:rsidRPr="001571AC">
              <w:t>[Household]</w:t>
            </w:r>
          </w:p>
        </w:tc>
        <w:tc>
          <w:tcPr>
            <w:tcW w:w="1431" w:type="dxa"/>
            <w:noWrap/>
            <w:vAlign w:val="center"/>
            <w:hideMark/>
          </w:tcPr>
          <w:p w14:paraId="5E02C25B" w14:textId="77777777" w:rsidR="00FC3EB2" w:rsidRPr="001571AC" w:rsidRDefault="00FC3EB2" w:rsidP="007A36B4">
            <w:pPr>
              <w:jc w:val="center"/>
            </w:pPr>
            <w:r w:rsidRPr="001571AC">
              <w:t>LVP</w:t>
            </w:r>
          </w:p>
        </w:tc>
      </w:tr>
      <w:tr w:rsidR="00FC3EB2" w:rsidRPr="001571AC" w14:paraId="5315B104" w14:textId="77777777" w:rsidTr="007A36B4">
        <w:trPr>
          <w:trHeight w:hRule="exact" w:val="864"/>
          <w:jc w:val="center"/>
        </w:trPr>
        <w:tc>
          <w:tcPr>
            <w:tcW w:w="2065" w:type="dxa"/>
            <w:noWrap/>
            <w:vAlign w:val="center"/>
            <w:hideMark/>
          </w:tcPr>
          <w:p w14:paraId="79F0E358" w14:textId="77777777" w:rsidR="00FC3EB2" w:rsidRPr="001571AC" w:rsidRDefault="00FC3EB2" w:rsidP="007A36B4">
            <w:pPr>
              <w:jc w:val="center"/>
            </w:pPr>
            <w:r w:rsidRPr="001571AC">
              <w:t>Placer</w:t>
            </w:r>
          </w:p>
        </w:tc>
        <w:tc>
          <w:tcPr>
            <w:tcW w:w="1980" w:type="dxa"/>
            <w:noWrap/>
            <w:vAlign w:val="center"/>
            <w:hideMark/>
          </w:tcPr>
          <w:p w14:paraId="294E9E2E" w14:textId="77777777" w:rsidR="00FC3EB2" w:rsidRPr="001571AC" w:rsidRDefault="00FC3EB2" w:rsidP="007A36B4">
            <w:pPr>
              <w:jc w:val="center"/>
            </w:pPr>
            <w:r w:rsidRPr="001571AC">
              <w:t>Lincoln</w:t>
            </w:r>
          </w:p>
        </w:tc>
        <w:tc>
          <w:tcPr>
            <w:tcW w:w="4950" w:type="dxa"/>
            <w:noWrap/>
            <w:vAlign w:val="center"/>
            <w:hideMark/>
          </w:tcPr>
          <w:p w14:paraId="48172440" w14:textId="77777777" w:rsidR="00FC3EB2" w:rsidRPr="001571AC" w:rsidRDefault="00FC3EB2" w:rsidP="007A36B4">
            <w:pPr>
              <w:jc w:val="center"/>
            </w:pPr>
            <w:r w:rsidRPr="001571AC">
              <w:t>[Painting Contractor]</w:t>
            </w:r>
          </w:p>
        </w:tc>
        <w:tc>
          <w:tcPr>
            <w:tcW w:w="1431" w:type="dxa"/>
            <w:noWrap/>
            <w:vAlign w:val="center"/>
            <w:hideMark/>
          </w:tcPr>
          <w:p w14:paraId="3AD6876A" w14:textId="77777777" w:rsidR="00FC3EB2" w:rsidRPr="001571AC" w:rsidRDefault="00FC3EB2" w:rsidP="007A36B4">
            <w:pPr>
              <w:jc w:val="center"/>
            </w:pPr>
            <w:r w:rsidRPr="001571AC">
              <w:t>LVP</w:t>
            </w:r>
          </w:p>
        </w:tc>
      </w:tr>
      <w:tr w:rsidR="00FC3EB2" w:rsidRPr="001571AC" w14:paraId="1AD17494" w14:textId="77777777" w:rsidTr="007A36B4">
        <w:trPr>
          <w:trHeight w:hRule="exact" w:val="864"/>
          <w:jc w:val="center"/>
        </w:trPr>
        <w:tc>
          <w:tcPr>
            <w:tcW w:w="2065" w:type="dxa"/>
            <w:noWrap/>
            <w:vAlign w:val="center"/>
            <w:hideMark/>
          </w:tcPr>
          <w:p w14:paraId="0234D98C" w14:textId="77777777" w:rsidR="00FC3EB2" w:rsidRPr="001571AC" w:rsidRDefault="00FC3EB2" w:rsidP="007A36B4">
            <w:pPr>
              <w:jc w:val="center"/>
            </w:pPr>
            <w:r w:rsidRPr="001571AC">
              <w:t>Placer</w:t>
            </w:r>
          </w:p>
        </w:tc>
        <w:tc>
          <w:tcPr>
            <w:tcW w:w="1980" w:type="dxa"/>
            <w:noWrap/>
            <w:vAlign w:val="center"/>
            <w:hideMark/>
          </w:tcPr>
          <w:p w14:paraId="408A8356" w14:textId="77777777" w:rsidR="00FC3EB2" w:rsidRPr="001571AC" w:rsidRDefault="00FC3EB2" w:rsidP="007A36B4">
            <w:pPr>
              <w:jc w:val="center"/>
            </w:pPr>
            <w:r w:rsidRPr="001571AC">
              <w:t>Lincoln</w:t>
            </w:r>
          </w:p>
        </w:tc>
        <w:tc>
          <w:tcPr>
            <w:tcW w:w="4950" w:type="dxa"/>
            <w:noWrap/>
            <w:vAlign w:val="center"/>
            <w:hideMark/>
          </w:tcPr>
          <w:p w14:paraId="1CDD4BEB" w14:textId="77777777" w:rsidR="00FC3EB2" w:rsidRPr="001571AC" w:rsidRDefault="00FC3EB2" w:rsidP="007A36B4">
            <w:pPr>
              <w:jc w:val="center"/>
            </w:pPr>
            <w:r w:rsidRPr="001571AC">
              <w:t>[Painting Contractor]</w:t>
            </w:r>
          </w:p>
        </w:tc>
        <w:tc>
          <w:tcPr>
            <w:tcW w:w="1431" w:type="dxa"/>
            <w:noWrap/>
            <w:vAlign w:val="center"/>
            <w:hideMark/>
          </w:tcPr>
          <w:p w14:paraId="70B64066" w14:textId="77777777" w:rsidR="00FC3EB2" w:rsidRPr="001571AC" w:rsidRDefault="00FC3EB2" w:rsidP="007A36B4">
            <w:pPr>
              <w:jc w:val="center"/>
            </w:pPr>
            <w:r w:rsidRPr="001571AC">
              <w:t>LVP</w:t>
            </w:r>
          </w:p>
        </w:tc>
      </w:tr>
      <w:tr w:rsidR="00FC3EB2" w:rsidRPr="001571AC" w14:paraId="1761344D" w14:textId="77777777" w:rsidTr="007A36B4">
        <w:trPr>
          <w:trHeight w:hRule="exact" w:val="864"/>
          <w:jc w:val="center"/>
        </w:trPr>
        <w:tc>
          <w:tcPr>
            <w:tcW w:w="2065" w:type="dxa"/>
            <w:noWrap/>
            <w:vAlign w:val="center"/>
            <w:hideMark/>
          </w:tcPr>
          <w:p w14:paraId="70721E6A" w14:textId="77777777" w:rsidR="00FC3EB2" w:rsidRPr="001571AC" w:rsidRDefault="00FC3EB2" w:rsidP="007A36B4">
            <w:pPr>
              <w:jc w:val="center"/>
            </w:pPr>
            <w:r w:rsidRPr="001571AC">
              <w:lastRenderedPageBreak/>
              <w:t>Placer</w:t>
            </w:r>
          </w:p>
        </w:tc>
        <w:tc>
          <w:tcPr>
            <w:tcW w:w="1980" w:type="dxa"/>
            <w:noWrap/>
            <w:vAlign w:val="center"/>
            <w:hideMark/>
          </w:tcPr>
          <w:p w14:paraId="6505C1BD" w14:textId="77777777" w:rsidR="00FC3EB2" w:rsidRPr="001571AC" w:rsidRDefault="00FC3EB2" w:rsidP="007A36B4">
            <w:pPr>
              <w:jc w:val="center"/>
            </w:pPr>
            <w:r w:rsidRPr="001571AC">
              <w:t>Newcastle</w:t>
            </w:r>
          </w:p>
        </w:tc>
        <w:tc>
          <w:tcPr>
            <w:tcW w:w="4950" w:type="dxa"/>
            <w:noWrap/>
            <w:vAlign w:val="center"/>
            <w:hideMark/>
          </w:tcPr>
          <w:p w14:paraId="28E66BD1" w14:textId="77777777" w:rsidR="00FC3EB2" w:rsidRPr="001571AC" w:rsidRDefault="00FC3EB2" w:rsidP="007A36B4">
            <w:pPr>
              <w:jc w:val="center"/>
            </w:pPr>
            <w:r w:rsidRPr="001571AC">
              <w:t>[Painting Contractor]</w:t>
            </w:r>
          </w:p>
        </w:tc>
        <w:tc>
          <w:tcPr>
            <w:tcW w:w="1431" w:type="dxa"/>
            <w:noWrap/>
            <w:vAlign w:val="center"/>
            <w:hideMark/>
          </w:tcPr>
          <w:p w14:paraId="2AC309F1" w14:textId="77777777" w:rsidR="00FC3EB2" w:rsidRPr="001571AC" w:rsidRDefault="00FC3EB2" w:rsidP="007A36B4">
            <w:pPr>
              <w:jc w:val="center"/>
            </w:pPr>
            <w:r w:rsidRPr="001571AC">
              <w:t>LVP</w:t>
            </w:r>
          </w:p>
        </w:tc>
      </w:tr>
      <w:tr w:rsidR="00FC3EB2" w:rsidRPr="001571AC" w14:paraId="4F8E13B0" w14:textId="77777777" w:rsidTr="007A36B4">
        <w:trPr>
          <w:trHeight w:hRule="exact" w:val="864"/>
          <w:jc w:val="center"/>
        </w:trPr>
        <w:tc>
          <w:tcPr>
            <w:tcW w:w="2065" w:type="dxa"/>
            <w:noWrap/>
            <w:vAlign w:val="center"/>
            <w:hideMark/>
          </w:tcPr>
          <w:p w14:paraId="072027F9" w14:textId="77777777" w:rsidR="00FC3EB2" w:rsidRPr="001571AC" w:rsidRDefault="00FC3EB2" w:rsidP="007A36B4">
            <w:pPr>
              <w:jc w:val="center"/>
            </w:pPr>
            <w:r w:rsidRPr="001571AC">
              <w:t>Placer</w:t>
            </w:r>
          </w:p>
        </w:tc>
        <w:tc>
          <w:tcPr>
            <w:tcW w:w="1980" w:type="dxa"/>
            <w:noWrap/>
            <w:vAlign w:val="center"/>
            <w:hideMark/>
          </w:tcPr>
          <w:p w14:paraId="77AA1F32" w14:textId="77777777" w:rsidR="00FC3EB2" w:rsidRPr="001571AC" w:rsidRDefault="00FC3EB2" w:rsidP="007A36B4">
            <w:pPr>
              <w:jc w:val="center"/>
            </w:pPr>
            <w:r w:rsidRPr="001571AC">
              <w:t>Penryn</w:t>
            </w:r>
          </w:p>
        </w:tc>
        <w:tc>
          <w:tcPr>
            <w:tcW w:w="4950" w:type="dxa"/>
            <w:noWrap/>
            <w:vAlign w:val="center"/>
            <w:hideMark/>
          </w:tcPr>
          <w:p w14:paraId="547BB3A7" w14:textId="77777777" w:rsidR="00FC3EB2" w:rsidRPr="001571AC" w:rsidRDefault="00FC3EB2" w:rsidP="007A36B4">
            <w:pPr>
              <w:jc w:val="center"/>
            </w:pPr>
            <w:r w:rsidRPr="001571AC">
              <w:t>[Property Manager/Owner]</w:t>
            </w:r>
          </w:p>
        </w:tc>
        <w:tc>
          <w:tcPr>
            <w:tcW w:w="1431" w:type="dxa"/>
            <w:noWrap/>
            <w:vAlign w:val="center"/>
            <w:hideMark/>
          </w:tcPr>
          <w:p w14:paraId="28A7FC7D" w14:textId="77777777" w:rsidR="00FC3EB2" w:rsidRPr="001571AC" w:rsidRDefault="00FC3EB2" w:rsidP="007A36B4">
            <w:pPr>
              <w:jc w:val="center"/>
            </w:pPr>
            <w:r w:rsidRPr="001571AC">
              <w:t>LVP</w:t>
            </w:r>
          </w:p>
        </w:tc>
      </w:tr>
      <w:tr w:rsidR="00FC3EB2" w:rsidRPr="001571AC" w14:paraId="0D8E6F32" w14:textId="77777777" w:rsidTr="007A36B4">
        <w:trPr>
          <w:trHeight w:hRule="exact" w:val="864"/>
          <w:jc w:val="center"/>
        </w:trPr>
        <w:tc>
          <w:tcPr>
            <w:tcW w:w="2065" w:type="dxa"/>
            <w:noWrap/>
            <w:vAlign w:val="center"/>
            <w:hideMark/>
          </w:tcPr>
          <w:p w14:paraId="18961D55" w14:textId="77777777" w:rsidR="00FC3EB2" w:rsidRPr="001571AC" w:rsidRDefault="00FC3EB2" w:rsidP="007A36B4">
            <w:pPr>
              <w:jc w:val="center"/>
            </w:pPr>
            <w:r w:rsidRPr="001571AC">
              <w:t>Placer</w:t>
            </w:r>
          </w:p>
        </w:tc>
        <w:tc>
          <w:tcPr>
            <w:tcW w:w="1980" w:type="dxa"/>
            <w:noWrap/>
            <w:vAlign w:val="center"/>
            <w:hideMark/>
          </w:tcPr>
          <w:p w14:paraId="51F009EA" w14:textId="77777777" w:rsidR="00FC3EB2" w:rsidRPr="001571AC" w:rsidRDefault="00FC3EB2" w:rsidP="007A36B4">
            <w:pPr>
              <w:jc w:val="center"/>
            </w:pPr>
            <w:r w:rsidRPr="001571AC">
              <w:t>Rocklin</w:t>
            </w:r>
          </w:p>
        </w:tc>
        <w:tc>
          <w:tcPr>
            <w:tcW w:w="4950" w:type="dxa"/>
            <w:noWrap/>
            <w:vAlign w:val="center"/>
            <w:hideMark/>
          </w:tcPr>
          <w:p w14:paraId="00B92D27" w14:textId="77777777" w:rsidR="00FC3EB2" w:rsidRPr="001571AC" w:rsidRDefault="00FC3EB2" w:rsidP="007A36B4">
            <w:pPr>
              <w:jc w:val="center"/>
            </w:pPr>
            <w:r w:rsidRPr="001571AC">
              <w:t>[Painting Contractor]</w:t>
            </w:r>
          </w:p>
        </w:tc>
        <w:tc>
          <w:tcPr>
            <w:tcW w:w="1431" w:type="dxa"/>
            <w:noWrap/>
            <w:vAlign w:val="center"/>
            <w:hideMark/>
          </w:tcPr>
          <w:p w14:paraId="5B05EE29" w14:textId="77777777" w:rsidR="00FC3EB2" w:rsidRPr="001571AC" w:rsidRDefault="00FC3EB2" w:rsidP="007A36B4">
            <w:pPr>
              <w:jc w:val="center"/>
            </w:pPr>
            <w:r w:rsidRPr="001571AC">
              <w:t>RLVP</w:t>
            </w:r>
          </w:p>
        </w:tc>
      </w:tr>
      <w:tr w:rsidR="00FC3EB2" w:rsidRPr="001571AC" w14:paraId="2451776F" w14:textId="77777777" w:rsidTr="007A36B4">
        <w:trPr>
          <w:trHeight w:hRule="exact" w:val="864"/>
          <w:jc w:val="center"/>
        </w:trPr>
        <w:tc>
          <w:tcPr>
            <w:tcW w:w="2065" w:type="dxa"/>
            <w:noWrap/>
            <w:vAlign w:val="center"/>
            <w:hideMark/>
          </w:tcPr>
          <w:p w14:paraId="2C4C7701" w14:textId="77777777" w:rsidR="00FC3EB2" w:rsidRPr="001571AC" w:rsidRDefault="00FC3EB2" w:rsidP="007A36B4">
            <w:pPr>
              <w:jc w:val="center"/>
            </w:pPr>
            <w:r w:rsidRPr="001571AC">
              <w:t>Placer</w:t>
            </w:r>
          </w:p>
        </w:tc>
        <w:tc>
          <w:tcPr>
            <w:tcW w:w="1980" w:type="dxa"/>
            <w:noWrap/>
            <w:vAlign w:val="center"/>
            <w:hideMark/>
          </w:tcPr>
          <w:p w14:paraId="0C7E30CA" w14:textId="77777777" w:rsidR="00FC3EB2" w:rsidRPr="001571AC" w:rsidRDefault="00FC3EB2" w:rsidP="007A36B4">
            <w:pPr>
              <w:jc w:val="center"/>
            </w:pPr>
            <w:r w:rsidRPr="001571AC">
              <w:t>Rocklin</w:t>
            </w:r>
          </w:p>
        </w:tc>
        <w:tc>
          <w:tcPr>
            <w:tcW w:w="4950" w:type="dxa"/>
            <w:noWrap/>
            <w:vAlign w:val="center"/>
            <w:hideMark/>
          </w:tcPr>
          <w:p w14:paraId="60227D8A" w14:textId="77777777" w:rsidR="00FC3EB2" w:rsidRPr="001571AC" w:rsidRDefault="00FC3EB2" w:rsidP="007A36B4">
            <w:pPr>
              <w:jc w:val="center"/>
            </w:pPr>
            <w:r w:rsidRPr="001571AC">
              <w:t>[Painting Contractor]</w:t>
            </w:r>
          </w:p>
        </w:tc>
        <w:tc>
          <w:tcPr>
            <w:tcW w:w="1431" w:type="dxa"/>
            <w:noWrap/>
            <w:vAlign w:val="center"/>
            <w:hideMark/>
          </w:tcPr>
          <w:p w14:paraId="2636EDE7" w14:textId="77777777" w:rsidR="00FC3EB2" w:rsidRPr="001571AC" w:rsidRDefault="00FC3EB2" w:rsidP="007A36B4">
            <w:pPr>
              <w:jc w:val="center"/>
            </w:pPr>
            <w:r w:rsidRPr="001571AC">
              <w:t>LVP</w:t>
            </w:r>
          </w:p>
        </w:tc>
      </w:tr>
      <w:tr w:rsidR="00FC3EB2" w:rsidRPr="001571AC" w14:paraId="72051A3A" w14:textId="77777777" w:rsidTr="007A36B4">
        <w:trPr>
          <w:trHeight w:hRule="exact" w:val="864"/>
          <w:jc w:val="center"/>
        </w:trPr>
        <w:tc>
          <w:tcPr>
            <w:tcW w:w="2065" w:type="dxa"/>
            <w:noWrap/>
            <w:vAlign w:val="center"/>
            <w:hideMark/>
          </w:tcPr>
          <w:p w14:paraId="645F9FDC" w14:textId="77777777" w:rsidR="00FC3EB2" w:rsidRPr="001571AC" w:rsidRDefault="00FC3EB2" w:rsidP="007A36B4">
            <w:pPr>
              <w:jc w:val="center"/>
            </w:pPr>
            <w:r w:rsidRPr="001571AC">
              <w:t>Placer</w:t>
            </w:r>
          </w:p>
        </w:tc>
        <w:tc>
          <w:tcPr>
            <w:tcW w:w="1980" w:type="dxa"/>
            <w:noWrap/>
            <w:vAlign w:val="center"/>
            <w:hideMark/>
          </w:tcPr>
          <w:p w14:paraId="4384A026" w14:textId="77777777" w:rsidR="00FC3EB2" w:rsidRPr="001571AC" w:rsidRDefault="00FC3EB2" w:rsidP="007A36B4">
            <w:pPr>
              <w:jc w:val="center"/>
            </w:pPr>
            <w:r w:rsidRPr="001571AC">
              <w:t>Rocklin</w:t>
            </w:r>
          </w:p>
        </w:tc>
        <w:tc>
          <w:tcPr>
            <w:tcW w:w="4950" w:type="dxa"/>
            <w:noWrap/>
            <w:vAlign w:val="center"/>
            <w:hideMark/>
          </w:tcPr>
          <w:p w14:paraId="5200BADA" w14:textId="77777777" w:rsidR="00FC3EB2" w:rsidRPr="001571AC" w:rsidRDefault="00FC3EB2" w:rsidP="007A36B4">
            <w:pPr>
              <w:jc w:val="center"/>
            </w:pPr>
            <w:r w:rsidRPr="001571AC">
              <w:t>[Painting Contractor]</w:t>
            </w:r>
          </w:p>
        </w:tc>
        <w:tc>
          <w:tcPr>
            <w:tcW w:w="1431" w:type="dxa"/>
            <w:noWrap/>
            <w:vAlign w:val="center"/>
            <w:hideMark/>
          </w:tcPr>
          <w:p w14:paraId="010D305D" w14:textId="77777777" w:rsidR="00FC3EB2" w:rsidRPr="001571AC" w:rsidRDefault="00FC3EB2" w:rsidP="007A36B4">
            <w:pPr>
              <w:jc w:val="center"/>
            </w:pPr>
            <w:r w:rsidRPr="001571AC">
              <w:t>LVP</w:t>
            </w:r>
          </w:p>
        </w:tc>
      </w:tr>
      <w:tr w:rsidR="00FC3EB2" w:rsidRPr="001571AC" w14:paraId="06803B5C" w14:textId="77777777" w:rsidTr="007A36B4">
        <w:trPr>
          <w:trHeight w:hRule="exact" w:val="864"/>
          <w:jc w:val="center"/>
        </w:trPr>
        <w:tc>
          <w:tcPr>
            <w:tcW w:w="2065" w:type="dxa"/>
            <w:noWrap/>
            <w:vAlign w:val="center"/>
            <w:hideMark/>
          </w:tcPr>
          <w:p w14:paraId="48CC16FC" w14:textId="77777777" w:rsidR="00FC3EB2" w:rsidRPr="001571AC" w:rsidRDefault="00FC3EB2" w:rsidP="007A36B4">
            <w:pPr>
              <w:jc w:val="center"/>
            </w:pPr>
            <w:r w:rsidRPr="001571AC">
              <w:t>Placer</w:t>
            </w:r>
          </w:p>
        </w:tc>
        <w:tc>
          <w:tcPr>
            <w:tcW w:w="1980" w:type="dxa"/>
            <w:noWrap/>
            <w:vAlign w:val="center"/>
            <w:hideMark/>
          </w:tcPr>
          <w:p w14:paraId="589AA6C6" w14:textId="77777777" w:rsidR="00FC3EB2" w:rsidRPr="001571AC" w:rsidRDefault="00FC3EB2" w:rsidP="007A36B4">
            <w:pPr>
              <w:jc w:val="center"/>
            </w:pPr>
            <w:r w:rsidRPr="001571AC">
              <w:t>Roseville</w:t>
            </w:r>
          </w:p>
        </w:tc>
        <w:tc>
          <w:tcPr>
            <w:tcW w:w="4950" w:type="dxa"/>
            <w:noWrap/>
            <w:vAlign w:val="center"/>
            <w:hideMark/>
          </w:tcPr>
          <w:p w14:paraId="3FFCE2FB" w14:textId="77777777" w:rsidR="00FC3EB2" w:rsidRPr="001571AC" w:rsidRDefault="00FC3EB2" w:rsidP="007A36B4">
            <w:pPr>
              <w:jc w:val="center"/>
            </w:pPr>
            <w:r w:rsidRPr="001571AC">
              <w:t>[Construction]</w:t>
            </w:r>
          </w:p>
        </w:tc>
        <w:tc>
          <w:tcPr>
            <w:tcW w:w="1431" w:type="dxa"/>
            <w:noWrap/>
            <w:vAlign w:val="center"/>
            <w:hideMark/>
          </w:tcPr>
          <w:p w14:paraId="639C83FC" w14:textId="77777777" w:rsidR="00FC3EB2" w:rsidRPr="001571AC" w:rsidRDefault="00FC3EB2" w:rsidP="007A36B4">
            <w:pPr>
              <w:jc w:val="center"/>
            </w:pPr>
            <w:r w:rsidRPr="001571AC">
              <w:t>LVP</w:t>
            </w:r>
          </w:p>
        </w:tc>
      </w:tr>
      <w:tr w:rsidR="00FC3EB2" w:rsidRPr="001571AC" w14:paraId="15AEB31B" w14:textId="77777777" w:rsidTr="007A36B4">
        <w:trPr>
          <w:trHeight w:hRule="exact" w:val="864"/>
          <w:jc w:val="center"/>
        </w:trPr>
        <w:tc>
          <w:tcPr>
            <w:tcW w:w="2065" w:type="dxa"/>
            <w:noWrap/>
            <w:vAlign w:val="center"/>
            <w:hideMark/>
          </w:tcPr>
          <w:p w14:paraId="0071DF9D" w14:textId="77777777" w:rsidR="00FC3EB2" w:rsidRPr="001571AC" w:rsidRDefault="00FC3EB2" w:rsidP="007A36B4">
            <w:pPr>
              <w:jc w:val="center"/>
            </w:pPr>
            <w:r w:rsidRPr="001571AC">
              <w:t>Placer</w:t>
            </w:r>
          </w:p>
        </w:tc>
        <w:tc>
          <w:tcPr>
            <w:tcW w:w="1980" w:type="dxa"/>
            <w:noWrap/>
            <w:vAlign w:val="center"/>
            <w:hideMark/>
          </w:tcPr>
          <w:p w14:paraId="2B9C3D70" w14:textId="77777777" w:rsidR="00FC3EB2" w:rsidRPr="001571AC" w:rsidRDefault="00FC3EB2" w:rsidP="007A36B4">
            <w:pPr>
              <w:jc w:val="center"/>
            </w:pPr>
            <w:r w:rsidRPr="001571AC">
              <w:t>Roseville</w:t>
            </w:r>
          </w:p>
        </w:tc>
        <w:tc>
          <w:tcPr>
            <w:tcW w:w="4950" w:type="dxa"/>
            <w:noWrap/>
            <w:vAlign w:val="center"/>
            <w:hideMark/>
          </w:tcPr>
          <w:p w14:paraId="23EDBC65" w14:textId="77777777" w:rsidR="00FC3EB2" w:rsidRPr="001571AC" w:rsidRDefault="00FC3EB2" w:rsidP="007A36B4">
            <w:pPr>
              <w:jc w:val="center"/>
            </w:pPr>
            <w:r w:rsidRPr="001571AC">
              <w:t>[Construction]</w:t>
            </w:r>
          </w:p>
        </w:tc>
        <w:tc>
          <w:tcPr>
            <w:tcW w:w="1431" w:type="dxa"/>
            <w:noWrap/>
            <w:vAlign w:val="center"/>
            <w:hideMark/>
          </w:tcPr>
          <w:p w14:paraId="72613156" w14:textId="77777777" w:rsidR="00FC3EB2" w:rsidRPr="001571AC" w:rsidRDefault="00FC3EB2" w:rsidP="007A36B4">
            <w:pPr>
              <w:jc w:val="center"/>
            </w:pPr>
            <w:r w:rsidRPr="001571AC">
              <w:t>LVP</w:t>
            </w:r>
          </w:p>
        </w:tc>
      </w:tr>
      <w:tr w:rsidR="00FC3EB2" w:rsidRPr="001571AC" w14:paraId="2005C1EA" w14:textId="77777777" w:rsidTr="007A36B4">
        <w:trPr>
          <w:trHeight w:hRule="exact" w:val="864"/>
          <w:jc w:val="center"/>
        </w:trPr>
        <w:tc>
          <w:tcPr>
            <w:tcW w:w="2065" w:type="dxa"/>
            <w:noWrap/>
            <w:vAlign w:val="center"/>
            <w:hideMark/>
          </w:tcPr>
          <w:p w14:paraId="6A19E275" w14:textId="77777777" w:rsidR="00FC3EB2" w:rsidRPr="001571AC" w:rsidRDefault="00FC3EB2" w:rsidP="007A36B4">
            <w:pPr>
              <w:jc w:val="center"/>
            </w:pPr>
            <w:r w:rsidRPr="001571AC">
              <w:t>Placer</w:t>
            </w:r>
          </w:p>
        </w:tc>
        <w:tc>
          <w:tcPr>
            <w:tcW w:w="1980" w:type="dxa"/>
            <w:noWrap/>
            <w:vAlign w:val="center"/>
            <w:hideMark/>
          </w:tcPr>
          <w:p w14:paraId="7E117F90" w14:textId="77777777" w:rsidR="00FC3EB2" w:rsidRPr="001571AC" w:rsidRDefault="00FC3EB2" w:rsidP="007A36B4">
            <w:pPr>
              <w:jc w:val="center"/>
            </w:pPr>
            <w:r w:rsidRPr="001571AC">
              <w:t>Roseville</w:t>
            </w:r>
          </w:p>
        </w:tc>
        <w:tc>
          <w:tcPr>
            <w:tcW w:w="4950" w:type="dxa"/>
            <w:noWrap/>
            <w:vAlign w:val="center"/>
            <w:hideMark/>
          </w:tcPr>
          <w:p w14:paraId="0057A815" w14:textId="77777777" w:rsidR="00FC3EB2" w:rsidRPr="001571AC" w:rsidRDefault="00FC3EB2" w:rsidP="007A36B4">
            <w:pPr>
              <w:jc w:val="center"/>
            </w:pPr>
            <w:r w:rsidRPr="001571AC">
              <w:t>[Painting Contractor]</w:t>
            </w:r>
          </w:p>
        </w:tc>
        <w:tc>
          <w:tcPr>
            <w:tcW w:w="1431" w:type="dxa"/>
            <w:noWrap/>
            <w:vAlign w:val="center"/>
            <w:hideMark/>
          </w:tcPr>
          <w:p w14:paraId="3DD7EF57" w14:textId="77777777" w:rsidR="00FC3EB2" w:rsidRPr="001571AC" w:rsidRDefault="00FC3EB2" w:rsidP="007A36B4">
            <w:pPr>
              <w:jc w:val="center"/>
            </w:pPr>
            <w:r w:rsidRPr="001571AC">
              <w:t>LVP</w:t>
            </w:r>
          </w:p>
        </w:tc>
      </w:tr>
      <w:tr w:rsidR="00FC3EB2" w:rsidRPr="001571AC" w14:paraId="65DFF7F2" w14:textId="77777777" w:rsidTr="007A36B4">
        <w:trPr>
          <w:trHeight w:hRule="exact" w:val="864"/>
          <w:jc w:val="center"/>
        </w:trPr>
        <w:tc>
          <w:tcPr>
            <w:tcW w:w="2065" w:type="dxa"/>
            <w:noWrap/>
            <w:vAlign w:val="center"/>
            <w:hideMark/>
          </w:tcPr>
          <w:p w14:paraId="17ECDFB0" w14:textId="77777777" w:rsidR="00FC3EB2" w:rsidRPr="001571AC" w:rsidRDefault="00FC3EB2" w:rsidP="007A36B4">
            <w:pPr>
              <w:jc w:val="center"/>
            </w:pPr>
            <w:r w:rsidRPr="001571AC">
              <w:t>Riverside</w:t>
            </w:r>
          </w:p>
        </w:tc>
        <w:tc>
          <w:tcPr>
            <w:tcW w:w="1980" w:type="dxa"/>
            <w:noWrap/>
            <w:vAlign w:val="center"/>
            <w:hideMark/>
          </w:tcPr>
          <w:p w14:paraId="754E26D2" w14:textId="77777777" w:rsidR="00FC3EB2" w:rsidRPr="001571AC" w:rsidRDefault="00FC3EB2" w:rsidP="007A36B4">
            <w:pPr>
              <w:jc w:val="center"/>
            </w:pPr>
            <w:r w:rsidRPr="001571AC">
              <w:t>Beaumont</w:t>
            </w:r>
          </w:p>
        </w:tc>
        <w:tc>
          <w:tcPr>
            <w:tcW w:w="4950" w:type="dxa"/>
            <w:noWrap/>
            <w:vAlign w:val="center"/>
            <w:hideMark/>
          </w:tcPr>
          <w:p w14:paraId="523435DB" w14:textId="77777777" w:rsidR="00FC3EB2" w:rsidRPr="001571AC" w:rsidRDefault="00FC3EB2" w:rsidP="007A36B4">
            <w:pPr>
              <w:jc w:val="center"/>
            </w:pPr>
            <w:r w:rsidRPr="001571AC">
              <w:t>[Painting Contractor]</w:t>
            </w:r>
          </w:p>
        </w:tc>
        <w:tc>
          <w:tcPr>
            <w:tcW w:w="1431" w:type="dxa"/>
            <w:noWrap/>
            <w:vAlign w:val="center"/>
            <w:hideMark/>
          </w:tcPr>
          <w:p w14:paraId="3802FE3B" w14:textId="77777777" w:rsidR="00FC3EB2" w:rsidRPr="001571AC" w:rsidRDefault="00FC3EB2" w:rsidP="007A36B4">
            <w:pPr>
              <w:jc w:val="center"/>
            </w:pPr>
            <w:r w:rsidRPr="001571AC">
              <w:t>LVP</w:t>
            </w:r>
          </w:p>
        </w:tc>
      </w:tr>
      <w:tr w:rsidR="00FC3EB2" w:rsidRPr="001571AC" w14:paraId="0A77A2F9" w14:textId="77777777" w:rsidTr="007A36B4">
        <w:trPr>
          <w:trHeight w:hRule="exact" w:val="864"/>
          <w:jc w:val="center"/>
        </w:trPr>
        <w:tc>
          <w:tcPr>
            <w:tcW w:w="2065" w:type="dxa"/>
            <w:noWrap/>
            <w:vAlign w:val="center"/>
            <w:hideMark/>
          </w:tcPr>
          <w:p w14:paraId="5C37E8F0" w14:textId="77777777" w:rsidR="00FC3EB2" w:rsidRPr="001571AC" w:rsidRDefault="00FC3EB2" w:rsidP="007A36B4">
            <w:pPr>
              <w:jc w:val="center"/>
            </w:pPr>
            <w:r w:rsidRPr="001571AC">
              <w:t>Riverside</w:t>
            </w:r>
          </w:p>
        </w:tc>
        <w:tc>
          <w:tcPr>
            <w:tcW w:w="1980" w:type="dxa"/>
            <w:noWrap/>
            <w:vAlign w:val="center"/>
            <w:hideMark/>
          </w:tcPr>
          <w:p w14:paraId="67F019D9" w14:textId="77777777" w:rsidR="00FC3EB2" w:rsidRPr="001571AC" w:rsidRDefault="00FC3EB2" w:rsidP="007A36B4">
            <w:pPr>
              <w:jc w:val="center"/>
            </w:pPr>
            <w:r w:rsidRPr="001571AC">
              <w:t>Canyon Lake</w:t>
            </w:r>
          </w:p>
        </w:tc>
        <w:tc>
          <w:tcPr>
            <w:tcW w:w="4950" w:type="dxa"/>
            <w:noWrap/>
            <w:vAlign w:val="center"/>
            <w:hideMark/>
          </w:tcPr>
          <w:p w14:paraId="011C91CC" w14:textId="77777777" w:rsidR="00FC3EB2" w:rsidRPr="001571AC" w:rsidRDefault="00FC3EB2" w:rsidP="007A36B4">
            <w:pPr>
              <w:jc w:val="center"/>
            </w:pPr>
            <w:r w:rsidRPr="001571AC">
              <w:t>[Household]</w:t>
            </w:r>
          </w:p>
        </w:tc>
        <w:tc>
          <w:tcPr>
            <w:tcW w:w="1431" w:type="dxa"/>
            <w:noWrap/>
            <w:vAlign w:val="center"/>
            <w:hideMark/>
          </w:tcPr>
          <w:p w14:paraId="4011EB2B" w14:textId="77777777" w:rsidR="00FC3EB2" w:rsidRPr="001571AC" w:rsidRDefault="00FC3EB2" w:rsidP="007A36B4">
            <w:pPr>
              <w:jc w:val="center"/>
            </w:pPr>
            <w:r w:rsidRPr="001571AC">
              <w:t>LVP</w:t>
            </w:r>
          </w:p>
        </w:tc>
      </w:tr>
      <w:tr w:rsidR="00FC3EB2" w:rsidRPr="001571AC" w14:paraId="6FB6010E" w14:textId="77777777" w:rsidTr="007A36B4">
        <w:trPr>
          <w:trHeight w:hRule="exact" w:val="864"/>
          <w:jc w:val="center"/>
        </w:trPr>
        <w:tc>
          <w:tcPr>
            <w:tcW w:w="2065" w:type="dxa"/>
            <w:noWrap/>
            <w:vAlign w:val="center"/>
            <w:hideMark/>
          </w:tcPr>
          <w:p w14:paraId="2AB3DAF0" w14:textId="77777777" w:rsidR="00FC3EB2" w:rsidRPr="001571AC" w:rsidRDefault="00FC3EB2" w:rsidP="007A36B4">
            <w:pPr>
              <w:jc w:val="center"/>
            </w:pPr>
            <w:r w:rsidRPr="001571AC">
              <w:t>Riverside</w:t>
            </w:r>
          </w:p>
        </w:tc>
        <w:tc>
          <w:tcPr>
            <w:tcW w:w="1980" w:type="dxa"/>
            <w:noWrap/>
            <w:vAlign w:val="center"/>
            <w:hideMark/>
          </w:tcPr>
          <w:p w14:paraId="50E2F0AB" w14:textId="77777777" w:rsidR="00FC3EB2" w:rsidRPr="001571AC" w:rsidRDefault="00FC3EB2" w:rsidP="007A36B4">
            <w:pPr>
              <w:jc w:val="center"/>
            </w:pPr>
            <w:r w:rsidRPr="001571AC">
              <w:t>Corona</w:t>
            </w:r>
          </w:p>
        </w:tc>
        <w:tc>
          <w:tcPr>
            <w:tcW w:w="4950" w:type="dxa"/>
            <w:noWrap/>
            <w:vAlign w:val="center"/>
            <w:hideMark/>
          </w:tcPr>
          <w:p w14:paraId="2D37B4E7" w14:textId="77777777" w:rsidR="00FC3EB2" w:rsidRPr="001571AC" w:rsidRDefault="00FC3EB2" w:rsidP="007A36B4">
            <w:pPr>
              <w:jc w:val="center"/>
            </w:pPr>
            <w:r w:rsidRPr="001571AC">
              <w:t>[Construction, Telecom]</w:t>
            </w:r>
          </w:p>
        </w:tc>
        <w:tc>
          <w:tcPr>
            <w:tcW w:w="1431" w:type="dxa"/>
            <w:noWrap/>
            <w:vAlign w:val="center"/>
            <w:hideMark/>
          </w:tcPr>
          <w:p w14:paraId="4D23C128" w14:textId="77777777" w:rsidR="00FC3EB2" w:rsidRPr="001571AC" w:rsidRDefault="00FC3EB2" w:rsidP="007A36B4">
            <w:pPr>
              <w:jc w:val="center"/>
            </w:pPr>
            <w:r w:rsidRPr="001571AC">
              <w:t>LVP</w:t>
            </w:r>
          </w:p>
        </w:tc>
      </w:tr>
      <w:tr w:rsidR="00FC3EB2" w:rsidRPr="001571AC" w14:paraId="6CE4B2D2" w14:textId="77777777" w:rsidTr="007A36B4">
        <w:trPr>
          <w:trHeight w:hRule="exact" w:val="864"/>
          <w:jc w:val="center"/>
        </w:trPr>
        <w:tc>
          <w:tcPr>
            <w:tcW w:w="2065" w:type="dxa"/>
            <w:noWrap/>
            <w:vAlign w:val="center"/>
            <w:hideMark/>
          </w:tcPr>
          <w:p w14:paraId="34537B02" w14:textId="77777777" w:rsidR="00FC3EB2" w:rsidRPr="001571AC" w:rsidRDefault="00FC3EB2" w:rsidP="007A36B4">
            <w:pPr>
              <w:jc w:val="center"/>
            </w:pPr>
            <w:r w:rsidRPr="001571AC">
              <w:t>Riverside</w:t>
            </w:r>
          </w:p>
        </w:tc>
        <w:tc>
          <w:tcPr>
            <w:tcW w:w="1980" w:type="dxa"/>
            <w:noWrap/>
            <w:vAlign w:val="center"/>
            <w:hideMark/>
          </w:tcPr>
          <w:p w14:paraId="01A2DE69" w14:textId="77777777" w:rsidR="00FC3EB2" w:rsidRPr="001571AC" w:rsidRDefault="00FC3EB2" w:rsidP="007A36B4">
            <w:pPr>
              <w:jc w:val="center"/>
            </w:pPr>
            <w:r w:rsidRPr="001571AC">
              <w:t>Corona</w:t>
            </w:r>
          </w:p>
        </w:tc>
        <w:tc>
          <w:tcPr>
            <w:tcW w:w="4950" w:type="dxa"/>
            <w:noWrap/>
            <w:vAlign w:val="center"/>
            <w:hideMark/>
          </w:tcPr>
          <w:p w14:paraId="603B1E16" w14:textId="77777777" w:rsidR="00FC3EB2" w:rsidRPr="001571AC" w:rsidRDefault="00FC3EB2" w:rsidP="007A36B4">
            <w:pPr>
              <w:jc w:val="center"/>
            </w:pPr>
            <w:r w:rsidRPr="001571AC">
              <w:t>[Construction]</w:t>
            </w:r>
          </w:p>
        </w:tc>
        <w:tc>
          <w:tcPr>
            <w:tcW w:w="1431" w:type="dxa"/>
            <w:noWrap/>
            <w:vAlign w:val="center"/>
            <w:hideMark/>
          </w:tcPr>
          <w:p w14:paraId="56FE17D2" w14:textId="77777777" w:rsidR="00FC3EB2" w:rsidRPr="001571AC" w:rsidRDefault="00FC3EB2" w:rsidP="007A36B4">
            <w:pPr>
              <w:jc w:val="center"/>
            </w:pPr>
            <w:r w:rsidRPr="001571AC">
              <w:t>LVP</w:t>
            </w:r>
          </w:p>
        </w:tc>
      </w:tr>
      <w:tr w:rsidR="00FC3EB2" w:rsidRPr="001571AC" w14:paraId="27FE5572" w14:textId="77777777" w:rsidTr="007A36B4">
        <w:trPr>
          <w:trHeight w:hRule="exact" w:val="864"/>
          <w:jc w:val="center"/>
        </w:trPr>
        <w:tc>
          <w:tcPr>
            <w:tcW w:w="2065" w:type="dxa"/>
            <w:noWrap/>
            <w:vAlign w:val="center"/>
            <w:hideMark/>
          </w:tcPr>
          <w:p w14:paraId="1CAD12D5" w14:textId="77777777" w:rsidR="00FC3EB2" w:rsidRPr="001571AC" w:rsidRDefault="00FC3EB2" w:rsidP="007A36B4">
            <w:pPr>
              <w:jc w:val="center"/>
            </w:pPr>
            <w:r w:rsidRPr="001571AC">
              <w:t>Riverside</w:t>
            </w:r>
          </w:p>
        </w:tc>
        <w:tc>
          <w:tcPr>
            <w:tcW w:w="1980" w:type="dxa"/>
            <w:noWrap/>
            <w:vAlign w:val="center"/>
            <w:hideMark/>
          </w:tcPr>
          <w:p w14:paraId="36B8487A" w14:textId="77777777" w:rsidR="00FC3EB2" w:rsidRPr="001571AC" w:rsidRDefault="00FC3EB2" w:rsidP="007A36B4">
            <w:pPr>
              <w:jc w:val="center"/>
            </w:pPr>
            <w:r w:rsidRPr="001571AC">
              <w:t>Corona</w:t>
            </w:r>
          </w:p>
        </w:tc>
        <w:tc>
          <w:tcPr>
            <w:tcW w:w="4950" w:type="dxa"/>
            <w:noWrap/>
            <w:vAlign w:val="center"/>
            <w:hideMark/>
          </w:tcPr>
          <w:p w14:paraId="56C134A7" w14:textId="77777777" w:rsidR="00FC3EB2" w:rsidRPr="001571AC" w:rsidRDefault="00FC3EB2" w:rsidP="007A36B4">
            <w:pPr>
              <w:jc w:val="center"/>
            </w:pPr>
            <w:r w:rsidRPr="001571AC">
              <w:t>[Contractor]</w:t>
            </w:r>
          </w:p>
        </w:tc>
        <w:tc>
          <w:tcPr>
            <w:tcW w:w="1431" w:type="dxa"/>
            <w:noWrap/>
            <w:vAlign w:val="center"/>
            <w:hideMark/>
          </w:tcPr>
          <w:p w14:paraId="4D0DDDAF" w14:textId="77777777" w:rsidR="00FC3EB2" w:rsidRPr="001571AC" w:rsidRDefault="00FC3EB2" w:rsidP="007A36B4">
            <w:pPr>
              <w:jc w:val="center"/>
            </w:pPr>
            <w:r w:rsidRPr="001571AC">
              <w:t>RLVP</w:t>
            </w:r>
          </w:p>
        </w:tc>
      </w:tr>
      <w:tr w:rsidR="00FC3EB2" w:rsidRPr="001571AC" w14:paraId="1C9DECB6" w14:textId="77777777" w:rsidTr="007A36B4">
        <w:trPr>
          <w:trHeight w:hRule="exact" w:val="864"/>
          <w:jc w:val="center"/>
        </w:trPr>
        <w:tc>
          <w:tcPr>
            <w:tcW w:w="2065" w:type="dxa"/>
            <w:noWrap/>
            <w:vAlign w:val="center"/>
            <w:hideMark/>
          </w:tcPr>
          <w:p w14:paraId="6320CC35" w14:textId="77777777" w:rsidR="00FC3EB2" w:rsidRPr="001571AC" w:rsidRDefault="00FC3EB2" w:rsidP="007A36B4">
            <w:pPr>
              <w:jc w:val="center"/>
            </w:pPr>
            <w:r w:rsidRPr="001571AC">
              <w:t>Riverside</w:t>
            </w:r>
          </w:p>
        </w:tc>
        <w:tc>
          <w:tcPr>
            <w:tcW w:w="1980" w:type="dxa"/>
            <w:noWrap/>
            <w:vAlign w:val="center"/>
            <w:hideMark/>
          </w:tcPr>
          <w:p w14:paraId="7C46E644" w14:textId="77777777" w:rsidR="00FC3EB2" w:rsidRPr="001571AC" w:rsidRDefault="00FC3EB2" w:rsidP="007A36B4">
            <w:pPr>
              <w:jc w:val="center"/>
            </w:pPr>
            <w:r w:rsidRPr="001571AC">
              <w:t>Corona</w:t>
            </w:r>
          </w:p>
        </w:tc>
        <w:tc>
          <w:tcPr>
            <w:tcW w:w="4950" w:type="dxa"/>
            <w:noWrap/>
            <w:vAlign w:val="center"/>
            <w:hideMark/>
          </w:tcPr>
          <w:p w14:paraId="46FCB6D0" w14:textId="77777777" w:rsidR="00FC3EB2" w:rsidRPr="001571AC" w:rsidRDefault="00FC3EB2" w:rsidP="007A36B4">
            <w:pPr>
              <w:jc w:val="center"/>
            </w:pPr>
            <w:r w:rsidRPr="001571AC">
              <w:t>[Painting Contractor]</w:t>
            </w:r>
          </w:p>
        </w:tc>
        <w:tc>
          <w:tcPr>
            <w:tcW w:w="1431" w:type="dxa"/>
            <w:noWrap/>
            <w:vAlign w:val="center"/>
            <w:hideMark/>
          </w:tcPr>
          <w:p w14:paraId="67FE29FE" w14:textId="77777777" w:rsidR="00FC3EB2" w:rsidRPr="001571AC" w:rsidRDefault="00FC3EB2" w:rsidP="007A36B4">
            <w:pPr>
              <w:jc w:val="center"/>
            </w:pPr>
            <w:r w:rsidRPr="001571AC">
              <w:t>RLVP</w:t>
            </w:r>
          </w:p>
        </w:tc>
      </w:tr>
      <w:tr w:rsidR="00FC3EB2" w:rsidRPr="001571AC" w14:paraId="180D3AE6" w14:textId="77777777" w:rsidTr="007A36B4">
        <w:trPr>
          <w:trHeight w:hRule="exact" w:val="864"/>
          <w:jc w:val="center"/>
        </w:trPr>
        <w:tc>
          <w:tcPr>
            <w:tcW w:w="2065" w:type="dxa"/>
            <w:noWrap/>
            <w:vAlign w:val="center"/>
            <w:hideMark/>
          </w:tcPr>
          <w:p w14:paraId="718ECA1F" w14:textId="77777777" w:rsidR="00FC3EB2" w:rsidRPr="001571AC" w:rsidRDefault="00FC3EB2" w:rsidP="007A36B4">
            <w:pPr>
              <w:jc w:val="center"/>
            </w:pPr>
            <w:r w:rsidRPr="001571AC">
              <w:lastRenderedPageBreak/>
              <w:t>Riverside</w:t>
            </w:r>
          </w:p>
        </w:tc>
        <w:tc>
          <w:tcPr>
            <w:tcW w:w="1980" w:type="dxa"/>
            <w:noWrap/>
            <w:vAlign w:val="center"/>
            <w:hideMark/>
          </w:tcPr>
          <w:p w14:paraId="0DECF675" w14:textId="77777777" w:rsidR="00FC3EB2" w:rsidRPr="001571AC" w:rsidRDefault="00FC3EB2" w:rsidP="007A36B4">
            <w:pPr>
              <w:jc w:val="center"/>
            </w:pPr>
            <w:r w:rsidRPr="001571AC">
              <w:t>Corona</w:t>
            </w:r>
          </w:p>
        </w:tc>
        <w:tc>
          <w:tcPr>
            <w:tcW w:w="4950" w:type="dxa"/>
            <w:noWrap/>
            <w:vAlign w:val="center"/>
            <w:hideMark/>
          </w:tcPr>
          <w:p w14:paraId="56B7AF42" w14:textId="77777777" w:rsidR="00FC3EB2" w:rsidRPr="001571AC" w:rsidRDefault="00FC3EB2" w:rsidP="007A36B4">
            <w:pPr>
              <w:jc w:val="center"/>
            </w:pPr>
            <w:r w:rsidRPr="001571AC">
              <w:t>[Painting Contractor]</w:t>
            </w:r>
          </w:p>
        </w:tc>
        <w:tc>
          <w:tcPr>
            <w:tcW w:w="1431" w:type="dxa"/>
            <w:noWrap/>
            <w:vAlign w:val="center"/>
            <w:hideMark/>
          </w:tcPr>
          <w:p w14:paraId="5FCB5F20" w14:textId="77777777" w:rsidR="00FC3EB2" w:rsidRPr="001571AC" w:rsidRDefault="00FC3EB2" w:rsidP="007A36B4">
            <w:pPr>
              <w:jc w:val="center"/>
            </w:pPr>
            <w:r w:rsidRPr="001571AC">
              <w:t>RLVP</w:t>
            </w:r>
          </w:p>
        </w:tc>
      </w:tr>
      <w:tr w:rsidR="00FC3EB2" w:rsidRPr="001571AC" w14:paraId="15681A29" w14:textId="77777777" w:rsidTr="007A36B4">
        <w:trPr>
          <w:trHeight w:hRule="exact" w:val="864"/>
          <w:jc w:val="center"/>
        </w:trPr>
        <w:tc>
          <w:tcPr>
            <w:tcW w:w="2065" w:type="dxa"/>
            <w:noWrap/>
            <w:vAlign w:val="center"/>
            <w:hideMark/>
          </w:tcPr>
          <w:p w14:paraId="4E994F16" w14:textId="77777777" w:rsidR="00FC3EB2" w:rsidRPr="001571AC" w:rsidRDefault="00FC3EB2" w:rsidP="007A36B4">
            <w:pPr>
              <w:jc w:val="center"/>
            </w:pPr>
            <w:r w:rsidRPr="001571AC">
              <w:t>Riverside</w:t>
            </w:r>
          </w:p>
        </w:tc>
        <w:tc>
          <w:tcPr>
            <w:tcW w:w="1980" w:type="dxa"/>
            <w:noWrap/>
            <w:vAlign w:val="center"/>
            <w:hideMark/>
          </w:tcPr>
          <w:p w14:paraId="6A7BEE69" w14:textId="77777777" w:rsidR="00FC3EB2" w:rsidRPr="001571AC" w:rsidRDefault="00FC3EB2" w:rsidP="007A36B4">
            <w:pPr>
              <w:jc w:val="center"/>
            </w:pPr>
            <w:r w:rsidRPr="001571AC">
              <w:t>Corona</w:t>
            </w:r>
          </w:p>
        </w:tc>
        <w:tc>
          <w:tcPr>
            <w:tcW w:w="4950" w:type="dxa"/>
            <w:noWrap/>
            <w:vAlign w:val="center"/>
            <w:hideMark/>
          </w:tcPr>
          <w:p w14:paraId="2F760FCE" w14:textId="77777777" w:rsidR="00FC3EB2" w:rsidRPr="001571AC" w:rsidRDefault="00FC3EB2" w:rsidP="007A36B4">
            <w:pPr>
              <w:jc w:val="center"/>
            </w:pPr>
            <w:r w:rsidRPr="001571AC">
              <w:t>[Painting Contractor]</w:t>
            </w:r>
          </w:p>
        </w:tc>
        <w:tc>
          <w:tcPr>
            <w:tcW w:w="1431" w:type="dxa"/>
            <w:noWrap/>
            <w:vAlign w:val="center"/>
            <w:hideMark/>
          </w:tcPr>
          <w:p w14:paraId="5F492D9F" w14:textId="77777777" w:rsidR="00FC3EB2" w:rsidRPr="001571AC" w:rsidRDefault="00FC3EB2" w:rsidP="007A36B4">
            <w:pPr>
              <w:jc w:val="center"/>
            </w:pPr>
            <w:r w:rsidRPr="001571AC">
              <w:t>LVP</w:t>
            </w:r>
          </w:p>
        </w:tc>
      </w:tr>
      <w:tr w:rsidR="00FC3EB2" w:rsidRPr="001571AC" w14:paraId="7A716027" w14:textId="77777777" w:rsidTr="007A36B4">
        <w:trPr>
          <w:trHeight w:hRule="exact" w:val="864"/>
          <w:jc w:val="center"/>
        </w:trPr>
        <w:tc>
          <w:tcPr>
            <w:tcW w:w="2065" w:type="dxa"/>
            <w:noWrap/>
            <w:vAlign w:val="center"/>
            <w:hideMark/>
          </w:tcPr>
          <w:p w14:paraId="55C051DD" w14:textId="77777777" w:rsidR="00FC3EB2" w:rsidRPr="001571AC" w:rsidRDefault="00FC3EB2" w:rsidP="007A36B4">
            <w:pPr>
              <w:jc w:val="center"/>
            </w:pPr>
            <w:r w:rsidRPr="001571AC">
              <w:t>Riverside</w:t>
            </w:r>
          </w:p>
        </w:tc>
        <w:tc>
          <w:tcPr>
            <w:tcW w:w="1980" w:type="dxa"/>
            <w:noWrap/>
            <w:vAlign w:val="center"/>
            <w:hideMark/>
          </w:tcPr>
          <w:p w14:paraId="4E116340" w14:textId="77777777" w:rsidR="00FC3EB2" w:rsidRPr="001571AC" w:rsidRDefault="00FC3EB2" w:rsidP="007A36B4">
            <w:pPr>
              <w:jc w:val="center"/>
            </w:pPr>
            <w:r w:rsidRPr="001571AC">
              <w:t>Corona</w:t>
            </w:r>
          </w:p>
        </w:tc>
        <w:tc>
          <w:tcPr>
            <w:tcW w:w="4950" w:type="dxa"/>
            <w:noWrap/>
            <w:vAlign w:val="center"/>
            <w:hideMark/>
          </w:tcPr>
          <w:p w14:paraId="0C197189" w14:textId="77777777" w:rsidR="00FC3EB2" w:rsidRPr="001571AC" w:rsidRDefault="00FC3EB2" w:rsidP="007A36B4">
            <w:pPr>
              <w:jc w:val="center"/>
            </w:pPr>
            <w:r w:rsidRPr="001571AC">
              <w:t>[Property Manager/Owner]</w:t>
            </w:r>
          </w:p>
        </w:tc>
        <w:tc>
          <w:tcPr>
            <w:tcW w:w="1431" w:type="dxa"/>
            <w:noWrap/>
            <w:vAlign w:val="center"/>
            <w:hideMark/>
          </w:tcPr>
          <w:p w14:paraId="47253BBB" w14:textId="77777777" w:rsidR="00FC3EB2" w:rsidRPr="001571AC" w:rsidRDefault="00FC3EB2" w:rsidP="007A36B4">
            <w:pPr>
              <w:jc w:val="center"/>
            </w:pPr>
            <w:r w:rsidRPr="001571AC">
              <w:t>LVP</w:t>
            </w:r>
          </w:p>
        </w:tc>
      </w:tr>
      <w:tr w:rsidR="00FC3EB2" w:rsidRPr="001571AC" w14:paraId="5B5BECAD" w14:textId="77777777" w:rsidTr="007A36B4">
        <w:trPr>
          <w:trHeight w:hRule="exact" w:val="864"/>
          <w:jc w:val="center"/>
        </w:trPr>
        <w:tc>
          <w:tcPr>
            <w:tcW w:w="2065" w:type="dxa"/>
            <w:noWrap/>
            <w:vAlign w:val="center"/>
            <w:hideMark/>
          </w:tcPr>
          <w:p w14:paraId="6A82B598" w14:textId="77777777" w:rsidR="00FC3EB2" w:rsidRPr="001571AC" w:rsidRDefault="00FC3EB2" w:rsidP="007A36B4">
            <w:pPr>
              <w:jc w:val="center"/>
            </w:pPr>
            <w:r w:rsidRPr="001571AC">
              <w:t>Riverside</w:t>
            </w:r>
          </w:p>
        </w:tc>
        <w:tc>
          <w:tcPr>
            <w:tcW w:w="1980" w:type="dxa"/>
            <w:noWrap/>
            <w:vAlign w:val="center"/>
            <w:hideMark/>
          </w:tcPr>
          <w:p w14:paraId="337D8AF8" w14:textId="77777777" w:rsidR="00FC3EB2" w:rsidRPr="001571AC" w:rsidRDefault="00FC3EB2" w:rsidP="007A36B4">
            <w:pPr>
              <w:jc w:val="center"/>
            </w:pPr>
            <w:r w:rsidRPr="001571AC">
              <w:t>Desert Hot Springs</w:t>
            </w:r>
          </w:p>
        </w:tc>
        <w:tc>
          <w:tcPr>
            <w:tcW w:w="4950" w:type="dxa"/>
            <w:noWrap/>
            <w:vAlign w:val="center"/>
            <w:hideMark/>
          </w:tcPr>
          <w:p w14:paraId="72492482" w14:textId="77777777" w:rsidR="00FC3EB2" w:rsidRPr="001571AC" w:rsidRDefault="00FC3EB2" w:rsidP="007A36B4">
            <w:pPr>
              <w:jc w:val="center"/>
            </w:pPr>
            <w:r w:rsidRPr="001571AC">
              <w:t>[Painting Contractor]</w:t>
            </w:r>
          </w:p>
        </w:tc>
        <w:tc>
          <w:tcPr>
            <w:tcW w:w="1431" w:type="dxa"/>
            <w:noWrap/>
            <w:vAlign w:val="center"/>
            <w:hideMark/>
          </w:tcPr>
          <w:p w14:paraId="7B0A75F3" w14:textId="77777777" w:rsidR="00FC3EB2" w:rsidRPr="001571AC" w:rsidRDefault="00FC3EB2" w:rsidP="007A36B4">
            <w:pPr>
              <w:jc w:val="center"/>
            </w:pPr>
            <w:r w:rsidRPr="001571AC">
              <w:t>LVP</w:t>
            </w:r>
          </w:p>
        </w:tc>
      </w:tr>
      <w:tr w:rsidR="00FC3EB2" w:rsidRPr="001571AC" w14:paraId="48024FBF" w14:textId="77777777" w:rsidTr="007A36B4">
        <w:trPr>
          <w:trHeight w:hRule="exact" w:val="864"/>
          <w:jc w:val="center"/>
        </w:trPr>
        <w:tc>
          <w:tcPr>
            <w:tcW w:w="2065" w:type="dxa"/>
            <w:noWrap/>
            <w:vAlign w:val="center"/>
            <w:hideMark/>
          </w:tcPr>
          <w:p w14:paraId="70939D5C" w14:textId="77777777" w:rsidR="00FC3EB2" w:rsidRPr="001571AC" w:rsidRDefault="00FC3EB2" w:rsidP="007A36B4">
            <w:pPr>
              <w:jc w:val="center"/>
            </w:pPr>
            <w:r w:rsidRPr="001571AC">
              <w:t>Riverside</w:t>
            </w:r>
          </w:p>
        </w:tc>
        <w:tc>
          <w:tcPr>
            <w:tcW w:w="1980" w:type="dxa"/>
            <w:noWrap/>
            <w:vAlign w:val="center"/>
            <w:hideMark/>
          </w:tcPr>
          <w:p w14:paraId="6A08BD91" w14:textId="77777777" w:rsidR="00FC3EB2" w:rsidRPr="001571AC" w:rsidRDefault="00FC3EB2" w:rsidP="007A36B4">
            <w:pPr>
              <w:jc w:val="center"/>
            </w:pPr>
            <w:r w:rsidRPr="001571AC">
              <w:t>Desert Hot Springs</w:t>
            </w:r>
          </w:p>
        </w:tc>
        <w:tc>
          <w:tcPr>
            <w:tcW w:w="4950" w:type="dxa"/>
            <w:noWrap/>
            <w:vAlign w:val="center"/>
            <w:hideMark/>
          </w:tcPr>
          <w:p w14:paraId="6C5D5A23" w14:textId="77777777" w:rsidR="00FC3EB2" w:rsidRPr="001571AC" w:rsidRDefault="00FC3EB2" w:rsidP="007A36B4">
            <w:pPr>
              <w:jc w:val="center"/>
            </w:pPr>
            <w:r w:rsidRPr="001571AC">
              <w:t>[Painting Contractor]</w:t>
            </w:r>
          </w:p>
        </w:tc>
        <w:tc>
          <w:tcPr>
            <w:tcW w:w="1431" w:type="dxa"/>
            <w:noWrap/>
            <w:vAlign w:val="center"/>
            <w:hideMark/>
          </w:tcPr>
          <w:p w14:paraId="5457D139" w14:textId="77777777" w:rsidR="00FC3EB2" w:rsidRPr="001571AC" w:rsidRDefault="00FC3EB2" w:rsidP="007A36B4">
            <w:pPr>
              <w:jc w:val="center"/>
            </w:pPr>
            <w:r w:rsidRPr="001571AC">
              <w:t>LVP</w:t>
            </w:r>
          </w:p>
        </w:tc>
      </w:tr>
      <w:tr w:rsidR="00FC3EB2" w:rsidRPr="001571AC" w14:paraId="6AF5FDDB" w14:textId="77777777" w:rsidTr="007A36B4">
        <w:trPr>
          <w:trHeight w:hRule="exact" w:val="864"/>
          <w:jc w:val="center"/>
        </w:trPr>
        <w:tc>
          <w:tcPr>
            <w:tcW w:w="2065" w:type="dxa"/>
            <w:noWrap/>
            <w:vAlign w:val="center"/>
            <w:hideMark/>
          </w:tcPr>
          <w:p w14:paraId="1BBA3CA3" w14:textId="77777777" w:rsidR="00FC3EB2" w:rsidRPr="001571AC" w:rsidRDefault="00FC3EB2" w:rsidP="007A36B4">
            <w:pPr>
              <w:jc w:val="center"/>
            </w:pPr>
            <w:r w:rsidRPr="001571AC">
              <w:t>Riverside</w:t>
            </w:r>
          </w:p>
        </w:tc>
        <w:tc>
          <w:tcPr>
            <w:tcW w:w="1980" w:type="dxa"/>
            <w:noWrap/>
            <w:vAlign w:val="center"/>
            <w:hideMark/>
          </w:tcPr>
          <w:p w14:paraId="52B5026B" w14:textId="77777777" w:rsidR="00FC3EB2" w:rsidRPr="001571AC" w:rsidRDefault="00FC3EB2" w:rsidP="007A36B4">
            <w:pPr>
              <w:jc w:val="center"/>
            </w:pPr>
            <w:r w:rsidRPr="001571AC">
              <w:t>Eastvale</w:t>
            </w:r>
          </w:p>
        </w:tc>
        <w:tc>
          <w:tcPr>
            <w:tcW w:w="4950" w:type="dxa"/>
            <w:noWrap/>
            <w:vAlign w:val="center"/>
            <w:hideMark/>
          </w:tcPr>
          <w:p w14:paraId="052AAE79" w14:textId="77777777" w:rsidR="00FC3EB2" w:rsidRPr="001571AC" w:rsidRDefault="00FC3EB2" w:rsidP="007A36B4">
            <w:pPr>
              <w:jc w:val="center"/>
            </w:pPr>
            <w:r w:rsidRPr="001571AC">
              <w:t>[Property Manager]</w:t>
            </w:r>
          </w:p>
        </w:tc>
        <w:tc>
          <w:tcPr>
            <w:tcW w:w="1431" w:type="dxa"/>
            <w:noWrap/>
            <w:vAlign w:val="center"/>
            <w:hideMark/>
          </w:tcPr>
          <w:p w14:paraId="51740523" w14:textId="77777777" w:rsidR="00FC3EB2" w:rsidRPr="001571AC" w:rsidRDefault="00FC3EB2" w:rsidP="007A36B4">
            <w:pPr>
              <w:jc w:val="center"/>
            </w:pPr>
            <w:r w:rsidRPr="001571AC">
              <w:t>LVP</w:t>
            </w:r>
          </w:p>
        </w:tc>
      </w:tr>
      <w:tr w:rsidR="00FC3EB2" w:rsidRPr="001571AC" w14:paraId="5CE10334" w14:textId="77777777" w:rsidTr="007A36B4">
        <w:trPr>
          <w:trHeight w:hRule="exact" w:val="864"/>
          <w:jc w:val="center"/>
        </w:trPr>
        <w:tc>
          <w:tcPr>
            <w:tcW w:w="2065" w:type="dxa"/>
            <w:noWrap/>
            <w:vAlign w:val="center"/>
            <w:hideMark/>
          </w:tcPr>
          <w:p w14:paraId="7A18BB35" w14:textId="77777777" w:rsidR="00FC3EB2" w:rsidRPr="001571AC" w:rsidRDefault="00FC3EB2" w:rsidP="007A36B4">
            <w:pPr>
              <w:jc w:val="center"/>
            </w:pPr>
            <w:r w:rsidRPr="001571AC">
              <w:t>Riverside</w:t>
            </w:r>
          </w:p>
        </w:tc>
        <w:tc>
          <w:tcPr>
            <w:tcW w:w="1980" w:type="dxa"/>
            <w:noWrap/>
            <w:vAlign w:val="center"/>
            <w:hideMark/>
          </w:tcPr>
          <w:p w14:paraId="21D2DBD0" w14:textId="77777777" w:rsidR="00FC3EB2" w:rsidRPr="001571AC" w:rsidRDefault="00FC3EB2" w:rsidP="007A36B4">
            <w:pPr>
              <w:jc w:val="center"/>
            </w:pPr>
            <w:r w:rsidRPr="001571AC">
              <w:t>Hemet</w:t>
            </w:r>
          </w:p>
        </w:tc>
        <w:tc>
          <w:tcPr>
            <w:tcW w:w="4950" w:type="dxa"/>
            <w:noWrap/>
            <w:vAlign w:val="center"/>
            <w:hideMark/>
          </w:tcPr>
          <w:p w14:paraId="31478245" w14:textId="77777777" w:rsidR="00FC3EB2" w:rsidRPr="001571AC" w:rsidRDefault="00FC3EB2" w:rsidP="007A36B4">
            <w:pPr>
              <w:jc w:val="center"/>
            </w:pPr>
            <w:r w:rsidRPr="001571AC">
              <w:t>[Construction]</w:t>
            </w:r>
          </w:p>
        </w:tc>
        <w:tc>
          <w:tcPr>
            <w:tcW w:w="1431" w:type="dxa"/>
            <w:noWrap/>
            <w:vAlign w:val="center"/>
            <w:hideMark/>
          </w:tcPr>
          <w:p w14:paraId="1F5D6464" w14:textId="77777777" w:rsidR="00FC3EB2" w:rsidRPr="001571AC" w:rsidRDefault="00FC3EB2" w:rsidP="007A36B4">
            <w:pPr>
              <w:jc w:val="center"/>
            </w:pPr>
            <w:r w:rsidRPr="001571AC">
              <w:t>LVP</w:t>
            </w:r>
          </w:p>
        </w:tc>
      </w:tr>
      <w:tr w:rsidR="00FC3EB2" w:rsidRPr="001571AC" w14:paraId="3949AB77" w14:textId="77777777" w:rsidTr="007A36B4">
        <w:trPr>
          <w:trHeight w:hRule="exact" w:val="864"/>
          <w:jc w:val="center"/>
        </w:trPr>
        <w:tc>
          <w:tcPr>
            <w:tcW w:w="2065" w:type="dxa"/>
            <w:noWrap/>
            <w:vAlign w:val="center"/>
            <w:hideMark/>
          </w:tcPr>
          <w:p w14:paraId="3F44C88B" w14:textId="77777777" w:rsidR="00FC3EB2" w:rsidRPr="001571AC" w:rsidRDefault="00FC3EB2" w:rsidP="007A36B4">
            <w:pPr>
              <w:jc w:val="center"/>
            </w:pPr>
            <w:r w:rsidRPr="001571AC">
              <w:t>Riverside</w:t>
            </w:r>
          </w:p>
        </w:tc>
        <w:tc>
          <w:tcPr>
            <w:tcW w:w="1980" w:type="dxa"/>
            <w:noWrap/>
            <w:vAlign w:val="center"/>
            <w:hideMark/>
          </w:tcPr>
          <w:p w14:paraId="4CCE507E" w14:textId="77777777" w:rsidR="00FC3EB2" w:rsidRPr="001571AC" w:rsidRDefault="00FC3EB2" w:rsidP="007A36B4">
            <w:pPr>
              <w:jc w:val="center"/>
            </w:pPr>
            <w:r w:rsidRPr="001571AC">
              <w:t>Hemet</w:t>
            </w:r>
          </w:p>
        </w:tc>
        <w:tc>
          <w:tcPr>
            <w:tcW w:w="4950" w:type="dxa"/>
            <w:noWrap/>
            <w:vAlign w:val="center"/>
            <w:hideMark/>
          </w:tcPr>
          <w:p w14:paraId="21F2BD01" w14:textId="77777777" w:rsidR="00FC3EB2" w:rsidRPr="001571AC" w:rsidRDefault="00FC3EB2" w:rsidP="007A36B4">
            <w:pPr>
              <w:jc w:val="center"/>
            </w:pPr>
            <w:r w:rsidRPr="001571AC">
              <w:t>[Painting Contractor]</w:t>
            </w:r>
          </w:p>
        </w:tc>
        <w:tc>
          <w:tcPr>
            <w:tcW w:w="1431" w:type="dxa"/>
            <w:noWrap/>
            <w:vAlign w:val="center"/>
            <w:hideMark/>
          </w:tcPr>
          <w:p w14:paraId="784990EC" w14:textId="77777777" w:rsidR="00FC3EB2" w:rsidRPr="001571AC" w:rsidRDefault="00FC3EB2" w:rsidP="007A36B4">
            <w:pPr>
              <w:jc w:val="center"/>
            </w:pPr>
            <w:r w:rsidRPr="001571AC">
              <w:t>LVP</w:t>
            </w:r>
          </w:p>
        </w:tc>
      </w:tr>
      <w:tr w:rsidR="00FC3EB2" w:rsidRPr="001571AC" w14:paraId="56427C26" w14:textId="77777777" w:rsidTr="007A36B4">
        <w:trPr>
          <w:trHeight w:hRule="exact" w:val="864"/>
          <w:jc w:val="center"/>
        </w:trPr>
        <w:tc>
          <w:tcPr>
            <w:tcW w:w="2065" w:type="dxa"/>
            <w:noWrap/>
            <w:vAlign w:val="center"/>
            <w:hideMark/>
          </w:tcPr>
          <w:p w14:paraId="5A43C620" w14:textId="77777777" w:rsidR="00FC3EB2" w:rsidRPr="001571AC" w:rsidRDefault="00FC3EB2" w:rsidP="007A36B4">
            <w:pPr>
              <w:jc w:val="center"/>
            </w:pPr>
            <w:r w:rsidRPr="001571AC">
              <w:t>Riverside</w:t>
            </w:r>
          </w:p>
        </w:tc>
        <w:tc>
          <w:tcPr>
            <w:tcW w:w="1980" w:type="dxa"/>
            <w:noWrap/>
            <w:vAlign w:val="center"/>
            <w:hideMark/>
          </w:tcPr>
          <w:p w14:paraId="7514A7EB" w14:textId="77777777" w:rsidR="00FC3EB2" w:rsidRPr="001571AC" w:rsidRDefault="00FC3EB2" w:rsidP="007A36B4">
            <w:pPr>
              <w:jc w:val="center"/>
            </w:pPr>
            <w:r w:rsidRPr="001571AC">
              <w:t>Hemet</w:t>
            </w:r>
          </w:p>
        </w:tc>
        <w:tc>
          <w:tcPr>
            <w:tcW w:w="4950" w:type="dxa"/>
            <w:noWrap/>
            <w:vAlign w:val="center"/>
            <w:hideMark/>
          </w:tcPr>
          <w:p w14:paraId="347ACA99" w14:textId="77777777" w:rsidR="00FC3EB2" w:rsidRPr="001571AC" w:rsidRDefault="00FC3EB2" w:rsidP="007A36B4">
            <w:pPr>
              <w:jc w:val="center"/>
            </w:pPr>
            <w:r w:rsidRPr="001571AC">
              <w:t>[School District]</w:t>
            </w:r>
          </w:p>
        </w:tc>
        <w:tc>
          <w:tcPr>
            <w:tcW w:w="1431" w:type="dxa"/>
            <w:noWrap/>
            <w:vAlign w:val="center"/>
            <w:hideMark/>
          </w:tcPr>
          <w:p w14:paraId="65BB1C88" w14:textId="77777777" w:rsidR="00FC3EB2" w:rsidRPr="001571AC" w:rsidRDefault="00FC3EB2" w:rsidP="007A36B4">
            <w:pPr>
              <w:jc w:val="center"/>
            </w:pPr>
            <w:r w:rsidRPr="001571AC">
              <w:t>LVP</w:t>
            </w:r>
          </w:p>
        </w:tc>
      </w:tr>
      <w:tr w:rsidR="00FC3EB2" w:rsidRPr="001571AC" w14:paraId="0FECB93B" w14:textId="77777777" w:rsidTr="007A36B4">
        <w:trPr>
          <w:trHeight w:hRule="exact" w:val="864"/>
          <w:jc w:val="center"/>
        </w:trPr>
        <w:tc>
          <w:tcPr>
            <w:tcW w:w="2065" w:type="dxa"/>
            <w:noWrap/>
            <w:vAlign w:val="center"/>
            <w:hideMark/>
          </w:tcPr>
          <w:p w14:paraId="4FA1A97A" w14:textId="77777777" w:rsidR="00FC3EB2" w:rsidRPr="001571AC" w:rsidRDefault="00FC3EB2" w:rsidP="007A36B4">
            <w:pPr>
              <w:jc w:val="center"/>
            </w:pPr>
            <w:r w:rsidRPr="001571AC">
              <w:t>Riverside</w:t>
            </w:r>
          </w:p>
        </w:tc>
        <w:tc>
          <w:tcPr>
            <w:tcW w:w="1980" w:type="dxa"/>
            <w:noWrap/>
            <w:vAlign w:val="center"/>
            <w:hideMark/>
          </w:tcPr>
          <w:p w14:paraId="07EF87D6" w14:textId="77777777" w:rsidR="00FC3EB2" w:rsidRPr="001571AC" w:rsidRDefault="00FC3EB2" w:rsidP="007A36B4">
            <w:pPr>
              <w:jc w:val="center"/>
            </w:pPr>
            <w:r w:rsidRPr="001571AC">
              <w:t>Indian Wells</w:t>
            </w:r>
          </w:p>
        </w:tc>
        <w:tc>
          <w:tcPr>
            <w:tcW w:w="4950" w:type="dxa"/>
            <w:noWrap/>
            <w:vAlign w:val="center"/>
            <w:hideMark/>
          </w:tcPr>
          <w:p w14:paraId="0B3AE068" w14:textId="77777777" w:rsidR="00FC3EB2" w:rsidRPr="001571AC" w:rsidRDefault="00FC3EB2" w:rsidP="007A36B4">
            <w:pPr>
              <w:jc w:val="center"/>
            </w:pPr>
            <w:r w:rsidRPr="001571AC">
              <w:t>[Property Manager/Owner]</w:t>
            </w:r>
          </w:p>
        </w:tc>
        <w:tc>
          <w:tcPr>
            <w:tcW w:w="1431" w:type="dxa"/>
            <w:noWrap/>
            <w:vAlign w:val="center"/>
            <w:hideMark/>
          </w:tcPr>
          <w:p w14:paraId="6CBFAA14" w14:textId="77777777" w:rsidR="00FC3EB2" w:rsidRPr="001571AC" w:rsidRDefault="00FC3EB2" w:rsidP="007A36B4">
            <w:pPr>
              <w:jc w:val="center"/>
            </w:pPr>
            <w:r w:rsidRPr="001571AC">
              <w:t>LVP</w:t>
            </w:r>
          </w:p>
        </w:tc>
      </w:tr>
      <w:tr w:rsidR="00FC3EB2" w:rsidRPr="001571AC" w14:paraId="5BE228A1" w14:textId="77777777" w:rsidTr="007A36B4">
        <w:trPr>
          <w:trHeight w:hRule="exact" w:val="864"/>
          <w:jc w:val="center"/>
        </w:trPr>
        <w:tc>
          <w:tcPr>
            <w:tcW w:w="2065" w:type="dxa"/>
            <w:noWrap/>
            <w:vAlign w:val="center"/>
            <w:hideMark/>
          </w:tcPr>
          <w:p w14:paraId="078AB892" w14:textId="77777777" w:rsidR="00FC3EB2" w:rsidRPr="001571AC" w:rsidRDefault="00FC3EB2" w:rsidP="007A36B4">
            <w:pPr>
              <w:jc w:val="center"/>
            </w:pPr>
            <w:r w:rsidRPr="001571AC">
              <w:t>Riverside</w:t>
            </w:r>
          </w:p>
        </w:tc>
        <w:tc>
          <w:tcPr>
            <w:tcW w:w="1980" w:type="dxa"/>
            <w:noWrap/>
            <w:vAlign w:val="center"/>
            <w:hideMark/>
          </w:tcPr>
          <w:p w14:paraId="6FD76BFD" w14:textId="77777777" w:rsidR="00FC3EB2" w:rsidRPr="001571AC" w:rsidRDefault="00FC3EB2" w:rsidP="007A36B4">
            <w:pPr>
              <w:jc w:val="center"/>
            </w:pPr>
            <w:r w:rsidRPr="001571AC">
              <w:t>Indio</w:t>
            </w:r>
          </w:p>
        </w:tc>
        <w:tc>
          <w:tcPr>
            <w:tcW w:w="4950" w:type="dxa"/>
            <w:noWrap/>
            <w:vAlign w:val="center"/>
            <w:hideMark/>
          </w:tcPr>
          <w:p w14:paraId="3656B688" w14:textId="77777777" w:rsidR="00FC3EB2" w:rsidRPr="001571AC" w:rsidRDefault="00FC3EB2" w:rsidP="007A36B4">
            <w:pPr>
              <w:jc w:val="center"/>
            </w:pPr>
            <w:r w:rsidRPr="001571AC">
              <w:t>[Construction]</w:t>
            </w:r>
          </w:p>
        </w:tc>
        <w:tc>
          <w:tcPr>
            <w:tcW w:w="1431" w:type="dxa"/>
            <w:noWrap/>
            <w:vAlign w:val="center"/>
            <w:hideMark/>
          </w:tcPr>
          <w:p w14:paraId="37A54F5B" w14:textId="77777777" w:rsidR="00FC3EB2" w:rsidRPr="001571AC" w:rsidRDefault="00FC3EB2" w:rsidP="007A36B4">
            <w:pPr>
              <w:jc w:val="center"/>
            </w:pPr>
            <w:r w:rsidRPr="001571AC">
              <w:t>LVP</w:t>
            </w:r>
          </w:p>
        </w:tc>
      </w:tr>
      <w:tr w:rsidR="00FC3EB2" w:rsidRPr="001571AC" w14:paraId="0E83DB03" w14:textId="77777777" w:rsidTr="007A36B4">
        <w:trPr>
          <w:trHeight w:hRule="exact" w:val="864"/>
          <w:jc w:val="center"/>
        </w:trPr>
        <w:tc>
          <w:tcPr>
            <w:tcW w:w="2065" w:type="dxa"/>
            <w:noWrap/>
            <w:vAlign w:val="center"/>
            <w:hideMark/>
          </w:tcPr>
          <w:p w14:paraId="0E3D88C6" w14:textId="77777777" w:rsidR="00FC3EB2" w:rsidRPr="001571AC" w:rsidRDefault="00FC3EB2" w:rsidP="007A36B4">
            <w:pPr>
              <w:jc w:val="center"/>
            </w:pPr>
            <w:r w:rsidRPr="001571AC">
              <w:t>Riverside</w:t>
            </w:r>
          </w:p>
        </w:tc>
        <w:tc>
          <w:tcPr>
            <w:tcW w:w="1980" w:type="dxa"/>
            <w:noWrap/>
            <w:vAlign w:val="center"/>
            <w:hideMark/>
          </w:tcPr>
          <w:p w14:paraId="69B4D710" w14:textId="77777777" w:rsidR="00FC3EB2" w:rsidRPr="001571AC" w:rsidRDefault="00FC3EB2" w:rsidP="007A36B4">
            <w:pPr>
              <w:jc w:val="center"/>
            </w:pPr>
            <w:r w:rsidRPr="001571AC">
              <w:t>Jurupa Valley</w:t>
            </w:r>
          </w:p>
        </w:tc>
        <w:tc>
          <w:tcPr>
            <w:tcW w:w="4950" w:type="dxa"/>
            <w:noWrap/>
            <w:vAlign w:val="center"/>
            <w:hideMark/>
          </w:tcPr>
          <w:p w14:paraId="59AB776C" w14:textId="77777777" w:rsidR="00FC3EB2" w:rsidRPr="001571AC" w:rsidRDefault="00FC3EB2" w:rsidP="007A36B4">
            <w:pPr>
              <w:jc w:val="center"/>
            </w:pPr>
            <w:r w:rsidRPr="001571AC">
              <w:t>[Construction]</w:t>
            </w:r>
          </w:p>
        </w:tc>
        <w:tc>
          <w:tcPr>
            <w:tcW w:w="1431" w:type="dxa"/>
            <w:noWrap/>
            <w:vAlign w:val="center"/>
            <w:hideMark/>
          </w:tcPr>
          <w:p w14:paraId="221158AE" w14:textId="77777777" w:rsidR="00FC3EB2" w:rsidRPr="001571AC" w:rsidRDefault="00FC3EB2" w:rsidP="007A36B4">
            <w:pPr>
              <w:jc w:val="center"/>
            </w:pPr>
            <w:r w:rsidRPr="001571AC">
              <w:t>LVP</w:t>
            </w:r>
          </w:p>
        </w:tc>
      </w:tr>
      <w:tr w:rsidR="00FC3EB2" w:rsidRPr="001571AC" w14:paraId="2E41F278" w14:textId="77777777" w:rsidTr="007A36B4">
        <w:trPr>
          <w:trHeight w:hRule="exact" w:val="864"/>
          <w:jc w:val="center"/>
        </w:trPr>
        <w:tc>
          <w:tcPr>
            <w:tcW w:w="2065" w:type="dxa"/>
            <w:noWrap/>
            <w:vAlign w:val="center"/>
            <w:hideMark/>
          </w:tcPr>
          <w:p w14:paraId="7375C6B9" w14:textId="77777777" w:rsidR="00FC3EB2" w:rsidRPr="001571AC" w:rsidRDefault="00FC3EB2" w:rsidP="007A36B4">
            <w:pPr>
              <w:jc w:val="center"/>
            </w:pPr>
            <w:r w:rsidRPr="001571AC">
              <w:t>Riverside</w:t>
            </w:r>
          </w:p>
        </w:tc>
        <w:tc>
          <w:tcPr>
            <w:tcW w:w="1980" w:type="dxa"/>
            <w:noWrap/>
            <w:vAlign w:val="center"/>
            <w:hideMark/>
          </w:tcPr>
          <w:p w14:paraId="08558FBC" w14:textId="77777777" w:rsidR="00FC3EB2" w:rsidRPr="001571AC" w:rsidRDefault="00FC3EB2" w:rsidP="007A36B4">
            <w:pPr>
              <w:jc w:val="center"/>
            </w:pPr>
            <w:r w:rsidRPr="001571AC">
              <w:t>Jurupa Valley</w:t>
            </w:r>
          </w:p>
        </w:tc>
        <w:tc>
          <w:tcPr>
            <w:tcW w:w="4950" w:type="dxa"/>
            <w:noWrap/>
            <w:vAlign w:val="center"/>
            <w:hideMark/>
          </w:tcPr>
          <w:p w14:paraId="5577E1C2" w14:textId="77777777" w:rsidR="00FC3EB2" w:rsidRPr="001571AC" w:rsidRDefault="00FC3EB2" w:rsidP="007A36B4">
            <w:pPr>
              <w:jc w:val="center"/>
            </w:pPr>
            <w:r w:rsidRPr="001571AC">
              <w:t>[Painting Contractor]</w:t>
            </w:r>
          </w:p>
        </w:tc>
        <w:tc>
          <w:tcPr>
            <w:tcW w:w="1431" w:type="dxa"/>
            <w:noWrap/>
            <w:vAlign w:val="center"/>
            <w:hideMark/>
          </w:tcPr>
          <w:p w14:paraId="731CADBC" w14:textId="77777777" w:rsidR="00FC3EB2" w:rsidRPr="001571AC" w:rsidRDefault="00FC3EB2" w:rsidP="007A36B4">
            <w:pPr>
              <w:jc w:val="center"/>
            </w:pPr>
            <w:r w:rsidRPr="001571AC">
              <w:t>LVP</w:t>
            </w:r>
          </w:p>
        </w:tc>
      </w:tr>
      <w:tr w:rsidR="00FC3EB2" w:rsidRPr="001571AC" w14:paraId="1AAF81A5" w14:textId="77777777" w:rsidTr="007A36B4">
        <w:trPr>
          <w:trHeight w:hRule="exact" w:val="864"/>
          <w:jc w:val="center"/>
        </w:trPr>
        <w:tc>
          <w:tcPr>
            <w:tcW w:w="2065" w:type="dxa"/>
            <w:noWrap/>
            <w:vAlign w:val="center"/>
            <w:hideMark/>
          </w:tcPr>
          <w:p w14:paraId="32FFB219" w14:textId="77777777" w:rsidR="00FC3EB2" w:rsidRPr="001571AC" w:rsidRDefault="00FC3EB2" w:rsidP="007A36B4">
            <w:pPr>
              <w:jc w:val="center"/>
            </w:pPr>
            <w:r w:rsidRPr="001571AC">
              <w:t>Riverside</w:t>
            </w:r>
          </w:p>
        </w:tc>
        <w:tc>
          <w:tcPr>
            <w:tcW w:w="1980" w:type="dxa"/>
            <w:noWrap/>
            <w:vAlign w:val="center"/>
            <w:hideMark/>
          </w:tcPr>
          <w:p w14:paraId="16602E05" w14:textId="77777777" w:rsidR="00FC3EB2" w:rsidRPr="001571AC" w:rsidRDefault="00FC3EB2" w:rsidP="007A36B4">
            <w:pPr>
              <w:jc w:val="center"/>
            </w:pPr>
            <w:r w:rsidRPr="001571AC">
              <w:t>Jurupa Valley</w:t>
            </w:r>
          </w:p>
        </w:tc>
        <w:tc>
          <w:tcPr>
            <w:tcW w:w="4950" w:type="dxa"/>
            <w:noWrap/>
            <w:vAlign w:val="center"/>
            <w:hideMark/>
          </w:tcPr>
          <w:p w14:paraId="02D22D7E" w14:textId="77777777" w:rsidR="00FC3EB2" w:rsidRPr="001571AC" w:rsidRDefault="00FC3EB2" w:rsidP="007A36B4">
            <w:pPr>
              <w:jc w:val="center"/>
            </w:pPr>
            <w:r w:rsidRPr="001571AC">
              <w:t>[Property Manager/Owner]</w:t>
            </w:r>
          </w:p>
        </w:tc>
        <w:tc>
          <w:tcPr>
            <w:tcW w:w="1431" w:type="dxa"/>
            <w:noWrap/>
            <w:vAlign w:val="center"/>
            <w:hideMark/>
          </w:tcPr>
          <w:p w14:paraId="5427ECAD" w14:textId="77777777" w:rsidR="00FC3EB2" w:rsidRPr="001571AC" w:rsidRDefault="00FC3EB2" w:rsidP="007A36B4">
            <w:pPr>
              <w:jc w:val="center"/>
            </w:pPr>
            <w:r w:rsidRPr="001571AC">
              <w:t>LVP</w:t>
            </w:r>
          </w:p>
        </w:tc>
      </w:tr>
      <w:tr w:rsidR="00FC3EB2" w:rsidRPr="001571AC" w14:paraId="76BBCF88" w14:textId="77777777" w:rsidTr="007A36B4">
        <w:trPr>
          <w:trHeight w:hRule="exact" w:val="864"/>
          <w:jc w:val="center"/>
        </w:trPr>
        <w:tc>
          <w:tcPr>
            <w:tcW w:w="2065" w:type="dxa"/>
            <w:noWrap/>
            <w:vAlign w:val="center"/>
            <w:hideMark/>
          </w:tcPr>
          <w:p w14:paraId="5A0D446C" w14:textId="77777777" w:rsidR="00FC3EB2" w:rsidRPr="001571AC" w:rsidRDefault="00FC3EB2" w:rsidP="007A36B4">
            <w:pPr>
              <w:jc w:val="center"/>
            </w:pPr>
            <w:r w:rsidRPr="001571AC">
              <w:lastRenderedPageBreak/>
              <w:t>Riverside</w:t>
            </w:r>
          </w:p>
        </w:tc>
        <w:tc>
          <w:tcPr>
            <w:tcW w:w="1980" w:type="dxa"/>
            <w:noWrap/>
            <w:vAlign w:val="center"/>
            <w:hideMark/>
          </w:tcPr>
          <w:p w14:paraId="4A06C6E4" w14:textId="77777777" w:rsidR="00FC3EB2" w:rsidRPr="001571AC" w:rsidRDefault="00FC3EB2" w:rsidP="007A36B4">
            <w:pPr>
              <w:jc w:val="center"/>
            </w:pPr>
            <w:r w:rsidRPr="001571AC">
              <w:t>La Quinta</w:t>
            </w:r>
          </w:p>
        </w:tc>
        <w:tc>
          <w:tcPr>
            <w:tcW w:w="4950" w:type="dxa"/>
            <w:noWrap/>
            <w:vAlign w:val="center"/>
            <w:hideMark/>
          </w:tcPr>
          <w:p w14:paraId="0108E2A3" w14:textId="77777777" w:rsidR="00FC3EB2" w:rsidRPr="001571AC" w:rsidRDefault="00FC3EB2" w:rsidP="007A36B4">
            <w:pPr>
              <w:jc w:val="center"/>
            </w:pPr>
            <w:r w:rsidRPr="001571AC">
              <w:t>[Painting Contractor]</w:t>
            </w:r>
          </w:p>
        </w:tc>
        <w:tc>
          <w:tcPr>
            <w:tcW w:w="1431" w:type="dxa"/>
            <w:noWrap/>
            <w:vAlign w:val="center"/>
            <w:hideMark/>
          </w:tcPr>
          <w:p w14:paraId="4CEB3778" w14:textId="77777777" w:rsidR="00FC3EB2" w:rsidRPr="001571AC" w:rsidRDefault="00FC3EB2" w:rsidP="007A36B4">
            <w:pPr>
              <w:jc w:val="center"/>
            </w:pPr>
            <w:r w:rsidRPr="001571AC">
              <w:t>LVP</w:t>
            </w:r>
          </w:p>
        </w:tc>
      </w:tr>
      <w:tr w:rsidR="00FC3EB2" w:rsidRPr="001571AC" w14:paraId="2561548D" w14:textId="77777777" w:rsidTr="007A36B4">
        <w:trPr>
          <w:trHeight w:hRule="exact" w:val="864"/>
          <w:jc w:val="center"/>
        </w:trPr>
        <w:tc>
          <w:tcPr>
            <w:tcW w:w="2065" w:type="dxa"/>
            <w:noWrap/>
            <w:vAlign w:val="center"/>
            <w:hideMark/>
          </w:tcPr>
          <w:p w14:paraId="1E159104" w14:textId="77777777" w:rsidR="00FC3EB2" w:rsidRPr="001571AC" w:rsidRDefault="00FC3EB2" w:rsidP="007A36B4">
            <w:pPr>
              <w:jc w:val="center"/>
            </w:pPr>
            <w:r w:rsidRPr="001571AC">
              <w:t>Riverside</w:t>
            </w:r>
          </w:p>
        </w:tc>
        <w:tc>
          <w:tcPr>
            <w:tcW w:w="1980" w:type="dxa"/>
            <w:noWrap/>
            <w:vAlign w:val="center"/>
            <w:hideMark/>
          </w:tcPr>
          <w:p w14:paraId="3C68FCA0" w14:textId="77777777" w:rsidR="00FC3EB2" w:rsidRPr="001571AC" w:rsidRDefault="00FC3EB2" w:rsidP="007A36B4">
            <w:pPr>
              <w:jc w:val="center"/>
            </w:pPr>
            <w:r w:rsidRPr="001571AC">
              <w:t>Lake Elsinore</w:t>
            </w:r>
          </w:p>
        </w:tc>
        <w:tc>
          <w:tcPr>
            <w:tcW w:w="4950" w:type="dxa"/>
            <w:noWrap/>
            <w:vAlign w:val="center"/>
            <w:hideMark/>
          </w:tcPr>
          <w:p w14:paraId="22B06C7B" w14:textId="77777777" w:rsidR="00FC3EB2" w:rsidRPr="001571AC" w:rsidRDefault="00FC3EB2" w:rsidP="007A36B4">
            <w:pPr>
              <w:jc w:val="center"/>
            </w:pPr>
            <w:r w:rsidRPr="001571AC">
              <w:t>[Construction]</w:t>
            </w:r>
          </w:p>
        </w:tc>
        <w:tc>
          <w:tcPr>
            <w:tcW w:w="1431" w:type="dxa"/>
            <w:noWrap/>
            <w:vAlign w:val="center"/>
            <w:hideMark/>
          </w:tcPr>
          <w:p w14:paraId="653E62CE" w14:textId="77777777" w:rsidR="00FC3EB2" w:rsidRPr="001571AC" w:rsidRDefault="00FC3EB2" w:rsidP="007A36B4">
            <w:pPr>
              <w:jc w:val="center"/>
            </w:pPr>
            <w:r w:rsidRPr="001571AC">
              <w:t>LVP</w:t>
            </w:r>
          </w:p>
        </w:tc>
      </w:tr>
      <w:tr w:rsidR="00FC3EB2" w:rsidRPr="001571AC" w14:paraId="21BF13D4" w14:textId="77777777" w:rsidTr="007A36B4">
        <w:trPr>
          <w:trHeight w:hRule="exact" w:val="864"/>
          <w:jc w:val="center"/>
        </w:trPr>
        <w:tc>
          <w:tcPr>
            <w:tcW w:w="2065" w:type="dxa"/>
            <w:noWrap/>
            <w:vAlign w:val="center"/>
            <w:hideMark/>
          </w:tcPr>
          <w:p w14:paraId="21F5654A" w14:textId="77777777" w:rsidR="00FC3EB2" w:rsidRPr="001571AC" w:rsidRDefault="00FC3EB2" w:rsidP="007A36B4">
            <w:pPr>
              <w:jc w:val="center"/>
            </w:pPr>
            <w:r w:rsidRPr="001571AC">
              <w:t>Riverside</w:t>
            </w:r>
          </w:p>
        </w:tc>
        <w:tc>
          <w:tcPr>
            <w:tcW w:w="1980" w:type="dxa"/>
            <w:noWrap/>
            <w:vAlign w:val="center"/>
            <w:hideMark/>
          </w:tcPr>
          <w:p w14:paraId="5E3B86F9" w14:textId="77777777" w:rsidR="00FC3EB2" w:rsidRPr="001571AC" w:rsidRDefault="00FC3EB2" w:rsidP="007A36B4">
            <w:pPr>
              <w:jc w:val="center"/>
            </w:pPr>
            <w:r w:rsidRPr="001571AC">
              <w:t>Menifee</w:t>
            </w:r>
          </w:p>
        </w:tc>
        <w:tc>
          <w:tcPr>
            <w:tcW w:w="4950" w:type="dxa"/>
            <w:noWrap/>
            <w:vAlign w:val="center"/>
            <w:hideMark/>
          </w:tcPr>
          <w:p w14:paraId="2CB5D60D" w14:textId="77777777" w:rsidR="00FC3EB2" w:rsidRPr="001571AC" w:rsidRDefault="00FC3EB2" w:rsidP="007A36B4">
            <w:pPr>
              <w:jc w:val="center"/>
            </w:pPr>
            <w:r w:rsidRPr="001571AC">
              <w:t>[Household]</w:t>
            </w:r>
          </w:p>
        </w:tc>
        <w:tc>
          <w:tcPr>
            <w:tcW w:w="1431" w:type="dxa"/>
            <w:noWrap/>
            <w:vAlign w:val="center"/>
            <w:hideMark/>
          </w:tcPr>
          <w:p w14:paraId="56E17129" w14:textId="77777777" w:rsidR="00FC3EB2" w:rsidRPr="001571AC" w:rsidRDefault="00FC3EB2" w:rsidP="007A36B4">
            <w:pPr>
              <w:jc w:val="center"/>
            </w:pPr>
            <w:r w:rsidRPr="001571AC">
              <w:t>LVP</w:t>
            </w:r>
          </w:p>
        </w:tc>
      </w:tr>
      <w:tr w:rsidR="00FC3EB2" w:rsidRPr="001571AC" w14:paraId="28C41BF3" w14:textId="77777777" w:rsidTr="007A36B4">
        <w:trPr>
          <w:trHeight w:hRule="exact" w:val="864"/>
          <w:jc w:val="center"/>
        </w:trPr>
        <w:tc>
          <w:tcPr>
            <w:tcW w:w="2065" w:type="dxa"/>
            <w:noWrap/>
            <w:vAlign w:val="center"/>
            <w:hideMark/>
          </w:tcPr>
          <w:p w14:paraId="3A686F01" w14:textId="77777777" w:rsidR="00FC3EB2" w:rsidRPr="001571AC" w:rsidRDefault="00FC3EB2" w:rsidP="007A36B4">
            <w:pPr>
              <w:jc w:val="center"/>
            </w:pPr>
            <w:r w:rsidRPr="001571AC">
              <w:t>Riverside</w:t>
            </w:r>
          </w:p>
        </w:tc>
        <w:tc>
          <w:tcPr>
            <w:tcW w:w="1980" w:type="dxa"/>
            <w:noWrap/>
            <w:vAlign w:val="center"/>
            <w:hideMark/>
          </w:tcPr>
          <w:p w14:paraId="53773BAD" w14:textId="77777777" w:rsidR="00FC3EB2" w:rsidRPr="001571AC" w:rsidRDefault="00FC3EB2" w:rsidP="007A36B4">
            <w:pPr>
              <w:jc w:val="center"/>
            </w:pPr>
            <w:r w:rsidRPr="001571AC">
              <w:t>Menifee</w:t>
            </w:r>
          </w:p>
        </w:tc>
        <w:tc>
          <w:tcPr>
            <w:tcW w:w="4950" w:type="dxa"/>
            <w:noWrap/>
            <w:vAlign w:val="center"/>
            <w:hideMark/>
          </w:tcPr>
          <w:p w14:paraId="20392C2C" w14:textId="77777777" w:rsidR="00FC3EB2" w:rsidRPr="001571AC" w:rsidRDefault="00FC3EB2" w:rsidP="007A36B4">
            <w:pPr>
              <w:jc w:val="center"/>
            </w:pPr>
            <w:r w:rsidRPr="001571AC">
              <w:t>[Painting Contractor]</w:t>
            </w:r>
          </w:p>
        </w:tc>
        <w:tc>
          <w:tcPr>
            <w:tcW w:w="1431" w:type="dxa"/>
            <w:noWrap/>
            <w:vAlign w:val="center"/>
            <w:hideMark/>
          </w:tcPr>
          <w:p w14:paraId="4C606309" w14:textId="77777777" w:rsidR="00FC3EB2" w:rsidRPr="001571AC" w:rsidRDefault="00FC3EB2" w:rsidP="007A36B4">
            <w:pPr>
              <w:jc w:val="center"/>
            </w:pPr>
            <w:r w:rsidRPr="001571AC">
              <w:t>LVP</w:t>
            </w:r>
          </w:p>
        </w:tc>
      </w:tr>
      <w:tr w:rsidR="00FC3EB2" w:rsidRPr="001571AC" w14:paraId="716C1B9B" w14:textId="77777777" w:rsidTr="007A36B4">
        <w:trPr>
          <w:trHeight w:hRule="exact" w:val="864"/>
          <w:jc w:val="center"/>
        </w:trPr>
        <w:tc>
          <w:tcPr>
            <w:tcW w:w="2065" w:type="dxa"/>
            <w:noWrap/>
            <w:vAlign w:val="center"/>
            <w:hideMark/>
          </w:tcPr>
          <w:p w14:paraId="0670FE4A" w14:textId="77777777" w:rsidR="00FC3EB2" w:rsidRPr="001571AC" w:rsidRDefault="00FC3EB2" w:rsidP="007A36B4">
            <w:pPr>
              <w:jc w:val="center"/>
            </w:pPr>
            <w:r w:rsidRPr="001571AC">
              <w:t>Riverside</w:t>
            </w:r>
          </w:p>
        </w:tc>
        <w:tc>
          <w:tcPr>
            <w:tcW w:w="1980" w:type="dxa"/>
            <w:noWrap/>
            <w:vAlign w:val="center"/>
            <w:hideMark/>
          </w:tcPr>
          <w:p w14:paraId="37D81B86" w14:textId="77777777" w:rsidR="00FC3EB2" w:rsidRPr="001571AC" w:rsidRDefault="00FC3EB2" w:rsidP="007A36B4">
            <w:pPr>
              <w:jc w:val="center"/>
            </w:pPr>
            <w:r w:rsidRPr="001571AC">
              <w:t>Moreno Valley</w:t>
            </w:r>
          </w:p>
        </w:tc>
        <w:tc>
          <w:tcPr>
            <w:tcW w:w="4950" w:type="dxa"/>
            <w:noWrap/>
            <w:vAlign w:val="center"/>
            <w:hideMark/>
          </w:tcPr>
          <w:p w14:paraId="78A4B7D2" w14:textId="77777777" w:rsidR="00FC3EB2" w:rsidRPr="001571AC" w:rsidRDefault="00FC3EB2" w:rsidP="007A36B4">
            <w:pPr>
              <w:jc w:val="center"/>
            </w:pPr>
            <w:r w:rsidRPr="001571AC">
              <w:t>[Property Manager/Owner]</w:t>
            </w:r>
          </w:p>
        </w:tc>
        <w:tc>
          <w:tcPr>
            <w:tcW w:w="1431" w:type="dxa"/>
            <w:noWrap/>
            <w:vAlign w:val="center"/>
            <w:hideMark/>
          </w:tcPr>
          <w:p w14:paraId="622CF2D1" w14:textId="77777777" w:rsidR="00FC3EB2" w:rsidRPr="001571AC" w:rsidRDefault="00FC3EB2" w:rsidP="007A36B4">
            <w:pPr>
              <w:jc w:val="center"/>
            </w:pPr>
            <w:r w:rsidRPr="001571AC">
              <w:t>LVP</w:t>
            </w:r>
          </w:p>
        </w:tc>
      </w:tr>
      <w:tr w:rsidR="00FC3EB2" w:rsidRPr="001571AC" w14:paraId="5CC86E29" w14:textId="77777777" w:rsidTr="007A36B4">
        <w:trPr>
          <w:trHeight w:hRule="exact" w:val="864"/>
          <w:jc w:val="center"/>
        </w:trPr>
        <w:tc>
          <w:tcPr>
            <w:tcW w:w="2065" w:type="dxa"/>
            <w:noWrap/>
            <w:vAlign w:val="center"/>
            <w:hideMark/>
          </w:tcPr>
          <w:p w14:paraId="5B6C07C9" w14:textId="77777777" w:rsidR="00FC3EB2" w:rsidRPr="001571AC" w:rsidRDefault="00FC3EB2" w:rsidP="007A36B4">
            <w:pPr>
              <w:jc w:val="center"/>
            </w:pPr>
            <w:r w:rsidRPr="001571AC">
              <w:t>Riverside</w:t>
            </w:r>
          </w:p>
        </w:tc>
        <w:tc>
          <w:tcPr>
            <w:tcW w:w="1980" w:type="dxa"/>
            <w:noWrap/>
            <w:vAlign w:val="center"/>
            <w:hideMark/>
          </w:tcPr>
          <w:p w14:paraId="5A739B3C" w14:textId="77777777" w:rsidR="00FC3EB2" w:rsidRPr="001571AC" w:rsidRDefault="00FC3EB2" w:rsidP="007A36B4">
            <w:pPr>
              <w:jc w:val="center"/>
            </w:pPr>
            <w:r w:rsidRPr="001571AC">
              <w:t>Murrieta</w:t>
            </w:r>
          </w:p>
        </w:tc>
        <w:tc>
          <w:tcPr>
            <w:tcW w:w="4950" w:type="dxa"/>
            <w:noWrap/>
            <w:vAlign w:val="center"/>
            <w:hideMark/>
          </w:tcPr>
          <w:p w14:paraId="2017383F" w14:textId="77777777" w:rsidR="00FC3EB2" w:rsidRPr="001571AC" w:rsidRDefault="00FC3EB2" w:rsidP="007A36B4">
            <w:pPr>
              <w:jc w:val="center"/>
            </w:pPr>
            <w:r w:rsidRPr="001571AC">
              <w:t>[Household]</w:t>
            </w:r>
          </w:p>
        </w:tc>
        <w:tc>
          <w:tcPr>
            <w:tcW w:w="1431" w:type="dxa"/>
            <w:noWrap/>
            <w:vAlign w:val="center"/>
            <w:hideMark/>
          </w:tcPr>
          <w:p w14:paraId="35D58E7F" w14:textId="77777777" w:rsidR="00FC3EB2" w:rsidRPr="001571AC" w:rsidRDefault="00FC3EB2" w:rsidP="007A36B4">
            <w:pPr>
              <w:jc w:val="center"/>
            </w:pPr>
            <w:r w:rsidRPr="001571AC">
              <w:t>LVP</w:t>
            </w:r>
          </w:p>
        </w:tc>
      </w:tr>
      <w:tr w:rsidR="00FC3EB2" w:rsidRPr="001571AC" w14:paraId="74A662B4" w14:textId="77777777" w:rsidTr="007A36B4">
        <w:trPr>
          <w:trHeight w:hRule="exact" w:val="864"/>
          <w:jc w:val="center"/>
        </w:trPr>
        <w:tc>
          <w:tcPr>
            <w:tcW w:w="2065" w:type="dxa"/>
            <w:noWrap/>
            <w:vAlign w:val="center"/>
            <w:hideMark/>
          </w:tcPr>
          <w:p w14:paraId="1036F470" w14:textId="77777777" w:rsidR="00FC3EB2" w:rsidRPr="001571AC" w:rsidRDefault="00FC3EB2" w:rsidP="007A36B4">
            <w:pPr>
              <w:jc w:val="center"/>
            </w:pPr>
            <w:r w:rsidRPr="001571AC">
              <w:t>Riverside</w:t>
            </w:r>
          </w:p>
        </w:tc>
        <w:tc>
          <w:tcPr>
            <w:tcW w:w="1980" w:type="dxa"/>
            <w:noWrap/>
            <w:vAlign w:val="center"/>
            <w:hideMark/>
          </w:tcPr>
          <w:p w14:paraId="274C227D" w14:textId="77777777" w:rsidR="00FC3EB2" w:rsidRPr="001571AC" w:rsidRDefault="00FC3EB2" w:rsidP="007A36B4">
            <w:pPr>
              <w:jc w:val="center"/>
            </w:pPr>
            <w:r w:rsidRPr="001571AC">
              <w:t>Murrieta</w:t>
            </w:r>
          </w:p>
        </w:tc>
        <w:tc>
          <w:tcPr>
            <w:tcW w:w="4950" w:type="dxa"/>
            <w:noWrap/>
            <w:vAlign w:val="center"/>
            <w:hideMark/>
          </w:tcPr>
          <w:p w14:paraId="2ED3D8EC" w14:textId="77777777" w:rsidR="00FC3EB2" w:rsidRPr="001571AC" w:rsidRDefault="00FC3EB2" w:rsidP="007A36B4">
            <w:pPr>
              <w:jc w:val="center"/>
            </w:pPr>
            <w:r w:rsidRPr="001571AC">
              <w:t>[Painting Contractor]</w:t>
            </w:r>
          </w:p>
        </w:tc>
        <w:tc>
          <w:tcPr>
            <w:tcW w:w="1431" w:type="dxa"/>
            <w:noWrap/>
            <w:vAlign w:val="center"/>
            <w:hideMark/>
          </w:tcPr>
          <w:p w14:paraId="1035A277" w14:textId="77777777" w:rsidR="00FC3EB2" w:rsidRPr="001571AC" w:rsidRDefault="00FC3EB2" w:rsidP="007A36B4">
            <w:pPr>
              <w:jc w:val="center"/>
            </w:pPr>
            <w:r w:rsidRPr="001571AC">
              <w:t>RLVP</w:t>
            </w:r>
          </w:p>
        </w:tc>
      </w:tr>
      <w:tr w:rsidR="00FC3EB2" w:rsidRPr="001571AC" w14:paraId="17E842A6" w14:textId="77777777" w:rsidTr="007A36B4">
        <w:trPr>
          <w:trHeight w:hRule="exact" w:val="864"/>
          <w:jc w:val="center"/>
        </w:trPr>
        <w:tc>
          <w:tcPr>
            <w:tcW w:w="2065" w:type="dxa"/>
            <w:noWrap/>
            <w:vAlign w:val="center"/>
            <w:hideMark/>
          </w:tcPr>
          <w:p w14:paraId="2E258B6D" w14:textId="77777777" w:rsidR="00FC3EB2" w:rsidRPr="001571AC" w:rsidRDefault="00FC3EB2" w:rsidP="007A36B4">
            <w:pPr>
              <w:jc w:val="center"/>
            </w:pPr>
            <w:r w:rsidRPr="001571AC">
              <w:t>Riverside</w:t>
            </w:r>
          </w:p>
        </w:tc>
        <w:tc>
          <w:tcPr>
            <w:tcW w:w="1980" w:type="dxa"/>
            <w:noWrap/>
            <w:vAlign w:val="center"/>
            <w:hideMark/>
          </w:tcPr>
          <w:p w14:paraId="7162ADFC" w14:textId="77777777" w:rsidR="00FC3EB2" w:rsidRPr="001571AC" w:rsidRDefault="00FC3EB2" w:rsidP="007A36B4">
            <w:pPr>
              <w:jc w:val="center"/>
            </w:pPr>
            <w:r w:rsidRPr="001571AC">
              <w:t>Murrieta</w:t>
            </w:r>
          </w:p>
        </w:tc>
        <w:tc>
          <w:tcPr>
            <w:tcW w:w="4950" w:type="dxa"/>
            <w:noWrap/>
            <w:vAlign w:val="center"/>
            <w:hideMark/>
          </w:tcPr>
          <w:p w14:paraId="71B99122" w14:textId="77777777" w:rsidR="00FC3EB2" w:rsidRPr="001571AC" w:rsidRDefault="00FC3EB2" w:rsidP="007A36B4">
            <w:pPr>
              <w:jc w:val="center"/>
            </w:pPr>
            <w:r w:rsidRPr="001571AC">
              <w:t>[Painting Contractor]</w:t>
            </w:r>
          </w:p>
        </w:tc>
        <w:tc>
          <w:tcPr>
            <w:tcW w:w="1431" w:type="dxa"/>
            <w:noWrap/>
            <w:vAlign w:val="center"/>
            <w:hideMark/>
          </w:tcPr>
          <w:p w14:paraId="7701B777" w14:textId="77777777" w:rsidR="00FC3EB2" w:rsidRPr="001571AC" w:rsidRDefault="00FC3EB2" w:rsidP="007A36B4">
            <w:pPr>
              <w:jc w:val="center"/>
            </w:pPr>
            <w:r w:rsidRPr="001571AC">
              <w:t>LVP</w:t>
            </w:r>
          </w:p>
        </w:tc>
      </w:tr>
      <w:tr w:rsidR="00FC3EB2" w:rsidRPr="001571AC" w14:paraId="7212B059" w14:textId="77777777" w:rsidTr="007A36B4">
        <w:trPr>
          <w:trHeight w:hRule="exact" w:val="864"/>
          <w:jc w:val="center"/>
        </w:trPr>
        <w:tc>
          <w:tcPr>
            <w:tcW w:w="2065" w:type="dxa"/>
            <w:noWrap/>
            <w:vAlign w:val="center"/>
            <w:hideMark/>
          </w:tcPr>
          <w:p w14:paraId="44519BDE" w14:textId="77777777" w:rsidR="00FC3EB2" w:rsidRPr="001571AC" w:rsidRDefault="00FC3EB2" w:rsidP="007A36B4">
            <w:pPr>
              <w:jc w:val="center"/>
            </w:pPr>
            <w:r w:rsidRPr="001571AC">
              <w:t>Riverside</w:t>
            </w:r>
          </w:p>
        </w:tc>
        <w:tc>
          <w:tcPr>
            <w:tcW w:w="1980" w:type="dxa"/>
            <w:noWrap/>
            <w:vAlign w:val="center"/>
            <w:hideMark/>
          </w:tcPr>
          <w:p w14:paraId="09D56B05" w14:textId="77777777" w:rsidR="00FC3EB2" w:rsidRPr="001571AC" w:rsidRDefault="00FC3EB2" w:rsidP="007A36B4">
            <w:pPr>
              <w:jc w:val="center"/>
            </w:pPr>
            <w:r w:rsidRPr="001571AC">
              <w:t>Murrieta</w:t>
            </w:r>
          </w:p>
        </w:tc>
        <w:tc>
          <w:tcPr>
            <w:tcW w:w="4950" w:type="dxa"/>
            <w:noWrap/>
            <w:vAlign w:val="center"/>
            <w:hideMark/>
          </w:tcPr>
          <w:p w14:paraId="5B774A59" w14:textId="77777777" w:rsidR="00FC3EB2" w:rsidRPr="001571AC" w:rsidRDefault="00FC3EB2" w:rsidP="007A36B4">
            <w:pPr>
              <w:jc w:val="center"/>
            </w:pPr>
            <w:r w:rsidRPr="001571AC">
              <w:t>[Painting Contractor]</w:t>
            </w:r>
          </w:p>
        </w:tc>
        <w:tc>
          <w:tcPr>
            <w:tcW w:w="1431" w:type="dxa"/>
            <w:noWrap/>
            <w:vAlign w:val="center"/>
            <w:hideMark/>
          </w:tcPr>
          <w:p w14:paraId="0A6C26A1" w14:textId="77777777" w:rsidR="00FC3EB2" w:rsidRPr="001571AC" w:rsidRDefault="00FC3EB2" w:rsidP="007A36B4">
            <w:pPr>
              <w:jc w:val="center"/>
            </w:pPr>
            <w:r w:rsidRPr="001571AC">
              <w:t>LVP</w:t>
            </w:r>
          </w:p>
        </w:tc>
      </w:tr>
      <w:tr w:rsidR="00FC3EB2" w:rsidRPr="001571AC" w14:paraId="412178B6" w14:textId="77777777" w:rsidTr="007A36B4">
        <w:trPr>
          <w:trHeight w:hRule="exact" w:val="864"/>
          <w:jc w:val="center"/>
        </w:trPr>
        <w:tc>
          <w:tcPr>
            <w:tcW w:w="2065" w:type="dxa"/>
            <w:noWrap/>
            <w:vAlign w:val="center"/>
            <w:hideMark/>
          </w:tcPr>
          <w:p w14:paraId="52043992" w14:textId="77777777" w:rsidR="00FC3EB2" w:rsidRPr="001571AC" w:rsidRDefault="00FC3EB2" w:rsidP="007A36B4">
            <w:pPr>
              <w:jc w:val="center"/>
            </w:pPr>
            <w:r w:rsidRPr="001571AC">
              <w:t>Riverside</w:t>
            </w:r>
          </w:p>
        </w:tc>
        <w:tc>
          <w:tcPr>
            <w:tcW w:w="1980" w:type="dxa"/>
            <w:noWrap/>
            <w:vAlign w:val="center"/>
            <w:hideMark/>
          </w:tcPr>
          <w:p w14:paraId="07217DD2" w14:textId="77777777" w:rsidR="00FC3EB2" w:rsidRPr="001571AC" w:rsidRDefault="00FC3EB2" w:rsidP="007A36B4">
            <w:pPr>
              <w:jc w:val="center"/>
            </w:pPr>
            <w:r w:rsidRPr="001571AC">
              <w:t>Murrieta</w:t>
            </w:r>
          </w:p>
        </w:tc>
        <w:tc>
          <w:tcPr>
            <w:tcW w:w="4950" w:type="dxa"/>
            <w:noWrap/>
            <w:vAlign w:val="center"/>
            <w:hideMark/>
          </w:tcPr>
          <w:p w14:paraId="2AE4845B" w14:textId="77777777" w:rsidR="00FC3EB2" w:rsidRPr="001571AC" w:rsidRDefault="00FC3EB2" w:rsidP="007A36B4">
            <w:pPr>
              <w:jc w:val="center"/>
            </w:pPr>
            <w:r w:rsidRPr="001571AC">
              <w:t>[Painting Contractor]</w:t>
            </w:r>
          </w:p>
        </w:tc>
        <w:tc>
          <w:tcPr>
            <w:tcW w:w="1431" w:type="dxa"/>
            <w:noWrap/>
            <w:vAlign w:val="center"/>
            <w:hideMark/>
          </w:tcPr>
          <w:p w14:paraId="1BB67133" w14:textId="77777777" w:rsidR="00FC3EB2" w:rsidRPr="001571AC" w:rsidRDefault="00FC3EB2" w:rsidP="007A36B4">
            <w:pPr>
              <w:jc w:val="center"/>
            </w:pPr>
            <w:r w:rsidRPr="001571AC">
              <w:t>LVP</w:t>
            </w:r>
          </w:p>
        </w:tc>
      </w:tr>
      <w:tr w:rsidR="00FC3EB2" w:rsidRPr="001571AC" w14:paraId="782FEF52" w14:textId="77777777" w:rsidTr="007A36B4">
        <w:trPr>
          <w:trHeight w:hRule="exact" w:val="864"/>
          <w:jc w:val="center"/>
        </w:trPr>
        <w:tc>
          <w:tcPr>
            <w:tcW w:w="2065" w:type="dxa"/>
            <w:noWrap/>
            <w:vAlign w:val="center"/>
            <w:hideMark/>
          </w:tcPr>
          <w:p w14:paraId="3C20A706" w14:textId="77777777" w:rsidR="00FC3EB2" w:rsidRPr="001571AC" w:rsidRDefault="00FC3EB2" w:rsidP="007A36B4">
            <w:pPr>
              <w:jc w:val="center"/>
            </w:pPr>
            <w:r w:rsidRPr="001571AC">
              <w:t>Riverside</w:t>
            </w:r>
          </w:p>
        </w:tc>
        <w:tc>
          <w:tcPr>
            <w:tcW w:w="1980" w:type="dxa"/>
            <w:noWrap/>
            <w:vAlign w:val="center"/>
            <w:hideMark/>
          </w:tcPr>
          <w:p w14:paraId="4BB460E7" w14:textId="77777777" w:rsidR="00FC3EB2" w:rsidRPr="001571AC" w:rsidRDefault="00FC3EB2" w:rsidP="007A36B4">
            <w:pPr>
              <w:jc w:val="center"/>
            </w:pPr>
            <w:r w:rsidRPr="001571AC">
              <w:t>Murrieta</w:t>
            </w:r>
          </w:p>
        </w:tc>
        <w:tc>
          <w:tcPr>
            <w:tcW w:w="4950" w:type="dxa"/>
            <w:noWrap/>
            <w:vAlign w:val="center"/>
            <w:hideMark/>
          </w:tcPr>
          <w:p w14:paraId="61F661F2" w14:textId="77777777" w:rsidR="00FC3EB2" w:rsidRPr="001571AC" w:rsidRDefault="00FC3EB2" w:rsidP="007A36B4">
            <w:pPr>
              <w:jc w:val="center"/>
            </w:pPr>
            <w:r w:rsidRPr="001571AC">
              <w:t>[Painting Contractor]</w:t>
            </w:r>
          </w:p>
        </w:tc>
        <w:tc>
          <w:tcPr>
            <w:tcW w:w="1431" w:type="dxa"/>
            <w:noWrap/>
            <w:vAlign w:val="center"/>
            <w:hideMark/>
          </w:tcPr>
          <w:p w14:paraId="44186D8F" w14:textId="77777777" w:rsidR="00FC3EB2" w:rsidRPr="001571AC" w:rsidRDefault="00FC3EB2" w:rsidP="007A36B4">
            <w:pPr>
              <w:jc w:val="center"/>
            </w:pPr>
            <w:r w:rsidRPr="001571AC">
              <w:t>LVP</w:t>
            </w:r>
          </w:p>
        </w:tc>
      </w:tr>
      <w:tr w:rsidR="00FC3EB2" w:rsidRPr="001571AC" w14:paraId="3B8E1BDD" w14:textId="77777777" w:rsidTr="007A36B4">
        <w:trPr>
          <w:trHeight w:hRule="exact" w:val="864"/>
          <w:jc w:val="center"/>
        </w:trPr>
        <w:tc>
          <w:tcPr>
            <w:tcW w:w="2065" w:type="dxa"/>
            <w:noWrap/>
            <w:vAlign w:val="center"/>
            <w:hideMark/>
          </w:tcPr>
          <w:p w14:paraId="61FD1DF7" w14:textId="77777777" w:rsidR="00FC3EB2" w:rsidRPr="001571AC" w:rsidRDefault="00FC3EB2" w:rsidP="007A36B4">
            <w:pPr>
              <w:jc w:val="center"/>
            </w:pPr>
            <w:r w:rsidRPr="001571AC">
              <w:t>Riverside</w:t>
            </w:r>
          </w:p>
        </w:tc>
        <w:tc>
          <w:tcPr>
            <w:tcW w:w="1980" w:type="dxa"/>
            <w:noWrap/>
            <w:vAlign w:val="center"/>
            <w:hideMark/>
          </w:tcPr>
          <w:p w14:paraId="46736C44" w14:textId="77777777" w:rsidR="00FC3EB2" w:rsidRPr="001571AC" w:rsidRDefault="00FC3EB2" w:rsidP="007A36B4">
            <w:pPr>
              <w:jc w:val="center"/>
            </w:pPr>
            <w:r w:rsidRPr="001571AC">
              <w:t>Norco</w:t>
            </w:r>
          </w:p>
        </w:tc>
        <w:tc>
          <w:tcPr>
            <w:tcW w:w="4950" w:type="dxa"/>
            <w:noWrap/>
            <w:vAlign w:val="center"/>
            <w:hideMark/>
          </w:tcPr>
          <w:p w14:paraId="550D36E2" w14:textId="77777777" w:rsidR="00FC3EB2" w:rsidRPr="001571AC" w:rsidRDefault="00FC3EB2" w:rsidP="007A36B4">
            <w:pPr>
              <w:jc w:val="center"/>
            </w:pPr>
            <w:r w:rsidRPr="001571AC">
              <w:t>[Construction]</w:t>
            </w:r>
          </w:p>
        </w:tc>
        <w:tc>
          <w:tcPr>
            <w:tcW w:w="1431" w:type="dxa"/>
            <w:noWrap/>
            <w:vAlign w:val="center"/>
            <w:hideMark/>
          </w:tcPr>
          <w:p w14:paraId="76FF4F32" w14:textId="77777777" w:rsidR="00FC3EB2" w:rsidRPr="001571AC" w:rsidRDefault="00FC3EB2" w:rsidP="007A36B4">
            <w:pPr>
              <w:jc w:val="center"/>
            </w:pPr>
            <w:r w:rsidRPr="001571AC">
              <w:t>LVP</w:t>
            </w:r>
          </w:p>
        </w:tc>
      </w:tr>
      <w:tr w:rsidR="00FC3EB2" w:rsidRPr="001571AC" w14:paraId="2D7FAEE2" w14:textId="77777777" w:rsidTr="007A36B4">
        <w:trPr>
          <w:trHeight w:hRule="exact" w:val="864"/>
          <w:jc w:val="center"/>
        </w:trPr>
        <w:tc>
          <w:tcPr>
            <w:tcW w:w="2065" w:type="dxa"/>
            <w:noWrap/>
            <w:vAlign w:val="center"/>
            <w:hideMark/>
          </w:tcPr>
          <w:p w14:paraId="55CFB9F0" w14:textId="77777777" w:rsidR="00FC3EB2" w:rsidRPr="001571AC" w:rsidRDefault="00FC3EB2" w:rsidP="007A36B4">
            <w:pPr>
              <w:jc w:val="center"/>
            </w:pPr>
            <w:r w:rsidRPr="001571AC">
              <w:t>Riverside</w:t>
            </w:r>
          </w:p>
        </w:tc>
        <w:tc>
          <w:tcPr>
            <w:tcW w:w="1980" w:type="dxa"/>
            <w:noWrap/>
            <w:vAlign w:val="center"/>
            <w:hideMark/>
          </w:tcPr>
          <w:p w14:paraId="1D1CFF10" w14:textId="77777777" w:rsidR="00FC3EB2" w:rsidRPr="001571AC" w:rsidRDefault="00FC3EB2" w:rsidP="007A36B4">
            <w:pPr>
              <w:jc w:val="center"/>
            </w:pPr>
            <w:r w:rsidRPr="001571AC">
              <w:t>Norco</w:t>
            </w:r>
          </w:p>
        </w:tc>
        <w:tc>
          <w:tcPr>
            <w:tcW w:w="4950" w:type="dxa"/>
            <w:noWrap/>
            <w:vAlign w:val="center"/>
            <w:hideMark/>
          </w:tcPr>
          <w:p w14:paraId="7C71B83D" w14:textId="77777777" w:rsidR="00FC3EB2" w:rsidRPr="001571AC" w:rsidRDefault="00FC3EB2" w:rsidP="007A36B4">
            <w:pPr>
              <w:jc w:val="center"/>
            </w:pPr>
            <w:r w:rsidRPr="001571AC">
              <w:t>[Painting Contractor]</w:t>
            </w:r>
          </w:p>
        </w:tc>
        <w:tc>
          <w:tcPr>
            <w:tcW w:w="1431" w:type="dxa"/>
            <w:noWrap/>
            <w:vAlign w:val="center"/>
            <w:hideMark/>
          </w:tcPr>
          <w:p w14:paraId="31B5FB8A" w14:textId="77777777" w:rsidR="00FC3EB2" w:rsidRPr="001571AC" w:rsidRDefault="00FC3EB2" w:rsidP="007A36B4">
            <w:pPr>
              <w:jc w:val="center"/>
            </w:pPr>
            <w:r w:rsidRPr="001571AC">
              <w:t>RLVP</w:t>
            </w:r>
          </w:p>
        </w:tc>
      </w:tr>
      <w:tr w:rsidR="00FC3EB2" w:rsidRPr="001571AC" w14:paraId="5210FBA1" w14:textId="77777777" w:rsidTr="007A36B4">
        <w:trPr>
          <w:trHeight w:hRule="exact" w:val="864"/>
          <w:jc w:val="center"/>
        </w:trPr>
        <w:tc>
          <w:tcPr>
            <w:tcW w:w="2065" w:type="dxa"/>
            <w:noWrap/>
            <w:vAlign w:val="center"/>
            <w:hideMark/>
          </w:tcPr>
          <w:p w14:paraId="1664CE19" w14:textId="77777777" w:rsidR="00FC3EB2" w:rsidRPr="001571AC" w:rsidRDefault="00FC3EB2" w:rsidP="007A36B4">
            <w:pPr>
              <w:jc w:val="center"/>
            </w:pPr>
            <w:r w:rsidRPr="001571AC">
              <w:t>Riverside</w:t>
            </w:r>
          </w:p>
        </w:tc>
        <w:tc>
          <w:tcPr>
            <w:tcW w:w="1980" w:type="dxa"/>
            <w:noWrap/>
            <w:vAlign w:val="center"/>
            <w:hideMark/>
          </w:tcPr>
          <w:p w14:paraId="34435F30" w14:textId="77777777" w:rsidR="00FC3EB2" w:rsidRPr="001571AC" w:rsidRDefault="00FC3EB2" w:rsidP="007A36B4">
            <w:pPr>
              <w:jc w:val="center"/>
            </w:pPr>
            <w:r w:rsidRPr="001571AC">
              <w:t>Norco</w:t>
            </w:r>
          </w:p>
        </w:tc>
        <w:tc>
          <w:tcPr>
            <w:tcW w:w="4950" w:type="dxa"/>
            <w:noWrap/>
            <w:vAlign w:val="center"/>
            <w:hideMark/>
          </w:tcPr>
          <w:p w14:paraId="17A78091" w14:textId="77777777" w:rsidR="00FC3EB2" w:rsidRPr="001571AC" w:rsidRDefault="00FC3EB2" w:rsidP="007A36B4">
            <w:pPr>
              <w:jc w:val="center"/>
            </w:pPr>
            <w:r w:rsidRPr="001571AC">
              <w:t>[Painting Contractor]</w:t>
            </w:r>
          </w:p>
        </w:tc>
        <w:tc>
          <w:tcPr>
            <w:tcW w:w="1431" w:type="dxa"/>
            <w:noWrap/>
            <w:vAlign w:val="center"/>
            <w:hideMark/>
          </w:tcPr>
          <w:p w14:paraId="0FFC0322" w14:textId="77777777" w:rsidR="00FC3EB2" w:rsidRPr="001571AC" w:rsidRDefault="00FC3EB2" w:rsidP="007A36B4">
            <w:pPr>
              <w:jc w:val="center"/>
            </w:pPr>
            <w:r w:rsidRPr="001571AC">
              <w:t>LVP</w:t>
            </w:r>
          </w:p>
        </w:tc>
      </w:tr>
      <w:tr w:rsidR="00FC3EB2" w:rsidRPr="001571AC" w14:paraId="59E2254D" w14:textId="77777777" w:rsidTr="007A36B4">
        <w:trPr>
          <w:trHeight w:hRule="exact" w:val="864"/>
          <w:jc w:val="center"/>
        </w:trPr>
        <w:tc>
          <w:tcPr>
            <w:tcW w:w="2065" w:type="dxa"/>
            <w:noWrap/>
            <w:vAlign w:val="center"/>
            <w:hideMark/>
          </w:tcPr>
          <w:p w14:paraId="709225E1" w14:textId="77777777" w:rsidR="00FC3EB2" w:rsidRPr="001571AC" w:rsidRDefault="00FC3EB2" w:rsidP="007A36B4">
            <w:pPr>
              <w:jc w:val="center"/>
            </w:pPr>
            <w:r w:rsidRPr="001571AC">
              <w:lastRenderedPageBreak/>
              <w:t>Riverside</w:t>
            </w:r>
          </w:p>
        </w:tc>
        <w:tc>
          <w:tcPr>
            <w:tcW w:w="1980" w:type="dxa"/>
            <w:noWrap/>
            <w:vAlign w:val="center"/>
            <w:hideMark/>
          </w:tcPr>
          <w:p w14:paraId="31C41323" w14:textId="77777777" w:rsidR="00FC3EB2" w:rsidRPr="001571AC" w:rsidRDefault="00FC3EB2" w:rsidP="007A36B4">
            <w:pPr>
              <w:jc w:val="center"/>
            </w:pPr>
            <w:r w:rsidRPr="001571AC">
              <w:t>Norco</w:t>
            </w:r>
          </w:p>
        </w:tc>
        <w:tc>
          <w:tcPr>
            <w:tcW w:w="4950" w:type="dxa"/>
            <w:noWrap/>
            <w:vAlign w:val="center"/>
            <w:hideMark/>
          </w:tcPr>
          <w:p w14:paraId="4A1EFCDB" w14:textId="77777777" w:rsidR="00FC3EB2" w:rsidRPr="001571AC" w:rsidRDefault="00FC3EB2" w:rsidP="007A36B4">
            <w:pPr>
              <w:jc w:val="center"/>
            </w:pPr>
            <w:r w:rsidRPr="001571AC">
              <w:t>[School or University]</w:t>
            </w:r>
          </w:p>
        </w:tc>
        <w:tc>
          <w:tcPr>
            <w:tcW w:w="1431" w:type="dxa"/>
            <w:noWrap/>
            <w:vAlign w:val="center"/>
            <w:hideMark/>
          </w:tcPr>
          <w:p w14:paraId="21D740EA" w14:textId="77777777" w:rsidR="00FC3EB2" w:rsidRPr="001571AC" w:rsidRDefault="00FC3EB2" w:rsidP="007A36B4">
            <w:pPr>
              <w:jc w:val="center"/>
            </w:pPr>
            <w:r w:rsidRPr="001571AC">
              <w:t>LVP</w:t>
            </w:r>
          </w:p>
        </w:tc>
      </w:tr>
      <w:tr w:rsidR="00FC3EB2" w:rsidRPr="001571AC" w14:paraId="7623A4D2" w14:textId="77777777" w:rsidTr="007A36B4">
        <w:trPr>
          <w:trHeight w:hRule="exact" w:val="864"/>
          <w:jc w:val="center"/>
        </w:trPr>
        <w:tc>
          <w:tcPr>
            <w:tcW w:w="2065" w:type="dxa"/>
            <w:noWrap/>
            <w:vAlign w:val="center"/>
            <w:hideMark/>
          </w:tcPr>
          <w:p w14:paraId="53BDE213" w14:textId="77777777" w:rsidR="00FC3EB2" w:rsidRPr="001571AC" w:rsidRDefault="00FC3EB2" w:rsidP="007A36B4">
            <w:pPr>
              <w:jc w:val="center"/>
            </w:pPr>
            <w:r w:rsidRPr="001571AC">
              <w:t>Riverside</w:t>
            </w:r>
          </w:p>
        </w:tc>
        <w:tc>
          <w:tcPr>
            <w:tcW w:w="1980" w:type="dxa"/>
            <w:noWrap/>
            <w:vAlign w:val="center"/>
            <w:hideMark/>
          </w:tcPr>
          <w:p w14:paraId="3696CA58" w14:textId="77777777" w:rsidR="00FC3EB2" w:rsidRPr="001571AC" w:rsidRDefault="00FC3EB2" w:rsidP="007A36B4">
            <w:pPr>
              <w:jc w:val="center"/>
            </w:pPr>
            <w:r w:rsidRPr="001571AC">
              <w:t>Nuevo</w:t>
            </w:r>
          </w:p>
        </w:tc>
        <w:tc>
          <w:tcPr>
            <w:tcW w:w="4950" w:type="dxa"/>
            <w:noWrap/>
            <w:vAlign w:val="center"/>
            <w:hideMark/>
          </w:tcPr>
          <w:p w14:paraId="51DD6AD5" w14:textId="77777777" w:rsidR="00FC3EB2" w:rsidRPr="001571AC" w:rsidRDefault="00FC3EB2" w:rsidP="007A36B4">
            <w:pPr>
              <w:jc w:val="center"/>
            </w:pPr>
            <w:r w:rsidRPr="001571AC">
              <w:t>[Household]</w:t>
            </w:r>
          </w:p>
        </w:tc>
        <w:tc>
          <w:tcPr>
            <w:tcW w:w="1431" w:type="dxa"/>
            <w:noWrap/>
            <w:vAlign w:val="center"/>
            <w:hideMark/>
          </w:tcPr>
          <w:p w14:paraId="3658578E" w14:textId="77777777" w:rsidR="00FC3EB2" w:rsidRPr="001571AC" w:rsidRDefault="00FC3EB2" w:rsidP="007A36B4">
            <w:pPr>
              <w:jc w:val="center"/>
            </w:pPr>
            <w:r w:rsidRPr="001571AC">
              <w:t>LVP</w:t>
            </w:r>
          </w:p>
        </w:tc>
      </w:tr>
      <w:tr w:rsidR="00FC3EB2" w:rsidRPr="001571AC" w14:paraId="275F6EAA" w14:textId="77777777" w:rsidTr="007A36B4">
        <w:trPr>
          <w:trHeight w:hRule="exact" w:val="864"/>
          <w:jc w:val="center"/>
        </w:trPr>
        <w:tc>
          <w:tcPr>
            <w:tcW w:w="2065" w:type="dxa"/>
            <w:noWrap/>
            <w:vAlign w:val="center"/>
            <w:hideMark/>
          </w:tcPr>
          <w:p w14:paraId="5076FC02" w14:textId="77777777" w:rsidR="00FC3EB2" w:rsidRPr="001571AC" w:rsidRDefault="00FC3EB2" w:rsidP="007A36B4">
            <w:pPr>
              <w:jc w:val="center"/>
            </w:pPr>
            <w:r w:rsidRPr="001571AC">
              <w:t>Riverside</w:t>
            </w:r>
          </w:p>
        </w:tc>
        <w:tc>
          <w:tcPr>
            <w:tcW w:w="1980" w:type="dxa"/>
            <w:noWrap/>
            <w:vAlign w:val="center"/>
            <w:hideMark/>
          </w:tcPr>
          <w:p w14:paraId="7FAEABF8" w14:textId="77777777" w:rsidR="00FC3EB2" w:rsidRPr="001571AC" w:rsidRDefault="00FC3EB2" w:rsidP="007A36B4">
            <w:pPr>
              <w:jc w:val="center"/>
            </w:pPr>
            <w:r w:rsidRPr="001571AC">
              <w:t>Palm Desert</w:t>
            </w:r>
          </w:p>
        </w:tc>
        <w:tc>
          <w:tcPr>
            <w:tcW w:w="4950" w:type="dxa"/>
            <w:noWrap/>
            <w:vAlign w:val="center"/>
            <w:hideMark/>
          </w:tcPr>
          <w:p w14:paraId="6B0841BA" w14:textId="77777777" w:rsidR="00FC3EB2" w:rsidRPr="001571AC" w:rsidRDefault="00FC3EB2" w:rsidP="007A36B4">
            <w:pPr>
              <w:jc w:val="center"/>
            </w:pPr>
            <w:r w:rsidRPr="001571AC">
              <w:t>[Paint Dealer]</w:t>
            </w:r>
          </w:p>
        </w:tc>
        <w:tc>
          <w:tcPr>
            <w:tcW w:w="1431" w:type="dxa"/>
            <w:noWrap/>
            <w:vAlign w:val="center"/>
            <w:hideMark/>
          </w:tcPr>
          <w:p w14:paraId="36CE6758" w14:textId="77777777" w:rsidR="00FC3EB2" w:rsidRPr="001571AC" w:rsidRDefault="00FC3EB2" w:rsidP="007A36B4">
            <w:pPr>
              <w:jc w:val="center"/>
            </w:pPr>
            <w:r w:rsidRPr="001571AC">
              <w:t>LVP</w:t>
            </w:r>
          </w:p>
        </w:tc>
      </w:tr>
      <w:tr w:rsidR="00FC3EB2" w:rsidRPr="001571AC" w14:paraId="2D73AE51" w14:textId="77777777" w:rsidTr="007A36B4">
        <w:trPr>
          <w:trHeight w:hRule="exact" w:val="864"/>
          <w:jc w:val="center"/>
        </w:trPr>
        <w:tc>
          <w:tcPr>
            <w:tcW w:w="2065" w:type="dxa"/>
            <w:noWrap/>
            <w:vAlign w:val="center"/>
            <w:hideMark/>
          </w:tcPr>
          <w:p w14:paraId="1325457B" w14:textId="77777777" w:rsidR="00FC3EB2" w:rsidRPr="001571AC" w:rsidRDefault="00FC3EB2" w:rsidP="007A36B4">
            <w:pPr>
              <w:jc w:val="center"/>
            </w:pPr>
            <w:r w:rsidRPr="001571AC">
              <w:t>Riverside</w:t>
            </w:r>
          </w:p>
        </w:tc>
        <w:tc>
          <w:tcPr>
            <w:tcW w:w="1980" w:type="dxa"/>
            <w:noWrap/>
            <w:vAlign w:val="center"/>
            <w:hideMark/>
          </w:tcPr>
          <w:p w14:paraId="17E72B5F" w14:textId="77777777" w:rsidR="00FC3EB2" w:rsidRPr="001571AC" w:rsidRDefault="00FC3EB2" w:rsidP="007A36B4">
            <w:pPr>
              <w:jc w:val="center"/>
            </w:pPr>
            <w:r w:rsidRPr="001571AC">
              <w:t>Palm Desert</w:t>
            </w:r>
          </w:p>
        </w:tc>
        <w:tc>
          <w:tcPr>
            <w:tcW w:w="4950" w:type="dxa"/>
            <w:noWrap/>
            <w:vAlign w:val="center"/>
            <w:hideMark/>
          </w:tcPr>
          <w:p w14:paraId="1A778B05" w14:textId="77777777" w:rsidR="00FC3EB2" w:rsidRPr="001571AC" w:rsidRDefault="00FC3EB2" w:rsidP="007A36B4">
            <w:pPr>
              <w:jc w:val="center"/>
            </w:pPr>
            <w:r w:rsidRPr="001571AC">
              <w:t>[Painting Contractor]</w:t>
            </w:r>
          </w:p>
        </w:tc>
        <w:tc>
          <w:tcPr>
            <w:tcW w:w="1431" w:type="dxa"/>
            <w:noWrap/>
            <w:vAlign w:val="center"/>
            <w:hideMark/>
          </w:tcPr>
          <w:p w14:paraId="771CF86F" w14:textId="77777777" w:rsidR="00FC3EB2" w:rsidRPr="001571AC" w:rsidRDefault="00FC3EB2" w:rsidP="007A36B4">
            <w:pPr>
              <w:jc w:val="center"/>
            </w:pPr>
            <w:r w:rsidRPr="001571AC">
              <w:t>LVP</w:t>
            </w:r>
          </w:p>
        </w:tc>
      </w:tr>
      <w:tr w:rsidR="00FC3EB2" w:rsidRPr="001571AC" w14:paraId="64202E3C" w14:textId="77777777" w:rsidTr="007A36B4">
        <w:trPr>
          <w:trHeight w:hRule="exact" w:val="864"/>
          <w:jc w:val="center"/>
        </w:trPr>
        <w:tc>
          <w:tcPr>
            <w:tcW w:w="2065" w:type="dxa"/>
            <w:noWrap/>
            <w:vAlign w:val="center"/>
            <w:hideMark/>
          </w:tcPr>
          <w:p w14:paraId="49F313CB" w14:textId="77777777" w:rsidR="00FC3EB2" w:rsidRPr="001571AC" w:rsidRDefault="00FC3EB2" w:rsidP="007A36B4">
            <w:pPr>
              <w:jc w:val="center"/>
            </w:pPr>
            <w:r w:rsidRPr="001571AC">
              <w:t>Riverside</w:t>
            </w:r>
          </w:p>
        </w:tc>
        <w:tc>
          <w:tcPr>
            <w:tcW w:w="1980" w:type="dxa"/>
            <w:noWrap/>
            <w:vAlign w:val="center"/>
            <w:hideMark/>
          </w:tcPr>
          <w:p w14:paraId="0D4B3FB2" w14:textId="77777777" w:rsidR="00FC3EB2" w:rsidRPr="001571AC" w:rsidRDefault="00FC3EB2" w:rsidP="007A36B4">
            <w:pPr>
              <w:jc w:val="center"/>
            </w:pPr>
            <w:r w:rsidRPr="001571AC">
              <w:t>Palm Desert</w:t>
            </w:r>
          </w:p>
        </w:tc>
        <w:tc>
          <w:tcPr>
            <w:tcW w:w="4950" w:type="dxa"/>
            <w:noWrap/>
            <w:vAlign w:val="center"/>
            <w:hideMark/>
          </w:tcPr>
          <w:p w14:paraId="1AD74730" w14:textId="77777777" w:rsidR="00FC3EB2" w:rsidRPr="001571AC" w:rsidRDefault="00FC3EB2" w:rsidP="007A36B4">
            <w:pPr>
              <w:jc w:val="center"/>
            </w:pPr>
            <w:r w:rsidRPr="001571AC">
              <w:t>[Painting Contractor]</w:t>
            </w:r>
          </w:p>
        </w:tc>
        <w:tc>
          <w:tcPr>
            <w:tcW w:w="1431" w:type="dxa"/>
            <w:noWrap/>
            <w:vAlign w:val="center"/>
            <w:hideMark/>
          </w:tcPr>
          <w:p w14:paraId="4FD2C6C4" w14:textId="77777777" w:rsidR="00FC3EB2" w:rsidRPr="001571AC" w:rsidRDefault="00FC3EB2" w:rsidP="007A36B4">
            <w:pPr>
              <w:jc w:val="center"/>
            </w:pPr>
            <w:r w:rsidRPr="001571AC">
              <w:t>LVP</w:t>
            </w:r>
          </w:p>
        </w:tc>
      </w:tr>
      <w:tr w:rsidR="00FC3EB2" w:rsidRPr="001571AC" w14:paraId="269F4535" w14:textId="77777777" w:rsidTr="007A36B4">
        <w:trPr>
          <w:trHeight w:hRule="exact" w:val="864"/>
          <w:jc w:val="center"/>
        </w:trPr>
        <w:tc>
          <w:tcPr>
            <w:tcW w:w="2065" w:type="dxa"/>
            <w:noWrap/>
            <w:vAlign w:val="center"/>
            <w:hideMark/>
          </w:tcPr>
          <w:p w14:paraId="419A9641" w14:textId="77777777" w:rsidR="00FC3EB2" w:rsidRPr="001571AC" w:rsidRDefault="00FC3EB2" w:rsidP="007A36B4">
            <w:pPr>
              <w:jc w:val="center"/>
            </w:pPr>
            <w:r w:rsidRPr="001571AC">
              <w:t>Riverside</w:t>
            </w:r>
          </w:p>
        </w:tc>
        <w:tc>
          <w:tcPr>
            <w:tcW w:w="1980" w:type="dxa"/>
            <w:noWrap/>
            <w:vAlign w:val="center"/>
            <w:hideMark/>
          </w:tcPr>
          <w:p w14:paraId="62830903" w14:textId="77777777" w:rsidR="00FC3EB2" w:rsidRPr="001571AC" w:rsidRDefault="00FC3EB2" w:rsidP="007A36B4">
            <w:pPr>
              <w:jc w:val="center"/>
            </w:pPr>
            <w:r w:rsidRPr="001571AC">
              <w:t>Palm Desert</w:t>
            </w:r>
          </w:p>
        </w:tc>
        <w:tc>
          <w:tcPr>
            <w:tcW w:w="4950" w:type="dxa"/>
            <w:noWrap/>
            <w:vAlign w:val="center"/>
            <w:hideMark/>
          </w:tcPr>
          <w:p w14:paraId="57FDAA48" w14:textId="77777777" w:rsidR="00FC3EB2" w:rsidRPr="001571AC" w:rsidRDefault="00FC3EB2" w:rsidP="007A36B4">
            <w:pPr>
              <w:jc w:val="center"/>
            </w:pPr>
            <w:r w:rsidRPr="001571AC">
              <w:t>[Painting Contractor]</w:t>
            </w:r>
          </w:p>
        </w:tc>
        <w:tc>
          <w:tcPr>
            <w:tcW w:w="1431" w:type="dxa"/>
            <w:noWrap/>
            <w:vAlign w:val="center"/>
            <w:hideMark/>
          </w:tcPr>
          <w:p w14:paraId="397A5F1A" w14:textId="77777777" w:rsidR="00FC3EB2" w:rsidRPr="001571AC" w:rsidRDefault="00FC3EB2" w:rsidP="007A36B4">
            <w:pPr>
              <w:jc w:val="center"/>
            </w:pPr>
            <w:r w:rsidRPr="001571AC">
              <w:t>LVP</w:t>
            </w:r>
          </w:p>
        </w:tc>
      </w:tr>
      <w:tr w:rsidR="00FC3EB2" w:rsidRPr="001571AC" w14:paraId="31AEFFCF" w14:textId="77777777" w:rsidTr="007A36B4">
        <w:trPr>
          <w:trHeight w:hRule="exact" w:val="864"/>
          <w:jc w:val="center"/>
        </w:trPr>
        <w:tc>
          <w:tcPr>
            <w:tcW w:w="2065" w:type="dxa"/>
            <w:noWrap/>
            <w:vAlign w:val="center"/>
            <w:hideMark/>
          </w:tcPr>
          <w:p w14:paraId="472ED726" w14:textId="77777777" w:rsidR="00FC3EB2" w:rsidRPr="001571AC" w:rsidRDefault="00FC3EB2" w:rsidP="007A36B4">
            <w:pPr>
              <w:jc w:val="center"/>
            </w:pPr>
            <w:r w:rsidRPr="001571AC">
              <w:t>Riverside</w:t>
            </w:r>
          </w:p>
        </w:tc>
        <w:tc>
          <w:tcPr>
            <w:tcW w:w="1980" w:type="dxa"/>
            <w:noWrap/>
            <w:vAlign w:val="center"/>
            <w:hideMark/>
          </w:tcPr>
          <w:p w14:paraId="6B009EEC" w14:textId="77777777" w:rsidR="00FC3EB2" w:rsidRPr="001571AC" w:rsidRDefault="00FC3EB2" w:rsidP="007A36B4">
            <w:pPr>
              <w:jc w:val="center"/>
            </w:pPr>
            <w:r w:rsidRPr="001571AC">
              <w:t>Palm Desert</w:t>
            </w:r>
          </w:p>
        </w:tc>
        <w:tc>
          <w:tcPr>
            <w:tcW w:w="4950" w:type="dxa"/>
            <w:noWrap/>
            <w:vAlign w:val="center"/>
            <w:hideMark/>
          </w:tcPr>
          <w:p w14:paraId="11DDC6F0" w14:textId="77777777" w:rsidR="00FC3EB2" w:rsidRPr="001571AC" w:rsidRDefault="00FC3EB2" w:rsidP="007A36B4">
            <w:pPr>
              <w:jc w:val="center"/>
            </w:pPr>
            <w:r w:rsidRPr="001571AC">
              <w:t>[Property Manager/Owner]</w:t>
            </w:r>
          </w:p>
        </w:tc>
        <w:tc>
          <w:tcPr>
            <w:tcW w:w="1431" w:type="dxa"/>
            <w:noWrap/>
            <w:vAlign w:val="center"/>
            <w:hideMark/>
          </w:tcPr>
          <w:p w14:paraId="04259AC4" w14:textId="77777777" w:rsidR="00FC3EB2" w:rsidRPr="001571AC" w:rsidRDefault="00FC3EB2" w:rsidP="007A36B4">
            <w:pPr>
              <w:jc w:val="center"/>
            </w:pPr>
            <w:r w:rsidRPr="001571AC">
              <w:t>LVP</w:t>
            </w:r>
          </w:p>
        </w:tc>
      </w:tr>
      <w:tr w:rsidR="00FC3EB2" w:rsidRPr="001571AC" w14:paraId="5E22F50B" w14:textId="77777777" w:rsidTr="007A36B4">
        <w:trPr>
          <w:trHeight w:hRule="exact" w:val="864"/>
          <w:jc w:val="center"/>
        </w:trPr>
        <w:tc>
          <w:tcPr>
            <w:tcW w:w="2065" w:type="dxa"/>
            <w:noWrap/>
            <w:vAlign w:val="center"/>
            <w:hideMark/>
          </w:tcPr>
          <w:p w14:paraId="2198814B" w14:textId="77777777" w:rsidR="00FC3EB2" w:rsidRPr="001571AC" w:rsidRDefault="00FC3EB2" w:rsidP="007A36B4">
            <w:pPr>
              <w:jc w:val="center"/>
            </w:pPr>
            <w:r w:rsidRPr="001571AC">
              <w:t>Riverside</w:t>
            </w:r>
          </w:p>
        </w:tc>
        <w:tc>
          <w:tcPr>
            <w:tcW w:w="1980" w:type="dxa"/>
            <w:noWrap/>
            <w:vAlign w:val="center"/>
            <w:hideMark/>
          </w:tcPr>
          <w:p w14:paraId="72A4CC98" w14:textId="77777777" w:rsidR="00FC3EB2" w:rsidRPr="001571AC" w:rsidRDefault="00FC3EB2" w:rsidP="007A36B4">
            <w:pPr>
              <w:jc w:val="center"/>
            </w:pPr>
            <w:r w:rsidRPr="001571AC">
              <w:t>Palm Desert</w:t>
            </w:r>
          </w:p>
        </w:tc>
        <w:tc>
          <w:tcPr>
            <w:tcW w:w="4950" w:type="dxa"/>
            <w:noWrap/>
            <w:vAlign w:val="center"/>
            <w:hideMark/>
          </w:tcPr>
          <w:p w14:paraId="3749E5D2" w14:textId="77777777" w:rsidR="00FC3EB2" w:rsidRPr="001571AC" w:rsidRDefault="00FC3EB2" w:rsidP="007A36B4">
            <w:pPr>
              <w:jc w:val="center"/>
            </w:pPr>
            <w:r w:rsidRPr="001571AC">
              <w:t>[Property Manager/Owner]</w:t>
            </w:r>
          </w:p>
        </w:tc>
        <w:tc>
          <w:tcPr>
            <w:tcW w:w="1431" w:type="dxa"/>
            <w:noWrap/>
            <w:vAlign w:val="center"/>
            <w:hideMark/>
          </w:tcPr>
          <w:p w14:paraId="290273D8" w14:textId="77777777" w:rsidR="00FC3EB2" w:rsidRPr="001571AC" w:rsidRDefault="00FC3EB2" w:rsidP="007A36B4">
            <w:pPr>
              <w:jc w:val="center"/>
            </w:pPr>
            <w:r w:rsidRPr="001571AC">
              <w:t>LVP</w:t>
            </w:r>
          </w:p>
        </w:tc>
      </w:tr>
      <w:tr w:rsidR="00FC3EB2" w:rsidRPr="001571AC" w14:paraId="0F3886F6" w14:textId="77777777" w:rsidTr="007A36B4">
        <w:trPr>
          <w:trHeight w:hRule="exact" w:val="864"/>
          <w:jc w:val="center"/>
        </w:trPr>
        <w:tc>
          <w:tcPr>
            <w:tcW w:w="2065" w:type="dxa"/>
            <w:noWrap/>
            <w:vAlign w:val="center"/>
            <w:hideMark/>
          </w:tcPr>
          <w:p w14:paraId="7E1F7D16" w14:textId="77777777" w:rsidR="00FC3EB2" w:rsidRPr="001571AC" w:rsidRDefault="00FC3EB2" w:rsidP="007A36B4">
            <w:pPr>
              <w:jc w:val="center"/>
            </w:pPr>
            <w:r w:rsidRPr="001571AC">
              <w:t>Riverside</w:t>
            </w:r>
          </w:p>
        </w:tc>
        <w:tc>
          <w:tcPr>
            <w:tcW w:w="1980" w:type="dxa"/>
            <w:noWrap/>
            <w:vAlign w:val="center"/>
            <w:hideMark/>
          </w:tcPr>
          <w:p w14:paraId="190EA9E2" w14:textId="77777777" w:rsidR="00FC3EB2" w:rsidRPr="001571AC" w:rsidRDefault="00FC3EB2" w:rsidP="007A36B4">
            <w:pPr>
              <w:jc w:val="center"/>
            </w:pPr>
            <w:r w:rsidRPr="001571AC">
              <w:t>Palm Springs</w:t>
            </w:r>
          </w:p>
        </w:tc>
        <w:tc>
          <w:tcPr>
            <w:tcW w:w="4950" w:type="dxa"/>
            <w:noWrap/>
            <w:vAlign w:val="center"/>
            <w:hideMark/>
          </w:tcPr>
          <w:p w14:paraId="6298045D" w14:textId="77777777" w:rsidR="00FC3EB2" w:rsidRPr="001571AC" w:rsidRDefault="00FC3EB2" w:rsidP="007A36B4">
            <w:pPr>
              <w:jc w:val="center"/>
            </w:pPr>
            <w:r w:rsidRPr="001571AC">
              <w:t>[Painting Contractor]</w:t>
            </w:r>
          </w:p>
        </w:tc>
        <w:tc>
          <w:tcPr>
            <w:tcW w:w="1431" w:type="dxa"/>
            <w:noWrap/>
            <w:vAlign w:val="center"/>
            <w:hideMark/>
          </w:tcPr>
          <w:p w14:paraId="7CEC45A3" w14:textId="77777777" w:rsidR="00FC3EB2" w:rsidRPr="001571AC" w:rsidRDefault="00FC3EB2" w:rsidP="007A36B4">
            <w:pPr>
              <w:jc w:val="center"/>
            </w:pPr>
            <w:r w:rsidRPr="001571AC">
              <w:t>LVP</w:t>
            </w:r>
          </w:p>
        </w:tc>
      </w:tr>
      <w:tr w:rsidR="00FC3EB2" w:rsidRPr="001571AC" w14:paraId="4D644BC5" w14:textId="77777777" w:rsidTr="007A36B4">
        <w:trPr>
          <w:trHeight w:hRule="exact" w:val="864"/>
          <w:jc w:val="center"/>
        </w:trPr>
        <w:tc>
          <w:tcPr>
            <w:tcW w:w="2065" w:type="dxa"/>
            <w:noWrap/>
            <w:vAlign w:val="center"/>
            <w:hideMark/>
          </w:tcPr>
          <w:p w14:paraId="069E51E1" w14:textId="77777777" w:rsidR="00FC3EB2" w:rsidRPr="001571AC" w:rsidRDefault="00FC3EB2" w:rsidP="007A36B4">
            <w:pPr>
              <w:jc w:val="center"/>
            </w:pPr>
            <w:r w:rsidRPr="001571AC">
              <w:t>Riverside</w:t>
            </w:r>
          </w:p>
        </w:tc>
        <w:tc>
          <w:tcPr>
            <w:tcW w:w="1980" w:type="dxa"/>
            <w:noWrap/>
            <w:vAlign w:val="center"/>
            <w:hideMark/>
          </w:tcPr>
          <w:p w14:paraId="02B7D54C" w14:textId="77777777" w:rsidR="00FC3EB2" w:rsidRPr="001571AC" w:rsidRDefault="00FC3EB2" w:rsidP="007A36B4">
            <w:pPr>
              <w:jc w:val="center"/>
            </w:pPr>
            <w:r w:rsidRPr="001571AC">
              <w:t>Parris</w:t>
            </w:r>
          </w:p>
        </w:tc>
        <w:tc>
          <w:tcPr>
            <w:tcW w:w="4950" w:type="dxa"/>
            <w:noWrap/>
            <w:vAlign w:val="center"/>
            <w:hideMark/>
          </w:tcPr>
          <w:p w14:paraId="617E6CB2" w14:textId="77777777" w:rsidR="00FC3EB2" w:rsidRPr="001571AC" w:rsidRDefault="00FC3EB2" w:rsidP="007A36B4">
            <w:pPr>
              <w:jc w:val="center"/>
            </w:pPr>
            <w:r w:rsidRPr="001571AC">
              <w:t>[School District]</w:t>
            </w:r>
          </w:p>
        </w:tc>
        <w:tc>
          <w:tcPr>
            <w:tcW w:w="1431" w:type="dxa"/>
            <w:noWrap/>
            <w:vAlign w:val="center"/>
            <w:hideMark/>
          </w:tcPr>
          <w:p w14:paraId="4A1CC953" w14:textId="77777777" w:rsidR="00FC3EB2" w:rsidRPr="001571AC" w:rsidRDefault="00FC3EB2" w:rsidP="007A36B4">
            <w:pPr>
              <w:jc w:val="center"/>
            </w:pPr>
            <w:r w:rsidRPr="001571AC">
              <w:t>LVP</w:t>
            </w:r>
          </w:p>
        </w:tc>
      </w:tr>
      <w:tr w:rsidR="00FC3EB2" w:rsidRPr="001571AC" w14:paraId="32B2612D" w14:textId="77777777" w:rsidTr="007A36B4">
        <w:trPr>
          <w:trHeight w:hRule="exact" w:val="864"/>
          <w:jc w:val="center"/>
        </w:trPr>
        <w:tc>
          <w:tcPr>
            <w:tcW w:w="2065" w:type="dxa"/>
            <w:noWrap/>
            <w:vAlign w:val="center"/>
            <w:hideMark/>
          </w:tcPr>
          <w:p w14:paraId="1BBB9D82" w14:textId="77777777" w:rsidR="00FC3EB2" w:rsidRPr="001571AC" w:rsidRDefault="00FC3EB2" w:rsidP="007A36B4">
            <w:pPr>
              <w:jc w:val="center"/>
            </w:pPr>
            <w:r w:rsidRPr="001571AC">
              <w:t>Riverside</w:t>
            </w:r>
          </w:p>
        </w:tc>
        <w:tc>
          <w:tcPr>
            <w:tcW w:w="1980" w:type="dxa"/>
            <w:noWrap/>
            <w:vAlign w:val="center"/>
            <w:hideMark/>
          </w:tcPr>
          <w:p w14:paraId="07964F02" w14:textId="77777777" w:rsidR="00FC3EB2" w:rsidRPr="001571AC" w:rsidRDefault="00FC3EB2" w:rsidP="007A36B4">
            <w:pPr>
              <w:jc w:val="center"/>
            </w:pPr>
            <w:r w:rsidRPr="001571AC">
              <w:t>Perris</w:t>
            </w:r>
          </w:p>
        </w:tc>
        <w:tc>
          <w:tcPr>
            <w:tcW w:w="4950" w:type="dxa"/>
            <w:noWrap/>
            <w:vAlign w:val="center"/>
            <w:hideMark/>
          </w:tcPr>
          <w:p w14:paraId="2C61BDD8" w14:textId="77777777" w:rsidR="00FC3EB2" w:rsidRPr="001571AC" w:rsidRDefault="00FC3EB2" w:rsidP="007A36B4">
            <w:pPr>
              <w:jc w:val="center"/>
            </w:pPr>
            <w:r w:rsidRPr="001571AC">
              <w:t>[Painting Contractor]</w:t>
            </w:r>
          </w:p>
        </w:tc>
        <w:tc>
          <w:tcPr>
            <w:tcW w:w="1431" w:type="dxa"/>
            <w:noWrap/>
            <w:vAlign w:val="center"/>
            <w:hideMark/>
          </w:tcPr>
          <w:p w14:paraId="3CBCD133" w14:textId="77777777" w:rsidR="00FC3EB2" w:rsidRPr="001571AC" w:rsidRDefault="00FC3EB2" w:rsidP="007A36B4">
            <w:pPr>
              <w:jc w:val="center"/>
            </w:pPr>
            <w:r w:rsidRPr="001571AC">
              <w:t>LVP</w:t>
            </w:r>
          </w:p>
        </w:tc>
      </w:tr>
      <w:tr w:rsidR="00FC3EB2" w:rsidRPr="001571AC" w14:paraId="371ABEEC" w14:textId="77777777" w:rsidTr="007A36B4">
        <w:trPr>
          <w:trHeight w:hRule="exact" w:val="864"/>
          <w:jc w:val="center"/>
        </w:trPr>
        <w:tc>
          <w:tcPr>
            <w:tcW w:w="2065" w:type="dxa"/>
            <w:noWrap/>
            <w:vAlign w:val="center"/>
            <w:hideMark/>
          </w:tcPr>
          <w:p w14:paraId="0046D86A" w14:textId="77777777" w:rsidR="00FC3EB2" w:rsidRPr="001571AC" w:rsidRDefault="00FC3EB2" w:rsidP="007A36B4">
            <w:pPr>
              <w:jc w:val="center"/>
            </w:pPr>
            <w:r w:rsidRPr="001571AC">
              <w:t>Riverside</w:t>
            </w:r>
          </w:p>
        </w:tc>
        <w:tc>
          <w:tcPr>
            <w:tcW w:w="1980" w:type="dxa"/>
            <w:noWrap/>
            <w:vAlign w:val="center"/>
            <w:hideMark/>
          </w:tcPr>
          <w:p w14:paraId="38E8FE8D" w14:textId="77777777" w:rsidR="00FC3EB2" w:rsidRPr="001571AC" w:rsidRDefault="00FC3EB2" w:rsidP="007A36B4">
            <w:pPr>
              <w:jc w:val="center"/>
            </w:pPr>
            <w:r w:rsidRPr="001571AC">
              <w:t>Perris</w:t>
            </w:r>
          </w:p>
        </w:tc>
        <w:tc>
          <w:tcPr>
            <w:tcW w:w="4950" w:type="dxa"/>
            <w:noWrap/>
            <w:vAlign w:val="center"/>
            <w:hideMark/>
          </w:tcPr>
          <w:p w14:paraId="5D7A28DC" w14:textId="77777777" w:rsidR="00FC3EB2" w:rsidRPr="001571AC" w:rsidRDefault="00FC3EB2" w:rsidP="007A36B4">
            <w:pPr>
              <w:jc w:val="center"/>
            </w:pPr>
            <w:r w:rsidRPr="001571AC">
              <w:t>[Painting Contractor]</w:t>
            </w:r>
          </w:p>
        </w:tc>
        <w:tc>
          <w:tcPr>
            <w:tcW w:w="1431" w:type="dxa"/>
            <w:noWrap/>
            <w:vAlign w:val="center"/>
            <w:hideMark/>
          </w:tcPr>
          <w:p w14:paraId="327E6CA5" w14:textId="77777777" w:rsidR="00FC3EB2" w:rsidRPr="001571AC" w:rsidRDefault="00FC3EB2" w:rsidP="007A36B4">
            <w:pPr>
              <w:jc w:val="center"/>
            </w:pPr>
            <w:r w:rsidRPr="001571AC">
              <w:t>LVP</w:t>
            </w:r>
          </w:p>
        </w:tc>
      </w:tr>
      <w:tr w:rsidR="00FC3EB2" w:rsidRPr="001571AC" w14:paraId="71D46336" w14:textId="77777777" w:rsidTr="007A36B4">
        <w:trPr>
          <w:trHeight w:hRule="exact" w:val="864"/>
          <w:jc w:val="center"/>
        </w:trPr>
        <w:tc>
          <w:tcPr>
            <w:tcW w:w="2065" w:type="dxa"/>
            <w:noWrap/>
            <w:vAlign w:val="center"/>
            <w:hideMark/>
          </w:tcPr>
          <w:p w14:paraId="181B3A6E" w14:textId="77777777" w:rsidR="00FC3EB2" w:rsidRPr="001571AC" w:rsidRDefault="00FC3EB2" w:rsidP="007A36B4">
            <w:pPr>
              <w:jc w:val="center"/>
            </w:pPr>
            <w:r w:rsidRPr="001571AC">
              <w:t>Riverside</w:t>
            </w:r>
          </w:p>
        </w:tc>
        <w:tc>
          <w:tcPr>
            <w:tcW w:w="1980" w:type="dxa"/>
            <w:noWrap/>
            <w:vAlign w:val="center"/>
            <w:hideMark/>
          </w:tcPr>
          <w:p w14:paraId="679D4781" w14:textId="77777777" w:rsidR="00FC3EB2" w:rsidRPr="001571AC" w:rsidRDefault="00FC3EB2" w:rsidP="007A36B4">
            <w:pPr>
              <w:jc w:val="center"/>
            </w:pPr>
            <w:r w:rsidRPr="001571AC">
              <w:t>Perris</w:t>
            </w:r>
          </w:p>
        </w:tc>
        <w:tc>
          <w:tcPr>
            <w:tcW w:w="4950" w:type="dxa"/>
            <w:noWrap/>
            <w:vAlign w:val="center"/>
            <w:hideMark/>
          </w:tcPr>
          <w:p w14:paraId="17CD0CE3" w14:textId="77777777" w:rsidR="00FC3EB2" w:rsidRPr="001571AC" w:rsidRDefault="00FC3EB2" w:rsidP="007A36B4">
            <w:pPr>
              <w:jc w:val="center"/>
            </w:pPr>
            <w:r w:rsidRPr="001571AC">
              <w:t>[Painting Contractor]</w:t>
            </w:r>
          </w:p>
        </w:tc>
        <w:tc>
          <w:tcPr>
            <w:tcW w:w="1431" w:type="dxa"/>
            <w:noWrap/>
            <w:vAlign w:val="center"/>
            <w:hideMark/>
          </w:tcPr>
          <w:p w14:paraId="30741EF5" w14:textId="77777777" w:rsidR="00FC3EB2" w:rsidRPr="001571AC" w:rsidRDefault="00FC3EB2" w:rsidP="007A36B4">
            <w:pPr>
              <w:jc w:val="center"/>
            </w:pPr>
            <w:r w:rsidRPr="001571AC">
              <w:t>LVP</w:t>
            </w:r>
          </w:p>
        </w:tc>
      </w:tr>
      <w:tr w:rsidR="00FC3EB2" w:rsidRPr="001571AC" w14:paraId="3AC28B61" w14:textId="77777777" w:rsidTr="007A36B4">
        <w:trPr>
          <w:trHeight w:hRule="exact" w:val="864"/>
          <w:jc w:val="center"/>
        </w:trPr>
        <w:tc>
          <w:tcPr>
            <w:tcW w:w="2065" w:type="dxa"/>
            <w:noWrap/>
            <w:vAlign w:val="center"/>
            <w:hideMark/>
          </w:tcPr>
          <w:p w14:paraId="7BEEF005" w14:textId="77777777" w:rsidR="00FC3EB2" w:rsidRPr="001571AC" w:rsidRDefault="00FC3EB2" w:rsidP="007A36B4">
            <w:pPr>
              <w:jc w:val="center"/>
            </w:pPr>
            <w:r w:rsidRPr="001571AC">
              <w:t>Riverside</w:t>
            </w:r>
          </w:p>
        </w:tc>
        <w:tc>
          <w:tcPr>
            <w:tcW w:w="1980" w:type="dxa"/>
            <w:noWrap/>
            <w:vAlign w:val="center"/>
            <w:hideMark/>
          </w:tcPr>
          <w:p w14:paraId="187AF51E" w14:textId="77777777" w:rsidR="00FC3EB2" w:rsidRPr="001571AC" w:rsidRDefault="00FC3EB2" w:rsidP="007A36B4">
            <w:pPr>
              <w:jc w:val="center"/>
            </w:pPr>
            <w:r w:rsidRPr="001571AC">
              <w:t>Perris</w:t>
            </w:r>
          </w:p>
        </w:tc>
        <w:tc>
          <w:tcPr>
            <w:tcW w:w="4950" w:type="dxa"/>
            <w:noWrap/>
            <w:vAlign w:val="center"/>
            <w:hideMark/>
          </w:tcPr>
          <w:p w14:paraId="401A38C5" w14:textId="77777777" w:rsidR="00FC3EB2" w:rsidRPr="001571AC" w:rsidRDefault="00FC3EB2" w:rsidP="007A36B4">
            <w:pPr>
              <w:jc w:val="center"/>
            </w:pPr>
            <w:r w:rsidRPr="001571AC">
              <w:t>[Property Manager/Owner]</w:t>
            </w:r>
          </w:p>
        </w:tc>
        <w:tc>
          <w:tcPr>
            <w:tcW w:w="1431" w:type="dxa"/>
            <w:noWrap/>
            <w:vAlign w:val="center"/>
            <w:hideMark/>
          </w:tcPr>
          <w:p w14:paraId="4900B23C" w14:textId="77777777" w:rsidR="00FC3EB2" w:rsidRPr="001571AC" w:rsidRDefault="00FC3EB2" w:rsidP="007A36B4">
            <w:pPr>
              <w:jc w:val="center"/>
            </w:pPr>
            <w:r w:rsidRPr="001571AC">
              <w:t>LVP</w:t>
            </w:r>
          </w:p>
        </w:tc>
      </w:tr>
      <w:tr w:rsidR="00FC3EB2" w:rsidRPr="001571AC" w14:paraId="5E59A6BE" w14:textId="77777777" w:rsidTr="007A36B4">
        <w:trPr>
          <w:trHeight w:hRule="exact" w:val="864"/>
          <w:jc w:val="center"/>
        </w:trPr>
        <w:tc>
          <w:tcPr>
            <w:tcW w:w="2065" w:type="dxa"/>
            <w:noWrap/>
            <w:vAlign w:val="center"/>
            <w:hideMark/>
          </w:tcPr>
          <w:p w14:paraId="5469CB13" w14:textId="77777777" w:rsidR="00FC3EB2" w:rsidRPr="001571AC" w:rsidRDefault="00FC3EB2" w:rsidP="007A36B4">
            <w:pPr>
              <w:jc w:val="center"/>
            </w:pPr>
            <w:r w:rsidRPr="001571AC">
              <w:lastRenderedPageBreak/>
              <w:t>Riverside</w:t>
            </w:r>
          </w:p>
        </w:tc>
        <w:tc>
          <w:tcPr>
            <w:tcW w:w="1980" w:type="dxa"/>
            <w:noWrap/>
            <w:vAlign w:val="center"/>
            <w:hideMark/>
          </w:tcPr>
          <w:p w14:paraId="79A072A3" w14:textId="77777777" w:rsidR="00FC3EB2" w:rsidRPr="001571AC" w:rsidRDefault="00FC3EB2" w:rsidP="007A36B4">
            <w:pPr>
              <w:jc w:val="center"/>
            </w:pPr>
            <w:r w:rsidRPr="001571AC">
              <w:t>Perris</w:t>
            </w:r>
          </w:p>
        </w:tc>
        <w:tc>
          <w:tcPr>
            <w:tcW w:w="4950" w:type="dxa"/>
            <w:noWrap/>
            <w:vAlign w:val="center"/>
            <w:hideMark/>
          </w:tcPr>
          <w:p w14:paraId="1B5AD625" w14:textId="77777777" w:rsidR="00FC3EB2" w:rsidRPr="001571AC" w:rsidRDefault="00FC3EB2" w:rsidP="007A36B4">
            <w:pPr>
              <w:jc w:val="center"/>
            </w:pPr>
            <w:r w:rsidRPr="001571AC">
              <w:t>[Transfer Station]</w:t>
            </w:r>
          </w:p>
        </w:tc>
        <w:tc>
          <w:tcPr>
            <w:tcW w:w="1431" w:type="dxa"/>
            <w:noWrap/>
            <w:vAlign w:val="center"/>
            <w:hideMark/>
          </w:tcPr>
          <w:p w14:paraId="06D617BF" w14:textId="77777777" w:rsidR="00FC3EB2" w:rsidRPr="001571AC" w:rsidRDefault="00FC3EB2" w:rsidP="007A36B4">
            <w:pPr>
              <w:jc w:val="center"/>
            </w:pPr>
            <w:r w:rsidRPr="001571AC">
              <w:t>RLVP</w:t>
            </w:r>
          </w:p>
        </w:tc>
      </w:tr>
      <w:tr w:rsidR="00FC3EB2" w:rsidRPr="001571AC" w14:paraId="7D53627D" w14:textId="77777777" w:rsidTr="007A36B4">
        <w:trPr>
          <w:trHeight w:hRule="exact" w:val="864"/>
          <w:jc w:val="center"/>
        </w:trPr>
        <w:tc>
          <w:tcPr>
            <w:tcW w:w="2065" w:type="dxa"/>
            <w:noWrap/>
            <w:vAlign w:val="center"/>
            <w:hideMark/>
          </w:tcPr>
          <w:p w14:paraId="305EB53F" w14:textId="77777777" w:rsidR="00FC3EB2" w:rsidRPr="001571AC" w:rsidRDefault="00FC3EB2" w:rsidP="007A36B4">
            <w:pPr>
              <w:jc w:val="center"/>
            </w:pPr>
            <w:r w:rsidRPr="001571AC">
              <w:t>Riverside</w:t>
            </w:r>
          </w:p>
        </w:tc>
        <w:tc>
          <w:tcPr>
            <w:tcW w:w="1980" w:type="dxa"/>
            <w:noWrap/>
            <w:vAlign w:val="center"/>
            <w:hideMark/>
          </w:tcPr>
          <w:p w14:paraId="3C5BECC8" w14:textId="77777777" w:rsidR="00FC3EB2" w:rsidRPr="001571AC" w:rsidRDefault="00FC3EB2" w:rsidP="007A36B4">
            <w:pPr>
              <w:jc w:val="center"/>
            </w:pPr>
            <w:r w:rsidRPr="001571AC">
              <w:t>Riverside</w:t>
            </w:r>
          </w:p>
        </w:tc>
        <w:tc>
          <w:tcPr>
            <w:tcW w:w="4950" w:type="dxa"/>
            <w:noWrap/>
            <w:vAlign w:val="center"/>
            <w:hideMark/>
          </w:tcPr>
          <w:p w14:paraId="2D9785A8" w14:textId="77777777" w:rsidR="00FC3EB2" w:rsidRPr="001571AC" w:rsidRDefault="00FC3EB2" w:rsidP="007A36B4">
            <w:pPr>
              <w:jc w:val="center"/>
            </w:pPr>
            <w:r w:rsidRPr="001571AC">
              <w:t>[City Government]</w:t>
            </w:r>
          </w:p>
        </w:tc>
        <w:tc>
          <w:tcPr>
            <w:tcW w:w="1431" w:type="dxa"/>
            <w:noWrap/>
            <w:vAlign w:val="center"/>
            <w:hideMark/>
          </w:tcPr>
          <w:p w14:paraId="28EF3F12" w14:textId="77777777" w:rsidR="00FC3EB2" w:rsidRPr="001571AC" w:rsidRDefault="00FC3EB2" w:rsidP="007A36B4">
            <w:pPr>
              <w:jc w:val="center"/>
            </w:pPr>
            <w:r w:rsidRPr="001571AC">
              <w:t>LVP</w:t>
            </w:r>
          </w:p>
        </w:tc>
      </w:tr>
      <w:tr w:rsidR="00FC3EB2" w:rsidRPr="001571AC" w14:paraId="5D10D231" w14:textId="77777777" w:rsidTr="007A36B4">
        <w:trPr>
          <w:trHeight w:hRule="exact" w:val="864"/>
          <w:jc w:val="center"/>
        </w:trPr>
        <w:tc>
          <w:tcPr>
            <w:tcW w:w="2065" w:type="dxa"/>
            <w:noWrap/>
            <w:vAlign w:val="center"/>
            <w:hideMark/>
          </w:tcPr>
          <w:p w14:paraId="02F64429" w14:textId="77777777" w:rsidR="00FC3EB2" w:rsidRPr="001571AC" w:rsidRDefault="00FC3EB2" w:rsidP="007A36B4">
            <w:pPr>
              <w:jc w:val="center"/>
            </w:pPr>
            <w:r w:rsidRPr="001571AC">
              <w:t>Riverside</w:t>
            </w:r>
          </w:p>
        </w:tc>
        <w:tc>
          <w:tcPr>
            <w:tcW w:w="1980" w:type="dxa"/>
            <w:noWrap/>
            <w:vAlign w:val="center"/>
            <w:hideMark/>
          </w:tcPr>
          <w:p w14:paraId="3CA177D7" w14:textId="77777777" w:rsidR="00FC3EB2" w:rsidRPr="001571AC" w:rsidRDefault="00FC3EB2" w:rsidP="007A36B4">
            <w:pPr>
              <w:jc w:val="center"/>
            </w:pPr>
            <w:r w:rsidRPr="001571AC">
              <w:t>Riverside</w:t>
            </w:r>
          </w:p>
        </w:tc>
        <w:tc>
          <w:tcPr>
            <w:tcW w:w="4950" w:type="dxa"/>
            <w:noWrap/>
            <w:vAlign w:val="center"/>
            <w:hideMark/>
          </w:tcPr>
          <w:p w14:paraId="197F4DA0" w14:textId="77777777" w:rsidR="00FC3EB2" w:rsidRPr="001571AC" w:rsidRDefault="00FC3EB2" w:rsidP="007A36B4">
            <w:pPr>
              <w:jc w:val="center"/>
            </w:pPr>
            <w:r w:rsidRPr="001571AC">
              <w:t>[Construction]</w:t>
            </w:r>
          </w:p>
        </w:tc>
        <w:tc>
          <w:tcPr>
            <w:tcW w:w="1431" w:type="dxa"/>
            <w:noWrap/>
            <w:vAlign w:val="center"/>
            <w:hideMark/>
          </w:tcPr>
          <w:p w14:paraId="43D1A76D" w14:textId="77777777" w:rsidR="00FC3EB2" w:rsidRPr="001571AC" w:rsidRDefault="00FC3EB2" w:rsidP="007A36B4">
            <w:pPr>
              <w:jc w:val="center"/>
            </w:pPr>
            <w:r w:rsidRPr="001571AC">
              <w:t>LVP</w:t>
            </w:r>
          </w:p>
        </w:tc>
      </w:tr>
      <w:tr w:rsidR="00FC3EB2" w:rsidRPr="001571AC" w14:paraId="328FAEFC" w14:textId="77777777" w:rsidTr="007A36B4">
        <w:trPr>
          <w:trHeight w:hRule="exact" w:val="864"/>
          <w:jc w:val="center"/>
        </w:trPr>
        <w:tc>
          <w:tcPr>
            <w:tcW w:w="2065" w:type="dxa"/>
            <w:noWrap/>
            <w:vAlign w:val="center"/>
            <w:hideMark/>
          </w:tcPr>
          <w:p w14:paraId="695C9A95" w14:textId="77777777" w:rsidR="00FC3EB2" w:rsidRPr="001571AC" w:rsidRDefault="00FC3EB2" w:rsidP="007A36B4">
            <w:pPr>
              <w:jc w:val="center"/>
            </w:pPr>
            <w:r w:rsidRPr="001571AC">
              <w:t>Riverside</w:t>
            </w:r>
          </w:p>
        </w:tc>
        <w:tc>
          <w:tcPr>
            <w:tcW w:w="1980" w:type="dxa"/>
            <w:noWrap/>
            <w:vAlign w:val="center"/>
            <w:hideMark/>
          </w:tcPr>
          <w:p w14:paraId="20A33ED7" w14:textId="77777777" w:rsidR="00FC3EB2" w:rsidRPr="001571AC" w:rsidRDefault="00FC3EB2" w:rsidP="007A36B4">
            <w:pPr>
              <w:jc w:val="center"/>
            </w:pPr>
            <w:r w:rsidRPr="001571AC">
              <w:t>Riverside</w:t>
            </w:r>
          </w:p>
        </w:tc>
        <w:tc>
          <w:tcPr>
            <w:tcW w:w="4950" w:type="dxa"/>
            <w:noWrap/>
            <w:vAlign w:val="center"/>
            <w:hideMark/>
          </w:tcPr>
          <w:p w14:paraId="31AE897C" w14:textId="77777777" w:rsidR="00FC3EB2" w:rsidRPr="001571AC" w:rsidRDefault="00FC3EB2" w:rsidP="007A36B4">
            <w:pPr>
              <w:jc w:val="center"/>
            </w:pPr>
            <w:r w:rsidRPr="001571AC">
              <w:t>[Construction]</w:t>
            </w:r>
          </w:p>
        </w:tc>
        <w:tc>
          <w:tcPr>
            <w:tcW w:w="1431" w:type="dxa"/>
            <w:noWrap/>
            <w:vAlign w:val="center"/>
            <w:hideMark/>
          </w:tcPr>
          <w:p w14:paraId="0FDD298D" w14:textId="77777777" w:rsidR="00FC3EB2" w:rsidRPr="001571AC" w:rsidRDefault="00FC3EB2" w:rsidP="007A36B4">
            <w:pPr>
              <w:jc w:val="center"/>
            </w:pPr>
            <w:r w:rsidRPr="001571AC">
              <w:t>LVP</w:t>
            </w:r>
          </w:p>
        </w:tc>
      </w:tr>
      <w:tr w:rsidR="00FC3EB2" w:rsidRPr="001571AC" w14:paraId="7254F419" w14:textId="77777777" w:rsidTr="007A36B4">
        <w:trPr>
          <w:trHeight w:hRule="exact" w:val="864"/>
          <w:jc w:val="center"/>
        </w:trPr>
        <w:tc>
          <w:tcPr>
            <w:tcW w:w="2065" w:type="dxa"/>
            <w:noWrap/>
            <w:vAlign w:val="center"/>
            <w:hideMark/>
          </w:tcPr>
          <w:p w14:paraId="4D38CC31" w14:textId="77777777" w:rsidR="00FC3EB2" w:rsidRPr="001571AC" w:rsidRDefault="00FC3EB2" w:rsidP="007A36B4">
            <w:pPr>
              <w:jc w:val="center"/>
            </w:pPr>
            <w:r w:rsidRPr="001571AC">
              <w:t>Riverside</w:t>
            </w:r>
          </w:p>
        </w:tc>
        <w:tc>
          <w:tcPr>
            <w:tcW w:w="1980" w:type="dxa"/>
            <w:noWrap/>
            <w:vAlign w:val="center"/>
            <w:hideMark/>
          </w:tcPr>
          <w:p w14:paraId="16FE5B0E" w14:textId="77777777" w:rsidR="00FC3EB2" w:rsidRPr="001571AC" w:rsidRDefault="00FC3EB2" w:rsidP="007A36B4">
            <w:pPr>
              <w:jc w:val="center"/>
            </w:pPr>
            <w:r w:rsidRPr="001571AC">
              <w:t>Riverside</w:t>
            </w:r>
          </w:p>
        </w:tc>
        <w:tc>
          <w:tcPr>
            <w:tcW w:w="4950" w:type="dxa"/>
            <w:noWrap/>
            <w:vAlign w:val="center"/>
            <w:hideMark/>
          </w:tcPr>
          <w:p w14:paraId="36F7E71A" w14:textId="77777777" w:rsidR="00FC3EB2" w:rsidRPr="001571AC" w:rsidRDefault="00FC3EB2" w:rsidP="007A36B4">
            <w:pPr>
              <w:jc w:val="center"/>
            </w:pPr>
            <w:r w:rsidRPr="001571AC">
              <w:t>[Construction]</w:t>
            </w:r>
          </w:p>
        </w:tc>
        <w:tc>
          <w:tcPr>
            <w:tcW w:w="1431" w:type="dxa"/>
            <w:noWrap/>
            <w:vAlign w:val="center"/>
            <w:hideMark/>
          </w:tcPr>
          <w:p w14:paraId="5F69A111" w14:textId="77777777" w:rsidR="00FC3EB2" w:rsidRPr="001571AC" w:rsidRDefault="00FC3EB2" w:rsidP="007A36B4">
            <w:pPr>
              <w:jc w:val="center"/>
            </w:pPr>
            <w:r w:rsidRPr="001571AC">
              <w:t>LVP</w:t>
            </w:r>
          </w:p>
        </w:tc>
      </w:tr>
      <w:tr w:rsidR="00FC3EB2" w:rsidRPr="001571AC" w14:paraId="5874A660" w14:textId="77777777" w:rsidTr="007A36B4">
        <w:trPr>
          <w:trHeight w:hRule="exact" w:val="864"/>
          <w:jc w:val="center"/>
        </w:trPr>
        <w:tc>
          <w:tcPr>
            <w:tcW w:w="2065" w:type="dxa"/>
            <w:noWrap/>
            <w:vAlign w:val="center"/>
            <w:hideMark/>
          </w:tcPr>
          <w:p w14:paraId="402544A4" w14:textId="77777777" w:rsidR="00FC3EB2" w:rsidRPr="001571AC" w:rsidRDefault="00FC3EB2" w:rsidP="007A36B4">
            <w:pPr>
              <w:jc w:val="center"/>
            </w:pPr>
            <w:r w:rsidRPr="001571AC">
              <w:t>Riverside</w:t>
            </w:r>
          </w:p>
        </w:tc>
        <w:tc>
          <w:tcPr>
            <w:tcW w:w="1980" w:type="dxa"/>
            <w:noWrap/>
            <w:vAlign w:val="center"/>
            <w:hideMark/>
          </w:tcPr>
          <w:p w14:paraId="70C70E15" w14:textId="77777777" w:rsidR="00FC3EB2" w:rsidRPr="001571AC" w:rsidRDefault="00FC3EB2" w:rsidP="007A36B4">
            <w:pPr>
              <w:jc w:val="center"/>
            </w:pPr>
            <w:r w:rsidRPr="001571AC">
              <w:t>Riverside</w:t>
            </w:r>
          </w:p>
        </w:tc>
        <w:tc>
          <w:tcPr>
            <w:tcW w:w="4950" w:type="dxa"/>
            <w:noWrap/>
            <w:vAlign w:val="center"/>
            <w:hideMark/>
          </w:tcPr>
          <w:p w14:paraId="1F7438E9" w14:textId="77777777" w:rsidR="00FC3EB2" w:rsidRPr="001571AC" w:rsidRDefault="00FC3EB2" w:rsidP="007A36B4">
            <w:pPr>
              <w:jc w:val="center"/>
            </w:pPr>
            <w:r w:rsidRPr="001571AC">
              <w:t>[Household]</w:t>
            </w:r>
          </w:p>
        </w:tc>
        <w:tc>
          <w:tcPr>
            <w:tcW w:w="1431" w:type="dxa"/>
            <w:noWrap/>
            <w:vAlign w:val="center"/>
            <w:hideMark/>
          </w:tcPr>
          <w:p w14:paraId="48B81118" w14:textId="77777777" w:rsidR="00FC3EB2" w:rsidRPr="001571AC" w:rsidRDefault="00FC3EB2" w:rsidP="007A36B4">
            <w:pPr>
              <w:jc w:val="center"/>
            </w:pPr>
            <w:r w:rsidRPr="001571AC">
              <w:t>LVP</w:t>
            </w:r>
          </w:p>
        </w:tc>
      </w:tr>
      <w:tr w:rsidR="00FC3EB2" w:rsidRPr="001571AC" w14:paraId="650F58BF" w14:textId="77777777" w:rsidTr="007A36B4">
        <w:trPr>
          <w:trHeight w:hRule="exact" w:val="864"/>
          <w:jc w:val="center"/>
        </w:trPr>
        <w:tc>
          <w:tcPr>
            <w:tcW w:w="2065" w:type="dxa"/>
            <w:noWrap/>
            <w:vAlign w:val="center"/>
            <w:hideMark/>
          </w:tcPr>
          <w:p w14:paraId="0E1F96DB" w14:textId="77777777" w:rsidR="00FC3EB2" w:rsidRPr="001571AC" w:rsidRDefault="00FC3EB2" w:rsidP="007A36B4">
            <w:pPr>
              <w:jc w:val="center"/>
            </w:pPr>
            <w:r w:rsidRPr="001571AC">
              <w:t>Riverside</w:t>
            </w:r>
          </w:p>
        </w:tc>
        <w:tc>
          <w:tcPr>
            <w:tcW w:w="1980" w:type="dxa"/>
            <w:noWrap/>
            <w:vAlign w:val="center"/>
            <w:hideMark/>
          </w:tcPr>
          <w:p w14:paraId="6CEB0B33" w14:textId="77777777" w:rsidR="00FC3EB2" w:rsidRPr="001571AC" w:rsidRDefault="00FC3EB2" w:rsidP="007A36B4">
            <w:pPr>
              <w:jc w:val="center"/>
            </w:pPr>
            <w:r w:rsidRPr="001571AC">
              <w:t>Riverside</w:t>
            </w:r>
          </w:p>
        </w:tc>
        <w:tc>
          <w:tcPr>
            <w:tcW w:w="4950" w:type="dxa"/>
            <w:noWrap/>
            <w:vAlign w:val="center"/>
            <w:hideMark/>
          </w:tcPr>
          <w:p w14:paraId="101993D9" w14:textId="77777777" w:rsidR="00FC3EB2" w:rsidRPr="001571AC" w:rsidRDefault="00FC3EB2" w:rsidP="007A36B4">
            <w:pPr>
              <w:jc w:val="center"/>
            </w:pPr>
            <w:r w:rsidRPr="001571AC">
              <w:t>[Household]</w:t>
            </w:r>
          </w:p>
        </w:tc>
        <w:tc>
          <w:tcPr>
            <w:tcW w:w="1431" w:type="dxa"/>
            <w:noWrap/>
            <w:vAlign w:val="center"/>
            <w:hideMark/>
          </w:tcPr>
          <w:p w14:paraId="4049AA19" w14:textId="77777777" w:rsidR="00FC3EB2" w:rsidRPr="001571AC" w:rsidRDefault="00FC3EB2" w:rsidP="007A36B4">
            <w:pPr>
              <w:jc w:val="center"/>
            </w:pPr>
            <w:r w:rsidRPr="001571AC">
              <w:t>LVP</w:t>
            </w:r>
          </w:p>
        </w:tc>
      </w:tr>
      <w:tr w:rsidR="00FC3EB2" w:rsidRPr="001571AC" w14:paraId="382DBD26" w14:textId="77777777" w:rsidTr="007A36B4">
        <w:trPr>
          <w:trHeight w:hRule="exact" w:val="864"/>
          <w:jc w:val="center"/>
        </w:trPr>
        <w:tc>
          <w:tcPr>
            <w:tcW w:w="2065" w:type="dxa"/>
            <w:noWrap/>
            <w:vAlign w:val="center"/>
            <w:hideMark/>
          </w:tcPr>
          <w:p w14:paraId="18CC8529" w14:textId="77777777" w:rsidR="00FC3EB2" w:rsidRPr="001571AC" w:rsidRDefault="00FC3EB2" w:rsidP="007A36B4">
            <w:pPr>
              <w:jc w:val="center"/>
            </w:pPr>
            <w:r w:rsidRPr="001571AC">
              <w:t>Riverside</w:t>
            </w:r>
          </w:p>
        </w:tc>
        <w:tc>
          <w:tcPr>
            <w:tcW w:w="1980" w:type="dxa"/>
            <w:noWrap/>
            <w:vAlign w:val="center"/>
            <w:hideMark/>
          </w:tcPr>
          <w:p w14:paraId="791D2D57" w14:textId="77777777" w:rsidR="00FC3EB2" w:rsidRPr="001571AC" w:rsidRDefault="00FC3EB2" w:rsidP="007A36B4">
            <w:pPr>
              <w:jc w:val="center"/>
            </w:pPr>
            <w:r w:rsidRPr="001571AC">
              <w:t>Riverside</w:t>
            </w:r>
          </w:p>
        </w:tc>
        <w:tc>
          <w:tcPr>
            <w:tcW w:w="4950" w:type="dxa"/>
            <w:noWrap/>
            <w:vAlign w:val="center"/>
            <w:hideMark/>
          </w:tcPr>
          <w:p w14:paraId="6F614C54" w14:textId="77777777" w:rsidR="00FC3EB2" w:rsidRPr="001571AC" w:rsidRDefault="00FC3EB2" w:rsidP="007A36B4">
            <w:pPr>
              <w:jc w:val="center"/>
            </w:pPr>
            <w:r w:rsidRPr="001571AC">
              <w:t>[Painting Contractor]</w:t>
            </w:r>
          </w:p>
        </w:tc>
        <w:tc>
          <w:tcPr>
            <w:tcW w:w="1431" w:type="dxa"/>
            <w:noWrap/>
            <w:vAlign w:val="center"/>
            <w:hideMark/>
          </w:tcPr>
          <w:p w14:paraId="02BA17BF" w14:textId="77777777" w:rsidR="00FC3EB2" w:rsidRPr="001571AC" w:rsidRDefault="00FC3EB2" w:rsidP="007A36B4">
            <w:pPr>
              <w:jc w:val="center"/>
            </w:pPr>
            <w:r w:rsidRPr="001571AC">
              <w:t>LVP</w:t>
            </w:r>
          </w:p>
        </w:tc>
      </w:tr>
      <w:tr w:rsidR="00FC3EB2" w:rsidRPr="001571AC" w14:paraId="5A8BB5C4" w14:textId="77777777" w:rsidTr="007A36B4">
        <w:trPr>
          <w:trHeight w:hRule="exact" w:val="864"/>
          <w:jc w:val="center"/>
        </w:trPr>
        <w:tc>
          <w:tcPr>
            <w:tcW w:w="2065" w:type="dxa"/>
            <w:noWrap/>
            <w:vAlign w:val="center"/>
            <w:hideMark/>
          </w:tcPr>
          <w:p w14:paraId="4DBE2E94" w14:textId="77777777" w:rsidR="00FC3EB2" w:rsidRPr="001571AC" w:rsidRDefault="00FC3EB2" w:rsidP="007A36B4">
            <w:pPr>
              <w:jc w:val="center"/>
            </w:pPr>
            <w:r w:rsidRPr="001571AC">
              <w:t>Riverside</w:t>
            </w:r>
          </w:p>
        </w:tc>
        <w:tc>
          <w:tcPr>
            <w:tcW w:w="1980" w:type="dxa"/>
            <w:noWrap/>
            <w:vAlign w:val="center"/>
            <w:hideMark/>
          </w:tcPr>
          <w:p w14:paraId="140DB118" w14:textId="77777777" w:rsidR="00FC3EB2" w:rsidRPr="001571AC" w:rsidRDefault="00FC3EB2" w:rsidP="007A36B4">
            <w:pPr>
              <w:jc w:val="center"/>
            </w:pPr>
            <w:r w:rsidRPr="001571AC">
              <w:t>Riverside</w:t>
            </w:r>
          </w:p>
        </w:tc>
        <w:tc>
          <w:tcPr>
            <w:tcW w:w="4950" w:type="dxa"/>
            <w:noWrap/>
            <w:vAlign w:val="center"/>
            <w:hideMark/>
          </w:tcPr>
          <w:p w14:paraId="6C4FAA93" w14:textId="77777777" w:rsidR="00FC3EB2" w:rsidRPr="001571AC" w:rsidRDefault="00FC3EB2" w:rsidP="007A36B4">
            <w:pPr>
              <w:jc w:val="center"/>
            </w:pPr>
            <w:r w:rsidRPr="001571AC">
              <w:t>[Painting Contractor]</w:t>
            </w:r>
          </w:p>
        </w:tc>
        <w:tc>
          <w:tcPr>
            <w:tcW w:w="1431" w:type="dxa"/>
            <w:noWrap/>
            <w:vAlign w:val="center"/>
            <w:hideMark/>
          </w:tcPr>
          <w:p w14:paraId="474FC6D5" w14:textId="77777777" w:rsidR="00FC3EB2" w:rsidRPr="001571AC" w:rsidRDefault="00FC3EB2" w:rsidP="007A36B4">
            <w:pPr>
              <w:jc w:val="center"/>
            </w:pPr>
            <w:r w:rsidRPr="001571AC">
              <w:t>RLVP</w:t>
            </w:r>
          </w:p>
        </w:tc>
      </w:tr>
      <w:tr w:rsidR="00FC3EB2" w:rsidRPr="001571AC" w14:paraId="6DF2E2AA" w14:textId="77777777" w:rsidTr="007A36B4">
        <w:trPr>
          <w:trHeight w:hRule="exact" w:val="864"/>
          <w:jc w:val="center"/>
        </w:trPr>
        <w:tc>
          <w:tcPr>
            <w:tcW w:w="2065" w:type="dxa"/>
            <w:noWrap/>
            <w:vAlign w:val="center"/>
            <w:hideMark/>
          </w:tcPr>
          <w:p w14:paraId="3CC8F89E" w14:textId="77777777" w:rsidR="00FC3EB2" w:rsidRPr="001571AC" w:rsidRDefault="00FC3EB2" w:rsidP="007A36B4">
            <w:pPr>
              <w:jc w:val="center"/>
            </w:pPr>
            <w:r w:rsidRPr="001571AC">
              <w:t>Riverside</w:t>
            </w:r>
          </w:p>
        </w:tc>
        <w:tc>
          <w:tcPr>
            <w:tcW w:w="1980" w:type="dxa"/>
            <w:noWrap/>
            <w:vAlign w:val="center"/>
            <w:hideMark/>
          </w:tcPr>
          <w:p w14:paraId="04F6AC21" w14:textId="77777777" w:rsidR="00FC3EB2" w:rsidRPr="001571AC" w:rsidRDefault="00FC3EB2" w:rsidP="007A36B4">
            <w:pPr>
              <w:jc w:val="center"/>
            </w:pPr>
            <w:r w:rsidRPr="001571AC">
              <w:t>Riverside</w:t>
            </w:r>
          </w:p>
        </w:tc>
        <w:tc>
          <w:tcPr>
            <w:tcW w:w="4950" w:type="dxa"/>
            <w:noWrap/>
            <w:vAlign w:val="center"/>
            <w:hideMark/>
          </w:tcPr>
          <w:p w14:paraId="06362298" w14:textId="77777777" w:rsidR="00FC3EB2" w:rsidRPr="001571AC" w:rsidRDefault="00FC3EB2" w:rsidP="007A36B4">
            <w:pPr>
              <w:jc w:val="center"/>
            </w:pPr>
            <w:r w:rsidRPr="001571AC">
              <w:t>[Painting Contractor]</w:t>
            </w:r>
          </w:p>
        </w:tc>
        <w:tc>
          <w:tcPr>
            <w:tcW w:w="1431" w:type="dxa"/>
            <w:noWrap/>
            <w:vAlign w:val="center"/>
            <w:hideMark/>
          </w:tcPr>
          <w:p w14:paraId="65D9C1F6" w14:textId="77777777" w:rsidR="00FC3EB2" w:rsidRPr="001571AC" w:rsidRDefault="00FC3EB2" w:rsidP="007A36B4">
            <w:pPr>
              <w:jc w:val="center"/>
            </w:pPr>
            <w:r w:rsidRPr="001571AC">
              <w:t>LVP</w:t>
            </w:r>
          </w:p>
        </w:tc>
      </w:tr>
      <w:tr w:rsidR="00FC3EB2" w:rsidRPr="001571AC" w14:paraId="446C1738" w14:textId="77777777" w:rsidTr="007A36B4">
        <w:trPr>
          <w:trHeight w:hRule="exact" w:val="864"/>
          <w:jc w:val="center"/>
        </w:trPr>
        <w:tc>
          <w:tcPr>
            <w:tcW w:w="2065" w:type="dxa"/>
            <w:noWrap/>
            <w:vAlign w:val="center"/>
            <w:hideMark/>
          </w:tcPr>
          <w:p w14:paraId="19EE8DF8" w14:textId="77777777" w:rsidR="00FC3EB2" w:rsidRPr="001571AC" w:rsidRDefault="00FC3EB2" w:rsidP="007A36B4">
            <w:pPr>
              <w:jc w:val="center"/>
            </w:pPr>
            <w:r w:rsidRPr="001571AC">
              <w:t>Riverside</w:t>
            </w:r>
          </w:p>
        </w:tc>
        <w:tc>
          <w:tcPr>
            <w:tcW w:w="1980" w:type="dxa"/>
            <w:noWrap/>
            <w:vAlign w:val="center"/>
            <w:hideMark/>
          </w:tcPr>
          <w:p w14:paraId="6FC92075" w14:textId="77777777" w:rsidR="00FC3EB2" w:rsidRPr="001571AC" w:rsidRDefault="00FC3EB2" w:rsidP="007A36B4">
            <w:pPr>
              <w:jc w:val="center"/>
            </w:pPr>
            <w:r w:rsidRPr="001571AC">
              <w:t>Riverside</w:t>
            </w:r>
          </w:p>
        </w:tc>
        <w:tc>
          <w:tcPr>
            <w:tcW w:w="4950" w:type="dxa"/>
            <w:noWrap/>
            <w:vAlign w:val="center"/>
            <w:hideMark/>
          </w:tcPr>
          <w:p w14:paraId="11EF1FA5" w14:textId="77777777" w:rsidR="00FC3EB2" w:rsidRPr="001571AC" w:rsidRDefault="00FC3EB2" w:rsidP="007A36B4">
            <w:pPr>
              <w:jc w:val="center"/>
            </w:pPr>
            <w:r w:rsidRPr="001571AC">
              <w:t>[Painting Contractor]</w:t>
            </w:r>
          </w:p>
        </w:tc>
        <w:tc>
          <w:tcPr>
            <w:tcW w:w="1431" w:type="dxa"/>
            <w:noWrap/>
            <w:vAlign w:val="center"/>
            <w:hideMark/>
          </w:tcPr>
          <w:p w14:paraId="1D9DA914" w14:textId="77777777" w:rsidR="00FC3EB2" w:rsidRPr="001571AC" w:rsidRDefault="00FC3EB2" w:rsidP="007A36B4">
            <w:pPr>
              <w:jc w:val="center"/>
            </w:pPr>
            <w:r w:rsidRPr="001571AC">
              <w:t>LVP</w:t>
            </w:r>
          </w:p>
        </w:tc>
      </w:tr>
      <w:tr w:rsidR="00FC3EB2" w:rsidRPr="001571AC" w14:paraId="00A81BDC" w14:textId="77777777" w:rsidTr="007A36B4">
        <w:trPr>
          <w:trHeight w:hRule="exact" w:val="864"/>
          <w:jc w:val="center"/>
        </w:trPr>
        <w:tc>
          <w:tcPr>
            <w:tcW w:w="2065" w:type="dxa"/>
            <w:noWrap/>
            <w:vAlign w:val="center"/>
            <w:hideMark/>
          </w:tcPr>
          <w:p w14:paraId="01C3869B" w14:textId="77777777" w:rsidR="00FC3EB2" w:rsidRPr="001571AC" w:rsidRDefault="00FC3EB2" w:rsidP="007A36B4">
            <w:pPr>
              <w:jc w:val="center"/>
            </w:pPr>
            <w:r w:rsidRPr="001571AC">
              <w:t>Riverside</w:t>
            </w:r>
          </w:p>
        </w:tc>
        <w:tc>
          <w:tcPr>
            <w:tcW w:w="1980" w:type="dxa"/>
            <w:noWrap/>
            <w:vAlign w:val="center"/>
            <w:hideMark/>
          </w:tcPr>
          <w:p w14:paraId="450F91D2" w14:textId="77777777" w:rsidR="00FC3EB2" w:rsidRPr="001571AC" w:rsidRDefault="00FC3EB2" w:rsidP="007A36B4">
            <w:pPr>
              <w:jc w:val="center"/>
            </w:pPr>
            <w:r w:rsidRPr="001571AC">
              <w:t>Riverside</w:t>
            </w:r>
          </w:p>
        </w:tc>
        <w:tc>
          <w:tcPr>
            <w:tcW w:w="4950" w:type="dxa"/>
            <w:noWrap/>
            <w:vAlign w:val="center"/>
            <w:hideMark/>
          </w:tcPr>
          <w:p w14:paraId="0159F0E6" w14:textId="77777777" w:rsidR="00FC3EB2" w:rsidRPr="001571AC" w:rsidRDefault="00FC3EB2" w:rsidP="007A36B4">
            <w:pPr>
              <w:jc w:val="center"/>
            </w:pPr>
            <w:r w:rsidRPr="001571AC">
              <w:t>[Painting Contractor]</w:t>
            </w:r>
          </w:p>
        </w:tc>
        <w:tc>
          <w:tcPr>
            <w:tcW w:w="1431" w:type="dxa"/>
            <w:noWrap/>
            <w:vAlign w:val="center"/>
            <w:hideMark/>
          </w:tcPr>
          <w:p w14:paraId="727B563B" w14:textId="77777777" w:rsidR="00FC3EB2" w:rsidRPr="001571AC" w:rsidRDefault="00FC3EB2" w:rsidP="007A36B4">
            <w:pPr>
              <w:jc w:val="center"/>
            </w:pPr>
            <w:r w:rsidRPr="001571AC">
              <w:t>LVP</w:t>
            </w:r>
          </w:p>
        </w:tc>
      </w:tr>
      <w:tr w:rsidR="00FC3EB2" w:rsidRPr="001571AC" w14:paraId="5EA43A3D" w14:textId="77777777" w:rsidTr="007A36B4">
        <w:trPr>
          <w:trHeight w:hRule="exact" w:val="864"/>
          <w:jc w:val="center"/>
        </w:trPr>
        <w:tc>
          <w:tcPr>
            <w:tcW w:w="2065" w:type="dxa"/>
            <w:noWrap/>
            <w:vAlign w:val="center"/>
            <w:hideMark/>
          </w:tcPr>
          <w:p w14:paraId="4C4180B1" w14:textId="77777777" w:rsidR="00FC3EB2" w:rsidRPr="001571AC" w:rsidRDefault="00FC3EB2" w:rsidP="007A36B4">
            <w:pPr>
              <w:jc w:val="center"/>
            </w:pPr>
            <w:r w:rsidRPr="001571AC">
              <w:t>Riverside</w:t>
            </w:r>
          </w:p>
        </w:tc>
        <w:tc>
          <w:tcPr>
            <w:tcW w:w="1980" w:type="dxa"/>
            <w:noWrap/>
            <w:vAlign w:val="center"/>
            <w:hideMark/>
          </w:tcPr>
          <w:p w14:paraId="07F2E1DE" w14:textId="77777777" w:rsidR="00FC3EB2" w:rsidRPr="001571AC" w:rsidRDefault="00FC3EB2" w:rsidP="007A36B4">
            <w:pPr>
              <w:jc w:val="center"/>
            </w:pPr>
            <w:r w:rsidRPr="001571AC">
              <w:t>Riverside</w:t>
            </w:r>
          </w:p>
        </w:tc>
        <w:tc>
          <w:tcPr>
            <w:tcW w:w="4950" w:type="dxa"/>
            <w:noWrap/>
            <w:vAlign w:val="center"/>
            <w:hideMark/>
          </w:tcPr>
          <w:p w14:paraId="0BCFBF3E" w14:textId="77777777" w:rsidR="00FC3EB2" w:rsidRPr="001571AC" w:rsidRDefault="00FC3EB2" w:rsidP="007A36B4">
            <w:pPr>
              <w:jc w:val="center"/>
            </w:pPr>
            <w:r w:rsidRPr="001571AC">
              <w:t>[Property Manager/Owner]</w:t>
            </w:r>
          </w:p>
        </w:tc>
        <w:tc>
          <w:tcPr>
            <w:tcW w:w="1431" w:type="dxa"/>
            <w:noWrap/>
            <w:vAlign w:val="center"/>
            <w:hideMark/>
          </w:tcPr>
          <w:p w14:paraId="3BE86CD7" w14:textId="77777777" w:rsidR="00FC3EB2" w:rsidRPr="001571AC" w:rsidRDefault="00FC3EB2" w:rsidP="007A36B4">
            <w:pPr>
              <w:jc w:val="center"/>
            </w:pPr>
            <w:r w:rsidRPr="001571AC">
              <w:t>LVP</w:t>
            </w:r>
          </w:p>
        </w:tc>
      </w:tr>
      <w:tr w:rsidR="00FC3EB2" w:rsidRPr="001571AC" w14:paraId="302319A7" w14:textId="77777777" w:rsidTr="007A36B4">
        <w:trPr>
          <w:trHeight w:hRule="exact" w:val="864"/>
          <w:jc w:val="center"/>
        </w:trPr>
        <w:tc>
          <w:tcPr>
            <w:tcW w:w="2065" w:type="dxa"/>
            <w:noWrap/>
            <w:vAlign w:val="center"/>
            <w:hideMark/>
          </w:tcPr>
          <w:p w14:paraId="5D5B1099" w14:textId="77777777" w:rsidR="00FC3EB2" w:rsidRPr="001571AC" w:rsidRDefault="00FC3EB2" w:rsidP="007A36B4">
            <w:pPr>
              <w:jc w:val="center"/>
            </w:pPr>
            <w:r w:rsidRPr="001571AC">
              <w:t>Riverside</w:t>
            </w:r>
          </w:p>
        </w:tc>
        <w:tc>
          <w:tcPr>
            <w:tcW w:w="1980" w:type="dxa"/>
            <w:noWrap/>
            <w:vAlign w:val="center"/>
            <w:hideMark/>
          </w:tcPr>
          <w:p w14:paraId="0998A0A4" w14:textId="77777777" w:rsidR="00FC3EB2" w:rsidRPr="001571AC" w:rsidRDefault="00FC3EB2" w:rsidP="007A36B4">
            <w:pPr>
              <w:jc w:val="center"/>
            </w:pPr>
            <w:r w:rsidRPr="001571AC">
              <w:t>Riverside</w:t>
            </w:r>
          </w:p>
        </w:tc>
        <w:tc>
          <w:tcPr>
            <w:tcW w:w="4950" w:type="dxa"/>
            <w:noWrap/>
            <w:vAlign w:val="center"/>
            <w:hideMark/>
          </w:tcPr>
          <w:p w14:paraId="3F576C00" w14:textId="77777777" w:rsidR="00FC3EB2" w:rsidRPr="001571AC" w:rsidRDefault="00FC3EB2" w:rsidP="007A36B4">
            <w:pPr>
              <w:jc w:val="center"/>
            </w:pPr>
            <w:r w:rsidRPr="001571AC">
              <w:t>[Property Manager/Owner]</w:t>
            </w:r>
          </w:p>
        </w:tc>
        <w:tc>
          <w:tcPr>
            <w:tcW w:w="1431" w:type="dxa"/>
            <w:noWrap/>
            <w:vAlign w:val="center"/>
            <w:hideMark/>
          </w:tcPr>
          <w:p w14:paraId="17D70D3A" w14:textId="77777777" w:rsidR="00FC3EB2" w:rsidRPr="001571AC" w:rsidRDefault="00FC3EB2" w:rsidP="007A36B4">
            <w:pPr>
              <w:jc w:val="center"/>
            </w:pPr>
            <w:r w:rsidRPr="001571AC">
              <w:t>LVP</w:t>
            </w:r>
          </w:p>
        </w:tc>
      </w:tr>
      <w:tr w:rsidR="00FC3EB2" w:rsidRPr="001571AC" w14:paraId="23F3888E" w14:textId="77777777" w:rsidTr="007A36B4">
        <w:trPr>
          <w:trHeight w:hRule="exact" w:val="864"/>
          <w:jc w:val="center"/>
        </w:trPr>
        <w:tc>
          <w:tcPr>
            <w:tcW w:w="2065" w:type="dxa"/>
            <w:noWrap/>
            <w:vAlign w:val="center"/>
            <w:hideMark/>
          </w:tcPr>
          <w:p w14:paraId="4D9BDC41" w14:textId="77777777" w:rsidR="00FC3EB2" w:rsidRPr="001571AC" w:rsidRDefault="00FC3EB2" w:rsidP="007A36B4">
            <w:pPr>
              <w:jc w:val="center"/>
            </w:pPr>
            <w:r w:rsidRPr="001571AC">
              <w:lastRenderedPageBreak/>
              <w:t>Riverside</w:t>
            </w:r>
          </w:p>
        </w:tc>
        <w:tc>
          <w:tcPr>
            <w:tcW w:w="1980" w:type="dxa"/>
            <w:noWrap/>
            <w:vAlign w:val="center"/>
            <w:hideMark/>
          </w:tcPr>
          <w:p w14:paraId="6F5D997B" w14:textId="77777777" w:rsidR="00FC3EB2" w:rsidRPr="001571AC" w:rsidRDefault="00FC3EB2" w:rsidP="007A36B4">
            <w:pPr>
              <w:jc w:val="center"/>
            </w:pPr>
            <w:r w:rsidRPr="001571AC">
              <w:t>Riverside</w:t>
            </w:r>
          </w:p>
        </w:tc>
        <w:tc>
          <w:tcPr>
            <w:tcW w:w="4950" w:type="dxa"/>
            <w:noWrap/>
            <w:vAlign w:val="center"/>
            <w:hideMark/>
          </w:tcPr>
          <w:p w14:paraId="74D5E4CA" w14:textId="77777777" w:rsidR="00FC3EB2" w:rsidRPr="001571AC" w:rsidRDefault="00FC3EB2" w:rsidP="007A36B4">
            <w:pPr>
              <w:jc w:val="center"/>
            </w:pPr>
            <w:r w:rsidRPr="001571AC">
              <w:t>[School or University]</w:t>
            </w:r>
          </w:p>
        </w:tc>
        <w:tc>
          <w:tcPr>
            <w:tcW w:w="1431" w:type="dxa"/>
            <w:noWrap/>
            <w:vAlign w:val="center"/>
            <w:hideMark/>
          </w:tcPr>
          <w:p w14:paraId="4CB702CE" w14:textId="77777777" w:rsidR="00FC3EB2" w:rsidRPr="001571AC" w:rsidRDefault="00FC3EB2" w:rsidP="007A36B4">
            <w:pPr>
              <w:jc w:val="center"/>
            </w:pPr>
            <w:r w:rsidRPr="001571AC">
              <w:t>LVP</w:t>
            </w:r>
          </w:p>
        </w:tc>
      </w:tr>
      <w:tr w:rsidR="00FC3EB2" w:rsidRPr="001571AC" w14:paraId="612E7BD8" w14:textId="77777777" w:rsidTr="007A36B4">
        <w:trPr>
          <w:trHeight w:hRule="exact" w:val="864"/>
          <w:jc w:val="center"/>
        </w:trPr>
        <w:tc>
          <w:tcPr>
            <w:tcW w:w="2065" w:type="dxa"/>
            <w:noWrap/>
            <w:vAlign w:val="center"/>
            <w:hideMark/>
          </w:tcPr>
          <w:p w14:paraId="50CA82C1" w14:textId="77777777" w:rsidR="00FC3EB2" w:rsidRPr="001571AC" w:rsidRDefault="00FC3EB2" w:rsidP="007A36B4">
            <w:pPr>
              <w:jc w:val="center"/>
            </w:pPr>
            <w:r w:rsidRPr="001571AC">
              <w:t>Riverside</w:t>
            </w:r>
          </w:p>
        </w:tc>
        <w:tc>
          <w:tcPr>
            <w:tcW w:w="1980" w:type="dxa"/>
            <w:noWrap/>
            <w:vAlign w:val="center"/>
            <w:hideMark/>
          </w:tcPr>
          <w:p w14:paraId="040717C9" w14:textId="77777777" w:rsidR="00FC3EB2" w:rsidRPr="001571AC" w:rsidRDefault="00FC3EB2" w:rsidP="007A36B4">
            <w:pPr>
              <w:jc w:val="center"/>
            </w:pPr>
            <w:r w:rsidRPr="001571AC">
              <w:t>Riverside</w:t>
            </w:r>
          </w:p>
        </w:tc>
        <w:tc>
          <w:tcPr>
            <w:tcW w:w="4950" w:type="dxa"/>
            <w:noWrap/>
            <w:vAlign w:val="center"/>
            <w:hideMark/>
          </w:tcPr>
          <w:p w14:paraId="1F281C30" w14:textId="77777777" w:rsidR="00FC3EB2" w:rsidRPr="001571AC" w:rsidRDefault="00FC3EB2" w:rsidP="007A36B4">
            <w:pPr>
              <w:jc w:val="center"/>
            </w:pPr>
            <w:r w:rsidRPr="001571AC">
              <w:t>[School or University]</w:t>
            </w:r>
          </w:p>
        </w:tc>
        <w:tc>
          <w:tcPr>
            <w:tcW w:w="1431" w:type="dxa"/>
            <w:noWrap/>
            <w:vAlign w:val="center"/>
            <w:hideMark/>
          </w:tcPr>
          <w:p w14:paraId="60CE30AE" w14:textId="77777777" w:rsidR="00FC3EB2" w:rsidRPr="001571AC" w:rsidRDefault="00FC3EB2" w:rsidP="007A36B4">
            <w:pPr>
              <w:jc w:val="center"/>
            </w:pPr>
            <w:r w:rsidRPr="001571AC">
              <w:t>LVP</w:t>
            </w:r>
          </w:p>
        </w:tc>
      </w:tr>
      <w:tr w:rsidR="00FC3EB2" w:rsidRPr="001571AC" w14:paraId="29A11097" w14:textId="77777777" w:rsidTr="007A36B4">
        <w:trPr>
          <w:trHeight w:hRule="exact" w:val="864"/>
          <w:jc w:val="center"/>
        </w:trPr>
        <w:tc>
          <w:tcPr>
            <w:tcW w:w="2065" w:type="dxa"/>
            <w:noWrap/>
            <w:vAlign w:val="center"/>
            <w:hideMark/>
          </w:tcPr>
          <w:p w14:paraId="4F51F83E" w14:textId="77777777" w:rsidR="00FC3EB2" w:rsidRPr="001571AC" w:rsidRDefault="00FC3EB2" w:rsidP="007A36B4">
            <w:pPr>
              <w:jc w:val="center"/>
            </w:pPr>
            <w:r w:rsidRPr="001571AC">
              <w:t>Riverside</w:t>
            </w:r>
          </w:p>
        </w:tc>
        <w:tc>
          <w:tcPr>
            <w:tcW w:w="1980" w:type="dxa"/>
            <w:noWrap/>
            <w:vAlign w:val="center"/>
            <w:hideMark/>
          </w:tcPr>
          <w:p w14:paraId="16AD3625" w14:textId="77777777" w:rsidR="00FC3EB2" w:rsidRPr="001571AC" w:rsidRDefault="00FC3EB2" w:rsidP="007A36B4">
            <w:pPr>
              <w:jc w:val="center"/>
            </w:pPr>
            <w:r w:rsidRPr="001571AC">
              <w:t>San Jacinto</w:t>
            </w:r>
          </w:p>
        </w:tc>
        <w:tc>
          <w:tcPr>
            <w:tcW w:w="4950" w:type="dxa"/>
            <w:noWrap/>
            <w:vAlign w:val="center"/>
            <w:hideMark/>
          </w:tcPr>
          <w:p w14:paraId="0E02F832" w14:textId="77777777" w:rsidR="00FC3EB2" w:rsidRPr="001571AC" w:rsidRDefault="00FC3EB2" w:rsidP="007A36B4">
            <w:pPr>
              <w:jc w:val="center"/>
            </w:pPr>
            <w:r w:rsidRPr="001571AC">
              <w:t>[Construction]</w:t>
            </w:r>
          </w:p>
        </w:tc>
        <w:tc>
          <w:tcPr>
            <w:tcW w:w="1431" w:type="dxa"/>
            <w:noWrap/>
            <w:vAlign w:val="center"/>
            <w:hideMark/>
          </w:tcPr>
          <w:p w14:paraId="22F845F8" w14:textId="77777777" w:rsidR="00FC3EB2" w:rsidRPr="001571AC" w:rsidRDefault="00FC3EB2" w:rsidP="007A36B4">
            <w:pPr>
              <w:jc w:val="center"/>
            </w:pPr>
            <w:r w:rsidRPr="001571AC">
              <w:t>LVP</w:t>
            </w:r>
          </w:p>
        </w:tc>
      </w:tr>
      <w:tr w:rsidR="00FC3EB2" w:rsidRPr="001571AC" w14:paraId="3522B1B2" w14:textId="77777777" w:rsidTr="007A36B4">
        <w:trPr>
          <w:trHeight w:hRule="exact" w:val="864"/>
          <w:jc w:val="center"/>
        </w:trPr>
        <w:tc>
          <w:tcPr>
            <w:tcW w:w="2065" w:type="dxa"/>
            <w:noWrap/>
            <w:vAlign w:val="center"/>
            <w:hideMark/>
          </w:tcPr>
          <w:p w14:paraId="23062E00" w14:textId="77777777" w:rsidR="00FC3EB2" w:rsidRPr="001571AC" w:rsidRDefault="00FC3EB2" w:rsidP="007A36B4">
            <w:pPr>
              <w:jc w:val="center"/>
            </w:pPr>
            <w:r w:rsidRPr="001571AC">
              <w:t>Riverside</w:t>
            </w:r>
          </w:p>
        </w:tc>
        <w:tc>
          <w:tcPr>
            <w:tcW w:w="1980" w:type="dxa"/>
            <w:noWrap/>
            <w:vAlign w:val="center"/>
            <w:hideMark/>
          </w:tcPr>
          <w:p w14:paraId="3F1F71DE" w14:textId="77777777" w:rsidR="00FC3EB2" w:rsidRPr="001571AC" w:rsidRDefault="00FC3EB2" w:rsidP="007A36B4">
            <w:pPr>
              <w:jc w:val="center"/>
            </w:pPr>
            <w:r w:rsidRPr="001571AC">
              <w:t>Temecula</w:t>
            </w:r>
          </w:p>
        </w:tc>
        <w:tc>
          <w:tcPr>
            <w:tcW w:w="4950" w:type="dxa"/>
            <w:noWrap/>
            <w:vAlign w:val="center"/>
            <w:hideMark/>
          </w:tcPr>
          <w:p w14:paraId="34603082" w14:textId="77777777" w:rsidR="00FC3EB2" w:rsidRPr="001571AC" w:rsidRDefault="00FC3EB2" w:rsidP="007A36B4">
            <w:pPr>
              <w:jc w:val="center"/>
            </w:pPr>
            <w:r w:rsidRPr="001571AC">
              <w:t>[Equine Trainer]</w:t>
            </w:r>
          </w:p>
        </w:tc>
        <w:tc>
          <w:tcPr>
            <w:tcW w:w="1431" w:type="dxa"/>
            <w:noWrap/>
            <w:vAlign w:val="center"/>
            <w:hideMark/>
          </w:tcPr>
          <w:p w14:paraId="6931C36A" w14:textId="77777777" w:rsidR="00FC3EB2" w:rsidRPr="001571AC" w:rsidRDefault="00FC3EB2" w:rsidP="007A36B4">
            <w:pPr>
              <w:jc w:val="center"/>
            </w:pPr>
            <w:r w:rsidRPr="001571AC">
              <w:t>LVP</w:t>
            </w:r>
          </w:p>
        </w:tc>
      </w:tr>
      <w:tr w:rsidR="00FC3EB2" w:rsidRPr="001571AC" w14:paraId="3BD99382" w14:textId="77777777" w:rsidTr="007A36B4">
        <w:trPr>
          <w:trHeight w:hRule="exact" w:val="864"/>
          <w:jc w:val="center"/>
        </w:trPr>
        <w:tc>
          <w:tcPr>
            <w:tcW w:w="2065" w:type="dxa"/>
            <w:noWrap/>
            <w:vAlign w:val="center"/>
            <w:hideMark/>
          </w:tcPr>
          <w:p w14:paraId="0F07BAA1" w14:textId="77777777" w:rsidR="00FC3EB2" w:rsidRPr="001571AC" w:rsidRDefault="00FC3EB2" w:rsidP="007A36B4">
            <w:pPr>
              <w:jc w:val="center"/>
            </w:pPr>
            <w:r w:rsidRPr="001571AC">
              <w:t>Riverside</w:t>
            </w:r>
          </w:p>
        </w:tc>
        <w:tc>
          <w:tcPr>
            <w:tcW w:w="1980" w:type="dxa"/>
            <w:noWrap/>
            <w:vAlign w:val="center"/>
            <w:hideMark/>
          </w:tcPr>
          <w:p w14:paraId="368F7879" w14:textId="77777777" w:rsidR="00FC3EB2" w:rsidRPr="001571AC" w:rsidRDefault="00FC3EB2" w:rsidP="007A36B4">
            <w:pPr>
              <w:jc w:val="center"/>
            </w:pPr>
            <w:r w:rsidRPr="001571AC">
              <w:t>Temecula</w:t>
            </w:r>
          </w:p>
        </w:tc>
        <w:tc>
          <w:tcPr>
            <w:tcW w:w="4950" w:type="dxa"/>
            <w:noWrap/>
            <w:vAlign w:val="center"/>
            <w:hideMark/>
          </w:tcPr>
          <w:p w14:paraId="390D8676" w14:textId="77777777" w:rsidR="00FC3EB2" w:rsidRPr="001571AC" w:rsidRDefault="00FC3EB2" w:rsidP="007A36B4">
            <w:pPr>
              <w:jc w:val="center"/>
            </w:pPr>
            <w:r w:rsidRPr="001571AC">
              <w:t>[Painting Contractor]</w:t>
            </w:r>
          </w:p>
        </w:tc>
        <w:tc>
          <w:tcPr>
            <w:tcW w:w="1431" w:type="dxa"/>
            <w:noWrap/>
            <w:vAlign w:val="center"/>
            <w:hideMark/>
          </w:tcPr>
          <w:p w14:paraId="56EC21CD" w14:textId="77777777" w:rsidR="00FC3EB2" w:rsidRPr="001571AC" w:rsidRDefault="00FC3EB2" w:rsidP="007A36B4">
            <w:pPr>
              <w:jc w:val="center"/>
            </w:pPr>
            <w:r w:rsidRPr="001571AC">
              <w:t>LVP</w:t>
            </w:r>
          </w:p>
        </w:tc>
      </w:tr>
      <w:tr w:rsidR="00FC3EB2" w:rsidRPr="001571AC" w14:paraId="19C304D5" w14:textId="77777777" w:rsidTr="007A36B4">
        <w:trPr>
          <w:trHeight w:hRule="exact" w:val="864"/>
          <w:jc w:val="center"/>
        </w:trPr>
        <w:tc>
          <w:tcPr>
            <w:tcW w:w="2065" w:type="dxa"/>
            <w:noWrap/>
            <w:vAlign w:val="center"/>
            <w:hideMark/>
          </w:tcPr>
          <w:p w14:paraId="24FCBA7E" w14:textId="77777777" w:rsidR="00FC3EB2" w:rsidRPr="001571AC" w:rsidRDefault="00FC3EB2" w:rsidP="007A36B4">
            <w:pPr>
              <w:jc w:val="center"/>
            </w:pPr>
            <w:r w:rsidRPr="001571AC">
              <w:t>Riverside</w:t>
            </w:r>
          </w:p>
        </w:tc>
        <w:tc>
          <w:tcPr>
            <w:tcW w:w="1980" w:type="dxa"/>
            <w:noWrap/>
            <w:vAlign w:val="center"/>
            <w:hideMark/>
          </w:tcPr>
          <w:p w14:paraId="0E8B4C91" w14:textId="77777777" w:rsidR="00FC3EB2" w:rsidRPr="001571AC" w:rsidRDefault="00FC3EB2" w:rsidP="007A36B4">
            <w:pPr>
              <w:jc w:val="center"/>
            </w:pPr>
            <w:r w:rsidRPr="001571AC">
              <w:t>Temecula</w:t>
            </w:r>
          </w:p>
        </w:tc>
        <w:tc>
          <w:tcPr>
            <w:tcW w:w="4950" w:type="dxa"/>
            <w:noWrap/>
            <w:vAlign w:val="center"/>
            <w:hideMark/>
          </w:tcPr>
          <w:p w14:paraId="11051385" w14:textId="77777777" w:rsidR="00FC3EB2" w:rsidRPr="001571AC" w:rsidRDefault="00FC3EB2" w:rsidP="007A36B4">
            <w:pPr>
              <w:jc w:val="center"/>
            </w:pPr>
            <w:r w:rsidRPr="001571AC">
              <w:t>[Winery]</w:t>
            </w:r>
          </w:p>
        </w:tc>
        <w:tc>
          <w:tcPr>
            <w:tcW w:w="1431" w:type="dxa"/>
            <w:noWrap/>
            <w:vAlign w:val="center"/>
            <w:hideMark/>
          </w:tcPr>
          <w:p w14:paraId="0ACA9BAD" w14:textId="77777777" w:rsidR="00FC3EB2" w:rsidRPr="001571AC" w:rsidRDefault="00FC3EB2" w:rsidP="007A36B4">
            <w:pPr>
              <w:jc w:val="center"/>
            </w:pPr>
            <w:r w:rsidRPr="001571AC">
              <w:t>LVP</w:t>
            </w:r>
          </w:p>
        </w:tc>
      </w:tr>
      <w:tr w:rsidR="00FC3EB2" w:rsidRPr="001571AC" w14:paraId="46A37AFE" w14:textId="77777777" w:rsidTr="007A36B4">
        <w:trPr>
          <w:trHeight w:hRule="exact" w:val="864"/>
          <w:jc w:val="center"/>
        </w:trPr>
        <w:tc>
          <w:tcPr>
            <w:tcW w:w="2065" w:type="dxa"/>
            <w:noWrap/>
            <w:vAlign w:val="center"/>
            <w:hideMark/>
          </w:tcPr>
          <w:p w14:paraId="699D0FB5" w14:textId="77777777" w:rsidR="00FC3EB2" w:rsidRPr="001571AC" w:rsidRDefault="00FC3EB2" w:rsidP="007A36B4">
            <w:pPr>
              <w:jc w:val="center"/>
            </w:pPr>
            <w:r w:rsidRPr="001571AC">
              <w:t>Riverside</w:t>
            </w:r>
          </w:p>
        </w:tc>
        <w:tc>
          <w:tcPr>
            <w:tcW w:w="1980" w:type="dxa"/>
            <w:noWrap/>
            <w:vAlign w:val="center"/>
            <w:hideMark/>
          </w:tcPr>
          <w:p w14:paraId="497072A9" w14:textId="77777777" w:rsidR="00FC3EB2" w:rsidRPr="001571AC" w:rsidRDefault="00FC3EB2" w:rsidP="007A36B4">
            <w:pPr>
              <w:jc w:val="center"/>
            </w:pPr>
            <w:r w:rsidRPr="001571AC">
              <w:t>Wildomar</w:t>
            </w:r>
          </w:p>
        </w:tc>
        <w:tc>
          <w:tcPr>
            <w:tcW w:w="4950" w:type="dxa"/>
            <w:noWrap/>
            <w:vAlign w:val="center"/>
            <w:hideMark/>
          </w:tcPr>
          <w:p w14:paraId="79EBAA69" w14:textId="77777777" w:rsidR="00FC3EB2" w:rsidRPr="001571AC" w:rsidRDefault="00FC3EB2" w:rsidP="007A36B4">
            <w:pPr>
              <w:jc w:val="center"/>
            </w:pPr>
            <w:r w:rsidRPr="001571AC">
              <w:t>[Construction]</w:t>
            </w:r>
          </w:p>
        </w:tc>
        <w:tc>
          <w:tcPr>
            <w:tcW w:w="1431" w:type="dxa"/>
            <w:noWrap/>
            <w:vAlign w:val="center"/>
            <w:hideMark/>
          </w:tcPr>
          <w:p w14:paraId="60F5895C" w14:textId="77777777" w:rsidR="00FC3EB2" w:rsidRPr="001571AC" w:rsidRDefault="00FC3EB2" w:rsidP="007A36B4">
            <w:pPr>
              <w:jc w:val="center"/>
            </w:pPr>
            <w:r w:rsidRPr="001571AC">
              <w:t>LVP</w:t>
            </w:r>
          </w:p>
        </w:tc>
      </w:tr>
      <w:tr w:rsidR="00FC3EB2" w:rsidRPr="001571AC" w14:paraId="579C05A4" w14:textId="77777777" w:rsidTr="007A36B4">
        <w:trPr>
          <w:trHeight w:hRule="exact" w:val="864"/>
          <w:jc w:val="center"/>
        </w:trPr>
        <w:tc>
          <w:tcPr>
            <w:tcW w:w="2065" w:type="dxa"/>
            <w:noWrap/>
            <w:vAlign w:val="center"/>
            <w:hideMark/>
          </w:tcPr>
          <w:p w14:paraId="08B243AF" w14:textId="77777777" w:rsidR="00FC3EB2" w:rsidRPr="001571AC" w:rsidRDefault="00FC3EB2" w:rsidP="007A36B4">
            <w:pPr>
              <w:jc w:val="center"/>
            </w:pPr>
            <w:r w:rsidRPr="001571AC">
              <w:t>Riverside</w:t>
            </w:r>
          </w:p>
        </w:tc>
        <w:tc>
          <w:tcPr>
            <w:tcW w:w="1980" w:type="dxa"/>
            <w:noWrap/>
            <w:vAlign w:val="center"/>
            <w:hideMark/>
          </w:tcPr>
          <w:p w14:paraId="39DB4925" w14:textId="77777777" w:rsidR="00FC3EB2" w:rsidRPr="001571AC" w:rsidRDefault="00FC3EB2" w:rsidP="007A36B4">
            <w:pPr>
              <w:jc w:val="center"/>
            </w:pPr>
            <w:r w:rsidRPr="001571AC">
              <w:t>Winchester</w:t>
            </w:r>
          </w:p>
        </w:tc>
        <w:tc>
          <w:tcPr>
            <w:tcW w:w="4950" w:type="dxa"/>
            <w:noWrap/>
            <w:vAlign w:val="center"/>
            <w:hideMark/>
          </w:tcPr>
          <w:p w14:paraId="2C91EF9A" w14:textId="77777777" w:rsidR="00FC3EB2" w:rsidRPr="001571AC" w:rsidRDefault="00FC3EB2" w:rsidP="007A36B4">
            <w:pPr>
              <w:jc w:val="center"/>
            </w:pPr>
            <w:r w:rsidRPr="001571AC">
              <w:t>[Painting Contractor]</w:t>
            </w:r>
          </w:p>
        </w:tc>
        <w:tc>
          <w:tcPr>
            <w:tcW w:w="1431" w:type="dxa"/>
            <w:noWrap/>
            <w:vAlign w:val="center"/>
            <w:hideMark/>
          </w:tcPr>
          <w:p w14:paraId="75A1B4A5" w14:textId="77777777" w:rsidR="00FC3EB2" w:rsidRPr="001571AC" w:rsidRDefault="00FC3EB2" w:rsidP="007A36B4">
            <w:pPr>
              <w:jc w:val="center"/>
            </w:pPr>
            <w:r w:rsidRPr="001571AC">
              <w:t>LVP</w:t>
            </w:r>
          </w:p>
        </w:tc>
      </w:tr>
      <w:tr w:rsidR="00FC3EB2" w:rsidRPr="001571AC" w14:paraId="068D92DB" w14:textId="77777777" w:rsidTr="007A36B4">
        <w:trPr>
          <w:trHeight w:hRule="exact" w:val="864"/>
          <w:jc w:val="center"/>
        </w:trPr>
        <w:tc>
          <w:tcPr>
            <w:tcW w:w="2065" w:type="dxa"/>
            <w:noWrap/>
            <w:vAlign w:val="center"/>
            <w:hideMark/>
          </w:tcPr>
          <w:p w14:paraId="17914D68" w14:textId="77777777" w:rsidR="00FC3EB2" w:rsidRPr="001571AC" w:rsidRDefault="00FC3EB2" w:rsidP="007A36B4">
            <w:pPr>
              <w:jc w:val="center"/>
            </w:pPr>
            <w:r w:rsidRPr="001571AC">
              <w:t>Riverside</w:t>
            </w:r>
          </w:p>
        </w:tc>
        <w:tc>
          <w:tcPr>
            <w:tcW w:w="1980" w:type="dxa"/>
            <w:noWrap/>
            <w:vAlign w:val="center"/>
            <w:hideMark/>
          </w:tcPr>
          <w:p w14:paraId="3C5346AE" w14:textId="77777777" w:rsidR="00FC3EB2" w:rsidRPr="001571AC" w:rsidRDefault="00FC3EB2" w:rsidP="007A36B4">
            <w:pPr>
              <w:jc w:val="center"/>
            </w:pPr>
            <w:r w:rsidRPr="001571AC">
              <w:t>Winchester</w:t>
            </w:r>
          </w:p>
        </w:tc>
        <w:tc>
          <w:tcPr>
            <w:tcW w:w="4950" w:type="dxa"/>
            <w:noWrap/>
            <w:vAlign w:val="center"/>
            <w:hideMark/>
          </w:tcPr>
          <w:p w14:paraId="61CB4804" w14:textId="77777777" w:rsidR="00FC3EB2" w:rsidRPr="001571AC" w:rsidRDefault="00FC3EB2" w:rsidP="007A36B4">
            <w:pPr>
              <w:jc w:val="center"/>
            </w:pPr>
            <w:r w:rsidRPr="001571AC">
              <w:t>[Painting Contractor]</w:t>
            </w:r>
          </w:p>
        </w:tc>
        <w:tc>
          <w:tcPr>
            <w:tcW w:w="1431" w:type="dxa"/>
            <w:noWrap/>
            <w:vAlign w:val="center"/>
            <w:hideMark/>
          </w:tcPr>
          <w:p w14:paraId="4E96B43E" w14:textId="77777777" w:rsidR="00FC3EB2" w:rsidRPr="001571AC" w:rsidRDefault="00FC3EB2" w:rsidP="007A36B4">
            <w:pPr>
              <w:jc w:val="center"/>
            </w:pPr>
            <w:r w:rsidRPr="001571AC">
              <w:t>LVP</w:t>
            </w:r>
          </w:p>
        </w:tc>
      </w:tr>
      <w:tr w:rsidR="00FC3EB2" w:rsidRPr="001571AC" w14:paraId="44D1FD2C" w14:textId="77777777" w:rsidTr="007A36B4">
        <w:trPr>
          <w:trHeight w:hRule="exact" w:val="864"/>
          <w:jc w:val="center"/>
        </w:trPr>
        <w:tc>
          <w:tcPr>
            <w:tcW w:w="2065" w:type="dxa"/>
            <w:noWrap/>
            <w:vAlign w:val="center"/>
            <w:hideMark/>
          </w:tcPr>
          <w:p w14:paraId="0047975B" w14:textId="77777777" w:rsidR="00FC3EB2" w:rsidRPr="001571AC" w:rsidRDefault="00FC3EB2" w:rsidP="007A36B4">
            <w:pPr>
              <w:jc w:val="center"/>
            </w:pPr>
            <w:r w:rsidRPr="001571AC">
              <w:t>Sacramento</w:t>
            </w:r>
          </w:p>
        </w:tc>
        <w:tc>
          <w:tcPr>
            <w:tcW w:w="1980" w:type="dxa"/>
            <w:noWrap/>
            <w:vAlign w:val="center"/>
            <w:hideMark/>
          </w:tcPr>
          <w:p w14:paraId="55862F96" w14:textId="77777777" w:rsidR="00FC3EB2" w:rsidRPr="001571AC" w:rsidRDefault="00FC3EB2" w:rsidP="007A36B4">
            <w:pPr>
              <w:jc w:val="center"/>
            </w:pPr>
            <w:r w:rsidRPr="001571AC">
              <w:t>Antelope</w:t>
            </w:r>
          </w:p>
        </w:tc>
        <w:tc>
          <w:tcPr>
            <w:tcW w:w="4950" w:type="dxa"/>
            <w:noWrap/>
            <w:vAlign w:val="center"/>
            <w:hideMark/>
          </w:tcPr>
          <w:p w14:paraId="17DC69CF" w14:textId="77777777" w:rsidR="00FC3EB2" w:rsidRPr="001571AC" w:rsidRDefault="00FC3EB2" w:rsidP="007A36B4">
            <w:pPr>
              <w:jc w:val="center"/>
            </w:pPr>
            <w:r w:rsidRPr="001571AC">
              <w:t>[School or University]</w:t>
            </w:r>
          </w:p>
        </w:tc>
        <w:tc>
          <w:tcPr>
            <w:tcW w:w="1431" w:type="dxa"/>
            <w:noWrap/>
            <w:vAlign w:val="center"/>
            <w:hideMark/>
          </w:tcPr>
          <w:p w14:paraId="7DD3E3AA" w14:textId="77777777" w:rsidR="00FC3EB2" w:rsidRPr="001571AC" w:rsidRDefault="00FC3EB2" w:rsidP="007A36B4">
            <w:pPr>
              <w:jc w:val="center"/>
            </w:pPr>
            <w:r w:rsidRPr="001571AC">
              <w:t>LVP</w:t>
            </w:r>
          </w:p>
        </w:tc>
      </w:tr>
      <w:tr w:rsidR="00FC3EB2" w:rsidRPr="001571AC" w14:paraId="16FD4A80" w14:textId="77777777" w:rsidTr="007A36B4">
        <w:trPr>
          <w:trHeight w:hRule="exact" w:val="864"/>
          <w:jc w:val="center"/>
        </w:trPr>
        <w:tc>
          <w:tcPr>
            <w:tcW w:w="2065" w:type="dxa"/>
            <w:noWrap/>
            <w:vAlign w:val="center"/>
            <w:hideMark/>
          </w:tcPr>
          <w:p w14:paraId="46EA69F5" w14:textId="77777777" w:rsidR="00FC3EB2" w:rsidRPr="001571AC" w:rsidRDefault="00FC3EB2" w:rsidP="007A36B4">
            <w:pPr>
              <w:jc w:val="center"/>
            </w:pPr>
            <w:r w:rsidRPr="001571AC">
              <w:t>Sacramento</w:t>
            </w:r>
          </w:p>
        </w:tc>
        <w:tc>
          <w:tcPr>
            <w:tcW w:w="1980" w:type="dxa"/>
            <w:noWrap/>
            <w:vAlign w:val="center"/>
            <w:hideMark/>
          </w:tcPr>
          <w:p w14:paraId="29EFC834" w14:textId="77777777" w:rsidR="00FC3EB2" w:rsidRPr="001571AC" w:rsidRDefault="00FC3EB2" w:rsidP="007A36B4">
            <w:pPr>
              <w:jc w:val="center"/>
            </w:pPr>
            <w:r w:rsidRPr="001571AC">
              <w:t>Carmichael</w:t>
            </w:r>
          </w:p>
        </w:tc>
        <w:tc>
          <w:tcPr>
            <w:tcW w:w="4950" w:type="dxa"/>
            <w:noWrap/>
            <w:vAlign w:val="center"/>
            <w:hideMark/>
          </w:tcPr>
          <w:p w14:paraId="6EE03174" w14:textId="77777777" w:rsidR="00FC3EB2" w:rsidRPr="001571AC" w:rsidRDefault="00FC3EB2" w:rsidP="007A36B4">
            <w:pPr>
              <w:jc w:val="center"/>
            </w:pPr>
            <w:r w:rsidRPr="001571AC">
              <w:t>[Household]</w:t>
            </w:r>
          </w:p>
        </w:tc>
        <w:tc>
          <w:tcPr>
            <w:tcW w:w="1431" w:type="dxa"/>
            <w:noWrap/>
            <w:vAlign w:val="center"/>
            <w:hideMark/>
          </w:tcPr>
          <w:p w14:paraId="29D622AF" w14:textId="77777777" w:rsidR="00FC3EB2" w:rsidRPr="001571AC" w:rsidRDefault="00FC3EB2" w:rsidP="007A36B4">
            <w:pPr>
              <w:jc w:val="center"/>
            </w:pPr>
            <w:r w:rsidRPr="001571AC">
              <w:t>LVP</w:t>
            </w:r>
          </w:p>
        </w:tc>
      </w:tr>
      <w:tr w:rsidR="00FC3EB2" w:rsidRPr="001571AC" w14:paraId="403A4DD0" w14:textId="77777777" w:rsidTr="007A36B4">
        <w:trPr>
          <w:trHeight w:hRule="exact" w:val="864"/>
          <w:jc w:val="center"/>
        </w:trPr>
        <w:tc>
          <w:tcPr>
            <w:tcW w:w="2065" w:type="dxa"/>
            <w:noWrap/>
            <w:vAlign w:val="center"/>
            <w:hideMark/>
          </w:tcPr>
          <w:p w14:paraId="0E1FC973" w14:textId="77777777" w:rsidR="00FC3EB2" w:rsidRPr="001571AC" w:rsidRDefault="00FC3EB2" w:rsidP="007A36B4">
            <w:pPr>
              <w:jc w:val="center"/>
            </w:pPr>
            <w:r w:rsidRPr="001571AC">
              <w:t>Sacramento</w:t>
            </w:r>
          </w:p>
        </w:tc>
        <w:tc>
          <w:tcPr>
            <w:tcW w:w="1980" w:type="dxa"/>
            <w:noWrap/>
            <w:vAlign w:val="center"/>
            <w:hideMark/>
          </w:tcPr>
          <w:p w14:paraId="747FF60C" w14:textId="77777777" w:rsidR="00FC3EB2" w:rsidRPr="001571AC" w:rsidRDefault="00FC3EB2" w:rsidP="007A36B4">
            <w:pPr>
              <w:jc w:val="center"/>
            </w:pPr>
            <w:r w:rsidRPr="001571AC">
              <w:t>Carmichael</w:t>
            </w:r>
          </w:p>
        </w:tc>
        <w:tc>
          <w:tcPr>
            <w:tcW w:w="4950" w:type="dxa"/>
            <w:noWrap/>
            <w:vAlign w:val="center"/>
            <w:hideMark/>
          </w:tcPr>
          <w:p w14:paraId="6C0F302E" w14:textId="77777777" w:rsidR="00FC3EB2" w:rsidRPr="001571AC" w:rsidRDefault="00FC3EB2" w:rsidP="007A36B4">
            <w:pPr>
              <w:jc w:val="center"/>
            </w:pPr>
            <w:r w:rsidRPr="001571AC">
              <w:t>[Painting Contractor]</w:t>
            </w:r>
          </w:p>
        </w:tc>
        <w:tc>
          <w:tcPr>
            <w:tcW w:w="1431" w:type="dxa"/>
            <w:noWrap/>
            <w:vAlign w:val="center"/>
            <w:hideMark/>
          </w:tcPr>
          <w:p w14:paraId="1DB83E4A" w14:textId="77777777" w:rsidR="00FC3EB2" w:rsidRPr="001571AC" w:rsidRDefault="00FC3EB2" w:rsidP="007A36B4">
            <w:pPr>
              <w:jc w:val="center"/>
            </w:pPr>
            <w:r w:rsidRPr="001571AC">
              <w:t>LVP</w:t>
            </w:r>
          </w:p>
        </w:tc>
      </w:tr>
      <w:tr w:rsidR="00FC3EB2" w:rsidRPr="001571AC" w14:paraId="034F075D" w14:textId="77777777" w:rsidTr="007A36B4">
        <w:trPr>
          <w:trHeight w:hRule="exact" w:val="864"/>
          <w:jc w:val="center"/>
        </w:trPr>
        <w:tc>
          <w:tcPr>
            <w:tcW w:w="2065" w:type="dxa"/>
            <w:noWrap/>
            <w:vAlign w:val="center"/>
            <w:hideMark/>
          </w:tcPr>
          <w:p w14:paraId="17C7EF7E" w14:textId="77777777" w:rsidR="00FC3EB2" w:rsidRPr="001571AC" w:rsidRDefault="00FC3EB2" w:rsidP="007A36B4">
            <w:pPr>
              <w:jc w:val="center"/>
            </w:pPr>
            <w:r w:rsidRPr="001571AC">
              <w:t>Sacramento</w:t>
            </w:r>
          </w:p>
        </w:tc>
        <w:tc>
          <w:tcPr>
            <w:tcW w:w="1980" w:type="dxa"/>
            <w:noWrap/>
            <w:vAlign w:val="center"/>
            <w:hideMark/>
          </w:tcPr>
          <w:p w14:paraId="6C3B80D3" w14:textId="77777777" w:rsidR="00FC3EB2" w:rsidRPr="001571AC" w:rsidRDefault="00FC3EB2" w:rsidP="007A36B4">
            <w:pPr>
              <w:jc w:val="center"/>
            </w:pPr>
            <w:r w:rsidRPr="001571AC">
              <w:t>Carmichael</w:t>
            </w:r>
          </w:p>
        </w:tc>
        <w:tc>
          <w:tcPr>
            <w:tcW w:w="4950" w:type="dxa"/>
            <w:noWrap/>
            <w:vAlign w:val="center"/>
            <w:hideMark/>
          </w:tcPr>
          <w:p w14:paraId="41CA0681" w14:textId="77777777" w:rsidR="00FC3EB2" w:rsidRPr="001571AC" w:rsidRDefault="00FC3EB2" w:rsidP="007A36B4">
            <w:pPr>
              <w:jc w:val="center"/>
            </w:pPr>
            <w:r w:rsidRPr="001571AC">
              <w:t>[Painting Contractor]</w:t>
            </w:r>
          </w:p>
        </w:tc>
        <w:tc>
          <w:tcPr>
            <w:tcW w:w="1431" w:type="dxa"/>
            <w:noWrap/>
            <w:vAlign w:val="center"/>
            <w:hideMark/>
          </w:tcPr>
          <w:p w14:paraId="7E685342" w14:textId="77777777" w:rsidR="00FC3EB2" w:rsidRPr="001571AC" w:rsidRDefault="00FC3EB2" w:rsidP="007A36B4">
            <w:pPr>
              <w:jc w:val="center"/>
            </w:pPr>
            <w:r w:rsidRPr="001571AC">
              <w:t>LVP</w:t>
            </w:r>
          </w:p>
        </w:tc>
      </w:tr>
      <w:tr w:rsidR="00FC3EB2" w:rsidRPr="001571AC" w14:paraId="054C4D96" w14:textId="77777777" w:rsidTr="007A36B4">
        <w:trPr>
          <w:trHeight w:hRule="exact" w:val="864"/>
          <w:jc w:val="center"/>
        </w:trPr>
        <w:tc>
          <w:tcPr>
            <w:tcW w:w="2065" w:type="dxa"/>
            <w:noWrap/>
            <w:vAlign w:val="center"/>
            <w:hideMark/>
          </w:tcPr>
          <w:p w14:paraId="09DA1BFB" w14:textId="77777777" w:rsidR="00FC3EB2" w:rsidRPr="001571AC" w:rsidRDefault="00FC3EB2" w:rsidP="007A36B4">
            <w:pPr>
              <w:jc w:val="center"/>
            </w:pPr>
            <w:r w:rsidRPr="001571AC">
              <w:t>Sacramento</w:t>
            </w:r>
          </w:p>
        </w:tc>
        <w:tc>
          <w:tcPr>
            <w:tcW w:w="1980" w:type="dxa"/>
            <w:noWrap/>
            <w:vAlign w:val="center"/>
            <w:hideMark/>
          </w:tcPr>
          <w:p w14:paraId="0F703193" w14:textId="77777777" w:rsidR="00FC3EB2" w:rsidRPr="001571AC" w:rsidRDefault="00FC3EB2" w:rsidP="007A36B4">
            <w:pPr>
              <w:jc w:val="center"/>
            </w:pPr>
            <w:r w:rsidRPr="001571AC">
              <w:t>Carmichael</w:t>
            </w:r>
          </w:p>
        </w:tc>
        <w:tc>
          <w:tcPr>
            <w:tcW w:w="4950" w:type="dxa"/>
            <w:noWrap/>
            <w:vAlign w:val="center"/>
            <w:hideMark/>
          </w:tcPr>
          <w:p w14:paraId="5E2A8026" w14:textId="77777777" w:rsidR="00FC3EB2" w:rsidRPr="001571AC" w:rsidRDefault="00FC3EB2" w:rsidP="007A36B4">
            <w:pPr>
              <w:jc w:val="center"/>
            </w:pPr>
            <w:r w:rsidRPr="001571AC">
              <w:t>[Property Manager/Owner]</w:t>
            </w:r>
          </w:p>
        </w:tc>
        <w:tc>
          <w:tcPr>
            <w:tcW w:w="1431" w:type="dxa"/>
            <w:noWrap/>
            <w:vAlign w:val="center"/>
            <w:hideMark/>
          </w:tcPr>
          <w:p w14:paraId="1F8325C2" w14:textId="77777777" w:rsidR="00FC3EB2" w:rsidRPr="001571AC" w:rsidRDefault="00FC3EB2" w:rsidP="007A36B4">
            <w:pPr>
              <w:jc w:val="center"/>
            </w:pPr>
            <w:r w:rsidRPr="001571AC">
              <w:t>LVP</w:t>
            </w:r>
          </w:p>
        </w:tc>
      </w:tr>
      <w:tr w:rsidR="00FC3EB2" w:rsidRPr="001571AC" w14:paraId="73C0F2A3" w14:textId="77777777" w:rsidTr="007A36B4">
        <w:trPr>
          <w:trHeight w:hRule="exact" w:val="864"/>
          <w:jc w:val="center"/>
        </w:trPr>
        <w:tc>
          <w:tcPr>
            <w:tcW w:w="2065" w:type="dxa"/>
            <w:noWrap/>
            <w:vAlign w:val="center"/>
            <w:hideMark/>
          </w:tcPr>
          <w:p w14:paraId="5B491941" w14:textId="77777777" w:rsidR="00FC3EB2" w:rsidRPr="001571AC" w:rsidRDefault="00FC3EB2" w:rsidP="007A36B4">
            <w:pPr>
              <w:jc w:val="center"/>
            </w:pPr>
            <w:r w:rsidRPr="001571AC">
              <w:lastRenderedPageBreak/>
              <w:t>Sacramento</w:t>
            </w:r>
          </w:p>
        </w:tc>
        <w:tc>
          <w:tcPr>
            <w:tcW w:w="1980" w:type="dxa"/>
            <w:noWrap/>
            <w:vAlign w:val="center"/>
            <w:hideMark/>
          </w:tcPr>
          <w:p w14:paraId="1E5AC16F" w14:textId="77777777" w:rsidR="00FC3EB2" w:rsidRPr="001571AC" w:rsidRDefault="00FC3EB2" w:rsidP="007A36B4">
            <w:pPr>
              <w:jc w:val="center"/>
            </w:pPr>
            <w:r w:rsidRPr="001571AC">
              <w:t>Citrus Heights</w:t>
            </w:r>
          </w:p>
        </w:tc>
        <w:tc>
          <w:tcPr>
            <w:tcW w:w="4950" w:type="dxa"/>
            <w:noWrap/>
            <w:vAlign w:val="center"/>
            <w:hideMark/>
          </w:tcPr>
          <w:p w14:paraId="1ABB8B9B" w14:textId="77777777" w:rsidR="00FC3EB2" w:rsidRPr="001571AC" w:rsidRDefault="00FC3EB2" w:rsidP="007A36B4">
            <w:pPr>
              <w:jc w:val="center"/>
            </w:pPr>
            <w:r w:rsidRPr="001571AC">
              <w:t>[Household]</w:t>
            </w:r>
          </w:p>
        </w:tc>
        <w:tc>
          <w:tcPr>
            <w:tcW w:w="1431" w:type="dxa"/>
            <w:noWrap/>
            <w:vAlign w:val="center"/>
            <w:hideMark/>
          </w:tcPr>
          <w:p w14:paraId="27E76957" w14:textId="77777777" w:rsidR="00FC3EB2" w:rsidRPr="001571AC" w:rsidRDefault="00FC3EB2" w:rsidP="007A36B4">
            <w:pPr>
              <w:jc w:val="center"/>
            </w:pPr>
            <w:r w:rsidRPr="001571AC">
              <w:t>LVP</w:t>
            </w:r>
          </w:p>
        </w:tc>
      </w:tr>
      <w:tr w:rsidR="00FC3EB2" w:rsidRPr="001571AC" w14:paraId="2FCEC10C" w14:textId="77777777" w:rsidTr="007A36B4">
        <w:trPr>
          <w:trHeight w:hRule="exact" w:val="864"/>
          <w:jc w:val="center"/>
        </w:trPr>
        <w:tc>
          <w:tcPr>
            <w:tcW w:w="2065" w:type="dxa"/>
            <w:noWrap/>
            <w:vAlign w:val="center"/>
            <w:hideMark/>
          </w:tcPr>
          <w:p w14:paraId="4C2954B8" w14:textId="77777777" w:rsidR="00FC3EB2" w:rsidRPr="001571AC" w:rsidRDefault="00FC3EB2" w:rsidP="007A36B4">
            <w:pPr>
              <w:jc w:val="center"/>
            </w:pPr>
            <w:r w:rsidRPr="001571AC">
              <w:t>Sacramento</w:t>
            </w:r>
          </w:p>
        </w:tc>
        <w:tc>
          <w:tcPr>
            <w:tcW w:w="1980" w:type="dxa"/>
            <w:noWrap/>
            <w:vAlign w:val="center"/>
            <w:hideMark/>
          </w:tcPr>
          <w:p w14:paraId="68A3FA45" w14:textId="77777777" w:rsidR="00FC3EB2" w:rsidRPr="001571AC" w:rsidRDefault="00FC3EB2" w:rsidP="007A36B4">
            <w:pPr>
              <w:jc w:val="center"/>
            </w:pPr>
            <w:r w:rsidRPr="001571AC">
              <w:t>Citrus Heights</w:t>
            </w:r>
          </w:p>
        </w:tc>
        <w:tc>
          <w:tcPr>
            <w:tcW w:w="4950" w:type="dxa"/>
            <w:noWrap/>
            <w:vAlign w:val="center"/>
            <w:hideMark/>
          </w:tcPr>
          <w:p w14:paraId="75C52AB0" w14:textId="77777777" w:rsidR="00FC3EB2" w:rsidRPr="001571AC" w:rsidRDefault="00FC3EB2" w:rsidP="007A36B4">
            <w:pPr>
              <w:jc w:val="center"/>
            </w:pPr>
            <w:r w:rsidRPr="001571AC">
              <w:t>[Household]</w:t>
            </w:r>
          </w:p>
        </w:tc>
        <w:tc>
          <w:tcPr>
            <w:tcW w:w="1431" w:type="dxa"/>
            <w:noWrap/>
            <w:vAlign w:val="center"/>
            <w:hideMark/>
          </w:tcPr>
          <w:p w14:paraId="2803AB48" w14:textId="77777777" w:rsidR="00FC3EB2" w:rsidRPr="001571AC" w:rsidRDefault="00FC3EB2" w:rsidP="007A36B4">
            <w:pPr>
              <w:jc w:val="center"/>
            </w:pPr>
            <w:r w:rsidRPr="001571AC">
              <w:t>LVP</w:t>
            </w:r>
          </w:p>
        </w:tc>
      </w:tr>
      <w:tr w:rsidR="00FC3EB2" w:rsidRPr="001571AC" w14:paraId="64E8F382" w14:textId="77777777" w:rsidTr="007A36B4">
        <w:trPr>
          <w:trHeight w:hRule="exact" w:val="864"/>
          <w:jc w:val="center"/>
        </w:trPr>
        <w:tc>
          <w:tcPr>
            <w:tcW w:w="2065" w:type="dxa"/>
            <w:noWrap/>
            <w:vAlign w:val="center"/>
            <w:hideMark/>
          </w:tcPr>
          <w:p w14:paraId="29D0C5AC" w14:textId="77777777" w:rsidR="00FC3EB2" w:rsidRPr="001571AC" w:rsidRDefault="00FC3EB2" w:rsidP="007A36B4">
            <w:pPr>
              <w:jc w:val="center"/>
            </w:pPr>
            <w:r w:rsidRPr="001571AC">
              <w:t>Sacramento</w:t>
            </w:r>
          </w:p>
        </w:tc>
        <w:tc>
          <w:tcPr>
            <w:tcW w:w="1980" w:type="dxa"/>
            <w:noWrap/>
            <w:vAlign w:val="center"/>
            <w:hideMark/>
          </w:tcPr>
          <w:p w14:paraId="493C28EE" w14:textId="77777777" w:rsidR="00FC3EB2" w:rsidRPr="001571AC" w:rsidRDefault="00FC3EB2" w:rsidP="007A36B4">
            <w:pPr>
              <w:jc w:val="center"/>
            </w:pPr>
            <w:r w:rsidRPr="001571AC">
              <w:t>Citrus Heights</w:t>
            </w:r>
          </w:p>
        </w:tc>
        <w:tc>
          <w:tcPr>
            <w:tcW w:w="4950" w:type="dxa"/>
            <w:noWrap/>
            <w:vAlign w:val="center"/>
            <w:hideMark/>
          </w:tcPr>
          <w:p w14:paraId="23FB1D50" w14:textId="77777777" w:rsidR="00FC3EB2" w:rsidRPr="001571AC" w:rsidRDefault="00FC3EB2" w:rsidP="007A36B4">
            <w:pPr>
              <w:jc w:val="center"/>
            </w:pPr>
            <w:r w:rsidRPr="001571AC">
              <w:t>[Household]</w:t>
            </w:r>
          </w:p>
        </w:tc>
        <w:tc>
          <w:tcPr>
            <w:tcW w:w="1431" w:type="dxa"/>
            <w:noWrap/>
            <w:vAlign w:val="center"/>
            <w:hideMark/>
          </w:tcPr>
          <w:p w14:paraId="73A03A49" w14:textId="77777777" w:rsidR="00FC3EB2" w:rsidRPr="001571AC" w:rsidRDefault="00FC3EB2" w:rsidP="007A36B4">
            <w:pPr>
              <w:jc w:val="center"/>
            </w:pPr>
            <w:r w:rsidRPr="001571AC">
              <w:t>LVP</w:t>
            </w:r>
          </w:p>
        </w:tc>
      </w:tr>
      <w:tr w:rsidR="00FC3EB2" w:rsidRPr="001571AC" w14:paraId="50BA4844" w14:textId="77777777" w:rsidTr="007A36B4">
        <w:trPr>
          <w:trHeight w:hRule="exact" w:val="864"/>
          <w:jc w:val="center"/>
        </w:trPr>
        <w:tc>
          <w:tcPr>
            <w:tcW w:w="2065" w:type="dxa"/>
            <w:noWrap/>
            <w:vAlign w:val="center"/>
            <w:hideMark/>
          </w:tcPr>
          <w:p w14:paraId="57D2BF22" w14:textId="77777777" w:rsidR="00FC3EB2" w:rsidRPr="001571AC" w:rsidRDefault="00FC3EB2" w:rsidP="007A36B4">
            <w:pPr>
              <w:jc w:val="center"/>
            </w:pPr>
            <w:r w:rsidRPr="001571AC">
              <w:t>Sacramento</w:t>
            </w:r>
          </w:p>
        </w:tc>
        <w:tc>
          <w:tcPr>
            <w:tcW w:w="1980" w:type="dxa"/>
            <w:noWrap/>
            <w:vAlign w:val="center"/>
            <w:hideMark/>
          </w:tcPr>
          <w:p w14:paraId="4AFB4D53" w14:textId="77777777" w:rsidR="00FC3EB2" w:rsidRPr="001571AC" w:rsidRDefault="00FC3EB2" w:rsidP="007A36B4">
            <w:pPr>
              <w:jc w:val="center"/>
            </w:pPr>
            <w:r w:rsidRPr="001571AC">
              <w:t>Citrus Heights</w:t>
            </w:r>
          </w:p>
        </w:tc>
        <w:tc>
          <w:tcPr>
            <w:tcW w:w="4950" w:type="dxa"/>
            <w:noWrap/>
            <w:vAlign w:val="center"/>
            <w:hideMark/>
          </w:tcPr>
          <w:p w14:paraId="25D2380E" w14:textId="77777777" w:rsidR="00FC3EB2" w:rsidRPr="001571AC" w:rsidRDefault="00FC3EB2" w:rsidP="007A36B4">
            <w:pPr>
              <w:jc w:val="center"/>
            </w:pPr>
            <w:r w:rsidRPr="001571AC">
              <w:t>[Painting Contractor]</w:t>
            </w:r>
          </w:p>
        </w:tc>
        <w:tc>
          <w:tcPr>
            <w:tcW w:w="1431" w:type="dxa"/>
            <w:noWrap/>
            <w:vAlign w:val="center"/>
            <w:hideMark/>
          </w:tcPr>
          <w:p w14:paraId="0CBD2ED5" w14:textId="77777777" w:rsidR="00FC3EB2" w:rsidRPr="001571AC" w:rsidRDefault="00FC3EB2" w:rsidP="007A36B4">
            <w:pPr>
              <w:jc w:val="center"/>
            </w:pPr>
            <w:r w:rsidRPr="001571AC">
              <w:t>LVP</w:t>
            </w:r>
          </w:p>
        </w:tc>
      </w:tr>
      <w:tr w:rsidR="00FC3EB2" w:rsidRPr="001571AC" w14:paraId="34EB7AF9" w14:textId="77777777" w:rsidTr="007A36B4">
        <w:trPr>
          <w:trHeight w:hRule="exact" w:val="864"/>
          <w:jc w:val="center"/>
        </w:trPr>
        <w:tc>
          <w:tcPr>
            <w:tcW w:w="2065" w:type="dxa"/>
            <w:noWrap/>
            <w:vAlign w:val="center"/>
            <w:hideMark/>
          </w:tcPr>
          <w:p w14:paraId="15733CF6" w14:textId="77777777" w:rsidR="00FC3EB2" w:rsidRPr="001571AC" w:rsidRDefault="00FC3EB2" w:rsidP="007A36B4">
            <w:pPr>
              <w:jc w:val="center"/>
            </w:pPr>
            <w:r w:rsidRPr="001571AC">
              <w:t>Sacramento</w:t>
            </w:r>
          </w:p>
        </w:tc>
        <w:tc>
          <w:tcPr>
            <w:tcW w:w="1980" w:type="dxa"/>
            <w:noWrap/>
            <w:vAlign w:val="center"/>
            <w:hideMark/>
          </w:tcPr>
          <w:p w14:paraId="00F65E32" w14:textId="77777777" w:rsidR="00FC3EB2" w:rsidRPr="001571AC" w:rsidRDefault="00FC3EB2" w:rsidP="007A36B4">
            <w:pPr>
              <w:jc w:val="center"/>
            </w:pPr>
            <w:r w:rsidRPr="001571AC">
              <w:t>Citrus Heights</w:t>
            </w:r>
          </w:p>
        </w:tc>
        <w:tc>
          <w:tcPr>
            <w:tcW w:w="4950" w:type="dxa"/>
            <w:noWrap/>
            <w:vAlign w:val="center"/>
            <w:hideMark/>
          </w:tcPr>
          <w:p w14:paraId="068859D1" w14:textId="77777777" w:rsidR="00FC3EB2" w:rsidRPr="001571AC" w:rsidRDefault="00FC3EB2" w:rsidP="007A36B4">
            <w:pPr>
              <w:jc w:val="center"/>
            </w:pPr>
            <w:r w:rsidRPr="001571AC">
              <w:t>[Painting Contractor]</w:t>
            </w:r>
          </w:p>
        </w:tc>
        <w:tc>
          <w:tcPr>
            <w:tcW w:w="1431" w:type="dxa"/>
            <w:noWrap/>
            <w:vAlign w:val="center"/>
            <w:hideMark/>
          </w:tcPr>
          <w:p w14:paraId="37EA5C80" w14:textId="77777777" w:rsidR="00FC3EB2" w:rsidRPr="001571AC" w:rsidRDefault="00FC3EB2" w:rsidP="007A36B4">
            <w:pPr>
              <w:jc w:val="center"/>
            </w:pPr>
            <w:r w:rsidRPr="001571AC">
              <w:t>LVP</w:t>
            </w:r>
          </w:p>
        </w:tc>
      </w:tr>
      <w:tr w:rsidR="00FC3EB2" w:rsidRPr="001571AC" w14:paraId="79931A73" w14:textId="77777777" w:rsidTr="007A36B4">
        <w:trPr>
          <w:trHeight w:hRule="exact" w:val="864"/>
          <w:jc w:val="center"/>
        </w:trPr>
        <w:tc>
          <w:tcPr>
            <w:tcW w:w="2065" w:type="dxa"/>
            <w:noWrap/>
            <w:vAlign w:val="center"/>
            <w:hideMark/>
          </w:tcPr>
          <w:p w14:paraId="48D963DF" w14:textId="77777777" w:rsidR="00FC3EB2" w:rsidRPr="001571AC" w:rsidRDefault="00FC3EB2" w:rsidP="007A36B4">
            <w:pPr>
              <w:jc w:val="center"/>
            </w:pPr>
            <w:r w:rsidRPr="001571AC">
              <w:t>Sacramento</w:t>
            </w:r>
          </w:p>
        </w:tc>
        <w:tc>
          <w:tcPr>
            <w:tcW w:w="1980" w:type="dxa"/>
            <w:noWrap/>
            <w:vAlign w:val="center"/>
            <w:hideMark/>
          </w:tcPr>
          <w:p w14:paraId="56D92B71" w14:textId="77777777" w:rsidR="00FC3EB2" w:rsidRPr="001571AC" w:rsidRDefault="00FC3EB2" w:rsidP="007A36B4">
            <w:pPr>
              <w:jc w:val="center"/>
            </w:pPr>
            <w:r w:rsidRPr="001571AC">
              <w:t>Citrus Heights</w:t>
            </w:r>
          </w:p>
        </w:tc>
        <w:tc>
          <w:tcPr>
            <w:tcW w:w="4950" w:type="dxa"/>
            <w:noWrap/>
            <w:vAlign w:val="center"/>
            <w:hideMark/>
          </w:tcPr>
          <w:p w14:paraId="64646830" w14:textId="77777777" w:rsidR="00FC3EB2" w:rsidRPr="001571AC" w:rsidRDefault="00FC3EB2" w:rsidP="007A36B4">
            <w:pPr>
              <w:jc w:val="center"/>
            </w:pPr>
            <w:r w:rsidRPr="001571AC">
              <w:t>[Painting Contractor]</w:t>
            </w:r>
          </w:p>
        </w:tc>
        <w:tc>
          <w:tcPr>
            <w:tcW w:w="1431" w:type="dxa"/>
            <w:noWrap/>
            <w:vAlign w:val="center"/>
            <w:hideMark/>
          </w:tcPr>
          <w:p w14:paraId="7AFDE6FB" w14:textId="77777777" w:rsidR="00FC3EB2" w:rsidRPr="001571AC" w:rsidRDefault="00FC3EB2" w:rsidP="007A36B4">
            <w:pPr>
              <w:jc w:val="center"/>
            </w:pPr>
            <w:r w:rsidRPr="001571AC">
              <w:t>LVP</w:t>
            </w:r>
          </w:p>
        </w:tc>
      </w:tr>
      <w:tr w:rsidR="00FC3EB2" w:rsidRPr="001571AC" w14:paraId="3E67EA60" w14:textId="77777777" w:rsidTr="007A36B4">
        <w:trPr>
          <w:trHeight w:hRule="exact" w:val="864"/>
          <w:jc w:val="center"/>
        </w:trPr>
        <w:tc>
          <w:tcPr>
            <w:tcW w:w="2065" w:type="dxa"/>
            <w:noWrap/>
            <w:vAlign w:val="center"/>
            <w:hideMark/>
          </w:tcPr>
          <w:p w14:paraId="1B6AA3F1" w14:textId="77777777" w:rsidR="00FC3EB2" w:rsidRPr="001571AC" w:rsidRDefault="00FC3EB2" w:rsidP="007A36B4">
            <w:pPr>
              <w:jc w:val="center"/>
            </w:pPr>
            <w:r w:rsidRPr="001571AC">
              <w:t>Sacramento</w:t>
            </w:r>
          </w:p>
        </w:tc>
        <w:tc>
          <w:tcPr>
            <w:tcW w:w="1980" w:type="dxa"/>
            <w:noWrap/>
            <w:vAlign w:val="center"/>
            <w:hideMark/>
          </w:tcPr>
          <w:p w14:paraId="65201942" w14:textId="77777777" w:rsidR="00FC3EB2" w:rsidRPr="001571AC" w:rsidRDefault="00FC3EB2" w:rsidP="007A36B4">
            <w:pPr>
              <w:jc w:val="center"/>
            </w:pPr>
            <w:r w:rsidRPr="001571AC">
              <w:t>Citrus Heights</w:t>
            </w:r>
          </w:p>
        </w:tc>
        <w:tc>
          <w:tcPr>
            <w:tcW w:w="4950" w:type="dxa"/>
            <w:noWrap/>
            <w:vAlign w:val="center"/>
            <w:hideMark/>
          </w:tcPr>
          <w:p w14:paraId="1B75E879" w14:textId="77777777" w:rsidR="00FC3EB2" w:rsidRPr="001571AC" w:rsidRDefault="00FC3EB2" w:rsidP="007A36B4">
            <w:pPr>
              <w:jc w:val="center"/>
            </w:pPr>
            <w:r w:rsidRPr="001571AC">
              <w:t>[Property Manager/Owner]</w:t>
            </w:r>
          </w:p>
        </w:tc>
        <w:tc>
          <w:tcPr>
            <w:tcW w:w="1431" w:type="dxa"/>
            <w:noWrap/>
            <w:vAlign w:val="center"/>
            <w:hideMark/>
          </w:tcPr>
          <w:p w14:paraId="1564283A" w14:textId="77777777" w:rsidR="00FC3EB2" w:rsidRPr="001571AC" w:rsidRDefault="00FC3EB2" w:rsidP="007A36B4">
            <w:pPr>
              <w:jc w:val="center"/>
            </w:pPr>
            <w:r w:rsidRPr="001571AC">
              <w:t>LVP</w:t>
            </w:r>
          </w:p>
        </w:tc>
      </w:tr>
      <w:tr w:rsidR="00FC3EB2" w:rsidRPr="001571AC" w14:paraId="14DB2E55" w14:textId="77777777" w:rsidTr="007A36B4">
        <w:trPr>
          <w:trHeight w:hRule="exact" w:val="864"/>
          <w:jc w:val="center"/>
        </w:trPr>
        <w:tc>
          <w:tcPr>
            <w:tcW w:w="2065" w:type="dxa"/>
            <w:noWrap/>
            <w:vAlign w:val="center"/>
            <w:hideMark/>
          </w:tcPr>
          <w:p w14:paraId="33972C48" w14:textId="77777777" w:rsidR="00FC3EB2" w:rsidRPr="001571AC" w:rsidRDefault="00FC3EB2" w:rsidP="007A36B4">
            <w:pPr>
              <w:jc w:val="center"/>
            </w:pPr>
            <w:r w:rsidRPr="001571AC">
              <w:t>Sacramento</w:t>
            </w:r>
          </w:p>
        </w:tc>
        <w:tc>
          <w:tcPr>
            <w:tcW w:w="1980" w:type="dxa"/>
            <w:noWrap/>
            <w:vAlign w:val="center"/>
            <w:hideMark/>
          </w:tcPr>
          <w:p w14:paraId="498AA3F7" w14:textId="77777777" w:rsidR="00FC3EB2" w:rsidRPr="001571AC" w:rsidRDefault="00FC3EB2" w:rsidP="007A36B4">
            <w:pPr>
              <w:jc w:val="center"/>
            </w:pPr>
            <w:r w:rsidRPr="001571AC">
              <w:t>Elk Grove</w:t>
            </w:r>
          </w:p>
        </w:tc>
        <w:tc>
          <w:tcPr>
            <w:tcW w:w="4950" w:type="dxa"/>
            <w:noWrap/>
            <w:vAlign w:val="center"/>
            <w:hideMark/>
          </w:tcPr>
          <w:p w14:paraId="66C12474" w14:textId="77777777" w:rsidR="00FC3EB2" w:rsidRPr="001571AC" w:rsidRDefault="00FC3EB2" w:rsidP="007A36B4">
            <w:pPr>
              <w:jc w:val="center"/>
            </w:pPr>
            <w:r w:rsidRPr="001571AC">
              <w:t>[Construction]</w:t>
            </w:r>
          </w:p>
        </w:tc>
        <w:tc>
          <w:tcPr>
            <w:tcW w:w="1431" w:type="dxa"/>
            <w:noWrap/>
            <w:vAlign w:val="center"/>
            <w:hideMark/>
          </w:tcPr>
          <w:p w14:paraId="1AA05B4C" w14:textId="77777777" w:rsidR="00FC3EB2" w:rsidRPr="001571AC" w:rsidRDefault="00FC3EB2" w:rsidP="007A36B4">
            <w:pPr>
              <w:jc w:val="center"/>
            </w:pPr>
            <w:r w:rsidRPr="001571AC">
              <w:t>LVP</w:t>
            </w:r>
          </w:p>
        </w:tc>
      </w:tr>
      <w:tr w:rsidR="00FC3EB2" w:rsidRPr="001571AC" w14:paraId="311B1F15" w14:textId="77777777" w:rsidTr="007A36B4">
        <w:trPr>
          <w:trHeight w:hRule="exact" w:val="864"/>
          <w:jc w:val="center"/>
        </w:trPr>
        <w:tc>
          <w:tcPr>
            <w:tcW w:w="2065" w:type="dxa"/>
            <w:noWrap/>
            <w:vAlign w:val="center"/>
            <w:hideMark/>
          </w:tcPr>
          <w:p w14:paraId="378D1D70" w14:textId="77777777" w:rsidR="00FC3EB2" w:rsidRPr="001571AC" w:rsidRDefault="00FC3EB2" w:rsidP="007A36B4">
            <w:pPr>
              <w:jc w:val="center"/>
            </w:pPr>
            <w:r w:rsidRPr="001571AC">
              <w:t>Sacramento</w:t>
            </w:r>
          </w:p>
        </w:tc>
        <w:tc>
          <w:tcPr>
            <w:tcW w:w="1980" w:type="dxa"/>
            <w:noWrap/>
            <w:vAlign w:val="center"/>
            <w:hideMark/>
          </w:tcPr>
          <w:p w14:paraId="3BAF321F" w14:textId="77777777" w:rsidR="00FC3EB2" w:rsidRPr="001571AC" w:rsidRDefault="00FC3EB2" w:rsidP="007A36B4">
            <w:pPr>
              <w:jc w:val="center"/>
            </w:pPr>
            <w:r w:rsidRPr="001571AC">
              <w:t>Elk Grove</w:t>
            </w:r>
          </w:p>
        </w:tc>
        <w:tc>
          <w:tcPr>
            <w:tcW w:w="4950" w:type="dxa"/>
            <w:noWrap/>
            <w:vAlign w:val="center"/>
            <w:hideMark/>
          </w:tcPr>
          <w:p w14:paraId="4B22A055" w14:textId="77777777" w:rsidR="00FC3EB2" w:rsidRPr="001571AC" w:rsidRDefault="00FC3EB2" w:rsidP="007A36B4">
            <w:pPr>
              <w:jc w:val="center"/>
            </w:pPr>
            <w:r w:rsidRPr="001571AC">
              <w:t>[Government City]</w:t>
            </w:r>
          </w:p>
        </w:tc>
        <w:tc>
          <w:tcPr>
            <w:tcW w:w="1431" w:type="dxa"/>
            <w:noWrap/>
            <w:vAlign w:val="center"/>
            <w:hideMark/>
          </w:tcPr>
          <w:p w14:paraId="0A6DCB40" w14:textId="77777777" w:rsidR="00FC3EB2" w:rsidRPr="001571AC" w:rsidRDefault="00FC3EB2" w:rsidP="007A36B4">
            <w:pPr>
              <w:jc w:val="center"/>
            </w:pPr>
            <w:r w:rsidRPr="001571AC">
              <w:t>LVP</w:t>
            </w:r>
          </w:p>
        </w:tc>
      </w:tr>
      <w:tr w:rsidR="00FC3EB2" w:rsidRPr="001571AC" w14:paraId="1ECD218A" w14:textId="77777777" w:rsidTr="007A36B4">
        <w:trPr>
          <w:trHeight w:hRule="exact" w:val="864"/>
          <w:jc w:val="center"/>
        </w:trPr>
        <w:tc>
          <w:tcPr>
            <w:tcW w:w="2065" w:type="dxa"/>
            <w:noWrap/>
            <w:vAlign w:val="center"/>
            <w:hideMark/>
          </w:tcPr>
          <w:p w14:paraId="78843162" w14:textId="77777777" w:rsidR="00FC3EB2" w:rsidRPr="001571AC" w:rsidRDefault="00FC3EB2" w:rsidP="007A36B4">
            <w:pPr>
              <w:jc w:val="center"/>
            </w:pPr>
            <w:r w:rsidRPr="001571AC">
              <w:t>Sacramento</w:t>
            </w:r>
          </w:p>
        </w:tc>
        <w:tc>
          <w:tcPr>
            <w:tcW w:w="1980" w:type="dxa"/>
            <w:noWrap/>
            <w:vAlign w:val="center"/>
            <w:hideMark/>
          </w:tcPr>
          <w:p w14:paraId="026764C2" w14:textId="77777777" w:rsidR="00FC3EB2" w:rsidRPr="001571AC" w:rsidRDefault="00FC3EB2" w:rsidP="007A36B4">
            <w:pPr>
              <w:jc w:val="center"/>
            </w:pPr>
            <w:r w:rsidRPr="001571AC">
              <w:t>Elk Grove</w:t>
            </w:r>
          </w:p>
        </w:tc>
        <w:tc>
          <w:tcPr>
            <w:tcW w:w="4950" w:type="dxa"/>
            <w:noWrap/>
            <w:vAlign w:val="center"/>
            <w:hideMark/>
          </w:tcPr>
          <w:p w14:paraId="53910605" w14:textId="77777777" w:rsidR="00FC3EB2" w:rsidRPr="001571AC" w:rsidRDefault="00FC3EB2" w:rsidP="007A36B4">
            <w:pPr>
              <w:jc w:val="center"/>
            </w:pPr>
            <w:r w:rsidRPr="001571AC">
              <w:t>[Painting Contractor]</w:t>
            </w:r>
          </w:p>
        </w:tc>
        <w:tc>
          <w:tcPr>
            <w:tcW w:w="1431" w:type="dxa"/>
            <w:noWrap/>
            <w:vAlign w:val="center"/>
            <w:hideMark/>
          </w:tcPr>
          <w:p w14:paraId="7DA0D9B6" w14:textId="77777777" w:rsidR="00FC3EB2" w:rsidRPr="001571AC" w:rsidRDefault="00FC3EB2" w:rsidP="007A36B4">
            <w:pPr>
              <w:jc w:val="center"/>
            </w:pPr>
            <w:r w:rsidRPr="001571AC">
              <w:t>LVP</w:t>
            </w:r>
          </w:p>
        </w:tc>
      </w:tr>
      <w:tr w:rsidR="00FC3EB2" w:rsidRPr="001571AC" w14:paraId="5E322927" w14:textId="77777777" w:rsidTr="007A36B4">
        <w:trPr>
          <w:trHeight w:hRule="exact" w:val="864"/>
          <w:jc w:val="center"/>
        </w:trPr>
        <w:tc>
          <w:tcPr>
            <w:tcW w:w="2065" w:type="dxa"/>
            <w:noWrap/>
            <w:vAlign w:val="center"/>
            <w:hideMark/>
          </w:tcPr>
          <w:p w14:paraId="3E8C7FBA" w14:textId="77777777" w:rsidR="00FC3EB2" w:rsidRPr="001571AC" w:rsidRDefault="00FC3EB2" w:rsidP="007A36B4">
            <w:pPr>
              <w:jc w:val="center"/>
            </w:pPr>
            <w:r w:rsidRPr="001571AC">
              <w:t>Sacramento</w:t>
            </w:r>
          </w:p>
        </w:tc>
        <w:tc>
          <w:tcPr>
            <w:tcW w:w="1980" w:type="dxa"/>
            <w:noWrap/>
            <w:vAlign w:val="center"/>
            <w:hideMark/>
          </w:tcPr>
          <w:p w14:paraId="2F0CDF2F" w14:textId="77777777" w:rsidR="00FC3EB2" w:rsidRPr="001571AC" w:rsidRDefault="00FC3EB2" w:rsidP="007A36B4">
            <w:pPr>
              <w:jc w:val="center"/>
            </w:pPr>
            <w:r w:rsidRPr="001571AC">
              <w:t>Elk Grove</w:t>
            </w:r>
          </w:p>
        </w:tc>
        <w:tc>
          <w:tcPr>
            <w:tcW w:w="4950" w:type="dxa"/>
            <w:noWrap/>
            <w:vAlign w:val="center"/>
            <w:hideMark/>
          </w:tcPr>
          <w:p w14:paraId="1BDAD509" w14:textId="77777777" w:rsidR="00FC3EB2" w:rsidRPr="001571AC" w:rsidRDefault="00FC3EB2" w:rsidP="007A36B4">
            <w:pPr>
              <w:jc w:val="center"/>
            </w:pPr>
            <w:r w:rsidRPr="001571AC">
              <w:t>[Painting Contractor]</w:t>
            </w:r>
          </w:p>
        </w:tc>
        <w:tc>
          <w:tcPr>
            <w:tcW w:w="1431" w:type="dxa"/>
            <w:noWrap/>
            <w:vAlign w:val="center"/>
            <w:hideMark/>
          </w:tcPr>
          <w:p w14:paraId="352B6E45" w14:textId="77777777" w:rsidR="00FC3EB2" w:rsidRPr="001571AC" w:rsidRDefault="00FC3EB2" w:rsidP="007A36B4">
            <w:pPr>
              <w:jc w:val="center"/>
            </w:pPr>
            <w:r w:rsidRPr="001571AC">
              <w:t>LVP</w:t>
            </w:r>
          </w:p>
        </w:tc>
      </w:tr>
      <w:tr w:rsidR="00FC3EB2" w:rsidRPr="001571AC" w14:paraId="3C0830FB" w14:textId="77777777" w:rsidTr="007A36B4">
        <w:trPr>
          <w:trHeight w:hRule="exact" w:val="864"/>
          <w:jc w:val="center"/>
        </w:trPr>
        <w:tc>
          <w:tcPr>
            <w:tcW w:w="2065" w:type="dxa"/>
            <w:noWrap/>
            <w:vAlign w:val="center"/>
            <w:hideMark/>
          </w:tcPr>
          <w:p w14:paraId="4561A013" w14:textId="77777777" w:rsidR="00FC3EB2" w:rsidRPr="001571AC" w:rsidRDefault="00FC3EB2" w:rsidP="007A36B4">
            <w:pPr>
              <w:jc w:val="center"/>
            </w:pPr>
            <w:r w:rsidRPr="001571AC">
              <w:t>Sacramento</w:t>
            </w:r>
          </w:p>
        </w:tc>
        <w:tc>
          <w:tcPr>
            <w:tcW w:w="1980" w:type="dxa"/>
            <w:noWrap/>
            <w:vAlign w:val="center"/>
            <w:hideMark/>
          </w:tcPr>
          <w:p w14:paraId="4D46C9C0" w14:textId="77777777" w:rsidR="00FC3EB2" w:rsidRPr="001571AC" w:rsidRDefault="00FC3EB2" w:rsidP="007A36B4">
            <w:pPr>
              <w:jc w:val="center"/>
            </w:pPr>
            <w:r w:rsidRPr="001571AC">
              <w:t>Elk Grove</w:t>
            </w:r>
          </w:p>
        </w:tc>
        <w:tc>
          <w:tcPr>
            <w:tcW w:w="4950" w:type="dxa"/>
            <w:noWrap/>
            <w:vAlign w:val="center"/>
            <w:hideMark/>
          </w:tcPr>
          <w:p w14:paraId="2FB6A437" w14:textId="77777777" w:rsidR="00FC3EB2" w:rsidRPr="001571AC" w:rsidRDefault="00FC3EB2" w:rsidP="007A36B4">
            <w:pPr>
              <w:jc w:val="center"/>
            </w:pPr>
            <w:r w:rsidRPr="001571AC">
              <w:t>[Property Manager/Owner]</w:t>
            </w:r>
          </w:p>
        </w:tc>
        <w:tc>
          <w:tcPr>
            <w:tcW w:w="1431" w:type="dxa"/>
            <w:noWrap/>
            <w:vAlign w:val="center"/>
            <w:hideMark/>
          </w:tcPr>
          <w:p w14:paraId="0CC6A72D" w14:textId="77777777" w:rsidR="00FC3EB2" w:rsidRPr="001571AC" w:rsidRDefault="00FC3EB2" w:rsidP="007A36B4">
            <w:pPr>
              <w:jc w:val="center"/>
            </w:pPr>
            <w:r w:rsidRPr="001571AC">
              <w:t>LVP</w:t>
            </w:r>
          </w:p>
        </w:tc>
      </w:tr>
      <w:tr w:rsidR="00FC3EB2" w:rsidRPr="001571AC" w14:paraId="23EAC620" w14:textId="77777777" w:rsidTr="007A36B4">
        <w:trPr>
          <w:trHeight w:hRule="exact" w:val="864"/>
          <w:jc w:val="center"/>
        </w:trPr>
        <w:tc>
          <w:tcPr>
            <w:tcW w:w="2065" w:type="dxa"/>
            <w:noWrap/>
            <w:vAlign w:val="center"/>
            <w:hideMark/>
          </w:tcPr>
          <w:p w14:paraId="214BD98A" w14:textId="77777777" w:rsidR="00FC3EB2" w:rsidRPr="001571AC" w:rsidRDefault="00FC3EB2" w:rsidP="007A36B4">
            <w:pPr>
              <w:jc w:val="center"/>
            </w:pPr>
            <w:r w:rsidRPr="001571AC">
              <w:t>Sacramento</w:t>
            </w:r>
          </w:p>
        </w:tc>
        <w:tc>
          <w:tcPr>
            <w:tcW w:w="1980" w:type="dxa"/>
            <w:noWrap/>
            <w:vAlign w:val="center"/>
            <w:hideMark/>
          </w:tcPr>
          <w:p w14:paraId="75E53A21" w14:textId="77777777" w:rsidR="00FC3EB2" w:rsidRPr="001571AC" w:rsidRDefault="00FC3EB2" w:rsidP="007A36B4">
            <w:pPr>
              <w:jc w:val="center"/>
            </w:pPr>
            <w:r w:rsidRPr="001571AC">
              <w:t>Mather</w:t>
            </w:r>
          </w:p>
        </w:tc>
        <w:tc>
          <w:tcPr>
            <w:tcW w:w="4950" w:type="dxa"/>
            <w:noWrap/>
            <w:vAlign w:val="center"/>
            <w:hideMark/>
          </w:tcPr>
          <w:p w14:paraId="75F3EA43" w14:textId="77777777" w:rsidR="00FC3EB2" w:rsidRPr="001571AC" w:rsidRDefault="00FC3EB2" w:rsidP="007A36B4">
            <w:pPr>
              <w:jc w:val="center"/>
            </w:pPr>
            <w:r w:rsidRPr="001571AC">
              <w:t>[Government Federal]</w:t>
            </w:r>
          </w:p>
        </w:tc>
        <w:tc>
          <w:tcPr>
            <w:tcW w:w="1431" w:type="dxa"/>
            <w:noWrap/>
            <w:vAlign w:val="center"/>
            <w:hideMark/>
          </w:tcPr>
          <w:p w14:paraId="296F0A4C" w14:textId="77777777" w:rsidR="00FC3EB2" w:rsidRPr="001571AC" w:rsidRDefault="00FC3EB2" w:rsidP="007A36B4">
            <w:pPr>
              <w:jc w:val="center"/>
            </w:pPr>
            <w:r w:rsidRPr="001571AC">
              <w:t>LVP</w:t>
            </w:r>
          </w:p>
        </w:tc>
      </w:tr>
      <w:tr w:rsidR="00FC3EB2" w:rsidRPr="001571AC" w14:paraId="17C2BC4F" w14:textId="77777777" w:rsidTr="007A36B4">
        <w:trPr>
          <w:trHeight w:hRule="exact" w:val="864"/>
          <w:jc w:val="center"/>
        </w:trPr>
        <w:tc>
          <w:tcPr>
            <w:tcW w:w="2065" w:type="dxa"/>
            <w:noWrap/>
            <w:vAlign w:val="center"/>
            <w:hideMark/>
          </w:tcPr>
          <w:p w14:paraId="00BF7C2A" w14:textId="77777777" w:rsidR="00FC3EB2" w:rsidRPr="001571AC" w:rsidRDefault="00FC3EB2" w:rsidP="007A36B4">
            <w:pPr>
              <w:jc w:val="center"/>
            </w:pPr>
            <w:r w:rsidRPr="001571AC">
              <w:t>Sacramento</w:t>
            </w:r>
          </w:p>
        </w:tc>
        <w:tc>
          <w:tcPr>
            <w:tcW w:w="1980" w:type="dxa"/>
            <w:noWrap/>
            <w:vAlign w:val="center"/>
            <w:hideMark/>
          </w:tcPr>
          <w:p w14:paraId="4D0B161F" w14:textId="77777777" w:rsidR="00FC3EB2" w:rsidRPr="001571AC" w:rsidRDefault="00FC3EB2" w:rsidP="007A36B4">
            <w:pPr>
              <w:jc w:val="center"/>
            </w:pPr>
            <w:r w:rsidRPr="001571AC">
              <w:t>Mather</w:t>
            </w:r>
          </w:p>
        </w:tc>
        <w:tc>
          <w:tcPr>
            <w:tcW w:w="4950" w:type="dxa"/>
            <w:noWrap/>
            <w:vAlign w:val="center"/>
            <w:hideMark/>
          </w:tcPr>
          <w:p w14:paraId="3D5C8C50" w14:textId="77777777" w:rsidR="00FC3EB2" w:rsidRPr="001571AC" w:rsidRDefault="00FC3EB2" w:rsidP="007A36B4">
            <w:pPr>
              <w:jc w:val="center"/>
            </w:pPr>
            <w:r w:rsidRPr="001571AC">
              <w:t>[Hospital]</w:t>
            </w:r>
          </w:p>
        </w:tc>
        <w:tc>
          <w:tcPr>
            <w:tcW w:w="1431" w:type="dxa"/>
            <w:noWrap/>
            <w:vAlign w:val="center"/>
            <w:hideMark/>
          </w:tcPr>
          <w:p w14:paraId="227FB155" w14:textId="77777777" w:rsidR="00FC3EB2" w:rsidRPr="001571AC" w:rsidRDefault="00FC3EB2" w:rsidP="007A36B4">
            <w:pPr>
              <w:jc w:val="center"/>
            </w:pPr>
            <w:r w:rsidRPr="001571AC">
              <w:t>LVP</w:t>
            </w:r>
          </w:p>
        </w:tc>
      </w:tr>
      <w:tr w:rsidR="00FC3EB2" w:rsidRPr="001571AC" w14:paraId="38F66D90" w14:textId="77777777" w:rsidTr="007A36B4">
        <w:trPr>
          <w:trHeight w:hRule="exact" w:val="864"/>
          <w:jc w:val="center"/>
        </w:trPr>
        <w:tc>
          <w:tcPr>
            <w:tcW w:w="2065" w:type="dxa"/>
            <w:noWrap/>
            <w:vAlign w:val="center"/>
            <w:hideMark/>
          </w:tcPr>
          <w:p w14:paraId="24BEDF8B" w14:textId="77777777" w:rsidR="00FC3EB2" w:rsidRPr="001571AC" w:rsidRDefault="00FC3EB2" w:rsidP="007A36B4">
            <w:pPr>
              <w:jc w:val="center"/>
            </w:pPr>
            <w:r w:rsidRPr="001571AC">
              <w:lastRenderedPageBreak/>
              <w:t>Sacramento</w:t>
            </w:r>
          </w:p>
        </w:tc>
        <w:tc>
          <w:tcPr>
            <w:tcW w:w="1980" w:type="dxa"/>
            <w:noWrap/>
            <w:vAlign w:val="center"/>
            <w:hideMark/>
          </w:tcPr>
          <w:p w14:paraId="49929DDA" w14:textId="77777777" w:rsidR="00FC3EB2" w:rsidRPr="001571AC" w:rsidRDefault="00FC3EB2" w:rsidP="007A36B4">
            <w:pPr>
              <w:jc w:val="center"/>
            </w:pPr>
            <w:r w:rsidRPr="001571AC">
              <w:t>North Highlands</w:t>
            </w:r>
          </w:p>
        </w:tc>
        <w:tc>
          <w:tcPr>
            <w:tcW w:w="4950" w:type="dxa"/>
            <w:noWrap/>
            <w:vAlign w:val="center"/>
            <w:hideMark/>
          </w:tcPr>
          <w:p w14:paraId="18BEA38B" w14:textId="77777777" w:rsidR="00FC3EB2" w:rsidRPr="001571AC" w:rsidRDefault="00FC3EB2" w:rsidP="007A36B4">
            <w:pPr>
              <w:jc w:val="center"/>
            </w:pPr>
            <w:r w:rsidRPr="001571AC">
              <w:t>[Painting Contractor]</w:t>
            </w:r>
          </w:p>
        </w:tc>
        <w:tc>
          <w:tcPr>
            <w:tcW w:w="1431" w:type="dxa"/>
            <w:noWrap/>
            <w:vAlign w:val="center"/>
            <w:hideMark/>
          </w:tcPr>
          <w:p w14:paraId="6494BBD3" w14:textId="77777777" w:rsidR="00FC3EB2" w:rsidRPr="001571AC" w:rsidRDefault="00FC3EB2" w:rsidP="007A36B4">
            <w:pPr>
              <w:jc w:val="center"/>
            </w:pPr>
            <w:r w:rsidRPr="001571AC">
              <w:t>LVP</w:t>
            </w:r>
          </w:p>
        </w:tc>
      </w:tr>
      <w:tr w:rsidR="00FC3EB2" w:rsidRPr="001571AC" w14:paraId="4B797813" w14:textId="77777777" w:rsidTr="007A36B4">
        <w:trPr>
          <w:trHeight w:hRule="exact" w:val="864"/>
          <w:jc w:val="center"/>
        </w:trPr>
        <w:tc>
          <w:tcPr>
            <w:tcW w:w="2065" w:type="dxa"/>
            <w:noWrap/>
            <w:vAlign w:val="center"/>
            <w:hideMark/>
          </w:tcPr>
          <w:p w14:paraId="60D5F3F8" w14:textId="77777777" w:rsidR="00FC3EB2" w:rsidRPr="001571AC" w:rsidRDefault="00FC3EB2" w:rsidP="007A36B4">
            <w:pPr>
              <w:jc w:val="center"/>
            </w:pPr>
            <w:r w:rsidRPr="001571AC">
              <w:t>Sacramento</w:t>
            </w:r>
          </w:p>
        </w:tc>
        <w:tc>
          <w:tcPr>
            <w:tcW w:w="1980" w:type="dxa"/>
            <w:noWrap/>
            <w:vAlign w:val="center"/>
            <w:hideMark/>
          </w:tcPr>
          <w:p w14:paraId="0AFD55F3" w14:textId="77777777" w:rsidR="00FC3EB2" w:rsidRPr="001571AC" w:rsidRDefault="00FC3EB2" w:rsidP="007A36B4">
            <w:pPr>
              <w:jc w:val="center"/>
            </w:pPr>
            <w:r w:rsidRPr="001571AC">
              <w:t>Rancho Cordova</w:t>
            </w:r>
          </w:p>
        </w:tc>
        <w:tc>
          <w:tcPr>
            <w:tcW w:w="4950" w:type="dxa"/>
            <w:noWrap/>
            <w:vAlign w:val="center"/>
            <w:hideMark/>
          </w:tcPr>
          <w:p w14:paraId="33D7117C" w14:textId="77777777" w:rsidR="00FC3EB2" w:rsidRPr="001571AC" w:rsidRDefault="00FC3EB2" w:rsidP="007A36B4">
            <w:pPr>
              <w:jc w:val="center"/>
            </w:pPr>
            <w:r w:rsidRPr="001571AC">
              <w:t>[Construction]</w:t>
            </w:r>
          </w:p>
        </w:tc>
        <w:tc>
          <w:tcPr>
            <w:tcW w:w="1431" w:type="dxa"/>
            <w:noWrap/>
            <w:vAlign w:val="center"/>
            <w:hideMark/>
          </w:tcPr>
          <w:p w14:paraId="5CC6A374" w14:textId="77777777" w:rsidR="00FC3EB2" w:rsidRPr="001571AC" w:rsidRDefault="00FC3EB2" w:rsidP="007A36B4">
            <w:pPr>
              <w:jc w:val="center"/>
            </w:pPr>
            <w:r w:rsidRPr="001571AC">
              <w:t>LVP</w:t>
            </w:r>
          </w:p>
        </w:tc>
      </w:tr>
      <w:tr w:rsidR="00FC3EB2" w:rsidRPr="001571AC" w14:paraId="09FF8104" w14:textId="77777777" w:rsidTr="007A36B4">
        <w:trPr>
          <w:trHeight w:hRule="exact" w:val="864"/>
          <w:jc w:val="center"/>
        </w:trPr>
        <w:tc>
          <w:tcPr>
            <w:tcW w:w="2065" w:type="dxa"/>
            <w:noWrap/>
            <w:vAlign w:val="center"/>
            <w:hideMark/>
          </w:tcPr>
          <w:p w14:paraId="0E005011" w14:textId="77777777" w:rsidR="00FC3EB2" w:rsidRPr="001571AC" w:rsidRDefault="00FC3EB2" w:rsidP="007A36B4">
            <w:pPr>
              <w:jc w:val="center"/>
            </w:pPr>
            <w:r w:rsidRPr="001571AC">
              <w:t>Sacramento</w:t>
            </w:r>
          </w:p>
        </w:tc>
        <w:tc>
          <w:tcPr>
            <w:tcW w:w="1980" w:type="dxa"/>
            <w:noWrap/>
            <w:vAlign w:val="center"/>
            <w:hideMark/>
          </w:tcPr>
          <w:p w14:paraId="3D0C4383" w14:textId="77777777" w:rsidR="00FC3EB2" w:rsidRPr="001571AC" w:rsidRDefault="00FC3EB2" w:rsidP="007A36B4">
            <w:pPr>
              <w:jc w:val="center"/>
            </w:pPr>
            <w:r w:rsidRPr="001571AC">
              <w:t>Rancho Cordova</w:t>
            </w:r>
          </w:p>
        </w:tc>
        <w:tc>
          <w:tcPr>
            <w:tcW w:w="4950" w:type="dxa"/>
            <w:noWrap/>
            <w:vAlign w:val="center"/>
            <w:hideMark/>
          </w:tcPr>
          <w:p w14:paraId="1A86E04B" w14:textId="77777777" w:rsidR="00FC3EB2" w:rsidRPr="001571AC" w:rsidRDefault="00FC3EB2" w:rsidP="007A36B4">
            <w:pPr>
              <w:jc w:val="center"/>
            </w:pPr>
            <w:r w:rsidRPr="001571AC">
              <w:t>[Painting Contractor]</w:t>
            </w:r>
          </w:p>
        </w:tc>
        <w:tc>
          <w:tcPr>
            <w:tcW w:w="1431" w:type="dxa"/>
            <w:noWrap/>
            <w:vAlign w:val="center"/>
            <w:hideMark/>
          </w:tcPr>
          <w:p w14:paraId="43575FB5" w14:textId="77777777" w:rsidR="00FC3EB2" w:rsidRPr="001571AC" w:rsidRDefault="00FC3EB2" w:rsidP="007A36B4">
            <w:pPr>
              <w:jc w:val="center"/>
            </w:pPr>
            <w:r w:rsidRPr="001571AC">
              <w:t>LVP</w:t>
            </w:r>
          </w:p>
        </w:tc>
      </w:tr>
      <w:tr w:rsidR="00FC3EB2" w:rsidRPr="001571AC" w14:paraId="35435934" w14:textId="77777777" w:rsidTr="007A36B4">
        <w:trPr>
          <w:trHeight w:hRule="exact" w:val="864"/>
          <w:jc w:val="center"/>
        </w:trPr>
        <w:tc>
          <w:tcPr>
            <w:tcW w:w="2065" w:type="dxa"/>
            <w:noWrap/>
            <w:vAlign w:val="center"/>
            <w:hideMark/>
          </w:tcPr>
          <w:p w14:paraId="2A053D43" w14:textId="77777777" w:rsidR="00FC3EB2" w:rsidRPr="001571AC" w:rsidRDefault="00FC3EB2" w:rsidP="007A36B4">
            <w:pPr>
              <w:jc w:val="center"/>
            </w:pPr>
            <w:r w:rsidRPr="001571AC">
              <w:t>Sacramento</w:t>
            </w:r>
          </w:p>
        </w:tc>
        <w:tc>
          <w:tcPr>
            <w:tcW w:w="1980" w:type="dxa"/>
            <w:noWrap/>
            <w:vAlign w:val="center"/>
            <w:hideMark/>
          </w:tcPr>
          <w:p w14:paraId="260BFFC5" w14:textId="77777777" w:rsidR="00FC3EB2" w:rsidRPr="001571AC" w:rsidRDefault="00FC3EB2" w:rsidP="007A36B4">
            <w:pPr>
              <w:jc w:val="center"/>
            </w:pPr>
            <w:r w:rsidRPr="001571AC">
              <w:t>Rancho Cordova</w:t>
            </w:r>
          </w:p>
        </w:tc>
        <w:tc>
          <w:tcPr>
            <w:tcW w:w="4950" w:type="dxa"/>
            <w:noWrap/>
            <w:vAlign w:val="center"/>
            <w:hideMark/>
          </w:tcPr>
          <w:p w14:paraId="355FE688" w14:textId="77777777" w:rsidR="00FC3EB2" w:rsidRPr="001571AC" w:rsidRDefault="00FC3EB2" w:rsidP="007A36B4">
            <w:pPr>
              <w:jc w:val="center"/>
            </w:pPr>
            <w:r w:rsidRPr="001571AC">
              <w:t>[Painting Contractor]</w:t>
            </w:r>
          </w:p>
        </w:tc>
        <w:tc>
          <w:tcPr>
            <w:tcW w:w="1431" w:type="dxa"/>
            <w:noWrap/>
            <w:vAlign w:val="center"/>
            <w:hideMark/>
          </w:tcPr>
          <w:p w14:paraId="3B1BD190" w14:textId="77777777" w:rsidR="00FC3EB2" w:rsidRPr="001571AC" w:rsidRDefault="00FC3EB2" w:rsidP="007A36B4">
            <w:pPr>
              <w:jc w:val="center"/>
            </w:pPr>
            <w:r w:rsidRPr="001571AC">
              <w:t>LVP</w:t>
            </w:r>
          </w:p>
        </w:tc>
      </w:tr>
      <w:tr w:rsidR="00FC3EB2" w:rsidRPr="001571AC" w14:paraId="13107A4F" w14:textId="77777777" w:rsidTr="007A36B4">
        <w:trPr>
          <w:trHeight w:hRule="exact" w:val="864"/>
          <w:jc w:val="center"/>
        </w:trPr>
        <w:tc>
          <w:tcPr>
            <w:tcW w:w="2065" w:type="dxa"/>
            <w:noWrap/>
            <w:vAlign w:val="center"/>
            <w:hideMark/>
          </w:tcPr>
          <w:p w14:paraId="73C1FC33" w14:textId="77777777" w:rsidR="00FC3EB2" w:rsidRPr="001571AC" w:rsidRDefault="00FC3EB2" w:rsidP="007A36B4">
            <w:pPr>
              <w:jc w:val="center"/>
            </w:pPr>
            <w:r w:rsidRPr="001571AC">
              <w:t>Sacramento</w:t>
            </w:r>
          </w:p>
        </w:tc>
        <w:tc>
          <w:tcPr>
            <w:tcW w:w="1980" w:type="dxa"/>
            <w:noWrap/>
            <w:vAlign w:val="center"/>
            <w:hideMark/>
          </w:tcPr>
          <w:p w14:paraId="73F52856" w14:textId="77777777" w:rsidR="00FC3EB2" w:rsidRPr="001571AC" w:rsidRDefault="00FC3EB2" w:rsidP="007A36B4">
            <w:pPr>
              <w:jc w:val="center"/>
            </w:pPr>
            <w:r w:rsidRPr="001571AC">
              <w:t>Rancho Cordova</w:t>
            </w:r>
          </w:p>
        </w:tc>
        <w:tc>
          <w:tcPr>
            <w:tcW w:w="4950" w:type="dxa"/>
            <w:noWrap/>
            <w:vAlign w:val="center"/>
            <w:hideMark/>
          </w:tcPr>
          <w:p w14:paraId="1F19562B" w14:textId="77777777" w:rsidR="00FC3EB2" w:rsidRPr="001571AC" w:rsidRDefault="00FC3EB2" w:rsidP="007A36B4">
            <w:pPr>
              <w:jc w:val="center"/>
            </w:pPr>
            <w:r w:rsidRPr="001571AC">
              <w:t>[Painting Contractor]</w:t>
            </w:r>
          </w:p>
        </w:tc>
        <w:tc>
          <w:tcPr>
            <w:tcW w:w="1431" w:type="dxa"/>
            <w:noWrap/>
            <w:vAlign w:val="center"/>
            <w:hideMark/>
          </w:tcPr>
          <w:p w14:paraId="2A0B6AE4" w14:textId="77777777" w:rsidR="00FC3EB2" w:rsidRPr="001571AC" w:rsidRDefault="00FC3EB2" w:rsidP="007A36B4">
            <w:pPr>
              <w:jc w:val="center"/>
            </w:pPr>
            <w:r w:rsidRPr="001571AC">
              <w:t>LVP</w:t>
            </w:r>
          </w:p>
        </w:tc>
      </w:tr>
      <w:tr w:rsidR="00FC3EB2" w:rsidRPr="001571AC" w14:paraId="6FDF15C0" w14:textId="77777777" w:rsidTr="007A36B4">
        <w:trPr>
          <w:trHeight w:hRule="exact" w:val="864"/>
          <w:jc w:val="center"/>
        </w:trPr>
        <w:tc>
          <w:tcPr>
            <w:tcW w:w="2065" w:type="dxa"/>
            <w:noWrap/>
            <w:vAlign w:val="center"/>
            <w:hideMark/>
          </w:tcPr>
          <w:p w14:paraId="7A30D521" w14:textId="77777777" w:rsidR="00FC3EB2" w:rsidRPr="001571AC" w:rsidRDefault="00FC3EB2" w:rsidP="007A36B4">
            <w:pPr>
              <w:jc w:val="center"/>
            </w:pPr>
            <w:r w:rsidRPr="001571AC">
              <w:t>Sacramento</w:t>
            </w:r>
          </w:p>
        </w:tc>
        <w:tc>
          <w:tcPr>
            <w:tcW w:w="1980" w:type="dxa"/>
            <w:noWrap/>
            <w:vAlign w:val="center"/>
            <w:hideMark/>
          </w:tcPr>
          <w:p w14:paraId="3E6D482D" w14:textId="77777777" w:rsidR="00FC3EB2" w:rsidRPr="001571AC" w:rsidRDefault="00FC3EB2" w:rsidP="007A36B4">
            <w:pPr>
              <w:jc w:val="center"/>
            </w:pPr>
            <w:r w:rsidRPr="001571AC">
              <w:t>Rancho Cordova</w:t>
            </w:r>
          </w:p>
        </w:tc>
        <w:tc>
          <w:tcPr>
            <w:tcW w:w="4950" w:type="dxa"/>
            <w:noWrap/>
            <w:vAlign w:val="center"/>
            <w:hideMark/>
          </w:tcPr>
          <w:p w14:paraId="0176C37D" w14:textId="77777777" w:rsidR="00FC3EB2" w:rsidRPr="001571AC" w:rsidRDefault="00FC3EB2" w:rsidP="007A36B4">
            <w:pPr>
              <w:jc w:val="center"/>
            </w:pPr>
            <w:r w:rsidRPr="001571AC">
              <w:t>[Painting Contractor]</w:t>
            </w:r>
          </w:p>
        </w:tc>
        <w:tc>
          <w:tcPr>
            <w:tcW w:w="1431" w:type="dxa"/>
            <w:noWrap/>
            <w:vAlign w:val="center"/>
            <w:hideMark/>
          </w:tcPr>
          <w:p w14:paraId="44363D6B" w14:textId="77777777" w:rsidR="00FC3EB2" w:rsidRPr="001571AC" w:rsidRDefault="00FC3EB2" w:rsidP="007A36B4">
            <w:pPr>
              <w:jc w:val="center"/>
            </w:pPr>
            <w:r w:rsidRPr="001571AC">
              <w:t>LVP</w:t>
            </w:r>
          </w:p>
        </w:tc>
      </w:tr>
      <w:tr w:rsidR="00FC3EB2" w:rsidRPr="001571AC" w14:paraId="461B819E" w14:textId="77777777" w:rsidTr="007A36B4">
        <w:trPr>
          <w:trHeight w:hRule="exact" w:val="864"/>
          <w:jc w:val="center"/>
        </w:trPr>
        <w:tc>
          <w:tcPr>
            <w:tcW w:w="2065" w:type="dxa"/>
            <w:noWrap/>
            <w:vAlign w:val="center"/>
            <w:hideMark/>
          </w:tcPr>
          <w:p w14:paraId="5C5250EC" w14:textId="77777777" w:rsidR="00FC3EB2" w:rsidRPr="001571AC" w:rsidRDefault="00FC3EB2" w:rsidP="007A36B4">
            <w:pPr>
              <w:jc w:val="center"/>
            </w:pPr>
            <w:r w:rsidRPr="001571AC">
              <w:t>Sacramento</w:t>
            </w:r>
          </w:p>
        </w:tc>
        <w:tc>
          <w:tcPr>
            <w:tcW w:w="1980" w:type="dxa"/>
            <w:noWrap/>
            <w:vAlign w:val="center"/>
            <w:hideMark/>
          </w:tcPr>
          <w:p w14:paraId="5CF75668" w14:textId="77777777" w:rsidR="00FC3EB2" w:rsidRPr="001571AC" w:rsidRDefault="00FC3EB2" w:rsidP="007A36B4">
            <w:pPr>
              <w:jc w:val="center"/>
            </w:pPr>
            <w:r w:rsidRPr="001571AC">
              <w:t>Rancho Cordova</w:t>
            </w:r>
          </w:p>
        </w:tc>
        <w:tc>
          <w:tcPr>
            <w:tcW w:w="4950" w:type="dxa"/>
            <w:noWrap/>
            <w:vAlign w:val="center"/>
            <w:hideMark/>
          </w:tcPr>
          <w:p w14:paraId="17BACA78" w14:textId="77777777" w:rsidR="00FC3EB2" w:rsidRPr="001571AC" w:rsidRDefault="00FC3EB2" w:rsidP="007A36B4">
            <w:pPr>
              <w:jc w:val="center"/>
            </w:pPr>
            <w:r w:rsidRPr="001571AC">
              <w:t>[Painting Contractor]</w:t>
            </w:r>
          </w:p>
        </w:tc>
        <w:tc>
          <w:tcPr>
            <w:tcW w:w="1431" w:type="dxa"/>
            <w:noWrap/>
            <w:vAlign w:val="center"/>
            <w:hideMark/>
          </w:tcPr>
          <w:p w14:paraId="73F62CA4" w14:textId="77777777" w:rsidR="00FC3EB2" w:rsidRPr="001571AC" w:rsidRDefault="00FC3EB2" w:rsidP="007A36B4">
            <w:pPr>
              <w:jc w:val="center"/>
            </w:pPr>
            <w:r w:rsidRPr="001571AC">
              <w:t>LVP</w:t>
            </w:r>
          </w:p>
        </w:tc>
      </w:tr>
      <w:tr w:rsidR="00FC3EB2" w:rsidRPr="001571AC" w14:paraId="10EA6BB8" w14:textId="77777777" w:rsidTr="007A36B4">
        <w:trPr>
          <w:trHeight w:hRule="exact" w:val="864"/>
          <w:jc w:val="center"/>
        </w:trPr>
        <w:tc>
          <w:tcPr>
            <w:tcW w:w="2065" w:type="dxa"/>
            <w:noWrap/>
            <w:vAlign w:val="center"/>
            <w:hideMark/>
          </w:tcPr>
          <w:p w14:paraId="284875C6" w14:textId="77777777" w:rsidR="00FC3EB2" w:rsidRPr="001571AC" w:rsidRDefault="00FC3EB2" w:rsidP="007A36B4">
            <w:pPr>
              <w:jc w:val="center"/>
            </w:pPr>
            <w:r w:rsidRPr="001571AC">
              <w:t>Sacramento</w:t>
            </w:r>
          </w:p>
        </w:tc>
        <w:tc>
          <w:tcPr>
            <w:tcW w:w="1980" w:type="dxa"/>
            <w:noWrap/>
            <w:vAlign w:val="center"/>
            <w:hideMark/>
          </w:tcPr>
          <w:p w14:paraId="7EDAEB91" w14:textId="77777777" w:rsidR="00FC3EB2" w:rsidRPr="001571AC" w:rsidRDefault="00FC3EB2" w:rsidP="007A36B4">
            <w:pPr>
              <w:jc w:val="center"/>
            </w:pPr>
            <w:r w:rsidRPr="001571AC">
              <w:t>Rancho Cordova</w:t>
            </w:r>
          </w:p>
        </w:tc>
        <w:tc>
          <w:tcPr>
            <w:tcW w:w="4950" w:type="dxa"/>
            <w:noWrap/>
            <w:vAlign w:val="center"/>
            <w:hideMark/>
          </w:tcPr>
          <w:p w14:paraId="2F8C142F" w14:textId="77777777" w:rsidR="00FC3EB2" w:rsidRPr="001571AC" w:rsidRDefault="00FC3EB2" w:rsidP="007A36B4">
            <w:pPr>
              <w:jc w:val="center"/>
            </w:pPr>
            <w:r w:rsidRPr="001571AC">
              <w:t>[Painting Contractor]</w:t>
            </w:r>
          </w:p>
        </w:tc>
        <w:tc>
          <w:tcPr>
            <w:tcW w:w="1431" w:type="dxa"/>
            <w:noWrap/>
            <w:vAlign w:val="center"/>
            <w:hideMark/>
          </w:tcPr>
          <w:p w14:paraId="2BEF2851" w14:textId="77777777" w:rsidR="00FC3EB2" w:rsidRPr="001571AC" w:rsidRDefault="00FC3EB2" w:rsidP="007A36B4">
            <w:pPr>
              <w:jc w:val="center"/>
            </w:pPr>
            <w:r w:rsidRPr="001571AC">
              <w:t>LVP</w:t>
            </w:r>
          </w:p>
        </w:tc>
      </w:tr>
      <w:tr w:rsidR="00FC3EB2" w:rsidRPr="001571AC" w14:paraId="285825DD" w14:textId="77777777" w:rsidTr="007A36B4">
        <w:trPr>
          <w:trHeight w:hRule="exact" w:val="864"/>
          <w:jc w:val="center"/>
        </w:trPr>
        <w:tc>
          <w:tcPr>
            <w:tcW w:w="2065" w:type="dxa"/>
            <w:noWrap/>
            <w:vAlign w:val="center"/>
            <w:hideMark/>
          </w:tcPr>
          <w:p w14:paraId="0C331F7B" w14:textId="77777777" w:rsidR="00FC3EB2" w:rsidRPr="001571AC" w:rsidRDefault="00FC3EB2" w:rsidP="007A36B4">
            <w:pPr>
              <w:jc w:val="center"/>
            </w:pPr>
            <w:r w:rsidRPr="001571AC">
              <w:t>Sacramento</w:t>
            </w:r>
          </w:p>
        </w:tc>
        <w:tc>
          <w:tcPr>
            <w:tcW w:w="1980" w:type="dxa"/>
            <w:noWrap/>
            <w:vAlign w:val="center"/>
            <w:hideMark/>
          </w:tcPr>
          <w:p w14:paraId="204B568D" w14:textId="77777777" w:rsidR="00FC3EB2" w:rsidRPr="001571AC" w:rsidRDefault="00FC3EB2" w:rsidP="007A36B4">
            <w:pPr>
              <w:jc w:val="center"/>
            </w:pPr>
            <w:r w:rsidRPr="001571AC">
              <w:t>Rancho Cordova</w:t>
            </w:r>
          </w:p>
        </w:tc>
        <w:tc>
          <w:tcPr>
            <w:tcW w:w="4950" w:type="dxa"/>
            <w:noWrap/>
            <w:vAlign w:val="center"/>
            <w:hideMark/>
          </w:tcPr>
          <w:p w14:paraId="054420CA" w14:textId="77777777" w:rsidR="00FC3EB2" w:rsidRPr="001571AC" w:rsidRDefault="00FC3EB2" w:rsidP="007A36B4">
            <w:pPr>
              <w:jc w:val="center"/>
            </w:pPr>
            <w:r w:rsidRPr="001571AC">
              <w:t>[School District]</w:t>
            </w:r>
          </w:p>
        </w:tc>
        <w:tc>
          <w:tcPr>
            <w:tcW w:w="1431" w:type="dxa"/>
            <w:noWrap/>
            <w:vAlign w:val="center"/>
            <w:hideMark/>
          </w:tcPr>
          <w:p w14:paraId="21AA9663" w14:textId="77777777" w:rsidR="00FC3EB2" w:rsidRPr="001571AC" w:rsidRDefault="00FC3EB2" w:rsidP="007A36B4">
            <w:pPr>
              <w:jc w:val="center"/>
            </w:pPr>
            <w:r w:rsidRPr="001571AC">
              <w:t>RLVP</w:t>
            </w:r>
          </w:p>
        </w:tc>
      </w:tr>
      <w:tr w:rsidR="00FC3EB2" w:rsidRPr="001571AC" w14:paraId="6E4DF0A1" w14:textId="77777777" w:rsidTr="007A36B4">
        <w:trPr>
          <w:trHeight w:hRule="exact" w:val="864"/>
          <w:jc w:val="center"/>
        </w:trPr>
        <w:tc>
          <w:tcPr>
            <w:tcW w:w="2065" w:type="dxa"/>
            <w:noWrap/>
            <w:vAlign w:val="center"/>
            <w:hideMark/>
          </w:tcPr>
          <w:p w14:paraId="58B15737" w14:textId="77777777" w:rsidR="00FC3EB2" w:rsidRPr="001571AC" w:rsidRDefault="00FC3EB2" w:rsidP="007A36B4">
            <w:pPr>
              <w:jc w:val="center"/>
            </w:pPr>
            <w:r w:rsidRPr="001571AC">
              <w:t>Sacramento</w:t>
            </w:r>
          </w:p>
        </w:tc>
        <w:tc>
          <w:tcPr>
            <w:tcW w:w="1980" w:type="dxa"/>
            <w:noWrap/>
            <w:vAlign w:val="center"/>
            <w:hideMark/>
          </w:tcPr>
          <w:p w14:paraId="266BC135" w14:textId="77777777" w:rsidR="00FC3EB2" w:rsidRPr="001571AC" w:rsidRDefault="00FC3EB2" w:rsidP="007A36B4">
            <w:pPr>
              <w:jc w:val="center"/>
            </w:pPr>
            <w:r w:rsidRPr="001571AC">
              <w:t>Rancho Murieta</w:t>
            </w:r>
          </w:p>
        </w:tc>
        <w:tc>
          <w:tcPr>
            <w:tcW w:w="4950" w:type="dxa"/>
            <w:noWrap/>
            <w:vAlign w:val="center"/>
            <w:hideMark/>
          </w:tcPr>
          <w:p w14:paraId="0EDFDB22" w14:textId="77777777" w:rsidR="00FC3EB2" w:rsidRPr="001571AC" w:rsidRDefault="00FC3EB2" w:rsidP="007A36B4">
            <w:pPr>
              <w:jc w:val="center"/>
            </w:pPr>
            <w:r w:rsidRPr="001571AC">
              <w:t>[Home Builder/Developer]</w:t>
            </w:r>
          </w:p>
        </w:tc>
        <w:tc>
          <w:tcPr>
            <w:tcW w:w="1431" w:type="dxa"/>
            <w:noWrap/>
            <w:vAlign w:val="center"/>
            <w:hideMark/>
          </w:tcPr>
          <w:p w14:paraId="3CE668C4" w14:textId="77777777" w:rsidR="00FC3EB2" w:rsidRPr="001571AC" w:rsidRDefault="00FC3EB2" w:rsidP="007A36B4">
            <w:pPr>
              <w:jc w:val="center"/>
            </w:pPr>
            <w:r w:rsidRPr="001571AC">
              <w:t>LVP</w:t>
            </w:r>
          </w:p>
        </w:tc>
      </w:tr>
      <w:tr w:rsidR="00FC3EB2" w:rsidRPr="001571AC" w14:paraId="58A213F4" w14:textId="77777777" w:rsidTr="007A36B4">
        <w:trPr>
          <w:trHeight w:hRule="exact" w:val="864"/>
          <w:jc w:val="center"/>
        </w:trPr>
        <w:tc>
          <w:tcPr>
            <w:tcW w:w="2065" w:type="dxa"/>
            <w:noWrap/>
            <w:vAlign w:val="center"/>
            <w:hideMark/>
          </w:tcPr>
          <w:p w14:paraId="3F1550FE" w14:textId="77777777" w:rsidR="00FC3EB2" w:rsidRPr="001571AC" w:rsidRDefault="00FC3EB2" w:rsidP="007A36B4">
            <w:pPr>
              <w:jc w:val="center"/>
            </w:pPr>
            <w:r w:rsidRPr="001571AC">
              <w:t>Sacramento</w:t>
            </w:r>
          </w:p>
        </w:tc>
        <w:tc>
          <w:tcPr>
            <w:tcW w:w="1980" w:type="dxa"/>
            <w:noWrap/>
            <w:vAlign w:val="center"/>
            <w:hideMark/>
          </w:tcPr>
          <w:p w14:paraId="2FD0E788" w14:textId="77777777" w:rsidR="00FC3EB2" w:rsidRPr="001571AC" w:rsidRDefault="00FC3EB2" w:rsidP="007A36B4">
            <w:pPr>
              <w:jc w:val="center"/>
            </w:pPr>
            <w:r w:rsidRPr="001571AC">
              <w:t>Roseville</w:t>
            </w:r>
          </w:p>
        </w:tc>
        <w:tc>
          <w:tcPr>
            <w:tcW w:w="4950" w:type="dxa"/>
            <w:noWrap/>
            <w:vAlign w:val="center"/>
            <w:hideMark/>
          </w:tcPr>
          <w:p w14:paraId="7C4F1C47" w14:textId="77777777" w:rsidR="00FC3EB2" w:rsidRPr="001571AC" w:rsidRDefault="00FC3EB2" w:rsidP="007A36B4">
            <w:pPr>
              <w:jc w:val="center"/>
            </w:pPr>
            <w:r w:rsidRPr="001571AC">
              <w:t>[Painting Contractor]</w:t>
            </w:r>
          </w:p>
        </w:tc>
        <w:tc>
          <w:tcPr>
            <w:tcW w:w="1431" w:type="dxa"/>
            <w:noWrap/>
            <w:vAlign w:val="center"/>
            <w:hideMark/>
          </w:tcPr>
          <w:p w14:paraId="01FCC1C3" w14:textId="77777777" w:rsidR="00FC3EB2" w:rsidRPr="001571AC" w:rsidRDefault="00FC3EB2" w:rsidP="007A36B4">
            <w:pPr>
              <w:jc w:val="center"/>
            </w:pPr>
            <w:r w:rsidRPr="001571AC">
              <w:t>LVP</w:t>
            </w:r>
          </w:p>
        </w:tc>
      </w:tr>
      <w:tr w:rsidR="00FC3EB2" w:rsidRPr="001571AC" w14:paraId="6D815BF4" w14:textId="77777777" w:rsidTr="007A36B4">
        <w:trPr>
          <w:trHeight w:hRule="exact" w:val="864"/>
          <w:jc w:val="center"/>
        </w:trPr>
        <w:tc>
          <w:tcPr>
            <w:tcW w:w="2065" w:type="dxa"/>
            <w:noWrap/>
            <w:vAlign w:val="center"/>
            <w:hideMark/>
          </w:tcPr>
          <w:p w14:paraId="5CE467BC" w14:textId="77777777" w:rsidR="00FC3EB2" w:rsidRPr="001571AC" w:rsidRDefault="00FC3EB2" w:rsidP="007A36B4">
            <w:pPr>
              <w:jc w:val="center"/>
            </w:pPr>
            <w:r w:rsidRPr="001571AC">
              <w:t>Sacramento</w:t>
            </w:r>
          </w:p>
        </w:tc>
        <w:tc>
          <w:tcPr>
            <w:tcW w:w="1980" w:type="dxa"/>
            <w:noWrap/>
            <w:vAlign w:val="center"/>
            <w:hideMark/>
          </w:tcPr>
          <w:p w14:paraId="416C7DF3" w14:textId="77777777" w:rsidR="00FC3EB2" w:rsidRPr="001571AC" w:rsidRDefault="00FC3EB2" w:rsidP="007A36B4">
            <w:pPr>
              <w:jc w:val="center"/>
            </w:pPr>
            <w:r w:rsidRPr="001571AC">
              <w:t>Sacramento</w:t>
            </w:r>
          </w:p>
        </w:tc>
        <w:tc>
          <w:tcPr>
            <w:tcW w:w="4950" w:type="dxa"/>
            <w:noWrap/>
            <w:vAlign w:val="center"/>
            <w:hideMark/>
          </w:tcPr>
          <w:p w14:paraId="7A28A745" w14:textId="77777777" w:rsidR="00FC3EB2" w:rsidRPr="001571AC" w:rsidRDefault="00FC3EB2" w:rsidP="007A36B4">
            <w:pPr>
              <w:jc w:val="center"/>
            </w:pPr>
            <w:r w:rsidRPr="001571AC">
              <w:t>[Church]</w:t>
            </w:r>
          </w:p>
        </w:tc>
        <w:tc>
          <w:tcPr>
            <w:tcW w:w="1431" w:type="dxa"/>
            <w:noWrap/>
            <w:vAlign w:val="center"/>
            <w:hideMark/>
          </w:tcPr>
          <w:p w14:paraId="04A5F3A9" w14:textId="77777777" w:rsidR="00FC3EB2" w:rsidRPr="001571AC" w:rsidRDefault="00FC3EB2" w:rsidP="007A36B4">
            <w:pPr>
              <w:jc w:val="center"/>
            </w:pPr>
            <w:r w:rsidRPr="001571AC">
              <w:t>LVP</w:t>
            </w:r>
          </w:p>
        </w:tc>
      </w:tr>
      <w:tr w:rsidR="00FC3EB2" w:rsidRPr="001571AC" w14:paraId="6AEBF2DD" w14:textId="77777777" w:rsidTr="007A36B4">
        <w:trPr>
          <w:trHeight w:hRule="exact" w:val="864"/>
          <w:jc w:val="center"/>
        </w:trPr>
        <w:tc>
          <w:tcPr>
            <w:tcW w:w="2065" w:type="dxa"/>
            <w:noWrap/>
            <w:vAlign w:val="center"/>
            <w:hideMark/>
          </w:tcPr>
          <w:p w14:paraId="16B19D60" w14:textId="77777777" w:rsidR="00FC3EB2" w:rsidRPr="001571AC" w:rsidRDefault="00FC3EB2" w:rsidP="007A36B4">
            <w:pPr>
              <w:jc w:val="center"/>
            </w:pPr>
            <w:r w:rsidRPr="001571AC">
              <w:t>Sacramento</w:t>
            </w:r>
          </w:p>
        </w:tc>
        <w:tc>
          <w:tcPr>
            <w:tcW w:w="1980" w:type="dxa"/>
            <w:noWrap/>
            <w:vAlign w:val="center"/>
            <w:hideMark/>
          </w:tcPr>
          <w:p w14:paraId="36EF1769" w14:textId="77777777" w:rsidR="00FC3EB2" w:rsidRPr="001571AC" w:rsidRDefault="00FC3EB2" w:rsidP="007A36B4">
            <w:pPr>
              <w:jc w:val="center"/>
            </w:pPr>
            <w:r w:rsidRPr="001571AC">
              <w:t>Sacramento</w:t>
            </w:r>
          </w:p>
        </w:tc>
        <w:tc>
          <w:tcPr>
            <w:tcW w:w="4950" w:type="dxa"/>
            <w:noWrap/>
            <w:vAlign w:val="center"/>
            <w:hideMark/>
          </w:tcPr>
          <w:p w14:paraId="0D61DF14" w14:textId="77777777" w:rsidR="00FC3EB2" w:rsidRPr="001571AC" w:rsidRDefault="00FC3EB2" w:rsidP="007A36B4">
            <w:pPr>
              <w:jc w:val="center"/>
            </w:pPr>
            <w:r w:rsidRPr="001571AC">
              <w:t>[Construction]</w:t>
            </w:r>
          </w:p>
        </w:tc>
        <w:tc>
          <w:tcPr>
            <w:tcW w:w="1431" w:type="dxa"/>
            <w:noWrap/>
            <w:vAlign w:val="center"/>
            <w:hideMark/>
          </w:tcPr>
          <w:p w14:paraId="7EB7C420" w14:textId="77777777" w:rsidR="00FC3EB2" w:rsidRPr="001571AC" w:rsidRDefault="00FC3EB2" w:rsidP="007A36B4">
            <w:pPr>
              <w:jc w:val="center"/>
            </w:pPr>
            <w:r w:rsidRPr="001571AC">
              <w:t>RLVP</w:t>
            </w:r>
          </w:p>
        </w:tc>
      </w:tr>
      <w:tr w:rsidR="00FC3EB2" w:rsidRPr="001571AC" w14:paraId="6447168D" w14:textId="77777777" w:rsidTr="007A36B4">
        <w:trPr>
          <w:trHeight w:hRule="exact" w:val="864"/>
          <w:jc w:val="center"/>
        </w:trPr>
        <w:tc>
          <w:tcPr>
            <w:tcW w:w="2065" w:type="dxa"/>
            <w:noWrap/>
            <w:vAlign w:val="center"/>
            <w:hideMark/>
          </w:tcPr>
          <w:p w14:paraId="78D0F00F" w14:textId="77777777" w:rsidR="00FC3EB2" w:rsidRPr="001571AC" w:rsidRDefault="00FC3EB2" w:rsidP="007A36B4">
            <w:pPr>
              <w:jc w:val="center"/>
            </w:pPr>
            <w:r w:rsidRPr="001571AC">
              <w:t>Sacramento</w:t>
            </w:r>
          </w:p>
        </w:tc>
        <w:tc>
          <w:tcPr>
            <w:tcW w:w="1980" w:type="dxa"/>
            <w:noWrap/>
            <w:vAlign w:val="center"/>
            <w:hideMark/>
          </w:tcPr>
          <w:p w14:paraId="02965F52" w14:textId="77777777" w:rsidR="00FC3EB2" w:rsidRPr="001571AC" w:rsidRDefault="00FC3EB2" w:rsidP="007A36B4">
            <w:pPr>
              <w:jc w:val="center"/>
            </w:pPr>
            <w:r w:rsidRPr="001571AC">
              <w:t>Sacramento</w:t>
            </w:r>
          </w:p>
        </w:tc>
        <w:tc>
          <w:tcPr>
            <w:tcW w:w="4950" w:type="dxa"/>
            <w:noWrap/>
            <w:vAlign w:val="center"/>
            <w:hideMark/>
          </w:tcPr>
          <w:p w14:paraId="5DD3879B" w14:textId="77777777" w:rsidR="00FC3EB2" w:rsidRPr="001571AC" w:rsidRDefault="00FC3EB2" w:rsidP="007A36B4">
            <w:pPr>
              <w:jc w:val="center"/>
            </w:pPr>
            <w:r w:rsidRPr="001571AC">
              <w:t>[Construction]</w:t>
            </w:r>
          </w:p>
        </w:tc>
        <w:tc>
          <w:tcPr>
            <w:tcW w:w="1431" w:type="dxa"/>
            <w:noWrap/>
            <w:vAlign w:val="center"/>
            <w:hideMark/>
          </w:tcPr>
          <w:p w14:paraId="170635B5" w14:textId="77777777" w:rsidR="00FC3EB2" w:rsidRPr="001571AC" w:rsidRDefault="00FC3EB2" w:rsidP="007A36B4">
            <w:pPr>
              <w:jc w:val="center"/>
            </w:pPr>
            <w:r w:rsidRPr="001571AC">
              <w:t>LVP</w:t>
            </w:r>
          </w:p>
        </w:tc>
      </w:tr>
      <w:tr w:rsidR="00FC3EB2" w:rsidRPr="001571AC" w14:paraId="65811DB9" w14:textId="77777777" w:rsidTr="007A36B4">
        <w:trPr>
          <w:trHeight w:hRule="exact" w:val="864"/>
          <w:jc w:val="center"/>
        </w:trPr>
        <w:tc>
          <w:tcPr>
            <w:tcW w:w="2065" w:type="dxa"/>
            <w:noWrap/>
            <w:vAlign w:val="center"/>
            <w:hideMark/>
          </w:tcPr>
          <w:p w14:paraId="16390919" w14:textId="77777777" w:rsidR="00FC3EB2" w:rsidRPr="001571AC" w:rsidRDefault="00FC3EB2" w:rsidP="007A36B4">
            <w:pPr>
              <w:jc w:val="center"/>
            </w:pPr>
            <w:r w:rsidRPr="001571AC">
              <w:lastRenderedPageBreak/>
              <w:t>Sacramento</w:t>
            </w:r>
          </w:p>
        </w:tc>
        <w:tc>
          <w:tcPr>
            <w:tcW w:w="1980" w:type="dxa"/>
            <w:noWrap/>
            <w:vAlign w:val="center"/>
            <w:hideMark/>
          </w:tcPr>
          <w:p w14:paraId="251ED0D0" w14:textId="77777777" w:rsidR="00FC3EB2" w:rsidRPr="001571AC" w:rsidRDefault="00FC3EB2" w:rsidP="007A36B4">
            <w:pPr>
              <w:jc w:val="center"/>
            </w:pPr>
            <w:r w:rsidRPr="001571AC">
              <w:t>Sacramento</w:t>
            </w:r>
          </w:p>
        </w:tc>
        <w:tc>
          <w:tcPr>
            <w:tcW w:w="4950" w:type="dxa"/>
            <w:noWrap/>
            <w:vAlign w:val="center"/>
            <w:hideMark/>
          </w:tcPr>
          <w:p w14:paraId="2A3D6F0A" w14:textId="77777777" w:rsidR="00FC3EB2" w:rsidRPr="001571AC" w:rsidRDefault="00FC3EB2" w:rsidP="007A36B4">
            <w:pPr>
              <w:jc w:val="center"/>
            </w:pPr>
            <w:r w:rsidRPr="001571AC">
              <w:t>[Construction]</w:t>
            </w:r>
          </w:p>
        </w:tc>
        <w:tc>
          <w:tcPr>
            <w:tcW w:w="1431" w:type="dxa"/>
            <w:noWrap/>
            <w:vAlign w:val="center"/>
            <w:hideMark/>
          </w:tcPr>
          <w:p w14:paraId="11D9A44F" w14:textId="77777777" w:rsidR="00FC3EB2" w:rsidRPr="001571AC" w:rsidRDefault="00FC3EB2" w:rsidP="007A36B4">
            <w:pPr>
              <w:jc w:val="center"/>
            </w:pPr>
            <w:r w:rsidRPr="001571AC">
              <w:t>LVP</w:t>
            </w:r>
          </w:p>
        </w:tc>
      </w:tr>
      <w:tr w:rsidR="00FC3EB2" w:rsidRPr="001571AC" w14:paraId="653E5F39" w14:textId="77777777" w:rsidTr="007A36B4">
        <w:trPr>
          <w:trHeight w:hRule="exact" w:val="864"/>
          <w:jc w:val="center"/>
        </w:trPr>
        <w:tc>
          <w:tcPr>
            <w:tcW w:w="2065" w:type="dxa"/>
            <w:noWrap/>
            <w:vAlign w:val="center"/>
            <w:hideMark/>
          </w:tcPr>
          <w:p w14:paraId="255E36CC" w14:textId="77777777" w:rsidR="00FC3EB2" w:rsidRPr="001571AC" w:rsidRDefault="00FC3EB2" w:rsidP="007A36B4">
            <w:pPr>
              <w:jc w:val="center"/>
            </w:pPr>
            <w:r w:rsidRPr="001571AC">
              <w:t>Sacramento</w:t>
            </w:r>
          </w:p>
        </w:tc>
        <w:tc>
          <w:tcPr>
            <w:tcW w:w="1980" w:type="dxa"/>
            <w:noWrap/>
            <w:vAlign w:val="center"/>
            <w:hideMark/>
          </w:tcPr>
          <w:p w14:paraId="2A68FBDD" w14:textId="77777777" w:rsidR="00FC3EB2" w:rsidRPr="001571AC" w:rsidRDefault="00FC3EB2" w:rsidP="007A36B4">
            <w:pPr>
              <w:jc w:val="center"/>
            </w:pPr>
            <w:r w:rsidRPr="001571AC">
              <w:t>Sacramento</w:t>
            </w:r>
          </w:p>
        </w:tc>
        <w:tc>
          <w:tcPr>
            <w:tcW w:w="4950" w:type="dxa"/>
            <w:noWrap/>
            <w:vAlign w:val="center"/>
            <w:hideMark/>
          </w:tcPr>
          <w:p w14:paraId="18931944" w14:textId="77777777" w:rsidR="00FC3EB2" w:rsidRPr="001571AC" w:rsidRDefault="00FC3EB2" w:rsidP="007A36B4">
            <w:pPr>
              <w:jc w:val="center"/>
            </w:pPr>
            <w:r w:rsidRPr="001571AC">
              <w:t>[Construction]</w:t>
            </w:r>
          </w:p>
        </w:tc>
        <w:tc>
          <w:tcPr>
            <w:tcW w:w="1431" w:type="dxa"/>
            <w:noWrap/>
            <w:vAlign w:val="center"/>
            <w:hideMark/>
          </w:tcPr>
          <w:p w14:paraId="5E3D0038" w14:textId="77777777" w:rsidR="00FC3EB2" w:rsidRPr="001571AC" w:rsidRDefault="00FC3EB2" w:rsidP="007A36B4">
            <w:pPr>
              <w:jc w:val="center"/>
            </w:pPr>
            <w:r w:rsidRPr="001571AC">
              <w:t>LVP</w:t>
            </w:r>
          </w:p>
        </w:tc>
      </w:tr>
      <w:tr w:rsidR="00FC3EB2" w:rsidRPr="001571AC" w14:paraId="38C14C42" w14:textId="77777777" w:rsidTr="007A36B4">
        <w:trPr>
          <w:trHeight w:hRule="exact" w:val="864"/>
          <w:jc w:val="center"/>
        </w:trPr>
        <w:tc>
          <w:tcPr>
            <w:tcW w:w="2065" w:type="dxa"/>
            <w:noWrap/>
            <w:vAlign w:val="center"/>
            <w:hideMark/>
          </w:tcPr>
          <w:p w14:paraId="24D809B7" w14:textId="77777777" w:rsidR="00FC3EB2" w:rsidRPr="001571AC" w:rsidRDefault="00FC3EB2" w:rsidP="007A36B4">
            <w:pPr>
              <w:jc w:val="center"/>
            </w:pPr>
            <w:r w:rsidRPr="001571AC">
              <w:t>Sacramento</w:t>
            </w:r>
          </w:p>
        </w:tc>
        <w:tc>
          <w:tcPr>
            <w:tcW w:w="1980" w:type="dxa"/>
            <w:noWrap/>
            <w:vAlign w:val="center"/>
            <w:hideMark/>
          </w:tcPr>
          <w:p w14:paraId="0EF97C90" w14:textId="77777777" w:rsidR="00FC3EB2" w:rsidRPr="001571AC" w:rsidRDefault="00FC3EB2" w:rsidP="007A36B4">
            <w:pPr>
              <w:jc w:val="center"/>
            </w:pPr>
            <w:r w:rsidRPr="001571AC">
              <w:t>Sacramento</w:t>
            </w:r>
          </w:p>
        </w:tc>
        <w:tc>
          <w:tcPr>
            <w:tcW w:w="4950" w:type="dxa"/>
            <w:noWrap/>
            <w:vAlign w:val="center"/>
            <w:hideMark/>
          </w:tcPr>
          <w:p w14:paraId="142C53F1" w14:textId="77777777" w:rsidR="00FC3EB2" w:rsidRPr="001571AC" w:rsidRDefault="00FC3EB2" w:rsidP="007A36B4">
            <w:pPr>
              <w:jc w:val="center"/>
            </w:pPr>
            <w:r w:rsidRPr="001571AC">
              <w:t>[Financial Institution]</w:t>
            </w:r>
          </w:p>
        </w:tc>
        <w:tc>
          <w:tcPr>
            <w:tcW w:w="1431" w:type="dxa"/>
            <w:noWrap/>
            <w:vAlign w:val="center"/>
            <w:hideMark/>
          </w:tcPr>
          <w:p w14:paraId="039CFDCD" w14:textId="77777777" w:rsidR="00FC3EB2" w:rsidRPr="001571AC" w:rsidRDefault="00FC3EB2" w:rsidP="007A36B4">
            <w:pPr>
              <w:jc w:val="center"/>
            </w:pPr>
            <w:r w:rsidRPr="001571AC">
              <w:t>LVP</w:t>
            </w:r>
          </w:p>
        </w:tc>
      </w:tr>
      <w:tr w:rsidR="00FC3EB2" w:rsidRPr="001571AC" w14:paraId="048DBCD4" w14:textId="77777777" w:rsidTr="007A36B4">
        <w:trPr>
          <w:trHeight w:hRule="exact" w:val="864"/>
          <w:jc w:val="center"/>
        </w:trPr>
        <w:tc>
          <w:tcPr>
            <w:tcW w:w="2065" w:type="dxa"/>
            <w:noWrap/>
            <w:vAlign w:val="center"/>
            <w:hideMark/>
          </w:tcPr>
          <w:p w14:paraId="6A974EF3" w14:textId="77777777" w:rsidR="00FC3EB2" w:rsidRPr="001571AC" w:rsidRDefault="00FC3EB2" w:rsidP="007A36B4">
            <w:pPr>
              <w:jc w:val="center"/>
            </w:pPr>
            <w:r w:rsidRPr="001571AC">
              <w:t>Sacramento</w:t>
            </w:r>
          </w:p>
        </w:tc>
        <w:tc>
          <w:tcPr>
            <w:tcW w:w="1980" w:type="dxa"/>
            <w:noWrap/>
            <w:vAlign w:val="center"/>
            <w:hideMark/>
          </w:tcPr>
          <w:p w14:paraId="49BCAB59" w14:textId="77777777" w:rsidR="00FC3EB2" w:rsidRPr="001571AC" w:rsidRDefault="00FC3EB2" w:rsidP="007A36B4">
            <w:pPr>
              <w:jc w:val="center"/>
            </w:pPr>
            <w:r w:rsidRPr="001571AC">
              <w:t>Sacramento</w:t>
            </w:r>
          </w:p>
        </w:tc>
        <w:tc>
          <w:tcPr>
            <w:tcW w:w="4950" w:type="dxa"/>
            <w:noWrap/>
            <w:vAlign w:val="center"/>
            <w:hideMark/>
          </w:tcPr>
          <w:p w14:paraId="660664D3" w14:textId="77777777" w:rsidR="00FC3EB2" w:rsidRPr="001571AC" w:rsidRDefault="00FC3EB2" w:rsidP="007A36B4">
            <w:pPr>
              <w:jc w:val="center"/>
            </w:pPr>
            <w:r w:rsidRPr="001571AC">
              <w:t>[Golf Course]</w:t>
            </w:r>
          </w:p>
        </w:tc>
        <w:tc>
          <w:tcPr>
            <w:tcW w:w="1431" w:type="dxa"/>
            <w:noWrap/>
            <w:vAlign w:val="center"/>
            <w:hideMark/>
          </w:tcPr>
          <w:p w14:paraId="1E56D749" w14:textId="77777777" w:rsidR="00FC3EB2" w:rsidRPr="001571AC" w:rsidRDefault="00FC3EB2" w:rsidP="007A36B4">
            <w:pPr>
              <w:jc w:val="center"/>
            </w:pPr>
            <w:r w:rsidRPr="001571AC">
              <w:t>LVP</w:t>
            </w:r>
          </w:p>
        </w:tc>
      </w:tr>
      <w:tr w:rsidR="00FC3EB2" w:rsidRPr="001571AC" w14:paraId="099576CC" w14:textId="77777777" w:rsidTr="007A36B4">
        <w:trPr>
          <w:trHeight w:hRule="exact" w:val="864"/>
          <w:jc w:val="center"/>
        </w:trPr>
        <w:tc>
          <w:tcPr>
            <w:tcW w:w="2065" w:type="dxa"/>
            <w:noWrap/>
            <w:vAlign w:val="center"/>
            <w:hideMark/>
          </w:tcPr>
          <w:p w14:paraId="4C91B20F" w14:textId="77777777" w:rsidR="00FC3EB2" w:rsidRPr="001571AC" w:rsidRDefault="00FC3EB2" w:rsidP="007A36B4">
            <w:pPr>
              <w:jc w:val="center"/>
            </w:pPr>
            <w:r w:rsidRPr="001571AC">
              <w:t>Sacramento</w:t>
            </w:r>
          </w:p>
        </w:tc>
        <w:tc>
          <w:tcPr>
            <w:tcW w:w="1980" w:type="dxa"/>
            <w:noWrap/>
            <w:vAlign w:val="center"/>
            <w:hideMark/>
          </w:tcPr>
          <w:p w14:paraId="0C68C743" w14:textId="77777777" w:rsidR="00FC3EB2" w:rsidRPr="001571AC" w:rsidRDefault="00FC3EB2" w:rsidP="007A36B4">
            <w:pPr>
              <w:jc w:val="center"/>
            </w:pPr>
            <w:r w:rsidRPr="001571AC">
              <w:t>Sacramento</w:t>
            </w:r>
          </w:p>
        </w:tc>
        <w:tc>
          <w:tcPr>
            <w:tcW w:w="4950" w:type="dxa"/>
            <w:noWrap/>
            <w:vAlign w:val="center"/>
            <w:hideMark/>
          </w:tcPr>
          <w:p w14:paraId="2AB118B4" w14:textId="77777777" w:rsidR="00FC3EB2" w:rsidRPr="001571AC" w:rsidRDefault="00FC3EB2" w:rsidP="007A36B4">
            <w:pPr>
              <w:jc w:val="center"/>
            </w:pPr>
            <w:r w:rsidRPr="001571AC">
              <w:t>[Government State]</w:t>
            </w:r>
          </w:p>
        </w:tc>
        <w:tc>
          <w:tcPr>
            <w:tcW w:w="1431" w:type="dxa"/>
            <w:noWrap/>
            <w:vAlign w:val="center"/>
            <w:hideMark/>
          </w:tcPr>
          <w:p w14:paraId="670D702E" w14:textId="77777777" w:rsidR="00FC3EB2" w:rsidRPr="001571AC" w:rsidRDefault="00FC3EB2" w:rsidP="007A36B4">
            <w:pPr>
              <w:jc w:val="center"/>
            </w:pPr>
            <w:r w:rsidRPr="001571AC">
              <w:t>LVP</w:t>
            </w:r>
          </w:p>
        </w:tc>
      </w:tr>
      <w:tr w:rsidR="00FC3EB2" w:rsidRPr="001571AC" w14:paraId="06A99941" w14:textId="77777777" w:rsidTr="007A36B4">
        <w:trPr>
          <w:trHeight w:hRule="exact" w:val="864"/>
          <w:jc w:val="center"/>
        </w:trPr>
        <w:tc>
          <w:tcPr>
            <w:tcW w:w="2065" w:type="dxa"/>
            <w:noWrap/>
            <w:vAlign w:val="center"/>
            <w:hideMark/>
          </w:tcPr>
          <w:p w14:paraId="45FB1AAB" w14:textId="77777777" w:rsidR="00FC3EB2" w:rsidRPr="001571AC" w:rsidRDefault="00FC3EB2" w:rsidP="007A36B4">
            <w:pPr>
              <w:jc w:val="center"/>
            </w:pPr>
            <w:r w:rsidRPr="001571AC">
              <w:t>Sacramento</w:t>
            </w:r>
          </w:p>
        </w:tc>
        <w:tc>
          <w:tcPr>
            <w:tcW w:w="1980" w:type="dxa"/>
            <w:noWrap/>
            <w:vAlign w:val="center"/>
            <w:hideMark/>
          </w:tcPr>
          <w:p w14:paraId="4D3AF28E" w14:textId="77777777" w:rsidR="00FC3EB2" w:rsidRPr="001571AC" w:rsidRDefault="00FC3EB2" w:rsidP="007A36B4">
            <w:pPr>
              <w:jc w:val="center"/>
            </w:pPr>
            <w:r w:rsidRPr="001571AC">
              <w:t>Sacramento</w:t>
            </w:r>
          </w:p>
        </w:tc>
        <w:tc>
          <w:tcPr>
            <w:tcW w:w="4950" w:type="dxa"/>
            <w:noWrap/>
            <w:vAlign w:val="center"/>
            <w:hideMark/>
          </w:tcPr>
          <w:p w14:paraId="697802A8" w14:textId="77777777" w:rsidR="00FC3EB2" w:rsidRPr="001571AC" w:rsidRDefault="00FC3EB2" w:rsidP="007A36B4">
            <w:pPr>
              <w:jc w:val="center"/>
            </w:pPr>
            <w:r w:rsidRPr="001571AC">
              <w:t>[Household]</w:t>
            </w:r>
          </w:p>
        </w:tc>
        <w:tc>
          <w:tcPr>
            <w:tcW w:w="1431" w:type="dxa"/>
            <w:noWrap/>
            <w:vAlign w:val="center"/>
            <w:hideMark/>
          </w:tcPr>
          <w:p w14:paraId="3C0AD567" w14:textId="77777777" w:rsidR="00FC3EB2" w:rsidRPr="001571AC" w:rsidRDefault="00FC3EB2" w:rsidP="007A36B4">
            <w:pPr>
              <w:jc w:val="center"/>
            </w:pPr>
            <w:r w:rsidRPr="001571AC">
              <w:t>LVP</w:t>
            </w:r>
          </w:p>
        </w:tc>
      </w:tr>
      <w:tr w:rsidR="00FC3EB2" w:rsidRPr="001571AC" w14:paraId="69A5B858" w14:textId="77777777" w:rsidTr="007A36B4">
        <w:trPr>
          <w:trHeight w:hRule="exact" w:val="864"/>
          <w:jc w:val="center"/>
        </w:trPr>
        <w:tc>
          <w:tcPr>
            <w:tcW w:w="2065" w:type="dxa"/>
            <w:noWrap/>
            <w:vAlign w:val="center"/>
            <w:hideMark/>
          </w:tcPr>
          <w:p w14:paraId="3368F502" w14:textId="77777777" w:rsidR="00FC3EB2" w:rsidRPr="001571AC" w:rsidRDefault="00FC3EB2" w:rsidP="007A36B4">
            <w:pPr>
              <w:jc w:val="center"/>
            </w:pPr>
            <w:r w:rsidRPr="001571AC">
              <w:t>Sacramento</w:t>
            </w:r>
          </w:p>
        </w:tc>
        <w:tc>
          <w:tcPr>
            <w:tcW w:w="1980" w:type="dxa"/>
            <w:noWrap/>
            <w:vAlign w:val="center"/>
            <w:hideMark/>
          </w:tcPr>
          <w:p w14:paraId="5C8C0F83" w14:textId="77777777" w:rsidR="00FC3EB2" w:rsidRPr="001571AC" w:rsidRDefault="00FC3EB2" w:rsidP="007A36B4">
            <w:pPr>
              <w:jc w:val="center"/>
            </w:pPr>
            <w:r w:rsidRPr="001571AC">
              <w:t>Sacramento</w:t>
            </w:r>
          </w:p>
        </w:tc>
        <w:tc>
          <w:tcPr>
            <w:tcW w:w="4950" w:type="dxa"/>
            <w:noWrap/>
            <w:vAlign w:val="center"/>
            <w:hideMark/>
          </w:tcPr>
          <w:p w14:paraId="043C00DD" w14:textId="77777777" w:rsidR="00FC3EB2" w:rsidRPr="001571AC" w:rsidRDefault="00FC3EB2" w:rsidP="007A36B4">
            <w:pPr>
              <w:jc w:val="center"/>
            </w:pPr>
            <w:r w:rsidRPr="001571AC">
              <w:t>[Household]</w:t>
            </w:r>
          </w:p>
        </w:tc>
        <w:tc>
          <w:tcPr>
            <w:tcW w:w="1431" w:type="dxa"/>
            <w:noWrap/>
            <w:vAlign w:val="center"/>
            <w:hideMark/>
          </w:tcPr>
          <w:p w14:paraId="0CF9E3D2" w14:textId="77777777" w:rsidR="00FC3EB2" w:rsidRPr="001571AC" w:rsidRDefault="00FC3EB2" w:rsidP="007A36B4">
            <w:pPr>
              <w:jc w:val="center"/>
            </w:pPr>
            <w:r w:rsidRPr="001571AC">
              <w:t>LVP</w:t>
            </w:r>
          </w:p>
        </w:tc>
      </w:tr>
      <w:tr w:rsidR="00FC3EB2" w:rsidRPr="001571AC" w14:paraId="277ED984" w14:textId="77777777" w:rsidTr="007A36B4">
        <w:trPr>
          <w:trHeight w:hRule="exact" w:val="864"/>
          <w:jc w:val="center"/>
        </w:trPr>
        <w:tc>
          <w:tcPr>
            <w:tcW w:w="2065" w:type="dxa"/>
            <w:noWrap/>
            <w:vAlign w:val="center"/>
            <w:hideMark/>
          </w:tcPr>
          <w:p w14:paraId="159DE5A2" w14:textId="77777777" w:rsidR="00FC3EB2" w:rsidRPr="001571AC" w:rsidRDefault="00FC3EB2" w:rsidP="007A36B4">
            <w:pPr>
              <w:jc w:val="center"/>
            </w:pPr>
            <w:r w:rsidRPr="001571AC">
              <w:t>Sacramento</w:t>
            </w:r>
          </w:p>
        </w:tc>
        <w:tc>
          <w:tcPr>
            <w:tcW w:w="1980" w:type="dxa"/>
            <w:noWrap/>
            <w:vAlign w:val="center"/>
            <w:hideMark/>
          </w:tcPr>
          <w:p w14:paraId="657F2D46" w14:textId="77777777" w:rsidR="00FC3EB2" w:rsidRPr="001571AC" w:rsidRDefault="00FC3EB2" w:rsidP="007A36B4">
            <w:pPr>
              <w:jc w:val="center"/>
            </w:pPr>
            <w:r w:rsidRPr="001571AC">
              <w:t>Sacramento</w:t>
            </w:r>
          </w:p>
        </w:tc>
        <w:tc>
          <w:tcPr>
            <w:tcW w:w="4950" w:type="dxa"/>
            <w:noWrap/>
            <w:vAlign w:val="center"/>
            <w:hideMark/>
          </w:tcPr>
          <w:p w14:paraId="5AF8C3D3" w14:textId="77777777" w:rsidR="00FC3EB2" w:rsidRPr="001571AC" w:rsidRDefault="00FC3EB2" w:rsidP="007A36B4">
            <w:pPr>
              <w:jc w:val="center"/>
            </w:pPr>
            <w:r w:rsidRPr="001571AC">
              <w:t>[Household]</w:t>
            </w:r>
          </w:p>
        </w:tc>
        <w:tc>
          <w:tcPr>
            <w:tcW w:w="1431" w:type="dxa"/>
            <w:noWrap/>
            <w:vAlign w:val="center"/>
            <w:hideMark/>
          </w:tcPr>
          <w:p w14:paraId="147D56FD" w14:textId="77777777" w:rsidR="00FC3EB2" w:rsidRPr="001571AC" w:rsidRDefault="00FC3EB2" w:rsidP="007A36B4">
            <w:pPr>
              <w:jc w:val="center"/>
            </w:pPr>
            <w:r w:rsidRPr="001571AC">
              <w:t>LVP</w:t>
            </w:r>
          </w:p>
        </w:tc>
      </w:tr>
      <w:tr w:rsidR="00FC3EB2" w:rsidRPr="001571AC" w14:paraId="45373AFF" w14:textId="77777777" w:rsidTr="007A36B4">
        <w:trPr>
          <w:trHeight w:hRule="exact" w:val="864"/>
          <w:jc w:val="center"/>
        </w:trPr>
        <w:tc>
          <w:tcPr>
            <w:tcW w:w="2065" w:type="dxa"/>
            <w:noWrap/>
            <w:vAlign w:val="center"/>
            <w:hideMark/>
          </w:tcPr>
          <w:p w14:paraId="486B59DF" w14:textId="77777777" w:rsidR="00FC3EB2" w:rsidRPr="001571AC" w:rsidRDefault="00FC3EB2" w:rsidP="007A36B4">
            <w:pPr>
              <w:jc w:val="center"/>
            </w:pPr>
            <w:r w:rsidRPr="001571AC">
              <w:t>Sacramento</w:t>
            </w:r>
          </w:p>
        </w:tc>
        <w:tc>
          <w:tcPr>
            <w:tcW w:w="1980" w:type="dxa"/>
            <w:noWrap/>
            <w:vAlign w:val="center"/>
            <w:hideMark/>
          </w:tcPr>
          <w:p w14:paraId="59638D56" w14:textId="77777777" w:rsidR="00FC3EB2" w:rsidRPr="001571AC" w:rsidRDefault="00FC3EB2" w:rsidP="007A36B4">
            <w:pPr>
              <w:jc w:val="center"/>
            </w:pPr>
            <w:r w:rsidRPr="001571AC">
              <w:t>Sacramento</w:t>
            </w:r>
          </w:p>
        </w:tc>
        <w:tc>
          <w:tcPr>
            <w:tcW w:w="4950" w:type="dxa"/>
            <w:noWrap/>
            <w:vAlign w:val="center"/>
            <w:hideMark/>
          </w:tcPr>
          <w:p w14:paraId="5B320777" w14:textId="77777777" w:rsidR="00FC3EB2" w:rsidRPr="001571AC" w:rsidRDefault="00FC3EB2" w:rsidP="007A36B4">
            <w:pPr>
              <w:jc w:val="center"/>
            </w:pPr>
            <w:r w:rsidRPr="001571AC">
              <w:t>[Painting Contractor]</w:t>
            </w:r>
          </w:p>
        </w:tc>
        <w:tc>
          <w:tcPr>
            <w:tcW w:w="1431" w:type="dxa"/>
            <w:noWrap/>
            <w:vAlign w:val="center"/>
            <w:hideMark/>
          </w:tcPr>
          <w:p w14:paraId="2955374D" w14:textId="77777777" w:rsidR="00FC3EB2" w:rsidRPr="001571AC" w:rsidRDefault="00FC3EB2" w:rsidP="007A36B4">
            <w:pPr>
              <w:jc w:val="center"/>
            </w:pPr>
            <w:r w:rsidRPr="001571AC">
              <w:t>RLVP</w:t>
            </w:r>
          </w:p>
        </w:tc>
      </w:tr>
      <w:tr w:rsidR="00FC3EB2" w:rsidRPr="001571AC" w14:paraId="1BF7D80D" w14:textId="77777777" w:rsidTr="007A36B4">
        <w:trPr>
          <w:trHeight w:hRule="exact" w:val="864"/>
          <w:jc w:val="center"/>
        </w:trPr>
        <w:tc>
          <w:tcPr>
            <w:tcW w:w="2065" w:type="dxa"/>
            <w:noWrap/>
            <w:vAlign w:val="center"/>
            <w:hideMark/>
          </w:tcPr>
          <w:p w14:paraId="72DF210D" w14:textId="77777777" w:rsidR="00FC3EB2" w:rsidRPr="001571AC" w:rsidRDefault="00FC3EB2" w:rsidP="007A36B4">
            <w:pPr>
              <w:jc w:val="center"/>
            </w:pPr>
            <w:r w:rsidRPr="001571AC">
              <w:t>Sacramento</w:t>
            </w:r>
          </w:p>
        </w:tc>
        <w:tc>
          <w:tcPr>
            <w:tcW w:w="1980" w:type="dxa"/>
            <w:noWrap/>
            <w:vAlign w:val="center"/>
            <w:hideMark/>
          </w:tcPr>
          <w:p w14:paraId="7503D672" w14:textId="77777777" w:rsidR="00FC3EB2" w:rsidRPr="001571AC" w:rsidRDefault="00FC3EB2" w:rsidP="007A36B4">
            <w:pPr>
              <w:jc w:val="center"/>
            </w:pPr>
            <w:r w:rsidRPr="001571AC">
              <w:t>Sacramento</w:t>
            </w:r>
          </w:p>
        </w:tc>
        <w:tc>
          <w:tcPr>
            <w:tcW w:w="4950" w:type="dxa"/>
            <w:noWrap/>
            <w:vAlign w:val="center"/>
            <w:hideMark/>
          </w:tcPr>
          <w:p w14:paraId="2F46D4D1" w14:textId="77777777" w:rsidR="00FC3EB2" w:rsidRPr="001571AC" w:rsidRDefault="00FC3EB2" w:rsidP="007A36B4">
            <w:pPr>
              <w:jc w:val="center"/>
            </w:pPr>
            <w:r w:rsidRPr="001571AC">
              <w:t>[Painting Contractor]</w:t>
            </w:r>
          </w:p>
        </w:tc>
        <w:tc>
          <w:tcPr>
            <w:tcW w:w="1431" w:type="dxa"/>
            <w:noWrap/>
            <w:vAlign w:val="center"/>
            <w:hideMark/>
          </w:tcPr>
          <w:p w14:paraId="4B5F2413" w14:textId="77777777" w:rsidR="00FC3EB2" w:rsidRPr="001571AC" w:rsidRDefault="00FC3EB2" w:rsidP="007A36B4">
            <w:pPr>
              <w:jc w:val="center"/>
            </w:pPr>
            <w:r w:rsidRPr="001571AC">
              <w:t>LVP</w:t>
            </w:r>
          </w:p>
        </w:tc>
      </w:tr>
      <w:tr w:rsidR="00FC3EB2" w:rsidRPr="001571AC" w14:paraId="5F1CDA4A" w14:textId="77777777" w:rsidTr="007A36B4">
        <w:trPr>
          <w:trHeight w:hRule="exact" w:val="864"/>
          <w:jc w:val="center"/>
        </w:trPr>
        <w:tc>
          <w:tcPr>
            <w:tcW w:w="2065" w:type="dxa"/>
            <w:noWrap/>
            <w:vAlign w:val="center"/>
            <w:hideMark/>
          </w:tcPr>
          <w:p w14:paraId="0E283AD3" w14:textId="77777777" w:rsidR="00FC3EB2" w:rsidRPr="001571AC" w:rsidRDefault="00FC3EB2" w:rsidP="007A36B4">
            <w:pPr>
              <w:jc w:val="center"/>
            </w:pPr>
            <w:r w:rsidRPr="001571AC">
              <w:t>Sacramento</w:t>
            </w:r>
          </w:p>
        </w:tc>
        <w:tc>
          <w:tcPr>
            <w:tcW w:w="1980" w:type="dxa"/>
            <w:noWrap/>
            <w:vAlign w:val="center"/>
            <w:hideMark/>
          </w:tcPr>
          <w:p w14:paraId="38656ACC" w14:textId="77777777" w:rsidR="00FC3EB2" w:rsidRPr="001571AC" w:rsidRDefault="00FC3EB2" w:rsidP="007A36B4">
            <w:pPr>
              <w:jc w:val="center"/>
            </w:pPr>
            <w:r w:rsidRPr="001571AC">
              <w:t>Sacramento</w:t>
            </w:r>
          </w:p>
        </w:tc>
        <w:tc>
          <w:tcPr>
            <w:tcW w:w="4950" w:type="dxa"/>
            <w:noWrap/>
            <w:vAlign w:val="center"/>
            <w:hideMark/>
          </w:tcPr>
          <w:p w14:paraId="25BEEC27" w14:textId="77777777" w:rsidR="00FC3EB2" w:rsidRPr="001571AC" w:rsidRDefault="00FC3EB2" w:rsidP="007A36B4">
            <w:pPr>
              <w:jc w:val="center"/>
            </w:pPr>
            <w:r w:rsidRPr="001571AC">
              <w:t>[Painting Contractor]</w:t>
            </w:r>
          </w:p>
        </w:tc>
        <w:tc>
          <w:tcPr>
            <w:tcW w:w="1431" w:type="dxa"/>
            <w:noWrap/>
            <w:vAlign w:val="center"/>
            <w:hideMark/>
          </w:tcPr>
          <w:p w14:paraId="2876580E" w14:textId="77777777" w:rsidR="00FC3EB2" w:rsidRPr="001571AC" w:rsidRDefault="00FC3EB2" w:rsidP="007A36B4">
            <w:pPr>
              <w:jc w:val="center"/>
            </w:pPr>
            <w:r w:rsidRPr="001571AC">
              <w:t>LVP</w:t>
            </w:r>
          </w:p>
        </w:tc>
      </w:tr>
      <w:tr w:rsidR="00FC3EB2" w:rsidRPr="001571AC" w14:paraId="2755E314" w14:textId="77777777" w:rsidTr="007A36B4">
        <w:trPr>
          <w:trHeight w:hRule="exact" w:val="864"/>
          <w:jc w:val="center"/>
        </w:trPr>
        <w:tc>
          <w:tcPr>
            <w:tcW w:w="2065" w:type="dxa"/>
            <w:noWrap/>
            <w:vAlign w:val="center"/>
            <w:hideMark/>
          </w:tcPr>
          <w:p w14:paraId="70EF347A" w14:textId="77777777" w:rsidR="00FC3EB2" w:rsidRPr="001571AC" w:rsidRDefault="00FC3EB2" w:rsidP="007A36B4">
            <w:pPr>
              <w:jc w:val="center"/>
            </w:pPr>
            <w:r w:rsidRPr="001571AC">
              <w:t>Sacramento</w:t>
            </w:r>
          </w:p>
        </w:tc>
        <w:tc>
          <w:tcPr>
            <w:tcW w:w="1980" w:type="dxa"/>
            <w:noWrap/>
            <w:vAlign w:val="center"/>
            <w:hideMark/>
          </w:tcPr>
          <w:p w14:paraId="23BD263B" w14:textId="77777777" w:rsidR="00FC3EB2" w:rsidRPr="001571AC" w:rsidRDefault="00FC3EB2" w:rsidP="007A36B4">
            <w:pPr>
              <w:jc w:val="center"/>
            </w:pPr>
            <w:r w:rsidRPr="001571AC">
              <w:t>Sacramento</w:t>
            </w:r>
          </w:p>
        </w:tc>
        <w:tc>
          <w:tcPr>
            <w:tcW w:w="4950" w:type="dxa"/>
            <w:noWrap/>
            <w:vAlign w:val="center"/>
            <w:hideMark/>
          </w:tcPr>
          <w:p w14:paraId="2A706D4B" w14:textId="77777777" w:rsidR="00FC3EB2" w:rsidRPr="001571AC" w:rsidRDefault="00FC3EB2" w:rsidP="007A36B4">
            <w:pPr>
              <w:jc w:val="center"/>
            </w:pPr>
            <w:r w:rsidRPr="001571AC">
              <w:t>[Painting Contractor]</w:t>
            </w:r>
          </w:p>
        </w:tc>
        <w:tc>
          <w:tcPr>
            <w:tcW w:w="1431" w:type="dxa"/>
            <w:noWrap/>
            <w:vAlign w:val="center"/>
            <w:hideMark/>
          </w:tcPr>
          <w:p w14:paraId="361D9124" w14:textId="77777777" w:rsidR="00FC3EB2" w:rsidRPr="001571AC" w:rsidRDefault="00FC3EB2" w:rsidP="007A36B4">
            <w:pPr>
              <w:jc w:val="center"/>
            </w:pPr>
            <w:r w:rsidRPr="001571AC">
              <w:t>LVP</w:t>
            </w:r>
          </w:p>
        </w:tc>
      </w:tr>
      <w:tr w:rsidR="00FC3EB2" w:rsidRPr="001571AC" w14:paraId="06BF1A9B" w14:textId="77777777" w:rsidTr="007A36B4">
        <w:trPr>
          <w:trHeight w:hRule="exact" w:val="864"/>
          <w:jc w:val="center"/>
        </w:trPr>
        <w:tc>
          <w:tcPr>
            <w:tcW w:w="2065" w:type="dxa"/>
            <w:noWrap/>
            <w:vAlign w:val="center"/>
            <w:hideMark/>
          </w:tcPr>
          <w:p w14:paraId="24F5374E" w14:textId="77777777" w:rsidR="00FC3EB2" w:rsidRPr="001571AC" w:rsidRDefault="00FC3EB2" w:rsidP="007A36B4">
            <w:pPr>
              <w:jc w:val="center"/>
            </w:pPr>
            <w:r w:rsidRPr="001571AC">
              <w:t>Sacramento</w:t>
            </w:r>
          </w:p>
        </w:tc>
        <w:tc>
          <w:tcPr>
            <w:tcW w:w="1980" w:type="dxa"/>
            <w:noWrap/>
            <w:vAlign w:val="center"/>
            <w:hideMark/>
          </w:tcPr>
          <w:p w14:paraId="6E577849" w14:textId="77777777" w:rsidR="00FC3EB2" w:rsidRPr="001571AC" w:rsidRDefault="00FC3EB2" w:rsidP="007A36B4">
            <w:pPr>
              <w:jc w:val="center"/>
            </w:pPr>
            <w:r w:rsidRPr="001571AC">
              <w:t>Sacramento</w:t>
            </w:r>
          </w:p>
        </w:tc>
        <w:tc>
          <w:tcPr>
            <w:tcW w:w="4950" w:type="dxa"/>
            <w:noWrap/>
            <w:vAlign w:val="center"/>
            <w:hideMark/>
          </w:tcPr>
          <w:p w14:paraId="2CAE7744" w14:textId="77777777" w:rsidR="00FC3EB2" w:rsidRPr="001571AC" w:rsidRDefault="00FC3EB2" w:rsidP="007A36B4">
            <w:pPr>
              <w:jc w:val="center"/>
            </w:pPr>
            <w:r w:rsidRPr="001571AC">
              <w:t>[Painting Contractor]</w:t>
            </w:r>
          </w:p>
        </w:tc>
        <w:tc>
          <w:tcPr>
            <w:tcW w:w="1431" w:type="dxa"/>
            <w:noWrap/>
            <w:vAlign w:val="center"/>
            <w:hideMark/>
          </w:tcPr>
          <w:p w14:paraId="3C223103" w14:textId="77777777" w:rsidR="00FC3EB2" w:rsidRPr="001571AC" w:rsidRDefault="00FC3EB2" w:rsidP="007A36B4">
            <w:pPr>
              <w:jc w:val="center"/>
            </w:pPr>
            <w:r w:rsidRPr="001571AC">
              <w:t>LVP</w:t>
            </w:r>
          </w:p>
        </w:tc>
      </w:tr>
      <w:tr w:rsidR="00FC3EB2" w:rsidRPr="001571AC" w14:paraId="0CAE1881" w14:textId="77777777" w:rsidTr="007A36B4">
        <w:trPr>
          <w:trHeight w:hRule="exact" w:val="864"/>
          <w:jc w:val="center"/>
        </w:trPr>
        <w:tc>
          <w:tcPr>
            <w:tcW w:w="2065" w:type="dxa"/>
            <w:noWrap/>
            <w:vAlign w:val="center"/>
            <w:hideMark/>
          </w:tcPr>
          <w:p w14:paraId="6C6C6FF7" w14:textId="77777777" w:rsidR="00FC3EB2" w:rsidRPr="001571AC" w:rsidRDefault="00FC3EB2" w:rsidP="007A36B4">
            <w:pPr>
              <w:jc w:val="center"/>
            </w:pPr>
            <w:r w:rsidRPr="001571AC">
              <w:t>Sacramento</w:t>
            </w:r>
          </w:p>
        </w:tc>
        <w:tc>
          <w:tcPr>
            <w:tcW w:w="1980" w:type="dxa"/>
            <w:noWrap/>
            <w:vAlign w:val="center"/>
            <w:hideMark/>
          </w:tcPr>
          <w:p w14:paraId="171057C3" w14:textId="77777777" w:rsidR="00FC3EB2" w:rsidRPr="001571AC" w:rsidRDefault="00FC3EB2" w:rsidP="007A36B4">
            <w:pPr>
              <w:jc w:val="center"/>
            </w:pPr>
            <w:r w:rsidRPr="001571AC">
              <w:t>Sacramento</w:t>
            </w:r>
          </w:p>
        </w:tc>
        <w:tc>
          <w:tcPr>
            <w:tcW w:w="4950" w:type="dxa"/>
            <w:noWrap/>
            <w:vAlign w:val="center"/>
            <w:hideMark/>
          </w:tcPr>
          <w:p w14:paraId="69037F12" w14:textId="77777777" w:rsidR="00FC3EB2" w:rsidRPr="001571AC" w:rsidRDefault="00FC3EB2" w:rsidP="007A36B4">
            <w:pPr>
              <w:jc w:val="center"/>
            </w:pPr>
            <w:r w:rsidRPr="001571AC">
              <w:t>[Property Manager/Owner]</w:t>
            </w:r>
          </w:p>
        </w:tc>
        <w:tc>
          <w:tcPr>
            <w:tcW w:w="1431" w:type="dxa"/>
            <w:noWrap/>
            <w:vAlign w:val="center"/>
            <w:hideMark/>
          </w:tcPr>
          <w:p w14:paraId="462ECE53" w14:textId="77777777" w:rsidR="00FC3EB2" w:rsidRPr="001571AC" w:rsidRDefault="00FC3EB2" w:rsidP="007A36B4">
            <w:pPr>
              <w:jc w:val="center"/>
            </w:pPr>
            <w:r w:rsidRPr="001571AC">
              <w:t>LVP</w:t>
            </w:r>
          </w:p>
        </w:tc>
      </w:tr>
      <w:tr w:rsidR="00FC3EB2" w:rsidRPr="001571AC" w14:paraId="6EBFF882" w14:textId="77777777" w:rsidTr="007A36B4">
        <w:trPr>
          <w:trHeight w:hRule="exact" w:val="864"/>
          <w:jc w:val="center"/>
        </w:trPr>
        <w:tc>
          <w:tcPr>
            <w:tcW w:w="2065" w:type="dxa"/>
            <w:noWrap/>
            <w:vAlign w:val="center"/>
            <w:hideMark/>
          </w:tcPr>
          <w:p w14:paraId="0DEEB1E2" w14:textId="77777777" w:rsidR="00FC3EB2" w:rsidRPr="001571AC" w:rsidRDefault="00FC3EB2" w:rsidP="007A36B4">
            <w:pPr>
              <w:jc w:val="center"/>
            </w:pPr>
            <w:r w:rsidRPr="001571AC">
              <w:lastRenderedPageBreak/>
              <w:t>Sacramento</w:t>
            </w:r>
          </w:p>
        </w:tc>
        <w:tc>
          <w:tcPr>
            <w:tcW w:w="1980" w:type="dxa"/>
            <w:noWrap/>
            <w:vAlign w:val="center"/>
            <w:hideMark/>
          </w:tcPr>
          <w:p w14:paraId="192AD43D" w14:textId="77777777" w:rsidR="00FC3EB2" w:rsidRPr="001571AC" w:rsidRDefault="00FC3EB2" w:rsidP="007A36B4">
            <w:pPr>
              <w:jc w:val="center"/>
            </w:pPr>
            <w:r w:rsidRPr="001571AC">
              <w:t>Sacramento</w:t>
            </w:r>
          </w:p>
        </w:tc>
        <w:tc>
          <w:tcPr>
            <w:tcW w:w="4950" w:type="dxa"/>
            <w:noWrap/>
            <w:vAlign w:val="center"/>
            <w:hideMark/>
          </w:tcPr>
          <w:p w14:paraId="1B1CF749" w14:textId="77777777" w:rsidR="00FC3EB2" w:rsidRPr="001571AC" w:rsidRDefault="00FC3EB2" w:rsidP="007A36B4">
            <w:pPr>
              <w:jc w:val="center"/>
            </w:pPr>
            <w:r w:rsidRPr="001571AC">
              <w:t>[Property Manager/Owner]</w:t>
            </w:r>
          </w:p>
        </w:tc>
        <w:tc>
          <w:tcPr>
            <w:tcW w:w="1431" w:type="dxa"/>
            <w:noWrap/>
            <w:vAlign w:val="center"/>
            <w:hideMark/>
          </w:tcPr>
          <w:p w14:paraId="41477E2A" w14:textId="77777777" w:rsidR="00FC3EB2" w:rsidRPr="001571AC" w:rsidRDefault="00FC3EB2" w:rsidP="007A36B4">
            <w:pPr>
              <w:jc w:val="center"/>
            </w:pPr>
            <w:r w:rsidRPr="001571AC">
              <w:t>LVP</w:t>
            </w:r>
          </w:p>
        </w:tc>
      </w:tr>
      <w:tr w:rsidR="00FC3EB2" w:rsidRPr="001571AC" w14:paraId="1C7A0F9B" w14:textId="77777777" w:rsidTr="007A36B4">
        <w:trPr>
          <w:trHeight w:hRule="exact" w:val="864"/>
          <w:jc w:val="center"/>
        </w:trPr>
        <w:tc>
          <w:tcPr>
            <w:tcW w:w="2065" w:type="dxa"/>
            <w:noWrap/>
            <w:vAlign w:val="center"/>
            <w:hideMark/>
          </w:tcPr>
          <w:p w14:paraId="55AD789B" w14:textId="77777777" w:rsidR="00FC3EB2" w:rsidRPr="001571AC" w:rsidRDefault="00FC3EB2" w:rsidP="007A36B4">
            <w:pPr>
              <w:jc w:val="center"/>
            </w:pPr>
            <w:r w:rsidRPr="001571AC">
              <w:t>Sacramento</w:t>
            </w:r>
          </w:p>
        </w:tc>
        <w:tc>
          <w:tcPr>
            <w:tcW w:w="1980" w:type="dxa"/>
            <w:noWrap/>
            <w:vAlign w:val="center"/>
            <w:hideMark/>
          </w:tcPr>
          <w:p w14:paraId="7AF8A301" w14:textId="77777777" w:rsidR="00FC3EB2" w:rsidRPr="001571AC" w:rsidRDefault="00FC3EB2" w:rsidP="007A36B4">
            <w:pPr>
              <w:jc w:val="center"/>
            </w:pPr>
            <w:r w:rsidRPr="001571AC">
              <w:t>Sacramento</w:t>
            </w:r>
          </w:p>
        </w:tc>
        <w:tc>
          <w:tcPr>
            <w:tcW w:w="4950" w:type="dxa"/>
            <w:noWrap/>
            <w:vAlign w:val="center"/>
            <w:hideMark/>
          </w:tcPr>
          <w:p w14:paraId="2F924F41" w14:textId="77777777" w:rsidR="00FC3EB2" w:rsidRPr="001571AC" w:rsidRDefault="00FC3EB2" w:rsidP="007A36B4">
            <w:pPr>
              <w:jc w:val="center"/>
            </w:pPr>
            <w:r w:rsidRPr="001571AC">
              <w:t>[Property Manager/Owner]</w:t>
            </w:r>
          </w:p>
        </w:tc>
        <w:tc>
          <w:tcPr>
            <w:tcW w:w="1431" w:type="dxa"/>
            <w:noWrap/>
            <w:vAlign w:val="center"/>
            <w:hideMark/>
          </w:tcPr>
          <w:p w14:paraId="1AF74E0D" w14:textId="77777777" w:rsidR="00FC3EB2" w:rsidRPr="001571AC" w:rsidRDefault="00FC3EB2" w:rsidP="007A36B4">
            <w:pPr>
              <w:jc w:val="center"/>
            </w:pPr>
            <w:r w:rsidRPr="001571AC">
              <w:t>LVP</w:t>
            </w:r>
          </w:p>
        </w:tc>
      </w:tr>
      <w:tr w:rsidR="00FC3EB2" w:rsidRPr="001571AC" w14:paraId="6CA274DB" w14:textId="77777777" w:rsidTr="007A36B4">
        <w:trPr>
          <w:trHeight w:hRule="exact" w:val="864"/>
          <w:jc w:val="center"/>
        </w:trPr>
        <w:tc>
          <w:tcPr>
            <w:tcW w:w="2065" w:type="dxa"/>
            <w:noWrap/>
            <w:vAlign w:val="center"/>
            <w:hideMark/>
          </w:tcPr>
          <w:p w14:paraId="11B580B5" w14:textId="77777777" w:rsidR="00FC3EB2" w:rsidRPr="001571AC" w:rsidRDefault="00FC3EB2" w:rsidP="007A36B4">
            <w:pPr>
              <w:jc w:val="center"/>
            </w:pPr>
            <w:r w:rsidRPr="001571AC">
              <w:t>Sacramento</w:t>
            </w:r>
          </w:p>
        </w:tc>
        <w:tc>
          <w:tcPr>
            <w:tcW w:w="1980" w:type="dxa"/>
            <w:noWrap/>
            <w:vAlign w:val="center"/>
            <w:hideMark/>
          </w:tcPr>
          <w:p w14:paraId="7B175998" w14:textId="77777777" w:rsidR="00FC3EB2" w:rsidRPr="001571AC" w:rsidRDefault="00FC3EB2" w:rsidP="007A36B4">
            <w:pPr>
              <w:jc w:val="center"/>
            </w:pPr>
            <w:r w:rsidRPr="001571AC">
              <w:t>Sacramento</w:t>
            </w:r>
          </w:p>
        </w:tc>
        <w:tc>
          <w:tcPr>
            <w:tcW w:w="4950" w:type="dxa"/>
            <w:noWrap/>
            <w:vAlign w:val="center"/>
            <w:hideMark/>
          </w:tcPr>
          <w:p w14:paraId="49D5251D" w14:textId="77777777" w:rsidR="00FC3EB2" w:rsidRPr="001571AC" w:rsidRDefault="00FC3EB2" w:rsidP="007A36B4">
            <w:pPr>
              <w:jc w:val="center"/>
            </w:pPr>
            <w:r w:rsidRPr="001571AC">
              <w:t>[Property Manager/Owner]</w:t>
            </w:r>
          </w:p>
        </w:tc>
        <w:tc>
          <w:tcPr>
            <w:tcW w:w="1431" w:type="dxa"/>
            <w:noWrap/>
            <w:vAlign w:val="center"/>
            <w:hideMark/>
          </w:tcPr>
          <w:p w14:paraId="10FD9DFC" w14:textId="77777777" w:rsidR="00FC3EB2" w:rsidRPr="001571AC" w:rsidRDefault="00FC3EB2" w:rsidP="007A36B4">
            <w:pPr>
              <w:jc w:val="center"/>
            </w:pPr>
            <w:r w:rsidRPr="001571AC">
              <w:t>LVP</w:t>
            </w:r>
          </w:p>
        </w:tc>
      </w:tr>
      <w:tr w:rsidR="00FC3EB2" w:rsidRPr="001571AC" w14:paraId="2FAC41B4" w14:textId="77777777" w:rsidTr="007A36B4">
        <w:trPr>
          <w:trHeight w:hRule="exact" w:val="864"/>
          <w:jc w:val="center"/>
        </w:trPr>
        <w:tc>
          <w:tcPr>
            <w:tcW w:w="2065" w:type="dxa"/>
            <w:noWrap/>
            <w:vAlign w:val="center"/>
            <w:hideMark/>
          </w:tcPr>
          <w:p w14:paraId="2F69EB1F" w14:textId="77777777" w:rsidR="00FC3EB2" w:rsidRPr="001571AC" w:rsidRDefault="00FC3EB2" w:rsidP="007A36B4">
            <w:pPr>
              <w:jc w:val="center"/>
            </w:pPr>
            <w:r w:rsidRPr="001571AC">
              <w:t>Sacramento</w:t>
            </w:r>
          </w:p>
        </w:tc>
        <w:tc>
          <w:tcPr>
            <w:tcW w:w="1980" w:type="dxa"/>
            <w:noWrap/>
            <w:vAlign w:val="center"/>
            <w:hideMark/>
          </w:tcPr>
          <w:p w14:paraId="0D6DDDF4" w14:textId="77777777" w:rsidR="00FC3EB2" w:rsidRPr="001571AC" w:rsidRDefault="00FC3EB2" w:rsidP="007A36B4">
            <w:pPr>
              <w:jc w:val="center"/>
            </w:pPr>
            <w:r w:rsidRPr="001571AC">
              <w:t>Sacramento</w:t>
            </w:r>
          </w:p>
        </w:tc>
        <w:tc>
          <w:tcPr>
            <w:tcW w:w="4950" w:type="dxa"/>
            <w:noWrap/>
            <w:vAlign w:val="center"/>
            <w:hideMark/>
          </w:tcPr>
          <w:p w14:paraId="4AE89D60" w14:textId="77777777" w:rsidR="00FC3EB2" w:rsidRPr="001571AC" w:rsidRDefault="00FC3EB2" w:rsidP="007A36B4">
            <w:pPr>
              <w:jc w:val="center"/>
            </w:pPr>
            <w:r w:rsidRPr="001571AC">
              <w:t>[Property Manager/Owner]</w:t>
            </w:r>
          </w:p>
        </w:tc>
        <w:tc>
          <w:tcPr>
            <w:tcW w:w="1431" w:type="dxa"/>
            <w:noWrap/>
            <w:vAlign w:val="center"/>
            <w:hideMark/>
          </w:tcPr>
          <w:p w14:paraId="58EA4D81" w14:textId="77777777" w:rsidR="00FC3EB2" w:rsidRPr="001571AC" w:rsidRDefault="00FC3EB2" w:rsidP="007A36B4">
            <w:pPr>
              <w:jc w:val="center"/>
            </w:pPr>
            <w:r w:rsidRPr="001571AC">
              <w:t>LVP</w:t>
            </w:r>
          </w:p>
        </w:tc>
      </w:tr>
      <w:tr w:rsidR="00FC3EB2" w:rsidRPr="001571AC" w14:paraId="3FDC770D" w14:textId="77777777" w:rsidTr="007A36B4">
        <w:trPr>
          <w:trHeight w:hRule="exact" w:val="864"/>
          <w:jc w:val="center"/>
        </w:trPr>
        <w:tc>
          <w:tcPr>
            <w:tcW w:w="2065" w:type="dxa"/>
            <w:noWrap/>
            <w:vAlign w:val="center"/>
            <w:hideMark/>
          </w:tcPr>
          <w:p w14:paraId="7E61692F" w14:textId="77777777" w:rsidR="00FC3EB2" w:rsidRPr="001571AC" w:rsidRDefault="00FC3EB2" w:rsidP="007A36B4">
            <w:pPr>
              <w:jc w:val="center"/>
            </w:pPr>
            <w:r w:rsidRPr="001571AC">
              <w:t>Sacramento</w:t>
            </w:r>
          </w:p>
        </w:tc>
        <w:tc>
          <w:tcPr>
            <w:tcW w:w="1980" w:type="dxa"/>
            <w:noWrap/>
            <w:vAlign w:val="center"/>
            <w:hideMark/>
          </w:tcPr>
          <w:p w14:paraId="7A0D2542" w14:textId="77777777" w:rsidR="00FC3EB2" w:rsidRPr="001571AC" w:rsidRDefault="00FC3EB2" w:rsidP="007A36B4">
            <w:pPr>
              <w:jc w:val="center"/>
            </w:pPr>
            <w:r w:rsidRPr="001571AC">
              <w:t>Sacramento</w:t>
            </w:r>
          </w:p>
        </w:tc>
        <w:tc>
          <w:tcPr>
            <w:tcW w:w="4950" w:type="dxa"/>
            <w:noWrap/>
            <w:vAlign w:val="center"/>
            <w:hideMark/>
          </w:tcPr>
          <w:p w14:paraId="655B5879" w14:textId="77777777" w:rsidR="00FC3EB2" w:rsidRPr="001571AC" w:rsidRDefault="00FC3EB2" w:rsidP="007A36B4">
            <w:pPr>
              <w:jc w:val="center"/>
            </w:pPr>
            <w:r w:rsidRPr="001571AC">
              <w:t>[Property Manager/Owner]</w:t>
            </w:r>
          </w:p>
        </w:tc>
        <w:tc>
          <w:tcPr>
            <w:tcW w:w="1431" w:type="dxa"/>
            <w:noWrap/>
            <w:vAlign w:val="center"/>
            <w:hideMark/>
          </w:tcPr>
          <w:p w14:paraId="7C5E11C4" w14:textId="77777777" w:rsidR="00FC3EB2" w:rsidRPr="001571AC" w:rsidRDefault="00FC3EB2" w:rsidP="007A36B4">
            <w:pPr>
              <w:jc w:val="center"/>
            </w:pPr>
            <w:r w:rsidRPr="001571AC">
              <w:t>LVP</w:t>
            </w:r>
          </w:p>
        </w:tc>
      </w:tr>
      <w:tr w:rsidR="00FC3EB2" w:rsidRPr="001571AC" w14:paraId="307DD4F4" w14:textId="77777777" w:rsidTr="007A36B4">
        <w:trPr>
          <w:trHeight w:hRule="exact" w:val="864"/>
          <w:jc w:val="center"/>
        </w:trPr>
        <w:tc>
          <w:tcPr>
            <w:tcW w:w="2065" w:type="dxa"/>
            <w:noWrap/>
            <w:vAlign w:val="center"/>
            <w:hideMark/>
          </w:tcPr>
          <w:p w14:paraId="07D00851" w14:textId="77777777" w:rsidR="00FC3EB2" w:rsidRPr="001571AC" w:rsidRDefault="00FC3EB2" w:rsidP="007A36B4">
            <w:pPr>
              <w:jc w:val="center"/>
            </w:pPr>
            <w:r w:rsidRPr="001571AC">
              <w:t>Sacramento</w:t>
            </w:r>
          </w:p>
        </w:tc>
        <w:tc>
          <w:tcPr>
            <w:tcW w:w="1980" w:type="dxa"/>
            <w:noWrap/>
            <w:vAlign w:val="center"/>
            <w:hideMark/>
          </w:tcPr>
          <w:p w14:paraId="52DBAFB1" w14:textId="77777777" w:rsidR="00FC3EB2" w:rsidRPr="001571AC" w:rsidRDefault="00FC3EB2" w:rsidP="007A36B4">
            <w:pPr>
              <w:jc w:val="center"/>
            </w:pPr>
            <w:r w:rsidRPr="001571AC">
              <w:t>Sacramento</w:t>
            </w:r>
          </w:p>
        </w:tc>
        <w:tc>
          <w:tcPr>
            <w:tcW w:w="4950" w:type="dxa"/>
            <w:noWrap/>
            <w:vAlign w:val="center"/>
            <w:hideMark/>
          </w:tcPr>
          <w:p w14:paraId="50EFEFD8" w14:textId="77777777" w:rsidR="00FC3EB2" w:rsidRPr="001571AC" w:rsidRDefault="00FC3EB2" w:rsidP="007A36B4">
            <w:pPr>
              <w:jc w:val="center"/>
            </w:pPr>
            <w:r w:rsidRPr="001571AC">
              <w:t>[Property Manager/Owner]</w:t>
            </w:r>
          </w:p>
        </w:tc>
        <w:tc>
          <w:tcPr>
            <w:tcW w:w="1431" w:type="dxa"/>
            <w:noWrap/>
            <w:vAlign w:val="center"/>
            <w:hideMark/>
          </w:tcPr>
          <w:p w14:paraId="1FD10371" w14:textId="77777777" w:rsidR="00FC3EB2" w:rsidRPr="001571AC" w:rsidRDefault="00FC3EB2" w:rsidP="007A36B4">
            <w:pPr>
              <w:jc w:val="center"/>
            </w:pPr>
            <w:r w:rsidRPr="001571AC">
              <w:t>LVP</w:t>
            </w:r>
          </w:p>
        </w:tc>
      </w:tr>
      <w:tr w:rsidR="00FC3EB2" w:rsidRPr="001571AC" w14:paraId="78F582D0" w14:textId="77777777" w:rsidTr="007A36B4">
        <w:trPr>
          <w:trHeight w:hRule="exact" w:val="864"/>
          <w:jc w:val="center"/>
        </w:trPr>
        <w:tc>
          <w:tcPr>
            <w:tcW w:w="2065" w:type="dxa"/>
            <w:noWrap/>
            <w:vAlign w:val="center"/>
            <w:hideMark/>
          </w:tcPr>
          <w:p w14:paraId="665F5261" w14:textId="77777777" w:rsidR="00FC3EB2" w:rsidRPr="001571AC" w:rsidRDefault="00FC3EB2" w:rsidP="007A36B4">
            <w:pPr>
              <w:jc w:val="center"/>
            </w:pPr>
            <w:r w:rsidRPr="001571AC">
              <w:t>Sacramento</w:t>
            </w:r>
          </w:p>
        </w:tc>
        <w:tc>
          <w:tcPr>
            <w:tcW w:w="1980" w:type="dxa"/>
            <w:noWrap/>
            <w:vAlign w:val="center"/>
            <w:hideMark/>
          </w:tcPr>
          <w:p w14:paraId="71E846DA" w14:textId="77777777" w:rsidR="00FC3EB2" w:rsidRPr="001571AC" w:rsidRDefault="00FC3EB2" w:rsidP="007A36B4">
            <w:pPr>
              <w:jc w:val="center"/>
            </w:pPr>
            <w:r w:rsidRPr="001571AC">
              <w:t>Sacramento</w:t>
            </w:r>
          </w:p>
        </w:tc>
        <w:tc>
          <w:tcPr>
            <w:tcW w:w="4950" w:type="dxa"/>
            <w:noWrap/>
            <w:vAlign w:val="center"/>
            <w:hideMark/>
          </w:tcPr>
          <w:p w14:paraId="76F2FD72" w14:textId="77777777" w:rsidR="00FC3EB2" w:rsidRPr="001571AC" w:rsidRDefault="00FC3EB2" w:rsidP="007A36B4">
            <w:pPr>
              <w:jc w:val="center"/>
            </w:pPr>
            <w:r w:rsidRPr="001571AC">
              <w:t>[Property Manager/Owner]</w:t>
            </w:r>
          </w:p>
        </w:tc>
        <w:tc>
          <w:tcPr>
            <w:tcW w:w="1431" w:type="dxa"/>
            <w:noWrap/>
            <w:vAlign w:val="center"/>
            <w:hideMark/>
          </w:tcPr>
          <w:p w14:paraId="62F1FFF7" w14:textId="77777777" w:rsidR="00FC3EB2" w:rsidRPr="001571AC" w:rsidRDefault="00FC3EB2" w:rsidP="007A36B4">
            <w:pPr>
              <w:jc w:val="center"/>
            </w:pPr>
            <w:r w:rsidRPr="001571AC">
              <w:t>LVP</w:t>
            </w:r>
          </w:p>
        </w:tc>
      </w:tr>
      <w:tr w:rsidR="00FC3EB2" w:rsidRPr="001571AC" w14:paraId="028D7542" w14:textId="77777777" w:rsidTr="007A36B4">
        <w:trPr>
          <w:trHeight w:hRule="exact" w:val="864"/>
          <w:jc w:val="center"/>
        </w:trPr>
        <w:tc>
          <w:tcPr>
            <w:tcW w:w="2065" w:type="dxa"/>
            <w:noWrap/>
            <w:vAlign w:val="center"/>
            <w:hideMark/>
          </w:tcPr>
          <w:p w14:paraId="7DA86ED4" w14:textId="77777777" w:rsidR="00FC3EB2" w:rsidRPr="001571AC" w:rsidRDefault="00FC3EB2" w:rsidP="007A36B4">
            <w:pPr>
              <w:jc w:val="center"/>
            </w:pPr>
            <w:r w:rsidRPr="001571AC">
              <w:t>Sacramento</w:t>
            </w:r>
          </w:p>
        </w:tc>
        <w:tc>
          <w:tcPr>
            <w:tcW w:w="1980" w:type="dxa"/>
            <w:noWrap/>
            <w:vAlign w:val="center"/>
            <w:hideMark/>
          </w:tcPr>
          <w:p w14:paraId="41B0B23A" w14:textId="77777777" w:rsidR="00FC3EB2" w:rsidRPr="001571AC" w:rsidRDefault="00FC3EB2" w:rsidP="007A36B4">
            <w:pPr>
              <w:jc w:val="center"/>
            </w:pPr>
            <w:r w:rsidRPr="001571AC">
              <w:t>Sacramento</w:t>
            </w:r>
          </w:p>
        </w:tc>
        <w:tc>
          <w:tcPr>
            <w:tcW w:w="4950" w:type="dxa"/>
            <w:noWrap/>
            <w:vAlign w:val="center"/>
            <w:hideMark/>
          </w:tcPr>
          <w:p w14:paraId="32B2349C" w14:textId="77777777" w:rsidR="00FC3EB2" w:rsidRPr="001571AC" w:rsidRDefault="00FC3EB2" w:rsidP="007A36B4">
            <w:pPr>
              <w:jc w:val="center"/>
            </w:pPr>
            <w:r w:rsidRPr="001571AC">
              <w:t>[Property Manager/Owner]</w:t>
            </w:r>
          </w:p>
        </w:tc>
        <w:tc>
          <w:tcPr>
            <w:tcW w:w="1431" w:type="dxa"/>
            <w:noWrap/>
            <w:vAlign w:val="center"/>
            <w:hideMark/>
          </w:tcPr>
          <w:p w14:paraId="799920D5" w14:textId="77777777" w:rsidR="00FC3EB2" w:rsidRPr="001571AC" w:rsidRDefault="00FC3EB2" w:rsidP="007A36B4">
            <w:pPr>
              <w:jc w:val="center"/>
            </w:pPr>
            <w:r w:rsidRPr="001571AC">
              <w:t>LVP</w:t>
            </w:r>
          </w:p>
        </w:tc>
      </w:tr>
      <w:tr w:rsidR="00FC3EB2" w:rsidRPr="001571AC" w14:paraId="516CBE67" w14:textId="77777777" w:rsidTr="007A36B4">
        <w:trPr>
          <w:trHeight w:hRule="exact" w:val="864"/>
          <w:jc w:val="center"/>
        </w:trPr>
        <w:tc>
          <w:tcPr>
            <w:tcW w:w="2065" w:type="dxa"/>
            <w:noWrap/>
            <w:vAlign w:val="center"/>
            <w:hideMark/>
          </w:tcPr>
          <w:p w14:paraId="07D80B6B" w14:textId="77777777" w:rsidR="00FC3EB2" w:rsidRPr="001571AC" w:rsidRDefault="00FC3EB2" w:rsidP="007A36B4">
            <w:pPr>
              <w:jc w:val="center"/>
            </w:pPr>
            <w:r w:rsidRPr="001571AC">
              <w:t>Sacramento</w:t>
            </w:r>
          </w:p>
        </w:tc>
        <w:tc>
          <w:tcPr>
            <w:tcW w:w="1980" w:type="dxa"/>
            <w:noWrap/>
            <w:vAlign w:val="center"/>
            <w:hideMark/>
          </w:tcPr>
          <w:p w14:paraId="063AC252" w14:textId="77777777" w:rsidR="00FC3EB2" w:rsidRPr="001571AC" w:rsidRDefault="00FC3EB2" w:rsidP="007A36B4">
            <w:pPr>
              <w:jc w:val="center"/>
            </w:pPr>
            <w:r w:rsidRPr="001571AC">
              <w:t>Sacramento</w:t>
            </w:r>
          </w:p>
        </w:tc>
        <w:tc>
          <w:tcPr>
            <w:tcW w:w="4950" w:type="dxa"/>
            <w:noWrap/>
            <w:vAlign w:val="center"/>
            <w:hideMark/>
          </w:tcPr>
          <w:p w14:paraId="173D81F9" w14:textId="77777777" w:rsidR="00FC3EB2" w:rsidRPr="001571AC" w:rsidRDefault="00FC3EB2" w:rsidP="007A36B4">
            <w:pPr>
              <w:jc w:val="center"/>
            </w:pPr>
            <w:r w:rsidRPr="001571AC">
              <w:t>[Property Manager/Owner]</w:t>
            </w:r>
          </w:p>
        </w:tc>
        <w:tc>
          <w:tcPr>
            <w:tcW w:w="1431" w:type="dxa"/>
            <w:noWrap/>
            <w:vAlign w:val="center"/>
            <w:hideMark/>
          </w:tcPr>
          <w:p w14:paraId="2DAFEEE6" w14:textId="77777777" w:rsidR="00FC3EB2" w:rsidRPr="001571AC" w:rsidRDefault="00FC3EB2" w:rsidP="007A36B4">
            <w:pPr>
              <w:jc w:val="center"/>
            </w:pPr>
            <w:r w:rsidRPr="001571AC">
              <w:t>LVP</w:t>
            </w:r>
          </w:p>
        </w:tc>
      </w:tr>
      <w:tr w:rsidR="00FC3EB2" w:rsidRPr="001571AC" w14:paraId="5D355CCF" w14:textId="77777777" w:rsidTr="007A36B4">
        <w:trPr>
          <w:trHeight w:hRule="exact" w:val="864"/>
          <w:jc w:val="center"/>
        </w:trPr>
        <w:tc>
          <w:tcPr>
            <w:tcW w:w="2065" w:type="dxa"/>
            <w:noWrap/>
            <w:vAlign w:val="center"/>
            <w:hideMark/>
          </w:tcPr>
          <w:p w14:paraId="53D14EE2" w14:textId="77777777" w:rsidR="00FC3EB2" w:rsidRPr="001571AC" w:rsidRDefault="00FC3EB2" w:rsidP="007A36B4">
            <w:pPr>
              <w:jc w:val="center"/>
            </w:pPr>
            <w:r w:rsidRPr="001571AC">
              <w:t>San Benito</w:t>
            </w:r>
          </w:p>
        </w:tc>
        <w:tc>
          <w:tcPr>
            <w:tcW w:w="1980" w:type="dxa"/>
            <w:noWrap/>
            <w:vAlign w:val="center"/>
            <w:hideMark/>
          </w:tcPr>
          <w:p w14:paraId="1FCC094C" w14:textId="77777777" w:rsidR="00FC3EB2" w:rsidRPr="001571AC" w:rsidRDefault="00FC3EB2" w:rsidP="007A36B4">
            <w:pPr>
              <w:jc w:val="center"/>
            </w:pPr>
            <w:r w:rsidRPr="001571AC">
              <w:t>Hollister</w:t>
            </w:r>
          </w:p>
        </w:tc>
        <w:tc>
          <w:tcPr>
            <w:tcW w:w="4950" w:type="dxa"/>
            <w:noWrap/>
            <w:vAlign w:val="center"/>
            <w:hideMark/>
          </w:tcPr>
          <w:p w14:paraId="718D703D" w14:textId="77777777" w:rsidR="00FC3EB2" w:rsidRPr="001571AC" w:rsidRDefault="00FC3EB2" w:rsidP="007A36B4">
            <w:pPr>
              <w:jc w:val="center"/>
            </w:pPr>
            <w:r w:rsidRPr="001571AC">
              <w:t>[Household]</w:t>
            </w:r>
          </w:p>
        </w:tc>
        <w:tc>
          <w:tcPr>
            <w:tcW w:w="1431" w:type="dxa"/>
            <w:noWrap/>
            <w:vAlign w:val="center"/>
            <w:hideMark/>
          </w:tcPr>
          <w:p w14:paraId="5A17C6E0" w14:textId="77777777" w:rsidR="00FC3EB2" w:rsidRPr="001571AC" w:rsidRDefault="00FC3EB2" w:rsidP="007A36B4">
            <w:pPr>
              <w:jc w:val="center"/>
            </w:pPr>
            <w:r w:rsidRPr="001571AC">
              <w:t>LVP</w:t>
            </w:r>
          </w:p>
        </w:tc>
      </w:tr>
      <w:tr w:rsidR="00FC3EB2" w:rsidRPr="001571AC" w14:paraId="02D27C70" w14:textId="77777777" w:rsidTr="007A36B4">
        <w:trPr>
          <w:trHeight w:hRule="exact" w:val="864"/>
          <w:jc w:val="center"/>
        </w:trPr>
        <w:tc>
          <w:tcPr>
            <w:tcW w:w="2065" w:type="dxa"/>
            <w:noWrap/>
            <w:vAlign w:val="center"/>
            <w:hideMark/>
          </w:tcPr>
          <w:p w14:paraId="63365E71" w14:textId="77777777" w:rsidR="00FC3EB2" w:rsidRPr="001571AC" w:rsidRDefault="00FC3EB2" w:rsidP="007A36B4">
            <w:pPr>
              <w:jc w:val="center"/>
            </w:pPr>
            <w:r w:rsidRPr="001571AC">
              <w:t>San Bernardino</w:t>
            </w:r>
          </w:p>
        </w:tc>
        <w:tc>
          <w:tcPr>
            <w:tcW w:w="1980" w:type="dxa"/>
            <w:noWrap/>
            <w:vAlign w:val="center"/>
            <w:hideMark/>
          </w:tcPr>
          <w:p w14:paraId="37D20ECF" w14:textId="77777777" w:rsidR="00FC3EB2" w:rsidRPr="001571AC" w:rsidRDefault="00FC3EB2" w:rsidP="007A36B4">
            <w:pPr>
              <w:jc w:val="center"/>
            </w:pPr>
            <w:r w:rsidRPr="001571AC">
              <w:t>Alta Loma</w:t>
            </w:r>
          </w:p>
        </w:tc>
        <w:tc>
          <w:tcPr>
            <w:tcW w:w="4950" w:type="dxa"/>
            <w:noWrap/>
            <w:vAlign w:val="center"/>
            <w:hideMark/>
          </w:tcPr>
          <w:p w14:paraId="108EFB69" w14:textId="77777777" w:rsidR="00FC3EB2" w:rsidRPr="001571AC" w:rsidRDefault="00FC3EB2" w:rsidP="007A36B4">
            <w:pPr>
              <w:jc w:val="center"/>
            </w:pPr>
            <w:r w:rsidRPr="001571AC">
              <w:t>[Property Manager/Owner]</w:t>
            </w:r>
          </w:p>
        </w:tc>
        <w:tc>
          <w:tcPr>
            <w:tcW w:w="1431" w:type="dxa"/>
            <w:noWrap/>
            <w:vAlign w:val="center"/>
            <w:hideMark/>
          </w:tcPr>
          <w:p w14:paraId="584FA750" w14:textId="77777777" w:rsidR="00FC3EB2" w:rsidRPr="001571AC" w:rsidRDefault="00FC3EB2" w:rsidP="007A36B4">
            <w:pPr>
              <w:jc w:val="center"/>
            </w:pPr>
            <w:r w:rsidRPr="001571AC">
              <w:t>LVP</w:t>
            </w:r>
          </w:p>
        </w:tc>
      </w:tr>
      <w:tr w:rsidR="00FC3EB2" w:rsidRPr="001571AC" w14:paraId="1CEDC420" w14:textId="77777777" w:rsidTr="007A36B4">
        <w:trPr>
          <w:trHeight w:hRule="exact" w:val="864"/>
          <w:jc w:val="center"/>
        </w:trPr>
        <w:tc>
          <w:tcPr>
            <w:tcW w:w="2065" w:type="dxa"/>
            <w:noWrap/>
            <w:vAlign w:val="center"/>
            <w:hideMark/>
          </w:tcPr>
          <w:p w14:paraId="5FFC7607" w14:textId="77777777" w:rsidR="00FC3EB2" w:rsidRPr="001571AC" w:rsidRDefault="00FC3EB2" w:rsidP="007A36B4">
            <w:pPr>
              <w:jc w:val="center"/>
            </w:pPr>
            <w:r w:rsidRPr="001571AC">
              <w:t>San Bernardino</w:t>
            </w:r>
          </w:p>
        </w:tc>
        <w:tc>
          <w:tcPr>
            <w:tcW w:w="1980" w:type="dxa"/>
            <w:noWrap/>
            <w:vAlign w:val="center"/>
            <w:hideMark/>
          </w:tcPr>
          <w:p w14:paraId="7348E43A" w14:textId="77777777" w:rsidR="00FC3EB2" w:rsidRPr="001571AC" w:rsidRDefault="00FC3EB2" w:rsidP="007A36B4">
            <w:pPr>
              <w:jc w:val="center"/>
            </w:pPr>
            <w:r w:rsidRPr="001571AC">
              <w:t>Chino</w:t>
            </w:r>
          </w:p>
        </w:tc>
        <w:tc>
          <w:tcPr>
            <w:tcW w:w="4950" w:type="dxa"/>
            <w:noWrap/>
            <w:vAlign w:val="center"/>
            <w:hideMark/>
          </w:tcPr>
          <w:p w14:paraId="4E687550" w14:textId="77777777" w:rsidR="00FC3EB2" w:rsidRPr="001571AC" w:rsidRDefault="00FC3EB2" w:rsidP="007A36B4">
            <w:pPr>
              <w:jc w:val="center"/>
            </w:pPr>
            <w:r w:rsidRPr="001571AC">
              <w:t>[Traffic Control Equipment]</w:t>
            </w:r>
          </w:p>
        </w:tc>
        <w:tc>
          <w:tcPr>
            <w:tcW w:w="1431" w:type="dxa"/>
            <w:noWrap/>
            <w:vAlign w:val="center"/>
            <w:hideMark/>
          </w:tcPr>
          <w:p w14:paraId="18695BA7" w14:textId="77777777" w:rsidR="00FC3EB2" w:rsidRPr="001571AC" w:rsidRDefault="00FC3EB2" w:rsidP="007A36B4">
            <w:pPr>
              <w:jc w:val="center"/>
            </w:pPr>
            <w:r w:rsidRPr="001571AC">
              <w:t>LVP</w:t>
            </w:r>
          </w:p>
        </w:tc>
      </w:tr>
      <w:tr w:rsidR="00FC3EB2" w:rsidRPr="001571AC" w14:paraId="6E98D586" w14:textId="77777777" w:rsidTr="007A36B4">
        <w:trPr>
          <w:trHeight w:hRule="exact" w:val="864"/>
          <w:jc w:val="center"/>
        </w:trPr>
        <w:tc>
          <w:tcPr>
            <w:tcW w:w="2065" w:type="dxa"/>
            <w:noWrap/>
            <w:vAlign w:val="center"/>
            <w:hideMark/>
          </w:tcPr>
          <w:p w14:paraId="6889CAC7" w14:textId="77777777" w:rsidR="00FC3EB2" w:rsidRPr="001571AC" w:rsidRDefault="00FC3EB2" w:rsidP="007A36B4">
            <w:pPr>
              <w:jc w:val="center"/>
            </w:pPr>
            <w:r w:rsidRPr="001571AC">
              <w:t>San Bernardino</w:t>
            </w:r>
          </w:p>
        </w:tc>
        <w:tc>
          <w:tcPr>
            <w:tcW w:w="1980" w:type="dxa"/>
            <w:noWrap/>
            <w:vAlign w:val="center"/>
            <w:hideMark/>
          </w:tcPr>
          <w:p w14:paraId="09351541" w14:textId="77777777" w:rsidR="00FC3EB2" w:rsidRPr="001571AC" w:rsidRDefault="00FC3EB2" w:rsidP="007A36B4">
            <w:pPr>
              <w:jc w:val="center"/>
            </w:pPr>
            <w:r w:rsidRPr="001571AC">
              <w:t>Chino Hills</w:t>
            </w:r>
          </w:p>
        </w:tc>
        <w:tc>
          <w:tcPr>
            <w:tcW w:w="4950" w:type="dxa"/>
            <w:noWrap/>
            <w:vAlign w:val="center"/>
            <w:hideMark/>
          </w:tcPr>
          <w:p w14:paraId="547D13BD" w14:textId="77777777" w:rsidR="00FC3EB2" w:rsidRPr="001571AC" w:rsidRDefault="00FC3EB2" w:rsidP="007A36B4">
            <w:pPr>
              <w:jc w:val="center"/>
            </w:pPr>
            <w:r w:rsidRPr="001571AC">
              <w:t>[Painting Contractor]</w:t>
            </w:r>
          </w:p>
        </w:tc>
        <w:tc>
          <w:tcPr>
            <w:tcW w:w="1431" w:type="dxa"/>
            <w:noWrap/>
            <w:vAlign w:val="center"/>
            <w:hideMark/>
          </w:tcPr>
          <w:p w14:paraId="5D6B0B2E" w14:textId="77777777" w:rsidR="00FC3EB2" w:rsidRPr="001571AC" w:rsidRDefault="00FC3EB2" w:rsidP="007A36B4">
            <w:pPr>
              <w:jc w:val="center"/>
            </w:pPr>
            <w:r w:rsidRPr="001571AC">
              <w:t>LVP</w:t>
            </w:r>
          </w:p>
        </w:tc>
      </w:tr>
      <w:tr w:rsidR="00FC3EB2" w:rsidRPr="001571AC" w14:paraId="7CE9E85C" w14:textId="77777777" w:rsidTr="007A36B4">
        <w:trPr>
          <w:trHeight w:hRule="exact" w:val="864"/>
          <w:jc w:val="center"/>
        </w:trPr>
        <w:tc>
          <w:tcPr>
            <w:tcW w:w="2065" w:type="dxa"/>
            <w:noWrap/>
            <w:vAlign w:val="center"/>
            <w:hideMark/>
          </w:tcPr>
          <w:p w14:paraId="78447282" w14:textId="77777777" w:rsidR="00FC3EB2" w:rsidRPr="001571AC" w:rsidRDefault="00FC3EB2" w:rsidP="007A36B4">
            <w:pPr>
              <w:jc w:val="center"/>
            </w:pPr>
            <w:r w:rsidRPr="001571AC">
              <w:t>San Bernardino</w:t>
            </w:r>
          </w:p>
        </w:tc>
        <w:tc>
          <w:tcPr>
            <w:tcW w:w="1980" w:type="dxa"/>
            <w:noWrap/>
            <w:vAlign w:val="center"/>
            <w:hideMark/>
          </w:tcPr>
          <w:p w14:paraId="74E9D697" w14:textId="77777777" w:rsidR="00FC3EB2" w:rsidRPr="001571AC" w:rsidRDefault="00FC3EB2" w:rsidP="007A36B4">
            <w:pPr>
              <w:jc w:val="center"/>
            </w:pPr>
            <w:r w:rsidRPr="001571AC">
              <w:t>Chino Hills</w:t>
            </w:r>
          </w:p>
        </w:tc>
        <w:tc>
          <w:tcPr>
            <w:tcW w:w="4950" w:type="dxa"/>
            <w:noWrap/>
            <w:vAlign w:val="center"/>
            <w:hideMark/>
          </w:tcPr>
          <w:p w14:paraId="49DA5850" w14:textId="77777777" w:rsidR="00FC3EB2" w:rsidRPr="001571AC" w:rsidRDefault="00FC3EB2" w:rsidP="007A36B4">
            <w:pPr>
              <w:jc w:val="center"/>
            </w:pPr>
            <w:r w:rsidRPr="001571AC">
              <w:t>[Property Manager/Owner]</w:t>
            </w:r>
          </w:p>
        </w:tc>
        <w:tc>
          <w:tcPr>
            <w:tcW w:w="1431" w:type="dxa"/>
            <w:noWrap/>
            <w:vAlign w:val="center"/>
            <w:hideMark/>
          </w:tcPr>
          <w:p w14:paraId="587ADFD6" w14:textId="77777777" w:rsidR="00FC3EB2" w:rsidRPr="001571AC" w:rsidRDefault="00FC3EB2" w:rsidP="007A36B4">
            <w:pPr>
              <w:jc w:val="center"/>
            </w:pPr>
            <w:r w:rsidRPr="001571AC">
              <w:t>LVP</w:t>
            </w:r>
          </w:p>
        </w:tc>
      </w:tr>
      <w:tr w:rsidR="00FC3EB2" w:rsidRPr="001571AC" w14:paraId="558DDFEA" w14:textId="77777777" w:rsidTr="007A36B4">
        <w:trPr>
          <w:trHeight w:hRule="exact" w:val="864"/>
          <w:jc w:val="center"/>
        </w:trPr>
        <w:tc>
          <w:tcPr>
            <w:tcW w:w="2065" w:type="dxa"/>
            <w:noWrap/>
            <w:vAlign w:val="center"/>
            <w:hideMark/>
          </w:tcPr>
          <w:p w14:paraId="34840689" w14:textId="77777777" w:rsidR="00FC3EB2" w:rsidRPr="001571AC" w:rsidRDefault="00FC3EB2" w:rsidP="007A36B4">
            <w:pPr>
              <w:jc w:val="center"/>
            </w:pPr>
            <w:r w:rsidRPr="001571AC">
              <w:lastRenderedPageBreak/>
              <w:t>San Bernardino</w:t>
            </w:r>
          </w:p>
        </w:tc>
        <w:tc>
          <w:tcPr>
            <w:tcW w:w="1980" w:type="dxa"/>
            <w:noWrap/>
            <w:vAlign w:val="center"/>
            <w:hideMark/>
          </w:tcPr>
          <w:p w14:paraId="47FB8C03" w14:textId="77777777" w:rsidR="00FC3EB2" w:rsidRPr="001571AC" w:rsidRDefault="00FC3EB2" w:rsidP="007A36B4">
            <w:pPr>
              <w:jc w:val="center"/>
            </w:pPr>
            <w:r w:rsidRPr="001571AC">
              <w:t>Fontana</w:t>
            </w:r>
          </w:p>
        </w:tc>
        <w:tc>
          <w:tcPr>
            <w:tcW w:w="4950" w:type="dxa"/>
            <w:noWrap/>
            <w:vAlign w:val="center"/>
            <w:hideMark/>
          </w:tcPr>
          <w:p w14:paraId="18372B8E" w14:textId="77777777" w:rsidR="00FC3EB2" w:rsidRPr="001571AC" w:rsidRDefault="00FC3EB2" w:rsidP="007A36B4">
            <w:pPr>
              <w:jc w:val="center"/>
            </w:pPr>
            <w:r w:rsidRPr="001571AC">
              <w:t>[Construction]</w:t>
            </w:r>
          </w:p>
        </w:tc>
        <w:tc>
          <w:tcPr>
            <w:tcW w:w="1431" w:type="dxa"/>
            <w:noWrap/>
            <w:vAlign w:val="center"/>
            <w:hideMark/>
          </w:tcPr>
          <w:p w14:paraId="178E9F9C" w14:textId="77777777" w:rsidR="00FC3EB2" w:rsidRPr="001571AC" w:rsidRDefault="00FC3EB2" w:rsidP="007A36B4">
            <w:pPr>
              <w:jc w:val="center"/>
            </w:pPr>
            <w:r w:rsidRPr="001571AC">
              <w:t>LVP</w:t>
            </w:r>
          </w:p>
        </w:tc>
      </w:tr>
      <w:tr w:rsidR="00FC3EB2" w:rsidRPr="001571AC" w14:paraId="343C9F3D" w14:textId="77777777" w:rsidTr="007A36B4">
        <w:trPr>
          <w:trHeight w:hRule="exact" w:val="864"/>
          <w:jc w:val="center"/>
        </w:trPr>
        <w:tc>
          <w:tcPr>
            <w:tcW w:w="2065" w:type="dxa"/>
            <w:noWrap/>
            <w:vAlign w:val="center"/>
            <w:hideMark/>
          </w:tcPr>
          <w:p w14:paraId="3ED3EF59" w14:textId="77777777" w:rsidR="00FC3EB2" w:rsidRPr="001571AC" w:rsidRDefault="00FC3EB2" w:rsidP="007A36B4">
            <w:pPr>
              <w:jc w:val="center"/>
            </w:pPr>
            <w:r w:rsidRPr="001571AC">
              <w:t>San Bernardino</w:t>
            </w:r>
          </w:p>
        </w:tc>
        <w:tc>
          <w:tcPr>
            <w:tcW w:w="1980" w:type="dxa"/>
            <w:noWrap/>
            <w:vAlign w:val="center"/>
            <w:hideMark/>
          </w:tcPr>
          <w:p w14:paraId="6391ECEA" w14:textId="77777777" w:rsidR="00FC3EB2" w:rsidRPr="001571AC" w:rsidRDefault="00FC3EB2" w:rsidP="007A36B4">
            <w:pPr>
              <w:jc w:val="center"/>
            </w:pPr>
            <w:r w:rsidRPr="001571AC">
              <w:t>Fontana</w:t>
            </w:r>
          </w:p>
        </w:tc>
        <w:tc>
          <w:tcPr>
            <w:tcW w:w="4950" w:type="dxa"/>
            <w:noWrap/>
            <w:vAlign w:val="center"/>
            <w:hideMark/>
          </w:tcPr>
          <w:p w14:paraId="703AC710" w14:textId="77777777" w:rsidR="00FC3EB2" w:rsidRPr="001571AC" w:rsidRDefault="00FC3EB2" w:rsidP="007A36B4">
            <w:pPr>
              <w:jc w:val="center"/>
            </w:pPr>
            <w:r w:rsidRPr="001571AC">
              <w:t>[Household]</w:t>
            </w:r>
          </w:p>
        </w:tc>
        <w:tc>
          <w:tcPr>
            <w:tcW w:w="1431" w:type="dxa"/>
            <w:noWrap/>
            <w:vAlign w:val="center"/>
            <w:hideMark/>
          </w:tcPr>
          <w:p w14:paraId="19F3ACE5" w14:textId="77777777" w:rsidR="00FC3EB2" w:rsidRPr="001571AC" w:rsidRDefault="00FC3EB2" w:rsidP="007A36B4">
            <w:pPr>
              <w:jc w:val="center"/>
            </w:pPr>
            <w:r w:rsidRPr="001571AC">
              <w:t>LVP</w:t>
            </w:r>
          </w:p>
        </w:tc>
      </w:tr>
      <w:tr w:rsidR="00FC3EB2" w:rsidRPr="001571AC" w14:paraId="6A114937" w14:textId="77777777" w:rsidTr="007A36B4">
        <w:trPr>
          <w:trHeight w:hRule="exact" w:val="864"/>
          <w:jc w:val="center"/>
        </w:trPr>
        <w:tc>
          <w:tcPr>
            <w:tcW w:w="2065" w:type="dxa"/>
            <w:noWrap/>
            <w:vAlign w:val="center"/>
            <w:hideMark/>
          </w:tcPr>
          <w:p w14:paraId="14B5BD08" w14:textId="77777777" w:rsidR="00FC3EB2" w:rsidRPr="001571AC" w:rsidRDefault="00FC3EB2" w:rsidP="007A36B4">
            <w:pPr>
              <w:jc w:val="center"/>
            </w:pPr>
            <w:r w:rsidRPr="001571AC">
              <w:t>San Bernardino</w:t>
            </w:r>
          </w:p>
        </w:tc>
        <w:tc>
          <w:tcPr>
            <w:tcW w:w="1980" w:type="dxa"/>
            <w:noWrap/>
            <w:vAlign w:val="center"/>
            <w:hideMark/>
          </w:tcPr>
          <w:p w14:paraId="1B219587" w14:textId="77777777" w:rsidR="00FC3EB2" w:rsidRPr="001571AC" w:rsidRDefault="00FC3EB2" w:rsidP="007A36B4">
            <w:pPr>
              <w:jc w:val="center"/>
            </w:pPr>
            <w:r w:rsidRPr="001571AC">
              <w:t>Highland</w:t>
            </w:r>
          </w:p>
        </w:tc>
        <w:tc>
          <w:tcPr>
            <w:tcW w:w="4950" w:type="dxa"/>
            <w:noWrap/>
            <w:vAlign w:val="center"/>
            <w:hideMark/>
          </w:tcPr>
          <w:p w14:paraId="727229AA" w14:textId="77777777" w:rsidR="00FC3EB2" w:rsidRPr="001571AC" w:rsidRDefault="00FC3EB2" w:rsidP="007A36B4">
            <w:pPr>
              <w:jc w:val="center"/>
            </w:pPr>
            <w:r w:rsidRPr="001571AC">
              <w:t>[Indian Nation]</w:t>
            </w:r>
          </w:p>
        </w:tc>
        <w:tc>
          <w:tcPr>
            <w:tcW w:w="1431" w:type="dxa"/>
            <w:noWrap/>
            <w:vAlign w:val="center"/>
            <w:hideMark/>
          </w:tcPr>
          <w:p w14:paraId="20B565DB" w14:textId="77777777" w:rsidR="00FC3EB2" w:rsidRPr="001571AC" w:rsidRDefault="00FC3EB2" w:rsidP="007A36B4">
            <w:pPr>
              <w:jc w:val="center"/>
            </w:pPr>
            <w:r w:rsidRPr="001571AC">
              <w:t>LVP</w:t>
            </w:r>
          </w:p>
        </w:tc>
      </w:tr>
      <w:tr w:rsidR="00FC3EB2" w:rsidRPr="001571AC" w14:paraId="1C5A7F63" w14:textId="77777777" w:rsidTr="007A36B4">
        <w:trPr>
          <w:trHeight w:hRule="exact" w:val="864"/>
          <w:jc w:val="center"/>
        </w:trPr>
        <w:tc>
          <w:tcPr>
            <w:tcW w:w="2065" w:type="dxa"/>
            <w:noWrap/>
            <w:vAlign w:val="center"/>
            <w:hideMark/>
          </w:tcPr>
          <w:p w14:paraId="3432A7D6" w14:textId="77777777" w:rsidR="00FC3EB2" w:rsidRPr="001571AC" w:rsidRDefault="00FC3EB2" w:rsidP="007A36B4">
            <w:pPr>
              <w:jc w:val="center"/>
            </w:pPr>
            <w:r w:rsidRPr="001571AC">
              <w:t>San Bernardino</w:t>
            </w:r>
          </w:p>
        </w:tc>
        <w:tc>
          <w:tcPr>
            <w:tcW w:w="1980" w:type="dxa"/>
            <w:noWrap/>
            <w:vAlign w:val="center"/>
            <w:hideMark/>
          </w:tcPr>
          <w:p w14:paraId="165D82F4" w14:textId="77777777" w:rsidR="00FC3EB2" w:rsidRPr="001571AC" w:rsidRDefault="00FC3EB2" w:rsidP="007A36B4">
            <w:pPr>
              <w:jc w:val="center"/>
            </w:pPr>
            <w:r w:rsidRPr="001571AC">
              <w:t>Highland</w:t>
            </w:r>
          </w:p>
        </w:tc>
        <w:tc>
          <w:tcPr>
            <w:tcW w:w="4950" w:type="dxa"/>
            <w:noWrap/>
            <w:vAlign w:val="center"/>
            <w:hideMark/>
          </w:tcPr>
          <w:p w14:paraId="1C7585B0" w14:textId="77777777" w:rsidR="00FC3EB2" w:rsidRPr="001571AC" w:rsidRDefault="00FC3EB2" w:rsidP="007A36B4">
            <w:pPr>
              <w:jc w:val="center"/>
            </w:pPr>
            <w:r w:rsidRPr="001571AC">
              <w:t>[Tribe]</w:t>
            </w:r>
          </w:p>
        </w:tc>
        <w:tc>
          <w:tcPr>
            <w:tcW w:w="1431" w:type="dxa"/>
            <w:noWrap/>
            <w:vAlign w:val="center"/>
            <w:hideMark/>
          </w:tcPr>
          <w:p w14:paraId="63966982" w14:textId="77777777" w:rsidR="00FC3EB2" w:rsidRPr="001571AC" w:rsidRDefault="00FC3EB2" w:rsidP="007A36B4">
            <w:pPr>
              <w:jc w:val="center"/>
            </w:pPr>
            <w:r w:rsidRPr="001571AC">
              <w:t>LVP</w:t>
            </w:r>
          </w:p>
        </w:tc>
      </w:tr>
      <w:tr w:rsidR="00FC3EB2" w:rsidRPr="001571AC" w14:paraId="6BAE0119" w14:textId="77777777" w:rsidTr="007A36B4">
        <w:trPr>
          <w:trHeight w:hRule="exact" w:val="864"/>
          <w:jc w:val="center"/>
        </w:trPr>
        <w:tc>
          <w:tcPr>
            <w:tcW w:w="2065" w:type="dxa"/>
            <w:noWrap/>
            <w:vAlign w:val="center"/>
            <w:hideMark/>
          </w:tcPr>
          <w:p w14:paraId="56D5C6AA" w14:textId="77777777" w:rsidR="00FC3EB2" w:rsidRPr="001571AC" w:rsidRDefault="00FC3EB2" w:rsidP="007A36B4">
            <w:pPr>
              <w:jc w:val="center"/>
            </w:pPr>
            <w:r w:rsidRPr="001571AC">
              <w:t>San Bernardino</w:t>
            </w:r>
          </w:p>
        </w:tc>
        <w:tc>
          <w:tcPr>
            <w:tcW w:w="1980" w:type="dxa"/>
            <w:noWrap/>
            <w:vAlign w:val="center"/>
            <w:hideMark/>
          </w:tcPr>
          <w:p w14:paraId="62334F75" w14:textId="77777777" w:rsidR="00FC3EB2" w:rsidRPr="001571AC" w:rsidRDefault="00FC3EB2" w:rsidP="007A36B4">
            <w:pPr>
              <w:jc w:val="center"/>
            </w:pPr>
            <w:r w:rsidRPr="001571AC">
              <w:t>Lytle Creek</w:t>
            </w:r>
          </w:p>
        </w:tc>
        <w:tc>
          <w:tcPr>
            <w:tcW w:w="4950" w:type="dxa"/>
            <w:noWrap/>
            <w:vAlign w:val="center"/>
            <w:hideMark/>
          </w:tcPr>
          <w:p w14:paraId="657C2454" w14:textId="77777777" w:rsidR="00FC3EB2" w:rsidRPr="001571AC" w:rsidRDefault="00FC3EB2" w:rsidP="007A36B4">
            <w:pPr>
              <w:jc w:val="center"/>
            </w:pPr>
            <w:r w:rsidRPr="001571AC">
              <w:t>[Construction]</w:t>
            </w:r>
          </w:p>
        </w:tc>
        <w:tc>
          <w:tcPr>
            <w:tcW w:w="1431" w:type="dxa"/>
            <w:noWrap/>
            <w:vAlign w:val="center"/>
            <w:hideMark/>
          </w:tcPr>
          <w:p w14:paraId="668A88C6" w14:textId="77777777" w:rsidR="00FC3EB2" w:rsidRPr="001571AC" w:rsidRDefault="00FC3EB2" w:rsidP="007A36B4">
            <w:pPr>
              <w:jc w:val="center"/>
            </w:pPr>
            <w:r w:rsidRPr="001571AC">
              <w:t>LVP</w:t>
            </w:r>
          </w:p>
        </w:tc>
      </w:tr>
      <w:tr w:rsidR="00FC3EB2" w:rsidRPr="001571AC" w14:paraId="5FF32E3E" w14:textId="77777777" w:rsidTr="007A36B4">
        <w:trPr>
          <w:trHeight w:hRule="exact" w:val="864"/>
          <w:jc w:val="center"/>
        </w:trPr>
        <w:tc>
          <w:tcPr>
            <w:tcW w:w="2065" w:type="dxa"/>
            <w:noWrap/>
            <w:vAlign w:val="center"/>
            <w:hideMark/>
          </w:tcPr>
          <w:p w14:paraId="0D6D0EE0" w14:textId="77777777" w:rsidR="00FC3EB2" w:rsidRPr="001571AC" w:rsidRDefault="00FC3EB2" w:rsidP="007A36B4">
            <w:pPr>
              <w:jc w:val="center"/>
            </w:pPr>
            <w:r w:rsidRPr="001571AC">
              <w:t>San Bernardino</w:t>
            </w:r>
          </w:p>
        </w:tc>
        <w:tc>
          <w:tcPr>
            <w:tcW w:w="1980" w:type="dxa"/>
            <w:noWrap/>
            <w:vAlign w:val="center"/>
            <w:hideMark/>
          </w:tcPr>
          <w:p w14:paraId="2BE06558" w14:textId="77777777" w:rsidR="00FC3EB2" w:rsidRPr="001571AC" w:rsidRDefault="00FC3EB2" w:rsidP="007A36B4">
            <w:pPr>
              <w:jc w:val="center"/>
            </w:pPr>
            <w:r w:rsidRPr="001571AC">
              <w:t>Montclair</w:t>
            </w:r>
          </w:p>
        </w:tc>
        <w:tc>
          <w:tcPr>
            <w:tcW w:w="4950" w:type="dxa"/>
            <w:noWrap/>
            <w:vAlign w:val="center"/>
            <w:hideMark/>
          </w:tcPr>
          <w:p w14:paraId="5A9C9CC3" w14:textId="77777777" w:rsidR="00FC3EB2" w:rsidRPr="001571AC" w:rsidRDefault="00FC3EB2" w:rsidP="007A36B4">
            <w:pPr>
              <w:jc w:val="center"/>
            </w:pPr>
            <w:r w:rsidRPr="001571AC">
              <w:t>[Household]</w:t>
            </w:r>
          </w:p>
        </w:tc>
        <w:tc>
          <w:tcPr>
            <w:tcW w:w="1431" w:type="dxa"/>
            <w:noWrap/>
            <w:vAlign w:val="center"/>
            <w:hideMark/>
          </w:tcPr>
          <w:p w14:paraId="4536BCBB" w14:textId="77777777" w:rsidR="00FC3EB2" w:rsidRPr="001571AC" w:rsidRDefault="00FC3EB2" w:rsidP="007A36B4">
            <w:pPr>
              <w:jc w:val="center"/>
            </w:pPr>
            <w:r w:rsidRPr="001571AC">
              <w:t>LVP</w:t>
            </w:r>
          </w:p>
        </w:tc>
      </w:tr>
      <w:tr w:rsidR="00FC3EB2" w:rsidRPr="001571AC" w14:paraId="2166632B" w14:textId="77777777" w:rsidTr="007A36B4">
        <w:trPr>
          <w:trHeight w:hRule="exact" w:val="864"/>
          <w:jc w:val="center"/>
        </w:trPr>
        <w:tc>
          <w:tcPr>
            <w:tcW w:w="2065" w:type="dxa"/>
            <w:noWrap/>
            <w:vAlign w:val="center"/>
            <w:hideMark/>
          </w:tcPr>
          <w:p w14:paraId="0F41F856" w14:textId="77777777" w:rsidR="00FC3EB2" w:rsidRPr="001571AC" w:rsidRDefault="00FC3EB2" w:rsidP="007A36B4">
            <w:pPr>
              <w:jc w:val="center"/>
            </w:pPr>
            <w:r w:rsidRPr="001571AC">
              <w:t>San Bernardino</w:t>
            </w:r>
          </w:p>
        </w:tc>
        <w:tc>
          <w:tcPr>
            <w:tcW w:w="1980" w:type="dxa"/>
            <w:noWrap/>
            <w:vAlign w:val="center"/>
            <w:hideMark/>
          </w:tcPr>
          <w:p w14:paraId="70E0BFB9" w14:textId="77777777" w:rsidR="00FC3EB2" w:rsidRPr="001571AC" w:rsidRDefault="00FC3EB2" w:rsidP="007A36B4">
            <w:pPr>
              <w:jc w:val="center"/>
            </w:pPr>
            <w:r w:rsidRPr="001571AC">
              <w:t>Montclair</w:t>
            </w:r>
          </w:p>
        </w:tc>
        <w:tc>
          <w:tcPr>
            <w:tcW w:w="4950" w:type="dxa"/>
            <w:noWrap/>
            <w:vAlign w:val="center"/>
            <w:hideMark/>
          </w:tcPr>
          <w:p w14:paraId="79281D28" w14:textId="77777777" w:rsidR="00FC3EB2" w:rsidRPr="001571AC" w:rsidRDefault="00FC3EB2" w:rsidP="007A36B4">
            <w:pPr>
              <w:jc w:val="center"/>
            </w:pPr>
            <w:r w:rsidRPr="001571AC">
              <w:t>[Painting Contractor]</w:t>
            </w:r>
          </w:p>
        </w:tc>
        <w:tc>
          <w:tcPr>
            <w:tcW w:w="1431" w:type="dxa"/>
            <w:noWrap/>
            <w:vAlign w:val="center"/>
            <w:hideMark/>
          </w:tcPr>
          <w:p w14:paraId="12F3789A" w14:textId="77777777" w:rsidR="00FC3EB2" w:rsidRPr="001571AC" w:rsidRDefault="00FC3EB2" w:rsidP="007A36B4">
            <w:pPr>
              <w:jc w:val="center"/>
            </w:pPr>
            <w:r w:rsidRPr="001571AC">
              <w:t>LVP</w:t>
            </w:r>
          </w:p>
        </w:tc>
      </w:tr>
      <w:tr w:rsidR="00FC3EB2" w:rsidRPr="001571AC" w14:paraId="50DFF712" w14:textId="77777777" w:rsidTr="007A36B4">
        <w:trPr>
          <w:trHeight w:hRule="exact" w:val="864"/>
          <w:jc w:val="center"/>
        </w:trPr>
        <w:tc>
          <w:tcPr>
            <w:tcW w:w="2065" w:type="dxa"/>
            <w:noWrap/>
            <w:vAlign w:val="center"/>
            <w:hideMark/>
          </w:tcPr>
          <w:p w14:paraId="6FF73D70" w14:textId="77777777" w:rsidR="00FC3EB2" w:rsidRPr="001571AC" w:rsidRDefault="00FC3EB2" w:rsidP="007A36B4">
            <w:pPr>
              <w:jc w:val="center"/>
            </w:pPr>
            <w:r w:rsidRPr="001571AC">
              <w:t>San Bernardino</w:t>
            </w:r>
          </w:p>
        </w:tc>
        <w:tc>
          <w:tcPr>
            <w:tcW w:w="1980" w:type="dxa"/>
            <w:noWrap/>
            <w:vAlign w:val="center"/>
            <w:hideMark/>
          </w:tcPr>
          <w:p w14:paraId="7AFCE333" w14:textId="77777777" w:rsidR="00FC3EB2" w:rsidRPr="001571AC" w:rsidRDefault="00FC3EB2" w:rsidP="007A36B4">
            <w:pPr>
              <w:jc w:val="center"/>
            </w:pPr>
            <w:r w:rsidRPr="001571AC">
              <w:t>Ontario</w:t>
            </w:r>
          </w:p>
        </w:tc>
        <w:tc>
          <w:tcPr>
            <w:tcW w:w="4950" w:type="dxa"/>
            <w:noWrap/>
            <w:vAlign w:val="center"/>
            <w:hideMark/>
          </w:tcPr>
          <w:p w14:paraId="52A522EC" w14:textId="77777777" w:rsidR="00FC3EB2" w:rsidRPr="001571AC" w:rsidRDefault="00FC3EB2" w:rsidP="007A36B4">
            <w:pPr>
              <w:jc w:val="center"/>
            </w:pPr>
            <w:r w:rsidRPr="001571AC">
              <w:t>[Distribution Warehouse]</w:t>
            </w:r>
          </w:p>
        </w:tc>
        <w:tc>
          <w:tcPr>
            <w:tcW w:w="1431" w:type="dxa"/>
            <w:noWrap/>
            <w:vAlign w:val="center"/>
            <w:hideMark/>
          </w:tcPr>
          <w:p w14:paraId="24399A44" w14:textId="77777777" w:rsidR="00FC3EB2" w:rsidRPr="001571AC" w:rsidRDefault="00FC3EB2" w:rsidP="007A36B4">
            <w:pPr>
              <w:jc w:val="center"/>
            </w:pPr>
            <w:r w:rsidRPr="001571AC">
              <w:t>LVP</w:t>
            </w:r>
          </w:p>
        </w:tc>
      </w:tr>
      <w:tr w:rsidR="00FC3EB2" w:rsidRPr="001571AC" w14:paraId="067FC186" w14:textId="77777777" w:rsidTr="007A36B4">
        <w:trPr>
          <w:trHeight w:hRule="exact" w:val="864"/>
          <w:jc w:val="center"/>
        </w:trPr>
        <w:tc>
          <w:tcPr>
            <w:tcW w:w="2065" w:type="dxa"/>
            <w:noWrap/>
            <w:vAlign w:val="center"/>
            <w:hideMark/>
          </w:tcPr>
          <w:p w14:paraId="3B165B9C" w14:textId="77777777" w:rsidR="00FC3EB2" w:rsidRPr="001571AC" w:rsidRDefault="00FC3EB2" w:rsidP="007A36B4">
            <w:pPr>
              <w:jc w:val="center"/>
            </w:pPr>
            <w:r w:rsidRPr="001571AC">
              <w:t>San Bernardino</w:t>
            </w:r>
          </w:p>
        </w:tc>
        <w:tc>
          <w:tcPr>
            <w:tcW w:w="1980" w:type="dxa"/>
            <w:noWrap/>
            <w:vAlign w:val="center"/>
            <w:hideMark/>
          </w:tcPr>
          <w:p w14:paraId="63C542FE" w14:textId="77777777" w:rsidR="00FC3EB2" w:rsidRPr="001571AC" w:rsidRDefault="00FC3EB2" w:rsidP="007A36B4">
            <w:pPr>
              <w:jc w:val="center"/>
            </w:pPr>
            <w:r w:rsidRPr="001571AC">
              <w:t>Ontario</w:t>
            </w:r>
          </w:p>
        </w:tc>
        <w:tc>
          <w:tcPr>
            <w:tcW w:w="4950" w:type="dxa"/>
            <w:noWrap/>
            <w:vAlign w:val="center"/>
            <w:hideMark/>
          </w:tcPr>
          <w:p w14:paraId="21A7E384" w14:textId="77777777" w:rsidR="00FC3EB2" w:rsidRPr="001571AC" w:rsidRDefault="00FC3EB2" w:rsidP="007A36B4">
            <w:pPr>
              <w:jc w:val="center"/>
            </w:pPr>
            <w:r w:rsidRPr="001571AC">
              <w:t>[Industrial Laundry]</w:t>
            </w:r>
          </w:p>
        </w:tc>
        <w:tc>
          <w:tcPr>
            <w:tcW w:w="1431" w:type="dxa"/>
            <w:noWrap/>
            <w:vAlign w:val="center"/>
            <w:hideMark/>
          </w:tcPr>
          <w:p w14:paraId="40CFFF3E" w14:textId="77777777" w:rsidR="00FC3EB2" w:rsidRPr="001571AC" w:rsidRDefault="00FC3EB2" w:rsidP="007A36B4">
            <w:pPr>
              <w:jc w:val="center"/>
            </w:pPr>
            <w:r w:rsidRPr="001571AC">
              <w:t>LVP</w:t>
            </w:r>
          </w:p>
        </w:tc>
      </w:tr>
      <w:tr w:rsidR="00FC3EB2" w:rsidRPr="001571AC" w14:paraId="3563D94B" w14:textId="77777777" w:rsidTr="007A36B4">
        <w:trPr>
          <w:trHeight w:hRule="exact" w:val="864"/>
          <w:jc w:val="center"/>
        </w:trPr>
        <w:tc>
          <w:tcPr>
            <w:tcW w:w="2065" w:type="dxa"/>
            <w:noWrap/>
            <w:vAlign w:val="center"/>
            <w:hideMark/>
          </w:tcPr>
          <w:p w14:paraId="6E2FD68B" w14:textId="77777777" w:rsidR="00FC3EB2" w:rsidRPr="001571AC" w:rsidRDefault="00FC3EB2" w:rsidP="007A36B4">
            <w:pPr>
              <w:jc w:val="center"/>
            </w:pPr>
            <w:r w:rsidRPr="001571AC">
              <w:t>San Bernardino</w:t>
            </w:r>
          </w:p>
        </w:tc>
        <w:tc>
          <w:tcPr>
            <w:tcW w:w="1980" w:type="dxa"/>
            <w:noWrap/>
            <w:vAlign w:val="center"/>
            <w:hideMark/>
          </w:tcPr>
          <w:p w14:paraId="3C467A6C" w14:textId="77777777" w:rsidR="00FC3EB2" w:rsidRPr="001571AC" w:rsidRDefault="00FC3EB2" w:rsidP="007A36B4">
            <w:pPr>
              <w:jc w:val="center"/>
            </w:pPr>
            <w:r w:rsidRPr="001571AC">
              <w:t>Ontario</w:t>
            </w:r>
          </w:p>
        </w:tc>
        <w:tc>
          <w:tcPr>
            <w:tcW w:w="4950" w:type="dxa"/>
            <w:noWrap/>
            <w:vAlign w:val="center"/>
            <w:hideMark/>
          </w:tcPr>
          <w:p w14:paraId="76D358AC" w14:textId="77777777" w:rsidR="00FC3EB2" w:rsidRPr="001571AC" w:rsidRDefault="00FC3EB2" w:rsidP="007A36B4">
            <w:pPr>
              <w:jc w:val="center"/>
            </w:pPr>
            <w:r w:rsidRPr="001571AC">
              <w:t>[Painting Contractor]</w:t>
            </w:r>
          </w:p>
        </w:tc>
        <w:tc>
          <w:tcPr>
            <w:tcW w:w="1431" w:type="dxa"/>
            <w:noWrap/>
            <w:vAlign w:val="center"/>
            <w:hideMark/>
          </w:tcPr>
          <w:p w14:paraId="24FDBDB7" w14:textId="77777777" w:rsidR="00FC3EB2" w:rsidRPr="001571AC" w:rsidRDefault="00FC3EB2" w:rsidP="007A36B4">
            <w:pPr>
              <w:jc w:val="center"/>
            </w:pPr>
            <w:r w:rsidRPr="001571AC">
              <w:t>RLVP</w:t>
            </w:r>
          </w:p>
        </w:tc>
      </w:tr>
      <w:tr w:rsidR="00FC3EB2" w:rsidRPr="001571AC" w14:paraId="04EBE56E" w14:textId="77777777" w:rsidTr="007A36B4">
        <w:trPr>
          <w:trHeight w:hRule="exact" w:val="864"/>
          <w:jc w:val="center"/>
        </w:trPr>
        <w:tc>
          <w:tcPr>
            <w:tcW w:w="2065" w:type="dxa"/>
            <w:noWrap/>
            <w:vAlign w:val="center"/>
            <w:hideMark/>
          </w:tcPr>
          <w:p w14:paraId="5293D47B" w14:textId="77777777" w:rsidR="00FC3EB2" w:rsidRPr="001571AC" w:rsidRDefault="00FC3EB2" w:rsidP="007A36B4">
            <w:pPr>
              <w:jc w:val="center"/>
            </w:pPr>
            <w:r w:rsidRPr="001571AC">
              <w:t>San Bernardino</w:t>
            </w:r>
          </w:p>
        </w:tc>
        <w:tc>
          <w:tcPr>
            <w:tcW w:w="1980" w:type="dxa"/>
            <w:noWrap/>
            <w:vAlign w:val="center"/>
            <w:hideMark/>
          </w:tcPr>
          <w:p w14:paraId="0C4B6268" w14:textId="77777777" w:rsidR="00FC3EB2" w:rsidRPr="001571AC" w:rsidRDefault="00FC3EB2" w:rsidP="007A36B4">
            <w:pPr>
              <w:jc w:val="center"/>
            </w:pPr>
            <w:r w:rsidRPr="001571AC">
              <w:t>Ontario</w:t>
            </w:r>
          </w:p>
        </w:tc>
        <w:tc>
          <w:tcPr>
            <w:tcW w:w="4950" w:type="dxa"/>
            <w:noWrap/>
            <w:vAlign w:val="center"/>
            <w:hideMark/>
          </w:tcPr>
          <w:p w14:paraId="430ADC97" w14:textId="77777777" w:rsidR="00FC3EB2" w:rsidRPr="001571AC" w:rsidRDefault="00FC3EB2" w:rsidP="007A36B4">
            <w:pPr>
              <w:jc w:val="center"/>
            </w:pPr>
            <w:r w:rsidRPr="001571AC">
              <w:t>[Painting Contractor]</w:t>
            </w:r>
          </w:p>
        </w:tc>
        <w:tc>
          <w:tcPr>
            <w:tcW w:w="1431" w:type="dxa"/>
            <w:noWrap/>
            <w:vAlign w:val="center"/>
            <w:hideMark/>
          </w:tcPr>
          <w:p w14:paraId="12BD5829" w14:textId="77777777" w:rsidR="00FC3EB2" w:rsidRPr="001571AC" w:rsidRDefault="00FC3EB2" w:rsidP="007A36B4">
            <w:pPr>
              <w:jc w:val="center"/>
            </w:pPr>
            <w:r w:rsidRPr="001571AC">
              <w:t>LVP</w:t>
            </w:r>
          </w:p>
        </w:tc>
      </w:tr>
      <w:tr w:rsidR="00FC3EB2" w:rsidRPr="001571AC" w14:paraId="508311AA" w14:textId="77777777" w:rsidTr="007A36B4">
        <w:trPr>
          <w:trHeight w:hRule="exact" w:val="864"/>
          <w:jc w:val="center"/>
        </w:trPr>
        <w:tc>
          <w:tcPr>
            <w:tcW w:w="2065" w:type="dxa"/>
            <w:noWrap/>
            <w:vAlign w:val="center"/>
            <w:hideMark/>
          </w:tcPr>
          <w:p w14:paraId="68CD59D7" w14:textId="77777777" w:rsidR="00FC3EB2" w:rsidRPr="001571AC" w:rsidRDefault="00FC3EB2" w:rsidP="007A36B4">
            <w:pPr>
              <w:jc w:val="center"/>
            </w:pPr>
            <w:r w:rsidRPr="001571AC">
              <w:t>San Bernardino</w:t>
            </w:r>
          </w:p>
        </w:tc>
        <w:tc>
          <w:tcPr>
            <w:tcW w:w="1980" w:type="dxa"/>
            <w:noWrap/>
            <w:vAlign w:val="center"/>
            <w:hideMark/>
          </w:tcPr>
          <w:p w14:paraId="28FC85BE" w14:textId="77777777" w:rsidR="00FC3EB2" w:rsidRPr="001571AC" w:rsidRDefault="00FC3EB2" w:rsidP="007A36B4">
            <w:pPr>
              <w:jc w:val="center"/>
            </w:pPr>
            <w:r w:rsidRPr="001571AC">
              <w:t>Ontario</w:t>
            </w:r>
          </w:p>
        </w:tc>
        <w:tc>
          <w:tcPr>
            <w:tcW w:w="4950" w:type="dxa"/>
            <w:noWrap/>
            <w:vAlign w:val="center"/>
            <w:hideMark/>
          </w:tcPr>
          <w:p w14:paraId="7AA38E6E" w14:textId="77777777" w:rsidR="00FC3EB2" w:rsidRPr="001571AC" w:rsidRDefault="00FC3EB2" w:rsidP="007A36B4">
            <w:pPr>
              <w:jc w:val="center"/>
            </w:pPr>
            <w:r w:rsidRPr="001571AC">
              <w:t>[Painting Contractor]</w:t>
            </w:r>
          </w:p>
        </w:tc>
        <w:tc>
          <w:tcPr>
            <w:tcW w:w="1431" w:type="dxa"/>
            <w:noWrap/>
            <w:vAlign w:val="center"/>
            <w:hideMark/>
          </w:tcPr>
          <w:p w14:paraId="6F9C0BF1" w14:textId="77777777" w:rsidR="00FC3EB2" w:rsidRPr="001571AC" w:rsidRDefault="00FC3EB2" w:rsidP="007A36B4">
            <w:pPr>
              <w:jc w:val="center"/>
            </w:pPr>
            <w:r w:rsidRPr="001571AC">
              <w:t>LVP</w:t>
            </w:r>
          </w:p>
        </w:tc>
      </w:tr>
      <w:tr w:rsidR="00FC3EB2" w:rsidRPr="001571AC" w14:paraId="678B78E5" w14:textId="77777777" w:rsidTr="007A36B4">
        <w:trPr>
          <w:trHeight w:hRule="exact" w:val="864"/>
          <w:jc w:val="center"/>
        </w:trPr>
        <w:tc>
          <w:tcPr>
            <w:tcW w:w="2065" w:type="dxa"/>
            <w:noWrap/>
            <w:vAlign w:val="center"/>
            <w:hideMark/>
          </w:tcPr>
          <w:p w14:paraId="4F497D00" w14:textId="77777777" w:rsidR="00FC3EB2" w:rsidRPr="001571AC" w:rsidRDefault="00FC3EB2" w:rsidP="007A36B4">
            <w:pPr>
              <w:jc w:val="center"/>
            </w:pPr>
            <w:r w:rsidRPr="001571AC">
              <w:t>San Bernardino</w:t>
            </w:r>
          </w:p>
        </w:tc>
        <w:tc>
          <w:tcPr>
            <w:tcW w:w="1980" w:type="dxa"/>
            <w:noWrap/>
            <w:vAlign w:val="center"/>
            <w:hideMark/>
          </w:tcPr>
          <w:p w14:paraId="514D4576" w14:textId="77777777" w:rsidR="00FC3EB2" w:rsidRPr="001571AC" w:rsidRDefault="00FC3EB2" w:rsidP="007A36B4">
            <w:pPr>
              <w:jc w:val="center"/>
            </w:pPr>
            <w:r w:rsidRPr="001571AC">
              <w:t>Ontario</w:t>
            </w:r>
          </w:p>
        </w:tc>
        <w:tc>
          <w:tcPr>
            <w:tcW w:w="4950" w:type="dxa"/>
            <w:noWrap/>
            <w:vAlign w:val="center"/>
            <w:hideMark/>
          </w:tcPr>
          <w:p w14:paraId="1C6E9F41" w14:textId="77777777" w:rsidR="00FC3EB2" w:rsidRPr="001571AC" w:rsidRDefault="00FC3EB2" w:rsidP="007A36B4">
            <w:pPr>
              <w:jc w:val="center"/>
            </w:pPr>
            <w:r w:rsidRPr="001571AC">
              <w:t>[Painting Contractor]</w:t>
            </w:r>
          </w:p>
        </w:tc>
        <w:tc>
          <w:tcPr>
            <w:tcW w:w="1431" w:type="dxa"/>
            <w:noWrap/>
            <w:vAlign w:val="center"/>
            <w:hideMark/>
          </w:tcPr>
          <w:p w14:paraId="5AE03CDB" w14:textId="77777777" w:rsidR="00FC3EB2" w:rsidRPr="001571AC" w:rsidRDefault="00FC3EB2" w:rsidP="007A36B4">
            <w:pPr>
              <w:jc w:val="center"/>
            </w:pPr>
            <w:r w:rsidRPr="001571AC">
              <w:t>LVP</w:t>
            </w:r>
          </w:p>
        </w:tc>
      </w:tr>
      <w:tr w:rsidR="00FC3EB2" w:rsidRPr="001571AC" w14:paraId="48C00A74" w14:textId="77777777" w:rsidTr="007A36B4">
        <w:trPr>
          <w:trHeight w:hRule="exact" w:val="864"/>
          <w:jc w:val="center"/>
        </w:trPr>
        <w:tc>
          <w:tcPr>
            <w:tcW w:w="2065" w:type="dxa"/>
            <w:noWrap/>
            <w:vAlign w:val="center"/>
            <w:hideMark/>
          </w:tcPr>
          <w:p w14:paraId="6CA9D323" w14:textId="77777777" w:rsidR="00FC3EB2" w:rsidRPr="001571AC" w:rsidRDefault="00FC3EB2" w:rsidP="007A36B4">
            <w:pPr>
              <w:jc w:val="center"/>
            </w:pPr>
            <w:r w:rsidRPr="001571AC">
              <w:t>San Bernardino</w:t>
            </w:r>
          </w:p>
        </w:tc>
        <w:tc>
          <w:tcPr>
            <w:tcW w:w="1980" w:type="dxa"/>
            <w:noWrap/>
            <w:vAlign w:val="center"/>
            <w:hideMark/>
          </w:tcPr>
          <w:p w14:paraId="4A15DFC6" w14:textId="77777777" w:rsidR="00FC3EB2" w:rsidRPr="001571AC" w:rsidRDefault="00FC3EB2" w:rsidP="007A36B4">
            <w:pPr>
              <w:jc w:val="center"/>
            </w:pPr>
            <w:r w:rsidRPr="001571AC">
              <w:t>Ontario</w:t>
            </w:r>
          </w:p>
        </w:tc>
        <w:tc>
          <w:tcPr>
            <w:tcW w:w="4950" w:type="dxa"/>
            <w:noWrap/>
            <w:vAlign w:val="center"/>
            <w:hideMark/>
          </w:tcPr>
          <w:p w14:paraId="443684B9" w14:textId="77777777" w:rsidR="00FC3EB2" w:rsidRPr="001571AC" w:rsidRDefault="00FC3EB2" w:rsidP="007A36B4">
            <w:pPr>
              <w:jc w:val="center"/>
            </w:pPr>
            <w:r w:rsidRPr="001571AC">
              <w:t>[Tile and Slab Distributer]</w:t>
            </w:r>
          </w:p>
        </w:tc>
        <w:tc>
          <w:tcPr>
            <w:tcW w:w="1431" w:type="dxa"/>
            <w:noWrap/>
            <w:vAlign w:val="center"/>
            <w:hideMark/>
          </w:tcPr>
          <w:p w14:paraId="7A8E8638" w14:textId="77777777" w:rsidR="00FC3EB2" w:rsidRPr="001571AC" w:rsidRDefault="00FC3EB2" w:rsidP="007A36B4">
            <w:pPr>
              <w:jc w:val="center"/>
            </w:pPr>
            <w:r w:rsidRPr="001571AC">
              <w:t>LVP</w:t>
            </w:r>
          </w:p>
        </w:tc>
      </w:tr>
      <w:tr w:rsidR="00FC3EB2" w:rsidRPr="001571AC" w14:paraId="67708E16" w14:textId="77777777" w:rsidTr="007A36B4">
        <w:trPr>
          <w:trHeight w:hRule="exact" w:val="864"/>
          <w:jc w:val="center"/>
        </w:trPr>
        <w:tc>
          <w:tcPr>
            <w:tcW w:w="2065" w:type="dxa"/>
            <w:noWrap/>
            <w:vAlign w:val="center"/>
            <w:hideMark/>
          </w:tcPr>
          <w:p w14:paraId="0A5DE494" w14:textId="77777777" w:rsidR="00FC3EB2" w:rsidRPr="001571AC" w:rsidRDefault="00FC3EB2" w:rsidP="007A36B4">
            <w:pPr>
              <w:jc w:val="center"/>
            </w:pPr>
            <w:r w:rsidRPr="001571AC">
              <w:lastRenderedPageBreak/>
              <w:t>San Bernardino</w:t>
            </w:r>
          </w:p>
        </w:tc>
        <w:tc>
          <w:tcPr>
            <w:tcW w:w="1980" w:type="dxa"/>
            <w:noWrap/>
            <w:vAlign w:val="center"/>
            <w:hideMark/>
          </w:tcPr>
          <w:p w14:paraId="4F16AC79" w14:textId="77777777" w:rsidR="00FC3EB2" w:rsidRPr="001571AC" w:rsidRDefault="00FC3EB2" w:rsidP="007A36B4">
            <w:pPr>
              <w:jc w:val="center"/>
            </w:pPr>
            <w:r w:rsidRPr="001571AC">
              <w:t>Phelan</w:t>
            </w:r>
          </w:p>
        </w:tc>
        <w:tc>
          <w:tcPr>
            <w:tcW w:w="4950" w:type="dxa"/>
            <w:noWrap/>
            <w:vAlign w:val="center"/>
            <w:hideMark/>
          </w:tcPr>
          <w:p w14:paraId="33E38C54" w14:textId="77777777" w:rsidR="00FC3EB2" w:rsidRPr="001571AC" w:rsidRDefault="00FC3EB2" w:rsidP="007A36B4">
            <w:pPr>
              <w:jc w:val="center"/>
            </w:pPr>
            <w:r w:rsidRPr="001571AC">
              <w:t>[School or University]</w:t>
            </w:r>
          </w:p>
        </w:tc>
        <w:tc>
          <w:tcPr>
            <w:tcW w:w="1431" w:type="dxa"/>
            <w:noWrap/>
            <w:vAlign w:val="center"/>
            <w:hideMark/>
          </w:tcPr>
          <w:p w14:paraId="3B8B3B59" w14:textId="77777777" w:rsidR="00FC3EB2" w:rsidRPr="001571AC" w:rsidRDefault="00FC3EB2" w:rsidP="007A36B4">
            <w:pPr>
              <w:jc w:val="center"/>
            </w:pPr>
            <w:r w:rsidRPr="001571AC">
              <w:t>LVP</w:t>
            </w:r>
          </w:p>
        </w:tc>
      </w:tr>
      <w:tr w:rsidR="00FC3EB2" w:rsidRPr="001571AC" w14:paraId="36580A12" w14:textId="77777777" w:rsidTr="007A36B4">
        <w:trPr>
          <w:trHeight w:hRule="exact" w:val="864"/>
          <w:jc w:val="center"/>
        </w:trPr>
        <w:tc>
          <w:tcPr>
            <w:tcW w:w="2065" w:type="dxa"/>
            <w:noWrap/>
            <w:vAlign w:val="center"/>
            <w:hideMark/>
          </w:tcPr>
          <w:p w14:paraId="6407CA24" w14:textId="77777777" w:rsidR="00FC3EB2" w:rsidRPr="001571AC" w:rsidRDefault="00FC3EB2" w:rsidP="007A36B4">
            <w:pPr>
              <w:jc w:val="center"/>
            </w:pPr>
            <w:r w:rsidRPr="001571AC">
              <w:t>San Bernardino</w:t>
            </w:r>
          </w:p>
        </w:tc>
        <w:tc>
          <w:tcPr>
            <w:tcW w:w="1980" w:type="dxa"/>
            <w:noWrap/>
            <w:vAlign w:val="center"/>
            <w:hideMark/>
          </w:tcPr>
          <w:p w14:paraId="19E2B35A" w14:textId="77777777" w:rsidR="00FC3EB2" w:rsidRPr="001571AC" w:rsidRDefault="00FC3EB2" w:rsidP="007A36B4">
            <w:pPr>
              <w:jc w:val="center"/>
            </w:pPr>
            <w:r w:rsidRPr="001571AC">
              <w:t>Rancho Cucamonga</w:t>
            </w:r>
          </w:p>
        </w:tc>
        <w:tc>
          <w:tcPr>
            <w:tcW w:w="4950" w:type="dxa"/>
            <w:noWrap/>
            <w:vAlign w:val="center"/>
            <w:hideMark/>
          </w:tcPr>
          <w:p w14:paraId="2907493B" w14:textId="77777777" w:rsidR="00FC3EB2" w:rsidRPr="001571AC" w:rsidRDefault="00FC3EB2" w:rsidP="007A36B4">
            <w:pPr>
              <w:jc w:val="center"/>
            </w:pPr>
            <w:r w:rsidRPr="001571AC">
              <w:t>[Painting Contractor]</w:t>
            </w:r>
          </w:p>
        </w:tc>
        <w:tc>
          <w:tcPr>
            <w:tcW w:w="1431" w:type="dxa"/>
            <w:noWrap/>
            <w:vAlign w:val="center"/>
            <w:hideMark/>
          </w:tcPr>
          <w:p w14:paraId="1791257E" w14:textId="77777777" w:rsidR="00FC3EB2" w:rsidRPr="001571AC" w:rsidRDefault="00FC3EB2" w:rsidP="007A36B4">
            <w:pPr>
              <w:jc w:val="center"/>
            </w:pPr>
            <w:r w:rsidRPr="001571AC">
              <w:t>LVP</w:t>
            </w:r>
          </w:p>
        </w:tc>
      </w:tr>
      <w:tr w:rsidR="00FC3EB2" w:rsidRPr="001571AC" w14:paraId="3D50127C" w14:textId="77777777" w:rsidTr="007A36B4">
        <w:trPr>
          <w:trHeight w:hRule="exact" w:val="864"/>
          <w:jc w:val="center"/>
        </w:trPr>
        <w:tc>
          <w:tcPr>
            <w:tcW w:w="2065" w:type="dxa"/>
            <w:noWrap/>
            <w:vAlign w:val="center"/>
            <w:hideMark/>
          </w:tcPr>
          <w:p w14:paraId="6A873053" w14:textId="77777777" w:rsidR="00FC3EB2" w:rsidRPr="001571AC" w:rsidRDefault="00FC3EB2" w:rsidP="007A36B4">
            <w:pPr>
              <w:jc w:val="center"/>
            </w:pPr>
            <w:r w:rsidRPr="001571AC">
              <w:t>San Bernardino</w:t>
            </w:r>
          </w:p>
        </w:tc>
        <w:tc>
          <w:tcPr>
            <w:tcW w:w="1980" w:type="dxa"/>
            <w:noWrap/>
            <w:vAlign w:val="center"/>
            <w:hideMark/>
          </w:tcPr>
          <w:p w14:paraId="5F55CD8C" w14:textId="77777777" w:rsidR="00FC3EB2" w:rsidRPr="001571AC" w:rsidRDefault="00FC3EB2" w:rsidP="007A36B4">
            <w:pPr>
              <w:jc w:val="center"/>
            </w:pPr>
            <w:r w:rsidRPr="001571AC">
              <w:t>Rancho Cucamonga</w:t>
            </w:r>
          </w:p>
        </w:tc>
        <w:tc>
          <w:tcPr>
            <w:tcW w:w="4950" w:type="dxa"/>
            <w:noWrap/>
            <w:vAlign w:val="center"/>
            <w:hideMark/>
          </w:tcPr>
          <w:p w14:paraId="79BB5530" w14:textId="77777777" w:rsidR="00FC3EB2" w:rsidRPr="001571AC" w:rsidRDefault="00FC3EB2" w:rsidP="007A36B4">
            <w:pPr>
              <w:jc w:val="center"/>
            </w:pPr>
            <w:r w:rsidRPr="001571AC">
              <w:t>[Painting Contractor]</w:t>
            </w:r>
          </w:p>
        </w:tc>
        <w:tc>
          <w:tcPr>
            <w:tcW w:w="1431" w:type="dxa"/>
            <w:noWrap/>
            <w:vAlign w:val="center"/>
            <w:hideMark/>
          </w:tcPr>
          <w:p w14:paraId="22C010C5" w14:textId="77777777" w:rsidR="00FC3EB2" w:rsidRPr="001571AC" w:rsidRDefault="00FC3EB2" w:rsidP="007A36B4">
            <w:pPr>
              <w:jc w:val="center"/>
            </w:pPr>
            <w:r w:rsidRPr="001571AC">
              <w:t>RLVP</w:t>
            </w:r>
          </w:p>
        </w:tc>
      </w:tr>
      <w:tr w:rsidR="00FC3EB2" w:rsidRPr="001571AC" w14:paraId="79E75666" w14:textId="77777777" w:rsidTr="007A36B4">
        <w:trPr>
          <w:trHeight w:hRule="exact" w:val="864"/>
          <w:jc w:val="center"/>
        </w:trPr>
        <w:tc>
          <w:tcPr>
            <w:tcW w:w="2065" w:type="dxa"/>
            <w:noWrap/>
            <w:vAlign w:val="center"/>
            <w:hideMark/>
          </w:tcPr>
          <w:p w14:paraId="43E1EC5F" w14:textId="77777777" w:rsidR="00FC3EB2" w:rsidRPr="001571AC" w:rsidRDefault="00FC3EB2" w:rsidP="007A36B4">
            <w:pPr>
              <w:jc w:val="center"/>
            </w:pPr>
            <w:r w:rsidRPr="001571AC">
              <w:t>San Bernardino</w:t>
            </w:r>
          </w:p>
        </w:tc>
        <w:tc>
          <w:tcPr>
            <w:tcW w:w="1980" w:type="dxa"/>
            <w:noWrap/>
            <w:vAlign w:val="center"/>
            <w:hideMark/>
          </w:tcPr>
          <w:p w14:paraId="4D35E3BC" w14:textId="77777777" w:rsidR="00FC3EB2" w:rsidRPr="001571AC" w:rsidRDefault="00FC3EB2" w:rsidP="007A36B4">
            <w:pPr>
              <w:jc w:val="center"/>
            </w:pPr>
            <w:r w:rsidRPr="001571AC">
              <w:t>Rancho Cucamonga</w:t>
            </w:r>
          </w:p>
        </w:tc>
        <w:tc>
          <w:tcPr>
            <w:tcW w:w="4950" w:type="dxa"/>
            <w:noWrap/>
            <w:vAlign w:val="center"/>
            <w:hideMark/>
          </w:tcPr>
          <w:p w14:paraId="276E7A5E" w14:textId="77777777" w:rsidR="00FC3EB2" w:rsidRPr="001571AC" w:rsidRDefault="00FC3EB2" w:rsidP="007A36B4">
            <w:pPr>
              <w:jc w:val="center"/>
            </w:pPr>
            <w:r w:rsidRPr="001571AC">
              <w:t>[Painting Contractor]</w:t>
            </w:r>
          </w:p>
        </w:tc>
        <w:tc>
          <w:tcPr>
            <w:tcW w:w="1431" w:type="dxa"/>
            <w:noWrap/>
            <w:vAlign w:val="center"/>
            <w:hideMark/>
          </w:tcPr>
          <w:p w14:paraId="54591E2C" w14:textId="77777777" w:rsidR="00FC3EB2" w:rsidRPr="001571AC" w:rsidRDefault="00FC3EB2" w:rsidP="007A36B4">
            <w:pPr>
              <w:jc w:val="center"/>
            </w:pPr>
            <w:r w:rsidRPr="001571AC">
              <w:t>LVP</w:t>
            </w:r>
          </w:p>
        </w:tc>
      </w:tr>
      <w:tr w:rsidR="00FC3EB2" w:rsidRPr="001571AC" w14:paraId="05269067" w14:textId="77777777" w:rsidTr="007A36B4">
        <w:trPr>
          <w:trHeight w:hRule="exact" w:val="864"/>
          <w:jc w:val="center"/>
        </w:trPr>
        <w:tc>
          <w:tcPr>
            <w:tcW w:w="2065" w:type="dxa"/>
            <w:noWrap/>
            <w:vAlign w:val="center"/>
            <w:hideMark/>
          </w:tcPr>
          <w:p w14:paraId="3AEA6DC8" w14:textId="77777777" w:rsidR="00FC3EB2" w:rsidRPr="001571AC" w:rsidRDefault="00FC3EB2" w:rsidP="007A36B4">
            <w:pPr>
              <w:jc w:val="center"/>
            </w:pPr>
            <w:r w:rsidRPr="001571AC">
              <w:t>San Bernardino</w:t>
            </w:r>
          </w:p>
        </w:tc>
        <w:tc>
          <w:tcPr>
            <w:tcW w:w="1980" w:type="dxa"/>
            <w:noWrap/>
            <w:vAlign w:val="center"/>
            <w:hideMark/>
          </w:tcPr>
          <w:p w14:paraId="4E826CB2" w14:textId="77777777" w:rsidR="00FC3EB2" w:rsidRPr="001571AC" w:rsidRDefault="00FC3EB2" w:rsidP="007A36B4">
            <w:pPr>
              <w:jc w:val="center"/>
            </w:pPr>
            <w:r w:rsidRPr="001571AC">
              <w:t>Rancho Cucamonga</w:t>
            </w:r>
          </w:p>
        </w:tc>
        <w:tc>
          <w:tcPr>
            <w:tcW w:w="4950" w:type="dxa"/>
            <w:noWrap/>
            <w:vAlign w:val="center"/>
            <w:hideMark/>
          </w:tcPr>
          <w:p w14:paraId="7C90B6BC" w14:textId="77777777" w:rsidR="00FC3EB2" w:rsidRPr="001571AC" w:rsidRDefault="00FC3EB2" w:rsidP="007A36B4">
            <w:pPr>
              <w:jc w:val="center"/>
            </w:pPr>
            <w:r w:rsidRPr="001571AC">
              <w:t>[Painting Contractor]</w:t>
            </w:r>
          </w:p>
        </w:tc>
        <w:tc>
          <w:tcPr>
            <w:tcW w:w="1431" w:type="dxa"/>
            <w:noWrap/>
            <w:vAlign w:val="center"/>
            <w:hideMark/>
          </w:tcPr>
          <w:p w14:paraId="56BF54D7" w14:textId="77777777" w:rsidR="00FC3EB2" w:rsidRPr="001571AC" w:rsidRDefault="00FC3EB2" w:rsidP="007A36B4">
            <w:pPr>
              <w:jc w:val="center"/>
            </w:pPr>
            <w:r w:rsidRPr="001571AC">
              <w:t>LVP</w:t>
            </w:r>
          </w:p>
        </w:tc>
      </w:tr>
      <w:tr w:rsidR="00FC3EB2" w:rsidRPr="001571AC" w14:paraId="671F26F7" w14:textId="77777777" w:rsidTr="007A36B4">
        <w:trPr>
          <w:trHeight w:hRule="exact" w:val="864"/>
          <w:jc w:val="center"/>
        </w:trPr>
        <w:tc>
          <w:tcPr>
            <w:tcW w:w="2065" w:type="dxa"/>
            <w:noWrap/>
            <w:vAlign w:val="center"/>
            <w:hideMark/>
          </w:tcPr>
          <w:p w14:paraId="337E8028" w14:textId="77777777" w:rsidR="00FC3EB2" w:rsidRPr="001571AC" w:rsidRDefault="00FC3EB2" w:rsidP="007A36B4">
            <w:pPr>
              <w:jc w:val="center"/>
            </w:pPr>
            <w:r w:rsidRPr="001571AC">
              <w:t>San Bernardino</w:t>
            </w:r>
          </w:p>
        </w:tc>
        <w:tc>
          <w:tcPr>
            <w:tcW w:w="1980" w:type="dxa"/>
            <w:noWrap/>
            <w:vAlign w:val="center"/>
            <w:hideMark/>
          </w:tcPr>
          <w:p w14:paraId="170755FA" w14:textId="77777777" w:rsidR="00FC3EB2" w:rsidRPr="001571AC" w:rsidRDefault="00FC3EB2" w:rsidP="007A36B4">
            <w:pPr>
              <w:jc w:val="center"/>
            </w:pPr>
            <w:r w:rsidRPr="001571AC">
              <w:t>Rancho Cucamonga</w:t>
            </w:r>
          </w:p>
        </w:tc>
        <w:tc>
          <w:tcPr>
            <w:tcW w:w="4950" w:type="dxa"/>
            <w:noWrap/>
            <w:vAlign w:val="center"/>
            <w:hideMark/>
          </w:tcPr>
          <w:p w14:paraId="0F7A0A53" w14:textId="77777777" w:rsidR="00FC3EB2" w:rsidRPr="001571AC" w:rsidRDefault="00FC3EB2" w:rsidP="007A36B4">
            <w:pPr>
              <w:jc w:val="center"/>
            </w:pPr>
            <w:r w:rsidRPr="001571AC">
              <w:t>[Property Manager/Owner]</w:t>
            </w:r>
          </w:p>
        </w:tc>
        <w:tc>
          <w:tcPr>
            <w:tcW w:w="1431" w:type="dxa"/>
            <w:noWrap/>
            <w:vAlign w:val="center"/>
            <w:hideMark/>
          </w:tcPr>
          <w:p w14:paraId="57EAD5F6" w14:textId="77777777" w:rsidR="00FC3EB2" w:rsidRPr="001571AC" w:rsidRDefault="00FC3EB2" w:rsidP="007A36B4">
            <w:pPr>
              <w:jc w:val="center"/>
            </w:pPr>
            <w:r w:rsidRPr="001571AC">
              <w:t>LVP</w:t>
            </w:r>
          </w:p>
        </w:tc>
      </w:tr>
      <w:tr w:rsidR="00FC3EB2" w:rsidRPr="001571AC" w14:paraId="4AA3C6A4" w14:textId="77777777" w:rsidTr="007A36B4">
        <w:trPr>
          <w:trHeight w:hRule="exact" w:val="864"/>
          <w:jc w:val="center"/>
        </w:trPr>
        <w:tc>
          <w:tcPr>
            <w:tcW w:w="2065" w:type="dxa"/>
            <w:noWrap/>
            <w:vAlign w:val="center"/>
            <w:hideMark/>
          </w:tcPr>
          <w:p w14:paraId="3126C173" w14:textId="77777777" w:rsidR="00FC3EB2" w:rsidRPr="001571AC" w:rsidRDefault="00FC3EB2" w:rsidP="007A36B4">
            <w:pPr>
              <w:jc w:val="center"/>
            </w:pPr>
            <w:r w:rsidRPr="001571AC">
              <w:t>San Bernardino</w:t>
            </w:r>
          </w:p>
        </w:tc>
        <w:tc>
          <w:tcPr>
            <w:tcW w:w="1980" w:type="dxa"/>
            <w:noWrap/>
            <w:vAlign w:val="center"/>
            <w:hideMark/>
          </w:tcPr>
          <w:p w14:paraId="36D82BF3" w14:textId="77777777" w:rsidR="00FC3EB2" w:rsidRPr="001571AC" w:rsidRDefault="00FC3EB2" w:rsidP="007A36B4">
            <w:pPr>
              <w:jc w:val="center"/>
            </w:pPr>
            <w:r w:rsidRPr="001571AC">
              <w:t>Rancho Cucamonga</w:t>
            </w:r>
          </w:p>
        </w:tc>
        <w:tc>
          <w:tcPr>
            <w:tcW w:w="4950" w:type="dxa"/>
            <w:noWrap/>
            <w:vAlign w:val="center"/>
            <w:hideMark/>
          </w:tcPr>
          <w:p w14:paraId="1E1AD495" w14:textId="77777777" w:rsidR="00FC3EB2" w:rsidRPr="001571AC" w:rsidRDefault="00FC3EB2" w:rsidP="007A36B4">
            <w:pPr>
              <w:jc w:val="center"/>
            </w:pPr>
            <w:r w:rsidRPr="001571AC">
              <w:t>[Property Manager/Owner]</w:t>
            </w:r>
          </w:p>
        </w:tc>
        <w:tc>
          <w:tcPr>
            <w:tcW w:w="1431" w:type="dxa"/>
            <w:noWrap/>
            <w:vAlign w:val="center"/>
            <w:hideMark/>
          </w:tcPr>
          <w:p w14:paraId="065A20AA" w14:textId="77777777" w:rsidR="00FC3EB2" w:rsidRPr="001571AC" w:rsidRDefault="00FC3EB2" w:rsidP="007A36B4">
            <w:pPr>
              <w:jc w:val="center"/>
            </w:pPr>
            <w:r w:rsidRPr="001571AC">
              <w:t>LVP</w:t>
            </w:r>
          </w:p>
        </w:tc>
      </w:tr>
      <w:tr w:rsidR="00FC3EB2" w:rsidRPr="001571AC" w14:paraId="195A05CA" w14:textId="77777777" w:rsidTr="007A36B4">
        <w:trPr>
          <w:trHeight w:hRule="exact" w:val="864"/>
          <w:jc w:val="center"/>
        </w:trPr>
        <w:tc>
          <w:tcPr>
            <w:tcW w:w="2065" w:type="dxa"/>
            <w:noWrap/>
            <w:vAlign w:val="center"/>
            <w:hideMark/>
          </w:tcPr>
          <w:p w14:paraId="080853DA" w14:textId="77777777" w:rsidR="00FC3EB2" w:rsidRPr="001571AC" w:rsidRDefault="00FC3EB2" w:rsidP="007A36B4">
            <w:pPr>
              <w:jc w:val="center"/>
            </w:pPr>
            <w:r w:rsidRPr="001571AC">
              <w:t>San Bernardino</w:t>
            </w:r>
          </w:p>
        </w:tc>
        <w:tc>
          <w:tcPr>
            <w:tcW w:w="1980" w:type="dxa"/>
            <w:noWrap/>
            <w:vAlign w:val="center"/>
            <w:hideMark/>
          </w:tcPr>
          <w:p w14:paraId="4285969B" w14:textId="77777777" w:rsidR="00FC3EB2" w:rsidRPr="001571AC" w:rsidRDefault="00FC3EB2" w:rsidP="007A36B4">
            <w:pPr>
              <w:jc w:val="center"/>
            </w:pPr>
            <w:r w:rsidRPr="001571AC">
              <w:t>Rancho Cucamonga</w:t>
            </w:r>
          </w:p>
        </w:tc>
        <w:tc>
          <w:tcPr>
            <w:tcW w:w="4950" w:type="dxa"/>
            <w:noWrap/>
            <w:vAlign w:val="center"/>
            <w:hideMark/>
          </w:tcPr>
          <w:p w14:paraId="19EF8BEE" w14:textId="77777777" w:rsidR="00FC3EB2" w:rsidRPr="001571AC" w:rsidRDefault="00FC3EB2" w:rsidP="007A36B4">
            <w:pPr>
              <w:jc w:val="center"/>
            </w:pPr>
            <w:r w:rsidRPr="001571AC">
              <w:t>[Property Manager/Owner]</w:t>
            </w:r>
          </w:p>
        </w:tc>
        <w:tc>
          <w:tcPr>
            <w:tcW w:w="1431" w:type="dxa"/>
            <w:noWrap/>
            <w:vAlign w:val="center"/>
            <w:hideMark/>
          </w:tcPr>
          <w:p w14:paraId="15D7F837" w14:textId="77777777" w:rsidR="00FC3EB2" w:rsidRPr="001571AC" w:rsidRDefault="00FC3EB2" w:rsidP="007A36B4">
            <w:pPr>
              <w:jc w:val="center"/>
            </w:pPr>
            <w:r w:rsidRPr="001571AC">
              <w:t>LVP</w:t>
            </w:r>
          </w:p>
        </w:tc>
      </w:tr>
      <w:tr w:rsidR="00FC3EB2" w:rsidRPr="001571AC" w14:paraId="3B9EB3C7" w14:textId="77777777" w:rsidTr="007A36B4">
        <w:trPr>
          <w:trHeight w:hRule="exact" w:val="864"/>
          <w:jc w:val="center"/>
        </w:trPr>
        <w:tc>
          <w:tcPr>
            <w:tcW w:w="2065" w:type="dxa"/>
            <w:noWrap/>
            <w:vAlign w:val="center"/>
            <w:hideMark/>
          </w:tcPr>
          <w:p w14:paraId="2D9CC584" w14:textId="77777777" w:rsidR="00FC3EB2" w:rsidRPr="001571AC" w:rsidRDefault="00FC3EB2" w:rsidP="007A36B4">
            <w:pPr>
              <w:jc w:val="center"/>
            </w:pPr>
            <w:r w:rsidRPr="001571AC">
              <w:t>San Bernardino</w:t>
            </w:r>
          </w:p>
        </w:tc>
        <w:tc>
          <w:tcPr>
            <w:tcW w:w="1980" w:type="dxa"/>
            <w:noWrap/>
            <w:vAlign w:val="center"/>
            <w:hideMark/>
          </w:tcPr>
          <w:p w14:paraId="72521618" w14:textId="77777777" w:rsidR="00FC3EB2" w:rsidRPr="001571AC" w:rsidRDefault="00FC3EB2" w:rsidP="007A36B4">
            <w:pPr>
              <w:jc w:val="center"/>
            </w:pPr>
            <w:r w:rsidRPr="001571AC">
              <w:t>San Bernardino</w:t>
            </w:r>
          </w:p>
        </w:tc>
        <w:tc>
          <w:tcPr>
            <w:tcW w:w="4950" w:type="dxa"/>
            <w:noWrap/>
            <w:vAlign w:val="center"/>
            <w:hideMark/>
          </w:tcPr>
          <w:p w14:paraId="522678F3" w14:textId="77777777" w:rsidR="00FC3EB2" w:rsidRPr="001571AC" w:rsidRDefault="00FC3EB2" w:rsidP="007A36B4">
            <w:pPr>
              <w:jc w:val="center"/>
            </w:pPr>
            <w:r w:rsidRPr="001571AC">
              <w:t>[Government City]</w:t>
            </w:r>
          </w:p>
        </w:tc>
        <w:tc>
          <w:tcPr>
            <w:tcW w:w="1431" w:type="dxa"/>
            <w:noWrap/>
            <w:vAlign w:val="center"/>
            <w:hideMark/>
          </w:tcPr>
          <w:p w14:paraId="28FAE137" w14:textId="77777777" w:rsidR="00FC3EB2" w:rsidRPr="001571AC" w:rsidRDefault="00FC3EB2" w:rsidP="007A36B4">
            <w:pPr>
              <w:jc w:val="center"/>
            </w:pPr>
            <w:r w:rsidRPr="001571AC">
              <w:t>LVP</w:t>
            </w:r>
          </w:p>
        </w:tc>
      </w:tr>
      <w:tr w:rsidR="00FC3EB2" w:rsidRPr="001571AC" w14:paraId="7443F1AD" w14:textId="77777777" w:rsidTr="007A36B4">
        <w:trPr>
          <w:trHeight w:hRule="exact" w:val="864"/>
          <w:jc w:val="center"/>
        </w:trPr>
        <w:tc>
          <w:tcPr>
            <w:tcW w:w="2065" w:type="dxa"/>
            <w:noWrap/>
            <w:vAlign w:val="center"/>
            <w:hideMark/>
          </w:tcPr>
          <w:p w14:paraId="5263A6FE" w14:textId="77777777" w:rsidR="00FC3EB2" w:rsidRPr="001571AC" w:rsidRDefault="00FC3EB2" w:rsidP="007A36B4">
            <w:pPr>
              <w:jc w:val="center"/>
            </w:pPr>
            <w:r w:rsidRPr="001571AC">
              <w:t>San Bernardino</w:t>
            </w:r>
          </w:p>
        </w:tc>
        <w:tc>
          <w:tcPr>
            <w:tcW w:w="1980" w:type="dxa"/>
            <w:noWrap/>
            <w:vAlign w:val="center"/>
            <w:hideMark/>
          </w:tcPr>
          <w:p w14:paraId="540A45F9" w14:textId="77777777" w:rsidR="00FC3EB2" w:rsidRPr="001571AC" w:rsidRDefault="00FC3EB2" w:rsidP="007A36B4">
            <w:pPr>
              <w:jc w:val="center"/>
            </w:pPr>
            <w:r w:rsidRPr="001571AC">
              <w:t>San Bernardino</w:t>
            </w:r>
          </w:p>
        </w:tc>
        <w:tc>
          <w:tcPr>
            <w:tcW w:w="4950" w:type="dxa"/>
            <w:noWrap/>
            <w:vAlign w:val="center"/>
            <w:hideMark/>
          </w:tcPr>
          <w:p w14:paraId="292B4A49" w14:textId="77777777" w:rsidR="00FC3EB2" w:rsidRPr="001571AC" w:rsidRDefault="00FC3EB2" w:rsidP="007A36B4">
            <w:pPr>
              <w:jc w:val="center"/>
            </w:pPr>
            <w:r w:rsidRPr="001571AC">
              <w:t>[Painting Contractor]</w:t>
            </w:r>
          </w:p>
        </w:tc>
        <w:tc>
          <w:tcPr>
            <w:tcW w:w="1431" w:type="dxa"/>
            <w:noWrap/>
            <w:vAlign w:val="center"/>
            <w:hideMark/>
          </w:tcPr>
          <w:p w14:paraId="7CCD8A6A" w14:textId="77777777" w:rsidR="00FC3EB2" w:rsidRPr="001571AC" w:rsidRDefault="00FC3EB2" w:rsidP="007A36B4">
            <w:pPr>
              <w:jc w:val="center"/>
            </w:pPr>
            <w:r w:rsidRPr="001571AC">
              <w:t>LVP</w:t>
            </w:r>
          </w:p>
        </w:tc>
      </w:tr>
      <w:tr w:rsidR="00FC3EB2" w:rsidRPr="001571AC" w14:paraId="003E0899" w14:textId="77777777" w:rsidTr="007A36B4">
        <w:trPr>
          <w:trHeight w:hRule="exact" w:val="864"/>
          <w:jc w:val="center"/>
        </w:trPr>
        <w:tc>
          <w:tcPr>
            <w:tcW w:w="2065" w:type="dxa"/>
            <w:noWrap/>
            <w:vAlign w:val="center"/>
            <w:hideMark/>
          </w:tcPr>
          <w:p w14:paraId="6D9B6CB6" w14:textId="77777777" w:rsidR="00FC3EB2" w:rsidRPr="001571AC" w:rsidRDefault="00FC3EB2" w:rsidP="007A36B4">
            <w:pPr>
              <w:jc w:val="center"/>
            </w:pPr>
            <w:r w:rsidRPr="001571AC">
              <w:t>San Bernardino</w:t>
            </w:r>
          </w:p>
        </w:tc>
        <w:tc>
          <w:tcPr>
            <w:tcW w:w="1980" w:type="dxa"/>
            <w:noWrap/>
            <w:vAlign w:val="center"/>
            <w:hideMark/>
          </w:tcPr>
          <w:p w14:paraId="7EA66D7C" w14:textId="77777777" w:rsidR="00FC3EB2" w:rsidRPr="001571AC" w:rsidRDefault="00FC3EB2" w:rsidP="007A36B4">
            <w:pPr>
              <w:jc w:val="center"/>
            </w:pPr>
            <w:r w:rsidRPr="001571AC">
              <w:t>San Bernardino</w:t>
            </w:r>
          </w:p>
        </w:tc>
        <w:tc>
          <w:tcPr>
            <w:tcW w:w="4950" w:type="dxa"/>
            <w:noWrap/>
            <w:vAlign w:val="center"/>
            <w:hideMark/>
          </w:tcPr>
          <w:p w14:paraId="51C3397D" w14:textId="77777777" w:rsidR="00FC3EB2" w:rsidRPr="001571AC" w:rsidRDefault="00FC3EB2" w:rsidP="007A36B4">
            <w:pPr>
              <w:jc w:val="center"/>
            </w:pPr>
            <w:r w:rsidRPr="001571AC">
              <w:t>[Painting Contractor]</w:t>
            </w:r>
          </w:p>
        </w:tc>
        <w:tc>
          <w:tcPr>
            <w:tcW w:w="1431" w:type="dxa"/>
            <w:noWrap/>
            <w:vAlign w:val="center"/>
            <w:hideMark/>
          </w:tcPr>
          <w:p w14:paraId="49814B99" w14:textId="77777777" w:rsidR="00FC3EB2" w:rsidRPr="001571AC" w:rsidRDefault="00FC3EB2" w:rsidP="007A36B4">
            <w:pPr>
              <w:jc w:val="center"/>
            </w:pPr>
            <w:r w:rsidRPr="001571AC">
              <w:t>LVP</w:t>
            </w:r>
          </w:p>
        </w:tc>
      </w:tr>
      <w:tr w:rsidR="00FC3EB2" w:rsidRPr="001571AC" w14:paraId="554C3648" w14:textId="77777777" w:rsidTr="007A36B4">
        <w:trPr>
          <w:trHeight w:hRule="exact" w:val="864"/>
          <w:jc w:val="center"/>
        </w:trPr>
        <w:tc>
          <w:tcPr>
            <w:tcW w:w="2065" w:type="dxa"/>
            <w:noWrap/>
            <w:vAlign w:val="center"/>
            <w:hideMark/>
          </w:tcPr>
          <w:p w14:paraId="66DC8B27" w14:textId="77777777" w:rsidR="00FC3EB2" w:rsidRPr="001571AC" w:rsidRDefault="00FC3EB2" w:rsidP="007A36B4">
            <w:pPr>
              <w:jc w:val="center"/>
            </w:pPr>
            <w:r w:rsidRPr="001571AC">
              <w:t>San Bernardino</w:t>
            </w:r>
          </w:p>
        </w:tc>
        <w:tc>
          <w:tcPr>
            <w:tcW w:w="1980" w:type="dxa"/>
            <w:noWrap/>
            <w:vAlign w:val="center"/>
            <w:hideMark/>
          </w:tcPr>
          <w:p w14:paraId="35D35281" w14:textId="77777777" w:rsidR="00FC3EB2" w:rsidRPr="001571AC" w:rsidRDefault="00FC3EB2" w:rsidP="007A36B4">
            <w:pPr>
              <w:jc w:val="center"/>
            </w:pPr>
            <w:r w:rsidRPr="001571AC">
              <w:t>San Bernardino</w:t>
            </w:r>
          </w:p>
        </w:tc>
        <w:tc>
          <w:tcPr>
            <w:tcW w:w="4950" w:type="dxa"/>
            <w:noWrap/>
            <w:vAlign w:val="center"/>
            <w:hideMark/>
          </w:tcPr>
          <w:p w14:paraId="0710DFFB" w14:textId="77777777" w:rsidR="00FC3EB2" w:rsidRPr="001571AC" w:rsidRDefault="00FC3EB2" w:rsidP="007A36B4">
            <w:pPr>
              <w:jc w:val="center"/>
            </w:pPr>
            <w:r w:rsidRPr="001571AC">
              <w:t>[Painting Contractor]</w:t>
            </w:r>
          </w:p>
        </w:tc>
        <w:tc>
          <w:tcPr>
            <w:tcW w:w="1431" w:type="dxa"/>
            <w:noWrap/>
            <w:vAlign w:val="center"/>
            <w:hideMark/>
          </w:tcPr>
          <w:p w14:paraId="2D6D4DBE" w14:textId="77777777" w:rsidR="00FC3EB2" w:rsidRPr="001571AC" w:rsidRDefault="00FC3EB2" w:rsidP="007A36B4">
            <w:pPr>
              <w:jc w:val="center"/>
            </w:pPr>
            <w:r w:rsidRPr="001571AC">
              <w:t>LVP</w:t>
            </w:r>
          </w:p>
        </w:tc>
      </w:tr>
      <w:tr w:rsidR="00FC3EB2" w:rsidRPr="001571AC" w14:paraId="16DF378D" w14:textId="77777777" w:rsidTr="007A36B4">
        <w:trPr>
          <w:trHeight w:hRule="exact" w:val="864"/>
          <w:jc w:val="center"/>
        </w:trPr>
        <w:tc>
          <w:tcPr>
            <w:tcW w:w="2065" w:type="dxa"/>
            <w:noWrap/>
            <w:vAlign w:val="center"/>
            <w:hideMark/>
          </w:tcPr>
          <w:p w14:paraId="67CB5433" w14:textId="77777777" w:rsidR="00FC3EB2" w:rsidRPr="001571AC" w:rsidRDefault="00FC3EB2" w:rsidP="007A36B4">
            <w:pPr>
              <w:jc w:val="center"/>
            </w:pPr>
            <w:r w:rsidRPr="001571AC">
              <w:t>San Bernardino</w:t>
            </w:r>
          </w:p>
        </w:tc>
        <w:tc>
          <w:tcPr>
            <w:tcW w:w="1980" w:type="dxa"/>
            <w:noWrap/>
            <w:vAlign w:val="center"/>
            <w:hideMark/>
          </w:tcPr>
          <w:p w14:paraId="7E6A25E1" w14:textId="77777777" w:rsidR="00FC3EB2" w:rsidRPr="001571AC" w:rsidRDefault="00FC3EB2" w:rsidP="007A36B4">
            <w:pPr>
              <w:jc w:val="center"/>
            </w:pPr>
            <w:r w:rsidRPr="001571AC">
              <w:t>San Bernardino</w:t>
            </w:r>
          </w:p>
        </w:tc>
        <w:tc>
          <w:tcPr>
            <w:tcW w:w="4950" w:type="dxa"/>
            <w:noWrap/>
            <w:vAlign w:val="center"/>
            <w:hideMark/>
          </w:tcPr>
          <w:p w14:paraId="493C2485" w14:textId="77777777" w:rsidR="00FC3EB2" w:rsidRPr="001571AC" w:rsidRDefault="00FC3EB2" w:rsidP="007A36B4">
            <w:pPr>
              <w:jc w:val="center"/>
            </w:pPr>
            <w:r w:rsidRPr="001571AC">
              <w:t>[Property Manager/Owner]</w:t>
            </w:r>
          </w:p>
        </w:tc>
        <w:tc>
          <w:tcPr>
            <w:tcW w:w="1431" w:type="dxa"/>
            <w:noWrap/>
            <w:vAlign w:val="center"/>
            <w:hideMark/>
          </w:tcPr>
          <w:p w14:paraId="2351DEDB" w14:textId="77777777" w:rsidR="00FC3EB2" w:rsidRPr="001571AC" w:rsidRDefault="00FC3EB2" w:rsidP="007A36B4">
            <w:pPr>
              <w:jc w:val="center"/>
            </w:pPr>
            <w:r w:rsidRPr="001571AC">
              <w:t>LVP</w:t>
            </w:r>
          </w:p>
        </w:tc>
      </w:tr>
      <w:tr w:rsidR="00FC3EB2" w:rsidRPr="001571AC" w14:paraId="31650DB7" w14:textId="77777777" w:rsidTr="007A36B4">
        <w:trPr>
          <w:trHeight w:hRule="exact" w:val="864"/>
          <w:jc w:val="center"/>
        </w:trPr>
        <w:tc>
          <w:tcPr>
            <w:tcW w:w="2065" w:type="dxa"/>
            <w:noWrap/>
            <w:vAlign w:val="center"/>
            <w:hideMark/>
          </w:tcPr>
          <w:p w14:paraId="0C62D459" w14:textId="77777777" w:rsidR="00FC3EB2" w:rsidRPr="001571AC" w:rsidRDefault="00FC3EB2" w:rsidP="007A36B4">
            <w:pPr>
              <w:jc w:val="center"/>
            </w:pPr>
            <w:r w:rsidRPr="001571AC">
              <w:t>San Bernardino</w:t>
            </w:r>
          </w:p>
        </w:tc>
        <w:tc>
          <w:tcPr>
            <w:tcW w:w="1980" w:type="dxa"/>
            <w:noWrap/>
            <w:vAlign w:val="center"/>
            <w:hideMark/>
          </w:tcPr>
          <w:p w14:paraId="46790FAE" w14:textId="77777777" w:rsidR="00FC3EB2" w:rsidRPr="001571AC" w:rsidRDefault="00FC3EB2" w:rsidP="007A36B4">
            <w:pPr>
              <w:jc w:val="center"/>
            </w:pPr>
            <w:r w:rsidRPr="001571AC">
              <w:t>San Bernardino</w:t>
            </w:r>
          </w:p>
        </w:tc>
        <w:tc>
          <w:tcPr>
            <w:tcW w:w="4950" w:type="dxa"/>
            <w:noWrap/>
            <w:vAlign w:val="center"/>
            <w:hideMark/>
          </w:tcPr>
          <w:p w14:paraId="2D5B6CA4" w14:textId="77777777" w:rsidR="00FC3EB2" w:rsidRPr="001571AC" w:rsidRDefault="00FC3EB2" w:rsidP="007A36B4">
            <w:pPr>
              <w:jc w:val="center"/>
            </w:pPr>
            <w:r w:rsidRPr="001571AC">
              <w:t>[School or University]</w:t>
            </w:r>
          </w:p>
        </w:tc>
        <w:tc>
          <w:tcPr>
            <w:tcW w:w="1431" w:type="dxa"/>
            <w:noWrap/>
            <w:vAlign w:val="center"/>
            <w:hideMark/>
          </w:tcPr>
          <w:p w14:paraId="27638EAB" w14:textId="77777777" w:rsidR="00FC3EB2" w:rsidRPr="001571AC" w:rsidRDefault="00FC3EB2" w:rsidP="007A36B4">
            <w:pPr>
              <w:jc w:val="center"/>
            </w:pPr>
            <w:r w:rsidRPr="001571AC">
              <w:t>LVP</w:t>
            </w:r>
          </w:p>
        </w:tc>
      </w:tr>
      <w:tr w:rsidR="00FC3EB2" w:rsidRPr="001571AC" w14:paraId="22DC8C8E" w14:textId="77777777" w:rsidTr="007A36B4">
        <w:trPr>
          <w:trHeight w:hRule="exact" w:val="864"/>
          <w:jc w:val="center"/>
        </w:trPr>
        <w:tc>
          <w:tcPr>
            <w:tcW w:w="2065" w:type="dxa"/>
            <w:noWrap/>
            <w:vAlign w:val="center"/>
            <w:hideMark/>
          </w:tcPr>
          <w:p w14:paraId="0CCBE5EC" w14:textId="77777777" w:rsidR="00FC3EB2" w:rsidRPr="001571AC" w:rsidRDefault="00FC3EB2" w:rsidP="007A36B4">
            <w:pPr>
              <w:jc w:val="center"/>
            </w:pPr>
            <w:r w:rsidRPr="001571AC">
              <w:lastRenderedPageBreak/>
              <w:t>San Bernardino</w:t>
            </w:r>
          </w:p>
        </w:tc>
        <w:tc>
          <w:tcPr>
            <w:tcW w:w="1980" w:type="dxa"/>
            <w:noWrap/>
            <w:vAlign w:val="center"/>
            <w:hideMark/>
          </w:tcPr>
          <w:p w14:paraId="05404A4E" w14:textId="77777777" w:rsidR="00FC3EB2" w:rsidRPr="001571AC" w:rsidRDefault="00FC3EB2" w:rsidP="007A36B4">
            <w:pPr>
              <w:jc w:val="center"/>
            </w:pPr>
            <w:r w:rsidRPr="001571AC">
              <w:t>Upland</w:t>
            </w:r>
          </w:p>
        </w:tc>
        <w:tc>
          <w:tcPr>
            <w:tcW w:w="4950" w:type="dxa"/>
            <w:noWrap/>
            <w:vAlign w:val="center"/>
            <w:hideMark/>
          </w:tcPr>
          <w:p w14:paraId="0E6F5553" w14:textId="77777777" w:rsidR="00FC3EB2" w:rsidRPr="001571AC" w:rsidRDefault="00FC3EB2" w:rsidP="007A36B4">
            <w:pPr>
              <w:jc w:val="center"/>
            </w:pPr>
            <w:r w:rsidRPr="001571AC">
              <w:t>[Painting Contractor]</w:t>
            </w:r>
          </w:p>
        </w:tc>
        <w:tc>
          <w:tcPr>
            <w:tcW w:w="1431" w:type="dxa"/>
            <w:noWrap/>
            <w:vAlign w:val="center"/>
            <w:hideMark/>
          </w:tcPr>
          <w:p w14:paraId="60291376" w14:textId="77777777" w:rsidR="00FC3EB2" w:rsidRPr="001571AC" w:rsidRDefault="00FC3EB2" w:rsidP="007A36B4">
            <w:pPr>
              <w:jc w:val="center"/>
            </w:pPr>
            <w:r w:rsidRPr="001571AC">
              <w:t>LVP</w:t>
            </w:r>
          </w:p>
        </w:tc>
      </w:tr>
      <w:tr w:rsidR="00FC3EB2" w:rsidRPr="001571AC" w14:paraId="4CBB62D9" w14:textId="77777777" w:rsidTr="007A36B4">
        <w:trPr>
          <w:trHeight w:hRule="exact" w:val="864"/>
          <w:jc w:val="center"/>
        </w:trPr>
        <w:tc>
          <w:tcPr>
            <w:tcW w:w="2065" w:type="dxa"/>
            <w:noWrap/>
            <w:vAlign w:val="center"/>
            <w:hideMark/>
          </w:tcPr>
          <w:p w14:paraId="0208F2A4" w14:textId="77777777" w:rsidR="00FC3EB2" w:rsidRPr="001571AC" w:rsidRDefault="00FC3EB2" w:rsidP="007A36B4">
            <w:pPr>
              <w:jc w:val="center"/>
            </w:pPr>
            <w:r w:rsidRPr="001571AC">
              <w:t>San Bernardino</w:t>
            </w:r>
          </w:p>
        </w:tc>
        <w:tc>
          <w:tcPr>
            <w:tcW w:w="1980" w:type="dxa"/>
            <w:noWrap/>
            <w:vAlign w:val="center"/>
            <w:hideMark/>
          </w:tcPr>
          <w:p w14:paraId="2C5122E5" w14:textId="77777777" w:rsidR="00FC3EB2" w:rsidRPr="001571AC" w:rsidRDefault="00FC3EB2" w:rsidP="007A36B4">
            <w:pPr>
              <w:jc w:val="center"/>
            </w:pPr>
            <w:r w:rsidRPr="001571AC">
              <w:t>Upland</w:t>
            </w:r>
          </w:p>
        </w:tc>
        <w:tc>
          <w:tcPr>
            <w:tcW w:w="4950" w:type="dxa"/>
            <w:noWrap/>
            <w:vAlign w:val="center"/>
            <w:hideMark/>
          </w:tcPr>
          <w:p w14:paraId="3FB47034" w14:textId="77777777" w:rsidR="00FC3EB2" w:rsidRPr="001571AC" w:rsidRDefault="00FC3EB2" w:rsidP="007A36B4">
            <w:pPr>
              <w:jc w:val="center"/>
            </w:pPr>
            <w:r w:rsidRPr="001571AC">
              <w:t>[Property Manager/Owner]</w:t>
            </w:r>
          </w:p>
        </w:tc>
        <w:tc>
          <w:tcPr>
            <w:tcW w:w="1431" w:type="dxa"/>
            <w:noWrap/>
            <w:vAlign w:val="center"/>
            <w:hideMark/>
          </w:tcPr>
          <w:p w14:paraId="0841508A" w14:textId="77777777" w:rsidR="00FC3EB2" w:rsidRPr="001571AC" w:rsidRDefault="00FC3EB2" w:rsidP="007A36B4">
            <w:pPr>
              <w:jc w:val="center"/>
            </w:pPr>
            <w:r w:rsidRPr="001571AC">
              <w:t>LVP</w:t>
            </w:r>
          </w:p>
        </w:tc>
      </w:tr>
      <w:tr w:rsidR="00FC3EB2" w:rsidRPr="001571AC" w14:paraId="2BAC15BB" w14:textId="77777777" w:rsidTr="007A36B4">
        <w:trPr>
          <w:trHeight w:hRule="exact" w:val="864"/>
          <w:jc w:val="center"/>
        </w:trPr>
        <w:tc>
          <w:tcPr>
            <w:tcW w:w="2065" w:type="dxa"/>
            <w:noWrap/>
            <w:vAlign w:val="center"/>
            <w:hideMark/>
          </w:tcPr>
          <w:p w14:paraId="4BCBF8D2" w14:textId="77777777" w:rsidR="00FC3EB2" w:rsidRPr="001571AC" w:rsidRDefault="00FC3EB2" w:rsidP="007A36B4">
            <w:pPr>
              <w:jc w:val="center"/>
            </w:pPr>
            <w:r w:rsidRPr="001571AC">
              <w:t>San Bernardino</w:t>
            </w:r>
          </w:p>
        </w:tc>
        <w:tc>
          <w:tcPr>
            <w:tcW w:w="1980" w:type="dxa"/>
            <w:noWrap/>
            <w:vAlign w:val="center"/>
            <w:hideMark/>
          </w:tcPr>
          <w:p w14:paraId="6B156FE5" w14:textId="77777777" w:rsidR="00FC3EB2" w:rsidRPr="001571AC" w:rsidRDefault="00FC3EB2" w:rsidP="007A36B4">
            <w:pPr>
              <w:jc w:val="center"/>
            </w:pPr>
            <w:r w:rsidRPr="001571AC">
              <w:t>Upland</w:t>
            </w:r>
          </w:p>
        </w:tc>
        <w:tc>
          <w:tcPr>
            <w:tcW w:w="4950" w:type="dxa"/>
            <w:noWrap/>
            <w:vAlign w:val="center"/>
            <w:hideMark/>
          </w:tcPr>
          <w:p w14:paraId="30729BB4" w14:textId="77777777" w:rsidR="00FC3EB2" w:rsidRPr="001571AC" w:rsidRDefault="00FC3EB2" w:rsidP="007A36B4">
            <w:pPr>
              <w:jc w:val="center"/>
            </w:pPr>
            <w:r w:rsidRPr="001571AC">
              <w:t>[Sign Company]</w:t>
            </w:r>
          </w:p>
        </w:tc>
        <w:tc>
          <w:tcPr>
            <w:tcW w:w="1431" w:type="dxa"/>
            <w:noWrap/>
            <w:vAlign w:val="center"/>
            <w:hideMark/>
          </w:tcPr>
          <w:p w14:paraId="37CC1771" w14:textId="77777777" w:rsidR="00FC3EB2" w:rsidRPr="001571AC" w:rsidRDefault="00FC3EB2" w:rsidP="007A36B4">
            <w:pPr>
              <w:jc w:val="center"/>
            </w:pPr>
            <w:r w:rsidRPr="001571AC">
              <w:t>LVP</w:t>
            </w:r>
          </w:p>
        </w:tc>
      </w:tr>
      <w:tr w:rsidR="00FC3EB2" w:rsidRPr="001571AC" w14:paraId="0B8D39C5" w14:textId="77777777" w:rsidTr="007A36B4">
        <w:trPr>
          <w:trHeight w:hRule="exact" w:val="864"/>
          <w:jc w:val="center"/>
        </w:trPr>
        <w:tc>
          <w:tcPr>
            <w:tcW w:w="2065" w:type="dxa"/>
            <w:noWrap/>
            <w:vAlign w:val="center"/>
            <w:hideMark/>
          </w:tcPr>
          <w:p w14:paraId="03CA6BF2" w14:textId="77777777" w:rsidR="00FC3EB2" w:rsidRPr="001571AC" w:rsidRDefault="00FC3EB2" w:rsidP="007A36B4">
            <w:pPr>
              <w:jc w:val="center"/>
            </w:pPr>
            <w:r w:rsidRPr="001571AC">
              <w:t>San Bernardino</w:t>
            </w:r>
          </w:p>
        </w:tc>
        <w:tc>
          <w:tcPr>
            <w:tcW w:w="1980" w:type="dxa"/>
            <w:noWrap/>
            <w:vAlign w:val="center"/>
            <w:hideMark/>
          </w:tcPr>
          <w:p w14:paraId="079BE18F" w14:textId="77777777" w:rsidR="00FC3EB2" w:rsidRPr="001571AC" w:rsidRDefault="00FC3EB2" w:rsidP="007A36B4">
            <w:pPr>
              <w:jc w:val="center"/>
            </w:pPr>
            <w:r w:rsidRPr="001571AC">
              <w:t>Victorville</w:t>
            </w:r>
          </w:p>
        </w:tc>
        <w:tc>
          <w:tcPr>
            <w:tcW w:w="4950" w:type="dxa"/>
            <w:noWrap/>
            <w:vAlign w:val="center"/>
            <w:hideMark/>
          </w:tcPr>
          <w:p w14:paraId="0228D8BC" w14:textId="77777777" w:rsidR="00FC3EB2" w:rsidRPr="001571AC" w:rsidRDefault="00FC3EB2" w:rsidP="007A36B4">
            <w:pPr>
              <w:jc w:val="center"/>
            </w:pPr>
            <w:r w:rsidRPr="001571AC">
              <w:t>[Bowling alley]</w:t>
            </w:r>
          </w:p>
        </w:tc>
        <w:tc>
          <w:tcPr>
            <w:tcW w:w="1431" w:type="dxa"/>
            <w:noWrap/>
            <w:vAlign w:val="center"/>
            <w:hideMark/>
          </w:tcPr>
          <w:p w14:paraId="740F5718" w14:textId="77777777" w:rsidR="00FC3EB2" w:rsidRPr="001571AC" w:rsidRDefault="00FC3EB2" w:rsidP="007A36B4">
            <w:pPr>
              <w:jc w:val="center"/>
            </w:pPr>
            <w:r w:rsidRPr="001571AC">
              <w:t>LVP</w:t>
            </w:r>
          </w:p>
        </w:tc>
      </w:tr>
      <w:tr w:rsidR="00FC3EB2" w:rsidRPr="001571AC" w14:paraId="79A8FF78" w14:textId="77777777" w:rsidTr="007A36B4">
        <w:trPr>
          <w:trHeight w:hRule="exact" w:val="864"/>
          <w:jc w:val="center"/>
        </w:trPr>
        <w:tc>
          <w:tcPr>
            <w:tcW w:w="2065" w:type="dxa"/>
            <w:noWrap/>
            <w:vAlign w:val="center"/>
            <w:hideMark/>
          </w:tcPr>
          <w:p w14:paraId="43EE0352" w14:textId="77777777" w:rsidR="00FC3EB2" w:rsidRPr="001571AC" w:rsidRDefault="00FC3EB2" w:rsidP="007A36B4">
            <w:pPr>
              <w:jc w:val="center"/>
            </w:pPr>
            <w:r w:rsidRPr="001571AC">
              <w:t>San Bernardino</w:t>
            </w:r>
          </w:p>
        </w:tc>
        <w:tc>
          <w:tcPr>
            <w:tcW w:w="1980" w:type="dxa"/>
            <w:noWrap/>
            <w:vAlign w:val="center"/>
            <w:hideMark/>
          </w:tcPr>
          <w:p w14:paraId="1D0248F1" w14:textId="77777777" w:rsidR="00FC3EB2" w:rsidRPr="001571AC" w:rsidRDefault="00FC3EB2" w:rsidP="007A36B4">
            <w:pPr>
              <w:jc w:val="center"/>
            </w:pPr>
            <w:r w:rsidRPr="001571AC">
              <w:t>Yucaipa</w:t>
            </w:r>
          </w:p>
        </w:tc>
        <w:tc>
          <w:tcPr>
            <w:tcW w:w="4950" w:type="dxa"/>
            <w:noWrap/>
            <w:vAlign w:val="center"/>
            <w:hideMark/>
          </w:tcPr>
          <w:p w14:paraId="7BB50B75" w14:textId="77777777" w:rsidR="00FC3EB2" w:rsidRPr="001571AC" w:rsidRDefault="00FC3EB2" w:rsidP="007A36B4">
            <w:pPr>
              <w:jc w:val="center"/>
            </w:pPr>
            <w:r w:rsidRPr="001571AC">
              <w:t>[Painting Contractor]</w:t>
            </w:r>
          </w:p>
        </w:tc>
        <w:tc>
          <w:tcPr>
            <w:tcW w:w="1431" w:type="dxa"/>
            <w:noWrap/>
            <w:vAlign w:val="center"/>
            <w:hideMark/>
          </w:tcPr>
          <w:p w14:paraId="6B857366" w14:textId="77777777" w:rsidR="00FC3EB2" w:rsidRPr="001571AC" w:rsidRDefault="00FC3EB2" w:rsidP="007A36B4">
            <w:pPr>
              <w:jc w:val="center"/>
            </w:pPr>
            <w:r w:rsidRPr="001571AC">
              <w:t>LVP</w:t>
            </w:r>
          </w:p>
        </w:tc>
      </w:tr>
      <w:tr w:rsidR="00FC3EB2" w:rsidRPr="001571AC" w14:paraId="261F16A3" w14:textId="77777777" w:rsidTr="007A36B4">
        <w:trPr>
          <w:trHeight w:hRule="exact" w:val="864"/>
          <w:jc w:val="center"/>
        </w:trPr>
        <w:tc>
          <w:tcPr>
            <w:tcW w:w="2065" w:type="dxa"/>
            <w:noWrap/>
            <w:vAlign w:val="center"/>
            <w:hideMark/>
          </w:tcPr>
          <w:p w14:paraId="635DA2B1" w14:textId="77777777" w:rsidR="00FC3EB2" w:rsidRPr="001571AC" w:rsidRDefault="00FC3EB2" w:rsidP="007A36B4">
            <w:pPr>
              <w:jc w:val="center"/>
            </w:pPr>
            <w:r w:rsidRPr="001571AC">
              <w:t>San Bernardino</w:t>
            </w:r>
          </w:p>
        </w:tc>
        <w:tc>
          <w:tcPr>
            <w:tcW w:w="1980" w:type="dxa"/>
            <w:noWrap/>
            <w:vAlign w:val="center"/>
            <w:hideMark/>
          </w:tcPr>
          <w:p w14:paraId="1A374322" w14:textId="77777777" w:rsidR="00FC3EB2" w:rsidRPr="001571AC" w:rsidRDefault="00FC3EB2" w:rsidP="007A36B4">
            <w:pPr>
              <w:jc w:val="center"/>
            </w:pPr>
            <w:r w:rsidRPr="001571AC">
              <w:t>Yucaipa</w:t>
            </w:r>
          </w:p>
        </w:tc>
        <w:tc>
          <w:tcPr>
            <w:tcW w:w="4950" w:type="dxa"/>
            <w:noWrap/>
            <w:vAlign w:val="center"/>
            <w:hideMark/>
          </w:tcPr>
          <w:p w14:paraId="5517393B" w14:textId="77777777" w:rsidR="00FC3EB2" w:rsidRPr="001571AC" w:rsidRDefault="00FC3EB2" w:rsidP="007A36B4">
            <w:pPr>
              <w:jc w:val="center"/>
            </w:pPr>
            <w:r w:rsidRPr="001571AC">
              <w:t>[School or University]</w:t>
            </w:r>
          </w:p>
        </w:tc>
        <w:tc>
          <w:tcPr>
            <w:tcW w:w="1431" w:type="dxa"/>
            <w:noWrap/>
            <w:vAlign w:val="center"/>
            <w:hideMark/>
          </w:tcPr>
          <w:p w14:paraId="76FB6A04" w14:textId="77777777" w:rsidR="00FC3EB2" w:rsidRPr="001571AC" w:rsidRDefault="00FC3EB2" w:rsidP="007A36B4">
            <w:pPr>
              <w:jc w:val="center"/>
            </w:pPr>
            <w:r w:rsidRPr="001571AC">
              <w:t>LVP</w:t>
            </w:r>
          </w:p>
        </w:tc>
      </w:tr>
      <w:tr w:rsidR="00FC3EB2" w:rsidRPr="001571AC" w14:paraId="01E46CCF" w14:textId="77777777" w:rsidTr="007A36B4">
        <w:trPr>
          <w:trHeight w:hRule="exact" w:val="864"/>
          <w:jc w:val="center"/>
        </w:trPr>
        <w:tc>
          <w:tcPr>
            <w:tcW w:w="2065" w:type="dxa"/>
            <w:noWrap/>
            <w:vAlign w:val="center"/>
            <w:hideMark/>
          </w:tcPr>
          <w:p w14:paraId="11B4365F" w14:textId="77777777" w:rsidR="00FC3EB2" w:rsidRPr="001571AC" w:rsidRDefault="00FC3EB2" w:rsidP="007A36B4">
            <w:pPr>
              <w:jc w:val="center"/>
            </w:pPr>
            <w:r w:rsidRPr="001571AC">
              <w:t>San Bernardino</w:t>
            </w:r>
          </w:p>
        </w:tc>
        <w:tc>
          <w:tcPr>
            <w:tcW w:w="1980" w:type="dxa"/>
            <w:noWrap/>
            <w:vAlign w:val="center"/>
            <w:hideMark/>
          </w:tcPr>
          <w:p w14:paraId="4996951B" w14:textId="77777777" w:rsidR="00FC3EB2" w:rsidRPr="001571AC" w:rsidRDefault="00FC3EB2" w:rsidP="007A36B4">
            <w:pPr>
              <w:jc w:val="center"/>
            </w:pPr>
            <w:r w:rsidRPr="001571AC">
              <w:t>Yucca Valley</w:t>
            </w:r>
          </w:p>
        </w:tc>
        <w:tc>
          <w:tcPr>
            <w:tcW w:w="4950" w:type="dxa"/>
            <w:noWrap/>
            <w:vAlign w:val="center"/>
            <w:hideMark/>
          </w:tcPr>
          <w:p w14:paraId="30E3084C" w14:textId="77777777" w:rsidR="00FC3EB2" w:rsidRPr="001571AC" w:rsidRDefault="00FC3EB2" w:rsidP="007A36B4">
            <w:pPr>
              <w:jc w:val="center"/>
            </w:pPr>
            <w:r w:rsidRPr="001571AC">
              <w:t>[Construction]</w:t>
            </w:r>
          </w:p>
        </w:tc>
        <w:tc>
          <w:tcPr>
            <w:tcW w:w="1431" w:type="dxa"/>
            <w:noWrap/>
            <w:vAlign w:val="center"/>
            <w:hideMark/>
          </w:tcPr>
          <w:p w14:paraId="10C21D22" w14:textId="77777777" w:rsidR="00FC3EB2" w:rsidRPr="001571AC" w:rsidRDefault="00FC3EB2" w:rsidP="007A36B4">
            <w:pPr>
              <w:jc w:val="center"/>
            </w:pPr>
            <w:r w:rsidRPr="001571AC">
              <w:t>LVP</w:t>
            </w:r>
          </w:p>
        </w:tc>
      </w:tr>
      <w:tr w:rsidR="00FC3EB2" w:rsidRPr="001571AC" w14:paraId="0666CBC5" w14:textId="77777777" w:rsidTr="007A36B4">
        <w:trPr>
          <w:trHeight w:hRule="exact" w:val="864"/>
          <w:jc w:val="center"/>
        </w:trPr>
        <w:tc>
          <w:tcPr>
            <w:tcW w:w="2065" w:type="dxa"/>
            <w:noWrap/>
            <w:vAlign w:val="center"/>
            <w:hideMark/>
          </w:tcPr>
          <w:p w14:paraId="332EF14E" w14:textId="77777777" w:rsidR="00FC3EB2" w:rsidRPr="001571AC" w:rsidRDefault="00FC3EB2" w:rsidP="007A36B4">
            <w:pPr>
              <w:jc w:val="center"/>
            </w:pPr>
            <w:r w:rsidRPr="001571AC">
              <w:t>San Diego</w:t>
            </w:r>
          </w:p>
        </w:tc>
        <w:tc>
          <w:tcPr>
            <w:tcW w:w="1980" w:type="dxa"/>
            <w:noWrap/>
            <w:vAlign w:val="center"/>
            <w:hideMark/>
          </w:tcPr>
          <w:p w14:paraId="2AEC0858" w14:textId="77777777" w:rsidR="00FC3EB2" w:rsidRPr="001571AC" w:rsidRDefault="00FC3EB2" w:rsidP="007A36B4">
            <w:pPr>
              <w:jc w:val="center"/>
            </w:pPr>
            <w:r w:rsidRPr="001571AC">
              <w:t>Carlsbad</w:t>
            </w:r>
          </w:p>
        </w:tc>
        <w:tc>
          <w:tcPr>
            <w:tcW w:w="4950" w:type="dxa"/>
            <w:noWrap/>
            <w:vAlign w:val="center"/>
            <w:hideMark/>
          </w:tcPr>
          <w:p w14:paraId="3C08DBA1" w14:textId="77777777" w:rsidR="00FC3EB2" w:rsidRPr="001571AC" w:rsidRDefault="00FC3EB2" w:rsidP="007A36B4">
            <w:pPr>
              <w:jc w:val="center"/>
            </w:pPr>
            <w:r w:rsidRPr="001571AC">
              <w:t>[Hospitality / Resort]</w:t>
            </w:r>
          </w:p>
        </w:tc>
        <w:tc>
          <w:tcPr>
            <w:tcW w:w="1431" w:type="dxa"/>
            <w:noWrap/>
            <w:vAlign w:val="center"/>
            <w:hideMark/>
          </w:tcPr>
          <w:p w14:paraId="3ADE8A27" w14:textId="77777777" w:rsidR="00FC3EB2" w:rsidRPr="001571AC" w:rsidRDefault="00FC3EB2" w:rsidP="007A36B4">
            <w:pPr>
              <w:jc w:val="center"/>
            </w:pPr>
            <w:r w:rsidRPr="001571AC">
              <w:t>LVP</w:t>
            </w:r>
          </w:p>
        </w:tc>
      </w:tr>
      <w:tr w:rsidR="00FC3EB2" w:rsidRPr="001571AC" w14:paraId="4DAAF326" w14:textId="77777777" w:rsidTr="007A36B4">
        <w:trPr>
          <w:trHeight w:hRule="exact" w:val="864"/>
          <w:jc w:val="center"/>
        </w:trPr>
        <w:tc>
          <w:tcPr>
            <w:tcW w:w="2065" w:type="dxa"/>
            <w:noWrap/>
            <w:vAlign w:val="center"/>
            <w:hideMark/>
          </w:tcPr>
          <w:p w14:paraId="30A3F0A0" w14:textId="77777777" w:rsidR="00FC3EB2" w:rsidRPr="001571AC" w:rsidRDefault="00FC3EB2" w:rsidP="007A36B4">
            <w:pPr>
              <w:jc w:val="center"/>
            </w:pPr>
            <w:r w:rsidRPr="001571AC">
              <w:t>San Diego</w:t>
            </w:r>
          </w:p>
        </w:tc>
        <w:tc>
          <w:tcPr>
            <w:tcW w:w="1980" w:type="dxa"/>
            <w:noWrap/>
            <w:vAlign w:val="center"/>
            <w:hideMark/>
          </w:tcPr>
          <w:p w14:paraId="1C52FC79" w14:textId="77777777" w:rsidR="00FC3EB2" w:rsidRPr="001571AC" w:rsidRDefault="00FC3EB2" w:rsidP="007A36B4">
            <w:pPr>
              <w:jc w:val="center"/>
            </w:pPr>
            <w:r w:rsidRPr="001571AC">
              <w:t>Carlsbad</w:t>
            </w:r>
          </w:p>
        </w:tc>
        <w:tc>
          <w:tcPr>
            <w:tcW w:w="4950" w:type="dxa"/>
            <w:noWrap/>
            <w:vAlign w:val="center"/>
            <w:hideMark/>
          </w:tcPr>
          <w:p w14:paraId="36AC7956" w14:textId="77777777" w:rsidR="00FC3EB2" w:rsidRPr="001571AC" w:rsidRDefault="00FC3EB2" w:rsidP="007A36B4">
            <w:pPr>
              <w:jc w:val="center"/>
            </w:pPr>
            <w:r w:rsidRPr="001571AC">
              <w:t>[Hotel]</w:t>
            </w:r>
          </w:p>
        </w:tc>
        <w:tc>
          <w:tcPr>
            <w:tcW w:w="1431" w:type="dxa"/>
            <w:noWrap/>
            <w:vAlign w:val="center"/>
            <w:hideMark/>
          </w:tcPr>
          <w:p w14:paraId="11B7A7BF" w14:textId="77777777" w:rsidR="00FC3EB2" w:rsidRPr="001571AC" w:rsidRDefault="00FC3EB2" w:rsidP="007A36B4">
            <w:pPr>
              <w:jc w:val="center"/>
            </w:pPr>
            <w:r w:rsidRPr="001571AC">
              <w:t>LVP</w:t>
            </w:r>
          </w:p>
        </w:tc>
      </w:tr>
      <w:tr w:rsidR="00FC3EB2" w:rsidRPr="001571AC" w14:paraId="0F2DE6FC" w14:textId="77777777" w:rsidTr="007A36B4">
        <w:trPr>
          <w:trHeight w:hRule="exact" w:val="864"/>
          <w:jc w:val="center"/>
        </w:trPr>
        <w:tc>
          <w:tcPr>
            <w:tcW w:w="2065" w:type="dxa"/>
            <w:noWrap/>
            <w:vAlign w:val="center"/>
            <w:hideMark/>
          </w:tcPr>
          <w:p w14:paraId="323ECB74" w14:textId="77777777" w:rsidR="00FC3EB2" w:rsidRPr="001571AC" w:rsidRDefault="00FC3EB2" w:rsidP="007A36B4">
            <w:pPr>
              <w:jc w:val="center"/>
            </w:pPr>
            <w:r w:rsidRPr="001571AC">
              <w:t>San Diego</w:t>
            </w:r>
          </w:p>
        </w:tc>
        <w:tc>
          <w:tcPr>
            <w:tcW w:w="1980" w:type="dxa"/>
            <w:noWrap/>
            <w:vAlign w:val="center"/>
            <w:hideMark/>
          </w:tcPr>
          <w:p w14:paraId="2E0FE208" w14:textId="77777777" w:rsidR="00FC3EB2" w:rsidRPr="001571AC" w:rsidRDefault="00FC3EB2" w:rsidP="007A36B4">
            <w:pPr>
              <w:jc w:val="center"/>
            </w:pPr>
            <w:r w:rsidRPr="001571AC">
              <w:t>Carlsbad</w:t>
            </w:r>
          </w:p>
        </w:tc>
        <w:tc>
          <w:tcPr>
            <w:tcW w:w="4950" w:type="dxa"/>
            <w:noWrap/>
            <w:vAlign w:val="center"/>
            <w:hideMark/>
          </w:tcPr>
          <w:p w14:paraId="325F0BEC" w14:textId="77777777" w:rsidR="00FC3EB2" w:rsidRPr="001571AC" w:rsidRDefault="00FC3EB2" w:rsidP="007A36B4">
            <w:pPr>
              <w:jc w:val="center"/>
            </w:pPr>
            <w:r w:rsidRPr="001571AC">
              <w:t>[Painting Contractor]</w:t>
            </w:r>
          </w:p>
        </w:tc>
        <w:tc>
          <w:tcPr>
            <w:tcW w:w="1431" w:type="dxa"/>
            <w:noWrap/>
            <w:vAlign w:val="center"/>
            <w:hideMark/>
          </w:tcPr>
          <w:p w14:paraId="03592D5C" w14:textId="77777777" w:rsidR="00FC3EB2" w:rsidRPr="001571AC" w:rsidRDefault="00FC3EB2" w:rsidP="007A36B4">
            <w:pPr>
              <w:jc w:val="center"/>
            </w:pPr>
            <w:r w:rsidRPr="001571AC">
              <w:t>LVP</w:t>
            </w:r>
          </w:p>
        </w:tc>
      </w:tr>
      <w:tr w:rsidR="00FC3EB2" w:rsidRPr="001571AC" w14:paraId="458DE37E" w14:textId="77777777" w:rsidTr="007A36B4">
        <w:trPr>
          <w:trHeight w:hRule="exact" w:val="864"/>
          <w:jc w:val="center"/>
        </w:trPr>
        <w:tc>
          <w:tcPr>
            <w:tcW w:w="2065" w:type="dxa"/>
            <w:noWrap/>
            <w:vAlign w:val="center"/>
            <w:hideMark/>
          </w:tcPr>
          <w:p w14:paraId="6F030CBD" w14:textId="77777777" w:rsidR="00FC3EB2" w:rsidRPr="001571AC" w:rsidRDefault="00FC3EB2" w:rsidP="007A36B4">
            <w:pPr>
              <w:jc w:val="center"/>
            </w:pPr>
            <w:r w:rsidRPr="001571AC">
              <w:t>San Diego</w:t>
            </w:r>
          </w:p>
        </w:tc>
        <w:tc>
          <w:tcPr>
            <w:tcW w:w="1980" w:type="dxa"/>
            <w:noWrap/>
            <w:vAlign w:val="center"/>
            <w:hideMark/>
          </w:tcPr>
          <w:p w14:paraId="630C9B87" w14:textId="77777777" w:rsidR="00FC3EB2" w:rsidRPr="001571AC" w:rsidRDefault="00FC3EB2" w:rsidP="007A36B4">
            <w:pPr>
              <w:jc w:val="center"/>
            </w:pPr>
            <w:r w:rsidRPr="001571AC">
              <w:t>Carlsbad</w:t>
            </w:r>
          </w:p>
        </w:tc>
        <w:tc>
          <w:tcPr>
            <w:tcW w:w="4950" w:type="dxa"/>
            <w:noWrap/>
            <w:vAlign w:val="center"/>
            <w:hideMark/>
          </w:tcPr>
          <w:p w14:paraId="75B78765" w14:textId="77777777" w:rsidR="00FC3EB2" w:rsidRPr="001571AC" w:rsidRDefault="00FC3EB2" w:rsidP="007A36B4">
            <w:pPr>
              <w:jc w:val="center"/>
            </w:pPr>
            <w:r w:rsidRPr="001571AC">
              <w:t>[Painting Contractor]</w:t>
            </w:r>
          </w:p>
        </w:tc>
        <w:tc>
          <w:tcPr>
            <w:tcW w:w="1431" w:type="dxa"/>
            <w:noWrap/>
            <w:vAlign w:val="center"/>
            <w:hideMark/>
          </w:tcPr>
          <w:p w14:paraId="1CD2297A" w14:textId="77777777" w:rsidR="00FC3EB2" w:rsidRPr="001571AC" w:rsidRDefault="00FC3EB2" w:rsidP="007A36B4">
            <w:pPr>
              <w:jc w:val="center"/>
            </w:pPr>
            <w:r w:rsidRPr="001571AC">
              <w:t>LVP</w:t>
            </w:r>
          </w:p>
        </w:tc>
      </w:tr>
      <w:tr w:rsidR="00FC3EB2" w:rsidRPr="001571AC" w14:paraId="261AB463" w14:textId="77777777" w:rsidTr="007A36B4">
        <w:trPr>
          <w:trHeight w:hRule="exact" w:val="864"/>
          <w:jc w:val="center"/>
        </w:trPr>
        <w:tc>
          <w:tcPr>
            <w:tcW w:w="2065" w:type="dxa"/>
            <w:noWrap/>
            <w:vAlign w:val="center"/>
            <w:hideMark/>
          </w:tcPr>
          <w:p w14:paraId="6F5D3F1F" w14:textId="77777777" w:rsidR="00FC3EB2" w:rsidRPr="001571AC" w:rsidRDefault="00FC3EB2" w:rsidP="007A36B4">
            <w:pPr>
              <w:jc w:val="center"/>
            </w:pPr>
            <w:r w:rsidRPr="001571AC">
              <w:t>San Diego</w:t>
            </w:r>
          </w:p>
        </w:tc>
        <w:tc>
          <w:tcPr>
            <w:tcW w:w="1980" w:type="dxa"/>
            <w:noWrap/>
            <w:vAlign w:val="center"/>
            <w:hideMark/>
          </w:tcPr>
          <w:p w14:paraId="674B8D1C" w14:textId="77777777" w:rsidR="00FC3EB2" w:rsidRPr="001571AC" w:rsidRDefault="00FC3EB2" w:rsidP="007A36B4">
            <w:pPr>
              <w:jc w:val="center"/>
            </w:pPr>
            <w:r w:rsidRPr="001571AC">
              <w:t>Carlsbad</w:t>
            </w:r>
          </w:p>
        </w:tc>
        <w:tc>
          <w:tcPr>
            <w:tcW w:w="4950" w:type="dxa"/>
            <w:noWrap/>
            <w:vAlign w:val="center"/>
            <w:hideMark/>
          </w:tcPr>
          <w:p w14:paraId="587146F5" w14:textId="77777777" w:rsidR="00FC3EB2" w:rsidRPr="001571AC" w:rsidRDefault="00FC3EB2" w:rsidP="007A36B4">
            <w:pPr>
              <w:jc w:val="center"/>
            </w:pPr>
            <w:r w:rsidRPr="001571AC">
              <w:t>[Painting Contractor]</w:t>
            </w:r>
          </w:p>
        </w:tc>
        <w:tc>
          <w:tcPr>
            <w:tcW w:w="1431" w:type="dxa"/>
            <w:noWrap/>
            <w:vAlign w:val="center"/>
            <w:hideMark/>
          </w:tcPr>
          <w:p w14:paraId="0CBC1267" w14:textId="77777777" w:rsidR="00FC3EB2" w:rsidRPr="001571AC" w:rsidRDefault="00FC3EB2" w:rsidP="007A36B4">
            <w:pPr>
              <w:jc w:val="center"/>
            </w:pPr>
            <w:r w:rsidRPr="001571AC">
              <w:t>LVP</w:t>
            </w:r>
          </w:p>
        </w:tc>
      </w:tr>
      <w:tr w:rsidR="00FC3EB2" w:rsidRPr="001571AC" w14:paraId="2B9E53BB" w14:textId="77777777" w:rsidTr="007A36B4">
        <w:trPr>
          <w:trHeight w:hRule="exact" w:val="864"/>
          <w:jc w:val="center"/>
        </w:trPr>
        <w:tc>
          <w:tcPr>
            <w:tcW w:w="2065" w:type="dxa"/>
            <w:noWrap/>
            <w:vAlign w:val="center"/>
            <w:hideMark/>
          </w:tcPr>
          <w:p w14:paraId="698711EE" w14:textId="77777777" w:rsidR="00FC3EB2" w:rsidRPr="001571AC" w:rsidRDefault="00FC3EB2" w:rsidP="007A36B4">
            <w:pPr>
              <w:jc w:val="center"/>
            </w:pPr>
            <w:r w:rsidRPr="001571AC">
              <w:t>San Diego</w:t>
            </w:r>
          </w:p>
        </w:tc>
        <w:tc>
          <w:tcPr>
            <w:tcW w:w="1980" w:type="dxa"/>
            <w:noWrap/>
            <w:vAlign w:val="center"/>
            <w:hideMark/>
          </w:tcPr>
          <w:p w14:paraId="7DC7BABD" w14:textId="77777777" w:rsidR="00FC3EB2" w:rsidRPr="001571AC" w:rsidRDefault="00FC3EB2" w:rsidP="007A36B4">
            <w:pPr>
              <w:jc w:val="center"/>
            </w:pPr>
            <w:r w:rsidRPr="001571AC">
              <w:t>Carlsbad</w:t>
            </w:r>
          </w:p>
        </w:tc>
        <w:tc>
          <w:tcPr>
            <w:tcW w:w="4950" w:type="dxa"/>
            <w:noWrap/>
            <w:vAlign w:val="center"/>
            <w:hideMark/>
          </w:tcPr>
          <w:p w14:paraId="7253D859" w14:textId="77777777" w:rsidR="00FC3EB2" w:rsidRPr="001571AC" w:rsidRDefault="00FC3EB2" w:rsidP="007A36B4">
            <w:pPr>
              <w:jc w:val="center"/>
            </w:pPr>
            <w:r w:rsidRPr="001571AC">
              <w:t>[Retirement Community]</w:t>
            </w:r>
          </w:p>
        </w:tc>
        <w:tc>
          <w:tcPr>
            <w:tcW w:w="1431" w:type="dxa"/>
            <w:noWrap/>
            <w:vAlign w:val="center"/>
            <w:hideMark/>
          </w:tcPr>
          <w:p w14:paraId="159FB98F" w14:textId="77777777" w:rsidR="00FC3EB2" w:rsidRPr="001571AC" w:rsidRDefault="00FC3EB2" w:rsidP="007A36B4">
            <w:pPr>
              <w:jc w:val="center"/>
            </w:pPr>
            <w:r w:rsidRPr="001571AC">
              <w:t>LVP</w:t>
            </w:r>
          </w:p>
        </w:tc>
      </w:tr>
      <w:tr w:rsidR="00FC3EB2" w:rsidRPr="001571AC" w14:paraId="3165052D" w14:textId="77777777" w:rsidTr="007A36B4">
        <w:trPr>
          <w:trHeight w:hRule="exact" w:val="864"/>
          <w:jc w:val="center"/>
        </w:trPr>
        <w:tc>
          <w:tcPr>
            <w:tcW w:w="2065" w:type="dxa"/>
            <w:noWrap/>
            <w:vAlign w:val="center"/>
            <w:hideMark/>
          </w:tcPr>
          <w:p w14:paraId="73FEE9EC" w14:textId="77777777" w:rsidR="00FC3EB2" w:rsidRPr="001571AC" w:rsidRDefault="00FC3EB2" w:rsidP="007A36B4">
            <w:pPr>
              <w:jc w:val="center"/>
            </w:pPr>
            <w:r w:rsidRPr="001571AC">
              <w:t>San Diego</w:t>
            </w:r>
          </w:p>
        </w:tc>
        <w:tc>
          <w:tcPr>
            <w:tcW w:w="1980" w:type="dxa"/>
            <w:noWrap/>
            <w:vAlign w:val="center"/>
            <w:hideMark/>
          </w:tcPr>
          <w:p w14:paraId="1560FD65" w14:textId="77777777" w:rsidR="00FC3EB2" w:rsidRPr="001571AC" w:rsidRDefault="00FC3EB2" w:rsidP="007A36B4">
            <w:pPr>
              <w:jc w:val="center"/>
            </w:pPr>
            <w:r w:rsidRPr="001571AC">
              <w:t>Carlsbad</w:t>
            </w:r>
          </w:p>
        </w:tc>
        <w:tc>
          <w:tcPr>
            <w:tcW w:w="4950" w:type="dxa"/>
            <w:noWrap/>
            <w:vAlign w:val="center"/>
            <w:hideMark/>
          </w:tcPr>
          <w:p w14:paraId="44E5CC81" w14:textId="77777777" w:rsidR="00FC3EB2" w:rsidRPr="001571AC" w:rsidRDefault="00FC3EB2" w:rsidP="007A36B4">
            <w:pPr>
              <w:jc w:val="center"/>
            </w:pPr>
            <w:r w:rsidRPr="001571AC">
              <w:t>[School District]</w:t>
            </w:r>
          </w:p>
        </w:tc>
        <w:tc>
          <w:tcPr>
            <w:tcW w:w="1431" w:type="dxa"/>
            <w:noWrap/>
            <w:vAlign w:val="center"/>
            <w:hideMark/>
          </w:tcPr>
          <w:p w14:paraId="3EE34F46" w14:textId="77777777" w:rsidR="00FC3EB2" w:rsidRPr="001571AC" w:rsidRDefault="00FC3EB2" w:rsidP="007A36B4">
            <w:pPr>
              <w:jc w:val="center"/>
            </w:pPr>
            <w:r w:rsidRPr="001571AC">
              <w:t>LVP</w:t>
            </w:r>
          </w:p>
        </w:tc>
      </w:tr>
      <w:tr w:rsidR="00FC3EB2" w:rsidRPr="001571AC" w14:paraId="102D5D40" w14:textId="77777777" w:rsidTr="007A36B4">
        <w:trPr>
          <w:trHeight w:hRule="exact" w:val="864"/>
          <w:jc w:val="center"/>
        </w:trPr>
        <w:tc>
          <w:tcPr>
            <w:tcW w:w="2065" w:type="dxa"/>
            <w:noWrap/>
            <w:vAlign w:val="center"/>
            <w:hideMark/>
          </w:tcPr>
          <w:p w14:paraId="0B845389" w14:textId="77777777" w:rsidR="00FC3EB2" w:rsidRPr="001571AC" w:rsidRDefault="00FC3EB2" w:rsidP="007A36B4">
            <w:pPr>
              <w:jc w:val="center"/>
            </w:pPr>
            <w:r w:rsidRPr="001571AC">
              <w:lastRenderedPageBreak/>
              <w:t>San Diego</w:t>
            </w:r>
          </w:p>
        </w:tc>
        <w:tc>
          <w:tcPr>
            <w:tcW w:w="1980" w:type="dxa"/>
            <w:noWrap/>
            <w:vAlign w:val="center"/>
            <w:hideMark/>
          </w:tcPr>
          <w:p w14:paraId="6E856D7B" w14:textId="77777777" w:rsidR="00FC3EB2" w:rsidRPr="001571AC" w:rsidRDefault="00FC3EB2" w:rsidP="007A36B4">
            <w:pPr>
              <w:jc w:val="center"/>
            </w:pPr>
            <w:r w:rsidRPr="001571AC">
              <w:t>Carlsbad</w:t>
            </w:r>
          </w:p>
        </w:tc>
        <w:tc>
          <w:tcPr>
            <w:tcW w:w="4950" w:type="dxa"/>
            <w:noWrap/>
            <w:vAlign w:val="center"/>
            <w:hideMark/>
          </w:tcPr>
          <w:p w14:paraId="0FC6092A" w14:textId="77777777" w:rsidR="00FC3EB2" w:rsidRPr="001571AC" w:rsidRDefault="00FC3EB2" w:rsidP="007A36B4">
            <w:pPr>
              <w:jc w:val="center"/>
            </w:pPr>
            <w:r w:rsidRPr="001571AC">
              <w:t>[School or University]</w:t>
            </w:r>
          </w:p>
        </w:tc>
        <w:tc>
          <w:tcPr>
            <w:tcW w:w="1431" w:type="dxa"/>
            <w:noWrap/>
            <w:vAlign w:val="center"/>
            <w:hideMark/>
          </w:tcPr>
          <w:p w14:paraId="3B5A3EF0" w14:textId="77777777" w:rsidR="00FC3EB2" w:rsidRPr="001571AC" w:rsidRDefault="00FC3EB2" w:rsidP="007A36B4">
            <w:pPr>
              <w:jc w:val="center"/>
            </w:pPr>
            <w:r w:rsidRPr="001571AC">
              <w:t>LVP</w:t>
            </w:r>
          </w:p>
        </w:tc>
      </w:tr>
      <w:tr w:rsidR="00FC3EB2" w:rsidRPr="001571AC" w14:paraId="0A285BB9" w14:textId="77777777" w:rsidTr="007A36B4">
        <w:trPr>
          <w:trHeight w:hRule="exact" w:val="864"/>
          <w:jc w:val="center"/>
        </w:trPr>
        <w:tc>
          <w:tcPr>
            <w:tcW w:w="2065" w:type="dxa"/>
            <w:noWrap/>
            <w:vAlign w:val="center"/>
            <w:hideMark/>
          </w:tcPr>
          <w:p w14:paraId="375F0E7B" w14:textId="77777777" w:rsidR="00FC3EB2" w:rsidRPr="001571AC" w:rsidRDefault="00FC3EB2" w:rsidP="007A36B4">
            <w:pPr>
              <w:jc w:val="center"/>
            </w:pPr>
            <w:r w:rsidRPr="001571AC">
              <w:t>San Diego</w:t>
            </w:r>
          </w:p>
        </w:tc>
        <w:tc>
          <w:tcPr>
            <w:tcW w:w="1980" w:type="dxa"/>
            <w:noWrap/>
            <w:vAlign w:val="center"/>
            <w:hideMark/>
          </w:tcPr>
          <w:p w14:paraId="54BB614B" w14:textId="77777777" w:rsidR="00FC3EB2" w:rsidRPr="001571AC" w:rsidRDefault="00FC3EB2" w:rsidP="007A36B4">
            <w:pPr>
              <w:jc w:val="center"/>
            </w:pPr>
            <w:r w:rsidRPr="001571AC">
              <w:t>Chula Vista</w:t>
            </w:r>
          </w:p>
        </w:tc>
        <w:tc>
          <w:tcPr>
            <w:tcW w:w="4950" w:type="dxa"/>
            <w:noWrap/>
            <w:vAlign w:val="center"/>
            <w:hideMark/>
          </w:tcPr>
          <w:p w14:paraId="33906791" w14:textId="77777777" w:rsidR="00FC3EB2" w:rsidRPr="001571AC" w:rsidRDefault="00FC3EB2" w:rsidP="007A36B4">
            <w:pPr>
              <w:jc w:val="center"/>
            </w:pPr>
            <w:r w:rsidRPr="001571AC">
              <w:t>[Construction]</w:t>
            </w:r>
          </w:p>
        </w:tc>
        <w:tc>
          <w:tcPr>
            <w:tcW w:w="1431" w:type="dxa"/>
            <w:noWrap/>
            <w:vAlign w:val="center"/>
            <w:hideMark/>
          </w:tcPr>
          <w:p w14:paraId="45E2000A" w14:textId="77777777" w:rsidR="00FC3EB2" w:rsidRPr="001571AC" w:rsidRDefault="00FC3EB2" w:rsidP="007A36B4">
            <w:pPr>
              <w:jc w:val="center"/>
            </w:pPr>
            <w:r w:rsidRPr="001571AC">
              <w:t>LVP</w:t>
            </w:r>
          </w:p>
        </w:tc>
      </w:tr>
      <w:tr w:rsidR="00FC3EB2" w:rsidRPr="001571AC" w14:paraId="6BA57D37" w14:textId="77777777" w:rsidTr="007A36B4">
        <w:trPr>
          <w:trHeight w:hRule="exact" w:val="864"/>
          <w:jc w:val="center"/>
        </w:trPr>
        <w:tc>
          <w:tcPr>
            <w:tcW w:w="2065" w:type="dxa"/>
            <w:noWrap/>
            <w:vAlign w:val="center"/>
            <w:hideMark/>
          </w:tcPr>
          <w:p w14:paraId="495384C0" w14:textId="77777777" w:rsidR="00FC3EB2" w:rsidRPr="001571AC" w:rsidRDefault="00FC3EB2" w:rsidP="007A36B4">
            <w:pPr>
              <w:jc w:val="center"/>
            </w:pPr>
            <w:r w:rsidRPr="001571AC">
              <w:t>San Diego</w:t>
            </w:r>
          </w:p>
        </w:tc>
        <w:tc>
          <w:tcPr>
            <w:tcW w:w="1980" w:type="dxa"/>
            <w:noWrap/>
            <w:vAlign w:val="center"/>
            <w:hideMark/>
          </w:tcPr>
          <w:p w14:paraId="24188A9A" w14:textId="77777777" w:rsidR="00FC3EB2" w:rsidRPr="001571AC" w:rsidRDefault="00FC3EB2" w:rsidP="007A36B4">
            <w:pPr>
              <w:jc w:val="center"/>
            </w:pPr>
            <w:r w:rsidRPr="001571AC">
              <w:t>Chula Vista</w:t>
            </w:r>
          </w:p>
        </w:tc>
        <w:tc>
          <w:tcPr>
            <w:tcW w:w="4950" w:type="dxa"/>
            <w:noWrap/>
            <w:vAlign w:val="center"/>
            <w:hideMark/>
          </w:tcPr>
          <w:p w14:paraId="5C89E90C" w14:textId="77777777" w:rsidR="00FC3EB2" w:rsidRPr="001571AC" w:rsidRDefault="00FC3EB2" w:rsidP="007A36B4">
            <w:pPr>
              <w:jc w:val="center"/>
            </w:pPr>
            <w:r w:rsidRPr="001571AC">
              <w:t>[Painting Contractor]</w:t>
            </w:r>
          </w:p>
        </w:tc>
        <w:tc>
          <w:tcPr>
            <w:tcW w:w="1431" w:type="dxa"/>
            <w:noWrap/>
            <w:vAlign w:val="center"/>
            <w:hideMark/>
          </w:tcPr>
          <w:p w14:paraId="31BE468E" w14:textId="77777777" w:rsidR="00FC3EB2" w:rsidRPr="001571AC" w:rsidRDefault="00FC3EB2" w:rsidP="007A36B4">
            <w:pPr>
              <w:jc w:val="center"/>
            </w:pPr>
            <w:r w:rsidRPr="001571AC">
              <w:t>LVP</w:t>
            </w:r>
          </w:p>
        </w:tc>
      </w:tr>
      <w:tr w:rsidR="00FC3EB2" w:rsidRPr="001571AC" w14:paraId="0E4696EE" w14:textId="77777777" w:rsidTr="007A36B4">
        <w:trPr>
          <w:trHeight w:hRule="exact" w:val="864"/>
          <w:jc w:val="center"/>
        </w:trPr>
        <w:tc>
          <w:tcPr>
            <w:tcW w:w="2065" w:type="dxa"/>
            <w:noWrap/>
            <w:vAlign w:val="center"/>
            <w:hideMark/>
          </w:tcPr>
          <w:p w14:paraId="46C199B2" w14:textId="77777777" w:rsidR="00FC3EB2" w:rsidRPr="001571AC" w:rsidRDefault="00FC3EB2" w:rsidP="007A36B4">
            <w:pPr>
              <w:jc w:val="center"/>
            </w:pPr>
            <w:r w:rsidRPr="001571AC">
              <w:t>San Diego</w:t>
            </w:r>
          </w:p>
        </w:tc>
        <w:tc>
          <w:tcPr>
            <w:tcW w:w="1980" w:type="dxa"/>
            <w:noWrap/>
            <w:vAlign w:val="center"/>
            <w:hideMark/>
          </w:tcPr>
          <w:p w14:paraId="0C321F1A" w14:textId="77777777" w:rsidR="00FC3EB2" w:rsidRPr="001571AC" w:rsidRDefault="00FC3EB2" w:rsidP="007A36B4">
            <w:pPr>
              <w:jc w:val="center"/>
            </w:pPr>
            <w:r w:rsidRPr="001571AC">
              <w:t>Chula Vista</w:t>
            </w:r>
          </w:p>
        </w:tc>
        <w:tc>
          <w:tcPr>
            <w:tcW w:w="4950" w:type="dxa"/>
            <w:noWrap/>
            <w:vAlign w:val="center"/>
            <w:hideMark/>
          </w:tcPr>
          <w:p w14:paraId="79DFEF53" w14:textId="77777777" w:rsidR="00FC3EB2" w:rsidRPr="001571AC" w:rsidRDefault="00FC3EB2" w:rsidP="007A36B4">
            <w:pPr>
              <w:jc w:val="center"/>
            </w:pPr>
            <w:r w:rsidRPr="001571AC">
              <w:t>[Painting Contractor]</w:t>
            </w:r>
          </w:p>
        </w:tc>
        <w:tc>
          <w:tcPr>
            <w:tcW w:w="1431" w:type="dxa"/>
            <w:noWrap/>
            <w:vAlign w:val="center"/>
            <w:hideMark/>
          </w:tcPr>
          <w:p w14:paraId="1EED3CEA" w14:textId="77777777" w:rsidR="00FC3EB2" w:rsidRPr="001571AC" w:rsidRDefault="00FC3EB2" w:rsidP="007A36B4">
            <w:pPr>
              <w:jc w:val="center"/>
            </w:pPr>
            <w:r w:rsidRPr="001571AC">
              <w:t>LVP</w:t>
            </w:r>
          </w:p>
        </w:tc>
      </w:tr>
      <w:tr w:rsidR="00FC3EB2" w:rsidRPr="001571AC" w14:paraId="696D41C1" w14:textId="77777777" w:rsidTr="007A36B4">
        <w:trPr>
          <w:trHeight w:hRule="exact" w:val="864"/>
          <w:jc w:val="center"/>
        </w:trPr>
        <w:tc>
          <w:tcPr>
            <w:tcW w:w="2065" w:type="dxa"/>
            <w:noWrap/>
            <w:vAlign w:val="center"/>
            <w:hideMark/>
          </w:tcPr>
          <w:p w14:paraId="4518EB99" w14:textId="77777777" w:rsidR="00FC3EB2" w:rsidRPr="001571AC" w:rsidRDefault="00FC3EB2" w:rsidP="007A36B4">
            <w:pPr>
              <w:jc w:val="center"/>
            </w:pPr>
            <w:r w:rsidRPr="001571AC">
              <w:t>San Diego</w:t>
            </w:r>
          </w:p>
        </w:tc>
        <w:tc>
          <w:tcPr>
            <w:tcW w:w="1980" w:type="dxa"/>
            <w:noWrap/>
            <w:vAlign w:val="center"/>
            <w:hideMark/>
          </w:tcPr>
          <w:p w14:paraId="68131CD4" w14:textId="77777777" w:rsidR="00FC3EB2" w:rsidRPr="001571AC" w:rsidRDefault="00FC3EB2" w:rsidP="007A36B4">
            <w:pPr>
              <w:jc w:val="center"/>
            </w:pPr>
            <w:r w:rsidRPr="001571AC">
              <w:t>Chula Vista</w:t>
            </w:r>
          </w:p>
        </w:tc>
        <w:tc>
          <w:tcPr>
            <w:tcW w:w="4950" w:type="dxa"/>
            <w:noWrap/>
            <w:vAlign w:val="center"/>
            <w:hideMark/>
          </w:tcPr>
          <w:p w14:paraId="4045DF76" w14:textId="77777777" w:rsidR="00FC3EB2" w:rsidRPr="001571AC" w:rsidRDefault="00FC3EB2" w:rsidP="007A36B4">
            <w:pPr>
              <w:jc w:val="center"/>
            </w:pPr>
            <w:r w:rsidRPr="001571AC">
              <w:t>[Property Manager/Owner]</w:t>
            </w:r>
          </w:p>
        </w:tc>
        <w:tc>
          <w:tcPr>
            <w:tcW w:w="1431" w:type="dxa"/>
            <w:noWrap/>
            <w:vAlign w:val="center"/>
            <w:hideMark/>
          </w:tcPr>
          <w:p w14:paraId="539A81AA" w14:textId="77777777" w:rsidR="00FC3EB2" w:rsidRPr="001571AC" w:rsidRDefault="00FC3EB2" w:rsidP="007A36B4">
            <w:pPr>
              <w:jc w:val="center"/>
            </w:pPr>
            <w:r w:rsidRPr="001571AC">
              <w:t>LVP</w:t>
            </w:r>
          </w:p>
        </w:tc>
      </w:tr>
      <w:tr w:rsidR="00FC3EB2" w:rsidRPr="001571AC" w14:paraId="4B9A2839" w14:textId="77777777" w:rsidTr="007A36B4">
        <w:trPr>
          <w:trHeight w:hRule="exact" w:val="864"/>
          <w:jc w:val="center"/>
        </w:trPr>
        <w:tc>
          <w:tcPr>
            <w:tcW w:w="2065" w:type="dxa"/>
            <w:noWrap/>
            <w:vAlign w:val="center"/>
            <w:hideMark/>
          </w:tcPr>
          <w:p w14:paraId="1F8071A4" w14:textId="77777777" w:rsidR="00FC3EB2" w:rsidRPr="001571AC" w:rsidRDefault="00FC3EB2" w:rsidP="007A36B4">
            <w:pPr>
              <w:jc w:val="center"/>
            </w:pPr>
            <w:r w:rsidRPr="001571AC">
              <w:t>San Diego</w:t>
            </w:r>
          </w:p>
        </w:tc>
        <w:tc>
          <w:tcPr>
            <w:tcW w:w="1980" w:type="dxa"/>
            <w:noWrap/>
            <w:vAlign w:val="center"/>
            <w:hideMark/>
          </w:tcPr>
          <w:p w14:paraId="1D9462F8" w14:textId="77777777" w:rsidR="00FC3EB2" w:rsidRPr="001571AC" w:rsidRDefault="00FC3EB2" w:rsidP="007A36B4">
            <w:pPr>
              <w:jc w:val="center"/>
            </w:pPr>
            <w:r w:rsidRPr="001571AC">
              <w:t>Chula Vista</w:t>
            </w:r>
          </w:p>
        </w:tc>
        <w:tc>
          <w:tcPr>
            <w:tcW w:w="4950" w:type="dxa"/>
            <w:noWrap/>
            <w:vAlign w:val="center"/>
            <w:hideMark/>
          </w:tcPr>
          <w:p w14:paraId="60A57505" w14:textId="77777777" w:rsidR="00FC3EB2" w:rsidRPr="001571AC" w:rsidRDefault="00FC3EB2" w:rsidP="007A36B4">
            <w:pPr>
              <w:jc w:val="center"/>
            </w:pPr>
            <w:r w:rsidRPr="001571AC">
              <w:t>[School District]</w:t>
            </w:r>
          </w:p>
        </w:tc>
        <w:tc>
          <w:tcPr>
            <w:tcW w:w="1431" w:type="dxa"/>
            <w:noWrap/>
            <w:vAlign w:val="center"/>
            <w:hideMark/>
          </w:tcPr>
          <w:p w14:paraId="4687321C" w14:textId="77777777" w:rsidR="00FC3EB2" w:rsidRPr="001571AC" w:rsidRDefault="00FC3EB2" w:rsidP="007A36B4">
            <w:pPr>
              <w:jc w:val="center"/>
            </w:pPr>
            <w:r w:rsidRPr="001571AC">
              <w:t>LVP</w:t>
            </w:r>
          </w:p>
        </w:tc>
      </w:tr>
      <w:tr w:rsidR="00FC3EB2" w:rsidRPr="001571AC" w14:paraId="789A7CE2" w14:textId="77777777" w:rsidTr="007A36B4">
        <w:trPr>
          <w:trHeight w:hRule="exact" w:val="864"/>
          <w:jc w:val="center"/>
        </w:trPr>
        <w:tc>
          <w:tcPr>
            <w:tcW w:w="2065" w:type="dxa"/>
            <w:noWrap/>
            <w:vAlign w:val="center"/>
            <w:hideMark/>
          </w:tcPr>
          <w:p w14:paraId="7405FA8E" w14:textId="77777777" w:rsidR="00FC3EB2" w:rsidRPr="001571AC" w:rsidRDefault="00FC3EB2" w:rsidP="007A36B4">
            <w:pPr>
              <w:jc w:val="center"/>
            </w:pPr>
            <w:r w:rsidRPr="001571AC">
              <w:t>San Diego</w:t>
            </w:r>
          </w:p>
        </w:tc>
        <w:tc>
          <w:tcPr>
            <w:tcW w:w="1980" w:type="dxa"/>
            <w:noWrap/>
            <w:vAlign w:val="center"/>
            <w:hideMark/>
          </w:tcPr>
          <w:p w14:paraId="246A1059" w14:textId="77777777" w:rsidR="00FC3EB2" w:rsidRPr="001571AC" w:rsidRDefault="00FC3EB2" w:rsidP="007A36B4">
            <w:pPr>
              <w:jc w:val="center"/>
            </w:pPr>
            <w:r w:rsidRPr="001571AC">
              <w:t>El Cajon</w:t>
            </w:r>
          </w:p>
        </w:tc>
        <w:tc>
          <w:tcPr>
            <w:tcW w:w="4950" w:type="dxa"/>
            <w:noWrap/>
            <w:vAlign w:val="center"/>
            <w:hideMark/>
          </w:tcPr>
          <w:p w14:paraId="1401FC6D" w14:textId="77777777" w:rsidR="00FC3EB2" w:rsidRPr="001571AC" w:rsidRDefault="00FC3EB2" w:rsidP="007A36B4">
            <w:pPr>
              <w:jc w:val="center"/>
            </w:pPr>
            <w:r w:rsidRPr="001571AC">
              <w:t>[Construction]</w:t>
            </w:r>
          </w:p>
        </w:tc>
        <w:tc>
          <w:tcPr>
            <w:tcW w:w="1431" w:type="dxa"/>
            <w:noWrap/>
            <w:vAlign w:val="center"/>
            <w:hideMark/>
          </w:tcPr>
          <w:p w14:paraId="2B3DB020" w14:textId="77777777" w:rsidR="00FC3EB2" w:rsidRPr="001571AC" w:rsidRDefault="00FC3EB2" w:rsidP="007A36B4">
            <w:pPr>
              <w:jc w:val="center"/>
            </w:pPr>
            <w:r w:rsidRPr="001571AC">
              <w:t>LVP</w:t>
            </w:r>
          </w:p>
        </w:tc>
      </w:tr>
      <w:tr w:rsidR="00FC3EB2" w:rsidRPr="001571AC" w14:paraId="1517FEDD" w14:textId="77777777" w:rsidTr="007A36B4">
        <w:trPr>
          <w:trHeight w:hRule="exact" w:val="864"/>
          <w:jc w:val="center"/>
        </w:trPr>
        <w:tc>
          <w:tcPr>
            <w:tcW w:w="2065" w:type="dxa"/>
            <w:noWrap/>
            <w:vAlign w:val="center"/>
            <w:hideMark/>
          </w:tcPr>
          <w:p w14:paraId="59B5F252" w14:textId="77777777" w:rsidR="00FC3EB2" w:rsidRPr="001571AC" w:rsidRDefault="00FC3EB2" w:rsidP="007A36B4">
            <w:pPr>
              <w:jc w:val="center"/>
            </w:pPr>
            <w:r w:rsidRPr="001571AC">
              <w:t>San Diego</w:t>
            </w:r>
          </w:p>
        </w:tc>
        <w:tc>
          <w:tcPr>
            <w:tcW w:w="1980" w:type="dxa"/>
            <w:noWrap/>
            <w:vAlign w:val="center"/>
            <w:hideMark/>
          </w:tcPr>
          <w:p w14:paraId="341E162C" w14:textId="77777777" w:rsidR="00FC3EB2" w:rsidRPr="001571AC" w:rsidRDefault="00FC3EB2" w:rsidP="007A36B4">
            <w:pPr>
              <w:jc w:val="center"/>
            </w:pPr>
            <w:r w:rsidRPr="001571AC">
              <w:t>El Cajon</w:t>
            </w:r>
          </w:p>
        </w:tc>
        <w:tc>
          <w:tcPr>
            <w:tcW w:w="4950" w:type="dxa"/>
            <w:noWrap/>
            <w:vAlign w:val="center"/>
            <w:hideMark/>
          </w:tcPr>
          <w:p w14:paraId="01455C6C" w14:textId="77777777" w:rsidR="00FC3EB2" w:rsidRPr="001571AC" w:rsidRDefault="00FC3EB2" w:rsidP="007A36B4">
            <w:pPr>
              <w:jc w:val="center"/>
            </w:pPr>
            <w:r w:rsidRPr="001571AC">
              <w:t>[Hospital]</w:t>
            </w:r>
          </w:p>
        </w:tc>
        <w:tc>
          <w:tcPr>
            <w:tcW w:w="1431" w:type="dxa"/>
            <w:noWrap/>
            <w:vAlign w:val="center"/>
            <w:hideMark/>
          </w:tcPr>
          <w:p w14:paraId="5CF744D1" w14:textId="77777777" w:rsidR="00FC3EB2" w:rsidRPr="001571AC" w:rsidRDefault="00FC3EB2" w:rsidP="007A36B4">
            <w:pPr>
              <w:jc w:val="center"/>
            </w:pPr>
            <w:r w:rsidRPr="001571AC">
              <w:t>LVP</w:t>
            </w:r>
          </w:p>
        </w:tc>
      </w:tr>
      <w:tr w:rsidR="00FC3EB2" w:rsidRPr="001571AC" w14:paraId="1BE93B17" w14:textId="77777777" w:rsidTr="007A36B4">
        <w:trPr>
          <w:trHeight w:hRule="exact" w:val="864"/>
          <w:jc w:val="center"/>
        </w:trPr>
        <w:tc>
          <w:tcPr>
            <w:tcW w:w="2065" w:type="dxa"/>
            <w:noWrap/>
            <w:vAlign w:val="center"/>
            <w:hideMark/>
          </w:tcPr>
          <w:p w14:paraId="549929AB" w14:textId="77777777" w:rsidR="00FC3EB2" w:rsidRPr="001571AC" w:rsidRDefault="00FC3EB2" w:rsidP="007A36B4">
            <w:pPr>
              <w:jc w:val="center"/>
            </w:pPr>
            <w:r w:rsidRPr="001571AC">
              <w:t>San Diego</w:t>
            </w:r>
          </w:p>
        </w:tc>
        <w:tc>
          <w:tcPr>
            <w:tcW w:w="1980" w:type="dxa"/>
            <w:noWrap/>
            <w:vAlign w:val="center"/>
            <w:hideMark/>
          </w:tcPr>
          <w:p w14:paraId="12E0669B" w14:textId="77777777" w:rsidR="00FC3EB2" w:rsidRPr="001571AC" w:rsidRDefault="00FC3EB2" w:rsidP="007A36B4">
            <w:pPr>
              <w:jc w:val="center"/>
            </w:pPr>
            <w:r w:rsidRPr="001571AC">
              <w:t>El Cajon</w:t>
            </w:r>
          </w:p>
        </w:tc>
        <w:tc>
          <w:tcPr>
            <w:tcW w:w="4950" w:type="dxa"/>
            <w:noWrap/>
            <w:vAlign w:val="center"/>
            <w:hideMark/>
          </w:tcPr>
          <w:p w14:paraId="45CD07D9" w14:textId="77777777" w:rsidR="00FC3EB2" w:rsidRPr="001571AC" w:rsidRDefault="00FC3EB2" w:rsidP="007A36B4">
            <w:pPr>
              <w:jc w:val="center"/>
            </w:pPr>
            <w:r w:rsidRPr="001571AC">
              <w:t>[Nonprofit]</w:t>
            </w:r>
          </w:p>
        </w:tc>
        <w:tc>
          <w:tcPr>
            <w:tcW w:w="1431" w:type="dxa"/>
            <w:noWrap/>
            <w:vAlign w:val="center"/>
            <w:hideMark/>
          </w:tcPr>
          <w:p w14:paraId="65B2EADE" w14:textId="77777777" w:rsidR="00FC3EB2" w:rsidRPr="001571AC" w:rsidRDefault="00FC3EB2" w:rsidP="007A36B4">
            <w:pPr>
              <w:jc w:val="center"/>
            </w:pPr>
            <w:r w:rsidRPr="001571AC">
              <w:t>LVP</w:t>
            </w:r>
          </w:p>
        </w:tc>
      </w:tr>
      <w:tr w:rsidR="00FC3EB2" w:rsidRPr="001571AC" w14:paraId="1FD27C63" w14:textId="77777777" w:rsidTr="007A36B4">
        <w:trPr>
          <w:trHeight w:hRule="exact" w:val="864"/>
          <w:jc w:val="center"/>
        </w:trPr>
        <w:tc>
          <w:tcPr>
            <w:tcW w:w="2065" w:type="dxa"/>
            <w:noWrap/>
            <w:vAlign w:val="center"/>
            <w:hideMark/>
          </w:tcPr>
          <w:p w14:paraId="5D8C9F2B" w14:textId="77777777" w:rsidR="00FC3EB2" w:rsidRPr="001571AC" w:rsidRDefault="00FC3EB2" w:rsidP="007A36B4">
            <w:pPr>
              <w:jc w:val="center"/>
            </w:pPr>
            <w:r w:rsidRPr="001571AC">
              <w:t>San Diego</w:t>
            </w:r>
          </w:p>
        </w:tc>
        <w:tc>
          <w:tcPr>
            <w:tcW w:w="1980" w:type="dxa"/>
            <w:noWrap/>
            <w:vAlign w:val="center"/>
            <w:hideMark/>
          </w:tcPr>
          <w:p w14:paraId="76C32F33" w14:textId="77777777" w:rsidR="00FC3EB2" w:rsidRPr="001571AC" w:rsidRDefault="00FC3EB2" w:rsidP="007A36B4">
            <w:pPr>
              <w:jc w:val="center"/>
            </w:pPr>
            <w:r w:rsidRPr="001571AC">
              <w:t>El Cajon</w:t>
            </w:r>
          </w:p>
        </w:tc>
        <w:tc>
          <w:tcPr>
            <w:tcW w:w="4950" w:type="dxa"/>
            <w:noWrap/>
            <w:vAlign w:val="center"/>
            <w:hideMark/>
          </w:tcPr>
          <w:p w14:paraId="38F6BE06" w14:textId="77777777" w:rsidR="00FC3EB2" w:rsidRPr="001571AC" w:rsidRDefault="00FC3EB2" w:rsidP="007A36B4">
            <w:pPr>
              <w:jc w:val="center"/>
            </w:pPr>
            <w:r w:rsidRPr="001571AC">
              <w:t>[Painting Contractor]</w:t>
            </w:r>
          </w:p>
        </w:tc>
        <w:tc>
          <w:tcPr>
            <w:tcW w:w="1431" w:type="dxa"/>
            <w:noWrap/>
            <w:vAlign w:val="center"/>
            <w:hideMark/>
          </w:tcPr>
          <w:p w14:paraId="6CE4C7D1" w14:textId="77777777" w:rsidR="00FC3EB2" w:rsidRPr="001571AC" w:rsidRDefault="00FC3EB2" w:rsidP="007A36B4">
            <w:pPr>
              <w:jc w:val="center"/>
            </w:pPr>
            <w:r w:rsidRPr="001571AC">
              <w:t>LVP</w:t>
            </w:r>
          </w:p>
        </w:tc>
      </w:tr>
      <w:tr w:rsidR="00FC3EB2" w:rsidRPr="001571AC" w14:paraId="159C5264" w14:textId="77777777" w:rsidTr="007A36B4">
        <w:trPr>
          <w:trHeight w:hRule="exact" w:val="864"/>
          <w:jc w:val="center"/>
        </w:trPr>
        <w:tc>
          <w:tcPr>
            <w:tcW w:w="2065" w:type="dxa"/>
            <w:noWrap/>
            <w:vAlign w:val="center"/>
            <w:hideMark/>
          </w:tcPr>
          <w:p w14:paraId="68FAA52C" w14:textId="77777777" w:rsidR="00FC3EB2" w:rsidRPr="001571AC" w:rsidRDefault="00FC3EB2" w:rsidP="007A36B4">
            <w:pPr>
              <w:jc w:val="center"/>
            </w:pPr>
            <w:r w:rsidRPr="001571AC">
              <w:t>San Diego</w:t>
            </w:r>
          </w:p>
        </w:tc>
        <w:tc>
          <w:tcPr>
            <w:tcW w:w="1980" w:type="dxa"/>
            <w:noWrap/>
            <w:vAlign w:val="center"/>
            <w:hideMark/>
          </w:tcPr>
          <w:p w14:paraId="729F8690" w14:textId="77777777" w:rsidR="00FC3EB2" w:rsidRPr="001571AC" w:rsidRDefault="00FC3EB2" w:rsidP="007A36B4">
            <w:pPr>
              <w:jc w:val="center"/>
            </w:pPr>
            <w:r w:rsidRPr="001571AC">
              <w:t>El Cajon</w:t>
            </w:r>
          </w:p>
        </w:tc>
        <w:tc>
          <w:tcPr>
            <w:tcW w:w="4950" w:type="dxa"/>
            <w:noWrap/>
            <w:vAlign w:val="center"/>
            <w:hideMark/>
          </w:tcPr>
          <w:p w14:paraId="6CFA2CA2" w14:textId="77777777" w:rsidR="00FC3EB2" w:rsidRPr="001571AC" w:rsidRDefault="00FC3EB2" w:rsidP="007A36B4">
            <w:pPr>
              <w:jc w:val="center"/>
            </w:pPr>
            <w:r w:rsidRPr="001571AC">
              <w:t>[Painting Contractor]</w:t>
            </w:r>
          </w:p>
        </w:tc>
        <w:tc>
          <w:tcPr>
            <w:tcW w:w="1431" w:type="dxa"/>
            <w:noWrap/>
            <w:vAlign w:val="center"/>
            <w:hideMark/>
          </w:tcPr>
          <w:p w14:paraId="548F3976" w14:textId="77777777" w:rsidR="00FC3EB2" w:rsidRPr="001571AC" w:rsidRDefault="00FC3EB2" w:rsidP="007A36B4">
            <w:pPr>
              <w:jc w:val="center"/>
            </w:pPr>
            <w:r w:rsidRPr="001571AC">
              <w:t>LVP</w:t>
            </w:r>
          </w:p>
        </w:tc>
      </w:tr>
      <w:tr w:rsidR="00FC3EB2" w:rsidRPr="001571AC" w14:paraId="109823C0" w14:textId="77777777" w:rsidTr="007A36B4">
        <w:trPr>
          <w:trHeight w:hRule="exact" w:val="864"/>
          <w:jc w:val="center"/>
        </w:trPr>
        <w:tc>
          <w:tcPr>
            <w:tcW w:w="2065" w:type="dxa"/>
            <w:noWrap/>
            <w:vAlign w:val="center"/>
            <w:hideMark/>
          </w:tcPr>
          <w:p w14:paraId="291176BC" w14:textId="77777777" w:rsidR="00FC3EB2" w:rsidRPr="001571AC" w:rsidRDefault="00FC3EB2" w:rsidP="007A36B4">
            <w:pPr>
              <w:jc w:val="center"/>
            </w:pPr>
            <w:r w:rsidRPr="001571AC">
              <w:t>San Diego</w:t>
            </w:r>
          </w:p>
        </w:tc>
        <w:tc>
          <w:tcPr>
            <w:tcW w:w="1980" w:type="dxa"/>
            <w:noWrap/>
            <w:vAlign w:val="center"/>
            <w:hideMark/>
          </w:tcPr>
          <w:p w14:paraId="1E04CAD0" w14:textId="77777777" w:rsidR="00FC3EB2" w:rsidRPr="001571AC" w:rsidRDefault="00FC3EB2" w:rsidP="007A36B4">
            <w:pPr>
              <w:jc w:val="center"/>
            </w:pPr>
            <w:r w:rsidRPr="001571AC">
              <w:t>El Cajon</w:t>
            </w:r>
          </w:p>
        </w:tc>
        <w:tc>
          <w:tcPr>
            <w:tcW w:w="4950" w:type="dxa"/>
            <w:noWrap/>
            <w:vAlign w:val="center"/>
            <w:hideMark/>
          </w:tcPr>
          <w:p w14:paraId="38E55019" w14:textId="77777777" w:rsidR="00FC3EB2" w:rsidRPr="001571AC" w:rsidRDefault="00FC3EB2" w:rsidP="007A36B4">
            <w:pPr>
              <w:jc w:val="center"/>
            </w:pPr>
            <w:r w:rsidRPr="001571AC">
              <w:t>[Painting Contractor]</w:t>
            </w:r>
          </w:p>
        </w:tc>
        <w:tc>
          <w:tcPr>
            <w:tcW w:w="1431" w:type="dxa"/>
            <w:noWrap/>
            <w:vAlign w:val="center"/>
            <w:hideMark/>
          </w:tcPr>
          <w:p w14:paraId="503EB44F" w14:textId="77777777" w:rsidR="00FC3EB2" w:rsidRPr="001571AC" w:rsidRDefault="00FC3EB2" w:rsidP="007A36B4">
            <w:pPr>
              <w:jc w:val="center"/>
            </w:pPr>
            <w:r w:rsidRPr="001571AC">
              <w:t>LVP</w:t>
            </w:r>
          </w:p>
        </w:tc>
      </w:tr>
      <w:tr w:rsidR="00FC3EB2" w:rsidRPr="001571AC" w14:paraId="521F5EC5" w14:textId="77777777" w:rsidTr="007A36B4">
        <w:trPr>
          <w:trHeight w:hRule="exact" w:val="864"/>
          <w:jc w:val="center"/>
        </w:trPr>
        <w:tc>
          <w:tcPr>
            <w:tcW w:w="2065" w:type="dxa"/>
            <w:noWrap/>
            <w:vAlign w:val="center"/>
            <w:hideMark/>
          </w:tcPr>
          <w:p w14:paraId="37A0498D" w14:textId="77777777" w:rsidR="00FC3EB2" w:rsidRPr="001571AC" w:rsidRDefault="00FC3EB2" w:rsidP="007A36B4">
            <w:pPr>
              <w:jc w:val="center"/>
            </w:pPr>
            <w:r w:rsidRPr="001571AC">
              <w:t>San Diego</w:t>
            </w:r>
          </w:p>
        </w:tc>
        <w:tc>
          <w:tcPr>
            <w:tcW w:w="1980" w:type="dxa"/>
            <w:noWrap/>
            <w:vAlign w:val="center"/>
            <w:hideMark/>
          </w:tcPr>
          <w:p w14:paraId="1B328708" w14:textId="77777777" w:rsidR="00FC3EB2" w:rsidRPr="001571AC" w:rsidRDefault="00FC3EB2" w:rsidP="007A36B4">
            <w:pPr>
              <w:jc w:val="center"/>
            </w:pPr>
            <w:r w:rsidRPr="001571AC">
              <w:t>El Cajon</w:t>
            </w:r>
          </w:p>
        </w:tc>
        <w:tc>
          <w:tcPr>
            <w:tcW w:w="4950" w:type="dxa"/>
            <w:noWrap/>
            <w:vAlign w:val="center"/>
            <w:hideMark/>
          </w:tcPr>
          <w:p w14:paraId="7C730B74" w14:textId="77777777" w:rsidR="00FC3EB2" w:rsidRPr="001571AC" w:rsidRDefault="00FC3EB2" w:rsidP="007A36B4">
            <w:pPr>
              <w:jc w:val="center"/>
            </w:pPr>
            <w:r w:rsidRPr="001571AC">
              <w:t>[Property Manager/Owner]</w:t>
            </w:r>
          </w:p>
        </w:tc>
        <w:tc>
          <w:tcPr>
            <w:tcW w:w="1431" w:type="dxa"/>
            <w:noWrap/>
            <w:vAlign w:val="center"/>
            <w:hideMark/>
          </w:tcPr>
          <w:p w14:paraId="648B6144" w14:textId="77777777" w:rsidR="00FC3EB2" w:rsidRPr="001571AC" w:rsidRDefault="00FC3EB2" w:rsidP="007A36B4">
            <w:pPr>
              <w:jc w:val="center"/>
            </w:pPr>
            <w:r w:rsidRPr="001571AC">
              <w:t>LVP</w:t>
            </w:r>
          </w:p>
        </w:tc>
      </w:tr>
      <w:tr w:rsidR="00FC3EB2" w:rsidRPr="001571AC" w14:paraId="742A49AF" w14:textId="77777777" w:rsidTr="007A36B4">
        <w:trPr>
          <w:trHeight w:hRule="exact" w:val="864"/>
          <w:jc w:val="center"/>
        </w:trPr>
        <w:tc>
          <w:tcPr>
            <w:tcW w:w="2065" w:type="dxa"/>
            <w:noWrap/>
            <w:vAlign w:val="center"/>
            <w:hideMark/>
          </w:tcPr>
          <w:p w14:paraId="18838914" w14:textId="77777777" w:rsidR="00FC3EB2" w:rsidRPr="001571AC" w:rsidRDefault="00FC3EB2" w:rsidP="007A36B4">
            <w:pPr>
              <w:jc w:val="center"/>
            </w:pPr>
            <w:r w:rsidRPr="001571AC">
              <w:t>San Diego</w:t>
            </w:r>
          </w:p>
        </w:tc>
        <w:tc>
          <w:tcPr>
            <w:tcW w:w="1980" w:type="dxa"/>
            <w:noWrap/>
            <w:vAlign w:val="center"/>
            <w:hideMark/>
          </w:tcPr>
          <w:p w14:paraId="092E921F" w14:textId="77777777" w:rsidR="00FC3EB2" w:rsidRPr="001571AC" w:rsidRDefault="00FC3EB2" w:rsidP="007A36B4">
            <w:pPr>
              <w:jc w:val="center"/>
            </w:pPr>
            <w:r w:rsidRPr="001571AC">
              <w:t>El Cajon</w:t>
            </w:r>
          </w:p>
        </w:tc>
        <w:tc>
          <w:tcPr>
            <w:tcW w:w="4950" w:type="dxa"/>
            <w:noWrap/>
            <w:vAlign w:val="center"/>
            <w:hideMark/>
          </w:tcPr>
          <w:p w14:paraId="5AA8582C" w14:textId="77777777" w:rsidR="00FC3EB2" w:rsidRPr="001571AC" w:rsidRDefault="00FC3EB2" w:rsidP="007A36B4">
            <w:pPr>
              <w:jc w:val="center"/>
            </w:pPr>
            <w:r w:rsidRPr="001571AC">
              <w:t>[School or University]</w:t>
            </w:r>
          </w:p>
        </w:tc>
        <w:tc>
          <w:tcPr>
            <w:tcW w:w="1431" w:type="dxa"/>
            <w:noWrap/>
            <w:vAlign w:val="center"/>
            <w:hideMark/>
          </w:tcPr>
          <w:p w14:paraId="074B7092" w14:textId="77777777" w:rsidR="00FC3EB2" w:rsidRPr="001571AC" w:rsidRDefault="00FC3EB2" w:rsidP="007A36B4">
            <w:pPr>
              <w:jc w:val="center"/>
            </w:pPr>
            <w:r w:rsidRPr="001571AC">
              <w:t>LVP</w:t>
            </w:r>
          </w:p>
        </w:tc>
      </w:tr>
      <w:tr w:rsidR="00FC3EB2" w:rsidRPr="001571AC" w14:paraId="0F62ABF5" w14:textId="77777777" w:rsidTr="007A36B4">
        <w:trPr>
          <w:trHeight w:hRule="exact" w:val="864"/>
          <w:jc w:val="center"/>
        </w:trPr>
        <w:tc>
          <w:tcPr>
            <w:tcW w:w="2065" w:type="dxa"/>
            <w:noWrap/>
            <w:vAlign w:val="center"/>
            <w:hideMark/>
          </w:tcPr>
          <w:p w14:paraId="1559A4B4" w14:textId="77777777" w:rsidR="00FC3EB2" w:rsidRPr="001571AC" w:rsidRDefault="00FC3EB2" w:rsidP="007A36B4">
            <w:pPr>
              <w:jc w:val="center"/>
            </w:pPr>
            <w:r w:rsidRPr="001571AC">
              <w:lastRenderedPageBreak/>
              <w:t>San Diego</w:t>
            </w:r>
          </w:p>
        </w:tc>
        <w:tc>
          <w:tcPr>
            <w:tcW w:w="1980" w:type="dxa"/>
            <w:noWrap/>
            <w:vAlign w:val="center"/>
            <w:hideMark/>
          </w:tcPr>
          <w:p w14:paraId="2B10570C" w14:textId="77777777" w:rsidR="00FC3EB2" w:rsidRPr="001571AC" w:rsidRDefault="00FC3EB2" w:rsidP="007A36B4">
            <w:pPr>
              <w:jc w:val="center"/>
            </w:pPr>
            <w:r w:rsidRPr="001571AC">
              <w:t>Escondido</w:t>
            </w:r>
          </w:p>
        </w:tc>
        <w:tc>
          <w:tcPr>
            <w:tcW w:w="4950" w:type="dxa"/>
            <w:noWrap/>
            <w:vAlign w:val="center"/>
            <w:hideMark/>
          </w:tcPr>
          <w:p w14:paraId="2CE8300B" w14:textId="77777777" w:rsidR="00FC3EB2" w:rsidRPr="001571AC" w:rsidRDefault="00FC3EB2" w:rsidP="007A36B4">
            <w:pPr>
              <w:jc w:val="center"/>
            </w:pPr>
            <w:r w:rsidRPr="001571AC">
              <w:t>[Cabinet Shop]</w:t>
            </w:r>
          </w:p>
        </w:tc>
        <w:tc>
          <w:tcPr>
            <w:tcW w:w="1431" w:type="dxa"/>
            <w:noWrap/>
            <w:vAlign w:val="center"/>
            <w:hideMark/>
          </w:tcPr>
          <w:p w14:paraId="6287D0D0" w14:textId="77777777" w:rsidR="00FC3EB2" w:rsidRPr="001571AC" w:rsidRDefault="00FC3EB2" w:rsidP="007A36B4">
            <w:pPr>
              <w:jc w:val="center"/>
            </w:pPr>
            <w:r w:rsidRPr="001571AC">
              <w:t>LVP</w:t>
            </w:r>
          </w:p>
        </w:tc>
      </w:tr>
      <w:tr w:rsidR="00FC3EB2" w:rsidRPr="001571AC" w14:paraId="54969433" w14:textId="77777777" w:rsidTr="007A36B4">
        <w:trPr>
          <w:trHeight w:hRule="exact" w:val="864"/>
          <w:jc w:val="center"/>
        </w:trPr>
        <w:tc>
          <w:tcPr>
            <w:tcW w:w="2065" w:type="dxa"/>
            <w:noWrap/>
            <w:vAlign w:val="center"/>
            <w:hideMark/>
          </w:tcPr>
          <w:p w14:paraId="576B9B29" w14:textId="77777777" w:rsidR="00FC3EB2" w:rsidRPr="001571AC" w:rsidRDefault="00FC3EB2" w:rsidP="007A36B4">
            <w:pPr>
              <w:jc w:val="center"/>
            </w:pPr>
            <w:r w:rsidRPr="001571AC">
              <w:t>San Diego</w:t>
            </w:r>
          </w:p>
        </w:tc>
        <w:tc>
          <w:tcPr>
            <w:tcW w:w="1980" w:type="dxa"/>
            <w:noWrap/>
            <w:vAlign w:val="center"/>
            <w:hideMark/>
          </w:tcPr>
          <w:p w14:paraId="562C66D5" w14:textId="77777777" w:rsidR="00FC3EB2" w:rsidRPr="001571AC" w:rsidRDefault="00FC3EB2" w:rsidP="007A36B4">
            <w:pPr>
              <w:jc w:val="center"/>
            </w:pPr>
            <w:r w:rsidRPr="001571AC">
              <w:t>Escondido</w:t>
            </w:r>
          </w:p>
        </w:tc>
        <w:tc>
          <w:tcPr>
            <w:tcW w:w="4950" w:type="dxa"/>
            <w:noWrap/>
            <w:vAlign w:val="center"/>
            <w:hideMark/>
          </w:tcPr>
          <w:p w14:paraId="0071EBA6" w14:textId="77777777" w:rsidR="00FC3EB2" w:rsidRPr="001571AC" w:rsidRDefault="00FC3EB2" w:rsidP="007A36B4">
            <w:pPr>
              <w:jc w:val="center"/>
            </w:pPr>
            <w:r w:rsidRPr="001571AC">
              <w:t>[Household]</w:t>
            </w:r>
          </w:p>
        </w:tc>
        <w:tc>
          <w:tcPr>
            <w:tcW w:w="1431" w:type="dxa"/>
            <w:noWrap/>
            <w:vAlign w:val="center"/>
            <w:hideMark/>
          </w:tcPr>
          <w:p w14:paraId="2D69F2DB" w14:textId="77777777" w:rsidR="00FC3EB2" w:rsidRPr="001571AC" w:rsidRDefault="00FC3EB2" w:rsidP="007A36B4">
            <w:pPr>
              <w:jc w:val="center"/>
            </w:pPr>
            <w:r w:rsidRPr="001571AC">
              <w:t>LVP</w:t>
            </w:r>
          </w:p>
        </w:tc>
      </w:tr>
      <w:tr w:rsidR="00FC3EB2" w:rsidRPr="001571AC" w14:paraId="6882493F" w14:textId="77777777" w:rsidTr="007A36B4">
        <w:trPr>
          <w:trHeight w:hRule="exact" w:val="864"/>
          <w:jc w:val="center"/>
        </w:trPr>
        <w:tc>
          <w:tcPr>
            <w:tcW w:w="2065" w:type="dxa"/>
            <w:noWrap/>
            <w:vAlign w:val="center"/>
            <w:hideMark/>
          </w:tcPr>
          <w:p w14:paraId="2FC0494C" w14:textId="77777777" w:rsidR="00FC3EB2" w:rsidRPr="001571AC" w:rsidRDefault="00FC3EB2" w:rsidP="007A36B4">
            <w:pPr>
              <w:jc w:val="center"/>
            </w:pPr>
            <w:r w:rsidRPr="001571AC">
              <w:t>San Diego</w:t>
            </w:r>
          </w:p>
        </w:tc>
        <w:tc>
          <w:tcPr>
            <w:tcW w:w="1980" w:type="dxa"/>
            <w:noWrap/>
            <w:vAlign w:val="center"/>
            <w:hideMark/>
          </w:tcPr>
          <w:p w14:paraId="7EC8C5E4" w14:textId="77777777" w:rsidR="00FC3EB2" w:rsidRPr="001571AC" w:rsidRDefault="00FC3EB2" w:rsidP="007A36B4">
            <w:pPr>
              <w:jc w:val="center"/>
            </w:pPr>
            <w:r w:rsidRPr="001571AC">
              <w:t>Escondido</w:t>
            </w:r>
          </w:p>
        </w:tc>
        <w:tc>
          <w:tcPr>
            <w:tcW w:w="4950" w:type="dxa"/>
            <w:noWrap/>
            <w:vAlign w:val="center"/>
            <w:hideMark/>
          </w:tcPr>
          <w:p w14:paraId="775CC17F" w14:textId="77777777" w:rsidR="00FC3EB2" w:rsidRPr="001571AC" w:rsidRDefault="00FC3EB2" w:rsidP="007A36B4">
            <w:pPr>
              <w:jc w:val="center"/>
            </w:pPr>
            <w:r w:rsidRPr="001571AC">
              <w:t>[Painting Contractor]</w:t>
            </w:r>
          </w:p>
        </w:tc>
        <w:tc>
          <w:tcPr>
            <w:tcW w:w="1431" w:type="dxa"/>
            <w:noWrap/>
            <w:vAlign w:val="center"/>
            <w:hideMark/>
          </w:tcPr>
          <w:p w14:paraId="3C782723" w14:textId="77777777" w:rsidR="00FC3EB2" w:rsidRPr="001571AC" w:rsidRDefault="00FC3EB2" w:rsidP="007A36B4">
            <w:pPr>
              <w:jc w:val="center"/>
            </w:pPr>
            <w:r w:rsidRPr="001571AC">
              <w:t>LVP</w:t>
            </w:r>
          </w:p>
        </w:tc>
      </w:tr>
      <w:tr w:rsidR="00FC3EB2" w:rsidRPr="001571AC" w14:paraId="3E70A46E" w14:textId="77777777" w:rsidTr="007A36B4">
        <w:trPr>
          <w:trHeight w:hRule="exact" w:val="864"/>
          <w:jc w:val="center"/>
        </w:trPr>
        <w:tc>
          <w:tcPr>
            <w:tcW w:w="2065" w:type="dxa"/>
            <w:noWrap/>
            <w:vAlign w:val="center"/>
            <w:hideMark/>
          </w:tcPr>
          <w:p w14:paraId="6940E66D" w14:textId="77777777" w:rsidR="00FC3EB2" w:rsidRPr="001571AC" w:rsidRDefault="00FC3EB2" w:rsidP="007A36B4">
            <w:pPr>
              <w:jc w:val="center"/>
            </w:pPr>
            <w:r w:rsidRPr="001571AC">
              <w:t>San Diego</w:t>
            </w:r>
          </w:p>
        </w:tc>
        <w:tc>
          <w:tcPr>
            <w:tcW w:w="1980" w:type="dxa"/>
            <w:noWrap/>
            <w:vAlign w:val="center"/>
            <w:hideMark/>
          </w:tcPr>
          <w:p w14:paraId="79D4DD0E" w14:textId="77777777" w:rsidR="00FC3EB2" w:rsidRPr="001571AC" w:rsidRDefault="00FC3EB2" w:rsidP="007A36B4">
            <w:pPr>
              <w:jc w:val="center"/>
            </w:pPr>
            <w:r w:rsidRPr="001571AC">
              <w:t>Escondido</w:t>
            </w:r>
          </w:p>
        </w:tc>
        <w:tc>
          <w:tcPr>
            <w:tcW w:w="4950" w:type="dxa"/>
            <w:noWrap/>
            <w:vAlign w:val="center"/>
            <w:hideMark/>
          </w:tcPr>
          <w:p w14:paraId="76314CC8" w14:textId="77777777" w:rsidR="00FC3EB2" w:rsidRPr="001571AC" w:rsidRDefault="00FC3EB2" w:rsidP="007A36B4">
            <w:pPr>
              <w:jc w:val="center"/>
            </w:pPr>
            <w:r w:rsidRPr="001571AC">
              <w:t>[Painting Contractor]</w:t>
            </w:r>
          </w:p>
        </w:tc>
        <w:tc>
          <w:tcPr>
            <w:tcW w:w="1431" w:type="dxa"/>
            <w:noWrap/>
            <w:vAlign w:val="center"/>
            <w:hideMark/>
          </w:tcPr>
          <w:p w14:paraId="5C5B87AB" w14:textId="77777777" w:rsidR="00FC3EB2" w:rsidRPr="001571AC" w:rsidRDefault="00FC3EB2" w:rsidP="007A36B4">
            <w:pPr>
              <w:jc w:val="center"/>
            </w:pPr>
            <w:r w:rsidRPr="001571AC">
              <w:t>LVP</w:t>
            </w:r>
          </w:p>
        </w:tc>
      </w:tr>
      <w:tr w:rsidR="00FC3EB2" w:rsidRPr="001571AC" w14:paraId="6D97F1BF" w14:textId="77777777" w:rsidTr="007A36B4">
        <w:trPr>
          <w:trHeight w:hRule="exact" w:val="864"/>
          <w:jc w:val="center"/>
        </w:trPr>
        <w:tc>
          <w:tcPr>
            <w:tcW w:w="2065" w:type="dxa"/>
            <w:noWrap/>
            <w:vAlign w:val="center"/>
            <w:hideMark/>
          </w:tcPr>
          <w:p w14:paraId="0260ECBA" w14:textId="77777777" w:rsidR="00FC3EB2" w:rsidRPr="001571AC" w:rsidRDefault="00FC3EB2" w:rsidP="007A36B4">
            <w:pPr>
              <w:jc w:val="center"/>
            </w:pPr>
            <w:r w:rsidRPr="001571AC">
              <w:t>San Diego</w:t>
            </w:r>
          </w:p>
        </w:tc>
        <w:tc>
          <w:tcPr>
            <w:tcW w:w="1980" w:type="dxa"/>
            <w:noWrap/>
            <w:vAlign w:val="center"/>
            <w:hideMark/>
          </w:tcPr>
          <w:p w14:paraId="5B664A19" w14:textId="77777777" w:rsidR="00FC3EB2" w:rsidRPr="001571AC" w:rsidRDefault="00FC3EB2" w:rsidP="007A36B4">
            <w:pPr>
              <w:jc w:val="center"/>
            </w:pPr>
            <w:r w:rsidRPr="001571AC">
              <w:t>Escondido</w:t>
            </w:r>
          </w:p>
        </w:tc>
        <w:tc>
          <w:tcPr>
            <w:tcW w:w="4950" w:type="dxa"/>
            <w:noWrap/>
            <w:vAlign w:val="center"/>
            <w:hideMark/>
          </w:tcPr>
          <w:p w14:paraId="7E359991" w14:textId="77777777" w:rsidR="00FC3EB2" w:rsidRPr="001571AC" w:rsidRDefault="00FC3EB2" w:rsidP="007A36B4">
            <w:pPr>
              <w:jc w:val="center"/>
            </w:pPr>
            <w:r w:rsidRPr="001571AC">
              <w:t>[Property Manager/Owner]</w:t>
            </w:r>
          </w:p>
        </w:tc>
        <w:tc>
          <w:tcPr>
            <w:tcW w:w="1431" w:type="dxa"/>
            <w:noWrap/>
            <w:vAlign w:val="center"/>
            <w:hideMark/>
          </w:tcPr>
          <w:p w14:paraId="69514383" w14:textId="77777777" w:rsidR="00FC3EB2" w:rsidRPr="001571AC" w:rsidRDefault="00FC3EB2" w:rsidP="007A36B4">
            <w:pPr>
              <w:jc w:val="center"/>
            </w:pPr>
            <w:r w:rsidRPr="001571AC">
              <w:t>LVP</w:t>
            </w:r>
          </w:p>
        </w:tc>
      </w:tr>
      <w:tr w:rsidR="00FC3EB2" w:rsidRPr="001571AC" w14:paraId="6B76359F" w14:textId="77777777" w:rsidTr="007A36B4">
        <w:trPr>
          <w:trHeight w:hRule="exact" w:val="864"/>
          <w:jc w:val="center"/>
        </w:trPr>
        <w:tc>
          <w:tcPr>
            <w:tcW w:w="2065" w:type="dxa"/>
            <w:noWrap/>
            <w:vAlign w:val="center"/>
            <w:hideMark/>
          </w:tcPr>
          <w:p w14:paraId="79222192" w14:textId="77777777" w:rsidR="00FC3EB2" w:rsidRPr="001571AC" w:rsidRDefault="00FC3EB2" w:rsidP="007A36B4">
            <w:pPr>
              <w:jc w:val="center"/>
            </w:pPr>
            <w:r w:rsidRPr="001571AC">
              <w:t>San Diego</w:t>
            </w:r>
          </w:p>
        </w:tc>
        <w:tc>
          <w:tcPr>
            <w:tcW w:w="1980" w:type="dxa"/>
            <w:noWrap/>
            <w:vAlign w:val="center"/>
            <w:hideMark/>
          </w:tcPr>
          <w:p w14:paraId="2D6EE18A" w14:textId="77777777" w:rsidR="00FC3EB2" w:rsidRPr="001571AC" w:rsidRDefault="00FC3EB2" w:rsidP="007A36B4">
            <w:pPr>
              <w:jc w:val="center"/>
            </w:pPr>
            <w:r w:rsidRPr="001571AC">
              <w:t>Escondido</w:t>
            </w:r>
          </w:p>
        </w:tc>
        <w:tc>
          <w:tcPr>
            <w:tcW w:w="4950" w:type="dxa"/>
            <w:noWrap/>
            <w:vAlign w:val="center"/>
            <w:hideMark/>
          </w:tcPr>
          <w:p w14:paraId="11CF3C95" w14:textId="77777777" w:rsidR="00FC3EB2" w:rsidRPr="001571AC" w:rsidRDefault="00FC3EB2" w:rsidP="007A36B4">
            <w:pPr>
              <w:jc w:val="center"/>
            </w:pPr>
            <w:r w:rsidRPr="001571AC">
              <w:t>[Property Manager/Owner]</w:t>
            </w:r>
          </w:p>
        </w:tc>
        <w:tc>
          <w:tcPr>
            <w:tcW w:w="1431" w:type="dxa"/>
            <w:noWrap/>
            <w:vAlign w:val="center"/>
            <w:hideMark/>
          </w:tcPr>
          <w:p w14:paraId="5653E49D" w14:textId="77777777" w:rsidR="00FC3EB2" w:rsidRPr="001571AC" w:rsidRDefault="00FC3EB2" w:rsidP="007A36B4">
            <w:pPr>
              <w:jc w:val="center"/>
            </w:pPr>
            <w:r w:rsidRPr="001571AC">
              <w:t>LVP</w:t>
            </w:r>
          </w:p>
        </w:tc>
      </w:tr>
      <w:tr w:rsidR="00FC3EB2" w:rsidRPr="001571AC" w14:paraId="4CDE0585" w14:textId="77777777" w:rsidTr="007A36B4">
        <w:trPr>
          <w:trHeight w:hRule="exact" w:val="864"/>
          <w:jc w:val="center"/>
        </w:trPr>
        <w:tc>
          <w:tcPr>
            <w:tcW w:w="2065" w:type="dxa"/>
            <w:noWrap/>
            <w:vAlign w:val="center"/>
            <w:hideMark/>
          </w:tcPr>
          <w:p w14:paraId="30F405C1" w14:textId="77777777" w:rsidR="00FC3EB2" w:rsidRPr="001571AC" w:rsidRDefault="00FC3EB2" w:rsidP="007A36B4">
            <w:pPr>
              <w:jc w:val="center"/>
            </w:pPr>
            <w:r w:rsidRPr="001571AC">
              <w:t>San Diego</w:t>
            </w:r>
          </w:p>
        </w:tc>
        <w:tc>
          <w:tcPr>
            <w:tcW w:w="1980" w:type="dxa"/>
            <w:noWrap/>
            <w:vAlign w:val="center"/>
            <w:hideMark/>
          </w:tcPr>
          <w:p w14:paraId="1C8D93A8" w14:textId="77777777" w:rsidR="00FC3EB2" w:rsidRPr="001571AC" w:rsidRDefault="00FC3EB2" w:rsidP="007A36B4">
            <w:pPr>
              <w:jc w:val="center"/>
            </w:pPr>
            <w:r w:rsidRPr="001571AC">
              <w:t>Escondido</w:t>
            </w:r>
          </w:p>
        </w:tc>
        <w:tc>
          <w:tcPr>
            <w:tcW w:w="4950" w:type="dxa"/>
            <w:noWrap/>
            <w:vAlign w:val="center"/>
            <w:hideMark/>
          </w:tcPr>
          <w:p w14:paraId="7E666600" w14:textId="77777777" w:rsidR="00FC3EB2" w:rsidRPr="001571AC" w:rsidRDefault="00FC3EB2" w:rsidP="007A36B4">
            <w:pPr>
              <w:jc w:val="center"/>
            </w:pPr>
            <w:r w:rsidRPr="001571AC">
              <w:t>[Property Manager/Owner]</w:t>
            </w:r>
          </w:p>
        </w:tc>
        <w:tc>
          <w:tcPr>
            <w:tcW w:w="1431" w:type="dxa"/>
            <w:noWrap/>
            <w:vAlign w:val="center"/>
            <w:hideMark/>
          </w:tcPr>
          <w:p w14:paraId="39640343" w14:textId="77777777" w:rsidR="00FC3EB2" w:rsidRPr="001571AC" w:rsidRDefault="00FC3EB2" w:rsidP="007A36B4">
            <w:pPr>
              <w:jc w:val="center"/>
            </w:pPr>
            <w:r w:rsidRPr="001571AC">
              <w:t>LVP</w:t>
            </w:r>
          </w:p>
        </w:tc>
      </w:tr>
      <w:tr w:rsidR="00FC3EB2" w:rsidRPr="001571AC" w14:paraId="67FDC191" w14:textId="77777777" w:rsidTr="007A36B4">
        <w:trPr>
          <w:trHeight w:hRule="exact" w:val="864"/>
          <w:jc w:val="center"/>
        </w:trPr>
        <w:tc>
          <w:tcPr>
            <w:tcW w:w="2065" w:type="dxa"/>
            <w:noWrap/>
            <w:vAlign w:val="center"/>
            <w:hideMark/>
          </w:tcPr>
          <w:p w14:paraId="7C869388" w14:textId="77777777" w:rsidR="00FC3EB2" w:rsidRPr="001571AC" w:rsidRDefault="00FC3EB2" w:rsidP="007A36B4">
            <w:pPr>
              <w:jc w:val="center"/>
            </w:pPr>
            <w:r w:rsidRPr="001571AC">
              <w:t>San Diego</w:t>
            </w:r>
          </w:p>
        </w:tc>
        <w:tc>
          <w:tcPr>
            <w:tcW w:w="1980" w:type="dxa"/>
            <w:noWrap/>
            <w:vAlign w:val="center"/>
            <w:hideMark/>
          </w:tcPr>
          <w:p w14:paraId="51D6CEE7" w14:textId="77777777" w:rsidR="00FC3EB2" w:rsidRPr="001571AC" w:rsidRDefault="00FC3EB2" w:rsidP="007A36B4">
            <w:pPr>
              <w:jc w:val="center"/>
            </w:pPr>
            <w:r w:rsidRPr="001571AC">
              <w:t>La Jolla</w:t>
            </w:r>
          </w:p>
        </w:tc>
        <w:tc>
          <w:tcPr>
            <w:tcW w:w="4950" w:type="dxa"/>
            <w:noWrap/>
            <w:vAlign w:val="center"/>
            <w:hideMark/>
          </w:tcPr>
          <w:p w14:paraId="38CC4F8E" w14:textId="77777777" w:rsidR="00FC3EB2" w:rsidRPr="001571AC" w:rsidRDefault="00FC3EB2" w:rsidP="007A36B4">
            <w:pPr>
              <w:jc w:val="center"/>
            </w:pPr>
            <w:r w:rsidRPr="001571AC">
              <w:t>[Property Manager/Owner]</w:t>
            </w:r>
          </w:p>
        </w:tc>
        <w:tc>
          <w:tcPr>
            <w:tcW w:w="1431" w:type="dxa"/>
            <w:noWrap/>
            <w:vAlign w:val="center"/>
            <w:hideMark/>
          </w:tcPr>
          <w:p w14:paraId="1114DA0C" w14:textId="77777777" w:rsidR="00FC3EB2" w:rsidRPr="001571AC" w:rsidRDefault="00FC3EB2" w:rsidP="007A36B4">
            <w:pPr>
              <w:jc w:val="center"/>
            </w:pPr>
            <w:r w:rsidRPr="001571AC">
              <w:t>LVP</w:t>
            </w:r>
          </w:p>
        </w:tc>
      </w:tr>
      <w:tr w:rsidR="00FC3EB2" w:rsidRPr="001571AC" w14:paraId="0B29A27A" w14:textId="77777777" w:rsidTr="007A36B4">
        <w:trPr>
          <w:trHeight w:hRule="exact" w:val="864"/>
          <w:jc w:val="center"/>
        </w:trPr>
        <w:tc>
          <w:tcPr>
            <w:tcW w:w="2065" w:type="dxa"/>
            <w:noWrap/>
            <w:vAlign w:val="center"/>
            <w:hideMark/>
          </w:tcPr>
          <w:p w14:paraId="0CF7D542" w14:textId="77777777" w:rsidR="00FC3EB2" w:rsidRPr="001571AC" w:rsidRDefault="00FC3EB2" w:rsidP="007A36B4">
            <w:pPr>
              <w:jc w:val="center"/>
            </w:pPr>
            <w:r w:rsidRPr="001571AC">
              <w:t>San Diego</w:t>
            </w:r>
          </w:p>
        </w:tc>
        <w:tc>
          <w:tcPr>
            <w:tcW w:w="1980" w:type="dxa"/>
            <w:noWrap/>
            <w:vAlign w:val="center"/>
            <w:hideMark/>
          </w:tcPr>
          <w:p w14:paraId="1ABD08F0" w14:textId="77777777" w:rsidR="00FC3EB2" w:rsidRPr="001571AC" w:rsidRDefault="00FC3EB2" w:rsidP="007A36B4">
            <w:pPr>
              <w:jc w:val="center"/>
            </w:pPr>
            <w:r w:rsidRPr="001571AC">
              <w:t>La Jolla</w:t>
            </w:r>
          </w:p>
        </w:tc>
        <w:tc>
          <w:tcPr>
            <w:tcW w:w="4950" w:type="dxa"/>
            <w:noWrap/>
            <w:vAlign w:val="center"/>
            <w:hideMark/>
          </w:tcPr>
          <w:p w14:paraId="610CAF5C" w14:textId="77777777" w:rsidR="00FC3EB2" w:rsidRPr="001571AC" w:rsidRDefault="00FC3EB2" w:rsidP="007A36B4">
            <w:pPr>
              <w:jc w:val="center"/>
            </w:pPr>
            <w:r w:rsidRPr="001571AC">
              <w:t>[University]</w:t>
            </w:r>
          </w:p>
        </w:tc>
        <w:tc>
          <w:tcPr>
            <w:tcW w:w="1431" w:type="dxa"/>
            <w:noWrap/>
            <w:vAlign w:val="center"/>
            <w:hideMark/>
          </w:tcPr>
          <w:p w14:paraId="3EB043E6" w14:textId="77777777" w:rsidR="00FC3EB2" w:rsidRPr="001571AC" w:rsidRDefault="00FC3EB2" w:rsidP="007A36B4">
            <w:pPr>
              <w:jc w:val="center"/>
            </w:pPr>
            <w:r w:rsidRPr="001571AC">
              <w:t>RLVP</w:t>
            </w:r>
          </w:p>
        </w:tc>
      </w:tr>
      <w:tr w:rsidR="00FC3EB2" w:rsidRPr="001571AC" w14:paraId="0CB140C6" w14:textId="77777777" w:rsidTr="007A36B4">
        <w:trPr>
          <w:trHeight w:hRule="exact" w:val="864"/>
          <w:jc w:val="center"/>
        </w:trPr>
        <w:tc>
          <w:tcPr>
            <w:tcW w:w="2065" w:type="dxa"/>
            <w:noWrap/>
            <w:vAlign w:val="center"/>
            <w:hideMark/>
          </w:tcPr>
          <w:p w14:paraId="574AE694" w14:textId="77777777" w:rsidR="00FC3EB2" w:rsidRPr="001571AC" w:rsidRDefault="00FC3EB2" w:rsidP="007A36B4">
            <w:pPr>
              <w:jc w:val="center"/>
            </w:pPr>
            <w:r w:rsidRPr="001571AC">
              <w:t>San Diego</w:t>
            </w:r>
          </w:p>
        </w:tc>
        <w:tc>
          <w:tcPr>
            <w:tcW w:w="1980" w:type="dxa"/>
            <w:noWrap/>
            <w:vAlign w:val="center"/>
            <w:hideMark/>
          </w:tcPr>
          <w:p w14:paraId="6F7CA7CF" w14:textId="77777777" w:rsidR="00FC3EB2" w:rsidRPr="001571AC" w:rsidRDefault="00FC3EB2" w:rsidP="007A36B4">
            <w:pPr>
              <w:jc w:val="center"/>
            </w:pPr>
            <w:r w:rsidRPr="001571AC">
              <w:t>La Mesa</w:t>
            </w:r>
          </w:p>
        </w:tc>
        <w:tc>
          <w:tcPr>
            <w:tcW w:w="4950" w:type="dxa"/>
            <w:noWrap/>
            <w:vAlign w:val="center"/>
            <w:hideMark/>
          </w:tcPr>
          <w:p w14:paraId="1C3EAD8F" w14:textId="77777777" w:rsidR="00FC3EB2" w:rsidRPr="001571AC" w:rsidRDefault="00FC3EB2" w:rsidP="007A36B4">
            <w:pPr>
              <w:jc w:val="center"/>
            </w:pPr>
            <w:r w:rsidRPr="001571AC">
              <w:t>[Painting Contractor]</w:t>
            </w:r>
          </w:p>
        </w:tc>
        <w:tc>
          <w:tcPr>
            <w:tcW w:w="1431" w:type="dxa"/>
            <w:noWrap/>
            <w:vAlign w:val="center"/>
            <w:hideMark/>
          </w:tcPr>
          <w:p w14:paraId="2B94F615" w14:textId="77777777" w:rsidR="00FC3EB2" w:rsidRPr="001571AC" w:rsidRDefault="00FC3EB2" w:rsidP="007A36B4">
            <w:pPr>
              <w:jc w:val="center"/>
            </w:pPr>
            <w:r w:rsidRPr="001571AC">
              <w:t>LVP</w:t>
            </w:r>
          </w:p>
        </w:tc>
      </w:tr>
      <w:tr w:rsidR="00FC3EB2" w:rsidRPr="001571AC" w14:paraId="0CC583EF" w14:textId="77777777" w:rsidTr="007A36B4">
        <w:trPr>
          <w:trHeight w:hRule="exact" w:val="864"/>
          <w:jc w:val="center"/>
        </w:trPr>
        <w:tc>
          <w:tcPr>
            <w:tcW w:w="2065" w:type="dxa"/>
            <w:noWrap/>
            <w:vAlign w:val="center"/>
            <w:hideMark/>
          </w:tcPr>
          <w:p w14:paraId="070EA7CD" w14:textId="77777777" w:rsidR="00FC3EB2" w:rsidRPr="001571AC" w:rsidRDefault="00FC3EB2" w:rsidP="007A36B4">
            <w:pPr>
              <w:jc w:val="center"/>
            </w:pPr>
            <w:r w:rsidRPr="001571AC">
              <w:t>San Diego</w:t>
            </w:r>
          </w:p>
        </w:tc>
        <w:tc>
          <w:tcPr>
            <w:tcW w:w="1980" w:type="dxa"/>
            <w:noWrap/>
            <w:vAlign w:val="center"/>
            <w:hideMark/>
          </w:tcPr>
          <w:p w14:paraId="58481BF8" w14:textId="77777777" w:rsidR="00FC3EB2" w:rsidRPr="001571AC" w:rsidRDefault="00FC3EB2" w:rsidP="007A36B4">
            <w:pPr>
              <w:jc w:val="center"/>
            </w:pPr>
            <w:r w:rsidRPr="001571AC">
              <w:t>La Mesa</w:t>
            </w:r>
          </w:p>
        </w:tc>
        <w:tc>
          <w:tcPr>
            <w:tcW w:w="4950" w:type="dxa"/>
            <w:noWrap/>
            <w:vAlign w:val="center"/>
            <w:hideMark/>
          </w:tcPr>
          <w:p w14:paraId="6165D148" w14:textId="77777777" w:rsidR="00FC3EB2" w:rsidRPr="001571AC" w:rsidRDefault="00FC3EB2" w:rsidP="007A36B4">
            <w:pPr>
              <w:jc w:val="center"/>
            </w:pPr>
            <w:r w:rsidRPr="001571AC">
              <w:t>[Property Manager/Owner]</w:t>
            </w:r>
          </w:p>
        </w:tc>
        <w:tc>
          <w:tcPr>
            <w:tcW w:w="1431" w:type="dxa"/>
            <w:noWrap/>
            <w:vAlign w:val="center"/>
            <w:hideMark/>
          </w:tcPr>
          <w:p w14:paraId="1A1AAF58" w14:textId="77777777" w:rsidR="00FC3EB2" w:rsidRPr="001571AC" w:rsidRDefault="00FC3EB2" w:rsidP="007A36B4">
            <w:pPr>
              <w:jc w:val="center"/>
            </w:pPr>
            <w:r w:rsidRPr="001571AC">
              <w:t>LVP</w:t>
            </w:r>
          </w:p>
        </w:tc>
      </w:tr>
      <w:tr w:rsidR="00FC3EB2" w:rsidRPr="001571AC" w14:paraId="0E895FB5" w14:textId="77777777" w:rsidTr="007A36B4">
        <w:trPr>
          <w:trHeight w:hRule="exact" w:val="864"/>
          <w:jc w:val="center"/>
        </w:trPr>
        <w:tc>
          <w:tcPr>
            <w:tcW w:w="2065" w:type="dxa"/>
            <w:noWrap/>
            <w:vAlign w:val="center"/>
            <w:hideMark/>
          </w:tcPr>
          <w:p w14:paraId="10632DCF" w14:textId="77777777" w:rsidR="00FC3EB2" w:rsidRPr="001571AC" w:rsidRDefault="00FC3EB2" w:rsidP="007A36B4">
            <w:pPr>
              <w:jc w:val="center"/>
            </w:pPr>
            <w:r w:rsidRPr="001571AC">
              <w:t>San Diego</w:t>
            </w:r>
          </w:p>
        </w:tc>
        <w:tc>
          <w:tcPr>
            <w:tcW w:w="1980" w:type="dxa"/>
            <w:noWrap/>
            <w:vAlign w:val="center"/>
            <w:hideMark/>
          </w:tcPr>
          <w:p w14:paraId="47E12AB3" w14:textId="77777777" w:rsidR="00FC3EB2" w:rsidRPr="001571AC" w:rsidRDefault="00FC3EB2" w:rsidP="007A36B4">
            <w:pPr>
              <w:jc w:val="center"/>
            </w:pPr>
            <w:r w:rsidRPr="001571AC">
              <w:t>La Mesa</w:t>
            </w:r>
          </w:p>
        </w:tc>
        <w:tc>
          <w:tcPr>
            <w:tcW w:w="4950" w:type="dxa"/>
            <w:noWrap/>
            <w:vAlign w:val="center"/>
            <w:hideMark/>
          </w:tcPr>
          <w:p w14:paraId="24300054" w14:textId="77777777" w:rsidR="00FC3EB2" w:rsidRPr="001571AC" w:rsidRDefault="00FC3EB2" w:rsidP="007A36B4">
            <w:pPr>
              <w:jc w:val="center"/>
            </w:pPr>
            <w:r w:rsidRPr="001571AC">
              <w:t>[Property Manager/Owner]</w:t>
            </w:r>
          </w:p>
        </w:tc>
        <w:tc>
          <w:tcPr>
            <w:tcW w:w="1431" w:type="dxa"/>
            <w:noWrap/>
            <w:vAlign w:val="center"/>
            <w:hideMark/>
          </w:tcPr>
          <w:p w14:paraId="60894E30" w14:textId="77777777" w:rsidR="00FC3EB2" w:rsidRPr="001571AC" w:rsidRDefault="00FC3EB2" w:rsidP="007A36B4">
            <w:pPr>
              <w:jc w:val="center"/>
            </w:pPr>
            <w:r w:rsidRPr="001571AC">
              <w:t>LVP</w:t>
            </w:r>
          </w:p>
        </w:tc>
      </w:tr>
      <w:tr w:rsidR="00FC3EB2" w:rsidRPr="001571AC" w14:paraId="6AD9AAB3" w14:textId="77777777" w:rsidTr="007A36B4">
        <w:trPr>
          <w:trHeight w:hRule="exact" w:val="864"/>
          <w:jc w:val="center"/>
        </w:trPr>
        <w:tc>
          <w:tcPr>
            <w:tcW w:w="2065" w:type="dxa"/>
            <w:noWrap/>
            <w:vAlign w:val="center"/>
            <w:hideMark/>
          </w:tcPr>
          <w:p w14:paraId="4729552E" w14:textId="77777777" w:rsidR="00FC3EB2" w:rsidRPr="001571AC" w:rsidRDefault="00FC3EB2" w:rsidP="007A36B4">
            <w:pPr>
              <w:jc w:val="center"/>
            </w:pPr>
            <w:r w:rsidRPr="001571AC">
              <w:t>San Diego</w:t>
            </w:r>
          </w:p>
        </w:tc>
        <w:tc>
          <w:tcPr>
            <w:tcW w:w="1980" w:type="dxa"/>
            <w:noWrap/>
            <w:vAlign w:val="center"/>
            <w:hideMark/>
          </w:tcPr>
          <w:p w14:paraId="17B5A8EB" w14:textId="77777777" w:rsidR="00FC3EB2" w:rsidRPr="001571AC" w:rsidRDefault="00FC3EB2" w:rsidP="007A36B4">
            <w:pPr>
              <w:jc w:val="center"/>
            </w:pPr>
            <w:r w:rsidRPr="001571AC">
              <w:t>Lakeside</w:t>
            </w:r>
          </w:p>
        </w:tc>
        <w:tc>
          <w:tcPr>
            <w:tcW w:w="4950" w:type="dxa"/>
            <w:noWrap/>
            <w:vAlign w:val="center"/>
            <w:hideMark/>
          </w:tcPr>
          <w:p w14:paraId="2F1E05BB" w14:textId="77777777" w:rsidR="00FC3EB2" w:rsidRPr="001571AC" w:rsidRDefault="00FC3EB2" w:rsidP="007A36B4">
            <w:pPr>
              <w:jc w:val="center"/>
            </w:pPr>
            <w:r w:rsidRPr="001571AC">
              <w:t>[Painting Contractor]</w:t>
            </w:r>
          </w:p>
        </w:tc>
        <w:tc>
          <w:tcPr>
            <w:tcW w:w="1431" w:type="dxa"/>
            <w:noWrap/>
            <w:vAlign w:val="center"/>
            <w:hideMark/>
          </w:tcPr>
          <w:p w14:paraId="2DCE9FEA" w14:textId="77777777" w:rsidR="00FC3EB2" w:rsidRPr="001571AC" w:rsidRDefault="00FC3EB2" w:rsidP="007A36B4">
            <w:pPr>
              <w:jc w:val="center"/>
            </w:pPr>
            <w:r w:rsidRPr="001571AC">
              <w:t>LVP</w:t>
            </w:r>
          </w:p>
        </w:tc>
      </w:tr>
      <w:tr w:rsidR="00FC3EB2" w:rsidRPr="001571AC" w14:paraId="064448D5" w14:textId="77777777" w:rsidTr="007A36B4">
        <w:trPr>
          <w:trHeight w:hRule="exact" w:val="864"/>
          <w:jc w:val="center"/>
        </w:trPr>
        <w:tc>
          <w:tcPr>
            <w:tcW w:w="2065" w:type="dxa"/>
            <w:noWrap/>
            <w:vAlign w:val="center"/>
            <w:hideMark/>
          </w:tcPr>
          <w:p w14:paraId="3B7674F0" w14:textId="77777777" w:rsidR="00FC3EB2" w:rsidRPr="001571AC" w:rsidRDefault="00FC3EB2" w:rsidP="007A36B4">
            <w:pPr>
              <w:jc w:val="center"/>
            </w:pPr>
            <w:r w:rsidRPr="001571AC">
              <w:t>San Diego</w:t>
            </w:r>
          </w:p>
        </w:tc>
        <w:tc>
          <w:tcPr>
            <w:tcW w:w="1980" w:type="dxa"/>
            <w:noWrap/>
            <w:vAlign w:val="center"/>
            <w:hideMark/>
          </w:tcPr>
          <w:p w14:paraId="4A70E1D8" w14:textId="77777777" w:rsidR="00FC3EB2" w:rsidRPr="001571AC" w:rsidRDefault="00FC3EB2" w:rsidP="007A36B4">
            <w:pPr>
              <w:jc w:val="center"/>
            </w:pPr>
            <w:r w:rsidRPr="001571AC">
              <w:t>Lakeside</w:t>
            </w:r>
          </w:p>
        </w:tc>
        <w:tc>
          <w:tcPr>
            <w:tcW w:w="4950" w:type="dxa"/>
            <w:noWrap/>
            <w:vAlign w:val="center"/>
            <w:hideMark/>
          </w:tcPr>
          <w:p w14:paraId="67950052" w14:textId="77777777" w:rsidR="00FC3EB2" w:rsidRPr="001571AC" w:rsidRDefault="00FC3EB2" w:rsidP="007A36B4">
            <w:pPr>
              <w:jc w:val="center"/>
            </w:pPr>
            <w:r w:rsidRPr="001571AC">
              <w:t>[Retail Apparel Business]</w:t>
            </w:r>
          </w:p>
        </w:tc>
        <w:tc>
          <w:tcPr>
            <w:tcW w:w="1431" w:type="dxa"/>
            <w:noWrap/>
            <w:vAlign w:val="center"/>
            <w:hideMark/>
          </w:tcPr>
          <w:p w14:paraId="5A3A365C" w14:textId="77777777" w:rsidR="00FC3EB2" w:rsidRPr="001571AC" w:rsidRDefault="00FC3EB2" w:rsidP="007A36B4">
            <w:pPr>
              <w:jc w:val="center"/>
            </w:pPr>
            <w:r w:rsidRPr="001571AC">
              <w:t>LVP</w:t>
            </w:r>
          </w:p>
        </w:tc>
      </w:tr>
      <w:tr w:rsidR="00FC3EB2" w:rsidRPr="001571AC" w14:paraId="395BF995" w14:textId="77777777" w:rsidTr="007A36B4">
        <w:trPr>
          <w:trHeight w:hRule="exact" w:val="864"/>
          <w:jc w:val="center"/>
        </w:trPr>
        <w:tc>
          <w:tcPr>
            <w:tcW w:w="2065" w:type="dxa"/>
            <w:noWrap/>
            <w:vAlign w:val="center"/>
            <w:hideMark/>
          </w:tcPr>
          <w:p w14:paraId="04AACBF4" w14:textId="77777777" w:rsidR="00FC3EB2" w:rsidRPr="001571AC" w:rsidRDefault="00FC3EB2" w:rsidP="007A36B4">
            <w:pPr>
              <w:jc w:val="center"/>
            </w:pPr>
            <w:r w:rsidRPr="001571AC">
              <w:lastRenderedPageBreak/>
              <w:t>San Diego</w:t>
            </w:r>
          </w:p>
        </w:tc>
        <w:tc>
          <w:tcPr>
            <w:tcW w:w="1980" w:type="dxa"/>
            <w:noWrap/>
            <w:vAlign w:val="center"/>
            <w:hideMark/>
          </w:tcPr>
          <w:p w14:paraId="275F0870" w14:textId="77777777" w:rsidR="00FC3EB2" w:rsidRPr="001571AC" w:rsidRDefault="00FC3EB2" w:rsidP="007A36B4">
            <w:pPr>
              <w:jc w:val="center"/>
            </w:pPr>
            <w:r w:rsidRPr="001571AC">
              <w:t>Lemon Grove</w:t>
            </w:r>
          </w:p>
        </w:tc>
        <w:tc>
          <w:tcPr>
            <w:tcW w:w="4950" w:type="dxa"/>
            <w:noWrap/>
            <w:vAlign w:val="center"/>
            <w:hideMark/>
          </w:tcPr>
          <w:p w14:paraId="03D37E64" w14:textId="77777777" w:rsidR="00FC3EB2" w:rsidRPr="001571AC" w:rsidRDefault="00FC3EB2" w:rsidP="007A36B4">
            <w:pPr>
              <w:jc w:val="center"/>
            </w:pPr>
            <w:r w:rsidRPr="001571AC">
              <w:t>[Painting Contractor]</w:t>
            </w:r>
          </w:p>
        </w:tc>
        <w:tc>
          <w:tcPr>
            <w:tcW w:w="1431" w:type="dxa"/>
            <w:noWrap/>
            <w:vAlign w:val="center"/>
            <w:hideMark/>
          </w:tcPr>
          <w:p w14:paraId="63A483AA" w14:textId="77777777" w:rsidR="00FC3EB2" w:rsidRPr="001571AC" w:rsidRDefault="00FC3EB2" w:rsidP="007A36B4">
            <w:pPr>
              <w:jc w:val="center"/>
            </w:pPr>
            <w:r w:rsidRPr="001571AC">
              <w:t>LVP</w:t>
            </w:r>
          </w:p>
        </w:tc>
      </w:tr>
      <w:tr w:rsidR="00FC3EB2" w:rsidRPr="001571AC" w14:paraId="549EC5F0" w14:textId="77777777" w:rsidTr="007A36B4">
        <w:trPr>
          <w:trHeight w:hRule="exact" w:val="864"/>
          <w:jc w:val="center"/>
        </w:trPr>
        <w:tc>
          <w:tcPr>
            <w:tcW w:w="2065" w:type="dxa"/>
            <w:noWrap/>
            <w:vAlign w:val="center"/>
            <w:hideMark/>
          </w:tcPr>
          <w:p w14:paraId="1882A764" w14:textId="77777777" w:rsidR="00FC3EB2" w:rsidRPr="001571AC" w:rsidRDefault="00FC3EB2" w:rsidP="007A36B4">
            <w:pPr>
              <w:jc w:val="center"/>
            </w:pPr>
            <w:r w:rsidRPr="001571AC">
              <w:t>San Diego</w:t>
            </w:r>
          </w:p>
        </w:tc>
        <w:tc>
          <w:tcPr>
            <w:tcW w:w="1980" w:type="dxa"/>
            <w:noWrap/>
            <w:vAlign w:val="center"/>
            <w:hideMark/>
          </w:tcPr>
          <w:p w14:paraId="675C6E22" w14:textId="77777777" w:rsidR="00FC3EB2" w:rsidRPr="001571AC" w:rsidRDefault="00FC3EB2" w:rsidP="007A36B4">
            <w:pPr>
              <w:jc w:val="center"/>
            </w:pPr>
            <w:r w:rsidRPr="001571AC">
              <w:t>National City</w:t>
            </w:r>
          </w:p>
        </w:tc>
        <w:tc>
          <w:tcPr>
            <w:tcW w:w="4950" w:type="dxa"/>
            <w:noWrap/>
            <w:vAlign w:val="center"/>
            <w:hideMark/>
          </w:tcPr>
          <w:p w14:paraId="5FFA0124" w14:textId="77777777" w:rsidR="00FC3EB2" w:rsidRPr="001571AC" w:rsidRDefault="00FC3EB2" w:rsidP="007A36B4">
            <w:pPr>
              <w:jc w:val="center"/>
            </w:pPr>
            <w:r w:rsidRPr="001571AC">
              <w:t>[Painting Contractor]</w:t>
            </w:r>
          </w:p>
        </w:tc>
        <w:tc>
          <w:tcPr>
            <w:tcW w:w="1431" w:type="dxa"/>
            <w:noWrap/>
            <w:vAlign w:val="center"/>
            <w:hideMark/>
          </w:tcPr>
          <w:p w14:paraId="150AA669" w14:textId="77777777" w:rsidR="00FC3EB2" w:rsidRPr="001571AC" w:rsidRDefault="00FC3EB2" w:rsidP="007A36B4">
            <w:pPr>
              <w:jc w:val="center"/>
            </w:pPr>
            <w:r w:rsidRPr="001571AC">
              <w:t>LVP</w:t>
            </w:r>
          </w:p>
        </w:tc>
      </w:tr>
      <w:tr w:rsidR="00FC3EB2" w:rsidRPr="001571AC" w14:paraId="6CFB47D1" w14:textId="77777777" w:rsidTr="007A36B4">
        <w:trPr>
          <w:trHeight w:hRule="exact" w:val="864"/>
          <w:jc w:val="center"/>
        </w:trPr>
        <w:tc>
          <w:tcPr>
            <w:tcW w:w="2065" w:type="dxa"/>
            <w:noWrap/>
            <w:vAlign w:val="center"/>
            <w:hideMark/>
          </w:tcPr>
          <w:p w14:paraId="6A1C6013" w14:textId="77777777" w:rsidR="00FC3EB2" w:rsidRPr="001571AC" w:rsidRDefault="00FC3EB2" w:rsidP="007A36B4">
            <w:pPr>
              <w:jc w:val="center"/>
            </w:pPr>
            <w:r w:rsidRPr="001571AC">
              <w:t>San Diego</w:t>
            </w:r>
          </w:p>
        </w:tc>
        <w:tc>
          <w:tcPr>
            <w:tcW w:w="1980" w:type="dxa"/>
            <w:noWrap/>
            <w:vAlign w:val="center"/>
            <w:hideMark/>
          </w:tcPr>
          <w:p w14:paraId="5D9EBB93" w14:textId="77777777" w:rsidR="00FC3EB2" w:rsidRPr="001571AC" w:rsidRDefault="00FC3EB2" w:rsidP="007A36B4">
            <w:pPr>
              <w:jc w:val="center"/>
            </w:pPr>
            <w:r w:rsidRPr="001571AC">
              <w:t>Oceanside</w:t>
            </w:r>
          </w:p>
        </w:tc>
        <w:tc>
          <w:tcPr>
            <w:tcW w:w="4950" w:type="dxa"/>
            <w:noWrap/>
            <w:vAlign w:val="center"/>
            <w:hideMark/>
          </w:tcPr>
          <w:p w14:paraId="2D8EEE37" w14:textId="77777777" w:rsidR="00FC3EB2" w:rsidRPr="001571AC" w:rsidRDefault="00FC3EB2" w:rsidP="007A36B4">
            <w:pPr>
              <w:jc w:val="center"/>
            </w:pPr>
            <w:r w:rsidRPr="001571AC">
              <w:t>[Painting Contractor]</w:t>
            </w:r>
          </w:p>
        </w:tc>
        <w:tc>
          <w:tcPr>
            <w:tcW w:w="1431" w:type="dxa"/>
            <w:noWrap/>
            <w:vAlign w:val="center"/>
            <w:hideMark/>
          </w:tcPr>
          <w:p w14:paraId="5F557877" w14:textId="77777777" w:rsidR="00FC3EB2" w:rsidRPr="001571AC" w:rsidRDefault="00FC3EB2" w:rsidP="007A36B4">
            <w:pPr>
              <w:jc w:val="center"/>
            </w:pPr>
            <w:r w:rsidRPr="001571AC">
              <w:t>RLVP</w:t>
            </w:r>
          </w:p>
        </w:tc>
      </w:tr>
      <w:tr w:rsidR="00FC3EB2" w:rsidRPr="001571AC" w14:paraId="6CAEFF9F" w14:textId="77777777" w:rsidTr="007A36B4">
        <w:trPr>
          <w:trHeight w:hRule="exact" w:val="864"/>
          <w:jc w:val="center"/>
        </w:trPr>
        <w:tc>
          <w:tcPr>
            <w:tcW w:w="2065" w:type="dxa"/>
            <w:noWrap/>
            <w:vAlign w:val="center"/>
            <w:hideMark/>
          </w:tcPr>
          <w:p w14:paraId="7EFF0DEA" w14:textId="77777777" w:rsidR="00FC3EB2" w:rsidRPr="001571AC" w:rsidRDefault="00FC3EB2" w:rsidP="007A36B4">
            <w:pPr>
              <w:jc w:val="center"/>
            </w:pPr>
            <w:r w:rsidRPr="001571AC">
              <w:t>San Diego</w:t>
            </w:r>
          </w:p>
        </w:tc>
        <w:tc>
          <w:tcPr>
            <w:tcW w:w="1980" w:type="dxa"/>
            <w:noWrap/>
            <w:vAlign w:val="center"/>
            <w:hideMark/>
          </w:tcPr>
          <w:p w14:paraId="19C5C6EA" w14:textId="77777777" w:rsidR="00FC3EB2" w:rsidRPr="001571AC" w:rsidRDefault="00FC3EB2" w:rsidP="007A36B4">
            <w:pPr>
              <w:jc w:val="center"/>
            </w:pPr>
            <w:r w:rsidRPr="001571AC">
              <w:t>Oceanside</w:t>
            </w:r>
          </w:p>
        </w:tc>
        <w:tc>
          <w:tcPr>
            <w:tcW w:w="4950" w:type="dxa"/>
            <w:noWrap/>
            <w:vAlign w:val="center"/>
            <w:hideMark/>
          </w:tcPr>
          <w:p w14:paraId="536CD10E" w14:textId="77777777" w:rsidR="00FC3EB2" w:rsidRPr="001571AC" w:rsidRDefault="00FC3EB2" w:rsidP="007A36B4">
            <w:pPr>
              <w:jc w:val="center"/>
            </w:pPr>
            <w:r w:rsidRPr="001571AC">
              <w:t>[Property Manager]</w:t>
            </w:r>
          </w:p>
        </w:tc>
        <w:tc>
          <w:tcPr>
            <w:tcW w:w="1431" w:type="dxa"/>
            <w:noWrap/>
            <w:vAlign w:val="center"/>
            <w:hideMark/>
          </w:tcPr>
          <w:p w14:paraId="109CDBF5" w14:textId="77777777" w:rsidR="00FC3EB2" w:rsidRPr="001571AC" w:rsidRDefault="00FC3EB2" w:rsidP="007A36B4">
            <w:pPr>
              <w:jc w:val="center"/>
            </w:pPr>
            <w:r w:rsidRPr="001571AC">
              <w:t>RLVP</w:t>
            </w:r>
          </w:p>
        </w:tc>
      </w:tr>
      <w:tr w:rsidR="00FC3EB2" w:rsidRPr="001571AC" w14:paraId="77EAAE33" w14:textId="77777777" w:rsidTr="007A36B4">
        <w:trPr>
          <w:trHeight w:hRule="exact" w:val="864"/>
          <w:jc w:val="center"/>
        </w:trPr>
        <w:tc>
          <w:tcPr>
            <w:tcW w:w="2065" w:type="dxa"/>
            <w:noWrap/>
            <w:vAlign w:val="center"/>
            <w:hideMark/>
          </w:tcPr>
          <w:p w14:paraId="10916AC1" w14:textId="77777777" w:rsidR="00FC3EB2" w:rsidRPr="001571AC" w:rsidRDefault="00FC3EB2" w:rsidP="007A36B4">
            <w:pPr>
              <w:jc w:val="center"/>
            </w:pPr>
            <w:r w:rsidRPr="001571AC">
              <w:t>San Diego</w:t>
            </w:r>
          </w:p>
        </w:tc>
        <w:tc>
          <w:tcPr>
            <w:tcW w:w="1980" w:type="dxa"/>
            <w:noWrap/>
            <w:vAlign w:val="center"/>
            <w:hideMark/>
          </w:tcPr>
          <w:p w14:paraId="35B9287C" w14:textId="77777777" w:rsidR="00FC3EB2" w:rsidRPr="001571AC" w:rsidRDefault="00FC3EB2" w:rsidP="007A36B4">
            <w:pPr>
              <w:jc w:val="center"/>
            </w:pPr>
            <w:r w:rsidRPr="001571AC">
              <w:t>Oceanside</w:t>
            </w:r>
          </w:p>
        </w:tc>
        <w:tc>
          <w:tcPr>
            <w:tcW w:w="4950" w:type="dxa"/>
            <w:noWrap/>
            <w:vAlign w:val="center"/>
            <w:hideMark/>
          </w:tcPr>
          <w:p w14:paraId="1B52E3A2" w14:textId="77777777" w:rsidR="00FC3EB2" w:rsidRPr="001571AC" w:rsidRDefault="00FC3EB2" w:rsidP="007A36B4">
            <w:pPr>
              <w:jc w:val="center"/>
            </w:pPr>
            <w:r w:rsidRPr="001571AC">
              <w:t>[Property Manager/Owner]</w:t>
            </w:r>
          </w:p>
        </w:tc>
        <w:tc>
          <w:tcPr>
            <w:tcW w:w="1431" w:type="dxa"/>
            <w:noWrap/>
            <w:vAlign w:val="center"/>
            <w:hideMark/>
          </w:tcPr>
          <w:p w14:paraId="55F3755F" w14:textId="77777777" w:rsidR="00FC3EB2" w:rsidRPr="001571AC" w:rsidRDefault="00FC3EB2" w:rsidP="007A36B4">
            <w:pPr>
              <w:jc w:val="center"/>
            </w:pPr>
            <w:r w:rsidRPr="001571AC">
              <w:t>LVP</w:t>
            </w:r>
          </w:p>
        </w:tc>
      </w:tr>
      <w:tr w:rsidR="00FC3EB2" w:rsidRPr="001571AC" w14:paraId="28B5FE35" w14:textId="77777777" w:rsidTr="007A36B4">
        <w:trPr>
          <w:trHeight w:hRule="exact" w:val="864"/>
          <w:jc w:val="center"/>
        </w:trPr>
        <w:tc>
          <w:tcPr>
            <w:tcW w:w="2065" w:type="dxa"/>
            <w:noWrap/>
            <w:vAlign w:val="center"/>
            <w:hideMark/>
          </w:tcPr>
          <w:p w14:paraId="0129E1ED" w14:textId="77777777" w:rsidR="00FC3EB2" w:rsidRPr="001571AC" w:rsidRDefault="00FC3EB2" w:rsidP="007A36B4">
            <w:pPr>
              <w:jc w:val="center"/>
            </w:pPr>
            <w:r w:rsidRPr="001571AC">
              <w:t>San Diego</w:t>
            </w:r>
          </w:p>
        </w:tc>
        <w:tc>
          <w:tcPr>
            <w:tcW w:w="1980" w:type="dxa"/>
            <w:noWrap/>
            <w:vAlign w:val="center"/>
            <w:hideMark/>
          </w:tcPr>
          <w:p w14:paraId="3ECCFD44" w14:textId="77777777" w:rsidR="00FC3EB2" w:rsidRPr="001571AC" w:rsidRDefault="00FC3EB2" w:rsidP="007A36B4">
            <w:pPr>
              <w:jc w:val="center"/>
            </w:pPr>
            <w:r w:rsidRPr="001571AC">
              <w:t>Oceanside</w:t>
            </w:r>
          </w:p>
        </w:tc>
        <w:tc>
          <w:tcPr>
            <w:tcW w:w="4950" w:type="dxa"/>
            <w:noWrap/>
            <w:vAlign w:val="center"/>
            <w:hideMark/>
          </w:tcPr>
          <w:p w14:paraId="591CEE13" w14:textId="77777777" w:rsidR="00FC3EB2" w:rsidRPr="001571AC" w:rsidRDefault="00FC3EB2" w:rsidP="007A36B4">
            <w:pPr>
              <w:jc w:val="center"/>
            </w:pPr>
            <w:r w:rsidRPr="001571AC">
              <w:t>[Property Manager/Owner]</w:t>
            </w:r>
          </w:p>
        </w:tc>
        <w:tc>
          <w:tcPr>
            <w:tcW w:w="1431" w:type="dxa"/>
            <w:noWrap/>
            <w:vAlign w:val="center"/>
            <w:hideMark/>
          </w:tcPr>
          <w:p w14:paraId="45E62213" w14:textId="77777777" w:rsidR="00FC3EB2" w:rsidRPr="001571AC" w:rsidRDefault="00FC3EB2" w:rsidP="007A36B4">
            <w:pPr>
              <w:jc w:val="center"/>
            </w:pPr>
            <w:r w:rsidRPr="001571AC">
              <w:t>LVP</w:t>
            </w:r>
          </w:p>
        </w:tc>
      </w:tr>
      <w:tr w:rsidR="00FC3EB2" w:rsidRPr="001571AC" w14:paraId="48E6950E" w14:textId="77777777" w:rsidTr="007A36B4">
        <w:trPr>
          <w:trHeight w:hRule="exact" w:val="864"/>
          <w:jc w:val="center"/>
        </w:trPr>
        <w:tc>
          <w:tcPr>
            <w:tcW w:w="2065" w:type="dxa"/>
            <w:noWrap/>
            <w:vAlign w:val="center"/>
            <w:hideMark/>
          </w:tcPr>
          <w:p w14:paraId="68E5FFC8" w14:textId="77777777" w:rsidR="00FC3EB2" w:rsidRPr="001571AC" w:rsidRDefault="00FC3EB2" w:rsidP="007A36B4">
            <w:pPr>
              <w:jc w:val="center"/>
            </w:pPr>
            <w:r w:rsidRPr="001571AC">
              <w:t>San Diego</w:t>
            </w:r>
          </w:p>
        </w:tc>
        <w:tc>
          <w:tcPr>
            <w:tcW w:w="1980" w:type="dxa"/>
            <w:noWrap/>
            <w:vAlign w:val="center"/>
            <w:hideMark/>
          </w:tcPr>
          <w:p w14:paraId="5A929543" w14:textId="77777777" w:rsidR="00FC3EB2" w:rsidRPr="001571AC" w:rsidRDefault="00FC3EB2" w:rsidP="007A36B4">
            <w:pPr>
              <w:jc w:val="center"/>
            </w:pPr>
            <w:r w:rsidRPr="001571AC">
              <w:t>Oceanside</w:t>
            </w:r>
          </w:p>
        </w:tc>
        <w:tc>
          <w:tcPr>
            <w:tcW w:w="4950" w:type="dxa"/>
            <w:noWrap/>
            <w:vAlign w:val="center"/>
            <w:hideMark/>
          </w:tcPr>
          <w:p w14:paraId="447523F9" w14:textId="77777777" w:rsidR="00FC3EB2" w:rsidRPr="001571AC" w:rsidRDefault="00FC3EB2" w:rsidP="007A36B4">
            <w:pPr>
              <w:jc w:val="center"/>
            </w:pPr>
            <w:r w:rsidRPr="001571AC">
              <w:t>[School or University]</w:t>
            </w:r>
          </w:p>
        </w:tc>
        <w:tc>
          <w:tcPr>
            <w:tcW w:w="1431" w:type="dxa"/>
            <w:noWrap/>
            <w:vAlign w:val="center"/>
            <w:hideMark/>
          </w:tcPr>
          <w:p w14:paraId="5CF1F23A" w14:textId="77777777" w:rsidR="00FC3EB2" w:rsidRPr="001571AC" w:rsidRDefault="00FC3EB2" w:rsidP="007A36B4">
            <w:pPr>
              <w:jc w:val="center"/>
            </w:pPr>
            <w:r w:rsidRPr="001571AC">
              <w:t>LVP</w:t>
            </w:r>
          </w:p>
        </w:tc>
      </w:tr>
      <w:tr w:rsidR="00FC3EB2" w:rsidRPr="001571AC" w14:paraId="0B4D6B94" w14:textId="77777777" w:rsidTr="007A36B4">
        <w:trPr>
          <w:trHeight w:hRule="exact" w:val="864"/>
          <w:jc w:val="center"/>
        </w:trPr>
        <w:tc>
          <w:tcPr>
            <w:tcW w:w="2065" w:type="dxa"/>
            <w:noWrap/>
            <w:vAlign w:val="center"/>
            <w:hideMark/>
          </w:tcPr>
          <w:p w14:paraId="50F108D6" w14:textId="77777777" w:rsidR="00FC3EB2" w:rsidRPr="001571AC" w:rsidRDefault="00FC3EB2" w:rsidP="007A36B4">
            <w:pPr>
              <w:jc w:val="center"/>
            </w:pPr>
            <w:r w:rsidRPr="001571AC">
              <w:t>San Diego</w:t>
            </w:r>
          </w:p>
        </w:tc>
        <w:tc>
          <w:tcPr>
            <w:tcW w:w="1980" w:type="dxa"/>
            <w:noWrap/>
            <w:vAlign w:val="center"/>
            <w:hideMark/>
          </w:tcPr>
          <w:p w14:paraId="49ECCFE9" w14:textId="77777777" w:rsidR="00FC3EB2" w:rsidRPr="001571AC" w:rsidRDefault="00FC3EB2" w:rsidP="007A36B4">
            <w:pPr>
              <w:jc w:val="center"/>
            </w:pPr>
            <w:r w:rsidRPr="001571AC">
              <w:t>San Diego</w:t>
            </w:r>
          </w:p>
        </w:tc>
        <w:tc>
          <w:tcPr>
            <w:tcW w:w="4950" w:type="dxa"/>
            <w:noWrap/>
            <w:vAlign w:val="center"/>
            <w:hideMark/>
          </w:tcPr>
          <w:p w14:paraId="1CF0F324" w14:textId="77777777" w:rsidR="00FC3EB2" w:rsidRPr="001571AC" w:rsidRDefault="00FC3EB2" w:rsidP="007A36B4">
            <w:pPr>
              <w:jc w:val="center"/>
            </w:pPr>
            <w:r w:rsidRPr="001571AC">
              <w:t>[Construction and Pest Control Company]</w:t>
            </w:r>
          </w:p>
        </w:tc>
        <w:tc>
          <w:tcPr>
            <w:tcW w:w="1431" w:type="dxa"/>
            <w:noWrap/>
            <w:vAlign w:val="center"/>
            <w:hideMark/>
          </w:tcPr>
          <w:p w14:paraId="62AC6938" w14:textId="77777777" w:rsidR="00FC3EB2" w:rsidRPr="001571AC" w:rsidRDefault="00FC3EB2" w:rsidP="007A36B4">
            <w:pPr>
              <w:jc w:val="center"/>
            </w:pPr>
            <w:r w:rsidRPr="001571AC">
              <w:t>LVP</w:t>
            </w:r>
          </w:p>
        </w:tc>
      </w:tr>
      <w:tr w:rsidR="00FC3EB2" w:rsidRPr="001571AC" w14:paraId="2E86A80B" w14:textId="77777777" w:rsidTr="007A36B4">
        <w:trPr>
          <w:trHeight w:hRule="exact" w:val="864"/>
          <w:jc w:val="center"/>
        </w:trPr>
        <w:tc>
          <w:tcPr>
            <w:tcW w:w="2065" w:type="dxa"/>
            <w:noWrap/>
            <w:vAlign w:val="center"/>
            <w:hideMark/>
          </w:tcPr>
          <w:p w14:paraId="3424C543" w14:textId="77777777" w:rsidR="00FC3EB2" w:rsidRPr="001571AC" w:rsidRDefault="00FC3EB2" w:rsidP="007A36B4">
            <w:pPr>
              <w:jc w:val="center"/>
            </w:pPr>
            <w:r w:rsidRPr="001571AC">
              <w:t>San Diego</w:t>
            </w:r>
          </w:p>
        </w:tc>
        <w:tc>
          <w:tcPr>
            <w:tcW w:w="1980" w:type="dxa"/>
            <w:noWrap/>
            <w:vAlign w:val="center"/>
            <w:hideMark/>
          </w:tcPr>
          <w:p w14:paraId="01B07389" w14:textId="77777777" w:rsidR="00FC3EB2" w:rsidRPr="001571AC" w:rsidRDefault="00FC3EB2" w:rsidP="007A36B4">
            <w:pPr>
              <w:jc w:val="center"/>
            </w:pPr>
            <w:r w:rsidRPr="001571AC">
              <w:t>San Diego</w:t>
            </w:r>
          </w:p>
        </w:tc>
        <w:tc>
          <w:tcPr>
            <w:tcW w:w="4950" w:type="dxa"/>
            <w:noWrap/>
            <w:vAlign w:val="center"/>
            <w:hideMark/>
          </w:tcPr>
          <w:p w14:paraId="694CFA3A" w14:textId="77777777" w:rsidR="00FC3EB2" w:rsidRPr="001571AC" w:rsidRDefault="00FC3EB2" w:rsidP="007A36B4">
            <w:pPr>
              <w:jc w:val="center"/>
            </w:pPr>
            <w:r w:rsidRPr="001571AC">
              <w:t>[Construction]</w:t>
            </w:r>
          </w:p>
        </w:tc>
        <w:tc>
          <w:tcPr>
            <w:tcW w:w="1431" w:type="dxa"/>
            <w:noWrap/>
            <w:vAlign w:val="center"/>
            <w:hideMark/>
          </w:tcPr>
          <w:p w14:paraId="49286A66" w14:textId="77777777" w:rsidR="00FC3EB2" w:rsidRPr="001571AC" w:rsidRDefault="00FC3EB2" w:rsidP="007A36B4">
            <w:pPr>
              <w:jc w:val="center"/>
            </w:pPr>
            <w:r w:rsidRPr="001571AC">
              <w:t>LVP</w:t>
            </w:r>
          </w:p>
        </w:tc>
      </w:tr>
      <w:tr w:rsidR="00FC3EB2" w:rsidRPr="001571AC" w14:paraId="58CE2CF8" w14:textId="77777777" w:rsidTr="007A36B4">
        <w:trPr>
          <w:trHeight w:hRule="exact" w:val="864"/>
          <w:jc w:val="center"/>
        </w:trPr>
        <w:tc>
          <w:tcPr>
            <w:tcW w:w="2065" w:type="dxa"/>
            <w:noWrap/>
            <w:vAlign w:val="center"/>
            <w:hideMark/>
          </w:tcPr>
          <w:p w14:paraId="7EE9716E" w14:textId="77777777" w:rsidR="00FC3EB2" w:rsidRPr="001571AC" w:rsidRDefault="00FC3EB2" w:rsidP="007A36B4">
            <w:pPr>
              <w:jc w:val="center"/>
            </w:pPr>
            <w:r w:rsidRPr="001571AC">
              <w:t>San Diego</w:t>
            </w:r>
          </w:p>
        </w:tc>
        <w:tc>
          <w:tcPr>
            <w:tcW w:w="1980" w:type="dxa"/>
            <w:noWrap/>
            <w:vAlign w:val="center"/>
            <w:hideMark/>
          </w:tcPr>
          <w:p w14:paraId="5CB17515" w14:textId="77777777" w:rsidR="00FC3EB2" w:rsidRPr="001571AC" w:rsidRDefault="00FC3EB2" w:rsidP="007A36B4">
            <w:pPr>
              <w:jc w:val="center"/>
            </w:pPr>
            <w:r w:rsidRPr="001571AC">
              <w:t>San Diego</w:t>
            </w:r>
          </w:p>
        </w:tc>
        <w:tc>
          <w:tcPr>
            <w:tcW w:w="4950" w:type="dxa"/>
            <w:noWrap/>
            <w:vAlign w:val="center"/>
            <w:hideMark/>
          </w:tcPr>
          <w:p w14:paraId="1EE584AB" w14:textId="77777777" w:rsidR="00FC3EB2" w:rsidRPr="001571AC" w:rsidRDefault="00FC3EB2" w:rsidP="007A36B4">
            <w:pPr>
              <w:jc w:val="center"/>
            </w:pPr>
            <w:r w:rsidRPr="001571AC">
              <w:t>[Construction]</w:t>
            </w:r>
          </w:p>
        </w:tc>
        <w:tc>
          <w:tcPr>
            <w:tcW w:w="1431" w:type="dxa"/>
            <w:noWrap/>
            <w:vAlign w:val="center"/>
            <w:hideMark/>
          </w:tcPr>
          <w:p w14:paraId="661F4605" w14:textId="77777777" w:rsidR="00FC3EB2" w:rsidRPr="001571AC" w:rsidRDefault="00FC3EB2" w:rsidP="007A36B4">
            <w:pPr>
              <w:jc w:val="center"/>
            </w:pPr>
            <w:r w:rsidRPr="001571AC">
              <w:t>LVP</w:t>
            </w:r>
          </w:p>
        </w:tc>
      </w:tr>
      <w:tr w:rsidR="00FC3EB2" w:rsidRPr="001571AC" w14:paraId="031CFCD7" w14:textId="77777777" w:rsidTr="007A36B4">
        <w:trPr>
          <w:trHeight w:hRule="exact" w:val="864"/>
          <w:jc w:val="center"/>
        </w:trPr>
        <w:tc>
          <w:tcPr>
            <w:tcW w:w="2065" w:type="dxa"/>
            <w:noWrap/>
            <w:vAlign w:val="center"/>
            <w:hideMark/>
          </w:tcPr>
          <w:p w14:paraId="78A0094C" w14:textId="77777777" w:rsidR="00FC3EB2" w:rsidRPr="001571AC" w:rsidRDefault="00FC3EB2" w:rsidP="007A36B4">
            <w:pPr>
              <w:jc w:val="center"/>
            </w:pPr>
            <w:r w:rsidRPr="001571AC">
              <w:t>San Diego</w:t>
            </w:r>
          </w:p>
        </w:tc>
        <w:tc>
          <w:tcPr>
            <w:tcW w:w="1980" w:type="dxa"/>
            <w:noWrap/>
            <w:vAlign w:val="center"/>
            <w:hideMark/>
          </w:tcPr>
          <w:p w14:paraId="2E919555" w14:textId="77777777" w:rsidR="00FC3EB2" w:rsidRPr="001571AC" w:rsidRDefault="00FC3EB2" w:rsidP="007A36B4">
            <w:pPr>
              <w:jc w:val="center"/>
            </w:pPr>
            <w:r w:rsidRPr="001571AC">
              <w:t>San Diego</w:t>
            </w:r>
          </w:p>
        </w:tc>
        <w:tc>
          <w:tcPr>
            <w:tcW w:w="4950" w:type="dxa"/>
            <w:noWrap/>
            <w:vAlign w:val="center"/>
            <w:hideMark/>
          </w:tcPr>
          <w:p w14:paraId="221AA6F0" w14:textId="77777777" w:rsidR="00FC3EB2" w:rsidRPr="001571AC" w:rsidRDefault="00FC3EB2" w:rsidP="007A36B4">
            <w:pPr>
              <w:jc w:val="center"/>
            </w:pPr>
            <w:r w:rsidRPr="001571AC">
              <w:t>[Contractor]</w:t>
            </w:r>
          </w:p>
        </w:tc>
        <w:tc>
          <w:tcPr>
            <w:tcW w:w="1431" w:type="dxa"/>
            <w:noWrap/>
            <w:vAlign w:val="center"/>
            <w:hideMark/>
          </w:tcPr>
          <w:p w14:paraId="7382FC7B" w14:textId="77777777" w:rsidR="00FC3EB2" w:rsidRPr="001571AC" w:rsidRDefault="00FC3EB2" w:rsidP="007A36B4">
            <w:pPr>
              <w:jc w:val="center"/>
            </w:pPr>
            <w:r w:rsidRPr="001571AC">
              <w:t>RLVP</w:t>
            </w:r>
          </w:p>
        </w:tc>
      </w:tr>
      <w:tr w:rsidR="00FC3EB2" w:rsidRPr="001571AC" w14:paraId="4263AB57" w14:textId="77777777" w:rsidTr="007A36B4">
        <w:trPr>
          <w:trHeight w:hRule="exact" w:val="864"/>
          <w:jc w:val="center"/>
        </w:trPr>
        <w:tc>
          <w:tcPr>
            <w:tcW w:w="2065" w:type="dxa"/>
            <w:noWrap/>
            <w:vAlign w:val="center"/>
            <w:hideMark/>
          </w:tcPr>
          <w:p w14:paraId="0A1C64DA" w14:textId="77777777" w:rsidR="00FC3EB2" w:rsidRPr="001571AC" w:rsidRDefault="00FC3EB2" w:rsidP="007A36B4">
            <w:pPr>
              <w:jc w:val="center"/>
            </w:pPr>
            <w:r w:rsidRPr="001571AC">
              <w:t>San Diego</w:t>
            </w:r>
          </w:p>
        </w:tc>
        <w:tc>
          <w:tcPr>
            <w:tcW w:w="1980" w:type="dxa"/>
            <w:noWrap/>
            <w:vAlign w:val="center"/>
            <w:hideMark/>
          </w:tcPr>
          <w:p w14:paraId="7E55C122" w14:textId="77777777" w:rsidR="00FC3EB2" w:rsidRPr="001571AC" w:rsidRDefault="00FC3EB2" w:rsidP="007A36B4">
            <w:pPr>
              <w:jc w:val="center"/>
            </w:pPr>
            <w:r w:rsidRPr="001571AC">
              <w:t>San Diego</w:t>
            </w:r>
          </w:p>
        </w:tc>
        <w:tc>
          <w:tcPr>
            <w:tcW w:w="4950" w:type="dxa"/>
            <w:noWrap/>
            <w:vAlign w:val="center"/>
            <w:hideMark/>
          </w:tcPr>
          <w:p w14:paraId="3ADF2031" w14:textId="77777777" w:rsidR="00FC3EB2" w:rsidRPr="001571AC" w:rsidRDefault="00FC3EB2" w:rsidP="007A36B4">
            <w:pPr>
              <w:jc w:val="center"/>
            </w:pPr>
            <w:r w:rsidRPr="001571AC">
              <w:t>[County of San Diego]</w:t>
            </w:r>
          </w:p>
        </w:tc>
        <w:tc>
          <w:tcPr>
            <w:tcW w:w="1431" w:type="dxa"/>
            <w:noWrap/>
            <w:vAlign w:val="center"/>
            <w:hideMark/>
          </w:tcPr>
          <w:p w14:paraId="1CE2C31B" w14:textId="77777777" w:rsidR="00FC3EB2" w:rsidRPr="001571AC" w:rsidRDefault="00FC3EB2" w:rsidP="007A36B4">
            <w:pPr>
              <w:jc w:val="center"/>
            </w:pPr>
            <w:r w:rsidRPr="001571AC">
              <w:t>LVP</w:t>
            </w:r>
          </w:p>
        </w:tc>
      </w:tr>
      <w:tr w:rsidR="00FC3EB2" w:rsidRPr="001571AC" w14:paraId="1CC9234D" w14:textId="77777777" w:rsidTr="007A36B4">
        <w:trPr>
          <w:trHeight w:hRule="exact" w:val="864"/>
          <w:jc w:val="center"/>
        </w:trPr>
        <w:tc>
          <w:tcPr>
            <w:tcW w:w="2065" w:type="dxa"/>
            <w:noWrap/>
            <w:vAlign w:val="center"/>
            <w:hideMark/>
          </w:tcPr>
          <w:p w14:paraId="04B0FBDB" w14:textId="77777777" w:rsidR="00FC3EB2" w:rsidRPr="001571AC" w:rsidRDefault="00FC3EB2" w:rsidP="007A36B4">
            <w:pPr>
              <w:jc w:val="center"/>
            </w:pPr>
            <w:r w:rsidRPr="001571AC">
              <w:t>San Diego</w:t>
            </w:r>
          </w:p>
        </w:tc>
        <w:tc>
          <w:tcPr>
            <w:tcW w:w="1980" w:type="dxa"/>
            <w:noWrap/>
            <w:vAlign w:val="center"/>
            <w:hideMark/>
          </w:tcPr>
          <w:p w14:paraId="14BAAC78" w14:textId="77777777" w:rsidR="00FC3EB2" w:rsidRPr="001571AC" w:rsidRDefault="00FC3EB2" w:rsidP="007A36B4">
            <w:pPr>
              <w:jc w:val="center"/>
            </w:pPr>
            <w:r w:rsidRPr="001571AC">
              <w:t>San Diego</w:t>
            </w:r>
          </w:p>
        </w:tc>
        <w:tc>
          <w:tcPr>
            <w:tcW w:w="4950" w:type="dxa"/>
            <w:noWrap/>
            <w:vAlign w:val="center"/>
            <w:hideMark/>
          </w:tcPr>
          <w:p w14:paraId="58773C01" w14:textId="77777777" w:rsidR="00FC3EB2" w:rsidRPr="001571AC" w:rsidRDefault="00FC3EB2" w:rsidP="007A36B4">
            <w:pPr>
              <w:jc w:val="center"/>
            </w:pPr>
            <w:r w:rsidRPr="001571AC">
              <w:t>[Gym]</w:t>
            </w:r>
          </w:p>
        </w:tc>
        <w:tc>
          <w:tcPr>
            <w:tcW w:w="1431" w:type="dxa"/>
            <w:noWrap/>
            <w:vAlign w:val="center"/>
            <w:hideMark/>
          </w:tcPr>
          <w:p w14:paraId="7145C5FB" w14:textId="77777777" w:rsidR="00FC3EB2" w:rsidRPr="001571AC" w:rsidRDefault="00FC3EB2" w:rsidP="007A36B4">
            <w:pPr>
              <w:jc w:val="center"/>
            </w:pPr>
            <w:r w:rsidRPr="001571AC">
              <w:t>LVP</w:t>
            </w:r>
          </w:p>
        </w:tc>
      </w:tr>
      <w:tr w:rsidR="00FC3EB2" w:rsidRPr="001571AC" w14:paraId="1778C3E0" w14:textId="77777777" w:rsidTr="007A36B4">
        <w:trPr>
          <w:trHeight w:hRule="exact" w:val="864"/>
          <w:jc w:val="center"/>
        </w:trPr>
        <w:tc>
          <w:tcPr>
            <w:tcW w:w="2065" w:type="dxa"/>
            <w:noWrap/>
            <w:vAlign w:val="center"/>
            <w:hideMark/>
          </w:tcPr>
          <w:p w14:paraId="6B5BF0D9" w14:textId="77777777" w:rsidR="00FC3EB2" w:rsidRPr="001571AC" w:rsidRDefault="00FC3EB2" w:rsidP="007A36B4">
            <w:pPr>
              <w:jc w:val="center"/>
            </w:pPr>
            <w:r w:rsidRPr="001571AC">
              <w:t>San Diego</w:t>
            </w:r>
          </w:p>
        </w:tc>
        <w:tc>
          <w:tcPr>
            <w:tcW w:w="1980" w:type="dxa"/>
            <w:noWrap/>
            <w:vAlign w:val="center"/>
            <w:hideMark/>
          </w:tcPr>
          <w:p w14:paraId="4133B7A8" w14:textId="77777777" w:rsidR="00FC3EB2" w:rsidRPr="001571AC" w:rsidRDefault="00FC3EB2" w:rsidP="007A36B4">
            <w:pPr>
              <w:jc w:val="center"/>
            </w:pPr>
            <w:r w:rsidRPr="001571AC">
              <w:t>San Diego</w:t>
            </w:r>
          </w:p>
        </w:tc>
        <w:tc>
          <w:tcPr>
            <w:tcW w:w="4950" w:type="dxa"/>
            <w:noWrap/>
            <w:vAlign w:val="center"/>
            <w:hideMark/>
          </w:tcPr>
          <w:p w14:paraId="78198769" w14:textId="77777777" w:rsidR="00FC3EB2" w:rsidRPr="001571AC" w:rsidRDefault="00FC3EB2" w:rsidP="007A36B4">
            <w:pPr>
              <w:jc w:val="center"/>
            </w:pPr>
            <w:r w:rsidRPr="001571AC">
              <w:t>[Hotel]</w:t>
            </w:r>
          </w:p>
        </w:tc>
        <w:tc>
          <w:tcPr>
            <w:tcW w:w="1431" w:type="dxa"/>
            <w:noWrap/>
            <w:vAlign w:val="center"/>
            <w:hideMark/>
          </w:tcPr>
          <w:p w14:paraId="066CD01E" w14:textId="77777777" w:rsidR="00FC3EB2" w:rsidRPr="001571AC" w:rsidRDefault="00FC3EB2" w:rsidP="007A36B4">
            <w:pPr>
              <w:jc w:val="center"/>
            </w:pPr>
            <w:r w:rsidRPr="001571AC">
              <w:t>LVP</w:t>
            </w:r>
          </w:p>
        </w:tc>
      </w:tr>
      <w:tr w:rsidR="00FC3EB2" w:rsidRPr="001571AC" w14:paraId="6C23A202" w14:textId="77777777" w:rsidTr="007A36B4">
        <w:trPr>
          <w:trHeight w:hRule="exact" w:val="864"/>
          <w:jc w:val="center"/>
        </w:trPr>
        <w:tc>
          <w:tcPr>
            <w:tcW w:w="2065" w:type="dxa"/>
            <w:noWrap/>
            <w:vAlign w:val="center"/>
            <w:hideMark/>
          </w:tcPr>
          <w:p w14:paraId="0EFF2BF7" w14:textId="77777777" w:rsidR="00FC3EB2" w:rsidRPr="001571AC" w:rsidRDefault="00FC3EB2" w:rsidP="007A36B4">
            <w:pPr>
              <w:jc w:val="center"/>
            </w:pPr>
            <w:r w:rsidRPr="001571AC">
              <w:lastRenderedPageBreak/>
              <w:t>San Diego</w:t>
            </w:r>
          </w:p>
        </w:tc>
        <w:tc>
          <w:tcPr>
            <w:tcW w:w="1980" w:type="dxa"/>
            <w:noWrap/>
            <w:vAlign w:val="center"/>
            <w:hideMark/>
          </w:tcPr>
          <w:p w14:paraId="6E46500F" w14:textId="77777777" w:rsidR="00FC3EB2" w:rsidRPr="001571AC" w:rsidRDefault="00FC3EB2" w:rsidP="007A36B4">
            <w:pPr>
              <w:jc w:val="center"/>
            </w:pPr>
            <w:r w:rsidRPr="001571AC">
              <w:t>San Diego</w:t>
            </w:r>
          </w:p>
        </w:tc>
        <w:tc>
          <w:tcPr>
            <w:tcW w:w="4950" w:type="dxa"/>
            <w:noWrap/>
            <w:vAlign w:val="center"/>
            <w:hideMark/>
          </w:tcPr>
          <w:p w14:paraId="1A7A4B88" w14:textId="77777777" w:rsidR="00FC3EB2" w:rsidRPr="001571AC" w:rsidRDefault="00FC3EB2" w:rsidP="007A36B4">
            <w:pPr>
              <w:jc w:val="center"/>
            </w:pPr>
            <w:r w:rsidRPr="001571AC">
              <w:t>[Household]</w:t>
            </w:r>
          </w:p>
        </w:tc>
        <w:tc>
          <w:tcPr>
            <w:tcW w:w="1431" w:type="dxa"/>
            <w:noWrap/>
            <w:vAlign w:val="center"/>
            <w:hideMark/>
          </w:tcPr>
          <w:p w14:paraId="60B07273" w14:textId="77777777" w:rsidR="00FC3EB2" w:rsidRPr="001571AC" w:rsidRDefault="00FC3EB2" w:rsidP="007A36B4">
            <w:pPr>
              <w:jc w:val="center"/>
            </w:pPr>
            <w:r w:rsidRPr="001571AC">
              <w:t>LVP</w:t>
            </w:r>
          </w:p>
        </w:tc>
      </w:tr>
      <w:tr w:rsidR="00FC3EB2" w:rsidRPr="001571AC" w14:paraId="39FB688A" w14:textId="77777777" w:rsidTr="007A36B4">
        <w:trPr>
          <w:trHeight w:hRule="exact" w:val="864"/>
          <w:jc w:val="center"/>
        </w:trPr>
        <w:tc>
          <w:tcPr>
            <w:tcW w:w="2065" w:type="dxa"/>
            <w:noWrap/>
            <w:vAlign w:val="center"/>
            <w:hideMark/>
          </w:tcPr>
          <w:p w14:paraId="2E0B06B6" w14:textId="77777777" w:rsidR="00FC3EB2" w:rsidRPr="001571AC" w:rsidRDefault="00FC3EB2" w:rsidP="007A36B4">
            <w:pPr>
              <w:jc w:val="center"/>
            </w:pPr>
            <w:r w:rsidRPr="001571AC">
              <w:t>San Diego</w:t>
            </w:r>
          </w:p>
        </w:tc>
        <w:tc>
          <w:tcPr>
            <w:tcW w:w="1980" w:type="dxa"/>
            <w:noWrap/>
            <w:vAlign w:val="center"/>
            <w:hideMark/>
          </w:tcPr>
          <w:p w14:paraId="780D41D1" w14:textId="77777777" w:rsidR="00FC3EB2" w:rsidRPr="001571AC" w:rsidRDefault="00FC3EB2" w:rsidP="007A36B4">
            <w:pPr>
              <w:jc w:val="center"/>
            </w:pPr>
            <w:r w:rsidRPr="001571AC">
              <w:t>San Diego</w:t>
            </w:r>
          </w:p>
        </w:tc>
        <w:tc>
          <w:tcPr>
            <w:tcW w:w="4950" w:type="dxa"/>
            <w:noWrap/>
            <w:vAlign w:val="center"/>
            <w:hideMark/>
          </w:tcPr>
          <w:p w14:paraId="2FA2D6A1" w14:textId="77777777" w:rsidR="00FC3EB2" w:rsidRPr="001571AC" w:rsidRDefault="00FC3EB2" w:rsidP="007A36B4">
            <w:pPr>
              <w:jc w:val="center"/>
            </w:pPr>
            <w:r w:rsidRPr="001571AC">
              <w:t>[Household]</w:t>
            </w:r>
          </w:p>
        </w:tc>
        <w:tc>
          <w:tcPr>
            <w:tcW w:w="1431" w:type="dxa"/>
            <w:noWrap/>
            <w:vAlign w:val="center"/>
            <w:hideMark/>
          </w:tcPr>
          <w:p w14:paraId="1510A0F4" w14:textId="77777777" w:rsidR="00FC3EB2" w:rsidRPr="001571AC" w:rsidRDefault="00FC3EB2" w:rsidP="007A36B4">
            <w:pPr>
              <w:jc w:val="center"/>
            </w:pPr>
            <w:r w:rsidRPr="001571AC">
              <w:t>LVP</w:t>
            </w:r>
          </w:p>
        </w:tc>
      </w:tr>
      <w:tr w:rsidR="00FC3EB2" w:rsidRPr="001571AC" w14:paraId="02931843" w14:textId="77777777" w:rsidTr="007A36B4">
        <w:trPr>
          <w:trHeight w:hRule="exact" w:val="864"/>
          <w:jc w:val="center"/>
        </w:trPr>
        <w:tc>
          <w:tcPr>
            <w:tcW w:w="2065" w:type="dxa"/>
            <w:noWrap/>
            <w:vAlign w:val="center"/>
            <w:hideMark/>
          </w:tcPr>
          <w:p w14:paraId="7CE63CF0" w14:textId="77777777" w:rsidR="00FC3EB2" w:rsidRPr="001571AC" w:rsidRDefault="00FC3EB2" w:rsidP="007A36B4">
            <w:pPr>
              <w:jc w:val="center"/>
            </w:pPr>
            <w:r w:rsidRPr="001571AC">
              <w:t>San Diego</w:t>
            </w:r>
          </w:p>
        </w:tc>
        <w:tc>
          <w:tcPr>
            <w:tcW w:w="1980" w:type="dxa"/>
            <w:noWrap/>
            <w:vAlign w:val="center"/>
            <w:hideMark/>
          </w:tcPr>
          <w:p w14:paraId="27BCB5FB" w14:textId="77777777" w:rsidR="00FC3EB2" w:rsidRPr="001571AC" w:rsidRDefault="00FC3EB2" w:rsidP="007A36B4">
            <w:pPr>
              <w:jc w:val="center"/>
            </w:pPr>
            <w:r w:rsidRPr="001571AC">
              <w:t>San Diego</w:t>
            </w:r>
          </w:p>
        </w:tc>
        <w:tc>
          <w:tcPr>
            <w:tcW w:w="4950" w:type="dxa"/>
            <w:noWrap/>
            <w:vAlign w:val="center"/>
            <w:hideMark/>
          </w:tcPr>
          <w:p w14:paraId="0D9E1C27" w14:textId="77777777" w:rsidR="00FC3EB2" w:rsidRPr="001571AC" w:rsidRDefault="00FC3EB2" w:rsidP="007A36B4">
            <w:pPr>
              <w:jc w:val="center"/>
            </w:pPr>
            <w:r w:rsidRPr="001571AC">
              <w:t>[Military Housing]</w:t>
            </w:r>
          </w:p>
        </w:tc>
        <w:tc>
          <w:tcPr>
            <w:tcW w:w="1431" w:type="dxa"/>
            <w:noWrap/>
            <w:vAlign w:val="center"/>
            <w:hideMark/>
          </w:tcPr>
          <w:p w14:paraId="05AABFF7" w14:textId="77777777" w:rsidR="00FC3EB2" w:rsidRPr="001571AC" w:rsidRDefault="00FC3EB2" w:rsidP="007A36B4">
            <w:pPr>
              <w:jc w:val="center"/>
            </w:pPr>
            <w:r w:rsidRPr="001571AC">
              <w:t>RLVP</w:t>
            </w:r>
          </w:p>
        </w:tc>
      </w:tr>
      <w:tr w:rsidR="00FC3EB2" w:rsidRPr="001571AC" w14:paraId="6FDE54EF" w14:textId="77777777" w:rsidTr="007A36B4">
        <w:trPr>
          <w:trHeight w:hRule="exact" w:val="864"/>
          <w:jc w:val="center"/>
        </w:trPr>
        <w:tc>
          <w:tcPr>
            <w:tcW w:w="2065" w:type="dxa"/>
            <w:noWrap/>
            <w:vAlign w:val="center"/>
            <w:hideMark/>
          </w:tcPr>
          <w:p w14:paraId="60167849" w14:textId="77777777" w:rsidR="00FC3EB2" w:rsidRPr="001571AC" w:rsidRDefault="00FC3EB2" w:rsidP="007A36B4">
            <w:pPr>
              <w:jc w:val="center"/>
            </w:pPr>
            <w:r w:rsidRPr="001571AC">
              <w:t>San Diego</w:t>
            </w:r>
          </w:p>
        </w:tc>
        <w:tc>
          <w:tcPr>
            <w:tcW w:w="1980" w:type="dxa"/>
            <w:noWrap/>
            <w:vAlign w:val="center"/>
            <w:hideMark/>
          </w:tcPr>
          <w:p w14:paraId="59118055" w14:textId="77777777" w:rsidR="00FC3EB2" w:rsidRPr="001571AC" w:rsidRDefault="00FC3EB2" w:rsidP="007A36B4">
            <w:pPr>
              <w:jc w:val="center"/>
            </w:pPr>
            <w:r w:rsidRPr="001571AC">
              <w:t>San Diego</w:t>
            </w:r>
          </w:p>
        </w:tc>
        <w:tc>
          <w:tcPr>
            <w:tcW w:w="4950" w:type="dxa"/>
            <w:noWrap/>
            <w:vAlign w:val="center"/>
            <w:hideMark/>
          </w:tcPr>
          <w:p w14:paraId="0F75185F" w14:textId="77777777" w:rsidR="00FC3EB2" w:rsidRPr="001571AC" w:rsidRDefault="00FC3EB2" w:rsidP="007A36B4">
            <w:pPr>
              <w:jc w:val="center"/>
            </w:pPr>
            <w:r w:rsidRPr="001571AC">
              <w:t>[Military Housing]</w:t>
            </w:r>
          </w:p>
        </w:tc>
        <w:tc>
          <w:tcPr>
            <w:tcW w:w="1431" w:type="dxa"/>
            <w:noWrap/>
            <w:vAlign w:val="center"/>
            <w:hideMark/>
          </w:tcPr>
          <w:p w14:paraId="1A349FAC" w14:textId="77777777" w:rsidR="00FC3EB2" w:rsidRPr="001571AC" w:rsidRDefault="00FC3EB2" w:rsidP="007A36B4">
            <w:pPr>
              <w:jc w:val="center"/>
            </w:pPr>
            <w:r w:rsidRPr="001571AC">
              <w:t>RLVP</w:t>
            </w:r>
          </w:p>
        </w:tc>
      </w:tr>
      <w:tr w:rsidR="00FC3EB2" w:rsidRPr="001571AC" w14:paraId="07E6AED0" w14:textId="77777777" w:rsidTr="007A36B4">
        <w:trPr>
          <w:trHeight w:hRule="exact" w:val="864"/>
          <w:jc w:val="center"/>
        </w:trPr>
        <w:tc>
          <w:tcPr>
            <w:tcW w:w="2065" w:type="dxa"/>
            <w:noWrap/>
            <w:vAlign w:val="center"/>
            <w:hideMark/>
          </w:tcPr>
          <w:p w14:paraId="3F6D51A8" w14:textId="77777777" w:rsidR="00FC3EB2" w:rsidRPr="001571AC" w:rsidRDefault="00FC3EB2" w:rsidP="007A36B4">
            <w:pPr>
              <w:jc w:val="center"/>
            </w:pPr>
            <w:r w:rsidRPr="001571AC">
              <w:t>San Diego</w:t>
            </w:r>
          </w:p>
        </w:tc>
        <w:tc>
          <w:tcPr>
            <w:tcW w:w="1980" w:type="dxa"/>
            <w:noWrap/>
            <w:vAlign w:val="center"/>
            <w:hideMark/>
          </w:tcPr>
          <w:p w14:paraId="5FE26508" w14:textId="77777777" w:rsidR="00FC3EB2" w:rsidRPr="001571AC" w:rsidRDefault="00FC3EB2" w:rsidP="007A36B4">
            <w:pPr>
              <w:jc w:val="center"/>
            </w:pPr>
            <w:r w:rsidRPr="001571AC">
              <w:t>San Diego</w:t>
            </w:r>
          </w:p>
        </w:tc>
        <w:tc>
          <w:tcPr>
            <w:tcW w:w="4950" w:type="dxa"/>
            <w:noWrap/>
            <w:vAlign w:val="center"/>
            <w:hideMark/>
          </w:tcPr>
          <w:p w14:paraId="0B4ADD4B" w14:textId="77777777" w:rsidR="00FC3EB2" w:rsidRPr="001571AC" w:rsidRDefault="00FC3EB2" w:rsidP="007A36B4">
            <w:pPr>
              <w:jc w:val="center"/>
            </w:pPr>
            <w:r w:rsidRPr="001571AC">
              <w:t>[Painting Contractor]</w:t>
            </w:r>
          </w:p>
        </w:tc>
        <w:tc>
          <w:tcPr>
            <w:tcW w:w="1431" w:type="dxa"/>
            <w:noWrap/>
            <w:vAlign w:val="center"/>
            <w:hideMark/>
          </w:tcPr>
          <w:p w14:paraId="5218439D" w14:textId="77777777" w:rsidR="00FC3EB2" w:rsidRPr="001571AC" w:rsidRDefault="00FC3EB2" w:rsidP="007A36B4">
            <w:pPr>
              <w:jc w:val="center"/>
            </w:pPr>
            <w:r w:rsidRPr="001571AC">
              <w:t>RLVP</w:t>
            </w:r>
          </w:p>
        </w:tc>
      </w:tr>
      <w:tr w:rsidR="00FC3EB2" w:rsidRPr="001571AC" w14:paraId="3EE70FB3" w14:textId="77777777" w:rsidTr="007A36B4">
        <w:trPr>
          <w:trHeight w:hRule="exact" w:val="864"/>
          <w:jc w:val="center"/>
        </w:trPr>
        <w:tc>
          <w:tcPr>
            <w:tcW w:w="2065" w:type="dxa"/>
            <w:noWrap/>
            <w:vAlign w:val="center"/>
            <w:hideMark/>
          </w:tcPr>
          <w:p w14:paraId="37CD0DB2" w14:textId="77777777" w:rsidR="00FC3EB2" w:rsidRPr="001571AC" w:rsidRDefault="00FC3EB2" w:rsidP="007A36B4">
            <w:pPr>
              <w:jc w:val="center"/>
            </w:pPr>
            <w:r w:rsidRPr="001571AC">
              <w:t>San Diego</w:t>
            </w:r>
          </w:p>
        </w:tc>
        <w:tc>
          <w:tcPr>
            <w:tcW w:w="1980" w:type="dxa"/>
            <w:noWrap/>
            <w:vAlign w:val="center"/>
            <w:hideMark/>
          </w:tcPr>
          <w:p w14:paraId="50933EFA" w14:textId="77777777" w:rsidR="00FC3EB2" w:rsidRPr="001571AC" w:rsidRDefault="00FC3EB2" w:rsidP="007A36B4">
            <w:pPr>
              <w:jc w:val="center"/>
            </w:pPr>
            <w:r w:rsidRPr="001571AC">
              <w:t>San Diego</w:t>
            </w:r>
          </w:p>
        </w:tc>
        <w:tc>
          <w:tcPr>
            <w:tcW w:w="4950" w:type="dxa"/>
            <w:noWrap/>
            <w:vAlign w:val="center"/>
            <w:hideMark/>
          </w:tcPr>
          <w:p w14:paraId="3BE3EA71" w14:textId="77777777" w:rsidR="00FC3EB2" w:rsidRPr="001571AC" w:rsidRDefault="00FC3EB2" w:rsidP="007A36B4">
            <w:pPr>
              <w:jc w:val="center"/>
            </w:pPr>
            <w:r w:rsidRPr="001571AC">
              <w:t>[Painting Contractor]</w:t>
            </w:r>
          </w:p>
        </w:tc>
        <w:tc>
          <w:tcPr>
            <w:tcW w:w="1431" w:type="dxa"/>
            <w:noWrap/>
            <w:vAlign w:val="center"/>
            <w:hideMark/>
          </w:tcPr>
          <w:p w14:paraId="31A5C0ED" w14:textId="77777777" w:rsidR="00FC3EB2" w:rsidRPr="001571AC" w:rsidRDefault="00FC3EB2" w:rsidP="007A36B4">
            <w:pPr>
              <w:jc w:val="center"/>
            </w:pPr>
            <w:r w:rsidRPr="001571AC">
              <w:t>LVP</w:t>
            </w:r>
          </w:p>
        </w:tc>
      </w:tr>
      <w:tr w:rsidR="00FC3EB2" w:rsidRPr="001571AC" w14:paraId="608943F7" w14:textId="77777777" w:rsidTr="007A36B4">
        <w:trPr>
          <w:trHeight w:hRule="exact" w:val="864"/>
          <w:jc w:val="center"/>
        </w:trPr>
        <w:tc>
          <w:tcPr>
            <w:tcW w:w="2065" w:type="dxa"/>
            <w:noWrap/>
            <w:vAlign w:val="center"/>
            <w:hideMark/>
          </w:tcPr>
          <w:p w14:paraId="41522A6E" w14:textId="77777777" w:rsidR="00FC3EB2" w:rsidRPr="001571AC" w:rsidRDefault="00FC3EB2" w:rsidP="007A36B4">
            <w:pPr>
              <w:jc w:val="center"/>
            </w:pPr>
            <w:r w:rsidRPr="001571AC">
              <w:t>San Diego</w:t>
            </w:r>
          </w:p>
        </w:tc>
        <w:tc>
          <w:tcPr>
            <w:tcW w:w="1980" w:type="dxa"/>
            <w:noWrap/>
            <w:vAlign w:val="center"/>
            <w:hideMark/>
          </w:tcPr>
          <w:p w14:paraId="0832A717" w14:textId="77777777" w:rsidR="00FC3EB2" w:rsidRPr="001571AC" w:rsidRDefault="00FC3EB2" w:rsidP="007A36B4">
            <w:pPr>
              <w:jc w:val="center"/>
            </w:pPr>
            <w:r w:rsidRPr="001571AC">
              <w:t>San Diego</w:t>
            </w:r>
          </w:p>
        </w:tc>
        <w:tc>
          <w:tcPr>
            <w:tcW w:w="4950" w:type="dxa"/>
            <w:noWrap/>
            <w:vAlign w:val="center"/>
            <w:hideMark/>
          </w:tcPr>
          <w:p w14:paraId="1A40CAC4" w14:textId="77777777" w:rsidR="00FC3EB2" w:rsidRPr="001571AC" w:rsidRDefault="00FC3EB2" w:rsidP="007A36B4">
            <w:pPr>
              <w:jc w:val="center"/>
            </w:pPr>
            <w:r w:rsidRPr="001571AC">
              <w:t>[Painting Contractor]</w:t>
            </w:r>
          </w:p>
        </w:tc>
        <w:tc>
          <w:tcPr>
            <w:tcW w:w="1431" w:type="dxa"/>
            <w:noWrap/>
            <w:vAlign w:val="center"/>
            <w:hideMark/>
          </w:tcPr>
          <w:p w14:paraId="42AF7787" w14:textId="77777777" w:rsidR="00FC3EB2" w:rsidRPr="001571AC" w:rsidRDefault="00FC3EB2" w:rsidP="007A36B4">
            <w:pPr>
              <w:jc w:val="center"/>
            </w:pPr>
            <w:r w:rsidRPr="001571AC">
              <w:t>LVP</w:t>
            </w:r>
          </w:p>
        </w:tc>
      </w:tr>
      <w:tr w:rsidR="00FC3EB2" w:rsidRPr="001571AC" w14:paraId="493D531B" w14:textId="77777777" w:rsidTr="007A36B4">
        <w:trPr>
          <w:trHeight w:hRule="exact" w:val="864"/>
          <w:jc w:val="center"/>
        </w:trPr>
        <w:tc>
          <w:tcPr>
            <w:tcW w:w="2065" w:type="dxa"/>
            <w:noWrap/>
            <w:vAlign w:val="center"/>
            <w:hideMark/>
          </w:tcPr>
          <w:p w14:paraId="0D015757" w14:textId="77777777" w:rsidR="00FC3EB2" w:rsidRPr="001571AC" w:rsidRDefault="00FC3EB2" w:rsidP="007A36B4">
            <w:pPr>
              <w:jc w:val="center"/>
            </w:pPr>
            <w:r w:rsidRPr="001571AC">
              <w:t>San Diego</w:t>
            </w:r>
          </w:p>
        </w:tc>
        <w:tc>
          <w:tcPr>
            <w:tcW w:w="1980" w:type="dxa"/>
            <w:noWrap/>
            <w:vAlign w:val="center"/>
            <w:hideMark/>
          </w:tcPr>
          <w:p w14:paraId="07805AB5" w14:textId="77777777" w:rsidR="00FC3EB2" w:rsidRPr="001571AC" w:rsidRDefault="00FC3EB2" w:rsidP="007A36B4">
            <w:pPr>
              <w:jc w:val="center"/>
            </w:pPr>
            <w:r w:rsidRPr="001571AC">
              <w:t>San Diego</w:t>
            </w:r>
          </w:p>
        </w:tc>
        <w:tc>
          <w:tcPr>
            <w:tcW w:w="4950" w:type="dxa"/>
            <w:noWrap/>
            <w:vAlign w:val="center"/>
            <w:hideMark/>
          </w:tcPr>
          <w:p w14:paraId="62248AC6" w14:textId="77777777" w:rsidR="00FC3EB2" w:rsidRPr="001571AC" w:rsidRDefault="00FC3EB2" w:rsidP="007A36B4">
            <w:pPr>
              <w:jc w:val="center"/>
            </w:pPr>
            <w:r w:rsidRPr="001571AC">
              <w:t>[Painting Contractor]</w:t>
            </w:r>
          </w:p>
        </w:tc>
        <w:tc>
          <w:tcPr>
            <w:tcW w:w="1431" w:type="dxa"/>
            <w:noWrap/>
            <w:vAlign w:val="center"/>
            <w:hideMark/>
          </w:tcPr>
          <w:p w14:paraId="2EECB089" w14:textId="77777777" w:rsidR="00FC3EB2" w:rsidRPr="001571AC" w:rsidRDefault="00FC3EB2" w:rsidP="007A36B4">
            <w:pPr>
              <w:jc w:val="center"/>
            </w:pPr>
            <w:r w:rsidRPr="001571AC">
              <w:t>LVP</w:t>
            </w:r>
          </w:p>
        </w:tc>
      </w:tr>
      <w:tr w:rsidR="00FC3EB2" w:rsidRPr="001571AC" w14:paraId="6F144C8E" w14:textId="77777777" w:rsidTr="007A36B4">
        <w:trPr>
          <w:trHeight w:hRule="exact" w:val="864"/>
          <w:jc w:val="center"/>
        </w:trPr>
        <w:tc>
          <w:tcPr>
            <w:tcW w:w="2065" w:type="dxa"/>
            <w:noWrap/>
            <w:vAlign w:val="center"/>
            <w:hideMark/>
          </w:tcPr>
          <w:p w14:paraId="50AA1CC2" w14:textId="77777777" w:rsidR="00FC3EB2" w:rsidRPr="001571AC" w:rsidRDefault="00FC3EB2" w:rsidP="007A36B4">
            <w:pPr>
              <w:jc w:val="center"/>
            </w:pPr>
            <w:r w:rsidRPr="001571AC">
              <w:t>San Diego</w:t>
            </w:r>
          </w:p>
        </w:tc>
        <w:tc>
          <w:tcPr>
            <w:tcW w:w="1980" w:type="dxa"/>
            <w:noWrap/>
            <w:vAlign w:val="center"/>
            <w:hideMark/>
          </w:tcPr>
          <w:p w14:paraId="291E122C" w14:textId="77777777" w:rsidR="00FC3EB2" w:rsidRPr="001571AC" w:rsidRDefault="00FC3EB2" w:rsidP="007A36B4">
            <w:pPr>
              <w:jc w:val="center"/>
            </w:pPr>
            <w:r w:rsidRPr="001571AC">
              <w:t>San Diego</w:t>
            </w:r>
          </w:p>
        </w:tc>
        <w:tc>
          <w:tcPr>
            <w:tcW w:w="4950" w:type="dxa"/>
            <w:noWrap/>
            <w:vAlign w:val="center"/>
            <w:hideMark/>
          </w:tcPr>
          <w:p w14:paraId="01ABF7B5" w14:textId="77777777" w:rsidR="00FC3EB2" w:rsidRPr="001571AC" w:rsidRDefault="00FC3EB2" w:rsidP="007A36B4">
            <w:pPr>
              <w:jc w:val="center"/>
            </w:pPr>
            <w:r w:rsidRPr="001571AC">
              <w:t>[Painting Contractor]</w:t>
            </w:r>
          </w:p>
        </w:tc>
        <w:tc>
          <w:tcPr>
            <w:tcW w:w="1431" w:type="dxa"/>
            <w:noWrap/>
            <w:vAlign w:val="center"/>
            <w:hideMark/>
          </w:tcPr>
          <w:p w14:paraId="3D4A8670" w14:textId="77777777" w:rsidR="00FC3EB2" w:rsidRPr="001571AC" w:rsidRDefault="00FC3EB2" w:rsidP="007A36B4">
            <w:pPr>
              <w:jc w:val="center"/>
            </w:pPr>
            <w:r w:rsidRPr="001571AC">
              <w:t>LVP</w:t>
            </w:r>
          </w:p>
        </w:tc>
      </w:tr>
      <w:tr w:rsidR="00FC3EB2" w:rsidRPr="001571AC" w14:paraId="050F5BFE" w14:textId="77777777" w:rsidTr="007A36B4">
        <w:trPr>
          <w:trHeight w:hRule="exact" w:val="864"/>
          <w:jc w:val="center"/>
        </w:trPr>
        <w:tc>
          <w:tcPr>
            <w:tcW w:w="2065" w:type="dxa"/>
            <w:noWrap/>
            <w:vAlign w:val="center"/>
            <w:hideMark/>
          </w:tcPr>
          <w:p w14:paraId="78C9DA92" w14:textId="77777777" w:rsidR="00FC3EB2" w:rsidRPr="001571AC" w:rsidRDefault="00FC3EB2" w:rsidP="007A36B4">
            <w:pPr>
              <w:jc w:val="center"/>
            </w:pPr>
            <w:r w:rsidRPr="001571AC">
              <w:t>San Diego</w:t>
            </w:r>
          </w:p>
        </w:tc>
        <w:tc>
          <w:tcPr>
            <w:tcW w:w="1980" w:type="dxa"/>
            <w:noWrap/>
            <w:vAlign w:val="center"/>
            <w:hideMark/>
          </w:tcPr>
          <w:p w14:paraId="72D2FDF5" w14:textId="77777777" w:rsidR="00FC3EB2" w:rsidRPr="001571AC" w:rsidRDefault="00FC3EB2" w:rsidP="007A36B4">
            <w:pPr>
              <w:jc w:val="center"/>
            </w:pPr>
            <w:r w:rsidRPr="001571AC">
              <w:t>San Diego</w:t>
            </w:r>
          </w:p>
        </w:tc>
        <w:tc>
          <w:tcPr>
            <w:tcW w:w="4950" w:type="dxa"/>
            <w:noWrap/>
            <w:vAlign w:val="center"/>
            <w:hideMark/>
          </w:tcPr>
          <w:p w14:paraId="2365A800" w14:textId="77777777" w:rsidR="00FC3EB2" w:rsidRPr="001571AC" w:rsidRDefault="00FC3EB2" w:rsidP="007A36B4">
            <w:pPr>
              <w:jc w:val="center"/>
            </w:pPr>
            <w:r w:rsidRPr="001571AC">
              <w:t>[Painting Contractor]</w:t>
            </w:r>
          </w:p>
        </w:tc>
        <w:tc>
          <w:tcPr>
            <w:tcW w:w="1431" w:type="dxa"/>
            <w:noWrap/>
            <w:vAlign w:val="center"/>
            <w:hideMark/>
          </w:tcPr>
          <w:p w14:paraId="0DEAD58E" w14:textId="77777777" w:rsidR="00FC3EB2" w:rsidRPr="001571AC" w:rsidRDefault="00FC3EB2" w:rsidP="007A36B4">
            <w:pPr>
              <w:jc w:val="center"/>
            </w:pPr>
            <w:r w:rsidRPr="001571AC">
              <w:t>LVP</w:t>
            </w:r>
          </w:p>
        </w:tc>
      </w:tr>
      <w:tr w:rsidR="00FC3EB2" w:rsidRPr="001571AC" w14:paraId="2EA9ACE9" w14:textId="77777777" w:rsidTr="007A36B4">
        <w:trPr>
          <w:trHeight w:hRule="exact" w:val="864"/>
          <w:jc w:val="center"/>
        </w:trPr>
        <w:tc>
          <w:tcPr>
            <w:tcW w:w="2065" w:type="dxa"/>
            <w:noWrap/>
            <w:vAlign w:val="center"/>
            <w:hideMark/>
          </w:tcPr>
          <w:p w14:paraId="3948C39D" w14:textId="32568CDB" w:rsidR="00FC3EB2" w:rsidRPr="001571AC" w:rsidRDefault="00FC3EB2" w:rsidP="007A36B4">
            <w:pPr>
              <w:jc w:val="center"/>
            </w:pPr>
            <w:r w:rsidRPr="001571AC">
              <w:t xml:space="preserve">San </w:t>
            </w:r>
            <w:r w:rsidR="00A9755E" w:rsidRPr="001571AC">
              <w:t>Diego</w:t>
            </w:r>
          </w:p>
        </w:tc>
        <w:tc>
          <w:tcPr>
            <w:tcW w:w="1980" w:type="dxa"/>
            <w:noWrap/>
            <w:vAlign w:val="center"/>
            <w:hideMark/>
          </w:tcPr>
          <w:p w14:paraId="37853B8C" w14:textId="77777777" w:rsidR="00FC3EB2" w:rsidRPr="001571AC" w:rsidRDefault="00FC3EB2" w:rsidP="007A36B4">
            <w:pPr>
              <w:jc w:val="center"/>
            </w:pPr>
            <w:r w:rsidRPr="001571AC">
              <w:t>San Diego</w:t>
            </w:r>
          </w:p>
        </w:tc>
        <w:tc>
          <w:tcPr>
            <w:tcW w:w="4950" w:type="dxa"/>
            <w:noWrap/>
            <w:vAlign w:val="center"/>
            <w:hideMark/>
          </w:tcPr>
          <w:p w14:paraId="0D4A37B7" w14:textId="77777777" w:rsidR="00FC3EB2" w:rsidRPr="001571AC" w:rsidRDefault="00FC3EB2" w:rsidP="007A36B4">
            <w:pPr>
              <w:jc w:val="center"/>
            </w:pPr>
            <w:r w:rsidRPr="001571AC">
              <w:t>[Property Manager]</w:t>
            </w:r>
          </w:p>
        </w:tc>
        <w:tc>
          <w:tcPr>
            <w:tcW w:w="1431" w:type="dxa"/>
            <w:noWrap/>
            <w:vAlign w:val="center"/>
            <w:hideMark/>
          </w:tcPr>
          <w:p w14:paraId="73481063" w14:textId="77777777" w:rsidR="00FC3EB2" w:rsidRPr="001571AC" w:rsidRDefault="00FC3EB2" w:rsidP="007A36B4">
            <w:pPr>
              <w:jc w:val="center"/>
            </w:pPr>
            <w:r w:rsidRPr="001571AC">
              <w:t>LVP</w:t>
            </w:r>
          </w:p>
        </w:tc>
      </w:tr>
      <w:tr w:rsidR="00FC3EB2" w:rsidRPr="001571AC" w14:paraId="7D40BBC2" w14:textId="77777777" w:rsidTr="007A36B4">
        <w:trPr>
          <w:trHeight w:hRule="exact" w:val="864"/>
          <w:jc w:val="center"/>
        </w:trPr>
        <w:tc>
          <w:tcPr>
            <w:tcW w:w="2065" w:type="dxa"/>
            <w:noWrap/>
            <w:vAlign w:val="center"/>
            <w:hideMark/>
          </w:tcPr>
          <w:p w14:paraId="3E5B45BB" w14:textId="77777777" w:rsidR="00FC3EB2" w:rsidRPr="001571AC" w:rsidRDefault="00FC3EB2" w:rsidP="007A36B4">
            <w:pPr>
              <w:jc w:val="center"/>
            </w:pPr>
            <w:r w:rsidRPr="001571AC">
              <w:t>San Diego</w:t>
            </w:r>
          </w:p>
        </w:tc>
        <w:tc>
          <w:tcPr>
            <w:tcW w:w="1980" w:type="dxa"/>
            <w:noWrap/>
            <w:vAlign w:val="center"/>
            <w:hideMark/>
          </w:tcPr>
          <w:p w14:paraId="4E8EDDAA" w14:textId="77777777" w:rsidR="00FC3EB2" w:rsidRPr="001571AC" w:rsidRDefault="00FC3EB2" w:rsidP="007A36B4">
            <w:pPr>
              <w:jc w:val="center"/>
            </w:pPr>
            <w:r w:rsidRPr="001571AC">
              <w:t>San Diego</w:t>
            </w:r>
          </w:p>
        </w:tc>
        <w:tc>
          <w:tcPr>
            <w:tcW w:w="4950" w:type="dxa"/>
            <w:noWrap/>
            <w:vAlign w:val="center"/>
            <w:hideMark/>
          </w:tcPr>
          <w:p w14:paraId="59DAAE94" w14:textId="77777777" w:rsidR="00FC3EB2" w:rsidRPr="001571AC" w:rsidRDefault="00FC3EB2" w:rsidP="007A36B4">
            <w:pPr>
              <w:jc w:val="center"/>
            </w:pPr>
            <w:r w:rsidRPr="001571AC">
              <w:t>[Property Manager/Owner]</w:t>
            </w:r>
          </w:p>
        </w:tc>
        <w:tc>
          <w:tcPr>
            <w:tcW w:w="1431" w:type="dxa"/>
            <w:noWrap/>
            <w:vAlign w:val="center"/>
            <w:hideMark/>
          </w:tcPr>
          <w:p w14:paraId="35684C37" w14:textId="77777777" w:rsidR="00FC3EB2" w:rsidRPr="001571AC" w:rsidRDefault="00FC3EB2" w:rsidP="007A36B4">
            <w:pPr>
              <w:jc w:val="center"/>
            </w:pPr>
            <w:r w:rsidRPr="001571AC">
              <w:t>LVP</w:t>
            </w:r>
          </w:p>
        </w:tc>
      </w:tr>
      <w:tr w:rsidR="00FC3EB2" w:rsidRPr="001571AC" w14:paraId="5B645A80" w14:textId="77777777" w:rsidTr="007A36B4">
        <w:trPr>
          <w:trHeight w:hRule="exact" w:val="864"/>
          <w:jc w:val="center"/>
        </w:trPr>
        <w:tc>
          <w:tcPr>
            <w:tcW w:w="2065" w:type="dxa"/>
            <w:noWrap/>
            <w:vAlign w:val="center"/>
            <w:hideMark/>
          </w:tcPr>
          <w:p w14:paraId="37700341" w14:textId="77777777" w:rsidR="00FC3EB2" w:rsidRPr="001571AC" w:rsidRDefault="00FC3EB2" w:rsidP="007A36B4">
            <w:pPr>
              <w:jc w:val="center"/>
            </w:pPr>
            <w:r w:rsidRPr="001571AC">
              <w:t>San Diego</w:t>
            </w:r>
          </w:p>
        </w:tc>
        <w:tc>
          <w:tcPr>
            <w:tcW w:w="1980" w:type="dxa"/>
            <w:noWrap/>
            <w:vAlign w:val="center"/>
            <w:hideMark/>
          </w:tcPr>
          <w:p w14:paraId="5F399F2A" w14:textId="77777777" w:rsidR="00FC3EB2" w:rsidRPr="001571AC" w:rsidRDefault="00FC3EB2" w:rsidP="007A36B4">
            <w:pPr>
              <w:jc w:val="center"/>
            </w:pPr>
            <w:r w:rsidRPr="001571AC">
              <w:t>San Diego</w:t>
            </w:r>
          </w:p>
        </w:tc>
        <w:tc>
          <w:tcPr>
            <w:tcW w:w="4950" w:type="dxa"/>
            <w:noWrap/>
            <w:vAlign w:val="center"/>
            <w:hideMark/>
          </w:tcPr>
          <w:p w14:paraId="409C0432" w14:textId="77777777" w:rsidR="00FC3EB2" w:rsidRPr="001571AC" w:rsidRDefault="00FC3EB2" w:rsidP="007A36B4">
            <w:pPr>
              <w:jc w:val="center"/>
            </w:pPr>
            <w:r w:rsidRPr="001571AC">
              <w:t>[Property Manager/Owner]</w:t>
            </w:r>
          </w:p>
        </w:tc>
        <w:tc>
          <w:tcPr>
            <w:tcW w:w="1431" w:type="dxa"/>
            <w:noWrap/>
            <w:vAlign w:val="center"/>
            <w:hideMark/>
          </w:tcPr>
          <w:p w14:paraId="3C59C842" w14:textId="77777777" w:rsidR="00FC3EB2" w:rsidRPr="001571AC" w:rsidRDefault="00FC3EB2" w:rsidP="007A36B4">
            <w:pPr>
              <w:jc w:val="center"/>
            </w:pPr>
            <w:r w:rsidRPr="001571AC">
              <w:t>LVP</w:t>
            </w:r>
          </w:p>
        </w:tc>
      </w:tr>
      <w:tr w:rsidR="00FC3EB2" w:rsidRPr="001571AC" w14:paraId="44D03C9F" w14:textId="77777777" w:rsidTr="007A36B4">
        <w:trPr>
          <w:trHeight w:hRule="exact" w:val="864"/>
          <w:jc w:val="center"/>
        </w:trPr>
        <w:tc>
          <w:tcPr>
            <w:tcW w:w="2065" w:type="dxa"/>
            <w:noWrap/>
            <w:vAlign w:val="center"/>
            <w:hideMark/>
          </w:tcPr>
          <w:p w14:paraId="33F0C820" w14:textId="77777777" w:rsidR="00FC3EB2" w:rsidRPr="001571AC" w:rsidRDefault="00FC3EB2" w:rsidP="007A36B4">
            <w:pPr>
              <w:jc w:val="center"/>
            </w:pPr>
            <w:r w:rsidRPr="001571AC">
              <w:t>San Diego</w:t>
            </w:r>
          </w:p>
        </w:tc>
        <w:tc>
          <w:tcPr>
            <w:tcW w:w="1980" w:type="dxa"/>
            <w:noWrap/>
            <w:vAlign w:val="center"/>
            <w:hideMark/>
          </w:tcPr>
          <w:p w14:paraId="373A557B" w14:textId="77777777" w:rsidR="00FC3EB2" w:rsidRPr="001571AC" w:rsidRDefault="00FC3EB2" w:rsidP="007A36B4">
            <w:pPr>
              <w:jc w:val="center"/>
            </w:pPr>
            <w:r w:rsidRPr="001571AC">
              <w:t>San Diego</w:t>
            </w:r>
          </w:p>
        </w:tc>
        <w:tc>
          <w:tcPr>
            <w:tcW w:w="4950" w:type="dxa"/>
            <w:noWrap/>
            <w:vAlign w:val="center"/>
            <w:hideMark/>
          </w:tcPr>
          <w:p w14:paraId="53EE3210" w14:textId="77777777" w:rsidR="00FC3EB2" w:rsidRPr="001571AC" w:rsidRDefault="00FC3EB2" w:rsidP="007A36B4">
            <w:pPr>
              <w:jc w:val="center"/>
            </w:pPr>
            <w:r w:rsidRPr="001571AC">
              <w:t>[Property Manager/Owner]</w:t>
            </w:r>
          </w:p>
        </w:tc>
        <w:tc>
          <w:tcPr>
            <w:tcW w:w="1431" w:type="dxa"/>
            <w:noWrap/>
            <w:vAlign w:val="center"/>
            <w:hideMark/>
          </w:tcPr>
          <w:p w14:paraId="74037C9B" w14:textId="77777777" w:rsidR="00FC3EB2" w:rsidRPr="001571AC" w:rsidRDefault="00FC3EB2" w:rsidP="007A36B4">
            <w:pPr>
              <w:jc w:val="center"/>
            </w:pPr>
            <w:r w:rsidRPr="001571AC">
              <w:t>LVP</w:t>
            </w:r>
          </w:p>
        </w:tc>
      </w:tr>
      <w:tr w:rsidR="00FC3EB2" w:rsidRPr="001571AC" w14:paraId="67E8A7DF" w14:textId="77777777" w:rsidTr="007A36B4">
        <w:trPr>
          <w:trHeight w:hRule="exact" w:val="864"/>
          <w:jc w:val="center"/>
        </w:trPr>
        <w:tc>
          <w:tcPr>
            <w:tcW w:w="2065" w:type="dxa"/>
            <w:noWrap/>
            <w:vAlign w:val="center"/>
            <w:hideMark/>
          </w:tcPr>
          <w:p w14:paraId="03B27269" w14:textId="77777777" w:rsidR="00FC3EB2" w:rsidRPr="001571AC" w:rsidRDefault="00FC3EB2" w:rsidP="007A36B4">
            <w:pPr>
              <w:jc w:val="center"/>
            </w:pPr>
            <w:r w:rsidRPr="001571AC">
              <w:lastRenderedPageBreak/>
              <w:t>San Diego</w:t>
            </w:r>
          </w:p>
        </w:tc>
        <w:tc>
          <w:tcPr>
            <w:tcW w:w="1980" w:type="dxa"/>
            <w:noWrap/>
            <w:vAlign w:val="center"/>
            <w:hideMark/>
          </w:tcPr>
          <w:p w14:paraId="6FDBE708" w14:textId="77777777" w:rsidR="00FC3EB2" w:rsidRPr="001571AC" w:rsidRDefault="00FC3EB2" w:rsidP="007A36B4">
            <w:pPr>
              <w:jc w:val="center"/>
            </w:pPr>
            <w:r w:rsidRPr="001571AC">
              <w:t>San Diego</w:t>
            </w:r>
          </w:p>
        </w:tc>
        <w:tc>
          <w:tcPr>
            <w:tcW w:w="4950" w:type="dxa"/>
            <w:noWrap/>
            <w:vAlign w:val="center"/>
            <w:hideMark/>
          </w:tcPr>
          <w:p w14:paraId="623B0348" w14:textId="77777777" w:rsidR="00FC3EB2" w:rsidRPr="001571AC" w:rsidRDefault="00FC3EB2" w:rsidP="007A36B4">
            <w:pPr>
              <w:jc w:val="center"/>
            </w:pPr>
            <w:r w:rsidRPr="001571AC">
              <w:t>[Property Manager/Owner]</w:t>
            </w:r>
          </w:p>
        </w:tc>
        <w:tc>
          <w:tcPr>
            <w:tcW w:w="1431" w:type="dxa"/>
            <w:noWrap/>
            <w:vAlign w:val="center"/>
            <w:hideMark/>
          </w:tcPr>
          <w:p w14:paraId="0CF9D839" w14:textId="77777777" w:rsidR="00FC3EB2" w:rsidRPr="001571AC" w:rsidRDefault="00FC3EB2" w:rsidP="007A36B4">
            <w:pPr>
              <w:jc w:val="center"/>
            </w:pPr>
            <w:r w:rsidRPr="001571AC">
              <w:t>LVP</w:t>
            </w:r>
          </w:p>
        </w:tc>
      </w:tr>
      <w:tr w:rsidR="00FC3EB2" w:rsidRPr="001571AC" w14:paraId="343D3763" w14:textId="77777777" w:rsidTr="007A36B4">
        <w:trPr>
          <w:trHeight w:hRule="exact" w:val="864"/>
          <w:jc w:val="center"/>
        </w:trPr>
        <w:tc>
          <w:tcPr>
            <w:tcW w:w="2065" w:type="dxa"/>
            <w:noWrap/>
            <w:vAlign w:val="center"/>
            <w:hideMark/>
          </w:tcPr>
          <w:p w14:paraId="637CF372" w14:textId="77777777" w:rsidR="00FC3EB2" w:rsidRPr="001571AC" w:rsidRDefault="00FC3EB2" w:rsidP="007A36B4">
            <w:pPr>
              <w:jc w:val="center"/>
            </w:pPr>
            <w:r w:rsidRPr="001571AC">
              <w:t>San Diego</w:t>
            </w:r>
          </w:p>
        </w:tc>
        <w:tc>
          <w:tcPr>
            <w:tcW w:w="1980" w:type="dxa"/>
            <w:noWrap/>
            <w:vAlign w:val="center"/>
            <w:hideMark/>
          </w:tcPr>
          <w:p w14:paraId="4B9449A9" w14:textId="77777777" w:rsidR="00FC3EB2" w:rsidRPr="001571AC" w:rsidRDefault="00FC3EB2" w:rsidP="007A36B4">
            <w:pPr>
              <w:jc w:val="center"/>
            </w:pPr>
            <w:r w:rsidRPr="001571AC">
              <w:t>San Diego</w:t>
            </w:r>
          </w:p>
        </w:tc>
        <w:tc>
          <w:tcPr>
            <w:tcW w:w="4950" w:type="dxa"/>
            <w:noWrap/>
            <w:vAlign w:val="center"/>
            <w:hideMark/>
          </w:tcPr>
          <w:p w14:paraId="12DAABCB" w14:textId="77777777" w:rsidR="00FC3EB2" w:rsidRPr="001571AC" w:rsidRDefault="00FC3EB2" w:rsidP="007A36B4">
            <w:pPr>
              <w:jc w:val="center"/>
            </w:pPr>
            <w:r w:rsidRPr="001571AC">
              <w:t>[Property Manager/Owner]</w:t>
            </w:r>
          </w:p>
        </w:tc>
        <w:tc>
          <w:tcPr>
            <w:tcW w:w="1431" w:type="dxa"/>
            <w:noWrap/>
            <w:vAlign w:val="center"/>
            <w:hideMark/>
          </w:tcPr>
          <w:p w14:paraId="69FD4497" w14:textId="77777777" w:rsidR="00FC3EB2" w:rsidRPr="001571AC" w:rsidRDefault="00FC3EB2" w:rsidP="007A36B4">
            <w:pPr>
              <w:jc w:val="center"/>
            </w:pPr>
            <w:r w:rsidRPr="001571AC">
              <w:t>LVP</w:t>
            </w:r>
          </w:p>
        </w:tc>
      </w:tr>
      <w:tr w:rsidR="00FC3EB2" w:rsidRPr="001571AC" w14:paraId="659D3904" w14:textId="77777777" w:rsidTr="007A36B4">
        <w:trPr>
          <w:trHeight w:hRule="exact" w:val="864"/>
          <w:jc w:val="center"/>
        </w:trPr>
        <w:tc>
          <w:tcPr>
            <w:tcW w:w="2065" w:type="dxa"/>
            <w:noWrap/>
            <w:vAlign w:val="center"/>
            <w:hideMark/>
          </w:tcPr>
          <w:p w14:paraId="2B82A556" w14:textId="77777777" w:rsidR="00FC3EB2" w:rsidRPr="001571AC" w:rsidRDefault="00FC3EB2" w:rsidP="007A36B4">
            <w:pPr>
              <w:jc w:val="center"/>
            </w:pPr>
            <w:r w:rsidRPr="001571AC">
              <w:t>San Diego</w:t>
            </w:r>
          </w:p>
        </w:tc>
        <w:tc>
          <w:tcPr>
            <w:tcW w:w="1980" w:type="dxa"/>
            <w:noWrap/>
            <w:vAlign w:val="center"/>
            <w:hideMark/>
          </w:tcPr>
          <w:p w14:paraId="4E0D9BF3" w14:textId="77777777" w:rsidR="00FC3EB2" w:rsidRPr="001571AC" w:rsidRDefault="00FC3EB2" w:rsidP="007A36B4">
            <w:pPr>
              <w:jc w:val="center"/>
            </w:pPr>
            <w:r w:rsidRPr="001571AC">
              <w:t>San Diego</w:t>
            </w:r>
          </w:p>
        </w:tc>
        <w:tc>
          <w:tcPr>
            <w:tcW w:w="4950" w:type="dxa"/>
            <w:noWrap/>
            <w:vAlign w:val="center"/>
            <w:hideMark/>
          </w:tcPr>
          <w:p w14:paraId="7B248C98" w14:textId="77777777" w:rsidR="00FC3EB2" w:rsidRPr="001571AC" w:rsidRDefault="00FC3EB2" w:rsidP="007A36B4">
            <w:pPr>
              <w:jc w:val="center"/>
            </w:pPr>
            <w:r w:rsidRPr="001571AC">
              <w:t>[Property Manager/Owner]</w:t>
            </w:r>
          </w:p>
        </w:tc>
        <w:tc>
          <w:tcPr>
            <w:tcW w:w="1431" w:type="dxa"/>
            <w:noWrap/>
            <w:vAlign w:val="center"/>
            <w:hideMark/>
          </w:tcPr>
          <w:p w14:paraId="4432A2D2" w14:textId="77777777" w:rsidR="00FC3EB2" w:rsidRPr="001571AC" w:rsidRDefault="00FC3EB2" w:rsidP="007A36B4">
            <w:pPr>
              <w:jc w:val="center"/>
            </w:pPr>
            <w:r w:rsidRPr="001571AC">
              <w:t>LVP</w:t>
            </w:r>
          </w:p>
        </w:tc>
      </w:tr>
      <w:tr w:rsidR="00FC3EB2" w:rsidRPr="001571AC" w14:paraId="6068FF76" w14:textId="77777777" w:rsidTr="007A36B4">
        <w:trPr>
          <w:trHeight w:hRule="exact" w:val="864"/>
          <w:jc w:val="center"/>
        </w:trPr>
        <w:tc>
          <w:tcPr>
            <w:tcW w:w="2065" w:type="dxa"/>
            <w:noWrap/>
            <w:vAlign w:val="center"/>
            <w:hideMark/>
          </w:tcPr>
          <w:p w14:paraId="5BA1296A" w14:textId="77777777" w:rsidR="00FC3EB2" w:rsidRPr="001571AC" w:rsidRDefault="00FC3EB2" w:rsidP="007A36B4">
            <w:pPr>
              <w:jc w:val="center"/>
            </w:pPr>
            <w:r w:rsidRPr="001571AC">
              <w:t>San Diego</w:t>
            </w:r>
          </w:p>
        </w:tc>
        <w:tc>
          <w:tcPr>
            <w:tcW w:w="1980" w:type="dxa"/>
            <w:noWrap/>
            <w:vAlign w:val="center"/>
            <w:hideMark/>
          </w:tcPr>
          <w:p w14:paraId="50BEB4FA" w14:textId="77777777" w:rsidR="00FC3EB2" w:rsidRPr="001571AC" w:rsidRDefault="00FC3EB2" w:rsidP="007A36B4">
            <w:pPr>
              <w:jc w:val="center"/>
            </w:pPr>
            <w:r w:rsidRPr="001571AC">
              <w:t>San Diego</w:t>
            </w:r>
          </w:p>
        </w:tc>
        <w:tc>
          <w:tcPr>
            <w:tcW w:w="4950" w:type="dxa"/>
            <w:noWrap/>
            <w:vAlign w:val="center"/>
            <w:hideMark/>
          </w:tcPr>
          <w:p w14:paraId="3F31C31F" w14:textId="77777777" w:rsidR="00FC3EB2" w:rsidRPr="001571AC" w:rsidRDefault="00FC3EB2" w:rsidP="007A36B4">
            <w:pPr>
              <w:jc w:val="center"/>
            </w:pPr>
            <w:r w:rsidRPr="001571AC">
              <w:t>[Property Manager/Owner]</w:t>
            </w:r>
          </w:p>
        </w:tc>
        <w:tc>
          <w:tcPr>
            <w:tcW w:w="1431" w:type="dxa"/>
            <w:noWrap/>
            <w:vAlign w:val="center"/>
            <w:hideMark/>
          </w:tcPr>
          <w:p w14:paraId="7317501B" w14:textId="77777777" w:rsidR="00FC3EB2" w:rsidRPr="001571AC" w:rsidRDefault="00FC3EB2" w:rsidP="007A36B4">
            <w:pPr>
              <w:jc w:val="center"/>
            </w:pPr>
            <w:r w:rsidRPr="001571AC">
              <w:t>LVP</w:t>
            </w:r>
          </w:p>
        </w:tc>
      </w:tr>
      <w:tr w:rsidR="00FC3EB2" w:rsidRPr="001571AC" w14:paraId="5C18644C" w14:textId="77777777" w:rsidTr="007A36B4">
        <w:trPr>
          <w:trHeight w:hRule="exact" w:val="864"/>
          <w:jc w:val="center"/>
        </w:trPr>
        <w:tc>
          <w:tcPr>
            <w:tcW w:w="2065" w:type="dxa"/>
            <w:noWrap/>
            <w:vAlign w:val="center"/>
            <w:hideMark/>
          </w:tcPr>
          <w:p w14:paraId="371D4209" w14:textId="77777777" w:rsidR="00FC3EB2" w:rsidRPr="001571AC" w:rsidRDefault="00FC3EB2" w:rsidP="007A36B4">
            <w:pPr>
              <w:jc w:val="center"/>
            </w:pPr>
            <w:r w:rsidRPr="001571AC">
              <w:t>San Diego</w:t>
            </w:r>
          </w:p>
        </w:tc>
        <w:tc>
          <w:tcPr>
            <w:tcW w:w="1980" w:type="dxa"/>
            <w:noWrap/>
            <w:vAlign w:val="center"/>
            <w:hideMark/>
          </w:tcPr>
          <w:p w14:paraId="787B29E2" w14:textId="77777777" w:rsidR="00FC3EB2" w:rsidRPr="001571AC" w:rsidRDefault="00FC3EB2" w:rsidP="007A36B4">
            <w:pPr>
              <w:jc w:val="center"/>
            </w:pPr>
            <w:r w:rsidRPr="001571AC">
              <w:t>San Diego</w:t>
            </w:r>
          </w:p>
        </w:tc>
        <w:tc>
          <w:tcPr>
            <w:tcW w:w="4950" w:type="dxa"/>
            <w:noWrap/>
            <w:vAlign w:val="center"/>
            <w:hideMark/>
          </w:tcPr>
          <w:p w14:paraId="2802C268" w14:textId="77777777" w:rsidR="00FC3EB2" w:rsidRPr="001571AC" w:rsidRDefault="00FC3EB2" w:rsidP="007A36B4">
            <w:pPr>
              <w:jc w:val="center"/>
            </w:pPr>
            <w:r w:rsidRPr="001571AC">
              <w:t>[Property Manager/Owner]</w:t>
            </w:r>
          </w:p>
        </w:tc>
        <w:tc>
          <w:tcPr>
            <w:tcW w:w="1431" w:type="dxa"/>
            <w:noWrap/>
            <w:vAlign w:val="center"/>
            <w:hideMark/>
          </w:tcPr>
          <w:p w14:paraId="0CE8DAA3" w14:textId="77777777" w:rsidR="00FC3EB2" w:rsidRPr="001571AC" w:rsidRDefault="00FC3EB2" w:rsidP="007A36B4">
            <w:pPr>
              <w:jc w:val="center"/>
            </w:pPr>
            <w:r w:rsidRPr="001571AC">
              <w:t>LVP</w:t>
            </w:r>
          </w:p>
        </w:tc>
      </w:tr>
      <w:tr w:rsidR="00FC3EB2" w:rsidRPr="001571AC" w14:paraId="17CAC9C1" w14:textId="77777777" w:rsidTr="007A36B4">
        <w:trPr>
          <w:trHeight w:hRule="exact" w:val="864"/>
          <w:jc w:val="center"/>
        </w:trPr>
        <w:tc>
          <w:tcPr>
            <w:tcW w:w="2065" w:type="dxa"/>
            <w:noWrap/>
            <w:vAlign w:val="center"/>
            <w:hideMark/>
          </w:tcPr>
          <w:p w14:paraId="2ECCA395" w14:textId="77777777" w:rsidR="00FC3EB2" w:rsidRPr="001571AC" w:rsidRDefault="00FC3EB2" w:rsidP="007A36B4">
            <w:pPr>
              <w:jc w:val="center"/>
            </w:pPr>
            <w:r w:rsidRPr="001571AC">
              <w:t>San Diego</w:t>
            </w:r>
          </w:p>
        </w:tc>
        <w:tc>
          <w:tcPr>
            <w:tcW w:w="1980" w:type="dxa"/>
            <w:noWrap/>
            <w:vAlign w:val="center"/>
            <w:hideMark/>
          </w:tcPr>
          <w:p w14:paraId="7BAC5B26" w14:textId="77777777" w:rsidR="00FC3EB2" w:rsidRPr="001571AC" w:rsidRDefault="00FC3EB2" w:rsidP="007A36B4">
            <w:pPr>
              <w:jc w:val="center"/>
            </w:pPr>
            <w:r w:rsidRPr="001571AC">
              <w:t>San Diego</w:t>
            </w:r>
          </w:p>
        </w:tc>
        <w:tc>
          <w:tcPr>
            <w:tcW w:w="4950" w:type="dxa"/>
            <w:noWrap/>
            <w:vAlign w:val="center"/>
            <w:hideMark/>
          </w:tcPr>
          <w:p w14:paraId="1E31C0B6" w14:textId="77777777" w:rsidR="00FC3EB2" w:rsidRPr="001571AC" w:rsidRDefault="00FC3EB2" w:rsidP="007A36B4">
            <w:pPr>
              <w:jc w:val="center"/>
            </w:pPr>
            <w:r w:rsidRPr="001571AC">
              <w:t>[Property Manager/Owner]</w:t>
            </w:r>
          </w:p>
        </w:tc>
        <w:tc>
          <w:tcPr>
            <w:tcW w:w="1431" w:type="dxa"/>
            <w:noWrap/>
            <w:vAlign w:val="center"/>
            <w:hideMark/>
          </w:tcPr>
          <w:p w14:paraId="75BABBFD" w14:textId="77777777" w:rsidR="00FC3EB2" w:rsidRPr="001571AC" w:rsidRDefault="00FC3EB2" w:rsidP="007A36B4">
            <w:pPr>
              <w:jc w:val="center"/>
            </w:pPr>
            <w:r w:rsidRPr="001571AC">
              <w:t>LVP</w:t>
            </w:r>
          </w:p>
        </w:tc>
      </w:tr>
      <w:tr w:rsidR="00FC3EB2" w:rsidRPr="001571AC" w14:paraId="506AAD08" w14:textId="77777777" w:rsidTr="007A36B4">
        <w:trPr>
          <w:trHeight w:hRule="exact" w:val="864"/>
          <w:jc w:val="center"/>
        </w:trPr>
        <w:tc>
          <w:tcPr>
            <w:tcW w:w="2065" w:type="dxa"/>
            <w:noWrap/>
            <w:vAlign w:val="center"/>
            <w:hideMark/>
          </w:tcPr>
          <w:p w14:paraId="59AAB9B8" w14:textId="77777777" w:rsidR="00FC3EB2" w:rsidRPr="001571AC" w:rsidRDefault="00FC3EB2" w:rsidP="007A36B4">
            <w:pPr>
              <w:jc w:val="center"/>
            </w:pPr>
            <w:r w:rsidRPr="001571AC">
              <w:t>San Diego</w:t>
            </w:r>
          </w:p>
        </w:tc>
        <w:tc>
          <w:tcPr>
            <w:tcW w:w="1980" w:type="dxa"/>
            <w:noWrap/>
            <w:vAlign w:val="center"/>
            <w:hideMark/>
          </w:tcPr>
          <w:p w14:paraId="05A3A210" w14:textId="77777777" w:rsidR="00FC3EB2" w:rsidRPr="001571AC" w:rsidRDefault="00FC3EB2" w:rsidP="007A36B4">
            <w:pPr>
              <w:jc w:val="center"/>
            </w:pPr>
            <w:r w:rsidRPr="001571AC">
              <w:t>San Diego</w:t>
            </w:r>
          </w:p>
        </w:tc>
        <w:tc>
          <w:tcPr>
            <w:tcW w:w="4950" w:type="dxa"/>
            <w:noWrap/>
            <w:vAlign w:val="center"/>
            <w:hideMark/>
          </w:tcPr>
          <w:p w14:paraId="718CE799" w14:textId="77777777" w:rsidR="00FC3EB2" w:rsidRPr="001571AC" w:rsidRDefault="00FC3EB2" w:rsidP="007A36B4">
            <w:pPr>
              <w:jc w:val="center"/>
            </w:pPr>
            <w:r w:rsidRPr="001571AC">
              <w:t>[Property Manager/Owner]</w:t>
            </w:r>
          </w:p>
        </w:tc>
        <w:tc>
          <w:tcPr>
            <w:tcW w:w="1431" w:type="dxa"/>
            <w:noWrap/>
            <w:vAlign w:val="center"/>
            <w:hideMark/>
          </w:tcPr>
          <w:p w14:paraId="459DC3BB" w14:textId="77777777" w:rsidR="00FC3EB2" w:rsidRPr="001571AC" w:rsidRDefault="00FC3EB2" w:rsidP="007A36B4">
            <w:pPr>
              <w:jc w:val="center"/>
            </w:pPr>
            <w:r w:rsidRPr="001571AC">
              <w:t>LVP</w:t>
            </w:r>
          </w:p>
        </w:tc>
      </w:tr>
      <w:tr w:rsidR="00FC3EB2" w:rsidRPr="001571AC" w14:paraId="6B069878" w14:textId="77777777" w:rsidTr="007A36B4">
        <w:trPr>
          <w:trHeight w:hRule="exact" w:val="864"/>
          <w:jc w:val="center"/>
        </w:trPr>
        <w:tc>
          <w:tcPr>
            <w:tcW w:w="2065" w:type="dxa"/>
            <w:noWrap/>
            <w:vAlign w:val="center"/>
            <w:hideMark/>
          </w:tcPr>
          <w:p w14:paraId="277CEC6A" w14:textId="77777777" w:rsidR="00FC3EB2" w:rsidRPr="001571AC" w:rsidRDefault="00FC3EB2" w:rsidP="007A36B4">
            <w:pPr>
              <w:jc w:val="center"/>
            </w:pPr>
            <w:r w:rsidRPr="001571AC">
              <w:t>San Diego</w:t>
            </w:r>
          </w:p>
        </w:tc>
        <w:tc>
          <w:tcPr>
            <w:tcW w:w="1980" w:type="dxa"/>
            <w:noWrap/>
            <w:vAlign w:val="center"/>
            <w:hideMark/>
          </w:tcPr>
          <w:p w14:paraId="7E86768C" w14:textId="77777777" w:rsidR="00FC3EB2" w:rsidRPr="001571AC" w:rsidRDefault="00FC3EB2" w:rsidP="007A36B4">
            <w:pPr>
              <w:jc w:val="center"/>
            </w:pPr>
            <w:r w:rsidRPr="001571AC">
              <w:t>San Diego</w:t>
            </w:r>
          </w:p>
        </w:tc>
        <w:tc>
          <w:tcPr>
            <w:tcW w:w="4950" w:type="dxa"/>
            <w:noWrap/>
            <w:vAlign w:val="center"/>
            <w:hideMark/>
          </w:tcPr>
          <w:p w14:paraId="077EC31D" w14:textId="77777777" w:rsidR="00FC3EB2" w:rsidRPr="001571AC" w:rsidRDefault="00FC3EB2" w:rsidP="007A36B4">
            <w:pPr>
              <w:jc w:val="center"/>
            </w:pPr>
            <w:r w:rsidRPr="001571AC">
              <w:t>[Property Manager/Owner]</w:t>
            </w:r>
          </w:p>
        </w:tc>
        <w:tc>
          <w:tcPr>
            <w:tcW w:w="1431" w:type="dxa"/>
            <w:noWrap/>
            <w:vAlign w:val="center"/>
            <w:hideMark/>
          </w:tcPr>
          <w:p w14:paraId="250FD261" w14:textId="77777777" w:rsidR="00FC3EB2" w:rsidRPr="001571AC" w:rsidRDefault="00FC3EB2" w:rsidP="007A36B4">
            <w:pPr>
              <w:jc w:val="center"/>
            </w:pPr>
            <w:r w:rsidRPr="001571AC">
              <w:t>LVP</w:t>
            </w:r>
          </w:p>
        </w:tc>
      </w:tr>
      <w:tr w:rsidR="00FC3EB2" w:rsidRPr="001571AC" w14:paraId="3CF5BB58" w14:textId="77777777" w:rsidTr="007A36B4">
        <w:trPr>
          <w:trHeight w:hRule="exact" w:val="864"/>
          <w:jc w:val="center"/>
        </w:trPr>
        <w:tc>
          <w:tcPr>
            <w:tcW w:w="2065" w:type="dxa"/>
            <w:noWrap/>
            <w:vAlign w:val="center"/>
            <w:hideMark/>
          </w:tcPr>
          <w:p w14:paraId="77142D80" w14:textId="77777777" w:rsidR="00FC3EB2" w:rsidRPr="001571AC" w:rsidRDefault="00FC3EB2" w:rsidP="007A36B4">
            <w:pPr>
              <w:jc w:val="center"/>
            </w:pPr>
            <w:r w:rsidRPr="001571AC">
              <w:t>San Diego</w:t>
            </w:r>
          </w:p>
        </w:tc>
        <w:tc>
          <w:tcPr>
            <w:tcW w:w="1980" w:type="dxa"/>
            <w:noWrap/>
            <w:vAlign w:val="center"/>
            <w:hideMark/>
          </w:tcPr>
          <w:p w14:paraId="5C2275B8" w14:textId="77777777" w:rsidR="00FC3EB2" w:rsidRPr="001571AC" w:rsidRDefault="00FC3EB2" w:rsidP="007A36B4">
            <w:pPr>
              <w:jc w:val="center"/>
            </w:pPr>
            <w:r w:rsidRPr="001571AC">
              <w:t>San Diego</w:t>
            </w:r>
          </w:p>
        </w:tc>
        <w:tc>
          <w:tcPr>
            <w:tcW w:w="4950" w:type="dxa"/>
            <w:noWrap/>
            <w:vAlign w:val="center"/>
            <w:hideMark/>
          </w:tcPr>
          <w:p w14:paraId="310AF52D" w14:textId="77777777" w:rsidR="00FC3EB2" w:rsidRPr="001571AC" w:rsidRDefault="00FC3EB2" w:rsidP="007A36B4">
            <w:pPr>
              <w:jc w:val="center"/>
            </w:pPr>
            <w:r w:rsidRPr="001571AC">
              <w:t>[Property Manager/Owner]</w:t>
            </w:r>
          </w:p>
        </w:tc>
        <w:tc>
          <w:tcPr>
            <w:tcW w:w="1431" w:type="dxa"/>
            <w:noWrap/>
            <w:vAlign w:val="center"/>
            <w:hideMark/>
          </w:tcPr>
          <w:p w14:paraId="0C6C9751" w14:textId="77777777" w:rsidR="00FC3EB2" w:rsidRPr="001571AC" w:rsidRDefault="00FC3EB2" w:rsidP="007A36B4">
            <w:pPr>
              <w:jc w:val="center"/>
            </w:pPr>
            <w:r w:rsidRPr="001571AC">
              <w:t>LVP</w:t>
            </w:r>
          </w:p>
        </w:tc>
      </w:tr>
      <w:tr w:rsidR="00FC3EB2" w:rsidRPr="001571AC" w14:paraId="6FCE3A12" w14:textId="77777777" w:rsidTr="007A36B4">
        <w:trPr>
          <w:trHeight w:hRule="exact" w:val="864"/>
          <w:jc w:val="center"/>
        </w:trPr>
        <w:tc>
          <w:tcPr>
            <w:tcW w:w="2065" w:type="dxa"/>
            <w:noWrap/>
            <w:vAlign w:val="center"/>
            <w:hideMark/>
          </w:tcPr>
          <w:p w14:paraId="3A20EC4C" w14:textId="77777777" w:rsidR="00FC3EB2" w:rsidRPr="001571AC" w:rsidRDefault="00FC3EB2" w:rsidP="007A36B4">
            <w:pPr>
              <w:jc w:val="center"/>
            </w:pPr>
            <w:r w:rsidRPr="001571AC">
              <w:t>San Diego</w:t>
            </w:r>
          </w:p>
        </w:tc>
        <w:tc>
          <w:tcPr>
            <w:tcW w:w="1980" w:type="dxa"/>
            <w:noWrap/>
            <w:vAlign w:val="center"/>
            <w:hideMark/>
          </w:tcPr>
          <w:p w14:paraId="1C15E479" w14:textId="77777777" w:rsidR="00FC3EB2" w:rsidRPr="001571AC" w:rsidRDefault="00FC3EB2" w:rsidP="007A36B4">
            <w:pPr>
              <w:jc w:val="center"/>
            </w:pPr>
            <w:r w:rsidRPr="001571AC">
              <w:t>San Diego</w:t>
            </w:r>
          </w:p>
        </w:tc>
        <w:tc>
          <w:tcPr>
            <w:tcW w:w="4950" w:type="dxa"/>
            <w:noWrap/>
            <w:vAlign w:val="center"/>
            <w:hideMark/>
          </w:tcPr>
          <w:p w14:paraId="0EEAA6AA" w14:textId="77777777" w:rsidR="00FC3EB2" w:rsidRPr="001571AC" w:rsidRDefault="00FC3EB2" w:rsidP="007A36B4">
            <w:pPr>
              <w:jc w:val="center"/>
            </w:pPr>
            <w:r w:rsidRPr="001571AC">
              <w:t>[Property Manager/Owner]</w:t>
            </w:r>
          </w:p>
        </w:tc>
        <w:tc>
          <w:tcPr>
            <w:tcW w:w="1431" w:type="dxa"/>
            <w:noWrap/>
            <w:vAlign w:val="center"/>
            <w:hideMark/>
          </w:tcPr>
          <w:p w14:paraId="5B087DC8" w14:textId="77777777" w:rsidR="00FC3EB2" w:rsidRPr="001571AC" w:rsidRDefault="00FC3EB2" w:rsidP="007A36B4">
            <w:pPr>
              <w:jc w:val="center"/>
            </w:pPr>
            <w:r w:rsidRPr="001571AC">
              <w:t>LVP</w:t>
            </w:r>
          </w:p>
        </w:tc>
      </w:tr>
      <w:tr w:rsidR="00FC3EB2" w:rsidRPr="001571AC" w14:paraId="2601A690" w14:textId="77777777" w:rsidTr="007A36B4">
        <w:trPr>
          <w:trHeight w:hRule="exact" w:val="864"/>
          <w:jc w:val="center"/>
        </w:trPr>
        <w:tc>
          <w:tcPr>
            <w:tcW w:w="2065" w:type="dxa"/>
            <w:noWrap/>
            <w:vAlign w:val="center"/>
            <w:hideMark/>
          </w:tcPr>
          <w:p w14:paraId="5596AB44" w14:textId="77777777" w:rsidR="00FC3EB2" w:rsidRPr="001571AC" w:rsidRDefault="00FC3EB2" w:rsidP="007A36B4">
            <w:pPr>
              <w:jc w:val="center"/>
            </w:pPr>
            <w:r w:rsidRPr="001571AC">
              <w:t>San Diego</w:t>
            </w:r>
          </w:p>
        </w:tc>
        <w:tc>
          <w:tcPr>
            <w:tcW w:w="1980" w:type="dxa"/>
            <w:noWrap/>
            <w:vAlign w:val="center"/>
            <w:hideMark/>
          </w:tcPr>
          <w:p w14:paraId="10352ABF" w14:textId="77777777" w:rsidR="00FC3EB2" w:rsidRPr="001571AC" w:rsidRDefault="00FC3EB2" w:rsidP="007A36B4">
            <w:pPr>
              <w:jc w:val="center"/>
            </w:pPr>
            <w:r w:rsidRPr="001571AC">
              <w:t>San Diego</w:t>
            </w:r>
          </w:p>
        </w:tc>
        <w:tc>
          <w:tcPr>
            <w:tcW w:w="4950" w:type="dxa"/>
            <w:noWrap/>
            <w:vAlign w:val="center"/>
            <w:hideMark/>
          </w:tcPr>
          <w:p w14:paraId="62B58919" w14:textId="77777777" w:rsidR="00FC3EB2" w:rsidRPr="001571AC" w:rsidRDefault="00FC3EB2" w:rsidP="007A36B4">
            <w:pPr>
              <w:jc w:val="center"/>
            </w:pPr>
            <w:r w:rsidRPr="001571AC">
              <w:t>[Resort Hotel]</w:t>
            </w:r>
          </w:p>
        </w:tc>
        <w:tc>
          <w:tcPr>
            <w:tcW w:w="1431" w:type="dxa"/>
            <w:noWrap/>
            <w:vAlign w:val="center"/>
            <w:hideMark/>
          </w:tcPr>
          <w:p w14:paraId="69596842" w14:textId="77777777" w:rsidR="00FC3EB2" w:rsidRPr="001571AC" w:rsidRDefault="00FC3EB2" w:rsidP="007A36B4">
            <w:pPr>
              <w:jc w:val="center"/>
            </w:pPr>
            <w:r w:rsidRPr="001571AC">
              <w:t>LVP</w:t>
            </w:r>
          </w:p>
        </w:tc>
      </w:tr>
      <w:tr w:rsidR="00FC3EB2" w:rsidRPr="001571AC" w14:paraId="46AB698E" w14:textId="77777777" w:rsidTr="007A36B4">
        <w:trPr>
          <w:trHeight w:hRule="exact" w:val="864"/>
          <w:jc w:val="center"/>
        </w:trPr>
        <w:tc>
          <w:tcPr>
            <w:tcW w:w="2065" w:type="dxa"/>
            <w:noWrap/>
            <w:vAlign w:val="center"/>
            <w:hideMark/>
          </w:tcPr>
          <w:p w14:paraId="285F9C16" w14:textId="77777777" w:rsidR="00FC3EB2" w:rsidRPr="001571AC" w:rsidRDefault="00FC3EB2" w:rsidP="007A36B4">
            <w:pPr>
              <w:jc w:val="center"/>
            </w:pPr>
            <w:r w:rsidRPr="001571AC">
              <w:t>San Diego</w:t>
            </w:r>
          </w:p>
        </w:tc>
        <w:tc>
          <w:tcPr>
            <w:tcW w:w="1980" w:type="dxa"/>
            <w:noWrap/>
            <w:vAlign w:val="center"/>
            <w:hideMark/>
          </w:tcPr>
          <w:p w14:paraId="76F3AD30" w14:textId="77777777" w:rsidR="00FC3EB2" w:rsidRPr="001571AC" w:rsidRDefault="00FC3EB2" w:rsidP="007A36B4">
            <w:pPr>
              <w:jc w:val="center"/>
            </w:pPr>
            <w:r w:rsidRPr="001571AC">
              <w:t>San Diego</w:t>
            </w:r>
          </w:p>
        </w:tc>
        <w:tc>
          <w:tcPr>
            <w:tcW w:w="4950" w:type="dxa"/>
            <w:noWrap/>
            <w:vAlign w:val="center"/>
            <w:hideMark/>
          </w:tcPr>
          <w:p w14:paraId="7D48094A" w14:textId="77777777" w:rsidR="00FC3EB2" w:rsidRPr="001571AC" w:rsidRDefault="00FC3EB2" w:rsidP="007A36B4">
            <w:pPr>
              <w:jc w:val="center"/>
            </w:pPr>
            <w:r w:rsidRPr="001571AC">
              <w:t>[School District]</w:t>
            </w:r>
          </w:p>
        </w:tc>
        <w:tc>
          <w:tcPr>
            <w:tcW w:w="1431" w:type="dxa"/>
            <w:noWrap/>
            <w:vAlign w:val="center"/>
            <w:hideMark/>
          </w:tcPr>
          <w:p w14:paraId="4F9949A7" w14:textId="77777777" w:rsidR="00FC3EB2" w:rsidRPr="001571AC" w:rsidRDefault="00FC3EB2" w:rsidP="007A36B4">
            <w:pPr>
              <w:jc w:val="center"/>
            </w:pPr>
            <w:r w:rsidRPr="001571AC">
              <w:t>LVP</w:t>
            </w:r>
          </w:p>
        </w:tc>
      </w:tr>
      <w:tr w:rsidR="00FC3EB2" w:rsidRPr="001571AC" w14:paraId="6E82834D" w14:textId="77777777" w:rsidTr="007A36B4">
        <w:trPr>
          <w:trHeight w:hRule="exact" w:val="864"/>
          <w:jc w:val="center"/>
        </w:trPr>
        <w:tc>
          <w:tcPr>
            <w:tcW w:w="2065" w:type="dxa"/>
            <w:noWrap/>
            <w:vAlign w:val="center"/>
            <w:hideMark/>
          </w:tcPr>
          <w:p w14:paraId="38FD36EA" w14:textId="77777777" w:rsidR="00FC3EB2" w:rsidRPr="001571AC" w:rsidRDefault="00FC3EB2" w:rsidP="007A36B4">
            <w:pPr>
              <w:jc w:val="center"/>
            </w:pPr>
            <w:r w:rsidRPr="001571AC">
              <w:t>San Diego</w:t>
            </w:r>
          </w:p>
        </w:tc>
        <w:tc>
          <w:tcPr>
            <w:tcW w:w="1980" w:type="dxa"/>
            <w:noWrap/>
            <w:vAlign w:val="center"/>
            <w:hideMark/>
          </w:tcPr>
          <w:p w14:paraId="6530900A" w14:textId="77777777" w:rsidR="00FC3EB2" w:rsidRPr="001571AC" w:rsidRDefault="00FC3EB2" w:rsidP="007A36B4">
            <w:pPr>
              <w:jc w:val="center"/>
            </w:pPr>
            <w:r w:rsidRPr="001571AC">
              <w:t>San Diego</w:t>
            </w:r>
          </w:p>
        </w:tc>
        <w:tc>
          <w:tcPr>
            <w:tcW w:w="4950" w:type="dxa"/>
            <w:noWrap/>
            <w:vAlign w:val="center"/>
            <w:hideMark/>
          </w:tcPr>
          <w:p w14:paraId="1312B217" w14:textId="77777777" w:rsidR="00FC3EB2" w:rsidRPr="001571AC" w:rsidRDefault="00FC3EB2" w:rsidP="007A36B4">
            <w:pPr>
              <w:jc w:val="center"/>
            </w:pPr>
            <w:r w:rsidRPr="001571AC">
              <w:t>[School or University]</w:t>
            </w:r>
          </w:p>
        </w:tc>
        <w:tc>
          <w:tcPr>
            <w:tcW w:w="1431" w:type="dxa"/>
            <w:noWrap/>
            <w:vAlign w:val="center"/>
            <w:hideMark/>
          </w:tcPr>
          <w:p w14:paraId="4F46E9C1" w14:textId="77777777" w:rsidR="00FC3EB2" w:rsidRPr="001571AC" w:rsidRDefault="00FC3EB2" w:rsidP="007A36B4">
            <w:pPr>
              <w:jc w:val="center"/>
            </w:pPr>
            <w:r w:rsidRPr="001571AC">
              <w:t>LVP</w:t>
            </w:r>
          </w:p>
        </w:tc>
      </w:tr>
      <w:tr w:rsidR="00FC3EB2" w:rsidRPr="001571AC" w14:paraId="059B69B2" w14:textId="77777777" w:rsidTr="007A36B4">
        <w:trPr>
          <w:trHeight w:hRule="exact" w:val="864"/>
          <w:jc w:val="center"/>
        </w:trPr>
        <w:tc>
          <w:tcPr>
            <w:tcW w:w="2065" w:type="dxa"/>
            <w:noWrap/>
            <w:vAlign w:val="center"/>
            <w:hideMark/>
          </w:tcPr>
          <w:p w14:paraId="1FF41A49" w14:textId="77777777" w:rsidR="00FC3EB2" w:rsidRPr="001571AC" w:rsidRDefault="00FC3EB2" w:rsidP="007A36B4">
            <w:pPr>
              <w:jc w:val="center"/>
            </w:pPr>
            <w:r w:rsidRPr="001571AC">
              <w:t>San Diego</w:t>
            </w:r>
          </w:p>
        </w:tc>
        <w:tc>
          <w:tcPr>
            <w:tcW w:w="1980" w:type="dxa"/>
            <w:noWrap/>
            <w:vAlign w:val="center"/>
            <w:hideMark/>
          </w:tcPr>
          <w:p w14:paraId="72A118FD" w14:textId="77777777" w:rsidR="00FC3EB2" w:rsidRPr="001571AC" w:rsidRDefault="00FC3EB2" w:rsidP="007A36B4">
            <w:pPr>
              <w:jc w:val="center"/>
            </w:pPr>
            <w:r w:rsidRPr="001571AC">
              <w:t>San Diego</w:t>
            </w:r>
          </w:p>
        </w:tc>
        <w:tc>
          <w:tcPr>
            <w:tcW w:w="4950" w:type="dxa"/>
            <w:noWrap/>
            <w:vAlign w:val="center"/>
            <w:hideMark/>
          </w:tcPr>
          <w:p w14:paraId="2948A423" w14:textId="77777777" w:rsidR="00FC3EB2" w:rsidRPr="001571AC" w:rsidRDefault="00FC3EB2" w:rsidP="007A36B4">
            <w:pPr>
              <w:jc w:val="center"/>
            </w:pPr>
            <w:r w:rsidRPr="001571AC">
              <w:t>[Sports Arena]</w:t>
            </w:r>
          </w:p>
        </w:tc>
        <w:tc>
          <w:tcPr>
            <w:tcW w:w="1431" w:type="dxa"/>
            <w:noWrap/>
            <w:vAlign w:val="center"/>
            <w:hideMark/>
          </w:tcPr>
          <w:p w14:paraId="62CDA0B7" w14:textId="77777777" w:rsidR="00FC3EB2" w:rsidRPr="001571AC" w:rsidRDefault="00FC3EB2" w:rsidP="007A36B4">
            <w:pPr>
              <w:jc w:val="center"/>
            </w:pPr>
            <w:r w:rsidRPr="001571AC">
              <w:t>LVP</w:t>
            </w:r>
          </w:p>
        </w:tc>
      </w:tr>
      <w:tr w:rsidR="00FC3EB2" w:rsidRPr="001571AC" w14:paraId="4513A9B5" w14:textId="77777777" w:rsidTr="007A36B4">
        <w:trPr>
          <w:trHeight w:hRule="exact" w:val="864"/>
          <w:jc w:val="center"/>
        </w:trPr>
        <w:tc>
          <w:tcPr>
            <w:tcW w:w="2065" w:type="dxa"/>
            <w:noWrap/>
            <w:vAlign w:val="center"/>
            <w:hideMark/>
          </w:tcPr>
          <w:p w14:paraId="363283A4" w14:textId="77777777" w:rsidR="00FC3EB2" w:rsidRPr="001571AC" w:rsidRDefault="00FC3EB2" w:rsidP="007A36B4">
            <w:pPr>
              <w:jc w:val="center"/>
            </w:pPr>
            <w:r w:rsidRPr="001571AC">
              <w:lastRenderedPageBreak/>
              <w:t>San Diego</w:t>
            </w:r>
          </w:p>
        </w:tc>
        <w:tc>
          <w:tcPr>
            <w:tcW w:w="1980" w:type="dxa"/>
            <w:noWrap/>
            <w:vAlign w:val="center"/>
            <w:hideMark/>
          </w:tcPr>
          <w:p w14:paraId="4AF10A56" w14:textId="77777777" w:rsidR="00FC3EB2" w:rsidRPr="001571AC" w:rsidRDefault="00FC3EB2" w:rsidP="007A36B4">
            <w:pPr>
              <w:jc w:val="center"/>
            </w:pPr>
            <w:r w:rsidRPr="001571AC">
              <w:t>San Marcos</w:t>
            </w:r>
          </w:p>
        </w:tc>
        <w:tc>
          <w:tcPr>
            <w:tcW w:w="4950" w:type="dxa"/>
            <w:noWrap/>
            <w:vAlign w:val="center"/>
            <w:hideMark/>
          </w:tcPr>
          <w:p w14:paraId="1C266454" w14:textId="77777777" w:rsidR="00FC3EB2" w:rsidRPr="001571AC" w:rsidRDefault="00FC3EB2" w:rsidP="007A36B4">
            <w:pPr>
              <w:jc w:val="center"/>
            </w:pPr>
            <w:r w:rsidRPr="001571AC">
              <w:t>[Painting Contractor]</w:t>
            </w:r>
          </w:p>
        </w:tc>
        <w:tc>
          <w:tcPr>
            <w:tcW w:w="1431" w:type="dxa"/>
            <w:noWrap/>
            <w:vAlign w:val="center"/>
            <w:hideMark/>
          </w:tcPr>
          <w:p w14:paraId="07E3B140" w14:textId="77777777" w:rsidR="00FC3EB2" w:rsidRPr="001571AC" w:rsidRDefault="00FC3EB2" w:rsidP="007A36B4">
            <w:pPr>
              <w:jc w:val="center"/>
            </w:pPr>
            <w:r w:rsidRPr="001571AC">
              <w:t>LVP</w:t>
            </w:r>
          </w:p>
        </w:tc>
      </w:tr>
      <w:tr w:rsidR="00FC3EB2" w:rsidRPr="001571AC" w14:paraId="6E36BDBE" w14:textId="77777777" w:rsidTr="007A36B4">
        <w:trPr>
          <w:trHeight w:hRule="exact" w:val="864"/>
          <w:jc w:val="center"/>
        </w:trPr>
        <w:tc>
          <w:tcPr>
            <w:tcW w:w="2065" w:type="dxa"/>
            <w:noWrap/>
            <w:vAlign w:val="center"/>
            <w:hideMark/>
          </w:tcPr>
          <w:p w14:paraId="1E626D35" w14:textId="77777777" w:rsidR="00FC3EB2" w:rsidRPr="001571AC" w:rsidRDefault="00FC3EB2" w:rsidP="007A36B4">
            <w:pPr>
              <w:jc w:val="center"/>
            </w:pPr>
            <w:r w:rsidRPr="001571AC">
              <w:t>San Diego</w:t>
            </w:r>
          </w:p>
        </w:tc>
        <w:tc>
          <w:tcPr>
            <w:tcW w:w="1980" w:type="dxa"/>
            <w:noWrap/>
            <w:vAlign w:val="center"/>
            <w:hideMark/>
          </w:tcPr>
          <w:p w14:paraId="410445AC" w14:textId="77777777" w:rsidR="00FC3EB2" w:rsidRPr="001571AC" w:rsidRDefault="00FC3EB2" w:rsidP="007A36B4">
            <w:pPr>
              <w:jc w:val="center"/>
            </w:pPr>
            <w:r w:rsidRPr="001571AC">
              <w:t>San Marcos</w:t>
            </w:r>
          </w:p>
        </w:tc>
        <w:tc>
          <w:tcPr>
            <w:tcW w:w="4950" w:type="dxa"/>
            <w:noWrap/>
            <w:vAlign w:val="center"/>
            <w:hideMark/>
          </w:tcPr>
          <w:p w14:paraId="5BF1B2E5" w14:textId="77777777" w:rsidR="00FC3EB2" w:rsidRPr="001571AC" w:rsidRDefault="00FC3EB2" w:rsidP="007A36B4">
            <w:pPr>
              <w:jc w:val="center"/>
            </w:pPr>
            <w:r w:rsidRPr="001571AC">
              <w:t>[School District]</w:t>
            </w:r>
          </w:p>
        </w:tc>
        <w:tc>
          <w:tcPr>
            <w:tcW w:w="1431" w:type="dxa"/>
            <w:noWrap/>
            <w:vAlign w:val="center"/>
            <w:hideMark/>
          </w:tcPr>
          <w:p w14:paraId="6268EC1B" w14:textId="77777777" w:rsidR="00FC3EB2" w:rsidRPr="001571AC" w:rsidRDefault="00FC3EB2" w:rsidP="007A36B4">
            <w:pPr>
              <w:jc w:val="center"/>
            </w:pPr>
            <w:r w:rsidRPr="001571AC">
              <w:t>LVP</w:t>
            </w:r>
          </w:p>
        </w:tc>
      </w:tr>
      <w:tr w:rsidR="00FC3EB2" w:rsidRPr="001571AC" w14:paraId="1A91D5CE" w14:textId="77777777" w:rsidTr="007A36B4">
        <w:trPr>
          <w:trHeight w:hRule="exact" w:val="864"/>
          <w:jc w:val="center"/>
        </w:trPr>
        <w:tc>
          <w:tcPr>
            <w:tcW w:w="2065" w:type="dxa"/>
            <w:noWrap/>
            <w:vAlign w:val="center"/>
            <w:hideMark/>
          </w:tcPr>
          <w:p w14:paraId="451A1E7B" w14:textId="77777777" w:rsidR="00FC3EB2" w:rsidRPr="001571AC" w:rsidRDefault="00FC3EB2" w:rsidP="007A36B4">
            <w:pPr>
              <w:jc w:val="center"/>
            </w:pPr>
            <w:r w:rsidRPr="001571AC">
              <w:t>San Diego</w:t>
            </w:r>
          </w:p>
        </w:tc>
        <w:tc>
          <w:tcPr>
            <w:tcW w:w="1980" w:type="dxa"/>
            <w:noWrap/>
            <w:vAlign w:val="center"/>
            <w:hideMark/>
          </w:tcPr>
          <w:p w14:paraId="16102349" w14:textId="77777777" w:rsidR="00FC3EB2" w:rsidRPr="001571AC" w:rsidRDefault="00FC3EB2" w:rsidP="007A36B4">
            <w:pPr>
              <w:jc w:val="center"/>
            </w:pPr>
            <w:r w:rsidRPr="001571AC">
              <w:t>Santee</w:t>
            </w:r>
          </w:p>
        </w:tc>
        <w:tc>
          <w:tcPr>
            <w:tcW w:w="4950" w:type="dxa"/>
            <w:noWrap/>
            <w:vAlign w:val="center"/>
            <w:hideMark/>
          </w:tcPr>
          <w:p w14:paraId="04266FC1" w14:textId="77777777" w:rsidR="00FC3EB2" w:rsidRPr="001571AC" w:rsidRDefault="00FC3EB2" w:rsidP="007A36B4">
            <w:pPr>
              <w:jc w:val="center"/>
            </w:pPr>
            <w:r w:rsidRPr="001571AC">
              <w:t>[Painting Contractor]</w:t>
            </w:r>
          </w:p>
        </w:tc>
        <w:tc>
          <w:tcPr>
            <w:tcW w:w="1431" w:type="dxa"/>
            <w:noWrap/>
            <w:vAlign w:val="center"/>
            <w:hideMark/>
          </w:tcPr>
          <w:p w14:paraId="5199F67C" w14:textId="77777777" w:rsidR="00FC3EB2" w:rsidRPr="001571AC" w:rsidRDefault="00FC3EB2" w:rsidP="007A36B4">
            <w:pPr>
              <w:jc w:val="center"/>
            </w:pPr>
            <w:r w:rsidRPr="001571AC">
              <w:t>RLVP</w:t>
            </w:r>
          </w:p>
        </w:tc>
      </w:tr>
      <w:tr w:rsidR="00FC3EB2" w:rsidRPr="001571AC" w14:paraId="15A07107" w14:textId="77777777" w:rsidTr="007A36B4">
        <w:trPr>
          <w:trHeight w:hRule="exact" w:val="864"/>
          <w:jc w:val="center"/>
        </w:trPr>
        <w:tc>
          <w:tcPr>
            <w:tcW w:w="2065" w:type="dxa"/>
            <w:noWrap/>
            <w:vAlign w:val="center"/>
            <w:hideMark/>
          </w:tcPr>
          <w:p w14:paraId="67C402BF" w14:textId="77777777" w:rsidR="00FC3EB2" w:rsidRPr="001571AC" w:rsidRDefault="00FC3EB2" w:rsidP="007A36B4">
            <w:pPr>
              <w:jc w:val="center"/>
            </w:pPr>
            <w:r w:rsidRPr="001571AC">
              <w:t>San Diego</w:t>
            </w:r>
          </w:p>
        </w:tc>
        <w:tc>
          <w:tcPr>
            <w:tcW w:w="1980" w:type="dxa"/>
            <w:noWrap/>
            <w:vAlign w:val="center"/>
            <w:hideMark/>
          </w:tcPr>
          <w:p w14:paraId="65AA3B17" w14:textId="77777777" w:rsidR="00FC3EB2" w:rsidRPr="001571AC" w:rsidRDefault="00FC3EB2" w:rsidP="007A36B4">
            <w:pPr>
              <w:jc w:val="center"/>
            </w:pPr>
            <w:r w:rsidRPr="001571AC">
              <w:t>Santee</w:t>
            </w:r>
          </w:p>
        </w:tc>
        <w:tc>
          <w:tcPr>
            <w:tcW w:w="4950" w:type="dxa"/>
            <w:noWrap/>
            <w:vAlign w:val="center"/>
            <w:hideMark/>
          </w:tcPr>
          <w:p w14:paraId="4EA9DC2A" w14:textId="77777777" w:rsidR="00FC3EB2" w:rsidRPr="001571AC" w:rsidRDefault="00FC3EB2" w:rsidP="007A36B4">
            <w:pPr>
              <w:jc w:val="center"/>
            </w:pPr>
            <w:r w:rsidRPr="001571AC">
              <w:t>[Property Manager/Owner]</w:t>
            </w:r>
          </w:p>
        </w:tc>
        <w:tc>
          <w:tcPr>
            <w:tcW w:w="1431" w:type="dxa"/>
            <w:noWrap/>
            <w:vAlign w:val="center"/>
            <w:hideMark/>
          </w:tcPr>
          <w:p w14:paraId="657005EE" w14:textId="77777777" w:rsidR="00FC3EB2" w:rsidRPr="001571AC" w:rsidRDefault="00FC3EB2" w:rsidP="007A36B4">
            <w:pPr>
              <w:jc w:val="center"/>
            </w:pPr>
            <w:r w:rsidRPr="001571AC">
              <w:t>LVP</w:t>
            </w:r>
          </w:p>
        </w:tc>
      </w:tr>
      <w:tr w:rsidR="00FC3EB2" w:rsidRPr="001571AC" w14:paraId="4C922CAC" w14:textId="77777777" w:rsidTr="007A36B4">
        <w:trPr>
          <w:trHeight w:hRule="exact" w:val="864"/>
          <w:jc w:val="center"/>
        </w:trPr>
        <w:tc>
          <w:tcPr>
            <w:tcW w:w="2065" w:type="dxa"/>
            <w:noWrap/>
            <w:vAlign w:val="center"/>
            <w:hideMark/>
          </w:tcPr>
          <w:p w14:paraId="471CCCCB" w14:textId="77777777" w:rsidR="00FC3EB2" w:rsidRPr="001571AC" w:rsidRDefault="00FC3EB2" w:rsidP="007A36B4">
            <w:pPr>
              <w:jc w:val="center"/>
            </w:pPr>
            <w:r w:rsidRPr="001571AC">
              <w:t>San Diego</w:t>
            </w:r>
          </w:p>
        </w:tc>
        <w:tc>
          <w:tcPr>
            <w:tcW w:w="1980" w:type="dxa"/>
            <w:noWrap/>
            <w:vAlign w:val="center"/>
            <w:hideMark/>
          </w:tcPr>
          <w:p w14:paraId="36E96AE1" w14:textId="77777777" w:rsidR="00FC3EB2" w:rsidRPr="001571AC" w:rsidRDefault="00FC3EB2" w:rsidP="007A36B4">
            <w:pPr>
              <w:jc w:val="center"/>
            </w:pPr>
            <w:r w:rsidRPr="001571AC">
              <w:t>Santee</w:t>
            </w:r>
          </w:p>
        </w:tc>
        <w:tc>
          <w:tcPr>
            <w:tcW w:w="4950" w:type="dxa"/>
            <w:noWrap/>
            <w:vAlign w:val="center"/>
            <w:hideMark/>
          </w:tcPr>
          <w:p w14:paraId="33B5F921" w14:textId="77777777" w:rsidR="00FC3EB2" w:rsidRPr="001571AC" w:rsidRDefault="00FC3EB2" w:rsidP="007A36B4">
            <w:pPr>
              <w:jc w:val="center"/>
            </w:pPr>
            <w:r w:rsidRPr="001571AC">
              <w:t>[Sign Manufacturing]</w:t>
            </w:r>
          </w:p>
        </w:tc>
        <w:tc>
          <w:tcPr>
            <w:tcW w:w="1431" w:type="dxa"/>
            <w:noWrap/>
            <w:vAlign w:val="center"/>
            <w:hideMark/>
          </w:tcPr>
          <w:p w14:paraId="67233416" w14:textId="77777777" w:rsidR="00FC3EB2" w:rsidRPr="001571AC" w:rsidRDefault="00FC3EB2" w:rsidP="007A36B4">
            <w:pPr>
              <w:jc w:val="center"/>
            </w:pPr>
            <w:r w:rsidRPr="001571AC">
              <w:t>LVP</w:t>
            </w:r>
          </w:p>
        </w:tc>
      </w:tr>
      <w:tr w:rsidR="00FC3EB2" w:rsidRPr="001571AC" w14:paraId="454D02B1" w14:textId="77777777" w:rsidTr="007A36B4">
        <w:trPr>
          <w:trHeight w:hRule="exact" w:val="864"/>
          <w:jc w:val="center"/>
        </w:trPr>
        <w:tc>
          <w:tcPr>
            <w:tcW w:w="2065" w:type="dxa"/>
            <w:noWrap/>
            <w:vAlign w:val="center"/>
            <w:hideMark/>
          </w:tcPr>
          <w:p w14:paraId="1EC8A5EB" w14:textId="77777777" w:rsidR="00FC3EB2" w:rsidRPr="001571AC" w:rsidRDefault="00FC3EB2" w:rsidP="007A36B4">
            <w:pPr>
              <w:jc w:val="center"/>
            </w:pPr>
            <w:r w:rsidRPr="001571AC">
              <w:t>San Diego</w:t>
            </w:r>
          </w:p>
        </w:tc>
        <w:tc>
          <w:tcPr>
            <w:tcW w:w="1980" w:type="dxa"/>
            <w:noWrap/>
            <w:vAlign w:val="center"/>
            <w:hideMark/>
          </w:tcPr>
          <w:p w14:paraId="1291DD46" w14:textId="77777777" w:rsidR="00FC3EB2" w:rsidRPr="001571AC" w:rsidRDefault="00FC3EB2" w:rsidP="007A36B4">
            <w:pPr>
              <w:jc w:val="center"/>
            </w:pPr>
            <w:r w:rsidRPr="001571AC">
              <w:t>Spring Valley</w:t>
            </w:r>
          </w:p>
        </w:tc>
        <w:tc>
          <w:tcPr>
            <w:tcW w:w="4950" w:type="dxa"/>
            <w:noWrap/>
            <w:vAlign w:val="center"/>
            <w:hideMark/>
          </w:tcPr>
          <w:p w14:paraId="00E2830D" w14:textId="77777777" w:rsidR="00FC3EB2" w:rsidRPr="001571AC" w:rsidRDefault="00FC3EB2" w:rsidP="007A36B4">
            <w:pPr>
              <w:jc w:val="center"/>
            </w:pPr>
            <w:r w:rsidRPr="001571AC">
              <w:t>[Household]</w:t>
            </w:r>
          </w:p>
        </w:tc>
        <w:tc>
          <w:tcPr>
            <w:tcW w:w="1431" w:type="dxa"/>
            <w:noWrap/>
            <w:vAlign w:val="center"/>
            <w:hideMark/>
          </w:tcPr>
          <w:p w14:paraId="0CCA3B2E" w14:textId="77777777" w:rsidR="00FC3EB2" w:rsidRPr="001571AC" w:rsidRDefault="00FC3EB2" w:rsidP="007A36B4">
            <w:pPr>
              <w:jc w:val="center"/>
            </w:pPr>
            <w:r w:rsidRPr="001571AC">
              <w:t>LVP</w:t>
            </w:r>
          </w:p>
        </w:tc>
      </w:tr>
      <w:tr w:rsidR="00FC3EB2" w:rsidRPr="001571AC" w14:paraId="6CB2794C" w14:textId="77777777" w:rsidTr="007A36B4">
        <w:trPr>
          <w:trHeight w:hRule="exact" w:val="864"/>
          <w:jc w:val="center"/>
        </w:trPr>
        <w:tc>
          <w:tcPr>
            <w:tcW w:w="2065" w:type="dxa"/>
            <w:noWrap/>
            <w:vAlign w:val="center"/>
            <w:hideMark/>
          </w:tcPr>
          <w:p w14:paraId="366D215F" w14:textId="77777777" w:rsidR="00FC3EB2" w:rsidRPr="001571AC" w:rsidRDefault="00FC3EB2" w:rsidP="007A36B4">
            <w:pPr>
              <w:jc w:val="center"/>
            </w:pPr>
            <w:r w:rsidRPr="001571AC">
              <w:t>San Diego</w:t>
            </w:r>
          </w:p>
        </w:tc>
        <w:tc>
          <w:tcPr>
            <w:tcW w:w="1980" w:type="dxa"/>
            <w:noWrap/>
            <w:vAlign w:val="center"/>
            <w:hideMark/>
          </w:tcPr>
          <w:p w14:paraId="13A60C4F" w14:textId="77777777" w:rsidR="00FC3EB2" w:rsidRPr="001571AC" w:rsidRDefault="00FC3EB2" w:rsidP="007A36B4">
            <w:pPr>
              <w:jc w:val="center"/>
            </w:pPr>
            <w:r w:rsidRPr="001571AC">
              <w:t>Spring Valley</w:t>
            </w:r>
          </w:p>
        </w:tc>
        <w:tc>
          <w:tcPr>
            <w:tcW w:w="4950" w:type="dxa"/>
            <w:noWrap/>
            <w:vAlign w:val="center"/>
            <w:hideMark/>
          </w:tcPr>
          <w:p w14:paraId="64330186" w14:textId="77777777" w:rsidR="00FC3EB2" w:rsidRPr="001571AC" w:rsidRDefault="00FC3EB2" w:rsidP="007A36B4">
            <w:pPr>
              <w:jc w:val="center"/>
            </w:pPr>
            <w:r w:rsidRPr="001571AC">
              <w:t>[Painting Contractor]</w:t>
            </w:r>
          </w:p>
        </w:tc>
        <w:tc>
          <w:tcPr>
            <w:tcW w:w="1431" w:type="dxa"/>
            <w:noWrap/>
            <w:vAlign w:val="center"/>
            <w:hideMark/>
          </w:tcPr>
          <w:p w14:paraId="13CE4ED2" w14:textId="77777777" w:rsidR="00FC3EB2" w:rsidRPr="001571AC" w:rsidRDefault="00FC3EB2" w:rsidP="007A36B4">
            <w:pPr>
              <w:jc w:val="center"/>
            </w:pPr>
            <w:r w:rsidRPr="001571AC">
              <w:t>LVP</w:t>
            </w:r>
          </w:p>
        </w:tc>
      </w:tr>
      <w:tr w:rsidR="00FC3EB2" w:rsidRPr="001571AC" w14:paraId="1B4ACF3C" w14:textId="77777777" w:rsidTr="007A36B4">
        <w:trPr>
          <w:trHeight w:hRule="exact" w:val="864"/>
          <w:jc w:val="center"/>
        </w:trPr>
        <w:tc>
          <w:tcPr>
            <w:tcW w:w="2065" w:type="dxa"/>
            <w:noWrap/>
            <w:vAlign w:val="center"/>
            <w:hideMark/>
          </w:tcPr>
          <w:p w14:paraId="15E43C7E" w14:textId="77777777" w:rsidR="00FC3EB2" w:rsidRPr="001571AC" w:rsidRDefault="00FC3EB2" w:rsidP="007A36B4">
            <w:pPr>
              <w:jc w:val="center"/>
            </w:pPr>
            <w:r w:rsidRPr="001571AC">
              <w:t>San Diego</w:t>
            </w:r>
          </w:p>
        </w:tc>
        <w:tc>
          <w:tcPr>
            <w:tcW w:w="1980" w:type="dxa"/>
            <w:noWrap/>
            <w:vAlign w:val="center"/>
            <w:hideMark/>
          </w:tcPr>
          <w:p w14:paraId="6FF16631" w14:textId="77777777" w:rsidR="00FC3EB2" w:rsidRPr="001571AC" w:rsidRDefault="00FC3EB2" w:rsidP="007A36B4">
            <w:pPr>
              <w:jc w:val="center"/>
            </w:pPr>
            <w:r w:rsidRPr="001571AC">
              <w:t>Spring Valley</w:t>
            </w:r>
          </w:p>
        </w:tc>
        <w:tc>
          <w:tcPr>
            <w:tcW w:w="4950" w:type="dxa"/>
            <w:noWrap/>
            <w:vAlign w:val="center"/>
            <w:hideMark/>
          </w:tcPr>
          <w:p w14:paraId="1AEA5D64" w14:textId="77777777" w:rsidR="00FC3EB2" w:rsidRPr="001571AC" w:rsidRDefault="00FC3EB2" w:rsidP="007A36B4">
            <w:pPr>
              <w:jc w:val="center"/>
            </w:pPr>
            <w:r w:rsidRPr="001571AC">
              <w:t>[Painting Contractor]</w:t>
            </w:r>
          </w:p>
        </w:tc>
        <w:tc>
          <w:tcPr>
            <w:tcW w:w="1431" w:type="dxa"/>
            <w:noWrap/>
            <w:vAlign w:val="center"/>
            <w:hideMark/>
          </w:tcPr>
          <w:p w14:paraId="2C0D74E9" w14:textId="77777777" w:rsidR="00FC3EB2" w:rsidRPr="001571AC" w:rsidRDefault="00FC3EB2" w:rsidP="007A36B4">
            <w:pPr>
              <w:jc w:val="center"/>
            </w:pPr>
            <w:r w:rsidRPr="001571AC">
              <w:t>lvp</w:t>
            </w:r>
          </w:p>
        </w:tc>
      </w:tr>
      <w:tr w:rsidR="00FC3EB2" w:rsidRPr="001571AC" w14:paraId="561A2C54" w14:textId="77777777" w:rsidTr="007A36B4">
        <w:trPr>
          <w:trHeight w:hRule="exact" w:val="864"/>
          <w:jc w:val="center"/>
        </w:trPr>
        <w:tc>
          <w:tcPr>
            <w:tcW w:w="2065" w:type="dxa"/>
            <w:noWrap/>
            <w:vAlign w:val="center"/>
            <w:hideMark/>
          </w:tcPr>
          <w:p w14:paraId="1FFCFA4E" w14:textId="77777777" w:rsidR="00FC3EB2" w:rsidRPr="001571AC" w:rsidRDefault="00FC3EB2" w:rsidP="007A36B4">
            <w:pPr>
              <w:jc w:val="center"/>
            </w:pPr>
            <w:r w:rsidRPr="001571AC">
              <w:t>San Diego</w:t>
            </w:r>
          </w:p>
        </w:tc>
        <w:tc>
          <w:tcPr>
            <w:tcW w:w="1980" w:type="dxa"/>
            <w:noWrap/>
            <w:vAlign w:val="center"/>
            <w:hideMark/>
          </w:tcPr>
          <w:p w14:paraId="471B3D14" w14:textId="77777777" w:rsidR="00FC3EB2" w:rsidRPr="001571AC" w:rsidRDefault="00FC3EB2" w:rsidP="007A36B4">
            <w:pPr>
              <w:jc w:val="center"/>
            </w:pPr>
            <w:r w:rsidRPr="001571AC">
              <w:t>Vista</w:t>
            </w:r>
          </w:p>
        </w:tc>
        <w:tc>
          <w:tcPr>
            <w:tcW w:w="4950" w:type="dxa"/>
            <w:noWrap/>
            <w:vAlign w:val="center"/>
            <w:hideMark/>
          </w:tcPr>
          <w:p w14:paraId="7B0311B0" w14:textId="77777777" w:rsidR="00FC3EB2" w:rsidRPr="001571AC" w:rsidRDefault="00FC3EB2" w:rsidP="007A36B4">
            <w:pPr>
              <w:jc w:val="center"/>
            </w:pPr>
            <w:r w:rsidRPr="001571AC">
              <w:t>[Construction]</w:t>
            </w:r>
          </w:p>
        </w:tc>
        <w:tc>
          <w:tcPr>
            <w:tcW w:w="1431" w:type="dxa"/>
            <w:noWrap/>
            <w:vAlign w:val="center"/>
            <w:hideMark/>
          </w:tcPr>
          <w:p w14:paraId="3FCA7C95" w14:textId="77777777" w:rsidR="00FC3EB2" w:rsidRPr="001571AC" w:rsidRDefault="00FC3EB2" w:rsidP="007A36B4">
            <w:pPr>
              <w:jc w:val="center"/>
            </w:pPr>
            <w:r w:rsidRPr="001571AC">
              <w:t>LVP</w:t>
            </w:r>
          </w:p>
        </w:tc>
      </w:tr>
      <w:tr w:rsidR="00FC3EB2" w:rsidRPr="001571AC" w14:paraId="3C122EA0" w14:textId="77777777" w:rsidTr="007A36B4">
        <w:trPr>
          <w:trHeight w:hRule="exact" w:val="864"/>
          <w:jc w:val="center"/>
        </w:trPr>
        <w:tc>
          <w:tcPr>
            <w:tcW w:w="2065" w:type="dxa"/>
            <w:noWrap/>
            <w:vAlign w:val="center"/>
            <w:hideMark/>
          </w:tcPr>
          <w:p w14:paraId="4523884E" w14:textId="77777777" w:rsidR="00FC3EB2" w:rsidRPr="001571AC" w:rsidRDefault="00FC3EB2" w:rsidP="007A36B4">
            <w:pPr>
              <w:jc w:val="center"/>
            </w:pPr>
            <w:r w:rsidRPr="001571AC">
              <w:t>San Diego</w:t>
            </w:r>
          </w:p>
        </w:tc>
        <w:tc>
          <w:tcPr>
            <w:tcW w:w="1980" w:type="dxa"/>
            <w:noWrap/>
            <w:vAlign w:val="center"/>
            <w:hideMark/>
          </w:tcPr>
          <w:p w14:paraId="7F30E07D" w14:textId="77777777" w:rsidR="00FC3EB2" w:rsidRPr="001571AC" w:rsidRDefault="00FC3EB2" w:rsidP="007A36B4">
            <w:pPr>
              <w:jc w:val="center"/>
            </w:pPr>
            <w:r w:rsidRPr="001571AC">
              <w:t>Vista</w:t>
            </w:r>
          </w:p>
        </w:tc>
        <w:tc>
          <w:tcPr>
            <w:tcW w:w="4950" w:type="dxa"/>
            <w:noWrap/>
            <w:vAlign w:val="center"/>
            <w:hideMark/>
          </w:tcPr>
          <w:p w14:paraId="1121188B" w14:textId="77777777" w:rsidR="00FC3EB2" w:rsidRPr="001571AC" w:rsidRDefault="00FC3EB2" w:rsidP="007A36B4">
            <w:pPr>
              <w:jc w:val="center"/>
            </w:pPr>
            <w:r w:rsidRPr="001571AC">
              <w:t>[Construction]</w:t>
            </w:r>
          </w:p>
        </w:tc>
        <w:tc>
          <w:tcPr>
            <w:tcW w:w="1431" w:type="dxa"/>
            <w:noWrap/>
            <w:vAlign w:val="center"/>
            <w:hideMark/>
          </w:tcPr>
          <w:p w14:paraId="3DB74D03" w14:textId="77777777" w:rsidR="00FC3EB2" w:rsidRPr="001571AC" w:rsidRDefault="00FC3EB2" w:rsidP="007A36B4">
            <w:pPr>
              <w:jc w:val="center"/>
            </w:pPr>
            <w:r w:rsidRPr="001571AC">
              <w:t>LVP</w:t>
            </w:r>
          </w:p>
        </w:tc>
      </w:tr>
      <w:tr w:rsidR="00FC3EB2" w:rsidRPr="001571AC" w14:paraId="672A326F" w14:textId="77777777" w:rsidTr="007A36B4">
        <w:trPr>
          <w:trHeight w:hRule="exact" w:val="864"/>
          <w:jc w:val="center"/>
        </w:trPr>
        <w:tc>
          <w:tcPr>
            <w:tcW w:w="2065" w:type="dxa"/>
            <w:noWrap/>
            <w:vAlign w:val="center"/>
            <w:hideMark/>
          </w:tcPr>
          <w:p w14:paraId="2093955B" w14:textId="77777777" w:rsidR="00FC3EB2" w:rsidRPr="001571AC" w:rsidRDefault="00FC3EB2" w:rsidP="007A36B4">
            <w:pPr>
              <w:jc w:val="center"/>
            </w:pPr>
            <w:r w:rsidRPr="001571AC">
              <w:t>San Diego</w:t>
            </w:r>
          </w:p>
        </w:tc>
        <w:tc>
          <w:tcPr>
            <w:tcW w:w="1980" w:type="dxa"/>
            <w:noWrap/>
            <w:vAlign w:val="center"/>
            <w:hideMark/>
          </w:tcPr>
          <w:p w14:paraId="58D586BE" w14:textId="77777777" w:rsidR="00FC3EB2" w:rsidRPr="001571AC" w:rsidRDefault="00FC3EB2" w:rsidP="007A36B4">
            <w:pPr>
              <w:jc w:val="center"/>
            </w:pPr>
            <w:r w:rsidRPr="001571AC">
              <w:t>Vista</w:t>
            </w:r>
          </w:p>
        </w:tc>
        <w:tc>
          <w:tcPr>
            <w:tcW w:w="4950" w:type="dxa"/>
            <w:noWrap/>
            <w:vAlign w:val="center"/>
            <w:hideMark/>
          </w:tcPr>
          <w:p w14:paraId="129F1A31" w14:textId="77777777" w:rsidR="00FC3EB2" w:rsidRPr="001571AC" w:rsidRDefault="00FC3EB2" w:rsidP="007A36B4">
            <w:pPr>
              <w:jc w:val="center"/>
            </w:pPr>
            <w:r w:rsidRPr="001571AC">
              <w:t>[Household]</w:t>
            </w:r>
          </w:p>
        </w:tc>
        <w:tc>
          <w:tcPr>
            <w:tcW w:w="1431" w:type="dxa"/>
            <w:noWrap/>
            <w:vAlign w:val="center"/>
            <w:hideMark/>
          </w:tcPr>
          <w:p w14:paraId="7CBC843E" w14:textId="77777777" w:rsidR="00FC3EB2" w:rsidRPr="001571AC" w:rsidRDefault="00FC3EB2" w:rsidP="007A36B4">
            <w:pPr>
              <w:jc w:val="center"/>
            </w:pPr>
            <w:r w:rsidRPr="001571AC">
              <w:t>LVP</w:t>
            </w:r>
          </w:p>
        </w:tc>
      </w:tr>
      <w:tr w:rsidR="00FC3EB2" w:rsidRPr="001571AC" w14:paraId="671299E9" w14:textId="77777777" w:rsidTr="007A36B4">
        <w:trPr>
          <w:trHeight w:hRule="exact" w:val="864"/>
          <w:jc w:val="center"/>
        </w:trPr>
        <w:tc>
          <w:tcPr>
            <w:tcW w:w="2065" w:type="dxa"/>
            <w:noWrap/>
            <w:vAlign w:val="center"/>
            <w:hideMark/>
          </w:tcPr>
          <w:p w14:paraId="58DDCC86" w14:textId="77777777" w:rsidR="00FC3EB2" w:rsidRPr="001571AC" w:rsidRDefault="00FC3EB2" w:rsidP="007A36B4">
            <w:pPr>
              <w:jc w:val="center"/>
            </w:pPr>
            <w:r w:rsidRPr="001571AC">
              <w:t>San Diego</w:t>
            </w:r>
          </w:p>
        </w:tc>
        <w:tc>
          <w:tcPr>
            <w:tcW w:w="1980" w:type="dxa"/>
            <w:noWrap/>
            <w:vAlign w:val="center"/>
            <w:hideMark/>
          </w:tcPr>
          <w:p w14:paraId="4FFC28B7" w14:textId="77777777" w:rsidR="00FC3EB2" w:rsidRPr="001571AC" w:rsidRDefault="00FC3EB2" w:rsidP="007A36B4">
            <w:pPr>
              <w:jc w:val="center"/>
            </w:pPr>
            <w:r w:rsidRPr="001571AC">
              <w:t>Vista</w:t>
            </w:r>
          </w:p>
        </w:tc>
        <w:tc>
          <w:tcPr>
            <w:tcW w:w="4950" w:type="dxa"/>
            <w:noWrap/>
            <w:vAlign w:val="center"/>
            <w:hideMark/>
          </w:tcPr>
          <w:p w14:paraId="17B2CDDF" w14:textId="77777777" w:rsidR="00FC3EB2" w:rsidRPr="001571AC" w:rsidRDefault="00FC3EB2" w:rsidP="007A36B4">
            <w:pPr>
              <w:jc w:val="center"/>
            </w:pPr>
            <w:r w:rsidRPr="001571AC">
              <w:t>[Property Manager/Owner]</w:t>
            </w:r>
          </w:p>
        </w:tc>
        <w:tc>
          <w:tcPr>
            <w:tcW w:w="1431" w:type="dxa"/>
            <w:noWrap/>
            <w:vAlign w:val="center"/>
            <w:hideMark/>
          </w:tcPr>
          <w:p w14:paraId="4190B23D" w14:textId="77777777" w:rsidR="00FC3EB2" w:rsidRPr="001571AC" w:rsidRDefault="00FC3EB2" w:rsidP="007A36B4">
            <w:pPr>
              <w:jc w:val="center"/>
            </w:pPr>
            <w:r w:rsidRPr="001571AC">
              <w:t>LVP</w:t>
            </w:r>
          </w:p>
        </w:tc>
      </w:tr>
      <w:tr w:rsidR="00FC3EB2" w:rsidRPr="001571AC" w14:paraId="01E85AAC" w14:textId="77777777" w:rsidTr="007A36B4">
        <w:trPr>
          <w:trHeight w:hRule="exact" w:val="864"/>
          <w:jc w:val="center"/>
        </w:trPr>
        <w:tc>
          <w:tcPr>
            <w:tcW w:w="2065" w:type="dxa"/>
            <w:noWrap/>
            <w:vAlign w:val="center"/>
            <w:hideMark/>
          </w:tcPr>
          <w:p w14:paraId="4FA771FC" w14:textId="77777777" w:rsidR="00FC3EB2" w:rsidRPr="001571AC" w:rsidRDefault="00FC3EB2" w:rsidP="007A36B4">
            <w:pPr>
              <w:jc w:val="center"/>
            </w:pPr>
            <w:r w:rsidRPr="001571AC">
              <w:t>San Francisco</w:t>
            </w:r>
          </w:p>
        </w:tc>
        <w:tc>
          <w:tcPr>
            <w:tcW w:w="1980" w:type="dxa"/>
            <w:noWrap/>
            <w:vAlign w:val="center"/>
            <w:hideMark/>
          </w:tcPr>
          <w:p w14:paraId="65CCB16D" w14:textId="77777777" w:rsidR="00FC3EB2" w:rsidRPr="001571AC" w:rsidRDefault="00FC3EB2" w:rsidP="007A36B4">
            <w:pPr>
              <w:jc w:val="center"/>
            </w:pPr>
            <w:r w:rsidRPr="001571AC">
              <w:t>San Francisco</w:t>
            </w:r>
          </w:p>
        </w:tc>
        <w:tc>
          <w:tcPr>
            <w:tcW w:w="4950" w:type="dxa"/>
            <w:noWrap/>
            <w:vAlign w:val="center"/>
            <w:hideMark/>
          </w:tcPr>
          <w:p w14:paraId="78BF9D7A" w14:textId="77777777" w:rsidR="00FC3EB2" w:rsidRPr="001571AC" w:rsidRDefault="00FC3EB2" w:rsidP="007A36B4">
            <w:pPr>
              <w:jc w:val="center"/>
            </w:pPr>
            <w:r w:rsidRPr="001571AC">
              <w:t>[City Government]</w:t>
            </w:r>
          </w:p>
        </w:tc>
        <w:tc>
          <w:tcPr>
            <w:tcW w:w="1431" w:type="dxa"/>
            <w:noWrap/>
            <w:vAlign w:val="center"/>
            <w:hideMark/>
          </w:tcPr>
          <w:p w14:paraId="6A094D53" w14:textId="77777777" w:rsidR="00FC3EB2" w:rsidRPr="001571AC" w:rsidRDefault="00FC3EB2" w:rsidP="007A36B4">
            <w:pPr>
              <w:jc w:val="center"/>
            </w:pPr>
            <w:r w:rsidRPr="001571AC">
              <w:t>RLVP</w:t>
            </w:r>
          </w:p>
        </w:tc>
      </w:tr>
      <w:tr w:rsidR="00FC3EB2" w:rsidRPr="001571AC" w14:paraId="55E41505" w14:textId="77777777" w:rsidTr="007A36B4">
        <w:trPr>
          <w:trHeight w:hRule="exact" w:val="864"/>
          <w:jc w:val="center"/>
        </w:trPr>
        <w:tc>
          <w:tcPr>
            <w:tcW w:w="2065" w:type="dxa"/>
            <w:noWrap/>
            <w:vAlign w:val="center"/>
            <w:hideMark/>
          </w:tcPr>
          <w:p w14:paraId="49EB3314" w14:textId="77777777" w:rsidR="00FC3EB2" w:rsidRPr="001571AC" w:rsidRDefault="00FC3EB2" w:rsidP="007A36B4">
            <w:pPr>
              <w:jc w:val="center"/>
            </w:pPr>
            <w:r w:rsidRPr="001571AC">
              <w:t>San Francisco</w:t>
            </w:r>
          </w:p>
        </w:tc>
        <w:tc>
          <w:tcPr>
            <w:tcW w:w="1980" w:type="dxa"/>
            <w:noWrap/>
            <w:vAlign w:val="center"/>
            <w:hideMark/>
          </w:tcPr>
          <w:p w14:paraId="5F1361C1" w14:textId="77777777" w:rsidR="00FC3EB2" w:rsidRPr="001571AC" w:rsidRDefault="00FC3EB2" w:rsidP="007A36B4">
            <w:pPr>
              <w:jc w:val="center"/>
            </w:pPr>
            <w:r w:rsidRPr="001571AC">
              <w:t>San Francisco</w:t>
            </w:r>
          </w:p>
        </w:tc>
        <w:tc>
          <w:tcPr>
            <w:tcW w:w="4950" w:type="dxa"/>
            <w:noWrap/>
            <w:vAlign w:val="center"/>
            <w:hideMark/>
          </w:tcPr>
          <w:p w14:paraId="059A11A4" w14:textId="77777777" w:rsidR="00FC3EB2" w:rsidRPr="001571AC" w:rsidRDefault="00FC3EB2" w:rsidP="007A36B4">
            <w:pPr>
              <w:jc w:val="center"/>
            </w:pPr>
            <w:r w:rsidRPr="001571AC">
              <w:t>[City Government]</w:t>
            </w:r>
          </w:p>
        </w:tc>
        <w:tc>
          <w:tcPr>
            <w:tcW w:w="1431" w:type="dxa"/>
            <w:noWrap/>
            <w:vAlign w:val="center"/>
            <w:hideMark/>
          </w:tcPr>
          <w:p w14:paraId="02A382F8" w14:textId="77777777" w:rsidR="00FC3EB2" w:rsidRPr="001571AC" w:rsidRDefault="00FC3EB2" w:rsidP="007A36B4">
            <w:pPr>
              <w:jc w:val="center"/>
            </w:pPr>
            <w:r w:rsidRPr="001571AC">
              <w:t>RLVP</w:t>
            </w:r>
          </w:p>
        </w:tc>
      </w:tr>
      <w:tr w:rsidR="00FC3EB2" w:rsidRPr="001571AC" w14:paraId="51032A78" w14:textId="77777777" w:rsidTr="007A36B4">
        <w:trPr>
          <w:trHeight w:hRule="exact" w:val="864"/>
          <w:jc w:val="center"/>
        </w:trPr>
        <w:tc>
          <w:tcPr>
            <w:tcW w:w="2065" w:type="dxa"/>
            <w:noWrap/>
            <w:vAlign w:val="center"/>
            <w:hideMark/>
          </w:tcPr>
          <w:p w14:paraId="2A07521D" w14:textId="77777777" w:rsidR="00FC3EB2" w:rsidRPr="001571AC" w:rsidRDefault="00FC3EB2" w:rsidP="007A36B4">
            <w:pPr>
              <w:jc w:val="center"/>
            </w:pPr>
            <w:r w:rsidRPr="001571AC">
              <w:lastRenderedPageBreak/>
              <w:t>San Francisco</w:t>
            </w:r>
          </w:p>
        </w:tc>
        <w:tc>
          <w:tcPr>
            <w:tcW w:w="1980" w:type="dxa"/>
            <w:noWrap/>
            <w:vAlign w:val="center"/>
            <w:hideMark/>
          </w:tcPr>
          <w:p w14:paraId="75E5DF39" w14:textId="77777777" w:rsidR="00FC3EB2" w:rsidRPr="001571AC" w:rsidRDefault="00FC3EB2" w:rsidP="007A36B4">
            <w:pPr>
              <w:jc w:val="center"/>
            </w:pPr>
            <w:r w:rsidRPr="001571AC">
              <w:t>San Francisco</w:t>
            </w:r>
          </w:p>
        </w:tc>
        <w:tc>
          <w:tcPr>
            <w:tcW w:w="4950" w:type="dxa"/>
            <w:noWrap/>
            <w:vAlign w:val="center"/>
            <w:hideMark/>
          </w:tcPr>
          <w:p w14:paraId="0EB192DC" w14:textId="77777777" w:rsidR="00FC3EB2" w:rsidRPr="001571AC" w:rsidRDefault="00FC3EB2" w:rsidP="007A36B4">
            <w:pPr>
              <w:jc w:val="center"/>
            </w:pPr>
            <w:r w:rsidRPr="001571AC">
              <w:t>[Condominium Association]</w:t>
            </w:r>
          </w:p>
        </w:tc>
        <w:tc>
          <w:tcPr>
            <w:tcW w:w="1431" w:type="dxa"/>
            <w:noWrap/>
            <w:vAlign w:val="center"/>
            <w:hideMark/>
          </w:tcPr>
          <w:p w14:paraId="4D5BACDB" w14:textId="77777777" w:rsidR="00FC3EB2" w:rsidRPr="001571AC" w:rsidRDefault="00FC3EB2" w:rsidP="007A36B4">
            <w:pPr>
              <w:jc w:val="center"/>
            </w:pPr>
            <w:r w:rsidRPr="001571AC">
              <w:t>LVP</w:t>
            </w:r>
          </w:p>
        </w:tc>
      </w:tr>
      <w:tr w:rsidR="00FC3EB2" w:rsidRPr="001571AC" w14:paraId="75A2D9CF" w14:textId="77777777" w:rsidTr="007A36B4">
        <w:trPr>
          <w:trHeight w:hRule="exact" w:val="864"/>
          <w:jc w:val="center"/>
        </w:trPr>
        <w:tc>
          <w:tcPr>
            <w:tcW w:w="2065" w:type="dxa"/>
            <w:noWrap/>
            <w:vAlign w:val="center"/>
            <w:hideMark/>
          </w:tcPr>
          <w:p w14:paraId="0181206E" w14:textId="77777777" w:rsidR="00FC3EB2" w:rsidRPr="001571AC" w:rsidRDefault="00FC3EB2" w:rsidP="007A36B4">
            <w:pPr>
              <w:jc w:val="center"/>
            </w:pPr>
            <w:r w:rsidRPr="001571AC">
              <w:t>San Francisco</w:t>
            </w:r>
          </w:p>
        </w:tc>
        <w:tc>
          <w:tcPr>
            <w:tcW w:w="1980" w:type="dxa"/>
            <w:noWrap/>
            <w:vAlign w:val="center"/>
            <w:hideMark/>
          </w:tcPr>
          <w:p w14:paraId="51C5BF7A" w14:textId="77777777" w:rsidR="00FC3EB2" w:rsidRPr="001571AC" w:rsidRDefault="00FC3EB2" w:rsidP="007A36B4">
            <w:pPr>
              <w:jc w:val="center"/>
            </w:pPr>
            <w:r w:rsidRPr="001571AC">
              <w:t>San Francisco</w:t>
            </w:r>
          </w:p>
        </w:tc>
        <w:tc>
          <w:tcPr>
            <w:tcW w:w="4950" w:type="dxa"/>
            <w:noWrap/>
            <w:vAlign w:val="center"/>
            <w:hideMark/>
          </w:tcPr>
          <w:p w14:paraId="2A4F88E9" w14:textId="77777777" w:rsidR="00FC3EB2" w:rsidRPr="001571AC" w:rsidRDefault="00FC3EB2" w:rsidP="007A36B4">
            <w:pPr>
              <w:jc w:val="center"/>
            </w:pPr>
            <w:r w:rsidRPr="001571AC">
              <w:t>[Government State]</w:t>
            </w:r>
          </w:p>
        </w:tc>
        <w:tc>
          <w:tcPr>
            <w:tcW w:w="1431" w:type="dxa"/>
            <w:noWrap/>
            <w:vAlign w:val="center"/>
            <w:hideMark/>
          </w:tcPr>
          <w:p w14:paraId="48440C90" w14:textId="77777777" w:rsidR="00FC3EB2" w:rsidRPr="001571AC" w:rsidRDefault="00FC3EB2" w:rsidP="007A36B4">
            <w:pPr>
              <w:jc w:val="center"/>
            </w:pPr>
            <w:r w:rsidRPr="001571AC">
              <w:t>LVP</w:t>
            </w:r>
          </w:p>
        </w:tc>
      </w:tr>
      <w:tr w:rsidR="00FC3EB2" w:rsidRPr="001571AC" w14:paraId="3DD0AED6" w14:textId="77777777" w:rsidTr="007A36B4">
        <w:trPr>
          <w:trHeight w:hRule="exact" w:val="864"/>
          <w:jc w:val="center"/>
        </w:trPr>
        <w:tc>
          <w:tcPr>
            <w:tcW w:w="2065" w:type="dxa"/>
            <w:noWrap/>
            <w:vAlign w:val="center"/>
            <w:hideMark/>
          </w:tcPr>
          <w:p w14:paraId="038AD0D1" w14:textId="77777777" w:rsidR="00FC3EB2" w:rsidRPr="001571AC" w:rsidRDefault="00FC3EB2" w:rsidP="007A36B4">
            <w:pPr>
              <w:jc w:val="center"/>
            </w:pPr>
            <w:r w:rsidRPr="001571AC">
              <w:t>San Francisco</w:t>
            </w:r>
          </w:p>
        </w:tc>
        <w:tc>
          <w:tcPr>
            <w:tcW w:w="1980" w:type="dxa"/>
            <w:noWrap/>
            <w:vAlign w:val="center"/>
            <w:hideMark/>
          </w:tcPr>
          <w:p w14:paraId="7F7983B7" w14:textId="77777777" w:rsidR="00FC3EB2" w:rsidRPr="001571AC" w:rsidRDefault="00FC3EB2" w:rsidP="007A36B4">
            <w:pPr>
              <w:jc w:val="center"/>
            </w:pPr>
            <w:r w:rsidRPr="001571AC">
              <w:t>San Francisco</w:t>
            </w:r>
          </w:p>
        </w:tc>
        <w:tc>
          <w:tcPr>
            <w:tcW w:w="4950" w:type="dxa"/>
            <w:noWrap/>
            <w:vAlign w:val="center"/>
            <w:hideMark/>
          </w:tcPr>
          <w:p w14:paraId="73BF009C" w14:textId="77777777" w:rsidR="00FC3EB2" w:rsidRPr="001571AC" w:rsidRDefault="00FC3EB2" w:rsidP="007A36B4">
            <w:pPr>
              <w:jc w:val="center"/>
            </w:pPr>
            <w:r w:rsidRPr="001571AC">
              <w:t>[Household]</w:t>
            </w:r>
          </w:p>
        </w:tc>
        <w:tc>
          <w:tcPr>
            <w:tcW w:w="1431" w:type="dxa"/>
            <w:noWrap/>
            <w:vAlign w:val="center"/>
            <w:hideMark/>
          </w:tcPr>
          <w:p w14:paraId="0187478D" w14:textId="77777777" w:rsidR="00FC3EB2" w:rsidRPr="001571AC" w:rsidRDefault="00FC3EB2" w:rsidP="007A36B4">
            <w:pPr>
              <w:jc w:val="center"/>
            </w:pPr>
            <w:r w:rsidRPr="001571AC">
              <w:t>LVP</w:t>
            </w:r>
          </w:p>
        </w:tc>
      </w:tr>
      <w:tr w:rsidR="00FC3EB2" w:rsidRPr="001571AC" w14:paraId="64BDFBD8" w14:textId="77777777" w:rsidTr="007A36B4">
        <w:trPr>
          <w:trHeight w:hRule="exact" w:val="864"/>
          <w:jc w:val="center"/>
        </w:trPr>
        <w:tc>
          <w:tcPr>
            <w:tcW w:w="2065" w:type="dxa"/>
            <w:noWrap/>
            <w:vAlign w:val="center"/>
            <w:hideMark/>
          </w:tcPr>
          <w:p w14:paraId="09D00D95" w14:textId="77777777" w:rsidR="00FC3EB2" w:rsidRPr="001571AC" w:rsidRDefault="00FC3EB2" w:rsidP="007A36B4">
            <w:pPr>
              <w:jc w:val="center"/>
            </w:pPr>
            <w:r w:rsidRPr="001571AC">
              <w:t>San Francisco</w:t>
            </w:r>
          </w:p>
        </w:tc>
        <w:tc>
          <w:tcPr>
            <w:tcW w:w="1980" w:type="dxa"/>
            <w:noWrap/>
            <w:vAlign w:val="center"/>
            <w:hideMark/>
          </w:tcPr>
          <w:p w14:paraId="0DA5B0CC" w14:textId="77777777" w:rsidR="00FC3EB2" w:rsidRPr="001571AC" w:rsidRDefault="00FC3EB2" w:rsidP="007A36B4">
            <w:pPr>
              <w:jc w:val="center"/>
            </w:pPr>
            <w:r w:rsidRPr="001571AC">
              <w:t>San Francisco</w:t>
            </w:r>
          </w:p>
        </w:tc>
        <w:tc>
          <w:tcPr>
            <w:tcW w:w="4950" w:type="dxa"/>
            <w:noWrap/>
            <w:vAlign w:val="center"/>
            <w:hideMark/>
          </w:tcPr>
          <w:p w14:paraId="287C4745" w14:textId="77777777" w:rsidR="00FC3EB2" w:rsidRPr="001571AC" w:rsidRDefault="00FC3EB2" w:rsidP="007A36B4">
            <w:pPr>
              <w:jc w:val="center"/>
            </w:pPr>
            <w:r w:rsidRPr="001571AC">
              <w:t>[Museum]</w:t>
            </w:r>
          </w:p>
        </w:tc>
        <w:tc>
          <w:tcPr>
            <w:tcW w:w="1431" w:type="dxa"/>
            <w:noWrap/>
            <w:vAlign w:val="center"/>
            <w:hideMark/>
          </w:tcPr>
          <w:p w14:paraId="42C6EEA5" w14:textId="77777777" w:rsidR="00FC3EB2" w:rsidRPr="001571AC" w:rsidRDefault="00FC3EB2" w:rsidP="007A36B4">
            <w:pPr>
              <w:jc w:val="center"/>
            </w:pPr>
            <w:r w:rsidRPr="001571AC">
              <w:t>RLVP</w:t>
            </w:r>
          </w:p>
        </w:tc>
      </w:tr>
      <w:tr w:rsidR="00FC3EB2" w:rsidRPr="001571AC" w14:paraId="041D4691" w14:textId="77777777" w:rsidTr="007A36B4">
        <w:trPr>
          <w:trHeight w:hRule="exact" w:val="864"/>
          <w:jc w:val="center"/>
        </w:trPr>
        <w:tc>
          <w:tcPr>
            <w:tcW w:w="2065" w:type="dxa"/>
            <w:noWrap/>
            <w:vAlign w:val="center"/>
            <w:hideMark/>
          </w:tcPr>
          <w:p w14:paraId="67736761" w14:textId="77777777" w:rsidR="00FC3EB2" w:rsidRPr="001571AC" w:rsidRDefault="00FC3EB2" w:rsidP="007A36B4">
            <w:pPr>
              <w:jc w:val="center"/>
            </w:pPr>
            <w:r w:rsidRPr="001571AC">
              <w:t>San Francisco</w:t>
            </w:r>
          </w:p>
        </w:tc>
        <w:tc>
          <w:tcPr>
            <w:tcW w:w="1980" w:type="dxa"/>
            <w:noWrap/>
            <w:vAlign w:val="center"/>
            <w:hideMark/>
          </w:tcPr>
          <w:p w14:paraId="5151F33E" w14:textId="77777777" w:rsidR="00FC3EB2" w:rsidRPr="001571AC" w:rsidRDefault="00FC3EB2" w:rsidP="007A36B4">
            <w:pPr>
              <w:jc w:val="center"/>
            </w:pPr>
            <w:r w:rsidRPr="001571AC">
              <w:t>San Francisco</w:t>
            </w:r>
          </w:p>
        </w:tc>
        <w:tc>
          <w:tcPr>
            <w:tcW w:w="4950" w:type="dxa"/>
            <w:noWrap/>
            <w:vAlign w:val="center"/>
            <w:hideMark/>
          </w:tcPr>
          <w:p w14:paraId="4FED66CB" w14:textId="77777777" w:rsidR="00FC3EB2" w:rsidRPr="001571AC" w:rsidRDefault="00FC3EB2" w:rsidP="007A36B4">
            <w:pPr>
              <w:jc w:val="center"/>
            </w:pPr>
            <w:r w:rsidRPr="001571AC">
              <w:t>[Painting Contractor]</w:t>
            </w:r>
          </w:p>
        </w:tc>
        <w:tc>
          <w:tcPr>
            <w:tcW w:w="1431" w:type="dxa"/>
            <w:noWrap/>
            <w:vAlign w:val="center"/>
            <w:hideMark/>
          </w:tcPr>
          <w:p w14:paraId="618D4858" w14:textId="77777777" w:rsidR="00FC3EB2" w:rsidRPr="001571AC" w:rsidRDefault="00FC3EB2" w:rsidP="007A36B4">
            <w:pPr>
              <w:jc w:val="center"/>
            </w:pPr>
            <w:r w:rsidRPr="001571AC">
              <w:t>RLVP</w:t>
            </w:r>
          </w:p>
        </w:tc>
      </w:tr>
      <w:tr w:rsidR="00FC3EB2" w:rsidRPr="001571AC" w14:paraId="5D4F7AB9" w14:textId="77777777" w:rsidTr="007A36B4">
        <w:trPr>
          <w:trHeight w:hRule="exact" w:val="864"/>
          <w:jc w:val="center"/>
        </w:trPr>
        <w:tc>
          <w:tcPr>
            <w:tcW w:w="2065" w:type="dxa"/>
            <w:noWrap/>
            <w:vAlign w:val="center"/>
            <w:hideMark/>
          </w:tcPr>
          <w:p w14:paraId="7228E00C" w14:textId="77777777" w:rsidR="00FC3EB2" w:rsidRPr="001571AC" w:rsidRDefault="00FC3EB2" w:rsidP="007A36B4">
            <w:pPr>
              <w:jc w:val="center"/>
            </w:pPr>
            <w:r w:rsidRPr="001571AC">
              <w:t>San Francisco</w:t>
            </w:r>
          </w:p>
        </w:tc>
        <w:tc>
          <w:tcPr>
            <w:tcW w:w="1980" w:type="dxa"/>
            <w:noWrap/>
            <w:vAlign w:val="center"/>
            <w:hideMark/>
          </w:tcPr>
          <w:p w14:paraId="25280F1E" w14:textId="77777777" w:rsidR="00FC3EB2" w:rsidRPr="001571AC" w:rsidRDefault="00FC3EB2" w:rsidP="007A36B4">
            <w:pPr>
              <w:jc w:val="center"/>
            </w:pPr>
            <w:r w:rsidRPr="001571AC">
              <w:t>San Francisco</w:t>
            </w:r>
          </w:p>
        </w:tc>
        <w:tc>
          <w:tcPr>
            <w:tcW w:w="4950" w:type="dxa"/>
            <w:noWrap/>
            <w:vAlign w:val="center"/>
            <w:hideMark/>
          </w:tcPr>
          <w:p w14:paraId="0CD8B4D0" w14:textId="77777777" w:rsidR="00FC3EB2" w:rsidRPr="001571AC" w:rsidRDefault="00FC3EB2" w:rsidP="007A36B4">
            <w:pPr>
              <w:jc w:val="center"/>
            </w:pPr>
            <w:r w:rsidRPr="001571AC">
              <w:t>[Property Manager/Owner]</w:t>
            </w:r>
          </w:p>
        </w:tc>
        <w:tc>
          <w:tcPr>
            <w:tcW w:w="1431" w:type="dxa"/>
            <w:noWrap/>
            <w:vAlign w:val="center"/>
            <w:hideMark/>
          </w:tcPr>
          <w:p w14:paraId="709D4AE7" w14:textId="77777777" w:rsidR="00FC3EB2" w:rsidRPr="001571AC" w:rsidRDefault="00FC3EB2" w:rsidP="007A36B4">
            <w:pPr>
              <w:jc w:val="center"/>
            </w:pPr>
            <w:r w:rsidRPr="001571AC">
              <w:t>LVP</w:t>
            </w:r>
          </w:p>
        </w:tc>
      </w:tr>
      <w:tr w:rsidR="00FC3EB2" w:rsidRPr="001571AC" w14:paraId="3FFF3BAE" w14:textId="77777777" w:rsidTr="007A36B4">
        <w:trPr>
          <w:trHeight w:hRule="exact" w:val="864"/>
          <w:jc w:val="center"/>
        </w:trPr>
        <w:tc>
          <w:tcPr>
            <w:tcW w:w="2065" w:type="dxa"/>
            <w:noWrap/>
            <w:vAlign w:val="center"/>
            <w:hideMark/>
          </w:tcPr>
          <w:p w14:paraId="4D240052" w14:textId="77777777" w:rsidR="00FC3EB2" w:rsidRPr="001571AC" w:rsidRDefault="00FC3EB2" w:rsidP="007A36B4">
            <w:pPr>
              <w:jc w:val="center"/>
            </w:pPr>
            <w:r w:rsidRPr="001571AC">
              <w:t>San Francisco</w:t>
            </w:r>
          </w:p>
        </w:tc>
        <w:tc>
          <w:tcPr>
            <w:tcW w:w="1980" w:type="dxa"/>
            <w:noWrap/>
            <w:vAlign w:val="center"/>
            <w:hideMark/>
          </w:tcPr>
          <w:p w14:paraId="792D1FF4" w14:textId="77777777" w:rsidR="00FC3EB2" w:rsidRPr="001571AC" w:rsidRDefault="00FC3EB2" w:rsidP="007A36B4">
            <w:pPr>
              <w:jc w:val="center"/>
            </w:pPr>
            <w:r w:rsidRPr="001571AC">
              <w:t>San Francisco</w:t>
            </w:r>
          </w:p>
        </w:tc>
        <w:tc>
          <w:tcPr>
            <w:tcW w:w="4950" w:type="dxa"/>
            <w:noWrap/>
            <w:vAlign w:val="center"/>
            <w:hideMark/>
          </w:tcPr>
          <w:p w14:paraId="532FCF7F" w14:textId="77777777" w:rsidR="00FC3EB2" w:rsidRPr="001571AC" w:rsidRDefault="00FC3EB2" w:rsidP="007A36B4">
            <w:pPr>
              <w:jc w:val="center"/>
            </w:pPr>
            <w:r w:rsidRPr="001571AC">
              <w:t>[Property Manager/Owner]</w:t>
            </w:r>
          </w:p>
        </w:tc>
        <w:tc>
          <w:tcPr>
            <w:tcW w:w="1431" w:type="dxa"/>
            <w:noWrap/>
            <w:vAlign w:val="center"/>
            <w:hideMark/>
          </w:tcPr>
          <w:p w14:paraId="6C381EB7" w14:textId="77777777" w:rsidR="00FC3EB2" w:rsidRPr="001571AC" w:rsidRDefault="00FC3EB2" w:rsidP="007A36B4">
            <w:pPr>
              <w:jc w:val="center"/>
            </w:pPr>
            <w:r w:rsidRPr="001571AC">
              <w:t>LVP</w:t>
            </w:r>
          </w:p>
        </w:tc>
      </w:tr>
      <w:tr w:rsidR="00FC3EB2" w:rsidRPr="001571AC" w14:paraId="6CC6A8AF" w14:textId="77777777" w:rsidTr="007A36B4">
        <w:trPr>
          <w:trHeight w:hRule="exact" w:val="864"/>
          <w:jc w:val="center"/>
        </w:trPr>
        <w:tc>
          <w:tcPr>
            <w:tcW w:w="2065" w:type="dxa"/>
            <w:noWrap/>
            <w:vAlign w:val="center"/>
            <w:hideMark/>
          </w:tcPr>
          <w:p w14:paraId="3DA15CF3" w14:textId="77777777" w:rsidR="00FC3EB2" w:rsidRPr="001571AC" w:rsidRDefault="00FC3EB2" w:rsidP="007A36B4">
            <w:pPr>
              <w:jc w:val="center"/>
            </w:pPr>
            <w:r w:rsidRPr="001571AC">
              <w:t>San Francisco</w:t>
            </w:r>
          </w:p>
        </w:tc>
        <w:tc>
          <w:tcPr>
            <w:tcW w:w="1980" w:type="dxa"/>
            <w:noWrap/>
            <w:vAlign w:val="center"/>
            <w:hideMark/>
          </w:tcPr>
          <w:p w14:paraId="7277AED7" w14:textId="77777777" w:rsidR="00FC3EB2" w:rsidRPr="001571AC" w:rsidRDefault="00FC3EB2" w:rsidP="007A36B4">
            <w:pPr>
              <w:jc w:val="center"/>
            </w:pPr>
            <w:r w:rsidRPr="001571AC">
              <w:t>San Francisco</w:t>
            </w:r>
          </w:p>
        </w:tc>
        <w:tc>
          <w:tcPr>
            <w:tcW w:w="4950" w:type="dxa"/>
            <w:noWrap/>
            <w:vAlign w:val="center"/>
            <w:hideMark/>
          </w:tcPr>
          <w:p w14:paraId="747B62C4" w14:textId="77777777" w:rsidR="00FC3EB2" w:rsidRPr="001571AC" w:rsidRDefault="00FC3EB2" w:rsidP="007A36B4">
            <w:pPr>
              <w:jc w:val="center"/>
            </w:pPr>
            <w:r w:rsidRPr="001571AC">
              <w:t>[Property Manager/Owner]</w:t>
            </w:r>
          </w:p>
        </w:tc>
        <w:tc>
          <w:tcPr>
            <w:tcW w:w="1431" w:type="dxa"/>
            <w:noWrap/>
            <w:vAlign w:val="center"/>
            <w:hideMark/>
          </w:tcPr>
          <w:p w14:paraId="3C88F25D" w14:textId="77777777" w:rsidR="00FC3EB2" w:rsidRPr="001571AC" w:rsidRDefault="00FC3EB2" w:rsidP="007A36B4">
            <w:pPr>
              <w:jc w:val="center"/>
            </w:pPr>
            <w:r w:rsidRPr="001571AC">
              <w:t>LVP</w:t>
            </w:r>
          </w:p>
        </w:tc>
      </w:tr>
      <w:tr w:rsidR="00FC3EB2" w:rsidRPr="001571AC" w14:paraId="69A797C9" w14:textId="77777777" w:rsidTr="007A36B4">
        <w:trPr>
          <w:trHeight w:hRule="exact" w:val="864"/>
          <w:jc w:val="center"/>
        </w:trPr>
        <w:tc>
          <w:tcPr>
            <w:tcW w:w="2065" w:type="dxa"/>
            <w:noWrap/>
            <w:vAlign w:val="center"/>
            <w:hideMark/>
          </w:tcPr>
          <w:p w14:paraId="1C4225AE" w14:textId="77777777" w:rsidR="00FC3EB2" w:rsidRPr="001571AC" w:rsidRDefault="00FC3EB2" w:rsidP="007A36B4">
            <w:pPr>
              <w:jc w:val="center"/>
            </w:pPr>
            <w:r w:rsidRPr="001571AC">
              <w:t>San Francisco</w:t>
            </w:r>
          </w:p>
        </w:tc>
        <w:tc>
          <w:tcPr>
            <w:tcW w:w="1980" w:type="dxa"/>
            <w:noWrap/>
            <w:vAlign w:val="center"/>
            <w:hideMark/>
          </w:tcPr>
          <w:p w14:paraId="30AC5177" w14:textId="77777777" w:rsidR="00FC3EB2" w:rsidRPr="001571AC" w:rsidRDefault="00FC3EB2" w:rsidP="007A36B4">
            <w:pPr>
              <w:jc w:val="center"/>
            </w:pPr>
            <w:r w:rsidRPr="001571AC">
              <w:t>San Francisco</w:t>
            </w:r>
          </w:p>
        </w:tc>
        <w:tc>
          <w:tcPr>
            <w:tcW w:w="4950" w:type="dxa"/>
            <w:noWrap/>
            <w:vAlign w:val="center"/>
            <w:hideMark/>
          </w:tcPr>
          <w:p w14:paraId="5DBE001F" w14:textId="77777777" w:rsidR="00FC3EB2" w:rsidRPr="001571AC" w:rsidRDefault="00FC3EB2" w:rsidP="007A36B4">
            <w:pPr>
              <w:jc w:val="center"/>
            </w:pPr>
            <w:r w:rsidRPr="001571AC">
              <w:t>[Public Housing]</w:t>
            </w:r>
          </w:p>
        </w:tc>
        <w:tc>
          <w:tcPr>
            <w:tcW w:w="1431" w:type="dxa"/>
            <w:noWrap/>
            <w:vAlign w:val="center"/>
            <w:hideMark/>
          </w:tcPr>
          <w:p w14:paraId="5D178073" w14:textId="77777777" w:rsidR="00FC3EB2" w:rsidRPr="001571AC" w:rsidRDefault="00FC3EB2" w:rsidP="007A36B4">
            <w:pPr>
              <w:jc w:val="center"/>
            </w:pPr>
            <w:r w:rsidRPr="001571AC">
              <w:t>LVP</w:t>
            </w:r>
          </w:p>
        </w:tc>
      </w:tr>
      <w:tr w:rsidR="00FC3EB2" w:rsidRPr="001571AC" w14:paraId="425B1491" w14:textId="77777777" w:rsidTr="007A36B4">
        <w:trPr>
          <w:trHeight w:hRule="exact" w:val="864"/>
          <w:jc w:val="center"/>
        </w:trPr>
        <w:tc>
          <w:tcPr>
            <w:tcW w:w="2065" w:type="dxa"/>
            <w:noWrap/>
            <w:vAlign w:val="center"/>
            <w:hideMark/>
          </w:tcPr>
          <w:p w14:paraId="5D76FC51" w14:textId="77777777" w:rsidR="00FC3EB2" w:rsidRPr="001571AC" w:rsidRDefault="00FC3EB2" w:rsidP="007A36B4">
            <w:pPr>
              <w:jc w:val="center"/>
            </w:pPr>
            <w:r w:rsidRPr="001571AC">
              <w:t>San Joaquin</w:t>
            </w:r>
          </w:p>
        </w:tc>
        <w:tc>
          <w:tcPr>
            <w:tcW w:w="1980" w:type="dxa"/>
            <w:noWrap/>
            <w:vAlign w:val="center"/>
            <w:hideMark/>
          </w:tcPr>
          <w:p w14:paraId="38BAAAC2" w14:textId="77777777" w:rsidR="00FC3EB2" w:rsidRPr="001571AC" w:rsidRDefault="00FC3EB2" w:rsidP="007A36B4">
            <w:pPr>
              <w:jc w:val="center"/>
            </w:pPr>
            <w:r w:rsidRPr="001571AC">
              <w:t>Escalon</w:t>
            </w:r>
          </w:p>
        </w:tc>
        <w:tc>
          <w:tcPr>
            <w:tcW w:w="4950" w:type="dxa"/>
            <w:noWrap/>
            <w:vAlign w:val="center"/>
            <w:hideMark/>
          </w:tcPr>
          <w:p w14:paraId="6C35AD90" w14:textId="77777777" w:rsidR="00FC3EB2" w:rsidRPr="001571AC" w:rsidRDefault="00FC3EB2" w:rsidP="007A36B4">
            <w:pPr>
              <w:jc w:val="center"/>
            </w:pPr>
            <w:r w:rsidRPr="001571AC">
              <w:t>[Painting Contractor]</w:t>
            </w:r>
          </w:p>
        </w:tc>
        <w:tc>
          <w:tcPr>
            <w:tcW w:w="1431" w:type="dxa"/>
            <w:noWrap/>
            <w:vAlign w:val="center"/>
            <w:hideMark/>
          </w:tcPr>
          <w:p w14:paraId="62506C64" w14:textId="77777777" w:rsidR="00FC3EB2" w:rsidRPr="001571AC" w:rsidRDefault="00FC3EB2" w:rsidP="007A36B4">
            <w:pPr>
              <w:jc w:val="center"/>
            </w:pPr>
            <w:r w:rsidRPr="001571AC">
              <w:t>LVP</w:t>
            </w:r>
          </w:p>
        </w:tc>
      </w:tr>
      <w:tr w:rsidR="00FC3EB2" w:rsidRPr="001571AC" w14:paraId="7E05B7D1" w14:textId="77777777" w:rsidTr="007A36B4">
        <w:trPr>
          <w:trHeight w:hRule="exact" w:val="864"/>
          <w:jc w:val="center"/>
        </w:trPr>
        <w:tc>
          <w:tcPr>
            <w:tcW w:w="2065" w:type="dxa"/>
            <w:noWrap/>
            <w:vAlign w:val="center"/>
            <w:hideMark/>
          </w:tcPr>
          <w:p w14:paraId="3B30C928" w14:textId="77777777" w:rsidR="00FC3EB2" w:rsidRPr="001571AC" w:rsidRDefault="00FC3EB2" w:rsidP="007A36B4">
            <w:pPr>
              <w:jc w:val="center"/>
            </w:pPr>
            <w:r w:rsidRPr="001571AC">
              <w:t>San Joaquin</w:t>
            </w:r>
          </w:p>
        </w:tc>
        <w:tc>
          <w:tcPr>
            <w:tcW w:w="1980" w:type="dxa"/>
            <w:noWrap/>
            <w:vAlign w:val="center"/>
            <w:hideMark/>
          </w:tcPr>
          <w:p w14:paraId="59A1CC23" w14:textId="77777777" w:rsidR="00FC3EB2" w:rsidRPr="001571AC" w:rsidRDefault="00FC3EB2" w:rsidP="007A36B4">
            <w:pPr>
              <w:jc w:val="center"/>
            </w:pPr>
            <w:r w:rsidRPr="001571AC">
              <w:t>Lathrop</w:t>
            </w:r>
          </w:p>
        </w:tc>
        <w:tc>
          <w:tcPr>
            <w:tcW w:w="4950" w:type="dxa"/>
            <w:noWrap/>
            <w:vAlign w:val="center"/>
            <w:hideMark/>
          </w:tcPr>
          <w:p w14:paraId="2F2134EE" w14:textId="77777777" w:rsidR="00FC3EB2" w:rsidRPr="001571AC" w:rsidRDefault="00FC3EB2" w:rsidP="007A36B4">
            <w:pPr>
              <w:jc w:val="center"/>
            </w:pPr>
            <w:r w:rsidRPr="001571AC">
              <w:t>[City Government]</w:t>
            </w:r>
          </w:p>
        </w:tc>
        <w:tc>
          <w:tcPr>
            <w:tcW w:w="1431" w:type="dxa"/>
            <w:noWrap/>
            <w:vAlign w:val="center"/>
            <w:hideMark/>
          </w:tcPr>
          <w:p w14:paraId="27F85C9D" w14:textId="77777777" w:rsidR="00FC3EB2" w:rsidRPr="001571AC" w:rsidRDefault="00FC3EB2" w:rsidP="007A36B4">
            <w:pPr>
              <w:jc w:val="center"/>
            </w:pPr>
            <w:r w:rsidRPr="001571AC">
              <w:t>RLVP</w:t>
            </w:r>
          </w:p>
        </w:tc>
      </w:tr>
      <w:tr w:rsidR="00FC3EB2" w:rsidRPr="001571AC" w14:paraId="767BFFDF" w14:textId="77777777" w:rsidTr="007A36B4">
        <w:trPr>
          <w:trHeight w:hRule="exact" w:val="864"/>
          <w:jc w:val="center"/>
        </w:trPr>
        <w:tc>
          <w:tcPr>
            <w:tcW w:w="2065" w:type="dxa"/>
            <w:noWrap/>
            <w:vAlign w:val="center"/>
            <w:hideMark/>
          </w:tcPr>
          <w:p w14:paraId="3C69C363" w14:textId="77777777" w:rsidR="00FC3EB2" w:rsidRPr="001571AC" w:rsidRDefault="00FC3EB2" w:rsidP="007A36B4">
            <w:pPr>
              <w:jc w:val="center"/>
            </w:pPr>
            <w:r w:rsidRPr="001571AC">
              <w:t>San Joaquin</w:t>
            </w:r>
          </w:p>
        </w:tc>
        <w:tc>
          <w:tcPr>
            <w:tcW w:w="1980" w:type="dxa"/>
            <w:noWrap/>
            <w:vAlign w:val="center"/>
            <w:hideMark/>
          </w:tcPr>
          <w:p w14:paraId="40798D8C" w14:textId="77777777" w:rsidR="00FC3EB2" w:rsidRPr="001571AC" w:rsidRDefault="00FC3EB2" w:rsidP="007A36B4">
            <w:pPr>
              <w:jc w:val="center"/>
            </w:pPr>
            <w:r w:rsidRPr="001571AC">
              <w:t>Lodi</w:t>
            </w:r>
          </w:p>
        </w:tc>
        <w:tc>
          <w:tcPr>
            <w:tcW w:w="4950" w:type="dxa"/>
            <w:noWrap/>
            <w:vAlign w:val="center"/>
            <w:hideMark/>
          </w:tcPr>
          <w:p w14:paraId="123812DF" w14:textId="77777777" w:rsidR="00FC3EB2" w:rsidRPr="001571AC" w:rsidRDefault="00FC3EB2" w:rsidP="007A36B4">
            <w:pPr>
              <w:jc w:val="center"/>
            </w:pPr>
            <w:r w:rsidRPr="001571AC">
              <w:t>[Fruit Cannery]</w:t>
            </w:r>
          </w:p>
        </w:tc>
        <w:tc>
          <w:tcPr>
            <w:tcW w:w="1431" w:type="dxa"/>
            <w:noWrap/>
            <w:vAlign w:val="center"/>
            <w:hideMark/>
          </w:tcPr>
          <w:p w14:paraId="0C38B4C7" w14:textId="77777777" w:rsidR="00FC3EB2" w:rsidRPr="001571AC" w:rsidRDefault="00FC3EB2" w:rsidP="007A36B4">
            <w:pPr>
              <w:jc w:val="center"/>
            </w:pPr>
            <w:r w:rsidRPr="001571AC">
              <w:t>LVP</w:t>
            </w:r>
          </w:p>
        </w:tc>
      </w:tr>
      <w:tr w:rsidR="00FC3EB2" w:rsidRPr="001571AC" w14:paraId="67C975FC" w14:textId="77777777" w:rsidTr="007A36B4">
        <w:trPr>
          <w:trHeight w:hRule="exact" w:val="864"/>
          <w:jc w:val="center"/>
        </w:trPr>
        <w:tc>
          <w:tcPr>
            <w:tcW w:w="2065" w:type="dxa"/>
            <w:noWrap/>
            <w:vAlign w:val="center"/>
            <w:hideMark/>
          </w:tcPr>
          <w:p w14:paraId="0E13F617" w14:textId="77777777" w:rsidR="00FC3EB2" w:rsidRPr="001571AC" w:rsidRDefault="00FC3EB2" w:rsidP="007A36B4">
            <w:pPr>
              <w:jc w:val="center"/>
            </w:pPr>
            <w:r w:rsidRPr="001571AC">
              <w:t>San Joaquin</w:t>
            </w:r>
          </w:p>
        </w:tc>
        <w:tc>
          <w:tcPr>
            <w:tcW w:w="1980" w:type="dxa"/>
            <w:noWrap/>
            <w:vAlign w:val="center"/>
            <w:hideMark/>
          </w:tcPr>
          <w:p w14:paraId="2ED48F5F" w14:textId="77777777" w:rsidR="00FC3EB2" w:rsidRPr="001571AC" w:rsidRDefault="00FC3EB2" w:rsidP="007A36B4">
            <w:pPr>
              <w:jc w:val="center"/>
            </w:pPr>
            <w:r w:rsidRPr="001571AC">
              <w:t>Lodi</w:t>
            </w:r>
          </w:p>
        </w:tc>
        <w:tc>
          <w:tcPr>
            <w:tcW w:w="4950" w:type="dxa"/>
            <w:noWrap/>
            <w:vAlign w:val="center"/>
            <w:hideMark/>
          </w:tcPr>
          <w:p w14:paraId="2B8D0023" w14:textId="77777777" w:rsidR="00FC3EB2" w:rsidRPr="001571AC" w:rsidRDefault="00FC3EB2" w:rsidP="007A36B4">
            <w:pPr>
              <w:jc w:val="center"/>
            </w:pPr>
            <w:r w:rsidRPr="001571AC">
              <w:t>[Painting Contractor]</w:t>
            </w:r>
          </w:p>
        </w:tc>
        <w:tc>
          <w:tcPr>
            <w:tcW w:w="1431" w:type="dxa"/>
            <w:noWrap/>
            <w:vAlign w:val="center"/>
            <w:hideMark/>
          </w:tcPr>
          <w:p w14:paraId="5B4B0346" w14:textId="77777777" w:rsidR="00FC3EB2" w:rsidRPr="001571AC" w:rsidRDefault="00FC3EB2" w:rsidP="007A36B4">
            <w:pPr>
              <w:jc w:val="center"/>
            </w:pPr>
            <w:r w:rsidRPr="001571AC">
              <w:t>LVP</w:t>
            </w:r>
          </w:p>
        </w:tc>
      </w:tr>
      <w:tr w:rsidR="00FC3EB2" w:rsidRPr="001571AC" w14:paraId="78DCA23E" w14:textId="77777777" w:rsidTr="007A36B4">
        <w:trPr>
          <w:trHeight w:hRule="exact" w:val="864"/>
          <w:jc w:val="center"/>
        </w:trPr>
        <w:tc>
          <w:tcPr>
            <w:tcW w:w="2065" w:type="dxa"/>
            <w:noWrap/>
            <w:vAlign w:val="center"/>
            <w:hideMark/>
          </w:tcPr>
          <w:p w14:paraId="36C0316B" w14:textId="77777777" w:rsidR="00FC3EB2" w:rsidRPr="001571AC" w:rsidRDefault="00FC3EB2" w:rsidP="007A36B4">
            <w:pPr>
              <w:jc w:val="center"/>
            </w:pPr>
            <w:r w:rsidRPr="001571AC">
              <w:t>San Joaquin</w:t>
            </w:r>
          </w:p>
        </w:tc>
        <w:tc>
          <w:tcPr>
            <w:tcW w:w="1980" w:type="dxa"/>
            <w:noWrap/>
            <w:vAlign w:val="center"/>
            <w:hideMark/>
          </w:tcPr>
          <w:p w14:paraId="0634ACCB" w14:textId="77777777" w:rsidR="00FC3EB2" w:rsidRPr="001571AC" w:rsidRDefault="00FC3EB2" w:rsidP="007A36B4">
            <w:pPr>
              <w:jc w:val="center"/>
            </w:pPr>
            <w:r w:rsidRPr="001571AC">
              <w:t>Lodi</w:t>
            </w:r>
          </w:p>
        </w:tc>
        <w:tc>
          <w:tcPr>
            <w:tcW w:w="4950" w:type="dxa"/>
            <w:noWrap/>
            <w:vAlign w:val="center"/>
            <w:hideMark/>
          </w:tcPr>
          <w:p w14:paraId="2DD58FD6" w14:textId="77777777" w:rsidR="00FC3EB2" w:rsidRPr="001571AC" w:rsidRDefault="00FC3EB2" w:rsidP="007A36B4">
            <w:pPr>
              <w:jc w:val="center"/>
            </w:pPr>
            <w:r w:rsidRPr="001571AC">
              <w:t>[Painting Contractor]</w:t>
            </w:r>
          </w:p>
        </w:tc>
        <w:tc>
          <w:tcPr>
            <w:tcW w:w="1431" w:type="dxa"/>
            <w:noWrap/>
            <w:vAlign w:val="center"/>
            <w:hideMark/>
          </w:tcPr>
          <w:p w14:paraId="74FBBF09" w14:textId="77777777" w:rsidR="00FC3EB2" w:rsidRPr="001571AC" w:rsidRDefault="00FC3EB2" w:rsidP="007A36B4">
            <w:pPr>
              <w:jc w:val="center"/>
            </w:pPr>
            <w:r w:rsidRPr="001571AC">
              <w:t>LVP</w:t>
            </w:r>
          </w:p>
        </w:tc>
      </w:tr>
      <w:tr w:rsidR="00FC3EB2" w:rsidRPr="001571AC" w14:paraId="3D7AFB58" w14:textId="77777777" w:rsidTr="007A36B4">
        <w:trPr>
          <w:trHeight w:hRule="exact" w:val="864"/>
          <w:jc w:val="center"/>
        </w:trPr>
        <w:tc>
          <w:tcPr>
            <w:tcW w:w="2065" w:type="dxa"/>
            <w:noWrap/>
            <w:vAlign w:val="center"/>
            <w:hideMark/>
          </w:tcPr>
          <w:p w14:paraId="43492CF8" w14:textId="77777777" w:rsidR="00FC3EB2" w:rsidRPr="001571AC" w:rsidRDefault="00FC3EB2" w:rsidP="007A36B4">
            <w:pPr>
              <w:jc w:val="center"/>
            </w:pPr>
            <w:r w:rsidRPr="001571AC">
              <w:lastRenderedPageBreak/>
              <w:t>San Joaquin</w:t>
            </w:r>
          </w:p>
        </w:tc>
        <w:tc>
          <w:tcPr>
            <w:tcW w:w="1980" w:type="dxa"/>
            <w:noWrap/>
            <w:vAlign w:val="center"/>
            <w:hideMark/>
          </w:tcPr>
          <w:p w14:paraId="694EF717" w14:textId="77777777" w:rsidR="00FC3EB2" w:rsidRPr="001571AC" w:rsidRDefault="00FC3EB2" w:rsidP="007A36B4">
            <w:pPr>
              <w:jc w:val="center"/>
            </w:pPr>
            <w:r w:rsidRPr="001571AC">
              <w:t>Manteca</w:t>
            </w:r>
          </w:p>
        </w:tc>
        <w:tc>
          <w:tcPr>
            <w:tcW w:w="4950" w:type="dxa"/>
            <w:noWrap/>
            <w:vAlign w:val="center"/>
            <w:hideMark/>
          </w:tcPr>
          <w:p w14:paraId="156A14C2" w14:textId="77777777" w:rsidR="00FC3EB2" w:rsidRPr="001571AC" w:rsidRDefault="00FC3EB2" w:rsidP="007A36B4">
            <w:pPr>
              <w:jc w:val="center"/>
            </w:pPr>
            <w:r w:rsidRPr="001571AC">
              <w:t>[Construction]</w:t>
            </w:r>
          </w:p>
        </w:tc>
        <w:tc>
          <w:tcPr>
            <w:tcW w:w="1431" w:type="dxa"/>
            <w:noWrap/>
            <w:vAlign w:val="center"/>
            <w:hideMark/>
          </w:tcPr>
          <w:p w14:paraId="21AB236E" w14:textId="77777777" w:rsidR="00FC3EB2" w:rsidRPr="001571AC" w:rsidRDefault="00FC3EB2" w:rsidP="007A36B4">
            <w:pPr>
              <w:jc w:val="center"/>
            </w:pPr>
            <w:r w:rsidRPr="001571AC">
              <w:t>LVP</w:t>
            </w:r>
          </w:p>
        </w:tc>
      </w:tr>
      <w:tr w:rsidR="00FC3EB2" w:rsidRPr="001571AC" w14:paraId="00F07598" w14:textId="77777777" w:rsidTr="007A36B4">
        <w:trPr>
          <w:trHeight w:hRule="exact" w:val="864"/>
          <w:jc w:val="center"/>
        </w:trPr>
        <w:tc>
          <w:tcPr>
            <w:tcW w:w="2065" w:type="dxa"/>
            <w:noWrap/>
            <w:vAlign w:val="center"/>
            <w:hideMark/>
          </w:tcPr>
          <w:p w14:paraId="32092447" w14:textId="77777777" w:rsidR="00FC3EB2" w:rsidRPr="001571AC" w:rsidRDefault="00FC3EB2" w:rsidP="007A36B4">
            <w:pPr>
              <w:jc w:val="center"/>
            </w:pPr>
            <w:r w:rsidRPr="001571AC">
              <w:t>San Joaquin</w:t>
            </w:r>
          </w:p>
        </w:tc>
        <w:tc>
          <w:tcPr>
            <w:tcW w:w="1980" w:type="dxa"/>
            <w:noWrap/>
            <w:vAlign w:val="center"/>
            <w:hideMark/>
          </w:tcPr>
          <w:p w14:paraId="23C1924F" w14:textId="77777777" w:rsidR="00FC3EB2" w:rsidRPr="001571AC" w:rsidRDefault="00FC3EB2" w:rsidP="007A36B4">
            <w:pPr>
              <w:jc w:val="center"/>
            </w:pPr>
            <w:r w:rsidRPr="001571AC">
              <w:t>Manteca</w:t>
            </w:r>
          </w:p>
        </w:tc>
        <w:tc>
          <w:tcPr>
            <w:tcW w:w="4950" w:type="dxa"/>
            <w:noWrap/>
            <w:vAlign w:val="center"/>
            <w:hideMark/>
          </w:tcPr>
          <w:p w14:paraId="5416A45C" w14:textId="77777777" w:rsidR="00FC3EB2" w:rsidRPr="001571AC" w:rsidRDefault="00FC3EB2" w:rsidP="007A36B4">
            <w:pPr>
              <w:jc w:val="center"/>
            </w:pPr>
            <w:r w:rsidRPr="001571AC">
              <w:t>[Household]</w:t>
            </w:r>
          </w:p>
        </w:tc>
        <w:tc>
          <w:tcPr>
            <w:tcW w:w="1431" w:type="dxa"/>
            <w:noWrap/>
            <w:vAlign w:val="center"/>
            <w:hideMark/>
          </w:tcPr>
          <w:p w14:paraId="03AC3817" w14:textId="77777777" w:rsidR="00FC3EB2" w:rsidRPr="001571AC" w:rsidRDefault="00FC3EB2" w:rsidP="007A36B4">
            <w:pPr>
              <w:jc w:val="center"/>
            </w:pPr>
            <w:r w:rsidRPr="001571AC">
              <w:t>LVP</w:t>
            </w:r>
          </w:p>
        </w:tc>
      </w:tr>
      <w:tr w:rsidR="00FC3EB2" w:rsidRPr="001571AC" w14:paraId="77780DA3" w14:textId="77777777" w:rsidTr="007A36B4">
        <w:trPr>
          <w:trHeight w:hRule="exact" w:val="864"/>
          <w:jc w:val="center"/>
        </w:trPr>
        <w:tc>
          <w:tcPr>
            <w:tcW w:w="2065" w:type="dxa"/>
            <w:noWrap/>
            <w:vAlign w:val="center"/>
            <w:hideMark/>
          </w:tcPr>
          <w:p w14:paraId="23DBF447" w14:textId="77777777" w:rsidR="00FC3EB2" w:rsidRPr="001571AC" w:rsidRDefault="00FC3EB2" w:rsidP="007A36B4">
            <w:pPr>
              <w:jc w:val="center"/>
            </w:pPr>
            <w:r w:rsidRPr="001571AC">
              <w:t>San Joaquin</w:t>
            </w:r>
          </w:p>
        </w:tc>
        <w:tc>
          <w:tcPr>
            <w:tcW w:w="1980" w:type="dxa"/>
            <w:noWrap/>
            <w:vAlign w:val="center"/>
            <w:hideMark/>
          </w:tcPr>
          <w:p w14:paraId="48371A24" w14:textId="77777777" w:rsidR="00FC3EB2" w:rsidRPr="001571AC" w:rsidRDefault="00FC3EB2" w:rsidP="007A36B4">
            <w:pPr>
              <w:jc w:val="center"/>
            </w:pPr>
            <w:r w:rsidRPr="001571AC">
              <w:t>Manteca</w:t>
            </w:r>
          </w:p>
        </w:tc>
        <w:tc>
          <w:tcPr>
            <w:tcW w:w="4950" w:type="dxa"/>
            <w:noWrap/>
            <w:vAlign w:val="center"/>
            <w:hideMark/>
          </w:tcPr>
          <w:p w14:paraId="04F2ADF6" w14:textId="77777777" w:rsidR="00FC3EB2" w:rsidRPr="001571AC" w:rsidRDefault="00FC3EB2" w:rsidP="007A36B4">
            <w:pPr>
              <w:jc w:val="center"/>
            </w:pPr>
            <w:r w:rsidRPr="001571AC">
              <w:t>[Household]</w:t>
            </w:r>
          </w:p>
        </w:tc>
        <w:tc>
          <w:tcPr>
            <w:tcW w:w="1431" w:type="dxa"/>
            <w:noWrap/>
            <w:vAlign w:val="center"/>
            <w:hideMark/>
          </w:tcPr>
          <w:p w14:paraId="6D086E30" w14:textId="77777777" w:rsidR="00FC3EB2" w:rsidRPr="001571AC" w:rsidRDefault="00FC3EB2" w:rsidP="007A36B4">
            <w:pPr>
              <w:jc w:val="center"/>
            </w:pPr>
            <w:r w:rsidRPr="001571AC">
              <w:t>LVP</w:t>
            </w:r>
          </w:p>
        </w:tc>
      </w:tr>
      <w:tr w:rsidR="00FC3EB2" w:rsidRPr="001571AC" w14:paraId="2ADCB794" w14:textId="77777777" w:rsidTr="007A36B4">
        <w:trPr>
          <w:trHeight w:hRule="exact" w:val="864"/>
          <w:jc w:val="center"/>
        </w:trPr>
        <w:tc>
          <w:tcPr>
            <w:tcW w:w="2065" w:type="dxa"/>
            <w:noWrap/>
            <w:vAlign w:val="center"/>
            <w:hideMark/>
          </w:tcPr>
          <w:p w14:paraId="53B01D20" w14:textId="77777777" w:rsidR="00FC3EB2" w:rsidRPr="001571AC" w:rsidRDefault="00FC3EB2" w:rsidP="007A36B4">
            <w:pPr>
              <w:jc w:val="center"/>
            </w:pPr>
            <w:r w:rsidRPr="001571AC">
              <w:t>San Joaquin</w:t>
            </w:r>
          </w:p>
        </w:tc>
        <w:tc>
          <w:tcPr>
            <w:tcW w:w="1980" w:type="dxa"/>
            <w:noWrap/>
            <w:vAlign w:val="center"/>
            <w:hideMark/>
          </w:tcPr>
          <w:p w14:paraId="265A38A8" w14:textId="77777777" w:rsidR="00FC3EB2" w:rsidRPr="001571AC" w:rsidRDefault="00FC3EB2" w:rsidP="007A36B4">
            <w:pPr>
              <w:jc w:val="center"/>
            </w:pPr>
            <w:r w:rsidRPr="001571AC">
              <w:t>Manteca</w:t>
            </w:r>
          </w:p>
        </w:tc>
        <w:tc>
          <w:tcPr>
            <w:tcW w:w="4950" w:type="dxa"/>
            <w:noWrap/>
            <w:vAlign w:val="center"/>
            <w:hideMark/>
          </w:tcPr>
          <w:p w14:paraId="6E3C4B50" w14:textId="77777777" w:rsidR="00FC3EB2" w:rsidRPr="001571AC" w:rsidRDefault="00FC3EB2" w:rsidP="007A36B4">
            <w:pPr>
              <w:jc w:val="center"/>
            </w:pPr>
            <w:r w:rsidRPr="001571AC">
              <w:t>[Household]</w:t>
            </w:r>
          </w:p>
        </w:tc>
        <w:tc>
          <w:tcPr>
            <w:tcW w:w="1431" w:type="dxa"/>
            <w:noWrap/>
            <w:vAlign w:val="center"/>
            <w:hideMark/>
          </w:tcPr>
          <w:p w14:paraId="1A222471" w14:textId="77777777" w:rsidR="00FC3EB2" w:rsidRPr="001571AC" w:rsidRDefault="00FC3EB2" w:rsidP="007A36B4">
            <w:pPr>
              <w:jc w:val="center"/>
            </w:pPr>
            <w:r w:rsidRPr="001571AC">
              <w:t>LVP</w:t>
            </w:r>
          </w:p>
        </w:tc>
      </w:tr>
      <w:tr w:rsidR="00FC3EB2" w:rsidRPr="001571AC" w14:paraId="5C5C2691" w14:textId="77777777" w:rsidTr="007A36B4">
        <w:trPr>
          <w:trHeight w:hRule="exact" w:val="864"/>
          <w:jc w:val="center"/>
        </w:trPr>
        <w:tc>
          <w:tcPr>
            <w:tcW w:w="2065" w:type="dxa"/>
            <w:noWrap/>
            <w:vAlign w:val="center"/>
            <w:hideMark/>
          </w:tcPr>
          <w:p w14:paraId="707B68E7" w14:textId="77777777" w:rsidR="00FC3EB2" w:rsidRPr="001571AC" w:rsidRDefault="00FC3EB2" w:rsidP="007A36B4">
            <w:pPr>
              <w:jc w:val="center"/>
            </w:pPr>
            <w:r w:rsidRPr="001571AC">
              <w:t>San Joaquin</w:t>
            </w:r>
          </w:p>
        </w:tc>
        <w:tc>
          <w:tcPr>
            <w:tcW w:w="1980" w:type="dxa"/>
            <w:noWrap/>
            <w:vAlign w:val="center"/>
            <w:hideMark/>
          </w:tcPr>
          <w:p w14:paraId="49745257" w14:textId="77777777" w:rsidR="00FC3EB2" w:rsidRPr="001571AC" w:rsidRDefault="00FC3EB2" w:rsidP="007A36B4">
            <w:pPr>
              <w:jc w:val="center"/>
            </w:pPr>
            <w:r w:rsidRPr="001571AC">
              <w:t>Manteca</w:t>
            </w:r>
          </w:p>
        </w:tc>
        <w:tc>
          <w:tcPr>
            <w:tcW w:w="4950" w:type="dxa"/>
            <w:noWrap/>
            <w:vAlign w:val="center"/>
            <w:hideMark/>
          </w:tcPr>
          <w:p w14:paraId="0E87A727" w14:textId="77777777" w:rsidR="00FC3EB2" w:rsidRPr="001571AC" w:rsidRDefault="00FC3EB2" w:rsidP="007A36B4">
            <w:pPr>
              <w:jc w:val="center"/>
            </w:pPr>
            <w:r w:rsidRPr="001571AC">
              <w:t>[Painting Contractor]</w:t>
            </w:r>
          </w:p>
        </w:tc>
        <w:tc>
          <w:tcPr>
            <w:tcW w:w="1431" w:type="dxa"/>
            <w:noWrap/>
            <w:vAlign w:val="center"/>
            <w:hideMark/>
          </w:tcPr>
          <w:p w14:paraId="05244AF4" w14:textId="77777777" w:rsidR="00FC3EB2" w:rsidRPr="001571AC" w:rsidRDefault="00FC3EB2" w:rsidP="007A36B4">
            <w:pPr>
              <w:jc w:val="center"/>
            </w:pPr>
            <w:r w:rsidRPr="001571AC">
              <w:t>LVP</w:t>
            </w:r>
          </w:p>
        </w:tc>
      </w:tr>
      <w:tr w:rsidR="00FC3EB2" w:rsidRPr="001571AC" w14:paraId="4372D838" w14:textId="77777777" w:rsidTr="007A36B4">
        <w:trPr>
          <w:trHeight w:hRule="exact" w:val="864"/>
          <w:jc w:val="center"/>
        </w:trPr>
        <w:tc>
          <w:tcPr>
            <w:tcW w:w="2065" w:type="dxa"/>
            <w:noWrap/>
            <w:vAlign w:val="center"/>
            <w:hideMark/>
          </w:tcPr>
          <w:p w14:paraId="56405DCB" w14:textId="77777777" w:rsidR="00FC3EB2" w:rsidRPr="001571AC" w:rsidRDefault="00FC3EB2" w:rsidP="007A36B4">
            <w:pPr>
              <w:jc w:val="center"/>
            </w:pPr>
            <w:r w:rsidRPr="001571AC">
              <w:t>San Joaquin</w:t>
            </w:r>
          </w:p>
        </w:tc>
        <w:tc>
          <w:tcPr>
            <w:tcW w:w="1980" w:type="dxa"/>
            <w:noWrap/>
            <w:vAlign w:val="center"/>
            <w:hideMark/>
          </w:tcPr>
          <w:p w14:paraId="7E5B1BC5" w14:textId="77777777" w:rsidR="00FC3EB2" w:rsidRPr="001571AC" w:rsidRDefault="00FC3EB2" w:rsidP="007A36B4">
            <w:pPr>
              <w:jc w:val="center"/>
            </w:pPr>
            <w:r w:rsidRPr="001571AC">
              <w:t>Manteca</w:t>
            </w:r>
          </w:p>
        </w:tc>
        <w:tc>
          <w:tcPr>
            <w:tcW w:w="4950" w:type="dxa"/>
            <w:noWrap/>
            <w:vAlign w:val="center"/>
            <w:hideMark/>
          </w:tcPr>
          <w:p w14:paraId="08454B68" w14:textId="77777777" w:rsidR="00FC3EB2" w:rsidRPr="001571AC" w:rsidRDefault="00FC3EB2" w:rsidP="007A36B4">
            <w:pPr>
              <w:jc w:val="center"/>
            </w:pPr>
            <w:r w:rsidRPr="001571AC">
              <w:t>[School or University]</w:t>
            </w:r>
          </w:p>
        </w:tc>
        <w:tc>
          <w:tcPr>
            <w:tcW w:w="1431" w:type="dxa"/>
            <w:noWrap/>
            <w:vAlign w:val="center"/>
            <w:hideMark/>
          </w:tcPr>
          <w:p w14:paraId="656A8B67" w14:textId="77777777" w:rsidR="00FC3EB2" w:rsidRPr="001571AC" w:rsidRDefault="00FC3EB2" w:rsidP="007A36B4">
            <w:pPr>
              <w:jc w:val="center"/>
            </w:pPr>
            <w:r w:rsidRPr="001571AC">
              <w:t>LVP</w:t>
            </w:r>
          </w:p>
        </w:tc>
      </w:tr>
      <w:tr w:rsidR="00FC3EB2" w:rsidRPr="001571AC" w14:paraId="35A45D0D" w14:textId="77777777" w:rsidTr="007A36B4">
        <w:trPr>
          <w:trHeight w:hRule="exact" w:val="864"/>
          <w:jc w:val="center"/>
        </w:trPr>
        <w:tc>
          <w:tcPr>
            <w:tcW w:w="2065" w:type="dxa"/>
            <w:noWrap/>
            <w:vAlign w:val="center"/>
            <w:hideMark/>
          </w:tcPr>
          <w:p w14:paraId="27DDA21B" w14:textId="77777777" w:rsidR="00FC3EB2" w:rsidRPr="001571AC" w:rsidRDefault="00FC3EB2" w:rsidP="007A36B4">
            <w:pPr>
              <w:jc w:val="center"/>
            </w:pPr>
            <w:r w:rsidRPr="001571AC">
              <w:t>San Joaquin</w:t>
            </w:r>
          </w:p>
        </w:tc>
        <w:tc>
          <w:tcPr>
            <w:tcW w:w="1980" w:type="dxa"/>
            <w:noWrap/>
            <w:vAlign w:val="center"/>
            <w:hideMark/>
          </w:tcPr>
          <w:p w14:paraId="7CA09D67" w14:textId="77777777" w:rsidR="00FC3EB2" w:rsidRPr="001571AC" w:rsidRDefault="00FC3EB2" w:rsidP="007A36B4">
            <w:pPr>
              <w:jc w:val="center"/>
            </w:pPr>
            <w:r w:rsidRPr="001571AC">
              <w:t>Sacramento</w:t>
            </w:r>
          </w:p>
        </w:tc>
        <w:tc>
          <w:tcPr>
            <w:tcW w:w="4950" w:type="dxa"/>
            <w:noWrap/>
            <w:vAlign w:val="center"/>
            <w:hideMark/>
          </w:tcPr>
          <w:p w14:paraId="38C37014" w14:textId="77777777" w:rsidR="00FC3EB2" w:rsidRPr="001571AC" w:rsidRDefault="00FC3EB2" w:rsidP="007A36B4">
            <w:pPr>
              <w:jc w:val="center"/>
            </w:pPr>
            <w:r w:rsidRPr="001571AC">
              <w:t>[Sign Company]</w:t>
            </w:r>
          </w:p>
        </w:tc>
        <w:tc>
          <w:tcPr>
            <w:tcW w:w="1431" w:type="dxa"/>
            <w:noWrap/>
            <w:vAlign w:val="center"/>
            <w:hideMark/>
          </w:tcPr>
          <w:p w14:paraId="3CAF8C41" w14:textId="77777777" w:rsidR="00FC3EB2" w:rsidRPr="001571AC" w:rsidRDefault="00FC3EB2" w:rsidP="007A36B4">
            <w:pPr>
              <w:jc w:val="center"/>
            </w:pPr>
            <w:r w:rsidRPr="001571AC">
              <w:t>LVP</w:t>
            </w:r>
          </w:p>
        </w:tc>
      </w:tr>
      <w:tr w:rsidR="00FC3EB2" w:rsidRPr="001571AC" w14:paraId="28CEC23E" w14:textId="77777777" w:rsidTr="007A36B4">
        <w:trPr>
          <w:trHeight w:hRule="exact" w:val="864"/>
          <w:jc w:val="center"/>
        </w:trPr>
        <w:tc>
          <w:tcPr>
            <w:tcW w:w="2065" w:type="dxa"/>
            <w:noWrap/>
            <w:vAlign w:val="center"/>
            <w:hideMark/>
          </w:tcPr>
          <w:p w14:paraId="7D92817A" w14:textId="77777777" w:rsidR="00FC3EB2" w:rsidRPr="001571AC" w:rsidRDefault="00FC3EB2" w:rsidP="007A36B4">
            <w:pPr>
              <w:jc w:val="center"/>
            </w:pPr>
            <w:r w:rsidRPr="001571AC">
              <w:t>San Joaquin</w:t>
            </w:r>
          </w:p>
        </w:tc>
        <w:tc>
          <w:tcPr>
            <w:tcW w:w="1980" w:type="dxa"/>
            <w:noWrap/>
            <w:vAlign w:val="center"/>
            <w:hideMark/>
          </w:tcPr>
          <w:p w14:paraId="787E29A4" w14:textId="77777777" w:rsidR="00FC3EB2" w:rsidRPr="001571AC" w:rsidRDefault="00FC3EB2" w:rsidP="007A36B4">
            <w:pPr>
              <w:jc w:val="center"/>
            </w:pPr>
            <w:r w:rsidRPr="001571AC">
              <w:t>Stockton</w:t>
            </w:r>
          </w:p>
        </w:tc>
        <w:tc>
          <w:tcPr>
            <w:tcW w:w="4950" w:type="dxa"/>
            <w:noWrap/>
            <w:vAlign w:val="center"/>
            <w:hideMark/>
          </w:tcPr>
          <w:p w14:paraId="1B10703E" w14:textId="77777777" w:rsidR="00FC3EB2" w:rsidRPr="001571AC" w:rsidRDefault="00FC3EB2" w:rsidP="007A36B4">
            <w:pPr>
              <w:jc w:val="center"/>
            </w:pPr>
            <w:r w:rsidRPr="001571AC">
              <w:t>[Manufacturing]</w:t>
            </w:r>
          </w:p>
        </w:tc>
        <w:tc>
          <w:tcPr>
            <w:tcW w:w="1431" w:type="dxa"/>
            <w:noWrap/>
            <w:vAlign w:val="center"/>
            <w:hideMark/>
          </w:tcPr>
          <w:p w14:paraId="60AEB125" w14:textId="77777777" w:rsidR="00FC3EB2" w:rsidRPr="001571AC" w:rsidRDefault="00FC3EB2" w:rsidP="007A36B4">
            <w:pPr>
              <w:jc w:val="center"/>
            </w:pPr>
            <w:r w:rsidRPr="001571AC">
              <w:t>LVP</w:t>
            </w:r>
          </w:p>
        </w:tc>
      </w:tr>
      <w:tr w:rsidR="00FC3EB2" w:rsidRPr="001571AC" w14:paraId="21A98CBC" w14:textId="77777777" w:rsidTr="007A36B4">
        <w:trPr>
          <w:trHeight w:hRule="exact" w:val="864"/>
          <w:jc w:val="center"/>
        </w:trPr>
        <w:tc>
          <w:tcPr>
            <w:tcW w:w="2065" w:type="dxa"/>
            <w:noWrap/>
            <w:vAlign w:val="center"/>
            <w:hideMark/>
          </w:tcPr>
          <w:p w14:paraId="1EFE8A49" w14:textId="77777777" w:rsidR="00FC3EB2" w:rsidRPr="001571AC" w:rsidRDefault="00FC3EB2" w:rsidP="007A36B4">
            <w:pPr>
              <w:jc w:val="center"/>
            </w:pPr>
            <w:r w:rsidRPr="001571AC">
              <w:t>San Joaquin</w:t>
            </w:r>
          </w:p>
        </w:tc>
        <w:tc>
          <w:tcPr>
            <w:tcW w:w="1980" w:type="dxa"/>
            <w:noWrap/>
            <w:vAlign w:val="center"/>
            <w:hideMark/>
          </w:tcPr>
          <w:p w14:paraId="260BCA1E" w14:textId="77777777" w:rsidR="00FC3EB2" w:rsidRPr="001571AC" w:rsidRDefault="00FC3EB2" w:rsidP="007A36B4">
            <w:pPr>
              <w:jc w:val="center"/>
            </w:pPr>
            <w:r w:rsidRPr="001571AC">
              <w:t>Stockton</w:t>
            </w:r>
          </w:p>
        </w:tc>
        <w:tc>
          <w:tcPr>
            <w:tcW w:w="4950" w:type="dxa"/>
            <w:noWrap/>
            <w:vAlign w:val="center"/>
            <w:hideMark/>
          </w:tcPr>
          <w:p w14:paraId="2D55B232" w14:textId="77777777" w:rsidR="00FC3EB2" w:rsidRPr="001571AC" w:rsidRDefault="00FC3EB2" w:rsidP="007A36B4">
            <w:pPr>
              <w:jc w:val="center"/>
            </w:pPr>
            <w:r w:rsidRPr="001571AC">
              <w:t>[Painting Contractor]</w:t>
            </w:r>
          </w:p>
        </w:tc>
        <w:tc>
          <w:tcPr>
            <w:tcW w:w="1431" w:type="dxa"/>
            <w:noWrap/>
            <w:vAlign w:val="center"/>
            <w:hideMark/>
          </w:tcPr>
          <w:p w14:paraId="4BA20513" w14:textId="77777777" w:rsidR="00FC3EB2" w:rsidRPr="001571AC" w:rsidRDefault="00FC3EB2" w:rsidP="007A36B4">
            <w:pPr>
              <w:jc w:val="center"/>
            </w:pPr>
            <w:r w:rsidRPr="001571AC">
              <w:t>LVP</w:t>
            </w:r>
          </w:p>
        </w:tc>
      </w:tr>
      <w:tr w:rsidR="00FC3EB2" w:rsidRPr="001571AC" w14:paraId="3ED70CCA" w14:textId="77777777" w:rsidTr="007A36B4">
        <w:trPr>
          <w:trHeight w:hRule="exact" w:val="864"/>
          <w:jc w:val="center"/>
        </w:trPr>
        <w:tc>
          <w:tcPr>
            <w:tcW w:w="2065" w:type="dxa"/>
            <w:noWrap/>
            <w:vAlign w:val="center"/>
            <w:hideMark/>
          </w:tcPr>
          <w:p w14:paraId="0088D22E" w14:textId="77777777" w:rsidR="00FC3EB2" w:rsidRPr="001571AC" w:rsidRDefault="00FC3EB2" w:rsidP="007A36B4">
            <w:pPr>
              <w:jc w:val="center"/>
            </w:pPr>
            <w:r w:rsidRPr="001571AC">
              <w:t>San Joaquin</w:t>
            </w:r>
          </w:p>
        </w:tc>
        <w:tc>
          <w:tcPr>
            <w:tcW w:w="1980" w:type="dxa"/>
            <w:noWrap/>
            <w:vAlign w:val="center"/>
            <w:hideMark/>
          </w:tcPr>
          <w:p w14:paraId="1BF3E5F0" w14:textId="77777777" w:rsidR="00FC3EB2" w:rsidRPr="001571AC" w:rsidRDefault="00FC3EB2" w:rsidP="007A36B4">
            <w:pPr>
              <w:jc w:val="center"/>
            </w:pPr>
            <w:r w:rsidRPr="001571AC">
              <w:t>Stockton</w:t>
            </w:r>
          </w:p>
        </w:tc>
        <w:tc>
          <w:tcPr>
            <w:tcW w:w="4950" w:type="dxa"/>
            <w:noWrap/>
            <w:vAlign w:val="center"/>
            <w:hideMark/>
          </w:tcPr>
          <w:p w14:paraId="76C8D6A4" w14:textId="77777777" w:rsidR="00FC3EB2" w:rsidRPr="001571AC" w:rsidRDefault="00FC3EB2" w:rsidP="007A36B4">
            <w:pPr>
              <w:jc w:val="center"/>
            </w:pPr>
            <w:r w:rsidRPr="001571AC">
              <w:t>[Painting Contractor]</w:t>
            </w:r>
          </w:p>
        </w:tc>
        <w:tc>
          <w:tcPr>
            <w:tcW w:w="1431" w:type="dxa"/>
            <w:noWrap/>
            <w:vAlign w:val="center"/>
            <w:hideMark/>
          </w:tcPr>
          <w:p w14:paraId="11DF4E99" w14:textId="77777777" w:rsidR="00FC3EB2" w:rsidRPr="001571AC" w:rsidRDefault="00FC3EB2" w:rsidP="007A36B4">
            <w:pPr>
              <w:jc w:val="center"/>
            </w:pPr>
            <w:r w:rsidRPr="001571AC">
              <w:t>LVP</w:t>
            </w:r>
          </w:p>
        </w:tc>
      </w:tr>
      <w:tr w:rsidR="00FC3EB2" w:rsidRPr="001571AC" w14:paraId="26D77CC3" w14:textId="77777777" w:rsidTr="007A36B4">
        <w:trPr>
          <w:trHeight w:hRule="exact" w:val="864"/>
          <w:jc w:val="center"/>
        </w:trPr>
        <w:tc>
          <w:tcPr>
            <w:tcW w:w="2065" w:type="dxa"/>
            <w:noWrap/>
            <w:vAlign w:val="center"/>
            <w:hideMark/>
          </w:tcPr>
          <w:p w14:paraId="5B12669D" w14:textId="77777777" w:rsidR="00FC3EB2" w:rsidRPr="001571AC" w:rsidRDefault="00FC3EB2" w:rsidP="007A36B4">
            <w:pPr>
              <w:jc w:val="center"/>
            </w:pPr>
            <w:r w:rsidRPr="001571AC">
              <w:t>San Joaquin</w:t>
            </w:r>
          </w:p>
        </w:tc>
        <w:tc>
          <w:tcPr>
            <w:tcW w:w="1980" w:type="dxa"/>
            <w:noWrap/>
            <w:vAlign w:val="center"/>
            <w:hideMark/>
          </w:tcPr>
          <w:p w14:paraId="6BF78EF1" w14:textId="77777777" w:rsidR="00FC3EB2" w:rsidRPr="001571AC" w:rsidRDefault="00FC3EB2" w:rsidP="007A36B4">
            <w:pPr>
              <w:jc w:val="center"/>
            </w:pPr>
            <w:r w:rsidRPr="001571AC">
              <w:t>Stockton</w:t>
            </w:r>
          </w:p>
        </w:tc>
        <w:tc>
          <w:tcPr>
            <w:tcW w:w="4950" w:type="dxa"/>
            <w:noWrap/>
            <w:vAlign w:val="center"/>
            <w:hideMark/>
          </w:tcPr>
          <w:p w14:paraId="1333A1B3" w14:textId="77777777" w:rsidR="00FC3EB2" w:rsidRPr="001571AC" w:rsidRDefault="00FC3EB2" w:rsidP="007A36B4">
            <w:pPr>
              <w:jc w:val="center"/>
            </w:pPr>
            <w:r w:rsidRPr="001571AC">
              <w:t>[Property Manager/Owner]</w:t>
            </w:r>
          </w:p>
        </w:tc>
        <w:tc>
          <w:tcPr>
            <w:tcW w:w="1431" w:type="dxa"/>
            <w:noWrap/>
            <w:vAlign w:val="center"/>
            <w:hideMark/>
          </w:tcPr>
          <w:p w14:paraId="3ECF03F4" w14:textId="77777777" w:rsidR="00FC3EB2" w:rsidRPr="001571AC" w:rsidRDefault="00FC3EB2" w:rsidP="007A36B4">
            <w:pPr>
              <w:jc w:val="center"/>
            </w:pPr>
            <w:r w:rsidRPr="001571AC">
              <w:t>LVP</w:t>
            </w:r>
          </w:p>
        </w:tc>
      </w:tr>
      <w:tr w:rsidR="00FC3EB2" w:rsidRPr="001571AC" w14:paraId="0164B0C6" w14:textId="77777777" w:rsidTr="007A36B4">
        <w:trPr>
          <w:trHeight w:hRule="exact" w:val="864"/>
          <w:jc w:val="center"/>
        </w:trPr>
        <w:tc>
          <w:tcPr>
            <w:tcW w:w="2065" w:type="dxa"/>
            <w:noWrap/>
            <w:vAlign w:val="center"/>
            <w:hideMark/>
          </w:tcPr>
          <w:p w14:paraId="33DA0581" w14:textId="77777777" w:rsidR="00FC3EB2" w:rsidRPr="001571AC" w:rsidRDefault="00FC3EB2" w:rsidP="007A36B4">
            <w:pPr>
              <w:jc w:val="center"/>
            </w:pPr>
            <w:r w:rsidRPr="001571AC">
              <w:t>San Joaquin</w:t>
            </w:r>
          </w:p>
        </w:tc>
        <w:tc>
          <w:tcPr>
            <w:tcW w:w="1980" w:type="dxa"/>
            <w:noWrap/>
            <w:vAlign w:val="center"/>
            <w:hideMark/>
          </w:tcPr>
          <w:p w14:paraId="4E11F656" w14:textId="77777777" w:rsidR="00FC3EB2" w:rsidRPr="001571AC" w:rsidRDefault="00FC3EB2" w:rsidP="007A36B4">
            <w:pPr>
              <w:jc w:val="center"/>
            </w:pPr>
            <w:r w:rsidRPr="001571AC">
              <w:t>Stockton</w:t>
            </w:r>
          </w:p>
        </w:tc>
        <w:tc>
          <w:tcPr>
            <w:tcW w:w="4950" w:type="dxa"/>
            <w:noWrap/>
            <w:vAlign w:val="center"/>
            <w:hideMark/>
          </w:tcPr>
          <w:p w14:paraId="22241E3B" w14:textId="77777777" w:rsidR="00FC3EB2" w:rsidRPr="001571AC" w:rsidRDefault="00FC3EB2" w:rsidP="007A36B4">
            <w:pPr>
              <w:jc w:val="center"/>
            </w:pPr>
            <w:r w:rsidRPr="001571AC">
              <w:t>[Property Manager/Owner]</w:t>
            </w:r>
          </w:p>
        </w:tc>
        <w:tc>
          <w:tcPr>
            <w:tcW w:w="1431" w:type="dxa"/>
            <w:noWrap/>
            <w:vAlign w:val="center"/>
            <w:hideMark/>
          </w:tcPr>
          <w:p w14:paraId="5EA880DE" w14:textId="77777777" w:rsidR="00FC3EB2" w:rsidRPr="001571AC" w:rsidRDefault="00FC3EB2" w:rsidP="007A36B4">
            <w:pPr>
              <w:jc w:val="center"/>
            </w:pPr>
            <w:r w:rsidRPr="001571AC">
              <w:t>LVP</w:t>
            </w:r>
          </w:p>
        </w:tc>
      </w:tr>
      <w:tr w:rsidR="00FC3EB2" w:rsidRPr="001571AC" w14:paraId="228CD51F" w14:textId="77777777" w:rsidTr="007A36B4">
        <w:trPr>
          <w:trHeight w:hRule="exact" w:val="864"/>
          <w:jc w:val="center"/>
        </w:trPr>
        <w:tc>
          <w:tcPr>
            <w:tcW w:w="2065" w:type="dxa"/>
            <w:noWrap/>
            <w:vAlign w:val="center"/>
            <w:hideMark/>
          </w:tcPr>
          <w:p w14:paraId="0EDE5388" w14:textId="77777777" w:rsidR="00FC3EB2" w:rsidRPr="001571AC" w:rsidRDefault="00FC3EB2" w:rsidP="007A36B4">
            <w:pPr>
              <w:jc w:val="center"/>
            </w:pPr>
            <w:r w:rsidRPr="001571AC">
              <w:t>San Joaquin</w:t>
            </w:r>
          </w:p>
        </w:tc>
        <w:tc>
          <w:tcPr>
            <w:tcW w:w="1980" w:type="dxa"/>
            <w:noWrap/>
            <w:vAlign w:val="center"/>
            <w:hideMark/>
          </w:tcPr>
          <w:p w14:paraId="02373358" w14:textId="77777777" w:rsidR="00FC3EB2" w:rsidRPr="001571AC" w:rsidRDefault="00FC3EB2" w:rsidP="007A36B4">
            <w:pPr>
              <w:jc w:val="center"/>
            </w:pPr>
            <w:r w:rsidRPr="001571AC">
              <w:t>Tracy</w:t>
            </w:r>
          </w:p>
        </w:tc>
        <w:tc>
          <w:tcPr>
            <w:tcW w:w="4950" w:type="dxa"/>
            <w:noWrap/>
            <w:vAlign w:val="center"/>
            <w:hideMark/>
          </w:tcPr>
          <w:p w14:paraId="1AB97905" w14:textId="77777777" w:rsidR="00FC3EB2" w:rsidRPr="001571AC" w:rsidRDefault="00FC3EB2" w:rsidP="007A36B4">
            <w:pPr>
              <w:jc w:val="center"/>
            </w:pPr>
            <w:r w:rsidRPr="001571AC">
              <w:t>[Painting Contractor]</w:t>
            </w:r>
          </w:p>
        </w:tc>
        <w:tc>
          <w:tcPr>
            <w:tcW w:w="1431" w:type="dxa"/>
            <w:noWrap/>
            <w:vAlign w:val="center"/>
            <w:hideMark/>
          </w:tcPr>
          <w:p w14:paraId="58647FEF" w14:textId="77777777" w:rsidR="00FC3EB2" w:rsidRPr="001571AC" w:rsidRDefault="00FC3EB2" w:rsidP="007A36B4">
            <w:pPr>
              <w:jc w:val="center"/>
            </w:pPr>
            <w:r w:rsidRPr="001571AC">
              <w:t>LVP</w:t>
            </w:r>
          </w:p>
        </w:tc>
      </w:tr>
      <w:tr w:rsidR="00FC3EB2" w:rsidRPr="001571AC" w14:paraId="5B5AA043" w14:textId="77777777" w:rsidTr="007A36B4">
        <w:trPr>
          <w:trHeight w:hRule="exact" w:val="864"/>
          <w:jc w:val="center"/>
        </w:trPr>
        <w:tc>
          <w:tcPr>
            <w:tcW w:w="2065" w:type="dxa"/>
            <w:noWrap/>
            <w:vAlign w:val="center"/>
            <w:hideMark/>
          </w:tcPr>
          <w:p w14:paraId="0FD8C79A" w14:textId="77777777" w:rsidR="00FC3EB2" w:rsidRPr="001571AC" w:rsidRDefault="00FC3EB2" w:rsidP="007A36B4">
            <w:pPr>
              <w:jc w:val="center"/>
            </w:pPr>
            <w:r w:rsidRPr="001571AC">
              <w:t>San Joaquin</w:t>
            </w:r>
          </w:p>
        </w:tc>
        <w:tc>
          <w:tcPr>
            <w:tcW w:w="1980" w:type="dxa"/>
            <w:noWrap/>
            <w:vAlign w:val="center"/>
            <w:hideMark/>
          </w:tcPr>
          <w:p w14:paraId="0A6E2169" w14:textId="77777777" w:rsidR="00FC3EB2" w:rsidRPr="001571AC" w:rsidRDefault="00FC3EB2" w:rsidP="007A36B4">
            <w:pPr>
              <w:jc w:val="center"/>
            </w:pPr>
            <w:r w:rsidRPr="001571AC">
              <w:t>Tracy</w:t>
            </w:r>
          </w:p>
        </w:tc>
        <w:tc>
          <w:tcPr>
            <w:tcW w:w="4950" w:type="dxa"/>
            <w:noWrap/>
            <w:vAlign w:val="center"/>
            <w:hideMark/>
          </w:tcPr>
          <w:p w14:paraId="3E04710B" w14:textId="77777777" w:rsidR="00FC3EB2" w:rsidRPr="001571AC" w:rsidRDefault="00FC3EB2" w:rsidP="007A36B4">
            <w:pPr>
              <w:jc w:val="center"/>
            </w:pPr>
            <w:r w:rsidRPr="001571AC">
              <w:t>[Painting Contractor]</w:t>
            </w:r>
          </w:p>
        </w:tc>
        <w:tc>
          <w:tcPr>
            <w:tcW w:w="1431" w:type="dxa"/>
            <w:noWrap/>
            <w:vAlign w:val="center"/>
            <w:hideMark/>
          </w:tcPr>
          <w:p w14:paraId="4B7179CE" w14:textId="77777777" w:rsidR="00FC3EB2" w:rsidRPr="001571AC" w:rsidRDefault="00FC3EB2" w:rsidP="007A36B4">
            <w:pPr>
              <w:jc w:val="center"/>
            </w:pPr>
            <w:r w:rsidRPr="001571AC">
              <w:t>LVP</w:t>
            </w:r>
          </w:p>
        </w:tc>
      </w:tr>
      <w:tr w:rsidR="00FC3EB2" w:rsidRPr="001571AC" w14:paraId="60EF01E9" w14:textId="77777777" w:rsidTr="007A36B4">
        <w:trPr>
          <w:trHeight w:hRule="exact" w:val="864"/>
          <w:jc w:val="center"/>
        </w:trPr>
        <w:tc>
          <w:tcPr>
            <w:tcW w:w="2065" w:type="dxa"/>
            <w:noWrap/>
            <w:vAlign w:val="center"/>
            <w:hideMark/>
          </w:tcPr>
          <w:p w14:paraId="3EC30EAB" w14:textId="77777777" w:rsidR="00FC3EB2" w:rsidRPr="001571AC" w:rsidRDefault="00FC3EB2" w:rsidP="007A36B4">
            <w:pPr>
              <w:jc w:val="center"/>
            </w:pPr>
            <w:r w:rsidRPr="001571AC">
              <w:lastRenderedPageBreak/>
              <w:t>San Luis Obispo</w:t>
            </w:r>
          </w:p>
        </w:tc>
        <w:tc>
          <w:tcPr>
            <w:tcW w:w="1980" w:type="dxa"/>
            <w:noWrap/>
            <w:vAlign w:val="center"/>
            <w:hideMark/>
          </w:tcPr>
          <w:p w14:paraId="5C169847" w14:textId="77777777" w:rsidR="00FC3EB2" w:rsidRPr="001571AC" w:rsidRDefault="00FC3EB2" w:rsidP="007A36B4">
            <w:pPr>
              <w:jc w:val="center"/>
            </w:pPr>
            <w:r w:rsidRPr="001571AC">
              <w:t>Grover Beach</w:t>
            </w:r>
          </w:p>
        </w:tc>
        <w:tc>
          <w:tcPr>
            <w:tcW w:w="4950" w:type="dxa"/>
            <w:noWrap/>
            <w:vAlign w:val="center"/>
            <w:hideMark/>
          </w:tcPr>
          <w:p w14:paraId="69DCB3AE" w14:textId="77777777" w:rsidR="00FC3EB2" w:rsidRPr="001571AC" w:rsidRDefault="00FC3EB2" w:rsidP="007A36B4">
            <w:pPr>
              <w:jc w:val="center"/>
            </w:pPr>
            <w:r w:rsidRPr="001571AC">
              <w:t>[Painting Contractor]</w:t>
            </w:r>
          </w:p>
        </w:tc>
        <w:tc>
          <w:tcPr>
            <w:tcW w:w="1431" w:type="dxa"/>
            <w:noWrap/>
            <w:vAlign w:val="center"/>
            <w:hideMark/>
          </w:tcPr>
          <w:p w14:paraId="52E61CE3" w14:textId="77777777" w:rsidR="00FC3EB2" w:rsidRPr="001571AC" w:rsidRDefault="00FC3EB2" w:rsidP="007A36B4">
            <w:pPr>
              <w:jc w:val="center"/>
            </w:pPr>
            <w:r w:rsidRPr="001571AC">
              <w:t>LVP</w:t>
            </w:r>
          </w:p>
        </w:tc>
      </w:tr>
      <w:tr w:rsidR="00FC3EB2" w:rsidRPr="001571AC" w14:paraId="488081B2" w14:textId="77777777" w:rsidTr="007A36B4">
        <w:trPr>
          <w:trHeight w:hRule="exact" w:val="864"/>
          <w:jc w:val="center"/>
        </w:trPr>
        <w:tc>
          <w:tcPr>
            <w:tcW w:w="2065" w:type="dxa"/>
            <w:noWrap/>
            <w:vAlign w:val="center"/>
            <w:hideMark/>
          </w:tcPr>
          <w:p w14:paraId="4C29327E" w14:textId="77777777" w:rsidR="00FC3EB2" w:rsidRPr="001571AC" w:rsidRDefault="00FC3EB2" w:rsidP="007A36B4">
            <w:pPr>
              <w:jc w:val="center"/>
            </w:pPr>
            <w:r w:rsidRPr="001571AC">
              <w:t>San Luis Obispo</w:t>
            </w:r>
          </w:p>
        </w:tc>
        <w:tc>
          <w:tcPr>
            <w:tcW w:w="1980" w:type="dxa"/>
            <w:noWrap/>
            <w:vAlign w:val="center"/>
            <w:hideMark/>
          </w:tcPr>
          <w:p w14:paraId="6382E65C" w14:textId="77777777" w:rsidR="00FC3EB2" w:rsidRPr="001571AC" w:rsidRDefault="00FC3EB2" w:rsidP="007A36B4">
            <w:pPr>
              <w:jc w:val="center"/>
            </w:pPr>
            <w:r w:rsidRPr="001571AC">
              <w:t>Morro Bay</w:t>
            </w:r>
          </w:p>
        </w:tc>
        <w:tc>
          <w:tcPr>
            <w:tcW w:w="4950" w:type="dxa"/>
            <w:noWrap/>
            <w:vAlign w:val="center"/>
            <w:hideMark/>
          </w:tcPr>
          <w:p w14:paraId="2FCC486A" w14:textId="77777777" w:rsidR="00FC3EB2" w:rsidRPr="001571AC" w:rsidRDefault="00FC3EB2" w:rsidP="007A36B4">
            <w:pPr>
              <w:jc w:val="center"/>
            </w:pPr>
            <w:r w:rsidRPr="001571AC">
              <w:t>[Painting Contractor]</w:t>
            </w:r>
          </w:p>
        </w:tc>
        <w:tc>
          <w:tcPr>
            <w:tcW w:w="1431" w:type="dxa"/>
            <w:noWrap/>
            <w:vAlign w:val="center"/>
            <w:hideMark/>
          </w:tcPr>
          <w:p w14:paraId="4B02E10D" w14:textId="77777777" w:rsidR="00FC3EB2" w:rsidRPr="001571AC" w:rsidRDefault="00FC3EB2" w:rsidP="007A36B4">
            <w:pPr>
              <w:jc w:val="center"/>
            </w:pPr>
            <w:r w:rsidRPr="001571AC">
              <w:t>LVP</w:t>
            </w:r>
          </w:p>
        </w:tc>
      </w:tr>
      <w:tr w:rsidR="00FC3EB2" w:rsidRPr="001571AC" w14:paraId="3F4F9E24" w14:textId="77777777" w:rsidTr="007A36B4">
        <w:trPr>
          <w:trHeight w:hRule="exact" w:val="864"/>
          <w:jc w:val="center"/>
        </w:trPr>
        <w:tc>
          <w:tcPr>
            <w:tcW w:w="2065" w:type="dxa"/>
            <w:noWrap/>
            <w:vAlign w:val="center"/>
            <w:hideMark/>
          </w:tcPr>
          <w:p w14:paraId="04FC5891" w14:textId="77777777" w:rsidR="00FC3EB2" w:rsidRPr="001571AC" w:rsidRDefault="00FC3EB2" w:rsidP="007A36B4">
            <w:pPr>
              <w:jc w:val="center"/>
            </w:pPr>
            <w:r w:rsidRPr="001571AC">
              <w:t>San Luis Obispo</w:t>
            </w:r>
          </w:p>
        </w:tc>
        <w:tc>
          <w:tcPr>
            <w:tcW w:w="1980" w:type="dxa"/>
            <w:noWrap/>
            <w:vAlign w:val="center"/>
            <w:hideMark/>
          </w:tcPr>
          <w:p w14:paraId="5FDE706A" w14:textId="77777777" w:rsidR="00FC3EB2" w:rsidRPr="001571AC" w:rsidRDefault="00FC3EB2" w:rsidP="007A36B4">
            <w:pPr>
              <w:jc w:val="center"/>
            </w:pPr>
            <w:r w:rsidRPr="001571AC">
              <w:t>Morro Bay</w:t>
            </w:r>
          </w:p>
        </w:tc>
        <w:tc>
          <w:tcPr>
            <w:tcW w:w="4950" w:type="dxa"/>
            <w:noWrap/>
            <w:vAlign w:val="center"/>
            <w:hideMark/>
          </w:tcPr>
          <w:p w14:paraId="738B861F" w14:textId="77777777" w:rsidR="00FC3EB2" w:rsidRPr="001571AC" w:rsidRDefault="00FC3EB2" w:rsidP="007A36B4">
            <w:pPr>
              <w:jc w:val="center"/>
            </w:pPr>
            <w:r w:rsidRPr="001571AC">
              <w:t>[Painting Contractor]</w:t>
            </w:r>
          </w:p>
        </w:tc>
        <w:tc>
          <w:tcPr>
            <w:tcW w:w="1431" w:type="dxa"/>
            <w:noWrap/>
            <w:vAlign w:val="center"/>
            <w:hideMark/>
          </w:tcPr>
          <w:p w14:paraId="4AA53784" w14:textId="77777777" w:rsidR="00FC3EB2" w:rsidRPr="001571AC" w:rsidRDefault="00FC3EB2" w:rsidP="007A36B4">
            <w:pPr>
              <w:jc w:val="center"/>
            </w:pPr>
            <w:r w:rsidRPr="001571AC">
              <w:t>LVP</w:t>
            </w:r>
          </w:p>
        </w:tc>
      </w:tr>
      <w:tr w:rsidR="00FC3EB2" w:rsidRPr="001571AC" w14:paraId="13A64F26" w14:textId="77777777" w:rsidTr="007A36B4">
        <w:trPr>
          <w:trHeight w:hRule="exact" w:val="864"/>
          <w:jc w:val="center"/>
        </w:trPr>
        <w:tc>
          <w:tcPr>
            <w:tcW w:w="2065" w:type="dxa"/>
            <w:noWrap/>
            <w:vAlign w:val="center"/>
            <w:hideMark/>
          </w:tcPr>
          <w:p w14:paraId="6C72A716" w14:textId="77777777" w:rsidR="00FC3EB2" w:rsidRPr="001571AC" w:rsidRDefault="00FC3EB2" w:rsidP="007A36B4">
            <w:pPr>
              <w:jc w:val="center"/>
            </w:pPr>
            <w:r w:rsidRPr="001571AC">
              <w:t>San Luis Obispo</w:t>
            </w:r>
          </w:p>
        </w:tc>
        <w:tc>
          <w:tcPr>
            <w:tcW w:w="1980" w:type="dxa"/>
            <w:noWrap/>
            <w:vAlign w:val="center"/>
            <w:hideMark/>
          </w:tcPr>
          <w:p w14:paraId="0580F94C" w14:textId="77777777" w:rsidR="00FC3EB2" w:rsidRPr="001571AC" w:rsidRDefault="00FC3EB2" w:rsidP="007A36B4">
            <w:pPr>
              <w:jc w:val="center"/>
            </w:pPr>
            <w:r w:rsidRPr="001571AC">
              <w:t>San Luis Obispo</w:t>
            </w:r>
          </w:p>
        </w:tc>
        <w:tc>
          <w:tcPr>
            <w:tcW w:w="4950" w:type="dxa"/>
            <w:noWrap/>
            <w:vAlign w:val="center"/>
            <w:hideMark/>
          </w:tcPr>
          <w:p w14:paraId="3FE8874A" w14:textId="77777777" w:rsidR="00FC3EB2" w:rsidRPr="001571AC" w:rsidRDefault="00FC3EB2" w:rsidP="007A36B4">
            <w:pPr>
              <w:jc w:val="center"/>
            </w:pPr>
            <w:r w:rsidRPr="001571AC">
              <w:t>[Construction]</w:t>
            </w:r>
          </w:p>
        </w:tc>
        <w:tc>
          <w:tcPr>
            <w:tcW w:w="1431" w:type="dxa"/>
            <w:noWrap/>
            <w:vAlign w:val="center"/>
            <w:hideMark/>
          </w:tcPr>
          <w:p w14:paraId="569B01F1" w14:textId="77777777" w:rsidR="00FC3EB2" w:rsidRPr="001571AC" w:rsidRDefault="00FC3EB2" w:rsidP="007A36B4">
            <w:pPr>
              <w:jc w:val="center"/>
            </w:pPr>
            <w:r w:rsidRPr="001571AC">
              <w:t>RLVP</w:t>
            </w:r>
          </w:p>
        </w:tc>
      </w:tr>
      <w:tr w:rsidR="00FC3EB2" w:rsidRPr="001571AC" w14:paraId="1699A407" w14:textId="77777777" w:rsidTr="007A36B4">
        <w:trPr>
          <w:trHeight w:hRule="exact" w:val="864"/>
          <w:jc w:val="center"/>
        </w:trPr>
        <w:tc>
          <w:tcPr>
            <w:tcW w:w="2065" w:type="dxa"/>
            <w:noWrap/>
            <w:vAlign w:val="center"/>
            <w:hideMark/>
          </w:tcPr>
          <w:p w14:paraId="6E371B0D" w14:textId="77777777" w:rsidR="00FC3EB2" w:rsidRPr="001571AC" w:rsidRDefault="00FC3EB2" w:rsidP="007A36B4">
            <w:pPr>
              <w:jc w:val="center"/>
            </w:pPr>
            <w:r w:rsidRPr="001571AC">
              <w:t>San Luis Obispo</w:t>
            </w:r>
          </w:p>
        </w:tc>
        <w:tc>
          <w:tcPr>
            <w:tcW w:w="1980" w:type="dxa"/>
            <w:noWrap/>
            <w:vAlign w:val="center"/>
            <w:hideMark/>
          </w:tcPr>
          <w:p w14:paraId="5315AF0B" w14:textId="77777777" w:rsidR="00FC3EB2" w:rsidRPr="001571AC" w:rsidRDefault="00FC3EB2" w:rsidP="007A36B4">
            <w:pPr>
              <w:jc w:val="center"/>
            </w:pPr>
            <w:r w:rsidRPr="001571AC">
              <w:t>San Luis Obispo</w:t>
            </w:r>
          </w:p>
        </w:tc>
        <w:tc>
          <w:tcPr>
            <w:tcW w:w="4950" w:type="dxa"/>
            <w:noWrap/>
            <w:vAlign w:val="center"/>
            <w:hideMark/>
          </w:tcPr>
          <w:p w14:paraId="01E91370" w14:textId="77777777" w:rsidR="00FC3EB2" w:rsidRPr="001571AC" w:rsidRDefault="00FC3EB2" w:rsidP="007A36B4">
            <w:pPr>
              <w:jc w:val="center"/>
            </w:pPr>
            <w:r w:rsidRPr="001571AC">
              <w:t>[Painting Contractor]</w:t>
            </w:r>
          </w:p>
        </w:tc>
        <w:tc>
          <w:tcPr>
            <w:tcW w:w="1431" w:type="dxa"/>
            <w:noWrap/>
            <w:vAlign w:val="center"/>
            <w:hideMark/>
          </w:tcPr>
          <w:p w14:paraId="659B6C61" w14:textId="77777777" w:rsidR="00FC3EB2" w:rsidRPr="001571AC" w:rsidRDefault="00FC3EB2" w:rsidP="007A36B4">
            <w:pPr>
              <w:jc w:val="center"/>
            </w:pPr>
            <w:r w:rsidRPr="001571AC">
              <w:t>RLVP</w:t>
            </w:r>
          </w:p>
        </w:tc>
      </w:tr>
      <w:tr w:rsidR="00FC3EB2" w:rsidRPr="001571AC" w14:paraId="6B3E70A0" w14:textId="77777777" w:rsidTr="007A36B4">
        <w:trPr>
          <w:trHeight w:hRule="exact" w:val="864"/>
          <w:jc w:val="center"/>
        </w:trPr>
        <w:tc>
          <w:tcPr>
            <w:tcW w:w="2065" w:type="dxa"/>
            <w:noWrap/>
            <w:vAlign w:val="center"/>
            <w:hideMark/>
          </w:tcPr>
          <w:p w14:paraId="1F366268" w14:textId="77777777" w:rsidR="00FC3EB2" w:rsidRPr="001571AC" w:rsidRDefault="00FC3EB2" w:rsidP="007A36B4">
            <w:pPr>
              <w:jc w:val="center"/>
            </w:pPr>
            <w:r w:rsidRPr="001571AC">
              <w:t>San Luis Obispo</w:t>
            </w:r>
          </w:p>
        </w:tc>
        <w:tc>
          <w:tcPr>
            <w:tcW w:w="1980" w:type="dxa"/>
            <w:noWrap/>
            <w:vAlign w:val="center"/>
            <w:hideMark/>
          </w:tcPr>
          <w:p w14:paraId="0469FCA9" w14:textId="77777777" w:rsidR="00FC3EB2" w:rsidRPr="001571AC" w:rsidRDefault="00FC3EB2" w:rsidP="007A36B4">
            <w:pPr>
              <w:jc w:val="center"/>
            </w:pPr>
            <w:r w:rsidRPr="001571AC">
              <w:t>San Luis Obispo</w:t>
            </w:r>
          </w:p>
        </w:tc>
        <w:tc>
          <w:tcPr>
            <w:tcW w:w="4950" w:type="dxa"/>
            <w:noWrap/>
            <w:vAlign w:val="center"/>
            <w:hideMark/>
          </w:tcPr>
          <w:p w14:paraId="710EA0CE" w14:textId="77777777" w:rsidR="00FC3EB2" w:rsidRPr="001571AC" w:rsidRDefault="00FC3EB2" w:rsidP="007A36B4">
            <w:pPr>
              <w:jc w:val="center"/>
            </w:pPr>
            <w:r w:rsidRPr="001571AC">
              <w:t>[Painting Contractor]</w:t>
            </w:r>
          </w:p>
        </w:tc>
        <w:tc>
          <w:tcPr>
            <w:tcW w:w="1431" w:type="dxa"/>
            <w:noWrap/>
            <w:vAlign w:val="center"/>
            <w:hideMark/>
          </w:tcPr>
          <w:p w14:paraId="593BEEA1" w14:textId="77777777" w:rsidR="00FC3EB2" w:rsidRPr="001571AC" w:rsidRDefault="00FC3EB2" w:rsidP="007A36B4">
            <w:pPr>
              <w:jc w:val="center"/>
            </w:pPr>
            <w:r w:rsidRPr="001571AC">
              <w:t>LVP</w:t>
            </w:r>
          </w:p>
        </w:tc>
      </w:tr>
      <w:tr w:rsidR="00FC3EB2" w:rsidRPr="001571AC" w14:paraId="4F58AE65" w14:textId="77777777" w:rsidTr="007A36B4">
        <w:trPr>
          <w:trHeight w:hRule="exact" w:val="864"/>
          <w:jc w:val="center"/>
        </w:trPr>
        <w:tc>
          <w:tcPr>
            <w:tcW w:w="2065" w:type="dxa"/>
            <w:noWrap/>
            <w:vAlign w:val="center"/>
            <w:hideMark/>
          </w:tcPr>
          <w:p w14:paraId="557397AB" w14:textId="77777777" w:rsidR="00FC3EB2" w:rsidRPr="001571AC" w:rsidRDefault="00FC3EB2" w:rsidP="007A36B4">
            <w:pPr>
              <w:jc w:val="center"/>
            </w:pPr>
            <w:r w:rsidRPr="001571AC">
              <w:t>San Luis Obispo</w:t>
            </w:r>
          </w:p>
        </w:tc>
        <w:tc>
          <w:tcPr>
            <w:tcW w:w="1980" w:type="dxa"/>
            <w:noWrap/>
            <w:vAlign w:val="center"/>
            <w:hideMark/>
          </w:tcPr>
          <w:p w14:paraId="4E8E6A64" w14:textId="77777777" w:rsidR="00FC3EB2" w:rsidRPr="001571AC" w:rsidRDefault="00FC3EB2" w:rsidP="007A36B4">
            <w:pPr>
              <w:jc w:val="center"/>
            </w:pPr>
            <w:r w:rsidRPr="001571AC">
              <w:t>San Luis Obispo</w:t>
            </w:r>
          </w:p>
        </w:tc>
        <w:tc>
          <w:tcPr>
            <w:tcW w:w="4950" w:type="dxa"/>
            <w:noWrap/>
            <w:vAlign w:val="center"/>
            <w:hideMark/>
          </w:tcPr>
          <w:p w14:paraId="48944E0D" w14:textId="77777777" w:rsidR="00FC3EB2" w:rsidRPr="001571AC" w:rsidRDefault="00FC3EB2" w:rsidP="007A36B4">
            <w:pPr>
              <w:jc w:val="center"/>
            </w:pPr>
            <w:r w:rsidRPr="001571AC">
              <w:t>[Painting Contractor]</w:t>
            </w:r>
          </w:p>
        </w:tc>
        <w:tc>
          <w:tcPr>
            <w:tcW w:w="1431" w:type="dxa"/>
            <w:noWrap/>
            <w:vAlign w:val="center"/>
            <w:hideMark/>
          </w:tcPr>
          <w:p w14:paraId="7C832CC0" w14:textId="77777777" w:rsidR="00FC3EB2" w:rsidRPr="001571AC" w:rsidRDefault="00FC3EB2" w:rsidP="007A36B4">
            <w:pPr>
              <w:jc w:val="center"/>
            </w:pPr>
            <w:r w:rsidRPr="001571AC">
              <w:t>LVP</w:t>
            </w:r>
          </w:p>
        </w:tc>
      </w:tr>
      <w:tr w:rsidR="00FC3EB2" w:rsidRPr="001571AC" w14:paraId="788C7D50" w14:textId="77777777" w:rsidTr="007A36B4">
        <w:trPr>
          <w:trHeight w:hRule="exact" w:val="864"/>
          <w:jc w:val="center"/>
        </w:trPr>
        <w:tc>
          <w:tcPr>
            <w:tcW w:w="2065" w:type="dxa"/>
            <w:noWrap/>
            <w:vAlign w:val="center"/>
            <w:hideMark/>
          </w:tcPr>
          <w:p w14:paraId="18274112" w14:textId="77777777" w:rsidR="00FC3EB2" w:rsidRPr="001571AC" w:rsidRDefault="00FC3EB2" w:rsidP="007A36B4">
            <w:pPr>
              <w:jc w:val="center"/>
            </w:pPr>
            <w:r w:rsidRPr="001571AC">
              <w:t>San Luis Obispo</w:t>
            </w:r>
          </w:p>
        </w:tc>
        <w:tc>
          <w:tcPr>
            <w:tcW w:w="1980" w:type="dxa"/>
            <w:noWrap/>
            <w:vAlign w:val="center"/>
            <w:hideMark/>
          </w:tcPr>
          <w:p w14:paraId="34F803FD" w14:textId="77777777" w:rsidR="00FC3EB2" w:rsidRPr="001571AC" w:rsidRDefault="00FC3EB2" w:rsidP="007A36B4">
            <w:pPr>
              <w:jc w:val="center"/>
            </w:pPr>
            <w:r w:rsidRPr="001571AC">
              <w:t>San Luis Obispo</w:t>
            </w:r>
          </w:p>
        </w:tc>
        <w:tc>
          <w:tcPr>
            <w:tcW w:w="4950" w:type="dxa"/>
            <w:noWrap/>
            <w:vAlign w:val="center"/>
            <w:hideMark/>
          </w:tcPr>
          <w:p w14:paraId="29BDE072" w14:textId="77777777" w:rsidR="00FC3EB2" w:rsidRPr="001571AC" w:rsidRDefault="00FC3EB2" w:rsidP="007A36B4">
            <w:pPr>
              <w:jc w:val="center"/>
            </w:pPr>
            <w:r w:rsidRPr="001571AC">
              <w:t>[Property Manager/Owner]</w:t>
            </w:r>
          </w:p>
        </w:tc>
        <w:tc>
          <w:tcPr>
            <w:tcW w:w="1431" w:type="dxa"/>
            <w:noWrap/>
            <w:vAlign w:val="center"/>
            <w:hideMark/>
          </w:tcPr>
          <w:p w14:paraId="74583F97" w14:textId="77777777" w:rsidR="00FC3EB2" w:rsidRPr="001571AC" w:rsidRDefault="00FC3EB2" w:rsidP="007A36B4">
            <w:pPr>
              <w:jc w:val="center"/>
            </w:pPr>
            <w:r w:rsidRPr="001571AC">
              <w:t>LVP</w:t>
            </w:r>
          </w:p>
        </w:tc>
      </w:tr>
      <w:tr w:rsidR="00FC3EB2" w:rsidRPr="001571AC" w14:paraId="4F98DCE2" w14:textId="77777777" w:rsidTr="007A36B4">
        <w:trPr>
          <w:trHeight w:hRule="exact" w:val="864"/>
          <w:jc w:val="center"/>
        </w:trPr>
        <w:tc>
          <w:tcPr>
            <w:tcW w:w="2065" w:type="dxa"/>
            <w:noWrap/>
            <w:vAlign w:val="center"/>
            <w:hideMark/>
          </w:tcPr>
          <w:p w14:paraId="40B050D6" w14:textId="77777777" w:rsidR="00FC3EB2" w:rsidRPr="001571AC" w:rsidRDefault="00FC3EB2" w:rsidP="007A36B4">
            <w:pPr>
              <w:jc w:val="center"/>
            </w:pPr>
            <w:r w:rsidRPr="001571AC">
              <w:t>San Luis Obispo</w:t>
            </w:r>
          </w:p>
        </w:tc>
        <w:tc>
          <w:tcPr>
            <w:tcW w:w="1980" w:type="dxa"/>
            <w:noWrap/>
            <w:vAlign w:val="center"/>
            <w:hideMark/>
          </w:tcPr>
          <w:p w14:paraId="4719F570" w14:textId="77777777" w:rsidR="00FC3EB2" w:rsidRPr="001571AC" w:rsidRDefault="00FC3EB2" w:rsidP="007A36B4">
            <w:pPr>
              <w:jc w:val="center"/>
            </w:pPr>
            <w:r w:rsidRPr="001571AC">
              <w:t>Templeton</w:t>
            </w:r>
          </w:p>
        </w:tc>
        <w:tc>
          <w:tcPr>
            <w:tcW w:w="4950" w:type="dxa"/>
            <w:noWrap/>
            <w:vAlign w:val="center"/>
            <w:hideMark/>
          </w:tcPr>
          <w:p w14:paraId="49E99F68" w14:textId="77777777" w:rsidR="00FC3EB2" w:rsidRPr="001571AC" w:rsidRDefault="00FC3EB2" w:rsidP="007A36B4">
            <w:pPr>
              <w:jc w:val="center"/>
            </w:pPr>
            <w:r w:rsidRPr="001571AC">
              <w:t>[School District]</w:t>
            </w:r>
          </w:p>
        </w:tc>
        <w:tc>
          <w:tcPr>
            <w:tcW w:w="1431" w:type="dxa"/>
            <w:noWrap/>
            <w:vAlign w:val="center"/>
            <w:hideMark/>
          </w:tcPr>
          <w:p w14:paraId="22952AD4" w14:textId="77777777" w:rsidR="00FC3EB2" w:rsidRPr="001571AC" w:rsidRDefault="00FC3EB2" w:rsidP="007A36B4">
            <w:pPr>
              <w:jc w:val="center"/>
            </w:pPr>
            <w:r w:rsidRPr="001571AC">
              <w:t>LVP</w:t>
            </w:r>
          </w:p>
        </w:tc>
      </w:tr>
      <w:tr w:rsidR="00FC3EB2" w:rsidRPr="001571AC" w14:paraId="45B319B6" w14:textId="77777777" w:rsidTr="007A36B4">
        <w:trPr>
          <w:trHeight w:hRule="exact" w:val="864"/>
          <w:jc w:val="center"/>
        </w:trPr>
        <w:tc>
          <w:tcPr>
            <w:tcW w:w="2065" w:type="dxa"/>
            <w:noWrap/>
            <w:vAlign w:val="center"/>
            <w:hideMark/>
          </w:tcPr>
          <w:p w14:paraId="365EAA16" w14:textId="77777777" w:rsidR="00FC3EB2" w:rsidRPr="001571AC" w:rsidRDefault="00FC3EB2" w:rsidP="007A36B4">
            <w:pPr>
              <w:jc w:val="center"/>
            </w:pPr>
            <w:r w:rsidRPr="001571AC">
              <w:t>San Mateo</w:t>
            </w:r>
          </w:p>
        </w:tc>
        <w:tc>
          <w:tcPr>
            <w:tcW w:w="1980" w:type="dxa"/>
            <w:noWrap/>
            <w:vAlign w:val="center"/>
            <w:hideMark/>
          </w:tcPr>
          <w:p w14:paraId="68AFDB9E" w14:textId="77777777" w:rsidR="00FC3EB2" w:rsidRPr="001571AC" w:rsidRDefault="00FC3EB2" w:rsidP="007A36B4">
            <w:pPr>
              <w:jc w:val="center"/>
            </w:pPr>
            <w:r w:rsidRPr="001571AC">
              <w:t>Atherton</w:t>
            </w:r>
          </w:p>
        </w:tc>
        <w:tc>
          <w:tcPr>
            <w:tcW w:w="4950" w:type="dxa"/>
            <w:noWrap/>
            <w:vAlign w:val="center"/>
            <w:hideMark/>
          </w:tcPr>
          <w:p w14:paraId="3D891D22" w14:textId="77777777" w:rsidR="00FC3EB2" w:rsidRPr="001571AC" w:rsidRDefault="00FC3EB2" w:rsidP="007A36B4">
            <w:pPr>
              <w:jc w:val="center"/>
            </w:pPr>
            <w:r w:rsidRPr="001571AC">
              <w:t>[Household]</w:t>
            </w:r>
          </w:p>
        </w:tc>
        <w:tc>
          <w:tcPr>
            <w:tcW w:w="1431" w:type="dxa"/>
            <w:noWrap/>
            <w:vAlign w:val="center"/>
            <w:hideMark/>
          </w:tcPr>
          <w:p w14:paraId="502F67EF" w14:textId="77777777" w:rsidR="00FC3EB2" w:rsidRPr="001571AC" w:rsidRDefault="00FC3EB2" w:rsidP="007A36B4">
            <w:pPr>
              <w:jc w:val="center"/>
            </w:pPr>
            <w:r w:rsidRPr="001571AC">
              <w:t>LVP</w:t>
            </w:r>
          </w:p>
        </w:tc>
      </w:tr>
      <w:tr w:rsidR="00FC3EB2" w:rsidRPr="001571AC" w14:paraId="14A042A1" w14:textId="77777777" w:rsidTr="007A36B4">
        <w:trPr>
          <w:trHeight w:hRule="exact" w:val="864"/>
          <w:jc w:val="center"/>
        </w:trPr>
        <w:tc>
          <w:tcPr>
            <w:tcW w:w="2065" w:type="dxa"/>
            <w:noWrap/>
            <w:vAlign w:val="center"/>
            <w:hideMark/>
          </w:tcPr>
          <w:p w14:paraId="02EE2573" w14:textId="77777777" w:rsidR="00FC3EB2" w:rsidRPr="001571AC" w:rsidRDefault="00FC3EB2" w:rsidP="007A36B4">
            <w:pPr>
              <w:jc w:val="center"/>
            </w:pPr>
            <w:r w:rsidRPr="001571AC">
              <w:t>San Mateo</w:t>
            </w:r>
          </w:p>
        </w:tc>
        <w:tc>
          <w:tcPr>
            <w:tcW w:w="1980" w:type="dxa"/>
            <w:noWrap/>
            <w:vAlign w:val="center"/>
            <w:hideMark/>
          </w:tcPr>
          <w:p w14:paraId="051F6773" w14:textId="77777777" w:rsidR="00FC3EB2" w:rsidRPr="001571AC" w:rsidRDefault="00FC3EB2" w:rsidP="007A36B4">
            <w:pPr>
              <w:jc w:val="center"/>
            </w:pPr>
            <w:r w:rsidRPr="001571AC">
              <w:t>Atherton</w:t>
            </w:r>
          </w:p>
        </w:tc>
        <w:tc>
          <w:tcPr>
            <w:tcW w:w="4950" w:type="dxa"/>
            <w:noWrap/>
            <w:vAlign w:val="center"/>
            <w:hideMark/>
          </w:tcPr>
          <w:p w14:paraId="20D062E0" w14:textId="77777777" w:rsidR="00FC3EB2" w:rsidRPr="001571AC" w:rsidRDefault="00FC3EB2" w:rsidP="007A36B4">
            <w:pPr>
              <w:jc w:val="center"/>
            </w:pPr>
            <w:r w:rsidRPr="001571AC">
              <w:t>[School or University]</w:t>
            </w:r>
          </w:p>
        </w:tc>
        <w:tc>
          <w:tcPr>
            <w:tcW w:w="1431" w:type="dxa"/>
            <w:noWrap/>
            <w:vAlign w:val="center"/>
            <w:hideMark/>
          </w:tcPr>
          <w:p w14:paraId="756DE968" w14:textId="77777777" w:rsidR="00FC3EB2" w:rsidRPr="001571AC" w:rsidRDefault="00FC3EB2" w:rsidP="007A36B4">
            <w:pPr>
              <w:jc w:val="center"/>
            </w:pPr>
            <w:r w:rsidRPr="001571AC">
              <w:t>LVP</w:t>
            </w:r>
          </w:p>
        </w:tc>
      </w:tr>
      <w:tr w:rsidR="00FC3EB2" w:rsidRPr="001571AC" w14:paraId="13AB2021" w14:textId="77777777" w:rsidTr="007A36B4">
        <w:trPr>
          <w:trHeight w:hRule="exact" w:val="864"/>
          <w:jc w:val="center"/>
        </w:trPr>
        <w:tc>
          <w:tcPr>
            <w:tcW w:w="2065" w:type="dxa"/>
            <w:noWrap/>
            <w:vAlign w:val="center"/>
            <w:hideMark/>
          </w:tcPr>
          <w:p w14:paraId="6328DA1A" w14:textId="77777777" w:rsidR="00FC3EB2" w:rsidRPr="001571AC" w:rsidRDefault="00FC3EB2" w:rsidP="007A36B4">
            <w:pPr>
              <w:jc w:val="center"/>
            </w:pPr>
            <w:r w:rsidRPr="001571AC">
              <w:t>San Mateo</w:t>
            </w:r>
          </w:p>
        </w:tc>
        <w:tc>
          <w:tcPr>
            <w:tcW w:w="1980" w:type="dxa"/>
            <w:noWrap/>
            <w:vAlign w:val="center"/>
            <w:hideMark/>
          </w:tcPr>
          <w:p w14:paraId="3143F974" w14:textId="77777777" w:rsidR="00FC3EB2" w:rsidRPr="001571AC" w:rsidRDefault="00FC3EB2" w:rsidP="007A36B4">
            <w:pPr>
              <w:jc w:val="center"/>
            </w:pPr>
            <w:r w:rsidRPr="001571AC">
              <w:t>Brisbane</w:t>
            </w:r>
          </w:p>
        </w:tc>
        <w:tc>
          <w:tcPr>
            <w:tcW w:w="4950" w:type="dxa"/>
            <w:noWrap/>
            <w:vAlign w:val="center"/>
            <w:hideMark/>
          </w:tcPr>
          <w:p w14:paraId="17C5A119" w14:textId="77777777" w:rsidR="00FC3EB2" w:rsidRPr="001571AC" w:rsidRDefault="00FC3EB2" w:rsidP="007A36B4">
            <w:pPr>
              <w:jc w:val="center"/>
            </w:pPr>
            <w:r w:rsidRPr="001571AC">
              <w:t>[Event Rentals]</w:t>
            </w:r>
          </w:p>
        </w:tc>
        <w:tc>
          <w:tcPr>
            <w:tcW w:w="1431" w:type="dxa"/>
            <w:noWrap/>
            <w:vAlign w:val="center"/>
            <w:hideMark/>
          </w:tcPr>
          <w:p w14:paraId="13C1FA47" w14:textId="77777777" w:rsidR="00FC3EB2" w:rsidRPr="001571AC" w:rsidRDefault="00FC3EB2" w:rsidP="007A36B4">
            <w:pPr>
              <w:jc w:val="center"/>
            </w:pPr>
            <w:r w:rsidRPr="001571AC">
              <w:t>LVP</w:t>
            </w:r>
          </w:p>
        </w:tc>
      </w:tr>
      <w:tr w:rsidR="00FC3EB2" w:rsidRPr="001571AC" w14:paraId="5649F34C" w14:textId="77777777" w:rsidTr="007A36B4">
        <w:trPr>
          <w:trHeight w:hRule="exact" w:val="864"/>
          <w:jc w:val="center"/>
        </w:trPr>
        <w:tc>
          <w:tcPr>
            <w:tcW w:w="2065" w:type="dxa"/>
            <w:noWrap/>
            <w:vAlign w:val="center"/>
            <w:hideMark/>
          </w:tcPr>
          <w:p w14:paraId="26FC5D85" w14:textId="77777777" w:rsidR="00FC3EB2" w:rsidRPr="001571AC" w:rsidRDefault="00FC3EB2" w:rsidP="007A36B4">
            <w:pPr>
              <w:jc w:val="center"/>
            </w:pPr>
            <w:r w:rsidRPr="001571AC">
              <w:t>San Mateo</w:t>
            </w:r>
          </w:p>
        </w:tc>
        <w:tc>
          <w:tcPr>
            <w:tcW w:w="1980" w:type="dxa"/>
            <w:noWrap/>
            <w:vAlign w:val="center"/>
            <w:hideMark/>
          </w:tcPr>
          <w:p w14:paraId="3A9C6E64" w14:textId="77777777" w:rsidR="00FC3EB2" w:rsidRPr="001571AC" w:rsidRDefault="00FC3EB2" w:rsidP="007A36B4">
            <w:pPr>
              <w:jc w:val="center"/>
            </w:pPr>
            <w:r w:rsidRPr="001571AC">
              <w:t>Foster City</w:t>
            </w:r>
          </w:p>
        </w:tc>
        <w:tc>
          <w:tcPr>
            <w:tcW w:w="4950" w:type="dxa"/>
            <w:noWrap/>
            <w:vAlign w:val="center"/>
            <w:hideMark/>
          </w:tcPr>
          <w:p w14:paraId="1E43B936" w14:textId="77777777" w:rsidR="00FC3EB2" w:rsidRPr="001571AC" w:rsidRDefault="00FC3EB2" w:rsidP="007A36B4">
            <w:pPr>
              <w:jc w:val="center"/>
            </w:pPr>
            <w:r w:rsidRPr="001571AC">
              <w:t>[State Government]</w:t>
            </w:r>
          </w:p>
        </w:tc>
        <w:tc>
          <w:tcPr>
            <w:tcW w:w="1431" w:type="dxa"/>
            <w:noWrap/>
            <w:vAlign w:val="center"/>
            <w:hideMark/>
          </w:tcPr>
          <w:p w14:paraId="27252004" w14:textId="77777777" w:rsidR="00FC3EB2" w:rsidRPr="001571AC" w:rsidRDefault="00FC3EB2" w:rsidP="007A36B4">
            <w:pPr>
              <w:jc w:val="center"/>
            </w:pPr>
            <w:r w:rsidRPr="001571AC">
              <w:t>LVP</w:t>
            </w:r>
          </w:p>
        </w:tc>
      </w:tr>
      <w:tr w:rsidR="00FC3EB2" w:rsidRPr="001571AC" w14:paraId="0B834C64" w14:textId="77777777" w:rsidTr="007A36B4">
        <w:trPr>
          <w:trHeight w:hRule="exact" w:val="864"/>
          <w:jc w:val="center"/>
        </w:trPr>
        <w:tc>
          <w:tcPr>
            <w:tcW w:w="2065" w:type="dxa"/>
            <w:noWrap/>
            <w:vAlign w:val="center"/>
            <w:hideMark/>
          </w:tcPr>
          <w:p w14:paraId="6E078D23" w14:textId="77777777" w:rsidR="00FC3EB2" w:rsidRPr="001571AC" w:rsidRDefault="00FC3EB2" w:rsidP="007A36B4">
            <w:pPr>
              <w:jc w:val="center"/>
            </w:pPr>
            <w:r w:rsidRPr="001571AC">
              <w:t>San Mateo</w:t>
            </w:r>
          </w:p>
        </w:tc>
        <w:tc>
          <w:tcPr>
            <w:tcW w:w="1980" w:type="dxa"/>
            <w:noWrap/>
            <w:vAlign w:val="center"/>
            <w:hideMark/>
          </w:tcPr>
          <w:p w14:paraId="32BE7273" w14:textId="77777777" w:rsidR="00FC3EB2" w:rsidRPr="001571AC" w:rsidRDefault="00FC3EB2" w:rsidP="007A36B4">
            <w:pPr>
              <w:jc w:val="center"/>
            </w:pPr>
            <w:r w:rsidRPr="001571AC">
              <w:t>Half Moon Bay</w:t>
            </w:r>
          </w:p>
        </w:tc>
        <w:tc>
          <w:tcPr>
            <w:tcW w:w="4950" w:type="dxa"/>
            <w:noWrap/>
            <w:vAlign w:val="center"/>
            <w:hideMark/>
          </w:tcPr>
          <w:p w14:paraId="4F396D7C" w14:textId="77777777" w:rsidR="00FC3EB2" w:rsidRPr="001571AC" w:rsidRDefault="00FC3EB2" w:rsidP="007A36B4">
            <w:pPr>
              <w:jc w:val="center"/>
            </w:pPr>
            <w:r w:rsidRPr="001571AC">
              <w:t>[Painting Contractor]</w:t>
            </w:r>
          </w:p>
        </w:tc>
        <w:tc>
          <w:tcPr>
            <w:tcW w:w="1431" w:type="dxa"/>
            <w:noWrap/>
            <w:vAlign w:val="center"/>
            <w:hideMark/>
          </w:tcPr>
          <w:p w14:paraId="692A015D" w14:textId="77777777" w:rsidR="00FC3EB2" w:rsidRPr="001571AC" w:rsidRDefault="00FC3EB2" w:rsidP="007A36B4">
            <w:pPr>
              <w:jc w:val="center"/>
            </w:pPr>
            <w:r w:rsidRPr="001571AC">
              <w:t>LVP</w:t>
            </w:r>
          </w:p>
        </w:tc>
      </w:tr>
      <w:tr w:rsidR="00FC3EB2" w:rsidRPr="001571AC" w14:paraId="4037EFFA" w14:textId="77777777" w:rsidTr="007A36B4">
        <w:trPr>
          <w:trHeight w:hRule="exact" w:val="864"/>
          <w:jc w:val="center"/>
        </w:trPr>
        <w:tc>
          <w:tcPr>
            <w:tcW w:w="2065" w:type="dxa"/>
            <w:noWrap/>
            <w:vAlign w:val="center"/>
            <w:hideMark/>
          </w:tcPr>
          <w:p w14:paraId="4716589E" w14:textId="77777777" w:rsidR="00FC3EB2" w:rsidRPr="001571AC" w:rsidRDefault="00FC3EB2" w:rsidP="007A36B4">
            <w:pPr>
              <w:jc w:val="center"/>
            </w:pPr>
            <w:r w:rsidRPr="001571AC">
              <w:lastRenderedPageBreak/>
              <w:t>San Mateo</w:t>
            </w:r>
          </w:p>
        </w:tc>
        <w:tc>
          <w:tcPr>
            <w:tcW w:w="1980" w:type="dxa"/>
            <w:noWrap/>
            <w:vAlign w:val="center"/>
            <w:hideMark/>
          </w:tcPr>
          <w:p w14:paraId="3F527965" w14:textId="77777777" w:rsidR="00FC3EB2" w:rsidRPr="001571AC" w:rsidRDefault="00FC3EB2" w:rsidP="007A36B4">
            <w:pPr>
              <w:jc w:val="center"/>
            </w:pPr>
            <w:r w:rsidRPr="001571AC">
              <w:t>Menlo Park</w:t>
            </w:r>
          </w:p>
        </w:tc>
        <w:tc>
          <w:tcPr>
            <w:tcW w:w="4950" w:type="dxa"/>
            <w:noWrap/>
            <w:vAlign w:val="center"/>
            <w:hideMark/>
          </w:tcPr>
          <w:p w14:paraId="5A07E2EB" w14:textId="77777777" w:rsidR="00FC3EB2" w:rsidRPr="001571AC" w:rsidRDefault="00FC3EB2" w:rsidP="007A36B4">
            <w:pPr>
              <w:jc w:val="center"/>
            </w:pPr>
            <w:r w:rsidRPr="001571AC">
              <w:t>[Property Manager/Owner]</w:t>
            </w:r>
          </w:p>
        </w:tc>
        <w:tc>
          <w:tcPr>
            <w:tcW w:w="1431" w:type="dxa"/>
            <w:noWrap/>
            <w:vAlign w:val="center"/>
            <w:hideMark/>
          </w:tcPr>
          <w:p w14:paraId="7B99394B" w14:textId="77777777" w:rsidR="00FC3EB2" w:rsidRPr="001571AC" w:rsidRDefault="00FC3EB2" w:rsidP="007A36B4">
            <w:pPr>
              <w:jc w:val="center"/>
            </w:pPr>
            <w:r w:rsidRPr="001571AC">
              <w:t>LVP</w:t>
            </w:r>
          </w:p>
        </w:tc>
      </w:tr>
      <w:tr w:rsidR="00FC3EB2" w:rsidRPr="001571AC" w14:paraId="0F321D6E" w14:textId="77777777" w:rsidTr="007A36B4">
        <w:trPr>
          <w:trHeight w:hRule="exact" w:val="864"/>
          <w:jc w:val="center"/>
        </w:trPr>
        <w:tc>
          <w:tcPr>
            <w:tcW w:w="2065" w:type="dxa"/>
            <w:noWrap/>
            <w:vAlign w:val="center"/>
            <w:hideMark/>
          </w:tcPr>
          <w:p w14:paraId="3CFE1BB8" w14:textId="77777777" w:rsidR="00FC3EB2" w:rsidRPr="001571AC" w:rsidRDefault="00FC3EB2" w:rsidP="007A36B4">
            <w:pPr>
              <w:jc w:val="center"/>
            </w:pPr>
            <w:r w:rsidRPr="001571AC">
              <w:t>San Mateo</w:t>
            </w:r>
          </w:p>
        </w:tc>
        <w:tc>
          <w:tcPr>
            <w:tcW w:w="1980" w:type="dxa"/>
            <w:noWrap/>
            <w:vAlign w:val="center"/>
            <w:hideMark/>
          </w:tcPr>
          <w:p w14:paraId="7B7A29C6" w14:textId="77777777" w:rsidR="00FC3EB2" w:rsidRPr="001571AC" w:rsidRDefault="00FC3EB2" w:rsidP="007A36B4">
            <w:pPr>
              <w:jc w:val="center"/>
            </w:pPr>
            <w:r w:rsidRPr="001571AC">
              <w:t>Menlo Park</w:t>
            </w:r>
          </w:p>
        </w:tc>
        <w:tc>
          <w:tcPr>
            <w:tcW w:w="4950" w:type="dxa"/>
            <w:noWrap/>
            <w:vAlign w:val="center"/>
            <w:hideMark/>
          </w:tcPr>
          <w:p w14:paraId="18A17928" w14:textId="77777777" w:rsidR="00FC3EB2" w:rsidRPr="001571AC" w:rsidRDefault="00FC3EB2" w:rsidP="007A36B4">
            <w:pPr>
              <w:jc w:val="center"/>
            </w:pPr>
            <w:r w:rsidRPr="001571AC">
              <w:t>[Technology]</w:t>
            </w:r>
          </w:p>
        </w:tc>
        <w:tc>
          <w:tcPr>
            <w:tcW w:w="1431" w:type="dxa"/>
            <w:noWrap/>
            <w:vAlign w:val="center"/>
            <w:hideMark/>
          </w:tcPr>
          <w:p w14:paraId="05B1C07D" w14:textId="77777777" w:rsidR="00FC3EB2" w:rsidRPr="001571AC" w:rsidRDefault="00FC3EB2" w:rsidP="007A36B4">
            <w:pPr>
              <w:jc w:val="center"/>
            </w:pPr>
            <w:r w:rsidRPr="001571AC">
              <w:t>LVP</w:t>
            </w:r>
          </w:p>
        </w:tc>
      </w:tr>
      <w:tr w:rsidR="00FC3EB2" w:rsidRPr="001571AC" w14:paraId="65772BF4" w14:textId="77777777" w:rsidTr="007A36B4">
        <w:trPr>
          <w:trHeight w:hRule="exact" w:val="864"/>
          <w:jc w:val="center"/>
        </w:trPr>
        <w:tc>
          <w:tcPr>
            <w:tcW w:w="2065" w:type="dxa"/>
            <w:noWrap/>
            <w:vAlign w:val="center"/>
            <w:hideMark/>
          </w:tcPr>
          <w:p w14:paraId="109FCA46" w14:textId="77777777" w:rsidR="00FC3EB2" w:rsidRPr="001571AC" w:rsidRDefault="00FC3EB2" w:rsidP="007A36B4">
            <w:pPr>
              <w:jc w:val="center"/>
            </w:pPr>
            <w:r w:rsidRPr="001571AC">
              <w:t>San Mateo</w:t>
            </w:r>
          </w:p>
        </w:tc>
        <w:tc>
          <w:tcPr>
            <w:tcW w:w="1980" w:type="dxa"/>
            <w:noWrap/>
            <w:vAlign w:val="center"/>
            <w:hideMark/>
          </w:tcPr>
          <w:p w14:paraId="5D1F9394" w14:textId="77777777" w:rsidR="00FC3EB2" w:rsidRPr="001571AC" w:rsidRDefault="00FC3EB2" w:rsidP="007A36B4">
            <w:pPr>
              <w:jc w:val="center"/>
            </w:pPr>
            <w:r w:rsidRPr="001571AC">
              <w:t>Millbrae</w:t>
            </w:r>
          </w:p>
        </w:tc>
        <w:tc>
          <w:tcPr>
            <w:tcW w:w="4950" w:type="dxa"/>
            <w:noWrap/>
            <w:vAlign w:val="center"/>
            <w:hideMark/>
          </w:tcPr>
          <w:p w14:paraId="1F6D7ECB" w14:textId="77777777" w:rsidR="00FC3EB2" w:rsidRPr="001571AC" w:rsidRDefault="00FC3EB2" w:rsidP="007A36B4">
            <w:pPr>
              <w:jc w:val="center"/>
            </w:pPr>
            <w:r w:rsidRPr="001571AC">
              <w:t>[Airport]</w:t>
            </w:r>
          </w:p>
        </w:tc>
        <w:tc>
          <w:tcPr>
            <w:tcW w:w="1431" w:type="dxa"/>
            <w:noWrap/>
            <w:vAlign w:val="center"/>
            <w:hideMark/>
          </w:tcPr>
          <w:p w14:paraId="46A5E60C" w14:textId="77777777" w:rsidR="00FC3EB2" w:rsidRPr="001571AC" w:rsidRDefault="00FC3EB2" w:rsidP="007A36B4">
            <w:pPr>
              <w:jc w:val="center"/>
            </w:pPr>
            <w:r w:rsidRPr="001571AC">
              <w:t>RLVP</w:t>
            </w:r>
          </w:p>
        </w:tc>
      </w:tr>
      <w:tr w:rsidR="00FC3EB2" w:rsidRPr="001571AC" w14:paraId="28C5FC96" w14:textId="77777777" w:rsidTr="007A36B4">
        <w:trPr>
          <w:trHeight w:hRule="exact" w:val="864"/>
          <w:jc w:val="center"/>
        </w:trPr>
        <w:tc>
          <w:tcPr>
            <w:tcW w:w="2065" w:type="dxa"/>
            <w:noWrap/>
            <w:vAlign w:val="center"/>
            <w:hideMark/>
          </w:tcPr>
          <w:p w14:paraId="27DE286D" w14:textId="77777777" w:rsidR="00FC3EB2" w:rsidRPr="001571AC" w:rsidRDefault="00FC3EB2" w:rsidP="007A36B4">
            <w:pPr>
              <w:jc w:val="center"/>
            </w:pPr>
            <w:r w:rsidRPr="001571AC">
              <w:t>San Mateo</w:t>
            </w:r>
          </w:p>
        </w:tc>
        <w:tc>
          <w:tcPr>
            <w:tcW w:w="1980" w:type="dxa"/>
            <w:noWrap/>
            <w:vAlign w:val="center"/>
            <w:hideMark/>
          </w:tcPr>
          <w:p w14:paraId="10C1AFF2" w14:textId="77777777" w:rsidR="00FC3EB2" w:rsidRPr="001571AC" w:rsidRDefault="00FC3EB2" w:rsidP="007A36B4">
            <w:pPr>
              <w:jc w:val="center"/>
            </w:pPr>
            <w:r w:rsidRPr="001571AC">
              <w:t>Millbrae</w:t>
            </w:r>
          </w:p>
        </w:tc>
        <w:tc>
          <w:tcPr>
            <w:tcW w:w="4950" w:type="dxa"/>
            <w:noWrap/>
            <w:vAlign w:val="center"/>
            <w:hideMark/>
          </w:tcPr>
          <w:p w14:paraId="7187A24A" w14:textId="77777777" w:rsidR="00FC3EB2" w:rsidRPr="001571AC" w:rsidRDefault="00FC3EB2" w:rsidP="007A36B4">
            <w:pPr>
              <w:jc w:val="center"/>
            </w:pPr>
            <w:r w:rsidRPr="001571AC">
              <w:t>[Government City]</w:t>
            </w:r>
          </w:p>
        </w:tc>
        <w:tc>
          <w:tcPr>
            <w:tcW w:w="1431" w:type="dxa"/>
            <w:noWrap/>
            <w:vAlign w:val="center"/>
            <w:hideMark/>
          </w:tcPr>
          <w:p w14:paraId="7B69E6BE" w14:textId="77777777" w:rsidR="00FC3EB2" w:rsidRPr="001571AC" w:rsidRDefault="00FC3EB2" w:rsidP="007A36B4">
            <w:pPr>
              <w:jc w:val="center"/>
            </w:pPr>
            <w:r w:rsidRPr="001571AC">
              <w:t>RlVP</w:t>
            </w:r>
          </w:p>
        </w:tc>
      </w:tr>
      <w:tr w:rsidR="00FC3EB2" w:rsidRPr="001571AC" w14:paraId="0B52F85C" w14:textId="77777777" w:rsidTr="007A36B4">
        <w:trPr>
          <w:trHeight w:hRule="exact" w:val="864"/>
          <w:jc w:val="center"/>
        </w:trPr>
        <w:tc>
          <w:tcPr>
            <w:tcW w:w="2065" w:type="dxa"/>
            <w:noWrap/>
            <w:vAlign w:val="center"/>
            <w:hideMark/>
          </w:tcPr>
          <w:p w14:paraId="4E77E02E" w14:textId="77777777" w:rsidR="00FC3EB2" w:rsidRPr="001571AC" w:rsidRDefault="00FC3EB2" w:rsidP="007A36B4">
            <w:pPr>
              <w:jc w:val="center"/>
            </w:pPr>
            <w:r w:rsidRPr="001571AC">
              <w:t>San Mateo</w:t>
            </w:r>
          </w:p>
        </w:tc>
        <w:tc>
          <w:tcPr>
            <w:tcW w:w="1980" w:type="dxa"/>
            <w:noWrap/>
            <w:vAlign w:val="center"/>
            <w:hideMark/>
          </w:tcPr>
          <w:p w14:paraId="67E02ECF" w14:textId="77777777" w:rsidR="00FC3EB2" w:rsidRPr="001571AC" w:rsidRDefault="00FC3EB2" w:rsidP="007A36B4">
            <w:pPr>
              <w:jc w:val="center"/>
            </w:pPr>
            <w:r w:rsidRPr="001571AC">
              <w:t>Portola Valley</w:t>
            </w:r>
          </w:p>
        </w:tc>
        <w:tc>
          <w:tcPr>
            <w:tcW w:w="4950" w:type="dxa"/>
            <w:noWrap/>
            <w:vAlign w:val="center"/>
            <w:hideMark/>
          </w:tcPr>
          <w:p w14:paraId="1E709CD5" w14:textId="77777777" w:rsidR="00FC3EB2" w:rsidRPr="001571AC" w:rsidRDefault="00FC3EB2" w:rsidP="007A36B4">
            <w:pPr>
              <w:jc w:val="center"/>
            </w:pPr>
            <w:r w:rsidRPr="001571AC">
              <w:t>[School]</w:t>
            </w:r>
          </w:p>
        </w:tc>
        <w:tc>
          <w:tcPr>
            <w:tcW w:w="1431" w:type="dxa"/>
            <w:noWrap/>
            <w:vAlign w:val="center"/>
            <w:hideMark/>
          </w:tcPr>
          <w:p w14:paraId="613D64DA" w14:textId="77777777" w:rsidR="00FC3EB2" w:rsidRPr="001571AC" w:rsidRDefault="00FC3EB2" w:rsidP="007A36B4">
            <w:pPr>
              <w:jc w:val="center"/>
            </w:pPr>
            <w:r w:rsidRPr="001571AC">
              <w:t>LVP</w:t>
            </w:r>
          </w:p>
        </w:tc>
      </w:tr>
      <w:tr w:rsidR="00FC3EB2" w:rsidRPr="001571AC" w14:paraId="3488BD4E" w14:textId="77777777" w:rsidTr="007A36B4">
        <w:trPr>
          <w:trHeight w:hRule="exact" w:val="864"/>
          <w:jc w:val="center"/>
        </w:trPr>
        <w:tc>
          <w:tcPr>
            <w:tcW w:w="2065" w:type="dxa"/>
            <w:noWrap/>
            <w:vAlign w:val="center"/>
            <w:hideMark/>
          </w:tcPr>
          <w:p w14:paraId="090E89E3" w14:textId="77777777" w:rsidR="00FC3EB2" w:rsidRPr="001571AC" w:rsidRDefault="00FC3EB2" w:rsidP="007A36B4">
            <w:pPr>
              <w:jc w:val="center"/>
            </w:pPr>
            <w:r w:rsidRPr="001571AC">
              <w:t>San Mateo</w:t>
            </w:r>
          </w:p>
        </w:tc>
        <w:tc>
          <w:tcPr>
            <w:tcW w:w="1980" w:type="dxa"/>
            <w:noWrap/>
            <w:vAlign w:val="center"/>
            <w:hideMark/>
          </w:tcPr>
          <w:p w14:paraId="0DCC803E" w14:textId="77777777" w:rsidR="00FC3EB2" w:rsidRPr="001571AC" w:rsidRDefault="00FC3EB2" w:rsidP="007A36B4">
            <w:pPr>
              <w:jc w:val="center"/>
            </w:pPr>
            <w:r w:rsidRPr="001571AC">
              <w:t>Redwood City</w:t>
            </w:r>
          </w:p>
        </w:tc>
        <w:tc>
          <w:tcPr>
            <w:tcW w:w="4950" w:type="dxa"/>
            <w:noWrap/>
            <w:vAlign w:val="center"/>
            <w:hideMark/>
          </w:tcPr>
          <w:p w14:paraId="79607587" w14:textId="77777777" w:rsidR="00FC3EB2" w:rsidRPr="001571AC" w:rsidRDefault="00FC3EB2" w:rsidP="007A36B4">
            <w:pPr>
              <w:jc w:val="center"/>
            </w:pPr>
            <w:r w:rsidRPr="001571AC">
              <w:t>[City Government]</w:t>
            </w:r>
          </w:p>
        </w:tc>
        <w:tc>
          <w:tcPr>
            <w:tcW w:w="1431" w:type="dxa"/>
            <w:noWrap/>
            <w:vAlign w:val="center"/>
            <w:hideMark/>
          </w:tcPr>
          <w:p w14:paraId="0489C64A" w14:textId="77777777" w:rsidR="00FC3EB2" w:rsidRPr="001571AC" w:rsidRDefault="00FC3EB2" w:rsidP="007A36B4">
            <w:pPr>
              <w:jc w:val="center"/>
            </w:pPr>
            <w:r w:rsidRPr="001571AC">
              <w:t>LVP</w:t>
            </w:r>
          </w:p>
        </w:tc>
      </w:tr>
      <w:tr w:rsidR="00FC3EB2" w:rsidRPr="001571AC" w14:paraId="2A7DDBE5" w14:textId="77777777" w:rsidTr="007A36B4">
        <w:trPr>
          <w:trHeight w:hRule="exact" w:val="864"/>
          <w:jc w:val="center"/>
        </w:trPr>
        <w:tc>
          <w:tcPr>
            <w:tcW w:w="2065" w:type="dxa"/>
            <w:noWrap/>
            <w:vAlign w:val="center"/>
            <w:hideMark/>
          </w:tcPr>
          <w:p w14:paraId="7CD32A8E" w14:textId="77777777" w:rsidR="00FC3EB2" w:rsidRPr="001571AC" w:rsidRDefault="00FC3EB2" w:rsidP="007A36B4">
            <w:pPr>
              <w:jc w:val="center"/>
            </w:pPr>
            <w:r w:rsidRPr="001571AC">
              <w:t>San Mateo</w:t>
            </w:r>
          </w:p>
        </w:tc>
        <w:tc>
          <w:tcPr>
            <w:tcW w:w="1980" w:type="dxa"/>
            <w:noWrap/>
            <w:vAlign w:val="center"/>
            <w:hideMark/>
          </w:tcPr>
          <w:p w14:paraId="4C1485E4" w14:textId="77777777" w:rsidR="00FC3EB2" w:rsidRPr="001571AC" w:rsidRDefault="00FC3EB2" w:rsidP="007A36B4">
            <w:pPr>
              <w:jc w:val="center"/>
            </w:pPr>
            <w:r w:rsidRPr="001571AC">
              <w:t>Redwood City</w:t>
            </w:r>
          </w:p>
        </w:tc>
        <w:tc>
          <w:tcPr>
            <w:tcW w:w="4950" w:type="dxa"/>
            <w:noWrap/>
            <w:vAlign w:val="center"/>
            <w:hideMark/>
          </w:tcPr>
          <w:p w14:paraId="4A6162DB" w14:textId="77777777" w:rsidR="00FC3EB2" w:rsidRPr="001571AC" w:rsidRDefault="00FC3EB2" w:rsidP="007A36B4">
            <w:pPr>
              <w:jc w:val="center"/>
            </w:pPr>
            <w:r w:rsidRPr="001571AC">
              <w:t>[Painting Contractor]</w:t>
            </w:r>
          </w:p>
        </w:tc>
        <w:tc>
          <w:tcPr>
            <w:tcW w:w="1431" w:type="dxa"/>
            <w:noWrap/>
            <w:vAlign w:val="center"/>
            <w:hideMark/>
          </w:tcPr>
          <w:p w14:paraId="151A3C09" w14:textId="77777777" w:rsidR="00FC3EB2" w:rsidRPr="001571AC" w:rsidRDefault="00FC3EB2" w:rsidP="007A36B4">
            <w:pPr>
              <w:jc w:val="center"/>
            </w:pPr>
            <w:r w:rsidRPr="001571AC">
              <w:t>RLVP</w:t>
            </w:r>
          </w:p>
        </w:tc>
      </w:tr>
      <w:tr w:rsidR="00FC3EB2" w:rsidRPr="001571AC" w14:paraId="50A2DBE6" w14:textId="77777777" w:rsidTr="007A36B4">
        <w:trPr>
          <w:trHeight w:hRule="exact" w:val="864"/>
          <w:jc w:val="center"/>
        </w:trPr>
        <w:tc>
          <w:tcPr>
            <w:tcW w:w="2065" w:type="dxa"/>
            <w:noWrap/>
            <w:vAlign w:val="center"/>
            <w:hideMark/>
          </w:tcPr>
          <w:p w14:paraId="3969A3A1" w14:textId="77777777" w:rsidR="00FC3EB2" w:rsidRPr="001571AC" w:rsidRDefault="00FC3EB2" w:rsidP="007A36B4">
            <w:pPr>
              <w:jc w:val="center"/>
            </w:pPr>
            <w:r w:rsidRPr="001571AC">
              <w:t>San Mateo</w:t>
            </w:r>
          </w:p>
        </w:tc>
        <w:tc>
          <w:tcPr>
            <w:tcW w:w="1980" w:type="dxa"/>
            <w:noWrap/>
            <w:vAlign w:val="center"/>
            <w:hideMark/>
          </w:tcPr>
          <w:p w14:paraId="24B71D40" w14:textId="77777777" w:rsidR="00FC3EB2" w:rsidRPr="001571AC" w:rsidRDefault="00FC3EB2" w:rsidP="007A36B4">
            <w:pPr>
              <w:jc w:val="center"/>
            </w:pPr>
            <w:r w:rsidRPr="001571AC">
              <w:t>Redwood City</w:t>
            </w:r>
          </w:p>
        </w:tc>
        <w:tc>
          <w:tcPr>
            <w:tcW w:w="4950" w:type="dxa"/>
            <w:noWrap/>
            <w:vAlign w:val="center"/>
            <w:hideMark/>
          </w:tcPr>
          <w:p w14:paraId="1FE9D7D9" w14:textId="77777777" w:rsidR="00FC3EB2" w:rsidRPr="001571AC" w:rsidRDefault="00FC3EB2" w:rsidP="007A36B4">
            <w:pPr>
              <w:jc w:val="center"/>
            </w:pPr>
            <w:r w:rsidRPr="001571AC">
              <w:t>[Painting Contractor]</w:t>
            </w:r>
          </w:p>
        </w:tc>
        <w:tc>
          <w:tcPr>
            <w:tcW w:w="1431" w:type="dxa"/>
            <w:noWrap/>
            <w:vAlign w:val="center"/>
            <w:hideMark/>
          </w:tcPr>
          <w:p w14:paraId="690A7121" w14:textId="77777777" w:rsidR="00FC3EB2" w:rsidRPr="001571AC" w:rsidRDefault="00FC3EB2" w:rsidP="007A36B4">
            <w:pPr>
              <w:jc w:val="center"/>
            </w:pPr>
            <w:r w:rsidRPr="001571AC">
              <w:t>LVP</w:t>
            </w:r>
          </w:p>
        </w:tc>
      </w:tr>
      <w:tr w:rsidR="00FC3EB2" w:rsidRPr="001571AC" w14:paraId="67D5F84E" w14:textId="77777777" w:rsidTr="007A36B4">
        <w:trPr>
          <w:trHeight w:hRule="exact" w:val="864"/>
          <w:jc w:val="center"/>
        </w:trPr>
        <w:tc>
          <w:tcPr>
            <w:tcW w:w="2065" w:type="dxa"/>
            <w:noWrap/>
            <w:vAlign w:val="center"/>
            <w:hideMark/>
          </w:tcPr>
          <w:p w14:paraId="12DAE963" w14:textId="77777777" w:rsidR="00FC3EB2" w:rsidRPr="001571AC" w:rsidRDefault="00FC3EB2" w:rsidP="007A36B4">
            <w:pPr>
              <w:jc w:val="center"/>
            </w:pPr>
            <w:r w:rsidRPr="001571AC">
              <w:t>San Mateo</w:t>
            </w:r>
          </w:p>
        </w:tc>
        <w:tc>
          <w:tcPr>
            <w:tcW w:w="1980" w:type="dxa"/>
            <w:noWrap/>
            <w:vAlign w:val="center"/>
            <w:hideMark/>
          </w:tcPr>
          <w:p w14:paraId="733844D7" w14:textId="77777777" w:rsidR="00FC3EB2" w:rsidRPr="001571AC" w:rsidRDefault="00FC3EB2" w:rsidP="007A36B4">
            <w:pPr>
              <w:jc w:val="center"/>
            </w:pPr>
            <w:r w:rsidRPr="001571AC">
              <w:t>Redwood City</w:t>
            </w:r>
          </w:p>
        </w:tc>
        <w:tc>
          <w:tcPr>
            <w:tcW w:w="4950" w:type="dxa"/>
            <w:noWrap/>
            <w:vAlign w:val="center"/>
            <w:hideMark/>
          </w:tcPr>
          <w:p w14:paraId="50B5F00E" w14:textId="77777777" w:rsidR="00FC3EB2" w:rsidRPr="001571AC" w:rsidRDefault="00FC3EB2" w:rsidP="007A36B4">
            <w:pPr>
              <w:jc w:val="center"/>
            </w:pPr>
            <w:r w:rsidRPr="001571AC">
              <w:t>[Painting Contractor]</w:t>
            </w:r>
          </w:p>
        </w:tc>
        <w:tc>
          <w:tcPr>
            <w:tcW w:w="1431" w:type="dxa"/>
            <w:noWrap/>
            <w:vAlign w:val="center"/>
            <w:hideMark/>
          </w:tcPr>
          <w:p w14:paraId="6EC71DFA" w14:textId="77777777" w:rsidR="00FC3EB2" w:rsidRPr="001571AC" w:rsidRDefault="00FC3EB2" w:rsidP="007A36B4">
            <w:pPr>
              <w:jc w:val="center"/>
            </w:pPr>
            <w:r w:rsidRPr="001571AC">
              <w:t>LVP</w:t>
            </w:r>
          </w:p>
        </w:tc>
      </w:tr>
      <w:tr w:rsidR="00FC3EB2" w:rsidRPr="001571AC" w14:paraId="0F6D7733" w14:textId="77777777" w:rsidTr="007A36B4">
        <w:trPr>
          <w:trHeight w:hRule="exact" w:val="864"/>
          <w:jc w:val="center"/>
        </w:trPr>
        <w:tc>
          <w:tcPr>
            <w:tcW w:w="2065" w:type="dxa"/>
            <w:noWrap/>
            <w:vAlign w:val="center"/>
            <w:hideMark/>
          </w:tcPr>
          <w:p w14:paraId="16A3A52D" w14:textId="77777777" w:rsidR="00FC3EB2" w:rsidRPr="001571AC" w:rsidRDefault="00FC3EB2" w:rsidP="007A36B4">
            <w:pPr>
              <w:jc w:val="center"/>
            </w:pPr>
            <w:r w:rsidRPr="001571AC">
              <w:t>San Mateo</w:t>
            </w:r>
          </w:p>
        </w:tc>
        <w:tc>
          <w:tcPr>
            <w:tcW w:w="1980" w:type="dxa"/>
            <w:noWrap/>
            <w:vAlign w:val="center"/>
            <w:hideMark/>
          </w:tcPr>
          <w:p w14:paraId="1F0464D9" w14:textId="77777777" w:rsidR="00FC3EB2" w:rsidRPr="001571AC" w:rsidRDefault="00FC3EB2" w:rsidP="007A36B4">
            <w:pPr>
              <w:jc w:val="center"/>
            </w:pPr>
            <w:r w:rsidRPr="001571AC">
              <w:t>Redwood City</w:t>
            </w:r>
          </w:p>
        </w:tc>
        <w:tc>
          <w:tcPr>
            <w:tcW w:w="4950" w:type="dxa"/>
            <w:noWrap/>
            <w:vAlign w:val="center"/>
            <w:hideMark/>
          </w:tcPr>
          <w:p w14:paraId="069DA6D6" w14:textId="77777777" w:rsidR="00FC3EB2" w:rsidRPr="001571AC" w:rsidRDefault="00FC3EB2" w:rsidP="007A36B4">
            <w:pPr>
              <w:jc w:val="center"/>
            </w:pPr>
            <w:r w:rsidRPr="001571AC">
              <w:t>[School or University]</w:t>
            </w:r>
          </w:p>
        </w:tc>
        <w:tc>
          <w:tcPr>
            <w:tcW w:w="1431" w:type="dxa"/>
            <w:noWrap/>
            <w:vAlign w:val="center"/>
            <w:hideMark/>
          </w:tcPr>
          <w:p w14:paraId="69161696" w14:textId="77777777" w:rsidR="00FC3EB2" w:rsidRPr="001571AC" w:rsidRDefault="00FC3EB2" w:rsidP="007A36B4">
            <w:pPr>
              <w:jc w:val="center"/>
            </w:pPr>
            <w:r w:rsidRPr="001571AC">
              <w:t>LVP</w:t>
            </w:r>
          </w:p>
        </w:tc>
      </w:tr>
      <w:tr w:rsidR="00FC3EB2" w:rsidRPr="001571AC" w14:paraId="0B9C998F" w14:textId="77777777" w:rsidTr="007A36B4">
        <w:trPr>
          <w:trHeight w:hRule="exact" w:val="864"/>
          <w:jc w:val="center"/>
        </w:trPr>
        <w:tc>
          <w:tcPr>
            <w:tcW w:w="2065" w:type="dxa"/>
            <w:noWrap/>
            <w:vAlign w:val="center"/>
            <w:hideMark/>
          </w:tcPr>
          <w:p w14:paraId="758298EB" w14:textId="77777777" w:rsidR="00FC3EB2" w:rsidRPr="001571AC" w:rsidRDefault="00FC3EB2" w:rsidP="007A36B4">
            <w:pPr>
              <w:jc w:val="center"/>
            </w:pPr>
            <w:r w:rsidRPr="001571AC">
              <w:t>San Mateo</w:t>
            </w:r>
          </w:p>
        </w:tc>
        <w:tc>
          <w:tcPr>
            <w:tcW w:w="1980" w:type="dxa"/>
            <w:noWrap/>
            <w:vAlign w:val="center"/>
            <w:hideMark/>
          </w:tcPr>
          <w:p w14:paraId="2E3174D2" w14:textId="77777777" w:rsidR="00FC3EB2" w:rsidRPr="001571AC" w:rsidRDefault="00FC3EB2" w:rsidP="007A36B4">
            <w:pPr>
              <w:jc w:val="center"/>
            </w:pPr>
            <w:r w:rsidRPr="001571AC">
              <w:t>San Bruno</w:t>
            </w:r>
          </w:p>
        </w:tc>
        <w:tc>
          <w:tcPr>
            <w:tcW w:w="4950" w:type="dxa"/>
            <w:noWrap/>
            <w:vAlign w:val="center"/>
            <w:hideMark/>
          </w:tcPr>
          <w:p w14:paraId="3A5B6319" w14:textId="77777777" w:rsidR="00FC3EB2" w:rsidRPr="001571AC" w:rsidRDefault="00FC3EB2" w:rsidP="007A36B4">
            <w:pPr>
              <w:jc w:val="center"/>
            </w:pPr>
            <w:r w:rsidRPr="001571AC">
              <w:t>[Low Income Housing]</w:t>
            </w:r>
          </w:p>
        </w:tc>
        <w:tc>
          <w:tcPr>
            <w:tcW w:w="1431" w:type="dxa"/>
            <w:noWrap/>
            <w:vAlign w:val="center"/>
            <w:hideMark/>
          </w:tcPr>
          <w:p w14:paraId="5EF58282" w14:textId="77777777" w:rsidR="00FC3EB2" w:rsidRPr="001571AC" w:rsidRDefault="00FC3EB2" w:rsidP="007A36B4">
            <w:pPr>
              <w:jc w:val="center"/>
            </w:pPr>
            <w:r w:rsidRPr="001571AC">
              <w:t>LVP</w:t>
            </w:r>
          </w:p>
        </w:tc>
      </w:tr>
      <w:tr w:rsidR="00FC3EB2" w:rsidRPr="001571AC" w14:paraId="3CD77AA5" w14:textId="77777777" w:rsidTr="007A36B4">
        <w:trPr>
          <w:trHeight w:hRule="exact" w:val="864"/>
          <w:jc w:val="center"/>
        </w:trPr>
        <w:tc>
          <w:tcPr>
            <w:tcW w:w="2065" w:type="dxa"/>
            <w:noWrap/>
            <w:vAlign w:val="center"/>
            <w:hideMark/>
          </w:tcPr>
          <w:p w14:paraId="11BBBEBF" w14:textId="77777777" w:rsidR="00FC3EB2" w:rsidRPr="001571AC" w:rsidRDefault="00FC3EB2" w:rsidP="007A36B4">
            <w:pPr>
              <w:jc w:val="center"/>
            </w:pPr>
            <w:r w:rsidRPr="001571AC">
              <w:t>San Mateo</w:t>
            </w:r>
          </w:p>
        </w:tc>
        <w:tc>
          <w:tcPr>
            <w:tcW w:w="1980" w:type="dxa"/>
            <w:noWrap/>
            <w:vAlign w:val="center"/>
            <w:hideMark/>
          </w:tcPr>
          <w:p w14:paraId="6A9156E9" w14:textId="77777777" w:rsidR="00FC3EB2" w:rsidRPr="001571AC" w:rsidRDefault="00FC3EB2" w:rsidP="007A36B4">
            <w:pPr>
              <w:jc w:val="center"/>
            </w:pPr>
            <w:r w:rsidRPr="001571AC">
              <w:t>San Mateo</w:t>
            </w:r>
          </w:p>
        </w:tc>
        <w:tc>
          <w:tcPr>
            <w:tcW w:w="4950" w:type="dxa"/>
            <w:noWrap/>
            <w:vAlign w:val="center"/>
            <w:hideMark/>
          </w:tcPr>
          <w:p w14:paraId="64C02B51" w14:textId="77777777" w:rsidR="00FC3EB2" w:rsidRPr="001571AC" w:rsidRDefault="00FC3EB2" w:rsidP="007A36B4">
            <w:pPr>
              <w:jc w:val="center"/>
            </w:pPr>
            <w:r w:rsidRPr="001571AC">
              <w:t>[Government City]</w:t>
            </w:r>
          </w:p>
        </w:tc>
        <w:tc>
          <w:tcPr>
            <w:tcW w:w="1431" w:type="dxa"/>
            <w:noWrap/>
            <w:vAlign w:val="center"/>
            <w:hideMark/>
          </w:tcPr>
          <w:p w14:paraId="3B4ABA3D" w14:textId="77777777" w:rsidR="00FC3EB2" w:rsidRPr="001571AC" w:rsidRDefault="00FC3EB2" w:rsidP="007A36B4">
            <w:pPr>
              <w:jc w:val="center"/>
            </w:pPr>
            <w:r w:rsidRPr="001571AC">
              <w:t>LVP</w:t>
            </w:r>
          </w:p>
        </w:tc>
      </w:tr>
      <w:tr w:rsidR="00FC3EB2" w:rsidRPr="001571AC" w14:paraId="44D6A89D" w14:textId="77777777" w:rsidTr="007A36B4">
        <w:trPr>
          <w:trHeight w:hRule="exact" w:val="864"/>
          <w:jc w:val="center"/>
        </w:trPr>
        <w:tc>
          <w:tcPr>
            <w:tcW w:w="2065" w:type="dxa"/>
            <w:noWrap/>
            <w:vAlign w:val="center"/>
            <w:hideMark/>
          </w:tcPr>
          <w:p w14:paraId="3188E688" w14:textId="77777777" w:rsidR="00FC3EB2" w:rsidRPr="001571AC" w:rsidRDefault="00FC3EB2" w:rsidP="007A36B4">
            <w:pPr>
              <w:jc w:val="center"/>
            </w:pPr>
            <w:r w:rsidRPr="001571AC">
              <w:t>San Mateo</w:t>
            </w:r>
          </w:p>
        </w:tc>
        <w:tc>
          <w:tcPr>
            <w:tcW w:w="1980" w:type="dxa"/>
            <w:noWrap/>
            <w:vAlign w:val="center"/>
            <w:hideMark/>
          </w:tcPr>
          <w:p w14:paraId="6C00BA08" w14:textId="77777777" w:rsidR="00FC3EB2" w:rsidRPr="001571AC" w:rsidRDefault="00FC3EB2" w:rsidP="007A36B4">
            <w:pPr>
              <w:jc w:val="center"/>
            </w:pPr>
            <w:r w:rsidRPr="001571AC">
              <w:t>San Mateo</w:t>
            </w:r>
          </w:p>
        </w:tc>
        <w:tc>
          <w:tcPr>
            <w:tcW w:w="4950" w:type="dxa"/>
            <w:noWrap/>
            <w:vAlign w:val="center"/>
            <w:hideMark/>
          </w:tcPr>
          <w:p w14:paraId="72EDC1CF" w14:textId="77777777" w:rsidR="00FC3EB2" w:rsidRPr="001571AC" w:rsidRDefault="00FC3EB2" w:rsidP="007A36B4">
            <w:pPr>
              <w:jc w:val="center"/>
            </w:pPr>
            <w:r w:rsidRPr="001571AC">
              <w:t>[Painting Contractor]</w:t>
            </w:r>
          </w:p>
        </w:tc>
        <w:tc>
          <w:tcPr>
            <w:tcW w:w="1431" w:type="dxa"/>
            <w:noWrap/>
            <w:vAlign w:val="center"/>
            <w:hideMark/>
          </w:tcPr>
          <w:p w14:paraId="26311A9C" w14:textId="77777777" w:rsidR="00FC3EB2" w:rsidRPr="001571AC" w:rsidRDefault="00FC3EB2" w:rsidP="007A36B4">
            <w:pPr>
              <w:jc w:val="center"/>
            </w:pPr>
            <w:r w:rsidRPr="001571AC">
              <w:t>LVP</w:t>
            </w:r>
          </w:p>
        </w:tc>
      </w:tr>
      <w:tr w:rsidR="00FC3EB2" w:rsidRPr="001571AC" w14:paraId="7C54B109" w14:textId="77777777" w:rsidTr="007A36B4">
        <w:trPr>
          <w:trHeight w:hRule="exact" w:val="864"/>
          <w:jc w:val="center"/>
        </w:trPr>
        <w:tc>
          <w:tcPr>
            <w:tcW w:w="2065" w:type="dxa"/>
            <w:noWrap/>
            <w:vAlign w:val="center"/>
            <w:hideMark/>
          </w:tcPr>
          <w:p w14:paraId="7A0F75FC" w14:textId="77777777" w:rsidR="00FC3EB2" w:rsidRPr="001571AC" w:rsidRDefault="00FC3EB2" w:rsidP="007A36B4">
            <w:pPr>
              <w:jc w:val="center"/>
            </w:pPr>
            <w:r w:rsidRPr="001571AC">
              <w:t>San Mateo</w:t>
            </w:r>
          </w:p>
        </w:tc>
        <w:tc>
          <w:tcPr>
            <w:tcW w:w="1980" w:type="dxa"/>
            <w:noWrap/>
            <w:vAlign w:val="center"/>
            <w:hideMark/>
          </w:tcPr>
          <w:p w14:paraId="3E2E346A" w14:textId="77777777" w:rsidR="00FC3EB2" w:rsidRPr="001571AC" w:rsidRDefault="00FC3EB2" w:rsidP="007A36B4">
            <w:pPr>
              <w:jc w:val="center"/>
            </w:pPr>
            <w:r w:rsidRPr="001571AC">
              <w:t>San Mateo</w:t>
            </w:r>
          </w:p>
        </w:tc>
        <w:tc>
          <w:tcPr>
            <w:tcW w:w="4950" w:type="dxa"/>
            <w:noWrap/>
            <w:vAlign w:val="center"/>
            <w:hideMark/>
          </w:tcPr>
          <w:p w14:paraId="0D9DA7B1" w14:textId="77777777" w:rsidR="00FC3EB2" w:rsidRPr="001571AC" w:rsidRDefault="00FC3EB2" w:rsidP="007A36B4">
            <w:pPr>
              <w:jc w:val="center"/>
            </w:pPr>
            <w:r w:rsidRPr="001571AC">
              <w:t>[Property Manager/Owner]</w:t>
            </w:r>
          </w:p>
        </w:tc>
        <w:tc>
          <w:tcPr>
            <w:tcW w:w="1431" w:type="dxa"/>
            <w:noWrap/>
            <w:vAlign w:val="center"/>
            <w:hideMark/>
          </w:tcPr>
          <w:p w14:paraId="7436FB54" w14:textId="77777777" w:rsidR="00FC3EB2" w:rsidRPr="001571AC" w:rsidRDefault="00FC3EB2" w:rsidP="007A36B4">
            <w:pPr>
              <w:jc w:val="center"/>
            </w:pPr>
            <w:r w:rsidRPr="001571AC">
              <w:t>LVP</w:t>
            </w:r>
          </w:p>
        </w:tc>
      </w:tr>
      <w:tr w:rsidR="00FC3EB2" w:rsidRPr="001571AC" w14:paraId="4FC725D1" w14:textId="77777777" w:rsidTr="007A36B4">
        <w:trPr>
          <w:trHeight w:hRule="exact" w:val="864"/>
          <w:jc w:val="center"/>
        </w:trPr>
        <w:tc>
          <w:tcPr>
            <w:tcW w:w="2065" w:type="dxa"/>
            <w:noWrap/>
            <w:vAlign w:val="center"/>
            <w:hideMark/>
          </w:tcPr>
          <w:p w14:paraId="58189949" w14:textId="77777777" w:rsidR="00FC3EB2" w:rsidRPr="001571AC" w:rsidRDefault="00FC3EB2" w:rsidP="007A36B4">
            <w:pPr>
              <w:jc w:val="center"/>
            </w:pPr>
            <w:r w:rsidRPr="001571AC">
              <w:lastRenderedPageBreak/>
              <w:t>San Mateo</w:t>
            </w:r>
          </w:p>
        </w:tc>
        <w:tc>
          <w:tcPr>
            <w:tcW w:w="1980" w:type="dxa"/>
            <w:noWrap/>
            <w:vAlign w:val="center"/>
            <w:hideMark/>
          </w:tcPr>
          <w:p w14:paraId="42BD5877" w14:textId="77777777" w:rsidR="00FC3EB2" w:rsidRPr="001571AC" w:rsidRDefault="00FC3EB2" w:rsidP="007A36B4">
            <w:pPr>
              <w:jc w:val="center"/>
            </w:pPr>
            <w:r w:rsidRPr="001571AC">
              <w:t>South San Francisco</w:t>
            </w:r>
          </w:p>
        </w:tc>
        <w:tc>
          <w:tcPr>
            <w:tcW w:w="4950" w:type="dxa"/>
            <w:noWrap/>
            <w:vAlign w:val="center"/>
            <w:hideMark/>
          </w:tcPr>
          <w:p w14:paraId="74F7A9FD" w14:textId="77777777" w:rsidR="00FC3EB2" w:rsidRPr="001571AC" w:rsidRDefault="00FC3EB2" w:rsidP="007A36B4">
            <w:pPr>
              <w:jc w:val="center"/>
            </w:pPr>
            <w:r w:rsidRPr="001571AC">
              <w:t>[Painting Contractor]</w:t>
            </w:r>
          </w:p>
        </w:tc>
        <w:tc>
          <w:tcPr>
            <w:tcW w:w="1431" w:type="dxa"/>
            <w:noWrap/>
            <w:vAlign w:val="center"/>
            <w:hideMark/>
          </w:tcPr>
          <w:p w14:paraId="5C414A2A" w14:textId="77777777" w:rsidR="00FC3EB2" w:rsidRPr="001571AC" w:rsidRDefault="00FC3EB2" w:rsidP="007A36B4">
            <w:pPr>
              <w:jc w:val="center"/>
            </w:pPr>
            <w:r w:rsidRPr="001571AC">
              <w:t>RLVP</w:t>
            </w:r>
          </w:p>
        </w:tc>
      </w:tr>
      <w:tr w:rsidR="00FC3EB2" w:rsidRPr="001571AC" w14:paraId="01990ACB" w14:textId="77777777" w:rsidTr="007A36B4">
        <w:trPr>
          <w:trHeight w:hRule="exact" w:val="864"/>
          <w:jc w:val="center"/>
        </w:trPr>
        <w:tc>
          <w:tcPr>
            <w:tcW w:w="2065" w:type="dxa"/>
            <w:noWrap/>
            <w:vAlign w:val="center"/>
            <w:hideMark/>
          </w:tcPr>
          <w:p w14:paraId="2602A6BB" w14:textId="77777777" w:rsidR="00FC3EB2" w:rsidRPr="001571AC" w:rsidRDefault="00FC3EB2" w:rsidP="007A36B4">
            <w:pPr>
              <w:jc w:val="center"/>
            </w:pPr>
            <w:r w:rsidRPr="001571AC">
              <w:t>Santa Barbara</w:t>
            </w:r>
          </w:p>
        </w:tc>
        <w:tc>
          <w:tcPr>
            <w:tcW w:w="1980" w:type="dxa"/>
            <w:noWrap/>
            <w:vAlign w:val="center"/>
            <w:hideMark/>
          </w:tcPr>
          <w:p w14:paraId="4EC32BAD" w14:textId="77777777" w:rsidR="00FC3EB2" w:rsidRPr="001571AC" w:rsidRDefault="00FC3EB2" w:rsidP="007A36B4">
            <w:pPr>
              <w:jc w:val="center"/>
            </w:pPr>
            <w:r w:rsidRPr="001571AC">
              <w:t>Lompoc</w:t>
            </w:r>
          </w:p>
        </w:tc>
        <w:tc>
          <w:tcPr>
            <w:tcW w:w="4950" w:type="dxa"/>
            <w:noWrap/>
            <w:vAlign w:val="center"/>
            <w:hideMark/>
          </w:tcPr>
          <w:p w14:paraId="306F5A39" w14:textId="77777777" w:rsidR="00FC3EB2" w:rsidRPr="001571AC" w:rsidRDefault="00FC3EB2" w:rsidP="007A36B4">
            <w:pPr>
              <w:jc w:val="center"/>
            </w:pPr>
            <w:r w:rsidRPr="001571AC">
              <w:t>[Household]</w:t>
            </w:r>
          </w:p>
        </w:tc>
        <w:tc>
          <w:tcPr>
            <w:tcW w:w="1431" w:type="dxa"/>
            <w:noWrap/>
            <w:vAlign w:val="center"/>
            <w:hideMark/>
          </w:tcPr>
          <w:p w14:paraId="3AE51666" w14:textId="77777777" w:rsidR="00FC3EB2" w:rsidRPr="001571AC" w:rsidRDefault="00FC3EB2" w:rsidP="007A36B4">
            <w:pPr>
              <w:jc w:val="center"/>
            </w:pPr>
            <w:r w:rsidRPr="001571AC">
              <w:t>LVP</w:t>
            </w:r>
          </w:p>
        </w:tc>
      </w:tr>
      <w:tr w:rsidR="00FC3EB2" w:rsidRPr="001571AC" w14:paraId="472BC4E1" w14:textId="77777777" w:rsidTr="007A36B4">
        <w:trPr>
          <w:trHeight w:hRule="exact" w:val="864"/>
          <w:jc w:val="center"/>
        </w:trPr>
        <w:tc>
          <w:tcPr>
            <w:tcW w:w="2065" w:type="dxa"/>
            <w:noWrap/>
            <w:vAlign w:val="center"/>
            <w:hideMark/>
          </w:tcPr>
          <w:p w14:paraId="673FC903" w14:textId="77777777" w:rsidR="00FC3EB2" w:rsidRPr="001571AC" w:rsidRDefault="00FC3EB2" w:rsidP="007A36B4">
            <w:pPr>
              <w:jc w:val="center"/>
            </w:pPr>
            <w:r w:rsidRPr="001571AC">
              <w:t>Santa Barbara</w:t>
            </w:r>
          </w:p>
        </w:tc>
        <w:tc>
          <w:tcPr>
            <w:tcW w:w="1980" w:type="dxa"/>
            <w:noWrap/>
            <w:vAlign w:val="center"/>
            <w:hideMark/>
          </w:tcPr>
          <w:p w14:paraId="150F6BEF" w14:textId="77777777" w:rsidR="00FC3EB2" w:rsidRPr="001571AC" w:rsidRDefault="00FC3EB2" w:rsidP="007A36B4">
            <w:pPr>
              <w:jc w:val="center"/>
            </w:pPr>
            <w:r w:rsidRPr="001571AC">
              <w:t>Santa Barbara</w:t>
            </w:r>
          </w:p>
        </w:tc>
        <w:tc>
          <w:tcPr>
            <w:tcW w:w="4950" w:type="dxa"/>
            <w:noWrap/>
            <w:vAlign w:val="center"/>
            <w:hideMark/>
          </w:tcPr>
          <w:p w14:paraId="0BAC67B9" w14:textId="77777777" w:rsidR="00FC3EB2" w:rsidRPr="001571AC" w:rsidRDefault="00FC3EB2" w:rsidP="007A36B4">
            <w:pPr>
              <w:jc w:val="center"/>
            </w:pPr>
            <w:r w:rsidRPr="001571AC">
              <w:t>[Hotel]</w:t>
            </w:r>
          </w:p>
        </w:tc>
        <w:tc>
          <w:tcPr>
            <w:tcW w:w="1431" w:type="dxa"/>
            <w:noWrap/>
            <w:vAlign w:val="center"/>
            <w:hideMark/>
          </w:tcPr>
          <w:p w14:paraId="7013EB03" w14:textId="77777777" w:rsidR="00FC3EB2" w:rsidRPr="001571AC" w:rsidRDefault="00FC3EB2" w:rsidP="007A36B4">
            <w:pPr>
              <w:jc w:val="center"/>
            </w:pPr>
            <w:r w:rsidRPr="001571AC">
              <w:t>LVP</w:t>
            </w:r>
          </w:p>
        </w:tc>
      </w:tr>
      <w:tr w:rsidR="00FC3EB2" w:rsidRPr="001571AC" w14:paraId="49D5F02F" w14:textId="77777777" w:rsidTr="007A36B4">
        <w:trPr>
          <w:trHeight w:hRule="exact" w:val="864"/>
          <w:jc w:val="center"/>
        </w:trPr>
        <w:tc>
          <w:tcPr>
            <w:tcW w:w="2065" w:type="dxa"/>
            <w:noWrap/>
            <w:vAlign w:val="center"/>
            <w:hideMark/>
          </w:tcPr>
          <w:p w14:paraId="752CD010" w14:textId="77777777" w:rsidR="00FC3EB2" w:rsidRPr="001571AC" w:rsidRDefault="00FC3EB2" w:rsidP="007A36B4">
            <w:pPr>
              <w:jc w:val="center"/>
            </w:pPr>
            <w:r w:rsidRPr="001571AC">
              <w:t>Santa Barbara</w:t>
            </w:r>
          </w:p>
        </w:tc>
        <w:tc>
          <w:tcPr>
            <w:tcW w:w="1980" w:type="dxa"/>
            <w:noWrap/>
            <w:vAlign w:val="center"/>
            <w:hideMark/>
          </w:tcPr>
          <w:p w14:paraId="5336FE55" w14:textId="77777777" w:rsidR="00FC3EB2" w:rsidRPr="001571AC" w:rsidRDefault="00FC3EB2" w:rsidP="007A36B4">
            <w:pPr>
              <w:jc w:val="center"/>
            </w:pPr>
            <w:r w:rsidRPr="001571AC">
              <w:t>Santa Barbara</w:t>
            </w:r>
          </w:p>
        </w:tc>
        <w:tc>
          <w:tcPr>
            <w:tcW w:w="4950" w:type="dxa"/>
            <w:noWrap/>
            <w:vAlign w:val="center"/>
            <w:hideMark/>
          </w:tcPr>
          <w:p w14:paraId="7FC7DAC4" w14:textId="77777777" w:rsidR="00FC3EB2" w:rsidRPr="001571AC" w:rsidRDefault="00FC3EB2" w:rsidP="007A36B4">
            <w:pPr>
              <w:jc w:val="center"/>
            </w:pPr>
            <w:r w:rsidRPr="001571AC">
              <w:t>[Painting Contractor]</w:t>
            </w:r>
          </w:p>
        </w:tc>
        <w:tc>
          <w:tcPr>
            <w:tcW w:w="1431" w:type="dxa"/>
            <w:noWrap/>
            <w:vAlign w:val="center"/>
            <w:hideMark/>
          </w:tcPr>
          <w:p w14:paraId="312093E1" w14:textId="77777777" w:rsidR="00FC3EB2" w:rsidRPr="001571AC" w:rsidRDefault="00FC3EB2" w:rsidP="007A36B4">
            <w:pPr>
              <w:jc w:val="center"/>
            </w:pPr>
            <w:r w:rsidRPr="001571AC">
              <w:t>LVP</w:t>
            </w:r>
          </w:p>
        </w:tc>
      </w:tr>
      <w:tr w:rsidR="00FC3EB2" w:rsidRPr="001571AC" w14:paraId="36DA8080" w14:textId="77777777" w:rsidTr="007A36B4">
        <w:trPr>
          <w:trHeight w:hRule="exact" w:val="864"/>
          <w:jc w:val="center"/>
        </w:trPr>
        <w:tc>
          <w:tcPr>
            <w:tcW w:w="2065" w:type="dxa"/>
            <w:noWrap/>
            <w:vAlign w:val="center"/>
            <w:hideMark/>
          </w:tcPr>
          <w:p w14:paraId="2F6C25EC" w14:textId="77777777" w:rsidR="00FC3EB2" w:rsidRPr="001571AC" w:rsidRDefault="00FC3EB2" w:rsidP="007A36B4">
            <w:pPr>
              <w:jc w:val="center"/>
            </w:pPr>
            <w:r w:rsidRPr="001571AC">
              <w:t>Santa Barbara</w:t>
            </w:r>
          </w:p>
        </w:tc>
        <w:tc>
          <w:tcPr>
            <w:tcW w:w="1980" w:type="dxa"/>
            <w:noWrap/>
            <w:vAlign w:val="center"/>
            <w:hideMark/>
          </w:tcPr>
          <w:p w14:paraId="62F7A952" w14:textId="77777777" w:rsidR="00FC3EB2" w:rsidRPr="001571AC" w:rsidRDefault="00FC3EB2" w:rsidP="007A36B4">
            <w:pPr>
              <w:jc w:val="center"/>
            </w:pPr>
            <w:r w:rsidRPr="001571AC">
              <w:t>Santa Barbara</w:t>
            </w:r>
          </w:p>
        </w:tc>
        <w:tc>
          <w:tcPr>
            <w:tcW w:w="4950" w:type="dxa"/>
            <w:noWrap/>
            <w:vAlign w:val="center"/>
            <w:hideMark/>
          </w:tcPr>
          <w:p w14:paraId="52279FC8" w14:textId="77777777" w:rsidR="00FC3EB2" w:rsidRPr="001571AC" w:rsidRDefault="00FC3EB2" w:rsidP="007A36B4">
            <w:pPr>
              <w:jc w:val="center"/>
            </w:pPr>
            <w:r w:rsidRPr="001571AC">
              <w:t>[Painting Contractor]</w:t>
            </w:r>
          </w:p>
        </w:tc>
        <w:tc>
          <w:tcPr>
            <w:tcW w:w="1431" w:type="dxa"/>
            <w:noWrap/>
            <w:vAlign w:val="center"/>
            <w:hideMark/>
          </w:tcPr>
          <w:p w14:paraId="55299233" w14:textId="77777777" w:rsidR="00FC3EB2" w:rsidRPr="001571AC" w:rsidRDefault="00FC3EB2" w:rsidP="007A36B4">
            <w:pPr>
              <w:jc w:val="center"/>
            </w:pPr>
            <w:r w:rsidRPr="001571AC">
              <w:t>LVP</w:t>
            </w:r>
          </w:p>
        </w:tc>
      </w:tr>
      <w:tr w:rsidR="00FC3EB2" w:rsidRPr="001571AC" w14:paraId="7DC3CAD9" w14:textId="77777777" w:rsidTr="007A36B4">
        <w:trPr>
          <w:trHeight w:hRule="exact" w:val="864"/>
          <w:jc w:val="center"/>
        </w:trPr>
        <w:tc>
          <w:tcPr>
            <w:tcW w:w="2065" w:type="dxa"/>
            <w:noWrap/>
            <w:vAlign w:val="center"/>
            <w:hideMark/>
          </w:tcPr>
          <w:p w14:paraId="77807D65" w14:textId="77777777" w:rsidR="00FC3EB2" w:rsidRPr="001571AC" w:rsidRDefault="00FC3EB2" w:rsidP="007A36B4">
            <w:pPr>
              <w:jc w:val="center"/>
            </w:pPr>
            <w:r w:rsidRPr="001571AC">
              <w:t>Santa Barbara</w:t>
            </w:r>
          </w:p>
        </w:tc>
        <w:tc>
          <w:tcPr>
            <w:tcW w:w="1980" w:type="dxa"/>
            <w:noWrap/>
            <w:vAlign w:val="center"/>
            <w:hideMark/>
          </w:tcPr>
          <w:p w14:paraId="17579629" w14:textId="77777777" w:rsidR="00FC3EB2" w:rsidRPr="001571AC" w:rsidRDefault="00FC3EB2" w:rsidP="007A36B4">
            <w:pPr>
              <w:jc w:val="center"/>
            </w:pPr>
            <w:r w:rsidRPr="001571AC">
              <w:t>Santa Barbara</w:t>
            </w:r>
          </w:p>
        </w:tc>
        <w:tc>
          <w:tcPr>
            <w:tcW w:w="4950" w:type="dxa"/>
            <w:noWrap/>
            <w:vAlign w:val="center"/>
            <w:hideMark/>
          </w:tcPr>
          <w:p w14:paraId="16287026" w14:textId="77777777" w:rsidR="00FC3EB2" w:rsidRPr="001571AC" w:rsidRDefault="00FC3EB2" w:rsidP="007A36B4">
            <w:pPr>
              <w:jc w:val="center"/>
            </w:pPr>
            <w:r w:rsidRPr="001571AC">
              <w:t>[Painting Contractor]</w:t>
            </w:r>
          </w:p>
        </w:tc>
        <w:tc>
          <w:tcPr>
            <w:tcW w:w="1431" w:type="dxa"/>
            <w:noWrap/>
            <w:vAlign w:val="center"/>
            <w:hideMark/>
          </w:tcPr>
          <w:p w14:paraId="28631FB2" w14:textId="77777777" w:rsidR="00FC3EB2" w:rsidRPr="001571AC" w:rsidRDefault="00FC3EB2" w:rsidP="007A36B4">
            <w:pPr>
              <w:jc w:val="center"/>
            </w:pPr>
            <w:r w:rsidRPr="001571AC">
              <w:t>LVP</w:t>
            </w:r>
          </w:p>
        </w:tc>
      </w:tr>
      <w:tr w:rsidR="00FC3EB2" w:rsidRPr="001571AC" w14:paraId="6176F1BF" w14:textId="77777777" w:rsidTr="007A36B4">
        <w:trPr>
          <w:trHeight w:hRule="exact" w:val="864"/>
          <w:jc w:val="center"/>
        </w:trPr>
        <w:tc>
          <w:tcPr>
            <w:tcW w:w="2065" w:type="dxa"/>
            <w:noWrap/>
            <w:vAlign w:val="center"/>
            <w:hideMark/>
          </w:tcPr>
          <w:p w14:paraId="5B49E935" w14:textId="77777777" w:rsidR="00FC3EB2" w:rsidRPr="001571AC" w:rsidRDefault="00FC3EB2" w:rsidP="007A36B4">
            <w:pPr>
              <w:jc w:val="center"/>
            </w:pPr>
            <w:r w:rsidRPr="001571AC">
              <w:t>Santa Barbara</w:t>
            </w:r>
          </w:p>
        </w:tc>
        <w:tc>
          <w:tcPr>
            <w:tcW w:w="1980" w:type="dxa"/>
            <w:noWrap/>
            <w:vAlign w:val="center"/>
            <w:hideMark/>
          </w:tcPr>
          <w:p w14:paraId="3D847231" w14:textId="77777777" w:rsidR="00FC3EB2" w:rsidRPr="001571AC" w:rsidRDefault="00FC3EB2" w:rsidP="007A36B4">
            <w:pPr>
              <w:jc w:val="center"/>
            </w:pPr>
            <w:r w:rsidRPr="001571AC">
              <w:t>Santa Barbara</w:t>
            </w:r>
          </w:p>
        </w:tc>
        <w:tc>
          <w:tcPr>
            <w:tcW w:w="4950" w:type="dxa"/>
            <w:noWrap/>
            <w:vAlign w:val="center"/>
            <w:hideMark/>
          </w:tcPr>
          <w:p w14:paraId="1D1D96C6" w14:textId="77777777" w:rsidR="00FC3EB2" w:rsidRPr="001571AC" w:rsidRDefault="00FC3EB2" w:rsidP="007A36B4">
            <w:pPr>
              <w:jc w:val="center"/>
            </w:pPr>
            <w:r w:rsidRPr="001571AC">
              <w:t>[Property Manager/Owner]</w:t>
            </w:r>
          </w:p>
        </w:tc>
        <w:tc>
          <w:tcPr>
            <w:tcW w:w="1431" w:type="dxa"/>
            <w:noWrap/>
            <w:vAlign w:val="center"/>
            <w:hideMark/>
          </w:tcPr>
          <w:p w14:paraId="132DDCA9" w14:textId="77777777" w:rsidR="00FC3EB2" w:rsidRPr="001571AC" w:rsidRDefault="00FC3EB2" w:rsidP="007A36B4">
            <w:pPr>
              <w:jc w:val="center"/>
            </w:pPr>
            <w:r w:rsidRPr="001571AC">
              <w:t>LVP</w:t>
            </w:r>
          </w:p>
        </w:tc>
      </w:tr>
      <w:tr w:rsidR="00FC3EB2" w:rsidRPr="001571AC" w14:paraId="676AA5DB" w14:textId="77777777" w:rsidTr="007A36B4">
        <w:trPr>
          <w:trHeight w:hRule="exact" w:val="864"/>
          <w:jc w:val="center"/>
        </w:trPr>
        <w:tc>
          <w:tcPr>
            <w:tcW w:w="2065" w:type="dxa"/>
            <w:noWrap/>
            <w:vAlign w:val="center"/>
            <w:hideMark/>
          </w:tcPr>
          <w:p w14:paraId="2B2508A0" w14:textId="77777777" w:rsidR="00FC3EB2" w:rsidRPr="001571AC" w:rsidRDefault="00FC3EB2" w:rsidP="007A36B4">
            <w:pPr>
              <w:jc w:val="center"/>
            </w:pPr>
            <w:r w:rsidRPr="001571AC">
              <w:t>Santa Barbara</w:t>
            </w:r>
          </w:p>
        </w:tc>
        <w:tc>
          <w:tcPr>
            <w:tcW w:w="1980" w:type="dxa"/>
            <w:noWrap/>
            <w:vAlign w:val="center"/>
            <w:hideMark/>
          </w:tcPr>
          <w:p w14:paraId="46C8AC9B" w14:textId="77777777" w:rsidR="00FC3EB2" w:rsidRPr="001571AC" w:rsidRDefault="00FC3EB2" w:rsidP="007A36B4">
            <w:pPr>
              <w:jc w:val="center"/>
            </w:pPr>
            <w:r w:rsidRPr="001571AC">
              <w:t>Santa Barbara</w:t>
            </w:r>
          </w:p>
        </w:tc>
        <w:tc>
          <w:tcPr>
            <w:tcW w:w="4950" w:type="dxa"/>
            <w:noWrap/>
            <w:vAlign w:val="center"/>
            <w:hideMark/>
          </w:tcPr>
          <w:p w14:paraId="1B927EEB" w14:textId="77777777" w:rsidR="00FC3EB2" w:rsidRPr="001571AC" w:rsidRDefault="00FC3EB2" w:rsidP="007A36B4">
            <w:pPr>
              <w:jc w:val="center"/>
            </w:pPr>
            <w:r w:rsidRPr="001571AC">
              <w:t>[School or University]</w:t>
            </w:r>
          </w:p>
        </w:tc>
        <w:tc>
          <w:tcPr>
            <w:tcW w:w="1431" w:type="dxa"/>
            <w:noWrap/>
            <w:vAlign w:val="center"/>
            <w:hideMark/>
          </w:tcPr>
          <w:p w14:paraId="5E1BB138" w14:textId="77777777" w:rsidR="00FC3EB2" w:rsidRPr="001571AC" w:rsidRDefault="00FC3EB2" w:rsidP="007A36B4">
            <w:pPr>
              <w:jc w:val="center"/>
            </w:pPr>
            <w:r w:rsidRPr="001571AC">
              <w:t>LVP</w:t>
            </w:r>
          </w:p>
        </w:tc>
      </w:tr>
      <w:tr w:rsidR="00FC3EB2" w:rsidRPr="001571AC" w14:paraId="12142A6D" w14:textId="77777777" w:rsidTr="007A36B4">
        <w:trPr>
          <w:trHeight w:hRule="exact" w:val="864"/>
          <w:jc w:val="center"/>
        </w:trPr>
        <w:tc>
          <w:tcPr>
            <w:tcW w:w="2065" w:type="dxa"/>
            <w:noWrap/>
            <w:vAlign w:val="center"/>
            <w:hideMark/>
          </w:tcPr>
          <w:p w14:paraId="0169ADB6" w14:textId="77777777" w:rsidR="00FC3EB2" w:rsidRPr="001571AC" w:rsidRDefault="00FC3EB2" w:rsidP="007A36B4">
            <w:pPr>
              <w:jc w:val="center"/>
            </w:pPr>
            <w:r w:rsidRPr="001571AC">
              <w:t>Santa Barbara</w:t>
            </w:r>
          </w:p>
        </w:tc>
        <w:tc>
          <w:tcPr>
            <w:tcW w:w="1980" w:type="dxa"/>
            <w:noWrap/>
            <w:vAlign w:val="center"/>
            <w:hideMark/>
          </w:tcPr>
          <w:p w14:paraId="4E39C8DA" w14:textId="77777777" w:rsidR="00FC3EB2" w:rsidRPr="001571AC" w:rsidRDefault="00FC3EB2" w:rsidP="007A36B4">
            <w:pPr>
              <w:jc w:val="center"/>
            </w:pPr>
            <w:r w:rsidRPr="001571AC">
              <w:t>Santa Maria</w:t>
            </w:r>
          </w:p>
        </w:tc>
        <w:tc>
          <w:tcPr>
            <w:tcW w:w="4950" w:type="dxa"/>
            <w:noWrap/>
            <w:vAlign w:val="center"/>
            <w:hideMark/>
          </w:tcPr>
          <w:p w14:paraId="19DB33B5" w14:textId="77777777" w:rsidR="00FC3EB2" w:rsidRPr="001571AC" w:rsidRDefault="00FC3EB2" w:rsidP="007A36B4">
            <w:pPr>
              <w:jc w:val="center"/>
            </w:pPr>
            <w:r w:rsidRPr="001571AC">
              <w:t>[Government City]</w:t>
            </w:r>
          </w:p>
        </w:tc>
        <w:tc>
          <w:tcPr>
            <w:tcW w:w="1431" w:type="dxa"/>
            <w:noWrap/>
            <w:vAlign w:val="center"/>
            <w:hideMark/>
          </w:tcPr>
          <w:p w14:paraId="095B63E6" w14:textId="77777777" w:rsidR="00FC3EB2" w:rsidRPr="001571AC" w:rsidRDefault="00FC3EB2" w:rsidP="007A36B4">
            <w:pPr>
              <w:jc w:val="center"/>
            </w:pPr>
            <w:r w:rsidRPr="001571AC">
              <w:t>LVP</w:t>
            </w:r>
          </w:p>
        </w:tc>
      </w:tr>
      <w:tr w:rsidR="00FC3EB2" w:rsidRPr="001571AC" w14:paraId="392A9BEF" w14:textId="77777777" w:rsidTr="007A36B4">
        <w:trPr>
          <w:trHeight w:hRule="exact" w:val="864"/>
          <w:jc w:val="center"/>
        </w:trPr>
        <w:tc>
          <w:tcPr>
            <w:tcW w:w="2065" w:type="dxa"/>
            <w:noWrap/>
            <w:vAlign w:val="center"/>
            <w:hideMark/>
          </w:tcPr>
          <w:p w14:paraId="2AAC5018" w14:textId="77777777" w:rsidR="00FC3EB2" w:rsidRPr="001571AC" w:rsidRDefault="00FC3EB2" w:rsidP="007A36B4">
            <w:pPr>
              <w:jc w:val="center"/>
            </w:pPr>
            <w:r w:rsidRPr="001571AC">
              <w:t>Santa Barbara</w:t>
            </w:r>
          </w:p>
        </w:tc>
        <w:tc>
          <w:tcPr>
            <w:tcW w:w="1980" w:type="dxa"/>
            <w:noWrap/>
            <w:vAlign w:val="center"/>
            <w:hideMark/>
          </w:tcPr>
          <w:p w14:paraId="2F8980E9" w14:textId="77777777" w:rsidR="00FC3EB2" w:rsidRPr="001571AC" w:rsidRDefault="00FC3EB2" w:rsidP="007A36B4">
            <w:pPr>
              <w:jc w:val="center"/>
            </w:pPr>
            <w:r w:rsidRPr="001571AC">
              <w:t>Santa Maria</w:t>
            </w:r>
          </w:p>
        </w:tc>
        <w:tc>
          <w:tcPr>
            <w:tcW w:w="4950" w:type="dxa"/>
            <w:noWrap/>
            <w:vAlign w:val="center"/>
            <w:hideMark/>
          </w:tcPr>
          <w:p w14:paraId="49233C77" w14:textId="77777777" w:rsidR="00FC3EB2" w:rsidRPr="001571AC" w:rsidRDefault="00FC3EB2" w:rsidP="007A36B4">
            <w:pPr>
              <w:jc w:val="center"/>
            </w:pPr>
            <w:r w:rsidRPr="001571AC">
              <w:t>[Painting Contractor]</w:t>
            </w:r>
          </w:p>
        </w:tc>
        <w:tc>
          <w:tcPr>
            <w:tcW w:w="1431" w:type="dxa"/>
            <w:noWrap/>
            <w:vAlign w:val="center"/>
            <w:hideMark/>
          </w:tcPr>
          <w:p w14:paraId="67D3888E" w14:textId="77777777" w:rsidR="00FC3EB2" w:rsidRPr="001571AC" w:rsidRDefault="00FC3EB2" w:rsidP="007A36B4">
            <w:pPr>
              <w:jc w:val="center"/>
            </w:pPr>
            <w:r w:rsidRPr="001571AC">
              <w:t>LVP</w:t>
            </w:r>
          </w:p>
        </w:tc>
      </w:tr>
      <w:tr w:rsidR="00FC3EB2" w:rsidRPr="001571AC" w14:paraId="7669C8CD" w14:textId="77777777" w:rsidTr="007A36B4">
        <w:trPr>
          <w:trHeight w:hRule="exact" w:val="864"/>
          <w:jc w:val="center"/>
        </w:trPr>
        <w:tc>
          <w:tcPr>
            <w:tcW w:w="2065" w:type="dxa"/>
            <w:noWrap/>
            <w:vAlign w:val="center"/>
            <w:hideMark/>
          </w:tcPr>
          <w:p w14:paraId="32ACEC54" w14:textId="77777777" w:rsidR="00FC3EB2" w:rsidRPr="001571AC" w:rsidRDefault="00FC3EB2" w:rsidP="007A36B4">
            <w:pPr>
              <w:jc w:val="center"/>
            </w:pPr>
            <w:r w:rsidRPr="001571AC">
              <w:t>Santa Barbara</w:t>
            </w:r>
          </w:p>
        </w:tc>
        <w:tc>
          <w:tcPr>
            <w:tcW w:w="1980" w:type="dxa"/>
            <w:noWrap/>
            <w:vAlign w:val="center"/>
            <w:hideMark/>
          </w:tcPr>
          <w:p w14:paraId="2EF31773" w14:textId="77777777" w:rsidR="00FC3EB2" w:rsidRPr="001571AC" w:rsidRDefault="00FC3EB2" w:rsidP="007A36B4">
            <w:pPr>
              <w:jc w:val="center"/>
            </w:pPr>
            <w:r w:rsidRPr="001571AC">
              <w:t>Santa Maria</w:t>
            </w:r>
          </w:p>
        </w:tc>
        <w:tc>
          <w:tcPr>
            <w:tcW w:w="4950" w:type="dxa"/>
            <w:noWrap/>
            <w:vAlign w:val="center"/>
            <w:hideMark/>
          </w:tcPr>
          <w:p w14:paraId="3ED774D0" w14:textId="77777777" w:rsidR="00FC3EB2" w:rsidRPr="001571AC" w:rsidRDefault="00FC3EB2" w:rsidP="007A36B4">
            <w:pPr>
              <w:jc w:val="center"/>
            </w:pPr>
            <w:r w:rsidRPr="001571AC">
              <w:t>[Painting Contractor]</w:t>
            </w:r>
          </w:p>
        </w:tc>
        <w:tc>
          <w:tcPr>
            <w:tcW w:w="1431" w:type="dxa"/>
            <w:noWrap/>
            <w:vAlign w:val="center"/>
            <w:hideMark/>
          </w:tcPr>
          <w:p w14:paraId="6AA927D3" w14:textId="77777777" w:rsidR="00FC3EB2" w:rsidRPr="001571AC" w:rsidRDefault="00FC3EB2" w:rsidP="007A36B4">
            <w:pPr>
              <w:jc w:val="center"/>
            </w:pPr>
            <w:r w:rsidRPr="001571AC">
              <w:t>LVP</w:t>
            </w:r>
          </w:p>
        </w:tc>
      </w:tr>
      <w:tr w:rsidR="00FC3EB2" w:rsidRPr="001571AC" w14:paraId="05CB0010" w14:textId="77777777" w:rsidTr="007A36B4">
        <w:trPr>
          <w:trHeight w:hRule="exact" w:val="864"/>
          <w:jc w:val="center"/>
        </w:trPr>
        <w:tc>
          <w:tcPr>
            <w:tcW w:w="2065" w:type="dxa"/>
            <w:noWrap/>
            <w:vAlign w:val="center"/>
            <w:hideMark/>
          </w:tcPr>
          <w:p w14:paraId="53496A0A" w14:textId="77777777" w:rsidR="00FC3EB2" w:rsidRPr="001571AC" w:rsidRDefault="00FC3EB2" w:rsidP="007A36B4">
            <w:pPr>
              <w:jc w:val="center"/>
            </w:pPr>
            <w:r w:rsidRPr="001571AC">
              <w:t>Santa Barbara</w:t>
            </w:r>
          </w:p>
        </w:tc>
        <w:tc>
          <w:tcPr>
            <w:tcW w:w="1980" w:type="dxa"/>
            <w:noWrap/>
            <w:vAlign w:val="center"/>
            <w:hideMark/>
          </w:tcPr>
          <w:p w14:paraId="4275EE5B" w14:textId="77777777" w:rsidR="00FC3EB2" w:rsidRPr="001571AC" w:rsidRDefault="00FC3EB2" w:rsidP="007A36B4">
            <w:pPr>
              <w:jc w:val="center"/>
            </w:pPr>
            <w:r w:rsidRPr="001571AC">
              <w:t>Santa Maria</w:t>
            </w:r>
          </w:p>
        </w:tc>
        <w:tc>
          <w:tcPr>
            <w:tcW w:w="4950" w:type="dxa"/>
            <w:noWrap/>
            <w:vAlign w:val="center"/>
            <w:hideMark/>
          </w:tcPr>
          <w:p w14:paraId="4145E20A" w14:textId="77777777" w:rsidR="00FC3EB2" w:rsidRPr="001571AC" w:rsidRDefault="00FC3EB2" w:rsidP="007A36B4">
            <w:pPr>
              <w:jc w:val="center"/>
            </w:pPr>
            <w:r w:rsidRPr="001571AC">
              <w:t>[Painting Contractor]</w:t>
            </w:r>
          </w:p>
        </w:tc>
        <w:tc>
          <w:tcPr>
            <w:tcW w:w="1431" w:type="dxa"/>
            <w:noWrap/>
            <w:vAlign w:val="center"/>
            <w:hideMark/>
          </w:tcPr>
          <w:p w14:paraId="30FD7053" w14:textId="77777777" w:rsidR="00FC3EB2" w:rsidRPr="001571AC" w:rsidRDefault="00FC3EB2" w:rsidP="007A36B4">
            <w:pPr>
              <w:jc w:val="center"/>
            </w:pPr>
            <w:r w:rsidRPr="001571AC">
              <w:t>LVP</w:t>
            </w:r>
          </w:p>
        </w:tc>
      </w:tr>
      <w:tr w:rsidR="00FC3EB2" w:rsidRPr="001571AC" w14:paraId="1ADB1894" w14:textId="77777777" w:rsidTr="007A36B4">
        <w:trPr>
          <w:trHeight w:hRule="exact" w:val="864"/>
          <w:jc w:val="center"/>
        </w:trPr>
        <w:tc>
          <w:tcPr>
            <w:tcW w:w="2065" w:type="dxa"/>
            <w:noWrap/>
            <w:vAlign w:val="center"/>
            <w:hideMark/>
          </w:tcPr>
          <w:p w14:paraId="57CE2C78" w14:textId="77777777" w:rsidR="00FC3EB2" w:rsidRPr="001571AC" w:rsidRDefault="00FC3EB2" w:rsidP="007A36B4">
            <w:pPr>
              <w:jc w:val="center"/>
            </w:pPr>
            <w:r w:rsidRPr="001571AC">
              <w:t>Santa Barbara</w:t>
            </w:r>
          </w:p>
        </w:tc>
        <w:tc>
          <w:tcPr>
            <w:tcW w:w="1980" w:type="dxa"/>
            <w:noWrap/>
            <w:vAlign w:val="center"/>
            <w:hideMark/>
          </w:tcPr>
          <w:p w14:paraId="1B8CDC73" w14:textId="77777777" w:rsidR="00FC3EB2" w:rsidRPr="001571AC" w:rsidRDefault="00FC3EB2" w:rsidP="007A36B4">
            <w:pPr>
              <w:jc w:val="center"/>
            </w:pPr>
            <w:r w:rsidRPr="001571AC">
              <w:t>Santa Maria</w:t>
            </w:r>
          </w:p>
        </w:tc>
        <w:tc>
          <w:tcPr>
            <w:tcW w:w="4950" w:type="dxa"/>
            <w:noWrap/>
            <w:vAlign w:val="center"/>
            <w:hideMark/>
          </w:tcPr>
          <w:p w14:paraId="05F1EDFD" w14:textId="77777777" w:rsidR="00FC3EB2" w:rsidRPr="001571AC" w:rsidRDefault="00FC3EB2" w:rsidP="007A36B4">
            <w:pPr>
              <w:jc w:val="center"/>
            </w:pPr>
            <w:r w:rsidRPr="001571AC">
              <w:t>[Painting Contractor]</w:t>
            </w:r>
          </w:p>
        </w:tc>
        <w:tc>
          <w:tcPr>
            <w:tcW w:w="1431" w:type="dxa"/>
            <w:noWrap/>
            <w:vAlign w:val="center"/>
            <w:hideMark/>
          </w:tcPr>
          <w:p w14:paraId="2D43BDF5" w14:textId="77777777" w:rsidR="00FC3EB2" w:rsidRPr="001571AC" w:rsidRDefault="00FC3EB2" w:rsidP="007A36B4">
            <w:pPr>
              <w:jc w:val="center"/>
            </w:pPr>
            <w:r w:rsidRPr="001571AC">
              <w:t>LVP</w:t>
            </w:r>
          </w:p>
        </w:tc>
      </w:tr>
      <w:tr w:rsidR="00FC3EB2" w:rsidRPr="001571AC" w14:paraId="503F1783" w14:textId="77777777" w:rsidTr="007A36B4">
        <w:trPr>
          <w:trHeight w:hRule="exact" w:val="864"/>
          <w:jc w:val="center"/>
        </w:trPr>
        <w:tc>
          <w:tcPr>
            <w:tcW w:w="2065" w:type="dxa"/>
            <w:noWrap/>
            <w:vAlign w:val="center"/>
            <w:hideMark/>
          </w:tcPr>
          <w:p w14:paraId="624A9E8F" w14:textId="77777777" w:rsidR="00FC3EB2" w:rsidRPr="001571AC" w:rsidRDefault="00FC3EB2" w:rsidP="007A36B4">
            <w:pPr>
              <w:jc w:val="center"/>
            </w:pPr>
            <w:r w:rsidRPr="001571AC">
              <w:t>Santa Barbara</w:t>
            </w:r>
          </w:p>
        </w:tc>
        <w:tc>
          <w:tcPr>
            <w:tcW w:w="1980" w:type="dxa"/>
            <w:noWrap/>
            <w:vAlign w:val="center"/>
            <w:hideMark/>
          </w:tcPr>
          <w:p w14:paraId="63B1C803" w14:textId="77777777" w:rsidR="00FC3EB2" w:rsidRPr="001571AC" w:rsidRDefault="00FC3EB2" w:rsidP="007A36B4">
            <w:pPr>
              <w:jc w:val="center"/>
            </w:pPr>
            <w:r w:rsidRPr="001571AC">
              <w:t>Santa Ynez</w:t>
            </w:r>
          </w:p>
        </w:tc>
        <w:tc>
          <w:tcPr>
            <w:tcW w:w="4950" w:type="dxa"/>
            <w:noWrap/>
            <w:vAlign w:val="center"/>
            <w:hideMark/>
          </w:tcPr>
          <w:p w14:paraId="365302CB" w14:textId="77777777" w:rsidR="00FC3EB2" w:rsidRPr="001571AC" w:rsidRDefault="00FC3EB2" w:rsidP="007A36B4">
            <w:pPr>
              <w:jc w:val="center"/>
            </w:pPr>
            <w:r w:rsidRPr="001571AC">
              <w:t>[Painting Contractor]</w:t>
            </w:r>
          </w:p>
        </w:tc>
        <w:tc>
          <w:tcPr>
            <w:tcW w:w="1431" w:type="dxa"/>
            <w:noWrap/>
            <w:vAlign w:val="center"/>
            <w:hideMark/>
          </w:tcPr>
          <w:p w14:paraId="299EE836" w14:textId="77777777" w:rsidR="00FC3EB2" w:rsidRPr="001571AC" w:rsidRDefault="00FC3EB2" w:rsidP="007A36B4">
            <w:pPr>
              <w:jc w:val="center"/>
            </w:pPr>
            <w:r w:rsidRPr="001571AC">
              <w:t>LVP</w:t>
            </w:r>
          </w:p>
        </w:tc>
      </w:tr>
      <w:tr w:rsidR="00FC3EB2" w:rsidRPr="001571AC" w14:paraId="3BA7ADB4" w14:textId="77777777" w:rsidTr="007A36B4">
        <w:trPr>
          <w:trHeight w:hRule="exact" w:val="864"/>
          <w:jc w:val="center"/>
        </w:trPr>
        <w:tc>
          <w:tcPr>
            <w:tcW w:w="2065" w:type="dxa"/>
            <w:noWrap/>
            <w:vAlign w:val="center"/>
            <w:hideMark/>
          </w:tcPr>
          <w:p w14:paraId="1F75E9C3" w14:textId="77777777" w:rsidR="00FC3EB2" w:rsidRPr="001571AC" w:rsidRDefault="00FC3EB2" w:rsidP="007A36B4">
            <w:pPr>
              <w:jc w:val="center"/>
            </w:pPr>
            <w:r w:rsidRPr="001571AC">
              <w:lastRenderedPageBreak/>
              <w:t>Santa Clara</w:t>
            </w:r>
          </w:p>
        </w:tc>
        <w:tc>
          <w:tcPr>
            <w:tcW w:w="1980" w:type="dxa"/>
            <w:noWrap/>
            <w:vAlign w:val="center"/>
            <w:hideMark/>
          </w:tcPr>
          <w:p w14:paraId="0995AA45" w14:textId="77777777" w:rsidR="00FC3EB2" w:rsidRPr="001571AC" w:rsidRDefault="00FC3EB2" w:rsidP="007A36B4">
            <w:pPr>
              <w:jc w:val="center"/>
            </w:pPr>
            <w:r w:rsidRPr="001571AC">
              <w:t>Campbell</w:t>
            </w:r>
          </w:p>
        </w:tc>
        <w:tc>
          <w:tcPr>
            <w:tcW w:w="4950" w:type="dxa"/>
            <w:noWrap/>
            <w:vAlign w:val="center"/>
            <w:hideMark/>
          </w:tcPr>
          <w:p w14:paraId="4DB1D708" w14:textId="77777777" w:rsidR="00FC3EB2" w:rsidRPr="001571AC" w:rsidRDefault="00FC3EB2" w:rsidP="007A36B4">
            <w:pPr>
              <w:jc w:val="center"/>
            </w:pPr>
            <w:r w:rsidRPr="001571AC">
              <w:t>[Painting Contractor]</w:t>
            </w:r>
          </w:p>
        </w:tc>
        <w:tc>
          <w:tcPr>
            <w:tcW w:w="1431" w:type="dxa"/>
            <w:noWrap/>
            <w:vAlign w:val="center"/>
            <w:hideMark/>
          </w:tcPr>
          <w:p w14:paraId="3A933010" w14:textId="77777777" w:rsidR="00FC3EB2" w:rsidRPr="001571AC" w:rsidRDefault="00FC3EB2" w:rsidP="007A36B4">
            <w:pPr>
              <w:jc w:val="center"/>
            </w:pPr>
            <w:r w:rsidRPr="001571AC">
              <w:t>RLVP</w:t>
            </w:r>
          </w:p>
        </w:tc>
      </w:tr>
      <w:tr w:rsidR="00FC3EB2" w:rsidRPr="001571AC" w14:paraId="2CB76B0B" w14:textId="77777777" w:rsidTr="007A36B4">
        <w:trPr>
          <w:trHeight w:hRule="exact" w:val="864"/>
          <w:jc w:val="center"/>
        </w:trPr>
        <w:tc>
          <w:tcPr>
            <w:tcW w:w="2065" w:type="dxa"/>
            <w:noWrap/>
            <w:vAlign w:val="center"/>
            <w:hideMark/>
          </w:tcPr>
          <w:p w14:paraId="2ABFAEB4" w14:textId="77777777" w:rsidR="00FC3EB2" w:rsidRPr="001571AC" w:rsidRDefault="00FC3EB2" w:rsidP="007A36B4">
            <w:pPr>
              <w:jc w:val="center"/>
            </w:pPr>
            <w:r w:rsidRPr="001571AC">
              <w:t>Santa Clara</w:t>
            </w:r>
          </w:p>
        </w:tc>
        <w:tc>
          <w:tcPr>
            <w:tcW w:w="1980" w:type="dxa"/>
            <w:noWrap/>
            <w:vAlign w:val="center"/>
            <w:hideMark/>
          </w:tcPr>
          <w:p w14:paraId="169E00D7" w14:textId="77777777" w:rsidR="00FC3EB2" w:rsidRPr="001571AC" w:rsidRDefault="00FC3EB2" w:rsidP="007A36B4">
            <w:pPr>
              <w:jc w:val="center"/>
            </w:pPr>
            <w:r w:rsidRPr="001571AC">
              <w:t>Campbell</w:t>
            </w:r>
          </w:p>
        </w:tc>
        <w:tc>
          <w:tcPr>
            <w:tcW w:w="4950" w:type="dxa"/>
            <w:noWrap/>
            <w:vAlign w:val="center"/>
            <w:hideMark/>
          </w:tcPr>
          <w:p w14:paraId="4692FC97" w14:textId="77777777" w:rsidR="00FC3EB2" w:rsidRPr="001571AC" w:rsidRDefault="00FC3EB2" w:rsidP="007A36B4">
            <w:pPr>
              <w:jc w:val="center"/>
            </w:pPr>
            <w:r w:rsidRPr="001571AC">
              <w:t>[Painting Contractor]</w:t>
            </w:r>
          </w:p>
        </w:tc>
        <w:tc>
          <w:tcPr>
            <w:tcW w:w="1431" w:type="dxa"/>
            <w:noWrap/>
            <w:vAlign w:val="center"/>
            <w:hideMark/>
          </w:tcPr>
          <w:p w14:paraId="0FF10772" w14:textId="77777777" w:rsidR="00FC3EB2" w:rsidRPr="001571AC" w:rsidRDefault="00FC3EB2" w:rsidP="007A36B4">
            <w:pPr>
              <w:jc w:val="center"/>
            </w:pPr>
            <w:r w:rsidRPr="001571AC">
              <w:t>RLVP</w:t>
            </w:r>
          </w:p>
        </w:tc>
      </w:tr>
      <w:tr w:rsidR="00FC3EB2" w:rsidRPr="001571AC" w14:paraId="3119B10B" w14:textId="77777777" w:rsidTr="007A36B4">
        <w:trPr>
          <w:trHeight w:hRule="exact" w:val="864"/>
          <w:jc w:val="center"/>
        </w:trPr>
        <w:tc>
          <w:tcPr>
            <w:tcW w:w="2065" w:type="dxa"/>
            <w:noWrap/>
            <w:vAlign w:val="center"/>
            <w:hideMark/>
          </w:tcPr>
          <w:p w14:paraId="13925B8B" w14:textId="77777777" w:rsidR="00FC3EB2" w:rsidRPr="001571AC" w:rsidRDefault="00FC3EB2" w:rsidP="007A36B4">
            <w:pPr>
              <w:jc w:val="center"/>
            </w:pPr>
            <w:r w:rsidRPr="001571AC">
              <w:t>Santa Clara</w:t>
            </w:r>
          </w:p>
        </w:tc>
        <w:tc>
          <w:tcPr>
            <w:tcW w:w="1980" w:type="dxa"/>
            <w:noWrap/>
            <w:vAlign w:val="center"/>
            <w:hideMark/>
          </w:tcPr>
          <w:p w14:paraId="70CE8F1A" w14:textId="77777777" w:rsidR="00FC3EB2" w:rsidRPr="001571AC" w:rsidRDefault="00FC3EB2" w:rsidP="007A36B4">
            <w:pPr>
              <w:jc w:val="center"/>
            </w:pPr>
            <w:r w:rsidRPr="001571AC">
              <w:t>Campbell</w:t>
            </w:r>
          </w:p>
        </w:tc>
        <w:tc>
          <w:tcPr>
            <w:tcW w:w="4950" w:type="dxa"/>
            <w:noWrap/>
            <w:vAlign w:val="center"/>
            <w:hideMark/>
          </w:tcPr>
          <w:p w14:paraId="3F54CDB5" w14:textId="77777777" w:rsidR="00FC3EB2" w:rsidRPr="001571AC" w:rsidRDefault="00FC3EB2" w:rsidP="007A36B4">
            <w:pPr>
              <w:jc w:val="center"/>
            </w:pPr>
            <w:r w:rsidRPr="001571AC">
              <w:t>[Painting Contractor]</w:t>
            </w:r>
          </w:p>
        </w:tc>
        <w:tc>
          <w:tcPr>
            <w:tcW w:w="1431" w:type="dxa"/>
            <w:noWrap/>
            <w:vAlign w:val="center"/>
            <w:hideMark/>
          </w:tcPr>
          <w:p w14:paraId="33647CEF" w14:textId="77777777" w:rsidR="00FC3EB2" w:rsidRPr="001571AC" w:rsidRDefault="00FC3EB2" w:rsidP="007A36B4">
            <w:pPr>
              <w:jc w:val="center"/>
            </w:pPr>
            <w:r w:rsidRPr="001571AC">
              <w:t>LVP</w:t>
            </w:r>
          </w:p>
        </w:tc>
      </w:tr>
      <w:tr w:rsidR="00FC3EB2" w:rsidRPr="001571AC" w14:paraId="4FE54E67" w14:textId="77777777" w:rsidTr="007A36B4">
        <w:trPr>
          <w:trHeight w:hRule="exact" w:val="864"/>
          <w:jc w:val="center"/>
        </w:trPr>
        <w:tc>
          <w:tcPr>
            <w:tcW w:w="2065" w:type="dxa"/>
            <w:noWrap/>
            <w:vAlign w:val="center"/>
            <w:hideMark/>
          </w:tcPr>
          <w:p w14:paraId="41A9D321" w14:textId="77777777" w:rsidR="00FC3EB2" w:rsidRPr="001571AC" w:rsidRDefault="00FC3EB2" w:rsidP="007A36B4">
            <w:pPr>
              <w:jc w:val="center"/>
            </w:pPr>
            <w:r w:rsidRPr="001571AC">
              <w:t>Santa Clara</w:t>
            </w:r>
          </w:p>
        </w:tc>
        <w:tc>
          <w:tcPr>
            <w:tcW w:w="1980" w:type="dxa"/>
            <w:noWrap/>
            <w:vAlign w:val="center"/>
            <w:hideMark/>
          </w:tcPr>
          <w:p w14:paraId="2B15748D" w14:textId="77777777" w:rsidR="00FC3EB2" w:rsidRPr="001571AC" w:rsidRDefault="00FC3EB2" w:rsidP="007A36B4">
            <w:pPr>
              <w:jc w:val="center"/>
            </w:pPr>
            <w:r w:rsidRPr="001571AC">
              <w:t>Campbell</w:t>
            </w:r>
          </w:p>
        </w:tc>
        <w:tc>
          <w:tcPr>
            <w:tcW w:w="4950" w:type="dxa"/>
            <w:noWrap/>
            <w:vAlign w:val="center"/>
            <w:hideMark/>
          </w:tcPr>
          <w:p w14:paraId="71251DB6" w14:textId="77777777" w:rsidR="00FC3EB2" w:rsidRPr="001571AC" w:rsidRDefault="00FC3EB2" w:rsidP="007A36B4">
            <w:pPr>
              <w:jc w:val="center"/>
            </w:pPr>
            <w:r w:rsidRPr="001571AC">
              <w:t>[Painting Contractor]</w:t>
            </w:r>
          </w:p>
        </w:tc>
        <w:tc>
          <w:tcPr>
            <w:tcW w:w="1431" w:type="dxa"/>
            <w:noWrap/>
            <w:vAlign w:val="center"/>
            <w:hideMark/>
          </w:tcPr>
          <w:p w14:paraId="37F1BCD0" w14:textId="77777777" w:rsidR="00FC3EB2" w:rsidRPr="001571AC" w:rsidRDefault="00FC3EB2" w:rsidP="007A36B4">
            <w:pPr>
              <w:jc w:val="center"/>
            </w:pPr>
            <w:r w:rsidRPr="001571AC">
              <w:t>LVP</w:t>
            </w:r>
          </w:p>
        </w:tc>
      </w:tr>
      <w:tr w:rsidR="00FC3EB2" w:rsidRPr="001571AC" w14:paraId="6777812D" w14:textId="77777777" w:rsidTr="007A36B4">
        <w:trPr>
          <w:trHeight w:hRule="exact" w:val="864"/>
          <w:jc w:val="center"/>
        </w:trPr>
        <w:tc>
          <w:tcPr>
            <w:tcW w:w="2065" w:type="dxa"/>
            <w:noWrap/>
            <w:vAlign w:val="center"/>
            <w:hideMark/>
          </w:tcPr>
          <w:p w14:paraId="2AFDB344" w14:textId="77777777" w:rsidR="00FC3EB2" w:rsidRPr="001571AC" w:rsidRDefault="00FC3EB2" w:rsidP="007A36B4">
            <w:pPr>
              <w:jc w:val="center"/>
            </w:pPr>
            <w:r w:rsidRPr="001571AC">
              <w:t>Santa Clara</w:t>
            </w:r>
          </w:p>
        </w:tc>
        <w:tc>
          <w:tcPr>
            <w:tcW w:w="1980" w:type="dxa"/>
            <w:noWrap/>
            <w:vAlign w:val="center"/>
            <w:hideMark/>
          </w:tcPr>
          <w:p w14:paraId="61D2F61E" w14:textId="77777777" w:rsidR="00FC3EB2" w:rsidRPr="001571AC" w:rsidRDefault="00FC3EB2" w:rsidP="007A36B4">
            <w:pPr>
              <w:jc w:val="center"/>
            </w:pPr>
            <w:r w:rsidRPr="001571AC">
              <w:t>Cupertino</w:t>
            </w:r>
          </w:p>
        </w:tc>
        <w:tc>
          <w:tcPr>
            <w:tcW w:w="4950" w:type="dxa"/>
            <w:noWrap/>
            <w:vAlign w:val="center"/>
            <w:hideMark/>
          </w:tcPr>
          <w:p w14:paraId="7538C280" w14:textId="77777777" w:rsidR="00FC3EB2" w:rsidRPr="001571AC" w:rsidRDefault="00FC3EB2" w:rsidP="007A36B4">
            <w:pPr>
              <w:jc w:val="center"/>
            </w:pPr>
            <w:r w:rsidRPr="001571AC">
              <w:t>[Property Manager/Owner]</w:t>
            </w:r>
          </w:p>
        </w:tc>
        <w:tc>
          <w:tcPr>
            <w:tcW w:w="1431" w:type="dxa"/>
            <w:noWrap/>
            <w:vAlign w:val="center"/>
            <w:hideMark/>
          </w:tcPr>
          <w:p w14:paraId="1D8A8E08" w14:textId="77777777" w:rsidR="00FC3EB2" w:rsidRPr="001571AC" w:rsidRDefault="00FC3EB2" w:rsidP="007A36B4">
            <w:pPr>
              <w:jc w:val="center"/>
            </w:pPr>
            <w:r w:rsidRPr="001571AC">
              <w:t>LVP</w:t>
            </w:r>
          </w:p>
        </w:tc>
      </w:tr>
      <w:tr w:rsidR="00FC3EB2" w:rsidRPr="001571AC" w14:paraId="5AC537A2" w14:textId="77777777" w:rsidTr="007A36B4">
        <w:trPr>
          <w:trHeight w:hRule="exact" w:val="864"/>
          <w:jc w:val="center"/>
        </w:trPr>
        <w:tc>
          <w:tcPr>
            <w:tcW w:w="2065" w:type="dxa"/>
            <w:noWrap/>
            <w:vAlign w:val="center"/>
            <w:hideMark/>
          </w:tcPr>
          <w:p w14:paraId="6EA384FE" w14:textId="77777777" w:rsidR="00FC3EB2" w:rsidRPr="001571AC" w:rsidRDefault="00FC3EB2" w:rsidP="007A36B4">
            <w:pPr>
              <w:jc w:val="center"/>
            </w:pPr>
            <w:r w:rsidRPr="001571AC">
              <w:t>Santa Clara</w:t>
            </w:r>
          </w:p>
        </w:tc>
        <w:tc>
          <w:tcPr>
            <w:tcW w:w="1980" w:type="dxa"/>
            <w:noWrap/>
            <w:vAlign w:val="center"/>
            <w:hideMark/>
          </w:tcPr>
          <w:p w14:paraId="123208D3" w14:textId="77777777" w:rsidR="00FC3EB2" w:rsidRPr="001571AC" w:rsidRDefault="00FC3EB2" w:rsidP="007A36B4">
            <w:pPr>
              <w:jc w:val="center"/>
            </w:pPr>
            <w:r w:rsidRPr="001571AC">
              <w:t>Cupertino</w:t>
            </w:r>
          </w:p>
        </w:tc>
        <w:tc>
          <w:tcPr>
            <w:tcW w:w="4950" w:type="dxa"/>
            <w:noWrap/>
            <w:vAlign w:val="center"/>
            <w:hideMark/>
          </w:tcPr>
          <w:p w14:paraId="24894691" w14:textId="77777777" w:rsidR="00FC3EB2" w:rsidRPr="001571AC" w:rsidRDefault="00FC3EB2" w:rsidP="007A36B4">
            <w:pPr>
              <w:jc w:val="center"/>
            </w:pPr>
            <w:r w:rsidRPr="001571AC">
              <w:t>[School District]</w:t>
            </w:r>
          </w:p>
        </w:tc>
        <w:tc>
          <w:tcPr>
            <w:tcW w:w="1431" w:type="dxa"/>
            <w:noWrap/>
            <w:vAlign w:val="center"/>
            <w:hideMark/>
          </w:tcPr>
          <w:p w14:paraId="41650031" w14:textId="77777777" w:rsidR="00FC3EB2" w:rsidRPr="001571AC" w:rsidRDefault="00FC3EB2" w:rsidP="007A36B4">
            <w:pPr>
              <w:jc w:val="center"/>
            </w:pPr>
            <w:r w:rsidRPr="001571AC">
              <w:t>LVP</w:t>
            </w:r>
          </w:p>
        </w:tc>
      </w:tr>
      <w:tr w:rsidR="00FC3EB2" w:rsidRPr="001571AC" w14:paraId="37CC4259" w14:textId="77777777" w:rsidTr="007A36B4">
        <w:trPr>
          <w:trHeight w:hRule="exact" w:val="864"/>
          <w:jc w:val="center"/>
        </w:trPr>
        <w:tc>
          <w:tcPr>
            <w:tcW w:w="2065" w:type="dxa"/>
            <w:noWrap/>
            <w:vAlign w:val="center"/>
            <w:hideMark/>
          </w:tcPr>
          <w:p w14:paraId="5AF427E7" w14:textId="77777777" w:rsidR="00FC3EB2" w:rsidRPr="001571AC" w:rsidRDefault="00FC3EB2" w:rsidP="007A36B4">
            <w:pPr>
              <w:jc w:val="center"/>
            </w:pPr>
            <w:r w:rsidRPr="001571AC">
              <w:t>Santa Clara</w:t>
            </w:r>
          </w:p>
        </w:tc>
        <w:tc>
          <w:tcPr>
            <w:tcW w:w="1980" w:type="dxa"/>
            <w:noWrap/>
            <w:vAlign w:val="center"/>
            <w:hideMark/>
          </w:tcPr>
          <w:p w14:paraId="63ABB1E4" w14:textId="77777777" w:rsidR="00FC3EB2" w:rsidRPr="001571AC" w:rsidRDefault="00FC3EB2" w:rsidP="007A36B4">
            <w:pPr>
              <w:jc w:val="center"/>
            </w:pPr>
            <w:r w:rsidRPr="001571AC">
              <w:t>Fremont</w:t>
            </w:r>
          </w:p>
        </w:tc>
        <w:tc>
          <w:tcPr>
            <w:tcW w:w="4950" w:type="dxa"/>
            <w:noWrap/>
            <w:vAlign w:val="center"/>
            <w:hideMark/>
          </w:tcPr>
          <w:p w14:paraId="4CD46406" w14:textId="77777777" w:rsidR="00FC3EB2" w:rsidRPr="001571AC" w:rsidRDefault="00FC3EB2" w:rsidP="007A36B4">
            <w:pPr>
              <w:jc w:val="center"/>
            </w:pPr>
            <w:r w:rsidRPr="001571AC">
              <w:t>[Painting Contractor]</w:t>
            </w:r>
          </w:p>
        </w:tc>
        <w:tc>
          <w:tcPr>
            <w:tcW w:w="1431" w:type="dxa"/>
            <w:noWrap/>
            <w:vAlign w:val="center"/>
            <w:hideMark/>
          </w:tcPr>
          <w:p w14:paraId="0B0E1F1D" w14:textId="77777777" w:rsidR="00FC3EB2" w:rsidRPr="001571AC" w:rsidRDefault="00FC3EB2" w:rsidP="007A36B4">
            <w:pPr>
              <w:jc w:val="center"/>
            </w:pPr>
            <w:r w:rsidRPr="001571AC">
              <w:t>RLVP</w:t>
            </w:r>
          </w:p>
        </w:tc>
      </w:tr>
      <w:tr w:rsidR="00FC3EB2" w:rsidRPr="001571AC" w14:paraId="3B0F2398" w14:textId="77777777" w:rsidTr="007A36B4">
        <w:trPr>
          <w:trHeight w:hRule="exact" w:val="864"/>
          <w:jc w:val="center"/>
        </w:trPr>
        <w:tc>
          <w:tcPr>
            <w:tcW w:w="2065" w:type="dxa"/>
            <w:noWrap/>
            <w:vAlign w:val="center"/>
            <w:hideMark/>
          </w:tcPr>
          <w:p w14:paraId="321A2D9E" w14:textId="77777777" w:rsidR="00FC3EB2" w:rsidRPr="001571AC" w:rsidRDefault="00FC3EB2" w:rsidP="007A36B4">
            <w:pPr>
              <w:jc w:val="center"/>
            </w:pPr>
            <w:r w:rsidRPr="001571AC">
              <w:t>Santa Clara</w:t>
            </w:r>
          </w:p>
        </w:tc>
        <w:tc>
          <w:tcPr>
            <w:tcW w:w="1980" w:type="dxa"/>
            <w:noWrap/>
            <w:vAlign w:val="center"/>
            <w:hideMark/>
          </w:tcPr>
          <w:p w14:paraId="3154E5B5" w14:textId="77777777" w:rsidR="00FC3EB2" w:rsidRPr="001571AC" w:rsidRDefault="00FC3EB2" w:rsidP="007A36B4">
            <w:pPr>
              <w:jc w:val="center"/>
            </w:pPr>
            <w:r w:rsidRPr="001571AC">
              <w:t>Gilroy</w:t>
            </w:r>
          </w:p>
        </w:tc>
        <w:tc>
          <w:tcPr>
            <w:tcW w:w="4950" w:type="dxa"/>
            <w:noWrap/>
            <w:vAlign w:val="center"/>
            <w:hideMark/>
          </w:tcPr>
          <w:p w14:paraId="20FD2C65" w14:textId="77777777" w:rsidR="00FC3EB2" w:rsidRPr="001571AC" w:rsidRDefault="00FC3EB2" w:rsidP="007A36B4">
            <w:pPr>
              <w:jc w:val="center"/>
            </w:pPr>
            <w:r w:rsidRPr="001571AC">
              <w:t>[Construction]</w:t>
            </w:r>
          </w:p>
        </w:tc>
        <w:tc>
          <w:tcPr>
            <w:tcW w:w="1431" w:type="dxa"/>
            <w:noWrap/>
            <w:vAlign w:val="center"/>
            <w:hideMark/>
          </w:tcPr>
          <w:p w14:paraId="2B9CD7CA" w14:textId="77777777" w:rsidR="00FC3EB2" w:rsidRPr="001571AC" w:rsidRDefault="00FC3EB2" w:rsidP="007A36B4">
            <w:pPr>
              <w:jc w:val="center"/>
            </w:pPr>
            <w:r w:rsidRPr="001571AC">
              <w:t>LVP</w:t>
            </w:r>
          </w:p>
        </w:tc>
      </w:tr>
      <w:tr w:rsidR="00FC3EB2" w:rsidRPr="001571AC" w14:paraId="5C51CA07" w14:textId="77777777" w:rsidTr="007A36B4">
        <w:trPr>
          <w:trHeight w:hRule="exact" w:val="864"/>
          <w:jc w:val="center"/>
        </w:trPr>
        <w:tc>
          <w:tcPr>
            <w:tcW w:w="2065" w:type="dxa"/>
            <w:noWrap/>
            <w:vAlign w:val="center"/>
            <w:hideMark/>
          </w:tcPr>
          <w:p w14:paraId="4ED5556F" w14:textId="77777777" w:rsidR="00FC3EB2" w:rsidRPr="001571AC" w:rsidRDefault="00FC3EB2" w:rsidP="007A36B4">
            <w:pPr>
              <w:jc w:val="center"/>
            </w:pPr>
            <w:r w:rsidRPr="001571AC">
              <w:t>Santa Clara</w:t>
            </w:r>
          </w:p>
        </w:tc>
        <w:tc>
          <w:tcPr>
            <w:tcW w:w="1980" w:type="dxa"/>
            <w:noWrap/>
            <w:vAlign w:val="center"/>
            <w:hideMark/>
          </w:tcPr>
          <w:p w14:paraId="693B6DA5" w14:textId="77777777" w:rsidR="00FC3EB2" w:rsidRPr="001571AC" w:rsidRDefault="00FC3EB2" w:rsidP="007A36B4">
            <w:pPr>
              <w:jc w:val="center"/>
            </w:pPr>
            <w:r w:rsidRPr="001571AC">
              <w:t>Gilroy</w:t>
            </w:r>
          </w:p>
        </w:tc>
        <w:tc>
          <w:tcPr>
            <w:tcW w:w="4950" w:type="dxa"/>
            <w:noWrap/>
            <w:vAlign w:val="center"/>
            <w:hideMark/>
          </w:tcPr>
          <w:p w14:paraId="27EA497B" w14:textId="77777777" w:rsidR="00FC3EB2" w:rsidRPr="001571AC" w:rsidRDefault="00FC3EB2" w:rsidP="007A36B4">
            <w:pPr>
              <w:jc w:val="center"/>
            </w:pPr>
            <w:r w:rsidRPr="001571AC">
              <w:t>[Construction]</w:t>
            </w:r>
          </w:p>
        </w:tc>
        <w:tc>
          <w:tcPr>
            <w:tcW w:w="1431" w:type="dxa"/>
            <w:noWrap/>
            <w:vAlign w:val="center"/>
            <w:hideMark/>
          </w:tcPr>
          <w:p w14:paraId="6211B4CB" w14:textId="77777777" w:rsidR="00FC3EB2" w:rsidRPr="001571AC" w:rsidRDefault="00FC3EB2" w:rsidP="007A36B4">
            <w:pPr>
              <w:jc w:val="center"/>
            </w:pPr>
            <w:r w:rsidRPr="001571AC">
              <w:t>LVP</w:t>
            </w:r>
          </w:p>
        </w:tc>
      </w:tr>
      <w:tr w:rsidR="00FC3EB2" w:rsidRPr="001571AC" w14:paraId="1C6B475D" w14:textId="77777777" w:rsidTr="007A36B4">
        <w:trPr>
          <w:trHeight w:hRule="exact" w:val="864"/>
          <w:jc w:val="center"/>
        </w:trPr>
        <w:tc>
          <w:tcPr>
            <w:tcW w:w="2065" w:type="dxa"/>
            <w:noWrap/>
            <w:vAlign w:val="center"/>
            <w:hideMark/>
          </w:tcPr>
          <w:p w14:paraId="48C0592A" w14:textId="77777777" w:rsidR="00FC3EB2" w:rsidRPr="001571AC" w:rsidRDefault="00FC3EB2" w:rsidP="007A36B4">
            <w:pPr>
              <w:jc w:val="center"/>
            </w:pPr>
            <w:r w:rsidRPr="001571AC">
              <w:t>Santa Clara</w:t>
            </w:r>
          </w:p>
        </w:tc>
        <w:tc>
          <w:tcPr>
            <w:tcW w:w="1980" w:type="dxa"/>
            <w:noWrap/>
            <w:vAlign w:val="center"/>
            <w:hideMark/>
          </w:tcPr>
          <w:p w14:paraId="16298C4F" w14:textId="77777777" w:rsidR="00FC3EB2" w:rsidRPr="001571AC" w:rsidRDefault="00FC3EB2" w:rsidP="007A36B4">
            <w:pPr>
              <w:jc w:val="center"/>
            </w:pPr>
            <w:r w:rsidRPr="001571AC">
              <w:t>Gilroy</w:t>
            </w:r>
          </w:p>
        </w:tc>
        <w:tc>
          <w:tcPr>
            <w:tcW w:w="4950" w:type="dxa"/>
            <w:noWrap/>
            <w:vAlign w:val="center"/>
            <w:hideMark/>
          </w:tcPr>
          <w:p w14:paraId="52F86354" w14:textId="77777777" w:rsidR="00FC3EB2" w:rsidRPr="001571AC" w:rsidRDefault="00FC3EB2" w:rsidP="007A36B4">
            <w:pPr>
              <w:jc w:val="center"/>
            </w:pPr>
            <w:r w:rsidRPr="001571AC">
              <w:t>[Painting Contractor]</w:t>
            </w:r>
          </w:p>
        </w:tc>
        <w:tc>
          <w:tcPr>
            <w:tcW w:w="1431" w:type="dxa"/>
            <w:noWrap/>
            <w:vAlign w:val="center"/>
            <w:hideMark/>
          </w:tcPr>
          <w:p w14:paraId="1E0762F0" w14:textId="77777777" w:rsidR="00FC3EB2" w:rsidRPr="001571AC" w:rsidRDefault="00FC3EB2" w:rsidP="007A36B4">
            <w:pPr>
              <w:jc w:val="center"/>
            </w:pPr>
            <w:r w:rsidRPr="001571AC">
              <w:t>RLVP</w:t>
            </w:r>
          </w:p>
        </w:tc>
      </w:tr>
      <w:tr w:rsidR="00FC3EB2" w:rsidRPr="001571AC" w14:paraId="7704C704" w14:textId="77777777" w:rsidTr="007A36B4">
        <w:trPr>
          <w:trHeight w:hRule="exact" w:val="864"/>
          <w:jc w:val="center"/>
        </w:trPr>
        <w:tc>
          <w:tcPr>
            <w:tcW w:w="2065" w:type="dxa"/>
            <w:noWrap/>
            <w:vAlign w:val="center"/>
            <w:hideMark/>
          </w:tcPr>
          <w:p w14:paraId="5A9D7AC6" w14:textId="77777777" w:rsidR="00FC3EB2" w:rsidRPr="001571AC" w:rsidRDefault="00FC3EB2" w:rsidP="007A36B4">
            <w:pPr>
              <w:jc w:val="center"/>
            </w:pPr>
            <w:r w:rsidRPr="001571AC">
              <w:t>Santa Clara</w:t>
            </w:r>
          </w:p>
        </w:tc>
        <w:tc>
          <w:tcPr>
            <w:tcW w:w="1980" w:type="dxa"/>
            <w:noWrap/>
            <w:vAlign w:val="center"/>
            <w:hideMark/>
          </w:tcPr>
          <w:p w14:paraId="667BDC6A" w14:textId="77777777" w:rsidR="00FC3EB2" w:rsidRPr="001571AC" w:rsidRDefault="00FC3EB2" w:rsidP="007A36B4">
            <w:pPr>
              <w:jc w:val="center"/>
            </w:pPr>
            <w:r w:rsidRPr="001571AC">
              <w:t>Gilroy</w:t>
            </w:r>
          </w:p>
        </w:tc>
        <w:tc>
          <w:tcPr>
            <w:tcW w:w="4950" w:type="dxa"/>
            <w:noWrap/>
            <w:vAlign w:val="center"/>
            <w:hideMark/>
          </w:tcPr>
          <w:p w14:paraId="38C3AA39" w14:textId="77777777" w:rsidR="00FC3EB2" w:rsidRPr="001571AC" w:rsidRDefault="00FC3EB2" w:rsidP="007A36B4">
            <w:pPr>
              <w:jc w:val="center"/>
            </w:pPr>
            <w:r w:rsidRPr="001571AC">
              <w:t>[Painting Contractor]</w:t>
            </w:r>
          </w:p>
        </w:tc>
        <w:tc>
          <w:tcPr>
            <w:tcW w:w="1431" w:type="dxa"/>
            <w:noWrap/>
            <w:vAlign w:val="center"/>
            <w:hideMark/>
          </w:tcPr>
          <w:p w14:paraId="45660CC5" w14:textId="77777777" w:rsidR="00FC3EB2" w:rsidRPr="001571AC" w:rsidRDefault="00FC3EB2" w:rsidP="007A36B4">
            <w:pPr>
              <w:jc w:val="center"/>
            </w:pPr>
            <w:r w:rsidRPr="001571AC">
              <w:t>LVP</w:t>
            </w:r>
          </w:p>
        </w:tc>
      </w:tr>
      <w:tr w:rsidR="00FC3EB2" w:rsidRPr="001571AC" w14:paraId="2844A6FD" w14:textId="77777777" w:rsidTr="007A36B4">
        <w:trPr>
          <w:trHeight w:hRule="exact" w:val="864"/>
          <w:jc w:val="center"/>
        </w:trPr>
        <w:tc>
          <w:tcPr>
            <w:tcW w:w="2065" w:type="dxa"/>
            <w:noWrap/>
            <w:vAlign w:val="center"/>
            <w:hideMark/>
          </w:tcPr>
          <w:p w14:paraId="0D53E269" w14:textId="77777777" w:rsidR="00FC3EB2" w:rsidRPr="001571AC" w:rsidRDefault="00FC3EB2" w:rsidP="007A36B4">
            <w:pPr>
              <w:jc w:val="center"/>
            </w:pPr>
            <w:r w:rsidRPr="001571AC">
              <w:t>Santa Clara</w:t>
            </w:r>
          </w:p>
        </w:tc>
        <w:tc>
          <w:tcPr>
            <w:tcW w:w="1980" w:type="dxa"/>
            <w:noWrap/>
            <w:vAlign w:val="center"/>
            <w:hideMark/>
          </w:tcPr>
          <w:p w14:paraId="662196A8" w14:textId="77777777" w:rsidR="00FC3EB2" w:rsidRPr="001571AC" w:rsidRDefault="00FC3EB2" w:rsidP="007A36B4">
            <w:pPr>
              <w:jc w:val="center"/>
            </w:pPr>
            <w:r w:rsidRPr="001571AC">
              <w:t>Los Gatos</w:t>
            </w:r>
          </w:p>
        </w:tc>
        <w:tc>
          <w:tcPr>
            <w:tcW w:w="4950" w:type="dxa"/>
            <w:noWrap/>
            <w:vAlign w:val="center"/>
            <w:hideMark/>
          </w:tcPr>
          <w:p w14:paraId="319D93EF" w14:textId="77777777" w:rsidR="00FC3EB2" w:rsidRPr="001571AC" w:rsidRDefault="00FC3EB2" w:rsidP="007A36B4">
            <w:pPr>
              <w:jc w:val="center"/>
            </w:pPr>
            <w:r w:rsidRPr="001571AC">
              <w:t>[Medical Clinic]</w:t>
            </w:r>
          </w:p>
        </w:tc>
        <w:tc>
          <w:tcPr>
            <w:tcW w:w="1431" w:type="dxa"/>
            <w:noWrap/>
            <w:vAlign w:val="center"/>
            <w:hideMark/>
          </w:tcPr>
          <w:p w14:paraId="0540F6B1" w14:textId="77777777" w:rsidR="00FC3EB2" w:rsidRPr="001571AC" w:rsidRDefault="00FC3EB2" w:rsidP="007A36B4">
            <w:pPr>
              <w:jc w:val="center"/>
            </w:pPr>
            <w:r w:rsidRPr="001571AC">
              <w:t>LVP</w:t>
            </w:r>
          </w:p>
        </w:tc>
      </w:tr>
      <w:tr w:rsidR="00FC3EB2" w:rsidRPr="001571AC" w14:paraId="1DABAA3F" w14:textId="77777777" w:rsidTr="007A36B4">
        <w:trPr>
          <w:trHeight w:hRule="exact" w:val="864"/>
          <w:jc w:val="center"/>
        </w:trPr>
        <w:tc>
          <w:tcPr>
            <w:tcW w:w="2065" w:type="dxa"/>
            <w:noWrap/>
            <w:vAlign w:val="center"/>
            <w:hideMark/>
          </w:tcPr>
          <w:p w14:paraId="6CC704B6" w14:textId="77777777" w:rsidR="00FC3EB2" w:rsidRPr="001571AC" w:rsidRDefault="00FC3EB2" w:rsidP="007A36B4">
            <w:pPr>
              <w:jc w:val="center"/>
            </w:pPr>
            <w:r w:rsidRPr="001571AC">
              <w:t>Santa Clara</w:t>
            </w:r>
          </w:p>
        </w:tc>
        <w:tc>
          <w:tcPr>
            <w:tcW w:w="1980" w:type="dxa"/>
            <w:noWrap/>
            <w:vAlign w:val="center"/>
            <w:hideMark/>
          </w:tcPr>
          <w:p w14:paraId="2A0C9AED" w14:textId="77777777" w:rsidR="00FC3EB2" w:rsidRPr="001571AC" w:rsidRDefault="00FC3EB2" w:rsidP="007A36B4">
            <w:pPr>
              <w:jc w:val="center"/>
            </w:pPr>
            <w:r w:rsidRPr="001571AC">
              <w:t>Los Gatos</w:t>
            </w:r>
          </w:p>
        </w:tc>
        <w:tc>
          <w:tcPr>
            <w:tcW w:w="4950" w:type="dxa"/>
            <w:noWrap/>
            <w:vAlign w:val="center"/>
            <w:hideMark/>
          </w:tcPr>
          <w:p w14:paraId="40A043A6" w14:textId="77777777" w:rsidR="00FC3EB2" w:rsidRPr="001571AC" w:rsidRDefault="00FC3EB2" w:rsidP="007A36B4">
            <w:pPr>
              <w:jc w:val="center"/>
            </w:pPr>
            <w:r w:rsidRPr="001571AC">
              <w:t>[Painting Contractor]</w:t>
            </w:r>
          </w:p>
        </w:tc>
        <w:tc>
          <w:tcPr>
            <w:tcW w:w="1431" w:type="dxa"/>
            <w:noWrap/>
            <w:vAlign w:val="center"/>
            <w:hideMark/>
          </w:tcPr>
          <w:p w14:paraId="5F501111" w14:textId="77777777" w:rsidR="00FC3EB2" w:rsidRPr="001571AC" w:rsidRDefault="00FC3EB2" w:rsidP="007A36B4">
            <w:pPr>
              <w:jc w:val="center"/>
            </w:pPr>
            <w:r w:rsidRPr="001571AC">
              <w:t>LVP</w:t>
            </w:r>
          </w:p>
        </w:tc>
      </w:tr>
      <w:tr w:rsidR="00FC3EB2" w:rsidRPr="001571AC" w14:paraId="71B704B4" w14:textId="77777777" w:rsidTr="007A36B4">
        <w:trPr>
          <w:trHeight w:hRule="exact" w:val="864"/>
          <w:jc w:val="center"/>
        </w:trPr>
        <w:tc>
          <w:tcPr>
            <w:tcW w:w="2065" w:type="dxa"/>
            <w:noWrap/>
            <w:vAlign w:val="center"/>
            <w:hideMark/>
          </w:tcPr>
          <w:p w14:paraId="5DAEEA08" w14:textId="77777777" w:rsidR="00FC3EB2" w:rsidRPr="001571AC" w:rsidRDefault="00FC3EB2" w:rsidP="007A36B4">
            <w:pPr>
              <w:jc w:val="center"/>
            </w:pPr>
            <w:r w:rsidRPr="001571AC">
              <w:t>Santa Clara</w:t>
            </w:r>
          </w:p>
        </w:tc>
        <w:tc>
          <w:tcPr>
            <w:tcW w:w="1980" w:type="dxa"/>
            <w:noWrap/>
            <w:vAlign w:val="center"/>
            <w:hideMark/>
          </w:tcPr>
          <w:p w14:paraId="1A55291F" w14:textId="77777777" w:rsidR="00FC3EB2" w:rsidRPr="001571AC" w:rsidRDefault="00FC3EB2" w:rsidP="007A36B4">
            <w:pPr>
              <w:jc w:val="center"/>
            </w:pPr>
            <w:r w:rsidRPr="001571AC">
              <w:t>Los Gatos</w:t>
            </w:r>
          </w:p>
        </w:tc>
        <w:tc>
          <w:tcPr>
            <w:tcW w:w="4950" w:type="dxa"/>
            <w:noWrap/>
            <w:vAlign w:val="center"/>
            <w:hideMark/>
          </w:tcPr>
          <w:p w14:paraId="50175989" w14:textId="77777777" w:rsidR="00FC3EB2" w:rsidRPr="001571AC" w:rsidRDefault="00FC3EB2" w:rsidP="007A36B4">
            <w:pPr>
              <w:jc w:val="center"/>
            </w:pPr>
            <w:r w:rsidRPr="001571AC">
              <w:t>[Property Manager/Owner]</w:t>
            </w:r>
          </w:p>
        </w:tc>
        <w:tc>
          <w:tcPr>
            <w:tcW w:w="1431" w:type="dxa"/>
            <w:noWrap/>
            <w:vAlign w:val="center"/>
            <w:hideMark/>
          </w:tcPr>
          <w:p w14:paraId="2AD2BD5B" w14:textId="77777777" w:rsidR="00FC3EB2" w:rsidRPr="001571AC" w:rsidRDefault="00FC3EB2" w:rsidP="007A36B4">
            <w:pPr>
              <w:jc w:val="center"/>
            </w:pPr>
            <w:r w:rsidRPr="001571AC">
              <w:t>LVP</w:t>
            </w:r>
          </w:p>
        </w:tc>
      </w:tr>
      <w:tr w:rsidR="00FC3EB2" w:rsidRPr="001571AC" w14:paraId="06697BAA" w14:textId="77777777" w:rsidTr="007A36B4">
        <w:trPr>
          <w:trHeight w:hRule="exact" w:val="864"/>
          <w:jc w:val="center"/>
        </w:trPr>
        <w:tc>
          <w:tcPr>
            <w:tcW w:w="2065" w:type="dxa"/>
            <w:noWrap/>
            <w:vAlign w:val="center"/>
            <w:hideMark/>
          </w:tcPr>
          <w:p w14:paraId="153C5385" w14:textId="77777777" w:rsidR="00FC3EB2" w:rsidRPr="001571AC" w:rsidRDefault="00FC3EB2" w:rsidP="007A36B4">
            <w:pPr>
              <w:jc w:val="center"/>
            </w:pPr>
            <w:r w:rsidRPr="001571AC">
              <w:lastRenderedPageBreak/>
              <w:t>Santa Clara</w:t>
            </w:r>
          </w:p>
        </w:tc>
        <w:tc>
          <w:tcPr>
            <w:tcW w:w="1980" w:type="dxa"/>
            <w:noWrap/>
            <w:vAlign w:val="center"/>
            <w:hideMark/>
          </w:tcPr>
          <w:p w14:paraId="465CDEF9" w14:textId="77777777" w:rsidR="00FC3EB2" w:rsidRPr="001571AC" w:rsidRDefault="00FC3EB2" w:rsidP="007A36B4">
            <w:pPr>
              <w:jc w:val="center"/>
            </w:pPr>
            <w:r w:rsidRPr="001571AC">
              <w:t>Milpitas</w:t>
            </w:r>
          </w:p>
        </w:tc>
        <w:tc>
          <w:tcPr>
            <w:tcW w:w="4950" w:type="dxa"/>
            <w:noWrap/>
            <w:vAlign w:val="center"/>
            <w:hideMark/>
          </w:tcPr>
          <w:p w14:paraId="73E2BF22" w14:textId="77777777" w:rsidR="00FC3EB2" w:rsidRPr="001571AC" w:rsidRDefault="00FC3EB2" w:rsidP="007A36B4">
            <w:pPr>
              <w:jc w:val="center"/>
            </w:pPr>
            <w:r w:rsidRPr="001571AC">
              <w:t>[Painting Contractor]</w:t>
            </w:r>
          </w:p>
        </w:tc>
        <w:tc>
          <w:tcPr>
            <w:tcW w:w="1431" w:type="dxa"/>
            <w:noWrap/>
            <w:vAlign w:val="center"/>
            <w:hideMark/>
          </w:tcPr>
          <w:p w14:paraId="5CCB82E5" w14:textId="77777777" w:rsidR="00FC3EB2" w:rsidRPr="001571AC" w:rsidRDefault="00FC3EB2" w:rsidP="007A36B4">
            <w:pPr>
              <w:jc w:val="center"/>
            </w:pPr>
            <w:r w:rsidRPr="001571AC">
              <w:t>LVP</w:t>
            </w:r>
          </w:p>
        </w:tc>
      </w:tr>
      <w:tr w:rsidR="00FC3EB2" w:rsidRPr="001571AC" w14:paraId="4F334B28" w14:textId="77777777" w:rsidTr="007A36B4">
        <w:trPr>
          <w:trHeight w:hRule="exact" w:val="864"/>
          <w:jc w:val="center"/>
        </w:trPr>
        <w:tc>
          <w:tcPr>
            <w:tcW w:w="2065" w:type="dxa"/>
            <w:noWrap/>
            <w:vAlign w:val="center"/>
            <w:hideMark/>
          </w:tcPr>
          <w:p w14:paraId="17B9CE86" w14:textId="77777777" w:rsidR="00FC3EB2" w:rsidRPr="001571AC" w:rsidRDefault="00FC3EB2" w:rsidP="007A36B4">
            <w:pPr>
              <w:jc w:val="center"/>
            </w:pPr>
            <w:r w:rsidRPr="001571AC">
              <w:t>Santa Clara</w:t>
            </w:r>
          </w:p>
        </w:tc>
        <w:tc>
          <w:tcPr>
            <w:tcW w:w="1980" w:type="dxa"/>
            <w:noWrap/>
            <w:vAlign w:val="center"/>
            <w:hideMark/>
          </w:tcPr>
          <w:p w14:paraId="4E34B323" w14:textId="77777777" w:rsidR="00FC3EB2" w:rsidRPr="001571AC" w:rsidRDefault="00FC3EB2" w:rsidP="007A36B4">
            <w:pPr>
              <w:jc w:val="center"/>
            </w:pPr>
            <w:r w:rsidRPr="001571AC">
              <w:t>Milpitas</w:t>
            </w:r>
          </w:p>
        </w:tc>
        <w:tc>
          <w:tcPr>
            <w:tcW w:w="4950" w:type="dxa"/>
            <w:noWrap/>
            <w:vAlign w:val="center"/>
            <w:hideMark/>
          </w:tcPr>
          <w:p w14:paraId="56C911FE" w14:textId="77777777" w:rsidR="00FC3EB2" w:rsidRPr="001571AC" w:rsidRDefault="00FC3EB2" w:rsidP="007A36B4">
            <w:pPr>
              <w:jc w:val="center"/>
            </w:pPr>
            <w:r w:rsidRPr="001571AC">
              <w:t>[Painting Contractor]</w:t>
            </w:r>
          </w:p>
        </w:tc>
        <w:tc>
          <w:tcPr>
            <w:tcW w:w="1431" w:type="dxa"/>
            <w:noWrap/>
            <w:vAlign w:val="center"/>
            <w:hideMark/>
          </w:tcPr>
          <w:p w14:paraId="7AC413AA" w14:textId="77777777" w:rsidR="00FC3EB2" w:rsidRPr="001571AC" w:rsidRDefault="00FC3EB2" w:rsidP="007A36B4">
            <w:pPr>
              <w:jc w:val="center"/>
            </w:pPr>
            <w:r w:rsidRPr="001571AC">
              <w:t>LVP</w:t>
            </w:r>
          </w:p>
        </w:tc>
      </w:tr>
      <w:tr w:rsidR="00FC3EB2" w:rsidRPr="001571AC" w14:paraId="7C1752F8" w14:textId="77777777" w:rsidTr="007A36B4">
        <w:trPr>
          <w:trHeight w:hRule="exact" w:val="864"/>
          <w:jc w:val="center"/>
        </w:trPr>
        <w:tc>
          <w:tcPr>
            <w:tcW w:w="2065" w:type="dxa"/>
            <w:noWrap/>
            <w:vAlign w:val="center"/>
            <w:hideMark/>
          </w:tcPr>
          <w:p w14:paraId="7DD714AB" w14:textId="77777777" w:rsidR="00FC3EB2" w:rsidRPr="001571AC" w:rsidRDefault="00FC3EB2" w:rsidP="007A36B4">
            <w:pPr>
              <w:jc w:val="center"/>
            </w:pPr>
            <w:r w:rsidRPr="001571AC">
              <w:t>Santa Clara</w:t>
            </w:r>
          </w:p>
        </w:tc>
        <w:tc>
          <w:tcPr>
            <w:tcW w:w="1980" w:type="dxa"/>
            <w:noWrap/>
            <w:vAlign w:val="center"/>
            <w:hideMark/>
          </w:tcPr>
          <w:p w14:paraId="3F40EDD7" w14:textId="77777777" w:rsidR="00FC3EB2" w:rsidRPr="001571AC" w:rsidRDefault="00FC3EB2" w:rsidP="007A36B4">
            <w:pPr>
              <w:jc w:val="center"/>
            </w:pPr>
            <w:r w:rsidRPr="001571AC">
              <w:t>Morgan Hill</w:t>
            </w:r>
          </w:p>
        </w:tc>
        <w:tc>
          <w:tcPr>
            <w:tcW w:w="4950" w:type="dxa"/>
            <w:noWrap/>
            <w:vAlign w:val="center"/>
            <w:hideMark/>
          </w:tcPr>
          <w:p w14:paraId="38F12567" w14:textId="77777777" w:rsidR="00FC3EB2" w:rsidRPr="001571AC" w:rsidRDefault="00FC3EB2" w:rsidP="007A36B4">
            <w:pPr>
              <w:jc w:val="center"/>
            </w:pPr>
            <w:r w:rsidRPr="001571AC">
              <w:t>[Painting Contractor]</w:t>
            </w:r>
          </w:p>
        </w:tc>
        <w:tc>
          <w:tcPr>
            <w:tcW w:w="1431" w:type="dxa"/>
            <w:noWrap/>
            <w:vAlign w:val="center"/>
            <w:hideMark/>
          </w:tcPr>
          <w:p w14:paraId="1634A129" w14:textId="77777777" w:rsidR="00FC3EB2" w:rsidRPr="001571AC" w:rsidRDefault="00FC3EB2" w:rsidP="007A36B4">
            <w:pPr>
              <w:jc w:val="center"/>
            </w:pPr>
            <w:r w:rsidRPr="001571AC">
              <w:t>LVP</w:t>
            </w:r>
          </w:p>
        </w:tc>
      </w:tr>
      <w:tr w:rsidR="00FC3EB2" w:rsidRPr="001571AC" w14:paraId="7A7164F2" w14:textId="77777777" w:rsidTr="007A36B4">
        <w:trPr>
          <w:trHeight w:hRule="exact" w:val="864"/>
          <w:jc w:val="center"/>
        </w:trPr>
        <w:tc>
          <w:tcPr>
            <w:tcW w:w="2065" w:type="dxa"/>
            <w:noWrap/>
            <w:vAlign w:val="center"/>
            <w:hideMark/>
          </w:tcPr>
          <w:p w14:paraId="25D6F353" w14:textId="77777777" w:rsidR="00FC3EB2" w:rsidRPr="001571AC" w:rsidRDefault="00FC3EB2" w:rsidP="007A36B4">
            <w:pPr>
              <w:jc w:val="center"/>
            </w:pPr>
            <w:r w:rsidRPr="001571AC">
              <w:t>Santa Clara</w:t>
            </w:r>
          </w:p>
        </w:tc>
        <w:tc>
          <w:tcPr>
            <w:tcW w:w="1980" w:type="dxa"/>
            <w:noWrap/>
            <w:vAlign w:val="center"/>
            <w:hideMark/>
          </w:tcPr>
          <w:p w14:paraId="42417AF6" w14:textId="77777777" w:rsidR="00FC3EB2" w:rsidRPr="001571AC" w:rsidRDefault="00FC3EB2" w:rsidP="007A36B4">
            <w:pPr>
              <w:jc w:val="center"/>
            </w:pPr>
            <w:r w:rsidRPr="001571AC">
              <w:t>Mountain View</w:t>
            </w:r>
          </w:p>
        </w:tc>
        <w:tc>
          <w:tcPr>
            <w:tcW w:w="4950" w:type="dxa"/>
            <w:noWrap/>
            <w:vAlign w:val="center"/>
            <w:hideMark/>
          </w:tcPr>
          <w:p w14:paraId="651717F7" w14:textId="77777777" w:rsidR="00FC3EB2" w:rsidRPr="001571AC" w:rsidRDefault="00FC3EB2" w:rsidP="007A36B4">
            <w:pPr>
              <w:jc w:val="center"/>
            </w:pPr>
            <w:r w:rsidRPr="001571AC">
              <w:t>[Painting Contractor]</w:t>
            </w:r>
          </w:p>
        </w:tc>
        <w:tc>
          <w:tcPr>
            <w:tcW w:w="1431" w:type="dxa"/>
            <w:noWrap/>
            <w:vAlign w:val="center"/>
            <w:hideMark/>
          </w:tcPr>
          <w:p w14:paraId="41FF4E73" w14:textId="77777777" w:rsidR="00FC3EB2" w:rsidRPr="001571AC" w:rsidRDefault="00FC3EB2" w:rsidP="007A36B4">
            <w:pPr>
              <w:jc w:val="center"/>
            </w:pPr>
            <w:r w:rsidRPr="001571AC">
              <w:t>LVP</w:t>
            </w:r>
          </w:p>
        </w:tc>
      </w:tr>
      <w:tr w:rsidR="00FC3EB2" w:rsidRPr="001571AC" w14:paraId="0CCE15B4" w14:textId="77777777" w:rsidTr="007A36B4">
        <w:trPr>
          <w:trHeight w:hRule="exact" w:val="864"/>
          <w:jc w:val="center"/>
        </w:trPr>
        <w:tc>
          <w:tcPr>
            <w:tcW w:w="2065" w:type="dxa"/>
            <w:noWrap/>
            <w:vAlign w:val="center"/>
            <w:hideMark/>
          </w:tcPr>
          <w:p w14:paraId="6B3A8994" w14:textId="77777777" w:rsidR="00FC3EB2" w:rsidRPr="001571AC" w:rsidRDefault="00FC3EB2" w:rsidP="007A36B4">
            <w:pPr>
              <w:jc w:val="center"/>
            </w:pPr>
            <w:r w:rsidRPr="001571AC">
              <w:t>Santa Clara</w:t>
            </w:r>
          </w:p>
        </w:tc>
        <w:tc>
          <w:tcPr>
            <w:tcW w:w="1980" w:type="dxa"/>
            <w:noWrap/>
            <w:vAlign w:val="center"/>
            <w:hideMark/>
          </w:tcPr>
          <w:p w14:paraId="3FBCE1BC" w14:textId="77777777" w:rsidR="00FC3EB2" w:rsidRPr="001571AC" w:rsidRDefault="00FC3EB2" w:rsidP="007A36B4">
            <w:pPr>
              <w:jc w:val="center"/>
            </w:pPr>
            <w:r w:rsidRPr="001571AC">
              <w:t>Mountain View</w:t>
            </w:r>
          </w:p>
        </w:tc>
        <w:tc>
          <w:tcPr>
            <w:tcW w:w="4950" w:type="dxa"/>
            <w:noWrap/>
            <w:vAlign w:val="center"/>
            <w:hideMark/>
          </w:tcPr>
          <w:p w14:paraId="4C2CC396" w14:textId="77777777" w:rsidR="00FC3EB2" w:rsidRPr="001571AC" w:rsidRDefault="00FC3EB2" w:rsidP="007A36B4">
            <w:pPr>
              <w:jc w:val="center"/>
            </w:pPr>
            <w:r w:rsidRPr="001571AC">
              <w:t>[Painting Contractor]</w:t>
            </w:r>
          </w:p>
        </w:tc>
        <w:tc>
          <w:tcPr>
            <w:tcW w:w="1431" w:type="dxa"/>
            <w:noWrap/>
            <w:vAlign w:val="center"/>
            <w:hideMark/>
          </w:tcPr>
          <w:p w14:paraId="6C58269C" w14:textId="77777777" w:rsidR="00FC3EB2" w:rsidRPr="001571AC" w:rsidRDefault="00FC3EB2" w:rsidP="007A36B4">
            <w:pPr>
              <w:jc w:val="center"/>
            </w:pPr>
            <w:r w:rsidRPr="001571AC">
              <w:t>LVP</w:t>
            </w:r>
          </w:p>
        </w:tc>
      </w:tr>
      <w:tr w:rsidR="00FC3EB2" w:rsidRPr="001571AC" w14:paraId="5F52E12F" w14:textId="77777777" w:rsidTr="007A36B4">
        <w:trPr>
          <w:trHeight w:hRule="exact" w:val="864"/>
          <w:jc w:val="center"/>
        </w:trPr>
        <w:tc>
          <w:tcPr>
            <w:tcW w:w="2065" w:type="dxa"/>
            <w:noWrap/>
            <w:vAlign w:val="center"/>
            <w:hideMark/>
          </w:tcPr>
          <w:p w14:paraId="59234493" w14:textId="77777777" w:rsidR="00FC3EB2" w:rsidRPr="001571AC" w:rsidRDefault="00FC3EB2" w:rsidP="007A36B4">
            <w:pPr>
              <w:jc w:val="center"/>
            </w:pPr>
            <w:r w:rsidRPr="001571AC">
              <w:t>Santa Clara</w:t>
            </w:r>
          </w:p>
        </w:tc>
        <w:tc>
          <w:tcPr>
            <w:tcW w:w="1980" w:type="dxa"/>
            <w:noWrap/>
            <w:vAlign w:val="center"/>
            <w:hideMark/>
          </w:tcPr>
          <w:p w14:paraId="390A9F5C" w14:textId="77777777" w:rsidR="00FC3EB2" w:rsidRPr="001571AC" w:rsidRDefault="00FC3EB2" w:rsidP="007A36B4">
            <w:pPr>
              <w:jc w:val="center"/>
            </w:pPr>
            <w:r w:rsidRPr="001571AC">
              <w:t>Mountain View</w:t>
            </w:r>
          </w:p>
        </w:tc>
        <w:tc>
          <w:tcPr>
            <w:tcW w:w="4950" w:type="dxa"/>
            <w:noWrap/>
            <w:vAlign w:val="center"/>
            <w:hideMark/>
          </w:tcPr>
          <w:p w14:paraId="67904BBC" w14:textId="77777777" w:rsidR="00FC3EB2" w:rsidRPr="001571AC" w:rsidRDefault="00FC3EB2" w:rsidP="007A36B4">
            <w:pPr>
              <w:jc w:val="center"/>
            </w:pPr>
            <w:r w:rsidRPr="001571AC">
              <w:t>[Property Manager/Owner]</w:t>
            </w:r>
          </w:p>
        </w:tc>
        <w:tc>
          <w:tcPr>
            <w:tcW w:w="1431" w:type="dxa"/>
            <w:noWrap/>
            <w:vAlign w:val="center"/>
            <w:hideMark/>
          </w:tcPr>
          <w:p w14:paraId="25B657CC" w14:textId="77777777" w:rsidR="00FC3EB2" w:rsidRPr="001571AC" w:rsidRDefault="00FC3EB2" w:rsidP="007A36B4">
            <w:pPr>
              <w:jc w:val="center"/>
            </w:pPr>
            <w:r w:rsidRPr="001571AC">
              <w:t>LVP</w:t>
            </w:r>
          </w:p>
        </w:tc>
      </w:tr>
      <w:tr w:rsidR="00FC3EB2" w:rsidRPr="001571AC" w14:paraId="792A1F1F" w14:textId="77777777" w:rsidTr="007A36B4">
        <w:trPr>
          <w:trHeight w:hRule="exact" w:val="864"/>
          <w:jc w:val="center"/>
        </w:trPr>
        <w:tc>
          <w:tcPr>
            <w:tcW w:w="2065" w:type="dxa"/>
            <w:noWrap/>
            <w:vAlign w:val="center"/>
            <w:hideMark/>
          </w:tcPr>
          <w:p w14:paraId="0995AB22" w14:textId="77777777" w:rsidR="00FC3EB2" w:rsidRPr="001571AC" w:rsidRDefault="00FC3EB2" w:rsidP="007A36B4">
            <w:pPr>
              <w:jc w:val="center"/>
            </w:pPr>
            <w:r w:rsidRPr="001571AC">
              <w:t>Santa Clara</w:t>
            </w:r>
          </w:p>
        </w:tc>
        <w:tc>
          <w:tcPr>
            <w:tcW w:w="1980" w:type="dxa"/>
            <w:noWrap/>
            <w:vAlign w:val="center"/>
            <w:hideMark/>
          </w:tcPr>
          <w:p w14:paraId="4DD2EFC6" w14:textId="77777777" w:rsidR="00FC3EB2" w:rsidRPr="001571AC" w:rsidRDefault="00FC3EB2" w:rsidP="007A36B4">
            <w:pPr>
              <w:jc w:val="center"/>
            </w:pPr>
            <w:r w:rsidRPr="001571AC">
              <w:t>Palo Alto</w:t>
            </w:r>
          </w:p>
        </w:tc>
        <w:tc>
          <w:tcPr>
            <w:tcW w:w="4950" w:type="dxa"/>
            <w:noWrap/>
            <w:vAlign w:val="center"/>
            <w:hideMark/>
          </w:tcPr>
          <w:p w14:paraId="30455027" w14:textId="77777777" w:rsidR="00FC3EB2" w:rsidRPr="001571AC" w:rsidRDefault="00FC3EB2" w:rsidP="007A36B4">
            <w:pPr>
              <w:jc w:val="center"/>
            </w:pPr>
            <w:r w:rsidRPr="001571AC">
              <w:t>[Construction]</w:t>
            </w:r>
          </w:p>
        </w:tc>
        <w:tc>
          <w:tcPr>
            <w:tcW w:w="1431" w:type="dxa"/>
            <w:noWrap/>
            <w:vAlign w:val="center"/>
            <w:hideMark/>
          </w:tcPr>
          <w:p w14:paraId="6E20BE1C" w14:textId="77777777" w:rsidR="00FC3EB2" w:rsidRPr="001571AC" w:rsidRDefault="00FC3EB2" w:rsidP="007A36B4">
            <w:pPr>
              <w:jc w:val="center"/>
            </w:pPr>
            <w:r w:rsidRPr="001571AC">
              <w:t>LVP</w:t>
            </w:r>
          </w:p>
        </w:tc>
      </w:tr>
      <w:tr w:rsidR="00FC3EB2" w:rsidRPr="001571AC" w14:paraId="70C6E29C" w14:textId="77777777" w:rsidTr="007A36B4">
        <w:trPr>
          <w:trHeight w:hRule="exact" w:val="864"/>
          <w:jc w:val="center"/>
        </w:trPr>
        <w:tc>
          <w:tcPr>
            <w:tcW w:w="2065" w:type="dxa"/>
            <w:noWrap/>
            <w:vAlign w:val="center"/>
            <w:hideMark/>
          </w:tcPr>
          <w:p w14:paraId="5FF8D821" w14:textId="77777777" w:rsidR="00FC3EB2" w:rsidRPr="001571AC" w:rsidRDefault="00FC3EB2" w:rsidP="007A36B4">
            <w:pPr>
              <w:jc w:val="center"/>
            </w:pPr>
            <w:r w:rsidRPr="001571AC">
              <w:t>Santa Clara</w:t>
            </w:r>
          </w:p>
        </w:tc>
        <w:tc>
          <w:tcPr>
            <w:tcW w:w="1980" w:type="dxa"/>
            <w:noWrap/>
            <w:vAlign w:val="center"/>
            <w:hideMark/>
          </w:tcPr>
          <w:p w14:paraId="68884B2B" w14:textId="77777777" w:rsidR="00FC3EB2" w:rsidRPr="001571AC" w:rsidRDefault="00FC3EB2" w:rsidP="007A36B4">
            <w:pPr>
              <w:jc w:val="center"/>
            </w:pPr>
            <w:r w:rsidRPr="001571AC">
              <w:t>Palo Alto</w:t>
            </w:r>
          </w:p>
        </w:tc>
        <w:tc>
          <w:tcPr>
            <w:tcW w:w="4950" w:type="dxa"/>
            <w:noWrap/>
            <w:vAlign w:val="center"/>
            <w:hideMark/>
          </w:tcPr>
          <w:p w14:paraId="4FB8A103" w14:textId="77777777" w:rsidR="00FC3EB2" w:rsidRPr="001571AC" w:rsidRDefault="00FC3EB2" w:rsidP="007A36B4">
            <w:pPr>
              <w:jc w:val="center"/>
            </w:pPr>
            <w:r w:rsidRPr="001571AC">
              <w:t>[Painting Contractor]</w:t>
            </w:r>
          </w:p>
        </w:tc>
        <w:tc>
          <w:tcPr>
            <w:tcW w:w="1431" w:type="dxa"/>
            <w:noWrap/>
            <w:vAlign w:val="center"/>
            <w:hideMark/>
          </w:tcPr>
          <w:p w14:paraId="7905DB9C" w14:textId="77777777" w:rsidR="00FC3EB2" w:rsidRPr="001571AC" w:rsidRDefault="00FC3EB2" w:rsidP="007A36B4">
            <w:pPr>
              <w:jc w:val="center"/>
            </w:pPr>
            <w:r w:rsidRPr="001571AC">
              <w:t>LVP</w:t>
            </w:r>
          </w:p>
        </w:tc>
      </w:tr>
      <w:tr w:rsidR="00FC3EB2" w:rsidRPr="001571AC" w14:paraId="3C889525" w14:textId="77777777" w:rsidTr="007A36B4">
        <w:trPr>
          <w:trHeight w:hRule="exact" w:val="864"/>
          <w:jc w:val="center"/>
        </w:trPr>
        <w:tc>
          <w:tcPr>
            <w:tcW w:w="2065" w:type="dxa"/>
            <w:noWrap/>
            <w:vAlign w:val="center"/>
            <w:hideMark/>
          </w:tcPr>
          <w:p w14:paraId="18F06CF1" w14:textId="77777777" w:rsidR="00FC3EB2" w:rsidRPr="001571AC" w:rsidRDefault="00FC3EB2" w:rsidP="007A36B4">
            <w:pPr>
              <w:jc w:val="center"/>
            </w:pPr>
            <w:r w:rsidRPr="001571AC">
              <w:t>Santa Clara</w:t>
            </w:r>
          </w:p>
        </w:tc>
        <w:tc>
          <w:tcPr>
            <w:tcW w:w="1980" w:type="dxa"/>
            <w:noWrap/>
            <w:vAlign w:val="center"/>
            <w:hideMark/>
          </w:tcPr>
          <w:p w14:paraId="5A900D2D" w14:textId="77777777" w:rsidR="00FC3EB2" w:rsidRPr="001571AC" w:rsidRDefault="00FC3EB2" w:rsidP="007A36B4">
            <w:pPr>
              <w:jc w:val="center"/>
            </w:pPr>
            <w:r w:rsidRPr="001571AC">
              <w:t>Palo Alto</w:t>
            </w:r>
          </w:p>
        </w:tc>
        <w:tc>
          <w:tcPr>
            <w:tcW w:w="4950" w:type="dxa"/>
            <w:noWrap/>
            <w:vAlign w:val="center"/>
            <w:hideMark/>
          </w:tcPr>
          <w:p w14:paraId="635656F4" w14:textId="77777777" w:rsidR="00FC3EB2" w:rsidRPr="001571AC" w:rsidRDefault="00FC3EB2" w:rsidP="007A36B4">
            <w:pPr>
              <w:jc w:val="center"/>
            </w:pPr>
            <w:r w:rsidRPr="001571AC">
              <w:t>[Property Manager/Owner]</w:t>
            </w:r>
          </w:p>
        </w:tc>
        <w:tc>
          <w:tcPr>
            <w:tcW w:w="1431" w:type="dxa"/>
            <w:noWrap/>
            <w:vAlign w:val="center"/>
            <w:hideMark/>
          </w:tcPr>
          <w:p w14:paraId="0252C628" w14:textId="77777777" w:rsidR="00FC3EB2" w:rsidRPr="001571AC" w:rsidRDefault="00FC3EB2" w:rsidP="007A36B4">
            <w:pPr>
              <w:jc w:val="center"/>
            </w:pPr>
            <w:r w:rsidRPr="001571AC">
              <w:t>LVP</w:t>
            </w:r>
          </w:p>
        </w:tc>
      </w:tr>
      <w:tr w:rsidR="00FC3EB2" w:rsidRPr="001571AC" w14:paraId="734DD7AB" w14:textId="77777777" w:rsidTr="007A36B4">
        <w:trPr>
          <w:trHeight w:hRule="exact" w:val="864"/>
          <w:jc w:val="center"/>
        </w:trPr>
        <w:tc>
          <w:tcPr>
            <w:tcW w:w="2065" w:type="dxa"/>
            <w:noWrap/>
            <w:vAlign w:val="center"/>
            <w:hideMark/>
          </w:tcPr>
          <w:p w14:paraId="5ECE7127" w14:textId="77777777" w:rsidR="00FC3EB2" w:rsidRPr="001571AC" w:rsidRDefault="00FC3EB2" w:rsidP="007A36B4">
            <w:pPr>
              <w:jc w:val="center"/>
            </w:pPr>
            <w:r w:rsidRPr="001571AC">
              <w:t>Santa Clara</w:t>
            </w:r>
          </w:p>
        </w:tc>
        <w:tc>
          <w:tcPr>
            <w:tcW w:w="1980" w:type="dxa"/>
            <w:noWrap/>
            <w:vAlign w:val="center"/>
            <w:hideMark/>
          </w:tcPr>
          <w:p w14:paraId="30D7C54D" w14:textId="77777777" w:rsidR="00FC3EB2" w:rsidRPr="001571AC" w:rsidRDefault="00FC3EB2" w:rsidP="007A36B4">
            <w:pPr>
              <w:jc w:val="center"/>
            </w:pPr>
            <w:r w:rsidRPr="001571AC">
              <w:t>Palo Alto</w:t>
            </w:r>
          </w:p>
        </w:tc>
        <w:tc>
          <w:tcPr>
            <w:tcW w:w="4950" w:type="dxa"/>
            <w:noWrap/>
            <w:vAlign w:val="center"/>
            <w:hideMark/>
          </w:tcPr>
          <w:p w14:paraId="60B8F689" w14:textId="77777777" w:rsidR="00FC3EB2" w:rsidRPr="001571AC" w:rsidRDefault="00FC3EB2" w:rsidP="007A36B4">
            <w:pPr>
              <w:jc w:val="center"/>
            </w:pPr>
            <w:r w:rsidRPr="001571AC">
              <w:t>[Senior Living Facility/Health Center]</w:t>
            </w:r>
          </w:p>
        </w:tc>
        <w:tc>
          <w:tcPr>
            <w:tcW w:w="1431" w:type="dxa"/>
            <w:noWrap/>
            <w:vAlign w:val="center"/>
            <w:hideMark/>
          </w:tcPr>
          <w:p w14:paraId="32D6BE43" w14:textId="77777777" w:rsidR="00FC3EB2" w:rsidRPr="001571AC" w:rsidRDefault="00FC3EB2" w:rsidP="007A36B4">
            <w:pPr>
              <w:jc w:val="center"/>
            </w:pPr>
            <w:r w:rsidRPr="001571AC">
              <w:t>LVP</w:t>
            </w:r>
          </w:p>
        </w:tc>
      </w:tr>
      <w:tr w:rsidR="00FC3EB2" w:rsidRPr="001571AC" w14:paraId="565D4BFA" w14:textId="77777777" w:rsidTr="007A36B4">
        <w:trPr>
          <w:trHeight w:hRule="exact" w:val="864"/>
          <w:jc w:val="center"/>
        </w:trPr>
        <w:tc>
          <w:tcPr>
            <w:tcW w:w="2065" w:type="dxa"/>
            <w:noWrap/>
            <w:vAlign w:val="center"/>
            <w:hideMark/>
          </w:tcPr>
          <w:p w14:paraId="0C57B854" w14:textId="77777777" w:rsidR="00FC3EB2" w:rsidRPr="001571AC" w:rsidRDefault="00FC3EB2" w:rsidP="007A36B4">
            <w:pPr>
              <w:jc w:val="center"/>
            </w:pPr>
            <w:r w:rsidRPr="001571AC">
              <w:t>Santa Clara</w:t>
            </w:r>
          </w:p>
        </w:tc>
        <w:tc>
          <w:tcPr>
            <w:tcW w:w="1980" w:type="dxa"/>
            <w:noWrap/>
            <w:vAlign w:val="center"/>
            <w:hideMark/>
          </w:tcPr>
          <w:p w14:paraId="1C473613" w14:textId="77777777" w:rsidR="00FC3EB2" w:rsidRPr="001571AC" w:rsidRDefault="00FC3EB2" w:rsidP="007A36B4">
            <w:pPr>
              <w:jc w:val="center"/>
            </w:pPr>
            <w:r w:rsidRPr="001571AC">
              <w:t>San Jose</w:t>
            </w:r>
          </w:p>
        </w:tc>
        <w:tc>
          <w:tcPr>
            <w:tcW w:w="4950" w:type="dxa"/>
            <w:noWrap/>
            <w:vAlign w:val="center"/>
            <w:hideMark/>
          </w:tcPr>
          <w:p w14:paraId="72F23C48" w14:textId="77777777" w:rsidR="00FC3EB2" w:rsidRPr="001571AC" w:rsidRDefault="00FC3EB2" w:rsidP="007A36B4">
            <w:pPr>
              <w:jc w:val="center"/>
            </w:pPr>
            <w:r w:rsidRPr="001571AC">
              <w:t>[Construction]</w:t>
            </w:r>
          </w:p>
        </w:tc>
        <w:tc>
          <w:tcPr>
            <w:tcW w:w="1431" w:type="dxa"/>
            <w:noWrap/>
            <w:vAlign w:val="center"/>
            <w:hideMark/>
          </w:tcPr>
          <w:p w14:paraId="51FF9E00" w14:textId="77777777" w:rsidR="00FC3EB2" w:rsidRPr="001571AC" w:rsidRDefault="00FC3EB2" w:rsidP="007A36B4">
            <w:pPr>
              <w:jc w:val="center"/>
            </w:pPr>
            <w:r w:rsidRPr="001571AC">
              <w:t>LVP</w:t>
            </w:r>
          </w:p>
        </w:tc>
      </w:tr>
      <w:tr w:rsidR="00FC3EB2" w:rsidRPr="001571AC" w14:paraId="186A49E5" w14:textId="77777777" w:rsidTr="007A36B4">
        <w:trPr>
          <w:trHeight w:hRule="exact" w:val="864"/>
          <w:jc w:val="center"/>
        </w:trPr>
        <w:tc>
          <w:tcPr>
            <w:tcW w:w="2065" w:type="dxa"/>
            <w:noWrap/>
            <w:vAlign w:val="center"/>
            <w:hideMark/>
          </w:tcPr>
          <w:p w14:paraId="543897D3" w14:textId="77777777" w:rsidR="00FC3EB2" w:rsidRPr="001571AC" w:rsidRDefault="00FC3EB2" w:rsidP="007A36B4">
            <w:pPr>
              <w:jc w:val="center"/>
            </w:pPr>
            <w:r w:rsidRPr="001571AC">
              <w:t>Santa Clara</w:t>
            </w:r>
          </w:p>
        </w:tc>
        <w:tc>
          <w:tcPr>
            <w:tcW w:w="1980" w:type="dxa"/>
            <w:noWrap/>
            <w:vAlign w:val="center"/>
            <w:hideMark/>
          </w:tcPr>
          <w:p w14:paraId="1A2569F9" w14:textId="77777777" w:rsidR="00FC3EB2" w:rsidRPr="001571AC" w:rsidRDefault="00FC3EB2" w:rsidP="007A36B4">
            <w:pPr>
              <w:jc w:val="center"/>
            </w:pPr>
            <w:r w:rsidRPr="001571AC">
              <w:t>San Jose</w:t>
            </w:r>
          </w:p>
        </w:tc>
        <w:tc>
          <w:tcPr>
            <w:tcW w:w="4950" w:type="dxa"/>
            <w:noWrap/>
            <w:vAlign w:val="center"/>
            <w:hideMark/>
          </w:tcPr>
          <w:p w14:paraId="285F33A6" w14:textId="77777777" w:rsidR="00FC3EB2" w:rsidRPr="001571AC" w:rsidRDefault="00FC3EB2" w:rsidP="007A36B4">
            <w:pPr>
              <w:jc w:val="center"/>
            </w:pPr>
            <w:r w:rsidRPr="001571AC">
              <w:t>[Construction]</w:t>
            </w:r>
          </w:p>
        </w:tc>
        <w:tc>
          <w:tcPr>
            <w:tcW w:w="1431" w:type="dxa"/>
            <w:noWrap/>
            <w:vAlign w:val="center"/>
            <w:hideMark/>
          </w:tcPr>
          <w:p w14:paraId="674D3800" w14:textId="77777777" w:rsidR="00FC3EB2" w:rsidRPr="001571AC" w:rsidRDefault="00FC3EB2" w:rsidP="007A36B4">
            <w:pPr>
              <w:jc w:val="center"/>
            </w:pPr>
            <w:r w:rsidRPr="001571AC">
              <w:t>LVP</w:t>
            </w:r>
          </w:p>
        </w:tc>
      </w:tr>
      <w:tr w:rsidR="00FC3EB2" w:rsidRPr="001571AC" w14:paraId="33A1E204" w14:textId="77777777" w:rsidTr="007A36B4">
        <w:trPr>
          <w:trHeight w:hRule="exact" w:val="864"/>
          <w:jc w:val="center"/>
        </w:trPr>
        <w:tc>
          <w:tcPr>
            <w:tcW w:w="2065" w:type="dxa"/>
            <w:noWrap/>
            <w:vAlign w:val="center"/>
            <w:hideMark/>
          </w:tcPr>
          <w:p w14:paraId="40A18D44" w14:textId="77777777" w:rsidR="00FC3EB2" w:rsidRPr="001571AC" w:rsidRDefault="00FC3EB2" w:rsidP="007A36B4">
            <w:pPr>
              <w:jc w:val="center"/>
            </w:pPr>
            <w:r w:rsidRPr="001571AC">
              <w:t>Santa Clara</w:t>
            </w:r>
          </w:p>
        </w:tc>
        <w:tc>
          <w:tcPr>
            <w:tcW w:w="1980" w:type="dxa"/>
            <w:noWrap/>
            <w:vAlign w:val="center"/>
            <w:hideMark/>
          </w:tcPr>
          <w:p w14:paraId="10B53097" w14:textId="77777777" w:rsidR="00FC3EB2" w:rsidRPr="001571AC" w:rsidRDefault="00FC3EB2" w:rsidP="007A36B4">
            <w:pPr>
              <w:jc w:val="center"/>
            </w:pPr>
            <w:r w:rsidRPr="001571AC">
              <w:t>San Jose</w:t>
            </w:r>
          </w:p>
        </w:tc>
        <w:tc>
          <w:tcPr>
            <w:tcW w:w="4950" w:type="dxa"/>
            <w:noWrap/>
            <w:vAlign w:val="center"/>
            <w:hideMark/>
          </w:tcPr>
          <w:p w14:paraId="1215BDE4" w14:textId="77777777" w:rsidR="00FC3EB2" w:rsidRPr="001571AC" w:rsidRDefault="00FC3EB2" w:rsidP="007A36B4">
            <w:pPr>
              <w:jc w:val="center"/>
            </w:pPr>
            <w:r w:rsidRPr="001571AC">
              <w:t>[Construction]</w:t>
            </w:r>
          </w:p>
        </w:tc>
        <w:tc>
          <w:tcPr>
            <w:tcW w:w="1431" w:type="dxa"/>
            <w:noWrap/>
            <w:vAlign w:val="center"/>
            <w:hideMark/>
          </w:tcPr>
          <w:p w14:paraId="67228DAC" w14:textId="77777777" w:rsidR="00FC3EB2" w:rsidRPr="001571AC" w:rsidRDefault="00FC3EB2" w:rsidP="007A36B4">
            <w:pPr>
              <w:jc w:val="center"/>
            </w:pPr>
            <w:r w:rsidRPr="001571AC">
              <w:t>RLVP</w:t>
            </w:r>
          </w:p>
        </w:tc>
      </w:tr>
      <w:tr w:rsidR="00FC3EB2" w:rsidRPr="001571AC" w14:paraId="1D8B6BFE" w14:textId="77777777" w:rsidTr="007A36B4">
        <w:trPr>
          <w:trHeight w:hRule="exact" w:val="864"/>
          <w:jc w:val="center"/>
        </w:trPr>
        <w:tc>
          <w:tcPr>
            <w:tcW w:w="2065" w:type="dxa"/>
            <w:noWrap/>
            <w:vAlign w:val="center"/>
            <w:hideMark/>
          </w:tcPr>
          <w:p w14:paraId="646887D2" w14:textId="77777777" w:rsidR="00FC3EB2" w:rsidRPr="001571AC" w:rsidRDefault="00FC3EB2" w:rsidP="007A36B4">
            <w:pPr>
              <w:jc w:val="center"/>
            </w:pPr>
            <w:r w:rsidRPr="001571AC">
              <w:t>Santa Clara</w:t>
            </w:r>
          </w:p>
        </w:tc>
        <w:tc>
          <w:tcPr>
            <w:tcW w:w="1980" w:type="dxa"/>
            <w:noWrap/>
            <w:vAlign w:val="center"/>
            <w:hideMark/>
          </w:tcPr>
          <w:p w14:paraId="192F715D" w14:textId="77777777" w:rsidR="00FC3EB2" w:rsidRPr="001571AC" w:rsidRDefault="00FC3EB2" w:rsidP="007A36B4">
            <w:pPr>
              <w:jc w:val="center"/>
            </w:pPr>
            <w:r w:rsidRPr="001571AC">
              <w:t>San Jose</w:t>
            </w:r>
          </w:p>
        </w:tc>
        <w:tc>
          <w:tcPr>
            <w:tcW w:w="4950" w:type="dxa"/>
            <w:noWrap/>
            <w:vAlign w:val="center"/>
            <w:hideMark/>
          </w:tcPr>
          <w:p w14:paraId="4C1CA9BE" w14:textId="77777777" w:rsidR="00FC3EB2" w:rsidRPr="001571AC" w:rsidRDefault="00FC3EB2" w:rsidP="007A36B4">
            <w:pPr>
              <w:jc w:val="center"/>
            </w:pPr>
            <w:r w:rsidRPr="001571AC">
              <w:t>[Construction]</w:t>
            </w:r>
          </w:p>
        </w:tc>
        <w:tc>
          <w:tcPr>
            <w:tcW w:w="1431" w:type="dxa"/>
            <w:noWrap/>
            <w:vAlign w:val="center"/>
            <w:hideMark/>
          </w:tcPr>
          <w:p w14:paraId="02A8B744" w14:textId="77777777" w:rsidR="00FC3EB2" w:rsidRPr="001571AC" w:rsidRDefault="00FC3EB2" w:rsidP="007A36B4">
            <w:pPr>
              <w:jc w:val="center"/>
            </w:pPr>
            <w:r w:rsidRPr="001571AC">
              <w:t>LVP</w:t>
            </w:r>
          </w:p>
        </w:tc>
      </w:tr>
      <w:tr w:rsidR="00FC3EB2" w:rsidRPr="001571AC" w14:paraId="415FB9D7" w14:textId="77777777" w:rsidTr="007A36B4">
        <w:trPr>
          <w:trHeight w:hRule="exact" w:val="864"/>
          <w:jc w:val="center"/>
        </w:trPr>
        <w:tc>
          <w:tcPr>
            <w:tcW w:w="2065" w:type="dxa"/>
            <w:noWrap/>
            <w:vAlign w:val="center"/>
            <w:hideMark/>
          </w:tcPr>
          <w:p w14:paraId="08BAC346" w14:textId="77777777" w:rsidR="00FC3EB2" w:rsidRPr="001571AC" w:rsidRDefault="00FC3EB2" w:rsidP="007A36B4">
            <w:pPr>
              <w:jc w:val="center"/>
            </w:pPr>
            <w:r w:rsidRPr="001571AC">
              <w:lastRenderedPageBreak/>
              <w:t>Santa Clara</w:t>
            </w:r>
          </w:p>
        </w:tc>
        <w:tc>
          <w:tcPr>
            <w:tcW w:w="1980" w:type="dxa"/>
            <w:noWrap/>
            <w:vAlign w:val="center"/>
            <w:hideMark/>
          </w:tcPr>
          <w:p w14:paraId="7FE2104B" w14:textId="77777777" w:rsidR="00FC3EB2" w:rsidRPr="001571AC" w:rsidRDefault="00FC3EB2" w:rsidP="007A36B4">
            <w:pPr>
              <w:jc w:val="center"/>
            </w:pPr>
            <w:r w:rsidRPr="001571AC">
              <w:t>San Jose</w:t>
            </w:r>
          </w:p>
        </w:tc>
        <w:tc>
          <w:tcPr>
            <w:tcW w:w="4950" w:type="dxa"/>
            <w:noWrap/>
            <w:vAlign w:val="center"/>
            <w:hideMark/>
          </w:tcPr>
          <w:p w14:paraId="1E981279" w14:textId="77777777" w:rsidR="00FC3EB2" w:rsidRPr="001571AC" w:rsidRDefault="00FC3EB2" w:rsidP="007A36B4">
            <w:pPr>
              <w:jc w:val="center"/>
            </w:pPr>
            <w:r w:rsidRPr="001571AC">
              <w:t>[Construction]</w:t>
            </w:r>
          </w:p>
        </w:tc>
        <w:tc>
          <w:tcPr>
            <w:tcW w:w="1431" w:type="dxa"/>
            <w:noWrap/>
            <w:vAlign w:val="center"/>
            <w:hideMark/>
          </w:tcPr>
          <w:p w14:paraId="4B095DC9" w14:textId="77777777" w:rsidR="00FC3EB2" w:rsidRPr="001571AC" w:rsidRDefault="00FC3EB2" w:rsidP="007A36B4">
            <w:pPr>
              <w:jc w:val="center"/>
            </w:pPr>
            <w:r w:rsidRPr="001571AC">
              <w:t>LVP</w:t>
            </w:r>
          </w:p>
        </w:tc>
      </w:tr>
      <w:tr w:rsidR="00FC3EB2" w:rsidRPr="001571AC" w14:paraId="122A06B1" w14:textId="77777777" w:rsidTr="007A36B4">
        <w:trPr>
          <w:trHeight w:hRule="exact" w:val="864"/>
          <w:jc w:val="center"/>
        </w:trPr>
        <w:tc>
          <w:tcPr>
            <w:tcW w:w="2065" w:type="dxa"/>
            <w:noWrap/>
            <w:vAlign w:val="center"/>
            <w:hideMark/>
          </w:tcPr>
          <w:p w14:paraId="1069546F" w14:textId="77777777" w:rsidR="00FC3EB2" w:rsidRPr="001571AC" w:rsidRDefault="00FC3EB2" w:rsidP="007A36B4">
            <w:pPr>
              <w:jc w:val="center"/>
            </w:pPr>
            <w:r w:rsidRPr="001571AC">
              <w:t>Santa Clara</w:t>
            </w:r>
          </w:p>
        </w:tc>
        <w:tc>
          <w:tcPr>
            <w:tcW w:w="1980" w:type="dxa"/>
            <w:noWrap/>
            <w:vAlign w:val="center"/>
            <w:hideMark/>
          </w:tcPr>
          <w:p w14:paraId="33D8EC4F" w14:textId="77777777" w:rsidR="00FC3EB2" w:rsidRPr="001571AC" w:rsidRDefault="00FC3EB2" w:rsidP="007A36B4">
            <w:pPr>
              <w:jc w:val="center"/>
            </w:pPr>
            <w:r w:rsidRPr="001571AC">
              <w:t>San Jose</w:t>
            </w:r>
          </w:p>
        </w:tc>
        <w:tc>
          <w:tcPr>
            <w:tcW w:w="4950" w:type="dxa"/>
            <w:noWrap/>
            <w:vAlign w:val="center"/>
            <w:hideMark/>
          </w:tcPr>
          <w:p w14:paraId="23EE5F34" w14:textId="77777777" w:rsidR="00FC3EB2" w:rsidRPr="001571AC" w:rsidRDefault="00FC3EB2" w:rsidP="007A36B4">
            <w:pPr>
              <w:jc w:val="center"/>
            </w:pPr>
            <w:r w:rsidRPr="001571AC">
              <w:t>[Construction]</w:t>
            </w:r>
          </w:p>
        </w:tc>
        <w:tc>
          <w:tcPr>
            <w:tcW w:w="1431" w:type="dxa"/>
            <w:noWrap/>
            <w:vAlign w:val="center"/>
            <w:hideMark/>
          </w:tcPr>
          <w:p w14:paraId="0AC712D4" w14:textId="77777777" w:rsidR="00FC3EB2" w:rsidRPr="001571AC" w:rsidRDefault="00FC3EB2" w:rsidP="007A36B4">
            <w:pPr>
              <w:jc w:val="center"/>
            </w:pPr>
            <w:r w:rsidRPr="001571AC">
              <w:t>LVP</w:t>
            </w:r>
          </w:p>
        </w:tc>
      </w:tr>
      <w:tr w:rsidR="00FC3EB2" w:rsidRPr="001571AC" w14:paraId="7C5DD84D" w14:textId="77777777" w:rsidTr="007A36B4">
        <w:trPr>
          <w:trHeight w:hRule="exact" w:val="864"/>
          <w:jc w:val="center"/>
        </w:trPr>
        <w:tc>
          <w:tcPr>
            <w:tcW w:w="2065" w:type="dxa"/>
            <w:noWrap/>
            <w:vAlign w:val="center"/>
            <w:hideMark/>
          </w:tcPr>
          <w:p w14:paraId="714F6633" w14:textId="77777777" w:rsidR="00FC3EB2" w:rsidRPr="001571AC" w:rsidRDefault="00FC3EB2" w:rsidP="007A36B4">
            <w:pPr>
              <w:jc w:val="center"/>
            </w:pPr>
            <w:r w:rsidRPr="001571AC">
              <w:t>Santa Clara</w:t>
            </w:r>
          </w:p>
        </w:tc>
        <w:tc>
          <w:tcPr>
            <w:tcW w:w="1980" w:type="dxa"/>
            <w:noWrap/>
            <w:vAlign w:val="center"/>
            <w:hideMark/>
          </w:tcPr>
          <w:p w14:paraId="0E10B1AF" w14:textId="77777777" w:rsidR="00FC3EB2" w:rsidRPr="001571AC" w:rsidRDefault="00FC3EB2" w:rsidP="007A36B4">
            <w:pPr>
              <w:jc w:val="center"/>
            </w:pPr>
            <w:r w:rsidRPr="001571AC">
              <w:t>San Jose</w:t>
            </w:r>
          </w:p>
        </w:tc>
        <w:tc>
          <w:tcPr>
            <w:tcW w:w="4950" w:type="dxa"/>
            <w:noWrap/>
            <w:vAlign w:val="center"/>
            <w:hideMark/>
          </w:tcPr>
          <w:p w14:paraId="317D437E" w14:textId="77777777" w:rsidR="00FC3EB2" w:rsidRPr="001571AC" w:rsidRDefault="00FC3EB2" w:rsidP="007A36B4">
            <w:pPr>
              <w:jc w:val="center"/>
            </w:pPr>
            <w:r w:rsidRPr="001571AC">
              <w:t>[Construction]</w:t>
            </w:r>
          </w:p>
        </w:tc>
        <w:tc>
          <w:tcPr>
            <w:tcW w:w="1431" w:type="dxa"/>
            <w:noWrap/>
            <w:vAlign w:val="center"/>
            <w:hideMark/>
          </w:tcPr>
          <w:p w14:paraId="2D93061A" w14:textId="77777777" w:rsidR="00FC3EB2" w:rsidRPr="001571AC" w:rsidRDefault="00FC3EB2" w:rsidP="007A36B4">
            <w:pPr>
              <w:jc w:val="center"/>
            </w:pPr>
            <w:r w:rsidRPr="001571AC">
              <w:t>LVP</w:t>
            </w:r>
          </w:p>
        </w:tc>
      </w:tr>
      <w:tr w:rsidR="00FC3EB2" w:rsidRPr="001571AC" w14:paraId="1B570FC9" w14:textId="77777777" w:rsidTr="007A36B4">
        <w:trPr>
          <w:trHeight w:hRule="exact" w:val="864"/>
          <w:jc w:val="center"/>
        </w:trPr>
        <w:tc>
          <w:tcPr>
            <w:tcW w:w="2065" w:type="dxa"/>
            <w:noWrap/>
            <w:vAlign w:val="center"/>
            <w:hideMark/>
          </w:tcPr>
          <w:p w14:paraId="373FFF67" w14:textId="77777777" w:rsidR="00FC3EB2" w:rsidRPr="001571AC" w:rsidRDefault="00FC3EB2" w:rsidP="007A36B4">
            <w:pPr>
              <w:jc w:val="center"/>
            </w:pPr>
            <w:r w:rsidRPr="001571AC">
              <w:t>Santa Clara</w:t>
            </w:r>
          </w:p>
        </w:tc>
        <w:tc>
          <w:tcPr>
            <w:tcW w:w="1980" w:type="dxa"/>
            <w:noWrap/>
            <w:vAlign w:val="center"/>
            <w:hideMark/>
          </w:tcPr>
          <w:p w14:paraId="2D35EECE" w14:textId="77777777" w:rsidR="00FC3EB2" w:rsidRPr="001571AC" w:rsidRDefault="00FC3EB2" w:rsidP="007A36B4">
            <w:pPr>
              <w:jc w:val="center"/>
            </w:pPr>
            <w:r w:rsidRPr="001571AC">
              <w:t>San Jose</w:t>
            </w:r>
          </w:p>
        </w:tc>
        <w:tc>
          <w:tcPr>
            <w:tcW w:w="4950" w:type="dxa"/>
            <w:noWrap/>
            <w:vAlign w:val="center"/>
            <w:hideMark/>
          </w:tcPr>
          <w:p w14:paraId="09172D41" w14:textId="77777777" w:rsidR="00FC3EB2" w:rsidRPr="001571AC" w:rsidRDefault="00FC3EB2" w:rsidP="007A36B4">
            <w:pPr>
              <w:jc w:val="center"/>
            </w:pPr>
            <w:r w:rsidRPr="001571AC">
              <w:t>[Government County]</w:t>
            </w:r>
          </w:p>
        </w:tc>
        <w:tc>
          <w:tcPr>
            <w:tcW w:w="1431" w:type="dxa"/>
            <w:noWrap/>
            <w:vAlign w:val="center"/>
            <w:hideMark/>
          </w:tcPr>
          <w:p w14:paraId="592FD6FA" w14:textId="77777777" w:rsidR="00FC3EB2" w:rsidRPr="001571AC" w:rsidRDefault="00FC3EB2" w:rsidP="007A36B4">
            <w:pPr>
              <w:jc w:val="center"/>
            </w:pPr>
            <w:r w:rsidRPr="001571AC">
              <w:t>LVP</w:t>
            </w:r>
          </w:p>
        </w:tc>
      </w:tr>
      <w:tr w:rsidR="00FC3EB2" w:rsidRPr="001571AC" w14:paraId="39948F0F" w14:textId="77777777" w:rsidTr="007A36B4">
        <w:trPr>
          <w:trHeight w:hRule="exact" w:val="864"/>
          <w:jc w:val="center"/>
        </w:trPr>
        <w:tc>
          <w:tcPr>
            <w:tcW w:w="2065" w:type="dxa"/>
            <w:noWrap/>
            <w:vAlign w:val="center"/>
            <w:hideMark/>
          </w:tcPr>
          <w:p w14:paraId="76055920" w14:textId="77777777" w:rsidR="00FC3EB2" w:rsidRPr="001571AC" w:rsidRDefault="00FC3EB2" w:rsidP="007A36B4">
            <w:pPr>
              <w:jc w:val="center"/>
            </w:pPr>
            <w:r w:rsidRPr="001571AC">
              <w:t>Santa Clara</w:t>
            </w:r>
          </w:p>
        </w:tc>
        <w:tc>
          <w:tcPr>
            <w:tcW w:w="1980" w:type="dxa"/>
            <w:noWrap/>
            <w:vAlign w:val="center"/>
            <w:hideMark/>
          </w:tcPr>
          <w:p w14:paraId="463908ED" w14:textId="77777777" w:rsidR="00FC3EB2" w:rsidRPr="001571AC" w:rsidRDefault="00FC3EB2" w:rsidP="007A36B4">
            <w:pPr>
              <w:jc w:val="center"/>
            </w:pPr>
            <w:r w:rsidRPr="001571AC">
              <w:t>San Jose</w:t>
            </w:r>
          </w:p>
        </w:tc>
        <w:tc>
          <w:tcPr>
            <w:tcW w:w="4950" w:type="dxa"/>
            <w:noWrap/>
            <w:vAlign w:val="center"/>
            <w:hideMark/>
          </w:tcPr>
          <w:p w14:paraId="15183FF2" w14:textId="77777777" w:rsidR="00FC3EB2" w:rsidRPr="001571AC" w:rsidRDefault="00FC3EB2" w:rsidP="007A36B4">
            <w:pPr>
              <w:jc w:val="center"/>
            </w:pPr>
            <w:r w:rsidRPr="001571AC">
              <w:t>[Nonprofit]</w:t>
            </w:r>
          </w:p>
        </w:tc>
        <w:tc>
          <w:tcPr>
            <w:tcW w:w="1431" w:type="dxa"/>
            <w:noWrap/>
            <w:vAlign w:val="center"/>
            <w:hideMark/>
          </w:tcPr>
          <w:p w14:paraId="5E59E434" w14:textId="77777777" w:rsidR="00FC3EB2" w:rsidRPr="001571AC" w:rsidRDefault="00FC3EB2" w:rsidP="007A36B4">
            <w:pPr>
              <w:jc w:val="center"/>
            </w:pPr>
            <w:r w:rsidRPr="001571AC">
              <w:t>LVP</w:t>
            </w:r>
          </w:p>
        </w:tc>
      </w:tr>
      <w:tr w:rsidR="00FC3EB2" w:rsidRPr="001571AC" w14:paraId="059CF040" w14:textId="77777777" w:rsidTr="007A36B4">
        <w:trPr>
          <w:trHeight w:hRule="exact" w:val="864"/>
          <w:jc w:val="center"/>
        </w:trPr>
        <w:tc>
          <w:tcPr>
            <w:tcW w:w="2065" w:type="dxa"/>
            <w:noWrap/>
            <w:vAlign w:val="center"/>
            <w:hideMark/>
          </w:tcPr>
          <w:p w14:paraId="13410912" w14:textId="77777777" w:rsidR="00FC3EB2" w:rsidRPr="001571AC" w:rsidRDefault="00FC3EB2" w:rsidP="007A36B4">
            <w:pPr>
              <w:jc w:val="center"/>
            </w:pPr>
            <w:r w:rsidRPr="001571AC">
              <w:t>Santa Clara</w:t>
            </w:r>
          </w:p>
        </w:tc>
        <w:tc>
          <w:tcPr>
            <w:tcW w:w="1980" w:type="dxa"/>
            <w:noWrap/>
            <w:vAlign w:val="center"/>
            <w:hideMark/>
          </w:tcPr>
          <w:p w14:paraId="4105AA1E" w14:textId="77777777" w:rsidR="00FC3EB2" w:rsidRPr="001571AC" w:rsidRDefault="00FC3EB2" w:rsidP="007A36B4">
            <w:pPr>
              <w:jc w:val="center"/>
            </w:pPr>
            <w:r w:rsidRPr="001571AC">
              <w:t>San Jose</w:t>
            </w:r>
          </w:p>
        </w:tc>
        <w:tc>
          <w:tcPr>
            <w:tcW w:w="4950" w:type="dxa"/>
            <w:noWrap/>
            <w:vAlign w:val="center"/>
            <w:hideMark/>
          </w:tcPr>
          <w:p w14:paraId="115C0BAE" w14:textId="77777777" w:rsidR="00FC3EB2" w:rsidRPr="001571AC" w:rsidRDefault="00FC3EB2" w:rsidP="007A36B4">
            <w:pPr>
              <w:jc w:val="center"/>
            </w:pPr>
            <w:r w:rsidRPr="001571AC">
              <w:t>[Nonprofit]</w:t>
            </w:r>
          </w:p>
        </w:tc>
        <w:tc>
          <w:tcPr>
            <w:tcW w:w="1431" w:type="dxa"/>
            <w:noWrap/>
            <w:vAlign w:val="center"/>
            <w:hideMark/>
          </w:tcPr>
          <w:p w14:paraId="1338D054" w14:textId="77777777" w:rsidR="00FC3EB2" w:rsidRPr="001571AC" w:rsidRDefault="00FC3EB2" w:rsidP="007A36B4">
            <w:pPr>
              <w:jc w:val="center"/>
            </w:pPr>
            <w:r w:rsidRPr="001571AC">
              <w:t>LVP</w:t>
            </w:r>
          </w:p>
        </w:tc>
      </w:tr>
      <w:tr w:rsidR="00FC3EB2" w:rsidRPr="001571AC" w14:paraId="66EFEC5D" w14:textId="77777777" w:rsidTr="007A36B4">
        <w:trPr>
          <w:trHeight w:hRule="exact" w:val="864"/>
          <w:jc w:val="center"/>
        </w:trPr>
        <w:tc>
          <w:tcPr>
            <w:tcW w:w="2065" w:type="dxa"/>
            <w:noWrap/>
            <w:vAlign w:val="center"/>
            <w:hideMark/>
          </w:tcPr>
          <w:p w14:paraId="70B97088" w14:textId="77777777" w:rsidR="00FC3EB2" w:rsidRPr="001571AC" w:rsidRDefault="00FC3EB2" w:rsidP="007A36B4">
            <w:pPr>
              <w:jc w:val="center"/>
            </w:pPr>
            <w:r w:rsidRPr="001571AC">
              <w:t>Santa Clara</w:t>
            </w:r>
          </w:p>
        </w:tc>
        <w:tc>
          <w:tcPr>
            <w:tcW w:w="1980" w:type="dxa"/>
            <w:noWrap/>
            <w:vAlign w:val="center"/>
            <w:hideMark/>
          </w:tcPr>
          <w:p w14:paraId="151F14D5" w14:textId="77777777" w:rsidR="00FC3EB2" w:rsidRPr="001571AC" w:rsidRDefault="00FC3EB2" w:rsidP="007A36B4">
            <w:pPr>
              <w:jc w:val="center"/>
            </w:pPr>
            <w:r w:rsidRPr="001571AC">
              <w:t>San Jose</w:t>
            </w:r>
          </w:p>
        </w:tc>
        <w:tc>
          <w:tcPr>
            <w:tcW w:w="4950" w:type="dxa"/>
            <w:noWrap/>
            <w:vAlign w:val="center"/>
            <w:hideMark/>
          </w:tcPr>
          <w:p w14:paraId="646EF9C8" w14:textId="77777777" w:rsidR="00FC3EB2" w:rsidRPr="001571AC" w:rsidRDefault="00FC3EB2" w:rsidP="007A36B4">
            <w:pPr>
              <w:jc w:val="center"/>
            </w:pPr>
            <w:r w:rsidRPr="001571AC">
              <w:t>[Painting Contractor]</w:t>
            </w:r>
          </w:p>
        </w:tc>
        <w:tc>
          <w:tcPr>
            <w:tcW w:w="1431" w:type="dxa"/>
            <w:noWrap/>
            <w:vAlign w:val="center"/>
            <w:hideMark/>
          </w:tcPr>
          <w:p w14:paraId="107155A9" w14:textId="77777777" w:rsidR="00FC3EB2" w:rsidRPr="001571AC" w:rsidRDefault="00FC3EB2" w:rsidP="007A36B4">
            <w:pPr>
              <w:jc w:val="center"/>
            </w:pPr>
            <w:r w:rsidRPr="001571AC">
              <w:t>RLVP</w:t>
            </w:r>
          </w:p>
        </w:tc>
      </w:tr>
      <w:tr w:rsidR="00FC3EB2" w:rsidRPr="001571AC" w14:paraId="084710D8" w14:textId="77777777" w:rsidTr="007A36B4">
        <w:trPr>
          <w:trHeight w:hRule="exact" w:val="864"/>
          <w:jc w:val="center"/>
        </w:trPr>
        <w:tc>
          <w:tcPr>
            <w:tcW w:w="2065" w:type="dxa"/>
            <w:noWrap/>
            <w:vAlign w:val="center"/>
            <w:hideMark/>
          </w:tcPr>
          <w:p w14:paraId="1D4B9FED" w14:textId="77777777" w:rsidR="00FC3EB2" w:rsidRPr="001571AC" w:rsidRDefault="00FC3EB2" w:rsidP="007A36B4">
            <w:pPr>
              <w:jc w:val="center"/>
            </w:pPr>
            <w:r w:rsidRPr="001571AC">
              <w:t>Santa Clara</w:t>
            </w:r>
          </w:p>
        </w:tc>
        <w:tc>
          <w:tcPr>
            <w:tcW w:w="1980" w:type="dxa"/>
            <w:noWrap/>
            <w:vAlign w:val="center"/>
            <w:hideMark/>
          </w:tcPr>
          <w:p w14:paraId="79430F66" w14:textId="77777777" w:rsidR="00FC3EB2" w:rsidRPr="001571AC" w:rsidRDefault="00FC3EB2" w:rsidP="007A36B4">
            <w:pPr>
              <w:jc w:val="center"/>
            </w:pPr>
            <w:r w:rsidRPr="001571AC">
              <w:t>San Jose</w:t>
            </w:r>
          </w:p>
        </w:tc>
        <w:tc>
          <w:tcPr>
            <w:tcW w:w="4950" w:type="dxa"/>
            <w:noWrap/>
            <w:vAlign w:val="center"/>
            <w:hideMark/>
          </w:tcPr>
          <w:p w14:paraId="1CB2C720" w14:textId="77777777" w:rsidR="00FC3EB2" w:rsidRPr="001571AC" w:rsidRDefault="00FC3EB2" w:rsidP="007A36B4">
            <w:pPr>
              <w:jc w:val="center"/>
            </w:pPr>
            <w:r w:rsidRPr="001571AC">
              <w:t>[Painting Contractor]</w:t>
            </w:r>
          </w:p>
        </w:tc>
        <w:tc>
          <w:tcPr>
            <w:tcW w:w="1431" w:type="dxa"/>
            <w:noWrap/>
            <w:vAlign w:val="center"/>
            <w:hideMark/>
          </w:tcPr>
          <w:p w14:paraId="118DCEE6" w14:textId="77777777" w:rsidR="00FC3EB2" w:rsidRPr="001571AC" w:rsidRDefault="00FC3EB2" w:rsidP="007A36B4">
            <w:pPr>
              <w:jc w:val="center"/>
            </w:pPr>
            <w:r w:rsidRPr="001571AC">
              <w:t>RLVP</w:t>
            </w:r>
          </w:p>
        </w:tc>
      </w:tr>
      <w:tr w:rsidR="00FC3EB2" w:rsidRPr="001571AC" w14:paraId="1392EEAC" w14:textId="77777777" w:rsidTr="007A36B4">
        <w:trPr>
          <w:trHeight w:hRule="exact" w:val="864"/>
          <w:jc w:val="center"/>
        </w:trPr>
        <w:tc>
          <w:tcPr>
            <w:tcW w:w="2065" w:type="dxa"/>
            <w:noWrap/>
            <w:vAlign w:val="center"/>
            <w:hideMark/>
          </w:tcPr>
          <w:p w14:paraId="295DE64B" w14:textId="77777777" w:rsidR="00FC3EB2" w:rsidRPr="001571AC" w:rsidRDefault="00FC3EB2" w:rsidP="007A36B4">
            <w:pPr>
              <w:jc w:val="center"/>
            </w:pPr>
            <w:r w:rsidRPr="001571AC">
              <w:t>Santa Clara</w:t>
            </w:r>
          </w:p>
        </w:tc>
        <w:tc>
          <w:tcPr>
            <w:tcW w:w="1980" w:type="dxa"/>
            <w:noWrap/>
            <w:vAlign w:val="center"/>
            <w:hideMark/>
          </w:tcPr>
          <w:p w14:paraId="12588B17" w14:textId="77777777" w:rsidR="00FC3EB2" w:rsidRPr="001571AC" w:rsidRDefault="00FC3EB2" w:rsidP="007A36B4">
            <w:pPr>
              <w:jc w:val="center"/>
            </w:pPr>
            <w:r w:rsidRPr="001571AC">
              <w:t>San Jose</w:t>
            </w:r>
          </w:p>
        </w:tc>
        <w:tc>
          <w:tcPr>
            <w:tcW w:w="4950" w:type="dxa"/>
            <w:noWrap/>
            <w:vAlign w:val="center"/>
            <w:hideMark/>
          </w:tcPr>
          <w:p w14:paraId="69DC9B8A" w14:textId="77777777" w:rsidR="00FC3EB2" w:rsidRPr="001571AC" w:rsidRDefault="00FC3EB2" w:rsidP="007A36B4">
            <w:pPr>
              <w:jc w:val="center"/>
            </w:pPr>
            <w:r w:rsidRPr="001571AC">
              <w:t>[Painting Contractor]</w:t>
            </w:r>
          </w:p>
        </w:tc>
        <w:tc>
          <w:tcPr>
            <w:tcW w:w="1431" w:type="dxa"/>
            <w:noWrap/>
            <w:vAlign w:val="center"/>
            <w:hideMark/>
          </w:tcPr>
          <w:p w14:paraId="4F47E116" w14:textId="77777777" w:rsidR="00FC3EB2" w:rsidRPr="001571AC" w:rsidRDefault="00FC3EB2" w:rsidP="007A36B4">
            <w:pPr>
              <w:jc w:val="center"/>
            </w:pPr>
            <w:r w:rsidRPr="001571AC">
              <w:t>LVP</w:t>
            </w:r>
          </w:p>
        </w:tc>
      </w:tr>
      <w:tr w:rsidR="00FC3EB2" w:rsidRPr="001571AC" w14:paraId="4BCFAB7D" w14:textId="77777777" w:rsidTr="007A36B4">
        <w:trPr>
          <w:trHeight w:hRule="exact" w:val="864"/>
          <w:jc w:val="center"/>
        </w:trPr>
        <w:tc>
          <w:tcPr>
            <w:tcW w:w="2065" w:type="dxa"/>
            <w:noWrap/>
            <w:vAlign w:val="center"/>
            <w:hideMark/>
          </w:tcPr>
          <w:p w14:paraId="06DB029F" w14:textId="77777777" w:rsidR="00FC3EB2" w:rsidRPr="001571AC" w:rsidRDefault="00FC3EB2" w:rsidP="007A36B4">
            <w:pPr>
              <w:jc w:val="center"/>
            </w:pPr>
            <w:r w:rsidRPr="001571AC">
              <w:t>Santa Clara</w:t>
            </w:r>
          </w:p>
        </w:tc>
        <w:tc>
          <w:tcPr>
            <w:tcW w:w="1980" w:type="dxa"/>
            <w:noWrap/>
            <w:vAlign w:val="center"/>
            <w:hideMark/>
          </w:tcPr>
          <w:p w14:paraId="1B0041D7" w14:textId="77777777" w:rsidR="00FC3EB2" w:rsidRPr="001571AC" w:rsidRDefault="00FC3EB2" w:rsidP="007A36B4">
            <w:pPr>
              <w:jc w:val="center"/>
            </w:pPr>
            <w:r w:rsidRPr="001571AC">
              <w:t>San Jose</w:t>
            </w:r>
          </w:p>
        </w:tc>
        <w:tc>
          <w:tcPr>
            <w:tcW w:w="4950" w:type="dxa"/>
            <w:noWrap/>
            <w:vAlign w:val="center"/>
            <w:hideMark/>
          </w:tcPr>
          <w:p w14:paraId="73EA91CB" w14:textId="77777777" w:rsidR="00FC3EB2" w:rsidRPr="001571AC" w:rsidRDefault="00FC3EB2" w:rsidP="007A36B4">
            <w:pPr>
              <w:jc w:val="center"/>
            </w:pPr>
            <w:r w:rsidRPr="001571AC">
              <w:t>[Painting Contractor]</w:t>
            </w:r>
          </w:p>
        </w:tc>
        <w:tc>
          <w:tcPr>
            <w:tcW w:w="1431" w:type="dxa"/>
            <w:noWrap/>
            <w:vAlign w:val="center"/>
            <w:hideMark/>
          </w:tcPr>
          <w:p w14:paraId="08E81DE6" w14:textId="77777777" w:rsidR="00FC3EB2" w:rsidRPr="001571AC" w:rsidRDefault="00FC3EB2" w:rsidP="007A36B4">
            <w:pPr>
              <w:jc w:val="center"/>
            </w:pPr>
            <w:r w:rsidRPr="001571AC">
              <w:t>LVP</w:t>
            </w:r>
          </w:p>
        </w:tc>
      </w:tr>
      <w:tr w:rsidR="00FC3EB2" w:rsidRPr="001571AC" w14:paraId="2B081EF8" w14:textId="77777777" w:rsidTr="007A36B4">
        <w:trPr>
          <w:trHeight w:hRule="exact" w:val="864"/>
          <w:jc w:val="center"/>
        </w:trPr>
        <w:tc>
          <w:tcPr>
            <w:tcW w:w="2065" w:type="dxa"/>
            <w:noWrap/>
            <w:vAlign w:val="center"/>
            <w:hideMark/>
          </w:tcPr>
          <w:p w14:paraId="78F2B751" w14:textId="77777777" w:rsidR="00FC3EB2" w:rsidRPr="001571AC" w:rsidRDefault="00FC3EB2" w:rsidP="007A36B4">
            <w:pPr>
              <w:jc w:val="center"/>
            </w:pPr>
            <w:r w:rsidRPr="001571AC">
              <w:t>Santa Clara</w:t>
            </w:r>
          </w:p>
        </w:tc>
        <w:tc>
          <w:tcPr>
            <w:tcW w:w="1980" w:type="dxa"/>
            <w:noWrap/>
            <w:vAlign w:val="center"/>
            <w:hideMark/>
          </w:tcPr>
          <w:p w14:paraId="126FA79F" w14:textId="77777777" w:rsidR="00FC3EB2" w:rsidRPr="001571AC" w:rsidRDefault="00FC3EB2" w:rsidP="007A36B4">
            <w:pPr>
              <w:jc w:val="center"/>
            </w:pPr>
            <w:r w:rsidRPr="001571AC">
              <w:t>San Jose</w:t>
            </w:r>
          </w:p>
        </w:tc>
        <w:tc>
          <w:tcPr>
            <w:tcW w:w="4950" w:type="dxa"/>
            <w:noWrap/>
            <w:vAlign w:val="center"/>
            <w:hideMark/>
          </w:tcPr>
          <w:p w14:paraId="607E48B7" w14:textId="77777777" w:rsidR="00FC3EB2" w:rsidRPr="001571AC" w:rsidRDefault="00FC3EB2" w:rsidP="007A36B4">
            <w:pPr>
              <w:jc w:val="center"/>
            </w:pPr>
            <w:r w:rsidRPr="001571AC">
              <w:t>[Painting Contractor]</w:t>
            </w:r>
          </w:p>
        </w:tc>
        <w:tc>
          <w:tcPr>
            <w:tcW w:w="1431" w:type="dxa"/>
            <w:noWrap/>
            <w:vAlign w:val="center"/>
            <w:hideMark/>
          </w:tcPr>
          <w:p w14:paraId="67B87908" w14:textId="77777777" w:rsidR="00FC3EB2" w:rsidRPr="001571AC" w:rsidRDefault="00FC3EB2" w:rsidP="007A36B4">
            <w:pPr>
              <w:jc w:val="center"/>
            </w:pPr>
            <w:r w:rsidRPr="001571AC">
              <w:t>LVP</w:t>
            </w:r>
          </w:p>
        </w:tc>
      </w:tr>
      <w:tr w:rsidR="00FC3EB2" w:rsidRPr="001571AC" w14:paraId="7DF02E3A" w14:textId="77777777" w:rsidTr="007A36B4">
        <w:trPr>
          <w:trHeight w:hRule="exact" w:val="864"/>
          <w:jc w:val="center"/>
        </w:trPr>
        <w:tc>
          <w:tcPr>
            <w:tcW w:w="2065" w:type="dxa"/>
            <w:noWrap/>
            <w:vAlign w:val="center"/>
            <w:hideMark/>
          </w:tcPr>
          <w:p w14:paraId="7198DB9E" w14:textId="77777777" w:rsidR="00FC3EB2" w:rsidRPr="001571AC" w:rsidRDefault="00FC3EB2" w:rsidP="007A36B4">
            <w:pPr>
              <w:jc w:val="center"/>
            </w:pPr>
            <w:r w:rsidRPr="001571AC">
              <w:t>Santa Clara</w:t>
            </w:r>
          </w:p>
        </w:tc>
        <w:tc>
          <w:tcPr>
            <w:tcW w:w="1980" w:type="dxa"/>
            <w:noWrap/>
            <w:vAlign w:val="center"/>
            <w:hideMark/>
          </w:tcPr>
          <w:p w14:paraId="102E4033" w14:textId="77777777" w:rsidR="00FC3EB2" w:rsidRPr="001571AC" w:rsidRDefault="00FC3EB2" w:rsidP="007A36B4">
            <w:pPr>
              <w:jc w:val="center"/>
            </w:pPr>
            <w:r w:rsidRPr="001571AC">
              <w:t>San Jose</w:t>
            </w:r>
          </w:p>
        </w:tc>
        <w:tc>
          <w:tcPr>
            <w:tcW w:w="4950" w:type="dxa"/>
            <w:noWrap/>
            <w:vAlign w:val="center"/>
            <w:hideMark/>
          </w:tcPr>
          <w:p w14:paraId="5961AB7C" w14:textId="77777777" w:rsidR="00FC3EB2" w:rsidRPr="001571AC" w:rsidRDefault="00FC3EB2" w:rsidP="007A36B4">
            <w:pPr>
              <w:jc w:val="center"/>
            </w:pPr>
            <w:r w:rsidRPr="001571AC">
              <w:t>[Painting Contractor]</w:t>
            </w:r>
          </w:p>
        </w:tc>
        <w:tc>
          <w:tcPr>
            <w:tcW w:w="1431" w:type="dxa"/>
            <w:noWrap/>
            <w:vAlign w:val="center"/>
            <w:hideMark/>
          </w:tcPr>
          <w:p w14:paraId="12FC8E6A" w14:textId="77777777" w:rsidR="00FC3EB2" w:rsidRPr="001571AC" w:rsidRDefault="00FC3EB2" w:rsidP="007A36B4">
            <w:pPr>
              <w:jc w:val="center"/>
            </w:pPr>
            <w:r w:rsidRPr="001571AC">
              <w:t>LVP</w:t>
            </w:r>
          </w:p>
        </w:tc>
      </w:tr>
      <w:tr w:rsidR="00FC3EB2" w:rsidRPr="001571AC" w14:paraId="35B80CCB" w14:textId="77777777" w:rsidTr="007A36B4">
        <w:trPr>
          <w:trHeight w:hRule="exact" w:val="864"/>
          <w:jc w:val="center"/>
        </w:trPr>
        <w:tc>
          <w:tcPr>
            <w:tcW w:w="2065" w:type="dxa"/>
            <w:noWrap/>
            <w:vAlign w:val="center"/>
            <w:hideMark/>
          </w:tcPr>
          <w:p w14:paraId="022A7058" w14:textId="77777777" w:rsidR="00FC3EB2" w:rsidRPr="001571AC" w:rsidRDefault="00FC3EB2" w:rsidP="007A36B4">
            <w:pPr>
              <w:jc w:val="center"/>
            </w:pPr>
            <w:r w:rsidRPr="001571AC">
              <w:t>Santa Clara</w:t>
            </w:r>
          </w:p>
        </w:tc>
        <w:tc>
          <w:tcPr>
            <w:tcW w:w="1980" w:type="dxa"/>
            <w:noWrap/>
            <w:vAlign w:val="center"/>
            <w:hideMark/>
          </w:tcPr>
          <w:p w14:paraId="31248A74" w14:textId="77777777" w:rsidR="00FC3EB2" w:rsidRPr="001571AC" w:rsidRDefault="00FC3EB2" w:rsidP="007A36B4">
            <w:pPr>
              <w:jc w:val="center"/>
            </w:pPr>
            <w:r w:rsidRPr="001571AC">
              <w:t>San Jose</w:t>
            </w:r>
          </w:p>
        </w:tc>
        <w:tc>
          <w:tcPr>
            <w:tcW w:w="4950" w:type="dxa"/>
            <w:noWrap/>
            <w:vAlign w:val="center"/>
            <w:hideMark/>
          </w:tcPr>
          <w:p w14:paraId="61E05D9B" w14:textId="77777777" w:rsidR="00FC3EB2" w:rsidRPr="001571AC" w:rsidRDefault="00FC3EB2" w:rsidP="007A36B4">
            <w:pPr>
              <w:jc w:val="center"/>
            </w:pPr>
            <w:r w:rsidRPr="001571AC">
              <w:t>[Painting Contractor]</w:t>
            </w:r>
          </w:p>
        </w:tc>
        <w:tc>
          <w:tcPr>
            <w:tcW w:w="1431" w:type="dxa"/>
            <w:noWrap/>
            <w:vAlign w:val="center"/>
            <w:hideMark/>
          </w:tcPr>
          <w:p w14:paraId="7773EF81" w14:textId="77777777" w:rsidR="00FC3EB2" w:rsidRPr="001571AC" w:rsidRDefault="00FC3EB2" w:rsidP="007A36B4">
            <w:pPr>
              <w:jc w:val="center"/>
            </w:pPr>
            <w:r w:rsidRPr="001571AC">
              <w:t>LVP</w:t>
            </w:r>
          </w:p>
        </w:tc>
      </w:tr>
      <w:tr w:rsidR="00FC3EB2" w:rsidRPr="001571AC" w14:paraId="780D3E2A" w14:textId="77777777" w:rsidTr="007A36B4">
        <w:trPr>
          <w:trHeight w:hRule="exact" w:val="864"/>
          <w:jc w:val="center"/>
        </w:trPr>
        <w:tc>
          <w:tcPr>
            <w:tcW w:w="2065" w:type="dxa"/>
            <w:noWrap/>
            <w:vAlign w:val="center"/>
            <w:hideMark/>
          </w:tcPr>
          <w:p w14:paraId="70CF94FF" w14:textId="77777777" w:rsidR="00FC3EB2" w:rsidRPr="001571AC" w:rsidRDefault="00FC3EB2" w:rsidP="007A36B4">
            <w:pPr>
              <w:jc w:val="center"/>
            </w:pPr>
            <w:r w:rsidRPr="001571AC">
              <w:t>Santa Clara</w:t>
            </w:r>
          </w:p>
        </w:tc>
        <w:tc>
          <w:tcPr>
            <w:tcW w:w="1980" w:type="dxa"/>
            <w:noWrap/>
            <w:vAlign w:val="center"/>
            <w:hideMark/>
          </w:tcPr>
          <w:p w14:paraId="6693DEE4" w14:textId="77777777" w:rsidR="00FC3EB2" w:rsidRPr="001571AC" w:rsidRDefault="00FC3EB2" w:rsidP="007A36B4">
            <w:pPr>
              <w:jc w:val="center"/>
            </w:pPr>
            <w:r w:rsidRPr="001571AC">
              <w:t>San Jose</w:t>
            </w:r>
          </w:p>
        </w:tc>
        <w:tc>
          <w:tcPr>
            <w:tcW w:w="4950" w:type="dxa"/>
            <w:noWrap/>
            <w:vAlign w:val="center"/>
            <w:hideMark/>
          </w:tcPr>
          <w:p w14:paraId="51DAAC04" w14:textId="77777777" w:rsidR="00FC3EB2" w:rsidRPr="001571AC" w:rsidRDefault="00FC3EB2" w:rsidP="007A36B4">
            <w:pPr>
              <w:jc w:val="center"/>
            </w:pPr>
            <w:r w:rsidRPr="001571AC">
              <w:t>[Painting Contractor]</w:t>
            </w:r>
          </w:p>
        </w:tc>
        <w:tc>
          <w:tcPr>
            <w:tcW w:w="1431" w:type="dxa"/>
            <w:noWrap/>
            <w:vAlign w:val="center"/>
            <w:hideMark/>
          </w:tcPr>
          <w:p w14:paraId="4D05F177" w14:textId="77777777" w:rsidR="00FC3EB2" w:rsidRPr="001571AC" w:rsidRDefault="00FC3EB2" w:rsidP="007A36B4">
            <w:pPr>
              <w:jc w:val="center"/>
            </w:pPr>
            <w:r w:rsidRPr="001571AC">
              <w:t>LVP</w:t>
            </w:r>
          </w:p>
        </w:tc>
      </w:tr>
      <w:tr w:rsidR="00FC3EB2" w:rsidRPr="001571AC" w14:paraId="0B251B0D" w14:textId="77777777" w:rsidTr="007A36B4">
        <w:trPr>
          <w:trHeight w:hRule="exact" w:val="864"/>
          <w:jc w:val="center"/>
        </w:trPr>
        <w:tc>
          <w:tcPr>
            <w:tcW w:w="2065" w:type="dxa"/>
            <w:noWrap/>
            <w:vAlign w:val="center"/>
            <w:hideMark/>
          </w:tcPr>
          <w:p w14:paraId="2F16CC97" w14:textId="77777777" w:rsidR="00FC3EB2" w:rsidRPr="001571AC" w:rsidRDefault="00FC3EB2" w:rsidP="007A36B4">
            <w:pPr>
              <w:jc w:val="center"/>
            </w:pPr>
            <w:r w:rsidRPr="001571AC">
              <w:lastRenderedPageBreak/>
              <w:t>Santa Clara</w:t>
            </w:r>
          </w:p>
        </w:tc>
        <w:tc>
          <w:tcPr>
            <w:tcW w:w="1980" w:type="dxa"/>
            <w:noWrap/>
            <w:vAlign w:val="center"/>
            <w:hideMark/>
          </w:tcPr>
          <w:p w14:paraId="18B395F3" w14:textId="77777777" w:rsidR="00FC3EB2" w:rsidRPr="001571AC" w:rsidRDefault="00FC3EB2" w:rsidP="007A36B4">
            <w:pPr>
              <w:jc w:val="center"/>
            </w:pPr>
            <w:r w:rsidRPr="001571AC">
              <w:t>San Jose</w:t>
            </w:r>
          </w:p>
        </w:tc>
        <w:tc>
          <w:tcPr>
            <w:tcW w:w="4950" w:type="dxa"/>
            <w:noWrap/>
            <w:vAlign w:val="center"/>
            <w:hideMark/>
          </w:tcPr>
          <w:p w14:paraId="3C8C3DA1" w14:textId="77777777" w:rsidR="00FC3EB2" w:rsidRPr="001571AC" w:rsidRDefault="00FC3EB2" w:rsidP="007A36B4">
            <w:pPr>
              <w:jc w:val="center"/>
            </w:pPr>
            <w:r w:rsidRPr="001571AC">
              <w:t>[Property Manager]</w:t>
            </w:r>
          </w:p>
        </w:tc>
        <w:tc>
          <w:tcPr>
            <w:tcW w:w="1431" w:type="dxa"/>
            <w:noWrap/>
            <w:vAlign w:val="center"/>
            <w:hideMark/>
          </w:tcPr>
          <w:p w14:paraId="6B2525B9" w14:textId="77777777" w:rsidR="00FC3EB2" w:rsidRPr="001571AC" w:rsidRDefault="00FC3EB2" w:rsidP="007A36B4">
            <w:pPr>
              <w:jc w:val="center"/>
            </w:pPr>
            <w:r w:rsidRPr="001571AC">
              <w:t>LVP</w:t>
            </w:r>
          </w:p>
        </w:tc>
      </w:tr>
      <w:tr w:rsidR="00FC3EB2" w:rsidRPr="001571AC" w14:paraId="7C63C063" w14:textId="77777777" w:rsidTr="007A36B4">
        <w:trPr>
          <w:trHeight w:hRule="exact" w:val="864"/>
          <w:jc w:val="center"/>
        </w:trPr>
        <w:tc>
          <w:tcPr>
            <w:tcW w:w="2065" w:type="dxa"/>
            <w:noWrap/>
            <w:vAlign w:val="center"/>
            <w:hideMark/>
          </w:tcPr>
          <w:p w14:paraId="298B8A54" w14:textId="77777777" w:rsidR="00FC3EB2" w:rsidRPr="001571AC" w:rsidRDefault="00FC3EB2" w:rsidP="007A36B4">
            <w:pPr>
              <w:jc w:val="center"/>
            </w:pPr>
            <w:r w:rsidRPr="001571AC">
              <w:t>Santa Clara</w:t>
            </w:r>
          </w:p>
        </w:tc>
        <w:tc>
          <w:tcPr>
            <w:tcW w:w="1980" w:type="dxa"/>
            <w:noWrap/>
            <w:vAlign w:val="center"/>
            <w:hideMark/>
          </w:tcPr>
          <w:p w14:paraId="694692BA" w14:textId="77777777" w:rsidR="00FC3EB2" w:rsidRPr="001571AC" w:rsidRDefault="00FC3EB2" w:rsidP="007A36B4">
            <w:pPr>
              <w:jc w:val="center"/>
            </w:pPr>
            <w:r w:rsidRPr="001571AC">
              <w:t>San Jose</w:t>
            </w:r>
          </w:p>
        </w:tc>
        <w:tc>
          <w:tcPr>
            <w:tcW w:w="4950" w:type="dxa"/>
            <w:noWrap/>
            <w:vAlign w:val="center"/>
            <w:hideMark/>
          </w:tcPr>
          <w:p w14:paraId="5377DE15" w14:textId="77777777" w:rsidR="00FC3EB2" w:rsidRPr="001571AC" w:rsidRDefault="00FC3EB2" w:rsidP="007A36B4">
            <w:pPr>
              <w:jc w:val="center"/>
            </w:pPr>
            <w:r w:rsidRPr="001571AC">
              <w:t>[Property Manager]</w:t>
            </w:r>
          </w:p>
        </w:tc>
        <w:tc>
          <w:tcPr>
            <w:tcW w:w="1431" w:type="dxa"/>
            <w:noWrap/>
            <w:vAlign w:val="center"/>
            <w:hideMark/>
          </w:tcPr>
          <w:p w14:paraId="388FB6C7" w14:textId="77777777" w:rsidR="00FC3EB2" w:rsidRPr="001571AC" w:rsidRDefault="00FC3EB2" w:rsidP="007A36B4">
            <w:pPr>
              <w:jc w:val="center"/>
            </w:pPr>
            <w:r w:rsidRPr="001571AC">
              <w:t>LVP</w:t>
            </w:r>
          </w:p>
        </w:tc>
      </w:tr>
      <w:tr w:rsidR="00FC3EB2" w:rsidRPr="001571AC" w14:paraId="0F5D14A6" w14:textId="77777777" w:rsidTr="007A36B4">
        <w:trPr>
          <w:trHeight w:hRule="exact" w:val="864"/>
          <w:jc w:val="center"/>
        </w:trPr>
        <w:tc>
          <w:tcPr>
            <w:tcW w:w="2065" w:type="dxa"/>
            <w:noWrap/>
            <w:vAlign w:val="center"/>
            <w:hideMark/>
          </w:tcPr>
          <w:p w14:paraId="19D89CD7" w14:textId="77777777" w:rsidR="00FC3EB2" w:rsidRPr="001571AC" w:rsidRDefault="00FC3EB2" w:rsidP="007A36B4">
            <w:pPr>
              <w:jc w:val="center"/>
            </w:pPr>
            <w:r w:rsidRPr="001571AC">
              <w:t>Santa Clara</w:t>
            </w:r>
          </w:p>
        </w:tc>
        <w:tc>
          <w:tcPr>
            <w:tcW w:w="1980" w:type="dxa"/>
            <w:noWrap/>
            <w:vAlign w:val="center"/>
            <w:hideMark/>
          </w:tcPr>
          <w:p w14:paraId="260595C9" w14:textId="77777777" w:rsidR="00FC3EB2" w:rsidRPr="001571AC" w:rsidRDefault="00FC3EB2" w:rsidP="007A36B4">
            <w:pPr>
              <w:jc w:val="center"/>
            </w:pPr>
            <w:r w:rsidRPr="001571AC">
              <w:t>San Jose</w:t>
            </w:r>
          </w:p>
        </w:tc>
        <w:tc>
          <w:tcPr>
            <w:tcW w:w="4950" w:type="dxa"/>
            <w:noWrap/>
            <w:vAlign w:val="center"/>
            <w:hideMark/>
          </w:tcPr>
          <w:p w14:paraId="3F5003E8" w14:textId="77777777" w:rsidR="00FC3EB2" w:rsidRPr="001571AC" w:rsidRDefault="00FC3EB2" w:rsidP="007A36B4">
            <w:pPr>
              <w:jc w:val="center"/>
            </w:pPr>
            <w:r w:rsidRPr="001571AC">
              <w:t>[Property Manager/Owner]</w:t>
            </w:r>
          </w:p>
        </w:tc>
        <w:tc>
          <w:tcPr>
            <w:tcW w:w="1431" w:type="dxa"/>
            <w:noWrap/>
            <w:vAlign w:val="center"/>
            <w:hideMark/>
          </w:tcPr>
          <w:p w14:paraId="7BB2A47C" w14:textId="77777777" w:rsidR="00FC3EB2" w:rsidRPr="001571AC" w:rsidRDefault="00FC3EB2" w:rsidP="007A36B4">
            <w:pPr>
              <w:jc w:val="center"/>
            </w:pPr>
            <w:r w:rsidRPr="001571AC">
              <w:t>LVP</w:t>
            </w:r>
          </w:p>
        </w:tc>
      </w:tr>
      <w:tr w:rsidR="00FC3EB2" w:rsidRPr="001571AC" w14:paraId="06441233" w14:textId="77777777" w:rsidTr="007A36B4">
        <w:trPr>
          <w:trHeight w:hRule="exact" w:val="864"/>
          <w:jc w:val="center"/>
        </w:trPr>
        <w:tc>
          <w:tcPr>
            <w:tcW w:w="2065" w:type="dxa"/>
            <w:noWrap/>
            <w:vAlign w:val="center"/>
            <w:hideMark/>
          </w:tcPr>
          <w:p w14:paraId="00EDD17E" w14:textId="77777777" w:rsidR="00FC3EB2" w:rsidRPr="001571AC" w:rsidRDefault="00FC3EB2" w:rsidP="007A36B4">
            <w:pPr>
              <w:jc w:val="center"/>
            </w:pPr>
            <w:r w:rsidRPr="001571AC">
              <w:t>Santa Clara</w:t>
            </w:r>
          </w:p>
        </w:tc>
        <w:tc>
          <w:tcPr>
            <w:tcW w:w="1980" w:type="dxa"/>
            <w:noWrap/>
            <w:vAlign w:val="center"/>
            <w:hideMark/>
          </w:tcPr>
          <w:p w14:paraId="3E8A7031" w14:textId="77777777" w:rsidR="00FC3EB2" w:rsidRPr="001571AC" w:rsidRDefault="00FC3EB2" w:rsidP="007A36B4">
            <w:pPr>
              <w:jc w:val="center"/>
            </w:pPr>
            <w:r w:rsidRPr="001571AC">
              <w:t>San Jose</w:t>
            </w:r>
          </w:p>
        </w:tc>
        <w:tc>
          <w:tcPr>
            <w:tcW w:w="4950" w:type="dxa"/>
            <w:noWrap/>
            <w:vAlign w:val="center"/>
            <w:hideMark/>
          </w:tcPr>
          <w:p w14:paraId="5FFEE217" w14:textId="77777777" w:rsidR="00FC3EB2" w:rsidRPr="001571AC" w:rsidRDefault="00FC3EB2" w:rsidP="007A36B4">
            <w:pPr>
              <w:jc w:val="center"/>
            </w:pPr>
            <w:r w:rsidRPr="001571AC">
              <w:t>[Property Manager/Owner]</w:t>
            </w:r>
          </w:p>
        </w:tc>
        <w:tc>
          <w:tcPr>
            <w:tcW w:w="1431" w:type="dxa"/>
            <w:noWrap/>
            <w:vAlign w:val="center"/>
            <w:hideMark/>
          </w:tcPr>
          <w:p w14:paraId="50346CF0" w14:textId="77777777" w:rsidR="00FC3EB2" w:rsidRPr="001571AC" w:rsidRDefault="00FC3EB2" w:rsidP="007A36B4">
            <w:pPr>
              <w:jc w:val="center"/>
            </w:pPr>
            <w:r w:rsidRPr="001571AC">
              <w:t>LVP</w:t>
            </w:r>
          </w:p>
        </w:tc>
      </w:tr>
      <w:tr w:rsidR="00FC3EB2" w:rsidRPr="001571AC" w14:paraId="493F3107" w14:textId="77777777" w:rsidTr="007A36B4">
        <w:trPr>
          <w:trHeight w:hRule="exact" w:val="864"/>
          <w:jc w:val="center"/>
        </w:trPr>
        <w:tc>
          <w:tcPr>
            <w:tcW w:w="2065" w:type="dxa"/>
            <w:noWrap/>
            <w:vAlign w:val="center"/>
            <w:hideMark/>
          </w:tcPr>
          <w:p w14:paraId="7C7AEE4A" w14:textId="77777777" w:rsidR="00FC3EB2" w:rsidRPr="001571AC" w:rsidRDefault="00FC3EB2" w:rsidP="007A36B4">
            <w:pPr>
              <w:jc w:val="center"/>
            </w:pPr>
            <w:r w:rsidRPr="001571AC">
              <w:t>Santa Clara</w:t>
            </w:r>
          </w:p>
        </w:tc>
        <w:tc>
          <w:tcPr>
            <w:tcW w:w="1980" w:type="dxa"/>
            <w:noWrap/>
            <w:vAlign w:val="center"/>
            <w:hideMark/>
          </w:tcPr>
          <w:p w14:paraId="13147CD4" w14:textId="77777777" w:rsidR="00FC3EB2" w:rsidRPr="001571AC" w:rsidRDefault="00FC3EB2" w:rsidP="007A36B4">
            <w:pPr>
              <w:jc w:val="center"/>
            </w:pPr>
            <w:r w:rsidRPr="001571AC">
              <w:t>San Jose</w:t>
            </w:r>
          </w:p>
        </w:tc>
        <w:tc>
          <w:tcPr>
            <w:tcW w:w="4950" w:type="dxa"/>
            <w:noWrap/>
            <w:vAlign w:val="center"/>
            <w:hideMark/>
          </w:tcPr>
          <w:p w14:paraId="140592BB" w14:textId="77777777" w:rsidR="00FC3EB2" w:rsidRPr="001571AC" w:rsidRDefault="00FC3EB2" w:rsidP="007A36B4">
            <w:pPr>
              <w:jc w:val="center"/>
            </w:pPr>
            <w:r w:rsidRPr="001571AC">
              <w:t>[Property Manager/Owner]</w:t>
            </w:r>
          </w:p>
        </w:tc>
        <w:tc>
          <w:tcPr>
            <w:tcW w:w="1431" w:type="dxa"/>
            <w:noWrap/>
            <w:vAlign w:val="center"/>
            <w:hideMark/>
          </w:tcPr>
          <w:p w14:paraId="34DACEE0" w14:textId="77777777" w:rsidR="00FC3EB2" w:rsidRPr="001571AC" w:rsidRDefault="00FC3EB2" w:rsidP="007A36B4">
            <w:pPr>
              <w:jc w:val="center"/>
            </w:pPr>
            <w:r w:rsidRPr="001571AC">
              <w:t>LVP</w:t>
            </w:r>
          </w:p>
        </w:tc>
      </w:tr>
      <w:tr w:rsidR="00FC3EB2" w:rsidRPr="001571AC" w14:paraId="54E94521" w14:textId="77777777" w:rsidTr="007A36B4">
        <w:trPr>
          <w:trHeight w:hRule="exact" w:val="864"/>
          <w:jc w:val="center"/>
        </w:trPr>
        <w:tc>
          <w:tcPr>
            <w:tcW w:w="2065" w:type="dxa"/>
            <w:noWrap/>
            <w:vAlign w:val="center"/>
            <w:hideMark/>
          </w:tcPr>
          <w:p w14:paraId="1848C897" w14:textId="77777777" w:rsidR="00FC3EB2" w:rsidRPr="001571AC" w:rsidRDefault="00FC3EB2" w:rsidP="007A36B4">
            <w:pPr>
              <w:jc w:val="center"/>
            </w:pPr>
            <w:r w:rsidRPr="001571AC">
              <w:t>Santa Clara</w:t>
            </w:r>
          </w:p>
        </w:tc>
        <w:tc>
          <w:tcPr>
            <w:tcW w:w="1980" w:type="dxa"/>
            <w:noWrap/>
            <w:vAlign w:val="center"/>
            <w:hideMark/>
          </w:tcPr>
          <w:p w14:paraId="3B4403AD" w14:textId="77777777" w:rsidR="00FC3EB2" w:rsidRPr="001571AC" w:rsidRDefault="00FC3EB2" w:rsidP="007A36B4">
            <w:pPr>
              <w:jc w:val="center"/>
            </w:pPr>
            <w:r w:rsidRPr="001571AC">
              <w:t>San Jose</w:t>
            </w:r>
          </w:p>
        </w:tc>
        <w:tc>
          <w:tcPr>
            <w:tcW w:w="4950" w:type="dxa"/>
            <w:noWrap/>
            <w:vAlign w:val="center"/>
            <w:hideMark/>
          </w:tcPr>
          <w:p w14:paraId="3B4DCDE1" w14:textId="77777777" w:rsidR="00FC3EB2" w:rsidRPr="001571AC" w:rsidRDefault="00FC3EB2" w:rsidP="007A36B4">
            <w:pPr>
              <w:jc w:val="center"/>
            </w:pPr>
            <w:r w:rsidRPr="001571AC">
              <w:t>[Property Manager/Owner]</w:t>
            </w:r>
          </w:p>
        </w:tc>
        <w:tc>
          <w:tcPr>
            <w:tcW w:w="1431" w:type="dxa"/>
            <w:noWrap/>
            <w:vAlign w:val="center"/>
            <w:hideMark/>
          </w:tcPr>
          <w:p w14:paraId="32DFF5E6" w14:textId="77777777" w:rsidR="00FC3EB2" w:rsidRPr="001571AC" w:rsidRDefault="00FC3EB2" w:rsidP="007A36B4">
            <w:pPr>
              <w:jc w:val="center"/>
            </w:pPr>
            <w:r w:rsidRPr="001571AC">
              <w:t>LVP</w:t>
            </w:r>
          </w:p>
        </w:tc>
      </w:tr>
      <w:tr w:rsidR="00FC3EB2" w:rsidRPr="001571AC" w14:paraId="68D405F0" w14:textId="77777777" w:rsidTr="007A36B4">
        <w:trPr>
          <w:trHeight w:hRule="exact" w:val="864"/>
          <w:jc w:val="center"/>
        </w:trPr>
        <w:tc>
          <w:tcPr>
            <w:tcW w:w="2065" w:type="dxa"/>
            <w:noWrap/>
            <w:vAlign w:val="center"/>
            <w:hideMark/>
          </w:tcPr>
          <w:p w14:paraId="140DF542" w14:textId="77777777" w:rsidR="00FC3EB2" w:rsidRPr="001571AC" w:rsidRDefault="00FC3EB2" w:rsidP="007A36B4">
            <w:pPr>
              <w:jc w:val="center"/>
            </w:pPr>
            <w:r w:rsidRPr="001571AC">
              <w:t>Santa Clara</w:t>
            </w:r>
          </w:p>
        </w:tc>
        <w:tc>
          <w:tcPr>
            <w:tcW w:w="1980" w:type="dxa"/>
            <w:noWrap/>
            <w:vAlign w:val="center"/>
            <w:hideMark/>
          </w:tcPr>
          <w:p w14:paraId="76869886" w14:textId="77777777" w:rsidR="00FC3EB2" w:rsidRPr="001571AC" w:rsidRDefault="00FC3EB2" w:rsidP="007A36B4">
            <w:pPr>
              <w:jc w:val="center"/>
            </w:pPr>
            <w:r w:rsidRPr="001571AC">
              <w:t>San Jose</w:t>
            </w:r>
          </w:p>
        </w:tc>
        <w:tc>
          <w:tcPr>
            <w:tcW w:w="4950" w:type="dxa"/>
            <w:noWrap/>
            <w:vAlign w:val="center"/>
            <w:hideMark/>
          </w:tcPr>
          <w:p w14:paraId="24964BAF" w14:textId="77777777" w:rsidR="00FC3EB2" w:rsidRPr="001571AC" w:rsidRDefault="00FC3EB2" w:rsidP="007A36B4">
            <w:pPr>
              <w:jc w:val="center"/>
            </w:pPr>
            <w:r w:rsidRPr="001571AC">
              <w:t>[Property Manager/Owner]</w:t>
            </w:r>
          </w:p>
        </w:tc>
        <w:tc>
          <w:tcPr>
            <w:tcW w:w="1431" w:type="dxa"/>
            <w:noWrap/>
            <w:vAlign w:val="center"/>
            <w:hideMark/>
          </w:tcPr>
          <w:p w14:paraId="34E24DEB" w14:textId="77777777" w:rsidR="00FC3EB2" w:rsidRPr="001571AC" w:rsidRDefault="00FC3EB2" w:rsidP="007A36B4">
            <w:pPr>
              <w:jc w:val="center"/>
            </w:pPr>
            <w:r w:rsidRPr="001571AC">
              <w:t>LVP</w:t>
            </w:r>
          </w:p>
        </w:tc>
      </w:tr>
      <w:tr w:rsidR="00FC3EB2" w:rsidRPr="001571AC" w14:paraId="29182B55" w14:textId="77777777" w:rsidTr="007A36B4">
        <w:trPr>
          <w:trHeight w:hRule="exact" w:val="864"/>
          <w:jc w:val="center"/>
        </w:trPr>
        <w:tc>
          <w:tcPr>
            <w:tcW w:w="2065" w:type="dxa"/>
            <w:noWrap/>
            <w:vAlign w:val="center"/>
            <w:hideMark/>
          </w:tcPr>
          <w:p w14:paraId="28F4B2AA" w14:textId="77777777" w:rsidR="00FC3EB2" w:rsidRPr="001571AC" w:rsidRDefault="00FC3EB2" w:rsidP="007A36B4">
            <w:pPr>
              <w:jc w:val="center"/>
            </w:pPr>
            <w:r w:rsidRPr="001571AC">
              <w:t>Santa Clara</w:t>
            </w:r>
          </w:p>
        </w:tc>
        <w:tc>
          <w:tcPr>
            <w:tcW w:w="1980" w:type="dxa"/>
            <w:noWrap/>
            <w:vAlign w:val="center"/>
            <w:hideMark/>
          </w:tcPr>
          <w:p w14:paraId="4E76DB81" w14:textId="77777777" w:rsidR="00FC3EB2" w:rsidRPr="001571AC" w:rsidRDefault="00FC3EB2" w:rsidP="007A36B4">
            <w:pPr>
              <w:jc w:val="center"/>
            </w:pPr>
            <w:r w:rsidRPr="001571AC">
              <w:t>San Jose</w:t>
            </w:r>
          </w:p>
        </w:tc>
        <w:tc>
          <w:tcPr>
            <w:tcW w:w="4950" w:type="dxa"/>
            <w:noWrap/>
            <w:vAlign w:val="center"/>
            <w:hideMark/>
          </w:tcPr>
          <w:p w14:paraId="40CFC319" w14:textId="77777777" w:rsidR="00FC3EB2" w:rsidRPr="001571AC" w:rsidRDefault="00FC3EB2" w:rsidP="007A36B4">
            <w:pPr>
              <w:jc w:val="center"/>
            </w:pPr>
            <w:r w:rsidRPr="001571AC">
              <w:t>[Property Manager/Owner]</w:t>
            </w:r>
          </w:p>
        </w:tc>
        <w:tc>
          <w:tcPr>
            <w:tcW w:w="1431" w:type="dxa"/>
            <w:noWrap/>
            <w:vAlign w:val="center"/>
            <w:hideMark/>
          </w:tcPr>
          <w:p w14:paraId="7D7C6ABF" w14:textId="77777777" w:rsidR="00FC3EB2" w:rsidRPr="001571AC" w:rsidRDefault="00FC3EB2" w:rsidP="007A36B4">
            <w:pPr>
              <w:jc w:val="center"/>
            </w:pPr>
            <w:r w:rsidRPr="001571AC">
              <w:t>LVP</w:t>
            </w:r>
          </w:p>
        </w:tc>
      </w:tr>
      <w:tr w:rsidR="00FC3EB2" w:rsidRPr="001571AC" w14:paraId="1791A2E1" w14:textId="77777777" w:rsidTr="007A36B4">
        <w:trPr>
          <w:trHeight w:hRule="exact" w:val="864"/>
          <w:jc w:val="center"/>
        </w:trPr>
        <w:tc>
          <w:tcPr>
            <w:tcW w:w="2065" w:type="dxa"/>
            <w:noWrap/>
            <w:vAlign w:val="center"/>
            <w:hideMark/>
          </w:tcPr>
          <w:p w14:paraId="1F431ECB" w14:textId="77777777" w:rsidR="00FC3EB2" w:rsidRPr="001571AC" w:rsidRDefault="00FC3EB2" w:rsidP="007A36B4">
            <w:pPr>
              <w:jc w:val="center"/>
            </w:pPr>
            <w:r w:rsidRPr="001571AC">
              <w:t>Santa Clara</w:t>
            </w:r>
          </w:p>
        </w:tc>
        <w:tc>
          <w:tcPr>
            <w:tcW w:w="1980" w:type="dxa"/>
            <w:noWrap/>
            <w:vAlign w:val="center"/>
            <w:hideMark/>
          </w:tcPr>
          <w:p w14:paraId="6D010D16" w14:textId="77777777" w:rsidR="00FC3EB2" w:rsidRPr="001571AC" w:rsidRDefault="00FC3EB2" w:rsidP="007A36B4">
            <w:pPr>
              <w:jc w:val="center"/>
            </w:pPr>
            <w:r w:rsidRPr="001571AC">
              <w:t>San Jose</w:t>
            </w:r>
          </w:p>
        </w:tc>
        <w:tc>
          <w:tcPr>
            <w:tcW w:w="4950" w:type="dxa"/>
            <w:noWrap/>
            <w:vAlign w:val="center"/>
            <w:hideMark/>
          </w:tcPr>
          <w:p w14:paraId="5C5FFFCC" w14:textId="77777777" w:rsidR="00FC3EB2" w:rsidRPr="001571AC" w:rsidRDefault="00FC3EB2" w:rsidP="007A36B4">
            <w:pPr>
              <w:jc w:val="center"/>
            </w:pPr>
            <w:r w:rsidRPr="001571AC">
              <w:t>[Property Manager/Owner]</w:t>
            </w:r>
          </w:p>
        </w:tc>
        <w:tc>
          <w:tcPr>
            <w:tcW w:w="1431" w:type="dxa"/>
            <w:noWrap/>
            <w:vAlign w:val="center"/>
            <w:hideMark/>
          </w:tcPr>
          <w:p w14:paraId="69E52A38" w14:textId="77777777" w:rsidR="00FC3EB2" w:rsidRPr="001571AC" w:rsidRDefault="00FC3EB2" w:rsidP="007A36B4">
            <w:pPr>
              <w:jc w:val="center"/>
            </w:pPr>
            <w:r w:rsidRPr="001571AC">
              <w:t>LVP</w:t>
            </w:r>
          </w:p>
        </w:tc>
      </w:tr>
      <w:tr w:rsidR="00FC3EB2" w:rsidRPr="001571AC" w14:paraId="09172634" w14:textId="77777777" w:rsidTr="007A36B4">
        <w:trPr>
          <w:trHeight w:hRule="exact" w:val="864"/>
          <w:jc w:val="center"/>
        </w:trPr>
        <w:tc>
          <w:tcPr>
            <w:tcW w:w="2065" w:type="dxa"/>
            <w:noWrap/>
            <w:vAlign w:val="center"/>
            <w:hideMark/>
          </w:tcPr>
          <w:p w14:paraId="492240DE" w14:textId="77777777" w:rsidR="00FC3EB2" w:rsidRPr="001571AC" w:rsidRDefault="00FC3EB2" w:rsidP="007A36B4">
            <w:pPr>
              <w:jc w:val="center"/>
            </w:pPr>
            <w:r w:rsidRPr="001571AC">
              <w:t>Santa Clara</w:t>
            </w:r>
          </w:p>
        </w:tc>
        <w:tc>
          <w:tcPr>
            <w:tcW w:w="1980" w:type="dxa"/>
            <w:noWrap/>
            <w:vAlign w:val="center"/>
            <w:hideMark/>
          </w:tcPr>
          <w:p w14:paraId="421F6827" w14:textId="77777777" w:rsidR="00FC3EB2" w:rsidRPr="001571AC" w:rsidRDefault="00FC3EB2" w:rsidP="007A36B4">
            <w:pPr>
              <w:jc w:val="center"/>
            </w:pPr>
            <w:r w:rsidRPr="001571AC">
              <w:t>San Jose</w:t>
            </w:r>
          </w:p>
        </w:tc>
        <w:tc>
          <w:tcPr>
            <w:tcW w:w="4950" w:type="dxa"/>
            <w:noWrap/>
            <w:vAlign w:val="center"/>
            <w:hideMark/>
          </w:tcPr>
          <w:p w14:paraId="49EB8266" w14:textId="77777777" w:rsidR="00FC3EB2" w:rsidRPr="001571AC" w:rsidRDefault="00FC3EB2" w:rsidP="007A36B4">
            <w:pPr>
              <w:jc w:val="center"/>
            </w:pPr>
            <w:r w:rsidRPr="001571AC">
              <w:t>[Property Manager/Owner]</w:t>
            </w:r>
          </w:p>
        </w:tc>
        <w:tc>
          <w:tcPr>
            <w:tcW w:w="1431" w:type="dxa"/>
            <w:noWrap/>
            <w:vAlign w:val="center"/>
            <w:hideMark/>
          </w:tcPr>
          <w:p w14:paraId="6AF661E9" w14:textId="77777777" w:rsidR="00FC3EB2" w:rsidRPr="001571AC" w:rsidRDefault="00FC3EB2" w:rsidP="007A36B4">
            <w:pPr>
              <w:jc w:val="center"/>
            </w:pPr>
            <w:r w:rsidRPr="001571AC">
              <w:t>LVP</w:t>
            </w:r>
          </w:p>
        </w:tc>
      </w:tr>
      <w:tr w:rsidR="00FC3EB2" w:rsidRPr="001571AC" w14:paraId="45644C54" w14:textId="77777777" w:rsidTr="007A36B4">
        <w:trPr>
          <w:trHeight w:hRule="exact" w:val="864"/>
          <w:jc w:val="center"/>
        </w:trPr>
        <w:tc>
          <w:tcPr>
            <w:tcW w:w="2065" w:type="dxa"/>
            <w:noWrap/>
            <w:vAlign w:val="center"/>
            <w:hideMark/>
          </w:tcPr>
          <w:p w14:paraId="5821446C" w14:textId="77777777" w:rsidR="00FC3EB2" w:rsidRPr="001571AC" w:rsidRDefault="00FC3EB2" w:rsidP="007A36B4">
            <w:pPr>
              <w:jc w:val="center"/>
            </w:pPr>
            <w:r w:rsidRPr="001571AC">
              <w:t>Santa Clara</w:t>
            </w:r>
          </w:p>
        </w:tc>
        <w:tc>
          <w:tcPr>
            <w:tcW w:w="1980" w:type="dxa"/>
            <w:noWrap/>
            <w:vAlign w:val="center"/>
            <w:hideMark/>
          </w:tcPr>
          <w:p w14:paraId="0F4AD188" w14:textId="77777777" w:rsidR="00FC3EB2" w:rsidRPr="001571AC" w:rsidRDefault="00FC3EB2" w:rsidP="007A36B4">
            <w:pPr>
              <w:jc w:val="center"/>
            </w:pPr>
            <w:r w:rsidRPr="001571AC">
              <w:t>San Jose</w:t>
            </w:r>
          </w:p>
        </w:tc>
        <w:tc>
          <w:tcPr>
            <w:tcW w:w="4950" w:type="dxa"/>
            <w:noWrap/>
            <w:vAlign w:val="center"/>
            <w:hideMark/>
          </w:tcPr>
          <w:p w14:paraId="44551045" w14:textId="77777777" w:rsidR="00FC3EB2" w:rsidRPr="001571AC" w:rsidRDefault="00FC3EB2" w:rsidP="007A36B4">
            <w:pPr>
              <w:jc w:val="center"/>
            </w:pPr>
            <w:r w:rsidRPr="001571AC">
              <w:t>[Property Manager/Owner]</w:t>
            </w:r>
          </w:p>
        </w:tc>
        <w:tc>
          <w:tcPr>
            <w:tcW w:w="1431" w:type="dxa"/>
            <w:noWrap/>
            <w:vAlign w:val="center"/>
            <w:hideMark/>
          </w:tcPr>
          <w:p w14:paraId="0E5DF3F2" w14:textId="77777777" w:rsidR="00FC3EB2" w:rsidRPr="001571AC" w:rsidRDefault="00FC3EB2" w:rsidP="007A36B4">
            <w:pPr>
              <w:jc w:val="center"/>
            </w:pPr>
            <w:r w:rsidRPr="001571AC">
              <w:t>LVP</w:t>
            </w:r>
          </w:p>
        </w:tc>
      </w:tr>
      <w:tr w:rsidR="00FC3EB2" w:rsidRPr="001571AC" w14:paraId="1F3FC42F" w14:textId="77777777" w:rsidTr="007A36B4">
        <w:trPr>
          <w:trHeight w:hRule="exact" w:val="864"/>
          <w:jc w:val="center"/>
        </w:trPr>
        <w:tc>
          <w:tcPr>
            <w:tcW w:w="2065" w:type="dxa"/>
            <w:noWrap/>
            <w:vAlign w:val="center"/>
            <w:hideMark/>
          </w:tcPr>
          <w:p w14:paraId="33D0FBF2" w14:textId="77777777" w:rsidR="00FC3EB2" w:rsidRPr="001571AC" w:rsidRDefault="00FC3EB2" w:rsidP="007A36B4">
            <w:pPr>
              <w:jc w:val="center"/>
            </w:pPr>
            <w:r w:rsidRPr="001571AC">
              <w:t>Santa Clara</w:t>
            </w:r>
          </w:p>
        </w:tc>
        <w:tc>
          <w:tcPr>
            <w:tcW w:w="1980" w:type="dxa"/>
            <w:noWrap/>
            <w:vAlign w:val="center"/>
            <w:hideMark/>
          </w:tcPr>
          <w:p w14:paraId="735E4D0D" w14:textId="77777777" w:rsidR="00FC3EB2" w:rsidRPr="001571AC" w:rsidRDefault="00FC3EB2" w:rsidP="007A36B4">
            <w:pPr>
              <w:jc w:val="center"/>
            </w:pPr>
            <w:r w:rsidRPr="001571AC">
              <w:t>San Jose</w:t>
            </w:r>
          </w:p>
        </w:tc>
        <w:tc>
          <w:tcPr>
            <w:tcW w:w="4950" w:type="dxa"/>
            <w:noWrap/>
            <w:vAlign w:val="center"/>
            <w:hideMark/>
          </w:tcPr>
          <w:p w14:paraId="03BED946" w14:textId="77777777" w:rsidR="00FC3EB2" w:rsidRPr="001571AC" w:rsidRDefault="00FC3EB2" w:rsidP="007A36B4">
            <w:pPr>
              <w:jc w:val="center"/>
            </w:pPr>
            <w:r w:rsidRPr="001571AC">
              <w:t>[Tech Company]</w:t>
            </w:r>
          </w:p>
        </w:tc>
        <w:tc>
          <w:tcPr>
            <w:tcW w:w="1431" w:type="dxa"/>
            <w:noWrap/>
            <w:vAlign w:val="center"/>
            <w:hideMark/>
          </w:tcPr>
          <w:p w14:paraId="4BA1F4F9" w14:textId="77777777" w:rsidR="00FC3EB2" w:rsidRPr="001571AC" w:rsidRDefault="00FC3EB2" w:rsidP="007A36B4">
            <w:pPr>
              <w:jc w:val="center"/>
            </w:pPr>
            <w:r w:rsidRPr="001571AC">
              <w:t>LVP</w:t>
            </w:r>
          </w:p>
        </w:tc>
      </w:tr>
      <w:tr w:rsidR="00FC3EB2" w:rsidRPr="001571AC" w14:paraId="7CA878FE" w14:textId="77777777" w:rsidTr="007A36B4">
        <w:trPr>
          <w:trHeight w:hRule="exact" w:val="864"/>
          <w:jc w:val="center"/>
        </w:trPr>
        <w:tc>
          <w:tcPr>
            <w:tcW w:w="2065" w:type="dxa"/>
            <w:noWrap/>
            <w:vAlign w:val="center"/>
            <w:hideMark/>
          </w:tcPr>
          <w:p w14:paraId="6C55FCBD" w14:textId="77777777" w:rsidR="00FC3EB2" w:rsidRPr="001571AC" w:rsidRDefault="00FC3EB2" w:rsidP="007A36B4">
            <w:pPr>
              <w:jc w:val="center"/>
            </w:pPr>
            <w:r w:rsidRPr="001571AC">
              <w:t>Santa Clara</w:t>
            </w:r>
          </w:p>
        </w:tc>
        <w:tc>
          <w:tcPr>
            <w:tcW w:w="1980" w:type="dxa"/>
            <w:noWrap/>
            <w:vAlign w:val="center"/>
            <w:hideMark/>
          </w:tcPr>
          <w:p w14:paraId="39CDCB4F" w14:textId="77777777" w:rsidR="00FC3EB2" w:rsidRPr="001571AC" w:rsidRDefault="00FC3EB2" w:rsidP="007A36B4">
            <w:pPr>
              <w:jc w:val="center"/>
            </w:pPr>
            <w:r w:rsidRPr="001571AC">
              <w:t>Santa Clara</w:t>
            </w:r>
          </w:p>
        </w:tc>
        <w:tc>
          <w:tcPr>
            <w:tcW w:w="4950" w:type="dxa"/>
            <w:noWrap/>
            <w:vAlign w:val="center"/>
            <w:hideMark/>
          </w:tcPr>
          <w:p w14:paraId="26FD57B7" w14:textId="77777777" w:rsidR="00FC3EB2" w:rsidRPr="001571AC" w:rsidRDefault="00FC3EB2" w:rsidP="007A36B4">
            <w:pPr>
              <w:jc w:val="center"/>
            </w:pPr>
            <w:r w:rsidRPr="001571AC">
              <w:t>[Amusement Park]</w:t>
            </w:r>
          </w:p>
        </w:tc>
        <w:tc>
          <w:tcPr>
            <w:tcW w:w="1431" w:type="dxa"/>
            <w:noWrap/>
            <w:vAlign w:val="center"/>
            <w:hideMark/>
          </w:tcPr>
          <w:p w14:paraId="601ABBEE" w14:textId="77777777" w:rsidR="00FC3EB2" w:rsidRPr="001571AC" w:rsidRDefault="00FC3EB2" w:rsidP="007A36B4">
            <w:pPr>
              <w:jc w:val="center"/>
            </w:pPr>
            <w:r w:rsidRPr="001571AC">
              <w:t>LVP</w:t>
            </w:r>
          </w:p>
        </w:tc>
      </w:tr>
      <w:tr w:rsidR="00FC3EB2" w:rsidRPr="001571AC" w14:paraId="63AD1C41" w14:textId="77777777" w:rsidTr="007A36B4">
        <w:trPr>
          <w:trHeight w:hRule="exact" w:val="864"/>
          <w:jc w:val="center"/>
        </w:trPr>
        <w:tc>
          <w:tcPr>
            <w:tcW w:w="2065" w:type="dxa"/>
            <w:noWrap/>
            <w:vAlign w:val="center"/>
            <w:hideMark/>
          </w:tcPr>
          <w:p w14:paraId="663698D0" w14:textId="77777777" w:rsidR="00FC3EB2" w:rsidRPr="001571AC" w:rsidRDefault="00FC3EB2" w:rsidP="007A36B4">
            <w:pPr>
              <w:jc w:val="center"/>
            </w:pPr>
            <w:r w:rsidRPr="001571AC">
              <w:t>Santa Clara</w:t>
            </w:r>
          </w:p>
        </w:tc>
        <w:tc>
          <w:tcPr>
            <w:tcW w:w="1980" w:type="dxa"/>
            <w:noWrap/>
            <w:vAlign w:val="center"/>
            <w:hideMark/>
          </w:tcPr>
          <w:p w14:paraId="57915D05" w14:textId="77777777" w:rsidR="00FC3EB2" w:rsidRPr="001571AC" w:rsidRDefault="00FC3EB2" w:rsidP="007A36B4">
            <w:pPr>
              <w:jc w:val="center"/>
            </w:pPr>
            <w:r w:rsidRPr="001571AC">
              <w:t>Santa Clara</w:t>
            </w:r>
          </w:p>
        </w:tc>
        <w:tc>
          <w:tcPr>
            <w:tcW w:w="4950" w:type="dxa"/>
            <w:noWrap/>
            <w:vAlign w:val="center"/>
            <w:hideMark/>
          </w:tcPr>
          <w:p w14:paraId="7EAA7383" w14:textId="77777777" w:rsidR="00FC3EB2" w:rsidRPr="001571AC" w:rsidRDefault="00FC3EB2" w:rsidP="007A36B4">
            <w:pPr>
              <w:jc w:val="center"/>
            </w:pPr>
            <w:r w:rsidRPr="001571AC">
              <w:t>[Painting Contractor]</w:t>
            </w:r>
          </w:p>
        </w:tc>
        <w:tc>
          <w:tcPr>
            <w:tcW w:w="1431" w:type="dxa"/>
            <w:noWrap/>
            <w:vAlign w:val="center"/>
            <w:hideMark/>
          </w:tcPr>
          <w:p w14:paraId="6C1E5B9A" w14:textId="77777777" w:rsidR="00FC3EB2" w:rsidRPr="001571AC" w:rsidRDefault="00FC3EB2" w:rsidP="007A36B4">
            <w:pPr>
              <w:jc w:val="center"/>
            </w:pPr>
            <w:r w:rsidRPr="001571AC">
              <w:t>RLVP</w:t>
            </w:r>
          </w:p>
        </w:tc>
      </w:tr>
      <w:tr w:rsidR="00FC3EB2" w:rsidRPr="001571AC" w14:paraId="599CAB75" w14:textId="77777777" w:rsidTr="007A36B4">
        <w:trPr>
          <w:trHeight w:hRule="exact" w:val="864"/>
          <w:jc w:val="center"/>
        </w:trPr>
        <w:tc>
          <w:tcPr>
            <w:tcW w:w="2065" w:type="dxa"/>
            <w:noWrap/>
            <w:vAlign w:val="center"/>
            <w:hideMark/>
          </w:tcPr>
          <w:p w14:paraId="0321C674" w14:textId="77777777" w:rsidR="00FC3EB2" w:rsidRPr="001571AC" w:rsidRDefault="00FC3EB2" w:rsidP="007A36B4">
            <w:pPr>
              <w:jc w:val="center"/>
            </w:pPr>
            <w:r w:rsidRPr="001571AC">
              <w:lastRenderedPageBreak/>
              <w:t>Santa Clara</w:t>
            </w:r>
          </w:p>
        </w:tc>
        <w:tc>
          <w:tcPr>
            <w:tcW w:w="1980" w:type="dxa"/>
            <w:noWrap/>
            <w:vAlign w:val="center"/>
            <w:hideMark/>
          </w:tcPr>
          <w:p w14:paraId="41C705A4" w14:textId="77777777" w:rsidR="00FC3EB2" w:rsidRPr="001571AC" w:rsidRDefault="00FC3EB2" w:rsidP="007A36B4">
            <w:pPr>
              <w:jc w:val="center"/>
            </w:pPr>
            <w:r w:rsidRPr="001571AC">
              <w:t>Santa Clara</w:t>
            </w:r>
          </w:p>
        </w:tc>
        <w:tc>
          <w:tcPr>
            <w:tcW w:w="4950" w:type="dxa"/>
            <w:noWrap/>
            <w:vAlign w:val="center"/>
            <w:hideMark/>
          </w:tcPr>
          <w:p w14:paraId="0B303296" w14:textId="77777777" w:rsidR="00FC3EB2" w:rsidRPr="001571AC" w:rsidRDefault="00FC3EB2" w:rsidP="007A36B4">
            <w:pPr>
              <w:jc w:val="center"/>
            </w:pPr>
            <w:r w:rsidRPr="001571AC">
              <w:t>[Painting Contractor]</w:t>
            </w:r>
          </w:p>
        </w:tc>
        <w:tc>
          <w:tcPr>
            <w:tcW w:w="1431" w:type="dxa"/>
            <w:noWrap/>
            <w:vAlign w:val="center"/>
            <w:hideMark/>
          </w:tcPr>
          <w:p w14:paraId="53114BFB" w14:textId="77777777" w:rsidR="00FC3EB2" w:rsidRPr="001571AC" w:rsidRDefault="00FC3EB2" w:rsidP="007A36B4">
            <w:pPr>
              <w:jc w:val="center"/>
            </w:pPr>
            <w:r w:rsidRPr="001571AC">
              <w:t>LVP</w:t>
            </w:r>
          </w:p>
        </w:tc>
      </w:tr>
      <w:tr w:rsidR="00FC3EB2" w:rsidRPr="001571AC" w14:paraId="46DE06C1" w14:textId="77777777" w:rsidTr="007A36B4">
        <w:trPr>
          <w:trHeight w:hRule="exact" w:val="864"/>
          <w:jc w:val="center"/>
        </w:trPr>
        <w:tc>
          <w:tcPr>
            <w:tcW w:w="2065" w:type="dxa"/>
            <w:noWrap/>
            <w:vAlign w:val="center"/>
            <w:hideMark/>
          </w:tcPr>
          <w:p w14:paraId="6A6A8816" w14:textId="77777777" w:rsidR="00FC3EB2" w:rsidRPr="001571AC" w:rsidRDefault="00FC3EB2" w:rsidP="007A36B4">
            <w:pPr>
              <w:jc w:val="center"/>
            </w:pPr>
            <w:r w:rsidRPr="001571AC">
              <w:t>Santa Clara</w:t>
            </w:r>
          </w:p>
        </w:tc>
        <w:tc>
          <w:tcPr>
            <w:tcW w:w="1980" w:type="dxa"/>
            <w:noWrap/>
            <w:vAlign w:val="center"/>
            <w:hideMark/>
          </w:tcPr>
          <w:p w14:paraId="13F39301" w14:textId="77777777" w:rsidR="00FC3EB2" w:rsidRPr="001571AC" w:rsidRDefault="00FC3EB2" w:rsidP="007A36B4">
            <w:pPr>
              <w:jc w:val="center"/>
            </w:pPr>
            <w:r w:rsidRPr="001571AC">
              <w:t>Santa Clara</w:t>
            </w:r>
          </w:p>
        </w:tc>
        <w:tc>
          <w:tcPr>
            <w:tcW w:w="4950" w:type="dxa"/>
            <w:noWrap/>
            <w:vAlign w:val="center"/>
            <w:hideMark/>
          </w:tcPr>
          <w:p w14:paraId="025B4D22" w14:textId="77777777" w:rsidR="00FC3EB2" w:rsidRPr="001571AC" w:rsidRDefault="00FC3EB2" w:rsidP="007A36B4">
            <w:pPr>
              <w:jc w:val="center"/>
            </w:pPr>
            <w:r w:rsidRPr="001571AC">
              <w:t>[Painting Contractor]</w:t>
            </w:r>
          </w:p>
        </w:tc>
        <w:tc>
          <w:tcPr>
            <w:tcW w:w="1431" w:type="dxa"/>
            <w:noWrap/>
            <w:vAlign w:val="center"/>
            <w:hideMark/>
          </w:tcPr>
          <w:p w14:paraId="03AAB492" w14:textId="77777777" w:rsidR="00FC3EB2" w:rsidRPr="001571AC" w:rsidRDefault="00FC3EB2" w:rsidP="007A36B4">
            <w:pPr>
              <w:jc w:val="center"/>
            </w:pPr>
            <w:r w:rsidRPr="001571AC">
              <w:t>LVP</w:t>
            </w:r>
          </w:p>
        </w:tc>
      </w:tr>
      <w:tr w:rsidR="00FC3EB2" w:rsidRPr="001571AC" w14:paraId="2ED38937" w14:textId="77777777" w:rsidTr="007A36B4">
        <w:trPr>
          <w:trHeight w:hRule="exact" w:val="864"/>
          <w:jc w:val="center"/>
        </w:trPr>
        <w:tc>
          <w:tcPr>
            <w:tcW w:w="2065" w:type="dxa"/>
            <w:noWrap/>
            <w:vAlign w:val="center"/>
            <w:hideMark/>
          </w:tcPr>
          <w:p w14:paraId="4EB5F00D" w14:textId="77777777" w:rsidR="00FC3EB2" w:rsidRPr="001571AC" w:rsidRDefault="00FC3EB2" w:rsidP="007A36B4">
            <w:pPr>
              <w:jc w:val="center"/>
            </w:pPr>
            <w:r w:rsidRPr="001571AC">
              <w:t>Santa Clara</w:t>
            </w:r>
          </w:p>
        </w:tc>
        <w:tc>
          <w:tcPr>
            <w:tcW w:w="1980" w:type="dxa"/>
            <w:noWrap/>
            <w:vAlign w:val="center"/>
            <w:hideMark/>
          </w:tcPr>
          <w:p w14:paraId="34C70208" w14:textId="77777777" w:rsidR="00FC3EB2" w:rsidRPr="001571AC" w:rsidRDefault="00FC3EB2" w:rsidP="007A36B4">
            <w:pPr>
              <w:jc w:val="center"/>
            </w:pPr>
            <w:r w:rsidRPr="001571AC">
              <w:t>Santa Clara</w:t>
            </w:r>
          </w:p>
        </w:tc>
        <w:tc>
          <w:tcPr>
            <w:tcW w:w="4950" w:type="dxa"/>
            <w:noWrap/>
            <w:vAlign w:val="center"/>
            <w:hideMark/>
          </w:tcPr>
          <w:p w14:paraId="51A5C88B" w14:textId="77777777" w:rsidR="00FC3EB2" w:rsidRPr="001571AC" w:rsidRDefault="00FC3EB2" w:rsidP="007A36B4">
            <w:pPr>
              <w:jc w:val="center"/>
            </w:pPr>
            <w:r w:rsidRPr="001571AC">
              <w:t>[Property Manager]</w:t>
            </w:r>
          </w:p>
        </w:tc>
        <w:tc>
          <w:tcPr>
            <w:tcW w:w="1431" w:type="dxa"/>
            <w:noWrap/>
            <w:vAlign w:val="center"/>
            <w:hideMark/>
          </w:tcPr>
          <w:p w14:paraId="600B5BF4" w14:textId="77777777" w:rsidR="00FC3EB2" w:rsidRPr="001571AC" w:rsidRDefault="00FC3EB2" w:rsidP="007A36B4">
            <w:pPr>
              <w:jc w:val="center"/>
            </w:pPr>
            <w:r w:rsidRPr="001571AC">
              <w:t>LVP</w:t>
            </w:r>
          </w:p>
        </w:tc>
      </w:tr>
      <w:tr w:rsidR="00FC3EB2" w:rsidRPr="001571AC" w14:paraId="34D6A23B" w14:textId="77777777" w:rsidTr="007A36B4">
        <w:trPr>
          <w:trHeight w:hRule="exact" w:val="864"/>
          <w:jc w:val="center"/>
        </w:trPr>
        <w:tc>
          <w:tcPr>
            <w:tcW w:w="2065" w:type="dxa"/>
            <w:noWrap/>
            <w:vAlign w:val="center"/>
            <w:hideMark/>
          </w:tcPr>
          <w:p w14:paraId="0443DA33" w14:textId="77777777" w:rsidR="00FC3EB2" w:rsidRPr="001571AC" w:rsidRDefault="00FC3EB2" w:rsidP="007A36B4">
            <w:pPr>
              <w:jc w:val="center"/>
            </w:pPr>
            <w:r w:rsidRPr="001571AC">
              <w:t>Santa Clara</w:t>
            </w:r>
          </w:p>
        </w:tc>
        <w:tc>
          <w:tcPr>
            <w:tcW w:w="1980" w:type="dxa"/>
            <w:noWrap/>
            <w:vAlign w:val="center"/>
            <w:hideMark/>
          </w:tcPr>
          <w:p w14:paraId="3A169A7D" w14:textId="77777777" w:rsidR="00FC3EB2" w:rsidRPr="001571AC" w:rsidRDefault="00FC3EB2" w:rsidP="007A36B4">
            <w:pPr>
              <w:jc w:val="center"/>
            </w:pPr>
            <w:r w:rsidRPr="001571AC">
              <w:t>Santa Clara</w:t>
            </w:r>
          </w:p>
        </w:tc>
        <w:tc>
          <w:tcPr>
            <w:tcW w:w="4950" w:type="dxa"/>
            <w:noWrap/>
            <w:vAlign w:val="center"/>
            <w:hideMark/>
          </w:tcPr>
          <w:p w14:paraId="10317D96" w14:textId="77777777" w:rsidR="00FC3EB2" w:rsidRPr="001571AC" w:rsidRDefault="00FC3EB2" w:rsidP="007A36B4">
            <w:pPr>
              <w:jc w:val="center"/>
            </w:pPr>
            <w:r w:rsidRPr="001571AC">
              <w:t>[Property Manager/Owner]</w:t>
            </w:r>
          </w:p>
        </w:tc>
        <w:tc>
          <w:tcPr>
            <w:tcW w:w="1431" w:type="dxa"/>
            <w:noWrap/>
            <w:vAlign w:val="center"/>
            <w:hideMark/>
          </w:tcPr>
          <w:p w14:paraId="55ABA49B" w14:textId="77777777" w:rsidR="00FC3EB2" w:rsidRPr="001571AC" w:rsidRDefault="00FC3EB2" w:rsidP="007A36B4">
            <w:pPr>
              <w:jc w:val="center"/>
            </w:pPr>
            <w:r w:rsidRPr="001571AC">
              <w:t>LVP</w:t>
            </w:r>
          </w:p>
        </w:tc>
      </w:tr>
      <w:tr w:rsidR="00FC3EB2" w:rsidRPr="001571AC" w14:paraId="03D9C286" w14:textId="77777777" w:rsidTr="007A36B4">
        <w:trPr>
          <w:trHeight w:hRule="exact" w:val="864"/>
          <w:jc w:val="center"/>
        </w:trPr>
        <w:tc>
          <w:tcPr>
            <w:tcW w:w="2065" w:type="dxa"/>
            <w:noWrap/>
            <w:vAlign w:val="center"/>
            <w:hideMark/>
          </w:tcPr>
          <w:p w14:paraId="291A75B2" w14:textId="77777777" w:rsidR="00FC3EB2" w:rsidRPr="001571AC" w:rsidRDefault="00FC3EB2" w:rsidP="007A36B4">
            <w:pPr>
              <w:jc w:val="center"/>
            </w:pPr>
            <w:r w:rsidRPr="001571AC">
              <w:t>Santa Clara</w:t>
            </w:r>
          </w:p>
        </w:tc>
        <w:tc>
          <w:tcPr>
            <w:tcW w:w="1980" w:type="dxa"/>
            <w:noWrap/>
            <w:vAlign w:val="center"/>
            <w:hideMark/>
          </w:tcPr>
          <w:p w14:paraId="7721F358" w14:textId="77777777" w:rsidR="00FC3EB2" w:rsidRPr="001571AC" w:rsidRDefault="00FC3EB2" w:rsidP="007A36B4">
            <w:pPr>
              <w:jc w:val="center"/>
            </w:pPr>
            <w:r w:rsidRPr="001571AC">
              <w:t>Santa Clara</w:t>
            </w:r>
          </w:p>
        </w:tc>
        <w:tc>
          <w:tcPr>
            <w:tcW w:w="4950" w:type="dxa"/>
            <w:noWrap/>
            <w:vAlign w:val="center"/>
            <w:hideMark/>
          </w:tcPr>
          <w:p w14:paraId="6C817452" w14:textId="77777777" w:rsidR="00FC3EB2" w:rsidRPr="001571AC" w:rsidRDefault="00FC3EB2" w:rsidP="007A36B4">
            <w:pPr>
              <w:jc w:val="center"/>
            </w:pPr>
            <w:r w:rsidRPr="001571AC">
              <w:t>[Property Manager/Owner]</w:t>
            </w:r>
          </w:p>
        </w:tc>
        <w:tc>
          <w:tcPr>
            <w:tcW w:w="1431" w:type="dxa"/>
            <w:noWrap/>
            <w:vAlign w:val="center"/>
            <w:hideMark/>
          </w:tcPr>
          <w:p w14:paraId="3D5869A5" w14:textId="77777777" w:rsidR="00FC3EB2" w:rsidRPr="001571AC" w:rsidRDefault="00FC3EB2" w:rsidP="007A36B4">
            <w:pPr>
              <w:jc w:val="center"/>
            </w:pPr>
            <w:r w:rsidRPr="001571AC">
              <w:t>LVP</w:t>
            </w:r>
          </w:p>
        </w:tc>
      </w:tr>
      <w:tr w:rsidR="00FC3EB2" w:rsidRPr="001571AC" w14:paraId="757CDFFF" w14:textId="77777777" w:rsidTr="007A36B4">
        <w:trPr>
          <w:trHeight w:hRule="exact" w:val="864"/>
          <w:jc w:val="center"/>
        </w:trPr>
        <w:tc>
          <w:tcPr>
            <w:tcW w:w="2065" w:type="dxa"/>
            <w:noWrap/>
            <w:vAlign w:val="center"/>
            <w:hideMark/>
          </w:tcPr>
          <w:p w14:paraId="54085184" w14:textId="77777777" w:rsidR="00FC3EB2" w:rsidRPr="001571AC" w:rsidRDefault="00FC3EB2" w:rsidP="007A36B4">
            <w:pPr>
              <w:jc w:val="center"/>
            </w:pPr>
            <w:r w:rsidRPr="001571AC">
              <w:t>Santa Clara</w:t>
            </w:r>
          </w:p>
        </w:tc>
        <w:tc>
          <w:tcPr>
            <w:tcW w:w="1980" w:type="dxa"/>
            <w:noWrap/>
            <w:vAlign w:val="center"/>
            <w:hideMark/>
          </w:tcPr>
          <w:p w14:paraId="5E2C0FB1" w14:textId="77777777" w:rsidR="00FC3EB2" w:rsidRPr="001571AC" w:rsidRDefault="00FC3EB2" w:rsidP="007A36B4">
            <w:pPr>
              <w:jc w:val="center"/>
            </w:pPr>
            <w:r w:rsidRPr="001571AC">
              <w:t>Santa Clara</w:t>
            </w:r>
          </w:p>
        </w:tc>
        <w:tc>
          <w:tcPr>
            <w:tcW w:w="4950" w:type="dxa"/>
            <w:noWrap/>
            <w:vAlign w:val="center"/>
            <w:hideMark/>
          </w:tcPr>
          <w:p w14:paraId="5B62D1DD" w14:textId="77777777" w:rsidR="00FC3EB2" w:rsidRPr="001571AC" w:rsidRDefault="00FC3EB2" w:rsidP="007A36B4">
            <w:pPr>
              <w:jc w:val="center"/>
            </w:pPr>
            <w:r w:rsidRPr="001571AC">
              <w:t>[Transfer Station]</w:t>
            </w:r>
          </w:p>
        </w:tc>
        <w:tc>
          <w:tcPr>
            <w:tcW w:w="1431" w:type="dxa"/>
            <w:noWrap/>
            <w:vAlign w:val="center"/>
            <w:hideMark/>
          </w:tcPr>
          <w:p w14:paraId="7919FFF2" w14:textId="77777777" w:rsidR="00FC3EB2" w:rsidRPr="001571AC" w:rsidRDefault="00FC3EB2" w:rsidP="007A36B4">
            <w:pPr>
              <w:jc w:val="center"/>
            </w:pPr>
            <w:r w:rsidRPr="001571AC">
              <w:t>RLVP</w:t>
            </w:r>
          </w:p>
        </w:tc>
      </w:tr>
      <w:tr w:rsidR="00FC3EB2" w:rsidRPr="001571AC" w14:paraId="35756FDF" w14:textId="77777777" w:rsidTr="007A36B4">
        <w:trPr>
          <w:trHeight w:hRule="exact" w:val="864"/>
          <w:jc w:val="center"/>
        </w:trPr>
        <w:tc>
          <w:tcPr>
            <w:tcW w:w="2065" w:type="dxa"/>
            <w:noWrap/>
            <w:vAlign w:val="center"/>
            <w:hideMark/>
          </w:tcPr>
          <w:p w14:paraId="52AA27DB" w14:textId="77777777" w:rsidR="00FC3EB2" w:rsidRPr="001571AC" w:rsidRDefault="00FC3EB2" w:rsidP="007A36B4">
            <w:pPr>
              <w:jc w:val="center"/>
            </w:pPr>
            <w:r w:rsidRPr="001571AC">
              <w:t>Santa Clara</w:t>
            </w:r>
          </w:p>
        </w:tc>
        <w:tc>
          <w:tcPr>
            <w:tcW w:w="1980" w:type="dxa"/>
            <w:noWrap/>
            <w:vAlign w:val="center"/>
            <w:hideMark/>
          </w:tcPr>
          <w:p w14:paraId="64C7DDE3" w14:textId="77777777" w:rsidR="00FC3EB2" w:rsidRPr="001571AC" w:rsidRDefault="00FC3EB2" w:rsidP="007A36B4">
            <w:pPr>
              <w:jc w:val="center"/>
            </w:pPr>
            <w:r w:rsidRPr="001571AC">
              <w:t>Santa Clara</w:t>
            </w:r>
          </w:p>
        </w:tc>
        <w:tc>
          <w:tcPr>
            <w:tcW w:w="4950" w:type="dxa"/>
            <w:noWrap/>
            <w:vAlign w:val="center"/>
            <w:hideMark/>
          </w:tcPr>
          <w:p w14:paraId="62984BCB" w14:textId="77777777" w:rsidR="00FC3EB2" w:rsidRPr="001571AC" w:rsidRDefault="00FC3EB2" w:rsidP="007A36B4">
            <w:pPr>
              <w:jc w:val="center"/>
            </w:pPr>
            <w:r w:rsidRPr="001571AC">
              <w:t>[University]</w:t>
            </w:r>
          </w:p>
        </w:tc>
        <w:tc>
          <w:tcPr>
            <w:tcW w:w="1431" w:type="dxa"/>
            <w:noWrap/>
            <w:vAlign w:val="center"/>
            <w:hideMark/>
          </w:tcPr>
          <w:p w14:paraId="07A08E08" w14:textId="77777777" w:rsidR="00FC3EB2" w:rsidRPr="001571AC" w:rsidRDefault="00FC3EB2" w:rsidP="007A36B4">
            <w:pPr>
              <w:jc w:val="center"/>
            </w:pPr>
            <w:r w:rsidRPr="001571AC">
              <w:t>LVP</w:t>
            </w:r>
          </w:p>
        </w:tc>
      </w:tr>
      <w:tr w:rsidR="00FC3EB2" w:rsidRPr="001571AC" w14:paraId="545E6E5B" w14:textId="77777777" w:rsidTr="007A36B4">
        <w:trPr>
          <w:trHeight w:hRule="exact" w:val="864"/>
          <w:jc w:val="center"/>
        </w:trPr>
        <w:tc>
          <w:tcPr>
            <w:tcW w:w="2065" w:type="dxa"/>
            <w:noWrap/>
            <w:vAlign w:val="center"/>
            <w:hideMark/>
          </w:tcPr>
          <w:p w14:paraId="755182DE" w14:textId="77777777" w:rsidR="00FC3EB2" w:rsidRPr="001571AC" w:rsidRDefault="00FC3EB2" w:rsidP="007A36B4">
            <w:pPr>
              <w:jc w:val="center"/>
            </w:pPr>
            <w:r w:rsidRPr="001571AC">
              <w:t>Santa Clara</w:t>
            </w:r>
          </w:p>
        </w:tc>
        <w:tc>
          <w:tcPr>
            <w:tcW w:w="1980" w:type="dxa"/>
            <w:noWrap/>
            <w:vAlign w:val="center"/>
            <w:hideMark/>
          </w:tcPr>
          <w:p w14:paraId="53167C14" w14:textId="77777777" w:rsidR="00FC3EB2" w:rsidRPr="001571AC" w:rsidRDefault="00FC3EB2" w:rsidP="007A36B4">
            <w:pPr>
              <w:jc w:val="center"/>
            </w:pPr>
            <w:r w:rsidRPr="001571AC">
              <w:t>Sunnyvale</w:t>
            </w:r>
          </w:p>
        </w:tc>
        <w:tc>
          <w:tcPr>
            <w:tcW w:w="4950" w:type="dxa"/>
            <w:noWrap/>
            <w:vAlign w:val="center"/>
            <w:hideMark/>
          </w:tcPr>
          <w:p w14:paraId="20A2E7A8" w14:textId="77777777" w:rsidR="00FC3EB2" w:rsidRPr="001571AC" w:rsidRDefault="00FC3EB2" w:rsidP="007A36B4">
            <w:pPr>
              <w:jc w:val="center"/>
            </w:pPr>
            <w:r w:rsidRPr="001571AC">
              <w:t>[Electronic Design Automation]</w:t>
            </w:r>
          </w:p>
        </w:tc>
        <w:tc>
          <w:tcPr>
            <w:tcW w:w="1431" w:type="dxa"/>
            <w:noWrap/>
            <w:vAlign w:val="center"/>
            <w:hideMark/>
          </w:tcPr>
          <w:p w14:paraId="249DCA16" w14:textId="77777777" w:rsidR="00FC3EB2" w:rsidRPr="001571AC" w:rsidRDefault="00FC3EB2" w:rsidP="007A36B4">
            <w:pPr>
              <w:jc w:val="center"/>
            </w:pPr>
            <w:r w:rsidRPr="001571AC">
              <w:t>LVP</w:t>
            </w:r>
          </w:p>
        </w:tc>
      </w:tr>
      <w:tr w:rsidR="00FC3EB2" w:rsidRPr="001571AC" w14:paraId="24954502" w14:textId="77777777" w:rsidTr="007A36B4">
        <w:trPr>
          <w:trHeight w:hRule="exact" w:val="864"/>
          <w:jc w:val="center"/>
        </w:trPr>
        <w:tc>
          <w:tcPr>
            <w:tcW w:w="2065" w:type="dxa"/>
            <w:noWrap/>
            <w:vAlign w:val="center"/>
            <w:hideMark/>
          </w:tcPr>
          <w:p w14:paraId="45BC7406" w14:textId="77777777" w:rsidR="00FC3EB2" w:rsidRPr="001571AC" w:rsidRDefault="00FC3EB2" w:rsidP="007A36B4">
            <w:pPr>
              <w:jc w:val="center"/>
            </w:pPr>
            <w:r w:rsidRPr="001571AC">
              <w:t>Santa Clara</w:t>
            </w:r>
          </w:p>
        </w:tc>
        <w:tc>
          <w:tcPr>
            <w:tcW w:w="1980" w:type="dxa"/>
            <w:noWrap/>
            <w:vAlign w:val="center"/>
            <w:hideMark/>
          </w:tcPr>
          <w:p w14:paraId="69BBD149" w14:textId="77777777" w:rsidR="00FC3EB2" w:rsidRPr="001571AC" w:rsidRDefault="00FC3EB2" w:rsidP="007A36B4">
            <w:pPr>
              <w:jc w:val="center"/>
            </w:pPr>
            <w:r w:rsidRPr="001571AC">
              <w:t>Sunnyvale</w:t>
            </w:r>
          </w:p>
        </w:tc>
        <w:tc>
          <w:tcPr>
            <w:tcW w:w="4950" w:type="dxa"/>
            <w:noWrap/>
            <w:vAlign w:val="center"/>
            <w:hideMark/>
          </w:tcPr>
          <w:p w14:paraId="6558C5D1" w14:textId="77777777" w:rsidR="00FC3EB2" w:rsidRPr="001571AC" w:rsidRDefault="00FC3EB2" w:rsidP="007A36B4">
            <w:pPr>
              <w:jc w:val="center"/>
            </w:pPr>
            <w:r w:rsidRPr="001571AC">
              <w:t>[Software]</w:t>
            </w:r>
          </w:p>
        </w:tc>
        <w:tc>
          <w:tcPr>
            <w:tcW w:w="1431" w:type="dxa"/>
            <w:noWrap/>
            <w:vAlign w:val="center"/>
            <w:hideMark/>
          </w:tcPr>
          <w:p w14:paraId="19A9DD23" w14:textId="77777777" w:rsidR="00FC3EB2" w:rsidRPr="001571AC" w:rsidRDefault="00FC3EB2" w:rsidP="007A36B4">
            <w:pPr>
              <w:jc w:val="center"/>
            </w:pPr>
            <w:r w:rsidRPr="001571AC">
              <w:t>LVP</w:t>
            </w:r>
          </w:p>
        </w:tc>
      </w:tr>
      <w:tr w:rsidR="00FC3EB2" w:rsidRPr="001571AC" w14:paraId="0B9DFA1D" w14:textId="77777777" w:rsidTr="007A36B4">
        <w:trPr>
          <w:trHeight w:hRule="exact" w:val="864"/>
          <w:jc w:val="center"/>
        </w:trPr>
        <w:tc>
          <w:tcPr>
            <w:tcW w:w="2065" w:type="dxa"/>
            <w:noWrap/>
            <w:vAlign w:val="center"/>
            <w:hideMark/>
          </w:tcPr>
          <w:p w14:paraId="0D852789" w14:textId="77777777" w:rsidR="00FC3EB2" w:rsidRPr="001571AC" w:rsidRDefault="00FC3EB2" w:rsidP="007A36B4">
            <w:pPr>
              <w:jc w:val="center"/>
            </w:pPr>
            <w:r w:rsidRPr="001571AC">
              <w:t>Santa Clara</w:t>
            </w:r>
          </w:p>
        </w:tc>
        <w:tc>
          <w:tcPr>
            <w:tcW w:w="1980" w:type="dxa"/>
            <w:noWrap/>
            <w:vAlign w:val="center"/>
            <w:hideMark/>
          </w:tcPr>
          <w:p w14:paraId="484A6306" w14:textId="77777777" w:rsidR="00FC3EB2" w:rsidRPr="001571AC" w:rsidRDefault="00FC3EB2" w:rsidP="007A36B4">
            <w:pPr>
              <w:jc w:val="center"/>
            </w:pPr>
            <w:r w:rsidRPr="001571AC">
              <w:t>Sunnyvale</w:t>
            </w:r>
          </w:p>
        </w:tc>
        <w:tc>
          <w:tcPr>
            <w:tcW w:w="4950" w:type="dxa"/>
            <w:noWrap/>
            <w:vAlign w:val="center"/>
            <w:hideMark/>
          </w:tcPr>
          <w:p w14:paraId="68C5B61E" w14:textId="77777777" w:rsidR="00FC3EB2" w:rsidRPr="001571AC" w:rsidRDefault="00FC3EB2" w:rsidP="007A36B4">
            <w:pPr>
              <w:jc w:val="center"/>
            </w:pPr>
            <w:r w:rsidRPr="001571AC">
              <w:t>[Technology]</w:t>
            </w:r>
          </w:p>
        </w:tc>
        <w:tc>
          <w:tcPr>
            <w:tcW w:w="1431" w:type="dxa"/>
            <w:noWrap/>
            <w:vAlign w:val="center"/>
            <w:hideMark/>
          </w:tcPr>
          <w:p w14:paraId="03E88E0B" w14:textId="77777777" w:rsidR="00FC3EB2" w:rsidRPr="001571AC" w:rsidRDefault="00FC3EB2" w:rsidP="007A36B4">
            <w:pPr>
              <w:jc w:val="center"/>
            </w:pPr>
            <w:r w:rsidRPr="001571AC">
              <w:t>LVP</w:t>
            </w:r>
          </w:p>
        </w:tc>
      </w:tr>
      <w:tr w:rsidR="00FC3EB2" w:rsidRPr="001571AC" w14:paraId="4066A0BD" w14:textId="77777777" w:rsidTr="007A36B4">
        <w:trPr>
          <w:trHeight w:hRule="exact" w:val="864"/>
          <w:jc w:val="center"/>
        </w:trPr>
        <w:tc>
          <w:tcPr>
            <w:tcW w:w="2065" w:type="dxa"/>
            <w:noWrap/>
            <w:vAlign w:val="center"/>
            <w:hideMark/>
          </w:tcPr>
          <w:p w14:paraId="4690F444" w14:textId="77777777" w:rsidR="00FC3EB2" w:rsidRPr="001571AC" w:rsidRDefault="00FC3EB2" w:rsidP="007A36B4">
            <w:pPr>
              <w:jc w:val="center"/>
            </w:pPr>
            <w:r w:rsidRPr="001571AC">
              <w:t>Santa Cruz</w:t>
            </w:r>
          </w:p>
        </w:tc>
        <w:tc>
          <w:tcPr>
            <w:tcW w:w="1980" w:type="dxa"/>
            <w:noWrap/>
            <w:vAlign w:val="center"/>
            <w:hideMark/>
          </w:tcPr>
          <w:p w14:paraId="41F7A45A" w14:textId="77777777" w:rsidR="00FC3EB2" w:rsidRPr="001571AC" w:rsidRDefault="00FC3EB2" w:rsidP="007A36B4">
            <w:pPr>
              <w:jc w:val="center"/>
            </w:pPr>
            <w:r w:rsidRPr="001571AC">
              <w:t>Freedom</w:t>
            </w:r>
          </w:p>
        </w:tc>
        <w:tc>
          <w:tcPr>
            <w:tcW w:w="4950" w:type="dxa"/>
            <w:noWrap/>
            <w:vAlign w:val="center"/>
            <w:hideMark/>
          </w:tcPr>
          <w:p w14:paraId="5468EDC1" w14:textId="77777777" w:rsidR="00FC3EB2" w:rsidRPr="001571AC" w:rsidRDefault="00FC3EB2" w:rsidP="007A36B4">
            <w:pPr>
              <w:jc w:val="center"/>
            </w:pPr>
            <w:r w:rsidRPr="001571AC">
              <w:t>[Painting Contractor]</w:t>
            </w:r>
          </w:p>
        </w:tc>
        <w:tc>
          <w:tcPr>
            <w:tcW w:w="1431" w:type="dxa"/>
            <w:noWrap/>
            <w:vAlign w:val="center"/>
            <w:hideMark/>
          </w:tcPr>
          <w:p w14:paraId="5875F5E1" w14:textId="77777777" w:rsidR="00FC3EB2" w:rsidRPr="001571AC" w:rsidRDefault="00FC3EB2" w:rsidP="007A36B4">
            <w:pPr>
              <w:jc w:val="center"/>
            </w:pPr>
            <w:r w:rsidRPr="001571AC">
              <w:t>LVP</w:t>
            </w:r>
          </w:p>
        </w:tc>
      </w:tr>
      <w:tr w:rsidR="00FC3EB2" w:rsidRPr="001571AC" w14:paraId="780DBD56" w14:textId="77777777" w:rsidTr="007A36B4">
        <w:trPr>
          <w:trHeight w:hRule="exact" w:val="864"/>
          <w:jc w:val="center"/>
        </w:trPr>
        <w:tc>
          <w:tcPr>
            <w:tcW w:w="2065" w:type="dxa"/>
            <w:noWrap/>
            <w:vAlign w:val="center"/>
            <w:hideMark/>
          </w:tcPr>
          <w:p w14:paraId="3C3150FF" w14:textId="77777777" w:rsidR="00FC3EB2" w:rsidRPr="001571AC" w:rsidRDefault="00FC3EB2" w:rsidP="007A36B4">
            <w:pPr>
              <w:jc w:val="center"/>
            </w:pPr>
            <w:r w:rsidRPr="001571AC">
              <w:t>Santa Cruz</w:t>
            </w:r>
          </w:p>
        </w:tc>
        <w:tc>
          <w:tcPr>
            <w:tcW w:w="1980" w:type="dxa"/>
            <w:noWrap/>
            <w:vAlign w:val="center"/>
            <w:hideMark/>
          </w:tcPr>
          <w:p w14:paraId="4AFD1469" w14:textId="77777777" w:rsidR="00FC3EB2" w:rsidRPr="001571AC" w:rsidRDefault="00FC3EB2" w:rsidP="007A36B4">
            <w:pPr>
              <w:jc w:val="center"/>
            </w:pPr>
            <w:r w:rsidRPr="001571AC">
              <w:t>La Selva Beach</w:t>
            </w:r>
          </w:p>
        </w:tc>
        <w:tc>
          <w:tcPr>
            <w:tcW w:w="4950" w:type="dxa"/>
            <w:noWrap/>
            <w:vAlign w:val="center"/>
            <w:hideMark/>
          </w:tcPr>
          <w:p w14:paraId="6A04EED0" w14:textId="77777777" w:rsidR="00FC3EB2" w:rsidRPr="001571AC" w:rsidRDefault="00FC3EB2" w:rsidP="007A36B4">
            <w:pPr>
              <w:jc w:val="center"/>
            </w:pPr>
            <w:r w:rsidRPr="001571AC">
              <w:t>[Household]</w:t>
            </w:r>
          </w:p>
        </w:tc>
        <w:tc>
          <w:tcPr>
            <w:tcW w:w="1431" w:type="dxa"/>
            <w:noWrap/>
            <w:vAlign w:val="center"/>
            <w:hideMark/>
          </w:tcPr>
          <w:p w14:paraId="5A4A8644" w14:textId="77777777" w:rsidR="00FC3EB2" w:rsidRPr="001571AC" w:rsidRDefault="00FC3EB2" w:rsidP="007A36B4">
            <w:pPr>
              <w:jc w:val="center"/>
            </w:pPr>
            <w:r w:rsidRPr="001571AC">
              <w:t>LVP</w:t>
            </w:r>
          </w:p>
        </w:tc>
      </w:tr>
      <w:tr w:rsidR="00FC3EB2" w:rsidRPr="001571AC" w14:paraId="68A09BB3" w14:textId="77777777" w:rsidTr="007A36B4">
        <w:trPr>
          <w:trHeight w:hRule="exact" w:val="864"/>
          <w:jc w:val="center"/>
        </w:trPr>
        <w:tc>
          <w:tcPr>
            <w:tcW w:w="2065" w:type="dxa"/>
            <w:noWrap/>
            <w:vAlign w:val="center"/>
            <w:hideMark/>
          </w:tcPr>
          <w:p w14:paraId="422575E4" w14:textId="77777777" w:rsidR="00FC3EB2" w:rsidRPr="001571AC" w:rsidRDefault="00FC3EB2" w:rsidP="007A36B4">
            <w:pPr>
              <w:jc w:val="center"/>
            </w:pPr>
            <w:r w:rsidRPr="001571AC">
              <w:t>Santa Cruz</w:t>
            </w:r>
          </w:p>
        </w:tc>
        <w:tc>
          <w:tcPr>
            <w:tcW w:w="1980" w:type="dxa"/>
            <w:noWrap/>
            <w:vAlign w:val="center"/>
            <w:hideMark/>
          </w:tcPr>
          <w:p w14:paraId="32288A04" w14:textId="77777777" w:rsidR="00FC3EB2" w:rsidRPr="001571AC" w:rsidRDefault="00FC3EB2" w:rsidP="007A36B4">
            <w:pPr>
              <w:jc w:val="center"/>
            </w:pPr>
            <w:r w:rsidRPr="001571AC">
              <w:t>Santa Cruz</w:t>
            </w:r>
          </w:p>
        </w:tc>
        <w:tc>
          <w:tcPr>
            <w:tcW w:w="4950" w:type="dxa"/>
            <w:noWrap/>
            <w:vAlign w:val="center"/>
            <w:hideMark/>
          </w:tcPr>
          <w:p w14:paraId="58437B4A" w14:textId="77777777" w:rsidR="00FC3EB2" w:rsidRPr="001571AC" w:rsidRDefault="00FC3EB2" w:rsidP="007A36B4">
            <w:pPr>
              <w:jc w:val="center"/>
            </w:pPr>
            <w:r w:rsidRPr="001571AC">
              <w:t>[Construction]</w:t>
            </w:r>
          </w:p>
        </w:tc>
        <w:tc>
          <w:tcPr>
            <w:tcW w:w="1431" w:type="dxa"/>
            <w:noWrap/>
            <w:vAlign w:val="center"/>
            <w:hideMark/>
          </w:tcPr>
          <w:p w14:paraId="2FDDBCCC" w14:textId="77777777" w:rsidR="00FC3EB2" w:rsidRPr="001571AC" w:rsidRDefault="00FC3EB2" w:rsidP="007A36B4">
            <w:pPr>
              <w:jc w:val="center"/>
            </w:pPr>
            <w:r w:rsidRPr="001571AC">
              <w:t>LVP</w:t>
            </w:r>
          </w:p>
        </w:tc>
      </w:tr>
      <w:tr w:rsidR="00FC3EB2" w:rsidRPr="001571AC" w14:paraId="5CCE2D3D" w14:textId="77777777" w:rsidTr="007A36B4">
        <w:trPr>
          <w:trHeight w:hRule="exact" w:val="864"/>
          <w:jc w:val="center"/>
        </w:trPr>
        <w:tc>
          <w:tcPr>
            <w:tcW w:w="2065" w:type="dxa"/>
            <w:noWrap/>
            <w:vAlign w:val="center"/>
            <w:hideMark/>
          </w:tcPr>
          <w:p w14:paraId="748207B4" w14:textId="77777777" w:rsidR="00FC3EB2" w:rsidRPr="001571AC" w:rsidRDefault="00FC3EB2" w:rsidP="007A36B4">
            <w:pPr>
              <w:jc w:val="center"/>
            </w:pPr>
            <w:r w:rsidRPr="001571AC">
              <w:t>Santa Cruz</w:t>
            </w:r>
          </w:p>
        </w:tc>
        <w:tc>
          <w:tcPr>
            <w:tcW w:w="1980" w:type="dxa"/>
            <w:noWrap/>
            <w:vAlign w:val="center"/>
            <w:hideMark/>
          </w:tcPr>
          <w:p w14:paraId="3B6E70E3" w14:textId="77777777" w:rsidR="00FC3EB2" w:rsidRPr="001571AC" w:rsidRDefault="00FC3EB2" w:rsidP="007A36B4">
            <w:pPr>
              <w:jc w:val="center"/>
            </w:pPr>
            <w:r w:rsidRPr="001571AC">
              <w:t>Santa Cruz</w:t>
            </w:r>
          </w:p>
        </w:tc>
        <w:tc>
          <w:tcPr>
            <w:tcW w:w="4950" w:type="dxa"/>
            <w:noWrap/>
            <w:vAlign w:val="center"/>
            <w:hideMark/>
          </w:tcPr>
          <w:p w14:paraId="16ED8EE8" w14:textId="77777777" w:rsidR="00FC3EB2" w:rsidRPr="001571AC" w:rsidRDefault="00FC3EB2" w:rsidP="007A36B4">
            <w:pPr>
              <w:jc w:val="center"/>
            </w:pPr>
            <w:r w:rsidRPr="001571AC">
              <w:t>[School or University]</w:t>
            </w:r>
          </w:p>
        </w:tc>
        <w:tc>
          <w:tcPr>
            <w:tcW w:w="1431" w:type="dxa"/>
            <w:noWrap/>
            <w:vAlign w:val="center"/>
            <w:hideMark/>
          </w:tcPr>
          <w:p w14:paraId="329016F9" w14:textId="77777777" w:rsidR="00FC3EB2" w:rsidRPr="001571AC" w:rsidRDefault="00FC3EB2" w:rsidP="007A36B4">
            <w:pPr>
              <w:jc w:val="center"/>
            </w:pPr>
            <w:r w:rsidRPr="001571AC">
              <w:t>LVP</w:t>
            </w:r>
          </w:p>
        </w:tc>
      </w:tr>
      <w:tr w:rsidR="00FC3EB2" w:rsidRPr="001571AC" w14:paraId="761ABD14" w14:textId="77777777" w:rsidTr="007A36B4">
        <w:trPr>
          <w:trHeight w:hRule="exact" w:val="864"/>
          <w:jc w:val="center"/>
        </w:trPr>
        <w:tc>
          <w:tcPr>
            <w:tcW w:w="2065" w:type="dxa"/>
            <w:noWrap/>
            <w:vAlign w:val="center"/>
            <w:hideMark/>
          </w:tcPr>
          <w:p w14:paraId="6CAA74BE" w14:textId="77777777" w:rsidR="00FC3EB2" w:rsidRPr="001571AC" w:rsidRDefault="00FC3EB2" w:rsidP="007A36B4">
            <w:pPr>
              <w:jc w:val="center"/>
            </w:pPr>
            <w:r w:rsidRPr="001571AC">
              <w:lastRenderedPageBreak/>
              <w:t>Santa Cruz</w:t>
            </w:r>
          </w:p>
        </w:tc>
        <w:tc>
          <w:tcPr>
            <w:tcW w:w="1980" w:type="dxa"/>
            <w:noWrap/>
            <w:vAlign w:val="center"/>
            <w:hideMark/>
          </w:tcPr>
          <w:p w14:paraId="624D9954" w14:textId="77777777" w:rsidR="00FC3EB2" w:rsidRPr="001571AC" w:rsidRDefault="00FC3EB2" w:rsidP="007A36B4">
            <w:pPr>
              <w:jc w:val="center"/>
            </w:pPr>
            <w:r w:rsidRPr="001571AC">
              <w:t>Soquel</w:t>
            </w:r>
          </w:p>
        </w:tc>
        <w:tc>
          <w:tcPr>
            <w:tcW w:w="4950" w:type="dxa"/>
            <w:noWrap/>
            <w:vAlign w:val="center"/>
            <w:hideMark/>
          </w:tcPr>
          <w:p w14:paraId="5600128A" w14:textId="77777777" w:rsidR="00FC3EB2" w:rsidRPr="001571AC" w:rsidRDefault="00FC3EB2" w:rsidP="007A36B4">
            <w:pPr>
              <w:jc w:val="center"/>
            </w:pPr>
            <w:r w:rsidRPr="001571AC">
              <w:t>[Summer Camp / Event Center]</w:t>
            </w:r>
          </w:p>
        </w:tc>
        <w:tc>
          <w:tcPr>
            <w:tcW w:w="1431" w:type="dxa"/>
            <w:noWrap/>
            <w:vAlign w:val="center"/>
            <w:hideMark/>
          </w:tcPr>
          <w:p w14:paraId="5BD42EF8" w14:textId="77777777" w:rsidR="00FC3EB2" w:rsidRPr="001571AC" w:rsidRDefault="00FC3EB2" w:rsidP="007A36B4">
            <w:pPr>
              <w:jc w:val="center"/>
            </w:pPr>
            <w:r w:rsidRPr="001571AC">
              <w:t>LVP</w:t>
            </w:r>
          </w:p>
        </w:tc>
      </w:tr>
      <w:tr w:rsidR="00FC3EB2" w:rsidRPr="001571AC" w14:paraId="3324FF3B" w14:textId="77777777" w:rsidTr="007A36B4">
        <w:trPr>
          <w:trHeight w:hRule="exact" w:val="864"/>
          <w:jc w:val="center"/>
        </w:trPr>
        <w:tc>
          <w:tcPr>
            <w:tcW w:w="2065" w:type="dxa"/>
            <w:noWrap/>
            <w:vAlign w:val="center"/>
            <w:hideMark/>
          </w:tcPr>
          <w:p w14:paraId="7AD49210" w14:textId="77777777" w:rsidR="00FC3EB2" w:rsidRPr="001571AC" w:rsidRDefault="00FC3EB2" w:rsidP="007A36B4">
            <w:pPr>
              <w:jc w:val="center"/>
            </w:pPr>
            <w:r w:rsidRPr="001571AC">
              <w:t>Santa Cruz</w:t>
            </w:r>
          </w:p>
        </w:tc>
        <w:tc>
          <w:tcPr>
            <w:tcW w:w="1980" w:type="dxa"/>
            <w:noWrap/>
            <w:vAlign w:val="center"/>
            <w:hideMark/>
          </w:tcPr>
          <w:p w14:paraId="47F45BEF" w14:textId="77777777" w:rsidR="00FC3EB2" w:rsidRPr="001571AC" w:rsidRDefault="00FC3EB2" w:rsidP="007A36B4">
            <w:pPr>
              <w:jc w:val="center"/>
            </w:pPr>
            <w:r w:rsidRPr="001571AC">
              <w:t>Watsonville</w:t>
            </w:r>
          </w:p>
        </w:tc>
        <w:tc>
          <w:tcPr>
            <w:tcW w:w="4950" w:type="dxa"/>
            <w:noWrap/>
            <w:vAlign w:val="center"/>
            <w:hideMark/>
          </w:tcPr>
          <w:p w14:paraId="0477BDDD" w14:textId="77777777" w:rsidR="00FC3EB2" w:rsidRPr="001571AC" w:rsidRDefault="00FC3EB2" w:rsidP="007A36B4">
            <w:pPr>
              <w:jc w:val="center"/>
            </w:pPr>
            <w:r w:rsidRPr="001571AC">
              <w:t>[Painting Contractor]</w:t>
            </w:r>
          </w:p>
        </w:tc>
        <w:tc>
          <w:tcPr>
            <w:tcW w:w="1431" w:type="dxa"/>
            <w:noWrap/>
            <w:vAlign w:val="center"/>
            <w:hideMark/>
          </w:tcPr>
          <w:p w14:paraId="00BB7931" w14:textId="77777777" w:rsidR="00FC3EB2" w:rsidRPr="001571AC" w:rsidRDefault="00FC3EB2" w:rsidP="007A36B4">
            <w:pPr>
              <w:jc w:val="center"/>
            </w:pPr>
            <w:r w:rsidRPr="001571AC">
              <w:t>LVP</w:t>
            </w:r>
          </w:p>
        </w:tc>
      </w:tr>
      <w:tr w:rsidR="00FC3EB2" w:rsidRPr="001571AC" w14:paraId="5EBF391A" w14:textId="77777777" w:rsidTr="007A36B4">
        <w:trPr>
          <w:trHeight w:hRule="exact" w:val="864"/>
          <w:jc w:val="center"/>
        </w:trPr>
        <w:tc>
          <w:tcPr>
            <w:tcW w:w="2065" w:type="dxa"/>
            <w:noWrap/>
            <w:vAlign w:val="center"/>
            <w:hideMark/>
          </w:tcPr>
          <w:p w14:paraId="2D603747" w14:textId="77777777" w:rsidR="00FC3EB2" w:rsidRPr="001571AC" w:rsidRDefault="00FC3EB2" w:rsidP="007A36B4">
            <w:pPr>
              <w:jc w:val="center"/>
            </w:pPr>
            <w:r w:rsidRPr="001571AC">
              <w:t>Solano</w:t>
            </w:r>
          </w:p>
        </w:tc>
        <w:tc>
          <w:tcPr>
            <w:tcW w:w="1980" w:type="dxa"/>
            <w:noWrap/>
            <w:vAlign w:val="center"/>
            <w:hideMark/>
          </w:tcPr>
          <w:p w14:paraId="5F3570A7" w14:textId="77777777" w:rsidR="00FC3EB2" w:rsidRPr="001571AC" w:rsidRDefault="00FC3EB2" w:rsidP="007A36B4">
            <w:pPr>
              <w:jc w:val="center"/>
            </w:pPr>
            <w:r w:rsidRPr="001571AC">
              <w:t>Benicia</w:t>
            </w:r>
          </w:p>
        </w:tc>
        <w:tc>
          <w:tcPr>
            <w:tcW w:w="4950" w:type="dxa"/>
            <w:noWrap/>
            <w:vAlign w:val="center"/>
            <w:hideMark/>
          </w:tcPr>
          <w:p w14:paraId="202F8E4D" w14:textId="77777777" w:rsidR="00FC3EB2" w:rsidRPr="001571AC" w:rsidRDefault="00FC3EB2" w:rsidP="007A36B4">
            <w:pPr>
              <w:jc w:val="center"/>
            </w:pPr>
            <w:r w:rsidRPr="001571AC">
              <w:t>[Construction]</w:t>
            </w:r>
          </w:p>
        </w:tc>
        <w:tc>
          <w:tcPr>
            <w:tcW w:w="1431" w:type="dxa"/>
            <w:noWrap/>
            <w:vAlign w:val="center"/>
            <w:hideMark/>
          </w:tcPr>
          <w:p w14:paraId="5B72D0C0" w14:textId="77777777" w:rsidR="00FC3EB2" w:rsidRPr="001571AC" w:rsidRDefault="00FC3EB2" w:rsidP="007A36B4">
            <w:pPr>
              <w:jc w:val="center"/>
            </w:pPr>
            <w:r w:rsidRPr="001571AC">
              <w:t>RLVP</w:t>
            </w:r>
          </w:p>
        </w:tc>
      </w:tr>
      <w:tr w:rsidR="00FC3EB2" w:rsidRPr="001571AC" w14:paraId="15AB18EB" w14:textId="77777777" w:rsidTr="007A36B4">
        <w:trPr>
          <w:trHeight w:hRule="exact" w:val="864"/>
          <w:jc w:val="center"/>
        </w:trPr>
        <w:tc>
          <w:tcPr>
            <w:tcW w:w="2065" w:type="dxa"/>
            <w:noWrap/>
            <w:vAlign w:val="center"/>
            <w:hideMark/>
          </w:tcPr>
          <w:p w14:paraId="68FE951A" w14:textId="77777777" w:rsidR="00FC3EB2" w:rsidRPr="001571AC" w:rsidRDefault="00FC3EB2" w:rsidP="007A36B4">
            <w:pPr>
              <w:jc w:val="center"/>
            </w:pPr>
            <w:r w:rsidRPr="001571AC">
              <w:t>Solano</w:t>
            </w:r>
          </w:p>
        </w:tc>
        <w:tc>
          <w:tcPr>
            <w:tcW w:w="1980" w:type="dxa"/>
            <w:noWrap/>
            <w:vAlign w:val="center"/>
            <w:hideMark/>
          </w:tcPr>
          <w:p w14:paraId="09AAED8D" w14:textId="77777777" w:rsidR="00FC3EB2" w:rsidRPr="001571AC" w:rsidRDefault="00FC3EB2" w:rsidP="007A36B4">
            <w:pPr>
              <w:jc w:val="center"/>
            </w:pPr>
            <w:r w:rsidRPr="001571AC">
              <w:t>Benicia</w:t>
            </w:r>
          </w:p>
        </w:tc>
        <w:tc>
          <w:tcPr>
            <w:tcW w:w="4950" w:type="dxa"/>
            <w:noWrap/>
            <w:vAlign w:val="center"/>
            <w:hideMark/>
          </w:tcPr>
          <w:p w14:paraId="7D67EB4C" w14:textId="77777777" w:rsidR="00FC3EB2" w:rsidRPr="001571AC" w:rsidRDefault="00FC3EB2" w:rsidP="007A36B4">
            <w:pPr>
              <w:jc w:val="center"/>
            </w:pPr>
            <w:r w:rsidRPr="001571AC">
              <w:t>[Government State]</w:t>
            </w:r>
          </w:p>
        </w:tc>
        <w:tc>
          <w:tcPr>
            <w:tcW w:w="1431" w:type="dxa"/>
            <w:noWrap/>
            <w:vAlign w:val="center"/>
            <w:hideMark/>
          </w:tcPr>
          <w:p w14:paraId="16BAC1D7" w14:textId="77777777" w:rsidR="00FC3EB2" w:rsidRPr="001571AC" w:rsidRDefault="00FC3EB2" w:rsidP="007A36B4">
            <w:pPr>
              <w:jc w:val="center"/>
            </w:pPr>
            <w:r w:rsidRPr="001571AC">
              <w:t>LVP</w:t>
            </w:r>
          </w:p>
        </w:tc>
      </w:tr>
      <w:tr w:rsidR="00FC3EB2" w:rsidRPr="001571AC" w14:paraId="585B4C8D" w14:textId="77777777" w:rsidTr="007A36B4">
        <w:trPr>
          <w:trHeight w:hRule="exact" w:val="864"/>
          <w:jc w:val="center"/>
        </w:trPr>
        <w:tc>
          <w:tcPr>
            <w:tcW w:w="2065" w:type="dxa"/>
            <w:noWrap/>
            <w:vAlign w:val="center"/>
            <w:hideMark/>
          </w:tcPr>
          <w:p w14:paraId="5FE7B19B" w14:textId="77777777" w:rsidR="00FC3EB2" w:rsidRPr="001571AC" w:rsidRDefault="00FC3EB2" w:rsidP="007A36B4">
            <w:pPr>
              <w:jc w:val="center"/>
            </w:pPr>
            <w:r w:rsidRPr="001571AC">
              <w:t>Solano</w:t>
            </w:r>
          </w:p>
        </w:tc>
        <w:tc>
          <w:tcPr>
            <w:tcW w:w="1980" w:type="dxa"/>
            <w:noWrap/>
            <w:vAlign w:val="center"/>
            <w:hideMark/>
          </w:tcPr>
          <w:p w14:paraId="56957707" w14:textId="77777777" w:rsidR="00FC3EB2" w:rsidRPr="001571AC" w:rsidRDefault="00FC3EB2" w:rsidP="007A36B4">
            <w:pPr>
              <w:jc w:val="center"/>
            </w:pPr>
            <w:r w:rsidRPr="001571AC">
              <w:t>Dixon</w:t>
            </w:r>
          </w:p>
        </w:tc>
        <w:tc>
          <w:tcPr>
            <w:tcW w:w="4950" w:type="dxa"/>
            <w:noWrap/>
            <w:vAlign w:val="center"/>
            <w:hideMark/>
          </w:tcPr>
          <w:p w14:paraId="3F041AB7" w14:textId="77777777" w:rsidR="00FC3EB2" w:rsidRPr="001571AC" w:rsidRDefault="00FC3EB2" w:rsidP="007A36B4">
            <w:pPr>
              <w:jc w:val="center"/>
            </w:pPr>
            <w:r w:rsidRPr="001571AC">
              <w:t>[Painting Contractor]</w:t>
            </w:r>
          </w:p>
        </w:tc>
        <w:tc>
          <w:tcPr>
            <w:tcW w:w="1431" w:type="dxa"/>
            <w:noWrap/>
            <w:vAlign w:val="center"/>
            <w:hideMark/>
          </w:tcPr>
          <w:p w14:paraId="1B81A9C9" w14:textId="77777777" w:rsidR="00FC3EB2" w:rsidRPr="001571AC" w:rsidRDefault="00FC3EB2" w:rsidP="007A36B4">
            <w:pPr>
              <w:jc w:val="center"/>
            </w:pPr>
            <w:r w:rsidRPr="001571AC">
              <w:t>LVP</w:t>
            </w:r>
          </w:p>
        </w:tc>
      </w:tr>
      <w:tr w:rsidR="00FC3EB2" w:rsidRPr="001571AC" w14:paraId="1623EA2A" w14:textId="77777777" w:rsidTr="007A36B4">
        <w:trPr>
          <w:trHeight w:hRule="exact" w:val="864"/>
          <w:jc w:val="center"/>
        </w:trPr>
        <w:tc>
          <w:tcPr>
            <w:tcW w:w="2065" w:type="dxa"/>
            <w:noWrap/>
            <w:vAlign w:val="center"/>
            <w:hideMark/>
          </w:tcPr>
          <w:p w14:paraId="41949078" w14:textId="77777777" w:rsidR="00FC3EB2" w:rsidRPr="001571AC" w:rsidRDefault="00FC3EB2" w:rsidP="007A36B4">
            <w:pPr>
              <w:jc w:val="center"/>
            </w:pPr>
            <w:r w:rsidRPr="001571AC">
              <w:t>Solano</w:t>
            </w:r>
          </w:p>
        </w:tc>
        <w:tc>
          <w:tcPr>
            <w:tcW w:w="1980" w:type="dxa"/>
            <w:noWrap/>
            <w:vAlign w:val="center"/>
            <w:hideMark/>
          </w:tcPr>
          <w:p w14:paraId="7B771DDD" w14:textId="77777777" w:rsidR="00FC3EB2" w:rsidRPr="001571AC" w:rsidRDefault="00FC3EB2" w:rsidP="007A36B4">
            <w:pPr>
              <w:jc w:val="center"/>
            </w:pPr>
            <w:r w:rsidRPr="001571AC">
              <w:t>Fairfield</w:t>
            </w:r>
          </w:p>
        </w:tc>
        <w:tc>
          <w:tcPr>
            <w:tcW w:w="4950" w:type="dxa"/>
            <w:noWrap/>
            <w:vAlign w:val="center"/>
            <w:hideMark/>
          </w:tcPr>
          <w:p w14:paraId="23C1920F" w14:textId="77777777" w:rsidR="00FC3EB2" w:rsidRPr="001571AC" w:rsidRDefault="00FC3EB2" w:rsidP="007A36B4">
            <w:pPr>
              <w:jc w:val="center"/>
            </w:pPr>
            <w:r w:rsidRPr="001571AC">
              <w:t>[Painting Contractor]</w:t>
            </w:r>
          </w:p>
        </w:tc>
        <w:tc>
          <w:tcPr>
            <w:tcW w:w="1431" w:type="dxa"/>
            <w:noWrap/>
            <w:vAlign w:val="center"/>
            <w:hideMark/>
          </w:tcPr>
          <w:p w14:paraId="540D1D25" w14:textId="77777777" w:rsidR="00FC3EB2" w:rsidRPr="001571AC" w:rsidRDefault="00FC3EB2" w:rsidP="007A36B4">
            <w:pPr>
              <w:jc w:val="center"/>
            </w:pPr>
            <w:r w:rsidRPr="001571AC">
              <w:t>LVP</w:t>
            </w:r>
          </w:p>
        </w:tc>
      </w:tr>
      <w:tr w:rsidR="00FC3EB2" w:rsidRPr="001571AC" w14:paraId="6E940DCE" w14:textId="77777777" w:rsidTr="007A36B4">
        <w:trPr>
          <w:trHeight w:hRule="exact" w:val="864"/>
          <w:jc w:val="center"/>
        </w:trPr>
        <w:tc>
          <w:tcPr>
            <w:tcW w:w="2065" w:type="dxa"/>
            <w:noWrap/>
            <w:vAlign w:val="center"/>
            <w:hideMark/>
          </w:tcPr>
          <w:p w14:paraId="7ADAF8F0" w14:textId="77777777" w:rsidR="00FC3EB2" w:rsidRPr="001571AC" w:rsidRDefault="00FC3EB2" w:rsidP="007A36B4">
            <w:pPr>
              <w:jc w:val="center"/>
            </w:pPr>
            <w:r w:rsidRPr="001571AC">
              <w:t>Solano</w:t>
            </w:r>
          </w:p>
        </w:tc>
        <w:tc>
          <w:tcPr>
            <w:tcW w:w="1980" w:type="dxa"/>
            <w:noWrap/>
            <w:vAlign w:val="center"/>
            <w:hideMark/>
          </w:tcPr>
          <w:p w14:paraId="3D8D0B6B" w14:textId="77777777" w:rsidR="00FC3EB2" w:rsidRPr="001571AC" w:rsidRDefault="00FC3EB2" w:rsidP="007A36B4">
            <w:pPr>
              <w:jc w:val="center"/>
            </w:pPr>
            <w:r w:rsidRPr="001571AC">
              <w:t>Fairfield</w:t>
            </w:r>
          </w:p>
        </w:tc>
        <w:tc>
          <w:tcPr>
            <w:tcW w:w="4950" w:type="dxa"/>
            <w:noWrap/>
            <w:vAlign w:val="center"/>
            <w:hideMark/>
          </w:tcPr>
          <w:p w14:paraId="66FBE7DA" w14:textId="77777777" w:rsidR="00FC3EB2" w:rsidRPr="001571AC" w:rsidRDefault="00FC3EB2" w:rsidP="007A36B4">
            <w:pPr>
              <w:jc w:val="center"/>
            </w:pPr>
            <w:r w:rsidRPr="001571AC">
              <w:t>[Painting Contractor]</w:t>
            </w:r>
          </w:p>
        </w:tc>
        <w:tc>
          <w:tcPr>
            <w:tcW w:w="1431" w:type="dxa"/>
            <w:noWrap/>
            <w:vAlign w:val="center"/>
            <w:hideMark/>
          </w:tcPr>
          <w:p w14:paraId="68FA8A2F" w14:textId="77777777" w:rsidR="00FC3EB2" w:rsidRPr="001571AC" w:rsidRDefault="00FC3EB2" w:rsidP="007A36B4">
            <w:pPr>
              <w:jc w:val="center"/>
            </w:pPr>
            <w:r w:rsidRPr="001571AC">
              <w:t>RLVP</w:t>
            </w:r>
          </w:p>
        </w:tc>
      </w:tr>
      <w:tr w:rsidR="00FC3EB2" w:rsidRPr="001571AC" w14:paraId="13463F1C" w14:textId="77777777" w:rsidTr="007A36B4">
        <w:trPr>
          <w:trHeight w:hRule="exact" w:val="864"/>
          <w:jc w:val="center"/>
        </w:trPr>
        <w:tc>
          <w:tcPr>
            <w:tcW w:w="2065" w:type="dxa"/>
            <w:noWrap/>
            <w:vAlign w:val="center"/>
            <w:hideMark/>
          </w:tcPr>
          <w:p w14:paraId="40E284C8" w14:textId="77777777" w:rsidR="00FC3EB2" w:rsidRPr="001571AC" w:rsidRDefault="00FC3EB2" w:rsidP="007A36B4">
            <w:pPr>
              <w:jc w:val="center"/>
            </w:pPr>
            <w:r w:rsidRPr="001571AC">
              <w:t>Solano</w:t>
            </w:r>
          </w:p>
        </w:tc>
        <w:tc>
          <w:tcPr>
            <w:tcW w:w="1980" w:type="dxa"/>
            <w:noWrap/>
            <w:vAlign w:val="center"/>
            <w:hideMark/>
          </w:tcPr>
          <w:p w14:paraId="4D0CCA8A" w14:textId="77777777" w:rsidR="00FC3EB2" w:rsidRPr="001571AC" w:rsidRDefault="00FC3EB2" w:rsidP="007A36B4">
            <w:pPr>
              <w:jc w:val="center"/>
            </w:pPr>
            <w:r w:rsidRPr="001571AC">
              <w:t>Fairfield</w:t>
            </w:r>
          </w:p>
        </w:tc>
        <w:tc>
          <w:tcPr>
            <w:tcW w:w="4950" w:type="dxa"/>
            <w:noWrap/>
            <w:vAlign w:val="center"/>
            <w:hideMark/>
          </w:tcPr>
          <w:p w14:paraId="7EC300D2" w14:textId="77777777" w:rsidR="00FC3EB2" w:rsidRPr="001571AC" w:rsidRDefault="00FC3EB2" w:rsidP="007A36B4">
            <w:pPr>
              <w:jc w:val="center"/>
            </w:pPr>
            <w:r w:rsidRPr="001571AC">
              <w:t>[Painting Contractor]</w:t>
            </w:r>
          </w:p>
        </w:tc>
        <w:tc>
          <w:tcPr>
            <w:tcW w:w="1431" w:type="dxa"/>
            <w:noWrap/>
            <w:vAlign w:val="center"/>
            <w:hideMark/>
          </w:tcPr>
          <w:p w14:paraId="1A037FB0" w14:textId="77777777" w:rsidR="00FC3EB2" w:rsidRPr="001571AC" w:rsidRDefault="00FC3EB2" w:rsidP="007A36B4">
            <w:pPr>
              <w:jc w:val="center"/>
            </w:pPr>
            <w:r w:rsidRPr="001571AC">
              <w:t>LVP</w:t>
            </w:r>
          </w:p>
        </w:tc>
      </w:tr>
      <w:tr w:rsidR="00FC3EB2" w:rsidRPr="001571AC" w14:paraId="79B47E48" w14:textId="77777777" w:rsidTr="007A36B4">
        <w:trPr>
          <w:trHeight w:hRule="exact" w:val="864"/>
          <w:jc w:val="center"/>
        </w:trPr>
        <w:tc>
          <w:tcPr>
            <w:tcW w:w="2065" w:type="dxa"/>
            <w:noWrap/>
            <w:vAlign w:val="center"/>
            <w:hideMark/>
          </w:tcPr>
          <w:p w14:paraId="08EFC32E" w14:textId="77777777" w:rsidR="00FC3EB2" w:rsidRPr="001571AC" w:rsidRDefault="00FC3EB2" w:rsidP="007A36B4">
            <w:pPr>
              <w:jc w:val="center"/>
            </w:pPr>
            <w:r w:rsidRPr="001571AC">
              <w:t>Solano</w:t>
            </w:r>
          </w:p>
        </w:tc>
        <w:tc>
          <w:tcPr>
            <w:tcW w:w="1980" w:type="dxa"/>
            <w:noWrap/>
            <w:vAlign w:val="center"/>
            <w:hideMark/>
          </w:tcPr>
          <w:p w14:paraId="711F836A" w14:textId="77777777" w:rsidR="00FC3EB2" w:rsidRPr="001571AC" w:rsidRDefault="00FC3EB2" w:rsidP="007A36B4">
            <w:pPr>
              <w:jc w:val="center"/>
            </w:pPr>
            <w:r w:rsidRPr="001571AC">
              <w:t>Fairfield</w:t>
            </w:r>
          </w:p>
        </w:tc>
        <w:tc>
          <w:tcPr>
            <w:tcW w:w="4950" w:type="dxa"/>
            <w:noWrap/>
            <w:vAlign w:val="center"/>
            <w:hideMark/>
          </w:tcPr>
          <w:p w14:paraId="61017331" w14:textId="77777777" w:rsidR="00FC3EB2" w:rsidRPr="001571AC" w:rsidRDefault="00FC3EB2" w:rsidP="007A36B4">
            <w:pPr>
              <w:jc w:val="center"/>
            </w:pPr>
            <w:r w:rsidRPr="001571AC">
              <w:t>[Painting Contractor]</w:t>
            </w:r>
          </w:p>
        </w:tc>
        <w:tc>
          <w:tcPr>
            <w:tcW w:w="1431" w:type="dxa"/>
            <w:noWrap/>
            <w:vAlign w:val="center"/>
            <w:hideMark/>
          </w:tcPr>
          <w:p w14:paraId="0FACF80B" w14:textId="77777777" w:rsidR="00FC3EB2" w:rsidRPr="001571AC" w:rsidRDefault="00FC3EB2" w:rsidP="007A36B4">
            <w:pPr>
              <w:jc w:val="center"/>
            </w:pPr>
            <w:r w:rsidRPr="001571AC">
              <w:t>LVP</w:t>
            </w:r>
          </w:p>
        </w:tc>
      </w:tr>
      <w:tr w:rsidR="00FC3EB2" w:rsidRPr="001571AC" w14:paraId="4596DF3A" w14:textId="77777777" w:rsidTr="007A36B4">
        <w:trPr>
          <w:trHeight w:hRule="exact" w:val="864"/>
          <w:jc w:val="center"/>
        </w:trPr>
        <w:tc>
          <w:tcPr>
            <w:tcW w:w="2065" w:type="dxa"/>
            <w:noWrap/>
            <w:vAlign w:val="center"/>
            <w:hideMark/>
          </w:tcPr>
          <w:p w14:paraId="1C5D8A84" w14:textId="77777777" w:rsidR="00FC3EB2" w:rsidRPr="001571AC" w:rsidRDefault="00FC3EB2" w:rsidP="007A36B4">
            <w:pPr>
              <w:jc w:val="center"/>
            </w:pPr>
            <w:r w:rsidRPr="001571AC">
              <w:t>Solano</w:t>
            </w:r>
          </w:p>
        </w:tc>
        <w:tc>
          <w:tcPr>
            <w:tcW w:w="1980" w:type="dxa"/>
            <w:noWrap/>
            <w:vAlign w:val="center"/>
            <w:hideMark/>
          </w:tcPr>
          <w:p w14:paraId="4B97B541" w14:textId="77777777" w:rsidR="00FC3EB2" w:rsidRPr="001571AC" w:rsidRDefault="00FC3EB2" w:rsidP="007A36B4">
            <w:pPr>
              <w:jc w:val="center"/>
            </w:pPr>
            <w:r w:rsidRPr="001571AC">
              <w:t>Fairfield</w:t>
            </w:r>
          </w:p>
        </w:tc>
        <w:tc>
          <w:tcPr>
            <w:tcW w:w="4950" w:type="dxa"/>
            <w:noWrap/>
            <w:vAlign w:val="center"/>
            <w:hideMark/>
          </w:tcPr>
          <w:p w14:paraId="16116D83" w14:textId="77777777" w:rsidR="00FC3EB2" w:rsidRPr="001571AC" w:rsidRDefault="00FC3EB2" w:rsidP="007A36B4">
            <w:pPr>
              <w:jc w:val="center"/>
            </w:pPr>
            <w:r w:rsidRPr="001571AC">
              <w:t>[Property Manager/Owner]</w:t>
            </w:r>
          </w:p>
        </w:tc>
        <w:tc>
          <w:tcPr>
            <w:tcW w:w="1431" w:type="dxa"/>
            <w:noWrap/>
            <w:vAlign w:val="center"/>
            <w:hideMark/>
          </w:tcPr>
          <w:p w14:paraId="35A2E779" w14:textId="77777777" w:rsidR="00FC3EB2" w:rsidRPr="001571AC" w:rsidRDefault="00FC3EB2" w:rsidP="007A36B4">
            <w:pPr>
              <w:jc w:val="center"/>
            </w:pPr>
            <w:r w:rsidRPr="001571AC">
              <w:t>LVP</w:t>
            </w:r>
          </w:p>
        </w:tc>
      </w:tr>
      <w:tr w:rsidR="00FC3EB2" w:rsidRPr="001571AC" w14:paraId="35DD0A50" w14:textId="77777777" w:rsidTr="007A36B4">
        <w:trPr>
          <w:trHeight w:hRule="exact" w:val="864"/>
          <w:jc w:val="center"/>
        </w:trPr>
        <w:tc>
          <w:tcPr>
            <w:tcW w:w="2065" w:type="dxa"/>
            <w:noWrap/>
            <w:vAlign w:val="center"/>
            <w:hideMark/>
          </w:tcPr>
          <w:p w14:paraId="47FE9ED8" w14:textId="77777777" w:rsidR="00FC3EB2" w:rsidRPr="001571AC" w:rsidRDefault="00FC3EB2" w:rsidP="007A36B4">
            <w:pPr>
              <w:jc w:val="center"/>
            </w:pPr>
            <w:r w:rsidRPr="001571AC">
              <w:t>Solano</w:t>
            </w:r>
          </w:p>
        </w:tc>
        <w:tc>
          <w:tcPr>
            <w:tcW w:w="1980" w:type="dxa"/>
            <w:noWrap/>
            <w:vAlign w:val="center"/>
            <w:hideMark/>
          </w:tcPr>
          <w:p w14:paraId="0E209818" w14:textId="77777777" w:rsidR="00FC3EB2" w:rsidRPr="001571AC" w:rsidRDefault="00FC3EB2" w:rsidP="007A36B4">
            <w:pPr>
              <w:jc w:val="center"/>
            </w:pPr>
            <w:r w:rsidRPr="001571AC">
              <w:t>Fairfield</w:t>
            </w:r>
          </w:p>
        </w:tc>
        <w:tc>
          <w:tcPr>
            <w:tcW w:w="4950" w:type="dxa"/>
            <w:noWrap/>
            <w:vAlign w:val="center"/>
            <w:hideMark/>
          </w:tcPr>
          <w:p w14:paraId="1377791C" w14:textId="77777777" w:rsidR="00FC3EB2" w:rsidRPr="001571AC" w:rsidRDefault="00FC3EB2" w:rsidP="007A36B4">
            <w:pPr>
              <w:jc w:val="center"/>
            </w:pPr>
            <w:r w:rsidRPr="001571AC">
              <w:t>[Property Manager/Owner]</w:t>
            </w:r>
          </w:p>
        </w:tc>
        <w:tc>
          <w:tcPr>
            <w:tcW w:w="1431" w:type="dxa"/>
            <w:noWrap/>
            <w:vAlign w:val="center"/>
            <w:hideMark/>
          </w:tcPr>
          <w:p w14:paraId="696DD6F9" w14:textId="77777777" w:rsidR="00FC3EB2" w:rsidRPr="001571AC" w:rsidRDefault="00FC3EB2" w:rsidP="007A36B4">
            <w:pPr>
              <w:jc w:val="center"/>
            </w:pPr>
            <w:r w:rsidRPr="001571AC">
              <w:t>LVP</w:t>
            </w:r>
          </w:p>
        </w:tc>
      </w:tr>
      <w:tr w:rsidR="00FC3EB2" w:rsidRPr="001571AC" w14:paraId="78BFE4C7" w14:textId="77777777" w:rsidTr="007A36B4">
        <w:trPr>
          <w:trHeight w:hRule="exact" w:val="864"/>
          <w:jc w:val="center"/>
        </w:trPr>
        <w:tc>
          <w:tcPr>
            <w:tcW w:w="2065" w:type="dxa"/>
            <w:noWrap/>
            <w:vAlign w:val="center"/>
            <w:hideMark/>
          </w:tcPr>
          <w:p w14:paraId="7BE18290" w14:textId="77777777" w:rsidR="00FC3EB2" w:rsidRPr="001571AC" w:rsidRDefault="00FC3EB2" w:rsidP="007A36B4">
            <w:pPr>
              <w:jc w:val="center"/>
            </w:pPr>
            <w:r w:rsidRPr="001571AC">
              <w:t>Solano</w:t>
            </w:r>
          </w:p>
        </w:tc>
        <w:tc>
          <w:tcPr>
            <w:tcW w:w="1980" w:type="dxa"/>
            <w:noWrap/>
            <w:vAlign w:val="center"/>
            <w:hideMark/>
          </w:tcPr>
          <w:p w14:paraId="155AD6E9" w14:textId="77777777" w:rsidR="00FC3EB2" w:rsidRPr="001571AC" w:rsidRDefault="00FC3EB2" w:rsidP="007A36B4">
            <w:pPr>
              <w:jc w:val="center"/>
            </w:pPr>
            <w:r w:rsidRPr="001571AC">
              <w:t>Fairfield</w:t>
            </w:r>
          </w:p>
        </w:tc>
        <w:tc>
          <w:tcPr>
            <w:tcW w:w="4950" w:type="dxa"/>
            <w:noWrap/>
            <w:vAlign w:val="center"/>
            <w:hideMark/>
          </w:tcPr>
          <w:p w14:paraId="58F36137" w14:textId="77777777" w:rsidR="00FC3EB2" w:rsidRPr="001571AC" w:rsidRDefault="00FC3EB2" w:rsidP="007A36B4">
            <w:pPr>
              <w:jc w:val="center"/>
            </w:pPr>
            <w:r w:rsidRPr="001571AC">
              <w:t>[Property Manager/Owner]</w:t>
            </w:r>
          </w:p>
        </w:tc>
        <w:tc>
          <w:tcPr>
            <w:tcW w:w="1431" w:type="dxa"/>
            <w:noWrap/>
            <w:vAlign w:val="center"/>
            <w:hideMark/>
          </w:tcPr>
          <w:p w14:paraId="0BE55A25" w14:textId="77777777" w:rsidR="00FC3EB2" w:rsidRPr="001571AC" w:rsidRDefault="00FC3EB2" w:rsidP="007A36B4">
            <w:pPr>
              <w:jc w:val="center"/>
            </w:pPr>
            <w:r w:rsidRPr="001571AC">
              <w:t>LVP</w:t>
            </w:r>
          </w:p>
        </w:tc>
      </w:tr>
      <w:tr w:rsidR="00FC3EB2" w:rsidRPr="001571AC" w14:paraId="2444A59D" w14:textId="77777777" w:rsidTr="007A36B4">
        <w:trPr>
          <w:trHeight w:hRule="exact" w:val="864"/>
          <w:jc w:val="center"/>
        </w:trPr>
        <w:tc>
          <w:tcPr>
            <w:tcW w:w="2065" w:type="dxa"/>
            <w:noWrap/>
            <w:vAlign w:val="center"/>
            <w:hideMark/>
          </w:tcPr>
          <w:p w14:paraId="74B88DFE" w14:textId="77777777" w:rsidR="00FC3EB2" w:rsidRPr="001571AC" w:rsidRDefault="00FC3EB2" w:rsidP="007A36B4">
            <w:pPr>
              <w:jc w:val="center"/>
            </w:pPr>
            <w:r w:rsidRPr="001571AC">
              <w:t>Solano</w:t>
            </w:r>
          </w:p>
        </w:tc>
        <w:tc>
          <w:tcPr>
            <w:tcW w:w="1980" w:type="dxa"/>
            <w:noWrap/>
            <w:vAlign w:val="center"/>
            <w:hideMark/>
          </w:tcPr>
          <w:p w14:paraId="672C3219" w14:textId="77777777" w:rsidR="00FC3EB2" w:rsidRPr="001571AC" w:rsidRDefault="00FC3EB2" w:rsidP="007A36B4">
            <w:pPr>
              <w:jc w:val="center"/>
            </w:pPr>
            <w:r w:rsidRPr="001571AC">
              <w:t>Fairfield</w:t>
            </w:r>
          </w:p>
        </w:tc>
        <w:tc>
          <w:tcPr>
            <w:tcW w:w="4950" w:type="dxa"/>
            <w:noWrap/>
            <w:vAlign w:val="center"/>
            <w:hideMark/>
          </w:tcPr>
          <w:p w14:paraId="258AC76B" w14:textId="77777777" w:rsidR="00FC3EB2" w:rsidRPr="001571AC" w:rsidRDefault="00FC3EB2" w:rsidP="007A36B4">
            <w:pPr>
              <w:jc w:val="center"/>
            </w:pPr>
            <w:r w:rsidRPr="001571AC">
              <w:t>[School District]</w:t>
            </w:r>
          </w:p>
        </w:tc>
        <w:tc>
          <w:tcPr>
            <w:tcW w:w="1431" w:type="dxa"/>
            <w:noWrap/>
            <w:vAlign w:val="center"/>
            <w:hideMark/>
          </w:tcPr>
          <w:p w14:paraId="581121A5" w14:textId="77777777" w:rsidR="00FC3EB2" w:rsidRPr="001571AC" w:rsidRDefault="00FC3EB2" w:rsidP="007A36B4">
            <w:pPr>
              <w:jc w:val="center"/>
            </w:pPr>
            <w:r w:rsidRPr="001571AC">
              <w:t>LVP</w:t>
            </w:r>
          </w:p>
        </w:tc>
      </w:tr>
      <w:tr w:rsidR="00FC3EB2" w:rsidRPr="001571AC" w14:paraId="086BF00C" w14:textId="77777777" w:rsidTr="007A36B4">
        <w:trPr>
          <w:trHeight w:hRule="exact" w:val="864"/>
          <w:jc w:val="center"/>
        </w:trPr>
        <w:tc>
          <w:tcPr>
            <w:tcW w:w="2065" w:type="dxa"/>
            <w:noWrap/>
            <w:vAlign w:val="center"/>
            <w:hideMark/>
          </w:tcPr>
          <w:p w14:paraId="7892365F" w14:textId="77777777" w:rsidR="00FC3EB2" w:rsidRPr="001571AC" w:rsidRDefault="00FC3EB2" w:rsidP="007A36B4">
            <w:pPr>
              <w:jc w:val="center"/>
            </w:pPr>
            <w:r w:rsidRPr="001571AC">
              <w:t>Solano</w:t>
            </w:r>
          </w:p>
        </w:tc>
        <w:tc>
          <w:tcPr>
            <w:tcW w:w="1980" w:type="dxa"/>
            <w:noWrap/>
            <w:vAlign w:val="center"/>
            <w:hideMark/>
          </w:tcPr>
          <w:p w14:paraId="1C3CDF83" w14:textId="77777777" w:rsidR="00FC3EB2" w:rsidRPr="001571AC" w:rsidRDefault="00FC3EB2" w:rsidP="007A36B4">
            <w:pPr>
              <w:jc w:val="center"/>
            </w:pPr>
            <w:r w:rsidRPr="001571AC">
              <w:t>Suisun City</w:t>
            </w:r>
          </w:p>
        </w:tc>
        <w:tc>
          <w:tcPr>
            <w:tcW w:w="4950" w:type="dxa"/>
            <w:noWrap/>
            <w:vAlign w:val="center"/>
            <w:hideMark/>
          </w:tcPr>
          <w:p w14:paraId="665767F3" w14:textId="77777777" w:rsidR="00FC3EB2" w:rsidRPr="001571AC" w:rsidRDefault="00FC3EB2" w:rsidP="007A36B4">
            <w:pPr>
              <w:jc w:val="center"/>
            </w:pPr>
            <w:r w:rsidRPr="001571AC">
              <w:t>[Painting Contractor]</w:t>
            </w:r>
          </w:p>
        </w:tc>
        <w:tc>
          <w:tcPr>
            <w:tcW w:w="1431" w:type="dxa"/>
            <w:noWrap/>
            <w:vAlign w:val="center"/>
            <w:hideMark/>
          </w:tcPr>
          <w:p w14:paraId="423BBA6E" w14:textId="77777777" w:rsidR="00FC3EB2" w:rsidRPr="001571AC" w:rsidRDefault="00FC3EB2" w:rsidP="007A36B4">
            <w:pPr>
              <w:jc w:val="center"/>
            </w:pPr>
            <w:r w:rsidRPr="001571AC">
              <w:t>LVP</w:t>
            </w:r>
          </w:p>
        </w:tc>
      </w:tr>
      <w:tr w:rsidR="00FC3EB2" w:rsidRPr="001571AC" w14:paraId="1DC2D980" w14:textId="77777777" w:rsidTr="007A36B4">
        <w:trPr>
          <w:trHeight w:hRule="exact" w:val="864"/>
          <w:jc w:val="center"/>
        </w:trPr>
        <w:tc>
          <w:tcPr>
            <w:tcW w:w="2065" w:type="dxa"/>
            <w:noWrap/>
            <w:vAlign w:val="center"/>
            <w:hideMark/>
          </w:tcPr>
          <w:p w14:paraId="2FE4A6EC" w14:textId="77777777" w:rsidR="00FC3EB2" w:rsidRPr="001571AC" w:rsidRDefault="00FC3EB2" w:rsidP="007A36B4">
            <w:pPr>
              <w:jc w:val="center"/>
            </w:pPr>
            <w:r w:rsidRPr="001571AC">
              <w:lastRenderedPageBreak/>
              <w:t>Solano</w:t>
            </w:r>
          </w:p>
        </w:tc>
        <w:tc>
          <w:tcPr>
            <w:tcW w:w="1980" w:type="dxa"/>
            <w:noWrap/>
            <w:vAlign w:val="center"/>
            <w:hideMark/>
          </w:tcPr>
          <w:p w14:paraId="71E465CD" w14:textId="77777777" w:rsidR="00FC3EB2" w:rsidRPr="001571AC" w:rsidRDefault="00FC3EB2" w:rsidP="007A36B4">
            <w:pPr>
              <w:jc w:val="center"/>
            </w:pPr>
            <w:r w:rsidRPr="001571AC">
              <w:t>Suisun City</w:t>
            </w:r>
          </w:p>
        </w:tc>
        <w:tc>
          <w:tcPr>
            <w:tcW w:w="4950" w:type="dxa"/>
            <w:noWrap/>
            <w:vAlign w:val="center"/>
            <w:hideMark/>
          </w:tcPr>
          <w:p w14:paraId="622260E8" w14:textId="77777777" w:rsidR="00FC3EB2" w:rsidRPr="001571AC" w:rsidRDefault="00FC3EB2" w:rsidP="007A36B4">
            <w:pPr>
              <w:jc w:val="center"/>
            </w:pPr>
            <w:r w:rsidRPr="001571AC">
              <w:t>[Property Manager/Owner]</w:t>
            </w:r>
          </w:p>
        </w:tc>
        <w:tc>
          <w:tcPr>
            <w:tcW w:w="1431" w:type="dxa"/>
            <w:noWrap/>
            <w:vAlign w:val="center"/>
            <w:hideMark/>
          </w:tcPr>
          <w:p w14:paraId="5BEC92A6" w14:textId="77777777" w:rsidR="00FC3EB2" w:rsidRPr="001571AC" w:rsidRDefault="00FC3EB2" w:rsidP="007A36B4">
            <w:pPr>
              <w:jc w:val="center"/>
            </w:pPr>
            <w:r w:rsidRPr="001571AC">
              <w:t>LVP</w:t>
            </w:r>
          </w:p>
        </w:tc>
      </w:tr>
      <w:tr w:rsidR="00FC3EB2" w:rsidRPr="001571AC" w14:paraId="42B53398" w14:textId="77777777" w:rsidTr="007A36B4">
        <w:trPr>
          <w:trHeight w:hRule="exact" w:val="864"/>
          <w:jc w:val="center"/>
        </w:trPr>
        <w:tc>
          <w:tcPr>
            <w:tcW w:w="2065" w:type="dxa"/>
            <w:noWrap/>
            <w:vAlign w:val="center"/>
            <w:hideMark/>
          </w:tcPr>
          <w:p w14:paraId="571ECC41" w14:textId="77777777" w:rsidR="00FC3EB2" w:rsidRPr="001571AC" w:rsidRDefault="00FC3EB2" w:rsidP="007A36B4">
            <w:pPr>
              <w:jc w:val="center"/>
            </w:pPr>
            <w:r w:rsidRPr="001571AC">
              <w:t>Solano</w:t>
            </w:r>
          </w:p>
        </w:tc>
        <w:tc>
          <w:tcPr>
            <w:tcW w:w="1980" w:type="dxa"/>
            <w:noWrap/>
            <w:vAlign w:val="center"/>
            <w:hideMark/>
          </w:tcPr>
          <w:p w14:paraId="538EC1C3" w14:textId="77777777" w:rsidR="00FC3EB2" w:rsidRPr="001571AC" w:rsidRDefault="00FC3EB2" w:rsidP="007A36B4">
            <w:pPr>
              <w:jc w:val="center"/>
            </w:pPr>
            <w:r w:rsidRPr="001571AC">
              <w:t>Vacaville</w:t>
            </w:r>
          </w:p>
        </w:tc>
        <w:tc>
          <w:tcPr>
            <w:tcW w:w="4950" w:type="dxa"/>
            <w:noWrap/>
            <w:vAlign w:val="center"/>
            <w:hideMark/>
          </w:tcPr>
          <w:p w14:paraId="26AC421D" w14:textId="77777777" w:rsidR="00FC3EB2" w:rsidRPr="001571AC" w:rsidRDefault="00FC3EB2" w:rsidP="007A36B4">
            <w:pPr>
              <w:jc w:val="center"/>
            </w:pPr>
            <w:r w:rsidRPr="001571AC">
              <w:t>[Construction]</w:t>
            </w:r>
          </w:p>
        </w:tc>
        <w:tc>
          <w:tcPr>
            <w:tcW w:w="1431" w:type="dxa"/>
            <w:noWrap/>
            <w:vAlign w:val="center"/>
            <w:hideMark/>
          </w:tcPr>
          <w:p w14:paraId="39711812" w14:textId="77777777" w:rsidR="00FC3EB2" w:rsidRPr="001571AC" w:rsidRDefault="00FC3EB2" w:rsidP="007A36B4">
            <w:pPr>
              <w:jc w:val="center"/>
            </w:pPr>
            <w:r w:rsidRPr="001571AC">
              <w:t>LVP</w:t>
            </w:r>
          </w:p>
        </w:tc>
      </w:tr>
      <w:tr w:rsidR="00FC3EB2" w:rsidRPr="001571AC" w14:paraId="7ED6F3C2" w14:textId="77777777" w:rsidTr="007A36B4">
        <w:trPr>
          <w:trHeight w:hRule="exact" w:val="864"/>
          <w:jc w:val="center"/>
        </w:trPr>
        <w:tc>
          <w:tcPr>
            <w:tcW w:w="2065" w:type="dxa"/>
            <w:noWrap/>
            <w:vAlign w:val="center"/>
            <w:hideMark/>
          </w:tcPr>
          <w:p w14:paraId="3C892BE1" w14:textId="77777777" w:rsidR="00FC3EB2" w:rsidRPr="001571AC" w:rsidRDefault="00FC3EB2" w:rsidP="007A36B4">
            <w:pPr>
              <w:jc w:val="center"/>
            </w:pPr>
            <w:r w:rsidRPr="001571AC">
              <w:t>Solano</w:t>
            </w:r>
          </w:p>
        </w:tc>
        <w:tc>
          <w:tcPr>
            <w:tcW w:w="1980" w:type="dxa"/>
            <w:noWrap/>
            <w:vAlign w:val="center"/>
            <w:hideMark/>
          </w:tcPr>
          <w:p w14:paraId="75653286" w14:textId="77777777" w:rsidR="00FC3EB2" w:rsidRPr="001571AC" w:rsidRDefault="00FC3EB2" w:rsidP="007A36B4">
            <w:pPr>
              <w:jc w:val="center"/>
            </w:pPr>
            <w:r w:rsidRPr="001571AC">
              <w:t>Vacaville</w:t>
            </w:r>
          </w:p>
        </w:tc>
        <w:tc>
          <w:tcPr>
            <w:tcW w:w="4950" w:type="dxa"/>
            <w:noWrap/>
            <w:vAlign w:val="center"/>
            <w:hideMark/>
          </w:tcPr>
          <w:p w14:paraId="46502C13" w14:textId="77777777" w:rsidR="00FC3EB2" w:rsidRPr="001571AC" w:rsidRDefault="00FC3EB2" w:rsidP="007A36B4">
            <w:pPr>
              <w:jc w:val="center"/>
            </w:pPr>
            <w:r w:rsidRPr="001571AC">
              <w:t>[Construction]</w:t>
            </w:r>
          </w:p>
        </w:tc>
        <w:tc>
          <w:tcPr>
            <w:tcW w:w="1431" w:type="dxa"/>
            <w:noWrap/>
            <w:vAlign w:val="center"/>
            <w:hideMark/>
          </w:tcPr>
          <w:p w14:paraId="0CB7B63D" w14:textId="77777777" w:rsidR="00FC3EB2" w:rsidRPr="001571AC" w:rsidRDefault="00FC3EB2" w:rsidP="007A36B4">
            <w:pPr>
              <w:jc w:val="center"/>
            </w:pPr>
            <w:r w:rsidRPr="001571AC">
              <w:t>LVP</w:t>
            </w:r>
          </w:p>
        </w:tc>
      </w:tr>
      <w:tr w:rsidR="00FC3EB2" w:rsidRPr="001571AC" w14:paraId="6FDAD872" w14:textId="77777777" w:rsidTr="007A36B4">
        <w:trPr>
          <w:trHeight w:hRule="exact" w:val="864"/>
          <w:jc w:val="center"/>
        </w:trPr>
        <w:tc>
          <w:tcPr>
            <w:tcW w:w="2065" w:type="dxa"/>
            <w:noWrap/>
            <w:vAlign w:val="center"/>
            <w:hideMark/>
          </w:tcPr>
          <w:p w14:paraId="1752631F" w14:textId="77777777" w:rsidR="00FC3EB2" w:rsidRPr="001571AC" w:rsidRDefault="00FC3EB2" w:rsidP="007A36B4">
            <w:pPr>
              <w:jc w:val="center"/>
            </w:pPr>
            <w:r w:rsidRPr="001571AC">
              <w:t>Solano</w:t>
            </w:r>
          </w:p>
        </w:tc>
        <w:tc>
          <w:tcPr>
            <w:tcW w:w="1980" w:type="dxa"/>
            <w:noWrap/>
            <w:vAlign w:val="center"/>
            <w:hideMark/>
          </w:tcPr>
          <w:p w14:paraId="4EB169A9" w14:textId="77777777" w:rsidR="00FC3EB2" w:rsidRPr="001571AC" w:rsidRDefault="00FC3EB2" w:rsidP="007A36B4">
            <w:pPr>
              <w:jc w:val="center"/>
            </w:pPr>
            <w:r w:rsidRPr="001571AC">
              <w:t>Vacaville</w:t>
            </w:r>
          </w:p>
        </w:tc>
        <w:tc>
          <w:tcPr>
            <w:tcW w:w="4950" w:type="dxa"/>
            <w:noWrap/>
            <w:vAlign w:val="center"/>
            <w:hideMark/>
          </w:tcPr>
          <w:p w14:paraId="072F6A97" w14:textId="77777777" w:rsidR="00FC3EB2" w:rsidRPr="001571AC" w:rsidRDefault="00FC3EB2" w:rsidP="007A36B4">
            <w:pPr>
              <w:jc w:val="center"/>
            </w:pPr>
            <w:r w:rsidRPr="001571AC">
              <w:t>[Property Manager/Owner]</w:t>
            </w:r>
          </w:p>
        </w:tc>
        <w:tc>
          <w:tcPr>
            <w:tcW w:w="1431" w:type="dxa"/>
            <w:noWrap/>
            <w:vAlign w:val="center"/>
            <w:hideMark/>
          </w:tcPr>
          <w:p w14:paraId="4118CF70" w14:textId="77777777" w:rsidR="00FC3EB2" w:rsidRPr="001571AC" w:rsidRDefault="00FC3EB2" w:rsidP="007A36B4">
            <w:pPr>
              <w:jc w:val="center"/>
            </w:pPr>
            <w:r w:rsidRPr="001571AC">
              <w:t>LVP</w:t>
            </w:r>
          </w:p>
        </w:tc>
      </w:tr>
      <w:tr w:rsidR="00FC3EB2" w:rsidRPr="001571AC" w14:paraId="1365488B" w14:textId="77777777" w:rsidTr="007A36B4">
        <w:trPr>
          <w:trHeight w:hRule="exact" w:val="864"/>
          <w:jc w:val="center"/>
        </w:trPr>
        <w:tc>
          <w:tcPr>
            <w:tcW w:w="2065" w:type="dxa"/>
            <w:noWrap/>
            <w:vAlign w:val="center"/>
            <w:hideMark/>
          </w:tcPr>
          <w:p w14:paraId="39AE88AC" w14:textId="77777777" w:rsidR="00FC3EB2" w:rsidRPr="001571AC" w:rsidRDefault="00FC3EB2" w:rsidP="007A36B4">
            <w:pPr>
              <w:jc w:val="center"/>
            </w:pPr>
            <w:r w:rsidRPr="001571AC">
              <w:t>Solano</w:t>
            </w:r>
          </w:p>
        </w:tc>
        <w:tc>
          <w:tcPr>
            <w:tcW w:w="1980" w:type="dxa"/>
            <w:noWrap/>
            <w:vAlign w:val="center"/>
            <w:hideMark/>
          </w:tcPr>
          <w:p w14:paraId="77BE00AD" w14:textId="77777777" w:rsidR="00FC3EB2" w:rsidRPr="001571AC" w:rsidRDefault="00FC3EB2" w:rsidP="007A36B4">
            <w:pPr>
              <w:jc w:val="center"/>
            </w:pPr>
            <w:r w:rsidRPr="001571AC">
              <w:t>Vallejo</w:t>
            </w:r>
          </w:p>
        </w:tc>
        <w:tc>
          <w:tcPr>
            <w:tcW w:w="4950" w:type="dxa"/>
            <w:noWrap/>
            <w:vAlign w:val="center"/>
            <w:hideMark/>
          </w:tcPr>
          <w:p w14:paraId="4F2CF704" w14:textId="77777777" w:rsidR="00FC3EB2" w:rsidRPr="001571AC" w:rsidRDefault="00FC3EB2" w:rsidP="007A36B4">
            <w:pPr>
              <w:jc w:val="center"/>
            </w:pPr>
            <w:r w:rsidRPr="001571AC">
              <w:t>[Construction]</w:t>
            </w:r>
          </w:p>
        </w:tc>
        <w:tc>
          <w:tcPr>
            <w:tcW w:w="1431" w:type="dxa"/>
            <w:noWrap/>
            <w:vAlign w:val="center"/>
            <w:hideMark/>
          </w:tcPr>
          <w:p w14:paraId="0B0D2C33" w14:textId="77777777" w:rsidR="00FC3EB2" w:rsidRPr="001571AC" w:rsidRDefault="00FC3EB2" w:rsidP="007A36B4">
            <w:pPr>
              <w:jc w:val="center"/>
            </w:pPr>
            <w:r w:rsidRPr="001571AC">
              <w:t>LVP</w:t>
            </w:r>
          </w:p>
        </w:tc>
      </w:tr>
      <w:tr w:rsidR="00FC3EB2" w:rsidRPr="001571AC" w14:paraId="506B793F" w14:textId="77777777" w:rsidTr="007A36B4">
        <w:trPr>
          <w:trHeight w:hRule="exact" w:val="864"/>
          <w:jc w:val="center"/>
        </w:trPr>
        <w:tc>
          <w:tcPr>
            <w:tcW w:w="2065" w:type="dxa"/>
            <w:noWrap/>
            <w:vAlign w:val="center"/>
            <w:hideMark/>
          </w:tcPr>
          <w:p w14:paraId="2F9CAFD3" w14:textId="77777777" w:rsidR="00FC3EB2" w:rsidRPr="001571AC" w:rsidRDefault="00FC3EB2" w:rsidP="007A36B4">
            <w:pPr>
              <w:jc w:val="center"/>
            </w:pPr>
            <w:r w:rsidRPr="001571AC">
              <w:t>Solano</w:t>
            </w:r>
          </w:p>
        </w:tc>
        <w:tc>
          <w:tcPr>
            <w:tcW w:w="1980" w:type="dxa"/>
            <w:noWrap/>
            <w:vAlign w:val="center"/>
            <w:hideMark/>
          </w:tcPr>
          <w:p w14:paraId="2911F564" w14:textId="77777777" w:rsidR="00FC3EB2" w:rsidRPr="001571AC" w:rsidRDefault="00FC3EB2" w:rsidP="007A36B4">
            <w:pPr>
              <w:jc w:val="center"/>
            </w:pPr>
            <w:r w:rsidRPr="001571AC">
              <w:t>Vallejo</w:t>
            </w:r>
          </w:p>
        </w:tc>
        <w:tc>
          <w:tcPr>
            <w:tcW w:w="4950" w:type="dxa"/>
            <w:noWrap/>
            <w:vAlign w:val="center"/>
            <w:hideMark/>
          </w:tcPr>
          <w:p w14:paraId="30FFB899" w14:textId="77777777" w:rsidR="00FC3EB2" w:rsidRPr="001571AC" w:rsidRDefault="00FC3EB2" w:rsidP="007A36B4">
            <w:pPr>
              <w:jc w:val="center"/>
            </w:pPr>
            <w:r w:rsidRPr="001571AC">
              <w:t>[Property Manager/Owner]</w:t>
            </w:r>
          </w:p>
        </w:tc>
        <w:tc>
          <w:tcPr>
            <w:tcW w:w="1431" w:type="dxa"/>
            <w:noWrap/>
            <w:vAlign w:val="center"/>
            <w:hideMark/>
          </w:tcPr>
          <w:p w14:paraId="5D59930E" w14:textId="77777777" w:rsidR="00FC3EB2" w:rsidRPr="001571AC" w:rsidRDefault="00FC3EB2" w:rsidP="007A36B4">
            <w:pPr>
              <w:jc w:val="center"/>
            </w:pPr>
            <w:r w:rsidRPr="001571AC">
              <w:t>LVP</w:t>
            </w:r>
          </w:p>
        </w:tc>
      </w:tr>
      <w:tr w:rsidR="00FC3EB2" w:rsidRPr="001571AC" w14:paraId="29D79750" w14:textId="77777777" w:rsidTr="007A36B4">
        <w:trPr>
          <w:trHeight w:hRule="exact" w:val="864"/>
          <w:jc w:val="center"/>
        </w:trPr>
        <w:tc>
          <w:tcPr>
            <w:tcW w:w="2065" w:type="dxa"/>
            <w:noWrap/>
            <w:vAlign w:val="center"/>
            <w:hideMark/>
          </w:tcPr>
          <w:p w14:paraId="461734B6" w14:textId="77777777" w:rsidR="00FC3EB2" w:rsidRPr="001571AC" w:rsidRDefault="00FC3EB2" w:rsidP="007A36B4">
            <w:pPr>
              <w:jc w:val="center"/>
            </w:pPr>
            <w:r w:rsidRPr="001571AC">
              <w:t>Sonoma</w:t>
            </w:r>
          </w:p>
        </w:tc>
        <w:tc>
          <w:tcPr>
            <w:tcW w:w="1980" w:type="dxa"/>
            <w:noWrap/>
            <w:vAlign w:val="center"/>
            <w:hideMark/>
          </w:tcPr>
          <w:p w14:paraId="034E0742" w14:textId="77777777" w:rsidR="00FC3EB2" w:rsidRPr="001571AC" w:rsidRDefault="00FC3EB2" w:rsidP="007A36B4">
            <w:pPr>
              <w:jc w:val="center"/>
            </w:pPr>
            <w:r w:rsidRPr="001571AC">
              <w:t>Healdsburg</w:t>
            </w:r>
          </w:p>
        </w:tc>
        <w:tc>
          <w:tcPr>
            <w:tcW w:w="4950" w:type="dxa"/>
            <w:noWrap/>
            <w:vAlign w:val="center"/>
            <w:hideMark/>
          </w:tcPr>
          <w:p w14:paraId="637919FC" w14:textId="77777777" w:rsidR="00FC3EB2" w:rsidRPr="001571AC" w:rsidRDefault="00FC3EB2" w:rsidP="007A36B4">
            <w:pPr>
              <w:jc w:val="center"/>
            </w:pPr>
            <w:r w:rsidRPr="001571AC">
              <w:t>[Airport]</w:t>
            </w:r>
          </w:p>
        </w:tc>
        <w:tc>
          <w:tcPr>
            <w:tcW w:w="1431" w:type="dxa"/>
            <w:noWrap/>
            <w:vAlign w:val="center"/>
            <w:hideMark/>
          </w:tcPr>
          <w:p w14:paraId="37E6BC6E" w14:textId="77777777" w:rsidR="00FC3EB2" w:rsidRPr="001571AC" w:rsidRDefault="00FC3EB2" w:rsidP="007A36B4">
            <w:pPr>
              <w:jc w:val="center"/>
            </w:pPr>
            <w:r w:rsidRPr="001571AC">
              <w:t>LVP</w:t>
            </w:r>
          </w:p>
        </w:tc>
      </w:tr>
      <w:tr w:rsidR="00FC3EB2" w:rsidRPr="001571AC" w14:paraId="6338B4E3" w14:textId="77777777" w:rsidTr="007A36B4">
        <w:trPr>
          <w:trHeight w:hRule="exact" w:val="864"/>
          <w:jc w:val="center"/>
        </w:trPr>
        <w:tc>
          <w:tcPr>
            <w:tcW w:w="2065" w:type="dxa"/>
            <w:noWrap/>
            <w:vAlign w:val="center"/>
            <w:hideMark/>
          </w:tcPr>
          <w:p w14:paraId="4ED49940" w14:textId="77777777" w:rsidR="00FC3EB2" w:rsidRPr="001571AC" w:rsidRDefault="00FC3EB2" w:rsidP="007A36B4">
            <w:pPr>
              <w:jc w:val="center"/>
            </w:pPr>
            <w:r w:rsidRPr="001571AC">
              <w:t>Sonoma</w:t>
            </w:r>
          </w:p>
        </w:tc>
        <w:tc>
          <w:tcPr>
            <w:tcW w:w="1980" w:type="dxa"/>
            <w:noWrap/>
            <w:vAlign w:val="center"/>
            <w:hideMark/>
          </w:tcPr>
          <w:p w14:paraId="4D080723" w14:textId="77777777" w:rsidR="00FC3EB2" w:rsidRPr="001571AC" w:rsidRDefault="00FC3EB2" w:rsidP="007A36B4">
            <w:pPr>
              <w:jc w:val="center"/>
            </w:pPr>
            <w:r w:rsidRPr="001571AC">
              <w:t>Healdsburg</w:t>
            </w:r>
          </w:p>
        </w:tc>
        <w:tc>
          <w:tcPr>
            <w:tcW w:w="4950" w:type="dxa"/>
            <w:noWrap/>
            <w:vAlign w:val="center"/>
            <w:hideMark/>
          </w:tcPr>
          <w:p w14:paraId="4806B037" w14:textId="77777777" w:rsidR="00FC3EB2" w:rsidRPr="001571AC" w:rsidRDefault="00FC3EB2" w:rsidP="007A36B4">
            <w:pPr>
              <w:jc w:val="center"/>
            </w:pPr>
            <w:r w:rsidRPr="001571AC">
              <w:t>[Painting Contractor]</w:t>
            </w:r>
          </w:p>
        </w:tc>
        <w:tc>
          <w:tcPr>
            <w:tcW w:w="1431" w:type="dxa"/>
            <w:noWrap/>
            <w:vAlign w:val="center"/>
            <w:hideMark/>
          </w:tcPr>
          <w:p w14:paraId="43A31A67" w14:textId="77777777" w:rsidR="00FC3EB2" w:rsidRPr="001571AC" w:rsidRDefault="00FC3EB2" w:rsidP="007A36B4">
            <w:pPr>
              <w:jc w:val="center"/>
            </w:pPr>
            <w:r w:rsidRPr="001571AC">
              <w:t>LVP</w:t>
            </w:r>
          </w:p>
        </w:tc>
      </w:tr>
      <w:tr w:rsidR="00FC3EB2" w:rsidRPr="001571AC" w14:paraId="614DA8FC" w14:textId="77777777" w:rsidTr="007A36B4">
        <w:trPr>
          <w:trHeight w:hRule="exact" w:val="864"/>
          <w:jc w:val="center"/>
        </w:trPr>
        <w:tc>
          <w:tcPr>
            <w:tcW w:w="2065" w:type="dxa"/>
            <w:noWrap/>
            <w:vAlign w:val="center"/>
            <w:hideMark/>
          </w:tcPr>
          <w:p w14:paraId="11804FA5" w14:textId="77777777" w:rsidR="00FC3EB2" w:rsidRPr="001571AC" w:rsidRDefault="00FC3EB2" w:rsidP="007A36B4">
            <w:pPr>
              <w:jc w:val="center"/>
            </w:pPr>
            <w:r w:rsidRPr="001571AC">
              <w:t>Sonoma</w:t>
            </w:r>
          </w:p>
        </w:tc>
        <w:tc>
          <w:tcPr>
            <w:tcW w:w="1980" w:type="dxa"/>
            <w:noWrap/>
            <w:vAlign w:val="center"/>
            <w:hideMark/>
          </w:tcPr>
          <w:p w14:paraId="027C24FE" w14:textId="77777777" w:rsidR="00FC3EB2" w:rsidRPr="001571AC" w:rsidRDefault="00FC3EB2" w:rsidP="007A36B4">
            <w:pPr>
              <w:jc w:val="center"/>
            </w:pPr>
            <w:r w:rsidRPr="001571AC">
              <w:t>Healdsburg</w:t>
            </w:r>
          </w:p>
        </w:tc>
        <w:tc>
          <w:tcPr>
            <w:tcW w:w="4950" w:type="dxa"/>
            <w:noWrap/>
            <w:vAlign w:val="center"/>
            <w:hideMark/>
          </w:tcPr>
          <w:p w14:paraId="6FA3D2A7" w14:textId="77777777" w:rsidR="00FC3EB2" w:rsidRPr="001571AC" w:rsidRDefault="00FC3EB2" w:rsidP="007A36B4">
            <w:pPr>
              <w:jc w:val="center"/>
            </w:pPr>
            <w:r w:rsidRPr="001571AC">
              <w:t>[Painting Contractor]</w:t>
            </w:r>
          </w:p>
        </w:tc>
        <w:tc>
          <w:tcPr>
            <w:tcW w:w="1431" w:type="dxa"/>
            <w:noWrap/>
            <w:vAlign w:val="center"/>
            <w:hideMark/>
          </w:tcPr>
          <w:p w14:paraId="7AD53B37" w14:textId="77777777" w:rsidR="00FC3EB2" w:rsidRPr="001571AC" w:rsidRDefault="00FC3EB2" w:rsidP="007A36B4">
            <w:pPr>
              <w:jc w:val="center"/>
            </w:pPr>
            <w:r w:rsidRPr="001571AC">
              <w:t>LVP</w:t>
            </w:r>
          </w:p>
        </w:tc>
      </w:tr>
      <w:tr w:rsidR="00FC3EB2" w:rsidRPr="001571AC" w14:paraId="52A80220" w14:textId="77777777" w:rsidTr="007A36B4">
        <w:trPr>
          <w:trHeight w:hRule="exact" w:val="864"/>
          <w:jc w:val="center"/>
        </w:trPr>
        <w:tc>
          <w:tcPr>
            <w:tcW w:w="2065" w:type="dxa"/>
            <w:noWrap/>
            <w:vAlign w:val="center"/>
            <w:hideMark/>
          </w:tcPr>
          <w:p w14:paraId="7B58BD0F" w14:textId="77777777" w:rsidR="00FC3EB2" w:rsidRPr="001571AC" w:rsidRDefault="00FC3EB2" w:rsidP="007A36B4">
            <w:pPr>
              <w:jc w:val="center"/>
            </w:pPr>
            <w:r w:rsidRPr="001571AC">
              <w:t>Sonoma</w:t>
            </w:r>
          </w:p>
        </w:tc>
        <w:tc>
          <w:tcPr>
            <w:tcW w:w="1980" w:type="dxa"/>
            <w:noWrap/>
            <w:vAlign w:val="center"/>
            <w:hideMark/>
          </w:tcPr>
          <w:p w14:paraId="1659EFC6" w14:textId="77777777" w:rsidR="00FC3EB2" w:rsidRPr="001571AC" w:rsidRDefault="00FC3EB2" w:rsidP="007A36B4">
            <w:pPr>
              <w:jc w:val="center"/>
            </w:pPr>
            <w:r w:rsidRPr="001571AC">
              <w:t>Healdsburg</w:t>
            </w:r>
          </w:p>
        </w:tc>
        <w:tc>
          <w:tcPr>
            <w:tcW w:w="4950" w:type="dxa"/>
            <w:noWrap/>
            <w:vAlign w:val="center"/>
            <w:hideMark/>
          </w:tcPr>
          <w:p w14:paraId="1350340F" w14:textId="77777777" w:rsidR="00FC3EB2" w:rsidRPr="001571AC" w:rsidRDefault="00FC3EB2" w:rsidP="007A36B4">
            <w:pPr>
              <w:jc w:val="center"/>
            </w:pPr>
            <w:r w:rsidRPr="001571AC">
              <w:t>[Property Manager/Owner]</w:t>
            </w:r>
          </w:p>
        </w:tc>
        <w:tc>
          <w:tcPr>
            <w:tcW w:w="1431" w:type="dxa"/>
            <w:noWrap/>
            <w:vAlign w:val="center"/>
            <w:hideMark/>
          </w:tcPr>
          <w:p w14:paraId="06E9CE9D" w14:textId="77777777" w:rsidR="00FC3EB2" w:rsidRPr="001571AC" w:rsidRDefault="00FC3EB2" w:rsidP="007A36B4">
            <w:pPr>
              <w:jc w:val="center"/>
            </w:pPr>
            <w:r w:rsidRPr="001571AC">
              <w:t>LVP</w:t>
            </w:r>
          </w:p>
        </w:tc>
      </w:tr>
      <w:tr w:rsidR="00FC3EB2" w:rsidRPr="001571AC" w14:paraId="7E6B443E" w14:textId="77777777" w:rsidTr="007A36B4">
        <w:trPr>
          <w:trHeight w:hRule="exact" w:val="864"/>
          <w:jc w:val="center"/>
        </w:trPr>
        <w:tc>
          <w:tcPr>
            <w:tcW w:w="2065" w:type="dxa"/>
            <w:noWrap/>
            <w:vAlign w:val="center"/>
            <w:hideMark/>
          </w:tcPr>
          <w:p w14:paraId="12665C18" w14:textId="77777777" w:rsidR="00FC3EB2" w:rsidRPr="001571AC" w:rsidRDefault="00FC3EB2" w:rsidP="007A36B4">
            <w:pPr>
              <w:jc w:val="center"/>
            </w:pPr>
            <w:r w:rsidRPr="001571AC">
              <w:t>Sonoma</w:t>
            </w:r>
          </w:p>
        </w:tc>
        <w:tc>
          <w:tcPr>
            <w:tcW w:w="1980" w:type="dxa"/>
            <w:noWrap/>
            <w:vAlign w:val="center"/>
            <w:hideMark/>
          </w:tcPr>
          <w:p w14:paraId="7BE7CFB8" w14:textId="77777777" w:rsidR="00FC3EB2" w:rsidRPr="001571AC" w:rsidRDefault="00FC3EB2" w:rsidP="007A36B4">
            <w:pPr>
              <w:jc w:val="center"/>
            </w:pPr>
            <w:r w:rsidRPr="001571AC">
              <w:t>Healdsburg</w:t>
            </w:r>
          </w:p>
        </w:tc>
        <w:tc>
          <w:tcPr>
            <w:tcW w:w="4950" w:type="dxa"/>
            <w:noWrap/>
            <w:vAlign w:val="center"/>
            <w:hideMark/>
          </w:tcPr>
          <w:p w14:paraId="0718BF3B" w14:textId="77777777" w:rsidR="00FC3EB2" w:rsidRPr="001571AC" w:rsidRDefault="00FC3EB2" w:rsidP="007A36B4">
            <w:pPr>
              <w:jc w:val="center"/>
            </w:pPr>
            <w:r w:rsidRPr="001571AC">
              <w:t>[School]</w:t>
            </w:r>
          </w:p>
        </w:tc>
        <w:tc>
          <w:tcPr>
            <w:tcW w:w="1431" w:type="dxa"/>
            <w:noWrap/>
            <w:vAlign w:val="center"/>
            <w:hideMark/>
          </w:tcPr>
          <w:p w14:paraId="5B6CF7CC" w14:textId="77777777" w:rsidR="00FC3EB2" w:rsidRPr="001571AC" w:rsidRDefault="00FC3EB2" w:rsidP="007A36B4">
            <w:pPr>
              <w:jc w:val="center"/>
            </w:pPr>
            <w:r w:rsidRPr="001571AC">
              <w:t>LVP</w:t>
            </w:r>
          </w:p>
        </w:tc>
      </w:tr>
      <w:tr w:rsidR="00FC3EB2" w:rsidRPr="001571AC" w14:paraId="4919425A" w14:textId="77777777" w:rsidTr="007A36B4">
        <w:trPr>
          <w:trHeight w:hRule="exact" w:val="864"/>
          <w:jc w:val="center"/>
        </w:trPr>
        <w:tc>
          <w:tcPr>
            <w:tcW w:w="2065" w:type="dxa"/>
            <w:noWrap/>
            <w:vAlign w:val="center"/>
            <w:hideMark/>
          </w:tcPr>
          <w:p w14:paraId="7425F761" w14:textId="77777777" w:rsidR="00FC3EB2" w:rsidRPr="001571AC" w:rsidRDefault="00FC3EB2" w:rsidP="007A36B4">
            <w:pPr>
              <w:jc w:val="center"/>
            </w:pPr>
            <w:r w:rsidRPr="001571AC">
              <w:t>Sonoma</w:t>
            </w:r>
          </w:p>
        </w:tc>
        <w:tc>
          <w:tcPr>
            <w:tcW w:w="1980" w:type="dxa"/>
            <w:noWrap/>
            <w:vAlign w:val="center"/>
            <w:hideMark/>
          </w:tcPr>
          <w:p w14:paraId="6F9043FD" w14:textId="77777777" w:rsidR="00FC3EB2" w:rsidRPr="001571AC" w:rsidRDefault="00FC3EB2" w:rsidP="007A36B4">
            <w:pPr>
              <w:jc w:val="center"/>
            </w:pPr>
            <w:r w:rsidRPr="001571AC">
              <w:t>Penngrove</w:t>
            </w:r>
          </w:p>
        </w:tc>
        <w:tc>
          <w:tcPr>
            <w:tcW w:w="4950" w:type="dxa"/>
            <w:noWrap/>
            <w:vAlign w:val="center"/>
            <w:hideMark/>
          </w:tcPr>
          <w:p w14:paraId="0C8D3594" w14:textId="77777777" w:rsidR="00FC3EB2" w:rsidRPr="001571AC" w:rsidRDefault="00FC3EB2" w:rsidP="007A36B4">
            <w:pPr>
              <w:jc w:val="center"/>
            </w:pPr>
            <w:r w:rsidRPr="001571AC">
              <w:t>[Household]</w:t>
            </w:r>
          </w:p>
        </w:tc>
        <w:tc>
          <w:tcPr>
            <w:tcW w:w="1431" w:type="dxa"/>
            <w:noWrap/>
            <w:vAlign w:val="center"/>
            <w:hideMark/>
          </w:tcPr>
          <w:p w14:paraId="204D1B33" w14:textId="77777777" w:rsidR="00FC3EB2" w:rsidRPr="001571AC" w:rsidRDefault="00FC3EB2" w:rsidP="007A36B4">
            <w:pPr>
              <w:jc w:val="center"/>
            </w:pPr>
            <w:r w:rsidRPr="001571AC">
              <w:t>LVP</w:t>
            </w:r>
          </w:p>
        </w:tc>
      </w:tr>
      <w:tr w:rsidR="00FC3EB2" w:rsidRPr="001571AC" w14:paraId="7FC531C7" w14:textId="77777777" w:rsidTr="007A36B4">
        <w:trPr>
          <w:trHeight w:hRule="exact" w:val="864"/>
          <w:jc w:val="center"/>
        </w:trPr>
        <w:tc>
          <w:tcPr>
            <w:tcW w:w="2065" w:type="dxa"/>
            <w:noWrap/>
            <w:vAlign w:val="center"/>
            <w:hideMark/>
          </w:tcPr>
          <w:p w14:paraId="691353D4" w14:textId="77777777" w:rsidR="00FC3EB2" w:rsidRPr="001571AC" w:rsidRDefault="00FC3EB2" w:rsidP="007A36B4">
            <w:pPr>
              <w:jc w:val="center"/>
            </w:pPr>
            <w:r w:rsidRPr="001571AC">
              <w:t>Sonoma</w:t>
            </w:r>
          </w:p>
        </w:tc>
        <w:tc>
          <w:tcPr>
            <w:tcW w:w="1980" w:type="dxa"/>
            <w:noWrap/>
            <w:vAlign w:val="center"/>
            <w:hideMark/>
          </w:tcPr>
          <w:p w14:paraId="2583E3C1" w14:textId="77777777" w:rsidR="00FC3EB2" w:rsidRPr="001571AC" w:rsidRDefault="00FC3EB2" w:rsidP="007A36B4">
            <w:pPr>
              <w:jc w:val="center"/>
            </w:pPr>
            <w:r w:rsidRPr="001571AC">
              <w:t>Petaluma</w:t>
            </w:r>
          </w:p>
        </w:tc>
        <w:tc>
          <w:tcPr>
            <w:tcW w:w="4950" w:type="dxa"/>
            <w:noWrap/>
            <w:vAlign w:val="center"/>
            <w:hideMark/>
          </w:tcPr>
          <w:p w14:paraId="4FC520A1" w14:textId="77777777" w:rsidR="00FC3EB2" w:rsidRPr="001571AC" w:rsidRDefault="00FC3EB2" w:rsidP="007A36B4">
            <w:pPr>
              <w:jc w:val="center"/>
            </w:pPr>
            <w:r w:rsidRPr="001571AC">
              <w:t>[Painting Contractor]</w:t>
            </w:r>
          </w:p>
        </w:tc>
        <w:tc>
          <w:tcPr>
            <w:tcW w:w="1431" w:type="dxa"/>
            <w:noWrap/>
            <w:vAlign w:val="center"/>
            <w:hideMark/>
          </w:tcPr>
          <w:p w14:paraId="58819F32" w14:textId="77777777" w:rsidR="00FC3EB2" w:rsidRPr="001571AC" w:rsidRDefault="00FC3EB2" w:rsidP="007A36B4">
            <w:pPr>
              <w:jc w:val="center"/>
            </w:pPr>
            <w:r w:rsidRPr="001571AC">
              <w:t>RLVP</w:t>
            </w:r>
          </w:p>
        </w:tc>
      </w:tr>
      <w:tr w:rsidR="00FC3EB2" w:rsidRPr="001571AC" w14:paraId="7BC8247C" w14:textId="77777777" w:rsidTr="007A36B4">
        <w:trPr>
          <w:trHeight w:hRule="exact" w:val="864"/>
          <w:jc w:val="center"/>
        </w:trPr>
        <w:tc>
          <w:tcPr>
            <w:tcW w:w="2065" w:type="dxa"/>
            <w:noWrap/>
            <w:vAlign w:val="center"/>
            <w:hideMark/>
          </w:tcPr>
          <w:p w14:paraId="4B139FB8" w14:textId="77777777" w:rsidR="00FC3EB2" w:rsidRPr="001571AC" w:rsidRDefault="00FC3EB2" w:rsidP="007A36B4">
            <w:pPr>
              <w:jc w:val="center"/>
            </w:pPr>
            <w:r w:rsidRPr="001571AC">
              <w:t>Sonoma</w:t>
            </w:r>
          </w:p>
        </w:tc>
        <w:tc>
          <w:tcPr>
            <w:tcW w:w="1980" w:type="dxa"/>
            <w:noWrap/>
            <w:vAlign w:val="center"/>
            <w:hideMark/>
          </w:tcPr>
          <w:p w14:paraId="4AE33C6C" w14:textId="77777777" w:rsidR="00FC3EB2" w:rsidRPr="001571AC" w:rsidRDefault="00FC3EB2" w:rsidP="007A36B4">
            <w:pPr>
              <w:jc w:val="center"/>
            </w:pPr>
            <w:r w:rsidRPr="001571AC">
              <w:t>Petaluma</w:t>
            </w:r>
          </w:p>
        </w:tc>
        <w:tc>
          <w:tcPr>
            <w:tcW w:w="4950" w:type="dxa"/>
            <w:noWrap/>
            <w:vAlign w:val="center"/>
            <w:hideMark/>
          </w:tcPr>
          <w:p w14:paraId="0A91C844" w14:textId="77777777" w:rsidR="00FC3EB2" w:rsidRPr="001571AC" w:rsidRDefault="00FC3EB2" w:rsidP="007A36B4">
            <w:pPr>
              <w:jc w:val="center"/>
            </w:pPr>
            <w:r w:rsidRPr="001571AC">
              <w:t>[Property Manager/Owner]</w:t>
            </w:r>
          </w:p>
        </w:tc>
        <w:tc>
          <w:tcPr>
            <w:tcW w:w="1431" w:type="dxa"/>
            <w:noWrap/>
            <w:vAlign w:val="center"/>
            <w:hideMark/>
          </w:tcPr>
          <w:p w14:paraId="15BC81B1" w14:textId="77777777" w:rsidR="00FC3EB2" w:rsidRPr="001571AC" w:rsidRDefault="00FC3EB2" w:rsidP="007A36B4">
            <w:pPr>
              <w:jc w:val="center"/>
            </w:pPr>
            <w:r w:rsidRPr="001571AC">
              <w:t>LVP</w:t>
            </w:r>
          </w:p>
        </w:tc>
      </w:tr>
      <w:tr w:rsidR="00FC3EB2" w:rsidRPr="001571AC" w14:paraId="2CFB5351" w14:textId="77777777" w:rsidTr="007A36B4">
        <w:trPr>
          <w:trHeight w:hRule="exact" w:val="864"/>
          <w:jc w:val="center"/>
        </w:trPr>
        <w:tc>
          <w:tcPr>
            <w:tcW w:w="2065" w:type="dxa"/>
            <w:noWrap/>
            <w:vAlign w:val="center"/>
            <w:hideMark/>
          </w:tcPr>
          <w:p w14:paraId="482CAA4C" w14:textId="77777777" w:rsidR="00FC3EB2" w:rsidRPr="001571AC" w:rsidRDefault="00FC3EB2" w:rsidP="007A36B4">
            <w:pPr>
              <w:jc w:val="center"/>
            </w:pPr>
            <w:r w:rsidRPr="001571AC">
              <w:lastRenderedPageBreak/>
              <w:t>Sonoma</w:t>
            </w:r>
          </w:p>
        </w:tc>
        <w:tc>
          <w:tcPr>
            <w:tcW w:w="1980" w:type="dxa"/>
            <w:noWrap/>
            <w:vAlign w:val="center"/>
            <w:hideMark/>
          </w:tcPr>
          <w:p w14:paraId="748E0C2F" w14:textId="77777777" w:rsidR="00FC3EB2" w:rsidRPr="001571AC" w:rsidRDefault="00FC3EB2" w:rsidP="007A36B4">
            <w:pPr>
              <w:jc w:val="center"/>
            </w:pPr>
            <w:r w:rsidRPr="001571AC">
              <w:t>Petaluma</w:t>
            </w:r>
          </w:p>
        </w:tc>
        <w:tc>
          <w:tcPr>
            <w:tcW w:w="4950" w:type="dxa"/>
            <w:noWrap/>
            <w:vAlign w:val="center"/>
            <w:hideMark/>
          </w:tcPr>
          <w:p w14:paraId="08765A78" w14:textId="77777777" w:rsidR="00FC3EB2" w:rsidRPr="001571AC" w:rsidRDefault="00FC3EB2" w:rsidP="007A36B4">
            <w:pPr>
              <w:jc w:val="center"/>
            </w:pPr>
            <w:r w:rsidRPr="001571AC">
              <w:t>[School or University]</w:t>
            </w:r>
          </w:p>
        </w:tc>
        <w:tc>
          <w:tcPr>
            <w:tcW w:w="1431" w:type="dxa"/>
            <w:noWrap/>
            <w:vAlign w:val="center"/>
            <w:hideMark/>
          </w:tcPr>
          <w:p w14:paraId="3F795694" w14:textId="77777777" w:rsidR="00FC3EB2" w:rsidRPr="001571AC" w:rsidRDefault="00FC3EB2" w:rsidP="007A36B4">
            <w:pPr>
              <w:jc w:val="center"/>
            </w:pPr>
            <w:r w:rsidRPr="001571AC">
              <w:t>LVP</w:t>
            </w:r>
          </w:p>
        </w:tc>
      </w:tr>
      <w:tr w:rsidR="00FC3EB2" w:rsidRPr="001571AC" w14:paraId="748FED3F" w14:textId="77777777" w:rsidTr="007A36B4">
        <w:trPr>
          <w:trHeight w:hRule="exact" w:val="864"/>
          <w:jc w:val="center"/>
        </w:trPr>
        <w:tc>
          <w:tcPr>
            <w:tcW w:w="2065" w:type="dxa"/>
            <w:noWrap/>
            <w:vAlign w:val="center"/>
            <w:hideMark/>
          </w:tcPr>
          <w:p w14:paraId="40B82550" w14:textId="77777777" w:rsidR="00FC3EB2" w:rsidRPr="001571AC" w:rsidRDefault="00FC3EB2" w:rsidP="007A36B4">
            <w:pPr>
              <w:jc w:val="center"/>
            </w:pPr>
            <w:r w:rsidRPr="001571AC">
              <w:t>Sonoma</w:t>
            </w:r>
          </w:p>
        </w:tc>
        <w:tc>
          <w:tcPr>
            <w:tcW w:w="1980" w:type="dxa"/>
            <w:noWrap/>
            <w:vAlign w:val="center"/>
            <w:hideMark/>
          </w:tcPr>
          <w:p w14:paraId="737C5490" w14:textId="77777777" w:rsidR="00FC3EB2" w:rsidRPr="001571AC" w:rsidRDefault="00FC3EB2" w:rsidP="007A36B4">
            <w:pPr>
              <w:jc w:val="center"/>
            </w:pPr>
            <w:r w:rsidRPr="001571AC">
              <w:t>Rohnert Park</w:t>
            </w:r>
          </w:p>
        </w:tc>
        <w:tc>
          <w:tcPr>
            <w:tcW w:w="4950" w:type="dxa"/>
            <w:noWrap/>
            <w:vAlign w:val="center"/>
            <w:hideMark/>
          </w:tcPr>
          <w:p w14:paraId="03C504BD" w14:textId="77777777" w:rsidR="00FC3EB2" w:rsidRPr="001571AC" w:rsidRDefault="00FC3EB2" w:rsidP="007A36B4">
            <w:pPr>
              <w:jc w:val="center"/>
            </w:pPr>
            <w:r w:rsidRPr="001571AC">
              <w:t>[Painting Contractor]</w:t>
            </w:r>
          </w:p>
        </w:tc>
        <w:tc>
          <w:tcPr>
            <w:tcW w:w="1431" w:type="dxa"/>
            <w:noWrap/>
            <w:vAlign w:val="center"/>
            <w:hideMark/>
          </w:tcPr>
          <w:p w14:paraId="385373D8" w14:textId="77777777" w:rsidR="00FC3EB2" w:rsidRPr="001571AC" w:rsidRDefault="00FC3EB2" w:rsidP="007A36B4">
            <w:pPr>
              <w:jc w:val="center"/>
            </w:pPr>
            <w:r w:rsidRPr="001571AC">
              <w:t>LVP</w:t>
            </w:r>
          </w:p>
        </w:tc>
      </w:tr>
      <w:tr w:rsidR="00FC3EB2" w:rsidRPr="001571AC" w14:paraId="77E2A8E4" w14:textId="77777777" w:rsidTr="007A36B4">
        <w:trPr>
          <w:trHeight w:hRule="exact" w:val="864"/>
          <w:jc w:val="center"/>
        </w:trPr>
        <w:tc>
          <w:tcPr>
            <w:tcW w:w="2065" w:type="dxa"/>
            <w:noWrap/>
            <w:vAlign w:val="center"/>
            <w:hideMark/>
          </w:tcPr>
          <w:p w14:paraId="508D8A8A" w14:textId="77777777" w:rsidR="00FC3EB2" w:rsidRPr="001571AC" w:rsidRDefault="00FC3EB2" w:rsidP="007A36B4">
            <w:pPr>
              <w:jc w:val="center"/>
            </w:pPr>
            <w:r w:rsidRPr="001571AC">
              <w:t>Sonoma</w:t>
            </w:r>
          </w:p>
        </w:tc>
        <w:tc>
          <w:tcPr>
            <w:tcW w:w="1980" w:type="dxa"/>
            <w:noWrap/>
            <w:vAlign w:val="center"/>
            <w:hideMark/>
          </w:tcPr>
          <w:p w14:paraId="6108A553" w14:textId="77777777" w:rsidR="00FC3EB2" w:rsidRPr="001571AC" w:rsidRDefault="00FC3EB2" w:rsidP="007A36B4">
            <w:pPr>
              <w:jc w:val="center"/>
            </w:pPr>
            <w:r w:rsidRPr="001571AC">
              <w:t>Santa Rosa</w:t>
            </w:r>
          </w:p>
        </w:tc>
        <w:tc>
          <w:tcPr>
            <w:tcW w:w="4950" w:type="dxa"/>
            <w:noWrap/>
            <w:vAlign w:val="center"/>
            <w:hideMark/>
          </w:tcPr>
          <w:p w14:paraId="23BB4F26" w14:textId="77777777" w:rsidR="00FC3EB2" w:rsidRPr="001571AC" w:rsidRDefault="00FC3EB2" w:rsidP="007A36B4">
            <w:pPr>
              <w:jc w:val="center"/>
            </w:pPr>
            <w:r w:rsidRPr="001571AC">
              <w:t>[Construction]</w:t>
            </w:r>
          </w:p>
        </w:tc>
        <w:tc>
          <w:tcPr>
            <w:tcW w:w="1431" w:type="dxa"/>
            <w:noWrap/>
            <w:vAlign w:val="center"/>
            <w:hideMark/>
          </w:tcPr>
          <w:p w14:paraId="63D83128" w14:textId="77777777" w:rsidR="00FC3EB2" w:rsidRPr="001571AC" w:rsidRDefault="00FC3EB2" w:rsidP="007A36B4">
            <w:pPr>
              <w:jc w:val="center"/>
            </w:pPr>
            <w:r w:rsidRPr="001571AC">
              <w:t>LVP</w:t>
            </w:r>
          </w:p>
        </w:tc>
      </w:tr>
      <w:tr w:rsidR="00FC3EB2" w:rsidRPr="001571AC" w14:paraId="1F456AC3" w14:textId="77777777" w:rsidTr="007A36B4">
        <w:trPr>
          <w:trHeight w:hRule="exact" w:val="864"/>
          <w:jc w:val="center"/>
        </w:trPr>
        <w:tc>
          <w:tcPr>
            <w:tcW w:w="2065" w:type="dxa"/>
            <w:noWrap/>
            <w:vAlign w:val="center"/>
            <w:hideMark/>
          </w:tcPr>
          <w:p w14:paraId="4D76191B" w14:textId="77777777" w:rsidR="00FC3EB2" w:rsidRPr="001571AC" w:rsidRDefault="00FC3EB2" w:rsidP="007A36B4">
            <w:pPr>
              <w:jc w:val="center"/>
            </w:pPr>
            <w:r w:rsidRPr="001571AC">
              <w:t>Sonoma</w:t>
            </w:r>
          </w:p>
        </w:tc>
        <w:tc>
          <w:tcPr>
            <w:tcW w:w="1980" w:type="dxa"/>
            <w:noWrap/>
            <w:vAlign w:val="center"/>
            <w:hideMark/>
          </w:tcPr>
          <w:p w14:paraId="46ADF866" w14:textId="77777777" w:rsidR="00FC3EB2" w:rsidRPr="001571AC" w:rsidRDefault="00FC3EB2" w:rsidP="007A36B4">
            <w:pPr>
              <w:jc w:val="center"/>
            </w:pPr>
            <w:r w:rsidRPr="001571AC">
              <w:t>Santa Rosa</w:t>
            </w:r>
          </w:p>
        </w:tc>
        <w:tc>
          <w:tcPr>
            <w:tcW w:w="4950" w:type="dxa"/>
            <w:noWrap/>
            <w:vAlign w:val="center"/>
            <w:hideMark/>
          </w:tcPr>
          <w:p w14:paraId="1B1F47DC" w14:textId="77777777" w:rsidR="00FC3EB2" w:rsidRPr="001571AC" w:rsidRDefault="00FC3EB2" w:rsidP="007A36B4">
            <w:pPr>
              <w:jc w:val="center"/>
            </w:pPr>
            <w:r w:rsidRPr="001571AC">
              <w:t>[Construction]</w:t>
            </w:r>
          </w:p>
        </w:tc>
        <w:tc>
          <w:tcPr>
            <w:tcW w:w="1431" w:type="dxa"/>
            <w:noWrap/>
            <w:vAlign w:val="center"/>
            <w:hideMark/>
          </w:tcPr>
          <w:p w14:paraId="1A147E7E" w14:textId="77777777" w:rsidR="00FC3EB2" w:rsidRPr="001571AC" w:rsidRDefault="00FC3EB2" w:rsidP="007A36B4">
            <w:pPr>
              <w:jc w:val="center"/>
            </w:pPr>
            <w:r w:rsidRPr="001571AC">
              <w:t>LVP</w:t>
            </w:r>
          </w:p>
        </w:tc>
      </w:tr>
      <w:tr w:rsidR="00FC3EB2" w:rsidRPr="001571AC" w14:paraId="0FC488E5" w14:textId="77777777" w:rsidTr="007A36B4">
        <w:trPr>
          <w:trHeight w:hRule="exact" w:val="864"/>
          <w:jc w:val="center"/>
        </w:trPr>
        <w:tc>
          <w:tcPr>
            <w:tcW w:w="2065" w:type="dxa"/>
            <w:noWrap/>
            <w:vAlign w:val="center"/>
            <w:hideMark/>
          </w:tcPr>
          <w:p w14:paraId="451D7D27" w14:textId="77777777" w:rsidR="00FC3EB2" w:rsidRPr="001571AC" w:rsidRDefault="00FC3EB2" w:rsidP="007A36B4">
            <w:pPr>
              <w:jc w:val="center"/>
            </w:pPr>
            <w:r w:rsidRPr="001571AC">
              <w:t>Sonoma</w:t>
            </w:r>
          </w:p>
        </w:tc>
        <w:tc>
          <w:tcPr>
            <w:tcW w:w="1980" w:type="dxa"/>
            <w:noWrap/>
            <w:vAlign w:val="center"/>
            <w:hideMark/>
          </w:tcPr>
          <w:p w14:paraId="1757117E" w14:textId="77777777" w:rsidR="00FC3EB2" w:rsidRPr="001571AC" w:rsidRDefault="00FC3EB2" w:rsidP="007A36B4">
            <w:pPr>
              <w:jc w:val="center"/>
            </w:pPr>
            <w:r w:rsidRPr="001571AC">
              <w:t>Santa Rosa</w:t>
            </w:r>
          </w:p>
        </w:tc>
        <w:tc>
          <w:tcPr>
            <w:tcW w:w="4950" w:type="dxa"/>
            <w:noWrap/>
            <w:vAlign w:val="center"/>
            <w:hideMark/>
          </w:tcPr>
          <w:p w14:paraId="0246DDD4" w14:textId="77777777" w:rsidR="00FC3EB2" w:rsidRPr="001571AC" w:rsidRDefault="00FC3EB2" w:rsidP="007A36B4">
            <w:pPr>
              <w:jc w:val="center"/>
            </w:pPr>
            <w:r w:rsidRPr="001571AC">
              <w:t>[Household]</w:t>
            </w:r>
          </w:p>
        </w:tc>
        <w:tc>
          <w:tcPr>
            <w:tcW w:w="1431" w:type="dxa"/>
            <w:noWrap/>
            <w:vAlign w:val="center"/>
            <w:hideMark/>
          </w:tcPr>
          <w:p w14:paraId="73B8B354" w14:textId="77777777" w:rsidR="00FC3EB2" w:rsidRPr="001571AC" w:rsidRDefault="00FC3EB2" w:rsidP="007A36B4">
            <w:pPr>
              <w:jc w:val="center"/>
            </w:pPr>
            <w:r w:rsidRPr="001571AC">
              <w:t>LVP</w:t>
            </w:r>
          </w:p>
        </w:tc>
      </w:tr>
      <w:tr w:rsidR="00FC3EB2" w:rsidRPr="001571AC" w14:paraId="1C8D2EF0" w14:textId="77777777" w:rsidTr="007A36B4">
        <w:trPr>
          <w:trHeight w:hRule="exact" w:val="864"/>
          <w:jc w:val="center"/>
        </w:trPr>
        <w:tc>
          <w:tcPr>
            <w:tcW w:w="2065" w:type="dxa"/>
            <w:noWrap/>
            <w:vAlign w:val="center"/>
            <w:hideMark/>
          </w:tcPr>
          <w:p w14:paraId="01C4687A" w14:textId="77777777" w:rsidR="00FC3EB2" w:rsidRPr="001571AC" w:rsidRDefault="00FC3EB2" w:rsidP="007A36B4">
            <w:pPr>
              <w:jc w:val="center"/>
            </w:pPr>
            <w:r w:rsidRPr="001571AC">
              <w:t>Sonoma</w:t>
            </w:r>
          </w:p>
        </w:tc>
        <w:tc>
          <w:tcPr>
            <w:tcW w:w="1980" w:type="dxa"/>
            <w:noWrap/>
            <w:vAlign w:val="center"/>
            <w:hideMark/>
          </w:tcPr>
          <w:p w14:paraId="66E8B508" w14:textId="77777777" w:rsidR="00FC3EB2" w:rsidRPr="001571AC" w:rsidRDefault="00FC3EB2" w:rsidP="007A36B4">
            <w:pPr>
              <w:jc w:val="center"/>
            </w:pPr>
            <w:r w:rsidRPr="001571AC">
              <w:t>Santa Rosa</w:t>
            </w:r>
          </w:p>
        </w:tc>
        <w:tc>
          <w:tcPr>
            <w:tcW w:w="4950" w:type="dxa"/>
            <w:noWrap/>
            <w:vAlign w:val="center"/>
            <w:hideMark/>
          </w:tcPr>
          <w:p w14:paraId="0875F444" w14:textId="77777777" w:rsidR="00FC3EB2" w:rsidRPr="001571AC" w:rsidRDefault="00FC3EB2" w:rsidP="007A36B4">
            <w:pPr>
              <w:jc w:val="center"/>
            </w:pPr>
            <w:r w:rsidRPr="001571AC">
              <w:t>[Painting Contractor]</w:t>
            </w:r>
          </w:p>
        </w:tc>
        <w:tc>
          <w:tcPr>
            <w:tcW w:w="1431" w:type="dxa"/>
            <w:noWrap/>
            <w:vAlign w:val="center"/>
            <w:hideMark/>
          </w:tcPr>
          <w:p w14:paraId="30287E97" w14:textId="77777777" w:rsidR="00FC3EB2" w:rsidRPr="001571AC" w:rsidRDefault="00FC3EB2" w:rsidP="007A36B4">
            <w:pPr>
              <w:jc w:val="center"/>
            </w:pPr>
            <w:r w:rsidRPr="001571AC">
              <w:t>LVP</w:t>
            </w:r>
          </w:p>
        </w:tc>
      </w:tr>
      <w:tr w:rsidR="00FC3EB2" w:rsidRPr="001571AC" w14:paraId="2BF3A0F8" w14:textId="77777777" w:rsidTr="007A36B4">
        <w:trPr>
          <w:trHeight w:hRule="exact" w:val="864"/>
          <w:jc w:val="center"/>
        </w:trPr>
        <w:tc>
          <w:tcPr>
            <w:tcW w:w="2065" w:type="dxa"/>
            <w:noWrap/>
            <w:vAlign w:val="center"/>
            <w:hideMark/>
          </w:tcPr>
          <w:p w14:paraId="6F4E7CFC" w14:textId="77777777" w:rsidR="00FC3EB2" w:rsidRPr="001571AC" w:rsidRDefault="00FC3EB2" w:rsidP="007A36B4">
            <w:pPr>
              <w:jc w:val="center"/>
            </w:pPr>
            <w:r w:rsidRPr="001571AC">
              <w:t>Sonoma</w:t>
            </w:r>
          </w:p>
        </w:tc>
        <w:tc>
          <w:tcPr>
            <w:tcW w:w="1980" w:type="dxa"/>
            <w:noWrap/>
            <w:vAlign w:val="center"/>
            <w:hideMark/>
          </w:tcPr>
          <w:p w14:paraId="311DBA8C" w14:textId="77777777" w:rsidR="00FC3EB2" w:rsidRPr="001571AC" w:rsidRDefault="00FC3EB2" w:rsidP="007A36B4">
            <w:pPr>
              <w:jc w:val="center"/>
            </w:pPr>
            <w:r w:rsidRPr="001571AC">
              <w:t>Santa Rosa</w:t>
            </w:r>
          </w:p>
        </w:tc>
        <w:tc>
          <w:tcPr>
            <w:tcW w:w="4950" w:type="dxa"/>
            <w:noWrap/>
            <w:vAlign w:val="center"/>
            <w:hideMark/>
          </w:tcPr>
          <w:p w14:paraId="5C8A4F05" w14:textId="77777777" w:rsidR="00FC3EB2" w:rsidRPr="001571AC" w:rsidRDefault="00FC3EB2" w:rsidP="007A36B4">
            <w:pPr>
              <w:jc w:val="center"/>
            </w:pPr>
            <w:r w:rsidRPr="001571AC">
              <w:t>[Painting Contractor]</w:t>
            </w:r>
          </w:p>
        </w:tc>
        <w:tc>
          <w:tcPr>
            <w:tcW w:w="1431" w:type="dxa"/>
            <w:noWrap/>
            <w:vAlign w:val="center"/>
            <w:hideMark/>
          </w:tcPr>
          <w:p w14:paraId="41065B91" w14:textId="77777777" w:rsidR="00FC3EB2" w:rsidRPr="001571AC" w:rsidRDefault="00FC3EB2" w:rsidP="007A36B4">
            <w:pPr>
              <w:jc w:val="center"/>
            </w:pPr>
            <w:r w:rsidRPr="001571AC">
              <w:t>LVP</w:t>
            </w:r>
          </w:p>
        </w:tc>
      </w:tr>
      <w:tr w:rsidR="00FC3EB2" w:rsidRPr="001571AC" w14:paraId="04226365" w14:textId="77777777" w:rsidTr="007A36B4">
        <w:trPr>
          <w:trHeight w:hRule="exact" w:val="864"/>
          <w:jc w:val="center"/>
        </w:trPr>
        <w:tc>
          <w:tcPr>
            <w:tcW w:w="2065" w:type="dxa"/>
            <w:noWrap/>
            <w:vAlign w:val="center"/>
            <w:hideMark/>
          </w:tcPr>
          <w:p w14:paraId="3C731506" w14:textId="77777777" w:rsidR="00FC3EB2" w:rsidRPr="001571AC" w:rsidRDefault="00FC3EB2" w:rsidP="007A36B4">
            <w:pPr>
              <w:jc w:val="center"/>
            </w:pPr>
            <w:r w:rsidRPr="001571AC">
              <w:t>Sonoma</w:t>
            </w:r>
          </w:p>
        </w:tc>
        <w:tc>
          <w:tcPr>
            <w:tcW w:w="1980" w:type="dxa"/>
            <w:noWrap/>
            <w:vAlign w:val="center"/>
            <w:hideMark/>
          </w:tcPr>
          <w:p w14:paraId="25FA533C" w14:textId="77777777" w:rsidR="00FC3EB2" w:rsidRPr="001571AC" w:rsidRDefault="00FC3EB2" w:rsidP="007A36B4">
            <w:pPr>
              <w:jc w:val="center"/>
            </w:pPr>
            <w:r w:rsidRPr="001571AC">
              <w:t>Santa Rosa</w:t>
            </w:r>
          </w:p>
        </w:tc>
        <w:tc>
          <w:tcPr>
            <w:tcW w:w="4950" w:type="dxa"/>
            <w:noWrap/>
            <w:vAlign w:val="center"/>
            <w:hideMark/>
          </w:tcPr>
          <w:p w14:paraId="0F57E64A" w14:textId="77777777" w:rsidR="00FC3EB2" w:rsidRPr="001571AC" w:rsidRDefault="00FC3EB2" w:rsidP="007A36B4">
            <w:pPr>
              <w:jc w:val="center"/>
            </w:pPr>
            <w:r w:rsidRPr="001571AC">
              <w:t>[Painting Contractor]</w:t>
            </w:r>
          </w:p>
        </w:tc>
        <w:tc>
          <w:tcPr>
            <w:tcW w:w="1431" w:type="dxa"/>
            <w:noWrap/>
            <w:vAlign w:val="center"/>
            <w:hideMark/>
          </w:tcPr>
          <w:p w14:paraId="3A2A4EEB" w14:textId="77777777" w:rsidR="00FC3EB2" w:rsidRPr="001571AC" w:rsidRDefault="00FC3EB2" w:rsidP="007A36B4">
            <w:pPr>
              <w:jc w:val="center"/>
            </w:pPr>
            <w:r w:rsidRPr="001571AC">
              <w:t>LVP</w:t>
            </w:r>
          </w:p>
        </w:tc>
      </w:tr>
      <w:tr w:rsidR="00FC3EB2" w:rsidRPr="001571AC" w14:paraId="6555D5C4" w14:textId="77777777" w:rsidTr="007A36B4">
        <w:trPr>
          <w:trHeight w:hRule="exact" w:val="864"/>
          <w:jc w:val="center"/>
        </w:trPr>
        <w:tc>
          <w:tcPr>
            <w:tcW w:w="2065" w:type="dxa"/>
            <w:noWrap/>
            <w:vAlign w:val="center"/>
            <w:hideMark/>
          </w:tcPr>
          <w:p w14:paraId="364BBAE3" w14:textId="77777777" w:rsidR="00FC3EB2" w:rsidRPr="001571AC" w:rsidRDefault="00FC3EB2" w:rsidP="007A36B4">
            <w:pPr>
              <w:jc w:val="center"/>
            </w:pPr>
            <w:r w:rsidRPr="001571AC">
              <w:t>Sonoma</w:t>
            </w:r>
          </w:p>
        </w:tc>
        <w:tc>
          <w:tcPr>
            <w:tcW w:w="1980" w:type="dxa"/>
            <w:noWrap/>
            <w:vAlign w:val="center"/>
            <w:hideMark/>
          </w:tcPr>
          <w:p w14:paraId="124D5BDA" w14:textId="77777777" w:rsidR="00FC3EB2" w:rsidRPr="001571AC" w:rsidRDefault="00FC3EB2" w:rsidP="007A36B4">
            <w:pPr>
              <w:jc w:val="center"/>
            </w:pPr>
            <w:r w:rsidRPr="001571AC">
              <w:t>Santa Rosa</w:t>
            </w:r>
          </w:p>
        </w:tc>
        <w:tc>
          <w:tcPr>
            <w:tcW w:w="4950" w:type="dxa"/>
            <w:noWrap/>
            <w:vAlign w:val="center"/>
            <w:hideMark/>
          </w:tcPr>
          <w:p w14:paraId="3CC97550" w14:textId="77777777" w:rsidR="00FC3EB2" w:rsidRPr="001571AC" w:rsidRDefault="00FC3EB2" w:rsidP="007A36B4">
            <w:pPr>
              <w:jc w:val="center"/>
            </w:pPr>
            <w:r w:rsidRPr="001571AC">
              <w:t>[Painting Contractor]</w:t>
            </w:r>
          </w:p>
        </w:tc>
        <w:tc>
          <w:tcPr>
            <w:tcW w:w="1431" w:type="dxa"/>
            <w:noWrap/>
            <w:vAlign w:val="center"/>
            <w:hideMark/>
          </w:tcPr>
          <w:p w14:paraId="17A663F8" w14:textId="77777777" w:rsidR="00FC3EB2" w:rsidRPr="001571AC" w:rsidRDefault="00FC3EB2" w:rsidP="007A36B4">
            <w:pPr>
              <w:jc w:val="center"/>
            </w:pPr>
            <w:r w:rsidRPr="001571AC">
              <w:t>LVP</w:t>
            </w:r>
          </w:p>
        </w:tc>
      </w:tr>
      <w:tr w:rsidR="00FC3EB2" w:rsidRPr="001571AC" w14:paraId="498D26AC" w14:textId="77777777" w:rsidTr="007A36B4">
        <w:trPr>
          <w:trHeight w:hRule="exact" w:val="864"/>
          <w:jc w:val="center"/>
        </w:trPr>
        <w:tc>
          <w:tcPr>
            <w:tcW w:w="2065" w:type="dxa"/>
            <w:noWrap/>
            <w:vAlign w:val="center"/>
            <w:hideMark/>
          </w:tcPr>
          <w:p w14:paraId="28F6B4A5" w14:textId="77777777" w:rsidR="00FC3EB2" w:rsidRPr="001571AC" w:rsidRDefault="00FC3EB2" w:rsidP="007A36B4">
            <w:pPr>
              <w:jc w:val="center"/>
            </w:pPr>
            <w:r w:rsidRPr="001571AC">
              <w:t>Sonoma</w:t>
            </w:r>
          </w:p>
        </w:tc>
        <w:tc>
          <w:tcPr>
            <w:tcW w:w="1980" w:type="dxa"/>
            <w:noWrap/>
            <w:vAlign w:val="center"/>
            <w:hideMark/>
          </w:tcPr>
          <w:p w14:paraId="1B7CDBC3" w14:textId="77777777" w:rsidR="00FC3EB2" w:rsidRPr="001571AC" w:rsidRDefault="00FC3EB2" w:rsidP="007A36B4">
            <w:pPr>
              <w:jc w:val="center"/>
            </w:pPr>
            <w:r w:rsidRPr="001571AC">
              <w:t>Santa Rosa</w:t>
            </w:r>
          </w:p>
        </w:tc>
        <w:tc>
          <w:tcPr>
            <w:tcW w:w="4950" w:type="dxa"/>
            <w:noWrap/>
            <w:vAlign w:val="center"/>
            <w:hideMark/>
          </w:tcPr>
          <w:p w14:paraId="200775B3" w14:textId="77777777" w:rsidR="00FC3EB2" w:rsidRPr="001571AC" w:rsidRDefault="00FC3EB2" w:rsidP="007A36B4">
            <w:pPr>
              <w:jc w:val="center"/>
            </w:pPr>
            <w:r w:rsidRPr="001571AC">
              <w:t>[Painting Contractor]</w:t>
            </w:r>
          </w:p>
        </w:tc>
        <w:tc>
          <w:tcPr>
            <w:tcW w:w="1431" w:type="dxa"/>
            <w:noWrap/>
            <w:vAlign w:val="center"/>
            <w:hideMark/>
          </w:tcPr>
          <w:p w14:paraId="593B0DCC" w14:textId="77777777" w:rsidR="00FC3EB2" w:rsidRPr="001571AC" w:rsidRDefault="00FC3EB2" w:rsidP="007A36B4">
            <w:pPr>
              <w:jc w:val="center"/>
            </w:pPr>
            <w:r w:rsidRPr="001571AC">
              <w:t>LVP</w:t>
            </w:r>
          </w:p>
        </w:tc>
      </w:tr>
      <w:tr w:rsidR="00FC3EB2" w:rsidRPr="001571AC" w14:paraId="6D83B7D1" w14:textId="77777777" w:rsidTr="007A36B4">
        <w:trPr>
          <w:trHeight w:hRule="exact" w:val="864"/>
          <w:jc w:val="center"/>
        </w:trPr>
        <w:tc>
          <w:tcPr>
            <w:tcW w:w="2065" w:type="dxa"/>
            <w:noWrap/>
            <w:vAlign w:val="center"/>
            <w:hideMark/>
          </w:tcPr>
          <w:p w14:paraId="47116CF9" w14:textId="77777777" w:rsidR="00FC3EB2" w:rsidRPr="001571AC" w:rsidRDefault="00FC3EB2" w:rsidP="007A36B4">
            <w:pPr>
              <w:jc w:val="center"/>
            </w:pPr>
            <w:r w:rsidRPr="001571AC">
              <w:t>Sonoma</w:t>
            </w:r>
          </w:p>
        </w:tc>
        <w:tc>
          <w:tcPr>
            <w:tcW w:w="1980" w:type="dxa"/>
            <w:noWrap/>
            <w:vAlign w:val="center"/>
            <w:hideMark/>
          </w:tcPr>
          <w:p w14:paraId="028E7A28" w14:textId="77777777" w:rsidR="00FC3EB2" w:rsidRPr="001571AC" w:rsidRDefault="00FC3EB2" w:rsidP="007A36B4">
            <w:pPr>
              <w:jc w:val="center"/>
            </w:pPr>
            <w:r w:rsidRPr="001571AC">
              <w:t>Santa Rosa</w:t>
            </w:r>
          </w:p>
        </w:tc>
        <w:tc>
          <w:tcPr>
            <w:tcW w:w="4950" w:type="dxa"/>
            <w:noWrap/>
            <w:vAlign w:val="center"/>
            <w:hideMark/>
          </w:tcPr>
          <w:p w14:paraId="2EF10103" w14:textId="77777777" w:rsidR="00FC3EB2" w:rsidRPr="001571AC" w:rsidRDefault="00FC3EB2" w:rsidP="007A36B4">
            <w:pPr>
              <w:jc w:val="center"/>
            </w:pPr>
            <w:r w:rsidRPr="001571AC">
              <w:t>[Property Manager/Owner]</w:t>
            </w:r>
          </w:p>
        </w:tc>
        <w:tc>
          <w:tcPr>
            <w:tcW w:w="1431" w:type="dxa"/>
            <w:noWrap/>
            <w:vAlign w:val="center"/>
            <w:hideMark/>
          </w:tcPr>
          <w:p w14:paraId="6EC09792" w14:textId="77777777" w:rsidR="00FC3EB2" w:rsidRPr="001571AC" w:rsidRDefault="00FC3EB2" w:rsidP="007A36B4">
            <w:pPr>
              <w:jc w:val="center"/>
            </w:pPr>
            <w:r w:rsidRPr="001571AC">
              <w:t>LVP</w:t>
            </w:r>
          </w:p>
        </w:tc>
      </w:tr>
      <w:tr w:rsidR="00FC3EB2" w:rsidRPr="001571AC" w14:paraId="70B41104" w14:textId="77777777" w:rsidTr="007A36B4">
        <w:trPr>
          <w:trHeight w:hRule="exact" w:val="864"/>
          <w:jc w:val="center"/>
        </w:trPr>
        <w:tc>
          <w:tcPr>
            <w:tcW w:w="2065" w:type="dxa"/>
            <w:noWrap/>
            <w:vAlign w:val="center"/>
            <w:hideMark/>
          </w:tcPr>
          <w:p w14:paraId="712FCFD3" w14:textId="77777777" w:rsidR="00FC3EB2" w:rsidRPr="001571AC" w:rsidRDefault="00FC3EB2" w:rsidP="007A36B4">
            <w:pPr>
              <w:jc w:val="center"/>
            </w:pPr>
            <w:r w:rsidRPr="001571AC">
              <w:t>Sonoma</w:t>
            </w:r>
          </w:p>
        </w:tc>
        <w:tc>
          <w:tcPr>
            <w:tcW w:w="1980" w:type="dxa"/>
            <w:noWrap/>
            <w:vAlign w:val="center"/>
            <w:hideMark/>
          </w:tcPr>
          <w:p w14:paraId="5244B814" w14:textId="77777777" w:rsidR="00FC3EB2" w:rsidRPr="001571AC" w:rsidRDefault="00FC3EB2" w:rsidP="007A36B4">
            <w:pPr>
              <w:jc w:val="center"/>
            </w:pPr>
            <w:r w:rsidRPr="001571AC">
              <w:t>Sebastopol</w:t>
            </w:r>
          </w:p>
        </w:tc>
        <w:tc>
          <w:tcPr>
            <w:tcW w:w="4950" w:type="dxa"/>
            <w:noWrap/>
            <w:vAlign w:val="center"/>
            <w:hideMark/>
          </w:tcPr>
          <w:p w14:paraId="3156BCCB" w14:textId="77777777" w:rsidR="00FC3EB2" w:rsidRPr="001571AC" w:rsidRDefault="00FC3EB2" w:rsidP="007A36B4">
            <w:pPr>
              <w:jc w:val="center"/>
            </w:pPr>
            <w:r w:rsidRPr="001571AC">
              <w:t>[Painting Contractor]</w:t>
            </w:r>
          </w:p>
        </w:tc>
        <w:tc>
          <w:tcPr>
            <w:tcW w:w="1431" w:type="dxa"/>
            <w:noWrap/>
            <w:vAlign w:val="center"/>
            <w:hideMark/>
          </w:tcPr>
          <w:p w14:paraId="6795964E" w14:textId="77777777" w:rsidR="00FC3EB2" w:rsidRPr="001571AC" w:rsidRDefault="00FC3EB2" w:rsidP="007A36B4">
            <w:pPr>
              <w:jc w:val="center"/>
            </w:pPr>
            <w:r w:rsidRPr="001571AC">
              <w:t>LVP</w:t>
            </w:r>
          </w:p>
        </w:tc>
      </w:tr>
      <w:tr w:rsidR="00FC3EB2" w:rsidRPr="001571AC" w14:paraId="44C169A0" w14:textId="77777777" w:rsidTr="007A36B4">
        <w:trPr>
          <w:trHeight w:hRule="exact" w:val="864"/>
          <w:jc w:val="center"/>
        </w:trPr>
        <w:tc>
          <w:tcPr>
            <w:tcW w:w="2065" w:type="dxa"/>
            <w:noWrap/>
            <w:vAlign w:val="center"/>
            <w:hideMark/>
          </w:tcPr>
          <w:p w14:paraId="46FDA8C2" w14:textId="77777777" w:rsidR="00FC3EB2" w:rsidRPr="001571AC" w:rsidRDefault="00FC3EB2" w:rsidP="007A36B4">
            <w:pPr>
              <w:jc w:val="center"/>
            </w:pPr>
            <w:r w:rsidRPr="001571AC">
              <w:t>Sonoma</w:t>
            </w:r>
          </w:p>
        </w:tc>
        <w:tc>
          <w:tcPr>
            <w:tcW w:w="1980" w:type="dxa"/>
            <w:noWrap/>
            <w:vAlign w:val="center"/>
            <w:hideMark/>
          </w:tcPr>
          <w:p w14:paraId="0C40004F" w14:textId="77777777" w:rsidR="00FC3EB2" w:rsidRPr="001571AC" w:rsidRDefault="00FC3EB2" w:rsidP="007A36B4">
            <w:pPr>
              <w:jc w:val="center"/>
            </w:pPr>
            <w:r w:rsidRPr="001571AC">
              <w:t>Sebastopol</w:t>
            </w:r>
          </w:p>
        </w:tc>
        <w:tc>
          <w:tcPr>
            <w:tcW w:w="4950" w:type="dxa"/>
            <w:noWrap/>
            <w:vAlign w:val="center"/>
            <w:hideMark/>
          </w:tcPr>
          <w:p w14:paraId="0E588469" w14:textId="77777777" w:rsidR="00FC3EB2" w:rsidRPr="001571AC" w:rsidRDefault="00FC3EB2" w:rsidP="007A36B4">
            <w:pPr>
              <w:jc w:val="center"/>
            </w:pPr>
            <w:r w:rsidRPr="001571AC">
              <w:t>[Winery]</w:t>
            </w:r>
          </w:p>
        </w:tc>
        <w:tc>
          <w:tcPr>
            <w:tcW w:w="1431" w:type="dxa"/>
            <w:noWrap/>
            <w:vAlign w:val="center"/>
            <w:hideMark/>
          </w:tcPr>
          <w:p w14:paraId="74DC5BFA" w14:textId="77777777" w:rsidR="00FC3EB2" w:rsidRPr="001571AC" w:rsidRDefault="00FC3EB2" w:rsidP="007A36B4">
            <w:pPr>
              <w:jc w:val="center"/>
            </w:pPr>
            <w:r w:rsidRPr="001571AC">
              <w:t>LVP</w:t>
            </w:r>
          </w:p>
        </w:tc>
      </w:tr>
      <w:tr w:rsidR="00FC3EB2" w:rsidRPr="001571AC" w14:paraId="11A06305" w14:textId="77777777" w:rsidTr="007A36B4">
        <w:trPr>
          <w:trHeight w:hRule="exact" w:val="864"/>
          <w:jc w:val="center"/>
        </w:trPr>
        <w:tc>
          <w:tcPr>
            <w:tcW w:w="2065" w:type="dxa"/>
            <w:noWrap/>
            <w:vAlign w:val="center"/>
            <w:hideMark/>
          </w:tcPr>
          <w:p w14:paraId="4AFDF6DE" w14:textId="77777777" w:rsidR="00FC3EB2" w:rsidRPr="001571AC" w:rsidRDefault="00FC3EB2" w:rsidP="007A36B4">
            <w:pPr>
              <w:jc w:val="center"/>
            </w:pPr>
            <w:r w:rsidRPr="001571AC">
              <w:t>Sonoma</w:t>
            </w:r>
          </w:p>
        </w:tc>
        <w:tc>
          <w:tcPr>
            <w:tcW w:w="1980" w:type="dxa"/>
            <w:noWrap/>
            <w:vAlign w:val="center"/>
            <w:hideMark/>
          </w:tcPr>
          <w:p w14:paraId="0BF47107" w14:textId="77777777" w:rsidR="00FC3EB2" w:rsidRPr="001571AC" w:rsidRDefault="00FC3EB2" w:rsidP="007A36B4">
            <w:pPr>
              <w:jc w:val="center"/>
            </w:pPr>
            <w:r w:rsidRPr="001571AC">
              <w:t>Sonoma</w:t>
            </w:r>
          </w:p>
        </w:tc>
        <w:tc>
          <w:tcPr>
            <w:tcW w:w="4950" w:type="dxa"/>
            <w:noWrap/>
            <w:vAlign w:val="center"/>
            <w:hideMark/>
          </w:tcPr>
          <w:p w14:paraId="3BA0CCDF" w14:textId="77777777" w:rsidR="00FC3EB2" w:rsidRPr="001571AC" w:rsidRDefault="00FC3EB2" w:rsidP="007A36B4">
            <w:pPr>
              <w:jc w:val="center"/>
            </w:pPr>
            <w:r w:rsidRPr="001571AC">
              <w:t>[Household]</w:t>
            </w:r>
          </w:p>
        </w:tc>
        <w:tc>
          <w:tcPr>
            <w:tcW w:w="1431" w:type="dxa"/>
            <w:noWrap/>
            <w:vAlign w:val="center"/>
            <w:hideMark/>
          </w:tcPr>
          <w:p w14:paraId="22E04AC0" w14:textId="77777777" w:rsidR="00FC3EB2" w:rsidRPr="001571AC" w:rsidRDefault="00FC3EB2" w:rsidP="007A36B4">
            <w:pPr>
              <w:jc w:val="center"/>
            </w:pPr>
            <w:r w:rsidRPr="001571AC">
              <w:t>LVP</w:t>
            </w:r>
          </w:p>
        </w:tc>
      </w:tr>
      <w:tr w:rsidR="00FC3EB2" w:rsidRPr="001571AC" w14:paraId="16C62FF9" w14:textId="77777777" w:rsidTr="007A36B4">
        <w:trPr>
          <w:trHeight w:hRule="exact" w:val="864"/>
          <w:jc w:val="center"/>
        </w:trPr>
        <w:tc>
          <w:tcPr>
            <w:tcW w:w="2065" w:type="dxa"/>
            <w:noWrap/>
            <w:vAlign w:val="center"/>
            <w:hideMark/>
          </w:tcPr>
          <w:p w14:paraId="5103844B" w14:textId="77777777" w:rsidR="00FC3EB2" w:rsidRPr="001571AC" w:rsidRDefault="00FC3EB2" w:rsidP="007A36B4">
            <w:pPr>
              <w:jc w:val="center"/>
            </w:pPr>
            <w:r w:rsidRPr="001571AC">
              <w:lastRenderedPageBreak/>
              <w:t>Sonoma</w:t>
            </w:r>
          </w:p>
        </w:tc>
        <w:tc>
          <w:tcPr>
            <w:tcW w:w="1980" w:type="dxa"/>
            <w:noWrap/>
            <w:vAlign w:val="center"/>
            <w:hideMark/>
          </w:tcPr>
          <w:p w14:paraId="0EF7040C" w14:textId="77777777" w:rsidR="00FC3EB2" w:rsidRPr="001571AC" w:rsidRDefault="00FC3EB2" w:rsidP="007A36B4">
            <w:pPr>
              <w:jc w:val="center"/>
            </w:pPr>
            <w:r w:rsidRPr="001571AC">
              <w:t>Windsor</w:t>
            </w:r>
          </w:p>
        </w:tc>
        <w:tc>
          <w:tcPr>
            <w:tcW w:w="4950" w:type="dxa"/>
            <w:noWrap/>
            <w:vAlign w:val="center"/>
            <w:hideMark/>
          </w:tcPr>
          <w:p w14:paraId="3562E8D2" w14:textId="77777777" w:rsidR="00FC3EB2" w:rsidRPr="001571AC" w:rsidRDefault="00FC3EB2" w:rsidP="007A36B4">
            <w:pPr>
              <w:jc w:val="center"/>
            </w:pPr>
            <w:r w:rsidRPr="001571AC">
              <w:t>[General Building Contractor]</w:t>
            </w:r>
          </w:p>
        </w:tc>
        <w:tc>
          <w:tcPr>
            <w:tcW w:w="1431" w:type="dxa"/>
            <w:noWrap/>
            <w:vAlign w:val="center"/>
            <w:hideMark/>
          </w:tcPr>
          <w:p w14:paraId="2E8A9D6D" w14:textId="77777777" w:rsidR="00FC3EB2" w:rsidRPr="001571AC" w:rsidRDefault="00FC3EB2" w:rsidP="007A36B4">
            <w:pPr>
              <w:jc w:val="center"/>
            </w:pPr>
            <w:r w:rsidRPr="001571AC">
              <w:t>LVP</w:t>
            </w:r>
          </w:p>
        </w:tc>
      </w:tr>
      <w:tr w:rsidR="00FC3EB2" w:rsidRPr="001571AC" w14:paraId="5B4CEC43" w14:textId="77777777" w:rsidTr="007A36B4">
        <w:trPr>
          <w:trHeight w:hRule="exact" w:val="864"/>
          <w:jc w:val="center"/>
        </w:trPr>
        <w:tc>
          <w:tcPr>
            <w:tcW w:w="2065" w:type="dxa"/>
            <w:noWrap/>
            <w:vAlign w:val="center"/>
            <w:hideMark/>
          </w:tcPr>
          <w:p w14:paraId="4C2B20F9" w14:textId="77777777" w:rsidR="00FC3EB2" w:rsidRPr="001571AC" w:rsidRDefault="00FC3EB2" w:rsidP="007A36B4">
            <w:pPr>
              <w:jc w:val="center"/>
            </w:pPr>
            <w:r w:rsidRPr="001571AC">
              <w:t>Sonoma</w:t>
            </w:r>
          </w:p>
        </w:tc>
        <w:tc>
          <w:tcPr>
            <w:tcW w:w="1980" w:type="dxa"/>
            <w:noWrap/>
            <w:vAlign w:val="center"/>
            <w:hideMark/>
          </w:tcPr>
          <w:p w14:paraId="2D9CCF2B" w14:textId="77777777" w:rsidR="00FC3EB2" w:rsidRPr="001571AC" w:rsidRDefault="00FC3EB2" w:rsidP="007A36B4">
            <w:pPr>
              <w:jc w:val="center"/>
            </w:pPr>
            <w:r w:rsidRPr="001571AC">
              <w:t>Windsor</w:t>
            </w:r>
          </w:p>
        </w:tc>
        <w:tc>
          <w:tcPr>
            <w:tcW w:w="4950" w:type="dxa"/>
            <w:noWrap/>
            <w:vAlign w:val="center"/>
            <w:hideMark/>
          </w:tcPr>
          <w:p w14:paraId="73C46EDF" w14:textId="77777777" w:rsidR="00FC3EB2" w:rsidRPr="001571AC" w:rsidRDefault="00FC3EB2" w:rsidP="007A36B4">
            <w:pPr>
              <w:jc w:val="center"/>
            </w:pPr>
            <w:r w:rsidRPr="001571AC">
              <w:t>[Tribe]</w:t>
            </w:r>
          </w:p>
        </w:tc>
        <w:tc>
          <w:tcPr>
            <w:tcW w:w="1431" w:type="dxa"/>
            <w:noWrap/>
            <w:vAlign w:val="center"/>
            <w:hideMark/>
          </w:tcPr>
          <w:p w14:paraId="51DE6170" w14:textId="77777777" w:rsidR="00FC3EB2" w:rsidRPr="001571AC" w:rsidRDefault="00FC3EB2" w:rsidP="007A36B4">
            <w:pPr>
              <w:jc w:val="center"/>
            </w:pPr>
            <w:r w:rsidRPr="001571AC">
              <w:t>LVP</w:t>
            </w:r>
          </w:p>
        </w:tc>
      </w:tr>
      <w:tr w:rsidR="00FC3EB2" w:rsidRPr="001571AC" w14:paraId="20587728" w14:textId="77777777" w:rsidTr="007A36B4">
        <w:trPr>
          <w:trHeight w:hRule="exact" w:val="864"/>
          <w:jc w:val="center"/>
        </w:trPr>
        <w:tc>
          <w:tcPr>
            <w:tcW w:w="2065" w:type="dxa"/>
            <w:noWrap/>
            <w:vAlign w:val="center"/>
            <w:hideMark/>
          </w:tcPr>
          <w:p w14:paraId="3110B9BB" w14:textId="77777777" w:rsidR="00FC3EB2" w:rsidRPr="001571AC" w:rsidRDefault="00FC3EB2" w:rsidP="007A36B4">
            <w:pPr>
              <w:jc w:val="center"/>
            </w:pPr>
            <w:r w:rsidRPr="001571AC">
              <w:t>Stanislaus</w:t>
            </w:r>
          </w:p>
        </w:tc>
        <w:tc>
          <w:tcPr>
            <w:tcW w:w="1980" w:type="dxa"/>
            <w:noWrap/>
            <w:vAlign w:val="center"/>
            <w:hideMark/>
          </w:tcPr>
          <w:p w14:paraId="69B20A48" w14:textId="77777777" w:rsidR="00FC3EB2" w:rsidRPr="001571AC" w:rsidRDefault="00FC3EB2" w:rsidP="007A36B4">
            <w:pPr>
              <w:jc w:val="center"/>
            </w:pPr>
            <w:r w:rsidRPr="001571AC">
              <w:t>Ceres</w:t>
            </w:r>
          </w:p>
        </w:tc>
        <w:tc>
          <w:tcPr>
            <w:tcW w:w="4950" w:type="dxa"/>
            <w:noWrap/>
            <w:vAlign w:val="center"/>
            <w:hideMark/>
          </w:tcPr>
          <w:p w14:paraId="6E4153B4" w14:textId="77777777" w:rsidR="00FC3EB2" w:rsidRPr="001571AC" w:rsidRDefault="00FC3EB2" w:rsidP="007A36B4">
            <w:pPr>
              <w:jc w:val="center"/>
            </w:pPr>
            <w:r w:rsidRPr="001571AC">
              <w:t>[Painting Contractor]</w:t>
            </w:r>
          </w:p>
        </w:tc>
        <w:tc>
          <w:tcPr>
            <w:tcW w:w="1431" w:type="dxa"/>
            <w:noWrap/>
            <w:vAlign w:val="center"/>
            <w:hideMark/>
          </w:tcPr>
          <w:p w14:paraId="5B3521A4" w14:textId="77777777" w:rsidR="00FC3EB2" w:rsidRPr="001571AC" w:rsidRDefault="00FC3EB2" w:rsidP="007A36B4">
            <w:pPr>
              <w:jc w:val="center"/>
            </w:pPr>
            <w:r w:rsidRPr="001571AC">
              <w:t>LVP</w:t>
            </w:r>
          </w:p>
        </w:tc>
      </w:tr>
      <w:tr w:rsidR="00FC3EB2" w:rsidRPr="001571AC" w14:paraId="3F45E60D" w14:textId="77777777" w:rsidTr="007A36B4">
        <w:trPr>
          <w:trHeight w:hRule="exact" w:val="864"/>
          <w:jc w:val="center"/>
        </w:trPr>
        <w:tc>
          <w:tcPr>
            <w:tcW w:w="2065" w:type="dxa"/>
            <w:noWrap/>
            <w:vAlign w:val="center"/>
            <w:hideMark/>
          </w:tcPr>
          <w:p w14:paraId="7CE0068E" w14:textId="77777777" w:rsidR="00FC3EB2" w:rsidRPr="001571AC" w:rsidRDefault="00FC3EB2" w:rsidP="007A36B4">
            <w:pPr>
              <w:jc w:val="center"/>
            </w:pPr>
            <w:r w:rsidRPr="001571AC">
              <w:t>Stanislaus</w:t>
            </w:r>
          </w:p>
        </w:tc>
        <w:tc>
          <w:tcPr>
            <w:tcW w:w="1980" w:type="dxa"/>
            <w:noWrap/>
            <w:vAlign w:val="center"/>
            <w:hideMark/>
          </w:tcPr>
          <w:p w14:paraId="39686B4D" w14:textId="77777777" w:rsidR="00FC3EB2" w:rsidRPr="001571AC" w:rsidRDefault="00FC3EB2" w:rsidP="007A36B4">
            <w:pPr>
              <w:jc w:val="center"/>
            </w:pPr>
            <w:r w:rsidRPr="001571AC">
              <w:t>Modesto</w:t>
            </w:r>
          </w:p>
        </w:tc>
        <w:tc>
          <w:tcPr>
            <w:tcW w:w="4950" w:type="dxa"/>
            <w:noWrap/>
            <w:vAlign w:val="center"/>
            <w:hideMark/>
          </w:tcPr>
          <w:p w14:paraId="75E92A3B" w14:textId="77777777" w:rsidR="00FC3EB2" w:rsidRPr="001571AC" w:rsidRDefault="00FC3EB2" w:rsidP="007A36B4">
            <w:pPr>
              <w:jc w:val="center"/>
            </w:pPr>
            <w:r w:rsidRPr="001571AC">
              <w:t>[ambulance Company]</w:t>
            </w:r>
          </w:p>
        </w:tc>
        <w:tc>
          <w:tcPr>
            <w:tcW w:w="1431" w:type="dxa"/>
            <w:noWrap/>
            <w:vAlign w:val="center"/>
            <w:hideMark/>
          </w:tcPr>
          <w:p w14:paraId="0D0621A8" w14:textId="77777777" w:rsidR="00FC3EB2" w:rsidRPr="001571AC" w:rsidRDefault="00FC3EB2" w:rsidP="007A36B4">
            <w:pPr>
              <w:jc w:val="center"/>
            </w:pPr>
            <w:r w:rsidRPr="001571AC">
              <w:t>LVP</w:t>
            </w:r>
          </w:p>
        </w:tc>
      </w:tr>
      <w:tr w:rsidR="00FC3EB2" w:rsidRPr="001571AC" w14:paraId="7BE1BF0B" w14:textId="77777777" w:rsidTr="007A36B4">
        <w:trPr>
          <w:trHeight w:hRule="exact" w:val="864"/>
          <w:jc w:val="center"/>
        </w:trPr>
        <w:tc>
          <w:tcPr>
            <w:tcW w:w="2065" w:type="dxa"/>
            <w:noWrap/>
            <w:vAlign w:val="center"/>
            <w:hideMark/>
          </w:tcPr>
          <w:p w14:paraId="77974727" w14:textId="77777777" w:rsidR="00FC3EB2" w:rsidRPr="001571AC" w:rsidRDefault="00FC3EB2" w:rsidP="007A36B4">
            <w:pPr>
              <w:jc w:val="center"/>
            </w:pPr>
            <w:r w:rsidRPr="001571AC">
              <w:t>Stanislaus</w:t>
            </w:r>
          </w:p>
        </w:tc>
        <w:tc>
          <w:tcPr>
            <w:tcW w:w="1980" w:type="dxa"/>
            <w:noWrap/>
            <w:vAlign w:val="center"/>
            <w:hideMark/>
          </w:tcPr>
          <w:p w14:paraId="0191997C" w14:textId="77777777" w:rsidR="00FC3EB2" w:rsidRPr="001571AC" w:rsidRDefault="00FC3EB2" w:rsidP="007A36B4">
            <w:pPr>
              <w:jc w:val="center"/>
            </w:pPr>
            <w:r w:rsidRPr="001571AC">
              <w:t>Modesto</w:t>
            </w:r>
          </w:p>
        </w:tc>
        <w:tc>
          <w:tcPr>
            <w:tcW w:w="4950" w:type="dxa"/>
            <w:noWrap/>
            <w:vAlign w:val="center"/>
            <w:hideMark/>
          </w:tcPr>
          <w:p w14:paraId="49B9D654" w14:textId="77777777" w:rsidR="00FC3EB2" w:rsidRPr="001571AC" w:rsidRDefault="00FC3EB2" w:rsidP="007A36B4">
            <w:pPr>
              <w:jc w:val="center"/>
            </w:pPr>
            <w:r w:rsidRPr="001571AC">
              <w:t>[Housing Authority]</w:t>
            </w:r>
          </w:p>
        </w:tc>
        <w:tc>
          <w:tcPr>
            <w:tcW w:w="1431" w:type="dxa"/>
            <w:noWrap/>
            <w:vAlign w:val="center"/>
            <w:hideMark/>
          </w:tcPr>
          <w:p w14:paraId="79603BC4" w14:textId="77777777" w:rsidR="00FC3EB2" w:rsidRPr="001571AC" w:rsidRDefault="00FC3EB2" w:rsidP="007A36B4">
            <w:pPr>
              <w:jc w:val="center"/>
            </w:pPr>
            <w:r w:rsidRPr="001571AC">
              <w:t>LVP</w:t>
            </w:r>
          </w:p>
        </w:tc>
      </w:tr>
      <w:tr w:rsidR="00FC3EB2" w:rsidRPr="001571AC" w14:paraId="1D1527AC" w14:textId="77777777" w:rsidTr="007A36B4">
        <w:trPr>
          <w:trHeight w:hRule="exact" w:val="864"/>
          <w:jc w:val="center"/>
        </w:trPr>
        <w:tc>
          <w:tcPr>
            <w:tcW w:w="2065" w:type="dxa"/>
            <w:noWrap/>
            <w:vAlign w:val="center"/>
            <w:hideMark/>
          </w:tcPr>
          <w:p w14:paraId="1E6AF7F8" w14:textId="77777777" w:rsidR="00FC3EB2" w:rsidRPr="001571AC" w:rsidRDefault="00FC3EB2" w:rsidP="007A36B4">
            <w:pPr>
              <w:jc w:val="center"/>
            </w:pPr>
            <w:r w:rsidRPr="001571AC">
              <w:t>Stanislaus</w:t>
            </w:r>
          </w:p>
        </w:tc>
        <w:tc>
          <w:tcPr>
            <w:tcW w:w="1980" w:type="dxa"/>
            <w:noWrap/>
            <w:vAlign w:val="center"/>
            <w:hideMark/>
          </w:tcPr>
          <w:p w14:paraId="08B79906" w14:textId="77777777" w:rsidR="00FC3EB2" w:rsidRPr="001571AC" w:rsidRDefault="00FC3EB2" w:rsidP="007A36B4">
            <w:pPr>
              <w:jc w:val="center"/>
            </w:pPr>
            <w:r w:rsidRPr="001571AC">
              <w:t>Modesto</w:t>
            </w:r>
          </w:p>
        </w:tc>
        <w:tc>
          <w:tcPr>
            <w:tcW w:w="4950" w:type="dxa"/>
            <w:noWrap/>
            <w:vAlign w:val="center"/>
            <w:hideMark/>
          </w:tcPr>
          <w:p w14:paraId="067629F0" w14:textId="77777777" w:rsidR="00FC3EB2" w:rsidRPr="001571AC" w:rsidRDefault="00FC3EB2" w:rsidP="007A36B4">
            <w:pPr>
              <w:jc w:val="center"/>
            </w:pPr>
            <w:r w:rsidRPr="001571AC">
              <w:t>[Painting Contractor]</w:t>
            </w:r>
          </w:p>
        </w:tc>
        <w:tc>
          <w:tcPr>
            <w:tcW w:w="1431" w:type="dxa"/>
            <w:noWrap/>
            <w:vAlign w:val="center"/>
            <w:hideMark/>
          </w:tcPr>
          <w:p w14:paraId="7E339CD9" w14:textId="77777777" w:rsidR="00FC3EB2" w:rsidRPr="001571AC" w:rsidRDefault="00FC3EB2" w:rsidP="007A36B4">
            <w:pPr>
              <w:jc w:val="center"/>
            </w:pPr>
            <w:r w:rsidRPr="001571AC">
              <w:t>RLVP</w:t>
            </w:r>
          </w:p>
        </w:tc>
      </w:tr>
      <w:tr w:rsidR="00FC3EB2" w:rsidRPr="001571AC" w14:paraId="1D2C4B09" w14:textId="77777777" w:rsidTr="007A36B4">
        <w:trPr>
          <w:trHeight w:hRule="exact" w:val="864"/>
          <w:jc w:val="center"/>
        </w:trPr>
        <w:tc>
          <w:tcPr>
            <w:tcW w:w="2065" w:type="dxa"/>
            <w:noWrap/>
            <w:vAlign w:val="center"/>
            <w:hideMark/>
          </w:tcPr>
          <w:p w14:paraId="4F9FA81B" w14:textId="77777777" w:rsidR="00FC3EB2" w:rsidRPr="001571AC" w:rsidRDefault="00FC3EB2" w:rsidP="007A36B4">
            <w:pPr>
              <w:jc w:val="center"/>
            </w:pPr>
            <w:r w:rsidRPr="001571AC">
              <w:t>Stanislaus</w:t>
            </w:r>
          </w:p>
        </w:tc>
        <w:tc>
          <w:tcPr>
            <w:tcW w:w="1980" w:type="dxa"/>
            <w:noWrap/>
            <w:vAlign w:val="center"/>
            <w:hideMark/>
          </w:tcPr>
          <w:p w14:paraId="3B00FD9C" w14:textId="77777777" w:rsidR="00FC3EB2" w:rsidRPr="001571AC" w:rsidRDefault="00FC3EB2" w:rsidP="007A36B4">
            <w:pPr>
              <w:jc w:val="center"/>
            </w:pPr>
            <w:r w:rsidRPr="001571AC">
              <w:t>Modesto</w:t>
            </w:r>
          </w:p>
        </w:tc>
        <w:tc>
          <w:tcPr>
            <w:tcW w:w="4950" w:type="dxa"/>
            <w:noWrap/>
            <w:vAlign w:val="center"/>
            <w:hideMark/>
          </w:tcPr>
          <w:p w14:paraId="300E0F6E" w14:textId="77777777" w:rsidR="00FC3EB2" w:rsidRPr="001571AC" w:rsidRDefault="00FC3EB2" w:rsidP="007A36B4">
            <w:pPr>
              <w:jc w:val="center"/>
            </w:pPr>
            <w:r w:rsidRPr="001571AC">
              <w:t>[Painting Contractor]</w:t>
            </w:r>
          </w:p>
        </w:tc>
        <w:tc>
          <w:tcPr>
            <w:tcW w:w="1431" w:type="dxa"/>
            <w:noWrap/>
            <w:vAlign w:val="center"/>
            <w:hideMark/>
          </w:tcPr>
          <w:p w14:paraId="2672CCEC" w14:textId="77777777" w:rsidR="00FC3EB2" w:rsidRPr="001571AC" w:rsidRDefault="00FC3EB2" w:rsidP="007A36B4">
            <w:pPr>
              <w:jc w:val="center"/>
            </w:pPr>
            <w:r w:rsidRPr="001571AC">
              <w:t>RLVP</w:t>
            </w:r>
          </w:p>
        </w:tc>
      </w:tr>
      <w:tr w:rsidR="00FC3EB2" w:rsidRPr="001571AC" w14:paraId="50257CC2" w14:textId="77777777" w:rsidTr="007A36B4">
        <w:trPr>
          <w:trHeight w:hRule="exact" w:val="864"/>
          <w:jc w:val="center"/>
        </w:trPr>
        <w:tc>
          <w:tcPr>
            <w:tcW w:w="2065" w:type="dxa"/>
            <w:noWrap/>
            <w:vAlign w:val="center"/>
            <w:hideMark/>
          </w:tcPr>
          <w:p w14:paraId="47474ED1" w14:textId="77777777" w:rsidR="00FC3EB2" w:rsidRPr="001571AC" w:rsidRDefault="00FC3EB2" w:rsidP="007A36B4">
            <w:pPr>
              <w:jc w:val="center"/>
            </w:pPr>
            <w:r w:rsidRPr="001571AC">
              <w:t>Stanislaus</w:t>
            </w:r>
          </w:p>
        </w:tc>
        <w:tc>
          <w:tcPr>
            <w:tcW w:w="1980" w:type="dxa"/>
            <w:noWrap/>
            <w:vAlign w:val="center"/>
            <w:hideMark/>
          </w:tcPr>
          <w:p w14:paraId="15A78AC2" w14:textId="77777777" w:rsidR="00FC3EB2" w:rsidRPr="001571AC" w:rsidRDefault="00FC3EB2" w:rsidP="007A36B4">
            <w:pPr>
              <w:jc w:val="center"/>
            </w:pPr>
            <w:r w:rsidRPr="001571AC">
              <w:t>Modesto</w:t>
            </w:r>
          </w:p>
        </w:tc>
        <w:tc>
          <w:tcPr>
            <w:tcW w:w="4950" w:type="dxa"/>
            <w:noWrap/>
            <w:vAlign w:val="center"/>
            <w:hideMark/>
          </w:tcPr>
          <w:p w14:paraId="5782FE5B" w14:textId="77777777" w:rsidR="00FC3EB2" w:rsidRPr="001571AC" w:rsidRDefault="00FC3EB2" w:rsidP="007A36B4">
            <w:pPr>
              <w:jc w:val="center"/>
            </w:pPr>
            <w:r w:rsidRPr="001571AC">
              <w:t>[Painting Contractor]</w:t>
            </w:r>
          </w:p>
        </w:tc>
        <w:tc>
          <w:tcPr>
            <w:tcW w:w="1431" w:type="dxa"/>
            <w:noWrap/>
            <w:vAlign w:val="center"/>
            <w:hideMark/>
          </w:tcPr>
          <w:p w14:paraId="5764C6A5" w14:textId="77777777" w:rsidR="00FC3EB2" w:rsidRPr="001571AC" w:rsidRDefault="00FC3EB2" w:rsidP="007A36B4">
            <w:pPr>
              <w:jc w:val="center"/>
            </w:pPr>
            <w:r w:rsidRPr="001571AC">
              <w:t>LVP</w:t>
            </w:r>
          </w:p>
        </w:tc>
      </w:tr>
      <w:tr w:rsidR="00FC3EB2" w:rsidRPr="001571AC" w14:paraId="2690786E" w14:textId="77777777" w:rsidTr="007A36B4">
        <w:trPr>
          <w:trHeight w:hRule="exact" w:val="864"/>
          <w:jc w:val="center"/>
        </w:trPr>
        <w:tc>
          <w:tcPr>
            <w:tcW w:w="2065" w:type="dxa"/>
            <w:noWrap/>
            <w:vAlign w:val="center"/>
            <w:hideMark/>
          </w:tcPr>
          <w:p w14:paraId="49300FFE" w14:textId="77777777" w:rsidR="00FC3EB2" w:rsidRPr="001571AC" w:rsidRDefault="00FC3EB2" w:rsidP="007A36B4">
            <w:pPr>
              <w:jc w:val="center"/>
            </w:pPr>
            <w:r w:rsidRPr="001571AC">
              <w:t>Stanislaus</w:t>
            </w:r>
          </w:p>
        </w:tc>
        <w:tc>
          <w:tcPr>
            <w:tcW w:w="1980" w:type="dxa"/>
            <w:noWrap/>
            <w:vAlign w:val="center"/>
            <w:hideMark/>
          </w:tcPr>
          <w:p w14:paraId="53E2643B" w14:textId="77777777" w:rsidR="00FC3EB2" w:rsidRPr="001571AC" w:rsidRDefault="00FC3EB2" w:rsidP="007A36B4">
            <w:pPr>
              <w:jc w:val="center"/>
            </w:pPr>
            <w:r w:rsidRPr="001571AC">
              <w:t>Modesto</w:t>
            </w:r>
          </w:p>
        </w:tc>
        <w:tc>
          <w:tcPr>
            <w:tcW w:w="4950" w:type="dxa"/>
            <w:noWrap/>
            <w:vAlign w:val="center"/>
            <w:hideMark/>
          </w:tcPr>
          <w:p w14:paraId="2F2C06EC" w14:textId="77777777" w:rsidR="00FC3EB2" w:rsidRPr="001571AC" w:rsidRDefault="00FC3EB2" w:rsidP="007A36B4">
            <w:pPr>
              <w:jc w:val="center"/>
            </w:pPr>
            <w:r w:rsidRPr="001571AC">
              <w:t>[Painting Contractor]</w:t>
            </w:r>
          </w:p>
        </w:tc>
        <w:tc>
          <w:tcPr>
            <w:tcW w:w="1431" w:type="dxa"/>
            <w:noWrap/>
            <w:vAlign w:val="center"/>
            <w:hideMark/>
          </w:tcPr>
          <w:p w14:paraId="47125D42" w14:textId="77777777" w:rsidR="00FC3EB2" w:rsidRPr="001571AC" w:rsidRDefault="00FC3EB2" w:rsidP="007A36B4">
            <w:pPr>
              <w:jc w:val="center"/>
            </w:pPr>
            <w:r w:rsidRPr="001571AC">
              <w:t>LVP</w:t>
            </w:r>
          </w:p>
        </w:tc>
      </w:tr>
      <w:tr w:rsidR="00FC3EB2" w:rsidRPr="001571AC" w14:paraId="1A861289" w14:textId="77777777" w:rsidTr="007A36B4">
        <w:trPr>
          <w:trHeight w:hRule="exact" w:val="864"/>
          <w:jc w:val="center"/>
        </w:trPr>
        <w:tc>
          <w:tcPr>
            <w:tcW w:w="2065" w:type="dxa"/>
            <w:noWrap/>
            <w:vAlign w:val="center"/>
            <w:hideMark/>
          </w:tcPr>
          <w:p w14:paraId="0F68EA6E" w14:textId="77777777" w:rsidR="00FC3EB2" w:rsidRPr="001571AC" w:rsidRDefault="00FC3EB2" w:rsidP="007A36B4">
            <w:pPr>
              <w:jc w:val="center"/>
            </w:pPr>
            <w:r w:rsidRPr="001571AC">
              <w:t>Stanislaus</w:t>
            </w:r>
          </w:p>
        </w:tc>
        <w:tc>
          <w:tcPr>
            <w:tcW w:w="1980" w:type="dxa"/>
            <w:noWrap/>
            <w:vAlign w:val="center"/>
            <w:hideMark/>
          </w:tcPr>
          <w:p w14:paraId="46F648F7" w14:textId="77777777" w:rsidR="00FC3EB2" w:rsidRPr="001571AC" w:rsidRDefault="00FC3EB2" w:rsidP="007A36B4">
            <w:pPr>
              <w:jc w:val="center"/>
            </w:pPr>
            <w:r w:rsidRPr="001571AC">
              <w:t>Modesto</w:t>
            </w:r>
          </w:p>
        </w:tc>
        <w:tc>
          <w:tcPr>
            <w:tcW w:w="4950" w:type="dxa"/>
            <w:noWrap/>
            <w:vAlign w:val="center"/>
            <w:hideMark/>
          </w:tcPr>
          <w:p w14:paraId="7159FEC0" w14:textId="77777777" w:rsidR="00FC3EB2" w:rsidRPr="001571AC" w:rsidRDefault="00FC3EB2" w:rsidP="007A36B4">
            <w:pPr>
              <w:jc w:val="center"/>
            </w:pPr>
            <w:r w:rsidRPr="001571AC">
              <w:t>[Property Manager/Owner]</w:t>
            </w:r>
          </w:p>
        </w:tc>
        <w:tc>
          <w:tcPr>
            <w:tcW w:w="1431" w:type="dxa"/>
            <w:noWrap/>
            <w:vAlign w:val="center"/>
            <w:hideMark/>
          </w:tcPr>
          <w:p w14:paraId="248EEF7B" w14:textId="77777777" w:rsidR="00FC3EB2" w:rsidRPr="001571AC" w:rsidRDefault="00FC3EB2" w:rsidP="007A36B4">
            <w:pPr>
              <w:jc w:val="center"/>
            </w:pPr>
            <w:r w:rsidRPr="001571AC">
              <w:t>LVP</w:t>
            </w:r>
          </w:p>
        </w:tc>
      </w:tr>
      <w:tr w:rsidR="00FC3EB2" w:rsidRPr="001571AC" w14:paraId="32DE7B4A" w14:textId="77777777" w:rsidTr="007A36B4">
        <w:trPr>
          <w:trHeight w:hRule="exact" w:val="864"/>
          <w:jc w:val="center"/>
        </w:trPr>
        <w:tc>
          <w:tcPr>
            <w:tcW w:w="2065" w:type="dxa"/>
            <w:noWrap/>
            <w:vAlign w:val="center"/>
            <w:hideMark/>
          </w:tcPr>
          <w:p w14:paraId="2481C4DF" w14:textId="77777777" w:rsidR="00FC3EB2" w:rsidRPr="001571AC" w:rsidRDefault="00FC3EB2" w:rsidP="007A36B4">
            <w:pPr>
              <w:jc w:val="center"/>
            </w:pPr>
            <w:r w:rsidRPr="001571AC">
              <w:t>Stanislaus</w:t>
            </w:r>
          </w:p>
        </w:tc>
        <w:tc>
          <w:tcPr>
            <w:tcW w:w="1980" w:type="dxa"/>
            <w:noWrap/>
            <w:vAlign w:val="center"/>
            <w:hideMark/>
          </w:tcPr>
          <w:p w14:paraId="216A7435" w14:textId="77777777" w:rsidR="00FC3EB2" w:rsidRPr="001571AC" w:rsidRDefault="00FC3EB2" w:rsidP="007A36B4">
            <w:pPr>
              <w:jc w:val="center"/>
            </w:pPr>
            <w:r w:rsidRPr="001571AC">
              <w:t>Oakdale</w:t>
            </w:r>
          </w:p>
        </w:tc>
        <w:tc>
          <w:tcPr>
            <w:tcW w:w="4950" w:type="dxa"/>
            <w:noWrap/>
            <w:vAlign w:val="center"/>
            <w:hideMark/>
          </w:tcPr>
          <w:p w14:paraId="0BF8DCE4" w14:textId="77777777" w:rsidR="00FC3EB2" w:rsidRPr="001571AC" w:rsidRDefault="00FC3EB2" w:rsidP="007A36B4">
            <w:pPr>
              <w:jc w:val="center"/>
            </w:pPr>
            <w:r w:rsidRPr="001571AC">
              <w:t>[Construction]</w:t>
            </w:r>
          </w:p>
        </w:tc>
        <w:tc>
          <w:tcPr>
            <w:tcW w:w="1431" w:type="dxa"/>
            <w:noWrap/>
            <w:vAlign w:val="center"/>
            <w:hideMark/>
          </w:tcPr>
          <w:p w14:paraId="653EBCD1" w14:textId="77777777" w:rsidR="00FC3EB2" w:rsidRPr="001571AC" w:rsidRDefault="00FC3EB2" w:rsidP="007A36B4">
            <w:pPr>
              <w:jc w:val="center"/>
            </w:pPr>
            <w:r w:rsidRPr="001571AC">
              <w:t>LVP</w:t>
            </w:r>
          </w:p>
        </w:tc>
      </w:tr>
      <w:tr w:rsidR="00FC3EB2" w:rsidRPr="001571AC" w14:paraId="4B45EDEE" w14:textId="77777777" w:rsidTr="007A36B4">
        <w:trPr>
          <w:trHeight w:hRule="exact" w:val="864"/>
          <w:jc w:val="center"/>
        </w:trPr>
        <w:tc>
          <w:tcPr>
            <w:tcW w:w="2065" w:type="dxa"/>
            <w:noWrap/>
            <w:vAlign w:val="center"/>
            <w:hideMark/>
          </w:tcPr>
          <w:p w14:paraId="1C2C85CD" w14:textId="77777777" w:rsidR="00FC3EB2" w:rsidRPr="001571AC" w:rsidRDefault="00FC3EB2" w:rsidP="007A36B4">
            <w:pPr>
              <w:jc w:val="center"/>
            </w:pPr>
            <w:r w:rsidRPr="001571AC">
              <w:t>Stanislaus</w:t>
            </w:r>
          </w:p>
        </w:tc>
        <w:tc>
          <w:tcPr>
            <w:tcW w:w="1980" w:type="dxa"/>
            <w:noWrap/>
            <w:vAlign w:val="center"/>
            <w:hideMark/>
          </w:tcPr>
          <w:p w14:paraId="7315BA9F" w14:textId="77777777" w:rsidR="00FC3EB2" w:rsidRPr="001571AC" w:rsidRDefault="00FC3EB2" w:rsidP="007A36B4">
            <w:pPr>
              <w:jc w:val="center"/>
            </w:pPr>
            <w:r w:rsidRPr="001571AC">
              <w:t>Oakdale</w:t>
            </w:r>
          </w:p>
        </w:tc>
        <w:tc>
          <w:tcPr>
            <w:tcW w:w="4950" w:type="dxa"/>
            <w:noWrap/>
            <w:vAlign w:val="center"/>
            <w:hideMark/>
          </w:tcPr>
          <w:p w14:paraId="23A56BF6" w14:textId="77777777" w:rsidR="00FC3EB2" w:rsidRPr="001571AC" w:rsidRDefault="00FC3EB2" w:rsidP="007A36B4">
            <w:pPr>
              <w:jc w:val="center"/>
            </w:pPr>
            <w:r w:rsidRPr="001571AC">
              <w:t>[Construction]</w:t>
            </w:r>
          </w:p>
        </w:tc>
        <w:tc>
          <w:tcPr>
            <w:tcW w:w="1431" w:type="dxa"/>
            <w:noWrap/>
            <w:vAlign w:val="center"/>
            <w:hideMark/>
          </w:tcPr>
          <w:p w14:paraId="1C2B7C22" w14:textId="77777777" w:rsidR="00FC3EB2" w:rsidRPr="001571AC" w:rsidRDefault="00FC3EB2" w:rsidP="007A36B4">
            <w:pPr>
              <w:jc w:val="center"/>
            </w:pPr>
            <w:r w:rsidRPr="001571AC">
              <w:t>LVP</w:t>
            </w:r>
          </w:p>
        </w:tc>
      </w:tr>
      <w:tr w:rsidR="00FC3EB2" w:rsidRPr="001571AC" w14:paraId="4B738DAB" w14:textId="77777777" w:rsidTr="007A36B4">
        <w:trPr>
          <w:trHeight w:hRule="exact" w:val="864"/>
          <w:jc w:val="center"/>
        </w:trPr>
        <w:tc>
          <w:tcPr>
            <w:tcW w:w="2065" w:type="dxa"/>
            <w:noWrap/>
            <w:vAlign w:val="center"/>
            <w:hideMark/>
          </w:tcPr>
          <w:p w14:paraId="54C5AB89" w14:textId="77777777" w:rsidR="00FC3EB2" w:rsidRPr="001571AC" w:rsidRDefault="00FC3EB2" w:rsidP="007A36B4">
            <w:pPr>
              <w:jc w:val="center"/>
            </w:pPr>
            <w:r w:rsidRPr="001571AC">
              <w:t>Stanislaus</w:t>
            </w:r>
          </w:p>
        </w:tc>
        <w:tc>
          <w:tcPr>
            <w:tcW w:w="1980" w:type="dxa"/>
            <w:noWrap/>
            <w:vAlign w:val="center"/>
            <w:hideMark/>
          </w:tcPr>
          <w:p w14:paraId="3E528C13" w14:textId="77777777" w:rsidR="00FC3EB2" w:rsidRPr="001571AC" w:rsidRDefault="00FC3EB2" w:rsidP="007A36B4">
            <w:pPr>
              <w:jc w:val="center"/>
            </w:pPr>
            <w:r w:rsidRPr="001571AC">
              <w:t>Oakdale</w:t>
            </w:r>
          </w:p>
        </w:tc>
        <w:tc>
          <w:tcPr>
            <w:tcW w:w="4950" w:type="dxa"/>
            <w:noWrap/>
            <w:vAlign w:val="center"/>
            <w:hideMark/>
          </w:tcPr>
          <w:p w14:paraId="7FD47E8E" w14:textId="77777777" w:rsidR="00FC3EB2" w:rsidRPr="001571AC" w:rsidRDefault="00FC3EB2" w:rsidP="007A36B4">
            <w:pPr>
              <w:jc w:val="center"/>
            </w:pPr>
            <w:r w:rsidRPr="001571AC">
              <w:t>[Household]</w:t>
            </w:r>
          </w:p>
        </w:tc>
        <w:tc>
          <w:tcPr>
            <w:tcW w:w="1431" w:type="dxa"/>
            <w:noWrap/>
            <w:vAlign w:val="center"/>
            <w:hideMark/>
          </w:tcPr>
          <w:p w14:paraId="1607FCA2" w14:textId="77777777" w:rsidR="00FC3EB2" w:rsidRPr="001571AC" w:rsidRDefault="00FC3EB2" w:rsidP="007A36B4">
            <w:pPr>
              <w:jc w:val="center"/>
            </w:pPr>
            <w:r w:rsidRPr="001571AC">
              <w:t>LVP</w:t>
            </w:r>
          </w:p>
        </w:tc>
      </w:tr>
      <w:tr w:rsidR="00FC3EB2" w:rsidRPr="001571AC" w14:paraId="66329DAD" w14:textId="77777777" w:rsidTr="007A36B4">
        <w:trPr>
          <w:trHeight w:hRule="exact" w:val="864"/>
          <w:jc w:val="center"/>
        </w:trPr>
        <w:tc>
          <w:tcPr>
            <w:tcW w:w="2065" w:type="dxa"/>
            <w:noWrap/>
            <w:vAlign w:val="center"/>
            <w:hideMark/>
          </w:tcPr>
          <w:p w14:paraId="2B0EC984" w14:textId="77777777" w:rsidR="00FC3EB2" w:rsidRPr="001571AC" w:rsidRDefault="00FC3EB2" w:rsidP="007A36B4">
            <w:pPr>
              <w:jc w:val="center"/>
            </w:pPr>
            <w:r w:rsidRPr="001571AC">
              <w:t>Stanislaus</w:t>
            </w:r>
          </w:p>
        </w:tc>
        <w:tc>
          <w:tcPr>
            <w:tcW w:w="1980" w:type="dxa"/>
            <w:noWrap/>
            <w:vAlign w:val="center"/>
            <w:hideMark/>
          </w:tcPr>
          <w:p w14:paraId="7155921C" w14:textId="77777777" w:rsidR="00FC3EB2" w:rsidRPr="001571AC" w:rsidRDefault="00FC3EB2" w:rsidP="007A36B4">
            <w:pPr>
              <w:jc w:val="center"/>
            </w:pPr>
            <w:r w:rsidRPr="001571AC">
              <w:t>Turlock</w:t>
            </w:r>
          </w:p>
        </w:tc>
        <w:tc>
          <w:tcPr>
            <w:tcW w:w="4950" w:type="dxa"/>
            <w:noWrap/>
            <w:vAlign w:val="center"/>
            <w:hideMark/>
          </w:tcPr>
          <w:p w14:paraId="7AD32F1C" w14:textId="77777777" w:rsidR="00FC3EB2" w:rsidRPr="001571AC" w:rsidRDefault="00FC3EB2" w:rsidP="007A36B4">
            <w:pPr>
              <w:jc w:val="center"/>
            </w:pPr>
            <w:r w:rsidRPr="001571AC">
              <w:t>[Construction]</w:t>
            </w:r>
          </w:p>
        </w:tc>
        <w:tc>
          <w:tcPr>
            <w:tcW w:w="1431" w:type="dxa"/>
            <w:noWrap/>
            <w:vAlign w:val="center"/>
            <w:hideMark/>
          </w:tcPr>
          <w:p w14:paraId="12C33771" w14:textId="77777777" w:rsidR="00FC3EB2" w:rsidRPr="001571AC" w:rsidRDefault="00FC3EB2" w:rsidP="007A36B4">
            <w:pPr>
              <w:jc w:val="center"/>
            </w:pPr>
            <w:r w:rsidRPr="001571AC">
              <w:t>LVP</w:t>
            </w:r>
          </w:p>
        </w:tc>
      </w:tr>
      <w:tr w:rsidR="00FC3EB2" w:rsidRPr="001571AC" w14:paraId="0F7574CD" w14:textId="77777777" w:rsidTr="007A36B4">
        <w:trPr>
          <w:trHeight w:hRule="exact" w:val="864"/>
          <w:jc w:val="center"/>
        </w:trPr>
        <w:tc>
          <w:tcPr>
            <w:tcW w:w="2065" w:type="dxa"/>
            <w:noWrap/>
            <w:vAlign w:val="center"/>
            <w:hideMark/>
          </w:tcPr>
          <w:p w14:paraId="3ED7D575" w14:textId="77777777" w:rsidR="00FC3EB2" w:rsidRPr="001571AC" w:rsidRDefault="00FC3EB2" w:rsidP="007A36B4">
            <w:pPr>
              <w:jc w:val="center"/>
            </w:pPr>
            <w:r w:rsidRPr="001571AC">
              <w:lastRenderedPageBreak/>
              <w:t>Stanislaus</w:t>
            </w:r>
          </w:p>
        </w:tc>
        <w:tc>
          <w:tcPr>
            <w:tcW w:w="1980" w:type="dxa"/>
            <w:noWrap/>
            <w:vAlign w:val="center"/>
            <w:hideMark/>
          </w:tcPr>
          <w:p w14:paraId="7924BAA6" w14:textId="77777777" w:rsidR="00FC3EB2" w:rsidRPr="001571AC" w:rsidRDefault="00FC3EB2" w:rsidP="007A36B4">
            <w:pPr>
              <w:jc w:val="center"/>
            </w:pPr>
            <w:r w:rsidRPr="001571AC">
              <w:t>Turlock</w:t>
            </w:r>
          </w:p>
        </w:tc>
        <w:tc>
          <w:tcPr>
            <w:tcW w:w="4950" w:type="dxa"/>
            <w:noWrap/>
            <w:vAlign w:val="center"/>
            <w:hideMark/>
          </w:tcPr>
          <w:p w14:paraId="111967A5" w14:textId="77777777" w:rsidR="00FC3EB2" w:rsidRPr="001571AC" w:rsidRDefault="00FC3EB2" w:rsidP="007A36B4">
            <w:pPr>
              <w:jc w:val="center"/>
            </w:pPr>
            <w:r w:rsidRPr="001571AC">
              <w:t>[Painting Contractor]</w:t>
            </w:r>
          </w:p>
        </w:tc>
        <w:tc>
          <w:tcPr>
            <w:tcW w:w="1431" w:type="dxa"/>
            <w:noWrap/>
            <w:vAlign w:val="center"/>
            <w:hideMark/>
          </w:tcPr>
          <w:p w14:paraId="16A9E9A7" w14:textId="77777777" w:rsidR="00FC3EB2" w:rsidRPr="001571AC" w:rsidRDefault="00FC3EB2" w:rsidP="007A36B4">
            <w:pPr>
              <w:jc w:val="center"/>
            </w:pPr>
            <w:r w:rsidRPr="001571AC">
              <w:t>LVP</w:t>
            </w:r>
          </w:p>
        </w:tc>
      </w:tr>
      <w:tr w:rsidR="00FC3EB2" w:rsidRPr="001571AC" w14:paraId="2A7BBE39" w14:textId="77777777" w:rsidTr="007A36B4">
        <w:trPr>
          <w:trHeight w:hRule="exact" w:val="864"/>
          <w:jc w:val="center"/>
        </w:trPr>
        <w:tc>
          <w:tcPr>
            <w:tcW w:w="2065" w:type="dxa"/>
            <w:noWrap/>
            <w:vAlign w:val="center"/>
            <w:hideMark/>
          </w:tcPr>
          <w:p w14:paraId="280E9ABD" w14:textId="77777777" w:rsidR="00FC3EB2" w:rsidRPr="001571AC" w:rsidRDefault="00FC3EB2" w:rsidP="007A36B4">
            <w:pPr>
              <w:jc w:val="center"/>
            </w:pPr>
            <w:r w:rsidRPr="001571AC">
              <w:t>Sutter</w:t>
            </w:r>
          </w:p>
        </w:tc>
        <w:tc>
          <w:tcPr>
            <w:tcW w:w="1980" w:type="dxa"/>
            <w:noWrap/>
            <w:vAlign w:val="center"/>
            <w:hideMark/>
          </w:tcPr>
          <w:p w14:paraId="53531C53" w14:textId="77777777" w:rsidR="00FC3EB2" w:rsidRPr="001571AC" w:rsidRDefault="00FC3EB2" w:rsidP="007A36B4">
            <w:pPr>
              <w:jc w:val="center"/>
            </w:pPr>
            <w:r w:rsidRPr="001571AC">
              <w:t>Sutter</w:t>
            </w:r>
          </w:p>
        </w:tc>
        <w:tc>
          <w:tcPr>
            <w:tcW w:w="4950" w:type="dxa"/>
            <w:noWrap/>
            <w:vAlign w:val="center"/>
            <w:hideMark/>
          </w:tcPr>
          <w:p w14:paraId="367289EC" w14:textId="77777777" w:rsidR="00FC3EB2" w:rsidRPr="001571AC" w:rsidRDefault="00FC3EB2" w:rsidP="007A36B4">
            <w:pPr>
              <w:jc w:val="center"/>
            </w:pPr>
            <w:r w:rsidRPr="001571AC">
              <w:t>[Painting Contractor]</w:t>
            </w:r>
          </w:p>
        </w:tc>
        <w:tc>
          <w:tcPr>
            <w:tcW w:w="1431" w:type="dxa"/>
            <w:noWrap/>
            <w:vAlign w:val="center"/>
            <w:hideMark/>
          </w:tcPr>
          <w:p w14:paraId="6322008B" w14:textId="77777777" w:rsidR="00FC3EB2" w:rsidRPr="001571AC" w:rsidRDefault="00FC3EB2" w:rsidP="007A36B4">
            <w:pPr>
              <w:jc w:val="center"/>
            </w:pPr>
            <w:r w:rsidRPr="001571AC">
              <w:t>LVP</w:t>
            </w:r>
          </w:p>
        </w:tc>
      </w:tr>
      <w:tr w:rsidR="00FC3EB2" w:rsidRPr="001571AC" w14:paraId="4F06EAC9" w14:textId="77777777" w:rsidTr="007A36B4">
        <w:trPr>
          <w:trHeight w:hRule="exact" w:val="864"/>
          <w:jc w:val="center"/>
        </w:trPr>
        <w:tc>
          <w:tcPr>
            <w:tcW w:w="2065" w:type="dxa"/>
            <w:noWrap/>
            <w:vAlign w:val="center"/>
            <w:hideMark/>
          </w:tcPr>
          <w:p w14:paraId="683D4F7F" w14:textId="77777777" w:rsidR="00FC3EB2" w:rsidRPr="001571AC" w:rsidRDefault="00FC3EB2" w:rsidP="007A36B4">
            <w:pPr>
              <w:jc w:val="center"/>
            </w:pPr>
            <w:r w:rsidRPr="001571AC">
              <w:t>Tehama</w:t>
            </w:r>
          </w:p>
        </w:tc>
        <w:tc>
          <w:tcPr>
            <w:tcW w:w="1980" w:type="dxa"/>
            <w:noWrap/>
            <w:vAlign w:val="center"/>
            <w:hideMark/>
          </w:tcPr>
          <w:p w14:paraId="131F9D39" w14:textId="77777777" w:rsidR="00FC3EB2" w:rsidRPr="001571AC" w:rsidRDefault="00FC3EB2" w:rsidP="007A36B4">
            <w:pPr>
              <w:jc w:val="center"/>
            </w:pPr>
            <w:r w:rsidRPr="001571AC">
              <w:t>Red Bluff</w:t>
            </w:r>
          </w:p>
        </w:tc>
        <w:tc>
          <w:tcPr>
            <w:tcW w:w="4950" w:type="dxa"/>
            <w:noWrap/>
            <w:vAlign w:val="center"/>
            <w:hideMark/>
          </w:tcPr>
          <w:p w14:paraId="3EDF3E44" w14:textId="77777777" w:rsidR="00FC3EB2" w:rsidRPr="001571AC" w:rsidRDefault="00FC3EB2" w:rsidP="007A36B4">
            <w:pPr>
              <w:jc w:val="center"/>
            </w:pPr>
            <w:r w:rsidRPr="001571AC">
              <w:t>[Painting Contractor]</w:t>
            </w:r>
          </w:p>
        </w:tc>
        <w:tc>
          <w:tcPr>
            <w:tcW w:w="1431" w:type="dxa"/>
            <w:noWrap/>
            <w:vAlign w:val="center"/>
            <w:hideMark/>
          </w:tcPr>
          <w:p w14:paraId="15649724" w14:textId="77777777" w:rsidR="00FC3EB2" w:rsidRPr="001571AC" w:rsidRDefault="00FC3EB2" w:rsidP="007A36B4">
            <w:pPr>
              <w:jc w:val="center"/>
            </w:pPr>
            <w:r w:rsidRPr="001571AC">
              <w:t>LVP</w:t>
            </w:r>
          </w:p>
        </w:tc>
      </w:tr>
      <w:tr w:rsidR="00FC3EB2" w:rsidRPr="001571AC" w14:paraId="236F236A" w14:textId="77777777" w:rsidTr="007A36B4">
        <w:trPr>
          <w:trHeight w:hRule="exact" w:val="864"/>
          <w:jc w:val="center"/>
        </w:trPr>
        <w:tc>
          <w:tcPr>
            <w:tcW w:w="2065" w:type="dxa"/>
            <w:noWrap/>
            <w:vAlign w:val="center"/>
            <w:hideMark/>
          </w:tcPr>
          <w:p w14:paraId="576A0F63" w14:textId="77777777" w:rsidR="00FC3EB2" w:rsidRPr="001571AC" w:rsidRDefault="00FC3EB2" w:rsidP="007A36B4">
            <w:pPr>
              <w:jc w:val="center"/>
            </w:pPr>
            <w:r w:rsidRPr="001571AC">
              <w:t>Tulare</w:t>
            </w:r>
          </w:p>
        </w:tc>
        <w:tc>
          <w:tcPr>
            <w:tcW w:w="1980" w:type="dxa"/>
            <w:noWrap/>
            <w:vAlign w:val="center"/>
            <w:hideMark/>
          </w:tcPr>
          <w:p w14:paraId="1ADD3829" w14:textId="77777777" w:rsidR="00FC3EB2" w:rsidRPr="001571AC" w:rsidRDefault="00FC3EB2" w:rsidP="007A36B4">
            <w:pPr>
              <w:jc w:val="center"/>
            </w:pPr>
            <w:r w:rsidRPr="001571AC">
              <w:t>Lindsay</w:t>
            </w:r>
          </w:p>
        </w:tc>
        <w:tc>
          <w:tcPr>
            <w:tcW w:w="4950" w:type="dxa"/>
            <w:noWrap/>
            <w:vAlign w:val="center"/>
            <w:hideMark/>
          </w:tcPr>
          <w:p w14:paraId="33C045A7" w14:textId="77777777" w:rsidR="00FC3EB2" w:rsidRPr="001571AC" w:rsidRDefault="00FC3EB2" w:rsidP="007A36B4">
            <w:pPr>
              <w:jc w:val="center"/>
            </w:pPr>
            <w:r w:rsidRPr="001571AC">
              <w:t>[Painting Contractor]</w:t>
            </w:r>
          </w:p>
        </w:tc>
        <w:tc>
          <w:tcPr>
            <w:tcW w:w="1431" w:type="dxa"/>
            <w:noWrap/>
            <w:vAlign w:val="center"/>
            <w:hideMark/>
          </w:tcPr>
          <w:p w14:paraId="723CD974" w14:textId="77777777" w:rsidR="00FC3EB2" w:rsidRPr="001571AC" w:rsidRDefault="00FC3EB2" w:rsidP="007A36B4">
            <w:pPr>
              <w:jc w:val="center"/>
            </w:pPr>
            <w:r w:rsidRPr="001571AC">
              <w:t>LVP</w:t>
            </w:r>
          </w:p>
        </w:tc>
      </w:tr>
      <w:tr w:rsidR="00FC3EB2" w:rsidRPr="001571AC" w14:paraId="1A2623BB" w14:textId="77777777" w:rsidTr="007A36B4">
        <w:trPr>
          <w:trHeight w:hRule="exact" w:val="864"/>
          <w:jc w:val="center"/>
        </w:trPr>
        <w:tc>
          <w:tcPr>
            <w:tcW w:w="2065" w:type="dxa"/>
            <w:noWrap/>
            <w:vAlign w:val="center"/>
            <w:hideMark/>
          </w:tcPr>
          <w:p w14:paraId="79AE5F1D" w14:textId="77777777" w:rsidR="00FC3EB2" w:rsidRPr="001571AC" w:rsidRDefault="00FC3EB2" w:rsidP="007A36B4">
            <w:pPr>
              <w:jc w:val="center"/>
            </w:pPr>
            <w:r w:rsidRPr="001571AC">
              <w:t>Tulare</w:t>
            </w:r>
          </w:p>
        </w:tc>
        <w:tc>
          <w:tcPr>
            <w:tcW w:w="1980" w:type="dxa"/>
            <w:noWrap/>
            <w:vAlign w:val="center"/>
            <w:hideMark/>
          </w:tcPr>
          <w:p w14:paraId="3183D1EC" w14:textId="77777777" w:rsidR="00FC3EB2" w:rsidRPr="001571AC" w:rsidRDefault="00FC3EB2" w:rsidP="007A36B4">
            <w:pPr>
              <w:jc w:val="center"/>
            </w:pPr>
            <w:r w:rsidRPr="001571AC">
              <w:t>Visalia</w:t>
            </w:r>
          </w:p>
        </w:tc>
        <w:tc>
          <w:tcPr>
            <w:tcW w:w="4950" w:type="dxa"/>
            <w:noWrap/>
            <w:vAlign w:val="center"/>
            <w:hideMark/>
          </w:tcPr>
          <w:p w14:paraId="29192447" w14:textId="77777777" w:rsidR="00FC3EB2" w:rsidRPr="001571AC" w:rsidRDefault="00FC3EB2" w:rsidP="007A36B4">
            <w:pPr>
              <w:jc w:val="center"/>
            </w:pPr>
            <w:r w:rsidRPr="001571AC">
              <w:t>[Construction]</w:t>
            </w:r>
          </w:p>
        </w:tc>
        <w:tc>
          <w:tcPr>
            <w:tcW w:w="1431" w:type="dxa"/>
            <w:noWrap/>
            <w:vAlign w:val="center"/>
            <w:hideMark/>
          </w:tcPr>
          <w:p w14:paraId="44916D97" w14:textId="77777777" w:rsidR="00FC3EB2" w:rsidRPr="001571AC" w:rsidRDefault="00FC3EB2" w:rsidP="007A36B4">
            <w:pPr>
              <w:jc w:val="center"/>
            </w:pPr>
            <w:r w:rsidRPr="001571AC">
              <w:t>LVP</w:t>
            </w:r>
          </w:p>
        </w:tc>
      </w:tr>
      <w:tr w:rsidR="00FC3EB2" w:rsidRPr="001571AC" w14:paraId="238AD6D9" w14:textId="77777777" w:rsidTr="007A36B4">
        <w:trPr>
          <w:trHeight w:hRule="exact" w:val="864"/>
          <w:jc w:val="center"/>
        </w:trPr>
        <w:tc>
          <w:tcPr>
            <w:tcW w:w="2065" w:type="dxa"/>
            <w:noWrap/>
            <w:vAlign w:val="center"/>
            <w:hideMark/>
          </w:tcPr>
          <w:p w14:paraId="443589A9" w14:textId="77777777" w:rsidR="00FC3EB2" w:rsidRPr="001571AC" w:rsidRDefault="00FC3EB2" w:rsidP="007A36B4">
            <w:pPr>
              <w:jc w:val="center"/>
            </w:pPr>
            <w:r w:rsidRPr="001571AC">
              <w:t>Tulare</w:t>
            </w:r>
          </w:p>
        </w:tc>
        <w:tc>
          <w:tcPr>
            <w:tcW w:w="1980" w:type="dxa"/>
            <w:noWrap/>
            <w:vAlign w:val="center"/>
            <w:hideMark/>
          </w:tcPr>
          <w:p w14:paraId="54EEF23C" w14:textId="77777777" w:rsidR="00FC3EB2" w:rsidRPr="001571AC" w:rsidRDefault="00FC3EB2" w:rsidP="007A36B4">
            <w:pPr>
              <w:jc w:val="center"/>
            </w:pPr>
            <w:r w:rsidRPr="001571AC">
              <w:t>Visalia</w:t>
            </w:r>
          </w:p>
        </w:tc>
        <w:tc>
          <w:tcPr>
            <w:tcW w:w="4950" w:type="dxa"/>
            <w:noWrap/>
            <w:vAlign w:val="center"/>
            <w:hideMark/>
          </w:tcPr>
          <w:p w14:paraId="6DCFB977" w14:textId="77777777" w:rsidR="00FC3EB2" w:rsidRPr="001571AC" w:rsidRDefault="00FC3EB2" w:rsidP="007A36B4">
            <w:pPr>
              <w:jc w:val="center"/>
            </w:pPr>
            <w:r w:rsidRPr="001571AC">
              <w:t>[Painting Contractor]</w:t>
            </w:r>
          </w:p>
        </w:tc>
        <w:tc>
          <w:tcPr>
            <w:tcW w:w="1431" w:type="dxa"/>
            <w:noWrap/>
            <w:vAlign w:val="center"/>
            <w:hideMark/>
          </w:tcPr>
          <w:p w14:paraId="550B09FB" w14:textId="77777777" w:rsidR="00FC3EB2" w:rsidRPr="001571AC" w:rsidRDefault="00FC3EB2" w:rsidP="007A36B4">
            <w:pPr>
              <w:jc w:val="center"/>
            </w:pPr>
            <w:r w:rsidRPr="001571AC">
              <w:t>LVP</w:t>
            </w:r>
          </w:p>
        </w:tc>
      </w:tr>
      <w:tr w:rsidR="00FC3EB2" w:rsidRPr="001571AC" w14:paraId="37F5FF11" w14:textId="77777777" w:rsidTr="007A36B4">
        <w:trPr>
          <w:trHeight w:hRule="exact" w:val="864"/>
          <w:jc w:val="center"/>
        </w:trPr>
        <w:tc>
          <w:tcPr>
            <w:tcW w:w="2065" w:type="dxa"/>
            <w:noWrap/>
            <w:vAlign w:val="center"/>
            <w:hideMark/>
          </w:tcPr>
          <w:p w14:paraId="2061158E" w14:textId="77777777" w:rsidR="00FC3EB2" w:rsidRPr="001571AC" w:rsidRDefault="00FC3EB2" w:rsidP="007A36B4">
            <w:pPr>
              <w:jc w:val="center"/>
            </w:pPr>
            <w:r w:rsidRPr="001571AC">
              <w:t>Tulare</w:t>
            </w:r>
          </w:p>
        </w:tc>
        <w:tc>
          <w:tcPr>
            <w:tcW w:w="1980" w:type="dxa"/>
            <w:noWrap/>
            <w:vAlign w:val="center"/>
            <w:hideMark/>
          </w:tcPr>
          <w:p w14:paraId="4784B071" w14:textId="77777777" w:rsidR="00FC3EB2" w:rsidRPr="001571AC" w:rsidRDefault="00FC3EB2" w:rsidP="007A36B4">
            <w:pPr>
              <w:jc w:val="center"/>
            </w:pPr>
            <w:r w:rsidRPr="001571AC">
              <w:t>Woodlake</w:t>
            </w:r>
          </w:p>
        </w:tc>
        <w:tc>
          <w:tcPr>
            <w:tcW w:w="4950" w:type="dxa"/>
            <w:noWrap/>
            <w:vAlign w:val="center"/>
            <w:hideMark/>
          </w:tcPr>
          <w:p w14:paraId="4871C04F" w14:textId="77777777" w:rsidR="00FC3EB2" w:rsidRPr="001571AC" w:rsidRDefault="00FC3EB2" w:rsidP="007A36B4">
            <w:pPr>
              <w:jc w:val="center"/>
            </w:pPr>
            <w:r w:rsidRPr="001571AC">
              <w:t>[Painting Contractor]</w:t>
            </w:r>
          </w:p>
        </w:tc>
        <w:tc>
          <w:tcPr>
            <w:tcW w:w="1431" w:type="dxa"/>
            <w:noWrap/>
            <w:vAlign w:val="center"/>
            <w:hideMark/>
          </w:tcPr>
          <w:p w14:paraId="4EEB67B2" w14:textId="77777777" w:rsidR="00FC3EB2" w:rsidRPr="001571AC" w:rsidRDefault="00FC3EB2" w:rsidP="007A36B4">
            <w:pPr>
              <w:jc w:val="center"/>
            </w:pPr>
            <w:r w:rsidRPr="001571AC">
              <w:t>LVP</w:t>
            </w:r>
          </w:p>
        </w:tc>
      </w:tr>
      <w:tr w:rsidR="00FC3EB2" w:rsidRPr="001571AC" w14:paraId="6062937F" w14:textId="77777777" w:rsidTr="007A36B4">
        <w:trPr>
          <w:trHeight w:hRule="exact" w:val="864"/>
          <w:jc w:val="center"/>
        </w:trPr>
        <w:tc>
          <w:tcPr>
            <w:tcW w:w="2065" w:type="dxa"/>
            <w:noWrap/>
            <w:vAlign w:val="center"/>
            <w:hideMark/>
          </w:tcPr>
          <w:p w14:paraId="7346FC20" w14:textId="77777777" w:rsidR="00FC3EB2" w:rsidRPr="001571AC" w:rsidRDefault="00FC3EB2" w:rsidP="007A36B4">
            <w:pPr>
              <w:jc w:val="center"/>
            </w:pPr>
            <w:r w:rsidRPr="001571AC">
              <w:t>Tuolumne</w:t>
            </w:r>
          </w:p>
        </w:tc>
        <w:tc>
          <w:tcPr>
            <w:tcW w:w="1980" w:type="dxa"/>
            <w:noWrap/>
            <w:vAlign w:val="center"/>
            <w:hideMark/>
          </w:tcPr>
          <w:p w14:paraId="0543465F" w14:textId="77777777" w:rsidR="00FC3EB2" w:rsidRPr="001571AC" w:rsidRDefault="00FC3EB2" w:rsidP="007A36B4">
            <w:pPr>
              <w:jc w:val="center"/>
            </w:pPr>
            <w:r w:rsidRPr="001571AC">
              <w:t>Jamestown</w:t>
            </w:r>
          </w:p>
        </w:tc>
        <w:tc>
          <w:tcPr>
            <w:tcW w:w="4950" w:type="dxa"/>
            <w:noWrap/>
            <w:vAlign w:val="center"/>
            <w:hideMark/>
          </w:tcPr>
          <w:p w14:paraId="00EF6FD3" w14:textId="77777777" w:rsidR="00FC3EB2" w:rsidRPr="001571AC" w:rsidRDefault="00FC3EB2" w:rsidP="007A36B4">
            <w:pPr>
              <w:jc w:val="center"/>
            </w:pPr>
            <w:r w:rsidRPr="001571AC">
              <w:t>[Painting Contractor]</w:t>
            </w:r>
          </w:p>
        </w:tc>
        <w:tc>
          <w:tcPr>
            <w:tcW w:w="1431" w:type="dxa"/>
            <w:noWrap/>
            <w:vAlign w:val="center"/>
            <w:hideMark/>
          </w:tcPr>
          <w:p w14:paraId="7CA1A5CD" w14:textId="77777777" w:rsidR="00FC3EB2" w:rsidRPr="001571AC" w:rsidRDefault="00FC3EB2" w:rsidP="007A36B4">
            <w:pPr>
              <w:jc w:val="center"/>
            </w:pPr>
            <w:r w:rsidRPr="001571AC">
              <w:t>LVP</w:t>
            </w:r>
          </w:p>
        </w:tc>
      </w:tr>
      <w:tr w:rsidR="00FC3EB2" w:rsidRPr="001571AC" w14:paraId="0DC77151" w14:textId="77777777" w:rsidTr="007A36B4">
        <w:trPr>
          <w:trHeight w:hRule="exact" w:val="864"/>
          <w:jc w:val="center"/>
        </w:trPr>
        <w:tc>
          <w:tcPr>
            <w:tcW w:w="2065" w:type="dxa"/>
            <w:noWrap/>
            <w:vAlign w:val="center"/>
            <w:hideMark/>
          </w:tcPr>
          <w:p w14:paraId="40C15544" w14:textId="77777777" w:rsidR="00FC3EB2" w:rsidRPr="001571AC" w:rsidRDefault="00FC3EB2" w:rsidP="007A36B4">
            <w:pPr>
              <w:jc w:val="center"/>
            </w:pPr>
            <w:r w:rsidRPr="001571AC">
              <w:t>Tuolumne</w:t>
            </w:r>
          </w:p>
        </w:tc>
        <w:tc>
          <w:tcPr>
            <w:tcW w:w="1980" w:type="dxa"/>
            <w:noWrap/>
            <w:vAlign w:val="center"/>
            <w:hideMark/>
          </w:tcPr>
          <w:p w14:paraId="53F0DB48" w14:textId="77777777" w:rsidR="00FC3EB2" w:rsidRPr="001571AC" w:rsidRDefault="00FC3EB2" w:rsidP="007A36B4">
            <w:pPr>
              <w:jc w:val="center"/>
            </w:pPr>
            <w:r w:rsidRPr="001571AC">
              <w:t>Sonora</w:t>
            </w:r>
          </w:p>
        </w:tc>
        <w:tc>
          <w:tcPr>
            <w:tcW w:w="4950" w:type="dxa"/>
            <w:noWrap/>
            <w:vAlign w:val="center"/>
            <w:hideMark/>
          </w:tcPr>
          <w:p w14:paraId="5A19413B" w14:textId="77777777" w:rsidR="00FC3EB2" w:rsidRPr="001571AC" w:rsidRDefault="00FC3EB2" w:rsidP="007A36B4">
            <w:pPr>
              <w:jc w:val="center"/>
            </w:pPr>
            <w:r w:rsidRPr="001571AC">
              <w:t>[Government County]</w:t>
            </w:r>
          </w:p>
        </w:tc>
        <w:tc>
          <w:tcPr>
            <w:tcW w:w="1431" w:type="dxa"/>
            <w:noWrap/>
            <w:vAlign w:val="center"/>
            <w:hideMark/>
          </w:tcPr>
          <w:p w14:paraId="15E859BD" w14:textId="77777777" w:rsidR="00FC3EB2" w:rsidRPr="001571AC" w:rsidRDefault="00FC3EB2" w:rsidP="007A36B4">
            <w:pPr>
              <w:jc w:val="center"/>
            </w:pPr>
            <w:r w:rsidRPr="001571AC">
              <w:t>LVP</w:t>
            </w:r>
          </w:p>
        </w:tc>
      </w:tr>
      <w:tr w:rsidR="00FC3EB2" w:rsidRPr="001571AC" w14:paraId="10E064CB" w14:textId="77777777" w:rsidTr="007A36B4">
        <w:trPr>
          <w:trHeight w:hRule="exact" w:val="864"/>
          <w:jc w:val="center"/>
        </w:trPr>
        <w:tc>
          <w:tcPr>
            <w:tcW w:w="2065" w:type="dxa"/>
            <w:noWrap/>
            <w:vAlign w:val="center"/>
            <w:hideMark/>
          </w:tcPr>
          <w:p w14:paraId="3752F91B" w14:textId="77777777" w:rsidR="00FC3EB2" w:rsidRPr="001571AC" w:rsidRDefault="00FC3EB2" w:rsidP="007A36B4">
            <w:pPr>
              <w:jc w:val="center"/>
            </w:pPr>
            <w:r w:rsidRPr="001571AC">
              <w:t>Tuolumne</w:t>
            </w:r>
          </w:p>
        </w:tc>
        <w:tc>
          <w:tcPr>
            <w:tcW w:w="1980" w:type="dxa"/>
            <w:noWrap/>
            <w:vAlign w:val="center"/>
            <w:hideMark/>
          </w:tcPr>
          <w:p w14:paraId="052B61FF" w14:textId="77777777" w:rsidR="00FC3EB2" w:rsidRPr="001571AC" w:rsidRDefault="00FC3EB2" w:rsidP="007A36B4">
            <w:pPr>
              <w:jc w:val="center"/>
            </w:pPr>
            <w:r w:rsidRPr="001571AC">
              <w:t>Sonora</w:t>
            </w:r>
          </w:p>
        </w:tc>
        <w:tc>
          <w:tcPr>
            <w:tcW w:w="4950" w:type="dxa"/>
            <w:noWrap/>
            <w:vAlign w:val="center"/>
            <w:hideMark/>
          </w:tcPr>
          <w:p w14:paraId="6C5B174D" w14:textId="77777777" w:rsidR="00FC3EB2" w:rsidRPr="001571AC" w:rsidRDefault="00FC3EB2" w:rsidP="007A36B4">
            <w:pPr>
              <w:jc w:val="center"/>
            </w:pPr>
            <w:r w:rsidRPr="001571AC">
              <w:t>[Painting Contractor]</w:t>
            </w:r>
          </w:p>
        </w:tc>
        <w:tc>
          <w:tcPr>
            <w:tcW w:w="1431" w:type="dxa"/>
            <w:noWrap/>
            <w:vAlign w:val="center"/>
            <w:hideMark/>
          </w:tcPr>
          <w:p w14:paraId="7D99D07E" w14:textId="77777777" w:rsidR="00FC3EB2" w:rsidRPr="001571AC" w:rsidRDefault="00FC3EB2" w:rsidP="007A36B4">
            <w:pPr>
              <w:jc w:val="center"/>
            </w:pPr>
            <w:r w:rsidRPr="001571AC">
              <w:t>LVP</w:t>
            </w:r>
          </w:p>
        </w:tc>
      </w:tr>
      <w:tr w:rsidR="00FC3EB2" w:rsidRPr="001571AC" w14:paraId="0317E94A" w14:textId="77777777" w:rsidTr="007A36B4">
        <w:trPr>
          <w:trHeight w:hRule="exact" w:val="864"/>
          <w:jc w:val="center"/>
        </w:trPr>
        <w:tc>
          <w:tcPr>
            <w:tcW w:w="2065" w:type="dxa"/>
            <w:noWrap/>
            <w:vAlign w:val="center"/>
            <w:hideMark/>
          </w:tcPr>
          <w:p w14:paraId="0B876C55" w14:textId="77777777" w:rsidR="00FC3EB2" w:rsidRPr="001571AC" w:rsidRDefault="00FC3EB2" w:rsidP="007A36B4">
            <w:pPr>
              <w:jc w:val="center"/>
            </w:pPr>
            <w:r w:rsidRPr="001571AC">
              <w:t>Ventura</w:t>
            </w:r>
          </w:p>
        </w:tc>
        <w:tc>
          <w:tcPr>
            <w:tcW w:w="1980" w:type="dxa"/>
            <w:noWrap/>
            <w:vAlign w:val="center"/>
            <w:hideMark/>
          </w:tcPr>
          <w:p w14:paraId="6553AF46" w14:textId="77777777" w:rsidR="00FC3EB2" w:rsidRPr="001571AC" w:rsidRDefault="00FC3EB2" w:rsidP="007A36B4">
            <w:pPr>
              <w:jc w:val="center"/>
            </w:pPr>
            <w:r w:rsidRPr="001571AC">
              <w:t>Camarillo</w:t>
            </w:r>
          </w:p>
        </w:tc>
        <w:tc>
          <w:tcPr>
            <w:tcW w:w="4950" w:type="dxa"/>
            <w:noWrap/>
            <w:vAlign w:val="center"/>
            <w:hideMark/>
          </w:tcPr>
          <w:p w14:paraId="56780BB0" w14:textId="77777777" w:rsidR="00FC3EB2" w:rsidRPr="001571AC" w:rsidRDefault="00FC3EB2" w:rsidP="007A36B4">
            <w:pPr>
              <w:jc w:val="center"/>
            </w:pPr>
            <w:r w:rsidRPr="001571AC">
              <w:t>[Painting Contractor]</w:t>
            </w:r>
          </w:p>
        </w:tc>
        <w:tc>
          <w:tcPr>
            <w:tcW w:w="1431" w:type="dxa"/>
            <w:noWrap/>
            <w:vAlign w:val="center"/>
            <w:hideMark/>
          </w:tcPr>
          <w:p w14:paraId="5665310F" w14:textId="77777777" w:rsidR="00FC3EB2" w:rsidRPr="001571AC" w:rsidRDefault="00FC3EB2" w:rsidP="007A36B4">
            <w:pPr>
              <w:jc w:val="center"/>
            </w:pPr>
            <w:r w:rsidRPr="001571AC">
              <w:t>LVP</w:t>
            </w:r>
          </w:p>
        </w:tc>
      </w:tr>
      <w:tr w:rsidR="00FC3EB2" w:rsidRPr="001571AC" w14:paraId="2651F035" w14:textId="77777777" w:rsidTr="007A36B4">
        <w:trPr>
          <w:trHeight w:hRule="exact" w:val="864"/>
          <w:jc w:val="center"/>
        </w:trPr>
        <w:tc>
          <w:tcPr>
            <w:tcW w:w="2065" w:type="dxa"/>
            <w:noWrap/>
            <w:vAlign w:val="center"/>
            <w:hideMark/>
          </w:tcPr>
          <w:p w14:paraId="475D7162" w14:textId="77777777" w:rsidR="00FC3EB2" w:rsidRPr="001571AC" w:rsidRDefault="00FC3EB2" w:rsidP="007A36B4">
            <w:pPr>
              <w:jc w:val="center"/>
            </w:pPr>
            <w:r w:rsidRPr="001571AC">
              <w:t>Ventura</w:t>
            </w:r>
          </w:p>
        </w:tc>
        <w:tc>
          <w:tcPr>
            <w:tcW w:w="1980" w:type="dxa"/>
            <w:noWrap/>
            <w:vAlign w:val="center"/>
            <w:hideMark/>
          </w:tcPr>
          <w:p w14:paraId="66D38A9A" w14:textId="77777777" w:rsidR="00FC3EB2" w:rsidRPr="001571AC" w:rsidRDefault="00FC3EB2" w:rsidP="007A36B4">
            <w:pPr>
              <w:jc w:val="center"/>
            </w:pPr>
            <w:r w:rsidRPr="001571AC">
              <w:t>Moorpark</w:t>
            </w:r>
          </w:p>
        </w:tc>
        <w:tc>
          <w:tcPr>
            <w:tcW w:w="4950" w:type="dxa"/>
            <w:noWrap/>
            <w:vAlign w:val="center"/>
            <w:hideMark/>
          </w:tcPr>
          <w:p w14:paraId="5C792A28" w14:textId="77777777" w:rsidR="00FC3EB2" w:rsidRPr="001571AC" w:rsidRDefault="00FC3EB2" w:rsidP="007A36B4">
            <w:pPr>
              <w:jc w:val="center"/>
            </w:pPr>
            <w:r w:rsidRPr="001571AC">
              <w:t>[Property Manager/Owner]</w:t>
            </w:r>
          </w:p>
        </w:tc>
        <w:tc>
          <w:tcPr>
            <w:tcW w:w="1431" w:type="dxa"/>
            <w:noWrap/>
            <w:vAlign w:val="center"/>
            <w:hideMark/>
          </w:tcPr>
          <w:p w14:paraId="2F53362C" w14:textId="77777777" w:rsidR="00FC3EB2" w:rsidRPr="001571AC" w:rsidRDefault="00FC3EB2" w:rsidP="007A36B4">
            <w:pPr>
              <w:jc w:val="center"/>
            </w:pPr>
            <w:r w:rsidRPr="001571AC">
              <w:t>LVP</w:t>
            </w:r>
          </w:p>
        </w:tc>
      </w:tr>
      <w:tr w:rsidR="00FC3EB2" w:rsidRPr="001571AC" w14:paraId="16CB44D4" w14:textId="77777777" w:rsidTr="007A36B4">
        <w:trPr>
          <w:trHeight w:hRule="exact" w:val="864"/>
          <w:jc w:val="center"/>
        </w:trPr>
        <w:tc>
          <w:tcPr>
            <w:tcW w:w="2065" w:type="dxa"/>
            <w:noWrap/>
            <w:vAlign w:val="center"/>
            <w:hideMark/>
          </w:tcPr>
          <w:p w14:paraId="3078D9E7" w14:textId="77777777" w:rsidR="00FC3EB2" w:rsidRPr="001571AC" w:rsidRDefault="00FC3EB2" w:rsidP="007A36B4">
            <w:pPr>
              <w:jc w:val="center"/>
            </w:pPr>
            <w:r w:rsidRPr="001571AC">
              <w:t>Ventura</w:t>
            </w:r>
          </w:p>
        </w:tc>
        <w:tc>
          <w:tcPr>
            <w:tcW w:w="1980" w:type="dxa"/>
            <w:noWrap/>
            <w:vAlign w:val="center"/>
            <w:hideMark/>
          </w:tcPr>
          <w:p w14:paraId="274C32AF" w14:textId="77777777" w:rsidR="00FC3EB2" w:rsidRPr="001571AC" w:rsidRDefault="00FC3EB2" w:rsidP="007A36B4">
            <w:pPr>
              <w:jc w:val="center"/>
            </w:pPr>
            <w:r w:rsidRPr="001571AC">
              <w:t>Oxnard</w:t>
            </w:r>
          </w:p>
        </w:tc>
        <w:tc>
          <w:tcPr>
            <w:tcW w:w="4950" w:type="dxa"/>
            <w:noWrap/>
            <w:vAlign w:val="center"/>
            <w:hideMark/>
          </w:tcPr>
          <w:p w14:paraId="31412D28" w14:textId="77777777" w:rsidR="00FC3EB2" w:rsidRPr="001571AC" w:rsidRDefault="00FC3EB2" w:rsidP="007A36B4">
            <w:pPr>
              <w:jc w:val="center"/>
            </w:pPr>
            <w:r w:rsidRPr="001571AC">
              <w:t>[Property Manager/Owner]</w:t>
            </w:r>
          </w:p>
        </w:tc>
        <w:tc>
          <w:tcPr>
            <w:tcW w:w="1431" w:type="dxa"/>
            <w:noWrap/>
            <w:vAlign w:val="center"/>
            <w:hideMark/>
          </w:tcPr>
          <w:p w14:paraId="2C6E193F" w14:textId="77777777" w:rsidR="00FC3EB2" w:rsidRPr="001571AC" w:rsidRDefault="00FC3EB2" w:rsidP="007A36B4">
            <w:pPr>
              <w:jc w:val="center"/>
            </w:pPr>
            <w:r w:rsidRPr="001571AC">
              <w:t>LVP</w:t>
            </w:r>
          </w:p>
        </w:tc>
      </w:tr>
      <w:tr w:rsidR="00FC3EB2" w:rsidRPr="001571AC" w14:paraId="14F458CA" w14:textId="77777777" w:rsidTr="007A36B4">
        <w:trPr>
          <w:trHeight w:hRule="exact" w:val="864"/>
          <w:jc w:val="center"/>
        </w:trPr>
        <w:tc>
          <w:tcPr>
            <w:tcW w:w="2065" w:type="dxa"/>
            <w:noWrap/>
            <w:vAlign w:val="center"/>
            <w:hideMark/>
          </w:tcPr>
          <w:p w14:paraId="0F1C42AC" w14:textId="77777777" w:rsidR="00FC3EB2" w:rsidRPr="001571AC" w:rsidRDefault="00FC3EB2" w:rsidP="007A36B4">
            <w:pPr>
              <w:jc w:val="center"/>
            </w:pPr>
            <w:r w:rsidRPr="001571AC">
              <w:t>Ventura</w:t>
            </w:r>
          </w:p>
        </w:tc>
        <w:tc>
          <w:tcPr>
            <w:tcW w:w="1980" w:type="dxa"/>
            <w:noWrap/>
            <w:vAlign w:val="center"/>
            <w:hideMark/>
          </w:tcPr>
          <w:p w14:paraId="4A36892A" w14:textId="77777777" w:rsidR="00FC3EB2" w:rsidRPr="001571AC" w:rsidRDefault="00FC3EB2" w:rsidP="007A36B4">
            <w:pPr>
              <w:jc w:val="center"/>
            </w:pPr>
            <w:r w:rsidRPr="001571AC">
              <w:t>Piru</w:t>
            </w:r>
          </w:p>
        </w:tc>
        <w:tc>
          <w:tcPr>
            <w:tcW w:w="4950" w:type="dxa"/>
            <w:noWrap/>
            <w:vAlign w:val="center"/>
            <w:hideMark/>
          </w:tcPr>
          <w:p w14:paraId="2938F171" w14:textId="77777777" w:rsidR="00FC3EB2" w:rsidRPr="001571AC" w:rsidRDefault="00FC3EB2" w:rsidP="007A36B4">
            <w:pPr>
              <w:jc w:val="center"/>
            </w:pPr>
            <w:r w:rsidRPr="001571AC">
              <w:t>[Household]</w:t>
            </w:r>
          </w:p>
        </w:tc>
        <w:tc>
          <w:tcPr>
            <w:tcW w:w="1431" w:type="dxa"/>
            <w:noWrap/>
            <w:vAlign w:val="center"/>
            <w:hideMark/>
          </w:tcPr>
          <w:p w14:paraId="08934615" w14:textId="77777777" w:rsidR="00FC3EB2" w:rsidRPr="001571AC" w:rsidRDefault="00FC3EB2" w:rsidP="007A36B4">
            <w:pPr>
              <w:jc w:val="center"/>
            </w:pPr>
            <w:r w:rsidRPr="001571AC">
              <w:t>LVP</w:t>
            </w:r>
          </w:p>
        </w:tc>
      </w:tr>
      <w:tr w:rsidR="00FC3EB2" w:rsidRPr="001571AC" w14:paraId="039FB4D1" w14:textId="77777777" w:rsidTr="007A36B4">
        <w:trPr>
          <w:trHeight w:hRule="exact" w:val="864"/>
          <w:jc w:val="center"/>
        </w:trPr>
        <w:tc>
          <w:tcPr>
            <w:tcW w:w="2065" w:type="dxa"/>
            <w:noWrap/>
            <w:vAlign w:val="center"/>
            <w:hideMark/>
          </w:tcPr>
          <w:p w14:paraId="7CFF09F5" w14:textId="77777777" w:rsidR="00FC3EB2" w:rsidRPr="001571AC" w:rsidRDefault="00FC3EB2" w:rsidP="007A36B4">
            <w:pPr>
              <w:jc w:val="center"/>
            </w:pPr>
            <w:r w:rsidRPr="001571AC">
              <w:lastRenderedPageBreak/>
              <w:t>Ventura</w:t>
            </w:r>
          </w:p>
        </w:tc>
        <w:tc>
          <w:tcPr>
            <w:tcW w:w="1980" w:type="dxa"/>
            <w:noWrap/>
            <w:vAlign w:val="center"/>
            <w:hideMark/>
          </w:tcPr>
          <w:p w14:paraId="5F2DEE45" w14:textId="77777777" w:rsidR="00FC3EB2" w:rsidRPr="001571AC" w:rsidRDefault="00FC3EB2" w:rsidP="007A36B4">
            <w:pPr>
              <w:jc w:val="center"/>
            </w:pPr>
            <w:r w:rsidRPr="001571AC">
              <w:t>Ventura</w:t>
            </w:r>
          </w:p>
        </w:tc>
        <w:tc>
          <w:tcPr>
            <w:tcW w:w="4950" w:type="dxa"/>
            <w:noWrap/>
            <w:vAlign w:val="center"/>
            <w:hideMark/>
          </w:tcPr>
          <w:p w14:paraId="001AA70F" w14:textId="77777777" w:rsidR="00FC3EB2" w:rsidRPr="001571AC" w:rsidRDefault="00FC3EB2" w:rsidP="007A36B4">
            <w:pPr>
              <w:jc w:val="center"/>
            </w:pPr>
            <w:r w:rsidRPr="001571AC">
              <w:t>[Affordable Housing Provider]</w:t>
            </w:r>
          </w:p>
        </w:tc>
        <w:tc>
          <w:tcPr>
            <w:tcW w:w="1431" w:type="dxa"/>
            <w:noWrap/>
            <w:vAlign w:val="center"/>
            <w:hideMark/>
          </w:tcPr>
          <w:p w14:paraId="1987A3B2" w14:textId="77777777" w:rsidR="00FC3EB2" w:rsidRPr="001571AC" w:rsidRDefault="00FC3EB2" w:rsidP="007A36B4">
            <w:pPr>
              <w:jc w:val="center"/>
            </w:pPr>
            <w:r w:rsidRPr="001571AC">
              <w:t>LVP</w:t>
            </w:r>
          </w:p>
        </w:tc>
      </w:tr>
      <w:tr w:rsidR="00FC3EB2" w:rsidRPr="001571AC" w14:paraId="1A4BBBC3" w14:textId="77777777" w:rsidTr="007A36B4">
        <w:trPr>
          <w:trHeight w:hRule="exact" w:val="864"/>
          <w:jc w:val="center"/>
        </w:trPr>
        <w:tc>
          <w:tcPr>
            <w:tcW w:w="2065" w:type="dxa"/>
            <w:noWrap/>
            <w:vAlign w:val="center"/>
            <w:hideMark/>
          </w:tcPr>
          <w:p w14:paraId="20E86CE8" w14:textId="77777777" w:rsidR="00FC3EB2" w:rsidRPr="001571AC" w:rsidRDefault="00FC3EB2" w:rsidP="007A36B4">
            <w:pPr>
              <w:jc w:val="center"/>
            </w:pPr>
            <w:r w:rsidRPr="001571AC">
              <w:t>Yolo</w:t>
            </w:r>
          </w:p>
        </w:tc>
        <w:tc>
          <w:tcPr>
            <w:tcW w:w="1980" w:type="dxa"/>
            <w:noWrap/>
            <w:vAlign w:val="center"/>
            <w:hideMark/>
          </w:tcPr>
          <w:p w14:paraId="0FA6C80C" w14:textId="77777777" w:rsidR="00FC3EB2" w:rsidRPr="001571AC" w:rsidRDefault="00FC3EB2" w:rsidP="007A36B4">
            <w:pPr>
              <w:jc w:val="center"/>
            </w:pPr>
            <w:r w:rsidRPr="001571AC">
              <w:t>Davis</w:t>
            </w:r>
          </w:p>
        </w:tc>
        <w:tc>
          <w:tcPr>
            <w:tcW w:w="4950" w:type="dxa"/>
            <w:noWrap/>
            <w:vAlign w:val="center"/>
            <w:hideMark/>
          </w:tcPr>
          <w:p w14:paraId="0C553028" w14:textId="77777777" w:rsidR="00FC3EB2" w:rsidRPr="001571AC" w:rsidRDefault="00FC3EB2" w:rsidP="007A36B4">
            <w:pPr>
              <w:jc w:val="center"/>
            </w:pPr>
            <w:r w:rsidRPr="001571AC">
              <w:t>[NGO Adult Residential Facility]</w:t>
            </w:r>
          </w:p>
        </w:tc>
        <w:tc>
          <w:tcPr>
            <w:tcW w:w="1431" w:type="dxa"/>
            <w:noWrap/>
            <w:vAlign w:val="center"/>
            <w:hideMark/>
          </w:tcPr>
          <w:p w14:paraId="3B25200F" w14:textId="77777777" w:rsidR="00FC3EB2" w:rsidRPr="001571AC" w:rsidRDefault="00FC3EB2" w:rsidP="007A36B4">
            <w:pPr>
              <w:jc w:val="center"/>
            </w:pPr>
            <w:r w:rsidRPr="001571AC">
              <w:t>LVP</w:t>
            </w:r>
          </w:p>
        </w:tc>
      </w:tr>
      <w:tr w:rsidR="00FC3EB2" w:rsidRPr="001571AC" w14:paraId="6103766C" w14:textId="77777777" w:rsidTr="007A36B4">
        <w:trPr>
          <w:trHeight w:hRule="exact" w:val="864"/>
          <w:jc w:val="center"/>
        </w:trPr>
        <w:tc>
          <w:tcPr>
            <w:tcW w:w="2065" w:type="dxa"/>
            <w:noWrap/>
            <w:vAlign w:val="center"/>
            <w:hideMark/>
          </w:tcPr>
          <w:p w14:paraId="666EF949" w14:textId="77777777" w:rsidR="00FC3EB2" w:rsidRPr="001571AC" w:rsidRDefault="00FC3EB2" w:rsidP="007A36B4">
            <w:pPr>
              <w:jc w:val="center"/>
            </w:pPr>
            <w:r w:rsidRPr="001571AC">
              <w:t>Yolo</w:t>
            </w:r>
          </w:p>
        </w:tc>
        <w:tc>
          <w:tcPr>
            <w:tcW w:w="1980" w:type="dxa"/>
            <w:noWrap/>
            <w:vAlign w:val="center"/>
            <w:hideMark/>
          </w:tcPr>
          <w:p w14:paraId="4A5E505E" w14:textId="77777777" w:rsidR="00FC3EB2" w:rsidRPr="001571AC" w:rsidRDefault="00FC3EB2" w:rsidP="007A36B4">
            <w:pPr>
              <w:jc w:val="center"/>
            </w:pPr>
            <w:r w:rsidRPr="001571AC">
              <w:t>Davis</w:t>
            </w:r>
          </w:p>
        </w:tc>
        <w:tc>
          <w:tcPr>
            <w:tcW w:w="4950" w:type="dxa"/>
            <w:noWrap/>
            <w:vAlign w:val="center"/>
            <w:hideMark/>
          </w:tcPr>
          <w:p w14:paraId="1F3E00BD" w14:textId="77777777" w:rsidR="00FC3EB2" w:rsidRPr="001571AC" w:rsidRDefault="00FC3EB2" w:rsidP="007A36B4">
            <w:pPr>
              <w:jc w:val="center"/>
            </w:pPr>
            <w:r w:rsidRPr="001571AC">
              <w:t>[Property Manager/Owner]</w:t>
            </w:r>
          </w:p>
        </w:tc>
        <w:tc>
          <w:tcPr>
            <w:tcW w:w="1431" w:type="dxa"/>
            <w:noWrap/>
            <w:vAlign w:val="center"/>
            <w:hideMark/>
          </w:tcPr>
          <w:p w14:paraId="28AF1D4A" w14:textId="77777777" w:rsidR="00FC3EB2" w:rsidRPr="001571AC" w:rsidRDefault="00FC3EB2" w:rsidP="007A36B4">
            <w:pPr>
              <w:jc w:val="center"/>
            </w:pPr>
            <w:r w:rsidRPr="001571AC">
              <w:t>LVP</w:t>
            </w:r>
          </w:p>
        </w:tc>
      </w:tr>
      <w:tr w:rsidR="00FC3EB2" w:rsidRPr="001571AC" w14:paraId="7E220163" w14:textId="77777777" w:rsidTr="007A36B4">
        <w:trPr>
          <w:trHeight w:hRule="exact" w:val="864"/>
          <w:jc w:val="center"/>
        </w:trPr>
        <w:tc>
          <w:tcPr>
            <w:tcW w:w="2065" w:type="dxa"/>
            <w:noWrap/>
            <w:vAlign w:val="center"/>
            <w:hideMark/>
          </w:tcPr>
          <w:p w14:paraId="5CE30591" w14:textId="77777777" w:rsidR="00FC3EB2" w:rsidRPr="001571AC" w:rsidRDefault="00FC3EB2" w:rsidP="007A36B4">
            <w:pPr>
              <w:jc w:val="center"/>
            </w:pPr>
            <w:r w:rsidRPr="001571AC">
              <w:t>Yolo</w:t>
            </w:r>
          </w:p>
        </w:tc>
        <w:tc>
          <w:tcPr>
            <w:tcW w:w="1980" w:type="dxa"/>
            <w:noWrap/>
            <w:vAlign w:val="center"/>
            <w:hideMark/>
          </w:tcPr>
          <w:p w14:paraId="0C5980F1" w14:textId="77777777" w:rsidR="00FC3EB2" w:rsidRPr="001571AC" w:rsidRDefault="00FC3EB2" w:rsidP="007A36B4">
            <w:pPr>
              <w:jc w:val="center"/>
            </w:pPr>
            <w:r w:rsidRPr="001571AC">
              <w:t>West Sacramento</w:t>
            </w:r>
          </w:p>
        </w:tc>
        <w:tc>
          <w:tcPr>
            <w:tcW w:w="4950" w:type="dxa"/>
            <w:noWrap/>
            <w:vAlign w:val="center"/>
            <w:hideMark/>
          </w:tcPr>
          <w:p w14:paraId="60B45B4A" w14:textId="77777777" w:rsidR="00FC3EB2" w:rsidRPr="001571AC" w:rsidRDefault="00FC3EB2" w:rsidP="007A36B4">
            <w:pPr>
              <w:jc w:val="center"/>
            </w:pPr>
            <w:r w:rsidRPr="001571AC">
              <w:t>[Construction]</w:t>
            </w:r>
          </w:p>
        </w:tc>
        <w:tc>
          <w:tcPr>
            <w:tcW w:w="1431" w:type="dxa"/>
            <w:noWrap/>
            <w:vAlign w:val="center"/>
            <w:hideMark/>
          </w:tcPr>
          <w:p w14:paraId="021F1980" w14:textId="77777777" w:rsidR="00FC3EB2" w:rsidRPr="001571AC" w:rsidRDefault="00FC3EB2" w:rsidP="007A36B4">
            <w:pPr>
              <w:jc w:val="center"/>
            </w:pPr>
            <w:r w:rsidRPr="001571AC">
              <w:t>LVP</w:t>
            </w:r>
          </w:p>
        </w:tc>
      </w:tr>
      <w:tr w:rsidR="00FC3EB2" w:rsidRPr="001571AC" w14:paraId="1E6CFE88" w14:textId="77777777" w:rsidTr="007A36B4">
        <w:trPr>
          <w:trHeight w:hRule="exact" w:val="864"/>
          <w:jc w:val="center"/>
        </w:trPr>
        <w:tc>
          <w:tcPr>
            <w:tcW w:w="2065" w:type="dxa"/>
            <w:noWrap/>
            <w:vAlign w:val="center"/>
            <w:hideMark/>
          </w:tcPr>
          <w:p w14:paraId="799C3484" w14:textId="77777777" w:rsidR="00FC3EB2" w:rsidRPr="001571AC" w:rsidRDefault="00FC3EB2" w:rsidP="007A36B4">
            <w:pPr>
              <w:jc w:val="center"/>
            </w:pPr>
            <w:r w:rsidRPr="001571AC">
              <w:t>Yolo</w:t>
            </w:r>
          </w:p>
        </w:tc>
        <w:tc>
          <w:tcPr>
            <w:tcW w:w="1980" w:type="dxa"/>
            <w:noWrap/>
            <w:vAlign w:val="center"/>
            <w:hideMark/>
          </w:tcPr>
          <w:p w14:paraId="78979EF7" w14:textId="77777777" w:rsidR="00FC3EB2" w:rsidRPr="001571AC" w:rsidRDefault="00FC3EB2" w:rsidP="007A36B4">
            <w:pPr>
              <w:jc w:val="center"/>
            </w:pPr>
            <w:r w:rsidRPr="001571AC">
              <w:t>Woodland</w:t>
            </w:r>
          </w:p>
        </w:tc>
        <w:tc>
          <w:tcPr>
            <w:tcW w:w="4950" w:type="dxa"/>
            <w:noWrap/>
            <w:vAlign w:val="center"/>
            <w:hideMark/>
          </w:tcPr>
          <w:p w14:paraId="6BBA6309" w14:textId="77777777" w:rsidR="00FC3EB2" w:rsidRPr="001571AC" w:rsidRDefault="00FC3EB2" w:rsidP="007A36B4">
            <w:pPr>
              <w:jc w:val="center"/>
            </w:pPr>
            <w:r w:rsidRPr="001571AC">
              <w:t>[Manufacturing]</w:t>
            </w:r>
          </w:p>
        </w:tc>
        <w:tc>
          <w:tcPr>
            <w:tcW w:w="1431" w:type="dxa"/>
            <w:noWrap/>
            <w:vAlign w:val="center"/>
            <w:hideMark/>
          </w:tcPr>
          <w:p w14:paraId="68765378" w14:textId="77777777" w:rsidR="00FC3EB2" w:rsidRPr="001571AC" w:rsidRDefault="00FC3EB2" w:rsidP="007A36B4">
            <w:pPr>
              <w:jc w:val="center"/>
            </w:pPr>
            <w:r w:rsidRPr="001571AC">
              <w:t>LVP</w:t>
            </w:r>
          </w:p>
        </w:tc>
      </w:tr>
      <w:tr w:rsidR="00FC3EB2" w:rsidRPr="001571AC" w14:paraId="3F447D26" w14:textId="77777777" w:rsidTr="007A36B4">
        <w:trPr>
          <w:trHeight w:hRule="exact" w:val="864"/>
          <w:jc w:val="center"/>
        </w:trPr>
        <w:tc>
          <w:tcPr>
            <w:tcW w:w="2065" w:type="dxa"/>
            <w:noWrap/>
            <w:vAlign w:val="center"/>
            <w:hideMark/>
          </w:tcPr>
          <w:p w14:paraId="566D7C60" w14:textId="77777777" w:rsidR="00FC3EB2" w:rsidRPr="001571AC" w:rsidRDefault="00FC3EB2" w:rsidP="007A36B4">
            <w:pPr>
              <w:jc w:val="center"/>
            </w:pPr>
            <w:r w:rsidRPr="001571AC">
              <w:t>Yuba</w:t>
            </w:r>
          </w:p>
        </w:tc>
        <w:tc>
          <w:tcPr>
            <w:tcW w:w="1980" w:type="dxa"/>
            <w:noWrap/>
            <w:vAlign w:val="center"/>
            <w:hideMark/>
          </w:tcPr>
          <w:p w14:paraId="414947F7" w14:textId="77777777" w:rsidR="00FC3EB2" w:rsidRPr="001571AC" w:rsidRDefault="00FC3EB2" w:rsidP="007A36B4">
            <w:pPr>
              <w:jc w:val="center"/>
            </w:pPr>
            <w:r w:rsidRPr="001571AC">
              <w:t>Marysville</w:t>
            </w:r>
          </w:p>
        </w:tc>
        <w:tc>
          <w:tcPr>
            <w:tcW w:w="4950" w:type="dxa"/>
            <w:noWrap/>
            <w:vAlign w:val="center"/>
            <w:hideMark/>
          </w:tcPr>
          <w:p w14:paraId="335AA772" w14:textId="77777777" w:rsidR="00FC3EB2" w:rsidRPr="001571AC" w:rsidRDefault="00FC3EB2" w:rsidP="007A36B4">
            <w:pPr>
              <w:jc w:val="center"/>
            </w:pPr>
            <w:r w:rsidRPr="001571AC">
              <w:t>[Painting Contractor]</w:t>
            </w:r>
          </w:p>
        </w:tc>
        <w:tc>
          <w:tcPr>
            <w:tcW w:w="1431" w:type="dxa"/>
            <w:noWrap/>
            <w:vAlign w:val="center"/>
            <w:hideMark/>
          </w:tcPr>
          <w:p w14:paraId="37D69CA7" w14:textId="77777777" w:rsidR="00FC3EB2" w:rsidRPr="001571AC" w:rsidRDefault="00FC3EB2" w:rsidP="007A36B4">
            <w:pPr>
              <w:jc w:val="center"/>
            </w:pPr>
            <w:r w:rsidRPr="001571AC">
              <w:t>LVP</w:t>
            </w:r>
          </w:p>
        </w:tc>
      </w:tr>
      <w:tr w:rsidR="00FC3EB2" w:rsidRPr="001571AC" w14:paraId="4F79ED89" w14:textId="77777777" w:rsidTr="007A36B4">
        <w:trPr>
          <w:trHeight w:hRule="exact" w:val="864"/>
          <w:jc w:val="center"/>
        </w:trPr>
        <w:tc>
          <w:tcPr>
            <w:tcW w:w="2065" w:type="dxa"/>
            <w:noWrap/>
            <w:vAlign w:val="center"/>
            <w:hideMark/>
          </w:tcPr>
          <w:p w14:paraId="4181E369" w14:textId="77777777" w:rsidR="00FC3EB2" w:rsidRPr="001571AC" w:rsidRDefault="00FC3EB2" w:rsidP="007A36B4">
            <w:pPr>
              <w:jc w:val="center"/>
            </w:pPr>
            <w:r w:rsidRPr="001571AC">
              <w:t>Yuba</w:t>
            </w:r>
          </w:p>
        </w:tc>
        <w:tc>
          <w:tcPr>
            <w:tcW w:w="1980" w:type="dxa"/>
            <w:noWrap/>
            <w:vAlign w:val="center"/>
            <w:hideMark/>
          </w:tcPr>
          <w:p w14:paraId="2EFE0D5C" w14:textId="77777777" w:rsidR="00FC3EB2" w:rsidRPr="001571AC" w:rsidRDefault="00FC3EB2" w:rsidP="007A36B4">
            <w:pPr>
              <w:jc w:val="center"/>
            </w:pPr>
            <w:r w:rsidRPr="001571AC">
              <w:t>Plumas Lake</w:t>
            </w:r>
          </w:p>
        </w:tc>
        <w:tc>
          <w:tcPr>
            <w:tcW w:w="4950" w:type="dxa"/>
            <w:noWrap/>
            <w:vAlign w:val="center"/>
            <w:hideMark/>
          </w:tcPr>
          <w:p w14:paraId="63535092" w14:textId="77777777" w:rsidR="00FC3EB2" w:rsidRPr="001571AC" w:rsidRDefault="00FC3EB2" w:rsidP="007A36B4">
            <w:pPr>
              <w:jc w:val="center"/>
            </w:pPr>
            <w:r w:rsidRPr="001571AC">
              <w:t>[Painting Contractor]</w:t>
            </w:r>
          </w:p>
        </w:tc>
        <w:tc>
          <w:tcPr>
            <w:tcW w:w="1431" w:type="dxa"/>
            <w:noWrap/>
            <w:vAlign w:val="center"/>
            <w:hideMark/>
          </w:tcPr>
          <w:p w14:paraId="0E46DC31" w14:textId="77777777" w:rsidR="00FC3EB2" w:rsidRPr="001571AC" w:rsidRDefault="00FC3EB2" w:rsidP="007A36B4">
            <w:pPr>
              <w:jc w:val="center"/>
            </w:pPr>
            <w:r w:rsidRPr="001571AC">
              <w:t>LVP</w:t>
            </w:r>
          </w:p>
        </w:tc>
      </w:tr>
    </w:tbl>
    <w:p w14:paraId="1C9B9E3D" w14:textId="77777777" w:rsidR="00AE5AEA" w:rsidRDefault="00AE5AEA" w:rsidP="00AE5AEA">
      <w:pPr>
        <w:tabs>
          <w:tab w:val="left" w:pos="2393"/>
          <w:tab w:val="left" w:pos="4673"/>
          <w:tab w:val="left" w:pos="8273"/>
        </w:tabs>
        <w:spacing w:after="0" w:line="240" w:lineRule="auto"/>
        <w:ind w:left="113"/>
        <w:rPr>
          <w:rFonts w:eastAsia="Times New Roman"/>
          <w:color w:val="000000"/>
        </w:rPr>
      </w:pPr>
    </w:p>
    <w:p w14:paraId="052FCE1E" w14:textId="38902A0C" w:rsidR="00AE5AEA" w:rsidRDefault="00AE5AEA" w:rsidP="007A36B4">
      <w:pPr>
        <w:pageBreakBefore/>
        <w:spacing w:after="240" w:line="240" w:lineRule="auto"/>
        <w:jc w:val="center"/>
        <w:rPr>
          <w:rFonts w:eastAsia="Times New Roman"/>
          <w:b/>
          <w:bCs/>
          <w:color w:val="000000"/>
        </w:rPr>
      </w:pPr>
      <w:r w:rsidRPr="00F12676">
        <w:rPr>
          <w:rFonts w:eastAsia="Times New Roman"/>
          <w:b/>
          <w:bCs/>
          <w:color w:val="000000"/>
        </w:rPr>
        <w:lastRenderedPageBreak/>
        <w:t xml:space="preserve">Table </w:t>
      </w:r>
      <w:r>
        <w:rPr>
          <w:rFonts w:eastAsia="Times New Roman"/>
          <w:b/>
          <w:bCs/>
          <w:color w:val="000000"/>
        </w:rPr>
        <w:t>4.</w:t>
      </w:r>
      <w:r w:rsidRPr="00F12676">
        <w:rPr>
          <w:rFonts w:eastAsia="Times New Roman"/>
          <w:b/>
          <w:bCs/>
          <w:color w:val="000000"/>
        </w:rPr>
        <w:t xml:space="preserve"> </w:t>
      </w:r>
      <w:r>
        <w:rPr>
          <w:rFonts w:eastAsia="Times New Roman"/>
          <w:b/>
          <w:bCs/>
          <w:color w:val="000000"/>
        </w:rPr>
        <w:t>Door-to-Door Programs</w:t>
      </w:r>
    </w:p>
    <w:p w14:paraId="4F9AADE6" w14:textId="76053B75" w:rsidR="00AE5AEA" w:rsidRPr="00AE5AEA" w:rsidRDefault="00AE5AEA" w:rsidP="00AE5AEA">
      <w:pPr>
        <w:tabs>
          <w:tab w:val="left" w:pos="2393"/>
          <w:tab w:val="left" w:pos="4673"/>
          <w:tab w:val="left" w:pos="8273"/>
        </w:tabs>
        <w:spacing w:after="0" w:line="240" w:lineRule="auto"/>
        <w:ind w:left="113"/>
        <w:rPr>
          <w:rFonts w:eastAsia="Times New Roman"/>
          <w:color w:val="000000"/>
        </w:rPr>
      </w:pPr>
    </w:p>
    <w:tbl>
      <w:tblPr>
        <w:tblStyle w:val="TableGrid"/>
        <w:tblW w:w="6091" w:type="dxa"/>
        <w:jc w:val="center"/>
        <w:tblLook w:val="04A0" w:firstRow="1" w:lastRow="0" w:firstColumn="1" w:lastColumn="0" w:noHBand="0" w:noVBand="1"/>
      </w:tblPr>
      <w:tblGrid>
        <w:gridCol w:w="2335"/>
        <w:gridCol w:w="3756"/>
      </w:tblGrid>
      <w:tr w:rsidR="00787115" w:rsidRPr="001571AC" w14:paraId="53F209D4" w14:textId="77777777" w:rsidTr="007A36B4">
        <w:trPr>
          <w:trHeight w:hRule="exact" w:val="864"/>
          <w:jc w:val="center"/>
        </w:trPr>
        <w:tc>
          <w:tcPr>
            <w:tcW w:w="2335" w:type="dxa"/>
            <w:noWrap/>
            <w:vAlign w:val="center"/>
            <w:hideMark/>
          </w:tcPr>
          <w:p w14:paraId="751368CE" w14:textId="77777777" w:rsidR="00787115" w:rsidRPr="001571AC" w:rsidRDefault="00787115" w:rsidP="007A36B4">
            <w:pPr>
              <w:jc w:val="center"/>
            </w:pPr>
            <w:r w:rsidRPr="001571AC">
              <w:t>County</w:t>
            </w:r>
          </w:p>
        </w:tc>
        <w:tc>
          <w:tcPr>
            <w:tcW w:w="3756" w:type="dxa"/>
            <w:noWrap/>
            <w:vAlign w:val="center"/>
            <w:hideMark/>
          </w:tcPr>
          <w:p w14:paraId="04A89F40" w14:textId="77777777" w:rsidR="00787115" w:rsidRPr="001571AC" w:rsidRDefault="00787115" w:rsidP="007A36B4">
            <w:pPr>
              <w:jc w:val="center"/>
            </w:pPr>
            <w:r w:rsidRPr="001571AC">
              <w:t>Name</w:t>
            </w:r>
          </w:p>
        </w:tc>
      </w:tr>
      <w:tr w:rsidR="00787115" w:rsidRPr="001571AC" w14:paraId="716E85B0" w14:textId="77777777" w:rsidTr="007A36B4">
        <w:trPr>
          <w:trHeight w:hRule="exact" w:val="864"/>
          <w:jc w:val="center"/>
        </w:trPr>
        <w:tc>
          <w:tcPr>
            <w:tcW w:w="2335" w:type="dxa"/>
            <w:noWrap/>
            <w:vAlign w:val="center"/>
            <w:hideMark/>
          </w:tcPr>
          <w:p w14:paraId="076FF0F9" w14:textId="77777777" w:rsidR="00787115" w:rsidRPr="001571AC" w:rsidRDefault="00787115" w:rsidP="007A36B4">
            <w:pPr>
              <w:jc w:val="center"/>
            </w:pPr>
            <w:r w:rsidRPr="001571AC">
              <w:t>Contra Costa</w:t>
            </w:r>
          </w:p>
        </w:tc>
        <w:tc>
          <w:tcPr>
            <w:tcW w:w="3756" w:type="dxa"/>
            <w:noWrap/>
            <w:vAlign w:val="center"/>
            <w:hideMark/>
          </w:tcPr>
          <w:p w14:paraId="6C7C2399" w14:textId="77777777" w:rsidR="00787115" w:rsidRPr="001571AC" w:rsidRDefault="00787115" w:rsidP="007A36B4">
            <w:pPr>
              <w:jc w:val="center"/>
            </w:pPr>
            <w:r w:rsidRPr="001571AC">
              <w:t>San Ramon DTD Program</w:t>
            </w:r>
          </w:p>
        </w:tc>
      </w:tr>
      <w:tr w:rsidR="00787115" w:rsidRPr="001571AC" w14:paraId="630B573F" w14:textId="77777777" w:rsidTr="007A36B4">
        <w:trPr>
          <w:trHeight w:hRule="exact" w:val="864"/>
          <w:jc w:val="center"/>
        </w:trPr>
        <w:tc>
          <w:tcPr>
            <w:tcW w:w="2335" w:type="dxa"/>
            <w:noWrap/>
            <w:vAlign w:val="center"/>
            <w:hideMark/>
          </w:tcPr>
          <w:p w14:paraId="380B9A5D" w14:textId="77777777" w:rsidR="00787115" w:rsidRPr="001571AC" w:rsidRDefault="00787115" w:rsidP="007A36B4">
            <w:pPr>
              <w:jc w:val="center"/>
            </w:pPr>
            <w:r w:rsidRPr="001571AC">
              <w:t>Los Angeles</w:t>
            </w:r>
          </w:p>
        </w:tc>
        <w:tc>
          <w:tcPr>
            <w:tcW w:w="3756" w:type="dxa"/>
            <w:noWrap/>
            <w:vAlign w:val="center"/>
            <w:hideMark/>
          </w:tcPr>
          <w:p w14:paraId="302DAB24" w14:textId="77777777" w:rsidR="00787115" w:rsidRPr="001571AC" w:rsidRDefault="00787115" w:rsidP="007A36B4">
            <w:pPr>
              <w:jc w:val="center"/>
            </w:pPr>
            <w:r w:rsidRPr="001571AC">
              <w:t>Agoura Hills DTD Program</w:t>
            </w:r>
          </w:p>
        </w:tc>
      </w:tr>
      <w:tr w:rsidR="00787115" w:rsidRPr="001571AC" w14:paraId="6DEEC724" w14:textId="77777777" w:rsidTr="007A36B4">
        <w:trPr>
          <w:trHeight w:hRule="exact" w:val="864"/>
          <w:jc w:val="center"/>
        </w:trPr>
        <w:tc>
          <w:tcPr>
            <w:tcW w:w="2335" w:type="dxa"/>
            <w:noWrap/>
            <w:vAlign w:val="center"/>
            <w:hideMark/>
          </w:tcPr>
          <w:p w14:paraId="451EFD8E" w14:textId="77777777" w:rsidR="00787115" w:rsidRPr="001571AC" w:rsidRDefault="00787115" w:rsidP="007A36B4">
            <w:pPr>
              <w:jc w:val="center"/>
            </w:pPr>
            <w:r w:rsidRPr="001571AC">
              <w:t>Los Angeles</w:t>
            </w:r>
          </w:p>
        </w:tc>
        <w:tc>
          <w:tcPr>
            <w:tcW w:w="3756" w:type="dxa"/>
            <w:noWrap/>
            <w:vAlign w:val="center"/>
            <w:hideMark/>
          </w:tcPr>
          <w:p w14:paraId="50F1F91E" w14:textId="77777777" w:rsidR="00787115" w:rsidRPr="001571AC" w:rsidRDefault="00787115" w:rsidP="007A36B4">
            <w:pPr>
              <w:jc w:val="center"/>
            </w:pPr>
            <w:r w:rsidRPr="001571AC">
              <w:t>Arcadia DTD Program</w:t>
            </w:r>
          </w:p>
        </w:tc>
      </w:tr>
      <w:tr w:rsidR="00787115" w:rsidRPr="001571AC" w14:paraId="591E5686" w14:textId="77777777" w:rsidTr="007A36B4">
        <w:trPr>
          <w:trHeight w:hRule="exact" w:val="864"/>
          <w:jc w:val="center"/>
        </w:trPr>
        <w:tc>
          <w:tcPr>
            <w:tcW w:w="2335" w:type="dxa"/>
            <w:noWrap/>
            <w:vAlign w:val="center"/>
            <w:hideMark/>
          </w:tcPr>
          <w:p w14:paraId="7C5AA8B6" w14:textId="77777777" w:rsidR="00787115" w:rsidRPr="001571AC" w:rsidRDefault="00787115" w:rsidP="007A36B4">
            <w:pPr>
              <w:jc w:val="center"/>
            </w:pPr>
            <w:r w:rsidRPr="001571AC">
              <w:t>Los Angeles</w:t>
            </w:r>
          </w:p>
        </w:tc>
        <w:tc>
          <w:tcPr>
            <w:tcW w:w="3756" w:type="dxa"/>
            <w:noWrap/>
            <w:vAlign w:val="center"/>
            <w:hideMark/>
          </w:tcPr>
          <w:p w14:paraId="3D0738E4" w14:textId="77777777" w:rsidR="00787115" w:rsidRPr="001571AC" w:rsidRDefault="00787115" w:rsidP="007A36B4">
            <w:pPr>
              <w:jc w:val="center"/>
            </w:pPr>
            <w:r w:rsidRPr="001571AC">
              <w:t>Calabasas DTD Program</w:t>
            </w:r>
          </w:p>
        </w:tc>
      </w:tr>
      <w:tr w:rsidR="00787115" w:rsidRPr="001571AC" w14:paraId="22A9F264" w14:textId="77777777" w:rsidTr="007A36B4">
        <w:trPr>
          <w:trHeight w:hRule="exact" w:val="864"/>
          <w:jc w:val="center"/>
        </w:trPr>
        <w:tc>
          <w:tcPr>
            <w:tcW w:w="2335" w:type="dxa"/>
            <w:noWrap/>
            <w:vAlign w:val="center"/>
            <w:hideMark/>
          </w:tcPr>
          <w:p w14:paraId="7BEA2865" w14:textId="77777777" w:rsidR="00787115" w:rsidRPr="001571AC" w:rsidRDefault="00787115" w:rsidP="007A36B4">
            <w:pPr>
              <w:jc w:val="center"/>
            </w:pPr>
            <w:r w:rsidRPr="001571AC">
              <w:t>Los Angeles</w:t>
            </w:r>
          </w:p>
        </w:tc>
        <w:tc>
          <w:tcPr>
            <w:tcW w:w="3756" w:type="dxa"/>
            <w:noWrap/>
            <w:vAlign w:val="center"/>
            <w:hideMark/>
          </w:tcPr>
          <w:p w14:paraId="611CA319" w14:textId="77777777" w:rsidR="00787115" w:rsidRPr="001571AC" w:rsidRDefault="00787115" w:rsidP="007A36B4">
            <w:pPr>
              <w:jc w:val="center"/>
            </w:pPr>
            <w:r w:rsidRPr="001571AC">
              <w:t>Diamond Bar DTD Program</w:t>
            </w:r>
          </w:p>
        </w:tc>
      </w:tr>
      <w:tr w:rsidR="00787115" w:rsidRPr="001571AC" w14:paraId="0A92C890" w14:textId="77777777" w:rsidTr="007A36B4">
        <w:trPr>
          <w:trHeight w:hRule="exact" w:val="864"/>
          <w:jc w:val="center"/>
        </w:trPr>
        <w:tc>
          <w:tcPr>
            <w:tcW w:w="2335" w:type="dxa"/>
            <w:noWrap/>
            <w:vAlign w:val="center"/>
            <w:hideMark/>
          </w:tcPr>
          <w:p w14:paraId="6CC4A6EA" w14:textId="77777777" w:rsidR="00787115" w:rsidRPr="001571AC" w:rsidRDefault="00787115" w:rsidP="007A36B4">
            <w:pPr>
              <w:jc w:val="center"/>
            </w:pPr>
            <w:r w:rsidRPr="001571AC">
              <w:t>Los Angeles</w:t>
            </w:r>
          </w:p>
        </w:tc>
        <w:tc>
          <w:tcPr>
            <w:tcW w:w="3756" w:type="dxa"/>
            <w:noWrap/>
            <w:vAlign w:val="center"/>
            <w:hideMark/>
          </w:tcPr>
          <w:p w14:paraId="4F444EE0" w14:textId="77777777" w:rsidR="00787115" w:rsidRPr="001571AC" w:rsidRDefault="00787115" w:rsidP="007A36B4">
            <w:pPr>
              <w:jc w:val="center"/>
            </w:pPr>
            <w:r w:rsidRPr="001571AC">
              <w:t>Manhattan Beach DTD Program</w:t>
            </w:r>
          </w:p>
        </w:tc>
      </w:tr>
      <w:tr w:rsidR="00787115" w:rsidRPr="001571AC" w14:paraId="4989AD8C" w14:textId="77777777" w:rsidTr="007A36B4">
        <w:trPr>
          <w:trHeight w:hRule="exact" w:val="864"/>
          <w:jc w:val="center"/>
        </w:trPr>
        <w:tc>
          <w:tcPr>
            <w:tcW w:w="2335" w:type="dxa"/>
            <w:noWrap/>
            <w:vAlign w:val="center"/>
            <w:hideMark/>
          </w:tcPr>
          <w:p w14:paraId="3C24DFFB" w14:textId="77777777" w:rsidR="00787115" w:rsidRPr="001571AC" w:rsidRDefault="00787115" w:rsidP="007A36B4">
            <w:pPr>
              <w:jc w:val="center"/>
            </w:pPr>
            <w:r w:rsidRPr="001571AC">
              <w:t>Los Angeles</w:t>
            </w:r>
          </w:p>
        </w:tc>
        <w:tc>
          <w:tcPr>
            <w:tcW w:w="3756" w:type="dxa"/>
            <w:noWrap/>
            <w:vAlign w:val="center"/>
            <w:hideMark/>
          </w:tcPr>
          <w:p w14:paraId="6DB16557" w14:textId="77777777" w:rsidR="00787115" w:rsidRPr="001571AC" w:rsidRDefault="00787115" w:rsidP="007A36B4">
            <w:pPr>
              <w:jc w:val="center"/>
            </w:pPr>
            <w:r w:rsidRPr="001571AC">
              <w:t>Rolling Hills Estates DTD Program</w:t>
            </w:r>
          </w:p>
        </w:tc>
      </w:tr>
      <w:tr w:rsidR="00787115" w:rsidRPr="001571AC" w14:paraId="44A925C1" w14:textId="77777777" w:rsidTr="007A36B4">
        <w:trPr>
          <w:trHeight w:hRule="exact" w:val="864"/>
          <w:jc w:val="center"/>
        </w:trPr>
        <w:tc>
          <w:tcPr>
            <w:tcW w:w="2335" w:type="dxa"/>
            <w:noWrap/>
            <w:vAlign w:val="center"/>
            <w:hideMark/>
          </w:tcPr>
          <w:p w14:paraId="41D39FC3" w14:textId="77777777" w:rsidR="00787115" w:rsidRPr="001571AC" w:rsidRDefault="00787115" w:rsidP="007A36B4">
            <w:pPr>
              <w:jc w:val="center"/>
            </w:pPr>
            <w:r w:rsidRPr="001571AC">
              <w:t>Los Angeles</w:t>
            </w:r>
          </w:p>
        </w:tc>
        <w:tc>
          <w:tcPr>
            <w:tcW w:w="3756" w:type="dxa"/>
            <w:noWrap/>
            <w:vAlign w:val="center"/>
            <w:hideMark/>
          </w:tcPr>
          <w:p w14:paraId="6EA4D5C0" w14:textId="77777777" w:rsidR="00787115" w:rsidRPr="001571AC" w:rsidRDefault="00787115" w:rsidP="007A36B4">
            <w:pPr>
              <w:jc w:val="center"/>
            </w:pPr>
            <w:r w:rsidRPr="001571AC">
              <w:t>Santa Monica DTD Program</w:t>
            </w:r>
          </w:p>
        </w:tc>
      </w:tr>
      <w:tr w:rsidR="00787115" w:rsidRPr="001571AC" w14:paraId="18870504" w14:textId="77777777" w:rsidTr="007A36B4">
        <w:trPr>
          <w:trHeight w:hRule="exact" w:val="864"/>
          <w:jc w:val="center"/>
        </w:trPr>
        <w:tc>
          <w:tcPr>
            <w:tcW w:w="2335" w:type="dxa"/>
            <w:noWrap/>
            <w:vAlign w:val="center"/>
            <w:hideMark/>
          </w:tcPr>
          <w:p w14:paraId="281A3275" w14:textId="77777777" w:rsidR="00787115" w:rsidRPr="001571AC" w:rsidRDefault="00787115" w:rsidP="007A36B4">
            <w:pPr>
              <w:jc w:val="center"/>
            </w:pPr>
            <w:r w:rsidRPr="001571AC">
              <w:t>Los Angeles</w:t>
            </w:r>
          </w:p>
        </w:tc>
        <w:tc>
          <w:tcPr>
            <w:tcW w:w="3756" w:type="dxa"/>
            <w:noWrap/>
            <w:vAlign w:val="center"/>
            <w:hideMark/>
          </w:tcPr>
          <w:p w14:paraId="100E8813" w14:textId="77777777" w:rsidR="00787115" w:rsidRPr="001571AC" w:rsidRDefault="00787115" w:rsidP="007A36B4">
            <w:pPr>
              <w:jc w:val="center"/>
            </w:pPr>
            <w:r w:rsidRPr="001571AC">
              <w:t>Westlake Village DTD Program</w:t>
            </w:r>
          </w:p>
        </w:tc>
      </w:tr>
      <w:tr w:rsidR="00787115" w:rsidRPr="001571AC" w14:paraId="13DC5683" w14:textId="77777777" w:rsidTr="007A36B4">
        <w:trPr>
          <w:trHeight w:hRule="exact" w:val="864"/>
          <w:jc w:val="center"/>
        </w:trPr>
        <w:tc>
          <w:tcPr>
            <w:tcW w:w="2335" w:type="dxa"/>
            <w:noWrap/>
            <w:vAlign w:val="center"/>
            <w:hideMark/>
          </w:tcPr>
          <w:p w14:paraId="0ED82234" w14:textId="77777777" w:rsidR="00787115" w:rsidRPr="001571AC" w:rsidRDefault="00787115" w:rsidP="007A36B4">
            <w:pPr>
              <w:jc w:val="center"/>
            </w:pPr>
            <w:r w:rsidRPr="001571AC">
              <w:t>Orange</w:t>
            </w:r>
          </w:p>
        </w:tc>
        <w:tc>
          <w:tcPr>
            <w:tcW w:w="3756" w:type="dxa"/>
            <w:noWrap/>
            <w:vAlign w:val="center"/>
            <w:hideMark/>
          </w:tcPr>
          <w:p w14:paraId="14A4DDC4" w14:textId="77777777" w:rsidR="00787115" w:rsidRPr="001571AC" w:rsidRDefault="00787115" w:rsidP="007A36B4">
            <w:pPr>
              <w:jc w:val="center"/>
            </w:pPr>
            <w:r w:rsidRPr="001571AC">
              <w:t>Aliso Viejo D2D Program</w:t>
            </w:r>
          </w:p>
        </w:tc>
      </w:tr>
      <w:tr w:rsidR="00787115" w:rsidRPr="001571AC" w14:paraId="35F35802" w14:textId="77777777" w:rsidTr="007A36B4">
        <w:trPr>
          <w:trHeight w:hRule="exact" w:val="864"/>
          <w:jc w:val="center"/>
        </w:trPr>
        <w:tc>
          <w:tcPr>
            <w:tcW w:w="2335" w:type="dxa"/>
            <w:noWrap/>
            <w:vAlign w:val="center"/>
            <w:hideMark/>
          </w:tcPr>
          <w:p w14:paraId="06EF9CCF" w14:textId="77777777" w:rsidR="00787115" w:rsidRPr="001571AC" w:rsidRDefault="00787115" w:rsidP="007A36B4">
            <w:pPr>
              <w:jc w:val="center"/>
            </w:pPr>
            <w:r w:rsidRPr="001571AC">
              <w:t>Orange</w:t>
            </w:r>
          </w:p>
        </w:tc>
        <w:tc>
          <w:tcPr>
            <w:tcW w:w="3756" w:type="dxa"/>
            <w:noWrap/>
            <w:vAlign w:val="center"/>
            <w:hideMark/>
          </w:tcPr>
          <w:p w14:paraId="315F7409" w14:textId="77777777" w:rsidR="00787115" w:rsidRPr="001571AC" w:rsidRDefault="00787115" w:rsidP="007A36B4">
            <w:pPr>
              <w:jc w:val="center"/>
            </w:pPr>
            <w:r w:rsidRPr="001571AC">
              <w:t>Costa Mesa D2D Program</w:t>
            </w:r>
          </w:p>
        </w:tc>
      </w:tr>
      <w:tr w:rsidR="00787115" w:rsidRPr="001571AC" w14:paraId="43A39195" w14:textId="77777777" w:rsidTr="007A36B4">
        <w:trPr>
          <w:trHeight w:hRule="exact" w:val="864"/>
          <w:jc w:val="center"/>
        </w:trPr>
        <w:tc>
          <w:tcPr>
            <w:tcW w:w="2335" w:type="dxa"/>
            <w:noWrap/>
            <w:vAlign w:val="center"/>
            <w:hideMark/>
          </w:tcPr>
          <w:p w14:paraId="53841D4A" w14:textId="77777777" w:rsidR="00787115" w:rsidRPr="001571AC" w:rsidRDefault="00787115" w:rsidP="007A36B4">
            <w:pPr>
              <w:jc w:val="center"/>
            </w:pPr>
            <w:r w:rsidRPr="001571AC">
              <w:t>Orange</w:t>
            </w:r>
          </w:p>
        </w:tc>
        <w:tc>
          <w:tcPr>
            <w:tcW w:w="3756" w:type="dxa"/>
            <w:noWrap/>
            <w:vAlign w:val="center"/>
            <w:hideMark/>
          </w:tcPr>
          <w:p w14:paraId="0E64948D" w14:textId="77777777" w:rsidR="00787115" w:rsidRPr="001571AC" w:rsidRDefault="00787115" w:rsidP="007A36B4">
            <w:pPr>
              <w:jc w:val="center"/>
            </w:pPr>
            <w:r w:rsidRPr="001571AC">
              <w:t>Dana Point D2D Program</w:t>
            </w:r>
          </w:p>
        </w:tc>
      </w:tr>
      <w:tr w:rsidR="00787115" w:rsidRPr="001571AC" w14:paraId="7DE24BD4" w14:textId="77777777" w:rsidTr="007A36B4">
        <w:trPr>
          <w:trHeight w:hRule="exact" w:val="864"/>
          <w:jc w:val="center"/>
        </w:trPr>
        <w:tc>
          <w:tcPr>
            <w:tcW w:w="2335" w:type="dxa"/>
            <w:noWrap/>
            <w:vAlign w:val="center"/>
            <w:hideMark/>
          </w:tcPr>
          <w:p w14:paraId="7514C8FB" w14:textId="77777777" w:rsidR="00787115" w:rsidRPr="001571AC" w:rsidRDefault="00787115" w:rsidP="007A36B4">
            <w:pPr>
              <w:jc w:val="center"/>
            </w:pPr>
            <w:r w:rsidRPr="001571AC">
              <w:t>Orange</w:t>
            </w:r>
          </w:p>
        </w:tc>
        <w:tc>
          <w:tcPr>
            <w:tcW w:w="3756" w:type="dxa"/>
            <w:noWrap/>
            <w:vAlign w:val="center"/>
            <w:hideMark/>
          </w:tcPr>
          <w:p w14:paraId="396F4CCE" w14:textId="77777777" w:rsidR="00787115" w:rsidRPr="001571AC" w:rsidRDefault="00787115" w:rsidP="007A36B4">
            <w:pPr>
              <w:jc w:val="center"/>
            </w:pPr>
            <w:r w:rsidRPr="001571AC">
              <w:t>Laguna Beach D2D Program</w:t>
            </w:r>
          </w:p>
        </w:tc>
      </w:tr>
      <w:tr w:rsidR="00787115" w:rsidRPr="001571AC" w14:paraId="7F2A1320" w14:textId="77777777" w:rsidTr="007A36B4">
        <w:trPr>
          <w:trHeight w:hRule="exact" w:val="864"/>
          <w:jc w:val="center"/>
        </w:trPr>
        <w:tc>
          <w:tcPr>
            <w:tcW w:w="2335" w:type="dxa"/>
            <w:noWrap/>
            <w:vAlign w:val="center"/>
            <w:hideMark/>
          </w:tcPr>
          <w:p w14:paraId="6D8411C7" w14:textId="77777777" w:rsidR="00787115" w:rsidRPr="001571AC" w:rsidRDefault="00787115" w:rsidP="007A36B4">
            <w:pPr>
              <w:jc w:val="center"/>
            </w:pPr>
            <w:r w:rsidRPr="001571AC">
              <w:lastRenderedPageBreak/>
              <w:t>Orange</w:t>
            </w:r>
          </w:p>
        </w:tc>
        <w:tc>
          <w:tcPr>
            <w:tcW w:w="3756" w:type="dxa"/>
            <w:noWrap/>
            <w:vAlign w:val="center"/>
            <w:hideMark/>
          </w:tcPr>
          <w:p w14:paraId="7EAAF29B" w14:textId="77777777" w:rsidR="00787115" w:rsidRPr="001571AC" w:rsidRDefault="00787115" w:rsidP="007A36B4">
            <w:pPr>
              <w:jc w:val="center"/>
            </w:pPr>
            <w:r w:rsidRPr="001571AC">
              <w:t>Laguna Hills D2D Program</w:t>
            </w:r>
          </w:p>
        </w:tc>
      </w:tr>
      <w:tr w:rsidR="00787115" w:rsidRPr="001571AC" w14:paraId="6B9FE4E0" w14:textId="77777777" w:rsidTr="007A36B4">
        <w:trPr>
          <w:trHeight w:hRule="exact" w:val="864"/>
          <w:jc w:val="center"/>
        </w:trPr>
        <w:tc>
          <w:tcPr>
            <w:tcW w:w="2335" w:type="dxa"/>
            <w:noWrap/>
            <w:vAlign w:val="center"/>
            <w:hideMark/>
          </w:tcPr>
          <w:p w14:paraId="0C2CA558" w14:textId="77777777" w:rsidR="00787115" w:rsidRPr="001571AC" w:rsidRDefault="00787115" w:rsidP="007A36B4">
            <w:pPr>
              <w:jc w:val="center"/>
            </w:pPr>
            <w:r w:rsidRPr="001571AC">
              <w:t>Orange</w:t>
            </w:r>
          </w:p>
        </w:tc>
        <w:tc>
          <w:tcPr>
            <w:tcW w:w="3756" w:type="dxa"/>
            <w:noWrap/>
            <w:vAlign w:val="center"/>
            <w:hideMark/>
          </w:tcPr>
          <w:p w14:paraId="27CFD80B" w14:textId="77777777" w:rsidR="00787115" w:rsidRPr="001571AC" w:rsidRDefault="00787115" w:rsidP="007A36B4">
            <w:pPr>
              <w:jc w:val="center"/>
            </w:pPr>
            <w:r w:rsidRPr="001571AC">
              <w:t>Laguna Woods D2D Program</w:t>
            </w:r>
          </w:p>
        </w:tc>
      </w:tr>
      <w:tr w:rsidR="00787115" w:rsidRPr="001571AC" w14:paraId="74E5DF6C" w14:textId="77777777" w:rsidTr="007A36B4">
        <w:trPr>
          <w:trHeight w:hRule="exact" w:val="864"/>
          <w:jc w:val="center"/>
        </w:trPr>
        <w:tc>
          <w:tcPr>
            <w:tcW w:w="2335" w:type="dxa"/>
            <w:noWrap/>
            <w:vAlign w:val="center"/>
            <w:hideMark/>
          </w:tcPr>
          <w:p w14:paraId="701C5F22" w14:textId="77777777" w:rsidR="00787115" w:rsidRPr="001571AC" w:rsidRDefault="00787115" w:rsidP="007A36B4">
            <w:pPr>
              <w:jc w:val="center"/>
            </w:pPr>
            <w:r w:rsidRPr="001571AC">
              <w:t>Orange</w:t>
            </w:r>
          </w:p>
        </w:tc>
        <w:tc>
          <w:tcPr>
            <w:tcW w:w="3756" w:type="dxa"/>
            <w:noWrap/>
            <w:vAlign w:val="center"/>
            <w:hideMark/>
          </w:tcPr>
          <w:p w14:paraId="0B7A7BA3" w14:textId="77777777" w:rsidR="00787115" w:rsidRPr="001571AC" w:rsidRDefault="00787115" w:rsidP="007A36B4">
            <w:pPr>
              <w:jc w:val="center"/>
            </w:pPr>
            <w:r w:rsidRPr="001571AC">
              <w:t>Lake Forest D2D Program</w:t>
            </w:r>
          </w:p>
        </w:tc>
      </w:tr>
      <w:tr w:rsidR="00787115" w:rsidRPr="001571AC" w14:paraId="58695CA3" w14:textId="77777777" w:rsidTr="007A36B4">
        <w:trPr>
          <w:trHeight w:hRule="exact" w:val="864"/>
          <w:jc w:val="center"/>
        </w:trPr>
        <w:tc>
          <w:tcPr>
            <w:tcW w:w="2335" w:type="dxa"/>
            <w:noWrap/>
            <w:vAlign w:val="center"/>
            <w:hideMark/>
          </w:tcPr>
          <w:p w14:paraId="31B92FD1" w14:textId="77777777" w:rsidR="00787115" w:rsidRPr="001571AC" w:rsidRDefault="00787115" w:rsidP="007A36B4">
            <w:pPr>
              <w:jc w:val="center"/>
            </w:pPr>
            <w:r w:rsidRPr="001571AC">
              <w:t>Orange</w:t>
            </w:r>
          </w:p>
        </w:tc>
        <w:tc>
          <w:tcPr>
            <w:tcW w:w="3756" w:type="dxa"/>
            <w:noWrap/>
            <w:vAlign w:val="center"/>
            <w:hideMark/>
          </w:tcPr>
          <w:p w14:paraId="286C28E3" w14:textId="77777777" w:rsidR="00787115" w:rsidRPr="001571AC" w:rsidRDefault="00787115" w:rsidP="007A36B4">
            <w:pPr>
              <w:jc w:val="center"/>
            </w:pPr>
            <w:r w:rsidRPr="001571AC">
              <w:t>Mission Viejo D2D Program</w:t>
            </w:r>
          </w:p>
        </w:tc>
      </w:tr>
      <w:tr w:rsidR="00787115" w:rsidRPr="001571AC" w14:paraId="38FEC0F8" w14:textId="77777777" w:rsidTr="007A36B4">
        <w:trPr>
          <w:trHeight w:hRule="exact" w:val="864"/>
          <w:jc w:val="center"/>
        </w:trPr>
        <w:tc>
          <w:tcPr>
            <w:tcW w:w="2335" w:type="dxa"/>
            <w:noWrap/>
            <w:vAlign w:val="center"/>
            <w:hideMark/>
          </w:tcPr>
          <w:p w14:paraId="5D13C0B0" w14:textId="77777777" w:rsidR="00787115" w:rsidRPr="001571AC" w:rsidRDefault="00787115" w:rsidP="007A36B4">
            <w:pPr>
              <w:jc w:val="center"/>
            </w:pPr>
            <w:r w:rsidRPr="001571AC">
              <w:t>Orange</w:t>
            </w:r>
          </w:p>
        </w:tc>
        <w:tc>
          <w:tcPr>
            <w:tcW w:w="3756" w:type="dxa"/>
            <w:noWrap/>
            <w:vAlign w:val="center"/>
            <w:hideMark/>
          </w:tcPr>
          <w:p w14:paraId="59D41A38" w14:textId="77777777" w:rsidR="00787115" w:rsidRPr="001571AC" w:rsidRDefault="00787115" w:rsidP="007A36B4">
            <w:pPr>
              <w:jc w:val="center"/>
            </w:pPr>
            <w:r w:rsidRPr="001571AC">
              <w:t>Newport Beach D2D Program</w:t>
            </w:r>
          </w:p>
        </w:tc>
      </w:tr>
      <w:tr w:rsidR="00787115" w:rsidRPr="001571AC" w14:paraId="3A4E91F0" w14:textId="77777777" w:rsidTr="007A36B4">
        <w:trPr>
          <w:trHeight w:hRule="exact" w:val="864"/>
          <w:jc w:val="center"/>
        </w:trPr>
        <w:tc>
          <w:tcPr>
            <w:tcW w:w="2335" w:type="dxa"/>
            <w:noWrap/>
            <w:vAlign w:val="center"/>
            <w:hideMark/>
          </w:tcPr>
          <w:p w14:paraId="203DAFC8" w14:textId="77777777" w:rsidR="00787115" w:rsidRPr="001571AC" w:rsidRDefault="00787115" w:rsidP="007A36B4">
            <w:pPr>
              <w:jc w:val="center"/>
            </w:pPr>
            <w:r w:rsidRPr="001571AC">
              <w:t>Orange</w:t>
            </w:r>
          </w:p>
        </w:tc>
        <w:tc>
          <w:tcPr>
            <w:tcW w:w="3756" w:type="dxa"/>
            <w:noWrap/>
            <w:vAlign w:val="center"/>
            <w:hideMark/>
          </w:tcPr>
          <w:p w14:paraId="798D3C48" w14:textId="77777777" w:rsidR="00787115" w:rsidRPr="001571AC" w:rsidRDefault="00787115" w:rsidP="007A36B4">
            <w:pPr>
              <w:jc w:val="center"/>
            </w:pPr>
            <w:r w:rsidRPr="001571AC">
              <w:t>San Clemente D2D Program</w:t>
            </w:r>
          </w:p>
        </w:tc>
      </w:tr>
      <w:tr w:rsidR="00787115" w:rsidRPr="001571AC" w14:paraId="5A6B8F6F" w14:textId="77777777" w:rsidTr="007A36B4">
        <w:trPr>
          <w:trHeight w:hRule="exact" w:val="864"/>
          <w:jc w:val="center"/>
        </w:trPr>
        <w:tc>
          <w:tcPr>
            <w:tcW w:w="2335" w:type="dxa"/>
            <w:noWrap/>
            <w:vAlign w:val="center"/>
            <w:hideMark/>
          </w:tcPr>
          <w:p w14:paraId="734180B9" w14:textId="77777777" w:rsidR="00787115" w:rsidRPr="001571AC" w:rsidRDefault="00787115" w:rsidP="007A36B4">
            <w:pPr>
              <w:jc w:val="center"/>
            </w:pPr>
            <w:r w:rsidRPr="001571AC">
              <w:t>Riverside</w:t>
            </w:r>
          </w:p>
        </w:tc>
        <w:tc>
          <w:tcPr>
            <w:tcW w:w="3756" w:type="dxa"/>
            <w:noWrap/>
            <w:vAlign w:val="center"/>
            <w:hideMark/>
          </w:tcPr>
          <w:p w14:paraId="32F41F8F" w14:textId="77777777" w:rsidR="00787115" w:rsidRPr="001571AC" w:rsidRDefault="00787115" w:rsidP="007A36B4">
            <w:pPr>
              <w:jc w:val="center"/>
            </w:pPr>
            <w:r w:rsidRPr="001571AC">
              <w:t>Indian Wells D2D Program</w:t>
            </w:r>
          </w:p>
        </w:tc>
      </w:tr>
      <w:tr w:rsidR="00787115" w:rsidRPr="001571AC" w14:paraId="47AE2E31" w14:textId="77777777" w:rsidTr="007A36B4">
        <w:trPr>
          <w:trHeight w:hRule="exact" w:val="864"/>
          <w:jc w:val="center"/>
        </w:trPr>
        <w:tc>
          <w:tcPr>
            <w:tcW w:w="2335" w:type="dxa"/>
            <w:noWrap/>
            <w:vAlign w:val="center"/>
            <w:hideMark/>
          </w:tcPr>
          <w:p w14:paraId="6B6A7109" w14:textId="77777777" w:rsidR="00787115" w:rsidRPr="001571AC" w:rsidRDefault="00787115" w:rsidP="007A36B4">
            <w:pPr>
              <w:jc w:val="center"/>
            </w:pPr>
            <w:r w:rsidRPr="001571AC">
              <w:t>Riverside</w:t>
            </w:r>
          </w:p>
        </w:tc>
        <w:tc>
          <w:tcPr>
            <w:tcW w:w="3756" w:type="dxa"/>
            <w:noWrap/>
            <w:vAlign w:val="center"/>
            <w:hideMark/>
          </w:tcPr>
          <w:p w14:paraId="6D7F4CB2" w14:textId="77777777" w:rsidR="00787115" w:rsidRPr="001571AC" w:rsidRDefault="00787115" w:rsidP="007A36B4">
            <w:pPr>
              <w:jc w:val="center"/>
            </w:pPr>
            <w:r w:rsidRPr="001571AC">
              <w:t>La Quinta D2D Program</w:t>
            </w:r>
          </w:p>
        </w:tc>
      </w:tr>
      <w:tr w:rsidR="00787115" w:rsidRPr="001571AC" w14:paraId="34A2F9A5" w14:textId="77777777" w:rsidTr="007A36B4">
        <w:trPr>
          <w:trHeight w:hRule="exact" w:val="864"/>
          <w:jc w:val="center"/>
        </w:trPr>
        <w:tc>
          <w:tcPr>
            <w:tcW w:w="2335" w:type="dxa"/>
            <w:noWrap/>
            <w:vAlign w:val="center"/>
            <w:hideMark/>
          </w:tcPr>
          <w:p w14:paraId="002EEC70" w14:textId="77777777" w:rsidR="00787115" w:rsidRPr="001571AC" w:rsidRDefault="00787115" w:rsidP="007A36B4">
            <w:pPr>
              <w:jc w:val="center"/>
            </w:pPr>
            <w:r w:rsidRPr="001571AC">
              <w:t>Riverside</w:t>
            </w:r>
          </w:p>
        </w:tc>
        <w:tc>
          <w:tcPr>
            <w:tcW w:w="3756" w:type="dxa"/>
            <w:noWrap/>
            <w:vAlign w:val="center"/>
            <w:hideMark/>
          </w:tcPr>
          <w:p w14:paraId="233147FA" w14:textId="77777777" w:rsidR="00787115" w:rsidRPr="001571AC" w:rsidRDefault="00787115" w:rsidP="007A36B4">
            <w:pPr>
              <w:jc w:val="center"/>
            </w:pPr>
            <w:r w:rsidRPr="001571AC">
              <w:t>Palm Desert D2D Program</w:t>
            </w:r>
          </w:p>
        </w:tc>
      </w:tr>
      <w:tr w:rsidR="00787115" w:rsidRPr="001571AC" w14:paraId="5EBCFCED" w14:textId="77777777" w:rsidTr="007A36B4">
        <w:trPr>
          <w:trHeight w:hRule="exact" w:val="864"/>
          <w:jc w:val="center"/>
        </w:trPr>
        <w:tc>
          <w:tcPr>
            <w:tcW w:w="2335" w:type="dxa"/>
            <w:noWrap/>
            <w:vAlign w:val="center"/>
            <w:hideMark/>
          </w:tcPr>
          <w:p w14:paraId="6B4FFD2A" w14:textId="77777777" w:rsidR="00787115" w:rsidRPr="001571AC" w:rsidRDefault="00787115" w:rsidP="007A36B4">
            <w:pPr>
              <w:jc w:val="center"/>
            </w:pPr>
            <w:r w:rsidRPr="001571AC">
              <w:t>Riverside</w:t>
            </w:r>
          </w:p>
        </w:tc>
        <w:tc>
          <w:tcPr>
            <w:tcW w:w="3756" w:type="dxa"/>
            <w:noWrap/>
            <w:vAlign w:val="center"/>
            <w:hideMark/>
          </w:tcPr>
          <w:p w14:paraId="76B0265F" w14:textId="77777777" w:rsidR="00787115" w:rsidRPr="001571AC" w:rsidRDefault="00787115" w:rsidP="007A36B4">
            <w:pPr>
              <w:jc w:val="center"/>
            </w:pPr>
            <w:r w:rsidRPr="001571AC">
              <w:t>Rancho Mirage D2D Program</w:t>
            </w:r>
          </w:p>
        </w:tc>
      </w:tr>
      <w:tr w:rsidR="00787115" w:rsidRPr="001571AC" w14:paraId="587F2DC1" w14:textId="77777777" w:rsidTr="007A36B4">
        <w:trPr>
          <w:trHeight w:hRule="exact" w:val="864"/>
          <w:jc w:val="center"/>
        </w:trPr>
        <w:tc>
          <w:tcPr>
            <w:tcW w:w="2335" w:type="dxa"/>
            <w:noWrap/>
            <w:vAlign w:val="center"/>
            <w:hideMark/>
          </w:tcPr>
          <w:p w14:paraId="133FF807" w14:textId="77777777" w:rsidR="00787115" w:rsidRPr="001571AC" w:rsidRDefault="00787115" w:rsidP="007A36B4">
            <w:pPr>
              <w:jc w:val="center"/>
            </w:pPr>
            <w:r w:rsidRPr="001571AC">
              <w:t>Sacramento</w:t>
            </w:r>
          </w:p>
        </w:tc>
        <w:tc>
          <w:tcPr>
            <w:tcW w:w="3756" w:type="dxa"/>
            <w:noWrap/>
            <w:vAlign w:val="center"/>
            <w:hideMark/>
          </w:tcPr>
          <w:p w14:paraId="181AD58D" w14:textId="77777777" w:rsidR="00787115" w:rsidRPr="001571AC" w:rsidRDefault="00787115" w:rsidP="007A36B4">
            <w:pPr>
              <w:jc w:val="center"/>
            </w:pPr>
            <w:r w:rsidRPr="001571AC">
              <w:t>Folsom DTD Program</w:t>
            </w:r>
          </w:p>
        </w:tc>
      </w:tr>
      <w:tr w:rsidR="00787115" w:rsidRPr="001571AC" w14:paraId="3B8CEA9B" w14:textId="77777777" w:rsidTr="007A36B4">
        <w:trPr>
          <w:trHeight w:hRule="exact" w:val="864"/>
          <w:jc w:val="center"/>
        </w:trPr>
        <w:tc>
          <w:tcPr>
            <w:tcW w:w="2335" w:type="dxa"/>
            <w:noWrap/>
            <w:vAlign w:val="center"/>
            <w:hideMark/>
          </w:tcPr>
          <w:p w14:paraId="220B3369" w14:textId="77777777" w:rsidR="00787115" w:rsidRPr="001571AC" w:rsidRDefault="00787115" w:rsidP="007A36B4">
            <w:pPr>
              <w:jc w:val="center"/>
            </w:pPr>
            <w:r w:rsidRPr="001571AC">
              <w:t>San Francisco</w:t>
            </w:r>
          </w:p>
        </w:tc>
        <w:tc>
          <w:tcPr>
            <w:tcW w:w="3756" w:type="dxa"/>
            <w:noWrap/>
            <w:vAlign w:val="center"/>
            <w:hideMark/>
          </w:tcPr>
          <w:p w14:paraId="22C00502" w14:textId="77777777" w:rsidR="00787115" w:rsidRPr="001571AC" w:rsidRDefault="00787115" w:rsidP="007A36B4">
            <w:pPr>
              <w:jc w:val="center"/>
            </w:pPr>
            <w:r w:rsidRPr="001571AC">
              <w:t>San Francisco D2D Program</w:t>
            </w:r>
          </w:p>
        </w:tc>
      </w:tr>
      <w:tr w:rsidR="00787115" w:rsidRPr="001571AC" w14:paraId="3F48265B" w14:textId="77777777" w:rsidTr="007A36B4">
        <w:trPr>
          <w:trHeight w:hRule="exact" w:val="864"/>
          <w:jc w:val="center"/>
        </w:trPr>
        <w:tc>
          <w:tcPr>
            <w:tcW w:w="2335" w:type="dxa"/>
            <w:noWrap/>
            <w:vAlign w:val="center"/>
            <w:hideMark/>
          </w:tcPr>
          <w:p w14:paraId="2810FDB9" w14:textId="77777777" w:rsidR="00787115" w:rsidRPr="001571AC" w:rsidRDefault="00787115" w:rsidP="007A36B4">
            <w:pPr>
              <w:jc w:val="center"/>
            </w:pPr>
            <w:r w:rsidRPr="001571AC">
              <w:t>Solano</w:t>
            </w:r>
          </w:p>
        </w:tc>
        <w:tc>
          <w:tcPr>
            <w:tcW w:w="3756" w:type="dxa"/>
            <w:noWrap/>
            <w:vAlign w:val="center"/>
            <w:hideMark/>
          </w:tcPr>
          <w:p w14:paraId="2EE26BA3" w14:textId="77777777" w:rsidR="00787115" w:rsidRPr="001571AC" w:rsidRDefault="00787115" w:rsidP="007A36B4">
            <w:pPr>
              <w:jc w:val="center"/>
            </w:pPr>
            <w:r w:rsidRPr="001571AC">
              <w:t>Benicia Corp Yard D2D Program</w:t>
            </w:r>
          </w:p>
        </w:tc>
      </w:tr>
    </w:tbl>
    <w:p w14:paraId="49278C8E" w14:textId="11106528" w:rsidR="00AE5AEA" w:rsidRPr="00AE5AEA" w:rsidRDefault="00AE5AEA" w:rsidP="00AE5AEA">
      <w:pPr>
        <w:tabs>
          <w:tab w:val="left" w:pos="2393"/>
          <w:tab w:val="left" w:pos="4673"/>
          <w:tab w:val="left" w:pos="8273"/>
        </w:tabs>
        <w:spacing w:after="0" w:line="240" w:lineRule="auto"/>
        <w:ind w:left="113"/>
        <w:rPr>
          <w:rFonts w:eastAsia="Times New Roman"/>
          <w:color w:val="000000"/>
        </w:rPr>
      </w:pPr>
    </w:p>
    <w:p w14:paraId="6C82D2C3" w14:textId="5A99387B" w:rsidR="00B5112F" w:rsidRDefault="00C9588D" w:rsidP="00B14FB1">
      <w:pPr>
        <w:pStyle w:val="Heading2"/>
        <w:pageBreakBefore/>
        <w:spacing w:after="14000"/>
        <w:jc w:val="center"/>
      </w:pPr>
      <w:bookmarkStart w:id="206" w:name="_Toc198202887"/>
      <w:r w:rsidRPr="00DB333E">
        <w:lastRenderedPageBreak/>
        <w:t>Appendix B. Independent Financial Audit</w:t>
      </w:r>
      <w:bookmarkEnd w:id="206"/>
    </w:p>
    <w:p w14:paraId="4488A65B" w14:textId="77777777" w:rsidR="003072B3" w:rsidRPr="00F14A1F" w:rsidRDefault="003072B3" w:rsidP="00F14A1F">
      <w:pPr>
        <w:pStyle w:val="BodyText"/>
        <w:jc w:val="center"/>
        <w:rPr>
          <w:b/>
          <w:bCs/>
        </w:rPr>
      </w:pPr>
      <w:r w:rsidRPr="00F14A1F">
        <w:rPr>
          <w:b/>
          <w:bCs/>
        </w:rPr>
        <w:lastRenderedPageBreak/>
        <w:t>Audit</w:t>
      </w:r>
      <w:r w:rsidRPr="00F14A1F">
        <w:rPr>
          <w:b/>
          <w:bCs/>
          <w:spacing w:val="-5"/>
        </w:rPr>
        <w:t xml:space="preserve"> </w:t>
      </w:r>
      <w:r w:rsidRPr="00F14A1F">
        <w:rPr>
          <w:b/>
          <w:bCs/>
        </w:rPr>
        <w:t>Report</w:t>
      </w:r>
      <w:r w:rsidRPr="00F14A1F">
        <w:rPr>
          <w:b/>
          <w:bCs/>
          <w:spacing w:val="-5"/>
        </w:rPr>
        <w:t xml:space="preserve"> </w:t>
      </w:r>
      <w:r w:rsidRPr="00F14A1F">
        <w:rPr>
          <w:b/>
          <w:bCs/>
        </w:rPr>
        <w:t>and</w:t>
      </w:r>
      <w:r w:rsidRPr="00F14A1F">
        <w:rPr>
          <w:b/>
          <w:bCs/>
          <w:spacing w:val="-5"/>
        </w:rPr>
        <w:t xml:space="preserve"> </w:t>
      </w:r>
      <w:r w:rsidRPr="00F14A1F">
        <w:rPr>
          <w:b/>
          <w:bCs/>
        </w:rPr>
        <w:t>Financial</w:t>
      </w:r>
      <w:r w:rsidRPr="00F14A1F">
        <w:rPr>
          <w:b/>
          <w:bCs/>
          <w:spacing w:val="-4"/>
        </w:rPr>
        <w:t xml:space="preserve"> </w:t>
      </w:r>
      <w:r w:rsidRPr="00F14A1F">
        <w:rPr>
          <w:b/>
          <w:bCs/>
          <w:spacing w:val="-2"/>
        </w:rPr>
        <w:t>Statements</w:t>
      </w:r>
    </w:p>
    <w:p w14:paraId="4962D397" w14:textId="77777777" w:rsidR="003072B3" w:rsidRDefault="003072B3">
      <w:pPr>
        <w:pStyle w:val="BodyText"/>
        <w:spacing w:before="141"/>
        <w:ind w:left="273" w:right="273"/>
        <w:jc w:val="center"/>
      </w:pPr>
      <w:r>
        <w:t>PaintCare</w:t>
      </w:r>
      <w:r>
        <w:rPr>
          <w:spacing w:val="-7"/>
        </w:rPr>
        <w:t xml:space="preserve"> </w:t>
      </w:r>
      <w:r>
        <w:t>Inc.</w:t>
      </w:r>
      <w:r>
        <w:rPr>
          <w:spacing w:val="-6"/>
        </w:rPr>
        <w:t xml:space="preserve"> </w:t>
      </w:r>
      <w:r>
        <w:t>California</w:t>
      </w:r>
      <w:r>
        <w:rPr>
          <w:spacing w:val="-6"/>
        </w:rPr>
        <w:t xml:space="preserve"> </w:t>
      </w:r>
      <w:r>
        <w:t>Architectural</w:t>
      </w:r>
      <w:r>
        <w:rPr>
          <w:spacing w:val="-7"/>
        </w:rPr>
        <w:t xml:space="preserve"> </w:t>
      </w:r>
      <w:r>
        <w:t>Paint</w:t>
      </w:r>
      <w:r>
        <w:rPr>
          <w:spacing w:val="-6"/>
        </w:rPr>
        <w:t xml:space="preserve"> </w:t>
      </w:r>
      <w:r>
        <w:t>Recovery</w:t>
      </w:r>
      <w:r>
        <w:rPr>
          <w:spacing w:val="-6"/>
        </w:rPr>
        <w:t xml:space="preserve"> </w:t>
      </w:r>
      <w:r>
        <w:rPr>
          <w:spacing w:val="-2"/>
        </w:rPr>
        <w:t>Program</w:t>
      </w:r>
    </w:p>
    <w:p w14:paraId="6F5C1C39" w14:textId="77777777" w:rsidR="003072B3" w:rsidRDefault="003072B3">
      <w:pPr>
        <w:pStyle w:val="BodyText"/>
        <w:spacing w:before="181"/>
        <w:ind w:left="273" w:right="272"/>
        <w:jc w:val="center"/>
      </w:pPr>
      <w:r>
        <w:t>Financial</w:t>
      </w:r>
      <w:r>
        <w:rPr>
          <w:spacing w:val="-5"/>
        </w:rPr>
        <w:t xml:space="preserve"> </w:t>
      </w:r>
      <w:r>
        <w:t>Statements</w:t>
      </w:r>
      <w:r>
        <w:rPr>
          <w:spacing w:val="-5"/>
        </w:rPr>
        <w:t xml:space="preserve"> </w:t>
      </w:r>
      <w:r>
        <w:t>Including</w:t>
      </w:r>
      <w:r>
        <w:rPr>
          <w:spacing w:val="-3"/>
        </w:rPr>
        <w:t xml:space="preserve"> </w:t>
      </w:r>
      <w:r>
        <w:t>Report</w:t>
      </w:r>
      <w:r>
        <w:rPr>
          <w:spacing w:val="-4"/>
        </w:rPr>
        <w:t xml:space="preserve"> </w:t>
      </w:r>
      <w:r>
        <w:t>Required</w:t>
      </w:r>
      <w:r>
        <w:rPr>
          <w:spacing w:val="-4"/>
        </w:rPr>
        <w:t xml:space="preserve"> </w:t>
      </w:r>
      <w:r>
        <w:t>by</w:t>
      </w:r>
      <w:r>
        <w:rPr>
          <w:spacing w:val="-4"/>
        </w:rPr>
        <w:t xml:space="preserve"> </w:t>
      </w:r>
      <w:r>
        <w:t>Public</w:t>
      </w:r>
      <w:r>
        <w:rPr>
          <w:spacing w:val="-4"/>
        </w:rPr>
        <w:t xml:space="preserve"> </w:t>
      </w:r>
      <w:r>
        <w:t>Resources</w:t>
      </w:r>
      <w:r>
        <w:rPr>
          <w:spacing w:val="-4"/>
        </w:rPr>
        <w:t xml:space="preserve"> </w:t>
      </w:r>
      <w:r>
        <w:t>Code</w:t>
      </w:r>
      <w:r>
        <w:rPr>
          <w:spacing w:val="-4"/>
        </w:rPr>
        <w:t xml:space="preserve"> </w:t>
      </w:r>
      <w:r>
        <w:t>Section</w:t>
      </w:r>
      <w:r>
        <w:rPr>
          <w:spacing w:val="-4"/>
        </w:rPr>
        <w:t xml:space="preserve"> </w:t>
      </w:r>
      <w:r>
        <w:t>48700, and Independent Auditor’s Report</w:t>
      </w:r>
    </w:p>
    <w:p w14:paraId="3BB3A4C7" w14:textId="77777777" w:rsidR="003072B3" w:rsidRDefault="003072B3">
      <w:pPr>
        <w:pStyle w:val="BodyText"/>
        <w:spacing w:before="160"/>
        <w:ind w:left="273" w:right="273"/>
        <w:jc w:val="center"/>
      </w:pPr>
      <w:r>
        <w:t>December</w:t>
      </w:r>
      <w:r>
        <w:rPr>
          <w:spacing w:val="-5"/>
        </w:rPr>
        <w:t xml:space="preserve"> </w:t>
      </w:r>
      <w:r>
        <w:t>31,</w:t>
      </w:r>
      <w:r>
        <w:rPr>
          <w:spacing w:val="-4"/>
        </w:rPr>
        <w:t xml:space="preserve"> 2025</w:t>
      </w:r>
    </w:p>
    <w:p w14:paraId="75C539AF" w14:textId="77777777" w:rsidR="003072B3" w:rsidRDefault="003072B3">
      <w:pPr>
        <w:pStyle w:val="BodyText"/>
        <w:spacing w:before="183"/>
        <w:ind w:right="446"/>
      </w:pPr>
      <w:r>
        <w:t>Note: This document has been reformatted to make it compliant with CalRecycle requirements for accessibility. Pagination and formatting in this American with Disabilities Act (ADA) compliant version of the audit report may differ from the original non-compliant version</w:t>
      </w:r>
      <w:r>
        <w:rPr>
          <w:spacing w:val="-3"/>
        </w:rPr>
        <w:t xml:space="preserve"> </w:t>
      </w:r>
      <w:r>
        <w:t>of</w:t>
      </w:r>
      <w:r>
        <w:rPr>
          <w:spacing w:val="-3"/>
        </w:rPr>
        <w:t xml:space="preserve"> </w:t>
      </w:r>
      <w:r>
        <w:t>the</w:t>
      </w:r>
      <w:r>
        <w:rPr>
          <w:spacing w:val="-3"/>
        </w:rPr>
        <w:t xml:space="preserve"> </w:t>
      </w:r>
      <w:r>
        <w:t>audit</w:t>
      </w:r>
      <w:r>
        <w:rPr>
          <w:spacing w:val="-3"/>
        </w:rPr>
        <w:t xml:space="preserve"> </w:t>
      </w:r>
      <w:r>
        <w:t>report.</w:t>
      </w:r>
      <w:r>
        <w:rPr>
          <w:spacing w:val="-3"/>
        </w:rPr>
        <w:t xml:space="preserve"> </w:t>
      </w:r>
      <w:r>
        <w:t>Page</w:t>
      </w:r>
      <w:r>
        <w:rPr>
          <w:spacing w:val="-3"/>
        </w:rPr>
        <w:t xml:space="preserve"> </w:t>
      </w:r>
      <w:r>
        <w:t>numbers</w:t>
      </w:r>
      <w:r>
        <w:rPr>
          <w:spacing w:val="-3"/>
        </w:rPr>
        <w:t xml:space="preserve"> </w:t>
      </w:r>
      <w:r>
        <w:t>have</w:t>
      </w:r>
      <w:r>
        <w:rPr>
          <w:spacing w:val="-4"/>
        </w:rPr>
        <w:t xml:space="preserve"> </w:t>
      </w:r>
      <w:r>
        <w:t>been</w:t>
      </w:r>
      <w:r>
        <w:rPr>
          <w:spacing w:val="-3"/>
        </w:rPr>
        <w:t xml:space="preserve"> </w:t>
      </w:r>
      <w:r>
        <w:t>removed</w:t>
      </w:r>
      <w:r>
        <w:rPr>
          <w:spacing w:val="-3"/>
        </w:rPr>
        <w:t xml:space="preserve"> </w:t>
      </w:r>
      <w:r>
        <w:t>to</w:t>
      </w:r>
      <w:r>
        <w:rPr>
          <w:spacing w:val="-3"/>
        </w:rPr>
        <w:t xml:space="preserve"> </w:t>
      </w:r>
      <w:r>
        <w:t>avoid</w:t>
      </w:r>
      <w:r>
        <w:rPr>
          <w:spacing w:val="-3"/>
        </w:rPr>
        <w:t xml:space="preserve"> </w:t>
      </w:r>
      <w:r>
        <w:t>confusion</w:t>
      </w:r>
      <w:r>
        <w:rPr>
          <w:spacing w:val="-3"/>
        </w:rPr>
        <w:t xml:space="preserve"> </w:t>
      </w:r>
      <w:r>
        <w:t>with</w:t>
      </w:r>
      <w:r>
        <w:rPr>
          <w:spacing w:val="-3"/>
        </w:rPr>
        <w:t xml:space="preserve"> </w:t>
      </w:r>
      <w:r>
        <w:t>the compiled annual report and appendix, which has one continuous set of page numbers.</w:t>
      </w:r>
    </w:p>
    <w:p w14:paraId="2A42F526" w14:textId="77777777" w:rsidR="003072B3" w:rsidRDefault="003072B3">
      <w:pPr>
        <w:pStyle w:val="BodyText"/>
        <w:spacing w:before="83"/>
      </w:pPr>
    </w:p>
    <w:p w14:paraId="65C36EF8" w14:textId="77777777" w:rsidR="003072B3" w:rsidRPr="00F14A1F" w:rsidRDefault="003072B3" w:rsidP="00F14A1F">
      <w:pPr>
        <w:pStyle w:val="BodyText"/>
        <w:jc w:val="center"/>
        <w:rPr>
          <w:b/>
          <w:bCs/>
        </w:rPr>
      </w:pPr>
      <w:r w:rsidRPr="00F14A1F">
        <w:rPr>
          <w:b/>
          <w:bCs/>
        </w:rPr>
        <w:t>Contents</w:t>
      </w:r>
    </w:p>
    <w:p w14:paraId="15851AD4" w14:textId="77777777" w:rsidR="003072B3" w:rsidRDefault="003072B3">
      <w:pPr>
        <w:pStyle w:val="BodyText"/>
        <w:spacing w:before="9"/>
        <w:rPr>
          <w:b/>
          <w:sz w:val="20"/>
        </w:rPr>
      </w:pPr>
    </w:p>
    <w:tbl>
      <w:tblPr>
        <w:tblW w:w="9534"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6298"/>
      </w:tblGrid>
      <w:tr w:rsidR="003072B3" w14:paraId="00E35E49" w14:textId="77777777" w:rsidTr="00A570B3">
        <w:trPr>
          <w:trHeight w:val="431"/>
        </w:trPr>
        <w:tc>
          <w:tcPr>
            <w:tcW w:w="3236" w:type="dxa"/>
          </w:tcPr>
          <w:p w14:paraId="2E62FEB9" w14:textId="77777777" w:rsidR="003072B3" w:rsidRDefault="003072B3">
            <w:pPr>
              <w:pStyle w:val="TableParagraph"/>
              <w:spacing w:before="67"/>
              <w:ind w:left="107"/>
              <w:rPr>
                <w:sz w:val="24"/>
              </w:rPr>
            </w:pPr>
            <w:r>
              <w:rPr>
                <w:spacing w:val="-2"/>
                <w:sz w:val="24"/>
              </w:rPr>
              <w:t>Category</w:t>
            </w:r>
          </w:p>
        </w:tc>
        <w:tc>
          <w:tcPr>
            <w:tcW w:w="6298" w:type="dxa"/>
          </w:tcPr>
          <w:p w14:paraId="26D2D287" w14:textId="77777777" w:rsidR="003072B3" w:rsidRDefault="003072B3">
            <w:pPr>
              <w:pStyle w:val="TableParagraph"/>
              <w:spacing w:before="67"/>
              <w:ind w:left="108"/>
              <w:rPr>
                <w:sz w:val="24"/>
              </w:rPr>
            </w:pPr>
            <w:r>
              <w:rPr>
                <w:spacing w:val="-2"/>
                <w:sz w:val="24"/>
              </w:rPr>
              <w:t>Description</w:t>
            </w:r>
          </w:p>
        </w:tc>
      </w:tr>
      <w:tr w:rsidR="003072B3" w14:paraId="2EA22FE5" w14:textId="77777777" w:rsidTr="00A570B3">
        <w:trPr>
          <w:trHeight w:val="431"/>
        </w:trPr>
        <w:tc>
          <w:tcPr>
            <w:tcW w:w="3236" w:type="dxa"/>
          </w:tcPr>
          <w:p w14:paraId="2DA4D6CF" w14:textId="77777777" w:rsidR="003072B3" w:rsidRDefault="003072B3">
            <w:pPr>
              <w:pStyle w:val="TableParagraph"/>
              <w:spacing w:before="67"/>
              <w:ind w:left="107"/>
              <w:rPr>
                <w:sz w:val="24"/>
              </w:rPr>
            </w:pPr>
            <w:r>
              <w:rPr>
                <w:spacing w:val="-2"/>
                <w:sz w:val="24"/>
              </w:rPr>
              <w:t>Report</w:t>
            </w:r>
          </w:p>
        </w:tc>
        <w:tc>
          <w:tcPr>
            <w:tcW w:w="6298" w:type="dxa"/>
          </w:tcPr>
          <w:p w14:paraId="27D19732" w14:textId="77777777" w:rsidR="003072B3" w:rsidRDefault="003072B3">
            <w:pPr>
              <w:pStyle w:val="TableParagraph"/>
              <w:spacing w:before="67"/>
              <w:ind w:left="108"/>
              <w:rPr>
                <w:sz w:val="24"/>
              </w:rPr>
            </w:pPr>
            <w:r>
              <w:rPr>
                <w:sz w:val="24"/>
              </w:rPr>
              <w:t>Independent</w:t>
            </w:r>
            <w:r>
              <w:rPr>
                <w:spacing w:val="-4"/>
                <w:sz w:val="24"/>
              </w:rPr>
              <w:t xml:space="preserve"> </w:t>
            </w:r>
            <w:r>
              <w:rPr>
                <w:sz w:val="24"/>
              </w:rPr>
              <w:t>Auditor’s</w:t>
            </w:r>
            <w:r>
              <w:rPr>
                <w:spacing w:val="-4"/>
                <w:sz w:val="24"/>
              </w:rPr>
              <w:t xml:space="preserve"> </w:t>
            </w:r>
            <w:r>
              <w:rPr>
                <w:spacing w:val="-2"/>
                <w:sz w:val="24"/>
              </w:rPr>
              <w:t>Report</w:t>
            </w:r>
          </w:p>
        </w:tc>
      </w:tr>
      <w:tr w:rsidR="003072B3" w14:paraId="44250234" w14:textId="77777777" w:rsidTr="00A570B3">
        <w:trPr>
          <w:trHeight w:val="432"/>
        </w:trPr>
        <w:tc>
          <w:tcPr>
            <w:tcW w:w="3236" w:type="dxa"/>
          </w:tcPr>
          <w:p w14:paraId="1F143468" w14:textId="77777777" w:rsidR="003072B3" w:rsidRDefault="003072B3">
            <w:pPr>
              <w:pStyle w:val="TableParagraph"/>
              <w:spacing w:before="67"/>
              <w:ind w:left="107"/>
              <w:rPr>
                <w:sz w:val="24"/>
              </w:rPr>
            </w:pPr>
            <w:r>
              <w:rPr>
                <w:sz w:val="24"/>
              </w:rPr>
              <w:t>Financial</w:t>
            </w:r>
            <w:r>
              <w:rPr>
                <w:spacing w:val="-6"/>
                <w:sz w:val="24"/>
              </w:rPr>
              <w:t xml:space="preserve"> </w:t>
            </w:r>
            <w:r>
              <w:rPr>
                <w:spacing w:val="-2"/>
                <w:sz w:val="24"/>
              </w:rPr>
              <w:t>Statements</w:t>
            </w:r>
          </w:p>
        </w:tc>
        <w:tc>
          <w:tcPr>
            <w:tcW w:w="6298" w:type="dxa"/>
          </w:tcPr>
          <w:p w14:paraId="652B2B32" w14:textId="77777777" w:rsidR="003072B3" w:rsidRDefault="003072B3">
            <w:pPr>
              <w:pStyle w:val="TableParagraph"/>
              <w:spacing w:before="67"/>
              <w:ind w:left="107"/>
              <w:rPr>
                <w:sz w:val="24"/>
              </w:rPr>
            </w:pPr>
            <w:r>
              <w:rPr>
                <w:sz w:val="24"/>
              </w:rPr>
              <w:t>Statement</w:t>
            </w:r>
            <w:r>
              <w:rPr>
                <w:spacing w:val="-4"/>
                <w:sz w:val="24"/>
              </w:rPr>
              <w:t xml:space="preserve"> </w:t>
            </w:r>
            <w:r>
              <w:rPr>
                <w:sz w:val="24"/>
              </w:rPr>
              <w:t>of</w:t>
            </w:r>
            <w:r>
              <w:rPr>
                <w:spacing w:val="-5"/>
                <w:sz w:val="24"/>
              </w:rPr>
              <w:t xml:space="preserve"> </w:t>
            </w:r>
            <w:r>
              <w:rPr>
                <w:sz w:val="24"/>
              </w:rPr>
              <w:t>Financial</w:t>
            </w:r>
            <w:r>
              <w:rPr>
                <w:spacing w:val="-5"/>
                <w:sz w:val="24"/>
              </w:rPr>
              <w:t xml:space="preserve"> </w:t>
            </w:r>
            <w:r>
              <w:rPr>
                <w:spacing w:val="-2"/>
                <w:sz w:val="24"/>
              </w:rPr>
              <w:t>Position</w:t>
            </w:r>
          </w:p>
        </w:tc>
      </w:tr>
      <w:tr w:rsidR="003072B3" w14:paraId="11E5E1E2" w14:textId="77777777" w:rsidTr="00A570B3">
        <w:trPr>
          <w:trHeight w:val="431"/>
        </w:trPr>
        <w:tc>
          <w:tcPr>
            <w:tcW w:w="3236" w:type="dxa"/>
          </w:tcPr>
          <w:p w14:paraId="5AD26FBD" w14:textId="77777777" w:rsidR="003072B3" w:rsidRDefault="003072B3">
            <w:pPr>
              <w:pStyle w:val="TableParagraph"/>
              <w:spacing w:before="67"/>
              <w:ind w:left="107"/>
              <w:rPr>
                <w:sz w:val="24"/>
              </w:rPr>
            </w:pPr>
            <w:r>
              <w:rPr>
                <w:sz w:val="24"/>
              </w:rPr>
              <w:t>Financial</w:t>
            </w:r>
            <w:r>
              <w:rPr>
                <w:spacing w:val="-6"/>
                <w:sz w:val="24"/>
              </w:rPr>
              <w:t xml:space="preserve"> </w:t>
            </w:r>
            <w:r>
              <w:rPr>
                <w:spacing w:val="-2"/>
                <w:sz w:val="24"/>
              </w:rPr>
              <w:t>Statements</w:t>
            </w:r>
          </w:p>
        </w:tc>
        <w:tc>
          <w:tcPr>
            <w:tcW w:w="6298" w:type="dxa"/>
          </w:tcPr>
          <w:p w14:paraId="5615803F" w14:textId="77777777" w:rsidR="003072B3" w:rsidRDefault="003072B3">
            <w:pPr>
              <w:pStyle w:val="TableParagraph"/>
              <w:spacing w:before="67"/>
              <w:ind w:left="107"/>
              <w:rPr>
                <w:sz w:val="24"/>
              </w:rPr>
            </w:pPr>
            <w:r>
              <w:rPr>
                <w:sz w:val="24"/>
              </w:rPr>
              <w:t>Statement</w:t>
            </w:r>
            <w:r>
              <w:rPr>
                <w:spacing w:val="-2"/>
                <w:sz w:val="24"/>
              </w:rPr>
              <w:t xml:space="preserve"> </w:t>
            </w:r>
            <w:r>
              <w:rPr>
                <w:sz w:val="24"/>
              </w:rPr>
              <w:t>of</w:t>
            </w:r>
            <w:r>
              <w:rPr>
                <w:spacing w:val="-2"/>
                <w:sz w:val="24"/>
              </w:rPr>
              <w:t xml:space="preserve"> Activities</w:t>
            </w:r>
          </w:p>
        </w:tc>
      </w:tr>
      <w:tr w:rsidR="003072B3" w14:paraId="00764FE4" w14:textId="77777777" w:rsidTr="00A570B3">
        <w:trPr>
          <w:trHeight w:val="431"/>
        </w:trPr>
        <w:tc>
          <w:tcPr>
            <w:tcW w:w="3236" w:type="dxa"/>
          </w:tcPr>
          <w:p w14:paraId="3B174B48" w14:textId="77777777" w:rsidR="003072B3" w:rsidRDefault="003072B3">
            <w:pPr>
              <w:pStyle w:val="TableParagraph"/>
              <w:spacing w:before="67"/>
              <w:ind w:left="107"/>
              <w:rPr>
                <w:sz w:val="24"/>
              </w:rPr>
            </w:pPr>
            <w:r>
              <w:rPr>
                <w:sz w:val="24"/>
              </w:rPr>
              <w:t>Financial</w:t>
            </w:r>
            <w:r>
              <w:rPr>
                <w:spacing w:val="-6"/>
                <w:sz w:val="24"/>
              </w:rPr>
              <w:t xml:space="preserve"> </w:t>
            </w:r>
            <w:r>
              <w:rPr>
                <w:spacing w:val="-2"/>
                <w:sz w:val="24"/>
              </w:rPr>
              <w:t>Statements</w:t>
            </w:r>
          </w:p>
        </w:tc>
        <w:tc>
          <w:tcPr>
            <w:tcW w:w="6298" w:type="dxa"/>
          </w:tcPr>
          <w:p w14:paraId="07AFDB22" w14:textId="77777777" w:rsidR="003072B3" w:rsidRDefault="003072B3">
            <w:pPr>
              <w:pStyle w:val="TableParagraph"/>
              <w:spacing w:before="67"/>
              <w:ind w:left="107"/>
              <w:rPr>
                <w:sz w:val="24"/>
              </w:rPr>
            </w:pPr>
            <w:r>
              <w:rPr>
                <w:sz w:val="24"/>
              </w:rPr>
              <w:t>Statement</w:t>
            </w:r>
            <w:r>
              <w:rPr>
                <w:spacing w:val="-5"/>
                <w:sz w:val="24"/>
              </w:rPr>
              <w:t xml:space="preserve"> </w:t>
            </w:r>
            <w:r>
              <w:rPr>
                <w:sz w:val="24"/>
              </w:rPr>
              <w:t>of</w:t>
            </w:r>
            <w:r>
              <w:rPr>
                <w:spacing w:val="-6"/>
                <w:sz w:val="24"/>
              </w:rPr>
              <w:t xml:space="preserve"> </w:t>
            </w:r>
            <w:r>
              <w:rPr>
                <w:sz w:val="24"/>
              </w:rPr>
              <w:t>Functional</w:t>
            </w:r>
            <w:r>
              <w:rPr>
                <w:spacing w:val="-5"/>
                <w:sz w:val="24"/>
              </w:rPr>
              <w:t xml:space="preserve"> </w:t>
            </w:r>
            <w:r>
              <w:rPr>
                <w:spacing w:val="-2"/>
                <w:sz w:val="24"/>
              </w:rPr>
              <w:t>Expenses</w:t>
            </w:r>
          </w:p>
        </w:tc>
      </w:tr>
      <w:tr w:rsidR="003072B3" w14:paraId="3AA8EF9A" w14:textId="77777777" w:rsidTr="00A570B3">
        <w:trPr>
          <w:trHeight w:val="432"/>
        </w:trPr>
        <w:tc>
          <w:tcPr>
            <w:tcW w:w="3236" w:type="dxa"/>
          </w:tcPr>
          <w:p w14:paraId="55E39B91" w14:textId="77777777" w:rsidR="003072B3" w:rsidRDefault="003072B3">
            <w:pPr>
              <w:pStyle w:val="TableParagraph"/>
              <w:spacing w:before="67"/>
              <w:ind w:left="107"/>
              <w:rPr>
                <w:sz w:val="24"/>
              </w:rPr>
            </w:pPr>
            <w:r>
              <w:rPr>
                <w:sz w:val="24"/>
              </w:rPr>
              <w:t>Financial</w:t>
            </w:r>
            <w:r>
              <w:rPr>
                <w:spacing w:val="-6"/>
                <w:sz w:val="24"/>
              </w:rPr>
              <w:t xml:space="preserve"> </w:t>
            </w:r>
            <w:r>
              <w:rPr>
                <w:spacing w:val="-2"/>
                <w:sz w:val="24"/>
              </w:rPr>
              <w:t>Statements</w:t>
            </w:r>
          </w:p>
        </w:tc>
        <w:tc>
          <w:tcPr>
            <w:tcW w:w="6298" w:type="dxa"/>
          </w:tcPr>
          <w:p w14:paraId="17D3FD4B" w14:textId="77777777" w:rsidR="003072B3" w:rsidRDefault="003072B3">
            <w:pPr>
              <w:pStyle w:val="TableParagraph"/>
              <w:spacing w:before="67"/>
              <w:ind w:left="107"/>
              <w:rPr>
                <w:sz w:val="24"/>
              </w:rPr>
            </w:pPr>
            <w:r>
              <w:rPr>
                <w:sz w:val="24"/>
              </w:rPr>
              <w:t>Statement</w:t>
            </w:r>
            <w:r>
              <w:rPr>
                <w:spacing w:val="-2"/>
                <w:sz w:val="24"/>
              </w:rPr>
              <w:t xml:space="preserve"> </w:t>
            </w:r>
            <w:r>
              <w:rPr>
                <w:sz w:val="24"/>
              </w:rPr>
              <w:t>of</w:t>
            </w:r>
            <w:r>
              <w:rPr>
                <w:spacing w:val="-2"/>
                <w:sz w:val="24"/>
              </w:rPr>
              <w:t xml:space="preserve"> </w:t>
            </w:r>
            <w:r>
              <w:rPr>
                <w:sz w:val="24"/>
              </w:rPr>
              <w:t>Cash</w:t>
            </w:r>
            <w:r>
              <w:rPr>
                <w:spacing w:val="-1"/>
                <w:sz w:val="24"/>
              </w:rPr>
              <w:t xml:space="preserve"> </w:t>
            </w:r>
            <w:r>
              <w:rPr>
                <w:spacing w:val="-2"/>
                <w:sz w:val="24"/>
              </w:rPr>
              <w:t>Flows</w:t>
            </w:r>
          </w:p>
        </w:tc>
      </w:tr>
      <w:tr w:rsidR="003072B3" w14:paraId="48187F7F" w14:textId="77777777" w:rsidTr="00A570B3">
        <w:trPr>
          <w:trHeight w:val="431"/>
        </w:trPr>
        <w:tc>
          <w:tcPr>
            <w:tcW w:w="3236" w:type="dxa"/>
          </w:tcPr>
          <w:p w14:paraId="7DFCBA1D" w14:textId="77777777" w:rsidR="003072B3" w:rsidRDefault="003072B3">
            <w:pPr>
              <w:pStyle w:val="TableParagraph"/>
              <w:spacing w:before="67"/>
              <w:ind w:left="107"/>
              <w:rPr>
                <w:sz w:val="24"/>
              </w:rPr>
            </w:pPr>
            <w:r>
              <w:rPr>
                <w:sz w:val="24"/>
              </w:rPr>
              <w:t>Financial</w:t>
            </w:r>
            <w:r>
              <w:rPr>
                <w:spacing w:val="-6"/>
                <w:sz w:val="24"/>
              </w:rPr>
              <w:t xml:space="preserve"> </w:t>
            </w:r>
            <w:r>
              <w:rPr>
                <w:spacing w:val="-2"/>
                <w:sz w:val="24"/>
              </w:rPr>
              <w:t>Statements</w:t>
            </w:r>
          </w:p>
        </w:tc>
        <w:tc>
          <w:tcPr>
            <w:tcW w:w="6298" w:type="dxa"/>
          </w:tcPr>
          <w:p w14:paraId="637CDC33" w14:textId="77777777" w:rsidR="003072B3" w:rsidRDefault="003072B3">
            <w:pPr>
              <w:pStyle w:val="TableParagraph"/>
              <w:spacing w:before="67"/>
              <w:ind w:left="107"/>
              <w:rPr>
                <w:sz w:val="24"/>
              </w:rPr>
            </w:pPr>
            <w:r>
              <w:rPr>
                <w:sz w:val="24"/>
              </w:rPr>
              <w:t>Notes</w:t>
            </w:r>
            <w:r>
              <w:rPr>
                <w:spacing w:val="-4"/>
                <w:sz w:val="24"/>
              </w:rPr>
              <w:t xml:space="preserve"> </w:t>
            </w:r>
            <w:r>
              <w:rPr>
                <w:sz w:val="24"/>
              </w:rPr>
              <w:t>to</w:t>
            </w:r>
            <w:r>
              <w:rPr>
                <w:spacing w:val="-4"/>
                <w:sz w:val="24"/>
              </w:rPr>
              <w:t xml:space="preserve"> </w:t>
            </w:r>
            <w:r>
              <w:rPr>
                <w:sz w:val="24"/>
              </w:rPr>
              <w:t>Financial</w:t>
            </w:r>
            <w:r>
              <w:rPr>
                <w:spacing w:val="-4"/>
                <w:sz w:val="24"/>
              </w:rPr>
              <w:t xml:space="preserve"> </w:t>
            </w:r>
            <w:r>
              <w:rPr>
                <w:spacing w:val="-2"/>
                <w:sz w:val="24"/>
              </w:rPr>
              <w:t>Statements</w:t>
            </w:r>
          </w:p>
        </w:tc>
      </w:tr>
      <w:tr w:rsidR="003072B3" w14:paraId="4F9FC72F" w14:textId="77777777" w:rsidTr="00A570B3">
        <w:trPr>
          <w:trHeight w:val="1488"/>
        </w:trPr>
        <w:tc>
          <w:tcPr>
            <w:tcW w:w="3236" w:type="dxa"/>
          </w:tcPr>
          <w:p w14:paraId="6EE00559" w14:textId="77777777" w:rsidR="003072B3" w:rsidRDefault="003072B3">
            <w:pPr>
              <w:pStyle w:val="TableParagraph"/>
              <w:spacing w:before="0"/>
              <w:rPr>
                <w:b/>
                <w:sz w:val="24"/>
              </w:rPr>
            </w:pPr>
          </w:p>
          <w:p w14:paraId="233A1BD9" w14:textId="77777777" w:rsidR="003072B3" w:rsidRDefault="003072B3">
            <w:pPr>
              <w:pStyle w:val="TableParagraph"/>
              <w:spacing w:before="44"/>
              <w:rPr>
                <w:b/>
                <w:sz w:val="24"/>
              </w:rPr>
            </w:pPr>
          </w:p>
          <w:p w14:paraId="074B18B2" w14:textId="77777777" w:rsidR="003072B3" w:rsidRDefault="003072B3">
            <w:pPr>
              <w:pStyle w:val="TableParagraph"/>
              <w:spacing w:before="0"/>
              <w:ind w:left="107"/>
              <w:rPr>
                <w:sz w:val="24"/>
              </w:rPr>
            </w:pPr>
            <w:r>
              <w:rPr>
                <w:sz w:val="24"/>
              </w:rPr>
              <w:t>Supplementary</w:t>
            </w:r>
            <w:r>
              <w:rPr>
                <w:spacing w:val="-12"/>
                <w:sz w:val="24"/>
              </w:rPr>
              <w:t xml:space="preserve"> </w:t>
            </w:r>
            <w:r>
              <w:rPr>
                <w:spacing w:val="-2"/>
                <w:sz w:val="24"/>
              </w:rPr>
              <w:t>Reports</w:t>
            </w:r>
          </w:p>
        </w:tc>
        <w:tc>
          <w:tcPr>
            <w:tcW w:w="6298" w:type="dxa"/>
          </w:tcPr>
          <w:p w14:paraId="66FF155E" w14:textId="77777777" w:rsidR="003072B3" w:rsidRDefault="003072B3">
            <w:pPr>
              <w:pStyle w:val="TableParagraph"/>
              <w:spacing w:before="0" w:line="259" w:lineRule="auto"/>
              <w:ind w:left="108" w:right="63"/>
              <w:rPr>
                <w:sz w:val="24"/>
              </w:rPr>
            </w:pPr>
            <w:r>
              <w:rPr>
                <w:sz w:val="24"/>
              </w:rPr>
              <w:t>Independent</w:t>
            </w:r>
            <w:r>
              <w:rPr>
                <w:spacing w:val="-7"/>
                <w:sz w:val="24"/>
              </w:rPr>
              <w:t xml:space="preserve"> </w:t>
            </w:r>
            <w:r>
              <w:rPr>
                <w:sz w:val="24"/>
              </w:rPr>
              <w:t>Auditor’s</w:t>
            </w:r>
            <w:r>
              <w:rPr>
                <w:spacing w:val="-7"/>
                <w:sz w:val="24"/>
              </w:rPr>
              <w:t xml:space="preserve"> </w:t>
            </w:r>
            <w:r>
              <w:rPr>
                <w:sz w:val="24"/>
              </w:rPr>
              <w:t>Report</w:t>
            </w:r>
            <w:r>
              <w:rPr>
                <w:spacing w:val="-7"/>
                <w:sz w:val="24"/>
              </w:rPr>
              <w:t xml:space="preserve"> </w:t>
            </w:r>
            <w:r>
              <w:rPr>
                <w:sz w:val="24"/>
              </w:rPr>
              <w:t>on</w:t>
            </w:r>
            <w:r>
              <w:rPr>
                <w:spacing w:val="-9"/>
                <w:sz w:val="24"/>
              </w:rPr>
              <w:t xml:space="preserve"> </w:t>
            </w:r>
            <w:r>
              <w:rPr>
                <w:sz w:val="24"/>
              </w:rPr>
              <w:t>Internal</w:t>
            </w:r>
            <w:r>
              <w:rPr>
                <w:spacing w:val="-7"/>
                <w:sz w:val="24"/>
              </w:rPr>
              <w:t xml:space="preserve"> </w:t>
            </w:r>
            <w:r>
              <w:rPr>
                <w:sz w:val="24"/>
              </w:rPr>
              <w:t>Control</w:t>
            </w:r>
            <w:r>
              <w:rPr>
                <w:spacing w:val="-7"/>
                <w:sz w:val="24"/>
              </w:rPr>
              <w:t xml:space="preserve"> </w:t>
            </w:r>
            <w:r>
              <w:rPr>
                <w:sz w:val="24"/>
              </w:rPr>
              <w:t>Over Financial Reporting and on Compliance and Other Matters Based on an Audit of Financial Statements Performed in Accordance with Government Auditing</w:t>
            </w:r>
          </w:p>
          <w:p w14:paraId="62E39389" w14:textId="77777777" w:rsidR="003072B3" w:rsidRDefault="003072B3">
            <w:pPr>
              <w:pStyle w:val="TableParagraph"/>
              <w:spacing w:before="0" w:line="275" w:lineRule="exact"/>
              <w:ind w:left="108"/>
              <w:rPr>
                <w:sz w:val="24"/>
              </w:rPr>
            </w:pPr>
            <w:r>
              <w:rPr>
                <w:spacing w:val="-2"/>
                <w:sz w:val="24"/>
              </w:rPr>
              <w:t>Standards</w:t>
            </w:r>
          </w:p>
        </w:tc>
      </w:tr>
      <w:tr w:rsidR="003072B3" w14:paraId="020C4635" w14:textId="77777777" w:rsidTr="00A570B3">
        <w:trPr>
          <w:trHeight w:val="1191"/>
        </w:trPr>
        <w:tc>
          <w:tcPr>
            <w:tcW w:w="3236" w:type="dxa"/>
          </w:tcPr>
          <w:p w14:paraId="3FA93CCD" w14:textId="77777777" w:rsidR="003072B3" w:rsidRDefault="003072B3">
            <w:pPr>
              <w:pStyle w:val="TableParagraph"/>
              <w:spacing w:before="171"/>
              <w:rPr>
                <w:b/>
                <w:sz w:val="24"/>
              </w:rPr>
            </w:pPr>
          </w:p>
          <w:p w14:paraId="5A8E5F6F" w14:textId="77777777" w:rsidR="003072B3" w:rsidRDefault="003072B3">
            <w:pPr>
              <w:pStyle w:val="TableParagraph"/>
              <w:spacing w:before="1"/>
              <w:ind w:left="107"/>
              <w:rPr>
                <w:sz w:val="24"/>
              </w:rPr>
            </w:pPr>
            <w:r>
              <w:rPr>
                <w:sz w:val="24"/>
              </w:rPr>
              <w:t>Supplementary</w:t>
            </w:r>
            <w:r>
              <w:rPr>
                <w:spacing w:val="-12"/>
                <w:sz w:val="24"/>
              </w:rPr>
              <w:t xml:space="preserve"> </w:t>
            </w:r>
            <w:r>
              <w:rPr>
                <w:spacing w:val="-2"/>
                <w:sz w:val="24"/>
              </w:rPr>
              <w:t>Reports</w:t>
            </w:r>
          </w:p>
        </w:tc>
        <w:tc>
          <w:tcPr>
            <w:tcW w:w="6298" w:type="dxa"/>
          </w:tcPr>
          <w:p w14:paraId="22F012CC" w14:textId="77777777" w:rsidR="003072B3" w:rsidRDefault="003072B3">
            <w:pPr>
              <w:pStyle w:val="TableParagraph"/>
              <w:spacing w:before="0" w:line="259" w:lineRule="auto"/>
              <w:ind w:left="108" w:right="63"/>
              <w:rPr>
                <w:sz w:val="24"/>
              </w:rPr>
            </w:pPr>
            <w:r>
              <w:rPr>
                <w:sz w:val="24"/>
              </w:rPr>
              <w:t>Examination</w:t>
            </w:r>
            <w:r>
              <w:rPr>
                <w:spacing w:val="-7"/>
                <w:sz w:val="24"/>
              </w:rPr>
              <w:t xml:space="preserve"> </w:t>
            </w:r>
            <w:r>
              <w:rPr>
                <w:sz w:val="24"/>
              </w:rPr>
              <w:t>Report</w:t>
            </w:r>
            <w:r>
              <w:rPr>
                <w:spacing w:val="-7"/>
                <w:sz w:val="24"/>
              </w:rPr>
              <w:t xml:space="preserve"> </w:t>
            </w:r>
            <w:r>
              <w:rPr>
                <w:sz w:val="24"/>
              </w:rPr>
              <w:t>Over</w:t>
            </w:r>
            <w:r>
              <w:rPr>
                <w:spacing w:val="-7"/>
                <w:sz w:val="24"/>
              </w:rPr>
              <w:t xml:space="preserve"> </w:t>
            </w:r>
            <w:r>
              <w:rPr>
                <w:sz w:val="24"/>
              </w:rPr>
              <w:t>Compliance</w:t>
            </w:r>
            <w:r>
              <w:rPr>
                <w:spacing w:val="-7"/>
                <w:sz w:val="24"/>
              </w:rPr>
              <w:t xml:space="preserve"> </w:t>
            </w:r>
            <w:r>
              <w:rPr>
                <w:sz w:val="24"/>
              </w:rPr>
              <w:t>with</w:t>
            </w:r>
            <w:r>
              <w:rPr>
                <w:spacing w:val="-7"/>
                <w:sz w:val="24"/>
              </w:rPr>
              <w:t xml:space="preserve"> </w:t>
            </w:r>
            <w:r>
              <w:rPr>
                <w:sz w:val="24"/>
              </w:rPr>
              <w:t>the</w:t>
            </w:r>
            <w:r>
              <w:rPr>
                <w:spacing w:val="-7"/>
                <w:sz w:val="24"/>
              </w:rPr>
              <w:t xml:space="preserve"> </w:t>
            </w:r>
            <w:r>
              <w:rPr>
                <w:sz w:val="24"/>
              </w:rPr>
              <w:t>Financial Aspects of the Public Resources Code Section 48700, and Title 14, Division 7, Chapter 11, Article 2 of the</w:t>
            </w:r>
          </w:p>
          <w:p w14:paraId="6F0DDE0B" w14:textId="77777777" w:rsidR="003072B3" w:rsidRDefault="003072B3">
            <w:pPr>
              <w:pStyle w:val="TableParagraph"/>
              <w:spacing w:before="0"/>
              <w:ind w:left="108"/>
              <w:rPr>
                <w:sz w:val="24"/>
              </w:rPr>
            </w:pPr>
            <w:r>
              <w:rPr>
                <w:sz w:val="24"/>
              </w:rPr>
              <w:t>California</w:t>
            </w:r>
            <w:r>
              <w:rPr>
                <w:spacing w:val="-5"/>
                <w:sz w:val="24"/>
              </w:rPr>
              <w:t xml:space="preserve"> </w:t>
            </w:r>
            <w:r>
              <w:rPr>
                <w:sz w:val="24"/>
              </w:rPr>
              <w:t>Code</w:t>
            </w:r>
            <w:r>
              <w:rPr>
                <w:spacing w:val="-4"/>
                <w:sz w:val="24"/>
              </w:rPr>
              <w:t xml:space="preserve"> </w:t>
            </w:r>
            <w:r>
              <w:rPr>
                <w:sz w:val="24"/>
              </w:rPr>
              <w:t>of</w:t>
            </w:r>
            <w:r>
              <w:rPr>
                <w:spacing w:val="-4"/>
                <w:sz w:val="24"/>
              </w:rPr>
              <w:t xml:space="preserve"> </w:t>
            </w:r>
            <w:r>
              <w:rPr>
                <w:spacing w:val="-2"/>
                <w:sz w:val="24"/>
              </w:rPr>
              <w:t>Regulations</w:t>
            </w:r>
          </w:p>
        </w:tc>
      </w:tr>
      <w:tr w:rsidR="003072B3" w14:paraId="14690146" w14:textId="77777777" w:rsidTr="00A570B3">
        <w:trPr>
          <w:trHeight w:val="432"/>
        </w:trPr>
        <w:tc>
          <w:tcPr>
            <w:tcW w:w="3236" w:type="dxa"/>
          </w:tcPr>
          <w:p w14:paraId="2BEE1C9F" w14:textId="77777777" w:rsidR="003072B3" w:rsidRDefault="003072B3">
            <w:pPr>
              <w:pStyle w:val="TableParagraph"/>
              <w:spacing w:before="67"/>
              <w:ind w:left="107"/>
              <w:rPr>
                <w:sz w:val="24"/>
              </w:rPr>
            </w:pPr>
            <w:r>
              <w:rPr>
                <w:sz w:val="24"/>
              </w:rPr>
              <w:t>Supplementary</w:t>
            </w:r>
            <w:r>
              <w:rPr>
                <w:spacing w:val="-12"/>
                <w:sz w:val="24"/>
              </w:rPr>
              <w:t xml:space="preserve"> </w:t>
            </w:r>
            <w:r>
              <w:rPr>
                <w:spacing w:val="-2"/>
                <w:sz w:val="24"/>
              </w:rPr>
              <w:t>Reports</w:t>
            </w:r>
          </w:p>
        </w:tc>
        <w:tc>
          <w:tcPr>
            <w:tcW w:w="6298" w:type="dxa"/>
          </w:tcPr>
          <w:p w14:paraId="68CCD089" w14:textId="77777777" w:rsidR="003072B3" w:rsidRDefault="003072B3">
            <w:pPr>
              <w:pStyle w:val="TableParagraph"/>
              <w:spacing w:before="67"/>
              <w:ind w:left="107"/>
              <w:rPr>
                <w:sz w:val="24"/>
              </w:rPr>
            </w:pPr>
            <w:r>
              <w:rPr>
                <w:sz w:val="24"/>
              </w:rPr>
              <w:t>Schedule</w:t>
            </w:r>
            <w:r>
              <w:rPr>
                <w:spacing w:val="-4"/>
                <w:sz w:val="24"/>
              </w:rPr>
              <w:t xml:space="preserve"> </w:t>
            </w:r>
            <w:r>
              <w:rPr>
                <w:sz w:val="24"/>
              </w:rPr>
              <w:t>of</w:t>
            </w:r>
            <w:r>
              <w:rPr>
                <w:spacing w:val="-3"/>
                <w:sz w:val="24"/>
              </w:rPr>
              <w:t xml:space="preserve"> </w:t>
            </w:r>
            <w:r>
              <w:rPr>
                <w:spacing w:val="-2"/>
                <w:sz w:val="24"/>
              </w:rPr>
              <w:t>Findings</w:t>
            </w:r>
          </w:p>
        </w:tc>
      </w:tr>
    </w:tbl>
    <w:p w14:paraId="1B628451" w14:textId="77777777" w:rsidR="003072B3" w:rsidRDefault="003072B3">
      <w:pPr>
        <w:pStyle w:val="TableParagraph"/>
        <w:rPr>
          <w:sz w:val="24"/>
        </w:rPr>
        <w:sectPr w:rsidR="003072B3" w:rsidSect="00866B06">
          <w:footerReference w:type="even" r:id="rId35"/>
          <w:footerReference w:type="default" r:id="rId36"/>
          <w:pgSz w:w="12240" w:h="15840"/>
          <w:pgMar w:top="1440" w:right="1440" w:bottom="1440" w:left="1440" w:header="590" w:footer="562" w:gutter="0"/>
          <w:cols w:space="720"/>
          <w:titlePg/>
          <w:docGrid w:linePitch="326"/>
        </w:sectPr>
      </w:pPr>
    </w:p>
    <w:p w14:paraId="2D7ADF82" w14:textId="77777777" w:rsidR="003072B3" w:rsidRDefault="003072B3">
      <w:pPr>
        <w:pStyle w:val="BodyText"/>
        <w:spacing w:before="63"/>
        <w:ind w:right="6598"/>
      </w:pPr>
      <w:r>
        <w:lastRenderedPageBreak/>
        <w:t>Rogers &amp; Company PLLC Certified</w:t>
      </w:r>
      <w:r>
        <w:rPr>
          <w:spacing w:val="-17"/>
        </w:rPr>
        <w:t xml:space="preserve"> </w:t>
      </w:r>
      <w:r>
        <w:t>Public</w:t>
      </w:r>
      <w:r>
        <w:rPr>
          <w:spacing w:val="-17"/>
        </w:rPr>
        <w:t xml:space="preserve"> </w:t>
      </w:r>
      <w:r>
        <w:t>Accountants 8300 Boone Boulevard</w:t>
      </w:r>
    </w:p>
    <w:p w14:paraId="5DDD4E06" w14:textId="77777777" w:rsidR="003072B3" w:rsidRDefault="003072B3">
      <w:pPr>
        <w:pStyle w:val="BodyText"/>
      </w:pPr>
      <w:r>
        <w:t>Suite</w:t>
      </w:r>
      <w:r>
        <w:rPr>
          <w:spacing w:val="-4"/>
        </w:rPr>
        <w:t xml:space="preserve"> </w:t>
      </w:r>
      <w:r>
        <w:rPr>
          <w:spacing w:val="-5"/>
        </w:rPr>
        <w:t>600</w:t>
      </w:r>
    </w:p>
    <w:p w14:paraId="0E07272E" w14:textId="77777777" w:rsidR="003072B3" w:rsidRDefault="003072B3">
      <w:pPr>
        <w:pStyle w:val="BodyText"/>
      </w:pPr>
      <w:r>
        <w:t>Vienna,</w:t>
      </w:r>
      <w:r>
        <w:rPr>
          <w:spacing w:val="-4"/>
        </w:rPr>
        <w:t xml:space="preserve"> </w:t>
      </w:r>
      <w:r>
        <w:t>Virginia</w:t>
      </w:r>
      <w:r>
        <w:rPr>
          <w:spacing w:val="-3"/>
        </w:rPr>
        <w:t xml:space="preserve"> </w:t>
      </w:r>
      <w:r>
        <w:rPr>
          <w:spacing w:val="-2"/>
        </w:rPr>
        <w:t>22182</w:t>
      </w:r>
    </w:p>
    <w:p w14:paraId="4376D1DF" w14:textId="77777777" w:rsidR="003072B3" w:rsidRDefault="003072B3">
      <w:pPr>
        <w:pStyle w:val="BodyText"/>
      </w:pPr>
      <w:r>
        <w:t>703.893.0300</w:t>
      </w:r>
      <w:r>
        <w:rPr>
          <w:spacing w:val="-11"/>
        </w:rPr>
        <w:t xml:space="preserve"> </w:t>
      </w:r>
      <w:r>
        <w:rPr>
          <w:spacing w:val="-2"/>
        </w:rPr>
        <w:t>voice</w:t>
      </w:r>
    </w:p>
    <w:p w14:paraId="405E40C3" w14:textId="77777777" w:rsidR="003072B3" w:rsidRDefault="003072B3">
      <w:pPr>
        <w:pStyle w:val="BodyText"/>
        <w:ind w:right="7608"/>
      </w:pPr>
      <w:r>
        <w:t>703.893.4070</w:t>
      </w:r>
      <w:r>
        <w:rPr>
          <w:spacing w:val="-17"/>
        </w:rPr>
        <w:t xml:space="preserve"> </w:t>
      </w:r>
      <w:r>
        <w:t xml:space="preserve">facsimile </w:t>
      </w:r>
      <w:hyperlink r:id="rId37">
        <w:r>
          <w:rPr>
            <w:spacing w:val="-2"/>
          </w:rPr>
          <w:t>www.rogerspllc.com</w:t>
        </w:r>
      </w:hyperlink>
    </w:p>
    <w:p w14:paraId="7AE75021" w14:textId="77777777" w:rsidR="003072B3" w:rsidRDefault="003072B3">
      <w:pPr>
        <w:pStyle w:val="BodyText"/>
        <w:spacing w:before="82"/>
      </w:pPr>
    </w:p>
    <w:p w14:paraId="16F9F348" w14:textId="77777777" w:rsidR="003072B3" w:rsidRPr="00F14A1F" w:rsidRDefault="003072B3" w:rsidP="00F14A1F">
      <w:pPr>
        <w:jc w:val="center"/>
        <w:rPr>
          <w:b/>
          <w:bCs/>
        </w:rPr>
      </w:pPr>
      <w:r w:rsidRPr="00F14A1F">
        <w:rPr>
          <w:b/>
          <w:bCs/>
        </w:rPr>
        <w:t>Independent</w:t>
      </w:r>
      <w:r w:rsidRPr="00F14A1F">
        <w:rPr>
          <w:b/>
          <w:bCs/>
          <w:spacing w:val="-9"/>
        </w:rPr>
        <w:t xml:space="preserve"> </w:t>
      </w:r>
      <w:r w:rsidRPr="00F14A1F">
        <w:rPr>
          <w:b/>
          <w:bCs/>
        </w:rPr>
        <w:t>Auditor’s</w:t>
      </w:r>
      <w:r w:rsidRPr="00F14A1F">
        <w:rPr>
          <w:b/>
          <w:bCs/>
          <w:spacing w:val="-9"/>
        </w:rPr>
        <w:t xml:space="preserve"> </w:t>
      </w:r>
      <w:r w:rsidRPr="00F14A1F">
        <w:rPr>
          <w:b/>
          <w:bCs/>
          <w:spacing w:val="-2"/>
        </w:rPr>
        <w:t>Report</w:t>
      </w:r>
    </w:p>
    <w:p w14:paraId="0DF6DD36" w14:textId="77777777" w:rsidR="003072B3" w:rsidRDefault="003072B3">
      <w:pPr>
        <w:pStyle w:val="BodyText"/>
        <w:spacing w:before="240"/>
      </w:pPr>
      <w:r>
        <w:t>To</w:t>
      </w:r>
      <w:r>
        <w:rPr>
          <w:spacing w:val="-4"/>
        </w:rPr>
        <w:t xml:space="preserve"> </w:t>
      </w:r>
      <w:r>
        <w:t>the</w:t>
      </w:r>
      <w:r>
        <w:rPr>
          <w:spacing w:val="-4"/>
        </w:rPr>
        <w:t xml:space="preserve"> </w:t>
      </w:r>
      <w:r>
        <w:t>Board</w:t>
      </w:r>
      <w:r>
        <w:rPr>
          <w:spacing w:val="-3"/>
        </w:rPr>
        <w:t xml:space="preserve"> </w:t>
      </w:r>
      <w:r>
        <w:t>of</w:t>
      </w:r>
      <w:r>
        <w:rPr>
          <w:spacing w:val="-4"/>
        </w:rPr>
        <w:t xml:space="preserve"> </w:t>
      </w:r>
      <w:r>
        <w:t>Directors</w:t>
      </w:r>
      <w:r>
        <w:rPr>
          <w:spacing w:val="-3"/>
        </w:rPr>
        <w:t xml:space="preserve"> </w:t>
      </w:r>
      <w:r>
        <w:t>of</w:t>
      </w:r>
      <w:r>
        <w:rPr>
          <w:spacing w:val="-4"/>
        </w:rPr>
        <w:t xml:space="preserve"> </w:t>
      </w:r>
      <w:r>
        <w:t>PaintCare</w:t>
      </w:r>
      <w:r>
        <w:rPr>
          <w:spacing w:val="-3"/>
        </w:rPr>
        <w:t xml:space="preserve"> </w:t>
      </w:r>
      <w:r>
        <w:rPr>
          <w:spacing w:val="-4"/>
        </w:rPr>
        <w:t>Inc.</w:t>
      </w:r>
    </w:p>
    <w:p w14:paraId="5291221B" w14:textId="77777777" w:rsidR="003072B3" w:rsidRPr="00F14A1F" w:rsidRDefault="003072B3" w:rsidP="00F14A1F">
      <w:pPr>
        <w:rPr>
          <w:b/>
          <w:bCs/>
        </w:rPr>
      </w:pPr>
      <w:r w:rsidRPr="00F14A1F">
        <w:rPr>
          <w:b/>
          <w:bCs/>
        </w:rPr>
        <w:t>Opinion</w:t>
      </w:r>
    </w:p>
    <w:p w14:paraId="24D63635" w14:textId="77777777" w:rsidR="003072B3" w:rsidRDefault="003072B3">
      <w:pPr>
        <w:pStyle w:val="BodyText"/>
        <w:spacing w:before="182"/>
        <w:ind w:right="446"/>
      </w:pPr>
      <w:r>
        <w:t>We</w:t>
      </w:r>
      <w:r>
        <w:rPr>
          <w:spacing w:val="-4"/>
        </w:rPr>
        <w:t xml:space="preserve"> </w:t>
      </w:r>
      <w:r>
        <w:t>have</w:t>
      </w:r>
      <w:r>
        <w:rPr>
          <w:spacing w:val="-4"/>
        </w:rPr>
        <w:t xml:space="preserve"> </w:t>
      </w:r>
      <w:r>
        <w:t>audited</w:t>
      </w:r>
      <w:r>
        <w:rPr>
          <w:spacing w:val="-4"/>
        </w:rPr>
        <w:t xml:space="preserve"> </w:t>
      </w:r>
      <w:r>
        <w:t>the</w:t>
      </w:r>
      <w:r>
        <w:rPr>
          <w:spacing w:val="-4"/>
        </w:rPr>
        <w:t xml:space="preserve"> </w:t>
      </w:r>
      <w:r>
        <w:t>accompanying</w:t>
      </w:r>
      <w:r>
        <w:rPr>
          <w:spacing w:val="-4"/>
        </w:rPr>
        <w:t xml:space="preserve"> </w:t>
      </w:r>
      <w:r>
        <w:t>financial</w:t>
      </w:r>
      <w:r>
        <w:rPr>
          <w:spacing w:val="-4"/>
        </w:rPr>
        <w:t xml:space="preserve"> </w:t>
      </w:r>
      <w:r>
        <w:t>statements</w:t>
      </w:r>
      <w:r>
        <w:rPr>
          <w:spacing w:val="-4"/>
        </w:rPr>
        <w:t xml:space="preserve"> </w:t>
      </w:r>
      <w:r>
        <w:t>of</w:t>
      </w:r>
      <w:r>
        <w:rPr>
          <w:spacing w:val="-4"/>
        </w:rPr>
        <w:t xml:space="preserve"> </w:t>
      </w:r>
      <w:r>
        <w:t>PaintCare</w:t>
      </w:r>
      <w:r>
        <w:rPr>
          <w:spacing w:val="-4"/>
        </w:rPr>
        <w:t xml:space="preserve"> </w:t>
      </w:r>
      <w:r>
        <w:t>Inc.</w:t>
      </w:r>
      <w:r>
        <w:rPr>
          <w:spacing w:val="-4"/>
        </w:rPr>
        <w:t xml:space="preserve"> </w:t>
      </w:r>
      <w:r>
        <w:t>(“PaintCare”) California Architectural Paint Recovery Program (“the Program”), which comprise the statement of financial position as of December 31, 2025; the related statements of activities, functional expenses, and cash flows for the year then ended; and the related notes to the financial statements.</w:t>
      </w:r>
    </w:p>
    <w:p w14:paraId="48EA6545" w14:textId="77777777" w:rsidR="003072B3" w:rsidRDefault="003072B3">
      <w:pPr>
        <w:pStyle w:val="BodyText"/>
        <w:spacing w:before="159"/>
        <w:ind w:right="446"/>
      </w:pPr>
      <w:r>
        <w:t>In our opinion, the financial statements referred to above present fairly, in all material respects,</w:t>
      </w:r>
      <w:r>
        <w:rPr>
          <w:spacing w:val="-3"/>
        </w:rPr>
        <w:t xml:space="preserve"> </w:t>
      </w:r>
      <w:r>
        <w:t>the</w:t>
      </w:r>
      <w:r>
        <w:rPr>
          <w:spacing w:val="-3"/>
        </w:rPr>
        <w:t xml:space="preserve"> </w:t>
      </w:r>
      <w:r>
        <w:t>financial</w:t>
      </w:r>
      <w:r>
        <w:rPr>
          <w:spacing w:val="-3"/>
        </w:rPr>
        <w:t xml:space="preserve"> </w:t>
      </w:r>
      <w:r>
        <w:t>position</w:t>
      </w:r>
      <w:r>
        <w:rPr>
          <w:spacing w:val="-3"/>
        </w:rPr>
        <w:t xml:space="preserve"> </w:t>
      </w:r>
      <w:r>
        <w:t>of</w:t>
      </w:r>
      <w:r>
        <w:rPr>
          <w:spacing w:val="-3"/>
        </w:rPr>
        <w:t xml:space="preserve"> </w:t>
      </w:r>
      <w:r>
        <w:t>the</w:t>
      </w:r>
      <w:r>
        <w:rPr>
          <w:spacing w:val="-3"/>
        </w:rPr>
        <w:t xml:space="preserve"> </w:t>
      </w:r>
      <w:r>
        <w:t>Program</w:t>
      </w:r>
      <w:r>
        <w:rPr>
          <w:spacing w:val="-3"/>
        </w:rPr>
        <w:t xml:space="preserve"> </w:t>
      </w:r>
      <w:r>
        <w:t>as</w:t>
      </w:r>
      <w:r>
        <w:rPr>
          <w:spacing w:val="-3"/>
        </w:rPr>
        <w:t xml:space="preserve"> </w:t>
      </w:r>
      <w:r>
        <w:t>of</w:t>
      </w:r>
      <w:r>
        <w:rPr>
          <w:spacing w:val="-3"/>
        </w:rPr>
        <w:t xml:space="preserve"> </w:t>
      </w:r>
      <w:r>
        <w:t>December</w:t>
      </w:r>
      <w:r>
        <w:rPr>
          <w:spacing w:val="-3"/>
        </w:rPr>
        <w:t xml:space="preserve"> </w:t>
      </w:r>
      <w:r>
        <w:t>31,</w:t>
      </w:r>
      <w:r>
        <w:rPr>
          <w:spacing w:val="-3"/>
        </w:rPr>
        <w:t xml:space="preserve"> </w:t>
      </w:r>
      <w:r>
        <w:t>2025,</w:t>
      </w:r>
      <w:r>
        <w:rPr>
          <w:spacing w:val="-3"/>
        </w:rPr>
        <w:t xml:space="preserve"> </w:t>
      </w:r>
      <w:r>
        <w:t>and</w:t>
      </w:r>
      <w:r>
        <w:rPr>
          <w:spacing w:val="-3"/>
        </w:rPr>
        <w:t xml:space="preserve"> </w:t>
      </w:r>
      <w:r>
        <w:t>the</w:t>
      </w:r>
      <w:r>
        <w:rPr>
          <w:spacing w:val="-3"/>
        </w:rPr>
        <w:t xml:space="preserve"> </w:t>
      </w:r>
      <w:r>
        <w:t>changes in its net assets and its cash flows for the year then ended in accordance with accounting principles generally accepted in the United States of America.</w:t>
      </w:r>
    </w:p>
    <w:p w14:paraId="633BF5FC" w14:textId="77777777" w:rsidR="003072B3" w:rsidRPr="00F14A1F" w:rsidRDefault="003072B3" w:rsidP="00F14A1F">
      <w:pPr>
        <w:pStyle w:val="BodyText"/>
        <w:rPr>
          <w:b/>
          <w:bCs/>
        </w:rPr>
      </w:pPr>
      <w:r w:rsidRPr="00F14A1F">
        <w:rPr>
          <w:b/>
          <w:bCs/>
        </w:rPr>
        <w:t>Basis</w:t>
      </w:r>
      <w:r w:rsidRPr="00F14A1F">
        <w:rPr>
          <w:b/>
          <w:bCs/>
          <w:spacing w:val="-4"/>
        </w:rPr>
        <w:t xml:space="preserve"> </w:t>
      </w:r>
      <w:r w:rsidRPr="00F14A1F">
        <w:rPr>
          <w:b/>
          <w:bCs/>
        </w:rPr>
        <w:t>for</w:t>
      </w:r>
      <w:r w:rsidRPr="00F14A1F">
        <w:rPr>
          <w:b/>
          <w:bCs/>
          <w:spacing w:val="-4"/>
        </w:rPr>
        <w:t xml:space="preserve"> </w:t>
      </w:r>
      <w:r w:rsidRPr="00F14A1F">
        <w:rPr>
          <w:b/>
          <w:bCs/>
          <w:spacing w:val="-2"/>
        </w:rPr>
        <w:t>Opinion</w:t>
      </w:r>
    </w:p>
    <w:p w14:paraId="0E58B04C" w14:textId="77777777" w:rsidR="003072B3" w:rsidRDefault="003072B3">
      <w:pPr>
        <w:pStyle w:val="BodyText"/>
        <w:spacing w:before="181"/>
        <w:ind w:right="374"/>
      </w:pPr>
      <w:r>
        <w:t>We conducted our audit in accordance with auditing standards generally accepted in the United</w:t>
      </w:r>
      <w:r>
        <w:rPr>
          <w:spacing w:val="-4"/>
        </w:rPr>
        <w:t xml:space="preserve"> </w:t>
      </w:r>
      <w:r>
        <w:t>States</w:t>
      </w:r>
      <w:r>
        <w:rPr>
          <w:spacing w:val="-4"/>
        </w:rPr>
        <w:t xml:space="preserve"> </w:t>
      </w:r>
      <w:r>
        <w:t>of</w:t>
      </w:r>
      <w:r>
        <w:rPr>
          <w:spacing w:val="-4"/>
        </w:rPr>
        <w:t xml:space="preserve"> </w:t>
      </w:r>
      <w:r>
        <w:t>America</w:t>
      </w:r>
      <w:r>
        <w:rPr>
          <w:spacing w:val="-4"/>
        </w:rPr>
        <w:t xml:space="preserve"> </w:t>
      </w:r>
      <w:r>
        <w:t>(GAAS)</w:t>
      </w:r>
      <w:r>
        <w:rPr>
          <w:spacing w:val="-4"/>
        </w:rPr>
        <w:t xml:space="preserve"> </w:t>
      </w:r>
      <w:r>
        <w:t>and</w:t>
      </w:r>
      <w:r>
        <w:rPr>
          <w:spacing w:val="-4"/>
        </w:rPr>
        <w:t xml:space="preserve"> </w:t>
      </w:r>
      <w:r>
        <w:t>the</w:t>
      </w:r>
      <w:r>
        <w:rPr>
          <w:spacing w:val="-4"/>
        </w:rPr>
        <w:t xml:space="preserve"> </w:t>
      </w:r>
      <w:r>
        <w:t>standards</w:t>
      </w:r>
      <w:r>
        <w:rPr>
          <w:spacing w:val="-4"/>
        </w:rPr>
        <w:t xml:space="preserve"> </w:t>
      </w:r>
      <w:r>
        <w:t>applicable</w:t>
      </w:r>
      <w:r>
        <w:rPr>
          <w:spacing w:val="-4"/>
        </w:rPr>
        <w:t xml:space="preserve"> </w:t>
      </w:r>
      <w:r>
        <w:t>to</w:t>
      </w:r>
      <w:r>
        <w:rPr>
          <w:spacing w:val="-4"/>
        </w:rPr>
        <w:t xml:space="preserve"> </w:t>
      </w:r>
      <w:r>
        <w:t>financial</w:t>
      </w:r>
      <w:r>
        <w:rPr>
          <w:spacing w:val="-4"/>
        </w:rPr>
        <w:t xml:space="preserve"> </w:t>
      </w:r>
      <w:r>
        <w:t>audits</w:t>
      </w:r>
      <w:r>
        <w:rPr>
          <w:spacing w:val="-4"/>
        </w:rPr>
        <w:t xml:space="preserve"> </w:t>
      </w:r>
      <w:r>
        <w:t>contained in</w:t>
      </w:r>
      <w:r>
        <w:rPr>
          <w:spacing w:val="-2"/>
        </w:rPr>
        <w:t xml:space="preserve"> </w:t>
      </w:r>
      <w:r>
        <w:t>Government</w:t>
      </w:r>
      <w:r>
        <w:rPr>
          <w:spacing w:val="-2"/>
        </w:rPr>
        <w:t xml:space="preserve"> </w:t>
      </w:r>
      <w:r>
        <w:t>Auditing</w:t>
      </w:r>
      <w:r>
        <w:rPr>
          <w:spacing w:val="-2"/>
        </w:rPr>
        <w:t xml:space="preserve"> </w:t>
      </w:r>
      <w:r>
        <w:t>Standards,</w:t>
      </w:r>
      <w:r>
        <w:rPr>
          <w:spacing w:val="-2"/>
        </w:rPr>
        <w:t xml:space="preserve"> </w:t>
      </w:r>
      <w:r>
        <w:t>issued</w:t>
      </w:r>
      <w:r>
        <w:rPr>
          <w:spacing w:val="-2"/>
        </w:rPr>
        <w:t xml:space="preserve"> </w:t>
      </w:r>
      <w:r>
        <w:t>by</w:t>
      </w:r>
      <w:r>
        <w:rPr>
          <w:spacing w:val="-2"/>
        </w:rPr>
        <w:t xml:space="preserve"> </w:t>
      </w:r>
      <w:r>
        <w:t>the</w:t>
      </w:r>
      <w:r>
        <w:rPr>
          <w:spacing w:val="-2"/>
        </w:rPr>
        <w:t xml:space="preserve"> </w:t>
      </w:r>
      <w:r>
        <w:t>Comptroller</w:t>
      </w:r>
      <w:r>
        <w:rPr>
          <w:spacing w:val="-2"/>
        </w:rPr>
        <w:t xml:space="preserve"> </w:t>
      </w:r>
      <w:r>
        <w:t>General</w:t>
      </w:r>
      <w:r>
        <w:rPr>
          <w:spacing w:val="-2"/>
        </w:rPr>
        <w:t xml:space="preserve"> </w:t>
      </w:r>
      <w:r>
        <w:t>of</w:t>
      </w:r>
      <w:r>
        <w:rPr>
          <w:spacing w:val="-2"/>
        </w:rPr>
        <w:t xml:space="preserve"> </w:t>
      </w:r>
      <w:r>
        <w:t>the</w:t>
      </w:r>
      <w:r>
        <w:rPr>
          <w:spacing w:val="-2"/>
        </w:rPr>
        <w:t xml:space="preserve"> </w:t>
      </w:r>
      <w:r>
        <w:t>United</w:t>
      </w:r>
      <w:r>
        <w:rPr>
          <w:spacing w:val="-2"/>
        </w:rPr>
        <w:t xml:space="preserve"> </w:t>
      </w:r>
      <w:r>
        <w:t>States. Our responsibilities under those standards are further described in the Auditor’s Responsibilities for the Audit of the Financial Statements section of our report. We are required to be independent of the Program and to meet our other ethical responsibilities in accordance with the relevant ethical requirements relating to our audit. We believe that the audit evidence we have obtained is sufficient and appropriate to provide a basis for our audit opinion.</w:t>
      </w:r>
    </w:p>
    <w:p w14:paraId="7B700EB9" w14:textId="77777777" w:rsidR="003072B3" w:rsidRDefault="003072B3">
      <w:pPr>
        <w:pStyle w:val="BodyText"/>
        <w:spacing w:before="82"/>
      </w:pPr>
    </w:p>
    <w:p w14:paraId="14F1DB7A" w14:textId="77777777" w:rsidR="003072B3" w:rsidRPr="00F14A1F" w:rsidRDefault="003072B3" w:rsidP="00F14A1F">
      <w:pPr>
        <w:rPr>
          <w:b/>
          <w:bCs/>
        </w:rPr>
      </w:pPr>
      <w:r w:rsidRPr="00F14A1F">
        <w:rPr>
          <w:b/>
          <w:bCs/>
        </w:rPr>
        <w:t>Responsibilities</w:t>
      </w:r>
      <w:r w:rsidRPr="00F14A1F">
        <w:rPr>
          <w:b/>
          <w:bCs/>
          <w:spacing w:val="-5"/>
        </w:rPr>
        <w:t xml:space="preserve"> </w:t>
      </w:r>
      <w:r w:rsidRPr="00F14A1F">
        <w:rPr>
          <w:b/>
          <w:bCs/>
        </w:rPr>
        <w:t>of</w:t>
      </w:r>
      <w:r w:rsidRPr="00F14A1F">
        <w:rPr>
          <w:b/>
          <w:bCs/>
          <w:spacing w:val="-5"/>
        </w:rPr>
        <w:t xml:space="preserve"> </w:t>
      </w:r>
      <w:r w:rsidRPr="00F14A1F">
        <w:rPr>
          <w:b/>
          <w:bCs/>
        </w:rPr>
        <w:t>Management</w:t>
      </w:r>
      <w:r w:rsidRPr="00F14A1F">
        <w:rPr>
          <w:b/>
          <w:bCs/>
          <w:spacing w:val="-5"/>
        </w:rPr>
        <w:t xml:space="preserve"> </w:t>
      </w:r>
      <w:r w:rsidRPr="00F14A1F">
        <w:rPr>
          <w:b/>
          <w:bCs/>
        </w:rPr>
        <w:t>for</w:t>
      </w:r>
      <w:r w:rsidRPr="00F14A1F">
        <w:rPr>
          <w:b/>
          <w:bCs/>
          <w:spacing w:val="-4"/>
        </w:rPr>
        <w:t xml:space="preserve"> </w:t>
      </w:r>
      <w:r w:rsidRPr="00F14A1F">
        <w:rPr>
          <w:b/>
          <w:bCs/>
        </w:rPr>
        <w:t>the</w:t>
      </w:r>
      <w:r w:rsidRPr="00F14A1F">
        <w:rPr>
          <w:b/>
          <w:bCs/>
          <w:spacing w:val="-5"/>
        </w:rPr>
        <w:t xml:space="preserve"> </w:t>
      </w:r>
      <w:r w:rsidRPr="00F14A1F">
        <w:rPr>
          <w:b/>
          <w:bCs/>
        </w:rPr>
        <w:t>Financial</w:t>
      </w:r>
      <w:r w:rsidRPr="00F14A1F">
        <w:rPr>
          <w:b/>
          <w:bCs/>
          <w:spacing w:val="-4"/>
        </w:rPr>
        <w:t xml:space="preserve"> </w:t>
      </w:r>
      <w:r w:rsidRPr="00F14A1F">
        <w:rPr>
          <w:b/>
          <w:bCs/>
          <w:spacing w:val="-2"/>
        </w:rPr>
        <w:t>Statements</w:t>
      </w:r>
    </w:p>
    <w:p w14:paraId="1D7D8BFF" w14:textId="77777777" w:rsidR="003072B3" w:rsidRDefault="003072B3">
      <w:pPr>
        <w:pStyle w:val="BodyText"/>
        <w:spacing w:before="120"/>
        <w:ind w:right="446"/>
      </w:pPr>
      <w:r>
        <w:t>Management is responsible for the preparation and fair presentation of the financial statements in accordance with accounting principles generally accepted in the United States</w:t>
      </w:r>
      <w:r>
        <w:rPr>
          <w:spacing w:val="-4"/>
        </w:rPr>
        <w:t xml:space="preserve"> </w:t>
      </w:r>
      <w:r>
        <w:t>of</w:t>
      </w:r>
      <w:r>
        <w:rPr>
          <w:spacing w:val="-4"/>
        </w:rPr>
        <w:t xml:space="preserve"> </w:t>
      </w:r>
      <w:r>
        <w:t>America,</w:t>
      </w:r>
      <w:r>
        <w:rPr>
          <w:spacing w:val="-4"/>
        </w:rPr>
        <w:t xml:space="preserve"> </w:t>
      </w:r>
      <w:r>
        <w:t>and</w:t>
      </w:r>
      <w:r>
        <w:rPr>
          <w:spacing w:val="-4"/>
        </w:rPr>
        <w:t xml:space="preserve"> </w:t>
      </w:r>
      <w:r>
        <w:t>for</w:t>
      </w:r>
      <w:r>
        <w:rPr>
          <w:spacing w:val="-4"/>
        </w:rPr>
        <w:t xml:space="preserve"> </w:t>
      </w:r>
      <w:r>
        <w:t>the</w:t>
      </w:r>
      <w:r>
        <w:rPr>
          <w:spacing w:val="-5"/>
        </w:rPr>
        <w:t xml:space="preserve"> </w:t>
      </w:r>
      <w:r>
        <w:t>design,</w:t>
      </w:r>
      <w:r>
        <w:rPr>
          <w:spacing w:val="-4"/>
        </w:rPr>
        <w:t xml:space="preserve"> </w:t>
      </w:r>
      <w:r>
        <w:t>implementation,</w:t>
      </w:r>
      <w:r>
        <w:rPr>
          <w:spacing w:val="-4"/>
        </w:rPr>
        <w:t xml:space="preserve"> </w:t>
      </w:r>
      <w:r>
        <w:t>and</w:t>
      </w:r>
      <w:r>
        <w:rPr>
          <w:spacing w:val="-4"/>
        </w:rPr>
        <w:t xml:space="preserve"> </w:t>
      </w:r>
      <w:r>
        <w:t>maintenance</w:t>
      </w:r>
      <w:r>
        <w:rPr>
          <w:spacing w:val="-4"/>
        </w:rPr>
        <w:t xml:space="preserve"> </w:t>
      </w:r>
      <w:r>
        <w:t>of</w:t>
      </w:r>
      <w:r>
        <w:rPr>
          <w:spacing w:val="-4"/>
        </w:rPr>
        <w:t xml:space="preserve"> </w:t>
      </w:r>
      <w:r>
        <w:t>internal</w:t>
      </w:r>
      <w:r>
        <w:rPr>
          <w:spacing w:val="-4"/>
        </w:rPr>
        <w:t xml:space="preserve"> </w:t>
      </w:r>
      <w:r>
        <w:t>control relevant to the preparation and fair presentation of financial statements that are free from material misstatement, whether due to fraud or error.</w:t>
      </w:r>
    </w:p>
    <w:p w14:paraId="747083B6" w14:textId="77777777" w:rsidR="003072B3" w:rsidRDefault="003072B3">
      <w:pPr>
        <w:pStyle w:val="BodyText"/>
        <w:sectPr w:rsidR="003072B3" w:rsidSect="003072B3">
          <w:pgSz w:w="12240" w:h="15840"/>
          <w:pgMar w:top="660" w:right="720" w:bottom="1260" w:left="1080" w:header="0" w:footer="1064" w:gutter="0"/>
          <w:cols w:space="720"/>
        </w:sectPr>
      </w:pPr>
    </w:p>
    <w:p w14:paraId="1B79C14D" w14:textId="77777777" w:rsidR="003072B3" w:rsidRPr="00F14A1F" w:rsidRDefault="003072B3" w:rsidP="00F14A1F">
      <w:pPr>
        <w:pStyle w:val="BodyText"/>
        <w:rPr>
          <w:b/>
          <w:bCs/>
        </w:rPr>
      </w:pPr>
      <w:r w:rsidRPr="00F14A1F">
        <w:rPr>
          <w:b/>
          <w:bCs/>
        </w:rPr>
        <w:lastRenderedPageBreak/>
        <w:t>Responsibilities</w:t>
      </w:r>
      <w:r w:rsidRPr="00F14A1F">
        <w:rPr>
          <w:b/>
          <w:bCs/>
          <w:spacing w:val="-6"/>
        </w:rPr>
        <w:t xml:space="preserve"> </w:t>
      </w:r>
      <w:r w:rsidRPr="00F14A1F">
        <w:rPr>
          <w:b/>
          <w:bCs/>
        </w:rPr>
        <w:t>of</w:t>
      </w:r>
      <w:r w:rsidRPr="00F14A1F">
        <w:rPr>
          <w:b/>
          <w:bCs/>
          <w:spacing w:val="-5"/>
        </w:rPr>
        <w:t xml:space="preserve"> </w:t>
      </w:r>
      <w:r w:rsidRPr="00F14A1F">
        <w:rPr>
          <w:b/>
          <w:bCs/>
        </w:rPr>
        <w:t>Management</w:t>
      </w:r>
      <w:r w:rsidRPr="00F14A1F">
        <w:rPr>
          <w:b/>
          <w:bCs/>
          <w:spacing w:val="-5"/>
        </w:rPr>
        <w:t xml:space="preserve"> </w:t>
      </w:r>
      <w:r w:rsidRPr="00F14A1F">
        <w:rPr>
          <w:b/>
          <w:bCs/>
        </w:rPr>
        <w:t>for</w:t>
      </w:r>
      <w:r w:rsidRPr="00F14A1F">
        <w:rPr>
          <w:b/>
          <w:bCs/>
          <w:spacing w:val="-6"/>
        </w:rPr>
        <w:t xml:space="preserve"> </w:t>
      </w:r>
      <w:r w:rsidRPr="00F14A1F">
        <w:rPr>
          <w:b/>
          <w:bCs/>
        </w:rPr>
        <w:t>the</w:t>
      </w:r>
      <w:r w:rsidRPr="00F14A1F">
        <w:rPr>
          <w:b/>
          <w:bCs/>
          <w:spacing w:val="-5"/>
        </w:rPr>
        <w:t xml:space="preserve"> </w:t>
      </w:r>
      <w:r w:rsidRPr="00F14A1F">
        <w:rPr>
          <w:b/>
          <w:bCs/>
        </w:rPr>
        <w:t>Financial</w:t>
      </w:r>
      <w:r w:rsidRPr="00F14A1F">
        <w:rPr>
          <w:b/>
          <w:bCs/>
          <w:spacing w:val="-5"/>
        </w:rPr>
        <w:t xml:space="preserve"> </w:t>
      </w:r>
      <w:r w:rsidRPr="00F14A1F">
        <w:rPr>
          <w:b/>
          <w:bCs/>
        </w:rPr>
        <w:t>Statements</w:t>
      </w:r>
      <w:r w:rsidRPr="00F14A1F">
        <w:rPr>
          <w:b/>
          <w:bCs/>
          <w:spacing w:val="-5"/>
        </w:rPr>
        <w:t xml:space="preserve"> </w:t>
      </w:r>
      <w:r w:rsidRPr="00F14A1F">
        <w:rPr>
          <w:b/>
          <w:bCs/>
          <w:spacing w:val="-2"/>
        </w:rPr>
        <w:t>(continued)</w:t>
      </w:r>
    </w:p>
    <w:p w14:paraId="28F954E8" w14:textId="77777777" w:rsidR="003072B3" w:rsidRDefault="003072B3">
      <w:pPr>
        <w:pStyle w:val="BodyText"/>
        <w:spacing w:before="181"/>
        <w:ind w:right="446"/>
      </w:pPr>
      <w:r>
        <w:t>In preparing the financial statements, management is required to evaluate whether there are conditions or events, considered in the aggregate, that raise substantial doubt about the</w:t>
      </w:r>
      <w:r>
        <w:rPr>
          <w:spacing w:val="-3"/>
        </w:rPr>
        <w:t xml:space="preserve"> </w:t>
      </w:r>
      <w:r>
        <w:t>Program’s</w:t>
      </w:r>
      <w:r>
        <w:rPr>
          <w:spacing w:val="-3"/>
        </w:rPr>
        <w:t xml:space="preserve"> </w:t>
      </w:r>
      <w:r>
        <w:t>ability</w:t>
      </w:r>
      <w:r>
        <w:rPr>
          <w:spacing w:val="-3"/>
        </w:rPr>
        <w:t xml:space="preserve"> </w:t>
      </w:r>
      <w:r>
        <w:t>to</w:t>
      </w:r>
      <w:r>
        <w:rPr>
          <w:spacing w:val="-3"/>
        </w:rPr>
        <w:t xml:space="preserve"> </w:t>
      </w:r>
      <w:r>
        <w:t>continue</w:t>
      </w:r>
      <w:r>
        <w:rPr>
          <w:spacing w:val="-3"/>
        </w:rPr>
        <w:t xml:space="preserve"> </w:t>
      </w:r>
      <w:r>
        <w:t>as</w:t>
      </w:r>
      <w:r>
        <w:rPr>
          <w:spacing w:val="-3"/>
        </w:rPr>
        <w:t xml:space="preserve"> </w:t>
      </w:r>
      <w:r>
        <w:t>a</w:t>
      </w:r>
      <w:r>
        <w:rPr>
          <w:spacing w:val="-3"/>
        </w:rPr>
        <w:t xml:space="preserve"> </w:t>
      </w:r>
      <w:r>
        <w:t>going</w:t>
      </w:r>
      <w:r>
        <w:rPr>
          <w:spacing w:val="-3"/>
        </w:rPr>
        <w:t xml:space="preserve"> </w:t>
      </w:r>
      <w:r>
        <w:t>concern</w:t>
      </w:r>
      <w:r>
        <w:rPr>
          <w:spacing w:val="-3"/>
        </w:rPr>
        <w:t xml:space="preserve"> </w:t>
      </w:r>
      <w:r>
        <w:t>within</w:t>
      </w:r>
      <w:r>
        <w:rPr>
          <w:spacing w:val="-3"/>
        </w:rPr>
        <w:t xml:space="preserve"> </w:t>
      </w:r>
      <w:r>
        <w:t>one</w:t>
      </w:r>
      <w:r>
        <w:rPr>
          <w:spacing w:val="-3"/>
        </w:rPr>
        <w:t xml:space="preserve"> </w:t>
      </w:r>
      <w:r>
        <w:t>year</w:t>
      </w:r>
      <w:r>
        <w:rPr>
          <w:spacing w:val="-3"/>
        </w:rPr>
        <w:t xml:space="preserve"> </w:t>
      </w:r>
      <w:r>
        <w:t>after</w:t>
      </w:r>
      <w:r>
        <w:rPr>
          <w:spacing w:val="-3"/>
        </w:rPr>
        <w:t xml:space="preserve"> </w:t>
      </w:r>
      <w:r>
        <w:t>the</w:t>
      </w:r>
      <w:r>
        <w:rPr>
          <w:spacing w:val="-3"/>
        </w:rPr>
        <w:t xml:space="preserve"> </w:t>
      </w:r>
      <w:r>
        <w:t>date</w:t>
      </w:r>
      <w:r>
        <w:rPr>
          <w:spacing w:val="-3"/>
        </w:rPr>
        <w:t xml:space="preserve"> </w:t>
      </w:r>
      <w:r>
        <w:t>that</w:t>
      </w:r>
      <w:r>
        <w:rPr>
          <w:spacing w:val="-3"/>
        </w:rPr>
        <w:t xml:space="preserve"> </w:t>
      </w:r>
      <w:r>
        <w:t>the financial statements are available to be issued.</w:t>
      </w:r>
    </w:p>
    <w:p w14:paraId="003B0906" w14:textId="77777777" w:rsidR="003072B3" w:rsidRDefault="003072B3">
      <w:pPr>
        <w:pStyle w:val="BodyText"/>
        <w:spacing w:before="83"/>
      </w:pPr>
    </w:p>
    <w:p w14:paraId="73D5DC41" w14:textId="77777777" w:rsidR="003072B3" w:rsidRPr="00B037A6" w:rsidRDefault="003072B3" w:rsidP="00B037A6">
      <w:pPr>
        <w:rPr>
          <w:b/>
          <w:bCs/>
        </w:rPr>
      </w:pPr>
      <w:r w:rsidRPr="00B037A6">
        <w:rPr>
          <w:b/>
          <w:bCs/>
        </w:rPr>
        <w:t>Auditor’s</w:t>
      </w:r>
      <w:r w:rsidRPr="00B037A6">
        <w:rPr>
          <w:b/>
          <w:bCs/>
          <w:spacing w:val="-7"/>
        </w:rPr>
        <w:t xml:space="preserve"> </w:t>
      </w:r>
      <w:r w:rsidRPr="00B037A6">
        <w:rPr>
          <w:b/>
          <w:bCs/>
        </w:rPr>
        <w:t>Responsibilities</w:t>
      </w:r>
      <w:r w:rsidRPr="00B037A6">
        <w:rPr>
          <w:b/>
          <w:bCs/>
          <w:spacing w:val="-4"/>
        </w:rPr>
        <w:t xml:space="preserve"> </w:t>
      </w:r>
      <w:r w:rsidRPr="00B037A6">
        <w:rPr>
          <w:b/>
          <w:bCs/>
        </w:rPr>
        <w:t>for</w:t>
      </w:r>
      <w:r w:rsidRPr="00B037A6">
        <w:rPr>
          <w:b/>
          <w:bCs/>
          <w:spacing w:val="-4"/>
        </w:rPr>
        <w:t xml:space="preserve"> </w:t>
      </w:r>
      <w:r w:rsidRPr="00B037A6">
        <w:rPr>
          <w:b/>
          <w:bCs/>
        </w:rPr>
        <w:t>the</w:t>
      </w:r>
      <w:r w:rsidRPr="00B037A6">
        <w:rPr>
          <w:b/>
          <w:bCs/>
          <w:spacing w:val="-4"/>
        </w:rPr>
        <w:t xml:space="preserve"> </w:t>
      </w:r>
      <w:r w:rsidRPr="00B037A6">
        <w:rPr>
          <w:b/>
          <w:bCs/>
        </w:rPr>
        <w:t>Audit</w:t>
      </w:r>
      <w:r w:rsidRPr="00B037A6">
        <w:rPr>
          <w:b/>
          <w:bCs/>
          <w:spacing w:val="-4"/>
        </w:rPr>
        <w:t xml:space="preserve"> </w:t>
      </w:r>
      <w:r w:rsidRPr="00B037A6">
        <w:rPr>
          <w:b/>
          <w:bCs/>
        </w:rPr>
        <w:t>of</w:t>
      </w:r>
      <w:r w:rsidRPr="00B037A6">
        <w:rPr>
          <w:b/>
          <w:bCs/>
          <w:spacing w:val="-3"/>
        </w:rPr>
        <w:t xml:space="preserve"> </w:t>
      </w:r>
      <w:r w:rsidRPr="00B037A6">
        <w:rPr>
          <w:b/>
          <w:bCs/>
        </w:rPr>
        <w:t>the</w:t>
      </w:r>
      <w:r w:rsidRPr="00B037A6">
        <w:rPr>
          <w:b/>
          <w:bCs/>
          <w:spacing w:val="-3"/>
        </w:rPr>
        <w:t xml:space="preserve"> </w:t>
      </w:r>
      <w:r w:rsidRPr="00B037A6">
        <w:rPr>
          <w:b/>
          <w:bCs/>
        </w:rPr>
        <w:t>Financial</w:t>
      </w:r>
      <w:r w:rsidRPr="00B037A6">
        <w:rPr>
          <w:b/>
          <w:bCs/>
          <w:spacing w:val="-3"/>
        </w:rPr>
        <w:t xml:space="preserve"> </w:t>
      </w:r>
      <w:r w:rsidRPr="00B037A6">
        <w:rPr>
          <w:b/>
          <w:bCs/>
          <w:spacing w:val="-2"/>
        </w:rPr>
        <w:t>Statements</w:t>
      </w:r>
    </w:p>
    <w:p w14:paraId="6E6FA8D7" w14:textId="77777777" w:rsidR="003072B3" w:rsidRDefault="003072B3">
      <w:pPr>
        <w:pStyle w:val="BodyText"/>
        <w:spacing w:before="120"/>
        <w:ind w:right="446"/>
      </w:pPr>
      <w:r>
        <w:t>Our objectives are to obtain reasonable assurance about whether the financial statements as</w:t>
      </w:r>
      <w:r>
        <w:rPr>
          <w:spacing w:val="-3"/>
        </w:rPr>
        <w:t xml:space="preserve"> </w:t>
      </w:r>
      <w:r>
        <w:t>a</w:t>
      </w:r>
      <w:r>
        <w:rPr>
          <w:spacing w:val="-3"/>
        </w:rPr>
        <w:t xml:space="preserve"> </w:t>
      </w:r>
      <w:r>
        <w:t>whole</w:t>
      </w:r>
      <w:r>
        <w:rPr>
          <w:spacing w:val="-3"/>
        </w:rPr>
        <w:t xml:space="preserve"> </w:t>
      </w:r>
      <w:r>
        <w:t>are</w:t>
      </w:r>
      <w:r>
        <w:rPr>
          <w:spacing w:val="-3"/>
        </w:rPr>
        <w:t xml:space="preserve"> </w:t>
      </w:r>
      <w:r>
        <w:t>free</w:t>
      </w:r>
      <w:r>
        <w:rPr>
          <w:spacing w:val="-3"/>
        </w:rPr>
        <w:t xml:space="preserve"> </w:t>
      </w:r>
      <w:r>
        <w:t>from</w:t>
      </w:r>
      <w:r>
        <w:rPr>
          <w:spacing w:val="-3"/>
        </w:rPr>
        <w:t xml:space="preserve"> </w:t>
      </w:r>
      <w:r>
        <w:t>material</w:t>
      </w:r>
      <w:r>
        <w:rPr>
          <w:spacing w:val="-3"/>
        </w:rPr>
        <w:t xml:space="preserve"> </w:t>
      </w:r>
      <w:r>
        <w:t>misstatement,</w:t>
      </w:r>
      <w:r>
        <w:rPr>
          <w:spacing w:val="-3"/>
        </w:rPr>
        <w:t xml:space="preserve"> </w:t>
      </w:r>
      <w:r>
        <w:t>whether</w:t>
      </w:r>
      <w:r>
        <w:rPr>
          <w:spacing w:val="-3"/>
        </w:rPr>
        <w:t xml:space="preserve"> </w:t>
      </w:r>
      <w:r>
        <w:t>due</w:t>
      </w:r>
      <w:r>
        <w:rPr>
          <w:spacing w:val="-3"/>
        </w:rPr>
        <w:t xml:space="preserve"> </w:t>
      </w:r>
      <w:r>
        <w:t>to</w:t>
      </w:r>
      <w:r>
        <w:rPr>
          <w:spacing w:val="-6"/>
        </w:rPr>
        <w:t xml:space="preserve"> </w:t>
      </w:r>
      <w:r>
        <w:t>fraud</w:t>
      </w:r>
      <w:r>
        <w:rPr>
          <w:spacing w:val="-3"/>
        </w:rPr>
        <w:t xml:space="preserve"> </w:t>
      </w:r>
      <w:r>
        <w:t>or</w:t>
      </w:r>
      <w:r>
        <w:rPr>
          <w:spacing w:val="-3"/>
        </w:rPr>
        <w:t xml:space="preserve"> </w:t>
      </w:r>
      <w:r>
        <w:t>error,</w:t>
      </w:r>
      <w:r>
        <w:rPr>
          <w:spacing w:val="-3"/>
        </w:rPr>
        <w:t xml:space="preserve"> </w:t>
      </w:r>
      <w:r>
        <w:t>and</w:t>
      </w:r>
      <w:r>
        <w:rPr>
          <w:spacing w:val="-3"/>
        </w:rPr>
        <w:t xml:space="preserve"> </w:t>
      </w:r>
      <w:r>
        <w:t>to</w:t>
      </w:r>
      <w:r>
        <w:rPr>
          <w:spacing w:val="-3"/>
        </w:rPr>
        <w:t xml:space="preserve"> </w:t>
      </w:r>
      <w:r>
        <w:t>issue an auditor’s report that includes our opinion. Reasonable assurance is a high level of assurance but is not absolute assurance and therefore is not a guarantee that an audit conducted in accordance with GAAS and Government Auditing Standards will always detect a material misstatement when it exists. The risk of not detecting a material misstatement resulting from fraud is higher than for one resulting from error, as fraud may involve collusion, forgery, intentional omissions, misrepresentations, or the override of internal control. Misstatements are considered material if there is a substantial likelihood that, individually or in the aggregate, they would influence the judgment made by a reasonable user based on the financial statements.</w:t>
      </w:r>
    </w:p>
    <w:p w14:paraId="4CAD38AA" w14:textId="77777777" w:rsidR="003072B3" w:rsidRDefault="003072B3">
      <w:pPr>
        <w:pStyle w:val="BodyText"/>
        <w:spacing w:before="157"/>
      </w:pPr>
      <w:r>
        <w:t>In</w:t>
      </w:r>
      <w:r>
        <w:rPr>
          <w:spacing w:val="-5"/>
        </w:rPr>
        <w:t xml:space="preserve"> </w:t>
      </w:r>
      <w:r>
        <w:t>performing</w:t>
      </w:r>
      <w:r>
        <w:rPr>
          <w:spacing w:val="-5"/>
        </w:rPr>
        <w:t xml:space="preserve"> </w:t>
      </w:r>
      <w:r>
        <w:t>an</w:t>
      </w:r>
      <w:r>
        <w:rPr>
          <w:spacing w:val="-4"/>
        </w:rPr>
        <w:t xml:space="preserve"> </w:t>
      </w:r>
      <w:r>
        <w:t>audit</w:t>
      </w:r>
      <w:r>
        <w:rPr>
          <w:spacing w:val="-3"/>
        </w:rPr>
        <w:t xml:space="preserve"> </w:t>
      </w:r>
      <w:r>
        <w:t>in</w:t>
      </w:r>
      <w:r>
        <w:rPr>
          <w:spacing w:val="-4"/>
        </w:rPr>
        <w:t xml:space="preserve"> </w:t>
      </w:r>
      <w:r>
        <w:t>accordance</w:t>
      </w:r>
      <w:r>
        <w:rPr>
          <w:spacing w:val="-5"/>
        </w:rPr>
        <w:t xml:space="preserve"> </w:t>
      </w:r>
      <w:r>
        <w:t>with</w:t>
      </w:r>
      <w:r>
        <w:rPr>
          <w:spacing w:val="-5"/>
        </w:rPr>
        <w:t xml:space="preserve"> </w:t>
      </w:r>
      <w:r>
        <w:t>GAAS</w:t>
      </w:r>
      <w:r>
        <w:rPr>
          <w:spacing w:val="-4"/>
        </w:rPr>
        <w:t xml:space="preserve"> </w:t>
      </w:r>
      <w:r>
        <w:t>and</w:t>
      </w:r>
      <w:r>
        <w:rPr>
          <w:spacing w:val="-5"/>
        </w:rPr>
        <w:t xml:space="preserve"> </w:t>
      </w:r>
      <w:r>
        <w:t>Government</w:t>
      </w:r>
      <w:r>
        <w:rPr>
          <w:spacing w:val="-4"/>
        </w:rPr>
        <w:t xml:space="preserve"> </w:t>
      </w:r>
      <w:r>
        <w:t>Auditing</w:t>
      </w:r>
      <w:r>
        <w:rPr>
          <w:spacing w:val="-5"/>
        </w:rPr>
        <w:t xml:space="preserve"> </w:t>
      </w:r>
      <w:r>
        <w:t>Standards,</w:t>
      </w:r>
      <w:r>
        <w:rPr>
          <w:spacing w:val="-4"/>
        </w:rPr>
        <w:t xml:space="preserve"> </w:t>
      </w:r>
      <w:r>
        <w:rPr>
          <w:spacing w:val="-5"/>
        </w:rPr>
        <w:t>we:</w:t>
      </w:r>
    </w:p>
    <w:p w14:paraId="2C63B5A4" w14:textId="77777777" w:rsidR="003072B3" w:rsidRDefault="003072B3">
      <w:pPr>
        <w:pStyle w:val="ListParagraph"/>
        <w:widowControl w:val="0"/>
        <w:numPr>
          <w:ilvl w:val="0"/>
          <w:numId w:val="55"/>
        </w:numPr>
        <w:tabs>
          <w:tab w:val="left" w:pos="1080"/>
        </w:tabs>
        <w:autoSpaceDE w:val="0"/>
        <w:autoSpaceDN w:val="0"/>
        <w:spacing w:before="198" w:after="0"/>
        <w:ind w:right="418" w:hanging="360"/>
      </w:pPr>
      <w:r>
        <w:t>Exercise</w:t>
      </w:r>
      <w:r>
        <w:rPr>
          <w:spacing w:val="-5"/>
        </w:rPr>
        <w:t xml:space="preserve"> </w:t>
      </w:r>
      <w:r>
        <w:t>professional</w:t>
      </w:r>
      <w:r>
        <w:rPr>
          <w:spacing w:val="-5"/>
        </w:rPr>
        <w:t xml:space="preserve"> </w:t>
      </w:r>
      <w:r>
        <w:t>judgment</w:t>
      </w:r>
      <w:r>
        <w:rPr>
          <w:spacing w:val="-5"/>
        </w:rPr>
        <w:t xml:space="preserve"> </w:t>
      </w:r>
      <w:r>
        <w:t>and</w:t>
      </w:r>
      <w:r>
        <w:rPr>
          <w:spacing w:val="-5"/>
        </w:rPr>
        <w:t xml:space="preserve"> </w:t>
      </w:r>
      <w:r>
        <w:t>maintain</w:t>
      </w:r>
      <w:r>
        <w:rPr>
          <w:spacing w:val="-5"/>
        </w:rPr>
        <w:t xml:space="preserve"> </w:t>
      </w:r>
      <w:r>
        <w:t>professional</w:t>
      </w:r>
      <w:r>
        <w:rPr>
          <w:spacing w:val="-5"/>
        </w:rPr>
        <w:t xml:space="preserve"> </w:t>
      </w:r>
      <w:r>
        <w:t>skepticism</w:t>
      </w:r>
      <w:r>
        <w:rPr>
          <w:spacing w:val="-5"/>
        </w:rPr>
        <w:t xml:space="preserve"> </w:t>
      </w:r>
      <w:r>
        <w:t>throughout</w:t>
      </w:r>
      <w:r>
        <w:rPr>
          <w:spacing w:val="-5"/>
        </w:rPr>
        <w:t xml:space="preserve"> </w:t>
      </w:r>
      <w:r>
        <w:t xml:space="preserve">the </w:t>
      </w:r>
      <w:r>
        <w:rPr>
          <w:spacing w:val="-2"/>
        </w:rPr>
        <w:t>audit.</w:t>
      </w:r>
    </w:p>
    <w:p w14:paraId="083C0CEE" w14:textId="77777777" w:rsidR="003072B3" w:rsidRDefault="003072B3">
      <w:pPr>
        <w:pStyle w:val="ListParagraph"/>
        <w:widowControl w:val="0"/>
        <w:numPr>
          <w:ilvl w:val="0"/>
          <w:numId w:val="55"/>
        </w:numPr>
        <w:tabs>
          <w:tab w:val="left" w:pos="1080"/>
        </w:tabs>
        <w:autoSpaceDE w:val="0"/>
        <w:autoSpaceDN w:val="0"/>
        <w:spacing w:before="177" w:after="0"/>
        <w:ind w:right="551" w:hanging="360"/>
      </w:pPr>
      <w:r>
        <w:t>Identify and assess the risks of material misstatement of the financial statements, whether</w:t>
      </w:r>
      <w:r>
        <w:rPr>
          <w:spacing w:val="-4"/>
        </w:rPr>
        <w:t xml:space="preserve"> </w:t>
      </w:r>
      <w:r>
        <w:t>due</w:t>
      </w:r>
      <w:r>
        <w:rPr>
          <w:spacing w:val="-4"/>
        </w:rPr>
        <w:t xml:space="preserve"> </w:t>
      </w:r>
      <w:r>
        <w:t>to</w:t>
      </w:r>
      <w:r>
        <w:rPr>
          <w:spacing w:val="-4"/>
        </w:rPr>
        <w:t xml:space="preserve"> </w:t>
      </w:r>
      <w:r>
        <w:t>fraud</w:t>
      </w:r>
      <w:r>
        <w:rPr>
          <w:spacing w:val="-4"/>
        </w:rPr>
        <w:t xml:space="preserve"> </w:t>
      </w:r>
      <w:r>
        <w:t>or</w:t>
      </w:r>
      <w:r>
        <w:rPr>
          <w:spacing w:val="-4"/>
        </w:rPr>
        <w:t xml:space="preserve"> </w:t>
      </w:r>
      <w:r>
        <w:t>error,</w:t>
      </w:r>
      <w:r>
        <w:rPr>
          <w:spacing w:val="-4"/>
        </w:rPr>
        <w:t xml:space="preserve"> </w:t>
      </w:r>
      <w:r>
        <w:t>and</w:t>
      </w:r>
      <w:r>
        <w:rPr>
          <w:spacing w:val="-4"/>
        </w:rPr>
        <w:t xml:space="preserve"> </w:t>
      </w:r>
      <w:r>
        <w:t>design</w:t>
      </w:r>
      <w:r>
        <w:rPr>
          <w:spacing w:val="-4"/>
        </w:rPr>
        <w:t xml:space="preserve"> </w:t>
      </w:r>
      <w:r>
        <w:t>and</w:t>
      </w:r>
      <w:r>
        <w:rPr>
          <w:spacing w:val="-4"/>
        </w:rPr>
        <w:t xml:space="preserve"> </w:t>
      </w:r>
      <w:r>
        <w:t>perform</w:t>
      </w:r>
      <w:r>
        <w:rPr>
          <w:spacing w:val="-4"/>
        </w:rPr>
        <w:t xml:space="preserve"> </w:t>
      </w:r>
      <w:r>
        <w:t>audit</w:t>
      </w:r>
      <w:r>
        <w:rPr>
          <w:spacing w:val="-4"/>
        </w:rPr>
        <w:t xml:space="preserve"> </w:t>
      </w:r>
      <w:r>
        <w:t>procedures</w:t>
      </w:r>
      <w:r>
        <w:rPr>
          <w:spacing w:val="-4"/>
        </w:rPr>
        <w:t xml:space="preserve"> </w:t>
      </w:r>
      <w:r>
        <w:t>responsive to those risks. Such procedures include examining, on a test basis, evidence regarding the amounts and disclosures in the financial statements.</w:t>
      </w:r>
    </w:p>
    <w:p w14:paraId="02C8AA5B" w14:textId="77777777" w:rsidR="003072B3" w:rsidRDefault="003072B3">
      <w:pPr>
        <w:pStyle w:val="ListParagraph"/>
        <w:widowControl w:val="0"/>
        <w:numPr>
          <w:ilvl w:val="0"/>
          <w:numId w:val="55"/>
        </w:numPr>
        <w:tabs>
          <w:tab w:val="left" w:pos="1079"/>
        </w:tabs>
        <w:autoSpaceDE w:val="0"/>
        <w:autoSpaceDN w:val="0"/>
        <w:spacing w:before="175" w:after="0"/>
        <w:ind w:left="1079" w:right="605" w:hanging="360"/>
      </w:pPr>
      <w:r>
        <w:t>Obtain an understanding of internal control relevant to the audit in order to design audit</w:t>
      </w:r>
      <w:r>
        <w:rPr>
          <w:spacing w:val="-3"/>
        </w:rPr>
        <w:t xml:space="preserve"> </w:t>
      </w:r>
      <w:r>
        <w:t>procedures</w:t>
      </w:r>
      <w:r>
        <w:rPr>
          <w:spacing w:val="-3"/>
        </w:rPr>
        <w:t xml:space="preserve"> </w:t>
      </w:r>
      <w:r>
        <w:t>that</w:t>
      </w:r>
      <w:r>
        <w:rPr>
          <w:spacing w:val="-3"/>
        </w:rPr>
        <w:t xml:space="preserve"> </w:t>
      </w:r>
      <w:r>
        <w:t>are</w:t>
      </w:r>
      <w:r>
        <w:rPr>
          <w:spacing w:val="-3"/>
        </w:rPr>
        <w:t xml:space="preserve"> </w:t>
      </w:r>
      <w:r>
        <w:t>appropriate</w:t>
      </w:r>
      <w:r>
        <w:rPr>
          <w:spacing w:val="-3"/>
        </w:rPr>
        <w:t xml:space="preserve"> </w:t>
      </w:r>
      <w:r>
        <w:t>in</w:t>
      </w:r>
      <w:r>
        <w:rPr>
          <w:spacing w:val="-3"/>
        </w:rPr>
        <w:t xml:space="preserve"> </w:t>
      </w:r>
      <w:r>
        <w:t>the</w:t>
      </w:r>
      <w:r>
        <w:rPr>
          <w:spacing w:val="-3"/>
        </w:rPr>
        <w:t xml:space="preserve"> </w:t>
      </w:r>
      <w:r>
        <w:t>circumstances,</w:t>
      </w:r>
      <w:r>
        <w:rPr>
          <w:spacing w:val="-3"/>
        </w:rPr>
        <w:t xml:space="preserve"> </w:t>
      </w:r>
      <w:r>
        <w:t>but</w:t>
      </w:r>
      <w:r>
        <w:rPr>
          <w:spacing w:val="-3"/>
        </w:rPr>
        <w:t xml:space="preserve"> </w:t>
      </w:r>
      <w:r>
        <w:t>not</w:t>
      </w:r>
      <w:r>
        <w:rPr>
          <w:spacing w:val="-3"/>
        </w:rPr>
        <w:t xml:space="preserve"> </w:t>
      </w:r>
      <w:r>
        <w:t>for</w:t>
      </w:r>
      <w:r>
        <w:rPr>
          <w:spacing w:val="-3"/>
        </w:rPr>
        <w:t xml:space="preserve"> </w:t>
      </w:r>
      <w:r>
        <w:t>the</w:t>
      </w:r>
      <w:r>
        <w:rPr>
          <w:spacing w:val="-3"/>
        </w:rPr>
        <w:t xml:space="preserve"> </w:t>
      </w:r>
      <w:r>
        <w:t>purpose of expressing an opinion on the effectiveness of the Program’s internal control. Accordingly, no such opinion is expressed.</w:t>
      </w:r>
    </w:p>
    <w:p w14:paraId="673C18C2" w14:textId="77777777" w:rsidR="003072B3" w:rsidRDefault="003072B3">
      <w:pPr>
        <w:pStyle w:val="ListParagraph"/>
        <w:widowControl w:val="0"/>
        <w:numPr>
          <w:ilvl w:val="0"/>
          <w:numId w:val="55"/>
        </w:numPr>
        <w:tabs>
          <w:tab w:val="left" w:pos="1080"/>
        </w:tabs>
        <w:autoSpaceDE w:val="0"/>
        <w:autoSpaceDN w:val="0"/>
        <w:spacing w:before="176" w:after="0"/>
        <w:ind w:right="391" w:hanging="360"/>
      </w:pPr>
      <w:r>
        <w:t>Evaluate</w:t>
      </w:r>
      <w:r>
        <w:rPr>
          <w:spacing w:val="-4"/>
        </w:rPr>
        <w:t xml:space="preserve"> </w:t>
      </w:r>
      <w:r>
        <w:t>the</w:t>
      </w:r>
      <w:r>
        <w:rPr>
          <w:spacing w:val="-4"/>
        </w:rPr>
        <w:t xml:space="preserve"> </w:t>
      </w:r>
      <w:r>
        <w:t>appropriateness</w:t>
      </w:r>
      <w:r>
        <w:rPr>
          <w:spacing w:val="-3"/>
        </w:rPr>
        <w:t xml:space="preserve"> </w:t>
      </w:r>
      <w:r>
        <w:t>of</w:t>
      </w:r>
      <w:r>
        <w:rPr>
          <w:spacing w:val="-4"/>
        </w:rPr>
        <w:t xml:space="preserve"> </w:t>
      </w:r>
      <w:r>
        <w:t>accounting</w:t>
      </w:r>
      <w:r>
        <w:rPr>
          <w:spacing w:val="-4"/>
        </w:rPr>
        <w:t xml:space="preserve"> </w:t>
      </w:r>
      <w:r>
        <w:t>policies</w:t>
      </w:r>
      <w:r>
        <w:rPr>
          <w:spacing w:val="-4"/>
        </w:rPr>
        <w:t xml:space="preserve"> </w:t>
      </w:r>
      <w:r>
        <w:t>used</w:t>
      </w:r>
      <w:r>
        <w:rPr>
          <w:spacing w:val="-5"/>
        </w:rPr>
        <w:t xml:space="preserve"> </w:t>
      </w:r>
      <w:r>
        <w:t>and</w:t>
      </w:r>
      <w:r>
        <w:rPr>
          <w:spacing w:val="-4"/>
        </w:rPr>
        <w:t xml:space="preserve"> </w:t>
      </w:r>
      <w:r>
        <w:t>the</w:t>
      </w:r>
      <w:r>
        <w:rPr>
          <w:spacing w:val="-4"/>
        </w:rPr>
        <w:t xml:space="preserve"> </w:t>
      </w:r>
      <w:r>
        <w:t>reasonableness</w:t>
      </w:r>
      <w:r>
        <w:rPr>
          <w:spacing w:val="-4"/>
        </w:rPr>
        <w:t xml:space="preserve"> </w:t>
      </w:r>
      <w:r>
        <w:t>of significant accounting estimates made by management, as well as evaluate the overall presentation of the financial statements.</w:t>
      </w:r>
    </w:p>
    <w:p w14:paraId="078EB10F" w14:textId="77777777" w:rsidR="003072B3" w:rsidRDefault="003072B3">
      <w:pPr>
        <w:pStyle w:val="ListParagraph"/>
        <w:widowControl w:val="0"/>
        <w:numPr>
          <w:ilvl w:val="0"/>
          <w:numId w:val="55"/>
        </w:numPr>
        <w:tabs>
          <w:tab w:val="left" w:pos="1080"/>
        </w:tabs>
        <w:autoSpaceDE w:val="0"/>
        <w:autoSpaceDN w:val="0"/>
        <w:spacing w:before="177" w:after="0"/>
        <w:ind w:right="379" w:hanging="360"/>
      </w:pPr>
      <w:r>
        <w:t>Conclude</w:t>
      </w:r>
      <w:r>
        <w:rPr>
          <w:spacing w:val="-4"/>
        </w:rPr>
        <w:t xml:space="preserve"> </w:t>
      </w:r>
      <w:r>
        <w:t>whether,</w:t>
      </w:r>
      <w:r>
        <w:rPr>
          <w:spacing w:val="-4"/>
        </w:rPr>
        <w:t xml:space="preserve"> </w:t>
      </w:r>
      <w:r>
        <w:t>in</w:t>
      </w:r>
      <w:r>
        <w:rPr>
          <w:spacing w:val="-4"/>
        </w:rPr>
        <w:t xml:space="preserve"> </w:t>
      </w:r>
      <w:r>
        <w:t>our</w:t>
      </w:r>
      <w:r>
        <w:rPr>
          <w:spacing w:val="-4"/>
        </w:rPr>
        <w:t xml:space="preserve"> </w:t>
      </w:r>
      <w:r>
        <w:t>judgment,</w:t>
      </w:r>
      <w:r>
        <w:rPr>
          <w:spacing w:val="-4"/>
        </w:rPr>
        <w:t xml:space="preserve"> </w:t>
      </w:r>
      <w:r>
        <w:t>there</w:t>
      </w:r>
      <w:r>
        <w:rPr>
          <w:spacing w:val="-4"/>
        </w:rPr>
        <w:t xml:space="preserve"> </w:t>
      </w:r>
      <w:r>
        <w:t>are</w:t>
      </w:r>
      <w:r>
        <w:rPr>
          <w:spacing w:val="-4"/>
        </w:rPr>
        <w:t xml:space="preserve"> </w:t>
      </w:r>
      <w:r>
        <w:t>conditions</w:t>
      </w:r>
      <w:r>
        <w:rPr>
          <w:spacing w:val="-4"/>
        </w:rPr>
        <w:t xml:space="preserve"> </w:t>
      </w:r>
      <w:r>
        <w:t>or</w:t>
      </w:r>
      <w:r>
        <w:rPr>
          <w:spacing w:val="-4"/>
        </w:rPr>
        <w:t xml:space="preserve"> </w:t>
      </w:r>
      <w:r>
        <w:t>events,</w:t>
      </w:r>
      <w:r>
        <w:rPr>
          <w:spacing w:val="-4"/>
        </w:rPr>
        <w:t xml:space="preserve"> </w:t>
      </w:r>
      <w:r>
        <w:t>considered</w:t>
      </w:r>
      <w:r>
        <w:rPr>
          <w:spacing w:val="-4"/>
        </w:rPr>
        <w:t xml:space="preserve"> </w:t>
      </w:r>
      <w:r>
        <w:t>in</w:t>
      </w:r>
      <w:r>
        <w:rPr>
          <w:spacing w:val="-4"/>
        </w:rPr>
        <w:t xml:space="preserve"> </w:t>
      </w:r>
      <w:r>
        <w:t>the aggregate, that raise substantial doubt about the Program’s ability to continue as a going concern for a reasonable period of time.</w:t>
      </w:r>
    </w:p>
    <w:p w14:paraId="082B4A1E" w14:textId="77777777" w:rsidR="003072B3" w:rsidRDefault="003072B3">
      <w:pPr>
        <w:pStyle w:val="BodyText"/>
        <w:spacing w:before="161"/>
        <w:ind w:right="446"/>
      </w:pPr>
      <w:r>
        <w:t>We</w:t>
      </w:r>
      <w:r>
        <w:rPr>
          <w:spacing w:val="-4"/>
        </w:rPr>
        <w:t xml:space="preserve"> </w:t>
      </w:r>
      <w:r>
        <w:t>are</w:t>
      </w:r>
      <w:r>
        <w:rPr>
          <w:spacing w:val="-4"/>
        </w:rPr>
        <w:t xml:space="preserve"> </w:t>
      </w:r>
      <w:r>
        <w:t>required</w:t>
      </w:r>
      <w:r>
        <w:rPr>
          <w:spacing w:val="-4"/>
        </w:rPr>
        <w:t xml:space="preserve"> </w:t>
      </w:r>
      <w:r>
        <w:t>to</w:t>
      </w:r>
      <w:r>
        <w:rPr>
          <w:spacing w:val="-4"/>
        </w:rPr>
        <w:t xml:space="preserve"> </w:t>
      </w:r>
      <w:r>
        <w:t>communicate</w:t>
      </w:r>
      <w:r>
        <w:rPr>
          <w:spacing w:val="-4"/>
        </w:rPr>
        <w:t xml:space="preserve"> </w:t>
      </w:r>
      <w:r>
        <w:t>with</w:t>
      </w:r>
      <w:r>
        <w:rPr>
          <w:spacing w:val="-4"/>
        </w:rPr>
        <w:t xml:space="preserve"> </w:t>
      </w:r>
      <w:r>
        <w:t>those</w:t>
      </w:r>
      <w:r>
        <w:rPr>
          <w:spacing w:val="-4"/>
        </w:rPr>
        <w:t xml:space="preserve"> </w:t>
      </w:r>
      <w:r>
        <w:t>charged</w:t>
      </w:r>
      <w:r>
        <w:rPr>
          <w:spacing w:val="-4"/>
        </w:rPr>
        <w:t xml:space="preserve"> </w:t>
      </w:r>
      <w:r>
        <w:t>with</w:t>
      </w:r>
      <w:r>
        <w:rPr>
          <w:spacing w:val="-4"/>
        </w:rPr>
        <w:t xml:space="preserve"> </w:t>
      </w:r>
      <w:r>
        <w:t>governance</w:t>
      </w:r>
      <w:r>
        <w:rPr>
          <w:spacing w:val="-4"/>
        </w:rPr>
        <w:t xml:space="preserve"> </w:t>
      </w:r>
      <w:r>
        <w:t>regarding,</w:t>
      </w:r>
      <w:r>
        <w:rPr>
          <w:spacing w:val="-4"/>
        </w:rPr>
        <w:t xml:space="preserve"> </w:t>
      </w:r>
      <w:r>
        <w:t>among other matters, the planned scope and timing of the audit, significant audit findings, and certain internal control related matters that we identified during the audit.</w:t>
      </w:r>
    </w:p>
    <w:p w14:paraId="7FC7272D" w14:textId="77777777" w:rsidR="003072B3" w:rsidRDefault="003072B3">
      <w:pPr>
        <w:pStyle w:val="BodyText"/>
        <w:sectPr w:rsidR="003072B3" w:rsidSect="003072B3">
          <w:pgSz w:w="12240" w:h="15840"/>
          <w:pgMar w:top="660" w:right="720" w:bottom="1260" w:left="1080" w:header="0" w:footer="1064" w:gutter="0"/>
          <w:cols w:space="720"/>
        </w:sectPr>
      </w:pPr>
    </w:p>
    <w:p w14:paraId="1636F817" w14:textId="77777777" w:rsidR="003072B3" w:rsidRPr="00B037A6" w:rsidRDefault="003072B3" w:rsidP="00B037A6">
      <w:pPr>
        <w:rPr>
          <w:b/>
          <w:bCs/>
        </w:rPr>
      </w:pPr>
      <w:r w:rsidRPr="00B037A6">
        <w:rPr>
          <w:b/>
          <w:bCs/>
        </w:rPr>
        <w:lastRenderedPageBreak/>
        <w:t>Other</w:t>
      </w:r>
      <w:r w:rsidRPr="00B037A6">
        <w:rPr>
          <w:b/>
          <w:bCs/>
          <w:spacing w:val="-4"/>
        </w:rPr>
        <w:t xml:space="preserve"> </w:t>
      </w:r>
      <w:r w:rsidRPr="00B037A6">
        <w:rPr>
          <w:b/>
          <w:bCs/>
        </w:rPr>
        <w:t>Reporting</w:t>
      </w:r>
      <w:r w:rsidRPr="00B037A6">
        <w:rPr>
          <w:b/>
          <w:bCs/>
          <w:spacing w:val="-4"/>
        </w:rPr>
        <w:t xml:space="preserve"> </w:t>
      </w:r>
      <w:r w:rsidRPr="00B037A6">
        <w:rPr>
          <w:b/>
          <w:bCs/>
        </w:rPr>
        <w:t>Required</w:t>
      </w:r>
      <w:r w:rsidRPr="00B037A6">
        <w:rPr>
          <w:b/>
          <w:bCs/>
          <w:spacing w:val="-3"/>
        </w:rPr>
        <w:t xml:space="preserve"> </w:t>
      </w:r>
      <w:r w:rsidRPr="00B037A6">
        <w:rPr>
          <w:b/>
          <w:bCs/>
        </w:rPr>
        <w:t>by</w:t>
      </w:r>
      <w:r w:rsidRPr="00B037A6">
        <w:rPr>
          <w:b/>
          <w:bCs/>
          <w:spacing w:val="-4"/>
        </w:rPr>
        <w:t xml:space="preserve"> </w:t>
      </w:r>
      <w:r w:rsidRPr="00B037A6">
        <w:rPr>
          <w:b/>
          <w:bCs/>
        </w:rPr>
        <w:t>Government</w:t>
      </w:r>
      <w:r w:rsidRPr="00B037A6">
        <w:rPr>
          <w:b/>
          <w:bCs/>
          <w:spacing w:val="-4"/>
        </w:rPr>
        <w:t xml:space="preserve"> </w:t>
      </w:r>
      <w:r w:rsidRPr="00B037A6">
        <w:rPr>
          <w:b/>
          <w:bCs/>
        </w:rPr>
        <w:t>Auditing</w:t>
      </w:r>
      <w:r w:rsidRPr="00B037A6">
        <w:rPr>
          <w:b/>
          <w:bCs/>
          <w:spacing w:val="-3"/>
        </w:rPr>
        <w:t xml:space="preserve"> </w:t>
      </w:r>
      <w:r w:rsidRPr="00B037A6">
        <w:rPr>
          <w:b/>
          <w:bCs/>
          <w:spacing w:val="-2"/>
        </w:rPr>
        <w:t>Standards</w:t>
      </w:r>
    </w:p>
    <w:p w14:paraId="55D83EE1" w14:textId="77777777" w:rsidR="003072B3" w:rsidRDefault="003072B3">
      <w:pPr>
        <w:pStyle w:val="BodyText"/>
        <w:spacing w:before="181"/>
        <w:ind w:left="359" w:right="374"/>
      </w:pPr>
      <w:r>
        <w:t>In accordance with Government Auditing Standards, we have also used our report dated March 23, 2026, on our consideration of PaintCare’s internal control over the Program’s financial reporting and on our tests of its compliance with certain provisions of laws, regulations,</w:t>
      </w:r>
      <w:r>
        <w:rPr>
          <w:spacing w:val="-1"/>
        </w:rPr>
        <w:t xml:space="preserve"> </w:t>
      </w:r>
      <w:r>
        <w:t>contracts,</w:t>
      </w:r>
      <w:r>
        <w:rPr>
          <w:spacing w:val="-1"/>
        </w:rPr>
        <w:t xml:space="preserve"> </w:t>
      </w:r>
      <w:r>
        <w:t>and</w:t>
      </w:r>
      <w:r>
        <w:rPr>
          <w:spacing w:val="-1"/>
        </w:rPr>
        <w:t xml:space="preserve"> </w:t>
      </w:r>
      <w:r>
        <w:t>grant</w:t>
      </w:r>
      <w:r>
        <w:rPr>
          <w:spacing w:val="-2"/>
        </w:rPr>
        <w:t xml:space="preserve"> </w:t>
      </w:r>
      <w:r>
        <w:t>agreements</w:t>
      </w:r>
      <w:r>
        <w:rPr>
          <w:spacing w:val="-1"/>
        </w:rPr>
        <w:t xml:space="preserve"> </w:t>
      </w:r>
      <w:r>
        <w:t>and</w:t>
      </w:r>
      <w:r>
        <w:rPr>
          <w:spacing w:val="-1"/>
        </w:rPr>
        <w:t xml:space="preserve"> </w:t>
      </w:r>
      <w:r>
        <w:t>other</w:t>
      </w:r>
      <w:r>
        <w:rPr>
          <w:spacing w:val="-1"/>
        </w:rPr>
        <w:t xml:space="preserve"> </w:t>
      </w:r>
      <w:r>
        <w:t>matters.</w:t>
      </w:r>
      <w:r>
        <w:rPr>
          <w:spacing w:val="-1"/>
        </w:rPr>
        <w:t xml:space="preserve"> </w:t>
      </w:r>
      <w:r>
        <w:t>The</w:t>
      </w:r>
      <w:r>
        <w:rPr>
          <w:spacing w:val="-1"/>
        </w:rPr>
        <w:t xml:space="preserve"> </w:t>
      </w:r>
      <w:r>
        <w:t>purpose</w:t>
      </w:r>
      <w:r>
        <w:rPr>
          <w:spacing w:val="-1"/>
        </w:rPr>
        <w:t xml:space="preserve"> </w:t>
      </w:r>
      <w:r>
        <w:t>of</w:t>
      </w:r>
      <w:r>
        <w:rPr>
          <w:spacing w:val="-1"/>
        </w:rPr>
        <w:t xml:space="preserve"> </w:t>
      </w:r>
      <w:r>
        <w:t>that</w:t>
      </w:r>
      <w:r>
        <w:rPr>
          <w:spacing w:val="-1"/>
        </w:rPr>
        <w:t xml:space="preserve"> </w:t>
      </w:r>
      <w:r>
        <w:t>report is to describe the scope of our testing of internal control over financial reporting and compliance and the results of that testing, and not to provide an opinion on the effectiveness</w:t>
      </w:r>
      <w:r>
        <w:rPr>
          <w:spacing w:val="-2"/>
        </w:rPr>
        <w:t xml:space="preserve"> </w:t>
      </w:r>
      <w:r>
        <w:t>of</w:t>
      </w:r>
      <w:r>
        <w:rPr>
          <w:spacing w:val="-2"/>
        </w:rPr>
        <w:t xml:space="preserve"> </w:t>
      </w:r>
      <w:r>
        <w:t>PaintCare’s</w:t>
      </w:r>
      <w:r>
        <w:rPr>
          <w:spacing w:val="-2"/>
        </w:rPr>
        <w:t xml:space="preserve"> </w:t>
      </w:r>
      <w:r>
        <w:t>internal</w:t>
      </w:r>
      <w:r>
        <w:rPr>
          <w:spacing w:val="-2"/>
        </w:rPr>
        <w:t xml:space="preserve"> </w:t>
      </w:r>
      <w:r>
        <w:t>control</w:t>
      </w:r>
      <w:r>
        <w:rPr>
          <w:spacing w:val="-2"/>
        </w:rPr>
        <w:t xml:space="preserve"> </w:t>
      </w:r>
      <w:r>
        <w:t>over</w:t>
      </w:r>
      <w:r>
        <w:rPr>
          <w:spacing w:val="-2"/>
        </w:rPr>
        <w:t xml:space="preserve"> </w:t>
      </w:r>
      <w:r>
        <w:t>financial</w:t>
      </w:r>
      <w:r>
        <w:rPr>
          <w:spacing w:val="-2"/>
        </w:rPr>
        <w:t xml:space="preserve"> </w:t>
      </w:r>
      <w:r>
        <w:t>reporting</w:t>
      </w:r>
      <w:r>
        <w:rPr>
          <w:spacing w:val="-2"/>
        </w:rPr>
        <w:t xml:space="preserve"> </w:t>
      </w:r>
      <w:r>
        <w:t>or</w:t>
      </w:r>
      <w:r>
        <w:rPr>
          <w:spacing w:val="-1"/>
        </w:rPr>
        <w:t xml:space="preserve"> </w:t>
      </w:r>
      <w:r>
        <w:t>on</w:t>
      </w:r>
      <w:r>
        <w:rPr>
          <w:spacing w:val="-2"/>
        </w:rPr>
        <w:t xml:space="preserve"> </w:t>
      </w:r>
      <w:r>
        <w:t>compliance.</w:t>
      </w:r>
      <w:r>
        <w:rPr>
          <w:spacing w:val="-2"/>
        </w:rPr>
        <w:t xml:space="preserve"> </w:t>
      </w:r>
      <w:r>
        <w:t>That report is an integral part of an audit performed in accordance with Government Auditing Standards</w:t>
      </w:r>
      <w:r>
        <w:rPr>
          <w:spacing w:val="-4"/>
        </w:rPr>
        <w:t xml:space="preserve"> </w:t>
      </w:r>
      <w:r>
        <w:t>in</w:t>
      </w:r>
      <w:r>
        <w:rPr>
          <w:spacing w:val="-4"/>
        </w:rPr>
        <w:t xml:space="preserve"> </w:t>
      </w:r>
      <w:r>
        <w:t>considering</w:t>
      </w:r>
      <w:r>
        <w:rPr>
          <w:spacing w:val="-4"/>
        </w:rPr>
        <w:t xml:space="preserve"> </w:t>
      </w:r>
      <w:r>
        <w:t>PaintCare’s</w:t>
      </w:r>
      <w:r>
        <w:rPr>
          <w:spacing w:val="-4"/>
        </w:rPr>
        <w:t xml:space="preserve"> </w:t>
      </w:r>
      <w:r>
        <w:t>internal</w:t>
      </w:r>
      <w:r>
        <w:rPr>
          <w:spacing w:val="-4"/>
        </w:rPr>
        <w:t xml:space="preserve"> </w:t>
      </w:r>
      <w:r>
        <w:t>control</w:t>
      </w:r>
      <w:r>
        <w:rPr>
          <w:spacing w:val="-4"/>
        </w:rPr>
        <w:t xml:space="preserve"> </w:t>
      </w:r>
      <w:r>
        <w:t>over</w:t>
      </w:r>
      <w:r>
        <w:rPr>
          <w:spacing w:val="-4"/>
        </w:rPr>
        <w:t xml:space="preserve"> </w:t>
      </w:r>
      <w:r>
        <w:t>the</w:t>
      </w:r>
      <w:r>
        <w:rPr>
          <w:spacing w:val="-4"/>
        </w:rPr>
        <w:t xml:space="preserve"> </w:t>
      </w:r>
      <w:r>
        <w:t>Program’s</w:t>
      </w:r>
      <w:r>
        <w:rPr>
          <w:spacing w:val="-4"/>
        </w:rPr>
        <w:t xml:space="preserve"> </w:t>
      </w:r>
      <w:r>
        <w:t>financial</w:t>
      </w:r>
      <w:r>
        <w:rPr>
          <w:spacing w:val="-4"/>
        </w:rPr>
        <w:t xml:space="preserve"> </w:t>
      </w:r>
      <w:r>
        <w:t>reporting and compliance.</w:t>
      </w:r>
    </w:p>
    <w:p w14:paraId="63F1243D" w14:textId="77777777" w:rsidR="003072B3" w:rsidRDefault="003072B3">
      <w:pPr>
        <w:pStyle w:val="BodyText"/>
        <w:spacing w:before="157" w:line="398" w:lineRule="auto"/>
        <w:ind w:left="359" w:right="6598"/>
      </w:pPr>
      <w:r>
        <w:t>Rogers</w:t>
      </w:r>
      <w:r>
        <w:rPr>
          <w:spacing w:val="-13"/>
        </w:rPr>
        <w:t xml:space="preserve"> </w:t>
      </w:r>
      <w:r>
        <w:t>&amp;</w:t>
      </w:r>
      <w:r>
        <w:rPr>
          <w:spacing w:val="-13"/>
        </w:rPr>
        <w:t xml:space="preserve"> </w:t>
      </w:r>
      <w:r>
        <w:t>Company</w:t>
      </w:r>
      <w:r>
        <w:rPr>
          <w:spacing w:val="-13"/>
        </w:rPr>
        <w:t xml:space="preserve"> </w:t>
      </w:r>
      <w:r>
        <w:t>PLLC Vienna, Virginia</w:t>
      </w:r>
    </w:p>
    <w:p w14:paraId="35082495" w14:textId="77777777" w:rsidR="003072B3" w:rsidRDefault="003072B3">
      <w:pPr>
        <w:pStyle w:val="BodyText"/>
        <w:spacing w:line="275" w:lineRule="exact"/>
        <w:ind w:left="359"/>
      </w:pPr>
      <w:r>
        <w:t>March</w:t>
      </w:r>
      <w:r>
        <w:rPr>
          <w:spacing w:val="-3"/>
        </w:rPr>
        <w:t xml:space="preserve"> </w:t>
      </w:r>
      <w:r>
        <w:t>23,</w:t>
      </w:r>
      <w:r>
        <w:rPr>
          <w:spacing w:val="-3"/>
        </w:rPr>
        <w:t xml:space="preserve"> </w:t>
      </w:r>
      <w:r>
        <w:rPr>
          <w:spacing w:val="-4"/>
        </w:rPr>
        <w:t>2026</w:t>
      </w:r>
    </w:p>
    <w:p w14:paraId="14703B9A" w14:textId="77777777" w:rsidR="003072B3" w:rsidRDefault="003072B3">
      <w:pPr>
        <w:pStyle w:val="BodyText"/>
        <w:spacing w:line="275" w:lineRule="exact"/>
        <w:sectPr w:rsidR="003072B3" w:rsidSect="003072B3">
          <w:pgSz w:w="12240" w:h="15840"/>
          <w:pgMar w:top="660" w:right="720" w:bottom="1260" w:left="1080" w:header="0" w:footer="1064" w:gutter="0"/>
          <w:cols w:space="720"/>
        </w:sectPr>
      </w:pPr>
    </w:p>
    <w:p w14:paraId="30AB43C2" w14:textId="77777777" w:rsidR="003072B3" w:rsidRPr="00B037A6" w:rsidRDefault="003072B3" w:rsidP="00B037A6">
      <w:pPr>
        <w:jc w:val="center"/>
        <w:rPr>
          <w:b/>
          <w:bCs/>
        </w:rPr>
      </w:pPr>
      <w:r w:rsidRPr="00B037A6">
        <w:rPr>
          <w:b/>
          <w:bCs/>
        </w:rPr>
        <w:lastRenderedPageBreak/>
        <w:t xml:space="preserve">Statement of Financial </w:t>
      </w:r>
      <w:r w:rsidRPr="00B037A6">
        <w:rPr>
          <w:b/>
          <w:bCs/>
          <w:spacing w:val="-2"/>
        </w:rPr>
        <w:t>Position</w:t>
      </w:r>
    </w:p>
    <w:p w14:paraId="355347E3" w14:textId="77777777" w:rsidR="003072B3" w:rsidRDefault="003072B3">
      <w:pPr>
        <w:pStyle w:val="BodyText"/>
        <w:spacing w:before="240"/>
        <w:ind w:left="2900" w:right="1786" w:hanging="1347"/>
      </w:pPr>
      <w:r>
        <w:t>PaintCare</w:t>
      </w:r>
      <w:r>
        <w:rPr>
          <w:spacing w:val="-6"/>
        </w:rPr>
        <w:t xml:space="preserve"> </w:t>
      </w:r>
      <w:r>
        <w:t>Inc.</w:t>
      </w:r>
      <w:r>
        <w:rPr>
          <w:spacing w:val="-6"/>
        </w:rPr>
        <w:t xml:space="preserve"> </w:t>
      </w:r>
      <w:r>
        <w:t>–</w:t>
      </w:r>
      <w:r>
        <w:rPr>
          <w:spacing w:val="-6"/>
        </w:rPr>
        <w:t xml:space="preserve"> </w:t>
      </w:r>
      <w:r>
        <w:t>California</w:t>
      </w:r>
      <w:r>
        <w:rPr>
          <w:spacing w:val="-6"/>
        </w:rPr>
        <w:t xml:space="preserve"> </w:t>
      </w:r>
      <w:r>
        <w:t>Architectural</w:t>
      </w:r>
      <w:r>
        <w:rPr>
          <w:spacing w:val="-6"/>
        </w:rPr>
        <w:t xml:space="preserve"> </w:t>
      </w:r>
      <w:r>
        <w:t>Paint</w:t>
      </w:r>
      <w:r>
        <w:rPr>
          <w:spacing w:val="-6"/>
        </w:rPr>
        <w:t xml:space="preserve"> </w:t>
      </w:r>
      <w:r>
        <w:t>Recovery</w:t>
      </w:r>
      <w:r>
        <w:rPr>
          <w:spacing w:val="-6"/>
        </w:rPr>
        <w:t xml:space="preserve"> </w:t>
      </w:r>
      <w:r>
        <w:t>Program for the Year Ended December 31, 2025</w:t>
      </w:r>
    </w:p>
    <w:p w14:paraId="56F9A435" w14:textId="77777777" w:rsidR="003072B3" w:rsidRDefault="003072B3">
      <w:pPr>
        <w:pStyle w:val="BodyText"/>
        <w:spacing w:before="83"/>
      </w:pPr>
    </w:p>
    <w:p w14:paraId="421D6FCD" w14:textId="77777777" w:rsidR="003072B3" w:rsidRDefault="003072B3">
      <w:pPr>
        <w:ind w:left="273" w:right="273"/>
        <w:jc w:val="center"/>
        <w:rPr>
          <w:b/>
        </w:rPr>
      </w:pPr>
      <w:r>
        <w:rPr>
          <w:b/>
          <w:spacing w:val="-2"/>
        </w:rPr>
        <w:t>Assets</w:t>
      </w:r>
    </w:p>
    <w:p w14:paraId="7E56F08C" w14:textId="77777777" w:rsidR="003072B3" w:rsidRDefault="003072B3">
      <w:pPr>
        <w:pStyle w:val="BodyText"/>
        <w:spacing w:before="4"/>
        <w:rPr>
          <w:b/>
          <w:sz w:val="10"/>
        </w:rPr>
      </w:pPr>
    </w:p>
    <w:tbl>
      <w:tblPr>
        <w:tblW w:w="0" w:type="auto"/>
        <w:tblInd w:w="1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0"/>
        <w:gridCol w:w="2160"/>
      </w:tblGrid>
      <w:tr w:rsidR="003072B3" w14:paraId="60AD3493" w14:textId="77777777">
        <w:trPr>
          <w:trHeight w:val="359"/>
        </w:trPr>
        <w:tc>
          <w:tcPr>
            <w:tcW w:w="5040" w:type="dxa"/>
          </w:tcPr>
          <w:p w14:paraId="68572C55" w14:textId="77777777" w:rsidR="003072B3" w:rsidRDefault="003072B3">
            <w:pPr>
              <w:pStyle w:val="TableParagraph"/>
              <w:ind w:left="8"/>
              <w:jc w:val="center"/>
              <w:rPr>
                <w:sz w:val="24"/>
              </w:rPr>
            </w:pPr>
            <w:r>
              <w:rPr>
                <w:spacing w:val="-2"/>
                <w:sz w:val="24"/>
              </w:rPr>
              <w:t>Description</w:t>
            </w:r>
          </w:p>
        </w:tc>
        <w:tc>
          <w:tcPr>
            <w:tcW w:w="2160" w:type="dxa"/>
          </w:tcPr>
          <w:p w14:paraId="734CB448" w14:textId="77777777" w:rsidR="003072B3" w:rsidRDefault="003072B3">
            <w:pPr>
              <w:pStyle w:val="TableParagraph"/>
              <w:ind w:left="485"/>
              <w:rPr>
                <w:sz w:val="24"/>
              </w:rPr>
            </w:pPr>
            <w:r>
              <w:rPr>
                <w:sz w:val="24"/>
              </w:rPr>
              <w:t>Amount</w:t>
            </w:r>
            <w:r>
              <w:rPr>
                <w:spacing w:val="-5"/>
                <w:sz w:val="24"/>
              </w:rPr>
              <w:t xml:space="preserve"> ($)</w:t>
            </w:r>
          </w:p>
        </w:tc>
      </w:tr>
      <w:tr w:rsidR="003072B3" w14:paraId="1D59043B" w14:textId="77777777">
        <w:trPr>
          <w:trHeight w:val="360"/>
        </w:trPr>
        <w:tc>
          <w:tcPr>
            <w:tcW w:w="5040" w:type="dxa"/>
          </w:tcPr>
          <w:p w14:paraId="6FC6E65B" w14:textId="77777777" w:rsidR="003072B3" w:rsidRDefault="003072B3">
            <w:pPr>
              <w:pStyle w:val="TableParagraph"/>
              <w:spacing w:before="32"/>
              <w:ind w:left="107"/>
              <w:rPr>
                <w:sz w:val="24"/>
              </w:rPr>
            </w:pPr>
            <w:r>
              <w:rPr>
                <w:sz w:val="24"/>
              </w:rPr>
              <w:t xml:space="preserve">Accounts </w:t>
            </w:r>
            <w:r>
              <w:rPr>
                <w:spacing w:val="-2"/>
                <w:sz w:val="24"/>
              </w:rPr>
              <w:t>receivable</w:t>
            </w:r>
          </w:p>
        </w:tc>
        <w:tc>
          <w:tcPr>
            <w:tcW w:w="2160" w:type="dxa"/>
          </w:tcPr>
          <w:p w14:paraId="3C803409" w14:textId="77777777" w:rsidR="003072B3" w:rsidRDefault="003072B3">
            <w:pPr>
              <w:pStyle w:val="TableParagraph"/>
              <w:spacing w:before="32"/>
              <w:ind w:right="96"/>
              <w:jc w:val="right"/>
              <w:rPr>
                <w:sz w:val="24"/>
              </w:rPr>
            </w:pPr>
            <w:r>
              <w:rPr>
                <w:spacing w:val="-2"/>
                <w:sz w:val="24"/>
              </w:rPr>
              <w:t>1,457,334</w:t>
            </w:r>
          </w:p>
        </w:tc>
      </w:tr>
      <w:tr w:rsidR="003072B3" w14:paraId="1FED9C21" w14:textId="77777777">
        <w:trPr>
          <w:trHeight w:val="359"/>
        </w:trPr>
        <w:tc>
          <w:tcPr>
            <w:tcW w:w="5040" w:type="dxa"/>
          </w:tcPr>
          <w:p w14:paraId="7B03FF6E" w14:textId="77777777" w:rsidR="003072B3" w:rsidRDefault="003072B3">
            <w:pPr>
              <w:pStyle w:val="TableParagraph"/>
              <w:ind w:left="107"/>
              <w:rPr>
                <w:sz w:val="24"/>
              </w:rPr>
            </w:pPr>
            <w:r>
              <w:rPr>
                <w:sz w:val="24"/>
              </w:rPr>
              <w:t>Due</w:t>
            </w:r>
            <w:r>
              <w:rPr>
                <w:spacing w:val="-4"/>
                <w:sz w:val="24"/>
              </w:rPr>
              <w:t xml:space="preserve"> </w:t>
            </w:r>
            <w:r>
              <w:rPr>
                <w:sz w:val="24"/>
              </w:rPr>
              <w:t>from</w:t>
            </w:r>
            <w:r>
              <w:rPr>
                <w:spacing w:val="-4"/>
                <w:sz w:val="24"/>
              </w:rPr>
              <w:t xml:space="preserve"> </w:t>
            </w:r>
            <w:r>
              <w:rPr>
                <w:sz w:val="24"/>
              </w:rPr>
              <w:t>PaintCare</w:t>
            </w:r>
            <w:r>
              <w:rPr>
                <w:spacing w:val="-3"/>
                <w:sz w:val="24"/>
              </w:rPr>
              <w:t xml:space="preserve"> </w:t>
            </w:r>
            <w:r>
              <w:rPr>
                <w:spacing w:val="-4"/>
                <w:sz w:val="24"/>
              </w:rPr>
              <w:t>Inc.</w:t>
            </w:r>
          </w:p>
        </w:tc>
        <w:tc>
          <w:tcPr>
            <w:tcW w:w="2160" w:type="dxa"/>
          </w:tcPr>
          <w:p w14:paraId="636B2169" w14:textId="77777777" w:rsidR="003072B3" w:rsidRDefault="003072B3">
            <w:pPr>
              <w:pStyle w:val="TableParagraph"/>
              <w:ind w:right="96"/>
              <w:jc w:val="right"/>
              <w:rPr>
                <w:sz w:val="24"/>
              </w:rPr>
            </w:pPr>
            <w:r>
              <w:rPr>
                <w:spacing w:val="-2"/>
                <w:sz w:val="24"/>
              </w:rPr>
              <w:t>41,910,784</w:t>
            </w:r>
          </w:p>
        </w:tc>
      </w:tr>
      <w:tr w:rsidR="003072B3" w14:paraId="18B83356" w14:textId="77777777">
        <w:trPr>
          <w:trHeight w:val="359"/>
        </w:trPr>
        <w:tc>
          <w:tcPr>
            <w:tcW w:w="5040" w:type="dxa"/>
          </w:tcPr>
          <w:p w14:paraId="798B4F70" w14:textId="77777777" w:rsidR="003072B3" w:rsidRDefault="003072B3">
            <w:pPr>
              <w:pStyle w:val="TableParagraph"/>
              <w:ind w:left="107"/>
              <w:rPr>
                <w:sz w:val="24"/>
              </w:rPr>
            </w:pPr>
            <w:r>
              <w:rPr>
                <w:sz w:val="24"/>
              </w:rPr>
              <w:t>Prepaid</w:t>
            </w:r>
            <w:r>
              <w:rPr>
                <w:spacing w:val="-8"/>
                <w:sz w:val="24"/>
              </w:rPr>
              <w:t xml:space="preserve"> </w:t>
            </w:r>
            <w:r>
              <w:rPr>
                <w:spacing w:val="-2"/>
                <w:sz w:val="24"/>
              </w:rPr>
              <w:t>expenses</w:t>
            </w:r>
          </w:p>
        </w:tc>
        <w:tc>
          <w:tcPr>
            <w:tcW w:w="2160" w:type="dxa"/>
          </w:tcPr>
          <w:p w14:paraId="70737764" w14:textId="77777777" w:rsidR="003072B3" w:rsidRDefault="003072B3">
            <w:pPr>
              <w:pStyle w:val="TableParagraph"/>
              <w:ind w:right="97"/>
              <w:jc w:val="right"/>
              <w:rPr>
                <w:sz w:val="24"/>
              </w:rPr>
            </w:pPr>
            <w:r>
              <w:rPr>
                <w:spacing w:val="-2"/>
                <w:sz w:val="24"/>
              </w:rPr>
              <w:t>22,882</w:t>
            </w:r>
          </w:p>
        </w:tc>
      </w:tr>
      <w:tr w:rsidR="003072B3" w14:paraId="17D56FCB" w14:textId="77777777">
        <w:trPr>
          <w:trHeight w:val="360"/>
        </w:trPr>
        <w:tc>
          <w:tcPr>
            <w:tcW w:w="5040" w:type="dxa"/>
          </w:tcPr>
          <w:p w14:paraId="6D963565" w14:textId="77777777" w:rsidR="003072B3" w:rsidRDefault="003072B3">
            <w:pPr>
              <w:pStyle w:val="TableParagraph"/>
              <w:spacing w:before="32"/>
              <w:ind w:left="107"/>
              <w:rPr>
                <w:sz w:val="24"/>
              </w:rPr>
            </w:pPr>
            <w:r>
              <w:rPr>
                <w:sz w:val="24"/>
              </w:rPr>
              <w:t>Total</w:t>
            </w:r>
            <w:r>
              <w:rPr>
                <w:spacing w:val="-4"/>
                <w:sz w:val="24"/>
              </w:rPr>
              <w:t xml:space="preserve"> </w:t>
            </w:r>
            <w:r>
              <w:rPr>
                <w:spacing w:val="-2"/>
                <w:sz w:val="24"/>
              </w:rPr>
              <w:t>assets</w:t>
            </w:r>
          </w:p>
        </w:tc>
        <w:tc>
          <w:tcPr>
            <w:tcW w:w="2160" w:type="dxa"/>
          </w:tcPr>
          <w:p w14:paraId="368B44A6" w14:textId="77777777" w:rsidR="003072B3" w:rsidRDefault="003072B3">
            <w:pPr>
              <w:pStyle w:val="TableParagraph"/>
              <w:spacing w:before="32"/>
              <w:ind w:right="97"/>
              <w:jc w:val="right"/>
              <w:rPr>
                <w:sz w:val="24"/>
              </w:rPr>
            </w:pPr>
            <w:r>
              <w:rPr>
                <w:spacing w:val="-2"/>
                <w:sz w:val="24"/>
              </w:rPr>
              <w:t>43,391,000</w:t>
            </w:r>
          </w:p>
        </w:tc>
      </w:tr>
    </w:tbl>
    <w:p w14:paraId="722E9044" w14:textId="77777777" w:rsidR="003072B3" w:rsidRDefault="003072B3">
      <w:pPr>
        <w:spacing w:before="9" w:line="630" w:lineRule="atLeast"/>
        <w:ind w:left="3263" w:right="3262"/>
        <w:jc w:val="center"/>
        <w:rPr>
          <w:b/>
        </w:rPr>
      </w:pPr>
      <w:r>
        <w:rPr>
          <w:b/>
        </w:rPr>
        <w:t>Liabilities</w:t>
      </w:r>
      <w:r>
        <w:rPr>
          <w:b/>
          <w:spacing w:val="-13"/>
        </w:rPr>
        <w:t xml:space="preserve"> </w:t>
      </w:r>
      <w:r>
        <w:rPr>
          <w:b/>
        </w:rPr>
        <w:t>and</w:t>
      </w:r>
      <w:r>
        <w:rPr>
          <w:b/>
          <w:spacing w:val="-13"/>
        </w:rPr>
        <w:t xml:space="preserve"> </w:t>
      </w:r>
      <w:r>
        <w:rPr>
          <w:b/>
        </w:rPr>
        <w:t>Net</w:t>
      </w:r>
      <w:r>
        <w:rPr>
          <w:b/>
          <w:spacing w:val="-13"/>
        </w:rPr>
        <w:t xml:space="preserve"> </w:t>
      </w:r>
      <w:r>
        <w:rPr>
          <w:b/>
        </w:rPr>
        <w:t xml:space="preserve">Assets </w:t>
      </w:r>
      <w:r>
        <w:rPr>
          <w:b/>
          <w:spacing w:val="-2"/>
        </w:rPr>
        <w:t>Liabilities</w:t>
      </w:r>
    </w:p>
    <w:p w14:paraId="7F617284" w14:textId="77777777" w:rsidR="003072B3" w:rsidRDefault="003072B3">
      <w:pPr>
        <w:pStyle w:val="BodyText"/>
        <w:spacing w:before="11"/>
        <w:rPr>
          <w:b/>
          <w:sz w:val="10"/>
        </w:rPr>
      </w:pPr>
    </w:p>
    <w:tbl>
      <w:tblPr>
        <w:tblW w:w="0" w:type="auto"/>
        <w:tblInd w:w="1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0"/>
        <w:gridCol w:w="2160"/>
      </w:tblGrid>
      <w:tr w:rsidR="003072B3" w14:paraId="140F22F7" w14:textId="77777777">
        <w:trPr>
          <w:trHeight w:val="359"/>
        </w:trPr>
        <w:tc>
          <w:tcPr>
            <w:tcW w:w="5040" w:type="dxa"/>
          </w:tcPr>
          <w:p w14:paraId="58732EDC" w14:textId="77777777" w:rsidR="003072B3" w:rsidRDefault="003072B3">
            <w:pPr>
              <w:pStyle w:val="TableParagraph"/>
              <w:ind w:left="8"/>
              <w:jc w:val="center"/>
              <w:rPr>
                <w:sz w:val="24"/>
              </w:rPr>
            </w:pPr>
            <w:r>
              <w:rPr>
                <w:spacing w:val="-2"/>
                <w:sz w:val="24"/>
              </w:rPr>
              <w:t>Description</w:t>
            </w:r>
          </w:p>
        </w:tc>
        <w:tc>
          <w:tcPr>
            <w:tcW w:w="2160" w:type="dxa"/>
          </w:tcPr>
          <w:p w14:paraId="55D97FF8" w14:textId="77777777" w:rsidR="003072B3" w:rsidRDefault="003072B3">
            <w:pPr>
              <w:pStyle w:val="TableParagraph"/>
              <w:ind w:left="485"/>
              <w:rPr>
                <w:sz w:val="24"/>
              </w:rPr>
            </w:pPr>
            <w:r>
              <w:rPr>
                <w:sz w:val="24"/>
              </w:rPr>
              <w:t>Amount</w:t>
            </w:r>
            <w:r>
              <w:rPr>
                <w:spacing w:val="-5"/>
                <w:sz w:val="24"/>
              </w:rPr>
              <w:t xml:space="preserve"> ($)</w:t>
            </w:r>
          </w:p>
        </w:tc>
      </w:tr>
      <w:tr w:rsidR="003072B3" w14:paraId="2D141B86" w14:textId="77777777">
        <w:trPr>
          <w:trHeight w:val="360"/>
        </w:trPr>
        <w:tc>
          <w:tcPr>
            <w:tcW w:w="5040" w:type="dxa"/>
          </w:tcPr>
          <w:p w14:paraId="23BD175A" w14:textId="77777777" w:rsidR="003072B3" w:rsidRDefault="003072B3">
            <w:pPr>
              <w:pStyle w:val="TableParagraph"/>
              <w:spacing w:before="32"/>
              <w:ind w:left="107"/>
              <w:rPr>
                <w:sz w:val="24"/>
              </w:rPr>
            </w:pPr>
            <w:r>
              <w:rPr>
                <w:sz w:val="24"/>
              </w:rPr>
              <w:t>Accounts</w:t>
            </w:r>
            <w:r>
              <w:rPr>
                <w:spacing w:val="-6"/>
                <w:sz w:val="24"/>
              </w:rPr>
              <w:t xml:space="preserve"> </w:t>
            </w:r>
            <w:r>
              <w:rPr>
                <w:sz w:val="24"/>
              </w:rPr>
              <w:t>payable</w:t>
            </w:r>
            <w:r>
              <w:rPr>
                <w:spacing w:val="-5"/>
                <w:sz w:val="24"/>
              </w:rPr>
              <w:t xml:space="preserve"> </w:t>
            </w:r>
            <w:r>
              <w:rPr>
                <w:sz w:val="24"/>
              </w:rPr>
              <w:t>and</w:t>
            </w:r>
            <w:r>
              <w:rPr>
                <w:spacing w:val="-5"/>
                <w:sz w:val="24"/>
              </w:rPr>
              <w:t xml:space="preserve"> </w:t>
            </w:r>
            <w:r>
              <w:rPr>
                <w:sz w:val="24"/>
              </w:rPr>
              <w:t>accrued</w:t>
            </w:r>
            <w:r>
              <w:rPr>
                <w:spacing w:val="-5"/>
                <w:sz w:val="24"/>
              </w:rPr>
              <w:t xml:space="preserve"> </w:t>
            </w:r>
            <w:r>
              <w:rPr>
                <w:spacing w:val="-2"/>
                <w:sz w:val="24"/>
              </w:rPr>
              <w:t>expenses</w:t>
            </w:r>
          </w:p>
        </w:tc>
        <w:tc>
          <w:tcPr>
            <w:tcW w:w="2160" w:type="dxa"/>
          </w:tcPr>
          <w:p w14:paraId="2835A553" w14:textId="77777777" w:rsidR="003072B3" w:rsidRDefault="003072B3">
            <w:pPr>
              <w:pStyle w:val="TableParagraph"/>
              <w:spacing w:before="32"/>
              <w:ind w:right="97"/>
              <w:jc w:val="right"/>
              <w:rPr>
                <w:sz w:val="24"/>
              </w:rPr>
            </w:pPr>
            <w:r>
              <w:rPr>
                <w:spacing w:val="-2"/>
                <w:sz w:val="24"/>
              </w:rPr>
              <w:t>4,236,663</w:t>
            </w:r>
          </w:p>
        </w:tc>
      </w:tr>
      <w:tr w:rsidR="003072B3" w14:paraId="23CF3D7A" w14:textId="77777777">
        <w:trPr>
          <w:trHeight w:val="359"/>
        </w:trPr>
        <w:tc>
          <w:tcPr>
            <w:tcW w:w="5040" w:type="dxa"/>
          </w:tcPr>
          <w:p w14:paraId="7770AA42" w14:textId="77777777" w:rsidR="003072B3" w:rsidRDefault="003072B3">
            <w:pPr>
              <w:pStyle w:val="TableParagraph"/>
              <w:ind w:left="107"/>
              <w:rPr>
                <w:sz w:val="24"/>
              </w:rPr>
            </w:pPr>
            <w:r>
              <w:rPr>
                <w:sz w:val="24"/>
              </w:rPr>
              <w:t>Total</w:t>
            </w:r>
            <w:r>
              <w:rPr>
                <w:spacing w:val="-4"/>
                <w:sz w:val="24"/>
              </w:rPr>
              <w:t xml:space="preserve"> </w:t>
            </w:r>
            <w:r>
              <w:rPr>
                <w:spacing w:val="-2"/>
                <w:sz w:val="24"/>
              </w:rPr>
              <w:t>liabilities</w:t>
            </w:r>
          </w:p>
        </w:tc>
        <w:tc>
          <w:tcPr>
            <w:tcW w:w="2160" w:type="dxa"/>
          </w:tcPr>
          <w:p w14:paraId="3840AA3A" w14:textId="77777777" w:rsidR="003072B3" w:rsidRDefault="003072B3">
            <w:pPr>
              <w:pStyle w:val="TableParagraph"/>
              <w:ind w:right="96"/>
              <w:jc w:val="right"/>
              <w:rPr>
                <w:sz w:val="24"/>
              </w:rPr>
            </w:pPr>
            <w:r>
              <w:rPr>
                <w:spacing w:val="-2"/>
                <w:sz w:val="24"/>
              </w:rPr>
              <w:t>4,236,663</w:t>
            </w:r>
          </w:p>
        </w:tc>
      </w:tr>
    </w:tbl>
    <w:p w14:paraId="607632F5" w14:textId="77777777" w:rsidR="003072B3" w:rsidRDefault="003072B3">
      <w:pPr>
        <w:pStyle w:val="BodyText"/>
        <w:spacing w:before="86"/>
        <w:rPr>
          <w:b/>
        </w:rPr>
      </w:pPr>
    </w:p>
    <w:p w14:paraId="318DBF57" w14:textId="77777777" w:rsidR="003072B3" w:rsidRDefault="003072B3">
      <w:pPr>
        <w:ind w:left="273" w:right="273"/>
        <w:jc w:val="center"/>
        <w:rPr>
          <w:b/>
        </w:rPr>
      </w:pPr>
      <w:r>
        <w:rPr>
          <w:b/>
        </w:rPr>
        <w:t>Net</w:t>
      </w:r>
      <w:r>
        <w:rPr>
          <w:b/>
          <w:spacing w:val="-2"/>
        </w:rPr>
        <w:t xml:space="preserve"> Assets</w:t>
      </w:r>
    </w:p>
    <w:p w14:paraId="25F23A62" w14:textId="77777777" w:rsidR="003072B3" w:rsidRDefault="003072B3">
      <w:pPr>
        <w:pStyle w:val="BodyText"/>
        <w:spacing w:before="4"/>
        <w:rPr>
          <w:b/>
          <w:sz w:val="10"/>
        </w:rPr>
      </w:pPr>
    </w:p>
    <w:tbl>
      <w:tblPr>
        <w:tblW w:w="0" w:type="auto"/>
        <w:tblInd w:w="1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0"/>
        <w:gridCol w:w="2160"/>
      </w:tblGrid>
      <w:tr w:rsidR="003072B3" w14:paraId="2FE93B2F" w14:textId="77777777">
        <w:trPr>
          <w:trHeight w:val="360"/>
        </w:trPr>
        <w:tc>
          <w:tcPr>
            <w:tcW w:w="5040" w:type="dxa"/>
          </w:tcPr>
          <w:p w14:paraId="58B689E8" w14:textId="77777777" w:rsidR="003072B3" w:rsidRDefault="003072B3">
            <w:pPr>
              <w:pStyle w:val="TableParagraph"/>
              <w:ind w:left="8"/>
              <w:jc w:val="center"/>
              <w:rPr>
                <w:sz w:val="24"/>
              </w:rPr>
            </w:pPr>
            <w:r>
              <w:rPr>
                <w:spacing w:val="-2"/>
                <w:sz w:val="24"/>
              </w:rPr>
              <w:t>Description</w:t>
            </w:r>
          </w:p>
        </w:tc>
        <w:tc>
          <w:tcPr>
            <w:tcW w:w="2160" w:type="dxa"/>
          </w:tcPr>
          <w:p w14:paraId="6DD56DFB" w14:textId="77777777" w:rsidR="003072B3" w:rsidRDefault="003072B3">
            <w:pPr>
              <w:pStyle w:val="TableParagraph"/>
              <w:ind w:left="485"/>
              <w:rPr>
                <w:sz w:val="24"/>
              </w:rPr>
            </w:pPr>
            <w:r>
              <w:rPr>
                <w:sz w:val="24"/>
              </w:rPr>
              <w:t>Amount</w:t>
            </w:r>
            <w:r>
              <w:rPr>
                <w:spacing w:val="-5"/>
                <w:sz w:val="24"/>
              </w:rPr>
              <w:t xml:space="preserve"> ($)</w:t>
            </w:r>
          </w:p>
        </w:tc>
      </w:tr>
      <w:tr w:rsidR="003072B3" w14:paraId="312C1A67" w14:textId="77777777">
        <w:trPr>
          <w:trHeight w:val="359"/>
        </w:trPr>
        <w:tc>
          <w:tcPr>
            <w:tcW w:w="5040" w:type="dxa"/>
          </w:tcPr>
          <w:p w14:paraId="21903D70" w14:textId="77777777" w:rsidR="003072B3" w:rsidRDefault="003072B3">
            <w:pPr>
              <w:pStyle w:val="TableParagraph"/>
              <w:ind w:left="107"/>
              <w:rPr>
                <w:sz w:val="24"/>
              </w:rPr>
            </w:pPr>
            <w:r>
              <w:rPr>
                <w:sz w:val="24"/>
              </w:rPr>
              <w:t xml:space="preserve">Without donor </w:t>
            </w:r>
            <w:r>
              <w:rPr>
                <w:spacing w:val="-2"/>
                <w:sz w:val="24"/>
              </w:rPr>
              <w:t>restrictions</w:t>
            </w:r>
          </w:p>
        </w:tc>
        <w:tc>
          <w:tcPr>
            <w:tcW w:w="2160" w:type="dxa"/>
          </w:tcPr>
          <w:p w14:paraId="3591B07A" w14:textId="77777777" w:rsidR="003072B3" w:rsidRDefault="003072B3">
            <w:pPr>
              <w:pStyle w:val="TableParagraph"/>
              <w:ind w:right="95"/>
              <w:jc w:val="right"/>
              <w:rPr>
                <w:sz w:val="24"/>
              </w:rPr>
            </w:pPr>
            <w:r>
              <w:rPr>
                <w:spacing w:val="-2"/>
                <w:sz w:val="24"/>
              </w:rPr>
              <w:t>39,154,337</w:t>
            </w:r>
          </w:p>
        </w:tc>
      </w:tr>
      <w:tr w:rsidR="003072B3" w14:paraId="08CF14B5" w14:textId="77777777">
        <w:trPr>
          <w:trHeight w:val="360"/>
        </w:trPr>
        <w:tc>
          <w:tcPr>
            <w:tcW w:w="5040" w:type="dxa"/>
          </w:tcPr>
          <w:p w14:paraId="03FDB258" w14:textId="77777777" w:rsidR="003072B3" w:rsidRDefault="003072B3">
            <w:pPr>
              <w:pStyle w:val="TableParagraph"/>
              <w:ind w:left="107"/>
              <w:rPr>
                <w:sz w:val="24"/>
              </w:rPr>
            </w:pPr>
            <w:r>
              <w:rPr>
                <w:sz w:val="24"/>
              </w:rPr>
              <w:t>Total</w:t>
            </w:r>
            <w:r>
              <w:rPr>
                <w:spacing w:val="-2"/>
                <w:sz w:val="24"/>
              </w:rPr>
              <w:t xml:space="preserve"> </w:t>
            </w:r>
            <w:r>
              <w:rPr>
                <w:sz w:val="24"/>
              </w:rPr>
              <w:t>net</w:t>
            </w:r>
            <w:r>
              <w:rPr>
                <w:spacing w:val="-2"/>
                <w:sz w:val="24"/>
              </w:rPr>
              <w:t xml:space="preserve"> assets</w:t>
            </w:r>
          </w:p>
        </w:tc>
        <w:tc>
          <w:tcPr>
            <w:tcW w:w="2160" w:type="dxa"/>
          </w:tcPr>
          <w:p w14:paraId="36AF940A" w14:textId="77777777" w:rsidR="003072B3" w:rsidRDefault="003072B3">
            <w:pPr>
              <w:pStyle w:val="TableParagraph"/>
              <w:ind w:right="96"/>
              <w:jc w:val="right"/>
              <w:rPr>
                <w:sz w:val="24"/>
              </w:rPr>
            </w:pPr>
            <w:r>
              <w:rPr>
                <w:spacing w:val="-2"/>
                <w:sz w:val="24"/>
              </w:rPr>
              <w:t>39,154,337</w:t>
            </w:r>
          </w:p>
        </w:tc>
      </w:tr>
    </w:tbl>
    <w:p w14:paraId="0B5A2BC3" w14:textId="77777777" w:rsidR="003072B3" w:rsidRDefault="003072B3">
      <w:pPr>
        <w:pStyle w:val="BodyText"/>
        <w:spacing w:before="86"/>
        <w:rPr>
          <w:b/>
        </w:rPr>
      </w:pPr>
    </w:p>
    <w:p w14:paraId="1D4DA0AC" w14:textId="77777777" w:rsidR="003072B3" w:rsidRDefault="003072B3">
      <w:pPr>
        <w:ind w:left="273" w:right="273"/>
        <w:jc w:val="center"/>
        <w:rPr>
          <w:b/>
        </w:rPr>
      </w:pPr>
      <w:r>
        <w:rPr>
          <w:b/>
        </w:rPr>
        <w:t>Total</w:t>
      </w:r>
      <w:r>
        <w:rPr>
          <w:b/>
          <w:spacing w:val="-4"/>
        </w:rPr>
        <w:t xml:space="preserve"> </w:t>
      </w:r>
      <w:r>
        <w:rPr>
          <w:b/>
        </w:rPr>
        <w:t>Liabilities</w:t>
      </w:r>
      <w:r>
        <w:rPr>
          <w:b/>
          <w:spacing w:val="-4"/>
        </w:rPr>
        <w:t xml:space="preserve"> </w:t>
      </w:r>
      <w:r>
        <w:rPr>
          <w:b/>
        </w:rPr>
        <w:t>and</w:t>
      </w:r>
      <w:r>
        <w:rPr>
          <w:b/>
          <w:spacing w:val="-4"/>
        </w:rPr>
        <w:t xml:space="preserve"> </w:t>
      </w:r>
      <w:r>
        <w:rPr>
          <w:b/>
        </w:rPr>
        <w:t>Net</w:t>
      </w:r>
      <w:r>
        <w:rPr>
          <w:b/>
          <w:spacing w:val="-4"/>
        </w:rPr>
        <w:t xml:space="preserve"> </w:t>
      </w:r>
      <w:r>
        <w:rPr>
          <w:b/>
          <w:spacing w:val="-2"/>
        </w:rPr>
        <w:t>Assets</w:t>
      </w:r>
    </w:p>
    <w:p w14:paraId="4619AF3D" w14:textId="77777777" w:rsidR="003072B3" w:rsidRDefault="003072B3">
      <w:pPr>
        <w:pStyle w:val="BodyText"/>
        <w:spacing w:before="4" w:after="1"/>
        <w:rPr>
          <w:b/>
          <w:sz w:val="10"/>
        </w:rPr>
      </w:pPr>
    </w:p>
    <w:tbl>
      <w:tblPr>
        <w:tblW w:w="0" w:type="auto"/>
        <w:tblInd w:w="1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0"/>
        <w:gridCol w:w="2160"/>
      </w:tblGrid>
      <w:tr w:rsidR="003072B3" w14:paraId="4B6066FD" w14:textId="77777777">
        <w:trPr>
          <w:trHeight w:val="359"/>
        </w:trPr>
        <w:tc>
          <w:tcPr>
            <w:tcW w:w="5040" w:type="dxa"/>
          </w:tcPr>
          <w:p w14:paraId="62649F4F" w14:textId="77777777" w:rsidR="003072B3" w:rsidRDefault="003072B3">
            <w:pPr>
              <w:pStyle w:val="TableParagraph"/>
              <w:ind w:left="8"/>
              <w:jc w:val="center"/>
              <w:rPr>
                <w:sz w:val="24"/>
              </w:rPr>
            </w:pPr>
            <w:r>
              <w:rPr>
                <w:spacing w:val="-2"/>
                <w:sz w:val="24"/>
              </w:rPr>
              <w:t>Description</w:t>
            </w:r>
          </w:p>
        </w:tc>
        <w:tc>
          <w:tcPr>
            <w:tcW w:w="2160" w:type="dxa"/>
          </w:tcPr>
          <w:p w14:paraId="494085F8" w14:textId="77777777" w:rsidR="003072B3" w:rsidRDefault="003072B3">
            <w:pPr>
              <w:pStyle w:val="TableParagraph"/>
              <w:ind w:left="484"/>
              <w:rPr>
                <w:sz w:val="24"/>
              </w:rPr>
            </w:pPr>
            <w:r>
              <w:rPr>
                <w:sz w:val="24"/>
              </w:rPr>
              <w:t>Amount</w:t>
            </w:r>
            <w:r>
              <w:rPr>
                <w:spacing w:val="-5"/>
                <w:sz w:val="24"/>
              </w:rPr>
              <w:t xml:space="preserve"> ($)</w:t>
            </w:r>
          </w:p>
        </w:tc>
      </w:tr>
      <w:tr w:rsidR="003072B3" w14:paraId="613E1D22" w14:textId="77777777">
        <w:trPr>
          <w:trHeight w:val="360"/>
        </w:trPr>
        <w:tc>
          <w:tcPr>
            <w:tcW w:w="5040" w:type="dxa"/>
          </w:tcPr>
          <w:p w14:paraId="4C5BE754" w14:textId="77777777" w:rsidR="003072B3" w:rsidRDefault="003072B3">
            <w:pPr>
              <w:pStyle w:val="TableParagraph"/>
              <w:ind w:left="107"/>
              <w:rPr>
                <w:sz w:val="24"/>
              </w:rPr>
            </w:pPr>
            <w:r>
              <w:rPr>
                <w:sz w:val="24"/>
              </w:rPr>
              <w:t>Total</w:t>
            </w:r>
            <w:r>
              <w:rPr>
                <w:spacing w:val="-5"/>
                <w:sz w:val="24"/>
              </w:rPr>
              <w:t xml:space="preserve"> </w:t>
            </w:r>
            <w:r>
              <w:rPr>
                <w:sz w:val="24"/>
              </w:rPr>
              <w:t>liabilities</w:t>
            </w:r>
            <w:r>
              <w:rPr>
                <w:spacing w:val="-4"/>
                <w:sz w:val="24"/>
              </w:rPr>
              <w:t xml:space="preserve"> </w:t>
            </w:r>
            <w:r>
              <w:rPr>
                <w:sz w:val="24"/>
              </w:rPr>
              <w:t>and</w:t>
            </w:r>
            <w:r>
              <w:rPr>
                <w:spacing w:val="-5"/>
                <w:sz w:val="24"/>
              </w:rPr>
              <w:t xml:space="preserve"> </w:t>
            </w:r>
            <w:r>
              <w:rPr>
                <w:sz w:val="24"/>
              </w:rPr>
              <w:t>net</w:t>
            </w:r>
            <w:r>
              <w:rPr>
                <w:spacing w:val="-4"/>
                <w:sz w:val="24"/>
              </w:rPr>
              <w:t xml:space="preserve"> </w:t>
            </w:r>
            <w:r>
              <w:rPr>
                <w:spacing w:val="-2"/>
                <w:sz w:val="24"/>
              </w:rPr>
              <w:t>assets</w:t>
            </w:r>
          </w:p>
        </w:tc>
        <w:tc>
          <w:tcPr>
            <w:tcW w:w="2160" w:type="dxa"/>
          </w:tcPr>
          <w:p w14:paraId="7CC65F2C" w14:textId="77777777" w:rsidR="003072B3" w:rsidRDefault="003072B3">
            <w:pPr>
              <w:pStyle w:val="TableParagraph"/>
              <w:spacing w:before="62"/>
              <w:ind w:left="850"/>
              <w:rPr>
                <w:sz w:val="24"/>
              </w:rPr>
            </w:pPr>
            <w:r>
              <w:rPr>
                <w:spacing w:val="-2"/>
                <w:sz w:val="24"/>
              </w:rPr>
              <w:t>43,391,000</w:t>
            </w:r>
          </w:p>
        </w:tc>
      </w:tr>
    </w:tbl>
    <w:p w14:paraId="26F08ED3" w14:textId="77777777" w:rsidR="003072B3" w:rsidRDefault="003072B3">
      <w:pPr>
        <w:pStyle w:val="TableParagraph"/>
        <w:rPr>
          <w:sz w:val="24"/>
        </w:rPr>
        <w:sectPr w:rsidR="003072B3" w:rsidSect="003072B3">
          <w:pgSz w:w="12240" w:h="15840"/>
          <w:pgMar w:top="660" w:right="720" w:bottom="1260" w:left="1080" w:header="0" w:footer="1064" w:gutter="0"/>
          <w:cols w:space="720"/>
        </w:sectPr>
      </w:pPr>
    </w:p>
    <w:p w14:paraId="75A3F696" w14:textId="77777777" w:rsidR="003072B3" w:rsidRDefault="003072B3">
      <w:pPr>
        <w:spacing w:before="63"/>
        <w:ind w:left="273" w:right="273"/>
        <w:jc w:val="center"/>
        <w:rPr>
          <w:b/>
        </w:rPr>
      </w:pPr>
      <w:r>
        <w:rPr>
          <w:b/>
        </w:rPr>
        <w:lastRenderedPageBreak/>
        <w:t>Statement</w:t>
      </w:r>
      <w:r>
        <w:rPr>
          <w:b/>
          <w:spacing w:val="-1"/>
        </w:rPr>
        <w:t xml:space="preserve"> </w:t>
      </w:r>
      <w:r>
        <w:rPr>
          <w:b/>
        </w:rPr>
        <w:t>of</w:t>
      </w:r>
      <w:r>
        <w:rPr>
          <w:b/>
          <w:spacing w:val="-1"/>
        </w:rPr>
        <w:t xml:space="preserve"> </w:t>
      </w:r>
      <w:r>
        <w:rPr>
          <w:b/>
          <w:spacing w:val="-2"/>
        </w:rPr>
        <w:t>Activities</w:t>
      </w:r>
    </w:p>
    <w:p w14:paraId="2E37D2B4" w14:textId="77777777" w:rsidR="003072B3" w:rsidRDefault="003072B3">
      <w:pPr>
        <w:pStyle w:val="BodyText"/>
        <w:spacing w:before="240"/>
        <w:ind w:left="2900" w:right="1786" w:hanging="1347"/>
      </w:pPr>
      <w:r>
        <w:t>PaintCare</w:t>
      </w:r>
      <w:r>
        <w:rPr>
          <w:spacing w:val="-6"/>
        </w:rPr>
        <w:t xml:space="preserve"> </w:t>
      </w:r>
      <w:r>
        <w:t>Inc.</w:t>
      </w:r>
      <w:r>
        <w:rPr>
          <w:spacing w:val="-6"/>
        </w:rPr>
        <w:t xml:space="preserve"> </w:t>
      </w:r>
      <w:r>
        <w:t>–</w:t>
      </w:r>
      <w:r>
        <w:rPr>
          <w:spacing w:val="-6"/>
        </w:rPr>
        <w:t xml:space="preserve"> </w:t>
      </w:r>
      <w:r>
        <w:t>California</w:t>
      </w:r>
      <w:r>
        <w:rPr>
          <w:spacing w:val="-6"/>
        </w:rPr>
        <w:t xml:space="preserve"> </w:t>
      </w:r>
      <w:r>
        <w:t>Architectural</w:t>
      </w:r>
      <w:r>
        <w:rPr>
          <w:spacing w:val="-6"/>
        </w:rPr>
        <w:t xml:space="preserve"> </w:t>
      </w:r>
      <w:r>
        <w:t>Paint</w:t>
      </w:r>
      <w:r>
        <w:rPr>
          <w:spacing w:val="-6"/>
        </w:rPr>
        <w:t xml:space="preserve"> </w:t>
      </w:r>
      <w:r>
        <w:t>Recovery</w:t>
      </w:r>
      <w:r>
        <w:rPr>
          <w:spacing w:val="-6"/>
        </w:rPr>
        <w:t xml:space="preserve"> </w:t>
      </w:r>
      <w:r>
        <w:t>Program for the Year Ended December 31, 2025</w:t>
      </w:r>
    </w:p>
    <w:p w14:paraId="2E9B00C2" w14:textId="77777777" w:rsidR="003072B3" w:rsidRDefault="003072B3">
      <w:pPr>
        <w:pStyle w:val="BodyText"/>
        <w:spacing w:before="83"/>
      </w:pPr>
    </w:p>
    <w:p w14:paraId="0B78E341" w14:textId="77777777" w:rsidR="003072B3" w:rsidRDefault="003072B3">
      <w:pPr>
        <w:ind w:left="273" w:right="273"/>
        <w:jc w:val="center"/>
        <w:rPr>
          <w:b/>
        </w:rPr>
      </w:pPr>
      <w:r>
        <w:rPr>
          <w:b/>
        </w:rPr>
        <w:t>Operating</w:t>
      </w:r>
      <w:r>
        <w:rPr>
          <w:b/>
          <w:spacing w:val="-9"/>
        </w:rPr>
        <w:t xml:space="preserve"> </w:t>
      </w:r>
      <w:r>
        <w:rPr>
          <w:b/>
          <w:spacing w:val="-2"/>
        </w:rPr>
        <w:t>Revenue</w:t>
      </w:r>
    </w:p>
    <w:p w14:paraId="37B2E0BF" w14:textId="77777777" w:rsidR="003072B3" w:rsidRDefault="003072B3">
      <w:pPr>
        <w:pStyle w:val="BodyText"/>
        <w:spacing w:before="4"/>
        <w:rPr>
          <w:b/>
          <w:sz w:val="10"/>
        </w:rPr>
      </w:pPr>
    </w:p>
    <w:tbl>
      <w:tblPr>
        <w:tblW w:w="0" w:type="auto"/>
        <w:tblInd w:w="1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45"/>
        <w:gridCol w:w="2255"/>
      </w:tblGrid>
      <w:tr w:rsidR="003072B3" w14:paraId="4DBC082E" w14:textId="77777777">
        <w:trPr>
          <w:trHeight w:val="359"/>
        </w:trPr>
        <w:tc>
          <w:tcPr>
            <w:tcW w:w="4945" w:type="dxa"/>
          </w:tcPr>
          <w:p w14:paraId="6464D8B3" w14:textId="77777777" w:rsidR="003072B3" w:rsidRDefault="003072B3">
            <w:pPr>
              <w:pStyle w:val="TableParagraph"/>
              <w:ind w:left="113"/>
              <w:jc w:val="center"/>
              <w:rPr>
                <w:sz w:val="24"/>
              </w:rPr>
            </w:pPr>
            <w:r>
              <w:rPr>
                <w:spacing w:val="-2"/>
                <w:sz w:val="24"/>
              </w:rPr>
              <w:t>Description</w:t>
            </w:r>
          </w:p>
        </w:tc>
        <w:tc>
          <w:tcPr>
            <w:tcW w:w="2255" w:type="dxa"/>
          </w:tcPr>
          <w:p w14:paraId="0BDA38A7" w14:textId="77777777" w:rsidR="003072B3" w:rsidRDefault="003072B3">
            <w:pPr>
              <w:pStyle w:val="TableParagraph"/>
              <w:ind w:left="570"/>
              <w:rPr>
                <w:sz w:val="24"/>
              </w:rPr>
            </w:pPr>
            <w:r>
              <w:rPr>
                <w:sz w:val="24"/>
              </w:rPr>
              <w:t>Amount</w:t>
            </w:r>
            <w:r>
              <w:rPr>
                <w:spacing w:val="-5"/>
                <w:sz w:val="24"/>
              </w:rPr>
              <w:t xml:space="preserve"> ($)</w:t>
            </w:r>
          </w:p>
        </w:tc>
      </w:tr>
      <w:tr w:rsidR="003072B3" w14:paraId="42DFD35B" w14:textId="77777777">
        <w:trPr>
          <w:trHeight w:val="360"/>
        </w:trPr>
        <w:tc>
          <w:tcPr>
            <w:tcW w:w="4945" w:type="dxa"/>
          </w:tcPr>
          <w:p w14:paraId="41929850" w14:textId="77777777" w:rsidR="003072B3" w:rsidRDefault="003072B3">
            <w:pPr>
              <w:pStyle w:val="TableParagraph"/>
              <w:spacing w:before="32"/>
              <w:ind w:left="107"/>
              <w:rPr>
                <w:sz w:val="24"/>
              </w:rPr>
            </w:pPr>
            <w:r>
              <w:rPr>
                <w:sz w:val="24"/>
              </w:rPr>
              <w:t>Paint</w:t>
            </w:r>
            <w:r>
              <w:rPr>
                <w:spacing w:val="-4"/>
                <w:sz w:val="24"/>
              </w:rPr>
              <w:t xml:space="preserve"> </w:t>
            </w:r>
            <w:r>
              <w:rPr>
                <w:sz w:val="24"/>
              </w:rPr>
              <w:t>recovery</w:t>
            </w:r>
            <w:r>
              <w:rPr>
                <w:spacing w:val="-3"/>
                <w:sz w:val="24"/>
              </w:rPr>
              <w:t xml:space="preserve"> </w:t>
            </w:r>
            <w:r>
              <w:rPr>
                <w:spacing w:val="-4"/>
                <w:sz w:val="24"/>
              </w:rPr>
              <w:t>fees</w:t>
            </w:r>
          </w:p>
        </w:tc>
        <w:tc>
          <w:tcPr>
            <w:tcW w:w="2255" w:type="dxa"/>
          </w:tcPr>
          <w:p w14:paraId="2FEA1978" w14:textId="77777777" w:rsidR="003072B3" w:rsidRDefault="003072B3">
            <w:pPr>
              <w:pStyle w:val="TableParagraph"/>
              <w:spacing w:before="32"/>
              <w:ind w:right="95"/>
              <w:jc w:val="right"/>
              <w:rPr>
                <w:sz w:val="24"/>
              </w:rPr>
            </w:pPr>
            <w:r>
              <w:rPr>
                <w:spacing w:val="-2"/>
                <w:sz w:val="24"/>
              </w:rPr>
              <w:t>26,365,538</w:t>
            </w:r>
          </w:p>
        </w:tc>
      </w:tr>
      <w:tr w:rsidR="003072B3" w14:paraId="09600952" w14:textId="77777777">
        <w:trPr>
          <w:trHeight w:val="359"/>
        </w:trPr>
        <w:tc>
          <w:tcPr>
            <w:tcW w:w="4945" w:type="dxa"/>
          </w:tcPr>
          <w:p w14:paraId="1FBC1DD5" w14:textId="77777777" w:rsidR="003072B3" w:rsidRDefault="003072B3">
            <w:pPr>
              <w:pStyle w:val="TableParagraph"/>
              <w:ind w:left="107"/>
              <w:rPr>
                <w:sz w:val="24"/>
              </w:rPr>
            </w:pPr>
            <w:r>
              <w:rPr>
                <w:sz w:val="24"/>
              </w:rPr>
              <w:t xml:space="preserve">Other </w:t>
            </w:r>
            <w:r>
              <w:rPr>
                <w:spacing w:val="-2"/>
                <w:sz w:val="24"/>
              </w:rPr>
              <w:t>income</w:t>
            </w:r>
          </w:p>
        </w:tc>
        <w:tc>
          <w:tcPr>
            <w:tcW w:w="2255" w:type="dxa"/>
          </w:tcPr>
          <w:p w14:paraId="0ED12AB5" w14:textId="77777777" w:rsidR="003072B3" w:rsidRDefault="003072B3">
            <w:pPr>
              <w:pStyle w:val="TableParagraph"/>
              <w:ind w:right="96"/>
              <w:jc w:val="right"/>
              <w:rPr>
                <w:sz w:val="24"/>
              </w:rPr>
            </w:pPr>
            <w:r>
              <w:rPr>
                <w:spacing w:val="-10"/>
                <w:sz w:val="24"/>
              </w:rPr>
              <w:t>0</w:t>
            </w:r>
          </w:p>
        </w:tc>
      </w:tr>
      <w:tr w:rsidR="003072B3" w14:paraId="4CDEED83" w14:textId="77777777">
        <w:trPr>
          <w:trHeight w:val="360"/>
        </w:trPr>
        <w:tc>
          <w:tcPr>
            <w:tcW w:w="4945" w:type="dxa"/>
          </w:tcPr>
          <w:p w14:paraId="44523EAB" w14:textId="77777777" w:rsidR="003072B3" w:rsidRDefault="003072B3">
            <w:pPr>
              <w:pStyle w:val="TableParagraph"/>
              <w:ind w:left="107"/>
              <w:rPr>
                <w:sz w:val="24"/>
              </w:rPr>
            </w:pPr>
            <w:r>
              <w:rPr>
                <w:sz w:val="24"/>
              </w:rPr>
              <w:t>Total</w:t>
            </w:r>
            <w:r>
              <w:rPr>
                <w:spacing w:val="-5"/>
                <w:sz w:val="24"/>
              </w:rPr>
              <w:t xml:space="preserve"> </w:t>
            </w:r>
            <w:r>
              <w:rPr>
                <w:sz w:val="24"/>
              </w:rPr>
              <w:t>operating</w:t>
            </w:r>
            <w:r>
              <w:rPr>
                <w:spacing w:val="-4"/>
                <w:sz w:val="24"/>
              </w:rPr>
              <w:t xml:space="preserve"> </w:t>
            </w:r>
            <w:r>
              <w:rPr>
                <w:sz w:val="24"/>
              </w:rPr>
              <w:t>revenue</w:t>
            </w:r>
            <w:r>
              <w:rPr>
                <w:spacing w:val="-4"/>
                <w:sz w:val="24"/>
              </w:rPr>
              <w:t xml:space="preserve"> </w:t>
            </w:r>
            <w:r>
              <w:rPr>
                <w:sz w:val="24"/>
              </w:rPr>
              <w:t>and</w:t>
            </w:r>
            <w:r>
              <w:rPr>
                <w:spacing w:val="-4"/>
                <w:sz w:val="24"/>
              </w:rPr>
              <w:t xml:space="preserve"> </w:t>
            </w:r>
            <w:r>
              <w:rPr>
                <w:spacing w:val="-2"/>
                <w:sz w:val="24"/>
              </w:rPr>
              <w:t>support</w:t>
            </w:r>
          </w:p>
        </w:tc>
        <w:tc>
          <w:tcPr>
            <w:tcW w:w="2255" w:type="dxa"/>
          </w:tcPr>
          <w:p w14:paraId="223B0296" w14:textId="77777777" w:rsidR="003072B3" w:rsidRDefault="003072B3">
            <w:pPr>
              <w:pStyle w:val="TableParagraph"/>
              <w:ind w:right="97"/>
              <w:jc w:val="right"/>
              <w:rPr>
                <w:sz w:val="24"/>
              </w:rPr>
            </w:pPr>
            <w:r>
              <w:rPr>
                <w:spacing w:val="-2"/>
                <w:sz w:val="24"/>
              </w:rPr>
              <w:t>26,365,538</w:t>
            </w:r>
          </w:p>
        </w:tc>
      </w:tr>
    </w:tbl>
    <w:p w14:paraId="1F4A9D33" w14:textId="77777777" w:rsidR="003072B3" w:rsidRDefault="003072B3">
      <w:pPr>
        <w:pStyle w:val="BodyText"/>
        <w:spacing w:before="86"/>
        <w:rPr>
          <w:b/>
        </w:rPr>
      </w:pPr>
    </w:p>
    <w:p w14:paraId="0C7D6281" w14:textId="77777777" w:rsidR="003072B3" w:rsidRDefault="003072B3">
      <w:pPr>
        <w:spacing w:before="1"/>
        <w:ind w:left="273" w:right="273"/>
        <w:jc w:val="center"/>
        <w:rPr>
          <w:b/>
        </w:rPr>
      </w:pPr>
      <w:r>
        <w:rPr>
          <w:b/>
          <w:spacing w:val="-2"/>
        </w:rPr>
        <w:t>Expenses</w:t>
      </w:r>
    </w:p>
    <w:p w14:paraId="4138B273" w14:textId="77777777" w:rsidR="003072B3" w:rsidRDefault="003072B3">
      <w:pPr>
        <w:pStyle w:val="BodyText"/>
        <w:spacing w:before="83"/>
        <w:rPr>
          <w:b/>
        </w:rPr>
      </w:pPr>
    </w:p>
    <w:p w14:paraId="3722B979" w14:textId="77777777" w:rsidR="003072B3" w:rsidRDefault="003072B3">
      <w:pPr>
        <w:spacing w:before="1"/>
        <w:ind w:left="273" w:right="273"/>
        <w:jc w:val="center"/>
        <w:rPr>
          <w:b/>
        </w:rPr>
      </w:pPr>
      <w:r>
        <w:rPr>
          <w:b/>
        </w:rPr>
        <w:t>Program</w:t>
      </w:r>
      <w:r>
        <w:rPr>
          <w:b/>
          <w:spacing w:val="-5"/>
        </w:rPr>
        <w:t xml:space="preserve"> </w:t>
      </w:r>
      <w:r>
        <w:rPr>
          <w:b/>
        </w:rPr>
        <w:t>and</w:t>
      </w:r>
      <w:r>
        <w:rPr>
          <w:b/>
          <w:spacing w:val="-4"/>
        </w:rPr>
        <w:t xml:space="preserve"> </w:t>
      </w:r>
      <w:r>
        <w:rPr>
          <w:b/>
        </w:rPr>
        <w:t>Delivery</w:t>
      </w:r>
      <w:r>
        <w:rPr>
          <w:b/>
          <w:spacing w:val="-4"/>
        </w:rPr>
        <w:t xml:space="preserve"> </w:t>
      </w:r>
      <w:r>
        <w:rPr>
          <w:b/>
          <w:spacing w:val="-2"/>
        </w:rPr>
        <w:t>Services</w:t>
      </w:r>
    </w:p>
    <w:p w14:paraId="4A322CAD" w14:textId="77777777" w:rsidR="003072B3" w:rsidRDefault="003072B3">
      <w:pPr>
        <w:pStyle w:val="BodyText"/>
        <w:spacing w:before="4"/>
        <w:rPr>
          <w:b/>
          <w:sz w:val="10"/>
        </w:rPr>
      </w:pPr>
    </w:p>
    <w:tbl>
      <w:tblPr>
        <w:tblW w:w="0" w:type="auto"/>
        <w:tblInd w:w="1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55"/>
        <w:gridCol w:w="2160"/>
      </w:tblGrid>
      <w:tr w:rsidR="003072B3" w14:paraId="12065470" w14:textId="77777777">
        <w:trPr>
          <w:trHeight w:val="359"/>
        </w:trPr>
        <w:tc>
          <w:tcPr>
            <w:tcW w:w="4855" w:type="dxa"/>
          </w:tcPr>
          <w:p w14:paraId="01E8BAE6" w14:textId="77777777" w:rsidR="003072B3" w:rsidRDefault="003072B3">
            <w:pPr>
              <w:pStyle w:val="TableParagraph"/>
              <w:ind w:left="9"/>
              <w:jc w:val="center"/>
              <w:rPr>
                <w:sz w:val="24"/>
              </w:rPr>
            </w:pPr>
            <w:r>
              <w:rPr>
                <w:spacing w:val="-2"/>
                <w:sz w:val="24"/>
              </w:rPr>
              <w:t>Description</w:t>
            </w:r>
          </w:p>
        </w:tc>
        <w:tc>
          <w:tcPr>
            <w:tcW w:w="2160" w:type="dxa"/>
          </w:tcPr>
          <w:p w14:paraId="5856B90F" w14:textId="77777777" w:rsidR="003072B3" w:rsidRDefault="003072B3">
            <w:pPr>
              <w:pStyle w:val="TableParagraph"/>
              <w:ind w:left="485"/>
              <w:rPr>
                <w:sz w:val="24"/>
              </w:rPr>
            </w:pPr>
            <w:r>
              <w:rPr>
                <w:sz w:val="24"/>
              </w:rPr>
              <w:t>Amount</w:t>
            </w:r>
            <w:r>
              <w:rPr>
                <w:spacing w:val="-5"/>
                <w:sz w:val="24"/>
              </w:rPr>
              <w:t xml:space="preserve"> ($)</w:t>
            </w:r>
          </w:p>
        </w:tc>
      </w:tr>
      <w:tr w:rsidR="003072B3" w14:paraId="6957401B" w14:textId="77777777">
        <w:trPr>
          <w:trHeight w:val="359"/>
        </w:trPr>
        <w:tc>
          <w:tcPr>
            <w:tcW w:w="4855" w:type="dxa"/>
          </w:tcPr>
          <w:p w14:paraId="17E20AF5" w14:textId="77777777" w:rsidR="003072B3" w:rsidRDefault="003072B3">
            <w:pPr>
              <w:pStyle w:val="TableParagraph"/>
              <w:ind w:left="107"/>
              <w:rPr>
                <w:sz w:val="24"/>
              </w:rPr>
            </w:pPr>
            <w:r>
              <w:rPr>
                <w:sz w:val="24"/>
              </w:rPr>
              <w:t>Salaries</w:t>
            </w:r>
            <w:r>
              <w:rPr>
                <w:spacing w:val="-5"/>
                <w:sz w:val="24"/>
              </w:rPr>
              <w:t xml:space="preserve"> </w:t>
            </w:r>
            <w:r>
              <w:rPr>
                <w:sz w:val="24"/>
              </w:rPr>
              <w:t>and</w:t>
            </w:r>
            <w:r>
              <w:rPr>
                <w:spacing w:val="-5"/>
                <w:sz w:val="24"/>
              </w:rPr>
              <w:t xml:space="preserve"> </w:t>
            </w:r>
            <w:r>
              <w:rPr>
                <w:sz w:val="24"/>
              </w:rPr>
              <w:t>related</w:t>
            </w:r>
            <w:r>
              <w:rPr>
                <w:spacing w:val="-5"/>
                <w:sz w:val="24"/>
              </w:rPr>
              <w:t xml:space="preserve"> </w:t>
            </w:r>
            <w:r>
              <w:rPr>
                <w:spacing w:val="-2"/>
                <w:sz w:val="24"/>
              </w:rPr>
              <w:t>benefits</w:t>
            </w:r>
          </w:p>
        </w:tc>
        <w:tc>
          <w:tcPr>
            <w:tcW w:w="2160" w:type="dxa"/>
          </w:tcPr>
          <w:p w14:paraId="55CB0A4E" w14:textId="77777777" w:rsidR="003072B3" w:rsidRDefault="003072B3">
            <w:pPr>
              <w:pStyle w:val="TableParagraph"/>
              <w:ind w:right="96"/>
              <w:jc w:val="right"/>
              <w:rPr>
                <w:sz w:val="24"/>
              </w:rPr>
            </w:pPr>
            <w:r>
              <w:rPr>
                <w:spacing w:val="-2"/>
                <w:sz w:val="24"/>
              </w:rPr>
              <w:t>1,068,413</w:t>
            </w:r>
          </w:p>
        </w:tc>
      </w:tr>
      <w:tr w:rsidR="003072B3" w14:paraId="71C6966A" w14:textId="77777777">
        <w:trPr>
          <w:trHeight w:val="360"/>
        </w:trPr>
        <w:tc>
          <w:tcPr>
            <w:tcW w:w="4855" w:type="dxa"/>
          </w:tcPr>
          <w:p w14:paraId="5343299E" w14:textId="77777777" w:rsidR="003072B3" w:rsidRDefault="003072B3">
            <w:pPr>
              <w:pStyle w:val="TableParagraph"/>
              <w:spacing w:before="32"/>
              <w:ind w:left="107"/>
              <w:rPr>
                <w:sz w:val="24"/>
              </w:rPr>
            </w:pPr>
            <w:r>
              <w:rPr>
                <w:sz w:val="24"/>
              </w:rPr>
              <w:t>Collection</w:t>
            </w:r>
            <w:r>
              <w:rPr>
                <w:spacing w:val="-8"/>
                <w:sz w:val="24"/>
              </w:rPr>
              <w:t xml:space="preserve"> </w:t>
            </w:r>
            <w:r>
              <w:rPr>
                <w:spacing w:val="-2"/>
                <w:sz w:val="24"/>
              </w:rPr>
              <w:t>support</w:t>
            </w:r>
          </w:p>
        </w:tc>
        <w:tc>
          <w:tcPr>
            <w:tcW w:w="2160" w:type="dxa"/>
          </w:tcPr>
          <w:p w14:paraId="52A07C1F" w14:textId="77777777" w:rsidR="003072B3" w:rsidRDefault="003072B3">
            <w:pPr>
              <w:pStyle w:val="TableParagraph"/>
              <w:spacing w:before="32"/>
              <w:ind w:right="96"/>
              <w:jc w:val="right"/>
              <w:rPr>
                <w:sz w:val="24"/>
              </w:rPr>
            </w:pPr>
            <w:r>
              <w:rPr>
                <w:spacing w:val="-2"/>
                <w:sz w:val="24"/>
              </w:rPr>
              <w:t>3,350,910</w:t>
            </w:r>
          </w:p>
        </w:tc>
      </w:tr>
      <w:tr w:rsidR="003072B3" w14:paraId="7C2E7198" w14:textId="77777777">
        <w:trPr>
          <w:trHeight w:val="359"/>
        </w:trPr>
        <w:tc>
          <w:tcPr>
            <w:tcW w:w="4855" w:type="dxa"/>
          </w:tcPr>
          <w:p w14:paraId="6A854296" w14:textId="77777777" w:rsidR="003072B3" w:rsidRDefault="003072B3">
            <w:pPr>
              <w:pStyle w:val="TableParagraph"/>
              <w:ind w:left="107"/>
              <w:rPr>
                <w:sz w:val="24"/>
              </w:rPr>
            </w:pPr>
            <w:r>
              <w:rPr>
                <w:sz w:val="24"/>
              </w:rPr>
              <w:t>Transportation</w:t>
            </w:r>
            <w:r>
              <w:rPr>
                <w:spacing w:val="-8"/>
                <w:sz w:val="24"/>
              </w:rPr>
              <w:t xml:space="preserve"> </w:t>
            </w:r>
            <w:r>
              <w:rPr>
                <w:sz w:val="24"/>
              </w:rPr>
              <w:t>and</w:t>
            </w:r>
            <w:r>
              <w:rPr>
                <w:spacing w:val="-7"/>
                <w:sz w:val="24"/>
              </w:rPr>
              <w:t xml:space="preserve"> </w:t>
            </w:r>
            <w:r>
              <w:rPr>
                <w:spacing w:val="-2"/>
                <w:sz w:val="24"/>
              </w:rPr>
              <w:t>processing</w:t>
            </w:r>
          </w:p>
        </w:tc>
        <w:tc>
          <w:tcPr>
            <w:tcW w:w="2160" w:type="dxa"/>
          </w:tcPr>
          <w:p w14:paraId="15586BDB" w14:textId="77777777" w:rsidR="003072B3" w:rsidRDefault="003072B3">
            <w:pPr>
              <w:pStyle w:val="TableParagraph"/>
              <w:ind w:right="97"/>
              <w:jc w:val="right"/>
              <w:rPr>
                <w:sz w:val="24"/>
              </w:rPr>
            </w:pPr>
            <w:r>
              <w:rPr>
                <w:spacing w:val="-2"/>
                <w:sz w:val="24"/>
              </w:rPr>
              <w:t>23,065,884</w:t>
            </w:r>
          </w:p>
        </w:tc>
      </w:tr>
      <w:tr w:rsidR="003072B3" w14:paraId="359ECC59" w14:textId="77777777">
        <w:trPr>
          <w:trHeight w:val="359"/>
        </w:trPr>
        <w:tc>
          <w:tcPr>
            <w:tcW w:w="4855" w:type="dxa"/>
          </w:tcPr>
          <w:p w14:paraId="1CC8C789" w14:textId="77777777" w:rsidR="003072B3" w:rsidRDefault="003072B3">
            <w:pPr>
              <w:pStyle w:val="TableParagraph"/>
              <w:ind w:left="107"/>
              <w:rPr>
                <w:sz w:val="24"/>
              </w:rPr>
            </w:pPr>
            <w:r>
              <w:rPr>
                <w:spacing w:val="-2"/>
                <w:sz w:val="24"/>
              </w:rPr>
              <w:t>Communications</w:t>
            </w:r>
          </w:p>
        </w:tc>
        <w:tc>
          <w:tcPr>
            <w:tcW w:w="2160" w:type="dxa"/>
          </w:tcPr>
          <w:p w14:paraId="5D9B9B39" w14:textId="77777777" w:rsidR="003072B3" w:rsidRDefault="003072B3">
            <w:pPr>
              <w:pStyle w:val="TableParagraph"/>
              <w:ind w:right="96"/>
              <w:jc w:val="right"/>
              <w:rPr>
                <w:sz w:val="24"/>
              </w:rPr>
            </w:pPr>
            <w:r>
              <w:rPr>
                <w:spacing w:val="-2"/>
                <w:sz w:val="24"/>
              </w:rPr>
              <w:t>3,403,922</w:t>
            </w:r>
          </w:p>
        </w:tc>
      </w:tr>
      <w:tr w:rsidR="003072B3" w14:paraId="2E9BD074" w14:textId="77777777">
        <w:trPr>
          <w:trHeight w:val="360"/>
        </w:trPr>
        <w:tc>
          <w:tcPr>
            <w:tcW w:w="4855" w:type="dxa"/>
          </w:tcPr>
          <w:p w14:paraId="281248BA" w14:textId="77777777" w:rsidR="003072B3" w:rsidRDefault="003072B3">
            <w:pPr>
              <w:pStyle w:val="TableParagraph"/>
              <w:spacing w:before="32"/>
              <w:ind w:left="107"/>
              <w:rPr>
                <w:sz w:val="24"/>
              </w:rPr>
            </w:pPr>
            <w:r>
              <w:rPr>
                <w:sz w:val="24"/>
              </w:rPr>
              <w:t>State</w:t>
            </w:r>
            <w:r>
              <w:rPr>
                <w:spacing w:val="-8"/>
                <w:sz w:val="24"/>
              </w:rPr>
              <w:t xml:space="preserve"> </w:t>
            </w:r>
            <w:r>
              <w:rPr>
                <w:sz w:val="24"/>
              </w:rPr>
              <w:t>agency</w:t>
            </w:r>
            <w:r>
              <w:rPr>
                <w:spacing w:val="-7"/>
                <w:sz w:val="24"/>
              </w:rPr>
              <w:t xml:space="preserve"> </w:t>
            </w:r>
            <w:r>
              <w:rPr>
                <w:sz w:val="24"/>
              </w:rPr>
              <w:t>administration</w:t>
            </w:r>
            <w:r>
              <w:rPr>
                <w:spacing w:val="-7"/>
                <w:sz w:val="24"/>
              </w:rPr>
              <w:t xml:space="preserve"> </w:t>
            </w:r>
            <w:r>
              <w:rPr>
                <w:spacing w:val="-4"/>
                <w:sz w:val="24"/>
              </w:rPr>
              <w:t>fees</w:t>
            </w:r>
          </w:p>
        </w:tc>
        <w:tc>
          <w:tcPr>
            <w:tcW w:w="2160" w:type="dxa"/>
          </w:tcPr>
          <w:p w14:paraId="607CCB9B" w14:textId="77777777" w:rsidR="003072B3" w:rsidRDefault="003072B3">
            <w:pPr>
              <w:pStyle w:val="TableParagraph"/>
              <w:spacing w:before="32"/>
              <w:ind w:right="96"/>
              <w:jc w:val="right"/>
              <w:rPr>
                <w:sz w:val="24"/>
              </w:rPr>
            </w:pPr>
            <w:r>
              <w:rPr>
                <w:spacing w:val="-2"/>
                <w:sz w:val="24"/>
              </w:rPr>
              <w:t>465,207</w:t>
            </w:r>
          </w:p>
        </w:tc>
      </w:tr>
      <w:tr w:rsidR="003072B3" w14:paraId="55C4C40B" w14:textId="77777777">
        <w:trPr>
          <w:trHeight w:val="359"/>
        </w:trPr>
        <w:tc>
          <w:tcPr>
            <w:tcW w:w="4855" w:type="dxa"/>
          </w:tcPr>
          <w:p w14:paraId="2A98AF22" w14:textId="77777777" w:rsidR="003072B3" w:rsidRDefault="003072B3">
            <w:pPr>
              <w:pStyle w:val="TableParagraph"/>
              <w:ind w:left="107"/>
              <w:rPr>
                <w:sz w:val="24"/>
              </w:rPr>
            </w:pPr>
            <w:r>
              <w:rPr>
                <w:sz w:val="24"/>
              </w:rPr>
              <w:t>Professional</w:t>
            </w:r>
            <w:r>
              <w:rPr>
                <w:spacing w:val="-11"/>
                <w:sz w:val="24"/>
              </w:rPr>
              <w:t xml:space="preserve"> </w:t>
            </w:r>
            <w:r>
              <w:rPr>
                <w:spacing w:val="-4"/>
                <w:sz w:val="24"/>
              </w:rPr>
              <w:t>fees</w:t>
            </w:r>
          </w:p>
        </w:tc>
        <w:tc>
          <w:tcPr>
            <w:tcW w:w="2160" w:type="dxa"/>
          </w:tcPr>
          <w:p w14:paraId="3E837FA5" w14:textId="77777777" w:rsidR="003072B3" w:rsidRDefault="003072B3">
            <w:pPr>
              <w:pStyle w:val="TableParagraph"/>
              <w:ind w:right="96"/>
              <w:jc w:val="right"/>
              <w:rPr>
                <w:sz w:val="24"/>
              </w:rPr>
            </w:pPr>
            <w:r>
              <w:rPr>
                <w:spacing w:val="-2"/>
                <w:sz w:val="24"/>
              </w:rPr>
              <w:t>79,357</w:t>
            </w:r>
          </w:p>
        </w:tc>
      </w:tr>
      <w:tr w:rsidR="003072B3" w14:paraId="006C8166" w14:textId="77777777">
        <w:trPr>
          <w:trHeight w:val="359"/>
        </w:trPr>
        <w:tc>
          <w:tcPr>
            <w:tcW w:w="4855" w:type="dxa"/>
          </w:tcPr>
          <w:p w14:paraId="78A1B16F" w14:textId="77777777" w:rsidR="003072B3" w:rsidRDefault="003072B3">
            <w:pPr>
              <w:pStyle w:val="TableParagraph"/>
              <w:ind w:left="107"/>
              <w:rPr>
                <w:sz w:val="24"/>
              </w:rPr>
            </w:pPr>
            <w:r>
              <w:rPr>
                <w:spacing w:val="-2"/>
                <w:sz w:val="24"/>
              </w:rPr>
              <w:t>Travel</w:t>
            </w:r>
          </w:p>
        </w:tc>
        <w:tc>
          <w:tcPr>
            <w:tcW w:w="2160" w:type="dxa"/>
          </w:tcPr>
          <w:p w14:paraId="6E20EE8D" w14:textId="77777777" w:rsidR="003072B3" w:rsidRDefault="003072B3">
            <w:pPr>
              <w:pStyle w:val="TableParagraph"/>
              <w:ind w:right="95"/>
              <w:jc w:val="right"/>
              <w:rPr>
                <w:sz w:val="24"/>
              </w:rPr>
            </w:pPr>
            <w:r>
              <w:rPr>
                <w:spacing w:val="-2"/>
                <w:sz w:val="24"/>
              </w:rPr>
              <w:t>127,274</w:t>
            </w:r>
          </w:p>
        </w:tc>
      </w:tr>
      <w:tr w:rsidR="003072B3" w14:paraId="3E12B279" w14:textId="77777777">
        <w:trPr>
          <w:trHeight w:val="360"/>
        </w:trPr>
        <w:tc>
          <w:tcPr>
            <w:tcW w:w="4855" w:type="dxa"/>
          </w:tcPr>
          <w:p w14:paraId="5DACE85D" w14:textId="77777777" w:rsidR="003072B3" w:rsidRDefault="003072B3">
            <w:pPr>
              <w:pStyle w:val="TableParagraph"/>
              <w:spacing w:before="32"/>
              <w:ind w:left="107"/>
              <w:rPr>
                <w:sz w:val="24"/>
              </w:rPr>
            </w:pPr>
            <w:r>
              <w:rPr>
                <w:spacing w:val="-2"/>
                <w:sz w:val="24"/>
              </w:rPr>
              <w:t>Meetings</w:t>
            </w:r>
          </w:p>
        </w:tc>
        <w:tc>
          <w:tcPr>
            <w:tcW w:w="2160" w:type="dxa"/>
          </w:tcPr>
          <w:p w14:paraId="4D5B2E79" w14:textId="77777777" w:rsidR="003072B3" w:rsidRDefault="003072B3">
            <w:pPr>
              <w:pStyle w:val="TableParagraph"/>
              <w:spacing w:before="32"/>
              <w:ind w:right="96"/>
              <w:jc w:val="right"/>
              <w:rPr>
                <w:sz w:val="24"/>
              </w:rPr>
            </w:pPr>
            <w:r>
              <w:rPr>
                <w:spacing w:val="-2"/>
                <w:sz w:val="24"/>
              </w:rPr>
              <w:t>5,466</w:t>
            </w:r>
          </w:p>
        </w:tc>
      </w:tr>
      <w:tr w:rsidR="003072B3" w14:paraId="6044E668" w14:textId="77777777">
        <w:trPr>
          <w:trHeight w:val="359"/>
        </w:trPr>
        <w:tc>
          <w:tcPr>
            <w:tcW w:w="4855" w:type="dxa"/>
          </w:tcPr>
          <w:p w14:paraId="6E558F9D" w14:textId="77777777" w:rsidR="003072B3" w:rsidRDefault="003072B3">
            <w:pPr>
              <w:pStyle w:val="TableParagraph"/>
              <w:ind w:left="107"/>
              <w:rPr>
                <w:sz w:val="24"/>
              </w:rPr>
            </w:pPr>
            <w:r>
              <w:rPr>
                <w:sz w:val="24"/>
              </w:rPr>
              <w:t>Office</w:t>
            </w:r>
            <w:r>
              <w:rPr>
                <w:spacing w:val="-5"/>
                <w:sz w:val="24"/>
              </w:rPr>
              <w:t xml:space="preserve"> </w:t>
            </w:r>
            <w:r>
              <w:rPr>
                <w:sz w:val="24"/>
              </w:rPr>
              <w:t>and</w:t>
            </w:r>
            <w:r>
              <w:rPr>
                <w:spacing w:val="-4"/>
                <w:sz w:val="24"/>
              </w:rPr>
              <w:t xml:space="preserve"> </w:t>
            </w:r>
            <w:r>
              <w:rPr>
                <w:spacing w:val="-2"/>
                <w:sz w:val="24"/>
              </w:rPr>
              <w:t>supplies</w:t>
            </w:r>
          </w:p>
        </w:tc>
        <w:tc>
          <w:tcPr>
            <w:tcW w:w="2160" w:type="dxa"/>
          </w:tcPr>
          <w:p w14:paraId="63737B0F" w14:textId="77777777" w:rsidR="003072B3" w:rsidRDefault="003072B3">
            <w:pPr>
              <w:pStyle w:val="TableParagraph"/>
              <w:ind w:right="95"/>
              <w:jc w:val="right"/>
              <w:rPr>
                <w:sz w:val="24"/>
              </w:rPr>
            </w:pPr>
            <w:r>
              <w:rPr>
                <w:spacing w:val="-2"/>
                <w:sz w:val="24"/>
              </w:rPr>
              <w:t>8,746</w:t>
            </w:r>
          </w:p>
        </w:tc>
      </w:tr>
      <w:tr w:rsidR="003072B3" w14:paraId="2ED2E68F" w14:textId="77777777">
        <w:trPr>
          <w:trHeight w:val="359"/>
        </w:trPr>
        <w:tc>
          <w:tcPr>
            <w:tcW w:w="4855" w:type="dxa"/>
          </w:tcPr>
          <w:p w14:paraId="4E481C91" w14:textId="77777777" w:rsidR="003072B3" w:rsidRDefault="003072B3">
            <w:pPr>
              <w:pStyle w:val="TableParagraph"/>
              <w:ind w:left="107"/>
              <w:rPr>
                <w:sz w:val="24"/>
              </w:rPr>
            </w:pPr>
            <w:r>
              <w:rPr>
                <w:sz w:val="24"/>
              </w:rPr>
              <w:t>Total</w:t>
            </w:r>
            <w:r>
              <w:rPr>
                <w:spacing w:val="-7"/>
                <w:sz w:val="24"/>
              </w:rPr>
              <w:t xml:space="preserve"> </w:t>
            </w:r>
            <w:r>
              <w:rPr>
                <w:sz w:val="24"/>
              </w:rPr>
              <w:t>program</w:t>
            </w:r>
            <w:r>
              <w:rPr>
                <w:spacing w:val="-4"/>
                <w:sz w:val="24"/>
              </w:rPr>
              <w:t xml:space="preserve"> </w:t>
            </w:r>
            <w:r>
              <w:rPr>
                <w:sz w:val="24"/>
              </w:rPr>
              <w:t>and</w:t>
            </w:r>
            <w:r>
              <w:rPr>
                <w:spacing w:val="-5"/>
                <w:sz w:val="24"/>
              </w:rPr>
              <w:t xml:space="preserve"> </w:t>
            </w:r>
            <w:r>
              <w:rPr>
                <w:sz w:val="24"/>
              </w:rPr>
              <w:t>delivery</w:t>
            </w:r>
            <w:r>
              <w:rPr>
                <w:spacing w:val="-4"/>
                <w:sz w:val="24"/>
              </w:rPr>
              <w:t xml:space="preserve"> </w:t>
            </w:r>
            <w:r>
              <w:rPr>
                <w:spacing w:val="-2"/>
                <w:sz w:val="24"/>
              </w:rPr>
              <w:t>services</w:t>
            </w:r>
          </w:p>
        </w:tc>
        <w:tc>
          <w:tcPr>
            <w:tcW w:w="2160" w:type="dxa"/>
          </w:tcPr>
          <w:p w14:paraId="3F7CB906" w14:textId="77777777" w:rsidR="003072B3" w:rsidRDefault="003072B3">
            <w:pPr>
              <w:pStyle w:val="TableParagraph"/>
              <w:ind w:right="96"/>
              <w:jc w:val="right"/>
              <w:rPr>
                <w:sz w:val="24"/>
              </w:rPr>
            </w:pPr>
            <w:r>
              <w:rPr>
                <w:spacing w:val="-2"/>
                <w:sz w:val="24"/>
              </w:rPr>
              <w:t>31,575,179</w:t>
            </w:r>
          </w:p>
        </w:tc>
      </w:tr>
      <w:tr w:rsidR="003072B3" w14:paraId="424E7590" w14:textId="77777777">
        <w:trPr>
          <w:trHeight w:val="360"/>
        </w:trPr>
        <w:tc>
          <w:tcPr>
            <w:tcW w:w="4855" w:type="dxa"/>
          </w:tcPr>
          <w:p w14:paraId="6BE3CB72" w14:textId="77777777" w:rsidR="003072B3" w:rsidRDefault="003072B3">
            <w:pPr>
              <w:pStyle w:val="TableParagraph"/>
              <w:spacing w:before="32"/>
              <w:ind w:left="107"/>
              <w:rPr>
                <w:sz w:val="24"/>
              </w:rPr>
            </w:pPr>
            <w:r>
              <w:rPr>
                <w:sz w:val="24"/>
              </w:rPr>
              <w:t>General</w:t>
            </w:r>
            <w:r>
              <w:rPr>
                <w:spacing w:val="-4"/>
                <w:sz w:val="24"/>
              </w:rPr>
              <w:t xml:space="preserve"> </w:t>
            </w:r>
            <w:r>
              <w:rPr>
                <w:sz w:val="24"/>
              </w:rPr>
              <w:t>and</w:t>
            </w:r>
            <w:r>
              <w:rPr>
                <w:spacing w:val="-4"/>
                <w:sz w:val="24"/>
              </w:rPr>
              <w:t xml:space="preserve"> </w:t>
            </w:r>
            <w:r>
              <w:rPr>
                <w:spacing w:val="-2"/>
                <w:sz w:val="24"/>
              </w:rPr>
              <w:t>administrative</w:t>
            </w:r>
          </w:p>
        </w:tc>
        <w:tc>
          <w:tcPr>
            <w:tcW w:w="2160" w:type="dxa"/>
          </w:tcPr>
          <w:p w14:paraId="1D00C9E7" w14:textId="77777777" w:rsidR="003072B3" w:rsidRDefault="003072B3">
            <w:pPr>
              <w:pStyle w:val="TableParagraph"/>
              <w:spacing w:before="32"/>
              <w:ind w:right="96"/>
              <w:jc w:val="right"/>
              <w:rPr>
                <w:sz w:val="24"/>
              </w:rPr>
            </w:pPr>
            <w:r>
              <w:rPr>
                <w:spacing w:val="-2"/>
                <w:sz w:val="24"/>
              </w:rPr>
              <w:t>3,664,006</w:t>
            </w:r>
          </w:p>
        </w:tc>
      </w:tr>
      <w:tr w:rsidR="003072B3" w14:paraId="227527ED" w14:textId="77777777">
        <w:trPr>
          <w:trHeight w:val="359"/>
        </w:trPr>
        <w:tc>
          <w:tcPr>
            <w:tcW w:w="4855" w:type="dxa"/>
          </w:tcPr>
          <w:p w14:paraId="5700FC90" w14:textId="77777777" w:rsidR="003072B3" w:rsidRDefault="003072B3">
            <w:pPr>
              <w:pStyle w:val="TableParagraph"/>
              <w:ind w:left="107"/>
              <w:rPr>
                <w:sz w:val="24"/>
              </w:rPr>
            </w:pPr>
            <w:r>
              <w:rPr>
                <w:sz w:val="24"/>
              </w:rPr>
              <w:t>Total</w:t>
            </w:r>
            <w:r>
              <w:rPr>
                <w:spacing w:val="-6"/>
                <w:sz w:val="24"/>
              </w:rPr>
              <w:t xml:space="preserve"> </w:t>
            </w:r>
            <w:r>
              <w:rPr>
                <w:spacing w:val="-2"/>
                <w:sz w:val="24"/>
              </w:rPr>
              <w:t>expenses</w:t>
            </w:r>
          </w:p>
        </w:tc>
        <w:tc>
          <w:tcPr>
            <w:tcW w:w="2160" w:type="dxa"/>
          </w:tcPr>
          <w:p w14:paraId="5BE605B0" w14:textId="77777777" w:rsidR="003072B3" w:rsidRDefault="003072B3">
            <w:pPr>
              <w:pStyle w:val="TableParagraph"/>
              <w:ind w:right="97"/>
              <w:jc w:val="right"/>
              <w:rPr>
                <w:sz w:val="24"/>
              </w:rPr>
            </w:pPr>
            <w:r>
              <w:rPr>
                <w:spacing w:val="-2"/>
                <w:sz w:val="24"/>
              </w:rPr>
              <w:t>35,239,185</w:t>
            </w:r>
          </w:p>
        </w:tc>
      </w:tr>
    </w:tbl>
    <w:p w14:paraId="038973A9" w14:textId="77777777" w:rsidR="003072B3" w:rsidRDefault="003072B3">
      <w:pPr>
        <w:pStyle w:val="BodyText"/>
        <w:spacing w:before="92"/>
        <w:rPr>
          <w:b/>
        </w:rPr>
      </w:pPr>
    </w:p>
    <w:p w14:paraId="4B26D596" w14:textId="77777777" w:rsidR="003072B3" w:rsidRDefault="003072B3" w:rsidP="00A570B3">
      <w:pPr>
        <w:keepNext/>
        <w:keepLines/>
        <w:ind w:left="273" w:right="273"/>
        <w:jc w:val="center"/>
        <w:rPr>
          <w:b/>
        </w:rPr>
      </w:pPr>
      <w:r>
        <w:rPr>
          <w:b/>
        </w:rPr>
        <w:lastRenderedPageBreak/>
        <w:t>Change</w:t>
      </w:r>
      <w:r>
        <w:rPr>
          <w:b/>
          <w:spacing w:val="-3"/>
        </w:rPr>
        <w:t xml:space="preserve"> </w:t>
      </w:r>
      <w:r>
        <w:rPr>
          <w:b/>
        </w:rPr>
        <w:t>in</w:t>
      </w:r>
      <w:r>
        <w:rPr>
          <w:b/>
          <w:spacing w:val="-2"/>
        </w:rPr>
        <w:t xml:space="preserve"> </w:t>
      </w:r>
      <w:r>
        <w:rPr>
          <w:b/>
        </w:rPr>
        <w:t>Net</w:t>
      </w:r>
      <w:r>
        <w:rPr>
          <w:b/>
          <w:spacing w:val="-2"/>
        </w:rPr>
        <w:t xml:space="preserve"> Assets</w:t>
      </w:r>
    </w:p>
    <w:p w14:paraId="2BDCC85D" w14:textId="77777777" w:rsidR="003072B3" w:rsidRDefault="003072B3" w:rsidP="00A570B3">
      <w:pPr>
        <w:pStyle w:val="BodyText"/>
        <w:keepNext/>
        <w:keepLines/>
        <w:spacing w:before="5"/>
        <w:rPr>
          <w:b/>
          <w:sz w:val="10"/>
        </w:rPr>
      </w:pPr>
    </w:p>
    <w:tbl>
      <w:tblPr>
        <w:tblW w:w="0" w:type="auto"/>
        <w:tblInd w:w="1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55"/>
        <w:gridCol w:w="2160"/>
      </w:tblGrid>
      <w:tr w:rsidR="003072B3" w14:paraId="55EDC1C3" w14:textId="77777777">
        <w:trPr>
          <w:trHeight w:val="360"/>
        </w:trPr>
        <w:tc>
          <w:tcPr>
            <w:tcW w:w="4855" w:type="dxa"/>
          </w:tcPr>
          <w:p w14:paraId="4FFF6EB4" w14:textId="77777777" w:rsidR="003072B3" w:rsidRDefault="003072B3" w:rsidP="00A570B3">
            <w:pPr>
              <w:pStyle w:val="TableParagraph"/>
              <w:keepNext/>
              <w:keepLines/>
              <w:ind w:left="9"/>
              <w:jc w:val="center"/>
              <w:rPr>
                <w:sz w:val="24"/>
              </w:rPr>
            </w:pPr>
            <w:r>
              <w:rPr>
                <w:spacing w:val="-2"/>
                <w:sz w:val="24"/>
              </w:rPr>
              <w:t>Description</w:t>
            </w:r>
          </w:p>
        </w:tc>
        <w:tc>
          <w:tcPr>
            <w:tcW w:w="2160" w:type="dxa"/>
          </w:tcPr>
          <w:p w14:paraId="1546BDD8" w14:textId="77777777" w:rsidR="003072B3" w:rsidRDefault="003072B3" w:rsidP="00A570B3">
            <w:pPr>
              <w:pStyle w:val="TableParagraph"/>
              <w:keepNext/>
              <w:keepLines/>
              <w:ind w:left="485"/>
              <w:rPr>
                <w:sz w:val="24"/>
              </w:rPr>
            </w:pPr>
            <w:r>
              <w:rPr>
                <w:sz w:val="24"/>
              </w:rPr>
              <w:t>Amount</w:t>
            </w:r>
            <w:r>
              <w:rPr>
                <w:spacing w:val="-5"/>
                <w:sz w:val="24"/>
              </w:rPr>
              <w:t xml:space="preserve"> ($)</w:t>
            </w:r>
          </w:p>
        </w:tc>
      </w:tr>
      <w:tr w:rsidR="003072B3" w14:paraId="577574C7" w14:textId="77777777">
        <w:trPr>
          <w:trHeight w:val="359"/>
        </w:trPr>
        <w:tc>
          <w:tcPr>
            <w:tcW w:w="4855" w:type="dxa"/>
          </w:tcPr>
          <w:p w14:paraId="1D2F3BD2" w14:textId="77777777" w:rsidR="003072B3" w:rsidRDefault="003072B3" w:rsidP="00A570B3">
            <w:pPr>
              <w:pStyle w:val="TableParagraph"/>
              <w:keepNext/>
              <w:keepLines/>
              <w:ind w:left="107"/>
              <w:rPr>
                <w:sz w:val="24"/>
              </w:rPr>
            </w:pPr>
            <w:r>
              <w:rPr>
                <w:sz w:val="24"/>
              </w:rPr>
              <w:t>Change</w:t>
            </w:r>
            <w:r>
              <w:rPr>
                <w:spacing w:val="-3"/>
                <w:sz w:val="24"/>
              </w:rPr>
              <w:t xml:space="preserve"> </w:t>
            </w:r>
            <w:r>
              <w:rPr>
                <w:sz w:val="24"/>
              </w:rPr>
              <w:t>in</w:t>
            </w:r>
            <w:r>
              <w:rPr>
                <w:spacing w:val="-3"/>
                <w:sz w:val="24"/>
              </w:rPr>
              <w:t xml:space="preserve"> </w:t>
            </w:r>
            <w:r>
              <w:rPr>
                <w:sz w:val="24"/>
              </w:rPr>
              <w:t>Net</w:t>
            </w:r>
            <w:r>
              <w:rPr>
                <w:spacing w:val="-3"/>
                <w:sz w:val="24"/>
              </w:rPr>
              <w:t xml:space="preserve"> </w:t>
            </w:r>
            <w:r>
              <w:rPr>
                <w:sz w:val="24"/>
              </w:rPr>
              <w:t>Assets</w:t>
            </w:r>
            <w:r>
              <w:rPr>
                <w:spacing w:val="-3"/>
                <w:sz w:val="24"/>
              </w:rPr>
              <w:t xml:space="preserve"> </w:t>
            </w:r>
            <w:r>
              <w:rPr>
                <w:sz w:val="24"/>
              </w:rPr>
              <w:t>from</w:t>
            </w:r>
            <w:r>
              <w:rPr>
                <w:spacing w:val="-3"/>
                <w:sz w:val="24"/>
              </w:rPr>
              <w:t xml:space="preserve"> </w:t>
            </w:r>
            <w:r>
              <w:rPr>
                <w:spacing w:val="-2"/>
                <w:sz w:val="24"/>
              </w:rPr>
              <w:t>Operations</w:t>
            </w:r>
          </w:p>
        </w:tc>
        <w:tc>
          <w:tcPr>
            <w:tcW w:w="2160" w:type="dxa"/>
          </w:tcPr>
          <w:p w14:paraId="3816A2EF" w14:textId="45391074" w:rsidR="003072B3" w:rsidRDefault="00EC744A" w:rsidP="00A570B3">
            <w:pPr>
              <w:pStyle w:val="TableParagraph"/>
              <w:keepNext/>
              <w:keepLines/>
              <w:ind w:right="96"/>
              <w:jc w:val="right"/>
              <w:rPr>
                <w:sz w:val="24"/>
              </w:rPr>
            </w:pPr>
            <w:r>
              <w:rPr>
                <w:spacing w:val="-2"/>
                <w:sz w:val="24"/>
              </w:rPr>
              <w:t>-</w:t>
            </w:r>
            <w:r w:rsidR="003072B3">
              <w:rPr>
                <w:spacing w:val="-2"/>
                <w:sz w:val="24"/>
              </w:rPr>
              <w:t>8,873,647)</w:t>
            </w:r>
          </w:p>
        </w:tc>
      </w:tr>
      <w:tr w:rsidR="003072B3" w14:paraId="700937EE" w14:textId="77777777">
        <w:trPr>
          <w:trHeight w:val="359"/>
        </w:trPr>
        <w:tc>
          <w:tcPr>
            <w:tcW w:w="4855" w:type="dxa"/>
          </w:tcPr>
          <w:p w14:paraId="500DDAD9" w14:textId="77777777" w:rsidR="003072B3" w:rsidRDefault="003072B3" w:rsidP="00A570B3">
            <w:pPr>
              <w:pStyle w:val="TableParagraph"/>
              <w:keepNext/>
              <w:keepLines/>
              <w:ind w:left="107"/>
              <w:rPr>
                <w:sz w:val="24"/>
              </w:rPr>
            </w:pPr>
            <w:r>
              <w:rPr>
                <w:sz w:val="24"/>
              </w:rPr>
              <w:t>Non-Operating</w:t>
            </w:r>
            <w:r>
              <w:rPr>
                <w:spacing w:val="-7"/>
                <w:sz w:val="24"/>
              </w:rPr>
              <w:t xml:space="preserve"> </w:t>
            </w:r>
            <w:r>
              <w:rPr>
                <w:sz w:val="24"/>
              </w:rPr>
              <w:t>Activity</w:t>
            </w:r>
            <w:r>
              <w:rPr>
                <w:spacing w:val="-7"/>
                <w:sz w:val="24"/>
              </w:rPr>
              <w:t xml:space="preserve"> </w:t>
            </w:r>
            <w:r>
              <w:rPr>
                <w:sz w:val="24"/>
              </w:rPr>
              <w:t>(investment</w:t>
            </w:r>
            <w:r>
              <w:rPr>
                <w:spacing w:val="-7"/>
                <w:sz w:val="24"/>
              </w:rPr>
              <w:t xml:space="preserve"> </w:t>
            </w:r>
            <w:r>
              <w:rPr>
                <w:spacing w:val="-2"/>
                <w:sz w:val="24"/>
              </w:rPr>
              <w:t>alloc.)</w:t>
            </w:r>
          </w:p>
        </w:tc>
        <w:tc>
          <w:tcPr>
            <w:tcW w:w="2160" w:type="dxa"/>
          </w:tcPr>
          <w:p w14:paraId="3E918788" w14:textId="77777777" w:rsidR="003072B3" w:rsidRDefault="003072B3" w:rsidP="00A570B3">
            <w:pPr>
              <w:pStyle w:val="TableParagraph"/>
              <w:keepNext/>
              <w:keepLines/>
              <w:ind w:right="94"/>
              <w:jc w:val="right"/>
              <w:rPr>
                <w:sz w:val="24"/>
              </w:rPr>
            </w:pPr>
            <w:r>
              <w:rPr>
                <w:spacing w:val="-2"/>
                <w:sz w:val="24"/>
              </w:rPr>
              <w:t>3,719,477</w:t>
            </w:r>
          </w:p>
        </w:tc>
      </w:tr>
      <w:tr w:rsidR="003072B3" w14:paraId="293CDBFA" w14:textId="77777777">
        <w:trPr>
          <w:trHeight w:val="360"/>
        </w:trPr>
        <w:tc>
          <w:tcPr>
            <w:tcW w:w="4855" w:type="dxa"/>
          </w:tcPr>
          <w:p w14:paraId="2CB3A943" w14:textId="77777777" w:rsidR="003072B3" w:rsidRDefault="003072B3" w:rsidP="00A570B3">
            <w:pPr>
              <w:pStyle w:val="TableParagraph"/>
              <w:keepNext/>
              <w:keepLines/>
              <w:ind w:left="107"/>
              <w:rPr>
                <w:sz w:val="24"/>
              </w:rPr>
            </w:pPr>
            <w:r>
              <w:rPr>
                <w:sz w:val="24"/>
              </w:rPr>
              <w:t>Non-Operating</w:t>
            </w:r>
            <w:r>
              <w:rPr>
                <w:spacing w:val="-8"/>
                <w:sz w:val="24"/>
              </w:rPr>
              <w:t xml:space="preserve"> </w:t>
            </w:r>
            <w:r>
              <w:rPr>
                <w:sz w:val="24"/>
              </w:rPr>
              <w:t>Activity</w:t>
            </w:r>
            <w:r>
              <w:rPr>
                <w:spacing w:val="-8"/>
                <w:sz w:val="24"/>
              </w:rPr>
              <w:t xml:space="preserve"> </w:t>
            </w:r>
            <w:r>
              <w:rPr>
                <w:sz w:val="24"/>
              </w:rPr>
              <w:t>(bank</w:t>
            </w:r>
            <w:r>
              <w:rPr>
                <w:spacing w:val="-7"/>
                <w:sz w:val="24"/>
              </w:rPr>
              <w:t xml:space="preserve"> </w:t>
            </w:r>
            <w:r>
              <w:rPr>
                <w:spacing w:val="-2"/>
                <w:sz w:val="24"/>
              </w:rPr>
              <w:t>interest)</w:t>
            </w:r>
          </w:p>
        </w:tc>
        <w:tc>
          <w:tcPr>
            <w:tcW w:w="2160" w:type="dxa"/>
          </w:tcPr>
          <w:p w14:paraId="0371364D" w14:textId="77777777" w:rsidR="003072B3" w:rsidRDefault="003072B3" w:rsidP="00A570B3">
            <w:pPr>
              <w:pStyle w:val="TableParagraph"/>
              <w:keepNext/>
              <w:keepLines/>
              <w:ind w:right="96"/>
              <w:jc w:val="right"/>
              <w:rPr>
                <w:sz w:val="24"/>
              </w:rPr>
            </w:pPr>
            <w:r>
              <w:rPr>
                <w:spacing w:val="-2"/>
                <w:sz w:val="24"/>
              </w:rPr>
              <w:t>105,235</w:t>
            </w:r>
          </w:p>
        </w:tc>
      </w:tr>
      <w:tr w:rsidR="003072B3" w14:paraId="0AAE8E45" w14:textId="77777777">
        <w:trPr>
          <w:trHeight w:val="359"/>
        </w:trPr>
        <w:tc>
          <w:tcPr>
            <w:tcW w:w="4855" w:type="dxa"/>
          </w:tcPr>
          <w:p w14:paraId="1ECFBB8C" w14:textId="77777777" w:rsidR="003072B3" w:rsidRDefault="003072B3" w:rsidP="00A570B3">
            <w:pPr>
              <w:pStyle w:val="TableParagraph"/>
              <w:keepNext/>
              <w:keepLines/>
              <w:ind w:left="107"/>
              <w:rPr>
                <w:sz w:val="24"/>
              </w:rPr>
            </w:pPr>
            <w:r>
              <w:rPr>
                <w:sz w:val="24"/>
              </w:rPr>
              <w:t>Total</w:t>
            </w:r>
            <w:r>
              <w:rPr>
                <w:spacing w:val="-8"/>
                <w:sz w:val="24"/>
              </w:rPr>
              <w:t xml:space="preserve"> </w:t>
            </w:r>
            <w:r>
              <w:rPr>
                <w:sz w:val="24"/>
              </w:rPr>
              <w:t>non-operating</w:t>
            </w:r>
            <w:r>
              <w:rPr>
                <w:spacing w:val="-8"/>
                <w:sz w:val="24"/>
              </w:rPr>
              <w:t xml:space="preserve"> </w:t>
            </w:r>
            <w:r>
              <w:rPr>
                <w:spacing w:val="-2"/>
                <w:sz w:val="24"/>
              </w:rPr>
              <w:t>activity</w:t>
            </w:r>
          </w:p>
        </w:tc>
        <w:tc>
          <w:tcPr>
            <w:tcW w:w="2160" w:type="dxa"/>
          </w:tcPr>
          <w:p w14:paraId="225AA667" w14:textId="77777777" w:rsidR="003072B3" w:rsidRDefault="003072B3" w:rsidP="00A570B3">
            <w:pPr>
              <w:pStyle w:val="TableParagraph"/>
              <w:keepNext/>
              <w:keepLines/>
              <w:ind w:right="97"/>
              <w:jc w:val="right"/>
              <w:rPr>
                <w:sz w:val="24"/>
              </w:rPr>
            </w:pPr>
            <w:r>
              <w:rPr>
                <w:spacing w:val="-2"/>
                <w:sz w:val="24"/>
              </w:rPr>
              <w:t>3,824,712</w:t>
            </w:r>
          </w:p>
        </w:tc>
      </w:tr>
      <w:tr w:rsidR="003072B3" w14:paraId="2962278F" w14:textId="77777777">
        <w:trPr>
          <w:trHeight w:val="359"/>
        </w:trPr>
        <w:tc>
          <w:tcPr>
            <w:tcW w:w="4855" w:type="dxa"/>
          </w:tcPr>
          <w:p w14:paraId="6594A02A" w14:textId="77777777" w:rsidR="003072B3" w:rsidRDefault="003072B3" w:rsidP="00A570B3">
            <w:pPr>
              <w:pStyle w:val="TableParagraph"/>
              <w:keepNext/>
              <w:keepLines/>
              <w:ind w:left="107"/>
              <w:rPr>
                <w:sz w:val="24"/>
              </w:rPr>
            </w:pPr>
            <w:r>
              <w:rPr>
                <w:sz w:val="24"/>
              </w:rPr>
              <w:t>Change</w:t>
            </w:r>
            <w:r>
              <w:rPr>
                <w:spacing w:val="-2"/>
                <w:sz w:val="24"/>
              </w:rPr>
              <w:t xml:space="preserve"> </w:t>
            </w:r>
            <w:r>
              <w:rPr>
                <w:sz w:val="24"/>
              </w:rPr>
              <w:t>in</w:t>
            </w:r>
            <w:r>
              <w:rPr>
                <w:spacing w:val="-2"/>
                <w:sz w:val="24"/>
              </w:rPr>
              <w:t xml:space="preserve"> </w:t>
            </w:r>
            <w:r>
              <w:rPr>
                <w:sz w:val="24"/>
              </w:rPr>
              <w:t>Net</w:t>
            </w:r>
            <w:r>
              <w:rPr>
                <w:spacing w:val="-2"/>
                <w:sz w:val="24"/>
              </w:rPr>
              <w:t xml:space="preserve"> Assets</w:t>
            </w:r>
          </w:p>
        </w:tc>
        <w:tc>
          <w:tcPr>
            <w:tcW w:w="2160" w:type="dxa"/>
          </w:tcPr>
          <w:p w14:paraId="11D166D1" w14:textId="2C33AA4D" w:rsidR="003072B3" w:rsidRDefault="00EC744A" w:rsidP="00A570B3">
            <w:pPr>
              <w:pStyle w:val="TableParagraph"/>
              <w:keepNext/>
              <w:keepLines/>
              <w:ind w:right="95"/>
              <w:jc w:val="right"/>
              <w:rPr>
                <w:sz w:val="24"/>
              </w:rPr>
            </w:pPr>
            <w:r>
              <w:rPr>
                <w:spacing w:val="-2"/>
                <w:sz w:val="24"/>
              </w:rPr>
              <w:t>-</w:t>
            </w:r>
            <w:r w:rsidR="003072B3">
              <w:rPr>
                <w:spacing w:val="-2"/>
                <w:sz w:val="24"/>
              </w:rPr>
              <w:t>5,048,935</w:t>
            </w:r>
          </w:p>
        </w:tc>
      </w:tr>
      <w:tr w:rsidR="003072B3" w14:paraId="0D555B29" w14:textId="77777777">
        <w:trPr>
          <w:trHeight w:val="360"/>
        </w:trPr>
        <w:tc>
          <w:tcPr>
            <w:tcW w:w="4855" w:type="dxa"/>
          </w:tcPr>
          <w:p w14:paraId="3594654D" w14:textId="77777777" w:rsidR="003072B3" w:rsidRDefault="003072B3" w:rsidP="00A570B3">
            <w:pPr>
              <w:pStyle w:val="TableParagraph"/>
              <w:keepNext/>
              <w:keepLines/>
              <w:ind w:left="107"/>
              <w:rPr>
                <w:sz w:val="24"/>
              </w:rPr>
            </w:pPr>
            <w:r>
              <w:rPr>
                <w:sz w:val="24"/>
              </w:rPr>
              <w:t>Net</w:t>
            </w:r>
            <w:r>
              <w:rPr>
                <w:spacing w:val="-2"/>
                <w:sz w:val="24"/>
              </w:rPr>
              <w:t xml:space="preserve"> </w:t>
            </w:r>
            <w:r>
              <w:rPr>
                <w:sz w:val="24"/>
              </w:rPr>
              <w:t>Assets,</w:t>
            </w:r>
            <w:r>
              <w:rPr>
                <w:spacing w:val="-2"/>
                <w:sz w:val="24"/>
              </w:rPr>
              <w:t xml:space="preserve"> </w:t>
            </w:r>
            <w:r>
              <w:rPr>
                <w:sz w:val="24"/>
              </w:rPr>
              <w:t>beginning</w:t>
            </w:r>
            <w:r>
              <w:rPr>
                <w:spacing w:val="-2"/>
                <w:sz w:val="24"/>
              </w:rPr>
              <w:t xml:space="preserve"> </w:t>
            </w:r>
            <w:r>
              <w:rPr>
                <w:sz w:val="24"/>
              </w:rPr>
              <w:t>of</w:t>
            </w:r>
            <w:r>
              <w:rPr>
                <w:spacing w:val="-2"/>
                <w:sz w:val="24"/>
              </w:rPr>
              <w:t xml:space="preserve"> </w:t>
            </w:r>
            <w:r>
              <w:rPr>
                <w:spacing w:val="-4"/>
                <w:sz w:val="24"/>
              </w:rPr>
              <w:t>year</w:t>
            </w:r>
          </w:p>
        </w:tc>
        <w:tc>
          <w:tcPr>
            <w:tcW w:w="2160" w:type="dxa"/>
          </w:tcPr>
          <w:p w14:paraId="18FF1856" w14:textId="77777777" w:rsidR="003072B3" w:rsidRDefault="003072B3" w:rsidP="00A570B3">
            <w:pPr>
              <w:pStyle w:val="TableParagraph"/>
              <w:keepNext/>
              <w:keepLines/>
              <w:ind w:right="94"/>
              <w:jc w:val="right"/>
              <w:rPr>
                <w:sz w:val="24"/>
              </w:rPr>
            </w:pPr>
            <w:r>
              <w:rPr>
                <w:spacing w:val="-2"/>
                <w:sz w:val="24"/>
              </w:rPr>
              <w:t>44,203,272</w:t>
            </w:r>
          </w:p>
        </w:tc>
      </w:tr>
      <w:tr w:rsidR="003072B3" w14:paraId="637B86DA" w14:textId="77777777">
        <w:trPr>
          <w:trHeight w:val="359"/>
        </w:trPr>
        <w:tc>
          <w:tcPr>
            <w:tcW w:w="4855" w:type="dxa"/>
          </w:tcPr>
          <w:p w14:paraId="1E96E50D" w14:textId="77777777" w:rsidR="003072B3" w:rsidRDefault="003072B3" w:rsidP="00A570B3">
            <w:pPr>
              <w:pStyle w:val="TableParagraph"/>
              <w:keepNext/>
              <w:keepLines/>
              <w:ind w:left="107"/>
              <w:rPr>
                <w:sz w:val="24"/>
              </w:rPr>
            </w:pPr>
            <w:r>
              <w:rPr>
                <w:sz w:val="24"/>
              </w:rPr>
              <w:t>Net</w:t>
            </w:r>
            <w:r>
              <w:rPr>
                <w:spacing w:val="-1"/>
                <w:sz w:val="24"/>
              </w:rPr>
              <w:t xml:space="preserve"> </w:t>
            </w:r>
            <w:r>
              <w:rPr>
                <w:sz w:val="24"/>
              </w:rPr>
              <w:t>Assets, end</w:t>
            </w:r>
            <w:r>
              <w:rPr>
                <w:spacing w:val="-1"/>
                <w:sz w:val="24"/>
              </w:rPr>
              <w:t xml:space="preserve"> </w:t>
            </w:r>
            <w:r>
              <w:rPr>
                <w:sz w:val="24"/>
              </w:rPr>
              <w:t xml:space="preserve">of </w:t>
            </w:r>
            <w:r>
              <w:rPr>
                <w:spacing w:val="-4"/>
                <w:sz w:val="24"/>
              </w:rPr>
              <w:t>year</w:t>
            </w:r>
          </w:p>
        </w:tc>
        <w:tc>
          <w:tcPr>
            <w:tcW w:w="2160" w:type="dxa"/>
          </w:tcPr>
          <w:p w14:paraId="1DDDDD32" w14:textId="77777777" w:rsidR="003072B3" w:rsidRDefault="003072B3" w:rsidP="00A570B3">
            <w:pPr>
              <w:pStyle w:val="TableParagraph"/>
              <w:keepNext/>
              <w:keepLines/>
              <w:ind w:right="94"/>
              <w:jc w:val="right"/>
              <w:rPr>
                <w:sz w:val="24"/>
              </w:rPr>
            </w:pPr>
            <w:r>
              <w:rPr>
                <w:spacing w:val="-2"/>
                <w:sz w:val="24"/>
              </w:rPr>
              <w:t>39,154,337</w:t>
            </w:r>
          </w:p>
        </w:tc>
      </w:tr>
    </w:tbl>
    <w:p w14:paraId="14F1422C" w14:textId="77777777" w:rsidR="003072B3" w:rsidRDefault="003072B3" w:rsidP="00A570B3">
      <w:pPr>
        <w:pStyle w:val="TableParagraph"/>
        <w:keepNext/>
        <w:keepLines/>
        <w:jc w:val="right"/>
        <w:rPr>
          <w:sz w:val="24"/>
        </w:rPr>
        <w:sectPr w:rsidR="003072B3" w:rsidSect="003072B3">
          <w:pgSz w:w="12240" w:h="15840"/>
          <w:pgMar w:top="660" w:right="720" w:bottom="1260" w:left="1080" w:header="0" w:footer="1064" w:gutter="0"/>
          <w:cols w:space="720"/>
        </w:sectPr>
      </w:pPr>
    </w:p>
    <w:p w14:paraId="068457D2" w14:textId="77777777" w:rsidR="003072B3" w:rsidRDefault="003072B3">
      <w:pPr>
        <w:spacing w:before="63"/>
        <w:ind w:left="273" w:right="273"/>
        <w:jc w:val="center"/>
        <w:rPr>
          <w:b/>
        </w:rPr>
      </w:pPr>
      <w:r>
        <w:rPr>
          <w:b/>
        </w:rPr>
        <w:lastRenderedPageBreak/>
        <w:t>Statement</w:t>
      </w:r>
      <w:r>
        <w:rPr>
          <w:b/>
          <w:spacing w:val="-1"/>
        </w:rPr>
        <w:t xml:space="preserve"> </w:t>
      </w:r>
      <w:r>
        <w:rPr>
          <w:b/>
        </w:rPr>
        <w:t xml:space="preserve">of Functional </w:t>
      </w:r>
      <w:r>
        <w:rPr>
          <w:b/>
          <w:spacing w:val="-2"/>
        </w:rPr>
        <w:t>Expenses</w:t>
      </w:r>
    </w:p>
    <w:p w14:paraId="1E29D1DB" w14:textId="77777777" w:rsidR="003072B3" w:rsidRDefault="003072B3">
      <w:pPr>
        <w:pStyle w:val="BodyText"/>
        <w:spacing w:before="240"/>
        <w:ind w:left="2900" w:right="1786" w:hanging="1347"/>
      </w:pPr>
      <w:r>
        <w:t>PaintCare</w:t>
      </w:r>
      <w:r>
        <w:rPr>
          <w:spacing w:val="-6"/>
        </w:rPr>
        <w:t xml:space="preserve"> </w:t>
      </w:r>
      <w:r>
        <w:t>Inc.</w:t>
      </w:r>
      <w:r>
        <w:rPr>
          <w:spacing w:val="-6"/>
        </w:rPr>
        <w:t xml:space="preserve"> </w:t>
      </w:r>
      <w:r>
        <w:t>–</w:t>
      </w:r>
      <w:r>
        <w:rPr>
          <w:spacing w:val="-6"/>
        </w:rPr>
        <w:t xml:space="preserve"> </w:t>
      </w:r>
      <w:r>
        <w:t>California</w:t>
      </w:r>
      <w:r>
        <w:rPr>
          <w:spacing w:val="-6"/>
        </w:rPr>
        <w:t xml:space="preserve"> </w:t>
      </w:r>
      <w:r>
        <w:t>Architectural</w:t>
      </w:r>
      <w:r>
        <w:rPr>
          <w:spacing w:val="-6"/>
        </w:rPr>
        <w:t xml:space="preserve"> </w:t>
      </w:r>
      <w:r>
        <w:t>Paint</w:t>
      </w:r>
      <w:r>
        <w:rPr>
          <w:spacing w:val="-6"/>
        </w:rPr>
        <w:t xml:space="preserve"> </w:t>
      </w:r>
      <w:r>
        <w:t>Recovery</w:t>
      </w:r>
      <w:r>
        <w:rPr>
          <w:spacing w:val="-6"/>
        </w:rPr>
        <w:t xml:space="preserve"> </w:t>
      </w:r>
      <w:r>
        <w:t>Program for the Year Ended December 31, 2025</w:t>
      </w:r>
    </w:p>
    <w:p w14:paraId="45648BBC" w14:textId="77777777" w:rsidR="003072B3" w:rsidRDefault="003072B3">
      <w:pPr>
        <w:pStyle w:val="BodyText"/>
        <w:spacing w:before="8"/>
        <w:rPr>
          <w:sz w:val="13"/>
        </w:rPr>
      </w:pP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00"/>
        <w:gridCol w:w="2335"/>
        <w:gridCol w:w="2160"/>
        <w:gridCol w:w="1872"/>
      </w:tblGrid>
      <w:tr w:rsidR="003072B3" w14:paraId="0371B9DE" w14:textId="77777777" w:rsidTr="00A570B3">
        <w:trPr>
          <w:trHeight w:val="595"/>
        </w:trPr>
        <w:tc>
          <w:tcPr>
            <w:tcW w:w="3600" w:type="dxa"/>
          </w:tcPr>
          <w:p w14:paraId="3D518895" w14:textId="77777777" w:rsidR="003072B3" w:rsidRDefault="003072B3">
            <w:pPr>
              <w:pStyle w:val="TableParagraph"/>
              <w:spacing w:before="150"/>
              <w:ind w:left="1199"/>
              <w:rPr>
                <w:sz w:val="24"/>
              </w:rPr>
            </w:pPr>
            <w:r>
              <w:rPr>
                <w:spacing w:val="-2"/>
                <w:sz w:val="24"/>
              </w:rPr>
              <w:t>Description</w:t>
            </w:r>
          </w:p>
        </w:tc>
        <w:tc>
          <w:tcPr>
            <w:tcW w:w="2335" w:type="dxa"/>
          </w:tcPr>
          <w:p w14:paraId="7BF19B6F" w14:textId="77777777" w:rsidR="003072B3" w:rsidRDefault="003072B3">
            <w:pPr>
              <w:pStyle w:val="TableParagraph"/>
              <w:spacing w:before="1"/>
              <w:ind w:left="117"/>
              <w:jc w:val="center"/>
              <w:rPr>
                <w:sz w:val="24"/>
              </w:rPr>
            </w:pPr>
            <w:r>
              <w:rPr>
                <w:sz w:val="24"/>
              </w:rPr>
              <w:t>Program</w:t>
            </w:r>
            <w:r>
              <w:rPr>
                <w:spacing w:val="-6"/>
                <w:sz w:val="24"/>
              </w:rPr>
              <w:t xml:space="preserve"> </w:t>
            </w:r>
            <w:r>
              <w:rPr>
                <w:spacing w:val="-5"/>
                <w:sz w:val="24"/>
              </w:rPr>
              <w:t>and</w:t>
            </w:r>
          </w:p>
          <w:p w14:paraId="7EE4F352" w14:textId="77777777" w:rsidR="003072B3" w:rsidRDefault="003072B3">
            <w:pPr>
              <w:pStyle w:val="TableParagraph"/>
              <w:spacing w:before="22"/>
              <w:ind w:left="115" w:right="-15"/>
              <w:jc w:val="center"/>
              <w:rPr>
                <w:sz w:val="24"/>
              </w:rPr>
            </w:pPr>
            <w:r>
              <w:rPr>
                <w:sz w:val="24"/>
              </w:rPr>
              <w:t>Delivery</w:t>
            </w:r>
            <w:r>
              <w:rPr>
                <w:spacing w:val="-7"/>
                <w:sz w:val="24"/>
              </w:rPr>
              <w:t xml:space="preserve"> </w:t>
            </w:r>
            <w:r>
              <w:rPr>
                <w:sz w:val="24"/>
              </w:rPr>
              <w:t>Services</w:t>
            </w:r>
            <w:r>
              <w:rPr>
                <w:spacing w:val="-7"/>
                <w:sz w:val="24"/>
              </w:rPr>
              <w:t xml:space="preserve"> </w:t>
            </w:r>
            <w:r>
              <w:rPr>
                <w:spacing w:val="-5"/>
                <w:sz w:val="24"/>
              </w:rPr>
              <w:t>($)</w:t>
            </w:r>
          </w:p>
        </w:tc>
        <w:tc>
          <w:tcPr>
            <w:tcW w:w="2160" w:type="dxa"/>
          </w:tcPr>
          <w:p w14:paraId="305796B0" w14:textId="77777777" w:rsidR="003072B3" w:rsidRDefault="003072B3">
            <w:pPr>
              <w:pStyle w:val="TableParagraph"/>
              <w:spacing w:before="1"/>
              <w:ind w:left="10" w:right="2"/>
              <w:jc w:val="center"/>
              <w:rPr>
                <w:sz w:val="24"/>
              </w:rPr>
            </w:pPr>
            <w:r>
              <w:rPr>
                <w:sz w:val="24"/>
              </w:rPr>
              <w:t>General</w:t>
            </w:r>
            <w:r>
              <w:rPr>
                <w:spacing w:val="-6"/>
                <w:sz w:val="24"/>
              </w:rPr>
              <w:t xml:space="preserve"> </w:t>
            </w:r>
            <w:r>
              <w:rPr>
                <w:spacing w:val="-5"/>
                <w:sz w:val="24"/>
              </w:rPr>
              <w:t>and</w:t>
            </w:r>
          </w:p>
          <w:p w14:paraId="2B3CA831" w14:textId="77777777" w:rsidR="003072B3" w:rsidRDefault="003072B3">
            <w:pPr>
              <w:pStyle w:val="TableParagraph"/>
              <w:spacing w:before="22"/>
              <w:ind w:left="10"/>
              <w:jc w:val="center"/>
              <w:rPr>
                <w:sz w:val="24"/>
              </w:rPr>
            </w:pPr>
            <w:r>
              <w:rPr>
                <w:sz w:val="24"/>
              </w:rPr>
              <w:t>Administrative</w:t>
            </w:r>
            <w:r>
              <w:rPr>
                <w:spacing w:val="-13"/>
                <w:sz w:val="24"/>
              </w:rPr>
              <w:t xml:space="preserve"> </w:t>
            </w:r>
            <w:r>
              <w:rPr>
                <w:spacing w:val="-5"/>
                <w:sz w:val="24"/>
              </w:rPr>
              <w:t>($)</w:t>
            </w:r>
          </w:p>
        </w:tc>
        <w:tc>
          <w:tcPr>
            <w:tcW w:w="1872" w:type="dxa"/>
          </w:tcPr>
          <w:p w14:paraId="510D39DD" w14:textId="77777777" w:rsidR="003072B3" w:rsidRDefault="003072B3">
            <w:pPr>
              <w:pStyle w:val="TableParagraph"/>
              <w:spacing w:before="150"/>
              <w:ind w:left="488"/>
              <w:rPr>
                <w:sz w:val="24"/>
              </w:rPr>
            </w:pPr>
            <w:r>
              <w:rPr>
                <w:sz w:val="24"/>
              </w:rPr>
              <w:t>Total</w:t>
            </w:r>
            <w:r>
              <w:rPr>
                <w:spacing w:val="-4"/>
                <w:sz w:val="24"/>
              </w:rPr>
              <w:t xml:space="preserve"> </w:t>
            </w:r>
            <w:r>
              <w:rPr>
                <w:spacing w:val="-5"/>
                <w:sz w:val="24"/>
              </w:rPr>
              <w:t>($)</w:t>
            </w:r>
          </w:p>
        </w:tc>
      </w:tr>
      <w:tr w:rsidR="003072B3" w14:paraId="686529B9" w14:textId="77777777" w:rsidTr="00A570B3">
        <w:trPr>
          <w:trHeight w:val="575"/>
        </w:trPr>
        <w:tc>
          <w:tcPr>
            <w:tcW w:w="3600" w:type="dxa"/>
          </w:tcPr>
          <w:p w14:paraId="3CF42050" w14:textId="77777777" w:rsidR="003072B3" w:rsidRDefault="003072B3">
            <w:pPr>
              <w:pStyle w:val="TableParagraph"/>
              <w:spacing w:before="139"/>
              <w:ind w:left="107"/>
              <w:rPr>
                <w:sz w:val="24"/>
              </w:rPr>
            </w:pPr>
            <w:r>
              <w:rPr>
                <w:sz w:val="24"/>
              </w:rPr>
              <w:t>Salaries</w:t>
            </w:r>
            <w:r>
              <w:rPr>
                <w:spacing w:val="-5"/>
                <w:sz w:val="24"/>
              </w:rPr>
              <w:t xml:space="preserve"> </w:t>
            </w:r>
            <w:r>
              <w:rPr>
                <w:sz w:val="24"/>
              </w:rPr>
              <w:t>and</w:t>
            </w:r>
            <w:r>
              <w:rPr>
                <w:spacing w:val="-5"/>
                <w:sz w:val="24"/>
              </w:rPr>
              <w:t xml:space="preserve"> </w:t>
            </w:r>
            <w:r>
              <w:rPr>
                <w:sz w:val="24"/>
              </w:rPr>
              <w:t>related</w:t>
            </w:r>
            <w:r>
              <w:rPr>
                <w:spacing w:val="-5"/>
                <w:sz w:val="24"/>
              </w:rPr>
              <w:t xml:space="preserve"> </w:t>
            </w:r>
            <w:r>
              <w:rPr>
                <w:spacing w:val="-2"/>
                <w:sz w:val="24"/>
              </w:rPr>
              <w:t>benefits</w:t>
            </w:r>
          </w:p>
        </w:tc>
        <w:tc>
          <w:tcPr>
            <w:tcW w:w="2335" w:type="dxa"/>
          </w:tcPr>
          <w:p w14:paraId="7C886C68" w14:textId="77777777" w:rsidR="003072B3" w:rsidRDefault="003072B3">
            <w:pPr>
              <w:pStyle w:val="TableParagraph"/>
              <w:spacing w:before="139"/>
              <w:ind w:right="96"/>
              <w:jc w:val="right"/>
              <w:rPr>
                <w:sz w:val="24"/>
              </w:rPr>
            </w:pPr>
            <w:r>
              <w:rPr>
                <w:spacing w:val="-2"/>
                <w:sz w:val="24"/>
              </w:rPr>
              <w:t>1,068,413</w:t>
            </w:r>
          </w:p>
        </w:tc>
        <w:tc>
          <w:tcPr>
            <w:tcW w:w="2160" w:type="dxa"/>
          </w:tcPr>
          <w:p w14:paraId="18B3DFB3" w14:textId="77777777" w:rsidR="003072B3" w:rsidRDefault="003072B3">
            <w:pPr>
              <w:pStyle w:val="TableParagraph"/>
              <w:spacing w:before="139"/>
              <w:ind w:right="96"/>
              <w:jc w:val="right"/>
              <w:rPr>
                <w:sz w:val="24"/>
              </w:rPr>
            </w:pPr>
            <w:r>
              <w:rPr>
                <w:spacing w:val="-10"/>
                <w:sz w:val="24"/>
              </w:rPr>
              <w:t>0</w:t>
            </w:r>
          </w:p>
        </w:tc>
        <w:tc>
          <w:tcPr>
            <w:tcW w:w="1872" w:type="dxa"/>
          </w:tcPr>
          <w:p w14:paraId="47998A8D" w14:textId="77777777" w:rsidR="003072B3" w:rsidRDefault="003072B3">
            <w:pPr>
              <w:pStyle w:val="TableParagraph"/>
              <w:spacing w:before="139"/>
              <w:ind w:right="96"/>
              <w:jc w:val="right"/>
              <w:rPr>
                <w:sz w:val="24"/>
              </w:rPr>
            </w:pPr>
            <w:r>
              <w:rPr>
                <w:spacing w:val="-2"/>
                <w:sz w:val="24"/>
              </w:rPr>
              <w:t>1,068,413</w:t>
            </w:r>
          </w:p>
        </w:tc>
      </w:tr>
      <w:tr w:rsidR="003072B3" w14:paraId="60B1C801" w14:textId="77777777" w:rsidTr="00A570B3">
        <w:trPr>
          <w:trHeight w:val="576"/>
        </w:trPr>
        <w:tc>
          <w:tcPr>
            <w:tcW w:w="3600" w:type="dxa"/>
          </w:tcPr>
          <w:p w14:paraId="0BFE8AA2" w14:textId="77777777" w:rsidR="003072B3" w:rsidRDefault="003072B3">
            <w:pPr>
              <w:pStyle w:val="TableParagraph"/>
              <w:spacing w:before="140"/>
              <w:ind w:left="107"/>
              <w:rPr>
                <w:sz w:val="24"/>
              </w:rPr>
            </w:pPr>
            <w:r>
              <w:rPr>
                <w:sz w:val="24"/>
              </w:rPr>
              <w:t>Collection</w:t>
            </w:r>
            <w:r>
              <w:rPr>
                <w:spacing w:val="-8"/>
                <w:sz w:val="24"/>
              </w:rPr>
              <w:t xml:space="preserve"> </w:t>
            </w:r>
            <w:r>
              <w:rPr>
                <w:spacing w:val="-2"/>
                <w:sz w:val="24"/>
              </w:rPr>
              <w:t>support</w:t>
            </w:r>
          </w:p>
        </w:tc>
        <w:tc>
          <w:tcPr>
            <w:tcW w:w="2335" w:type="dxa"/>
          </w:tcPr>
          <w:p w14:paraId="3F1915F5" w14:textId="77777777" w:rsidR="003072B3" w:rsidRDefault="003072B3">
            <w:pPr>
              <w:pStyle w:val="TableParagraph"/>
              <w:spacing w:before="140"/>
              <w:ind w:right="96"/>
              <w:jc w:val="right"/>
              <w:rPr>
                <w:sz w:val="24"/>
              </w:rPr>
            </w:pPr>
            <w:r>
              <w:rPr>
                <w:spacing w:val="-2"/>
                <w:sz w:val="24"/>
              </w:rPr>
              <w:t>3,350,910</w:t>
            </w:r>
          </w:p>
        </w:tc>
        <w:tc>
          <w:tcPr>
            <w:tcW w:w="2160" w:type="dxa"/>
          </w:tcPr>
          <w:p w14:paraId="406C3F2E" w14:textId="77777777" w:rsidR="003072B3" w:rsidRDefault="003072B3">
            <w:pPr>
              <w:pStyle w:val="TableParagraph"/>
              <w:spacing w:before="140"/>
              <w:ind w:right="96"/>
              <w:jc w:val="right"/>
              <w:rPr>
                <w:sz w:val="24"/>
              </w:rPr>
            </w:pPr>
            <w:r>
              <w:rPr>
                <w:spacing w:val="-10"/>
                <w:sz w:val="24"/>
              </w:rPr>
              <w:t>0</w:t>
            </w:r>
          </w:p>
        </w:tc>
        <w:tc>
          <w:tcPr>
            <w:tcW w:w="1872" w:type="dxa"/>
          </w:tcPr>
          <w:p w14:paraId="13C0A620" w14:textId="77777777" w:rsidR="003072B3" w:rsidRDefault="003072B3">
            <w:pPr>
              <w:pStyle w:val="TableParagraph"/>
              <w:spacing w:before="140"/>
              <w:ind w:right="97"/>
              <w:jc w:val="right"/>
              <w:rPr>
                <w:sz w:val="24"/>
              </w:rPr>
            </w:pPr>
            <w:r>
              <w:rPr>
                <w:spacing w:val="-2"/>
                <w:sz w:val="24"/>
              </w:rPr>
              <w:t>3,350,910</w:t>
            </w:r>
          </w:p>
        </w:tc>
      </w:tr>
      <w:tr w:rsidR="003072B3" w14:paraId="3B182870" w14:textId="77777777" w:rsidTr="00A570B3">
        <w:trPr>
          <w:trHeight w:val="575"/>
        </w:trPr>
        <w:tc>
          <w:tcPr>
            <w:tcW w:w="3600" w:type="dxa"/>
          </w:tcPr>
          <w:p w14:paraId="1F52B8EA" w14:textId="77777777" w:rsidR="003072B3" w:rsidRDefault="003072B3">
            <w:pPr>
              <w:pStyle w:val="TableParagraph"/>
              <w:spacing w:before="139"/>
              <w:ind w:left="107"/>
              <w:rPr>
                <w:sz w:val="24"/>
              </w:rPr>
            </w:pPr>
            <w:r>
              <w:rPr>
                <w:sz w:val="24"/>
              </w:rPr>
              <w:t>Transportation</w:t>
            </w:r>
            <w:r>
              <w:rPr>
                <w:spacing w:val="-8"/>
                <w:sz w:val="24"/>
              </w:rPr>
              <w:t xml:space="preserve"> </w:t>
            </w:r>
            <w:r>
              <w:rPr>
                <w:sz w:val="24"/>
              </w:rPr>
              <w:t>and</w:t>
            </w:r>
            <w:r>
              <w:rPr>
                <w:spacing w:val="-7"/>
                <w:sz w:val="24"/>
              </w:rPr>
              <w:t xml:space="preserve"> </w:t>
            </w:r>
            <w:r>
              <w:rPr>
                <w:spacing w:val="-2"/>
                <w:sz w:val="24"/>
              </w:rPr>
              <w:t>processing</w:t>
            </w:r>
          </w:p>
        </w:tc>
        <w:tc>
          <w:tcPr>
            <w:tcW w:w="2335" w:type="dxa"/>
          </w:tcPr>
          <w:p w14:paraId="438CA7B9" w14:textId="77777777" w:rsidR="003072B3" w:rsidRDefault="003072B3">
            <w:pPr>
              <w:pStyle w:val="TableParagraph"/>
              <w:spacing w:before="139"/>
              <w:ind w:right="96"/>
              <w:jc w:val="right"/>
              <w:rPr>
                <w:sz w:val="24"/>
              </w:rPr>
            </w:pPr>
            <w:r>
              <w:rPr>
                <w:spacing w:val="-2"/>
                <w:sz w:val="24"/>
              </w:rPr>
              <w:t>23,065,884</w:t>
            </w:r>
          </w:p>
        </w:tc>
        <w:tc>
          <w:tcPr>
            <w:tcW w:w="2160" w:type="dxa"/>
          </w:tcPr>
          <w:p w14:paraId="060B3F53" w14:textId="77777777" w:rsidR="003072B3" w:rsidRDefault="003072B3">
            <w:pPr>
              <w:pStyle w:val="TableParagraph"/>
              <w:spacing w:before="139"/>
              <w:ind w:right="95"/>
              <w:jc w:val="right"/>
              <w:rPr>
                <w:sz w:val="24"/>
              </w:rPr>
            </w:pPr>
            <w:r>
              <w:rPr>
                <w:spacing w:val="-10"/>
                <w:sz w:val="24"/>
              </w:rPr>
              <w:t>0</w:t>
            </w:r>
          </w:p>
        </w:tc>
        <w:tc>
          <w:tcPr>
            <w:tcW w:w="1872" w:type="dxa"/>
          </w:tcPr>
          <w:p w14:paraId="788901D4" w14:textId="77777777" w:rsidR="003072B3" w:rsidRDefault="003072B3">
            <w:pPr>
              <w:pStyle w:val="TableParagraph"/>
              <w:spacing w:before="139"/>
              <w:ind w:right="96"/>
              <w:jc w:val="right"/>
              <w:rPr>
                <w:sz w:val="24"/>
              </w:rPr>
            </w:pPr>
            <w:r>
              <w:rPr>
                <w:spacing w:val="-2"/>
                <w:sz w:val="24"/>
              </w:rPr>
              <w:t>23,065,884</w:t>
            </w:r>
          </w:p>
        </w:tc>
      </w:tr>
      <w:tr w:rsidR="003072B3" w14:paraId="3F0F53F4" w14:textId="77777777" w:rsidTr="00A570B3">
        <w:trPr>
          <w:trHeight w:val="575"/>
        </w:trPr>
        <w:tc>
          <w:tcPr>
            <w:tcW w:w="3600" w:type="dxa"/>
          </w:tcPr>
          <w:p w14:paraId="28D42549" w14:textId="77777777" w:rsidR="003072B3" w:rsidRDefault="003072B3">
            <w:pPr>
              <w:pStyle w:val="TableParagraph"/>
              <w:spacing w:before="139"/>
              <w:ind w:left="107"/>
              <w:rPr>
                <w:sz w:val="24"/>
              </w:rPr>
            </w:pPr>
            <w:r>
              <w:rPr>
                <w:spacing w:val="-2"/>
                <w:sz w:val="24"/>
              </w:rPr>
              <w:t>Communications</w:t>
            </w:r>
          </w:p>
        </w:tc>
        <w:tc>
          <w:tcPr>
            <w:tcW w:w="2335" w:type="dxa"/>
          </w:tcPr>
          <w:p w14:paraId="6DA717C4" w14:textId="77777777" w:rsidR="003072B3" w:rsidRDefault="003072B3">
            <w:pPr>
              <w:pStyle w:val="TableParagraph"/>
              <w:spacing w:before="139"/>
              <w:ind w:right="96"/>
              <w:jc w:val="right"/>
              <w:rPr>
                <w:sz w:val="24"/>
              </w:rPr>
            </w:pPr>
            <w:r>
              <w:rPr>
                <w:spacing w:val="-2"/>
                <w:sz w:val="24"/>
              </w:rPr>
              <w:t>3,403,922</w:t>
            </w:r>
          </w:p>
        </w:tc>
        <w:tc>
          <w:tcPr>
            <w:tcW w:w="2160" w:type="dxa"/>
          </w:tcPr>
          <w:p w14:paraId="3E47A786" w14:textId="77777777" w:rsidR="003072B3" w:rsidRDefault="003072B3">
            <w:pPr>
              <w:pStyle w:val="TableParagraph"/>
              <w:spacing w:before="139"/>
              <w:ind w:right="96"/>
              <w:jc w:val="right"/>
              <w:rPr>
                <w:sz w:val="24"/>
              </w:rPr>
            </w:pPr>
            <w:r>
              <w:rPr>
                <w:spacing w:val="-10"/>
                <w:sz w:val="24"/>
              </w:rPr>
              <w:t>0</w:t>
            </w:r>
          </w:p>
        </w:tc>
        <w:tc>
          <w:tcPr>
            <w:tcW w:w="1872" w:type="dxa"/>
          </w:tcPr>
          <w:p w14:paraId="5DF29A1E" w14:textId="77777777" w:rsidR="003072B3" w:rsidRDefault="003072B3">
            <w:pPr>
              <w:pStyle w:val="TableParagraph"/>
              <w:spacing w:before="139"/>
              <w:ind w:right="97"/>
              <w:jc w:val="right"/>
              <w:rPr>
                <w:sz w:val="24"/>
              </w:rPr>
            </w:pPr>
            <w:r>
              <w:rPr>
                <w:spacing w:val="-2"/>
                <w:sz w:val="24"/>
              </w:rPr>
              <w:t>3,403,922</w:t>
            </w:r>
          </w:p>
        </w:tc>
      </w:tr>
      <w:tr w:rsidR="003072B3" w14:paraId="543437B3" w14:textId="77777777" w:rsidTr="00A570B3">
        <w:trPr>
          <w:trHeight w:val="595"/>
        </w:trPr>
        <w:tc>
          <w:tcPr>
            <w:tcW w:w="3600" w:type="dxa"/>
          </w:tcPr>
          <w:p w14:paraId="4A14966D" w14:textId="77777777" w:rsidR="003072B3" w:rsidRDefault="003072B3">
            <w:pPr>
              <w:pStyle w:val="TableParagraph"/>
              <w:spacing w:before="1"/>
              <w:ind w:left="107"/>
              <w:rPr>
                <w:sz w:val="24"/>
              </w:rPr>
            </w:pPr>
            <w:r>
              <w:rPr>
                <w:sz w:val="24"/>
              </w:rPr>
              <w:t>State</w:t>
            </w:r>
            <w:r>
              <w:rPr>
                <w:spacing w:val="-5"/>
                <w:sz w:val="24"/>
              </w:rPr>
              <w:t xml:space="preserve"> </w:t>
            </w:r>
            <w:r>
              <w:rPr>
                <w:sz w:val="24"/>
              </w:rPr>
              <w:t>agency</w:t>
            </w:r>
            <w:r>
              <w:rPr>
                <w:spacing w:val="-4"/>
                <w:sz w:val="24"/>
              </w:rPr>
              <w:t xml:space="preserve"> </w:t>
            </w:r>
            <w:r>
              <w:rPr>
                <w:spacing w:val="-2"/>
                <w:sz w:val="24"/>
              </w:rPr>
              <w:t>administration</w:t>
            </w:r>
          </w:p>
          <w:p w14:paraId="12DBA4D3" w14:textId="77777777" w:rsidR="003072B3" w:rsidRDefault="003072B3">
            <w:pPr>
              <w:pStyle w:val="TableParagraph"/>
              <w:spacing w:before="22"/>
              <w:ind w:left="107"/>
              <w:rPr>
                <w:sz w:val="24"/>
              </w:rPr>
            </w:pPr>
            <w:r>
              <w:rPr>
                <w:spacing w:val="-4"/>
                <w:sz w:val="24"/>
              </w:rPr>
              <w:t>fees</w:t>
            </w:r>
          </w:p>
        </w:tc>
        <w:tc>
          <w:tcPr>
            <w:tcW w:w="2335" w:type="dxa"/>
          </w:tcPr>
          <w:p w14:paraId="0F4EE23C" w14:textId="77777777" w:rsidR="003072B3" w:rsidRDefault="003072B3">
            <w:pPr>
              <w:pStyle w:val="TableParagraph"/>
              <w:spacing w:before="150"/>
              <w:ind w:right="96"/>
              <w:jc w:val="right"/>
              <w:rPr>
                <w:sz w:val="24"/>
              </w:rPr>
            </w:pPr>
            <w:r>
              <w:rPr>
                <w:spacing w:val="-2"/>
                <w:sz w:val="24"/>
              </w:rPr>
              <w:t>465,207</w:t>
            </w:r>
          </w:p>
        </w:tc>
        <w:tc>
          <w:tcPr>
            <w:tcW w:w="2160" w:type="dxa"/>
          </w:tcPr>
          <w:p w14:paraId="6049D862" w14:textId="77777777" w:rsidR="003072B3" w:rsidRDefault="003072B3">
            <w:pPr>
              <w:pStyle w:val="TableParagraph"/>
              <w:spacing w:before="150"/>
              <w:ind w:right="96"/>
              <w:jc w:val="right"/>
              <w:rPr>
                <w:sz w:val="24"/>
              </w:rPr>
            </w:pPr>
            <w:r>
              <w:rPr>
                <w:spacing w:val="-10"/>
                <w:sz w:val="24"/>
              </w:rPr>
              <w:t>0</w:t>
            </w:r>
          </w:p>
        </w:tc>
        <w:tc>
          <w:tcPr>
            <w:tcW w:w="1872" w:type="dxa"/>
          </w:tcPr>
          <w:p w14:paraId="0BFF1779" w14:textId="77777777" w:rsidR="003072B3" w:rsidRDefault="003072B3">
            <w:pPr>
              <w:pStyle w:val="TableParagraph"/>
              <w:spacing w:before="150"/>
              <w:ind w:right="97"/>
              <w:jc w:val="right"/>
              <w:rPr>
                <w:sz w:val="24"/>
              </w:rPr>
            </w:pPr>
            <w:r>
              <w:rPr>
                <w:spacing w:val="-2"/>
                <w:sz w:val="24"/>
              </w:rPr>
              <w:t>465,207</w:t>
            </w:r>
          </w:p>
        </w:tc>
      </w:tr>
      <w:tr w:rsidR="003072B3" w14:paraId="2E6FA9B1" w14:textId="77777777" w:rsidTr="00A570B3">
        <w:trPr>
          <w:trHeight w:val="575"/>
        </w:trPr>
        <w:tc>
          <w:tcPr>
            <w:tcW w:w="3600" w:type="dxa"/>
          </w:tcPr>
          <w:p w14:paraId="7249B773" w14:textId="77777777" w:rsidR="003072B3" w:rsidRDefault="003072B3">
            <w:pPr>
              <w:pStyle w:val="TableParagraph"/>
              <w:spacing w:before="139"/>
              <w:ind w:left="107"/>
              <w:rPr>
                <w:sz w:val="24"/>
              </w:rPr>
            </w:pPr>
            <w:r>
              <w:rPr>
                <w:sz w:val="24"/>
              </w:rPr>
              <w:t>Professional</w:t>
            </w:r>
            <w:r>
              <w:rPr>
                <w:spacing w:val="-11"/>
                <w:sz w:val="24"/>
              </w:rPr>
              <w:t xml:space="preserve"> </w:t>
            </w:r>
            <w:r>
              <w:rPr>
                <w:spacing w:val="-4"/>
                <w:sz w:val="24"/>
              </w:rPr>
              <w:t>fees</w:t>
            </w:r>
          </w:p>
        </w:tc>
        <w:tc>
          <w:tcPr>
            <w:tcW w:w="2335" w:type="dxa"/>
          </w:tcPr>
          <w:p w14:paraId="110FA66C" w14:textId="77777777" w:rsidR="003072B3" w:rsidRDefault="003072B3">
            <w:pPr>
              <w:pStyle w:val="TableParagraph"/>
              <w:spacing w:before="139"/>
              <w:ind w:right="96"/>
              <w:jc w:val="right"/>
              <w:rPr>
                <w:sz w:val="24"/>
              </w:rPr>
            </w:pPr>
            <w:r>
              <w:rPr>
                <w:spacing w:val="-2"/>
                <w:sz w:val="24"/>
              </w:rPr>
              <w:t>79,357</w:t>
            </w:r>
          </w:p>
        </w:tc>
        <w:tc>
          <w:tcPr>
            <w:tcW w:w="2160" w:type="dxa"/>
          </w:tcPr>
          <w:p w14:paraId="20704970" w14:textId="77777777" w:rsidR="003072B3" w:rsidRDefault="003072B3">
            <w:pPr>
              <w:pStyle w:val="TableParagraph"/>
              <w:spacing w:before="139"/>
              <w:ind w:right="96"/>
              <w:jc w:val="right"/>
              <w:rPr>
                <w:sz w:val="24"/>
              </w:rPr>
            </w:pPr>
            <w:r>
              <w:rPr>
                <w:spacing w:val="-10"/>
                <w:sz w:val="24"/>
              </w:rPr>
              <w:t>0</w:t>
            </w:r>
          </w:p>
        </w:tc>
        <w:tc>
          <w:tcPr>
            <w:tcW w:w="1872" w:type="dxa"/>
          </w:tcPr>
          <w:p w14:paraId="0EBE1D1D" w14:textId="77777777" w:rsidR="003072B3" w:rsidRDefault="003072B3">
            <w:pPr>
              <w:pStyle w:val="TableParagraph"/>
              <w:spacing w:before="139"/>
              <w:ind w:right="96"/>
              <w:jc w:val="right"/>
              <w:rPr>
                <w:sz w:val="24"/>
              </w:rPr>
            </w:pPr>
            <w:r>
              <w:rPr>
                <w:spacing w:val="-2"/>
                <w:sz w:val="24"/>
              </w:rPr>
              <w:t>79,357</w:t>
            </w:r>
          </w:p>
        </w:tc>
      </w:tr>
      <w:tr w:rsidR="003072B3" w14:paraId="65613F08" w14:textId="77777777" w:rsidTr="00A570B3">
        <w:trPr>
          <w:trHeight w:val="576"/>
        </w:trPr>
        <w:tc>
          <w:tcPr>
            <w:tcW w:w="3600" w:type="dxa"/>
          </w:tcPr>
          <w:p w14:paraId="0CCDC212" w14:textId="77777777" w:rsidR="003072B3" w:rsidRDefault="003072B3">
            <w:pPr>
              <w:pStyle w:val="TableParagraph"/>
              <w:spacing w:before="140"/>
              <w:ind w:left="107"/>
              <w:rPr>
                <w:sz w:val="24"/>
              </w:rPr>
            </w:pPr>
            <w:r>
              <w:rPr>
                <w:spacing w:val="-2"/>
                <w:sz w:val="24"/>
              </w:rPr>
              <w:t>Travel</w:t>
            </w:r>
          </w:p>
        </w:tc>
        <w:tc>
          <w:tcPr>
            <w:tcW w:w="2335" w:type="dxa"/>
          </w:tcPr>
          <w:p w14:paraId="4C9AED0D" w14:textId="77777777" w:rsidR="003072B3" w:rsidRDefault="003072B3">
            <w:pPr>
              <w:pStyle w:val="TableParagraph"/>
              <w:spacing w:before="140"/>
              <w:ind w:right="96"/>
              <w:jc w:val="right"/>
              <w:rPr>
                <w:sz w:val="24"/>
              </w:rPr>
            </w:pPr>
            <w:r>
              <w:rPr>
                <w:spacing w:val="-2"/>
                <w:sz w:val="24"/>
              </w:rPr>
              <w:t>127,274</w:t>
            </w:r>
          </w:p>
        </w:tc>
        <w:tc>
          <w:tcPr>
            <w:tcW w:w="2160" w:type="dxa"/>
          </w:tcPr>
          <w:p w14:paraId="6E84F49F" w14:textId="77777777" w:rsidR="003072B3" w:rsidRDefault="003072B3">
            <w:pPr>
              <w:pStyle w:val="TableParagraph"/>
              <w:spacing w:before="140"/>
              <w:ind w:right="95"/>
              <w:jc w:val="right"/>
              <w:rPr>
                <w:sz w:val="24"/>
              </w:rPr>
            </w:pPr>
            <w:r>
              <w:rPr>
                <w:spacing w:val="-10"/>
                <w:sz w:val="24"/>
              </w:rPr>
              <w:t>0</w:t>
            </w:r>
          </w:p>
        </w:tc>
        <w:tc>
          <w:tcPr>
            <w:tcW w:w="1872" w:type="dxa"/>
          </w:tcPr>
          <w:p w14:paraId="7DA95CFD" w14:textId="77777777" w:rsidR="003072B3" w:rsidRDefault="003072B3">
            <w:pPr>
              <w:pStyle w:val="TableParagraph"/>
              <w:spacing w:before="140"/>
              <w:ind w:right="96"/>
              <w:jc w:val="right"/>
              <w:rPr>
                <w:sz w:val="24"/>
              </w:rPr>
            </w:pPr>
            <w:r>
              <w:rPr>
                <w:spacing w:val="-2"/>
                <w:sz w:val="24"/>
              </w:rPr>
              <w:t>127,274</w:t>
            </w:r>
          </w:p>
        </w:tc>
      </w:tr>
      <w:tr w:rsidR="003072B3" w14:paraId="040731EA" w14:textId="77777777" w:rsidTr="00A570B3">
        <w:trPr>
          <w:trHeight w:val="575"/>
        </w:trPr>
        <w:tc>
          <w:tcPr>
            <w:tcW w:w="3600" w:type="dxa"/>
          </w:tcPr>
          <w:p w14:paraId="5EBC101D" w14:textId="77777777" w:rsidR="003072B3" w:rsidRDefault="003072B3">
            <w:pPr>
              <w:pStyle w:val="TableParagraph"/>
              <w:spacing w:before="139"/>
              <w:ind w:left="107"/>
              <w:rPr>
                <w:sz w:val="24"/>
              </w:rPr>
            </w:pPr>
            <w:r>
              <w:rPr>
                <w:spacing w:val="-2"/>
                <w:sz w:val="24"/>
              </w:rPr>
              <w:t>Meetings</w:t>
            </w:r>
          </w:p>
        </w:tc>
        <w:tc>
          <w:tcPr>
            <w:tcW w:w="2335" w:type="dxa"/>
          </w:tcPr>
          <w:p w14:paraId="6FC30C30" w14:textId="77777777" w:rsidR="003072B3" w:rsidRDefault="003072B3">
            <w:pPr>
              <w:pStyle w:val="TableParagraph"/>
              <w:spacing w:before="139"/>
              <w:ind w:right="96"/>
              <w:jc w:val="right"/>
              <w:rPr>
                <w:sz w:val="24"/>
              </w:rPr>
            </w:pPr>
            <w:r>
              <w:rPr>
                <w:spacing w:val="-2"/>
                <w:sz w:val="24"/>
              </w:rPr>
              <w:t>5,466</w:t>
            </w:r>
          </w:p>
        </w:tc>
        <w:tc>
          <w:tcPr>
            <w:tcW w:w="2160" w:type="dxa"/>
          </w:tcPr>
          <w:p w14:paraId="28B77D9B" w14:textId="77777777" w:rsidR="003072B3" w:rsidRDefault="003072B3">
            <w:pPr>
              <w:pStyle w:val="TableParagraph"/>
              <w:spacing w:before="139"/>
              <w:ind w:right="96"/>
              <w:jc w:val="right"/>
              <w:rPr>
                <w:sz w:val="24"/>
              </w:rPr>
            </w:pPr>
            <w:r>
              <w:rPr>
                <w:spacing w:val="-10"/>
                <w:sz w:val="24"/>
              </w:rPr>
              <w:t>0</w:t>
            </w:r>
          </w:p>
        </w:tc>
        <w:tc>
          <w:tcPr>
            <w:tcW w:w="1872" w:type="dxa"/>
          </w:tcPr>
          <w:p w14:paraId="225A7A01" w14:textId="77777777" w:rsidR="003072B3" w:rsidRDefault="003072B3">
            <w:pPr>
              <w:pStyle w:val="TableParagraph"/>
              <w:spacing w:before="139"/>
              <w:ind w:right="96"/>
              <w:jc w:val="right"/>
              <w:rPr>
                <w:sz w:val="24"/>
              </w:rPr>
            </w:pPr>
            <w:r>
              <w:rPr>
                <w:spacing w:val="-2"/>
                <w:sz w:val="24"/>
              </w:rPr>
              <w:t>5,466</w:t>
            </w:r>
          </w:p>
        </w:tc>
      </w:tr>
      <w:tr w:rsidR="003072B3" w14:paraId="27AE9A79" w14:textId="77777777" w:rsidTr="00A570B3">
        <w:trPr>
          <w:trHeight w:val="575"/>
        </w:trPr>
        <w:tc>
          <w:tcPr>
            <w:tcW w:w="3600" w:type="dxa"/>
          </w:tcPr>
          <w:p w14:paraId="23127E4E" w14:textId="77777777" w:rsidR="003072B3" w:rsidRDefault="003072B3">
            <w:pPr>
              <w:pStyle w:val="TableParagraph"/>
              <w:spacing w:before="139"/>
              <w:ind w:left="107"/>
              <w:rPr>
                <w:sz w:val="24"/>
              </w:rPr>
            </w:pPr>
            <w:r>
              <w:rPr>
                <w:sz w:val="24"/>
              </w:rPr>
              <w:t>Office</w:t>
            </w:r>
            <w:r>
              <w:rPr>
                <w:spacing w:val="-5"/>
                <w:sz w:val="24"/>
              </w:rPr>
              <w:t xml:space="preserve"> </w:t>
            </w:r>
            <w:r>
              <w:rPr>
                <w:sz w:val="24"/>
              </w:rPr>
              <w:t>and</w:t>
            </w:r>
            <w:r>
              <w:rPr>
                <w:spacing w:val="-4"/>
                <w:sz w:val="24"/>
              </w:rPr>
              <w:t xml:space="preserve"> </w:t>
            </w:r>
            <w:r>
              <w:rPr>
                <w:spacing w:val="-2"/>
                <w:sz w:val="24"/>
              </w:rPr>
              <w:t>supplies</w:t>
            </w:r>
          </w:p>
        </w:tc>
        <w:tc>
          <w:tcPr>
            <w:tcW w:w="2335" w:type="dxa"/>
          </w:tcPr>
          <w:p w14:paraId="178434D4" w14:textId="77777777" w:rsidR="003072B3" w:rsidRDefault="003072B3">
            <w:pPr>
              <w:pStyle w:val="TableParagraph"/>
              <w:spacing w:before="139"/>
              <w:ind w:right="96"/>
              <w:jc w:val="right"/>
              <w:rPr>
                <w:sz w:val="24"/>
              </w:rPr>
            </w:pPr>
            <w:r>
              <w:rPr>
                <w:spacing w:val="-2"/>
                <w:sz w:val="24"/>
              </w:rPr>
              <w:t>8,746</w:t>
            </w:r>
          </w:p>
        </w:tc>
        <w:tc>
          <w:tcPr>
            <w:tcW w:w="2160" w:type="dxa"/>
          </w:tcPr>
          <w:p w14:paraId="45EB6F39" w14:textId="77777777" w:rsidR="003072B3" w:rsidRDefault="003072B3">
            <w:pPr>
              <w:pStyle w:val="TableParagraph"/>
              <w:spacing w:before="139"/>
              <w:ind w:right="96"/>
              <w:jc w:val="right"/>
              <w:rPr>
                <w:sz w:val="24"/>
              </w:rPr>
            </w:pPr>
            <w:r>
              <w:rPr>
                <w:spacing w:val="-10"/>
                <w:sz w:val="24"/>
              </w:rPr>
              <w:t>0</w:t>
            </w:r>
          </w:p>
        </w:tc>
        <w:tc>
          <w:tcPr>
            <w:tcW w:w="1872" w:type="dxa"/>
          </w:tcPr>
          <w:p w14:paraId="7416BF1C" w14:textId="77777777" w:rsidR="003072B3" w:rsidRDefault="003072B3">
            <w:pPr>
              <w:pStyle w:val="TableParagraph"/>
              <w:spacing w:before="139"/>
              <w:ind w:right="95"/>
              <w:jc w:val="right"/>
              <w:rPr>
                <w:sz w:val="24"/>
              </w:rPr>
            </w:pPr>
            <w:r>
              <w:rPr>
                <w:spacing w:val="-2"/>
                <w:sz w:val="24"/>
              </w:rPr>
              <w:t>8,746</w:t>
            </w:r>
          </w:p>
        </w:tc>
      </w:tr>
      <w:tr w:rsidR="003072B3" w14:paraId="78BC3BD4" w14:textId="77777777" w:rsidTr="00A570B3">
        <w:trPr>
          <w:trHeight w:val="576"/>
        </w:trPr>
        <w:tc>
          <w:tcPr>
            <w:tcW w:w="3600" w:type="dxa"/>
          </w:tcPr>
          <w:p w14:paraId="7068CCD3" w14:textId="77777777" w:rsidR="003072B3" w:rsidRDefault="003072B3">
            <w:pPr>
              <w:pStyle w:val="TableParagraph"/>
              <w:spacing w:before="140"/>
              <w:ind w:left="107"/>
              <w:rPr>
                <w:sz w:val="24"/>
              </w:rPr>
            </w:pPr>
            <w:r>
              <w:rPr>
                <w:sz w:val="24"/>
              </w:rPr>
              <w:t>Allocation</w:t>
            </w:r>
            <w:r>
              <w:rPr>
                <w:spacing w:val="-6"/>
                <w:sz w:val="24"/>
              </w:rPr>
              <w:t xml:space="preserve"> </w:t>
            </w:r>
            <w:r>
              <w:rPr>
                <w:sz w:val="24"/>
              </w:rPr>
              <w:t>of</w:t>
            </w:r>
            <w:r>
              <w:rPr>
                <w:spacing w:val="-5"/>
                <w:sz w:val="24"/>
              </w:rPr>
              <w:t xml:space="preserve"> </w:t>
            </w:r>
            <w:r>
              <w:rPr>
                <w:sz w:val="24"/>
              </w:rPr>
              <w:t>corporate</w:t>
            </w:r>
            <w:r>
              <w:rPr>
                <w:spacing w:val="-5"/>
                <w:sz w:val="24"/>
              </w:rPr>
              <w:t xml:space="preserve"> </w:t>
            </w:r>
            <w:r>
              <w:rPr>
                <w:spacing w:val="-2"/>
                <w:sz w:val="24"/>
              </w:rPr>
              <w:t>activities</w:t>
            </w:r>
          </w:p>
        </w:tc>
        <w:tc>
          <w:tcPr>
            <w:tcW w:w="2335" w:type="dxa"/>
          </w:tcPr>
          <w:p w14:paraId="7F86B5AE" w14:textId="77777777" w:rsidR="003072B3" w:rsidRDefault="003072B3">
            <w:pPr>
              <w:pStyle w:val="TableParagraph"/>
              <w:spacing w:before="140"/>
              <w:ind w:right="94"/>
              <w:jc w:val="right"/>
              <w:rPr>
                <w:sz w:val="24"/>
              </w:rPr>
            </w:pPr>
            <w:r>
              <w:rPr>
                <w:spacing w:val="-10"/>
                <w:sz w:val="24"/>
              </w:rPr>
              <w:t>0</w:t>
            </w:r>
          </w:p>
        </w:tc>
        <w:tc>
          <w:tcPr>
            <w:tcW w:w="2160" w:type="dxa"/>
          </w:tcPr>
          <w:p w14:paraId="6DF4DE27" w14:textId="77777777" w:rsidR="003072B3" w:rsidRDefault="003072B3">
            <w:pPr>
              <w:pStyle w:val="TableParagraph"/>
              <w:spacing w:before="140"/>
              <w:ind w:right="95"/>
              <w:jc w:val="right"/>
              <w:rPr>
                <w:sz w:val="24"/>
              </w:rPr>
            </w:pPr>
            <w:r>
              <w:rPr>
                <w:spacing w:val="-2"/>
                <w:sz w:val="24"/>
              </w:rPr>
              <w:t>3,664,006</w:t>
            </w:r>
          </w:p>
        </w:tc>
        <w:tc>
          <w:tcPr>
            <w:tcW w:w="1872" w:type="dxa"/>
          </w:tcPr>
          <w:p w14:paraId="65FB6771" w14:textId="77777777" w:rsidR="003072B3" w:rsidRDefault="003072B3">
            <w:pPr>
              <w:pStyle w:val="TableParagraph"/>
              <w:spacing w:before="140"/>
              <w:ind w:right="96"/>
              <w:jc w:val="right"/>
              <w:rPr>
                <w:sz w:val="24"/>
              </w:rPr>
            </w:pPr>
            <w:r>
              <w:rPr>
                <w:spacing w:val="-2"/>
                <w:sz w:val="24"/>
              </w:rPr>
              <w:t>3,664,006</w:t>
            </w:r>
          </w:p>
        </w:tc>
      </w:tr>
      <w:tr w:rsidR="003072B3" w14:paraId="7D032329" w14:textId="77777777" w:rsidTr="00A570B3">
        <w:trPr>
          <w:trHeight w:val="575"/>
        </w:trPr>
        <w:tc>
          <w:tcPr>
            <w:tcW w:w="3600" w:type="dxa"/>
          </w:tcPr>
          <w:p w14:paraId="685035CA" w14:textId="77777777" w:rsidR="003072B3" w:rsidRDefault="003072B3">
            <w:pPr>
              <w:pStyle w:val="TableParagraph"/>
              <w:spacing w:before="139"/>
              <w:ind w:left="107"/>
              <w:rPr>
                <w:sz w:val="24"/>
              </w:rPr>
            </w:pPr>
            <w:r>
              <w:rPr>
                <w:sz w:val="24"/>
              </w:rPr>
              <w:t>Total</w:t>
            </w:r>
            <w:r>
              <w:rPr>
                <w:spacing w:val="-6"/>
                <w:sz w:val="24"/>
              </w:rPr>
              <w:t xml:space="preserve"> </w:t>
            </w:r>
            <w:r>
              <w:rPr>
                <w:spacing w:val="-2"/>
                <w:sz w:val="24"/>
              </w:rPr>
              <w:t>Expenses</w:t>
            </w:r>
          </w:p>
        </w:tc>
        <w:tc>
          <w:tcPr>
            <w:tcW w:w="2335" w:type="dxa"/>
          </w:tcPr>
          <w:p w14:paraId="682C774C" w14:textId="77777777" w:rsidR="003072B3" w:rsidRDefault="003072B3">
            <w:pPr>
              <w:pStyle w:val="TableParagraph"/>
              <w:spacing w:before="139"/>
              <w:ind w:right="96"/>
              <w:jc w:val="right"/>
              <w:rPr>
                <w:sz w:val="24"/>
              </w:rPr>
            </w:pPr>
            <w:r>
              <w:rPr>
                <w:spacing w:val="-2"/>
                <w:sz w:val="24"/>
              </w:rPr>
              <w:t>31,575,179</w:t>
            </w:r>
          </w:p>
        </w:tc>
        <w:tc>
          <w:tcPr>
            <w:tcW w:w="2160" w:type="dxa"/>
          </w:tcPr>
          <w:p w14:paraId="0CE9948D" w14:textId="77777777" w:rsidR="003072B3" w:rsidRDefault="003072B3">
            <w:pPr>
              <w:pStyle w:val="TableParagraph"/>
              <w:spacing w:before="139"/>
              <w:ind w:right="96"/>
              <w:jc w:val="right"/>
              <w:rPr>
                <w:sz w:val="24"/>
              </w:rPr>
            </w:pPr>
            <w:r>
              <w:rPr>
                <w:spacing w:val="-2"/>
                <w:sz w:val="24"/>
              </w:rPr>
              <w:t>3,664,006</w:t>
            </w:r>
          </w:p>
        </w:tc>
        <w:tc>
          <w:tcPr>
            <w:tcW w:w="1872" w:type="dxa"/>
          </w:tcPr>
          <w:p w14:paraId="77F494F3" w14:textId="77777777" w:rsidR="003072B3" w:rsidRDefault="003072B3">
            <w:pPr>
              <w:pStyle w:val="TableParagraph"/>
              <w:spacing w:before="139"/>
              <w:ind w:right="97"/>
              <w:jc w:val="right"/>
              <w:rPr>
                <w:sz w:val="24"/>
              </w:rPr>
            </w:pPr>
            <w:r>
              <w:rPr>
                <w:spacing w:val="-2"/>
                <w:sz w:val="24"/>
              </w:rPr>
              <w:t>35,239,185</w:t>
            </w:r>
          </w:p>
        </w:tc>
      </w:tr>
    </w:tbl>
    <w:p w14:paraId="7C68E9E1" w14:textId="77777777" w:rsidR="003072B3" w:rsidRDefault="003072B3">
      <w:pPr>
        <w:pStyle w:val="TableParagraph"/>
        <w:jc w:val="right"/>
        <w:rPr>
          <w:sz w:val="24"/>
        </w:rPr>
        <w:sectPr w:rsidR="003072B3" w:rsidSect="003072B3">
          <w:pgSz w:w="12240" w:h="15840"/>
          <w:pgMar w:top="660" w:right="720" w:bottom="1260" w:left="1080" w:header="0" w:footer="1064" w:gutter="0"/>
          <w:cols w:space="720"/>
        </w:sectPr>
      </w:pPr>
    </w:p>
    <w:p w14:paraId="5FE16508" w14:textId="77777777" w:rsidR="003072B3" w:rsidRPr="00B037A6" w:rsidRDefault="003072B3" w:rsidP="00B037A6">
      <w:pPr>
        <w:pStyle w:val="BodyText"/>
        <w:jc w:val="center"/>
        <w:rPr>
          <w:b/>
          <w:bCs/>
        </w:rPr>
      </w:pPr>
      <w:r w:rsidRPr="00B037A6">
        <w:rPr>
          <w:b/>
          <w:bCs/>
        </w:rPr>
        <w:lastRenderedPageBreak/>
        <w:t xml:space="preserve">Statement of Cash </w:t>
      </w:r>
      <w:r w:rsidRPr="00B037A6">
        <w:rPr>
          <w:b/>
          <w:bCs/>
          <w:spacing w:val="-2"/>
        </w:rPr>
        <w:t>Flows</w:t>
      </w:r>
    </w:p>
    <w:p w14:paraId="64EDCD54" w14:textId="77777777" w:rsidR="003072B3" w:rsidRDefault="003072B3">
      <w:pPr>
        <w:pStyle w:val="BodyText"/>
        <w:spacing w:before="240"/>
        <w:ind w:left="2900" w:right="1786" w:hanging="1347"/>
      </w:pPr>
      <w:r>
        <w:t>PaintCare</w:t>
      </w:r>
      <w:r>
        <w:rPr>
          <w:spacing w:val="-6"/>
        </w:rPr>
        <w:t xml:space="preserve"> </w:t>
      </w:r>
      <w:r>
        <w:t>Inc.</w:t>
      </w:r>
      <w:r>
        <w:rPr>
          <w:spacing w:val="-6"/>
        </w:rPr>
        <w:t xml:space="preserve"> </w:t>
      </w:r>
      <w:r>
        <w:t>–</w:t>
      </w:r>
      <w:r>
        <w:rPr>
          <w:spacing w:val="-6"/>
        </w:rPr>
        <w:t xml:space="preserve"> </w:t>
      </w:r>
      <w:r>
        <w:t>California</w:t>
      </w:r>
      <w:r>
        <w:rPr>
          <w:spacing w:val="-6"/>
        </w:rPr>
        <w:t xml:space="preserve"> </w:t>
      </w:r>
      <w:r>
        <w:t>Architectural</w:t>
      </w:r>
      <w:r>
        <w:rPr>
          <w:spacing w:val="-6"/>
        </w:rPr>
        <w:t xml:space="preserve"> </w:t>
      </w:r>
      <w:r>
        <w:t>Paint</w:t>
      </w:r>
      <w:r>
        <w:rPr>
          <w:spacing w:val="-6"/>
        </w:rPr>
        <w:t xml:space="preserve"> </w:t>
      </w:r>
      <w:r>
        <w:t>Recovery</w:t>
      </w:r>
      <w:r>
        <w:rPr>
          <w:spacing w:val="-6"/>
        </w:rPr>
        <w:t xml:space="preserve"> </w:t>
      </w:r>
      <w:r>
        <w:t>Program for the Year Ended December 31, 2025</w:t>
      </w:r>
    </w:p>
    <w:p w14:paraId="11EAFF29" w14:textId="77777777" w:rsidR="003072B3" w:rsidRDefault="003072B3">
      <w:pPr>
        <w:pStyle w:val="BodyText"/>
        <w:spacing w:before="8"/>
        <w:rPr>
          <w:sz w:val="13"/>
        </w:rPr>
      </w:pPr>
    </w:p>
    <w:tbl>
      <w:tblPr>
        <w:tblW w:w="0" w:type="auto"/>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12"/>
        <w:gridCol w:w="2160"/>
      </w:tblGrid>
      <w:tr w:rsidR="003072B3" w14:paraId="0FD30D63" w14:textId="77777777" w:rsidTr="00A570B3">
        <w:trPr>
          <w:trHeight w:val="720"/>
        </w:trPr>
        <w:tc>
          <w:tcPr>
            <w:tcW w:w="6912" w:type="dxa"/>
          </w:tcPr>
          <w:p w14:paraId="7F4B9418" w14:textId="77777777" w:rsidR="003072B3" w:rsidRDefault="003072B3">
            <w:pPr>
              <w:pStyle w:val="TableParagraph"/>
              <w:spacing w:before="212"/>
              <w:ind w:left="1487"/>
              <w:rPr>
                <w:sz w:val="24"/>
              </w:rPr>
            </w:pPr>
            <w:r>
              <w:rPr>
                <w:sz w:val="24"/>
              </w:rPr>
              <w:t>Cash</w:t>
            </w:r>
            <w:r>
              <w:rPr>
                <w:spacing w:val="-5"/>
                <w:sz w:val="24"/>
              </w:rPr>
              <w:t xml:space="preserve"> </w:t>
            </w:r>
            <w:r>
              <w:rPr>
                <w:sz w:val="24"/>
              </w:rPr>
              <w:t>Flows</w:t>
            </w:r>
            <w:r>
              <w:rPr>
                <w:spacing w:val="-4"/>
                <w:sz w:val="24"/>
              </w:rPr>
              <w:t xml:space="preserve"> </w:t>
            </w:r>
            <w:r>
              <w:rPr>
                <w:sz w:val="24"/>
              </w:rPr>
              <w:t>from</w:t>
            </w:r>
            <w:r>
              <w:rPr>
                <w:spacing w:val="-5"/>
                <w:sz w:val="24"/>
              </w:rPr>
              <w:t xml:space="preserve"> </w:t>
            </w:r>
            <w:r>
              <w:rPr>
                <w:sz w:val="24"/>
              </w:rPr>
              <w:t>Operating</w:t>
            </w:r>
            <w:r>
              <w:rPr>
                <w:spacing w:val="-4"/>
                <w:sz w:val="24"/>
              </w:rPr>
              <w:t xml:space="preserve"> </w:t>
            </w:r>
            <w:r>
              <w:rPr>
                <w:spacing w:val="-2"/>
                <w:sz w:val="24"/>
              </w:rPr>
              <w:t>Activities</w:t>
            </w:r>
          </w:p>
        </w:tc>
        <w:tc>
          <w:tcPr>
            <w:tcW w:w="2160" w:type="dxa"/>
          </w:tcPr>
          <w:p w14:paraId="117D5282" w14:textId="77777777" w:rsidR="003072B3" w:rsidRDefault="003072B3">
            <w:pPr>
              <w:pStyle w:val="TableParagraph"/>
              <w:spacing w:before="212"/>
              <w:ind w:left="486"/>
              <w:rPr>
                <w:sz w:val="24"/>
              </w:rPr>
            </w:pPr>
            <w:r>
              <w:rPr>
                <w:sz w:val="24"/>
              </w:rPr>
              <w:t>Amount</w:t>
            </w:r>
            <w:r>
              <w:rPr>
                <w:spacing w:val="-5"/>
                <w:sz w:val="24"/>
              </w:rPr>
              <w:t xml:space="preserve"> ($)</w:t>
            </w:r>
          </w:p>
        </w:tc>
      </w:tr>
      <w:tr w:rsidR="003072B3" w14:paraId="723B2F14" w14:textId="77777777" w:rsidTr="00A570B3">
        <w:trPr>
          <w:trHeight w:val="602"/>
        </w:trPr>
        <w:tc>
          <w:tcPr>
            <w:tcW w:w="6912" w:type="dxa"/>
          </w:tcPr>
          <w:p w14:paraId="2EB53F5F" w14:textId="77777777" w:rsidR="003072B3" w:rsidRDefault="003072B3">
            <w:pPr>
              <w:pStyle w:val="TableParagraph"/>
              <w:spacing w:before="152"/>
              <w:ind w:left="107"/>
              <w:rPr>
                <w:sz w:val="24"/>
              </w:rPr>
            </w:pPr>
            <w:r>
              <w:rPr>
                <w:sz w:val="24"/>
              </w:rPr>
              <w:t>Change</w:t>
            </w:r>
            <w:r>
              <w:rPr>
                <w:spacing w:val="-2"/>
                <w:sz w:val="24"/>
              </w:rPr>
              <w:t xml:space="preserve"> </w:t>
            </w:r>
            <w:r>
              <w:rPr>
                <w:sz w:val="24"/>
              </w:rPr>
              <w:t>in</w:t>
            </w:r>
            <w:r>
              <w:rPr>
                <w:spacing w:val="-2"/>
                <w:sz w:val="24"/>
              </w:rPr>
              <w:t xml:space="preserve"> </w:t>
            </w:r>
            <w:r>
              <w:rPr>
                <w:sz w:val="24"/>
              </w:rPr>
              <w:t>net</w:t>
            </w:r>
            <w:r>
              <w:rPr>
                <w:spacing w:val="-2"/>
                <w:sz w:val="24"/>
              </w:rPr>
              <w:t xml:space="preserve"> assets</w:t>
            </w:r>
          </w:p>
        </w:tc>
        <w:tc>
          <w:tcPr>
            <w:tcW w:w="2160" w:type="dxa"/>
          </w:tcPr>
          <w:p w14:paraId="7A4CE006" w14:textId="4064F2E4" w:rsidR="003072B3" w:rsidRDefault="00EC744A">
            <w:pPr>
              <w:pStyle w:val="TableParagraph"/>
              <w:spacing w:before="152"/>
              <w:ind w:right="95"/>
              <w:jc w:val="right"/>
              <w:rPr>
                <w:sz w:val="24"/>
              </w:rPr>
            </w:pPr>
            <w:r>
              <w:rPr>
                <w:spacing w:val="-2"/>
                <w:sz w:val="24"/>
              </w:rPr>
              <w:t>-</w:t>
            </w:r>
            <w:r w:rsidR="003072B3">
              <w:rPr>
                <w:spacing w:val="-2"/>
                <w:sz w:val="24"/>
              </w:rPr>
              <w:t>5,048,935</w:t>
            </w:r>
          </w:p>
        </w:tc>
      </w:tr>
      <w:tr w:rsidR="003072B3" w14:paraId="79659C52" w14:textId="77777777" w:rsidTr="00A570B3">
        <w:trPr>
          <w:trHeight w:val="719"/>
        </w:trPr>
        <w:tc>
          <w:tcPr>
            <w:tcW w:w="6912" w:type="dxa"/>
          </w:tcPr>
          <w:p w14:paraId="6389F77E" w14:textId="77777777" w:rsidR="003072B3" w:rsidRDefault="003072B3">
            <w:pPr>
              <w:pStyle w:val="TableParagraph"/>
              <w:spacing w:before="62" w:line="259" w:lineRule="auto"/>
              <w:ind w:left="437" w:right="573" w:hanging="330"/>
              <w:rPr>
                <w:sz w:val="24"/>
              </w:rPr>
            </w:pPr>
            <w:r>
              <w:rPr>
                <w:sz w:val="24"/>
              </w:rPr>
              <w:t>Change</w:t>
            </w:r>
            <w:r>
              <w:rPr>
                <w:spacing w:val="-6"/>
                <w:sz w:val="24"/>
              </w:rPr>
              <w:t xml:space="preserve"> </w:t>
            </w:r>
            <w:r>
              <w:rPr>
                <w:sz w:val="24"/>
              </w:rPr>
              <w:t>in</w:t>
            </w:r>
            <w:r>
              <w:rPr>
                <w:spacing w:val="-6"/>
                <w:sz w:val="24"/>
              </w:rPr>
              <w:t xml:space="preserve"> </w:t>
            </w:r>
            <w:r>
              <w:rPr>
                <w:sz w:val="24"/>
              </w:rPr>
              <w:t>operating</w:t>
            </w:r>
            <w:r>
              <w:rPr>
                <w:spacing w:val="-6"/>
                <w:sz w:val="24"/>
              </w:rPr>
              <w:t xml:space="preserve"> </w:t>
            </w:r>
            <w:r>
              <w:rPr>
                <w:sz w:val="24"/>
              </w:rPr>
              <w:t>assets</w:t>
            </w:r>
            <w:r>
              <w:rPr>
                <w:spacing w:val="-6"/>
                <w:sz w:val="24"/>
              </w:rPr>
              <w:t xml:space="preserve"> </w:t>
            </w:r>
            <w:r>
              <w:rPr>
                <w:sz w:val="24"/>
              </w:rPr>
              <w:t>and</w:t>
            </w:r>
            <w:r>
              <w:rPr>
                <w:spacing w:val="-6"/>
                <w:sz w:val="24"/>
              </w:rPr>
              <w:t xml:space="preserve"> </w:t>
            </w:r>
            <w:r>
              <w:rPr>
                <w:sz w:val="24"/>
              </w:rPr>
              <w:t>liabilities:</w:t>
            </w:r>
            <w:r>
              <w:rPr>
                <w:spacing w:val="-6"/>
                <w:sz w:val="24"/>
              </w:rPr>
              <w:t xml:space="preserve"> </w:t>
            </w:r>
            <w:r>
              <w:rPr>
                <w:sz w:val="24"/>
              </w:rPr>
              <w:t>Decrease</w:t>
            </w:r>
            <w:r>
              <w:rPr>
                <w:spacing w:val="-6"/>
                <w:sz w:val="24"/>
              </w:rPr>
              <w:t xml:space="preserve"> </w:t>
            </w:r>
            <w:r>
              <w:rPr>
                <w:sz w:val="24"/>
              </w:rPr>
              <w:t>in: Accounts receivable</w:t>
            </w:r>
          </w:p>
        </w:tc>
        <w:tc>
          <w:tcPr>
            <w:tcW w:w="2160" w:type="dxa"/>
          </w:tcPr>
          <w:p w14:paraId="3EE885E6" w14:textId="77777777" w:rsidR="003072B3" w:rsidRDefault="003072B3">
            <w:pPr>
              <w:pStyle w:val="TableParagraph"/>
              <w:spacing w:before="211"/>
              <w:ind w:right="96"/>
              <w:jc w:val="right"/>
              <w:rPr>
                <w:sz w:val="24"/>
              </w:rPr>
            </w:pPr>
            <w:r>
              <w:rPr>
                <w:spacing w:val="-2"/>
                <w:sz w:val="24"/>
              </w:rPr>
              <w:t>471,569</w:t>
            </w:r>
          </w:p>
        </w:tc>
      </w:tr>
      <w:tr w:rsidR="003072B3" w14:paraId="2624CF05" w14:textId="77777777" w:rsidTr="00A570B3">
        <w:trPr>
          <w:trHeight w:val="719"/>
        </w:trPr>
        <w:tc>
          <w:tcPr>
            <w:tcW w:w="6912" w:type="dxa"/>
          </w:tcPr>
          <w:p w14:paraId="4A2AF8D7" w14:textId="77777777" w:rsidR="003072B3" w:rsidRDefault="003072B3">
            <w:pPr>
              <w:pStyle w:val="TableParagraph"/>
              <w:spacing w:before="62" w:line="259" w:lineRule="auto"/>
              <w:ind w:left="437" w:right="573" w:hanging="330"/>
              <w:rPr>
                <w:sz w:val="24"/>
              </w:rPr>
            </w:pPr>
            <w:r>
              <w:rPr>
                <w:sz w:val="24"/>
              </w:rPr>
              <w:t>Change</w:t>
            </w:r>
            <w:r>
              <w:rPr>
                <w:spacing w:val="-6"/>
                <w:sz w:val="24"/>
              </w:rPr>
              <w:t xml:space="preserve"> </w:t>
            </w:r>
            <w:r>
              <w:rPr>
                <w:sz w:val="24"/>
              </w:rPr>
              <w:t>in</w:t>
            </w:r>
            <w:r>
              <w:rPr>
                <w:spacing w:val="-6"/>
                <w:sz w:val="24"/>
              </w:rPr>
              <w:t xml:space="preserve"> </w:t>
            </w:r>
            <w:r>
              <w:rPr>
                <w:sz w:val="24"/>
              </w:rPr>
              <w:t>operating</w:t>
            </w:r>
            <w:r>
              <w:rPr>
                <w:spacing w:val="-6"/>
                <w:sz w:val="24"/>
              </w:rPr>
              <w:t xml:space="preserve"> </w:t>
            </w:r>
            <w:r>
              <w:rPr>
                <w:sz w:val="24"/>
              </w:rPr>
              <w:t>assets</w:t>
            </w:r>
            <w:r>
              <w:rPr>
                <w:spacing w:val="-6"/>
                <w:sz w:val="24"/>
              </w:rPr>
              <w:t xml:space="preserve"> </w:t>
            </w:r>
            <w:r>
              <w:rPr>
                <w:sz w:val="24"/>
              </w:rPr>
              <w:t>and</w:t>
            </w:r>
            <w:r>
              <w:rPr>
                <w:spacing w:val="-6"/>
                <w:sz w:val="24"/>
              </w:rPr>
              <w:t xml:space="preserve"> </w:t>
            </w:r>
            <w:r>
              <w:rPr>
                <w:sz w:val="24"/>
              </w:rPr>
              <w:t>liabilities:</w:t>
            </w:r>
            <w:r>
              <w:rPr>
                <w:spacing w:val="-6"/>
                <w:sz w:val="24"/>
              </w:rPr>
              <w:t xml:space="preserve"> </w:t>
            </w:r>
            <w:r>
              <w:rPr>
                <w:sz w:val="24"/>
              </w:rPr>
              <w:t>Decrease</w:t>
            </w:r>
            <w:r>
              <w:rPr>
                <w:spacing w:val="-6"/>
                <w:sz w:val="24"/>
              </w:rPr>
              <w:t xml:space="preserve"> </w:t>
            </w:r>
            <w:r>
              <w:rPr>
                <w:sz w:val="24"/>
              </w:rPr>
              <w:t>in: Due from PaintCare Inc.</w:t>
            </w:r>
          </w:p>
        </w:tc>
        <w:tc>
          <w:tcPr>
            <w:tcW w:w="2160" w:type="dxa"/>
          </w:tcPr>
          <w:p w14:paraId="6D991E1A" w14:textId="77777777" w:rsidR="003072B3" w:rsidRDefault="003072B3">
            <w:pPr>
              <w:pStyle w:val="TableParagraph"/>
              <w:spacing w:before="211"/>
              <w:ind w:right="96"/>
              <w:jc w:val="right"/>
              <w:rPr>
                <w:sz w:val="24"/>
              </w:rPr>
            </w:pPr>
            <w:r>
              <w:rPr>
                <w:spacing w:val="-2"/>
                <w:sz w:val="24"/>
              </w:rPr>
              <w:t>4,930,995</w:t>
            </w:r>
          </w:p>
        </w:tc>
      </w:tr>
      <w:tr w:rsidR="003072B3" w14:paraId="0A3AFEF8" w14:textId="77777777" w:rsidTr="00A570B3">
        <w:trPr>
          <w:trHeight w:val="720"/>
        </w:trPr>
        <w:tc>
          <w:tcPr>
            <w:tcW w:w="6912" w:type="dxa"/>
          </w:tcPr>
          <w:p w14:paraId="6D26CB28" w14:textId="77777777" w:rsidR="003072B3" w:rsidRDefault="003072B3">
            <w:pPr>
              <w:pStyle w:val="TableParagraph"/>
              <w:spacing w:before="62" w:line="259" w:lineRule="auto"/>
              <w:ind w:left="467" w:right="573" w:hanging="360"/>
              <w:rPr>
                <w:sz w:val="24"/>
              </w:rPr>
            </w:pPr>
            <w:r>
              <w:rPr>
                <w:sz w:val="24"/>
              </w:rPr>
              <w:t>Change</w:t>
            </w:r>
            <w:r>
              <w:rPr>
                <w:spacing w:val="-6"/>
                <w:sz w:val="24"/>
              </w:rPr>
              <w:t xml:space="preserve"> </w:t>
            </w:r>
            <w:r>
              <w:rPr>
                <w:sz w:val="24"/>
              </w:rPr>
              <w:t>in</w:t>
            </w:r>
            <w:r>
              <w:rPr>
                <w:spacing w:val="-6"/>
                <w:sz w:val="24"/>
              </w:rPr>
              <w:t xml:space="preserve"> </w:t>
            </w:r>
            <w:r>
              <w:rPr>
                <w:sz w:val="24"/>
              </w:rPr>
              <w:t>operating</w:t>
            </w:r>
            <w:r>
              <w:rPr>
                <w:spacing w:val="-6"/>
                <w:sz w:val="24"/>
              </w:rPr>
              <w:t xml:space="preserve"> </w:t>
            </w:r>
            <w:r>
              <w:rPr>
                <w:sz w:val="24"/>
              </w:rPr>
              <w:t>assets</w:t>
            </w:r>
            <w:r>
              <w:rPr>
                <w:spacing w:val="-6"/>
                <w:sz w:val="24"/>
              </w:rPr>
              <w:t xml:space="preserve"> </w:t>
            </w:r>
            <w:r>
              <w:rPr>
                <w:sz w:val="24"/>
              </w:rPr>
              <w:t>and</w:t>
            </w:r>
            <w:r>
              <w:rPr>
                <w:spacing w:val="-6"/>
                <w:sz w:val="24"/>
              </w:rPr>
              <w:t xml:space="preserve"> </w:t>
            </w:r>
            <w:r>
              <w:rPr>
                <w:sz w:val="24"/>
              </w:rPr>
              <w:t>liabilities:</w:t>
            </w:r>
            <w:r>
              <w:rPr>
                <w:spacing w:val="-6"/>
                <w:sz w:val="24"/>
              </w:rPr>
              <w:t xml:space="preserve"> </w:t>
            </w:r>
            <w:r>
              <w:rPr>
                <w:sz w:val="24"/>
              </w:rPr>
              <w:t>Increase</w:t>
            </w:r>
            <w:r>
              <w:rPr>
                <w:spacing w:val="-6"/>
                <w:sz w:val="24"/>
              </w:rPr>
              <w:t xml:space="preserve"> </w:t>
            </w:r>
            <w:r>
              <w:rPr>
                <w:sz w:val="24"/>
              </w:rPr>
              <w:t>in: Prepaid expenses</w:t>
            </w:r>
          </w:p>
        </w:tc>
        <w:tc>
          <w:tcPr>
            <w:tcW w:w="2160" w:type="dxa"/>
          </w:tcPr>
          <w:p w14:paraId="044C9D4B" w14:textId="5FBFA2CE" w:rsidR="003072B3" w:rsidRDefault="00EC744A">
            <w:pPr>
              <w:pStyle w:val="TableParagraph"/>
              <w:spacing w:before="212"/>
              <w:ind w:right="96"/>
              <w:jc w:val="right"/>
              <w:rPr>
                <w:sz w:val="24"/>
              </w:rPr>
            </w:pPr>
            <w:r>
              <w:rPr>
                <w:spacing w:val="-2"/>
                <w:sz w:val="24"/>
              </w:rPr>
              <w:t>-</w:t>
            </w:r>
            <w:r w:rsidR="003072B3">
              <w:rPr>
                <w:spacing w:val="-2"/>
                <w:sz w:val="24"/>
              </w:rPr>
              <w:t>15,983</w:t>
            </w:r>
          </w:p>
        </w:tc>
      </w:tr>
      <w:tr w:rsidR="003072B3" w14:paraId="02C59269" w14:textId="77777777" w:rsidTr="00A570B3">
        <w:trPr>
          <w:trHeight w:val="719"/>
        </w:trPr>
        <w:tc>
          <w:tcPr>
            <w:tcW w:w="6912" w:type="dxa"/>
          </w:tcPr>
          <w:p w14:paraId="145436D4" w14:textId="77777777" w:rsidR="003072B3" w:rsidRDefault="003072B3">
            <w:pPr>
              <w:pStyle w:val="TableParagraph"/>
              <w:spacing w:before="62" w:line="259" w:lineRule="auto"/>
              <w:ind w:left="437" w:right="573" w:hanging="330"/>
              <w:rPr>
                <w:sz w:val="24"/>
              </w:rPr>
            </w:pPr>
            <w:r>
              <w:rPr>
                <w:sz w:val="24"/>
              </w:rPr>
              <w:t>Change</w:t>
            </w:r>
            <w:r>
              <w:rPr>
                <w:spacing w:val="-6"/>
                <w:sz w:val="24"/>
              </w:rPr>
              <w:t xml:space="preserve"> </w:t>
            </w:r>
            <w:r>
              <w:rPr>
                <w:sz w:val="24"/>
              </w:rPr>
              <w:t>in</w:t>
            </w:r>
            <w:r>
              <w:rPr>
                <w:spacing w:val="-6"/>
                <w:sz w:val="24"/>
              </w:rPr>
              <w:t xml:space="preserve"> </w:t>
            </w:r>
            <w:r>
              <w:rPr>
                <w:sz w:val="24"/>
              </w:rPr>
              <w:t>operating</w:t>
            </w:r>
            <w:r>
              <w:rPr>
                <w:spacing w:val="-6"/>
                <w:sz w:val="24"/>
              </w:rPr>
              <w:t xml:space="preserve"> </w:t>
            </w:r>
            <w:r>
              <w:rPr>
                <w:sz w:val="24"/>
              </w:rPr>
              <w:t>assets</w:t>
            </w:r>
            <w:r>
              <w:rPr>
                <w:spacing w:val="-6"/>
                <w:sz w:val="24"/>
              </w:rPr>
              <w:t xml:space="preserve"> </w:t>
            </w:r>
            <w:r>
              <w:rPr>
                <w:sz w:val="24"/>
              </w:rPr>
              <w:t>and</w:t>
            </w:r>
            <w:r>
              <w:rPr>
                <w:spacing w:val="-6"/>
                <w:sz w:val="24"/>
              </w:rPr>
              <w:t xml:space="preserve"> </w:t>
            </w:r>
            <w:r>
              <w:rPr>
                <w:sz w:val="24"/>
              </w:rPr>
              <w:t>liabilities:</w:t>
            </w:r>
            <w:r>
              <w:rPr>
                <w:spacing w:val="-6"/>
                <w:sz w:val="24"/>
              </w:rPr>
              <w:t xml:space="preserve"> </w:t>
            </w:r>
            <w:r>
              <w:rPr>
                <w:sz w:val="24"/>
              </w:rPr>
              <w:t>Decrease</w:t>
            </w:r>
            <w:r>
              <w:rPr>
                <w:spacing w:val="-6"/>
                <w:sz w:val="24"/>
              </w:rPr>
              <w:t xml:space="preserve"> </w:t>
            </w:r>
            <w:r>
              <w:rPr>
                <w:sz w:val="24"/>
              </w:rPr>
              <w:t>in: Accounts payable and accrued expenses</w:t>
            </w:r>
          </w:p>
        </w:tc>
        <w:tc>
          <w:tcPr>
            <w:tcW w:w="2160" w:type="dxa"/>
          </w:tcPr>
          <w:p w14:paraId="7DC82879" w14:textId="7F45F30C" w:rsidR="003072B3" w:rsidRDefault="00EC744A">
            <w:pPr>
              <w:pStyle w:val="TableParagraph"/>
              <w:spacing w:before="211"/>
              <w:ind w:right="96"/>
              <w:jc w:val="right"/>
              <w:rPr>
                <w:sz w:val="24"/>
              </w:rPr>
            </w:pPr>
            <w:r>
              <w:rPr>
                <w:spacing w:val="-2"/>
                <w:sz w:val="24"/>
              </w:rPr>
              <w:t>-</w:t>
            </w:r>
            <w:r w:rsidR="003072B3">
              <w:rPr>
                <w:spacing w:val="-2"/>
                <w:sz w:val="24"/>
              </w:rPr>
              <w:t>337,646</w:t>
            </w:r>
          </w:p>
        </w:tc>
      </w:tr>
      <w:tr w:rsidR="003072B3" w14:paraId="67455D0D" w14:textId="77777777" w:rsidTr="00A570B3">
        <w:trPr>
          <w:trHeight w:val="719"/>
        </w:trPr>
        <w:tc>
          <w:tcPr>
            <w:tcW w:w="6912" w:type="dxa"/>
          </w:tcPr>
          <w:p w14:paraId="708E818F" w14:textId="77777777" w:rsidR="003072B3" w:rsidRDefault="003072B3">
            <w:pPr>
              <w:pStyle w:val="TableParagraph"/>
              <w:spacing w:before="211"/>
              <w:ind w:left="107"/>
              <w:rPr>
                <w:sz w:val="24"/>
              </w:rPr>
            </w:pPr>
            <w:r>
              <w:rPr>
                <w:sz w:val="24"/>
              </w:rPr>
              <w:t>Net</w:t>
            </w:r>
            <w:r>
              <w:rPr>
                <w:spacing w:val="-3"/>
                <w:sz w:val="24"/>
              </w:rPr>
              <w:t xml:space="preserve"> </w:t>
            </w:r>
            <w:r>
              <w:rPr>
                <w:sz w:val="24"/>
              </w:rPr>
              <w:t>Change</w:t>
            </w:r>
            <w:r>
              <w:rPr>
                <w:spacing w:val="-3"/>
                <w:sz w:val="24"/>
              </w:rPr>
              <w:t xml:space="preserve"> </w:t>
            </w:r>
            <w:r>
              <w:rPr>
                <w:sz w:val="24"/>
              </w:rPr>
              <w:t>in</w:t>
            </w:r>
            <w:r>
              <w:rPr>
                <w:spacing w:val="-2"/>
                <w:sz w:val="24"/>
              </w:rPr>
              <w:t xml:space="preserve"> </w:t>
            </w:r>
            <w:r>
              <w:rPr>
                <w:spacing w:val="-4"/>
                <w:sz w:val="24"/>
              </w:rPr>
              <w:t>Cash</w:t>
            </w:r>
          </w:p>
        </w:tc>
        <w:tc>
          <w:tcPr>
            <w:tcW w:w="2160" w:type="dxa"/>
          </w:tcPr>
          <w:p w14:paraId="260D4CBB" w14:textId="77777777" w:rsidR="003072B3" w:rsidRDefault="003072B3">
            <w:pPr>
              <w:pStyle w:val="TableParagraph"/>
              <w:spacing w:before="211"/>
              <w:ind w:right="95"/>
              <w:jc w:val="right"/>
              <w:rPr>
                <w:sz w:val="24"/>
              </w:rPr>
            </w:pPr>
            <w:r>
              <w:rPr>
                <w:spacing w:val="-10"/>
                <w:sz w:val="24"/>
              </w:rPr>
              <w:t>0</w:t>
            </w:r>
          </w:p>
        </w:tc>
      </w:tr>
      <w:tr w:rsidR="003072B3" w14:paraId="2734E369" w14:textId="77777777" w:rsidTr="00A570B3">
        <w:trPr>
          <w:trHeight w:val="720"/>
        </w:trPr>
        <w:tc>
          <w:tcPr>
            <w:tcW w:w="6912" w:type="dxa"/>
          </w:tcPr>
          <w:p w14:paraId="6B0FA19F" w14:textId="77777777" w:rsidR="003072B3" w:rsidRDefault="003072B3">
            <w:pPr>
              <w:pStyle w:val="TableParagraph"/>
              <w:spacing w:before="212"/>
              <w:ind w:left="107"/>
              <w:rPr>
                <w:sz w:val="24"/>
              </w:rPr>
            </w:pPr>
            <w:r>
              <w:rPr>
                <w:sz w:val="24"/>
              </w:rPr>
              <w:t>Cash,</w:t>
            </w:r>
            <w:r>
              <w:rPr>
                <w:spacing w:val="-5"/>
                <w:sz w:val="24"/>
              </w:rPr>
              <w:t xml:space="preserve"> </w:t>
            </w:r>
            <w:r>
              <w:rPr>
                <w:sz w:val="24"/>
              </w:rPr>
              <w:t>beginning</w:t>
            </w:r>
            <w:r>
              <w:rPr>
                <w:spacing w:val="-4"/>
                <w:sz w:val="24"/>
              </w:rPr>
              <w:t xml:space="preserve"> </w:t>
            </w:r>
            <w:r>
              <w:rPr>
                <w:sz w:val="24"/>
              </w:rPr>
              <w:t>of</w:t>
            </w:r>
            <w:r>
              <w:rPr>
                <w:spacing w:val="-4"/>
                <w:sz w:val="24"/>
              </w:rPr>
              <w:t xml:space="preserve"> year</w:t>
            </w:r>
          </w:p>
        </w:tc>
        <w:tc>
          <w:tcPr>
            <w:tcW w:w="2160" w:type="dxa"/>
          </w:tcPr>
          <w:p w14:paraId="51B8522A" w14:textId="77777777" w:rsidR="003072B3" w:rsidRDefault="003072B3">
            <w:pPr>
              <w:pStyle w:val="TableParagraph"/>
              <w:spacing w:before="212"/>
              <w:ind w:right="94"/>
              <w:jc w:val="right"/>
              <w:rPr>
                <w:sz w:val="24"/>
              </w:rPr>
            </w:pPr>
            <w:r>
              <w:rPr>
                <w:spacing w:val="-10"/>
                <w:sz w:val="24"/>
              </w:rPr>
              <w:t>0</w:t>
            </w:r>
          </w:p>
        </w:tc>
      </w:tr>
      <w:tr w:rsidR="003072B3" w14:paraId="301B8F75" w14:textId="77777777" w:rsidTr="00A570B3">
        <w:trPr>
          <w:trHeight w:val="719"/>
        </w:trPr>
        <w:tc>
          <w:tcPr>
            <w:tcW w:w="6912" w:type="dxa"/>
          </w:tcPr>
          <w:p w14:paraId="3304F7EE" w14:textId="77777777" w:rsidR="003072B3" w:rsidRDefault="003072B3">
            <w:pPr>
              <w:pStyle w:val="TableParagraph"/>
              <w:spacing w:before="211"/>
              <w:ind w:left="107"/>
              <w:rPr>
                <w:sz w:val="24"/>
              </w:rPr>
            </w:pPr>
            <w:r>
              <w:rPr>
                <w:sz w:val="24"/>
              </w:rPr>
              <w:t>Cash,</w:t>
            </w:r>
            <w:r>
              <w:rPr>
                <w:spacing w:val="-5"/>
                <w:sz w:val="24"/>
              </w:rPr>
              <w:t xml:space="preserve"> </w:t>
            </w:r>
            <w:r>
              <w:rPr>
                <w:sz w:val="24"/>
              </w:rPr>
              <w:t>end</w:t>
            </w:r>
            <w:r>
              <w:rPr>
                <w:spacing w:val="-2"/>
                <w:sz w:val="24"/>
              </w:rPr>
              <w:t xml:space="preserve"> </w:t>
            </w:r>
            <w:r>
              <w:rPr>
                <w:sz w:val="24"/>
              </w:rPr>
              <w:t>of</w:t>
            </w:r>
            <w:r>
              <w:rPr>
                <w:spacing w:val="-2"/>
                <w:sz w:val="24"/>
              </w:rPr>
              <w:t xml:space="preserve"> </w:t>
            </w:r>
            <w:r>
              <w:rPr>
                <w:spacing w:val="-4"/>
                <w:sz w:val="24"/>
              </w:rPr>
              <w:t>year</w:t>
            </w:r>
          </w:p>
        </w:tc>
        <w:tc>
          <w:tcPr>
            <w:tcW w:w="2160" w:type="dxa"/>
          </w:tcPr>
          <w:p w14:paraId="60A8358F" w14:textId="77777777" w:rsidR="003072B3" w:rsidRDefault="003072B3">
            <w:pPr>
              <w:pStyle w:val="TableParagraph"/>
              <w:spacing w:before="211"/>
              <w:ind w:right="94"/>
              <w:jc w:val="right"/>
              <w:rPr>
                <w:sz w:val="24"/>
              </w:rPr>
            </w:pPr>
            <w:r>
              <w:rPr>
                <w:spacing w:val="-10"/>
                <w:sz w:val="24"/>
              </w:rPr>
              <w:t>0</w:t>
            </w:r>
          </w:p>
        </w:tc>
      </w:tr>
    </w:tbl>
    <w:p w14:paraId="2C5B538C" w14:textId="77777777" w:rsidR="003072B3" w:rsidRDefault="003072B3">
      <w:pPr>
        <w:pStyle w:val="TableParagraph"/>
        <w:jc w:val="right"/>
        <w:rPr>
          <w:sz w:val="24"/>
        </w:rPr>
        <w:sectPr w:rsidR="003072B3" w:rsidSect="003072B3">
          <w:pgSz w:w="12240" w:h="15840"/>
          <w:pgMar w:top="660" w:right="720" w:bottom="1260" w:left="1080" w:header="0" w:footer="1064" w:gutter="0"/>
          <w:cols w:space="720"/>
        </w:sectPr>
      </w:pPr>
    </w:p>
    <w:p w14:paraId="46A0E5BF" w14:textId="77777777" w:rsidR="003072B3" w:rsidRPr="00B037A6" w:rsidRDefault="003072B3" w:rsidP="00B037A6">
      <w:pPr>
        <w:jc w:val="center"/>
        <w:rPr>
          <w:b/>
          <w:bCs/>
        </w:rPr>
      </w:pPr>
      <w:r w:rsidRPr="00B037A6">
        <w:rPr>
          <w:b/>
          <w:bCs/>
        </w:rPr>
        <w:lastRenderedPageBreak/>
        <w:t>Notes</w:t>
      </w:r>
      <w:r w:rsidRPr="00B037A6">
        <w:rPr>
          <w:b/>
          <w:bCs/>
          <w:spacing w:val="-2"/>
        </w:rPr>
        <w:t xml:space="preserve"> </w:t>
      </w:r>
      <w:r w:rsidRPr="00B037A6">
        <w:rPr>
          <w:b/>
          <w:bCs/>
        </w:rPr>
        <w:t>to</w:t>
      </w:r>
      <w:r w:rsidRPr="00B037A6">
        <w:rPr>
          <w:b/>
          <w:bCs/>
          <w:spacing w:val="-1"/>
        </w:rPr>
        <w:t xml:space="preserve"> </w:t>
      </w:r>
      <w:r w:rsidRPr="00B037A6">
        <w:rPr>
          <w:b/>
          <w:bCs/>
        </w:rPr>
        <w:t>Financial</w:t>
      </w:r>
      <w:r w:rsidRPr="00B037A6">
        <w:rPr>
          <w:b/>
          <w:bCs/>
          <w:spacing w:val="-1"/>
        </w:rPr>
        <w:t xml:space="preserve"> </w:t>
      </w:r>
      <w:r w:rsidRPr="00B037A6">
        <w:rPr>
          <w:b/>
          <w:bCs/>
          <w:spacing w:val="-2"/>
        </w:rPr>
        <w:t>Statements</w:t>
      </w:r>
    </w:p>
    <w:p w14:paraId="259A9998" w14:textId="77777777" w:rsidR="003072B3" w:rsidRDefault="003072B3">
      <w:pPr>
        <w:pStyle w:val="BodyText"/>
        <w:spacing w:before="240"/>
        <w:ind w:left="273" w:right="272"/>
        <w:jc w:val="center"/>
      </w:pPr>
      <w:r>
        <w:t>PaintCare</w:t>
      </w:r>
      <w:r>
        <w:rPr>
          <w:spacing w:val="-6"/>
        </w:rPr>
        <w:t xml:space="preserve"> </w:t>
      </w:r>
      <w:r>
        <w:t>Inc.</w:t>
      </w:r>
      <w:r>
        <w:rPr>
          <w:spacing w:val="-5"/>
        </w:rPr>
        <w:t xml:space="preserve"> </w:t>
      </w:r>
      <w:r>
        <w:t>California</w:t>
      </w:r>
      <w:r>
        <w:rPr>
          <w:spacing w:val="-5"/>
        </w:rPr>
        <w:t xml:space="preserve"> </w:t>
      </w:r>
      <w:r>
        <w:t>Architectural</w:t>
      </w:r>
      <w:r>
        <w:rPr>
          <w:spacing w:val="-6"/>
        </w:rPr>
        <w:t xml:space="preserve"> </w:t>
      </w:r>
      <w:r>
        <w:t>Paint</w:t>
      </w:r>
      <w:r>
        <w:rPr>
          <w:spacing w:val="-5"/>
        </w:rPr>
        <w:t xml:space="preserve"> </w:t>
      </w:r>
      <w:r>
        <w:t>Recovery</w:t>
      </w:r>
      <w:r>
        <w:rPr>
          <w:spacing w:val="-5"/>
        </w:rPr>
        <w:t xml:space="preserve"> </w:t>
      </w:r>
      <w:r>
        <w:t>Program</w:t>
      </w:r>
      <w:r>
        <w:rPr>
          <w:spacing w:val="-6"/>
        </w:rPr>
        <w:t xml:space="preserve"> </w:t>
      </w:r>
      <w:r>
        <w:t>–</w:t>
      </w:r>
      <w:r>
        <w:rPr>
          <w:spacing w:val="-5"/>
        </w:rPr>
        <w:t xml:space="preserve"> </w:t>
      </w:r>
      <w:r>
        <w:t>December</w:t>
      </w:r>
      <w:r>
        <w:rPr>
          <w:spacing w:val="-5"/>
        </w:rPr>
        <w:t xml:space="preserve"> </w:t>
      </w:r>
      <w:r>
        <w:t>31,</w:t>
      </w:r>
      <w:r>
        <w:rPr>
          <w:spacing w:val="-5"/>
        </w:rPr>
        <w:t xml:space="preserve"> </w:t>
      </w:r>
      <w:r>
        <w:rPr>
          <w:spacing w:val="-4"/>
        </w:rPr>
        <w:t>2025</w:t>
      </w:r>
    </w:p>
    <w:p w14:paraId="37032174" w14:textId="77777777" w:rsidR="003072B3" w:rsidRDefault="003072B3">
      <w:pPr>
        <w:pStyle w:val="BodyText"/>
        <w:spacing w:before="105"/>
      </w:pPr>
    </w:p>
    <w:p w14:paraId="0E2732B0" w14:textId="77777777" w:rsidR="003072B3" w:rsidRPr="00B037A6" w:rsidRDefault="003072B3">
      <w:pPr>
        <w:pStyle w:val="BodyText"/>
        <w:numPr>
          <w:ilvl w:val="0"/>
          <w:numId w:val="56"/>
        </w:numPr>
        <w:rPr>
          <w:b/>
          <w:bCs/>
        </w:rPr>
      </w:pPr>
      <w:r w:rsidRPr="00B037A6">
        <w:rPr>
          <w:b/>
          <w:bCs/>
        </w:rPr>
        <w:t>Nature</w:t>
      </w:r>
      <w:r w:rsidRPr="00B037A6">
        <w:rPr>
          <w:b/>
          <w:bCs/>
          <w:spacing w:val="-3"/>
        </w:rPr>
        <w:t xml:space="preserve"> </w:t>
      </w:r>
      <w:r w:rsidRPr="00B037A6">
        <w:rPr>
          <w:b/>
          <w:bCs/>
        </w:rPr>
        <w:t>of</w:t>
      </w:r>
      <w:r w:rsidRPr="00B037A6">
        <w:rPr>
          <w:b/>
          <w:bCs/>
          <w:spacing w:val="-3"/>
        </w:rPr>
        <w:t xml:space="preserve"> </w:t>
      </w:r>
      <w:r w:rsidRPr="00B037A6">
        <w:rPr>
          <w:b/>
          <w:bCs/>
        </w:rPr>
        <w:t>Operations</w:t>
      </w:r>
    </w:p>
    <w:p w14:paraId="10D051B9" w14:textId="77777777" w:rsidR="003072B3" w:rsidRDefault="003072B3">
      <w:pPr>
        <w:pStyle w:val="BodyText"/>
        <w:spacing w:before="262"/>
        <w:ind w:right="446"/>
      </w:pPr>
      <w:r>
        <w:t>The</w:t>
      </w:r>
      <w:r>
        <w:rPr>
          <w:spacing w:val="-3"/>
        </w:rPr>
        <w:t xml:space="preserve"> </w:t>
      </w:r>
      <w:r>
        <w:t>California</w:t>
      </w:r>
      <w:r>
        <w:rPr>
          <w:spacing w:val="-3"/>
        </w:rPr>
        <w:t xml:space="preserve"> </w:t>
      </w:r>
      <w:r>
        <w:t>Architectural</w:t>
      </w:r>
      <w:r>
        <w:rPr>
          <w:spacing w:val="-3"/>
        </w:rPr>
        <w:t xml:space="preserve"> </w:t>
      </w:r>
      <w:r>
        <w:t>Paint</w:t>
      </w:r>
      <w:r>
        <w:rPr>
          <w:spacing w:val="-3"/>
        </w:rPr>
        <w:t xml:space="preserve"> </w:t>
      </w:r>
      <w:r>
        <w:t>Recovery</w:t>
      </w:r>
      <w:r>
        <w:rPr>
          <w:spacing w:val="-3"/>
        </w:rPr>
        <w:t xml:space="preserve"> </w:t>
      </w:r>
      <w:r>
        <w:t>Program</w:t>
      </w:r>
      <w:r>
        <w:rPr>
          <w:spacing w:val="-3"/>
        </w:rPr>
        <w:t xml:space="preserve"> </w:t>
      </w:r>
      <w:r>
        <w:t>(“the</w:t>
      </w:r>
      <w:r>
        <w:rPr>
          <w:spacing w:val="-3"/>
        </w:rPr>
        <w:t xml:space="preserve"> </w:t>
      </w:r>
      <w:r>
        <w:t>Program”)</w:t>
      </w:r>
      <w:r>
        <w:rPr>
          <w:spacing w:val="-3"/>
        </w:rPr>
        <w:t xml:space="preserve"> </w:t>
      </w:r>
      <w:r>
        <w:t>is</w:t>
      </w:r>
      <w:r>
        <w:rPr>
          <w:spacing w:val="-3"/>
        </w:rPr>
        <w:t xml:space="preserve"> </w:t>
      </w:r>
      <w:r>
        <w:t>authorized</w:t>
      </w:r>
      <w:r>
        <w:rPr>
          <w:spacing w:val="-3"/>
        </w:rPr>
        <w:t xml:space="preserve"> </w:t>
      </w:r>
      <w:r>
        <w:t>by Public Resources Code Section 48700 to implement measures to require paint manufacturers</w:t>
      </w:r>
      <w:r>
        <w:rPr>
          <w:spacing w:val="-4"/>
        </w:rPr>
        <w:t xml:space="preserve"> </w:t>
      </w:r>
      <w:r>
        <w:t>to</w:t>
      </w:r>
      <w:r>
        <w:rPr>
          <w:spacing w:val="-4"/>
        </w:rPr>
        <w:t xml:space="preserve"> </w:t>
      </w:r>
      <w:r>
        <w:t>develop</w:t>
      </w:r>
      <w:r>
        <w:rPr>
          <w:spacing w:val="-4"/>
        </w:rPr>
        <w:t xml:space="preserve"> </w:t>
      </w:r>
      <w:r>
        <w:t>and</w:t>
      </w:r>
      <w:r>
        <w:rPr>
          <w:spacing w:val="-4"/>
        </w:rPr>
        <w:t xml:space="preserve"> </w:t>
      </w:r>
      <w:r>
        <w:t>implement</w:t>
      </w:r>
      <w:r>
        <w:rPr>
          <w:spacing w:val="-4"/>
        </w:rPr>
        <w:t xml:space="preserve"> </w:t>
      </w:r>
      <w:r>
        <w:t>a</w:t>
      </w:r>
      <w:r>
        <w:rPr>
          <w:spacing w:val="-4"/>
        </w:rPr>
        <w:t xml:space="preserve"> </w:t>
      </w:r>
      <w:r>
        <w:t>program</w:t>
      </w:r>
      <w:r>
        <w:rPr>
          <w:spacing w:val="-4"/>
        </w:rPr>
        <w:t xml:space="preserve"> </w:t>
      </w:r>
      <w:r>
        <w:t>to</w:t>
      </w:r>
      <w:r>
        <w:rPr>
          <w:spacing w:val="-4"/>
        </w:rPr>
        <w:t xml:space="preserve"> </w:t>
      </w:r>
      <w:r>
        <w:t>collect,</w:t>
      </w:r>
      <w:r>
        <w:rPr>
          <w:spacing w:val="-4"/>
        </w:rPr>
        <w:t xml:space="preserve"> </w:t>
      </w:r>
      <w:r>
        <w:t>transport,</w:t>
      </w:r>
      <w:r>
        <w:rPr>
          <w:spacing w:val="-4"/>
        </w:rPr>
        <w:t xml:space="preserve"> </w:t>
      </w:r>
      <w:r>
        <w:t>and</w:t>
      </w:r>
      <w:r>
        <w:rPr>
          <w:spacing w:val="-4"/>
        </w:rPr>
        <w:t xml:space="preserve"> </w:t>
      </w:r>
      <w:r>
        <w:t>process postconsumer paint to reduce the costs and environmental impacts of the</w:t>
      </w:r>
      <w:r>
        <w:rPr>
          <w:spacing w:val="-1"/>
        </w:rPr>
        <w:t xml:space="preserve"> </w:t>
      </w:r>
      <w:r>
        <w:t>disposal</w:t>
      </w:r>
      <w:r>
        <w:rPr>
          <w:spacing w:val="-1"/>
        </w:rPr>
        <w:t xml:space="preserve"> </w:t>
      </w:r>
      <w:r>
        <w:t xml:space="preserve">of postconsumer paint in California. The Program is administered by PaintCare Inc. </w:t>
      </w:r>
      <w:r>
        <w:rPr>
          <w:spacing w:val="-2"/>
        </w:rPr>
        <w:t>(“PaintCare”).</w:t>
      </w:r>
    </w:p>
    <w:p w14:paraId="22DBDA22" w14:textId="77777777" w:rsidR="003072B3" w:rsidRDefault="003072B3">
      <w:pPr>
        <w:pStyle w:val="BodyText"/>
        <w:spacing w:before="118"/>
        <w:ind w:right="1122"/>
      </w:pPr>
      <w:r>
        <w:t>PaintCare, a not-for-profit 501(c)(3) organization, was created in October 2009 by the American Coatings Association (ACA), who, working with state and local government</w:t>
      </w:r>
      <w:r>
        <w:rPr>
          <w:spacing w:val="-4"/>
        </w:rPr>
        <w:t xml:space="preserve"> </w:t>
      </w:r>
      <w:r>
        <w:t>stakeholders,</w:t>
      </w:r>
      <w:r>
        <w:rPr>
          <w:spacing w:val="-4"/>
        </w:rPr>
        <w:t xml:space="preserve"> </w:t>
      </w:r>
      <w:r>
        <w:t>passed</w:t>
      </w:r>
      <w:r>
        <w:rPr>
          <w:spacing w:val="-5"/>
        </w:rPr>
        <w:t xml:space="preserve"> </w:t>
      </w:r>
      <w:r>
        <w:t>the</w:t>
      </w:r>
      <w:r>
        <w:rPr>
          <w:spacing w:val="-4"/>
        </w:rPr>
        <w:t xml:space="preserve"> </w:t>
      </w:r>
      <w:r>
        <w:t>first</w:t>
      </w:r>
      <w:r>
        <w:rPr>
          <w:spacing w:val="-4"/>
        </w:rPr>
        <w:t xml:space="preserve"> </w:t>
      </w:r>
      <w:r>
        <w:t>ever</w:t>
      </w:r>
      <w:r>
        <w:rPr>
          <w:spacing w:val="-4"/>
        </w:rPr>
        <w:t xml:space="preserve"> </w:t>
      </w:r>
      <w:r>
        <w:t>paint</w:t>
      </w:r>
      <w:r>
        <w:rPr>
          <w:spacing w:val="-4"/>
        </w:rPr>
        <w:t xml:space="preserve"> </w:t>
      </w:r>
      <w:r>
        <w:t>product</w:t>
      </w:r>
      <w:r>
        <w:rPr>
          <w:spacing w:val="-4"/>
        </w:rPr>
        <w:t xml:space="preserve"> </w:t>
      </w:r>
      <w:r>
        <w:t>stewardship</w:t>
      </w:r>
      <w:r>
        <w:rPr>
          <w:spacing w:val="-4"/>
        </w:rPr>
        <w:t xml:space="preserve"> </w:t>
      </w:r>
      <w:r>
        <w:t>law</w:t>
      </w:r>
      <w:r>
        <w:rPr>
          <w:spacing w:val="-4"/>
        </w:rPr>
        <w:t xml:space="preserve"> </w:t>
      </w:r>
      <w:r>
        <w:t>in</w:t>
      </w:r>
      <w:r>
        <w:rPr>
          <w:spacing w:val="-4"/>
        </w:rPr>
        <w:t xml:space="preserve"> </w:t>
      </w:r>
      <w:r>
        <w:t>the United States in the state of Oregon in 2009. The paint stewardship legislation guides an industry-led, end-of-life management program for post-consumer paint, which PaintCare operates. The PaintCare Board is made up of architectural paint manufacturers and participation in PaintCare is not limited to ACA members, but open to all architectural paint manufacturers. There are no dues or registration fees associated with PaintCare.</w:t>
      </w:r>
    </w:p>
    <w:p w14:paraId="674C1F78" w14:textId="77777777" w:rsidR="003072B3" w:rsidRDefault="003072B3">
      <w:pPr>
        <w:pStyle w:val="BodyText"/>
        <w:spacing w:before="82"/>
      </w:pPr>
    </w:p>
    <w:p w14:paraId="249A5A42" w14:textId="77777777" w:rsidR="00B037A6" w:rsidRPr="00B037A6" w:rsidRDefault="003072B3">
      <w:pPr>
        <w:pStyle w:val="ListParagraph"/>
        <w:numPr>
          <w:ilvl w:val="0"/>
          <w:numId w:val="56"/>
        </w:numPr>
        <w:rPr>
          <w:b/>
          <w:bCs/>
        </w:rPr>
      </w:pPr>
      <w:r w:rsidRPr="00B037A6">
        <w:rPr>
          <w:b/>
          <w:bCs/>
        </w:rPr>
        <w:t xml:space="preserve">Summary of Significant Accounting Policies </w:t>
      </w:r>
    </w:p>
    <w:p w14:paraId="6E60259E" w14:textId="67E3AE15" w:rsidR="003072B3" w:rsidRPr="00B037A6" w:rsidRDefault="003072B3" w:rsidP="00B037A6">
      <w:pPr>
        <w:rPr>
          <w:b/>
          <w:bCs/>
        </w:rPr>
      </w:pPr>
      <w:r w:rsidRPr="00B037A6">
        <w:rPr>
          <w:b/>
          <w:bCs/>
        </w:rPr>
        <w:t>Basis of Accounting and Presentation</w:t>
      </w:r>
    </w:p>
    <w:p w14:paraId="7990153B" w14:textId="77777777" w:rsidR="003072B3" w:rsidRDefault="003072B3">
      <w:pPr>
        <w:pStyle w:val="BodyText"/>
        <w:spacing w:before="21"/>
        <w:ind w:right="446"/>
      </w:pPr>
      <w:r>
        <w:t>The Program’s financial statements and footnotes are prepared in accordance with accounting principles generally accepted in the United States of America (GAAP). Net assets without donor restrictions represent funds that are not subject to donor-imposed stipulations</w:t>
      </w:r>
      <w:r>
        <w:rPr>
          <w:spacing w:val="-2"/>
        </w:rPr>
        <w:t xml:space="preserve"> </w:t>
      </w:r>
      <w:r>
        <w:t>and</w:t>
      </w:r>
      <w:r>
        <w:rPr>
          <w:spacing w:val="-3"/>
        </w:rPr>
        <w:t xml:space="preserve"> </w:t>
      </w:r>
      <w:r>
        <w:t>are</w:t>
      </w:r>
      <w:r>
        <w:rPr>
          <w:spacing w:val="-3"/>
        </w:rPr>
        <w:t xml:space="preserve"> </w:t>
      </w:r>
      <w:r>
        <w:t>available</w:t>
      </w:r>
      <w:r>
        <w:rPr>
          <w:spacing w:val="-3"/>
        </w:rPr>
        <w:t xml:space="preserve"> </w:t>
      </w:r>
      <w:r>
        <w:t>for</w:t>
      </w:r>
      <w:r>
        <w:rPr>
          <w:spacing w:val="-3"/>
        </w:rPr>
        <w:t xml:space="preserve"> </w:t>
      </w:r>
      <w:r>
        <w:t>support</w:t>
      </w:r>
      <w:r>
        <w:rPr>
          <w:spacing w:val="-3"/>
        </w:rPr>
        <w:t xml:space="preserve"> </w:t>
      </w:r>
      <w:r>
        <w:t>of</w:t>
      </w:r>
      <w:r>
        <w:rPr>
          <w:spacing w:val="-4"/>
        </w:rPr>
        <w:t xml:space="preserve"> </w:t>
      </w:r>
      <w:r>
        <w:t>the</w:t>
      </w:r>
      <w:r>
        <w:rPr>
          <w:spacing w:val="-3"/>
        </w:rPr>
        <w:t xml:space="preserve"> </w:t>
      </w:r>
      <w:r>
        <w:t>Program’s</w:t>
      </w:r>
      <w:r>
        <w:rPr>
          <w:spacing w:val="-3"/>
        </w:rPr>
        <w:t xml:space="preserve"> </w:t>
      </w:r>
      <w:r>
        <w:t>operations.</w:t>
      </w:r>
      <w:r>
        <w:rPr>
          <w:spacing w:val="-3"/>
        </w:rPr>
        <w:t xml:space="preserve"> </w:t>
      </w:r>
      <w:r>
        <w:t>There</w:t>
      </w:r>
      <w:r>
        <w:rPr>
          <w:spacing w:val="-3"/>
        </w:rPr>
        <w:t xml:space="preserve"> </w:t>
      </w:r>
      <w:r>
        <w:t>were</w:t>
      </w:r>
      <w:r>
        <w:rPr>
          <w:spacing w:val="-3"/>
        </w:rPr>
        <w:t xml:space="preserve"> </w:t>
      </w:r>
      <w:r>
        <w:t>no</w:t>
      </w:r>
      <w:r>
        <w:rPr>
          <w:spacing w:val="-3"/>
        </w:rPr>
        <w:t xml:space="preserve"> </w:t>
      </w:r>
      <w:r>
        <w:t>net assets with donor restrictions as of December 31, 2025.</w:t>
      </w:r>
    </w:p>
    <w:p w14:paraId="278B7BC9" w14:textId="77777777" w:rsidR="003072B3" w:rsidRPr="00B037A6" w:rsidRDefault="003072B3" w:rsidP="00B037A6">
      <w:pPr>
        <w:rPr>
          <w:b/>
          <w:bCs/>
        </w:rPr>
      </w:pPr>
      <w:r w:rsidRPr="00B037A6">
        <w:rPr>
          <w:b/>
          <w:bCs/>
        </w:rPr>
        <w:t>Accounts</w:t>
      </w:r>
      <w:r w:rsidRPr="00B037A6">
        <w:rPr>
          <w:b/>
          <w:bCs/>
          <w:spacing w:val="-7"/>
        </w:rPr>
        <w:t xml:space="preserve"> </w:t>
      </w:r>
      <w:r w:rsidRPr="00B037A6">
        <w:rPr>
          <w:b/>
          <w:bCs/>
        </w:rPr>
        <w:t>Receivable</w:t>
      </w:r>
    </w:p>
    <w:p w14:paraId="2D189188" w14:textId="77777777" w:rsidR="003072B3" w:rsidRDefault="003072B3">
      <w:pPr>
        <w:pStyle w:val="BodyText"/>
        <w:spacing w:before="142"/>
        <w:ind w:right="1095"/>
      </w:pPr>
      <w:r>
        <w:t>Accounts</w:t>
      </w:r>
      <w:r>
        <w:rPr>
          <w:spacing w:val="-4"/>
        </w:rPr>
        <w:t xml:space="preserve"> </w:t>
      </w:r>
      <w:r>
        <w:t>receivable</w:t>
      </w:r>
      <w:r>
        <w:rPr>
          <w:spacing w:val="-4"/>
        </w:rPr>
        <w:t xml:space="preserve"> </w:t>
      </w:r>
      <w:r>
        <w:t>consist</w:t>
      </w:r>
      <w:r>
        <w:rPr>
          <w:spacing w:val="-4"/>
        </w:rPr>
        <w:t xml:space="preserve"> </w:t>
      </w:r>
      <w:r>
        <w:t>of</w:t>
      </w:r>
      <w:r>
        <w:rPr>
          <w:spacing w:val="-4"/>
        </w:rPr>
        <w:t xml:space="preserve"> </w:t>
      </w:r>
      <w:r>
        <w:t>amounts</w:t>
      </w:r>
      <w:r>
        <w:rPr>
          <w:spacing w:val="-4"/>
        </w:rPr>
        <w:t xml:space="preserve"> </w:t>
      </w:r>
      <w:r>
        <w:t>due</w:t>
      </w:r>
      <w:r>
        <w:rPr>
          <w:spacing w:val="-4"/>
        </w:rPr>
        <w:t xml:space="preserve"> </w:t>
      </w:r>
      <w:r>
        <w:t>from</w:t>
      </w:r>
      <w:r>
        <w:rPr>
          <w:spacing w:val="-4"/>
        </w:rPr>
        <w:t xml:space="preserve"> </w:t>
      </w:r>
      <w:r>
        <w:t>post-consumer</w:t>
      </w:r>
      <w:r>
        <w:rPr>
          <w:spacing w:val="-4"/>
        </w:rPr>
        <w:t xml:space="preserve"> </w:t>
      </w:r>
      <w:r>
        <w:t>paint</w:t>
      </w:r>
      <w:r>
        <w:rPr>
          <w:spacing w:val="-4"/>
        </w:rPr>
        <w:t xml:space="preserve"> </w:t>
      </w:r>
      <w:r>
        <w:t>recovery</w:t>
      </w:r>
      <w:r>
        <w:rPr>
          <w:spacing w:val="-4"/>
        </w:rPr>
        <w:t xml:space="preserve"> </w:t>
      </w:r>
      <w:r>
        <w:t>fees and are presented net of an allowance for credit losses resulting from the inability of customers to make required payments. The allowance for credit losses is based upon historical loss experience in combination with current economic conditions and a forecast of future economic conditions. Any change in the assumptions used in analyzing a specific account receivable might result in an additional allowance for credit losses being recognized in the period in which the change occurs. Accounts receivable at January 1, 2025 was $1,928,903.</w:t>
      </w:r>
    </w:p>
    <w:p w14:paraId="2293DB23" w14:textId="77777777" w:rsidR="003072B3" w:rsidRDefault="003072B3">
      <w:pPr>
        <w:pStyle w:val="BodyText"/>
        <w:sectPr w:rsidR="003072B3" w:rsidSect="003072B3">
          <w:pgSz w:w="12240" w:h="15840"/>
          <w:pgMar w:top="660" w:right="720" w:bottom="1260" w:left="1080" w:header="0" w:footer="1064" w:gutter="0"/>
          <w:cols w:space="720"/>
        </w:sectPr>
      </w:pPr>
    </w:p>
    <w:p w14:paraId="1D4A8131" w14:textId="77777777" w:rsidR="003072B3" w:rsidRPr="00B037A6" w:rsidRDefault="003072B3" w:rsidP="00B037A6">
      <w:pPr>
        <w:rPr>
          <w:b/>
          <w:bCs/>
        </w:rPr>
      </w:pPr>
      <w:r w:rsidRPr="00B037A6">
        <w:rPr>
          <w:b/>
          <w:bCs/>
        </w:rPr>
        <w:lastRenderedPageBreak/>
        <w:t>Note</w:t>
      </w:r>
      <w:r w:rsidRPr="00B037A6">
        <w:rPr>
          <w:b/>
          <w:bCs/>
          <w:spacing w:val="-3"/>
        </w:rPr>
        <w:t xml:space="preserve"> </w:t>
      </w:r>
      <w:r w:rsidRPr="00B037A6">
        <w:rPr>
          <w:b/>
          <w:bCs/>
        </w:rPr>
        <w:t>Receivable</w:t>
      </w:r>
    </w:p>
    <w:p w14:paraId="4E4B0679" w14:textId="77777777" w:rsidR="003072B3" w:rsidRDefault="003072B3">
      <w:pPr>
        <w:pStyle w:val="BodyText"/>
        <w:spacing w:before="141"/>
        <w:ind w:left="359" w:right="446"/>
      </w:pPr>
      <w:r>
        <w:t>Effective</w:t>
      </w:r>
      <w:r>
        <w:rPr>
          <w:spacing w:val="-3"/>
        </w:rPr>
        <w:t xml:space="preserve"> </w:t>
      </w:r>
      <w:r>
        <w:t>July</w:t>
      </w:r>
      <w:r>
        <w:rPr>
          <w:spacing w:val="-3"/>
        </w:rPr>
        <w:t xml:space="preserve"> </w:t>
      </w:r>
      <w:r>
        <w:t>2,</w:t>
      </w:r>
      <w:r>
        <w:rPr>
          <w:spacing w:val="-3"/>
        </w:rPr>
        <w:t xml:space="preserve"> </w:t>
      </w:r>
      <w:r>
        <w:t>2024,</w:t>
      </w:r>
      <w:r>
        <w:rPr>
          <w:spacing w:val="-3"/>
        </w:rPr>
        <w:t xml:space="preserve"> </w:t>
      </w:r>
      <w:r>
        <w:t>PaintCare</w:t>
      </w:r>
      <w:r>
        <w:rPr>
          <w:spacing w:val="-3"/>
        </w:rPr>
        <w:t xml:space="preserve"> </w:t>
      </w:r>
      <w:r>
        <w:t>entered</w:t>
      </w:r>
      <w:r>
        <w:rPr>
          <w:spacing w:val="-3"/>
        </w:rPr>
        <w:t xml:space="preserve"> </w:t>
      </w:r>
      <w:r>
        <w:t>into</w:t>
      </w:r>
      <w:r>
        <w:rPr>
          <w:spacing w:val="-3"/>
        </w:rPr>
        <w:t xml:space="preserve"> </w:t>
      </w:r>
      <w:r>
        <w:t>a</w:t>
      </w:r>
      <w:r>
        <w:rPr>
          <w:spacing w:val="-3"/>
        </w:rPr>
        <w:t xml:space="preserve"> </w:t>
      </w:r>
      <w:r>
        <w:t>settlement</w:t>
      </w:r>
      <w:r>
        <w:rPr>
          <w:spacing w:val="-3"/>
        </w:rPr>
        <w:t xml:space="preserve"> </w:t>
      </w:r>
      <w:r>
        <w:t>agreement</w:t>
      </w:r>
      <w:r>
        <w:rPr>
          <w:spacing w:val="-3"/>
        </w:rPr>
        <w:t xml:space="preserve"> </w:t>
      </w:r>
      <w:r>
        <w:t>with</w:t>
      </w:r>
      <w:r>
        <w:rPr>
          <w:spacing w:val="-3"/>
        </w:rPr>
        <w:t xml:space="preserve"> </w:t>
      </w:r>
      <w:r>
        <w:t>a</w:t>
      </w:r>
      <w:r>
        <w:rPr>
          <w:spacing w:val="-3"/>
        </w:rPr>
        <w:t xml:space="preserve"> </w:t>
      </w:r>
      <w:r>
        <w:t>manufacturer who participated in the post-consumer paint recovery program. PaintCare and the manufacturer agreed to convert $2,976,509 of outstanding paint recovery fees due to the Program into a structured note receivable. The terms of the agreement require the manufacturer to pay PaintCare the principal amount, together with interest and reimburse for attorney’s fees not to exceed $250,000. As of December 31, 2025, the manufacturer owes PaintCare $3,535,470 and of this amount, $3,535,127 related to the Program.</w:t>
      </w:r>
    </w:p>
    <w:p w14:paraId="2F442959" w14:textId="77777777" w:rsidR="003072B3" w:rsidRDefault="003072B3">
      <w:pPr>
        <w:pStyle w:val="BodyText"/>
        <w:ind w:right="446"/>
      </w:pPr>
      <w:r>
        <w:t>PaintCare</w:t>
      </w:r>
      <w:r>
        <w:rPr>
          <w:spacing w:val="-4"/>
        </w:rPr>
        <w:t xml:space="preserve"> </w:t>
      </w:r>
      <w:r>
        <w:t>has</w:t>
      </w:r>
      <w:r>
        <w:rPr>
          <w:spacing w:val="-4"/>
        </w:rPr>
        <w:t xml:space="preserve"> </w:t>
      </w:r>
      <w:r>
        <w:t>an</w:t>
      </w:r>
      <w:r>
        <w:rPr>
          <w:spacing w:val="-4"/>
        </w:rPr>
        <w:t xml:space="preserve"> </w:t>
      </w:r>
      <w:r>
        <w:t>allowance</w:t>
      </w:r>
      <w:r>
        <w:rPr>
          <w:spacing w:val="-4"/>
        </w:rPr>
        <w:t xml:space="preserve"> </w:t>
      </w:r>
      <w:r>
        <w:t>on</w:t>
      </w:r>
      <w:r>
        <w:rPr>
          <w:spacing w:val="-4"/>
        </w:rPr>
        <w:t xml:space="preserve"> </w:t>
      </w:r>
      <w:r>
        <w:t>this</w:t>
      </w:r>
      <w:r>
        <w:rPr>
          <w:spacing w:val="-4"/>
        </w:rPr>
        <w:t xml:space="preserve"> </w:t>
      </w:r>
      <w:r>
        <w:t>note</w:t>
      </w:r>
      <w:r>
        <w:rPr>
          <w:spacing w:val="-4"/>
        </w:rPr>
        <w:t xml:space="preserve"> </w:t>
      </w:r>
      <w:r>
        <w:t>receivable</w:t>
      </w:r>
      <w:r>
        <w:rPr>
          <w:spacing w:val="-4"/>
        </w:rPr>
        <w:t xml:space="preserve"> </w:t>
      </w:r>
      <w:r>
        <w:t>totaling</w:t>
      </w:r>
      <w:r>
        <w:rPr>
          <w:spacing w:val="-4"/>
        </w:rPr>
        <w:t xml:space="preserve"> </w:t>
      </w:r>
      <w:r>
        <w:t>$3,535,470</w:t>
      </w:r>
      <w:r>
        <w:rPr>
          <w:spacing w:val="-4"/>
        </w:rPr>
        <w:t xml:space="preserve"> </w:t>
      </w:r>
      <w:r>
        <w:t>in</w:t>
      </w:r>
      <w:r>
        <w:rPr>
          <w:spacing w:val="-4"/>
        </w:rPr>
        <w:t xml:space="preserve"> </w:t>
      </w:r>
      <w:r>
        <w:t>the</w:t>
      </w:r>
      <w:r>
        <w:rPr>
          <w:spacing w:val="-4"/>
        </w:rPr>
        <w:t xml:space="preserve"> </w:t>
      </w:r>
      <w:r>
        <w:t>event collection does not occur.</w:t>
      </w:r>
    </w:p>
    <w:p w14:paraId="64F3098E" w14:textId="77777777" w:rsidR="003072B3" w:rsidRDefault="003072B3">
      <w:pPr>
        <w:pStyle w:val="BodyText"/>
        <w:spacing w:before="158"/>
      </w:pPr>
      <w:r>
        <w:t>Allowance</w:t>
      </w:r>
      <w:r>
        <w:rPr>
          <w:spacing w:val="-4"/>
        </w:rPr>
        <w:t xml:space="preserve"> </w:t>
      </w:r>
      <w:r>
        <w:t>for</w:t>
      </w:r>
      <w:r>
        <w:rPr>
          <w:spacing w:val="-3"/>
        </w:rPr>
        <w:t xml:space="preserve"> </w:t>
      </w:r>
      <w:r>
        <w:t>credit</w:t>
      </w:r>
      <w:r>
        <w:rPr>
          <w:spacing w:val="-4"/>
        </w:rPr>
        <w:t xml:space="preserve"> </w:t>
      </w:r>
      <w:r>
        <w:t>losses</w:t>
      </w:r>
      <w:r>
        <w:rPr>
          <w:spacing w:val="-3"/>
        </w:rPr>
        <w:t xml:space="preserve"> </w:t>
      </w:r>
      <w:r>
        <w:t>consists</w:t>
      </w:r>
      <w:r>
        <w:rPr>
          <w:spacing w:val="-3"/>
        </w:rPr>
        <w:t xml:space="preserve"> </w:t>
      </w:r>
      <w:r>
        <w:t>of</w:t>
      </w:r>
      <w:r>
        <w:rPr>
          <w:spacing w:val="-6"/>
        </w:rPr>
        <w:t xml:space="preserve"> </w:t>
      </w:r>
      <w:r>
        <w:t>the</w:t>
      </w:r>
      <w:r>
        <w:rPr>
          <w:spacing w:val="-3"/>
        </w:rPr>
        <w:t xml:space="preserve"> </w:t>
      </w:r>
      <w:r>
        <w:t>following</w:t>
      </w:r>
      <w:r>
        <w:rPr>
          <w:spacing w:val="-3"/>
        </w:rPr>
        <w:t xml:space="preserve"> </w:t>
      </w:r>
      <w:r>
        <w:t>at</w:t>
      </w:r>
      <w:r>
        <w:rPr>
          <w:spacing w:val="-4"/>
        </w:rPr>
        <w:t xml:space="preserve"> </w:t>
      </w:r>
      <w:r>
        <w:t>December</w:t>
      </w:r>
      <w:r>
        <w:rPr>
          <w:spacing w:val="-3"/>
        </w:rPr>
        <w:t xml:space="preserve"> </w:t>
      </w:r>
      <w:r>
        <w:t>31,</w:t>
      </w:r>
      <w:r>
        <w:rPr>
          <w:spacing w:val="-3"/>
        </w:rPr>
        <w:t xml:space="preserve"> </w:t>
      </w:r>
      <w:r>
        <w:rPr>
          <w:spacing w:val="-2"/>
        </w:rPr>
        <w:t>2025:</w:t>
      </w:r>
    </w:p>
    <w:p w14:paraId="5AC27EB3" w14:textId="77777777" w:rsidR="003072B3" w:rsidRDefault="003072B3">
      <w:pPr>
        <w:pStyle w:val="BodyText"/>
        <w:spacing w:before="89"/>
        <w:rPr>
          <w:sz w:val="20"/>
        </w:rPr>
      </w:pPr>
    </w:p>
    <w:tbl>
      <w:tblPr>
        <w:tblW w:w="0" w:type="auto"/>
        <w:tblInd w:w="1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55"/>
        <w:gridCol w:w="2160"/>
      </w:tblGrid>
      <w:tr w:rsidR="003072B3" w14:paraId="0FF33C1D" w14:textId="77777777">
        <w:trPr>
          <w:trHeight w:val="595"/>
        </w:trPr>
        <w:tc>
          <w:tcPr>
            <w:tcW w:w="4855" w:type="dxa"/>
          </w:tcPr>
          <w:p w14:paraId="72838B5D" w14:textId="77777777" w:rsidR="003072B3" w:rsidRDefault="003072B3">
            <w:pPr>
              <w:pStyle w:val="TableParagraph"/>
              <w:spacing w:before="1"/>
              <w:ind w:left="107"/>
              <w:rPr>
                <w:sz w:val="24"/>
              </w:rPr>
            </w:pPr>
            <w:r>
              <w:rPr>
                <w:sz w:val="24"/>
              </w:rPr>
              <w:t>Allowance</w:t>
            </w:r>
            <w:r>
              <w:rPr>
                <w:spacing w:val="-6"/>
                <w:sz w:val="24"/>
              </w:rPr>
              <w:t xml:space="preserve"> </w:t>
            </w:r>
            <w:r>
              <w:rPr>
                <w:sz w:val="24"/>
              </w:rPr>
              <w:t>for</w:t>
            </w:r>
            <w:r>
              <w:rPr>
                <w:spacing w:val="-5"/>
                <w:sz w:val="24"/>
              </w:rPr>
              <w:t xml:space="preserve"> </w:t>
            </w:r>
            <w:r>
              <w:rPr>
                <w:sz w:val="24"/>
              </w:rPr>
              <w:t>credit</w:t>
            </w:r>
            <w:r>
              <w:rPr>
                <w:spacing w:val="-6"/>
                <w:sz w:val="24"/>
              </w:rPr>
              <w:t xml:space="preserve"> </w:t>
            </w:r>
            <w:r>
              <w:rPr>
                <w:sz w:val="24"/>
              </w:rPr>
              <w:t>losses,</w:t>
            </w:r>
            <w:r>
              <w:rPr>
                <w:spacing w:val="-5"/>
                <w:sz w:val="24"/>
              </w:rPr>
              <w:t xml:space="preserve"> </w:t>
            </w:r>
            <w:r>
              <w:rPr>
                <w:sz w:val="24"/>
              </w:rPr>
              <w:t>beginning</w:t>
            </w:r>
            <w:r>
              <w:rPr>
                <w:spacing w:val="-5"/>
                <w:sz w:val="24"/>
              </w:rPr>
              <w:t xml:space="preserve"> of</w:t>
            </w:r>
          </w:p>
          <w:p w14:paraId="3B867608" w14:textId="77777777" w:rsidR="003072B3" w:rsidRDefault="003072B3">
            <w:pPr>
              <w:pStyle w:val="TableParagraph"/>
              <w:spacing w:before="22"/>
              <w:ind w:left="107"/>
              <w:rPr>
                <w:sz w:val="24"/>
              </w:rPr>
            </w:pPr>
            <w:r>
              <w:rPr>
                <w:spacing w:val="-4"/>
                <w:sz w:val="24"/>
              </w:rPr>
              <w:t>year</w:t>
            </w:r>
          </w:p>
        </w:tc>
        <w:tc>
          <w:tcPr>
            <w:tcW w:w="2160" w:type="dxa"/>
          </w:tcPr>
          <w:p w14:paraId="306AE580" w14:textId="77777777" w:rsidR="003072B3" w:rsidRDefault="003072B3">
            <w:pPr>
              <w:pStyle w:val="TableParagraph"/>
              <w:spacing w:before="150"/>
              <w:ind w:right="96"/>
              <w:jc w:val="right"/>
              <w:rPr>
                <w:sz w:val="24"/>
              </w:rPr>
            </w:pPr>
            <w:r>
              <w:rPr>
                <w:spacing w:val="-2"/>
                <w:sz w:val="24"/>
              </w:rPr>
              <w:t>3,325,782</w:t>
            </w:r>
          </w:p>
        </w:tc>
      </w:tr>
      <w:tr w:rsidR="003072B3" w14:paraId="7B75E9CD" w14:textId="77777777">
        <w:trPr>
          <w:trHeight w:val="359"/>
        </w:trPr>
        <w:tc>
          <w:tcPr>
            <w:tcW w:w="4855" w:type="dxa"/>
          </w:tcPr>
          <w:p w14:paraId="0155EB7F" w14:textId="77777777" w:rsidR="003072B3" w:rsidRDefault="003072B3">
            <w:pPr>
              <w:pStyle w:val="TableParagraph"/>
              <w:ind w:left="107"/>
              <w:rPr>
                <w:sz w:val="24"/>
              </w:rPr>
            </w:pPr>
            <w:r>
              <w:rPr>
                <w:sz w:val="24"/>
              </w:rPr>
              <w:t>Additions</w:t>
            </w:r>
            <w:r>
              <w:rPr>
                <w:spacing w:val="-8"/>
                <w:sz w:val="24"/>
              </w:rPr>
              <w:t xml:space="preserve"> </w:t>
            </w:r>
            <w:r>
              <w:rPr>
                <w:sz w:val="24"/>
              </w:rPr>
              <w:t>(charges</w:t>
            </w:r>
            <w:r>
              <w:rPr>
                <w:spacing w:val="-5"/>
                <w:sz w:val="24"/>
              </w:rPr>
              <w:t xml:space="preserve"> </w:t>
            </w:r>
            <w:r>
              <w:rPr>
                <w:sz w:val="24"/>
              </w:rPr>
              <w:t>to</w:t>
            </w:r>
            <w:r>
              <w:rPr>
                <w:spacing w:val="-5"/>
                <w:sz w:val="24"/>
              </w:rPr>
              <w:t xml:space="preserve"> </w:t>
            </w:r>
            <w:r>
              <w:rPr>
                <w:spacing w:val="-2"/>
                <w:sz w:val="24"/>
              </w:rPr>
              <w:t>expense)</w:t>
            </w:r>
          </w:p>
        </w:tc>
        <w:tc>
          <w:tcPr>
            <w:tcW w:w="2160" w:type="dxa"/>
          </w:tcPr>
          <w:p w14:paraId="58381B23" w14:textId="77777777" w:rsidR="003072B3" w:rsidRDefault="003072B3">
            <w:pPr>
              <w:pStyle w:val="TableParagraph"/>
              <w:ind w:right="96"/>
              <w:jc w:val="right"/>
              <w:rPr>
                <w:sz w:val="24"/>
              </w:rPr>
            </w:pPr>
            <w:r>
              <w:rPr>
                <w:spacing w:val="-2"/>
                <w:sz w:val="24"/>
              </w:rPr>
              <w:t>209,345</w:t>
            </w:r>
          </w:p>
        </w:tc>
      </w:tr>
      <w:tr w:rsidR="003072B3" w14:paraId="297540AD" w14:textId="77777777">
        <w:trPr>
          <w:trHeight w:val="360"/>
        </w:trPr>
        <w:tc>
          <w:tcPr>
            <w:tcW w:w="4855" w:type="dxa"/>
          </w:tcPr>
          <w:p w14:paraId="75974BD7" w14:textId="77777777" w:rsidR="003072B3" w:rsidRDefault="003072B3">
            <w:pPr>
              <w:pStyle w:val="TableParagraph"/>
              <w:spacing w:before="32"/>
              <w:ind w:left="107"/>
              <w:rPr>
                <w:sz w:val="24"/>
              </w:rPr>
            </w:pPr>
            <w:r>
              <w:rPr>
                <w:sz w:val="24"/>
              </w:rPr>
              <w:t>Deductions</w:t>
            </w:r>
            <w:r>
              <w:rPr>
                <w:spacing w:val="-2"/>
                <w:sz w:val="24"/>
              </w:rPr>
              <w:t xml:space="preserve"> </w:t>
            </w:r>
            <w:r>
              <w:rPr>
                <w:sz w:val="24"/>
              </w:rPr>
              <w:t>(write-offs,</w:t>
            </w:r>
            <w:r>
              <w:rPr>
                <w:spacing w:val="-3"/>
                <w:sz w:val="24"/>
              </w:rPr>
              <w:t xml:space="preserve"> </w:t>
            </w:r>
            <w:r>
              <w:rPr>
                <w:sz w:val="24"/>
              </w:rPr>
              <w:t>net</w:t>
            </w:r>
            <w:r>
              <w:rPr>
                <w:spacing w:val="-2"/>
                <w:sz w:val="24"/>
              </w:rPr>
              <w:t xml:space="preserve"> </w:t>
            </w:r>
            <w:r>
              <w:rPr>
                <w:sz w:val="24"/>
              </w:rPr>
              <w:t>of</w:t>
            </w:r>
            <w:r>
              <w:rPr>
                <w:spacing w:val="-2"/>
                <w:sz w:val="24"/>
              </w:rPr>
              <w:t xml:space="preserve"> recoveries)</w:t>
            </w:r>
          </w:p>
        </w:tc>
        <w:tc>
          <w:tcPr>
            <w:tcW w:w="2160" w:type="dxa"/>
          </w:tcPr>
          <w:p w14:paraId="48456660" w14:textId="77777777" w:rsidR="003072B3" w:rsidRDefault="003072B3">
            <w:pPr>
              <w:pStyle w:val="TableParagraph"/>
              <w:spacing w:before="32"/>
              <w:ind w:right="94"/>
              <w:jc w:val="right"/>
              <w:rPr>
                <w:sz w:val="24"/>
              </w:rPr>
            </w:pPr>
            <w:r>
              <w:rPr>
                <w:spacing w:val="-10"/>
                <w:sz w:val="24"/>
              </w:rPr>
              <w:t>0</w:t>
            </w:r>
          </w:p>
        </w:tc>
      </w:tr>
      <w:tr w:rsidR="003072B3" w14:paraId="36B9AE01" w14:textId="77777777">
        <w:trPr>
          <w:trHeight w:val="359"/>
        </w:trPr>
        <w:tc>
          <w:tcPr>
            <w:tcW w:w="4855" w:type="dxa"/>
          </w:tcPr>
          <w:p w14:paraId="123EF17C" w14:textId="77777777" w:rsidR="003072B3" w:rsidRDefault="003072B3">
            <w:pPr>
              <w:pStyle w:val="TableParagraph"/>
              <w:ind w:left="107"/>
              <w:rPr>
                <w:sz w:val="24"/>
              </w:rPr>
            </w:pPr>
            <w:r>
              <w:rPr>
                <w:sz w:val="24"/>
              </w:rPr>
              <w:t>Allowance</w:t>
            </w:r>
            <w:r>
              <w:rPr>
                <w:spacing w:val="-2"/>
                <w:sz w:val="24"/>
              </w:rPr>
              <w:t xml:space="preserve"> </w:t>
            </w:r>
            <w:r>
              <w:rPr>
                <w:sz w:val="24"/>
              </w:rPr>
              <w:t>for</w:t>
            </w:r>
            <w:r>
              <w:rPr>
                <w:spacing w:val="-2"/>
                <w:sz w:val="24"/>
              </w:rPr>
              <w:t xml:space="preserve"> </w:t>
            </w:r>
            <w:r>
              <w:rPr>
                <w:sz w:val="24"/>
              </w:rPr>
              <w:t>credit</w:t>
            </w:r>
            <w:r>
              <w:rPr>
                <w:spacing w:val="-1"/>
                <w:sz w:val="24"/>
              </w:rPr>
              <w:t xml:space="preserve"> </w:t>
            </w:r>
            <w:r>
              <w:rPr>
                <w:sz w:val="24"/>
              </w:rPr>
              <w:t>losses,</w:t>
            </w:r>
            <w:r>
              <w:rPr>
                <w:spacing w:val="-2"/>
                <w:sz w:val="24"/>
              </w:rPr>
              <w:t xml:space="preserve"> </w:t>
            </w:r>
            <w:r>
              <w:rPr>
                <w:sz w:val="24"/>
              </w:rPr>
              <w:t>end</w:t>
            </w:r>
            <w:r>
              <w:rPr>
                <w:spacing w:val="-2"/>
                <w:sz w:val="24"/>
              </w:rPr>
              <w:t xml:space="preserve"> </w:t>
            </w:r>
            <w:r>
              <w:rPr>
                <w:sz w:val="24"/>
              </w:rPr>
              <w:t>of</w:t>
            </w:r>
            <w:r>
              <w:rPr>
                <w:spacing w:val="-1"/>
                <w:sz w:val="24"/>
              </w:rPr>
              <w:t xml:space="preserve"> </w:t>
            </w:r>
            <w:r>
              <w:rPr>
                <w:spacing w:val="-4"/>
                <w:sz w:val="24"/>
              </w:rPr>
              <w:t>year</w:t>
            </w:r>
          </w:p>
        </w:tc>
        <w:tc>
          <w:tcPr>
            <w:tcW w:w="2160" w:type="dxa"/>
          </w:tcPr>
          <w:p w14:paraId="13C2E436" w14:textId="77777777" w:rsidR="003072B3" w:rsidRDefault="003072B3">
            <w:pPr>
              <w:pStyle w:val="TableParagraph"/>
              <w:ind w:right="94"/>
              <w:jc w:val="right"/>
              <w:rPr>
                <w:sz w:val="24"/>
              </w:rPr>
            </w:pPr>
            <w:r>
              <w:rPr>
                <w:spacing w:val="-2"/>
                <w:sz w:val="24"/>
              </w:rPr>
              <w:t>3,535,127</w:t>
            </w:r>
          </w:p>
        </w:tc>
      </w:tr>
    </w:tbl>
    <w:p w14:paraId="0C5533A9" w14:textId="77777777" w:rsidR="003072B3" w:rsidRPr="00B037A6" w:rsidRDefault="003072B3" w:rsidP="00B037A6">
      <w:pPr>
        <w:rPr>
          <w:b/>
          <w:bCs/>
        </w:rPr>
      </w:pPr>
      <w:r w:rsidRPr="00B037A6">
        <w:rPr>
          <w:b/>
          <w:bCs/>
        </w:rPr>
        <w:t>Investment</w:t>
      </w:r>
      <w:r w:rsidRPr="00B037A6">
        <w:rPr>
          <w:b/>
          <w:bCs/>
          <w:spacing w:val="-9"/>
        </w:rPr>
        <w:t xml:space="preserve"> </w:t>
      </w:r>
      <w:r w:rsidRPr="00B037A6">
        <w:rPr>
          <w:b/>
          <w:bCs/>
          <w:spacing w:val="-2"/>
        </w:rPr>
        <w:t>Allocation</w:t>
      </w:r>
    </w:p>
    <w:p w14:paraId="3BAB7EF6" w14:textId="77777777" w:rsidR="003072B3" w:rsidRDefault="003072B3">
      <w:pPr>
        <w:pStyle w:val="BodyText"/>
        <w:spacing w:before="141"/>
        <w:ind w:right="361"/>
      </w:pPr>
      <w:r>
        <w:t>PaintCare invests a portion of its accumulated surplus in a portfolio with Bank of America/Merrill</w:t>
      </w:r>
      <w:r>
        <w:rPr>
          <w:spacing w:val="-3"/>
        </w:rPr>
        <w:t xml:space="preserve"> </w:t>
      </w:r>
      <w:r>
        <w:t>Lynch.</w:t>
      </w:r>
      <w:r>
        <w:rPr>
          <w:spacing w:val="-1"/>
        </w:rPr>
        <w:t xml:space="preserve"> </w:t>
      </w:r>
      <w:r>
        <w:t>The</w:t>
      </w:r>
      <w:r>
        <w:rPr>
          <w:spacing w:val="-3"/>
        </w:rPr>
        <w:t xml:space="preserve"> </w:t>
      </w:r>
      <w:r>
        <w:t>sole</w:t>
      </w:r>
      <w:r>
        <w:rPr>
          <w:spacing w:val="-3"/>
        </w:rPr>
        <w:t xml:space="preserve"> </w:t>
      </w:r>
      <w:r>
        <w:t>objective</w:t>
      </w:r>
      <w:r>
        <w:rPr>
          <w:spacing w:val="-3"/>
        </w:rPr>
        <w:t xml:space="preserve"> </w:t>
      </w:r>
      <w:r>
        <w:t>of</w:t>
      </w:r>
      <w:r>
        <w:rPr>
          <w:spacing w:val="-3"/>
        </w:rPr>
        <w:t xml:space="preserve"> </w:t>
      </w:r>
      <w:r>
        <w:t>the</w:t>
      </w:r>
      <w:r>
        <w:rPr>
          <w:spacing w:val="-4"/>
        </w:rPr>
        <w:t xml:space="preserve"> </w:t>
      </w:r>
      <w:r>
        <w:t>portfolio</w:t>
      </w:r>
      <w:r>
        <w:rPr>
          <w:spacing w:val="-2"/>
        </w:rPr>
        <w:t xml:space="preserve"> </w:t>
      </w:r>
      <w:r>
        <w:t>is</w:t>
      </w:r>
      <w:r>
        <w:rPr>
          <w:spacing w:val="-3"/>
        </w:rPr>
        <w:t xml:space="preserve"> </w:t>
      </w:r>
      <w:r>
        <w:t>to</w:t>
      </w:r>
      <w:r>
        <w:rPr>
          <w:spacing w:val="-3"/>
        </w:rPr>
        <w:t xml:space="preserve"> </w:t>
      </w:r>
      <w:r>
        <w:t>earn</w:t>
      </w:r>
      <w:r>
        <w:rPr>
          <w:spacing w:val="-3"/>
        </w:rPr>
        <w:t xml:space="preserve"> </w:t>
      </w:r>
      <w:r>
        <w:t>a</w:t>
      </w:r>
      <w:r>
        <w:rPr>
          <w:spacing w:val="-3"/>
        </w:rPr>
        <w:t xml:space="preserve"> </w:t>
      </w:r>
      <w:r>
        <w:t>return</w:t>
      </w:r>
      <w:r>
        <w:rPr>
          <w:spacing w:val="-3"/>
        </w:rPr>
        <w:t xml:space="preserve"> </w:t>
      </w:r>
      <w:r>
        <w:t>equal</w:t>
      </w:r>
      <w:r>
        <w:rPr>
          <w:spacing w:val="-3"/>
        </w:rPr>
        <w:t xml:space="preserve"> </w:t>
      </w:r>
      <w:r>
        <w:t>to</w:t>
      </w:r>
      <w:r>
        <w:rPr>
          <w:spacing w:val="-3"/>
        </w:rPr>
        <w:t xml:space="preserve"> </w:t>
      </w:r>
      <w:r>
        <w:t>the</w:t>
      </w:r>
      <w:r>
        <w:rPr>
          <w:spacing w:val="-3"/>
        </w:rPr>
        <w:t xml:space="preserve"> </w:t>
      </w:r>
      <w:r>
        <w:t>rate of inflation and thus preserve the purchasing power of its capital. Interest, dividends, changes in market value, and other investment activities are allocated to each state program based on the relative net asset balances of each state program. Oversight of the investments is provided by the PaintCare Budget and Finance Committee and by the PaintCare Board of Directors.</w:t>
      </w:r>
    </w:p>
    <w:p w14:paraId="3D326F6B" w14:textId="77777777" w:rsidR="003072B3" w:rsidRPr="00B037A6" w:rsidRDefault="003072B3" w:rsidP="00B037A6">
      <w:pPr>
        <w:rPr>
          <w:b/>
          <w:bCs/>
        </w:rPr>
      </w:pPr>
      <w:r w:rsidRPr="00B037A6">
        <w:rPr>
          <w:b/>
          <w:bCs/>
        </w:rPr>
        <w:t>Revenue</w:t>
      </w:r>
      <w:r w:rsidRPr="00B037A6">
        <w:rPr>
          <w:b/>
          <w:bCs/>
          <w:spacing w:val="-4"/>
        </w:rPr>
        <w:t xml:space="preserve"> </w:t>
      </w:r>
      <w:r w:rsidRPr="00B037A6">
        <w:rPr>
          <w:b/>
          <w:bCs/>
        </w:rPr>
        <w:t>Recognition</w:t>
      </w:r>
    </w:p>
    <w:p w14:paraId="52E943B9" w14:textId="77777777" w:rsidR="003072B3" w:rsidRDefault="003072B3">
      <w:pPr>
        <w:pStyle w:val="BodyText"/>
        <w:spacing w:before="141"/>
        <w:ind w:right="374"/>
      </w:pPr>
      <w:r>
        <w:t>The Program recognizes revenue from post-consumer paint recovery fees at the time the architectural paint product is sold by a manufacturer participant of the paint product stewardship</w:t>
      </w:r>
      <w:r>
        <w:rPr>
          <w:spacing w:val="-5"/>
        </w:rPr>
        <w:t xml:space="preserve"> </w:t>
      </w:r>
      <w:r>
        <w:t>program.</w:t>
      </w:r>
      <w:r>
        <w:rPr>
          <w:spacing w:val="-4"/>
        </w:rPr>
        <w:t xml:space="preserve"> </w:t>
      </w:r>
      <w:r>
        <w:t>Manufacturer</w:t>
      </w:r>
      <w:r>
        <w:rPr>
          <w:spacing w:val="-4"/>
        </w:rPr>
        <w:t xml:space="preserve"> </w:t>
      </w:r>
      <w:r>
        <w:t>participants</w:t>
      </w:r>
      <w:r>
        <w:rPr>
          <w:spacing w:val="-4"/>
        </w:rPr>
        <w:t xml:space="preserve"> </w:t>
      </w:r>
      <w:r>
        <w:t>in</w:t>
      </w:r>
      <w:r>
        <w:rPr>
          <w:spacing w:val="-4"/>
        </w:rPr>
        <w:t xml:space="preserve"> </w:t>
      </w:r>
      <w:r>
        <w:t>the</w:t>
      </w:r>
      <w:r>
        <w:rPr>
          <w:spacing w:val="-4"/>
        </w:rPr>
        <w:t xml:space="preserve"> </w:t>
      </w:r>
      <w:r>
        <w:t>Program</w:t>
      </w:r>
      <w:r>
        <w:rPr>
          <w:spacing w:val="-4"/>
        </w:rPr>
        <w:t xml:space="preserve"> </w:t>
      </w:r>
      <w:r>
        <w:t>pay</w:t>
      </w:r>
      <w:r>
        <w:rPr>
          <w:spacing w:val="-4"/>
        </w:rPr>
        <w:t xml:space="preserve"> </w:t>
      </w:r>
      <w:r>
        <w:t>the</w:t>
      </w:r>
      <w:r>
        <w:rPr>
          <w:spacing w:val="-4"/>
        </w:rPr>
        <w:t xml:space="preserve"> </w:t>
      </w:r>
      <w:r>
        <w:t>PaintCare</w:t>
      </w:r>
      <w:r>
        <w:rPr>
          <w:spacing w:val="-4"/>
        </w:rPr>
        <w:t xml:space="preserve"> </w:t>
      </w:r>
      <w:r>
        <w:t>recovery fee to PaintCare based on the amount of program products they sell on a monthly basis.</w:t>
      </w:r>
    </w:p>
    <w:p w14:paraId="59D7E09B" w14:textId="77777777" w:rsidR="003072B3" w:rsidRDefault="003072B3">
      <w:pPr>
        <w:pStyle w:val="BodyText"/>
        <w:spacing w:before="159"/>
        <w:ind w:right="394"/>
      </w:pPr>
      <w:r>
        <w:t>Program participants report their monthly unit sales of paint through a secure, HTTPS online system using their unique user ID and password. The participant must pay a paint recovery fee per unit sold, based on container size, according to the established fee schedule. As the PaintCare recovery fee is added to the wholesale price of paint and passed through uniformly to the retail purchase price of paint—so that the manufacturer, distributor, and/or retailer is made whole—in some cases, distributors or retailers have elected</w:t>
      </w:r>
      <w:r>
        <w:rPr>
          <w:spacing w:val="-3"/>
        </w:rPr>
        <w:t xml:space="preserve"> </w:t>
      </w:r>
      <w:r>
        <w:t>to</w:t>
      </w:r>
      <w:r>
        <w:rPr>
          <w:spacing w:val="-3"/>
        </w:rPr>
        <w:t xml:space="preserve"> </w:t>
      </w:r>
      <w:r>
        <w:t>undertake</w:t>
      </w:r>
      <w:r>
        <w:rPr>
          <w:spacing w:val="-3"/>
        </w:rPr>
        <w:t xml:space="preserve"> </w:t>
      </w:r>
      <w:r>
        <w:t>the</w:t>
      </w:r>
      <w:r>
        <w:rPr>
          <w:spacing w:val="-3"/>
        </w:rPr>
        <w:t xml:space="preserve"> </w:t>
      </w:r>
      <w:r>
        <w:t>obligation</w:t>
      </w:r>
      <w:r>
        <w:rPr>
          <w:spacing w:val="-3"/>
        </w:rPr>
        <w:t xml:space="preserve"> </w:t>
      </w:r>
      <w:r>
        <w:t>of</w:t>
      </w:r>
      <w:r>
        <w:rPr>
          <w:spacing w:val="-3"/>
        </w:rPr>
        <w:t xml:space="preserve"> </w:t>
      </w:r>
      <w:r>
        <w:t>the</w:t>
      </w:r>
      <w:r>
        <w:rPr>
          <w:spacing w:val="-3"/>
        </w:rPr>
        <w:t xml:space="preserve"> </w:t>
      </w:r>
      <w:r>
        <w:t>manufacturer</w:t>
      </w:r>
      <w:r>
        <w:rPr>
          <w:spacing w:val="-3"/>
        </w:rPr>
        <w:t xml:space="preserve"> </w:t>
      </w:r>
      <w:r>
        <w:t>for</w:t>
      </w:r>
      <w:r>
        <w:rPr>
          <w:spacing w:val="-3"/>
        </w:rPr>
        <w:t xml:space="preserve"> </w:t>
      </w:r>
      <w:r>
        <w:t>these</w:t>
      </w:r>
      <w:r>
        <w:rPr>
          <w:spacing w:val="-3"/>
        </w:rPr>
        <w:t xml:space="preserve"> </w:t>
      </w:r>
      <w:r>
        <w:t>fees.</w:t>
      </w:r>
      <w:r>
        <w:rPr>
          <w:spacing w:val="-3"/>
        </w:rPr>
        <w:t xml:space="preserve"> </w:t>
      </w:r>
      <w:r>
        <w:t>Thus,</w:t>
      </w:r>
      <w:r>
        <w:rPr>
          <w:spacing w:val="-3"/>
        </w:rPr>
        <w:t xml:space="preserve"> </w:t>
      </w:r>
      <w:r>
        <w:t>PaintCare</w:t>
      </w:r>
      <w:r>
        <w:rPr>
          <w:spacing w:val="-3"/>
        </w:rPr>
        <w:t xml:space="preserve"> </w:t>
      </w:r>
      <w:r>
        <w:t>has allowed remitter agreements in the Program, whereby a distributor or retailer reports and remits directly to PaintCare on behalf of a participant manufacturer’s brand or brands.</w:t>
      </w:r>
    </w:p>
    <w:p w14:paraId="49D07053" w14:textId="77777777" w:rsidR="003072B3" w:rsidRDefault="003072B3">
      <w:pPr>
        <w:pStyle w:val="BodyText"/>
        <w:spacing w:line="274" w:lineRule="exact"/>
      </w:pPr>
      <w:r>
        <w:t>Reports</w:t>
      </w:r>
      <w:r>
        <w:rPr>
          <w:spacing w:val="-4"/>
        </w:rPr>
        <w:t xml:space="preserve"> </w:t>
      </w:r>
      <w:r>
        <w:t>and</w:t>
      </w:r>
      <w:r>
        <w:rPr>
          <w:spacing w:val="-3"/>
        </w:rPr>
        <w:t xml:space="preserve"> </w:t>
      </w:r>
      <w:r>
        <w:t>payment</w:t>
      </w:r>
      <w:r>
        <w:rPr>
          <w:spacing w:val="-4"/>
        </w:rPr>
        <w:t xml:space="preserve"> </w:t>
      </w:r>
      <w:r>
        <w:t>are</w:t>
      </w:r>
      <w:r>
        <w:rPr>
          <w:spacing w:val="-3"/>
        </w:rPr>
        <w:t xml:space="preserve"> </w:t>
      </w:r>
      <w:r>
        <w:t>due</w:t>
      </w:r>
      <w:r>
        <w:rPr>
          <w:spacing w:val="-3"/>
        </w:rPr>
        <w:t xml:space="preserve"> </w:t>
      </w:r>
      <w:r>
        <w:t>by</w:t>
      </w:r>
      <w:r>
        <w:rPr>
          <w:spacing w:val="-4"/>
        </w:rPr>
        <w:t xml:space="preserve"> </w:t>
      </w:r>
      <w:r>
        <w:t>the</w:t>
      </w:r>
      <w:r>
        <w:rPr>
          <w:spacing w:val="-3"/>
        </w:rPr>
        <w:t xml:space="preserve"> </w:t>
      </w:r>
      <w:r>
        <w:t>end</w:t>
      </w:r>
      <w:r>
        <w:rPr>
          <w:spacing w:val="-3"/>
        </w:rPr>
        <w:t xml:space="preserve"> </w:t>
      </w:r>
      <w:r>
        <w:t>of</w:t>
      </w:r>
      <w:r>
        <w:rPr>
          <w:spacing w:val="-4"/>
        </w:rPr>
        <w:t xml:space="preserve"> </w:t>
      </w:r>
      <w:r>
        <w:t>the</w:t>
      </w:r>
      <w:r>
        <w:rPr>
          <w:spacing w:val="-3"/>
        </w:rPr>
        <w:t xml:space="preserve"> </w:t>
      </w:r>
      <w:r>
        <w:t>month</w:t>
      </w:r>
      <w:r>
        <w:rPr>
          <w:spacing w:val="-3"/>
        </w:rPr>
        <w:t xml:space="preserve"> </w:t>
      </w:r>
      <w:r>
        <w:t>following</w:t>
      </w:r>
      <w:r>
        <w:rPr>
          <w:spacing w:val="-4"/>
        </w:rPr>
        <w:t xml:space="preserve"> </w:t>
      </w:r>
      <w:r>
        <w:t>the</w:t>
      </w:r>
      <w:r>
        <w:rPr>
          <w:spacing w:val="-3"/>
        </w:rPr>
        <w:t xml:space="preserve"> </w:t>
      </w:r>
      <w:r>
        <w:t>reporting</w:t>
      </w:r>
      <w:r>
        <w:rPr>
          <w:spacing w:val="-3"/>
        </w:rPr>
        <w:t xml:space="preserve"> </w:t>
      </w:r>
      <w:r>
        <w:rPr>
          <w:spacing w:val="-2"/>
        </w:rPr>
        <w:t>period.</w:t>
      </w:r>
    </w:p>
    <w:p w14:paraId="5C720E12" w14:textId="77777777" w:rsidR="003072B3" w:rsidRDefault="003072B3">
      <w:pPr>
        <w:pStyle w:val="BodyText"/>
        <w:spacing w:line="274" w:lineRule="exact"/>
        <w:sectPr w:rsidR="003072B3" w:rsidSect="003072B3">
          <w:pgSz w:w="12240" w:h="15840"/>
          <w:pgMar w:top="660" w:right="720" w:bottom="1260" w:left="1080" w:header="0" w:footer="1064" w:gutter="0"/>
          <w:cols w:space="720"/>
        </w:sectPr>
      </w:pPr>
    </w:p>
    <w:p w14:paraId="1E92B44A" w14:textId="77777777" w:rsidR="003072B3" w:rsidRPr="00B037A6" w:rsidRDefault="003072B3" w:rsidP="00B037A6">
      <w:pPr>
        <w:rPr>
          <w:b/>
          <w:bCs/>
        </w:rPr>
      </w:pPr>
      <w:r w:rsidRPr="00B037A6">
        <w:rPr>
          <w:b/>
          <w:bCs/>
        </w:rPr>
        <w:lastRenderedPageBreak/>
        <w:t>Revenue</w:t>
      </w:r>
      <w:r w:rsidRPr="00B037A6">
        <w:rPr>
          <w:b/>
          <w:bCs/>
          <w:spacing w:val="-7"/>
        </w:rPr>
        <w:t xml:space="preserve"> </w:t>
      </w:r>
      <w:r w:rsidRPr="00B037A6">
        <w:rPr>
          <w:b/>
          <w:bCs/>
        </w:rPr>
        <w:t>Recognition</w:t>
      </w:r>
      <w:r w:rsidRPr="00B037A6">
        <w:rPr>
          <w:b/>
          <w:bCs/>
          <w:spacing w:val="-7"/>
        </w:rPr>
        <w:t xml:space="preserve"> </w:t>
      </w:r>
      <w:r w:rsidRPr="00B037A6">
        <w:rPr>
          <w:b/>
          <w:bCs/>
          <w:spacing w:val="-2"/>
        </w:rPr>
        <w:t>(continued)</w:t>
      </w:r>
    </w:p>
    <w:p w14:paraId="7D1B35FF" w14:textId="77777777" w:rsidR="003072B3" w:rsidRDefault="003072B3">
      <w:pPr>
        <w:pStyle w:val="BodyText"/>
        <w:spacing w:before="141"/>
        <w:ind w:right="374"/>
      </w:pPr>
      <w:r>
        <w:t>Economic conditions, including customer confidence, employment trends, inflation, and global events, may influence the timing and amount of revenue recognized and cash received.</w:t>
      </w:r>
      <w:r>
        <w:rPr>
          <w:spacing w:val="-1"/>
        </w:rPr>
        <w:t xml:space="preserve"> </w:t>
      </w:r>
      <w:r>
        <w:t>However,</w:t>
      </w:r>
      <w:r>
        <w:rPr>
          <w:spacing w:val="-1"/>
        </w:rPr>
        <w:t xml:space="preserve"> </w:t>
      </w:r>
      <w:r>
        <w:t>management has</w:t>
      </w:r>
      <w:r>
        <w:rPr>
          <w:spacing w:val="-1"/>
        </w:rPr>
        <w:t xml:space="preserve"> </w:t>
      </w:r>
      <w:r>
        <w:t>not</w:t>
      </w:r>
      <w:r>
        <w:rPr>
          <w:spacing w:val="-1"/>
        </w:rPr>
        <w:t xml:space="preserve"> </w:t>
      </w:r>
      <w:r>
        <w:t>identified</w:t>
      </w:r>
      <w:r>
        <w:rPr>
          <w:spacing w:val="-1"/>
        </w:rPr>
        <w:t xml:space="preserve"> </w:t>
      </w:r>
      <w:r>
        <w:t>any current</w:t>
      </w:r>
      <w:r>
        <w:rPr>
          <w:spacing w:val="-1"/>
        </w:rPr>
        <w:t xml:space="preserve"> </w:t>
      </w:r>
      <w:r>
        <w:t>economic</w:t>
      </w:r>
      <w:r>
        <w:rPr>
          <w:spacing w:val="-1"/>
        </w:rPr>
        <w:t xml:space="preserve"> </w:t>
      </w:r>
      <w:r>
        <w:t>factors</w:t>
      </w:r>
      <w:r>
        <w:rPr>
          <w:spacing w:val="-1"/>
        </w:rPr>
        <w:t xml:space="preserve"> </w:t>
      </w:r>
      <w:r>
        <w:t>materially impacting revenue streams. During the year ended December 31, 2025, PaintCare did not recognize any impairment losses or credit losses on receivables or contract assets arising from</w:t>
      </w:r>
      <w:r>
        <w:rPr>
          <w:spacing w:val="-3"/>
        </w:rPr>
        <w:t xml:space="preserve"> </w:t>
      </w:r>
      <w:r>
        <w:t>contracts</w:t>
      </w:r>
      <w:r>
        <w:rPr>
          <w:spacing w:val="-3"/>
        </w:rPr>
        <w:t xml:space="preserve"> </w:t>
      </w:r>
      <w:r>
        <w:t>with</w:t>
      </w:r>
      <w:r>
        <w:rPr>
          <w:spacing w:val="-3"/>
        </w:rPr>
        <w:t xml:space="preserve"> </w:t>
      </w:r>
      <w:r>
        <w:t>customers.</w:t>
      </w:r>
      <w:r>
        <w:rPr>
          <w:spacing w:val="-3"/>
        </w:rPr>
        <w:t xml:space="preserve"> </w:t>
      </w:r>
      <w:r>
        <w:t>There</w:t>
      </w:r>
      <w:r>
        <w:rPr>
          <w:spacing w:val="-3"/>
        </w:rPr>
        <w:t xml:space="preserve"> </w:t>
      </w:r>
      <w:r>
        <w:t>were</w:t>
      </w:r>
      <w:r>
        <w:rPr>
          <w:spacing w:val="-3"/>
        </w:rPr>
        <w:t xml:space="preserve"> </w:t>
      </w:r>
      <w:r>
        <w:t>no</w:t>
      </w:r>
      <w:r>
        <w:rPr>
          <w:spacing w:val="-5"/>
        </w:rPr>
        <w:t xml:space="preserve"> </w:t>
      </w:r>
      <w:r>
        <w:t>incremental</w:t>
      </w:r>
      <w:r>
        <w:rPr>
          <w:spacing w:val="-3"/>
        </w:rPr>
        <w:t xml:space="preserve"> </w:t>
      </w:r>
      <w:r>
        <w:t>costs</w:t>
      </w:r>
      <w:r>
        <w:rPr>
          <w:spacing w:val="-3"/>
        </w:rPr>
        <w:t xml:space="preserve"> </w:t>
      </w:r>
      <w:r>
        <w:t>of</w:t>
      </w:r>
      <w:r>
        <w:rPr>
          <w:spacing w:val="-3"/>
        </w:rPr>
        <w:t xml:space="preserve"> </w:t>
      </w:r>
      <w:r>
        <w:t>obtaining</w:t>
      </w:r>
      <w:r>
        <w:rPr>
          <w:spacing w:val="-4"/>
        </w:rPr>
        <w:t xml:space="preserve"> </w:t>
      </w:r>
      <w:r>
        <w:t>contracts,</w:t>
      </w:r>
      <w:r>
        <w:rPr>
          <w:spacing w:val="-4"/>
        </w:rPr>
        <w:t xml:space="preserve"> </w:t>
      </w:r>
      <w:r>
        <w:t>and no significant financing components were identified in any customer arrangements.</w:t>
      </w:r>
    </w:p>
    <w:p w14:paraId="17F383E8" w14:textId="77777777" w:rsidR="003072B3" w:rsidRDefault="003072B3">
      <w:pPr>
        <w:pStyle w:val="BodyText"/>
        <w:ind w:right="446"/>
      </w:pPr>
      <w:r>
        <w:t>Additionally,</w:t>
      </w:r>
      <w:r>
        <w:rPr>
          <w:spacing w:val="-4"/>
        </w:rPr>
        <w:t xml:space="preserve"> </w:t>
      </w:r>
      <w:r>
        <w:t>there</w:t>
      </w:r>
      <w:r>
        <w:rPr>
          <w:spacing w:val="-4"/>
        </w:rPr>
        <w:t xml:space="preserve"> </w:t>
      </w:r>
      <w:r>
        <w:t>were</w:t>
      </w:r>
      <w:r>
        <w:rPr>
          <w:spacing w:val="-4"/>
        </w:rPr>
        <w:t xml:space="preserve"> </w:t>
      </w:r>
      <w:r>
        <w:t>no</w:t>
      </w:r>
      <w:r>
        <w:rPr>
          <w:spacing w:val="-4"/>
        </w:rPr>
        <w:t xml:space="preserve"> </w:t>
      </w:r>
      <w:r>
        <w:t>significant</w:t>
      </w:r>
      <w:r>
        <w:rPr>
          <w:spacing w:val="-4"/>
        </w:rPr>
        <w:t xml:space="preserve"> </w:t>
      </w:r>
      <w:r>
        <w:t>changes</w:t>
      </w:r>
      <w:r>
        <w:rPr>
          <w:spacing w:val="-4"/>
        </w:rPr>
        <w:t xml:space="preserve"> </w:t>
      </w:r>
      <w:r>
        <w:t>in</w:t>
      </w:r>
      <w:r>
        <w:rPr>
          <w:spacing w:val="-4"/>
        </w:rPr>
        <w:t xml:space="preserve"> </w:t>
      </w:r>
      <w:r>
        <w:t>judgments</w:t>
      </w:r>
      <w:r>
        <w:rPr>
          <w:spacing w:val="-4"/>
        </w:rPr>
        <w:t xml:space="preserve"> </w:t>
      </w:r>
      <w:r>
        <w:t>affecting</w:t>
      </w:r>
      <w:r>
        <w:rPr>
          <w:spacing w:val="-4"/>
        </w:rPr>
        <w:t xml:space="preserve"> </w:t>
      </w:r>
      <w:r>
        <w:t>the</w:t>
      </w:r>
      <w:r>
        <w:rPr>
          <w:spacing w:val="-4"/>
        </w:rPr>
        <w:t xml:space="preserve"> </w:t>
      </w:r>
      <w:r>
        <w:t>timing</w:t>
      </w:r>
      <w:r>
        <w:rPr>
          <w:spacing w:val="-4"/>
        </w:rPr>
        <w:t xml:space="preserve"> </w:t>
      </w:r>
      <w:r>
        <w:t>or</w:t>
      </w:r>
      <w:r>
        <w:rPr>
          <w:spacing w:val="-4"/>
        </w:rPr>
        <w:t xml:space="preserve"> </w:t>
      </w:r>
      <w:r>
        <w:t>amount of revenue recognized.</w:t>
      </w:r>
    </w:p>
    <w:p w14:paraId="74180FF4" w14:textId="77777777" w:rsidR="003072B3" w:rsidRPr="00B037A6" w:rsidRDefault="003072B3" w:rsidP="00B037A6">
      <w:pPr>
        <w:rPr>
          <w:b/>
          <w:bCs/>
        </w:rPr>
      </w:pPr>
      <w:r w:rsidRPr="00B037A6">
        <w:rPr>
          <w:b/>
          <w:bCs/>
        </w:rPr>
        <w:t>Functional</w:t>
      </w:r>
      <w:r w:rsidRPr="00B037A6">
        <w:rPr>
          <w:b/>
          <w:bCs/>
          <w:spacing w:val="-7"/>
        </w:rPr>
        <w:t xml:space="preserve"> </w:t>
      </w:r>
      <w:r w:rsidRPr="00B037A6">
        <w:rPr>
          <w:b/>
          <w:bCs/>
        </w:rPr>
        <w:t>Allocation</w:t>
      </w:r>
      <w:r w:rsidRPr="00B037A6">
        <w:rPr>
          <w:b/>
          <w:bCs/>
          <w:spacing w:val="-6"/>
        </w:rPr>
        <w:t xml:space="preserve"> </w:t>
      </w:r>
      <w:r w:rsidRPr="00B037A6">
        <w:rPr>
          <w:b/>
          <w:bCs/>
        </w:rPr>
        <w:t>of</w:t>
      </w:r>
      <w:r w:rsidRPr="00B037A6">
        <w:rPr>
          <w:b/>
          <w:bCs/>
          <w:spacing w:val="-6"/>
        </w:rPr>
        <w:t xml:space="preserve"> </w:t>
      </w:r>
      <w:r w:rsidRPr="00B037A6">
        <w:rPr>
          <w:b/>
          <w:bCs/>
          <w:spacing w:val="-2"/>
        </w:rPr>
        <w:t>Expenses</w:t>
      </w:r>
    </w:p>
    <w:p w14:paraId="5A28F814" w14:textId="77777777" w:rsidR="003072B3" w:rsidRDefault="003072B3">
      <w:pPr>
        <w:pStyle w:val="BodyText"/>
        <w:spacing w:before="261"/>
        <w:ind w:right="394"/>
      </w:pPr>
      <w:r>
        <w:t>The costs of providing the various program and supporting activities have been summarized</w:t>
      </w:r>
      <w:r>
        <w:rPr>
          <w:spacing w:val="-4"/>
        </w:rPr>
        <w:t xml:space="preserve"> </w:t>
      </w:r>
      <w:r>
        <w:t>on</w:t>
      </w:r>
      <w:r>
        <w:rPr>
          <w:spacing w:val="-4"/>
        </w:rPr>
        <w:t xml:space="preserve"> </w:t>
      </w:r>
      <w:r>
        <w:t>a</w:t>
      </w:r>
      <w:r>
        <w:rPr>
          <w:spacing w:val="-4"/>
        </w:rPr>
        <w:t xml:space="preserve"> </w:t>
      </w:r>
      <w:r>
        <w:t>functional</w:t>
      </w:r>
      <w:r>
        <w:rPr>
          <w:spacing w:val="-4"/>
        </w:rPr>
        <w:t xml:space="preserve"> </w:t>
      </w:r>
      <w:r>
        <w:t>basis</w:t>
      </w:r>
      <w:r>
        <w:rPr>
          <w:spacing w:val="-3"/>
        </w:rPr>
        <w:t xml:space="preserve"> </w:t>
      </w:r>
      <w:r>
        <w:t>in</w:t>
      </w:r>
      <w:r>
        <w:rPr>
          <w:spacing w:val="-4"/>
        </w:rPr>
        <w:t xml:space="preserve"> </w:t>
      </w:r>
      <w:r>
        <w:t>the</w:t>
      </w:r>
      <w:r>
        <w:rPr>
          <w:spacing w:val="-4"/>
        </w:rPr>
        <w:t xml:space="preserve"> </w:t>
      </w:r>
      <w:r>
        <w:t>accompanying</w:t>
      </w:r>
      <w:r>
        <w:rPr>
          <w:spacing w:val="-4"/>
        </w:rPr>
        <w:t xml:space="preserve"> </w:t>
      </w:r>
      <w:r>
        <w:t>financial</w:t>
      </w:r>
      <w:r>
        <w:rPr>
          <w:spacing w:val="-4"/>
        </w:rPr>
        <w:t xml:space="preserve"> </w:t>
      </w:r>
      <w:r>
        <w:t>statements.</w:t>
      </w:r>
      <w:r>
        <w:rPr>
          <w:spacing w:val="-4"/>
        </w:rPr>
        <w:t xml:space="preserve"> </w:t>
      </w:r>
      <w:r>
        <w:t>The</w:t>
      </w:r>
      <w:r>
        <w:rPr>
          <w:spacing w:val="-4"/>
        </w:rPr>
        <w:t xml:space="preserve"> </w:t>
      </w:r>
      <w:r>
        <w:t>statement of functional expenses presents the natural classification detail of expenses by function.</w:t>
      </w:r>
    </w:p>
    <w:p w14:paraId="70C1FB71" w14:textId="77777777" w:rsidR="003072B3" w:rsidRDefault="003072B3">
      <w:pPr>
        <w:pStyle w:val="BodyText"/>
        <w:spacing w:line="275" w:lineRule="exact"/>
      </w:pPr>
      <w:r>
        <w:t>The</w:t>
      </w:r>
      <w:r>
        <w:rPr>
          <w:spacing w:val="-4"/>
        </w:rPr>
        <w:t xml:space="preserve"> </w:t>
      </w:r>
      <w:r>
        <w:t>Program</w:t>
      </w:r>
      <w:r>
        <w:rPr>
          <w:spacing w:val="-4"/>
        </w:rPr>
        <w:t xml:space="preserve"> </w:t>
      </w:r>
      <w:r>
        <w:t>has</w:t>
      </w:r>
      <w:r>
        <w:rPr>
          <w:spacing w:val="-4"/>
        </w:rPr>
        <w:t xml:space="preserve"> </w:t>
      </w:r>
      <w:r>
        <w:t>determined</w:t>
      </w:r>
      <w:r>
        <w:rPr>
          <w:spacing w:val="-4"/>
        </w:rPr>
        <w:t xml:space="preserve"> </w:t>
      </w:r>
      <w:r>
        <w:t>all</w:t>
      </w:r>
      <w:r>
        <w:rPr>
          <w:spacing w:val="-4"/>
        </w:rPr>
        <w:t xml:space="preserve"> </w:t>
      </w:r>
      <w:r>
        <w:t>costs</w:t>
      </w:r>
      <w:r>
        <w:rPr>
          <w:spacing w:val="-4"/>
        </w:rPr>
        <w:t xml:space="preserve"> </w:t>
      </w:r>
      <w:r>
        <w:t>are</w:t>
      </w:r>
      <w:r>
        <w:rPr>
          <w:spacing w:val="-4"/>
        </w:rPr>
        <w:t xml:space="preserve"> </w:t>
      </w:r>
      <w:r>
        <w:t>directly</w:t>
      </w:r>
      <w:r>
        <w:rPr>
          <w:spacing w:val="-3"/>
        </w:rPr>
        <w:t xml:space="preserve"> </w:t>
      </w:r>
      <w:r>
        <w:rPr>
          <w:spacing w:val="-2"/>
        </w:rPr>
        <w:t>identifiable.</w:t>
      </w:r>
    </w:p>
    <w:p w14:paraId="5CD818A2" w14:textId="77777777" w:rsidR="003072B3" w:rsidRPr="00B037A6" w:rsidRDefault="003072B3" w:rsidP="00B037A6">
      <w:pPr>
        <w:rPr>
          <w:b/>
          <w:bCs/>
        </w:rPr>
      </w:pPr>
      <w:r w:rsidRPr="00B037A6">
        <w:rPr>
          <w:b/>
          <w:bCs/>
        </w:rPr>
        <w:t>Use of</w:t>
      </w:r>
      <w:r w:rsidRPr="00B037A6">
        <w:rPr>
          <w:b/>
          <w:bCs/>
          <w:spacing w:val="-1"/>
        </w:rPr>
        <w:t xml:space="preserve"> </w:t>
      </w:r>
      <w:r w:rsidRPr="00B037A6">
        <w:rPr>
          <w:b/>
          <w:bCs/>
        </w:rPr>
        <w:t>Estimates</w:t>
      </w:r>
    </w:p>
    <w:p w14:paraId="6935DEFB" w14:textId="77777777" w:rsidR="003072B3" w:rsidRDefault="003072B3">
      <w:pPr>
        <w:pStyle w:val="BodyText"/>
        <w:spacing w:before="263"/>
        <w:ind w:right="446"/>
      </w:pPr>
      <w:r>
        <w:t>The</w:t>
      </w:r>
      <w:r>
        <w:rPr>
          <w:spacing w:val="-4"/>
        </w:rPr>
        <w:t xml:space="preserve"> </w:t>
      </w:r>
      <w:r>
        <w:t>preparation</w:t>
      </w:r>
      <w:r>
        <w:rPr>
          <w:spacing w:val="-4"/>
        </w:rPr>
        <w:t xml:space="preserve"> </w:t>
      </w:r>
      <w:r>
        <w:t>of</w:t>
      </w:r>
      <w:r>
        <w:rPr>
          <w:spacing w:val="-4"/>
        </w:rPr>
        <w:t xml:space="preserve"> </w:t>
      </w:r>
      <w:r>
        <w:t>financial</w:t>
      </w:r>
      <w:r>
        <w:rPr>
          <w:spacing w:val="-4"/>
        </w:rPr>
        <w:t xml:space="preserve"> </w:t>
      </w:r>
      <w:r>
        <w:t>statements</w:t>
      </w:r>
      <w:r>
        <w:rPr>
          <w:spacing w:val="-4"/>
        </w:rPr>
        <w:t xml:space="preserve"> </w:t>
      </w:r>
      <w:r>
        <w:t>in</w:t>
      </w:r>
      <w:r>
        <w:rPr>
          <w:spacing w:val="-4"/>
        </w:rPr>
        <w:t xml:space="preserve"> </w:t>
      </w:r>
      <w:r>
        <w:t>conformity</w:t>
      </w:r>
      <w:r>
        <w:rPr>
          <w:spacing w:val="-4"/>
        </w:rPr>
        <w:t xml:space="preserve"> </w:t>
      </w:r>
      <w:r>
        <w:t>with</w:t>
      </w:r>
      <w:r>
        <w:rPr>
          <w:spacing w:val="-4"/>
        </w:rPr>
        <w:t xml:space="preserve"> </w:t>
      </w:r>
      <w:r>
        <w:t>accounting</w:t>
      </w:r>
      <w:r>
        <w:rPr>
          <w:spacing w:val="-4"/>
        </w:rPr>
        <w:t xml:space="preserve"> </w:t>
      </w:r>
      <w:r>
        <w:t>principles</w:t>
      </w:r>
      <w:r>
        <w:rPr>
          <w:spacing w:val="-3"/>
        </w:rPr>
        <w:t xml:space="preserve"> </w:t>
      </w:r>
      <w:r>
        <w:t>generally accepted in the United States of America requires management to make estimates and assumptions that affect the amounts reported in the financial statements and accompanying notes. Actual results could differ from those estimates.</w:t>
      </w:r>
    </w:p>
    <w:p w14:paraId="52B8451C" w14:textId="77777777" w:rsidR="003072B3" w:rsidRPr="00B037A6" w:rsidRDefault="003072B3" w:rsidP="00B037A6">
      <w:pPr>
        <w:rPr>
          <w:b/>
          <w:bCs/>
        </w:rPr>
      </w:pPr>
      <w:r w:rsidRPr="00B037A6">
        <w:rPr>
          <w:b/>
          <w:bCs/>
        </w:rPr>
        <w:t>Subsequent</w:t>
      </w:r>
      <w:r w:rsidRPr="00B037A6">
        <w:rPr>
          <w:b/>
          <w:bCs/>
          <w:spacing w:val="-6"/>
        </w:rPr>
        <w:t xml:space="preserve"> </w:t>
      </w:r>
      <w:r w:rsidRPr="00B037A6">
        <w:rPr>
          <w:b/>
          <w:bCs/>
          <w:spacing w:val="-2"/>
        </w:rPr>
        <w:t>Events</w:t>
      </w:r>
    </w:p>
    <w:p w14:paraId="02401BAB" w14:textId="77777777" w:rsidR="003072B3" w:rsidRDefault="003072B3">
      <w:pPr>
        <w:pStyle w:val="BodyText"/>
        <w:spacing w:before="263"/>
        <w:ind w:right="446"/>
      </w:pPr>
      <w:r>
        <w:t>In preparing these financial statements, the Program has evaluated events and transactions</w:t>
      </w:r>
      <w:r>
        <w:rPr>
          <w:spacing w:val="-4"/>
        </w:rPr>
        <w:t xml:space="preserve"> </w:t>
      </w:r>
      <w:r>
        <w:t>for</w:t>
      </w:r>
      <w:r>
        <w:rPr>
          <w:spacing w:val="-4"/>
        </w:rPr>
        <w:t xml:space="preserve"> </w:t>
      </w:r>
      <w:r>
        <w:t>potential</w:t>
      </w:r>
      <w:r>
        <w:rPr>
          <w:spacing w:val="-4"/>
        </w:rPr>
        <w:t xml:space="preserve"> </w:t>
      </w:r>
      <w:r>
        <w:t>recognition</w:t>
      </w:r>
      <w:r>
        <w:rPr>
          <w:spacing w:val="-4"/>
        </w:rPr>
        <w:t xml:space="preserve"> </w:t>
      </w:r>
      <w:r>
        <w:t>or</w:t>
      </w:r>
      <w:r>
        <w:rPr>
          <w:spacing w:val="-4"/>
        </w:rPr>
        <w:t xml:space="preserve"> </w:t>
      </w:r>
      <w:r>
        <w:t>disclosure</w:t>
      </w:r>
      <w:r>
        <w:rPr>
          <w:spacing w:val="-4"/>
        </w:rPr>
        <w:t xml:space="preserve"> </w:t>
      </w:r>
      <w:r>
        <w:t>through</w:t>
      </w:r>
      <w:r>
        <w:rPr>
          <w:spacing w:val="-4"/>
        </w:rPr>
        <w:t xml:space="preserve"> </w:t>
      </w:r>
      <w:r>
        <w:t>March</w:t>
      </w:r>
      <w:r>
        <w:rPr>
          <w:spacing w:val="-4"/>
        </w:rPr>
        <w:t xml:space="preserve"> </w:t>
      </w:r>
      <w:r>
        <w:t>23,</w:t>
      </w:r>
      <w:r>
        <w:rPr>
          <w:spacing w:val="-4"/>
        </w:rPr>
        <w:t xml:space="preserve"> </w:t>
      </w:r>
      <w:r>
        <w:t>2026,</w:t>
      </w:r>
      <w:r>
        <w:rPr>
          <w:spacing w:val="-4"/>
        </w:rPr>
        <w:t xml:space="preserve"> </w:t>
      </w:r>
      <w:r>
        <w:t>the</w:t>
      </w:r>
      <w:r>
        <w:rPr>
          <w:spacing w:val="-4"/>
        </w:rPr>
        <w:t xml:space="preserve"> </w:t>
      </w:r>
      <w:r>
        <w:t>date</w:t>
      </w:r>
      <w:r>
        <w:rPr>
          <w:spacing w:val="-4"/>
        </w:rPr>
        <w:t xml:space="preserve"> </w:t>
      </w:r>
      <w:r>
        <w:t>the financial statements were available to be issued.</w:t>
      </w:r>
    </w:p>
    <w:p w14:paraId="70721016" w14:textId="77777777" w:rsidR="003072B3" w:rsidRPr="00B037A6" w:rsidRDefault="003072B3">
      <w:pPr>
        <w:pStyle w:val="ListParagraph"/>
        <w:numPr>
          <w:ilvl w:val="0"/>
          <w:numId w:val="56"/>
        </w:numPr>
        <w:rPr>
          <w:b/>
          <w:bCs/>
        </w:rPr>
      </w:pPr>
      <w:r w:rsidRPr="00B037A6">
        <w:rPr>
          <w:b/>
          <w:bCs/>
        </w:rPr>
        <w:t>Liquidity</w:t>
      </w:r>
      <w:r w:rsidRPr="00B037A6">
        <w:rPr>
          <w:b/>
          <w:bCs/>
          <w:spacing w:val="-4"/>
        </w:rPr>
        <w:t xml:space="preserve"> </w:t>
      </w:r>
      <w:r w:rsidRPr="00B037A6">
        <w:rPr>
          <w:b/>
          <w:bCs/>
        </w:rPr>
        <w:t>and</w:t>
      </w:r>
      <w:r w:rsidRPr="00B037A6">
        <w:rPr>
          <w:b/>
          <w:bCs/>
          <w:spacing w:val="-4"/>
        </w:rPr>
        <w:t xml:space="preserve"> </w:t>
      </w:r>
      <w:r w:rsidRPr="00B037A6">
        <w:rPr>
          <w:b/>
          <w:bCs/>
          <w:spacing w:val="-2"/>
        </w:rPr>
        <w:t>Availability</w:t>
      </w:r>
    </w:p>
    <w:p w14:paraId="62E01933" w14:textId="77777777" w:rsidR="003072B3" w:rsidRDefault="003072B3">
      <w:pPr>
        <w:pStyle w:val="BodyText"/>
        <w:spacing w:before="262"/>
      </w:pPr>
      <w:r>
        <w:t>At December 31, 2025, financial assets available for general expenditures, that is, without donor or other restrictions limiting their use, within one year of the statement of financial position</w:t>
      </w:r>
      <w:r>
        <w:rPr>
          <w:spacing w:val="-4"/>
        </w:rPr>
        <w:t xml:space="preserve"> </w:t>
      </w:r>
      <w:r>
        <w:t>date,</w:t>
      </w:r>
      <w:r>
        <w:rPr>
          <w:spacing w:val="-4"/>
        </w:rPr>
        <w:t xml:space="preserve"> </w:t>
      </w:r>
      <w:r>
        <w:t>consist</w:t>
      </w:r>
      <w:r>
        <w:rPr>
          <w:spacing w:val="-4"/>
        </w:rPr>
        <w:t xml:space="preserve"> </w:t>
      </w:r>
      <w:r>
        <w:t>of</w:t>
      </w:r>
      <w:r>
        <w:rPr>
          <w:spacing w:val="-4"/>
        </w:rPr>
        <w:t xml:space="preserve"> </w:t>
      </w:r>
      <w:r>
        <w:t>accounts</w:t>
      </w:r>
      <w:r>
        <w:rPr>
          <w:spacing w:val="-4"/>
        </w:rPr>
        <w:t xml:space="preserve"> </w:t>
      </w:r>
      <w:r>
        <w:t>receivable</w:t>
      </w:r>
      <w:r>
        <w:rPr>
          <w:spacing w:val="-5"/>
        </w:rPr>
        <w:t xml:space="preserve"> </w:t>
      </w:r>
      <w:r>
        <w:t>totaling</w:t>
      </w:r>
      <w:r>
        <w:rPr>
          <w:spacing w:val="-4"/>
        </w:rPr>
        <w:t xml:space="preserve"> </w:t>
      </w:r>
      <w:r>
        <w:t>$1,457,334.</w:t>
      </w:r>
      <w:r>
        <w:rPr>
          <w:spacing w:val="-4"/>
        </w:rPr>
        <w:t xml:space="preserve"> </w:t>
      </w:r>
      <w:r>
        <w:t>There</w:t>
      </w:r>
      <w:r>
        <w:rPr>
          <w:spacing w:val="-4"/>
        </w:rPr>
        <w:t xml:space="preserve"> </w:t>
      </w:r>
      <w:r>
        <w:t>are</w:t>
      </w:r>
      <w:r>
        <w:rPr>
          <w:spacing w:val="-4"/>
        </w:rPr>
        <w:t xml:space="preserve"> </w:t>
      </w:r>
      <w:r>
        <w:t>additional</w:t>
      </w:r>
      <w:r>
        <w:rPr>
          <w:spacing w:val="-4"/>
        </w:rPr>
        <w:t xml:space="preserve"> </w:t>
      </w:r>
      <w:r>
        <w:t>liquid assets available to the Program that are the liquid assets of PaintCare as a whole.</w:t>
      </w:r>
    </w:p>
    <w:p w14:paraId="4A339803" w14:textId="77777777" w:rsidR="003072B3" w:rsidRDefault="003072B3">
      <w:pPr>
        <w:pStyle w:val="BodyText"/>
        <w:ind w:right="699"/>
        <w:jc w:val="both"/>
      </w:pPr>
      <w:r>
        <w:t>PaintCare</w:t>
      </w:r>
      <w:r>
        <w:rPr>
          <w:spacing w:val="-3"/>
        </w:rPr>
        <w:t xml:space="preserve"> </w:t>
      </w:r>
      <w:r>
        <w:t>strives</w:t>
      </w:r>
      <w:r>
        <w:rPr>
          <w:spacing w:val="-2"/>
        </w:rPr>
        <w:t xml:space="preserve"> </w:t>
      </w:r>
      <w:r>
        <w:t>to</w:t>
      </w:r>
      <w:r>
        <w:rPr>
          <w:spacing w:val="-4"/>
        </w:rPr>
        <w:t xml:space="preserve"> </w:t>
      </w:r>
      <w:r>
        <w:t>maintain</w:t>
      </w:r>
      <w:r>
        <w:rPr>
          <w:spacing w:val="-2"/>
        </w:rPr>
        <w:t xml:space="preserve"> </w:t>
      </w:r>
      <w:r>
        <w:t>liquid</w:t>
      </w:r>
      <w:r>
        <w:rPr>
          <w:spacing w:val="-3"/>
        </w:rPr>
        <w:t xml:space="preserve"> </w:t>
      </w:r>
      <w:r>
        <w:t>financial</w:t>
      </w:r>
      <w:r>
        <w:rPr>
          <w:spacing w:val="-3"/>
        </w:rPr>
        <w:t xml:space="preserve"> </w:t>
      </w:r>
      <w:r>
        <w:t>assets</w:t>
      </w:r>
      <w:r>
        <w:rPr>
          <w:spacing w:val="-3"/>
        </w:rPr>
        <w:t xml:space="preserve"> </w:t>
      </w:r>
      <w:r>
        <w:t>sufficient</w:t>
      </w:r>
      <w:r>
        <w:rPr>
          <w:spacing w:val="-3"/>
        </w:rPr>
        <w:t xml:space="preserve"> </w:t>
      </w:r>
      <w:r>
        <w:t>to</w:t>
      </w:r>
      <w:r>
        <w:rPr>
          <w:spacing w:val="-3"/>
        </w:rPr>
        <w:t xml:space="preserve"> </w:t>
      </w:r>
      <w:r>
        <w:t>cover</w:t>
      </w:r>
      <w:r>
        <w:rPr>
          <w:spacing w:val="-3"/>
        </w:rPr>
        <w:t xml:space="preserve"> </w:t>
      </w:r>
      <w:r>
        <w:t>90</w:t>
      </w:r>
      <w:r>
        <w:rPr>
          <w:spacing w:val="-3"/>
        </w:rPr>
        <w:t xml:space="preserve"> </w:t>
      </w:r>
      <w:r>
        <w:t>days</w:t>
      </w:r>
      <w:r>
        <w:rPr>
          <w:spacing w:val="-3"/>
        </w:rPr>
        <w:t xml:space="preserve"> </w:t>
      </w:r>
      <w:r>
        <w:t>of</w:t>
      </w:r>
      <w:r>
        <w:rPr>
          <w:spacing w:val="-3"/>
        </w:rPr>
        <w:t xml:space="preserve"> </w:t>
      </w:r>
      <w:r>
        <w:t>general expenditures for the Program. Financial assets in excess of daily cash requirements are handled and invested in money market funds and highly liquid securities by PaintCare.</w:t>
      </w:r>
    </w:p>
    <w:p w14:paraId="385B86CE" w14:textId="77777777" w:rsidR="003072B3" w:rsidRDefault="003072B3">
      <w:pPr>
        <w:pStyle w:val="BodyText"/>
        <w:jc w:val="both"/>
        <w:sectPr w:rsidR="003072B3" w:rsidSect="003072B3">
          <w:pgSz w:w="12240" w:h="15840"/>
          <w:pgMar w:top="660" w:right="720" w:bottom="1260" w:left="1080" w:header="0" w:footer="1064" w:gutter="0"/>
          <w:cols w:space="720"/>
        </w:sectPr>
      </w:pPr>
    </w:p>
    <w:p w14:paraId="2A4F4CE7" w14:textId="77777777" w:rsidR="003072B3" w:rsidRPr="00B037A6" w:rsidRDefault="003072B3">
      <w:pPr>
        <w:pStyle w:val="ListParagraph"/>
        <w:numPr>
          <w:ilvl w:val="0"/>
          <w:numId w:val="56"/>
        </w:numPr>
        <w:rPr>
          <w:b/>
          <w:bCs/>
        </w:rPr>
      </w:pPr>
      <w:r w:rsidRPr="00B037A6">
        <w:rPr>
          <w:b/>
          <w:bCs/>
        </w:rPr>
        <w:lastRenderedPageBreak/>
        <w:t>Related</w:t>
      </w:r>
      <w:r w:rsidRPr="00B037A6">
        <w:rPr>
          <w:b/>
          <w:bCs/>
          <w:spacing w:val="-5"/>
        </w:rPr>
        <w:t xml:space="preserve"> </w:t>
      </w:r>
      <w:r w:rsidRPr="00B037A6">
        <w:rPr>
          <w:b/>
          <w:bCs/>
        </w:rPr>
        <w:t>Party</w:t>
      </w:r>
      <w:r w:rsidRPr="00B037A6">
        <w:rPr>
          <w:b/>
          <w:bCs/>
          <w:spacing w:val="-5"/>
        </w:rPr>
        <w:t xml:space="preserve"> </w:t>
      </w:r>
      <w:r w:rsidRPr="00B037A6">
        <w:rPr>
          <w:b/>
          <w:bCs/>
          <w:spacing w:val="-2"/>
        </w:rPr>
        <w:t>Transactions</w:t>
      </w:r>
    </w:p>
    <w:p w14:paraId="3F45F902" w14:textId="77777777" w:rsidR="003072B3" w:rsidRDefault="003072B3">
      <w:pPr>
        <w:pStyle w:val="BodyText"/>
        <w:spacing w:before="261"/>
        <w:ind w:right="374"/>
      </w:pPr>
      <w:r>
        <w:t>ACA,</w:t>
      </w:r>
      <w:r>
        <w:rPr>
          <w:spacing w:val="-3"/>
        </w:rPr>
        <w:t xml:space="preserve"> </w:t>
      </w:r>
      <w:r>
        <w:t>a</w:t>
      </w:r>
      <w:r>
        <w:rPr>
          <w:spacing w:val="-3"/>
        </w:rPr>
        <w:t xml:space="preserve"> </w:t>
      </w:r>
      <w:r>
        <w:t>related</w:t>
      </w:r>
      <w:r>
        <w:rPr>
          <w:spacing w:val="-3"/>
        </w:rPr>
        <w:t xml:space="preserve"> </w:t>
      </w:r>
      <w:r>
        <w:t>party,</w:t>
      </w:r>
      <w:r>
        <w:rPr>
          <w:spacing w:val="-3"/>
        </w:rPr>
        <w:t xml:space="preserve"> </w:t>
      </w:r>
      <w:r>
        <w:t>is</w:t>
      </w:r>
      <w:r>
        <w:rPr>
          <w:spacing w:val="-3"/>
        </w:rPr>
        <w:t xml:space="preserve"> </w:t>
      </w:r>
      <w:r>
        <w:t>a</w:t>
      </w:r>
      <w:r>
        <w:rPr>
          <w:spacing w:val="-3"/>
        </w:rPr>
        <w:t xml:space="preserve"> </w:t>
      </w:r>
      <w:r>
        <w:t>separate,</w:t>
      </w:r>
      <w:r>
        <w:rPr>
          <w:spacing w:val="-3"/>
        </w:rPr>
        <w:t xml:space="preserve"> </w:t>
      </w:r>
      <w:r>
        <w:t>501(c)(6)</w:t>
      </w:r>
      <w:r>
        <w:rPr>
          <w:spacing w:val="-5"/>
        </w:rPr>
        <w:t xml:space="preserve"> </w:t>
      </w:r>
      <w:r>
        <w:t>nonprofit</w:t>
      </w:r>
      <w:r>
        <w:rPr>
          <w:spacing w:val="-3"/>
        </w:rPr>
        <w:t xml:space="preserve"> </w:t>
      </w:r>
      <w:r>
        <w:t>organization</w:t>
      </w:r>
      <w:r>
        <w:rPr>
          <w:spacing w:val="-3"/>
        </w:rPr>
        <w:t xml:space="preserve"> </w:t>
      </w:r>
      <w:r>
        <w:t>working</w:t>
      </w:r>
      <w:r>
        <w:rPr>
          <w:spacing w:val="-3"/>
        </w:rPr>
        <w:t xml:space="preserve"> </w:t>
      </w:r>
      <w:r>
        <w:t>to</w:t>
      </w:r>
      <w:r>
        <w:rPr>
          <w:spacing w:val="-3"/>
        </w:rPr>
        <w:t xml:space="preserve"> </w:t>
      </w:r>
      <w:r>
        <w:t>advance</w:t>
      </w:r>
      <w:r>
        <w:rPr>
          <w:spacing w:val="-3"/>
        </w:rPr>
        <w:t xml:space="preserve"> </w:t>
      </w:r>
      <w:r>
        <w:t>the needs of the paint and coatings industry and the professionals who work in it. ACA serves its members as an advocate on legislative, regulatory, and judicial issues at the federal, state, and local levels. ACA also provides members with such services as research and technical information, statistical management information, legal guidance, and community service project support, and acts as a forum for the exchange of information and ideas among the industry and its business partners. ACA incorporated PaintCare for the sole purpose of implementing programs for post-consumer architectural paint, including the recovery program pursuant to Public Resources Code Section 48700. ACA maintains a controlling interest in PaintCare through the ability to appoint its Board of Directors.</w:t>
      </w:r>
    </w:p>
    <w:p w14:paraId="7A6E9951" w14:textId="77777777" w:rsidR="003072B3" w:rsidRDefault="003072B3">
      <w:pPr>
        <w:pStyle w:val="BodyText"/>
        <w:spacing w:before="118"/>
        <w:ind w:right="446"/>
      </w:pPr>
      <w:r>
        <w:t>In February 2011, ACA and PaintCare entered into an affiliation agreement whereby ACA charges PaintCare an administrative fee, annually, to cover the following expense categories:</w:t>
      </w:r>
      <w:r>
        <w:rPr>
          <w:spacing w:val="-4"/>
        </w:rPr>
        <w:t xml:space="preserve"> </w:t>
      </w:r>
      <w:r>
        <w:t>allocation</w:t>
      </w:r>
      <w:r>
        <w:rPr>
          <w:spacing w:val="-4"/>
        </w:rPr>
        <w:t xml:space="preserve"> </w:t>
      </w:r>
      <w:r>
        <w:t>of</w:t>
      </w:r>
      <w:r>
        <w:rPr>
          <w:spacing w:val="-4"/>
        </w:rPr>
        <w:t xml:space="preserve"> </w:t>
      </w:r>
      <w:r>
        <w:t>time</w:t>
      </w:r>
      <w:r>
        <w:rPr>
          <w:spacing w:val="-4"/>
        </w:rPr>
        <w:t xml:space="preserve"> </w:t>
      </w:r>
      <w:r>
        <w:t>incurred</w:t>
      </w:r>
      <w:r>
        <w:rPr>
          <w:spacing w:val="-4"/>
        </w:rPr>
        <w:t xml:space="preserve"> </w:t>
      </w:r>
      <w:r>
        <w:t>by</w:t>
      </w:r>
      <w:r>
        <w:rPr>
          <w:spacing w:val="-4"/>
        </w:rPr>
        <w:t xml:space="preserve"> </w:t>
      </w:r>
      <w:r>
        <w:t>PaintCare</w:t>
      </w:r>
      <w:r>
        <w:rPr>
          <w:spacing w:val="-4"/>
        </w:rPr>
        <w:t xml:space="preserve"> </w:t>
      </w:r>
      <w:r>
        <w:t>officers,</w:t>
      </w:r>
      <w:r>
        <w:rPr>
          <w:spacing w:val="-4"/>
        </w:rPr>
        <w:t xml:space="preserve"> </w:t>
      </w:r>
      <w:r>
        <w:t>allocation</w:t>
      </w:r>
      <w:r>
        <w:rPr>
          <w:spacing w:val="-4"/>
        </w:rPr>
        <w:t xml:space="preserve"> </w:t>
      </w:r>
      <w:r>
        <w:t>of</w:t>
      </w:r>
      <w:r>
        <w:rPr>
          <w:spacing w:val="-4"/>
        </w:rPr>
        <w:t xml:space="preserve"> </w:t>
      </w:r>
      <w:r>
        <w:t>other</w:t>
      </w:r>
      <w:r>
        <w:rPr>
          <w:spacing w:val="-4"/>
        </w:rPr>
        <w:t xml:space="preserve"> </w:t>
      </w:r>
      <w:r>
        <w:t>direct</w:t>
      </w:r>
      <w:r>
        <w:rPr>
          <w:spacing w:val="-4"/>
        </w:rPr>
        <w:t xml:space="preserve"> </w:t>
      </w:r>
      <w:r>
        <w:t>labor, and allocation of occupancy and infrastructure costs. The term of the agreement is for one year and automatically renews for one-year terms unless canceled by either party.</w:t>
      </w:r>
    </w:p>
    <w:p w14:paraId="7FFC9F39" w14:textId="77777777" w:rsidR="003072B3" w:rsidRDefault="003072B3">
      <w:pPr>
        <w:pStyle w:val="BodyText"/>
        <w:spacing w:before="159"/>
        <w:ind w:right="446"/>
      </w:pPr>
      <w:r>
        <w:t>For the year ended December 31, 2025, total administrative fees charged by ACA to PaintCare were $3,966,616 and of this amount, $1,591,820 related to the Program. At December 31, 2025, PaintCare owed the Program $21,829,081 related to paint recovery fees</w:t>
      </w:r>
      <w:r>
        <w:rPr>
          <w:spacing w:val="-3"/>
        </w:rPr>
        <w:t xml:space="preserve"> </w:t>
      </w:r>
      <w:r>
        <w:t>and</w:t>
      </w:r>
      <w:r>
        <w:rPr>
          <w:spacing w:val="-3"/>
        </w:rPr>
        <w:t xml:space="preserve"> </w:t>
      </w:r>
      <w:r>
        <w:t>$20,081,704</w:t>
      </w:r>
      <w:r>
        <w:rPr>
          <w:spacing w:val="-3"/>
        </w:rPr>
        <w:t xml:space="preserve"> </w:t>
      </w:r>
      <w:r>
        <w:t>related</w:t>
      </w:r>
      <w:r>
        <w:rPr>
          <w:spacing w:val="-3"/>
        </w:rPr>
        <w:t xml:space="preserve"> </w:t>
      </w:r>
      <w:r>
        <w:t>to</w:t>
      </w:r>
      <w:r>
        <w:rPr>
          <w:spacing w:val="-3"/>
        </w:rPr>
        <w:t xml:space="preserve"> </w:t>
      </w:r>
      <w:r>
        <w:t>investment</w:t>
      </w:r>
      <w:r>
        <w:rPr>
          <w:spacing w:val="-3"/>
        </w:rPr>
        <w:t xml:space="preserve"> </w:t>
      </w:r>
      <w:r>
        <w:t>allocation</w:t>
      </w:r>
      <w:r>
        <w:rPr>
          <w:spacing w:val="-3"/>
        </w:rPr>
        <w:t xml:space="preserve"> </w:t>
      </w:r>
      <w:r>
        <w:t>that</w:t>
      </w:r>
      <w:r>
        <w:rPr>
          <w:spacing w:val="-3"/>
        </w:rPr>
        <w:t xml:space="preserve"> </w:t>
      </w:r>
      <w:r>
        <w:t>are</w:t>
      </w:r>
      <w:r>
        <w:rPr>
          <w:spacing w:val="-3"/>
        </w:rPr>
        <w:t xml:space="preserve"> </w:t>
      </w:r>
      <w:r>
        <w:t>being</w:t>
      </w:r>
      <w:r>
        <w:rPr>
          <w:spacing w:val="-3"/>
        </w:rPr>
        <w:t xml:space="preserve"> </w:t>
      </w:r>
      <w:r>
        <w:t>held</w:t>
      </w:r>
      <w:r>
        <w:rPr>
          <w:spacing w:val="-3"/>
        </w:rPr>
        <w:t xml:space="preserve"> </w:t>
      </w:r>
      <w:r>
        <w:t>on</w:t>
      </w:r>
      <w:r>
        <w:rPr>
          <w:spacing w:val="-3"/>
        </w:rPr>
        <w:t xml:space="preserve"> </w:t>
      </w:r>
      <w:r>
        <w:t>behalf</w:t>
      </w:r>
      <w:r>
        <w:rPr>
          <w:spacing w:val="-3"/>
        </w:rPr>
        <w:t xml:space="preserve"> </w:t>
      </w:r>
      <w:r>
        <w:t>of</w:t>
      </w:r>
      <w:r>
        <w:rPr>
          <w:spacing w:val="-3"/>
        </w:rPr>
        <w:t xml:space="preserve"> </w:t>
      </w:r>
      <w:r>
        <w:t>the Program and are included in the accompanying statement of financial position.</w:t>
      </w:r>
    </w:p>
    <w:p w14:paraId="19755601" w14:textId="77777777" w:rsidR="003072B3" w:rsidRPr="00B037A6" w:rsidRDefault="003072B3">
      <w:pPr>
        <w:pStyle w:val="ListParagraph"/>
        <w:numPr>
          <w:ilvl w:val="0"/>
          <w:numId w:val="56"/>
        </w:numPr>
        <w:rPr>
          <w:b/>
          <w:bCs/>
        </w:rPr>
      </w:pPr>
      <w:r w:rsidRPr="00B037A6">
        <w:rPr>
          <w:b/>
          <w:bCs/>
        </w:rPr>
        <w:t>Methods</w:t>
      </w:r>
      <w:r w:rsidRPr="00B037A6">
        <w:rPr>
          <w:b/>
          <w:bCs/>
          <w:spacing w:val="-4"/>
        </w:rPr>
        <w:t xml:space="preserve"> </w:t>
      </w:r>
      <w:r w:rsidRPr="00B037A6">
        <w:rPr>
          <w:b/>
          <w:bCs/>
        </w:rPr>
        <w:t>Used</w:t>
      </w:r>
      <w:r w:rsidRPr="00B037A6">
        <w:rPr>
          <w:b/>
          <w:bCs/>
          <w:spacing w:val="-4"/>
        </w:rPr>
        <w:t xml:space="preserve"> </w:t>
      </w:r>
      <w:r w:rsidRPr="00B037A6">
        <w:rPr>
          <w:b/>
          <w:bCs/>
        </w:rPr>
        <w:t>for</w:t>
      </w:r>
      <w:r w:rsidRPr="00B037A6">
        <w:rPr>
          <w:b/>
          <w:bCs/>
          <w:spacing w:val="-4"/>
        </w:rPr>
        <w:t xml:space="preserve"> </w:t>
      </w:r>
      <w:r w:rsidRPr="00B037A6">
        <w:rPr>
          <w:b/>
          <w:bCs/>
        </w:rPr>
        <w:t>Allocation</w:t>
      </w:r>
      <w:r w:rsidRPr="00B037A6">
        <w:rPr>
          <w:b/>
          <w:bCs/>
          <w:spacing w:val="-4"/>
        </w:rPr>
        <w:t xml:space="preserve"> </w:t>
      </w:r>
      <w:r w:rsidRPr="00B037A6">
        <w:rPr>
          <w:b/>
          <w:bCs/>
        </w:rPr>
        <w:t>of</w:t>
      </w:r>
      <w:r w:rsidRPr="00B037A6">
        <w:rPr>
          <w:b/>
          <w:bCs/>
          <w:spacing w:val="-4"/>
        </w:rPr>
        <w:t xml:space="preserve"> </w:t>
      </w:r>
      <w:r w:rsidRPr="00B037A6">
        <w:rPr>
          <w:b/>
          <w:bCs/>
        </w:rPr>
        <w:t>Expenses</w:t>
      </w:r>
      <w:r w:rsidRPr="00B037A6">
        <w:rPr>
          <w:b/>
          <w:bCs/>
          <w:spacing w:val="-4"/>
        </w:rPr>
        <w:t xml:space="preserve"> </w:t>
      </w:r>
      <w:r w:rsidRPr="00B037A6">
        <w:rPr>
          <w:b/>
          <w:bCs/>
        </w:rPr>
        <w:t>from</w:t>
      </w:r>
      <w:r w:rsidRPr="00B037A6">
        <w:rPr>
          <w:b/>
          <w:bCs/>
          <w:spacing w:val="-4"/>
        </w:rPr>
        <w:t xml:space="preserve"> </w:t>
      </w:r>
      <w:r w:rsidRPr="00B037A6">
        <w:rPr>
          <w:b/>
          <w:bCs/>
        </w:rPr>
        <w:t>Management</w:t>
      </w:r>
      <w:r w:rsidRPr="00B037A6">
        <w:rPr>
          <w:b/>
          <w:bCs/>
          <w:spacing w:val="-4"/>
        </w:rPr>
        <w:t xml:space="preserve"> </w:t>
      </w:r>
      <w:r w:rsidRPr="00B037A6">
        <w:rPr>
          <w:b/>
          <w:bCs/>
        </w:rPr>
        <w:t>and</w:t>
      </w:r>
      <w:r w:rsidRPr="00B037A6">
        <w:rPr>
          <w:b/>
          <w:bCs/>
          <w:spacing w:val="-4"/>
        </w:rPr>
        <w:t xml:space="preserve"> </w:t>
      </w:r>
      <w:r w:rsidRPr="00B037A6">
        <w:rPr>
          <w:b/>
          <w:bCs/>
        </w:rPr>
        <w:t xml:space="preserve">General </w:t>
      </w:r>
      <w:r w:rsidRPr="00B037A6">
        <w:rPr>
          <w:b/>
          <w:bCs/>
          <w:spacing w:val="-2"/>
        </w:rPr>
        <w:t>Activities</w:t>
      </w:r>
    </w:p>
    <w:p w14:paraId="4571276D" w14:textId="77777777" w:rsidR="003072B3" w:rsidRDefault="003072B3">
      <w:pPr>
        <w:pStyle w:val="BodyText"/>
        <w:spacing w:before="239"/>
      </w:pPr>
      <w:r>
        <w:t>The</w:t>
      </w:r>
      <w:r>
        <w:rPr>
          <w:spacing w:val="-4"/>
        </w:rPr>
        <w:t xml:space="preserve"> </w:t>
      </w:r>
      <w:r>
        <w:t>financial</w:t>
      </w:r>
      <w:r>
        <w:rPr>
          <w:spacing w:val="-4"/>
        </w:rPr>
        <w:t xml:space="preserve"> </w:t>
      </w:r>
      <w:r>
        <w:t>statements</w:t>
      </w:r>
      <w:r>
        <w:rPr>
          <w:spacing w:val="-4"/>
        </w:rPr>
        <w:t xml:space="preserve"> </w:t>
      </w:r>
      <w:r>
        <w:t>report</w:t>
      </w:r>
      <w:r>
        <w:rPr>
          <w:spacing w:val="-4"/>
        </w:rPr>
        <w:t xml:space="preserve"> </w:t>
      </w:r>
      <w:r>
        <w:t>certain</w:t>
      </w:r>
      <w:r>
        <w:rPr>
          <w:spacing w:val="-4"/>
        </w:rPr>
        <w:t xml:space="preserve"> </w:t>
      </w:r>
      <w:r>
        <w:t>categories</w:t>
      </w:r>
      <w:r>
        <w:rPr>
          <w:spacing w:val="-4"/>
        </w:rPr>
        <w:t xml:space="preserve"> </w:t>
      </w:r>
      <w:r>
        <w:t>of</w:t>
      </w:r>
      <w:r>
        <w:rPr>
          <w:spacing w:val="-4"/>
        </w:rPr>
        <w:t xml:space="preserve"> </w:t>
      </w:r>
      <w:r>
        <w:t>expenses</w:t>
      </w:r>
      <w:r>
        <w:rPr>
          <w:spacing w:val="-4"/>
        </w:rPr>
        <w:t xml:space="preserve"> </w:t>
      </w:r>
      <w:r>
        <w:t>using</w:t>
      </w:r>
      <w:r>
        <w:rPr>
          <w:spacing w:val="-4"/>
        </w:rPr>
        <w:t xml:space="preserve"> </w:t>
      </w:r>
      <w:r>
        <w:t>the</w:t>
      </w:r>
      <w:r>
        <w:rPr>
          <w:spacing w:val="-4"/>
        </w:rPr>
        <w:t xml:space="preserve"> </w:t>
      </w:r>
      <w:r>
        <w:t>direct</w:t>
      </w:r>
      <w:r>
        <w:rPr>
          <w:spacing w:val="-4"/>
        </w:rPr>
        <w:t xml:space="preserve"> </w:t>
      </w:r>
      <w:r>
        <w:t>allocation method. Each expense is assigned to a functional category based on direct usage.</w:t>
      </w:r>
    </w:p>
    <w:p w14:paraId="210249E1" w14:textId="77777777" w:rsidR="003072B3" w:rsidRPr="00B037A6" w:rsidRDefault="003072B3">
      <w:pPr>
        <w:pStyle w:val="ListParagraph"/>
        <w:numPr>
          <w:ilvl w:val="0"/>
          <w:numId w:val="56"/>
        </w:numPr>
        <w:rPr>
          <w:b/>
          <w:bCs/>
        </w:rPr>
      </w:pPr>
      <w:r w:rsidRPr="00B037A6">
        <w:rPr>
          <w:b/>
          <w:bCs/>
        </w:rPr>
        <w:t>Income</w:t>
      </w:r>
      <w:r w:rsidRPr="00B037A6">
        <w:rPr>
          <w:b/>
          <w:bCs/>
          <w:spacing w:val="-6"/>
        </w:rPr>
        <w:t xml:space="preserve"> </w:t>
      </w:r>
      <w:r w:rsidRPr="00B037A6">
        <w:rPr>
          <w:b/>
          <w:bCs/>
          <w:spacing w:val="-2"/>
        </w:rPr>
        <w:t>Taxes</w:t>
      </w:r>
    </w:p>
    <w:p w14:paraId="6FD908F0" w14:textId="77777777" w:rsidR="003072B3" w:rsidRDefault="003072B3">
      <w:pPr>
        <w:pStyle w:val="BodyText"/>
        <w:spacing w:before="262"/>
        <w:ind w:right="374"/>
      </w:pPr>
      <w:r>
        <w:t>The Program itself is not subject to income taxes. The steward of the Program, PaintCare, is</w:t>
      </w:r>
      <w:r>
        <w:rPr>
          <w:spacing w:val="-4"/>
        </w:rPr>
        <w:t xml:space="preserve"> </w:t>
      </w:r>
      <w:r>
        <w:t>recognized</w:t>
      </w:r>
      <w:r>
        <w:rPr>
          <w:spacing w:val="-4"/>
        </w:rPr>
        <w:t xml:space="preserve"> </w:t>
      </w:r>
      <w:r>
        <w:t>as</w:t>
      </w:r>
      <w:r>
        <w:rPr>
          <w:spacing w:val="-4"/>
        </w:rPr>
        <w:t xml:space="preserve"> </w:t>
      </w:r>
      <w:r>
        <w:t>a</w:t>
      </w:r>
      <w:r>
        <w:rPr>
          <w:spacing w:val="-4"/>
        </w:rPr>
        <w:t xml:space="preserve"> </w:t>
      </w:r>
      <w:r>
        <w:t>tax-exempt</w:t>
      </w:r>
      <w:r>
        <w:rPr>
          <w:spacing w:val="-4"/>
        </w:rPr>
        <w:t xml:space="preserve"> </w:t>
      </w:r>
      <w:r>
        <w:t>organization</w:t>
      </w:r>
      <w:r>
        <w:rPr>
          <w:spacing w:val="-4"/>
        </w:rPr>
        <w:t xml:space="preserve"> </w:t>
      </w:r>
      <w:r>
        <w:t>under</w:t>
      </w:r>
      <w:r>
        <w:rPr>
          <w:spacing w:val="-5"/>
        </w:rPr>
        <w:t xml:space="preserve"> </w:t>
      </w:r>
      <w:r>
        <w:t>Section</w:t>
      </w:r>
      <w:r>
        <w:rPr>
          <w:spacing w:val="-4"/>
        </w:rPr>
        <w:t xml:space="preserve"> </w:t>
      </w:r>
      <w:r>
        <w:t>501(c)(3)</w:t>
      </w:r>
      <w:r>
        <w:rPr>
          <w:spacing w:val="-4"/>
        </w:rPr>
        <w:t xml:space="preserve"> </w:t>
      </w:r>
      <w:r>
        <w:t>of</w:t>
      </w:r>
      <w:r>
        <w:rPr>
          <w:spacing w:val="-4"/>
        </w:rPr>
        <w:t xml:space="preserve"> </w:t>
      </w:r>
      <w:r>
        <w:t>the</w:t>
      </w:r>
      <w:r>
        <w:rPr>
          <w:spacing w:val="-4"/>
        </w:rPr>
        <w:t xml:space="preserve"> </w:t>
      </w:r>
      <w:r>
        <w:t>Internal</w:t>
      </w:r>
      <w:r>
        <w:rPr>
          <w:spacing w:val="-4"/>
        </w:rPr>
        <w:t xml:space="preserve"> </w:t>
      </w:r>
      <w:r>
        <w:t>Revenue Code, and is exempt from income taxes except for taxes on unrelated business activities.</w:t>
      </w:r>
    </w:p>
    <w:p w14:paraId="7438D4F9" w14:textId="77777777" w:rsidR="003072B3" w:rsidRDefault="003072B3">
      <w:pPr>
        <w:pStyle w:val="BodyText"/>
        <w:sectPr w:rsidR="003072B3" w:rsidSect="003072B3">
          <w:pgSz w:w="12240" w:h="15840"/>
          <w:pgMar w:top="660" w:right="720" w:bottom="1260" w:left="1080" w:header="0" w:footer="1064" w:gutter="0"/>
          <w:cols w:space="720"/>
        </w:sectPr>
      </w:pPr>
    </w:p>
    <w:p w14:paraId="434F42FA" w14:textId="77777777" w:rsidR="003072B3" w:rsidRDefault="003072B3">
      <w:pPr>
        <w:pStyle w:val="BodyText"/>
        <w:spacing w:before="63"/>
        <w:ind w:right="6598"/>
      </w:pPr>
      <w:r>
        <w:lastRenderedPageBreak/>
        <w:t>Rogers &amp; Company PLLC Certified</w:t>
      </w:r>
      <w:r>
        <w:rPr>
          <w:spacing w:val="-17"/>
        </w:rPr>
        <w:t xml:space="preserve"> </w:t>
      </w:r>
      <w:r>
        <w:t>Public</w:t>
      </w:r>
      <w:r>
        <w:rPr>
          <w:spacing w:val="-17"/>
        </w:rPr>
        <w:t xml:space="preserve"> </w:t>
      </w:r>
      <w:r>
        <w:t>Accountants 8300 Boone Boulevard</w:t>
      </w:r>
    </w:p>
    <w:p w14:paraId="52C947A9" w14:textId="77777777" w:rsidR="003072B3" w:rsidRDefault="003072B3">
      <w:pPr>
        <w:pStyle w:val="BodyText"/>
      </w:pPr>
      <w:r>
        <w:t>Suite</w:t>
      </w:r>
      <w:r>
        <w:rPr>
          <w:spacing w:val="-4"/>
        </w:rPr>
        <w:t xml:space="preserve"> </w:t>
      </w:r>
      <w:r>
        <w:rPr>
          <w:spacing w:val="-5"/>
        </w:rPr>
        <w:t>600</w:t>
      </w:r>
    </w:p>
    <w:p w14:paraId="0ECF0C3E" w14:textId="77777777" w:rsidR="003072B3" w:rsidRDefault="003072B3">
      <w:pPr>
        <w:pStyle w:val="BodyText"/>
      </w:pPr>
      <w:r>
        <w:t>Vienna,</w:t>
      </w:r>
      <w:r>
        <w:rPr>
          <w:spacing w:val="-4"/>
        </w:rPr>
        <w:t xml:space="preserve"> </w:t>
      </w:r>
      <w:r>
        <w:t>Virginia</w:t>
      </w:r>
      <w:r>
        <w:rPr>
          <w:spacing w:val="-3"/>
        </w:rPr>
        <w:t xml:space="preserve"> </w:t>
      </w:r>
      <w:r>
        <w:rPr>
          <w:spacing w:val="-2"/>
        </w:rPr>
        <w:t>22182</w:t>
      </w:r>
    </w:p>
    <w:p w14:paraId="381564F1" w14:textId="77777777" w:rsidR="003072B3" w:rsidRDefault="003072B3">
      <w:pPr>
        <w:pStyle w:val="BodyText"/>
      </w:pPr>
      <w:r>
        <w:t>703.893.0300</w:t>
      </w:r>
      <w:r>
        <w:rPr>
          <w:spacing w:val="-11"/>
        </w:rPr>
        <w:t xml:space="preserve"> </w:t>
      </w:r>
      <w:r>
        <w:rPr>
          <w:spacing w:val="-2"/>
        </w:rPr>
        <w:t>voice</w:t>
      </w:r>
    </w:p>
    <w:p w14:paraId="27CE30CB" w14:textId="77777777" w:rsidR="003072B3" w:rsidRDefault="003072B3">
      <w:pPr>
        <w:pStyle w:val="BodyText"/>
        <w:ind w:right="7608"/>
      </w:pPr>
      <w:r>
        <w:t>703.893.4070</w:t>
      </w:r>
      <w:r>
        <w:rPr>
          <w:spacing w:val="-17"/>
        </w:rPr>
        <w:t xml:space="preserve"> </w:t>
      </w:r>
      <w:r>
        <w:t xml:space="preserve">facsimile </w:t>
      </w:r>
      <w:hyperlink r:id="rId38">
        <w:r>
          <w:rPr>
            <w:spacing w:val="-2"/>
          </w:rPr>
          <w:t>www.rogerspllc.com</w:t>
        </w:r>
      </w:hyperlink>
    </w:p>
    <w:p w14:paraId="2C329AEA" w14:textId="77777777" w:rsidR="003072B3" w:rsidRDefault="003072B3">
      <w:pPr>
        <w:pStyle w:val="BodyText"/>
        <w:spacing w:before="82"/>
      </w:pPr>
    </w:p>
    <w:p w14:paraId="2C6DBB35" w14:textId="77777777" w:rsidR="003072B3" w:rsidRPr="00B037A6" w:rsidRDefault="003072B3" w:rsidP="00B037A6">
      <w:pPr>
        <w:rPr>
          <w:b/>
          <w:bCs/>
        </w:rPr>
      </w:pPr>
      <w:r w:rsidRPr="00B037A6">
        <w:rPr>
          <w:b/>
          <w:bCs/>
        </w:rPr>
        <w:t>INDEPENDENT AUDITOR’S REPORT ON INTERNAL CONTROL OVER FINANCIAL REPORTING AND ON COMPLIANCE AND OTHER MATTERS BASED ON AN AUDIT OF</w:t>
      </w:r>
      <w:r w:rsidRPr="00B037A6">
        <w:rPr>
          <w:b/>
          <w:bCs/>
          <w:spacing w:val="-6"/>
        </w:rPr>
        <w:t xml:space="preserve"> </w:t>
      </w:r>
      <w:r w:rsidRPr="00B037A6">
        <w:rPr>
          <w:b/>
          <w:bCs/>
        </w:rPr>
        <w:t>FINANCIAL</w:t>
      </w:r>
      <w:r w:rsidRPr="00B037A6">
        <w:rPr>
          <w:b/>
          <w:bCs/>
          <w:spacing w:val="-6"/>
        </w:rPr>
        <w:t xml:space="preserve"> </w:t>
      </w:r>
      <w:r w:rsidRPr="00B037A6">
        <w:rPr>
          <w:b/>
          <w:bCs/>
        </w:rPr>
        <w:t>STATEMENTS</w:t>
      </w:r>
      <w:r w:rsidRPr="00B037A6">
        <w:rPr>
          <w:b/>
          <w:bCs/>
          <w:spacing w:val="-7"/>
        </w:rPr>
        <w:t xml:space="preserve"> </w:t>
      </w:r>
      <w:r w:rsidRPr="00B037A6">
        <w:rPr>
          <w:b/>
          <w:bCs/>
        </w:rPr>
        <w:t>PERFORMED</w:t>
      </w:r>
      <w:r w:rsidRPr="00B037A6">
        <w:rPr>
          <w:b/>
          <w:bCs/>
          <w:spacing w:val="-6"/>
        </w:rPr>
        <w:t xml:space="preserve"> </w:t>
      </w:r>
      <w:r w:rsidRPr="00B037A6">
        <w:rPr>
          <w:b/>
          <w:bCs/>
        </w:rPr>
        <w:t>IN</w:t>
      </w:r>
      <w:r w:rsidRPr="00B037A6">
        <w:rPr>
          <w:b/>
          <w:bCs/>
          <w:spacing w:val="-6"/>
        </w:rPr>
        <w:t xml:space="preserve"> </w:t>
      </w:r>
      <w:r w:rsidRPr="00B037A6">
        <w:rPr>
          <w:b/>
          <w:bCs/>
        </w:rPr>
        <w:t>ACCORDANCE</w:t>
      </w:r>
      <w:r w:rsidRPr="00B037A6">
        <w:rPr>
          <w:b/>
          <w:bCs/>
          <w:spacing w:val="-5"/>
        </w:rPr>
        <w:t xml:space="preserve"> </w:t>
      </w:r>
      <w:r w:rsidRPr="00B037A6">
        <w:rPr>
          <w:b/>
          <w:bCs/>
        </w:rPr>
        <w:t>WITH</w:t>
      </w:r>
      <w:r w:rsidRPr="00B037A6">
        <w:rPr>
          <w:b/>
          <w:bCs/>
          <w:spacing w:val="-6"/>
        </w:rPr>
        <w:t xml:space="preserve"> </w:t>
      </w:r>
      <w:r w:rsidRPr="00B037A6">
        <w:rPr>
          <w:b/>
          <w:bCs/>
        </w:rPr>
        <w:t>GOVERNMENT AUDITING STANDARDS</w:t>
      </w:r>
    </w:p>
    <w:p w14:paraId="08B39C93" w14:textId="77777777" w:rsidR="003072B3" w:rsidRDefault="003072B3">
      <w:pPr>
        <w:pStyle w:val="BodyText"/>
        <w:spacing w:before="240"/>
      </w:pPr>
      <w:r>
        <w:t>To</w:t>
      </w:r>
      <w:r>
        <w:rPr>
          <w:spacing w:val="-4"/>
        </w:rPr>
        <w:t xml:space="preserve"> </w:t>
      </w:r>
      <w:r>
        <w:t>the</w:t>
      </w:r>
      <w:r>
        <w:rPr>
          <w:spacing w:val="-4"/>
        </w:rPr>
        <w:t xml:space="preserve"> </w:t>
      </w:r>
      <w:r>
        <w:t>Board</w:t>
      </w:r>
      <w:r>
        <w:rPr>
          <w:spacing w:val="-3"/>
        </w:rPr>
        <w:t xml:space="preserve"> </w:t>
      </w:r>
      <w:r>
        <w:t>of</w:t>
      </w:r>
      <w:r>
        <w:rPr>
          <w:spacing w:val="-4"/>
        </w:rPr>
        <w:t xml:space="preserve"> </w:t>
      </w:r>
      <w:r>
        <w:t>Directors</w:t>
      </w:r>
      <w:r>
        <w:rPr>
          <w:spacing w:val="-3"/>
        </w:rPr>
        <w:t xml:space="preserve"> </w:t>
      </w:r>
      <w:r>
        <w:t>of</w:t>
      </w:r>
      <w:r>
        <w:rPr>
          <w:spacing w:val="-4"/>
        </w:rPr>
        <w:t xml:space="preserve"> </w:t>
      </w:r>
      <w:r>
        <w:t>PaintCare</w:t>
      </w:r>
      <w:r>
        <w:rPr>
          <w:spacing w:val="-3"/>
        </w:rPr>
        <w:t xml:space="preserve"> </w:t>
      </w:r>
      <w:r>
        <w:rPr>
          <w:spacing w:val="-4"/>
        </w:rPr>
        <w:t>Inc.</w:t>
      </w:r>
    </w:p>
    <w:p w14:paraId="6D8A6F58" w14:textId="77777777" w:rsidR="003072B3" w:rsidRDefault="003072B3">
      <w:pPr>
        <w:pStyle w:val="BodyText"/>
        <w:spacing w:before="182"/>
        <w:ind w:right="377"/>
      </w:pPr>
      <w:r>
        <w:t>We have audited, in accordance with the auditing standards generally accepted in the United States of America and the standards applicable to financial audits contained in Government Auditing Standards issued by the Comptroller General of the United States, the financial statements of PaintCare Inc. (“PaintCare”) California Architectural Paint Recovery</w:t>
      </w:r>
      <w:r>
        <w:rPr>
          <w:spacing w:val="-4"/>
        </w:rPr>
        <w:t xml:space="preserve"> </w:t>
      </w:r>
      <w:r>
        <w:t>Program</w:t>
      </w:r>
      <w:r>
        <w:rPr>
          <w:spacing w:val="-4"/>
        </w:rPr>
        <w:t xml:space="preserve"> </w:t>
      </w:r>
      <w:r>
        <w:t>(“the</w:t>
      </w:r>
      <w:r>
        <w:rPr>
          <w:spacing w:val="-4"/>
        </w:rPr>
        <w:t xml:space="preserve"> </w:t>
      </w:r>
      <w:r>
        <w:t>Program”),</w:t>
      </w:r>
      <w:r>
        <w:rPr>
          <w:spacing w:val="-4"/>
        </w:rPr>
        <w:t xml:space="preserve"> </w:t>
      </w:r>
      <w:r>
        <w:t>which</w:t>
      </w:r>
      <w:r>
        <w:rPr>
          <w:spacing w:val="-4"/>
        </w:rPr>
        <w:t xml:space="preserve"> </w:t>
      </w:r>
      <w:r>
        <w:t>comprise</w:t>
      </w:r>
      <w:r>
        <w:rPr>
          <w:spacing w:val="-4"/>
        </w:rPr>
        <w:t xml:space="preserve"> </w:t>
      </w:r>
      <w:r>
        <w:t>the</w:t>
      </w:r>
      <w:r>
        <w:rPr>
          <w:spacing w:val="-4"/>
        </w:rPr>
        <w:t xml:space="preserve"> </w:t>
      </w:r>
      <w:r>
        <w:t>statement</w:t>
      </w:r>
      <w:r>
        <w:rPr>
          <w:spacing w:val="-4"/>
        </w:rPr>
        <w:t xml:space="preserve"> </w:t>
      </w:r>
      <w:r>
        <w:t>of</w:t>
      </w:r>
      <w:r>
        <w:rPr>
          <w:spacing w:val="-4"/>
        </w:rPr>
        <w:t xml:space="preserve"> </w:t>
      </w:r>
      <w:r>
        <w:t>financial</w:t>
      </w:r>
      <w:r>
        <w:rPr>
          <w:spacing w:val="-4"/>
        </w:rPr>
        <w:t xml:space="preserve"> </w:t>
      </w:r>
      <w:r>
        <w:t>position</w:t>
      </w:r>
      <w:r>
        <w:rPr>
          <w:spacing w:val="-4"/>
        </w:rPr>
        <w:t xml:space="preserve"> </w:t>
      </w:r>
      <w:r>
        <w:t>as</w:t>
      </w:r>
      <w:r>
        <w:rPr>
          <w:spacing w:val="-4"/>
        </w:rPr>
        <w:t xml:space="preserve"> </w:t>
      </w:r>
      <w:r>
        <w:t>of December 31, 2025; the related statements of activities, functional expenses, and cash flows for the year then ended; and the related notes to the financial statements; and have issued our report thereon dated March 23, 2026.</w:t>
      </w:r>
    </w:p>
    <w:p w14:paraId="72DE68CB" w14:textId="77777777" w:rsidR="003072B3" w:rsidRDefault="003072B3">
      <w:pPr>
        <w:pStyle w:val="BodyText"/>
        <w:spacing w:before="83"/>
      </w:pPr>
    </w:p>
    <w:p w14:paraId="59672E41" w14:textId="77777777" w:rsidR="003072B3" w:rsidRPr="00B037A6" w:rsidRDefault="003072B3" w:rsidP="00B037A6">
      <w:pPr>
        <w:rPr>
          <w:b/>
          <w:bCs/>
        </w:rPr>
      </w:pPr>
      <w:r w:rsidRPr="00B037A6">
        <w:rPr>
          <w:b/>
          <w:bCs/>
        </w:rPr>
        <w:t>Report</w:t>
      </w:r>
      <w:r w:rsidRPr="00B037A6">
        <w:rPr>
          <w:b/>
          <w:bCs/>
          <w:spacing w:val="-1"/>
        </w:rPr>
        <w:t xml:space="preserve"> </w:t>
      </w:r>
      <w:r w:rsidRPr="00B037A6">
        <w:rPr>
          <w:b/>
          <w:bCs/>
        </w:rPr>
        <w:t>on</w:t>
      </w:r>
      <w:r w:rsidRPr="00B037A6">
        <w:rPr>
          <w:b/>
          <w:bCs/>
          <w:spacing w:val="-1"/>
        </w:rPr>
        <w:t xml:space="preserve"> </w:t>
      </w:r>
      <w:r w:rsidRPr="00B037A6">
        <w:rPr>
          <w:b/>
          <w:bCs/>
        </w:rPr>
        <w:t>Internal</w:t>
      </w:r>
      <w:r w:rsidRPr="00B037A6">
        <w:rPr>
          <w:b/>
          <w:bCs/>
          <w:spacing w:val="-1"/>
        </w:rPr>
        <w:t xml:space="preserve"> </w:t>
      </w:r>
      <w:r w:rsidRPr="00B037A6">
        <w:rPr>
          <w:b/>
          <w:bCs/>
        </w:rPr>
        <w:t>Control</w:t>
      </w:r>
      <w:r w:rsidRPr="00B037A6">
        <w:rPr>
          <w:b/>
          <w:bCs/>
          <w:spacing w:val="-1"/>
        </w:rPr>
        <w:t xml:space="preserve"> </w:t>
      </w:r>
      <w:r w:rsidRPr="00B037A6">
        <w:rPr>
          <w:b/>
          <w:bCs/>
        </w:rPr>
        <w:t>over</w:t>
      </w:r>
      <w:r w:rsidRPr="00B037A6">
        <w:rPr>
          <w:b/>
          <w:bCs/>
          <w:spacing w:val="-1"/>
        </w:rPr>
        <w:t xml:space="preserve"> </w:t>
      </w:r>
      <w:r w:rsidRPr="00B037A6">
        <w:rPr>
          <w:b/>
          <w:bCs/>
        </w:rPr>
        <w:t xml:space="preserve">Financial </w:t>
      </w:r>
      <w:r w:rsidRPr="00B037A6">
        <w:rPr>
          <w:b/>
          <w:bCs/>
          <w:spacing w:val="-2"/>
        </w:rPr>
        <w:t>Reporting</w:t>
      </w:r>
    </w:p>
    <w:p w14:paraId="66664CDA" w14:textId="77777777" w:rsidR="003072B3" w:rsidRDefault="003072B3">
      <w:pPr>
        <w:pStyle w:val="BodyText"/>
        <w:spacing w:before="119"/>
        <w:ind w:right="361"/>
      </w:pPr>
      <w:r>
        <w:t>In</w:t>
      </w:r>
      <w:r>
        <w:rPr>
          <w:spacing w:val="-3"/>
        </w:rPr>
        <w:t xml:space="preserve"> </w:t>
      </w:r>
      <w:r>
        <w:t>planning</w:t>
      </w:r>
      <w:r>
        <w:rPr>
          <w:spacing w:val="-3"/>
        </w:rPr>
        <w:t xml:space="preserve"> </w:t>
      </w:r>
      <w:r>
        <w:t>and</w:t>
      </w:r>
      <w:r>
        <w:rPr>
          <w:spacing w:val="-3"/>
        </w:rPr>
        <w:t xml:space="preserve"> </w:t>
      </w:r>
      <w:r>
        <w:t>performing</w:t>
      </w:r>
      <w:r>
        <w:rPr>
          <w:spacing w:val="-3"/>
        </w:rPr>
        <w:t xml:space="preserve"> </w:t>
      </w:r>
      <w:r>
        <w:t>our</w:t>
      </w:r>
      <w:r>
        <w:rPr>
          <w:spacing w:val="-3"/>
        </w:rPr>
        <w:t xml:space="preserve"> </w:t>
      </w:r>
      <w:r>
        <w:t>audit</w:t>
      </w:r>
      <w:r>
        <w:rPr>
          <w:spacing w:val="-3"/>
        </w:rPr>
        <w:t xml:space="preserve"> </w:t>
      </w:r>
      <w:r>
        <w:t>of</w:t>
      </w:r>
      <w:r>
        <w:rPr>
          <w:spacing w:val="-3"/>
        </w:rPr>
        <w:t xml:space="preserve"> </w:t>
      </w:r>
      <w:r>
        <w:t>the</w:t>
      </w:r>
      <w:r>
        <w:rPr>
          <w:spacing w:val="-3"/>
        </w:rPr>
        <w:t xml:space="preserve"> </w:t>
      </w:r>
      <w:r>
        <w:t>financial</w:t>
      </w:r>
      <w:r>
        <w:rPr>
          <w:spacing w:val="-3"/>
        </w:rPr>
        <w:t xml:space="preserve"> </w:t>
      </w:r>
      <w:r>
        <w:t>statements,</w:t>
      </w:r>
      <w:r>
        <w:rPr>
          <w:spacing w:val="-3"/>
        </w:rPr>
        <w:t xml:space="preserve"> </w:t>
      </w:r>
      <w:r>
        <w:t>we</w:t>
      </w:r>
      <w:r>
        <w:rPr>
          <w:spacing w:val="-3"/>
        </w:rPr>
        <w:t xml:space="preserve"> </w:t>
      </w:r>
      <w:r>
        <w:t>considered</w:t>
      </w:r>
      <w:r>
        <w:rPr>
          <w:spacing w:val="-3"/>
        </w:rPr>
        <w:t xml:space="preserve"> </w:t>
      </w:r>
      <w:r>
        <w:t>PaintCare’s internal control over financial reporting (“internal control”) over the Program as a basis for designing audit procedures that are appropriate in the circumstances for the purpose of expressing</w:t>
      </w:r>
      <w:r>
        <w:rPr>
          <w:spacing w:val="-3"/>
        </w:rPr>
        <w:t xml:space="preserve"> </w:t>
      </w:r>
      <w:r>
        <w:t>our</w:t>
      </w:r>
      <w:r>
        <w:rPr>
          <w:spacing w:val="-3"/>
        </w:rPr>
        <w:t xml:space="preserve"> </w:t>
      </w:r>
      <w:r>
        <w:t>opinion</w:t>
      </w:r>
      <w:r>
        <w:rPr>
          <w:spacing w:val="-3"/>
        </w:rPr>
        <w:t xml:space="preserve"> </w:t>
      </w:r>
      <w:r>
        <w:t>on</w:t>
      </w:r>
      <w:r>
        <w:rPr>
          <w:spacing w:val="-3"/>
        </w:rPr>
        <w:t xml:space="preserve"> </w:t>
      </w:r>
      <w:r>
        <w:t>the</w:t>
      </w:r>
      <w:r>
        <w:rPr>
          <w:spacing w:val="-3"/>
        </w:rPr>
        <w:t xml:space="preserve"> </w:t>
      </w:r>
      <w:r>
        <w:t>financial</w:t>
      </w:r>
      <w:r>
        <w:rPr>
          <w:spacing w:val="-3"/>
        </w:rPr>
        <w:t xml:space="preserve"> </w:t>
      </w:r>
      <w:r>
        <w:t>statements,</w:t>
      </w:r>
      <w:r>
        <w:rPr>
          <w:spacing w:val="-3"/>
        </w:rPr>
        <w:t xml:space="preserve"> </w:t>
      </w:r>
      <w:r>
        <w:t>but</w:t>
      </w:r>
      <w:r>
        <w:rPr>
          <w:spacing w:val="-3"/>
        </w:rPr>
        <w:t xml:space="preserve"> </w:t>
      </w:r>
      <w:r>
        <w:t>not</w:t>
      </w:r>
      <w:r>
        <w:rPr>
          <w:spacing w:val="-3"/>
        </w:rPr>
        <w:t xml:space="preserve"> </w:t>
      </w:r>
      <w:r>
        <w:t>for</w:t>
      </w:r>
      <w:r>
        <w:rPr>
          <w:spacing w:val="-5"/>
        </w:rPr>
        <w:t xml:space="preserve"> </w:t>
      </w:r>
      <w:r>
        <w:t>the</w:t>
      </w:r>
      <w:r>
        <w:rPr>
          <w:spacing w:val="-3"/>
        </w:rPr>
        <w:t xml:space="preserve"> </w:t>
      </w:r>
      <w:r>
        <w:t>purpose</w:t>
      </w:r>
      <w:r>
        <w:rPr>
          <w:spacing w:val="-3"/>
        </w:rPr>
        <w:t xml:space="preserve"> </w:t>
      </w:r>
      <w:r>
        <w:t>of</w:t>
      </w:r>
      <w:r>
        <w:rPr>
          <w:spacing w:val="-3"/>
        </w:rPr>
        <w:t xml:space="preserve"> </w:t>
      </w:r>
      <w:r>
        <w:t>expressing</w:t>
      </w:r>
      <w:r>
        <w:rPr>
          <w:spacing w:val="-3"/>
        </w:rPr>
        <w:t xml:space="preserve"> </w:t>
      </w:r>
      <w:r>
        <w:t xml:space="preserve">an opinion on the effectiveness of PaintCare’s internal control over the Program. Accordingly, we do not express an opinion on the effectiveness of PaintCare’s internal control over the </w:t>
      </w:r>
      <w:r>
        <w:rPr>
          <w:spacing w:val="-2"/>
        </w:rPr>
        <w:t>Program.</w:t>
      </w:r>
    </w:p>
    <w:p w14:paraId="7D9F2DD8" w14:textId="77777777" w:rsidR="003072B3" w:rsidRDefault="003072B3">
      <w:pPr>
        <w:pStyle w:val="BodyText"/>
        <w:spacing w:before="159"/>
        <w:ind w:right="446"/>
      </w:pPr>
      <w:r>
        <w:t>A deficiency in internal control exists when the design or operation of a control</w:t>
      </w:r>
      <w:r>
        <w:rPr>
          <w:spacing w:val="-2"/>
        </w:rPr>
        <w:t xml:space="preserve"> </w:t>
      </w:r>
      <w:r>
        <w:t>does not allow management or employees, in the normal course of performing their assigned functions,</w:t>
      </w:r>
      <w:r>
        <w:rPr>
          <w:spacing w:val="-3"/>
        </w:rPr>
        <w:t xml:space="preserve"> </w:t>
      </w:r>
      <w:r>
        <w:t>to</w:t>
      </w:r>
      <w:r>
        <w:rPr>
          <w:spacing w:val="-3"/>
        </w:rPr>
        <w:t xml:space="preserve"> </w:t>
      </w:r>
      <w:r>
        <w:t>prevent,</w:t>
      </w:r>
      <w:r>
        <w:rPr>
          <w:spacing w:val="-3"/>
        </w:rPr>
        <w:t xml:space="preserve"> </w:t>
      </w:r>
      <w:r>
        <w:t>or</w:t>
      </w:r>
      <w:r>
        <w:rPr>
          <w:spacing w:val="-3"/>
        </w:rPr>
        <w:t xml:space="preserve"> </w:t>
      </w:r>
      <w:r>
        <w:t>detect</w:t>
      </w:r>
      <w:r>
        <w:rPr>
          <w:spacing w:val="-3"/>
        </w:rPr>
        <w:t xml:space="preserve"> </w:t>
      </w:r>
      <w:r>
        <w:t>and</w:t>
      </w:r>
      <w:r>
        <w:rPr>
          <w:spacing w:val="-3"/>
        </w:rPr>
        <w:t xml:space="preserve"> </w:t>
      </w:r>
      <w:r>
        <w:t>correct,</w:t>
      </w:r>
      <w:r>
        <w:rPr>
          <w:spacing w:val="-3"/>
        </w:rPr>
        <w:t xml:space="preserve"> </w:t>
      </w:r>
      <w:r>
        <w:t>misstatements,</w:t>
      </w:r>
      <w:r>
        <w:rPr>
          <w:spacing w:val="-3"/>
        </w:rPr>
        <w:t xml:space="preserve"> </w:t>
      </w:r>
      <w:r>
        <w:t>on</w:t>
      </w:r>
      <w:r>
        <w:rPr>
          <w:spacing w:val="-4"/>
        </w:rPr>
        <w:t xml:space="preserve"> </w:t>
      </w:r>
      <w:r>
        <w:t>a</w:t>
      </w:r>
      <w:r>
        <w:rPr>
          <w:spacing w:val="-3"/>
        </w:rPr>
        <w:t xml:space="preserve"> </w:t>
      </w:r>
      <w:r>
        <w:t>timely</w:t>
      </w:r>
      <w:r>
        <w:rPr>
          <w:spacing w:val="-3"/>
        </w:rPr>
        <w:t xml:space="preserve"> </w:t>
      </w:r>
      <w:r>
        <w:t>basis.</w:t>
      </w:r>
      <w:r>
        <w:rPr>
          <w:spacing w:val="-3"/>
        </w:rPr>
        <w:t xml:space="preserve"> </w:t>
      </w:r>
      <w:r>
        <w:t>A</w:t>
      </w:r>
      <w:r>
        <w:rPr>
          <w:spacing w:val="-3"/>
        </w:rPr>
        <w:t xml:space="preserve"> </w:t>
      </w:r>
      <w:r>
        <w:t>material weakness is a deficiency, or a combination of deficiencies, in internal control, such that there is a reasonable possibility that a material misstatement of the entity’s financial statements will not be prevented, or detected and corrected, on a timely basis.</w:t>
      </w:r>
    </w:p>
    <w:p w14:paraId="5EAEB1D3" w14:textId="77777777" w:rsidR="003072B3" w:rsidRDefault="003072B3">
      <w:pPr>
        <w:pStyle w:val="BodyText"/>
        <w:sectPr w:rsidR="003072B3" w:rsidSect="003072B3">
          <w:pgSz w:w="12240" w:h="15840"/>
          <w:pgMar w:top="660" w:right="720" w:bottom="1260" w:left="1080" w:header="0" w:footer="1064" w:gutter="0"/>
          <w:cols w:space="720"/>
        </w:sectPr>
      </w:pPr>
    </w:p>
    <w:p w14:paraId="6EE8DD51" w14:textId="77777777" w:rsidR="003072B3" w:rsidRPr="00B037A6" w:rsidRDefault="003072B3" w:rsidP="00B037A6">
      <w:pPr>
        <w:rPr>
          <w:b/>
          <w:bCs/>
        </w:rPr>
      </w:pPr>
      <w:r w:rsidRPr="00B037A6">
        <w:rPr>
          <w:b/>
          <w:bCs/>
        </w:rPr>
        <w:lastRenderedPageBreak/>
        <w:t>Report</w:t>
      </w:r>
      <w:r w:rsidRPr="00B037A6">
        <w:rPr>
          <w:b/>
          <w:bCs/>
          <w:spacing w:val="-1"/>
        </w:rPr>
        <w:t xml:space="preserve"> </w:t>
      </w:r>
      <w:r w:rsidRPr="00B037A6">
        <w:rPr>
          <w:b/>
          <w:bCs/>
        </w:rPr>
        <w:t>on</w:t>
      </w:r>
      <w:r w:rsidRPr="00B037A6">
        <w:rPr>
          <w:b/>
          <w:bCs/>
          <w:spacing w:val="-1"/>
        </w:rPr>
        <w:t xml:space="preserve"> </w:t>
      </w:r>
      <w:r w:rsidRPr="00B037A6">
        <w:rPr>
          <w:b/>
          <w:bCs/>
        </w:rPr>
        <w:t>Internal</w:t>
      </w:r>
      <w:r w:rsidRPr="00B037A6">
        <w:rPr>
          <w:b/>
          <w:bCs/>
          <w:spacing w:val="-1"/>
        </w:rPr>
        <w:t xml:space="preserve"> </w:t>
      </w:r>
      <w:r w:rsidRPr="00B037A6">
        <w:rPr>
          <w:b/>
          <w:bCs/>
        </w:rPr>
        <w:t>Control over</w:t>
      </w:r>
      <w:r w:rsidRPr="00B037A6">
        <w:rPr>
          <w:b/>
          <w:bCs/>
          <w:spacing w:val="-1"/>
        </w:rPr>
        <w:t xml:space="preserve"> </w:t>
      </w:r>
      <w:r w:rsidRPr="00B037A6">
        <w:rPr>
          <w:b/>
          <w:bCs/>
        </w:rPr>
        <w:t>Financial</w:t>
      </w:r>
      <w:r w:rsidRPr="00B037A6">
        <w:rPr>
          <w:b/>
          <w:bCs/>
          <w:spacing w:val="-1"/>
        </w:rPr>
        <w:t xml:space="preserve"> </w:t>
      </w:r>
      <w:r w:rsidRPr="00B037A6">
        <w:rPr>
          <w:b/>
          <w:bCs/>
        </w:rPr>
        <w:t xml:space="preserve">Reporting </w:t>
      </w:r>
      <w:r w:rsidRPr="00B037A6">
        <w:rPr>
          <w:b/>
          <w:bCs/>
          <w:spacing w:val="-2"/>
        </w:rPr>
        <w:t>(continued)</w:t>
      </w:r>
    </w:p>
    <w:p w14:paraId="767F5B51" w14:textId="77777777" w:rsidR="003072B3" w:rsidRDefault="003072B3">
      <w:pPr>
        <w:pStyle w:val="BodyText"/>
        <w:spacing w:before="120"/>
        <w:ind w:right="427"/>
      </w:pPr>
      <w:r>
        <w:t>Our consideration of internal control was for the limited purpose described in the first paragraph</w:t>
      </w:r>
      <w:r>
        <w:rPr>
          <w:spacing w:val="-3"/>
        </w:rPr>
        <w:t xml:space="preserve"> </w:t>
      </w:r>
      <w:r>
        <w:t>of</w:t>
      </w:r>
      <w:r>
        <w:rPr>
          <w:spacing w:val="-3"/>
        </w:rPr>
        <w:t xml:space="preserve"> </w:t>
      </w:r>
      <w:r>
        <w:t>this</w:t>
      </w:r>
      <w:r>
        <w:rPr>
          <w:spacing w:val="-3"/>
        </w:rPr>
        <w:t xml:space="preserve"> </w:t>
      </w:r>
      <w:r>
        <w:t>section</w:t>
      </w:r>
      <w:r>
        <w:rPr>
          <w:spacing w:val="-3"/>
        </w:rPr>
        <w:t xml:space="preserve"> </w:t>
      </w:r>
      <w:r>
        <w:t>and</w:t>
      </w:r>
      <w:r>
        <w:rPr>
          <w:spacing w:val="-3"/>
        </w:rPr>
        <w:t xml:space="preserve"> </w:t>
      </w:r>
      <w:r>
        <w:t>was</w:t>
      </w:r>
      <w:r>
        <w:rPr>
          <w:spacing w:val="-2"/>
        </w:rPr>
        <w:t xml:space="preserve"> </w:t>
      </w:r>
      <w:r>
        <w:t>not</w:t>
      </w:r>
      <w:r>
        <w:rPr>
          <w:spacing w:val="-3"/>
        </w:rPr>
        <w:t xml:space="preserve"> </w:t>
      </w:r>
      <w:r>
        <w:t>designed</w:t>
      </w:r>
      <w:r>
        <w:rPr>
          <w:spacing w:val="-3"/>
        </w:rPr>
        <w:t xml:space="preserve"> </w:t>
      </w:r>
      <w:r>
        <w:t>to</w:t>
      </w:r>
      <w:r>
        <w:rPr>
          <w:spacing w:val="-3"/>
        </w:rPr>
        <w:t xml:space="preserve"> </w:t>
      </w:r>
      <w:r>
        <w:t>identify</w:t>
      </w:r>
      <w:r>
        <w:rPr>
          <w:spacing w:val="-3"/>
        </w:rPr>
        <w:t xml:space="preserve"> </w:t>
      </w:r>
      <w:r>
        <w:t>all</w:t>
      </w:r>
      <w:r>
        <w:rPr>
          <w:spacing w:val="-3"/>
        </w:rPr>
        <w:t xml:space="preserve"> </w:t>
      </w:r>
      <w:r>
        <w:t>deficiencies</w:t>
      </w:r>
      <w:r>
        <w:rPr>
          <w:spacing w:val="-3"/>
        </w:rPr>
        <w:t xml:space="preserve"> </w:t>
      </w:r>
      <w:r>
        <w:t>in</w:t>
      </w:r>
      <w:r>
        <w:rPr>
          <w:spacing w:val="-3"/>
        </w:rPr>
        <w:t xml:space="preserve"> </w:t>
      </w:r>
      <w:r>
        <w:t>internal</w:t>
      </w:r>
      <w:r>
        <w:rPr>
          <w:spacing w:val="-3"/>
        </w:rPr>
        <w:t xml:space="preserve"> </w:t>
      </w:r>
      <w:r>
        <w:t>control that might be material weaknesses or significant deficiencies. Given these limitations, during our audit we did not identify any deficiencies in internal control that we consider to be material weaknesses. However, material weaknesses or significant deficiencies may exist that were not identified.</w:t>
      </w:r>
    </w:p>
    <w:p w14:paraId="0EDF2C0A" w14:textId="77777777" w:rsidR="003072B3" w:rsidRDefault="003072B3">
      <w:pPr>
        <w:pStyle w:val="BodyText"/>
        <w:spacing w:before="82"/>
      </w:pPr>
    </w:p>
    <w:p w14:paraId="22A9279E" w14:textId="77777777" w:rsidR="003072B3" w:rsidRPr="00B037A6" w:rsidRDefault="003072B3" w:rsidP="00B037A6">
      <w:pPr>
        <w:rPr>
          <w:b/>
          <w:bCs/>
        </w:rPr>
      </w:pPr>
      <w:r w:rsidRPr="00B037A6">
        <w:rPr>
          <w:b/>
          <w:bCs/>
        </w:rPr>
        <w:t>Report</w:t>
      </w:r>
      <w:r w:rsidRPr="00B037A6">
        <w:rPr>
          <w:b/>
          <w:bCs/>
          <w:spacing w:val="-4"/>
        </w:rPr>
        <w:t xml:space="preserve"> </w:t>
      </w:r>
      <w:r w:rsidRPr="00B037A6">
        <w:rPr>
          <w:b/>
          <w:bCs/>
        </w:rPr>
        <w:t>on</w:t>
      </w:r>
      <w:r w:rsidRPr="00B037A6">
        <w:rPr>
          <w:b/>
          <w:bCs/>
          <w:spacing w:val="-4"/>
        </w:rPr>
        <w:t xml:space="preserve"> </w:t>
      </w:r>
      <w:r w:rsidRPr="00B037A6">
        <w:rPr>
          <w:b/>
          <w:bCs/>
        </w:rPr>
        <w:t>Compliance</w:t>
      </w:r>
      <w:r w:rsidRPr="00B037A6">
        <w:rPr>
          <w:b/>
          <w:bCs/>
          <w:spacing w:val="-3"/>
        </w:rPr>
        <w:t xml:space="preserve"> </w:t>
      </w:r>
      <w:r w:rsidRPr="00B037A6">
        <w:rPr>
          <w:b/>
          <w:bCs/>
        </w:rPr>
        <w:t>and</w:t>
      </w:r>
      <w:r w:rsidRPr="00B037A6">
        <w:rPr>
          <w:b/>
          <w:bCs/>
          <w:spacing w:val="-4"/>
        </w:rPr>
        <w:t xml:space="preserve"> </w:t>
      </w:r>
      <w:r w:rsidRPr="00B037A6">
        <w:rPr>
          <w:b/>
          <w:bCs/>
        </w:rPr>
        <w:t>Other</w:t>
      </w:r>
      <w:r w:rsidRPr="00B037A6">
        <w:rPr>
          <w:b/>
          <w:bCs/>
          <w:spacing w:val="-3"/>
        </w:rPr>
        <w:t xml:space="preserve"> </w:t>
      </w:r>
      <w:r w:rsidRPr="00B037A6">
        <w:rPr>
          <w:b/>
          <w:bCs/>
          <w:spacing w:val="-2"/>
        </w:rPr>
        <w:t>Matters</w:t>
      </w:r>
    </w:p>
    <w:p w14:paraId="4E61A3C7" w14:textId="77777777" w:rsidR="003072B3" w:rsidRDefault="003072B3">
      <w:pPr>
        <w:pStyle w:val="BodyText"/>
        <w:spacing w:before="120"/>
        <w:ind w:right="446"/>
      </w:pPr>
      <w:r>
        <w:t>As part of obtaining reasonable assurance about whether the Program’s financial statements are free from material misstatement, we performed tests of its compliance with certain provisions of laws, regulations, contracts, and grant agreements, noncompliance with which could have a direct and material effect on the financial statements. However, providing</w:t>
      </w:r>
      <w:r>
        <w:rPr>
          <w:spacing w:val="-3"/>
        </w:rPr>
        <w:t xml:space="preserve"> </w:t>
      </w:r>
      <w:r>
        <w:t>an</w:t>
      </w:r>
      <w:r>
        <w:rPr>
          <w:spacing w:val="-3"/>
        </w:rPr>
        <w:t xml:space="preserve"> </w:t>
      </w:r>
      <w:r>
        <w:t>opinion</w:t>
      </w:r>
      <w:r>
        <w:rPr>
          <w:spacing w:val="-3"/>
        </w:rPr>
        <w:t xml:space="preserve"> </w:t>
      </w:r>
      <w:r>
        <w:t>on</w:t>
      </w:r>
      <w:r>
        <w:rPr>
          <w:spacing w:val="-3"/>
        </w:rPr>
        <w:t xml:space="preserve"> </w:t>
      </w:r>
      <w:r>
        <w:t>compliance</w:t>
      </w:r>
      <w:r>
        <w:rPr>
          <w:spacing w:val="-3"/>
        </w:rPr>
        <w:t xml:space="preserve"> </w:t>
      </w:r>
      <w:r>
        <w:t>with</w:t>
      </w:r>
      <w:r>
        <w:rPr>
          <w:spacing w:val="-3"/>
        </w:rPr>
        <w:t xml:space="preserve"> </w:t>
      </w:r>
      <w:r>
        <w:t>those</w:t>
      </w:r>
      <w:r>
        <w:rPr>
          <w:spacing w:val="-3"/>
        </w:rPr>
        <w:t xml:space="preserve"> </w:t>
      </w:r>
      <w:r>
        <w:t>provisions</w:t>
      </w:r>
      <w:r>
        <w:rPr>
          <w:spacing w:val="-3"/>
        </w:rPr>
        <w:t xml:space="preserve"> </w:t>
      </w:r>
      <w:r>
        <w:t>was</w:t>
      </w:r>
      <w:r>
        <w:rPr>
          <w:spacing w:val="-3"/>
        </w:rPr>
        <w:t xml:space="preserve"> </w:t>
      </w:r>
      <w:r>
        <w:t>not</w:t>
      </w:r>
      <w:r>
        <w:rPr>
          <w:spacing w:val="-3"/>
        </w:rPr>
        <w:t xml:space="preserve"> </w:t>
      </w:r>
      <w:r>
        <w:t>an</w:t>
      </w:r>
      <w:r>
        <w:rPr>
          <w:spacing w:val="-3"/>
        </w:rPr>
        <w:t xml:space="preserve"> </w:t>
      </w:r>
      <w:r>
        <w:t>objective</w:t>
      </w:r>
      <w:r>
        <w:rPr>
          <w:spacing w:val="-3"/>
        </w:rPr>
        <w:t xml:space="preserve"> </w:t>
      </w:r>
      <w:r>
        <w:t>of</w:t>
      </w:r>
      <w:r>
        <w:rPr>
          <w:spacing w:val="-3"/>
        </w:rPr>
        <w:t xml:space="preserve"> </w:t>
      </w:r>
      <w:r>
        <w:t>our</w:t>
      </w:r>
      <w:r>
        <w:rPr>
          <w:spacing w:val="-3"/>
        </w:rPr>
        <w:t xml:space="preserve"> </w:t>
      </w:r>
      <w:r>
        <w:t>audit, and accordingly, we do not express such an opinion. The results of our tests disclosed no instances of noncompliance or other matters that are required to be reported under Government Auditing Standards.</w:t>
      </w:r>
    </w:p>
    <w:p w14:paraId="12D4D8CC" w14:textId="77777777" w:rsidR="003072B3" w:rsidRDefault="003072B3">
      <w:pPr>
        <w:pStyle w:val="BodyText"/>
        <w:spacing w:before="83"/>
      </w:pPr>
    </w:p>
    <w:p w14:paraId="0A8DB2E0" w14:textId="77777777" w:rsidR="003072B3" w:rsidRPr="00B0624E" w:rsidRDefault="003072B3" w:rsidP="00B0624E">
      <w:pPr>
        <w:rPr>
          <w:b/>
          <w:bCs/>
        </w:rPr>
      </w:pPr>
      <w:r w:rsidRPr="00B0624E">
        <w:rPr>
          <w:b/>
          <w:bCs/>
        </w:rPr>
        <w:t>Purpose</w:t>
      </w:r>
      <w:r w:rsidRPr="00B0624E">
        <w:rPr>
          <w:b/>
          <w:bCs/>
          <w:spacing w:val="-3"/>
        </w:rPr>
        <w:t xml:space="preserve"> </w:t>
      </w:r>
      <w:r w:rsidRPr="00B0624E">
        <w:rPr>
          <w:b/>
          <w:bCs/>
        </w:rPr>
        <w:t>of</w:t>
      </w:r>
      <w:r w:rsidRPr="00B0624E">
        <w:rPr>
          <w:b/>
          <w:bCs/>
          <w:spacing w:val="-3"/>
        </w:rPr>
        <w:t xml:space="preserve"> </w:t>
      </w:r>
      <w:r w:rsidRPr="00B0624E">
        <w:rPr>
          <w:b/>
          <w:bCs/>
        </w:rPr>
        <w:t>this</w:t>
      </w:r>
      <w:r w:rsidRPr="00B0624E">
        <w:rPr>
          <w:b/>
          <w:bCs/>
          <w:spacing w:val="-3"/>
        </w:rPr>
        <w:t xml:space="preserve"> </w:t>
      </w:r>
      <w:r w:rsidRPr="00B0624E">
        <w:rPr>
          <w:b/>
          <w:bCs/>
          <w:spacing w:val="-2"/>
        </w:rPr>
        <w:t>Report</w:t>
      </w:r>
    </w:p>
    <w:p w14:paraId="7913E7A8" w14:textId="77777777" w:rsidR="003072B3" w:rsidRDefault="003072B3">
      <w:pPr>
        <w:pStyle w:val="BodyText"/>
        <w:spacing w:before="119"/>
        <w:ind w:right="446"/>
      </w:pPr>
      <w:r>
        <w:t>The</w:t>
      </w:r>
      <w:r>
        <w:rPr>
          <w:spacing w:val="-1"/>
        </w:rPr>
        <w:t xml:space="preserve"> </w:t>
      </w:r>
      <w:r>
        <w:t>purpose</w:t>
      </w:r>
      <w:r>
        <w:rPr>
          <w:spacing w:val="-1"/>
        </w:rPr>
        <w:t xml:space="preserve"> </w:t>
      </w:r>
      <w:r>
        <w:t>of</w:t>
      </w:r>
      <w:r>
        <w:rPr>
          <w:spacing w:val="-1"/>
        </w:rPr>
        <w:t xml:space="preserve"> </w:t>
      </w:r>
      <w:r>
        <w:t>this</w:t>
      </w:r>
      <w:r>
        <w:rPr>
          <w:spacing w:val="-1"/>
        </w:rPr>
        <w:t xml:space="preserve"> </w:t>
      </w:r>
      <w:r>
        <w:t>report</w:t>
      </w:r>
      <w:r>
        <w:rPr>
          <w:spacing w:val="-1"/>
        </w:rPr>
        <w:t xml:space="preserve"> </w:t>
      </w:r>
      <w:r>
        <w:t>is</w:t>
      </w:r>
      <w:r>
        <w:rPr>
          <w:spacing w:val="-1"/>
        </w:rPr>
        <w:t xml:space="preserve"> </w:t>
      </w:r>
      <w:r>
        <w:t>solely</w:t>
      </w:r>
      <w:r>
        <w:rPr>
          <w:spacing w:val="-1"/>
        </w:rPr>
        <w:t xml:space="preserve"> </w:t>
      </w:r>
      <w:r>
        <w:t>to</w:t>
      </w:r>
      <w:r>
        <w:rPr>
          <w:spacing w:val="-1"/>
        </w:rPr>
        <w:t xml:space="preserve"> </w:t>
      </w:r>
      <w:r>
        <w:t>describe</w:t>
      </w:r>
      <w:r>
        <w:rPr>
          <w:spacing w:val="-1"/>
        </w:rPr>
        <w:t xml:space="preserve"> </w:t>
      </w:r>
      <w:r>
        <w:t>the</w:t>
      </w:r>
      <w:r>
        <w:rPr>
          <w:spacing w:val="-1"/>
        </w:rPr>
        <w:t xml:space="preserve"> </w:t>
      </w:r>
      <w:r>
        <w:t>scope</w:t>
      </w:r>
      <w:r>
        <w:rPr>
          <w:spacing w:val="-1"/>
        </w:rPr>
        <w:t xml:space="preserve"> </w:t>
      </w:r>
      <w:r>
        <w:t>of</w:t>
      </w:r>
      <w:r>
        <w:rPr>
          <w:spacing w:val="-1"/>
        </w:rPr>
        <w:t xml:space="preserve"> </w:t>
      </w:r>
      <w:r>
        <w:t>our</w:t>
      </w:r>
      <w:r>
        <w:rPr>
          <w:spacing w:val="-1"/>
        </w:rPr>
        <w:t xml:space="preserve"> </w:t>
      </w:r>
      <w:r>
        <w:t>testing</w:t>
      </w:r>
      <w:r>
        <w:rPr>
          <w:spacing w:val="-1"/>
        </w:rPr>
        <w:t xml:space="preserve"> </w:t>
      </w:r>
      <w:r>
        <w:t>of</w:t>
      </w:r>
      <w:r>
        <w:rPr>
          <w:spacing w:val="-1"/>
        </w:rPr>
        <w:t xml:space="preserve"> </w:t>
      </w:r>
      <w:r>
        <w:t>internal</w:t>
      </w:r>
      <w:r>
        <w:rPr>
          <w:spacing w:val="-1"/>
        </w:rPr>
        <w:t xml:space="preserve"> </w:t>
      </w:r>
      <w:r>
        <w:t>control and compliance and the results of that testing, and not to provide an opinion on the effectiveness of the organization’s internal control or on compliance. This report is an integral</w:t>
      </w:r>
      <w:r>
        <w:rPr>
          <w:spacing w:val="-4"/>
        </w:rPr>
        <w:t xml:space="preserve"> </w:t>
      </w:r>
      <w:r>
        <w:t>part</w:t>
      </w:r>
      <w:r>
        <w:rPr>
          <w:spacing w:val="-4"/>
        </w:rPr>
        <w:t xml:space="preserve"> </w:t>
      </w:r>
      <w:r>
        <w:t>of</w:t>
      </w:r>
      <w:r>
        <w:rPr>
          <w:spacing w:val="-4"/>
        </w:rPr>
        <w:t xml:space="preserve"> </w:t>
      </w:r>
      <w:r>
        <w:t>an</w:t>
      </w:r>
      <w:r>
        <w:rPr>
          <w:spacing w:val="-4"/>
        </w:rPr>
        <w:t xml:space="preserve"> </w:t>
      </w:r>
      <w:r>
        <w:t>audit</w:t>
      </w:r>
      <w:r>
        <w:rPr>
          <w:spacing w:val="-4"/>
        </w:rPr>
        <w:t xml:space="preserve"> </w:t>
      </w:r>
      <w:r>
        <w:t>performed</w:t>
      </w:r>
      <w:r>
        <w:rPr>
          <w:spacing w:val="-4"/>
        </w:rPr>
        <w:t xml:space="preserve"> </w:t>
      </w:r>
      <w:r>
        <w:t>in</w:t>
      </w:r>
      <w:r>
        <w:rPr>
          <w:spacing w:val="-4"/>
        </w:rPr>
        <w:t xml:space="preserve"> </w:t>
      </w:r>
      <w:r>
        <w:t>accordance</w:t>
      </w:r>
      <w:r>
        <w:rPr>
          <w:spacing w:val="-4"/>
        </w:rPr>
        <w:t xml:space="preserve"> </w:t>
      </w:r>
      <w:r>
        <w:t>with</w:t>
      </w:r>
      <w:r>
        <w:rPr>
          <w:spacing w:val="-4"/>
        </w:rPr>
        <w:t xml:space="preserve"> </w:t>
      </w:r>
      <w:r>
        <w:t>Government</w:t>
      </w:r>
      <w:r>
        <w:rPr>
          <w:spacing w:val="-4"/>
        </w:rPr>
        <w:t xml:space="preserve"> </w:t>
      </w:r>
      <w:r>
        <w:t>Auditing</w:t>
      </w:r>
      <w:r>
        <w:rPr>
          <w:spacing w:val="-4"/>
        </w:rPr>
        <w:t xml:space="preserve"> </w:t>
      </w:r>
      <w:r>
        <w:t>Standards</w:t>
      </w:r>
      <w:r>
        <w:rPr>
          <w:spacing w:val="-4"/>
        </w:rPr>
        <w:t xml:space="preserve"> </w:t>
      </w:r>
      <w:r>
        <w:t>in considering the organization’s internal control and compliance. Accordingly, this communication is not suitable for any other purpose.</w:t>
      </w:r>
    </w:p>
    <w:p w14:paraId="0BAAFF49" w14:textId="77777777" w:rsidR="003072B3" w:rsidRDefault="003072B3">
      <w:pPr>
        <w:pStyle w:val="BodyText"/>
        <w:spacing w:before="159" w:line="398" w:lineRule="auto"/>
        <w:ind w:right="6598"/>
      </w:pPr>
      <w:r>
        <w:t>Rogers</w:t>
      </w:r>
      <w:r>
        <w:rPr>
          <w:spacing w:val="-13"/>
        </w:rPr>
        <w:t xml:space="preserve"> </w:t>
      </w:r>
      <w:r>
        <w:t>&amp;</w:t>
      </w:r>
      <w:r>
        <w:rPr>
          <w:spacing w:val="-13"/>
        </w:rPr>
        <w:t xml:space="preserve"> </w:t>
      </w:r>
      <w:r>
        <w:t>Company</w:t>
      </w:r>
      <w:r>
        <w:rPr>
          <w:spacing w:val="-13"/>
        </w:rPr>
        <w:t xml:space="preserve"> </w:t>
      </w:r>
      <w:r>
        <w:t>PLLC Vienna, Virginia</w:t>
      </w:r>
    </w:p>
    <w:p w14:paraId="3A105289" w14:textId="77777777" w:rsidR="003072B3" w:rsidRDefault="003072B3">
      <w:pPr>
        <w:pStyle w:val="BodyText"/>
        <w:spacing w:line="275" w:lineRule="exact"/>
      </w:pPr>
      <w:r>
        <w:t>March</w:t>
      </w:r>
      <w:r>
        <w:rPr>
          <w:spacing w:val="-3"/>
        </w:rPr>
        <w:t xml:space="preserve"> </w:t>
      </w:r>
      <w:r>
        <w:t>23,</w:t>
      </w:r>
      <w:r>
        <w:rPr>
          <w:spacing w:val="-3"/>
        </w:rPr>
        <w:t xml:space="preserve"> </w:t>
      </w:r>
      <w:r>
        <w:rPr>
          <w:spacing w:val="-4"/>
        </w:rPr>
        <w:t>2026</w:t>
      </w:r>
    </w:p>
    <w:p w14:paraId="1F3B2265" w14:textId="77777777" w:rsidR="003072B3" w:rsidRDefault="003072B3">
      <w:pPr>
        <w:pStyle w:val="BodyText"/>
        <w:spacing w:line="275" w:lineRule="exact"/>
        <w:sectPr w:rsidR="003072B3" w:rsidSect="003072B3">
          <w:pgSz w:w="12240" w:h="15840"/>
          <w:pgMar w:top="660" w:right="720" w:bottom="1260" w:left="1080" w:header="0" w:footer="1064" w:gutter="0"/>
          <w:cols w:space="720"/>
        </w:sectPr>
      </w:pPr>
    </w:p>
    <w:p w14:paraId="3AA34140" w14:textId="77777777" w:rsidR="003072B3" w:rsidRDefault="003072B3">
      <w:pPr>
        <w:pStyle w:val="BodyText"/>
        <w:spacing w:before="63"/>
        <w:ind w:right="6598"/>
      </w:pPr>
      <w:r>
        <w:lastRenderedPageBreak/>
        <w:t>Rogers &amp; Company PLLC Certified</w:t>
      </w:r>
      <w:r>
        <w:rPr>
          <w:spacing w:val="-17"/>
        </w:rPr>
        <w:t xml:space="preserve"> </w:t>
      </w:r>
      <w:r>
        <w:t>Public</w:t>
      </w:r>
      <w:r>
        <w:rPr>
          <w:spacing w:val="-17"/>
        </w:rPr>
        <w:t xml:space="preserve"> </w:t>
      </w:r>
      <w:r>
        <w:t>Accountants 8300 Boone Boulevard</w:t>
      </w:r>
    </w:p>
    <w:p w14:paraId="240B15CF" w14:textId="77777777" w:rsidR="003072B3" w:rsidRDefault="003072B3">
      <w:pPr>
        <w:pStyle w:val="BodyText"/>
      </w:pPr>
      <w:r>
        <w:t>Suite</w:t>
      </w:r>
      <w:r>
        <w:rPr>
          <w:spacing w:val="-4"/>
        </w:rPr>
        <w:t xml:space="preserve"> </w:t>
      </w:r>
      <w:r>
        <w:rPr>
          <w:spacing w:val="-5"/>
        </w:rPr>
        <w:t>600</w:t>
      </w:r>
    </w:p>
    <w:p w14:paraId="58506CB5" w14:textId="77777777" w:rsidR="003072B3" w:rsidRDefault="003072B3">
      <w:pPr>
        <w:pStyle w:val="BodyText"/>
      </w:pPr>
      <w:r>
        <w:t>Vienna,</w:t>
      </w:r>
      <w:r>
        <w:rPr>
          <w:spacing w:val="-4"/>
        </w:rPr>
        <w:t xml:space="preserve"> </w:t>
      </w:r>
      <w:r>
        <w:t>Virginia</w:t>
      </w:r>
      <w:r>
        <w:rPr>
          <w:spacing w:val="-3"/>
        </w:rPr>
        <w:t xml:space="preserve"> </w:t>
      </w:r>
      <w:r>
        <w:rPr>
          <w:spacing w:val="-2"/>
        </w:rPr>
        <w:t>22182</w:t>
      </w:r>
    </w:p>
    <w:p w14:paraId="206732AC" w14:textId="77777777" w:rsidR="003072B3" w:rsidRDefault="003072B3">
      <w:pPr>
        <w:pStyle w:val="BodyText"/>
      </w:pPr>
      <w:r>
        <w:t>703.893.0300</w:t>
      </w:r>
      <w:r>
        <w:rPr>
          <w:spacing w:val="-11"/>
        </w:rPr>
        <w:t xml:space="preserve"> </w:t>
      </w:r>
      <w:r>
        <w:rPr>
          <w:spacing w:val="-2"/>
        </w:rPr>
        <w:t>voice</w:t>
      </w:r>
    </w:p>
    <w:p w14:paraId="320FBEEF" w14:textId="77777777" w:rsidR="003072B3" w:rsidRDefault="003072B3">
      <w:pPr>
        <w:pStyle w:val="BodyText"/>
        <w:ind w:right="7608"/>
      </w:pPr>
      <w:r>
        <w:t>703.893.4070</w:t>
      </w:r>
      <w:r>
        <w:rPr>
          <w:spacing w:val="-17"/>
        </w:rPr>
        <w:t xml:space="preserve"> </w:t>
      </w:r>
      <w:r>
        <w:t xml:space="preserve">facsimile </w:t>
      </w:r>
      <w:hyperlink r:id="rId39">
        <w:r>
          <w:rPr>
            <w:spacing w:val="-2"/>
          </w:rPr>
          <w:t>www.rogerspllc.com</w:t>
        </w:r>
      </w:hyperlink>
    </w:p>
    <w:p w14:paraId="211CB77C" w14:textId="77777777" w:rsidR="003072B3" w:rsidRDefault="003072B3">
      <w:pPr>
        <w:pStyle w:val="BodyText"/>
        <w:spacing w:before="82"/>
      </w:pPr>
    </w:p>
    <w:p w14:paraId="65B7CFA9" w14:textId="77777777" w:rsidR="003072B3" w:rsidRPr="00B0624E" w:rsidRDefault="003072B3" w:rsidP="00B0624E">
      <w:pPr>
        <w:rPr>
          <w:b/>
          <w:bCs/>
        </w:rPr>
      </w:pPr>
      <w:r w:rsidRPr="00B0624E">
        <w:rPr>
          <w:b/>
          <w:bCs/>
        </w:rPr>
        <w:t>EXAMINATION</w:t>
      </w:r>
      <w:r w:rsidRPr="00B0624E">
        <w:rPr>
          <w:b/>
          <w:bCs/>
          <w:spacing w:val="-6"/>
        </w:rPr>
        <w:t xml:space="preserve"> </w:t>
      </w:r>
      <w:r w:rsidRPr="00B0624E">
        <w:rPr>
          <w:b/>
          <w:bCs/>
        </w:rPr>
        <w:t>REPORT</w:t>
      </w:r>
      <w:r w:rsidRPr="00B0624E">
        <w:rPr>
          <w:b/>
          <w:bCs/>
          <w:spacing w:val="-4"/>
        </w:rPr>
        <w:t xml:space="preserve"> </w:t>
      </w:r>
      <w:r w:rsidRPr="00B0624E">
        <w:rPr>
          <w:b/>
          <w:bCs/>
        </w:rPr>
        <w:t>OVER</w:t>
      </w:r>
      <w:r w:rsidRPr="00B0624E">
        <w:rPr>
          <w:b/>
          <w:bCs/>
          <w:spacing w:val="-5"/>
        </w:rPr>
        <w:t xml:space="preserve"> </w:t>
      </w:r>
      <w:r w:rsidRPr="00B0624E">
        <w:rPr>
          <w:b/>
          <w:bCs/>
        </w:rPr>
        <w:t>COMPLIANCE</w:t>
      </w:r>
      <w:r w:rsidRPr="00B0624E">
        <w:rPr>
          <w:b/>
          <w:bCs/>
          <w:spacing w:val="-5"/>
        </w:rPr>
        <w:t xml:space="preserve"> </w:t>
      </w:r>
      <w:r w:rsidRPr="00B0624E">
        <w:rPr>
          <w:b/>
          <w:bCs/>
        </w:rPr>
        <w:t>WITH</w:t>
      </w:r>
      <w:r w:rsidRPr="00B0624E">
        <w:rPr>
          <w:b/>
          <w:bCs/>
          <w:spacing w:val="-5"/>
        </w:rPr>
        <w:t xml:space="preserve"> </w:t>
      </w:r>
      <w:r w:rsidRPr="00B0624E">
        <w:rPr>
          <w:b/>
          <w:bCs/>
        </w:rPr>
        <w:t>THE</w:t>
      </w:r>
      <w:r w:rsidRPr="00B0624E">
        <w:rPr>
          <w:b/>
          <w:bCs/>
          <w:spacing w:val="-6"/>
        </w:rPr>
        <w:t xml:space="preserve"> </w:t>
      </w:r>
      <w:r w:rsidRPr="00B0624E">
        <w:rPr>
          <w:b/>
          <w:bCs/>
        </w:rPr>
        <w:t>FINANCIAL</w:t>
      </w:r>
      <w:r w:rsidRPr="00B0624E">
        <w:rPr>
          <w:b/>
          <w:bCs/>
          <w:spacing w:val="-6"/>
        </w:rPr>
        <w:t xml:space="preserve"> </w:t>
      </w:r>
      <w:r w:rsidRPr="00B0624E">
        <w:rPr>
          <w:b/>
          <w:bCs/>
        </w:rPr>
        <w:t>ASPECTS</w:t>
      </w:r>
      <w:r w:rsidRPr="00B0624E">
        <w:rPr>
          <w:b/>
          <w:bCs/>
          <w:spacing w:val="-6"/>
        </w:rPr>
        <w:t xml:space="preserve"> </w:t>
      </w:r>
      <w:r w:rsidRPr="00B0624E">
        <w:rPr>
          <w:b/>
          <w:bCs/>
        </w:rPr>
        <w:t>OF THE PUBLIC RESOURCES CODE SECTION 48700, AND TITLE 14, DIVISION 7, CHAPTER 11, ARTICLE 2 OF THE CALIFORNIA CODE OF REGULATIONS</w:t>
      </w:r>
    </w:p>
    <w:p w14:paraId="57A66866" w14:textId="77777777" w:rsidR="003072B3" w:rsidRDefault="003072B3">
      <w:pPr>
        <w:pStyle w:val="BodyText"/>
        <w:spacing w:before="240"/>
      </w:pPr>
      <w:r>
        <w:t>To</w:t>
      </w:r>
      <w:r>
        <w:rPr>
          <w:spacing w:val="-4"/>
        </w:rPr>
        <w:t xml:space="preserve"> </w:t>
      </w:r>
      <w:r>
        <w:t>the</w:t>
      </w:r>
      <w:r>
        <w:rPr>
          <w:spacing w:val="-4"/>
        </w:rPr>
        <w:t xml:space="preserve"> </w:t>
      </w:r>
      <w:r>
        <w:t>Board</w:t>
      </w:r>
      <w:r>
        <w:rPr>
          <w:spacing w:val="-3"/>
        </w:rPr>
        <w:t xml:space="preserve"> </w:t>
      </w:r>
      <w:r>
        <w:t>of</w:t>
      </w:r>
      <w:r>
        <w:rPr>
          <w:spacing w:val="-4"/>
        </w:rPr>
        <w:t xml:space="preserve"> </w:t>
      </w:r>
      <w:r>
        <w:t>Directors</w:t>
      </w:r>
      <w:r>
        <w:rPr>
          <w:spacing w:val="-3"/>
        </w:rPr>
        <w:t xml:space="preserve"> </w:t>
      </w:r>
      <w:r>
        <w:t>of</w:t>
      </w:r>
      <w:r>
        <w:rPr>
          <w:spacing w:val="-4"/>
        </w:rPr>
        <w:t xml:space="preserve"> </w:t>
      </w:r>
      <w:r>
        <w:t>PaintCare</w:t>
      </w:r>
      <w:r>
        <w:rPr>
          <w:spacing w:val="-3"/>
        </w:rPr>
        <w:t xml:space="preserve"> </w:t>
      </w:r>
      <w:r>
        <w:rPr>
          <w:spacing w:val="-4"/>
        </w:rPr>
        <w:t>Inc.</w:t>
      </w:r>
    </w:p>
    <w:p w14:paraId="26000160" w14:textId="77777777" w:rsidR="003072B3" w:rsidRDefault="003072B3">
      <w:pPr>
        <w:pStyle w:val="BodyText"/>
        <w:spacing w:before="182"/>
        <w:ind w:right="374"/>
      </w:pPr>
      <w:r>
        <w:t>We have examined PaintCare Inc. (“PaintCare”) California Architectural Paint Recovery Program’s (“the Program”) compliance with the financial aspects of the Public Resources Code</w:t>
      </w:r>
      <w:r>
        <w:rPr>
          <w:spacing w:val="-3"/>
        </w:rPr>
        <w:t xml:space="preserve"> </w:t>
      </w:r>
      <w:r>
        <w:t>Section</w:t>
      </w:r>
      <w:r>
        <w:rPr>
          <w:spacing w:val="-3"/>
        </w:rPr>
        <w:t xml:space="preserve"> </w:t>
      </w:r>
      <w:r>
        <w:t>48700,</w:t>
      </w:r>
      <w:r>
        <w:rPr>
          <w:spacing w:val="-3"/>
        </w:rPr>
        <w:t xml:space="preserve"> </w:t>
      </w:r>
      <w:r>
        <w:t>and</w:t>
      </w:r>
      <w:r>
        <w:rPr>
          <w:spacing w:val="-3"/>
        </w:rPr>
        <w:t xml:space="preserve"> </w:t>
      </w:r>
      <w:r>
        <w:t>Title</w:t>
      </w:r>
      <w:r>
        <w:rPr>
          <w:spacing w:val="-3"/>
        </w:rPr>
        <w:t xml:space="preserve"> </w:t>
      </w:r>
      <w:r>
        <w:t>14,</w:t>
      </w:r>
      <w:r>
        <w:rPr>
          <w:spacing w:val="-3"/>
        </w:rPr>
        <w:t xml:space="preserve"> </w:t>
      </w:r>
      <w:r>
        <w:t>Division</w:t>
      </w:r>
      <w:r>
        <w:rPr>
          <w:spacing w:val="-3"/>
        </w:rPr>
        <w:t xml:space="preserve"> </w:t>
      </w:r>
      <w:r>
        <w:t>7,</w:t>
      </w:r>
      <w:r>
        <w:rPr>
          <w:spacing w:val="-3"/>
        </w:rPr>
        <w:t xml:space="preserve"> </w:t>
      </w:r>
      <w:r>
        <w:t>Chapter</w:t>
      </w:r>
      <w:r>
        <w:rPr>
          <w:spacing w:val="-5"/>
        </w:rPr>
        <w:t xml:space="preserve"> </w:t>
      </w:r>
      <w:r>
        <w:t>11,</w:t>
      </w:r>
      <w:r>
        <w:rPr>
          <w:spacing w:val="-3"/>
        </w:rPr>
        <w:t xml:space="preserve"> </w:t>
      </w:r>
      <w:r>
        <w:t>Article</w:t>
      </w:r>
      <w:r>
        <w:rPr>
          <w:spacing w:val="-3"/>
        </w:rPr>
        <w:t xml:space="preserve"> </w:t>
      </w:r>
      <w:r>
        <w:t>2</w:t>
      </w:r>
      <w:r>
        <w:rPr>
          <w:spacing w:val="-3"/>
        </w:rPr>
        <w:t xml:space="preserve"> </w:t>
      </w:r>
      <w:r>
        <w:t>of</w:t>
      </w:r>
      <w:r>
        <w:rPr>
          <w:spacing w:val="-3"/>
        </w:rPr>
        <w:t xml:space="preserve"> </w:t>
      </w:r>
      <w:r>
        <w:t>the</w:t>
      </w:r>
      <w:r>
        <w:rPr>
          <w:spacing w:val="-3"/>
        </w:rPr>
        <w:t xml:space="preserve"> </w:t>
      </w:r>
      <w:r>
        <w:t>California</w:t>
      </w:r>
      <w:r>
        <w:rPr>
          <w:spacing w:val="-3"/>
        </w:rPr>
        <w:t xml:space="preserve"> </w:t>
      </w:r>
      <w:r>
        <w:t>Code</w:t>
      </w:r>
      <w:r>
        <w:rPr>
          <w:spacing w:val="-3"/>
        </w:rPr>
        <w:t xml:space="preserve"> </w:t>
      </w:r>
      <w:r>
        <w:t>of Regulations (“the Regulation”) during the year ended December 31, 2025. Management is responsible for PaintCare’s compliance with those requirements. Our responsibility is to express an opinion on PaintCare’s compliance based on our examination.</w:t>
      </w:r>
    </w:p>
    <w:p w14:paraId="69417E10" w14:textId="77777777" w:rsidR="003072B3" w:rsidRDefault="003072B3">
      <w:pPr>
        <w:pStyle w:val="BodyText"/>
        <w:spacing w:before="158"/>
        <w:ind w:right="374"/>
      </w:pPr>
      <w:r>
        <w:t>Our examination was conducted in accordance with attestation standards established by the AICPA. Those standards require that we plan and perform the examination to obtain reasonable assurance about whether PaintCare is in accordance with the Regulation, in all material</w:t>
      </w:r>
      <w:r>
        <w:rPr>
          <w:spacing w:val="-5"/>
        </w:rPr>
        <w:t xml:space="preserve"> </w:t>
      </w:r>
      <w:r>
        <w:t>respects.</w:t>
      </w:r>
      <w:r>
        <w:rPr>
          <w:spacing w:val="-5"/>
        </w:rPr>
        <w:t xml:space="preserve"> </w:t>
      </w:r>
      <w:r>
        <w:t>An</w:t>
      </w:r>
      <w:r>
        <w:rPr>
          <w:spacing w:val="-5"/>
        </w:rPr>
        <w:t xml:space="preserve"> </w:t>
      </w:r>
      <w:r>
        <w:t>examination</w:t>
      </w:r>
      <w:r>
        <w:rPr>
          <w:spacing w:val="-5"/>
        </w:rPr>
        <w:t xml:space="preserve"> </w:t>
      </w:r>
      <w:r>
        <w:t>involves</w:t>
      </w:r>
      <w:r>
        <w:rPr>
          <w:spacing w:val="-3"/>
        </w:rPr>
        <w:t xml:space="preserve"> </w:t>
      </w:r>
      <w:r>
        <w:t>performing</w:t>
      </w:r>
      <w:r>
        <w:rPr>
          <w:spacing w:val="-5"/>
        </w:rPr>
        <w:t xml:space="preserve"> </w:t>
      </w:r>
      <w:r>
        <w:t>procedures</w:t>
      </w:r>
      <w:r>
        <w:rPr>
          <w:spacing w:val="-4"/>
        </w:rPr>
        <w:t xml:space="preserve"> </w:t>
      </w:r>
      <w:r>
        <w:t>to</w:t>
      </w:r>
      <w:r>
        <w:rPr>
          <w:spacing w:val="-5"/>
        </w:rPr>
        <w:t xml:space="preserve"> </w:t>
      </w:r>
      <w:r>
        <w:t>obtain</w:t>
      </w:r>
      <w:r>
        <w:rPr>
          <w:spacing w:val="-5"/>
        </w:rPr>
        <w:t xml:space="preserve"> </w:t>
      </w:r>
      <w:r>
        <w:t>evidence</w:t>
      </w:r>
      <w:r>
        <w:rPr>
          <w:spacing w:val="-5"/>
        </w:rPr>
        <w:t xml:space="preserve"> </w:t>
      </w:r>
      <w:r>
        <w:t>about compliance with the Regulation. The nature, timing, and extent of the procedures selected depend on our judgment, including an assessment of the risks of material misstatement of compliance with the financial aspects of the Regulation, whether due to fraud or error. We believe that the evidence we obtained is sufficient and appropriate to provide a reasonable basis for our opinion.</w:t>
      </w:r>
    </w:p>
    <w:p w14:paraId="108E22E0" w14:textId="77777777" w:rsidR="003072B3" w:rsidRDefault="003072B3">
      <w:pPr>
        <w:pStyle w:val="BodyText"/>
        <w:spacing w:before="158"/>
        <w:ind w:right="446"/>
      </w:pPr>
      <w:r>
        <w:t>We</w:t>
      </w:r>
      <w:r>
        <w:rPr>
          <w:spacing w:val="-3"/>
        </w:rPr>
        <w:t xml:space="preserve"> </w:t>
      </w:r>
      <w:r>
        <w:t>are</w:t>
      </w:r>
      <w:r>
        <w:rPr>
          <w:spacing w:val="-3"/>
        </w:rPr>
        <w:t xml:space="preserve"> </w:t>
      </w:r>
      <w:r>
        <w:t>required</w:t>
      </w:r>
      <w:r>
        <w:rPr>
          <w:spacing w:val="-3"/>
        </w:rPr>
        <w:t xml:space="preserve"> </w:t>
      </w:r>
      <w:r>
        <w:t>to</w:t>
      </w:r>
      <w:r>
        <w:rPr>
          <w:spacing w:val="-3"/>
        </w:rPr>
        <w:t xml:space="preserve"> </w:t>
      </w:r>
      <w:r>
        <w:t>be</w:t>
      </w:r>
      <w:r>
        <w:rPr>
          <w:spacing w:val="-3"/>
        </w:rPr>
        <w:t xml:space="preserve"> </w:t>
      </w:r>
      <w:r>
        <w:t>independent</w:t>
      </w:r>
      <w:r>
        <w:rPr>
          <w:spacing w:val="-3"/>
        </w:rPr>
        <w:t xml:space="preserve"> </w:t>
      </w:r>
      <w:r>
        <w:t>and</w:t>
      </w:r>
      <w:r>
        <w:rPr>
          <w:spacing w:val="-3"/>
        </w:rPr>
        <w:t xml:space="preserve"> </w:t>
      </w:r>
      <w:r>
        <w:t>to</w:t>
      </w:r>
      <w:r>
        <w:rPr>
          <w:spacing w:val="-3"/>
        </w:rPr>
        <w:t xml:space="preserve"> </w:t>
      </w:r>
      <w:r>
        <w:t>meet</w:t>
      </w:r>
      <w:r>
        <w:rPr>
          <w:spacing w:val="-5"/>
        </w:rPr>
        <w:t xml:space="preserve"> </w:t>
      </w:r>
      <w:r>
        <w:t>our</w:t>
      </w:r>
      <w:r>
        <w:rPr>
          <w:spacing w:val="-3"/>
        </w:rPr>
        <w:t xml:space="preserve"> </w:t>
      </w:r>
      <w:r>
        <w:t>other</w:t>
      </w:r>
      <w:r>
        <w:rPr>
          <w:spacing w:val="-3"/>
        </w:rPr>
        <w:t xml:space="preserve"> </w:t>
      </w:r>
      <w:r>
        <w:t>ethical</w:t>
      </w:r>
      <w:r>
        <w:rPr>
          <w:spacing w:val="-3"/>
        </w:rPr>
        <w:t xml:space="preserve"> </w:t>
      </w:r>
      <w:r>
        <w:t>responsibilities</w:t>
      </w:r>
      <w:r>
        <w:rPr>
          <w:spacing w:val="-3"/>
        </w:rPr>
        <w:t xml:space="preserve"> </w:t>
      </w:r>
      <w:r>
        <w:t>in accordance with relevant ethical requirements relating to the engagement.</w:t>
      </w:r>
    </w:p>
    <w:p w14:paraId="37DCB6E7" w14:textId="77777777" w:rsidR="003072B3" w:rsidRDefault="003072B3">
      <w:pPr>
        <w:pStyle w:val="BodyText"/>
        <w:spacing w:before="160"/>
      </w:pPr>
      <w:r>
        <w:t>In</w:t>
      </w:r>
      <w:r>
        <w:rPr>
          <w:spacing w:val="-3"/>
        </w:rPr>
        <w:t xml:space="preserve"> </w:t>
      </w:r>
      <w:r>
        <w:t>our</w:t>
      </w:r>
      <w:r>
        <w:rPr>
          <w:spacing w:val="-3"/>
        </w:rPr>
        <w:t xml:space="preserve"> </w:t>
      </w:r>
      <w:r>
        <w:t>opinion,</w:t>
      </w:r>
      <w:r>
        <w:rPr>
          <w:spacing w:val="-3"/>
        </w:rPr>
        <w:t xml:space="preserve"> </w:t>
      </w:r>
      <w:r>
        <w:t>PaintCare</w:t>
      </w:r>
      <w:r>
        <w:rPr>
          <w:spacing w:val="-3"/>
        </w:rPr>
        <w:t xml:space="preserve"> </w:t>
      </w:r>
      <w:r>
        <w:t>complied,</w:t>
      </w:r>
      <w:r>
        <w:rPr>
          <w:spacing w:val="-3"/>
        </w:rPr>
        <w:t xml:space="preserve"> </w:t>
      </w:r>
      <w:r>
        <w:t>in</w:t>
      </w:r>
      <w:r>
        <w:rPr>
          <w:spacing w:val="-3"/>
        </w:rPr>
        <w:t xml:space="preserve"> </w:t>
      </w:r>
      <w:r>
        <w:t>all</w:t>
      </w:r>
      <w:r>
        <w:rPr>
          <w:spacing w:val="-3"/>
        </w:rPr>
        <w:t xml:space="preserve"> </w:t>
      </w:r>
      <w:r>
        <w:t>material</w:t>
      </w:r>
      <w:r>
        <w:rPr>
          <w:spacing w:val="-3"/>
        </w:rPr>
        <w:t xml:space="preserve"> </w:t>
      </w:r>
      <w:r>
        <w:t>respects,</w:t>
      </w:r>
      <w:r>
        <w:rPr>
          <w:spacing w:val="-3"/>
        </w:rPr>
        <w:t xml:space="preserve"> </w:t>
      </w:r>
      <w:r>
        <w:t>with</w:t>
      </w:r>
      <w:r>
        <w:rPr>
          <w:spacing w:val="-3"/>
        </w:rPr>
        <w:t xml:space="preserve"> </w:t>
      </w:r>
      <w:r>
        <w:t>the</w:t>
      </w:r>
      <w:r>
        <w:rPr>
          <w:spacing w:val="-3"/>
        </w:rPr>
        <w:t xml:space="preserve"> </w:t>
      </w:r>
      <w:r>
        <w:t>financial</w:t>
      </w:r>
      <w:r>
        <w:rPr>
          <w:spacing w:val="-3"/>
        </w:rPr>
        <w:t xml:space="preserve"> </w:t>
      </w:r>
      <w:r>
        <w:t>aspects</w:t>
      </w:r>
      <w:r>
        <w:rPr>
          <w:spacing w:val="-3"/>
        </w:rPr>
        <w:t xml:space="preserve"> </w:t>
      </w:r>
      <w:r>
        <w:t>of</w:t>
      </w:r>
      <w:r>
        <w:rPr>
          <w:spacing w:val="-3"/>
        </w:rPr>
        <w:t xml:space="preserve"> </w:t>
      </w:r>
      <w:r>
        <w:t>the Regulation during the year ended December 31, 2025.</w:t>
      </w:r>
    </w:p>
    <w:p w14:paraId="2961995B" w14:textId="77777777" w:rsidR="003072B3" w:rsidRDefault="003072B3">
      <w:pPr>
        <w:pStyle w:val="BodyText"/>
        <w:spacing w:before="160"/>
        <w:ind w:right="374"/>
      </w:pPr>
      <w:r>
        <w:t>This report is intended solely for the information and use of the Board of Directors, management,</w:t>
      </w:r>
      <w:r>
        <w:rPr>
          <w:spacing w:val="-4"/>
        </w:rPr>
        <w:t xml:space="preserve"> </w:t>
      </w:r>
      <w:r>
        <w:t>and</w:t>
      </w:r>
      <w:r>
        <w:rPr>
          <w:spacing w:val="-4"/>
        </w:rPr>
        <w:t xml:space="preserve"> </w:t>
      </w:r>
      <w:r>
        <w:t>the</w:t>
      </w:r>
      <w:r>
        <w:rPr>
          <w:spacing w:val="-4"/>
        </w:rPr>
        <w:t xml:space="preserve"> </w:t>
      </w:r>
      <w:r>
        <w:t>California</w:t>
      </w:r>
      <w:r>
        <w:rPr>
          <w:spacing w:val="-4"/>
        </w:rPr>
        <w:t xml:space="preserve"> </w:t>
      </w:r>
      <w:r>
        <w:t>Department</w:t>
      </w:r>
      <w:r>
        <w:rPr>
          <w:spacing w:val="-4"/>
        </w:rPr>
        <w:t xml:space="preserve"> </w:t>
      </w:r>
      <w:r>
        <w:t>of</w:t>
      </w:r>
      <w:r>
        <w:rPr>
          <w:spacing w:val="-6"/>
        </w:rPr>
        <w:t xml:space="preserve"> </w:t>
      </w:r>
      <w:r>
        <w:t>Resources</w:t>
      </w:r>
      <w:r>
        <w:rPr>
          <w:spacing w:val="-4"/>
        </w:rPr>
        <w:t xml:space="preserve"> </w:t>
      </w:r>
      <w:r>
        <w:t>Recycling</w:t>
      </w:r>
      <w:r>
        <w:rPr>
          <w:spacing w:val="-4"/>
        </w:rPr>
        <w:t xml:space="preserve"> </w:t>
      </w:r>
      <w:r>
        <w:t>and</w:t>
      </w:r>
      <w:r>
        <w:rPr>
          <w:spacing w:val="-4"/>
        </w:rPr>
        <w:t xml:space="preserve"> </w:t>
      </w:r>
      <w:r>
        <w:t>Recovery,</w:t>
      </w:r>
      <w:r>
        <w:rPr>
          <w:spacing w:val="-4"/>
        </w:rPr>
        <w:t xml:space="preserve"> </w:t>
      </w:r>
      <w:r>
        <w:t>and</w:t>
      </w:r>
      <w:r>
        <w:rPr>
          <w:spacing w:val="-4"/>
        </w:rPr>
        <w:t xml:space="preserve"> </w:t>
      </w:r>
      <w:r>
        <w:t>is not intended to be and should not be used by anyone other than these specified parties.</w:t>
      </w:r>
    </w:p>
    <w:p w14:paraId="2044FEF1" w14:textId="77777777" w:rsidR="003072B3" w:rsidRDefault="003072B3">
      <w:pPr>
        <w:pStyle w:val="BodyText"/>
        <w:spacing w:before="159" w:line="398" w:lineRule="auto"/>
        <w:ind w:right="6598"/>
      </w:pPr>
      <w:r>
        <w:t>Rogers</w:t>
      </w:r>
      <w:r>
        <w:rPr>
          <w:spacing w:val="-13"/>
        </w:rPr>
        <w:t xml:space="preserve"> </w:t>
      </w:r>
      <w:r>
        <w:t>&amp;</w:t>
      </w:r>
      <w:r>
        <w:rPr>
          <w:spacing w:val="-13"/>
        </w:rPr>
        <w:t xml:space="preserve"> </w:t>
      </w:r>
      <w:r>
        <w:t>Company</w:t>
      </w:r>
      <w:r>
        <w:rPr>
          <w:spacing w:val="-13"/>
        </w:rPr>
        <w:t xml:space="preserve"> </w:t>
      </w:r>
      <w:r>
        <w:t>PLLC Vienna, Virginia</w:t>
      </w:r>
    </w:p>
    <w:p w14:paraId="11F536F3" w14:textId="77777777" w:rsidR="003072B3" w:rsidRDefault="003072B3">
      <w:pPr>
        <w:pStyle w:val="BodyText"/>
        <w:spacing w:line="275" w:lineRule="exact"/>
      </w:pPr>
      <w:r>
        <w:t>March</w:t>
      </w:r>
      <w:r>
        <w:rPr>
          <w:spacing w:val="-3"/>
        </w:rPr>
        <w:t xml:space="preserve"> </w:t>
      </w:r>
      <w:r>
        <w:t>23,</w:t>
      </w:r>
      <w:r>
        <w:rPr>
          <w:spacing w:val="-3"/>
        </w:rPr>
        <w:t xml:space="preserve"> </w:t>
      </w:r>
      <w:r>
        <w:rPr>
          <w:spacing w:val="-4"/>
        </w:rPr>
        <w:t>2026</w:t>
      </w:r>
    </w:p>
    <w:p w14:paraId="0749C220" w14:textId="77777777" w:rsidR="003072B3" w:rsidRDefault="003072B3">
      <w:pPr>
        <w:pStyle w:val="BodyText"/>
        <w:spacing w:line="275" w:lineRule="exact"/>
        <w:sectPr w:rsidR="003072B3" w:rsidSect="003072B3">
          <w:pgSz w:w="12240" w:h="15840"/>
          <w:pgMar w:top="660" w:right="720" w:bottom="1260" w:left="1080" w:header="0" w:footer="1064" w:gutter="0"/>
          <w:cols w:space="720"/>
        </w:sectPr>
      </w:pPr>
    </w:p>
    <w:p w14:paraId="33A901CB" w14:textId="77777777" w:rsidR="003072B3" w:rsidRPr="00B0624E" w:rsidRDefault="003072B3" w:rsidP="00B0624E">
      <w:pPr>
        <w:jc w:val="center"/>
        <w:rPr>
          <w:b/>
          <w:bCs/>
        </w:rPr>
      </w:pPr>
      <w:r w:rsidRPr="00B0624E">
        <w:rPr>
          <w:b/>
          <w:bCs/>
        </w:rPr>
        <w:lastRenderedPageBreak/>
        <w:t>Schedule</w:t>
      </w:r>
      <w:r w:rsidRPr="00B0624E">
        <w:rPr>
          <w:b/>
          <w:bCs/>
          <w:spacing w:val="-3"/>
        </w:rPr>
        <w:t xml:space="preserve"> </w:t>
      </w:r>
      <w:r w:rsidRPr="00B0624E">
        <w:rPr>
          <w:b/>
          <w:bCs/>
        </w:rPr>
        <w:t>of</w:t>
      </w:r>
      <w:r w:rsidRPr="00B0624E">
        <w:rPr>
          <w:b/>
          <w:bCs/>
          <w:spacing w:val="-3"/>
        </w:rPr>
        <w:t xml:space="preserve"> </w:t>
      </w:r>
      <w:r w:rsidRPr="00B0624E">
        <w:rPr>
          <w:b/>
          <w:bCs/>
          <w:spacing w:val="-2"/>
        </w:rPr>
        <w:t>Findings</w:t>
      </w:r>
    </w:p>
    <w:p w14:paraId="75B69D1D" w14:textId="77777777" w:rsidR="003072B3" w:rsidRDefault="003072B3">
      <w:pPr>
        <w:pStyle w:val="BodyText"/>
        <w:spacing w:before="240"/>
        <w:ind w:left="3260" w:right="1426" w:hanging="1347"/>
      </w:pPr>
      <w:r>
        <w:t>PaintCare</w:t>
      </w:r>
      <w:r>
        <w:rPr>
          <w:spacing w:val="-6"/>
        </w:rPr>
        <w:t xml:space="preserve"> </w:t>
      </w:r>
      <w:r>
        <w:t>Inc.</w:t>
      </w:r>
      <w:r>
        <w:rPr>
          <w:spacing w:val="-6"/>
        </w:rPr>
        <w:t xml:space="preserve"> </w:t>
      </w:r>
      <w:r>
        <w:t>–</w:t>
      </w:r>
      <w:r>
        <w:rPr>
          <w:spacing w:val="-6"/>
        </w:rPr>
        <w:t xml:space="preserve"> </w:t>
      </w:r>
      <w:r>
        <w:t>California</w:t>
      </w:r>
      <w:r>
        <w:rPr>
          <w:spacing w:val="-6"/>
        </w:rPr>
        <w:t xml:space="preserve"> </w:t>
      </w:r>
      <w:r>
        <w:t>Architectural</w:t>
      </w:r>
      <w:r>
        <w:rPr>
          <w:spacing w:val="-6"/>
        </w:rPr>
        <w:t xml:space="preserve"> </w:t>
      </w:r>
      <w:r>
        <w:t>Paint</w:t>
      </w:r>
      <w:r>
        <w:rPr>
          <w:spacing w:val="-6"/>
        </w:rPr>
        <w:t xml:space="preserve"> </w:t>
      </w:r>
      <w:r>
        <w:t>Recovery</w:t>
      </w:r>
      <w:r>
        <w:rPr>
          <w:spacing w:val="-6"/>
        </w:rPr>
        <w:t xml:space="preserve"> </w:t>
      </w:r>
      <w:r>
        <w:t>Program for the Year Ended December 31, 2025</w:t>
      </w:r>
    </w:p>
    <w:p w14:paraId="79B64F9A" w14:textId="77777777" w:rsidR="003072B3" w:rsidRDefault="003072B3">
      <w:pPr>
        <w:pStyle w:val="BodyText"/>
        <w:spacing w:before="83"/>
      </w:pPr>
    </w:p>
    <w:p w14:paraId="6218C0B4" w14:textId="77777777" w:rsidR="003072B3" w:rsidRDefault="003072B3">
      <w:pPr>
        <w:ind w:left="360"/>
        <w:rPr>
          <w:b/>
        </w:rPr>
      </w:pPr>
      <w:r>
        <w:rPr>
          <w:b/>
        </w:rPr>
        <w:t>Section</w:t>
      </w:r>
      <w:r>
        <w:rPr>
          <w:b/>
          <w:spacing w:val="-2"/>
        </w:rPr>
        <w:t xml:space="preserve"> </w:t>
      </w:r>
      <w:r>
        <w:rPr>
          <w:b/>
        </w:rPr>
        <w:t>I</w:t>
      </w:r>
      <w:r>
        <w:rPr>
          <w:b/>
          <w:spacing w:val="-2"/>
        </w:rPr>
        <w:t xml:space="preserve"> </w:t>
      </w:r>
      <w:r>
        <w:rPr>
          <w:b/>
        </w:rPr>
        <w:t>–</w:t>
      </w:r>
      <w:r>
        <w:rPr>
          <w:b/>
          <w:spacing w:val="-3"/>
        </w:rPr>
        <w:t xml:space="preserve"> </w:t>
      </w:r>
      <w:r>
        <w:rPr>
          <w:b/>
        </w:rPr>
        <w:t>Summary</w:t>
      </w:r>
      <w:r>
        <w:rPr>
          <w:b/>
          <w:spacing w:val="-2"/>
        </w:rPr>
        <w:t xml:space="preserve"> </w:t>
      </w:r>
      <w:r>
        <w:rPr>
          <w:b/>
        </w:rPr>
        <w:t>of</w:t>
      </w:r>
      <w:r>
        <w:rPr>
          <w:b/>
          <w:spacing w:val="-2"/>
        </w:rPr>
        <w:t xml:space="preserve"> </w:t>
      </w:r>
      <w:r>
        <w:rPr>
          <w:b/>
        </w:rPr>
        <w:t>Independent</w:t>
      </w:r>
      <w:r>
        <w:rPr>
          <w:b/>
          <w:spacing w:val="-2"/>
        </w:rPr>
        <w:t xml:space="preserve"> </w:t>
      </w:r>
      <w:r>
        <w:rPr>
          <w:b/>
        </w:rPr>
        <w:t>Auditor’s</w:t>
      </w:r>
      <w:r>
        <w:rPr>
          <w:b/>
          <w:spacing w:val="-2"/>
        </w:rPr>
        <w:t xml:space="preserve"> Results</w:t>
      </w:r>
    </w:p>
    <w:p w14:paraId="6AA599AC" w14:textId="77777777" w:rsidR="003072B3" w:rsidRDefault="003072B3">
      <w:pPr>
        <w:spacing w:before="240"/>
        <w:ind w:left="273" w:right="273"/>
        <w:jc w:val="center"/>
        <w:rPr>
          <w:b/>
        </w:rPr>
      </w:pPr>
      <w:r>
        <w:rPr>
          <w:b/>
        </w:rPr>
        <w:t>Financial</w:t>
      </w:r>
      <w:r>
        <w:rPr>
          <w:b/>
          <w:spacing w:val="-1"/>
        </w:rPr>
        <w:t xml:space="preserve"> </w:t>
      </w:r>
      <w:r>
        <w:rPr>
          <w:b/>
          <w:spacing w:val="-2"/>
        </w:rPr>
        <w:t>Statements</w:t>
      </w:r>
    </w:p>
    <w:p w14:paraId="6E0544FB" w14:textId="77777777" w:rsidR="003072B3" w:rsidRDefault="003072B3">
      <w:pPr>
        <w:pStyle w:val="BodyText"/>
        <w:spacing w:before="3"/>
        <w:rPr>
          <w:b/>
          <w:sz w:val="12"/>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75"/>
        <w:gridCol w:w="3237"/>
      </w:tblGrid>
      <w:tr w:rsidR="003072B3" w14:paraId="16A97879" w14:textId="77777777">
        <w:trPr>
          <w:trHeight w:val="720"/>
        </w:trPr>
        <w:tc>
          <w:tcPr>
            <w:tcW w:w="5575" w:type="dxa"/>
          </w:tcPr>
          <w:p w14:paraId="5B3447CB" w14:textId="77777777" w:rsidR="003072B3" w:rsidRDefault="003072B3">
            <w:pPr>
              <w:pStyle w:val="TableParagraph"/>
              <w:spacing w:before="211"/>
              <w:ind w:left="7"/>
              <w:jc w:val="center"/>
              <w:rPr>
                <w:sz w:val="24"/>
              </w:rPr>
            </w:pPr>
            <w:r>
              <w:rPr>
                <w:spacing w:val="-2"/>
                <w:sz w:val="24"/>
              </w:rPr>
              <w:t>Description</w:t>
            </w:r>
          </w:p>
        </w:tc>
        <w:tc>
          <w:tcPr>
            <w:tcW w:w="3237" w:type="dxa"/>
          </w:tcPr>
          <w:p w14:paraId="7FB32543" w14:textId="77777777" w:rsidR="003072B3" w:rsidRDefault="003072B3">
            <w:pPr>
              <w:pStyle w:val="TableParagraph"/>
              <w:spacing w:before="211"/>
              <w:ind w:left="14" w:right="9"/>
              <w:jc w:val="center"/>
              <w:rPr>
                <w:sz w:val="24"/>
              </w:rPr>
            </w:pPr>
            <w:r>
              <w:rPr>
                <w:spacing w:val="-2"/>
                <w:sz w:val="24"/>
              </w:rPr>
              <w:t>Result</w:t>
            </w:r>
          </w:p>
        </w:tc>
      </w:tr>
      <w:tr w:rsidR="003072B3" w14:paraId="00596501" w14:textId="77777777">
        <w:trPr>
          <w:trHeight w:val="719"/>
        </w:trPr>
        <w:tc>
          <w:tcPr>
            <w:tcW w:w="5575" w:type="dxa"/>
          </w:tcPr>
          <w:p w14:paraId="7E7F7A78" w14:textId="77777777" w:rsidR="003072B3" w:rsidRDefault="003072B3">
            <w:pPr>
              <w:pStyle w:val="TableParagraph"/>
              <w:spacing w:before="211"/>
              <w:ind w:left="107"/>
              <w:rPr>
                <w:sz w:val="24"/>
              </w:rPr>
            </w:pPr>
            <w:r>
              <w:rPr>
                <w:sz w:val="24"/>
              </w:rPr>
              <w:t>Type</w:t>
            </w:r>
            <w:r>
              <w:rPr>
                <w:spacing w:val="-3"/>
                <w:sz w:val="24"/>
              </w:rPr>
              <w:t xml:space="preserve"> </w:t>
            </w:r>
            <w:r>
              <w:rPr>
                <w:sz w:val="24"/>
              </w:rPr>
              <w:t>of</w:t>
            </w:r>
            <w:r>
              <w:rPr>
                <w:spacing w:val="-3"/>
                <w:sz w:val="24"/>
              </w:rPr>
              <w:t xml:space="preserve"> </w:t>
            </w:r>
            <w:r>
              <w:rPr>
                <w:sz w:val="24"/>
              </w:rPr>
              <w:t>auditor’s</w:t>
            </w:r>
            <w:r>
              <w:rPr>
                <w:spacing w:val="-3"/>
                <w:sz w:val="24"/>
              </w:rPr>
              <w:t xml:space="preserve"> </w:t>
            </w:r>
            <w:r>
              <w:rPr>
                <w:sz w:val="24"/>
              </w:rPr>
              <w:t>report</w:t>
            </w:r>
            <w:r>
              <w:rPr>
                <w:spacing w:val="-2"/>
                <w:sz w:val="24"/>
              </w:rPr>
              <w:t xml:space="preserve"> issued:</w:t>
            </w:r>
          </w:p>
        </w:tc>
        <w:tc>
          <w:tcPr>
            <w:tcW w:w="3237" w:type="dxa"/>
          </w:tcPr>
          <w:p w14:paraId="7B8A367D" w14:textId="77777777" w:rsidR="003072B3" w:rsidRDefault="003072B3">
            <w:pPr>
              <w:pStyle w:val="TableParagraph"/>
              <w:spacing w:before="211"/>
              <w:ind w:left="14"/>
              <w:jc w:val="center"/>
              <w:rPr>
                <w:sz w:val="24"/>
              </w:rPr>
            </w:pPr>
            <w:r>
              <w:rPr>
                <w:spacing w:val="-2"/>
                <w:sz w:val="24"/>
              </w:rPr>
              <w:t>Unmodified</w:t>
            </w:r>
          </w:p>
        </w:tc>
      </w:tr>
      <w:tr w:rsidR="003072B3" w14:paraId="41EBBAC0" w14:textId="77777777">
        <w:trPr>
          <w:trHeight w:val="719"/>
        </w:trPr>
        <w:tc>
          <w:tcPr>
            <w:tcW w:w="5575" w:type="dxa"/>
          </w:tcPr>
          <w:p w14:paraId="00849A21" w14:textId="77777777" w:rsidR="003072B3" w:rsidRDefault="003072B3">
            <w:pPr>
              <w:pStyle w:val="TableParagraph"/>
              <w:spacing w:before="62" w:line="259" w:lineRule="auto"/>
              <w:ind w:left="107"/>
              <w:rPr>
                <w:sz w:val="24"/>
              </w:rPr>
            </w:pPr>
            <w:r>
              <w:rPr>
                <w:sz w:val="24"/>
              </w:rPr>
              <w:t>Internal</w:t>
            </w:r>
            <w:r>
              <w:rPr>
                <w:spacing w:val="-8"/>
                <w:sz w:val="24"/>
              </w:rPr>
              <w:t xml:space="preserve"> </w:t>
            </w:r>
            <w:r>
              <w:rPr>
                <w:sz w:val="24"/>
              </w:rPr>
              <w:t>control</w:t>
            </w:r>
            <w:r>
              <w:rPr>
                <w:spacing w:val="-8"/>
                <w:sz w:val="24"/>
              </w:rPr>
              <w:t xml:space="preserve"> </w:t>
            </w:r>
            <w:r>
              <w:rPr>
                <w:sz w:val="24"/>
              </w:rPr>
              <w:t>over</w:t>
            </w:r>
            <w:r>
              <w:rPr>
                <w:spacing w:val="-8"/>
                <w:sz w:val="24"/>
              </w:rPr>
              <w:t xml:space="preserve"> </w:t>
            </w:r>
            <w:r>
              <w:rPr>
                <w:sz w:val="24"/>
              </w:rPr>
              <w:t>financial</w:t>
            </w:r>
            <w:r>
              <w:rPr>
                <w:spacing w:val="-8"/>
                <w:sz w:val="24"/>
              </w:rPr>
              <w:t xml:space="preserve"> </w:t>
            </w:r>
            <w:r>
              <w:rPr>
                <w:sz w:val="24"/>
              </w:rPr>
              <w:t>reporting:</w:t>
            </w:r>
            <w:r>
              <w:rPr>
                <w:spacing w:val="-8"/>
                <w:sz w:val="24"/>
              </w:rPr>
              <w:t xml:space="preserve"> </w:t>
            </w:r>
            <w:r>
              <w:rPr>
                <w:sz w:val="24"/>
              </w:rPr>
              <w:t>Material weakness(es) identified?</w:t>
            </w:r>
          </w:p>
        </w:tc>
        <w:tc>
          <w:tcPr>
            <w:tcW w:w="3237" w:type="dxa"/>
          </w:tcPr>
          <w:p w14:paraId="7A199165" w14:textId="77777777" w:rsidR="003072B3" w:rsidRDefault="003072B3">
            <w:pPr>
              <w:pStyle w:val="TableParagraph"/>
              <w:spacing w:before="211"/>
              <w:ind w:left="14" w:right="5"/>
              <w:jc w:val="center"/>
              <w:rPr>
                <w:sz w:val="24"/>
              </w:rPr>
            </w:pPr>
            <w:r>
              <w:rPr>
                <w:spacing w:val="-5"/>
                <w:sz w:val="24"/>
              </w:rPr>
              <w:t>No</w:t>
            </w:r>
          </w:p>
        </w:tc>
      </w:tr>
      <w:tr w:rsidR="003072B3" w14:paraId="0D2C94F2" w14:textId="77777777">
        <w:trPr>
          <w:trHeight w:val="893"/>
        </w:trPr>
        <w:tc>
          <w:tcPr>
            <w:tcW w:w="5575" w:type="dxa"/>
          </w:tcPr>
          <w:p w14:paraId="0B6841A1" w14:textId="77777777" w:rsidR="003072B3" w:rsidRDefault="003072B3">
            <w:pPr>
              <w:pStyle w:val="TableParagraph"/>
              <w:spacing w:before="1" w:line="259" w:lineRule="auto"/>
              <w:ind w:left="107"/>
              <w:rPr>
                <w:sz w:val="24"/>
              </w:rPr>
            </w:pPr>
            <w:r>
              <w:rPr>
                <w:sz w:val="24"/>
              </w:rPr>
              <w:t>Internal</w:t>
            </w:r>
            <w:r>
              <w:rPr>
                <w:spacing w:val="-2"/>
                <w:sz w:val="24"/>
              </w:rPr>
              <w:t xml:space="preserve"> </w:t>
            </w:r>
            <w:r>
              <w:rPr>
                <w:sz w:val="24"/>
              </w:rPr>
              <w:t>control</w:t>
            </w:r>
            <w:r>
              <w:rPr>
                <w:spacing w:val="-2"/>
                <w:sz w:val="24"/>
              </w:rPr>
              <w:t xml:space="preserve"> </w:t>
            </w:r>
            <w:r>
              <w:rPr>
                <w:sz w:val="24"/>
              </w:rPr>
              <w:t>over</w:t>
            </w:r>
            <w:r>
              <w:rPr>
                <w:spacing w:val="-2"/>
                <w:sz w:val="24"/>
              </w:rPr>
              <w:t xml:space="preserve"> </w:t>
            </w:r>
            <w:r>
              <w:rPr>
                <w:sz w:val="24"/>
              </w:rPr>
              <w:t>financial</w:t>
            </w:r>
            <w:r>
              <w:rPr>
                <w:spacing w:val="-2"/>
                <w:sz w:val="24"/>
              </w:rPr>
              <w:t xml:space="preserve"> </w:t>
            </w:r>
            <w:r>
              <w:rPr>
                <w:sz w:val="24"/>
              </w:rPr>
              <w:t>reporting:</w:t>
            </w:r>
            <w:r>
              <w:rPr>
                <w:spacing w:val="-2"/>
                <w:sz w:val="24"/>
              </w:rPr>
              <w:t xml:space="preserve"> </w:t>
            </w:r>
            <w:r>
              <w:rPr>
                <w:sz w:val="24"/>
              </w:rPr>
              <w:t>Significant deficiency(ies)</w:t>
            </w:r>
            <w:r>
              <w:rPr>
                <w:spacing w:val="-7"/>
                <w:sz w:val="24"/>
              </w:rPr>
              <w:t xml:space="preserve"> </w:t>
            </w:r>
            <w:r>
              <w:rPr>
                <w:sz w:val="24"/>
              </w:rPr>
              <w:t>identified</w:t>
            </w:r>
            <w:r>
              <w:rPr>
                <w:spacing w:val="-6"/>
                <w:sz w:val="24"/>
              </w:rPr>
              <w:t xml:space="preserve"> </w:t>
            </w:r>
            <w:r>
              <w:rPr>
                <w:sz w:val="24"/>
              </w:rPr>
              <w:t>that</w:t>
            </w:r>
            <w:r>
              <w:rPr>
                <w:spacing w:val="-6"/>
                <w:sz w:val="24"/>
              </w:rPr>
              <w:t xml:space="preserve"> </w:t>
            </w:r>
            <w:r>
              <w:rPr>
                <w:sz w:val="24"/>
              </w:rPr>
              <w:t>are</w:t>
            </w:r>
            <w:r>
              <w:rPr>
                <w:spacing w:val="-7"/>
                <w:sz w:val="24"/>
              </w:rPr>
              <w:t xml:space="preserve"> </w:t>
            </w:r>
            <w:r>
              <w:rPr>
                <w:sz w:val="24"/>
              </w:rPr>
              <w:t>not</w:t>
            </w:r>
            <w:r>
              <w:rPr>
                <w:spacing w:val="-6"/>
                <w:sz w:val="24"/>
              </w:rPr>
              <w:t xml:space="preserve"> </w:t>
            </w:r>
            <w:r>
              <w:rPr>
                <w:sz w:val="24"/>
              </w:rPr>
              <w:t>considered</w:t>
            </w:r>
            <w:r>
              <w:rPr>
                <w:spacing w:val="-6"/>
                <w:sz w:val="24"/>
              </w:rPr>
              <w:t xml:space="preserve"> </w:t>
            </w:r>
            <w:r>
              <w:rPr>
                <w:spacing w:val="-5"/>
                <w:sz w:val="24"/>
              </w:rPr>
              <w:t>to</w:t>
            </w:r>
          </w:p>
          <w:p w14:paraId="39AA63DA" w14:textId="77777777" w:rsidR="003072B3" w:rsidRDefault="003072B3">
            <w:pPr>
              <w:pStyle w:val="TableParagraph"/>
              <w:spacing w:before="0" w:line="275" w:lineRule="exact"/>
              <w:ind w:left="107"/>
              <w:rPr>
                <w:sz w:val="24"/>
              </w:rPr>
            </w:pPr>
            <w:r>
              <w:rPr>
                <w:sz w:val="24"/>
              </w:rPr>
              <w:t>be</w:t>
            </w:r>
            <w:r>
              <w:rPr>
                <w:spacing w:val="-4"/>
                <w:sz w:val="24"/>
              </w:rPr>
              <w:t xml:space="preserve"> </w:t>
            </w:r>
            <w:r>
              <w:rPr>
                <w:sz w:val="24"/>
              </w:rPr>
              <w:t>material</w:t>
            </w:r>
            <w:r>
              <w:rPr>
                <w:spacing w:val="-4"/>
                <w:sz w:val="24"/>
              </w:rPr>
              <w:t xml:space="preserve"> </w:t>
            </w:r>
            <w:r>
              <w:rPr>
                <w:spacing w:val="-2"/>
                <w:sz w:val="24"/>
              </w:rPr>
              <w:t>weaknesses?</w:t>
            </w:r>
          </w:p>
        </w:tc>
        <w:tc>
          <w:tcPr>
            <w:tcW w:w="3237" w:type="dxa"/>
          </w:tcPr>
          <w:p w14:paraId="58C57C08" w14:textId="77777777" w:rsidR="003072B3" w:rsidRDefault="003072B3">
            <w:pPr>
              <w:pStyle w:val="TableParagraph"/>
              <w:spacing w:before="23"/>
              <w:rPr>
                <w:b/>
                <w:sz w:val="24"/>
              </w:rPr>
            </w:pPr>
          </w:p>
          <w:p w14:paraId="2B3436F1" w14:textId="77777777" w:rsidR="003072B3" w:rsidRDefault="003072B3">
            <w:pPr>
              <w:pStyle w:val="TableParagraph"/>
              <w:spacing w:before="0"/>
              <w:ind w:left="14" w:right="6"/>
              <w:jc w:val="center"/>
              <w:rPr>
                <w:sz w:val="24"/>
              </w:rPr>
            </w:pPr>
            <w:r>
              <w:rPr>
                <w:sz w:val="24"/>
              </w:rPr>
              <w:t>None</w:t>
            </w:r>
            <w:r>
              <w:rPr>
                <w:spacing w:val="-5"/>
                <w:sz w:val="24"/>
              </w:rPr>
              <w:t xml:space="preserve"> </w:t>
            </w:r>
            <w:r>
              <w:rPr>
                <w:spacing w:val="-2"/>
                <w:sz w:val="24"/>
              </w:rPr>
              <w:t>Reported</w:t>
            </w:r>
          </w:p>
        </w:tc>
      </w:tr>
      <w:tr w:rsidR="003072B3" w14:paraId="2A646557" w14:textId="77777777">
        <w:trPr>
          <w:trHeight w:val="720"/>
        </w:trPr>
        <w:tc>
          <w:tcPr>
            <w:tcW w:w="5575" w:type="dxa"/>
          </w:tcPr>
          <w:p w14:paraId="025AAFC8" w14:textId="77777777" w:rsidR="003072B3" w:rsidRDefault="003072B3">
            <w:pPr>
              <w:pStyle w:val="TableParagraph"/>
              <w:spacing w:before="211"/>
              <w:ind w:left="107"/>
              <w:rPr>
                <w:sz w:val="24"/>
              </w:rPr>
            </w:pPr>
            <w:r>
              <w:rPr>
                <w:sz w:val="24"/>
              </w:rPr>
              <w:t>Noncompliance</w:t>
            </w:r>
            <w:r>
              <w:rPr>
                <w:spacing w:val="-7"/>
                <w:sz w:val="24"/>
              </w:rPr>
              <w:t xml:space="preserve"> </w:t>
            </w:r>
            <w:r>
              <w:rPr>
                <w:sz w:val="24"/>
              </w:rPr>
              <w:t>material</w:t>
            </w:r>
            <w:r>
              <w:rPr>
                <w:spacing w:val="-6"/>
                <w:sz w:val="24"/>
              </w:rPr>
              <w:t xml:space="preserve"> </w:t>
            </w:r>
            <w:r>
              <w:rPr>
                <w:sz w:val="24"/>
              </w:rPr>
              <w:t>to</w:t>
            </w:r>
            <w:r>
              <w:rPr>
                <w:spacing w:val="-7"/>
                <w:sz w:val="24"/>
              </w:rPr>
              <w:t xml:space="preserve"> </w:t>
            </w:r>
            <w:r>
              <w:rPr>
                <w:sz w:val="24"/>
              </w:rPr>
              <w:t>financial</w:t>
            </w:r>
            <w:r>
              <w:rPr>
                <w:spacing w:val="-6"/>
                <w:sz w:val="24"/>
              </w:rPr>
              <w:t xml:space="preserve"> </w:t>
            </w:r>
            <w:r>
              <w:rPr>
                <w:spacing w:val="-2"/>
                <w:sz w:val="24"/>
              </w:rPr>
              <w:t>statements</w:t>
            </w:r>
          </w:p>
        </w:tc>
        <w:tc>
          <w:tcPr>
            <w:tcW w:w="3237" w:type="dxa"/>
          </w:tcPr>
          <w:p w14:paraId="6C16310B" w14:textId="77777777" w:rsidR="003072B3" w:rsidRDefault="003072B3">
            <w:pPr>
              <w:pStyle w:val="TableParagraph"/>
              <w:spacing w:before="211"/>
              <w:ind w:left="14" w:right="8"/>
              <w:jc w:val="center"/>
              <w:rPr>
                <w:sz w:val="24"/>
              </w:rPr>
            </w:pPr>
            <w:r>
              <w:rPr>
                <w:spacing w:val="-5"/>
                <w:sz w:val="24"/>
              </w:rPr>
              <w:t>No</w:t>
            </w:r>
          </w:p>
        </w:tc>
      </w:tr>
    </w:tbl>
    <w:p w14:paraId="68908C0D" w14:textId="77777777" w:rsidR="003072B3" w:rsidRDefault="003072B3">
      <w:pPr>
        <w:pStyle w:val="BodyText"/>
        <w:spacing w:before="87"/>
        <w:rPr>
          <w:b/>
        </w:rPr>
      </w:pPr>
    </w:p>
    <w:p w14:paraId="0C59B993" w14:textId="77777777" w:rsidR="003072B3" w:rsidRDefault="003072B3">
      <w:pPr>
        <w:ind w:left="360"/>
        <w:rPr>
          <w:b/>
        </w:rPr>
      </w:pPr>
      <w:r>
        <w:rPr>
          <w:b/>
        </w:rPr>
        <w:t xml:space="preserve">Section II – Financial Statement </w:t>
      </w:r>
      <w:r>
        <w:rPr>
          <w:b/>
          <w:spacing w:val="-2"/>
        </w:rPr>
        <w:t>Findings</w:t>
      </w:r>
    </w:p>
    <w:p w14:paraId="6930F0A0" w14:textId="77777777" w:rsidR="003072B3" w:rsidRDefault="003072B3">
      <w:pPr>
        <w:pStyle w:val="BodyText"/>
        <w:spacing w:before="120"/>
      </w:pPr>
      <w:r>
        <w:t>There</w:t>
      </w:r>
      <w:r>
        <w:rPr>
          <w:spacing w:val="-7"/>
        </w:rPr>
        <w:t xml:space="preserve"> </w:t>
      </w:r>
      <w:r>
        <w:t>were</w:t>
      </w:r>
      <w:r>
        <w:rPr>
          <w:spacing w:val="-4"/>
        </w:rPr>
        <w:t xml:space="preserve"> </w:t>
      </w:r>
      <w:r>
        <w:t>no</w:t>
      </w:r>
      <w:r>
        <w:rPr>
          <w:spacing w:val="-4"/>
        </w:rPr>
        <w:t xml:space="preserve"> </w:t>
      </w:r>
      <w:r>
        <w:t>financial</w:t>
      </w:r>
      <w:r>
        <w:rPr>
          <w:spacing w:val="-4"/>
        </w:rPr>
        <w:t xml:space="preserve"> </w:t>
      </w:r>
      <w:r>
        <w:t>statement</w:t>
      </w:r>
      <w:r>
        <w:rPr>
          <w:spacing w:val="-4"/>
        </w:rPr>
        <w:t xml:space="preserve"> </w:t>
      </w:r>
      <w:r>
        <w:t>findings</w:t>
      </w:r>
      <w:r>
        <w:rPr>
          <w:spacing w:val="-4"/>
        </w:rPr>
        <w:t xml:space="preserve"> </w:t>
      </w:r>
      <w:r>
        <w:t>reported</w:t>
      </w:r>
      <w:r>
        <w:rPr>
          <w:spacing w:val="-4"/>
        </w:rPr>
        <w:t xml:space="preserve"> </w:t>
      </w:r>
      <w:r>
        <w:t>during</w:t>
      </w:r>
      <w:r>
        <w:rPr>
          <w:spacing w:val="-4"/>
        </w:rPr>
        <w:t xml:space="preserve"> </w:t>
      </w:r>
      <w:r>
        <w:t>the</w:t>
      </w:r>
      <w:r>
        <w:rPr>
          <w:spacing w:val="-4"/>
        </w:rPr>
        <w:t xml:space="preserve"> </w:t>
      </w:r>
      <w:r>
        <w:t>2025</w:t>
      </w:r>
      <w:r>
        <w:rPr>
          <w:spacing w:val="-4"/>
        </w:rPr>
        <w:t xml:space="preserve"> </w:t>
      </w:r>
      <w:r>
        <w:rPr>
          <w:spacing w:val="-2"/>
        </w:rPr>
        <w:t>audit.</w:t>
      </w:r>
    </w:p>
    <w:p w14:paraId="688BE9E7" w14:textId="1EF1AB94" w:rsidR="00745E95" w:rsidRPr="00B0624E" w:rsidRDefault="00B5112F" w:rsidP="00B5112F">
      <w:pPr>
        <w:rPr>
          <w:rFonts w:eastAsiaTheme="majorEastAsia" w:cstheme="majorBidi"/>
          <w:color w:val="004495"/>
          <w:sz w:val="40"/>
          <w:szCs w:val="26"/>
        </w:rPr>
      </w:pPr>
      <w:r>
        <w:br w:type="page"/>
      </w:r>
    </w:p>
    <w:p w14:paraId="40CE30FC" w14:textId="77777777" w:rsidR="00C9588D" w:rsidRPr="00DB333E" w:rsidRDefault="00C9588D" w:rsidP="00B14FB1">
      <w:pPr>
        <w:pStyle w:val="Heading2"/>
        <w:pageBreakBefore/>
        <w:spacing w:after="14000"/>
        <w:jc w:val="center"/>
      </w:pPr>
      <w:bookmarkStart w:id="207" w:name="_Toc198202922"/>
      <w:r w:rsidRPr="00DB333E">
        <w:lastRenderedPageBreak/>
        <w:t>Appendix C. Outreach Materials</w:t>
      </w:r>
      <w:bookmarkEnd w:id="207"/>
    </w:p>
    <w:p w14:paraId="2449CA1A" w14:textId="4339EBD8" w:rsidR="00255DCB" w:rsidRPr="00DB333E" w:rsidRDefault="00255DCB" w:rsidP="00837F24">
      <w:pPr>
        <w:pStyle w:val="Heading3"/>
      </w:pPr>
      <w:bookmarkStart w:id="208" w:name="_Toc37907486"/>
      <w:bookmarkStart w:id="209" w:name="_Toc37907741"/>
      <w:bookmarkStart w:id="210" w:name="_Toc38979335"/>
      <w:bookmarkStart w:id="211" w:name="_Toc40182597"/>
      <w:bookmarkStart w:id="212" w:name="_Toc40271966"/>
      <w:bookmarkStart w:id="213" w:name="_Toc40272594"/>
      <w:bookmarkStart w:id="214" w:name="_Toc54964082"/>
      <w:bookmarkStart w:id="215" w:name="_Toc55208780"/>
      <w:bookmarkStart w:id="216" w:name="_Toc55209869"/>
      <w:bookmarkStart w:id="217" w:name="_Toc86924985"/>
      <w:bookmarkStart w:id="218" w:name="_Toc117094558"/>
      <w:bookmarkStart w:id="219" w:name="_Toc117094778"/>
      <w:bookmarkStart w:id="220" w:name="_Toc117253113"/>
      <w:bookmarkStart w:id="221" w:name="_Toc117253742"/>
      <w:bookmarkStart w:id="222" w:name="_Toc148687239"/>
      <w:bookmarkStart w:id="223" w:name="_Toc166664626"/>
      <w:bookmarkStart w:id="224" w:name="_Toc198202923"/>
      <w:r w:rsidRPr="00DB333E">
        <w:lastRenderedPageBreak/>
        <w:t>Brochure</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6DBF9201" w14:textId="557D2839" w:rsidR="00255DCB" w:rsidRPr="00DB333E" w:rsidRDefault="00255DCB" w:rsidP="00AE30C4">
      <w:pPr>
        <w:keepNext/>
        <w:keepLines/>
        <w:jc w:val="center"/>
      </w:pPr>
      <w:r w:rsidRPr="00DB333E">
        <w:rPr>
          <w:noProof/>
        </w:rPr>
        <w:drawing>
          <wp:inline distT="0" distB="0" distL="0" distR="0" wp14:anchorId="6984CAA5" wp14:editId="7EAC0E44">
            <wp:extent cx="2944665" cy="2275422"/>
            <wp:effectExtent l="12700" t="12700" r="14605" b="10795"/>
            <wp:docPr id="2" name="Picture 2"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of panels of PaintCare brochure. The text follows the images."/>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44665" cy="2275422"/>
                    </a:xfrm>
                    <a:prstGeom prst="rect">
                      <a:avLst/>
                    </a:prstGeom>
                    <a:ln>
                      <a:solidFill>
                        <a:schemeClr val="bg1">
                          <a:lumMod val="50000"/>
                        </a:schemeClr>
                      </a:solidFill>
                    </a:ln>
                  </pic:spPr>
                </pic:pic>
              </a:graphicData>
            </a:graphic>
          </wp:inline>
        </w:drawing>
      </w:r>
      <w:r w:rsidR="00F0149B" w:rsidRPr="00DB333E">
        <w:rPr>
          <w:noProof/>
        </w:rPr>
        <w:softHyphen/>
      </w:r>
      <w:r w:rsidRPr="00DB333E">
        <w:rPr>
          <w:noProof/>
        </w:rPr>
        <w:drawing>
          <wp:inline distT="0" distB="0" distL="0" distR="0" wp14:anchorId="68ED672F" wp14:editId="61E08DC8">
            <wp:extent cx="2946519" cy="2276856"/>
            <wp:effectExtent l="12700" t="12700" r="12700" b="9525"/>
            <wp:docPr id="10" name="Picture 10"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of panels of PaintCare brochure. The text follows the images."/>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46519" cy="2276856"/>
                    </a:xfrm>
                    <a:prstGeom prst="rect">
                      <a:avLst/>
                    </a:prstGeom>
                    <a:ln>
                      <a:solidFill>
                        <a:schemeClr val="bg1">
                          <a:lumMod val="50000"/>
                        </a:schemeClr>
                      </a:solidFill>
                    </a:ln>
                  </pic:spPr>
                </pic:pic>
              </a:graphicData>
            </a:graphic>
          </wp:inline>
        </w:drawing>
      </w:r>
    </w:p>
    <w:p w14:paraId="5B83530F" w14:textId="56375691" w:rsidR="00255DCB" w:rsidRPr="00DB333E" w:rsidRDefault="008D62D9" w:rsidP="00837F24">
      <w:pPr>
        <w:pStyle w:val="Heading4"/>
      </w:pPr>
      <w:r w:rsidRPr="00DB333E">
        <w:t>CALIFORNIA</w:t>
      </w:r>
    </w:p>
    <w:p w14:paraId="2FE9F722" w14:textId="77777777" w:rsidR="00567ACA" w:rsidRPr="00DB333E" w:rsidRDefault="00567ACA" w:rsidP="00837F24">
      <w:pPr>
        <w:pStyle w:val="Heading5"/>
      </w:pPr>
      <w:bookmarkStart w:id="225" w:name="_Toc86924986"/>
      <w:bookmarkStart w:id="226" w:name="_Toc117094559"/>
      <w:bookmarkStart w:id="227" w:name="_Toc117094779"/>
      <w:bookmarkStart w:id="228" w:name="_Toc117253114"/>
      <w:bookmarkStart w:id="229" w:name="_Toc117253743"/>
      <w:bookmarkStart w:id="230" w:name="_Toc148687240"/>
      <w:bookmarkStart w:id="231" w:name="_Toc166664627"/>
      <w:bookmarkStart w:id="232" w:name="_Toc198202924"/>
      <w:bookmarkStart w:id="233" w:name="_Toc37907488"/>
      <w:bookmarkStart w:id="234" w:name="_Toc37907743"/>
      <w:bookmarkStart w:id="235" w:name="_Toc38979337"/>
      <w:bookmarkStart w:id="236" w:name="_Toc40182599"/>
      <w:bookmarkStart w:id="237" w:name="_Toc40271968"/>
      <w:bookmarkStart w:id="238" w:name="_Toc40272596"/>
      <w:bookmarkStart w:id="239" w:name="_Toc54964084"/>
      <w:bookmarkStart w:id="240" w:name="_Toc55208782"/>
      <w:bookmarkStart w:id="241" w:name="_Toc55209871"/>
      <w:r w:rsidRPr="00DB333E">
        <w:t>Recycle with PaintCare</w:t>
      </w:r>
      <w:bookmarkEnd w:id="225"/>
      <w:bookmarkEnd w:id="226"/>
      <w:bookmarkEnd w:id="227"/>
      <w:bookmarkEnd w:id="228"/>
      <w:bookmarkEnd w:id="229"/>
      <w:bookmarkEnd w:id="230"/>
      <w:bookmarkEnd w:id="231"/>
      <w:bookmarkEnd w:id="232"/>
    </w:p>
    <w:p w14:paraId="4FC290AE" w14:textId="68756166" w:rsidR="00567ACA" w:rsidRPr="00DB333E" w:rsidRDefault="00567ACA" w:rsidP="00837F24">
      <w:pPr>
        <w:pStyle w:val="Heading6"/>
        <w:rPr>
          <w:b/>
        </w:rPr>
      </w:pPr>
      <w:bookmarkStart w:id="242" w:name="_Toc86924987"/>
      <w:bookmarkStart w:id="243" w:name="_Toc117094560"/>
      <w:bookmarkStart w:id="244" w:name="_Toc117094780"/>
      <w:bookmarkStart w:id="245" w:name="_Toc117253115"/>
      <w:bookmarkStart w:id="246" w:name="_Toc117253744"/>
      <w:bookmarkStart w:id="247" w:name="_Toc148687241"/>
      <w:bookmarkStart w:id="248" w:name="_Toc166664628"/>
      <w:bookmarkStart w:id="249" w:name="_Toc198202925"/>
      <w:bookmarkEnd w:id="233"/>
      <w:bookmarkEnd w:id="234"/>
      <w:bookmarkEnd w:id="235"/>
      <w:bookmarkEnd w:id="236"/>
      <w:bookmarkEnd w:id="237"/>
      <w:bookmarkEnd w:id="238"/>
      <w:bookmarkEnd w:id="239"/>
      <w:bookmarkEnd w:id="240"/>
      <w:bookmarkEnd w:id="241"/>
      <w:r w:rsidRPr="00DB333E">
        <w:t>A Program to Manage Leftover Paint</w:t>
      </w:r>
      <w:bookmarkEnd w:id="242"/>
      <w:bookmarkEnd w:id="243"/>
      <w:bookmarkEnd w:id="244"/>
      <w:bookmarkEnd w:id="245"/>
      <w:bookmarkEnd w:id="246"/>
      <w:bookmarkEnd w:id="247"/>
      <w:bookmarkEnd w:id="248"/>
      <w:bookmarkEnd w:id="249"/>
    </w:p>
    <w:p w14:paraId="00ED3931" w14:textId="08832FE0" w:rsidR="00567ACA" w:rsidRPr="00DB333E" w:rsidRDefault="00567ACA" w:rsidP="00D00353">
      <w:r w:rsidRPr="00DB333E">
        <w:t xml:space="preserve">Each year about </w:t>
      </w:r>
      <w:r w:rsidR="00C9237E" w:rsidRPr="00DB333E">
        <w:t xml:space="preserve">850 </w:t>
      </w:r>
      <w:r w:rsidRPr="00DB333E">
        <w:t xml:space="preserve">million gallons of architectural paint are sold in the United States. Did you know that about 10 percent goes unused and </w:t>
      </w:r>
      <w:r w:rsidR="0022356E">
        <w:t>can be reused and recycled</w:t>
      </w:r>
      <w:r w:rsidRPr="00DB333E">
        <w:t>?</w:t>
      </w:r>
    </w:p>
    <w:p w14:paraId="3E9CDF6E" w14:textId="2131DBA6" w:rsidR="00567ACA" w:rsidRPr="00DB333E" w:rsidRDefault="00567ACA" w:rsidP="00D00353">
      <w:r w:rsidRPr="00DB333E">
        <w:t xml:space="preserve">California’s paint stewardship law requires the paint manufacturing industry to </w:t>
      </w:r>
      <w:r w:rsidR="00837F24">
        <w:t>operate</w:t>
      </w:r>
      <w:r w:rsidRPr="00DB333E">
        <w:t xml:space="preserve"> a financially sustainable and environmentally responsible program to manage postconsumer (leftover) architectural paint. Paint manufacturers </w:t>
      </w:r>
      <w:r w:rsidR="0022356E">
        <w:t>created</w:t>
      </w:r>
      <w:r w:rsidR="0022356E" w:rsidRPr="00DB333E">
        <w:t xml:space="preserve"> </w:t>
      </w:r>
      <w:r w:rsidRPr="00DB333E">
        <w:t>PaintCare, a nonprofit organization, to run paint stewardship programs in states with applicable laws.</w:t>
      </w:r>
    </w:p>
    <w:p w14:paraId="01615199" w14:textId="69A754F7" w:rsidR="00255DCB" w:rsidRPr="00DB333E" w:rsidRDefault="00567ACA" w:rsidP="00255DCB">
      <w:r w:rsidRPr="00DB333E">
        <w:t>The program includes education about buying the right amount of paint, tips for using up remaining paint, and setting up convenient recycling locations throughout the state.</w:t>
      </w:r>
    </w:p>
    <w:p w14:paraId="0D840A9D" w14:textId="0B08276F" w:rsidR="00255DCB" w:rsidRPr="00DB333E" w:rsidRDefault="00C9237E" w:rsidP="00837F24">
      <w:pPr>
        <w:pStyle w:val="Heading6"/>
        <w:rPr>
          <w:b/>
        </w:rPr>
      </w:pPr>
      <w:bookmarkStart w:id="250" w:name="_Toc148687242"/>
      <w:bookmarkStart w:id="251" w:name="_Toc166664629"/>
      <w:bookmarkStart w:id="252" w:name="_Toc198202926"/>
      <w:r w:rsidRPr="00DB333E">
        <w:t>Where Do I Take Leftover Paint?</w:t>
      </w:r>
      <w:bookmarkEnd w:id="250"/>
      <w:bookmarkEnd w:id="251"/>
      <w:bookmarkEnd w:id="252"/>
      <w:r w:rsidRPr="00DB333E">
        <w:t xml:space="preserve"> </w:t>
      </w:r>
    </w:p>
    <w:p w14:paraId="1D97ED13" w14:textId="074FD4E1" w:rsidR="00255DCB" w:rsidRPr="00DB333E" w:rsidRDefault="00567ACA" w:rsidP="00255DCB">
      <w:r w:rsidRPr="00DB333E">
        <w:t xml:space="preserve">Paint recycling is convenient with PaintCare. We set up paint drop-off sites throughout the state. To find your nearest drop-off site, use PaintCare’s </w:t>
      </w:r>
      <w:r w:rsidR="0022356E">
        <w:t>drop-off site locator</w:t>
      </w:r>
      <w:r w:rsidRPr="00DB333E">
        <w:t xml:space="preserve"> at www.paintcare.org or call our hotline at (855) PAINT09</w:t>
      </w:r>
      <w:r w:rsidR="00255DCB" w:rsidRPr="00DB333E">
        <w:t>.</w:t>
      </w:r>
    </w:p>
    <w:p w14:paraId="686EAE2E" w14:textId="77777777" w:rsidR="00255DCB" w:rsidRPr="00DB333E" w:rsidRDefault="00255DCB" w:rsidP="00837F24">
      <w:pPr>
        <w:pStyle w:val="Heading6"/>
        <w:rPr>
          <w:b/>
        </w:rPr>
      </w:pPr>
      <w:bookmarkStart w:id="253" w:name="_Toc37907490"/>
      <w:bookmarkStart w:id="254" w:name="_Toc37907745"/>
      <w:bookmarkStart w:id="255" w:name="_Toc38979339"/>
      <w:bookmarkStart w:id="256" w:name="_Toc40182601"/>
      <w:bookmarkStart w:id="257" w:name="_Toc40271970"/>
      <w:bookmarkStart w:id="258" w:name="_Toc40272598"/>
      <w:bookmarkStart w:id="259" w:name="_Toc54964086"/>
      <w:bookmarkStart w:id="260" w:name="_Toc55208784"/>
      <w:bookmarkStart w:id="261" w:name="_Toc55209873"/>
      <w:bookmarkStart w:id="262" w:name="_Toc86924989"/>
      <w:bookmarkStart w:id="263" w:name="_Toc117094562"/>
      <w:bookmarkStart w:id="264" w:name="_Toc117094782"/>
      <w:bookmarkStart w:id="265" w:name="_Toc117253117"/>
      <w:bookmarkStart w:id="266" w:name="_Toc117253746"/>
      <w:bookmarkStart w:id="267" w:name="_Toc148687243"/>
      <w:bookmarkStart w:id="268" w:name="_Toc166664630"/>
      <w:bookmarkStart w:id="269" w:name="_Toc198202927"/>
      <w:r w:rsidRPr="00DB333E">
        <w:t>How to Recycle</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352CB4F9" w14:textId="77777777" w:rsidR="00567ACA" w:rsidRPr="00DB333E" w:rsidRDefault="00567ACA" w:rsidP="00567ACA">
      <w:r w:rsidRPr="00DB333E">
        <w:t>PaintCare sites accept all brands of leftover house paint, stain, and varnish, whether recently used or many years old. Containers must be five gallons or smaller, and some types of paint are not accepted. See back panel for a list of what PaintCare accepts for recycling.</w:t>
      </w:r>
    </w:p>
    <w:p w14:paraId="51C50B47" w14:textId="77777777" w:rsidR="00567ACA" w:rsidRPr="00DB333E" w:rsidRDefault="00567ACA" w:rsidP="00567ACA">
      <w:r w:rsidRPr="00DB333E">
        <w:t>All PaintCare drop-off sites accept up to five gallons of paint per visit. Some sites accept more. Please call sites in advance to make sure they can accept the amount of paint you would like to recycle.</w:t>
      </w:r>
    </w:p>
    <w:p w14:paraId="70029E88" w14:textId="5116C026" w:rsidR="00255DCB" w:rsidRPr="00DB333E" w:rsidRDefault="00567ACA">
      <w:r w:rsidRPr="00DB333E">
        <w:lastRenderedPageBreak/>
        <w:t>Make sure all paint containers have lids and original labels, and load them securely in your vehicle</w:t>
      </w:r>
      <w:r w:rsidR="0022356E">
        <w:t xml:space="preserve"> if driving</w:t>
      </w:r>
      <w:r w:rsidRPr="00DB333E">
        <w:t>. Take them to a drop-off site during their regular business hours. We’ll take it from there.</w:t>
      </w:r>
    </w:p>
    <w:p w14:paraId="2F88BE8B" w14:textId="77777777" w:rsidR="00255DCB" w:rsidRPr="00DB333E" w:rsidRDefault="00255DCB" w:rsidP="00837F24">
      <w:pPr>
        <w:pStyle w:val="Heading6"/>
        <w:rPr>
          <w:b/>
        </w:rPr>
      </w:pPr>
      <w:bookmarkStart w:id="270" w:name="_Toc37907491"/>
      <w:bookmarkStart w:id="271" w:name="_Toc37907746"/>
      <w:bookmarkStart w:id="272" w:name="_Toc38979340"/>
      <w:bookmarkStart w:id="273" w:name="_Toc40182602"/>
      <w:bookmarkStart w:id="274" w:name="_Toc40271971"/>
      <w:bookmarkStart w:id="275" w:name="_Toc40272599"/>
      <w:bookmarkStart w:id="276" w:name="_Toc54964087"/>
      <w:bookmarkStart w:id="277" w:name="_Toc55208785"/>
      <w:bookmarkStart w:id="278" w:name="_Toc55209874"/>
      <w:bookmarkStart w:id="279" w:name="_Toc86924990"/>
      <w:bookmarkStart w:id="280" w:name="_Toc117094563"/>
      <w:bookmarkStart w:id="281" w:name="_Toc117094783"/>
      <w:bookmarkStart w:id="282" w:name="_Toc117253118"/>
      <w:bookmarkStart w:id="283" w:name="_Toc117253747"/>
      <w:bookmarkStart w:id="284" w:name="_Toc148687244"/>
      <w:bookmarkStart w:id="285" w:name="_Toc166664631"/>
      <w:bookmarkStart w:id="286" w:name="_Toc198202928"/>
      <w:r w:rsidRPr="00DB333E">
        <w:t>What Happens to the Paint?</w:t>
      </w:r>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p>
    <w:p w14:paraId="2C02AD25" w14:textId="483A4DB0" w:rsidR="00255DCB" w:rsidRPr="00DB333E" w:rsidRDefault="00567ACA" w:rsidP="00255DCB">
      <w:r w:rsidRPr="00DB333E">
        <w:t xml:space="preserve">PaintCare makes sure that your leftover paint is </w:t>
      </w:r>
      <w:r w:rsidR="0022356E">
        <w:t>processed</w:t>
      </w:r>
      <w:r w:rsidR="0022356E" w:rsidRPr="00DB333E">
        <w:t xml:space="preserve"> </w:t>
      </w:r>
      <w:r w:rsidRPr="00DB333E">
        <w:t>into recycled paint, used as a fuel, made into other products, or is properly disposed if no other beneficial use for it can be found</w:t>
      </w:r>
      <w:r w:rsidR="00255DCB" w:rsidRPr="00DB333E">
        <w:t xml:space="preserve">. </w:t>
      </w:r>
    </w:p>
    <w:p w14:paraId="7DB92553" w14:textId="77777777" w:rsidR="00255DCB" w:rsidRPr="00837F24" w:rsidRDefault="00255DCB" w:rsidP="00837F24">
      <w:pPr>
        <w:pStyle w:val="Heading6"/>
      </w:pPr>
      <w:bookmarkStart w:id="287" w:name="_Toc37907492"/>
      <w:bookmarkStart w:id="288" w:name="_Toc37907747"/>
      <w:bookmarkStart w:id="289" w:name="_Toc38979341"/>
      <w:bookmarkStart w:id="290" w:name="_Toc40182603"/>
      <w:bookmarkStart w:id="291" w:name="_Toc40271972"/>
      <w:bookmarkStart w:id="292" w:name="_Toc40272600"/>
      <w:bookmarkStart w:id="293" w:name="_Toc54964088"/>
      <w:bookmarkStart w:id="294" w:name="_Toc55208786"/>
      <w:bookmarkStart w:id="295" w:name="_Toc55209875"/>
      <w:bookmarkStart w:id="296" w:name="_Toc86924991"/>
      <w:bookmarkStart w:id="297" w:name="_Toc117094564"/>
      <w:bookmarkStart w:id="298" w:name="_Toc117094784"/>
      <w:bookmarkStart w:id="299" w:name="_Toc117253119"/>
      <w:bookmarkStart w:id="300" w:name="_Toc117253748"/>
      <w:bookmarkStart w:id="301" w:name="_Toc148687245"/>
      <w:bookmarkStart w:id="302" w:name="_Toc166664632"/>
      <w:bookmarkStart w:id="303" w:name="_Toc198202929"/>
      <w:r w:rsidRPr="00837F24">
        <w:t>Who Can Use the Program?</w:t>
      </w:r>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p>
    <w:p w14:paraId="3D61DDE4" w14:textId="07EA8AF1" w:rsidR="00255DCB" w:rsidRPr="00DB333E" w:rsidRDefault="00567ACA" w:rsidP="00DE78FB">
      <w:r w:rsidRPr="00DB333E">
        <w:t>Households may drop off as much latex or oil- based paint as the</w:t>
      </w:r>
      <w:r w:rsidR="0022356E">
        <w:t xml:space="preserve"> PaintCare drop-off</w:t>
      </w:r>
      <w:r w:rsidRPr="00DB333E">
        <w:t xml:space="preserve"> site is willing to accept</w:t>
      </w:r>
      <w:r w:rsidR="0022356E">
        <w:t>. Businesses may drop off any amount of latex-based paint the PaintCare drop-off site is willing to accept</w:t>
      </w:r>
      <w:r w:rsidR="00DE78FB" w:rsidRPr="00DB333E">
        <w:t>, but limits may apply to oil-based paint. Visit www.paintcare.org/</w:t>
      </w:r>
      <w:r w:rsidR="0022356E">
        <w:t>business-limits</w:t>
      </w:r>
      <w:r w:rsidR="0022356E" w:rsidRPr="00DB333E">
        <w:t xml:space="preserve"> </w:t>
      </w:r>
      <w:r w:rsidR="00DE78FB" w:rsidRPr="00DB333E">
        <w:t>for more information</w:t>
      </w:r>
      <w:r w:rsidR="00255DCB" w:rsidRPr="00DB333E">
        <w:t>.</w:t>
      </w:r>
    </w:p>
    <w:p w14:paraId="6E8A3F5A" w14:textId="671C52B3" w:rsidR="00255DCB" w:rsidRPr="00837F24" w:rsidRDefault="00567ACA" w:rsidP="00837F24">
      <w:pPr>
        <w:pStyle w:val="Heading6"/>
      </w:pPr>
      <w:bookmarkStart w:id="304" w:name="_Toc37907493"/>
      <w:bookmarkStart w:id="305" w:name="_Toc37907748"/>
      <w:bookmarkStart w:id="306" w:name="_Toc38979342"/>
      <w:bookmarkStart w:id="307" w:name="_Toc40182604"/>
      <w:bookmarkStart w:id="308" w:name="_Toc40271973"/>
      <w:bookmarkStart w:id="309" w:name="_Toc40272601"/>
      <w:bookmarkStart w:id="310" w:name="_Toc54964089"/>
      <w:bookmarkStart w:id="311" w:name="_Toc55208787"/>
      <w:bookmarkStart w:id="312" w:name="_Toc55209876"/>
      <w:bookmarkStart w:id="313" w:name="_Toc86924992"/>
      <w:bookmarkStart w:id="314" w:name="_Toc117094565"/>
      <w:bookmarkStart w:id="315" w:name="_Toc117094785"/>
      <w:bookmarkStart w:id="316" w:name="_Toc117253120"/>
      <w:bookmarkStart w:id="317" w:name="_Toc117253749"/>
      <w:bookmarkStart w:id="318" w:name="_Toc148687246"/>
      <w:bookmarkStart w:id="319" w:name="_Toc166664633"/>
      <w:bookmarkStart w:id="320" w:name="_Toc198202930"/>
      <w:r w:rsidRPr="00837F24">
        <w:t>Do You Accept Large Volumes of Paint?</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p>
    <w:p w14:paraId="48AD637E" w14:textId="0FF07589" w:rsidR="00255DCB" w:rsidRPr="00DB333E" w:rsidRDefault="00567ACA" w:rsidP="00255DCB">
      <w:r w:rsidRPr="00DB333E">
        <w:t>If you have at least 100 gallons of paint to recycle at your business or home, ask about our free large volume pickup service. Please visit www.paintcare.org for more details or to request a pickup.</w:t>
      </w:r>
    </w:p>
    <w:p w14:paraId="3ECEC618" w14:textId="77777777" w:rsidR="00255DCB" w:rsidRPr="00DB333E" w:rsidRDefault="00255DCB" w:rsidP="00837F24">
      <w:pPr>
        <w:pStyle w:val="Heading6"/>
        <w:rPr>
          <w:b/>
        </w:rPr>
      </w:pPr>
      <w:bookmarkStart w:id="321" w:name="_Toc37907494"/>
      <w:bookmarkStart w:id="322" w:name="_Toc37907749"/>
      <w:bookmarkStart w:id="323" w:name="_Toc38979343"/>
      <w:bookmarkStart w:id="324" w:name="_Toc40182605"/>
      <w:bookmarkStart w:id="325" w:name="_Toc40271974"/>
      <w:bookmarkStart w:id="326" w:name="_Toc40272602"/>
      <w:bookmarkStart w:id="327" w:name="_Toc54964090"/>
      <w:bookmarkStart w:id="328" w:name="_Toc55208788"/>
      <w:bookmarkStart w:id="329" w:name="_Toc55209877"/>
      <w:bookmarkStart w:id="330" w:name="_Toc86924993"/>
      <w:bookmarkStart w:id="331" w:name="_Toc117094566"/>
      <w:bookmarkStart w:id="332" w:name="_Toc117094786"/>
      <w:bookmarkStart w:id="333" w:name="_Toc117253121"/>
      <w:bookmarkStart w:id="334" w:name="_Toc117253750"/>
      <w:bookmarkStart w:id="335" w:name="_Toc148687247"/>
      <w:bookmarkStart w:id="336" w:name="_Toc166664634"/>
      <w:bookmarkStart w:id="337" w:name="_Toc198202931"/>
      <w:r w:rsidRPr="00DB333E">
        <w:t>PaintCare Fee</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1D926116" w14:textId="0745310E" w:rsidR="00255DCB" w:rsidRPr="00DB333E" w:rsidRDefault="00567ACA" w:rsidP="00567ACA">
      <w:r w:rsidRPr="00DB333E">
        <w:t>PaintCare is funded by a fee paid by paint manufacturers for each can of paint sold in the state. Manufacturers pass the fee to retailers, who then apply it to the price of paint. Retailers are encouraged to show the fee on customer receipts. The fee is based on the size of the container as follows:</w:t>
      </w:r>
    </w:p>
    <w:p w14:paraId="13A33EB8" w14:textId="58CE2A41" w:rsidR="00255DCB" w:rsidRPr="00837F24" w:rsidRDefault="00255DCB">
      <w:pPr>
        <w:pStyle w:val="ListParagraph"/>
        <w:numPr>
          <w:ilvl w:val="0"/>
          <w:numId w:val="44"/>
        </w:numPr>
      </w:pPr>
      <w:r w:rsidRPr="00837F24">
        <w:t>$ 0.00 Half pint or smaller</w:t>
      </w:r>
    </w:p>
    <w:p w14:paraId="78A9D562" w14:textId="4F7A7606" w:rsidR="00255DCB" w:rsidRPr="00837F24" w:rsidRDefault="00255DCB">
      <w:pPr>
        <w:pStyle w:val="ListParagraph"/>
        <w:numPr>
          <w:ilvl w:val="0"/>
          <w:numId w:val="44"/>
        </w:numPr>
      </w:pPr>
      <w:r w:rsidRPr="00837F24">
        <w:t>$ 0.</w:t>
      </w:r>
      <w:r w:rsidR="00300650" w:rsidRPr="00837F24">
        <w:t xml:space="preserve">30 </w:t>
      </w:r>
      <w:r w:rsidRPr="00837F24">
        <w:t xml:space="preserve">Larger than half pint </w:t>
      </w:r>
      <w:r w:rsidR="00837F24" w:rsidRPr="00837F24">
        <w:t>up to</w:t>
      </w:r>
      <w:r w:rsidRPr="00837F24">
        <w:t xml:space="preserve"> smaller than 1 gallon</w:t>
      </w:r>
    </w:p>
    <w:p w14:paraId="266C07D0" w14:textId="56889606" w:rsidR="00255DCB" w:rsidRPr="00837F24" w:rsidRDefault="00255DCB">
      <w:pPr>
        <w:pStyle w:val="ListParagraph"/>
        <w:numPr>
          <w:ilvl w:val="0"/>
          <w:numId w:val="44"/>
        </w:numPr>
      </w:pPr>
      <w:r w:rsidRPr="00837F24">
        <w:t>$ 0.</w:t>
      </w:r>
      <w:r w:rsidR="00300650" w:rsidRPr="00837F24">
        <w:t xml:space="preserve">65 </w:t>
      </w:r>
      <w:r w:rsidRPr="00837F24">
        <w:t>1</w:t>
      </w:r>
      <w:r w:rsidR="00300650" w:rsidRPr="00837F24">
        <w:t>-2</w:t>
      </w:r>
      <w:r w:rsidRPr="00837F24">
        <w:t xml:space="preserve"> Gallon</w:t>
      </w:r>
      <w:r w:rsidR="00300650" w:rsidRPr="00837F24">
        <w:t>s</w:t>
      </w:r>
    </w:p>
    <w:p w14:paraId="1974901B" w14:textId="68B2053A" w:rsidR="00255DCB" w:rsidRPr="00837F24" w:rsidRDefault="00255DCB">
      <w:pPr>
        <w:pStyle w:val="ListParagraph"/>
        <w:numPr>
          <w:ilvl w:val="0"/>
          <w:numId w:val="44"/>
        </w:numPr>
      </w:pPr>
      <w:r w:rsidRPr="00837F24">
        <w:t>$ 1.</w:t>
      </w:r>
      <w:r w:rsidR="00300650" w:rsidRPr="00837F24">
        <w:t xml:space="preserve">50 </w:t>
      </w:r>
      <w:r w:rsidRPr="00837F24">
        <w:t xml:space="preserve">Larger than </w:t>
      </w:r>
      <w:r w:rsidR="00300650" w:rsidRPr="00837F24">
        <w:t xml:space="preserve">2 </w:t>
      </w:r>
      <w:r w:rsidRPr="00837F24">
        <w:t>gallon</w:t>
      </w:r>
      <w:r w:rsidR="00300650" w:rsidRPr="00837F24">
        <w:t>s</w:t>
      </w:r>
      <w:r w:rsidRPr="00837F24">
        <w:t xml:space="preserve"> up to 5 gallons</w:t>
      </w:r>
    </w:p>
    <w:p w14:paraId="27C9119C" w14:textId="77777777" w:rsidR="00255DCB" w:rsidRPr="00DB333E" w:rsidRDefault="00255DCB" w:rsidP="00837F24">
      <w:pPr>
        <w:pStyle w:val="Heading6"/>
        <w:rPr>
          <w:b/>
        </w:rPr>
      </w:pPr>
      <w:bookmarkStart w:id="338" w:name="_Toc37907495"/>
      <w:bookmarkStart w:id="339" w:name="_Toc37907750"/>
      <w:bookmarkStart w:id="340" w:name="_Toc38979344"/>
      <w:bookmarkStart w:id="341" w:name="_Toc40182606"/>
      <w:bookmarkStart w:id="342" w:name="_Toc40271975"/>
      <w:bookmarkStart w:id="343" w:name="_Toc40272603"/>
      <w:bookmarkStart w:id="344" w:name="_Toc54964091"/>
      <w:bookmarkStart w:id="345" w:name="_Toc55208789"/>
      <w:bookmarkStart w:id="346" w:name="_Toc55209878"/>
      <w:bookmarkStart w:id="347" w:name="_Toc86924994"/>
      <w:bookmarkStart w:id="348" w:name="_Toc117094567"/>
      <w:bookmarkStart w:id="349" w:name="_Toc117094787"/>
      <w:bookmarkStart w:id="350" w:name="_Toc117253122"/>
      <w:bookmarkStart w:id="351" w:name="_Toc117253751"/>
      <w:bookmarkStart w:id="352" w:name="_Toc148687248"/>
      <w:bookmarkStart w:id="353" w:name="_Toc166664635"/>
      <w:bookmarkStart w:id="354" w:name="_Toc198202932"/>
      <w:r w:rsidRPr="00DB333E">
        <w:t>Not a Deposi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67B5512E" w14:textId="7CF467D7" w:rsidR="00255DCB" w:rsidRPr="00DB333E" w:rsidRDefault="00567ACA" w:rsidP="00255DCB">
      <w:r w:rsidRPr="00DB333E">
        <w:t>The fee is not a deposit—it is part of the purchase price. The fee is used to fund the costs of running the program, including recycling, public education, staffing, and other expenses</w:t>
      </w:r>
      <w:r w:rsidR="00255DCB" w:rsidRPr="00DB333E">
        <w:t>.</w:t>
      </w:r>
    </w:p>
    <w:p w14:paraId="31F844CD" w14:textId="77777777" w:rsidR="00255DCB" w:rsidRPr="00837F24" w:rsidRDefault="00255DCB" w:rsidP="00837F24">
      <w:pPr>
        <w:pStyle w:val="Heading6"/>
      </w:pPr>
      <w:bookmarkStart w:id="355" w:name="_Toc37907496"/>
      <w:bookmarkStart w:id="356" w:name="_Toc37907751"/>
      <w:bookmarkStart w:id="357" w:name="_Toc38979345"/>
      <w:bookmarkStart w:id="358" w:name="_Toc40182607"/>
      <w:bookmarkStart w:id="359" w:name="_Toc40271976"/>
      <w:bookmarkStart w:id="360" w:name="_Toc40272604"/>
      <w:bookmarkStart w:id="361" w:name="_Toc54964092"/>
      <w:bookmarkStart w:id="362" w:name="_Toc55208790"/>
      <w:bookmarkStart w:id="363" w:name="_Toc55209879"/>
      <w:bookmarkStart w:id="364" w:name="_Toc86924995"/>
      <w:bookmarkStart w:id="365" w:name="_Toc117094568"/>
      <w:bookmarkStart w:id="366" w:name="_Toc117094788"/>
      <w:bookmarkStart w:id="367" w:name="_Toc117253123"/>
      <w:bookmarkStart w:id="368" w:name="_Toc117253752"/>
      <w:bookmarkStart w:id="369" w:name="_Toc148687249"/>
      <w:bookmarkStart w:id="370" w:name="_Toc166664636"/>
      <w:bookmarkStart w:id="371" w:name="_Toc198202933"/>
      <w:r w:rsidRPr="00837F24">
        <w:t>Contact Us</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659B4390" w14:textId="77777777" w:rsidR="00567ACA" w:rsidRPr="00DB333E" w:rsidRDefault="00567ACA" w:rsidP="00D00353">
      <w:r w:rsidRPr="00DB333E">
        <w:t>To learn more or find a drop-off site, please visit www.paintcare.org or call (855) PAINT09.</w:t>
      </w:r>
    </w:p>
    <w:p w14:paraId="33BA3CBC" w14:textId="77777777" w:rsidR="00255DCB" w:rsidRPr="00DB333E" w:rsidRDefault="00255DCB" w:rsidP="00837F24">
      <w:pPr>
        <w:pStyle w:val="Heading6"/>
        <w:rPr>
          <w:b/>
        </w:rPr>
      </w:pPr>
      <w:bookmarkStart w:id="372" w:name="_Toc37907497"/>
      <w:bookmarkStart w:id="373" w:name="_Toc37907752"/>
      <w:bookmarkStart w:id="374" w:name="_Toc38979346"/>
      <w:bookmarkStart w:id="375" w:name="_Toc40182608"/>
      <w:bookmarkStart w:id="376" w:name="_Toc40271977"/>
      <w:bookmarkStart w:id="377" w:name="_Toc40272605"/>
      <w:bookmarkStart w:id="378" w:name="_Toc54964093"/>
      <w:bookmarkStart w:id="379" w:name="_Toc55208791"/>
      <w:bookmarkStart w:id="380" w:name="_Toc55209880"/>
      <w:bookmarkStart w:id="381" w:name="_Toc86924996"/>
      <w:bookmarkStart w:id="382" w:name="_Toc117094569"/>
      <w:bookmarkStart w:id="383" w:name="_Toc117094789"/>
      <w:bookmarkStart w:id="384" w:name="_Toc117253124"/>
      <w:bookmarkStart w:id="385" w:name="_Toc117253753"/>
      <w:bookmarkStart w:id="386" w:name="_Toc148687250"/>
      <w:bookmarkStart w:id="387" w:name="_Toc166664637"/>
      <w:bookmarkStart w:id="388" w:name="_Toc198202934"/>
      <w:r w:rsidRPr="00DB333E">
        <w:t>PaintCare Products</w:t>
      </w:r>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p>
    <w:p w14:paraId="0AB8D1B1" w14:textId="31FC258A" w:rsidR="00255DCB" w:rsidRPr="00DB333E" w:rsidRDefault="00255DCB" w:rsidP="00255DCB">
      <w:r w:rsidRPr="00DB333E">
        <w:t xml:space="preserve">These products have </w:t>
      </w:r>
      <w:r w:rsidR="0022356E">
        <w:t xml:space="preserve">a </w:t>
      </w:r>
      <w:r w:rsidRPr="00DB333E">
        <w:t xml:space="preserve">fee when you buy them and are accepted </w:t>
      </w:r>
      <w:r w:rsidR="00837F24">
        <w:t>for</w:t>
      </w:r>
      <w:r w:rsidRPr="00DB333E">
        <w:t xml:space="preserve"> drop-off </w:t>
      </w:r>
      <w:r w:rsidR="00837F24">
        <w:t>at</w:t>
      </w:r>
      <w:r w:rsidR="00DC6546" w:rsidRPr="00DB333E">
        <w:t xml:space="preserve"> no additional cost</w:t>
      </w:r>
      <w:r w:rsidRPr="00DB333E">
        <w:t>:</w:t>
      </w:r>
    </w:p>
    <w:p w14:paraId="6F511B29" w14:textId="5D08946C" w:rsidR="00255DCB" w:rsidRPr="00837F24" w:rsidRDefault="00255DCB">
      <w:pPr>
        <w:pStyle w:val="ListParagraph"/>
        <w:numPr>
          <w:ilvl w:val="0"/>
          <w:numId w:val="45"/>
        </w:numPr>
      </w:pPr>
      <w:r w:rsidRPr="00837F24">
        <w:t>Interior and exterior architectural paints: latex, acrylic, water-based, alkyd, oil-based, enamel (including textured coatings)</w:t>
      </w:r>
    </w:p>
    <w:p w14:paraId="158BE603" w14:textId="057A1040" w:rsidR="00255DCB" w:rsidRPr="00837F24" w:rsidRDefault="00255DCB">
      <w:pPr>
        <w:pStyle w:val="ListParagraph"/>
        <w:numPr>
          <w:ilvl w:val="0"/>
          <w:numId w:val="45"/>
        </w:numPr>
      </w:pPr>
      <w:r w:rsidRPr="00837F24">
        <w:t>Deck coatings, floor paints</w:t>
      </w:r>
      <w:r w:rsidR="00A50403" w:rsidRPr="00837F24">
        <w:t xml:space="preserve"> </w:t>
      </w:r>
      <w:r w:rsidRPr="00837F24">
        <w:t>(including elastomeric)</w:t>
      </w:r>
    </w:p>
    <w:p w14:paraId="3303CD25" w14:textId="6CFDF852" w:rsidR="00255DCB" w:rsidRPr="00837F24" w:rsidRDefault="00255DCB">
      <w:pPr>
        <w:pStyle w:val="ListParagraph"/>
        <w:numPr>
          <w:ilvl w:val="0"/>
          <w:numId w:val="45"/>
        </w:numPr>
      </w:pPr>
      <w:r w:rsidRPr="00837F24">
        <w:lastRenderedPageBreak/>
        <w:t>Primers, sealers, undercoaters</w:t>
      </w:r>
    </w:p>
    <w:p w14:paraId="33E1C5EE" w14:textId="40ADF8F4" w:rsidR="00255DCB" w:rsidRPr="00837F24" w:rsidRDefault="00255DCB">
      <w:pPr>
        <w:pStyle w:val="ListParagraph"/>
        <w:numPr>
          <w:ilvl w:val="0"/>
          <w:numId w:val="45"/>
        </w:numPr>
      </w:pPr>
      <w:r w:rsidRPr="00837F24">
        <w:t>Stains</w:t>
      </w:r>
    </w:p>
    <w:p w14:paraId="77730BDB" w14:textId="5B5112FC" w:rsidR="00255DCB" w:rsidRPr="00837F24" w:rsidRDefault="00255DCB">
      <w:pPr>
        <w:pStyle w:val="ListParagraph"/>
        <w:numPr>
          <w:ilvl w:val="0"/>
          <w:numId w:val="45"/>
        </w:numPr>
      </w:pPr>
      <w:r w:rsidRPr="00837F24">
        <w:t>Shellacs, lacquers, varnishes, urethanes (single component)</w:t>
      </w:r>
    </w:p>
    <w:p w14:paraId="139ACCF1" w14:textId="2E51715D" w:rsidR="00255DCB" w:rsidRPr="00837F24" w:rsidRDefault="00255DCB">
      <w:pPr>
        <w:pStyle w:val="ListParagraph"/>
        <w:numPr>
          <w:ilvl w:val="0"/>
          <w:numId w:val="45"/>
        </w:numPr>
      </w:pPr>
      <w:r w:rsidRPr="00837F24">
        <w:t>Waterproofing concrete/masonry/wood sealers and repellents (not tar or bitumen-based)</w:t>
      </w:r>
    </w:p>
    <w:p w14:paraId="34B5011C" w14:textId="48C1B878" w:rsidR="00255DCB" w:rsidRPr="00837F24" w:rsidRDefault="00255DCB">
      <w:pPr>
        <w:pStyle w:val="ListParagraph"/>
        <w:numPr>
          <w:ilvl w:val="0"/>
          <w:numId w:val="45"/>
        </w:numPr>
      </w:pPr>
      <w:r w:rsidRPr="00837F24">
        <w:t>Metal coatings, rust preventatives</w:t>
      </w:r>
    </w:p>
    <w:p w14:paraId="1EF8548F" w14:textId="126DF8B5" w:rsidR="00255DCB" w:rsidRPr="00837F24" w:rsidRDefault="00255DCB">
      <w:pPr>
        <w:pStyle w:val="ListParagraph"/>
        <w:numPr>
          <w:ilvl w:val="0"/>
          <w:numId w:val="45"/>
        </w:numPr>
      </w:pPr>
      <w:r w:rsidRPr="00837F24">
        <w:t>Field and lawn paints</w:t>
      </w:r>
    </w:p>
    <w:p w14:paraId="37D0AD12" w14:textId="7BF6D4CA" w:rsidR="00255DCB" w:rsidRPr="00DB333E" w:rsidRDefault="00255DCB" w:rsidP="00C10D47">
      <w:pPr>
        <w:spacing w:before="240"/>
      </w:pPr>
      <w:r w:rsidRPr="00DB333E">
        <w:t>Leaking, unlabeled</w:t>
      </w:r>
      <w:r w:rsidR="00DC6546" w:rsidRPr="00DB333E">
        <w:t>,</w:t>
      </w:r>
      <w:r w:rsidRPr="00DB333E">
        <w:t xml:space="preserve"> and empty containers are not accepted at drop-off sites.</w:t>
      </w:r>
    </w:p>
    <w:p w14:paraId="5B8C4B14" w14:textId="77777777" w:rsidR="00255DCB" w:rsidRPr="00DB333E" w:rsidRDefault="00255DCB" w:rsidP="00837F24">
      <w:pPr>
        <w:pStyle w:val="Heading6"/>
        <w:rPr>
          <w:b/>
        </w:rPr>
      </w:pPr>
      <w:bookmarkStart w:id="389" w:name="_Toc37907498"/>
      <w:bookmarkStart w:id="390" w:name="_Toc37907753"/>
      <w:bookmarkStart w:id="391" w:name="_Toc38979347"/>
      <w:bookmarkStart w:id="392" w:name="_Toc40182609"/>
      <w:bookmarkStart w:id="393" w:name="_Toc40271978"/>
      <w:bookmarkStart w:id="394" w:name="_Toc40272606"/>
      <w:bookmarkStart w:id="395" w:name="_Toc54964094"/>
      <w:bookmarkStart w:id="396" w:name="_Toc55208792"/>
      <w:bookmarkStart w:id="397" w:name="_Toc55209881"/>
      <w:bookmarkStart w:id="398" w:name="_Toc86924997"/>
      <w:bookmarkStart w:id="399" w:name="_Toc117094570"/>
      <w:bookmarkStart w:id="400" w:name="_Toc117094790"/>
      <w:bookmarkStart w:id="401" w:name="_Toc117253125"/>
      <w:bookmarkStart w:id="402" w:name="_Toc117253754"/>
      <w:bookmarkStart w:id="403" w:name="_Toc148687251"/>
      <w:bookmarkStart w:id="404" w:name="_Toc166664638"/>
      <w:bookmarkStart w:id="405" w:name="_Toc198202935"/>
      <w:r w:rsidRPr="00DB333E">
        <w:t>Non-PaintCare Products</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p>
    <w:p w14:paraId="3029194E" w14:textId="22955F5A" w:rsidR="00255DCB" w:rsidRPr="00837F24" w:rsidRDefault="00255DCB">
      <w:pPr>
        <w:pStyle w:val="ListParagraph"/>
        <w:numPr>
          <w:ilvl w:val="0"/>
          <w:numId w:val="46"/>
        </w:numPr>
      </w:pPr>
      <w:r w:rsidRPr="00837F24">
        <w:t>Paint thinners, mineral spirits, solvents</w:t>
      </w:r>
    </w:p>
    <w:p w14:paraId="33BC936A" w14:textId="0CBF76A1" w:rsidR="00255DCB" w:rsidRPr="00837F24" w:rsidRDefault="00255DCB">
      <w:pPr>
        <w:pStyle w:val="ListParagraph"/>
        <w:numPr>
          <w:ilvl w:val="0"/>
          <w:numId w:val="46"/>
        </w:numPr>
      </w:pPr>
      <w:r w:rsidRPr="00837F24">
        <w:t xml:space="preserve">Aerosol </w:t>
      </w:r>
      <w:r w:rsidR="0022356E" w:rsidRPr="00837F24">
        <w:t xml:space="preserve">coatings </w:t>
      </w:r>
    </w:p>
    <w:p w14:paraId="64700752" w14:textId="735EF45C" w:rsidR="00255DCB" w:rsidRPr="00837F24" w:rsidRDefault="00255DCB">
      <w:pPr>
        <w:pStyle w:val="ListParagraph"/>
        <w:numPr>
          <w:ilvl w:val="0"/>
          <w:numId w:val="46"/>
        </w:numPr>
      </w:pPr>
      <w:r w:rsidRPr="00837F24">
        <w:t>Auto and marine paints</w:t>
      </w:r>
    </w:p>
    <w:p w14:paraId="38D5CF5F" w14:textId="75F17625" w:rsidR="00255DCB" w:rsidRPr="00837F24" w:rsidRDefault="00255DCB">
      <w:pPr>
        <w:pStyle w:val="ListParagraph"/>
        <w:numPr>
          <w:ilvl w:val="0"/>
          <w:numId w:val="46"/>
        </w:numPr>
      </w:pPr>
      <w:r w:rsidRPr="00837F24">
        <w:t>Art and craft paints</w:t>
      </w:r>
    </w:p>
    <w:p w14:paraId="7D814FA4" w14:textId="4C5AF5A3" w:rsidR="00255DCB" w:rsidRPr="00837F24" w:rsidRDefault="00255DCB">
      <w:pPr>
        <w:pStyle w:val="ListParagraph"/>
        <w:numPr>
          <w:ilvl w:val="0"/>
          <w:numId w:val="46"/>
        </w:numPr>
      </w:pPr>
      <w:r w:rsidRPr="00837F24">
        <w:t>Caulk, epoxies, glues, adhesives</w:t>
      </w:r>
    </w:p>
    <w:p w14:paraId="64D94880" w14:textId="56F26586" w:rsidR="00255DCB" w:rsidRPr="00837F24" w:rsidRDefault="00255DCB">
      <w:pPr>
        <w:pStyle w:val="ListParagraph"/>
        <w:numPr>
          <w:ilvl w:val="0"/>
          <w:numId w:val="46"/>
        </w:numPr>
      </w:pPr>
      <w:r w:rsidRPr="00837F24">
        <w:t>Paint additives, colorants, tints, resins</w:t>
      </w:r>
    </w:p>
    <w:p w14:paraId="7EBF5580" w14:textId="5A0261B7" w:rsidR="00255DCB" w:rsidRPr="00837F24" w:rsidRDefault="00255DCB">
      <w:pPr>
        <w:pStyle w:val="ListParagraph"/>
        <w:numPr>
          <w:ilvl w:val="0"/>
          <w:numId w:val="46"/>
        </w:numPr>
      </w:pPr>
      <w:r w:rsidRPr="00837F24">
        <w:t>Wood preservatives (containing pesticides)</w:t>
      </w:r>
    </w:p>
    <w:p w14:paraId="0D400B23" w14:textId="7FE648CF" w:rsidR="00255DCB" w:rsidRPr="00837F24" w:rsidRDefault="00255DCB">
      <w:pPr>
        <w:pStyle w:val="ListParagraph"/>
        <w:numPr>
          <w:ilvl w:val="0"/>
          <w:numId w:val="46"/>
        </w:numPr>
      </w:pPr>
      <w:r w:rsidRPr="00837F24">
        <w:t>Roof patch and repair</w:t>
      </w:r>
    </w:p>
    <w:p w14:paraId="6CF7E619" w14:textId="474DAFF4" w:rsidR="00255DCB" w:rsidRPr="00837F24" w:rsidRDefault="00255DCB">
      <w:pPr>
        <w:pStyle w:val="ListParagraph"/>
        <w:numPr>
          <w:ilvl w:val="0"/>
          <w:numId w:val="46"/>
        </w:numPr>
      </w:pPr>
      <w:r w:rsidRPr="00837F24">
        <w:t>Asphalt, tar and bitumen-based products</w:t>
      </w:r>
    </w:p>
    <w:p w14:paraId="7D43499C" w14:textId="0522C59C" w:rsidR="00255DCB" w:rsidRPr="00837F24" w:rsidRDefault="00255DCB">
      <w:pPr>
        <w:pStyle w:val="ListParagraph"/>
        <w:numPr>
          <w:ilvl w:val="0"/>
          <w:numId w:val="46"/>
        </w:numPr>
      </w:pPr>
      <w:r w:rsidRPr="00837F24">
        <w:t>2-component coatings</w:t>
      </w:r>
    </w:p>
    <w:p w14:paraId="196BE1AE" w14:textId="202D7492" w:rsidR="00255DCB" w:rsidRPr="00837F24" w:rsidRDefault="00255DCB">
      <w:pPr>
        <w:pStyle w:val="ListParagraph"/>
        <w:numPr>
          <w:ilvl w:val="0"/>
          <w:numId w:val="46"/>
        </w:numPr>
      </w:pPr>
      <w:r w:rsidRPr="00837F24">
        <w:t>Deck cleaners</w:t>
      </w:r>
    </w:p>
    <w:p w14:paraId="5ABD9B5D" w14:textId="2DE40185" w:rsidR="00255DCB" w:rsidRPr="00837F24" w:rsidRDefault="00255DCB">
      <w:pPr>
        <w:pStyle w:val="ListParagraph"/>
        <w:numPr>
          <w:ilvl w:val="0"/>
          <w:numId w:val="46"/>
        </w:numPr>
      </w:pPr>
      <w:r w:rsidRPr="00837F24">
        <w:t>Traffic and road marking paints</w:t>
      </w:r>
    </w:p>
    <w:p w14:paraId="36FE1FBE" w14:textId="2EDB8EBA" w:rsidR="00255DCB" w:rsidRPr="00837F24" w:rsidRDefault="00255DCB">
      <w:pPr>
        <w:pStyle w:val="ListParagraph"/>
        <w:numPr>
          <w:ilvl w:val="0"/>
          <w:numId w:val="46"/>
        </w:numPr>
      </w:pPr>
      <w:r w:rsidRPr="00837F24">
        <w:t>Industrial Maintenance (IM) coatings</w:t>
      </w:r>
    </w:p>
    <w:p w14:paraId="4E149783" w14:textId="68C07EA8" w:rsidR="00255DCB" w:rsidRPr="00837F24" w:rsidRDefault="00255DCB">
      <w:pPr>
        <w:pStyle w:val="ListParagraph"/>
        <w:numPr>
          <w:ilvl w:val="0"/>
          <w:numId w:val="46"/>
        </w:numPr>
      </w:pPr>
      <w:r w:rsidRPr="00837F24">
        <w:t>Original Equipment Manufacturer (OEM) (shop application) paints and finishes</w:t>
      </w:r>
    </w:p>
    <w:p w14:paraId="0F30CD6A" w14:textId="3138FB12" w:rsidR="00255DCB" w:rsidRPr="00DB333E" w:rsidRDefault="00255DCB" w:rsidP="00C10D47">
      <w:pPr>
        <w:spacing w:before="240" w:after="6000"/>
      </w:pPr>
      <w:r w:rsidRPr="00DB333E">
        <w:t>For information about recycling and proper disposal of non-PaintCare products, please contact your garbage hauler, local environmental health agency, household hazardous waste program</w:t>
      </w:r>
      <w:r w:rsidR="00837F24">
        <w:t>,</w:t>
      </w:r>
      <w:r w:rsidRPr="00DB333E">
        <w:t xml:space="preserve"> or public works department.</w:t>
      </w:r>
    </w:p>
    <w:p w14:paraId="187E5353" w14:textId="77777777" w:rsidR="00837F24" w:rsidRDefault="00837F24" w:rsidP="00837F24">
      <w:pPr>
        <w:pStyle w:val="Heading3"/>
      </w:pPr>
      <w:bookmarkStart w:id="406" w:name="_Toc37907503"/>
      <w:bookmarkStart w:id="407" w:name="_Toc37907758"/>
      <w:bookmarkStart w:id="408" w:name="_Toc38979352"/>
      <w:bookmarkStart w:id="409" w:name="_Toc40182614"/>
      <w:bookmarkStart w:id="410" w:name="_Toc40271983"/>
      <w:bookmarkStart w:id="411" w:name="_Toc40272611"/>
      <w:bookmarkStart w:id="412" w:name="_Toc54964099"/>
      <w:bookmarkStart w:id="413" w:name="_Toc55208797"/>
      <w:bookmarkStart w:id="414" w:name="_Toc55209886"/>
      <w:bookmarkStart w:id="415" w:name="_Toc86925002"/>
      <w:bookmarkStart w:id="416" w:name="_Toc117094574"/>
      <w:bookmarkStart w:id="417" w:name="_Toc117094794"/>
      <w:bookmarkStart w:id="418" w:name="_Toc117253129"/>
      <w:bookmarkStart w:id="419" w:name="_Toc117253758"/>
      <w:bookmarkStart w:id="420" w:name="_Toc148687255"/>
      <w:bookmarkStart w:id="421" w:name="_Toc166664642"/>
      <w:bookmarkStart w:id="422" w:name="_Toc198202938"/>
      <w:r>
        <w:lastRenderedPageBreak/>
        <w:t>Mini Card</w:t>
      </w:r>
    </w:p>
    <w:p w14:paraId="414F4682" w14:textId="77777777" w:rsidR="00837F24" w:rsidRDefault="00837F24" w:rsidP="00837F24">
      <w:pPr>
        <w:jc w:val="center"/>
      </w:pPr>
      <w:r>
        <w:rPr>
          <w:noProof/>
        </w:rPr>
        <w:drawing>
          <wp:inline distT="0" distB="0" distL="0" distR="0" wp14:anchorId="1963D97A" wp14:editId="269AD4D8">
            <wp:extent cx="1575303" cy="2444106"/>
            <wp:effectExtent l="12700" t="12700" r="12700" b="7620"/>
            <wp:docPr id="504429196" name="Picture 2" descr="Image of the front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429196" name="Picture 2" descr="Image of the front of the mini card. The text follows the images."/>
                    <pic:cNvPicPr/>
                  </pic:nvPicPr>
                  <pic:blipFill>
                    <a:blip r:embed="rId42">
                      <a:extLst>
                        <a:ext uri="{28A0092B-C50C-407E-A947-70E740481C1C}">
                          <a14:useLocalDpi xmlns:a14="http://schemas.microsoft.com/office/drawing/2010/main" val="0"/>
                        </a:ext>
                      </a:extLst>
                    </a:blip>
                    <a:stretch>
                      <a:fillRect/>
                    </a:stretch>
                  </pic:blipFill>
                  <pic:spPr>
                    <a:xfrm>
                      <a:off x="0" y="0"/>
                      <a:ext cx="1582700" cy="2455583"/>
                    </a:xfrm>
                    <a:prstGeom prst="rect">
                      <a:avLst/>
                    </a:prstGeom>
                    <a:ln>
                      <a:solidFill>
                        <a:schemeClr val="accent1"/>
                      </a:solidFill>
                    </a:ln>
                  </pic:spPr>
                </pic:pic>
              </a:graphicData>
            </a:graphic>
          </wp:inline>
        </w:drawing>
      </w:r>
      <w:r>
        <w:rPr>
          <w:noProof/>
        </w:rPr>
        <w:drawing>
          <wp:inline distT="0" distB="0" distL="0" distR="0" wp14:anchorId="1CE42CCD" wp14:editId="78976F23">
            <wp:extent cx="1584357" cy="2441154"/>
            <wp:effectExtent l="12700" t="12700" r="15875" b="10160"/>
            <wp:docPr id="744808476" name="Picture 1" descr="Image of the back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08476" name="Picture 1" descr="Image of the back of the mini card. The text follows the images."/>
                    <pic:cNvPicPr/>
                  </pic:nvPicPr>
                  <pic:blipFill>
                    <a:blip r:embed="rId43">
                      <a:extLst>
                        <a:ext uri="{28A0092B-C50C-407E-A947-70E740481C1C}">
                          <a14:useLocalDpi xmlns:a14="http://schemas.microsoft.com/office/drawing/2010/main" val="0"/>
                        </a:ext>
                      </a:extLst>
                    </a:blip>
                    <a:stretch>
                      <a:fillRect/>
                    </a:stretch>
                  </pic:blipFill>
                  <pic:spPr>
                    <a:xfrm>
                      <a:off x="0" y="0"/>
                      <a:ext cx="1598433" cy="2462842"/>
                    </a:xfrm>
                    <a:prstGeom prst="rect">
                      <a:avLst/>
                    </a:prstGeom>
                    <a:ln>
                      <a:solidFill>
                        <a:schemeClr val="accent1"/>
                      </a:solidFill>
                    </a:ln>
                  </pic:spPr>
                </pic:pic>
              </a:graphicData>
            </a:graphic>
          </wp:inline>
        </w:drawing>
      </w:r>
    </w:p>
    <w:p w14:paraId="1950BB47" w14:textId="77777777" w:rsidR="00837F24" w:rsidRDefault="00837F24" w:rsidP="00837F24">
      <w:pPr>
        <w:pStyle w:val="Heading4"/>
      </w:pPr>
      <w:r>
        <w:t>Drop Off Leftover Paint for Recycling</w:t>
      </w:r>
    </w:p>
    <w:p w14:paraId="492D424C" w14:textId="77777777" w:rsidR="00837F24" w:rsidRDefault="00837F24" w:rsidP="00837F24">
      <w:pPr>
        <w:rPr>
          <w:b/>
          <w:bCs/>
        </w:rPr>
      </w:pPr>
      <w:r w:rsidRPr="00744C24">
        <w:t>PaintCar</w:t>
      </w:r>
      <w:r>
        <w:rPr>
          <w:b/>
          <w:bCs/>
        </w:rPr>
        <w:t>e</w:t>
      </w:r>
      <w:r w:rsidRPr="00744C24">
        <w:t xml:space="preserve"> makes it easy</w:t>
      </w:r>
      <w:r>
        <w:rPr>
          <w:b/>
          <w:bCs/>
        </w:rPr>
        <w:t xml:space="preserve"> </w:t>
      </w:r>
      <w:r w:rsidRPr="00744C24">
        <w:t>to recycle leftover paint at</w:t>
      </w:r>
      <w:r>
        <w:rPr>
          <w:b/>
          <w:bCs/>
        </w:rPr>
        <w:t xml:space="preserve"> </w:t>
      </w:r>
      <w:r w:rsidRPr="00744C24">
        <w:t>convenient locations like your</w:t>
      </w:r>
      <w:r>
        <w:rPr>
          <w:b/>
          <w:bCs/>
        </w:rPr>
        <w:t xml:space="preserve"> </w:t>
      </w:r>
      <w:r w:rsidRPr="00744C24">
        <w:t>local paint or hardware store.</w:t>
      </w:r>
    </w:p>
    <w:p w14:paraId="68553D97" w14:textId="77777777" w:rsidR="00837F24" w:rsidRDefault="00837F24" w:rsidP="00837F24">
      <w:r>
        <w:t>Scan code or visit: paintcare.org/drop-off-sites to find your local drop-off site.</w:t>
      </w:r>
    </w:p>
    <w:p w14:paraId="2928BDD9" w14:textId="77777777" w:rsidR="00837F24" w:rsidRDefault="00837F24" w:rsidP="00837F24">
      <w:r>
        <w:t>Visit paintcare.org/paint-smarter to get tips on how to buy the right amount of paint, use up what’s left, and recycle the rest.</w:t>
      </w:r>
    </w:p>
    <w:p w14:paraId="1B07E834" w14:textId="77777777" w:rsidR="00837F24" w:rsidRPr="00DB333E" w:rsidRDefault="00837F24" w:rsidP="00837F24">
      <w:r>
        <w:t>In states with paint stewardship laws, PaintCare operates recycling programs on behalf of paint companies.</w:t>
      </w:r>
    </w:p>
    <w:p w14:paraId="6E1512A7" w14:textId="77777777" w:rsidR="00255DCB" w:rsidRPr="00DB333E" w:rsidRDefault="00255DCB" w:rsidP="008262D2">
      <w:pPr>
        <w:pStyle w:val="Heading3"/>
      </w:pPr>
      <w:r w:rsidRPr="00DB333E">
        <w:lastRenderedPageBreak/>
        <w:t>In-Store Poster</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p>
    <w:p w14:paraId="39798256" w14:textId="2A867A0D" w:rsidR="00255DCB" w:rsidRPr="00DB333E" w:rsidRDefault="00255DCB" w:rsidP="000D74C9">
      <w:pPr>
        <w:keepNext/>
        <w:keepLines/>
        <w:jc w:val="center"/>
      </w:pPr>
      <w:r w:rsidRPr="00DB333E">
        <w:rPr>
          <w:noProof/>
        </w:rPr>
        <w:drawing>
          <wp:inline distT="0" distB="0" distL="0" distR="0" wp14:anchorId="7F38E970" wp14:editId="618CBB27">
            <wp:extent cx="3187490" cy="4075145"/>
            <wp:effectExtent l="12700" t="12700" r="13335" b="14605"/>
            <wp:docPr id="21" name="Picture 21" descr="Image of PaintCare poster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 of PaintCare poster provided to paint retailers. The text follows the imag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87490" cy="4075145"/>
                    </a:xfrm>
                    <a:prstGeom prst="rect">
                      <a:avLst/>
                    </a:prstGeom>
                    <a:ln>
                      <a:solidFill>
                        <a:schemeClr val="tx1">
                          <a:lumMod val="50000"/>
                          <a:lumOff val="50000"/>
                        </a:schemeClr>
                      </a:solidFill>
                    </a:ln>
                  </pic:spPr>
                </pic:pic>
              </a:graphicData>
            </a:graphic>
          </wp:inline>
        </w:drawing>
      </w:r>
    </w:p>
    <w:p w14:paraId="628C9E63" w14:textId="77777777" w:rsidR="00A75981" w:rsidRPr="00DB333E" w:rsidRDefault="00A75981" w:rsidP="008262D2">
      <w:pPr>
        <w:pStyle w:val="Heading4"/>
      </w:pPr>
      <w:bookmarkStart w:id="423" w:name="_Toc86925003"/>
      <w:bookmarkStart w:id="424" w:name="_Toc117094575"/>
      <w:bookmarkStart w:id="425" w:name="_Toc117094795"/>
      <w:bookmarkStart w:id="426" w:name="_Toc117253130"/>
      <w:bookmarkStart w:id="427" w:name="_Toc117253759"/>
      <w:bookmarkStart w:id="428" w:name="_Toc148687256"/>
      <w:bookmarkStart w:id="429" w:name="_Toc166664643"/>
      <w:bookmarkStart w:id="430" w:name="_Toc198202939"/>
      <w:r w:rsidRPr="00DB333E">
        <w:t>About the PaintCare Program</w:t>
      </w:r>
      <w:bookmarkEnd w:id="423"/>
      <w:bookmarkEnd w:id="424"/>
      <w:bookmarkEnd w:id="425"/>
      <w:bookmarkEnd w:id="426"/>
      <w:bookmarkEnd w:id="427"/>
      <w:bookmarkEnd w:id="428"/>
      <w:bookmarkEnd w:id="429"/>
      <w:bookmarkEnd w:id="430"/>
    </w:p>
    <w:p w14:paraId="47A52DEE" w14:textId="42B58E70" w:rsidR="00A75981" w:rsidRPr="00DB333E" w:rsidRDefault="00A75981" w:rsidP="00A75981">
      <w:r w:rsidRPr="00DB333E">
        <w:t xml:space="preserve">Paint manufacturers created PaintCare, a nonprofit organization, to set up convenient places for households and businesses to recycle leftover paint. PaintCare sets up paint drop-off sites throughout states that </w:t>
      </w:r>
      <w:r w:rsidR="0017132B" w:rsidRPr="00DB333E">
        <w:t>pass</w:t>
      </w:r>
      <w:r w:rsidRPr="00DB333E">
        <w:t xml:space="preserve"> paint stewardship laws.</w:t>
      </w:r>
    </w:p>
    <w:p w14:paraId="26DFE7DE" w14:textId="77777777" w:rsidR="00A75981" w:rsidRPr="00DB333E" w:rsidRDefault="00A75981" w:rsidP="008262D2">
      <w:pPr>
        <w:pStyle w:val="Heading5"/>
      </w:pPr>
      <w:bookmarkStart w:id="431" w:name="_Toc86925004"/>
      <w:bookmarkStart w:id="432" w:name="_Toc117094576"/>
      <w:bookmarkStart w:id="433" w:name="_Toc117094796"/>
      <w:bookmarkStart w:id="434" w:name="_Toc117253131"/>
      <w:bookmarkStart w:id="435" w:name="_Toc117253760"/>
      <w:bookmarkStart w:id="436" w:name="_Toc148687257"/>
      <w:bookmarkStart w:id="437" w:name="_Toc166664644"/>
      <w:bookmarkStart w:id="438" w:name="_Toc198202940"/>
      <w:r w:rsidRPr="00DB333E">
        <w:t>PAINTCARE PRODUCTS</w:t>
      </w:r>
      <w:bookmarkEnd w:id="431"/>
      <w:bookmarkEnd w:id="432"/>
      <w:bookmarkEnd w:id="433"/>
      <w:bookmarkEnd w:id="434"/>
      <w:bookmarkEnd w:id="435"/>
      <w:bookmarkEnd w:id="436"/>
      <w:bookmarkEnd w:id="437"/>
      <w:bookmarkEnd w:id="438"/>
    </w:p>
    <w:p w14:paraId="76CEF268" w14:textId="50D4FB4C" w:rsidR="00A75981" w:rsidRPr="00DB333E" w:rsidRDefault="00A75981" w:rsidP="00A75981">
      <w:r w:rsidRPr="00DB333E">
        <w:t xml:space="preserve">These products have </w:t>
      </w:r>
      <w:r w:rsidR="0022356E">
        <w:t xml:space="preserve">a </w:t>
      </w:r>
      <w:r w:rsidRPr="00DB333E">
        <w:t>fee when purchased and are accepted for drop-off at no additional cost:</w:t>
      </w:r>
    </w:p>
    <w:p w14:paraId="7C3679E9" w14:textId="73153972" w:rsidR="00A75981" w:rsidRPr="00DB333E" w:rsidRDefault="00A75981">
      <w:pPr>
        <w:pStyle w:val="ListParagraph"/>
        <w:numPr>
          <w:ilvl w:val="0"/>
          <w:numId w:val="47"/>
        </w:numPr>
      </w:pPr>
      <w:r w:rsidRPr="00DB333E">
        <w:t xml:space="preserve">Interior and </w:t>
      </w:r>
      <w:r w:rsidR="007B0329" w:rsidRPr="00DB333E">
        <w:t>exterior</w:t>
      </w:r>
      <w:r w:rsidRPr="00DB333E">
        <w:t xml:space="preserve"> architectural paints: latex, acrylic, water-based, alkyd, oil-based</w:t>
      </w:r>
    </w:p>
    <w:p w14:paraId="50EFE2D8" w14:textId="77777777" w:rsidR="00A75981" w:rsidRPr="00DB333E" w:rsidRDefault="00A75981">
      <w:pPr>
        <w:pStyle w:val="ListParagraph"/>
        <w:numPr>
          <w:ilvl w:val="0"/>
          <w:numId w:val="47"/>
        </w:numPr>
      </w:pPr>
      <w:r w:rsidRPr="00DB333E">
        <w:t xml:space="preserve">Deck coatings, floor paints, (including textured coatings) </w:t>
      </w:r>
    </w:p>
    <w:p w14:paraId="1DDE5468" w14:textId="77777777" w:rsidR="00A75981" w:rsidRPr="00DB333E" w:rsidRDefault="00A75981">
      <w:pPr>
        <w:pStyle w:val="ListParagraph"/>
        <w:numPr>
          <w:ilvl w:val="0"/>
          <w:numId w:val="47"/>
        </w:numPr>
      </w:pPr>
      <w:r w:rsidRPr="00DB333E">
        <w:t>Primers, sealers, undercoaters</w:t>
      </w:r>
    </w:p>
    <w:p w14:paraId="7558EEBF" w14:textId="77777777" w:rsidR="00A75981" w:rsidRPr="00DB333E" w:rsidRDefault="00A75981">
      <w:pPr>
        <w:pStyle w:val="ListParagraph"/>
        <w:numPr>
          <w:ilvl w:val="0"/>
          <w:numId w:val="47"/>
        </w:numPr>
      </w:pPr>
      <w:r w:rsidRPr="00DB333E">
        <w:t xml:space="preserve">Stains </w:t>
      </w:r>
    </w:p>
    <w:p w14:paraId="6FCC14D6" w14:textId="77777777" w:rsidR="00A75981" w:rsidRPr="00DB333E" w:rsidRDefault="00A75981">
      <w:pPr>
        <w:pStyle w:val="ListParagraph"/>
        <w:numPr>
          <w:ilvl w:val="0"/>
          <w:numId w:val="47"/>
        </w:numPr>
      </w:pPr>
      <w:r w:rsidRPr="00DB333E">
        <w:t>Shellacs, lacquers, varnishes, urethanes (single component)</w:t>
      </w:r>
    </w:p>
    <w:p w14:paraId="034854E6" w14:textId="77777777" w:rsidR="00A75981" w:rsidRPr="00DB333E" w:rsidRDefault="00A75981">
      <w:pPr>
        <w:pStyle w:val="ListParagraph"/>
        <w:numPr>
          <w:ilvl w:val="0"/>
          <w:numId w:val="47"/>
        </w:numPr>
      </w:pPr>
      <w:r w:rsidRPr="00DB333E">
        <w:t>Waterproofing concrete/masonry/wood sealers and repellents (not tar or bitumen based)</w:t>
      </w:r>
    </w:p>
    <w:p w14:paraId="08EDB87A" w14:textId="77777777" w:rsidR="00A75981" w:rsidRPr="00DB333E" w:rsidRDefault="00A75981">
      <w:pPr>
        <w:pStyle w:val="ListParagraph"/>
        <w:numPr>
          <w:ilvl w:val="0"/>
          <w:numId w:val="47"/>
        </w:numPr>
      </w:pPr>
      <w:r w:rsidRPr="00DB333E">
        <w:lastRenderedPageBreak/>
        <w:t>Metal coatings, rust preventatives</w:t>
      </w:r>
    </w:p>
    <w:p w14:paraId="22CAC74A" w14:textId="77777777" w:rsidR="00A75981" w:rsidRDefault="00A75981">
      <w:pPr>
        <w:pStyle w:val="ListParagraph"/>
        <w:numPr>
          <w:ilvl w:val="0"/>
          <w:numId w:val="47"/>
        </w:numPr>
      </w:pPr>
      <w:r w:rsidRPr="00DB333E">
        <w:t>Field and lawn paints</w:t>
      </w:r>
    </w:p>
    <w:p w14:paraId="44E12A7F" w14:textId="77777777" w:rsidR="0022356E" w:rsidRDefault="0022356E" w:rsidP="0022356E">
      <w:pPr>
        <w:spacing w:after="0"/>
      </w:pPr>
    </w:p>
    <w:p w14:paraId="32C089E9" w14:textId="097345D9" w:rsidR="0022356E" w:rsidRPr="003C6C14" w:rsidRDefault="0022356E" w:rsidP="003C6C14">
      <w:pPr>
        <w:spacing w:after="0"/>
        <w:rPr>
          <w:i/>
          <w:iCs/>
        </w:rPr>
      </w:pPr>
      <w:r w:rsidRPr="003C6C14">
        <w:rPr>
          <w:i/>
          <w:iCs/>
        </w:rPr>
        <w:t>Leaking, unlabeled, and empty containers are not accepted at drop-off sites.</w:t>
      </w:r>
    </w:p>
    <w:p w14:paraId="584C175F" w14:textId="77777777" w:rsidR="00A75981" w:rsidRPr="00DB333E" w:rsidRDefault="00A75981" w:rsidP="008262D2">
      <w:pPr>
        <w:pStyle w:val="Heading5"/>
      </w:pPr>
      <w:bookmarkStart w:id="439" w:name="_Toc86925005"/>
      <w:bookmarkStart w:id="440" w:name="_Toc117094577"/>
      <w:bookmarkStart w:id="441" w:name="_Toc117094797"/>
      <w:bookmarkStart w:id="442" w:name="_Toc117253132"/>
      <w:bookmarkStart w:id="443" w:name="_Toc117253761"/>
      <w:bookmarkStart w:id="444" w:name="_Toc148687258"/>
      <w:bookmarkStart w:id="445" w:name="_Toc166664645"/>
      <w:bookmarkStart w:id="446" w:name="_Toc198202941"/>
      <w:r w:rsidRPr="00DB333E">
        <w:t>NON-PAINTCARE PRODUCTS</w:t>
      </w:r>
      <w:bookmarkEnd w:id="439"/>
      <w:bookmarkEnd w:id="440"/>
      <w:bookmarkEnd w:id="441"/>
      <w:bookmarkEnd w:id="442"/>
      <w:bookmarkEnd w:id="443"/>
      <w:bookmarkEnd w:id="444"/>
      <w:bookmarkEnd w:id="445"/>
      <w:bookmarkEnd w:id="446"/>
    </w:p>
    <w:p w14:paraId="7A297CA0" w14:textId="77777777" w:rsidR="00A75981" w:rsidRPr="00DB333E" w:rsidRDefault="00A75981">
      <w:pPr>
        <w:pStyle w:val="ListParagraph"/>
        <w:numPr>
          <w:ilvl w:val="0"/>
          <w:numId w:val="48"/>
        </w:numPr>
      </w:pPr>
      <w:r w:rsidRPr="00DB333E">
        <w:t>Paint thinners, mineral spirits, solvents</w:t>
      </w:r>
    </w:p>
    <w:p w14:paraId="249EF7DE" w14:textId="15B3DC32" w:rsidR="00A75981" w:rsidRPr="00DB333E" w:rsidRDefault="00A75981">
      <w:pPr>
        <w:pStyle w:val="ListParagraph"/>
        <w:numPr>
          <w:ilvl w:val="0"/>
          <w:numId w:val="48"/>
        </w:numPr>
      </w:pPr>
      <w:r w:rsidRPr="00DB333E">
        <w:t xml:space="preserve">Aerosol </w:t>
      </w:r>
      <w:r w:rsidR="0022356E">
        <w:t>coatings</w:t>
      </w:r>
    </w:p>
    <w:p w14:paraId="0197CF4D" w14:textId="77777777" w:rsidR="00A75981" w:rsidRPr="00DB333E" w:rsidRDefault="00A75981">
      <w:pPr>
        <w:pStyle w:val="ListParagraph"/>
        <w:numPr>
          <w:ilvl w:val="0"/>
          <w:numId w:val="48"/>
        </w:numPr>
      </w:pPr>
      <w:r w:rsidRPr="00DB333E">
        <w:t>Auto and marine paints</w:t>
      </w:r>
    </w:p>
    <w:p w14:paraId="37F873AC" w14:textId="77777777" w:rsidR="00A75981" w:rsidRPr="00DB333E" w:rsidRDefault="00A75981">
      <w:pPr>
        <w:pStyle w:val="ListParagraph"/>
        <w:numPr>
          <w:ilvl w:val="0"/>
          <w:numId w:val="48"/>
        </w:numPr>
      </w:pPr>
      <w:r w:rsidRPr="00DB333E">
        <w:t>Art and craft paints</w:t>
      </w:r>
    </w:p>
    <w:p w14:paraId="517A57E3" w14:textId="77777777" w:rsidR="00A75981" w:rsidRPr="00DB333E" w:rsidRDefault="00A75981">
      <w:pPr>
        <w:pStyle w:val="ListParagraph"/>
        <w:numPr>
          <w:ilvl w:val="0"/>
          <w:numId w:val="48"/>
        </w:numPr>
      </w:pPr>
      <w:r w:rsidRPr="00DB333E">
        <w:t>Paint additives, colorants, tints, resins</w:t>
      </w:r>
    </w:p>
    <w:p w14:paraId="5D8A92EE" w14:textId="77777777" w:rsidR="00A75981" w:rsidRPr="00DB333E" w:rsidRDefault="00A75981">
      <w:pPr>
        <w:pStyle w:val="ListParagraph"/>
        <w:numPr>
          <w:ilvl w:val="0"/>
          <w:numId w:val="48"/>
        </w:numPr>
      </w:pPr>
      <w:r w:rsidRPr="00DB333E">
        <w:t>Wood preservatives (containing pesticides)</w:t>
      </w:r>
    </w:p>
    <w:p w14:paraId="28338AC8" w14:textId="77777777" w:rsidR="00A75981" w:rsidRPr="00DB333E" w:rsidRDefault="00A75981">
      <w:pPr>
        <w:pStyle w:val="ListParagraph"/>
        <w:numPr>
          <w:ilvl w:val="0"/>
          <w:numId w:val="48"/>
        </w:numPr>
      </w:pPr>
      <w:r w:rsidRPr="00DB333E">
        <w:t>Roof patch and repair</w:t>
      </w:r>
    </w:p>
    <w:p w14:paraId="5C5FD7B9" w14:textId="77777777" w:rsidR="00A75981" w:rsidRPr="00DB333E" w:rsidRDefault="00A75981">
      <w:pPr>
        <w:pStyle w:val="ListParagraph"/>
        <w:numPr>
          <w:ilvl w:val="0"/>
          <w:numId w:val="48"/>
        </w:numPr>
      </w:pPr>
      <w:r w:rsidRPr="00DB333E">
        <w:t>Asphalt, tar, and bitumen-based products</w:t>
      </w:r>
    </w:p>
    <w:p w14:paraId="63E3AF78" w14:textId="77777777" w:rsidR="00A75981" w:rsidRPr="00DB333E" w:rsidRDefault="00A75981">
      <w:pPr>
        <w:pStyle w:val="ListParagraph"/>
        <w:numPr>
          <w:ilvl w:val="0"/>
          <w:numId w:val="48"/>
        </w:numPr>
      </w:pPr>
      <w:r w:rsidRPr="00DB333E">
        <w:t>2-component coatings</w:t>
      </w:r>
    </w:p>
    <w:p w14:paraId="30CF7193" w14:textId="77777777" w:rsidR="00A75981" w:rsidRPr="00DB333E" w:rsidRDefault="00A75981">
      <w:pPr>
        <w:pStyle w:val="ListParagraph"/>
        <w:numPr>
          <w:ilvl w:val="0"/>
          <w:numId w:val="48"/>
        </w:numPr>
      </w:pPr>
      <w:r w:rsidRPr="00DB333E">
        <w:t>Deck cleaners</w:t>
      </w:r>
    </w:p>
    <w:p w14:paraId="2144EC38" w14:textId="77777777" w:rsidR="00A75981" w:rsidRPr="00DB333E" w:rsidRDefault="00A75981">
      <w:pPr>
        <w:pStyle w:val="ListParagraph"/>
        <w:numPr>
          <w:ilvl w:val="0"/>
          <w:numId w:val="48"/>
        </w:numPr>
      </w:pPr>
      <w:r w:rsidRPr="00DB333E">
        <w:t>Traffic and road marking paints</w:t>
      </w:r>
    </w:p>
    <w:p w14:paraId="6C26F5AF" w14:textId="77777777" w:rsidR="00A75981" w:rsidRPr="00DB333E" w:rsidRDefault="00A75981">
      <w:pPr>
        <w:pStyle w:val="ListParagraph"/>
        <w:numPr>
          <w:ilvl w:val="0"/>
          <w:numId w:val="48"/>
        </w:numPr>
      </w:pPr>
      <w:r w:rsidRPr="00DB333E">
        <w:t>Industrial Maintenance (IM) coatings</w:t>
      </w:r>
    </w:p>
    <w:p w14:paraId="2DAC3682" w14:textId="77777777" w:rsidR="00A75981" w:rsidRPr="00DB333E" w:rsidRDefault="00A75981">
      <w:pPr>
        <w:pStyle w:val="ListParagraph"/>
        <w:numPr>
          <w:ilvl w:val="0"/>
          <w:numId w:val="48"/>
        </w:numPr>
      </w:pPr>
      <w:r w:rsidRPr="00DB333E">
        <w:t>Original Equipment Manufacturing (OEM) (shop application) paints and finishes</w:t>
      </w:r>
    </w:p>
    <w:p w14:paraId="42B3DD7D" w14:textId="4028C842" w:rsidR="00A75981" w:rsidRPr="00DB333E" w:rsidRDefault="00A75981" w:rsidP="008262D2">
      <w:pPr>
        <w:pStyle w:val="Heading4"/>
      </w:pPr>
      <w:bookmarkStart w:id="447" w:name="_Toc86925006"/>
      <w:bookmarkStart w:id="448" w:name="_Toc117094578"/>
      <w:bookmarkStart w:id="449" w:name="_Toc117094798"/>
      <w:bookmarkStart w:id="450" w:name="_Toc117253133"/>
      <w:bookmarkStart w:id="451" w:name="_Toc117253762"/>
      <w:bookmarkStart w:id="452" w:name="_Toc148687259"/>
      <w:bookmarkStart w:id="453" w:name="_Toc166664646"/>
      <w:bookmarkStart w:id="454" w:name="_Toc198202942"/>
      <w:r w:rsidRPr="00DB333E">
        <w:t>PAINTCARE FEE</w:t>
      </w:r>
      <w:bookmarkEnd w:id="447"/>
      <w:bookmarkEnd w:id="448"/>
      <w:bookmarkEnd w:id="449"/>
      <w:bookmarkEnd w:id="450"/>
      <w:bookmarkEnd w:id="451"/>
      <w:bookmarkEnd w:id="452"/>
      <w:bookmarkEnd w:id="453"/>
      <w:bookmarkEnd w:id="454"/>
    </w:p>
    <w:p w14:paraId="2F09D1B6" w14:textId="30EC1AFF" w:rsidR="00A75981" w:rsidRPr="00DB333E" w:rsidRDefault="0022356E" w:rsidP="00A75981">
      <w:r>
        <w:t xml:space="preserve">The </w:t>
      </w:r>
      <w:r w:rsidR="00A75981" w:rsidRPr="00DB333E">
        <w:t xml:space="preserve">PaintCare fee </w:t>
      </w:r>
      <w:r>
        <w:t>is</w:t>
      </w:r>
      <w:r w:rsidRPr="00DB333E">
        <w:t xml:space="preserve"> </w:t>
      </w:r>
      <w:r w:rsidR="00A75981" w:rsidRPr="00DB333E">
        <w:t xml:space="preserve">applied to the purchase price of architectural paint as required by law. </w:t>
      </w:r>
      <w:r>
        <w:t>The fee funds collection, transportation, and processing costs. The fee</w:t>
      </w:r>
      <w:r w:rsidRPr="00DB333E">
        <w:t xml:space="preserve"> </w:t>
      </w:r>
      <w:r>
        <w:t>is based on</w:t>
      </w:r>
      <w:r w:rsidR="00A75981" w:rsidRPr="00DB333E">
        <w:t xml:space="preserve"> container </w:t>
      </w:r>
      <w:r>
        <w:t xml:space="preserve">size </w:t>
      </w:r>
      <w:r w:rsidR="00A75981" w:rsidRPr="00DB333E">
        <w:t>as follows:</w:t>
      </w:r>
    </w:p>
    <w:p w14:paraId="26BF088A" w14:textId="104A4065" w:rsidR="00A75981" w:rsidRPr="00DB333E" w:rsidRDefault="00837F24">
      <w:pPr>
        <w:pStyle w:val="ListParagraph"/>
        <w:numPr>
          <w:ilvl w:val="0"/>
          <w:numId w:val="49"/>
        </w:numPr>
      </w:pPr>
      <w:r w:rsidRPr="00DB333E">
        <w:t>$ 0.00</w:t>
      </w:r>
      <w:r>
        <w:t xml:space="preserve"> </w:t>
      </w:r>
      <w:r w:rsidR="00A75981" w:rsidRPr="00DB333E">
        <w:t xml:space="preserve">Half pint or smaller </w:t>
      </w:r>
    </w:p>
    <w:p w14:paraId="09B74C4F" w14:textId="23DEB0D9" w:rsidR="00A75981" w:rsidRPr="00DB333E" w:rsidRDefault="00837F24">
      <w:pPr>
        <w:pStyle w:val="ListParagraph"/>
        <w:numPr>
          <w:ilvl w:val="0"/>
          <w:numId w:val="49"/>
        </w:numPr>
      </w:pPr>
      <w:r w:rsidRPr="00DB333E">
        <w:t>$ 0.30</w:t>
      </w:r>
      <w:r>
        <w:t xml:space="preserve"> </w:t>
      </w:r>
      <w:r w:rsidR="00A75981" w:rsidRPr="00DB333E">
        <w:t xml:space="preserve">Larger than half pint </w:t>
      </w:r>
      <w:r w:rsidR="0022356E">
        <w:t>up to</w:t>
      </w:r>
      <w:r w:rsidR="0022356E" w:rsidRPr="00DB333E">
        <w:t xml:space="preserve"> </w:t>
      </w:r>
      <w:r w:rsidR="00A75981" w:rsidRPr="00DB333E">
        <w:t xml:space="preserve">smaller than 1 gallon </w:t>
      </w:r>
    </w:p>
    <w:p w14:paraId="57F732B0" w14:textId="2F27868D" w:rsidR="00A75981" w:rsidRPr="00DB333E" w:rsidRDefault="00837F24">
      <w:pPr>
        <w:pStyle w:val="ListParagraph"/>
        <w:numPr>
          <w:ilvl w:val="0"/>
          <w:numId w:val="49"/>
        </w:numPr>
      </w:pPr>
      <w:r w:rsidRPr="00DB333E">
        <w:t>$ 0.65</w:t>
      </w:r>
      <w:r>
        <w:t xml:space="preserve"> </w:t>
      </w:r>
      <w:r w:rsidR="00A75981" w:rsidRPr="00DB333E">
        <w:t>1</w:t>
      </w:r>
      <w:r w:rsidR="00300650" w:rsidRPr="00DB333E">
        <w:t>-2</w:t>
      </w:r>
      <w:r w:rsidR="00A75981" w:rsidRPr="00DB333E">
        <w:t xml:space="preserve"> gallon</w:t>
      </w:r>
      <w:r w:rsidR="00300650" w:rsidRPr="00DB333E">
        <w:t>s</w:t>
      </w:r>
      <w:r w:rsidR="00A75981" w:rsidRPr="00DB333E">
        <w:t xml:space="preserve"> </w:t>
      </w:r>
    </w:p>
    <w:p w14:paraId="4160686C" w14:textId="6057A2A0" w:rsidR="00A75981" w:rsidRPr="00DB333E" w:rsidRDefault="00837F24">
      <w:pPr>
        <w:pStyle w:val="ListParagraph"/>
        <w:numPr>
          <w:ilvl w:val="0"/>
          <w:numId w:val="49"/>
        </w:numPr>
      </w:pPr>
      <w:r w:rsidRPr="00DB333E">
        <w:t>$ 1.50</w:t>
      </w:r>
      <w:r>
        <w:t xml:space="preserve"> </w:t>
      </w:r>
      <w:r w:rsidR="0022356E">
        <w:t>Larger</w:t>
      </w:r>
      <w:r w:rsidR="0022356E" w:rsidRPr="00DB333E">
        <w:t xml:space="preserve"> </w:t>
      </w:r>
      <w:r w:rsidR="00A75981" w:rsidRPr="00DB333E">
        <w:t xml:space="preserve">than </w:t>
      </w:r>
      <w:r w:rsidR="00300650" w:rsidRPr="00DB333E">
        <w:t xml:space="preserve">2 </w:t>
      </w:r>
      <w:r w:rsidR="00A75981" w:rsidRPr="00DB333E">
        <w:t>gallon</w:t>
      </w:r>
      <w:r w:rsidR="0022356E">
        <w:t>s</w:t>
      </w:r>
      <w:r w:rsidR="00A75981" w:rsidRPr="00DB333E">
        <w:t xml:space="preserve"> up to 5 gallons </w:t>
      </w:r>
    </w:p>
    <w:p w14:paraId="3D5F7C7A" w14:textId="6CD4706A" w:rsidR="00255DCB" w:rsidRPr="00DB333E" w:rsidRDefault="00A75981" w:rsidP="008262D2">
      <w:r w:rsidRPr="00DB333E">
        <w:t xml:space="preserve">For more information or to find a place to take your unwanted paint for recycling, please ask for the PaintCare brochure, visit </w:t>
      </w:r>
      <w:hyperlink r:id="rId45" w:history="1">
        <w:r w:rsidRPr="00DB333E">
          <w:rPr>
            <w:rStyle w:val="Hyperlink"/>
          </w:rPr>
          <w:t>www.paintcare.org</w:t>
        </w:r>
      </w:hyperlink>
      <w:r w:rsidR="008262D2">
        <w:t>,</w:t>
      </w:r>
      <w:r w:rsidRPr="00DB333E">
        <w:t xml:space="preserve"> or call (855) PAINT09. </w:t>
      </w:r>
    </w:p>
    <w:p w14:paraId="3B34EEEC" w14:textId="77777777" w:rsidR="00255DCB" w:rsidRPr="00DB333E" w:rsidRDefault="00255DCB" w:rsidP="008262D2">
      <w:pPr>
        <w:pStyle w:val="Heading3"/>
      </w:pPr>
      <w:bookmarkStart w:id="455" w:name="_Toc37907509"/>
      <w:bookmarkStart w:id="456" w:name="_Toc37907764"/>
      <w:bookmarkStart w:id="457" w:name="_Toc38979358"/>
      <w:bookmarkStart w:id="458" w:name="_Toc40182620"/>
      <w:bookmarkStart w:id="459" w:name="_Toc40271989"/>
      <w:bookmarkStart w:id="460" w:name="_Toc40272617"/>
      <w:bookmarkStart w:id="461" w:name="_Toc54964105"/>
      <w:bookmarkStart w:id="462" w:name="_Toc55208803"/>
      <w:bookmarkStart w:id="463" w:name="_Toc55209892"/>
      <w:bookmarkStart w:id="464" w:name="_Toc86925007"/>
      <w:bookmarkStart w:id="465" w:name="_Toc117094579"/>
      <w:bookmarkStart w:id="466" w:name="_Toc117094799"/>
      <w:bookmarkStart w:id="467" w:name="_Toc117253134"/>
      <w:bookmarkStart w:id="468" w:name="_Toc117253763"/>
      <w:bookmarkStart w:id="469" w:name="_Toc148687260"/>
      <w:bookmarkStart w:id="470" w:name="_Toc166664647"/>
      <w:bookmarkStart w:id="471" w:name="_Toc198202943"/>
      <w:r w:rsidRPr="00DB333E">
        <w:lastRenderedPageBreak/>
        <w:t>Counter Mat</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14:paraId="78BEAC99" w14:textId="57F547A8" w:rsidR="00255DCB" w:rsidRPr="00DB333E" w:rsidRDefault="00255DCB" w:rsidP="00AE30C4">
      <w:pPr>
        <w:jc w:val="center"/>
      </w:pPr>
      <w:r w:rsidRPr="00DB333E">
        <w:rPr>
          <w:noProof/>
        </w:rPr>
        <w:drawing>
          <wp:inline distT="0" distB="0" distL="0" distR="0" wp14:anchorId="1B43928C" wp14:editId="4A8B00AC">
            <wp:extent cx="4755785" cy="3264408"/>
            <wp:effectExtent l="19050" t="19050" r="26035" b="12700"/>
            <wp:docPr id="24" name="Picture 24" descr="Image of PaintCare counter mat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of PaintCare counter mat provided to paint retailers. The text follows the imag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755785" cy="3264408"/>
                    </a:xfrm>
                    <a:prstGeom prst="rect">
                      <a:avLst/>
                    </a:prstGeom>
                    <a:noFill/>
                    <a:ln>
                      <a:solidFill>
                        <a:schemeClr val="bg1">
                          <a:lumMod val="75000"/>
                        </a:schemeClr>
                      </a:solidFill>
                    </a:ln>
                  </pic:spPr>
                </pic:pic>
              </a:graphicData>
            </a:graphic>
          </wp:inline>
        </w:drawing>
      </w:r>
    </w:p>
    <w:p w14:paraId="45F053C1" w14:textId="14ED2196" w:rsidR="00255DCB" w:rsidRPr="00DB333E" w:rsidRDefault="00383E26" w:rsidP="008262D2">
      <w:pPr>
        <w:pStyle w:val="Heading4"/>
      </w:pPr>
      <w:bookmarkStart w:id="472" w:name="_Toc86925008"/>
      <w:bookmarkStart w:id="473" w:name="_Toc117094580"/>
      <w:bookmarkStart w:id="474" w:name="_Toc117094800"/>
      <w:bookmarkStart w:id="475" w:name="_Toc117253135"/>
      <w:bookmarkStart w:id="476" w:name="_Toc117253764"/>
      <w:bookmarkStart w:id="477" w:name="_Toc148687261"/>
      <w:bookmarkStart w:id="478" w:name="_Toc166664648"/>
      <w:bookmarkStart w:id="479" w:name="_Toc198202944"/>
      <w:r w:rsidRPr="00DB333E">
        <w:t>Recycle with PaintCare!</w:t>
      </w:r>
      <w:bookmarkEnd w:id="472"/>
      <w:bookmarkEnd w:id="473"/>
      <w:bookmarkEnd w:id="474"/>
      <w:bookmarkEnd w:id="475"/>
      <w:bookmarkEnd w:id="476"/>
      <w:bookmarkEnd w:id="477"/>
      <w:bookmarkEnd w:id="478"/>
      <w:bookmarkEnd w:id="479"/>
    </w:p>
    <w:p w14:paraId="6524F9B9" w14:textId="3C8A2ECD" w:rsidR="00383E26" w:rsidRPr="00DB333E" w:rsidRDefault="00383E26" w:rsidP="00255DCB">
      <w:r w:rsidRPr="00DB333E">
        <w:t xml:space="preserve">Buy Right: Consult with painting professionals and retailers to buy the right amount of paint and reduce potential waste. </w:t>
      </w:r>
    </w:p>
    <w:p w14:paraId="47D1A2CE" w14:textId="5154A7FE" w:rsidR="00255DCB" w:rsidRPr="00DB333E" w:rsidRDefault="00383E26" w:rsidP="00255DCB">
      <w:r w:rsidRPr="00DB333E">
        <w:t>Use It Up: Use up leftover paint on the surface you are painting, on additional painting projects around the house, or give it to someone else in your community</w:t>
      </w:r>
      <w:r w:rsidR="00255DCB" w:rsidRPr="00DB333E">
        <w:t>.</w:t>
      </w:r>
    </w:p>
    <w:p w14:paraId="2D093724" w14:textId="1339DF57" w:rsidR="00383E26" w:rsidRDefault="00383E26" w:rsidP="00255DCB">
      <w:r w:rsidRPr="00DB333E">
        <w:t>Recycle the Rest: When you can’t use up leftover paint, drop it off with PaintCare to get it recycled!</w:t>
      </w:r>
    </w:p>
    <w:p w14:paraId="53DDE8C5" w14:textId="2916518A" w:rsidR="00ED05D7" w:rsidRPr="00DB333E" w:rsidRDefault="00ED05D7" w:rsidP="00255DCB">
      <w:r>
        <w:t xml:space="preserve">Visit </w:t>
      </w:r>
      <w:hyperlink r:id="rId47" w:history="1">
        <w:r w:rsidRPr="000E2C87">
          <w:rPr>
            <w:rStyle w:val="Hyperlink"/>
          </w:rPr>
          <w:t>www.paintcare.org</w:t>
        </w:r>
      </w:hyperlink>
      <w:r>
        <w:t xml:space="preserve"> to find a year-round paint drop-off site near you or schedule a large volume pickup.</w:t>
      </w:r>
    </w:p>
    <w:p w14:paraId="505F8496" w14:textId="77777777" w:rsidR="00255DCB" w:rsidRPr="008262D2" w:rsidRDefault="00255DCB" w:rsidP="008262D2">
      <w:pPr>
        <w:pStyle w:val="Heading4"/>
      </w:pPr>
      <w:r w:rsidRPr="008262D2">
        <w:t>What types of paint products can be recycled with PaintCare?</w:t>
      </w:r>
    </w:p>
    <w:p w14:paraId="7B6E60D4" w14:textId="37BD8B39" w:rsidR="00255DCB" w:rsidRPr="00DB333E" w:rsidRDefault="00255DCB" w:rsidP="008262D2">
      <w:pPr>
        <w:pStyle w:val="Heading5"/>
      </w:pPr>
      <w:bookmarkStart w:id="480" w:name="_Toc37907512"/>
      <w:bookmarkStart w:id="481" w:name="_Toc37907767"/>
      <w:bookmarkStart w:id="482" w:name="_Toc38979361"/>
      <w:bookmarkStart w:id="483" w:name="_Toc40182623"/>
      <w:bookmarkStart w:id="484" w:name="_Toc40271992"/>
      <w:bookmarkStart w:id="485" w:name="_Toc40272620"/>
      <w:bookmarkStart w:id="486" w:name="_Toc54964108"/>
      <w:bookmarkStart w:id="487" w:name="_Toc55208806"/>
      <w:bookmarkStart w:id="488" w:name="_Toc55209895"/>
      <w:bookmarkStart w:id="489" w:name="_Toc86925009"/>
      <w:bookmarkStart w:id="490" w:name="_Toc117094581"/>
      <w:bookmarkStart w:id="491" w:name="_Toc117094801"/>
      <w:bookmarkStart w:id="492" w:name="_Toc117253136"/>
      <w:bookmarkStart w:id="493" w:name="_Toc117253765"/>
      <w:bookmarkStart w:id="494" w:name="_Toc148687262"/>
      <w:bookmarkStart w:id="495" w:name="_Toc166664649"/>
      <w:bookmarkStart w:id="496" w:name="_Toc198202945"/>
      <w:r w:rsidRPr="00DB333E">
        <w:t>PAINTCARE PRODUCTS</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p>
    <w:p w14:paraId="5485AC43" w14:textId="586455AF" w:rsidR="00255DCB" w:rsidRPr="00DB333E" w:rsidRDefault="00383E26" w:rsidP="008262D2">
      <w:r w:rsidRPr="00DB333E">
        <w:t xml:space="preserve">The following </w:t>
      </w:r>
      <w:r w:rsidR="008262D2">
        <w:t xml:space="preserve">are </w:t>
      </w:r>
      <w:r w:rsidRPr="00DB333E">
        <w:t>products included in the program. When purchased, the PaintCare fee is applied. These products are accepted at no additional cost when dropped off at PaintCare’s participating drop-off sites</w:t>
      </w:r>
      <w:r w:rsidR="00255DCB" w:rsidRPr="00DB333E">
        <w:t xml:space="preserve">: </w:t>
      </w:r>
    </w:p>
    <w:p w14:paraId="019EA7BE" w14:textId="77777777" w:rsidR="008262D2" w:rsidRDefault="00383E26">
      <w:pPr>
        <w:pStyle w:val="ListParagraph"/>
        <w:numPr>
          <w:ilvl w:val="0"/>
          <w:numId w:val="50"/>
        </w:numPr>
        <w:spacing w:after="120"/>
      </w:pPr>
      <w:r w:rsidRPr="00DB333E">
        <w:t xml:space="preserve">Interior and </w:t>
      </w:r>
      <w:r w:rsidR="00153821" w:rsidRPr="00DB333E">
        <w:t>exterior</w:t>
      </w:r>
      <w:r w:rsidRPr="00DB333E">
        <w:t xml:space="preserve"> architectural paints: latex, acrylic, water</w:t>
      </w:r>
      <w:r w:rsidR="00255DCB" w:rsidRPr="00DB333E">
        <w:t>-based</w:t>
      </w:r>
      <w:r w:rsidRPr="00DB333E">
        <w:t>, alkyd, oil-based</w:t>
      </w:r>
    </w:p>
    <w:p w14:paraId="590080CE" w14:textId="7141BA8D" w:rsidR="00383E26" w:rsidRPr="00DB333E" w:rsidRDefault="00383E26">
      <w:pPr>
        <w:pStyle w:val="ListParagraph"/>
        <w:numPr>
          <w:ilvl w:val="0"/>
          <w:numId w:val="50"/>
        </w:numPr>
        <w:spacing w:after="120"/>
      </w:pPr>
      <w:r w:rsidRPr="00DB333E">
        <w:t xml:space="preserve">Deck coatings, floor paints, (including textured coatings) </w:t>
      </w:r>
    </w:p>
    <w:p w14:paraId="2B43AEC7" w14:textId="32FCD367" w:rsidR="00383E26" w:rsidRPr="00DB333E" w:rsidRDefault="00383E26">
      <w:pPr>
        <w:pStyle w:val="ListParagraph"/>
        <w:numPr>
          <w:ilvl w:val="0"/>
          <w:numId w:val="50"/>
        </w:numPr>
        <w:spacing w:after="120"/>
      </w:pPr>
      <w:r w:rsidRPr="00DB333E">
        <w:t>Primers, sealers, undercoaters</w:t>
      </w:r>
    </w:p>
    <w:p w14:paraId="575112A5" w14:textId="40DE4AC3" w:rsidR="00255DCB" w:rsidRPr="00DB333E" w:rsidRDefault="00255DCB">
      <w:pPr>
        <w:pStyle w:val="ListParagraph"/>
        <w:numPr>
          <w:ilvl w:val="0"/>
          <w:numId w:val="50"/>
        </w:numPr>
        <w:spacing w:after="120"/>
      </w:pPr>
      <w:r w:rsidRPr="00DB333E">
        <w:lastRenderedPageBreak/>
        <w:t xml:space="preserve">Stains </w:t>
      </w:r>
    </w:p>
    <w:p w14:paraId="26DA6A52" w14:textId="2846E53F" w:rsidR="00383E26" w:rsidRPr="00DB333E" w:rsidRDefault="00383E26">
      <w:pPr>
        <w:pStyle w:val="ListParagraph"/>
        <w:numPr>
          <w:ilvl w:val="0"/>
          <w:numId w:val="50"/>
        </w:numPr>
        <w:spacing w:after="120"/>
      </w:pPr>
      <w:r w:rsidRPr="00DB333E">
        <w:t>Shellacs, lacquers, varnishes, urethanes (single component)</w:t>
      </w:r>
    </w:p>
    <w:p w14:paraId="42D558A9" w14:textId="0FC04782" w:rsidR="00383E26" w:rsidRPr="00DB333E" w:rsidRDefault="00383E26">
      <w:pPr>
        <w:pStyle w:val="ListParagraph"/>
        <w:numPr>
          <w:ilvl w:val="0"/>
          <w:numId w:val="50"/>
        </w:numPr>
        <w:spacing w:after="120"/>
      </w:pPr>
      <w:r w:rsidRPr="00DB333E">
        <w:t>Waterproofing concrete/masonry/wood sealers and repellents (not tar or bitumen based)</w:t>
      </w:r>
    </w:p>
    <w:p w14:paraId="5E840397" w14:textId="7D15C612" w:rsidR="00383E26" w:rsidRPr="00DB333E" w:rsidRDefault="00383E26">
      <w:pPr>
        <w:pStyle w:val="ListParagraph"/>
        <w:numPr>
          <w:ilvl w:val="0"/>
          <w:numId w:val="50"/>
        </w:numPr>
        <w:spacing w:after="120"/>
      </w:pPr>
      <w:r w:rsidRPr="00DB333E">
        <w:t>Metal coatings, rust preventatives</w:t>
      </w:r>
    </w:p>
    <w:p w14:paraId="475C9C18" w14:textId="5815B7BA" w:rsidR="00383E26" w:rsidRPr="00DB333E" w:rsidRDefault="00383E26">
      <w:pPr>
        <w:pStyle w:val="ListParagraph"/>
        <w:numPr>
          <w:ilvl w:val="0"/>
          <w:numId w:val="50"/>
        </w:numPr>
        <w:spacing w:after="120"/>
      </w:pPr>
      <w:r w:rsidRPr="00DB333E">
        <w:t>Field and lawn paints</w:t>
      </w:r>
    </w:p>
    <w:p w14:paraId="2E8D7991" w14:textId="1BEC6E96" w:rsidR="00255DCB" w:rsidRPr="008262D2" w:rsidRDefault="00255DCB" w:rsidP="008262D2">
      <w:pPr>
        <w:pStyle w:val="Heading5"/>
      </w:pPr>
      <w:bookmarkStart w:id="497" w:name="_Toc37907513"/>
      <w:bookmarkStart w:id="498" w:name="_Toc37907768"/>
      <w:bookmarkStart w:id="499" w:name="_Toc38979362"/>
      <w:bookmarkStart w:id="500" w:name="_Toc40182624"/>
      <w:bookmarkStart w:id="501" w:name="_Toc40271993"/>
      <w:bookmarkStart w:id="502" w:name="_Toc40272621"/>
      <w:bookmarkStart w:id="503" w:name="_Toc54964109"/>
      <w:bookmarkStart w:id="504" w:name="_Toc55208807"/>
      <w:bookmarkStart w:id="505" w:name="_Toc55209896"/>
      <w:bookmarkStart w:id="506" w:name="_Toc86925010"/>
      <w:bookmarkStart w:id="507" w:name="_Toc117094582"/>
      <w:bookmarkStart w:id="508" w:name="_Toc117094802"/>
      <w:bookmarkStart w:id="509" w:name="_Toc117253137"/>
      <w:bookmarkStart w:id="510" w:name="_Toc117253766"/>
      <w:bookmarkStart w:id="511" w:name="_Toc148687263"/>
      <w:bookmarkStart w:id="512" w:name="_Toc166664650"/>
      <w:bookmarkStart w:id="513" w:name="_Toc198202946"/>
      <w:r w:rsidRPr="008262D2">
        <w:t>NON-PAINTCARE PRODUCTS</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14:paraId="585B36D9" w14:textId="4CCA082D" w:rsidR="00383E26" w:rsidRPr="00DB333E" w:rsidRDefault="00383E26" w:rsidP="00D00353">
      <w:r w:rsidRPr="00DB333E">
        <w:t xml:space="preserve">The following are non-PaintCare products and are not included in the program. When purchased, the PaintCare fee is not applied. They are not accepted at PaintCare’s participating drop-off sites. </w:t>
      </w:r>
    </w:p>
    <w:p w14:paraId="5F001F66" w14:textId="094C7CF7" w:rsidR="00255DCB" w:rsidRPr="00DB333E" w:rsidRDefault="00255DCB">
      <w:pPr>
        <w:pStyle w:val="ListParagraph"/>
        <w:numPr>
          <w:ilvl w:val="0"/>
          <w:numId w:val="51"/>
        </w:numPr>
        <w:spacing w:after="120"/>
      </w:pPr>
      <w:r w:rsidRPr="00DB333E">
        <w:t>Paint thinners</w:t>
      </w:r>
      <w:r w:rsidR="00383E26" w:rsidRPr="00DB333E">
        <w:t>, mineral spirits,</w:t>
      </w:r>
      <w:r w:rsidRPr="00DB333E">
        <w:t xml:space="preserve"> solvents</w:t>
      </w:r>
    </w:p>
    <w:p w14:paraId="22C17E2C" w14:textId="20156F3A" w:rsidR="00255DCB" w:rsidRPr="00DB333E" w:rsidRDefault="00255DCB">
      <w:pPr>
        <w:pStyle w:val="ListParagraph"/>
        <w:numPr>
          <w:ilvl w:val="0"/>
          <w:numId w:val="51"/>
        </w:numPr>
        <w:spacing w:after="120"/>
      </w:pPr>
      <w:r w:rsidRPr="00DB333E">
        <w:t xml:space="preserve">Aerosol </w:t>
      </w:r>
      <w:r w:rsidR="0022356E">
        <w:t>coatings</w:t>
      </w:r>
    </w:p>
    <w:p w14:paraId="741229F5" w14:textId="19660A7C" w:rsidR="00255DCB" w:rsidRPr="00DB333E" w:rsidRDefault="00255DCB">
      <w:pPr>
        <w:pStyle w:val="ListParagraph"/>
        <w:numPr>
          <w:ilvl w:val="0"/>
          <w:numId w:val="51"/>
        </w:numPr>
        <w:spacing w:after="120"/>
      </w:pPr>
      <w:r w:rsidRPr="00DB333E">
        <w:t>Auto and marine paints</w:t>
      </w:r>
    </w:p>
    <w:p w14:paraId="7AAD0199" w14:textId="00FE9300" w:rsidR="00383E26" w:rsidRPr="00DB333E" w:rsidRDefault="00383E26">
      <w:pPr>
        <w:pStyle w:val="ListParagraph"/>
        <w:numPr>
          <w:ilvl w:val="0"/>
          <w:numId w:val="51"/>
        </w:numPr>
        <w:spacing w:after="120"/>
      </w:pPr>
      <w:r w:rsidRPr="00DB333E">
        <w:t>Art and craft paints</w:t>
      </w:r>
    </w:p>
    <w:p w14:paraId="77E0A33F" w14:textId="415A1262" w:rsidR="00255DCB" w:rsidRPr="00DB333E" w:rsidRDefault="00255DCB">
      <w:pPr>
        <w:pStyle w:val="ListParagraph"/>
        <w:numPr>
          <w:ilvl w:val="0"/>
          <w:numId w:val="51"/>
        </w:numPr>
        <w:spacing w:after="120"/>
      </w:pPr>
      <w:r w:rsidRPr="00DB333E">
        <w:t>Paint additives, colorants,</w:t>
      </w:r>
      <w:r w:rsidR="00383E26" w:rsidRPr="00DB333E">
        <w:t xml:space="preserve"> </w:t>
      </w:r>
      <w:r w:rsidRPr="00DB333E">
        <w:t>tints, resins</w:t>
      </w:r>
    </w:p>
    <w:p w14:paraId="7FE3A2D7" w14:textId="378019F6" w:rsidR="00255DCB" w:rsidRPr="00DB333E" w:rsidRDefault="00255DCB">
      <w:pPr>
        <w:pStyle w:val="ListParagraph"/>
        <w:numPr>
          <w:ilvl w:val="0"/>
          <w:numId w:val="51"/>
        </w:numPr>
        <w:spacing w:after="120"/>
      </w:pPr>
      <w:r w:rsidRPr="00DB333E">
        <w:t>Wood preservatives (containing pesticides)</w:t>
      </w:r>
    </w:p>
    <w:p w14:paraId="4870C7EF" w14:textId="1D77F0DE" w:rsidR="00383E26" w:rsidRPr="00DB333E" w:rsidRDefault="00383E26">
      <w:pPr>
        <w:pStyle w:val="ListParagraph"/>
        <w:numPr>
          <w:ilvl w:val="0"/>
          <w:numId w:val="51"/>
        </w:numPr>
        <w:spacing w:after="120"/>
      </w:pPr>
      <w:r w:rsidRPr="00DB333E">
        <w:t>Roof patch and repair</w:t>
      </w:r>
    </w:p>
    <w:p w14:paraId="5AEB1527" w14:textId="1752F7C4" w:rsidR="00255DCB" w:rsidRPr="00DB333E" w:rsidRDefault="00255DCB">
      <w:pPr>
        <w:pStyle w:val="ListParagraph"/>
        <w:numPr>
          <w:ilvl w:val="0"/>
          <w:numId w:val="51"/>
        </w:numPr>
        <w:spacing w:after="120"/>
      </w:pPr>
      <w:r w:rsidRPr="00DB333E">
        <w:t>Asphalt, tar, and bitumen-based products</w:t>
      </w:r>
    </w:p>
    <w:p w14:paraId="07976D89" w14:textId="1D602AF9" w:rsidR="00255DCB" w:rsidRPr="00DB333E" w:rsidRDefault="00255DCB">
      <w:pPr>
        <w:pStyle w:val="ListParagraph"/>
        <w:numPr>
          <w:ilvl w:val="0"/>
          <w:numId w:val="51"/>
        </w:numPr>
        <w:spacing w:after="120"/>
      </w:pPr>
      <w:r w:rsidRPr="00DB333E">
        <w:t>2-component coatings</w:t>
      </w:r>
    </w:p>
    <w:p w14:paraId="0D5D6063" w14:textId="459656EC" w:rsidR="00383E26" w:rsidRPr="00DB333E" w:rsidRDefault="00383E26">
      <w:pPr>
        <w:pStyle w:val="ListParagraph"/>
        <w:numPr>
          <w:ilvl w:val="0"/>
          <w:numId w:val="51"/>
        </w:numPr>
        <w:spacing w:after="120"/>
      </w:pPr>
      <w:r w:rsidRPr="00DB333E">
        <w:t>Deck cleaners</w:t>
      </w:r>
    </w:p>
    <w:p w14:paraId="33916EAE" w14:textId="15F1A5FD" w:rsidR="00383E26" w:rsidRPr="00DB333E" w:rsidRDefault="00383E26">
      <w:pPr>
        <w:pStyle w:val="ListParagraph"/>
        <w:numPr>
          <w:ilvl w:val="0"/>
          <w:numId w:val="51"/>
        </w:numPr>
        <w:spacing w:after="120"/>
      </w:pPr>
      <w:r w:rsidRPr="00DB333E">
        <w:t>Traffic and road marking paints</w:t>
      </w:r>
    </w:p>
    <w:p w14:paraId="72798A30" w14:textId="4D0D164F" w:rsidR="00383E26" w:rsidRPr="00DB333E" w:rsidRDefault="00383E26">
      <w:pPr>
        <w:pStyle w:val="ListParagraph"/>
        <w:numPr>
          <w:ilvl w:val="0"/>
          <w:numId w:val="51"/>
        </w:numPr>
        <w:spacing w:after="120"/>
      </w:pPr>
      <w:r w:rsidRPr="00DB333E">
        <w:t>Industrial Maintenance (IM) coatings</w:t>
      </w:r>
    </w:p>
    <w:p w14:paraId="10128208" w14:textId="78113DFD" w:rsidR="0022356E" w:rsidRDefault="00255DCB">
      <w:pPr>
        <w:pStyle w:val="ListParagraph"/>
        <w:numPr>
          <w:ilvl w:val="0"/>
          <w:numId w:val="51"/>
        </w:numPr>
        <w:spacing w:after="120"/>
      </w:pPr>
      <w:r w:rsidRPr="00DB333E">
        <w:t>Original Equipment Manufacturing</w:t>
      </w:r>
      <w:r w:rsidR="00383E26" w:rsidRPr="00DB333E">
        <w:t xml:space="preserve"> (OEM) (</w:t>
      </w:r>
      <w:r w:rsidRPr="00DB333E">
        <w:t>shop application</w:t>
      </w:r>
      <w:r w:rsidR="00383E26" w:rsidRPr="00DB333E">
        <w:t>) paints and finishes</w:t>
      </w:r>
    </w:p>
    <w:p w14:paraId="03FF1D49" w14:textId="46DAD41D" w:rsidR="0022356E" w:rsidRPr="008262D2" w:rsidRDefault="0022356E" w:rsidP="003C6C14">
      <w:pPr>
        <w:spacing w:after="0"/>
      </w:pPr>
      <w:r w:rsidRPr="008262D2">
        <w:t>Containers that are leaking or empty, and containers without the original printed manufacturer’s label are not accepted at retail drop-off sites.</w:t>
      </w:r>
    </w:p>
    <w:p w14:paraId="4728526B" w14:textId="77777777" w:rsidR="00255DCB" w:rsidRPr="00DB333E" w:rsidRDefault="00255DCB" w:rsidP="008262D2">
      <w:pPr>
        <w:pStyle w:val="Heading5"/>
      </w:pPr>
      <w:bookmarkStart w:id="514" w:name="_Toc37907514"/>
      <w:bookmarkStart w:id="515" w:name="_Toc37907769"/>
      <w:bookmarkStart w:id="516" w:name="_Toc38979363"/>
      <w:bookmarkStart w:id="517" w:name="_Toc40182625"/>
      <w:bookmarkStart w:id="518" w:name="_Toc40271994"/>
      <w:bookmarkStart w:id="519" w:name="_Toc40272622"/>
      <w:bookmarkStart w:id="520" w:name="_Toc54964110"/>
      <w:bookmarkStart w:id="521" w:name="_Toc55208808"/>
      <w:bookmarkStart w:id="522" w:name="_Toc55209897"/>
      <w:bookmarkStart w:id="523" w:name="_Toc86925011"/>
      <w:bookmarkStart w:id="524" w:name="_Toc117094583"/>
      <w:bookmarkStart w:id="525" w:name="_Toc117094803"/>
      <w:bookmarkStart w:id="526" w:name="_Toc117253138"/>
      <w:bookmarkStart w:id="527" w:name="_Toc117253767"/>
      <w:bookmarkStart w:id="528" w:name="_Toc148687264"/>
      <w:bookmarkStart w:id="529" w:name="_Toc166664651"/>
      <w:bookmarkStart w:id="530" w:name="_Toc198202947"/>
      <w:r w:rsidRPr="00DB333E">
        <w:t>PROGRAM FUNDING</w:t>
      </w:r>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p>
    <w:p w14:paraId="70EEB21A" w14:textId="4285446E" w:rsidR="00255DCB" w:rsidRPr="00DB333E" w:rsidRDefault="00255DCB" w:rsidP="00255DCB">
      <w:r w:rsidRPr="00DB333E">
        <w:t xml:space="preserve">The PaintCare </w:t>
      </w:r>
      <w:r w:rsidR="0022356E">
        <w:t>f</w:t>
      </w:r>
      <w:r w:rsidRPr="00DB333E">
        <w:t xml:space="preserve">ee is applied to the purchase price of architectural paint sold in </w:t>
      </w:r>
      <w:r w:rsidR="0022356E">
        <w:t>California</w:t>
      </w:r>
      <w:r w:rsidRPr="00DB333E">
        <w:t xml:space="preserve"> as required by law. </w:t>
      </w:r>
      <w:r w:rsidR="0022356E">
        <w:t>The f</w:t>
      </w:r>
      <w:r w:rsidRPr="00DB333E">
        <w:t xml:space="preserve">ee </w:t>
      </w:r>
      <w:r w:rsidR="0022356E">
        <w:t>is</w:t>
      </w:r>
      <w:r w:rsidR="0022356E" w:rsidRPr="00DB333E">
        <w:t xml:space="preserve"> </w:t>
      </w:r>
      <w:r w:rsidRPr="00DB333E">
        <w:t>based on container size:</w:t>
      </w:r>
    </w:p>
    <w:p w14:paraId="10338A7B" w14:textId="7DD4F609" w:rsidR="00255DCB" w:rsidRPr="00DB333E" w:rsidRDefault="00837F24">
      <w:pPr>
        <w:pStyle w:val="ListParagraph"/>
        <w:numPr>
          <w:ilvl w:val="0"/>
          <w:numId w:val="52"/>
        </w:numPr>
        <w:spacing w:after="120"/>
      </w:pPr>
      <w:r w:rsidRPr="00DB333E">
        <w:t>$0.00</w:t>
      </w:r>
      <w:r>
        <w:t xml:space="preserve"> </w:t>
      </w:r>
      <w:r w:rsidR="00255DCB" w:rsidRPr="00DB333E">
        <w:t xml:space="preserve">Half pint or smaller </w:t>
      </w:r>
    </w:p>
    <w:p w14:paraId="24544E0D" w14:textId="20D7A9F7" w:rsidR="00255DCB" w:rsidRPr="00DB333E" w:rsidRDefault="00837F24">
      <w:pPr>
        <w:pStyle w:val="ListParagraph"/>
        <w:numPr>
          <w:ilvl w:val="0"/>
          <w:numId w:val="52"/>
        </w:numPr>
        <w:spacing w:after="120"/>
      </w:pPr>
      <w:r w:rsidRPr="00DB333E">
        <w:t>$0.30</w:t>
      </w:r>
      <w:r>
        <w:t xml:space="preserve"> </w:t>
      </w:r>
      <w:r w:rsidR="00255DCB" w:rsidRPr="00DB333E">
        <w:t xml:space="preserve">Larger than half pint </w:t>
      </w:r>
      <w:r w:rsidR="0022356E">
        <w:t>up to</w:t>
      </w:r>
      <w:r w:rsidR="0022356E" w:rsidRPr="00DB333E">
        <w:t xml:space="preserve"> </w:t>
      </w:r>
      <w:r w:rsidR="00255DCB" w:rsidRPr="00DB333E">
        <w:t xml:space="preserve">smaller than 1 gallon </w:t>
      </w:r>
    </w:p>
    <w:p w14:paraId="5143197F" w14:textId="0B873722" w:rsidR="00255DCB" w:rsidRPr="00DB333E" w:rsidRDefault="00837F24">
      <w:pPr>
        <w:pStyle w:val="ListParagraph"/>
        <w:numPr>
          <w:ilvl w:val="0"/>
          <w:numId w:val="52"/>
        </w:numPr>
        <w:spacing w:after="120"/>
      </w:pPr>
      <w:r w:rsidRPr="00DB333E">
        <w:t>$0.65</w:t>
      </w:r>
      <w:r>
        <w:t xml:space="preserve"> </w:t>
      </w:r>
      <w:r w:rsidR="00255DCB" w:rsidRPr="00DB333E">
        <w:t>1</w:t>
      </w:r>
      <w:r w:rsidR="00D0375F" w:rsidRPr="00DB333E">
        <w:t>-2</w:t>
      </w:r>
      <w:r w:rsidR="00255DCB" w:rsidRPr="00DB333E">
        <w:t xml:space="preserve"> gallon</w:t>
      </w:r>
      <w:r w:rsidR="00D0375F" w:rsidRPr="00DB333E">
        <w:t>s</w:t>
      </w:r>
      <w:r w:rsidR="00255DCB" w:rsidRPr="00DB333E">
        <w:t xml:space="preserve"> </w:t>
      </w:r>
    </w:p>
    <w:p w14:paraId="164A325D" w14:textId="7C0F980F" w:rsidR="00255DCB" w:rsidRPr="00DB333E" w:rsidRDefault="00837F24">
      <w:pPr>
        <w:pStyle w:val="ListParagraph"/>
        <w:numPr>
          <w:ilvl w:val="0"/>
          <w:numId w:val="52"/>
        </w:numPr>
        <w:spacing w:after="120"/>
      </w:pPr>
      <w:r w:rsidRPr="00DB333E">
        <w:t>$1.50</w:t>
      </w:r>
      <w:r>
        <w:t xml:space="preserve"> </w:t>
      </w:r>
      <w:r w:rsidR="0022356E">
        <w:t>Larger</w:t>
      </w:r>
      <w:r w:rsidR="0022356E" w:rsidRPr="00DB333E">
        <w:t xml:space="preserve"> </w:t>
      </w:r>
      <w:r w:rsidR="00255DCB" w:rsidRPr="00DB333E">
        <w:t xml:space="preserve">than </w:t>
      </w:r>
      <w:r w:rsidR="00D0375F" w:rsidRPr="00DB333E">
        <w:t xml:space="preserve">2 </w:t>
      </w:r>
      <w:r w:rsidR="00255DCB" w:rsidRPr="00DB333E">
        <w:t>gallon</w:t>
      </w:r>
      <w:r w:rsidR="00D0375F" w:rsidRPr="00DB333E">
        <w:t>s</w:t>
      </w:r>
      <w:r w:rsidR="00255DCB" w:rsidRPr="00DB333E">
        <w:t xml:space="preserve"> up to 5 gallons </w:t>
      </w:r>
    </w:p>
    <w:p w14:paraId="18DD885E" w14:textId="007F920E" w:rsidR="0019469F" w:rsidRDefault="0019469F" w:rsidP="00010771">
      <w:pPr>
        <w:pStyle w:val="Heading3"/>
      </w:pPr>
      <w:bookmarkStart w:id="531" w:name="_Toc37907518"/>
      <w:bookmarkStart w:id="532" w:name="_Toc37907773"/>
      <w:bookmarkStart w:id="533" w:name="_Toc38979367"/>
      <w:bookmarkStart w:id="534" w:name="_Toc40182629"/>
      <w:bookmarkStart w:id="535" w:name="_Toc40271998"/>
      <w:bookmarkStart w:id="536" w:name="_Toc40272626"/>
      <w:bookmarkStart w:id="537" w:name="_Toc54964114"/>
      <w:bookmarkStart w:id="538" w:name="_Toc55208812"/>
      <w:bookmarkStart w:id="539" w:name="_Toc55209901"/>
      <w:r>
        <w:lastRenderedPageBreak/>
        <w:t>Fact Sheet for Painting Contractors</w:t>
      </w:r>
    </w:p>
    <w:p w14:paraId="05C54050" w14:textId="77777777" w:rsidR="0019469F" w:rsidRDefault="0019469F" w:rsidP="0019469F">
      <w:pPr>
        <w:jc w:val="center"/>
      </w:pPr>
      <w:r>
        <w:rPr>
          <w:noProof/>
        </w:rPr>
        <w:drawing>
          <wp:inline distT="0" distB="0" distL="0" distR="0" wp14:anchorId="46734092" wp14:editId="7B89F46F">
            <wp:extent cx="2691589" cy="3497026"/>
            <wp:effectExtent l="12700" t="12700" r="13970" b="8255"/>
            <wp:docPr id="819792897" name="Picture 3" descr="Image of the front page of the fact sheet for Painting Contracto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92897" name="Picture 3" descr="Image of the front page of the fact sheet for Painting Contractors. The text follows the image."/>
                    <pic:cNvPicPr/>
                  </pic:nvPicPr>
                  <pic:blipFill>
                    <a:blip r:embed="rId48">
                      <a:extLst>
                        <a:ext uri="{28A0092B-C50C-407E-A947-70E740481C1C}">
                          <a14:useLocalDpi xmlns:a14="http://schemas.microsoft.com/office/drawing/2010/main" val="0"/>
                        </a:ext>
                      </a:extLst>
                    </a:blip>
                    <a:stretch>
                      <a:fillRect/>
                    </a:stretch>
                  </pic:blipFill>
                  <pic:spPr>
                    <a:xfrm>
                      <a:off x="0" y="0"/>
                      <a:ext cx="2724329" cy="3539563"/>
                    </a:xfrm>
                    <a:prstGeom prst="rect">
                      <a:avLst/>
                    </a:prstGeom>
                    <a:ln>
                      <a:solidFill>
                        <a:schemeClr val="accent1"/>
                      </a:solidFill>
                    </a:ln>
                  </pic:spPr>
                </pic:pic>
              </a:graphicData>
            </a:graphic>
          </wp:inline>
        </w:drawing>
      </w:r>
    </w:p>
    <w:p w14:paraId="7B40FF72" w14:textId="49D7FE2F" w:rsidR="0019469F" w:rsidRDefault="0019469F" w:rsidP="00010771">
      <w:pPr>
        <w:pStyle w:val="Heading4"/>
      </w:pPr>
      <w:r>
        <w:t xml:space="preserve">Information for </w:t>
      </w:r>
      <w:r w:rsidR="00010771">
        <w:t>Painting Contractors</w:t>
      </w:r>
    </w:p>
    <w:p w14:paraId="0794B613" w14:textId="77777777" w:rsidR="0019469F" w:rsidRDefault="0019469F" w:rsidP="0019469F">
      <w:r>
        <w:t>PaintCare is a nonprofit organization created by paint companies to help consumers manage leftover paint responsibly. We provide drop-off sites and pickups where households and businesses can clear out leftover paint free of charge for recycling, reuse, and other management.</w:t>
      </w:r>
    </w:p>
    <w:p w14:paraId="6F199B8A" w14:textId="77777777" w:rsidR="0019469F" w:rsidRDefault="0019469F" w:rsidP="00010771">
      <w:pPr>
        <w:pStyle w:val="Heading5"/>
      </w:pPr>
      <w:r>
        <w:t>Convenient Drop-Off Sites</w:t>
      </w:r>
    </w:p>
    <w:p w14:paraId="4470F684" w14:textId="77777777" w:rsidR="0019469F" w:rsidRDefault="0019469F" w:rsidP="0019469F">
      <w:r>
        <w:t>Contractors and their clients can bring paint to PaintCare’s drop-off sites year-round. Most sites accept up to 5 gallons per visit; some take more. Find the nearest drop-off sites at www.paintcare.org/drop-off-sites.</w:t>
      </w:r>
    </w:p>
    <w:p w14:paraId="3CAE09AF" w14:textId="77777777" w:rsidR="0019469F" w:rsidRDefault="0019469F" w:rsidP="00010771">
      <w:pPr>
        <w:pStyle w:val="Heading5"/>
      </w:pPr>
      <w:r>
        <w:t>Free Pickup Service for Large Volumes</w:t>
      </w:r>
    </w:p>
    <w:p w14:paraId="7BB64F58" w14:textId="77777777" w:rsidR="0019469F" w:rsidRDefault="0019469F" w:rsidP="0019469F">
      <w:r>
        <w:t>Painting contractors with at least 100 gallons of leftover paint may qualify for a free pickup. Learn more and request an appointment at www.paintcare.org/pickup.</w:t>
      </w:r>
    </w:p>
    <w:p w14:paraId="1C0EDBD5" w14:textId="77777777" w:rsidR="0019469F" w:rsidRDefault="0019469F" w:rsidP="00010771">
      <w:pPr>
        <w:pStyle w:val="Heading5"/>
      </w:pPr>
      <w:r>
        <w:t>Fee and Funding</w:t>
      </w:r>
    </w:p>
    <w:p w14:paraId="01142D69" w14:textId="77777777" w:rsidR="0019469F" w:rsidRDefault="0019469F" w:rsidP="0019469F">
      <w:r>
        <w:t>Paint stewardship laws require a fee to be added by manufacturers to the wholesale price of all paint covered products sold in the states where PaintCare operates. The fee funds PaintCare program operations including paint collection and recycling, consumer education, and program administration.</w:t>
      </w:r>
    </w:p>
    <w:p w14:paraId="7E1EBD01" w14:textId="77777777" w:rsidR="0019469F" w:rsidRDefault="0019469F" w:rsidP="0019469F">
      <w:r>
        <w:lastRenderedPageBreak/>
        <w:t>Fee ranges vary by container size and by state. To find the fee ranges applicable to the products you are purchasing, please visit www.paintcare.org/fee.</w:t>
      </w:r>
    </w:p>
    <w:p w14:paraId="7C45C17A" w14:textId="77777777" w:rsidR="0019469F" w:rsidRDefault="0019469F" w:rsidP="0019469F">
      <w:r>
        <w:t>The PaintCare fee is only added to the products collected by the program. Visit www.paintcare.org/products for the complete list of accepted and unaccepted products.</w:t>
      </w:r>
    </w:p>
    <w:p w14:paraId="1B1C6321" w14:textId="77777777" w:rsidR="0019469F" w:rsidRDefault="0019469F" w:rsidP="00010771">
      <w:pPr>
        <w:pStyle w:val="Heading6"/>
      </w:pPr>
      <w:r>
        <w:t>Small containers (e.g., pints &amp; quarts)</w:t>
      </w:r>
    </w:p>
    <w:p w14:paraId="2B139B91" w14:textId="77777777" w:rsidR="0019469F" w:rsidRDefault="0019469F" w:rsidP="0019469F">
      <w:r>
        <w:t>$0.30–$0.65</w:t>
      </w:r>
    </w:p>
    <w:p w14:paraId="2A43D475" w14:textId="77777777" w:rsidR="0019469F" w:rsidRDefault="0019469F" w:rsidP="00010771">
      <w:pPr>
        <w:pStyle w:val="Heading6"/>
      </w:pPr>
      <w:r>
        <w:t>Mid-size containers (1–2 gallons)</w:t>
      </w:r>
    </w:p>
    <w:p w14:paraId="073A4AA0" w14:textId="77777777" w:rsidR="0019469F" w:rsidRDefault="0019469F" w:rsidP="0019469F">
      <w:r>
        <w:t>$0.65–$1.45</w:t>
      </w:r>
    </w:p>
    <w:p w14:paraId="624D7F7D" w14:textId="77777777" w:rsidR="0019469F" w:rsidRPr="00010771" w:rsidRDefault="0019469F" w:rsidP="00010771">
      <w:pPr>
        <w:pStyle w:val="Heading6"/>
      </w:pPr>
      <w:r w:rsidRPr="00010771">
        <w:t>Larger sizes (up to 5 gallons)</w:t>
      </w:r>
    </w:p>
    <w:p w14:paraId="5220D46C" w14:textId="77777777" w:rsidR="0019469F" w:rsidRDefault="0019469F" w:rsidP="0019469F">
      <w:r>
        <w:t>$1.50–$2.75</w:t>
      </w:r>
    </w:p>
    <w:p w14:paraId="5082104B" w14:textId="77777777" w:rsidR="0019469F" w:rsidRDefault="0019469F" w:rsidP="00010771">
      <w:pPr>
        <w:pStyle w:val="Heading4"/>
      </w:pPr>
      <w:r>
        <w:t>Recommendations for Contractors</w:t>
      </w:r>
    </w:p>
    <w:p w14:paraId="28B7FE04" w14:textId="77777777" w:rsidR="0019469F" w:rsidRDefault="0019469F" w:rsidP="0019469F">
      <w:r>
        <w:t>When estimating jobs, contractors should take the PaintCare fee into account by checking with suppliers to make sure their quotes for paint products include the fee. PaintCare suggests that painting contractors pass on the fee to customers in order to recoup the cost. Tell customers that quotes include the fee which funds the recycling program they can use.</w:t>
      </w:r>
    </w:p>
    <w:p w14:paraId="3598A117" w14:textId="77777777" w:rsidR="0019469F" w:rsidRDefault="0019469F" w:rsidP="0019469F">
      <w:r>
        <w:t>With the exception of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3B68CDB1" w14:textId="77777777" w:rsidR="0019469F" w:rsidRDefault="0019469F" w:rsidP="0019469F">
      <w:r>
        <w:t>For more information visit www.paintcare.org.</w:t>
      </w:r>
    </w:p>
    <w:p w14:paraId="3EA7CD14" w14:textId="77777777" w:rsidR="0019469F" w:rsidRPr="00DB333E" w:rsidRDefault="0019469F" w:rsidP="0019469F">
      <w:r>
        <w:t>Updated August 2025</w:t>
      </w:r>
    </w:p>
    <w:p w14:paraId="5B90605B" w14:textId="77777777" w:rsidR="0019469F" w:rsidRDefault="0019469F" w:rsidP="00B906F3">
      <w:pPr>
        <w:pStyle w:val="Heading2"/>
      </w:pPr>
      <w:r>
        <w:br w:type="page"/>
      </w:r>
    </w:p>
    <w:p w14:paraId="7AD82D64" w14:textId="246F43FF" w:rsidR="00B906F3" w:rsidRDefault="00B906F3" w:rsidP="00010771">
      <w:pPr>
        <w:pStyle w:val="Heading3"/>
      </w:pPr>
      <w:r>
        <w:lastRenderedPageBreak/>
        <w:t>Fact Sheet for Large Volume Pickup Service</w:t>
      </w:r>
    </w:p>
    <w:p w14:paraId="525253E2" w14:textId="77777777" w:rsidR="00B906F3" w:rsidRPr="00677CED" w:rsidRDefault="00B906F3" w:rsidP="00B906F3">
      <w:pPr>
        <w:jc w:val="center"/>
      </w:pPr>
      <w:r>
        <w:rPr>
          <w:noProof/>
        </w:rPr>
        <w:drawing>
          <wp:inline distT="0" distB="0" distL="0" distR="0" wp14:anchorId="6B38851A" wp14:editId="644FFD0A">
            <wp:extent cx="2666176" cy="3450347"/>
            <wp:effectExtent l="12700" t="12700" r="13970" b="17145"/>
            <wp:docPr id="2035936885" name="Picture 2" descr="Image of the front page of the fact sheet for Large Volume Pickup Service.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ront page of the fact sheet for Large Volume Pickup Service. The text follows the imag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692104" cy="3483901"/>
                    </a:xfrm>
                    <a:prstGeom prst="rect">
                      <a:avLst/>
                    </a:prstGeom>
                    <a:ln>
                      <a:solidFill>
                        <a:schemeClr val="accent1"/>
                      </a:solidFill>
                    </a:ln>
                  </pic:spPr>
                </pic:pic>
              </a:graphicData>
            </a:graphic>
          </wp:inline>
        </w:drawing>
      </w:r>
    </w:p>
    <w:p w14:paraId="3B68D700" w14:textId="175DCC3C" w:rsidR="00B906F3" w:rsidRDefault="00010771" w:rsidP="00010771">
      <w:pPr>
        <w:pStyle w:val="Heading4"/>
      </w:pPr>
      <w:r>
        <w:t>Large Volume Pickup (LVP) Service</w:t>
      </w:r>
    </w:p>
    <w:p w14:paraId="400CE2EE" w14:textId="77777777" w:rsidR="00B906F3" w:rsidRDefault="00B906F3" w:rsidP="00010771">
      <w:pPr>
        <w:pStyle w:val="Heading5"/>
      </w:pPr>
      <w:r>
        <w:t>Free Pickups for 100+ Gallons of Leftover Paint</w:t>
      </w:r>
    </w:p>
    <w:p w14:paraId="496AACB0" w14:textId="77777777" w:rsidR="00B906F3" w:rsidRDefault="00B906F3" w:rsidP="00B906F3">
      <w:r>
        <w:t>In states where PaintCare operates, households, businesses, and others who have accumulated a large volume of paint may be eligible for PaintCare’s free large volume pickup service (LVP) for 100 or more gallons, measured by container size, not liquid volume.</w:t>
      </w:r>
    </w:p>
    <w:p w14:paraId="1C6FA8D1" w14:textId="77777777" w:rsidR="00B906F3" w:rsidRPr="00901C5F" w:rsidRDefault="00B906F3" w:rsidP="00010771">
      <w:pPr>
        <w:pStyle w:val="Heading6"/>
      </w:pPr>
      <w:r w:rsidRPr="00901C5F">
        <w:t>How to Request an LVP</w:t>
      </w:r>
    </w:p>
    <w:p w14:paraId="02AC1B58" w14:textId="3114C039" w:rsidR="00B906F3" w:rsidRDefault="00B906F3">
      <w:pPr>
        <w:pStyle w:val="ListParagraph"/>
        <w:numPr>
          <w:ilvl w:val="0"/>
          <w:numId w:val="59"/>
        </w:numPr>
      </w:pPr>
      <w:r>
        <w:t>Sort and count your paint</w:t>
      </w:r>
    </w:p>
    <w:p w14:paraId="1FA1A20A" w14:textId="77777777" w:rsidR="00B906F3" w:rsidRDefault="00B906F3" w:rsidP="00B906F3">
      <w:r>
        <w:t>Tally the number of each container size and the type of products you have, sorted into two categories:</w:t>
      </w:r>
    </w:p>
    <w:p w14:paraId="16D20D6A" w14:textId="77777777" w:rsidR="00B906F3" w:rsidRDefault="00B906F3">
      <w:pPr>
        <w:pStyle w:val="ListParagraph"/>
        <w:numPr>
          <w:ilvl w:val="0"/>
          <w:numId w:val="53"/>
        </w:numPr>
      </w:pPr>
      <w:r>
        <w:t>Water-based paints and stains</w:t>
      </w:r>
    </w:p>
    <w:p w14:paraId="13595355" w14:textId="77777777" w:rsidR="00B906F3" w:rsidRDefault="00B906F3">
      <w:pPr>
        <w:pStyle w:val="ListParagraph"/>
        <w:numPr>
          <w:ilvl w:val="0"/>
          <w:numId w:val="53"/>
        </w:numPr>
      </w:pPr>
      <w:r>
        <w:t>Oil-based paints and stains and any other program products (sealers and clear top-coat products, such as varnish and shellac)</w:t>
      </w:r>
    </w:p>
    <w:p w14:paraId="64DEA3B7" w14:textId="1749D671" w:rsidR="00B906F3" w:rsidRDefault="00B906F3">
      <w:pPr>
        <w:pStyle w:val="ListParagraph"/>
        <w:numPr>
          <w:ilvl w:val="0"/>
          <w:numId w:val="59"/>
        </w:numPr>
      </w:pPr>
      <w:r>
        <w:t>Fill out the request form</w:t>
      </w:r>
    </w:p>
    <w:p w14:paraId="4C3B9A64" w14:textId="77777777" w:rsidR="00B906F3" w:rsidRDefault="00B906F3" w:rsidP="00B906F3">
      <w:r>
        <w:t>Fill out the LVP request form at www.paintcare.org/pickup. Call PaintCare at (855) PAINT09 if you need assistance using the web form.</w:t>
      </w:r>
    </w:p>
    <w:p w14:paraId="259ED249" w14:textId="37893BD8" w:rsidR="00B906F3" w:rsidRDefault="00B906F3">
      <w:pPr>
        <w:pStyle w:val="ListParagraph"/>
        <w:numPr>
          <w:ilvl w:val="0"/>
          <w:numId w:val="59"/>
        </w:numPr>
      </w:pPr>
      <w:r>
        <w:t>Schedule your pickup</w:t>
      </w:r>
    </w:p>
    <w:p w14:paraId="58F5F9D5" w14:textId="77777777" w:rsidR="00B906F3" w:rsidRDefault="00B906F3" w:rsidP="00B906F3">
      <w:r>
        <w:lastRenderedPageBreak/>
        <w:t>PaintCare staff will either approve your site for a pickup or inform you of the best place to take your paint if you do not meet the requirements. If approved, we will connect you with our licensed transporter to schedule a pickup. It may be several weeks before your pickup occurs.</w:t>
      </w:r>
    </w:p>
    <w:p w14:paraId="6F7E4CDF" w14:textId="08659F52" w:rsidR="00B906F3" w:rsidRDefault="00B906F3">
      <w:pPr>
        <w:pStyle w:val="ListParagraph"/>
        <w:numPr>
          <w:ilvl w:val="0"/>
          <w:numId w:val="59"/>
        </w:numPr>
      </w:pPr>
      <w:r>
        <w:t>Prepare for your pickup</w:t>
      </w:r>
    </w:p>
    <w:p w14:paraId="5B5807D0" w14:textId="77777777" w:rsidR="00B906F3" w:rsidRDefault="00B906F3" w:rsidP="00B906F3">
      <w:r>
        <w:t>Sort your products into the two categories as noted above and store them in an area that has easy access for the transporter. The path should be at least four feet wide to accommodate movement of the paint collection bins.</w:t>
      </w:r>
    </w:p>
    <w:p w14:paraId="5B3099B1" w14:textId="77777777" w:rsidR="00B906F3" w:rsidRDefault="00B906F3" w:rsidP="00B906F3">
      <w:r>
        <w:t>On the day of your pickup, the transporter is responsible for packing the paint into the bins. Once your paint is properly packed and loaded onto the transporter’s truck, you will sign a shipping document and receive a copy for your records. Your paint will then be taken to an authorized facility for processing.</w:t>
      </w:r>
    </w:p>
    <w:p w14:paraId="7285010D" w14:textId="77777777" w:rsidR="00B906F3" w:rsidRDefault="00B906F3" w:rsidP="00B906F3">
      <w:r>
        <w:t>To view a full list of accepted products, please visit www.paintcare.org/products. For non-PaintCare products, households should reach out to their local Household Hazardous Waste facility and businesses should contact a licensed hazardous waste transportation company.</w:t>
      </w:r>
    </w:p>
    <w:p w14:paraId="7386432F" w14:textId="77777777" w:rsidR="00B906F3" w:rsidRPr="00010771" w:rsidRDefault="00B906F3" w:rsidP="00010771">
      <w:pPr>
        <w:pStyle w:val="Heading4"/>
      </w:pPr>
      <w:r w:rsidRPr="00010771">
        <w:t>Drums and Bulked Paint Are Not Accepted</w:t>
      </w:r>
    </w:p>
    <w:p w14:paraId="00CC5ED6" w14:textId="77777777" w:rsidR="00B906F3" w:rsidRDefault="00B906F3" w:rsidP="00B906F3">
      <w:r>
        <w:t>PaintCare only accepts paint in containers that are 5 gallons or smaller in size. Leave paint in original cans with original labels; do not combine or bulk paint from small cans into larger ones.</w:t>
      </w:r>
    </w:p>
    <w:p w14:paraId="3B5ED57D" w14:textId="77777777" w:rsidR="00B906F3" w:rsidRDefault="00B906F3" w:rsidP="00B906F3">
      <w:r>
        <w:t>With the exception of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4030FA86" w14:textId="77777777" w:rsidR="00B906F3" w:rsidRDefault="00B906F3" w:rsidP="00B906F3">
      <w:r>
        <w:t>For more information, visit www.paintcare.org.</w:t>
      </w:r>
    </w:p>
    <w:p w14:paraId="3207AB04" w14:textId="77777777" w:rsidR="00B906F3" w:rsidRPr="00DB333E" w:rsidRDefault="00B906F3" w:rsidP="00B906F3">
      <w:r>
        <w:t>Updated August 2025</w:t>
      </w:r>
    </w:p>
    <w:p w14:paraId="2EA0C9E1" w14:textId="77777777" w:rsidR="00021CBF" w:rsidRPr="00DB333E" w:rsidRDefault="00021CBF"/>
    <w:p w14:paraId="7CCC5089" w14:textId="16048CF1" w:rsidR="004A425C" w:rsidRDefault="004A425C" w:rsidP="004A425C">
      <w:pPr>
        <w:pStyle w:val="Heading1"/>
        <w:rPr>
          <w:bCs/>
          <w:sz w:val="40"/>
          <w:szCs w:val="40"/>
        </w:rPr>
      </w:pPr>
      <w:bookmarkStart w:id="540" w:name="_Toc198202976"/>
      <w:bookmarkEnd w:id="531"/>
      <w:bookmarkEnd w:id="532"/>
      <w:bookmarkEnd w:id="533"/>
      <w:bookmarkEnd w:id="534"/>
      <w:bookmarkEnd w:id="535"/>
      <w:bookmarkEnd w:id="536"/>
      <w:bookmarkEnd w:id="537"/>
      <w:bookmarkEnd w:id="538"/>
      <w:bookmarkEnd w:id="539"/>
      <w:r w:rsidRPr="00BC3E09">
        <w:rPr>
          <w:bCs/>
          <w:sz w:val="40"/>
          <w:szCs w:val="40"/>
        </w:rPr>
        <w:lastRenderedPageBreak/>
        <w:t xml:space="preserve">Appendix D. </w:t>
      </w:r>
      <w:r w:rsidR="001928B2" w:rsidRPr="00BC3E09">
        <w:rPr>
          <w:bCs/>
          <w:sz w:val="40"/>
          <w:szCs w:val="40"/>
        </w:rPr>
        <w:t xml:space="preserve">Site </w:t>
      </w:r>
      <w:r w:rsidRPr="00BC3E09">
        <w:rPr>
          <w:bCs/>
          <w:sz w:val="40"/>
          <w:szCs w:val="40"/>
        </w:rPr>
        <w:t>Guidelines</w:t>
      </w:r>
      <w:bookmarkEnd w:id="540"/>
    </w:p>
    <w:p w14:paraId="751BF7E5" w14:textId="77777777" w:rsidR="005E6713" w:rsidRPr="002F19D0" w:rsidRDefault="005E6713" w:rsidP="005E6713">
      <w:pPr>
        <w:pStyle w:val="Heading2"/>
        <w:spacing w:before="14000"/>
        <w:rPr>
          <w:rFonts w:cs="Arial"/>
          <w:bCs/>
          <w:sz w:val="28"/>
          <w:szCs w:val="28"/>
        </w:rPr>
      </w:pPr>
      <w:bookmarkStart w:id="541" w:name="_Toc37907545"/>
      <w:bookmarkStart w:id="542" w:name="_Toc37907800"/>
      <w:bookmarkStart w:id="543" w:name="_Toc38979394"/>
      <w:bookmarkStart w:id="544" w:name="_Toc40182656"/>
      <w:bookmarkStart w:id="545" w:name="_Toc40272025"/>
      <w:bookmarkStart w:id="546" w:name="_Toc40272653"/>
      <w:bookmarkStart w:id="547" w:name="_Toc54964141"/>
      <w:bookmarkStart w:id="548" w:name="_Toc55208839"/>
      <w:bookmarkStart w:id="549" w:name="_Toc55209928"/>
      <w:bookmarkStart w:id="550" w:name="_Toc86925045"/>
      <w:bookmarkStart w:id="551" w:name="_Toc117094613"/>
      <w:bookmarkStart w:id="552" w:name="_Toc117094833"/>
      <w:bookmarkStart w:id="553" w:name="_Toc117253168"/>
      <w:bookmarkStart w:id="554" w:name="_Toc117253797"/>
      <w:bookmarkStart w:id="555" w:name="_Toc148687295"/>
      <w:bookmarkStart w:id="556" w:name="_Toc166664681"/>
      <w:bookmarkStart w:id="557" w:name="_Toc198202977"/>
      <w:bookmarkStart w:id="558" w:name="_Toc220581308"/>
      <w:bookmarkStart w:id="559" w:name="_Toc224903514"/>
      <w:r w:rsidRPr="002F19D0">
        <w:rPr>
          <w:rFonts w:cs="Arial"/>
          <w:bCs/>
          <w:sz w:val="28"/>
          <w:szCs w:val="28"/>
        </w:rPr>
        <w:lastRenderedPageBreak/>
        <w:t>Drop-Off Site</w:t>
      </w:r>
      <w:bookmarkEnd w:id="541"/>
      <w:bookmarkEnd w:id="542"/>
      <w:bookmarkEnd w:id="543"/>
      <w:bookmarkEnd w:id="544"/>
      <w:bookmarkEnd w:id="545"/>
      <w:bookmarkEnd w:id="546"/>
      <w:r w:rsidRPr="002F19D0">
        <w:rPr>
          <w:rFonts w:cs="Arial"/>
          <w:bCs/>
          <w:sz w:val="28"/>
          <w:szCs w:val="28"/>
        </w:rPr>
        <w:t xml:space="preserve"> Guidelines</w:t>
      </w:r>
      <w:bookmarkEnd w:id="547"/>
      <w:bookmarkEnd w:id="548"/>
      <w:bookmarkEnd w:id="549"/>
      <w:bookmarkEnd w:id="550"/>
      <w:bookmarkEnd w:id="551"/>
      <w:bookmarkEnd w:id="552"/>
      <w:bookmarkEnd w:id="553"/>
      <w:bookmarkEnd w:id="554"/>
      <w:bookmarkEnd w:id="555"/>
      <w:bookmarkEnd w:id="556"/>
      <w:bookmarkEnd w:id="557"/>
      <w:bookmarkEnd w:id="558"/>
      <w:bookmarkEnd w:id="559"/>
    </w:p>
    <w:p w14:paraId="4D021024" w14:textId="77777777" w:rsidR="005E6713" w:rsidRPr="00A6199A" w:rsidRDefault="005E6713" w:rsidP="005E6713">
      <w:pPr>
        <w:rPr>
          <w:sz w:val="22"/>
          <w:szCs w:val="22"/>
        </w:rPr>
      </w:pPr>
      <w:bookmarkStart w:id="560" w:name="_Toc37907546"/>
      <w:bookmarkStart w:id="561" w:name="_Toc37907801"/>
      <w:bookmarkStart w:id="562" w:name="_Toc38979395"/>
      <w:bookmarkStart w:id="563" w:name="_Toc40182657"/>
      <w:bookmarkStart w:id="564" w:name="_Toc40272026"/>
      <w:bookmarkStart w:id="565" w:name="_Toc40272654"/>
      <w:r w:rsidRPr="00A6199A">
        <w:rPr>
          <w:sz w:val="22"/>
          <w:szCs w:val="22"/>
        </w:rPr>
        <w:t xml:space="preserve">This document contains detailed information on PaintCare’s program guidelines and operations procedures. In combination with the state-specific guidelines, it is designed to be used by new staff for self-training and for site refresher training without PaintCare staff. </w:t>
      </w:r>
    </w:p>
    <w:p w14:paraId="633209F8" w14:textId="77777777" w:rsidR="005E6713" w:rsidRPr="00A6199A" w:rsidRDefault="005E6713" w:rsidP="005E6713">
      <w:pPr>
        <w:rPr>
          <w:sz w:val="22"/>
          <w:szCs w:val="22"/>
        </w:rPr>
      </w:pPr>
      <w:r w:rsidRPr="00A6199A">
        <w:rPr>
          <w:sz w:val="22"/>
          <w:szCs w:val="22"/>
        </w:rPr>
        <w:t>Note: The supplemental training slides included in the training binder summarize only the most important information from these Drop-Off Site Guidelines. The slides are used during training by PaintCare staff and can also be used to supplement refresher training.</w:t>
      </w:r>
    </w:p>
    <w:p w14:paraId="11B56795" w14:textId="77777777" w:rsidR="005E6713" w:rsidRPr="00A6199A" w:rsidRDefault="005E6713" w:rsidP="005E6713">
      <w:pPr>
        <w:rPr>
          <w:sz w:val="22"/>
          <w:szCs w:val="22"/>
        </w:rPr>
      </w:pPr>
      <w:r w:rsidRPr="00A6199A">
        <w:rPr>
          <w:sz w:val="22"/>
          <w:szCs w:val="22"/>
        </w:rPr>
        <w:t>Adherence to these guidelines is critical for drop-off sites participating in the program. Exceptions to these guidelines can be made only with PaintCare’s express written permission. If your site is unable to comply with any of these guidelines, please contact your PaintCare representative so that we may try to find a solution that works for your site but still achieves compliance with applicable legal and operational requirements for the program.</w:t>
      </w:r>
    </w:p>
    <w:p w14:paraId="77537599" w14:textId="77777777" w:rsidR="005E6713" w:rsidRPr="002F19D0" w:rsidRDefault="005E6713" w:rsidP="005E6713">
      <w:pPr>
        <w:pStyle w:val="Heading3"/>
        <w:rPr>
          <w:rFonts w:cs="Arial"/>
          <w:bCs/>
        </w:rPr>
      </w:pPr>
      <w:bookmarkStart w:id="566" w:name="_Toc54964143"/>
      <w:bookmarkStart w:id="567" w:name="_Toc55208841"/>
      <w:bookmarkStart w:id="568" w:name="_Toc55209930"/>
      <w:bookmarkStart w:id="569" w:name="_Toc86925047"/>
      <w:bookmarkStart w:id="570" w:name="_Toc117094614"/>
      <w:bookmarkStart w:id="571" w:name="_Toc117094834"/>
      <w:bookmarkStart w:id="572" w:name="_Toc117253169"/>
      <w:bookmarkStart w:id="573" w:name="_Toc117253798"/>
      <w:bookmarkStart w:id="574" w:name="_Toc148687296"/>
      <w:bookmarkStart w:id="575" w:name="_Toc166664682"/>
      <w:bookmarkStart w:id="576" w:name="_Toc198202978"/>
      <w:bookmarkStart w:id="577" w:name="_Toc220581309"/>
      <w:bookmarkStart w:id="578" w:name="_Toc224903515"/>
      <w:r w:rsidRPr="002F19D0">
        <w:rPr>
          <w:rFonts w:cs="Arial"/>
          <w:bCs/>
        </w:rPr>
        <w:t>Contents</w:t>
      </w:r>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p>
    <w:p w14:paraId="57D370CE" w14:textId="77777777" w:rsidR="005E6713" w:rsidRPr="00A6199A" w:rsidRDefault="005E6713" w:rsidP="005E6713">
      <w:pPr>
        <w:spacing w:after="0"/>
        <w:rPr>
          <w:sz w:val="22"/>
          <w:szCs w:val="22"/>
        </w:rPr>
      </w:pPr>
      <w:r w:rsidRPr="00A6199A">
        <w:rPr>
          <w:sz w:val="22"/>
          <w:szCs w:val="22"/>
        </w:rPr>
        <w:t>Section 1. Training and Safety</w:t>
      </w:r>
    </w:p>
    <w:p w14:paraId="659B8333" w14:textId="77777777" w:rsidR="005E6713" w:rsidRPr="00A6199A" w:rsidRDefault="005E6713" w:rsidP="005E6713">
      <w:pPr>
        <w:spacing w:after="0"/>
        <w:rPr>
          <w:sz w:val="22"/>
          <w:szCs w:val="22"/>
        </w:rPr>
      </w:pPr>
      <w:r w:rsidRPr="00A6199A">
        <w:rPr>
          <w:sz w:val="22"/>
          <w:szCs w:val="22"/>
        </w:rPr>
        <w:t>Section 2. General Guidelines</w:t>
      </w:r>
    </w:p>
    <w:p w14:paraId="1A0518BE" w14:textId="77777777" w:rsidR="005E6713" w:rsidRPr="00A6199A" w:rsidRDefault="005E6713" w:rsidP="005E6713">
      <w:pPr>
        <w:spacing w:after="0"/>
        <w:rPr>
          <w:sz w:val="22"/>
          <w:szCs w:val="22"/>
        </w:rPr>
      </w:pPr>
      <w:r w:rsidRPr="00A6199A">
        <w:rPr>
          <w:sz w:val="22"/>
          <w:szCs w:val="22"/>
        </w:rPr>
        <w:t>Section 3. Collection Bins and Storage Area</w:t>
      </w:r>
    </w:p>
    <w:p w14:paraId="5092E300" w14:textId="77777777" w:rsidR="005E6713" w:rsidRPr="00A6199A" w:rsidRDefault="005E6713" w:rsidP="005E6713">
      <w:pPr>
        <w:spacing w:after="0"/>
        <w:rPr>
          <w:sz w:val="22"/>
          <w:szCs w:val="22"/>
        </w:rPr>
      </w:pPr>
      <w:r w:rsidRPr="00A6199A">
        <w:rPr>
          <w:sz w:val="22"/>
          <w:szCs w:val="22"/>
        </w:rPr>
        <w:t>Section 4. Identifying and Accepting PaintCare Products</w:t>
      </w:r>
    </w:p>
    <w:p w14:paraId="2E1B56C3" w14:textId="77777777" w:rsidR="005E6713" w:rsidRPr="00A6199A" w:rsidRDefault="005E6713" w:rsidP="005E6713">
      <w:pPr>
        <w:spacing w:after="0"/>
        <w:rPr>
          <w:sz w:val="22"/>
          <w:szCs w:val="22"/>
        </w:rPr>
      </w:pPr>
      <w:r w:rsidRPr="00A6199A">
        <w:rPr>
          <w:sz w:val="22"/>
          <w:szCs w:val="22"/>
        </w:rPr>
        <w:t>Section 5. Participant Paint Volume</w:t>
      </w:r>
    </w:p>
    <w:p w14:paraId="69DC2F8F" w14:textId="77777777" w:rsidR="005E6713" w:rsidRPr="00A6199A" w:rsidRDefault="005E6713" w:rsidP="005E6713">
      <w:pPr>
        <w:spacing w:after="0"/>
        <w:rPr>
          <w:sz w:val="22"/>
          <w:szCs w:val="22"/>
        </w:rPr>
      </w:pPr>
      <w:r w:rsidRPr="00A6199A">
        <w:rPr>
          <w:sz w:val="22"/>
          <w:szCs w:val="22"/>
        </w:rPr>
        <w:t>Section 6. Working with Transporters</w:t>
      </w:r>
    </w:p>
    <w:p w14:paraId="3F196E0C" w14:textId="77777777" w:rsidR="005E6713" w:rsidRPr="00A6199A" w:rsidRDefault="005E6713" w:rsidP="005E6713">
      <w:pPr>
        <w:spacing w:after="0"/>
        <w:rPr>
          <w:sz w:val="22"/>
          <w:szCs w:val="22"/>
        </w:rPr>
      </w:pPr>
      <w:r w:rsidRPr="00A6199A">
        <w:rPr>
          <w:sz w:val="22"/>
          <w:szCs w:val="22"/>
        </w:rPr>
        <w:t>Section 7. Spill Response</w:t>
      </w:r>
    </w:p>
    <w:p w14:paraId="4D9F87D1" w14:textId="77777777" w:rsidR="005E6713" w:rsidRPr="00A6199A" w:rsidRDefault="005E6713" w:rsidP="005E6713">
      <w:pPr>
        <w:spacing w:after="0"/>
        <w:rPr>
          <w:sz w:val="22"/>
          <w:szCs w:val="22"/>
        </w:rPr>
      </w:pPr>
      <w:r w:rsidRPr="00A6199A">
        <w:rPr>
          <w:sz w:val="22"/>
          <w:szCs w:val="22"/>
        </w:rPr>
        <w:t>Section 8. Inspections and Records</w:t>
      </w:r>
    </w:p>
    <w:p w14:paraId="7C2A455F" w14:textId="77777777" w:rsidR="005E6713" w:rsidRPr="00A6199A" w:rsidRDefault="005E6713" w:rsidP="005E6713">
      <w:pPr>
        <w:spacing w:after="0"/>
        <w:rPr>
          <w:sz w:val="22"/>
          <w:szCs w:val="22"/>
        </w:rPr>
      </w:pPr>
      <w:r w:rsidRPr="00A6199A">
        <w:rPr>
          <w:sz w:val="22"/>
          <w:szCs w:val="22"/>
        </w:rPr>
        <w:t>Section 9. Direct Reuse</w:t>
      </w:r>
    </w:p>
    <w:p w14:paraId="7CB455A7" w14:textId="77777777" w:rsidR="005E6713" w:rsidRPr="00A6199A" w:rsidRDefault="005E6713" w:rsidP="005E6713">
      <w:pPr>
        <w:rPr>
          <w:rFonts w:eastAsiaTheme="majorEastAsia"/>
          <w:color w:val="004495"/>
          <w:sz w:val="22"/>
          <w:szCs w:val="22"/>
        </w:rPr>
      </w:pPr>
      <w:bookmarkStart w:id="579" w:name="_Toc37907549"/>
      <w:bookmarkStart w:id="580" w:name="_Toc37907804"/>
      <w:bookmarkStart w:id="581" w:name="_Toc38979398"/>
      <w:bookmarkStart w:id="582" w:name="_Toc40182660"/>
      <w:bookmarkStart w:id="583" w:name="_Toc40272029"/>
      <w:bookmarkStart w:id="584" w:name="_Toc40272657"/>
      <w:bookmarkStart w:id="585" w:name="_Toc54964144"/>
      <w:bookmarkStart w:id="586" w:name="_Toc55208842"/>
      <w:bookmarkStart w:id="587" w:name="_Toc55209931"/>
      <w:bookmarkStart w:id="588" w:name="_Toc86925048"/>
      <w:bookmarkStart w:id="589" w:name="_Toc117094615"/>
      <w:bookmarkStart w:id="590" w:name="_Toc117094835"/>
      <w:bookmarkStart w:id="591" w:name="_Toc117253170"/>
      <w:bookmarkStart w:id="592" w:name="_Toc117253799"/>
      <w:bookmarkStart w:id="593" w:name="_Toc148687297"/>
      <w:bookmarkStart w:id="594" w:name="_Toc166664683"/>
      <w:r w:rsidRPr="00A6199A">
        <w:rPr>
          <w:b/>
          <w:sz w:val="22"/>
          <w:szCs w:val="22"/>
        </w:rPr>
        <w:br w:type="page"/>
      </w:r>
    </w:p>
    <w:p w14:paraId="2D46E985" w14:textId="77777777" w:rsidR="005E6713" w:rsidRPr="002F19D0" w:rsidRDefault="005E6713" w:rsidP="005E6713">
      <w:pPr>
        <w:pStyle w:val="Heading3"/>
        <w:rPr>
          <w:rFonts w:cs="Arial"/>
          <w:bCs/>
        </w:rPr>
      </w:pPr>
      <w:bookmarkStart w:id="595" w:name="_Toc198202979"/>
      <w:bookmarkStart w:id="596" w:name="_Toc220581310"/>
      <w:bookmarkStart w:id="597" w:name="_Toc224903516"/>
      <w:r w:rsidRPr="002F19D0">
        <w:rPr>
          <w:rFonts w:cs="Arial"/>
          <w:bCs/>
        </w:rPr>
        <w:lastRenderedPageBreak/>
        <w:t xml:space="preserve">Section 1. </w:t>
      </w:r>
      <w:bookmarkEnd w:id="579"/>
      <w:bookmarkEnd w:id="580"/>
      <w:bookmarkEnd w:id="581"/>
      <w:bookmarkEnd w:id="582"/>
      <w:bookmarkEnd w:id="583"/>
      <w:bookmarkEnd w:id="584"/>
      <w:r w:rsidRPr="002F19D0">
        <w:rPr>
          <w:rFonts w:cs="Arial"/>
          <w:bCs/>
        </w:rPr>
        <w:t>Training and Safety</w:t>
      </w:r>
      <w:bookmarkEnd w:id="585"/>
      <w:bookmarkEnd w:id="586"/>
      <w:bookmarkEnd w:id="587"/>
      <w:bookmarkEnd w:id="588"/>
      <w:bookmarkEnd w:id="589"/>
      <w:bookmarkEnd w:id="590"/>
      <w:bookmarkEnd w:id="591"/>
      <w:bookmarkEnd w:id="592"/>
      <w:bookmarkEnd w:id="593"/>
      <w:bookmarkEnd w:id="594"/>
      <w:bookmarkEnd w:id="595"/>
      <w:bookmarkEnd w:id="596"/>
      <w:bookmarkEnd w:id="597"/>
    </w:p>
    <w:p w14:paraId="147964EB" w14:textId="77777777" w:rsidR="005E6713" w:rsidRPr="00A6199A" w:rsidRDefault="005E6713" w:rsidP="005E6713">
      <w:pPr>
        <w:pStyle w:val="Heading4"/>
        <w:keepNext w:val="0"/>
        <w:keepLines w:val="0"/>
        <w:rPr>
          <w:bCs/>
          <w:iCs w:val="0"/>
          <w:sz w:val="22"/>
          <w:szCs w:val="22"/>
        </w:rPr>
      </w:pPr>
      <w:bookmarkStart w:id="598" w:name="_Toc54964145"/>
      <w:bookmarkStart w:id="599" w:name="_Toc55208843"/>
      <w:bookmarkStart w:id="600" w:name="_Toc55209932"/>
      <w:bookmarkStart w:id="601" w:name="_Toc86925049"/>
      <w:bookmarkStart w:id="602" w:name="_Toc117094616"/>
      <w:bookmarkStart w:id="603" w:name="_Toc117094836"/>
      <w:bookmarkStart w:id="604" w:name="_Toc117253171"/>
      <w:bookmarkStart w:id="605" w:name="_Toc117253800"/>
      <w:bookmarkStart w:id="606" w:name="_Toc148687298"/>
      <w:bookmarkStart w:id="607" w:name="_Toc166664684"/>
      <w:bookmarkStart w:id="608" w:name="_Toc198202980"/>
      <w:r w:rsidRPr="00A6199A">
        <w:rPr>
          <w:bCs/>
          <w:iCs w:val="0"/>
          <w:sz w:val="22"/>
          <w:szCs w:val="22"/>
        </w:rPr>
        <w:t>Training</w:t>
      </w:r>
      <w:bookmarkEnd w:id="598"/>
      <w:bookmarkEnd w:id="599"/>
      <w:bookmarkEnd w:id="600"/>
      <w:bookmarkEnd w:id="601"/>
      <w:bookmarkEnd w:id="602"/>
      <w:bookmarkEnd w:id="603"/>
      <w:bookmarkEnd w:id="604"/>
      <w:bookmarkEnd w:id="605"/>
      <w:bookmarkEnd w:id="606"/>
      <w:bookmarkEnd w:id="607"/>
      <w:bookmarkEnd w:id="608"/>
    </w:p>
    <w:p w14:paraId="1021376F" w14:textId="77777777" w:rsidR="005E6713" w:rsidRPr="00A6199A" w:rsidRDefault="005E6713" w:rsidP="005E6713">
      <w:pPr>
        <w:spacing w:after="240"/>
        <w:rPr>
          <w:sz w:val="22"/>
          <w:szCs w:val="22"/>
        </w:rPr>
      </w:pPr>
      <w:bookmarkStart w:id="609" w:name="_Toc37907551"/>
      <w:bookmarkStart w:id="610" w:name="_Toc37907806"/>
      <w:bookmarkStart w:id="611" w:name="_Toc38979400"/>
      <w:bookmarkStart w:id="612" w:name="_Toc40182662"/>
      <w:bookmarkStart w:id="613" w:name="_Toc40272031"/>
      <w:bookmarkStart w:id="614" w:name="_Toc40272659"/>
      <w:r w:rsidRPr="00A6199A">
        <w:rPr>
          <w:sz w:val="22"/>
          <w:szCs w:val="22"/>
        </w:rPr>
        <w:t xml:space="preserve">For the safety of the program and your staff, all employees handling PaintCare products must receive training in product identification, acceptance, handling, packaging, inspection, and emergency response procedures before collecting PaintCare products or engaging in any PaintCare program activities. </w:t>
      </w:r>
    </w:p>
    <w:p w14:paraId="6558494E" w14:textId="77777777" w:rsidR="005E6713" w:rsidRPr="00A6199A" w:rsidRDefault="005E6713" w:rsidP="005E6713">
      <w:pPr>
        <w:spacing w:after="240"/>
        <w:rPr>
          <w:sz w:val="22"/>
          <w:szCs w:val="22"/>
        </w:rPr>
      </w:pPr>
      <w:r w:rsidRPr="00A6199A">
        <w:rPr>
          <w:sz w:val="22"/>
          <w:szCs w:val="22"/>
        </w:rPr>
        <w:t>Training helps ensure that employees:</w:t>
      </w:r>
    </w:p>
    <w:p w14:paraId="07012715" w14:textId="77777777" w:rsidR="005E6713" w:rsidRPr="00A6199A" w:rsidRDefault="005E6713">
      <w:pPr>
        <w:pStyle w:val="ListParagraph"/>
        <w:numPr>
          <w:ilvl w:val="0"/>
          <w:numId w:val="23"/>
        </w:numPr>
        <w:spacing w:after="240"/>
        <w:rPr>
          <w:sz w:val="22"/>
          <w:szCs w:val="22"/>
        </w:rPr>
      </w:pPr>
      <w:r w:rsidRPr="00A6199A">
        <w:rPr>
          <w:sz w:val="22"/>
          <w:szCs w:val="22"/>
        </w:rPr>
        <w:t>Conduct PaintCare products collection activities in a safe manner that protects workers and the environment</w:t>
      </w:r>
    </w:p>
    <w:p w14:paraId="5244F9C4" w14:textId="77777777" w:rsidR="005E6713" w:rsidRPr="00A6199A" w:rsidRDefault="005E6713">
      <w:pPr>
        <w:pStyle w:val="ListParagraph"/>
        <w:numPr>
          <w:ilvl w:val="0"/>
          <w:numId w:val="23"/>
        </w:numPr>
        <w:spacing w:after="240"/>
        <w:rPr>
          <w:sz w:val="22"/>
          <w:szCs w:val="22"/>
        </w:rPr>
      </w:pPr>
      <w:r w:rsidRPr="00A6199A">
        <w:rPr>
          <w:sz w:val="22"/>
          <w:szCs w:val="22"/>
        </w:rPr>
        <w:t>Are equipped for and understand hazards associated with PaintCare products</w:t>
      </w:r>
    </w:p>
    <w:p w14:paraId="3B2EA354" w14:textId="77777777" w:rsidR="005E6713" w:rsidRPr="00A6199A" w:rsidRDefault="005E6713" w:rsidP="005E6713">
      <w:pPr>
        <w:spacing w:after="240"/>
        <w:rPr>
          <w:sz w:val="22"/>
          <w:szCs w:val="22"/>
        </w:rPr>
      </w:pPr>
      <w:r w:rsidRPr="00A6199A">
        <w:rPr>
          <w:sz w:val="22"/>
          <w:szCs w:val="22"/>
        </w:rPr>
        <w:t>Training plans and records should be maintained for each employee. Record staff training using the log included in the training binder.</w:t>
      </w:r>
    </w:p>
    <w:p w14:paraId="073CA02A" w14:textId="77777777" w:rsidR="005E6713" w:rsidRPr="00A6199A" w:rsidRDefault="005E6713" w:rsidP="005E6713">
      <w:pPr>
        <w:pStyle w:val="Heading4"/>
        <w:keepLines w:val="0"/>
        <w:rPr>
          <w:bCs/>
          <w:iCs w:val="0"/>
          <w:sz w:val="22"/>
          <w:szCs w:val="22"/>
        </w:rPr>
      </w:pPr>
      <w:bookmarkStart w:id="615" w:name="_Toc54964150"/>
      <w:bookmarkStart w:id="616" w:name="_Toc55208848"/>
      <w:bookmarkStart w:id="617" w:name="_Toc55209937"/>
      <w:bookmarkStart w:id="618" w:name="_Toc86925050"/>
      <w:bookmarkStart w:id="619" w:name="_Toc117094617"/>
      <w:bookmarkStart w:id="620" w:name="_Toc117094837"/>
      <w:bookmarkStart w:id="621" w:name="_Toc117253172"/>
      <w:bookmarkStart w:id="622" w:name="_Toc117253801"/>
      <w:bookmarkStart w:id="623" w:name="_Toc148687299"/>
      <w:bookmarkStart w:id="624" w:name="_Toc166664685"/>
      <w:bookmarkStart w:id="625" w:name="_Toc198202981"/>
      <w:bookmarkEnd w:id="609"/>
      <w:bookmarkEnd w:id="610"/>
      <w:bookmarkEnd w:id="611"/>
      <w:bookmarkEnd w:id="612"/>
      <w:bookmarkEnd w:id="613"/>
      <w:bookmarkEnd w:id="614"/>
      <w:r w:rsidRPr="00A6199A">
        <w:rPr>
          <w:bCs/>
          <w:iCs w:val="0"/>
          <w:sz w:val="22"/>
          <w:szCs w:val="22"/>
        </w:rPr>
        <w:t>Safety</w:t>
      </w:r>
      <w:bookmarkEnd w:id="615"/>
      <w:bookmarkEnd w:id="616"/>
      <w:bookmarkEnd w:id="617"/>
      <w:bookmarkEnd w:id="618"/>
      <w:bookmarkEnd w:id="619"/>
      <w:bookmarkEnd w:id="620"/>
      <w:bookmarkEnd w:id="621"/>
      <w:bookmarkEnd w:id="622"/>
      <w:bookmarkEnd w:id="623"/>
      <w:bookmarkEnd w:id="624"/>
      <w:bookmarkEnd w:id="625"/>
    </w:p>
    <w:p w14:paraId="3BD92C25" w14:textId="77777777" w:rsidR="005E6713" w:rsidRPr="00A6199A" w:rsidRDefault="005E6713" w:rsidP="005E6713">
      <w:pPr>
        <w:rPr>
          <w:sz w:val="22"/>
          <w:szCs w:val="22"/>
        </w:rPr>
      </w:pPr>
      <w:bookmarkStart w:id="626" w:name="_Toc37907552"/>
      <w:bookmarkStart w:id="627" w:name="_Toc37907807"/>
      <w:bookmarkStart w:id="628" w:name="_Toc38979401"/>
      <w:bookmarkStart w:id="629" w:name="_Toc40182663"/>
      <w:bookmarkStart w:id="630" w:name="_Toc40272032"/>
      <w:bookmarkStart w:id="631" w:name="_Toc40272660"/>
      <w:r w:rsidRPr="00A6199A">
        <w:rPr>
          <w:sz w:val="22"/>
          <w:szCs w:val="22"/>
        </w:rPr>
        <w:t>Store personal protective equipment (PPE) and spill response equipment in an accessible location adjacent to the collection bins. Ensure those materials are protected from impacts of weather.</w:t>
      </w:r>
    </w:p>
    <w:p w14:paraId="157F6CD3" w14:textId="77777777" w:rsidR="005E6713" w:rsidRPr="00A6199A" w:rsidRDefault="005E6713" w:rsidP="005E6713">
      <w:pPr>
        <w:rPr>
          <w:sz w:val="22"/>
          <w:szCs w:val="22"/>
        </w:rPr>
      </w:pPr>
      <w:r w:rsidRPr="00A6199A">
        <w:rPr>
          <w:sz w:val="22"/>
          <w:szCs w:val="22"/>
        </w:rPr>
        <w:t>The drop-off site must be equipped with appropriate emergency response equipment including a fire extinguisher, spill kit, and PPE. Monthly inspections of equipment are recommended.</w:t>
      </w:r>
    </w:p>
    <w:p w14:paraId="547E84E9" w14:textId="77777777" w:rsidR="005E6713" w:rsidRPr="00A6199A" w:rsidRDefault="005E6713" w:rsidP="005E6713">
      <w:pPr>
        <w:rPr>
          <w:sz w:val="22"/>
          <w:szCs w:val="22"/>
        </w:rPr>
      </w:pPr>
      <w:r w:rsidRPr="00A6199A">
        <w:rPr>
          <w:sz w:val="22"/>
          <w:szCs w:val="22"/>
        </w:rPr>
        <w:t>PaintCare products collection activities need to follow general safety practices including proper lifting techniques.</w:t>
      </w:r>
    </w:p>
    <w:p w14:paraId="14BDC992" w14:textId="77777777" w:rsidR="005E6713" w:rsidRPr="00A6199A" w:rsidRDefault="005E6713" w:rsidP="005E6713">
      <w:pPr>
        <w:rPr>
          <w:sz w:val="22"/>
          <w:szCs w:val="22"/>
        </w:rPr>
      </w:pPr>
      <w:r w:rsidRPr="00A6199A">
        <w:rPr>
          <w:sz w:val="22"/>
          <w:szCs w:val="22"/>
        </w:rPr>
        <w:t>Post emergency procedures and emergency contact numbers including police, fire department, and emergency services by a phone and in close proximity to the collection bins, if possible.</w:t>
      </w:r>
    </w:p>
    <w:p w14:paraId="4FEAA13B" w14:textId="77777777" w:rsidR="005E6713" w:rsidRPr="00A6199A" w:rsidRDefault="005E6713" w:rsidP="005E6713">
      <w:pPr>
        <w:rPr>
          <w:sz w:val="22"/>
          <w:szCs w:val="22"/>
        </w:rPr>
      </w:pPr>
      <w:r w:rsidRPr="00A6199A">
        <w:rPr>
          <w:sz w:val="22"/>
          <w:szCs w:val="22"/>
        </w:rPr>
        <w:t>If applicable, develop and maintain an emergency action plan as required by OSHA.</w:t>
      </w:r>
    </w:p>
    <w:p w14:paraId="7738414D" w14:textId="77777777" w:rsidR="005E6713" w:rsidRPr="00A6199A" w:rsidRDefault="005E6713" w:rsidP="005E6713">
      <w:pPr>
        <w:rPr>
          <w:sz w:val="22"/>
          <w:szCs w:val="22"/>
        </w:rPr>
      </w:pPr>
      <w:r w:rsidRPr="00A6199A">
        <w:rPr>
          <w:sz w:val="22"/>
          <w:szCs w:val="22"/>
        </w:rPr>
        <w:t>If required by federal, state, or local law, familiarize police, fire departments, and emergency response teams with the layout of your facility, properties of PaintCare products handled at your facility, and evacuation routes.</w:t>
      </w:r>
    </w:p>
    <w:p w14:paraId="442E2441" w14:textId="77777777" w:rsidR="005E6713" w:rsidRPr="00A6199A" w:rsidRDefault="005E6713" w:rsidP="005E6713">
      <w:pPr>
        <w:rPr>
          <w:sz w:val="22"/>
          <w:szCs w:val="22"/>
        </w:rPr>
      </w:pPr>
      <w:r w:rsidRPr="00A6199A">
        <w:rPr>
          <w:sz w:val="22"/>
          <w:szCs w:val="22"/>
        </w:rPr>
        <w:br w:type="page"/>
      </w:r>
    </w:p>
    <w:p w14:paraId="3931A010" w14:textId="77777777" w:rsidR="005E6713" w:rsidRPr="002F19D0" w:rsidRDefault="005E6713" w:rsidP="005E6713">
      <w:pPr>
        <w:pStyle w:val="Heading3"/>
        <w:rPr>
          <w:rFonts w:cs="Arial"/>
          <w:bCs/>
          <w:color w:val="2F5496" w:themeColor="accent1" w:themeShade="BF"/>
        </w:rPr>
      </w:pPr>
      <w:bookmarkStart w:id="632" w:name="_Toc37907558"/>
      <w:bookmarkStart w:id="633" w:name="_Toc37907813"/>
      <w:bookmarkStart w:id="634" w:name="_Toc38979407"/>
      <w:bookmarkStart w:id="635" w:name="_Toc40182669"/>
      <w:bookmarkStart w:id="636" w:name="_Toc40272038"/>
      <w:bookmarkStart w:id="637" w:name="_Toc40272666"/>
      <w:bookmarkStart w:id="638" w:name="_Toc54964158"/>
      <w:bookmarkStart w:id="639" w:name="_Toc55208856"/>
      <w:bookmarkStart w:id="640" w:name="_Toc55209945"/>
      <w:bookmarkStart w:id="641" w:name="_Toc86925051"/>
      <w:bookmarkStart w:id="642" w:name="_Toc117094618"/>
      <w:bookmarkStart w:id="643" w:name="_Toc117094838"/>
      <w:bookmarkStart w:id="644" w:name="_Toc117253173"/>
      <w:bookmarkStart w:id="645" w:name="_Toc117253802"/>
      <w:bookmarkStart w:id="646" w:name="_Toc148687300"/>
      <w:bookmarkStart w:id="647" w:name="_Toc166664686"/>
      <w:bookmarkStart w:id="648" w:name="_Toc198202982"/>
      <w:bookmarkStart w:id="649" w:name="_Toc220581311"/>
      <w:bookmarkStart w:id="650" w:name="_Toc224903517"/>
      <w:bookmarkEnd w:id="626"/>
      <w:bookmarkEnd w:id="627"/>
      <w:bookmarkEnd w:id="628"/>
      <w:bookmarkEnd w:id="629"/>
      <w:bookmarkEnd w:id="630"/>
      <w:bookmarkEnd w:id="631"/>
      <w:r w:rsidRPr="002F19D0">
        <w:rPr>
          <w:rFonts w:cs="Arial"/>
          <w:bCs/>
          <w:color w:val="2F5496" w:themeColor="accent1" w:themeShade="BF"/>
        </w:rPr>
        <w:lastRenderedPageBreak/>
        <w:t xml:space="preserve">Section 2. </w:t>
      </w:r>
      <w:bookmarkEnd w:id="632"/>
      <w:bookmarkEnd w:id="633"/>
      <w:bookmarkEnd w:id="634"/>
      <w:bookmarkEnd w:id="635"/>
      <w:bookmarkEnd w:id="636"/>
      <w:bookmarkEnd w:id="637"/>
      <w:r w:rsidRPr="002F19D0">
        <w:rPr>
          <w:rFonts w:cs="Arial"/>
          <w:bCs/>
          <w:color w:val="2F5496" w:themeColor="accent1" w:themeShade="BF"/>
        </w:rPr>
        <w:t>General Guidelines</w:t>
      </w:r>
      <w:bookmarkEnd w:id="638"/>
      <w:bookmarkEnd w:id="639"/>
      <w:bookmarkEnd w:id="640"/>
      <w:bookmarkEnd w:id="641"/>
      <w:bookmarkEnd w:id="642"/>
      <w:bookmarkEnd w:id="643"/>
      <w:bookmarkEnd w:id="644"/>
      <w:bookmarkEnd w:id="645"/>
      <w:bookmarkEnd w:id="646"/>
      <w:bookmarkEnd w:id="647"/>
      <w:bookmarkEnd w:id="648"/>
      <w:bookmarkEnd w:id="649"/>
      <w:bookmarkEnd w:id="650"/>
    </w:p>
    <w:p w14:paraId="3FD66678"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PaintCare Provides Your Site:</w:t>
      </w:r>
    </w:p>
    <w:p w14:paraId="1F25EF93" w14:textId="77777777" w:rsidR="005E6713" w:rsidRPr="00A6199A" w:rsidRDefault="005E6713">
      <w:pPr>
        <w:pStyle w:val="ListParagraph"/>
        <w:numPr>
          <w:ilvl w:val="0"/>
          <w:numId w:val="24"/>
        </w:numPr>
        <w:spacing w:after="140"/>
        <w:rPr>
          <w:sz w:val="22"/>
          <w:szCs w:val="22"/>
        </w:rPr>
      </w:pPr>
      <w:r w:rsidRPr="00A6199A">
        <w:rPr>
          <w:sz w:val="22"/>
          <w:szCs w:val="22"/>
        </w:rPr>
        <w:t>Training binder with recordkeeping logs/forms</w:t>
      </w:r>
    </w:p>
    <w:p w14:paraId="0D64960C" w14:textId="77777777" w:rsidR="005E6713" w:rsidRPr="00A6199A" w:rsidRDefault="005E6713">
      <w:pPr>
        <w:pStyle w:val="ListParagraph"/>
        <w:numPr>
          <w:ilvl w:val="0"/>
          <w:numId w:val="24"/>
        </w:numPr>
        <w:spacing w:after="140"/>
        <w:rPr>
          <w:sz w:val="22"/>
          <w:szCs w:val="22"/>
        </w:rPr>
      </w:pPr>
      <w:r w:rsidRPr="00A6199A">
        <w:rPr>
          <w:sz w:val="22"/>
          <w:szCs w:val="22"/>
        </w:rPr>
        <w:t>Signage identifying your site as a PaintCare drop-off site</w:t>
      </w:r>
    </w:p>
    <w:p w14:paraId="66DD1450" w14:textId="77777777" w:rsidR="005E6713" w:rsidRPr="00A6199A" w:rsidRDefault="005E6713">
      <w:pPr>
        <w:pStyle w:val="ListParagraph"/>
        <w:numPr>
          <w:ilvl w:val="0"/>
          <w:numId w:val="24"/>
        </w:numPr>
        <w:spacing w:after="140"/>
        <w:rPr>
          <w:sz w:val="22"/>
          <w:szCs w:val="22"/>
        </w:rPr>
      </w:pPr>
      <w:r w:rsidRPr="00A6199A">
        <w:rPr>
          <w:sz w:val="22"/>
          <w:szCs w:val="22"/>
        </w:rPr>
        <w:t>Printed educational materials for the public</w:t>
      </w:r>
    </w:p>
    <w:p w14:paraId="4A61259E"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PaintCare’s Transporter Provides Your Site:</w:t>
      </w:r>
    </w:p>
    <w:p w14:paraId="0BECEF1A" w14:textId="77777777" w:rsidR="005E6713" w:rsidRPr="00A6199A" w:rsidRDefault="005E6713">
      <w:pPr>
        <w:pStyle w:val="ListParagraph"/>
        <w:numPr>
          <w:ilvl w:val="0"/>
          <w:numId w:val="25"/>
        </w:numPr>
        <w:spacing w:after="140"/>
        <w:rPr>
          <w:sz w:val="22"/>
          <w:szCs w:val="22"/>
        </w:rPr>
      </w:pPr>
      <w:r w:rsidRPr="00A6199A">
        <w:rPr>
          <w:sz w:val="22"/>
          <w:szCs w:val="22"/>
        </w:rPr>
        <w:t>Paint collection bins and liners for cardboard/single-use collection bins</w:t>
      </w:r>
    </w:p>
    <w:p w14:paraId="1B9D5D9D" w14:textId="77777777" w:rsidR="005E6713" w:rsidRPr="00A6199A" w:rsidRDefault="005E6713">
      <w:pPr>
        <w:pStyle w:val="ListParagraph"/>
        <w:numPr>
          <w:ilvl w:val="0"/>
          <w:numId w:val="25"/>
        </w:numPr>
        <w:spacing w:after="140"/>
        <w:rPr>
          <w:sz w:val="22"/>
          <w:szCs w:val="22"/>
        </w:rPr>
      </w:pPr>
      <w:r w:rsidRPr="00A6199A">
        <w:rPr>
          <w:sz w:val="22"/>
          <w:szCs w:val="22"/>
        </w:rPr>
        <w:t>Labels and/or markings for paint collection bins</w:t>
      </w:r>
    </w:p>
    <w:p w14:paraId="7F1D071B" w14:textId="77777777" w:rsidR="005E6713" w:rsidRPr="00A6199A" w:rsidRDefault="005E6713">
      <w:pPr>
        <w:pStyle w:val="ListParagraph"/>
        <w:numPr>
          <w:ilvl w:val="0"/>
          <w:numId w:val="25"/>
        </w:numPr>
        <w:spacing w:after="140"/>
        <w:rPr>
          <w:sz w:val="22"/>
          <w:szCs w:val="22"/>
        </w:rPr>
      </w:pPr>
      <w:r w:rsidRPr="00A6199A">
        <w:rPr>
          <w:sz w:val="22"/>
          <w:szCs w:val="22"/>
        </w:rPr>
        <w:t>Spill kits (excluding HHW programs)</w:t>
      </w:r>
    </w:p>
    <w:p w14:paraId="17A6840F"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General Guidelines for Drop-Off Sites:</w:t>
      </w:r>
    </w:p>
    <w:p w14:paraId="6A24E07B" w14:textId="77777777" w:rsidR="005E6713" w:rsidRPr="00A6199A" w:rsidRDefault="005E6713" w:rsidP="005E6713">
      <w:pPr>
        <w:rPr>
          <w:sz w:val="22"/>
          <w:szCs w:val="22"/>
        </w:rPr>
      </w:pPr>
      <w:r w:rsidRPr="00A6199A">
        <w:rPr>
          <w:sz w:val="22"/>
          <w:szCs w:val="22"/>
        </w:rPr>
        <w:t>Each PaintCare drop-off site has unique logistical and operational considerations. Each drop-off site must make its own decisions and use its best judgment to operate in the safest manner possible in accordance with applicable law. To ensure the highest standards of safety for you and your staff, drop-off sites must:</w:t>
      </w:r>
    </w:p>
    <w:p w14:paraId="23C4AEE5" w14:textId="77777777" w:rsidR="005E6713" w:rsidRPr="00A6199A" w:rsidRDefault="005E6713">
      <w:pPr>
        <w:pStyle w:val="ListParagraph"/>
        <w:numPr>
          <w:ilvl w:val="0"/>
          <w:numId w:val="26"/>
        </w:numPr>
        <w:spacing w:after="140"/>
        <w:ind w:right="-274"/>
        <w:rPr>
          <w:sz w:val="22"/>
          <w:szCs w:val="22"/>
        </w:rPr>
      </w:pPr>
      <w:r w:rsidRPr="00A6199A">
        <w:rPr>
          <w:sz w:val="22"/>
          <w:szCs w:val="22"/>
        </w:rPr>
        <w:t>Have appropriate signage that informs the public of the hours of operation</w:t>
      </w:r>
    </w:p>
    <w:p w14:paraId="4B76435C" w14:textId="77777777" w:rsidR="005E6713" w:rsidRPr="00A6199A" w:rsidRDefault="005E6713">
      <w:pPr>
        <w:pStyle w:val="ListParagraph"/>
        <w:numPr>
          <w:ilvl w:val="0"/>
          <w:numId w:val="26"/>
        </w:numPr>
        <w:spacing w:after="140"/>
        <w:ind w:right="-274"/>
        <w:rPr>
          <w:sz w:val="22"/>
          <w:szCs w:val="22"/>
        </w:rPr>
      </w:pPr>
      <w:r w:rsidRPr="00A6199A">
        <w:rPr>
          <w:sz w:val="22"/>
          <w:szCs w:val="22"/>
        </w:rPr>
        <w:t>Accept PaintCare products from participants during your regular advertised or posted operating hours</w:t>
      </w:r>
    </w:p>
    <w:p w14:paraId="1302F4CB" w14:textId="77777777" w:rsidR="005E6713" w:rsidRPr="00A6199A" w:rsidRDefault="005E6713">
      <w:pPr>
        <w:pStyle w:val="ListParagraph"/>
        <w:numPr>
          <w:ilvl w:val="0"/>
          <w:numId w:val="26"/>
        </w:numPr>
        <w:spacing w:after="140"/>
        <w:ind w:right="-274"/>
        <w:rPr>
          <w:sz w:val="22"/>
          <w:szCs w:val="22"/>
        </w:rPr>
      </w:pPr>
      <w:r w:rsidRPr="00A6199A">
        <w:rPr>
          <w:sz w:val="22"/>
          <w:szCs w:val="22"/>
        </w:rPr>
        <w:t>Display PaintCare signage to identify you as a drop-off site; signage should be posted in a highly visible area, at the entrance of your site</w:t>
      </w:r>
    </w:p>
    <w:p w14:paraId="7375D773" w14:textId="77777777" w:rsidR="005E6713" w:rsidRPr="00A6199A" w:rsidRDefault="005E6713">
      <w:pPr>
        <w:pStyle w:val="ListParagraph"/>
        <w:numPr>
          <w:ilvl w:val="0"/>
          <w:numId w:val="26"/>
        </w:numPr>
        <w:spacing w:after="140"/>
        <w:ind w:right="-274"/>
        <w:rPr>
          <w:sz w:val="22"/>
          <w:szCs w:val="22"/>
        </w:rPr>
      </w:pPr>
      <w:r w:rsidRPr="00A6199A">
        <w:rPr>
          <w:sz w:val="22"/>
          <w:szCs w:val="22"/>
        </w:rPr>
        <w:t xml:space="preserve">Assist and supervise participants when they visit to drop off PaintCare products. Site staff should greet participants and must verify eligibility of the participant and their leftover paint products as PaintCare products </w:t>
      </w:r>
    </w:p>
    <w:p w14:paraId="0AD75077" w14:textId="77777777" w:rsidR="005E6713" w:rsidRPr="00A6199A" w:rsidRDefault="005E6713">
      <w:pPr>
        <w:pStyle w:val="ListParagraph"/>
        <w:numPr>
          <w:ilvl w:val="0"/>
          <w:numId w:val="26"/>
        </w:numPr>
        <w:spacing w:after="140"/>
        <w:ind w:right="-274"/>
        <w:rPr>
          <w:sz w:val="22"/>
          <w:szCs w:val="22"/>
        </w:rPr>
      </w:pPr>
      <w:r w:rsidRPr="00A6199A">
        <w:rPr>
          <w:sz w:val="22"/>
          <w:szCs w:val="22"/>
        </w:rPr>
        <w:t>IMPORTANT: Never allow a participant to open a PaintCare product container</w:t>
      </w:r>
    </w:p>
    <w:p w14:paraId="0136981C" w14:textId="77777777" w:rsidR="005E6713" w:rsidRPr="00A6199A" w:rsidRDefault="005E6713">
      <w:pPr>
        <w:pStyle w:val="ListParagraph"/>
        <w:numPr>
          <w:ilvl w:val="0"/>
          <w:numId w:val="26"/>
        </w:numPr>
        <w:spacing w:after="140"/>
        <w:ind w:right="-274"/>
        <w:rPr>
          <w:sz w:val="22"/>
          <w:szCs w:val="22"/>
        </w:rPr>
      </w:pPr>
      <w:r w:rsidRPr="00A6199A">
        <w:rPr>
          <w:sz w:val="22"/>
          <w:szCs w:val="22"/>
        </w:rPr>
        <w:t xml:space="preserve">Have adequate space, staffing, and training to collect and store PaintCare products </w:t>
      </w:r>
    </w:p>
    <w:p w14:paraId="26762A76" w14:textId="77777777" w:rsidR="005E6713" w:rsidRPr="00A6199A" w:rsidRDefault="005E6713">
      <w:pPr>
        <w:pStyle w:val="ListParagraph"/>
        <w:numPr>
          <w:ilvl w:val="0"/>
          <w:numId w:val="26"/>
        </w:numPr>
        <w:spacing w:after="140"/>
        <w:ind w:right="-274"/>
        <w:rPr>
          <w:sz w:val="22"/>
          <w:szCs w:val="22"/>
        </w:rPr>
      </w:pPr>
      <w:r w:rsidRPr="00A6199A">
        <w:rPr>
          <w:sz w:val="22"/>
          <w:szCs w:val="22"/>
        </w:rPr>
        <w:t>Provide a secure space for empty and full collection bins</w:t>
      </w:r>
    </w:p>
    <w:p w14:paraId="1E47C4DE" w14:textId="77777777" w:rsidR="005E6713" w:rsidRPr="00A6199A" w:rsidRDefault="005E6713">
      <w:pPr>
        <w:pStyle w:val="ListParagraph"/>
        <w:numPr>
          <w:ilvl w:val="0"/>
          <w:numId w:val="26"/>
        </w:numPr>
        <w:spacing w:after="140"/>
        <w:ind w:right="-274"/>
        <w:rPr>
          <w:sz w:val="22"/>
          <w:szCs w:val="22"/>
        </w:rPr>
      </w:pPr>
      <w:r w:rsidRPr="00A6199A">
        <w:rPr>
          <w:sz w:val="22"/>
          <w:szCs w:val="22"/>
        </w:rPr>
        <w:t>Place all PaintCare products immediately in collection bins approved for use by PaintCare and its transporters</w:t>
      </w:r>
    </w:p>
    <w:p w14:paraId="42582904" w14:textId="77777777" w:rsidR="005E6713" w:rsidRPr="00A6199A" w:rsidRDefault="005E6713">
      <w:pPr>
        <w:pStyle w:val="ListParagraph"/>
        <w:numPr>
          <w:ilvl w:val="0"/>
          <w:numId w:val="26"/>
        </w:numPr>
        <w:spacing w:after="140"/>
        <w:ind w:right="-274"/>
        <w:rPr>
          <w:sz w:val="22"/>
          <w:szCs w:val="22"/>
        </w:rPr>
      </w:pPr>
      <w:r w:rsidRPr="00A6199A">
        <w:rPr>
          <w:sz w:val="22"/>
          <w:szCs w:val="22"/>
        </w:rPr>
        <w:t xml:space="preserve">Pack only PaintCare products into collection bins </w:t>
      </w:r>
    </w:p>
    <w:p w14:paraId="4B2A4EAA" w14:textId="77777777" w:rsidR="005E6713" w:rsidRPr="00A6199A" w:rsidRDefault="005E6713">
      <w:pPr>
        <w:pStyle w:val="ListParagraph"/>
        <w:numPr>
          <w:ilvl w:val="0"/>
          <w:numId w:val="26"/>
        </w:numPr>
        <w:spacing w:after="140"/>
        <w:ind w:right="-274"/>
        <w:rPr>
          <w:sz w:val="22"/>
          <w:szCs w:val="22"/>
        </w:rPr>
      </w:pPr>
      <w:r w:rsidRPr="00A6199A">
        <w:rPr>
          <w:sz w:val="22"/>
          <w:szCs w:val="22"/>
        </w:rPr>
        <w:t>Schedule shipments of PaintCare products from your drop-off site</w:t>
      </w:r>
    </w:p>
    <w:p w14:paraId="3118A793" w14:textId="77777777" w:rsidR="005E6713" w:rsidRPr="00A6199A" w:rsidRDefault="005E6713">
      <w:pPr>
        <w:pStyle w:val="ListParagraph"/>
        <w:numPr>
          <w:ilvl w:val="0"/>
          <w:numId w:val="26"/>
        </w:numPr>
        <w:spacing w:after="140"/>
        <w:ind w:right="-274"/>
        <w:rPr>
          <w:sz w:val="22"/>
          <w:szCs w:val="22"/>
        </w:rPr>
      </w:pPr>
      <w:r w:rsidRPr="00A6199A">
        <w:rPr>
          <w:sz w:val="22"/>
          <w:szCs w:val="22"/>
        </w:rPr>
        <w:t xml:space="preserve">Maintain all records relating to the program </w:t>
      </w:r>
    </w:p>
    <w:p w14:paraId="19E187C0" w14:textId="77777777" w:rsidR="005E6713" w:rsidRPr="00A6199A" w:rsidRDefault="005E6713">
      <w:pPr>
        <w:pStyle w:val="ListParagraph"/>
        <w:numPr>
          <w:ilvl w:val="0"/>
          <w:numId w:val="26"/>
        </w:numPr>
        <w:spacing w:after="140"/>
        <w:ind w:right="-274"/>
        <w:rPr>
          <w:sz w:val="22"/>
          <w:szCs w:val="22"/>
        </w:rPr>
      </w:pPr>
      <w:r w:rsidRPr="00A6199A">
        <w:rPr>
          <w:sz w:val="22"/>
          <w:szCs w:val="22"/>
        </w:rPr>
        <w:t>Train staff to be familiar with the requirements and practices of this guide</w:t>
      </w:r>
    </w:p>
    <w:p w14:paraId="7C217FF4" w14:textId="77777777" w:rsidR="005E6713" w:rsidRPr="002F19D0" w:rsidRDefault="005E6713" w:rsidP="002F19D0">
      <w:pPr>
        <w:pStyle w:val="Heading3"/>
        <w:ind w:right="-270"/>
        <w:rPr>
          <w:rFonts w:cs="Arial"/>
          <w:bCs/>
        </w:rPr>
      </w:pPr>
      <w:bookmarkStart w:id="651" w:name="_Toc37907563"/>
      <w:bookmarkStart w:id="652" w:name="_Toc37907818"/>
      <w:bookmarkStart w:id="653" w:name="_Toc38979412"/>
      <w:bookmarkStart w:id="654" w:name="_Toc40182674"/>
      <w:bookmarkStart w:id="655" w:name="_Toc40272043"/>
      <w:bookmarkStart w:id="656" w:name="_Toc40272671"/>
      <w:bookmarkStart w:id="657" w:name="_Toc54964162"/>
      <w:bookmarkStart w:id="658" w:name="_Toc55208860"/>
      <w:bookmarkStart w:id="659" w:name="_Toc55209949"/>
      <w:bookmarkStart w:id="660" w:name="_Toc86925055"/>
      <w:bookmarkStart w:id="661" w:name="_Toc117094622"/>
      <w:bookmarkStart w:id="662" w:name="_Toc117094842"/>
      <w:bookmarkStart w:id="663" w:name="_Toc117253177"/>
      <w:bookmarkStart w:id="664" w:name="_Toc117253806"/>
      <w:bookmarkStart w:id="665" w:name="_Toc148687304"/>
      <w:bookmarkStart w:id="666" w:name="_Toc166664690"/>
      <w:bookmarkStart w:id="667" w:name="_Toc198202983"/>
      <w:bookmarkStart w:id="668" w:name="_Toc220581312"/>
      <w:bookmarkStart w:id="669" w:name="_Toc224903518"/>
      <w:r w:rsidRPr="002F19D0">
        <w:rPr>
          <w:rFonts w:cs="Arial"/>
          <w:bCs/>
        </w:rPr>
        <w:lastRenderedPageBreak/>
        <w:t xml:space="preserve">Section 3. </w:t>
      </w:r>
      <w:bookmarkEnd w:id="651"/>
      <w:bookmarkEnd w:id="652"/>
      <w:bookmarkEnd w:id="653"/>
      <w:bookmarkEnd w:id="654"/>
      <w:bookmarkEnd w:id="655"/>
      <w:bookmarkEnd w:id="656"/>
      <w:r w:rsidRPr="002F19D0">
        <w:rPr>
          <w:rFonts w:cs="Arial"/>
          <w:bCs/>
        </w:rPr>
        <w:t>Collection Bins and Storage Area</w:t>
      </w:r>
      <w:bookmarkEnd w:id="657"/>
      <w:bookmarkEnd w:id="658"/>
      <w:bookmarkEnd w:id="659"/>
      <w:bookmarkEnd w:id="660"/>
      <w:bookmarkEnd w:id="661"/>
      <w:bookmarkEnd w:id="662"/>
      <w:bookmarkEnd w:id="663"/>
      <w:bookmarkEnd w:id="664"/>
      <w:bookmarkEnd w:id="665"/>
      <w:bookmarkEnd w:id="666"/>
      <w:bookmarkEnd w:id="667"/>
      <w:bookmarkEnd w:id="668"/>
      <w:bookmarkEnd w:id="669"/>
    </w:p>
    <w:p w14:paraId="2C369E1E" w14:textId="77777777" w:rsidR="005E6713" w:rsidRPr="00A6199A" w:rsidRDefault="005E6713" w:rsidP="002F19D0">
      <w:pPr>
        <w:keepNext/>
        <w:keepLines/>
        <w:ind w:right="-270"/>
        <w:rPr>
          <w:b/>
          <w:bCs/>
          <w:color w:val="2F5496" w:themeColor="accent1" w:themeShade="BF"/>
          <w:sz w:val="22"/>
          <w:szCs w:val="22"/>
        </w:rPr>
      </w:pPr>
      <w:r w:rsidRPr="00A6199A">
        <w:rPr>
          <w:b/>
          <w:bCs/>
          <w:color w:val="2F5496" w:themeColor="accent1" w:themeShade="BF"/>
          <w:sz w:val="22"/>
          <w:szCs w:val="22"/>
        </w:rPr>
        <w:t>Storage Area and Collection Bin Placement</w:t>
      </w:r>
    </w:p>
    <w:p w14:paraId="465C9CB8" w14:textId="77777777" w:rsidR="005E6713" w:rsidRPr="00A6199A" w:rsidRDefault="005E6713" w:rsidP="002F19D0">
      <w:pPr>
        <w:keepNext/>
        <w:keepLines/>
        <w:ind w:right="-270"/>
        <w:rPr>
          <w:sz w:val="22"/>
          <w:szCs w:val="22"/>
        </w:rPr>
      </w:pPr>
      <w:r w:rsidRPr="00A6199A">
        <w:rPr>
          <w:sz w:val="22"/>
          <w:szCs w:val="22"/>
        </w:rPr>
        <w:t>Establish a dedicated storage area for collection bins and PaintCare products.</w:t>
      </w:r>
    </w:p>
    <w:p w14:paraId="69F5250B" w14:textId="77777777" w:rsidR="005E6713" w:rsidRPr="00A6199A" w:rsidRDefault="005E6713" w:rsidP="002F19D0">
      <w:pPr>
        <w:keepNext/>
        <w:keepLines/>
        <w:ind w:right="-270"/>
        <w:rPr>
          <w:sz w:val="22"/>
          <w:szCs w:val="22"/>
        </w:rPr>
      </w:pPr>
      <w:r w:rsidRPr="00A6199A">
        <w:rPr>
          <w:sz w:val="22"/>
          <w:szCs w:val="22"/>
        </w:rPr>
        <w:t>Place collection bins on an impermeable surface (i.e., paved asphalt, concrete, or other surface) at all times.</w:t>
      </w:r>
    </w:p>
    <w:p w14:paraId="7C9B0DE7" w14:textId="77777777" w:rsidR="005E6713" w:rsidRPr="00A6199A" w:rsidRDefault="005E6713" w:rsidP="002F19D0">
      <w:pPr>
        <w:keepNext/>
        <w:keepLines/>
        <w:ind w:right="-270"/>
        <w:rPr>
          <w:sz w:val="22"/>
          <w:szCs w:val="22"/>
        </w:rPr>
      </w:pPr>
      <w:r w:rsidRPr="00A6199A">
        <w:rPr>
          <w:sz w:val="22"/>
          <w:szCs w:val="22"/>
        </w:rPr>
        <w:t>Place collection bins away from ignition sources, storm drains, and floor drains.</w:t>
      </w:r>
    </w:p>
    <w:p w14:paraId="6371613C" w14:textId="77777777" w:rsidR="005E6713" w:rsidRPr="00A6199A" w:rsidRDefault="005E6713" w:rsidP="002F19D0">
      <w:pPr>
        <w:keepNext/>
        <w:keepLines/>
        <w:ind w:right="-270"/>
        <w:rPr>
          <w:sz w:val="22"/>
          <w:szCs w:val="22"/>
        </w:rPr>
      </w:pPr>
      <w:r w:rsidRPr="00A6199A">
        <w:rPr>
          <w:sz w:val="22"/>
          <w:szCs w:val="22"/>
        </w:rPr>
        <w:t>Ensure there is adequate ventilation if bins are stored indoors.</w:t>
      </w:r>
    </w:p>
    <w:p w14:paraId="0FAC207A" w14:textId="77777777" w:rsidR="005E6713" w:rsidRPr="00A6199A" w:rsidRDefault="005E6713" w:rsidP="002F19D0">
      <w:pPr>
        <w:keepNext/>
        <w:keepLines/>
        <w:ind w:right="-270"/>
        <w:rPr>
          <w:sz w:val="22"/>
          <w:szCs w:val="22"/>
        </w:rPr>
      </w:pPr>
      <w:r w:rsidRPr="00A6199A">
        <w:rPr>
          <w:sz w:val="22"/>
          <w:szCs w:val="22"/>
        </w:rPr>
        <w:t>If stored outdoors, protect collection bins from the elements (e.g., precipitation, temperature extremes, rain, and snow). Keep collection bins under cover to prevent exposure to precipitation to protect against temperature extremes. If you store collection bins outdoors, you may need approval from your local fire or hazardous materials oversight agency.</w:t>
      </w:r>
    </w:p>
    <w:p w14:paraId="5966AE74" w14:textId="77777777" w:rsidR="005E6713" w:rsidRPr="00A6199A" w:rsidRDefault="005E6713" w:rsidP="002F19D0">
      <w:pPr>
        <w:keepNext/>
        <w:keepLines/>
        <w:ind w:right="-270"/>
        <w:rPr>
          <w:sz w:val="22"/>
          <w:szCs w:val="22"/>
        </w:rPr>
      </w:pPr>
      <w:r w:rsidRPr="00A6199A">
        <w:rPr>
          <w:sz w:val="22"/>
          <w:szCs w:val="22"/>
        </w:rPr>
        <w:t xml:space="preserve">Comply with any local fire codes or other regulations that might pertain to your storage of collection bins at your site. </w:t>
      </w:r>
    </w:p>
    <w:p w14:paraId="533F7294" w14:textId="77777777" w:rsidR="005E6713" w:rsidRPr="00A6199A" w:rsidRDefault="005E6713" w:rsidP="002F19D0">
      <w:pPr>
        <w:keepNext/>
        <w:keepLines/>
        <w:ind w:right="-270"/>
        <w:rPr>
          <w:sz w:val="22"/>
          <w:szCs w:val="22"/>
        </w:rPr>
      </w:pPr>
      <w:r w:rsidRPr="00A6199A">
        <w:rPr>
          <w:sz w:val="22"/>
          <w:szCs w:val="22"/>
        </w:rPr>
        <w:t>Maintain enough space around collection bins to inspect for leakage and emergency access.</w:t>
      </w:r>
    </w:p>
    <w:p w14:paraId="441B7AD2" w14:textId="77777777" w:rsidR="005E6713" w:rsidRPr="00A6199A" w:rsidRDefault="005E6713" w:rsidP="002F19D0">
      <w:pPr>
        <w:keepNext/>
        <w:keepLines/>
        <w:ind w:right="-270"/>
        <w:rPr>
          <w:sz w:val="22"/>
          <w:szCs w:val="22"/>
        </w:rPr>
      </w:pPr>
      <w:r w:rsidRPr="00A6199A">
        <w:rPr>
          <w:sz w:val="22"/>
          <w:szCs w:val="22"/>
        </w:rPr>
        <w:t>Use good housekeeping standards; keep paint storage areas clean and orderly.</w:t>
      </w:r>
    </w:p>
    <w:p w14:paraId="6D43A912" w14:textId="77777777" w:rsidR="005E6713" w:rsidRPr="00A6199A" w:rsidRDefault="005E6713" w:rsidP="002F19D0">
      <w:pPr>
        <w:keepNext/>
        <w:keepLines/>
        <w:ind w:right="-270"/>
        <w:rPr>
          <w:b/>
          <w:bCs/>
          <w:color w:val="2F5496" w:themeColor="accent1" w:themeShade="BF"/>
          <w:sz w:val="22"/>
          <w:szCs w:val="22"/>
        </w:rPr>
      </w:pPr>
      <w:r w:rsidRPr="00A6199A">
        <w:rPr>
          <w:b/>
          <w:bCs/>
          <w:color w:val="2F5496" w:themeColor="accent1" w:themeShade="BF"/>
          <w:sz w:val="22"/>
          <w:szCs w:val="22"/>
        </w:rPr>
        <w:t>Setting Up, Packing and Maintaining Collection Bins</w:t>
      </w:r>
    </w:p>
    <w:p w14:paraId="57BA0F20" w14:textId="77777777" w:rsidR="005E6713" w:rsidRPr="00A6199A" w:rsidRDefault="005E6713" w:rsidP="002F19D0">
      <w:pPr>
        <w:keepNext/>
        <w:keepLines/>
        <w:ind w:right="-270"/>
        <w:rPr>
          <w:sz w:val="22"/>
          <w:szCs w:val="22"/>
        </w:rPr>
      </w:pPr>
      <w:r w:rsidRPr="00A6199A">
        <w:rPr>
          <w:sz w:val="22"/>
          <w:szCs w:val="22"/>
        </w:rPr>
        <w:t xml:space="preserve">Collection bins must be set up, used, and closed according to the manufacturer’s instructions. PaintCare’s transporters should set up the collection bins that they provide, unless otherwise requested by the drop-off site staff. </w:t>
      </w:r>
    </w:p>
    <w:p w14:paraId="17E31492" w14:textId="77777777" w:rsidR="005E6713" w:rsidRPr="00A6199A" w:rsidRDefault="005E6713" w:rsidP="002F19D0">
      <w:pPr>
        <w:keepNext/>
        <w:keepLines/>
        <w:ind w:right="-270"/>
        <w:rPr>
          <w:sz w:val="22"/>
          <w:szCs w:val="22"/>
        </w:rPr>
      </w:pPr>
      <w:r w:rsidRPr="00A6199A">
        <w:rPr>
          <w:sz w:val="22"/>
          <w:szCs w:val="22"/>
        </w:rPr>
        <w:t xml:space="preserve">Ensure liners are inserted in cardboard collection bins. The liners provide secondary containment to contain liquids in the event a can leaks while in storage or transit. Reusable plastic bins that are leak-proof by design do not need liners. </w:t>
      </w:r>
    </w:p>
    <w:p w14:paraId="7D98E5A0" w14:textId="77777777" w:rsidR="005E6713" w:rsidRPr="00A6199A" w:rsidRDefault="005E6713" w:rsidP="002F19D0">
      <w:pPr>
        <w:keepNext/>
        <w:keepLines/>
        <w:ind w:right="-270"/>
        <w:rPr>
          <w:sz w:val="22"/>
          <w:szCs w:val="22"/>
        </w:rPr>
      </w:pPr>
      <w:r w:rsidRPr="00A6199A">
        <w:rPr>
          <w:sz w:val="22"/>
          <w:szCs w:val="22"/>
        </w:rPr>
        <w:t xml:space="preserve">Collection bins must be structurally sound. If you see any evidence of damage to bins (or liners) that may cause a leak or spill, notify PaintCare immediately. </w:t>
      </w:r>
    </w:p>
    <w:p w14:paraId="6DAE1AFE" w14:textId="77777777" w:rsidR="005E6713" w:rsidRPr="00A6199A" w:rsidRDefault="005E6713" w:rsidP="002F19D0">
      <w:pPr>
        <w:keepNext/>
        <w:keepLines/>
        <w:ind w:right="-270"/>
        <w:rPr>
          <w:sz w:val="22"/>
          <w:szCs w:val="22"/>
        </w:rPr>
      </w:pPr>
      <w:r w:rsidRPr="00A6199A">
        <w:rPr>
          <w:sz w:val="22"/>
          <w:szCs w:val="22"/>
        </w:rPr>
        <w:t>Mark the collection bin with the date the first PaintCare product is placed in it.</w:t>
      </w:r>
    </w:p>
    <w:p w14:paraId="4B4E6374" w14:textId="77777777" w:rsidR="005E6713" w:rsidRPr="00A6199A" w:rsidRDefault="005E6713" w:rsidP="002F19D0">
      <w:pPr>
        <w:keepNext/>
        <w:keepLines/>
        <w:rPr>
          <w:sz w:val="22"/>
          <w:szCs w:val="22"/>
        </w:rPr>
      </w:pPr>
      <w:r w:rsidRPr="00A6199A">
        <w:rPr>
          <w:sz w:val="22"/>
          <w:szCs w:val="22"/>
        </w:rPr>
        <w:t>Place PaintCare products in bins immediately upon receipt. Keep collection bins closed except when adding PaintCare products.</w:t>
      </w:r>
    </w:p>
    <w:p w14:paraId="194A499C" w14:textId="77777777" w:rsidR="005E6713" w:rsidRPr="00A6199A" w:rsidRDefault="005E6713" w:rsidP="002F19D0">
      <w:pPr>
        <w:keepNext/>
        <w:keepLines/>
        <w:rPr>
          <w:sz w:val="22"/>
          <w:szCs w:val="22"/>
        </w:rPr>
      </w:pPr>
      <w:r w:rsidRPr="00A6199A">
        <w:rPr>
          <w:sz w:val="22"/>
          <w:szCs w:val="22"/>
        </w:rPr>
        <w:t>Pack 5-gallon buckets on the bottom layer of the collection bins for stability.</w:t>
      </w:r>
    </w:p>
    <w:p w14:paraId="51F6B1CC" w14:textId="77777777" w:rsidR="005E6713" w:rsidRPr="00A6199A" w:rsidRDefault="005E6713" w:rsidP="002F19D0">
      <w:pPr>
        <w:keepNext/>
        <w:keepLines/>
        <w:rPr>
          <w:sz w:val="22"/>
          <w:szCs w:val="22"/>
        </w:rPr>
      </w:pPr>
      <w:r w:rsidRPr="00A6199A">
        <w:rPr>
          <w:sz w:val="22"/>
          <w:szCs w:val="22"/>
        </w:rPr>
        <w:t xml:space="preserve">Pack all PaintCare products (cans, buckets) upright and as tight as possible in the collection bins to protect contents from shifting and leaking in transit. </w:t>
      </w:r>
    </w:p>
    <w:p w14:paraId="000FCDEF" w14:textId="77777777" w:rsidR="005E6713" w:rsidRPr="00A6199A" w:rsidRDefault="005E6713" w:rsidP="002F19D0">
      <w:pPr>
        <w:keepNext/>
        <w:keepLines/>
        <w:rPr>
          <w:sz w:val="22"/>
          <w:szCs w:val="22"/>
        </w:rPr>
      </w:pPr>
      <w:r w:rsidRPr="00A6199A">
        <w:rPr>
          <w:sz w:val="22"/>
          <w:szCs w:val="22"/>
        </w:rPr>
        <w:t>Do not open containers to verify product.</w:t>
      </w:r>
    </w:p>
    <w:p w14:paraId="795BEFBC" w14:textId="77777777" w:rsidR="005E6713" w:rsidRPr="00A6199A" w:rsidRDefault="005E6713" w:rsidP="002F19D0">
      <w:pPr>
        <w:keepNext/>
        <w:keepLines/>
        <w:rPr>
          <w:sz w:val="22"/>
          <w:szCs w:val="22"/>
        </w:rPr>
      </w:pPr>
      <w:r w:rsidRPr="00A6199A">
        <w:rPr>
          <w:sz w:val="22"/>
          <w:szCs w:val="22"/>
        </w:rPr>
        <w:t>Do not overfill collection bins; allow enough space for a lid to fit securely.</w:t>
      </w:r>
    </w:p>
    <w:p w14:paraId="5708FC0E" w14:textId="77777777" w:rsidR="005E6713" w:rsidRPr="00A6199A" w:rsidRDefault="005E6713" w:rsidP="002F19D0">
      <w:pPr>
        <w:keepNext/>
        <w:keepLines/>
        <w:rPr>
          <w:sz w:val="22"/>
          <w:szCs w:val="22"/>
        </w:rPr>
      </w:pPr>
      <w:r w:rsidRPr="00A6199A">
        <w:rPr>
          <w:sz w:val="22"/>
          <w:szCs w:val="22"/>
        </w:rPr>
        <w:t>Do not take PaintCare product out of the bin.</w:t>
      </w:r>
    </w:p>
    <w:p w14:paraId="0EBA76D6" w14:textId="77777777" w:rsidR="005E6713" w:rsidRPr="00A6199A" w:rsidRDefault="005E6713" w:rsidP="002F19D0">
      <w:pPr>
        <w:keepNext/>
        <w:keepLines/>
        <w:rPr>
          <w:b/>
          <w:bCs/>
          <w:color w:val="2F5496" w:themeColor="accent1" w:themeShade="BF"/>
          <w:sz w:val="22"/>
          <w:szCs w:val="22"/>
        </w:rPr>
      </w:pPr>
      <w:r w:rsidRPr="00A6199A">
        <w:rPr>
          <w:b/>
          <w:bCs/>
          <w:color w:val="2F5496" w:themeColor="accent1" w:themeShade="BF"/>
          <w:sz w:val="22"/>
          <w:szCs w:val="22"/>
        </w:rPr>
        <w:t xml:space="preserve">Security </w:t>
      </w:r>
    </w:p>
    <w:p w14:paraId="226DA9BD" w14:textId="77777777" w:rsidR="005E6713" w:rsidRPr="00A6199A" w:rsidRDefault="005E6713" w:rsidP="002F19D0">
      <w:pPr>
        <w:keepNext/>
        <w:keepLines/>
        <w:rPr>
          <w:sz w:val="22"/>
          <w:szCs w:val="22"/>
        </w:rPr>
      </w:pPr>
      <w:r w:rsidRPr="00A6199A">
        <w:rPr>
          <w:sz w:val="22"/>
          <w:szCs w:val="22"/>
        </w:rPr>
        <w:t xml:space="preserve">Never allow “self-serve,” public access to the collection bins. </w:t>
      </w:r>
    </w:p>
    <w:p w14:paraId="641581C3" w14:textId="77777777" w:rsidR="005E6713" w:rsidRPr="00A6199A" w:rsidRDefault="005E6713" w:rsidP="002F19D0">
      <w:pPr>
        <w:keepNext/>
        <w:keepLines/>
        <w:rPr>
          <w:sz w:val="22"/>
          <w:szCs w:val="22"/>
        </w:rPr>
      </w:pPr>
      <w:r w:rsidRPr="00A6199A">
        <w:rPr>
          <w:sz w:val="22"/>
          <w:szCs w:val="22"/>
        </w:rPr>
        <w:lastRenderedPageBreak/>
        <w:t>The collection bin storage area must be secured and locked when not attended.</w:t>
      </w:r>
    </w:p>
    <w:p w14:paraId="28200855" w14:textId="77777777" w:rsidR="005E6713" w:rsidRPr="00A6199A" w:rsidRDefault="005E6713" w:rsidP="002F19D0">
      <w:pPr>
        <w:keepNext/>
        <w:keepLines/>
        <w:rPr>
          <w:sz w:val="22"/>
          <w:szCs w:val="22"/>
        </w:rPr>
      </w:pPr>
      <w:r w:rsidRPr="00A6199A">
        <w:rPr>
          <w:sz w:val="22"/>
          <w:szCs w:val="22"/>
        </w:rPr>
        <w:t xml:space="preserve">Only drop-off site staff should have access to the collection bins and storage area until the collection bins are ready for pick-up by PaintCare’s transporter. </w:t>
      </w:r>
    </w:p>
    <w:p w14:paraId="6FEC6D55" w14:textId="77777777" w:rsidR="005E6713" w:rsidRPr="00A6199A" w:rsidRDefault="005E6713" w:rsidP="002F19D0">
      <w:pPr>
        <w:keepNext/>
        <w:keepLines/>
        <w:rPr>
          <w:sz w:val="22"/>
          <w:szCs w:val="22"/>
        </w:rPr>
      </w:pPr>
      <w:r w:rsidRPr="00A6199A">
        <w:rPr>
          <w:sz w:val="22"/>
          <w:szCs w:val="22"/>
        </w:rPr>
        <w:br w:type="page"/>
      </w:r>
    </w:p>
    <w:p w14:paraId="5C2B4885" w14:textId="77777777" w:rsidR="005E6713" w:rsidRPr="002F19D0" w:rsidRDefault="005E6713" w:rsidP="002F19D0">
      <w:pPr>
        <w:pStyle w:val="Heading3"/>
        <w:spacing w:before="4000"/>
        <w:ind w:right="90"/>
        <w:rPr>
          <w:rFonts w:cs="Arial"/>
          <w:bCs/>
        </w:rPr>
      </w:pPr>
      <w:bookmarkStart w:id="670" w:name="_Toc37907565"/>
      <w:bookmarkStart w:id="671" w:name="_Toc37907820"/>
      <w:bookmarkStart w:id="672" w:name="_Toc38979414"/>
      <w:bookmarkStart w:id="673" w:name="_Toc40182676"/>
      <w:bookmarkStart w:id="674" w:name="_Toc40272045"/>
      <w:bookmarkStart w:id="675" w:name="_Toc40272673"/>
      <w:bookmarkStart w:id="676" w:name="_Toc198202984"/>
      <w:bookmarkStart w:id="677" w:name="_Toc220581313"/>
      <w:bookmarkStart w:id="678" w:name="_Toc224903519"/>
      <w:bookmarkStart w:id="679" w:name="_Toc54964166"/>
      <w:bookmarkStart w:id="680" w:name="_Toc55208864"/>
      <w:bookmarkStart w:id="681" w:name="_Toc55209953"/>
      <w:bookmarkStart w:id="682" w:name="_Toc86925059"/>
      <w:bookmarkStart w:id="683" w:name="_Toc117094626"/>
      <w:bookmarkStart w:id="684" w:name="_Toc117094846"/>
      <w:bookmarkStart w:id="685" w:name="_Toc117253181"/>
      <w:bookmarkStart w:id="686" w:name="_Toc117253810"/>
      <w:bookmarkStart w:id="687" w:name="_Toc148687308"/>
      <w:bookmarkStart w:id="688" w:name="_Toc166664694"/>
      <w:r w:rsidRPr="002F19D0">
        <w:rPr>
          <w:rFonts w:cs="Arial"/>
          <w:bCs/>
        </w:rPr>
        <w:lastRenderedPageBreak/>
        <w:t xml:space="preserve">Section 4. </w:t>
      </w:r>
      <w:bookmarkEnd w:id="670"/>
      <w:bookmarkEnd w:id="671"/>
      <w:bookmarkEnd w:id="672"/>
      <w:bookmarkEnd w:id="673"/>
      <w:bookmarkEnd w:id="674"/>
      <w:bookmarkEnd w:id="675"/>
      <w:r w:rsidRPr="002F19D0">
        <w:rPr>
          <w:rFonts w:cs="Arial"/>
          <w:bCs/>
        </w:rPr>
        <w:t>Identifying &amp; Accepting PaintCare</w:t>
      </w:r>
      <w:bookmarkEnd w:id="676"/>
      <w:bookmarkEnd w:id="677"/>
      <w:bookmarkEnd w:id="678"/>
      <w:r w:rsidRPr="002F19D0">
        <w:rPr>
          <w:rFonts w:cs="Arial"/>
          <w:bCs/>
        </w:rPr>
        <w:t xml:space="preserve"> </w:t>
      </w:r>
      <w:bookmarkStart w:id="689" w:name="_Toc37907573"/>
      <w:bookmarkStart w:id="690" w:name="_Toc37907828"/>
      <w:bookmarkStart w:id="691" w:name="_Toc38979422"/>
      <w:bookmarkStart w:id="692" w:name="_Toc40182684"/>
      <w:bookmarkStart w:id="693" w:name="_Toc40272053"/>
      <w:bookmarkStart w:id="694" w:name="_Toc40272681"/>
      <w:bookmarkStart w:id="695" w:name="_Toc54964174"/>
      <w:bookmarkStart w:id="696" w:name="_Toc55208872"/>
      <w:bookmarkStart w:id="697" w:name="_Toc55209961"/>
      <w:bookmarkStart w:id="698" w:name="_Toc86925067"/>
      <w:bookmarkStart w:id="699" w:name="_Toc117094634"/>
      <w:bookmarkStart w:id="700" w:name="_Toc117094854"/>
      <w:bookmarkStart w:id="701" w:name="_Toc117253189"/>
      <w:bookmarkStart w:id="702" w:name="_Toc117253818"/>
      <w:bookmarkStart w:id="703" w:name="_Toc148687316"/>
      <w:bookmarkStart w:id="704" w:name="_Toc166664702"/>
      <w:bookmarkEnd w:id="679"/>
      <w:bookmarkEnd w:id="680"/>
      <w:bookmarkEnd w:id="681"/>
      <w:bookmarkEnd w:id="682"/>
      <w:bookmarkEnd w:id="683"/>
      <w:bookmarkEnd w:id="684"/>
      <w:bookmarkEnd w:id="685"/>
      <w:bookmarkEnd w:id="686"/>
      <w:bookmarkEnd w:id="687"/>
      <w:bookmarkEnd w:id="688"/>
    </w:p>
    <w:p w14:paraId="0389ECB6" w14:textId="77777777" w:rsidR="005E6713" w:rsidRPr="00A6199A" w:rsidRDefault="005E6713" w:rsidP="002F19D0">
      <w:pPr>
        <w:keepNext/>
        <w:keepLines/>
        <w:rPr>
          <w:b/>
          <w:bCs/>
          <w:color w:val="2F5496" w:themeColor="accent1" w:themeShade="BF"/>
          <w:sz w:val="22"/>
          <w:szCs w:val="22"/>
        </w:rPr>
      </w:pPr>
      <w:r w:rsidRPr="00A6199A">
        <w:rPr>
          <w:b/>
          <w:bCs/>
          <w:color w:val="2F5496" w:themeColor="accent1" w:themeShade="BF"/>
          <w:sz w:val="22"/>
          <w:szCs w:val="22"/>
        </w:rPr>
        <w:t>What are PaintCare Products</w:t>
      </w:r>
    </w:p>
    <w:p w14:paraId="5D4AC627" w14:textId="77777777" w:rsidR="005E6713" w:rsidRPr="00A6199A" w:rsidRDefault="005E6713" w:rsidP="002F19D0">
      <w:pPr>
        <w:keepNext/>
        <w:keepLines/>
        <w:rPr>
          <w:sz w:val="22"/>
          <w:szCs w:val="22"/>
        </w:rPr>
      </w:pPr>
      <w:r w:rsidRPr="00A6199A">
        <w:rPr>
          <w:sz w:val="22"/>
          <w:szCs w:val="22"/>
        </w:rPr>
        <w:t>PaintCare drop-off sites should accept only PaintCare products (architectural paint products) for management under the PaintCare program. Only those PaintCare products accepted from individuals residing in the state and businesses/organizations located in the state can be managed under the PaintCare program.</w:t>
      </w:r>
    </w:p>
    <w:p w14:paraId="18A09D50" w14:textId="77777777" w:rsidR="005E6713" w:rsidRPr="00A6199A" w:rsidRDefault="005E6713" w:rsidP="002F19D0">
      <w:pPr>
        <w:keepNext/>
        <w:keepLines/>
        <w:rPr>
          <w:sz w:val="22"/>
          <w:szCs w:val="22"/>
        </w:rPr>
      </w:pPr>
      <w:r w:rsidRPr="00A6199A">
        <w:rPr>
          <w:sz w:val="22"/>
          <w:szCs w:val="22"/>
        </w:rPr>
        <w:t xml:space="preserve">Listed below are the primary examples of architectural paint products accepted by the PaintCare program and paint or paint-related products not accepted by the PaintCare program. </w:t>
      </w:r>
    </w:p>
    <w:p w14:paraId="64BFC30D" w14:textId="77777777" w:rsidR="005E6713" w:rsidRPr="00A6199A" w:rsidRDefault="005E6713" w:rsidP="002F19D0">
      <w:pPr>
        <w:keepNext/>
        <w:keepLines/>
        <w:rPr>
          <w:sz w:val="22"/>
          <w:szCs w:val="22"/>
        </w:rPr>
      </w:pPr>
      <w:r w:rsidRPr="00A6199A">
        <w:rPr>
          <w:sz w:val="22"/>
          <w:szCs w:val="22"/>
        </w:rPr>
        <w:t>Generally, PaintCare products include latex and oil-based house paint, stains, and clear coatings (varnish, shellac, etc.). The program excludes anything that is:</w:t>
      </w:r>
    </w:p>
    <w:p w14:paraId="2BAAC462" w14:textId="77777777" w:rsidR="005E6713" w:rsidRPr="00A6199A" w:rsidRDefault="005E6713">
      <w:pPr>
        <w:pStyle w:val="ListParagraph"/>
        <w:keepNext/>
        <w:keepLines/>
        <w:numPr>
          <w:ilvl w:val="0"/>
          <w:numId w:val="27"/>
        </w:numPr>
        <w:rPr>
          <w:sz w:val="22"/>
          <w:szCs w:val="22"/>
        </w:rPr>
      </w:pPr>
      <w:r w:rsidRPr="00A6199A">
        <w:rPr>
          <w:sz w:val="22"/>
          <w:szCs w:val="22"/>
        </w:rPr>
        <w:t>In an aerosol spray can</w:t>
      </w:r>
    </w:p>
    <w:p w14:paraId="513CA457" w14:textId="77777777" w:rsidR="005E6713" w:rsidRPr="00A6199A" w:rsidRDefault="005E6713">
      <w:pPr>
        <w:pStyle w:val="ListParagraph"/>
        <w:keepNext/>
        <w:keepLines/>
        <w:numPr>
          <w:ilvl w:val="0"/>
          <w:numId w:val="27"/>
        </w:numPr>
        <w:rPr>
          <w:sz w:val="22"/>
          <w:szCs w:val="22"/>
        </w:rPr>
      </w:pPr>
      <w:r w:rsidRPr="00A6199A">
        <w:rPr>
          <w:sz w:val="22"/>
          <w:szCs w:val="22"/>
        </w:rPr>
        <w:t>Intended and labeled “for industrial use only”</w:t>
      </w:r>
    </w:p>
    <w:p w14:paraId="1E79750D" w14:textId="77777777" w:rsidR="005E6713" w:rsidRPr="00A6199A" w:rsidRDefault="005E6713">
      <w:pPr>
        <w:pStyle w:val="ListParagraph"/>
        <w:keepNext/>
        <w:keepLines/>
        <w:numPr>
          <w:ilvl w:val="0"/>
          <w:numId w:val="27"/>
        </w:numPr>
        <w:rPr>
          <w:sz w:val="22"/>
          <w:szCs w:val="22"/>
        </w:rPr>
      </w:pPr>
      <w:r w:rsidRPr="00A6199A">
        <w:rPr>
          <w:sz w:val="22"/>
          <w:szCs w:val="22"/>
        </w:rPr>
        <w:t>Mostly used in the manufacture of equipment</w:t>
      </w:r>
    </w:p>
    <w:p w14:paraId="348C263A" w14:textId="77777777" w:rsidR="005E6713" w:rsidRPr="00A6199A" w:rsidRDefault="005E6713">
      <w:pPr>
        <w:pStyle w:val="ListParagraph"/>
        <w:keepNext/>
        <w:keepLines/>
        <w:numPr>
          <w:ilvl w:val="0"/>
          <w:numId w:val="27"/>
        </w:numPr>
        <w:rPr>
          <w:sz w:val="22"/>
          <w:szCs w:val="22"/>
        </w:rPr>
      </w:pPr>
      <w:r w:rsidRPr="00A6199A">
        <w:rPr>
          <w:sz w:val="22"/>
          <w:szCs w:val="22"/>
        </w:rPr>
        <w:t xml:space="preserve">On the list of specifically excluded products for some other reason </w:t>
      </w:r>
    </w:p>
    <w:p w14:paraId="7FA342E0" w14:textId="77777777" w:rsidR="005E6713" w:rsidRPr="00A6199A" w:rsidRDefault="005E6713" w:rsidP="002F19D0">
      <w:pPr>
        <w:keepNext/>
        <w:keepLines/>
        <w:rPr>
          <w:sz w:val="22"/>
          <w:szCs w:val="22"/>
        </w:rPr>
      </w:pPr>
      <w:r w:rsidRPr="00A6199A">
        <w:rPr>
          <w:sz w:val="22"/>
          <w:szCs w:val="22"/>
        </w:rPr>
        <w:t>PaintCare products are classified as either latex (water-based) or oil-based (alkyd) and the classification is important in order to decide how the product should be handled and processed. Knowing how to tell the difference between latex- and oil-based products is also important in determining which types of businesses/organizations can use the PaintCare program (if your site accepts paint from this audience).</w:t>
      </w:r>
    </w:p>
    <w:p w14:paraId="35499A57"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PaintCare Products and Non-PaintCare Products</w:t>
      </w:r>
    </w:p>
    <w:p w14:paraId="63B2C4F5" w14:textId="77777777" w:rsidR="005E6713" w:rsidRPr="00A6199A" w:rsidRDefault="005E6713" w:rsidP="005E6713">
      <w:pPr>
        <w:rPr>
          <w:b/>
          <w:bCs/>
          <w:sz w:val="22"/>
          <w:szCs w:val="22"/>
        </w:rPr>
      </w:pPr>
      <w:r w:rsidRPr="00A6199A">
        <w:rPr>
          <w:b/>
          <w:bCs/>
          <w:sz w:val="22"/>
          <w:szCs w:val="22"/>
        </w:rPr>
        <w:t>Acceptable products (PaintCare products)</w:t>
      </w:r>
    </w:p>
    <w:p w14:paraId="5C3AE489" w14:textId="77777777" w:rsidR="005E6713" w:rsidRPr="00A6199A" w:rsidRDefault="005E6713">
      <w:pPr>
        <w:pStyle w:val="ListParagraph"/>
        <w:numPr>
          <w:ilvl w:val="0"/>
          <w:numId w:val="28"/>
        </w:numPr>
        <w:rPr>
          <w:sz w:val="22"/>
          <w:szCs w:val="22"/>
        </w:rPr>
      </w:pPr>
      <w:r w:rsidRPr="00A6199A">
        <w:rPr>
          <w:sz w:val="22"/>
          <w:szCs w:val="22"/>
        </w:rPr>
        <w:t xml:space="preserve">Interior and exterior paints: latex, acrylic, water-based, alkyd, oil-based, enamel (including textured coatings) </w:t>
      </w:r>
    </w:p>
    <w:p w14:paraId="5A5E4D6F" w14:textId="77777777" w:rsidR="005E6713" w:rsidRPr="00A6199A" w:rsidRDefault="005E6713">
      <w:pPr>
        <w:pStyle w:val="ListParagraph"/>
        <w:numPr>
          <w:ilvl w:val="0"/>
          <w:numId w:val="28"/>
        </w:numPr>
        <w:rPr>
          <w:sz w:val="22"/>
          <w:szCs w:val="22"/>
        </w:rPr>
      </w:pPr>
      <w:r w:rsidRPr="00A6199A">
        <w:rPr>
          <w:sz w:val="22"/>
          <w:szCs w:val="22"/>
        </w:rPr>
        <w:t xml:space="preserve">Deck coatings and floor paints (including elastomeric) </w:t>
      </w:r>
    </w:p>
    <w:p w14:paraId="6ECD8A37" w14:textId="77777777" w:rsidR="005E6713" w:rsidRPr="00A6199A" w:rsidRDefault="005E6713">
      <w:pPr>
        <w:pStyle w:val="ListParagraph"/>
        <w:numPr>
          <w:ilvl w:val="0"/>
          <w:numId w:val="28"/>
        </w:numPr>
        <w:rPr>
          <w:sz w:val="22"/>
          <w:szCs w:val="22"/>
        </w:rPr>
      </w:pPr>
      <w:r w:rsidRPr="00A6199A">
        <w:rPr>
          <w:sz w:val="22"/>
          <w:szCs w:val="22"/>
        </w:rPr>
        <w:t>Primers, sealers, undercoaters</w:t>
      </w:r>
    </w:p>
    <w:p w14:paraId="5E3C5996" w14:textId="77777777" w:rsidR="005E6713" w:rsidRPr="00A6199A" w:rsidRDefault="005E6713">
      <w:pPr>
        <w:pStyle w:val="ListParagraph"/>
        <w:numPr>
          <w:ilvl w:val="0"/>
          <w:numId w:val="28"/>
        </w:numPr>
        <w:rPr>
          <w:sz w:val="22"/>
          <w:szCs w:val="22"/>
        </w:rPr>
      </w:pPr>
      <w:r w:rsidRPr="00A6199A">
        <w:rPr>
          <w:sz w:val="22"/>
          <w:szCs w:val="22"/>
        </w:rPr>
        <w:t>Stains</w:t>
      </w:r>
    </w:p>
    <w:p w14:paraId="4C45C834" w14:textId="77777777" w:rsidR="005E6713" w:rsidRPr="00A6199A" w:rsidRDefault="005E6713">
      <w:pPr>
        <w:pStyle w:val="ListParagraph"/>
        <w:numPr>
          <w:ilvl w:val="0"/>
          <w:numId w:val="28"/>
        </w:numPr>
        <w:rPr>
          <w:sz w:val="22"/>
          <w:szCs w:val="22"/>
        </w:rPr>
      </w:pPr>
      <w:r w:rsidRPr="00A6199A">
        <w:rPr>
          <w:sz w:val="22"/>
          <w:szCs w:val="22"/>
        </w:rPr>
        <w:t>Shellacs, lacquers, varnishes, urethanes (single component)</w:t>
      </w:r>
    </w:p>
    <w:p w14:paraId="2C1E3E45" w14:textId="77777777" w:rsidR="005E6713" w:rsidRPr="00A6199A" w:rsidRDefault="005E6713">
      <w:pPr>
        <w:pStyle w:val="ListParagraph"/>
        <w:numPr>
          <w:ilvl w:val="0"/>
          <w:numId w:val="28"/>
        </w:numPr>
        <w:rPr>
          <w:sz w:val="22"/>
          <w:szCs w:val="22"/>
        </w:rPr>
      </w:pPr>
      <w:r w:rsidRPr="00A6199A">
        <w:rPr>
          <w:sz w:val="22"/>
          <w:szCs w:val="22"/>
        </w:rPr>
        <w:t xml:space="preserve">Waterproofing concrete/masonry/wood sealers and repellents (not tar or bitumen-based) </w:t>
      </w:r>
    </w:p>
    <w:p w14:paraId="1F47AC91" w14:textId="77777777" w:rsidR="005E6713" w:rsidRPr="00A6199A" w:rsidRDefault="005E6713">
      <w:pPr>
        <w:pStyle w:val="ListParagraph"/>
        <w:numPr>
          <w:ilvl w:val="0"/>
          <w:numId w:val="28"/>
        </w:numPr>
        <w:rPr>
          <w:sz w:val="22"/>
          <w:szCs w:val="22"/>
        </w:rPr>
      </w:pPr>
      <w:r w:rsidRPr="00A6199A">
        <w:rPr>
          <w:sz w:val="22"/>
          <w:szCs w:val="22"/>
        </w:rPr>
        <w:t>Metal coatings, rust preventatives</w:t>
      </w:r>
    </w:p>
    <w:p w14:paraId="1BB405CD" w14:textId="77777777" w:rsidR="005E6713" w:rsidRPr="00A6199A" w:rsidRDefault="005E6713">
      <w:pPr>
        <w:pStyle w:val="ListParagraph"/>
        <w:numPr>
          <w:ilvl w:val="0"/>
          <w:numId w:val="28"/>
        </w:numPr>
        <w:rPr>
          <w:sz w:val="22"/>
          <w:szCs w:val="22"/>
        </w:rPr>
      </w:pPr>
      <w:r w:rsidRPr="00A6199A">
        <w:rPr>
          <w:sz w:val="22"/>
          <w:szCs w:val="22"/>
        </w:rPr>
        <w:t>Field and lawn paints</w:t>
      </w:r>
    </w:p>
    <w:p w14:paraId="644F5C1E" w14:textId="77777777" w:rsidR="005E6713" w:rsidRPr="00A6199A" w:rsidRDefault="005E6713" w:rsidP="005E6713">
      <w:pPr>
        <w:rPr>
          <w:b/>
          <w:bCs/>
          <w:sz w:val="22"/>
          <w:szCs w:val="22"/>
        </w:rPr>
      </w:pPr>
      <w:r w:rsidRPr="00A6199A">
        <w:rPr>
          <w:b/>
          <w:bCs/>
          <w:sz w:val="22"/>
          <w:szCs w:val="22"/>
        </w:rPr>
        <w:t>Unacceptable products (Non-PaintCare products)</w:t>
      </w:r>
    </w:p>
    <w:p w14:paraId="538DD226" w14:textId="77777777" w:rsidR="005E6713" w:rsidRPr="00A6199A" w:rsidRDefault="005E6713">
      <w:pPr>
        <w:pStyle w:val="ListParagraph"/>
        <w:numPr>
          <w:ilvl w:val="0"/>
          <w:numId w:val="29"/>
        </w:numPr>
        <w:ind w:left="720"/>
        <w:rPr>
          <w:sz w:val="22"/>
          <w:szCs w:val="22"/>
        </w:rPr>
      </w:pPr>
      <w:r w:rsidRPr="00A6199A">
        <w:rPr>
          <w:sz w:val="22"/>
          <w:szCs w:val="22"/>
        </w:rPr>
        <w:t>Paint thinner, mineral spirits, solvents</w:t>
      </w:r>
    </w:p>
    <w:p w14:paraId="02C3E130" w14:textId="77777777" w:rsidR="005E6713" w:rsidRPr="00A6199A" w:rsidRDefault="005E6713">
      <w:pPr>
        <w:pStyle w:val="ListParagraph"/>
        <w:numPr>
          <w:ilvl w:val="0"/>
          <w:numId w:val="29"/>
        </w:numPr>
        <w:ind w:left="720"/>
        <w:rPr>
          <w:sz w:val="22"/>
          <w:szCs w:val="22"/>
        </w:rPr>
      </w:pPr>
      <w:r w:rsidRPr="00A6199A">
        <w:rPr>
          <w:sz w:val="22"/>
          <w:szCs w:val="22"/>
        </w:rPr>
        <w:t>Aerosol coatings</w:t>
      </w:r>
    </w:p>
    <w:p w14:paraId="2FA298B3" w14:textId="77777777" w:rsidR="005E6713" w:rsidRPr="00A6199A" w:rsidRDefault="005E6713">
      <w:pPr>
        <w:pStyle w:val="ListParagraph"/>
        <w:numPr>
          <w:ilvl w:val="0"/>
          <w:numId w:val="29"/>
        </w:numPr>
        <w:ind w:left="720"/>
        <w:rPr>
          <w:sz w:val="22"/>
          <w:szCs w:val="22"/>
        </w:rPr>
      </w:pPr>
      <w:r w:rsidRPr="00A6199A">
        <w:rPr>
          <w:sz w:val="22"/>
          <w:szCs w:val="22"/>
        </w:rPr>
        <w:t xml:space="preserve">Auto and marine paints </w:t>
      </w:r>
    </w:p>
    <w:p w14:paraId="0BC8CF98" w14:textId="77777777" w:rsidR="005E6713" w:rsidRPr="00A6199A" w:rsidRDefault="005E6713">
      <w:pPr>
        <w:pStyle w:val="ListParagraph"/>
        <w:numPr>
          <w:ilvl w:val="0"/>
          <w:numId w:val="29"/>
        </w:numPr>
        <w:ind w:left="720"/>
        <w:rPr>
          <w:sz w:val="22"/>
          <w:szCs w:val="22"/>
        </w:rPr>
      </w:pPr>
      <w:r w:rsidRPr="00A6199A">
        <w:rPr>
          <w:sz w:val="22"/>
          <w:szCs w:val="22"/>
        </w:rPr>
        <w:lastRenderedPageBreak/>
        <w:t xml:space="preserve">Art and craft paints </w:t>
      </w:r>
    </w:p>
    <w:p w14:paraId="31D0A60E" w14:textId="77777777" w:rsidR="005E6713" w:rsidRPr="00A6199A" w:rsidRDefault="005E6713">
      <w:pPr>
        <w:pStyle w:val="ListParagraph"/>
        <w:numPr>
          <w:ilvl w:val="0"/>
          <w:numId w:val="29"/>
        </w:numPr>
        <w:ind w:left="720"/>
        <w:rPr>
          <w:sz w:val="22"/>
          <w:szCs w:val="22"/>
        </w:rPr>
      </w:pPr>
      <w:r w:rsidRPr="00A6199A">
        <w:rPr>
          <w:sz w:val="22"/>
          <w:szCs w:val="22"/>
        </w:rPr>
        <w:t xml:space="preserve">Caulking compounds, epoxies, glues, adhesives </w:t>
      </w:r>
    </w:p>
    <w:p w14:paraId="2C7F2487" w14:textId="77777777" w:rsidR="005E6713" w:rsidRPr="00A6199A" w:rsidRDefault="005E6713">
      <w:pPr>
        <w:pStyle w:val="ListParagraph"/>
        <w:numPr>
          <w:ilvl w:val="0"/>
          <w:numId w:val="29"/>
        </w:numPr>
        <w:ind w:left="720"/>
        <w:rPr>
          <w:sz w:val="22"/>
          <w:szCs w:val="22"/>
        </w:rPr>
      </w:pPr>
      <w:r w:rsidRPr="00A6199A">
        <w:rPr>
          <w:sz w:val="22"/>
          <w:szCs w:val="22"/>
        </w:rPr>
        <w:t xml:space="preserve">Paint additives, colorants, tints, resins </w:t>
      </w:r>
    </w:p>
    <w:p w14:paraId="24A926C9" w14:textId="77777777" w:rsidR="005E6713" w:rsidRPr="00A6199A" w:rsidRDefault="005E6713">
      <w:pPr>
        <w:pStyle w:val="ListParagraph"/>
        <w:numPr>
          <w:ilvl w:val="0"/>
          <w:numId w:val="29"/>
        </w:numPr>
        <w:ind w:left="720"/>
        <w:rPr>
          <w:sz w:val="22"/>
          <w:szCs w:val="22"/>
        </w:rPr>
      </w:pPr>
      <w:r w:rsidRPr="00A6199A">
        <w:rPr>
          <w:sz w:val="22"/>
          <w:szCs w:val="22"/>
        </w:rPr>
        <w:t>Wood preservatives (containing pesticides)</w:t>
      </w:r>
    </w:p>
    <w:p w14:paraId="0841BB66" w14:textId="77777777" w:rsidR="005E6713" w:rsidRPr="00A6199A" w:rsidRDefault="005E6713">
      <w:pPr>
        <w:pStyle w:val="ListParagraph"/>
        <w:numPr>
          <w:ilvl w:val="0"/>
          <w:numId w:val="29"/>
        </w:numPr>
        <w:ind w:left="720"/>
        <w:rPr>
          <w:sz w:val="22"/>
          <w:szCs w:val="22"/>
        </w:rPr>
      </w:pPr>
      <w:r w:rsidRPr="00A6199A">
        <w:rPr>
          <w:sz w:val="22"/>
          <w:szCs w:val="22"/>
        </w:rPr>
        <w:t xml:space="preserve">Roof patch and repair </w:t>
      </w:r>
    </w:p>
    <w:p w14:paraId="5CBEEB61" w14:textId="77777777" w:rsidR="005E6713" w:rsidRPr="00A6199A" w:rsidRDefault="005E6713">
      <w:pPr>
        <w:pStyle w:val="ListParagraph"/>
        <w:numPr>
          <w:ilvl w:val="0"/>
          <w:numId w:val="29"/>
        </w:numPr>
        <w:ind w:left="720"/>
        <w:rPr>
          <w:sz w:val="22"/>
          <w:szCs w:val="22"/>
        </w:rPr>
      </w:pPr>
      <w:r w:rsidRPr="00A6199A">
        <w:rPr>
          <w:sz w:val="22"/>
          <w:szCs w:val="22"/>
        </w:rPr>
        <w:t xml:space="preserve">Asphalt, tar, and bitumen-based products </w:t>
      </w:r>
    </w:p>
    <w:p w14:paraId="2358D257" w14:textId="77777777" w:rsidR="005E6713" w:rsidRPr="00A6199A" w:rsidRDefault="005E6713">
      <w:pPr>
        <w:pStyle w:val="ListParagraph"/>
        <w:numPr>
          <w:ilvl w:val="0"/>
          <w:numId w:val="29"/>
        </w:numPr>
        <w:ind w:left="720"/>
        <w:rPr>
          <w:sz w:val="22"/>
          <w:szCs w:val="22"/>
        </w:rPr>
      </w:pPr>
      <w:r w:rsidRPr="00A6199A">
        <w:rPr>
          <w:sz w:val="22"/>
          <w:szCs w:val="22"/>
        </w:rPr>
        <w:t xml:space="preserve">2-component coatings </w:t>
      </w:r>
    </w:p>
    <w:p w14:paraId="218A0EE0" w14:textId="77777777" w:rsidR="005E6713" w:rsidRPr="00A6199A" w:rsidRDefault="005E6713">
      <w:pPr>
        <w:pStyle w:val="ListParagraph"/>
        <w:numPr>
          <w:ilvl w:val="0"/>
          <w:numId w:val="29"/>
        </w:numPr>
        <w:ind w:left="720"/>
        <w:rPr>
          <w:sz w:val="22"/>
          <w:szCs w:val="22"/>
        </w:rPr>
      </w:pPr>
      <w:r w:rsidRPr="00A6199A">
        <w:rPr>
          <w:sz w:val="22"/>
          <w:szCs w:val="22"/>
        </w:rPr>
        <w:t xml:space="preserve">Deck cleaners </w:t>
      </w:r>
    </w:p>
    <w:p w14:paraId="486974DA" w14:textId="77777777" w:rsidR="005E6713" w:rsidRPr="00A6199A" w:rsidRDefault="005E6713">
      <w:pPr>
        <w:pStyle w:val="ListParagraph"/>
        <w:numPr>
          <w:ilvl w:val="0"/>
          <w:numId w:val="29"/>
        </w:numPr>
        <w:ind w:left="720"/>
        <w:rPr>
          <w:sz w:val="22"/>
          <w:szCs w:val="22"/>
        </w:rPr>
      </w:pPr>
      <w:r w:rsidRPr="00A6199A">
        <w:rPr>
          <w:sz w:val="22"/>
          <w:szCs w:val="22"/>
        </w:rPr>
        <w:t xml:space="preserve">Traffic and road marking paints </w:t>
      </w:r>
    </w:p>
    <w:p w14:paraId="10B4A1FF" w14:textId="77777777" w:rsidR="005E6713" w:rsidRPr="00A6199A" w:rsidRDefault="005E6713">
      <w:pPr>
        <w:pStyle w:val="ListParagraph"/>
        <w:numPr>
          <w:ilvl w:val="0"/>
          <w:numId w:val="29"/>
        </w:numPr>
        <w:ind w:left="720"/>
        <w:rPr>
          <w:sz w:val="22"/>
          <w:szCs w:val="22"/>
        </w:rPr>
      </w:pPr>
      <w:r w:rsidRPr="00A6199A">
        <w:rPr>
          <w:sz w:val="22"/>
          <w:szCs w:val="22"/>
        </w:rPr>
        <w:t>Industrial Maintenance (IM) coatings</w:t>
      </w:r>
    </w:p>
    <w:p w14:paraId="7CB75C18" w14:textId="77777777" w:rsidR="005E6713" w:rsidRPr="00A6199A" w:rsidRDefault="005E6713">
      <w:pPr>
        <w:pStyle w:val="ListParagraph"/>
        <w:numPr>
          <w:ilvl w:val="0"/>
          <w:numId w:val="29"/>
        </w:numPr>
        <w:ind w:left="720"/>
        <w:rPr>
          <w:sz w:val="22"/>
          <w:szCs w:val="22"/>
        </w:rPr>
      </w:pPr>
      <w:r w:rsidRPr="00A6199A">
        <w:rPr>
          <w:sz w:val="22"/>
          <w:szCs w:val="22"/>
        </w:rPr>
        <w:t xml:space="preserve">Original Equipment Manufacturer (OEM) (shop application) paints and finishes </w:t>
      </w:r>
    </w:p>
    <w:p w14:paraId="21550838" w14:textId="77777777" w:rsidR="005E6713" w:rsidRPr="00A6199A" w:rsidRDefault="005E6713" w:rsidP="005E6713">
      <w:pPr>
        <w:rPr>
          <w:sz w:val="22"/>
          <w:szCs w:val="22"/>
        </w:rPr>
      </w:pPr>
      <w:r w:rsidRPr="00A6199A">
        <w:rPr>
          <w:sz w:val="22"/>
          <w:szCs w:val="22"/>
        </w:rPr>
        <w:t xml:space="preserve">For more information, please see www.paintcare.org/products </w:t>
      </w:r>
    </w:p>
    <w:p w14:paraId="56291DCA" w14:textId="77777777" w:rsidR="005E6713" w:rsidRPr="00A6199A" w:rsidRDefault="005E6713" w:rsidP="005E6713">
      <w:pPr>
        <w:rPr>
          <w:sz w:val="22"/>
          <w:szCs w:val="22"/>
        </w:rPr>
      </w:pPr>
      <w:r w:rsidRPr="00A6199A">
        <w:rPr>
          <w:sz w:val="22"/>
          <w:szCs w:val="22"/>
        </w:rPr>
        <w:t xml:space="preserve">If non-PaintCare products end up in a drop-off site’s bin, such products will not be returned to the drop-off site and will be managed by PaintCare’s transporter. Transporters identify non-PaintCare products and report all instances to PaintCare. PaintCare staff will notify the site of any contamination in the bins. If the problem persists, additional training may be provided. </w:t>
      </w:r>
    </w:p>
    <w:p w14:paraId="0268B93C"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Acceptable Containers vs. Unacceptable Containers</w:t>
      </w:r>
    </w:p>
    <w:p w14:paraId="0696E707" w14:textId="77777777" w:rsidR="005E6713" w:rsidRPr="00A6199A" w:rsidRDefault="005E6713" w:rsidP="005E6713">
      <w:pPr>
        <w:rPr>
          <w:sz w:val="22"/>
          <w:szCs w:val="22"/>
        </w:rPr>
      </w:pPr>
      <w:r w:rsidRPr="00A6199A">
        <w:rPr>
          <w:sz w:val="22"/>
          <w:szCs w:val="22"/>
        </w:rPr>
        <w:t xml:space="preserve">Before accepting products from participants for management under the PaintCare program, drop-off site staff must (1) check the condition of the container for acceptance in the program, and (2) check the product label to verify that it contains a PaintCare product. </w:t>
      </w:r>
    </w:p>
    <w:p w14:paraId="66299BCF" w14:textId="77777777" w:rsidR="005E6713" w:rsidRPr="00A6199A" w:rsidRDefault="005E6713" w:rsidP="005E6713">
      <w:pPr>
        <w:rPr>
          <w:b/>
          <w:bCs/>
          <w:sz w:val="22"/>
          <w:szCs w:val="22"/>
        </w:rPr>
      </w:pPr>
      <w:r w:rsidRPr="00A6199A">
        <w:rPr>
          <w:b/>
          <w:bCs/>
          <w:sz w:val="22"/>
          <w:szCs w:val="22"/>
        </w:rPr>
        <w:t>Acceptable</w:t>
      </w:r>
    </w:p>
    <w:p w14:paraId="654B41BD" w14:textId="77777777" w:rsidR="005E6713" w:rsidRPr="00A6199A" w:rsidRDefault="005E6713">
      <w:pPr>
        <w:pStyle w:val="ListParagraph"/>
        <w:numPr>
          <w:ilvl w:val="0"/>
          <w:numId w:val="30"/>
        </w:numPr>
        <w:rPr>
          <w:sz w:val="22"/>
          <w:szCs w:val="22"/>
        </w:rPr>
      </w:pPr>
      <w:r w:rsidRPr="00A6199A">
        <w:rPr>
          <w:sz w:val="22"/>
          <w:szCs w:val="22"/>
        </w:rPr>
        <w:t>The PaintCare product must be in its original container</w:t>
      </w:r>
    </w:p>
    <w:p w14:paraId="1325D74A" w14:textId="77777777" w:rsidR="005E6713" w:rsidRPr="00A6199A" w:rsidRDefault="005E6713">
      <w:pPr>
        <w:pStyle w:val="ListParagraph"/>
        <w:numPr>
          <w:ilvl w:val="0"/>
          <w:numId w:val="30"/>
        </w:numPr>
        <w:rPr>
          <w:sz w:val="22"/>
          <w:szCs w:val="22"/>
        </w:rPr>
      </w:pPr>
      <w:r w:rsidRPr="00A6199A">
        <w:rPr>
          <w:sz w:val="22"/>
          <w:szCs w:val="22"/>
        </w:rPr>
        <w:t>The container is labeled as containing one of the designated PaintCare products listed above</w:t>
      </w:r>
    </w:p>
    <w:p w14:paraId="2DC0ED61" w14:textId="77777777" w:rsidR="005E6713" w:rsidRPr="00A6199A" w:rsidRDefault="005E6713">
      <w:pPr>
        <w:pStyle w:val="ListParagraph"/>
        <w:numPr>
          <w:ilvl w:val="0"/>
          <w:numId w:val="30"/>
        </w:numPr>
        <w:rPr>
          <w:sz w:val="22"/>
          <w:szCs w:val="22"/>
        </w:rPr>
      </w:pPr>
      <w:r w:rsidRPr="00A6199A">
        <w:rPr>
          <w:sz w:val="22"/>
          <w:szCs w:val="22"/>
        </w:rPr>
        <w:t>The container must be in good condition and not leaking</w:t>
      </w:r>
    </w:p>
    <w:p w14:paraId="5D5F5E41" w14:textId="77777777" w:rsidR="005E6713" w:rsidRPr="00A6199A" w:rsidRDefault="005E6713">
      <w:pPr>
        <w:pStyle w:val="ListParagraph"/>
        <w:numPr>
          <w:ilvl w:val="0"/>
          <w:numId w:val="30"/>
        </w:numPr>
        <w:rPr>
          <w:sz w:val="22"/>
          <w:szCs w:val="22"/>
        </w:rPr>
      </w:pPr>
      <w:r w:rsidRPr="00A6199A">
        <w:rPr>
          <w:sz w:val="22"/>
          <w:szCs w:val="22"/>
        </w:rPr>
        <w:t>The container must be 5 gallons in size or smaller</w:t>
      </w:r>
    </w:p>
    <w:p w14:paraId="2EAFD069" w14:textId="77777777" w:rsidR="005E6713" w:rsidRPr="00A6199A" w:rsidRDefault="005E6713">
      <w:pPr>
        <w:pStyle w:val="ListParagraph"/>
        <w:numPr>
          <w:ilvl w:val="0"/>
          <w:numId w:val="30"/>
        </w:numPr>
        <w:rPr>
          <w:sz w:val="22"/>
          <w:szCs w:val="22"/>
        </w:rPr>
      </w:pPr>
      <w:r w:rsidRPr="00A6199A">
        <w:rPr>
          <w:sz w:val="22"/>
          <w:szCs w:val="22"/>
        </w:rPr>
        <w:t>The container contains dry latex paint</w:t>
      </w:r>
    </w:p>
    <w:p w14:paraId="29DB1C18" w14:textId="77777777" w:rsidR="005E6713" w:rsidRPr="00A6199A" w:rsidRDefault="005E6713" w:rsidP="005E6713">
      <w:pPr>
        <w:rPr>
          <w:b/>
          <w:bCs/>
          <w:sz w:val="22"/>
          <w:szCs w:val="22"/>
        </w:rPr>
      </w:pPr>
      <w:r w:rsidRPr="00A6199A">
        <w:rPr>
          <w:b/>
          <w:bCs/>
          <w:sz w:val="22"/>
          <w:szCs w:val="22"/>
        </w:rPr>
        <w:t>Not Acceptable</w:t>
      </w:r>
    </w:p>
    <w:p w14:paraId="55D1974A" w14:textId="77777777" w:rsidR="005E6713" w:rsidRPr="00A6199A" w:rsidRDefault="005E6713">
      <w:pPr>
        <w:pStyle w:val="ListParagraph"/>
        <w:numPr>
          <w:ilvl w:val="0"/>
          <w:numId w:val="31"/>
        </w:numPr>
        <w:rPr>
          <w:sz w:val="22"/>
          <w:szCs w:val="22"/>
        </w:rPr>
      </w:pPr>
      <w:r w:rsidRPr="00A6199A">
        <w:rPr>
          <w:sz w:val="22"/>
          <w:szCs w:val="22"/>
        </w:rPr>
        <w:t>The container is not original (e.g., paint was transferred into a jar)</w:t>
      </w:r>
    </w:p>
    <w:p w14:paraId="64A5D22A" w14:textId="77777777" w:rsidR="005E6713" w:rsidRPr="00A6199A" w:rsidRDefault="005E6713">
      <w:pPr>
        <w:pStyle w:val="ListParagraph"/>
        <w:numPr>
          <w:ilvl w:val="0"/>
          <w:numId w:val="31"/>
        </w:numPr>
        <w:rPr>
          <w:sz w:val="22"/>
          <w:szCs w:val="22"/>
        </w:rPr>
      </w:pPr>
      <w:r w:rsidRPr="00A6199A">
        <w:rPr>
          <w:sz w:val="22"/>
          <w:szCs w:val="22"/>
        </w:rPr>
        <w:t>The container does not have an original label</w:t>
      </w:r>
    </w:p>
    <w:p w14:paraId="487C7EC2" w14:textId="77777777" w:rsidR="005E6713" w:rsidRPr="00A6199A" w:rsidRDefault="005E6713">
      <w:pPr>
        <w:pStyle w:val="ListParagraph"/>
        <w:numPr>
          <w:ilvl w:val="0"/>
          <w:numId w:val="31"/>
        </w:numPr>
        <w:rPr>
          <w:sz w:val="22"/>
          <w:szCs w:val="22"/>
        </w:rPr>
      </w:pPr>
      <w:r w:rsidRPr="00A6199A">
        <w:rPr>
          <w:sz w:val="22"/>
          <w:szCs w:val="22"/>
        </w:rPr>
        <w:t>The container is leaking or has no lid</w:t>
      </w:r>
    </w:p>
    <w:p w14:paraId="6B17A8B9" w14:textId="77777777" w:rsidR="005E6713" w:rsidRPr="00A6199A" w:rsidRDefault="005E6713">
      <w:pPr>
        <w:pStyle w:val="ListParagraph"/>
        <w:numPr>
          <w:ilvl w:val="0"/>
          <w:numId w:val="31"/>
        </w:numPr>
        <w:rPr>
          <w:sz w:val="22"/>
          <w:szCs w:val="22"/>
        </w:rPr>
      </w:pPr>
      <w:r w:rsidRPr="00A6199A">
        <w:rPr>
          <w:sz w:val="22"/>
          <w:szCs w:val="22"/>
        </w:rPr>
        <w:t>The container is larger than 5 gallons</w:t>
      </w:r>
    </w:p>
    <w:p w14:paraId="05B0AFA8" w14:textId="77777777" w:rsidR="005E6713" w:rsidRPr="00A6199A" w:rsidRDefault="005E6713">
      <w:pPr>
        <w:pStyle w:val="ListParagraph"/>
        <w:numPr>
          <w:ilvl w:val="0"/>
          <w:numId w:val="31"/>
        </w:numPr>
        <w:rPr>
          <w:sz w:val="22"/>
          <w:szCs w:val="22"/>
        </w:rPr>
      </w:pPr>
      <w:r w:rsidRPr="00A6199A">
        <w:rPr>
          <w:sz w:val="22"/>
          <w:szCs w:val="22"/>
        </w:rPr>
        <w:t>The container is empty</w:t>
      </w:r>
    </w:p>
    <w:p w14:paraId="664F6977" w14:textId="77777777" w:rsidR="005E6713" w:rsidRPr="00A6199A" w:rsidRDefault="005E6713" w:rsidP="005E6713">
      <w:pPr>
        <w:rPr>
          <w:sz w:val="22"/>
          <w:szCs w:val="22"/>
        </w:rPr>
      </w:pPr>
      <w:r w:rsidRPr="00A6199A">
        <w:rPr>
          <w:sz w:val="22"/>
          <w:szCs w:val="22"/>
        </w:rPr>
        <w:lastRenderedPageBreak/>
        <w:t>However, drop-off sites permitted to accept household hazardous waste may accept unlabeled and leaking containers by following the procedures described below.</w:t>
      </w:r>
    </w:p>
    <w:p w14:paraId="0F8DE53B"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Unlabeled and Leaking Containers</w:t>
      </w:r>
    </w:p>
    <w:p w14:paraId="519FCA98" w14:textId="77777777" w:rsidR="005E6713" w:rsidRPr="00A6199A" w:rsidRDefault="005E6713" w:rsidP="005E6713">
      <w:pPr>
        <w:rPr>
          <w:sz w:val="22"/>
          <w:szCs w:val="22"/>
        </w:rPr>
      </w:pPr>
      <w:r w:rsidRPr="00A6199A">
        <w:rPr>
          <w:sz w:val="22"/>
          <w:szCs w:val="22"/>
        </w:rPr>
        <w:t>A drop-off site permitted to accept household hazardous waste may, at its discretion, choose to accept unlabeled and/or leaking containers if it follows the protocols below and otherwise complies with all applicable laws:</w:t>
      </w:r>
    </w:p>
    <w:p w14:paraId="7A2C11F7" w14:textId="77777777" w:rsidR="005E6713" w:rsidRPr="00A6199A" w:rsidRDefault="005E6713" w:rsidP="005E6713">
      <w:pPr>
        <w:rPr>
          <w:b/>
          <w:bCs/>
          <w:sz w:val="22"/>
          <w:szCs w:val="22"/>
        </w:rPr>
      </w:pPr>
      <w:r w:rsidRPr="00A6199A">
        <w:rPr>
          <w:b/>
          <w:bCs/>
          <w:sz w:val="22"/>
          <w:szCs w:val="22"/>
        </w:rPr>
        <w:t>Unlabeled Containers</w:t>
      </w:r>
    </w:p>
    <w:p w14:paraId="07BA2E64" w14:textId="77777777" w:rsidR="005E6713" w:rsidRPr="00A6199A" w:rsidRDefault="005E6713" w:rsidP="005E6713">
      <w:pPr>
        <w:rPr>
          <w:sz w:val="22"/>
          <w:szCs w:val="22"/>
        </w:rPr>
      </w:pPr>
      <w:r w:rsidRPr="00A6199A">
        <w:rPr>
          <w:sz w:val="22"/>
          <w:szCs w:val="22"/>
        </w:rPr>
        <w:t>A drop-off site may accept containers that do not have an original label if a staff person appropriately trained in identifying unknown wastes (1) identifies the material in the container as a PaintCare product, and (2) applies a label identifying the contents to the container before placing it in a collection bin.</w:t>
      </w:r>
    </w:p>
    <w:p w14:paraId="0C9256F9" w14:textId="77777777" w:rsidR="005E6713" w:rsidRPr="00A6199A" w:rsidRDefault="005E6713" w:rsidP="005E6713">
      <w:pPr>
        <w:rPr>
          <w:b/>
          <w:bCs/>
          <w:sz w:val="22"/>
          <w:szCs w:val="22"/>
        </w:rPr>
      </w:pPr>
      <w:r w:rsidRPr="00A6199A">
        <w:rPr>
          <w:b/>
          <w:bCs/>
          <w:sz w:val="22"/>
          <w:szCs w:val="22"/>
        </w:rPr>
        <w:t>Leaking Containers</w:t>
      </w:r>
    </w:p>
    <w:p w14:paraId="651F3B1D" w14:textId="77777777" w:rsidR="005E6713" w:rsidRPr="00A6199A" w:rsidRDefault="005E6713" w:rsidP="005E6713">
      <w:pPr>
        <w:rPr>
          <w:sz w:val="22"/>
          <w:szCs w:val="22"/>
        </w:rPr>
      </w:pPr>
      <w:r w:rsidRPr="00A6199A">
        <w:rPr>
          <w:sz w:val="22"/>
          <w:szCs w:val="22"/>
        </w:rPr>
        <w:t>A drop-off site may accept a leaking container or a container with no lid if an appropriately trained drop-off site staff person (1) verifies that the container contains a PaintCare product, (2) places the contents of the leaking/open container into an appropriate substitute container (which can include bulking such PaintCare products into 55-gallon drums), and (3) applies an appropriate label to the substitute container.</w:t>
      </w:r>
    </w:p>
    <w:p w14:paraId="7A2BAB43"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Refusing an Unacceptable Product or Container</w:t>
      </w:r>
    </w:p>
    <w:p w14:paraId="78562079" w14:textId="77777777" w:rsidR="005E6713" w:rsidRPr="00A6199A" w:rsidRDefault="005E6713" w:rsidP="005E6713">
      <w:pPr>
        <w:rPr>
          <w:sz w:val="22"/>
          <w:szCs w:val="22"/>
        </w:rPr>
      </w:pPr>
      <w:r w:rsidRPr="00A6199A">
        <w:rPr>
          <w:sz w:val="22"/>
          <w:szCs w:val="22"/>
        </w:rPr>
        <w:t xml:space="preserve">Do not accept non-PaintCare products from any participant unless they are received as part of normal site operations and are not placed in PaintCare collection bins. </w:t>
      </w:r>
    </w:p>
    <w:p w14:paraId="1B28BAD2" w14:textId="77777777" w:rsidR="005E6713" w:rsidRPr="00A6199A" w:rsidRDefault="005E6713" w:rsidP="005E6713">
      <w:pPr>
        <w:rPr>
          <w:sz w:val="22"/>
          <w:szCs w:val="22"/>
        </w:rPr>
      </w:pPr>
      <w:r w:rsidRPr="00A6199A">
        <w:rPr>
          <w:sz w:val="22"/>
          <w:szCs w:val="22"/>
        </w:rPr>
        <w:t>When refusing a material at a drop-off site, drop-off site staff must explain why the material cannot be accepted (e.g., material is not a PaintCare product, cannot accept material from non-exempt generator, etc.). If a participant tries to drop off products that your location cannot manage, refer the participant to an appropriate alternative resource, such as their local household hazardous waste disposal program, garbage transporter, environmental health agency, or public works department. Local contact information is provided at the front of the training binder.</w:t>
      </w:r>
    </w:p>
    <w:p w14:paraId="0493BD52"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Paint Volume Acceptance Rules</w:t>
      </w:r>
    </w:p>
    <w:p w14:paraId="32D29AA7" w14:textId="77777777" w:rsidR="005E6713" w:rsidRPr="00A6199A" w:rsidRDefault="005E6713" w:rsidP="005E6713">
      <w:pPr>
        <w:rPr>
          <w:sz w:val="22"/>
          <w:szCs w:val="22"/>
        </w:rPr>
      </w:pPr>
      <w:r w:rsidRPr="00A6199A">
        <w:rPr>
          <w:sz w:val="22"/>
          <w:szCs w:val="22"/>
        </w:rPr>
        <w:t>The program accepts PaintCare products from households and businesses/organizations.</w:t>
      </w:r>
    </w:p>
    <w:p w14:paraId="5483C46B" w14:textId="77777777" w:rsidR="005E6713" w:rsidRPr="00A6199A" w:rsidRDefault="005E6713" w:rsidP="005E6713">
      <w:pPr>
        <w:rPr>
          <w:sz w:val="22"/>
          <w:szCs w:val="22"/>
        </w:rPr>
      </w:pPr>
      <w:r w:rsidRPr="00A6199A">
        <w:rPr>
          <w:b/>
          <w:bCs/>
          <w:sz w:val="22"/>
          <w:szCs w:val="22"/>
        </w:rPr>
        <w:t>Households.</w:t>
      </w:r>
      <w:r w:rsidRPr="00A6199A">
        <w:rPr>
          <w:sz w:val="22"/>
          <w:szCs w:val="22"/>
        </w:rPr>
        <w:t xml:space="preserve"> Households may drop off any volume of PaintCare product, subject to the volume limit set by the site.</w:t>
      </w:r>
    </w:p>
    <w:p w14:paraId="5E132F36" w14:textId="77777777" w:rsidR="005E6713" w:rsidRPr="00A6199A" w:rsidRDefault="005E6713" w:rsidP="005E6713">
      <w:pPr>
        <w:rPr>
          <w:sz w:val="22"/>
          <w:szCs w:val="22"/>
        </w:rPr>
      </w:pPr>
      <w:r w:rsidRPr="00A6199A">
        <w:rPr>
          <w:b/>
          <w:bCs/>
          <w:sz w:val="22"/>
          <w:szCs w:val="22"/>
        </w:rPr>
        <w:t>Businesses/Organizations.</w:t>
      </w:r>
      <w:r w:rsidRPr="00A6199A">
        <w:rPr>
          <w:sz w:val="22"/>
          <w:szCs w:val="22"/>
        </w:rPr>
        <w:t xml:space="preserve"> Non-households may also drop off any volume of latex PaintCare product, subject to the volume limit set by the site. Non-households may only drop off oil-based PaintCare products if they comply with federal and state hazardous waste generator rules that, among other criteria, require that the business/organization (1) generates no more than 100 kilograms (about 25 gallons or 220 pounds) of hazardous waste per calendar month, and (2) does not accumulate more than 1,000 kg (about 250 gallons or 2,200 pounds) of hazardous waste at any time. Painting contractors and commercial property owners typically meet these criteria. For more information about these criteria, please visit www.paintcare.org/vsqg</w:t>
      </w:r>
    </w:p>
    <w:p w14:paraId="21070B80" w14:textId="77777777" w:rsidR="005E6713" w:rsidRPr="00A6199A" w:rsidRDefault="005E6713" w:rsidP="005E6713">
      <w:pPr>
        <w:rPr>
          <w:sz w:val="22"/>
          <w:szCs w:val="22"/>
        </w:rPr>
      </w:pPr>
      <w:r w:rsidRPr="00A6199A">
        <w:rPr>
          <w:sz w:val="22"/>
          <w:szCs w:val="22"/>
        </w:rPr>
        <w:lastRenderedPageBreak/>
        <w:t>Each business or organization is responsible for determining its own generator status under applicable law.</w:t>
      </w:r>
    </w:p>
    <w:p w14:paraId="26510205" w14:textId="77777777" w:rsidR="005E6713" w:rsidRPr="00A6199A" w:rsidRDefault="005E6713" w:rsidP="005E6713">
      <w:pPr>
        <w:rPr>
          <w:sz w:val="22"/>
          <w:szCs w:val="22"/>
        </w:rPr>
      </w:pPr>
      <w:r w:rsidRPr="00A6199A">
        <w:rPr>
          <w:sz w:val="22"/>
          <w:szCs w:val="22"/>
        </w:rPr>
        <w:t xml:space="preserve">When a business/organization has oil-based PaintCare products to drop off at your site, it must sign the Paint Drop-Off Log or form included in the training binder to verify that it qualifies to use the program for oil-based paint. The log/form includes an explanation of the requirements. If a business/organization has only latex paint, it does not need to sign the log/form. </w:t>
      </w:r>
    </w:p>
    <w:p w14:paraId="0CC74F77" w14:textId="77777777" w:rsidR="005E6713" w:rsidRPr="00A6199A" w:rsidRDefault="005E6713" w:rsidP="005E6713">
      <w:pPr>
        <w:rPr>
          <w:sz w:val="22"/>
          <w:szCs w:val="22"/>
        </w:rPr>
      </w:pPr>
      <w:r w:rsidRPr="00A6199A">
        <w:rPr>
          <w:sz w:val="22"/>
          <w:szCs w:val="22"/>
        </w:rPr>
        <w:t>Once a business/organization signs the Paint Drop-Off Log or form, you may accept oil-based paint from that business/organization. (HHW sites and other waste collection programs may need a permit and/or to meet additional legal requirements in order to collect oil-based paint from businesses.) To help ensure legal compliance, unless you’re specifically permitted to accept more, you should not accept more than 25 gallons of oil-based paint per calendar month from a qualifying business. Paint Drop-Off Log or forms may be reviewed by PaintCare or government agencies and compared with a list of registered hazardous waste generators to verify that only qualified businesses/organizations are using the program for their oil-based paint.</w:t>
      </w:r>
    </w:p>
    <w:p w14:paraId="55402CF2"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Transporter/Recycler Drop-Off Sites</w:t>
      </w:r>
    </w:p>
    <w:p w14:paraId="1A0919E8" w14:textId="77777777" w:rsidR="005E6713" w:rsidRPr="00A6199A" w:rsidRDefault="005E6713" w:rsidP="005E6713">
      <w:pPr>
        <w:rPr>
          <w:b/>
          <w:bCs/>
          <w:sz w:val="22"/>
          <w:szCs w:val="22"/>
        </w:rPr>
      </w:pPr>
      <w:r w:rsidRPr="00A6199A">
        <w:rPr>
          <w:b/>
          <w:bCs/>
          <w:sz w:val="22"/>
          <w:szCs w:val="22"/>
        </w:rPr>
        <w:t>Maintaining Paint Drop-Off Logs for All Participants</w:t>
      </w:r>
    </w:p>
    <w:p w14:paraId="6A339286" w14:textId="77777777" w:rsidR="005E6713" w:rsidRPr="00A6199A" w:rsidRDefault="005E6713" w:rsidP="005E6713">
      <w:pPr>
        <w:rPr>
          <w:sz w:val="22"/>
          <w:szCs w:val="22"/>
        </w:rPr>
      </w:pPr>
      <w:r w:rsidRPr="00A6199A">
        <w:rPr>
          <w:sz w:val="22"/>
          <w:szCs w:val="22"/>
        </w:rPr>
        <w:t>Drop-off sites operated by a PaintCare-contracted transporter and/or recycler must keep and maintain separate drop-off logs to record both latex and oil-based paint volumes from both businesses/organizations and households. While PaintCare offers template logs, an alternative may be used if approved by PaintCare.</w:t>
      </w:r>
    </w:p>
    <w:p w14:paraId="57891630" w14:textId="77777777" w:rsidR="005E6713" w:rsidRPr="00A6199A" w:rsidRDefault="005E6713" w:rsidP="005E6713">
      <w:pPr>
        <w:rPr>
          <w:sz w:val="22"/>
          <w:szCs w:val="22"/>
        </w:rPr>
      </w:pPr>
      <w:r w:rsidRPr="00A6199A">
        <w:rPr>
          <w:sz w:val="22"/>
          <w:szCs w:val="22"/>
        </w:rPr>
        <w:br w:type="page"/>
      </w:r>
    </w:p>
    <w:p w14:paraId="412524C7" w14:textId="77777777" w:rsidR="005E6713" w:rsidRPr="002F19D0" w:rsidRDefault="005E6713" w:rsidP="005E6713">
      <w:pPr>
        <w:pStyle w:val="Heading3"/>
        <w:rPr>
          <w:rFonts w:cs="Arial"/>
          <w:bCs/>
        </w:rPr>
      </w:pPr>
      <w:bookmarkStart w:id="705" w:name="_Toc198202985"/>
      <w:bookmarkStart w:id="706" w:name="_Toc220581314"/>
      <w:bookmarkStart w:id="707" w:name="_Toc224903520"/>
      <w:r w:rsidRPr="002F19D0">
        <w:rPr>
          <w:rFonts w:cs="Arial"/>
          <w:bCs/>
        </w:rPr>
        <w:lastRenderedPageBreak/>
        <w:t xml:space="preserve">Section 5. </w:t>
      </w:r>
      <w:bookmarkStart w:id="708" w:name="_Toc37907576"/>
      <w:bookmarkStart w:id="709" w:name="_Toc37907831"/>
      <w:bookmarkStart w:id="710" w:name="_Toc38979425"/>
      <w:bookmarkStart w:id="711" w:name="_Toc40182687"/>
      <w:bookmarkStart w:id="712" w:name="_Toc40272056"/>
      <w:bookmarkStart w:id="713" w:name="_Toc40272684"/>
      <w:bookmarkStart w:id="714" w:name="_Toc54964177"/>
      <w:bookmarkStart w:id="715" w:name="_Toc55208875"/>
      <w:bookmarkStart w:id="716" w:name="_Toc55209964"/>
      <w:bookmarkStart w:id="717" w:name="_Toc86925070"/>
      <w:bookmarkStart w:id="718" w:name="_Toc117094637"/>
      <w:bookmarkStart w:id="719" w:name="_Toc117094857"/>
      <w:bookmarkStart w:id="720" w:name="_Toc117253192"/>
      <w:bookmarkStart w:id="721" w:name="_Toc117253821"/>
      <w:bookmarkStart w:id="722" w:name="_Toc148687319"/>
      <w:bookmarkStart w:id="723" w:name="_Toc166664705"/>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r w:rsidRPr="002F19D0">
        <w:rPr>
          <w:rFonts w:cs="Arial"/>
          <w:bCs/>
        </w:rPr>
        <w:t>Participant Paint Volume</w:t>
      </w:r>
      <w:bookmarkEnd w:id="705"/>
      <w:bookmarkEnd w:id="706"/>
      <w:bookmarkEnd w:id="707"/>
    </w:p>
    <w:p w14:paraId="4900AB01"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How Much Paint to Accept from Participants</w:t>
      </w:r>
    </w:p>
    <w:p w14:paraId="39AD0E7E" w14:textId="77777777" w:rsidR="005E6713" w:rsidRPr="00A6199A" w:rsidRDefault="005E6713" w:rsidP="005E6713">
      <w:pPr>
        <w:rPr>
          <w:sz w:val="22"/>
          <w:szCs w:val="22"/>
        </w:rPr>
      </w:pPr>
      <w:r w:rsidRPr="00A6199A">
        <w:rPr>
          <w:sz w:val="22"/>
          <w:szCs w:val="22"/>
        </w:rPr>
        <w:t xml:space="preserve">While the PaintCare program intends to collect as many PaintCare products as possible, we recognize that your drop-off site may have storage limitations. PaintCare drop-off sites, in agreement with PaintCare, may limit the amount of PaintCare products they accept per participant, however, drop-off sites must accept up to 5 gallons at a minimum per participant. </w:t>
      </w:r>
    </w:p>
    <w:p w14:paraId="3F11DC67"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What if Bins are Full?</w:t>
      </w:r>
    </w:p>
    <w:p w14:paraId="2B413316" w14:textId="77777777" w:rsidR="005E6713" w:rsidRPr="00A6199A" w:rsidRDefault="005E6713" w:rsidP="005E6713">
      <w:pPr>
        <w:rPr>
          <w:sz w:val="22"/>
          <w:szCs w:val="22"/>
        </w:rPr>
      </w:pPr>
      <w:r w:rsidRPr="00A6199A">
        <w:rPr>
          <w:sz w:val="22"/>
          <w:szCs w:val="22"/>
        </w:rPr>
        <w:t>If your collection bins are completely full, inform the participant that you are temporarily unable to accept PaintCare products and redirect them to the nearest alternative PaintCare drop-off site. Refer them to the site locator at www.paintcare.org or the PaintCare hotline at 855-724-6809, or ask them to come back at a later date. Contact the PaintCare transporter immediately to have collection bins picked up and replaced.</w:t>
      </w:r>
    </w:p>
    <w:p w14:paraId="7F519A65" w14:textId="77777777" w:rsidR="005E6713" w:rsidRPr="00A6199A" w:rsidRDefault="005E6713" w:rsidP="005E6713">
      <w:pPr>
        <w:rPr>
          <w:sz w:val="22"/>
          <w:szCs w:val="22"/>
        </w:rPr>
      </w:pPr>
      <w:r w:rsidRPr="00A6199A">
        <w:rPr>
          <w:sz w:val="22"/>
          <w:szCs w:val="22"/>
        </w:rPr>
        <w:t>If a participant has a significant amount of PaintCare products that your location cannot manage, ask the participant to contact PaintCare directly for additional assistance. PaintCare may direct the participant to another drop-off site or offer our Large Volume Pickup service.</w:t>
      </w:r>
    </w:p>
    <w:p w14:paraId="789D18DD"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Large Volume Pickup (LVP) Service</w:t>
      </w:r>
    </w:p>
    <w:p w14:paraId="3DCFC002" w14:textId="77777777" w:rsidR="005E6713" w:rsidRPr="00A6199A" w:rsidRDefault="005E6713" w:rsidP="005E6713">
      <w:pPr>
        <w:rPr>
          <w:sz w:val="22"/>
          <w:szCs w:val="22"/>
        </w:rPr>
      </w:pPr>
      <w:r w:rsidRPr="00A6199A">
        <w:rPr>
          <w:sz w:val="22"/>
          <w:szCs w:val="22"/>
        </w:rPr>
        <w:t>PaintCare offers a free pick-up service to painting contractors, property managers, households, and others with a large quantity of leftover PaintCare products. Typically, a minimum of 100 gallons (by container size) is required to qualify for the LVP service.</w:t>
      </w:r>
    </w:p>
    <w:p w14:paraId="6605F1F4" w14:textId="77777777" w:rsidR="005E6713" w:rsidRPr="00A6199A" w:rsidRDefault="005E6713" w:rsidP="005E6713">
      <w:pPr>
        <w:rPr>
          <w:sz w:val="22"/>
          <w:szCs w:val="22"/>
        </w:rPr>
      </w:pPr>
      <w:r w:rsidRPr="00A6199A">
        <w:rPr>
          <w:sz w:val="22"/>
          <w:szCs w:val="22"/>
        </w:rPr>
        <w:t>To refer a participant to the LVP service:</w:t>
      </w:r>
    </w:p>
    <w:p w14:paraId="0D2006B2" w14:textId="77777777" w:rsidR="005E6713" w:rsidRPr="00A6199A" w:rsidRDefault="005E6713">
      <w:pPr>
        <w:pStyle w:val="ListParagraph"/>
        <w:numPr>
          <w:ilvl w:val="0"/>
          <w:numId w:val="32"/>
        </w:numPr>
        <w:rPr>
          <w:sz w:val="22"/>
          <w:szCs w:val="22"/>
        </w:rPr>
      </w:pPr>
      <w:r w:rsidRPr="00A6199A">
        <w:rPr>
          <w:sz w:val="22"/>
          <w:szCs w:val="22"/>
        </w:rPr>
        <w:t>Provide the participant a LVP fact sheet</w:t>
      </w:r>
    </w:p>
    <w:p w14:paraId="20AD811B" w14:textId="77777777" w:rsidR="005E6713" w:rsidRPr="00A6199A" w:rsidRDefault="005E6713">
      <w:pPr>
        <w:pStyle w:val="ListParagraph"/>
        <w:numPr>
          <w:ilvl w:val="0"/>
          <w:numId w:val="32"/>
        </w:numPr>
        <w:rPr>
          <w:sz w:val="22"/>
          <w:szCs w:val="22"/>
        </w:rPr>
      </w:pPr>
      <w:r w:rsidRPr="00A6199A">
        <w:rPr>
          <w:sz w:val="22"/>
          <w:szCs w:val="22"/>
        </w:rPr>
        <w:t>Ask the participant to request a pick-up using the online LVP form</w:t>
      </w:r>
    </w:p>
    <w:p w14:paraId="3B3EA341" w14:textId="77777777" w:rsidR="005E6713" w:rsidRPr="00A6199A" w:rsidRDefault="005E6713">
      <w:pPr>
        <w:pStyle w:val="ListParagraph"/>
        <w:numPr>
          <w:ilvl w:val="0"/>
          <w:numId w:val="32"/>
        </w:numPr>
        <w:rPr>
          <w:sz w:val="22"/>
          <w:szCs w:val="22"/>
        </w:rPr>
      </w:pPr>
      <w:r w:rsidRPr="00A6199A">
        <w:rPr>
          <w:sz w:val="22"/>
          <w:szCs w:val="22"/>
        </w:rPr>
        <w:t>The LVP fact sheet and online form are available at www.paintcare.org (select the “Request a Pickup” button on the homepage)</w:t>
      </w:r>
    </w:p>
    <w:p w14:paraId="6D09C229" w14:textId="77777777" w:rsidR="005E6713" w:rsidRPr="00A6199A" w:rsidRDefault="005E6713">
      <w:pPr>
        <w:pStyle w:val="ListParagraph"/>
        <w:numPr>
          <w:ilvl w:val="0"/>
          <w:numId w:val="32"/>
        </w:numPr>
        <w:rPr>
          <w:sz w:val="22"/>
          <w:szCs w:val="22"/>
        </w:rPr>
      </w:pPr>
      <w:r w:rsidRPr="00A6199A">
        <w:rPr>
          <w:sz w:val="22"/>
          <w:szCs w:val="22"/>
        </w:rPr>
        <w:t>For additional questions, refer the participant to PaintCare for assistance</w:t>
      </w:r>
    </w:p>
    <w:p w14:paraId="2A6A9F06" w14:textId="77777777" w:rsidR="005E6713" w:rsidRPr="00A6199A" w:rsidRDefault="005E6713" w:rsidP="005E6713">
      <w:pPr>
        <w:rPr>
          <w:sz w:val="22"/>
          <w:szCs w:val="22"/>
        </w:rPr>
      </w:pPr>
      <w:r w:rsidRPr="00A6199A">
        <w:rPr>
          <w:sz w:val="22"/>
          <w:szCs w:val="22"/>
        </w:rPr>
        <w:br w:type="page"/>
      </w:r>
    </w:p>
    <w:p w14:paraId="576373E2" w14:textId="77777777" w:rsidR="005E6713" w:rsidRPr="002F19D0" w:rsidRDefault="005E6713" w:rsidP="005E6713">
      <w:pPr>
        <w:pStyle w:val="Heading3"/>
        <w:rPr>
          <w:rFonts w:cs="Arial"/>
          <w:bCs/>
        </w:rPr>
      </w:pPr>
      <w:bookmarkStart w:id="724" w:name="_Toc198202986"/>
      <w:bookmarkStart w:id="725" w:name="_Toc220581315"/>
      <w:bookmarkStart w:id="726" w:name="_Toc224903521"/>
      <w:r w:rsidRPr="002F19D0">
        <w:rPr>
          <w:rFonts w:cs="Arial"/>
          <w:bCs/>
        </w:rPr>
        <w:lastRenderedPageBreak/>
        <w:t xml:space="preserve">Section 6. </w:t>
      </w:r>
      <w:bookmarkEnd w:id="708"/>
      <w:bookmarkEnd w:id="709"/>
      <w:bookmarkEnd w:id="710"/>
      <w:bookmarkEnd w:id="711"/>
      <w:bookmarkEnd w:id="712"/>
      <w:bookmarkEnd w:id="713"/>
      <w:r w:rsidRPr="002F19D0">
        <w:rPr>
          <w:rFonts w:cs="Arial"/>
          <w:bCs/>
        </w:rPr>
        <w:t>Working with Haulers</w:t>
      </w:r>
      <w:bookmarkEnd w:id="714"/>
      <w:bookmarkEnd w:id="715"/>
      <w:bookmarkEnd w:id="716"/>
      <w:bookmarkEnd w:id="717"/>
      <w:bookmarkEnd w:id="718"/>
      <w:bookmarkEnd w:id="719"/>
      <w:bookmarkEnd w:id="720"/>
      <w:bookmarkEnd w:id="721"/>
      <w:bookmarkEnd w:id="722"/>
      <w:bookmarkEnd w:id="723"/>
      <w:bookmarkEnd w:id="724"/>
      <w:bookmarkEnd w:id="725"/>
      <w:bookmarkEnd w:id="726"/>
    </w:p>
    <w:p w14:paraId="1D61829D" w14:textId="77777777" w:rsidR="005E6713" w:rsidRPr="00A6199A" w:rsidRDefault="005E6713" w:rsidP="005E6713">
      <w:pPr>
        <w:rPr>
          <w:sz w:val="22"/>
          <w:szCs w:val="22"/>
        </w:rPr>
      </w:pPr>
      <w:r w:rsidRPr="00A6199A">
        <w:rPr>
          <w:sz w:val="22"/>
          <w:szCs w:val="22"/>
        </w:rPr>
        <w:t xml:space="preserve">PaintCare contracts with transporters for the delivery of supplies, delivery of empty collection bins, and pick-up of full collection bins. </w:t>
      </w:r>
    </w:p>
    <w:p w14:paraId="40DC8EE3"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Scheduling the Transporter to Pick Up Collection Bins</w:t>
      </w:r>
    </w:p>
    <w:p w14:paraId="686269BD" w14:textId="77777777" w:rsidR="005E6713" w:rsidRPr="00A6199A" w:rsidRDefault="005E6713" w:rsidP="005E6713">
      <w:pPr>
        <w:rPr>
          <w:sz w:val="22"/>
          <w:szCs w:val="22"/>
        </w:rPr>
      </w:pPr>
      <w:r w:rsidRPr="00A6199A">
        <w:rPr>
          <w:sz w:val="22"/>
          <w:szCs w:val="22"/>
        </w:rPr>
        <w:t>When you anticipate your collection bins will be full within your site’s pick-up timeframe (generally 5 business days in urban areas, 10 business days in rural areas), call your transporter to schedule a pickup, or use their online order system if they have one. The name and contact information of your transporter is provided at the front of the training binder.</w:t>
      </w:r>
    </w:p>
    <w:p w14:paraId="227F583F" w14:textId="77777777" w:rsidR="005E6713" w:rsidRPr="00A6199A" w:rsidRDefault="005E6713" w:rsidP="005E6713">
      <w:pPr>
        <w:rPr>
          <w:sz w:val="22"/>
          <w:szCs w:val="22"/>
        </w:rPr>
      </w:pPr>
      <w:r w:rsidRPr="00A6199A">
        <w:rPr>
          <w:sz w:val="22"/>
          <w:szCs w:val="22"/>
        </w:rPr>
        <w:t xml:space="preserve">When establishing an appointment for pick-up, please indicate: </w:t>
      </w:r>
    </w:p>
    <w:p w14:paraId="0A692189" w14:textId="77777777" w:rsidR="005E6713" w:rsidRPr="00A6199A" w:rsidRDefault="005E6713">
      <w:pPr>
        <w:pStyle w:val="ListParagraph"/>
        <w:numPr>
          <w:ilvl w:val="0"/>
          <w:numId w:val="33"/>
        </w:numPr>
        <w:rPr>
          <w:sz w:val="22"/>
          <w:szCs w:val="22"/>
        </w:rPr>
      </w:pPr>
      <w:r w:rsidRPr="00A6199A">
        <w:rPr>
          <w:sz w:val="22"/>
          <w:szCs w:val="22"/>
        </w:rPr>
        <w:t>Your site is a PaintCare drop-off site</w:t>
      </w:r>
    </w:p>
    <w:p w14:paraId="7E384488" w14:textId="77777777" w:rsidR="005E6713" w:rsidRPr="00A6199A" w:rsidRDefault="005E6713">
      <w:pPr>
        <w:pStyle w:val="ListParagraph"/>
        <w:numPr>
          <w:ilvl w:val="0"/>
          <w:numId w:val="33"/>
        </w:numPr>
        <w:rPr>
          <w:sz w:val="22"/>
          <w:szCs w:val="22"/>
        </w:rPr>
      </w:pPr>
      <w:r w:rsidRPr="00A6199A">
        <w:rPr>
          <w:sz w:val="22"/>
          <w:szCs w:val="22"/>
        </w:rPr>
        <w:t>Name of drop-off site and address</w:t>
      </w:r>
    </w:p>
    <w:p w14:paraId="4FAA0559" w14:textId="77777777" w:rsidR="005E6713" w:rsidRPr="00A6199A" w:rsidRDefault="005E6713">
      <w:pPr>
        <w:pStyle w:val="ListParagraph"/>
        <w:numPr>
          <w:ilvl w:val="0"/>
          <w:numId w:val="33"/>
        </w:numPr>
        <w:rPr>
          <w:sz w:val="22"/>
          <w:szCs w:val="22"/>
        </w:rPr>
      </w:pPr>
      <w:r w:rsidRPr="00A6199A">
        <w:rPr>
          <w:sz w:val="22"/>
          <w:szCs w:val="22"/>
        </w:rPr>
        <w:t xml:space="preserve">Your name </w:t>
      </w:r>
    </w:p>
    <w:p w14:paraId="489C0F68" w14:textId="77777777" w:rsidR="005E6713" w:rsidRPr="00A6199A" w:rsidRDefault="005E6713">
      <w:pPr>
        <w:pStyle w:val="ListParagraph"/>
        <w:numPr>
          <w:ilvl w:val="0"/>
          <w:numId w:val="33"/>
        </w:numPr>
        <w:rPr>
          <w:sz w:val="22"/>
          <w:szCs w:val="22"/>
        </w:rPr>
      </w:pPr>
      <w:r w:rsidRPr="00A6199A">
        <w:rPr>
          <w:sz w:val="22"/>
          <w:szCs w:val="22"/>
        </w:rPr>
        <w:t>Your phone number</w:t>
      </w:r>
    </w:p>
    <w:p w14:paraId="2607EE16" w14:textId="77777777" w:rsidR="005E6713" w:rsidRPr="00A6199A" w:rsidRDefault="005E6713">
      <w:pPr>
        <w:pStyle w:val="ListParagraph"/>
        <w:numPr>
          <w:ilvl w:val="0"/>
          <w:numId w:val="33"/>
        </w:numPr>
        <w:rPr>
          <w:sz w:val="22"/>
          <w:szCs w:val="22"/>
        </w:rPr>
      </w:pPr>
      <w:r w:rsidRPr="00A6199A">
        <w:rPr>
          <w:sz w:val="22"/>
          <w:szCs w:val="22"/>
        </w:rPr>
        <w:t>Number of full collection bins to be picked up</w:t>
      </w:r>
    </w:p>
    <w:p w14:paraId="19458BA6" w14:textId="77777777" w:rsidR="005E6713" w:rsidRPr="00A6199A" w:rsidRDefault="005E6713">
      <w:pPr>
        <w:pStyle w:val="ListParagraph"/>
        <w:numPr>
          <w:ilvl w:val="0"/>
          <w:numId w:val="33"/>
        </w:numPr>
        <w:rPr>
          <w:sz w:val="22"/>
          <w:szCs w:val="22"/>
        </w:rPr>
      </w:pPr>
      <w:r w:rsidRPr="00A6199A">
        <w:rPr>
          <w:sz w:val="22"/>
          <w:szCs w:val="22"/>
        </w:rPr>
        <w:t>Number of empty collection bins needed for replacement</w:t>
      </w:r>
    </w:p>
    <w:p w14:paraId="1C0B27FD"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Preparing Collection Bins for Pickup</w:t>
      </w:r>
    </w:p>
    <w:p w14:paraId="7309CFBA" w14:textId="77777777" w:rsidR="005E6713" w:rsidRPr="00A6199A" w:rsidRDefault="005E6713" w:rsidP="005E6713">
      <w:pPr>
        <w:rPr>
          <w:sz w:val="22"/>
          <w:szCs w:val="22"/>
        </w:rPr>
      </w:pPr>
      <w:r w:rsidRPr="00A6199A">
        <w:rPr>
          <w:sz w:val="22"/>
          <w:szCs w:val="22"/>
        </w:rPr>
        <w:t>On the scheduled pickup day, collection bins and the loading area must be readily accessible to the transporter for quick and efficient loading. Complete the following steps:</w:t>
      </w:r>
    </w:p>
    <w:p w14:paraId="5A7302F6" w14:textId="77777777" w:rsidR="005E6713" w:rsidRPr="00A6199A" w:rsidRDefault="005E6713">
      <w:pPr>
        <w:pStyle w:val="ListParagraph"/>
        <w:numPr>
          <w:ilvl w:val="0"/>
          <w:numId w:val="34"/>
        </w:numPr>
        <w:rPr>
          <w:sz w:val="22"/>
          <w:szCs w:val="22"/>
        </w:rPr>
      </w:pPr>
      <w:r w:rsidRPr="00A6199A">
        <w:rPr>
          <w:sz w:val="22"/>
          <w:szCs w:val="22"/>
        </w:rPr>
        <w:t>Identify which bins are full and ready for pickup</w:t>
      </w:r>
    </w:p>
    <w:p w14:paraId="094582E5" w14:textId="77777777" w:rsidR="005E6713" w:rsidRPr="00A6199A" w:rsidRDefault="005E6713">
      <w:pPr>
        <w:pStyle w:val="ListParagraph"/>
        <w:numPr>
          <w:ilvl w:val="0"/>
          <w:numId w:val="34"/>
        </w:numPr>
        <w:rPr>
          <w:sz w:val="22"/>
          <w:szCs w:val="22"/>
        </w:rPr>
      </w:pPr>
      <w:r w:rsidRPr="00A6199A">
        <w:rPr>
          <w:sz w:val="22"/>
          <w:szCs w:val="22"/>
        </w:rPr>
        <w:t>Make sure the path between your bins and the transporter’s vehicle is clear and at least 4 feet wide to accommodate movement of bins</w:t>
      </w:r>
    </w:p>
    <w:p w14:paraId="4ABB3168" w14:textId="77777777" w:rsidR="005E6713" w:rsidRPr="00A6199A" w:rsidRDefault="005E6713">
      <w:pPr>
        <w:pStyle w:val="ListParagraph"/>
        <w:numPr>
          <w:ilvl w:val="0"/>
          <w:numId w:val="34"/>
        </w:numPr>
        <w:rPr>
          <w:sz w:val="22"/>
          <w:szCs w:val="22"/>
        </w:rPr>
      </w:pPr>
      <w:r w:rsidRPr="00A6199A">
        <w:rPr>
          <w:sz w:val="22"/>
          <w:szCs w:val="22"/>
        </w:rPr>
        <w:t>Sign and keep copies of any shipping documents for your records</w:t>
      </w:r>
    </w:p>
    <w:p w14:paraId="0A632EB0" w14:textId="77777777" w:rsidR="005E6713" w:rsidRPr="00A6199A" w:rsidRDefault="005E6713" w:rsidP="005E6713">
      <w:pPr>
        <w:rPr>
          <w:sz w:val="22"/>
          <w:szCs w:val="22"/>
        </w:rPr>
      </w:pPr>
      <w:r w:rsidRPr="00A6199A">
        <w:rPr>
          <w:sz w:val="22"/>
          <w:szCs w:val="22"/>
        </w:rPr>
        <w:t>The transporter is responsible for labeling, loading/off-loading collection bins, and preparing shipping documents.</w:t>
      </w:r>
    </w:p>
    <w:p w14:paraId="1A02C97E" w14:textId="77777777" w:rsidR="005E6713" w:rsidRPr="00A6199A" w:rsidRDefault="005E6713" w:rsidP="005E6713">
      <w:pPr>
        <w:rPr>
          <w:sz w:val="22"/>
          <w:szCs w:val="22"/>
        </w:rPr>
      </w:pPr>
      <w:r w:rsidRPr="00A6199A">
        <w:rPr>
          <w:sz w:val="22"/>
          <w:szCs w:val="22"/>
        </w:rPr>
        <w:br w:type="page"/>
      </w:r>
    </w:p>
    <w:p w14:paraId="77F8990C" w14:textId="77777777" w:rsidR="005E6713" w:rsidRPr="002F19D0" w:rsidRDefault="005E6713" w:rsidP="005E6713">
      <w:pPr>
        <w:pStyle w:val="Heading3"/>
        <w:rPr>
          <w:rFonts w:cs="Arial"/>
          <w:bCs/>
        </w:rPr>
      </w:pPr>
      <w:bookmarkStart w:id="727" w:name="_Toc37907579"/>
      <w:bookmarkStart w:id="728" w:name="_Toc37907834"/>
      <w:bookmarkStart w:id="729" w:name="_Toc38979428"/>
      <w:bookmarkStart w:id="730" w:name="_Toc40182690"/>
      <w:bookmarkStart w:id="731" w:name="_Toc40272059"/>
      <w:bookmarkStart w:id="732" w:name="_Toc40272687"/>
      <w:bookmarkStart w:id="733" w:name="_Toc54964180"/>
      <w:bookmarkStart w:id="734" w:name="_Toc55208878"/>
      <w:bookmarkStart w:id="735" w:name="_Toc55209967"/>
      <w:bookmarkStart w:id="736" w:name="_Toc86925073"/>
      <w:bookmarkStart w:id="737" w:name="_Toc117094640"/>
      <w:bookmarkStart w:id="738" w:name="_Toc117094860"/>
      <w:bookmarkStart w:id="739" w:name="_Toc117253195"/>
      <w:bookmarkStart w:id="740" w:name="_Toc117253824"/>
      <w:bookmarkStart w:id="741" w:name="_Toc148687322"/>
      <w:bookmarkStart w:id="742" w:name="_Toc166664708"/>
      <w:bookmarkStart w:id="743" w:name="_Toc198202987"/>
      <w:bookmarkStart w:id="744" w:name="_Toc220581316"/>
      <w:bookmarkStart w:id="745" w:name="_Toc224903522"/>
      <w:r w:rsidRPr="002F19D0">
        <w:rPr>
          <w:rFonts w:cs="Arial"/>
          <w:bCs/>
        </w:rPr>
        <w:lastRenderedPageBreak/>
        <w:t xml:space="preserve">Section 7. </w:t>
      </w:r>
      <w:bookmarkEnd w:id="727"/>
      <w:bookmarkEnd w:id="728"/>
      <w:bookmarkEnd w:id="729"/>
      <w:bookmarkEnd w:id="730"/>
      <w:bookmarkEnd w:id="731"/>
      <w:bookmarkEnd w:id="732"/>
      <w:r w:rsidRPr="002F19D0">
        <w:rPr>
          <w:rFonts w:cs="Arial"/>
          <w:bCs/>
        </w:rPr>
        <w:t>Spill Response</w:t>
      </w:r>
      <w:bookmarkEnd w:id="733"/>
      <w:bookmarkEnd w:id="734"/>
      <w:bookmarkEnd w:id="735"/>
      <w:bookmarkEnd w:id="736"/>
      <w:bookmarkEnd w:id="737"/>
      <w:bookmarkEnd w:id="738"/>
      <w:bookmarkEnd w:id="739"/>
      <w:bookmarkEnd w:id="740"/>
      <w:bookmarkEnd w:id="741"/>
      <w:bookmarkEnd w:id="742"/>
      <w:bookmarkEnd w:id="743"/>
      <w:bookmarkEnd w:id="744"/>
      <w:bookmarkEnd w:id="745"/>
    </w:p>
    <w:p w14:paraId="17145CFE"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Spills</w:t>
      </w:r>
    </w:p>
    <w:p w14:paraId="03404AE1" w14:textId="77777777" w:rsidR="005E6713" w:rsidRPr="00A6199A" w:rsidRDefault="005E6713" w:rsidP="005E6713">
      <w:pPr>
        <w:rPr>
          <w:sz w:val="22"/>
          <w:szCs w:val="22"/>
        </w:rPr>
      </w:pPr>
      <w:r w:rsidRPr="00A6199A">
        <w:rPr>
          <w:sz w:val="22"/>
          <w:szCs w:val="22"/>
        </w:rPr>
        <w:t>The information in this section will assist with spills from damaged or leaking program containers. It is important that all drop-off site staff understand corrective actions to minimize exposure to people and the environment.</w:t>
      </w:r>
    </w:p>
    <w:p w14:paraId="54853B9B"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Reporting</w:t>
      </w:r>
    </w:p>
    <w:p w14:paraId="164C870D" w14:textId="77777777" w:rsidR="005E6713" w:rsidRPr="00A6199A" w:rsidRDefault="005E6713" w:rsidP="005E6713">
      <w:pPr>
        <w:rPr>
          <w:sz w:val="22"/>
          <w:szCs w:val="22"/>
        </w:rPr>
      </w:pPr>
      <w:r w:rsidRPr="00A6199A">
        <w:rPr>
          <w:sz w:val="22"/>
          <w:szCs w:val="22"/>
        </w:rPr>
        <w:t xml:space="preserve">Report spills as required by law, summarized in the state-specific guidelines. Contact PaintCare within 24 hours of making such a report. </w:t>
      </w:r>
    </w:p>
    <w:p w14:paraId="10E5AAC2"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Spill Response Procedures</w:t>
      </w:r>
    </w:p>
    <w:p w14:paraId="55D48E52" w14:textId="77777777" w:rsidR="005E6713" w:rsidRPr="00A6199A" w:rsidRDefault="005E6713" w:rsidP="005E6713">
      <w:pPr>
        <w:rPr>
          <w:sz w:val="22"/>
          <w:szCs w:val="22"/>
        </w:rPr>
      </w:pPr>
      <w:r w:rsidRPr="00A6199A">
        <w:rPr>
          <w:sz w:val="22"/>
          <w:szCs w:val="22"/>
        </w:rPr>
        <w:t>Always follow all applicable spill response procedures set forth in your operating permit or as otherwise required by applicable law.</w:t>
      </w:r>
    </w:p>
    <w:p w14:paraId="5664C252" w14:textId="77777777" w:rsidR="005E6713" w:rsidRPr="00A6199A" w:rsidRDefault="005E6713" w:rsidP="005E6713">
      <w:pPr>
        <w:rPr>
          <w:sz w:val="22"/>
          <w:szCs w:val="22"/>
        </w:rPr>
      </w:pPr>
      <w:r w:rsidRPr="00A6199A">
        <w:rPr>
          <w:sz w:val="22"/>
          <w:szCs w:val="22"/>
        </w:rPr>
        <w:t xml:space="preserve">If a spill is small enough to be managed by drop-off site staff, follow these steps: </w:t>
      </w:r>
    </w:p>
    <w:p w14:paraId="727F9828" w14:textId="77777777" w:rsidR="005E6713" w:rsidRPr="00A6199A" w:rsidRDefault="005E6713">
      <w:pPr>
        <w:pStyle w:val="ListParagraph"/>
        <w:numPr>
          <w:ilvl w:val="0"/>
          <w:numId w:val="35"/>
        </w:numPr>
        <w:rPr>
          <w:sz w:val="22"/>
          <w:szCs w:val="22"/>
        </w:rPr>
      </w:pPr>
      <w:r w:rsidRPr="00A6199A">
        <w:rPr>
          <w:sz w:val="22"/>
          <w:szCs w:val="22"/>
        </w:rPr>
        <w:t>Isolate the area and restrict access to the spill</w:t>
      </w:r>
    </w:p>
    <w:p w14:paraId="23FD249A" w14:textId="77777777" w:rsidR="005E6713" w:rsidRPr="00A6199A" w:rsidRDefault="005E6713">
      <w:pPr>
        <w:pStyle w:val="ListParagraph"/>
        <w:numPr>
          <w:ilvl w:val="0"/>
          <w:numId w:val="35"/>
        </w:numPr>
        <w:rPr>
          <w:sz w:val="22"/>
          <w:szCs w:val="22"/>
        </w:rPr>
      </w:pPr>
      <w:r w:rsidRPr="00A6199A">
        <w:rPr>
          <w:sz w:val="22"/>
          <w:szCs w:val="22"/>
        </w:rPr>
        <w:t xml:space="preserve">Ensure personal safety, put on protective gear (glasses and gloves) provided in the spill kit </w:t>
      </w:r>
    </w:p>
    <w:p w14:paraId="4171FB57" w14:textId="77777777" w:rsidR="005E6713" w:rsidRPr="00A6199A" w:rsidRDefault="005E6713">
      <w:pPr>
        <w:pStyle w:val="ListParagraph"/>
        <w:numPr>
          <w:ilvl w:val="0"/>
          <w:numId w:val="35"/>
        </w:numPr>
        <w:rPr>
          <w:sz w:val="22"/>
          <w:szCs w:val="22"/>
        </w:rPr>
      </w:pPr>
      <w:r w:rsidRPr="00A6199A">
        <w:rPr>
          <w:sz w:val="22"/>
          <w:szCs w:val="22"/>
        </w:rPr>
        <w:t>Stop the movement of paint by placing the leaking container upright or in a position where the least amount will spill, and place leaking container in plastic bags provided in spill kit, or into the spill kit container</w:t>
      </w:r>
    </w:p>
    <w:p w14:paraId="4CC418D0" w14:textId="77777777" w:rsidR="005E6713" w:rsidRPr="00A6199A" w:rsidRDefault="005E6713">
      <w:pPr>
        <w:pStyle w:val="ListParagraph"/>
        <w:numPr>
          <w:ilvl w:val="0"/>
          <w:numId w:val="35"/>
        </w:numPr>
        <w:rPr>
          <w:sz w:val="22"/>
          <w:szCs w:val="22"/>
        </w:rPr>
      </w:pPr>
      <w:r w:rsidRPr="00A6199A">
        <w:rPr>
          <w:sz w:val="22"/>
          <w:szCs w:val="22"/>
        </w:rPr>
        <w:t xml:space="preserve">Contain the spill by placing absorbent pads or granular absorbent around and on the spill – if outdoors, place barriers around storm drains to prevent a release to the environment </w:t>
      </w:r>
    </w:p>
    <w:p w14:paraId="19F8C619" w14:textId="77777777" w:rsidR="005E6713" w:rsidRPr="00A6199A" w:rsidRDefault="005E6713">
      <w:pPr>
        <w:pStyle w:val="ListParagraph"/>
        <w:numPr>
          <w:ilvl w:val="0"/>
          <w:numId w:val="35"/>
        </w:numPr>
        <w:rPr>
          <w:sz w:val="22"/>
          <w:szCs w:val="22"/>
        </w:rPr>
      </w:pPr>
      <w:r w:rsidRPr="00A6199A">
        <w:rPr>
          <w:sz w:val="22"/>
          <w:szCs w:val="22"/>
        </w:rPr>
        <w:t xml:space="preserve">Collect the contaminated absorbent and place it in plastic bag(s) or spill kit container, along with the leaking container and contaminated PPE, seal the bag(s), label it and place in the collection bin </w:t>
      </w:r>
    </w:p>
    <w:p w14:paraId="77D45B16" w14:textId="77777777" w:rsidR="005E6713" w:rsidRPr="00A6199A" w:rsidRDefault="005E6713">
      <w:pPr>
        <w:pStyle w:val="ListParagraph"/>
        <w:numPr>
          <w:ilvl w:val="0"/>
          <w:numId w:val="35"/>
        </w:numPr>
        <w:rPr>
          <w:sz w:val="22"/>
          <w:szCs w:val="22"/>
        </w:rPr>
      </w:pPr>
      <w:r w:rsidRPr="00A6199A">
        <w:rPr>
          <w:sz w:val="22"/>
          <w:szCs w:val="22"/>
        </w:rPr>
        <w:t>Remove any clothing that may be contaminated, wash thoroughly to remove spilled material from your hands or body</w:t>
      </w:r>
    </w:p>
    <w:p w14:paraId="28B74910" w14:textId="77777777" w:rsidR="005E6713" w:rsidRPr="00A6199A" w:rsidRDefault="005E6713">
      <w:pPr>
        <w:pStyle w:val="ListParagraph"/>
        <w:numPr>
          <w:ilvl w:val="0"/>
          <w:numId w:val="35"/>
        </w:numPr>
        <w:rPr>
          <w:sz w:val="22"/>
          <w:szCs w:val="22"/>
        </w:rPr>
      </w:pPr>
      <w:r w:rsidRPr="00A6199A">
        <w:rPr>
          <w:sz w:val="22"/>
          <w:szCs w:val="22"/>
        </w:rPr>
        <w:t xml:space="preserve">Document the date, location, and amount and type of material spilled </w:t>
      </w:r>
    </w:p>
    <w:p w14:paraId="1A7ABE36" w14:textId="77777777" w:rsidR="005E6713" w:rsidRPr="00A6199A" w:rsidRDefault="005E6713">
      <w:pPr>
        <w:pStyle w:val="ListParagraph"/>
        <w:numPr>
          <w:ilvl w:val="0"/>
          <w:numId w:val="35"/>
        </w:numPr>
        <w:rPr>
          <w:sz w:val="22"/>
          <w:szCs w:val="22"/>
        </w:rPr>
      </w:pPr>
      <w:r w:rsidRPr="00A6199A">
        <w:rPr>
          <w:sz w:val="22"/>
          <w:szCs w:val="22"/>
        </w:rPr>
        <w:t>Replace any used spill control supplies as soon as possible</w:t>
      </w:r>
    </w:p>
    <w:p w14:paraId="71DFD776" w14:textId="77777777" w:rsidR="005E6713" w:rsidRPr="00A6199A" w:rsidRDefault="005E6713" w:rsidP="005E6713">
      <w:pPr>
        <w:rPr>
          <w:sz w:val="22"/>
          <w:szCs w:val="22"/>
        </w:rPr>
      </w:pPr>
      <w:r w:rsidRPr="00A6199A">
        <w:rPr>
          <w:sz w:val="22"/>
          <w:szCs w:val="22"/>
        </w:rPr>
        <w:br w:type="page"/>
      </w:r>
    </w:p>
    <w:p w14:paraId="3359AC66" w14:textId="77777777" w:rsidR="005E6713" w:rsidRPr="002F19D0" w:rsidRDefault="005E6713" w:rsidP="005E6713">
      <w:pPr>
        <w:pStyle w:val="Heading3"/>
        <w:rPr>
          <w:rFonts w:cs="Arial"/>
          <w:bCs/>
        </w:rPr>
      </w:pPr>
      <w:bookmarkStart w:id="746" w:name="_Toc37907582"/>
      <w:bookmarkStart w:id="747" w:name="_Toc37907837"/>
      <w:bookmarkStart w:id="748" w:name="_Toc38979431"/>
      <w:bookmarkStart w:id="749" w:name="_Toc40182693"/>
      <w:bookmarkStart w:id="750" w:name="_Toc40272062"/>
      <w:bookmarkStart w:id="751" w:name="_Toc40272690"/>
      <w:bookmarkStart w:id="752" w:name="_Toc54964184"/>
      <w:bookmarkStart w:id="753" w:name="_Toc55208882"/>
      <w:bookmarkStart w:id="754" w:name="_Toc55209971"/>
      <w:bookmarkStart w:id="755" w:name="_Toc86925077"/>
      <w:bookmarkStart w:id="756" w:name="_Toc117094644"/>
      <w:bookmarkStart w:id="757" w:name="_Toc117094864"/>
      <w:bookmarkStart w:id="758" w:name="_Toc117253199"/>
      <w:bookmarkStart w:id="759" w:name="_Toc117253828"/>
      <w:bookmarkStart w:id="760" w:name="_Toc148687326"/>
      <w:bookmarkStart w:id="761" w:name="_Toc166664712"/>
      <w:bookmarkStart w:id="762" w:name="_Toc198202988"/>
      <w:bookmarkStart w:id="763" w:name="_Toc220581317"/>
      <w:bookmarkStart w:id="764" w:name="_Toc224903523"/>
      <w:r w:rsidRPr="002F19D0">
        <w:rPr>
          <w:rFonts w:cs="Arial"/>
          <w:bCs/>
        </w:rPr>
        <w:lastRenderedPageBreak/>
        <w:t xml:space="preserve">Section 8. </w:t>
      </w:r>
      <w:bookmarkEnd w:id="746"/>
      <w:bookmarkEnd w:id="747"/>
      <w:bookmarkEnd w:id="748"/>
      <w:bookmarkEnd w:id="749"/>
      <w:bookmarkEnd w:id="750"/>
      <w:bookmarkEnd w:id="751"/>
      <w:r w:rsidRPr="002F19D0">
        <w:rPr>
          <w:rFonts w:cs="Arial"/>
          <w:bCs/>
        </w:rPr>
        <w:t>Inspections and Records</w:t>
      </w:r>
      <w:bookmarkEnd w:id="752"/>
      <w:bookmarkEnd w:id="753"/>
      <w:bookmarkEnd w:id="754"/>
      <w:bookmarkEnd w:id="755"/>
      <w:bookmarkEnd w:id="756"/>
      <w:bookmarkEnd w:id="757"/>
      <w:bookmarkEnd w:id="758"/>
      <w:bookmarkEnd w:id="759"/>
      <w:bookmarkEnd w:id="760"/>
      <w:bookmarkEnd w:id="761"/>
      <w:bookmarkEnd w:id="762"/>
      <w:bookmarkEnd w:id="763"/>
      <w:bookmarkEnd w:id="764"/>
    </w:p>
    <w:p w14:paraId="12379981"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Inspections and Record Keeping</w:t>
      </w:r>
    </w:p>
    <w:p w14:paraId="7A08922C" w14:textId="77777777" w:rsidR="005E6713" w:rsidRPr="00A6199A" w:rsidRDefault="005E6713" w:rsidP="005E6713">
      <w:pPr>
        <w:rPr>
          <w:sz w:val="22"/>
          <w:szCs w:val="22"/>
        </w:rPr>
      </w:pPr>
      <w:r w:rsidRPr="00A6199A">
        <w:rPr>
          <w:sz w:val="22"/>
          <w:szCs w:val="22"/>
        </w:rPr>
        <w:t>Drop-off site staff are responsible for regularly inspecting collection bins and spill kits to ensure that such materials are in proper working order and include any necessary labeling. Please report any damaged bins or other problems to PaintCare immediately so PaintCare may arrange for prompt replacement or repair.</w:t>
      </w:r>
    </w:p>
    <w:p w14:paraId="35DC978C" w14:textId="77777777" w:rsidR="005E6713" w:rsidRPr="00A6199A" w:rsidRDefault="005E6713" w:rsidP="005E6713">
      <w:pPr>
        <w:rPr>
          <w:sz w:val="22"/>
          <w:szCs w:val="22"/>
        </w:rPr>
      </w:pPr>
      <w:r w:rsidRPr="00A6199A">
        <w:rPr>
          <w:sz w:val="22"/>
          <w:szCs w:val="22"/>
        </w:rPr>
        <w:t>Maintain the following records for a minimum of 3 years:</w:t>
      </w:r>
    </w:p>
    <w:p w14:paraId="6AAEAF8C" w14:textId="77777777" w:rsidR="005E6713" w:rsidRPr="00A6199A" w:rsidRDefault="005E6713">
      <w:pPr>
        <w:pStyle w:val="ListParagraph"/>
        <w:numPr>
          <w:ilvl w:val="0"/>
          <w:numId w:val="36"/>
        </w:numPr>
        <w:rPr>
          <w:sz w:val="22"/>
          <w:szCs w:val="22"/>
        </w:rPr>
      </w:pPr>
      <w:r w:rsidRPr="00A6199A">
        <w:rPr>
          <w:sz w:val="22"/>
          <w:szCs w:val="22"/>
        </w:rPr>
        <w:t>Internal and external inspection records (if applicable)</w:t>
      </w:r>
    </w:p>
    <w:p w14:paraId="4A9177F5" w14:textId="77777777" w:rsidR="005E6713" w:rsidRPr="00A6199A" w:rsidRDefault="005E6713">
      <w:pPr>
        <w:pStyle w:val="ListParagraph"/>
        <w:numPr>
          <w:ilvl w:val="0"/>
          <w:numId w:val="36"/>
        </w:numPr>
        <w:rPr>
          <w:sz w:val="22"/>
          <w:szCs w:val="22"/>
        </w:rPr>
      </w:pPr>
      <w:r w:rsidRPr="00A6199A">
        <w:rPr>
          <w:sz w:val="22"/>
          <w:szCs w:val="22"/>
        </w:rPr>
        <w:t>Paint Drop-Off Log or forms (copy provided in the training binder)</w:t>
      </w:r>
    </w:p>
    <w:p w14:paraId="49B3D3A3" w14:textId="77777777" w:rsidR="005E6713" w:rsidRPr="00A6199A" w:rsidRDefault="005E6713">
      <w:pPr>
        <w:pStyle w:val="ListParagraph"/>
        <w:numPr>
          <w:ilvl w:val="0"/>
          <w:numId w:val="36"/>
        </w:numPr>
        <w:rPr>
          <w:sz w:val="22"/>
          <w:szCs w:val="22"/>
        </w:rPr>
      </w:pPr>
      <w:r w:rsidRPr="00A6199A">
        <w:rPr>
          <w:sz w:val="22"/>
          <w:szCs w:val="22"/>
        </w:rPr>
        <w:t>Paint Waivers (copy provided in the training binder; only for sites that do reuse)</w:t>
      </w:r>
    </w:p>
    <w:p w14:paraId="12CAE1B2" w14:textId="77777777" w:rsidR="005E6713" w:rsidRPr="00A6199A" w:rsidRDefault="005E6713">
      <w:pPr>
        <w:pStyle w:val="ListParagraph"/>
        <w:numPr>
          <w:ilvl w:val="0"/>
          <w:numId w:val="36"/>
        </w:numPr>
        <w:rPr>
          <w:sz w:val="22"/>
          <w:szCs w:val="22"/>
        </w:rPr>
      </w:pPr>
      <w:r w:rsidRPr="00A6199A">
        <w:rPr>
          <w:sz w:val="22"/>
          <w:szCs w:val="22"/>
        </w:rPr>
        <w:t xml:space="preserve">Employee training logs (copy provided in the training binder) </w:t>
      </w:r>
    </w:p>
    <w:p w14:paraId="0C41161A" w14:textId="77777777" w:rsidR="005E6713" w:rsidRPr="00A6199A" w:rsidRDefault="005E6713">
      <w:pPr>
        <w:pStyle w:val="ListParagraph"/>
        <w:numPr>
          <w:ilvl w:val="0"/>
          <w:numId w:val="36"/>
        </w:numPr>
        <w:rPr>
          <w:sz w:val="22"/>
          <w:szCs w:val="22"/>
        </w:rPr>
      </w:pPr>
      <w:r w:rsidRPr="00A6199A">
        <w:rPr>
          <w:sz w:val="22"/>
          <w:szCs w:val="22"/>
        </w:rPr>
        <w:t>Shipping documents and/or other documentation required by applicable law for outgoing shipments of PaintCare products</w:t>
      </w:r>
    </w:p>
    <w:p w14:paraId="37F98BE8" w14:textId="77777777" w:rsidR="005E6713" w:rsidRPr="00A6199A" w:rsidRDefault="005E6713" w:rsidP="005E6713">
      <w:pPr>
        <w:rPr>
          <w:sz w:val="22"/>
          <w:szCs w:val="22"/>
        </w:rPr>
      </w:pPr>
      <w:r w:rsidRPr="00A6199A">
        <w:rPr>
          <w:sz w:val="22"/>
          <w:szCs w:val="22"/>
        </w:rPr>
        <w:br w:type="page"/>
      </w:r>
    </w:p>
    <w:p w14:paraId="7B79206A" w14:textId="77777777" w:rsidR="005E6713" w:rsidRPr="002F19D0" w:rsidRDefault="005E6713" w:rsidP="005E6713">
      <w:pPr>
        <w:pStyle w:val="Heading3"/>
        <w:rPr>
          <w:rFonts w:cs="Arial"/>
          <w:bCs/>
        </w:rPr>
      </w:pPr>
      <w:bookmarkStart w:id="765" w:name="_Toc54964186"/>
      <w:bookmarkStart w:id="766" w:name="_Toc55208884"/>
      <w:bookmarkStart w:id="767" w:name="_Toc55209973"/>
      <w:bookmarkStart w:id="768" w:name="_Toc86925079"/>
      <w:bookmarkStart w:id="769" w:name="_Toc117094646"/>
      <w:bookmarkStart w:id="770" w:name="_Toc117094866"/>
      <w:bookmarkStart w:id="771" w:name="_Toc117253201"/>
      <w:bookmarkStart w:id="772" w:name="_Toc117253830"/>
      <w:bookmarkStart w:id="773" w:name="_Toc148687328"/>
      <w:bookmarkStart w:id="774" w:name="_Toc166664714"/>
      <w:bookmarkStart w:id="775" w:name="_Toc198202989"/>
      <w:bookmarkStart w:id="776" w:name="_Toc220581318"/>
      <w:bookmarkStart w:id="777" w:name="_Toc224903524"/>
      <w:r w:rsidRPr="002F19D0">
        <w:rPr>
          <w:rFonts w:cs="Arial"/>
          <w:bCs/>
        </w:rPr>
        <w:lastRenderedPageBreak/>
        <w:t>Section 9. Direct Reuse</w:t>
      </w:r>
      <w:bookmarkEnd w:id="765"/>
      <w:bookmarkEnd w:id="766"/>
      <w:bookmarkEnd w:id="767"/>
      <w:bookmarkEnd w:id="768"/>
      <w:bookmarkEnd w:id="769"/>
      <w:bookmarkEnd w:id="770"/>
      <w:bookmarkEnd w:id="771"/>
      <w:bookmarkEnd w:id="772"/>
      <w:bookmarkEnd w:id="773"/>
      <w:bookmarkEnd w:id="774"/>
      <w:bookmarkEnd w:id="775"/>
      <w:bookmarkEnd w:id="776"/>
      <w:bookmarkEnd w:id="777"/>
    </w:p>
    <w:p w14:paraId="70DD7A3E" w14:textId="77777777" w:rsidR="005E6713" w:rsidRPr="00A6199A" w:rsidRDefault="005E6713" w:rsidP="005E6713">
      <w:pPr>
        <w:rPr>
          <w:sz w:val="22"/>
          <w:szCs w:val="22"/>
        </w:rPr>
      </w:pPr>
      <w:r w:rsidRPr="00A6199A">
        <w:rPr>
          <w:sz w:val="22"/>
          <w:szCs w:val="22"/>
        </w:rPr>
        <w:t>Direct reuse is an additional service permitted for certain site types, e.g., HHW programs, material reuse stores, and solid waste management facilities. PaintCare may compensate sites for this service. Please see the terms of your PaintCare agreement or contact PaintCare if you need assistance determining if direct reuse is an authorized additional service at your site.</w:t>
      </w:r>
    </w:p>
    <w:p w14:paraId="7BA78066"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 xml:space="preserve">Requirements for Direct Reuse </w:t>
      </w:r>
    </w:p>
    <w:p w14:paraId="63F5CE33" w14:textId="77777777" w:rsidR="005E6713" w:rsidRPr="00A6199A" w:rsidRDefault="005E6713" w:rsidP="005E6713">
      <w:pPr>
        <w:rPr>
          <w:sz w:val="22"/>
          <w:szCs w:val="22"/>
        </w:rPr>
      </w:pPr>
      <w:r w:rsidRPr="00A6199A">
        <w:rPr>
          <w:sz w:val="22"/>
          <w:szCs w:val="22"/>
        </w:rPr>
        <w:t xml:space="preserve">PaintCare encourages reuse of leftover paint through direct reuse. Reuse sites return good quality unused paint to the local community at low or no cost. </w:t>
      </w:r>
    </w:p>
    <w:p w14:paraId="67F47230" w14:textId="77777777" w:rsidR="005E6713" w:rsidRPr="00A6199A" w:rsidRDefault="005E6713" w:rsidP="005E6713">
      <w:pPr>
        <w:rPr>
          <w:sz w:val="22"/>
          <w:szCs w:val="22"/>
        </w:rPr>
      </w:pPr>
      <w:r w:rsidRPr="00A6199A">
        <w:rPr>
          <w:sz w:val="22"/>
          <w:szCs w:val="22"/>
        </w:rPr>
        <w:t>Products offered for reuse to the public must be in their original container, have an original label, and be in good physical and aesthetic condition. Contents must be liquid and relatively new. The container must be closed securely before placing it in the reuse storage area. Containers must never be opened by customers at the drop-off site. Reuse products must be displayed by drop-off site in an area separate from the PaintCare collection bins.</w:t>
      </w:r>
    </w:p>
    <w:p w14:paraId="27CD785A" w14:textId="77777777" w:rsidR="005E6713" w:rsidRPr="00A6199A" w:rsidRDefault="005E6713" w:rsidP="005E6713">
      <w:pPr>
        <w:rPr>
          <w:sz w:val="22"/>
          <w:szCs w:val="22"/>
        </w:rPr>
      </w:pPr>
      <w:r w:rsidRPr="00A6199A">
        <w:rPr>
          <w:sz w:val="22"/>
          <w:szCs w:val="22"/>
        </w:rPr>
        <w:t>An individual customer may not take more than twenty-five (25) gallons of reuse product per day. If you have a customer that would like to take more paint, let your PaintCare contact know in advance.</w:t>
      </w:r>
    </w:p>
    <w:p w14:paraId="108ED12A" w14:textId="77777777" w:rsidR="005E6713" w:rsidRPr="00A6199A" w:rsidRDefault="005E6713" w:rsidP="005E6713">
      <w:pPr>
        <w:rPr>
          <w:b/>
          <w:bCs/>
          <w:color w:val="2F5496" w:themeColor="accent1" w:themeShade="BF"/>
          <w:sz w:val="22"/>
          <w:szCs w:val="22"/>
        </w:rPr>
      </w:pPr>
      <w:r w:rsidRPr="00A6199A">
        <w:rPr>
          <w:b/>
          <w:bCs/>
          <w:color w:val="2F5496" w:themeColor="accent1" w:themeShade="BF"/>
          <w:sz w:val="22"/>
          <w:szCs w:val="22"/>
        </w:rPr>
        <w:t xml:space="preserve">Paint Waiver </w:t>
      </w:r>
    </w:p>
    <w:p w14:paraId="51FB0223" w14:textId="77777777" w:rsidR="005E6713" w:rsidRPr="00A6199A" w:rsidRDefault="005E6713" w:rsidP="005E6713">
      <w:pPr>
        <w:rPr>
          <w:sz w:val="22"/>
          <w:szCs w:val="22"/>
        </w:rPr>
      </w:pPr>
      <w:r w:rsidRPr="00A6199A">
        <w:rPr>
          <w:sz w:val="22"/>
          <w:szCs w:val="22"/>
        </w:rPr>
        <w:t xml:space="preserve">Customers taking reuse paint from a drop-off site must sign the Paint Waiver included in the training binder (or an approved equivalent thereof). The waiver explains that the material is taken “as-is” with no guarantee of quality or contents and the customer accepts the risks and liability for the materials. </w:t>
      </w:r>
    </w:p>
    <w:p w14:paraId="258DD64D" w14:textId="77777777" w:rsidR="005E6713" w:rsidRPr="00A6199A" w:rsidRDefault="005E6713" w:rsidP="005E6713">
      <w:pPr>
        <w:rPr>
          <w:sz w:val="22"/>
          <w:szCs w:val="22"/>
        </w:rPr>
      </w:pPr>
      <w:r w:rsidRPr="00A6199A">
        <w:rPr>
          <w:sz w:val="22"/>
          <w:szCs w:val="22"/>
        </w:rPr>
        <w:t>The customer must read the waiver, fill in the date and name fields, and sign their name. Site staff must verify what has been taken by the customer, record on the log the gallons of latex and gallons of oil-based products taken, and add their initials.</w:t>
      </w:r>
    </w:p>
    <w:p w14:paraId="4D631CCA" w14:textId="77777777" w:rsidR="005E6713" w:rsidRPr="00A6199A" w:rsidRDefault="005E6713" w:rsidP="005E6713">
      <w:pPr>
        <w:rPr>
          <w:sz w:val="22"/>
          <w:szCs w:val="22"/>
        </w:rPr>
      </w:pPr>
      <w:r w:rsidRPr="00A6199A">
        <w:rPr>
          <w:sz w:val="22"/>
          <w:szCs w:val="22"/>
        </w:rPr>
        <w:t>When a paint waiver is full or when a site wants to invoice PaintCare, the latex and oil-based columns should be totaled at the bottom of the form. PaintCare does not require the submission of the waiver to PaintCare, but they must be kept by the site for at least three years and made available for review by PaintCare staff upon request.</w:t>
      </w:r>
    </w:p>
    <w:p w14:paraId="6E5462E6" w14:textId="77777777" w:rsidR="005E6713" w:rsidRPr="00A6199A" w:rsidRDefault="005E6713" w:rsidP="005E6713">
      <w:pPr>
        <w:rPr>
          <w:sz w:val="22"/>
          <w:szCs w:val="22"/>
        </w:rPr>
      </w:pPr>
      <w:r w:rsidRPr="00A6199A">
        <w:rPr>
          <w:sz w:val="22"/>
          <w:szCs w:val="22"/>
        </w:rPr>
        <w:t xml:space="preserve">Drop-off sites may use their own version of the waiver, but it must be approved by PaintCare in advance. </w:t>
      </w:r>
    </w:p>
    <w:p w14:paraId="3662F283" w14:textId="77777777" w:rsidR="005E6713" w:rsidRPr="00A6199A" w:rsidRDefault="005E6713" w:rsidP="005E6713">
      <w:pPr>
        <w:keepNext/>
        <w:keepLines/>
        <w:rPr>
          <w:b/>
          <w:bCs/>
          <w:color w:val="2F5496" w:themeColor="accent1" w:themeShade="BF"/>
          <w:sz w:val="22"/>
          <w:szCs w:val="22"/>
        </w:rPr>
      </w:pPr>
      <w:r w:rsidRPr="00A6199A">
        <w:rPr>
          <w:b/>
          <w:bCs/>
          <w:color w:val="2F5496" w:themeColor="accent1" w:themeShade="BF"/>
          <w:sz w:val="22"/>
          <w:szCs w:val="22"/>
        </w:rPr>
        <w:t>Invoicing Procedures</w:t>
      </w:r>
    </w:p>
    <w:p w14:paraId="0CFE6715" w14:textId="77777777" w:rsidR="005E6713" w:rsidRPr="00A6199A" w:rsidRDefault="005E6713" w:rsidP="005E6713">
      <w:pPr>
        <w:keepNext/>
        <w:keepLines/>
        <w:rPr>
          <w:b/>
          <w:sz w:val="22"/>
          <w:szCs w:val="22"/>
        </w:rPr>
      </w:pPr>
      <w:r w:rsidRPr="00A6199A">
        <w:rPr>
          <w:sz w:val="22"/>
          <w:szCs w:val="22"/>
        </w:rPr>
        <w:t>Drop-off sites should invoice for reuse on a monthly basis by filling out and submitting the Invoice for Direct Reuse at paintcare.org/invoices. This is an online form and is submitted directly on PaintCare’s website. If you’re unable to submit an online form, contact your PaintCare contact.</w:t>
      </w:r>
      <w:r w:rsidRPr="00A6199A">
        <w:rPr>
          <w:sz w:val="22"/>
          <w:szCs w:val="22"/>
        </w:rPr>
        <w:br w:type="page"/>
      </w:r>
    </w:p>
    <w:p w14:paraId="00EBAE79" w14:textId="77777777" w:rsidR="005E6713" w:rsidRPr="005E6713" w:rsidRDefault="005E6713" w:rsidP="005E6713"/>
    <w:p w14:paraId="20AC81EC" w14:textId="794BA831" w:rsidR="0067618C" w:rsidRPr="00992099" w:rsidRDefault="00523B1E" w:rsidP="0067618C">
      <w:pPr>
        <w:pStyle w:val="Heading1"/>
        <w:spacing w:after="120"/>
        <w:rPr>
          <w:bCs/>
          <w:sz w:val="40"/>
          <w:szCs w:val="40"/>
        </w:rPr>
      </w:pPr>
      <w:bookmarkStart w:id="778" w:name="_Toc198202990"/>
      <w:r w:rsidRPr="00992099">
        <w:rPr>
          <w:bCs/>
          <w:sz w:val="40"/>
          <w:szCs w:val="40"/>
        </w:rPr>
        <w:t>Appendix E. Registered Manufacturers</w:t>
      </w:r>
      <w:bookmarkStart w:id="779" w:name="_Toc37907596"/>
      <w:bookmarkStart w:id="780" w:name="_Toc37907851"/>
      <w:bookmarkStart w:id="781" w:name="_Toc38979445"/>
      <w:bookmarkStart w:id="782" w:name="_Toc40182707"/>
      <w:bookmarkStart w:id="783" w:name="_Toc40272076"/>
      <w:bookmarkStart w:id="784" w:name="_Toc40272704"/>
      <w:bookmarkStart w:id="785" w:name="_Toc54964191"/>
      <w:bookmarkStart w:id="786" w:name="_Toc55208889"/>
      <w:bookmarkStart w:id="787" w:name="_Toc55209978"/>
      <w:bookmarkStart w:id="788" w:name="_Toc86925084"/>
      <w:bookmarkEnd w:id="778"/>
    </w:p>
    <w:bookmarkEnd w:id="779"/>
    <w:bookmarkEnd w:id="780"/>
    <w:bookmarkEnd w:id="781"/>
    <w:bookmarkEnd w:id="782"/>
    <w:bookmarkEnd w:id="783"/>
    <w:bookmarkEnd w:id="784"/>
    <w:bookmarkEnd w:id="785"/>
    <w:bookmarkEnd w:id="786"/>
    <w:bookmarkEnd w:id="787"/>
    <w:bookmarkEnd w:id="788"/>
    <w:p w14:paraId="2FCD2EA1" w14:textId="77777777" w:rsidR="005D1034" w:rsidRDefault="005D1034">
      <w:pPr>
        <w:rPr>
          <w:spacing w:val="-2"/>
        </w:rPr>
      </w:pPr>
      <w:r>
        <w:rPr>
          <w:spacing w:val="-2"/>
        </w:rPr>
        <w:br w:type="page"/>
      </w:r>
    </w:p>
    <w:p w14:paraId="38C5A1E2" w14:textId="77777777" w:rsidR="00106535" w:rsidRPr="0008744E" w:rsidRDefault="00106535">
      <w:pPr>
        <w:pStyle w:val="ListParagraph"/>
        <w:widowControl w:val="0"/>
        <w:numPr>
          <w:ilvl w:val="0"/>
          <w:numId w:val="57"/>
        </w:numPr>
        <w:autoSpaceDE w:val="0"/>
        <w:autoSpaceDN w:val="0"/>
        <w:spacing w:after="0"/>
        <w:ind w:left="592" w:hanging="592"/>
        <w:jc w:val="left"/>
      </w:pPr>
      <w:r w:rsidRPr="0008744E">
        <w:rPr>
          <w:b/>
        </w:rPr>
        <w:lastRenderedPageBreak/>
        <w:t>2Guard</w:t>
      </w:r>
      <w:r w:rsidRPr="0008744E">
        <w:t>,</w:t>
      </w:r>
      <w:r w:rsidRPr="0008744E">
        <w:rPr>
          <w:spacing w:val="8"/>
        </w:rPr>
        <w:t xml:space="preserve"> </w:t>
      </w:r>
      <w:r w:rsidRPr="0008744E">
        <w:t>1276</w:t>
      </w:r>
      <w:r w:rsidRPr="0008744E">
        <w:rPr>
          <w:spacing w:val="9"/>
        </w:rPr>
        <w:t xml:space="preserve"> </w:t>
      </w:r>
      <w:r w:rsidRPr="0008744E">
        <w:t>S</w:t>
      </w:r>
      <w:r w:rsidRPr="0008744E">
        <w:rPr>
          <w:spacing w:val="8"/>
        </w:rPr>
        <w:t xml:space="preserve"> </w:t>
      </w:r>
      <w:r w:rsidRPr="0008744E">
        <w:t>Lyon</w:t>
      </w:r>
      <w:r w:rsidRPr="0008744E">
        <w:rPr>
          <w:spacing w:val="9"/>
        </w:rPr>
        <w:t xml:space="preserve"> </w:t>
      </w:r>
      <w:r w:rsidRPr="0008744E">
        <w:t>St,</w:t>
      </w:r>
      <w:r w:rsidRPr="0008744E">
        <w:rPr>
          <w:spacing w:val="8"/>
        </w:rPr>
        <w:t xml:space="preserve"> </w:t>
      </w:r>
      <w:r w:rsidRPr="0008744E">
        <w:t>Santa</w:t>
      </w:r>
      <w:r w:rsidRPr="0008744E">
        <w:rPr>
          <w:spacing w:val="9"/>
        </w:rPr>
        <w:t xml:space="preserve"> </w:t>
      </w:r>
      <w:r w:rsidRPr="0008744E">
        <w:t>Ana,</w:t>
      </w:r>
      <w:r w:rsidRPr="0008744E">
        <w:rPr>
          <w:spacing w:val="8"/>
        </w:rPr>
        <w:t xml:space="preserve"> </w:t>
      </w:r>
      <w:r w:rsidRPr="0008744E">
        <w:t>CA,</w:t>
      </w:r>
      <w:r w:rsidRPr="0008744E">
        <w:rPr>
          <w:spacing w:val="9"/>
        </w:rPr>
        <w:t xml:space="preserve"> </w:t>
      </w:r>
      <w:r w:rsidRPr="0008744E">
        <w:t>92705,</w:t>
      </w:r>
      <w:r w:rsidRPr="0008744E">
        <w:rPr>
          <w:spacing w:val="8"/>
        </w:rPr>
        <w:t xml:space="preserve"> </w:t>
      </w:r>
      <w:r w:rsidRPr="0008744E">
        <w:rPr>
          <w:spacing w:val="-5"/>
        </w:rPr>
        <w:t>USA</w:t>
      </w:r>
    </w:p>
    <w:p w14:paraId="10E01BFE"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A.</w:t>
      </w:r>
      <w:r w:rsidRPr="0008744E">
        <w:rPr>
          <w:b/>
          <w:spacing w:val="8"/>
        </w:rPr>
        <w:t xml:space="preserve"> </w:t>
      </w:r>
      <w:r w:rsidRPr="0008744E">
        <w:rPr>
          <w:b/>
        </w:rPr>
        <w:t>P.</w:t>
      </w:r>
      <w:r w:rsidRPr="0008744E">
        <w:rPr>
          <w:b/>
          <w:spacing w:val="9"/>
        </w:rPr>
        <w:t xml:space="preserve"> </w:t>
      </w:r>
      <w:r w:rsidRPr="0008744E">
        <w:rPr>
          <w:b/>
        </w:rPr>
        <w:t>Nonweiler</w:t>
      </w:r>
      <w:r w:rsidRPr="0008744E">
        <w:rPr>
          <w:b/>
          <w:spacing w:val="9"/>
        </w:rPr>
        <w:t xml:space="preserve"> </w:t>
      </w:r>
      <w:r w:rsidRPr="0008744E">
        <w:rPr>
          <w:b/>
        </w:rPr>
        <w:t>Co.</w:t>
      </w:r>
      <w:r w:rsidRPr="0008744E">
        <w:t>,</w:t>
      </w:r>
      <w:r w:rsidRPr="0008744E">
        <w:rPr>
          <w:spacing w:val="9"/>
        </w:rPr>
        <w:t xml:space="preserve"> </w:t>
      </w:r>
      <w:r w:rsidRPr="0008744E">
        <w:t>3321</w:t>
      </w:r>
      <w:r w:rsidRPr="0008744E">
        <w:rPr>
          <w:spacing w:val="9"/>
        </w:rPr>
        <w:t xml:space="preserve"> </w:t>
      </w:r>
      <w:r w:rsidRPr="0008744E">
        <w:t>County</w:t>
      </w:r>
      <w:r w:rsidRPr="0008744E">
        <w:rPr>
          <w:spacing w:val="9"/>
        </w:rPr>
        <w:t xml:space="preserve"> </w:t>
      </w:r>
      <w:r w:rsidRPr="0008744E">
        <w:t>Rd</w:t>
      </w:r>
      <w:r w:rsidRPr="0008744E">
        <w:rPr>
          <w:spacing w:val="9"/>
        </w:rPr>
        <w:t xml:space="preserve"> </w:t>
      </w:r>
      <w:r w:rsidRPr="0008744E">
        <w:t>A,</w:t>
      </w:r>
      <w:r w:rsidRPr="0008744E">
        <w:rPr>
          <w:spacing w:val="9"/>
        </w:rPr>
        <w:t xml:space="preserve"> </w:t>
      </w:r>
      <w:r w:rsidRPr="0008744E">
        <w:t>Oshkosh,</w:t>
      </w:r>
      <w:r w:rsidRPr="0008744E">
        <w:rPr>
          <w:spacing w:val="9"/>
        </w:rPr>
        <w:t xml:space="preserve"> </w:t>
      </w:r>
      <w:r w:rsidRPr="0008744E">
        <w:t>WI,</w:t>
      </w:r>
      <w:r w:rsidRPr="0008744E">
        <w:rPr>
          <w:spacing w:val="9"/>
        </w:rPr>
        <w:t xml:space="preserve"> </w:t>
      </w:r>
      <w:r w:rsidRPr="0008744E">
        <w:t>54901,</w:t>
      </w:r>
      <w:r w:rsidRPr="0008744E">
        <w:rPr>
          <w:spacing w:val="9"/>
        </w:rPr>
        <w:t xml:space="preserve"> </w:t>
      </w:r>
      <w:r w:rsidRPr="0008744E">
        <w:rPr>
          <w:spacing w:val="-5"/>
        </w:rPr>
        <w:t>USA</w:t>
      </w:r>
    </w:p>
    <w:p w14:paraId="009E9E4B"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Ace</w:t>
      </w:r>
      <w:r w:rsidRPr="0008744E">
        <w:rPr>
          <w:b/>
          <w:spacing w:val="11"/>
        </w:rPr>
        <w:t xml:space="preserve"> </w:t>
      </w:r>
      <w:r w:rsidRPr="0008744E">
        <w:rPr>
          <w:b/>
        </w:rPr>
        <w:t>Hardware</w:t>
      </w:r>
      <w:r w:rsidRPr="0008744E">
        <w:rPr>
          <w:b/>
          <w:spacing w:val="12"/>
        </w:rPr>
        <w:t xml:space="preserve"> </w:t>
      </w:r>
      <w:r w:rsidRPr="0008744E">
        <w:rPr>
          <w:b/>
        </w:rPr>
        <w:t>Paint</w:t>
      </w:r>
      <w:r w:rsidRPr="0008744E">
        <w:rPr>
          <w:b/>
          <w:spacing w:val="12"/>
        </w:rPr>
        <w:t xml:space="preserve"> </w:t>
      </w:r>
      <w:r w:rsidRPr="0008744E">
        <w:rPr>
          <w:b/>
        </w:rPr>
        <w:t>Division</w:t>
      </w:r>
      <w:r w:rsidRPr="0008744E">
        <w:t>,</w:t>
      </w:r>
      <w:r w:rsidRPr="0008744E">
        <w:rPr>
          <w:spacing w:val="12"/>
        </w:rPr>
        <w:t xml:space="preserve"> </w:t>
      </w:r>
      <w:r w:rsidRPr="0008744E">
        <w:t>2915</w:t>
      </w:r>
      <w:r w:rsidRPr="0008744E">
        <w:rPr>
          <w:spacing w:val="12"/>
        </w:rPr>
        <w:t xml:space="preserve"> </w:t>
      </w:r>
      <w:r w:rsidRPr="0008744E">
        <w:t>Jorie</w:t>
      </w:r>
      <w:r w:rsidRPr="0008744E">
        <w:rPr>
          <w:spacing w:val="12"/>
        </w:rPr>
        <w:t xml:space="preserve"> </w:t>
      </w:r>
      <w:r w:rsidRPr="0008744E">
        <w:t>Boulevard,</w:t>
      </w:r>
      <w:r w:rsidRPr="0008744E">
        <w:rPr>
          <w:spacing w:val="12"/>
        </w:rPr>
        <w:t xml:space="preserve"> </w:t>
      </w:r>
      <w:r w:rsidRPr="0008744E">
        <w:t>Oakbrook,</w:t>
      </w:r>
      <w:r w:rsidRPr="0008744E">
        <w:rPr>
          <w:spacing w:val="12"/>
        </w:rPr>
        <w:t xml:space="preserve"> </w:t>
      </w:r>
      <w:r w:rsidRPr="0008744E">
        <w:t>IL,</w:t>
      </w:r>
      <w:r w:rsidRPr="0008744E">
        <w:rPr>
          <w:spacing w:val="12"/>
        </w:rPr>
        <w:t xml:space="preserve"> </w:t>
      </w:r>
      <w:r w:rsidRPr="0008744E">
        <w:t>60523,</w:t>
      </w:r>
      <w:r w:rsidRPr="0008744E">
        <w:rPr>
          <w:spacing w:val="12"/>
        </w:rPr>
        <w:t xml:space="preserve"> </w:t>
      </w:r>
      <w:r w:rsidRPr="0008744E">
        <w:rPr>
          <w:spacing w:val="-5"/>
        </w:rPr>
        <w:t>USA</w:t>
      </w:r>
    </w:p>
    <w:p w14:paraId="602B4D81"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Acrylic</w:t>
      </w:r>
      <w:r w:rsidRPr="0008744E">
        <w:rPr>
          <w:b/>
          <w:spacing w:val="10"/>
        </w:rPr>
        <w:t xml:space="preserve"> </w:t>
      </w:r>
      <w:r w:rsidRPr="0008744E">
        <w:rPr>
          <w:b/>
        </w:rPr>
        <w:t>Technologies</w:t>
      </w:r>
      <w:r w:rsidRPr="0008744E">
        <w:rPr>
          <w:b/>
          <w:spacing w:val="11"/>
        </w:rPr>
        <w:t xml:space="preserve"> </w:t>
      </w:r>
      <w:r w:rsidRPr="0008744E">
        <w:rPr>
          <w:b/>
        </w:rPr>
        <w:t>Inc.</w:t>
      </w:r>
      <w:r w:rsidRPr="0008744E">
        <w:t>,</w:t>
      </w:r>
      <w:r w:rsidRPr="0008744E">
        <w:rPr>
          <w:spacing w:val="11"/>
        </w:rPr>
        <w:t xml:space="preserve"> </w:t>
      </w:r>
      <w:r w:rsidRPr="0008744E">
        <w:t>6107</w:t>
      </w:r>
      <w:r w:rsidRPr="0008744E">
        <w:rPr>
          <w:spacing w:val="11"/>
        </w:rPr>
        <w:t xml:space="preserve"> </w:t>
      </w:r>
      <w:r w:rsidRPr="0008744E">
        <w:t>N</w:t>
      </w:r>
      <w:r w:rsidRPr="0008744E">
        <w:rPr>
          <w:spacing w:val="10"/>
        </w:rPr>
        <w:t xml:space="preserve"> </w:t>
      </w:r>
      <w:r w:rsidRPr="0008744E">
        <w:t>Marine</w:t>
      </w:r>
      <w:r w:rsidRPr="0008744E">
        <w:rPr>
          <w:spacing w:val="11"/>
        </w:rPr>
        <w:t xml:space="preserve"> </w:t>
      </w:r>
      <w:r w:rsidRPr="0008744E">
        <w:t>Dr,</w:t>
      </w:r>
      <w:r w:rsidRPr="0008744E">
        <w:rPr>
          <w:spacing w:val="11"/>
        </w:rPr>
        <w:t xml:space="preserve"> </w:t>
      </w:r>
      <w:r w:rsidRPr="0008744E">
        <w:t>Portland,</w:t>
      </w:r>
      <w:r w:rsidRPr="0008744E">
        <w:rPr>
          <w:spacing w:val="11"/>
        </w:rPr>
        <w:t xml:space="preserve"> </w:t>
      </w:r>
      <w:r w:rsidRPr="0008744E">
        <w:t>OR,</w:t>
      </w:r>
      <w:r w:rsidRPr="0008744E">
        <w:rPr>
          <w:spacing w:val="11"/>
        </w:rPr>
        <w:t xml:space="preserve"> </w:t>
      </w:r>
      <w:r w:rsidRPr="0008744E">
        <w:t>97203,</w:t>
      </w:r>
      <w:r w:rsidRPr="0008744E">
        <w:rPr>
          <w:spacing w:val="10"/>
        </w:rPr>
        <w:t xml:space="preserve"> </w:t>
      </w:r>
      <w:r w:rsidRPr="0008744E">
        <w:rPr>
          <w:spacing w:val="-5"/>
        </w:rPr>
        <w:t>USA</w:t>
      </w:r>
    </w:p>
    <w:p w14:paraId="784938C9"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Advanced</w:t>
      </w:r>
      <w:r w:rsidRPr="0008744E">
        <w:rPr>
          <w:b/>
          <w:spacing w:val="10"/>
        </w:rPr>
        <w:t xml:space="preserve"> </w:t>
      </w:r>
      <w:r w:rsidRPr="0008744E">
        <w:rPr>
          <w:b/>
        </w:rPr>
        <w:t>Protective</w:t>
      </w:r>
      <w:r w:rsidRPr="0008744E">
        <w:rPr>
          <w:b/>
          <w:spacing w:val="10"/>
        </w:rPr>
        <w:t xml:space="preserve"> </w:t>
      </w:r>
      <w:r w:rsidRPr="0008744E">
        <w:rPr>
          <w:b/>
        </w:rPr>
        <w:t>Products,</w:t>
      </w:r>
      <w:r w:rsidRPr="0008744E">
        <w:rPr>
          <w:b/>
          <w:spacing w:val="10"/>
        </w:rPr>
        <w:t xml:space="preserve"> </w:t>
      </w:r>
      <w:r w:rsidRPr="0008744E">
        <w:rPr>
          <w:b/>
        </w:rPr>
        <w:t>Inc.</w:t>
      </w:r>
      <w:r w:rsidRPr="0008744E">
        <w:t>,</w:t>
      </w:r>
      <w:r w:rsidRPr="0008744E">
        <w:rPr>
          <w:spacing w:val="11"/>
        </w:rPr>
        <w:t xml:space="preserve"> </w:t>
      </w:r>
      <w:r w:rsidRPr="0008744E">
        <w:t>17</w:t>
      </w:r>
      <w:r w:rsidRPr="0008744E">
        <w:rPr>
          <w:spacing w:val="10"/>
        </w:rPr>
        <w:t xml:space="preserve"> </w:t>
      </w:r>
      <w:r w:rsidRPr="0008744E">
        <w:t>-12</w:t>
      </w:r>
      <w:r w:rsidRPr="0008744E">
        <w:rPr>
          <w:spacing w:val="10"/>
        </w:rPr>
        <w:t xml:space="preserve"> </w:t>
      </w:r>
      <w:r w:rsidRPr="0008744E">
        <w:t>River</w:t>
      </w:r>
      <w:r w:rsidRPr="0008744E">
        <w:rPr>
          <w:spacing w:val="11"/>
        </w:rPr>
        <w:t xml:space="preserve"> </w:t>
      </w:r>
      <w:r w:rsidRPr="0008744E">
        <w:t>Rd,</w:t>
      </w:r>
      <w:r w:rsidRPr="0008744E">
        <w:rPr>
          <w:spacing w:val="10"/>
        </w:rPr>
        <w:t xml:space="preserve"> </w:t>
      </w:r>
      <w:r w:rsidRPr="0008744E">
        <w:t>Fair</w:t>
      </w:r>
      <w:r w:rsidRPr="0008744E">
        <w:rPr>
          <w:spacing w:val="10"/>
        </w:rPr>
        <w:t xml:space="preserve"> </w:t>
      </w:r>
      <w:r w:rsidRPr="0008744E">
        <w:t>Lawn,</w:t>
      </w:r>
      <w:r w:rsidRPr="0008744E">
        <w:rPr>
          <w:spacing w:val="10"/>
        </w:rPr>
        <w:t xml:space="preserve"> </w:t>
      </w:r>
      <w:r w:rsidRPr="0008744E">
        <w:t>NJ,</w:t>
      </w:r>
      <w:r w:rsidRPr="0008744E">
        <w:rPr>
          <w:spacing w:val="11"/>
        </w:rPr>
        <w:t xml:space="preserve"> </w:t>
      </w:r>
      <w:r w:rsidRPr="0008744E">
        <w:t>07410,</w:t>
      </w:r>
      <w:r w:rsidRPr="0008744E">
        <w:rPr>
          <w:spacing w:val="10"/>
        </w:rPr>
        <w:t xml:space="preserve"> </w:t>
      </w:r>
      <w:r w:rsidRPr="0008744E">
        <w:rPr>
          <w:spacing w:val="-5"/>
        </w:rPr>
        <w:t>USA</w:t>
      </w:r>
    </w:p>
    <w:p w14:paraId="2C14640B"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AFM</w:t>
      </w:r>
      <w:r w:rsidRPr="0008744E">
        <w:rPr>
          <w:b/>
          <w:spacing w:val="11"/>
        </w:rPr>
        <w:t xml:space="preserve"> </w:t>
      </w:r>
      <w:r w:rsidRPr="0008744E">
        <w:rPr>
          <w:b/>
        </w:rPr>
        <w:t>Safecoat</w:t>
      </w:r>
      <w:r w:rsidRPr="0008744E">
        <w:rPr>
          <w:b/>
          <w:spacing w:val="14"/>
        </w:rPr>
        <w:t xml:space="preserve"> </w:t>
      </w:r>
      <w:r w:rsidRPr="0008744E">
        <w:t>(See</w:t>
      </w:r>
      <w:r w:rsidRPr="0008744E">
        <w:rPr>
          <w:spacing w:val="12"/>
        </w:rPr>
        <w:t xml:space="preserve"> </w:t>
      </w:r>
      <w:r w:rsidRPr="0008744E">
        <w:t>American</w:t>
      </w:r>
      <w:r w:rsidRPr="0008744E">
        <w:rPr>
          <w:spacing w:val="11"/>
        </w:rPr>
        <w:t xml:space="preserve"> </w:t>
      </w:r>
      <w:r w:rsidRPr="0008744E">
        <w:t>Formulating</w:t>
      </w:r>
      <w:r w:rsidRPr="0008744E">
        <w:rPr>
          <w:spacing w:val="12"/>
        </w:rPr>
        <w:t xml:space="preserve"> </w:t>
      </w:r>
      <w:r w:rsidRPr="0008744E">
        <w:t>&amp;</w:t>
      </w:r>
      <w:r w:rsidRPr="0008744E">
        <w:rPr>
          <w:spacing w:val="12"/>
        </w:rPr>
        <w:t xml:space="preserve"> </w:t>
      </w:r>
      <w:r w:rsidRPr="0008744E">
        <w:rPr>
          <w:spacing w:val="-2"/>
        </w:rPr>
        <w:t>Manufacturing)</w:t>
      </w:r>
    </w:p>
    <w:p w14:paraId="254EB890"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All</w:t>
      </w:r>
      <w:r w:rsidRPr="0008744E">
        <w:rPr>
          <w:b/>
          <w:spacing w:val="8"/>
        </w:rPr>
        <w:t xml:space="preserve"> </w:t>
      </w:r>
      <w:r w:rsidRPr="0008744E">
        <w:rPr>
          <w:b/>
        </w:rPr>
        <w:t>Deck</w:t>
      </w:r>
      <w:r w:rsidRPr="0008744E">
        <w:rPr>
          <w:b/>
          <w:spacing w:val="11"/>
        </w:rPr>
        <w:t xml:space="preserve"> </w:t>
      </w:r>
      <w:r w:rsidRPr="0008744E">
        <w:t>(See</w:t>
      </w:r>
      <w:r w:rsidRPr="0008744E">
        <w:rPr>
          <w:spacing w:val="9"/>
        </w:rPr>
        <w:t xml:space="preserve"> </w:t>
      </w:r>
      <w:r w:rsidRPr="0008744E">
        <w:t>FSC</w:t>
      </w:r>
      <w:r w:rsidRPr="0008744E">
        <w:rPr>
          <w:spacing w:val="9"/>
        </w:rPr>
        <w:t xml:space="preserve"> </w:t>
      </w:r>
      <w:r w:rsidRPr="0008744E">
        <w:t>Coatings</w:t>
      </w:r>
      <w:r w:rsidRPr="0008744E">
        <w:rPr>
          <w:spacing w:val="9"/>
        </w:rPr>
        <w:t xml:space="preserve"> </w:t>
      </w:r>
      <w:r w:rsidRPr="0008744E">
        <w:rPr>
          <w:spacing w:val="-4"/>
        </w:rPr>
        <w:t>Inc)</w:t>
      </w:r>
    </w:p>
    <w:p w14:paraId="580B397D"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American</w:t>
      </w:r>
      <w:r w:rsidRPr="0008744E">
        <w:rPr>
          <w:b/>
          <w:spacing w:val="11"/>
        </w:rPr>
        <w:t xml:space="preserve"> </w:t>
      </w:r>
      <w:r w:rsidRPr="0008744E">
        <w:rPr>
          <w:b/>
        </w:rPr>
        <w:t>Formulating</w:t>
      </w:r>
      <w:r w:rsidRPr="0008744E">
        <w:rPr>
          <w:b/>
          <w:spacing w:val="12"/>
        </w:rPr>
        <w:t xml:space="preserve"> </w:t>
      </w:r>
      <w:r w:rsidRPr="0008744E">
        <w:rPr>
          <w:b/>
        </w:rPr>
        <w:t>&amp;</w:t>
      </w:r>
      <w:r w:rsidRPr="0008744E">
        <w:rPr>
          <w:b/>
          <w:spacing w:val="12"/>
        </w:rPr>
        <w:t xml:space="preserve"> </w:t>
      </w:r>
      <w:r w:rsidRPr="0008744E">
        <w:rPr>
          <w:b/>
        </w:rPr>
        <w:t>Manufacturing</w:t>
      </w:r>
      <w:r w:rsidRPr="0008744E">
        <w:t>,</w:t>
      </w:r>
      <w:r w:rsidRPr="0008744E">
        <w:rPr>
          <w:spacing w:val="12"/>
        </w:rPr>
        <w:t xml:space="preserve"> </w:t>
      </w:r>
      <w:r w:rsidRPr="0008744E">
        <w:t>3251</w:t>
      </w:r>
      <w:r w:rsidRPr="0008744E">
        <w:rPr>
          <w:spacing w:val="12"/>
        </w:rPr>
        <w:t xml:space="preserve"> </w:t>
      </w:r>
      <w:r w:rsidRPr="0008744E">
        <w:t>3rd</w:t>
      </w:r>
      <w:r w:rsidRPr="0008744E">
        <w:rPr>
          <w:spacing w:val="12"/>
        </w:rPr>
        <w:t xml:space="preserve"> </w:t>
      </w:r>
      <w:r w:rsidRPr="0008744E">
        <w:t>Ave,</w:t>
      </w:r>
      <w:r w:rsidRPr="0008744E">
        <w:rPr>
          <w:spacing w:val="12"/>
        </w:rPr>
        <w:t xml:space="preserve"> </w:t>
      </w:r>
      <w:r w:rsidRPr="0008744E">
        <w:t>San</w:t>
      </w:r>
      <w:r w:rsidRPr="0008744E">
        <w:rPr>
          <w:spacing w:val="12"/>
        </w:rPr>
        <w:t xml:space="preserve"> </w:t>
      </w:r>
      <w:r w:rsidRPr="0008744E">
        <w:t>Diego,</w:t>
      </w:r>
      <w:r w:rsidRPr="0008744E">
        <w:rPr>
          <w:spacing w:val="12"/>
        </w:rPr>
        <w:t xml:space="preserve"> </w:t>
      </w:r>
      <w:r w:rsidRPr="0008744E">
        <w:t>CA,</w:t>
      </w:r>
      <w:r w:rsidRPr="0008744E">
        <w:rPr>
          <w:spacing w:val="12"/>
        </w:rPr>
        <w:t xml:space="preserve"> </w:t>
      </w:r>
      <w:r w:rsidRPr="0008744E">
        <w:t>92103,</w:t>
      </w:r>
      <w:r w:rsidRPr="0008744E">
        <w:rPr>
          <w:spacing w:val="11"/>
        </w:rPr>
        <w:t xml:space="preserve"> </w:t>
      </w:r>
      <w:r w:rsidRPr="0008744E">
        <w:rPr>
          <w:spacing w:val="-5"/>
        </w:rPr>
        <w:t>USA</w:t>
      </w:r>
    </w:p>
    <w:p w14:paraId="41A94DB2"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Ames</w:t>
      </w:r>
      <w:r w:rsidRPr="0008744E">
        <w:rPr>
          <w:b/>
          <w:spacing w:val="11"/>
        </w:rPr>
        <w:t xml:space="preserve"> </w:t>
      </w:r>
      <w:r w:rsidRPr="0008744E">
        <w:rPr>
          <w:b/>
        </w:rPr>
        <w:t>Research</w:t>
      </w:r>
      <w:r w:rsidRPr="0008744E">
        <w:rPr>
          <w:b/>
          <w:spacing w:val="11"/>
        </w:rPr>
        <w:t xml:space="preserve"> </w:t>
      </w:r>
      <w:r w:rsidRPr="0008744E">
        <w:rPr>
          <w:b/>
        </w:rPr>
        <w:t>Laboratories,</w:t>
      </w:r>
      <w:r w:rsidRPr="0008744E">
        <w:rPr>
          <w:b/>
          <w:spacing w:val="11"/>
        </w:rPr>
        <w:t xml:space="preserve"> </w:t>
      </w:r>
      <w:r w:rsidRPr="0008744E">
        <w:rPr>
          <w:b/>
        </w:rPr>
        <w:t>Inc.</w:t>
      </w:r>
      <w:r w:rsidRPr="0008744E">
        <w:t>,</w:t>
      </w:r>
      <w:r w:rsidRPr="0008744E">
        <w:rPr>
          <w:spacing w:val="11"/>
        </w:rPr>
        <w:t xml:space="preserve"> </w:t>
      </w:r>
      <w:r w:rsidRPr="0008744E">
        <w:t>1891</w:t>
      </w:r>
      <w:r w:rsidRPr="0008744E">
        <w:rPr>
          <w:spacing w:val="11"/>
        </w:rPr>
        <w:t xml:space="preserve"> </w:t>
      </w:r>
      <w:r w:rsidRPr="0008744E">
        <w:t>16th</w:t>
      </w:r>
      <w:r w:rsidRPr="0008744E">
        <w:rPr>
          <w:spacing w:val="11"/>
        </w:rPr>
        <w:t xml:space="preserve"> </w:t>
      </w:r>
      <w:r w:rsidRPr="0008744E">
        <w:t>Street</w:t>
      </w:r>
      <w:r w:rsidRPr="0008744E">
        <w:rPr>
          <w:spacing w:val="11"/>
        </w:rPr>
        <w:t xml:space="preserve"> </w:t>
      </w:r>
      <w:r w:rsidRPr="0008744E">
        <w:t>SE,</w:t>
      </w:r>
      <w:r w:rsidRPr="0008744E">
        <w:rPr>
          <w:spacing w:val="11"/>
        </w:rPr>
        <w:t xml:space="preserve"> </w:t>
      </w:r>
      <w:r w:rsidRPr="0008744E">
        <w:t>Salem,</w:t>
      </w:r>
      <w:r w:rsidRPr="0008744E">
        <w:rPr>
          <w:spacing w:val="11"/>
        </w:rPr>
        <w:t xml:space="preserve"> </w:t>
      </w:r>
      <w:r w:rsidRPr="0008744E">
        <w:t>OR,</w:t>
      </w:r>
      <w:r w:rsidRPr="0008744E">
        <w:rPr>
          <w:spacing w:val="11"/>
        </w:rPr>
        <w:t xml:space="preserve"> </w:t>
      </w:r>
      <w:r w:rsidRPr="0008744E">
        <w:t>97302,</w:t>
      </w:r>
      <w:r w:rsidRPr="0008744E">
        <w:rPr>
          <w:spacing w:val="12"/>
        </w:rPr>
        <w:t xml:space="preserve"> </w:t>
      </w:r>
      <w:r w:rsidRPr="0008744E">
        <w:rPr>
          <w:spacing w:val="-5"/>
        </w:rPr>
        <w:t>USA</w:t>
      </w:r>
    </w:p>
    <w:p w14:paraId="171684FA"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Amrize</w:t>
      </w:r>
      <w:r w:rsidRPr="0008744E">
        <w:t>,</w:t>
      </w:r>
      <w:r w:rsidRPr="0008744E">
        <w:rPr>
          <w:spacing w:val="10"/>
        </w:rPr>
        <w:t xml:space="preserve"> </w:t>
      </w:r>
      <w:r w:rsidRPr="0008744E">
        <w:t>26</w:t>
      </w:r>
      <w:r w:rsidRPr="0008744E">
        <w:rPr>
          <w:spacing w:val="10"/>
        </w:rPr>
        <w:t xml:space="preserve"> </w:t>
      </w:r>
      <w:r w:rsidRPr="0008744E">
        <w:t>Century</w:t>
      </w:r>
      <w:r w:rsidRPr="0008744E">
        <w:rPr>
          <w:spacing w:val="10"/>
        </w:rPr>
        <w:t xml:space="preserve"> </w:t>
      </w:r>
      <w:r w:rsidRPr="0008744E">
        <w:t>Blvd,</w:t>
      </w:r>
      <w:r w:rsidRPr="0008744E">
        <w:rPr>
          <w:spacing w:val="11"/>
        </w:rPr>
        <w:t xml:space="preserve"> </w:t>
      </w:r>
      <w:r w:rsidRPr="0008744E">
        <w:t>Suite</w:t>
      </w:r>
      <w:r w:rsidRPr="0008744E">
        <w:rPr>
          <w:spacing w:val="10"/>
        </w:rPr>
        <w:t xml:space="preserve"> </w:t>
      </w:r>
      <w:r w:rsidRPr="0008744E">
        <w:t>205,</w:t>
      </w:r>
      <w:r w:rsidRPr="0008744E">
        <w:rPr>
          <w:spacing w:val="10"/>
        </w:rPr>
        <w:t xml:space="preserve"> </w:t>
      </w:r>
      <w:r w:rsidRPr="0008744E">
        <w:t>Nashville,</w:t>
      </w:r>
      <w:r w:rsidRPr="0008744E">
        <w:rPr>
          <w:spacing w:val="11"/>
        </w:rPr>
        <w:t xml:space="preserve"> </w:t>
      </w:r>
      <w:r w:rsidRPr="0008744E">
        <w:t>TN,</w:t>
      </w:r>
      <w:r w:rsidRPr="0008744E">
        <w:rPr>
          <w:spacing w:val="10"/>
        </w:rPr>
        <w:t xml:space="preserve"> </w:t>
      </w:r>
      <w:r w:rsidRPr="0008744E">
        <w:t>37214,</w:t>
      </w:r>
      <w:r w:rsidRPr="0008744E">
        <w:rPr>
          <w:spacing w:val="10"/>
        </w:rPr>
        <w:t xml:space="preserve"> </w:t>
      </w:r>
      <w:r w:rsidRPr="0008744E">
        <w:rPr>
          <w:spacing w:val="-5"/>
        </w:rPr>
        <w:t>USA</w:t>
      </w:r>
    </w:p>
    <w:p w14:paraId="55F82018"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Amteco,</w:t>
      </w:r>
      <w:r w:rsidRPr="0008744E">
        <w:rPr>
          <w:b/>
          <w:spacing w:val="10"/>
        </w:rPr>
        <w:t xml:space="preserve"> </w:t>
      </w:r>
      <w:r w:rsidRPr="0008744E">
        <w:rPr>
          <w:b/>
        </w:rPr>
        <w:t>Inc.</w:t>
      </w:r>
      <w:r w:rsidRPr="0008744E">
        <w:t>,</w:t>
      </w:r>
      <w:r w:rsidRPr="0008744E">
        <w:rPr>
          <w:spacing w:val="10"/>
        </w:rPr>
        <w:t xml:space="preserve"> </w:t>
      </w:r>
      <w:r w:rsidRPr="0008744E">
        <w:t>1100</w:t>
      </w:r>
      <w:r w:rsidRPr="0008744E">
        <w:rPr>
          <w:spacing w:val="11"/>
        </w:rPr>
        <w:t xml:space="preserve"> </w:t>
      </w:r>
      <w:r w:rsidRPr="0008744E">
        <w:t>Jefferson</w:t>
      </w:r>
      <w:r w:rsidRPr="0008744E">
        <w:rPr>
          <w:spacing w:val="10"/>
        </w:rPr>
        <w:t xml:space="preserve"> </w:t>
      </w:r>
      <w:r w:rsidRPr="0008744E">
        <w:t>St,</w:t>
      </w:r>
      <w:r w:rsidRPr="0008744E">
        <w:rPr>
          <w:spacing w:val="11"/>
        </w:rPr>
        <w:t xml:space="preserve"> </w:t>
      </w:r>
      <w:r w:rsidRPr="0008744E">
        <w:t>Pacific,</w:t>
      </w:r>
      <w:r w:rsidRPr="0008744E">
        <w:rPr>
          <w:spacing w:val="10"/>
        </w:rPr>
        <w:t xml:space="preserve"> </w:t>
      </w:r>
      <w:r w:rsidRPr="0008744E">
        <w:t>MO,</w:t>
      </w:r>
      <w:r w:rsidRPr="0008744E">
        <w:rPr>
          <w:spacing w:val="10"/>
        </w:rPr>
        <w:t xml:space="preserve"> </w:t>
      </w:r>
      <w:r w:rsidRPr="0008744E">
        <w:t>63069,</w:t>
      </w:r>
      <w:r w:rsidRPr="0008744E">
        <w:rPr>
          <w:spacing w:val="11"/>
        </w:rPr>
        <w:t xml:space="preserve"> </w:t>
      </w:r>
      <w:r w:rsidRPr="0008744E">
        <w:rPr>
          <w:spacing w:val="-5"/>
        </w:rPr>
        <w:t>USA</w:t>
      </w:r>
    </w:p>
    <w:p w14:paraId="2AF4182E" w14:textId="77777777" w:rsidR="00106535" w:rsidRPr="0008744E" w:rsidRDefault="00106535">
      <w:pPr>
        <w:pStyle w:val="ListParagraph"/>
        <w:widowControl w:val="0"/>
        <w:numPr>
          <w:ilvl w:val="0"/>
          <w:numId w:val="57"/>
        </w:numPr>
        <w:tabs>
          <w:tab w:val="left" w:pos="592"/>
        </w:tabs>
        <w:autoSpaceDE w:val="0"/>
        <w:autoSpaceDN w:val="0"/>
        <w:spacing w:before="110" w:after="0"/>
        <w:ind w:left="592" w:hanging="592"/>
        <w:jc w:val="left"/>
      </w:pPr>
      <w:r w:rsidRPr="0008744E">
        <w:rPr>
          <w:b/>
        </w:rPr>
        <w:t>Armstrong-Clark</w:t>
      </w:r>
      <w:r w:rsidRPr="0008744E">
        <w:rPr>
          <w:b/>
          <w:spacing w:val="14"/>
        </w:rPr>
        <w:t xml:space="preserve"> </w:t>
      </w:r>
      <w:r w:rsidRPr="0008744E">
        <w:rPr>
          <w:b/>
        </w:rPr>
        <w:t>Company</w:t>
      </w:r>
      <w:r w:rsidRPr="0008744E">
        <w:t>,</w:t>
      </w:r>
      <w:r w:rsidRPr="0008744E">
        <w:rPr>
          <w:spacing w:val="14"/>
        </w:rPr>
        <w:t xml:space="preserve"> </w:t>
      </w:r>
      <w:r w:rsidRPr="0008744E">
        <w:t>14949</w:t>
      </w:r>
      <w:r w:rsidRPr="0008744E">
        <w:rPr>
          <w:spacing w:val="14"/>
        </w:rPr>
        <w:t xml:space="preserve"> </w:t>
      </w:r>
      <w:r w:rsidRPr="0008744E">
        <w:t>Camage</w:t>
      </w:r>
      <w:r w:rsidRPr="0008744E">
        <w:rPr>
          <w:spacing w:val="14"/>
        </w:rPr>
        <w:t xml:space="preserve"> </w:t>
      </w:r>
      <w:r w:rsidRPr="0008744E">
        <w:t>Ave,</w:t>
      </w:r>
      <w:r w:rsidRPr="0008744E">
        <w:rPr>
          <w:spacing w:val="14"/>
        </w:rPr>
        <w:t xml:space="preserve"> </w:t>
      </w:r>
      <w:r w:rsidRPr="0008744E">
        <w:t>Sonora,</w:t>
      </w:r>
      <w:r w:rsidRPr="0008744E">
        <w:rPr>
          <w:spacing w:val="14"/>
        </w:rPr>
        <w:t xml:space="preserve"> </w:t>
      </w:r>
      <w:r w:rsidRPr="0008744E">
        <w:t>CA,</w:t>
      </w:r>
      <w:r w:rsidRPr="0008744E">
        <w:rPr>
          <w:spacing w:val="14"/>
        </w:rPr>
        <w:t xml:space="preserve"> </w:t>
      </w:r>
      <w:r w:rsidRPr="0008744E">
        <w:t>95370,</w:t>
      </w:r>
      <w:r w:rsidRPr="0008744E">
        <w:rPr>
          <w:spacing w:val="14"/>
        </w:rPr>
        <w:t xml:space="preserve"> </w:t>
      </w:r>
      <w:r w:rsidRPr="0008744E">
        <w:rPr>
          <w:spacing w:val="-5"/>
        </w:rPr>
        <w:t>USA</w:t>
      </w:r>
    </w:p>
    <w:p w14:paraId="71505FEB"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Associated</w:t>
      </w:r>
      <w:r w:rsidRPr="0008744E">
        <w:rPr>
          <w:b/>
          <w:spacing w:val="10"/>
        </w:rPr>
        <w:t xml:space="preserve"> </w:t>
      </w:r>
      <w:r w:rsidRPr="0008744E">
        <w:rPr>
          <w:b/>
        </w:rPr>
        <w:t>Paint</w:t>
      </w:r>
      <w:r w:rsidRPr="0008744E">
        <w:rPr>
          <w:b/>
          <w:spacing w:val="10"/>
        </w:rPr>
        <w:t xml:space="preserve"> </w:t>
      </w:r>
      <w:r w:rsidRPr="0008744E">
        <w:rPr>
          <w:b/>
        </w:rPr>
        <w:t>Inc</w:t>
      </w:r>
      <w:r w:rsidRPr="0008744E">
        <w:t>,</w:t>
      </w:r>
      <w:r w:rsidRPr="0008744E">
        <w:rPr>
          <w:spacing w:val="10"/>
        </w:rPr>
        <w:t xml:space="preserve"> </w:t>
      </w:r>
      <w:r w:rsidRPr="0008744E">
        <w:t>10160</w:t>
      </w:r>
      <w:r w:rsidRPr="0008744E">
        <w:rPr>
          <w:spacing w:val="10"/>
        </w:rPr>
        <w:t xml:space="preserve"> </w:t>
      </w:r>
      <w:r w:rsidRPr="0008744E">
        <w:t>NW</w:t>
      </w:r>
      <w:r w:rsidRPr="0008744E">
        <w:rPr>
          <w:spacing w:val="10"/>
        </w:rPr>
        <w:t xml:space="preserve"> </w:t>
      </w:r>
      <w:r w:rsidRPr="0008744E">
        <w:t>South</w:t>
      </w:r>
      <w:r w:rsidRPr="0008744E">
        <w:rPr>
          <w:spacing w:val="10"/>
        </w:rPr>
        <w:t xml:space="preserve"> </w:t>
      </w:r>
      <w:r w:rsidRPr="0008744E">
        <w:t>River</w:t>
      </w:r>
      <w:r w:rsidRPr="0008744E">
        <w:rPr>
          <w:spacing w:val="10"/>
        </w:rPr>
        <w:t xml:space="preserve"> </w:t>
      </w:r>
      <w:r w:rsidRPr="0008744E">
        <w:t>Dr,</w:t>
      </w:r>
      <w:r w:rsidRPr="0008744E">
        <w:rPr>
          <w:spacing w:val="10"/>
        </w:rPr>
        <w:t xml:space="preserve"> </w:t>
      </w:r>
      <w:r w:rsidRPr="0008744E">
        <w:t>Medley,</w:t>
      </w:r>
      <w:r w:rsidRPr="0008744E">
        <w:rPr>
          <w:spacing w:val="10"/>
        </w:rPr>
        <w:t xml:space="preserve"> </w:t>
      </w:r>
      <w:r w:rsidRPr="0008744E">
        <w:t>FL,</w:t>
      </w:r>
      <w:r w:rsidRPr="0008744E">
        <w:rPr>
          <w:spacing w:val="10"/>
        </w:rPr>
        <w:t xml:space="preserve"> </w:t>
      </w:r>
      <w:r w:rsidRPr="0008744E">
        <w:t>33178,</w:t>
      </w:r>
      <w:r w:rsidRPr="0008744E">
        <w:rPr>
          <w:spacing w:val="10"/>
        </w:rPr>
        <w:t xml:space="preserve"> </w:t>
      </w:r>
      <w:r w:rsidRPr="0008744E">
        <w:rPr>
          <w:spacing w:val="-5"/>
        </w:rPr>
        <w:t>USA</w:t>
      </w:r>
    </w:p>
    <w:p w14:paraId="337CB7F4"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AVM</w:t>
      </w:r>
      <w:r w:rsidRPr="0008744E">
        <w:rPr>
          <w:b/>
          <w:spacing w:val="10"/>
        </w:rPr>
        <w:t xml:space="preserve"> </w:t>
      </w:r>
      <w:r w:rsidRPr="0008744E">
        <w:rPr>
          <w:b/>
        </w:rPr>
        <w:t>Industries,</w:t>
      </w:r>
      <w:r w:rsidRPr="0008744E">
        <w:rPr>
          <w:b/>
          <w:spacing w:val="11"/>
        </w:rPr>
        <w:t xml:space="preserve"> </w:t>
      </w:r>
      <w:r w:rsidRPr="0008744E">
        <w:rPr>
          <w:b/>
        </w:rPr>
        <w:t>Inc.</w:t>
      </w:r>
      <w:r w:rsidRPr="0008744E">
        <w:t>,</w:t>
      </w:r>
      <w:r w:rsidRPr="0008744E">
        <w:rPr>
          <w:spacing w:val="11"/>
        </w:rPr>
        <w:t xml:space="preserve"> </w:t>
      </w:r>
      <w:r w:rsidRPr="0008744E">
        <w:t>8245</w:t>
      </w:r>
      <w:r w:rsidRPr="0008744E">
        <w:rPr>
          <w:spacing w:val="11"/>
        </w:rPr>
        <w:t xml:space="preserve"> </w:t>
      </w:r>
      <w:r w:rsidRPr="0008744E">
        <w:t>Remmet</w:t>
      </w:r>
      <w:r w:rsidRPr="0008744E">
        <w:rPr>
          <w:spacing w:val="10"/>
        </w:rPr>
        <w:t xml:space="preserve"> </w:t>
      </w:r>
      <w:r w:rsidRPr="0008744E">
        <w:t>Ave,</w:t>
      </w:r>
      <w:r w:rsidRPr="0008744E">
        <w:rPr>
          <w:spacing w:val="11"/>
        </w:rPr>
        <w:t xml:space="preserve"> </w:t>
      </w:r>
      <w:r w:rsidRPr="0008744E">
        <w:t>Canoga</w:t>
      </w:r>
      <w:r w:rsidRPr="0008744E">
        <w:rPr>
          <w:spacing w:val="11"/>
        </w:rPr>
        <w:t xml:space="preserve"> </w:t>
      </w:r>
      <w:r w:rsidRPr="0008744E">
        <w:t>Park,</w:t>
      </w:r>
      <w:r w:rsidRPr="0008744E">
        <w:rPr>
          <w:spacing w:val="11"/>
        </w:rPr>
        <w:t xml:space="preserve"> </w:t>
      </w:r>
      <w:r w:rsidRPr="0008744E">
        <w:t>CA,</w:t>
      </w:r>
      <w:r w:rsidRPr="0008744E">
        <w:rPr>
          <w:spacing w:val="10"/>
        </w:rPr>
        <w:t xml:space="preserve"> </w:t>
      </w:r>
      <w:r w:rsidRPr="0008744E">
        <w:t>91304,</w:t>
      </w:r>
      <w:r w:rsidRPr="0008744E">
        <w:rPr>
          <w:spacing w:val="11"/>
        </w:rPr>
        <w:t xml:space="preserve"> </w:t>
      </w:r>
      <w:r w:rsidRPr="0008744E">
        <w:rPr>
          <w:spacing w:val="-5"/>
        </w:rPr>
        <w:t>USA</w:t>
      </w:r>
    </w:p>
    <w:p w14:paraId="52A9CF9A"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Backdrop</w:t>
      </w:r>
      <w:r w:rsidRPr="0008744E">
        <w:rPr>
          <w:b/>
          <w:spacing w:val="9"/>
        </w:rPr>
        <w:t xml:space="preserve"> </w:t>
      </w:r>
      <w:r w:rsidRPr="0008744E">
        <w:rPr>
          <w:b/>
        </w:rPr>
        <w:t>Inc</w:t>
      </w:r>
      <w:r w:rsidRPr="0008744E">
        <w:t>,</w:t>
      </w:r>
      <w:r w:rsidRPr="0008744E">
        <w:rPr>
          <w:spacing w:val="9"/>
        </w:rPr>
        <w:t xml:space="preserve"> </w:t>
      </w:r>
      <w:r w:rsidRPr="0008744E">
        <w:t>459</w:t>
      </w:r>
      <w:r w:rsidRPr="0008744E">
        <w:rPr>
          <w:spacing w:val="10"/>
        </w:rPr>
        <w:t xml:space="preserve"> </w:t>
      </w:r>
      <w:r w:rsidRPr="0008744E">
        <w:t>Broadway,</w:t>
      </w:r>
      <w:r w:rsidRPr="0008744E">
        <w:rPr>
          <w:spacing w:val="9"/>
        </w:rPr>
        <w:t xml:space="preserve"> </w:t>
      </w:r>
      <w:r w:rsidRPr="0008744E">
        <w:t>Fl</w:t>
      </w:r>
      <w:r w:rsidRPr="0008744E">
        <w:rPr>
          <w:spacing w:val="9"/>
        </w:rPr>
        <w:t xml:space="preserve"> </w:t>
      </w:r>
      <w:r w:rsidRPr="0008744E">
        <w:t>2,</w:t>
      </w:r>
      <w:r w:rsidRPr="0008744E">
        <w:rPr>
          <w:spacing w:val="10"/>
        </w:rPr>
        <w:t xml:space="preserve"> </w:t>
      </w:r>
      <w:r w:rsidRPr="0008744E">
        <w:t>New</w:t>
      </w:r>
      <w:r w:rsidRPr="0008744E">
        <w:rPr>
          <w:spacing w:val="9"/>
        </w:rPr>
        <w:t xml:space="preserve"> </w:t>
      </w:r>
      <w:r w:rsidRPr="0008744E">
        <w:t>York,</w:t>
      </w:r>
      <w:r w:rsidRPr="0008744E">
        <w:rPr>
          <w:spacing w:val="9"/>
        </w:rPr>
        <w:t xml:space="preserve"> </w:t>
      </w:r>
      <w:r w:rsidRPr="0008744E">
        <w:t>NY,</w:t>
      </w:r>
      <w:r w:rsidRPr="0008744E">
        <w:rPr>
          <w:spacing w:val="10"/>
        </w:rPr>
        <w:t xml:space="preserve"> </w:t>
      </w:r>
      <w:r w:rsidRPr="0008744E">
        <w:t>10013,</w:t>
      </w:r>
      <w:r w:rsidRPr="0008744E">
        <w:rPr>
          <w:spacing w:val="9"/>
        </w:rPr>
        <w:t xml:space="preserve"> </w:t>
      </w:r>
      <w:r w:rsidRPr="0008744E">
        <w:rPr>
          <w:spacing w:val="-5"/>
        </w:rPr>
        <w:t>USA</w:t>
      </w:r>
    </w:p>
    <w:p w14:paraId="578E171E" w14:textId="77777777" w:rsidR="00106535" w:rsidRPr="0008744E" w:rsidRDefault="00106535">
      <w:pPr>
        <w:pStyle w:val="ListParagraph"/>
        <w:widowControl w:val="0"/>
        <w:numPr>
          <w:ilvl w:val="0"/>
          <w:numId w:val="57"/>
        </w:numPr>
        <w:tabs>
          <w:tab w:val="left" w:pos="592"/>
        </w:tabs>
        <w:autoSpaceDE w:val="0"/>
        <w:autoSpaceDN w:val="0"/>
        <w:spacing w:before="110" w:after="0"/>
        <w:ind w:left="592" w:hanging="592"/>
        <w:jc w:val="left"/>
      </w:pPr>
      <w:r w:rsidRPr="0008744E">
        <w:rPr>
          <w:b/>
        </w:rPr>
        <w:t>Basic</w:t>
      </w:r>
      <w:r w:rsidRPr="0008744E">
        <w:rPr>
          <w:b/>
          <w:spacing w:val="10"/>
        </w:rPr>
        <w:t xml:space="preserve"> </w:t>
      </w:r>
      <w:r w:rsidRPr="0008744E">
        <w:rPr>
          <w:b/>
        </w:rPr>
        <w:t>Coatings</w:t>
      </w:r>
      <w:r w:rsidRPr="0008744E">
        <w:rPr>
          <w:b/>
          <w:spacing w:val="13"/>
        </w:rPr>
        <w:t xml:space="preserve"> </w:t>
      </w:r>
      <w:r w:rsidRPr="0008744E">
        <w:t>(See</w:t>
      </w:r>
      <w:r w:rsidRPr="0008744E">
        <w:rPr>
          <w:spacing w:val="13"/>
        </w:rPr>
        <w:t xml:space="preserve"> </w:t>
      </w:r>
      <w:r w:rsidRPr="0008744E">
        <w:t>Betco</w:t>
      </w:r>
      <w:r w:rsidRPr="0008744E">
        <w:rPr>
          <w:spacing w:val="12"/>
        </w:rPr>
        <w:t xml:space="preserve"> </w:t>
      </w:r>
      <w:r w:rsidRPr="0008744E">
        <w:t>Corporation</w:t>
      </w:r>
      <w:r w:rsidRPr="0008744E">
        <w:rPr>
          <w:spacing w:val="13"/>
        </w:rPr>
        <w:t xml:space="preserve"> </w:t>
      </w:r>
      <w:r w:rsidRPr="0008744E">
        <w:rPr>
          <w:spacing w:val="-4"/>
        </w:rPr>
        <w:t>LTD)</w:t>
      </w:r>
    </w:p>
    <w:p w14:paraId="0119C161"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Behr</w:t>
      </w:r>
      <w:r w:rsidRPr="0008744E">
        <w:rPr>
          <w:b/>
          <w:spacing w:val="9"/>
        </w:rPr>
        <w:t xml:space="preserve"> </w:t>
      </w:r>
      <w:r w:rsidRPr="0008744E">
        <w:rPr>
          <w:b/>
        </w:rPr>
        <w:t>Process</w:t>
      </w:r>
      <w:r w:rsidRPr="0008744E">
        <w:rPr>
          <w:b/>
          <w:spacing w:val="9"/>
        </w:rPr>
        <w:t xml:space="preserve"> </w:t>
      </w:r>
      <w:r w:rsidRPr="0008744E">
        <w:rPr>
          <w:b/>
        </w:rPr>
        <w:t>LLC</w:t>
      </w:r>
      <w:r w:rsidRPr="0008744E">
        <w:t>,</w:t>
      </w:r>
      <w:r w:rsidRPr="0008744E">
        <w:rPr>
          <w:spacing w:val="9"/>
        </w:rPr>
        <w:t xml:space="preserve"> </w:t>
      </w:r>
      <w:r w:rsidRPr="0008744E">
        <w:t>1801</w:t>
      </w:r>
      <w:r w:rsidRPr="0008744E">
        <w:rPr>
          <w:spacing w:val="10"/>
        </w:rPr>
        <w:t xml:space="preserve"> </w:t>
      </w:r>
      <w:r w:rsidRPr="0008744E">
        <w:t>East</w:t>
      </w:r>
      <w:r w:rsidRPr="0008744E">
        <w:rPr>
          <w:spacing w:val="9"/>
        </w:rPr>
        <w:t xml:space="preserve"> </w:t>
      </w:r>
      <w:r w:rsidRPr="0008744E">
        <w:t>Saint</w:t>
      </w:r>
      <w:r w:rsidRPr="0008744E">
        <w:rPr>
          <w:spacing w:val="9"/>
        </w:rPr>
        <w:t xml:space="preserve"> </w:t>
      </w:r>
      <w:r w:rsidRPr="0008744E">
        <w:t>Andrew</w:t>
      </w:r>
      <w:r w:rsidRPr="0008744E">
        <w:rPr>
          <w:spacing w:val="10"/>
        </w:rPr>
        <w:t xml:space="preserve"> </w:t>
      </w:r>
      <w:r w:rsidRPr="0008744E">
        <w:t>Pl,</w:t>
      </w:r>
      <w:r w:rsidRPr="0008744E">
        <w:rPr>
          <w:spacing w:val="9"/>
        </w:rPr>
        <w:t xml:space="preserve"> </w:t>
      </w:r>
      <w:r w:rsidRPr="0008744E">
        <w:t>Santa</w:t>
      </w:r>
      <w:r w:rsidRPr="0008744E">
        <w:rPr>
          <w:spacing w:val="9"/>
        </w:rPr>
        <w:t xml:space="preserve"> </w:t>
      </w:r>
      <w:r w:rsidRPr="0008744E">
        <w:t>Ana,</w:t>
      </w:r>
      <w:r w:rsidRPr="0008744E">
        <w:rPr>
          <w:spacing w:val="10"/>
        </w:rPr>
        <w:t xml:space="preserve"> </w:t>
      </w:r>
      <w:r w:rsidRPr="0008744E">
        <w:t>CA,</w:t>
      </w:r>
      <w:r w:rsidRPr="0008744E">
        <w:rPr>
          <w:spacing w:val="9"/>
        </w:rPr>
        <w:t xml:space="preserve"> </w:t>
      </w:r>
      <w:r w:rsidRPr="0008744E">
        <w:t>92705,</w:t>
      </w:r>
      <w:r w:rsidRPr="0008744E">
        <w:rPr>
          <w:spacing w:val="9"/>
        </w:rPr>
        <w:t xml:space="preserve"> </w:t>
      </w:r>
      <w:r w:rsidRPr="0008744E">
        <w:rPr>
          <w:spacing w:val="-5"/>
        </w:rPr>
        <w:t>USA</w:t>
      </w:r>
    </w:p>
    <w:p w14:paraId="541C53CB"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Benjamin</w:t>
      </w:r>
      <w:r w:rsidRPr="0008744E">
        <w:rPr>
          <w:b/>
          <w:spacing w:val="10"/>
        </w:rPr>
        <w:t xml:space="preserve"> </w:t>
      </w:r>
      <w:r w:rsidRPr="0008744E">
        <w:rPr>
          <w:b/>
        </w:rPr>
        <w:t>Moore</w:t>
      </w:r>
      <w:r w:rsidRPr="0008744E">
        <w:rPr>
          <w:b/>
          <w:spacing w:val="11"/>
        </w:rPr>
        <w:t xml:space="preserve"> </w:t>
      </w:r>
      <w:r w:rsidRPr="0008744E">
        <w:rPr>
          <w:b/>
        </w:rPr>
        <w:t>&amp;</w:t>
      </w:r>
      <w:r w:rsidRPr="0008744E">
        <w:rPr>
          <w:b/>
          <w:spacing w:val="10"/>
        </w:rPr>
        <w:t xml:space="preserve"> </w:t>
      </w:r>
      <w:r w:rsidRPr="0008744E">
        <w:rPr>
          <w:b/>
        </w:rPr>
        <w:t>Co.</w:t>
      </w:r>
      <w:r w:rsidRPr="0008744E">
        <w:t>,</w:t>
      </w:r>
      <w:r w:rsidRPr="0008744E">
        <w:rPr>
          <w:spacing w:val="11"/>
        </w:rPr>
        <w:t xml:space="preserve"> </w:t>
      </w:r>
      <w:r w:rsidRPr="0008744E">
        <w:t>101</w:t>
      </w:r>
      <w:r w:rsidRPr="0008744E">
        <w:rPr>
          <w:spacing w:val="11"/>
        </w:rPr>
        <w:t xml:space="preserve"> </w:t>
      </w:r>
      <w:r w:rsidRPr="0008744E">
        <w:t>Paragon</w:t>
      </w:r>
      <w:r w:rsidRPr="0008744E">
        <w:rPr>
          <w:spacing w:val="10"/>
        </w:rPr>
        <w:t xml:space="preserve"> </w:t>
      </w:r>
      <w:r w:rsidRPr="0008744E">
        <w:t>Drive,</w:t>
      </w:r>
      <w:r w:rsidRPr="0008744E">
        <w:rPr>
          <w:spacing w:val="11"/>
        </w:rPr>
        <w:t xml:space="preserve"> </w:t>
      </w:r>
      <w:r w:rsidRPr="0008744E">
        <w:t>Montvale,</w:t>
      </w:r>
      <w:r w:rsidRPr="0008744E">
        <w:rPr>
          <w:spacing w:val="10"/>
        </w:rPr>
        <w:t xml:space="preserve"> </w:t>
      </w:r>
      <w:r w:rsidRPr="0008744E">
        <w:t>NJ,</w:t>
      </w:r>
      <w:r w:rsidRPr="0008744E">
        <w:rPr>
          <w:spacing w:val="11"/>
        </w:rPr>
        <w:t xml:space="preserve"> </w:t>
      </w:r>
      <w:r w:rsidRPr="0008744E">
        <w:t>07645,</w:t>
      </w:r>
      <w:r w:rsidRPr="0008744E">
        <w:rPr>
          <w:spacing w:val="11"/>
        </w:rPr>
        <w:t xml:space="preserve"> </w:t>
      </w:r>
      <w:r w:rsidRPr="0008744E">
        <w:rPr>
          <w:spacing w:val="-5"/>
        </w:rPr>
        <w:t>USA</w:t>
      </w:r>
    </w:p>
    <w:p w14:paraId="5DC77D5E" w14:textId="77777777" w:rsidR="00106535" w:rsidRPr="0008744E" w:rsidRDefault="00106535">
      <w:pPr>
        <w:pStyle w:val="ListParagraph"/>
        <w:widowControl w:val="0"/>
        <w:numPr>
          <w:ilvl w:val="0"/>
          <w:numId w:val="57"/>
        </w:numPr>
        <w:tabs>
          <w:tab w:val="left" w:pos="592"/>
        </w:tabs>
        <w:autoSpaceDE w:val="0"/>
        <w:autoSpaceDN w:val="0"/>
        <w:spacing w:before="110" w:after="0"/>
        <w:ind w:left="592" w:hanging="592"/>
        <w:jc w:val="left"/>
      </w:pPr>
      <w:r w:rsidRPr="0008744E">
        <w:rPr>
          <w:b/>
        </w:rPr>
        <w:t>Betco</w:t>
      </w:r>
      <w:r w:rsidRPr="0008744E">
        <w:rPr>
          <w:b/>
          <w:spacing w:val="10"/>
        </w:rPr>
        <w:t xml:space="preserve"> </w:t>
      </w:r>
      <w:r w:rsidRPr="0008744E">
        <w:rPr>
          <w:b/>
        </w:rPr>
        <w:t>Corporation</w:t>
      </w:r>
      <w:r w:rsidRPr="0008744E">
        <w:rPr>
          <w:b/>
          <w:spacing w:val="11"/>
        </w:rPr>
        <w:t xml:space="preserve"> </w:t>
      </w:r>
      <w:r w:rsidRPr="0008744E">
        <w:rPr>
          <w:b/>
        </w:rPr>
        <w:t>LTD</w:t>
      </w:r>
      <w:r w:rsidRPr="0008744E">
        <w:t>,</w:t>
      </w:r>
      <w:r w:rsidRPr="0008744E">
        <w:rPr>
          <w:spacing w:val="11"/>
        </w:rPr>
        <w:t xml:space="preserve"> </w:t>
      </w:r>
      <w:r w:rsidRPr="0008744E">
        <w:t>400</w:t>
      </w:r>
      <w:r w:rsidRPr="0008744E">
        <w:rPr>
          <w:spacing w:val="11"/>
        </w:rPr>
        <w:t xml:space="preserve"> </w:t>
      </w:r>
      <w:r w:rsidRPr="0008744E">
        <w:t>Van</w:t>
      </w:r>
      <w:r w:rsidRPr="0008744E">
        <w:rPr>
          <w:spacing w:val="11"/>
        </w:rPr>
        <w:t xml:space="preserve"> </w:t>
      </w:r>
      <w:r w:rsidRPr="0008744E">
        <w:t>Camp</w:t>
      </w:r>
      <w:r w:rsidRPr="0008744E">
        <w:rPr>
          <w:spacing w:val="11"/>
        </w:rPr>
        <w:t xml:space="preserve"> </w:t>
      </w:r>
      <w:r w:rsidRPr="0008744E">
        <w:t>Road,</w:t>
      </w:r>
      <w:r w:rsidRPr="0008744E">
        <w:rPr>
          <w:spacing w:val="10"/>
        </w:rPr>
        <w:t xml:space="preserve"> </w:t>
      </w:r>
      <w:r w:rsidRPr="0008744E">
        <w:t>Bowling</w:t>
      </w:r>
      <w:r w:rsidRPr="0008744E">
        <w:rPr>
          <w:spacing w:val="11"/>
        </w:rPr>
        <w:t xml:space="preserve"> </w:t>
      </w:r>
      <w:r w:rsidRPr="0008744E">
        <w:t>Green,</w:t>
      </w:r>
      <w:r w:rsidRPr="0008744E">
        <w:rPr>
          <w:spacing w:val="11"/>
        </w:rPr>
        <w:t xml:space="preserve"> </w:t>
      </w:r>
      <w:r w:rsidRPr="0008744E">
        <w:t>OH,</w:t>
      </w:r>
      <w:r w:rsidRPr="0008744E">
        <w:rPr>
          <w:spacing w:val="11"/>
        </w:rPr>
        <w:t xml:space="preserve"> </w:t>
      </w:r>
      <w:r w:rsidRPr="0008744E">
        <w:t>43402,</w:t>
      </w:r>
      <w:r w:rsidRPr="0008744E">
        <w:rPr>
          <w:spacing w:val="11"/>
        </w:rPr>
        <w:t xml:space="preserve"> </w:t>
      </w:r>
      <w:r w:rsidRPr="0008744E">
        <w:rPr>
          <w:spacing w:val="-5"/>
        </w:rPr>
        <w:t>USA</w:t>
      </w:r>
    </w:p>
    <w:p w14:paraId="492176A9"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Beyond</w:t>
      </w:r>
      <w:r w:rsidRPr="0008744E">
        <w:rPr>
          <w:b/>
          <w:spacing w:val="11"/>
        </w:rPr>
        <w:t xml:space="preserve"> </w:t>
      </w:r>
      <w:r w:rsidRPr="0008744E">
        <w:rPr>
          <w:b/>
        </w:rPr>
        <w:t>Paint</w:t>
      </w:r>
      <w:r w:rsidRPr="0008744E">
        <w:t>,</w:t>
      </w:r>
      <w:r w:rsidRPr="0008744E">
        <w:rPr>
          <w:spacing w:val="11"/>
        </w:rPr>
        <w:t xml:space="preserve"> </w:t>
      </w:r>
      <w:r w:rsidRPr="0008744E">
        <w:t>2655</w:t>
      </w:r>
      <w:r w:rsidRPr="0008744E">
        <w:rPr>
          <w:spacing w:val="12"/>
        </w:rPr>
        <w:t xml:space="preserve"> </w:t>
      </w:r>
      <w:r w:rsidRPr="0008744E">
        <w:t>Ulmerton</w:t>
      </w:r>
      <w:r w:rsidRPr="0008744E">
        <w:rPr>
          <w:spacing w:val="11"/>
        </w:rPr>
        <w:t xml:space="preserve"> </w:t>
      </w:r>
      <w:r w:rsidRPr="0008744E">
        <w:t>Rd,</w:t>
      </w:r>
      <w:r w:rsidRPr="0008744E">
        <w:rPr>
          <w:spacing w:val="11"/>
        </w:rPr>
        <w:t xml:space="preserve"> </w:t>
      </w:r>
      <w:r w:rsidRPr="0008744E">
        <w:t>Clearwater,</w:t>
      </w:r>
      <w:r w:rsidRPr="0008744E">
        <w:rPr>
          <w:spacing w:val="12"/>
        </w:rPr>
        <w:t xml:space="preserve"> </w:t>
      </w:r>
      <w:r w:rsidRPr="0008744E">
        <w:t>FL,</w:t>
      </w:r>
      <w:r w:rsidRPr="0008744E">
        <w:rPr>
          <w:spacing w:val="11"/>
        </w:rPr>
        <w:t xml:space="preserve"> </w:t>
      </w:r>
      <w:r w:rsidRPr="0008744E">
        <w:t>33762,</w:t>
      </w:r>
      <w:r w:rsidRPr="0008744E">
        <w:rPr>
          <w:spacing w:val="11"/>
        </w:rPr>
        <w:t xml:space="preserve"> </w:t>
      </w:r>
      <w:r w:rsidRPr="0008744E">
        <w:rPr>
          <w:spacing w:val="-5"/>
        </w:rPr>
        <w:t>USA</w:t>
      </w:r>
    </w:p>
    <w:p w14:paraId="23D2005F"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Bioshield</w:t>
      </w:r>
      <w:r w:rsidRPr="0008744E">
        <w:rPr>
          <w:b/>
          <w:spacing w:val="9"/>
        </w:rPr>
        <w:t xml:space="preserve"> </w:t>
      </w:r>
      <w:r w:rsidRPr="0008744E">
        <w:rPr>
          <w:b/>
        </w:rPr>
        <w:t>Paint</w:t>
      </w:r>
      <w:r w:rsidRPr="0008744E">
        <w:t>,</w:t>
      </w:r>
      <w:r w:rsidRPr="0008744E">
        <w:rPr>
          <w:spacing w:val="9"/>
        </w:rPr>
        <w:t xml:space="preserve"> </w:t>
      </w:r>
      <w:r w:rsidRPr="0008744E">
        <w:t>1583</w:t>
      </w:r>
      <w:r w:rsidRPr="0008744E">
        <w:rPr>
          <w:spacing w:val="9"/>
        </w:rPr>
        <w:t xml:space="preserve"> </w:t>
      </w:r>
      <w:r w:rsidRPr="0008744E">
        <w:t>Pacheco</w:t>
      </w:r>
      <w:r w:rsidRPr="0008744E">
        <w:rPr>
          <w:spacing w:val="10"/>
        </w:rPr>
        <w:t xml:space="preserve"> </w:t>
      </w:r>
      <w:r w:rsidRPr="0008744E">
        <w:t>St</w:t>
      </w:r>
      <w:r w:rsidRPr="0008744E">
        <w:rPr>
          <w:spacing w:val="9"/>
        </w:rPr>
        <w:t xml:space="preserve"> </w:t>
      </w:r>
      <w:r w:rsidRPr="0008744E">
        <w:t>Unit</w:t>
      </w:r>
      <w:r w:rsidRPr="0008744E">
        <w:rPr>
          <w:spacing w:val="9"/>
        </w:rPr>
        <w:t xml:space="preserve"> </w:t>
      </w:r>
      <w:r w:rsidRPr="0008744E">
        <w:t>A3,</w:t>
      </w:r>
      <w:r w:rsidRPr="0008744E">
        <w:rPr>
          <w:spacing w:val="9"/>
        </w:rPr>
        <w:t xml:space="preserve"> </w:t>
      </w:r>
      <w:r w:rsidRPr="0008744E">
        <w:t>Santa</w:t>
      </w:r>
      <w:r w:rsidRPr="0008744E">
        <w:rPr>
          <w:spacing w:val="10"/>
        </w:rPr>
        <w:t xml:space="preserve"> </w:t>
      </w:r>
      <w:r w:rsidRPr="0008744E">
        <w:t>Fe,</w:t>
      </w:r>
      <w:r w:rsidRPr="0008744E">
        <w:rPr>
          <w:spacing w:val="9"/>
        </w:rPr>
        <w:t xml:space="preserve"> </w:t>
      </w:r>
      <w:r w:rsidRPr="0008744E">
        <w:t>NM,</w:t>
      </w:r>
      <w:r w:rsidRPr="0008744E">
        <w:rPr>
          <w:spacing w:val="9"/>
        </w:rPr>
        <w:t xml:space="preserve"> </w:t>
      </w:r>
      <w:r w:rsidRPr="0008744E">
        <w:t>87505,</w:t>
      </w:r>
      <w:r w:rsidRPr="0008744E">
        <w:rPr>
          <w:spacing w:val="10"/>
        </w:rPr>
        <w:t xml:space="preserve"> </w:t>
      </w:r>
      <w:r w:rsidRPr="0008744E">
        <w:rPr>
          <w:spacing w:val="-5"/>
        </w:rPr>
        <w:t>USA</w:t>
      </w:r>
    </w:p>
    <w:p w14:paraId="4A650138" w14:textId="77777777" w:rsidR="00106535" w:rsidRPr="0008744E" w:rsidRDefault="00106535">
      <w:pPr>
        <w:pStyle w:val="ListParagraph"/>
        <w:widowControl w:val="0"/>
        <w:numPr>
          <w:ilvl w:val="0"/>
          <w:numId w:val="57"/>
        </w:numPr>
        <w:tabs>
          <w:tab w:val="left" w:pos="592"/>
        </w:tabs>
        <w:autoSpaceDE w:val="0"/>
        <w:autoSpaceDN w:val="0"/>
        <w:spacing w:before="110" w:after="0"/>
        <w:ind w:left="592" w:hanging="592"/>
        <w:jc w:val="left"/>
      </w:pPr>
      <w:r w:rsidRPr="0008744E">
        <w:rPr>
          <w:b/>
        </w:rPr>
        <w:t>Bond</w:t>
      </w:r>
      <w:r w:rsidRPr="0008744E">
        <w:rPr>
          <w:b/>
          <w:spacing w:val="11"/>
        </w:rPr>
        <w:t xml:space="preserve"> </w:t>
      </w:r>
      <w:r w:rsidRPr="0008744E">
        <w:rPr>
          <w:b/>
        </w:rPr>
        <w:t>Distributing,</w:t>
      </w:r>
      <w:r w:rsidRPr="0008744E">
        <w:rPr>
          <w:b/>
          <w:spacing w:val="12"/>
        </w:rPr>
        <w:t xml:space="preserve"> </w:t>
      </w:r>
      <w:r w:rsidRPr="0008744E">
        <w:rPr>
          <w:b/>
        </w:rPr>
        <w:t>Ltd.</w:t>
      </w:r>
      <w:r w:rsidRPr="0008744E">
        <w:t>,</w:t>
      </w:r>
      <w:r w:rsidRPr="0008744E">
        <w:rPr>
          <w:spacing w:val="11"/>
        </w:rPr>
        <w:t xml:space="preserve"> </w:t>
      </w:r>
      <w:r w:rsidRPr="0008744E">
        <w:t>35585</w:t>
      </w:r>
      <w:r w:rsidRPr="0008744E">
        <w:rPr>
          <w:spacing w:val="12"/>
        </w:rPr>
        <w:t xml:space="preserve"> </w:t>
      </w:r>
      <w:r w:rsidRPr="0008744E">
        <w:t>Curtis</w:t>
      </w:r>
      <w:r w:rsidRPr="0008744E">
        <w:rPr>
          <w:spacing w:val="11"/>
        </w:rPr>
        <w:t xml:space="preserve"> </w:t>
      </w:r>
      <w:r w:rsidRPr="0008744E">
        <w:t>Blvd,</w:t>
      </w:r>
      <w:r w:rsidRPr="0008744E">
        <w:rPr>
          <w:spacing w:val="12"/>
        </w:rPr>
        <w:t xml:space="preserve"> </w:t>
      </w:r>
      <w:r w:rsidRPr="0008744E">
        <w:t>Eastlake,</w:t>
      </w:r>
      <w:r w:rsidRPr="0008744E">
        <w:rPr>
          <w:spacing w:val="11"/>
        </w:rPr>
        <w:t xml:space="preserve"> </w:t>
      </w:r>
      <w:r w:rsidRPr="0008744E">
        <w:t>OH,</w:t>
      </w:r>
      <w:r w:rsidRPr="0008744E">
        <w:rPr>
          <w:spacing w:val="12"/>
        </w:rPr>
        <w:t xml:space="preserve"> </w:t>
      </w:r>
      <w:r w:rsidRPr="0008744E">
        <w:t>44095,</w:t>
      </w:r>
      <w:r w:rsidRPr="0008744E">
        <w:rPr>
          <w:spacing w:val="12"/>
        </w:rPr>
        <w:t xml:space="preserve"> </w:t>
      </w:r>
      <w:r w:rsidRPr="0008744E">
        <w:rPr>
          <w:spacing w:val="-5"/>
        </w:rPr>
        <w:t>USA</w:t>
      </w:r>
    </w:p>
    <w:p w14:paraId="1FECB0D7"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Brouns</w:t>
      </w:r>
      <w:r w:rsidRPr="0008744E">
        <w:rPr>
          <w:b/>
          <w:spacing w:val="9"/>
        </w:rPr>
        <w:t xml:space="preserve"> </w:t>
      </w:r>
      <w:r w:rsidRPr="0008744E">
        <w:rPr>
          <w:b/>
        </w:rPr>
        <w:t>&amp;</w:t>
      </w:r>
      <w:r w:rsidRPr="0008744E">
        <w:rPr>
          <w:b/>
          <w:spacing w:val="10"/>
        </w:rPr>
        <w:t xml:space="preserve"> </w:t>
      </w:r>
      <w:r w:rsidRPr="0008744E">
        <w:rPr>
          <w:b/>
        </w:rPr>
        <w:t>Co</w:t>
      </w:r>
      <w:r w:rsidRPr="0008744E">
        <w:rPr>
          <w:b/>
          <w:spacing w:val="9"/>
        </w:rPr>
        <w:t xml:space="preserve"> </w:t>
      </w:r>
      <w:r w:rsidRPr="0008744E">
        <w:rPr>
          <w:b/>
        </w:rPr>
        <w:t>LLC</w:t>
      </w:r>
      <w:r w:rsidRPr="0008744E">
        <w:t>,</w:t>
      </w:r>
      <w:r w:rsidRPr="0008744E">
        <w:rPr>
          <w:spacing w:val="10"/>
        </w:rPr>
        <w:t xml:space="preserve"> </w:t>
      </w:r>
      <w:r w:rsidRPr="0008744E">
        <w:t>15</w:t>
      </w:r>
      <w:r w:rsidRPr="0008744E">
        <w:rPr>
          <w:spacing w:val="9"/>
        </w:rPr>
        <w:t xml:space="preserve"> </w:t>
      </w:r>
      <w:r w:rsidRPr="0008744E">
        <w:t>Briarwood</w:t>
      </w:r>
      <w:r w:rsidRPr="0008744E">
        <w:rPr>
          <w:spacing w:val="10"/>
        </w:rPr>
        <w:t xml:space="preserve"> </w:t>
      </w:r>
      <w:r w:rsidRPr="0008744E">
        <w:t>Lane,</w:t>
      </w:r>
      <w:r w:rsidRPr="0008744E">
        <w:rPr>
          <w:spacing w:val="9"/>
        </w:rPr>
        <w:t xml:space="preserve"> </w:t>
      </w:r>
      <w:r w:rsidRPr="0008744E">
        <w:t>Dover,</w:t>
      </w:r>
      <w:r w:rsidRPr="0008744E">
        <w:rPr>
          <w:spacing w:val="10"/>
        </w:rPr>
        <w:t xml:space="preserve"> </w:t>
      </w:r>
      <w:r w:rsidRPr="0008744E">
        <w:t>NH,</w:t>
      </w:r>
      <w:r w:rsidRPr="0008744E">
        <w:rPr>
          <w:spacing w:val="9"/>
        </w:rPr>
        <w:t xml:space="preserve"> </w:t>
      </w:r>
      <w:r w:rsidRPr="0008744E">
        <w:t>03820,</w:t>
      </w:r>
      <w:r w:rsidRPr="0008744E">
        <w:rPr>
          <w:spacing w:val="10"/>
        </w:rPr>
        <w:t xml:space="preserve"> </w:t>
      </w:r>
      <w:r w:rsidRPr="0008744E">
        <w:rPr>
          <w:spacing w:val="-5"/>
        </w:rPr>
        <w:t>USA</w:t>
      </w:r>
    </w:p>
    <w:p w14:paraId="5648E65F"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C&amp;M</w:t>
      </w:r>
      <w:r w:rsidRPr="0008744E">
        <w:rPr>
          <w:b/>
          <w:spacing w:val="13"/>
        </w:rPr>
        <w:t xml:space="preserve"> </w:t>
      </w:r>
      <w:r w:rsidRPr="0008744E">
        <w:rPr>
          <w:b/>
        </w:rPr>
        <w:t>Coatings</w:t>
      </w:r>
      <w:r w:rsidRPr="0008744E">
        <w:rPr>
          <w:b/>
          <w:spacing w:val="15"/>
        </w:rPr>
        <w:t xml:space="preserve"> </w:t>
      </w:r>
      <w:r w:rsidRPr="0008744E">
        <w:t>(See</w:t>
      </w:r>
      <w:r w:rsidRPr="0008744E">
        <w:rPr>
          <w:spacing w:val="14"/>
        </w:rPr>
        <w:t xml:space="preserve"> </w:t>
      </w:r>
      <w:r w:rsidRPr="0008744E">
        <w:t>The</w:t>
      </w:r>
      <w:r w:rsidRPr="0008744E">
        <w:rPr>
          <w:spacing w:val="14"/>
        </w:rPr>
        <w:t xml:space="preserve"> </w:t>
      </w:r>
      <w:r w:rsidRPr="0008744E">
        <w:t>Sherwin-Williams</w:t>
      </w:r>
      <w:r w:rsidRPr="0008744E">
        <w:rPr>
          <w:spacing w:val="14"/>
        </w:rPr>
        <w:t xml:space="preserve"> </w:t>
      </w:r>
      <w:r w:rsidRPr="0008744E">
        <w:rPr>
          <w:spacing w:val="-2"/>
        </w:rPr>
        <w:t>Company)</w:t>
      </w:r>
    </w:p>
    <w:p w14:paraId="45BAA22E"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California</w:t>
      </w:r>
      <w:r w:rsidRPr="0008744E">
        <w:rPr>
          <w:b/>
          <w:spacing w:val="12"/>
        </w:rPr>
        <w:t xml:space="preserve"> </w:t>
      </w:r>
      <w:r w:rsidRPr="0008744E">
        <w:rPr>
          <w:b/>
        </w:rPr>
        <w:t>Products</w:t>
      </w:r>
      <w:r w:rsidRPr="0008744E">
        <w:rPr>
          <w:b/>
          <w:spacing w:val="12"/>
        </w:rPr>
        <w:t xml:space="preserve"> </w:t>
      </w:r>
      <w:r w:rsidRPr="0008744E">
        <w:rPr>
          <w:b/>
        </w:rPr>
        <w:t>Corp.</w:t>
      </w:r>
      <w:r w:rsidRPr="0008744E">
        <w:t>,</w:t>
      </w:r>
      <w:r w:rsidRPr="0008744E">
        <w:rPr>
          <w:spacing w:val="12"/>
        </w:rPr>
        <w:t xml:space="preserve"> </w:t>
      </w:r>
      <w:r w:rsidRPr="0008744E">
        <w:t>150</w:t>
      </w:r>
      <w:r w:rsidRPr="0008744E">
        <w:rPr>
          <w:spacing w:val="12"/>
        </w:rPr>
        <w:t xml:space="preserve"> </w:t>
      </w:r>
      <w:r w:rsidRPr="0008744E">
        <w:t>Dascomb</w:t>
      </w:r>
      <w:r w:rsidRPr="0008744E">
        <w:rPr>
          <w:spacing w:val="12"/>
        </w:rPr>
        <w:t xml:space="preserve"> </w:t>
      </w:r>
      <w:r w:rsidRPr="0008744E">
        <w:t>Rd,</w:t>
      </w:r>
      <w:r w:rsidRPr="0008744E">
        <w:rPr>
          <w:spacing w:val="12"/>
        </w:rPr>
        <w:t xml:space="preserve"> </w:t>
      </w:r>
      <w:r w:rsidRPr="0008744E">
        <w:t>Andover,</w:t>
      </w:r>
      <w:r w:rsidRPr="0008744E">
        <w:rPr>
          <w:spacing w:val="12"/>
        </w:rPr>
        <w:t xml:space="preserve"> </w:t>
      </w:r>
      <w:r w:rsidRPr="0008744E">
        <w:t>MA,</w:t>
      </w:r>
      <w:r w:rsidRPr="0008744E">
        <w:rPr>
          <w:spacing w:val="12"/>
        </w:rPr>
        <w:t xml:space="preserve"> </w:t>
      </w:r>
      <w:r w:rsidRPr="0008744E">
        <w:t>01810,</w:t>
      </w:r>
      <w:r w:rsidRPr="0008744E">
        <w:rPr>
          <w:spacing w:val="12"/>
        </w:rPr>
        <w:t xml:space="preserve"> </w:t>
      </w:r>
      <w:r w:rsidRPr="0008744E">
        <w:rPr>
          <w:spacing w:val="-5"/>
        </w:rPr>
        <w:t>USA</w:t>
      </w:r>
    </w:p>
    <w:p w14:paraId="23EC861F" w14:textId="77777777" w:rsidR="00106535" w:rsidRPr="0008744E" w:rsidRDefault="00106535">
      <w:pPr>
        <w:pStyle w:val="ListParagraph"/>
        <w:widowControl w:val="0"/>
        <w:numPr>
          <w:ilvl w:val="0"/>
          <w:numId w:val="57"/>
        </w:numPr>
        <w:tabs>
          <w:tab w:val="left" w:pos="592"/>
        </w:tabs>
        <w:autoSpaceDE w:val="0"/>
        <w:autoSpaceDN w:val="0"/>
        <w:spacing w:before="110" w:after="0"/>
        <w:ind w:left="592" w:hanging="592"/>
        <w:jc w:val="left"/>
      </w:pPr>
      <w:r w:rsidRPr="0008744E">
        <w:rPr>
          <w:b/>
        </w:rPr>
        <w:t>CamCoat</w:t>
      </w:r>
      <w:r w:rsidRPr="0008744E">
        <w:rPr>
          <w:b/>
          <w:spacing w:val="12"/>
        </w:rPr>
        <w:t xml:space="preserve"> </w:t>
      </w:r>
      <w:r w:rsidRPr="0008744E">
        <w:rPr>
          <w:b/>
        </w:rPr>
        <w:t>Inc.</w:t>
      </w:r>
      <w:r w:rsidRPr="0008744E">
        <w:rPr>
          <w:b/>
          <w:spacing w:val="14"/>
        </w:rPr>
        <w:t xml:space="preserve"> </w:t>
      </w:r>
      <w:r w:rsidRPr="0008744E">
        <w:t>(See</w:t>
      </w:r>
      <w:r w:rsidRPr="0008744E">
        <w:rPr>
          <w:spacing w:val="13"/>
        </w:rPr>
        <w:t xml:space="preserve"> </w:t>
      </w:r>
      <w:r w:rsidRPr="0008744E">
        <w:t>Heirloom</w:t>
      </w:r>
      <w:r w:rsidRPr="0008744E">
        <w:rPr>
          <w:spacing w:val="13"/>
        </w:rPr>
        <w:t xml:space="preserve"> </w:t>
      </w:r>
      <w:r w:rsidRPr="0008744E">
        <w:t>Traditions</w:t>
      </w:r>
      <w:r w:rsidRPr="0008744E">
        <w:rPr>
          <w:spacing w:val="12"/>
        </w:rPr>
        <w:t xml:space="preserve"> </w:t>
      </w:r>
      <w:r w:rsidRPr="0008744E">
        <w:rPr>
          <w:spacing w:val="-2"/>
        </w:rPr>
        <w:t>Paint)</w:t>
      </w:r>
    </w:p>
    <w:p w14:paraId="43E20AB5"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Catalina</w:t>
      </w:r>
      <w:r w:rsidRPr="0008744E">
        <w:rPr>
          <w:b/>
          <w:spacing w:val="11"/>
        </w:rPr>
        <w:t xml:space="preserve"> </w:t>
      </w:r>
      <w:r w:rsidRPr="0008744E">
        <w:rPr>
          <w:b/>
        </w:rPr>
        <w:t>Industries</w:t>
      </w:r>
      <w:r w:rsidRPr="0008744E">
        <w:t>,</w:t>
      </w:r>
      <w:r w:rsidRPr="0008744E">
        <w:rPr>
          <w:spacing w:val="12"/>
        </w:rPr>
        <w:t xml:space="preserve"> </w:t>
      </w:r>
      <w:r w:rsidRPr="0008744E">
        <w:t>11919</w:t>
      </w:r>
      <w:r w:rsidRPr="0008744E">
        <w:rPr>
          <w:spacing w:val="12"/>
        </w:rPr>
        <w:t xml:space="preserve"> </w:t>
      </w:r>
      <w:r w:rsidRPr="0008744E">
        <w:t>Vose</w:t>
      </w:r>
      <w:r w:rsidRPr="0008744E">
        <w:rPr>
          <w:spacing w:val="11"/>
        </w:rPr>
        <w:t xml:space="preserve"> </w:t>
      </w:r>
      <w:r w:rsidRPr="0008744E">
        <w:t>St,</w:t>
      </w:r>
      <w:r w:rsidRPr="0008744E">
        <w:rPr>
          <w:spacing w:val="12"/>
        </w:rPr>
        <w:t xml:space="preserve"> </w:t>
      </w:r>
      <w:r w:rsidRPr="0008744E">
        <w:t>North</w:t>
      </w:r>
      <w:r w:rsidRPr="0008744E">
        <w:rPr>
          <w:spacing w:val="12"/>
        </w:rPr>
        <w:t xml:space="preserve"> </w:t>
      </w:r>
      <w:r w:rsidRPr="0008744E">
        <w:t>Hollywood,</w:t>
      </w:r>
      <w:r w:rsidRPr="0008744E">
        <w:rPr>
          <w:spacing w:val="11"/>
        </w:rPr>
        <w:t xml:space="preserve"> </w:t>
      </w:r>
      <w:r w:rsidRPr="0008744E">
        <w:t>CA,</w:t>
      </w:r>
      <w:r w:rsidRPr="0008744E">
        <w:rPr>
          <w:spacing w:val="12"/>
        </w:rPr>
        <w:t xml:space="preserve"> </w:t>
      </w:r>
      <w:r w:rsidRPr="0008744E">
        <w:t>91605,</w:t>
      </w:r>
      <w:r w:rsidRPr="0008744E">
        <w:rPr>
          <w:spacing w:val="12"/>
        </w:rPr>
        <w:t xml:space="preserve"> </w:t>
      </w:r>
      <w:r w:rsidRPr="0008744E">
        <w:rPr>
          <w:spacing w:val="-5"/>
        </w:rPr>
        <w:t>USA</w:t>
      </w:r>
    </w:p>
    <w:p w14:paraId="51C1AB7A"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Catalina</w:t>
      </w:r>
      <w:r w:rsidRPr="0008744E">
        <w:rPr>
          <w:b/>
          <w:spacing w:val="11"/>
        </w:rPr>
        <w:t xml:space="preserve"> </w:t>
      </w:r>
      <w:r w:rsidRPr="0008744E">
        <w:rPr>
          <w:b/>
        </w:rPr>
        <w:t>Paints</w:t>
      </w:r>
      <w:r w:rsidRPr="0008744E">
        <w:rPr>
          <w:b/>
          <w:spacing w:val="13"/>
        </w:rPr>
        <w:t xml:space="preserve"> </w:t>
      </w:r>
      <w:r w:rsidRPr="0008744E">
        <w:t>(See</w:t>
      </w:r>
      <w:r w:rsidRPr="0008744E">
        <w:rPr>
          <w:spacing w:val="12"/>
        </w:rPr>
        <w:t xml:space="preserve"> </w:t>
      </w:r>
      <w:r w:rsidRPr="0008744E">
        <w:t>Catalina</w:t>
      </w:r>
      <w:r w:rsidRPr="0008744E">
        <w:rPr>
          <w:spacing w:val="12"/>
        </w:rPr>
        <w:t xml:space="preserve"> </w:t>
      </w:r>
      <w:r w:rsidRPr="0008744E">
        <w:rPr>
          <w:spacing w:val="-2"/>
        </w:rPr>
        <w:t>Industries)</w:t>
      </w:r>
    </w:p>
    <w:p w14:paraId="0DDC4C7A"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CBD</w:t>
      </w:r>
      <w:r w:rsidRPr="0008744E">
        <w:rPr>
          <w:b/>
          <w:spacing w:val="12"/>
        </w:rPr>
        <w:t xml:space="preserve"> </w:t>
      </w:r>
      <w:r w:rsidRPr="0008744E">
        <w:rPr>
          <w:b/>
        </w:rPr>
        <w:t>Group</w:t>
      </w:r>
      <w:r w:rsidRPr="0008744E">
        <w:rPr>
          <w:b/>
          <w:spacing w:val="13"/>
        </w:rPr>
        <w:t xml:space="preserve"> </w:t>
      </w:r>
      <w:r w:rsidRPr="0008744E">
        <w:t>(See</w:t>
      </w:r>
      <w:r w:rsidRPr="0008744E">
        <w:rPr>
          <w:spacing w:val="13"/>
        </w:rPr>
        <w:t xml:space="preserve"> </w:t>
      </w:r>
      <w:r w:rsidRPr="0008744E">
        <w:t>The</w:t>
      </w:r>
      <w:r w:rsidRPr="0008744E">
        <w:rPr>
          <w:spacing w:val="13"/>
        </w:rPr>
        <w:t xml:space="preserve"> </w:t>
      </w:r>
      <w:r w:rsidRPr="0008744E">
        <w:t>Sherwin-Williams</w:t>
      </w:r>
      <w:r w:rsidRPr="0008744E">
        <w:rPr>
          <w:spacing w:val="13"/>
        </w:rPr>
        <w:t xml:space="preserve"> </w:t>
      </w:r>
      <w:r w:rsidRPr="0008744E">
        <w:rPr>
          <w:spacing w:val="-2"/>
        </w:rPr>
        <w:t>Company)</w:t>
      </w:r>
    </w:p>
    <w:p w14:paraId="576EA009" w14:textId="77777777" w:rsidR="00106535" w:rsidRPr="0008744E" w:rsidRDefault="00106535">
      <w:pPr>
        <w:pStyle w:val="ListParagraph"/>
        <w:widowControl w:val="0"/>
        <w:numPr>
          <w:ilvl w:val="0"/>
          <w:numId w:val="57"/>
        </w:numPr>
        <w:tabs>
          <w:tab w:val="left" w:pos="592"/>
        </w:tabs>
        <w:autoSpaceDE w:val="0"/>
        <w:autoSpaceDN w:val="0"/>
        <w:spacing w:before="110" w:after="0"/>
        <w:ind w:left="592" w:hanging="592"/>
        <w:jc w:val="left"/>
      </w:pPr>
      <w:r w:rsidRPr="0008744E">
        <w:rPr>
          <w:b/>
        </w:rPr>
        <w:t>Clare</w:t>
      </w:r>
      <w:r w:rsidRPr="0008744E">
        <w:rPr>
          <w:b/>
          <w:spacing w:val="9"/>
        </w:rPr>
        <w:t xml:space="preserve"> </w:t>
      </w:r>
      <w:r w:rsidRPr="0008744E">
        <w:rPr>
          <w:b/>
        </w:rPr>
        <w:t>Paint,</w:t>
      </w:r>
      <w:r w:rsidRPr="0008744E">
        <w:rPr>
          <w:b/>
          <w:spacing w:val="9"/>
        </w:rPr>
        <w:t xml:space="preserve"> </w:t>
      </w:r>
      <w:r w:rsidRPr="0008744E">
        <w:rPr>
          <w:b/>
        </w:rPr>
        <w:t>LLC</w:t>
      </w:r>
      <w:r w:rsidRPr="0008744E">
        <w:t>,</w:t>
      </w:r>
      <w:r w:rsidRPr="0008744E">
        <w:rPr>
          <w:spacing w:val="10"/>
        </w:rPr>
        <w:t xml:space="preserve"> </w:t>
      </w:r>
      <w:r w:rsidRPr="0008744E">
        <w:t>3651</w:t>
      </w:r>
      <w:r w:rsidRPr="0008744E">
        <w:rPr>
          <w:spacing w:val="9"/>
        </w:rPr>
        <w:t xml:space="preserve"> </w:t>
      </w:r>
      <w:r w:rsidRPr="0008744E">
        <w:t>FAU</w:t>
      </w:r>
      <w:r w:rsidRPr="0008744E">
        <w:rPr>
          <w:spacing w:val="9"/>
        </w:rPr>
        <w:t xml:space="preserve"> </w:t>
      </w:r>
      <w:r w:rsidRPr="0008744E">
        <w:t>Blvd,</w:t>
      </w:r>
      <w:r w:rsidRPr="0008744E">
        <w:rPr>
          <w:spacing w:val="10"/>
        </w:rPr>
        <w:t xml:space="preserve"> </w:t>
      </w:r>
      <w:r w:rsidRPr="0008744E">
        <w:t>Suite</w:t>
      </w:r>
      <w:r w:rsidRPr="0008744E">
        <w:rPr>
          <w:spacing w:val="9"/>
        </w:rPr>
        <w:t xml:space="preserve"> </w:t>
      </w:r>
      <w:r w:rsidRPr="0008744E">
        <w:t>200,</w:t>
      </w:r>
      <w:r w:rsidRPr="0008744E">
        <w:rPr>
          <w:spacing w:val="9"/>
        </w:rPr>
        <w:t xml:space="preserve"> </w:t>
      </w:r>
      <w:r w:rsidRPr="0008744E">
        <w:t>Boca</w:t>
      </w:r>
      <w:r w:rsidRPr="0008744E">
        <w:rPr>
          <w:spacing w:val="10"/>
        </w:rPr>
        <w:t xml:space="preserve"> </w:t>
      </w:r>
      <w:r w:rsidRPr="0008744E">
        <w:t>Raton,</w:t>
      </w:r>
      <w:r w:rsidRPr="0008744E">
        <w:rPr>
          <w:spacing w:val="9"/>
        </w:rPr>
        <w:t xml:space="preserve"> </w:t>
      </w:r>
      <w:r w:rsidRPr="0008744E">
        <w:t>FL,</w:t>
      </w:r>
      <w:r w:rsidRPr="0008744E">
        <w:rPr>
          <w:spacing w:val="9"/>
        </w:rPr>
        <w:t xml:space="preserve"> </w:t>
      </w:r>
      <w:r w:rsidRPr="0008744E">
        <w:t>33431,</w:t>
      </w:r>
      <w:r w:rsidRPr="0008744E">
        <w:rPr>
          <w:spacing w:val="10"/>
        </w:rPr>
        <w:t xml:space="preserve"> </w:t>
      </w:r>
      <w:r w:rsidRPr="0008744E">
        <w:rPr>
          <w:spacing w:val="-5"/>
        </w:rPr>
        <w:t>USA</w:t>
      </w:r>
    </w:p>
    <w:p w14:paraId="49FE708E" w14:textId="77777777" w:rsidR="00106535" w:rsidRPr="0008744E" w:rsidRDefault="00106535">
      <w:pPr>
        <w:pStyle w:val="ListParagraph"/>
        <w:widowControl w:val="0"/>
        <w:numPr>
          <w:ilvl w:val="0"/>
          <w:numId w:val="57"/>
        </w:numPr>
        <w:tabs>
          <w:tab w:val="left" w:pos="592"/>
        </w:tabs>
        <w:autoSpaceDE w:val="0"/>
        <w:autoSpaceDN w:val="0"/>
        <w:spacing w:before="109" w:after="0"/>
        <w:ind w:left="592" w:hanging="592"/>
        <w:jc w:val="left"/>
      </w:pPr>
      <w:r w:rsidRPr="0008744E">
        <w:rPr>
          <w:b/>
        </w:rPr>
        <w:t>Clemons</w:t>
      </w:r>
      <w:r w:rsidRPr="0008744E">
        <w:rPr>
          <w:b/>
          <w:spacing w:val="12"/>
        </w:rPr>
        <w:t xml:space="preserve"> </w:t>
      </w:r>
      <w:r w:rsidRPr="0008744E">
        <w:rPr>
          <w:b/>
        </w:rPr>
        <w:t>Concrete</w:t>
      </w:r>
      <w:r w:rsidRPr="0008744E">
        <w:rPr>
          <w:b/>
          <w:spacing w:val="13"/>
        </w:rPr>
        <w:t xml:space="preserve"> </w:t>
      </w:r>
      <w:r w:rsidRPr="0008744E">
        <w:rPr>
          <w:b/>
        </w:rPr>
        <w:t>Coatings</w:t>
      </w:r>
      <w:r w:rsidRPr="0008744E">
        <w:rPr>
          <w:b/>
          <w:spacing w:val="14"/>
        </w:rPr>
        <w:t xml:space="preserve"> </w:t>
      </w:r>
      <w:r w:rsidRPr="0008744E">
        <w:t>(See</w:t>
      </w:r>
      <w:r w:rsidRPr="0008744E">
        <w:rPr>
          <w:spacing w:val="13"/>
        </w:rPr>
        <w:t xml:space="preserve"> </w:t>
      </w:r>
      <w:r w:rsidRPr="0008744E">
        <w:t>Ware</w:t>
      </w:r>
      <w:r w:rsidRPr="0008744E">
        <w:rPr>
          <w:spacing w:val="13"/>
        </w:rPr>
        <w:t xml:space="preserve"> </w:t>
      </w:r>
      <w:r w:rsidRPr="0008744E">
        <w:t>Products</w:t>
      </w:r>
      <w:r w:rsidRPr="0008744E">
        <w:rPr>
          <w:spacing w:val="13"/>
        </w:rPr>
        <w:t xml:space="preserve"> </w:t>
      </w:r>
      <w:r w:rsidRPr="0008744E">
        <w:rPr>
          <w:spacing w:val="-4"/>
        </w:rPr>
        <w:t>LLC)</w:t>
      </w:r>
    </w:p>
    <w:p w14:paraId="4130D805"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Clinical</w:t>
      </w:r>
      <w:r w:rsidRPr="0008744E">
        <w:rPr>
          <w:b/>
          <w:spacing w:val="11"/>
        </w:rPr>
        <w:t xml:space="preserve"> </w:t>
      </w:r>
      <w:r w:rsidRPr="0008744E">
        <w:rPr>
          <w:b/>
        </w:rPr>
        <w:t>Paints</w:t>
      </w:r>
      <w:r w:rsidRPr="0008744E">
        <w:rPr>
          <w:b/>
          <w:spacing w:val="12"/>
        </w:rPr>
        <w:t xml:space="preserve"> </w:t>
      </w:r>
      <w:r w:rsidRPr="0008744E">
        <w:t>(See</w:t>
      </w:r>
      <w:r w:rsidRPr="0008744E">
        <w:rPr>
          <w:spacing w:val="12"/>
        </w:rPr>
        <w:t xml:space="preserve"> </w:t>
      </w:r>
      <w:r w:rsidRPr="0008744E">
        <w:t>Imperial</w:t>
      </w:r>
      <w:r w:rsidRPr="0008744E">
        <w:rPr>
          <w:spacing w:val="11"/>
        </w:rPr>
        <w:t xml:space="preserve"> </w:t>
      </w:r>
      <w:r w:rsidRPr="0008744E">
        <w:t>Paints</w:t>
      </w:r>
      <w:r w:rsidRPr="0008744E">
        <w:rPr>
          <w:spacing w:val="11"/>
        </w:rPr>
        <w:t xml:space="preserve"> </w:t>
      </w:r>
      <w:r w:rsidRPr="0008744E">
        <w:rPr>
          <w:spacing w:val="-4"/>
        </w:rPr>
        <w:t>LLC)</w:t>
      </w:r>
    </w:p>
    <w:p w14:paraId="09DC08E4"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lastRenderedPageBreak/>
        <w:t>Cloverdale</w:t>
      </w:r>
      <w:r w:rsidRPr="0008744E">
        <w:rPr>
          <w:b/>
          <w:spacing w:val="13"/>
        </w:rPr>
        <w:t xml:space="preserve"> </w:t>
      </w:r>
      <w:r w:rsidRPr="0008744E">
        <w:rPr>
          <w:b/>
        </w:rPr>
        <w:t>Paint</w:t>
      </w:r>
      <w:r w:rsidRPr="0008744E">
        <w:t>,</w:t>
      </w:r>
      <w:r w:rsidRPr="0008744E">
        <w:rPr>
          <w:spacing w:val="13"/>
        </w:rPr>
        <w:t xml:space="preserve"> </w:t>
      </w:r>
      <w:r w:rsidRPr="0008744E">
        <w:t>400-2630</w:t>
      </w:r>
      <w:r w:rsidRPr="0008744E">
        <w:rPr>
          <w:spacing w:val="13"/>
        </w:rPr>
        <w:t xml:space="preserve"> </w:t>
      </w:r>
      <w:r w:rsidRPr="0008744E">
        <w:t>Croydon</w:t>
      </w:r>
      <w:r w:rsidRPr="0008744E">
        <w:rPr>
          <w:spacing w:val="13"/>
        </w:rPr>
        <w:t xml:space="preserve"> </w:t>
      </w:r>
      <w:r w:rsidRPr="0008744E">
        <w:t>Drive,</w:t>
      </w:r>
      <w:r w:rsidRPr="0008744E">
        <w:rPr>
          <w:spacing w:val="13"/>
        </w:rPr>
        <w:t xml:space="preserve"> </w:t>
      </w:r>
      <w:r w:rsidRPr="0008744E">
        <w:t>Surrey,</w:t>
      </w:r>
      <w:r w:rsidRPr="0008744E">
        <w:rPr>
          <w:spacing w:val="13"/>
        </w:rPr>
        <w:t xml:space="preserve"> </w:t>
      </w:r>
      <w:r w:rsidRPr="0008744E">
        <w:t>BC,</w:t>
      </w:r>
      <w:r w:rsidRPr="0008744E">
        <w:rPr>
          <w:spacing w:val="13"/>
        </w:rPr>
        <w:t xml:space="preserve"> </w:t>
      </w:r>
      <w:r w:rsidRPr="0008744E">
        <w:t>V3Z6T3,</w:t>
      </w:r>
      <w:r w:rsidRPr="0008744E">
        <w:rPr>
          <w:spacing w:val="13"/>
        </w:rPr>
        <w:t xml:space="preserve"> </w:t>
      </w:r>
      <w:r w:rsidRPr="0008744E">
        <w:rPr>
          <w:spacing w:val="-2"/>
        </w:rPr>
        <w:t>Canada</w:t>
      </w:r>
    </w:p>
    <w:p w14:paraId="594DDAD5"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Coatings</w:t>
      </w:r>
      <w:r w:rsidRPr="0008744E">
        <w:rPr>
          <w:b/>
          <w:spacing w:val="11"/>
        </w:rPr>
        <w:t xml:space="preserve"> </w:t>
      </w:r>
      <w:r w:rsidRPr="0008744E">
        <w:rPr>
          <w:b/>
        </w:rPr>
        <w:t>Alliance,</w:t>
      </w:r>
      <w:r w:rsidRPr="0008744E">
        <w:rPr>
          <w:b/>
          <w:spacing w:val="12"/>
        </w:rPr>
        <w:t xml:space="preserve"> </w:t>
      </w:r>
      <w:r w:rsidRPr="0008744E">
        <w:rPr>
          <w:b/>
        </w:rPr>
        <w:t>LLC</w:t>
      </w:r>
      <w:r w:rsidRPr="0008744E">
        <w:t>,</w:t>
      </w:r>
      <w:r w:rsidRPr="0008744E">
        <w:rPr>
          <w:spacing w:val="11"/>
        </w:rPr>
        <w:t xml:space="preserve"> </w:t>
      </w:r>
      <w:r w:rsidRPr="0008744E">
        <w:t>171</w:t>
      </w:r>
      <w:r w:rsidRPr="0008744E">
        <w:rPr>
          <w:spacing w:val="12"/>
        </w:rPr>
        <w:t xml:space="preserve"> </w:t>
      </w:r>
      <w:r w:rsidRPr="0008744E">
        <w:t>Creekside</w:t>
      </w:r>
      <w:r w:rsidRPr="0008744E">
        <w:rPr>
          <w:spacing w:val="11"/>
        </w:rPr>
        <w:t xml:space="preserve"> </w:t>
      </w:r>
      <w:r w:rsidRPr="0008744E">
        <w:t>Dr,</w:t>
      </w:r>
      <w:r w:rsidRPr="0008744E">
        <w:rPr>
          <w:spacing w:val="12"/>
        </w:rPr>
        <w:t xml:space="preserve"> </w:t>
      </w:r>
      <w:r w:rsidRPr="0008744E">
        <w:t>Amherst,</w:t>
      </w:r>
      <w:r w:rsidRPr="0008744E">
        <w:rPr>
          <w:spacing w:val="12"/>
        </w:rPr>
        <w:t xml:space="preserve"> </w:t>
      </w:r>
      <w:r w:rsidRPr="0008744E">
        <w:t>NY,</w:t>
      </w:r>
      <w:r w:rsidRPr="0008744E">
        <w:rPr>
          <w:spacing w:val="11"/>
        </w:rPr>
        <w:t xml:space="preserve"> </w:t>
      </w:r>
      <w:r w:rsidRPr="0008744E">
        <w:t>14228,</w:t>
      </w:r>
      <w:r w:rsidRPr="0008744E">
        <w:rPr>
          <w:spacing w:val="12"/>
        </w:rPr>
        <w:t xml:space="preserve"> </w:t>
      </w:r>
      <w:r w:rsidRPr="0008744E">
        <w:rPr>
          <w:spacing w:val="-5"/>
        </w:rPr>
        <w:t>USA</w:t>
      </w:r>
    </w:p>
    <w:p w14:paraId="1AD10C93"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Color</w:t>
      </w:r>
      <w:r w:rsidRPr="0008744E">
        <w:rPr>
          <w:b/>
          <w:spacing w:val="9"/>
        </w:rPr>
        <w:t xml:space="preserve"> </w:t>
      </w:r>
      <w:r w:rsidRPr="0008744E">
        <w:rPr>
          <w:b/>
        </w:rPr>
        <w:t>Atelier</w:t>
      </w:r>
      <w:r w:rsidRPr="0008744E">
        <w:t>,</w:t>
      </w:r>
      <w:r w:rsidRPr="0008744E">
        <w:rPr>
          <w:spacing w:val="10"/>
        </w:rPr>
        <w:t xml:space="preserve"> </w:t>
      </w:r>
      <w:r w:rsidRPr="0008744E">
        <w:t>3055</w:t>
      </w:r>
      <w:r w:rsidRPr="0008744E">
        <w:rPr>
          <w:spacing w:val="10"/>
        </w:rPr>
        <w:t xml:space="preserve"> </w:t>
      </w:r>
      <w:r w:rsidRPr="0008744E">
        <w:t>23rd</w:t>
      </w:r>
      <w:r w:rsidRPr="0008744E">
        <w:rPr>
          <w:spacing w:val="10"/>
        </w:rPr>
        <w:t xml:space="preserve"> </w:t>
      </w:r>
      <w:r w:rsidRPr="0008744E">
        <w:t>St,</w:t>
      </w:r>
      <w:r w:rsidRPr="0008744E">
        <w:rPr>
          <w:spacing w:val="10"/>
        </w:rPr>
        <w:t xml:space="preserve"> </w:t>
      </w:r>
      <w:r w:rsidRPr="0008744E">
        <w:t>San</w:t>
      </w:r>
      <w:r w:rsidRPr="0008744E">
        <w:rPr>
          <w:spacing w:val="9"/>
        </w:rPr>
        <w:t xml:space="preserve"> </w:t>
      </w:r>
      <w:r w:rsidRPr="0008744E">
        <w:t>Francisco,</w:t>
      </w:r>
      <w:r w:rsidRPr="0008744E">
        <w:rPr>
          <w:spacing w:val="10"/>
        </w:rPr>
        <w:t xml:space="preserve"> </w:t>
      </w:r>
      <w:r w:rsidRPr="0008744E">
        <w:t>CA,</w:t>
      </w:r>
      <w:r w:rsidRPr="0008744E">
        <w:rPr>
          <w:spacing w:val="10"/>
        </w:rPr>
        <w:t xml:space="preserve"> </w:t>
      </w:r>
      <w:r w:rsidRPr="0008744E">
        <w:t>94110,</w:t>
      </w:r>
      <w:r w:rsidRPr="0008744E">
        <w:rPr>
          <w:spacing w:val="10"/>
        </w:rPr>
        <w:t xml:space="preserve"> </w:t>
      </w:r>
      <w:r w:rsidRPr="0008744E">
        <w:rPr>
          <w:spacing w:val="-5"/>
        </w:rPr>
        <w:t>USA</w:t>
      </w:r>
    </w:p>
    <w:p w14:paraId="60DC2C28"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Color</w:t>
      </w:r>
      <w:r w:rsidRPr="0008744E">
        <w:rPr>
          <w:b/>
          <w:spacing w:val="9"/>
        </w:rPr>
        <w:t xml:space="preserve"> </w:t>
      </w:r>
      <w:r w:rsidRPr="0008744E">
        <w:rPr>
          <w:b/>
        </w:rPr>
        <w:t>Baggage</w:t>
      </w:r>
      <w:r w:rsidRPr="0008744E">
        <w:rPr>
          <w:b/>
          <w:spacing w:val="9"/>
        </w:rPr>
        <w:t xml:space="preserve"> </w:t>
      </w:r>
      <w:r w:rsidRPr="0008744E">
        <w:rPr>
          <w:b/>
        </w:rPr>
        <w:t>LLC</w:t>
      </w:r>
      <w:r w:rsidRPr="0008744E">
        <w:t>,</w:t>
      </w:r>
      <w:r w:rsidRPr="0008744E">
        <w:rPr>
          <w:spacing w:val="9"/>
        </w:rPr>
        <w:t xml:space="preserve"> </w:t>
      </w:r>
      <w:r w:rsidRPr="0008744E">
        <w:t>333</w:t>
      </w:r>
      <w:r w:rsidRPr="0008744E">
        <w:rPr>
          <w:spacing w:val="10"/>
        </w:rPr>
        <w:t xml:space="preserve"> </w:t>
      </w:r>
      <w:r w:rsidRPr="0008744E">
        <w:t>S.</w:t>
      </w:r>
      <w:r w:rsidRPr="0008744E">
        <w:rPr>
          <w:spacing w:val="9"/>
        </w:rPr>
        <w:t xml:space="preserve"> </w:t>
      </w:r>
      <w:r w:rsidRPr="0008744E">
        <w:t>State</w:t>
      </w:r>
      <w:r w:rsidRPr="0008744E">
        <w:rPr>
          <w:spacing w:val="9"/>
        </w:rPr>
        <w:t xml:space="preserve"> </w:t>
      </w:r>
      <w:r w:rsidRPr="0008744E">
        <w:t>St</w:t>
      </w:r>
      <w:r w:rsidRPr="0008744E">
        <w:rPr>
          <w:spacing w:val="10"/>
        </w:rPr>
        <w:t xml:space="preserve"> </w:t>
      </w:r>
      <w:r w:rsidRPr="0008744E">
        <w:t>V-304,</w:t>
      </w:r>
      <w:r w:rsidRPr="0008744E">
        <w:rPr>
          <w:spacing w:val="9"/>
        </w:rPr>
        <w:t xml:space="preserve"> </w:t>
      </w:r>
      <w:r w:rsidRPr="0008744E">
        <w:t>Lake</w:t>
      </w:r>
      <w:r w:rsidRPr="0008744E">
        <w:rPr>
          <w:spacing w:val="9"/>
        </w:rPr>
        <w:t xml:space="preserve"> </w:t>
      </w:r>
      <w:r w:rsidRPr="0008744E">
        <w:t>Oswego,</w:t>
      </w:r>
      <w:r w:rsidRPr="0008744E">
        <w:rPr>
          <w:spacing w:val="10"/>
        </w:rPr>
        <w:t xml:space="preserve"> </w:t>
      </w:r>
      <w:r w:rsidRPr="0008744E">
        <w:t>OR,</w:t>
      </w:r>
      <w:r w:rsidRPr="0008744E">
        <w:rPr>
          <w:spacing w:val="9"/>
        </w:rPr>
        <w:t xml:space="preserve"> </w:t>
      </w:r>
      <w:r w:rsidRPr="0008744E">
        <w:t>97034,</w:t>
      </w:r>
      <w:r w:rsidRPr="0008744E">
        <w:rPr>
          <w:spacing w:val="9"/>
        </w:rPr>
        <w:t xml:space="preserve"> </w:t>
      </w:r>
      <w:r w:rsidRPr="0008744E">
        <w:rPr>
          <w:spacing w:val="-5"/>
        </w:rPr>
        <w:t>USA</w:t>
      </w:r>
    </w:p>
    <w:p w14:paraId="7996E2AE"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Colorama</w:t>
      </w:r>
      <w:r w:rsidRPr="0008744E">
        <w:rPr>
          <w:b/>
          <w:spacing w:val="9"/>
        </w:rPr>
        <w:t xml:space="preserve"> </w:t>
      </w:r>
      <w:r w:rsidRPr="0008744E">
        <w:rPr>
          <w:b/>
        </w:rPr>
        <w:t>Paints</w:t>
      </w:r>
      <w:r w:rsidRPr="0008744E">
        <w:rPr>
          <w:b/>
          <w:spacing w:val="10"/>
        </w:rPr>
        <w:t xml:space="preserve"> </w:t>
      </w:r>
      <w:r w:rsidRPr="0008744E">
        <w:rPr>
          <w:b/>
        </w:rPr>
        <w:t>&amp;</w:t>
      </w:r>
      <w:r w:rsidRPr="0008744E">
        <w:rPr>
          <w:b/>
          <w:spacing w:val="9"/>
        </w:rPr>
        <w:t xml:space="preserve"> </w:t>
      </w:r>
      <w:r w:rsidRPr="0008744E">
        <w:rPr>
          <w:b/>
        </w:rPr>
        <w:t>Supply</w:t>
      </w:r>
      <w:r w:rsidRPr="0008744E">
        <w:rPr>
          <w:b/>
          <w:spacing w:val="10"/>
        </w:rPr>
        <w:t xml:space="preserve"> </w:t>
      </w:r>
      <w:r w:rsidRPr="0008744E">
        <w:rPr>
          <w:b/>
        </w:rPr>
        <w:t>Inc.</w:t>
      </w:r>
      <w:r w:rsidRPr="0008744E">
        <w:t>,</w:t>
      </w:r>
      <w:r w:rsidRPr="0008744E">
        <w:rPr>
          <w:spacing w:val="9"/>
        </w:rPr>
        <w:t xml:space="preserve"> </w:t>
      </w:r>
      <w:r w:rsidRPr="0008744E">
        <w:t>5232</w:t>
      </w:r>
      <w:r w:rsidRPr="0008744E">
        <w:rPr>
          <w:spacing w:val="10"/>
        </w:rPr>
        <w:t xml:space="preserve"> </w:t>
      </w:r>
      <w:r w:rsidRPr="0008744E">
        <w:t>Riley</w:t>
      </w:r>
      <w:r w:rsidRPr="0008744E">
        <w:rPr>
          <w:spacing w:val="9"/>
        </w:rPr>
        <w:t xml:space="preserve"> </w:t>
      </w:r>
      <w:r w:rsidRPr="0008744E">
        <w:t>St,</w:t>
      </w:r>
      <w:r w:rsidRPr="0008744E">
        <w:rPr>
          <w:spacing w:val="10"/>
        </w:rPr>
        <w:t xml:space="preserve"> </w:t>
      </w:r>
      <w:r w:rsidRPr="0008744E">
        <w:t>San</w:t>
      </w:r>
      <w:r w:rsidRPr="0008744E">
        <w:rPr>
          <w:spacing w:val="10"/>
        </w:rPr>
        <w:t xml:space="preserve"> </w:t>
      </w:r>
      <w:r w:rsidRPr="0008744E">
        <w:t>Diego,</w:t>
      </w:r>
      <w:r w:rsidRPr="0008744E">
        <w:rPr>
          <w:spacing w:val="9"/>
        </w:rPr>
        <w:t xml:space="preserve"> </w:t>
      </w:r>
      <w:r w:rsidRPr="0008744E">
        <w:t>CA,</w:t>
      </w:r>
      <w:r w:rsidRPr="0008744E">
        <w:rPr>
          <w:spacing w:val="10"/>
        </w:rPr>
        <w:t xml:space="preserve"> </w:t>
      </w:r>
      <w:r w:rsidRPr="0008744E">
        <w:t>92110,</w:t>
      </w:r>
      <w:r w:rsidRPr="0008744E">
        <w:rPr>
          <w:spacing w:val="9"/>
        </w:rPr>
        <w:t xml:space="preserve"> </w:t>
      </w:r>
      <w:r w:rsidRPr="0008744E">
        <w:rPr>
          <w:spacing w:val="-5"/>
        </w:rPr>
        <w:t>USA</w:t>
      </w:r>
    </w:p>
    <w:p w14:paraId="2C83197C" w14:textId="77777777" w:rsidR="00106535" w:rsidRDefault="00106535">
      <w:pPr>
        <w:pStyle w:val="ListParagraph"/>
        <w:widowControl w:val="0"/>
        <w:numPr>
          <w:ilvl w:val="0"/>
          <w:numId w:val="57"/>
        </w:numPr>
        <w:autoSpaceDE w:val="0"/>
        <w:autoSpaceDN w:val="0"/>
        <w:spacing w:before="109" w:after="0"/>
        <w:ind w:left="592" w:hanging="592"/>
        <w:jc w:val="left"/>
      </w:pPr>
      <w:r w:rsidRPr="0008744E">
        <w:rPr>
          <w:b/>
        </w:rPr>
        <w:t>Comex</w:t>
      </w:r>
      <w:r w:rsidRPr="0008744E">
        <w:rPr>
          <w:b/>
          <w:spacing w:val="10"/>
        </w:rPr>
        <w:t xml:space="preserve"> </w:t>
      </w:r>
      <w:r w:rsidRPr="0008744E">
        <w:rPr>
          <w:b/>
        </w:rPr>
        <w:t>North</w:t>
      </w:r>
      <w:r w:rsidRPr="0008744E">
        <w:rPr>
          <w:b/>
          <w:spacing w:val="10"/>
        </w:rPr>
        <w:t xml:space="preserve"> </w:t>
      </w:r>
      <w:r w:rsidRPr="0008744E">
        <w:rPr>
          <w:b/>
        </w:rPr>
        <w:t>America,</w:t>
      </w:r>
      <w:r w:rsidRPr="0008744E">
        <w:rPr>
          <w:b/>
          <w:spacing w:val="11"/>
        </w:rPr>
        <w:t xml:space="preserve"> </w:t>
      </w:r>
      <w:r w:rsidRPr="0008744E">
        <w:rPr>
          <w:b/>
        </w:rPr>
        <w:t>Inc.</w:t>
      </w:r>
      <w:r w:rsidRPr="0008744E">
        <w:t>,</w:t>
      </w:r>
      <w:r w:rsidRPr="0008744E">
        <w:rPr>
          <w:spacing w:val="10"/>
        </w:rPr>
        <w:t xml:space="preserve"> </w:t>
      </w:r>
      <w:r w:rsidRPr="0008744E">
        <w:t>6625</w:t>
      </w:r>
      <w:r w:rsidRPr="0008744E">
        <w:rPr>
          <w:spacing w:val="10"/>
        </w:rPr>
        <w:t xml:space="preserve"> </w:t>
      </w:r>
      <w:r w:rsidRPr="0008744E">
        <w:t>Miramar</w:t>
      </w:r>
      <w:r w:rsidRPr="0008744E">
        <w:rPr>
          <w:spacing w:val="11"/>
        </w:rPr>
        <w:t xml:space="preserve"> </w:t>
      </w:r>
      <w:r w:rsidRPr="0008744E">
        <w:t>Rd,</w:t>
      </w:r>
      <w:r w:rsidRPr="0008744E">
        <w:rPr>
          <w:spacing w:val="10"/>
        </w:rPr>
        <w:t xml:space="preserve"> </w:t>
      </w:r>
      <w:r w:rsidRPr="0008744E">
        <w:t>San</w:t>
      </w:r>
      <w:r w:rsidRPr="0008744E">
        <w:rPr>
          <w:spacing w:val="10"/>
        </w:rPr>
        <w:t xml:space="preserve"> </w:t>
      </w:r>
      <w:r w:rsidRPr="0008744E">
        <w:t>Diego,</w:t>
      </w:r>
      <w:r w:rsidRPr="0008744E">
        <w:rPr>
          <w:spacing w:val="11"/>
        </w:rPr>
        <w:t xml:space="preserve"> </w:t>
      </w:r>
      <w:r w:rsidRPr="0008744E">
        <w:t>CA,</w:t>
      </w:r>
      <w:r w:rsidRPr="0008744E">
        <w:rPr>
          <w:spacing w:val="10"/>
        </w:rPr>
        <w:t xml:space="preserve"> </w:t>
      </w:r>
      <w:r w:rsidRPr="0008744E">
        <w:t>92121,</w:t>
      </w:r>
      <w:r w:rsidRPr="0008744E">
        <w:rPr>
          <w:spacing w:val="11"/>
        </w:rPr>
        <w:t xml:space="preserve"> </w:t>
      </w:r>
      <w:r w:rsidRPr="0008744E">
        <w:rPr>
          <w:spacing w:val="-5"/>
        </w:rPr>
        <w:t>USA</w:t>
      </w:r>
    </w:p>
    <w:p w14:paraId="3C756FA8" w14:textId="77777777" w:rsidR="00106535" w:rsidRPr="00E31E50" w:rsidRDefault="00106535">
      <w:pPr>
        <w:pStyle w:val="ListParagraph"/>
        <w:widowControl w:val="0"/>
        <w:numPr>
          <w:ilvl w:val="0"/>
          <w:numId w:val="57"/>
        </w:numPr>
        <w:autoSpaceDE w:val="0"/>
        <w:autoSpaceDN w:val="0"/>
        <w:spacing w:before="109" w:after="0"/>
        <w:ind w:left="592" w:hanging="592"/>
        <w:jc w:val="left"/>
      </w:pPr>
      <w:r w:rsidRPr="00E31E50">
        <w:rPr>
          <w:b/>
        </w:rPr>
        <w:t>Complementary</w:t>
      </w:r>
      <w:r w:rsidRPr="00E31E50">
        <w:rPr>
          <w:b/>
          <w:spacing w:val="12"/>
        </w:rPr>
        <w:t xml:space="preserve"> </w:t>
      </w:r>
      <w:r w:rsidRPr="00E31E50">
        <w:rPr>
          <w:b/>
        </w:rPr>
        <w:t>Coatings</w:t>
      </w:r>
      <w:r w:rsidRPr="00E31E50">
        <w:rPr>
          <w:b/>
          <w:spacing w:val="13"/>
        </w:rPr>
        <w:t xml:space="preserve"> </w:t>
      </w:r>
      <w:r w:rsidRPr="00E31E50">
        <w:rPr>
          <w:b/>
        </w:rPr>
        <w:t>Corp.</w:t>
      </w:r>
      <w:r w:rsidRPr="00E31E50">
        <w:t>,</w:t>
      </w:r>
      <w:r w:rsidRPr="00E31E50">
        <w:rPr>
          <w:spacing w:val="13"/>
        </w:rPr>
        <w:t xml:space="preserve"> </w:t>
      </w:r>
      <w:r w:rsidRPr="00E31E50">
        <w:t>101</w:t>
      </w:r>
      <w:r w:rsidRPr="00E31E50">
        <w:rPr>
          <w:spacing w:val="13"/>
        </w:rPr>
        <w:t xml:space="preserve"> </w:t>
      </w:r>
      <w:r w:rsidRPr="00E31E50">
        <w:t>Paragon</w:t>
      </w:r>
      <w:r w:rsidRPr="00E31E50">
        <w:rPr>
          <w:spacing w:val="13"/>
        </w:rPr>
        <w:t xml:space="preserve"> </w:t>
      </w:r>
      <w:r w:rsidRPr="00E31E50">
        <w:t>Dr,</w:t>
      </w:r>
      <w:r w:rsidRPr="00E31E50">
        <w:rPr>
          <w:spacing w:val="12"/>
        </w:rPr>
        <w:t xml:space="preserve"> </w:t>
      </w:r>
      <w:r w:rsidRPr="00E31E50">
        <w:t>Montvale,</w:t>
      </w:r>
      <w:r w:rsidRPr="00E31E50">
        <w:rPr>
          <w:spacing w:val="13"/>
        </w:rPr>
        <w:t xml:space="preserve"> </w:t>
      </w:r>
      <w:r w:rsidRPr="00E31E50">
        <w:t>NJ,</w:t>
      </w:r>
      <w:r w:rsidRPr="00E31E50">
        <w:rPr>
          <w:spacing w:val="13"/>
        </w:rPr>
        <w:t xml:space="preserve"> </w:t>
      </w:r>
      <w:r w:rsidRPr="00E31E50">
        <w:t>07645,</w:t>
      </w:r>
      <w:r w:rsidRPr="00E31E50">
        <w:rPr>
          <w:spacing w:val="13"/>
        </w:rPr>
        <w:t xml:space="preserve"> </w:t>
      </w:r>
      <w:r w:rsidRPr="00E31E50">
        <w:rPr>
          <w:spacing w:val="-5"/>
        </w:rPr>
        <w:t>USA</w:t>
      </w:r>
    </w:p>
    <w:p w14:paraId="0049500F" w14:textId="77777777" w:rsidR="00106535" w:rsidRPr="0008744E" w:rsidRDefault="00106535">
      <w:pPr>
        <w:pStyle w:val="ListParagraph"/>
        <w:widowControl w:val="0"/>
        <w:numPr>
          <w:ilvl w:val="0"/>
          <w:numId w:val="57"/>
        </w:numPr>
        <w:autoSpaceDE w:val="0"/>
        <w:autoSpaceDN w:val="0"/>
        <w:spacing w:after="0"/>
        <w:ind w:left="592" w:hanging="592"/>
        <w:jc w:val="left"/>
      </w:pPr>
      <w:r w:rsidRPr="0008744E">
        <w:rPr>
          <w:b/>
        </w:rPr>
        <w:t>Conklin</w:t>
      </w:r>
      <w:r w:rsidRPr="0008744E">
        <w:rPr>
          <w:b/>
          <w:spacing w:val="10"/>
        </w:rPr>
        <w:t xml:space="preserve"> </w:t>
      </w:r>
      <w:r w:rsidRPr="0008744E">
        <w:rPr>
          <w:b/>
        </w:rPr>
        <w:t>Company,</w:t>
      </w:r>
      <w:r w:rsidRPr="0008744E">
        <w:rPr>
          <w:b/>
          <w:spacing w:val="11"/>
        </w:rPr>
        <w:t xml:space="preserve"> </w:t>
      </w:r>
      <w:r w:rsidRPr="0008744E">
        <w:rPr>
          <w:b/>
        </w:rPr>
        <w:t>Inc.</w:t>
      </w:r>
      <w:r w:rsidRPr="0008744E">
        <w:t>,</w:t>
      </w:r>
      <w:r w:rsidRPr="0008744E">
        <w:rPr>
          <w:spacing w:val="11"/>
        </w:rPr>
        <w:t xml:space="preserve"> </w:t>
      </w:r>
      <w:r w:rsidRPr="0008744E">
        <w:t>551</w:t>
      </w:r>
      <w:r w:rsidRPr="0008744E">
        <w:rPr>
          <w:spacing w:val="11"/>
        </w:rPr>
        <w:t xml:space="preserve"> </w:t>
      </w:r>
      <w:r w:rsidRPr="0008744E">
        <w:t>Valley</w:t>
      </w:r>
      <w:r w:rsidRPr="0008744E">
        <w:rPr>
          <w:spacing w:val="11"/>
        </w:rPr>
        <w:t xml:space="preserve"> </w:t>
      </w:r>
      <w:r w:rsidRPr="0008744E">
        <w:t>Park</w:t>
      </w:r>
      <w:r w:rsidRPr="0008744E">
        <w:rPr>
          <w:spacing w:val="11"/>
        </w:rPr>
        <w:t xml:space="preserve"> </w:t>
      </w:r>
      <w:r w:rsidRPr="0008744E">
        <w:t>Dr,</w:t>
      </w:r>
      <w:r w:rsidRPr="0008744E">
        <w:rPr>
          <w:spacing w:val="11"/>
        </w:rPr>
        <w:t xml:space="preserve"> </w:t>
      </w:r>
      <w:r w:rsidRPr="0008744E">
        <w:t>Shakopee,</w:t>
      </w:r>
      <w:r w:rsidRPr="0008744E">
        <w:rPr>
          <w:spacing w:val="11"/>
        </w:rPr>
        <w:t xml:space="preserve"> </w:t>
      </w:r>
      <w:r w:rsidRPr="0008744E">
        <w:t>MN,</w:t>
      </w:r>
      <w:r w:rsidRPr="0008744E">
        <w:rPr>
          <w:spacing w:val="11"/>
        </w:rPr>
        <w:t xml:space="preserve"> </w:t>
      </w:r>
      <w:r w:rsidRPr="0008744E">
        <w:t>55379,</w:t>
      </w:r>
      <w:r w:rsidRPr="0008744E">
        <w:rPr>
          <w:spacing w:val="11"/>
        </w:rPr>
        <w:t xml:space="preserve"> </w:t>
      </w:r>
      <w:r w:rsidRPr="0008744E">
        <w:rPr>
          <w:spacing w:val="-5"/>
        </w:rPr>
        <w:t>USA</w:t>
      </w:r>
    </w:p>
    <w:p w14:paraId="179102A1"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Contract</w:t>
      </w:r>
      <w:r w:rsidRPr="0008744E">
        <w:rPr>
          <w:b/>
          <w:spacing w:val="10"/>
        </w:rPr>
        <w:t xml:space="preserve"> </w:t>
      </w:r>
      <w:r w:rsidRPr="0008744E">
        <w:rPr>
          <w:b/>
        </w:rPr>
        <w:t>Coatings</w:t>
      </w:r>
      <w:r w:rsidRPr="0008744E">
        <w:rPr>
          <w:b/>
          <w:spacing w:val="10"/>
        </w:rPr>
        <w:t xml:space="preserve"> </w:t>
      </w:r>
      <w:r w:rsidRPr="0008744E">
        <w:rPr>
          <w:b/>
        </w:rPr>
        <w:t>Corp.</w:t>
      </w:r>
      <w:r w:rsidRPr="0008744E">
        <w:t>,</w:t>
      </w:r>
      <w:r w:rsidRPr="0008744E">
        <w:rPr>
          <w:spacing w:val="10"/>
        </w:rPr>
        <w:t xml:space="preserve"> </w:t>
      </w:r>
      <w:r w:rsidRPr="0008744E">
        <w:t>706</w:t>
      </w:r>
      <w:r w:rsidRPr="0008744E">
        <w:rPr>
          <w:spacing w:val="10"/>
        </w:rPr>
        <w:t xml:space="preserve"> </w:t>
      </w:r>
      <w:r w:rsidRPr="0008744E">
        <w:t>E</w:t>
      </w:r>
      <w:r w:rsidRPr="0008744E">
        <w:rPr>
          <w:spacing w:val="10"/>
        </w:rPr>
        <w:t xml:space="preserve"> </w:t>
      </w:r>
      <w:r w:rsidRPr="0008744E">
        <w:t>Main</w:t>
      </w:r>
      <w:r w:rsidRPr="0008744E">
        <w:rPr>
          <w:spacing w:val="10"/>
        </w:rPr>
        <w:t xml:space="preserve"> </w:t>
      </w:r>
      <w:r w:rsidRPr="0008744E">
        <w:t>St,</w:t>
      </w:r>
      <w:r w:rsidRPr="0008744E">
        <w:rPr>
          <w:spacing w:val="11"/>
        </w:rPr>
        <w:t xml:space="preserve"> </w:t>
      </w:r>
      <w:r w:rsidRPr="0008744E">
        <w:t>Stockton,</w:t>
      </w:r>
      <w:r w:rsidRPr="0008744E">
        <w:rPr>
          <w:spacing w:val="10"/>
        </w:rPr>
        <w:t xml:space="preserve"> </w:t>
      </w:r>
      <w:r w:rsidRPr="0008744E">
        <w:t>CA,</w:t>
      </w:r>
      <w:r w:rsidRPr="0008744E">
        <w:rPr>
          <w:spacing w:val="10"/>
        </w:rPr>
        <w:t xml:space="preserve"> </w:t>
      </w:r>
      <w:r w:rsidRPr="0008744E">
        <w:t>95202,</w:t>
      </w:r>
      <w:r w:rsidRPr="0008744E">
        <w:rPr>
          <w:spacing w:val="10"/>
        </w:rPr>
        <w:t xml:space="preserve"> </w:t>
      </w:r>
      <w:r w:rsidRPr="0008744E">
        <w:rPr>
          <w:spacing w:val="-5"/>
        </w:rPr>
        <w:t>USA</w:t>
      </w:r>
    </w:p>
    <w:p w14:paraId="311E904A"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Country</w:t>
      </w:r>
      <w:r w:rsidRPr="0008744E">
        <w:rPr>
          <w:b/>
          <w:spacing w:val="9"/>
        </w:rPr>
        <w:t xml:space="preserve"> </w:t>
      </w:r>
      <w:r w:rsidRPr="0008744E">
        <w:rPr>
          <w:b/>
        </w:rPr>
        <w:t>Chic</w:t>
      </w:r>
      <w:r w:rsidRPr="0008744E">
        <w:rPr>
          <w:b/>
          <w:spacing w:val="10"/>
        </w:rPr>
        <w:t xml:space="preserve"> </w:t>
      </w:r>
      <w:r w:rsidRPr="0008744E">
        <w:rPr>
          <w:b/>
        </w:rPr>
        <w:t>Paint</w:t>
      </w:r>
      <w:r w:rsidRPr="0008744E">
        <w:rPr>
          <w:b/>
          <w:spacing w:val="10"/>
        </w:rPr>
        <w:t xml:space="preserve"> </w:t>
      </w:r>
      <w:r w:rsidRPr="0008744E">
        <w:rPr>
          <w:b/>
        </w:rPr>
        <w:t>Ltd.</w:t>
      </w:r>
      <w:r w:rsidRPr="0008744E">
        <w:t>,</w:t>
      </w:r>
      <w:r w:rsidRPr="0008744E">
        <w:rPr>
          <w:spacing w:val="10"/>
        </w:rPr>
        <w:t xml:space="preserve"> </w:t>
      </w:r>
      <w:r w:rsidRPr="0008744E">
        <w:t>1-5275</w:t>
      </w:r>
      <w:r w:rsidRPr="0008744E">
        <w:rPr>
          <w:spacing w:val="10"/>
        </w:rPr>
        <w:t xml:space="preserve"> </w:t>
      </w:r>
      <w:r w:rsidRPr="0008744E">
        <w:t>Chaster</w:t>
      </w:r>
      <w:r w:rsidRPr="0008744E">
        <w:rPr>
          <w:spacing w:val="10"/>
        </w:rPr>
        <w:t xml:space="preserve"> </w:t>
      </w:r>
      <w:r w:rsidRPr="0008744E">
        <w:t>Rd.,</w:t>
      </w:r>
      <w:r w:rsidRPr="0008744E">
        <w:rPr>
          <w:spacing w:val="10"/>
        </w:rPr>
        <w:t xml:space="preserve"> </w:t>
      </w:r>
      <w:r w:rsidRPr="0008744E">
        <w:t>Duncan,</w:t>
      </w:r>
      <w:r w:rsidRPr="0008744E">
        <w:rPr>
          <w:spacing w:val="10"/>
        </w:rPr>
        <w:t xml:space="preserve"> </w:t>
      </w:r>
      <w:r w:rsidRPr="0008744E">
        <w:t>BC,</w:t>
      </w:r>
      <w:r w:rsidRPr="0008744E">
        <w:rPr>
          <w:spacing w:val="10"/>
        </w:rPr>
        <w:t xml:space="preserve"> </w:t>
      </w:r>
      <w:r w:rsidRPr="0008744E">
        <w:t>V9L</w:t>
      </w:r>
      <w:r w:rsidRPr="0008744E">
        <w:rPr>
          <w:spacing w:val="10"/>
        </w:rPr>
        <w:t xml:space="preserve"> </w:t>
      </w:r>
      <w:r w:rsidRPr="0008744E">
        <w:t>5J2,</w:t>
      </w:r>
      <w:r w:rsidRPr="0008744E">
        <w:rPr>
          <w:spacing w:val="10"/>
        </w:rPr>
        <w:t xml:space="preserve"> </w:t>
      </w:r>
      <w:r w:rsidRPr="0008744E">
        <w:rPr>
          <w:spacing w:val="-2"/>
        </w:rPr>
        <w:t>Canada</w:t>
      </w:r>
    </w:p>
    <w:p w14:paraId="7C9238C2"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CRC</w:t>
      </w:r>
      <w:r w:rsidRPr="0008744E">
        <w:rPr>
          <w:b/>
          <w:spacing w:val="10"/>
        </w:rPr>
        <w:t xml:space="preserve"> </w:t>
      </w:r>
      <w:r w:rsidRPr="0008744E">
        <w:rPr>
          <w:b/>
        </w:rPr>
        <w:t>Industries,</w:t>
      </w:r>
      <w:r w:rsidRPr="0008744E">
        <w:rPr>
          <w:b/>
          <w:spacing w:val="11"/>
        </w:rPr>
        <w:t xml:space="preserve"> </w:t>
      </w:r>
      <w:r w:rsidRPr="0008744E">
        <w:rPr>
          <w:b/>
        </w:rPr>
        <w:t>Inc.</w:t>
      </w:r>
      <w:r w:rsidRPr="0008744E">
        <w:t>,</w:t>
      </w:r>
      <w:r w:rsidRPr="0008744E">
        <w:rPr>
          <w:spacing w:val="11"/>
        </w:rPr>
        <w:t xml:space="preserve"> </w:t>
      </w:r>
      <w:r w:rsidRPr="0008744E">
        <w:t>885</w:t>
      </w:r>
      <w:r w:rsidRPr="0008744E">
        <w:rPr>
          <w:spacing w:val="11"/>
        </w:rPr>
        <w:t xml:space="preserve"> </w:t>
      </w:r>
      <w:r w:rsidRPr="0008744E">
        <w:t>Louis</w:t>
      </w:r>
      <w:r w:rsidRPr="0008744E">
        <w:rPr>
          <w:spacing w:val="11"/>
        </w:rPr>
        <w:t xml:space="preserve"> </w:t>
      </w:r>
      <w:r w:rsidRPr="0008744E">
        <w:t>Dr,</w:t>
      </w:r>
      <w:r w:rsidRPr="0008744E">
        <w:rPr>
          <w:spacing w:val="10"/>
        </w:rPr>
        <w:t xml:space="preserve"> </w:t>
      </w:r>
      <w:r w:rsidRPr="0008744E">
        <w:t>Warminster,</w:t>
      </w:r>
      <w:r w:rsidRPr="0008744E">
        <w:rPr>
          <w:spacing w:val="11"/>
        </w:rPr>
        <w:t xml:space="preserve"> </w:t>
      </w:r>
      <w:r w:rsidRPr="0008744E">
        <w:t>PA,</w:t>
      </w:r>
      <w:r w:rsidRPr="0008744E">
        <w:rPr>
          <w:spacing w:val="11"/>
        </w:rPr>
        <w:t xml:space="preserve"> </w:t>
      </w:r>
      <w:r w:rsidRPr="0008744E">
        <w:t>18974,</w:t>
      </w:r>
      <w:r w:rsidRPr="0008744E">
        <w:rPr>
          <w:spacing w:val="11"/>
        </w:rPr>
        <w:t xml:space="preserve"> </w:t>
      </w:r>
      <w:r w:rsidRPr="0008744E">
        <w:rPr>
          <w:spacing w:val="-5"/>
        </w:rPr>
        <w:t>USA</w:t>
      </w:r>
    </w:p>
    <w:p w14:paraId="109860A4"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Creative</w:t>
      </w:r>
      <w:r w:rsidRPr="0008744E">
        <w:rPr>
          <w:b/>
          <w:spacing w:val="9"/>
        </w:rPr>
        <w:t xml:space="preserve"> </w:t>
      </w:r>
      <w:r w:rsidRPr="0008744E">
        <w:rPr>
          <w:b/>
        </w:rPr>
        <w:t>Oxygen</w:t>
      </w:r>
      <w:r w:rsidRPr="0008744E">
        <w:rPr>
          <w:b/>
          <w:spacing w:val="10"/>
        </w:rPr>
        <w:t xml:space="preserve"> </w:t>
      </w:r>
      <w:r w:rsidRPr="0008744E">
        <w:rPr>
          <w:b/>
        </w:rPr>
        <w:t>Labs</w:t>
      </w:r>
      <w:r w:rsidRPr="0008744E">
        <w:t>,</w:t>
      </w:r>
      <w:r w:rsidRPr="0008744E">
        <w:rPr>
          <w:spacing w:val="10"/>
        </w:rPr>
        <w:t xml:space="preserve"> </w:t>
      </w:r>
      <w:r w:rsidRPr="0008744E">
        <w:t>7901</w:t>
      </w:r>
      <w:r w:rsidRPr="0008744E">
        <w:rPr>
          <w:spacing w:val="9"/>
        </w:rPr>
        <w:t xml:space="preserve"> </w:t>
      </w:r>
      <w:r w:rsidRPr="0008744E">
        <w:t>4th</w:t>
      </w:r>
      <w:r w:rsidRPr="0008744E">
        <w:rPr>
          <w:spacing w:val="10"/>
        </w:rPr>
        <w:t xml:space="preserve"> </w:t>
      </w:r>
      <w:r w:rsidRPr="0008744E">
        <w:t>St</w:t>
      </w:r>
      <w:r w:rsidRPr="0008744E">
        <w:rPr>
          <w:spacing w:val="10"/>
        </w:rPr>
        <w:t xml:space="preserve"> </w:t>
      </w:r>
      <w:r w:rsidRPr="0008744E">
        <w:t>N</w:t>
      </w:r>
      <w:r w:rsidRPr="0008744E">
        <w:rPr>
          <w:spacing w:val="9"/>
        </w:rPr>
        <w:t xml:space="preserve"> </w:t>
      </w:r>
      <w:r w:rsidRPr="0008744E">
        <w:t>#27238,</w:t>
      </w:r>
      <w:r w:rsidRPr="0008744E">
        <w:rPr>
          <w:spacing w:val="10"/>
        </w:rPr>
        <w:t xml:space="preserve"> </w:t>
      </w:r>
      <w:r w:rsidRPr="0008744E">
        <w:t>St.</w:t>
      </w:r>
      <w:r w:rsidRPr="0008744E">
        <w:rPr>
          <w:spacing w:val="10"/>
        </w:rPr>
        <w:t xml:space="preserve"> </w:t>
      </w:r>
      <w:r w:rsidRPr="0008744E">
        <w:t>Petersburg,</w:t>
      </w:r>
      <w:r w:rsidRPr="0008744E">
        <w:rPr>
          <w:spacing w:val="9"/>
        </w:rPr>
        <w:t xml:space="preserve"> </w:t>
      </w:r>
      <w:r w:rsidRPr="0008744E">
        <w:t>FL,</w:t>
      </w:r>
      <w:r w:rsidRPr="0008744E">
        <w:rPr>
          <w:spacing w:val="10"/>
        </w:rPr>
        <w:t xml:space="preserve"> </w:t>
      </w:r>
      <w:r w:rsidRPr="0008744E">
        <w:t>33702,</w:t>
      </w:r>
      <w:r w:rsidRPr="0008744E">
        <w:rPr>
          <w:spacing w:val="10"/>
        </w:rPr>
        <w:t xml:space="preserve"> </w:t>
      </w:r>
      <w:r w:rsidRPr="0008744E">
        <w:rPr>
          <w:spacing w:val="-5"/>
        </w:rPr>
        <w:t>USA</w:t>
      </w:r>
    </w:p>
    <w:p w14:paraId="40C0384A"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Crescent</w:t>
      </w:r>
      <w:r w:rsidRPr="0008744E">
        <w:rPr>
          <w:b/>
          <w:spacing w:val="9"/>
        </w:rPr>
        <w:t xml:space="preserve"> </w:t>
      </w:r>
      <w:r w:rsidRPr="0008744E">
        <w:rPr>
          <w:b/>
        </w:rPr>
        <w:t>Bronze</w:t>
      </w:r>
      <w:r w:rsidRPr="0008744E">
        <w:rPr>
          <w:b/>
          <w:spacing w:val="10"/>
        </w:rPr>
        <w:t xml:space="preserve"> </w:t>
      </w:r>
      <w:r w:rsidRPr="0008744E">
        <w:rPr>
          <w:b/>
        </w:rPr>
        <w:t>Co.,</w:t>
      </w:r>
      <w:r w:rsidRPr="0008744E">
        <w:rPr>
          <w:b/>
          <w:spacing w:val="9"/>
        </w:rPr>
        <w:t xml:space="preserve"> </w:t>
      </w:r>
      <w:r w:rsidRPr="0008744E">
        <w:rPr>
          <w:b/>
        </w:rPr>
        <w:t>Inc.</w:t>
      </w:r>
      <w:r w:rsidRPr="0008744E">
        <w:rPr>
          <w:b/>
          <w:spacing w:val="11"/>
        </w:rPr>
        <w:t xml:space="preserve"> </w:t>
      </w:r>
      <w:r w:rsidRPr="0008744E">
        <w:t>(See</w:t>
      </w:r>
      <w:r w:rsidRPr="0008744E">
        <w:rPr>
          <w:spacing w:val="9"/>
        </w:rPr>
        <w:t xml:space="preserve"> </w:t>
      </w:r>
      <w:r w:rsidRPr="0008744E">
        <w:t>A.</w:t>
      </w:r>
      <w:r w:rsidRPr="0008744E">
        <w:rPr>
          <w:spacing w:val="10"/>
        </w:rPr>
        <w:t xml:space="preserve"> </w:t>
      </w:r>
      <w:r w:rsidRPr="0008744E">
        <w:t>P.</w:t>
      </w:r>
      <w:r w:rsidRPr="0008744E">
        <w:rPr>
          <w:spacing w:val="9"/>
        </w:rPr>
        <w:t xml:space="preserve"> </w:t>
      </w:r>
      <w:r w:rsidRPr="0008744E">
        <w:t>Nonweiler</w:t>
      </w:r>
      <w:r w:rsidRPr="0008744E">
        <w:rPr>
          <w:spacing w:val="10"/>
        </w:rPr>
        <w:t xml:space="preserve"> </w:t>
      </w:r>
      <w:r w:rsidRPr="0008744E">
        <w:rPr>
          <w:spacing w:val="-4"/>
        </w:rPr>
        <w:t>Co.)</w:t>
      </w:r>
    </w:p>
    <w:p w14:paraId="293C3804"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Custom</w:t>
      </w:r>
      <w:r w:rsidRPr="0008744E">
        <w:rPr>
          <w:b/>
          <w:spacing w:val="11"/>
        </w:rPr>
        <w:t xml:space="preserve"> </w:t>
      </w:r>
      <w:r w:rsidRPr="0008744E">
        <w:rPr>
          <w:b/>
        </w:rPr>
        <w:t>Building</w:t>
      </w:r>
      <w:r w:rsidRPr="0008744E">
        <w:rPr>
          <w:b/>
          <w:spacing w:val="12"/>
        </w:rPr>
        <w:t xml:space="preserve"> </w:t>
      </w:r>
      <w:r w:rsidRPr="0008744E">
        <w:rPr>
          <w:b/>
        </w:rPr>
        <w:t>Products,</w:t>
      </w:r>
      <w:r w:rsidRPr="0008744E">
        <w:rPr>
          <w:b/>
          <w:spacing w:val="12"/>
        </w:rPr>
        <w:t xml:space="preserve"> </w:t>
      </w:r>
      <w:r w:rsidRPr="0008744E">
        <w:rPr>
          <w:b/>
        </w:rPr>
        <w:t>Inc.</w:t>
      </w:r>
      <w:r w:rsidRPr="0008744E">
        <w:t>,</w:t>
      </w:r>
      <w:r w:rsidRPr="0008744E">
        <w:rPr>
          <w:spacing w:val="12"/>
        </w:rPr>
        <w:t xml:space="preserve"> </w:t>
      </w:r>
      <w:r w:rsidRPr="0008744E">
        <w:t>5</w:t>
      </w:r>
      <w:r w:rsidRPr="0008744E">
        <w:rPr>
          <w:spacing w:val="12"/>
        </w:rPr>
        <w:t xml:space="preserve"> </w:t>
      </w:r>
      <w:r w:rsidRPr="0008744E">
        <w:t>Concourse</w:t>
      </w:r>
      <w:r w:rsidRPr="0008744E">
        <w:rPr>
          <w:spacing w:val="12"/>
        </w:rPr>
        <w:t xml:space="preserve"> </w:t>
      </w:r>
      <w:r w:rsidRPr="0008744E">
        <w:t>Parkway,</w:t>
      </w:r>
      <w:r w:rsidRPr="0008744E">
        <w:rPr>
          <w:spacing w:val="12"/>
        </w:rPr>
        <w:t xml:space="preserve"> </w:t>
      </w:r>
      <w:r w:rsidRPr="0008744E">
        <w:t>Suite</w:t>
      </w:r>
      <w:r w:rsidRPr="0008744E">
        <w:rPr>
          <w:spacing w:val="12"/>
        </w:rPr>
        <w:t xml:space="preserve"> </w:t>
      </w:r>
      <w:r w:rsidRPr="0008744E">
        <w:t>1900</w:t>
      </w:r>
      <w:r w:rsidRPr="0008744E">
        <w:rPr>
          <w:spacing w:val="11"/>
        </w:rPr>
        <w:t xml:space="preserve"> </w:t>
      </w:r>
      <w:r w:rsidRPr="0008744E">
        <w:t>ATTN:</w:t>
      </w:r>
      <w:r w:rsidRPr="0008744E">
        <w:rPr>
          <w:spacing w:val="12"/>
        </w:rPr>
        <w:t xml:space="preserve"> </w:t>
      </w:r>
      <w:r w:rsidRPr="0008744E">
        <w:t>Tax</w:t>
      </w:r>
      <w:r w:rsidRPr="0008744E">
        <w:rPr>
          <w:spacing w:val="12"/>
        </w:rPr>
        <w:t xml:space="preserve"> </w:t>
      </w:r>
      <w:r w:rsidRPr="0008744E">
        <w:t>Department,</w:t>
      </w:r>
      <w:r w:rsidRPr="0008744E">
        <w:rPr>
          <w:spacing w:val="12"/>
        </w:rPr>
        <w:t xml:space="preserve"> </w:t>
      </w:r>
      <w:r w:rsidRPr="0008744E">
        <w:t>Atlanta,</w:t>
      </w:r>
      <w:r w:rsidRPr="0008744E">
        <w:rPr>
          <w:spacing w:val="12"/>
        </w:rPr>
        <w:t xml:space="preserve"> </w:t>
      </w:r>
      <w:r w:rsidRPr="0008744E">
        <w:t>GA,</w:t>
      </w:r>
      <w:r w:rsidRPr="0008744E">
        <w:rPr>
          <w:spacing w:val="12"/>
        </w:rPr>
        <w:t xml:space="preserve"> </w:t>
      </w:r>
      <w:r w:rsidRPr="0008744E">
        <w:t>30328,</w:t>
      </w:r>
      <w:r w:rsidRPr="0008744E">
        <w:rPr>
          <w:spacing w:val="12"/>
        </w:rPr>
        <w:t xml:space="preserve"> </w:t>
      </w:r>
      <w:r w:rsidRPr="0008744E">
        <w:rPr>
          <w:spacing w:val="-5"/>
        </w:rPr>
        <w:t>USA</w:t>
      </w:r>
    </w:p>
    <w:p w14:paraId="063DAFB9"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Custom</w:t>
      </w:r>
      <w:r w:rsidRPr="0008744E">
        <w:rPr>
          <w:b/>
          <w:spacing w:val="13"/>
        </w:rPr>
        <w:t xml:space="preserve"> </w:t>
      </w:r>
      <w:r w:rsidRPr="0008744E">
        <w:rPr>
          <w:b/>
        </w:rPr>
        <w:t>Paint</w:t>
      </w:r>
      <w:r w:rsidRPr="0008744E">
        <w:rPr>
          <w:b/>
          <w:spacing w:val="13"/>
        </w:rPr>
        <w:t xml:space="preserve"> </w:t>
      </w:r>
      <w:r w:rsidRPr="0008744E">
        <w:rPr>
          <w:b/>
        </w:rPr>
        <w:t>Product</w:t>
      </w:r>
      <w:r w:rsidRPr="0008744E">
        <w:rPr>
          <w:b/>
          <w:spacing w:val="13"/>
        </w:rPr>
        <w:t xml:space="preserve"> </w:t>
      </w:r>
      <w:r w:rsidRPr="0008744E">
        <w:rPr>
          <w:b/>
        </w:rPr>
        <w:t>Group</w:t>
      </w:r>
      <w:r w:rsidRPr="0008744E">
        <w:rPr>
          <w:b/>
          <w:spacing w:val="15"/>
        </w:rPr>
        <w:t xml:space="preserve"> </w:t>
      </w:r>
      <w:r w:rsidRPr="0008744E">
        <w:t>(See</w:t>
      </w:r>
      <w:r w:rsidRPr="0008744E">
        <w:rPr>
          <w:spacing w:val="13"/>
        </w:rPr>
        <w:t xml:space="preserve"> </w:t>
      </w:r>
      <w:r w:rsidRPr="0008744E">
        <w:t>The</w:t>
      </w:r>
      <w:r w:rsidRPr="0008744E">
        <w:rPr>
          <w:spacing w:val="13"/>
        </w:rPr>
        <w:t xml:space="preserve"> </w:t>
      </w:r>
      <w:r w:rsidRPr="0008744E">
        <w:t>Sherwin-Williams</w:t>
      </w:r>
      <w:r w:rsidRPr="0008744E">
        <w:rPr>
          <w:spacing w:val="13"/>
        </w:rPr>
        <w:t xml:space="preserve"> </w:t>
      </w:r>
      <w:r w:rsidRPr="0008744E">
        <w:rPr>
          <w:spacing w:val="-2"/>
        </w:rPr>
        <w:t>Company)</w:t>
      </w:r>
    </w:p>
    <w:p w14:paraId="078AFD83"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Cutek</w:t>
      </w:r>
      <w:r w:rsidRPr="0008744E">
        <w:rPr>
          <w:b/>
          <w:spacing w:val="10"/>
        </w:rPr>
        <w:t xml:space="preserve"> </w:t>
      </w:r>
      <w:r w:rsidRPr="0008744E">
        <w:rPr>
          <w:b/>
        </w:rPr>
        <w:t>USA</w:t>
      </w:r>
      <w:r w:rsidRPr="0008744E">
        <w:t>,</w:t>
      </w:r>
      <w:r w:rsidRPr="0008744E">
        <w:rPr>
          <w:spacing w:val="11"/>
        </w:rPr>
        <w:t xml:space="preserve"> </w:t>
      </w:r>
      <w:r w:rsidRPr="0008744E">
        <w:t>22</w:t>
      </w:r>
      <w:r w:rsidRPr="0008744E">
        <w:rPr>
          <w:spacing w:val="11"/>
        </w:rPr>
        <w:t xml:space="preserve"> </w:t>
      </w:r>
      <w:r w:rsidRPr="0008744E">
        <w:t>Winstar</w:t>
      </w:r>
      <w:r w:rsidRPr="0008744E">
        <w:rPr>
          <w:spacing w:val="10"/>
        </w:rPr>
        <w:t xml:space="preserve"> </w:t>
      </w:r>
      <w:r w:rsidRPr="0008744E">
        <w:t>Rd.,</w:t>
      </w:r>
      <w:r w:rsidRPr="0008744E">
        <w:rPr>
          <w:spacing w:val="11"/>
        </w:rPr>
        <w:t xml:space="preserve"> </w:t>
      </w:r>
      <w:r w:rsidRPr="0008744E">
        <w:t>Oro-Medonte,</w:t>
      </w:r>
      <w:r w:rsidRPr="0008744E">
        <w:rPr>
          <w:spacing w:val="11"/>
        </w:rPr>
        <w:t xml:space="preserve"> </w:t>
      </w:r>
      <w:r w:rsidRPr="0008744E">
        <w:t>Ontario,</w:t>
      </w:r>
      <w:r w:rsidRPr="0008744E">
        <w:rPr>
          <w:spacing w:val="11"/>
        </w:rPr>
        <w:t xml:space="preserve"> </w:t>
      </w:r>
      <w:r w:rsidRPr="0008744E">
        <w:t>L0L</w:t>
      </w:r>
      <w:r w:rsidRPr="0008744E">
        <w:rPr>
          <w:spacing w:val="10"/>
        </w:rPr>
        <w:t xml:space="preserve"> </w:t>
      </w:r>
      <w:r w:rsidRPr="0008744E">
        <w:t>2L0,</w:t>
      </w:r>
      <w:r w:rsidRPr="0008744E">
        <w:rPr>
          <w:spacing w:val="11"/>
        </w:rPr>
        <w:t xml:space="preserve"> </w:t>
      </w:r>
      <w:r w:rsidRPr="0008744E">
        <w:rPr>
          <w:spacing w:val="-2"/>
        </w:rPr>
        <w:t>Canada</w:t>
      </w:r>
    </w:p>
    <w:p w14:paraId="7A2C51FE"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Daich</w:t>
      </w:r>
      <w:r w:rsidRPr="0008744E">
        <w:rPr>
          <w:b/>
          <w:spacing w:val="11"/>
        </w:rPr>
        <w:t xml:space="preserve"> </w:t>
      </w:r>
      <w:r w:rsidRPr="0008744E">
        <w:rPr>
          <w:b/>
        </w:rPr>
        <w:t>Coatings</w:t>
      </w:r>
      <w:r w:rsidRPr="0008744E">
        <w:rPr>
          <w:b/>
          <w:spacing w:val="11"/>
        </w:rPr>
        <w:t xml:space="preserve"> </w:t>
      </w:r>
      <w:r w:rsidRPr="0008744E">
        <w:rPr>
          <w:b/>
        </w:rPr>
        <w:t>Corporation</w:t>
      </w:r>
      <w:r w:rsidRPr="0008744E">
        <w:t>,</w:t>
      </w:r>
      <w:r w:rsidRPr="0008744E">
        <w:rPr>
          <w:spacing w:val="12"/>
        </w:rPr>
        <w:t xml:space="preserve"> </w:t>
      </w:r>
      <w:r w:rsidRPr="0008744E">
        <w:t>304</w:t>
      </w:r>
      <w:r w:rsidRPr="0008744E">
        <w:rPr>
          <w:spacing w:val="11"/>
        </w:rPr>
        <w:t xml:space="preserve"> </w:t>
      </w:r>
      <w:r w:rsidRPr="0008744E">
        <w:t>Gage</w:t>
      </w:r>
      <w:r w:rsidRPr="0008744E">
        <w:rPr>
          <w:spacing w:val="12"/>
        </w:rPr>
        <w:t xml:space="preserve"> </w:t>
      </w:r>
      <w:r w:rsidRPr="0008744E">
        <w:t>Ave</w:t>
      </w:r>
      <w:r w:rsidRPr="0008744E">
        <w:rPr>
          <w:spacing w:val="11"/>
        </w:rPr>
        <w:t xml:space="preserve"> </w:t>
      </w:r>
      <w:r w:rsidRPr="0008744E">
        <w:t>N,</w:t>
      </w:r>
      <w:r w:rsidRPr="0008744E">
        <w:rPr>
          <w:spacing w:val="12"/>
        </w:rPr>
        <w:t xml:space="preserve"> </w:t>
      </w:r>
      <w:r w:rsidRPr="0008744E">
        <w:t>Hamilton,</w:t>
      </w:r>
      <w:r w:rsidRPr="0008744E">
        <w:rPr>
          <w:spacing w:val="11"/>
        </w:rPr>
        <w:t xml:space="preserve"> </w:t>
      </w:r>
      <w:r w:rsidRPr="0008744E">
        <w:t>ON,</w:t>
      </w:r>
      <w:r w:rsidRPr="0008744E">
        <w:rPr>
          <w:spacing w:val="12"/>
        </w:rPr>
        <w:t xml:space="preserve"> </w:t>
      </w:r>
      <w:r w:rsidRPr="0008744E">
        <w:t>L8L7A7,</w:t>
      </w:r>
      <w:r w:rsidRPr="0008744E">
        <w:rPr>
          <w:spacing w:val="11"/>
        </w:rPr>
        <w:t xml:space="preserve"> </w:t>
      </w:r>
      <w:r w:rsidRPr="0008744E">
        <w:rPr>
          <w:spacing w:val="-2"/>
        </w:rPr>
        <w:t>Canada</w:t>
      </w:r>
    </w:p>
    <w:p w14:paraId="11528173"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Daly's</w:t>
      </w:r>
      <w:r w:rsidRPr="0008744E">
        <w:rPr>
          <w:b/>
          <w:spacing w:val="11"/>
        </w:rPr>
        <w:t xml:space="preserve"> </w:t>
      </w:r>
      <w:r w:rsidRPr="0008744E">
        <w:rPr>
          <w:b/>
        </w:rPr>
        <w:t>Wood</w:t>
      </w:r>
      <w:r w:rsidRPr="0008744E">
        <w:rPr>
          <w:b/>
          <w:spacing w:val="12"/>
        </w:rPr>
        <w:t xml:space="preserve"> </w:t>
      </w:r>
      <w:r w:rsidRPr="0008744E">
        <w:rPr>
          <w:b/>
        </w:rPr>
        <w:t>Finishes</w:t>
      </w:r>
      <w:r w:rsidRPr="0008744E">
        <w:t>,</w:t>
      </w:r>
      <w:r w:rsidRPr="0008744E">
        <w:rPr>
          <w:spacing w:val="11"/>
        </w:rPr>
        <w:t xml:space="preserve"> </w:t>
      </w:r>
      <w:r w:rsidRPr="0008744E">
        <w:t>POB</w:t>
      </w:r>
      <w:r w:rsidRPr="0008744E">
        <w:rPr>
          <w:spacing w:val="12"/>
        </w:rPr>
        <w:t xml:space="preserve"> </w:t>
      </w:r>
      <w:r w:rsidRPr="0008744E">
        <w:t>68726,</w:t>
      </w:r>
      <w:r w:rsidRPr="0008744E">
        <w:rPr>
          <w:spacing w:val="11"/>
        </w:rPr>
        <w:t xml:space="preserve"> </w:t>
      </w:r>
      <w:r w:rsidRPr="0008744E">
        <w:t>Tukwila,</w:t>
      </w:r>
      <w:r w:rsidRPr="0008744E">
        <w:rPr>
          <w:spacing w:val="12"/>
        </w:rPr>
        <w:t xml:space="preserve"> </w:t>
      </w:r>
      <w:r w:rsidRPr="0008744E">
        <w:t>WA,</w:t>
      </w:r>
      <w:r w:rsidRPr="0008744E">
        <w:rPr>
          <w:spacing w:val="11"/>
        </w:rPr>
        <w:t xml:space="preserve"> </w:t>
      </w:r>
      <w:r w:rsidRPr="0008744E">
        <w:t>98168,</w:t>
      </w:r>
      <w:r w:rsidRPr="0008744E">
        <w:rPr>
          <w:spacing w:val="12"/>
        </w:rPr>
        <w:t xml:space="preserve"> </w:t>
      </w:r>
      <w:r w:rsidRPr="0008744E">
        <w:rPr>
          <w:spacing w:val="-5"/>
        </w:rPr>
        <w:t>USA</w:t>
      </w:r>
    </w:p>
    <w:p w14:paraId="253CDC24"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Davlin</w:t>
      </w:r>
      <w:r w:rsidRPr="0008744E">
        <w:rPr>
          <w:b/>
          <w:spacing w:val="11"/>
        </w:rPr>
        <w:t xml:space="preserve"> </w:t>
      </w:r>
      <w:r w:rsidRPr="0008744E">
        <w:rPr>
          <w:b/>
        </w:rPr>
        <w:t>Coatings</w:t>
      </w:r>
      <w:r w:rsidRPr="0008744E">
        <w:rPr>
          <w:b/>
          <w:spacing w:val="11"/>
        </w:rPr>
        <w:t xml:space="preserve"> </w:t>
      </w:r>
      <w:r w:rsidRPr="0008744E">
        <w:rPr>
          <w:b/>
        </w:rPr>
        <w:t>LLC</w:t>
      </w:r>
      <w:r w:rsidRPr="0008744E">
        <w:t>,</w:t>
      </w:r>
      <w:r w:rsidRPr="0008744E">
        <w:rPr>
          <w:spacing w:val="11"/>
        </w:rPr>
        <w:t xml:space="preserve"> </w:t>
      </w:r>
      <w:r w:rsidRPr="0008744E">
        <w:t>700</w:t>
      </w:r>
      <w:r w:rsidRPr="0008744E">
        <w:rPr>
          <w:spacing w:val="11"/>
        </w:rPr>
        <w:t xml:space="preserve"> </w:t>
      </w:r>
      <w:r w:rsidRPr="0008744E">
        <w:t>Allston</w:t>
      </w:r>
      <w:r w:rsidRPr="0008744E">
        <w:rPr>
          <w:spacing w:val="11"/>
        </w:rPr>
        <w:t xml:space="preserve"> </w:t>
      </w:r>
      <w:r w:rsidRPr="0008744E">
        <w:t>Way,</w:t>
      </w:r>
      <w:r w:rsidRPr="0008744E">
        <w:rPr>
          <w:spacing w:val="11"/>
        </w:rPr>
        <w:t xml:space="preserve"> </w:t>
      </w:r>
      <w:r w:rsidRPr="0008744E">
        <w:t>Berkeley,</w:t>
      </w:r>
      <w:r w:rsidRPr="0008744E">
        <w:rPr>
          <w:spacing w:val="11"/>
        </w:rPr>
        <w:t xml:space="preserve"> </w:t>
      </w:r>
      <w:r w:rsidRPr="0008744E">
        <w:t>CA,</w:t>
      </w:r>
      <w:r w:rsidRPr="0008744E">
        <w:rPr>
          <w:spacing w:val="11"/>
        </w:rPr>
        <w:t xml:space="preserve"> </w:t>
      </w:r>
      <w:r w:rsidRPr="0008744E">
        <w:t>94710,</w:t>
      </w:r>
      <w:r w:rsidRPr="0008744E">
        <w:rPr>
          <w:spacing w:val="11"/>
        </w:rPr>
        <w:t xml:space="preserve"> </w:t>
      </w:r>
      <w:r w:rsidRPr="0008744E">
        <w:rPr>
          <w:spacing w:val="-5"/>
        </w:rPr>
        <w:t>USA</w:t>
      </w:r>
    </w:p>
    <w:p w14:paraId="2AD60FDF"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Diamond</w:t>
      </w:r>
      <w:r w:rsidRPr="0008744E">
        <w:rPr>
          <w:b/>
          <w:spacing w:val="9"/>
        </w:rPr>
        <w:t xml:space="preserve"> </w:t>
      </w:r>
      <w:r w:rsidRPr="0008744E">
        <w:rPr>
          <w:b/>
        </w:rPr>
        <w:t>Vogel,</w:t>
      </w:r>
      <w:r w:rsidRPr="0008744E">
        <w:rPr>
          <w:b/>
          <w:spacing w:val="10"/>
        </w:rPr>
        <w:t xml:space="preserve"> </w:t>
      </w:r>
      <w:r w:rsidRPr="0008744E">
        <w:rPr>
          <w:b/>
        </w:rPr>
        <w:t>Inc.</w:t>
      </w:r>
      <w:r w:rsidRPr="0008744E">
        <w:t>,</w:t>
      </w:r>
      <w:r w:rsidRPr="0008744E">
        <w:rPr>
          <w:spacing w:val="9"/>
        </w:rPr>
        <w:t xml:space="preserve"> </w:t>
      </w:r>
      <w:r w:rsidRPr="0008744E">
        <w:t>PO</w:t>
      </w:r>
      <w:r w:rsidRPr="0008744E">
        <w:rPr>
          <w:spacing w:val="10"/>
        </w:rPr>
        <w:t xml:space="preserve"> </w:t>
      </w:r>
      <w:r w:rsidRPr="0008744E">
        <w:t>Box</w:t>
      </w:r>
      <w:r w:rsidRPr="0008744E">
        <w:rPr>
          <w:spacing w:val="9"/>
        </w:rPr>
        <w:t xml:space="preserve"> </w:t>
      </w:r>
      <w:r w:rsidRPr="0008744E">
        <w:t>380,</w:t>
      </w:r>
      <w:r w:rsidRPr="0008744E">
        <w:rPr>
          <w:spacing w:val="10"/>
        </w:rPr>
        <w:t xml:space="preserve"> </w:t>
      </w:r>
      <w:r w:rsidRPr="0008744E">
        <w:t>Orange</w:t>
      </w:r>
      <w:r w:rsidRPr="0008744E">
        <w:rPr>
          <w:spacing w:val="9"/>
        </w:rPr>
        <w:t xml:space="preserve"> </w:t>
      </w:r>
      <w:r w:rsidRPr="0008744E">
        <w:t>City,</w:t>
      </w:r>
      <w:r w:rsidRPr="0008744E">
        <w:rPr>
          <w:spacing w:val="10"/>
        </w:rPr>
        <w:t xml:space="preserve"> </w:t>
      </w:r>
      <w:r w:rsidRPr="0008744E">
        <w:t>IA,</w:t>
      </w:r>
      <w:r w:rsidRPr="0008744E">
        <w:rPr>
          <w:spacing w:val="9"/>
        </w:rPr>
        <w:t xml:space="preserve"> </w:t>
      </w:r>
      <w:r w:rsidRPr="0008744E">
        <w:t>51041,</w:t>
      </w:r>
      <w:r w:rsidRPr="0008744E">
        <w:rPr>
          <w:spacing w:val="10"/>
        </w:rPr>
        <w:t xml:space="preserve"> </w:t>
      </w:r>
      <w:r w:rsidRPr="0008744E">
        <w:rPr>
          <w:spacing w:val="-5"/>
        </w:rPr>
        <w:t>USA</w:t>
      </w:r>
    </w:p>
    <w:p w14:paraId="712B99BA"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Duckback</w:t>
      </w:r>
      <w:r w:rsidRPr="0008744E">
        <w:rPr>
          <w:b/>
          <w:spacing w:val="10"/>
        </w:rPr>
        <w:t xml:space="preserve"> </w:t>
      </w:r>
      <w:r w:rsidRPr="0008744E">
        <w:rPr>
          <w:b/>
        </w:rPr>
        <w:t>Products</w:t>
      </w:r>
      <w:r w:rsidRPr="0008744E">
        <w:rPr>
          <w:b/>
          <w:spacing w:val="11"/>
        </w:rPr>
        <w:t xml:space="preserve"> </w:t>
      </w:r>
      <w:r w:rsidRPr="0008744E">
        <w:rPr>
          <w:b/>
        </w:rPr>
        <w:t>/</w:t>
      </w:r>
      <w:r w:rsidRPr="0008744E">
        <w:rPr>
          <w:b/>
          <w:spacing w:val="11"/>
        </w:rPr>
        <w:t xml:space="preserve"> </w:t>
      </w:r>
      <w:r w:rsidRPr="0008744E">
        <w:rPr>
          <w:b/>
        </w:rPr>
        <w:t>Division</w:t>
      </w:r>
      <w:r w:rsidRPr="0008744E">
        <w:rPr>
          <w:b/>
          <w:spacing w:val="11"/>
        </w:rPr>
        <w:t xml:space="preserve"> </w:t>
      </w:r>
      <w:r w:rsidRPr="0008744E">
        <w:rPr>
          <w:b/>
        </w:rPr>
        <w:t>of</w:t>
      </w:r>
      <w:r w:rsidRPr="0008744E">
        <w:rPr>
          <w:b/>
          <w:spacing w:val="11"/>
        </w:rPr>
        <w:t xml:space="preserve"> </w:t>
      </w:r>
      <w:r w:rsidRPr="0008744E">
        <w:rPr>
          <w:b/>
        </w:rPr>
        <w:t>Duckback</w:t>
      </w:r>
      <w:r w:rsidRPr="0008744E">
        <w:rPr>
          <w:b/>
          <w:spacing w:val="11"/>
        </w:rPr>
        <w:t xml:space="preserve"> </w:t>
      </w:r>
      <w:r w:rsidRPr="0008744E">
        <w:rPr>
          <w:b/>
        </w:rPr>
        <w:t>Acquisition</w:t>
      </w:r>
      <w:r w:rsidRPr="0008744E">
        <w:rPr>
          <w:b/>
          <w:spacing w:val="11"/>
        </w:rPr>
        <w:t xml:space="preserve"> </w:t>
      </w:r>
      <w:r w:rsidRPr="0008744E">
        <w:rPr>
          <w:b/>
        </w:rPr>
        <w:t>Corp</w:t>
      </w:r>
      <w:r w:rsidRPr="0008744E">
        <w:t>,</w:t>
      </w:r>
      <w:r w:rsidRPr="0008744E">
        <w:rPr>
          <w:spacing w:val="11"/>
        </w:rPr>
        <w:t xml:space="preserve"> </w:t>
      </w:r>
      <w:r w:rsidRPr="0008744E">
        <w:t>PO</w:t>
      </w:r>
      <w:r w:rsidRPr="0008744E">
        <w:rPr>
          <w:spacing w:val="11"/>
        </w:rPr>
        <w:t xml:space="preserve"> </w:t>
      </w:r>
      <w:r w:rsidRPr="0008744E">
        <w:t>Box</w:t>
      </w:r>
      <w:r w:rsidRPr="0008744E">
        <w:rPr>
          <w:spacing w:val="11"/>
        </w:rPr>
        <w:t xml:space="preserve"> </w:t>
      </w:r>
      <w:r w:rsidRPr="0008744E">
        <w:t>980,</w:t>
      </w:r>
      <w:r w:rsidRPr="0008744E">
        <w:rPr>
          <w:spacing w:val="11"/>
        </w:rPr>
        <w:t xml:space="preserve"> </w:t>
      </w:r>
      <w:r w:rsidRPr="0008744E">
        <w:t>Chico,</w:t>
      </w:r>
      <w:r w:rsidRPr="0008744E">
        <w:rPr>
          <w:spacing w:val="11"/>
        </w:rPr>
        <w:t xml:space="preserve"> </w:t>
      </w:r>
      <w:r w:rsidRPr="0008744E">
        <w:t>CA,</w:t>
      </w:r>
      <w:r w:rsidRPr="0008744E">
        <w:rPr>
          <w:spacing w:val="11"/>
        </w:rPr>
        <w:t xml:space="preserve"> </w:t>
      </w:r>
      <w:r w:rsidRPr="0008744E">
        <w:t>95928,</w:t>
      </w:r>
      <w:r w:rsidRPr="0008744E">
        <w:rPr>
          <w:spacing w:val="11"/>
        </w:rPr>
        <w:t xml:space="preserve"> </w:t>
      </w:r>
      <w:r w:rsidRPr="0008744E">
        <w:rPr>
          <w:spacing w:val="-5"/>
        </w:rPr>
        <w:t>USA</w:t>
      </w:r>
    </w:p>
    <w:p w14:paraId="30B56BDB"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Dunn-Edwards</w:t>
      </w:r>
      <w:r w:rsidRPr="0008744E">
        <w:rPr>
          <w:b/>
          <w:spacing w:val="14"/>
        </w:rPr>
        <w:t xml:space="preserve"> </w:t>
      </w:r>
      <w:r w:rsidRPr="0008744E">
        <w:rPr>
          <w:b/>
        </w:rPr>
        <w:t>Corporation</w:t>
      </w:r>
      <w:r w:rsidRPr="0008744E">
        <w:t>,</w:t>
      </w:r>
      <w:r w:rsidRPr="0008744E">
        <w:rPr>
          <w:spacing w:val="14"/>
        </w:rPr>
        <w:t xml:space="preserve"> </w:t>
      </w:r>
      <w:r w:rsidRPr="0008744E">
        <w:t>6119</w:t>
      </w:r>
      <w:r w:rsidRPr="0008744E">
        <w:rPr>
          <w:spacing w:val="14"/>
        </w:rPr>
        <w:t xml:space="preserve"> </w:t>
      </w:r>
      <w:r w:rsidRPr="0008744E">
        <w:t>E</w:t>
      </w:r>
      <w:r w:rsidRPr="0008744E">
        <w:rPr>
          <w:spacing w:val="14"/>
        </w:rPr>
        <w:t xml:space="preserve"> </w:t>
      </w:r>
      <w:r w:rsidRPr="0008744E">
        <w:t>Washington</w:t>
      </w:r>
      <w:r w:rsidRPr="0008744E">
        <w:rPr>
          <w:spacing w:val="14"/>
        </w:rPr>
        <w:t xml:space="preserve"> </w:t>
      </w:r>
      <w:r w:rsidRPr="0008744E">
        <w:t>Blvd,</w:t>
      </w:r>
      <w:r w:rsidRPr="0008744E">
        <w:rPr>
          <w:spacing w:val="14"/>
        </w:rPr>
        <w:t xml:space="preserve"> </w:t>
      </w:r>
      <w:r w:rsidRPr="0008744E">
        <w:t>Commerce,</w:t>
      </w:r>
      <w:r w:rsidRPr="0008744E">
        <w:rPr>
          <w:spacing w:val="14"/>
        </w:rPr>
        <w:t xml:space="preserve"> </w:t>
      </w:r>
      <w:r w:rsidRPr="0008744E">
        <w:t>CA,</w:t>
      </w:r>
      <w:r w:rsidRPr="0008744E">
        <w:rPr>
          <w:spacing w:val="14"/>
        </w:rPr>
        <w:t xml:space="preserve"> </w:t>
      </w:r>
      <w:r w:rsidRPr="0008744E">
        <w:t>90040,</w:t>
      </w:r>
      <w:r w:rsidRPr="0008744E">
        <w:rPr>
          <w:spacing w:val="14"/>
        </w:rPr>
        <w:t xml:space="preserve"> </w:t>
      </w:r>
      <w:r w:rsidRPr="0008744E">
        <w:rPr>
          <w:spacing w:val="-5"/>
        </w:rPr>
        <w:t>USA</w:t>
      </w:r>
    </w:p>
    <w:p w14:paraId="3AF790FE"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Eagle</w:t>
      </w:r>
      <w:r w:rsidRPr="0008744E">
        <w:rPr>
          <w:b/>
          <w:spacing w:val="10"/>
        </w:rPr>
        <w:t xml:space="preserve"> </w:t>
      </w:r>
      <w:r w:rsidRPr="0008744E">
        <w:rPr>
          <w:b/>
        </w:rPr>
        <w:t>IFP</w:t>
      </w:r>
      <w:r w:rsidRPr="0008744E">
        <w:rPr>
          <w:b/>
          <w:spacing w:val="11"/>
        </w:rPr>
        <w:t xml:space="preserve"> </w:t>
      </w:r>
      <w:r w:rsidRPr="0008744E">
        <w:rPr>
          <w:b/>
        </w:rPr>
        <w:t>Company</w:t>
      </w:r>
      <w:r w:rsidRPr="0008744E">
        <w:rPr>
          <w:b/>
          <w:spacing w:val="12"/>
        </w:rPr>
        <w:t xml:space="preserve"> </w:t>
      </w:r>
      <w:r w:rsidRPr="0008744E">
        <w:t>(See</w:t>
      </w:r>
      <w:r w:rsidRPr="0008744E">
        <w:rPr>
          <w:spacing w:val="11"/>
        </w:rPr>
        <w:t xml:space="preserve"> </w:t>
      </w:r>
      <w:r w:rsidRPr="0008744E">
        <w:t>Ware</w:t>
      </w:r>
      <w:r w:rsidRPr="0008744E">
        <w:rPr>
          <w:spacing w:val="11"/>
        </w:rPr>
        <w:t xml:space="preserve"> </w:t>
      </w:r>
      <w:r w:rsidRPr="0008744E">
        <w:t>Products</w:t>
      </w:r>
      <w:r w:rsidRPr="0008744E">
        <w:rPr>
          <w:spacing w:val="11"/>
        </w:rPr>
        <w:t xml:space="preserve"> </w:t>
      </w:r>
      <w:r w:rsidRPr="0008744E">
        <w:rPr>
          <w:spacing w:val="-4"/>
        </w:rPr>
        <w:t>LLC)</w:t>
      </w:r>
    </w:p>
    <w:p w14:paraId="46823159"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Eco</w:t>
      </w:r>
      <w:r w:rsidRPr="0008744E">
        <w:rPr>
          <w:b/>
          <w:spacing w:val="10"/>
        </w:rPr>
        <w:t xml:space="preserve"> </w:t>
      </w:r>
      <w:r w:rsidRPr="0008744E">
        <w:rPr>
          <w:b/>
        </w:rPr>
        <w:t>Advancements,</w:t>
      </w:r>
      <w:r w:rsidRPr="0008744E">
        <w:rPr>
          <w:b/>
          <w:spacing w:val="10"/>
        </w:rPr>
        <w:t xml:space="preserve"> </w:t>
      </w:r>
      <w:r w:rsidRPr="0008744E">
        <w:rPr>
          <w:b/>
        </w:rPr>
        <w:t>Inc.</w:t>
      </w:r>
      <w:r w:rsidRPr="0008744E">
        <w:t>,</w:t>
      </w:r>
      <w:r w:rsidRPr="0008744E">
        <w:rPr>
          <w:spacing w:val="11"/>
        </w:rPr>
        <w:t xml:space="preserve"> </w:t>
      </w:r>
      <w:r w:rsidRPr="0008744E">
        <w:t>1564</w:t>
      </w:r>
      <w:r w:rsidRPr="0008744E">
        <w:rPr>
          <w:spacing w:val="10"/>
        </w:rPr>
        <w:t xml:space="preserve"> </w:t>
      </w:r>
      <w:r w:rsidRPr="0008744E">
        <w:t>W.</w:t>
      </w:r>
      <w:r w:rsidRPr="0008744E">
        <w:rPr>
          <w:spacing w:val="11"/>
        </w:rPr>
        <w:t xml:space="preserve"> </w:t>
      </w:r>
      <w:r w:rsidRPr="0008744E">
        <w:t>Searcy</w:t>
      </w:r>
      <w:r w:rsidRPr="0008744E">
        <w:rPr>
          <w:spacing w:val="10"/>
        </w:rPr>
        <w:t xml:space="preserve"> </w:t>
      </w:r>
      <w:r w:rsidRPr="0008744E">
        <w:t>St,</w:t>
      </w:r>
      <w:r w:rsidRPr="0008744E">
        <w:rPr>
          <w:spacing w:val="11"/>
        </w:rPr>
        <w:t xml:space="preserve"> </w:t>
      </w:r>
      <w:r w:rsidRPr="0008744E">
        <w:t>Kensett,</w:t>
      </w:r>
      <w:r w:rsidRPr="0008744E">
        <w:rPr>
          <w:spacing w:val="10"/>
        </w:rPr>
        <w:t xml:space="preserve"> </w:t>
      </w:r>
      <w:r w:rsidRPr="0008744E">
        <w:t>AR,</w:t>
      </w:r>
      <w:r w:rsidRPr="0008744E">
        <w:rPr>
          <w:spacing w:val="11"/>
        </w:rPr>
        <w:t xml:space="preserve"> </w:t>
      </w:r>
      <w:r w:rsidRPr="0008744E">
        <w:t>72143,</w:t>
      </w:r>
      <w:r w:rsidRPr="0008744E">
        <w:rPr>
          <w:spacing w:val="10"/>
        </w:rPr>
        <w:t xml:space="preserve"> </w:t>
      </w:r>
      <w:r w:rsidRPr="0008744E">
        <w:rPr>
          <w:spacing w:val="-5"/>
        </w:rPr>
        <w:t>USA</w:t>
      </w:r>
    </w:p>
    <w:p w14:paraId="0BABEB57"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Eco</w:t>
      </w:r>
      <w:r w:rsidRPr="0008744E">
        <w:rPr>
          <w:b/>
          <w:spacing w:val="9"/>
        </w:rPr>
        <w:t xml:space="preserve"> </w:t>
      </w:r>
      <w:r w:rsidRPr="0008744E">
        <w:rPr>
          <w:b/>
        </w:rPr>
        <w:t>Safety</w:t>
      </w:r>
      <w:r w:rsidRPr="0008744E">
        <w:rPr>
          <w:b/>
          <w:spacing w:val="9"/>
        </w:rPr>
        <w:t xml:space="preserve"> </w:t>
      </w:r>
      <w:r w:rsidRPr="0008744E">
        <w:rPr>
          <w:b/>
        </w:rPr>
        <w:t>Inc.</w:t>
      </w:r>
      <w:r w:rsidRPr="0008744E">
        <w:rPr>
          <w:b/>
          <w:spacing w:val="11"/>
        </w:rPr>
        <w:t xml:space="preserve"> </w:t>
      </w:r>
      <w:r w:rsidRPr="0008744E">
        <w:t>(See</w:t>
      </w:r>
      <w:r w:rsidRPr="0008744E">
        <w:rPr>
          <w:spacing w:val="9"/>
        </w:rPr>
        <w:t xml:space="preserve"> </w:t>
      </w:r>
      <w:r w:rsidRPr="0008744E">
        <w:t>Eco</w:t>
      </w:r>
      <w:r w:rsidRPr="0008744E">
        <w:rPr>
          <w:spacing w:val="10"/>
        </w:rPr>
        <w:t xml:space="preserve"> </w:t>
      </w:r>
      <w:r w:rsidRPr="0008744E">
        <w:t>Safety</w:t>
      </w:r>
      <w:r w:rsidRPr="0008744E">
        <w:rPr>
          <w:spacing w:val="9"/>
        </w:rPr>
        <w:t xml:space="preserve"> </w:t>
      </w:r>
      <w:r w:rsidRPr="0008744E">
        <w:t>Products,</w:t>
      </w:r>
      <w:r w:rsidRPr="0008744E">
        <w:rPr>
          <w:spacing w:val="10"/>
        </w:rPr>
        <w:t xml:space="preserve"> </w:t>
      </w:r>
      <w:r w:rsidRPr="0008744E">
        <w:rPr>
          <w:spacing w:val="-2"/>
        </w:rPr>
        <w:t>Inc.)</w:t>
      </w:r>
    </w:p>
    <w:p w14:paraId="5D70316F"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Eco</w:t>
      </w:r>
      <w:r w:rsidRPr="0008744E">
        <w:rPr>
          <w:b/>
          <w:spacing w:val="9"/>
        </w:rPr>
        <w:t xml:space="preserve"> </w:t>
      </w:r>
      <w:r w:rsidRPr="0008744E">
        <w:rPr>
          <w:b/>
        </w:rPr>
        <w:t>Safety</w:t>
      </w:r>
      <w:r w:rsidRPr="0008744E">
        <w:rPr>
          <w:b/>
          <w:spacing w:val="9"/>
        </w:rPr>
        <w:t xml:space="preserve"> </w:t>
      </w:r>
      <w:r w:rsidRPr="0008744E">
        <w:rPr>
          <w:b/>
        </w:rPr>
        <w:t>Products,</w:t>
      </w:r>
      <w:r w:rsidRPr="0008744E">
        <w:rPr>
          <w:b/>
          <w:spacing w:val="10"/>
        </w:rPr>
        <w:t xml:space="preserve"> </w:t>
      </w:r>
      <w:r w:rsidRPr="0008744E">
        <w:rPr>
          <w:b/>
        </w:rPr>
        <w:t>Inc.</w:t>
      </w:r>
      <w:r w:rsidRPr="0008744E">
        <w:t>,</w:t>
      </w:r>
      <w:r w:rsidRPr="0008744E">
        <w:rPr>
          <w:spacing w:val="9"/>
        </w:rPr>
        <w:t xml:space="preserve"> </w:t>
      </w:r>
      <w:r w:rsidRPr="0008744E">
        <w:t>2921</w:t>
      </w:r>
      <w:r w:rsidRPr="0008744E">
        <w:rPr>
          <w:spacing w:val="10"/>
        </w:rPr>
        <w:t xml:space="preserve"> </w:t>
      </w:r>
      <w:r w:rsidRPr="0008744E">
        <w:t>W</w:t>
      </w:r>
      <w:r w:rsidRPr="0008744E">
        <w:rPr>
          <w:spacing w:val="9"/>
        </w:rPr>
        <w:t xml:space="preserve"> </w:t>
      </w:r>
      <w:r w:rsidRPr="0008744E">
        <w:t>Culver</w:t>
      </w:r>
      <w:r w:rsidRPr="0008744E">
        <w:rPr>
          <w:spacing w:val="10"/>
        </w:rPr>
        <w:t xml:space="preserve"> </w:t>
      </w:r>
      <w:r w:rsidRPr="0008744E">
        <w:t>St</w:t>
      </w:r>
      <w:r w:rsidRPr="0008744E">
        <w:rPr>
          <w:spacing w:val="9"/>
        </w:rPr>
        <w:t xml:space="preserve"> </w:t>
      </w:r>
      <w:r w:rsidRPr="0008744E">
        <w:t>#4B,</w:t>
      </w:r>
      <w:r w:rsidRPr="0008744E">
        <w:rPr>
          <w:spacing w:val="10"/>
        </w:rPr>
        <w:t xml:space="preserve"> </w:t>
      </w:r>
      <w:r w:rsidRPr="0008744E">
        <w:t>Phoenix,</w:t>
      </w:r>
      <w:r w:rsidRPr="0008744E">
        <w:rPr>
          <w:spacing w:val="9"/>
        </w:rPr>
        <w:t xml:space="preserve"> </w:t>
      </w:r>
      <w:r w:rsidRPr="0008744E">
        <w:t>AZ,</w:t>
      </w:r>
      <w:r w:rsidRPr="0008744E">
        <w:rPr>
          <w:spacing w:val="10"/>
        </w:rPr>
        <w:t xml:space="preserve"> </w:t>
      </w:r>
      <w:r w:rsidRPr="0008744E">
        <w:t>85009,</w:t>
      </w:r>
      <w:r w:rsidRPr="0008744E">
        <w:rPr>
          <w:spacing w:val="9"/>
        </w:rPr>
        <w:t xml:space="preserve"> </w:t>
      </w:r>
      <w:r w:rsidRPr="0008744E">
        <w:rPr>
          <w:spacing w:val="-5"/>
        </w:rPr>
        <w:t>USA</w:t>
      </w:r>
    </w:p>
    <w:p w14:paraId="34255E72"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Eco-Steps</w:t>
      </w:r>
      <w:r w:rsidRPr="0008744E">
        <w:rPr>
          <w:b/>
          <w:spacing w:val="11"/>
        </w:rPr>
        <w:t xml:space="preserve"> </w:t>
      </w:r>
      <w:r w:rsidRPr="0008744E">
        <w:rPr>
          <w:b/>
        </w:rPr>
        <w:t>Coatings</w:t>
      </w:r>
      <w:r w:rsidRPr="0008744E">
        <w:rPr>
          <w:b/>
          <w:spacing w:val="13"/>
        </w:rPr>
        <w:t xml:space="preserve"> </w:t>
      </w:r>
      <w:r w:rsidRPr="0008744E">
        <w:t>(See</w:t>
      </w:r>
      <w:r w:rsidRPr="0008744E">
        <w:rPr>
          <w:spacing w:val="12"/>
        </w:rPr>
        <w:t xml:space="preserve"> </w:t>
      </w:r>
      <w:r w:rsidRPr="0008744E">
        <w:t>Colorama</w:t>
      </w:r>
      <w:r w:rsidRPr="0008744E">
        <w:rPr>
          <w:spacing w:val="12"/>
        </w:rPr>
        <w:t xml:space="preserve"> </w:t>
      </w:r>
      <w:r w:rsidRPr="0008744E">
        <w:t>Paints</w:t>
      </w:r>
      <w:r w:rsidRPr="0008744E">
        <w:rPr>
          <w:spacing w:val="11"/>
        </w:rPr>
        <w:t xml:space="preserve"> </w:t>
      </w:r>
      <w:r w:rsidRPr="0008744E">
        <w:t>&amp;</w:t>
      </w:r>
      <w:r w:rsidRPr="0008744E">
        <w:rPr>
          <w:spacing w:val="12"/>
        </w:rPr>
        <w:t xml:space="preserve"> </w:t>
      </w:r>
      <w:r w:rsidRPr="0008744E">
        <w:t>Supply</w:t>
      </w:r>
      <w:r w:rsidRPr="0008744E">
        <w:rPr>
          <w:spacing w:val="12"/>
        </w:rPr>
        <w:t xml:space="preserve"> </w:t>
      </w:r>
      <w:r w:rsidRPr="0008744E">
        <w:rPr>
          <w:spacing w:val="-2"/>
        </w:rPr>
        <w:t>Inc.)</w:t>
      </w:r>
    </w:p>
    <w:p w14:paraId="18A4FD34"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Ecobond</w:t>
      </w:r>
      <w:r w:rsidRPr="0008744E">
        <w:rPr>
          <w:b/>
          <w:spacing w:val="9"/>
        </w:rPr>
        <w:t xml:space="preserve"> </w:t>
      </w:r>
      <w:r w:rsidRPr="0008744E">
        <w:rPr>
          <w:b/>
        </w:rPr>
        <w:t>LBP,</w:t>
      </w:r>
      <w:r w:rsidRPr="0008744E">
        <w:rPr>
          <w:b/>
          <w:spacing w:val="10"/>
        </w:rPr>
        <w:t xml:space="preserve"> </w:t>
      </w:r>
      <w:r w:rsidRPr="0008744E">
        <w:rPr>
          <w:b/>
        </w:rPr>
        <w:t>LLC</w:t>
      </w:r>
      <w:r w:rsidRPr="0008744E">
        <w:t>,</w:t>
      </w:r>
      <w:r w:rsidRPr="0008744E">
        <w:rPr>
          <w:spacing w:val="10"/>
        </w:rPr>
        <w:t xml:space="preserve"> </w:t>
      </w:r>
      <w:r w:rsidRPr="0008744E">
        <w:t>14045</w:t>
      </w:r>
      <w:r w:rsidRPr="0008744E">
        <w:rPr>
          <w:spacing w:val="10"/>
        </w:rPr>
        <w:t xml:space="preserve"> </w:t>
      </w:r>
      <w:r w:rsidRPr="0008744E">
        <w:t>W.</w:t>
      </w:r>
      <w:r w:rsidRPr="0008744E">
        <w:rPr>
          <w:spacing w:val="10"/>
        </w:rPr>
        <w:t xml:space="preserve"> </w:t>
      </w:r>
      <w:r w:rsidRPr="0008744E">
        <w:t>66th</w:t>
      </w:r>
      <w:r w:rsidRPr="0008744E">
        <w:rPr>
          <w:spacing w:val="10"/>
        </w:rPr>
        <w:t xml:space="preserve"> </w:t>
      </w:r>
      <w:r w:rsidRPr="0008744E">
        <w:t>Ave,</w:t>
      </w:r>
      <w:r w:rsidRPr="0008744E">
        <w:rPr>
          <w:spacing w:val="10"/>
        </w:rPr>
        <w:t xml:space="preserve"> </w:t>
      </w:r>
      <w:r w:rsidRPr="0008744E">
        <w:t>Arvada,</w:t>
      </w:r>
      <w:r w:rsidRPr="0008744E">
        <w:rPr>
          <w:spacing w:val="10"/>
        </w:rPr>
        <w:t xml:space="preserve"> </w:t>
      </w:r>
      <w:r w:rsidRPr="0008744E">
        <w:t>CO,</w:t>
      </w:r>
      <w:r w:rsidRPr="0008744E">
        <w:rPr>
          <w:spacing w:val="10"/>
        </w:rPr>
        <w:t xml:space="preserve"> </w:t>
      </w:r>
      <w:r w:rsidRPr="0008744E">
        <w:t>80004,</w:t>
      </w:r>
      <w:r w:rsidRPr="0008744E">
        <w:rPr>
          <w:spacing w:val="10"/>
        </w:rPr>
        <w:t xml:space="preserve"> </w:t>
      </w:r>
      <w:r w:rsidRPr="0008744E">
        <w:rPr>
          <w:spacing w:val="-5"/>
        </w:rPr>
        <w:t>USA</w:t>
      </w:r>
    </w:p>
    <w:p w14:paraId="0C9279CD"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ECOS</w:t>
      </w:r>
      <w:r w:rsidRPr="0008744E">
        <w:rPr>
          <w:b/>
          <w:spacing w:val="10"/>
        </w:rPr>
        <w:t xml:space="preserve"> </w:t>
      </w:r>
      <w:r w:rsidRPr="0008744E">
        <w:rPr>
          <w:b/>
        </w:rPr>
        <w:t>Paints</w:t>
      </w:r>
      <w:r w:rsidRPr="0008744E">
        <w:rPr>
          <w:b/>
          <w:spacing w:val="11"/>
        </w:rPr>
        <w:t xml:space="preserve"> </w:t>
      </w:r>
      <w:r w:rsidRPr="0008744E">
        <w:t>(See</w:t>
      </w:r>
      <w:r w:rsidRPr="0008744E">
        <w:rPr>
          <w:spacing w:val="11"/>
        </w:rPr>
        <w:t xml:space="preserve"> </w:t>
      </w:r>
      <w:r w:rsidRPr="0008744E">
        <w:t>Imperial</w:t>
      </w:r>
      <w:r w:rsidRPr="0008744E">
        <w:rPr>
          <w:spacing w:val="11"/>
        </w:rPr>
        <w:t xml:space="preserve"> </w:t>
      </w:r>
      <w:r w:rsidRPr="0008744E">
        <w:t>Paints</w:t>
      </w:r>
      <w:r w:rsidRPr="0008744E">
        <w:rPr>
          <w:spacing w:val="11"/>
        </w:rPr>
        <w:t xml:space="preserve"> </w:t>
      </w:r>
      <w:r w:rsidRPr="0008744E">
        <w:rPr>
          <w:spacing w:val="-4"/>
        </w:rPr>
        <w:t>LLC)</w:t>
      </w:r>
    </w:p>
    <w:p w14:paraId="6A577301"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Emiron</w:t>
      </w:r>
      <w:r w:rsidRPr="0008744E">
        <w:rPr>
          <w:b/>
          <w:spacing w:val="13"/>
        </w:rPr>
        <w:t xml:space="preserve"> </w:t>
      </w:r>
      <w:r w:rsidRPr="0008744E">
        <w:rPr>
          <w:b/>
        </w:rPr>
        <w:t>Corporation</w:t>
      </w:r>
      <w:r w:rsidRPr="0008744E">
        <w:rPr>
          <w:b/>
          <w:spacing w:val="15"/>
        </w:rPr>
        <w:t xml:space="preserve"> </w:t>
      </w:r>
      <w:r w:rsidRPr="0008744E">
        <w:t>(See</w:t>
      </w:r>
      <w:r w:rsidRPr="0008744E">
        <w:rPr>
          <w:spacing w:val="14"/>
        </w:rPr>
        <w:t xml:space="preserve"> </w:t>
      </w:r>
      <w:r w:rsidRPr="0008744E">
        <w:t>American</w:t>
      </w:r>
      <w:r w:rsidRPr="0008744E">
        <w:rPr>
          <w:spacing w:val="13"/>
        </w:rPr>
        <w:t xml:space="preserve"> </w:t>
      </w:r>
      <w:r w:rsidRPr="0008744E">
        <w:t>Formulating</w:t>
      </w:r>
      <w:r w:rsidRPr="0008744E">
        <w:rPr>
          <w:spacing w:val="14"/>
        </w:rPr>
        <w:t xml:space="preserve"> </w:t>
      </w:r>
      <w:r w:rsidRPr="0008744E">
        <w:t>&amp;</w:t>
      </w:r>
      <w:r w:rsidRPr="0008744E">
        <w:rPr>
          <w:spacing w:val="14"/>
        </w:rPr>
        <w:t xml:space="preserve"> </w:t>
      </w:r>
      <w:r w:rsidRPr="0008744E">
        <w:rPr>
          <w:spacing w:val="-2"/>
        </w:rPr>
        <w:t>Manufacturing)</w:t>
      </w:r>
    </w:p>
    <w:p w14:paraId="37E3DCC8"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Farrow</w:t>
      </w:r>
      <w:r w:rsidRPr="0008744E">
        <w:rPr>
          <w:b/>
          <w:spacing w:val="8"/>
        </w:rPr>
        <w:t xml:space="preserve"> </w:t>
      </w:r>
      <w:r w:rsidRPr="0008744E">
        <w:rPr>
          <w:b/>
        </w:rPr>
        <w:t>&amp;</w:t>
      </w:r>
      <w:r w:rsidRPr="0008744E">
        <w:rPr>
          <w:b/>
          <w:spacing w:val="9"/>
        </w:rPr>
        <w:t xml:space="preserve"> </w:t>
      </w:r>
      <w:r w:rsidRPr="0008744E">
        <w:rPr>
          <w:b/>
        </w:rPr>
        <w:t>Ball</w:t>
      </w:r>
      <w:r w:rsidRPr="0008744E">
        <w:rPr>
          <w:b/>
          <w:spacing w:val="9"/>
        </w:rPr>
        <w:t xml:space="preserve"> </w:t>
      </w:r>
      <w:r w:rsidRPr="0008744E">
        <w:rPr>
          <w:b/>
        </w:rPr>
        <w:t>Ltd</w:t>
      </w:r>
      <w:r w:rsidRPr="0008744E">
        <w:t>,</w:t>
      </w:r>
      <w:r w:rsidRPr="0008744E">
        <w:rPr>
          <w:spacing w:val="9"/>
        </w:rPr>
        <w:t xml:space="preserve"> </w:t>
      </w:r>
      <w:r w:rsidRPr="0008744E">
        <w:t>310</w:t>
      </w:r>
      <w:r w:rsidRPr="0008744E">
        <w:rPr>
          <w:spacing w:val="9"/>
        </w:rPr>
        <w:t xml:space="preserve"> </w:t>
      </w:r>
      <w:r w:rsidRPr="0008744E">
        <w:t>Judson</w:t>
      </w:r>
      <w:r w:rsidRPr="0008744E">
        <w:rPr>
          <w:spacing w:val="9"/>
        </w:rPr>
        <w:t xml:space="preserve"> </w:t>
      </w:r>
      <w:r w:rsidRPr="0008744E">
        <w:t>St</w:t>
      </w:r>
      <w:r w:rsidRPr="0008744E">
        <w:rPr>
          <w:spacing w:val="9"/>
        </w:rPr>
        <w:t xml:space="preserve"> </w:t>
      </w:r>
      <w:r w:rsidRPr="0008744E">
        <w:t>Unit</w:t>
      </w:r>
      <w:r w:rsidRPr="0008744E">
        <w:rPr>
          <w:spacing w:val="9"/>
        </w:rPr>
        <w:t xml:space="preserve"> </w:t>
      </w:r>
      <w:r w:rsidRPr="0008744E">
        <w:t>11,</w:t>
      </w:r>
      <w:r w:rsidRPr="0008744E">
        <w:rPr>
          <w:spacing w:val="9"/>
        </w:rPr>
        <w:t xml:space="preserve"> </w:t>
      </w:r>
      <w:r w:rsidRPr="0008744E">
        <w:t>Toronto,</w:t>
      </w:r>
      <w:r w:rsidRPr="0008744E">
        <w:rPr>
          <w:spacing w:val="9"/>
        </w:rPr>
        <w:t xml:space="preserve"> </w:t>
      </w:r>
      <w:r w:rsidRPr="0008744E">
        <w:t>ON,</w:t>
      </w:r>
      <w:r w:rsidRPr="0008744E">
        <w:rPr>
          <w:spacing w:val="9"/>
        </w:rPr>
        <w:t xml:space="preserve"> </w:t>
      </w:r>
      <w:r w:rsidRPr="0008744E">
        <w:t>M8Z5T6,</w:t>
      </w:r>
      <w:r w:rsidRPr="0008744E">
        <w:rPr>
          <w:spacing w:val="9"/>
        </w:rPr>
        <w:t xml:space="preserve"> </w:t>
      </w:r>
      <w:r w:rsidRPr="0008744E">
        <w:rPr>
          <w:spacing w:val="-2"/>
        </w:rPr>
        <w:t>Canada</w:t>
      </w:r>
    </w:p>
    <w:p w14:paraId="3B99C251"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Farwest</w:t>
      </w:r>
      <w:r w:rsidRPr="0008744E">
        <w:rPr>
          <w:b/>
          <w:spacing w:val="11"/>
        </w:rPr>
        <w:t xml:space="preserve"> </w:t>
      </w:r>
      <w:r w:rsidRPr="0008744E">
        <w:rPr>
          <w:b/>
        </w:rPr>
        <w:t>Paint</w:t>
      </w:r>
      <w:r w:rsidRPr="0008744E">
        <w:rPr>
          <w:b/>
          <w:spacing w:val="11"/>
        </w:rPr>
        <w:t xml:space="preserve"> </w:t>
      </w:r>
      <w:r w:rsidRPr="0008744E">
        <w:rPr>
          <w:b/>
        </w:rPr>
        <w:t>Mfg.</w:t>
      </w:r>
      <w:r w:rsidRPr="0008744E">
        <w:rPr>
          <w:b/>
          <w:spacing w:val="11"/>
        </w:rPr>
        <w:t xml:space="preserve"> </w:t>
      </w:r>
      <w:r w:rsidRPr="0008744E">
        <w:rPr>
          <w:b/>
        </w:rPr>
        <w:t>Company</w:t>
      </w:r>
      <w:r w:rsidRPr="0008744E">
        <w:rPr>
          <w:b/>
          <w:spacing w:val="13"/>
        </w:rPr>
        <w:t xml:space="preserve"> </w:t>
      </w:r>
      <w:r w:rsidRPr="0008744E">
        <w:t>(See</w:t>
      </w:r>
      <w:r w:rsidRPr="0008744E">
        <w:rPr>
          <w:spacing w:val="11"/>
        </w:rPr>
        <w:t xml:space="preserve"> </w:t>
      </w:r>
      <w:r w:rsidRPr="0008744E">
        <w:t>Daly's</w:t>
      </w:r>
      <w:r w:rsidRPr="0008744E">
        <w:rPr>
          <w:spacing w:val="11"/>
        </w:rPr>
        <w:t xml:space="preserve"> </w:t>
      </w:r>
      <w:r w:rsidRPr="0008744E">
        <w:t>Wood</w:t>
      </w:r>
      <w:r w:rsidRPr="0008744E">
        <w:rPr>
          <w:spacing w:val="11"/>
        </w:rPr>
        <w:t xml:space="preserve"> </w:t>
      </w:r>
      <w:r w:rsidRPr="0008744E">
        <w:rPr>
          <w:spacing w:val="-2"/>
        </w:rPr>
        <w:t>Finishes)</w:t>
      </w:r>
    </w:p>
    <w:p w14:paraId="14C07937"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Faux</w:t>
      </w:r>
      <w:r w:rsidRPr="0008744E">
        <w:rPr>
          <w:b/>
          <w:spacing w:val="10"/>
        </w:rPr>
        <w:t xml:space="preserve"> </w:t>
      </w:r>
      <w:r w:rsidRPr="0008744E">
        <w:rPr>
          <w:b/>
        </w:rPr>
        <w:t>Effects</w:t>
      </w:r>
      <w:r w:rsidRPr="0008744E">
        <w:rPr>
          <w:b/>
          <w:spacing w:val="11"/>
        </w:rPr>
        <w:t xml:space="preserve"> </w:t>
      </w:r>
      <w:r w:rsidRPr="0008744E">
        <w:rPr>
          <w:b/>
        </w:rPr>
        <w:t>International,</w:t>
      </w:r>
      <w:r w:rsidRPr="0008744E">
        <w:rPr>
          <w:b/>
          <w:spacing w:val="10"/>
        </w:rPr>
        <w:t xml:space="preserve"> </w:t>
      </w:r>
      <w:r w:rsidRPr="0008744E">
        <w:rPr>
          <w:b/>
        </w:rPr>
        <w:t>Inc.</w:t>
      </w:r>
      <w:r w:rsidRPr="0008744E">
        <w:t>,</w:t>
      </w:r>
      <w:r w:rsidRPr="0008744E">
        <w:rPr>
          <w:spacing w:val="11"/>
        </w:rPr>
        <w:t xml:space="preserve"> </w:t>
      </w:r>
      <w:r w:rsidRPr="0008744E">
        <w:t>2701</w:t>
      </w:r>
      <w:r w:rsidRPr="0008744E">
        <w:rPr>
          <w:spacing w:val="10"/>
        </w:rPr>
        <w:t xml:space="preserve"> </w:t>
      </w:r>
      <w:r w:rsidRPr="0008744E">
        <w:t>Industrial</w:t>
      </w:r>
      <w:r w:rsidRPr="0008744E">
        <w:rPr>
          <w:spacing w:val="11"/>
        </w:rPr>
        <w:t xml:space="preserve"> </w:t>
      </w:r>
      <w:r w:rsidRPr="0008744E">
        <w:t>Ave</w:t>
      </w:r>
      <w:r w:rsidRPr="0008744E">
        <w:rPr>
          <w:spacing w:val="11"/>
        </w:rPr>
        <w:t xml:space="preserve"> </w:t>
      </w:r>
      <w:r w:rsidRPr="0008744E">
        <w:t>2,</w:t>
      </w:r>
      <w:r w:rsidRPr="0008744E">
        <w:rPr>
          <w:spacing w:val="10"/>
        </w:rPr>
        <w:t xml:space="preserve"> </w:t>
      </w:r>
      <w:r w:rsidRPr="0008744E">
        <w:t>Fort</w:t>
      </w:r>
      <w:r w:rsidRPr="0008744E">
        <w:rPr>
          <w:spacing w:val="11"/>
        </w:rPr>
        <w:t xml:space="preserve"> </w:t>
      </w:r>
      <w:r w:rsidRPr="0008744E">
        <w:t>Pierce,</w:t>
      </w:r>
      <w:r w:rsidRPr="0008744E">
        <w:rPr>
          <w:spacing w:val="10"/>
        </w:rPr>
        <w:t xml:space="preserve"> </w:t>
      </w:r>
      <w:r w:rsidRPr="0008744E">
        <w:t>FL,</w:t>
      </w:r>
      <w:r w:rsidRPr="0008744E">
        <w:rPr>
          <w:spacing w:val="11"/>
        </w:rPr>
        <w:t xml:space="preserve"> </w:t>
      </w:r>
      <w:r w:rsidRPr="0008744E">
        <w:t>34946,</w:t>
      </w:r>
      <w:r w:rsidRPr="0008744E">
        <w:rPr>
          <w:spacing w:val="11"/>
        </w:rPr>
        <w:t xml:space="preserve"> </w:t>
      </w:r>
      <w:r w:rsidRPr="0008744E">
        <w:rPr>
          <w:spacing w:val="-5"/>
        </w:rPr>
        <w:lastRenderedPageBreak/>
        <w:t>USA</w:t>
      </w:r>
    </w:p>
    <w:p w14:paraId="36F6FA03"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Fiddes</w:t>
      </w:r>
      <w:r w:rsidRPr="0008744E">
        <w:rPr>
          <w:b/>
          <w:spacing w:val="9"/>
        </w:rPr>
        <w:t xml:space="preserve"> </w:t>
      </w:r>
      <w:r w:rsidRPr="0008744E">
        <w:rPr>
          <w:b/>
        </w:rPr>
        <w:t>USA</w:t>
      </w:r>
      <w:r w:rsidRPr="0008744E">
        <w:t>,</w:t>
      </w:r>
      <w:r w:rsidRPr="0008744E">
        <w:rPr>
          <w:spacing w:val="10"/>
        </w:rPr>
        <w:t xml:space="preserve"> </w:t>
      </w:r>
      <w:r w:rsidRPr="0008744E">
        <w:t>3000</w:t>
      </w:r>
      <w:r w:rsidRPr="0008744E">
        <w:rPr>
          <w:spacing w:val="9"/>
        </w:rPr>
        <w:t xml:space="preserve"> </w:t>
      </w:r>
      <w:r w:rsidRPr="0008744E">
        <w:t>Bear</w:t>
      </w:r>
      <w:r w:rsidRPr="0008744E">
        <w:rPr>
          <w:spacing w:val="10"/>
        </w:rPr>
        <w:t xml:space="preserve"> </w:t>
      </w:r>
      <w:r w:rsidRPr="0008744E">
        <w:t>Cat</w:t>
      </w:r>
      <w:r w:rsidRPr="0008744E">
        <w:rPr>
          <w:spacing w:val="9"/>
        </w:rPr>
        <w:t xml:space="preserve"> </w:t>
      </w:r>
      <w:r w:rsidRPr="0008744E">
        <w:t>Way,</w:t>
      </w:r>
      <w:r w:rsidRPr="0008744E">
        <w:rPr>
          <w:spacing w:val="10"/>
        </w:rPr>
        <w:t xml:space="preserve"> </w:t>
      </w:r>
      <w:r w:rsidRPr="0008744E">
        <w:t>Ste</w:t>
      </w:r>
      <w:r w:rsidRPr="0008744E">
        <w:rPr>
          <w:spacing w:val="9"/>
        </w:rPr>
        <w:t xml:space="preserve"> </w:t>
      </w:r>
      <w:r w:rsidRPr="0008744E">
        <w:t>119,</w:t>
      </w:r>
      <w:r w:rsidRPr="0008744E">
        <w:rPr>
          <w:spacing w:val="10"/>
        </w:rPr>
        <w:t xml:space="preserve"> </w:t>
      </w:r>
      <w:r w:rsidRPr="0008744E">
        <w:t>Morrisville,</w:t>
      </w:r>
      <w:r w:rsidRPr="0008744E">
        <w:rPr>
          <w:spacing w:val="9"/>
        </w:rPr>
        <w:t xml:space="preserve"> </w:t>
      </w:r>
      <w:r w:rsidRPr="0008744E">
        <w:t>NC,</w:t>
      </w:r>
      <w:r w:rsidRPr="0008744E">
        <w:rPr>
          <w:spacing w:val="10"/>
        </w:rPr>
        <w:t xml:space="preserve"> </w:t>
      </w:r>
      <w:r w:rsidRPr="0008744E">
        <w:t>27560,</w:t>
      </w:r>
      <w:r w:rsidRPr="0008744E">
        <w:rPr>
          <w:spacing w:val="9"/>
        </w:rPr>
        <w:t xml:space="preserve"> </w:t>
      </w:r>
      <w:r w:rsidRPr="0008744E">
        <w:rPr>
          <w:spacing w:val="-5"/>
        </w:rPr>
        <w:t>USA</w:t>
      </w:r>
    </w:p>
    <w:p w14:paraId="3BE2266C"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Fine</w:t>
      </w:r>
      <w:r w:rsidRPr="0008744E">
        <w:rPr>
          <w:b/>
          <w:spacing w:val="9"/>
        </w:rPr>
        <w:t xml:space="preserve"> </w:t>
      </w:r>
      <w:r w:rsidRPr="0008744E">
        <w:rPr>
          <w:b/>
        </w:rPr>
        <w:t>Paints</w:t>
      </w:r>
      <w:r w:rsidRPr="0008744E">
        <w:rPr>
          <w:b/>
          <w:spacing w:val="9"/>
        </w:rPr>
        <w:t xml:space="preserve"> </w:t>
      </w:r>
      <w:r w:rsidRPr="0008744E">
        <w:rPr>
          <w:b/>
        </w:rPr>
        <w:t>Of</w:t>
      </w:r>
      <w:r w:rsidRPr="0008744E">
        <w:rPr>
          <w:b/>
          <w:spacing w:val="9"/>
        </w:rPr>
        <w:t xml:space="preserve"> </w:t>
      </w:r>
      <w:r w:rsidRPr="0008744E">
        <w:rPr>
          <w:b/>
        </w:rPr>
        <w:t>Europe</w:t>
      </w:r>
      <w:r w:rsidRPr="0008744E">
        <w:t>,</w:t>
      </w:r>
      <w:r w:rsidRPr="0008744E">
        <w:rPr>
          <w:spacing w:val="9"/>
        </w:rPr>
        <w:t xml:space="preserve"> </w:t>
      </w:r>
      <w:r w:rsidRPr="0008744E">
        <w:t>Route</w:t>
      </w:r>
      <w:r w:rsidRPr="0008744E">
        <w:rPr>
          <w:spacing w:val="10"/>
        </w:rPr>
        <w:t xml:space="preserve"> </w:t>
      </w:r>
      <w:r w:rsidRPr="0008744E">
        <w:t>4</w:t>
      </w:r>
      <w:r w:rsidRPr="0008744E">
        <w:rPr>
          <w:spacing w:val="9"/>
        </w:rPr>
        <w:t xml:space="preserve"> </w:t>
      </w:r>
      <w:r w:rsidRPr="0008744E">
        <w:t>West</w:t>
      </w:r>
      <w:r w:rsidRPr="0008744E">
        <w:rPr>
          <w:spacing w:val="9"/>
        </w:rPr>
        <w:t xml:space="preserve"> </w:t>
      </w:r>
      <w:r w:rsidRPr="0008744E">
        <w:t>PO</w:t>
      </w:r>
      <w:r w:rsidRPr="0008744E">
        <w:rPr>
          <w:spacing w:val="9"/>
        </w:rPr>
        <w:t xml:space="preserve"> </w:t>
      </w:r>
      <w:r w:rsidRPr="0008744E">
        <w:t>Box</w:t>
      </w:r>
      <w:r w:rsidRPr="0008744E">
        <w:rPr>
          <w:spacing w:val="9"/>
        </w:rPr>
        <w:t xml:space="preserve"> </w:t>
      </w:r>
      <w:r w:rsidRPr="0008744E">
        <w:t>419,</w:t>
      </w:r>
      <w:r w:rsidRPr="0008744E">
        <w:rPr>
          <w:spacing w:val="10"/>
        </w:rPr>
        <w:t xml:space="preserve"> </w:t>
      </w:r>
      <w:r w:rsidRPr="0008744E">
        <w:t>Woodstock,</w:t>
      </w:r>
      <w:r w:rsidRPr="0008744E">
        <w:rPr>
          <w:spacing w:val="9"/>
        </w:rPr>
        <w:t xml:space="preserve"> </w:t>
      </w:r>
      <w:r w:rsidRPr="0008744E">
        <w:t>VT,</w:t>
      </w:r>
      <w:r w:rsidRPr="0008744E">
        <w:rPr>
          <w:spacing w:val="9"/>
        </w:rPr>
        <w:t xml:space="preserve"> </w:t>
      </w:r>
      <w:r w:rsidRPr="0008744E">
        <w:t>05091,</w:t>
      </w:r>
      <w:r w:rsidRPr="0008744E">
        <w:rPr>
          <w:spacing w:val="9"/>
        </w:rPr>
        <w:t xml:space="preserve"> </w:t>
      </w:r>
      <w:r w:rsidRPr="0008744E">
        <w:rPr>
          <w:spacing w:val="-5"/>
        </w:rPr>
        <w:t>USA</w:t>
      </w:r>
    </w:p>
    <w:p w14:paraId="6DE8D533"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Forrest</w:t>
      </w:r>
      <w:r w:rsidRPr="0008744E">
        <w:rPr>
          <w:b/>
          <w:spacing w:val="10"/>
        </w:rPr>
        <w:t xml:space="preserve"> </w:t>
      </w:r>
      <w:r w:rsidRPr="0008744E">
        <w:rPr>
          <w:b/>
        </w:rPr>
        <w:t>Paint</w:t>
      </w:r>
      <w:r w:rsidRPr="0008744E">
        <w:rPr>
          <w:b/>
          <w:spacing w:val="10"/>
        </w:rPr>
        <w:t xml:space="preserve"> </w:t>
      </w:r>
      <w:r w:rsidRPr="0008744E">
        <w:rPr>
          <w:b/>
        </w:rPr>
        <w:t>Co</w:t>
      </w:r>
      <w:r w:rsidRPr="0008744E">
        <w:t>,</w:t>
      </w:r>
      <w:r w:rsidRPr="0008744E">
        <w:rPr>
          <w:spacing w:val="10"/>
        </w:rPr>
        <w:t xml:space="preserve"> </w:t>
      </w:r>
      <w:r w:rsidRPr="0008744E">
        <w:t>1011</w:t>
      </w:r>
      <w:r w:rsidRPr="0008744E">
        <w:rPr>
          <w:spacing w:val="10"/>
        </w:rPr>
        <w:t xml:space="preserve"> </w:t>
      </w:r>
      <w:r w:rsidRPr="0008744E">
        <w:t>McKinley</w:t>
      </w:r>
      <w:r w:rsidRPr="0008744E">
        <w:rPr>
          <w:spacing w:val="10"/>
        </w:rPr>
        <w:t xml:space="preserve"> </w:t>
      </w:r>
      <w:r w:rsidRPr="0008744E">
        <w:t>St,</w:t>
      </w:r>
      <w:r w:rsidRPr="0008744E">
        <w:rPr>
          <w:spacing w:val="10"/>
        </w:rPr>
        <w:t xml:space="preserve"> </w:t>
      </w:r>
      <w:r w:rsidRPr="0008744E">
        <w:t>Eugene,</w:t>
      </w:r>
      <w:r w:rsidRPr="0008744E">
        <w:rPr>
          <w:spacing w:val="11"/>
        </w:rPr>
        <w:t xml:space="preserve"> </w:t>
      </w:r>
      <w:r w:rsidRPr="0008744E">
        <w:t>OR,</w:t>
      </w:r>
      <w:r w:rsidRPr="0008744E">
        <w:rPr>
          <w:spacing w:val="10"/>
        </w:rPr>
        <w:t xml:space="preserve"> </w:t>
      </w:r>
      <w:r w:rsidRPr="0008744E">
        <w:t>97402,</w:t>
      </w:r>
      <w:r w:rsidRPr="0008744E">
        <w:rPr>
          <w:spacing w:val="10"/>
        </w:rPr>
        <w:t xml:space="preserve"> </w:t>
      </w:r>
      <w:r w:rsidRPr="0008744E">
        <w:rPr>
          <w:spacing w:val="-5"/>
        </w:rPr>
        <w:t>USA</w:t>
      </w:r>
    </w:p>
    <w:p w14:paraId="1847E8CF"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Franklin</w:t>
      </w:r>
      <w:r w:rsidRPr="0008744E">
        <w:rPr>
          <w:b/>
          <w:spacing w:val="11"/>
        </w:rPr>
        <w:t xml:space="preserve"> </w:t>
      </w:r>
      <w:r w:rsidRPr="0008744E">
        <w:rPr>
          <w:b/>
        </w:rPr>
        <w:t>Paint</w:t>
      </w:r>
      <w:r w:rsidRPr="0008744E">
        <w:rPr>
          <w:b/>
          <w:spacing w:val="11"/>
        </w:rPr>
        <w:t xml:space="preserve"> </w:t>
      </w:r>
      <w:r w:rsidRPr="0008744E">
        <w:rPr>
          <w:b/>
        </w:rPr>
        <w:t>Company,</w:t>
      </w:r>
      <w:r w:rsidRPr="0008744E">
        <w:rPr>
          <w:b/>
          <w:spacing w:val="11"/>
        </w:rPr>
        <w:t xml:space="preserve"> </w:t>
      </w:r>
      <w:r w:rsidRPr="0008744E">
        <w:rPr>
          <w:b/>
        </w:rPr>
        <w:t>Inc.</w:t>
      </w:r>
      <w:r w:rsidRPr="0008744E">
        <w:t>,</w:t>
      </w:r>
      <w:r w:rsidRPr="0008744E">
        <w:rPr>
          <w:spacing w:val="11"/>
        </w:rPr>
        <w:t xml:space="preserve"> </w:t>
      </w:r>
      <w:r w:rsidRPr="0008744E">
        <w:t>259</w:t>
      </w:r>
      <w:r w:rsidRPr="0008744E">
        <w:rPr>
          <w:spacing w:val="11"/>
        </w:rPr>
        <w:t xml:space="preserve"> </w:t>
      </w:r>
      <w:r w:rsidRPr="0008744E">
        <w:t>Cottage</w:t>
      </w:r>
      <w:r w:rsidRPr="0008744E">
        <w:rPr>
          <w:spacing w:val="12"/>
        </w:rPr>
        <w:t xml:space="preserve"> </w:t>
      </w:r>
      <w:r w:rsidRPr="0008744E">
        <w:t>St,</w:t>
      </w:r>
      <w:r w:rsidRPr="0008744E">
        <w:rPr>
          <w:spacing w:val="11"/>
        </w:rPr>
        <w:t xml:space="preserve"> </w:t>
      </w:r>
      <w:r w:rsidRPr="0008744E">
        <w:t>Franklin,</w:t>
      </w:r>
      <w:r w:rsidRPr="0008744E">
        <w:rPr>
          <w:spacing w:val="11"/>
        </w:rPr>
        <w:t xml:space="preserve"> </w:t>
      </w:r>
      <w:r w:rsidRPr="0008744E">
        <w:t>MA,</w:t>
      </w:r>
      <w:r w:rsidRPr="0008744E">
        <w:rPr>
          <w:spacing w:val="11"/>
        </w:rPr>
        <w:t xml:space="preserve"> </w:t>
      </w:r>
      <w:r w:rsidRPr="0008744E">
        <w:t>02038,</w:t>
      </w:r>
      <w:r w:rsidRPr="0008744E">
        <w:rPr>
          <w:spacing w:val="11"/>
        </w:rPr>
        <w:t xml:space="preserve"> </w:t>
      </w:r>
      <w:r w:rsidRPr="0008744E">
        <w:rPr>
          <w:spacing w:val="-5"/>
        </w:rPr>
        <w:t>USA</w:t>
      </w:r>
    </w:p>
    <w:p w14:paraId="19BB1A9A"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Frazee</w:t>
      </w:r>
      <w:r w:rsidRPr="0008744E">
        <w:rPr>
          <w:b/>
          <w:spacing w:val="12"/>
        </w:rPr>
        <w:t xml:space="preserve"> </w:t>
      </w:r>
      <w:r w:rsidRPr="0008744E">
        <w:rPr>
          <w:b/>
        </w:rPr>
        <w:t>Industries</w:t>
      </w:r>
      <w:r w:rsidRPr="0008744E">
        <w:rPr>
          <w:b/>
          <w:spacing w:val="12"/>
        </w:rPr>
        <w:t xml:space="preserve"> </w:t>
      </w:r>
      <w:r w:rsidRPr="0008744E">
        <w:rPr>
          <w:b/>
        </w:rPr>
        <w:t>Holdings,</w:t>
      </w:r>
      <w:r w:rsidRPr="0008744E">
        <w:rPr>
          <w:b/>
          <w:spacing w:val="12"/>
        </w:rPr>
        <w:t xml:space="preserve"> </w:t>
      </w:r>
      <w:r w:rsidRPr="0008744E">
        <w:rPr>
          <w:b/>
        </w:rPr>
        <w:t>Inc.</w:t>
      </w:r>
      <w:r w:rsidRPr="0008744E">
        <w:rPr>
          <w:b/>
          <w:spacing w:val="15"/>
        </w:rPr>
        <w:t xml:space="preserve"> </w:t>
      </w:r>
      <w:r w:rsidRPr="0008744E">
        <w:t>(See</w:t>
      </w:r>
      <w:r w:rsidRPr="0008744E">
        <w:rPr>
          <w:spacing w:val="12"/>
        </w:rPr>
        <w:t xml:space="preserve"> </w:t>
      </w:r>
      <w:r w:rsidRPr="0008744E">
        <w:t>Comex</w:t>
      </w:r>
      <w:r w:rsidRPr="0008744E">
        <w:rPr>
          <w:spacing w:val="12"/>
        </w:rPr>
        <w:t xml:space="preserve"> </w:t>
      </w:r>
      <w:r w:rsidRPr="0008744E">
        <w:t>North</w:t>
      </w:r>
      <w:r w:rsidRPr="0008744E">
        <w:rPr>
          <w:spacing w:val="12"/>
        </w:rPr>
        <w:t xml:space="preserve"> </w:t>
      </w:r>
      <w:r w:rsidRPr="0008744E">
        <w:t>America,</w:t>
      </w:r>
      <w:r w:rsidRPr="0008744E">
        <w:rPr>
          <w:spacing w:val="12"/>
        </w:rPr>
        <w:t xml:space="preserve"> </w:t>
      </w:r>
      <w:r w:rsidRPr="0008744E">
        <w:rPr>
          <w:spacing w:val="-2"/>
        </w:rPr>
        <w:t>Inc.)</w:t>
      </w:r>
    </w:p>
    <w:p w14:paraId="39F851C6"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Frazee</w:t>
      </w:r>
      <w:r w:rsidRPr="0008744E">
        <w:rPr>
          <w:b/>
          <w:spacing w:val="11"/>
        </w:rPr>
        <w:t xml:space="preserve"> </w:t>
      </w:r>
      <w:r w:rsidRPr="0008744E">
        <w:rPr>
          <w:b/>
        </w:rPr>
        <w:t>Paint</w:t>
      </w:r>
      <w:r w:rsidRPr="0008744E">
        <w:rPr>
          <w:b/>
          <w:spacing w:val="12"/>
        </w:rPr>
        <w:t xml:space="preserve"> </w:t>
      </w:r>
      <w:r w:rsidRPr="0008744E">
        <w:rPr>
          <w:b/>
        </w:rPr>
        <w:t>and</w:t>
      </w:r>
      <w:r w:rsidRPr="0008744E">
        <w:rPr>
          <w:b/>
          <w:spacing w:val="12"/>
        </w:rPr>
        <w:t xml:space="preserve"> </w:t>
      </w:r>
      <w:r w:rsidRPr="0008744E">
        <w:rPr>
          <w:b/>
        </w:rPr>
        <w:t>Wallcovering</w:t>
      </w:r>
      <w:r w:rsidRPr="0008744E">
        <w:rPr>
          <w:b/>
          <w:spacing w:val="15"/>
        </w:rPr>
        <w:t xml:space="preserve"> </w:t>
      </w:r>
      <w:r w:rsidRPr="0008744E">
        <w:t>(See</w:t>
      </w:r>
      <w:r w:rsidRPr="0008744E">
        <w:rPr>
          <w:spacing w:val="12"/>
        </w:rPr>
        <w:t xml:space="preserve"> </w:t>
      </w:r>
      <w:r w:rsidRPr="0008744E">
        <w:t>Comex</w:t>
      </w:r>
      <w:r w:rsidRPr="0008744E">
        <w:rPr>
          <w:spacing w:val="12"/>
        </w:rPr>
        <w:t xml:space="preserve"> </w:t>
      </w:r>
      <w:r w:rsidRPr="0008744E">
        <w:t>North</w:t>
      </w:r>
      <w:r w:rsidRPr="0008744E">
        <w:rPr>
          <w:spacing w:val="12"/>
        </w:rPr>
        <w:t xml:space="preserve"> </w:t>
      </w:r>
      <w:r w:rsidRPr="0008744E">
        <w:t>America,</w:t>
      </w:r>
      <w:r w:rsidRPr="0008744E">
        <w:rPr>
          <w:spacing w:val="12"/>
        </w:rPr>
        <w:t xml:space="preserve"> </w:t>
      </w:r>
      <w:r w:rsidRPr="0008744E">
        <w:rPr>
          <w:spacing w:val="-2"/>
        </w:rPr>
        <w:t>Inc.)</w:t>
      </w:r>
    </w:p>
    <w:p w14:paraId="0665EBE1"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FSC</w:t>
      </w:r>
      <w:r w:rsidRPr="0008744E">
        <w:rPr>
          <w:b/>
          <w:spacing w:val="9"/>
        </w:rPr>
        <w:t xml:space="preserve"> </w:t>
      </w:r>
      <w:r w:rsidRPr="0008744E">
        <w:rPr>
          <w:b/>
        </w:rPr>
        <w:t>Coatings</w:t>
      </w:r>
      <w:r w:rsidRPr="0008744E">
        <w:rPr>
          <w:b/>
          <w:spacing w:val="9"/>
        </w:rPr>
        <w:t xml:space="preserve"> </w:t>
      </w:r>
      <w:r w:rsidRPr="0008744E">
        <w:rPr>
          <w:b/>
        </w:rPr>
        <w:t>Inc</w:t>
      </w:r>
      <w:r w:rsidRPr="0008744E">
        <w:t>,</w:t>
      </w:r>
      <w:r w:rsidRPr="0008744E">
        <w:rPr>
          <w:spacing w:val="9"/>
        </w:rPr>
        <w:t xml:space="preserve"> </w:t>
      </w:r>
      <w:r w:rsidRPr="0008744E">
        <w:t>5360</w:t>
      </w:r>
      <w:r w:rsidRPr="0008744E">
        <w:rPr>
          <w:spacing w:val="9"/>
        </w:rPr>
        <w:t xml:space="preserve"> </w:t>
      </w:r>
      <w:r w:rsidRPr="0008744E">
        <w:t>Eastgate</w:t>
      </w:r>
      <w:r w:rsidRPr="0008744E">
        <w:rPr>
          <w:spacing w:val="9"/>
        </w:rPr>
        <w:t xml:space="preserve"> </w:t>
      </w:r>
      <w:r w:rsidRPr="0008744E">
        <w:t>Mall</w:t>
      </w:r>
      <w:r w:rsidRPr="0008744E">
        <w:rPr>
          <w:spacing w:val="9"/>
        </w:rPr>
        <w:t xml:space="preserve"> </w:t>
      </w:r>
      <w:r w:rsidRPr="0008744E">
        <w:t>Ste</w:t>
      </w:r>
      <w:r w:rsidRPr="0008744E">
        <w:rPr>
          <w:spacing w:val="9"/>
        </w:rPr>
        <w:t xml:space="preserve"> </w:t>
      </w:r>
      <w:r w:rsidRPr="0008744E">
        <w:t>F,</w:t>
      </w:r>
      <w:r w:rsidRPr="0008744E">
        <w:rPr>
          <w:spacing w:val="9"/>
        </w:rPr>
        <w:t xml:space="preserve"> </w:t>
      </w:r>
      <w:r w:rsidRPr="0008744E">
        <w:t>San</w:t>
      </w:r>
      <w:r w:rsidRPr="0008744E">
        <w:rPr>
          <w:spacing w:val="9"/>
        </w:rPr>
        <w:t xml:space="preserve"> </w:t>
      </w:r>
      <w:r w:rsidRPr="0008744E">
        <w:t>Diego,</w:t>
      </w:r>
      <w:r w:rsidRPr="0008744E">
        <w:rPr>
          <w:spacing w:val="9"/>
        </w:rPr>
        <w:t xml:space="preserve"> </w:t>
      </w:r>
      <w:r w:rsidRPr="0008744E">
        <w:t>CA,</w:t>
      </w:r>
      <w:r w:rsidRPr="0008744E">
        <w:rPr>
          <w:spacing w:val="9"/>
        </w:rPr>
        <w:t xml:space="preserve"> </w:t>
      </w:r>
      <w:r w:rsidRPr="0008744E">
        <w:t>92121,</w:t>
      </w:r>
      <w:r w:rsidRPr="0008744E">
        <w:rPr>
          <w:spacing w:val="9"/>
        </w:rPr>
        <w:t xml:space="preserve"> </w:t>
      </w:r>
      <w:r w:rsidRPr="0008744E">
        <w:rPr>
          <w:spacing w:val="-5"/>
        </w:rPr>
        <w:t>USA</w:t>
      </w:r>
    </w:p>
    <w:p w14:paraId="0F16CD24"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Gardner-Gibson</w:t>
      </w:r>
      <w:r w:rsidRPr="0008744E">
        <w:t>,</w:t>
      </w:r>
      <w:r w:rsidRPr="0008744E">
        <w:rPr>
          <w:spacing w:val="10"/>
        </w:rPr>
        <w:t xml:space="preserve"> </w:t>
      </w:r>
      <w:r w:rsidRPr="0008744E">
        <w:t>4161</w:t>
      </w:r>
      <w:r w:rsidRPr="0008744E">
        <w:rPr>
          <w:spacing w:val="11"/>
        </w:rPr>
        <w:t xml:space="preserve"> </w:t>
      </w:r>
      <w:r w:rsidRPr="0008744E">
        <w:t>E</w:t>
      </w:r>
      <w:r w:rsidRPr="0008744E">
        <w:rPr>
          <w:spacing w:val="11"/>
        </w:rPr>
        <w:t xml:space="preserve"> </w:t>
      </w:r>
      <w:r w:rsidRPr="0008744E">
        <w:t>7th</w:t>
      </w:r>
      <w:r w:rsidRPr="0008744E">
        <w:rPr>
          <w:spacing w:val="10"/>
        </w:rPr>
        <w:t xml:space="preserve"> </w:t>
      </w:r>
      <w:r w:rsidRPr="0008744E">
        <w:t>Ave,</w:t>
      </w:r>
      <w:r w:rsidRPr="0008744E">
        <w:rPr>
          <w:spacing w:val="11"/>
        </w:rPr>
        <w:t xml:space="preserve"> </w:t>
      </w:r>
      <w:r w:rsidRPr="0008744E">
        <w:t>Tampa,</w:t>
      </w:r>
      <w:r w:rsidRPr="0008744E">
        <w:rPr>
          <w:spacing w:val="11"/>
        </w:rPr>
        <w:t xml:space="preserve"> </w:t>
      </w:r>
      <w:r w:rsidRPr="0008744E">
        <w:t>FL,</w:t>
      </w:r>
      <w:r w:rsidRPr="0008744E">
        <w:rPr>
          <w:spacing w:val="10"/>
        </w:rPr>
        <w:t xml:space="preserve"> </w:t>
      </w:r>
      <w:r w:rsidRPr="0008744E">
        <w:t>33605,</w:t>
      </w:r>
      <w:r w:rsidRPr="0008744E">
        <w:rPr>
          <w:spacing w:val="11"/>
        </w:rPr>
        <w:t xml:space="preserve"> </w:t>
      </w:r>
      <w:r w:rsidRPr="0008744E">
        <w:rPr>
          <w:spacing w:val="-5"/>
        </w:rPr>
        <w:t>USA</w:t>
      </w:r>
    </w:p>
    <w:p w14:paraId="78C88C9B"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GDB</w:t>
      </w:r>
      <w:r w:rsidRPr="0008744E">
        <w:rPr>
          <w:b/>
          <w:spacing w:val="10"/>
        </w:rPr>
        <w:t xml:space="preserve"> </w:t>
      </w:r>
      <w:r w:rsidRPr="0008744E">
        <w:rPr>
          <w:b/>
        </w:rPr>
        <w:t>International,</w:t>
      </w:r>
      <w:r w:rsidRPr="0008744E">
        <w:rPr>
          <w:b/>
          <w:spacing w:val="11"/>
        </w:rPr>
        <w:t xml:space="preserve"> </w:t>
      </w:r>
      <w:r w:rsidRPr="0008744E">
        <w:rPr>
          <w:b/>
        </w:rPr>
        <w:t>Inc.</w:t>
      </w:r>
      <w:r w:rsidRPr="0008744E">
        <w:t>,</w:t>
      </w:r>
      <w:r w:rsidRPr="0008744E">
        <w:rPr>
          <w:spacing w:val="11"/>
        </w:rPr>
        <w:t xml:space="preserve"> </w:t>
      </w:r>
      <w:r w:rsidRPr="0008744E">
        <w:t>One</w:t>
      </w:r>
      <w:r w:rsidRPr="0008744E">
        <w:rPr>
          <w:spacing w:val="11"/>
        </w:rPr>
        <w:t xml:space="preserve"> </w:t>
      </w:r>
      <w:r w:rsidRPr="0008744E">
        <w:t>Home</w:t>
      </w:r>
      <w:r w:rsidRPr="0008744E">
        <w:rPr>
          <w:spacing w:val="11"/>
        </w:rPr>
        <w:t xml:space="preserve"> </w:t>
      </w:r>
      <w:r w:rsidRPr="0008744E">
        <w:t>News</w:t>
      </w:r>
      <w:r w:rsidRPr="0008744E">
        <w:rPr>
          <w:spacing w:val="11"/>
        </w:rPr>
        <w:t xml:space="preserve"> </w:t>
      </w:r>
      <w:r w:rsidRPr="0008744E">
        <w:t>Row,</w:t>
      </w:r>
      <w:r w:rsidRPr="0008744E">
        <w:rPr>
          <w:spacing w:val="11"/>
        </w:rPr>
        <w:t xml:space="preserve"> </w:t>
      </w:r>
      <w:r w:rsidRPr="0008744E">
        <w:t>New</w:t>
      </w:r>
      <w:r w:rsidRPr="0008744E">
        <w:rPr>
          <w:spacing w:val="11"/>
        </w:rPr>
        <w:t xml:space="preserve"> </w:t>
      </w:r>
      <w:r w:rsidRPr="0008744E">
        <w:t>Brunswick,</w:t>
      </w:r>
      <w:r w:rsidRPr="0008744E">
        <w:rPr>
          <w:spacing w:val="11"/>
        </w:rPr>
        <w:t xml:space="preserve"> </w:t>
      </w:r>
      <w:r w:rsidRPr="0008744E">
        <w:t>NJ,</w:t>
      </w:r>
      <w:r w:rsidRPr="0008744E">
        <w:rPr>
          <w:spacing w:val="11"/>
        </w:rPr>
        <w:t xml:space="preserve"> </w:t>
      </w:r>
      <w:r w:rsidRPr="0008744E">
        <w:t>8901,</w:t>
      </w:r>
      <w:r w:rsidRPr="0008744E">
        <w:rPr>
          <w:spacing w:val="11"/>
        </w:rPr>
        <w:t xml:space="preserve"> </w:t>
      </w:r>
      <w:r w:rsidRPr="0008744E">
        <w:rPr>
          <w:spacing w:val="-5"/>
        </w:rPr>
        <w:t>USA</w:t>
      </w:r>
    </w:p>
    <w:p w14:paraId="40C70ECB"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Gemini</w:t>
      </w:r>
      <w:r w:rsidRPr="0008744E">
        <w:rPr>
          <w:b/>
          <w:spacing w:val="12"/>
        </w:rPr>
        <w:t xml:space="preserve"> </w:t>
      </w:r>
      <w:r w:rsidRPr="0008744E">
        <w:rPr>
          <w:b/>
        </w:rPr>
        <w:t>Coatings,</w:t>
      </w:r>
      <w:r w:rsidRPr="0008744E">
        <w:rPr>
          <w:b/>
          <w:spacing w:val="12"/>
        </w:rPr>
        <w:t xml:space="preserve"> </w:t>
      </w:r>
      <w:r w:rsidRPr="0008744E">
        <w:rPr>
          <w:b/>
        </w:rPr>
        <w:t>Inc.</w:t>
      </w:r>
      <w:r w:rsidRPr="0008744E">
        <w:rPr>
          <w:b/>
          <w:spacing w:val="13"/>
        </w:rPr>
        <w:t xml:space="preserve"> </w:t>
      </w:r>
      <w:r w:rsidRPr="0008744E">
        <w:t>(See</w:t>
      </w:r>
      <w:r w:rsidRPr="0008744E">
        <w:rPr>
          <w:spacing w:val="13"/>
        </w:rPr>
        <w:t xml:space="preserve"> </w:t>
      </w:r>
      <w:r w:rsidRPr="0008744E">
        <w:t>Gemini</w:t>
      </w:r>
      <w:r w:rsidRPr="0008744E">
        <w:rPr>
          <w:spacing w:val="12"/>
        </w:rPr>
        <w:t xml:space="preserve"> </w:t>
      </w:r>
      <w:r w:rsidRPr="0008744E">
        <w:t>Industries,</w:t>
      </w:r>
      <w:r w:rsidRPr="0008744E">
        <w:rPr>
          <w:spacing w:val="12"/>
        </w:rPr>
        <w:t xml:space="preserve"> </w:t>
      </w:r>
      <w:r w:rsidRPr="0008744E">
        <w:rPr>
          <w:spacing w:val="-2"/>
        </w:rPr>
        <w:t>Inc.)</w:t>
      </w:r>
    </w:p>
    <w:p w14:paraId="2F8F5E95"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Gemini</w:t>
      </w:r>
      <w:r w:rsidRPr="0008744E">
        <w:rPr>
          <w:b/>
          <w:spacing w:val="8"/>
        </w:rPr>
        <w:t xml:space="preserve"> </w:t>
      </w:r>
      <w:r w:rsidRPr="0008744E">
        <w:rPr>
          <w:b/>
        </w:rPr>
        <w:t>Industries,</w:t>
      </w:r>
      <w:r w:rsidRPr="0008744E">
        <w:rPr>
          <w:b/>
          <w:spacing w:val="9"/>
        </w:rPr>
        <w:t xml:space="preserve"> </w:t>
      </w:r>
      <w:r w:rsidRPr="0008744E">
        <w:rPr>
          <w:b/>
        </w:rPr>
        <w:t>Inc.</w:t>
      </w:r>
      <w:r w:rsidRPr="0008744E">
        <w:t>,</w:t>
      </w:r>
      <w:r w:rsidRPr="0008744E">
        <w:rPr>
          <w:spacing w:val="9"/>
        </w:rPr>
        <w:t xml:space="preserve"> </w:t>
      </w:r>
      <w:r w:rsidRPr="0008744E">
        <w:t>421</w:t>
      </w:r>
      <w:r w:rsidRPr="0008744E">
        <w:rPr>
          <w:spacing w:val="9"/>
        </w:rPr>
        <w:t xml:space="preserve"> </w:t>
      </w:r>
      <w:r w:rsidRPr="0008744E">
        <w:t>SE</w:t>
      </w:r>
      <w:r w:rsidRPr="0008744E">
        <w:rPr>
          <w:spacing w:val="9"/>
        </w:rPr>
        <w:t xml:space="preserve"> </w:t>
      </w:r>
      <w:r w:rsidRPr="0008744E">
        <w:t>27th</w:t>
      </w:r>
      <w:r w:rsidRPr="0008744E">
        <w:rPr>
          <w:spacing w:val="9"/>
        </w:rPr>
        <w:t xml:space="preserve"> </w:t>
      </w:r>
      <w:r w:rsidRPr="0008744E">
        <w:t>St,</w:t>
      </w:r>
      <w:r w:rsidRPr="0008744E">
        <w:rPr>
          <w:spacing w:val="9"/>
        </w:rPr>
        <w:t xml:space="preserve"> </w:t>
      </w:r>
      <w:r w:rsidRPr="0008744E">
        <w:t>El</w:t>
      </w:r>
      <w:r w:rsidRPr="0008744E">
        <w:rPr>
          <w:spacing w:val="9"/>
        </w:rPr>
        <w:t xml:space="preserve"> </w:t>
      </w:r>
      <w:r w:rsidRPr="0008744E">
        <w:t>Reno,</w:t>
      </w:r>
      <w:r w:rsidRPr="0008744E">
        <w:rPr>
          <w:spacing w:val="9"/>
        </w:rPr>
        <w:t xml:space="preserve"> </w:t>
      </w:r>
      <w:r w:rsidRPr="0008744E">
        <w:t>OK,</w:t>
      </w:r>
      <w:r w:rsidRPr="0008744E">
        <w:rPr>
          <w:spacing w:val="9"/>
        </w:rPr>
        <w:t xml:space="preserve"> </w:t>
      </w:r>
      <w:r w:rsidRPr="0008744E">
        <w:t>73036,</w:t>
      </w:r>
      <w:r w:rsidRPr="0008744E">
        <w:rPr>
          <w:spacing w:val="9"/>
        </w:rPr>
        <w:t xml:space="preserve"> </w:t>
      </w:r>
      <w:r w:rsidRPr="0008744E">
        <w:rPr>
          <w:spacing w:val="-5"/>
        </w:rPr>
        <w:t>USA</w:t>
      </w:r>
    </w:p>
    <w:p w14:paraId="2A2C55FE"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General</w:t>
      </w:r>
      <w:r w:rsidRPr="0008744E">
        <w:rPr>
          <w:b/>
          <w:spacing w:val="10"/>
        </w:rPr>
        <w:t xml:space="preserve"> </w:t>
      </w:r>
      <w:r w:rsidRPr="0008744E">
        <w:rPr>
          <w:b/>
        </w:rPr>
        <w:t>Finishes</w:t>
      </w:r>
      <w:r w:rsidRPr="0008744E">
        <w:t>,</w:t>
      </w:r>
      <w:r w:rsidRPr="0008744E">
        <w:rPr>
          <w:spacing w:val="11"/>
        </w:rPr>
        <w:t xml:space="preserve"> </w:t>
      </w:r>
      <w:r w:rsidRPr="0008744E">
        <w:t>2462</w:t>
      </w:r>
      <w:r w:rsidRPr="0008744E">
        <w:rPr>
          <w:spacing w:val="11"/>
        </w:rPr>
        <w:t xml:space="preserve"> </w:t>
      </w:r>
      <w:r w:rsidRPr="0008744E">
        <w:t>Corporate</w:t>
      </w:r>
      <w:r w:rsidRPr="0008744E">
        <w:rPr>
          <w:spacing w:val="11"/>
        </w:rPr>
        <w:t xml:space="preserve"> </w:t>
      </w:r>
      <w:r w:rsidRPr="0008744E">
        <w:t>Cir,</w:t>
      </w:r>
      <w:r w:rsidRPr="0008744E">
        <w:rPr>
          <w:spacing w:val="10"/>
        </w:rPr>
        <w:t xml:space="preserve"> </w:t>
      </w:r>
      <w:r w:rsidRPr="0008744E">
        <w:t>East</w:t>
      </w:r>
      <w:r w:rsidRPr="0008744E">
        <w:rPr>
          <w:spacing w:val="11"/>
        </w:rPr>
        <w:t xml:space="preserve"> </w:t>
      </w:r>
      <w:r w:rsidRPr="0008744E">
        <w:t>Troy,</w:t>
      </w:r>
      <w:r w:rsidRPr="0008744E">
        <w:rPr>
          <w:spacing w:val="11"/>
        </w:rPr>
        <w:t xml:space="preserve"> </w:t>
      </w:r>
      <w:r w:rsidRPr="0008744E">
        <w:t>WI,</w:t>
      </w:r>
      <w:r w:rsidRPr="0008744E">
        <w:rPr>
          <w:spacing w:val="11"/>
        </w:rPr>
        <w:t xml:space="preserve"> </w:t>
      </w:r>
      <w:r w:rsidRPr="0008744E">
        <w:t>53120,</w:t>
      </w:r>
      <w:r w:rsidRPr="0008744E">
        <w:rPr>
          <w:spacing w:val="11"/>
        </w:rPr>
        <w:t xml:space="preserve"> </w:t>
      </w:r>
      <w:r w:rsidRPr="0008744E">
        <w:rPr>
          <w:spacing w:val="-5"/>
        </w:rPr>
        <w:t>USA</w:t>
      </w:r>
    </w:p>
    <w:p w14:paraId="26462FA8" w14:textId="77777777" w:rsidR="001F6D13" w:rsidRPr="001B549B" w:rsidRDefault="00106535">
      <w:pPr>
        <w:pStyle w:val="ListParagraph"/>
        <w:widowControl w:val="0"/>
        <w:numPr>
          <w:ilvl w:val="0"/>
          <w:numId w:val="57"/>
        </w:numPr>
        <w:autoSpaceDE w:val="0"/>
        <w:autoSpaceDN w:val="0"/>
        <w:spacing w:before="109" w:after="0"/>
        <w:ind w:left="592" w:hanging="592"/>
        <w:jc w:val="left"/>
      </w:pPr>
      <w:r w:rsidRPr="0008744E">
        <w:rPr>
          <w:b/>
        </w:rPr>
        <w:t>Golden</w:t>
      </w:r>
      <w:r w:rsidRPr="0008744E">
        <w:rPr>
          <w:b/>
          <w:spacing w:val="9"/>
        </w:rPr>
        <w:t xml:space="preserve"> </w:t>
      </w:r>
      <w:r w:rsidRPr="0008744E">
        <w:rPr>
          <w:b/>
        </w:rPr>
        <w:t>Artist</w:t>
      </w:r>
      <w:r w:rsidRPr="0008744E">
        <w:rPr>
          <w:b/>
          <w:spacing w:val="9"/>
        </w:rPr>
        <w:t xml:space="preserve"> </w:t>
      </w:r>
      <w:r w:rsidRPr="0008744E">
        <w:rPr>
          <w:b/>
        </w:rPr>
        <w:t>Colors,</w:t>
      </w:r>
      <w:r w:rsidRPr="0008744E">
        <w:rPr>
          <w:b/>
          <w:spacing w:val="10"/>
        </w:rPr>
        <w:t xml:space="preserve"> </w:t>
      </w:r>
      <w:r w:rsidRPr="0008744E">
        <w:rPr>
          <w:b/>
        </w:rPr>
        <w:t>Inc.</w:t>
      </w:r>
      <w:r w:rsidRPr="0008744E">
        <w:t>,</w:t>
      </w:r>
      <w:r w:rsidRPr="0008744E">
        <w:rPr>
          <w:spacing w:val="9"/>
        </w:rPr>
        <w:t xml:space="preserve"> </w:t>
      </w:r>
      <w:r w:rsidRPr="0008744E">
        <w:t>188</w:t>
      </w:r>
      <w:r w:rsidRPr="0008744E">
        <w:rPr>
          <w:spacing w:val="10"/>
        </w:rPr>
        <w:t xml:space="preserve"> </w:t>
      </w:r>
      <w:r w:rsidRPr="0008744E">
        <w:t>Bell</w:t>
      </w:r>
      <w:r w:rsidRPr="0008744E">
        <w:rPr>
          <w:spacing w:val="9"/>
        </w:rPr>
        <w:t xml:space="preserve"> </w:t>
      </w:r>
      <w:r w:rsidRPr="0008744E">
        <w:t>Rd,</w:t>
      </w:r>
      <w:r w:rsidRPr="0008744E">
        <w:rPr>
          <w:spacing w:val="10"/>
        </w:rPr>
        <w:t xml:space="preserve"> </w:t>
      </w:r>
      <w:r w:rsidRPr="0008744E">
        <w:t>New</w:t>
      </w:r>
      <w:r w:rsidRPr="0008744E">
        <w:rPr>
          <w:spacing w:val="9"/>
        </w:rPr>
        <w:t xml:space="preserve"> </w:t>
      </w:r>
      <w:r w:rsidRPr="0008744E">
        <w:t>Berlin,</w:t>
      </w:r>
      <w:r w:rsidRPr="0008744E">
        <w:rPr>
          <w:spacing w:val="10"/>
        </w:rPr>
        <w:t xml:space="preserve"> </w:t>
      </w:r>
      <w:r w:rsidRPr="0008744E">
        <w:t>NY,</w:t>
      </w:r>
      <w:r w:rsidRPr="0008744E">
        <w:rPr>
          <w:spacing w:val="9"/>
        </w:rPr>
        <w:t xml:space="preserve"> </w:t>
      </w:r>
      <w:r w:rsidRPr="0008744E">
        <w:t>13411,</w:t>
      </w:r>
      <w:r w:rsidRPr="0008744E">
        <w:rPr>
          <w:spacing w:val="10"/>
        </w:rPr>
        <w:t xml:space="preserve"> </w:t>
      </w:r>
      <w:r w:rsidRPr="0008744E">
        <w:rPr>
          <w:spacing w:val="-5"/>
        </w:rPr>
        <w:t>USA</w:t>
      </w:r>
    </w:p>
    <w:p w14:paraId="4C15BDA4" w14:textId="0E760980" w:rsidR="00106535" w:rsidRPr="0008744E" w:rsidRDefault="001F6D13">
      <w:pPr>
        <w:pStyle w:val="ListParagraph"/>
        <w:widowControl w:val="0"/>
        <w:numPr>
          <w:ilvl w:val="0"/>
          <w:numId w:val="57"/>
        </w:numPr>
        <w:autoSpaceDE w:val="0"/>
        <w:autoSpaceDN w:val="0"/>
        <w:spacing w:before="109" w:after="0"/>
        <w:ind w:left="592" w:hanging="592"/>
        <w:jc w:val="left"/>
      </w:pPr>
      <w:r w:rsidRPr="001F6D13">
        <w:rPr>
          <w:b/>
          <w:spacing w:val="-5"/>
        </w:rPr>
        <w:t>GPS Paints LLC</w:t>
      </w:r>
      <w:r w:rsidRPr="001F6D13">
        <w:rPr>
          <w:spacing w:val="-5"/>
        </w:rPr>
        <w:t>, 301 W. Hurst Blvd, Hurst, TX, 76053, USA</w:t>
      </w:r>
    </w:p>
    <w:p w14:paraId="52447222"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GreenSheen</w:t>
      </w:r>
      <w:r w:rsidRPr="0008744E">
        <w:rPr>
          <w:b/>
          <w:spacing w:val="11"/>
        </w:rPr>
        <w:t xml:space="preserve"> </w:t>
      </w:r>
      <w:r w:rsidRPr="0008744E">
        <w:rPr>
          <w:b/>
        </w:rPr>
        <w:t>Eco-Friendly</w:t>
      </w:r>
      <w:r w:rsidRPr="0008744E">
        <w:rPr>
          <w:b/>
          <w:spacing w:val="11"/>
        </w:rPr>
        <w:t xml:space="preserve"> </w:t>
      </w:r>
      <w:r w:rsidRPr="0008744E">
        <w:rPr>
          <w:b/>
        </w:rPr>
        <w:t>Paint</w:t>
      </w:r>
      <w:r w:rsidRPr="0008744E">
        <w:t>,</w:t>
      </w:r>
      <w:r w:rsidRPr="0008744E">
        <w:rPr>
          <w:spacing w:val="12"/>
        </w:rPr>
        <w:t xml:space="preserve"> </w:t>
      </w:r>
      <w:r w:rsidRPr="0008744E">
        <w:t>1055</w:t>
      </w:r>
      <w:r w:rsidRPr="0008744E">
        <w:rPr>
          <w:spacing w:val="11"/>
        </w:rPr>
        <w:t xml:space="preserve"> </w:t>
      </w:r>
      <w:r w:rsidRPr="0008744E">
        <w:t>S.</w:t>
      </w:r>
      <w:r w:rsidRPr="0008744E">
        <w:rPr>
          <w:spacing w:val="12"/>
        </w:rPr>
        <w:t xml:space="preserve"> </w:t>
      </w:r>
      <w:r w:rsidRPr="0008744E">
        <w:t>Jason</w:t>
      </w:r>
      <w:r w:rsidRPr="0008744E">
        <w:rPr>
          <w:spacing w:val="11"/>
        </w:rPr>
        <w:t xml:space="preserve"> </w:t>
      </w:r>
      <w:r w:rsidRPr="0008744E">
        <w:t>St.,</w:t>
      </w:r>
      <w:r w:rsidRPr="0008744E">
        <w:rPr>
          <w:spacing w:val="12"/>
        </w:rPr>
        <w:t xml:space="preserve"> </w:t>
      </w:r>
      <w:r w:rsidRPr="0008744E">
        <w:t>Denver,</w:t>
      </w:r>
      <w:r w:rsidRPr="0008744E">
        <w:rPr>
          <w:spacing w:val="11"/>
        </w:rPr>
        <w:t xml:space="preserve"> </w:t>
      </w:r>
      <w:r w:rsidRPr="0008744E">
        <w:t>CO,</w:t>
      </w:r>
      <w:r w:rsidRPr="0008744E">
        <w:rPr>
          <w:spacing w:val="12"/>
        </w:rPr>
        <w:t xml:space="preserve"> </w:t>
      </w:r>
      <w:r w:rsidRPr="0008744E">
        <w:t>80223,</w:t>
      </w:r>
      <w:r w:rsidRPr="0008744E">
        <w:rPr>
          <w:spacing w:val="11"/>
        </w:rPr>
        <w:t xml:space="preserve"> </w:t>
      </w:r>
      <w:r w:rsidRPr="0008744E">
        <w:rPr>
          <w:spacing w:val="-5"/>
        </w:rPr>
        <w:t>USA</w:t>
      </w:r>
    </w:p>
    <w:p w14:paraId="26DB5872"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H.</w:t>
      </w:r>
      <w:r w:rsidRPr="0008744E">
        <w:rPr>
          <w:b/>
          <w:spacing w:val="9"/>
        </w:rPr>
        <w:t xml:space="preserve"> </w:t>
      </w:r>
      <w:r w:rsidRPr="0008744E">
        <w:rPr>
          <w:b/>
        </w:rPr>
        <w:t>Behlen</w:t>
      </w:r>
      <w:r w:rsidRPr="0008744E">
        <w:rPr>
          <w:b/>
          <w:spacing w:val="10"/>
        </w:rPr>
        <w:t xml:space="preserve"> </w:t>
      </w:r>
      <w:r w:rsidRPr="0008744E">
        <w:rPr>
          <w:b/>
        </w:rPr>
        <w:t>&amp;</w:t>
      </w:r>
      <w:r w:rsidRPr="0008744E">
        <w:rPr>
          <w:b/>
          <w:spacing w:val="10"/>
        </w:rPr>
        <w:t xml:space="preserve"> </w:t>
      </w:r>
      <w:r w:rsidRPr="0008744E">
        <w:rPr>
          <w:b/>
        </w:rPr>
        <w:t>Bro.</w:t>
      </w:r>
      <w:r w:rsidRPr="0008744E">
        <w:rPr>
          <w:b/>
          <w:spacing w:val="11"/>
        </w:rPr>
        <w:t xml:space="preserve"> </w:t>
      </w:r>
      <w:r w:rsidRPr="0008744E">
        <w:t>(See</w:t>
      </w:r>
      <w:r w:rsidRPr="0008744E">
        <w:rPr>
          <w:spacing w:val="9"/>
        </w:rPr>
        <w:t xml:space="preserve"> </w:t>
      </w:r>
      <w:r w:rsidRPr="0008744E">
        <w:t>RPM</w:t>
      </w:r>
      <w:r w:rsidRPr="0008744E">
        <w:rPr>
          <w:spacing w:val="10"/>
        </w:rPr>
        <w:t xml:space="preserve"> </w:t>
      </w:r>
      <w:r w:rsidRPr="0008744E">
        <w:t>Industrial</w:t>
      </w:r>
      <w:r w:rsidRPr="0008744E">
        <w:rPr>
          <w:spacing w:val="10"/>
        </w:rPr>
        <w:t xml:space="preserve"> </w:t>
      </w:r>
      <w:r w:rsidRPr="0008744E">
        <w:t>Coatings</w:t>
      </w:r>
      <w:r w:rsidRPr="0008744E">
        <w:rPr>
          <w:spacing w:val="10"/>
        </w:rPr>
        <w:t xml:space="preserve"> </w:t>
      </w:r>
      <w:r w:rsidRPr="0008744E">
        <w:t>Group,</w:t>
      </w:r>
      <w:r w:rsidRPr="0008744E">
        <w:rPr>
          <w:spacing w:val="9"/>
        </w:rPr>
        <w:t xml:space="preserve"> </w:t>
      </w:r>
      <w:r w:rsidRPr="0008744E">
        <w:rPr>
          <w:spacing w:val="-2"/>
        </w:rPr>
        <w:t>Inc.)</w:t>
      </w:r>
    </w:p>
    <w:p w14:paraId="47DCDBF0"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Harrison</w:t>
      </w:r>
      <w:r w:rsidRPr="0008744E">
        <w:rPr>
          <w:b/>
          <w:spacing w:val="11"/>
        </w:rPr>
        <w:t xml:space="preserve"> </w:t>
      </w:r>
      <w:r w:rsidRPr="0008744E">
        <w:rPr>
          <w:b/>
        </w:rPr>
        <w:t>Paints</w:t>
      </w:r>
      <w:r w:rsidRPr="0008744E">
        <w:rPr>
          <w:b/>
          <w:spacing w:val="11"/>
        </w:rPr>
        <w:t xml:space="preserve"> </w:t>
      </w:r>
      <w:r w:rsidRPr="0008744E">
        <w:rPr>
          <w:b/>
        </w:rPr>
        <w:t>&amp;</w:t>
      </w:r>
      <w:r w:rsidRPr="0008744E">
        <w:rPr>
          <w:b/>
          <w:spacing w:val="12"/>
        </w:rPr>
        <w:t xml:space="preserve"> </w:t>
      </w:r>
      <w:r w:rsidRPr="0008744E">
        <w:rPr>
          <w:b/>
        </w:rPr>
        <w:t>Coatings,</w:t>
      </w:r>
      <w:r w:rsidRPr="0008744E">
        <w:rPr>
          <w:b/>
          <w:spacing w:val="11"/>
        </w:rPr>
        <w:t xml:space="preserve"> </w:t>
      </w:r>
      <w:r w:rsidRPr="0008744E">
        <w:rPr>
          <w:b/>
        </w:rPr>
        <w:t>LLC</w:t>
      </w:r>
      <w:r w:rsidRPr="0008744E">
        <w:t>,</w:t>
      </w:r>
      <w:r w:rsidRPr="0008744E">
        <w:rPr>
          <w:spacing w:val="12"/>
        </w:rPr>
        <w:t xml:space="preserve"> </w:t>
      </w:r>
      <w:r w:rsidRPr="0008744E">
        <w:t>1329</w:t>
      </w:r>
      <w:r w:rsidRPr="0008744E">
        <w:rPr>
          <w:spacing w:val="11"/>
        </w:rPr>
        <w:t xml:space="preserve"> </w:t>
      </w:r>
      <w:r w:rsidRPr="0008744E">
        <w:t>Harrison</w:t>
      </w:r>
      <w:r w:rsidRPr="0008744E">
        <w:rPr>
          <w:spacing w:val="12"/>
        </w:rPr>
        <w:t xml:space="preserve"> </w:t>
      </w:r>
      <w:r w:rsidRPr="0008744E">
        <w:t>Ave</w:t>
      </w:r>
      <w:r w:rsidRPr="0008744E">
        <w:rPr>
          <w:spacing w:val="11"/>
        </w:rPr>
        <w:t xml:space="preserve"> </w:t>
      </w:r>
      <w:r w:rsidRPr="0008744E">
        <w:t>SW,</w:t>
      </w:r>
      <w:r w:rsidRPr="0008744E">
        <w:rPr>
          <w:spacing w:val="12"/>
        </w:rPr>
        <w:t xml:space="preserve"> </w:t>
      </w:r>
      <w:r w:rsidRPr="0008744E">
        <w:t>Canton,</w:t>
      </w:r>
      <w:r w:rsidRPr="0008744E">
        <w:rPr>
          <w:spacing w:val="11"/>
        </w:rPr>
        <w:t xml:space="preserve"> </w:t>
      </w:r>
      <w:r w:rsidRPr="0008744E">
        <w:t>OH,</w:t>
      </w:r>
      <w:r w:rsidRPr="0008744E">
        <w:rPr>
          <w:spacing w:val="12"/>
        </w:rPr>
        <w:t xml:space="preserve"> </w:t>
      </w:r>
      <w:r w:rsidRPr="0008744E">
        <w:t>44706-1521,</w:t>
      </w:r>
      <w:r w:rsidRPr="0008744E">
        <w:rPr>
          <w:spacing w:val="11"/>
        </w:rPr>
        <w:t xml:space="preserve"> </w:t>
      </w:r>
      <w:r w:rsidRPr="0008744E">
        <w:rPr>
          <w:spacing w:val="-5"/>
        </w:rPr>
        <w:t>USA</w:t>
      </w:r>
    </w:p>
    <w:p w14:paraId="7EEE6DCF"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Hawk</w:t>
      </w:r>
      <w:r w:rsidRPr="0008744E">
        <w:rPr>
          <w:b/>
          <w:spacing w:val="12"/>
        </w:rPr>
        <w:t xml:space="preserve"> </w:t>
      </w:r>
      <w:r w:rsidRPr="0008744E">
        <w:rPr>
          <w:b/>
        </w:rPr>
        <w:t>Research</w:t>
      </w:r>
      <w:r w:rsidRPr="0008744E">
        <w:rPr>
          <w:b/>
          <w:spacing w:val="13"/>
        </w:rPr>
        <w:t xml:space="preserve"> </w:t>
      </w:r>
      <w:r w:rsidRPr="0008744E">
        <w:rPr>
          <w:b/>
        </w:rPr>
        <w:t>Laboratories</w:t>
      </w:r>
      <w:r w:rsidRPr="0008744E">
        <w:t>,</w:t>
      </w:r>
      <w:r w:rsidRPr="0008744E">
        <w:rPr>
          <w:spacing w:val="13"/>
        </w:rPr>
        <w:t xml:space="preserve"> </w:t>
      </w:r>
      <w:r w:rsidRPr="0008744E">
        <w:t>7150</w:t>
      </w:r>
      <w:r w:rsidRPr="0008744E">
        <w:rPr>
          <w:spacing w:val="13"/>
        </w:rPr>
        <w:t xml:space="preserve"> </w:t>
      </w:r>
      <w:r w:rsidRPr="0008744E">
        <w:t>Capitol</w:t>
      </w:r>
      <w:r w:rsidRPr="0008744E">
        <w:rPr>
          <w:spacing w:val="13"/>
        </w:rPr>
        <w:t xml:space="preserve"> </w:t>
      </w:r>
      <w:r w:rsidRPr="0008744E">
        <w:t>Drive,</w:t>
      </w:r>
      <w:r w:rsidRPr="0008744E">
        <w:rPr>
          <w:spacing w:val="13"/>
        </w:rPr>
        <w:t xml:space="preserve"> </w:t>
      </w:r>
      <w:r w:rsidRPr="0008744E">
        <w:t>Wheeling,</w:t>
      </w:r>
      <w:r w:rsidRPr="0008744E">
        <w:rPr>
          <w:spacing w:val="13"/>
        </w:rPr>
        <w:t xml:space="preserve"> </w:t>
      </w:r>
      <w:r w:rsidRPr="0008744E">
        <w:t>IL,</w:t>
      </w:r>
      <w:r w:rsidRPr="0008744E">
        <w:rPr>
          <w:spacing w:val="12"/>
        </w:rPr>
        <w:t xml:space="preserve"> </w:t>
      </w:r>
      <w:r w:rsidRPr="0008744E">
        <w:t>60090,</w:t>
      </w:r>
      <w:r w:rsidRPr="0008744E">
        <w:rPr>
          <w:spacing w:val="13"/>
        </w:rPr>
        <w:t xml:space="preserve"> </w:t>
      </w:r>
      <w:r w:rsidRPr="0008744E">
        <w:rPr>
          <w:spacing w:val="-5"/>
        </w:rPr>
        <w:t>USA</w:t>
      </w:r>
    </w:p>
    <w:p w14:paraId="1BF7A66C"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Heartwood</w:t>
      </w:r>
      <w:r w:rsidRPr="0008744E">
        <w:rPr>
          <w:b/>
          <w:spacing w:val="10"/>
        </w:rPr>
        <w:t xml:space="preserve"> </w:t>
      </w:r>
      <w:r w:rsidRPr="0008744E">
        <w:rPr>
          <w:b/>
        </w:rPr>
        <w:t>Corp</w:t>
      </w:r>
      <w:r w:rsidRPr="0008744E">
        <w:rPr>
          <w:b/>
          <w:spacing w:val="13"/>
        </w:rPr>
        <w:t xml:space="preserve"> </w:t>
      </w:r>
      <w:r w:rsidRPr="0008744E">
        <w:t>(See</w:t>
      </w:r>
      <w:r w:rsidRPr="0008744E">
        <w:rPr>
          <w:spacing w:val="10"/>
        </w:rPr>
        <w:t xml:space="preserve"> </w:t>
      </w:r>
      <w:r w:rsidRPr="0008744E">
        <w:t>Timber</w:t>
      </w:r>
      <w:r w:rsidRPr="0008744E">
        <w:rPr>
          <w:spacing w:val="11"/>
        </w:rPr>
        <w:t xml:space="preserve"> </w:t>
      </w:r>
      <w:r w:rsidRPr="0008744E">
        <w:t>Pro</w:t>
      </w:r>
      <w:r w:rsidRPr="0008744E">
        <w:rPr>
          <w:spacing w:val="11"/>
        </w:rPr>
        <w:t xml:space="preserve"> </w:t>
      </w:r>
      <w:r w:rsidRPr="0008744E">
        <w:rPr>
          <w:spacing w:val="-2"/>
        </w:rPr>
        <w:t>Coatings)</w:t>
      </w:r>
    </w:p>
    <w:p w14:paraId="06B83941"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Heirloom</w:t>
      </w:r>
      <w:r w:rsidRPr="0008744E">
        <w:rPr>
          <w:b/>
          <w:spacing w:val="12"/>
        </w:rPr>
        <w:t xml:space="preserve"> </w:t>
      </w:r>
      <w:r w:rsidRPr="0008744E">
        <w:rPr>
          <w:b/>
        </w:rPr>
        <w:t>Traditions</w:t>
      </w:r>
      <w:r w:rsidRPr="0008744E">
        <w:rPr>
          <w:b/>
          <w:spacing w:val="13"/>
        </w:rPr>
        <w:t xml:space="preserve"> </w:t>
      </w:r>
      <w:r w:rsidRPr="0008744E">
        <w:rPr>
          <w:b/>
        </w:rPr>
        <w:t>Paint</w:t>
      </w:r>
      <w:r w:rsidRPr="0008744E">
        <w:t>,</w:t>
      </w:r>
      <w:r w:rsidRPr="0008744E">
        <w:rPr>
          <w:spacing w:val="13"/>
        </w:rPr>
        <w:t xml:space="preserve"> </w:t>
      </w:r>
      <w:r w:rsidRPr="0008744E">
        <w:t>35</w:t>
      </w:r>
      <w:r w:rsidRPr="0008744E">
        <w:rPr>
          <w:spacing w:val="13"/>
        </w:rPr>
        <w:t xml:space="preserve"> </w:t>
      </w:r>
      <w:r w:rsidRPr="0008744E">
        <w:t>Progressive</w:t>
      </w:r>
      <w:r w:rsidRPr="0008744E">
        <w:rPr>
          <w:spacing w:val="12"/>
        </w:rPr>
        <w:t xml:space="preserve"> </w:t>
      </w:r>
      <w:r w:rsidRPr="0008744E">
        <w:t>Dr,</w:t>
      </w:r>
      <w:r w:rsidRPr="0008744E">
        <w:rPr>
          <w:spacing w:val="13"/>
        </w:rPr>
        <w:t xml:space="preserve"> </w:t>
      </w:r>
      <w:r w:rsidRPr="0008744E">
        <w:t>Taylorsville,</w:t>
      </w:r>
      <w:r w:rsidRPr="0008744E">
        <w:rPr>
          <w:spacing w:val="13"/>
        </w:rPr>
        <w:t xml:space="preserve"> </w:t>
      </w:r>
      <w:r w:rsidRPr="0008744E">
        <w:t>KY,</w:t>
      </w:r>
      <w:r w:rsidRPr="0008744E">
        <w:rPr>
          <w:spacing w:val="13"/>
        </w:rPr>
        <w:t xml:space="preserve"> </w:t>
      </w:r>
      <w:r w:rsidRPr="0008744E">
        <w:t>40071,</w:t>
      </w:r>
      <w:r w:rsidRPr="0008744E">
        <w:rPr>
          <w:spacing w:val="12"/>
        </w:rPr>
        <w:t xml:space="preserve"> </w:t>
      </w:r>
      <w:r w:rsidRPr="0008744E">
        <w:rPr>
          <w:spacing w:val="-5"/>
        </w:rPr>
        <w:t>USA</w:t>
      </w:r>
    </w:p>
    <w:p w14:paraId="6479390B"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HempShield</w:t>
      </w:r>
      <w:r w:rsidRPr="0008744E">
        <w:rPr>
          <w:b/>
          <w:spacing w:val="11"/>
        </w:rPr>
        <w:t xml:space="preserve"> </w:t>
      </w:r>
      <w:r w:rsidRPr="0008744E">
        <w:rPr>
          <w:b/>
        </w:rPr>
        <w:t>Products</w:t>
      </w:r>
      <w:r w:rsidRPr="0008744E">
        <w:rPr>
          <w:b/>
          <w:spacing w:val="11"/>
        </w:rPr>
        <w:t xml:space="preserve"> </w:t>
      </w:r>
      <w:r w:rsidRPr="0008744E">
        <w:rPr>
          <w:b/>
        </w:rPr>
        <w:t>LLC</w:t>
      </w:r>
      <w:r w:rsidRPr="0008744E">
        <w:t>,</w:t>
      </w:r>
      <w:r w:rsidRPr="0008744E">
        <w:rPr>
          <w:spacing w:val="11"/>
        </w:rPr>
        <w:t xml:space="preserve"> </w:t>
      </w:r>
      <w:r w:rsidRPr="0008744E">
        <w:t>PO</w:t>
      </w:r>
      <w:r w:rsidRPr="0008744E">
        <w:rPr>
          <w:spacing w:val="11"/>
        </w:rPr>
        <w:t xml:space="preserve"> </w:t>
      </w:r>
      <w:r w:rsidRPr="0008744E">
        <w:t>Box</w:t>
      </w:r>
      <w:r w:rsidRPr="0008744E">
        <w:rPr>
          <w:spacing w:val="11"/>
        </w:rPr>
        <w:t xml:space="preserve"> </w:t>
      </w:r>
      <w:r w:rsidRPr="0008744E">
        <w:t>101,</w:t>
      </w:r>
      <w:r w:rsidRPr="0008744E">
        <w:rPr>
          <w:spacing w:val="11"/>
        </w:rPr>
        <w:t xml:space="preserve"> </w:t>
      </w:r>
      <w:r w:rsidRPr="0008744E">
        <w:t>Eugene,</w:t>
      </w:r>
      <w:r w:rsidRPr="0008744E">
        <w:rPr>
          <w:spacing w:val="11"/>
        </w:rPr>
        <w:t xml:space="preserve"> </w:t>
      </w:r>
      <w:r w:rsidRPr="0008744E">
        <w:t>OR,</w:t>
      </w:r>
      <w:r w:rsidRPr="0008744E">
        <w:rPr>
          <w:spacing w:val="12"/>
        </w:rPr>
        <w:t xml:space="preserve"> </w:t>
      </w:r>
      <w:r w:rsidRPr="0008744E">
        <w:t>97440,</w:t>
      </w:r>
      <w:r w:rsidRPr="0008744E">
        <w:rPr>
          <w:spacing w:val="11"/>
        </w:rPr>
        <w:t xml:space="preserve"> </w:t>
      </w:r>
      <w:r w:rsidRPr="0008744E">
        <w:rPr>
          <w:spacing w:val="-5"/>
        </w:rPr>
        <w:t>USA</w:t>
      </w:r>
    </w:p>
    <w:p w14:paraId="198E514F"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Henry</w:t>
      </w:r>
      <w:r w:rsidRPr="0008744E">
        <w:rPr>
          <w:b/>
          <w:spacing w:val="10"/>
        </w:rPr>
        <w:t xml:space="preserve"> </w:t>
      </w:r>
      <w:r w:rsidRPr="0008744E">
        <w:rPr>
          <w:b/>
        </w:rPr>
        <w:t>Company</w:t>
      </w:r>
      <w:r w:rsidRPr="0008744E">
        <w:rPr>
          <w:b/>
          <w:spacing w:val="11"/>
        </w:rPr>
        <w:t xml:space="preserve"> </w:t>
      </w:r>
      <w:r w:rsidRPr="0008744E">
        <w:rPr>
          <w:b/>
        </w:rPr>
        <w:t>LLC</w:t>
      </w:r>
      <w:r w:rsidRPr="0008744E">
        <w:t>,</w:t>
      </w:r>
      <w:r w:rsidRPr="0008744E">
        <w:rPr>
          <w:spacing w:val="11"/>
        </w:rPr>
        <w:t xml:space="preserve"> </w:t>
      </w:r>
      <w:r w:rsidRPr="0008744E">
        <w:t>Attn:</w:t>
      </w:r>
      <w:r w:rsidRPr="0008744E">
        <w:rPr>
          <w:spacing w:val="10"/>
        </w:rPr>
        <w:t xml:space="preserve"> </w:t>
      </w:r>
      <w:r w:rsidRPr="0008744E">
        <w:t>Accounts</w:t>
      </w:r>
      <w:r w:rsidRPr="0008744E">
        <w:rPr>
          <w:spacing w:val="11"/>
        </w:rPr>
        <w:t xml:space="preserve"> </w:t>
      </w:r>
      <w:r w:rsidRPr="0008744E">
        <w:t>Payable</w:t>
      </w:r>
      <w:r w:rsidRPr="0008744E">
        <w:rPr>
          <w:spacing w:val="11"/>
        </w:rPr>
        <w:t xml:space="preserve"> </w:t>
      </w:r>
      <w:r w:rsidRPr="0008744E">
        <w:t>PO</w:t>
      </w:r>
      <w:r w:rsidRPr="0008744E">
        <w:rPr>
          <w:spacing w:val="10"/>
        </w:rPr>
        <w:t xml:space="preserve"> </w:t>
      </w:r>
      <w:r w:rsidRPr="0008744E">
        <w:t>Box</w:t>
      </w:r>
      <w:r w:rsidRPr="0008744E">
        <w:rPr>
          <w:spacing w:val="11"/>
        </w:rPr>
        <w:t xml:space="preserve"> </w:t>
      </w:r>
      <w:r w:rsidRPr="0008744E">
        <w:t>559,</w:t>
      </w:r>
      <w:r w:rsidRPr="0008744E">
        <w:rPr>
          <w:spacing w:val="11"/>
        </w:rPr>
        <w:t xml:space="preserve"> </w:t>
      </w:r>
      <w:r w:rsidRPr="0008744E">
        <w:t>Carlisle,</w:t>
      </w:r>
      <w:r w:rsidRPr="0008744E">
        <w:rPr>
          <w:spacing w:val="10"/>
        </w:rPr>
        <w:t xml:space="preserve"> </w:t>
      </w:r>
      <w:r w:rsidRPr="0008744E">
        <w:t>PA,</w:t>
      </w:r>
      <w:r w:rsidRPr="0008744E">
        <w:rPr>
          <w:spacing w:val="11"/>
        </w:rPr>
        <w:t xml:space="preserve"> </w:t>
      </w:r>
      <w:r w:rsidRPr="0008744E">
        <w:t>17013,</w:t>
      </w:r>
      <w:r w:rsidRPr="0008744E">
        <w:rPr>
          <w:spacing w:val="11"/>
        </w:rPr>
        <w:t xml:space="preserve"> </w:t>
      </w:r>
      <w:r w:rsidRPr="0008744E">
        <w:rPr>
          <w:spacing w:val="-5"/>
        </w:rPr>
        <w:t>USA</w:t>
      </w:r>
    </w:p>
    <w:p w14:paraId="03D21646"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Heron</w:t>
      </w:r>
      <w:r w:rsidRPr="0008744E">
        <w:rPr>
          <w:b/>
          <w:spacing w:val="10"/>
        </w:rPr>
        <w:t xml:space="preserve"> </w:t>
      </w:r>
      <w:r w:rsidRPr="0008744E">
        <w:rPr>
          <w:b/>
        </w:rPr>
        <w:t>Paint</w:t>
      </w:r>
      <w:r w:rsidRPr="0008744E">
        <w:t>,</w:t>
      </w:r>
      <w:r w:rsidRPr="0008744E">
        <w:rPr>
          <w:spacing w:val="10"/>
        </w:rPr>
        <w:t xml:space="preserve"> </w:t>
      </w:r>
      <w:r w:rsidRPr="0008744E">
        <w:t>160</w:t>
      </w:r>
      <w:r w:rsidRPr="0008744E">
        <w:rPr>
          <w:spacing w:val="11"/>
        </w:rPr>
        <w:t xml:space="preserve"> </w:t>
      </w:r>
      <w:r w:rsidRPr="0008744E">
        <w:t>Foss</w:t>
      </w:r>
      <w:r w:rsidRPr="0008744E">
        <w:rPr>
          <w:spacing w:val="10"/>
        </w:rPr>
        <w:t xml:space="preserve"> </w:t>
      </w:r>
      <w:r w:rsidRPr="0008744E">
        <w:t>Creek</w:t>
      </w:r>
      <w:r w:rsidRPr="0008744E">
        <w:rPr>
          <w:spacing w:val="10"/>
        </w:rPr>
        <w:t xml:space="preserve"> </w:t>
      </w:r>
      <w:r w:rsidRPr="0008744E">
        <w:t>CIR</w:t>
      </w:r>
      <w:r w:rsidRPr="0008744E">
        <w:rPr>
          <w:spacing w:val="11"/>
        </w:rPr>
        <w:t xml:space="preserve"> </w:t>
      </w:r>
      <w:r w:rsidRPr="0008744E">
        <w:t>#2283,</w:t>
      </w:r>
      <w:r w:rsidRPr="0008744E">
        <w:rPr>
          <w:spacing w:val="10"/>
        </w:rPr>
        <w:t xml:space="preserve"> </w:t>
      </w:r>
      <w:r w:rsidRPr="0008744E">
        <w:t>Healdsburg,</w:t>
      </w:r>
      <w:r w:rsidRPr="0008744E">
        <w:rPr>
          <w:spacing w:val="10"/>
        </w:rPr>
        <w:t xml:space="preserve"> </w:t>
      </w:r>
      <w:r w:rsidRPr="0008744E">
        <w:t>CA,</w:t>
      </w:r>
      <w:r w:rsidRPr="0008744E">
        <w:rPr>
          <w:spacing w:val="11"/>
        </w:rPr>
        <w:t xml:space="preserve"> </w:t>
      </w:r>
      <w:r w:rsidRPr="0008744E">
        <w:t>95448,</w:t>
      </w:r>
      <w:r w:rsidRPr="0008744E">
        <w:rPr>
          <w:spacing w:val="10"/>
        </w:rPr>
        <w:t xml:space="preserve"> </w:t>
      </w:r>
      <w:r w:rsidRPr="0008744E">
        <w:rPr>
          <w:spacing w:val="-5"/>
        </w:rPr>
        <w:t>USA</w:t>
      </w:r>
    </w:p>
    <w:p w14:paraId="2DAD355A"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Hill</w:t>
      </w:r>
      <w:r w:rsidRPr="0008744E">
        <w:rPr>
          <w:b/>
          <w:spacing w:val="7"/>
        </w:rPr>
        <w:t xml:space="preserve"> </w:t>
      </w:r>
      <w:r w:rsidRPr="0008744E">
        <w:rPr>
          <w:b/>
        </w:rPr>
        <w:t>Brothers</w:t>
      </w:r>
      <w:r w:rsidRPr="0008744E">
        <w:rPr>
          <w:b/>
          <w:spacing w:val="10"/>
        </w:rPr>
        <w:t xml:space="preserve"> </w:t>
      </w:r>
      <w:r w:rsidRPr="0008744E">
        <w:rPr>
          <w:b/>
        </w:rPr>
        <w:t>Chemical</w:t>
      </w:r>
      <w:r w:rsidRPr="0008744E">
        <w:rPr>
          <w:b/>
          <w:spacing w:val="10"/>
        </w:rPr>
        <w:t xml:space="preserve"> </w:t>
      </w:r>
      <w:r w:rsidRPr="0008744E">
        <w:rPr>
          <w:b/>
        </w:rPr>
        <w:t>Co.</w:t>
      </w:r>
      <w:r w:rsidRPr="0008744E">
        <w:t>,</w:t>
      </w:r>
      <w:r w:rsidRPr="0008744E">
        <w:rPr>
          <w:spacing w:val="10"/>
        </w:rPr>
        <w:t xml:space="preserve"> </w:t>
      </w:r>
      <w:r w:rsidRPr="0008744E">
        <w:t>21639</w:t>
      </w:r>
      <w:r w:rsidRPr="0008744E">
        <w:rPr>
          <w:spacing w:val="10"/>
        </w:rPr>
        <w:t xml:space="preserve"> </w:t>
      </w:r>
      <w:r w:rsidRPr="0008744E">
        <w:t>N</w:t>
      </w:r>
      <w:r w:rsidRPr="0008744E">
        <w:rPr>
          <w:spacing w:val="10"/>
        </w:rPr>
        <w:t xml:space="preserve"> </w:t>
      </w:r>
      <w:r w:rsidRPr="0008744E">
        <w:t>12th</w:t>
      </w:r>
      <w:r w:rsidRPr="0008744E">
        <w:rPr>
          <w:spacing w:val="10"/>
        </w:rPr>
        <w:t xml:space="preserve"> </w:t>
      </w:r>
      <w:r w:rsidRPr="0008744E">
        <w:t>Ave.,</w:t>
      </w:r>
      <w:r w:rsidRPr="0008744E">
        <w:rPr>
          <w:spacing w:val="10"/>
        </w:rPr>
        <w:t xml:space="preserve"> </w:t>
      </w:r>
      <w:r w:rsidRPr="0008744E">
        <w:t>Suite</w:t>
      </w:r>
      <w:r w:rsidRPr="0008744E">
        <w:rPr>
          <w:spacing w:val="10"/>
        </w:rPr>
        <w:t xml:space="preserve"> </w:t>
      </w:r>
      <w:r w:rsidRPr="0008744E">
        <w:t>100,</w:t>
      </w:r>
      <w:r w:rsidRPr="0008744E">
        <w:rPr>
          <w:spacing w:val="10"/>
        </w:rPr>
        <w:t xml:space="preserve"> </w:t>
      </w:r>
      <w:r w:rsidRPr="0008744E">
        <w:t>Phoenix,</w:t>
      </w:r>
      <w:r w:rsidRPr="0008744E">
        <w:rPr>
          <w:spacing w:val="10"/>
        </w:rPr>
        <w:t xml:space="preserve"> </w:t>
      </w:r>
      <w:r w:rsidRPr="0008744E">
        <w:t>AZ,</w:t>
      </w:r>
      <w:r w:rsidRPr="0008744E">
        <w:rPr>
          <w:spacing w:val="10"/>
        </w:rPr>
        <w:t xml:space="preserve"> </w:t>
      </w:r>
      <w:r w:rsidRPr="0008744E">
        <w:t>85027,</w:t>
      </w:r>
      <w:r w:rsidRPr="0008744E">
        <w:rPr>
          <w:spacing w:val="10"/>
        </w:rPr>
        <w:t xml:space="preserve"> </w:t>
      </w:r>
      <w:r w:rsidRPr="0008744E">
        <w:rPr>
          <w:spacing w:val="-5"/>
        </w:rPr>
        <w:t>USA</w:t>
      </w:r>
    </w:p>
    <w:p w14:paraId="68E480D4"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Homax</w:t>
      </w:r>
      <w:r w:rsidRPr="0008744E">
        <w:rPr>
          <w:b/>
          <w:spacing w:val="11"/>
        </w:rPr>
        <w:t xml:space="preserve"> </w:t>
      </w:r>
      <w:r w:rsidRPr="0008744E">
        <w:rPr>
          <w:b/>
        </w:rPr>
        <w:t>Group</w:t>
      </w:r>
      <w:r w:rsidRPr="0008744E">
        <w:rPr>
          <w:b/>
          <w:spacing w:val="11"/>
        </w:rPr>
        <w:t xml:space="preserve"> </w:t>
      </w:r>
      <w:r w:rsidRPr="0008744E">
        <w:rPr>
          <w:b/>
        </w:rPr>
        <w:t>Inc.,</w:t>
      </w:r>
      <w:r w:rsidRPr="0008744E">
        <w:rPr>
          <w:b/>
          <w:spacing w:val="11"/>
        </w:rPr>
        <w:t xml:space="preserve"> </w:t>
      </w:r>
      <w:r w:rsidRPr="0008744E">
        <w:rPr>
          <w:b/>
        </w:rPr>
        <w:t>The</w:t>
      </w:r>
      <w:r w:rsidRPr="0008744E">
        <w:t>,</w:t>
      </w:r>
      <w:r w:rsidRPr="0008744E">
        <w:rPr>
          <w:spacing w:val="11"/>
        </w:rPr>
        <w:t xml:space="preserve"> </w:t>
      </w:r>
      <w:r w:rsidRPr="0008744E">
        <w:t>1835</w:t>
      </w:r>
      <w:r w:rsidRPr="0008744E">
        <w:rPr>
          <w:spacing w:val="11"/>
        </w:rPr>
        <w:t xml:space="preserve"> </w:t>
      </w:r>
      <w:r w:rsidRPr="0008744E">
        <w:t>Bakley</w:t>
      </w:r>
      <w:r w:rsidRPr="0008744E">
        <w:rPr>
          <w:spacing w:val="11"/>
        </w:rPr>
        <w:t xml:space="preserve"> </w:t>
      </w:r>
      <w:r w:rsidRPr="0008744E">
        <w:t>Blvd</w:t>
      </w:r>
      <w:r w:rsidRPr="0008744E">
        <w:rPr>
          <w:spacing w:val="11"/>
        </w:rPr>
        <w:t xml:space="preserve"> </w:t>
      </w:r>
      <w:r w:rsidRPr="0008744E">
        <w:t>Ste</w:t>
      </w:r>
      <w:r w:rsidRPr="0008744E">
        <w:rPr>
          <w:spacing w:val="11"/>
        </w:rPr>
        <w:t xml:space="preserve"> </w:t>
      </w:r>
      <w:r w:rsidRPr="0008744E">
        <w:t>101,</w:t>
      </w:r>
      <w:r w:rsidRPr="0008744E">
        <w:rPr>
          <w:spacing w:val="11"/>
        </w:rPr>
        <w:t xml:space="preserve"> </w:t>
      </w:r>
      <w:r w:rsidRPr="0008744E">
        <w:t>Bellingham,</w:t>
      </w:r>
      <w:r w:rsidRPr="0008744E">
        <w:rPr>
          <w:spacing w:val="11"/>
        </w:rPr>
        <w:t xml:space="preserve"> </w:t>
      </w:r>
      <w:r w:rsidRPr="0008744E">
        <w:t>WA,</w:t>
      </w:r>
      <w:r w:rsidRPr="0008744E">
        <w:rPr>
          <w:spacing w:val="11"/>
        </w:rPr>
        <w:t xml:space="preserve"> </w:t>
      </w:r>
      <w:r w:rsidRPr="0008744E">
        <w:t>98226-3200,</w:t>
      </w:r>
      <w:r w:rsidRPr="0008744E">
        <w:rPr>
          <w:spacing w:val="11"/>
        </w:rPr>
        <w:t xml:space="preserve"> </w:t>
      </w:r>
      <w:r w:rsidRPr="0008744E">
        <w:rPr>
          <w:spacing w:val="-5"/>
        </w:rPr>
        <w:t>USA</w:t>
      </w:r>
    </w:p>
    <w:p w14:paraId="212F3BA1"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ICP</w:t>
      </w:r>
      <w:r w:rsidRPr="0008744E">
        <w:rPr>
          <w:b/>
          <w:spacing w:val="13"/>
        </w:rPr>
        <w:t xml:space="preserve"> </w:t>
      </w:r>
      <w:r w:rsidRPr="0008744E">
        <w:rPr>
          <w:b/>
        </w:rPr>
        <w:t>Construction</w:t>
      </w:r>
      <w:r w:rsidRPr="0008744E">
        <w:rPr>
          <w:b/>
          <w:spacing w:val="14"/>
        </w:rPr>
        <w:t xml:space="preserve"> </w:t>
      </w:r>
      <w:r w:rsidRPr="0008744E">
        <w:t>(See</w:t>
      </w:r>
      <w:r w:rsidRPr="0008744E">
        <w:rPr>
          <w:spacing w:val="14"/>
        </w:rPr>
        <w:t xml:space="preserve"> </w:t>
      </w:r>
      <w:r w:rsidRPr="0008744E">
        <w:t>California</w:t>
      </w:r>
      <w:r w:rsidRPr="0008744E">
        <w:rPr>
          <w:spacing w:val="13"/>
        </w:rPr>
        <w:t xml:space="preserve"> </w:t>
      </w:r>
      <w:r w:rsidRPr="0008744E">
        <w:t>Products</w:t>
      </w:r>
      <w:r w:rsidRPr="0008744E">
        <w:rPr>
          <w:spacing w:val="14"/>
        </w:rPr>
        <w:t xml:space="preserve"> </w:t>
      </w:r>
      <w:r w:rsidRPr="0008744E">
        <w:rPr>
          <w:spacing w:val="-2"/>
        </w:rPr>
        <w:t>Corp.)</w:t>
      </w:r>
    </w:p>
    <w:p w14:paraId="2C0F5792"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Imperial</w:t>
      </w:r>
      <w:r w:rsidRPr="0008744E">
        <w:rPr>
          <w:b/>
          <w:spacing w:val="10"/>
        </w:rPr>
        <w:t xml:space="preserve"> </w:t>
      </w:r>
      <w:r w:rsidRPr="0008744E">
        <w:rPr>
          <w:b/>
        </w:rPr>
        <w:t>Paint</w:t>
      </w:r>
      <w:r w:rsidRPr="0008744E">
        <w:rPr>
          <w:b/>
          <w:spacing w:val="11"/>
        </w:rPr>
        <w:t xml:space="preserve"> </w:t>
      </w:r>
      <w:r w:rsidRPr="0008744E">
        <w:rPr>
          <w:b/>
        </w:rPr>
        <w:t>Company,</w:t>
      </w:r>
      <w:r w:rsidRPr="0008744E">
        <w:rPr>
          <w:b/>
          <w:spacing w:val="11"/>
        </w:rPr>
        <w:t xml:space="preserve"> </w:t>
      </w:r>
      <w:r w:rsidRPr="0008744E">
        <w:rPr>
          <w:b/>
        </w:rPr>
        <w:t>Inc.</w:t>
      </w:r>
      <w:r w:rsidRPr="0008744E">
        <w:t>,</w:t>
      </w:r>
      <w:r w:rsidRPr="0008744E">
        <w:rPr>
          <w:spacing w:val="11"/>
        </w:rPr>
        <w:t xml:space="preserve"> </w:t>
      </w:r>
      <w:r w:rsidRPr="0008744E">
        <w:t>2526</w:t>
      </w:r>
      <w:r w:rsidRPr="0008744E">
        <w:rPr>
          <w:spacing w:val="10"/>
        </w:rPr>
        <w:t xml:space="preserve"> </w:t>
      </w:r>
      <w:r w:rsidRPr="0008744E">
        <w:t>NW</w:t>
      </w:r>
      <w:r w:rsidRPr="0008744E">
        <w:rPr>
          <w:spacing w:val="11"/>
        </w:rPr>
        <w:t xml:space="preserve"> </w:t>
      </w:r>
      <w:r w:rsidRPr="0008744E">
        <w:t>Yeon</w:t>
      </w:r>
      <w:r w:rsidRPr="0008744E">
        <w:rPr>
          <w:spacing w:val="11"/>
        </w:rPr>
        <w:t xml:space="preserve"> </w:t>
      </w:r>
      <w:r w:rsidRPr="0008744E">
        <w:t>Ave,</w:t>
      </w:r>
      <w:r w:rsidRPr="0008744E">
        <w:rPr>
          <w:spacing w:val="11"/>
        </w:rPr>
        <w:t xml:space="preserve"> </w:t>
      </w:r>
      <w:r w:rsidRPr="0008744E">
        <w:t>Portland,</w:t>
      </w:r>
      <w:r w:rsidRPr="0008744E">
        <w:rPr>
          <w:spacing w:val="11"/>
        </w:rPr>
        <w:t xml:space="preserve"> </w:t>
      </w:r>
      <w:r w:rsidRPr="0008744E">
        <w:t>OR,</w:t>
      </w:r>
      <w:r w:rsidRPr="0008744E">
        <w:rPr>
          <w:spacing w:val="10"/>
        </w:rPr>
        <w:t xml:space="preserve"> </w:t>
      </w:r>
      <w:r w:rsidRPr="0008744E">
        <w:t>97210,</w:t>
      </w:r>
      <w:r w:rsidRPr="0008744E">
        <w:rPr>
          <w:spacing w:val="11"/>
        </w:rPr>
        <w:t xml:space="preserve"> </w:t>
      </w:r>
      <w:r w:rsidRPr="0008744E">
        <w:rPr>
          <w:spacing w:val="-5"/>
        </w:rPr>
        <w:t>USA</w:t>
      </w:r>
    </w:p>
    <w:p w14:paraId="639F4BD6"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Imperial</w:t>
      </w:r>
      <w:r w:rsidRPr="0008744E">
        <w:rPr>
          <w:b/>
          <w:spacing w:val="10"/>
        </w:rPr>
        <w:t xml:space="preserve"> </w:t>
      </w:r>
      <w:r w:rsidRPr="0008744E">
        <w:rPr>
          <w:b/>
        </w:rPr>
        <w:t>Paints</w:t>
      </w:r>
      <w:r w:rsidRPr="0008744E">
        <w:rPr>
          <w:b/>
          <w:spacing w:val="11"/>
        </w:rPr>
        <w:t xml:space="preserve"> </w:t>
      </w:r>
      <w:r w:rsidRPr="0008744E">
        <w:rPr>
          <w:b/>
        </w:rPr>
        <w:t>LLC</w:t>
      </w:r>
      <w:r w:rsidRPr="0008744E">
        <w:t>,</w:t>
      </w:r>
      <w:r w:rsidRPr="0008744E">
        <w:rPr>
          <w:spacing w:val="10"/>
        </w:rPr>
        <w:t xml:space="preserve"> </w:t>
      </w:r>
      <w:r w:rsidRPr="0008744E">
        <w:t>P.O.</w:t>
      </w:r>
      <w:r w:rsidRPr="0008744E">
        <w:rPr>
          <w:spacing w:val="11"/>
        </w:rPr>
        <w:t xml:space="preserve"> </w:t>
      </w:r>
      <w:r w:rsidRPr="0008744E">
        <w:t>Box</w:t>
      </w:r>
      <w:r w:rsidRPr="0008744E">
        <w:rPr>
          <w:spacing w:val="10"/>
        </w:rPr>
        <w:t xml:space="preserve"> </w:t>
      </w:r>
      <w:r w:rsidRPr="0008744E">
        <w:t>489,</w:t>
      </w:r>
      <w:r w:rsidRPr="0008744E">
        <w:rPr>
          <w:spacing w:val="11"/>
        </w:rPr>
        <w:t xml:space="preserve"> </w:t>
      </w:r>
      <w:r w:rsidRPr="0008744E">
        <w:t>Fairforest,</w:t>
      </w:r>
      <w:r w:rsidRPr="0008744E">
        <w:rPr>
          <w:spacing w:val="10"/>
        </w:rPr>
        <w:t xml:space="preserve"> </w:t>
      </w:r>
      <w:r w:rsidRPr="0008744E">
        <w:t>SC,</w:t>
      </w:r>
      <w:r w:rsidRPr="0008744E">
        <w:rPr>
          <w:spacing w:val="11"/>
        </w:rPr>
        <w:t xml:space="preserve"> </w:t>
      </w:r>
      <w:r w:rsidRPr="0008744E">
        <w:t>29336,</w:t>
      </w:r>
      <w:r w:rsidRPr="0008744E">
        <w:rPr>
          <w:spacing w:val="10"/>
        </w:rPr>
        <w:t xml:space="preserve"> </w:t>
      </w:r>
      <w:r w:rsidRPr="0008744E">
        <w:rPr>
          <w:spacing w:val="-5"/>
        </w:rPr>
        <w:t>USA</w:t>
      </w:r>
    </w:p>
    <w:p w14:paraId="712D3BBD"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Inksolutions</w:t>
      </w:r>
      <w:r w:rsidRPr="0008744E">
        <w:rPr>
          <w:b/>
          <w:spacing w:val="11"/>
        </w:rPr>
        <w:t xml:space="preserve"> </w:t>
      </w:r>
      <w:r w:rsidRPr="0008744E">
        <w:rPr>
          <w:b/>
        </w:rPr>
        <w:t>LLC</w:t>
      </w:r>
      <w:r w:rsidRPr="0008744E">
        <w:t>,</w:t>
      </w:r>
      <w:r w:rsidRPr="0008744E">
        <w:rPr>
          <w:spacing w:val="11"/>
        </w:rPr>
        <w:t xml:space="preserve"> </w:t>
      </w:r>
      <w:r w:rsidRPr="0008744E">
        <w:t>5928</w:t>
      </w:r>
      <w:r w:rsidRPr="0008744E">
        <w:rPr>
          <w:spacing w:val="11"/>
        </w:rPr>
        <w:t xml:space="preserve"> </w:t>
      </w:r>
      <w:r w:rsidRPr="0008744E">
        <w:t>S</w:t>
      </w:r>
      <w:r w:rsidRPr="0008744E">
        <w:rPr>
          <w:spacing w:val="12"/>
        </w:rPr>
        <w:t xml:space="preserve"> </w:t>
      </w:r>
      <w:r w:rsidRPr="0008744E">
        <w:t>Garfield</w:t>
      </w:r>
      <w:r w:rsidRPr="0008744E">
        <w:rPr>
          <w:spacing w:val="11"/>
        </w:rPr>
        <w:t xml:space="preserve"> </w:t>
      </w:r>
      <w:r w:rsidRPr="0008744E">
        <w:t>Ave,</w:t>
      </w:r>
      <w:r w:rsidRPr="0008744E">
        <w:rPr>
          <w:spacing w:val="11"/>
        </w:rPr>
        <w:t xml:space="preserve"> </w:t>
      </w:r>
      <w:r w:rsidRPr="0008744E">
        <w:t>Commerce,</w:t>
      </w:r>
      <w:r w:rsidRPr="0008744E">
        <w:rPr>
          <w:spacing w:val="12"/>
        </w:rPr>
        <w:t xml:space="preserve"> </w:t>
      </w:r>
      <w:r w:rsidRPr="0008744E">
        <w:t>CA,</w:t>
      </w:r>
      <w:r w:rsidRPr="0008744E">
        <w:rPr>
          <w:spacing w:val="11"/>
        </w:rPr>
        <w:t xml:space="preserve"> </w:t>
      </w:r>
      <w:r w:rsidRPr="0008744E">
        <w:t>90040,</w:t>
      </w:r>
      <w:r w:rsidRPr="0008744E">
        <w:rPr>
          <w:spacing w:val="11"/>
        </w:rPr>
        <w:t xml:space="preserve"> </w:t>
      </w:r>
      <w:r w:rsidRPr="0008744E">
        <w:rPr>
          <w:spacing w:val="-5"/>
        </w:rPr>
        <w:t>USA</w:t>
      </w:r>
    </w:p>
    <w:p w14:paraId="6F59AA2F"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Insl-X</w:t>
      </w:r>
      <w:r w:rsidRPr="0008744E">
        <w:rPr>
          <w:b/>
          <w:spacing w:val="14"/>
        </w:rPr>
        <w:t xml:space="preserve"> </w:t>
      </w:r>
      <w:r w:rsidRPr="0008744E">
        <w:rPr>
          <w:b/>
        </w:rPr>
        <w:t>Products</w:t>
      </w:r>
      <w:r w:rsidRPr="0008744E">
        <w:rPr>
          <w:b/>
          <w:spacing w:val="15"/>
        </w:rPr>
        <w:t xml:space="preserve"> </w:t>
      </w:r>
      <w:r w:rsidRPr="0008744E">
        <w:t>(See</w:t>
      </w:r>
      <w:r w:rsidRPr="0008744E">
        <w:rPr>
          <w:spacing w:val="15"/>
        </w:rPr>
        <w:t xml:space="preserve"> </w:t>
      </w:r>
      <w:r w:rsidRPr="0008744E">
        <w:t>Complementary</w:t>
      </w:r>
      <w:r w:rsidRPr="0008744E">
        <w:rPr>
          <w:spacing w:val="15"/>
        </w:rPr>
        <w:t xml:space="preserve"> </w:t>
      </w:r>
      <w:r w:rsidRPr="0008744E">
        <w:t>Coatings</w:t>
      </w:r>
      <w:r w:rsidRPr="0008744E">
        <w:rPr>
          <w:spacing w:val="15"/>
        </w:rPr>
        <w:t xml:space="preserve"> </w:t>
      </w:r>
      <w:r w:rsidRPr="0008744E">
        <w:rPr>
          <w:spacing w:val="-2"/>
        </w:rPr>
        <w:t>Corp.)</w:t>
      </w:r>
    </w:p>
    <w:p w14:paraId="5DE2B5E6"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James</w:t>
      </w:r>
      <w:r w:rsidRPr="0008744E">
        <w:rPr>
          <w:b/>
          <w:spacing w:val="11"/>
        </w:rPr>
        <w:t xml:space="preserve"> </w:t>
      </w:r>
      <w:r w:rsidRPr="0008744E">
        <w:rPr>
          <w:b/>
        </w:rPr>
        <w:t>Alexander</w:t>
      </w:r>
      <w:r w:rsidRPr="0008744E">
        <w:rPr>
          <w:b/>
          <w:spacing w:val="11"/>
        </w:rPr>
        <w:t xml:space="preserve"> </w:t>
      </w:r>
      <w:r w:rsidRPr="0008744E">
        <w:rPr>
          <w:b/>
        </w:rPr>
        <w:t>Specialty</w:t>
      </w:r>
      <w:r w:rsidRPr="0008744E">
        <w:rPr>
          <w:b/>
          <w:spacing w:val="11"/>
        </w:rPr>
        <w:t xml:space="preserve"> </w:t>
      </w:r>
      <w:r w:rsidRPr="0008744E">
        <w:rPr>
          <w:b/>
        </w:rPr>
        <w:t>Paints</w:t>
      </w:r>
      <w:r w:rsidRPr="0008744E">
        <w:rPr>
          <w:b/>
          <w:spacing w:val="11"/>
        </w:rPr>
        <w:t xml:space="preserve"> </w:t>
      </w:r>
      <w:r w:rsidRPr="0008744E">
        <w:rPr>
          <w:b/>
        </w:rPr>
        <w:t>LLC</w:t>
      </w:r>
      <w:r w:rsidRPr="0008744E">
        <w:t>,</w:t>
      </w:r>
      <w:r w:rsidRPr="0008744E">
        <w:rPr>
          <w:spacing w:val="12"/>
        </w:rPr>
        <w:t xml:space="preserve"> </w:t>
      </w:r>
      <w:r w:rsidRPr="0008744E">
        <w:t>673</w:t>
      </w:r>
      <w:r w:rsidRPr="0008744E">
        <w:rPr>
          <w:spacing w:val="11"/>
        </w:rPr>
        <w:t xml:space="preserve"> </w:t>
      </w:r>
      <w:r w:rsidRPr="0008744E">
        <w:t>N</w:t>
      </w:r>
      <w:r w:rsidRPr="0008744E">
        <w:rPr>
          <w:spacing w:val="11"/>
        </w:rPr>
        <w:t xml:space="preserve"> </w:t>
      </w:r>
      <w:r w:rsidRPr="0008744E">
        <w:t>Lindenwood</w:t>
      </w:r>
      <w:r w:rsidRPr="0008744E">
        <w:rPr>
          <w:spacing w:val="11"/>
        </w:rPr>
        <w:t xml:space="preserve"> </w:t>
      </w:r>
      <w:r w:rsidRPr="0008744E">
        <w:t>Dr,</w:t>
      </w:r>
      <w:r w:rsidRPr="0008744E">
        <w:rPr>
          <w:spacing w:val="11"/>
        </w:rPr>
        <w:t xml:space="preserve"> </w:t>
      </w:r>
      <w:r w:rsidRPr="0008744E">
        <w:t>Olathe,</w:t>
      </w:r>
      <w:r w:rsidRPr="0008744E">
        <w:rPr>
          <w:spacing w:val="12"/>
        </w:rPr>
        <w:t xml:space="preserve"> </w:t>
      </w:r>
      <w:r w:rsidRPr="0008744E">
        <w:t>KS,</w:t>
      </w:r>
      <w:r w:rsidRPr="0008744E">
        <w:rPr>
          <w:spacing w:val="11"/>
        </w:rPr>
        <w:t xml:space="preserve"> </w:t>
      </w:r>
      <w:r w:rsidRPr="0008744E">
        <w:lastRenderedPageBreak/>
        <w:t>66062,</w:t>
      </w:r>
      <w:r w:rsidRPr="0008744E">
        <w:rPr>
          <w:spacing w:val="11"/>
        </w:rPr>
        <w:t xml:space="preserve"> </w:t>
      </w:r>
      <w:r w:rsidRPr="0008744E">
        <w:rPr>
          <w:spacing w:val="-5"/>
        </w:rPr>
        <w:t>USA</w:t>
      </w:r>
    </w:p>
    <w:p w14:paraId="5D6916E3" w14:textId="77777777" w:rsidR="00106535" w:rsidRPr="0008744E" w:rsidRDefault="00106535">
      <w:pPr>
        <w:pStyle w:val="ListParagraph"/>
        <w:widowControl w:val="0"/>
        <w:numPr>
          <w:ilvl w:val="0"/>
          <w:numId w:val="57"/>
        </w:numPr>
        <w:autoSpaceDE w:val="0"/>
        <w:autoSpaceDN w:val="0"/>
        <w:spacing w:before="110" w:after="0"/>
        <w:ind w:left="592" w:hanging="592"/>
        <w:jc w:val="left"/>
      </w:pPr>
      <w:r w:rsidRPr="0008744E">
        <w:rPr>
          <w:b/>
        </w:rPr>
        <w:t>Janeway</w:t>
      </w:r>
      <w:r w:rsidRPr="0008744E">
        <w:rPr>
          <w:b/>
          <w:spacing w:val="11"/>
        </w:rPr>
        <w:t xml:space="preserve"> </w:t>
      </w:r>
      <w:r w:rsidRPr="0008744E">
        <w:rPr>
          <w:b/>
        </w:rPr>
        <w:t>Bennett</w:t>
      </w:r>
      <w:r w:rsidRPr="0008744E">
        <w:rPr>
          <w:b/>
          <w:spacing w:val="11"/>
        </w:rPr>
        <w:t xml:space="preserve"> </w:t>
      </w:r>
      <w:r w:rsidRPr="0008744E">
        <w:rPr>
          <w:b/>
        </w:rPr>
        <w:t>Paint</w:t>
      </w:r>
      <w:r w:rsidRPr="0008744E">
        <w:rPr>
          <w:b/>
          <w:spacing w:val="11"/>
        </w:rPr>
        <w:t xml:space="preserve"> </w:t>
      </w:r>
      <w:r w:rsidRPr="0008744E">
        <w:rPr>
          <w:b/>
        </w:rPr>
        <w:t>Inc.</w:t>
      </w:r>
      <w:r w:rsidRPr="0008744E">
        <w:t>,</w:t>
      </w:r>
      <w:r w:rsidRPr="0008744E">
        <w:rPr>
          <w:spacing w:val="11"/>
        </w:rPr>
        <w:t xml:space="preserve"> </w:t>
      </w:r>
      <w:r w:rsidRPr="0008744E">
        <w:t>4620</w:t>
      </w:r>
      <w:r w:rsidRPr="0008744E">
        <w:rPr>
          <w:spacing w:val="11"/>
        </w:rPr>
        <w:t xml:space="preserve"> </w:t>
      </w:r>
      <w:r w:rsidRPr="0008744E">
        <w:t>Easton</w:t>
      </w:r>
      <w:r w:rsidRPr="0008744E">
        <w:rPr>
          <w:spacing w:val="12"/>
        </w:rPr>
        <w:t xml:space="preserve"> </w:t>
      </w:r>
      <w:r w:rsidRPr="0008744E">
        <w:t>Dr,</w:t>
      </w:r>
      <w:r w:rsidRPr="0008744E">
        <w:rPr>
          <w:spacing w:val="11"/>
        </w:rPr>
        <w:t xml:space="preserve"> </w:t>
      </w:r>
      <w:r w:rsidRPr="0008744E">
        <w:t>Bakersfield,</w:t>
      </w:r>
      <w:r w:rsidRPr="0008744E">
        <w:rPr>
          <w:spacing w:val="11"/>
        </w:rPr>
        <w:t xml:space="preserve"> </w:t>
      </w:r>
      <w:r w:rsidRPr="0008744E">
        <w:t>CA,</w:t>
      </w:r>
      <w:r w:rsidRPr="0008744E">
        <w:rPr>
          <w:spacing w:val="11"/>
        </w:rPr>
        <w:t xml:space="preserve"> </w:t>
      </w:r>
      <w:r w:rsidRPr="0008744E">
        <w:t>93309,</w:t>
      </w:r>
      <w:r w:rsidRPr="0008744E">
        <w:rPr>
          <w:spacing w:val="11"/>
        </w:rPr>
        <w:t xml:space="preserve"> </w:t>
      </w:r>
      <w:r w:rsidRPr="0008744E">
        <w:rPr>
          <w:spacing w:val="-5"/>
        </w:rPr>
        <w:t>USA</w:t>
      </w:r>
    </w:p>
    <w:p w14:paraId="239FF69B"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JDP</w:t>
      </w:r>
      <w:r w:rsidRPr="0008744E">
        <w:rPr>
          <w:b/>
          <w:spacing w:val="8"/>
        </w:rPr>
        <w:t xml:space="preserve"> </w:t>
      </w:r>
      <w:r w:rsidRPr="0008744E">
        <w:rPr>
          <w:b/>
        </w:rPr>
        <w:t>LLC</w:t>
      </w:r>
      <w:r w:rsidRPr="0008744E">
        <w:t>,</w:t>
      </w:r>
      <w:r w:rsidRPr="0008744E">
        <w:rPr>
          <w:spacing w:val="8"/>
        </w:rPr>
        <w:t xml:space="preserve"> </w:t>
      </w:r>
      <w:r w:rsidRPr="0008744E">
        <w:t>215</w:t>
      </w:r>
      <w:r w:rsidRPr="0008744E">
        <w:rPr>
          <w:spacing w:val="8"/>
        </w:rPr>
        <w:t xml:space="preserve"> </w:t>
      </w:r>
      <w:r w:rsidRPr="0008744E">
        <w:t>S.</w:t>
      </w:r>
      <w:r w:rsidRPr="0008744E">
        <w:rPr>
          <w:spacing w:val="9"/>
        </w:rPr>
        <w:t xml:space="preserve"> </w:t>
      </w:r>
      <w:r w:rsidRPr="0008744E">
        <w:t>Pacific</w:t>
      </w:r>
      <w:r w:rsidRPr="0008744E">
        <w:rPr>
          <w:spacing w:val="8"/>
        </w:rPr>
        <w:t xml:space="preserve"> </w:t>
      </w:r>
      <w:r w:rsidRPr="0008744E">
        <w:t>St</w:t>
      </w:r>
      <w:r w:rsidRPr="0008744E">
        <w:rPr>
          <w:spacing w:val="8"/>
        </w:rPr>
        <w:t xml:space="preserve"> </w:t>
      </w:r>
      <w:r w:rsidRPr="0008744E">
        <w:t>Suite</w:t>
      </w:r>
      <w:r w:rsidRPr="0008744E">
        <w:rPr>
          <w:spacing w:val="8"/>
        </w:rPr>
        <w:t xml:space="preserve"> </w:t>
      </w:r>
      <w:r w:rsidRPr="0008744E">
        <w:t>111,</w:t>
      </w:r>
      <w:r w:rsidRPr="0008744E">
        <w:rPr>
          <w:spacing w:val="9"/>
        </w:rPr>
        <w:t xml:space="preserve"> </w:t>
      </w:r>
      <w:r w:rsidRPr="0008744E">
        <w:t>San</w:t>
      </w:r>
      <w:r w:rsidRPr="0008744E">
        <w:rPr>
          <w:spacing w:val="8"/>
        </w:rPr>
        <w:t xml:space="preserve"> </w:t>
      </w:r>
      <w:r w:rsidRPr="0008744E">
        <w:t>Marcos,</w:t>
      </w:r>
      <w:r w:rsidRPr="0008744E">
        <w:rPr>
          <w:spacing w:val="8"/>
        </w:rPr>
        <w:t xml:space="preserve"> </w:t>
      </w:r>
      <w:r w:rsidRPr="0008744E">
        <w:t>CA,</w:t>
      </w:r>
      <w:r w:rsidRPr="0008744E">
        <w:rPr>
          <w:spacing w:val="9"/>
        </w:rPr>
        <w:t xml:space="preserve"> </w:t>
      </w:r>
      <w:r w:rsidRPr="0008744E">
        <w:t>92078,</w:t>
      </w:r>
      <w:r w:rsidRPr="0008744E">
        <w:rPr>
          <w:spacing w:val="8"/>
        </w:rPr>
        <w:t xml:space="preserve"> </w:t>
      </w:r>
      <w:r w:rsidRPr="0008744E">
        <w:rPr>
          <w:spacing w:val="-5"/>
        </w:rPr>
        <w:t>USA</w:t>
      </w:r>
    </w:p>
    <w:p w14:paraId="4AC4609D" w14:textId="77777777" w:rsidR="00106535" w:rsidRPr="0008744E" w:rsidRDefault="00106535">
      <w:pPr>
        <w:pStyle w:val="ListParagraph"/>
        <w:widowControl w:val="0"/>
        <w:numPr>
          <w:ilvl w:val="0"/>
          <w:numId w:val="57"/>
        </w:numPr>
        <w:autoSpaceDE w:val="0"/>
        <w:autoSpaceDN w:val="0"/>
        <w:spacing w:before="109" w:after="0"/>
        <w:ind w:left="592" w:hanging="592"/>
        <w:jc w:val="left"/>
      </w:pPr>
      <w:r w:rsidRPr="0008744E">
        <w:rPr>
          <w:b/>
        </w:rPr>
        <w:t>Jet</w:t>
      </w:r>
      <w:r w:rsidRPr="0008744E">
        <w:rPr>
          <w:b/>
          <w:spacing w:val="10"/>
        </w:rPr>
        <w:t xml:space="preserve"> </w:t>
      </w:r>
      <w:r w:rsidRPr="0008744E">
        <w:rPr>
          <w:b/>
        </w:rPr>
        <w:t>Coatings,</w:t>
      </w:r>
      <w:r w:rsidRPr="0008744E">
        <w:rPr>
          <w:b/>
          <w:spacing w:val="10"/>
        </w:rPr>
        <w:t xml:space="preserve"> </w:t>
      </w:r>
      <w:r w:rsidRPr="0008744E">
        <w:rPr>
          <w:b/>
        </w:rPr>
        <w:t>Inc.</w:t>
      </w:r>
      <w:r w:rsidRPr="0008744E">
        <w:t>,</w:t>
      </w:r>
      <w:r w:rsidRPr="0008744E">
        <w:rPr>
          <w:spacing w:val="10"/>
        </w:rPr>
        <w:t xml:space="preserve"> </w:t>
      </w:r>
      <w:r w:rsidRPr="0008744E">
        <w:t>1531</w:t>
      </w:r>
      <w:r w:rsidRPr="0008744E">
        <w:rPr>
          <w:spacing w:val="10"/>
        </w:rPr>
        <w:t xml:space="preserve"> </w:t>
      </w:r>
      <w:r w:rsidRPr="0008744E">
        <w:t>Esperanza</w:t>
      </w:r>
      <w:r w:rsidRPr="0008744E">
        <w:rPr>
          <w:spacing w:val="10"/>
        </w:rPr>
        <w:t xml:space="preserve"> </w:t>
      </w:r>
      <w:r w:rsidRPr="0008744E">
        <w:t>St,</w:t>
      </w:r>
      <w:r w:rsidRPr="0008744E">
        <w:rPr>
          <w:spacing w:val="10"/>
        </w:rPr>
        <w:t xml:space="preserve"> </w:t>
      </w:r>
      <w:r w:rsidRPr="0008744E">
        <w:t>Los</w:t>
      </w:r>
      <w:r w:rsidRPr="0008744E">
        <w:rPr>
          <w:spacing w:val="11"/>
        </w:rPr>
        <w:t xml:space="preserve"> </w:t>
      </w:r>
      <w:r w:rsidRPr="0008744E">
        <w:t>Angeles,</w:t>
      </w:r>
      <w:r w:rsidRPr="0008744E">
        <w:rPr>
          <w:spacing w:val="10"/>
        </w:rPr>
        <w:t xml:space="preserve"> </w:t>
      </w:r>
      <w:r w:rsidRPr="0008744E">
        <w:t>CA,</w:t>
      </w:r>
      <w:r w:rsidRPr="0008744E">
        <w:rPr>
          <w:spacing w:val="10"/>
        </w:rPr>
        <w:t xml:space="preserve"> </w:t>
      </w:r>
      <w:r w:rsidRPr="0008744E">
        <w:t>90023,</w:t>
      </w:r>
      <w:r w:rsidRPr="0008744E">
        <w:rPr>
          <w:spacing w:val="10"/>
        </w:rPr>
        <w:t xml:space="preserve"> </w:t>
      </w:r>
      <w:r w:rsidRPr="0008744E">
        <w:rPr>
          <w:spacing w:val="-5"/>
        </w:rPr>
        <w:t>USA</w:t>
      </w:r>
    </w:p>
    <w:p w14:paraId="6ABB4BBD"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Lakestone</w:t>
      </w:r>
      <w:r w:rsidRPr="0008744E">
        <w:rPr>
          <w:b/>
          <w:spacing w:val="14"/>
        </w:rPr>
        <w:t xml:space="preserve"> </w:t>
      </w:r>
      <w:r w:rsidRPr="0008744E">
        <w:rPr>
          <w:b/>
        </w:rPr>
        <w:t>Enterprises</w:t>
      </w:r>
      <w:r w:rsidRPr="0008744E">
        <w:rPr>
          <w:b/>
          <w:spacing w:val="14"/>
        </w:rPr>
        <w:t xml:space="preserve"> </w:t>
      </w:r>
      <w:r w:rsidRPr="0008744E">
        <w:rPr>
          <w:b/>
        </w:rPr>
        <w:t>Inc.</w:t>
      </w:r>
      <w:r w:rsidRPr="0008744E">
        <w:rPr>
          <w:b/>
          <w:spacing w:val="15"/>
        </w:rPr>
        <w:t xml:space="preserve"> </w:t>
      </w:r>
      <w:r w:rsidRPr="0008744E">
        <w:t>(See</w:t>
      </w:r>
      <w:r w:rsidRPr="0008744E">
        <w:rPr>
          <w:spacing w:val="14"/>
        </w:rPr>
        <w:t xml:space="preserve"> </w:t>
      </w:r>
      <w:r w:rsidRPr="0008744E">
        <w:t>Heirloom</w:t>
      </w:r>
      <w:r w:rsidRPr="0008744E">
        <w:rPr>
          <w:spacing w:val="14"/>
        </w:rPr>
        <w:t xml:space="preserve"> </w:t>
      </w:r>
      <w:r w:rsidRPr="0008744E">
        <w:t>Traditions</w:t>
      </w:r>
      <w:r w:rsidRPr="0008744E">
        <w:rPr>
          <w:spacing w:val="14"/>
        </w:rPr>
        <w:t xml:space="preserve"> </w:t>
      </w:r>
      <w:r w:rsidRPr="0008744E">
        <w:rPr>
          <w:spacing w:val="-2"/>
        </w:rPr>
        <w:t>Paint)</w:t>
      </w:r>
    </w:p>
    <w:p w14:paraId="2E55704C"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Lanco</w:t>
      </w:r>
      <w:r w:rsidRPr="0008744E">
        <w:rPr>
          <w:b/>
          <w:spacing w:val="10"/>
        </w:rPr>
        <w:t xml:space="preserve"> </w:t>
      </w:r>
      <w:r w:rsidRPr="0008744E">
        <w:rPr>
          <w:b/>
        </w:rPr>
        <w:t>&amp;</w:t>
      </w:r>
      <w:r w:rsidRPr="0008744E">
        <w:rPr>
          <w:b/>
          <w:spacing w:val="10"/>
        </w:rPr>
        <w:t xml:space="preserve"> </w:t>
      </w:r>
      <w:r w:rsidRPr="0008744E">
        <w:rPr>
          <w:b/>
        </w:rPr>
        <w:t>Harris</w:t>
      </w:r>
      <w:r w:rsidRPr="0008744E">
        <w:rPr>
          <w:b/>
          <w:spacing w:val="11"/>
        </w:rPr>
        <w:t xml:space="preserve"> </w:t>
      </w:r>
      <w:r w:rsidRPr="0008744E">
        <w:rPr>
          <w:b/>
        </w:rPr>
        <w:t>Corporation</w:t>
      </w:r>
      <w:r w:rsidRPr="0008744E">
        <w:t>,</w:t>
      </w:r>
      <w:r w:rsidRPr="0008744E">
        <w:rPr>
          <w:spacing w:val="10"/>
        </w:rPr>
        <w:t xml:space="preserve"> </w:t>
      </w:r>
      <w:r w:rsidRPr="0008744E">
        <w:t>600</w:t>
      </w:r>
      <w:r w:rsidRPr="0008744E">
        <w:rPr>
          <w:spacing w:val="11"/>
        </w:rPr>
        <w:t xml:space="preserve"> </w:t>
      </w:r>
      <w:r w:rsidRPr="0008744E">
        <w:t>Mid</w:t>
      </w:r>
      <w:r w:rsidRPr="0008744E">
        <w:rPr>
          <w:spacing w:val="10"/>
        </w:rPr>
        <w:t xml:space="preserve"> </w:t>
      </w:r>
      <w:r w:rsidRPr="0008744E">
        <w:t>Florida</w:t>
      </w:r>
      <w:r w:rsidRPr="0008744E">
        <w:rPr>
          <w:spacing w:val="10"/>
        </w:rPr>
        <w:t xml:space="preserve"> </w:t>
      </w:r>
      <w:r w:rsidRPr="0008744E">
        <w:t>Dr,</w:t>
      </w:r>
      <w:r w:rsidRPr="0008744E">
        <w:rPr>
          <w:spacing w:val="11"/>
        </w:rPr>
        <w:t xml:space="preserve"> </w:t>
      </w:r>
      <w:r w:rsidRPr="0008744E">
        <w:t>Orlando,</w:t>
      </w:r>
      <w:r w:rsidRPr="0008744E">
        <w:rPr>
          <w:spacing w:val="10"/>
        </w:rPr>
        <w:t xml:space="preserve"> </w:t>
      </w:r>
      <w:r w:rsidRPr="0008744E">
        <w:t>FL,</w:t>
      </w:r>
      <w:r w:rsidRPr="0008744E">
        <w:rPr>
          <w:spacing w:val="11"/>
        </w:rPr>
        <w:t xml:space="preserve"> </w:t>
      </w:r>
      <w:r w:rsidRPr="0008744E">
        <w:t>32824,</w:t>
      </w:r>
      <w:r w:rsidRPr="0008744E">
        <w:rPr>
          <w:spacing w:val="10"/>
        </w:rPr>
        <w:t xml:space="preserve"> </w:t>
      </w:r>
      <w:r w:rsidRPr="0008744E">
        <w:rPr>
          <w:spacing w:val="-5"/>
        </w:rPr>
        <w:t>USA</w:t>
      </w:r>
    </w:p>
    <w:p w14:paraId="1EC1D6E6" w14:textId="4BE20FA1"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Laticrete</w:t>
      </w:r>
      <w:r w:rsidRPr="0008744E">
        <w:rPr>
          <w:b/>
          <w:spacing w:val="12"/>
        </w:rPr>
        <w:t xml:space="preserve"> </w:t>
      </w:r>
      <w:r w:rsidRPr="0008744E">
        <w:rPr>
          <w:b/>
        </w:rPr>
        <w:t>International,</w:t>
      </w:r>
      <w:r w:rsidRPr="0008744E">
        <w:rPr>
          <w:b/>
          <w:spacing w:val="12"/>
        </w:rPr>
        <w:t xml:space="preserve"> </w:t>
      </w:r>
      <w:r w:rsidRPr="0008744E">
        <w:rPr>
          <w:b/>
        </w:rPr>
        <w:t>Inc.</w:t>
      </w:r>
      <w:r w:rsidRPr="0008744E">
        <w:t>,</w:t>
      </w:r>
      <w:r w:rsidRPr="0008744E">
        <w:rPr>
          <w:spacing w:val="12"/>
        </w:rPr>
        <w:t xml:space="preserve"> </w:t>
      </w:r>
      <w:r w:rsidRPr="0008744E">
        <w:t>907</w:t>
      </w:r>
      <w:r w:rsidRPr="0008744E">
        <w:rPr>
          <w:spacing w:val="12"/>
        </w:rPr>
        <w:t xml:space="preserve"> </w:t>
      </w:r>
      <w:r w:rsidRPr="0008744E">
        <w:t>Pinon</w:t>
      </w:r>
      <w:r w:rsidRPr="0008744E">
        <w:rPr>
          <w:spacing w:val="13"/>
        </w:rPr>
        <w:t xml:space="preserve"> </w:t>
      </w:r>
      <w:r w:rsidRPr="0008744E">
        <w:t>Drive,</w:t>
      </w:r>
      <w:r w:rsidRPr="0008744E">
        <w:rPr>
          <w:spacing w:val="12"/>
        </w:rPr>
        <w:t xml:space="preserve"> </w:t>
      </w:r>
      <w:r w:rsidRPr="0008744E">
        <w:t>Martinez,</w:t>
      </w:r>
      <w:r w:rsidRPr="0008744E">
        <w:rPr>
          <w:spacing w:val="12"/>
        </w:rPr>
        <w:t xml:space="preserve"> </w:t>
      </w:r>
      <w:r w:rsidRPr="0008744E">
        <w:t>CA,</w:t>
      </w:r>
      <w:r w:rsidRPr="0008744E">
        <w:rPr>
          <w:spacing w:val="12"/>
        </w:rPr>
        <w:t xml:space="preserve"> </w:t>
      </w:r>
      <w:r w:rsidRPr="0008744E">
        <w:t>94553,</w:t>
      </w:r>
      <w:r w:rsidRPr="0008744E">
        <w:rPr>
          <w:spacing w:val="12"/>
        </w:rPr>
        <w:t xml:space="preserve"> </w:t>
      </w:r>
      <w:r w:rsidR="002F19D0">
        <w:rPr>
          <w:spacing w:val="12"/>
        </w:rPr>
        <w:t>U</w:t>
      </w:r>
      <w:r w:rsidRPr="0008744E">
        <w:rPr>
          <w:spacing w:val="-5"/>
        </w:rPr>
        <w:t>SA</w:t>
      </w:r>
    </w:p>
    <w:p w14:paraId="0D5DED61"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Lauzon</w:t>
      </w:r>
      <w:r w:rsidRPr="0008744E">
        <w:rPr>
          <w:b/>
          <w:spacing w:val="13"/>
        </w:rPr>
        <w:t xml:space="preserve"> </w:t>
      </w:r>
      <w:r w:rsidRPr="0008744E">
        <w:rPr>
          <w:b/>
        </w:rPr>
        <w:t>Distinctive</w:t>
      </w:r>
      <w:r w:rsidRPr="0008744E">
        <w:rPr>
          <w:b/>
          <w:spacing w:val="14"/>
        </w:rPr>
        <w:t xml:space="preserve"> </w:t>
      </w:r>
      <w:r w:rsidRPr="0008744E">
        <w:rPr>
          <w:b/>
        </w:rPr>
        <w:t>Hardwood</w:t>
      </w:r>
      <w:r w:rsidRPr="0008744E">
        <w:rPr>
          <w:b/>
          <w:spacing w:val="13"/>
        </w:rPr>
        <w:t xml:space="preserve"> </w:t>
      </w:r>
      <w:r w:rsidRPr="0008744E">
        <w:rPr>
          <w:b/>
        </w:rPr>
        <w:t>Flooring</w:t>
      </w:r>
      <w:r w:rsidRPr="0008744E">
        <w:t>,</w:t>
      </w:r>
      <w:r w:rsidRPr="0008744E">
        <w:rPr>
          <w:spacing w:val="14"/>
        </w:rPr>
        <w:t xml:space="preserve"> </w:t>
      </w:r>
      <w:r w:rsidRPr="0008744E">
        <w:t>2101</w:t>
      </w:r>
      <w:r w:rsidRPr="0008744E">
        <w:rPr>
          <w:spacing w:val="14"/>
        </w:rPr>
        <w:t xml:space="preserve"> </w:t>
      </w:r>
      <w:r w:rsidRPr="0008744E">
        <w:t>Cote</w:t>
      </w:r>
      <w:r w:rsidRPr="0008744E">
        <w:rPr>
          <w:spacing w:val="13"/>
        </w:rPr>
        <w:t xml:space="preserve"> </w:t>
      </w:r>
      <w:r w:rsidRPr="0008744E">
        <w:t>des</w:t>
      </w:r>
      <w:r w:rsidRPr="0008744E">
        <w:rPr>
          <w:spacing w:val="14"/>
        </w:rPr>
        <w:t xml:space="preserve"> </w:t>
      </w:r>
      <w:r w:rsidRPr="0008744E">
        <w:t>Cascades,</w:t>
      </w:r>
      <w:r w:rsidRPr="0008744E">
        <w:rPr>
          <w:spacing w:val="14"/>
        </w:rPr>
        <w:t xml:space="preserve"> </w:t>
      </w:r>
      <w:r w:rsidRPr="0008744E">
        <w:t>Papineauville,</w:t>
      </w:r>
      <w:r w:rsidRPr="0008744E">
        <w:rPr>
          <w:spacing w:val="13"/>
        </w:rPr>
        <w:t xml:space="preserve"> </w:t>
      </w:r>
      <w:r w:rsidRPr="0008744E">
        <w:t>QC,</w:t>
      </w:r>
      <w:r w:rsidRPr="0008744E">
        <w:rPr>
          <w:spacing w:val="14"/>
        </w:rPr>
        <w:t xml:space="preserve"> </w:t>
      </w:r>
      <w:r w:rsidRPr="0008744E">
        <w:t>J0V1R0,</w:t>
      </w:r>
      <w:r w:rsidRPr="0008744E">
        <w:rPr>
          <w:spacing w:val="13"/>
        </w:rPr>
        <w:t xml:space="preserve"> </w:t>
      </w:r>
      <w:r w:rsidRPr="0008744E">
        <w:rPr>
          <w:spacing w:val="-2"/>
        </w:rPr>
        <w:t>Canada</w:t>
      </w:r>
    </w:p>
    <w:p w14:paraId="67686213"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Lawnlift</w:t>
      </w:r>
      <w:r w:rsidRPr="0008744E">
        <w:rPr>
          <w:b/>
          <w:spacing w:val="10"/>
        </w:rPr>
        <w:t xml:space="preserve"> </w:t>
      </w:r>
      <w:r w:rsidRPr="0008744E">
        <w:t>(See</w:t>
      </w:r>
      <w:r w:rsidRPr="0008744E">
        <w:rPr>
          <w:spacing w:val="10"/>
        </w:rPr>
        <w:t xml:space="preserve"> </w:t>
      </w:r>
      <w:r w:rsidRPr="0008744E">
        <w:t>JDP</w:t>
      </w:r>
      <w:r w:rsidRPr="0008744E">
        <w:rPr>
          <w:spacing w:val="10"/>
        </w:rPr>
        <w:t xml:space="preserve"> </w:t>
      </w:r>
      <w:r w:rsidRPr="0008744E">
        <w:rPr>
          <w:spacing w:val="-4"/>
        </w:rPr>
        <w:t>LLC)</w:t>
      </w:r>
    </w:p>
    <w:p w14:paraId="2A8769D1"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Life</w:t>
      </w:r>
      <w:r w:rsidRPr="0008744E">
        <w:rPr>
          <w:b/>
          <w:spacing w:val="10"/>
        </w:rPr>
        <w:t xml:space="preserve"> </w:t>
      </w:r>
      <w:r w:rsidRPr="0008744E">
        <w:rPr>
          <w:b/>
        </w:rPr>
        <w:t>Paint</w:t>
      </w:r>
      <w:r w:rsidRPr="0008744E">
        <w:rPr>
          <w:b/>
          <w:spacing w:val="11"/>
        </w:rPr>
        <w:t xml:space="preserve"> </w:t>
      </w:r>
      <w:r w:rsidRPr="0008744E">
        <w:rPr>
          <w:b/>
        </w:rPr>
        <w:t>Company</w:t>
      </w:r>
      <w:r w:rsidRPr="0008744E">
        <w:t>,</w:t>
      </w:r>
      <w:r w:rsidRPr="0008744E">
        <w:rPr>
          <w:spacing w:val="10"/>
        </w:rPr>
        <w:t xml:space="preserve"> </w:t>
      </w:r>
      <w:r w:rsidRPr="0008744E">
        <w:t>12927</w:t>
      </w:r>
      <w:r w:rsidRPr="0008744E">
        <w:rPr>
          <w:spacing w:val="11"/>
        </w:rPr>
        <w:t xml:space="preserve"> </w:t>
      </w:r>
      <w:r w:rsidRPr="0008744E">
        <w:t>Sunshine</w:t>
      </w:r>
      <w:r w:rsidRPr="0008744E">
        <w:rPr>
          <w:spacing w:val="10"/>
        </w:rPr>
        <w:t xml:space="preserve"> </w:t>
      </w:r>
      <w:r w:rsidRPr="0008744E">
        <w:t>Ave,</w:t>
      </w:r>
      <w:r w:rsidRPr="0008744E">
        <w:rPr>
          <w:spacing w:val="11"/>
        </w:rPr>
        <w:t xml:space="preserve"> </w:t>
      </w:r>
      <w:r w:rsidRPr="0008744E">
        <w:t>Santa</w:t>
      </w:r>
      <w:r w:rsidRPr="0008744E">
        <w:rPr>
          <w:spacing w:val="10"/>
        </w:rPr>
        <w:t xml:space="preserve"> </w:t>
      </w:r>
      <w:r w:rsidRPr="0008744E">
        <w:t>Fe</w:t>
      </w:r>
      <w:r w:rsidRPr="0008744E">
        <w:rPr>
          <w:spacing w:val="11"/>
        </w:rPr>
        <w:t xml:space="preserve"> </w:t>
      </w:r>
      <w:r w:rsidRPr="0008744E">
        <w:t>Springs,</w:t>
      </w:r>
      <w:r w:rsidRPr="0008744E">
        <w:rPr>
          <w:spacing w:val="11"/>
        </w:rPr>
        <w:t xml:space="preserve"> </w:t>
      </w:r>
      <w:r w:rsidRPr="0008744E">
        <w:t>CA,</w:t>
      </w:r>
      <w:r w:rsidRPr="0008744E">
        <w:rPr>
          <w:spacing w:val="10"/>
        </w:rPr>
        <w:t xml:space="preserve"> </w:t>
      </w:r>
      <w:r w:rsidRPr="0008744E">
        <w:t>90670,</w:t>
      </w:r>
      <w:r w:rsidRPr="0008744E">
        <w:rPr>
          <w:spacing w:val="11"/>
        </w:rPr>
        <w:t xml:space="preserve"> </w:t>
      </w:r>
      <w:r w:rsidRPr="0008744E">
        <w:rPr>
          <w:spacing w:val="-5"/>
        </w:rPr>
        <w:t>USA</w:t>
      </w:r>
    </w:p>
    <w:p w14:paraId="27F33485"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Liquid</w:t>
      </w:r>
      <w:r w:rsidRPr="0008744E">
        <w:rPr>
          <w:b/>
          <w:spacing w:val="9"/>
        </w:rPr>
        <w:t xml:space="preserve"> </w:t>
      </w:r>
      <w:r w:rsidRPr="0008744E">
        <w:rPr>
          <w:b/>
        </w:rPr>
        <w:t>Rubber</w:t>
      </w:r>
      <w:r w:rsidRPr="0008744E">
        <w:t>,</w:t>
      </w:r>
      <w:r w:rsidRPr="0008744E">
        <w:rPr>
          <w:spacing w:val="10"/>
        </w:rPr>
        <w:t xml:space="preserve"> </w:t>
      </w:r>
      <w:r w:rsidRPr="0008744E">
        <w:t>5118</w:t>
      </w:r>
      <w:r w:rsidRPr="0008744E">
        <w:rPr>
          <w:spacing w:val="10"/>
        </w:rPr>
        <w:t xml:space="preserve"> </w:t>
      </w:r>
      <w:r w:rsidRPr="0008744E">
        <w:t>Brush</w:t>
      </w:r>
      <w:r w:rsidRPr="0008744E">
        <w:rPr>
          <w:spacing w:val="10"/>
        </w:rPr>
        <w:t xml:space="preserve"> </w:t>
      </w:r>
      <w:r w:rsidRPr="0008744E">
        <w:t>Creek</w:t>
      </w:r>
      <w:r w:rsidRPr="0008744E">
        <w:rPr>
          <w:spacing w:val="10"/>
        </w:rPr>
        <w:t xml:space="preserve"> </w:t>
      </w:r>
      <w:r w:rsidRPr="0008744E">
        <w:t>Rd,</w:t>
      </w:r>
      <w:r w:rsidRPr="0008744E">
        <w:rPr>
          <w:spacing w:val="10"/>
        </w:rPr>
        <w:t xml:space="preserve"> </w:t>
      </w:r>
      <w:r w:rsidRPr="0008744E">
        <w:t>Fort</w:t>
      </w:r>
      <w:r w:rsidRPr="0008744E">
        <w:rPr>
          <w:spacing w:val="10"/>
        </w:rPr>
        <w:t xml:space="preserve"> </w:t>
      </w:r>
      <w:r w:rsidRPr="0008744E">
        <w:t>Worth,</w:t>
      </w:r>
      <w:r w:rsidRPr="0008744E">
        <w:rPr>
          <w:spacing w:val="10"/>
        </w:rPr>
        <w:t xml:space="preserve"> </w:t>
      </w:r>
      <w:r w:rsidRPr="0008744E">
        <w:t>TX,</w:t>
      </w:r>
      <w:r w:rsidRPr="0008744E">
        <w:rPr>
          <w:spacing w:val="10"/>
        </w:rPr>
        <w:t xml:space="preserve"> </w:t>
      </w:r>
      <w:r w:rsidRPr="0008744E">
        <w:t>76119,</w:t>
      </w:r>
      <w:r w:rsidRPr="0008744E">
        <w:rPr>
          <w:spacing w:val="9"/>
        </w:rPr>
        <w:t xml:space="preserve"> </w:t>
      </w:r>
      <w:r w:rsidRPr="0008744E">
        <w:rPr>
          <w:spacing w:val="-5"/>
        </w:rPr>
        <w:t>USA</w:t>
      </w:r>
    </w:p>
    <w:p w14:paraId="383291A2"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Loop</w:t>
      </w:r>
      <w:r w:rsidRPr="0008744E">
        <w:rPr>
          <w:b/>
          <w:spacing w:val="11"/>
        </w:rPr>
        <w:t xml:space="preserve"> </w:t>
      </w:r>
      <w:r w:rsidRPr="0008744E">
        <w:rPr>
          <w:b/>
        </w:rPr>
        <w:t>Recycled</w:t>
      </w:r>
      <w:r w:rsidRPr="0008744E">
        <w:rPr>
          <w:b/>
          <w:spacing w:val="12"/>
        </w:rPr>
        <w:t xml:space="preserve"> </w:t>
      </w:r>
      <w:r w:rsidRPr="0008744E">
        <w:rPr>
          <w:b/>
        </w:rPr>
        <w:t>Products</w:t>
      </w:r>
      <w:r w:rsidRPr="0008744E">
        <w:rPr>
          <w:b/>
          <w:spacing w:val="12"/>
        </w:rPr>
        <w:t xml:space="preserve"> </w:t>
      </w:r>
      <w:r w:rsidRPr="0008744E">
        <w:rPr>
          <w:b/>
        </w:rPr>
        <w:t>Inc</w:t>
      </w:r>
      <w:r w:rsidRPr="0008744E">
        <w:t>,</w:t>
      </w:r>
      <w:r w:rsidRPr="0008744E">
        <w:rPr>
          <w:spacing w:val="12"/>
        </w:rPr>
        <w:t xml:space="preserve"> </w:t>
      </w:r>
      <w:r w:rsidRPr="0008744E">
        <w:t>940</w:t>
      </w:r>
      <w:r w:rsidRPr="0008744E">
        <w:rPr>
          <w:spacing w:val="12"/>
        </w:rPr>
        <w:t xml:space="preserve"> </w:t>
      </w:r>
      <w:r w:rsidRPr="0008744E">
        <w:t>Chippawa</w:t>
      </w:r>
      <w:r w:rsidRPr="0008744E">
        <w:rPr>
          <w:spacing w:val="12"/>
        </w:rPr>
        <w:t xml:space="preserve"> </w:t>
      </w:r>
      <w:r w:rsidRPr="0008744E">
        <w:t>Creek</w:t>
      </w:r>
      <w:r w:rsidRPr="0008744E">
        <w:rPr>
          <w:spacing w:val="12"/>
        </w:rPr>
        <w:t xml:space="preserve"> </w:t>
      </w:r>
      <w:r w:rsidRPr="0008744E">
        <w:t>Road,</w:t>
      </w:r>
      <w:r w:rsidRPr="0008744E">
        <w:rPr>
          <w:spacing w:val="11"/>
        </w:rPr>
        <w:t xml:space="preserve"> </w:t>
      </w:r>
      <w:r w:rsidRPr="0008744E">
        <w:t>Niagara</w:t>
      </w:r>
      <w:r w:rsidRPr="0008744E">
        <w:rPr>
          <w:spacing w:val="12"/>
        </w:rPr>
        <w:t xml:space="preserve"> </w:t>
      </w:r>
      <w:r w:rsidRPr="0008744E">
        <w:t>Falls,</w:t>
      </w:r>
      <w:r w:rsidRPr="0008744E">
        <w:rPr>
          <w:spacing w:val="12"/>
        </w:rPr>
        <w:t xml:space="preserve"> </w:t>
      </w:r>
      <w:r w:rsidRPr="0008744E">
        <w:t>Ontario,</w:t>
      </w:r>
      <w:r w:rsidRPr="0008744E">
        <w:rPr>
          <w:spacing w:val="12"/>
        </w:rPr>
        <w:t xml:space="preserve"> </w:t>
      </w:r>
      <w:r w:rsidRPr="0008744E">
        <w:t>L2E6S5,</w:t>
      </w:r>
      <w:r w:rsidRPr="0008744E">
        <w:rPr>
          <w:spacing w:val="12"/>
        </w:rPr>
        <w:t xml:space="preserve"> </w:t>
      </w:r>
      <w:r w:rsidRPr="0008744E">
        <w:rPr>
          <w:spacing w:val="-2"/>
        </w:rPr>
        <w:t>Canada</w:t>
      </w:r>
    </w:p>
    <w:p w14:paraId="0709B9FD"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Lowe's</w:t>
      </w:r>
      <w:r w:rsidRPr="0008744E">
        <w:rPr>
          <w:b/>
          <w:spacing w:val="12"/>
        </w:rPr>
        <w:t xml:space="preserve"> </w:t>
      </w:r>
      <w:r w:rsidRPr="0008744E">
        <w:rPr>
          <w:b/>
        </w:rPr>
        <w:t>Home</w:t>
      </w:r>
      <w:r w:rsidRPr="0008744E">
        <w:rPr>
          <w:b/>
          <w:spacing w:val="13"/>
        </w:rPr>
        <w:t xml:space="preserve"> </w:t>
      </w:r>
      <w:r w:rsidRPr="0008744E">
        <w:rPr>
          <w:b/>
        </w:rPr>
        <w:t>Centers,</w:t>
      </w:r>
      <w:r w:rsidRPr="0008744E">
        <w:rPr>
          <w:b/>
          <w:spacing w:val="13"/>
        </w:rPr>
        <w:t xml:space="preserve"> </w:t>
      </w:r>
      <w:r w:rsidRPr="0008744E">
        <w:rPr>
          <w:b/>
        </w:rPr>
        <w:t>LLC</w:t>
      </w:r>
      <w:r w:rsidRPr="0008744E">
        <w:t>,</w:t>
      </w:r>
      <w:r w:rsidRPr="0008744E">
        <w:rPr>
          <w:spacing w:val="12"/>
        </w:rPr>
        <w:t xml:space="preserve"> </w:t>
      </w:r>
      <w:r w:rsidRPr="0008744E">
        <w:t>1000</w:t>
      </w:r>
      <w:r w:rsidRPr="0008744E">
        <w:rPr>
          <w:spacing w:val="13"/>
        </w:rPr>
        <w:t xml:space="preserve"> </w:t>
      </w:r>
      <w:r w:rsidRPr="0008744E">
        <w:t>Lowe's</w:t>
      </w:r>
      <w:r w:rsidRPr="0008744E">
        <w:rPr>
          <w:spacing w:val="13"/>
        </w:rPr>
        <w:t xml:space="preserve"> </w:t>
      </w:r>
      <w:r w:rsidRPr="0008744E">
        <w:t>Boulevard,</w:t>
      </w:r>
      <w:r w:rsidRPr="0008744E">
        <w:rPr>
          <w:spacing w:val="12"/>
        </w:rPr>
        <w:t xml:space="preserve"> </w:t>
      </w:r>
      <w:r w:rsidRPr="0008744E">
        <w:t>Mooresville,</w:t>
      </w:r>
      <w:r w:rsidRPr="0008744E">
        <w:rPr>
          <w:spacing w:val="13"/>
        </w:rPr>
        <w:t xml:space="preserve"> </w:t>
      </w:r>
      <w:r w:rsidRPr="0008744E">
        <w:t>NC,</w:t>
      </w:r>
      <w:r w:rsidRPr="0008744E">
        <w:rPr>
          <w:spacing w:val="13"/>
        </w:rPr>
        <w:t xml:space="preserve"> </w:t>
      </w:r>
      <w:r w:rsidRPr="0008744E">
        <w:t>28115,</w:t>
      </w:r>
      <w:r w:rsidRPr="0008744E">
        <w:rPr>
          <w:spacing w:val="12"/>
        </w:rPr>
        <w:t xml:space="preserve"> </w:t>
      </w:r>
      <w:r w:rsidRPr="0008744E">
        <w:rPr>
          <w:spacing w:val="-5"/>
        </w:rPr>
        <w:t>USA</w:t>
      </w:r>
    </w:p>
    <w:p w14:paraId="1B30D2FD"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Lullaby</w:t>
      </w:r>
      <w:r w:rsidRPr="0008744E">
        <w:rPr>
          <w:b/>
          <w:spacing w:val="11"/>
        </w:rPr>
        <w:t xml:space="preserve"> </w:t>
      </w:r>
      <w:r w:rsidRPr="0008744E">
        <w:rPr>
          <w:b/>
        </w:rPr>
        <w:t>Paints</w:t>
      </w:r>
      <w:r w:rsidRPr="0008744E">
        <w:rPr>
          <w:b/>
          <w:spacing w:val="12"/>
        </w:rPr>
        <w:t xml:space="preserve"> </w:t>
      </w:r>
      <w:r w:rsidRPr="0008744E">
        <w:t>(See</w:t>
      </w:r>
      <w:r w:rsidRPr="0008744E">
        <w:rPr>
          <w:spacing w:val="12"/>
        </w:rPr>
        <w:t xml:space="preserve"> </w:t>
      </w:r>
      <w:r w:rsidRPr="0008744E">
        <w:t>Imperial</w:t>
      </w:r>
      <w:r w:rsidRPr="0008744E">
        <w:rPr>
          <w:spacing w:val="11"/>
        </w:rPr>
        <w:t xml:space="preserve"> </w:t>
      </w:r>
      <w:r w:rsidRPr="0008744E">
        <w:t>Paints</w:t>
      </w:r>
      <w:r w:rsidRPr="0008744E">
        <w:rPr>
          <w:spacing w:val="11"/>
        </w:rPr>
        <w:t xml:space="preserve"> </w:t>
      </w:r>
      <w:r w:rsidRPr="0008744E">
        <w:rPr>
          <w:spacing w:val="-4"/>
        </w:rPr>
        <w:t>LLC)</w:t>
      </w:r>
    </w:p>
    <w:p w14:paraId="3B1AF09A"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Martin</w:t>
      </w:r>
      <w:r w:rsidRPr="0008744E">
        <w:rPr>
          <w:b/>
          <w:spacing w:val="9"/>
        </w:rPr>
        <w:t xml:space="preserve"> </w:t>
      </w:r>
      <w:r w:rsidRPr="0008744E">
        <w:rPr>
          <w:b/>
        </w:rPr>
        <w:t>Studios</w:t>
      </w:r>
      <w:r w:rsidRPr="0008744E">
        <w:rPr>
          <w:b/>
          <w:spacing w:val="10"/>
        </w:rPr>
        <w:t xml:space="preserve"> </w:t>
      </w:r>
      <w:r w:rsidRPr="0008744E">
        <w:rPr>
          <w:b/>
        </w:rPr>
        <w:t>LLC</w:t>
      </w:r>
      <w:r w:rsidRPr="0008744E">
        <w:rPr>
          <w:b/>
          <w:spacing w:val="10"/>
        </w:rPr>
        <w:t xml:space="preserve"> </w:t>
      </w:r>
      <w:r w:rsidRPr="0008744E">
        <w:t>(See</w:t>
      </w:r>
      <w:r w:rsidRPr="0008744E">
        <w:rPr>
          <w:spacing w:val="10"/>
        </w:rPr>
        <w:t xml:space="preserve"> </w:t>
      </w:r>
      <w:r w:rsidRPr="0008744E">
        <w:t>UP</w:t>
      </w:r>
      <w:r w:rsidRPr="0008744E">
        <w:rPr>
          <w:spacing w:val="10"/>
        </w:rPr>
        <w:t xml:space="preserve"> </w:t>
      </w:r>
      <w:r w:rsidRPr="0008744E">
        <w:rPr>
          <w:spacing w:val="-2"/>
        </w:rPr>
        <w:t>Paint)</w:t>
      </w:r>
    </w:p>
    <w:p w14:paraId="138D22BC"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Masterchem</w:t>
      </w:r>
      <w:r w:rsidRPr="0008744E">
        <w:rPr>
          <w:b/>
          <w:spacing w:val="10"/>
        </w:rPr>
        <w:t xml:space="preserve"> </w:t>
      </w:r>
      <w:r w:rsidRPr="0008744E">
        <w:rPr>
          <w:b/>
        </w:rPr>
        <w:t>Industries</w:t>
      </w:r>
      <w:r w:rsidRPr="0008744E">
        <w:rPr>
          <w:b/>
          <w:spacing w:val="11"/>
        </w:rPr>
        <w:t xml:space="preserve"> </w:t>
      </w:r>
      <w:r w:rsidRPr="0008744E">
        <w:rPr>
          <w:b/>
        </w:rPr>
        <w:t>LLC</w:t>
      </w:r>
      <w:r w:rsidRPr="0008744E">
        <w:rPr>
          <w:b/>
          <w:spacing w:val="11"/>
        </w:rPr>
        <w:t xml:space="preserve"> </w:t>
      </w:r>
      <w:r w:rsidRPr="0008744E">
        <w:rPr>
          <w:b/>
        </w:rPr>
        <w:t>(Behr)</w:t>
      </w:r>
      <w:r w:rsidRPr="0008744E">
        <w:t>,</w:t>
      </w:r>
      <w:r w:rsidRPr="0008744E">
        <w:rPr>
          <w:spacing w:val="11"/>
        </w:rPr>
        <w:t xml:space="preserve"> </w:t>
      </w:r>
      <w:r w:rsidRPr="0008744E">
        <w:t>1801</w:t>
      </w:r>
      <w:r w:rsidRPr="0008744E">
        <w:rPr>
          <w:spacing w:val="11"/>
        </w:rPr>
        <w:t xml:space="preserve"> </w:t>
      </w:r>
      <w:r w:rsidRPr="0008744E">
        <w:t>East</w:t>
      </w:r>
      <w:r w:rsidRPr="0008744E">
        <w:rPr>
          <w:spacing w:val="11"/>
        </w:rPr>
        <w:t xml:space="preserve"> </w:t>
      </w:r>
      <w:r w:rsidRPr="0008744E">
        <w:t>Saint</w:t>
      </w:r>
      <w:r w:rsidRPr="0008744E">
        <w:rPr>
          <w:spacing w:val="11"/>
        </w:rPr>
        <w:t xml:space="preserve"> </w:t>
      </w:r>
      <w:r w:rsidRPr="0008744E">
        <w:t>Andrew</w:t>
      </w:r>
      <w:r w:rsidRPr="0008744E">
        <w:rPr>
          <w:spacing w:val="11"/>
        </w:rPr>
        <w:t xml:space="preserve"> </w:t>
      </w:r>
      <w:r w:rsidRPr="0008744E">
        <w:t>Pl,</w:t>
      </w:r>
      <w:r w:rsidRPr="0008744E">
        <w:rPr>
          <w:spacing w:val="11"/>
        </w:rPr>
        <w:t xml:space="preserve"> </w:t>
      </w:r>
      <w:r w:rsidRPr="0008744E">
        <w:t>Santa</w:t>
      </w:r>
      <w:r w:rsidRPr="0008744E">
        <w:rPr>
          <w:spacing w:val="11"/>
        </w:rPr>
        <w:t xml:space="preserve"> </w:t>
      </w:r>
      <w:r w:rsidRPr="0008744E">
        <w:t>Ana,</w:t>
      </w:r>
      <w:r w:rsidRPr="0008744E">
        <w:rPr>
          <w:spacing w:val="10"/>
        </w:rPr>
        <w:t xml:space="preserve"> </w:t>
      </w:r>
      <w:r w:rsidRPr="0008744E">
        <w:t>CA,</w:t>
      </w:r>
      <w:r w:rsidRPr="0008744E">
        <w:rPr>
          <w:spacing w:val="11"/>
        </w:rPr>
        <w:t xml:space="preserve"> </w:t>
      </w:r>
      <w:r w:rsidRPr="0008744E">
        <w:t>92705,</w:t>
      </w:r>
      <w:r w:rsidRPr="0008744E">
        <w:rPr>
          <w:spacing w:val="11"/>
        </w:rPr>
        <w:t xml:space="preserve"> </w:t>
      </w:r>
      <w:r w:rsidRPr="0008744E">
        <w:rPr>
          <w:spacing w:val="-5"/>
        </w:rPr>
        <w:t>USA</w:t>
      </w:r>
    </w:p>
    <w:p w14:paraId="287A3128"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Meoded</w:t>
      </w:r>
      <w:r w:rsidRPr="0008744E">
        <w:rPr>
          <w:b/>
          <w:spacing w:val="10"/>
        </w:rPr>
        <w:t xml:space="preserve"> </w:t>
      </w:r>
      <w:r w:rsidRPr="0008744E">
        <w:rPr>
          <w:b/>
        </w:rPr>
        <w:t>Paint</w:t>
      </w:r>
      <w:r w:rsidRPr="0008744E">
        <w:rPr>
          <w:b/>
          <w:spacing w:val="11"/>
        </w:rPr>
        <w:t xml:space="preserve"> </w:t>
      </w:r>
      <w:r w:rsidRPr="0008744E">
        <w:rPr>
          <w:b/>
        </w:rPr>
        <w:t>&amp;</w:t>
      </w:r>
      <w:r w:rsidRPr="0008744E">
        <w:rPr>
          <w:b/>
          <w:spacing w:val="11"/>
        </w:rPr>
        <w:t xml:space="preserve"> </w:t>
      </w:r>
      <w:r w:rsidRPr="0008744E">
        <w:rPr>
          <w:b/>
        </w:rPr>
        <w:t>Decoration</w:t>
      </w:r>
      <w:r w:rsidRPr="0008744E">
        <w:t>,</w:t>
      </w:r>
      <w:r w:rsidRPr="0008744E">
        <w:rPr>
          <w:spacing w:val="11"/>
        </w:rPr>
        <w:t xml:space="preserve"> </w:t>
      </w:r>
      <w:r w:rsidRPr="0008744E">
        <w:t>6314</w:t>
      </w:r>
      <w:r w:rsidRPr="0008744E">
        <w:rPr>
          <w:spacing w:val="11"/>
        </w:rPr>
        <w:t xml:space="preserve"> </w:t>
      </w:r>
      <w:r w:rsidRPr="0008744E">
        <w:t>Santa</w:t>
      </w:r>
      <w:r w:rsidRPr="0008744E">
        <w:rPr>
          <w:spacing w:val="11"/>
        </w:rPr>
        <w:t xml:space="preserve"> </w:t>
      </w:r>
      <w:r w:rsidRPr="0008744E">
        <w:t>Monica,</w:t>
      </w:r>
      <w:r w:rsidRPr="0008744E">
        <w:rPr>
          <w:spacing w:val="11"/>
        </w:rPr>
        <w:t xml:space="preserve"> </w:t>
      </w:r>
      <w:r w:rsidRPr="0008744E">
        <w:t>Los</w:t>
      </w:r>
      <w:r w:rsidRPr="0008744E">
        <w:rPr>
          <w:spacing w:val="11"/>
        </w:rPr>
        <w:t xml:space="preserve"> </w:t>
      </w:r>
      <w:r w:rsidRPr="0008744E">
        <w:t>Angeles,</w:t>
      </w:r>
      <w:r w:rsidRPr="0008744E">
        <w:rPr>
          <w:spacing w:val="11"/>
        </w:rPr>
        <w:t xml:space="preserve"> </w:t>
      </w:r>
      <w:r w:rsidRPr="0008744E">
        <w:t>CA,</w:t>
      </w:r>
      <w:r w:rsidRPr="0008744E">
        <w:rPr>
          <w:spacing w:val="11"/>
        </w:rPr>
        <w:t xml:space="preserve"> </w:t>
      </w:r>
      <w:r w:rsidRPr="0008744E">
        <w:t>90038,</w:t>
      </w:r>
      <w:r w:rsidRPr="0008744E">
        <w:rPr>
          <w:spacing w:val="11"/>
        </w:rPr>
        <w:t xml:space="preserve"> </w:t>
      </w:r>
      <w:r w:rsidRPr="0008744E">
        <w:rPr>
          <w:spacing w:val="-5"/>
        </w:rPr>
        <w:t>USA</w:t>
      </w:r>
    </w:p>
    <w:p w14:paraId="72BCA179"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Meoded</w:t>
      </w:r>
      <w:r w:rsidRPr="0008744E">
        <w:rPr>
          <w:b/>
          <w:spacing w:val="10"/>
        </w:rPr>
        <w:t xml:space="preserve"> </w:t>
      </w:r>
      <w:r w:rsidRPr="0008744E">
        <w:rPr>
          <w:b/>
        </w:rPr>
        <w:t>Paints</w:t>
      </w:r>
      <w:r w:rsidRPr="0008744E">
        <w:rPr>
          <w:b/>
          <w:spacing w:val="10"/>
        </w:rPr>
        <w:t xml:space="preserve"> </w:t>
      </w:r>
      <w:r w:rsidRPr="0008744E">
        <w:rPr>
          <w:b/>
        </w:rPr>
        <w:t>and</w:t>
      </w:r>
      <w:r w:rsidRPr="0008744E">
        <w:rPr>
          <w:b/>
          <w:spacing w:val="10"/>
        </w:rPr>
        <w:t xml:space="preserve"> </w:t>
      </w:r>
      <w:r w:rsidRPr="0008744E">
        <w:rPr>
          <w:b/>
        </w:rPr>
        <w:t>Plasters</w:t>
      </w:r>
      <w:r w:rsidRPr="0008744E">
        <w:rPr>
          <w:b/>
          <w:spacing w:val="11"/>
        </w:rPr>
        <w:t xml:space="preserve"> </w:t>
      </w:r>
      <w:r w:rsidRPr="0008744E">
        <w:t>(See</w:t>
      </w:r>
      <w:r w:rsidRPr="0008744E">
        <w:rPr>
          <w:spacing w:val="10"/>
        </w:rPr>
        <w:t xml:space="preserve"> </w:t>
      </w:r>
      <w:r w:rsidRPr="0008744E">
        <w:t>Meoded</w:t>
      </w:r>
      <w:r w:rsidRPr="0008744E">
        <w:rPr>
          <w:spacing w:val="10"/>
        </w:rPr>
        <w:t xml:space="preserve"> </w:t>
      </w:r>
      <w:r w:rsidRPr="0008744E">
        <w:t>Paint</w:t>
      </w:r>
      <w:r w:rsidRPr="0008744E">
        <w:rPr>
          <w:spacing w:val="10"/>
        </w:rPr>
        <w:t xml:space="preserve"> </w:t>
      </w:r>
      <w:r w:rsidRPr="0008744E">
        <w:t>&amp;</w:t>
      </w:r>
      <w:r w:rsidRPr="0008744E">
        <w:rPr>
          <w:spacing w:val="10"/>
        </w:rPr>
        <w:t xml:space="preserve"> </w:t>
      </w:r>
      <w:r w:rsidRPr="0008744E">
        <w:rPr>
          <w:spacing w:val="-2"/>
        </w:rPr>
        <w:t>Decoration)</w:t>
      </w:r>
    </w:p>
    <w:p w14:paraId="498B85E9"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Messmer's</w:t>
      </w:r>
      <w:r w:rsidRPr="0008744E">
        <w:rPr>
          <w:b/>
          <w:spacing w:val="9"/>
        </w:rPr>
        <w:t xml:space="preserve"> </w:t>
      </w:r>
      <w:r w:rsidRPr="0008744E">
        <w:rPr>
          <w:b/>
        </w:rPr>
        <w:t>Inc.</w:t>
      </w:r>
      <w:r w:rsidRPr="0008744E">
        <w:t>,</w:t>
      </w:r>
      <w:r w:rsidRPr="0008744E">
        <w:rPr>
          <w:spacing w:val="9"/>
        </w:rPr>
        <w:t xml:space="preserve"> </w:t>
      </w:r>
      <w:r w:rsidRPr="0008744E">
        <w:t>9500</w:t>
      </w:r>
      <w:r w:rsidRPr="0008744E">
        <w:rPr>
          <w:spacing w:val="9"/>
        </w:rPr>
        <w:t xml:space="preserve"> </w:t>
      </w:r>
      <w:r w:rsidRPr="0008744E">
        <w:t>Hawley</w:t>
      </w:r>
      <w:r w:rsidRPr="0008744E">
        <w:rPr>
          <w:spacing w:val="9"/>
        </w:rPr>
        <w:t xml:space="preserve"> </w:t>
      </w:r>
      <w:r w:rsidRPr="0008744E">
        <w:t>Park</w:t>
      </w:r>
      <w:r w:rsidRPr="0008744E">
        <w:rPr>
          <w:spacing w:val="9"/>
        </w:rPr>
        <w:t xml:space="preserve"> </w:t>
      </w:r>
      <w:r w:rsidRPr="0008744E">
        <w:t>Rd</w:t>
      </w:r>
      <w:r w:rsidRPr="0008744E">
        <w:rPr>
          <w:spacing w:val="9"/>
        </w:rPr>
        <w:t xml:space="preserve"> </w:t>
      </w:r>
      <w:r w:rsidRPr="0008744E">
        <w:t>PO</w:t>
      </w:r>
      <w:r w:rsidRPr="0008744E">
        <w:rPr>
          <w:spacing w:val="9"/>
        </w:rPr>
        <w:t xml:space="preserve"> </w:t>
      </w:r>
      <w:r w:rsidRPr="0008744E">
        <w:t>Box</w:t>
      </w:r>
      <w:r w:rsidRPr="0008744E">
        <w:rPr>
          <w:spacing w:val="10"/>
        </w:rPr>
        <w:t xml:space="preserve"> </w:t>
      </w:r>
      <w:r w:rsidRPr="0008744E">
        <w:t>8,</w:t>
      </w:r>
      <w:r w:rsidRPr="0008744E">
        <w:rPr>
          <w:spacing w:val="9"/>
        </w:rPr>
        <w:t xml:space="preserve"> </w:t>
      </w:r>
      <w:r w:rsidRPr="0008744E">
        <w:t>West</w:t>
      </w:r>
      <w:r w:rsidRPr="0008744E">
        <w:rPr>
          <w:spacing w:val="9"/>
        </w:rPr>
        <w:t xml:space="preserve"> </w:t>
      </w:r>
      <w:r w:rsidRPr="0008744E">
        <w:t>Jordan,</w:t>
      </w:r>
      <w:r w:rsidRPr="0008744E">
        <w:rPr>
          <w:spacing w:val="9"/>
        </w:rPr>
        <w:t xml:space="preserve"> </w:t>
      </w:r>
      <w:r w:rsidRPr="0008744E">
        <w:t>UT,</w:t>
      </w:r>
      <w:r w:rsidRPr="0008744E">
        <w:rPr>
          <w:spacing w:val="9"/>
        </w:rPr>
        <w:t xml:space="preserve"> </w:t>
      </w:r>
      <w:r w:rsidRPr="0008744E">
        <w:t>84081,</w:t>
      </w:r>
      <w:r w:rsidRPr="0008744E">
        <w:rPr>
          <w:spacing w:val="9"/>
        </w:rPr>
        <w:t xml:space="preserve"> </w:t>
      </w:r>
      <w:r w:rsidRPr="0008744E">
        <w:rPr>
          <w:spacing w:val="-5"/>
        </w:rPr>
        <w:t>USA</w:t>
      </w:r>
    </w:p>
    <w:p w14:paraId="089D0527"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Mia</w:t>
      </w:r>
      <w:r w:rsidRPr="0008744E">
        <w:rPr>
          <w:b/>
          <w:spacing w:val="8"/>
        </w:rPr>
        <w:t xml:space="preserve"> </w:t>
      </w:r>
      <w:r w:rsidRPr="0008744E">
        <w:rPr>
          <w:b/>
        </w:rPr>
        <w:t>Colore</w:t>
      </w:r>
      <w:r w:rsidRPr="0008744E">
        <w:rPr>
          <w:b/>
          <w:spacing w:val="8"/>
        </w:rPr>
        <w:t xml:space="preserve"> </w:t>
      </w:r>
      <w:r w:rsidRPr="0008744E">
        <w:t>(See</w:t>
      </w:r>
      <w:r w:rsidRPr="0008744E">
        <w:rPr>
          <w:spacing w:val="9"/>
        </w:rPr>
        <w:t xml:space="preserve"> </w:t>
      </w:r>
      <w:r w:rsidRPr="0008744E">
        <w:t>Pure</w:t>
      </w:r>
      <w:r w:rsidRPr="0008744E">
        <w:rPr>
          <w:spacing w:val="8"/>
        </w:rPr>
        <w:t xml:space="preserve"> </w:t>
      </w:r>
      <w:r w:rsidRPr="0008744E">
        <w:t>and</w:t>
      </w:r>
      <w:r w:rsidRPr="0008744E">
        <w:rPr>
          <w:spacing w:val="8"/>
        </w:rPr>
        <w:t xml:space="preserve"> </w:t>
      </w:r>
      <w:r w:rsidRPr="0008744E">
        <w:rPr>
          <w:spacing w:val="-2"/>
        </w:rPr>
        <w:t>Original)</w:t>
      </w:r>
    </w:p>
    <w:p w14:paraId="0ADB63EA"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Millennium</w:t>
      </w:r>
      <w:r w:rsidRPr="0008744E">
        <w:rPr>
          <w:b/>
          <w:spacing w:val="11"/>
        </w:rPr>
        <w:t xml:space="preserve"> </w:t>
      </w:r>
      <w:r w:rsidRPr="0008744E">
        <w:rPr>
          <w:b/>
        </w:rPr>
        <w:t>Paints</w:t>
      </w:r>
      <w:r w:rsidRPr="0008744E">
        <w:t>,</w:t>
      </w:r>
      <w:r w:rsidRPr="0008744E">
        <w:rPr>
          <w:spacing w:val="11"/>
        </w:rPr>
        <w:t xml:space="preserve"> </w:t>
      </w:r>
      <w:r w:rsidRPr="0008744E">
        <w:t>7209</w:t>
      </w:r>
      <w:r w:rsidRPr="0008744E">
        <w:rPr>
          <w:spacing w:val="11"/>
        </w:rPr>
        <w:t xml:space="preserve"> </w:t>
      </w:r>
      <w:r w:rsidRPr="0008744E">
        <w:t>Arlington</w:t>
      </w:r>
      <w:r w:rsidRPr="0008744E">
        <w:rPr>
          <w:spacing w:val="11"/>
        </w:rPr>
        <w:t xml:space="preserve"> </w:t>
      </w:r>
      <w:r w:rsidRPr="0008744E">
        <w:t>Ave.</w:t>
      </w:r>
      <w:r w:rsidRPr="0008744E">
        <w:rPr>
          <w:spacing w:val="11"/>
        </w:rPr>
        <w:t xml:space="preserve"> </w:t>
      </w:r>
      <w:r w:rsidRPr="0008744E">
        <w:t>Ste</w:t>
      </w:r>
      <w:r w:rsidRPr="0008744E">
        <w:rPr>
          <w:spacing w:val="11"/>
        </w:rPr>
        <w:t xml:space="preserve"> </w:t>
      </w:r>
      <w:r w:rsidRPr="0008744E">
        <w:t>B,</w:t>
      </w:r>
      <w:r w:rsidRPr="0008744E">
        <w:rPr>
          <w:spacing w:val="11"/>
        </w:rPr>
        <w:t xml:space="preserve"> </w:t>
      </w:r>
      <w:r w:rsidRPr="0008744E">
        <w:t>Riverside,</w:t>
      </w:r>
      <w:r w:rsidRPr="0008744E">
        <w:rPr>
          <w:spacing w:val="12"/>
        </w:rPr>
        <w:t xml:space="preserve"> </w:t>
      </w:r>
      <w:r w:rsidRPr="0008744E">
        <w:t>CA,</w:t>
      </w:r>
      <w:r w:rsidRPr="0008744E">
        <w:rPr>
          <w:spacing w:val="11"/>
        </w:rPr>
        <w:t xml:space="preserve"> </w:t>
      </w:r>
      <w:r w:rsidRPr="0008744E">
        <w:t>92503,</w:t>
      </w:r>
      <w:r w:rsidRPr="0008744E">
        <w:rPr>
          <w:spacing w:val="11"/>
        </w:rPr>
        <w:t xml:space="preserve"> </w:t>
      </w:r>
      <w:r w:rsidRPr="0008744E">
        <w:rPr>
          <w:spacing w:val="-5"/>
        </w:rPr>
        <w:t>USA</w:t>
      </w:r>
    </w:p>
    <w:p w14:paraId="1D94CB12" w14:textId="77777777" w:rsidR="00106535" w:rsidRPr="00E31E50" w:rsidRDefault="00106535">
      <w:pPr>
        <w:pStyle w:val="ListParagraph"/>
        <w:widowControl w:val="0"/>
        <w:numPr>
          <w:ilvl w:val="0"/>
          <w:numId w:val="57"/>
        </w:numPr>
        <w:autoSpaceDE w:val="0"/>
        <w:autoSpaceDN w:val="0"/>
        <w:spacing w:before="109" w:after="0"/>
        <w:ind w:hanging="592"/>
        <w:jc w:val="left"/>
      </w:pPr>
      <w:r w:rsidRPr="0008744E">
        <w:rPr>
          <w:b/>
        </w:rPr>
        <w:t>Miller</w:t>
      </w:r>
      <w:r w:rsidRPr="0008744E">
        <w:rPr>
          <w:b/>
          <w:spacing w:val="10"/>
        </w:rPr>
        <w:t xml:space="preserve"> </w:t>
      </w:r>
      <w:r w:rsidRPr="0008744E">
        <w:rPr>
          <w:b/>
        </w:rPr>
        <w:t>Paint</w:t>
      </w:r>
      <w:r w:rsidRPr="0008744E">
        <w:rPr>
          <w:b/>
          <w:spacing w:val="10"/>
        </w:rPr>
        <w:t xml:space="preserve"> </w:t>
      </w:r>
      <w:r w:rsidRPr="0008744E">
        <w:rPr>
          <w:b/>
        </w:rPr>
        <w:t>Company</w:t>
      </w:r>
      <w:r w:rsidRPr="0008744E">
        <w:rPr>
          <w:b/>
          <w:spacing w:val="10"/>
        </w:rPr>
        <w:t xml:space="preserve"> </w:t>
      </w:r>
      <w:r w:rsidRPr="0008744E">
        <w:rPr>
          <w:b/>
        </w:rPr>
        <w:t>Inc</w:t>
      </w:r>
      <w:r w:rsidRPr="0008744E">
        <w:t>,</w:t>
      </w:r>
      <w:r w:rsidRPr="0008744E">
        <w:rPr>
          <w:spacing w:val="10"/>
        </w:rPr>
        <w:t xml:space="preserve"> </w:t>
      </w:r>
      <w:r w:rsidRPr="0008744E">
        <w:t>6107</w:t>
      </w:r>
      <w:r w:rsidRPr="0008744E">
        <w:rPr>
          <w:spacing w:val="10"/>
        </w:rPr>
        <w:t xml:space="preserve"> </w:t>
      </w:r>
      <w:r w:rsidRPr="0008744E">
        <w:t>N</w:t>
      </w:r>
      <w:r w:rsidRPr="0008744E">
        <w:rPr>
          <w:spacing w:val="10"/>
        </w:rPr>
        <w:t xml:space="preserve"> </w:t>
      </w:r>
      <w:r w:rsidRPr="0008744E">
        <w:t>Marine</w:t>
      </w:r>
      <w:r w:rsidRPr="0008744E">
        <w:rPr>
          <w:spacing w:val="10"/>
        </w:rPr>
        <w:t xml:space="preserve"> </w:t>
      </w:r>
      <w:r w:rsidRPr="0008744E">
        <w:t>Dr,</w:t>
      </w:r>
      <w:r w:rsidRPr="0008744E">
        <w:rPr>
          <w:spacing w:val="10"/>
        </w:rPr>
        <w:t xml:space="preserve"> </w:t>
      </w:r>
      <w:r w:rsidRPr="0008744E">
        <w:t>Portland,</w:t>
      </w:r>
      <w:r w:rsidRPr="0008744E">
        <w:rPr>
          <w:spacing w:val="10"/>
        </w:rPr>
        <w:t xml:space="preserve"> </w:t>
      </w:r>
      <w:r w:rsidRPr="0008744E">
        <w:t>OR,</w:t>
      </w:r>
      <w:r w:rsidRPr="0008744E">
        <w:rPr>
          <w:spacing w:val="10"/>
        </w:rPr>
        <w:t xml:space="preserve"> </w:t>
      </w:r>
      <w:r w:rsidRPr="0008744E">
        <w:t>97203,</w:t>
      </w:r>
      <w:r w:rsidRPr="0008744E">
        <w:rPr>
          <w:spacing w:val="10"/>
        </w:rPr>
        <w:t xml:space="preserve"> </w:t>
      </w:r>
      <w:r w:rsidRPr="0008744E">
        <w:rPr>
          <w:spacing w:val="-5"/>
        </w:rPr>
        <w:t>USA</w:t>
      </w:r>
    </w:p>
    <w:p w14:paraId="703F3AD1" w14:textId="77777777" w:rsidR="00106535" w:rsidRPr="0008744E" w:rsidRDefault="00106535">
      <w:pPr>
        <w:pStyle w:val="ListParagraph"/>
        <w:widowControl w:val="0"/>
        <w:numPr>
          <w:ilvl w:val="0"/>
          <w:numId w:val="57"/>
        </w:numPr>
        <w:autoSpaceDE w:val="0"/>
        <w:autoSpaceDN w:val="0"/>
        <w:spacing w:after="0"/>
        <w:ind w:hanging="592"/>
        <w:jc w:val="left"/>
      </w:pPr>
      <w:r w:rsidRPr="0008744E">
        <w:rPr>
          <w:b/>
        </w:rPr>
        <w:t>Modern</w:t>
      </w:r>
      <w:r w:rsidRPr="0008744E">
        <w:rPr>
          <w:b/>
          <w:spacing w:val="10"/>
        </w:rPr>
        <w:t xml:space="preserve"> </w:t>
      </w:r>
      <w:r w:rsidRPr="0008744E">
        <w:rPr>
          <w:b/>
        </w:rPr>
        <w:t>Masters,</w:t>
      </w:r>
      <w:r w:rsidRPr="0008744E">
        <w:rPr>
          <w:b/>
          <w:spacing w:val="10"/>
        </w:rPr>
        <w:t xml:space="preserve"> </w:t>
      </w:r>
      <w:r w:rsidRPr="0008744E">
        <w:rPr>
          <w:b/>
        </w:rPr>
        <w:t>Inc.</w:t>
      </w:r>
      <w:r w:rsidRPr="0008744E">
        <w:t>,</w:t>
      </w:r>
      <w:r w:rsidRPr="0008744E">
        <w:rPr>
          <w:spacing w:val="10"/>
        </w:rPr>
        <w:t xml:space="preserve"> </w:t>
      </w:r>
      <w:r w:rsidRPr="0008744E">
        <w:t>9380</w:t>
      </w:r>
      <w:r w:rsidRPr="0008744E">
        <w:rPr>
          <w:spacing w:val="11"/>
        </w:rPr>
        <w:t xml:space="preserve"> </w:t>
      </w:r>
      <w:r w:rsidRPr="0008744E">
        <w:t>San</w:t>
      </w:r>
      <w:r w:rsidRPr="0008744E">
        <w:rPr>
          <w:spacing w:val="10"/>
        </w:rPr>
        <w:t xml:space="preserve"> </w:t>
      </w:r>
      <w:r w:rsidRPr="0008744E">
        <w:t>Fernando</w:t>
      </w:r>
      <w:r w:rsidRPr="0008744E">
        <w:rPr>
          <w:spacing w:val="10"/>
        </w:rPr>
        <w:t xml:space="preserve"> </w:t>
      </w:r>
      <w:r w:rsidRPr="0008744E">
        <w:t>Rd,</w:t>
      </w:r>
      <w:r w:rsidRPr="0008744E">
        <w:rPr>
          <w:spacing w:val="10"/>
        </w:rPr>
        <w:t xml:space="preserve"> </w:t>
      </w:r>
      <w:r w:rsidRPr="0008744E">
        <w:t>Sun</w:t>
      </w:r>
      <w:r w:rsidRPr="0008744E">
        <w:rPr>
          <w:spacing w:val="11"/>
        </w:rPr>
        <w:t xml:space="preserve"> </w:t>
      </w:r>
      <w:r w:rsidRPr="0008744E">
        <w:t>Valley,</w:t>
      </w:r>
      <w:r w:rsidRPr="0008744E">
        <w:rPr>
          <w:spacing w:val="10"/>
        </w:rPr>
        <w:t xml:space="preserve"> </w:t>
      </w:r>
      <w:r w:rsidRPr="0008744E">
        <w:t>CA,</w:t>
      </w:r>
      <w:r w:rsidRPr="0008744E">
        <w:rPr>
          <w:spacing w:val="10"/>
        </w:rPr>
        <w:t xml:space="preserve"> </w:t>
      </w:r>
      <w:r w:rsidRPr="0008744E">
        <w:t>91352,</w:t>
      </w:r>
      <w:r w:rsidRPr="0008744E">
        <w:rPr>
          <w:spacing w:val="11"/>
        </w:rPr>
        <w:t xml:space="preserve"> </w:t>
      </w:r>
      <w:r w:rsidRPr="0008744E">
        <w:rPr>
          <w:spacing w:val="-5"/>
        </w:rPr>
        <w:t>USA</w:t>
      </w:r>
    </w:p>
    <w:p w14:paraId="44C0567E"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Monopole,</w:t>
      </w:r>
      <w:r w:rsidRPr="0008744E">
        <w:rPr>
          <w:b/>
          <w:spacing w:val="10"/>
        </w:rPr>
        <w:t xml:space="preserve"> </w:t>
      </w:r>
      <w:r w:rsidRPr="0008744E">
        <w:rPr>
          <w:b/>
        </w:rPr>
        <w:t>Inc.</w:t>
      </w:r>
      <w:r w:rsidRPr="0008744E">
        <w:t>,</w:t>
      </w:r>
      <w:r w:rsidRPr="0008744E">
        <w:rPr>
          <w:spacing w:val="10"/>
        </w:rPr>
        <w:t xml:space="preserve"> </w:t>
      </w:r>
      <w:r w:rsidRPr="0008744E">
        <w:t>4661</w:t>
      </w:r>
      <w:r w:rsidRPr="0008744E">
        <w:rPr>
          <w:spacing w:val="10"/>
        </w:rPr>
        <w:t xml:space="preserve"> </w:t>
      </w:r>
      <w:r w:rsidRPr="0008744E">
        <w:t>Alger</w:t>
      </w:r>
      <w:r w:rsidRPr="0008744E">
        <w:rPr>
          <w:spacing w:val="10"/>
        </w:rPr>
        <w:t xml:space="preserve"> </w:t>
      </w:r>
      <w:r w:rsidRPr="0008744E">
        <w:t>St,</w:t>
      </w:r>
      <w:r w:rsidRPr="0008744E">
        <w:rPr>
          <w:spacing w:val="10"/>
        </w:rPr>
        <w:t xml:space="preserve"> </w:t>
      </w:r>
      <w:r w:rsidRPr="0008744E">
        <w:t>Los</w:t>
      </w:r>
      <w:r w:rsidRPr="0008744E">
        <w:rPr>
          <w:spacing w:val="10"/>
        </w:rPr>
        <w:t xml:space="preserve"> </w:t>
      </w:r>
      <w:r w:rsidRPr="0008744E">
        <w:t>Angeles,</w:t>
      </w:r>
      <w:r w:rsidRPr="0008744E">
        <w:rPr>
          <w:spacing w:val="10"/>
        </w:rPr>
        <w:t xml:space="preserve"> </w:t>
      </w:r>
      <w:r w:rsidRPr="0008744E">
        <w:t>CA,</w:t>
      </w:r>
      <w:r w:rsidRPr="0008744E">
        <w:rPr>
          <w:spacing w:val="10"/>
        </w:rPr>
        <w:t xml:space="preserve"> </w:t>
      </w:r>
      <w:r w:rsidRPr="0008744E">
        <w:t>90039,</w:t>
      </w:r>
      <w:r w:rsidRPr="0008744E">
        <w:rPr>
          <w:spacing w:val="10"/>
        </w:rPr>
        <w:t xml:space="preserve"> </w:t>
      </w:r>
      <w:r w:rsidRPr="0008744E">
        <w:rPr>
          <w:spacing w:val="-5"/>
        </w:rPr>
        <w:t>USA</w:t>
      </w:r>
    </w:p>
    <w:p w14:paraId="21C2EF46"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Murphy</w:t>
      </w:r>
      <w:r w:rsidRPr="0008744E">
        <w:rPr>
          <w:b/>
          <w:spacing w:val="10"/>
        </w:rPr>
        <w:t xml:space="preserve"> </w:t>
      </w:r>
      <w:r w:rsidRPr="0008744E">
        <w:rPr>
          <w:b/>
        </w:rPr>
        <w:t>Wall</w:t>
      </w:r>
      <w:r w:rsidRPr="0008744E">
        <w:rPr>
          <w:b/>
          <w:spacing w:val="11"/>
        </w:rPr>
        <w:t xml:space="preserve"> </w:t>
      </w:r>
      <w:r w:rsidRPr="0008744E">
        <w:rPr>
          <w:b/>
        </w:rPr>
        <w:t>Products</w:t>
      </w:r>
      <w:r w:rsidRPr="0008744E">
        <w:rPr>
          <w:b/>
          <w:spacing w:val="10"/>
        </w:rPr>
        <w:t xml:space="preserve"> </w:t>
      </w:r>
      <w:r w:rsidRPr="0008744E">
        <w:rPr>
          <w:b/>
        </w:rPr>
        <w:t>International,</w:t>
      </w:r>
      <w:r w:rsidRPr="0008744E">
        <w:rPr>
          <w:b/>
          <w:spacing w:val="11"/>
        </w:rPr>
        <w:t xml:space="preserve"> </w:t>
      </w:r>
      <w:r w:rsidRPr="0008744E">
        <w:rPr>
          <w:b/>
        </w:rPr>
        <w:t>Inc.</w:t>
      </w:r>
      <w:r w:rsidRPr="0008744E">
        <w:t>,</w:t>
      </w:r>
      <w:r w:rsidRPr="0008744E">
        <w:rPr>
          <w:spacing w:val="11"/>
        </w:rPr>
        <w:t xml:space="preserve"> </w:t>
      </w:r>
      <w:r w:rsidRPr="0008744E">
        <w:t>201</w:t>
      </w:r>
      <w:r w:rsidRPr="0008744E">
        <w:rPr>
          <w:spacing w:val="10"/>
        </w:rPr>
        <w:t xml:space="preserve"> </w:t>
      </w:r>
      <w:r w:rsidRPr="0008744E">
        <w:t>N.E.</w:t>
      </w:r>
      <w:r w:rsidRPr="0008744E">
        <w:rPr>
          <w:spacing w:val="11"/>
        </w:rPr>
        <w:t xml:space="preserve"> </w:t>
      </w:r>
      <w:r w:rsidRPr="0008744E">
        <w:t>21st.</w:t>
      </w:r>
      <w:r w:rsidRPr="0008744E">
        <w:rPr>
          <w:spacing w:val="10"/>
        </w:rPr>
        <w:t xml:space="preserve"> </w:t>
      </w:r>
      <w:r w:rsidRPr="0008744E">
        <w:t>St,</w:t>
      </w:r>
      <w:r w:rsidRPr="0008744E">
        <w:rPr>
          <w:spacing w:val="11"/>
        </w:rPr>
        <w:t xml:space="preserve"> </w:t>
      </w:r>
      <w:r w:rsidRPr="0008744E">
        <w:t>Fort</w:t>
      </w:r>
      <w:r w:rsidRPr="0008744E">
        <w:rPr>
          <w:spacing w:val="11"/>
        </w:rPr>
        <w:t xml:space="preserve"> </w:t>
      </w:r>
      <w:r w:rsidRPr="0008744E">
        <w:t>Worth,</w:t>
      </w:r>
      <w:r w:rsidRPr="0008744E">
        <w:rPr>
          <w:spacing w:val="10"/>
        </w:rPr>
        <w:t xml:space="preserve"> </w:t>
      </w:r>
      <w:r w:rsidRPr="0008744E">
        <w:t>TX,</w:t>
      </w:r>
      <w:r w:rsidRPr="0008744E">
        <w:rPr>
          <w:spacing w:val="11"/>
        </w:rPr>
        <w:t xml:space="preserve"> </w:t>
      </w:r>
      <w:r w:rsidRPr="0008744E">
        <w:t>76164,</w:t>
      </w:r>
      <w:r w:rsidRPr="0008744E">
        <w:rPr>
          <w:spacing w:val="11"/>
        </w:rPr>
        <w:t xml:space="preserve"> </w:t>
      </w:r>
      <w:r w:rsidRPr="0008744E">
        <w:rPr>
          <w:spacing w:val="-5"/>
        </w:rPr>
        <w:t>USA</w:t>
      </w:r>
    </w:p>
    <w:p w14:paraId="4E621F8E"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NCH</w:t>
      </w:r>
      <w:r w:rsidRPr="0008744E">
        <w:rPr>
          <w:b/>
          <w:spacing w:val="11"/>
        </w:rPr>
        <w:t xml:space="preserve"> </w:t>
      </w:r>
      <w:r w:rsidRPr="0008744E">
        <w:rPr>
          <w:b/>
        </w:rPr>
        <w:t>Corporation</w:t>
      </w:r>
      <w:r w:rsidRPr="0008744E">
        <w:t>,</w:t>
      </w:r>
      <w:r w:rsidRPr="0008744E">
        <w:rPr>
          <w:spacing w:val="11"/>
        </w:rPr>
        <w:t xml:space="preserve"> </w:t>
      </w:r>
      <w:r w:rsidRPr="0008744E">
        <w:t>PO</w:t>
      </w:r>
      <w:r w:rsidRPr="0008744E">
        <w:rPr>
          <w:spacing w:val="11"/>
        </w:rPr>
        <w:t xml:space="preserve"> </w:t>
      </w:r>
      <w:r w:rsidRPr="0008744E">
        <w:t>BOX</w:t>
      </w:r>
      <w:r w:rsidRPr="0008744E">
        <w:rPr>
          <w:spacing w:val="11"/>
        </w:rPr>
        <w:t xml:space="preserve"> </w:t>
      </w:r>
      <w:r w:rsidRPr="0008744E">
        <w:t>152170,</w:t>
      </w:r>
      <w:r w:rsidRPr="0008744E">
        <w:rPr>
          <w:spacing w:val="12"/>
        </w:rPr>
        <w:t xml:space="preserve"> </w:t>
      </w:r>
      <w:r w:rsidRPr="0008744E">
        <w:t>Irving,</w:t>
      </w:r>
      <w:r w:rsidRPr="0008744E">
        <w:rPr>
          <w:spacing w:val="11"/>
        </w:rPr>
        <w:t xml:space="preserve"> </w:t>
      </w:r>
      <w:r w:rsidRPr="0008744E">
        <w:t>TX,</w:t>
      </w:r>
      <w:r w:rsidRPr="0008744E">
        <w:rPr>
          <w:spacing w:val="11"/>
        </w:rPr>
        <w:t xml:space="preserve"> </w:t>
      </w:r>
      <w:r w:rsidRPr="0008744E">
        <w:t>75015,</w:t>
      </w:r>
      <w:r w:rsidRPr="0008744E">
        <w:rPr>
          <w:spacing w:val="11"/>
        </w:rPr>
        <w:t xml:space="preserve"> </w:t>
      </w:r>
      <w:r w:rsidRPr="0008744E">
        <w:rPr>
          <w:spacing w:val="-5"/>
        </w:rPr>
        <w:t>USA</w:t>
      </w:r>
    </w:p>
    <w:p w14:paraId="25615D3C"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NewLook</w:t>
      </w:r>
      <w:r w:rsidRPr="0008744E">
        <w:rPr>
          <w:b/>
          <w:spacing w:val="9"/>
        </w:rPr>
        <w:t xml:space="preserve"> </w:t>
      </w:r>
      <w:r w:rsidRPr="0008744E">
        <w:rPr>
          <w:b/>
        </w:rPr>
        <w:t>International</w:t>
      </w:r>
      <w:r w:rsidRPr="0008744E">
        <w:t>,</w:t>
      </w:r>
      <w:r w:rsidRPr="0008744E">
        <w:rPr>
          <w:spacing w:val="10"/>
        </w:rPr>
        <w:t xml:space="preserve"> </w:t>
      </w:r>
      <w:r w:rsidRPr="0008744E">
        <w:t>1525</w:t>
      </w:r>
      <w:r w:rsidRPr="0008744E">
        <w:rPr>
          <w:spacing w:val="10"/>
        </w:rPr>
        <w:t xml:space="preserve"> </w:t>
      </w:r>
      <w:r w:rsidRPr="0008744E">
        <w:t>S</w:t>
      </w:r>
      <w:r w:rsidRPr="0008744E">
        <w:rPr>
          <w:spacing w:val="10"/>
        </w:rPr>
        <w:t xml:space="preserve"> </w:t>
      </w:r>
      <w:r w:rsidRPr="0008744E">
        <w:t>Gladiola</w:t>
      </w:r>
      <w:r w:rsidRPr="0008744E">
        <w:rPr>
          <w:spacing w:val="10"/>
        </w:rPr>
        <w:t xml:space="preserve"> </w:t>
      </w:r>
      <w:r w:rsidRPr="0008744E">
        <w:t>St</w:t>
      </w:r>
      <w:r w:rsidRPr="0008744E">
        <w:rPr>
          <w:spacing w:val="10"/>
        </w:rPr>
        <w:t xml:space="preserve"> </w:t>
      </w:r>
      <w:r w:rsidRPr="0008744E">
        <w:t>#8,</w:t>
      </w:r>
      <w:r w:rsidRPr="0008744E">
        <w:rPr>
          <w:spacing w:val="10"/>
        </w:rPr>
        <w:t xml:space="preserve"> </w:t>
      </w:r>
      <w:r w:rsidRPr="0008744E">
        <w:t>Salt</w:t>
      </w:r>
      <w:r w:rsidRPr="0008744E">
        <w:rPr>
          <w:spacing w:val="9"/>
        </w:rPr>
        <w:t xml:space="preserve"> </w:t>
      </w:r>
      <w:r w:rsidRPr="0008744E">
        <w:t>Lake</w:t>
      </w:r>
      <w:r w:rsidRPr="0008744E">
        <w:rPr>
          <w:spacing w:val="10"/>
        </w:rPr>
        <w:t xml:space="preserve"> </w:t>
      </w:r>
      <w:r w:rsidRPr="0008744E">
        <w:t>City,</w:t>
      </w:r>
      <w:r w:rsidRPr="0008744E">
        <w:rPr>
          <w:spacing w:val="10"/>
        </w:rPr>
        <w:t xml:space="preserve"> </w:t>
      </w:r>
      <w:r w:rsidRPr="0008744E">
        <w:t>UT,</w:t>
      </w:r>
      <w:r w:rsidRPr="0008744E">
        <w:rPr>
          <w:spacing w:val="10"/>
        </w:rPr>
        <w:t xml:space="preserve"> </w:t>
      </w:r>
      <w:r w:rsidRPr="0008744E">
        <w:t>84092,</w:t>
      </w:r>
      <w:r w:rsidRPr="0008744E">
        <w:rPr>
          <w:spacing w:val="10"/>
        </w:rPr>
        <w:t xml:space="preserve"> </w:t>
      </w:r>
      <w:r w:rsidRPr="0008744E">
        <w:rPr>
          <w:spacing w:val="-5"/>
        </w:rPr>
        <w:t>USA</w:t>
      </w:r>
    </w:p>
    <w:p w14:paraId="234287B0"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Old</w:t>
      </w:r>
      <w:r w:rsidRPr="0008744E">
        <w:rPr>
          <w:b/>
          <w:spacing w:val="8"/>
        </w:rPr>
        <w:t xml:space="preserve"> </w:t>
      </w:r>
      <w:r w:rsidRPr="0008744E">
        <w:rPr>
          <w:b/>
        </w:rPr>
        <w:t>Masters</w:t>
      </w:r>
      <w:r w:rsidRPr="0008744E">
        <w:t>,</w:t>
      </w:r>
      <w:r w:rsidRPr="0008744E">
        <w:rPr>
          <w:spacing w:val="9"/>
        </w:rPr>
        <w:t xml:space="preserve"> </w:t>
      </w:r>
      <w:r w:rsidRPr="0008744E">
        <w:t>303</w:t>
      </w:r>
      <w:r w:rsidRPr="0008744E">
        <w:rPr>
          <w:spacing w:val="8"/>
        </w:rPr>
        <w:t xml:space="preserve"> </w:t>
      </w:r>
      <w:r w:rsidRPr="0008744E">
        <w:t>19th</w:t>
      </w:r>
      <w:r w:rsidRPr="0008744E">
        <w:rPr>
          <w:spacing w:val="9"/>
        </w:rPr>
        <w:t xml:space="preserve"> </w:t>
      </w:r>
      <w:r w:rsidRPr="0008744E">
        <w:t>St</w:t>
      </w:r>
      <w:r w:rsidRPr="0008744E">
        <w:rPr>
          <w:spacing w:val="9"/>
        </w:rPr>
        <w:t xml:space="preserve"> </w:t>
      </w:r>
      <w:r w:rsidRPr="0008744E">
        <w:t>SE,</w:t>
      </w:r>
      <w:r w:rsidRPr="0008744E">
        <w:rPr>
          <w:spacing w:val="8"/>
        </w:rPr>
        <w:t xml:space="preserve"> </w:t>
      </w:r>
      <w:r w:rsidRPr="0008744E">
        <w:t>Orange</w:t>
      </w:r>
      <w:r w:rsidRPr="0008744E">
        <w:rPr>
          <w:spacing w:val="9"/>
        </w:rPr>
        <w:t xml:space="preserve"> </w:t>
      </w:r>
      <w:r w:rsidRPr="0008744E">
        <w:t>City,</w:t>
      </w:r>
      <w:r w:rsidRPr="0008744E">
        <w:rPr>
          <w:spacing w:val="9"/>
        </w:rPr>
        <w:t xml:space="preserve"> </w:t>
      </w:r>
      <w:r w:rsidRPr="0008744E">
        <w:t>IA,</w:t>
      </w:r>
      <w:r w:rsidRPr="0008744E">
        <w:rPr>
          <w:spacing w:val="8"/>
        </w:rPr>
        <w:t xml:space="preserve"> </w:t>
      </w:r>
      <w:r w:rsidRPr="0008744E">
        <w:t>51041,</w:t>
      </w:r>
      <w:r w:rsidRPr="0008744E">
        <w:rPr>
          <w:spacing w:val="9"/>
        </w:rPr>
        <w:t xml:space="preserve"> </w:t>
      </w:r>
      <w:r w:rsidRPr="0008744E">
        <w:rPr>
          <w:spacing w:val="-5"/>
        </w:rPr>
        <w:t>USA</w:t>
      </w:r>
    </w:p>
    <w:p w14:paraId="4A5C29F4"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One</w:t>
      </w:r>
      <w:r w:rsidRPr="0008744E">
        <w:rPr>
          <w:b/>
          <w:spacing w:val="10"/>
        </w:rPr>
        <w:t xml:space="preserve"> </w:t>
      </w:r>
      <w:r w:rsidRPr="0008744E">
        <w:rPr>
          <w:b/>
        </w:rPr>
        <w:t>Time</w:t>
      </w:r>
      <w:r w:rsidRPr="0008744E">
        <w:rPr>
          <w:b/>
          <w:spacing w:val="12"/>
        </w:rPr>
        <w:t xml:space="preserve"> </w:t>
      </w:r>
      <w:r w:rsidRPr="0008744E">
        <w:t>(See</w:t>
      </w:r>
      <w:r w:rsidRPr="0008744E">
        <w:rPr>
          <w:spacing w:val="11"/>
        </w:rPr>
        <w:t xml:space="preserve"> </w:t>
      </w:r>
      <w:r w:rsidRPr="0008744E">
        <w:t>Bond</w:t>
      </w:r>
      <w:r w:rsidRPr="0008744E">
        <w:rPr>
          <w:spacing w:val="11"/>
        </w:rPr>
        <w:t xml:space="preserve"> </w:t>
      </w:r>
      <w:r w:rsidRPr="0008744E">
        <w:t>Distributing,</w:t>
      </w:r>
      <w:r w:rsidRPr="0008744E">
        <w:rPr>
          <w:spacing w:val="11"/>
        </w:rPr>
        <w:t xml:space="preserve"> </w:t>
      </w:r>
      <w:r w:rsidRPr="0008744E">
        <w:rPr>
          <w:spacing w:val="-2"/>
        </w:rPr>
        <w:t>Ltd.)</w:t>
      </w:r>
    </w:p>
    <w:p w14:paraId="4CC24643"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Osmo</w:t>
      </w:r>
      <w:r w:rsidRPr="0008744E">
        <w:rPr>
          <w:b/>
          <w:spacing w:val="9"/>
        </w:rPr>
        <w:t xml:space="preserve"> </w:t>
      </w:r>
      <w:r w:rsidRPr="0008744E">
        <w:rPr>
          <w:b/>
        </w:rPr>
        <w:t>USA</w:t>
      </w:r>
      <w:r w:rsidRPr="0008744E">
        <w:t>,</w:t>
      </w:r>
      <w:r w:rsidRPr="0008744E">
        <w:rPr>
          <w:spacing w:val="9"/>
        </w:rPr>
        <w:t xml:space="preserve"> </w:t>
      </w:r>
      <w:r w:rsidRPr="0008744E">
        <w:t>808</w:t>
      </w:r>
      <w:r w:rsidRPr="0008744E">
        <w:rPr>
          <w:spacing w:val="9"/>
        </w:rPr>
        <w:t xml:space="preserve"> </w:t>
      </w:r>
      <w:r w:rsidRPr="0008744E">
        <w:t>Ash</w:t>
      </w:r>
      <w:r w:rsidRPr="0008744E">
        <w:rPr>
          <w:spacing w:val="9"/>
        </w:rPr>
        <w:t xml:space="preserve"> </w:t>
      </w:r>
      <w:r w:rsidRPr="0008744E">
        <w:t>St,</w:t>
      </w:r>
      <w:r w:rsidRPr="0008744E">
        <w:rPr>
          <w:spacing w:val="9"/>
        </w:rPr>
        <w:t xml:space="preserve"> </w:t>
      </w:r>
      <w:r w:rsidRPr="0008744E">
        <w:t>Brandon,</w:t>
      </w:r>
      <w:r w:rsidRPr="0008744E">
        <w:rPr>
          <w:spacing w:val="9"/>
        </w:rPr>
        <w:t xml:space="preserve"> </w:t>
      </w:r>
      <w:r w:rsidRPr="0008744E">
        <w:t>SD,</w:t>
      </w:r>
      <w:r w:rsidRPr="0008744E">
        <w:rPr>
          <w:spacing w:val="9"/>
        </w:rPr>
        <w:t xml:space="preserve"> </w:t>
      </w:r>
      <w:r w:rsidRPr="0008744E">
        <w:t>57005,</w:t>
      </w:r>
      <w:r w:rsidRPr="0008744E">
        <w:rPr>
          <w:spacing w:val="9"/>
        </w:rPr>
        <w:t xml:space="preserve"> </w:t>
      </w:r>
      <w:r w:rsidRPr="0008744E">
        <w:rPr>
          <w:spacing w:val="-5"/>
        </w:rPr>
        <w:t>USA</w:t>
      </w:r>
    </w:p>
    <w:p w14:paraId="540E6343"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Penofin</w:t>
      </w:r>
      <w:r w:rsidRPr="0008744E">
        <w:rPr>
          <w:b/>
          <w:spacing w:val="14"/>
        </w:rPr>
        <w:t xml:space="preserve"> </w:t>
      </w:r>
      <w:r w:rsidRPr="0008744E">
        <w:t>(See</w:t>
      </w:r>
      <w:r w:rsidRPr="0008744E">
        <w:rPr>
          <w:spacing w:val="14"/>
        </w:rPr>
        <w:t xml:space="preserve"> </w:t>
      </w:r>
      <w:r w:rsidRPr="0008744E">
        <w:t>Performance</w:t>
      </w:r>
      <w:r w:rsidRPr="0008744E">
        <w:rPr>
          <w:spacing w:val="14"/>
        </w:rPr>
        <w:t xml:space="preserve"> </w:t>
      </w:r>
      <w:r w:rsidRPr="0008744E">
        <w:t>Coatings,</w:t>
      </w:r>
      <w:r w:rsidRPr="0008744E">
        <w:rPr>
          <w:spacing w:val="15"/>
        </w:rPr>
        <w:t xml:space="preserve"> </w:t>
      </w:r>
      <w:r w:rsidRPr="0008744E">
        <w:rPr>
          <w:spacing w:val="-2"/>
        </w:rPr>
        <w:t>Inc.)</w:t>
      </w:r>
    </w:p>
    <w:p w14:paraId="4702E2E5"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lastRenderedPageBreak/>
        <w:t>Performance</w:t>
      </w:r>
      <w:r w:rsidRPr="0008744E">
        <w:rPr>
          <w:b/>
          <w:spacing w:val="10"/>
        </w:rPr>
        <w:t xml:space="preserve"> </w:t>
      </w:r>
      <w:r w:rsidRPr="0008744E">
        <w:rPr>
          <w:b/>
        </w:rPr>
        <w:t>Coatings,</w:t>
      </w:r>
      <w:r w:rsidRPr="0008744E">
        <w:rPr>
          <w:b/>
          <w:spacing w:val="11"/>
        </w:rPr>
        <w:t xml:space="preserve"> </w:t>
      </w:r>
      <w:r w:rsidRPr="0008744E">
        <w:rPr>
          <w:b/>
        </w:rPr>
        <w:t>Inc.</w:t>
      </w:r>
      <w:r w:rsidRPr="0008744E">
        <w:t>,</w:t>
      </w:r>
      <w:r w:rsidRPr="0008744E">
        <w:rPr>
          <w:spacing w:val="11"/>
        </w:rPr>
        <w:t xml:space="preserve"> </w:t>
      </w:r>
      <w:r w:rsidRPr="0008744E">
        <w:t>360</w:t>
      </w:r>
      <w:r w:rsidRPr="0008744E">
        <w:rPr>
          <w:spacing w:val="10"/>
        </w:rPr>
        <w:t xml:space="preserve"> </w:t>
      </w:r>
      <w:r w:rsidRPr="0008744E">
        <w:t>Lake</w:t>
      </w:r>
      <w:r w:rsidRPr="0008744E">
        <w:rPr>
          <w:spacing w:val="11"/>
        </w:rPr>
        <w:t xml:space="preserve"> </w:t>
      </w:r>
      <w:r w:rsidRPr="0008744E">
        <w:t>Mendocino</w:t>
      </w:r>
      <w:r w:rsidRPr="0008744E">
        <w:rPr>
          <w:spacing w:val="11"/>
        </w:rPr>
        <w:t xml:space="preserve"> </w:t>
      </w:r>
      <w:r w:rsidRPr="0008744E">
        <w:t>Dr</w:t>
      </w:r>
      <w:r w:rsidRPr="0008744E">
        <w:rPr>
          <w:spacing w:val="10"/>
        </w:rPr>
        <w:t xml:space="preserve"> </w:t>
      </w:r>
      <w:r w:rsidRPr="0008744E">
        <w:t>PO</w:t>
      </w:r>
      <w:r w:rsidRPr="0008744E">
        <w:rPr>
          <w:spacing w:val="11"/>
        </w:rPr>
        <w:t xml:space="preserve"> </w:t>
      </w:r>
      <w:r w:rsidRPr="0008744E">
        <w:t>Box</w:t>
      </w:r>
      <w:r w:rsidRPr="0008744E">
        <w:rPr>
          <w:spacing w:val="11"/>
        </w:rPr>
        <w:t xml:space="preserve"> </w:t>
      </w:r>
      <w:r w:rsidRPr="0008744E">
        <w:t>1569,</w:t>
      </w:r>
      <w:r w:rsidRPr="0008744E">
        <w:rPr>
          <w:spacing w:val="10"/>
        </w:rPr>
        <w:t xml:space="preserve"> </w:t>
      </w:r>
      <w:r w:rsidRPr="0008744E">
        <w:t>Ukiah,</w:t>
      </w:r>
      <w:r w:rsidRPr="0008744E">
        <w:rPr>
          <w:spacing w:val="11"/>
        </w:rPr>
        <w:t xml:space="preserve"> </w:t>
      </w:r>
      <w:r w:rsidRPr="0008744E">
        <w:t>CA,</w:t>
      </w:r>
      <w:r w:rsidRPr="0008744E">
        <w:rPr>
          <w:spacing w:val="11"/>
        </w:rPr>
        <w:t xml:space="preserve"> </w:t>
      </w:r>
      <w:r w:rsidRPr="0008744E">
        <w:t>95482,</w:t>
      </w:r>
      <w:r w:rsidRPr="0008744E">
        <w:rPr>
          <w:spacing w:val="10"/>
        </w:rPr>
        <w:t xml:space="preserve"> </w:t>
      </w:r>
      <w:r w:rsidRPr="0008744E">
        <w:rPr>
          <w:spacing w:val="-5"/>
        </w:rPr>
        <w:t>USA</w:t>
      </w:r>
    </w:p>
    <w:p w14:paraId="54C75810"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Perma-Chink</w:t>
      </w:r>
      <w:r w:rsidRPr="0008744E">
        <w:rPr>
          <w:b/>
          <w:spacing w:val="11"/>
        </w:rPr>
        <w:t xml:space="preserve"> </w:t>
      </w:r>
      <w:r w:rsidRPr="0008744E">
        <w:rPr>
          <w:b/>
        </w:rPr>
        <w:t>Systems,</w:t>
      </w:r>
      <w:r w:rsidRPr="0008744E">
        <w:rPr>
          <w:b/>
          <w:spacing w:val="11"/>
        </w:rPr>
        <w:t xml:space="preserve"> </w:t>
      </w:r>
      <w:r w:rsidRPr="0008744E">
        <w:rPr>
          <w:b/>
        </w:rPr>
        <w:t>Inc.</w:t>
      </w:r>
      <w:r w:rsidRPr="0008744E">
        <w:t>,</w:t>
      </w:r>
      <w:r w:rsidRPr="0008744E">
        <w:rPr>
          <w:spacing w:val="11"/>
        </w:rPr>
        <w:t xml:space="preserve"> </w:t>
      </w:r>
      <w:r w:rsidRPr="0008744E">
        <w:t>15459</w:t>
      </w:r>
      <w:r w:rsidRPr="0008744E">
        <w:rPr>
          <w:spacing w:val="12"/>
        </w:rPr>
        <w:t xml:space="preserve"> </w:t>
      </w:r>
      <w:r w:rsidRPr="0008744E">
        <w:t>NE</w:t>
      </w:r>
      <w:r w:rsidRPr="0008744E">
        <w:rPr>
          <w:spacing w:val="11"/>
        </w:rPr>
        <w:t xml:space="preserve"> </w:t>
      </w:r>
      <w:r w:rsidRPr="0008744E">
        <w:t>95th</w:t>
      </w:r>
      <w:r w:rsidRPr="0008744E">
        <w:rPr>
          <w:spacing w:val="11"/>
        </w:rPr>
        <w:t xml:space="preserve"> </w:t>
      </w:r>
      <w:r w:rsidRPr="0008744E">
        <w:t>St,</w:t>
      </w:r>
      <w:r w:rsidRPr="0008744E">
        <w:rPr>
          <w:spacing w:val="12"/>
        </w:rPr>
        <w:t xml:space="preserve"> </w:t>
      </w:r>
      <w:r w:rsidRPr="0008744E">
        <w:t>Redmond,</w:t>
      </w:r>
      <w:r w:rsidRPr="0008744E">
        <w:rPr>
          <w:spacing w:val="11"/>
        </w:rPr>
        <w:t xml:space="preserve"> </w:t>
      </w:r>
      <w:r w:rsidRPr="0008744E">
        <w:t>WA,</w:t>
      </w:r>
      <w:r w:rsidRPr="0008744E">
        <w:rPr>
          <w:spacing w:val="11"/>
        </w:rPr>
        <w:t xml:space="preserve"> </w:t>
      </w:r>
      <w:r w:rsidRPr="0008744E">
        <w:t>98052,</w:t>
      </w:r>
      <w:r w:rsidRPr="0008744E">
        <w:rPr>
          <w:spacing w:val="12"/>
        </w:rPr>
        <w:t xml:space="preserve"> </w:t>
      </w:r>
      <w:r w:rsidRPr="0008744E">
        <w:rPr>
          <w:spacing w:val="-5"/>
        </w:rPr>
        <w:t>USA</w:t>
      </w:r>
    </w:p>
    <w:p w14:paraId="7E8A34BA"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Pioneer</w:t>
      </w:r>
      <w:r w:rsidRPr="0008744E">
        <w:rPr>
          <w:b/>
          <w:spacing w:val="11"/>
        </w:rPr>
        <w:t xml:space="preserve"> </w:t>
      </w:r>
      <w:r w:rsidRPr="0008744E">
        <w:rPr>
          <w:b/>
        </w:rPr>
        <w:t>Paint</w:t>
      </w:r>
      <w:r w:rsidRPr="0008744E">
        <w:rPr>
          <w:b/>
          <w:spacing w:val="12"/>
        </w:rPr>
        <w:t xml:space="preserve"> </w:t>
      </w:r>
      <w:r w:rsidRPr="0008744E">
        <w:rPr>
          <w:b/>
        </w:rPr>
        <w:t>Company</w:t>
      </w:r>
      <w:r w:rsidRPr="0008744E">
        <w:rPr>
          <w:b/>
          <w:spacing w:val="15"/>
        </w:rPr>
        <w:t xml:space="preserve"> </w:t>
      </w:r>
      <w:r w:rsidRPr="0008744E">
        <w:t>(See</w:t>
      </w:r>
      <w:r w:rsidRPr="0008744E">
        <w:rPr>
          <w:spacing w:val="11"/>
        </w:rPr>
        <w:t xml:space="preserve"> </w:t>
      </w:r>
      <w:r w:rsidRPr="0008744E">
        <w:t>Janeway</w:t>
      </w:r>
      <w:r w:rsidRPr="0008744E">
        <w:rPr>
          <w:spacing w:val="12"/>
        </w:rPr>
        <w:t xml:space="preserve"> </w:t>
      </w:r>
      <w:r w:rsidRPr="0008744E">
        <w:t>Bennett</w:t>
      </w:r>
      <w:r w:rsidRPr="0008744E">
        <w:rPr>
          <w:spacing w:val="12"/>
        </w:rPr>
        <w:t xml:space="preserve"> </w:t>
      </w:r>
      <w:r w:rsidRPr="0008744E">
        <w:t>Paint</w:t>
      </w:r>
      <w:r w:rsidRPr="0008744E">
        <w:rPr>
          <w:spacing w:val="12"/>
        </w:rPr>
        <w:t xml:space="preserve"> </w:t>
      </w:r>
      <w:r w:rsidRPr="0008744E">
        <w:rPr>
          <w:spacing w:val="-2"/>
        </w:rPr>
        <w:t>Inc.)</w:t>
      </w:r>
    </w:p>
    <w:p w14:paraId="1715B863"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Ponderosa</w:t>
      </w:r>
      <w:r w:rsidRPr="0008744E">
        <w:rPr>
          <w:b/>
          <w:spacing w:val="10"/>
        </w:rPr>
        <w:t xml:space="preserve"> </w:t>
      </w:r>
      <w:r w:rsidRPr="0008744E">
        <w:rPr>
          <w:b/>
        </w:rPr>
        <w:t>Paint</w:t>
      </w:r>
      <w:r w:rsidRPr="0008744E">
        <w:rPr>
          <w:b/>
          <w:spacing w:val="11"/>
        </w:rPr>
        <w:t xml:space="preserve"> </w:t>
      </w:r>
      <w:r w:rsidRPr="0008744E">
        <w:rPr>
          <w:b/>
        </w:rPr>
        <w:t>Co.,</w:t>
      </w:r>
      <w:r w:rsidRPr="0008744E">
        <w:rPr>
          <w:b/>
          <w:spacing w:val="10"/>
        </w:rPr>
        <w:t xml:space="preserve"> </w:t>
      </w:r>
      <w:r w:rsidRPr="0008744E">
        <w:rPr>
          <w:b/>
        </w:rPr>
        <w:t>Inc.</w:t>
      </w:r>
      <w:r w:rsidRPr="0008744E">
        <w:t>,</w:t>
      </w:r>
      <w:r w:rsidRPr="0008744E">
        <w:rPr>
          <w:spacing w:val="11"/>
        </w:rPr>
        <w:t xml:space="preserve"> </w:t>
      </w:r>
      <w:r w:rsidRPr="0008744E">
        <w:t>5626</w:t>
      </w:r>
      <w:r w:rsidRPr="0008744E">
        <w:rPr>
          <w:spacing w:val="10"/>
        </w:rPr>
        <w:t xml:space="preserve"> </w:t>
      </w:r>
      <w:r w:rsidRPr="0008744E">
        <w:t>E.</w:t>
      </w:r>
      <w:r w:rsidRPr="0008744E">
        <w:rPr>
          <w:spacing w:val="11"/>
        </w:rPr>
        <w:t xml:space="preserve"> </w:t>
      </w:r>
      <w:r w:rsidRPr="0008744E">
        <w:t>SHIELDS</w:t>
      </w:r>
      <w:r w:rsidRPr="0008744E">
        <w:rPr>
          <w:spacing w:val="10"/>
        </w:rPr>
        <w:t xml:space="preserve"> </w:t>
      </w:r>
      <w:r w:rsidRPr="0008744E">
        <w:t>AVE.,</w:t>
      </w:r>
      <w:r w:rsidRPr="0008744E">
        <w:rPr>
          <w:spacing w:val="11"/>
        </w:rPr>
        <w:t xml:space="preserve"> </w:t>
      </w:r>
      <w:r w:rsidRPr="0008744E">
        <w:t>Fresno,</w:t>
      </w:r>
      <w:r w:rsidRPr="0008744E">
        <w:rPr>
          <w:spacing w:val="10"/>
        </w:rPr>
        <w:t xml:space="preserve"> </w:t>
      </w:r>
      <w:r w:rsidRPr="0008744E">
        <w:t>CA,</w:t>
      </w:r>
      <w:r w:rsidRPr="0008744E">
        <w:rPr>
          <w:spacing w:val="11"/>
        </w:rPr>
        <w:t xml:space="preserve"> </w:t>
      </w:r>
      <w:r w:rsidRPr="0008744E">
        <w:t>93727,</w:t>
      </w:r>
      <w:r w:rsidRPr="0008744E">
        <w:rPr>
          <w:spacing w:val="10"/>
        </w:rPr>
        <w:t xml:space="preserve"> </w:t>
      </w:r>
      <w:r w:rsidRPr="0008744E">
        <w:rPr>
          <w:spacing w:val="-5"/>
        </w:rPr>
        <w:t>USA</w:t>
      </w:r>
    </w:p>
    <w:p w14:paraId="374F6856"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Premier</w:t>
      </w:r>
      <w:r w:rsidRPr="0008744E">
        <w:rPr>
          <w:b/>
          <w:spacing w:val="10"/>
        </w:rPr>
        <w:t xml:space="preserve"> </w:t>
      </w:r>
      <w:r w:rsidRPr="0008744E">
        <w:rPr>
          <w:b/>
        </w:rPr>
        <w:t>Finishes</w:t>
      </w:r>
      <w:r w:rsidRPr="0008744E">
        <w:rPr>
          <w:b/>
          <w:spacing w:val="11"/>
        </w:rPr>
        <w:t xml:space="preserve"> </w:t>
      </w:r>
      <w:r w:rsidRPr="0008744E">
        <w:rPr>
          <w:b/>
        </w:rPr>
        <w:t>Inc.</w:t>
      </w:r>
      <w:r w:rsidRPr="0008744E">
        <w:t>,</w:t>
      </w:r>
      <w:r w:rsidRPr="0008744E">
        <w:rPr>
          <w:spacing w:val="11"/>
        </w:rPr>
        <w:t xml:space="preserve"> </w:t>
      </w:r>
      <w:r w:rsidRPr="0008744E">
        <w:t>17890</w:t>
      </w:r>
      <w:r w:rsidRPr="0008744E">
        <w:rPr>
          <w:spacing w:val="10"/>
        </w:rPr>
        <w:t xml:space="preserve"> </w:t>
      </w:r>
      <w:r w:rsidRPr="0008744E">
        <w:t>NE</w:t>
      </w:r>
      <w:r w:rsidRPr="0008744E">
        <w:rPr>
          <w:spacing w:val="11"/>
        </w:rPr>
        <w:t xml:space="preserve"> </w:t>
      </w:r>
      <w:r w:rsidRPr="0008744E">
        <w:t>Airport</w:t>
      </w:r>
      <w:r w:rsidRPr="0008744E">
        <w:rPr>
          <w:spacing w:val="11"/>
        </w:rPr>
        <w:t xml:space="preserve"> </w:t>
      </w:r>
      <w:r w:rsidRPr="0008744E">
        <w:t>Way</w:t>
      </w:r>
      <w:r w:rsidRPr="0008744E">
        <w:rPr>
          <w:spacing w:val="10"/>
        </w:rPr>
        <w:t xml:space="preserve"> </w:t>
      </w:r>
      <w:r w:rsidRPr="0008744E">
        <w:t>#155,</w:t>
      </w:r>
      <w:r w:rsidRPr="0008744E">
        <w:rPr>
          <w:spacing w:val="11"/>
        </w:rPr>
        <w:t xml:space="preserve"> </w:t>
      </w:r>
      <w:r w:rsidRPr="0008744E">
        <w:t>Portland,</w:t>
      </w:r>
      <w:r w:rsidRPr="0008744E">
        <w:rPr>
          <w:spacing w:val="11"/>
        </w:rPr>
        <w:t xml:space="preserve"> </w:t>
      </w:r>
      <w:r w:rsidRPr="0008744E">
        <w:t>OR,</w:t>
      </w:r>
      <w:r w:rsidRPr="0008744E">
        <w:rPr>
          <w:spacing w:val="11"/>
        </w:rPr>
        <w:t xml:space="preserve"> </w:t>
      </w:r>
      <w:r w:rsidRPr="0008744E">
        <w:t>97230,</w:t>
      </w:r>
      <w:r w:rsidRPr="0008744E">
        <w:rPr>
          <w:spacing w:val="10"/>
        </w:rPr>
        <w:t xml:space="preserve"> </w:t>
      </w:r>
      <w:r w:rsidRPr="0008744E">
        <w:rPr>
          <w:spacing w:val="-5"/>
        </w:rPr>
        <w:t>USA</w:t>
      </w:r>
    </w:p>
    <w:p w14:paraId="7C6271D2"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Preserva</w:t>
      </w:r>
      <w:r w:rsidRPr="0008744E">
        <w:rPr>
          <w:b/>
          <w:spacing w:val="11"/>
        </w:rPr>
        <w:t xml:space="preserve"> </w:t>
      </w:r>
      <w:r w:rsidRPr="0008744E">
        <w:rPr>
          <w:b/>
        </w:rPr>
        <w:t>Products,</w:t>
      </w:r>
      <w:r w:rsidRPr="0008744E">
        <w:rPr>
          <w:b/>
          <w:spacing w:val="12"/>
        </w:rPr>
        <w:t xml:space="preserve"> </w:t>
      </w:r>
      <w:r w:rsidRPr="0008744E">
        <w:rPr>
          <w:b/>
        </w:rPr>
        <w:t>Ltd</w:t>
      </w:r>
      <w:r w:rsidRPr="0008744E">
        <w:t>,</w:t>
      </w:r>
      <w:r w:rsidRPr="0008744E">
        <w:rPr>
          <w:spacing w:val="11"/>
        </w:rPr>
        <w:t xml:space="preserve"> </w:t>
      </w:r>
      <w:r w:rsidRPr="0008744E">
        <w:t>12860</w:t>
      </w:r>
      <w:r w:rsidRPr="0008744E">
        <w:rPr>
          <w:spacing w:val="12"/>
        </w:rPr>
        <w:t xml:space="preserve"> </w:t>
      </w:r>
      <w:r w:rsidRPr="0008744E">
        <w:t>Earhart</w:t>
      </w:r>
      <w:r w:rsidRPr="0008744E">
        <w:rPr>
          <w:spacing w:val="11"/>
        </w:rPr>
        <w:t xml:space="preserve"> </w:t>
      </w:r>
      <w:r w:rsidRPr="0008744E">
        <w:t>Ave,</w:t>
      </w:r>
      <w:r w:rsidRPr="0008744E">
        <w:rPr>
          <w:spacing w:val="12"/>
        </w:rPr>
        <w:t xml:space="preserve"> </w:t>
      </w:r>
      <w:r w:rsidRPr="0008744E">
        <w:t>Auburn,</w:t>
      </w:r>
      <w:r w:rsidRPr="0008744E">
        <w:rPr>
          <w:spacing w:val="11"/>
        </w:rPr>
        <w:t xml:space="preserve"> </w:t>
      </w:r>
      <w:r w:rsidRPr="0008744E">
        <w:t>CA,</w:t>
      </w:r>
      <w:r w:rsidRPr="0008744E">
        <w:rPr>
          <w:spacing w:val="12"/>
        </w:rPr>
        <w:t xml:space="preserve"> </w:t>
      </w:r>
      <w:r w:rsidRPr="0008744E">
        <w:t>95602,</w:t>
      </w:r>
      <w:r w:rsidRPr="0008744E">
        <w:rPr>
          <w:spacing w:val="11"/>
        </w:rPr>
        <w:t xml:space="preserve"> </w:t>
      </w:r>
      <w:r w:rsidRPr="0008744E">
        <w:rPr>
          <w:spacing w:val="-5"/>
        </w:rPr>
        <w:t>USA</w:t>
      </w:r>
    </w:p>
    <w:p w14:paraId="67B58989"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ProCoat</w:t>
      </w:r>
      <w:r w:rsidRPr="0008744E">
        <w:rPr>
          <w:b/>
          <w:spacing w:val="9"/>
        </w:rPr>
        <w:t xml:space="preserve"> </w:t>
      </w:r>
      <w:r w:rsidRPr="0008744E">
        <w:rPr>
          <w:b/>
        </w:rPr>
        <w:t>Products,</w:t>
      </w:r>
      <w:r w:rsidRPr="0008744E">
        <w:rPr>
          <w:b/>
          <w:spacing w:val="10"/>
        </w:rPr>
        <w:t xml:space="preserve"> </w:t>
      </w:r>
      <w:r w:rsidRPr="0008744E">
        <w:rPr>
          <w:b/>
        </w:rPr>
        <w:t>Inc.</w:t>
      </w:r>
      <w:r w:rsidRPr="0008744E">
        <w:t>,</w:t>
      </w:r>
      <w:r w:rsidRPr="0008744E">
        <w:rPr>
          <w:spacing w:val="10"/>
        </w:rPr>
        <w:t xml:space="preserve"> </w:t>
      </w:r>
      <w:r w:rsidRPr="0008744E">
        <w:t>260</w:t>
      </w:r>
      <w:r w:rsidRPr="0008744E">
        <w:rPr>
          <w:spacing w:val="9"/>
        </w:rPr>
        <w:t xml:space="preserve"> </w:t>
      </w:r>
      <w:r w:rsidRPr="0008744E">
        <w:t>Centre</w:t>
      </w:r>
      <w:r w:rsidRPr="0008744E">
        <w:rPr>
          <w:spacing w:val="10"/>
        </w:rPr>
        <w:t xml:space="preserve"> </w:t>
      </w:r>
      <w:r w:rsidRPr="0008744E">
        <w:t>St</w:t>
      </w:r>
      <w:r w:rsidRPr="0008744E">
        <w:rPr>
          <w:spacing w:val="10"/>
        </w:rPr>
        <w:t xml:space="preserve"> </w:t>
      </w:r>
      <w:r w:rsidRPr="0008744E">
        <w:t>Ste</w:t>
      </w:r>
      <w:r w:rsidRPr="0008744E">
        <w:rPr>
          <w:spacing w:val="10"/>
        </w:rPr>
        <w:t xml:space="preserve"> </w:t>
      </w:r>
      <w:r w:rsidRPr="0008744E">
        <w:t>D,</w:t>
      </w:r>
      <w:r w:rsidRPr="0008744E">
        <w:rPr>
          <w:spacing w:val="9"/>
        </w:rPr>
        <w:t xml:space="preserve"> </w:t>
      </w:r>
      <w:r w:rsidRPr="0008744E">
        <w:t>Holbrook,</w:t>
      </w:r>
      <w:r w:rsidRPr="0008744E">
        <w:rPr>
          <w:spacing w:val="10"/>
        </w:rPr>
        <w:t xml:space="preserve"> </w:t>
      </w:r>
      <w:r w:rsidRPr="0008744E">
        <w:t>MA,</w:t>
      </w:r>
      <w:r w:rsidRPr="0008744E">
        <w:rPr>
          <w:spacing w:val="10"/>
        </w:rPr>
        <w:t xml:space="preserve"> </w:t>
      </w:r>
      <w:r w:rsidRPr="0008744E">
        <w:t>2343,</w:t>
      </w:r>
      <w:r w:rsidRPr="0008744E">
        <w:rPr>
          <w:spacing w:val="10"/>
        </w:rPr>
        <w:t xml:space="preserve"> </w:t>
      </w:r>
      <w:r w:rsidRPr="0008744E">
        <w:rPr>
          <w:spacing w:val="-5"/>
        </w:rPr>
        <w:t>USA</w:t>
      </w:r>
    </w:p>
    <w:p w14:paraId="3A6A3D8A"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Pure</w:t>
      </w:r>
      <w:r w:rsidRPr="0008744E">
        <w:rPr>
          <w:b/>
          <w:spacing w:val="11"/>
        </w:rPr>
        <w:t xml:space="preserve"> </w:t>
      </w:r>
      <w:r w:rsidRPr="0008744E">
        <w:rPr>
          <w:b/>
        </w:rPr>
        <w:t>and</w:t>
      </w:r>
      <w:r w:rsidRPr="0008744E">
        <w:rPr>
          <w:b/>
          <w:spacing w:val="12"/>
        </w:rPr>
        <w:t xml:space="preserve"> </w:t>
      </w:r>
      <w:r w:rsidRPr="0008744E">
        <w:rPr>
          <w:b/>
        </w:rPr>
        <w:t>Original</w:t>
      </w:r>
      <w:r w:rsidRPr="0008744E">
        <w:t>,</w:t>
      </w:r>
      <w:r w:rsidRPr="0008744E">
        <w:rPr>
          <w:spacing w:val="12"/>
        </w:rPr>
        <w:t xml:space="preserve"> </w:t>
      </w:r>
      <w:r w:rsidRPr="0008744E">
        <w:t>Overstag</w:t>
      </w:r>
      <w:r w:rsidRPr="0008744E">
        <w:rPr>
          <w:spacing w:val="11"/>
        </w:rPr>
        <w:t xml:space="preserve"> </w:t>
      </w:r>
      <w:r w:rsidRPr="0008744E">
        <w:t>20,</w:t>
      </w:r>
      <w:r w:rsidRPr="0008744E">
        <w:rPr>
          <w:spacing w:val="12"/>
        </w:rPr>
        <w:t xml:space="preserve"> </w:t>
      </w:r>
      <w:r w:rsidRPr="0008744E">
        <w:t>Lelystad,</w:t>
      </w:r>
      <w:r w:rsidRPr="0008744E">
        <w:rPr>
          <w:spacing w:val="12"/>
        </w:rPr>
        <w:t xml:space="preserve"> </w:t>
      </w:r>
      <w:r w:rsidRPr="0008744E">
        <w:t>Flevopolder,</w:t>
      </w:r>
      <w:r w:rsidRPr="0008744E">
        <w:rPr>
          <w:spacing w:val="11"/>
        </w:rPr>
        <w:t xml:space="preserve"> </w:t>
      </w:r>
      <w:r w:rsidRPr="0008744E">
        <w:t>8221</w:t>
      </w:r>
      <w:r w:rsidRPr="0008744E">
        <w:rPr>
          <w:spacing w:val="12"/>
        </w:rPr>
        <w:t xml:space="preserve"> </w:t>
      </w:r>
      <w:r w:rsidRPr="0008744E">
        <w:t>RG,</w:t>
      </w:r>
      <w:r w:rsidRPr="0008744E">
        <w:rPr>
          <w:spacing w:val="12"/>
        </w:rPr>
        <w:t xml:space="preserve"> </w:t>
      </w:r>
      <w:r w:rsidRPr="0008744E">
        <w:rPr>
          <w:spacing w:val="-2"/>
        </w:rPr>
        <w:t>Netherlands</w:t>
      </w:r>
    </w:p>
    <w:p w14:paraId="18C798C6"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Quikrete</w:t>
      </w:r>
      <w:r w:rsidRPr="0008744E">
        <w:t>,</w:t>
      </w:r>
      <w:r w:rsidRPr="0008744E">
        <w:rPr>
          <w:spacing w:val="12"/>
        </w:rPr>
        <w:t xml:space="preserve"> </w:t>
      </w:r>
      <w:r w:rsidRPr="0008744E">
        <w:t>5</w:t>
      </w:r>
      <w:r w:rsidRPr="0008744E">
        <w:rPr>
          <w:spacing w:val="12"/>
        </w:rPr>
        <w:t xml:space="preserve"> </w:t>
      </w:r>
      <w:r w:rsidRPr="0008744E">
        <w:t>Concourse</w:t>
      </w:r>
      <w:r w:rsidRPr="0008744E">
        <w:rPr>
          <w:spacing w:val="13"/>
        </w:rPr>
        <w:t xml:space="preserve"> </w:t>
      </w:r>
      <w:r w:rsidRPr="0008744E">
        <w:t>Parkway,</w:t>
      </w:r>
      <w:r w:rsidRPr="0008744E">
        <w:rPr>
          <w:spacing w:val="12"/>
        </w:rPr>
        <w:t xml:space="preserve"> </w:t>
      </w:r>
      <w:r w:rsidRPr="0008744E">
        <w:t>Suite</w:t>
      </w:r>
      <w:r w:rsidRPr="0008744E">
        <w:rPr>
          <w:spacing w:val="12"/>
        </w:rPr>
        <w:t xml:space="preserve"> </w:t>
      </w:r>
      <w:r w:rsidRPr="0008744E">
        <w:t>1900Attn:</w:t>
      </w:r>
      <w:r w:rsidRPr="0008744E">
        <w:rPr>
          <w:spacing w:val="13"/>
        </w:rPr>
        <w:t xml:space="preserve"> </w:t>
      </w:r>
      <w:r w:rsidRPr="0008744E">
        <w:t>Tax</w:t>
      </w:r>
      <w:r w:rsidRPr="0008744E">
        <w:rPr>
          <w:spacing w:val="12"/>
        </w:rPr>
        <w:t xml:space="preserve"> </w:t>
      </w:r>
      <w:r w:rsidRPr="0008744E">
        <w:t>Department,</w:t>
      </w:r>
      <w:r w:rsidRPr="0008744E">
        <w:rPr>
          <w:spacing w:val="12"/>
        </w:rPr>
        <w:t xml:space="preserve"> </w:t>
      </w:r>
      <w:r w:rsidRPr="0008744E">
        <w:t>Atlanta,</w:t>
      </w:r>
      <w:r w:rsidRPr="0008744E">
        <w:rPr>
          <w:spacing w:val="13"/>
        </w:rPr>
        <w:t xml:space="preserve"> </w:t>
      </w:r>
      <w:r w:rsidRPr="0008744E">
        <w:t>GA,</w:t>
      </w:r>
      <w:r w:rsidRPr="0008744E">
        <w:rPr>
          <w:spacing w:val="12"/>
        </w:rPr>
        <w:t xml:space="preserve"> </w:t>
      </w:r>
      <w:r w:rsidRPr="0008744E">
        <w:t>30328,</w:t>
      </w:r>
      <w:r w:rsidRPr="0008744E">
        <w:rPr>
          <w:spacing w:val="12"/>
        </w:rPr>
        <w:t xml:space="preserve"> </w:t>
      </w:r>
      <w:r w:rsidRPr="0008744E">
        <w:rPr>
          <w:spacing w:val="-5"/>
        </w:rPr>
        <w:t>USA</w:t>
      </w:r>
    </w:p>
    <w:p w14:paraId="3C3C9BE7"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Rainguard</w:t>
      </w:r>
      <w:r w:rsidRPr="0008744E">
        <w:rPr>
          <w:b/>
          <w:spacing w:val="11"/>
        </w:rPr>
        <w:t xml:space="preserve"> </w:t>
      </w:r>
      <w:r w:rsidRPr="0008744E">
        <w:rPr>
          <w:b/>
        </w:rPr>
        <w:t>Brands</w:t>
      </w:r>
      <w:r w:rsidRPr="0008744E">
        <w:rPr>
          <w:b/>
          <w:spacing w:val="11"/>
        </w:rPr>
        <w:t xml:space="preserve"> </w:t>
      </w:r>
      <w:r w:rsidRPr="0008744E">
        <w:rPr>
          <w:b/>
        </w:rPr>
        <w:t>LLC</w:t>
      </w:r>
      <w:r w:rsidRPr="0008744E">
        <w:t>,</w:t>
      </w:r>
      <w:r w:rsidRPr="0008744E">
        <w:rPr>
          <w:spacing w:val="11"/>
        </w:rPr>
        <w:t xml:space="preserve"> </w:t>
      </w:r>
      <w:r w:rsidRPr="0008744E">
        <w:t>2736</w:t>
      </w:r>
      <w:r w:rsidRPr="0008744E">
        <w:rPr>
          <w:spacing w:val="11"/>
        </w:rPr>
        <w:t xml:space="preserve"> </w:t>
      </w:r>
      <w:r w:rsidRPr="0008744E">
        <w:t>W</w:t>
      </w:r>
      <w:r w:rsidRPr="0008744E">
        <w:rPr>
          <w:spacing w:val="11"/>
        </w:rPr>
        <w:t xml:space="preserve"> </w:t>
      </w:r>
      <w:r w:rsidRPr="0008744E">
        <w:t>McDowell</w:t>
      </w:r>
      <w:r w:rsidRPr="0008744E">
        <w:rPr>
          <w:spacing w:val="12"/>
        </w:rPr>
        <w:t xml:space="preserve"> </w:t>
      </w:r>
      <w:r w:rsidRPr="0008744E">
        <w:t>Rd,</w:t>
      </w:r>
      <w:r w:rsidRPr="0008744E">
        <w:rPr>
          <w:spacing w:val="11"/>
        </w:rPr>
        <w:t xml:space="preserve"> </w:t>
      </w:r>
      <w:r w:rsidRPr="0008744E">
        <w:t>Phoenix,</w:t>
      </w:r>
      <w:r w:rsidRPr="0008744E">
        <w:rPr>
          <w:spacing w:val="11"/>
        </w:rPr>
        <w:t xml:space="preserve"> </w:t>
      </w:r>
      <w:r w:rsidRPr="0008744E">
        <w:t>AZ,</w:t>
      </w:r>
      <w:r w:rsidRPr="0008744E">
        <w:rPr>
          <w:spacing w:val="11"/>
        </w:rPr>
        <w:t xml:space="preserve"> </w:t>
      </w:r>
      <w:r w:rsidRPr="0008744E">
        <w:t>85009,</w:t>
      </w:r>
      <w:r w:rsidRPr="0008744E">
        <w:rPr>
          <w:spacing w:val="11"/>
        </w:rPr>
        <w:t xml:space="preserve"> </w:t>
      </w:r>
      <w:r w:rsidRPr="0008744E">
        <w:rPr>
          <w:spacing w:val="-5"/>
        </w:rPr>
        <w:t>USA</w:t>
      </w:r>
    </w:p>
    <w:p w14:paraId="7C35BAB1"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Real</w:t>
      </w:r>
      <w:r w:rsidRPr="0008744E">
        <w:rPr>
          <w:b/>
          <w:spacing w:val="11"/>
        </w:rPr>
        <w:t xml:space="preserve"> </w:t>
      </w:r>
      <w:r w:rsidRPr="0008744E">
        <w:rPr>
          <w:b/>
        </w:rPr>
        <w:t>Milk</w:t>
      </w:r>
      <w:r w:rsidRPr="0008744E">
        <w:rPr>
          <w:b/>
          <w:spacing w:val="11"/>
        </w:rPr>
        <w:t xml:space="preserve"> </w:t>
      </w:r>
      <w:r w:rsidRPr="0008744E">
        <w:rPr>
          <w:b/>
        </w:rPr>
        <w:t>Paint</w:t>
      </w:r>
      <w:r w:rsidRPr="0008744E">
        <w:rPr>
          <w:b/>
          <w:spacing w:val="11"/>
        </w:rPr>
        <w:t xml:space="preserve"> </w:t>
      </w:r>
      <w:r w:rsidRPr="0008744E">
        <w:rPr>
          <w:b/>
        </w:rPr>
        <w:t>Co</w:t>
      </w:r>
      <w:r w:rsidRPr="0008744E">
        <w:rPr>
          <w:b/>
          <w:spacing w:val="11"/>
        </w:rPr>
        <w:t xml:space="preserve"> </w:t>
      </w:r>
      <w:r w:rsidRPr="0008744E">
        <w:rPr>
          <w:b/>
        </w:rPr>
        <w:t>LLC</w:t>
      </w:r>
      <w:r w:rsidRPr="0008744E">
        <w:t>,</w:t>
      </w:r>
      <w:r w:rsidRPr="0008744E">
        <w:rPr>
          <w:spacing w:val="11"/>
        </w:rPr>
        <w:t xml:space="preserve"> </w:t>
      </w:r>
      <w:r w:rsidRPr="0008744E">
        <w:t>126</w:t>
      </w:r>
      <w:r w:rsidRPr="0008744E">
        <w:rPr>
          <w:spacing w:val="11"/>
        </w:rPr>
        <w:t xml:space="preserve"> </w:t>
      </w:r>
      <w:r w:rsidRPr="0008744E">
        <w:t>Commerce</w:t>
      </w:r>
      <w:r w:rsidRPr="0008744E">
        <w:rPr>
          <w:spacing w:val="11"/>
        </w:rPr>
        <w:t xml:space="preserve"> </w:t>
      </w:r>
      <w:r w:rsidRPr="0008744E">
        <w:t>Dr,</w:t>
      </w:r>
      <w:r w:rsidRPr="0008744E">
        <w:rPr>
          <w:spacing w:val="11"/>
        </w:rPr>
        <w:t xml:space="preserve"> </w:t>
      </w:r>
      <w:r w:rsidRPr="0008744E">
        <w:t>Hohenwald,</w:t>
      </w:r>
      <w:r w:rsidRPr="0008744E">
        <w:rPr>
          <w:spacing w:val="11"/>
        </w:rPr>
        <w:t xml:space="preserve"> </w:t>
      </w:r>
      <w:r w:rsidRPr="0008744E">
        <w:t>TN,</w:t>
      </w:r>
      <w:r w:rsidRPr="0008744E">
        <w:rPr>
          <w:spacing w:val="11"/>
        </w:rPr>
        <w:t xml:space="preserve"> </w:t>
      </w:r>
      <w:r w:rsidRPr="0008744E">
        <w:t>38462-1987,</w:t>
      </w:r>
      <w:r w:rsidRPr="0008744E">
        <w:rPr>
          <w:spacing w:val="11"/>
        </w:rPr>
        <w:t xml:space="preserve"> </w:t>
      </w:r>
      <w:r w:rsidRPr="0008744E">
        <w:rPr>
          <w:spacing w:val="-5"/>
        </w:rPr>
        <w:t>USA</w:t>
      </w:r>
    </w:p>
    <w:p w14:paraId="344806F9"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Recolor</w:t>
      </w:r>
      <w:r w:rsidRPr="0008744E">
        <w:rPr>
          <w:b/>
          <w:spacing w:val="10"/>
        </w:rPr>
        <w:t xml:space="preserve"> </w:t>
      </w:r>
      <w:r w:rsidRPr="0008744E">
        <w:rPr>
          <w:b/>
        </w:rPr>
        <w:t>Paints,</w:t>
      </w:r>
      <w:r w:rsidRPr="0008744E">
        <w:rPr>
          <w:b/>
          <w:spacing w:val="11"/>
        </w:rPr>
        <w:t xml:space="preserve"> </w:t>
      </w:r>
      <w:r w:rsidRPr="0008744E">
        <w:rPr>
          <w:b/>
        </w:rPr>
        <w:t>LLC</w:t>
      </w:r>
      <w:r w:rsidRPr="0008744E">
        <w:t>,</w:t>
      </w:r>
      <w:r w:rsidRPr="0008744E">
        <w:rPr>
          <w:spacing w:val="11"/>
        </w:rPr>
        <w:t xml:space="preserve"> </w:t>
      </w:r>
      <w:r w:rsidRPr="0008744E">
        <w:t>149B</w:t>
      </w:r>
      <w:r w:rsidRPr="0008744E">
        <w:rPr>
          <w:spacing w:val="11"/>
        </w:rPr>
        <w:t xml:space="preserve"> </w:t>
      </w:r>
      <w:r w:rsidRPr="0008744E">
        <w:t>Winter</w:t>
      </w:r>
      <w:r w:rsidRPr="0008744E">
        <w:rPr>
          <w:spacing w:val="10"/>
        </w:rPr>
        <w:t xml:space="preserve"> </w:t>
      </w:r>
      <w:r w:rsidRPr="0008744E">
        <w:t>St,</w:t>
      </w:r>
      <w:r w:rsidRPr="0008744E">
        <w:rPr>
          <w:spacing w:val="11"/>
        </w:rPr>
        <w:t xml:space="preserve"> </w:t>
      </w:r>
      <w:r w:rsidRPr="0008744E">
        <w:t>Hanover,</w:t>
      </w:r>
      <w:r w:rsidRPr="0008744E">
        <w:rPr>
          <w:spacing w:val="11"/>
        </w:rPr>
        <w:t xml:space="preserve"> </w:t>
      </w:r>
      <w:r w:rsidRPr="0008744E">
        <w:t>MA,</w:t>
      </w:r>
      <w:r w:rsidRPr="0008744E">
        <w:rPr>
          <w:spacing w:val="11"/>
        </w:rPr>
        <w:t xml:space="preserve"> </w:t>
      </w:r>
      <w:r w:rsidRPr="0008744E">
        <w:t>02339,</w:t>
      </w:r>
      <w:r w:rsidRPr="0008744E">
        <w:rPr>
          <w:spacing w:val="10"/>
        </w:rPr>
        <w:t xml:space="preserve"> </w:t>
      </w:r>
      <w:r w:rsidRPr="0008744E">
        <w:rPr>
          <w:spacing w:val="-5"/>
        </w:rPr>
        <w:t>USA</w:t>
      </w:r>
    </w:p>
    <w:p w14:paraId="4A403CDF"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Richard's</w:t>
      </w:r>
      <w:r w:rsidRPr="0008744E">
        <w:rPr>
          <w:b/>
          <w:spacing w:val="11"/>
        </w:rPr>
        <w:t xml:space="preserve"> </w:t>
      </w:r>
      <w:r w:rsidRPr="0008744E">
        <w:rPr>
          <w:b/>
        </w:rPr>
        <w:t>Paint</w:t>
      </w:r>
      <w:r w:rsidRPr="0008744E">
        <w:rPr>
          <w:b/>
          <w:spacing w:val="11"/>
        </w:rPr>
        <w:t xml:space="preserve"> </w:t>
      </w:r>
      <w:r w:rsidRPr="0008744E">
        <w:rPr>
          <w:b/>
        </w:rPr>
        <w:t>Manufacturing</w:t>
      </w:r>
      <w:r w:rsidRPr="0008744E">
        <w:rPr>
          <w:b/>
          <w:spacing w:val="12"/>
        </w:rPr>
        <w:t xml:space="preserve"> </w:t>
      </w:r>
      <w:r w:rsidRPr="0008744E">
        <w:rPr>
          <w:b/>
        </w:rPr>
        <w:t>Co</w:t>
      </w:r>
      <w:r w:rsidRPr="0008744E">
        <w:rPr>
          <w:b/>
          <w:spacing w:val="11"/>
        </w:rPr>
        <w:t xml:space="preserve"> </w:t>
      </w:r>
      <w:r w:rsidRPr="0008744E">
        <w:rPr>
          <w:b/>
        </w:rPr>
        <w:t>Inc.</w:t>
      </w:r>
      <w:r w:rsidRPr="0008744E">
        <w:t>,</w:t>
      </w:r>
      <w:r w:rsidRPr="0008744E">
        <w:rPr>
          <w:spacing w:val="11"/>
        </w:rPr>
        <w:t xml:space="preserve"> </w:t>
      </w:r>
      <w:r w:rsidRPr="0008744E">
        <w:t>200</w:t>
      </w:r>
      <w:r w:rsidRPr="0008744E">
        <w:rPr>
          <w:spacing w:val="12"/>
        </w:rPr>
        <w:t xml:space="preserve"> </w:t>
      </w:r>
      <w:r w:rsidRPr="0008744E">
        <w:t>Paint</w:t>
      </w:r>
      <w:r w:rsidRPr="0008744E">
        <w:rPr>
          <w:spacing w:val="11"/>
        </w:rPr>
        <w:t xml:space="preserve"> </w:t>
      </w:r>
      <w:r w:rsidRPr="0008744E">
        <w:t>St,</w:t>
      </w:r>
      <w:r w:rsidRPr="0008744E">
        <w:rPr>
          <w:spacing w:val="11"/>
        </w:rPr>
        <w:t xml:space="preserve"> </w:t>
      </w:r>
      <w:r w:rsidRPr="0008744E">
        <w:t>Rockledge,</w:t>
      </w:r>
      <w:r w:rsidRPr="0008744E">
        <w:rPr>
          <w:spacing w:val="12"/>
        </w:rPr>
        <w:t xml:space="preserve"> </w:t>
      </w:r>
      <w:r w:rsidRPr="0008744E">
        <w:t>FL,</w:t>
      </w:r>
      <w:r w:rsidRPr="0008744E">
        <w:rPr>
          <w:spacing w:val="11"/>
        </w:rPr>
        <w:t xml:space="preserve"> </w:t>
      </w:r>
      <w:r w:rsidRPr="0008744E">
        <w:t>32955,</w:t>
      </w:r>
      <w:r w:rsidRPr="0008744E">
        <w:rPr>
          <w:spacing w:val="11"/>
        </w:rPr>
        <w:t xml:space="preserve"> </w:t>
      </w:r>
      <w:r w:rsidRPr="0008744E">
        <w:rPr>
          <w:spacing w:val="-5"/>
        </w:rPr>
        <w:t>USA</w:t>
      </w:r>
    </w:p>
    <w:p w14:paraId="1D6C1C9E"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Rodda</w:t>
      </w:r>
      <w:r w:rsidRPr="0008744E">
        <w:rPr>
          <w:b/>
          <w:spacing w:val="8"/>
        </w:rPr>
        <w:t xml:space="preserve"> </w:t>
      </w:r>
      <w:r w:rsidRPr="0008744E">
        <w:rPr>
          <w:b/>
        </w:rPr>
        <w:t>Paint</w:t>
      </w:r>
      <w:r w:rsidRPr="0008744E">
        <w:rPr>
          <w:b/>
          <w:spacing w:val="10"/>
        </w:rPr>
        <w:t xml:space="preserve"> </w:t>
      </w:r>
      <w:r w:rsidRPr="0008744E">
        <w:rPr>
          <w:b/>
        </w:rPr>
        <w:t>Company</w:t>
      </w:r>
      <w:r w:rsidRPr="0008744E">
        <w:t>,</w:t>
      </w:r>
      <w:r w:rsidRPr="0008744E">
        <w:rPr>
          <w:spacing w:val="10"/>
        </w:rPr>
        <w:t xml:space="preserve"> </w:t>
      </w:r>
      <w:r w:rsidRPr="0008744E">
        <w:t>6107</w:t>
      </w:r>
      <w:r w:rsidRPr="0008744E">
        <w:rPr>
          <w:spacing w:val="11"/>
        </w:rPr>
        <w:t xml:space="preserve"> </w:t>
      </w:r>
      <w:r w:rsidRPr="0008744E">
        <w:t>N</w:t>
      </w:r>
      <w:r w:rsidRPr="0008744E">
        <w:rPr>
          <w:spacing w:val="10"/>
        </w:rPr>
        <w:t xml:space="preserve"> </w:t>
      </w:r>
      <w:r w:rsidRPr="0008744E">
        <w:t>Marine</w:t>
      </w:r>
      <w:r w:rsidRPr="0008744E">
        <w:rPr>
          <w:spacing w:val="10"/>
        </w:rPr>
        <w:t xml:space="preserve"> </w:t>
      </w:r>
      <w:r w:rsidRPr="0008744E">
        <w:t>Dr,</w:t>
      </w:r>
      <w:r w:rsidRPr="0008744E">
        <w:rPr>
          <w:spacing w:val="11"/>
        </w:rPr>
        <w:t xml:space="preserve"> </w:t>
      </w:r>
      <w:r w:rsidRPr="0008744E">
        <w:t>Portland,</w:t>
      </w:r>
      <w:r w:rsidRPr="0008744E">
        <w:rPr>
          <w:spacing w:val="10"/>
        </w:rPr>
        <w:t xml:space="preserve"> </w:t>
      </w:r>
      <w:r w:rsidRPr="0008744E">
        <w:t>OR,</w:t>
      </w:r>
      <w:r w:rsidRPr="0008744E">
        <w:rPr>
          <w:spacing w:val="10"/>
        </w:rPr>
        <w:t xml:space="preserve"> </w:t>
      </w:r>
      <w:r w:rsidRPr="0008744E">
        <w:t>97203,</w:t>
      </w:r>
      <w:r w:rsidRPr="0008744E">
        <w:rPr>
          <w:spacing w:val="11"/>
        </w:rPr>
        <w:t xml:space="preserve"> </w:t>
      </w:r>
      <w:r w:rsidRPr="0008744E">
        <w:rPr>
          <w:spacing w:val="-5"/>
        </w:rPr>
        <w:t>USA</w:t>
      </w:r>
    </w:p>
    <w:p w14:paraId="57929890"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Roman</w:t>
      </w:r>
      <w:r w:rsidRPr="0008744E">
        <w:rPr>
          <w:b/>
          <w:spacing w:val="10"/>
        </w:rPr>
        <w:t xml:space="preserve"> </w:t>
      </w:r>
      <w:r w:rsidRPr="0008744E">
        <w:rPr>
          <w:b/>
        </w:rPr>
        <w:t>Decorating</w:t>
      </w:r>
      <w:r w:rsidRPr="0008744E">
        <w:rPr>
          <w:b/>
          <w:spacing w:val="11"/>
        </w:rPr>
        <w:t xml:space="preserve"> </w:t>
      </w:r>
      <w:r w:rsidRPr="0008744E">
        <w:rPr>
          <w:b/>
        </w:rPr>
        <w:t>Products,</w:t>
      </w:r>
      <w:r w:rsidRPr="0008744E">
        <w:rPr>
          <w:b/>
          <w:spacing w:val="11"/>
        </w:rPr>
        <w:t xml:space="preserve"> </w:t>
      </w:r>
      <w:r w:rsidRPr="0008744E">
        <w:rPr>
          <w:b/>
        </w:rPr>
        <w:t>LLC</w:t>
      </w:r>
      <w:r w:rsidRPr="0008744E">
        <w:t>,</w:t>
      </w:r>
      <w:r w:rsidRPr="0008744E">
        <w:rPr>
          <w:spacing w:val="11"/>
        </w:rPr>
        <w:t xml:space="preserve"> </w:t>
      </w:r>
      <w:r w:rsidRPr="0008744E">
        <w:t>824</w:t>
      </w:r>
      <w:r w:rsidRPr="0008744E">
        <w:rPr>
          <w:spacing w:val="11"/>
        </w:rPr>
        <w:t xml:space="preserve"> </w:t>
      </w:r>
      <w:r w:rsidRPr="0008744E">
        <w:t>State</w:t>
      </w:r>
      <w:r w:rsidRPr="0008744E">
        <w:rPr>
          <w:spacing w:val="10"/>
        </w:rPr>
        <w:t xml:space="preserve"> </w:t>
      </w:r>
      <w:r w:rsidRPr="0008744E">
        <w:t>St,</w:t>
      </w:r>
      <w:r w:rsidRPr="0008744E">
        <w:rPr>
          <w:spacing w:val="11"/>
        </w:rPr>
        <w:t xml:space="preserve"> </w:t>
      </w:r>
      <w:r w:rsidRPr="0008744E">
        <w:t>Calumet</w:t>
      </w:r>
      <w:r w:rsidRPr="0008744E">
        <w:rPr>
          <w:spacing w:val="11"/>
        </w:rPr>
        <w:t xml:space="preserve"> </w:t>
      </w:r>
      <w:r w:rsidRPr="0008744E">
        <w:t>City,</w:t>
      </w:r>
      <w:r w:rsidRPr="0008744E">
        <w:rPr>
          <w:spacing w:val="11"/>
        </w:rPr>
        <w:t xml:space="preserve"> </w:t>
      </w:r>
      <w:r w:rsidRPr="0008744E">
        <w:t>IL,</w:t>
      </w:r>
      <w:r w:rsidRPr="0008744E">
        <w:rPr>
          <w:spacing w:val="11"/>
        </w:rPr>
        <w:t xml:space="preserve"> </w:t>
      </w:r>
      <w:r w:rsidRPr="0008744E">
        <w:t>60409,</w:t>
      </w:r>
      <w:r w:rsidRPr="0008744E">
        <w:rPr>
          <w:spacing w:val="10"/>
        </w:rPr>
        <w:t xml:space="preserve"> </w:t>
      </w:r>
      <w:r w:rsidRPr="0008744E">
        <w:rPr>
          <w:spacing w:val="-5"/>
        </w:rPr>
        <w:t>USA</w:t>
      </w:r>
    </w:p>
    <w:p w14:paraId="2DF3AAE0"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RPM</w:t>
      </w:r>
      <w:r w:rsidRPr="0008744E">
        <w:rPr>
          <w:b/>
          <w:spacing w:val="12"/>
        </w:rPr>
        <w:t xml:space="preserve"> </w:t>
      </w:r>
      <w:r w:rsidRPr="0008744E">
        <w:rPr>
          <w:b/>
        </w:rPr>
        <w:t>Industrial</w:t>
      </w:r>
      <w:r w:rsidRPr="0008744E">
        <w:rPr>
          <w:b/>
          <w:spacing w:val="12"/>
        </w:rPr>
        <w:t xml:space="preserve"> </w:t>
      </w:r>
      <w:r w:rsidRPr="0008744E">
        <w:rPr>
          <w:b/>
        </w:rPr>
        <w:t>Coatings</w:t>
      </w:r>
      <w:r w:rsidRPr="0008744E">
        <w:rPr>
          <w:b/>
          <w:spacing w:val="12"/>
        </w:rPr>
        <w:t xml:space="preserve"> </w:t>
      </w:r>
      <w:r w:rsidRPr="0008744E">
        <w:rPr>
          <w:b/>
        </w:rPr>
        <w:t>Group,</w:t>
      </w:r>
      <w:r w:rsidRPr="0008744E">
        <w:rPr>
          <w:b/>
          <w:spacing w:val="12"/>
        </w:rPr>
        <w:t xml:space="preserve"> </w:t>
      </w:r>
      <w:r w:rsidRPr="0008744E">
        <w:rPr>
          <w:b/>
        </w:rPr>
        <w:t>Inc.</w:t>
      </w:r>
      <w:r w:rsidRPr="0008744E">
        <w:t>,</w:t>
      </w:r>
      <w:r w:rsidRPr="0008744E">
        <w:rPr>
          <w:spacing w:val="12"/>
        </w:rPr>
        <w:t xml:space="preserve"> </w:t>
      </w:r>
      <w:r w:rsidRPr="0008744E">
        <w:t>3194-B</w:t>
      </w:r>
      <w:r w:rsidRPr="0008744E">
        <w:rPr>
          <w:spacing w:val="12"/>
        </w:rPr>
        <w:t xml:space="preserve"> </w:t>
      </w:r>
      <w:r w:rsidRPr="0008744E">
        <w:t>Hickory</w:t>
      </w:r>
      <w:r w:rsidRPr="0008744E">
        <w:rPr>
          <w:spacing w:val="12"/>
        </w:rPr>
        <w:t xml:space="preserve"> </w:t>
      </w:r>
      <w:r w:rsidRPr="0008744E">
        <w:t>Blvd,</w:t>
      </w:r>
      <w:r w:rsidRPr="0008744E">
        <w:rPr>
          <w:spacing w:val="12"/>
        </w:rPr>
        <w:t xml:space="preserve"> </w:t>
      </w:r>
      <w:r w:rsidRPr="0008744E">
        <w:t>Hudson,</w:t>
      </w:r>
      <w:r w:rsidRPr="0008744E">
        <w:rPr>
          <w:spacing w:val="12"/>
        </w:rPr>
        <w:t xml:space="preserve"> </w:t>
      </w:r>
      <w:r w:rsidRPr="0008744E">
        <w:t>NC,</w:t>
      </w:r>
      <w:r w:rsidRPr="0008744E">
        <w:rPr>
          <w:spacing w:val="12"/>
        </w:rPr>
        <w:t xml:space="preserve"> </w:t>
      </w:r>
      <w:r w:rsidRPr="0008744E">
        <w:t>28638,</w:t>
      </w:r>
      <w:r w:rsidRPr="0008744E">
        <w:rPr>
          <w:spacing w:val="12"/>
        </w:rPr>
        <w:t xml:space="preserve"> </w:t>
      </w:r>
      <w:r w:rsidRPr="0008744E">
        <w:rPr>
          <w:spacing w:val="-5"/>
        </w:rPr>
        <w:t>USA</w:t>
      </w:r>
    </w:p>
    <w:p w14:paraId="77EF0FB0"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Rubio</w:t>
      </w:r>
      <w:r w:rsidRPr="0008744E">
        <w:rPr>
          <w:b/>
          <w:spacing w:val="10"/>
        </w:rPr>
        <w:t xml:space="preserve"> </w:t>
      </w:r>
      <w:r w:rsidRPr="0008744E">
        <w:rPr>
          <w:b/>
        </w:rPr>
        <w:t>Monocoat</w:t>
      </w:r>
      <w:r w:rsidRPr="0008744E">
        <w:rPr>
          <w:b/>
          <w:spacing w:val="10"/>
        </w:rPr>
        <w:t xml:space="preserve"> </w:t>
      </w:r>
      <w:r w:rsidRPr="0008744E">
        <w:rPr>
          <w:b/>
        </w:rPr>
        <w:t>USA,</w:t>
      </w:r>
      <w:r w:rsidRPr="0008744E">
        <w:rPr>
          <w:b/>
          <w:spacing w:val="10"/>
        </w:rPr>
        <w:t xml:space="preserve"> </w:t>
      </w:r>
      <w:r w:rsidRPr="0008744E">
        <w:rPr>
          <w:b/>
        </w:rPr>
        <w:t>LLC</w:t>
      </w:r>
      <w:r w:rsidRPr="0008744E">
        <w:t>,</w:t>
      </w:r>
      <w:r w:rsidRPr="0008744E">
        <w:rPr>
          <w:spacing w:val="10"/>
        </w:rPr>
        <w:t xml:space="preserve"> </w:t>
      </w:r>
      <w:r w:rsidRPr="0008744E">
        <w:t>22111</w:t>
      </w:r>
      <w:r w:rsidRPr="0008744E">
        <w:rPr>
          <w:spacing w:val="10"/>
        </w:rPr>
        <w:t xml:space="preserve"> </w:t>
      </w:r>
      <w:r w:rsidRPr="0008744E">
        <w:t>State</w:t>
      </w:r>
      <w:r w:rsidRPr="0008744E">
        <w:rPr>
          <w:spacing w:val="11"/>
        </w:rPr>
        <w:t xml:space="preserve"> </w:t>
      </w:r>
      <w:r w:rsidRPr="0008744E">
        <w:t>Highway</w:t>
      </w:r>
      <w:r w:rsidRPr="0008744E">
        <w:rPr>
          <w:spacing w:val="10"/>
        </w:rPr>
        <w:t xml:space="preserve"> </w:t>
      </w:r>
      <w:r w:rsidRPr="0008744E">
        <w:t>71</w:t>
      </w:r>
      <w:r w:rsidRPr="0008744E">
        <w:rPr>
          <w:spacing w:val="10"/>
        </w:rPr>
        <w:t xml:space="preserve"> </w:t>
      </w:r>
      <w:r w:rsidRPr="0008744E">
        <w:t>W</w:t>
      </w:r>
      <w:r w:rsidRPr="0008744E">
        <w:rPr>
          <w:spacing w:val="10"/>
        </w:rPr>
        <w:t xml:space="preserve"> </w:t>
      </w:r>
      <w:r w:rsidRPr="0008744E">
        <w:t>Ste</w:t>
      </w:r>
      <w:r w:rsidRPr="0008744E">
        <w:rPr>
          <w:spacing w:val="10"/>
        </w:rPr>
        <w:t xml:space="preserve"> </w:t>
      </w:r>
      <w:r w:rsidRPr="0008744E">
        <w:t>301,</w:t>
      </w:r>
      <w:r w:rsidRPr="0008744E">
        <w:rPr>
          <w:spacing w:val="11"/>
        </w:rPr>
        <w:t xml:space="preserve"> </w:t>
      </w:r>
      <w:r w:rsidRPr="0008744E">
        <w:t>Spicewood,</w:t>
      </w:r>
      <w:r w:rsidRPr="0008744E">
        <w:rPr>
          <w:spacing w:val="10"/>
        </w:rPr>
        <w:t xml:space="preserve"> </w:t>
      </w:r>
      <w:r w:rsidRPr="0008744E">
        <w:t>TX,</w:t>
      </w:r>
      <w:r w:rsidRPr="0008744E">
        <w:rPr>
          <w:spacing w:val="10"/>
        </w:rPr>
        <w:t xml:space="preserve"> </w:t>
      </w:r>
      <w:r w:rsidRPr="0008744E">
        <w:t>78669,</w:t>
      </w:r>
      <w:r w:rsidRPr="0008744E">
        <w:rPr>
          <w:spacing w:val="10"/>
        </w:rPr>
        <w:t xml:space="preserve"> </w:t>
      </w:r>
      <w:r w:rsidRPr="0008744E">
        <w:rPr>
          <w:spacing w:val="-5"/>
        </w:rPr>
        <w:t>USA</w:t>
      </w:r>
    </w:p>
    <w:p w14:paraId="2939DB9C"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Rust-Oleum</w:t>
      </w:r>
      <w:r w:rsidRPr="0008744E">
        <w:rPr>
          <w:b/>
          <w:spacing w:val="12"/>
        </w:rPr>
        <w:t xml:space="preserve"> </w:t>
      </w:r>
      <w:r w:rsidRPr="0008744E">
        <w:rPr>
          <w:b/>
        </w:rPr>
        <w:t>Corporation</w:t>
      </w:r>
      <w:r w:rsidRPr="0008744E">
        <w:t>,</w:t>
      </w:r>
      <w:r w:rsidRPr="0008744E">
        <w:rPr>
          <w:spacing w:val="13"/>
        </w:rPr>
        <w:t xml:space="preserve"> </w:t>
      </w:r>
      <w:r w:rsidRPr="0008744E">
        <w:t>11</w:t>
      </w:r>
      <w:r w:rsidRPr="0008744E">
        <w:rPr>
          <w:spacing w:val="13"/>
        </w:rPr>
        <w:t xml:space="preserve"> </w:t>
      </w:r>
      <w:r w:rsidRPr="0008744E">
        <w:t>Hawthorne</w:t>
      </w:r>
      <w:r w:rsidRPr="0008744E">
        <w:rPr>
          <w:spacing w:val="13"/>
        </w:rPr>
        <w:t xml:space="preserve"> </w:t>
      </w:r>
      <w:r w:rsidRPr="0008744E">
        <w:t>Pkwy,</w:t>
      </w:r>
      <w:r w:rsidRPr="0008744E">
        <w:rPr>
          <w:spacing w:val="12"/>
        </w:rPr>
        <w:t xml:space="preserve"> </w:t>
      </w:r>
      <w:r w:rsidRPr="0008744E">
        <w:t>Vernon</w:t>
      </w:r>
      <w:r w:rsidRPr="0008744E">
        <w:rPr>
          <w:spacing w:val="13"/>
        </w:rPr>
        <w:t xml:space="preserve"> </w:t>
      </w:r>
      <w:r w:rsidRPr="0008744E">
        <w:t>Hills,</w:t>
      </w:r>
      <w:r w:rsidRPr="0008744E">
        <w:rPr>
          <w:spacing w:val="13"/>
        </w:rPr>
        <w:t xml:space="preserve"> </w:t>
      </w:r>
      <w:r w:rsidRPr="0008744E">
        <w:t>IL,</w:t>
      </w:r>
      <w:r w:rsidRPr="0008744E">
        <w:rPr>
          <w:spacing w:val="13"/>
        </w:rPr>
        <w:t xml:space="preserve"> </w:t>
      </w:r>
      <w:r w:rsidRPr="0008744E">
        <w:t>60061,</w:t>
      </w:r>
      <w:r w:rsidRPr="0008744E">
        <w:rPr>
          <w:spacing w:val="13"/>
        </w:rPr>
        <w:t xml:space="preserve"> </w:t>
      </w:r>
      <w:r w:rsidRPr="0008744E">
        <w:rPr>
          <w:spacing w:val="-5"/>
        </w:rPr>
        <w:t>USA</w:t>
      </w:r>
    </w:p>
    <w:p w14:paraId="2BAAAF23"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age</w:t>
      </w:r>
      <w:r w:rsidRPr="0008744E">
        <w:rPr>
          <w:b/>
          <w:spacing w:val="9"/>
        </w:rPr>
        <w:t xml:space="preserve"> </w:t>
      </w:r>
      <w:r w:rsidRPr="0008744E">
        <w:rPr>
          <w:b/>
        </w:rPr>
        <w:t>Restoration</w:t>
      </w:r>
      <w:r w:rsidRPr="0008744E">
        <w:rPr>
          <w:b/>
          <w:spacing w:val="10"/>
        </w:rPr>
        <w:t xml:space="preserve"> </w:t>
      </w:r>
      <w:r w:rsidRPr="0008744E">
        <w:rPr>
          <w:b/>
        </w:rPr>
        <w:t>Inc.</w:t>
      </w:r>
      <w:r w:rsidRPr="0008744E">
        <w:t>,</w:t>
      </w:r>
      <w:r w:rsidRPr="0008744E">
        <w:rPr>
          <w:spacing w:val="10"/>
        </w:rPr>
        <w:t xml:space="preserve"> </w:t>
      </w:r>
      <w:r w:rsidRPr="0008744E">
        <w:t>3</w:t>
      </w:r>
      <w:r w:rsidRPr="0008744E">
        <w:rPr>
          <w:spacing w:val="10"/>
        </w:rPr>
        <w:t xml:space="preserve"> </w:t>
      </w:r>
      <w:r w:rsidRPr="0008744E">
        <w:t>Mill</w:t>
      </w:r>
      <w:r w:rsidRPr="0008744E">
        <w:rPr>
          <w:spacing w:val="10"/>
        </w:rPr>
        <w:t xml:space="preserve"> </w:t>
      </w:r>
      <w:r w:rsidRPr="0008744E">
        <w:t>Pond</w:t>
      </w:r>
      <w:r w:rsidRPr="0008744E">
        <w:rPr>
          <w:spacing w:val="10"/>
        </w:rPr>
        <w:t xml:space="preserve"> </w:t>
      </w:r>
      <w:r w:rsidRPr="0008744E">
        <w:t>Drive,</w:t>
      </w:r>
      <w:r w:rsidRPr="0008744E">
        <w:rPr>
          <w:spacing w:val="10"/>
        </w:rPr>
        <w:t xml:space="preserve"> </w:t>
      </w:r>
      <w:r w:rsidRPr="0008744E">
        <w:t>Tamworth,</w:t>
      </w:r>
      <w:r w:rsidRPr="0008744E">
        <w:rPr>
          <w:spacing w:val="10"/>
        </w:rPr>
        <w:t xml:space="preserve"> </w:t>
      </w:r>
      <w:r w:rsidRPr="0008744E">
        <w:t>ON,</w:t>
      </w:r>
      <w:r w:rsidRPr="0008744E">
        <w:rPr>
          <w:spacing w:val="9"/>
        </w:rPr>
        <w:t xml:space="preserve"> </w:t>
      </w:r>
      <w:r w:rsidRPr="0008744E">
        <w:t>K0K</w:t>
      </w:r>
      <w:r w:rsidRPr="0008744E">
        <w:rPr>
          <w:spacing w:val="10"/>
        </w:rPr>
        <w:t xml:space="preserve"> </w:t>
      </w:r>
      <w:r w:rsidRPr="0008744E">
        <w:t>3G0,</w:t>
      </w:r>
      <w:r w:rsidRPr="0008744E">
        <w:rPr>
          <w:spacing w:val="10"/>
        </w:rPr>
        <w:t xml:space="preserve"> </w:t>
      </w:r>
      <w:r w:rsidRPr="0008744E">
        <w:rPr>
          <w:spacing w:val="-2"/>
        </w:rPr>
        <w:t>Canada</w:t>
      </w:r>
    </w:p>
    <w:p w14:paraId="4E0DA5C9"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amaN</w:t>
      </w:r>
      <w:r w:rsidRPr="0008744E">
        <w:t>,</w:t>
      </w:r>
      <w:r w:rsidRPr="0008744E">
        <w:rPr>
          <w:spacing w:val="7"/>
        </w:rPr>
        <w:t xml:space="preserve"> </w:t>
      </w:r>
      <w:r w:rsidRPr="0008744E">
        <w:t>660</w:t>
      </w:r>
      <w:r w:rsidRPr="0008744E">
        <w:rPr>
          <w:spacing w:val="10"/>
        </w:rPr>
        <w:t xml:space="preserve"> </w:t>
      </w:r>
      <w:r w:rsidRPr="0008744E">
        <w:t>Rue</w:t>
      </w:r>
      <w:r w:rsidRPr="0008744E">
        <w:rPr>
          <w:spacing w:val="10"/>
        </w:rPr>
        <w:t xml:space="preserve"> </w:t>
      </w:r>
      <w:r w:rsidRPr="0008744E">
        <w:t>du</w:t>
      </w:r>
      <w:r w:rsidRPr="0008744E">
        <w:rPr>
          <w:spacing w:val="9"/>
        </w:rPr>
        <w:t xml:space="preserve"> </w:t>
      </w:r>
      <w:r w:rsidRPr="0008744E">
        <w:t>Filtre,</w:t>
      </w:r>
      <w:r w:rsidRPr="0008744E">
        <w:rPr>
          <w:spacing w:val="10"/>
        </w:rPr>
        <w:t xml:space="preserve"> </w:t>
      </w:r>
      <w:r w:rsidRPr="0008744E">
        <w:t>Victoriaville,</w:t>
      </w:r>
      <w:r w:rsidRPr="0008744E">
        <w:rPr>
          <w:spacing w:val="10"/>
        </w:rPr>
        <w:t xml:space="preserve"> </w:t>
      </w:r>
      <w:r w:rsidRPr="0008744E">
        <w:t>QC,</w:t>
      </w:r>
      <w:r w:rsidRPr="0008744E">
        <w:rPr>
          <w:spacing w:val="9"/>
        </w:rPr>
        <w:t xml:space="preserve"> </w:t>
      </w:r>
      <w:r w:rsidRPr="0008744E">
        <w:t>G6T</w:t>
      </w:r>
      <w:r w:rsidRPr="0008744E">
        <w:rPr>
          <w:spacing w:val="10"/>
        </w:rPr>
        <w:t xml:space="preserve"> </w:t>
      </w:r>
      <w:r w:rsidRPr="0008744E">
        <w:t>0T6,</w:t>
      </w:r>
      <w:r w:rsidRPr="0008744E">
        <w:rPr>
          <w:spacing w:val="10"/>
        </w:rPr>
        <w:t xml:space="preserve"> </w:t>
      </w:r>
      <w:r w:rsidRPr="0008744E">
        <w:rPr>
          <w:spacing w:val="-2"/>
        </w:rPr>
        <w:t>Canada</w:t>
      </w:r>
    </w:p>
    <w:p w14:paraId="7C9DE236"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Sansin</w:t>
      </w:r>
      <w:r w:rsidRPr="0008744E">
        <w:rPr>
          <w:b/>
          <w:spacing w:val="10"/>
        </w:rPr>
        <w:t xml:space="preserve"> </w:t>
      </w:r>
      <w:r w:rsidRPr="0008744E">
        <w:rPr>
          <w:b/>
        </w:rPr>
        <w:t>America</w:t>
      </w:r>
      <w:r w:rsidRPr="0008744E">
        <w:rPr>
          <w:b/>
          <w:spacing w:val="10"/>
        </w:rPr>
        <w:t xml:space="preserve"> </w:t>
      </w:r>
      <w:r w:rsidRPr="0008744E">
        <w:rPr>
          <w:b/>
        </w:rPr>
        <w:t>Inc.</w:t>
      </w:r>
      <w:r w:rsidRPr="0008744E">
        <w:t>,</w:t>
      </w:r>
      <w:r w:rsidRPr="0008744E">
        <w:rPr>
          <w:spacing w:val="10"/>
        </w:rPr>
        <w:t xml:space="preserve"> </w:t>
      </w:r>
      <w:r w:rsidRPr="0008744E">
        <w:t>1</w:t>
      </w:r>
      <w:r w:rsidRPr="0008744E">
        <w:rPr>
          <w:spacing w:val="10"/>
        </w:rPr>
        <w:t xml:space="preserve"> </w:t>
      </w:r>
      <w:r w:rsidRPr="0008744E">
        <w:t>Energy</w:t>
      </w:r>
      <w:r w:rsidRPr="0008744E">
        <w:rPr>
          <w:spacing w:val="10"/>
        </w:rPr>
        <w:t xml:space="preserve"> </w:t>
      </w:r>
      <w:r w:rsidRPr="0008744E">
        <w:t>Way,</w:t>
      </w:r>
      <w:r w:rsidRPr="0008744E">
        <w:rPr>
          <w:spacing w:val="11"/>
        </w:rPr>
        <w:t xml:space="preserve"> </w:t>
      </w:r>
      <w:r w:rsidRPr="0008744E">
        <w:t>West</w:t>
      </w:r>
      <w:r w:rsidRPr="0008744E">
        <w:rPr>
          <w:spacing w:val="10"/>
        </w:rPr>
        <w:t xml:space="preserve"> </w:t>
      </w:r>
      <w:r w:rsidRPr="0008744E">
        <w:t>Warwick,</w:t>
      </w:r>
      <w:r w:rsidRPr="0008744E">
        <w:rPr>
          <w:spacing w:val="10"/>
        </w:rPr>
        <w:t xml:space="preserve"> </w:t>
      </w:r>
      <w:r w:rsidRPr="0008744E">
        <w:t>RI,</w:t>
      </w:r>
      <w:r w:rsidRPr="0008744E">
        <w:rPr>
          <w:spacing w:val="10"/>
        </w:rPr>
        <w:t xml:space="preserve"> </w:t>
      </w:r>
      <w:r w:rsidRPr="0008744E">
        <w:t>02893,</w:t>
      </w:r>
      <w:r w:rsidRPr="0008744E">
        <w:rPr>
          <w:spacing w:val="10"/>
        </w:rPr>
        <w:t xml:space="preserve"> </w:t>
      </w:r>
      <w:r w:rsidRPr="0008744E">
        <w:rPr>
          <w:spacing w:val="-5"/>
        </w:rPr>
        <w:t>USA</w:t>
      </w:r>
    </w:p>
    <w:p w14:paraId="4FFC3BC9"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ashco,</w:t>
      </w:r>
      <w:r w:rsidRPr="0008744E">
        <w:rPr>
          <w:b/>
          <w:spacing w:val="10"/>
        </w:rPr>
        <w:t xml:space="preserve"> </w:t>
      </w:r>
      <w:r w:rsidRPr="0008744E">
        <w:rPr>
          <w:b/>
        </w:rPr>
        <w:t>Inc</w:t>
      </w:r>
      <w:r w:rsidRPr="0008744E">
        <w:t>,</w:t>
      </w:r>
      <w:r w:rsidRPr="0008744E">
        <w:rPr>
          <w:spacing w:val="10"/>
        </w:rPr>
        <w:t xml:space="preserve"> </w:t>
      </w:r>
      <w:r w:rsidRPr="0008744E">
        <w:t>14802</w:t>
      </w:r>
      <w:r w:rsidRPr="0008744E">
        <w:rPr>
          <w:spacing w:val="10"/>
        </w:rPr>
        <w:t xml:space="preserve"> </w:t>
      </w:r>
      <w:r w:rsidRPr="0008744E">
        <w:t>Grant</w:t>
      </w:r>
      <w:r w:rsidRPr="0008744E">
        <w:rPr>
          <w:spacing w:val="10"/>
        </w:rPr>
        <w:t xml:space="preserve"> </w:t>
      </w:r>
      <w:r w:rsidRPr="0008744E">
        <w:t>St,</w:t>
      </w:r>
      <w:r w:rsidRPr="0008744E">
        <w:rPr>
          <w:spacing w:val="10"/>
        </w:rPr>
        <w:t xml:space="preserve"> </w:t>
      </w:r>
      <w:r w:rsidRPr="0008744E">
        <w:t>Thornton,</w:t>
      </w:r>
      <w:r w:rsidRPr="0008744E">
        <w:rPr>
          <w:spacing w:val="10"/>
        </w:rPr>
        <w:t xml:space="preserve"> </w:t>
      </w:r>
      <w:r w:rsidRPr="0008744E">
        <w:t>CO,</w:t>
      </w:r>
      <w:r w:rsidRPr="0008744E">
        <w:rPr>
          <w:spacing w:val="10"/>
        </w:rPr>
        <w:t xml:space="preserve"> </w:t>
      </w:r>
      <w:r w:rsidRPr="0008744E">
        <w:t>80023,</w:t>
      </w:r>
      <w:r w:rsidRPr="0008744E">
        <w:rPr>
          <w:spacing w:val="10"/>
        </w:rPr>
        <w:t xml:space="preserve"> </w:t>
      </w:r>
      <w:r w:rsidRPr="0008744E">
        <w:rPr>
          <w:spacing w:val="-5"/>
        </w:rPr>
        <w:t>USA</w:t>
      </w:r>
    </w:p>
    <w:p w14:paraId="1A8E65C3"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averSystems,</w:t>
      </w:r>
      <w:r w:rsidRPr="0008744E">
        <w:rPr>
          <w:b/>
          <w:spacing w:val="10"/>
        </w:rPr>
        <w:t xml:space="preserve"> </w:t>
      </w:r>
      <w:r w:rsidRPr="0008744E">
        <w:rPr>
          <w:b/>
        </w:rPr>
        <w:t>Inc.</w:t>
      </w:r>
      <w:r w:rsidRPr="0008744E">
        <w:t>,</w:t>
      </w:r>
      <w:r w:rsidRPr="0008744E">
        <w:rPr>
          <w:spacing w:val="11"/>
        </w:rPr>
        <w:t xml:space="preserve"> </w:t>
      </w:r>
      <w:r w:rsidRPr="0008744E">
        <w:t>800</w:t>
      </w:r>
      <w:r w:rsidRPr="0008744E">
        <w:rPr>
          <w:spacing w:val="10"/>
        </w:rPr>
        <w:t xml:space="preserve"> </w:t>
      </w:r>
      <w:r w:rsidRPr="0008744E">
        <w:t>South</w:t>
      </w:r>
      <w:r w:rsidRPr="0008744E">
        <w:rPr>
          <w:spacing w:val="11"/>
        </w:rPr>
        <w:t xml:space="preserve"> </w:t>
      </w:r>
      <w:r w:rsidRPr="0008744E">
        <w:t>7th</w:t>
      </w:r>
      <w:r w:rsidRPr="0008744E">
        <w:rPr>
          <w:spacing w:val="10"/>
        </w:rPr>
        <w:t xml:space="preserve"> </w:t>
      </w:r>
      <w:r w:rsidRPr="0008744E">
        <w:t>St,</w:t>
      </w:r>
      <w:r w:rsidRPr="0008744E">
        <w:rPr>
          <w:spacing w:val="11"/>
        </w:rPr>
        <w:t xml:space="preserve"> </w:t>
      </w:r>
      <w:r w:rsidRPr="0008744E">
        <w:t>Richmond,</w:t>
      </w:r>
      <w:r w:rsidRPr="0008744E">
        <w:rPr>
          <w:spacing w:val="11"/>
        </w:rPr>
        <w:t xml:space="preserve"> </w:t>
      </w:r>
      <w:r w:rsidRPr="0008744E">
        <w:t>IN,</w:t>
      </w:r>
      <w:r w:rsidRPr="0008744E">
        <w:rPr>
          <w:spacing w:val="10"/>
        </w:rPr>
        <w:t xml:space="preserve"> </w:t>
      </w:r>
      <w:r w:rsidRPr="0008744E">
        <w:t>47374,</w:t>
      </w:r>
      <w:r w:rsidRPr="0008744E">
        <w:rPr>
          <w:spacing w:val="11"/>
        </w:rPr>
        <w:t xml:space="preserve"> </w:t>
      </w:r>
      <w:r w:rsidRPr="0008744E">
        <w:rPr>
          <w:spacing w:val="-5"/>
        </w:rPr>
        <w:t>USA</w:t>
      </w:r>
    </w:p>
    <w:p w14:paraId="63E2B837"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cotch</w:t>
      </w:r>
      <w:r w:rsidRPr="0008744E">
        <w:rPr>
          <w:b/>
          <w:spacing w:val="10"/>
        </w:rPr>
        <w:t xml:space="preserve"> </w:t>
      </w:r>
      <w:r w:rsidRPr="0008744E">
        <w:rPr>
          <w:b/>
        </w:rPr>
        <w:t>Paint</w:t>
      </w:r>
      <w:r w:rsidRPr="0008744E">
        <w:rPr>
          <w:b/>
          <w:spacing w:val="10"/>
        </w:rPr>
        <w:t xml:space="preserve"> </w:t>
      </w:r>
      <w:r w:rsidRPr="0008744E">
        <w:rPr>
          <w:b/>
        </w:rPr>
        <w:t>&amp;</w:t>
      </w:r>
      <w:r w:rsidRPr="0008744E">
        <w:rPr>
          <w:b/>
          <w:spacing w:val="11"/>
        </w:rPr>
        <w:t xml:space="preserve"> </w:t>
      </w:r>
      <w:r w:rsidRPr="0008744E">
        <w:rPr>
          <w:b/>
        </w:rPr>
        <w:t>Coatings,</w:t>
      </w:r>
      <w:r w:rsidRPr="0008744E">
        <w:rPr>
          <w:b/>
          <w:spacing w:val="10"/>
        </w:rPr>
        <w:t xml:space="preserve"> </w:t>
      </w:r>
      <w:r w:rsidRPr="0008744E">
        <w:rPr>
          <w:b/>
        </w:rPr>
        <w:t>LLC</w:t>
      </w:r>
      <w:r w:rsidRPr="0008744E">
        <w:t>,</w:t>
      </w:r>
      <w:r w:rsidRPr="0008744E">
        <w:rPr>
          <w:spacing w:val="11"/>
        </w:rPr>
        <w:t xml:space="preserve"> </w:t>
      </w:r>
      <w:r w:rsidRPr="0008744E">
        <w:t>5928</w:t>
      </w:r>
      <w:r w:rsidRPr="0008744E">
        <w:rPr>
          <w:spacing w:val="10"/>
        </w:rPr>
        <w:t xml:space="preserve"> </w:t>
      </w:r>
      <w:r w:rsidRPr="0008744E">
        <w:t>S.</w:t>
      </w:r>
      <w:r w:rsidRPr="0008744E">
        <w:rPr>
          <w:spacing w:val="11"/>
        </w:rPr>
        <w:t xml:space="preserve"> </w:t>
      </w:r>
      <w:r w:rsidRPr="0008744E">
        <w:t>Garfield</w:t>
      </w:r>
      <w:r w:rsidRPr="0008744E">
        <w:rPr>
          <w:spacing w:val="10"/>
        </w:rPr>
        <w:t xml:space="preserve"> </w:t>
      </w:r>
      <w:r w:rsidRPr="0008744E">
        <w:t>Ave,</w:t>
      </w:r>
      <w:r w:rsidRPr="0008744E">
        <w:rPr>
          <w:spacing w:val="11"/>
        </w:rPr>
        <w:t xml:space="preserve"> </w:t>
      </w:r>
      <w:r w:rsidRPr="0008744E">
        <w:t>Commerce,</w:t>
      </w:r>
      <w:r w:rsidRPr="0008744E">
        <w:rPr>
          <w:spacing w:val="10"/>
        </w:rPr>
        <w:t xml:space="preserve"> </w:t>
      </w:r>
      <w:r w:rsidRPr="0008744E">
        <w:t>CA,</w:t>
      </w:r>
      <w:r w:rsidRPr="0008744E">
        <w:rPr>
          <w:spacing w:val="11"/>
        </w:rPr>
        <w:t xml:space="preserve"> </w:t>
      </w:r>
      <w:r w:rsidRPr="0008744E">
        <w:t>90040,</w:t>
      </w:r>
      <w:r w:rsidRPr="0008744E">
        <w:rPr>
          <w:spacing w:val="10"/>
        </w:rPr>
        <w:t xml:space="preserve"> </w:t>
      </w:r>
      <w:r w:rsidRPr="0008744E">
        <w:rPr>
          <w:spacing w:val="-5"/>
        </w:rPr>
        <w:t>USA</w:t>
      </w:r>
    </w:p>
    <w:p w14:paraId="0BC1EFAC"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SeaLR,</w:t>
      </w:r>
      <w:r w:rsidRPr="0008744E">
        <w:rPr>
          <w:b/>
          <w:spacing w:val="9"/>
        </w:rPr>
        <w:t xml:space="preserve"> </w:t>
      </w:r>
      <w:r w:rsidRPr="0008744E">
        <w:rPr>
          <w:b/>
        </w:rPr>
        <w:t>Inc.</w:t>
      </w:r>
      <w:r w:rsidRPr="0008744E">
        <w:rPr>
          <w:b/>
          <w:spacing w:val="11"/>
        </w:rPr>
        <w:t xml:space="preserve"> </w:t>
      </w:r>
      <w:r w:rsidRPr="0008744E">
        <w:t>(See</w:t>
      </w:r>
      <w:r w:rsidRPr="0008744E">
        <w:rPr>
          <w:spacing w:val="10"/>
        </w:rPr>
        <w:t xml:space="preserve"> </w:t>
      </w:r>
      <w:r w:rsidRPr="0008744E">
        <w:t>Sun</w:t>
      </w:r>
      <w:r w:rsidRPr="0008744E">
        <w:rPr>
          <w:spacing w:val="9"/>
        </w:rPr>
        <w:t xml:space="preserve"> </w:t>
      </w:r>
      <w:r w:rsidRPr="0008744E">
        <w:t>Frog</w:t>
      </w:r>
      <w:r w:rsidRPr="0008744E">
        <w:rPr>
          <w:spacing w:val="10"/>
        </w:rPr>
        <w:t xml:space="preserve"> </w:t>
      </w:r>
      <w:r w:rsidRPr="0008744E">
        <w:t>Products,</w:t>
      </w:r>
      <w:r w:rsidRPr="0008744E">
        <w:rPr>
          <w:spacing w:val="10"/>
        </w:rPr>
        <w:t xml:space="preserve"> </w:t>
      </w:r>
      <w:r w:rsidRPr="0008744E">
        <w:rPr>
          <w:spacing w:val="-2"/>
        </w:rPr>
        <w:t>Inc.)</w:t>
      </w:r>
    </w:p>
    <w:p w14:paraId="2A145D39"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equoia</w:t>
      </w:r>
      <w:r w:rsidRPr="0008744E">
        <w:rPr>
          <w:b/>
          <w:spacing w:val="11"/>
        </w:rPr>
        <w:t xml:space="preserve"> </w:t>
      </w:r>
      <w:r w:rsidRPr="0008744E">
        <w:rPr>
          <w:b/>
        </w:rPr>
        <w:t>Paint</w:t>
      </w:r>
      <w:r w:rsidRPr="0008744E">
        <w:rPr>
          <w:b/>
          <w:spacing w:val="12"/>
        </w:rPr>
        <w:t xml:space="preserve"> </w:t>
      </w:r>
      <w:r w:rsidRPr="0008744E">
        <w:rPr>
          <w:b/>
        </w:rPr>
        <w:t>Enterprise</w:t>
      </w:r>
      <w:r w:rsidRPr="0008744E">
        <w:t>,</w:t>
      </w:r>
      <w:r w:rsidRPr="0008744E">
        <w:rPr>
          <w:spacing w:val="11"/>
        </w:rPr>
        <w:t xml:space="preserve"> </w:t>
      </w:r>
      <w:r w:rsidRPr="0008744E">
        <w:t>700</w:t>
      </w:r>
      <w:r w:rsidRPr="0008744E">
        <w:rPr>
          <w:spacing w:val="12"/>
        </w:rPr>
        <w:t xml:space="preserve"> </w:t>
      </w:r>
      <w:r w:rsidRPr="0008744E">
        <w:t>Baker</w:t>
      </w:r>
      <w:r w:rsidRPr="0008744E">
        <w:rPr>
          <w:spacing w:val="11"/>
        </w:rPr>
        <w:t xml:space="preserve"> </w:t>
      </w:r>
      <w:r w:rsidRPr="0008744E">
        <w:t>St,</w:t>
      </w:r>
      <w:r w:rsidRPr="0008744E">
        <w:rPr>
          <w:spacing w:val="12"/>
        </w:rPr>
        <w:t xml:space="preserve"> </w:t>
      </w:r>
      <w:r w:rsidRPr="0008744E">
        <w:t>Bakersfield,</w:t>
      </w:r>
      <w:r w:rsidRPr="0008744E">
        <w:rPr>
          <w:spacing w:val="11"/>
        </w:rPr>
        <w:t xml:space="preserve"> </w:t>
      </w:r>
      <w:r w:rsidRPr="0008744E">
        <w:t>CA,</w:t>
      </w:r>
      <w:r w:rsidRPr="0008744E">
        <w:rPr>
          <w:spacing w:val="12"/>
        </w:rPr>
        <w:t xml:space="preserve"> </w:t>
      </w:r>
      <w:r w:rsidRPr="0008744E">
        <w:t>93305,</w:t>
      </w:r>
      <w:r w:rsidRPr="0008744E">
        <w:rPr>
          <w:spacing w:val="11"/>
        </w:rPr>
        <w:t xml:space="preserve"> </w:t>
      </w:r>
      <w:r w:rsidRPr="0008744E">
        <w:rPr>
          <w:spacing w:val="-5"/>
        </w:rPr>
        <w:t>USA</w:t>
      </w:r>
    </w:p>
    <w:p w14:paraId="6A490EF9"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eymour</w:t>
      </w:r>
      <w:r w:rsidRPr="0008744E">
        <w:rPr>
          <w:b/>
          <w:spacing w:val="11"/>
        </w:rPr>
        <w:t xml:space="preserve"> </w:t>
      </w:r>
      <w:r w:rsidRPr="0008744E">
        <w:rPr>
          <w:b/>
        </w:rPr>
        <w:t>of</w:t>
      </w:r>
      <w:r w:rsidRPr="0008744E">
        <w:rPr>
          <w:b/>
          <w:spacing w:val="11"/>
        </w:rPr>
        <w:t xml:space="preserve"> </w:t>
      </w:r>
      <w:r w:rsidRPr="0008744E">
        <w:rPr>
          <w:b/>
        </w:rPr>
        <w:t>Sycamore</w:t>
      </w:r>
      <w:r w:rsidRPr="0008744E">
        <w:t>,</w:t>
      </w:r>
      <w:r w:rsidRPr="0008744E">
        <w:rPr>
          <w:spacing w:val="11"/>
        </w:rPr>
        <w:t xml:space="preserve"> </w:t>
      </w:r>
      <w:r w:rsidRPr="0008744E">
        <w:t>917</w:t>
      </w:r>
      <w:r w:rsidRPr="0008744E">
        <w:rPr>
          <w:spacing w:val="11"/>
        </w:rPr>
        <w:t xml:space="preserve"> </w:t>
      </w:r>
      <w:r w:rsidRPr="0008744E">
        <w:t>Crosby</w:t>
      </w:r>
      <w:r w:rsidRPr="0008744E">
        <w:rPr>
          <w:spacing w:val="11"/>
        </w:rPr>
        <w:t xml:space="preserve"> </w:t>
      </w:r>
      <w:r w:rsidRPr="0008744E">
        <w:t>Ave,</w:t>
      </w:r>
      <w:r w:rsidRPr="0008744E">
        <w:rPr>
          <w:spacing w:val="11"/>
        </w:rPr>
        <w:t xml:space="preserve"> </w:t>
      </w:r>
      <w:r w:rsidRPr="0008744E">
        <w:t>Sycamore,</w:t>
      </w:r>
      <w:r w:rsidRPr="0008744E">
        <w:rPr>
          <w:spacing w:val="11"/>
        </w:rPr>
        <w:t xml:space="preserve"> </w:t>
      </w:r>
      <w:r w:rsidRPr="0008744E">
        <w:t>IL,</w:t>
      </w:r>
      <w:r w:rsidRPr="0008744E">
        <w:rPr>
          <w:spacing w:val="11"/>
        </w:rPr>
        <w:t xml:space="preserve"> </w:t>
      </w:r>
      <w:r w:rsidRPr="0008744E">
        <w:t>60178,</w:t>
      </w:r>
      <w:r w:rsidRPr="0008744E">
        <w:rPr>
          <w:spacing w:val="11"/>
        </w:rPr>
        <w:t xml:space="preserve"> </w:t>
      </w:r>
      <w:r w:rsidRPr="0008744E">
        <w:rPr>
          <w:spacing w:val="-5"/>
        </w:rPr>
        <w:t>USA</w:t>
      </w:r>
    </w:p>
    <w:p w14:paraId="0FD05A4D"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Sika</w:t>
      </w:r>
      <w:r w:rsidRPr="0008744E">
        <w:rPr>
          <w:b/>
          <w:spacing w:val="11"/>
        </w:rPr>
        <w:t xml:space="preserve"> </w:t>
      </w:r>
      <w:r w:rsidRPr="0008744E">
        <w:rPr>
          <w:b/>
        </w:rPr>
        <w:t>Corporation</w:t>
      </w:r>
      <w:r w:rsidRPr="0008744E">
        <w:t>,</w:t>
      </w:r>
      <w:r w:rsidRPr="0008744E">
        <w:rPr>
          <w:spacing w:val="11"/>
        </w:rPr>
        <w:t xml:space="preserve"> </w:t>
      </w:r>
      <w:r w:rsidRPr="0008744E">
        <w:t>201</w:t>
      </w:r>
      <w:r w:rsidRPr="0008744E">
        <w:rPr>
          <w:spacing w:val="11"/>
        </w:rPr>
        <w:t xml:space="preserve"> </w:t>
      </w:r>
      <w:r w:rsidRPr="0008744E">
        <w:t>Polito</w:t>
      </w:r>
      <w:r w:rsidRPr="0008744E">
        <w:rPr>
          <w:spacing w:val="11"/>
        </w:rPr>
        <w:t xml:space="preserve"> </w:t>
      </w:r>
      <w:r w:rsidRPr="0008744E">
        <w:t>Ave,</w:t>
      </w:r>
      <w:r w:rsidRPr="0008744E">
        <w:rPr>
          <w:spacing w:val="11"/>
        </w:rPr>
        <w:t xml:space="preserve"> </w:t>
      </w:r>
      <w:r w:rsidRPr="0008744E">
        <w:t>Lyndhurst,</w:t>
      </w:r>
      <w:r w:rsidRPr="0008744E">
        <w:rPr>
          <w:spacing w:val="11"/>
        </w:rPr>
        <w:t xml:space="preserve"> </w:t>
      </w:r>
      <w:r w:rsidRPr="0008744E">
        <w:t>NJ,</w:t>
      </w:r>
      <w:r w:rsidRPr="0008744E">
        <w:rPr>
          <w:spacing w:val="11"/>
        </w:rPr>
        <w:t xml:space="preserve"> </w:t>
      </w:r>
      <w:r w:rsidRPr="0008744E">
        <w:t>7071,</w:t>
      </w:r>
      <w:r w:rsidRPr="0008744E">
        <w:rPr>
          <w:spacing w:val="11"/>
        </w:rPr>
        <w:t xml:space="preserve"> </w:t>
      </w:r>
      <w:r w:rsidRPr="0008744E">
        <w:rPr>
          <w:spacing w:val="-5"/>
        </w:rPr>
        <w:t>USA</w:t>
      </w:r>
    </w:p>
    <w:p w14:paraId="4724E868"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inak</w:t>
      </w:r>
      <w:r w:rsidRPr="0008744E">
        <w:rPr>
          <w:b/>
          <w:spacing w:val="10"/>
        </w:rPr>
        <w:t xml:space="preserve"> </w:t>
      </w:r>
      <w:r w:rsidRPr="0008744E">
        <w:rPr>
          <w:b/>
        </w:rPr>
        <w:t>Corporation</w:t>
      </w:r>
      <w:r w:rsidRPr="0008744E">
        <w:t>,</w:t>
      </w:r>
      <w:r w:rsidRPr="0008744E">
        <w:rPr>
          <w:spacing w:val="11"/>
        </w:rPr>
        <w:t xml:space="preserve"> </w:t>
      </w:r>
      <w:r w:rsidRPr="0008744E">
        <w:t>4901</w:t>
      </w:r>
      <w:r w:rsidRPr="0008744E">
        <w:rPr>
          <w:spacing w:val="11"/>
        </w:rPr>
        <w:t xml:space="preserve"> </w:t>
      </w:r>
      <w:r w:rsidRPr="0008744E">
        <w:t>Morena</w:t>
      </w:r>
      <w:r w:rsidRPr="0008744E">
        <w:rPr>
          <w:spacing w:val="11"/>
        </w:rPr>
        <w:t xml:space="preserve"> </w:t>
      </w:r>
      <w:r w:rsidRPr="0008744E">
        <w:t>Blvd,</w:t>
      </w:r>
      <w:r w:rsidRPr="0008744E">
        <w:rPr>
          <w:spacing w:val="10"/>
        </w:rPr>
        <w:t xml:space="preserve"> </w:t>
      </w:r>
      <w:r w:rsidRPr="0008744E">
        <w:t>Suite</w:t>
      </w:r>
      <w:r w:rsidRPr="0008744E">
        <w:rPr>
          <w:spacing w:val="11"/>
        </w:rPr>
        <w:t xml:space="preserve"> </w:t>
      </w:r>
      <w:r w:rsidRPr="0008744E">
        <w:t>#505,</w:t>
      </w:r>
      <w:r w:rsidRPr="0008744E">
        <w:rPr>
          <w:spacing w:val="11"/>
        </w:rPr>
        <w:t xml:space="preserve"> </w:t>
      </w:r>
      <w:r w:rsidRPr="0008744E">
        <w:t>San</w:t>
      </w:r>
      <w:r w:rsidRPr="0008744E">
        <w:rPr>
          <w:spacing w:val="11"/>
        </w:rPr>
        <w:t xml:space="preserve"> </w:t>
      </w:r>
      <w:r w:rsidRPr="0008744E">
        <w:t>Diego,</w:t>
      </w:r>
      <w:r w:rsidRPr="0008744E">
        <w:rPr>
          <w:spacing w:val="10"/>
        </w:rPr>
        <w:t xml:space="preserve"> </w:t>
      </w:r>
      <w:r w:rsidRPr="0008744E">
        <w:t>CA,</w:t>
      </w:r>
      <w:r w:rsidRPr="0008744E">
        <w:rPr>
          <w:spacing w:val="11"/>
        </w:rPr>
        <w:t xml:space="preserve"> </w:t>
      </w:r>
      <w:r w:rsidRPr="0008744E">
        <w:t>92117,</w:t>
      </w:r>
      <w:r w:rsidRPr="0008744E">
        <w:rPr>
          <w:spacing w:val="11"/>
        </w:rPr>
        <w:t xml:space="preserve"> </w:t>
      </w:r>
      <w:r w:rsidRPr="0008744E">
        <w:rPr>
          <w:spacing w:val="-5"/>
        </w:rPr>
        <w:t>USA</w:t>
      </w:r>
    </w:p>
    <w:p w14:paraId="6DF4AC9A" w14:textId="77777777" w:rsidR="00106535" w:rsidRPr="00E31E50" w:rsidRDefault="00106535">
      <w:pPr>
        <w:pStyle w:val="ListParagraph"/>
        <w:widowControl w:val="0"/>
        <w:numPr>
          <w:ilvl w:val="0"/>
          <w:numId w:val="57"/>
        </w:numPr>
        <w:autoSpaceDE w:val="0"/>
        <w:autoSpaceDN w:val="0"/>
        <w:spacing w:before="109" w:after="0"/>
        <w:ind w:hanging="592"/>
        <w:jc w:val="left"/>
      </w:pPr>
      <w:r w:rsidRPr="0008744E">
        <w:rPr>
          <w:b/>
        </w:rPr>
        <w:t>Sto</w:t>
      </w:r>
      <w:r w:rsidRPr="0008744E">
        <w:rPr>
          <w:b/>
          <w:spacing w:val="9"/>
        </w:rPr>
        <w:t xml:space="preserve"> </w:t>
      </w:r>
      <w:r w:rsidRPr="0008744E">
        <w:rPr>
          <w:b/>
        </w:rPr>
        <w:t>Corp.</w:t>
      </w:r>
      <w:r w:rsidRPr="0008744E">
        <w:t>,</w:t>
      </w:r>
      <w:r w:rsidRPr="0008744E">
        <w:rPr>
          <w:spacing w:val="9"/>
        </w:rPr>
        <w:t xml:space="preserve"> </w:t>
      </w:r>
      <w:r w:rsidRPr="0008744E">
        <w:t>3800</w:t>
      </w:r>
      <w:r w:rsidRPr="0008744E">
        <w:rPr>
          <w:spacing w:val="10"/>
        </w:rPr>
        <w:t xml:space="preserve"> </w:t>
      </w:r>
      <w:r w:rsidRPr="0008744E">
        <w:t>Camp</w:t>
      </w:r>
      <w:r w:rsidRPr="0008744E">
        <w:rPr>
          <w:spacing w:val="9"/>
        </w:rPr>
        <w:t xml:space="preserve"> </w:t>
      </w:r>
      <w:r w:rsidRPr="0008744E">
        <w:t>Creek</w:t>
      </w:r>
      <w:r w:rsidRPr="0008744E">
        <w:rPr>
          <w:spacing w:val="9"/>
        </w:rPr>
        <w:t xml:space="preserve"> </w:t>
      </w:r>
      <w:r w:rsidRPr="0008744E">
        <w:t>Pkwy</w:t>
      </w:r>
      <w:r w:rsidRPr="0008744E">
        <w:rPr>
          <w:spacing w:val="9"/>
        </w:rPr>
        <w:t xml:space="preserve"> </w:t>
      </w:r>
      <w:r w:rsidRPr="0008744E">
        <w:t>SW</w:t>
      </w:r>
      <w:r w:rsidRPr="0008744E">
        <w:rPr>
          <w:spacing w:val="10"/>
        </w:rPr>
        <w:t xml:space="preserve"> </w:t>
      </w:r>
      <w:r w:rsidRPr="0008744E">
        <w:t>Bldg</w:t>
      </w:r>
      <w:r w:rsidRPr="0008744E">
        <w:rPr>
          <w:spacing w:val="9"/>
        </w:rPr>
        <w:t xml:space="preserve"> </w:t>
      </w:r>
      <w:r w:rsidRPr="0008744E">
        <w:t>1400</w:t>
      </w:r>
      <w:r w:rsidRPr="0008744E">
        <w:rPr>
          <w:spacing w:val="9"/>
        </w:rPr>
        <w:t xml:space="preserve"> </w:t>
      </w:r>
      <w:r w:rsidRPr="0008744E">
        <w:t>#120,</w:t>
      </w:r>
      <w:r w:rsidRPr="0008744E">
        <w:rPr>
          <w:spacing w:val="10"/>
        </w:rPr>
        <w:t xml:space="preserve"> </w:t>
      </w:r>
      <w:r w:rsidRPr="0008744E">
        <w:t>Atlanta,</w:t>
      </w:r>
      <w:r w:rsidRPr="0008744E">
        <w:rPr>
          <w:spacing w:val="9"/>
        </w:rPr>
        <w:t xml:space="preserve"> </w:t>
      </w:r>
      <w:r w:rsidRPr="0008744E">
        <w:t>GA,</w:t>
      </w:r>
      <w:r w:rsidRPr="0008744E">
        <w:rPr>
          <w:spacing w:val="9"/>
        </w:rPr>
        <w:t xml:space="preserve"> </w:t>
      </w:r>
      <w:r w:rsidRPr="0008744E">
        <w:t>30331,</w:t>
      </w:r>
      <w:r w:rsidRPr="0008744E">
        <w:rPr>
          <w:spacing w:val="10"/>
        </w:rPr>
        <w:t xml:space="preserve"> </w:t>
      </w:r>
      <w:r w:rsidRPr="0008744E">
        <w:rPr>
          <w:spacing w:val="-5"/>
        </w:rPr>
        <w:t>USA</w:t>
      </w:r>
    </w:p>
    <w:p w14:paraId="5E8E9371" w14:textId="77777777" w:rsidR="00106535" w:rsidRPr="0008744E" w:rsidRDefault="00106535">
      <w:pPr>
        <w:pStyle w:val="ListParagraph"/>
        <w:widowControl w:val="0"/>
        <w:numPr>
          <w:ilvl w:val="0"/>
          <w:numId w:val="57"/>
        </w:numPr>
        <w:autoSpaceDE w:val="0"/>
        <w:autoSpaceDN w:val="0"/>
        <w:spacing w:after="0"/>
        <w:ind w:hanging="592"/>
        <w:jc w:val="left"/>
      </w:pPr>
      <w:r w:rsidRPr="0008744E">
        <w:rPr>
          <w:b/>
        </w:rPr>
        <w:lastRenderedPageBreak/>
        <w:t>Structures</w:t>
      </w:r>
      <w:r w:rsidRPr="0008744E">
        <w:rPr>
          <w:b/>
          <w:spacing w:val="10"/>
        </w:rPr>
        <w:t xml:space="preserve"> </w:t>
      </w:r>
      <w:r w:rsidRPr="0008744E">
        <w:rPr>
          <w:b/>
        </w:rPr>
        <w:t>Wood</w:t>
      </w:r>
      <w:r w:rsidRPr="0008744E">
        <w:rPr>
          <w:b/>
          <w:spacing w:val="10"/>
        </w:rPr>
        <w:t xml:space="preserve"> </w:t>
      </w:r>
      <w:r w:rsidRPr="0008744E">
        <w:rPr>
          <w:b/>
        </w:rPr>
        <w:t>Care,</w:t>
      </w:r>
      <w:r w:rsidRPr="0008744E">
        <w:rPr>
          <w:b/>
          <w:spacing w:val="11"/>
        </w:rPr>
        <w:t xml:space="preserve"> </w:t>
      </w:r>
      <w:r w:rsidRPr="0008744E">
        <w:rPr>
          <w:b/>
        </w:rPr>
        <w:t>Inc.</w:t>
      </w:r>
      <w:r w:rsidRPr="0008744E">
        <w:t>,</w:t>
      </w:r>
      <w:r w:rsidRPr="0008744E">
        <w:rPr>
          <w:spacing w:val="10"/>
        </w:rPr>
        <w:t xml:space="preserve"> </w:t>
      </w:r>
      <w:r w:rsidRPr="0008744E">
        <w:t>24530</w:t>
      </w:r>
      <w:r w:rsidRPr="0008744E">
        <w:rPr>
          <w:spacing w:val="11"/>
        </w:rPr>
        <w:t xml:space="preserve"> </w:t>
      </w:r>
      <w:r w:rsidRPr="0008744E">
        <w:t>Hazelwood</w:t>
      </w:r>
      <w:r w:rsidRPr="0008744E">
        <w:rPr>
          <w:spacing w:val="10"/>
        </w:rPr>
        <w:t xml:space="preserve"> </w:t>
      </w:r>
      <w:r w:rsidRPr="0008744E">
        <w:t>Dr</w:t>
      </w:r>
      <w:r w:rsidRPr="0008744E">
        <w:rPr>
          <w:spacing w:val="10"/>
        </w:rPr>
        <w:t xml:space="preserve"> </w:t>
      </w:r>
      <w:r w:rsidRPr="0008744E">
        <w:t>PO</w:t>
      </w:r>
      <w:r w:rsidRPr="0008744E">
        <w:rPr>
          <w:spacing w:val="11"/>
        </w:rPr>
        <w:t xml:space="preserve"> </w:t>
      </w:r>
      <w:r w:rsidRPr="0008744E">
        <w:t>Box</w:t>
      </w:r>
      <w:r w:rsidRPr="0008744E">
        <w:rPr>
          <w:spacing w:val="10"/>
        </w:rPr>
        <w:t xml:space="preserve"> </w:t>
      </w:r>
      <w:r w:rsidRPr="0008744E">
        <w:t>599,</w:t>
      </w:r>
      <w:r w:rsidRPr="0008744E">
        <w:rPr>
          <w:spacing w:val="11"/>
        </w:rPr>
        <w:t xml:space="preserve"> </w:t>
      </w:r>
      <w:r w:rsidRPr="0008744E">
        <w:t>Nisswa,</w:t>
      </w:r>
      <w:r w:rsidRPr="0008744E">
        <w:rPr>
          <w:spacing w:val="10"/>
        </w:rPr>
        <w:t xml:space="preserve"> </w:t>
      </w:r>
      <w:r w:rsidRPr="0008744E">
        <w:t>MN,</w:t>
      </w:r>
      <w:r w:rsidRPr="0008744E">
        <w:rPr>
          <w:spacing w:val="10"/>
        </w:rPr>
        <w:t xml:space="preserve"> </w:t>
      </w:r>
      <w:r w:rsidRPr="0008744E">
        <w:t>56468,</w:t>
      </w:r>
      <w:r w:rsidRPr="0008744E">
        <w:rPr>
          <w:spacing w:val="11"/>
        </w:rPr>
        <w:t xml:space="preserve"> </w:t>
      </w:r>
      <w:r w:rsidRPr="0008744E">
        <w:rPr>
          <w:spacing w:val="-5"/>
        </w:rPr>
        <w:t>USA</w:t>
      </w:r>
    </w:p>
    <w:p w14:paraId="1EBB4DDD"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un</w:t>
      </w:r>
      <w:r w:rsidRPr="0008744E">
        <w:rPr>
          <w:b/>
          <w:spacing w:val="9"/>
        </w:rPr>
        <w:t xml:space="preserve"> </w:t>
      </w:r>
      <w:r w:rsidRPr="0008744E">
        <w:rPr>
          <w:b/>
        </w:rPr>
        <w:t>Frog</w:t>
      </w:r>
      <w:r w:rsidRPr="0008744E">
        <w:rPr>
          <w:b/>
          <w:spacing w:val="9"/>
        </w:rPr>
        <w:t xml:space="preserve"> </w:t>
      </w:r>
      <w:r w:rsidRPr="0008744E">
        <w:rPr>
          <w:b/>
        </w:rPr>
        <w:t>Products,</w:t>
      </w:r>
      <w:r w:rsidRPr="0008744E">
        <w:rPr>
          <w:b/>
          <w:spacing w:val="9"/>
        </w:rPr>
        <w:t xml:space="preserve"> </w:t>
      </w:r>
      <w:r w:rsidRPr="0008744E">
        <w:rPr>
          <w:b/>
        </w:rPr>
        <w:t>Inc.</w:t>
      </w:r>
      <w:r w:rsidRPr="0008744E">
        <w:t>,</w:t>
      </w:r>
      <w:r w:rsidRPr="0008744E">
        <w:rPr>
          <w:spacing w:val="10"/>
        </w:rPr>
        <w:t xml:space="preserve"> </w:t>
      </w:r>
      <w:r w:rsidRPr="0008744E">
        <w:t>901</w:t>
      </w:r>
      <w:r w:rsidRPr="0008744E">
        <w:rPr>
          <w:spacing w:val="9"/>
        </w:rPr>
        <w:t xml:space="preserve"> </w:t>
      </w:r>
      <w:r w:rsidRPr="0008744E">
        <w:t>Brutscher</w:t>
      </w:r>
      <w:r w:rsidRPr="0008744E">
        <w:rPr>
          <w:spacing w:val="9"/>
        </w:rPr>
        <w:t xml:space="preserve"> </w:t>
      </w:r>
      <w:r w:rsidRPr="0008744E">
        <w:t>St.</w:t>
      </w:r>
      <w:r w:rsidRPr="0008744E">
        <w:rPr>
          <w:spacing w:val="10"/>
        </w:rPr>
        <w:t xml:space="preserve"> </w:t>
      </w:r>
      <w:r w:rsidRPr="0008744E">
        <w:t>Ste</w:t>
      </w:r>
      <w:r w:rsidRPr="0008744E">
        <w:rPr>
          <w:spacing w:val="9"/>
        </w:rPr>
        <w:t xml:space="preserve"> </w:t>
      </w:r>
      <w:r w:rsidRPr="0008744E">
        <w:t>D</w:t>
      </w:r>
      <w:r w:rsidRPr="0008744E">
        <w:rPr>
          <w:spacing w:val="9"/>
        </w:rPr>
        <w:t xml:space="preserve"> </w:t>
      </w:r>
      <w:r w:rsidRPr="0008744E">
        <w:t>360,</w:t>
      </w:r>
      <w:r w:rsidRPr="0008744E">
        <w:rPr>
          <w:spacing w:val="10"/>
        </w:rPr>
        <w:t xml:space="preserve"> </w:t>
      </w:r>
      <w:r w:rsidRPr="0008744E">
        <w:t>Newberg,</w:t>
      </w:r>
      <w:r w:rsidRPr="0008744E">
        <w:rPr>
          <w:spacing w:val="9"/>
        </w:rPr>
        <w:t xml:space="preserve"> </w:t>
      </w:r>
      <w:r w:rsidRPr="0008744E">
        <w:t>OR,</w:t>
      </w:r>
      <w:r w:rsidRPr="0008744E">
        <w:rPr>
          <w:spacing w:val="9"/>
        </w:rPr>
        <w:t xml:space="preserve"> </w:t>
      </w:r>
      <w:r w:rsidRPr="0008744E">
        <w:t>97132,</w:t>
      </w:r>
      <w:r w:rsidRPr="0008744E">
        <w:rPr>
          <w:spacing w:val="10"/>
        </w:rPr>
        <w:t xml:space="preserve"> </w:t>
      </w:r>
      <w:r w:rsidRPr="0008744E">
        <w:rPr>
          <w:spacing w:val="-5"/>
        </w:rPr>
        <w:t>USA</w:t>
      </w:r>
    </w:p>
    <w:p w14:paraId="12A6DBC6"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unnyside</w:t>
      </w:r>
      <w:r w:rsidRPr="0008744E">
        <w:rPr>
          <w:b/>
          <w:spacing w:val="13"/>
        </w:rPr>
        <w:t xml:space="preserve"> </w:t>
      </w:r>
      <w:r w:rsidRPr="0008744E">
        <w:rPr>
          <w:b/>
        </w:rPr>
        <w:t>Corporation</w:t>
      </w:r>
      <w:r w:rsidRPr="0008744E">
        <w:t>,</w:t>
      </w:r>
      <w:r w:rsidRPr="0008744E">
        <w:rPr>
          <w:spacing w:val="13"/>
        </w:rPr>
        <w:t xml:space="preserve"> </w:t>
      </w:r>
      <w:r w:rsidRPr="0008744E">
        <w:t>225</w:t>
      </w:r>
      <w:r w:rsidRPr="0008744E">
        <w:rPr>
          <w:spacing w:val="13"/>
        </w:rPr>
        <w:t xml:space="preserve"> </w:t>
      </w:r>
      <w:r w:rsidRPr="0008744E">
        <w:t>Carpenter</w:t>
      </w:r>
      <w:r w:rsidRPr="0008744E">
        <w:rPr>
          <w:spacing w:val="13"/>
        </w:rPr>
        <w:t xml:space="preserve"> </w:t>
      </w:r>
      <w:r w:rsidRPr="0008744E">
        <w:t>Ave,</w:t>
      </w:r>
      <w:r w:rsidRPr="0008744E">
        <w:rPr>
          <w:spacing w:val="13"/>
        </w:rPr>
        <w:t xml:space="preserve"> </w:t>
      </w:r>
      <w:r w:rsidRPr="0008744E">
        <w:t>Wheeling,</w:t>
      </w:r>
      <w:r w:rsidRPr="0008744E">
        <w:rPr>
          <w:spacing w:val="13"/>
        </w:rPr>
        <w:t xml:space="preserve"> </w:t>
      </w:r>
      <w:r w:rsidRPr="0008744E">
        <w:t>IL,</w:t>
      </w:r>
      <w:r w:rsidRPr="0008744E">
        <w:rPr>
          <w:spacing w:val="13"/>
        </w:rPr>
        <w:t xml:space="preserve"> </w:t>
      </w:r>
      <w:r w:rsidRPr="0008744E">
        <w:t>60090,</w:t>
      </w:r>
      <w:r w:rsidRPr="0008744E">
        <w:rPr>
          <w:spacing w:val="13"/>
        </w:rPr>
        <w:t xml:space="preserve"> </w:t>
      </w:r>
      <w:r w:rsidRPr="0008744E">
        <w:rPr>
          <w:spacing w:val="-5"/>
        </w:rPr>
        <w:t>USA</w:t>
      </w:r>
    </w:p>
    <w:p w14:paraId="2649EF28"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Sutherland</w:t>
      </w:r>
      <w:r w:rsidRPr="0008744E">
        <w:rPr>
          <w:b/>
          <w:spacing w:val="11"/>
        </w:rPr>
        <w:t xml:space="preserve"> </w:t>
      </w:r>
      <w:r w:rsidRPr="0008744E">
        <w:rPr>
          <w:b/>
        </w:rPr>
        <w:t>Welles</w:t>
      </w:r>
      <w:r w:rsidRPr="0008744E">
        <w:rPr>
          <w:b/>
          <w:spacing w:val="11"/>
        </w:rPr>
        <w:t xml:space="preserve"> </w:t>
      </w:r>
      <w:r w:rsidRPr="0008744E">
        <w:rPr>
          <w:b/>
        </w:rPr>
        <w:t>Ltd.</w:t>
      </w:r>
      <w:r w:rsidRPr="0008744E">
        <w:t>,</w:t>
      </w:r>
      <w:r w:rsidRPr="0008744E">
        <w:rPr>
          <w:spacing w:val="11"/>
        </w:rPr>
        <w:t xml:space="preserve"> </w:t>
      </w:r>
      <w:r w:rsidRPr="0008744E">
        <w:t>8</w:t>
      </w:r>
      <w:r w:rsidRPr="0008744E">
        <w:rPr>
          <w:spacing w:val="11"/>
        </w:rPr>
        <w:t xml:space="preserve"> </w:t>
      </w:r>
      <w:r w:rsidRPr="0008744E">
        <w:t>Robin</w:t>
      </w:r>
      <w:r w:rsidRPr="0008744E">
        <w:rPr>
          <w:spacing w:val="12"/>
        </w:rPr>
        <w:t xml:space="preserve"> </w:t>
      </w:r>
      <w:r w:rsidRPr="0008744E">
        <w:t>Street,</w:t>
      </w:r>
      <w:r w:rsidRPr="0008744E">
        <w:rPr>
          <w:spacing w:val="11"/>
        </w:rPr>
        <w:t xml:space="preserve"> </w:t>
      </w:r>
      <w:r w:rsidRPr="0008744E">
        <w:t>Providence,</w:t>
      </w:r>
      <w:r w:rsidRPr="0008744E">
        <w:rPr>
          <w:spacing w:val="11"/>
        </w:rPr>
        <w:t xml:space="preserve"> </w:t>
      </w:r>
      <w:r w:rsidRPr="0008744E">
        <w:t>RI,</w:t>
      </w:r>
      <w:r w:rsidRPr="0008744E">
        <w:rPr>
          <w:spacing w:val="11"/>
        </w:rPr>
        <w:t xml:space="preserve"> </w:t>
      </w:r>
      <w:r w:rsidRPr="0008744E">
        <w:t>02908,</w:t>
      </w:r>
      <w:r w:rsidRPr="0008744E">
        <w:rPr>
          <w:spacing w:val="11"/>
        </w:rPr>
        <w:t xml:space="preserve"> </w:t>
      </w:r>
      <w:r w:rsidRPr="0008744E">
        <w:rPr>
          <w:spacing w:val="-5"/>
        </w:rPr>
        <w:t>USA</w:t>
      </w:r>
    </w:p>
    <w:p w14:paraId="7D689C28"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Sydney</w:t>
      </w:r>
      <w:r w:rsidRPr="0008744E">
        <w:rPr>
          <w:b/>
          <w:spacing w:val="11"/>
        </w:rPr>
        <w:t xml:space="preserve"> </w:t>
      </w:r>
      <w:r w:rsidRPr="0008744E">
        <w:rPr>
          <w:b/>
        </w:rPr>
        <w:t>Harbour</w:t>
      </w:r>
      <w:r w:rsidRPr="0008744E">
        <w:rPr>
          <w:b/>
          <w:spacing w:val="12"/>
        </w:rPr>
        <w:t xml:space="preserve"> </w:t>
      </w:r>
      <w:r w:rsidRPr="0008744E">
        <w:rPr>
          <w:b/>
        </w:rPr>
        <w:t>Paint</w:t>
      </w:r>
      <w:r w:rsidRPr="0008744E">
        <w:rPr>
          <w:b/>
          <w:spacing w:val="12"/>
        </w:rPr>
        <w:t xml:space="preserve"> </w:t>
      </w:r>
      <w:r w:rsidRPr="0008744E">
        <w:rPr>
          <w:b/>
        </w:rPr>
        <w:t>Company</w:t>
      </w:r>
      <w:r w:rsidRPr="0008744E">
        <w:t>,</w:t>
      </w:r>
      <w:r w:rsidRPr="0008744E">
        <w:rPr>
          <w:spacing w:val="12"/>
        </w:rPr>
        <w:t xml:space="preserve"> </w:t>
      </w:r>
      <w:r w:rsidRPr="0008744E">
        <w:t>1520</w:t>
      </w:r>
      <w:r w:rsidRPr="0008744E">
        <w:rPr>
          <w:spacing w:val="12"/>
        </w:rPr>
        <w:t xml:space="preserve"> </w:t>
      </w:r>
      <w:r w:rsidRPr="0008744E">
        <w:t>Cotner</w:t>
      </w:r>
      <w:r w:rsidRPr="0008744E">
        <w:rPr>
          <w:spacing w:val="12"/>
        </w:rPr>
        <w:t xml:space="preserve"> </w:t>
      </w:r>
      <w:r w:rsidRPr="0008744E">
        <w:t>Avenue,</w:t>
      </w:r>
      <w:r w:rsidRPr="0008744E">
        <w:rPr>
          <w:spacing w:val="12"/>
        </w:rPr>
        <w:t xml:space="preserve"> </w:t>
      </w:r>
      <w:r w:rsidRPr="0008744E">
        <w:t>Los</w:t>
      </w:r>
      <w:r w:rsidRPr="0008744E">
        <w:rPr>
          <w:spacing w:val="12"/>
        </w:rPr>
        <w:t xml:space="preserve"> </w:t>
      </w:r>
      <w:r w:rsidRPr="0008744E">
        <w:t>Angeles,</w:t>
      </w:r>
      <w:r w:rsidRPr="0008744E">
        <w:rPr>
          <w:spacing w:val="12"/>
        </w:rPr>
        <w:t xml:space="preserve"> </w:t>
      </w:r>
      <w:r w:rsidRPr="0008744E">
        <w:t>CA,</w:t>
      </w:r>
      <w:r w:rsidRPr="0008744E">
        <w:rPr>
          <w:spacing w:val="12"/>
        </w:rPr>
        <w:t xml:space="preserve"> </w:t>
      </w:r>
      <w:r w:rsidRPr="0008744E">
        <w:t>90025,</w:t>
      </w:r>
      <w:r w:rsidRPr="0008744E">
        <w:rPr>
          <w:spacing w:val="12"/>
        </w:rPr>
        <w:t xml:space="preserve"> </w:t>
      </w:r>
      <w:r w:rsidRPr="0008744E">
        <w:rPr>
          <w:spacing w:val="-5"/>
        </w:rPr>
        <w:t>USA</w:t>
      </w:r>
    </w:p>
    <w:p w14:paraId="313BA770" w14:textId="77777777" w:rsidR="00106535" w:rsidRPr="0008744E" w:rsidRDefault="00106535">
      <w:pPr>
        <w:pStyle w:val="ListParagraph"/>
        <w:widowControl w:val="0"/>
        <w:numPr>
          <w:ilvl w:val="0"/>
          <w:numId w:val="57"/>
        </w:numPr>
        <w:tabs>
          <w:tab w:val="left" w:pos="1980"/>
        </w:tabs>
        <w:autoSpaceDE w:val="0"/>
        <w:autoSpaceDN w:val="0"/>
        <w:spacing w:before="109" w:after="0"/>
        <w:ind w:hanging="592"/>
        <w:jc w:val="left"/>
      </w:pPr>
      <w:r w:rsidRPr="0008744E">
        <w:rPr>
          <w:b/>
        </w:rPr>
        <w:t>Tex-Cote</w:t>
      </w:r>
      <w:r w:rsidRPr="0008744E">
        <w:rPr>
          <w:b/>
          <w:spacing w:val="10"/>
        </w:rPr>
        <w:t xml:space="preserve"> </w:t>
      </w:r>
      <w:r w:rsidRPr="0008744E">
        <w:rPr>
          <w:b/>
        </w:rPr>
        <w:t>LLC</w:t>
      </w:r>
      <w:r w:rsidRPr="0008744E">
        <w:t>,</w:t>
      </w:r>
      <w:r w:rsidRPr="0008744E">
        <w:rPr>
          <w:spacing w:val="10"/>
        </w:rPr>
        <w:t xml:space="preserve"> </w:t>
      </w:r>
      <w:r w:rsidRPr="0008744E">
        <w:t>P.</w:t>
      </w:r>
      <w:r w:rsidRPr="0008744E">
        <w:rPr>
          <w:spacing w:val="10"/>
        </w:rPr>
        <w:t xml:space="preserve"> </w:t>
      </w:r>
      <w:r w:rsidRPr="0008744E">
        <w:t>O.</w:t>
      </w:r>
      <w:r w:rsidRPr="0008744E">
        <w:rPr>
          <w:spacing w:val="11"/>
        </w:rPr>
        <w:t xml:space="preserve"> </w:t>
      </w:r>
      <w:r w:rsidRPr="0008744E">
        <w:t>Box</w:t>
      </w:r>
      <w:r w:rsidRPr="0008744E">
        <w:rPr>
          <w:spacing w:val="10"/>
        </w:rPr>
        <w:t xml:space="preserve"> </w:t>
      </w:r>
      <w:r w:rsidRPr="0008744E">
        <w:t>35008,</w:t>
      </w:r>
      <w:r w:rsidRPr="0008744E">
        <w:rPr>
          <w:spacing w:val="10"/>
        </w:rPr>
        <w:t xml:space="preserve"> </w:t>
      </w:r>
      <w:r w:rsidRPr="0008744E">
        <w:t>Panama</w:t>
      </w:r>
      <w:r w:rsidRPr="0008744E">
        <w:rPr>
          <w:spacing w:val="10"/>
        </w:rPr>
        <w:t xml:space="preserve"> </w:t>
      </w:r>
      <w:r w:rsidRPr="0008744E">
        <w:t>City,</w:t>
      </w:r>
      <w:r w:rsidRPr="0008744E">
        <w:rPr>
          <w:spacing w:val="11"/>
        </w:rPr>
        <w:t xml:space="preserve"> </w:t>
      </w:r>
      <w:r w:rsidRPr="0008744E">
        <w:t>FL,</w:t>
      </w:r>
      <w:r w:rsidRPr="0008744E">
        <w:rPr>
          <w:spacing w:val="10"/>
        </w:rPr>
        <w:t xml:space="preserve"> </w:t>
      </w:r>
      <w:r w:rsidRPr="0008744E">
        <w:t>32412-5008,</w:t>
      </w:r>
      <w:r w:rsidRPr="0008744E">
        <w:rPr>
          <w:spacing w:val="10"/>
        </w:rPr>
        <w:t xml:space="preserve"> </w:t>
      </w:r>
      <w:r w:rsidRPr="0008744E">
        <w:rPr>
          <w:spacing w:val="-5"/>
        </w:rPr>
        <w:t>USA</w:t>
      </w:r>
    </w:p>
    <w:p w14:paraId="589345BC" w14:textId="77777777" w:rsidR="00106535" w:rsidRPr="0008744E" w:rsidRDefault="00106535">
      <w:pPr>
        <w:pStyle w:val="ListParagraph"/>
        <w:widowControl w:val="0"/>
        <w:numPr>
          <w:ilvl w:val="0"/>
          <w:numId w:val="57"/>
        </w:numPr>
        <w:tabs>
          <w:tab w:val="left" w:pos="1980"/>
        </w:tabs>
        <w:autoSpaceDE w:val="0"/>
        <w:autoSpaceDN w:val="0"/>
        <w:spacing w:before="109" w:after="0"/>
        <w:ind w:hanging="592"/>
        <w:jc w:val="left"/>
      </w:pPr>
      <w:r w:rsidRPr="0008744E">
        <w:rPr>
          <w:b/>
        </w:rPr>
        <w:t>The</w:t>
      </w:r>
      <w:r w:rsidRPr="0008744E">
        <w:rPr>
          <w:b/>
          <w:spacing w:val="11"/>
        </w:rPr>
        <w:t xml:space="preserve"> </w:t>
      </w:r>
      <w:r w:rsidRPr="0008744E">
        <w:rPr>
          <w:b/>
        </w:rPr>
        <w:t>CrystaLac</w:t>
      </w:r>
      <w:r w:rsidRPr="0008744E">
        <w:rPr>
          <w:b/>
          <w:spacing w:val="10"/>
        </w:rPr>
        <w:t xml:space="preserve"> </w:t>
      </w:r>
      <w:r w:rsidRPr="0008744E">
        <w:rPr>
          <w:b/>
        </w:rPr>
        <w:t>Company</w:t>
      </w:r>
      <w:r w:rsidRPr="0008744E">
        <w:t>,</w:t>
      </w:r>
      <w:r w:rsidRPr="0008744E">
        <w:rPr>
          <w:spacing w:val="11"/>
        </w:rPr>
        <w:t xml:space="preserve"> </w:t>
      </w:r>
      <w:r w:rsidRPr="0008744E">
        <w:t>6205</w:t>
      </w:r>
      <w:r w:rsidRPr="0008744E">
        <w:rPr>
          <w:spacing w:val="11"/>
        </w:rPr>
        <w:t xml:space="preserve"> </w:t>
      </w:r>
      <w:r w:rsidRPr="0008744E">
        <w:t>Highway</w:t>
      </w:r>
      <w:r w:rsidRPr="0008744E">
        <w:rPr>
          <w:spacing w:val="11"/>
        </w:rPr>
        <w:t xml:space="preserve"> </w:t>
      </w:r>
      <w:r w:rsidRPr="0008744E">
        <w:t>91</w:t>
      </w:r>
      <w:r w:rsidRPr="0008744E">
        <w:rPr>
          <w:spacing w:val="11"/>
        </w:rPr>
        <w:t xml:space="preserve"> </w:t>
      </w:r>
      <w:r w:rsidRPr="0008744E">
        <w:t>N.,</w:t>
      </w:r>
      <w:r w:rsidRPr="0008744E">
        <w:rPr>
          <w:spacing w:val="11"/>
        </w:rPr>
        <w:t xml:space="preserve"> </w:t>
      </w:r>
      <w:r w:rsidRPr="0008744E">
        <w:t>Mountain</w:t>
      </w:r>
      <w:r w:rsidRPr="0008744E">
        <w:rPr>
          <w:spacing w:val="11"/>
        </w:rPr>
        <w:t xml:space="preserve"> </w:t>
      </w:r>
      <w:r w:rsidRPr="0008744E">
        <w:t>City,</w:t>
      </w:r>
      <w:r w:rsidRPr="0008744E">
        <w:rPr>
          <w:spacing w:val="11"/>
        </w:rPr>
        <w:t xml:space="preserve"> </w:t>
      </w:r>
      <w:r w:rsidRPr="0008744E">
        <w:t>TN,</w:t>
      </w:r>
      <w:r w:rsidRPr="0008744E">
        <w:rPr>
          <w:spacing w:val="11"/>
        </w:rPr>
        <w:t xml:space="preserve"> </w:t>
      </w:r>
      <w:r w:rsidRPr="0008744E">
        <w:t>37683,</w:t>
      </w:r>
      <w:r w:rsidRPr="0008744E">
        <w:rPr>
          <w:spacing w:val="11"/>
        </w:rPr>
        <w:t xml:space="preserve"> </w:t>
      </w:r>
      <w:r w:rsidRPr="0008744E">
        <w:rPr>
          <w:spacing w:val="-5"/>
        </w:rPr>
        <w:t>USA</w:t>
      </w:r>
    </w:p>
    <w:p w14:paraId="24E7132B" w14:textId="77777777" w:rsidR="00106535" w:rsidRPr="0008744E" w:rsidRDefault="00106535">
      <w:pPr>
        <w:pStyle w:val="ListParagraph"/>
        <w:widowControl w:val="0"/>
        <w:numPr>
          <w:ilvl w:val="0"/>
          <w:numId w:val="57"/>
        </w:numPr>
        <w:tabs>
          <w:tab w:val="left" w:pos="1980"/>
        </w:tabs>
        <w:autoSpaceDE w:val="0"/>
        <w:autoSpaceDN w:val="0"/>
        <w:spacing w:before="110" w:after="0"/>
        <w:ind w:hanging="592"/>
        <w:jc w:val="left"/>
      </w:pPr>
      <w:r w:rsidRPr="0008744E">
        <w:rPr>
          <w:b/>
        </w:rPr>
        <w:t>The</w:t>
      </w:r>
      <w:r w:rsidRPr="0008744E">
        <w:rPr>
          <w:b/>
          <w:spacing w:val="10"/>
        </w:rPr>
        <w:t xml:space="preserve"> </w:t>
      </w:r>
      <w:r w:rsidRPr="0008744E">
        <w:rPr>
          <w:b/>
        </w:rPr>
        <w:t>Little</w:t>
      </w:r>
      <w:r w:rsidRPr="0008744E">
        <w:rPr>
          <w:b/>
          <w:spacing w:val="11"/>
        </w:rPr>
        <w:t xml:space="preserve"> </w:t>
      </w:r>
      <w:r w:rsidRPr="0008744E">
        <w:rPr>
          <w:b/>
        </w:rPr>
        <w:t>Greene</w:t>
      </w:r>
      <w:r w:rsidRPr="0008744E">
        <w:rPr>
          <w:b/>
          <w:spacing w:val="10"/>
        </w:rPr>
        <w:t xml:space="preserve"> </w:t>
      </w:r>
      <w:r w:rsidRPr="0008744E">
        <w:rPr>
          <w:b/>
        </w:rPr>
        <w:t>Paint</w:t>
      </w:r>
      <w:r w:rsidRPr="0008744E">
        <w:rPr>
          <w:b/>
          <w:spacing w:val="11"/>
        </w:rPr>
        <w:t xml:space="preserve"> </w:t>
      </w:r>
      <w:r w:rsidRPr="0008744E">
        <w:rPr>
          <w:b/>
        </w:rPr>
        <w:t>Company</w:t>
      </w:r>
      <w:r w:rsidRPr="0008744E">
        <w:t>,</w:t>
      </w:r>
      <w:r w:rsidRPr="0008744E">
        <w:rPr>
          <w:spacing w:val="11"/>
        </w:rPr>
        <w:t xml:space="preserve"> </w:t>
      </w:r>
      <w:r w:rsidRPr="0008744E">
        <w:t>9</w:t>
      </w:r>
      <w:r w:rsidRPr="0008744E">
        <w:rPr>
          <w:spacing w:val="10"/>
        </w:rPr>
        <w:t xml:space="preserve"> </w:t>
      </w:r>
      <w:r w:rsidRPr="0008744E">
        <w:t>East</w:t>
      </w:r>
      <w:r w:rsidRPr="0008744E">
        <w:rPr>
          <w:spacing w:val="11"/>
        </w:rPr>
        <w:t xml:space="preserve"> </w:t>
      </w:r>
      <w:r w:rsidRPr="0008744E">
        <w:t>Putnam</w:t>
      </w:r>
      <w:r w:rsidRPr="0008744E">
        <w:rPr>
          <w:spacing w:val="11"/>
        </w:rPr>
        <w:t xml:space="preserve"> </w:t>
      </w:r>
      <w:r w:rsidRPr="0008744E">
        <w:t>Ave,</w:t>
      </w:r>
      <w:r w:rsidRPr="0008744E">
        <w:rPr>
          <w:spacing w:val="10"/>
        </w:rPr>
        <w:t xml:space="preserve"> </w:t>
      </w:r>
      <w:r w:rsidRPr="0008744E">
        <w:t>Greenwich,</w:t>
      </w:r>
      <w:r w:rsidRPr="0008744E">
        <w:rPr>
          <w:spacing w:val="11"/>
        </w:rPr>
        <w:t xml:space="preserve"> </w:t>
      </w:r>
      <w:r w:rsidRPr="0008744E">
        <w:t>CT,</w:t>
      </w:r>
      <w:r w:rsidRPr="0008744E">
        <w:rPr>
          <w:spacing w:val="11"/>
        </w:rPr>
        <w:t xml:space="preserve"> </w:t>
      </w:r>
      <w:r w:rsidRPr="0008744E">
        <w:t>06830,</w:t>
      </w:r>
      <w:r w:rsidRPr="0008744E">
        <w:rPr>
          <w:spacing w:val="10"/>
        </w:rPr>
        <w:t xml:space="preserve"> </w:t>
      </w:r>
      <w:r w:rsidRPr="0008744E">
        <w:rPr>
          <w:spacing w:val="-5"/>
        </w:rPr>
        <w:t>USA</w:t>
      </w:r>
    </w:p>
    <w:p w14:paraId="4FD7123E" w14:textId="77777777" w:rsidR="00106535" w:rsidRPr="0008744E" w:rsidRDefault="00106535">
      <w:pPr>
        <w:pStyle w:val="ListParagraph"/>
        <w:widowControl w:val="0"/>
        <w:numPr>
          <w:ilvl w:val="0"/>
          <w:numId w:val="57"/>
        </w:numPr>
        <w:tabs>
          <w:tab w:val="left" w:pos="1980"/>
        </w:tabs>
        <w:autoSpaceDE w:val="0"/>
        <w:autoSpaceDN w:val="0"/>
        <w:spacing w:before="109" w:after="0"/>
        <w:ind w:hanging="592"/>
        <w:jc w:val="left"/>
      </w:pPr>
      <w:r w:rsidRPr="0008744E">
        <w:rPr>
          <w:b/>
        </w:rPr>
        <w:t>The</w:t>
      </w:r>
      <w:r w:rsidRPr="0008744E">
        <w:rPr>
          <w:b/>
          <w:spacing w:val="11"/>
        </w:rPr>
        <w:t xml:space="preserve"> </w:t>
      </w:r>
      <w:r w:rsidRPr="0008744E">
        <w:rPr>
          <w:b/>
        </w:rPr>
        <w:t>Pittsburgh</w:t>
      </w:r>
      <w:r w:rsidRPr="0008744E">
        <w:rPr>
          <w:b/>
          <w:spacing w:val="12"/>
        </w:rPr>
        <w:t xml:space="preserve"> </w:t>
      </w:r>
      <w:r w:rsidRPr="0008744E">
        <w:rPr>
          <w:b/>
        </w:rPr>
        <w:t>Paints</w:t>
      </w:r>
      <w:r w:rsidRPr="0008744E">
        <w:rPr>
          <w:b/>
          <w:spacing w:val="11"/>
        </w:rPr>
        <w:t xml:space="preserve"> </w:t>
      </w:r>
      <w:r w:rsidRPr="0008744E">
        <w:rPr>
          <w:b/>
        </w:rPr>
        <w:t>Co.</w:t>
      </w:r>
      <w:r w:rsidRPr="0008744E">
        <w:t>,</w:t>
      </w:r>
      <w:r w:rsidRPr="0008744E">
        <w:rPr>
          <w:spacing w:val="12"/>
        </w:rPr>
        <w:t xml:space="preserve"> </w:t>
      </w:r>
      <w:r w:rsidRPr="0008744E">
        <w:t>400</w:t>
      </w:r>
      <w:r w:rsidRPr="0008744E">
        <w:rPr>
          <w:spacing w:val="11"/>
        </w:rPr>
        <w:t xml:space="preserve"> </w:t>
      </w:r>
      <w:r w:rsidRPr="0008744E">
        <w:t>Bertha</w:t>
      </w:r>
      <w:r w:rsidRPr="0008744E">
        <w:rPr>
          <w:spacing w:val="12"/>
        </w:rPr>
        <w:t xml:space="preserve"> </w:t>
      </w:r>
      <w:r w:rsidRPr="0008744E">
        <w:t>Lamme</w:t>
      </w:r>
      <w:r w:rsidRPr="0008744E">
        <w:rPr>
          <w:spacing w:val="11"/>
        </w:rPr>
        <w:t xml:space="preserve"> </w:t>
      </w:r>
      <w:r w:rsidRPr="0008744E">
        <w:t>Drive,</w:t>
      </w:r>
      <w:r w:rsidRPr="0008744E">
        <w:rPr>
          <w:spacing w:val="12"/>
        </w:rPr>
        <w:t xml:space="preserve"> </w:t>
      </w:r>
      <w:r w:rsidRPr="0008744E">
        <w:t>Cranberry</w:t>
      </w:r>
      <w:r w:rsidRPr="0008744E">
        <w:rPr>
          <w:spacing w:val="11"/>
        </w:rPr>
        <w:t xml:space="preserve"> </w:t>
      </w:r>
      <w:r w:rsidRPr="0008744E">
        <w:t>Township,</w:t>
      </w:r>
      <w:r w:rsidRPr="0008744E">
        <w:rPr>
          <w:spacing w:val="12"/>
        </w:rPr>
        <w:t xml:space="preserve"> </w:t>
      </w:r>
      <w:r w:rsidRPr="0008744E">
        <w:t>PA,</w:t>
      </w:r>
      <w:r w:rsidRPr="0008744E">
        <w:rPr>
          <w:spacing w:val="11"/>
        </w:rPr>
        <w:t xml:space="preserve"> </w:t>
      </w:r>
      <w:r w:rsidRPr="0008744E">
        <w:t>16066,</w:t>
      </w:r>
      <w:r w:rsidRPr="0008744E">
        <w:rPr>
          <w:spacing w:val="12"/>
        </w:rPr>
        <w:t xml:space="preserve"> </w:t>
      </w:r>
      <w:r w:rsidRPr="0008744E">
        <w:rPr>
          <w:spacing w:val="-5"/>
        </w:rPr>
        <w:t>USA</w:t>
      </w:r>
    </w:p>
    <w:p w14:paraId="08E3A227" w14:textId="77777777" w:rsidR="00106535" w:rsidRPr="0008744E" w:rsidRDefault="00106535">
      <w:pPr>
        <w:pStyle w:val="ListParagraph"/>
        <w:widowControl w:val="0"/>
        <w:numPr>
          <w:ilvl w:val="0"/>
          <w:numId w:val="57"/>
        </w:numPr>
        <w:tabs>
          <w:tab w:val="left" w:pos="1980"/>
        </w:tabs>
        <w:autoSpaceDE w:val="0"/>
        <w:autoSpaceDN w:val="0"/>
        <w:spacing w:before="109" w:after="0"/>
        <w:ind w:hanging="592"/>
        <w:jc w:val="left"/>
      </w:pPr>
      <w:r w:rsidRPr="0008744E">
        <w:rPr>
          <w:b/>
        </w:rPr>
        <w:t>The</w:t>
      </w:r>
      <w:r w:rsidRPr="0008744E">
        <w:rPr>
          <w:b/>
          <w:spacing w:val="13"/>
        </w:rPr>
        <w:t xml:space="preserve"> </w:t>
      </w:r>
      <w:r w:rsidRPr="0008744E">
        <w:rPr>
          <w:b/>
        </w:rPr>
        <w:t>Sherwin-Williams</w:t>
      </w:r>
      <w:r w:rsidRPr="0008744E">
        <w:rPr>
          <w:b/>
          <w:spacing w:val="13"/>
        </w:rPr>
        <w:t xml:space="preserve"> </w:t>
      </w:r>
      <w:r w:rsidRPr="0008744E">
        <w:rPr>
          <w:b/>
        </w:rPr>
        <w:t>Company</w:t>
      </w:r>
      <w:r w:rsidRPr="0008744E">
        <w:t>,</w:t>
      </w:r>
      <w:r w:rsidRPr="0008744E">
        <w:rPr>
          <w:spacing w:val="13"/>
        </w:rPr>
        <w:t xml:space="preserve"> </w:t>
      </w:r>
      <w:r w:rsidRPr="0008744E">
        <w:t>1</w:t>
      </w:r>
      <w:r w:rsidRPr="0008744E">
        <w:rPr>
          <w:spacing w:val="13"/>
        </w:rPr>
        <w:t xml:space="preserve"> </w:t>
      </w:r>
      <w:r w:rsidRPr="0008744E">
        <w:t>Sherwin</w:t>
      </w:r>
      <w:r w:rsidRPr="0008744E">
        <w:rPr>
          <w:spacing w:val="13"/>
        </w:rPr>
        <w:t xml:space="preserve"> </w:t>
      </w:r>
      <w:r w:rsidRPr="0008744E">
        <w:t>Way,</w:t>
      </w:r>
      <w:r w:rsidRPr="0008744E">
        <w:rPr>
          <w:spacing w:val="13"/>
        </w:rPr>
        <w:t xml:space="preserve"> </w:t>
      </w:r>
      <w:r w:rsidRPr="0008744E">
        <w:t>Cleveland,</w:t>
      </w:r>
      <w:r w:rsidRPr="0008744E">
        <w:rPr>
          <w:spacing w:val="13"/>
        </w:rPr>
        <w:t xml:space="preserve"> </w:t>
      </w:r>
      <w:r w:rsidRPr="0008744E">
        <w:t>OH,</w:t>
      </w:r>
      <w:r w:rsidRPr="0008744E">
        <w:rPr>
          <w:spacing w:val="13"/>
        </w:rPr>
        <w:t xml:space="preserve"> </w:t>
      </w:r>
      <w:r w:rsidRPr="0008744E">
        <w:t>44113,</w:t>
      </w:r>
      <w:r w:rsidRPr="0008744E">
        <w:rPr>
          <w:spacing w:val="13"/>
        </w:rPr>
        <w:t xml:space="preserve"> </w:t>
      </w:r>
      <w:r w:rsidRPr="0008744E">
        <w:rPr>
          <w:spacing w:val="-5"/>
        </w:rPr>
        <w:t>USA</w:t>
      </w:r>
    </w:p>
    <w:p w14:paraId="1FD06C8A" w14:textId="77777777" w:rsidR="00106535" w:rsidRPr="0008744E" w:rsidRDefault="00106535">
      <w:pPr>
        <w:pStyle w:val="ListParagraph"/>
        <w:widowControl w:val="0"/>
        <w:numPr>
          <w:ilvl w:val="0"/>
          <w:numId w:val="57"/>
        </w:numPr>
        <w:tabs>
          <w:tab w:val="left" w:pos="1980"/>
        </w:tabs>
        <w:autoSpaceDE w:val="0"/>
        <w:autoSpaceDN w:val="0"/>
        <w:spacing w:before="109" w:after="0"/>
        <w:ind w:hanging="592"/>
        <w:jc w:val="left"/>
      </w:pPr>
      <w:r w:rsidRPr="0008744E">
        <w:rPr>
          <w:b/>
        </w:rPr>
        <w:t>Tibbetts</w:t>
      </w:r>
      <w:r w:rsidRPr="0008744E">
        <w:rPr>
          <w:b/>
          <w:spacing w:val="12"/>
        </w:rPr>
        <w:t xml:space="preserve"> </w:t>
      </w:r>
      <w:r w:rsidRPr="0008744E">
        <w:rPr>
          <w:b/>
        </w:rPr>
        <w:t>Newport</w:t>
      </w:r>
      <w:r w:rsidRPr="0008744E">
        <w:rPr>
          <w:b/>
          <w:spacing w:val="12"/>
        </w:rPr>
        <w:t xml:space="preserve"> </w:t>
      </w:r>
      <w:r w:rsidRPr="0008744E">
        <w:rPr>
          <w:b/>
        </w:rPr>
        <w:t>Corp</w:t>
      </w:r>
      <w:r w:rsidRPr="0008744E">
        <w:t>,</w:t>
      </w:r>
      <w:r w:rsidRPr="0008744E">
        <w:rPr>
          <w:spacing w:val="12"/>
        </w:rPr>
        <w:t xml:space="preserve"> </w:t>
      </w:r>
      <w:r w:rsidRPr="0008744E">
        <w:t>1640</w:t>
      </w:r>
      <w:r w:rsidRPr="0008744E">
        <w:rPr>
          <w:spacing w:val="12"/>
        </w:rPr>
        <w:t xml:space="preserve"> </w:t>
      </w:r>
      <w:r w:rsidRPr="0008744E">
        <w:t>South</w:t>
      </w:r>
      <w:r w:rsidRPr="0008744E">
        <w:rPr>
          <w:spacing w:val="12"/>
        </w:rPr>
        <w:t xml:space="preserve"> </w:t>
      </w:r>
      <w:r w:rsidRPr="0008744E">
        <w:t>Vermont</w:t>
      </w:r>
      <w:r w:rsidRPr="0008744E">
        <w:rPr>
          <w:spacing w:val="12"/>
        </w:rPr>
        <w:t xml:space="preserve"> </w:t>
      </w:r>
      <w:r w:rsidRPr="0008744E">
        <w:t>Avenue,</w:t>
      </w:r>
      <w:r w:rsidRPr="0008744E">
        <w:rPr>
          <w:spacing w:val="12"/>
        </w:rPr>
        <w:t xml:space="preserve"> </w:t>
      </w:r>
      <w:r w:rsidRPr="0008744E">
        <w:t>LOS</w:t>
      </w:r>
      <w:r w:rsidRPr="0008744E">
        <w:rPr>
          <w:spacing w:val="12"/>
        </w:rPr>
        <w:t xml:space="preserve"> </w:t>
      </w:r>
      <w:r w:rsidRPr="0008744E">
        <w:t>ANGELES,</w:t>
      </w:r>
      <w:r w:rsidRPr="0008744E">
        <w:rPr>
          <w:spacing w:val="12"/>
        </w:rPr>
        <w:t xml:space="preserve"> </w:t>
      </w:r>
      <w:r w:rsidRPr="0008744E">
        <w:t>CA,</w:t>
      </w:r>
      <w:r w:rsidRPr="0008744E">
        <w:rPr>
          <w:spacing w:val="12"/>
        </w:rPr>
        <w:t xml:space="preserve"> </w:t>
      </w:r>
      <w:r w:rsidRPr="0008744E">
        <w:t>90006,</w:t>
      </w:r>
      <w:r w:rsidRPr="0008744E">
        <w:rPr>
          <w:spacing w:val="12"/>
        </w:rPr>
        <w:t xml:space="preserve"> </w:t>
      </w:r>
      <w:r w:rsidRPr="0008744E">
        <w:rPr>
          <w:spacing w:val="-5"/>
        </w:rPr>
        <w:t>USA</w:t>
      </w:r>
    </w:p>
    <w:p w14:paraId="19E0B0B8" w14:textId="77777777" w:rsidR="00106535" w:rsidRPr="0008744E" w:rsidRDefault="00106535">
      <w:pPr>
        <w:pStyle w:val="ListParagraph"/>
        <w:widowControl w:val="0"/>
        <w:numPr>
          <w:ilvl w:val="0"/>
          <w:numId w:val="57"/>
        </w:numPr>
        <w:tabs>
          <w:tab w:val="left" w:pos="1980"/>
        </w:tabs>
        <w:autoSpaceDE w:val="0"/>
        <w:autoSpaceDN w:val="0"/>
        <w:spacing w:before="110" w:after="0"/>
        <w:ind w:hanging="592"/>
        <w:jc w:val="left"/>
      </w:pPr>
      <w:r w:rsidRPr="0008744E">
        <w:rPr>
          <w:b/>
        </w:rPr>
        <w:t>Timber</w:t>
      </w:r>
      <w:r w:rsidRPr="0008744E">
        <w:rPr>
          <w:b/>
          <w:spacing w:val="10"/>
        </w:rPr>
        <w:t xml:space="preserve"> </w:t>
      </w:r>
      <w:r w:rsidRPr="0008744E">
        <w:rPr>
          <w:b/>
        </w:rPr>
        <w:t>Pro</w:t>
      </w:r>
      <w:r w:rsidRPr="0008744E">
        <w:rPr>
          <w:b/>
          <w:spacing w:val="11"/>
        </w:rPr>
        <w:t xml:space="preserve"> </w:t>
      </w:r>
      <w:r w:rsidRPr="0008744E">
        <w:rPr>
          <w:b/>
        </w:rPr>
        <w:t>Coatings</w:t>
      </w:r>
      <w:r w:rsidRPr="0008744E">
        <w:t>,</w:t>
      </w:r>
      <w:r w:rsidRPr="0008744E">
        <w:rPr>
          <w:spacing w:val="10"/>
        </w:rPr>
        <w:t xml:space="preserve"> </w:t>
      </w:r>
      <w:r w:rsidRPr="0008744E">
        <w:t>2232</w:t>
      </w:r>
      <w:r w:rsidRPr="0008744E">
        <w:rPr>
          <w:spacing w:val="11"/>
        </w:rPr>
        <w:t xml:space="preserve"> </w:t>
      </w:r>
      <w:r w:rsidRPr="0008744E">
        <w:t>E</w:t>
      </w:r>
      <w:r w:rsidRPr="0008744E">
        <w:rPr>
          <w:spacing w:val="10"/>
        </w:rPr>
        <w:t xml:space="preserve"> </w:t>
      </w:r>
      <w:r w:rsidRPr="0008744E">
        <w:t>Burnside</w:t>
      </w:r>
      <w:r w:rsidRPr="0008744E">
        <w:rPr>
          <w:spacing w:val="11"/>
        </w:rPr>
        <w:t xml:space="preserve"> </w:t>
      </w:r>
      <w:r w:rsidRPr="0008744E">
        <w:t>Ave,</w:t>
      </w:r>
      <w:r w:rsidRPr="0008744E">
        <w:rPr>
          <w:spacing w:val="11"/>
        </w:rPr>
        <w:t xml:space="preserve"> </w:t>
      </w:r>
      <w:r w:rsidRPr="0008744E">
        <w:t>Portland,</w:t>
      </w:r>
      <w:r w:rsidRPr="0008744E">
        <w:rPr>
          <w:spacing w:val="10"/>
        </w:rPr>
        <w:t xml:space="preserve"> </w:t>
      </w:r>
      <w:r w:rsidRPr="0008744E">
        <w:t>OR,</w:t>
      </w:r>
      <w:r w:rsidRPr="0008744E">
        <w:rPr>
          <w:spacing w:val="11"/>
        </w:rPr>
        <w:t xml:space="preserve"> </w:t>
      </w:r>
      <w:r w:rsidRPr="0008744E">
        <w:t>97214,</w:t>
      </w:r>
      <w:r w:rsidRPr="0008744E">
        <w:rPr>
          <w:spacing w:val="10"/>
        </w:rPr>
        <w:t xml:space="preserve"> </w:t>
      </w:r>
      <w:r w:rsidRPr="0008744E">
        <w:rPr>
          <w:spacing w:val="-5"/>
        </w:rPr>
        <w:t>USA</w:t>
      </w:r>
    </w:p>
    <w:p w14:paraId="5BE83A5D" w14:textId="77777777" w:rsidR="00106535" w:rsidRPr="0008744E" w:rsidRDefault="00106535">
      <w:pPr>
        <w:pStyle w:val="ListParagraph"/>
        <w:widowControl w:val="0"/>
        <w:numPr>
          <w:ilvl w:val="0"/>
          <w:numId w:val="57"/>
        </w:numPr>
        <w:tabs>
          <w:tab w:val="left" w:pos="1980"/>
        </w:tabs>
        <w:autoSpaceDE w:val="0"/>
        <w:autoSpaceDN w:val="0"/>
        <w:spacing w:before="109" w:after="0"/>
        <w:ind w:hanging="592"/>
        <w:jc w:val="left"/>
      </w:pPr>
      <w:r w:rsidRPr="0008744E">
        <w:rPr>
          <w:b/>
        </w:rPr>
        <w:t>TV</w:t>
      </w:r>
      <w:r w:rsidRPr="0008744E">
        <w:rPr>
          <w:b/>
          <w:spacing w:val="9"/>
        </w:rPr>
        <w:t xml:space="preserve"> </w:t>
      </w:r>
      <w:r w:rsidRPr="0008744E">
        <w:rPr>
          <w:b/>
        </w:rPr>
        <w:t>Paints,</w:t>
      </w:r>
      <w:r w:rsidRPr="0008744E">
        <w:rPr>
          <w:b/>
          <w:spacing w:val="9"/>
        </w:rPr>
        <w:t xml:space="preserve"> </w:t>
      </w:r>
      <w:r w:rsidRPr="0008744E">
        <w:rPr>
          <w:b/>
        </w:rPr>
        <w:t>LLC</w:t>
      </w:r>
      <w:r w:rsidRPr="0008744E">
        <w:t>,</w:t>
      </w:r>
      <w:r w:rsidRPr="0008744E">
        <w:rPr>
          <w:spacing w:val="9"/>
        </w:rPr>
        <w:t xml:space="preserve"> </w:t>
      </w:r>
      <w:r w:rsidRPr="0008744E">
        <w:t>201</w:t>
      </w:r>
      <w:r w:rsidRPr="0008744E">
        <w:rPr>
          <w:spacing w:val="10"/>
        </w:rPr>
        <w:t xml:space="preserve"> </w:t>
      </w:r>
      <w:r w:rsidRPr="0008744E">
        <w:t>Jandus</w:t>
      </w:r>
      <w:r w:rsidRPr="0008744E">
        <w:rPr>
          <w:spacing w:val="9"/>
        </w:rPr>
        <w:t xml:space="preserve"> </w:t>
      </w:r>
      <w:r w:rsidRPr="0008744E">
        <w:t>Road,</w:t>
      </w:r>
      <w:r w:rsidRPr="0008744E">
        <w:rPr>
          <w:spacing w:val="9"/>
        </w:rPr>
        <w:t xml:space="preserve"> </w:t>
      </w:r>
      <w:r w:rsidRPr="0008744E">
        <w:t>Cary,</w:t>
      </w:r>
      <w:r w:rsidRPr="0008744E">
        <w:rPr>
          <w:spacing w:val="9"/>
        </w:rPr>
        <w:t xml:space="preserve"> </w:t>
      </w:r>
      <w:r w:rsidRPr="0008744E">
        <w:t>IL,</w:t>
      </w:r>
      <w:r w:rsidRPr="0008744E">
        <w:rPr>
          <w:spacing w:val="10"/>
        </w:rPr>
        <w:t xml:space="preserve"> </w:t>
      </w:r>
      <w:r w:rsidRPr="0008744E">
        <w:t>60013,</w:t>
      </w:r>
      <w:r w:rsidRPr="0008744E">
        <w:rPr>
          <w:spacing w:val="9"/>
        </w:rPr>
        <w:t xml:space="preserve"> </w:t>
      </w:r>
      <w:r w:rsidRPr="0008744E">
        <w:rPr>
          <w:spacing w:val="-5"/>
        </w:rPr>
        <w:t>USA</w:t>
      </w:r>
    </w:p>
    <w:p w14:paraId="7713F279" w14:textId="77777777" w:rsidR="00106535" w:rsidRPr="0008744E" w:rsidRDefault="00106535">
      <w:pPr>
        <w:pStyle w:val="ListParagraph"/>
        <w:widowControl w:val="0"/>
        <w:numPr>
          <w:ilvl w:val="0"/>
          <w:numId w:val="57"/>
        </w:numPr>
        <w:tabs>
          <w:tab w:val="left" w:pos="1980"/>
        </w:tabs>
        <w:autoSpaceDE w:val="0"/>
        <w:autoSpaceDN w:val="0"/>
        <w:spacing w:before="109" w:after="0"/>
        <w:ind w:hanging="592"/>
        <w:jc w:val="left"/>
      </w:pPr>
      <w:r w:rsidRPr="0008744E">
        <w:rPr>
          <w:b/>
        </w:rPr>
        <w:t>UC</w:t>
      </w:r>
      <w:r w:rsidRPr="0008744E">
        <w:rPr>
          <w:b/>
          <w:spacing w:val="10"/>
        </w:rPr>
        <w:t xml:space="preserve"> </w:t>
      </w:r>
      <w:r w:rsidRPr="0008744E">
        <w:rPr>
          <w:b/>
        </w:rPr>
        <w:t>Coatings</w:t>
      </w:r>
      <w:r w:rsidRPr="0008744E">
        <w:rPr>
          <w:b/>
          <w:spacing w:val="11"/>
        </w:rPr>
        <w:t xml:space="preserve"> </w:t>
      </w:r>
      <w:r w:rsidRPr="0008744E">
        <w:rPr>
          <w:b/>
        </w:rPr>
        <w:t>LLC</w:t>
      </w:r>
      <w:r w:rsidRPr="0008744E">
        <w:t>,</w:t>
      </w:r>
      <w:r w:rsidRPr="0008744E">
        <w:rPr>
          <w:spacing w:val="11"/>
        </w:rPr>
        <w:t xml:space="preserve"> </w:t>
      </w:r>
      <w:r w:rsidRPr="0008744E">
        <w:t>2250</w:t>
      </w:r>
      <w:r w:rsidRPr="0008744E">
        <w:rPr>
          <w:spacing w:val="10"/>
        </w:rPr>
        <w:t xml:space="preserve"> </w:t>
      </w:r>
      <w:r w:rsidRPr="0008744E">
        <w:t>Fillmore</w:t>
      </w:r>
      <w:r w:rsidRPr="0008744E">
        <w:rPr>
          <w:spacing w:val="11"/>
        </w:rPr>
        <w:t xml:space="preserve"> </w:t>
      </w:r>
      <w:r w:rsidRPr="0008744E">
        <w:t>Ave,</w:t>
      </w:r>
      <w:r w:rsidRPr="0008744E">
        <w:rPr>
          <w:spacing w:val="11"/>
        </w:rPr>
        <w:t xml:space="preserve"> </w:t>
      </w:r>
      <w:r w:rsidRPr="0008744E">
        <w:t>Buffalo,</w:t>
      </w:r>
      <w:r w:rsidRPr="0008744E">
        <w:rPr>
          <w:spacing w:val="10"/>
        </w:rPr>
        <w:t xml:space="preserve"> </w:t>
      </w:r>
      <w:r w:rsidRPr="0008744E">
        <w:t>NY,</w:t>
      </w:r>
      <w:r w:rsidRPr="0008744E">
        <w:rPr>
          <w:spacing w:val="11"/>
        </w:rPr>
        <w:t xml:space="preserve"> </w:t>
      </w:r>
      <w:r w:rsidRPr="0008744E">
        <w:t>14214,</w:t>
      </w:r>
      <w:r w:rsidRPr="0008744E">
        <w:rPr>
          <w:spacing w:val="11"/>
        </w:rPr>
        <w:t xml:space="preserve"> </w:t>
      </w:r>
      <w:r w:rsidRPr="0008744E">
        <w:rPr>
          <w:spacing w:val="-5"/>
        </w:rPr>
        <w:t>USA</w:t>
      </w:r>
    </w:p>
    <w:p w14:paraId="534A135A"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United</w:t>
      </w:r>
      <w:r w:rsidRPr="0008744E">
        <w:rPr>
          <w:b/>
          <w:spacing w:val="11"/>
        </w:rPr>
        <w:t xml:space="preserve"> </w:t>
      </w:r>
      <w:r w:rsidRPr="0008744E">
        <w:rPr>
          <w:b/>
        </w:rPr>
        <w:t>Gilsonite</w:t>
      </w:r>
      <w:r w:rsidRPr="0008744E">
        <w:rPr>
          <w:b/>
          <w:spacing w:val="11"/>
        </w:rPr>
        <w:t xml:space="preserve"> </w:t>
      </w:r>
      <w:r w:rsidRPr="0008744E">
        <w:rPr>
          <w:b/>
        </w:rPr>
        <w:t>Laboratories</w:t>
      </w:r>
      <w:r w:rsidRPr="0008744E">
        <w:rPr>
          <w:b/>
          <w:spacing w:val="11"/>
        </w:rPr>
        <w:t xml:space="preserve"> </w:t>
      </w:r>
      <w:r w:rsidRPr="0008744E">
        <w:rPr>
          <w:b/>
        </w:rPr>
        <w:t>(UGL)</w:t>
      </w:r>
      <w:r w:rsidRPr="0008744E">
        <w:t>,</w:t>
      </w:r>
      <w:r w:rsidRPr="0008744E">
        <w:rPr>
          <w:spacing w:val="12"/>
        </w:rPr>
        <w:t xml:space="preserve"> </w:t>
      </w:r>
      <w:r w:rsidRPr="0008744E">
        <w:t>1396</w:t>
      </w:r>
      <w:r w:rsidRPr="0008744E">
        <w:rPr>
          <w:spacing w:val="11"/>
        </w:rPr>
        <w:t xml:space="preserve"> </w:t>
      </w:r>
      <w:r w:rsidRPr="0008744E">
        <w:t>Jefferson</w:t>
      </w:r>
      <w:r w:rsidRPr="0008744E">
        <w:rPr>
          <w:spacing w:val="11"/>
        </w:rPr>
        <w:t xml:space="preserve"> </w:t>
      </w:r>
      <w:r w:rsidRPr="0008744E">
        <w:t>Ave</w:t>
      </w:r>
      <w:r w:rsidRPr="0008744E">
        <w:rPr>
          <w:spacing w:val="12"/>
        </w:rPr>
        <w:t xml:space="preserve"> </w:t>
      </w:r>
      <w:r w:rsidRPr="0008744E">
        <w:t>PO</w:t>
      </w:r>
      <w:r w:rsidRPr="0008744E">
        <w:rPr>
          <w:spacing w:val="11"/>
        </w:rPr>
        <w:t xml:space="preserve"> </w:t>
      </w:r>
      <w:r w:rsidRPr="0008744E">
        <w:t>Box</w:t>
      </w:r>
      <w:r w:rsidRPr="0008744E">
        <w:rPr>
          <w:spacing w:val="11"/>
        </w:rPr>
        <w:t xml:space="preserve"> </w:t>
      </w:r>
      <w:r w:rsidRPr="0008744E">
        <w:t>70,</w:t>
      </w:r>
      <w:r w:rsidRPr="0008744E">
        <w:rPr>
          <w:spacing w:val="11"/>
        </w:rPr>
        <w:t xml:space="preserve"> </w:t>
      </w:r>
      <w:r w:rsidRPr="0008744E">
        <w:t>Scranton,</w:t>
      </w:r>
      <w:r w:rsidRPr="0008744E">
        <w:rPr>
          <w:spacing w:val="12"/>
        </w:rPr>
        <w:t xml:space="preserve"> </w:t>
      </w:r>
      <w:r w:rsidRPr="0008744E">
        <w:t>PA,</w:t>
      </w:r>
      <w:r w:rsidRPr="0008744E">
        <w:rPr>
          <w:spacing w:val="11"/>
        </w:rPr>
        <w:t xml:space="preserve"> </w:t>
      </w:r>
      <w:r w:rsidRPr="0008744E">
        <w:t>18509,</w:t>
      </w:r>
      <w:r w:rsidRPr="0008744E">
        <w:rPr>
          <w:spacing w:val="11"/>
        </w:rPr>
        <w:t xml:space="preserve"> </w:t>
      </w:r>
      <w:r w:rsidRPr="0008744E">
        <w:rPr>
          <w:spacing w:val="-5"/>
        </w:rPr>
        <w:t>USA</w:t>
      </w:r>
    </w:p>
    <w:p w14:paraId="5BD5463A"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United</w:t>
      </w:r>
      <w:r w:rsidRPr="0008744E">
        <w:rPr>
          <w:b/>
          <w:spacing w:val="10"/>
        </w:rPr>
        <w:t xml:space="preserve"> </w:t>
      </w:r>
      <w:r w:rsidRPr="0008744E">
        <w:rPr>
          <w:b/>
        </w:rPr>
        <w:t>States</w:t>
      </w:r>
      <w:r w:rsidRPr="0008744E">
        <w:rPr>
          <w:b/>
          <w:spacing w:val="11"/>
        </w:rPr>
        <w:t xml:space="preserve"> </w:t>
      </w:r>
      <w:r w:rsidRPr="0008744E">
        <w:rPr>
          <w:b/>
        </w:rPr>
        <w:t>Gypsum</w:t>
      </w:r>
      <w:r w:rsidRPr="0008744E">
        <w:rPr>
          <w:b/>
          <w:spacing w:val="11"/>
        </w:rPr>
        <w:t xml:space="preserve"> </w:t>
      </w:r>
      <w:r w:rsidRPr="0008744E">
        <w:rPr>
          <w:b/>
        </w:rPr>
        <w:t>Company</w:t>
      </w:r>
      <w:r w:rsidRPr="0008744E">
        <w:rPr>
          <w:b/>
          <w:spacing w:val="11"/>
        </w:rPr>
        <w:t xml:space="preserve"> </w:t>
      </w:r>
      <w:r w:rsidRPr="0008744E">
        <w:rPr>
          <w:b/>
        </w:rPr>
        <w:t>(USG)</w:t>
      </w:r>
      <w:r w:rsidRPr="0008744E">
        <w:t>,</w:t>
      </w:r>
      <w:r w:rsidRPr="0008744E">
        <w:rPr>
          <w:spacing w:val="10"/>
        </w:rPr>
        <w:t xml:space="preserve"> </w:t>
      </w:r>
      <w:r w:rsidRPr="0008744E">
        <w:t>550</w:t>
      </w:r>
      <w:r w:rsidRPr="0008744E">
        <w:rPr>
          <w:spacing w:val="11"/>
        </w:rPr>
        <w:t xml:space="preserve"> </w:t>
      </w:r>
      <w:r w:rsidRPr="0008744E">
        <w:t>W</w:t>
      </w:r>
      <w:r w:rsidRPr="0008744E">
        <w:rPr>
          <w:spacing w:val="11"/>
        </w:rPr>
        <w:t xml:space="preserve"> </w:t>
      </w:r>
      <w:r w:rsidRPr="0008744E">
        <w:t>Adams</w:t>
      </w:r>
      <w:r w:rsidRPr="0008744E">
        <w:rPr>
          <w:spacing w:val="11"/>
        </w:rPr>
        <w:t xml:space="preserve"> </w:t>
      </w:r>
      <w:r w:rsidRPr="0008744E">
        <w:t>St.,</w:t>
      </w:r>
      <w:r w:rsidRPr="0008744E">
        <w:rPr>
          <w:spacing w:val="10"/>
        </w:rPr>
        <w:t xml:space="preserve"> </w:t>
      </w:r>
      <w:r w:rsidRPr="0008744E">
        <w:t>Chicago,</w:t>
      </w:r>
      <w:r w:rsidRPr="0008744E">
        <w:rPr>
          <w:spacing w:val="11"/>
        </w:rPr>
        <w:t xml:space="preserve"> </w:t>
      </w:r>
      <w:r w:rsidRPr="0008744E">
        <w:t>IL,</w:t>
      </w:r>
      <w:r w:rsidRPr="0008744E">
        <w:rPr>
          <w:spacing w:val="11"/>
        </w:rPr>
        <w:t xml:space="preserve"> </w:t>
      </w:r>
      <w:r w:rsidRPr="0008744E">
        <w:t>60661,</w:t>
      </w:r>
      <w:r w:rsidRPr="0008744E">
        <w:rPr>
          <w:spacing w:val="11"/>
        </w:rPr>
        <w:t xml:space="preserve"> </w:t>
      </w:r>
      <w:r w:rsidRPr="0008744E">
        <w:rPr>
          <w:spacing w:val="-5"/>
        </w:rPr>
        <w:t>USA</w:t>
      </w:r>
    </w:p>
    <w:p w14:paraId="1FF3F371"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UP</w:t>
      </w:r>
      <w:r w:rsidRPr="0008744E">
        <w:rPr>
          <w:b/>
          <w:spacing w:val="10"/>
        </w:rPr>
        <w:t xml:space="preserve"> </w:t>
      </w:r>
      <w:r w:rsidRPr="0008744E">
        <w:rPr>
          <w:b/>
        </w:rPr>
        <w:t>Paint</w:t>
      </w:r>
      <w:r w:rsidRPr="0008744E">
        <w:t>,</w:t>
      </w:r>
      <w:r w:rsidRPr="0008744E">
        <w:rPr>
          <w:spacing w:val="10"/>
        </w:rPr>
        <w:t xml:space="preserve"> </w:t>
      </w:r>
      <w:r w:rsidRPr="0008744E">
        <w:t>5024</w:t>
      </w:r>
      <w:r w:rsidRPr="0008744E">
        <w:rPr>
          <w:spacing w:val="11"/>
        </w:rPr>
        <w:t xml:space="preserve"> </w:t>
      </w:r>
      <w:r w:rsidRPr="0008744E">
        <w:t>Rockaway</w:t>
      </w:r>
      <w:r w:rsidRPr="0008744E">
        <w:rPr>
          <w:spacing w:val="10"/>
        </w:rPr>
        <w:t xml:space="preserve"> </w:t>
      </w:r>
      <w:r w:rsidRPr="0008744E">
        <w:t>Ln,</w:t>
      </w:r>
      <w:r w:rsidRPr="0008744E">
        <w:rPr>
          <w:spacing w:val="11"/>
        </w:rPr>
        <w:t xml:space="preserve"> </w:t>
      </w:r>
      <w:r w:rsidRPr="0008744E">
        <w:t>Clarkston,</w:t>
      </w:r>
      <w:r w:rsidRPr="0008744E">
        <w:rPr>
          <w:spacing w:val="10"/>
        </w:rPr>
        <w:t xml:space="preserve"> </w:t>
      </w:r>
      <w:r w:rsidRPr="0008744E">
        <w:t>MI,</w:t>
      </w:r>
      <w:r w:rsidRPr="0008744E">
        <w:rPr>
          <w:spacing w:val="10"/>
        </w:rPr>
        <w:t xml:space="preserve"> </w:t>
      </w:r>
      <w:r w:rsidRPr="0008744E">
        <w:t>48348,</w:t>
      </w:r>
      <w:r w:rsidRPr="0008744E">
        <w:rPr>
          <w:spacing w:val="11"/>
        </w:rPr>
        <w:t xml:space="preserve"> </w:t>
      </w:r>
      <w:r w:rsidRPr="0008744E">
        <w:rPr>
          <w:spacing w:val="-5"/>
        </w:rPr>
        <w:t>USA</w:t>
      </w:r>
    </w:p>
    <w:p w14:paraId="6CCEFDC1"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Valspar</w:t>
      </w:r>
      <w:r w:rsidRPr="0008744E">
        <w:rPr>
          <w:b/>
          <w:spacing w:val="10"/>
        </w:rPr>
        <w:t xml:space="preserve"> </w:t>
      </w:r>
      <w:r w:rsidRPr="0008744E">
        <w:rPr>
          <w:b/>
        </w:rPr>
        <w:t>Corporation</w:t>
      </w:r>
      <w:r w:rsidRPr="0008744E">
        <w:t>,</w:t>
      </w:r>
      <w:r w:rsidRPr="0008744E">
        <w:rPr>
          <w:spacing w:val="11"/>
        </w:rPr>
        <w:t xml:space="preserve"> </w:t>
      </w:r>
      <w:r w:rsidRPr="0008744E">
        <w:t>8725</w:t>
      </w:r>
      <w:r w:rsidRPr="0008744E">
        <w:rPr>
          <w:spacing w:val="10"/>
        </w:rPr>
        <w:t xml:space="preserve"> </w:t>
      </w:r>
      <w:r w:rsidRPr="0008744E">
        <w:t>W</w:t>
      </w:r>
      <w:r w:rsidRPr="0008744E">
        <w:rPr>
          <w:spacing w:val="11"/>
        </w:rPr>
        <w:t xml:space="preserve"> </w:t>
      </w:r>
      <w:r w:rsidRPr="0008744E">
        <w:t>Higgins</w:t>
      </w:r>
      <w:r w:rsidRPr="0008744E">
        <w:rPr>
          <w:spacing w:val="10"/>
        </w:rPr>
        <w:t xml:space="preserve"> </w:t>
      </w:r>
      <w:r w:rsidRPr="0008744E">
        <w:t>Rd</w:t>
      </w:r>
      <w:r w:rsidRPr="0008744E">
        <w:rPr>
          <w:spacing w:val="11"/>
        </w:rPr>
        <w:t xml:space="preserve"> </w:t>
      </w:r>
      <w:r w:rsidRPr="0008744E">
        <w:t>Ste</w:t>
      </w:r>
      <w:r w:rsidRPr="0008744E">
        <w:rPr>
          <w:spacing w:val="10"/>
        </w:rPr>
        <w:t xml:space="preserve"> </w:t>
      </w:r>
      <w:r w:rsidRPr="0008744E">
        <w:t>1000,</w:t>
      </w:r>
      <w:r w:rsidRPr="0008744E">
        <w:rPr>
          <w:spacing w:val="11"/>
        </w:rPr>
        <w:t xml:space="preserve"> </w:t>
      </w:r>
      <w:r w:rsidRPr="0008744E">
        <w:t>Chicago,</w:t>
      </w:r>
      <w:r w:rsidRPr="0008744E">
        <w:rPr>
          <w:spacing w:val="10"/>
        </w:rPr>
        <w:t xml:space="preserve"> </w:t>
      </w:r>
      <w:r w:rsidRPr="0008744E">
        <w:t>IL,</w:t>
      </w:r>
      <w:r w:rsidRPr="0008744E">
        <w:rPr>
          <w:spacing w:val="11"/>
        </w:rPr>
        <w:t xml:space="preserve"> </w:t>
      </w:r>
      <w:r w:rsidRPr="0008744E">
        <w:t>60631,</w:t>
      </w:r>
      <w:r w:rsidRPr="0008744E">
        <w:rPr>
          <w:spacing w:val="10"/>
        </w:rPr>
        <w:t xml:space="preserve"> </w:t>
      </w:r>
      <w:r w:rsidRPr="0008744E">
        <w:rPr>
          <w:spacing w:val="-5"/>
        </w:rPr>
        <w:t>USA</w:t>
      </w:r>
    </w:p>
    <w:p w14:paraId="5BE9CECC"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Van</w:t>
      </w:r>
      <w:r w:rsidRPr="0008744E">
        <w:rPr>
          <w:b/>
          <w:spacing w:val="8"/>
        </w:rPr>
        <w:t xml:space="preserve"> </w:t>
      </w:r>
      <w:r w:rsidRPr="0008744E">
        <w:rPr>
          <w:b/>
        </w:rPr>
        <w:t>Votz</w:t>
      </w:r>
      <w:r w:rsidRPr="0008744E">
        <w:rPr>
          <w:b/>
          <w:spacing w:val="9"/>
        </w:rPr>
        <w:t xml:space="preserve"> </w:t>
      </w:r>
      <w:r w:rsidRPr="0008744E">
        <w:rPr>
          <w:b/>
        </w:rPr>
        <w:t>USA,</w:t>
      </w:r>
      <w:r w:rsidRPr="0008744E">
        <w:rPr>
          <w:b/>
          <w:spacing w:val="9"/>
        </w:rPr>
        <w:t xml:space="preserve"> </w:t>
      </w:r>
      <w:r w:rsidRPr="0008744E">
        <w:rPr>
          <w:b/>
        </w:rPr>
        <w:t>LLC</w:t>
      </w:r>
      <w:r w:rsidRPr="0008744E">
        <w:t>,</w:t>
      </w:r>
      <w:r w:rsidRPr="0008744E">
        <w:rPr>
          <w:spacing w:val="8"/>
        </w:rPr>
        <w:t xml:space="preserve"> </w:t>
      </w:r>
      <w:r w:rsidRPr="0008744E">
        <w:t>1801</w:t>
      </w:r>
      <w:r w:rsidRPr="0008744E">
        <w:rPr>
          <w:spacing w:val="9"/>
        </w:rPr>
        <w:t xml:space="preserve"> </w:t>
      </w:r>
      <w:r w:rsidRPr="0008744E">
        <w:t>NE</w:t>
      </w:r>
      <w:r w:rsidRPr="0008744E">
        <w:rPr>
          <w:spacing w:val="9"/>
        </w:rPr>
        <w:t xml:space="preserve"> </w:t>
      </w:r>
      <w:r w:rsidRPr="0008744E">
        <w:t>123rd</w:t>
      </w:r>
      <w:r w:rsidRPr="0008744E">
        <w:rPr>
          <w:spacing w:val="8"/>
        </w:rPr>
        <w:t xml:space="preserve"> </w:t>
      </w:r>
      <w:r w:rsidRPr="0008744E">
        <w:t>St,</w:t>
      </w:r>
      <w:r w:rsidRPr="0008744E">
        <w:rPr>
          <w:spacing w:val="9"/>
        </w:rPr>
        <w:t xml:space="preserve"> </w:t>
      </w:r>
      <w:r w:rsidRPr="0008744E">
        <w:t>Suite</w:t>
      </w:r>
      <w:r w:rsidRPr="0008744E">
        <w:rPr>
          <w:spacing w:val="9"/>
        </w:rPr>
        <w:t xml:space="preserve"> </w:t>
      </w:r>
      <w:r w:rsidRPr="0008744E">
        <w:t>314,</w:t>
      </w:r>
      <w:r w:rsidRPr="0008744E">
        <w:rPr>
          <w:spacing w:val="8"/>
        </w:rPr>
        <w:t xml:space="preserve"> </w:t>
      </w:r>
      <w:r w:rsidRPr="0008744E">
        <w:t>North</w:t>
      </w:r>
      <w:r w:rsidRPr="0008744E">
        <w:rPr>
          <w:spacing w:val="9"/>
        </w:rPr>
        <w:t xml:space="preserve"> </w:t>
      </w:r>
      <w:r w:rsidRPr="0008744E">
        <w:t>Miami,</w:t>
      </w:r>
      <w:r w:rsidRPr="0008744E">
        <w:rPr>
          <w:spacing w:val="9"/>
        </w:rPr>
        <w:t xml:space="preserve"> </w:t>
      </w:r>
      <w:r w:rsidRPr="0008744E">
        <w:t>FL,</w:t>
      </w:r>
      <w:r w:rsidRPr="0008744E">
        <w:rPr>
          <w:spacing w:val="8"/>
        </w:rPr>
        <w:t xml:space="preserve"> </w:t>
      </w:r>
      <w:r w:rsidRPr="0008744E">
        <w:t>33181,</w:t>
      </w:r>
      <w:r w:rsidRPr="0008744E">
        <w:rPr>
          <w:spacing w:val="9"/>
        </w:rPr>
        <w:t xml:space="preserve"> </w:t>
      </w:r>
      <w:r w:rsidRPr="0008744E">
        <w:rPr>
          <w:spacing w:val="-5"/>
        </w:rPr>
        <w:t>USA</w:t>
      </w:r>
    </w:p>
    <w:p w14:paraId="33AF415A"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Vanex,</w:t>
      </w:r>
      <w:r w:rsidRPr="0008744E">
        <w:rPr>
          <w:b/>
          <w:spacing w:val="8"/>
        </w:rPr>
        <w:t xml:space="preserve"> </w:t>
      </w:r>
      <w:r w:rsidRPr="0008744E">
        <w:rPr>
          <w:b/>
        </w:rPr>
        <w:t>Inc.</w:t>
      </w:r>
      <w:r w:rsidRPr="0008744E">
        <w:t>,</w:t>
      </w:r>
      <w:r w:rsidRPr="0008744E">
        <w:rPr>
          <w:spacing w:val="9"/>
        </w:rPr>
        <w:t xml:space="preserve"> </w:t>
      </w:r>
      <w:r w:rsidRPr="0008744E">
        <w:t>1700</w:t>
      </w:r>
      <w:r w:rsidRPr="0008744E">
        <w:rPr>
          <w:spacing w:val="9"/>
        </w:rPr>
        <w:t xml:space="preserve"> </w:t>
      </w:r>
      <w:r w:rsidRPr="0008744E">
        <w:t>S</w:t>
      </w:r>
      <w:r w:rsidRPr="0008744E">
        <w:rPr>
          <w:spacing w:val="9"/>
        </w:rPr>
        <w:t xml:space="preserve"> </w:t>
      </w:r>
      <w:r w:rsidRPr="0008744E">
        <w:t>Shawnee</w:t>
      </w:r>
      <w:r w:rsidRPr="0008744E">
        <w:rPr>
          <w:spacing w:val="8"/>
        </w:rPr>
        <w:t xml:space="preserve"> </w:t>
      </w:r>
      <w:r w:rsidRPr="0008744E">
        <w:t>St,</w:t>
      </w:r>
      <w:r w:rsidRPr="0008744E">
        <w:rPr>
          <w:spacing w:val="9"/>
        </w:rPr>
        <w:t xml:space="preserve"> </w:t>
      </w:r>
      <w:r w:rsidRPr="0008744E">
        <w:t>Mt</w:t>
      </w:r>
      <w:r w:rsidRPr="0008744E">
        <w:rPr>
          <w:spacing w:val="9"/>
        </w:rPr>
        <w:t xml:space="preserve"> </w:t>
      </w:r>
      <w:r w:rsidRPr="0008744E">
        <w:t>Vernon,</w:t>
      </w:r>
      <w:r w:rsidRPr="0008744E">
        <w:rPr>
          <w:spacing w:val="9"/>
        </w:rPr>
        <w:t xml:space="preserve"> </w:t>
      </w:r>
      <w:r w:rsidRPr="0008744E">
        <w:t>IL,</w:t>
      </w:r>
      <w:r w:rsidRPr="0008744E">
        <w:rPr>
          <w:spacing w:val="9"/>
        </w:rPr>
        <w:t xml:space="preserve"> </w:t>
      </w:r>
      <w:r w:rsidRPr="0008744E">
        <w:t>62864,</w:t>
      </w:r>
      <w:r w:rsidRPr="0008744E">
        <w:rPr>
          <w:spacing w:val="8"/>
        </w:rPr>
        <w:t xml:space="preserve"> </w:t>
      </w:r>
      <w:r w:rsidRPr="0008744E">
        <w:rPr>
          <w:spacing w:val="-5"/>
        </w:rPr>
        <w:t>USA</w:t>
      </w:r>
    </w:p>
    <w:p w14:paraId="656AD9FB"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Vasari</w:t>
      </w:r>
      <w:r w:rsidRPr="0008744E">
        <w:rPr>
          <w:b/>
          <w:spacing w:val="9"/>
        </w:rPr>
        <w:t xml:space="preserve"> </w:t>
      </w:r>
      <w:r w:rsidRPr="0008744E">
        <w:rPr>
          <w:b/>
        </w:rPr>
        <w:t>Lime</w:t>
      </w:r>
      <w:r w:rsidRPr="0008744E">
        <w:rPr>
          <w:b/>
          <w:spacing w:val="10"/>
        </w:rPr>
        <w:t xml:space="preserve"> </w:t>
      </w:r>
      <w:r w:rsidRPr="0008744E">
        <w:rPr>
          <w:b/>
        </w:rPr>
        <w:t>Plaster</w:t>
      </w:r>
      <w:r w:rsidRPr="0008744E">
        <w:rPr>
          <w:b/>
          <w:spacing w:val="10"/>
        </w:rPr>
        <w:t xml:space="preserve"> </w:t>
      </w:r>
      <w:r w:rsidRPr="0008744E">
        <w:rPr>
          <w:b/>
        </w:rPr>
        <w:t>and</w:t>
      </w:r>
      <w:r w:rsidRPr="0008744E">
        <w:rPr>
          <w:b/>
          <w:spacing w:val="10"/>
        </w:rPr>
        <w:t xml:space="preserve"> </w:t>
      </w:r>
      <w:r w:rsidRPr="0008744E">
        <w:rPr>
          <w:b/>
        </w:rPr>
        <w:t>Paint</w:t>
      </w:r>
      <w:r w:rsidRPr="0008744E">
        <w:t>,</w:t>
      </w:r>
      <w:r w:rsidRPr="0008744E">
        <w:rPr>
          <w:spacing w:val="9"/>
        </w:rPr>
        <w:t xml:space="preserve"> </w:t>
      </w:r>
      <w:r w:rsidRPr="0008744E">
        <w:t>115</w:t>
      </w:r>
      <w:r w:rsidRPr="0008744E">
        <w:rPr>
          <w:spacing w:val="10"/>
        </w:rPr>
        <w:t xml:space="preserve"> </w:t>
      </w:r>
      <w:r w:rsidRPr="0008744E">
        <w:t>North</w:t>
      </w:r>
      <w:r w:rsidRPr="0008744E">
        <w:rPr>
          <w:spacing w:val="10"/>
        </w:rPr>
        <w:t xml:space="preserve"> </w:t>
      </w:r>
      <w:r w:rsidRPr="0008744E">
        <w:t>Olive</w:t>
      </w:r>
      <w:r w:rsidRPr="0008744E">
        <w:rPr>
          <w:spacing w:val="10"/>
        </w:rPr>
        <w:t xml:space="preserve"> </w:t>
      </w:r>
      <w:r w:rsidRPr="0008744E">
        <w:t>St,</w:t>
      </w:r>
      <w:r w:rsidRPr="0008744E">
        <w:rPr>
          <w:spacing w:val="10"/>
        </w:rPr>
        <w:t xml:space="preserve"> </w:t>
      </w:r>
      <w:r w:rsidRPr="0008744E">
        <w:t>Ventura,</w:t>
      </w:r>
      <w:r w:rsidRPr="0008744E">
        <w:rPr>
          <w:spacing w:val="9"/>
        </w:rPr>
        <w:t xml:space="preserve"> </w:t>
      </w:r>
      <w:r w:rsidRPr="0008744E">
        <w:t>CA,</w:t>
      </w:r>
      <w:r w:rsidRPr="0008744E">
        <w:rPr>
          <w:spacing w:val="10"/>
        </w:rPr>
        <w:t xml:space="preserve"> </w:t>
      </w:r>
      <w:r w:rsidRPr="0008744E">
        <w:t>93001,</w:t>
      </w:r>
      <w:r w:rsidRPr="0008744E">
        <w:rPr>
          <w:spacing w:val="10"/>
        </w:rPr>
        <w:t xml:space="preserve"> </w:t>
      </w:r>
      <w:r w:rsidRPr="0008744E">
        <w:rPr>
          <w:spacing w:val="-5"/>
        </w:rPr>
        <w:t>USA</w:t>
      </w:r>
    </w:p>
    <w:p w14:paraId="4F396C8A"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Vasari</w:t>
      </w:r>
      <w:r w:rsidRPr="0008744E">
        <w:rPr>
          <w:b/>
          <w:spacing w:val="9"/>
        </w:rPr>
        <w:t xml:space="preserve"> </w:t>
      </w:r>
      <w:r w:rsidRPr="0008744E">
        <w:rPr>
          <w:b/>
        </w:rPr>
        <w:t>Plaster</w:t>
      </w:r>
      <w:r w:rsidRPr="0008744E">
        <w:rPr>
          <w:b/>
          <w:spacing w:val="10"/>
        </w:rPr>
        <w:t xml:space="preserve"> </w:t>
      </w:r>
      <w:r w:rsidRPr="0008744E">
        <w:rPr>
          <w:b/>
        </w:rPr>
        <w:t>and</w:t>
      </w:r>
      <w:r w:rsidRPr="0008744E">
        <w:rPr>
          <w:b/>
          <w:spacing w:val="10"/>
        </w:rPr>
        <w:t xml:space="preserve"> </w:t>
      </w:r>
      <w:r w:rsidRPr="0008744E">
        <w:rPr>
          <w:b/>
        </w:rPr>
        <w:t>Stucco,</w:t>
      </w:r>
      <w:r w:rsidRPr="0008744E">
        <w:rPr>
          <w:b/>
          <w:spacing w:val="10"/>
        </w:rPr>
        <w:t xml:space="preserve"> </w:t>
      </w:r>
      <w:r w:rsidRPr="0008744E">
        <w:rPr>
          <w:b/>
        </w:rPr>
        <w:t>LLC</w:t>
      </w:r>
      <w:r w:rsidRPr="0008744E">
        <w:rPr>
          <w:b/>
          <w:spacing w:val="12"/>
        </w:rPr>
        <w:t xml:space="preserve"> </w:t>
      </w:r>
      <w:r w:rsidRPr="0008744E">
        <w:t>(See</w:t>
      </w:r>
      <w:r w:rsidRPr="0008744E">
        <w:rPr>
          <w:spacing w:val="10"/>
        </w:rPr>
        <w:t xml:space="preserve"> </w:t>
      </w:r>
      <w:r w:rsidRPr="0008744E">
        <w:t>Vasari</w:t>
      </w:r>
      <w:r w:rsidRPr="0008744E">
        <w:rPr>
          <w:spacing w:val="9"/>
        </w:rPr>
        <w:t xml:space="preserve"> </w:t>
      </w:r>
      <w:r w:rsidRPr="0008744E">
        <w:t>Lime</w:t>
      </w:r>
      <w:r w:rsidRPr="0008744E">
        <w:rPr>
          <w:spacing w:val="10"/>
        </w:rPr>
        <w:t xml:space="preserve"> </w:t>
      </w:r>
      <w:r w:rsidRPr="0008744E">
        <w:t>Plaster</w:t>
      </w:r>
      <w:r w:rsidRPr="0008744E">
        <w:rPr>
          <w:spacing w:val="10"/>
        </w:rPr>
        <w:t xml:space="preserve"> </w:t>
      </w:r>
      <w:r w:rsidRPr="0008744E">
        <w:t>and</w:t>
      </w:r>
      <w:r w:rsidRPr="0008744E">
        <w:rPr>
          <w:spacing w:val="10"/>
        </w:rPr>
        <w:t xml:space="preserve"> </w:t>
      </w:r>
      <w:r w:rsidRPr="0008744E">
        <w:rPr>
          <w:spacing w:val="-2"/>
        </w:rPr>
        <w:t>Paint)</w:t>
      </w:r>
    </w:p>
    <w:p w14:paraId="6905DBB9"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Vermont</w:t>
      </w:r>
      <w:r w:rsidRPr="0008744E">
        <w:rPr>
          <w:b/>
          <w:spacing w:val="12"/>
        </w:rPr>
        <w:t xml:space="preserve"> </w:t>
      </w:r>
      <w:r w:rsidRPr="0008744E">
        <w:rPr>
          <w:b/>
        </w:rPr>
        <w:t>Natural</w:t>
      </w:r>
      <w:r w:rsidRPr="0008744E">
        <w:rPr>
          <w:b/>
          <w:spacing w:val="12"/>
        </w:rPr>
        <w:t xml:space="preserve"> </w:t>
      </w:r>
      <w:r w:rsidRPr="0008744E">
        <w:rPr>
          <w:b/>
        </w:rPr>
        <w:t>Coatings</w:t>
      </w:r>
      <w:r w:rsidRPr="0008744E">
        <w:t>,</w:t>
      </w:r>
      <w:r w:rsidRPr="0008744E">
        <w:rPr>
          <w:spacing w:val="12"/>
        </w:rPr>
        <w:t xml:space="preserve"> </w:t>
      </w:r>
      <w:r w:rsidRPr="0008744E">
        <w:t>190</w:t>
      </w:r>
      <w:r w:rsidRPr="0008744E">
        <w:rPr>
          <w:spacing w:val="12"/>
        </w:rPr>
        <w:t xml:space="preserve"> </w:t>
      </w:r>
      <w:r w:rsidRPr="0008744E">
        <w:t>Junction</w:t>
      </w:r>
      <w:r w:rsidRPr="0008744E">
        <w:rPr>
          <w:spacing w:val="12"/>
        </w:rPr>
        <w:t xml:space="preserve"> </w:t>
      </w:r>
      <w:r w:rsidRPr="0008744E">
        <w:t>Rd,</w:t>
      </w:r>
      <w:r w:rsidRPr="0008744E">
        <w:rPr>
          <w:spacing w:val="12"/>
        </w:rPr>
        <w:t xml:space="preserve"> </w:t>
      </w:r>
      <w:r w:rsidRPr="0008744E">
        <w:t>Hardwick,</w:t>
      </w:r>
      <w:r w:rsidRPr="0008744E">
        <w:rPr>
          <w:spacing w:val="12"/>
        </w:rPr>
        <w:t xml:space="preserve"> </w:t>
      </w:r>
      <w:r w:rsidRPr="0008744E">
        <w:t>VT,</w:t>
      </w:r>
      <w:r w:rsidRPr="0008744E">
        <w:rPr>
          <w:spacing w:val="12"/>
        </w:rPr>
        <w:t xml:space="preserve"> </w:t>
      </w:r>
      <w:r w:rsidRPr="0008744E">
        <w:t>05843,</w:t>
      </w:r>
      <w:r w:rsidRPr="0008744E">
        <w:rPr>
          <w:spacing w:val="12"/>
        </w:rPr>
        <w:t xml:space="preserve"> </w:t>
      </w:r>
      <w:r w:rsidRPr="0008744E">
        <w:rPr>
          <w:spacing w:val="-5"/>
        </w:rPr>
        <w:t>USA</w:t>
      </w:r>
    </w:p>
    <w:p w14:paraId="20CB3023"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Visions</w:t>
      </w:r>
      <w:r w:rsidRPr="0008744E">
        <w:rPr>
          <w:b/>
          <w:spacing w:val="12"/>
        </w:rPr>
        <w:t xml:space="preserve"> </w:t>
      </w:r>
      <w:r w:rsidRPr="0008744E">
        <w:rPr>
          <w:b/>
        </w:rPr>
        <w:t>Paint</w:t>
      </w:r>
      <w:r w:rsidRPr="0008744E">
        <w:rPr>
          <w:b/>
          <w:spacing w:val="13"/>
        </w:rPr>
        <w:t xml:space="preserve"> </w:t>
      </w:r>
      <w:r w:rsidRPr="0008744E">
        <w:rPr>
          <w:b/>
        </w:rPr>
        <w:t>Recycling</w:t>
      </w:r>
      <w:r w:rsidRPr="0008744E">
        <w:rPr>
          <w:b/>
          <w:spacing w:val="15"/>
        </w:rPr>
        <w:t xml:space="preserve"> </w:t>
      </w:r>
      <w:r w:rsidRPr="0008744E">
        <w:t>(See</w:t>
      </w:r>
      <w:r w:rsidRPr="0008744E">
        <w:rPr>
          <w:spacing w:val="12"/>
        </w:rPr>
        <w:t xml:space="preserve"> </w:t>
      </w:r>
      <w:r w:rsidRPr="0008744E">
        <w:t>Visions</w:t>
      </w:r>
      <w:r w:rsidRPr="0008744E">
        <w:rPr>
          <w:spacing w:val="13"/>
        </w:rPr>
        <w:t xml:space="preserve"> </w:t>
      </w:r>
      <w:r w:rsidRPr="0008744E">
        <w:t>Recycling</w:t>
      </w:r>
      <w:r w:rsidRPr="0008744E">
        <w:rPr>
          <w:spacing w:val="13"/>
        </w:rPr>
        <w:t xml:space="preserve"> </w:t>
      </w:r>
      <w:r w:rsidRPr="0008744E">
        <w:rPr>
          <w:spacing w:val="-2"/>
        </w:rPr>
        <w:t>Inc.)</w:t>
      </w:r>
    </w:p>
    <w:p w14:paraId="2E025FB8"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Visions</w:t>
      </w:r>
      <w:r w:rsidRPr="0008744E">
        <w:rPr>
          <w:b/>
          <w:spacing w:val="11"/>
        </w:rPr>
        <w:t xml:space="preserve"> </w:t>
      </w:r>
      <w:r w:rsidRPr="0008744E">
        <w:rPr>
          <w:b/>
        </w:rPr>
        <w:t>Recycling</w:t>
      </w:r>
      <w:r w:rsidRPr="0008744E">
        <w:rPr>
          <w:b/>
          <w:spacing w:val="12"/>
        </w:rPr>
        <w:t xml:space="preserve"> </w:t>
      </w:r>
      <w:r w:rsidRPr="0008744E">
        <w:rPr>
          <w:b/>
        </w:rPr>
        <w:t>Inc.</w:t>
      </w:r>
      <w:r w:rsidRPr="0008744E">
        <w:t>,</w:t>
      </w:r>
      <w:r w:rsidRPr="0008744E">
        <w:rPr>
          <w:spacing w:val="12"/>
        </w:rPr>
        <w:t xml:space="preserve"> </w:t>
      </w:r>
      <w:r w:rsidRPr="0008744E">
        <w:t>4105</w:t>
      </w:r>
      <w:r w:rsidRPr="0008744E">
        <w:rPr>
          <w:spacing w:val="12"/>
        </w:rPr>
        <w:t xml:space="preserve"> </w:t>
      </w:r>
      <w:r w:rsidRPr="0008744E">
        <w:t>South</w:t>
      </w:r>
      <w:r w:rsidRPr="0008744E">
        <w:rPr>
          <w:spacing w:val="12"/>
        </w:rPr>
        <w:t xml:space="preserve"> </w:t>
      </w:r>
      <w:r w:rsidRPr="0008744E">
        <w:t>Market</w:t>
      </w:r>
      <w:r w:rsidRPr="0008744E">
        <w:rPr>
          <w:spacing w:val="12"/>
        </w:rPr>
        <w:t xml:space="preserve"> </w:t>
      </w:r>
      <w:r w:rsidRPr="0008744E">
        <w:t>Court,</w:t>
      </w:r>
      <w:r w:rsidRPr="0008744E">
        <w:rPr>
          <w:spacing w:val="11"/>
        </w:rPr>
        <w:t xml:space="preserve"> </w:t>
      </w:r>
      <w:r w:rsidRPr="0008744E">
        <w:t>Sacramento,</w:t>
      </w:r>
      <w:r w:rsidRPr="0008744E">
        <w:rPr>
          <w:spacing w:val="12"/>
        </w:rPr>
        <w:t xml:space="preserve"> </w:t>
      </w:r>
      <w:r w:rsidRPr="0008744E">
        <w:t>CA,</w:t>
      </w:r>
      <w:r w:rsidRPr="0008744E">
        <w:rPr>
          <w:spacing w:val="12"/>
        </w:rPr>
        <w:t xml:space="preserve"> </w:t>
      </w:r>
      <w:r w:rsidRPr="0008744E">
        <w:t>95834,</w:t>
      </w:r>
      <w:r w:rsidRPr="0008744E">
        <w:rPr>
          <w:spacing w:val="12"/>
        </w:rPr>
        <w:t xml:space="preserve"> </w:t>
      </w:r>
      <w:r w:rsidRPr="0008744E">
        <w:rPr>
          <w:spacing w:val="-5"/>
        </w:rPr>
        <w:t>USA</w:t>
      </w:r>
    </w:p>
    <w:p w14:paraId="2C1EE7BE"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Vista</w:t>
      </w:r>
      <w:r w:rsidRPr="0008744E">
        <w:rPr>
          <w:b/>
          <w:spacing w:val="11"/>
        </w:rPr>
        <w:t xml:space="preserve"> </w:t>
      </w:r>
      <w:r w:rsidRPr="0008744E">
        <w:rPr>
          <w:b/>
        </w:rPr>
        <w:t>Paint</w:t>
      </w:r>
      <w:r w:rsidRPr="0008744E">
        <w:rPr>
          <w:b/>
          <w:spacing w:val="12"/>
        </w:rPr>
        <w:t xml:space="preserve"> </w:t>
      </w:r>
      <w:r w:rsidRPr="0008744E">
        <w:rPr>
          <w:b/>
        </w:rPr>
        <w:t>Corporation</w:t>
      </w:r>
      <w:r w:rsidRPr="0008744E">
        <w:t>,</w:t>
      </w:r>
      <w:r w:rsidRPr="0008744E">
        <w:rPr>
          <w:spacing w:val="12"/>
        </w:rPr>
        <w:t xml:space="preserve"> </w:t>
      </w:r>
      <w:r w:rsidRPr="0008744E">
        <w:t>2020</w:t>
      </w:r>
      <w:r w:rsidRPr="0008744E">
        <w:rPr>
          <w:spacing w:val="12"/>
        </w:rPr>
        <w:t xml:space="preserve"> </w:t>
      </w:r>
      <w:r w:rsidRPr="0008744E">
        <w:t>E</w:t>
      </w:r>
      <w:r w:rsidRPr="0008744E">
        <w:rPr>
          <w:spacing w:val="12"/>
        </w:rPr>
        <w:t xml:space="preserve"> </w:t>
      </w:r>
      <w:r w:rsidRPr="0008744E">
        <w:t>Orangethorpe</w:t>
      </w:r>
      <w:r w:rsidRPr="0008744E">
        <w:rPr>
          <w:spacing w:val="12"/>
        </w:rPr>
        <w:t xml:space="preserve"> </w:t>
      </w:r>
      <w:r w:rsidRPr="0008744E">
        <w:t>Ave,</w:t>
      </w:r>
      <w:r w:rsidRPr="0008744E">
        <w:rPr>
          <w:spacing w:val="12"/>
        </w:rPr>
        <w:t xml:space="preserve"> </w:t>
      </w:r>
      <w:r w:rsidRPr="0008744E">
        <w:t>Fullerton,</w:t>
      </w:r>
      <w:r w:rsidRPr="0008744E">
        <w:rPr>
          <w:spacing w:val="12"/>
        </w:rPr>
        <w:t xml:space="preserve"> </w:t>
      </w:r>
      <w:r w:rsidRPr="0008744E">
        <w:t>CA,</w:t>
      </w:r>
      <w:r w:rsidRPr="0008744E">
        <w:rPr>
          <w:spacing w:val="12"/>
        </w:rPr>
        <w:t xml:space="preserve"> </w:t>
      </w:r>
      <w:r w:rsidRPr="0008744E">
        <w:t>92831,</w:t>
      </w:r>
      <w:r w:rsidRPr="0008744E">
        <w:rPr>
          <w:spacing w:val="11"/>
        </w:rPr>
        <w:t xml:space="preserve"> </w:t>
      </w:r>
      <w:r w:rsidRPr="0008744E">
        <w:rPr>
          <w:spacing w:val="-5"/>
        </w:rPr>
        <w:t>USA</w:t>
      </w:r>
    </w:p>
    <w:p w14:paraId="38AD2BF5"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Ware</w:t>
      </w:r>
      <w:r w:rsidRPr="0008744E">
        <w:rPr>
          <w:b/>
          <w:spacing w:val="10"/>
        </w:rPr>
        <w:t xml:space="preserve"> </w:t>
      </w:r>
      <w:r w:rsidRPr="0008744E">
        <w:rPr>
          <w:b/>
        </w:rPr>
        <w:t>Products</w:t>
      </w:r>
      <w:r w:rsidRPr="0008744E">
        <w:rPr>
          <w:b/>
          <w:spacing w:val="10"/>
        </w:rPr>
        <w:t xml:space="preserve"> </w:t>
      </w:r>
      <w:r w:rsidRPr="0008744E">
        <w:rPr>
          <w:b/>
        </w:rPr>
        <w:t>LLC</w:t>
      </w:r>
      <w:r w:rsidRPr="0008744E">
        <w:t>,</w:t>
      </w:r>
      <w:r w:rsidRPr="0008744E">
        <w:rPr>
          <w:spacing w:val="10"/>
        </w:rPr>
        <w:t xml:space="preserve"> </w:t>
      </w:r>
      <w:r w:rsidRPr="0008744E">
        <w:t>505</w:t>
      </w:r>
      <w:r w:rsidRPr="0008744E">
        <w:rPr>
          <w:spacing w:val="11"/>
        </w:rPr>
        <w:t xml:space="preserve"> </w:t>
      </w:r>
      <w:r w:rsidRPr="0008744E">
        <w:t>Cave</w:t>
      </w:r>
      <w:r w:rsidRPr="0008744E">
        <w:rPr>
          <w:spacing w:val="10"/>
        </w:rPr>
        <w:t xml:space="preserve"> </w:t>
      </w:r>
      <w:r w:rsidRPr="0008744E">
        <w:t>Rd,</w:t>
      </w:r>
      <w:r w:rsidRPr="0008744E">
        <w:rPr>
          <w:spacing w:val="10"/>
        </w:rPr>
        <w:t xml:space="preserve"> </w:t>
      </w:r>
      <w:r w:rsidRPr="0008744E">
        <w:t>Nashville,</w:t>
      </w:r>
      <w:r w:rsidRPr="0008744E">
        <w:rPr>
          <w:spacing w:val="10"/>
        </w:rPr>
        <w:t xml:space="preserve"> </w:t>
      </w:r>
      <w:r w:rsidRPr="0008744E">
        <w:t>TN,</w:t>
      </w:r>
      <w:r w:rsidRPr="0008744E">
        <w:rPr>
          <w:spacing w:val="11"/>
        </w:rPr>
        <w:t xml:space="preserve"> </w:t>
      </w:r>
      <w:r w:rsidRPr="0008744E">
        <w:t>37210,</w:t>
      </w:r>
      <w:r w:rsidRPr="0008744E">
        <w:rPr>
          <w:spacing w:val="10"/>
        </w:rPr>
        <w:t xml:space="preserve"> </w:t>
      </w:r>
      <w:r w:rsidRPr="0008744E">
        <w:rPr>
          <w:spacing w:val="-5"/>
        </w:rPr>
        <w:t>USA</w:t>
      </w:r>
    </w:p>
    <w:p w14:paraId="667C17DD"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Waterlox</w:t>
      </w:r>
      <w:r w:rsidRPr="0008744E">
        <w:rPr>
          <w:b/>
          <w:spacing w:val="13"/>
        </w:rPr>
        <w:t xml:space="preserve"> </w:t>
      </w:r>
      <w:r w:rsidRPr="0008744E">
        <w:rPr>
          <w:b/>
        </w:rPr>
        <w:t>Coatings</w:t>
      </w:r>
      <w:r w:rsidRPr="0008744E">
        <w:rPr>
          <w:b/>
          <w:spacing w:val="13"/>
        </w:rPr>
        <w:t xml:space="preserve"> </w:t>
      </w:r>
      <w:r w:rsidRPr="0008744E">
        <w:rPr>
          <w:b/>
        </w:rPr>
        <w:t>Corporation</w:t>
      </w:r>
      <w:r w:rsidRPr="0008744E">
        <w:t>,</w:t>
      </w:r>
      <w:r w:rsidRPr="0008744E">
        <w:rPr>
          <w:spacing w:val="13"/>
        </w:rPr>
        <w:t xml:space="preserve"> </w:t>
      </w:r>
      <w:r w:rsidRPr="0008744E">
        <w:t>9808</w:t>
      </w:r>
      <w:r w:rsidRPr="0008744E">
        <w:rPr>
          <w:spacing w:val="14"/>
        </w:rPr>
        <w:t xml:space="preserve"> </w:t>
      </w:r>
      <w:r w:rsidRPr="0008744E">
        <w:t>Meech</w:t>
      </w:r>
      <w:r w:rsidRPr="0008744E">
        <w:rPr>
          <w:spacing w:val="13"/>
        </w:rPr>
        <w:t xml:space="preserve"> </w:t>
      </w:r>
      <w:r w:rsidRPr="0008744E">
        <w:t>Ave,</w:t>
      </w:r>
      <w:r w:rsidRPr="0008744E">
        <w:rPr>
          <w:spacing w:val="13"/>
        </w:rPr>
        <w:t xml:space="preserve"> </w:t>
      </w:r>
      <w:r w:rsidRPr="0008744E">
        <w:t>Cleveland,</w:t>
      </w:r>
      <w:r w:rsidRPr="0008744E">
        <w:rPr>
          <w:spacing w:val="13"/>
        </w:rPr>
        <w:t xml:space="preserve"> </w:t>
      </w:r>
      <w:r w:rsidRPr="0008744E">
        <w:t>OH,</w:t>
      </w:r>
      <w:r w:rsidRPr="0008744E">
        <w:rPr>
          <w:spacing w:val="13"/>
        </w:rPr>
        <w:t xml:space="preserve"> </w:t>
      </w:r>
      <w:r w:rsidRPr="0008744E">
        <w:t>44105,</w:t>
      </w:r>
      <w:r w:rsidRPr="0008744E">
        <w:rPr>
          <w:spacing w:val="14"/>
        </w:rPr>
        <w:t xml:space="preserve"> </w:t>
      </w:r>
      <w:r w:rsidRPr="0008744E">
        <w:rPr>
          <w:spacing w:val="-5"/>
        </w:rPr>
        <w:t>USA</w:t>
      </w:r>
    </w:p>
    <w:p w14:paraId="41AC6C86"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lastRenderedPageBreak/>
        <w:t>Westpac</w:t>
      </w:r>
      <w:r w:rsidRPr="0008744E">
        <w:rPr>
          <w:b/>
          <w:spacing w:val="11"/>
        </w:rPr>
        <w:t xml:space="preserve"> </w:t>
      </w:r>
      <w:r w:rsidRPr="0008744E">
        <w:rPr>
          <w:b/>
        </w:rPr>
        <w:t>Materials</w:t>
      </w:r>
      <w:r w:rsidRPr="0008744E">
        <w:t>,</w:t>
      </w:r>
      <w:r w:rsidRPr="0008744E">
        <w:rPr>
          <w:spacing w:val="11"/>
        </w:rPr>
        <w:t xml:space="preserve"> </w:t>
      </w:r>
      <w:r w:rsidRPr="0008744E">
        <w:t>341</w:t>
      </w:r>
      <w:r w:rsidRPr="0008744E">
        <w:rPr>
          <w:spacing w:val="11"/>
        </w:rPr>
        <w:t xml:space="preserve"> </w:t>
      </w:r>
      <w:r w:rsidRPr="0008744E">
        <w:t>West</w:t>
      </w:r>
      <w:r w:rsidRPr="0008744E">
        <w:rPr>
          <w:spacing w:val="11"/>
        </w:rPr>
        <w:t xml:space="preserve"> </w:t>
      </w:r>
      <w:r w:rsidRPr="0008744E">
        <w:t>Meats</w:t>
      </w:r>
      <w:r w:rsidRPr="0008744E">
        <w:rPr>
          <w:spacing w:val="11"/>
        </w:rPr>
        <w:t xml:space="preserve"> </w:t>
      </w:r>
      <w:r w:rsidRPr="0008744E">
        <w:t>Ave.</w:t>
      </w:r>
      <w:r w:rsidRPr="0008744E">
        <w:rPr>
          <w:spacing w:val="11"/>
        </w:rPr>
        <w:t xml:space="preserve"> </w:t>
      </w:r>
      <w:r w:rsidRPr="0008744E">
        <w:t>Attn:</w:t>
      </w:r>
      <w:r w:rsidRPr="0008744E">
        <w:rPr>
          <w:spacing w:val="11"/>
        </w:rPr>
        <w:t xml:space="preserve"> </w:t>
      </w:r>
      <w:r w:rsidRPr="0008744E">
        <w:t>Todd</w:t>
      </w:r>
      <w:r w:rsidRPr="0008744E">
        <w:rPr>
          <w:spacing w:val="11"/>
        </w:rPr>
        <w:t xml:space="preserve"> </w:t>
      </w:r>
      <w:r w:rsidRPr="0008744E">
        <w:t>Landreth,</w:t>
      </w:r>
      <w:r w:rsidRPr="0008744E">
        <w:rPr>
          <w:spacing w:val="11"/>
        </w:rPr>
        <w:t xml:space="preserve"> </w:t>
      </w:r>
      <w:r w:rsidRPr="0008744E">
        <w:t>Orange,</w:t>
      </w:r>
      <w:r w:rsidRPr="0008744E">
        <w:rPr>
          <w:spacing w:val="11"/>
        </w:rPr>
        <w:t xml:space="preserve"> </w:t>
      </w:r>
      <w:r w:rsidRPr="0008744E">
        <w:t>CA,</w:t>
      </w:r>
      <w:r w:rsidRPr="0008744E">
        <w:rPr>
          <w:spacing w:val="11"/>
        </w:rPr>
        <w:t xml:space="preserve"> </w:t>
      </w:r>
      <w:r w:rsidRPr="0008744E">
        <w:t>92865,</w:t>
      </w:r>
      <w:r w:rsidRPr="0008744E">
        <w:rPr>
          <w:spacing w:val="11"/>
        </w:rPr>
        <w:t xml:space="preserve"> </w:t>
      </w:r>
      <w:r w:rsidRPr="0008744E">
        <w:rPr>
          <w:spacing w:val="-5"/>
        </w:rPr>
        <w:t>USA</w:t>
      </w:r>
    </w:p>
    <w:p w14:paraId="0ECC3875" w14:textId="77777777" w:rsidR="00106535" w:rsidRPr="0008744E" w:rsidRDefault="00106535">
      <w:pPr>
        <w:pStyle w:val="ListParagraph"/>
        <w:widowControl w:val="0"/>
        <w:numPr>
          <w:ilvl w:val="0"/>
          <w:numId w:val="57"/>
        </w:numPr>
        <w:autoSpaceDE w:val="0"/>
        <w:autoSpaceDN w:val="0"/>
        <w:spacing w:before="110" w:after="0"/>
        <w:ind w:hanging="592"/>
        <w:jc w:val="left"/>
      </w:pPr>
      <w:r w:rsidRPr="0008744E">
        <w:rPr>
          <w:b/>
        </w:rPr>
        <w:t>Wood</w:t>
      </w:r>
      <w:r w:rsidRPr="0008744E">
        <w:rPr>
          <w:b/>
          <w:spacing w:val="10"/>
        </w:rPr>
        <w:t xml:space="preserve"> </w:t>
      </w:r>
      <w:r w:rsidRPr="0008744E">
        <w:rPr>
          <w:b/>
        </w:rPr>
        <w:t>Iron</w:t>
      </w:r>
      <w:r w:rsidRPr="0008744E">
        <w:rPr>
          <w:b/>
          <w:spacing w:val="11"/>
        </w:rPr>
        <w:t xml:space="preserve"> </w:t>
      </w:r>
      <w:r w:rsidRPr="0008744E">
        <w:rPr>
          <w:b/>
        </w:rPr>
        <w:t>Wood</w:t>
      </w:r>
      <w:r w:rsidRPr="0008744E">
        <w:rPr>
          <w:b/>
          <w:spacing w:val="11"/>
        </w:rPr>
        <w:t xml:space="preserve"> </w:t>
      </w:r>
      <w:r w:rsidRPr="0008744E">
        <w:rPr>
          <w:b/>
        </w:rPr>
        <w:t>Finishes,</w:t>
      </w:r>
      <w:r w:rsidRPr="0008744E">
        <w:rPr>
          <w:b/>
          <w:spacing w:val="11"/>
        </w:rPr>
        <w:t xml:space="preserve"> </w:t>
      </w:r>
      <w:r w:rsidRPr="0008744E">
        <w:rPr>
          <w:b/>
        </w:rPr>
        <w:t>Inc.</w:t>
      </w:r>
      <w:r w:rsidRPr="0008744E">
        <w:t>,</w:t>
      </w:r>
      <w:r w:rsidRPr="0008744E">
        <w:rPr>
          <w:spacing w:val="11"/>
        </w:rPr>
        <w:t xml:space="preserve"> </w:t>
      </w:r>
      <w:r w:rsidRPr="0008744E">
        <w:t>10475</w:t>
      </w:r>
      <w:r w:rsidRPr="0008744E">
        <w:rPr>
          <w:spacing w:val="11"/>
        </w:rPr>
        <w:t xml:space="preserve"> </w:t>
      </w:r>
      <w:r w:rsidRPr="0008744E">
        <w:t>Irma</w:t>
      </w:r>
      <w:r w:rsidRPr="0008744E">
        <w:rPr>
          <w:spacing w:val="11"/>
        </w:rPr>
        <w:t xml:space="preserve"> </w:t>
      </w:r>
      <w:r w:rsidRPr="0008744E">
        <w:t>Drive,</w:t>
      </w:r>
      <w:r w:rsidRPr="0008744E">
        <w:rPr>
          <w:spacing w:val="11"/>
        </w:rPr>
        <w:t xml:space="preserve"> </w:t>
      </w:r>
      <w:r w:rsidRPr="0008744E">
        <w:t>Unit</w:t>
      </w:r>
      <w:r w:rsidRPr="0008744E">
        <w:rPr>
          <w:spacing w:val="11"/>
        </w:rPr>
        <w:t xml:space="preserve"> </w:t>
      </w:r>
      <w:r w:rsidRPr="0008744E">
        <w:t>7,</w:t>
      </w:r>
      <w:r w:rsidRPr="0008744E">
        <w:rPr>
          <w:spacing w:val="11"/>
        </w:rPr>
        <w:t xml:space="preserve"> </w:t>
      </w:r>
      <w:r w:rsidRPr="0008744E">
        <w:t>Northglenn,</w:t>
      </w:r>
      <w:r w:rsidRPr="0008744E">
        <w:rPr>
          <w:spacing w:val="11"/>
        </w:rPr>
        <w:t xml:space="preserve"> </w:t>
      </w:r>
      <w:r w:rsidRPr="0008744E">
        <w:t>CO,</w:t>
      </w:r>
      <w:r w:rsidRPr="0008744E">
        <w:rPr>
          <w:spacing w:val="11"/>
        </w:rPr>
        <w:t xml:space="preserve"> </w:t>
      </w:r>
      <w:r w:rsidRPr="0008744E">
        <w:t>80233-4227,</w:t>
      </w:r>
      <w:r w:rsidRPr="0008744E">
        <w:rPr>
          <w:spacing w:val="11"/>
        </w:rPr>
        <w:t xml:space="preserve"> </w:t>
      </w:r>
      <w:r w:rsidRPr="0008744E">
        <w:rPr>
          <w:spacing w:val="-5"/>
        </w:rPr>
        <w:t>USA</w:t>
      </w:r>
    </w:p>
    <w:p w14:paraId="4B9EA9EF"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Wood</w:t>
      </w:r>
      <w:r w:rsidRPr="0008744E">
        <w:rPr>
          <w:b/>
          <w:spacing w:val="10"/>
        </w:rPr>
        <w:t xml:space="preserve"> </w:t>
      </w:r>
      <w:r w:rsidRPr="0008744E">
        <w:rPr>
          <w:b/>
        </w:rPr>
        <w:t>Kote</w:t>
      </w:r>
      <w:r w:rsidRPr="0008744E">
        <w:rPr>
          <w:b/>
          <w:spacing w:val="10"/>
        </w:rPr>
        <w:t xml:space="preserve"> </w:t>
      </w:r>
      <w:r w:rsidRPr="0008744E">
        <w:rPr>
          <w:b/>
        </w:rPr>
        <w:t>Products</w:t>
      </w:r>
      <w:r w:rsidRPr="0008744E">
        <w:rPr>
          <w:b/>
          <w:spacing w:val="10"/>
        </w:rPr>
        <w:t xml:space="preserve"> </w:t>
      </w:r>
      <w:r w:rsidRPr="0008744E">
        <w:rPr>
          <w:b/>
        </w:rPr>
        <w:t>Inc.</w:t>
      </w:r>
      <w:r w:rsidRPr="0008744E">
        <w:t>,</w:t>
      </w:r>
      <w:r w:rsidRPr="0008744E">
        <w:rPr>
          <w:spacing w:val="10"/>
        </w:rPr>
        <w:t xml:space="preserve"> </w:t>
      </w:r>
      <w:r w:rsidRPr="0008744E">
        <w:t>PO</w:t>
      </w:r>
      <w:r w:rsidRPr="0008744E">
        <w:rPr>
          <w:spacing w:val="11"/>
        </w:rPr>
        <w:t xml:space="preserve"> </w:t>
      </w:r>
      <w:r w:rsidRPr="0008744E">
        <w:t>Box</w:t>
      </w:r>
      <w:r w:rsidRPr="0008744E">
        <w:rPr>
          <w:spacing w:val="10"/>
        </w:rPr>
        <w:t xml:space="preserve"> </w:t>
      </w:r>
      <w:r w:rsidRPr="0008744E">
        <w:t>17192,</w:t>
      </w:r>
      <w:r w:rsidRPr="0008744E">
        <w:rPr>
          <w:spacing w:val="10"/>
        </w:rPr>
        <w:t xml:space="preserve"> </w:t>
      </w:r>
      <w:r w:rsidRPr="0008744E">
        <w:t>Portland,</w:t>
      </w:r>
      <w:r w:rsidRPr="0008744E">
        <w:rPr>
          <w:spacing w:val="10"/>
        </w:rPr>
        <w:t xml:space="preserve"> </w:t>
      </w:r>
      <w:r w:rsidRPr="0008744E">
        <w:t>OR,</w:t>
      </w:r>
      <w:r w:rsidRPr="0008744E">
        <w:rPr>
          <w:spacing w:val="11"/>
        </w:rPr>
        <w:t xml:space="preserve"> </w:t>
      </w:r>
      <w:r w:rsidRPr="0008744E">
        <w:t>97217,</w:t>
      </w:r>
      <w:r w:rsidRPr="0008744E">
        <w:rPr>
          <w:spacing w:val="10"/>
        </w:rPr>
        <w:t xml:space="preserve"> </w:t>
      </w:r>
      <w:r w:rsidRPr="0008744E">
        <w:rPr>
          <w:spacing w:val="-5"/>
        </w:rPr>
        <w:t>USA</w:t>
      </w:r>
    </w:p>
    <w:p w14:paraId="20EA0FF7"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Woodborn</w:t>
      </w:r>
      <w:r w:rsidRPr="0008744E">
        <w:rPr>
          <w:b/>
          <w:spacing w:val="10"/>
        </w:rPr>
        <w:t xml:space="preserve"> </w:t>
      </w:r>
      <w:r w:rsidRPr="0008744E">
        <w:rPr>
          <w:b/>
        </w:rPr>
        <w:t>USA</w:t>
      </w:r>
      <w:r w:rsidRPr="0008744E">
        <w:rPr>
          <w:b/>
          <w:spacing w:val="11"/>
        </w:rPr>
        <w:t xml:space="preserve"> </w:t>
      </w:r>
      <w:r w:rsidRPr="0008744E">
        <w:rPr>
          <w:b/>
        </w:rPr>
        <w:t>LLC</w:t>
      </w:r>
      <w:r w:rsidRPr="0008744E">
        <w:rPr>
          <w:b/>
          <w:spacing w:val="12"/>
        </w:rPr>
        <w:t xml:space="preserve"> </w:t>
      </w:r>
      <w:r w:rsidRPr="0008744E">
        <w:t>(See</w:t>
      </w:r>
      <w:r w:rsidRPr="0008744E">
        <w:rPr>
          <w:spacing w:val="11"/>
        </w:rPr>
        <w:t xml:space="preserve"> </w:t>
      </w:r>
      <w:r w:rsidRPr="0008744E">
        <w:t>Osmo</w:t>
      </w:r>
      <w:r w:rsidRPr="0008744E">
        <w:rPr>
          <w:spacing w:val="10"/>
        </w:rPr>
        <w:t xml:space="preserve"> </w:t>
      </w:r>
      <w:r w:rsidRPr="0008744E">
        <w:rPr>
          <w:spacing w:val="-4"/>
        </w:rPr>
        <w:t>USA)</w:t>
      </w:r>
    </w:p>
    <w:p w14:paraId="4E733DE9" w14:textId="77777777" w:rsidR="00106535" w:rsidRPr="0008744E" w:rsidRDefault="00106535">
      <w:pPr>
        <w:pStyle w:val="ListParagraph"/>
        <w:widowControl w:val="0"/>
        <w:numPr>
          <w:ilvl w:val="0"/>
          <w:numId w:val="57"/>
        </w:numPr>
        <w:autoSpaceDE w:val="0"/>
        <w:autoSpaceDN w:val="0"/>
        <w:spacing w:before="109" w:after="0"/>
        <w:ind w:hanging="592"/>
        <w:jc w:val="left"/>
      </w:pPr>
      <w:r w:rsidRPr="0008744E">
        <w:rPr>
          <w:b/>
        </w:rPr>
        <w:t>XIM</w:t>
      </w:r>
      <w:r w:rsidRPr="0008744E">
        <w:rPr>
          <w:b/>
          <w:spacing w:val="10"/>
        </w:rPr>
        <w:t xml:space="preserve"> </w:t>
      </w:r>
      <w:r w:rsidRPr="0008744E">
        <w:rPr>
          <w:b/>
        </w:rPr>
        <w:t>Products</w:t>
      </w:r>
      <w:r w:rsidRPr="0008744E">
        <w:rPr>
          <w:b/>
          <w:spacing w:val="11"/>
        </w:rPr>
        <w:t xml:space="preserve"> </w:t>
      </w:r>
      <w:r w:rsidRPr="0008744E">
        <w:rPr>
          <w:b/>
        </w:rPr>
        <w:t>Inc.</w:t>
      </w:r>
      <w:r w:rsidRPr="0008744E">
        <w:t>,</w:t>
      </w:r>
      <w:r w:rsidRPr="0008744E">
        <w:rPr>
          <w:spacing w:val="10"/>
        </w:rPr>
        <w:t xml:space="preserve"> </w:t>
      </w:r>
      <w:r w:rsidRPr="0008744E">
        <w:t>1169</w:t>
      </w:r>
      <w:r w:rsidRPr="0008744E">
        <w:rPr>
          <w:spacing w:val="11"/>
        </w:rPr>
        <w:t xml:space="preserve"> </w:t>
      </w:r>
      <w:r w:rsidRPr="0008744E">
        <w:t>Bassett</w:t>
      </w:r>
      <w:r w:rsidRPr="0008744E">
        <w:rPr>
          <w:spacing w:val="11"/>
        </w:rPr>
        <w:t xml:space="preserve"> </w:t>
      </w:r>
      <w:r w:rsidRPr="0008744E">
        <w:t>Rd,</w:t>
      </w:r>
      <w:r w:rsidRPr="0008744E">
        <w:rPr>
          <w:spacing w:val="10"/>
        </w:rPr>
        <w:t xml:space="preserve"> </w:t>
      </w:r>
      <w:r w:rsidRPr="0008744E">
        <w:t>Westlake,</w:t>
      </w:r>
      <w:r w:rsidRPr="0008744E">
        <w:rPr>
          <w:spacing w:val="11"/>
        </w:rPr>
        <w:t xml:space="preserve"> </w:t>
      </w:r>
      <w:r w:rsidRPr="0008744E">
        <w:t>OH,</w:t>
      </w:r>
      <w:r w:rsidRPr="0008744E">
        <w:rPr>
          <w:spacing w:val="10"/>
        </w:rPr>
        <w:t xml:space="preserve"> </w:t>
      </w:r>
      <w:r w:rsidRPr="0008744E">
        <w:t>44145,</w:t>
      </w:r>
      <w:r w:rsidRPr="0008744E">
        <w:rPr>
          <w:spacing w:val="11"/>
        </w:rPr>
        <w:t xml:space="preserve"> </w:t>
      </w:r>
      <w:r w:rsidRPr="0008744E">
        <w:rPr>
          <w:spacing w:val="-5"/>
        </w:rPr>
        <w:t>USA</w:t>
      </w:r>
    </w:p>
    <w:p w14:paraId="3E4C69BC" w14:textId="77777777" w:rsidR="00106535" w:rsidRDefault="00106535">
      <w:pPr>
        <w:rPr>
          <w:spacing w:val="-2"/>
        </w:rPr>
      </w:pPr>
      <w:r>
        <w:rPr>
          <w:spacing w:val="-2"/>
        </w:rPr>
        <w:br w:type="page"/>
      </w:r>
    </w:p>
    <w:p w14:paraId="5F177583" w14:textId="311D5719" w:rsidR="00907839" w:rsidRPr="00BC3E09" w:rsidRDefault="3343F332" w:rsidP="00BC3E09">
      <w:pPr>
        <w:pStyle w:val="Heading1"/>
        <w:spacing w:after="240"/>
        <w:rPr>
          <w:bCs/>
          <w:sz w:val="40"/>
          <w:szCs w:val="40"/>
        </w:rPr>
      </w:pPr>
      <w:bookmarkStart w:id="789" w:name="_Toc198202991"/>
      <w:r w:rsidRPr="00BC3E09">
        <w:rPr>
          <w:bCs/>
          <w:sz w:val="40"/>
          <w:szCs w:val="40"/>
        </w:rPr>
        <w:lastRenderedPageBreak/>
        <w:t>Appendix F. Awareness Survey</w:t>
      </w:r>
      <w:bookmarkEnd w:id="789"/>
    </w:p>
    <w:p w14:paraId="2CA6A70F" w14:textId="77777777" w:rsidR="0090765D" w:rsidRPr="008E3696" w:rsidRDefault="00BC267A" w:rsidP="0090765D">
      <w:pPr>
        <w:pStyle w:val="Heading3"/>
      </w:pPr>
      <w:bookmarkStart w:id="790" w:name="_Toc38979290"/>
      <w:r>
        <w:br w:type="page"/>
      </w:r>
      <w:bookmarkEnd w:id="790"/>
      <w:r w:rsidR="0090765D">
        <w:lastRenderedPageBreak/>
        <w:t xml:space="preserve">2025 </w:t>
      </w:r>
      <w:r w:rsidR="0090765D" w:rsidRPr="006A4133">
        <w:t xml:space="preserve">Awareness </w:t>
      </w:r>
      <w:r w:rsidR="0090765D" w:rsidRPr="008E3696">
        <w:t>Survey</w:t>
      </w:r>
      <w:r w:rsidR="0090765D">
        <w:t xml:space="preserve"> - California</w:t>
      </w:r>
    </w:p>
    <w:p w14:paraId="1063BE4C" w14:textId="77777777" w:rsidR="0090765D" w:rsidRPr="006A4133" w:rsidRDefault="0090765D" w:rsidP="0090765D">
      <w:pPr>
        <w:pStyle w:val="Heading4"/>
      </w:pPr>
      <w:r w:rsidRPr="006A4133">
        <w:t>Introduction</w:t>
      </w:r>
    </w:p>
    <w:p w14:paraId="5D8826E6" w14:textId="77777777" w:rsidR="0090765D" w:rsidRDefault="0090765D" w:rsidP="0090765D">
      <w:r w:rsidRPr="00125973">
        <w:t xml:space="preserve">In </w:t>
      </w:r>
      <w:r>
        <w:t>September/October</w:t>
      </w:r>
      <w:r w:rsidRPr="00125973">
        <w:t xml:space="preserve"> 202</w:t>
      </w:r>
      <w:r>
        <w:t>5</w:t>
      </w:r>
      <w:r w:rsidRPr="00125973">
        <w:t xml:space="preserve">, PaintCare surveyed </w:t>
      </w:r>
      <w:r>
        <w:t>501</w:t>
      </w:r>
      <w:r w:rsidRPr="00125973">
        <w:t xml:space="preserve"> individuals throughout California in order to measure consumer behavior, </w:t>
      </w:r>
      <w:r>
        <w:t xml:space="preserve">paint recycling </w:t>
      </w:r>
      <w:r w:rsidRPr="00125973">
        <w:t>awareness</w:t>
      </w:r>
      <w:r>
        <w:t>,</w:t>
      </w:r>
      <w:r w:rsidRPr="00125973">
        <w:t xml:space="preserve"> and </w:t>
      </w:r>
      <w:r>
        <w:t>effectiveness of outreach activities</w:t>
      </w:r>
      <w:r w:rsidRPr="00125973">
        <w:t xml:space="preserve">. Surveys were conducted via web survey using a panel of respondents reflective of the demographic composition of California. </w:t>
      </w:r>
      <w:r>
        <w:t>T</w:t>
      </w:r>
      <w:r w:rsidRPr="00125973">
        <w:t>h</w:t>
      </w:r>
      <w:r>
        <w:t>e</w:t>
      </w:r>
      <w:r w:rsidRPr="00125973">
        <w:t xml:space="preserve"> sample size</w:t>
      </w:r>
      <w:r>
        <w:t xml:space="preserve"> provides</w:t>
      </w:r>
      <w:r w:rsidRPr="00125973">
        <w:t xml:space="preserve"> 90% confiden</w:t>
      </w:r>
      <w:r>
        <w:t>ce</w:t>
      </w:r>
      <w:r w:rsidRPr="00125973">
        <w:t xml:space="preserve"> in the accuracy of the measured results for the population within +/-3%.</w:t>
      </w:r>
    </w:p>
    <w:p w14:paraId="4B4935B9" w14:textId="77777777" w:rsidR="0090765D" w:rsidRPr="00125973" w:rsidRDefault="0090765D" w:rsidP="0090765D">
      <w:r w:rsidRPr="00125973">
        <w:t xml:space="preserve">The results were analyzed by KB Insights to help PaintCare better understand trends in the data and help guide future targeting. Data from all PaintCare </w:t>
      </w:r>
      <w:r>
        <w:t xml:space="preserve">state </w:t>
      </w:r>
      <w:r w:rsidRPr="00125973">
        <w:t xml:space="preserve">programs </w:t>
      </w:r>
      <w:r>
        <w:t>were</w:t>
      </w:r>
      <w:r w:rsidRPr="00125973">
        <w:t xml:space="preserve"> included in the analysis, providing the additional benefit of comparing results between programs throughout the nation. </w:t>
      </w:r>
      <w:r>
        <w:t>The following</w:t>
      </w:r>
      <w:r w:rsidRPr="00125973">
        <w:t xml:space="preserve"> report focuses on</w:t>
      </w:r>
      <w:r>
        <w:t>ly on</w:t>
      </w:r>
      <w:r w:rsidRPr="00125973">
        <w:t xml:space="preserve"> California outcomes for </w:t>
      </w:r>
      <w:r>
        <w:t>2025.</w:t>
      </w:r>
    </w:p>
    <w:p w14:paraId="529ED0D3" w14:textId="77777777" w:rsidR="0090765D" w:rsidRPr="00125973" w:rsidRDefault="0090765D" w:rsidP="0090765D">
      <w:r>
        <w:t>2025</w:t>
      </w:r>
      <w:r w:rsidRPr="00125973">
        <w:t xml:space="preserve"> California results are presented below in four categories</w:t>
      </w:r>
      <w:r>
        <w:t xml:space="preserve">: </w:t>
      </w:r>
      <w:r w:rsidRPr="00125973">
        <w:t>behavioral outcomes, awareness outcomes, marketing outcomes</w:t>
      </w:r>
      <w:r>
        <w:t>,</w:t>
      </w:r>
      <w:r w:rsidRPr="00125973">
        <w:t xml:space="preserve"> and recycling intentions.</w:t>
      </w:r>
    </w:p>
    <w:p w14:paraId="31BE0798" w14:textId="77777777" w:rsidR="0090765D" w:rsidRPr="00125973" w:rsidRDefault="0090765D" w:rsidP="0090765D">
      <w:pPr>
        <w:pStyle w:val="Heading4"/>
      </w:pPr>
      <w:r w:rsidRPr="00125973">
        <w:t>Behavioral Outcomes:</w:t>
      </w:r>
    </w:p>
    <w:p w14:paraId="62361CFF" w14:textId="77777777" w:rsidR="0090765D" w:rsidRDefault="0090765D">
      <w:pPr>
        <w:pStyle w:val="ListParagraph"/>
        <w:numPr>
          <w:ilvl w:val="0"/>
          <w:numId w:val="39"/>
        </w:numPr>
        <w:spacing w:after="240"/>
      </w:pPr>
      <w:r>
        <w:t>Almost two thirds</w:t>
      </w:r>
      <w:r w:rsidRPr="00125973">
        <w:t xml:space="preserve"> (</w:t>
      </w:r>
      <w:r>
        <w:t>65</w:t>
      </w:r>
      <w:r w:rsidRPr="00125973">
        <w:t xml:space="preserve">%) of California respondents purchased paint in the last year. Of those, </w:t>
      </w:r>
      <w:r>
        <w:t xml:space="preserve">50% </w:t>
      </w:r>
      <w:r w:rsidRPr="00125973">
        <w:t xml:space="preserve">reported </w:t>
      </w:r>
      <w:r>
        <w:t xml:space="preserve">asking a salesperson for assistance in calculating the right amount to buy; 36%, </w:t>
      </w:r>
      <w:r w:rsidRPr="00125973">
        <w:t xml:space="preserve">taking measurements </w:t>
      </w:r>
      <w:r>
        <w:t xml:space="preserve">and estimating their needs </w:t>
      </w:r>
      <w:r w:rsidRPr="00125973">
        <w:t>themselves</w:t>
      </w:r>
      <w:r>
        <w:t>; 29%, looking up recommendations online; 26%, following instructions on the label; and 23%, using a web-based paint calculator.</w:t>
      </w:r>
      <w:r w:rsidRPr="00125973">
        <w:t xml:space="preserve"> </w:t>
      </w:r>
    </w:p>
    <w:p w14:paraId="5103471D" w14:textId="77777777" w:rsidR="0090765D" w:rsidRPr="00125973" w:rsidRDefault="0090765D">
      <w:pPr>
        <w:pStyle w:val="ListParagraph"/>
        <w:numPr>
          <w:ilvl w:val="0"/>
          <w:numId w:val="39"/>
        </w:numPr>
        <w:spacing w:after="240"/>
      </w:pPr>
      <w:r>
        <w:t>More than half (57%) bought more than they needed for their projects; about a third (36%), the right amount such that there was little to no paint left over; a small percentage (5%), less than they needed. Among those who bought more than they needed, the majority (57%) wanted to have leftover paint for touch-ups; almost half (47%) also said they didn’t want to run out of paint then need to get more.</w:t>
      </w:r>
    </w:p>
    <w:p w14:paraId="05CC13A2" w14:textId="77777777" w:rsidR="0090765D" w:rsidRDefault="0090765D">
      <w:pPr>
        <w:pStyle w:val="ListParagraph"/>
        <w:numPr>
          <w:ilvl w:val="0"/>
          <w:numId w:val="39"/>
        </w:numPr>
        <w:spacing w:after="240"/>
      </w:pPr>
      <w:r w:rsidRPr="00125973">
        <w:t xml:space="preserve">The percentages of people who store paint at their home/business vs. those who do not are also used as a barometer for recycling success. In </w:t>
      </w:r>
      <w:r>
        <w:t>2025</w:t>
      </w:r>
      <w:r w:rsidRPr="00125973">
        <w:t xml:space="preserve">, </w:t>
      </w:r>
      <w:r>
        <w:t>83</w:t>
      </w:r>
      <w:r w:rsidRPr="00125973">
        <w:t>% of respondents said they were storing paint at home</w:t>
      </w:r>
      <w:r>
        <w:t xml:space="preserve"> or at their business</w:t>
      </w:r>
      <w:r w:rsidRPr="00125973">
        <w:t xml:space="preserve">; </w:t>
      </w:r>
      <w:r>
        <w:t>17</w:t>
      </w:r>
      <w:r w:rsidRPr="00125973">
        <w:t>% were not. Among those who were storing paint, the median amount stored was “</w:t>
      </w:r>
      <w:r>
        <w:t>less than a gallon.</w:t>
      </w:r>
      <w:r w:rsidRPr="00125973">
        <w:t>”</w:t>
      </w:r>
    </w:p>
    <w:p w14:paraId="0119D724" w14:textId="77777777" w:rsidR="0090765D" w:rsidRDefault="0090765D" w:rsidP="0090765D">
      <w:pPr>
        <w:rPr>
          <w:b/>
          <w:bCs/>
        </w:rPr>
      </w:pPr>
      <w:r>
        <w:rPr>
          <w:b/>
          <w:bCs/>
        </w:rPr>
        <w:br w:type="page"/>
      </w:r>
    </w:p>
    <w:p w14:paraId="575F36C6" w14:textId="77777777" w:rsidR="0090765D" w:rsidRPr="00451571" w:rsidRDefault="0090765D" w:rsidP="0090765D">
      <w:pPr>
        <w:ind w:left="720" w:right="720"/>
        <w:jc w:val="center"/>
        <w:rPr>
          <w:b/>
          <w:bCs/>
        </w:rPr>
      </w:pPr>
      <w:r w:rsidRPr="001A3BAB">
        <w:rPr>
          <w:b/>
          <w:bCs/>
        </w:rPr>
        <w:lastRenderedPageBreak/>
        <w:t xml:space="preserve">Question: “How much leftover or unwanted paint do you have in your home or business at this time (e.g., primer, interior or exterior house paint, stain, deck sealer, or clear finishes like varnish)?” (Sample size: </w:t>
      </w:r>
      <w:r>
        <w:rPr>
          <w:b/>
          <w:bCs/>
        </w:rPr>
        <w:t>501</w:t>
      </w:r>
      <w:r w:rsidRPr="001A3BAB">
        <w:rPr>
          <w:b/>
          <w:bCs/>
        </w:rPr>
        <w:t>)</w:t>
      </w:r>
    </w:p>
    <w:tbl>
      <w:tblPr>
        <w:tblStyle w:val="TableGrid"/>
        <w:tblW w:w="0" w:type="auto"/>
        <w:tblInd w:w="175" w:type="dxa"/>
        <w:tblLook w:val="04A0" w:firstRow="1" w:lastRow="0" w:firstColumn="1" w:lastColumn="0" w:noHBand="0" w:noVBand="1"/>
      </w:tblPr>
      <w:tblGrid>
        <w:gridCol w:w="6532"/>
        <w:gridCol w:w="2458"/>
      </w:tblGrid>
      <w:tr w:rsidR="0090765D" w:rsidRPr="006F0864" w14:paraId="20E37262" w14:textId="77777777" w:rsidTr="002F19D0">
        <w:trPr>
          <w:trHeight w:val="432"/>
        </w:trPr>
        <w:tc>
          <w:tcPr>
            <w:tcW w:w="6532" w:type="dxa"/>
            <w:vAlign w:val="center"/>
            <w:hideMark/>
          </w:tcPr>
          <w:p w14:paraId="7AC53AB2" w14:textId="77777777" w:rsidR="0090765D" w:rsidRPr="006F0864" w:rsidRDefault="0090765D" w:rsidP="00995C75">
            <w:pPr>
              <w:jc w:val="center"/>
            </w:pPr>
            <w:r>
              <w:t>Answer</w:t>
            </w:r>
          </w:p>
        </w:tc>
        <w:tc>
          <w:tcPr>
            <w:tcW w:w="2458" w:type="dxa"/>
            <w:vAlign w:val="center"/>
            <w:hideMark/>
          </w:tcPr>
          <w:p w14:paraId="7B69B220" w14:textId="77777777" w:rsidR="0090765D" w:rsidRPr="006F0864" w:rsidRDefault="0090765D" w:rsidP="00995C75">
            <w:pPr>
              <w:jc w:val="center"/>
            </w:pPr>
            <w:r>
              <w:t>Percent</w:t>
            </w:r>
          </w:p>
        </w:tc>
      </w:tr>
      <w:tr w:rsidR="0090765D" w:rsidRPr="006F0864" w14:paraId="12F8294F" w14:textId="77777777" w:rsidTr="002F19D0">
        <w:trPr>
          <w:trHeight w:val="432"/>
        </w:trPr>
        <w:tc>
          <w:tcPr>
            <w:tcW w:w="6532" w:type="dxa"/>
            <w:hideMark/>
          </w:tcPr>
          <w:p w14:paraId="50A7DDB6" w14:textId="77777777" w:rsidR="0090765D" w:rsidRPr="006F0864" w:rsidRDefault="0090765D" w:rsidP="00995C75">
            <w:pPr>
              <w:spacing w:before="120" w:after="120"/>
            </w:pPr>
            <w:r w:rsidRPr="006F0864">
              <w:t>None</w:t>
            </w:r>
          </w:p>
        </w:tc>
        <w:tc>
          <w:tcPr>
            <w:tcW w:w="2458" w:type="dxa"/>
            <w:vAlign w:val="center"/>
            <w:hideMark/>
          </w:tcPr>
          <w:p w14:paraId="52F16D3A" w14:textId="77777777" w:rsidR="0090765D" w:rsidRPr="006F0864" w:rsidRDefault="0090765D" w:rsidP="00995C75">
            <w:pPr>
              <w:spacing w:before="120" w:after="120"/>
              <w:jc w:val="center"/>
            </w:pPr>
            <w:r>
              <w:t>17</w:t>
            </w:r>
            <w:r w:rsidRPr="006F0864">
              <w:t>%</w:t>
            </w:r>
          </w:p>
        </w:tc>
      </w:tr>
      <w:tr w:rsidR="0090765D" w:rsidRPr="006F0864" w14:paraId="039585C1" w14:textId="77777777" w:rsidTr="002F19D0">
        <w:trPr>
          <w:trHeight w:val="432"/>
        </w:trPr>
        <w:tc>
          <w:tcPr>
            <w:tcW w:w="6532" w:type="dxa"/>
            <w:hideMark/>
          </w:tcPr>
          <w:p w14:paraId="55556A01" w14:textId="77777777" w:rsidR="0090765D" w:rsidRPr="006F0864" w:rsidRDefault="0090765D" w:rsidP="00995C75">
            <w:pPr>
              <w:spacing w:before="120" w:after="120"/>
            </w:pPr>
            <w:r w:rsidRPr="006F0864">
              <w:t>Less than 1 gallon</w:t>
            </w:r>
          </w:p>
        </w:tc>
        <w:tc>
          <w:tcPr>
            <w:tcW w:w="2458" w:type="dxa"/>
            <w:vAlign w:val="center"/>
            <w:hideMark/>
          </w:tcPr>
          <w:p w14:paraId="48D08BF1" w14:textId="77777777" w:rsidR="0090765D" w:rsidRPr="006F0864" w:rsidRDefault="0090765D" w:rsidP="00995C75">
            <w:pPr>
              <w:spacing w:before="120" w:after="120"/>
              <w:jc w:val="center"/>
            </w:pPr>
            <w:r>
              <w:t>36</w:t>
            </w:r>
            <w:r w:rsidRPr="006F0864">
              <w:t>%</w:t>
            </w:r>
          </w:p>
        </w:tc>
      </w:tr>
      <w:tr w:rsidR="0090765D" w:rsidRPr="006F0864" w14:paraId="151EE520" w14:textId="77777777" w:rsidTr="002F19D0">
        <w:trPr>
          <w:trHeight w:val="432"/>
        </w:trPr>
        <w:tc>
          <w:tcPr>
            <w:tcW w:w="6532" w:type="dxa"/>
            <w:hideMark/>
          </w:tcPr>
          <w:p w14:paraId="1A38F17E" w14:textId="77777777" w:rsidR="0090765D" w:rsidRPr="006F0864" w:rsidRDefault="0090765D" w:rsidP="00995C75">
            <w:pPr>
              <w:spacing w:before="120" w:after="120"/>
            </w:pPr>
            <w:r w:rsidRPr="006F0864">
              <w:t xml:space="preserve">1 </w:t>
            </w:r>
            <w:r>
              <w:t xml:space="preserve">up </w:t>
            </w:r>
            <w:r w:rsidRPr="006F0864">
              <w:t>to 5 gallons (would fit in a cardboard box)</w:t>
            </w:r>
          </w:p>
        </w:tc>
        <w:tc>
          <w:tcPr>
            <w:tcW w:w="2458" w:type="dxa"/>
            <w:vAlign w:val="center"/>
            <w:hideMark/>
          </w:tcPr>
          <w:p w14:paraId="159520FA" w14:textId="77777777" w:rsidR="0090765D" w:rsidRPr="006F0864" w:rsidRDefault="0090765D" w:rsidP="00995C75">
            <w:pPr>
              <w:spacing w:before="120" w:after="120"/>
              <w:jc w:val="center"/>
            </w:pPr>
            <w:r>
              <w:t>32</w:t>
            </w:r>
            <w:r w:rsidRPr="006F0864">
              <w:t>%</w:t>
            </w:r>
          </w:p>
        </w:tc>
      </w:tr>
      <w:tr w:rsidR="0090765D" w:rsidRPr="006F0864" w14:paraId="372EB7AD" w14:textId="77777777" w:rsidTr="002F19D0">
        <w:trPr>
          <w:trHeight w:val="432"/>
        </w:trPr>
        <w:tc>
          <w:tcPr>
            <w:tcW w:w="6532" w:type="dxa"/>
            <w:hideMark/>
          </w:tcPr>
          <w:p w14:paraId="5D48A8FB" w14:textId="77777777" w:rsidR="0090765D" w:rsidRPr="006F0864" w:rsidRDefault="0090765D" w:rsidP="00995C75">
            <w:pPr>
              <w:spacing w:before="120" w:after="120"/>
            </w:pPr>
            <w:r w:rsidRPr="006F0864">
              <w:t xml:space="preserve">5 </w:t>
            </w:r>
            <w:r>
              <w:t xml:space="preserve">up </w:t>
            </w:r>
            <w:r w:rsidRPr="006F0864">
              <w:t>to 15 gallons (would fit in a shopping cart)</w:t>
            </w:r>
          </w:p>
        </w:tc>
        <w:tc>
          <w:tcPr>
            <w:tcW w:w="2458" w:type="dxa"/>
            <w:vAlign w:val="center"/>
            <w:hideMark/>
          </w:tcPr>
          <w:p w14:paraId="47879367" w14:textId="77777777" w:rsidR="0090765D" w:rsidRPr="006F0864" w:rsidRDefault="0090765D" w:rsidP="00995C75">
            <w:pPr>
              <w:spacing w:before="120" w:after="120"/>
              <w:jc w:val="center"/>
            </w:pPr>
            <w:r>
              <w:t>8</w:t>
            </w:r>
            <w:r w:rsidRPr="006F0864">
              <w:t>%</w:t>
            </w:r>
          </w:p>
        </w:tc>
      </w:tr>
      <w:tr w:rsidR="0090765D" w:rsidRPr="006F0864" w14:paraId="08B340F7" w14:textId="77777777" w:rsidTr="002F19D0">
        <w:trPr>
          <w:trHeight w:val="432"/>
        </w:trPr>
        <w:tc>
          <w:tcPr>
            <w:tcW w:w="6532" w:type="dxa"/>
            <w:hideMark/>
          </w:tcPr>
          <w:p w14:paraId="164938D9" w14:textId="77777777" w:rsidR="0090765D" w:rsidRPr="006F0864" w:rsidRDefault="0090765D" w:rsidP="00995C75">
            <w:pPr>
              <w:spacing w:before="120" w:after="120"/>
            </w:pPr>
            <w:r w:rsidRPr="006F0864">
              <w:t xml:space="preserve">15 </w:t>
            </w:r>
            <w:r>
              <w:t xml:space="preserve">up </w:t>
            </w:r>
            <w:r w:rsidRPr="006F0864">
              <w:t xml:space="preserve">to </w:t>
            </w:r>
            <w:r>
              <w:t>30</w:t>
            </w:r>
            <w:r w:rsidRPr="006F0864">
              <w:t xml:space="preserve"> gallons (would fit in 2 shopping carts)</w:t>
            </w:r>
          </w:p>
        </w:tc>
        <w:tc>
          <w:tcPr>
            <w:tcW w:w="2458" w:type="dxa"/>
            <w:vAlign w:val="center"/>
            <w:hideMark/>
          </w:tcPr>
          <w:p w14:paraId="12169DDF" w14:textId="77777777" w:rsidR="0090765D" w:rsidRPr="006F0864" w:rsidRDefault="0090765D" w:rsidP="00995C75">
            <w:pPr>
              <w:spacing w:before="120" w:after="120"/>
              <w:jc w:val="center"/>
            </w:pPr>
            <w:r>
              <w:t>3</w:t>
            </w:r>
            <w:r w:rsidRPr="006F0864">
              <w:t>%</w:t>
            </w:r>
          </w:p>
        </w:tc>
      </w:tr>
      <w:tr w:rsidR="0090765D" w:rsidRPr="006F0864" w14:paraId="41E82DFB" w14:textId="77777777" w:rsidTr="002F19D0">
        <w:trPr>
          <w:trHeight w:val="432"/>
        </w:trPr>
        <w:tc>
          <w:tcPr>
            <w:tcW w:w="6532" w:type="dxa"/>
            <w:hideMark/>
          </w:tcPr>
          <w:p w14:paraId="5FD00C1C" w14:textId="77777777" w:rsidR="0090765D" w:rsidRPr="006F0864" w:rsidRDefault="0090765D" w:rsidP="00995C75">
            <w:pPr>
              <w:spacing w:before="120" w:after="120"/>
            </w:pPr>
            <w:r w:rsidRPr="006F0864">
              <w:t>More than 30 gallons</w:t>
            </w:r>
          </w:p>
        </w:tc>
        <w:tc>
          <w:tcPr>
            <w:tcW w:w="2458" w:type="dxa"/>
            <w:vAlign w:val="center"/>
            <w:hideMark/>
          </w:tcPr>
          <w:p w14:paraId="4B6D79D8" w14:textId="77777777" w:rsidR="0090765D" w:rsidRPr="006F0864" w:rsidRDefault="0090765D" w:rsidP="00995C75">
            <w:pPr>
              <w:spacing w:before="120" w:after="120"/>
              <w:jc w:val="center"/>
            </w:pPr>
            <w:r>
              <w:t>1</w:t>
            </w:r>
            <w:r w:rsidRPr="006F0864">
              <w:t>%</w:t>
            </w:r>
          </w:p>
        </w:tc>
      </w:tr>
      <w:tr w:rsidR="0090765D" w:rsidRPr="006F0864" w14:paraId="2CE7A7F9" w14:textId="77777777" w:rsidTr="002F19D0">
        <w:trPr>
          <w:trHeight w:val="432"/>
        </w:trPr>
        <w:tc>
          <w:tcPr>
            <w:tcW w:w="6532" w:type="dxa"/>
            <w:hideMark/>
          </w:tcPr>
          <w:p w14:paraId="0338E036" w14:textId="77777777" w:rsidR="0090765D" w:rsidRPr="006F0864" w:rsidRDefault="0090765D" w:rsidP="00995C75">
            <w:pPr>
              <w:spacing w:before="120" w:after="120"/>
            </w:pPr>
            <w:r w:rsidRPr="006F0864">
              <w:t>I have some paint, but I do not know how much.</w:t>
            </w:r>
          </w:p>
        </w:tc>
        <w:tc>
          <w:tcPr>
            <w:tcW w:w="2458" w:type="dxa"/>
            <w:vAlign w:val="center"/>
            <w:hideMark/>
          </w:tcPr>
          <w:p w14:paraId="37FE2BEB" w14:textId="77777777" w:rsidR="0090765D" w:rsidRPr="006F0864" w:rsidRDefault="0090765D" w:rsidP="00995C75">
            <w:pPr>
              <w:spacing w:before="120" w:after="120"/>
              <w:jc w:val="center"/>
            </w:pPr>
            <w:r>
              <w:t>5</w:t>
            </w:r>
            <w:r w:rsidRPr="006F0864">
              <w:t>%</w:t>
            </w:r>
          </w:p>
        </w:tc>
      </w:tr>
    </w:tbl>
    <w:p w14:paraId="4E23BE84" w14:textId="77777777" w:rsidR="0090765D" w:rsidRDefault="0090765D">
      <w:pPr>
        <w:pStyle w:val="ListParagraph"/>
        <w:numPr>
          <w:ilvl w:val="0"/>
          <w:numId w:val="37"/>
        </w:numPr>
        <w:spacing w:before="240" w:after="240"/>
      </w:pPr>
      <w:r>
        <w:t xml:space="preserve">Almost two thirds </w:t>
      </w:r>
      <w:r w:rsidRPr="00125973">
        <w:t xml:space="preserve">of stored paint </w:t>
      </w:r>
      <w:r>
        <w:t>was</w:t>
      </w:r>
      <w:r w:rsidRPr="00125973">
        <w:t xml:space="preserve"> left over from jobs that consumers did themselves </w:t>
      </w:r>
      <w:r>
        <w:t xml:space="preserve">(50%) </w:t>
      </w:r>
      <w:r w:rsidRPr="00125973">
        <w:t>or that a contractor</w:t>
      </w:r>
      <w:r>
        <w:t>/painter</w:t>
      </w:r>
      <w:r w:rsidRPr="00125973">
        <w:t xml:space="preserve"> left behind</w:t>
      </w:r>
      <w:r>
        <w:t xml:space="preserve"> (11%)</w:t>
      </w:r>
      <w:r w:rsidRPr="00125973">
        <w:t>.</w:t>
      </w:r>
      <w:r>
        <w:t xml:space="preserve"> About a quarter said they intentionally kept paint for future touch-ups (27%).</w:t>
      </w:r>
    </w:p>
    <w:p w14:paraId="4C50BD99" w14:textId="77777777" w:rsidR="0090765D" w:rsidRPr="00451571" w:rsidRDefault="0090765D" w:rsidP="0090765D">
      <w:pPr>
        <w:ind w:left="720" w:right="720"/>
        <w:jc w:val="center"/>
        <w:rPr>
          <w:b/>
          <w:bCs/>
        </w:rPr>
      </w:pPr>
      <w:r w:rsidRPr="001A3BAB">
        <w:rPr>
          <w:b/>
          <w:bCs/>
        </w:rPr>
        <w:t>Question: Wh</w:t>
      </w:r>
      <w:r>
        <w:rPr>
          <w:b/>
          <w:bCs/>
        </w:rPr>
        <w:t>at is the main reason you have leftover paint currently in your home/business</w:t>
      </w:r>
      <w:r w:rsidRPr="001A3BAB">
        <w:rPr>
          <w:b/>
          <w:bCs/>
        </w:rPr>
        <w:t xml:space="preserve">? (Sample Size: </w:t>
      </w:r>
      <w:r>
        <w:rPr>
          <w:b/>
          <w:bCs/>
        </w:rPr>
        <w:t>416</w:t>
      </w:r>
      <w:r w:rsidRPr="001A3BAB">
        <w:rPr>
          <w:b/>
          <w:bCs/>
        </w:rPr>
        <w:t>)</w:t>
      </w:r>
    </w:p>
    <w:tbl>
      <w:tblPr>
        <w:tblStyle w:val="TableGrid"/>
        <w:tblW w:w="0" w:type="auto"/>
        <w:tblInd w:w="175" w:type="dxa"/>
        <w:tblLook w:val="04A0" w:firstRow="1" w:lastRow="0" w:firstColumn="1" w:lastColumn="0" w:noHBand="0" w:noVBand="1"/>
      </w:tblPr>
      <w:tblGrid>
        <w:gridCol w:w="6532"/>
        <w:gridCol w:w="2458"/>
      </w:tblGrid>
      <w:tr w:rsidR="0090765D" w:rsidRPr="00042031" w14:paraId="66E74591" w14:textId="77777777" w:rsidTr="002F19D0">
        <w:trPr>
          <w:trHeight w:val="588"/>
        </w:trPr>
        <w:tc>
          <w:tcPr>
            <w:tcW w:w="6532" w:type="dxa"/>
            <w:vAlign w:val="center"/>
            <w:hideMark/>
          </w:tcPr>
          <w:p w14:paraId="508662C9" w14:textId="77777777" w:rsidR="0090765D" w:rsidRPr="00042031" w:rsidRDefault="0090765D" w:rsidP="00995C75">
            <w:pPr>
              <w:spacing w:before="120" w:after="120"/>
              <w:jc w:val="center"/>
            </w:pPr>
            <w:r>
              <w:t>Answer</w:t>
            </w:r>
          </w:p>
        </w:tc>
        <w:tc>
          <w:tcPr>
            <w:tcW w:w="2458" w:type="dxa"/>
            <w:vAlign w:val="center"/>
            <w:hideMark/>
          </w:tcPr>
          <w:p w14:paraId="4E888871" w14:textId="77777777" w:rsidR="0090765D" w:rsidRPr="00042031" w:rsidRDefault="0090765D" w:rsidP="00995C75">
            <w:pPr>
              <w:spacing w:before="120" w:after="120"/>
              <w:jc w:val="center"/>
            </w:pPr>
            <w:r>
              <w:t>Percent</w:t>
            </w:r>
          </w:p>
        </w:tc>
      </w:tr>
      <w:tr w:rsidR="0090765D" w:rsidRPr="00042031" w14:paraId="0115C805" w14:textId="77777777" w:rsidTr="002F19D0">
        <w:trPr>
          <w:trHeight w:val="360"/>
        </w:trPr>
        <w:tc>
          <w:tcPr>
            <w:tcW w:w="6532" w:type="dxa"/>
            <w:hideMark/>
          </w:tcPr>
          <w:p w14:paraId="5164C8CE" w14:textId="77777777" w:rsidR="0090765D" w:rsidRPr="00042031" w:rsidRDefault="0090765D" w:rsidP="00995C75">
            <w:pPr>
              <w:spacing w:before="120" w:after="120"/>
            </w:pPr>
            <w:r w:rsidRPr="00042031">
              <w:t>I did some painting myself and I had some leftover paint when I was done.</w:t>
            </w:r>
          </w:p>
        </w:tc>
        <w:tc>
          <w:tcPr>
            <w:tcW w:w="2458" w:type="dxa"/>
            <w:vAlign w:val="center"/>
            <w:hideMark/>
          </w:tcPr>
          <w:p w14:paraId="22786DB7" w14:textId="77777777" w:rsidR="0090765D" w:rsidRPr="00042031" w:rsidRDefault="0090765D" w:rsidP="00995C75">
            <w:pPr>
              <w:spacing w:before="120" w:after="120"/>
              <w:jc w:val="center"/>
            </w:pPr>
            <w:r>
              <w:t>50</w:t>
            </w:r>
            <w:r w:rsidRPr="00042031">
              <w:t>%</w:t>
            </w:r>
          </w:p>
        </w:tc>
      </w:tr>
      <w:tr w:rsidR="0090765D" w:rsidRPr="00042031" w14:paraId="58F3449B" w14:textId="77777777" w:rsidTr="002F19D0">
        <w:trPr>
          <w:trHeight w:val="288"/>
        </w:trPr>
        <w:tc>
          <w:tcPr>
            <w:tcW w:w="6532" w:type="dxa"/>
          </w:tcPr>
          <w:p w14:paraId="3BA726AF" w14:textId="77777777" w:rsidR="0090765D" w:rsidRPr="00042031" w:rsidRDefault="0090765D" w:rsidP="00995C75">
            <w:pPr>
              <w:spacing w:before="120" w:after="120"/>
            </w:pPr>
            <w:r>
              <w:t>I intentionally bought/kept paint for future touch-ups.</w:t>
            </w:r>
          </w:p>
        </w:tc>
        <w:tc>
          <w:tcPr>
            <w:tcW w:w="2458" w:type="dxa"/>
            <w:vAlign w:val="center"/>
          </w:tcPr>
          <w:p w14:paraId="1683CA44" w14:textId="77777777" w:rsidR="0090765D" w:rsidRDefault="0090765D" w:rsidP="00995C75">
            <w:pPr>
              <w:spacing w:before="120" w:after="120"/>
              <w:jc w:val="center"/>
            </w:pPr>
            <w:r>
              <w:t>27%</w:t>
            </w:r>
          </w:p>
        </w:tc>
      </w:tr>
      <w:tr w:rsidR="0090765D" w:rsidRPr="00042031" w14:paraId="5C68F63D" w14:textId="77777777" w:rsidTr="002F19D0">
        <w:trPr>
          <w:trHeight w:val="288"/>
        </w:trPr>
        <w:tc>
          <w:tcPr>
            <w:tcW w:w="6532" w:type="dxa"/>
            <w:hideMark/>
          </w:tcPr>
          <w:p w14:paraId="079BC71A" w14:textId="77777777" w:rsidR="0090765D" w:rsidRPr="00042031" w:rsidRDefault="0090765D" w:rsidP="00995C75">
            <w:pPr>
              <w:spacing w:before="120" w:after="120"/>
            </w:pPr>
            <w:r w:rsidRPr="00042031">
              <w:t>I hired someone to paint, and they left it behind.</w:t>
            </w:r>
          </w:p>
        </w:tc>
        <w:tc>
          <w:tcPr>
            <w:tcW w:w="2458" w:type="dxa"/>
            <w:vAlign w:val="center"/>
            <w:hideMark/>
          </w:tcPr>
          <w:p w14:paraId="7E31ED49" w14:textId="77777777" w:rsidR="0090765D" w:rsidRPr="00042031" w:rsidRDefault="0090765D" w:rsidP="00995C75">
            <w:pPr>
              <w:spacing w:before="120" w:after="120"/>
              <w:jc w:val="center"/>
            </w:pPr>
            <w:r>
              <w:t>11</w:t>
            </w:r>
            <w:r w:rsidRPr="00042031">
              <w:t>%</w:t>
            </w:r>
          </w:p>
        </w:tc>
      </w:tr>
      <w:tr w:rsidR="0090765D" w:rsidRPr="00042031" w14:paraId="7812E962" w14:textId="77777777" w:rsidTr="002F19D0">
        <w:trPr>
          <w:trHeight w:val="288"/>
        </w:trPr>
        <w:tc>
          <w:tcPr>
            <w:tcW w:w="6532" w:type="dxa"/>
            <w:hideMark/>
          </w:tcPr>
          <w:p w14:paraId="41BB7194" w14:textId="77777777" w:rsidR="0090765D" w:rsidRPr="00042031" w:rsidRDefault="0090765D" w:rsidP="00995C75">
            <w:pPr>
              <w:spacing w:before="120" w:after="120"/>
            </w:pPr>
            <w:r w:rsidRPr="00042031">
              <w:t>I found the paint in my home or business when I moved in.</w:t>
            </w:r>
          </w:p>
        </w:tc>
        <w:tc>
          <w:tcPr>
            <w:tcW w:w="2458" w:type="dxa"/>
            <w:vAlign w:val="center"/>
            <w:hideMark/>
          </w:tcPr>
          <w:p w14:paraId="4F01186D" w14:textId="77777777" w:rsidR="0090765D" w:rsidRPr="00042031" w:rsidRDefault="0090765D" w:rsidP="00995C75">
            <w:pPr>
              <w:spacing w:before="120" w:after="120"/>
              <w:jc w:val="center"/>
            </w:pPr>
            <w:r>
              <w:t>5</w:t>
            </w:r>
            <w:r w:rsidRPr="00042031">
              <w:t>%</w:t>
            </w:r>
          </w:p>
        </w:tc>
      </w:tr>
      <w:tr w:rsidR="0090765D" w:rsidRPr="00042031" w14:paraId="4A6B660F" w14:textId="77777777" w:rsidTr="002F19D0">
        <w:trPr>
          <w:trHeight w:val="288"/>
        </w:trPr>
        <w:tc>
          <w:tcPr>
            <w:tcW w:w="6532" w:type="dxa"/>
            <w:hideMark/>
          </w:tcPr>
          <w:p w14:paraId="08904200" w14:textId="77777777" w:rsidR="0090765D" w:rsidRPr="00042031" w:rsidRDefault="0090765D" w:rsidP="00995C75">
            <w:pPr>
              <w:spacing w:before="120" w:after="120"/>
            </w:pPr>
            <w:r w:rsidRPr="00042031">
              <w:t>I don</w:t>
            </w:r>
            <w:r>
              <w:t>’</w:t>
            </w:r>
            <w:r w:rsidRPr="00042031">
              <w:t>t remember where the paint came from.</w:t>
            </w:r>
          </w:p>
        </w:tc>
        <w:tc>
          <w:tcPr>
            <w:tcW w:w="2458" w:type="dxa"/>
            <w:vAlign w:val="center"/>
            <w:hideMark/>
          </w:tcPr>
          <w:p w14:paraId="2140B4F9" w14:textId="77777777" w:rsidR="0090765D" w:rsidRPr="00042031" w:rsidRDefault="0090765D" w:rsidP="00995C75">
            <w:pPr>
              <w:spacing w:before="120" w:after="120"/>
              <w:jc w:val="center"/>
            </w:pPr>
            <w:r>
              <w:t>1</w:t>
            </w:r>
            <w:r w:rsidRPr="00042031">
              <w:t>%</w:t>
            </w:r>
          </w:p>
        </w:tc>
      </w:tr>
      <w:tr w:rsidR="0090765D" w:rsidRPr="00042031" w14:paraId="3F022633" w14:textId="77777777" w:rsidTr="002F19D0">
        <w:trPr>
          <w:trHeight w:val="540"/>
        </w:trPr>
        <w:tc>
          <w:tcPr>
            <w:tcW w:w="6532" w:type="dxa"/>
            <w:hideMark/>
          </w:tcPr>
          <w:p w14:paraId="153730BB" w14:textId="77777777" w:rsidR="0090765D" w:rsidRPr="00042031" w:rsidRDefault="0090765D" w:rsidP="00995C75">
            <w:pPr>
              <w:spacing w:before="120" w:after="120"/>
            </w:pPr>
            <w:r w:rsidRPr="00042031">
              <w:t>I am a professional painter or contractor, and it is from one or more of my jobs.</w:t>
            </w:r>
          </w:p>
        </w:tc>
        <w:tc>
          <w:tcPr>
            <w:tcW w:w="2458" w:type="dxa"/>
            <w:vAlign w:val="center"/>
            <w:hideMark/>
          </w:tcPr>
          <w:p w14:paraId="01554344" w14:textId="77777777" w:rsidR="0090765D" w:rsidRPr="00042031" w:rsidRDefault="0090765D" w:rsidP="00995C75">
            <w:pPr>
              <w:spacing w:before="120" w:after="120"/>
              <w:jc w:val="center"/>
            </w:pPr>
            <w:r>
              <w:t>2</w:t>
            </w:r>
            <w:r w:rsidRPr="00042031">
              <w:t>%</w:t>
            </w:r>
          </w:p>
        </w:tc>
      </w:tr>
      <w:tr w:rsidR="0090765D" w:rsidRPr="00042031" w14:paraId="249E66F0" w14:textId="77777777" w:rsidTr="002F19D0">
        <w:trPr>
          <w:trHeight w:val="288"/>
        </w:trPr>
        <w:tc>
          <w:tcPr>
            <w:tcW w:w="6532" w:type="dxa"/>
            <w:hideMark/>
          </w:tcPr>
          <w:p w14:paraId="50804998" w14:textId="77777777" w:rsidR="0090765D" w:rsidRPr="00042031" w:rsidRDefault="0090765D" w:rsidP="00995C75">
            <w:pPr>
              <w:spacing w:before="120" w:after="120"/>
            </w:pPr>
            <w:r w:rsidRPr="00042031">
              <w:t>Other</w:t>
            </w:r>
          </w:p>
        </w:tc>
        <w:tc>
          <w:tcPr>
            <w:tcW w:w="2458" w:type="dxa"/>
            <w:vAlign w:val="center"/>
            <w:hideMark/>
          </w:tcPr>
          <w:p w14:paraId="64943411" w14:textId="77777777" w:rsidR="0090765D" w:rsidRPr="00042031" w:rsidRDefault="0090765D" w:rsidP="00995C75">
            <w:pPr>
              <w:spacing w:before="120" w:after="120"/>
              <w:jc w:val="center"/>
            </w:pPr>
            <w:r>
              <w:t>3</w:t>
            </w:r>
            <w:r w:rsidRPr="00042031">
              <w:t>%</w:t>
            </w:r>
          </w:p>
        </w:tc>
      </w:tr>
    </w:tbl>
    <w:p w14:paraId="6BDFDB34" w14:textId="77777777" w:rsidR="0090765D" w:rsidRDefault="0090765D" w:rsidP="0090765D">
      <w:pPr>
        <w:spacing w:before="240"/>
      </w:pPr>
    </w:p>
    <w:p w14:paraId="05E947D0" w14:textId="77777777" w:rsidR="0090765D" w:rsidRPr="000F0FEB" w:rsidRDefault="0090765D">
      <w:pPr>
        <w:pStyle w:val="ListParagraph"/>
        <w:numPr>
          <w:ilvl w:val="0"/>
          <w:numId w:val="37"/>
        </w:numPr>
        <w:spacing w:after="240"/>
      </w:pPr>
      <w:r w:rsidRPr="00054E96">
        <w:lastRenderedPageBreak/>
        <w:t xml:space="preserve">In </w:t>
      </w:r>
      <w:r>
        <w:t>2025</w:t>
      </w:r>
      <w:r w:rsidRPr="00054E96">
        <w:t>,</w:t>
      </w:r>
      <w:r>
        <w:t xml:space="preserve"> the percentage of those who purchased in paint in the last year increased to 65%. The percentage of those not storing paint decreased to 17%.</w:t>
      </w:r>
    </w:p>
    <w:p w14:paraId="6174BC05" w14:textId="77777777" w:rsidR="0090765D" w:rsidRDefault="0090765D" w:rsidP="0090765D">
      <w:pPr>
        <w:jc w:val="center"/>
        <w:rPr>
          <w:b/>
          <w:bCs/>
        </w:rPr>
      </w:pPr>
      <w:r w:rsidRPr="001A3BAB">
        <w:rPr>
          <w:b/>
          <w:bCs/>
        </w:rPr>
        <w:t xml:space="preserve">Comparison of FY2019 </w:t>
      </w:r>
      <w:r>
        <w:rPr>
          <w:b/>
          <w:bCs/>
        </w:rPr>
        <w:t>through</w:t>
      </w:r>
      <w:r w:rsidRPr="001A3BAB">
        <w:rPr>
          <w:b/>
          <w:bCs/>
        </w:rPr>
        <w:t xml:space="preserve"> </w:t>
      </w:r>
      <w:r>
        <w:rPr>
          <w:b/>
          <w:bCs/>
        </w:rPr>
        <w:t>2025</w:t>
      </w:r>
      <w:r w:rsidRPr="001A3BAB">
        <w:rPr>
          <w:b/>
          <w:bCs/>
        </w:rPr>
        <w:t xml:space="preserve"> Behavioral Outcomes</w:t>
      </w:r>
    </w:p>
    <w:p w14:paraId="565DF444" w14:textId="77777777" w:rsidR="0090765D" w:rsidRDefault="0090765D" w:rsidP="0090765D">
      <w:pPr>
        <w:jc w:val="center"/>
      </w:pPr>
      <w:r>
        <w:rPr>
          <w:b/>
          <w:bCs/>
        </w:rPr>
        <w:t>ALL RESPONDENTS</w:t>
      </w:r>
    </w:p>
    <w:tbl>
      <w:tblPr>
        <w:tblStyle w:val="TableGrid"/>
        <w:tblW w:w="9535" w:type="dxa"/>
        <w:tblInd w:w="-95" w:type="dxa"/>
        <w:tblLayout w:type="fixed"/>
        <w:tblLook w:val="04A0" w:firstRow="1" w:lastRow="0" w:firstColumn="1" w:lastColumn="0" w:noHBand="0" w:noVBand="1"/>
      </w:tblPr>
      <w:tblGrid>
        <w:gridCol w:w="2425"/>
        <w:gridCol w:w="990"/>
        <w:gridCol w:w="900"/>
        <w:gridCol w:w="900"/>
        <w:gridCol w:w="900"/>
        <w:gridCol w:w="900"/>
        <w:gridCol w:w="900"/>
        <w:gridCol w:w="810"/>
        <w:gridCol w:w="810"/>
      </w:tblGrid>
      <w:tr w:rsidR="0090765D" w:rsidRPr="0076585B" w14:paraId="179AD273" w14:textId="77777777" w:rsidTr="002F19D0">
        <w:trPr>
          <w:trHeight w:val="971"/>
        </w:trPr>
        <w:tc>
          <w:tcPr>
            <w:tcW w:w="2425" w:type="dxa"/>
            <w:vAlign w:val="center"/>
            <w:hideMark/>
          </w:tcPr>
          <w:p w14:paraId="6D70B67B" w14:textId="77777777" w:rsidR="0090765D" w:rsidRPr="0076585B" w:rsidRDefault="0090765D" w:rsidP="00995C75">
            <w:pPr>
              <w:spacing w:before="120" w:after="120"/>
              <w:jc w:val="center"/>
            </w:pPr>
            <w:r>
              <w:t>Behavioral Trend (Question)</w:t>
            </w:r>
          </w:p>
        </w:tc>
        <w:tc>
          <w:tcPr>
            <w:tcW w:w="990" w:type="dxa"/>
            <w:vAlign w:val="center"/>
            <w:hideMark/>
          </w:tcPr>
          <w:p w14:paraId="18158E76" w14:textId="77777777" w:rsidR="0090765D" w:rsidRDefault="0090765D" w:rsidP="00995C75">
            <w:pPr>
              <w:spacing w:before="120" w:after="120"/>
              <w:jc w:val="center"/>
            </w:pPr>
            <w:r>
              <w:t>FY</w:t>
            </w:r>
          </w:p>
          <w:p w14:paraId="0E070F6D" w14:textId="77777777" w:rsidR="0090765D" w:rsidRDefault="0090765D" w:rsidP="00995C75">
            <w:pPr>
              <w:spacing w:before="120" w:after="120"/>
              <w:jc w:val="center"/>
            </w:pPr>
            <w:r>
              <w:t>2019</w:t>
            </w:r>
          </w:p>
          <w:p w14:paraId="3FE771CF" w14:textId="77777777" w:rsidR="0090765D" w:rsidRPr="0076585B" w:rsidRDefault="0090765D" w:rsidP="00995C75">
            <w:pPr>
              <w:spacing w:before="120" w:after="120"/>
              <w:jc w:val="center"/>
            </w:pPr>
            <w:r>
              <w:t>Pct.</w:t>
            </w:r>
          </w:p>
        </w:tc>
        <w:tc>
          <w:tcPr>
            <w:tcW w:w="900" w:type="dxa"/>
            <w:vAlign w:val="center"/>
            <w:hideMark/>
          </w:tcPr>
          <w:p w14:paraId="2D05E84B" w14:textId="77777777" w:rsidR="0090765D" w:rsidRDefault="0090765D" w:rsidP="00995C75">
            <w:pPr>
              <w:spacing w:before="120" w:after="120"/>
              <w:jc w:val="center"/>
            </w:pPr>
            <w:r>
              <w:t>FY</w:t>
            </w:r>
          </w:p>
          <w:p w14:paraId="56AD53C5" w14:textId="77777777" w:rsidR="0090765D" w:rsidRDefault="0090765D" w:rsidP="00995C75">
            <w:pPr>
              <w:spacing w:before="120" w:after="120"/>
              <w:jc w:val="center"/>
            </w:pPr>
            <w:r>
              <w:t>2020</w:t>
            </w:r>
          </w:p>
          <w:p w14:paraId="52739431" w14:textId="77777777" w:rsidR="0090765D" w:rsidRPr="0076585B" w:rsidRDefault="0090765D" w:rsidP="00995C75">
            <w:pPr>
              <w:spacing w:before="120" w:after="120"/>
              <w:jc w:val="center"/>
            </w:pPr>
            <w:r>
              <w:t>Pct.</w:t>
            </w:r>
          </w:p>
        </w:tc>
        <w:tc>
          <w:tcPr>
            <w:tcW w:w="900" w:type="dxa"/>
          </w:tcPr>
          <w:p w14:paraId="3708FDA8" w14:textId="77777777" w:rsidR="0090765D" w:rsidRDefault="0090765D" w:rsidP="00995C75">
            <w:pPr>
              <w:spacing w:before="120" w:after="120"/>
              <w:jc w:val="center"/>
            </w:pPr>
            <w:r>
              <w:t>FY</w:t>
            </w:r>
          </w:p>
          <w:p w14:paraId="6EF7F869" w14:textId="77777777" w:rsidR="0090765D" w:rsidRDefault="0090765D" w:rsidP="00995C75">
            <w:pPr>
              <w:spacing w:before="120" w:after="120"/>
              <w:jc w:val="center"/>
            </w:pPr>
            <w:r>
              <w:t>2021</w:t>
            </w:r>
          </w:p>
          <w:p w14:paraId="3A01C0F1" w14:textId="77777777" w:rsidR="0090765D" w:rsidRDefault="0090765D" w:rsidP="00995C75">
            <w:pPr>
              <w:spacing w:before="120" w:after="120"/>
              <w:jc w:val="center"/>
            </w:pPr>
            <w:r>
              <w:t>Pct.</w:t>
            </w:r>
          </w:p>
        </w:tc>
        <w:tc>
          <w:tcPr>
            <w:tcW w:w="900" w:type="dxa"/>
          </w:tcPr>
          <w:p w14:paraId="7053AD7F" w14:textId="77777777" w:rsidR="0090765D" w:rsidRDefault="0090765D" w:rsidP="00995C75">
            <w:pPr>
              <w:spacing w:before="120" w:after="120"/>
              <w:jc w:val="center"/>
            </w:pPr>
            <w:r>
              <w:t>FY</w:t>
            </w:r>
          </w:p>
          <w:p w14:paraId="5533DA12" w14:textId="77777777" w:rsidR="0090765D" w:rsidRDefault="0090765D" w:rsidP="00995C75">
            <w:pPr>
              <w:spacing w:before="120" w:after="120"/>
              <w:jc w:val="center"/>
            </w:pPr>
            <w:r>
              <w:t>2022</w:t>
            </w:r>
          </w:p>
          <w:p w14:paraId="4141C4D2" w14:textId="77777777" w:rsidR="0090765D" w:rsidRDefault="0090765D" w:rsidP="00995C75">
            <w:pPr>
              <w:spacing w:before="120" w:after="120"/>
              <w:jc w:val="center"/>
            </w:pPr>
            <w:r>
              <w:t>Pct.</w:t>
            </w:r>
          </w:p>
        </w:tc>
        <w:tc>
          <w:tcPr>
            <w:tcW w:w="900" w:type="dxa"/>
          </w:tcPr>
          <w:p w14:paraId="132895CB" w14:textId="77777777" w:rsidR="0090765D" w:rsidRDefault="0090765D" w:rsidP="00995C75">
            <w:pPr>
              <w:spacing w:before="120" w:after="120"/>
              <w:jc w:val="center"/>
            </w:pPr>
            <w:r>
              <w:t>FY</w:t>
            </w:r>
          </w:p>
          <w:p w14:paraId="170736A2" w14:textId="77777777" w:rsidR="0090765D" w:rsidRDefault="0090765D" w:rsidP="00995C75">
            <w:pPr>
              <w:spacing w:before="120" w:after="120"/>
              <w:jc w:val="center"/>
            </w:pPr>
            <w:r>
              <w:t>2023</w:t>
            </w:r>
          </w:p>
          <w:p w14:paraId="0AC7ACF0" w14:textId="77777777" w:rsidR="0090765D" w:rsidRDefault="0090765D" w:rsidP="00995C75">
            <w:pPr>
              <w:spacing w:before="120" w:after="120"/>
              <w:jc w:val="center"/>
            </w:pPr>
            <w:r>
              <w:t>Pct.</w:t>
            </w:r>
          </w:p>
        </w:tc>
        <w:tc>
          <w:tcPr>
            <w:tcW w:w="900" w:type="dxa"/>
            <w:vAlign w:val="center"/>
          </w:tcPr>
          <w:p w14:paraId="29421CA0" w14:textId="77777777" w:rsidR="0090765D" w:rsidRDefault="0090765D" w:rsidP="00995C75">
            <w:pPr>
              <w:spacing w:before="120" w:after="120"/>
              <w:jc w:val="center"/>
            </w:pPr>
            <w:r>
              <w:t>2024</w:t>
            </w:r>
          </w:p>
          <w:p w14:paraId="6850EAC2" w14:textId="77777777" w:rsidR="0090765D" w:rsidRDefault="0090765D" w:rsidP="00995C75">
            <w:pPr>
              <w:spacing w:before="120" w:after="120"/>
              <w:jc w:val="center"/>
            </w:pPr>
            <w:r>
              <w:t>Pct.</w:t>
            </w:r>
          </w:p>
        </w:tc>
        <w:tc>
          <w:tcPr>
            <w:tcW w:w="810" w:type="dxa"/>
            <w:vAlign w:val="center"/>
          </w:tcPr>
          <w:p w14:paraId="034AFD01" w14:textId="77777777" w:rsidR="0090765D" w:rsidRDefault="0090765D" w:rsidP="00995C75">
            <w:pPr>
              <w:spacing w:before="120" w:after="120"/>
              <w:jc w:val="center"/>
            </w:pPr>
            <w:r>
              <w:t>2024</w:t>
            </w:r>
          </w:p>
          <w:p w14:paraId="6ED8D1BF" w14:textId="77777777" w:rsidR="0090765D" w:rsidRDefault="0090765D" w:rsidP="00995C75">
            <w:pPr>
              <w:spacing w:before="120" w:after="120"/>
              <w:jc w:val="center"/>
            </w:pPr>
            <w:r>
              <w:t>Pct.</w:t>
            </w:r>
          </w:p>
        </w:tc>
        <w:tc>
          <w:tcPr>
            <w:tcW w:w="810" w:type="dxa"/>
            <w:vAlign w:val="center"/>
          </w:tcPr>
          <w:p w14:paraId="0EF38A0C" w14:textId="77777777" w:rsidR="0090765D" w:rsidRDefault="0090765D" w:rsidP="00995C75">
            <w:pPr>
              <w:spacing w:before="120" w:after="120"/>
              <w:jc w:val="center"/>
            </w:pPr>
            <w:r>
              <w:t>2025</w:t>
            </w:r>
          </w:p>
          <w:p w14:paraId="3003A9EE" w14:textId="77777777" w:rsidR="0090765D" w:rsidRDefault="0090765D" w:rsidP="00995C75">
            <w:pPr>
              <w:spacing w:before="120" w:after="120"/>
              <w:jc w:val="center"/>
            </w:pPr>
            <w:r>
              <w:t>Pct.</w:t>
            </w:r>
          </w:p>
        </w:tc>
      </w:tr>
      <w:tr w:rsidR="0090765D" w:rsidRPr="0076585B" w14:paraId="39C4275D" w14:textId="77777777" w:rsidTr="002F19D0">
        <w:trPr>
          <w:trHeight w:val="20"/>
        </w:trPr>
        <w:tc>
          <w:tcPr>
            <w:tcW w:w="2425" w:type="dxa"/>
            <w:hideMark/>
          </w:tcPr>
          <w:p w14:paraId="29884817" w14:textId="77777777" w:rsidR="0090765D" w:rsidRPr="0076585B" w:rsidRDefault="0090765D" w:rsidP="00995C75">
            <w:pPr>
              <w:spacing w:before="120" w:after="120"/>
            </w:pPr>
            <w:r w:rsidRPr="0076585B">
              <w:t xml:space="preserve">Have you purchased paint in the last year? For the purposes of this question, </w:t>
            </w:r>
            <w:r>
              <w:t>“</w:t>
            </w:r>
            <w:r w:rsidRPr="0076585B">
              <w:t>paint</w:t>
            </w:r>
            <w:r>
              <w:t>”</w:t>
            </w:r>
            <w:r w:rsidRPr="0076585B">
              <w:t xml:space="preserve"> includes primer, interior or exterior house paint, stain, deck sealer, and clear finishes like varnish.</w:t>
            </w:r>
          </w:p>
        </w:tc>
        <w:tc>
          <w:tcPr>
            <w:tcW w:w="990" w:type="dxa"/>
            <w:vAlign w:val="center"/>
            <w:hideMark/>
          </w:tcPr>
          <w:p w14:paraId="6C426AAD" w14:textId="77777777" w:rsidR="0090765D" w:rsidRPr="0076585B" w:rsidRDefault="0090765D" w:rsidP="00995C75">
            <w:pPr>
              <w:spacing w:before="120" w:after="120"/>
              <w:jc w:val="center"/>
            </w:pPr>
            <w:r w:rsidRPr="0076585B">
              <w:t>48%</w:t>
            </w:r>
          </w:p>
        </w:tc>
        <w:tc>
          <w:tcPr>
            <w:tcW w:w="900" w:type="dxa"/>
            <w:vAlign w:val="center"/>
            <w:hideMark/>
          </w:tcPr>
          <w:p w14:paraId="4B036443" w14:textId="77777777" w:rsidR="0090765D" w:rsidRPr="0076585B" w:rsidRDefault="0090765D" w:rsidP="00995C75">
            <w:pPr>
              <w:spacing w:before="120" w:after="120"/>
              <w:jc w:val="center"/>
            </w:pPr>
            <w:r w:rsidRPr="0076585B">
              <w:t>51%</w:t>
            </w:r>
          </w:p>
        </w:tc>
        <w:tc>
          <w:tcPr>
            <w:tcW w:w="900" w:type="dxa"/>
            <w:vAlign w:val="center"/>
          </w:tcPr>
          <w:p w14:paraId="5C2A2A17" w14:textId="77777777" w:rsidR="0090765D" w:rsidRPr="0076585B" w:rsidRDefault="0090765D" w:rsidP="00995C75">
            <w:pPr>
              <w:spacing w:before="120" w:after="120"/>
              <w:jc w:val="center"/>
            </w:pPr>
            <w:r w:rsidRPr="0076585B">
              <w:t>5</w:t>
            </w:r>
            <w:r>
              <w:t>0</w:t>
            </w:r>
            <w:r w:rsidRPr="0076585B">
              <w:t>%</w:t>
            </w:r>
          </w:p>
        </w:tc>
        <w:tc>
          <w:tcPr>
            <w:tcW w:w="900" w:type="dxa"/>
            <w:vAlign w:val="center"/>
          </w:tcPr>
          <w:p w14:paraId="589DA6B2" w14:textId="77777777" w:rsidR="0090765D" w:rsidRDefault="0090765D" w:rsidP="00995C75">
            <w:pPr>
              <w:spacing w:before="120" w:after="120"/>
              <w:jc w:val="center"/>
            </w:pPr>
          </w:p>
          <w:p w14:paraId="3310DB8C" w14:textId="77777777" w:rsidR="0090765D" w:rsidRDefault="0090765D" w:rsidP="00995C75">
            <w:pPr>
              <w:spacing w:before="120" w:after="120"/>
              <w:jc w:val="center"/>
            </w:pPr>
            <w:r>
              <w:t>64%</w:t>
            </w:r>
          </w:p>
          <w:p w14:paraId="28C35E61" w14:textId="77777777" w:rsidR="0090765D" w:rsidRPr="0076585B" w:rsidRDefault="0090765D" w:rsidP="00995C75">
            <w:pPr>
              <w:spacing w:before="120" w:after="120"/>
              <w:jc w:val="center"/>
            </w:pPr>
          </w:p>
        </w:tc>
        <w:tc>
          <w:tcPr>
            <w:tcW w:w="900" w:type="dxa"/>
            <w:vAlign w:val="center"/>
          </w:tcPr>
          <w:p w14:paraId="6A0884E1" w14:textId="77777777" w:rsidR="0090765D" w:rsidRDefault="0090765D" w:rsidP="00995C75">
            <w:pPr>
              <w:spacing w:before="120" w:after="120"/>
              <w:jc w:val="center"/>
            </w:pPr>
            <w:r>
              <w:t>60%</w:t>
            </w:r>
          </w:p>
        </w:tc>
        <w:tc>
          <w:tcPr>
            <w:tcW w:w="900" w:type="dxa"/>
            <w:vAlign w:val="center"/>
          </w:tcPr>
          <w:p w14:paraId="63DE9D2E" w14:textId="77777777" w:rsidR="0090765D" w:rsidRDefault="0090765D" w:rsidP="00995C75">
            <w:pPr>
              <w:spacing w:before="120" w:after="120"/>
              <w:jc w:val="center"/>
            </w:pPr>
            <w:r>
              <w:t>60%</w:t>
            </w:r>
          </w:p>
        </w:tc>
        <w:tc>
          <w:tcPr>
            <w:tcW w:w="810" w:type="dxa"/>
            <w:vAlign w:val="center"/>
          </w:tcPr>
          <w:p w14:paraId="6E40C7B3" w14:textId="77777777" w:rsidR="0090765D" w:rsidRDefault="0090765D" w:rsidP="00995C75">
            <w:pPr>
              <w:spacing w:before="120" w:after="120"/>
              <w:jc w:val="center"/>
            </w:pPr>
            <w:r>
              <w:t>60%</w:t>
            </w:r>
          </w:p>
        </w:tc>
        <w:tc>
          <w:tcPr>
            <w:tcW w:w="810" w:type="dxa"/>
            <w:vAlign w:val="center"/>
          </w:tcPr>
          <w:p w14:paraId="4639FDA3" w14:textId="77777777" w:rsidR="0090765D" w:rsidRDefault="0090765D" w:rsidP="00995C75">
            <w:pPr>
              <w:spacing w:before="120" w:after="120"/>
              <w:jc w:val="center"/>
            </w:pPr>
            <w:r>
              <w:t>65%</w:t>
            </w:r>
          </w:p>
        </w:tc>
      </w:tr>
      <w:tr w:rsidR="0090765D" w:rsidRPr="0076585B" w14:paraId="49DB411C" w14:textId="77777777" w:rsidTr="002F19D0">
        <w:trPr>
          <w:trHeight w:val="20"/>
        </w:trPr>
        <w:tc>
          <w:tcPr>
            <w:tcW w:w="2425" w:type="dxa"/>
            <w:hideMark/>
          </w:tcPr>
          <w:p w14:paraId="3526E9C3" w14:textId="77777777" w:rsidR="0090765D" w:rsidRPr="0076585B" w:rsidRDefault="0090765D" w:rsidP="00995C75">
            <w:pPr>
              <w:spacing w:before="120" w:after="120"/>
            </w:pPr>
            <w:r w:rsidRPr="0076585B">
              <w:t xml:space="preserve">How much leftover or unwanted paint do you have in your home or business at this time? (% </w:t>
            </w:r>
            <w:r>
              <w:t>“</w:t>
            </w:r>
            <w:r w:rsidRPr="0076585B">
              <w:t>None</w:t>
            </w:r>
            <w:r>
              <w:t>”</w:t>
            </w:r>
            <w:r w:rsidRPr="0076585B">
              <w:t>)</w:t>
            </w:r>
          </w:p>
        </w:tc>
        <w:tc>
          <w:tcPr>
            <w:tcW w:w="990" w:type="dxa"/>
            <w:vAlign w:val="center"/>
            <w:hideMark/>
          </w:tcPr>
          <w:p w14:paraId="30E2A28D" w14:textId="77777777" w:rsidR="0090765D" w:rsidRPr="0076585B" w:rsidRDefault="0090765D" w:rsidP="00995C75">
            <w:pPr>
              <w:spacing w:before="120" w:after="120"/>
              <w:jc w:val="center"/>
            </w:pPr>
            <w:r w:rsidRPr="0076585B">
              <w:t>29%</w:t>
            </w:r>
          </w:p>
        </w:tc>
        <w:tc>
          <w:tcPr>
            <w:tcW w:w="900" w:type="dxa"/>
            <w:vAlign w:val="center"/>
            <w:hideMark/>
          </w:tcPr>
          <w:p w14:paraId="0182C45B" w14:textId="77777777" w:rsidR="0090765D" w:rsidRPr="0076585B" w:rsidRDefault="0090765D" w:rsidP="00995C75">
            <w:pPr>
              <w:spacing w:before="120" w:after="120"/>
              <w:jc w:val="center"/>
            </w:pPr>
            <w:r w:rsidRPr="0076585B">
              <w:t>28%</w:t>
            </w:r>
          </w:p>
        </w:tc>
        <w:tc>
          <w:tcPr>
            <w:tcW w:w="900" w:type="dxa"/>
            <w:vAlign w:val="center"/>
          </w:tcPr>
          <w:p w14:paraId="10B39554" w14:textId="77777777" w:rsidR="0090765D" w:rsidRPr="0076585B" w:rsidRDefault="0090765D" w:rsidP="00995C75">
            <w:pPr>
              <w:spacing w:before="120" w:after="120"/>
              <w:jc w:val="center"/>
            </w:pPr>
            <w:r>
              <w:t>30</w:t>
            </w:r>
            <w:r w:rsidRPr="0076585B">
              <w:t>%</w:t>
            </w:r>
          </w:p>
        </w:tc>
        <w:tc>
          <w:tcPr>
            <w:tcW w:w="900" w:type="dxa"/>
            <w:vAlign w:val="center"/>
          </w:tcPr>
          <w:p w14:paraId="547468D2" w14:textId="77777777" w:rsidR="0090765D" w:rsidRDefault="0090765D" w:rsidP="00995C75">
            <w:pPr>
              <w:spacing w:before="120" w:after="120"/>
              <w:jc w:val="center"/>
            </w:pPr>
            <w:r>
              <w:t>21%</w:t>
            </w:r>
          </w:p>
        </w:tc>
        <w:tc>
          <w:tcPr>
            <w:tcW w:w="900" w:type="dxa"/>
            <w:vAlign w:val="center"/>
          </w:tcPr>
          <w:p w14:paraId="10E61333" w14:textId="77777777" w:rsidR="0090765D" w:rsidRDefault="0090765D" w:rsidP="00995C75">
            <w:pPr>
              <w:spacing w:before="120" w:after="120"/>
              <w:jc w:val="center"/>
            </w:pPr>
            <w:r>
              <w:t>21%</w:t>
            </w:r>
          </w:p>
        </w:tc>
        <w:tc>
          <w:tcPr>
            <w:tcW w:w="900" w:type="dxa"/>
            <w:vAlign w:val="center"/>
          </w:tcPr>
          <w:p w14:paraId="657B51A9" w14:textId="77777777" w:rsidR="0090765D" w:rsidRDefault="0090765D" w:rsidP="00995C75">
            <w:pPr>
              <w:spacing w:before="120" w:after="120"/>
              <w:jc w:val="center"/>
            </w:pPr>
            <w:r>
              <w:t>20%</w:t>
            </w:r>
          </w:p>
        </w:tc>
        <w:tc>
          <w:tcPr>
            <w:tcW w:w="810" w:type="dxa"/>
            <w:vAlign w:val="center"/>
          </w:tcPr>
          <w:p w14:paraId="46F89AD5" w14:textId="77777777" w:rsidR="0090765D" w:rsidRDefault="0090765D" w:rsidP="00995C75">
            <w:pPr>
              <w:spacing w:before="120" w:after="120"/>
              <w:jc w:val="center"/>
            </w:pPr>
            <w:r>
              <w:t>23%</w:t>
            </w:r>
          </w:p>
        </w:tc>
        <w:tc>
          <w:tcPr>
            <w:tcW w:w="810" w:type="dxa"/>
            <w:vAlign w:val="center"/>
          </w:tcPr>
          <w:p w14:paraId="4A58C06F" w14:textId="77777777" w:rsidR="0090765D" w:rsidRDefault="0090765D" w:rsidP="00995C75">
            <w:pPr>
              <w:spacing w:before="120" w:after="120"/>
              <w:jc w:val="center"/>
            </w:pPr>
            <w:r>
              <w:t>17%</w:t>
            </w:r>
          </w:p>
        </w:tc>
      </w:tr>
    </w:tbl>
    <w:p w14:paraId="7B5DA064" w14:textId="77777777" w:rsidR="0090765D" w:rsidRDefault="0090765D" w:rsidP="0090765D">
      <w:pPr>
        <w:jc w:val="center"/>
        <w:rPr>
          <w:b/>
          <w:bCs/>
        </w:rPr>
      </w:pPr>
    </w:p>
    <w:p w14:paraId="51DF18A2" w14:textId="77777777" w:rsidR="0090765D" w:rsidRDefault="0090765D" w:rsidP="0090765D">
      <w:pPr>
        <w:rPr>
          <w:b/>
          <w:bCs/>
        </w:rPr>
      </w:pPr>
      <w:r>
        <w:rPr>
          <w:b/>
          <w:bCs/>
        </w:rPr>
        <w:br w:type="page"/>
      </w:r>
    </w:p>
    <w:p w14:paraId="76C0E5E0" w14:textId="77777777" w:rsidR="0090765D" w:rsidRDefault="0090765D" w:rsidP="0090765D">
      <w:pPr>
        <w:jc w:val="center"/>
        <w:rPr>
          <w:b/>
          <w:bCs/>
        </w:rPr>
      </w:pPr>
    </w:p>
    <w:p w14:paraId="613FB936" w14:textId="77777777" w:rsidR="0090765D" w:rsidRPr="00D04FE5" w:rsidRDefault="0090765D">
      <w:pPr>
        <w:pStyle w:val="ListParagraph"/>
        <w:numPr>
          <w:ilvl w:val="0"/>
          <w:numId w:val="37"/>
        </w:numPr>
        <w:spacing w:line="259" w:lineRule="auto"/>
      </w:pPr>
      <w:r>
        <w:t>In 2025</w:t>
      </w:r>
      <w:r w:rsidRPr="00183187">
        <w:t>, almost</w:t>
      </w:r>
      <w:r w:rsidRPr="00391224">
        <w:t xml:space="preserve"> two thirds (6</w:t>
      </w:r>
      <w:r>
        <w:t>2</w:t>
      </w:r>
      <w:r w:rsidRPr="00391224">
        <w:t>%) of the respondents who knew that paint can be recycled said they had taken paint to be recycled in the past, a</w:t>
      </w:r>
      <w:r>
        <w:t>nother</w:t>
      </w:r>
      <w:r w:rsidRPr="00391224">
        <w:t xml:space="preserve"> key performance index used to track recycling success.</w:t>
      </w:r>
      <w:r>
        <w:t xml:space="preserve"> </w:t>
      </w:r>
    </w:p>
    <w:p w14:paraId="64B1299A" w14:textId="77777777" w:rsidR="0090765D" w:rsidRDefault="0090765D" w:rsidP="0090765D">
      <w:pPr>
        <w:jc w:val="center"/>
        <w:rPr>
          <w:b/>
          <w:bCs/>
        </w:rPr>
      </w:pPr>
      <w:r w:rsidRPr="001A3BAB">
        <w:rPr>
          <w:b/>
          <w:bCs/>
        </w:rPr>
        <w:t xml:space="preserve">Comparison of FY2019 </w:t>
      </w:r>
      <w:r>
        <w:rPr>
          <w:b/>
          <w:bCs/>
        </w:rPr>
        <w:t>through</w:t>
      </w:r>
      <w:r w:rsidRPr="001A3BAB">
        <w:rPr>
          <w:b/>
          <w:bCs/>
        </w:rPr>
        <w:t xml:space="preserve"> </w:t>
      </w:r>
      <w:r>
        <w:rPr>
          <w:b/>
          <w:bCs/>
        </w:rPr>
        <w:t>2025</w:t>
      </w:r>
      <w:r w:rsidRPr="001A3BAB">
        <w:rPr>
          <w:b/>
          <w:bCs/>
        </w:rPr>
        <w:t xml:space="preserve"> Behavioral Outcomes</w:t>
      </w:r>
      <w:r>
        <w:rPr>
          <w:b/>
          <w:bCs/>
        </w:rPr>
        <w:t xml:space="preserve"> (continued)</w:t>
      </w:r>
    </w:p>
    <w:p w14:paraId="7B95E2BE" w14:textId="77777777" w:rsidR="0090765D" w:rsidRDefault="0090765D" w:rsidP="0090765D">
      <w:pPr>
        <w:jc w:val="center"/>
      </w:pPr>
      <w:r>
        <w:rPr>
          <w:b/>
          <w:bCs/>
        </w:rPr>
        <w:t>RESPONDENTS WHO KNEW PAINT WAS RECYCLABLE</w:t>
      </w:r>
    </w:p>
    <w:tbl>
      <w:tblPr>
        <w:tblStyle w:val="TableGrid"/>
        <w:tblW w:w="9535" w:type="dxa"/>
        <w:tblInd w:w="-5" w:type="dxa"/>
        <w:tblLayout w:type="fixed"/>
        <w:tblLook w:val="04A0" w:firstRow="1" w:lastRow="0" w:firstColumn="1" w:lastColumn="0" w:noHBand="0" w:noVBand="1"/>
      </w:tblPr>
      <w:tblGrid>
        <w:gridCol w:w="2425"/>
        <w:gridCol w:w="990"/>
        <w:gridCol w:w="900"/>
        <w:gridCol w:w="900"/>
        <w:gridCol w:w="900"/>
        <w:gridCol w:w="900"/>
        <w:gridCol w:w="900"/>
        <w:gridCol w:w="810"/>
        <w:gridCol w:w="810"/>
      </w:tblGrid>
      <w:tr w:rsidR="0090765D" w:rsidRPr="0076585B" w14:paraId="56B65758" w14:textId="77777777" w:rsidTr="002F19D0">
        <w:trPr>
          <w:trHeight w:val="971"/>
        </w:trPr>
        <w:tc>
          <w:tcPr>
            <w:tcW w:w="2425" w:type="dxa"/>
            <w:vAlign w:val="center"/>
            <w:hideMark/>
          </w:tcPr>
          <w:p w14:paraId="40287F25" w14:textId="77777777" w:rsidR="0090765D" w:rsidRPr="0076585B" w:rsidRDefault="0090765D" w:rsidP="00995C75">
            <w:pPr>
              <w:spacing w:before="120" w:after="120"/>
              <w:jc w:val="center"/>
            </w:pPr>
            <w:r>
              <w:t>Behavioral Trend (Question)</w:t>
            </w:r>
          </w:p>
        </w:tc>
        <w:tc>
          <w:tcPr>
            <w:tcW w:w="990" w:type="dxa"/>
            <w:vAlign w:val="center"/>
            <w:hideMark/>
          </w:tcPr>
          <w:p w14:paraId="6CA28C79" w14:textId="77777777" w:rsidR="0090765D" w:rsidRDefault="0090765D" w:rsidP="00995C75">
            <w:pPr>
              <w:spacing w:before="120" w:after="120"/>
              <w:jc w:val="center"/>
            </w:pPr>
            <w:r>
              <w:t>FY</w:t>
            </w:r>
          </w:p>
          <w:p w14:paraId="32F3FC96" w14:textId="77777777" w:rsidR="0090765D" w:rsidRDefault="0090765D" w:rsidP="00995C75">
            <w:pPr>
              <w:spacing w:before="120" w:after="120"/>
              <w:jc w:val="center"/>
            </w:pPr>
            <w:r>
              <w:t>2019</w:t>
            </w:r>
          </w:p>
          <w:p w14:paraId="552DDF48" w14:textId="77777777" w:rsidR="0090765D" w:rsidRPr="0076585B" w:rsidRDefault="0090765D" w:rsidP="00995C75">
            <w:pPr>
              <w:spacing w:before="120" w:after="120"/>
              <w:jc w:val="center"/>
            </w:pPr>
            <w:r>
              <w:t>Pct.</w:t>
            </w:r>
          </w:p>
        </w:tc>
        <w:tc>
          <w:tcPr>
            <w:tcW w:w="900" w:type="dxa"/>
            <w:vAlign w:val="center"/>
            <w:hideMark/>
          </w:tcPr>
          <w:p w14:paraId="5BDBB05C" w14:textId="77777777" w:rsidR="0090765D" w:rsidRDefault="0090765D" w:rsidP="00995C75">
            <w:pPr>
              <w:spacing w:before="120" w:after="120"/>
              <w:jc w:val="center"/>
            </w:pPr>
            <w:r>
              <w:t>FY</w:t>
            </w:r>
          </w:p>
          <w:p w14:paraId="1609A625" w14:textId="77777777" w:rsidR="0090765D" w:rsidRDefault="0090765D" w:rsidP="00995C75">
            <w:pPr>
              <w:spacing w:before="120" w:after="120"/>
              <w:jc w:val="center"/>
            </w:pPr>
            <w:r>
              <w:t>2020</w:t>
            </w:r>
          </w:p>
          <w:p w14:paraId="0B37A26D" w14:textId="77777777" w:rsidR="0090765D" w:rsidRPr="0076585B" w:rsidRDefault="0090765D" w:rsidP="00995C75">
            <w:pPr>
              <w:spacing w:before="120" w:after="120"/>
              <w:jc w:val="center"/>
            </w:pPr>
            <w:r>
              <w:t>Pct.</w:t>
            </w:r>
          </w:p>
        </w:tc>
        <w:tc>
          <w:tcPr>
            <w:tcW w:w="900" w:type="dxa"/>
          </w:tcPr>
          <w:p w14:paraId="705EDFEC" w14:textId="77777777" w:rsidR="0090765D" w:rsidRDefault="0090765D" w:rsidP="00995C75">
            <w:pPr>
              <w:spacing w:before="120" w:after="120"/>
              <w:jc w:val="center"/>
            </w:pPr>
            <w:r>
              <w:t>FY</w:t>
            </w:r>
          </w:p>
          <w:p w14:paraId="02C16703" w14:textId="77777777" w:rsidR="0090765D" w:rsidRDefault="0090765D" w:rsidP="00995C75">
            <w:pPr>
              <w:spacing w:before="120" w:after="120"/>
              <w:jc w:val="center"/>
            </w:pPr>
            <w:r>
              <w:t>2021</w:t>
            </w:r>
          </w:p>
          <w:p w14:paraId="50997E62" w14:textId="77777777" w:rsidR="0090765D" w:rsidRDefault="0090765D" w:rsidP="00995C75">
            <w:pPr>
              <w:spacing w:before="120" w:after="120"/>
              <w:jc w:val="center"/>
            </w:pPr>
            <w:r>
              <w:t>Pct.</w:t>
            </w:r>
          </w:p>
        </w:tc>
        <w:tc>
          <w:tcPr>
            <w:tcW w:w="900" w:type="dxa"/>
          </w:tcPr>
          <w:p w14:paraId="2B925A75" w14:textId="77777777" w:rsidR="0090765D" w:rsidRDefault="0090765D" w:rsidP="00995C75">
            <w:pPr>
              <w:spacing w:before="120" w:after="120"/>
              <w:jc w:val="center"/>
            </w:pPr>
            <w:r>
              <w:t>FY</w:t>
            </w:r>
          </w:p>
          <w:p w14:paraId="28A517B7" w14:textId="77777777" w:rsidR="0090765D" w:rsidRDefault="0090765D" w:rsidP="00995C75">
            <w:pPr>
              <w:spacing w:before="120" w:after="120"/>
              <w:jc w:val="center"/>
            </w:pPr>
            <w:r>
              <w:t>2022</w:t>
            </w:r>
          </w:p>
          <w:p w14:paraId="608B9FD2" w14:textId="77777777" w:rsidR="0090765D" w:rsidRDefault="0090765D" w:rsidP="00995C75">
            <w:pPr>
              <w:spacing w:before="120" w:after="120"/>
              <w:jc w:val="center"/>
            </w:pPr>
            <w:r>
              <w:t>Pct.</w:t>
            </w:r>
          </w:p>
        </w:tc>
        <w:tc>
          <w:tcPr>
            <w:tcW w:w="900" w:type="dxa"/>
          </w:tcPr>
          <w:p w14:paraId="677F1B0C" w14:textId="77777777" w:rsidR="0090765D" w:rsidRDefault="0090765D" w:rsidP="00995C75">
            <w:pPr>
              <w:spacing w:before="120" w:after="120"/>
              <w:jc w:val="center"/>
            </w:pPr>
            <w:r>
              <w:t>FY</w:t>
            </w:r>
          </w:p>
          <w:p w14:paraId="123D7A72" w14:textId="77777777" w:rsidR="0090765D" w:rsidRDefault="0090765D" w:rsidP="00995C75">
            <w:pPr>
              <w:spacing w:before="120" w:after="120"/>
              <w:jc w:val="center"/>
            </w:pPr>
            <w:r>
              <w:t>2023</w:t>
            </w:r>
          </w:p>
          <w:p w14:paraId="5B8F2E25" w14:textId="77777777" w:rsidR="0090765D" w:rsidRDefault="0090765D" w:rsidP="00995C75">
            <w:pPr>
              <w:spacing w:before="120" w:after="120"/>
              <w:jc w:val="center"/>
            </w:pPr>
            <w:r>
              <w:t>Pct.</w:t>
            </w:r>
          </w:p>
        </w:tc>
        <w:tc>
          <w:tcPr>
            <w:tcW w:w="900" w:type="dxa"/>
            <w:vAlign w:val="center"/>
          </w:tcPr>
          <w:p w14:paraId="1EEA2D44" w14:textId="77777777" w:rsidR="0090765D" w:rsidRDefault="0090765D" w:rsidP="00995C75">
            <w:pPr>
              <w:spacing w:before="120" w:after="120"/>
              <w:jc w:val="center"/>
            </w:pPr>
            <w:r>
              <w:t>2023</w:t>
            </w:r>
          </w:p>
          <w:p w14:paraId="18D74BCB" w14:textId="77777777" w:rsidR="0090765D" w:rsidRDefault="0090765D" w:rsidP="00995C75">
            <w:pPr>
              <w:spacing w:before="120" w:after="120"/>
              <w:jc w:val="center"/>
            </w:pPr>
            <w:r>
              <w:t>Pct.</w:t>
            </w:r>
          </w:p>
        </w:tc>
        <w:tc>
          <w:tcPr>
            <w:tcW w:w="810" w:type="dxa"/>
            <w:vAlign w:val="center"/>
          </w:tcPr>
          <w:p w14:paraId="1683662B" w14:textId="77777777" w:rsidR="0090765D" w:rsidRDefault="0090765D" w:rsidP="00995C75">
            <w:pPr>
              <w:spacing w:before="120" w:after="120"/>
              <w:jc w:val="center"/>
            </w:pPr>
            <w:r>
              <w:t>2024</w:t>
            </w:r>
          </w:p>
          <w:p w14:paraId="49F334AC" w14:textId="77777777" w:rsidR="0090765D" w:rsidRDefault="0090765D" w:rsidP="00995C75">
            <w:pPr>
              <w:spacing w:before="120" w:after="120"/>
              <w:jc w:val="center"/>
            </w:pPr>
            <w:r>
              <w:t>Pct.</w:t>
            </w:r>
          </w:p>
        </w:tc>
        <w:tc>
          <w:tcPr>
            <w:tcW w:w="810" w:type="dxa"/>
            <w:vAlign w:val="center"/>
          </w:tcPr>
          <w:p w14:paraId="1238750B" w14:textId="77777777" w:rsidR="0090765D" w:rsidRDefault="0090765D" w:rsidP="00995C75">
            <w:pPr>
              <w:spacing w:before="120" w:after="120"/>
              <w:jc w:val="center"/>
            </w:pPr>
            <w:r>
              <w:t>2025</w:t>
            </w:r>
          </w:p>
          <w:p w14:paraId="1AEED036" w14:textId="77777777" w:rsidR="0090765D" w:rsidRDefault="0090765D" w:rsidP="00995C75">
            <w:pPr>
              <w:spacing w:before="120" w:after="120"/>
              <w:jc w:val="center"/>
            </w:pPr>
            <w:r>
              <w:t>Pct</w:t>
            </w:r>
          </w:p>
        </w:tc>
      </w:tr>
      <w:tr w:rsidR="0090765D" w:rsidRPr="0076585B" w14:paraId="1F6B5D94" w14:textId="77777777" w:rsidTr="002F19D0">
        <w:trPr>
          <w:trHeight w:val="20"/>
        </w:trPr>
        <w:tc>
          <w:tcPr>
            <w:tcW w:w="2425" w:type="dxa"/>
            <w:hideMark/>
          </w:tcPr>
          <w:p w14:paraId="2C41BFDC" w14:textId="77777777" w:rsidR="0090765D" w:rsidRPr="0076585B" w:rsidRDefault="0090765D" w:rsidP="00995C75">
            <w:pPr>
              <w:spacing w:before="120" w:after="120"/>
            </w:pPr>
            <w:r w:rsidRPr="0076585B">
              <w:t>Have you ever taken paint somewhere to be recycled?</w:t>
            </w:r>
          </w:p>
        </w:tc>
        <w:tc>
          <w:tcPr>
            <w:tcW w:w="990" w:type="dxa"/>
            <w:vAlign w:val="center"/>
            <w:hideMark/>
          </w:tcPr>
          <w:p w14:paraId="716A1C2F" w14:textId="77777777" w:rsidR="0090765D" w:rsidRPr="0076585B" w:rsidRDefault="0090765D" w:rsidP="00995C75">
            <w:pPr>
              <w:spacing w:before="120" w:after="120"/>
              <w:jc w:val="center"/>
            </w:pPr>
            <w:r w:rsidRPr="0076585B">
              <w:t>51%</w:t>
            </w:r>
          </w:p>
        </w:tc>
        <w:tc>
          <w:tcPr>
            <w:tcW w:w="900" w:type="dxa"/>
            <w:vAlign w:val="center"/>
            <w:hideMark/>
          </w:tcPr>
          <w:p w14:paraId="0EC818EF" w14:textId="77777777" w:rsidR="0090765D" w:rsidRPr="0076585B" w:rsidRDefault="0090765D" w:rsidP="00995C75">
            <w:pPr>
              <w:spacing w:before="120" w:after="120"/>
              <w:jc w:val="center"/>
            </w:pPr>
            <w:r w:rsidRPr="0076585B">
              <w:t>51%</w:t>
            </w:r>
          </w:p>
        </w:tc>
        <w:tc>
          <w:tcPr>
            <w:tcW w:w="900" w:type="dxa"/>
            <w:vAlign w:val="center"/>
          </w:tcPr>
          <w:p w14:paraId="2D7144D8" w14:textId="77777777" w:rsidR="0090765D" w:rsidRPr="0076585B" w:rsidRDefault="0090765D" w:rsidP="00995C75">
            <w:pPr>
              <w:spacing w:before="120" w:after="120"/>
              <w:jc w:val="center"/>
            </w:pPr>
            <w:r w:rsidRPr="0076585B">
              <w:t>51%</w:t>
            </w:r>
          </w:p>
        </w:tc>
        <w:tc>
          <w:tcPr>
            <w:tcW w:w="900" w:type="dxa"/>
            <w:vAlign w:val="center"/>
          </w:tcPr>
          <w:p w14:paraId="6D6AD8E6" w14:textId="77777777" w:rsidR="0090765D" w:rsidRPr="0076585B" w:rsidRDefault="0090765D" w:rsidP="00995C75">
            <w:pPr>
              <w:spacing w:before="120" w:after="120"/>
              <w:jc w:val="center"/>
            </w:pPr>
            <w:r>
              <w:t>72%</w:t>
            </w:r>
          </w:p>
        </w:tc>
        <w:tc>
          <w:tcPr>
            <w:tcW w:w="900" w:type="dxa"/>
            <w:vAlign w:val="center"/>
          </w:tcPr>
          <w:p w14:paraId="370FE5DE" w14:textId="77777777" w:rsidR="0090765D" w:rsidRDefault="0090765D" w:rsidP="00995C75">
            <w:pPr>
              <w:spacing w:before="120" w:after="120"/>
              <w:jc w:val="center"/>
            </w:pPr>
            <w:r>
              <w:t>66%</w:t>
            </w:r>
          </w:p>
        </w:tc>
        <w:tc>
          <w:tcPr>
            <w:tcW w:w="900" w:type="dxa"/>
            <w:vAlign w:val="center"/>
          </w:tcPr>
          <w:p w14:paraId="77F2484B" w14:textId="77777777" w:rsidR="0090765D" w:rsidRDefault="0090765D" w:rsidP="00995C75">
            <w:pPr>
              <w:spacing w:before="120" w:after="120"/>
              <w:jc w:val="center"/>
            </w:pPr>
            <w:r>
              <w:t>69%</w:t>
            </w:r>
          </w:p>
        </w:tc>
        <w:tc>
          <w:tcPr>
            <w:tcW w:w="810" w:type="dxa"/>
            <w:vAlign w:val="center"/>
          </w:tcPr>
          <w:p w14:paraId="24CC4C80" w14:textId="77777777" w:rsidR="0090765D" w:rsidRDefault="0090765D" w:rsidP="00995C75">
            <w:pPr>
              <w:spacing w:before="120" w:after="120"/>
              <w:jc w:val="center"/>
            </w:pPr>
            <w:r>
              <w:t>67%</w:t>
            </w:r>
          </w:p>
        </w:tc>
        <w:tc>
          <w:tcPr>
            <w:tcW w:w="810" w:type="dxa"/>
            <w:vAlign w:val="center"/>
          </w:tcPr>
          <w:p w14:paraId="4C9F8984" w14:textId="77777777" w:rsidR="0090765D" w:rsidRDefault="0090765D" w:rsidP="00995C75">
            <w:pPr>
              <w:spacing w:before="120" w:after="120"/>
            </w:pPr>
            <w:r>
              <w:t>62%</w:t>
            </w:r>
          </w:p>
        </w:tc>
      </w:tr>
    </w:tbl>
    <w:p w14:paraId="74F1BB52" w14:textId="77777777" w:rsidR="0090765D" w:rsidRDefault="0090765D" w:rsidP="0090765D">
      <w:pPr>
        <w:jc w:val="center"/>
        <w:rPr>
          <w:b/>
          <w:bCs/>
        </w:rPr>
      </w:pPr>
    </w:p>
    <w:p w14:paraId="78AC40B5" w14:textId="77777777" w:rsidR="0090765D" w:rsidRPr="00C0753F" w:rsidRDefault="0090765D">
      <w:pPr>
        <w:pStyle w:val="ListParagraph"/>
        <w:numPr>
          <w:ilvl w:val="0"/>
          <w:numId w:val="37"/>
        </w:numPr>
        <w:spacing w:line="259" w:lineRule="auto"/>
        <w:rPr>
          <w:b/>
          <w:bCs/>
        </w:rPr>
      </w:pPr>
      <w:r>
        <w:t xml:space="preserve">We also analyzed the segment of respondents who were end-consumer respondents. This analysis excludes professional painters. Note that this segment is </w:t>
      </w:r>
      <w:r w:rsidRPr="00E76189">
        <w:t xml:space="preserve">represented by </w:t>
      </w:r>
      <w:r>
        <w:t>443</w:t>
      </w:r>
      <w:r w:rsidRPr="00E76189">
        <w:t xml:space="preserve"> respondents; thus, our margin of error at a 90% level of confidence is +/-</w:t>
      </w:r>
      <w:r>
        <w:t>4</w:t>
      </w:r>
      <w:r w:rsidRPr="00E76189">
        <w:t>%.</w:t>
      </w:r>
    </w:p>
    <w:p w14:paraId="033B4CA1" w14:textId="77777777" w:rsidR="0090765D" w:rsidRPr="00845BB6" w:rsidRDefault="0090765D">
      <w:pPr>
        <w:pStyle w:val="ListParagraph"/>
        <w:numPr>
          <w:ilvl w:val="0"/>
          <w:numId w:val="37"/>
        </w:numPr>
        <w:spacing w:line="259" w:lineRule="auto"/>
        <w:rPr>
          <w:b/>
          <w:bCs/>
        </w:rPr>
      </w:pPr>
      <w:r>
        <w:t xml:space="preserve">The percentage of end consumers who purchased in the last year increased in 2025 (62%) from 2024 (57%). </w:t>
      </w:r>
    </w:p>
    <w:p w14:paraId="14F76D1F" w14:textId="77777777" w:rsidR="0090765D" w:rsidRPr="00013A0D" w:rsidRDefault="0090765D" w:rsidP="0090765D">
      <w:pPr>
        <w:pStyle w:val="ListParagraph"/>
        <w:spacing w:line="259" w:lineRule="auto"/>
        <w:ind w:left="360" w:firstLine="0"/>
        <w:jc w:val="center"/>
        <w:rPr>
          <w:b/>
          <w:bCs/>
        </w:rPr>
      </w:pPr>
      <w:r w:rsidRPr="00013A0D">
        <w:rPr>
          <w:b/>
          <w:bCs/>
        </w:rPr>
        <w:t xml:space="preserve">Comparison of FY2019 through </w:t>
      </w:r>
      <w:r>
        <w:rPr>
          <w:b/>
          <w:bCs/>
        </w:rPr>
        <w:t>2025</w:t>
      </w:r>
      <w:r w:rsidRPr="00013A0D">
        <w:rPr>
          <w:b/>
          <w:bCs/>
        </w:rPr>
        <w:t xml:space="preserve"> Behavioral Outcomes</w:t>
      </w:r>
    </w:p>
    <w:p w14:paraId="7321ED51" w14:textId="77777777" w:rsidR="0090765D" w:rsidRDefault="0090765D" w:rsidP="0090765D">
      <w:pPr>
        <w:jc w:val="center"/>
      </w:pPr>
      <w:r>
        <w:rPr>
          <w:b/>
          <w:bCs/>
        </w:rPr>
        <w:t>END CONSUMERS ONLY</w:t>
      </w:r>
    </w:p>
    <w:tbl>
      <w:tblPr>
        <w:tblStyle w:val="TableGrid"/>
        <w:tblW w:w="9535" w:type="dxa"/>
        <w:tblInd w:w="-5" w:type="dxa"/>
        <w:tblLayout w:type="fixed"/>
        <w:tblLook w:val="04A0" w:firstRow="1" w:lastRow="0" w:firstColumn="1" w:lastColumn="0" w:noHBand="0" w:noVBand="1"/>
      </w:tblPr>
      <w:tblGrid>
        <w:gridCol w:w="2515"/>
        <w:gridCol w:w="900"/>
        <w:gridCol w:w="900"/>
        <w:gridCol w:w="900"/>
        <w:gridCol w:w="900"/>
        <w:gridCol w:w="900"/>
        <w:gridCol w:w="900"/>
        <w:gridCol w:w="810"/>
        <w:gridCol w:w="810"/>
      </w:tblGrid>
      <w:tr w:rsidR="0090765D" w:rsidRPr="0076585B" w14:paraId="6520F6E7" w14:textId="77777777" w:rsidTr="002F19D0">
        <w:trPr>
          <w:trHeight w:val="20"/>
        </w:trPr>
        <w:tc>
          <w:tcPr>
            <w:tcW w:w="2515" w:type="dxa"/>
            <w:vAlign w:val="center"/>
            <w:hideMark/>
          </w:tcPr>
          <w:p w14:paraId="779A2FF6" w14:textId="77777777" w:rsidR="0090765D" w:rsidRPr="0076585B" w:rsidRDefault="0090765D" w:rsidP="00995C75">
            <w:pPr>
              <w:spacing w:before="120" w:after="120"/>
              <w:jc w:val="center"/>
            </w:pPr>
            <w:r>
              <w:t>Behavioral Trend (Question)</w:t>
            </w:r>
          </w:p>
        </w:tc>
        <w:tc>
          <w:tcPr>
            <w:tcW w:w="900" w:type="dxa"/>
            <w:vAlign w:val="center"/>
            <w:hideMark/>
          </w:tcPr>
          <w:p w14:paraId="712EF403" w14:textId="77777777" w:rsidR="0090765D" w:rsidRDefault="0090765D" w:rsidP="00995C75">
            <w:pPr>
              <w:spacing w:before="120" w:after="120"/>
              <w:jc w:val="center"/>
            </w:pPr>
            <w:r>
              <w:t>FY</w:t>
            </w:r>
          </w:p>
          <w:p w14:paraId="31541CD7" w14:textId="77777777" w:rsidR="0090765D" w:rsidRDefault="0090765D" w:rsidP="00995C75">
            <w:pPr>
              <w:spacing w:before="120" w:after="120"/>
              <w:jc w:val="center"/>
            </w:pPr>
            <w:r>
              <w:t>2019</w:t>
            </w:r>
          </w:p>
          <w:p w14:paraId="02E3206D" w14:textId="77777777" w:rsidR="0090765D" w:rsidRPr="0076585B" w:rsidRDefault="0090765D" w:rsidP="00995C75">
            <w:pPr>
              <w:spacing w:before="120" w:after="120"/>
              <w:jc w:val="center"/>
            </w:pPr>
            <w:r>
              <w:t>Pct.</w:t>
            </w:r>
          </w:p>
        </w:tc>
        <w:tc>
          <w:tcPr>
            <w:tcW w:w="900" w:type="dxa"/>
            <w:vAlign w:val="center"/>
            <w:hideMark/>
          </w:tcPr>
          <w:p w14:paraId="5E5FB18A" w14:textId="77777777" w:rsidR="0090765D" w:rsidRDefault="0090765D" w:rsidP="00995C75">
            <w:pPr>
              <w:spacing w:before="120" w:after="120"/>
              <w:jc w:val="center"/>
            </w:pPr>
            <w:r>
              <w:t>FY</w:t>
            </w:r>
          </w:p>
          <w:p w14:paraId="182AE0F7" w14:textId="77777777" w:rsidR="0090765D" w:rsidRDefault="0090765D" w:rsidP="00995C75">
            <w:pPr>
              <w:spacing w:before="120" w:after="120"/>
              <w:jc w:val="center"/>
            </w:pPr>
            <w:r>
              <w:t>2020</w:t>
            </w:r>
          </w:p>
          <w:p w14:paraId="40052871" w14:textId="77777777" w:rsidR="0090765D" w:rsidRPr="0076585B" w:rsidRDefault="0090765D" w:rsidP="00995C75">
            <w:pPr>
              <w:spacing w:before="120" w:after="120"/>
              <w:jc w:val="center"/>
            </w:pPr>
            <w:r>
              <w:t>Pct.</w:t>
            </w:r>
          </w:p>
        </w:tc>
        <w:tc>
          <w:tcPr>
            <w:tcW w:w="900" w:type="dxa"/>
          </w:tcPr>
          <w:p w14:paraId="20ED402F" w14:textId="77777777" w:rsidR="0090765D" w:rsidRDefault="0090765D" w:rsidP="00995C75">
            <w:pPr>
              <w:spacing w:before="120" w:after="120"/>
              <w:jc w:val="center"/>
            </w:pPr>
            <w:r>
              <w:t>FY</w:t>
            </w:r>
          </w:p>
          <w:p w14:paraId="48C40957" w14:textId="77777777" w:rsidR="0090765D" w:rsidRDefault="0090765D" w:rsidP="00995C75">
            <w:pPr>
              <w:spacing w:before="120" w:after="120"/>
              <w:jc w:val="center"/>
            </w:pPr>
            <w:r>
              <w:t>2021</w:t>
            </w:r>
          </w:p>
          <w:p w14:paraId="23A72646" w14:textId="77777777" w:rsidR="0090765D" w:rsidRDefault="0090765D" w:rsidP="00995C75">
            <w:pPr>
              <w:spacing w:before="120" w:after="120"/>
              <w:jc w:val="center"/>
            </w:pPr>
            <w:r>
              <w:t>Pct.</w:t>
            </w:r>
          </w:p>
        </w:tc>
        <w:tc>
          <w:tcPr>
            <w:tcW w:w="900" w:type="dxa"/>
          </w:tcPr>
          <w:p w14:paraId="5E7412D6" w14:textId="77777777" w:rsidR="0090765D" w:rsidRDefault="0090765D" w:rsidP="00995C75">
            <w:pPr>
              <w:spacing w:before="120" w:after="120"/>
              <w:jc w:val="center"/>
            </w:pPr>
            <w:r>
              <w:t>FY</w:t>
            </w:r>
          </w:p>
          <w:p w14:paraId="2603798E" w14:textId="77777777" w:rsidR="0090765D" w:rsidRDefault="0090765D" w:rsidP="00995C75">
            <w:pPr>
              <w:spacing w:before="120" w:after="120"/>
              <w:jc w:val="center"/>
            </w:pPr>
            <w:r>
              <w:t>2022</w:t>
            </w:r>
          </w:p>
          <w:p w14:paraId="6E5AFFF2" w14:textId="77777777" w:rsidR="0090765D" w:rsidRDefault="0090765D" w:rsidP="00995C75">
            <w:pPr>
              <w:spacing w:before="120" w:after="120"/>
              <w:jc w:val="center"/>
            </w:pPr>
            <w:r>
              <w:t>Pct.</w:t>
            </w:r>
          </w:p>
        </w:tc>
        <w:tc>
          <w:tcPr>
            <w:tcW w:w="900" w:type="dxa"/>
          </w:tcPr>
          <w:p w14:paraId="3419CC11" w14:textId="77777777" w:rsidR="0090765D" w:rsidRDefault="0090765D" w:rsidP="00995C75">
            <w:pPr>
              <w:spacing w:before="120" w:after="120"/>
              <w:jc w:val="center"/>
            </w:pPr>
            <w:r>
              <w:t>FY</w:t>
            </w:r>
          </w:p>
          <w:p w14:paraId="5CB68A41" w14:textId="77777777" w:rsidR="0090765D" w:rsidRDefault="0090765D" w:rsidP="00995C75">
            <w:pPr>
              <w:spacing w:before="120" w:after="120"/>
              <w:jc w:val="center"/>
            </w:pPr>
            <w:r>
              <w:t>2023</w:t>
            </w:r>
          </w:p>
          <w:p w14:paraId="61E2D6E6" w14:textId="77777777" w:rsidR="0090765D" w:rsidRDefault="0090765D" w:rsidP="00995C75">
            <w:pPr>
              <w:spacing w:before="120" w:after="120"/>
              <w:jc w:val="center"/>
            </w:pPr>
            <w:r>
              <w:t>Pct.</w:t>
            </w:r>
          </w:p>
        </w:tc>
        <w:tc>
          <w:tcPr>
            <w:tcW w:w="900" w:type="dxa"/>
            <w:vAlign w:val="center"/>
          </w:tcPr>
          <w:p w14:paraId="565B15FD" w14:textId="77777777" w:rsidR="0090765D" w:rsidRDefault="0090765D" w:rsidP="00995C75">
            <w:pPr>
              <w:spacing w:before="120" w:after="120"/>
              <w:jc w:val="center"/>
            </w:pPr>
            <w:r>
              <w:t>2023</w:t>
            </w:r>
          </w:p>
          <w:p w14:paraId="7F675BFB" w14:textId="77777777" w:rsidR="0090765D" w:rsidRDefault="0090765D" w:rsidP="00995C75">
            <w:pPr>
              <w:spacing w:before="120" w:after="120"/>
              <w:jc w:val="center"/>
            </w:pPr>
            <w:r>
              <w:t>Pct.</w:t>
            </w:r>
          </w:p>
        </w:tc>
        <w:tc>
          <w:tcPr>
            <w:tcW w:w="810" w:type="dxa"/>
            <w:vAlign w:val="center"/>
          </w:tcPr>
          <w:p w14:paraId="3B409A8E" w14:textId="77777777" w:rsidR="0090765D" w:rsidRDefault="0090765D" w:rsidP="00995C75">
            <w:pPr>
              <w:spacing w:before="120" w:after="120"/>
              <w:jc w:val="center"/>
            </w:pPr>
            <w:r>
              <w:t>2024</w:t>
            </w:r>
          </w:p>
          <w:p w14:paraId="3876027E" w14:textId="77777777" w:rsidR="0090765D" w:rsidRDefault="0090765D" w:rsidP="00995C75">
            <w:pPr>
              <w:spacing w:before="120" w:after="120"/>
              <w:jc w:val="center"/>
            </w:pPr>
            <w:r>
              <w:t>Pct.</w:t>
            </w:r>
          </w:p>
        </w:tc>
        <w:tc>
          <w:tcPr>
            <w:tcW w:w="810" w:type="dxa"/>
            <w:vAlign w:val="center"/>
          </w:tcPr>
          <w:p w14:paraId="224A6B80" w14:textId="77777777" w:rsidR="0090765D" w:rsidRDefault="0090765D" w:rsidP="00995C75">
            <w:pPr>
              <w:spacing w:before="120" w:after="120"/>
              <w:jc w:val="center"/>
            </w:pPr>
            <w:r>
              <w:t>2025</w:t>
            </w:r>
          </w:p>
          <w:p w14:paraId="1C0ACB2B" w14:textId="77777777" w:rsidR="0090765D" w:rsidRDefault="0090765D" w:rsidP="00995C75">
            <w:pPr>
              <w:spacing w:before="120" w:after="120"/>
              <w:jc w:val="center"/>
            </w:pPr>
            <w:r>
              <w:t>Pct.</w:t>
            </w:r>
          </w:p>
        </w:tc>
      </w:tr>
      <w:tr w:rsidR="0090765D" w:rsidRPr="0076585B" w14:paraId="7C381E50" w14:textId="77777777" w:rsidTr="002F19D0">
        <w:trPr>
          <w:trHeight w:val="20"/>
        </w:trPr>
        <w:tc>
          <w:tcPr>
            <w:tcW w:w="2515" w:type="dxa"/>
            <w:hideMark/>
          </w:tcPr>
          <w:p w14:paraId="3CACE44B" w14:textId="77777777" w:rsidR="0090765D" w:rsidRPr="0076585B" w:rsidRDefault="0090765D" w:rsidP="00995C75">
            <w:pPr>
              <w:spacing w:before="120" w:after="120"/>
            </w:pPr>
            <w:r w:rsidRPr="0076585B">
              <w:t xml:space="preserve">Have you purchased paint in the last year? For the purposes of this question, </w:t>
            </w:r>
            <w:r>
              <w:t>“</w:t>
            </w:r>
            <w:r w:rsidRPr="0076585B">
              <w:t>paint</w:t>
            </w:r>
            <w:r>
              <w:t>”</w:t>
            </w:r>
            <w:r w:rsidRPr="0076585B">
              <w:t xml:space="preserve"> includes primer, interior or exterior house paint, stain, deck sealer, and clear finishes like varnish.</w:t>
            </w:r>
          </w:p>
        </w:tc>
        <w:tc>
          <w:tcPr>
            <w:tcW w:w="900" w:type="dxa"/>
            <w:vAlign w:val="center"/>
            <w:hideMark/>
          </w:tcPr>
          <w:p w14:paraId="4FBEEC0F" w14:textId="77777777" w:rsidR="0090765D" w:rsidRPr="0076585B" w:rsidRDefault="0090765D" w:rsidP="00995C75">
            <w:pPr>
              <w:spacing w:before="120" w:after="120"/>
              <w:jc w:val="center"/>
            </w:pPr>
            <w:r w:rsidRPr="0076585B">
              <w:t>4</w:t>
            </w:r>
            <w:r>
              <w:t>5</w:t>
            </w:r>
            <w:r w:rsidRPr="0076585B">
              <w:t>%</w:t>
            </w:r>
          </w:p>
        </w:tc>
        <w:tc>
          <w:tcPr>
            <w:tcW w:w="900" w:type="dxa"/>
            <w:vAlign w:val="center"/>
            <w:hideMark/>
          </w:tcPr>
          <w:p w14:paraId="6A72DAFB" w14:textId="77777777" w:rsidR="0090765D" w:rsidRPr="0076585B" w:rsidRDefault="0090765D" w:rsidP="00995C75">
            <w:pPr>
              <w:spacing w:before="120" w:after="120"/>
              <w:jc w:val="center"/>
            </w:pPr>
            <w:r>
              <w:t>46</w:t>
            </w:r>
            <w:r w:rsidRPr="0076585B">
              <w:t>%</w:t>
            </w:r>
          </w:p>
        </w:tc>
        <w:tc>
          <w:tcPr>
            <w:tcW w:w="900" w:type="dxa"/>
            <w:vAlign w:val="center"/>
          </w:tcPr>
          <w:p w14:paraId="5347BFBA" w14:textId="77777777" w:rsidR="0090765D" w:rsidRPr="0076585B" w:rsidRDefault="0090765D" w:rsidP="00995C75">
            <w:pPr>
              <w:spacing w:before="120" w:after="120"/>
              <w:jc w:val="center"/>
            </w:pPr>
            <w:r>
              <w:t>46</w:t>
            </w:r>
            <w:r w:rsidRPr="0076585B">
              <w:t>%</w:t>
            </w:r>
          </w:p>
        </w:tc>
        <w:tc>
          <w:tcPr>
            <w:tcW w:w="900" w:type="dxa"/>
            <w:vAlign w:val="center"/>
          </w:tcPr>
          <w:p w14:paraId="029315AB" w14:textId="77777777" w:rsidR="0090765D" w:rsidRDefault="0090765D" w:rsidP="00995C75">
            <w:pPr>
              <w:spacing w:before="120" w:after="120"/>
              <w:jc w:val="center"/>
            </w:pPr>
          </w:p>
          <w:p w14:paraId="5FB30574" w14:textId="77777777" w:rsidR="0090765D" w:rsidRDefault="0090765D" w:rsidP="00995C75">
            <w:pPr>
              <w:spacing w:before="120" w:after="120"/>
              <w:jc w:val="center"/>
            </w:pPr>
            <w:r>
              <w:t>51%</w:t>
            </w:r>
          </w:p>
          <w:p w14:paraId="71E52628" w14:textId="77777777" w:rsidR="0090765D" w:rsidRPr="0076585B" w:rsidRDefault="0090765D" w:rsidP="00995C75">
            <w:pPr>
              <w:spacing w:before="120" w:after="120"/>
              <w:jc w:val="center"/>
            </w:pPr>
          </w:p>
        </w:tc>
        <w:tc>
          <w:tcPr>
            <w:tcW w:w="900" w:type="dxa"/>
            <w:vAlign w:val="center"/>
          </w:tcPr>
          <w:p w14:paraId="7EF5B667" w14:textId="77777777" w:rsidR="0090765D" w:rsidRDefault="0090765D" w:rsidP="00995C75">
            <w:pPr>
              <w:spacing w:before="120" w:after="120"/>
              <w:jc w:val="center"/>
            </w:pPr>
            <w:r>
              <w:t>59%</w:t>
            </w:r>
          </w:p>
        </w:tc>
        <w:tc>
          <w:tcPr>
            <w:tcW w:w="900" w:type="dxa"/>
            <w:vAlign w:val="center"/>
          </w:tcPr>
          <w:p w14:paraId="33638095" w14:textId="77777777" w:rsidR="0090765D" w:rsidRDefault="0090765D" w:rsidP="00995C75">
            <w:pPr>
              <w:spacing w:before="120" w:after="120"/>
              <w:jc w:val="center"/>
            </w:pPr>
            <w:r>
              <w:t>59%</w:t>
            </w:r>
          </w:p>
        </w:tc>
        <w:tc>
          <w:tcPr>
            <w:tcW w:w="810" w:type="dxa"/>
            <w:vAlign w:val="center"/>
          </w:tcPr>
          <w:p w14:paraId="0B48B504" w14:textId="77777777" w:rsidR="0090765D" w:rsidRDefault="0090765D" w:rsidP="00995C75">
            <w:pPr>
              <w:spacing w:before="120" w:after="120"/>
              <w:jc w:val="center"/>
            </w:pPr>
            <w:r>
              <w:t>57%</w:t>
            </w:r>
          </w:p>
        </w:tc>
        <w:tc>
          <w:tcPr>
            <w:tcW w:w="810" w:type="dxa"/>
            <w:vAlign w:val="center"/>
          </w:tcPr>
          <w:p w14:paraId="7F55089B" w14:textId="77777777" w:rsidR="0090765D" w:rsidRDefault="0090765D" w:rsidP="00995C75">
            <w:pPr>
              <w:spacing w:before="120" w:after="120"/>
              <w:jc w:val="center"/>
            </w:pPr>
            <w:r>
              <w:t>62%</w:t>
            </w:r>
          </w:p>
        </w:tc>
      </w:tr>
    </w:tbl>
    <w:p w14:paraId="0FEFD495" w14:textId="77777777" w:rsidR="0090765D" w:rsidRDefault="0090765D" w:rsidP="0090765D">
      <w:pPr>
        <w:pStyle w:val="ListParagraph"/>
        <w:spacing w:line="259" w:lineRule="auto"/>
        <w:ind w:left="360" w:firstLine="0"/>
        <w:rPr>
          <w:b/>
          <w:bCs/>
        </w:rPr>
      </w:pPr>
    </w:p>
    <w:p w14:paraId="7EBB12CB" w14:textId="77777777" w:rsidR="0090765D" w:rsidRPr="00B846AF" w:rsidRDefault="0090765D">
      <w:pPr>
        <w:pStyle w:val="ListParagraph"/>
        <w:numPr>
          <w:ilvl w:val="0"/>
          <w:numId w:val="37"/>
        </w:numPr>
        <w:spacing w:line="259" w:lineRule="auto"/>
        <w:rPr>
          <w:b/>
          <w:bCs/>
        </w:rPr>
      </w:pPr>
      <w:r>
        <w:lastRenderedPageBreak/>
        <w:t xml:space="preserve">Next, we analyzed the segment of end-consumer respondents who purchased in the last year. This analysis excludes both professional painters and those who have not recently purchased paint so that we can more accurately examine consumer behavior. Note that this segment is </w:t>
      </w:r>
      <w:r w:rsidRPr="00E76189">
        <w:t>represented by 2</w:t>
      </w:r>
      <w:r>
        <w:t>73</w:t>
      </w:r>
      <w:r w:rsidRPr="00E76189">
        <w:t xml:space="preserve"> respondents; thus, our margin of error at a 90% level of confidence is +/-</w:t>
      </w:r>
      <w:r>
        <w:t>5</w:t>
      </w:r>
      <w:r w:rsidRPr="00E76189">
        <w:t>%.</w:t>
      </w:r>
    </w:p>
    <w:p w14:paraId="69CCFE90" w14:textId="77777777" w:rsidR="0090765D" w:rsidRPr="00FA2A72" w:rsidRDefault="0090765D">
      <w:pPr>
        <w:pStyle w:val="ListParagraph"/>
        <w:numPr>
          <w:ilvl w:val="0"/>
          <w:numId w:val="37"/>
        </w:numPr>
        <w:spacing w:line="259" w:lineRule="auto"/>
        <w:rPr>
          <w:b/>
          <w:bCs/>
        </w:rPr>
      </w:pPr>
      <w:r>
        <w:t>Fewer respondents in this segment were not storing paint at home than in the full respondent base (2% vs. 17%, respectively). This infers that recent painters take some time to dispose paint after their projects are complete.</w:t>
      </w:r>
    </w:p>
    <w:p w14:paraId="784ECE13" w14:textId="77777777" w:rsidR="0090765D" w:rsidRPr="00E3020E" w:rsidRDefault="0090765D">
      <w:pPr>
        <w:pStyle w:val="ListParagraph"/>
        <w:numPr>
          <w:ilvl w:val="0"/>
          <w:numId w:val="37"/>
        </w:numPr>
        <w:spacing w:line="259" w:lineRule="auto"/>
        <w:rPr>
          <w:b/>
          <w:bCs/>
        </w:rPr>
      </w:pPr>
      <w:r>
        <w:t>The percentage of those who said they had previously recycled (among those already familiar with paint recycling) decreased in 2025 (from 68% to 60%), which may correspond to the increase in paint storage.</w:t>
      </w:r>
    </w:p>
    <w:p w14:paraId="0244A119" w14:textId="77777777" w:rsidR="0090765D" w:rsidRDefault="0090765D" w:rsidP="0090765D">
      <w:pPr>
        <w:pStyle w:val="ListParagraph"/>
        <w:spacing w:line="259" w:lineRule="auto"/>
        <w:ind w:left="360" w:firstLine="0"/>
        <w:jc w:val="center"/>
        <w:rPr>
          <w:b/>
          <w:bCs/>
        </w:rPr>
      </w:pPr>
    </w:p>
    <w:p w14:paraId="1DE4E8AB" w14:textId="77777777" w:rsidR="0090765D" w:rsidRPr="00013A0D" w:rsidRDefault="0090765D" w:rsidP="0090765D">
      <w:pPr>
        <w:pStyle w:val="ListParagraph"/>
        <w:spacing w:line="259" w:lineRule="auto"/>
        <w:ind w:left="360" w:firstLine="0"/>
        <w:jc w:val="center"/>
        <w:rPr>
          <w:b/>
          <w:bCs/>
        </w:rPr>
      </w:pPr>
      <w:r w:rsidRPr="00013A0D">
        <w:rPr>
          <w:b/>
          <w:bCs/>
        </w:rPr>
        <w:t xml:space="preserve">Comparison of </w:t>
      </w:r>
      <w:r w:rsidRPr="0061364D">
        <w:rPr>
          <w:b/>
          <w:bCs/>
        </w:rPr>
        <w:t xml:space="preserve">FY2019 through </w:t>
      </w:r>
      <w:r>
        <w:rPr>
          <w:b/>
          <w:bCs/>
        </w:rPr>
        <w:t>2025</w:t>
      </w:r>
      <w:r w:rsidRPr="0061364D">
        <w:rPr>
          <w:b/>
          <w:bCs/>
        </w:rPr>
        <w:t xml:space="preserve"> Behavioral Outcomes</w:t>
      </w:r>
      <w:r>
        <w:rPr>
          <w:b/>
          <w:bCs/>
        </w:rPr>
        <w:t>, continued</w:t>
      </w:r>
    </w:p>
    <w:p w14:paraId="71BE9E85" w14:textId="77777777" w:rsidR="0090765D" w:rsidRPr="00D618C5" w:rsidRDefault="0090765D" w:rsidP="0090765D">
      <w:pPr>
        <w:jc w:val="center"/>
        <w:rPr>
          <w:b/>
          <w:bCs/>
        </w:rPr>
      </w:pPr>
      <w:r>
        <w:rPr>
          <w:b/>
          <w:bCs/>
        </w:rPr>
        <w:t>END CONSUMERS ONLY; PURCHASED PAINT IN LAST YEAR</w:t>
      </w:r>
    </w:p>
    <w:tbl>
      <w:tblPr>
        <w:tblStyle w:val="TableGrid"/>
        <w:tblW w:w="9535" w:type="dxa"/>
        <w:tblInd w:w="-95" w:type="dxa"/>
        <w:tblLayout w:type="fixed"/>
        <w:tblLook w:val="04A0" w:firstRow="1" w:lastRow="0" w:firstColumn="1" w:lastColumn="0" w:noHBand="0" w:noVBand="1"/>
      </w:tblPr>
      <w:tblGrid>
        <w:gridCol w:w="2425"/>
        <w:gridCol w:w="990"/>
        <w:gridCol w:w="900"/>
        <w:gridCol w:w="900"/>
        <w:gridCol w:w="900"/>
        <w:gridCol w:w="900"/>
        <w:gridCol w:w="900"/>
        <w:gridCol w:w="810"/>
        <w:gridCol w:w="810"/>
      </w:tblGrid>
      <w:tr w:rsidR="0090765D" w:rsidRPr="0076585B" w14:paraId="17DEA8E2" w14:textId="77777777" w:rsidTr="002F19D0">
        <w:trPr>
          <w:trHeight w:val="20"/>
        </w:trPr>
        <w:tc>
          <w:tcPr>
            <w:tcW w:w="2425" w:type="dxa"/>
            <w:vAlign w:val="center"/>
            <w:hideMark/>
          </w:tcPr>
          <w:p w14:paraId="38D44037" w14:textId="77777777" w:rsidR="0090765D" w:rsidRPr="0076585B" w:rsidRDefault="0090765D" w:rsidP="00995C75">
            <w:pPr>
              <w:spacing w:before="120" w:after="120"/>
              <w:jc w:val="center"/>
            </w:pPr>
            <w:r>
              <w:t>Behavioral Trend (Question)</w:t>
            </w:r>
          </w:p>
        </w:tc>
        <w:tc>
          <w:tcPr>
            <w:tcW w:w="990" w:type="dxa"/>
            <w:vAlign w:val="center"/>
            <w:hideMark/>
          </w:tcPr>
          <w:p w14:paraId="41B04709" w14:textId="77777777" w:rsidR="0090765D" w:rsidRDefault="0090765D" w:rsidP="00995C75">
            <w:pPr>
              <w:spacing w:before="120" w:after="120"/>
              <w:jc w:val="center"/>
            </w:pPr>
            <w:r>
              <w:t>FY</w:t>
            </w:r>
          </w:p>
          <w:p w14:paraId="22A201EF" w14:textId="77777777" w:rsidR="0090765D" w:rsidRDefault="0090765D" w:rsidP="00995C75">
            <w:pPr>
              <w:spacing w:before="120" w:after="120"/>
              <w:jc w:val="center"/>
            </w:pPr>
            <w:r>
              <w:t>2019</w:t>
            </w:r>
          </w:p>
          <w:p w14:paraId="3C30E340" w14:textId="77777777" w:rsidR="0090765D" w:rsidRPr="0076585B" w:rsidRDefault="0090765D" w:rsidP="00995C75">
            <w:pPr>
              <w:spacing w:before="120" w:after="120"/>
              <w:jc w:val="center"/>
            </w:pPr>
            <w:r>
              <w:t>Pct.</w:t>
            </w:r>
          </w:p>
        </w:tc>
        <w:tc>
          <w:tcPr>
            <w:tcW w:w="900" w:type="dxa"/>
            <w:vAlign w:val="center"/>
            <w:hideMark/>
          </w:tcPr>
          <w:p w14:paraId="3A8AD548" w14:textId="77777777" w:rsidR="0090765D" w:rsidRDefault="0090765D" w:rsidP="00995C75">
            <w:pPr>
              <w:spacing w:before="120" w:after="120"/>
              <w:jc w:val="center"/>
            </w:pPr>
            <w:r>
              <w:t>FY</w:t>
            </w:r>
          </w:p>
          <w:p w14:paraId="7B250C7C" w14:textId="77777777" w:rsidR="0090765D" w:rsidRDefault="0090765D" w:rsidP="00995C75">
            <w:pPr>
              <w:spacing w:before="120" w:after="120"/>
              <w:jc w:val="center"/>
            </w:pPr>
            <w:r>
              <w:t>2020</w:t>
            </w:r>
          </w:p>
          <w:p w14:paraId="575CEF60" w14:textId="77777777" w:rsidR="0090765D" w:rsidRPr="0076585B" w:rsidRDefault="0090765D" w:rsidP="00995C75">
            <w:pPr>
              <w:spacing w:before="120" w:after="120"/>
              <w:jc w:val="center"/>
            </w:pPr>
            <w:r>
              <w:t>Pct.</w:t>
            </w:r>
          </w:p>
        </w:tc>
        <w:tc>
          <w:tcPr>
            <w:tcW w:w="900" w:type="dxa"/>
          </w:tcPr>
          <w:p w14:paraId="23581928" w14:textId="77777777" w:rsidR="0090765D" w:rsidRDefault="0090765D" w:rsidP="00995C75">
            <w:pPr>
              <w:spacing w:before="120" w:after="120"/>
              <w:jc w:val="center"/>
            </w:pPr>
            <w:r>
              <w:t>FY</w:t>
            </w:r>
          </w:p>
          <w:p w14:paraId="05C9E0DC" w14:textId="77777777" w:rsidR="0090765D" w:rsidRDefault="0090765D" w:rsidP="00995C75">
            <w:pPr>
              <w:spacing w:before="120" w:after="120"/>
              <w:jc w:val="center"/>
            </w:pPr>
            <w:r>
              <w:t>2021</w:t>
            </w:r>
          </w:p>
          <w:p w14:paraId="2CC41CC8" w14:textId="77777777" w:rsidR="0090765D" w:rsidRDefault="0090765D" w:rsidP="00995C75">
            <w:pPr>
              <w:spacing w:before="120" w:after="120"/>
              <w:jc w:val="center"/>
            </w:pPr>
            <w:r>
              <w:t>Pct.</w:t>
            </w:r>
          </w:p>
        </w:tc>
        <w:tc>
          <w:tcPr>
            <w:tcW w:w="900" w:type="dxa"/>
          </w:tcPr>
          <w:p w14:paraId="7A90FBB8" w14:textId="77777777" w:rsidR="0090765D" w:rsidRDefault="0090765D" w:rsidP="00995C75">
            <w:pPr>
              <w:spacing w:before="120" w:after="120"/>
              <w:jc w:val="center"/>
            </w:pPr>
            <w:r>
              <w:t>FY</w:t>
            </w:r>
          </w:p>
          <w:p w14:paraId="2715C498" w14:textId="77777777" w:rsidR="0090765D" w:rsidRDefault="0090765D" w:rsidP="00995C75">
            <w:pPr>
              <w:spacing w:before="120" w:after="120"/>
              <w:jc w:val="center"/>
            </w:pPr>
            <w:r>
              <w:t>2022</w:t>
            </w:r>
          </w:p>
          <w:p w14:paraId="0923D3B6" w14:textId="77777777" w:rsidR="0090765D" w:rsidRDefault="0090765D" w:rsidP="00995C75">
            <w:pPr>
              <w:spacing w:before="120" w:after="120"/>
              <w:jc w:val="center"/>
            </w:pPr>
            <w:r>
              <w:t>Pct.</w:t>
            </w:r>
          </w:p>
        </w:tc>
        <w:tc>
          <w:tcPr>
            <w:tcW w:w="900" w:type="dxa"/>
          </w:tcPr>
          <w:p w14:paraId="3E7DB473" w14:textId="77777777" w:rsidR="0090765D" w:rsidRDefault="0090765D" w:rsidP="00995C75">
            <w:pPr>
              <w:spacing w:before="120" w:after="120"/>
              <w:jc w:val="center"/>
            </w:pPr>
            <w:r>
              <w:t>FY</w:t>
            </w:r>
          </w:p>
          <w:p w14:paraId="7780769E" w14:textId="77777777" w:rsidR="0090765D" w:rsidRDefault="0090765D" w:rsidP="00995C75">
            <w:pPr>
              <w:spacing w:before="120" w:after="120"/>
              <w:jc w:val="center"/>
            </w:pPr>
            <w:r>
              <w:t>2023</w:t>
            </w:r>
          </w:p>
          <w:p w14:paraId="1653793F" w14:textId="77777777" w:rsidR="0090765D" w:rsidRDefault="0090765D" w:rsidP="00995C75">
            <w:pPr>
              <w:spacing w:before="120" w:after="120"/>
              <w:jc w:val="center"/>
            </w:pPr>
            <w:r>
              <w:t>Pct.</w:t>
            </w:r>
          </w:p>
        </w:tc>
        <w:tc>
          <w:tcPr>
            <w:tcW w:w="900" w:type="dxa"/>
            <w:vAlign w:val="center"/>
          </w:tcPr>
          <w:p w14:paraId="1B5F244E" w14:textId="77777777" w:rsidR="0090765D" w:rsidRDefault="0090765D" w:rsidP="00995C75">
            <w:pPr>
              <w:spacing w:before="120" w:after="120"/>
              <w:jc w:val="center"/>
            </w:pPr>
            <w:r>
              <w:t>2023</w:t>
            </w:r>
          </w:p>
          <w:p w14:paraId="2C008394" w14:textId="77777777" w:rsidR="0090765D" w:rsidRDefault="0090765D" w:rsidP="00995C75">
            <w:pPr>
              <w:spacing w:before="120" w:after="120"/>
              <w:jc w:val="center"/>
            </w:pPr>
            <w:r>
              <w:t>Pct.</w:t>
            </w:r>
          </w:p>
        </w:tc>
        <w:tc>
          <w:tcPr>
            <w:tcW w:w="810" w:type="dxa"/>
            <w:vAlign w:val="center"/>
          </w:tcPr>
          <w:p w14:paraId="2AC483EF" w14:textId="77777777" w:rsidR="0090765D" w:rsidRDefault="0090765D" w:rsidP="00995C75">
            <w:pPr>
              <w:spacing w:before="120" w:after="120"/>
              <w:jc w:val="center"/>
            </w:pPr>
            <w:r>
              <w:t>2024</w:t>
            </w:r>
          </w:p>
          <w:p w14:paraId="50062005" w14:textId="77777777" w:rsidR="0090765D" w:rsidRDefault="0090765D" w:rsidP="00995C75">
            <w:pPr>
              <w:spacing w:before="120" w:after="120"/>
              <w:jc w:val="center"/>
            </w:pPr>
            <w:r>
              <w:t>Pct.</w:t>
            </w:r>
          </w:p>
        </w:tc>
        <w:tc>
          <w:tcPr>
            <w:tcW w:w="810" w:type="dxa"/>
            <w:vAlign w:val="center"/>
          </w:tcPr>
          <w:p w14:paraId="16074280" w14:textId="77777777" w:rsidR="0090765D" w:rsidRDefault="0090765D" w:rsidP="00995C75">
            <w:pPr>
              <w:spacing w:before="120" w:after="120"/>
              <w:jc w:val="center"/>
            </w:pPr>
            <w:r>
              <w:t>2025</w:t>
            </w:r>
          </w:p>
          <w:p w14:paraId="2F8EE472" w14:textId="77777777" w:rsidR="0090765D" w:rsidRDefault="0090765D" w:rsidP="00995C75">
            <w:pPr>
              <w:spacing w:before="120" w:after="120"/>
              <w:jc w:val="center"/>
            </w:pPr>
            <w:r>
              <w:t>Pct.</w:t>
            </w:r>
          </w:p>
        </w:tc>
      </w:tr>
      <w:tr w:rsidR="0090765D" w:rsidRPr="0076585B" w14:paraId="0780FF12" w14:textId="77777777" w:rsidTr="002F19D0">
        <w:trPr>
          <w:trHeight w:val="20"/>
        </w:trPr>
        <w:tc>
          <w:tcPr>
            <w:tcW w:w="2425" w:type="dxa"/>
          </w:tcPr>
          <w:p w14:paraId="540193CF" w14:textId="77777777" w:rsidR="0090765D" w:rsidRDefault="0090765D" w:rsidP="00995C75">
            <w:pPr>
              <w:spacing w:before="120" w:after="120"/>
            </w:pPr>
            <w:r w:rsidRPr="0076585B">
              <w:t xml:space="preserve">How much leftover or unwanted paint do you have in your home or business at this time? </w:t>
            </w:r>
          </w:p>
          <w:p w14:paraId="5B903E65" w14:textId="77777777" w:rsidR="0090765D" w:rsidRPr="0076585B" w:rsidRDefault="0090765D" w:rsidP="00995C75">
            <w:pPr>
              <w:spacing w:before="120" w:after="120"/>
            </w:pPr>
            <w:r w:rsidRPr="0076585B">
              <w:t xml:space="preserve">(% </w:t>
            </w:r>
            <w:r>
              <w:t>“</w:t>
            </w:r>
            <w:r w:rsidRPr="0076585B">
              <w:t>None</w:t>
            </w:r>
            <w:r>
              <w:t>”</w:t>
            </w:r>
            <w:r w:rsidRPr="0076585B">
              <w:t>)</w:t>
            </w:r>
          </w:p>
        </w:tc>
        <w:tc>
          <w:tcPr>
            <w:tcW w:w="990" w:type="dxa"/>
            <w:vAlign w:val="center"/>
          </w:tcPr>
          <w:p w14:paraId="47B68C7F" w14:textId="77777777" w:rsidR="0090765D" w:rsidRPr="0076585B" w:rsidRDefault="0090765D" w:rsidP="00995C75">
            <w:pPr>
              <w:spacing w:before="120" w:after="120"/>
              <w:jc w:val="center"/>
            </w:pPr>
            <w:r>
              <w:t>6</w:t>
            </w:r>
            <w:r w:rsidRPr="0076585B">
              <w:t>%</w:t>
            </w:r>
          </w:p>
        </w:tc>
        <w:tc>
          <w:tcPr>
            <w:tcW w:w="900" w:type="dxa"/>
            <w:vAlign w:val="center"/>
          </w:tcPr>
          <w:p w14:paraId="4138BBE1" w14:textId="77777777" w:rsidR="0090765D" w:rsidRDefault="0090765D" w:rsidP="00995C75">
            <w:pPr>
              <w:spacing w:before="120" w:after="120"/>
              <w:jc w:val="center"/>
            </w:pPr>
            <w:r>
              <w:t>5</w:t>
            </w:r>
            <w:r w:rsidRPr="0076585B">
              <w:t>%</w:t>
            </w:r>
          </w:p>
        </w:tc>
        <w:tc>
          <w:tcPr>
            <w:tcW w:w="900" w:type="dxa"/>
            <w:vAlign w:val="center"/>
          </w:tcPr>
          <w:p w14:paraId="388C751D" w14:textId="77777777" w:rsidR="0090765D" w:rsidRDefault="0090765D" w:rsidP="00995C75">
            <w:pPr>
              <w:spacing w:before="120" w:after="120"/>
              <w:jc w:val="center"/>
            </w:pPr>
            <w:r>
              <w:t>8</w:t>
            </w:r>
            <w:r w:rsidRPr="0076585B">
              <w:t>%</w:t>
            </w:r>
          </w:p>
        </w:tc>
        <w:tc>
          <w:tcPr>
            <w:tcW w:w="900" w:type="dxa"/>
            <w:vAlign w:val="center"/>
          </w:tcPr>
          <w:p w14:paraId="7F75B339" w14:textId="77777777" w:rsidR="0090765D" w:rsidRDefault="0090765D" w:rsidP="00995C75">
            <w:pPr>
              <w:spacing w:before="120" w:after="120"/>
              <w:jc w:val="center"/>
            </w:pPr>
            <w:r>
              <w:t>6%</w:t>
            </w:r>
          </w:p>
        </w:tc>
        <w:tc>
          <w:tcPr>
            <w:tcW w:w="900" w:type="dxa"/>
            <w:vAlign w:val="center"/>
          </w:tcPr>
          <w:p w14:paraId="61697BCE" w14:textId="77777777" w:rsidR="0090765D" w:rsidRDefault="0090765D" w:rsidP="00995C75">
            <w:pPr>
              <w:spacing w:before="120" w:after="120"/>
              <w:jc w:val="center"/>
            </w:pPr>
            <w:r>
              <w:t>4%</w:t>
            </w:r>
          </w:p>
        </w:tc>
        <w:tc>
          <w:tcPr>
            <w:tcW w:w="900" w:type="dxa"/>
            <w:vAlign w:val="center"/>
          </w:tcPr>
          <w:p w14:paraId="26BF6F78" w14:textId="77777777" w:rsidR="0090765D" w:rsidRDefault="0090765D" w:rsidP="00995C75">
            <w:pPr>
              <w:spacing w:before="120" w:after="120"/>
              <w:jc w:val="center"/>
            </w:pPr>
            <w:r>
              <w:t>8%</w:t>
            </w:r>
          </w:p>
        </w:tc>
        <w:tc>
          <w:tcPr>
            <w:tcW w:w="810" w:type="dxa"/>
            <w:vAlign w:val="center"/>
          </w:tcPr>
          <w:p w14:paraId="19241C13" w14:textId="77777777" w:rsidR="0090765D" w:rsidRDefault="0090765D" w:rsidP="00995C75">
            <w:pPr>
              <w:spacing w:before="120" w:after="120"/>
              <w:jc w:val="center"/>
            </w:pPr>
            <w:r>
              <w:t>5%</w:t>
            </w:r>
          </w:p>
        </w:tc>
        <w:tc>
          <w:tcPr>
            <w:tcW w:w="810" w:type="dxa"/>
            <w:vAlign w:val="center"/>
          </w:tcPr>
          <w:p w14:paraId="1955B156" w14:textId="77777777" w:rsidR="0090765D" w:rsidRDefault="0090765D" w:rsidP="00995C75">
            <w:pPr>
              <w:spacing w:before="120" w:after="120"/>
              <w:jc w:val="center"/>
            </w:pPr>
            <w:r>
              <w:t>2%</w:t>
            </w:r>
          </w:p>
        </w:tc>
      </w:tr>
      <w:tr w:rsidR="0090765D" w:rsidRPr="0076585B" w14:paraId="631226E3" w14:textId="77777777" w:rsidTr="002F19D0">
        <w:trPr>
          <w:trHeight w:val="20"/>
        </w:trPr>
        <w:tc>
          <w:tcPr>
            <w:tcW w:w="2425" w:type="dxa"/>
            <w:vAlign w:val="center"/>
            <w:hideMark/>
          </w:tcPr>
          <w:p w14:paraId="7AC60C4F" w14:textId="77777777" w:rsidR="0090765D" w:rsidRPr="0076585B" w:rsidRDefault="0090765D" w:rsidP="00995C75">
            <w:pPr>
              <w:spacing w:before="120" w:after="120"/>
            </w:pPr>
            <w:r w:rsidRPr="0076585B">
              <w:t>Have you ever taken paint somewhere to be recycled?</w:t>
            </w:r>
            <w:r>
              <w:t xml:space="preserve"> (of those aware of paint recycling)</w:t>
            </w:r>
          </w:p>
        </w:tc>
        <w:tc>
          <w:tcPr>
            <w:tcW w:w="990" w:type="dxa"/>
            <w:vAlign w:val="center"/>
            <w:hideMark/>
          </w:tcPr>
          <w:p w14:paraId="1AD32A70" w14:textId="77777777" w:rsidR="0090765D" w:rsidRPr="0076585B" w:rsidRDefault="0090765D" w:rsidP="00995C75">
            <w:pPr>
              <w:spacing w:before="120" w:after="120"/>
              <w:jc w:val="center"/>
            </w:pPr>
            <w:r w:rsidRPr="0076585B">
              <w:t>4</w:t>
            </w:r>
            <w:r>
              <w:t>8</w:t>
            </w:r>
            <w:r w:rsidRPr="0076585B">
              <w:t>%</w:t>
            </w:r>
          </w:p>
        </w:tc>
        <w:tc>
          <w:tcPr>
            <w:tcW w:w="900" w:type="dxa"/>
            <w:vAlign w:val="center"/>
            <w:hideMark/>
          </w:tcPr>
          <w:p w14:paraId="320FC834" w14:textId="77777777" w:rsidR="0090765D" w:rsidRPr="0076585B" w:rsidRDefault="0090765D" w:rsidP="00995C75">
            <w:pPr>
              <w:spacing w:before="120" w:after="120"/>
              <w:jc w:val="center"/>
            </w:pPr>
            <w:r>
              <w:t>49</w:t>
            </w:r>
            <w:r w:rsidRPr="0076585B">
              <w:t>%</w:t>
            </w:r>
          </w:p>
        </w:tc>
        <w:tc>
          <w:tcPr>
            <w:tcW w:w="900" w:type="dxa"/>
            <w:vAlign w:val="center"/>
          </w:tcPr>
          <w:p w14:paraId="2280519A" w14:textId="77777777" w:rsidR="0090765D" w:rsidRPr="0076585B" w:rsidRDefault="0090765D" w:rsidP="00995C75">
            <w:pPr>
              <w:spacing w:before="120" w:after="120"/>
              <w:jc w:val="center"/>
            </w:pPr>
            <w:r>
              <w:t>58</w:t>
            </w:r>
            <w:r w:rsidRPr="0076585B">
              <w:t>%</w:t>
            </w:r>
          </w:p>
        </w:tc>
        <w:tc>
          <w:tcPr>
            <w:tcW w:w="900" w:type="dxa"/>
            <w:vAlign w:val="center"/>
          </w:tcPr>
          <w:p w14:paraId="2FC74B33" w14:textId="77777777" w:rsidR="0090765D" w:rsidRDefault="0090765D" w:rsidP="00995C75">
            <w:pPr>
              <w:spacing w:before="120" w:after="120"/>
              <w:jc w:val="center"/>
            </w:pPr>
          </w:p>
          <w:p w14:paraId="0B9CBD98" w14:textId="77777777" w:rsidR="0090765D" w:rsidRDefault="0090765D" w:rsidP="00995C75">
            <w:pPr>
              <w:spacing w:before="120" w:after="120"/>
              <w:jc w:val="center"/>
            </w:pPr>
            <w:r>
              <w:t>60%</w:t>
            </w:r>
          </w:p>
          <w:p w14:paraId="1722306F" w14:textId="77777777" w:rsidR="0090765D" w:rsidRPr="0076585B" w:rsidRDefault="0090765D" w:rsidP="00995C75">
            <w:pPr>
              <w:spacing w:before="120" w:after="120"/>
              <w:jc w:val="center"/>
            </w:pPr>
          </w:p>
        </w:tc>
        <w:tc>
          <w:tcPr>
            <w:tcW w:w="900" w:type="dxa"/>
            <w:vAlign w:val="center"/>
          </w:tcPr>
          <w:p w14:paraId="15A8DF5A" w14:textId="77777777" w:rsidR="0090765D" w:rsidRDefault="0090765D" w:rsidP="00995C75">
            <w:pPr>
              <w:spacing w:before="120" w:after="120"/>
              <w:jc w:val="center"/>
            </w:pPr>
            <w:r>
              <w:t>64%</w:t>
            </w:r>
          </w:p>
        </w:tc>
        <w:tc>
          <w:tcPr>
            <w:tcW w:w="900" w:type="dxa"/>
            <w:vAlign w:val="center"/>
          </w:tcPr>
          <w:p w14:paraId="0A8D4F0C" w14:textId="77777777" w:rsidR="0090765D" w:rsidRDefault="0090765D" w:rsidP="00995C75">
            <w:pPr>
              <w:spacing w:before="120" w:after="120"/>
              <w:jc w:val="center"/>
            </w:pPr>
            <w:r>
              <w:t>77%</w:t>
            </w:r>
          </w:p>
        </w:tc>
        <w:tc>
          <w:tcPr>
            <w:tcW w:w="810" w:type="dxa"/>
            <w:vAlign w:val="center"/>
          </w:tcPr>
          <w:p w14:paraId="6A1E408B" w14:textId="77777777" w:rsidR="0090765D" w:rsidRDefault="0090765D" w:rsidP="00995C75">
            <w:pPr>
              <w:spacing w:before="120" w:after="120"/>
              <w:jc w:val="center"/>
            </w:pPr>
            <w:r>
              <w:t>68%</w:t>
            </w:r>
          </w:p>
        </w:tc>
        <w:tc>
          <w:tcPr>
            <w:tcW w:w="810" w:type="dxa"/>
            <w:vAlign w:val="center"/>
          </w:tcPr>
          <w:p w14:paraId="259F15C0" w14:textId="77777777" w:rsidR="0090765D" w:rsidRDefault="0090765D" w:rsidP="00995C75">
            <w:pPr>
              <w:spacing w:before="120" w:after="120"/>
              <w:jc w:val="center"/>
            </w:pPr>
            <w:r>
              <w:t>60%</w:t>
            </w:r>
          </w:p>
        </w:tc>
      </w:tr>
    </w:tbl>
    <w:p w14:paraId="4A6ABEE3" w14:textId="77777777" w:rsidR="0090765D" w:rsidRPr="00FA2A72" w:rsidRDefault="0090765D" w:rsidP="0090765D">
      <w:pPr>
        <w:pStyle w:val="ListParagraph"/>
        <w:spacing w:line="259" w:lineRule="auto"/>
        <w:ind w:left="360" w:firstLine="0"/>
        <w:rPr>
          <w:b/>
          <w:bCs/>
        </w:rPr>
      </w:pPr>
    </w:p>
    <w:p w14:paraId="7C29DDEE" w14:textId="77777777" w:rsidR="0090765D" w:rsidRDefault="0090765D" w:rsidP="0090765D">
      <w:pPr>
        <w:pStyle w:val="Heading4"/>
      </w:pPr>
      <w:r>
        <w:t>A</w:t>
      </w:r>
      <w:r w:rsidRPr="00125973">
        <w:t>wareness Outcomes:</w:t>
      </w:r>
    </w:p>
    <w:p w14:paraId="6D340100" w14:textId="77777777" w:rsidR="0090765D" w:rsidRDefault="0090765D">
      <w:pPr>
        <w:pStyle w:val="ListParagraph"/>
        <w:numPr>
          <w:ilvl w:val="0"/>
          <w:numId w:val="38"/>
        </w:numPr>
        <w:spacing w:after="240"/>
      </w:pPr>
      <w:r>
        <w:t>Slightly more than half (53%) of respondents were aware of paint disposal opportunities in California, such as drop off locations at paint stores and hazardous waste facilities.</w:t>
      </w:r>
    </w:p>
    <w:p w14:paraId="7F173B7B" w14:textId="77777777" w:rsidR="0090765D" w:rsidRDefault="0090765D">
      <w:pPr>
        <w:pStyle w:val="ListParagraph"/>
        <w:numPr>
          <w:ilvl w:val="0"/>
          <w:numId w:val="38"/>
        </w:numPr>
        <w:spacing w:after="240"/>
      </w:pPr>
      <w:r>
        <w:t>A fifth (20%) were aware of the availability of free on-site pickup services for those with 100+ gallons of leftover paint.</w:t>
      </w:r>
    </w:p>
    <w:p w14:paraId="3951DFD6" w14:textId="77777777" w:rsidR="0090765D" w:rsidRDefault="0090765D">
      <w:pPr>
        <w:pStyle w:val="ListParagraph"/>
        <w:numPr>
          <w:ilvl w:val="0"/>
          <w:numId w:val="38"/>
        </w:numPr>
        <w:spacing w:after="240"/>
      </w:pPr>
      <w:r>
        <w:lastRenderedPageBreak/>
        <w:t>More than a third (35%) knew that paint could be recycled (disposed in such a way that it may be re-used). This question is asked after the questions above in order to differentiate between knowledge of drop off/pick up opportunities and recycling.</w:t>
      </w:r>
    </w:p>
    <w:p w14:paraId="1504DBDA" w14:textId="77777777" w:rsidR="0090765D" w:rsidRPr="006D75D2" w:rsidRDefault="0090765D" w:rsidP="0090765D">
      <w:pPr>
        <w:rPr>
          <w:b/>
          <w:bCs/>
        </w:rPr>
      </w:pPr>
      <w:r>
        <w:t xml:space="preserve">In 2025, drop-off/pick-up knowledge was statistically similar to 2024. General paint recycling knowledge dropped from 38% to 35%, just at the level of statistical significance. </w:t>
      </w:r>
    </w:p>
    <w:p w14:paraId="7672FC21" w14:textId="77777777" w:rsidR="0090765D" w:rsidRPr="006D75D2" w:rsidRDefault="0090765D" w:rsidP="0090765D">
      <w:pPr>
        <w:jc w:val="center"/>
        <w:rPr>
          <w:b/>
          <w:bCs/>
        </w:rPr>
      </w:pPr>
      <w:r w:rsidRPr="006D75D2">
        <w:rPr>
          <w:b/>
          <w:bCs/>
        </w:rPr>
        <w:t xml:space="preserve">Comparison of FY2019 through </w:t>
      </w:r>
      <w:r>
        <w:rPr>
          <w:b/>
          <w:bCs/>
        </w:rPr>
        <w:t>2025</w:t>
      </w:r>
      <w:r w:rsidRPr="006D75D2">
        <w:rPr>
          <w:b/>
          <w:bCs/>
        </w:rPr>
        <w:t xml:space="preserve"> Awareness Outcomes</w:t>
      </w:r>
    </w:p>
    <w:p w14:paraId="343F7833" w14:textId="77777777" w:rsidR="0090765D" w:rsidRDefault="0090765D" w:rsidP="0090765D">
      <w:pPr>
        <w:jc w:val="center"/>
      </w:pPr>
      <w:r>
        <w:rPr>
          <w:b/>
          <w:bCs/>
        </w:rPr>
        <w:t>ALL RESPONDENTS</w:t>
      </w:r>
    </w:p>
    <w:tbl>
      <w:tblPr>
        <w:tblStyle w:val="TableGrid"/>
        <w:tblW w:w="9350" w:type="dxa"/>
        <w:tblLook w:val="04A0" w:firstRow="1" w:lastRow="0" w:firstColumn="1" w:lastColumn="0" w:noHBand="0" w:noVBand="1"/>
      </w:tblPr>
      <w:tblGrid>
        <w:gridCol w:w="2144"/>
        <w:gridCol w:w="838"/>
        <w:gridCol w:w="1048"/>
        <w:gridCol w:w="962"/>
        <w:gridCol w:w="800"/>
        <w:gridCol w:w="800"/>
        <w:gridCol w:w="949"/>
        <w:gridCol w:w="949"/>
        <w:gridCol w:w="860"/>
      </w:tblGrid>
      <w:tr w:rsidR="0090765D" w:rsidRPr="00410CF0" w14:paraId="66021775" w14:textId="77777777" w:rsidTr="00995C75">
        <w:trPr>
          <w:trHeight w:val="20"/>
        </w:trPr>
        <w:tc>
          <w:tcPr>
            <w:tcW w:w="2144" w:type="dxa"/>
            <w:hideMark/>
          </w:tcPr>
          <w:p w14:paraId="01F2F9E6" w14:textId="77777777" w:rsidR="0090765D" w:rsidRPr="00410CF0" w:rsidRDefault="0090765D" w:rsidP="00995C75">
            <w:pPr>
              <w:spacing w:before="120" w:after="120"/>
              <w:jc w:val="center"/>
            </w:pPr>
            <w:r w:rsidRPr="00410CF0">
              <w:t>A</w:t>
            </w:r>
            <w:r>
              <w:t>wareness Trends (Question)</w:t>
            </w:r>
          </w:p>
        </w:tc>
        <w:tc>
          <w:tcPr>
            <w:tcW w:w="838" w:type="dxa"/>
            <w:vAlign w:val="center"/>
            <w:hideMark/>
          </w:tcPr>
          <w:p w14:paraId="616996F6" w14:textId="77777777" w:rsidR="0090765D" w:rsidRDefault="0090765D" w:rsidP="00995C75">
            <w:pPr>
              <w:spacing w:before="120" w:after="120"/>
              <w:jc w:val="center"/>
            </w:pPr>
            <w:r>
              <w:t>FY</w:t>
            </w:r>
          </w:p>
          <w:p w14:paraId="2AD1543B" w14:textId="77777777" w:rsidR="0090765D" w:rsidRDefault="0090765D" w:rsidP="00995C75">
            <w:pPr>
              <w:spacing w:before="120" w:after="120"/>
              <w:jc w:val="center"/>
            </w:pPr>
            <w:r>
              <w:t>2019</w:t>
            </w:r>
          </w:p>
          <w:p w14:paraId="3B992563" w14:textId="77777777" w:rsidR="0090765D" w:rsidRPr="00410CF0" w:rsidRDefault="0090765D" w:rsidP="00995C75">
            <w:pPr>
              <w:spacing w:before="120" w:after="120"/>
              <w:jc w:val="center"/>
            </w:pPr>
            <w:r>
              <w:t>Pct.</w:t>
            </w:r>
          </w:p>
        </w:tc>
        <w:tc>
          <w:tcPr>
            <w:tcW w:w="1048" w:type="dxa"/>
            <w:vAlign w:val="center"/>
            <w:hideMark/>
          </w:tcPr>
          <w:p w14:paraId="7D3C2B84" w14:textId="77777777" w:rsidR="0090765D" w:rsidRDefault="0090765D" w:rsidP="00995C75">
            <w:pPr>
              <w:spacing w:before="120" w:after="120"/>
              <w:jc w:val="center"/>
            </w:pPr>
            <w:r>
              <w:t>FY</w:t>
            </w:r>
          </w:p>
          <w:p w14:paraId="085E5E05" w14:textId="77777777" w:rsidR="0090765D" w:rsidRDefault="0090765D" w:rsidP="00995C75">
            <w:pPr>
              <w:spacing w:before="120" w:after="120"/>
              <w:jc w:val="center"/>
            </w:pPr>
            <w:r>
              <w:t>2020</w:t>
            </w:r>
          </w:p>
          <w:p w14:paraId="27498B0F" w14:textId="77777777" w:rsidR="0090765D" w:rsidRPr="00410CF0" w:rsidRDefault="0090765D" w:rsidP="00995C75">
            <w:pPr>
              <w:spacing w:before="120" w:after="120"/>
              <w:jc w:val="center"/>
            </w:pPr>
            <w:r>
              <w:t>Pct.</w:t>
            </w:r>
          </w:p>
        </w:tc>
        <w:tc>
          <w:tcPr>
            <w:tcW w:w="962" w:type="dxa"/>
          </w:tcPr>
          <w:p w14:paraId="4B687C7D" w14:textId="77777777" w:rsidR="0090765D" w:rsidRDefault="0090765D" w:rsidP="00995C75">
            <w:pPr>
              <w:spacing w:before="120" w:after="120"/>
              <w:jc w:val="center"/>
            </w:pPr>
            <w:r>
              <w:t>FY</w:t>
            </w:r>
          </w:p>
          <w:p w14:paraId="027CB08A" w14:textId="77777777" w:rsidR="0090765D" w:rsidRDefault="0090765D" w:rsidP="00995C75">
            <w:pPr>
              <w:spacing w:before="120" w:after="120"/>
              <w:jc w:val="center"/>
            </w:pPr>
            <w:r>
              <w:t>2021</w:t>
            </w:r>
          </w:p>
          <w:p w14:paraId="048D4B8B" w14:textId="77777777" w:rsidR="0090765D" w:rsidRDefault="0090765D" w:rsidP="00995C75">
            <w:pPr>
              <w:spacing w:before="120" w:after="120"/>
              <w:jc w:val="center"/>
            </w:pPr>
            <w:r>
              <w:t>Pct.</w:t>
            </w:r>
          </w:p>
        </w:tc>
        <w:tc>
          <w:tcPr>
            <w:tcW w:w="800" w:type="dxa"/>
          </w:tcPr>
          <w:p w14:paraId="3B97C9D2" w14:textId="77777777" w:rsidR="0090765D" w:rsidRDefault="0090765D" w:rsidP="00995C75">
            <w:pPr>
              <w:spacing w:before="120" w:after="120"/>
              <w:jc w:val="center"/>
            </w:pPr>
            <w:r>
              <w:t>FY</w:t>
            </w:r>
          </w:p>
          <w:p w14:paraId="49266236" w14:textId="77777777" w:rsidR="0090765D" w:rsidRDefault="0090765D" w:rsidP="00995C75">
            <w:pPr>
              <w:spacing w:before="120" w:after="120"/>
              <w:jc w:val="center"/>
            </w:pPr>
            <w:r>
              <w:t>2022</w:t>
            </w:r>
          </w:p>
          <w:p w14:paraId="60929D83" w14:textId="77777777" w:rsidR="0090765D" w:rsidRDefault="0090765D" w:rsidP="00995C75">
            <w:pPr>
              <w:spacing w:before="120"/>
              <w:jc w:val="center"/>
            </w:pPr>
            <w:r>
              <w:t>Pct.</w:t>
            </w:r>
          </w:p>
        </w:tc>
        <w:tc>
          <w:tcPr>
            <w:tcW w:w="800" w:type="dxa"/>
          </w:tcPr>
          <w:p w14:paraId="73B19A01" w14:textId="77777777" w:rsidR="0090765D" w:rsidRDefault="0090765D" w:rsidP="00995C75">
            <w:pPr>
              <w:spacing w:before="120" w:after="120"/>
              <w:jc w:val="center"/>
            </w:pPr>
            <w:r>
              <w:t>FY</w:t>
            </w:r>
          </w:p>
          <w:p w14:paraId="7F6E1C62" w14:textId="77777777" w:rsidR="0090765D" w:rsidRDefault="0090765D" w:rsidP="00995C75">
            <w:pPr>
              <w:spacing w:before="120" w:after="120"/>
              <w:jc w:val="center"/>
            </w:pPr>
            <w:r>
              <w:t>2023</w:t>
            </w:r>
          </w:p>
          <w:p w14:paraId="3E43DDC1" w14:textId="77777777" w:rsidR="0090765D" w:rsidRDefault="0090765D" w:rsidP="00995C75">
            <w:pPr>
              <w:spacing w:before="120"/>
              <w:jc w:val="center"/>
            </w:pPr>
            <w:r>
              <w:t>Pct.</w:t>
            </w:r>
          </w:p>
        </w:tc>
        <w:tc>
          <w:tcPr>
            <w:tcW w:w="949" w:type="dxa"/>
            <w:vAlign w:val="center"/>
          </w:tcPr>
          <w:p w14:paraId="4C9EFC38" w14:textId="77777777" w:rsidR="0090765D" w:rsidRDefault="0090765D" w:rsidP="00995C75">
            <w:pPr>
              <w:spacing w:before="120" w:after="120"/>
              <w:jc w:val="center"/>
            </w:pPr>
            <w:r>
              <w:t>2023</w:t>
            </w:r>
          </w:p>
          <w:p w14:paraId="0A3ED8A6" w14:textId="77777777" w:rsidR="0090765D" w:rsidRDefault="0090765D" w:rsidP="00995C75">
            <w:pPr>
              <w:spacing w:before="120" w:after="120"/>
              <w:jc w:val="center"/>
            </w:pPr>
            <w:r>
              <w:t>Pct.</w:t>
            </w:r>
          </w:p>
        </w:tc>
        <w:tc>
          <w:tcPr>
            <w:tcW w:w="949" w:type="dxa"/>
            <w:vAlign w:val="center"/>
          </w:tcPr>
          <w:p w14:paraId="280A05CA" w14:textId="77777777" w:rsidR="0090765D" w:rsidRDefault="0090765D" w:rsidP="00995C75">
            <w:pPr>
              <w:spacing w:before="120" w:after="120"/>
              <w:jc w:val="center"/>
            </w:pPr>
            <w:r>
              <w:t>2024</w:t>
            </w:r>
          </w:p>
          <w:p w14:paraId="238CD3AD" w14:textId="77777777" w:rsidR="0090765D" w:rsidRDefault="0090765D" w:rsidP="00995C75">
            <w:pPr>
              <w:spacing w:before="120" w:after="120"/>
              <w:jc w:val="center"/>
            </w:pPr>
            <w:r>
              <w:t>Pct.</w:t>
            </w:r>
          </w:p>
        </w:tc>
        <w:tc>
          <w:tcPr>
            <w:tcW w:w="860" w:type="dxa"/>
            <w:vAlign w:val="center"/>
          </w:tcPr>
          <w:p w14:paraId="6CA15DA6" w14:textId="77777777" w:rsidR="0090765D" w:rsidRDefault="0090765D" w:rsidP="00995C75">
            <w:pPr>
              <w:spacing w:before="120" w:after="120"/>
              <w:jc w:val="center"/>
            </w:pPr>
            <w:r>
              <w:t>2025</w:t>
            </w:r>
          </w:p>
          <w:p w14:paraId="0592A64A" w14:textId="77777777" w:rsidR="0090765D" w:rsidRDefault="0090765D" w:rsidP="00995C75">
            <w:pPr>
              <w:spacing w:before="120" w:after="120"/>
              <w:jc w:val="center"/>
            </w:pPr>
            <w:r>
              <w:t>Pct.</w:t>
            </w:r>
          </w:p>
        </w:tc>
      </w:tr>
      <w:tr w:rsidR="0090765D" w:rsidRPr="00410CF0" w14:paraId="5FE61D6B" w14:textId="77777777" w:rsidTr="00995C75">
        <w:trPr>
          <w:trHeight w:val="20"/>
        </w:trPr>
        <w:tc>
          <w:tcPr>
            <w:tcW w:w="2144" w:type="dxa"/>
          </w:tcPr>
          <w:p w14:paraId="794AD4A4" w14:textId="77777777" w:rsidR="0090765D" w:rsidRPr="00410CF0" w:rsidRDefault="0090765D" w:rsidP="00995C75">
            <w:pPr>
              <w:spacing w:before="120" w:after="120"/>
            </w:pPr>
            <w:r w:rsidRPr="00D54413">
              <w:t>Prior to this survey, were you aware of paint disposal opportunities in your state, such as drop off locations at paint stores and household hazardous waste facilities?</w:t>
            </w:r>
          </w:p>
        </w:tc>
        <w:tc>
          <w:tcPr>
            <w:tcW w:w="838" w:type="dxa"/>
            <w:vAlign w:val="center"/>
          </w:tcPr>
          <w:p w14:paraId="46CCA26C" w14:textId="77777777" w:rsidR="0090765D" w:rsidRPr="00410CF0" w:rsidRDefault="0090765D" w:rsidP="00995C75">
            <w:pPr>
              <w:spacing w:before="120" w:after="120"/>
              <w:jc w:val="center"/>
            </w:pPr>
            <w:r>
              <w:t>N/A*</w:t>
            </w:r>
          </w:p>
        </w:tc>
        <w:tc>
          <w:tcPr>
            <w:tcW w:w="1048" w:type="dxa"/>
            <w:vAlign w:val="center"/>
          </w:tcPr>
          <w:p w14:paraId="337FD30A" w14:textId="77777777" w:rsidR="0090765D" w:rsidRPr="00410CF0" w:rsidRDefault="0090765D" w:rsidP="00995C75">
            <w:pPr>
              <w:spacing w:before="120" w:after="120"/>
              <w:jc w:val="center"/>
            </w:pPr>
            <w:r>
              <w:t>N/A*</w:t>
            </w:r>
          </w:p>
        </w:tc>
        <w:tc>
          <w:tcPr>
            <w:tcW w:w="962" w:type="dxa"/>
            <w:vAlign w:val="center"/>
          </w:tcPr>
          <w:p w14:paraId="49CFFD40" w14:textId="77777777" w:rsidR="0090765D" w:rsidRPr="00410CF0" w:rsidRDefault="0090765D" w:rsidP="00995C75">
            <w:pPr>
              <w:spacing w:before="120" w:after="120"/>
              <w:jc w:val="center"/>
            </w:pPr>
            <w:r>
              <w:t>N/A*</w:t>
            </w:r>
          </w:p>
        </w:tc>
        <w:tc>
          <w:tcPr>
            <w:tcW w:w="800" w:type="dxa"/>
            <w:vAlign w:val="center"/>
          </w:tcPr>
          <w:p w14:paraId="4B335931" w14:textId="77777777" w:rsidR="0090765D" w:rsidRDefault="0090765D" w:rsidP="00995C75">
            <w:pPr>
              <w:spacing w:before="120" w:after="120"/>
              <w:jc w:val="center"/>
            </w:pPr>
            <w:r>
              <w:t>N/A*</w:t>
            </w:r>
          </w:p>
        </w:tc>
        <w:tc>
          <w:tcPr>
            <w:tcW w:w="800" w:type="dxa"/>
            <w:vAlign w:val="center"/>
          </w:tcPr>
          <w:p w14:paraId="0BF17795" w14:textId="77777777" w:rsidR="0090765D" w:rsidRDefault="0090765D" w:rsidP="00995C75">
            <w:pPr>
              <w:spacing w:before="120" w:after="120"/>
              <w:jc w:val="center"/>
            </w:pPr>
            <w:r>
              <w:t>48%</w:t>
            </w:r>
          </w:p>
        </w:tc>
        <w:tc>
          <w:tcPr>
            <w:tcW w:w="949" w:type="dxa"/>
            <w:vAlign w:val="center"/>
          </w:tcPr>
          <w:p w14:paraId="49854D3F" w14:textId="77777777" w:rsidR="0090765D" w:rsidRDefault="0090765D" w:rsidP="00995C75">
            <w:pPr>
              <w:spacing w:before="120" w:after="120"/>
              <w:jc w:val="center"/>
            </w:pPr>
            <w:r>
              <w:t>45%</w:t>
            </w:r>
          </w:p>
        </w:tc>
        <w:tc>
          <w:tcPr>
            <w:tcW w:w="949" w:type="dxa"/>
            <w:vAlign w:val="center"/>
          </w:tcPr>
          <w:p w14:paraId="19F1339E" w14:textId="77777777" w:rsidR="0090765D" w:rsidRDefault="0090765D" w:rsidP="00995C75">
            <w:pPr>
              <w:spacing w:before="120" w:after="120"/>
              <w:jc w:val="center"/>
            </w:pPr>
            <w:r>
              <w:t>53%</w:t>
            </w:r>
          </w:p>
        </w:tc>
        <w:tc>
          <w:tcPr>
            <w:tcW w:w="860" w:type="dxa"/>
            <w:vAlign w:val="center"/>
          </w:tcPr>
          <w:p w14:paraId="5556040C" w14:textId="77777777" w:rsidR="0090765D" w:rsidRDefault="0090765D" w:rsidP="00995C75">
            <w:pPr>
              <w:spacing w:before="120" w:after="120"/>
              <w:jc w:val="center"/>
            </w:pPr>
            <w:r>
              <w:t>53%</w:t>
            </w:r>
          </w:p>
        </w:tc>
      </w:tr>
      <w:tr w:rsidR="0090765D" w:rsidRPr="00410CF0" w14:paraId="2410CFE9" w14:textId="77777777" w:rsidTr="00995C75">
        <w:trPr>
          <w:trHeight w:val="20"/>
        </w:trPr>
        <w:tc>
          <w:tcPr>
            <w:tcW w:w="2144" w:type="dxa"/>
          </w:tcPr>
          <w:p w14:paraId="1A0382A4" w14:textId="77777777" w:rsidR="0090765D" w:rsidRPr="00410CF0" w:rsidRDefault="0090765D" w:rsidP="00995C75">
            <w:pPr>
              <w:spacing w:before="120" w:after="120"/>
            </w:pPr>
            <w:r w:rsidRPr="001E542B">
              <w:t>Prior to this survey, were you aware there is a free on-site pickup service available to households, professional painters, businesses and organizations with 100 gallons or more of leftover paint?</w:t>
            </w:r>
          </w:p>
        </w:tc>
        <w:tc>
          <w:tcPr>
            <w:tcW w:w="838" w:type="dxa"/>
            <w:vAlign w:val="center"/>
          </w:tcPr>
          <w:p w14:paraId="13B78F38" w14:textId="77777777" w:rsidR="0090765D" w:rsidRPr="00410CF0" w:rsidRDefault="0090765D" w:rsidP="00995C75">
            <w:pPr>
              <w:spacing w:before="120" w:after="120"/>
              <w:jc w:val="center"/>
            </w:pPr>
            <w:r>
              <w:t>N/A*</w:t>
            </w:r>
          </w:p>
        </w:tc>
        <w:tc>
          <w:tcPr>
            <w:tcW w:w="1048" w:type="dxa"/>
            <w:vAlign w:val="center"/>
          </w:tcPr>
          <w:p w14:paraId="03FE0F52" w14:textId="77777777" w:rsidR="0090765D" w:rsidRPr="00410CF0" w:rsidRDefault="0090765D" w:rsidP="00995C75">
            <w:pPr>
              <w:spacing w:before="120" w:after="120"/>
              <w:jc w:val="center"/>
            </w:pPr>
            <w:r>
              <w:t>N/A*</w:t>
            </w:r>
          </w:p>
        </w:tc>
        <w:tc>
          <w:tcPr>
            <w:tcW w:w="962" w:type="dxa"/>
            <w:vAlign w:val="center"/>
          </w:tcPr>
          <w:p w14:paraId="449E6434" w14:textId="77777777" w:rsidR="0090765D" w:rsidRPr="00410CF0" w:rsidRDefault="0090765D" w:rsidP="00995C75">
            <w:pPr>
              <w:spacing w:before="120" w:after="120"/>
              <w:jc w:val="center"/>
            </w:pPr>
            <w:r>
              <w:t>N/A*</w:t>
            </w:r>
          </w:p>
        </w:tc>
        <w:tc>
          <w:tcPr>
            <w:tcW w:w="800" w:type="dxa"/>
            <w:vAlign w:val="center"/>
          </w:tcPr>
          <w:p w14:paraId="0B76E733" w14:textId="77777777" w:rsidR="0090765D" w:rsidRDefault="0090765D" w:rsidP="00995C75">
            <w:pPr>
              <w:spacing w:before="120" w:after="120"/>
              <w:jc w:val="center"/>
            </w:pPr>
            <w:r>
              <w:t>N/A*</w:t>
            </w:r>
          </w:p>
        </w:tc>
        <w:tc>
          <w:tcPr>
            <w:tcW w:w="800" w:type="dxa"/>
            <w:vAlign w:val="center"/>
          </w:tcPr>
          <w:p w14:paraId="6B904DDE" w14:textId="77777777" w:rsidR="0090765D" w:rsidRDefault="0090765D" w:rsidP="00995C75">
            <w:pPr>
              <w:spacing w:before="120" w:after="120"/>
              <w:jc w:val="center"/>
            </w:pPr>
            <w:r>
              <w:t>14%</w:t>
            </w:r>
          </w:p>
        </w:tc>
        <w:tc>
          <w:tcPr>
            <w:tcW w:w="949" w:type="dxa"/>
            <w:vAlign w:val="center"/>
          </w:tcPr>
          <w:p w14:paraId="1A081C49" w14:textId="77777777" w:rsidR="0090765D" w:rsidRDefault="0090765D" w:rsidP="00995C75">
            <w:pPr>
              <w:spacing w:before="120" w:after="120"/>
              <w:jc w:val="center"/>
            </w:pPr>
            <w:r>
              <w:t>11%</w:t>
            </w:r>
          </w:p>
        </w:tc>
        <w:tc>
          <w:tcPr>
            <w:tcW w:w="949" w:type="dxa"/>
            <w:vAlign w:val="center"/>
          </w:tcPr>
          <w:p w14:paraId="4431DFE1" w14:textId="77777777" w:rsidR="0090765D" w:rsidRDefault="0090765D" w:rsidP="00995C75">
            <w:pPr>
              <w:spacing w:before="120" w:after="120"/>
              <w:jc w:val="center"/>
            </w:pPr>
            <w:r>
              <w:t>21%</w:t>
            </w:r>
          </w:p>
        </w:tc>
        <w:tc>
          <w:tcPr>
            <w:tcW w:w="860" w:type="dxa"/>
            <w:vAlign w:val="center"/>
          </w:tcPr>
          <w:p w14:paraId="48669FE4" w14:textId="77777777" w:rsidR="0090765D" w:rsidRDefault="0090765D" w:rsidP="00995C75">
            <w:pPr>
              <w:spacing w:before="120" w:after="120"/>
              <w:jc w:val="center"/>
            </w:pPr>
            <w:r>
              <w:t>20%</w:t>
            </w:r>
          </w:p>
        </w:tc>
      </w:tr>
      <w:tr w:rsidR="0090765D" w:rsidRPr="00410CF0" w14:paraId="37A79F85" w14:textId="77777777" w:rsidTr="00995C75">
        <w:trPr>
          <w:trHeight w:val="20"/>
        </w:trPr>
        <w:tc>
          <w:tcPr>
            <w:tcW w:w="2144" w:type="dxa"/>
          </w:tcPr>
          <w:p w14:paraId="3404EE91" w14:textId="77777777" w:rsidR="0090765D" w:rsidRPr="00410CF0" w:rsidRDefault="0090765D" w:rsidP="00995C75">
            <w:pPr>
              <w:spacing w:before="120" w:after="120"/>
            </w:pPr>
            <w:r w:rsidRPr="00410CF0">
              <w:t>Prior to this survey, did you know that paint can be recycled</w:t>
            </w:r>
            <w:r>
              <w:t xml:space="preserve"> </w:t>
            </w:r>
            <w:r>
              <w:lastRenderedPageBreak/>
              <w:t>(disposed in such a way that it can be reused)</w:t>
            </w:r>
            <w:r w:rsidRPr="00410CF0">
              <w:t>?</w:t>
            </w:r>
          </w:p>
        </w:tc>
        <w:tc>
          <w:tcPr>
            <w:tcW w:w="838" w:type="dxa"/>
            <w:vAlign w:val="center"/>
          </w:tcPr>
          <w:p w14:paraId="3C41111C" w14:textId="77777777" w:rsidR="0090765D" w:rsidRPr="00410CF0" w:rsidRDefault="0090765D" w:rsidP="00995C75">
            <w:pPr>
              <w:spacing w:before="120" w:after="120"/>
              <w:jc w:val="center"/>
            </w:pPr>
            <w:r>
              <w:lastRenderedPageBreak/>
              <w:t>N/A*</w:t>
            </w:r>
          </w:p>
        </w:tc>
        <w:tc>
          <w:tcPr>
            <w:tcW w:w="1048" w:type="dxa"/>
            <w:vAlign w:val="center"/>
          </w:tcPr>
          <w:p w14:paraId="273A303F" w14:textId="77777777" w:rsidR="0090765D" w:rsidRPr="00410CF0" w:rsidRDefault="0090765D" w:rsidP="00995C75">
            <w:pPr>
              <w:spacing w:before="120" w:after="120"/>
              <w:jc w:val="center"/>
            </w:pPr>
            <w:r>
              <w:t>N/A*</w:t>
            </w:r>
          </w:p>
        </w:tc>
        <w:tc>
          <w:tcPr>
            <w:tcW w:w="962" w:type="dxa"/>
            <w:vAlign w:val="center"/>
          </w:tcPr>
          <w:p w14:paraId="7E59A8E4" w14:textId="77777777" w:rsidR="0090765D" w:rsidRPr="00410CF0" w:rsidRDefault="0090765D" w:rsidP="00995C75">
            <w:pPr>
              <w:spacing w:before="120" w:after="120"/>
              <w:jc w:val="center"/>
            </w:pPr>
            <w:r>
              <w:t>N/A*</w:t>
            </w:r>
          </w:p>
        </w:tc>
        <w:tc>
          <w:tcPr>
            <w:tcW w:w="800" w:type="dxa"/>
            <w:vAlign w:val="center"/>
          </w:tcPr>
          <w:p w14:paraId="50B12205" w14:textId="77777777" w:rsidR="0090765D" w:rsidRDefault="0090765D" w:rsidP="00995C75">
            <w:pPr>
              <w:spacing w:before="120" w:after="120"/>
              <w:jc w:val="center"/>
            </w:pPr>
            <w:r>
              <w:t>N/A*</w:t>
            </w:r>
          </w:p>
        </w:tc>
        <w:tc>
          <w:tcPr>
            <w:tcW w:w="800" w:type="dxa"/>
            <w:vAlign w:val="center"/>
          </w:tcPr>
          <w:p w14:paraId="367308F0" w14:textId="77777777" w:rsidR="0090765D" w:rsidRDefault="0090765D" w:rsidP="00995C75">
            <w:pPr>
              <w:spacing w:before="120" w:after="120"/>
              <w:jc w:val="center"/>
            </w:pPr>
            <w:r>
              <w:t>30%</w:t>
            </w:r>
          </w:p>
        </w:tc>
        <w:tc>
          <w:tcPr>
            <w:tcW w:w="949" w:type="dxa"/>
            <w:vAlign w:val="center"/>
          </w:tcPr>
          <w:p w14:paraId="762AA0F9" w14:textId="77777777" w:rsidR="0090765D" w:rsidRDefault="0090765D" w:rsidP="00995C75">
            <w:pPr>
              <w:spacing w:before="120" w:after="120"/>
              <w:jc w:val="center"/>
            </w:pPr>
            <w:r>
              <w:t>26%</w:t>
            </w:r>
          </w:p>
        </w:tc>
        <w:tc>
          <w:tcPr>
            <w:tcW w:w="949" w:type="dxa"/>
            <w:vAlign w:val="center"/>
          </w:tcPr>
          <w:p w14:paraId="5C6E5CBA" w14:textId="77777777" w:rsidR="0090765D" w:rsidRDefault="0090765D" w:rsidP="00995C75">
            <w:pPr>
              <w:spacing w:before="120" w:after="120"/>
              <w:jc w:val="center"/>
            </w:pPr>
            <w:r>
              <w:t>38%</w:t>
            </w:r>
          </w:p>
        </w:tc>
        <w:tc>
          <w:tcPr>
            <w:tcW w:w="860" w:type="dxa"/>
            <w:vAlign w:val="center"/>
          </w:tcPr>
          <w:p w14:paraId="10E8378C" w14:textId="77777777" w:rsidR="0090765D" w:rsidRDefault="0090765D" w:rsidP="00995C75">
            <w:pPr>
              <w:spacing w:before="120" w:after="120"/>
              <w:jc w:val="center"/>
            </w:pPr>
            <w:r>
              <w:t>35%</w:t>
            </w:r>
          </w:p>
        </w:tc>
      </w:tr>
      <w:tr w:rsidR="0090765D" w:rsidRPr="00410CF0" w14:paraId="4BEDD54E" w14:textId="77777777" w:rsidTr="00995C75">
        <w:trPr>
          <w:trHeight w:val="20"/>
        </w:trPr>
        <w:tc>
          <w:tcPr>
            <w:tcW w:w="2144" w:type="dxa"/>
            <w:hideMark/>
          </w:tcPr>
          <w:p w14:paraId="349F8ADB" w14:textId="77777777" w:rsidR="0090765D" w:rsidRPr="00410CF0" w:rsidRDefault="0090765D" w:rsidP="00995C75">
            <w:pPr>
              <w:spacing w:before="120" w:after="120"/>
            </w:pPr>
            <w:r w:rsidRPr="00410CF0">
              <w:t>Prior to this survey, did you know that paint can be recycled?</w:t>
            </w:r>
          </w:p>
        </w:tc>
        <w:tc>
          <w:tcPr>
            <w:tcW w:w="838" w:type="dxa"/>
            <w:vAlign w:val="center"/>
          </w:tcPr>
          <w:p w14:paraId="679ECFB8" w14:textId="77777777" w:rsidR="0090765D" w:rsidRPr="00410CF0" w:rsidRDefault="0090765D" w:rsidP="00995C75">
            <w:pPr>
              <w:spacing w:before="120" w:after="120"/>
              <w:jc w:val="center"/>
            </w:pPr>
            <w:r w:rsidRPr="00410CF0">
              <w:t>40%</w:t>
            </w:r>
          </w:p>
        </w:tc>
        <w:tc>
          <w:tcPr>
            <w:tcW w:w="1048" w:type="dxa"/>
            <w:vAlign w:val="center"/>
          </w:tcPr>
          <w:p w14:paraId="5293AFB7" w14:textId="77777777" w:rsidR="0090765D" w:rsidRPr="00410CF0" w:rsidRDefault="0090765D" w:rsidP="00995C75">
            <w:pPr>
              <w:spacing w:before="120" w:after="120"/>
              <w:jc w:val="center"/>
            </w:pPr>
            <w:r w:rsidRPr="00410CF0">
              <w:t>42%</w:t>
            </w:r>
          </w:p>
        </w:tc>
        <w:tc>
          <w:tcPr>
            <w:tcW w:w="962" w:type="dxa"/>
            <w:vAlign w:val="center"/>
          </w:tcPr>
          <w:p w14:paraId="06C8F293" w14:textId="77777777" w:rsidR="0090765D" w:rsidRPr="00410CF0" w:rsidRDefault="0090765D" w:rsidP="00995C75">
            <w:pPr>
              <w:spacing w:before="120" w:after="120"/>
              <w:jc w:val="center"/>
            </w:pPr>
            <w:r w:rsidRPr="00410CF0">
              <w:t>4</w:t>
            </w:r>
            <w:r>
              <w:t>3</w:t>
            </w:r>
            <w:r w:rsidRPr="00410CF0">
              <w:t>%</w:t>
            </w:r>
          </w:p>
        </w:tc>
        <w:tc>
          <w:tcPr>
            <w:tcW w:w="800" w:type="dxa"/>
            <w:vAlign w:val="center"/>
          </w:tcPr>
          <w:p w14:paraId="660EA4E0" w14:textId="77777777" w:rsidR="0090765D" w:rsidRPr="00410CF0" w:rsidRDefault="0090765D" w:rsidP="00995C75">
            <w:pPr>
              <w:spacing w:before="120" w:after="120"/>
              <w:jc w:val="center"/>
            </w:pPr>
            <w:r>
              <w:t>57%</w:t>
            </w:r>
          </w:p>
        </w:tc>
        <w:tc>
          <w:tcPr>
            <w:tcW w:w="800" w:type="dxa"/>
            <w:vAlign w:val="center"/>
          </w:tcPr>
          <w:p w14:paraId="5AD81D69" w14:textId="77777777" w:rsidR="0090765D" w:rsidRDefault="0090765D" w:rsidP="00995C75">
            <w:pPr>
              <w:spacing w:before="120" w:after="120"/>
              <w:jc w:val="center"/>
            </w:pPr>
            <w:r>
              <w:t>N/A*</w:t>
            </w:r>
          </w:p>
        </w:tc>
        <w:tc>
          <w:tcPr>
            <w:tcW w:w="949" w:type="dxa"/>
            <w:vAlign w:val="center"/>
          </w:tcPr>
          <w:p w14:paraId="2FED1E89" w14:textId="77777777" w:rsidR="0090765D" w:rsidRDefault="0090765D" w:rsidP="00995C75">
            <w:pPr>
              <w:spacing w:before="120" w:after="120"/>
              <w:jc w:val="center"/>
            </w:pPr>
            <w:r>
              <w:t>N/A*</w:t>
            </w:r>
          </w:p>
        </w:tc>
        <w:tc>
          <w:tcPr>
            <w:tcW w:w="949" w:type="dxa"/>
            <w:vAlign w:val="center"/>
          </w:tcPr>
          <w:p w14:paraId="36B93BFF" w14:textId="77777777" w:rsidR="0090765D" w:rsidRDefault="0090765D" w:rsidP="00995C75">
            <w:pPr>
              <w:spacing w:before="120" w:after="120"/>
              <w:jc w:val="center"/>
            </w:pPr>
            <w:r>
              <w:t>N/A*</w:t>
            </w:r>
          </w:p>
        </w:tc>
        <w:tc>
          <w:tcPr>
            <w:tcW w:w="860" w:type="dxa"/>
            <w:vAlign w:val="center"/>
          </w:tcPr>
          <w:p w14:paraId="7B3F7163" w14:textId="77777777" w:rsidR="0090765D" w:rsidRDefault="0090765D" w:rsidP="00995C75">
            <w:pPr>
              <w:spacing w:before="120" w:after="120"/>
              <w:jc w:val="center"/>
            </w:pPr>
            <w:r>
              <w:t>N/A*</w:t>
            </w:r>
          </w:p>
        </w:tc>
      </w:tr>
    </w:tbl>
    <w:p w14:paraId="7E1CF237" w14:textId="77777777" w:rsidR="0090765D" w:rsidRPr="007E160A" w:rsidRDefault="0090765D" w:rsidP="007E160A">
      <w:pPr>
        <w:rPr>
          <w:b/>
          <w:i/>
          <w:iCs/>
          <w:sz w:val="20"/>
          <w:szCs w:val="20"/>
        </w:rPr>
      </w:pPr>
      <w:r w:rsidRPr="007E160A">
        <w:rPr>
          <w:i/>
          <w:iCs/>
          <w:sz w:val="20"/>
          <w:szCs w:val="20"/>
        </w:rPr>
        <w:t>*new questions or new wording starting in FY2023</w:t>
      </w:r>
    </w:p>
    <w:p w14:paraId="378522DD" w14:textId="77777777" w:rsidR="0090765D" w:rsidRDefault="0090765D">
      <w:pPr>
        <w:pStyle w:val="ListParagraph"/>
        <w:numPr>
          <w:ilvl w:val="0"/>
          <w:numId w:val="38"/>
        </w:numPr>
        <w:spacing w:after="240"/>
      </w:pPr>
      <w:r w:rsidRPr="00125973">
        <w:t>Of those</w:t>
      </w:r>
      <w:r>
        <w:t xml:space="preserve"> who knew about paint recycling</w:t>
      </w:r>
      <w:r w:rsidRPr="00125973">
        <w:t xml:space="preserve">, </w:t>
      </w:r>
      <w:r>
        <w:t>79</w:t>
      </w:r>
      <w:r w:rsidRPr="00125973">
        <w:t>% knew where to take it</w:t>
      </w:r>
      <w:r>
        <w:t xml:space="preserve"> and</w:t>
      </w:r>
      <w:r w:rsidRPr="00125973">
        <w:t xml:space="preserve"> </w:t>
      </w:r>
      <w:r>
        <w:t>44</w:t>
      </w:r>
      <w:r w:rsidRPr="00445E3F">
        <w:t>%</w:t>
      </w:r>
      <w:r>
        <w:t xml:space="preserve"> knew </w:t>
      </w:r>
      <w:r w:rsidRPr="00125973">
        <w:t xml:space="preserve">about the fee added to paint purchases to support future </w:t>
      </w:r>
      <w:r>
        <w:t>recycling</w:t>
      </w:r>
      <w:r w:rsidRPr="00125973">
        <w:t>.</w:t>
      </w:r>
    </w:p>
    <w:p w14:paraId="09974DEF" w14:textId="77777777" w:rsidR="0090765D" w:rsidRPr="006D492F" w:rsidRDefault="0090765D">
      <w:pPr>
        <w:pStyle w:val="ListParagraph"/>
        <w:numPr>
          <w:ilvl w:val="0"/>
          <w:numId w:val="38"/>
        </w:numPr>
        <w:spacing w:after="240"/>
      </w:pPr>
      <w:r>
        <w:t>In 2025, knowledge of the recycling fee at purchase increased from 2024 results (from 39% to 44%). Knowledge of where to take paint for recycling increased in 2025 as well (from 71% to 79%).</w:t>
      </w:r>
    </w:p>
    <w:p w14:paraId="0C956E8B" w14:textId="77777777" w:rsidR="0090765D" w:rsidRPr="00972573" w:rsidRDefault="0090765D" w:rsidP="0090765D">
      <w:pPr>
        <w:jc w:val="center"/>
        <w:rPr>
          <w:b/>
          <w:bCs/>
        </w:rPr>
      </w:pPr>
      <w:r w:rsidRPr="00972573">
        <w:rPr>
          <w:b/>
          <w:bCs/>
        </w:rPr>
        <w:t xml:space="preserve">Comparison of FY2019 through </w:t>
      </w:r>
      <w:r>
        <w:rPr>
          <w:b/>
          <w:bCs/>
        </w:rPr>
        <w:t>2025</w:t>
      </w:r>
      <w:r w:rsidRPr="00972573">
        <w:rPr>
          <w:b/>
          <w:bCs/>
        </w:rPr>
        <w:t xml:space="preserve"> Awareness Outcomes</w:t>
      </w:r>
      <w:r>
        <w:rPr>
          <w:b/>
          <w:bCs/>
        </w:rPr>
        <w:t xml:space="preserve"> (continued)</w:t>
      </w:r>
    </w:p>
    <w:p w14:paraId="5BBE7E1F" w14:textId="77777777" w:rsidR="0090765D" w:rsidRDefault="0090765D" w:rsidP="0090765D">
      <w:pPr>
        <w:jc w:val="center"/>
      </w:pPr>
      <w:r w:rsidRPr="00972573">
        <w:rPr>
          <w:b/>
          <w:bCs/>
        </w:rPr>
        <w:t>ALL RESPONDENTS</w:t>
      </w:r>
      <w:r>
        <w:rPr>
          <w:b/>
          <w:bCs/>
        </w:rPr>
        <w:t xml:space="preserve"> AWARE OF PAINT RECYCLING</w:t>
      </w:r>
    </w:p>
    <w:tbl>
      <w:tblPr>
        <w:tblStyle w:val="TableGrid"/>
        <w:tblW w:w="9350" w:type="dxa"/>
        <w:tblLook w:val="04A0" w:firstRow="1" w:lastRow="0" w:firstColumn="1" w:lastColumn="0" w:noHBand="0" w:noVBand="1"/>
      </w:tblPr>
      <w:tblGrid>
        <w:gridCol w:w="2120"/>
        <w:gridCol w:w="839"/>
        <w:gridCol w:w="1052"/>
        <w:gridCol w:w="965"/>
        <w:gridCol w:w="801"/>
        <w:gridCol w:w="801"/>
        <w:gridCol w:w="952"/>
        <w:gridCol w:w="952"/>
        <w:gridCol w:w="868"/>
      </w:tblGrid>
      <w:tr w:rsidR="0090765D" w:rsidRPr="00410CF0" w14:paraId="648209AB" w14:textId="77777777" w:rsidTr="00995C75">
        <w:trPr>
          <w:trHeight w:val="20"/>
        </w:trPr>
        <w:tc>
          <w:tcPr>
            <w:tcW w:w="2120" w:type="dxa"/>
            <w:hideMark/>
          </w:tcPr>
          <w:p w14:paraId="35F94ADF" w14:textId="77777777" w:rsidR="0090765D" w:rsidRPr="00410CF0" w:rsidRDefault="0090765D" w:rsidP="00995C75">
            <w:pPr>
              <w:spacing w:before="120" w:after="120"/>
              <w:jc w:val="center"/>
            </w:pPr>
            <w:r w:rsidRPr="00410CF0">
              <w:t>A</w:t>
            </w:r>
            <w:r>
              <w:t>wareness Trends (Question)</w:t>
            </w:r>
          </w:p>
        </w:tc>
        <w:tc>
          <w:tcPr>
            <w:tcW w:w="839" w:type="dxa"/>
            <w:vAlign w:val="center"/>
            <w:hideMark/>
          </w:tcPr>
          <w:p w14:paraId="37BA1E29" w14:textId="77777777" w:rsidR="0090765D" w:rsidRDefault="0090765D" w:rsidP="00995C75">
            <w:pPr>
              <w:spacing w:before="120" w:after="120"/>
              <w:jc w:val="center"/>
            </w:pPr>
            <w:r>
              <w:t>FY</w:t>
            </w:r>
          </w:p>
          <w:p w14:paraId="7A23D9DE" w14:textId="77777777" w:rsidR="0090765D" w:rsidRDefault="0090765D" w:rsidP="00995C75">
            <w:pPr>
              <w:spacing w:before="120" w:after="120"/>
              <w:jc w:val="center"/>
            </w:pPr>
            <w:r>
              <w:t>2019</w:t>
            </w:r>
          </w:p>
          <w:p w14:paraId="4C6A04B8" w14:textId="77777777" w:rsidR="0090765D" w:rsidRPr="00410CF0" w:rsidRDefault="0090765D" w:rsidP="00995C75">
            <w:pPr>
              <w:spacing w:before="120" w:after="120"/>
              <w:jc w:val="center"/>
            </w:pPr>
            <w:r>
              <w:t>Pct.</w:t>
            </w:r>
          </w:p>
        </w:tc>
        <w:tc>
          <w:tcPr>
            <w:tcW w:w="1052" w:type="dxa"/>
            <w:vAlign w:val="center"/>
            <w:hideMark/>
          </w:tcPr>
          <w:p w14:paraId="1A43F66A" w14:textId="77777777" w:rsidR="0090765D" w:rsidRDefault="0090765D" w:rsidP="00995C75">
            <w:pPr>
              <w:spacing w:before="120" w:after="120"/>
              <w:jc w:val="center"/>
            </w:pPr>
            <w:r>
              <w:t>FY</w:t>
            </w:r>
          </w:p>
          <w:p w14:paraId="3C5105BE" w14:textId="77777777" w:rsidR="0090765D" w:rsidRDefault="0090765D" w:rsidP="00995C75">
            <w:pPr>
              <w:spacing w:before="120" w:after="120"/>
              <w:jc w:val="center"/>
            </w:pPr>
            <w:r>
              <w:t>2020</w:t>
            </w:r>
          </w:p>
          <w:p w14:paraId="0B561D92" w14:textId="77777777" w:rsidR="0090765D" w:rsidRPr="00410CF0" w:rsidRDefault="0090765D" w:rsidP="00995C75">
            <w:pPr>
              <w:spacing w:before="120" w:after="120"/>
              <w:jc w:val="center"/>
            </w:pPr>
            <w:r>
              <w:t>Pct.</w:t>
            </w:r>
          </w:p>
        </w:tc>
        <w:tc>
          <w:tcPr>
            <w:tcW w:w="965" w:type="dxa"/>
          </w:tcPr>
          <w:p w14:paraId="01B931D3" w14:textId="77777777" w:rsidR="0090765D" w:rsidRDefault="0090765D" w:rsidP="00995C75">
            <w:pPr>
              <w:spacing w:before="120" w:after="120"/>
              <w:jc w:val="center"/>
            </w:pPr>
            <w:r>
              <w:t>FY</w:t>
            </w:r>
          </w:p>
          <w:p w14:paraId="38B91F94" w14:textId="77777777" w:rsidR="0090765D" w:rsidRDefault="0090765D" w:rsidP="00995C75">
            <w:pPr>
              <w:spacing w:before="120" w:after="120"/>
              <w:jc w:val="center"/>
            </w:pPr>
            <w:r>
              <w:t>2021</w:t>
            </w:r>
          </w:p>
          <w:p w14:paraId="30FD45E3" w14:textId="77777777" w:rsidR="0090765D" w:rsidRDefault="0090765D" w:rsidP="00995C75">
            <w:pPr>
              <w:spacing w:before="120" w:after="120"/>
              <w:jc w:val="center"/>
            </w:pPr>
            <w:r>
              <w:t>Pct.</w:t>
            </w:r>
          </w:p>
        </w:tc>
        <w:tc>
          <w:tcPr>
            <w:tcW w:w="801" w:type="dxa"/>
          </w:tcPr>
          <w:p w14:paraId="7F6EED21" w14:textId="77777777" w:rsidR="0090765D" w:rsidRDefault="0090765D" w:rsidP="00995C75">
            <w:pPr>
              <w:spacing w:before="120" w:after="120"/>
              <w:jc w:val="center"/>
            </w:pPr>
            <w:r>
              <w:t>FY</w:t>
            </w:r>
          </w:p>
          <w:p w14:paraId="5D8BF8C2" w14:textId="77777777" w:rsidR="0090765D" w:rsidRDefault="0090765D" w:rsidP="00995C75">
            <w:pPr>
              <w:spacing w:before="120" w:after="120"/>
              <w:jc w:val="center"/>
            </w:pPr>
            <w:r>
              <w:t>2022</w:t>
            </w:r>
          </w:p>
          <w:p w14:paraId="5DD3085C" w14:textId="77777777" w:rsidR="0090765D" w:rsidRDefault="0090765D" w:rsidP="00995C75">
            <w:pPr>
              <w:spacing w:before="120"/>
              <w:jc w:val="center"/>
            </w:pPr>
            <w:r>
              <w:t>Pct.</w:t>
            </w:r>
          </w:p>
        </w:tc>
        <w:tc>
          <w:tcPr>
            <w:tcW w:w="801" w:type="dxa"/>
          </w:tcPr>
          <w:p w14:paraId="03F4A21E" w14:textId="77777777" w:rsidR="0090765D" w:rsidRDefault="0090765D" w:rsidP="00995C75">
            <w:pPr>
              <w:spacing w:before="120" w:after="120"/>
              <w:jc w:val="center"/>
            </w:pPr>
            <w:r>
              <w:t>FY</w:t>
            </w:r>
          </w:p>
          <w:p w14:paraId="5AFC1391" w14:textId="77777777" w:rsidR="0090765D" w:rsidRDefault="0090765D" w:rsidP="00995C75">
            <w:pPr>
              <w:spacing w:before="120" w:after="120"/>
              <w:jc w:val="center"/>
            </w:pPr>
            <w:r>
              <w:t>2023</w:t>
            </w:r>
          </w:p>
          <w:p w14:paraId="13878422" w14:textId="77777777" w:rsidR="0090765D" w:rsidRDefault="0090765D" w:rsidP="00995C75">
            <w:pPr>
              <w:spacing w:before="120"/>
              <w:jc w:val="center"/>
            </w:pPr>
            <w:r>
              <w:t>Pct.</w:t>
            </w:r>
          </w:p>
        </w:tc>
        <w:tc>
          <w:tcPr>
            <w:tcW w:w="952" w:type="dxa"/>
            <w:vAlign w:val="center"/>
          </w:tcPr>
          <w:p w14:paraId="50E4D9C0" w14:textId="77777777" w:rsidR="0090765D" w:rsidRDefault="0090765D" w:rsidP="00995C75">
            <w:pPr>
              <w:spacing w:before="120" w:after="120"/>
              <w:jc w:val="center"/>
            </w:pPr>
            <w:r>
              <w:t>2023</w:t>
            </w:r>
          </w:p>
          <w:p w14:paraId="76828CF0" w14:textId="77777777" w:rsidR="0090765D" w:rsidRDefault="0090765D" w:rsidP="00995C75">
            <w:pPr>
              <w:spacing w:before="120" w:after="120"/>
              <w:jc w:val="center"/>
            </w:pPr>
            <w:r>
              <w:t>Pct.</w:t>
            </w:r>
          </w:p>
        </w:tc>
        <w:tc>
          <w:tcPr>
            <w:tcW w:w="952" w:type="dxa"/>
            <w:vAlign w:val="center"/>
          </w:tcPr>
          <w:p w14:paraId="0965CC80" w14:textId="77777777" w:rsidR="0090765D" w:rsidRDefault="0090765D" w:rsidP="00995C75">
            <w:pPr>
              <w:spacing w:before="120" w:after="120"/>
              <w:jc w:val="center"/>
            </w:pPr>
            <w:r>
              <w:t>2024</w:t>
            </w:r>
          </w:p>
          <w:p w14:paraId="216300FA" w14:textId="77777777" w:rsidR="0090765D" w:rsidRDefault="0090765D" w:rsidP="00995C75">
            <w:pPr>
              <w:spacing w:before="120" w:after="120"/>
              <w:jc w:val="center"/>
            </w:pPr>
            <w:r>
              <w:t>Pct.</w:t>
            </w:r>
          </w:p>
        </w:tc>
        <w:tc>
          <w:tcPr>
            <w:tcW w:w="868" w:type="dxa"/>
            <w:vAlign w:val="center"/>
          </w:tcPr>
          <w:p w14:paraId="6E292C51" w14:textId="77777777" w:rsidR="0090765D" w:rsidRDefault="0090765D" w:rsidP="00995C75">
            <w:pPr>
              <w:spacing w:before="120" w:after="120"/>
              <w:jc w:val="center"/>
            </w:pPr>
            <w:r>
              <w:t>2025</w:t>
            </w:r>
          </w:p>
          <w:p w14:paraId="3C9613CA" w14:textId="77777777" w:rsidR="0090765D" w:rsidRDefault="0090765D" w:rsidP="00995C75">
            <w:pPr>
              <w:spacing w:before="120" w:after="120"/>
              <w:jc w:val="center"/>
            </w:pPr>
            <w:r>
              <w:t>Pct.</w:t>
            </w:r>
          </w:p>
        </w:tc>
      </w:tr>
      <w:tr w:rsidR="0090765D" w:rsidRPr="00410CF0" w14:paraId="4FA555A9" w14:textId="77777777" w:rsidTr="00995C75">
        <w:trPr>
          <w:trHeight w:val="20"/>
        </w:trPr>
        <w:tc>
          <w:tcPr>
            <w:tcW w:w="2120" w:type="dxa"/>
            <w:hideMark/>
          </w:tcPr>
          <w:p w14:paraId="6BB9C46D" w14:textId="77777777" w:rsidR="0090765D" w:rsidRPr="00410CF0" w:rsidRDefault="0090765D" w:rsidP="00995C75">
            <w:pPr>
              <w:spacing w:before="120" w:after="120"/>
            </w:pPr>
            <w:r w:rsidRPr="00410CF0">
              <w:t>Are you aware that when you buy paint in California, there is a small fee added to the price to pay</w:t>
            </w:r>
            <w:r>
              <w:t xml:space="preserve"> </w:t>
            </w:r>
            <w:r w:rsidRPr="00410CF0">
              <w:t>for a program to recycle any leftover paint you have?</w:t>
            </w:r>
          </w:p>
        </w:tc>
        <w:tc>
          <w:tcPr>
            <w:tcW w:w="839" w:type="dxa"/>
            <w:vAlign w:val="center"/>
            <w:hideMark/>
          </w:tcPr>
          <w:p w14:paraId="50B18B99" w14:textId="77777777" w:rsidR="0090765D" w:rsidRPr="00410CF0" w:rsidRDefault="0090765D" w:rsidP="00995C75">
            <w:pPr>
              <w:spacing w:before="120" w:after="120"/>
              <w:jc w:val="center"/>
            </w:pPr>
            <w:r w:rsidRPr="00410CF0">
              <w:t>58%</w:t>
            </w:r>
          </w:p>
        </w:tc>
        <w:tc>
          <w:tcPr>
            <w:tcW w:w="1052" w:type="dxa"/>
            <w:vAlign w:val="center"/>
            <w:hideMark/>
          </w:tcPr>
          <w:p w14:paraId="46454C1E" w14:textId="77777777" w:rsidR="0090765D" w:rsidRPr="00410CF0" w:rsidRDefault="0090765D" w:rsidP="00995C75">
            <w:pPr>
              <w:spacing w:before="120" w:after="120"/>
              <w:jc w:val="center"/>
            </w:pPr>
            <w:r w:rsidRPr="00410CF0">
              <w:t>62%</w:t>
            </w:r>
          </w:p>
        </w:tc>
        <w:tc>
          <w:tcPr>
            <w:tcW w:w="965" w:type="dxa"/>
            <w:vAlign w:val="center"/>
          </w:tcPr>
          <w:p w14:paraId="6B85E513" w14:textId="77777777" w:rsidR="0090765D" w:rsidRPr="00410CF0" w:rsidRDefault="0090765D" w:rsidP="00995C75">
            <w:pPr>
              <w:spacing w:before="120" w:after="120"/>
              <w:jc w:val="center"/>
            </w:pPr>
            <w:r w:rsidRPr="00410CF0">
              <w:t>6</w:t>
            </w:r>
            <w:r>
              <w:t>1</w:t>
            </w:r>
            <w:r w:rsidRPr="00410CF0">
              <w:t>%</w:t>
            </w:r>
          </w:p>
        </w:tc>
        <w:tc>
          <w:tcPr>
            <w:tcW w:w="801" w:type="dxa"/>
            <w:vAlign w:val="center"/>
          </w:tcPr>
          <w:p w14:paraId="0AB2035D" w14:textId="77777777" w:rsidR="0090765D" w:rsidRPr="00410CF0" w:rsidRDefault="0090765D" w:rsidP="00995C75">
            <w:pPr>
              <w:spacing w:before="120" w:after="120"/>
              <w:jc w:val="center"/>
            </w:pPr>
            <w:r>
              <w:t>77%</w:t>
            </w:r>
          </w:p>
        </w:tc>
        <w:tc>
          <w:tcPr>
            <w:tcW w:w="801" w:type="dxa"/>
            <w:vAlign w:val="center"/>
          </w:tcPr>
          <w:p w14:paraId="6A37CB31" w14:textId="77777777" w:rsidR="0090765D" w:rsidRDefault="0090765D" w:rsidP="00995C75">
            <w:pPr>
              <w:spacing w:before="120" w:after="120"/>
              <w:jc w:val="center"/>
            </w:pPr>
            <w:r>
              <w:t>54%</w:t>
            </w:r>
          </w:p>
        </w:tc>
        <w:tc>
          <w:tcPr>
            <w:tcW w:w="952" w:type="dxa"/>
            <w:vAlign w:val="center"/>
          </w:tcPr>
          <w:p w14:paraId="797B10C8" w14:textId="77777777" w:rsidR="0090765D" w:rsidRDefault="0090765D" w:rsidP="00995C75">
            <w:pPr>
              <w:spacing w:before="120" w:after="120"/>
              <w:jc w:val="center"/>
            </w:pPr>
            <w:r w:rsidRPr="00C7085D">
              <w:t>37%</w:t>
            </w:r>
          </w:p>
        </w:tc>
        <w:tc>
          <w:tcPr>
            <w:tcW w:w="952" w:type="dxa"/>
            <w:vAlign w:val="center"/>
          </w:tcPr>
          <w:p w14:paraId="013FBDC6" w14:textId="77777777" w:rsidR="0090765D" w:rsidRPr="00C7085D" w:rsidRDefault="0090765D" w:rsidP="00995C75">
            <w:pPr>
              <w:spacing w:before="120" w:after="120"/>
              <w:jc w:val="center"/>
            </w:pPr>
            <w:r>
              <w:t>39%</w:t>
            </w:r>
          </w:p>
        </w:tc>
        <w:tc>
          <w:tcPr>
            <w:tcW w:w="868" w:type="dxa"/>
            <w:vAlign w:val="center"/>
          </w:tcPr>
          <w:p w14:paraId="056004D0" w14:textId="77777777" w:rsidR="0090765D" w:rsidRDefault="0090765D" w:rsidP="00995C75">
            <w:pPr>
              <w:spacing w:before="120" w:after="120"/>
              <w:jc w:val="center"/>
            </w:pPr>
            <w:r>
              <w:t>44%</w:t>
            </w:r>
          </w:p>
        </w:tc>
      </w:tr>
      <w:tr w:rsidR="0090765D" w:rsidRPr="00410CF0" w14:paraId="11B3911B" w14:textId="77777777" w:rsidTr="00995C75">
        <w:trPr>
          <w:trHeight w:val="20"/>
        </w:trPr>
        <w:tc>
          <w:tcPr>
            <w:tcW w:w="2120" w:type="dxa"/>
            <w:hideMark/>
          </w:tcPr>
          <w:p w14:paraId="14D41F48" w14:textId="77777777" w:rsidR="0090765D" w:rsidRPr="00410CF0" w:rsidRDefault="0090765D" w:rsidP="00995C75">
            <w:pPr>
              <w:spacing w:before="120" w:after="120"/>
            </w:pPr>
            <w:r w:rsidRPr="00410CF0">
              <w:t>If you wanted to take paint somewhere to be recycled, do you know where to take it?</w:t>
            </w:r>
          </w:p>
        </w:tc>
        <w:tc>
          <w:tcPr>
            <w:tcW w:w="839" w:type="dxa"/>
            <w:vAlign w:val="center"/>
            <w:hideMark/>
          </w:tcPr>
          <w:p w14:paraId="28C0D816" w14:textId="77777777" w:rsidR="0090765D" w:rsidRPr="00410CF0" w:rsidRDefault="0090765D" w:rsidP="00995C75">
            <w:pPr>
              <w:spacing w:before="120" w:after="120"/>
              <w:jc w:val="center"/>
            </w:pPr>
            <w:r w:rsidRPr="00410CF0">
              <w:t>65%</w:t>
            </w:r>
          </w:p>
        </w:tc>
        <w:tc>
          <w:tcPr>
            <w:tcW w:w="1052" w:type="dxa"/>
            <w:vAlign w:val="center"/>
            <w:hideMark/>
          </w:tcPr>
          <w:p w14:paraId="092E900C" w14:textId="77777777" w:rsidR="0090765D" w:rsidRPr="00410CF0" w:rsidRDefault="0090765D" w:rsidP="00995C75">
            <w:pPr>
              <w:spacing w:before="120" w:after="120"/>
              <w:jc w:val="center"/>
            </w:pPr>
            <w:r w:rsidRPr="00410CF0">
              <w:t>70%</w:t>
            </w:r>
          </w:p>
        </w:tc>
        <w:tc>
          <w:tcPr>
            <w:tcW w:w="965" w:type="dxa"/>
            <w:vAlign w:val="center"/>
          </w:tcPr>
          <w:p w14:paraId="5A58DDD8" w14:textId="77777777" w:rsidR="0090765D" w:rsidRPr="00410CF0" w:rsidRDefault="0090765D" w:rsidP="00995C75">
            <w:pPr>
              <w:spacing w:before="120" w:after="120"/>
              <w:jc w:val="center"/>
            </w:pPr>
            <w:r>
              <w:t>60</w:t>
            </w:r>
            <w:r w:rsidRPr="00410CF0">
              <w:t>%</w:t>
            </w:r>
          </w:p>
        </w:tc>
        <w:tc>
          <w:tcPr>
            <w:tcW w:w="801" w:type="dxa"/>
            <w:vAlign w:val="center"/>
          </w:tcPr>
          <w:p w14:paraId="1E439E3C" w14:textId="77777777" w:rsidR="0090765D" w:rsidRDefault="0090765D" w:rsidP="00995C75">
            <w:pPr>
              <w:spacing w:before="120" w:after="120"/>
              <w:jc w:val="center"/>
            </w:pPr>
            <w:r>
              <w:t>80%</w:t>
            </w:r>
          </w:p>
        </w:tc>
        <w:tc>
          <w:tcPr>
            <w:tcW w:w="801" w:type="dxa"/>
            <w:vAlign w:val="center"/>
          </w:tcPr>
          <w:p w14:paraId="231A1374" w14:textId="77777777" w:rsidR="0090765D" w:rsidRDefault="0090765D" w:rsidP="00995C75">
            <w:pPr>
              <w:spacing w:before="120" w:after="120"/>
              <w:jc w:val="center"/>
            </w:pPr>
            <w:r>
              <w:t>71%</w:t>
            </w:r>
          </w:p>
        </w:tc>
        <w:tc>
          <w:tcPr>
            <w:tcW w:w="952" w:type="dxa"/>
            <w:vAlign w:val="center"/>
          </w:tcPr>
          <w:p w14:paraId="3A6910B3" w14:textId="77777777" w:rsidR="0090765D" w:rsidRDefault="0090765D" w:rsidP="00995C75">
            <w:pPr>
              <w:spacing w:before="120" w:after="120"/>
              <w:jc w:val="center"/>
            </w:pPr>
            <w:r>
              <w:t>78%</w:t>
            </w:r>
          </w:p>
        </w:tc>
        <w:tc>
          <w:tcPr>
            <w:tcW w:w="952" w:type="dxa"/>
            <w:vAlign w:val="center"/>
          </w:tcPr>
          <w:p w14:paraId="6BB26869" w14:textId="77777777" w:rsidR="0090765D" w:rsidRDefault="0090765D" w:rsidP="00995C75">
            <w:pPr>
              <w:spacing w:before="120" w:after="120"/>
              <w:jc w:val="center"/>
            </w:pPr>
            <w:r>
              <w:t>71%</w:t>
            </w:r>
          </w:p>
        </w:tc>
        <w:tc>
          <w:tcPr>
            <w:tcW w:w="868" w:type="dxa"/>
            <w:vAlign w:val="center"/>
          </w:tcPr>
          <w:p w14:paraId="365C65A1" w14:textId="77777777" w:rsidR="0090765D" w:rsidRDefault="0090765D" w:rsidP="00995C75">
            <w:pPr>
              <w:spacing w:before="120" w:after="120"/>
              <w:jc w:val="center"/>
            </w:pPr>
            <w:r>
              <w:t>79%</w:t>
            </w:r>
          </w:p>
        </w:tc>
      </w:tr>
    </w:tbl>
    <w:p w14:paraId="30D27474" w14:textId="77777777" w:rsidR="0090765D" w:rsidRDefault="0090765D" w:rsidP="0090765D">
      <w:pPr>
        <w:rPr>
          <w:b/>
          <w:bCs/>
        </w:rPr>
      </w:pPr>
    </w:p>
    <w:p w14:paraId="14CA5019" w14:textId="77777777" w:rsidR="0090765D" w:rsidRPr="00534D51" w:rsidRDefault="0090765D">
      <w:pPr>
        <w:pStyle w:val="ListParagraph"/>
        <w:numPr>
          <w:ilvl w:val="0"/>
          <w:numId w:val="37"/>
        </w:numPr>
        <w:spacing w:line="259" w:lineRule="auto"/>
        <w:rPr>
          <w:b/>
          <w:bCs/>
        </w:rPr>
      </w:pPr>
      <w:r>
        <w:t xml:space="preserve">Once again, we also analyzed the segment of end-consumer respondents who purchased in the last year to more accurately examine consumer behavior. Within </w:t>
      </w:r>
      <w:r>
        <w:lastRenderedPageBreak/>
        <w:t>this segment, general recycling awareness dropped in the last year (from 39% to 34%) as did disposal opportunity awareness (from 58% to 55%). The change in the knowledge of the pick-up service (from 17% to 16%) was statistically insignificant at a 90% level of confidence.</w:t>
      </w:r>
    </w:p>
    <w:p w14:paraId="306F8D46" w14:textId="77777777" w:rsidR="0090765D" w:rsidRDefault="0090765D" w:rsidP="0090765D">
      <w:pPr>
        <w:jc w:val="center"/>
        <w:rPr>
          <w:b/>
          <w:bCs/>
        </w:rPr>
      </w:pPr>
      <w:r>
        <w:rPr>
          <w:b/>
          <w:bCs/>
        </w:rPr>
        <w:t>C</w:t>
      </w:r>
      <w:r w:rsidRPr="00091E1B">
        <w:rPr>
          <w:b/>
          <w:bCs/>
        </w:rPr>
        <w:t xml:space="preserve">omparison of FY2019 </w:t>
      </w:r>
      <w:r>
        <w:rPr>
          <w:b/>
          <w:bCs/>
        </w:rPr>
        <w:t>through</w:t>
      </w:r>
      <w:r w:rsidRPr="00091E1B">
        <w:rPr>
          <w:b/>
          <w:bCs/>
        </w:rPr>
        <w:t xml:space="preserve"> </w:t>
      </w:r>
      <w:r>
        <w:rPr>
          <w:b/>
          <w:bCs/>
        </w:rPr>
        <w:t>2025</w:t>
      </w:r>
      <w:r w:rsidRPr="00091E1B">
        <w:rPr>
          <w:b/>
          <w:bCs/>
        </w:rPr>
        <w:t xml:space="preserve"> Awareness Outcomes</w:t>
      </w:r>
    </w:p>
    <w:p w14:paraId="428B8721" w14:textId="77777777" w:rsidR="0090765D" w:rsidRDefault="0090765D" w:rsidP="0090765D">
      <w:pPr>
        <w:jc w:val="center"/>
      </w:pPr>
      <w:r>
        <w:rPr>
          <w:b/>
          <w:bCs/>
        </w:rPr>
        <w:t>END CONSUMERS ONLY; PURCHASED PAINT IN LAST YEAR</w:t>
      </w:r>
    </w:p>
    <w:tbl>
      <w:tblPr>
        <w:tblStyle w:val="TableGrid"/>
        <w:tblW w:w="9350" w:type="dxa"/>
        <w:tblLook w:val="04A0" w:firstRow="1" w:lastRow="0" w:firstColumn="1" w:lastColumn="0" w:noHBand="0" w:noVBand="1"/>
      </w:tblPr>
      <w:tblGrid>
        <w:gridCol w:w="2309"/>
        <w:gridCol w:w="857"/>
        <w:gridCol w:w="875"/>
        <w:gridCol w:w="875"/>
        <w:gridCol w:w="875"/>
        <w:gridCol w:w="875"/>
        <w:gridCol w:w="875"/>
        <w:gridCol w:w="949"/>
        <w:gridCol w:w="860"/>
      </w:tblGrid>
      <w:tr w:rsidR="0090765D" w:rsidRPr="00410CF0" w14:paraId="60CAA654" w14:textId="77777777" w:rsidTr="00995C75">
        <w:trPr>
          <w:trHeight w:val="20"/>
        </w:trPr>
        <w:tc>
          <w:tcPr>
            <w:tcW w:w="2309" w:type="dxa"/>
            <w:hideMark/>
          </w:tcPr>
          <w:p w14:paraId="7DCBC883" w14:textId="77777777" w:rsidR="0090765D" w:rsidRPr="00410CF0" w:rsidRDefault="0090765D" w:rsidP="00995C75">
            <w:pPr>
              <w:spacing w:before="120" w:after="120"/>
              <w:jc w:val="center"/>
            </w:pPr>
            <w:r w:rsidRPr="00410CF0">
              <w:t>A</w:t>
            </w:r>
            <w:r>
              <w:t>wareness Trends (Question)</w:t>
            </w:r>
          </w:p>
        </w:tc>
        <w:tc>
          <w:tcPr>
            <w:tcW w:w="857" w:type="dxa"/>
            <w:vAlign w:val="center"/>
            <w:hideMark/>
          </w:tcPr>
          <w:p w14:paraId="0DD84D64" w14:textId="77777777" w:rsidR="0090765D" w:rsidRDefault="0090765D" w:rsidP="00995C75">
            <w:pPr>
              <w:spacing w:before="120" w:after="120"/>
              <w:jc w:val="center"/>
            </w:pPr>
            <w:r>
              <w:t>FY</w:t>
            </w:r>
          </w:p>
          <w:p w14:paraId="3E1DBC49" w14:textId="77777777" w:rsidR="0090765D" w:rsidRDefault="0090765D" w:rsidP="00995C75">
            <w:pPr>
              <w:spacing w:before="120" w:after="120"/>
              <w:jc w:val="center"/>
            </w:pPr>
            <w:r>
              <w:t>2019</w:t>
            </w:r>
          </w:p>
          <w:p w14:paraId="15CD16E3" w14:textId="77777777" w:rsidR="0090765D" w:rsidRPr="00410CF0" w:rsidRDefault="0090765D" w:rsidP="00995C75">
            <w:pPr>
              <w:spacing w:before="120" w:after="120"/>
              <w:jc w:val="center"/>
            </w:pPr>
            <w:r>
              <w:t>Pct.</w:t>
            </w:r>
          </w:p>
        </w:tc>
        <w:tc>
          <w:tcPr>
            <w:tcW w:w="875" w:type="dxa"/>
            <w:vAlign w:val="center"/>
            <w:hideMark/>
          </w:tcPr>
          <w:p w14:paraId="77F3B82F" w14:textId="77777777" w:rsidR="0090765D" w:rsidRDefault="0090765D" w:rsidP="00995C75">
            <w:pPr>
              <w:spacing w:before="120" w:after="120"/>
              <w:jc w:val="center"/>
            </w:pPr>
            <w:r>
              <w:t>FY</w:t>
            </w:r>
          </w:p>
          <w:p w14:paraId="5BEDEC57" w14:textId="77777777" w:rsidR="0090765D" w:rsidRDefault="0090765D" w:rsidP="00995C75">
            <w:pPr>
              <w:spacing w:before="120" w:after="120"/>
              <w:jc w:val="center"/>
            </w:pPr>
            <w:r>
              <w:t>2020</w:t>
            </w:r>
          </w:p>
          <w:p w14:paraId="5190BCD1" w14:textId="77777777" w:rsidR="0090765D" w:rsidRPr="00410CF0" w:rsidRDefault="0090765D" w:rsidP="00995C75">
            <w:pPr>
              <w:spacing w:before="120" w:after="120"/>
              <w:jc w:val="center"/>
            </w:pPr>
            <w:r>
              <w:t>Pct.</w:t>
            </w:r>
          </w:p>
        </w:tc>
        <w:tc>
          <w:tcPr>
            <w:tcW w:w="875" w:type="dxa"/>
          </w:tcPr>
          <w:p w14:paraId="38A87764" w14:textId="77777777" w:rsidR="0090765D" w:rsidRDefault="0090765D" w:rsidP="00995C75">
            <w:pPr>
              <w:spacing w:before="120" w:after="120"/>
              <w:jc w:val="center"/>
            </w:pPr>
            <w:r>
              <w:t>FY</w:t>
            </w:r>
          </w:p>
          <w:p w14:paraId="31F90C86" w14:textId="77777777" w:rsidR="0090765D" w:rsidRDefault="0090765D" w:rsidP="00995C75">
            <w:pPr>
              <w:spacing w:before="120" w:after="120"/>
              <w:jc w:val="center"/>
            </w:pPr>
            <w:r>
              <w:t>2021</w:t>
            </w:r>
          </w:p>
          <w:p w14:paraId="3A623850" w14:textId="77777777" w:rsidR="0090765D" w:rsidRDefault="0090765D" w:rsidP="00995C75">
            <w:pPr>
              <w:spacing w:before="120" w:after="120"/>
              <w:jc w:val="center"/>
            </w:pPr>
            <w:r>
              <w:t>Pct.</w:t>
            </w:r>
          </w:p>
        </w:tc>
        <w:tc>
          <w:tcPr>
            <w:tcW w:w="875" w:type="dxa"/>
          </w:tcPr>
          <w:p w14:paraId="6517216A" w14:textId="77777777" w:rsidR="0090765D" w:rsidRDefault="0090765D" w:rsidP="00995C75">
            <w:pPr>
              <w:spacing w:before="120" w:after="120"/>
              <w:jc w:val="center"/>
            </w:pPr>
            <w:r>
              <w:t>FY</w:t>
            </w:r>
          </w:p>
          <w:p w14:paraId="4369BCDE" w14:textId="77777777" w:rsidR="0090765D" w:rsidRDefault="0090765D" w:rsidP="00995C75">
            <w:pPr>
              <w:spacing w:before="120" w:after="120"/>
              <w:jc w:val="center"/>
            </w:pPr>
            <w:r>
              <w:t>2022</w:t>
            </w:r>
          </w:p>
          <w:p w14:paraId="4A7F76ED" w14:textId="77777777" w:rsidR="0090765D" w:rsidRDefault="0090765D" w:rsidP="00995C75">
            <w:pPr>
              <w:spacing w:before="120"/>
              <w:jc w:val="center"/>
            </w:pPr>
            <w:r>
              <w:t>Pct.</w:t>
            </w:r>
          </w:p>
        </w:tc>
        <w:tc>
          <w:tcPr>
            <w:tcW w:w="875" w:type="dxa"/>
          </w:tcPr>
          <w:p w14:paraId="1702399E" w14:textId="77777777" w:rsidR="0090765D" w:rsidRDefault="0090765D" w:rsidP="00995C75">
            <w:pPr>
              <w:spacing w:before="120" w:after="120"/>
              <w:jc w:val="center"/>
            </w:pPr>
            <w:r>
              <w:t>FY</w:t>
            </w:r>
          </w:p>
          <w:p w14:paraId="4B691BDE" w14:textId="77777777" w:rsidR="0090765D" w:rsidRDefault="0090765D" w:rsidP="00995C75">
            <w:pPr>
              <w:spacing w:before="120" w:after="120"/>
              <w:jc w:val="center"/>
            </w:pPr>
            <w:r>
              <w:t>2023</w:t>
            </w:r>
          </w:p>
          <w:p w14:paraId="1A5EF9B4" w14:textId="77777777" w:rsidR="0090765D" w:rsidRDefault="0090765D" w:rsidP="00995C75">
            <w:pPr>
              <w:spacing w:before="120"/>
              <w:jc w:val="center"/>
            </w:pPr>
            <w:r>
              <w:t>Pct.</w:t>
            </w:r>
          </w:p>
        </w:tc>
        <w:tc>
          <w:tcPr>
            <w:tcW w:w="875" w:type="dxa"/>
            <w:vAlign w:val="center"/>
          </w:tcPr>
          <w:p w14:paraId="489E3100" w14:textId="77777777" w:rsidR="0090765D" w:rsidRDefault="0090765D" w:rsidP="00995C75">
            <w:pPr>
              <w:spacing w:before="120" w:after="120"/>
              <w:jc w:val="center"/>
            </w:pPr>
            <w:r>
              <w:t>2023</w:t>
            </w:r>
          </w:p>
          <w:p w14:paraId="77CAB932" w14:textId="77777777" w:rsidR="0090765D" w:rsidRDefault="0090765D" w:rsidP="00995C75">
            <w:pPr>
              <w:spacing w:before="120" w:after="120"/>
              <w:jc w:val="center"/>
            </w:pPr>
            <w:r>
              <w:t>Pct.</w:t>
            </w:r>
          </w:p>
        </w:tc>
        <w:tc>
          <w:tcPr>
            <w:tcW w:w="949" w:type="dxa"/>
            <w:vAlign w:val="center"/>
          </w:tcPr>
          <w:p w14:paraId="372F9818" w14:textId="77777777" w:rsidR="0090765D" w:rsidRDefault="0090765D" w:rsidP="00995C75">
            <w:pPr>
              <w:spacing w:before="120" w:after="120"/>
              <w:jc w:val="center"/>
            </w:pPr>
            <w:r>
              <w:t>2024</w:t>
            </w:r>
          </w:p>
          <w:p w14:paraId="37EA9DF8" w14:textId="77777777" w:rsidR="0090765D" w:rsidRDefault="0090765D" w:rsidP="00995C75">
            <w:pPr>
              <w:spacing w:before="120" w:after="120"/>
              <w:jc w:val="center"/>
            </w:pPr>
            <w:r>
              <w:t>Pct.</w:t>
            </w:r>
          </w:p>
        </w:tc>
        <w:tc>
          <w:tcPr>
            <w:tcW w:w="860" w:type="dxa"/>
            <w:vAlign w:val="center"/>
          </w:tcPr>
          <w:p w14:paraId="3EBB1759" w14:textId="77777777" w:rsidR="0090765D" w:rsidRDefault="0090765D" w:rsidP="00995C75">
            <w:pPr>
              <w:spacing w:before="120" w:after="120"/>
              <w:jc w:val="center"/>
            </w:pPr>
            <w:r>
              <w:t>2025</w:t>
            </w:r>
          </w:p>
          <w:p w14:paraId="2A7B8C85" w14:textId="77777777" w:rsidR="0090765D" w:rsidRDefault="0090765D" w:rsidP="00995C75">
            <w:pPr>
              <w:spacing w:before="120" w:after="120"/>
              <w:jc w:val="center"/>
            </w:pPr>
            <w:r>
              <w:t>Pct.</w:t>
            </w:r>
          </w:p>
        </w:tc>
      </w:tr>
      <w:tr w:rsidR="0090765D" w:rsidRPr="00410CF0" w14:paraId="6A23AC7E" w14:textId="77777777" w:rsidTr="00995C75">
        <w:trPr>
          <w:trHeight w:val="20"/>
        </w:trPr>
        <w:tc>
          <w:tcPr>
            <w:tcW w:w="2309" w:type="dxa"/>
          </w:tcPr>
          <w:p w14:paraId="595BC074" w14:textId="77777777" w:rsidR="0090765D" w:rsidRPr="00410CF0" w:rsidRDefault="0090765D" w:rsidP="00995C75">
            <w:pPr>
              <w:spacing w:before="120" w:after="120"/>
            </w:pPr>
            <w:r w:rsidRPr="00D54413">
              <w:t>Prior to this survey, were you aware of paint disposal opportunities in your state, such as drop off locations at paint stores and household hazardous waste facilities?</w:t>
            </w:r>
          </w:p>
        </w:tc>
        <w:tc>
          <w:tcPr>
            <w:tcW w:w="857" w:type="dxa"/>
            <w:vAlign w:val="center"/>
          </w:tcPr>
          <w:p w14:paraId="2FF2F71C" w14:textId="77777777" w:rsidR="0090765D" w:rsidRPr="00410CF0" w:rsidRDefault="0090765D" w:rsidP="00995C75">
            <w:pPr>
              <w:spacing w:before="120" w:after="120"/>
              <w:jc w:val="center"/>
            </w:pPr>
            <w:r>
              <w:t>N/A*</w:t>
            </w:r>
          </w:p>
        </w:tc>
        <w:tc>
          <w:tcPr>
            <w:tcW w:w="875" w:type="dxa"/>
            <w:vAlign w:val="center"/>
          </w:tcPr>
          <w:p w14:paraId="16FEC644" w14:textId="77777777" w:rsidR="0090765D" w:rsidRPr="00410CF0" w:rsidRDefault="0090765D" w:rsidP="00995C75">
            <w:pPr>
              <w:spacing w:before="120" w:after="120"/>
              <w:jc w:val="center"/>
            </w:pPr>
            <w:r>
              <w:t>N/A*</w:t>
            </w:r>
          </w:p>
        </w:tc>
        <w:tc>
          <w:tcPr>
            <w:tcW w:w="875" w:type="dxa"/>
            <w:vAlign w:val="center"/>
          </w:tcPr>
          <w:p w14:paraId="4708D10E" w14:textId="77777777" w:rsidR="0090765D" w:rsidRPr="00410CF0" w:rsidRDefault="0090765D" w:rsidP="00995C75">
            <w:pPr>
              <w:spacing w:before="120" w:after="120"/>
              <w:jc w:val="center"/>
            </w:pPr>
            <w:r>
              <w:t>N/A*</w:t>
            </w:r>
          </w:p>
        </w:tc>
        <w:tc>
          <w:tcPr>
            <w:tcW w:w="875" w:type="dxa"/>
            <w:vAlign w:val="center"/>
          </w:tcPr>
          <w:p w14:paraId="3848E253" w14:textId="77777777" w:rsidR="0090765D" w:rsidRDefault="0090765D" w:rsidP="00995C75">
            <w:pPr>
              <w:spacing w:before="120" w:after="120"/>
              <w:jc w:val="center"/>
            </w:pPr>
            <w:r>
              <w:t>N/A*</w:t>
            </w:r>
          </w:p>
        </w:tc>
        <w:tc>
          <w:tcPr>
            <w:tcW w:w="875" w:type="dxa"/>
            <w:vAlign w:val="center"/>
          </w:tcPr>
          <w:p w14:paraId="5F1F54A1" w14:textId="77777777" w:rsidR="0090765D" w:rsidRDefault="0090765D" w:rsidP="00995C75">
            <w:pPr>
              <w:spacing w:before="120" w:after="120"/>
              <w:jc w:val="center"/>
            </w:pPr>
            <w:r>
              <w:t>51%</w:t>
            </w:r>
          </w:p>
        </w:tc>
        <w:tc>
          <w:tcPr>
            <w:tcW w:w="875" w:type="dxa"/>
            <w:vAlign w:val="center"/>
          </w:tcPr>
          <w:p w14:paraId="4FFE9375" w14:textId="77777777" w:rsidR="0090765D" w:rsidRDefault="0090765D" w:rsidP="00995C75">
            <w:pPr>
              <w:spacing w:before="120" w:after="120"/>
              <w:jc w:val="center"/>
            </w:pPr>
            <w:r>
              <w:t>50%</w:t>
            </w:r>
          </w:p>
        </w:tc>
        <w:tc>
          <w:tcPr>
            <w:tcW w:w="949" w:type="dxa"/>
            <w:vAlign w:val="center"/>
          </w:tcPr>
          <w:p w14:paraId="746BC9B7" w14:textId="77777777" w:rsidR="0090765D" w:rsidRDefault="0090765D" w:rsidP="00995C75">
            <w:pPr>
              <w:spacing w:before="120" w:after="120"/>
              <w:jc w:val="center"/>
            </w:pPr>
            <w:r>
              <w:t>58%</w:t>
            </w:r>
          </w:p>
        </w:tc>
        <w:tc>
          <w:tcPr>
            <w:tcW w:w="860" w:type="dxa"/>
            <w:vAlign w:val="center"/>
          </w:tcPr>
          <w:p w14:paraId="662665FE" w14:textId="77777777" w:rsidR="0090765D" w:rsidRDefault="0090765D" w:rsidP="00995C75">
            <w:pPr>
              <w:spacing w:before="120" w:after="120"/>
              <w:jc w:val="center"/>
            </w:pPr>
            <w:r>
              <w:t>55%</w:t>
            </w:r>
          </w:p>
        </w:tc>
      </w:tr>
      <w:tr w:rsidR="0090765D" w:rsidRPr="00410CF0" w14:paraId="574AC714" w14:textId="77777777" w:rsidTr="00995C75">
        <w:trPr>
          <w:trHeight w:val="20"/>
        </w:trPr>
        <w:tc>
          <w:tcPr>
            <w:tcW w:w="2309" w:type="dxa"/>
          </w:tcPr>
          <w:p w14:paraId="759D5B33" w14:textId="77777777" w:rsidR="0090765D" w:rsidRPr="00410CF0" w:rsidRDefault="0090765D" w:rsidP="00995C75">
            <w:pPr>
              <w:spacing w:before="120" w:after="120"/>
            </w:pPr>
            <w:r w:rsidRPr="001E542B">
              <w:t>Prior to this survey, were you aware there is a free on-site pickup service available to households, professional painters, businesses and organizations with 100 gallons or more of leftover paint?</w:t>
            </w:r>
          </w:p>
        </w:tc>
        <w:tc>
          <w:tcPr>
            <w:tcW w:w="857" w:type="dxa"/>
            <w:vAlign w:val="center"/>
          </w:tcPr>
          <w:p w14:paraId="30C0B647" w14:textId="77777777" w:rsidR="0090765D" w:rsidRPr="00410CF0" w:rsidRDefault="0090765D" w:rsidP="00995C75">
            <w:pPr>
              <w:spacing w:before="120" w:after="120"/>
              <w:jc w:val="center"/>
            </w:pPr>
            <w:r>
              <w:t>N/A*</w:t>
            </w:r>
          </w:p>
        </w:tc>
        <w:tc>
          <w:tcPr>
            <w:tcW w:w="875" w:type="dxa"/>
            <w:vAlign w:val="center"/>
          </w:tcPr>
          <w:p w14:paraId="6C1D9A48" w14:textId="77777777" w:rsidR="0090765D" w:rsidRPr="00410CF0" w:rsidRDefault="0090765D" w:rsidP="00995C75">
            <w:pPr>
              <w:spacing w:before="120" w:after="120"/>
              <w:jc w:val="center"/>
            </w:pPr>
            <w:r>
              <w:t>N/A*</w:t>
            </w:r>
          </w:p>
        </w:tc>
        <w:tc>
          <w:tcPr>
            <w:tcW w:w="875" w:type="dxa"/>
            <w:vAlign w:val="center"/>
          </w:tcPr>
          <w:p w14:paraId="46B4A9DA" w14:textId="77777777" w:rsidR="0090765D" w:rsidRPr="00410CF0" w:rsidRDefault="0090765D" w:rsidP="00995C75">
            <w:pPr>
              <w:spacing w:before="120" w:after="120"/>
              <w:jc w:val="center"/>
            </w:pPr>
            <w:r>
              <w:t>N/A*</w:t>
            </w:r>
          </w:p>
        </w:tc>
        <w:tc>
          <w:tcPr>
            <w:tcW w:w="875" w:type="dxa"/>
            <w:vAlign w:val="center"/>
          </w:tcPr>
          <w:p w14:paraId="1BE4E70A" w14:textId="77777777" w:rsidR="0090765D" w:rsidRDefault="0090765D" w:rsidP="00995C75">
            <w:pPr>
              <w:spacing w:before="120" w:after="120"/>
              <w:jc w:val="center"/>
            </w:pPr>
            <w:r>
              <w:t>N/A*</w:t>
            </w:r>
          </w:p>
        </w:tc>
        <w:tc>
          <w:tcPr>
            <w:tcW w:w="875" w:type="dxa"/>
            <w:vAlign w:val="center"/>
          </w:tcPr>
          <w:p w14:paraId="3780321E" w14:textId="77777777" w:rsidR="0090765D" w:rsidRDefault="0090765D" w:rsidP="00995C75">
            <w:pPr>
              <w:spacing w:before="120" w:after="120"/>
              <w:jc w:val="center"/>
            </w:pPr>
            <w:r>
              <w:t>15%</w:t>
            </w:r>
          </w:p>
        </w:tc>
        <w:tc>
          <w:tcPr>
            <w:tcW w:w="875" w:type="dxa"/>
            <w:vAlign w:val="center"/>
          </w:tcPr>
          <w:p w14:paraId="4C0F6750" w14:textId="77777777" w:rsidR="0090765D" w:rsidRDefault="0090765D" w:rsidP="00995C75">
            <w:pPr>
              <w:spacing w:before="120" w:after="120"/>
              <w:jc w:val="center"/>
            </w:pPr>
            <w:r>
              <w:t>13%</w:t>
            </w:r>
          </w:p>
        </w:tc>
        <w:tc>
          <w:tcPr>
            <w:tcW w:w="949" w:type="dxa"/>
            <w:vAlign w:val="center"/>
          </w:tcPr>
          <w:p w14:paraId="05FB4DAB" w14:textId="77777777" w:rsidR="0090765D" w:rsidRDefault="0090765D" w:rsidP="00995C75">
            <w:pPr>
              <w:spacing w:before="120" w:after="120"/>
              <w:jc w:val="center"/>
            </w:pPr>
            <w:r>
              <w:t>17%</w:t>
            </w:r>
          </w:p>
        </w:tc>
        <w:tc>
          <w:tcPr>
            <w:tcW w:w="860" w:type="dxa"/>
            <w:vAlign w:val="center"/>
          </w:tcPr>
          <w:p w14:paraId="14DF584A" w14:textId="77777777" w:rsidR="0090765D" w:rsidRDefault="0090765D" w:rsidP="00995C75">
            <w:pPr>
              <w:spacing w:before="120" w:after="120"/>
              <w:jc w:val="center"/>
            </w:pPr>
            <w:r>
              <w:t>16%</w:t>
            </w:r>
          </w:p>
        </w:tc>
      </w:tr>
      <w:tr w:rsidR="0090765D" w:rsidRPr="00410CF0" w14:paraId="43AF7A3C" w14:textId="77777777" w:rsidTr="00995C75">
        <w:trPr>
          <w:trHeight w:val="20"/>
        </w:trPr>
        <w:tc>
          <w:tcPr>
            <w:tcW w:w="2309" w:type="dxa"/>
          </w:tcPr>
          <w:p w14:paraId="6AC42CF2" w14:textId="77777777" w:rsidR="0090765D" w:rsidRPr="00410CF0" w:rsidRDefault="0090765D" w:rsidP="00995C75">
            <w:pPr>
              <w:spacing w:before="120" w:after="120"/>
            </w:pPr>
            <w:r w:rsidRPr="00410CF0">
              <w:t>Prior to this survey, did you know that paint can be recycled</w:t>
            </w:r>
            <w:r>
              <w:t xml:space="preserve"> (disposed in such a way that it can be reused)</w:t>
            </w:r>
            <w:r w:rsidRPr="00410CF0">
              <w:t>?</w:t>
            </w:r>
          </w:p>
        </w:tc>
        <w:tc>
          <w:tcPr>
            <w:tcW w:w="857" w:type="dxa"/>
            <w:vAlign w:val="center"/>
          </w:tcPr>
          <w:p w14:paraId="02FD2239" w14:textId="77777777" w:rsidR="0090765D" w:rsidRPr="00410CF0" w:rsidRDefault="0090765D" w:rsidP="00995C75">
            <w:pPr>
              <w:spacing w:before="120" w:after="120"/>
              <w:jc w:val="center"/>
            </w:pPr>
            <w:r>
              <w:t>N/A*</w:t>
            </w:r>
          </w:p>
        </w:tc>
        <w:tc>
          <w:tcPr>
            <w:tcW w:w="875" w:type="dxa"/>
            <w:vAlign w:val="center"/>
          </w:tcPr>
          <w:p w14:paraId="4416A42C" w14:textId="77777777" w:rsidR="0090765D" w:rsidRPr="00410CF0" w:rsidRDefault="0090765D" w:rsidP="00995C75">
            <w:pPr>
              <w:spacing w:before="120" w:after="120"/>
              <w:jc w:val="center"/>
            </w:pPr>
            <w:r>
              <w:t>N/A*</w:t>
            </w:r>
          </w:p>
        </w:tc>
        <w:tc>
          <w:tcPr>
            <w:tcW w:w="875" w:type="dxa"/>
            <w:vAlign w:val="center"/>
          </w:tcPr>
          <w:p w14:paraId="33A5000F" w14:textId="77777777" w:rsidR="0090765D" w:rsidRPr="00410CF0" w:rsidRDefault="0090765D" w:rsidP="00995C75">
            <w:pPr>
              <w:spacing w:before="120" w:after="120"/>
              <w:jc w:val="center"/>
            </w:pPr>
            <w:r>
              <w:t>N/A*</w:t>
            </w:r>
          </w:p>
        </w:tc>
        <w:tc>
          <w:tcPr>
            <w:tcW w:w="875" w:type="dxa"/>
            <w:vAlign w:val="center"/>
          </w:tcPr>
          <w:p w14:paraId="5C000249" w14:textId="77777777" w:rsidR="0090765D" w:rsidRDefault="0090765D" w:rsidP="00995C75">
            <w:pPr>
              <w:spacing w:before="120" w:after="120"/>
              <w:jc w:val="center"/>
            </w:pPr>
            <w:r>
              <w:t>N/A*</w:t>
            </w:r>
          </w:p>
        </w:tc>
        <w:tc>
          <w:tcPr>
            <w:tcW w:w="875" w:type="dxa"/>
            <w:vAlign w:val="center"/>
          </w:tcPr>
          <w:p w14:paraId="07648543" w14:textId="77777777" w:rsidR="0090765D" w:rsidRDefault="0090765D" w:rsidP="00995C75">
            <w:pPr>
              <w:spacing w:before="120" w:after="120"/>
              <w:jc w:val="center"/>
            </w:pPr>
            <w:r>
              <w:t>30%</w:t>
            </w:r>
          </w:p>
        </w:tc>
        <w:tc>
          <w:tcPr>
            <w:tcW w:w="875" w:type="dxa"/>
            <w:vAlign w:val="center"/>
          </w:tcPr>
          <w:p w14:paraId="36590D8B" w14:textId="77777777" w:rsidR="0090765D" w:rsidRDefault="0090765D" w:rsidP="00995C75">
            <w:pPr>
              <w:spacing w:before="120" w:after="120"/>
              <w:jc w:val="center"/>
            </w:pPr>
            <w:r>
              <w:t>28%</w:t>
            </w:r>
          </w:p>
        </w:tc>
        <w:tc>
          <w:tcPr>
            <w:tcW w:w="949" w:type="dxa"/>
            <w:vAlign w:val="center"/>
          </w:tcPr>
          <w:p w14:paraId="11695BCD" w14:textId="77777777" w:rsidR="0090765D" w:rsidRDefault="0090765D" w:rsidP="00995C75">
            <w:pPr>
              <w:spacing w:before="120" w:after="120"/>
              <w:jc w:val="center"/>
            </w:pPr>
            <w:r>
              <w:t>39%</w:t>
            </w:r>
          </w:p>
        </w:tc>
        <w:tc>
          <w:tcPr>
            <w:tcW w:w="860" w:type="dxa"/>
            <w:vAlign w:val="center"/>
          </w:tcPr>
          <w:p w14:paraId="11F373D5" w14:textId="77777777" w:rsidR="0090765D" w:rsidRDefault="0090765D" w:rsidP="00995C75">
            <w:pPr>
              <w:spacing w:before="120" w:after="120"/>
              <w:jc w:val="center"/>
            </w:pPr>
            <w:r>
              <w:t>34%</w:t>
            </w:r>
          </w:p>
        </w:tc>
      </w:tr>
    </w:tbl>
    <w:p w14:paraId="3DF1310E" w14:textId="77777777" w:rsidR="0090765D" w:rsidRPr="007E160A" w:rsidRDefault="0090765D" w:rsidP="007E160A">
      <w:pPr>
        <w:rPr>
          <w:b/>
          <w:i/>
          <w:iCs/>
          <w:sz w:val="20"/>
          <w:szCs w:val="20"/>
        </w:rPr>
      </w:pPr>
      <w:r w:rsidRPr="007E160A">
        <w:rPr>
          <w:i/>
          <w:iCs/>
          <w:sz w:val="20"/>
          <w:szCs w:val="20"/>
        </w:rPr>
        <w:t>*new questions or new wording starting in FY2024</w:t>
      </w:r>
    </w:p>
    <w:p w14:paraId="68F3B715" w14:textId="77777777" w:rsidR="0090765D" w:rsidRPr="00B320F2" w:rsidRDefault="0090765D">
      <w:pPr>
        <w:pStyle w:val="ListParagraph"/>
        <w:numPr>
          <w:ilvl w:val="0"/>
          <w:numId w:val="37"/>
        </w:numPr>
        <w:spacing w:line="259" w:lineRule="auto"/>
        <w:rPr>
          <w:b/>
          <w:bCs/>
        </w:rPr>
      </w:pPr>
      <w:r>
        <w:t>Among recent end-consumer purchasers aware of paint recycling, both fee awareness and drop-off location knowledge increased in 2025.</w:t>
      </w:r>
    </w:p>
    <w:p w14:paraId="68C38807" w14:textId="77777777" w:rsidR="0090765D" w:rsidRDefault="0090765D" w:rsidP="0090765D">
      <w:pPr>
        <w:jc w:val="center"/>
        <w:rPr>
          <w:b/>
          <w:bCs/>
        </w:rPr>
      </w:pPr>
      <w:r>
        <w:rPr>
          <w:b/>
          <w:bCs/>
        </w:rPr>
        <w:lastRenderedPageBreak/>
        <w:t>C</w:t>
      </w:r>
      <w:r w:rsidRPr="00091E1B">
        <w:rPr>
          <w:b/>
          <w:bCs/>
        </w:rPr>
        <w:t xml:space="preserve">omparison of FY2019 </w:t>
      </w:r>
      <w:r>
        <w:rPr>
          <w:b/>
          <w:bCs/>
        </w:rPr>
        <w:t>through</w:t>
      </w:r>
      <w:r w:rsidRPr="00091E1B">
        <w:rPr>
          <w:b/>
          <w:bCs/>
        </w:rPr>
        <w:t xml:space="preserve"> </w:t>
      </w:r>
      <w:r>
        <w:rPr>
          <w:b/>
          <w:bCs/>
        </w:rPr>
        <w:t>2025</w:t>
      </w:r>
      <w:r w:rsidRPr="00091E1B">
        <w:rPr>
          <w:b/>
          <w:bCs/>
        </w:rPr>
        <w:t xml:space="preserve"> Awareness Outcomes</w:t>
      </w:r>
      <w:r>
        <w:rPr>
          <w:b/>
          <w:bCs/>
        </w:rPr>
        <w:t xml:space="preserve"> (continued)</w:t>
      </w:r>
    </w:p>
    <w:p w14:paraId="304667DC" w14:textId="77777777" w:rsidR="0090765D" w:rsidRDefault="0090765D" w:rsidP="0090765D">
      <w:pPr>
        <w:jc w:val="center"/>
        <w:rPr>
          <w:b/>
          <w:bCs/>
        </w:rPr>
      </w:pPr>
      <w:r>
        <w:rPr>
          <w:b/>
          <w:bCs/>
        </w:rPr>
        <w:t xml:space="preserve">END CONSUMERS ONLY; PURCHASED PAINT IN LAST YEAR AND </w:t>
      </w:r>
    </w:p>
    <w:p w14:paraId="180B2B4E" w14:textId="77777777" w:rsidR="0090765D" w:rsidRDefault="0090765D" w:rsidP="0090765D">
      <w:pPr>
        <w:jc w:val="center"/>
      </w:pPr>
      <w:r>
        <w:rPr>
          <w:b/>
          <w:bCs/>
        </w:rPr>
        <w:t>AWARE OF PAINT RECYCLING</w:t>
      </w:r>
    </w:p>
    <w:tbl>
      <w:tblPr>
        <w:tblStyle w:val="TableGrid"/>
        <w:tblW w:w="9350" w:type="dxa"/>
        <w:tblLook w:val="04A0" w:firstRow="1" w:lastRow="0" w:firstColumn="1" w:lastColumn="0" w:noHBand="0" w:noVBand="1"/>
      </w:tblPr>
      <w:tblGrid>
        <w:gridCol w:w="2291"/>
        <w:gridCol w:w="859"/>
        <w:gridCol w:w="876"/>
        <w:gridCol w:w="876"/>
        <w:gridCol w:w="876"/>
        <w:gridCol w:w="876"/>
        <w:gridCol w:w="876"/>
        <w:gridCol w:w="952"/>
        <w:gridCol w:w="868"/>
      </w:tblGrid>
      <w:tr w:rsidR="0090765D" w:rsidRPr="00410CF0" w14:paraId="723B8037" w14:textId="77777777" w:rsidTr="00995C75">
        <w:trPr>
          <w:trHeight w:val="20"/>
        </w:trPr>
        <w:tc>
          <w:tcPr>
            <w:tcW w:w="2291" w:type="dxa"/>
            <w:hideMark/>
          </w:tcPr>
          <w:p w14:paraId="7F8914A4" w14:textId="77777777" w:rsidR="0090765D" w:rsidRPr="00410CF0" w:rsidRDefault="0090765D" w:rsidP="00995C75">
            <w:pPr>
              <w:spacing w:before="120" w:after="120"/>
              <w:jc w:val="center"/>
            </w:pPr>
            <w:r w:rsidRPr="00410CF0">
              <w:t>A</w:t>
            </w:r>
            <w:r>
              <w:t>wareness Trends (Question)</w:t>
            </w:r>
          </w:p>
        </w:tc>
        <w:tc>
          <w:tcPr>
            <w:tcW w:w="859" w:type="dxa"/>
            <w:vAlign w:val="center"/>
            <w:hideMark/>
          </w:tcPr>
          <w:p w14:paraId="48E9D874" w14:textId="77777777" w:rsidR="0090765D" w:rsidRDefault="0090765D" w:rsidP="00995C75">
            <w:pPr>
              <w:spacing w:before="120" w:after="120"/>
              <w:jc w:val="center"/>
            </w:pPr>
            <w:r>
              <w:t>FY</w:t>
            </w:r>
          </w:p>
          <w:p w14:paraId="4E21C42A" w14:textId="77777777" w:rsidR="0090765D" w:rsidRDefault="0090765D" w:rsidP="00995C75">
            <w:pPr>
              <w:spacing w:before="120" w:after="120"/>
              <w:jc w:val="center"/>
            </w:pPr>
            <w:r>
              <w:t>2019</w:t>
            </w:r>
          </w:p>
          <w:p w14:paraId="006F59ED" w14:textId="77777777" w:rsidR="0090765D" w:rsidRPr="00410CF0" w:rsidRDefault="0090765D" w:rsidP="00995C75">
            <w:pPr>
              <w:spacing w:before="120" w:after="120"/>
              <w:jc w:val="center"/>
            </w:pPr>
            <w:r>
              <w:t>Pct.</w:t>
            </w:r>
          </w:p>
        </w:tc>
        <w:tc>
          <w:tcPr>
            <w:tcW w:w="876" w:type="dxa"/>
            <w:vAlign w:val="center"/>
            <w:hideMark/>
          </w:tcPr>
          <w:p w14:paraId="4AD98455" w14:textId="77777777" w:rsidR="0090765D" w:rsidRDefault="0090765D" w:rsidP="00995C75">
            <w:pPr>
              <w:spacing w:before="120" w:after="120"/>
              <w:jc w:val="center"/>
            </w:pPr>
            <w:r>
              <w:t>FY</w:t>
            </w:r>
          </w:p>
          <w:p w14:paraId="15B6834E" w14:textId="77777777" w:rsidR="0090765D" w:rsidRDefault="0090765D" w:rsidP="00995C75">
            <w:pPr>
              <w:spacing w:before="120" w:after="120"/>
              <w:jc w:val="center"/>
            </w:pPr>
            <w:r>
              <w:t>2020</w:t>
            </w:r>
          </w:p>
          <w:p w14:paraId="15D7FEC9" w14:textId="77777777" w:rsidR="0090765D" w:rsidRPr="00410CF0" w:rsidRDefault="0090765D" w:rsidP="00995C75">
            <w:pPr>
              <w:spacing w:before="120" w:after="120"/>
              <w:jc w:val="center"/>
            </w:pPr>
            <w:r>
              <w:t>Pct.</w:t>
            </w:r>
          </w:p>
        </w:tc>
        <w:tc>
          <w:tcPr>
            <w:tcW w:w="876" w:type="dxa"/>
          </w:tcPr>
          <w:p w14:paraId="1A562862" w14:textId="77777777" w:rsidR="0090765D" w:rsidRDefault="0090765D" w:rsidP="00995C75">
            <w:pPr>
              <w:spacing w:before="120" w:after="120"/>
              <w:jc w:val="center"/>
            </w:pPr>
            <w:r>
              <w:t>FY</w:t>
            </w:r>
          </w:p>
          <w:p w14:paraId="7657F663" w14:textId="77777777" w:rsidR="0090765D" w:rsidRDefault="0090765D" w:rsidP="00995C75">
            <w:pPr>
              <w:spacing w:before="120" w:after="120"/>
              <w:jc w:val="center"/>
            </w:pPr>
            <w:r>
              <w:t>2021</w:t>
            </w:r>
          </w:p>
          <w:p w14:paraId="27943C69" w14:textId="77777777" w:rsidR="0090765D" w:rsidRDefault="0090765D" w:rsidP="00995C75">
            <w:pPr>
              <w:spacing w:before="120" w:after="120"/>
              <w:jc w:val="center"/>
            </w:pPr>
            <w:r>
              <w:t>Pct.</w:t>
            </w:r>
          </w:p>
        </w:tc>
        <w:tc>
          <w:tcPr>
            <w:tcW w:w="876" w:type="dxa"/>
          </w:tcPr>
          <w:p w14:paraId="7CDE5923" w14:textId="77777777" w:rsidR="0090765D" w:rsidRDefault="0090765D" w:rsidP="00995C75">
            <w:pPr>
              <w:spacing w:before="120" w:after="120"/>
              <w:jc w:val="center"/>
            </w:pPr>
            <w:r>
              <w:t>FY</w:t>
            </w:r>
          </w:p>
          <w:p w14:paraId="790EA17A" w14:textId="77777777" w:rsidR="0090765D" w:rsidRDefault="0090765D" w:rsidP="00995C75">
            <w:pPr>
              <w:spacing w:before="120" w:after="120"/>
              <w:jc w:val="center"/>
            </w:pPr>
            <w:r>
              <w:t>2022</w:t>
            </w:r>
          </w:p>
          <w:p w14:paraId="4155B8A3" w14:textId="77777777" w:rsidR="0090765D" w:rsidRDefault="0090765D" w:rsidP="00995C75">
            <w:pPr>
              <w:spacing w:before="120"/>
              <w:jc w:val="center"/>
            </w:pPr>
            <w:r>
              <w:t>Pct.</w:t>
            </w:r>
          </w:p>
        </w:tc>
        <w:tc>
          <w:tcPr>
            <w:tcW w:w="876" w:type="dxa"/>
          </w:tcPr>
          <w:p w14:paraId="10990DAC" w14:textId="77777777" w:rsidR="0090765D" w:rsidRDefault="0090765D" w:rsidP="00995C75">
            <w:pPr>
              <w:spacing w:before="120" w:after="120"/>
              <w:jc w:val="center"/>
            </w:pPr>
            <w:r>
              <w:t>FY</w:t>
            </w:r>
          </w:p>
          <w:p w14:paraId="5AAE4BC3" w14:textId="77777777" w:rsidR="0090765D" w:rsidRDefault="0090765D" w:rsidP="00995C75">
            <w:pPr>
              <w:spacing w:before="120" w:after="120"/>
              <w:jc w:val="center"/>
            </w:pPr>
            <w:r>
              <w:t>2023</w:t>
            </w:r>
          </w:p>
          <w:p w14:paraId="6B9D4E3B" w14:textId="77777777" w:rsidR="0090765D" w:rsidRDefault="0090765D" w:rsidP="00995C75">
            <w:pPr>
              <w:spacing w:before="120"/>
              <w:jc w:val="center"/>
            </w:pPr>
            <w:r>
              <w:t>Pct.</w:t>
            </w:r>
          </w:p>
        </w:tc>
        <w:tc>
          <w:tcPr>
            <w:tcW w:w="876" w:type="dxa"/>
            <w:vAlign w:val="center"/>
          </w:tcPr>
          <w:p w14:paraId="0CCF17D6" w14:textId="77777777" w:rsidR="0090765D" w:rsidRDefault="0090765D" w:rsidP="00995C75">
            <w:pPr>
              <w:spacing w:before="120" w:after="120"/>
              <w:jc w:val="center"/>
            </w:pPr>
            <w:r>
              <w:t>2023</w:t>
            </w:r>
          </w:p>
          <w:p w14:paraId="7FD21D84" w14:textId="77777777" w:rsidR="0090765D" w:rsidRDefault="0090765D" w:rsidP="00995C75">
            <w:pPr>
              <w:spacing w:before="120" w:after="120"/>
              <w:jc w:val="center"/>
            </w:pPr>
            <w:r>
              <w:t>Pct.</w:t>
            </w:r>
          </w:p>
        </w:tc>
        <w:tc>
          <w:tcPr>
            <w:tcW w:w="952" w:type="dxa"/>
            <w:vAlign w:val="center"/>
          </w:tcPr>
          <w:p w14:paraId="3AC35AAC" w14:textId="77777777" w:rsidR="0090765D" w:rsidRDefault="0090765D" w:rsidP="00995C75">
            <w:pPr>
              <w:spacing w:before="120" w:after="120"/>
              <w:jc w:val="center"/>
            </w:pPr>
            <w:r>
              <w:t>2024</w:t>
            </w:r>
          </w:p>
          <w:p w14:paraId="737A4CC7" w14:textId="77777777" w:rsidR="0090765D" w:rsidRDefault="0090765D" w:rsidP="00995C75">
            <w:pPr>
              <w:spacing w:before="120" w:after="120"/>
              <w:jc w:val="center"/>
            </w:pPr>
            <w:r>
              <w:t>Pct.</w:t>
            </w:r>
          </w:p>
        </w:tc>
        <w:tc>
          <w:tcPr>
            <w:tcW w:w="868" w:type="dxa"/>
            <w:vAlign w:val="center"/>
          </w:tcPr>
          <w:p w14:paraId="35E05565" w14:textId="77777777" w:rsidR="0090765D" w:rsidRDefault="0090765D" w:rsidP="00995C75">
            <w:pPr>
              <w:spacing w:before="120" w:after="120"/>
              <w:jc w:val="center"/>
            </w:pPr>
            <w:r>
              <w:t>2025</w:t>
            </w:r>
          </w:p>
          <w:p w14:paraId="7A38DB21" w14:textId="77777777" w:rsidR="0090765D" w:rsidRDefault="0090765D" w:rsidP="00995C75">
            <w:pPr>
              <w:spacing w:before="120" w:after="120"/>
              <w:jc w:val="center"/>
            </w:pPr>
            <w:r>
              <w:t>Pct.</w:t>
            </w:r>
          </w:p>
        </w:tc>
      </w:tr>
      <w:tr w:rsidR="0090765D" w:rsidRPr="00410CF0" w14:paraId="5495D893" w14:textId="77777777" w:rsidTr="00995C75">
        <w:trPr>
          <w:trHeight w:val="20"/>
        </w:trPr>
        <w:tc>
          <w:tcPr>
            <w:tcW w:w="2291" w:type="dxa"/>
            <w:hideMark/>
          </w:tcPr>
          <w:p w14:paraId="6FB2A827" w14:textId="77777777" w:rsidR="0090765D" w:rsidRPr="00410CF0" w:rsidRDefault="0090765D" w:rsidP="00995C75">
            <w:pPr>
              <w:spacing w:before="120" w:after="120"/>
            </w:pPr>
            <w:r w:rsidRPr="00410CF0">
              <w:t>Are you aware that when you buy paint in California, there is a small fee added to the price to pay</w:t>
            </w:r>
            <w:r>
              <w:t xml:space="preserve"> </w:t>
            </w:r>
            <w:r w:rsidRPr="00410CF0">
              <w:t>for a program to recycle any leftover paint you have?</w:t>
            </w:r>
          </w:p>
        </w:tc>
        <w:tc>
          <w:tcPr>
            <w:tcW w:w="859" w:type="dxa"/>
            <w:vAlign w:val="center"/>
            <w:hideMark/>
          </w:tcPr>
          <w:p w14:paraId="33E9C8D8" w14:textId="77777777" w:rsidR="0090765D" w:rsidRPr="00410CF0" w:rsidRDefault="0090765D" w:rsidP="00995C75">
            <w:pPr>
              <w:spacing w:before="120" w:after="120"/>
              <w:jc w:val="center"/>
            </w:pPr>
            <w:r w:rsidRPr="00410CF0">
              <w:t>5</w:t>
            </w:r>
            <w:r>
              <w:t>9</w:t>
            </w:r>
            <w:r w:rsidRPr="00410CF0">
              <w:t>%</w:t>
            </w:r>
          </w:p>
        </w:tc>
        <w:tc>
          <w:tcPr>
            <w:tcW w:w="876" w:type="dxa"/>
            <w:vAlign w:val="center"/>
            <w:hideMark/>
          </w:tcPr>
          <w:p w14:paraId="2ACAD6DE" w14:textId="77777777" w:rsidR="0090765D" w:rsidRPr="00410CF0" w:rsidRDefault="0090765D" w:rsidP="00995C75">
            <w:pPr>
              <w:spacing w:before="120" w:after="120"/>
              <w:jc w:val="center"/>
            </w:pPr>
            <w:r w:rsidRPr="00410CF0">
              <w:t>6</w:t>
            </w:r>
            <w:r>
              <w:t>4</w:t>
            </w:r>
            <w:r w:rsidRPr="00410CF0">
              <w:t>%</w:t>
            </w:r>
          </w:p>
        </w:tc>
        <w:tc>
          <w:tcPr>
            <w:tcW w:w="876" w:type="dxa"/>
            <w:vAlign w:val="center"/>
          </w:tcPr>
          <w:p w14:paraId="42A1D8AB" w14:textId="77777777" w:rsidR="0090765D" w:rsidRPr="00410CF0" w:rsidRDefault="0090765D" w:rsidP="00995C75">
            <w:pPr>
              <w:spacing w:before="120" w:after="120"/>
              <w:jc w:val="center"/>
            </w:pPr>
            <w:r>
              <w:t>70</w:t>
            </w:r>
            <w:r w:rsidRPr="00410CF0">
              <w:t>%</w:t>
            </w:r>
          </w:p>
        </w:tc>
        <w:tc>
          <w:tcPr>
            <w:tcW w:w="876" w:type="dxa"/>
            <w:vAlign w:val="center"/>
          </w:tcPr>
          <w:p w14:paraId="5601DFAD" w14:textId="77777777" w:rsidR="0090765D" w:rsidRPr="00410CF0" w:rsidRDefault="0090765D" w:rsidP="00995C75">
            <w:pPr>
              <w:spacing w:before="120" w:after="120"/>
              <w:jc w:val="center"/>
            </w:pPr>
            <w:r>
              <w:t>66%</w:t>
            </w:r>
          </w:p>
        </w:tc>
        <w:tc>
          <w:tcPr>
            <w:tcW w:w="876" w:type="dxa"/>
            <w:vAlign w:val="center"/>
          </w:tcPr>
          <w:p w14:paraId="20EEDB99" w14:textId="77777777" w:rsidR="0090765D" w:rsidRDefault="0090765D" w:rsidP="00995C75">
            <w:pPr>
              <w:spacing w:before="120" w:after="120"/>
              <w:jc w:val="center"/>
            </w:pPr>
            <w:r>
              <w:t>60%</w:t>
            </w:r>
          </w:p>
        </w:tc>
        <w:tc>
          <w:tcPr>
            <w:tcW w:w="876" w:type="dxa"/>
            <w:vAlign w:val="center"/>
          </w:tcPr>
          <w:p w14:paraId="066B37B4" w14:textId="77777777" w:rsidR="0090765D" w:rsidRDefault="0090765D" w:rsidP="00995C75">
            <w:pPr>
              <w:spacing w:before="120" w:after="120"/>
              <w:jc w:val="center"/>
            </w:pPr>
            <w:r>
              <w:t>38%</w:t>
            </w:r>
          </w:p>
        </w:tc>
        <w:tc>
          <w:tcPr>
            <w:tcW w:w="952" w:type="dxa"/>
            <w:vAlign w:val="center"/>
          </w:tcPr>
          <w:p w14:paraId="5A44B3EE" w14:textId="77777777" w:rsidR="0090765D" w:rsidRDefault="0090765D" w:rsidP="00995C75">
            <w:pPr>
              <w:spacing w:before="120" w:after="120"/>
              <w:jc w:val="center"/>
            </w:pPr>
            <w:r>
              <w:t>34%</w:t>
            </w:r>
          </w:p>
        </w:tc>
        <w:tc>
          <w:tcPr>
            <w:tcW w:w="868" w:type="dxa"/>
            <w:vAlign w:val="center"/>
          </w:tcPr>
          <w:p w14:paraId="18B78C80" w14:textId="77777777" w:rsidR="0090765D" w:rsidRDefault="0090765D" w:rsidP="00995C75">
            <w:pPr>
              <w:spacing w:before="120" w:after="120"/>
              <w:jc w:val="center"/>
            </w:pPr>
            <w:r>
              <w:t>38%</w:t>
            </w:r>
          </w:p>
        </w:tc>
      </w:tr>
      <w:tr w:rsidR="0090765D" w:rsidRPr="00410CF0" w14:paraId="1006F18F" w14:textId="77777777" w:rsidTr="00995C75">
        <w:trPr>
          <w:trHeight w:val="20"/>
        </w:trPr>
        <w:tc>
          <w:tcPr>
            <w:tcW w:w="2291" w:type="dxa"/>
            <w:hideMark/>
          </w:tcPr>
          <w:p w14:paraId="13A26396" w14:textId="77777777" w:rsidR="0090765D" w:rsidRPr="00410CF0" w:rsidRDefault="0090765D" w:rsidP="00995C75">
            <w:pPr>
              <w:spacing w:before="120" w:after="120"/>
            </w:pPr>
            <w:r w:rsidRPr="00410CF0">
              <w:t>If you wanted to take paint somewhere to be recycled, do you know where to take it?</w:t>
            </w:r>
          </w:p>
        </w:tc>
        <w:tc>
          <w:tcPr>
            <w:tcW w:w="859" w:type="dxa"/>
            <w:vAlign w:val="center"/>
            <w:hideMark/>
          </w:tcPr>
          <w:p w14:paraId="57D31F59" w14:textId="77777777" w:rsidR="0090765D" w:rsidRPr="00410CF0" w:rsidRDefault="0090765D" w:rsidP="00995C75">
            <w:pPr>
              <w:spacing w:before="120" w:after="120"/>
              <w:jc w:val="center"/>
            </w:pPr>
            <w:r>
              <w:t>57</w:t>
            </w:r>
            <w:r w:rsidRPr="00410CF0">
              <w:t>%</w:t>
            </w:r>
          </w:p>
        </w:tc>
        <w:tc>
          <w:tcPr>
            <w:tcW w:w="876" w:type="dxa"/>
            <w:vAlign w:val="center"/>
            <w:hideMark/>
          </w:tcPr>
          <w:p w14:paraId="59667977" w14:textId="77777777" w:rsidR="0090765D" w:rsidRPr="00410CF0" w:rsidRDefault="0090765D" w:rsidP="00995C75">
            <w:pPr>
              <w:spacing w:before="120" w:after="120"/>
              <w:jc w:val="center"/>
            </w:pPr>
            <w:r w:rsidRPr="00410CF0">
              <w:t>7</w:t>
            </w:r>
            <w:r>
              <w:t>1</w:t>
            </w:r>
            <w:r w:rsidRPr="00410CF0">
              <w:t>%</w:t>
            </w:r>
          </w:p>
        </w:tc>
        <w:tc>
          <w:tcPr>
            <w:tcW w:w="876" w:type="dxa"/>
            <w:vAlign w:val="center"/>
          </w:tcPr>
          <w:p w14:paraId="4B4EA5CB" w14:textId="77777777" w:rsidR="0090765D" w:rsidRPr="00410CF0" w:rsidRDefault="0090765D" w:rsidP="00995C75">
            <w:pPr>
              <w:spacing w:before="120" w:after="120"/>
              <w:jc w:val="center"/>
            </w:pPr>
            <w:r>
              <w:t>64</w:t>
            </w:r>
            <w:r w:rsidRPr="00410CF0">
              <w:t>%</w:t>
            </w:r>
          </w:p>
        </w:tc>
        <w:tc>
          <w:tcPr>
            <w:tcW w:w="876" w:type="dxa"/>
            <w:vAlign w:val="center"/>
          </w:tcPr>
          <w:p w14:paraId="233B353D" w14:textId="77777777" w:rsidR="0090765D" w:rsidRDefault="0090765D" w:rsidP="00995C75">
            <w:pPr>
              <w:spacing w:before="120" w:after="120"/>
              <w:jc w:val="center"/>
            </w:pPr>
            <w:r>
              <w:t>71%</w:t>
            </w:r>
          </w:p>
        </w:tc>
        <w:tc>
          <w:tcPr>
            <w:tcW w:w="876" w:type="dxa"/>
            <w:vAlign w:val="center"/>
          </w:tcPr>
          <w:p w14:paraId="31762C7E" w14:textId="77777777" w:rsidR="0090765D" w:rsidRDefault="0090765D" w:rsidP="00995C75">
            <w:pPr>
              <w:spacing w:before="120" w:after="120"/>
              <w:jc w:val="center"/>
            </w:pPr>
            <w:r>
              <w:t>78%</w:t>
            </w:r>
          </w:p>
        </w:tc>
        <w:tc>
          <w:tcPr>
            <w:tcW w:w="876" w:type="dxa"/>
            <w:vAlign w:val="center"/>
          </w:tcPr>
          <w:p w14:paraId="1D95B49E" w14:textId="77777777" w:rsidR="0090765D" w:rsidRDefault="0090765D" w:rsidP="00995C75">
            <w:pPr>
              <w:spacing w:before="120" w:after="120"/>
              <w:jc w:val="center"/>
            </w:pPr>
            <w:r>
              <w:t>78%</w:t>
            </w:r>
          </w:p>
        </w:tc>
        <w:tc>
          <w:tcPr>
            <w:tcW w:w="952" w:type="dxa"/>
            <w:vAlign w:val="center"/>
          </w:tcPr>
          <w:p w14:paraId="133ED8E2" w14:textId="77777777" w:rsidR="0090765D" w:rsidRDefault="0090765D" w:rsidP="00995C75">
            <w:pPr>
              <w:spacing w:before="120" w:after="120"/>
              <w:jc w:val="center"/>
            </w:pPr>
            <w:r>
              <w:t>75%</w:t>
            </w:r>
          </w:p>
        </w:tc>
        <w:tc>
          <w:tcPr>
            <w:tcW w:w="868" w:type="dxa"/>
            <w:vAlign w:val="center"/>
          </w:tcPr>
          <w:p w14:paraId="6D131484" w14:textId="77777777" w:rsidR="0090765D" w:rsidRDefault="0090765D" w:rsidP="00995C75">
            <w:pPr>
              <w:spacing w:before="120" w:after="120"/>
              <w:jc w:val="center"/>
            </w:pPr>
            <w:r>
              <w:t>79%</w:t>
            </w:r>
          </w:p>
        </w:tc>
      </w:tr>
    </w:tbl>
    <w:p w14:paraId="756DBA1C" w14:textId="77777777" w:rsidR="0090765D" w:rsidRDefault="0090765D" w:rsidP="0090765D">
      <w:pPr>
        <w:rPr>
          <w:rFonts w:ascii="Symbol" w:hAnsi="Symbol"/>
          <w:bCs/>
          <w:highlight w:val="lightGray"/>
        </w:rPr>
      </w:pPr>
      <w:r>
        <w:rPr>
          <w:rFonts w:ascii="Symbol" w:hAnsi="Symbol"/>
          <w:bCs/>
          <w:highlight w:val="lightGray"/>
        </w:rPr>
        <w:br w:type="page"/>
      </w:r>
    </w:p>
    <w:p w14:paraId="0D89C919" w14:textId="77777777" w:rsidR="0090765D" w:rsidRPr="002B766E" w:rsidRDefault="0090765D">
      <w:pPr>
        <w:pStyle w:val="ListParagraph"/>
        <w:numPr>
          <w:ilvl w:val="0"/>
          <w:numId w:val="37"/>
        </w:numPr>
        <w:spacing w:after="240"/>
        <w:rPr>
          <w:b/>
          <w:bCs/>
        </w:rPr>
      </w:pPr>
      <w:r>
        <w:lastRenderedPageBreak/>
        <w:t>Respondents were asked how familiar they were with various best practices relative to paint storage. More than half of respondents were familiar with the practices of cleaning the rim before putting the lid back on (55%), using a rubber mallet when putting the lid back on the paint can (54%), keeping paint away from freezing temperatures (54%) and keeping paint away from rain and damp locations (51%). Fewer knew to and use a paint key (41%). A small percentage (14%) weren’t aware of any of these paint storage best practices.</w:t>
      </w:r>
    </w:p>
    <w:p w14:paraId="79F48065" w14:textId="77777777" w:rsidR="0090765D" w:rsidRPr="00451571" w:rsidRDefault="0090765D" w:rsidP="0090765D">
      <w:pPr>
        <w:ind w:left="720" w:right="720"/>
        <w:jc w:val="center"/>
        <w:rPr>
          <w:b/>
          <w:bCs/>
        </w:rPr>
      </w:pPr>
      <w:r w:rsidRPr="00DF0254">
        <w:rPr>
          <w:b/>
          <w:bCs/>
        </w:rPr>
        <w:t xml:space="preserve">Question: </w:t>
      </w:r>
      <w:r w:rsidRPr="00C6785F">
        <w:rPr>
          <w:b/>
          <w:bCs/>
        </w:rPr>
        <w:t>Below is a list of best practices when it comes to paint storage. Which best practices were you aware of before taking this survey? Select all that apply.</w:t>
      </w:r>
      <w:r>
        <w:rPr>
          <w:b/>
          <w:bCs/>
        </w:rPr>
        <w:t xml:space="preserve"> </w:t>
      </w:r>
      <w:r w:rsidRPr="001A3BAB">
        <w:rPr>
          <w:b/>
          <w:bCs/>
        </w:rPr>
        <w:t xml:space="preserve">(Sample Size: </w:t>
      </w:r>
      <w:r>
        <w:rPr>
          <w:b/>
          <w:bCs/>
        </w:rPr>
        <w:t>501</w:t>
      </w:r>
      <w:r w:rsidRPr="001A3BAB">
        <w:rPr>
          <w:b/>
          <w:bCs/>
        </w:rPr>
        <w:t>)</w:t>
      </w:r>
    </w:p>
    <w:tbl>
      <w:tblPr>
        <w:tblStyle w:val="TableGrid"/>
        <w:tblW w:w="0" w:type="auto"/>
        <w:tblInd w:w="360" w:type="dxa"/>
        <w:tblLook w:val="04A0" w:firstRow="1" w:lastRow="0" w:firstColumn="1" w:lastColumn="0" w:noHBand="0" w:noVBand="1"/>
      </w:tblPr>
      <w:tblGrid>
        <w:gridCol w:w="6532"/>
        <w:gridCol w:w="2458"/>
      </w:tblGrid>
      <w:tr w:rsidR="0090765D" w:rsidRPr="006F0864" w14:paraId="79654151" w14:textId="77777777" w:rsidTr="00995C75">
        <w:trPr>
          <w:trHeight w:val="432"/>
        </w:trPr>
        <w:tc>
          <w:tcPr>
            <w:tcW w:w="6532" w:type="dxa"/>
            <w:vAlign w:val="center"/>
            <w:hideMark/>
          </w:tcPr>
          <w:p w14:paraId="33EEAB5D" w14:textId="77777777" w:rsidR="0090765D" w:rsidRPr="006F0864" w:rsidRDefault="0090765D" w:rsidP="00995C75">
            <w:pPr>
              <w:jc w:val="center"/>
            </w:pPr>
            <w:r>
              <w:t>Answer</w:t>
            </w:r>
          </w:p>
        </w:tc>
        <w:tc>
          <w:tcPr>
            <w:tcW w:w="2458" w:type="dxa"/>
            <w:vAlign w:val="center"/>
            <w:hideMark/>
          </w:tcPr>
          <w:p w14:paraId="6630CE3F" w14:textId="77777777" w:rsidR="0090765D" w:rsidRPr="006F0864" w:rsidRDefault="0090765D" w:rsidP="00995C75">
            <w:pPr>
              <w:jc w:val="center"/>
            </w:pPr>
            <w:r>
              <w:t>Percent</w:t>
            </w:r>
          </w:p>
        </w:tc>
      </w:tr>
      <w:tr w:rsidR="0090765D" w:rsidRPr="006F0864" w14:paraId="02B55750" w14:textId="77777777" w:rsidTr="00995C75">
        <w:trPr>
          <w:trHeight w:val="432"/>
        </w:trPr>
        <w:tc>
          <w:tcPr>
            <w:tcW w:w="6532" w:type="dxa"/>
            <w:vAlign w:val="bottom"/>
          </w:tcPr>
          <w:p w14:paraId="3C87B8FC" w14:textId="77777777" w:rsidR="0090765D" w:rsidRPr="00A121D4" w:rsidRDefault="0090765D" w:rsidP="00995C75">
            <w:pPr>
              <w:spacing w:before="120" w:after="120"/>
              <w:rPr>
                <w:color w:val="333333"/>
              </w:rPr>
            </w:pPr>
            <w:r w:rsidRPr="00A121D4">
              <w:rPr>
                <w:color w:val="333333"/>
              </w:rPr>
              <w:t>Clean any paint out of the container’s rim before putting the lid back on.</w:t>
            </w:r>
          </w:p>
        </w:tc>
        <w:tc>
          <w:tcPr>
            <w:tcW w:w="2458" w:type="dxa"/>
            <w:vAlign w:val="center"/>
          </w:tcPr>
          <w:p w14:paraId="3DD07F6D" w14:textId="77777777" w:rsidR="0090765D" w:rsidRDefault="0090765D" w:rsidP="00995C75">
            <w:pPr>
              <w:spacing w:before="120" w:after="120"/>
              <w:jc w:val="center"/>
              <w:rPr>
                <w:color w:val="333333"/>
              </w:rPr>
            </w:pPr>
            <w:r>
              <w:rPr>
                <w:color w:val="333333"/>
              </w:rPr>
              <w:t>55</w:t>
            </w:r>
            <w:r w:rsidRPr="00633852">
              <w:rPr>
                <w:color w:val="333333"/>
              </w:rPr>
              <w:t>%</w:t>
            </w:r>
          </w:p>
        </w:tc>
      </w:tr>
      <w:tr w:rsidR="0090765D" w:rsidRPr="006F0864" w14:paraId="14CFCBF8" w14:textId="77777777" w:rsidTr="00995C75">
        <w:trPr>
          <w:trHeight w:val="432"/>
        </w:trPr>
        <w:tc>
          <w:tcPr>
            <w:tcW w:w="6532" w:type="dxa"/>
            <w:vAlign w:val="bottom"/>
            <w:hideMark/>
          </w:tcPr>
          <w:p w14:paraId="01E33BF5" w14:textId="77777777" w:rsidR="0090765D" w:rsidRPr="00A121D4" w:rsidRDefault="0090765D" w:rsidP="00995C75">
            <w:pPr>
              <w:spacing w:before="120" w:after="120"/>
            </w:pPr>
            <w:r w:rsidRPr="00A121D4">
              <w:rPr>
                <w:color w:val="333333"/>
              </w:rPr>
              <w:t>When putting the lid back on the can, tap it with a rubber mallet instead of pounding it with a hammer to prevent the lid from bending.</w:t>
            </w:r>
          </w:p>
        </w:tc>
        <w:tc>
          <w:tcPr>
            <w:tcW w:w="2458" w:type="dxa"/>
            <w:vAlign w:val="center"/>
            <w:hideMark/>
          </w:tcPr>
          <w:p w14:paraId="057FD9B6" w14:textId="77777777" w:rsidR="0090765D" w:rsidRPr="00633852" w:rsidRDefault="0090765D" w:rsidP="00995C75">
            <w:pPr>
              <w:spacing w:before="120" w:after="120"/>
              <w:jc w:val="center"/>
            </w:pPr>
            <w:r>
              <w:rPr>
                <w:color w:val="333333"/>
              </w:rPr>
              <w:t>54</w:t>
            </w:r>
            <w:r w:rsidRPr="00633852">
              <w:rPr>
                <w:color w:val="333333"/>
              </w:rPr>
              <w:t>%</w:t>
            </w:r>
          </w:p>
        </w:tc>
      </w:tr>
      <w:tr w:rsidR="0090765D" w:rsidRPr="006F0864" w14:paraId="23477675" w14:textId="77777777" w:rsidTr="00995C75">
        <w:trPr>
          <w:trHeight w:val="432"/>
        </w:trPr>
        <w:tc>
          <w:tcPr>
            <w:tcW w:w="6532" w:type="dxa"/>
            <w:vAlign w:val="bottom"/>
          </w:tcPr>
          <w:p w14:paraId="02D0A56E" w14:textId="77777777" w:rsidR="0090765D" w:rsidRPr="00A121D4" w:rsidRDefault="0090765D" w:rsidP="00995C75">
            <w:pPr>
              <w:spacing w:before="120" w:after="120"/>
            </w:pPr>
            <w:r w:rsidRPr="00A121D4">
              <w:rPr>
                <w:color w:val="333333"/>
              </w:rPr>
              <w:t>Keep paint away from freezing temperatures.</w:t>
            </w:r>
          </w:p>
        </w:tc>
        <w:tc>
          <w:tcPr>
            <w:tcW w:w="2458" w:type="dxa"/>
            <w:vAlign w:val="center"/>
          </w:tcPr>
          <w:p w14:paraId="1967196F" w14:textId="77777777" w:rsidR="0090765D" w:rsidRPr="00633852" w:rsidRDefault="0090765D" w:rsidP="00995C75">
            <w:pPr>
              <w:spacing w:before="120" w:after="120"/>
              <w:jc w:val="center"/>
            </w:pPr>
            <w:r>
              <w:rPr>
                <w:color w:val="333333"/>
              </w:rPr>
              <w:t>54</w:t>
            </w:r>
            <w:r w:rsidRPr="00633852">
              <w:rPr>
                <w:color w:val="333333"/>
              </w:rPr>
              <w:t>%</w:t>
            </w:r>
          </w:p>
        </w:tc>
      </w:tr>
      <w:tr w:rsidR="0090765D" w:rsidRPr="006F0864" w14:paraId="74452D91" w14:textId="77777777" w:rsidTr="00995C75">
        <w:trPr>
          <w:trHeight w:val="432"/>
        </w:trPr>
        <w:tc>
          <w:tcPr>
            <w:tcW w:w="6532" w:type="dxa"/>
            <w:vAlign w:val="bottom"/>
            <w:hideMark/>
          </w:tcPr>
          <w:p w14:paraId="07981F0B" w14:textId="77777777" w:rsidR="0090765D" w:rsidRPr="00A121D4" w:rsidRDefault="0090765D" w:rsidP="00995C75">
            <w:pPr>
              <w:spacing w:before="120" w:after="120"/>
            </w:pPr>
            <w:r w:rsidRPr="00A121D4">
              <w:rPr>
                <w:color w:val="333333"/>
              </w:rPr>
              <w:t>Keep paint away from rain or damp locations.</w:t>
            </w:r>
          </w:p>
        </w:tc>
        <w:tc>
          <w:tcPr>
            <w:tcW w:w="2458" w:type="dxa"/>
            <w:vAlign w:val="center"/>
            <w:hideMark/>
          </w:tcPr>
          <w:p w14:paraId="71EB8B20" w14:textId="77777777" w:rsidR="0090765D" w:rsidRPr="00633852" w:rsidRDefault="0090765D" w:rsidP="00995C75">
            <w:pPr>
              <w:spacing w:before="120" w:after="120"/>
              <w:jc w:val="center"/>
            </w:pPr>
            <w:r>
              <w:rPr>
                <w:color w:val="333333"/>
              </w:rPr>
              <w:t>51</w:t>
            </w:r>
            <w:r w:rsidRPr="00633852">
              <w:rPr>
                <w:color w:val="333333"/>
              </w:rPr>
              <w:t>%</w:t>
            </w:r>
          </w:p>
        </w:tc>
      </w:tr>
      <w:tr w:rsidR="0090765D" w:rsidRPr="006F0864" w14:paraId="5BB0A57C" w14:textId="77777777" w:rsidTr="00995C75">
        <w:trPr>
          <w:trHeight w:val="432"/>
        </w:trPr>
        <w:tc>
          <w:tcPr>
            <w:tcW w:w="6532" w:type="dxa"/>
            <w:vAlign w:val="bottom"/>
            <w:hideMark/>
          </w:tcPr>
          <w:p w14:paraId="1CF1FB27" w14:textId="77777777" w:rsidR="0090765D" w:rsidRPr="00A121D4" w:rsidRDefault="0090765D" w:rsidP="00995C75">
            <w:pPr>
              <w:spacing w:before="120" w:after="120"/>
            </w:pPr>
            <w:r w:rsidRPr="00A121D4">
              <w:rPr>
                <w:color w:val="333333"/>
              </w:rPr>
              <w:t>Use a paint key or paint can opener instead of a screwdriver to prevent the lid from bending.</w:t>
            </w:r>
          </w:p>
        </w:tc>
        <w:tc>
          <w:tcPr>
            <w:tcW w:w="2458" w:type="dxa"/>
            <w:vAlign w:val="center"/>
            <w:hideMark/>
          </w:tcPr>
          <w:p w14:paraId="0A3CDB2B" w14:textId="77777777" w:rsidR="0090765D" w:rsidRPr="00633852" w:rsidRDefault="0090765D" w:rsidP="00995C75">
            <w:pPr>
              <w:spacing w:before="120" w:after="120"/>
              <w:jc w:val="center"/>
            </w:pPr>
            <w:r>
              <w:rPr>
                <w:color w:val="333333"/>
              </w:rPr>
              <w:t>41</w:t>
            </w:r>
            <w:r w:rsidRPr="00633852">
              <w:rPr>
                <w:color w:val="333333"/>
              </w:rPr>
              <w:t>%</w:t>
            </w:r>
          </w:p>
        </w:tc>
      </w:tr>
      <w:tr w:rsidR="0090765D" w:rsidRPr="006F0864" w14:paraId="46CE308D" w14:textId="77777777" w:rsidTr="00995C75">
        <w:trPr>
          <w:trHeight w:val="432"/>
        </w:trPr>
        <w:tc>
          <w:tcPr>
            <w:tcW w:w="6532" w:type="dxa"/>
            <w:vAlign w:val="bottom"/>
            <w:hideMark/>
          </w:tcPr>
          <w:p w14:paraId="22C96DF9" w14:textId="77777777" w:rsidR="0090765D" w:rsidRPr="00A121D4" w:rsidRDefault="0090765D" w:rsidP="00995C75">
            <w:pPr>
              <w:spacing w:before="120" w:after="120"/>
            </w:pPr>
            <w:r w:rsidRPr="00A121D4">
              <w:rPr>
                <w:color w:val="333333"/>
              </w:rPr>
              <w:t xml:space="preserve">None of the above </w:t>
            </w:r>
            <w:r>
              <w:rPr>
                <w:color w:val="333333"/>
              </w:rPr>
              <w:t>–</w:t>
            </w:r>
            <w:r w:rsidRPr="00A121D4">
              <w:rPr>
                <w:color w:val="333333"/>
              </w:rPr>
              <w:t xml:space="preserve"> I didn</w:t>
            </w:r>
            <w:r>
              <w:rPr>
                <w:color w:val="333333"/>
              </w:rPr>
              <w:t>’</w:t>
            </w:r>
            <w:r w:rsidRPr="00A121D4">
              <w:rPr>
                <w:color w:val="333333"/>
              </w:rPr>
              <w:t>t know any of these best practices before taking this survey.</w:t>
            </w:r>
          </w:p>
        </w:tc>
        <w:tc>
          <w:tcPr>
            <w:tcW w:w="2458" w:type="dxa"/>
            <w:vAlign w:val="center"/>
            <w:hideMark/>
          </w:tcPr>
          <w:p w14:paraId="248CC0D3" w14:textId="77777777" w:rsidR="0090765D" w:rsidRPr="00633852" w:rsidRDefault="0090765D" w:rsidP="00995C75">
            <w:pPr>
              <w:spacing w:before="120" w:after="120"/>
              <w:jc w:val="center"/>
            </w:pPr>
            <w:r>
              <w:rPr>
                <w:color w:val="333333"/>
              </w:rPr>
              <w:t>14</w:t>
            </w:r>
            <w:r w:rsidRPr="00633852">
              <w:rPr>
                <w:color w:val="333333"/>
              </w:rPr>
              <w:t>%</w:t>
            </w:r>
          </w:p>
        </w:tc>
      </w:tr>
    </w:tbl>
    <w:p w14:paraId="6F295927" w14:textId="77777777" w:rsidR="0090765D" w:rsidRPr="0090765D" w:rsidRDefault="0090765D" w:rsidP="0090765D">
      <w:pPr>
        <w:pStyle w:val="Heading4"/>
      </w:pPr>
      <w:r w:rsidRPr="0090765D">
        <w:t>Marketing Outcomes:</w:t>
      </w:r>
    </w:p>
    <w:p w14:paraId="204E1565" w14:textId="77777777" w:rsidR="0090765D" w:rsidRPr="002C31F7" w:rsidRDefault="0090765D">
      <w:pPr>
        <w:pStyle w:val="ListParagraph"/>
        <w:numPr>
          <w:ilvl w:val="0"/>
          <w:numId w:val="42"/>
        </w:numPr>
        <w:spacing w:after="240"/>
        <w:rPr>
          <w:b/>
          <w:bCs/>
        </w:rPr>
      </w:pPr>
      <w:r>
        <w:t>14</w:t>
      </w:r>
      <w:r w:rsidRPr="00125973">
        <w:t xml:space="preserve">% of </w:t>
      </w:r>
      <w:r>
        <w:t xml:space="preserve">all </w:t>
      </w:r>
      <w:r w:rsidRPr="00125973">
        <w:t>respondents said they had heard of PaintCare before completing the survey</w:t>
      </w:r>
      <w:r>
        <w:t xml:space="preserve"> (the same as last year)</w:t>
      </w:r>
      <w:r w:rsidRPr="00125973">
        <w:t>.</w:t>
      </w:r>
    </w:p>
    <w:p w14:paraId="6E9790A4" w14:textId="77777777" w:rsidR="0090765D" w:rsidRDefault="0090765D">
      <w:pPr>
        <w:pStyle w:val="ListParagraph"/>
        <w:numPr>
          <w:ilvl w:val="0"/>
          <w:numId w:val="40"/>
        </w:numPr>
        <w:spacing w:after="240"/>
      </w:pPr>
      <w:r>
        <w:t>10</w:t>
      </w:r>
      <w:r w:rsidRPr="00125973">
        <w:t xml:space="preserve">% </w:t>
      </w:r>
      <w:r>
        <w:t xml:space="preserve">of all respondents </w:t>
      </w:r>
      <w:r w:rsidRPr="00125973">
        <w:t xml:space="preserve">remembered a PaintCare advertisement. </w:t>
      </w:r>
    </w:p>
    <w:p w14:paraId="4794D252" w14:textId="77777777" w:rsidR="0090765D" w:rsidRPr="00125973" w:rsidRDefault="0090765D">
      <w:pPr>
        <w:pStyle w:val="ListParagraph"/>
        <w:numPr>
          <w:ilvl w:val="0"/>
          <w:numId w:val="40"/>
        </w:numPr>
        <w:spacing w:after="240"/>
      </w:pPr>
      <w:r>
        <w:t>13% of all respondents</w:t>
      </w:r>
      <w:r w:rsidRPr="00125973">
        <w:t xml:space="preserve"> had heard of PaintCare via other means, such as</w:t>
      </w:r>
      <w:r>
        <w:t xml:space="preserve"> </w:t>
      </w:r>
      <w:r w:rsidRPr="00125973">
        <w:t>from a friend/relative/colleague, brochure/card at a paint</w:t>
      </w:r>
      <w:r>
        <w:t xml:space="preserve"> retail</w:t>
      </w:r>
      <w:r w:rsidRPr="00125973">
        <w:t xml:space="preserve"> store, sign/poster at a paint </w:t>
      </w:r>
      <w:r>
        <w:t xml:space="preserve">retail </w:t>
      </w:r>
      <w:r w:rsidRPr="00125973">
        <w:t>store, from a local hazardous waste center, information</w:t>
      </w:r>
      <w:r>
        <w:t xml:space="preserve"> in the mail</w:t>
      </w:r>
      <w:r w:rsidRPr="00125973">
        <w:t>, Facebook/social media and/or online research.</w:t>
      </w:r>
    </w:p>
    <w:p w14:paraId="33557F76" w14:textId="77777777" w:rsidR="0090765D" w:rsidRPr="00AB5734" w:rsidRDefault="0090765D">
      <w:pPr>
        <w:pStyle w:val="ListParagraph"/>
        <w:numPr>
          <w:ilvl w:val="0"/>
          <w:numId w:val="37"/>
        </w:numPr>
        <w:spacing w:line="259" w:lineRule="auto"/>
        <w:rPr>
          <w:b/>
          <w:bCs/>
        </w:rPr>
      </w:pPr>
      <w:r>
        <w:t>In 2025, changes in each of</w:t>
      </w:r>
      <w:r w:rsidRPr="001B619B">
        <w:t xml:space="preserve"> the aforementioned marketing measures</w:t>
      </w:r>
      <w:r>
        <w:t xml:space="preserve"> were statistically insignificant.</w:t>
      </w:r>
      <w:r w:rsidRPr="001B619B">
        <w:t xml:space="preserve"> </w:t>
      </w:r>
    </w:p>
    <w:p w14:paraId="7207AC61" w14:textId="77777777" w:rsidR="0090765D" w:rsidRDefault="0090765D" w:rsidP="0090765D">
      <w:pPr>
        <w:pStyle w:val="ListParagraph"/>
        <w:spacing w:line="259" w:lineRule="auto"/>
        <w:ind w:left="360" w:firstLine="0"/>
        <w:jc w:val="center"/>
        <w:rPr>
          <w:b/>
          <w:bCs/>
        </w:rPr>
      </w:pPr>
    </w:p>
    <w:p w14:paraId="2B6CEF43" w14:textId="77777777" w:rsidR="0090765D" w:rsidRPr="00AB5734" w:rsidRDefault="0090765D" w:rsidP="002F19D0">
      <w:pPr>
        <w:pStyle w:val="ListParagraph"/>
        <w:keepNext/>
        <w:keepLines/>
        <w:spacing w:line="259" w:lineRule="auto"/>
        <w:ind w:left="360" w:firstLine="0"/>
        <w:jc w:val="center"/>
        <w:rPr>
          <w:b/>
          <w:bCs/>
        </w:rPr>
      </w:pPr>
      <w:r w:rsidRPr="00AB5734">
        <w:rPr>
          <w:b/>
          <w:bCs/>
        </w:rPr>
        <w:lastRenderedPageBreak/>
        <w:t xml:space="preserve">Comparison of FY2019 through </w:t>
      </w:r>
      <w:r>
        <w:rPr>
          <w:b/>
          <w:bCs/>
        </w:rPr>
        <w:t>2025</w:t>
      </w:r>
      <w:r w:rsidRPr="00AB5734">
        <w:rPr>
          <w:b/>
          <w:bCs/>
        </w:rPr>
        <w:t xml:space="preserve"> Marketing Outcomes</w:t>
      </w:r>
    </w:p>
    <w:p w14:paraId="0D23B815" w14:textId="77777777" w:rsidR="0090765D" w:rsidRPr="00451571" w:rsidRDefault="0090765D" w:rsidP="002F19D0">
      <w:pPr>
        <w:keepNext/>
        <w:keepLines/>
        <w:jc w:val="center"/>
        <w:rPr>
          <w:b/>
          <w:bCs/>
        </w:rPr>
      </w:pPr>
      <w:r>
        <w:rPr>
          <w:b/>
          <w:bCs/>
        </w:rPr>
        <w:t>ALL RESPONDENTS</w:t>
      </w:r>
    </w:p>
    <w:tbl>
      <w:tblPr>
        <w:tblStyle w:val="TableGrid"/>
        <w:tblW w:w="8990" w:type="dxa"/>
        <w:tblInd w:w="175" w:type="dxa"/>
        <w:tblLook w:val="04A0" w:firstRow="1" w:lastRow="0" w:firstColumn="1" w:lastColumn="0" w:noHBand="0" w:noVBand="1"/>
      </w:tblPr>
      <w:tblGrid>
        <w:gridCol w:w="1976"/>
        <w:gridCol w:w="927"/>
        <w:gridCol w:w="861"/>
        <w:gridCol w:w="861"/>
        <w:gridCol w:w="861"/>
        <w:gridCol w:w="861"/>
        <w:gridCol w:w="927"/>
        <w:gridCol w:w="927"/>
        <w:gridCol w:w="789"/>
      </w:tblGrid>
      <w:tr w:rsidR="0090765D" w:rsidRPr="00500BB8" w14:paraId="558B75FB" w14:textId="77777777" w:rsidTr="002F19D0">
        <w:trPr>
          <w:trHeight w:val="288"/>
        </w:trPr>
        <w:tc>
          <w:tcPr>
            <w:tcW w:w="1976" w:type="dxa"/>
            <w:vAlign w:val="center"/>
            <w:hideMark/>
          </w:tcPr>
          <w:p w14:paraId="2E59AFD5" w14:textId="77777777" w:rsidR="0090765D" w:rsidRPr="00500BB8" w:rsidRDefault="0090765D" w:rsidP="002F19D0">
            <w:pPr>
              <w:keepNext/>
              <w:keepLines/>
              <w:spacing w:before="120" w:after="120"/>
              <w:jc w:val="center"/>
            </w:pPr>
            <w:r w:rsidRPr="00500BB8">
              <w:t>M</w:t>
            </w:r>
            <w:r>
              <w:t>arketing Trend (Question)</w:t>
            </w:r>
          </w:p>
        </w:tc>
        <w:tc>
          <w:tcPr>
            <w:tcW w:w="927" w:type="dxa"/>
            <w:vAlign w:val="center"/>
            <w:hideMark/>
          </w:tcPr>
          <w:p w14:paraId="41BB4CAE" w14:textId="77777777" w:rsidR="0090765D" w:rsidRDefault="0090765D" w:rsidP="002F19D0">
            <w:pPr>
              <w:keepNext/>
              <w:keepLines/>
              <w:spacing w:before="120" w:after="120"/>
              <w:jc w:val="center"/>
            </w:pPr>
            <w:r>
              <w:t>FY</w:t>
            </w:r>
          </w:p>
          <w:p w14:paraId="497981EE" w14:textId="77777777" w:rsidR="0090765D" w:rsidRDefault="0090765D" w:rsidP="002F19D0">
            <w:pPr>
              <w:keepNext/>
              <w:keepLines/>
              <w:spacing w:before="120" w:after="120"/>
              <w:jc w:val="center"/>
            </w:pPr>
            <w:r>
              <w:t>2019</w:t>
            </w:r>
          </w:p>
          <w:p w14:paraId="557A75AE" w14:textId="77777777" w:rsidR="0090765D" w:rsidRPr="00500BB8" w:rsidRDefault="0090765D" w:rsidP="002F19D0">
            <w:pPr>
              <w:keepNext/>
              <w:keepLines/>
              <w:spacing w:before="120" w:after="120"/>
              <w:jc w:val="center"/>
            </w:pPr>
            <w:r>
              <w:t>Pct.</w:t>
            </w:r>
          </w:p>
        </w:tc>
        <w:tc>
          <w:tcPr>
            <w:tcW w:w="861" w:type="dxa"/>
            <w:vAlign w:val="center"/>
            <w:hideMark/>
          </w:tcPr>
          <w:p w14:paraId="56017578" w14:textId="77777777" w:rsidR="0090765D" w:rsidRDefault="0090765D" w:rsidP="002F19D0">
            <w:pPr>
              <w:keepNext/>
              <w:keepLines/>
              <w:spacing w:before="120" w:after="120"/>
              <w:jc w:val="center"/>
            </w:pPr>
            <w:r>
              <w:t>FY</w:t>
            </w:r>
          </w:p>
          <w:p w14:paraId="11044D98" w14:textId="77777777" w:rsidR="0090765D" w:rsidRDefault="0090765D" w:rsidP="002F19D0">
            <w:pPr>
              <w:keepNext/>
              <w:keepLines/>
              <w:spacing w:before="120" w:after="120"/>
              <w:jc w:val="center"/>
            </w:pPr>
            <w:r>
              <w:t>2020</w:t>
            </w:r>
          </w:p>
          <w:p w14:paraId="6D218141" w14:textId="77777777" w:rsidR="0090765D" w:rsidRPr="00500BB8" w:rsidRDefault="0090765D" w:rsidP="002F19D0">
            <w:pPr>
              <w:keepNext/>
              <w:keepLines/>
              <w:spacing w:before="120" w:after="120"/>
              <w:jc w:val="center"/>
            </w:pPr>
            <w:r>
              <w:t>Pct.</w:t>
            </w:r>
          </w:p>
        </w:tc>
        <w:tc>
          <w:tcPr>
            <w:tcW w:w="861" w:type="dxa"/>
          </w:tcPr>
          <w:p w14:paraId="39688DEE" w14:textId="77777777" w:rsidR="0090765D" w:rsidRDefault="0090765D" w:rsidP="002F19D0">
            <w:pPr>
              <w:keepNext/>
              <w:keepLines/>
              <w:spacing w:before="120" w:after="120"/>
              <w:jc w:val="center"/>
            </w:pPr>
            <w:r>
              <w:t>FY</w:t>
            </w:r>
          </w:p>
          <w:p w14:paraId="7B19ABEA" w14:textId="77777777" w:rsidR="0090765D" w:rsidRDefault="0090765D" w:rsidP="002F19D0">
            <w:pPr>
              <w:keepNext/>
              <w:keepLines/>
              <w:spacing w:before="120" w:after="120"/>
              <w:jc w:val="center"/>
            </w:pPr>
            <w:r>
              <w:t>2021</w:t>
            </w:r>
          </w:p>
          <w:p w14:paraId="22E522A6" w14:textId="77777777" w:rsidR="0090765D" w:rsidRDefault="0090765D" w:rsidP="002F19D0">
            <w:pPr>
              <w:keepNext/>
              <w:keepLines/>
              <w:spacing w:before="120" w:after="120"/>
              <w:jc w:val="center"/>
            </w:pPr>
            <w:r>
              <w:t>Pct.</w:t>
            </w:r>
          </w:p>
        </w:tc>
        <w:tc>
          <w:tcPr>
            <w:tcW w:w="861" w:type="dxa"/>
          </w:tcPr>
          <w:p w14:paraId="4B6F10B2" w14:textId="77777777" w:rsidR="0090765D" w:rsidRDefault="0090765D" w:rsidP="002F19D0">
            <w:pPr>
              <w:keepNext/>
              <w:keepLines/>
              <w:spacing w:before="120" w:after="120"/>
              <w:jc w:val="center"/>
            </w:pPr>
            <w:r>
              <w:t>FY</w:t>
            </w:r>
          </w:p>
          <w:p w14:paraId="7EE0670F" w14:textId="77777777" w:rsidR="0090765D" w:rsidRDefault="0090765D" w:rsidP="002F19D0">
            <w:pPr>
              <w:keepNext/>
              <w:keepLines/>
              <w:spacing w:before="120" w:after="120"/>
              <w:jc w:val="center"/>
            </w:pPr>
            <w:r>
              <w:t>2022</w:t>
            </w:r>
          </w:p>
          <w:p w14:paraId="01DEA7F5" w14:textId="77777777" w:rsidR="0090765D" w:rsidRDefault="0090765D" w:rsidP="002F19D0">
            <w:pPr>
              <w:keepNext/>
              <w:keepLines/>
              <w:spacing w:before="120" w:after="120"/>
              <w:jc w:val="center"/>
            </w:pPr>
            <w:r>
              <w:t>Pct.*</w:t>
            </w:r>
          </w:p>
        </w:tc>
        <w:tc>
          <w:tcPr>
            <w:tcW w:w="861" w:type="dxa"/>
          </w:tcPr>
          <w:p w14:paraId="55DE1F12" w14:textId="77777777" w:rsidR="0090765D" w:rsidRDefault="0090765D" w:rsidP="002F19D0">
            <w:pPr>
              <w:keepNext/>
              <w:keepLines/>
              <w:spacing w:before="120" w:after="120"/>
              <w:jc w:val="center"/>
            </w:pPr>
            <w:r>
              <w:t>FY</w:t>
            </w:r>
          </w:p>
          <w:p w14:paraId="455AD0CE" w14:textId="77777777" w:rsidR="0090765D" w:rsidRDefault="0090765D" w:rsidP="002F19D0">
            <w:pPr>
              <w:keepNext/>
              <w:keepLines/>
              <w:spacing w:before="120" w:after="120"/>
              <w:jc w:val="center"/>
            </w:pPr>
            <w:r>
              <w:t>2023</w:t>
            </w:r>
          </w:p>
          <w:p w14:paraId="48094275" w14:textId="77777777" w:rsidR="0090765D" w:rsidRDefault="0090765D" w:rsidP="002F19D0">
            <w:pPr>
              <w:keepNext/>
              <w:keepLines/>
              <w:spacing w:before="120" w:after="120"/>
              <w:jc w:val="center"/>
            </w:pPr>
            <w:r>
              <w:t>Pct.</w:t>
            </w:r>
          </w:p>
        </w:tc>
        <w:tc>
          <w:tcPr>
            <w:tcW w:w="927" w:type="dxa"/>
            <w:vAlign w:val="center"/>
          </w:tcPr>
          <w:p w14:paraId="26475141" w14:textId="77777777" w:rsidR="0090765D" w:rsidRDefault="0090765D" w:rsidP="002F19D0">
            <w:pPr>
              <w:keepNext/>
              <w:keepLines/>
              <w:spacing w:before="120" w:after="120"/>
              <w:jc w:val="center"/>
            </w:pPr>
            <w:r>
              <w:t>2023</w:t>
            </w:r>
          </w:p>
          <w:p w14:paraId="190500C9" w14:textId="77777777" w:rsidR="0090765D" w:rsidRDefault="0090765D" w:rsidP="002F19D0">
            <w:pPr>
              <w:keepNext/>
              <w:keepLines/>
              <w:spacing w:before="120" w:after="120"/>
              <w:jc w:val="center"/>
            </w:pPr>
            <w:r>
              <w:t>Pct.</w:t>
            </w:r>
          </w:p>
        </w:tc>
        <w:tc>
          <w:tcPr>
            <w:tcW w:w="927" w:type="dxa"/>
            <w:vAlign w:val="center"/>
          </w:tcPr>
          <w:p w14:paraId="6FFBCE26" w14:textId="77777777" w:rsidR="0090765D" w:rsidRDefault="0090765D" w:rsidP="002F19D0">
            <w:pPr>
              <w:keepNext/>
              <w:keepLines/>
              <w:spacing w:before="120" w:after="120"/>
              <w:jc w:val="center"/>
            </w:pPr>
            <w:r>
              <w:t>2024</w:t>
            </w:r>
          </w:p>
          <w:p w14:paraId="2A206B50" w14:textId="77777777" w:rsidR="0090765D" w:rsidRDefault="0090765D" w:rsidP="002F19D0">
            <w:pPr>
              <w:keepNext/>
              <w:keepLines/>
              <w:spacing w:before="120" w:after="120"/>
              <w:jc w:val="center"/>
            </w:pPr>
            <w:r>
              <w:t>Pct.</w:t>
            </w:r>
          </w:p>
        </w:tc>
        <w:tc>
          <w:tcPr>
            <w:tcW w:w="789" w:type="dxa"/>
            <w:vAlign w:val="center"/>
          </w:tcPr>
          <w:p w14:paraId="38C197EE" w14:textId="77777777" w:rsidR="0090765D" w:rsidRDefault="0090765D" w:rsidP="002F19D0">
            <w:pPr>
              <w:keepNext/>
              <w:keepLines/>
              <w:spacing w:before="120" w:after="120"/>
              <w:jc w:val="center"/>
            </w:pPr>
            <w:r>
              <w:t>2025</w:t>
            </w:r>
          </w:p>
          <w:p w14:paraId="75EE6451" w14:textId="77777777" w:rsidR="0090765D" w:rsidRDefault="0090765D" w:rsidP="002F19D0">
            <w:pPr>
              <w:keepNext/>
              <w:keepLines/>
              <w:spacing w:before="120" w:after="120"/>
              <w:jc w:val="center"/>
            </w:pPr>
            <w:r>
              <w:t>Pct.</w:t>
            </w:r>
          </w:p>
        </w:tc>
      </w:tr>
      <w:tr w:rsidR="0090765D" w:rsidRPr="00500BB8" w14:paraId="27B5BF1B" w14:textId="77777777" w:rsidTr="002F19D0">
        <w:trPr>
          <w:trHeight w:val="588"/>
        </w:trPr>
        <w:tc>
          <w:tcPr>
            <w:tcW w:w="1976" w:type="dxa"/>
            <w:hideMark/>
          </w:tcPr>
          <w:p w14:paraId="6239F014" w14:textId="77777777" w:rsidR="0090765D" w:rsidRPr="00500BB8" w:rsidRDefault="0090765D" w:rsidP="002F19D0">
            <w:pPr>
              <w:keepNext/>
              <w:keepLines/>
              <w:spacing w:before="120" w:after="120"/>
            </w:pPr>
            <w:r w:rsidRPr="00500BB8">
              <w:t>Have you ever heard of PaintCare before?</w:t>
            </w:r>
          </w:p>
        </w:tc>
        <w:tc>
          <w:tcPr>
            <w:tcW w:w="927" w:type="dxa"/>
            <w:vAlign w:val="center"/>
            <w:hideMark/>
          </w:tcPr>
          <w:p w14:paraId="63BC1D8F" w14:textId="77777777" w:rsidR="0090765D" w:rsidRPr="00500BB8" w:rsidRDefault="0090765D" w:rsidP="002F19D0">
            <w:pPr>
              <w:keepNext/>
              <w:keepLines/>
              <w:spacing w:before="120" w:after="120"/>
              <w:jc w:val="center"/>
            </w:pPr>
            <w:r w:rsidRPr="00500BB8">
              <w:t>11%</w:t>
            </w:r>
          </w:p>
        </w:tc>
        <w:tc>
          <w:tcPr>
            <w:tcW w:w="861" w:type="dxa"/>
            <w:vAlign w:val="center"/>
            <w:hideMark/>
          </w:tcPr>
          <w:p w14:paraId="42C6DF2D" w14:textId="77777777" w:rsidR="0090765D" w:rsidRPr="00500BB8" w:rsidRDefault="0090765D" w:rsidP="002F19D0">
            <w:pPr>
              <w:keepNext/>
              <w:keepLines/>
              <w:spacing w:before="120" w:after="120"/>
              <w:jc w:val="center"/>
            </w:pPr>
            <w:r w:rsidRPr="00500BB8">
              <w:t>13%</w:t>
            </w:r>
          </w:p>
        </w:tc>
        <w:tc>
          <w:tcPr>
            <w:tcW w:w="861" w:type="dxa"/>
            <w:vAlign w:val="center"/>
          </w:tcPr>
          <w:p w14:paraId="626C8E39" w14:textId="77777777" w:rsidR="0090765D" w:rsidRPr="00500BB8" w:rsidRDefault="0090765D" w:rsidP="002F19D0">
            <w:pPr>
              <w:keepNext/>
              <w:keepLines/>
              <w:spacing w:before="120" w:after="120"/>
              <w:jc w:val="center"/>
            </w:pPr>
            <w:r w:rsidRPr="00500BB8">
              <w:t>13%</w:t>
            </w:r>
          </w:p>
        </w:tc>
        <w:tc>
          <w:tcPr>
            <w:tcW w:w="861" w:type="dxa"/>
            <w:vAlign w:val="center"/>
          </w:tcPr>
          <w:p w14:paraId="7999087B" w14:textId="77777777" w:rsidR="0090765D" w:rsidRPr="00500BB8" w:rsidRDefault="0090765D" w:rsidP="002F19D0">
            <w:pPr>
              <w:keepNext/>
              <w:keepLines/>
              <w:spacing w:before="120" w:after="120"/>
              <w:jc w:val="center"/>
            </w:pPr>
            <w:r>
              <w:t>35%</w:t>
            </w:r>
          </w:p>
        </w:tc>
        <w:tc>
          <w:tcPr>
            <w:tcW w:w="861" w:type="dxa"/>
            <w:vAlign w:val="center"/>
          </w:tcPr>
          <w:p w14:paraId="7EE74679" w14:textId="77777777" w:rsidR="0090765D" w:rsidRDefault="0090765D" w:rsidP="002F19D0">
            <w:pPr>
              <w:keepNext/>
              <w:keepLines/>
              <w:spacing w:before="120" w:after="120"/>
              <w:jc w:val="center"/>
            </w:pPr>
            <w:r>
              <w:t>6%</w:t>
            </w:r>
          </w:p>
        </w:tc>
        <w:tc>
          <w:tcPr>
            <w:tcW w:w="927" w:type="dxa"/>
            <w:vAlign w:val="center"/>
          </w:tcPr>
          <w:p w14:paraId="09879076" w14:textId="77777777" w:rsidR="0090765D" w:rsidRDefault="0090765D" w:rsidP="002F19D0">
            <w:pPr>
              <w:keepNext/>
              <w:keepLines/>
              <w:spacing w:before="120" w:after="120"/>
              <w:jc w:val="center"/>
            </w:pPr>
            <w:r>
              <w:t>8%</w:t>
            </w:r>
          </w:p>
        </w:tc>
        <w:tc>
          <w:tcPr>
            <w:tcW w:w="927" w:type="dxa"/>
            <w:vAlign w:val="center"/>
          </w:tcPr>
          <w:p w14:paraId="30BDC620" w14:textId="77777777" w:rsidR="0090765D" w:rsidRDefault="0090765D" w:rsidP="002F19D0">
            <w:pPr>
              <w:keepNext/>
              <w:keepLines/>
              <w:spacing w:before="120" w:after="120"/>
              <w:jc w:val="center"/>
            </w:pPr>
            <w:r>
              <w:t>14%</w:t>
            </w:r>
          </w:p>
        </w:tc>
        <w:tc>
          <w:tcPr>
            <w:tcW w:w="789" w:type="dxa"/>
            <w:vAlign w:val="center"/>
          </w:tcPr>
          <w:p w14:paraId="7B66897F" w14:textId="77777777" w:rsidR="0090765D" w:rsidRDefault="0090765D" w:rsidP="002F19D0">
            <w:pPr>
              <w:keepNext/>
              <w:keepLines/>
              <w:spacing w:before="120" w:after="120"/>
              <w:jc w:val="center"/>
            </w:pPr>
            <w:r>
              <w:t>14%</w:t>
            </w:r>
          </w:p>
        </w:tc>
      </w:tr>
      <w:tr w:rsidR="0090765D" w:rsidRPr="00500BB8" w14:paraId="3117D1EA" w14:textId="77777777" w:rsidTr="002F19D0">
        <w:trPr>
          <w:trHeight w:val="792"/>
        </w:trPr>
        <w:tc>
          <w:tcPr>
            <w:tcW w:w="1976" w:type="dxa"/>
            <w:hideMark/>
          </w:tcPr>
          <w:p w14:paraId="02712CEE" w14:textId="77777777" w:rsidR="0090765D" w:rsidRPr="00500BB8" w:rsidRDefault="0090765D" w:rsidP="002F19D0">
            <w:pPr>
              <w:keepNext/>
              <w:keepLines/>
              <w:spacing w:before="120" w:after="120"/>
            </w:pPr>
            <w:r w:rsidRPr="00500BB8">
              <w:t>Do you recall seeing an advertisement for PaintCare in the last several months?</w:t>
            </w:r>
          </w:p>
        </w:tc>
        <w:tc>
          <w:tcPr>
            <w:tcW w:w="927" w:type="dxa"/>
            <w:vAlign w:val="center"/>
            <w:hideMark/>
          </w:tcPr>
          <w:p w14:paraId="4AD549D4" w14:textId="77777777" w:rsidR="0090765D" w:rsidRPr="00500BB8" w:rsidRDefault="0090765D" w:rsidP="002F19D0">
            <w:pPr>
              <w:keepNext/>
              <w:keepLines/>
              <w:spacing w:before="120" w:after="120"/>
              <w:jc w:val="center"/>
            </w:pPr>
            <w:r w:rsidRPr="00500BB8">
              <w:t>8%</w:t>
            </w:r>
          </w:p>
        </w:tc>
        <w:tc>
          <w:tcPr>
            <w:tcW w:w="861" w:type="dxa"/>
            <w:vAlign w:val="center"/>
            <w:hideMark/>
          </w:tcPr>
          <w:p w14:paraId="737E19AA" w14:textId="77777777" w:rsidR="0090765D" w:rsidRPr="00500BB8" w:rsidRDefault="0090765D" w:rsidP="002F19D0">
            <w:pPr>
              <w:keepNext/>
              <w:keepLines/>
              <w:spacing w:before="120" w:after="120"/>
              <w:jc w:val="center"/>
            </w:pPr>
            <w:r w:rsidRPr="00500BB8">
              <w:t>10%</w:t>
            </w:r>
          </w:p>
        </w:tc>
        <w:tc>
          <w:tcPr>
            <w:tcW w:w="861" w:type="dxa"/>
            <w:vAlign w:val="center"/>
          </w:tcPr>
          <w:p w14:paraId="47AB82D2" w14:textId="77777777" w:rsidR="0090765D" w:rsidRPr="00500BB8" w:rsidRDefault="0090765D" w:rsidP="002F19D0">
            <w:pPr>
              <w:keepNext/>
              <w:keepLines/>
              <w:spacing w:before="120" w:after="120"/>
              <w:jc w:val="center"/>
            </w:pPr>
            <w:r>
              <w:t>9</w:t>
            </w:r>
            <w:r w:rsidRPr="00500BB8">
              <w:t>%</w:t>
            </w:r>
          </w:p>
        </w:tc>
        <w:tc>
          <w:tcPr>
            <w:tcW w:w="861" w:type="dxa"/>
            <w:vAlign w:val="center"/>
          </w:tcPr>
          <w:p w14:paraId="19C69A11" w14:textId="77777777" w:rsidR="0090765D" w:rsidRDefault="0090765D" w:rsidP="002F19D0">
            <w:pPr>
              <w:keepNext/>
              <w:keepLines/>
              <w:spacing w:before="120" w:after="120"/>
              <w:jc w:val="center"/>
            </w:pPr>
            <w:r>
              <w:t>31%</w:t>
            </w:r>
          </w:p>
        </w:tc>
        <w:tc>
          <w:tcPr>
            <w:tcW w:w="861" w:type="dxa"/>
            <w:vAlign w:val="center"/>
          </w:tcPr>
          <w:p w14:paraId="7311479A" w14:textId="77777777" w:rsidR="0090765D" w:rsidRDefault="0090765D" w:rsidP="002F19D0">
            <w:pPr>
              <w:keepNext/>
              <w:keepLines/>
              <w:spacing w:before="120" w:after="120"/>
              <w:jc w:val="center"/>
            </w:pPr>
            <w:r>
              <w:t>3%</w:t>
            </w:r>
          </w:p>
        </w:tc>
        <w:tc>
          <w:tcPr>
            <w:tcW w:w="927" w:type="dxa"/>
            <w:vAlign w:val="center"/>
          </w:tcPr>
          <w:p w14:paraId="78F4DF72" w14:textId="77777777" w:rsidR="0090765D" w:rsidRDefault="0090765D" w:rsidP="002F19D0">
            <w:pPr>
              <w:keepNext/>
              <w:keepLines/>
              <w:spacing w:before="120" w:after="120"/>
              <w:jc w:val="center"/>
            </w:pPr>
            <w:r>
              <w:t>3%</w:t>
            </w:r>
          </w:p>
        </w:tc>
        <w:tc>
          <w:tcPr>
            <w:tcW w:w="927" w:type="dxa"/>
            <w:vAlign w:val="center"/>
          </w:tcPr>
          <w:p w14:paraId="652D0608" w14:textId="77777777" w:rsidR="0090765D" w:rsidRDefault="0090765D" w:rsidP="002F19D0">
            <w:pPr>
              <w:keepNext/>
              <w:keepLines/>
              <w:spacing w:before="120" w:after="120"/>
              <w:jc w:val="center"/>
            </w:pPr>
            <w:r>
              <w:t>8%</w:t>
            </w:r>
          </w:p>
        </w:tc>
        <w:tc>
          <w:tcPr>
            <w:tcW w:w="789" w:type="dxa"/>
            <w:vAlign w:val="center"/>
          </w:tcPr>
          <w:p w14:paraId="0B4D5739" w14:textId="77777777" w:rsidR="0090765D" w:rsidRDefault="0090765D" w:rsidP="002F19D0">
            <w:pPr>
              <w:keepNext/>
              <w:keepLines/>
              <w:spacing w:before="120" w:after="120"/>
              <w:jc w:val="center"/>
            </w:pPr>
            <w:r>
              <w:t>10%</w:t>
            </w:r>
          </w:p>
        </w:tc>
      </w:tr>
      <w:tr w:rsidR="0090765D" w:rsidRPr="00500BB8" w14:paraId="4D39D3FB" w14:textId="77777777" w:rsidTr="002F19D0">
        <w:trPr>
          <w:trHeight w:val="756"/>
        </w:trPr>
        <w:tc>
          <w:tcPr>
            <w:tcW w:w="1976" w:type="dxa"/>
            <w:hideMark/>
          </w:tcPr>
          <w:p w14:paraId="79DCDE4A" w14:textId="77777777" w:rsidR="0090765D" w:rsidRPr="00500BB8" w:rsidRDefault="0090765D" w:rsidP="002F19D0">
            <w:pPr>
              <w:keepNext/>
              <w:keepLines/>
              <w:spacing w:before="120" w:after="120"/>
            </w:pPr>
            <w:r w:rsidRPr="00500BB8">
              <w:t xml:space="preserve">Do you recall hearing about PaintCare in any of the following other ways (list)? </w:t>
            </w:r>
          </w:p>
        </w:tc>
        <w:tc>
          <w:tcPr>
            <w:tcW w:w="927" w:type="dxa"/>
            <w:vAlign w:val="center"/>
            <w:hideMark/>
          </w:tcPr>
          <w:p w14:paraId="2948A662" w14:textId="77777777" w:rsidR="0090765D" w:rsidRPr="00500BB8" w:rsidRDefault="0090765D" w:rsidP="002F19D0">
            <w:pPr>
              <w:keepNext/>
              <w:keepLines/>
              <w:spacing w:before="120" w:after="120"/>
              <w:jc w:val="center"/>
            </w:pPr>
            <w:r w:rsidRPr="00500BB8">
              <w:t>10%</w:t>
            </w:r>
          </w:p>
        </w:tc>
        <w:tc>
          <w:tcPr>
            <w:tcW w:w="861" w:type="dxa"/>
            <w:vAlign w:val="center"/>
            <w:hideMark/>
          </w:tcPr>
          <w:p w14:paraId="6323CDD9" w14:textId="77777777" w:rsidR="0090765D" w:rsidRPr="00500BB8" w:rsidRDefault="0090765D" w:rsidP="002F19D0">
            <w:pPr>
              <w:keepNext/>
              <w:keepLines/>
              <w:spacing w:before="120" w:after="120"/>
              <w:jc w:val="center"/>
            </w:pPr>
            <w:r w:rsidRPr="00500BB8">
              <w:t>12%</w:t>
            </w:r>
          </w:p>
        </w:tc>
        <w:tc>
          <w:tcPr>
            <w:tcW w:w="861" w:type="dxa"/>
            <w:vAlign w:val="center"/>
          </w:tcPr>
          <w:p w14:paraId="6F9CEC46" w14:textId="77777777" w:rsidR="0090765D" w:rsidRPr="00500BB8" w:rsidRDefault="0090765D" w:rsidP="002F19D0">
            <w:pPr>
              <w:keepNext/>
              <w:keepLines/>
              <w:spacing w:before="120" w:after="120"/>
              <w:jc w:val="center"/>
            </w:pPr>
            <w:r w:rsidRPr="00500BB8">
              <w:t>12%</w:t>
            </w:r>
          </w:p>
        </w:tc>
        <w:tc>
          <w:tcPr>
            <w:tcW w:w="861" w:type="dxa"/>
            <w:vAlign w:val="center"/>
          </w:tcPr>
          <w:p w14:paraId="72212F97" w14:textId="77777777" w:rsidR="0090765D" w:rsidRPr="00500BB8" w:rsidRDefault="0090765D" w:rsidP="002F19D0">
            <w:pPr>
              <w:keepNext/>
              <w:keepLines/>
              <w:spacing w:before="120" w:after="120"/>
              <w:jc w:val="center"/>
            </w:pPr>
            <w:r>
              <w:t>34%</w:t>
            </w:r>
          </w:p>
        </w:tc>
        <w:tc>
          <w:tcPr>
            <w:tcW w:w="861" w:type="dxa"/>
            <w:vAlign w:val="center"/>
          </w:tcPr>
          <w:p w14:paraId="7E2B9EED" w14:textId="77777777" w:rsidR="0090765D" w:rsidRDefault="0090765D" w:rsidP="002F19D0">
            <w:pPr>
              <w:keepNext/>
              <w:keepLines/>
              <w:spacing w:before="120" w:after="120"/>
              <w:jc w:val="center"/>
            </w:pPr>
            <w:r>
              <w:t>4%</w:t>
            </w:r>
          </w:p>
        </w:tc>
        <w:tc>
          <w:tcPr>
            <w:tcW w:w="927" w:type="dxa"/>
            <w:vAlign w:val="center"/>
          </w:tcPr>
          <w:p w14:paraId="6A7CD9AA" w14:textId="77777777" w:rsidR="0090765D" w:rsidRDefault="0090765D" w:rsidP="002F19D0">
            <w:pPr>
              <w:keepNext/>
              <w:keepLines/>
              <w:spacing w:before="120" w:after="120"/>
              <w:jc w:val="center"/>
            </w:pPr>
            <w:r>
              <w:t xml:space="preserve">7% </w:t>
            </w:r>
          </w:p>
        </w:tc>
        <w:tc>
          <w:tcPr>
            <w:tcW w:w="927" w:type="dxa"/>
            <w:vAlign w:val="center"/>
          </w:tcPr>
          <w:p w14:paraId="52B73A6E" w14:textId="77777777" w:rsidR="0090765D" w:rsidRDefault="0090765D" w:rsidP="002F19D0">
            <w:pPr>
              <w:keepNext/>
              <w:keepLines/>
              <w:spacing w:before="120" w:after="120"/>
              <w:jc w:val="center"/>
            </w:pPr>
            <w:r>
              <w:t>12%</w:t>
            </w:r>
          </w:p>
        </w:tc>
        <w:tc>
          <w:tcPr>
            <w:tcW w:w="789" w:type="dxa"/>
            <w:vAlign w:val="center"/>
          </w:tcPr>
          <w:p w14:paraId="5A496879" w14:textId="77777777" w:rsidR="0090765D" w:rsidRDefault="0090765D" w:rsidP="002F19D0">
            <w:pPr>
              <w:keepNext/>
              <w:keepLines/>
              <w:spacing w:before="120" w:after="120"/>
              <w:jc w:val="center"/>
            </w:pPr>
            <w:r>
              <w:t>13%</w:t>
            </w:r>
          </w:p>
        </w:tc>
      </w:tr>
    </w:tbl>
    <w:p w14:paraId="3E861ED9" w14:textId="77777777" w:rsidR="0090765D" w:rsidRPr="007E160A" w:rsidRDefault="0090765D" w:rsidP="002F19D0">
      <w:pPr>
        <w:keepNext/>
        <w:keepLines/>
        <w:rPr>
          <w:b/>
          <w:bCs/>
          <w:i/>
          <w:iCs/>
          <w:sz w:val="20"/>
          <w:szCs w:val="20"/>
        </w:rPr>
      </w:pPr>
      <w:r w:rsidRPr="007E160A">
        <w:rPr>
          <w:i/>
          <w:iCs/>
          <w:sz w:val="20"/>
          <w:szCs w:val="20"/>
        </w:rPr>
        <w:t xml:space="preserve">*Note that FY2022 should be treated as an anomaly due to the fact that the percentage of professional painters was much higher in FY2022, creating an unusual increase in results due to their higher awareness levels. </w:t>
      </w:r>
    </w:p>
    <w:p w14:paraId="3A5A3C6E" w14:textId="77777777" w:rsidR="0090765D" w:rsidRDefault="0090765D" w:rsidP="002F19D0">
      <w:pPr>
        <w:pStyle w:val="Heading3"/>
      </w:pPr>
    </w:p>
    <w:p w14:paraId="32CD1A62" w14:textId="77777777" w:rsidR="0090765D" w:rsidRDefault="0090765D" w:rsidP="002F19D0">
      <w:pPr>
        <w:keepNext/>
        <w:keepLines/>
        <w:rPr>
          <w:rFonts w:eastAsiaTheme="majorEastAsia"/>
          <w:b/>
          <w:sz w:val="28"/>
          <w:szCs w:val="28"/>
        </w:rPr>
      </w:pPr>
      <w:r>
        <w:br w:type="page"/>
      </w:r>
    </w:p>
    <w:p w14:paraId="0179F3F4" w14:textId="77777777" w:rsidR="0090765D" w:rsidRPr="0090765D" w:rsidRDefault="0090765D" w:rsidP="0090765D">
      <w:pPr>
        <w:pStyle w:val="Heading4"/>
      </w:pPr>
      <w:r w:rsidRPr="0090765D">
        <w:lastRenderedPageBreak/>
        <w:t>Recycling Intentions:</w:t>
      </w:r>
    </w:p>
    <w:p w14:paraId="3E907CA8" w14:textId="77777777" w:rsidR="0090765D" w:rsidRPr="00125973" w:rsidRDefault="0090765D">
      <w:pPr>
        <w:pStyle w:val="ListParagraph"/>
        <w:numPr>
          <w:ilvl w:val="0"/>
          <w:numId w:val="37"/>
        </w:numPr>
        <w:spacing w:after="240"/>
      </w:pPr>
      <w:r w:rsidRPr="00125973">
        <w:t xml:space="preserve">In order to contrast future recycling intentions to past behavior, questions were asked both about how consumers have disposed </w:t>
      </w:r>
      <w:r>
        <w:t xml:space="preserve">of </w:t>
      </w:r>
      <w:r w:rsidRPr="00125973">
        <w:t>paint in the past and what they intend to do in the future.</w:t>
      </w:r>
    </w:p>
    <w:p w14:paraId="480B0888" w14:textId="77777777" w:rsidR="0090765D" w:rsidRDefault="0090765D">
      <w:pPr>
        <w:pStyle w:val="ListParagraph"/>
        <w:numPr>
          <w:ilvl w:val="0"/>
          <w:numId w:val="37"/>
        </w:numPr>
        <w:spacing w:after="240"/>
      </w:pPr>
      <w:r>
        <w:t>Over</w:t>
      </w:r>
      <w:r w:rsidRPr="00500BB8">
        <w:t xml:space="preserve"> a </w:t>
      </w:r>
      <w:r>
        <w:t>third</w:t>
      </w:r>
      <w:r w:rsidRPr="00125973">
        <w:t xml:space="preserve"> of respondents reported that they chose a sustainable option for paint disposal in the past, including: dropping it off at a paint retail store (</w:t>
      </w:r>
      <w:r>
        <w:t>9</w:t>
      </w:r>
      <w:r w:rsidRPr="00125973">
        <w:t>%) or HHW (</w:t>
      </w:r>
      <w:r>
        <w:t>20</w:t>
      </w:r>
      <w:r w:rsidRPr="00125973">
        <w:t>%)</w:t>
      </w:r>
      <w:r>
        <w:t>,</w:t>
      </w:r>
      <w:r w:rsidRPr="00125973">
        <w:t xml:space="preserve"> or giving it away to someone else who needs it (</w:t>
      </w:r>
      <w:r>
        <w:t>9</w:t>
      </w:r>
      <w:r w:rsidRPr="00125973">
        <w:t>%).</w:t>
      </w:r>
    </w:p>
    <w:p w14:paraId="6A5323FE" w14:textId="77777777" w:rsidR="0090765D" w:rsidRPr="00451571" w:rsidRDefault="0090765D" w:rsidP="0090765D">
      <w:pPr>
        <w:jc w:val="center"/>
        <w:rPr>
          <w:b/>
          <w:bCs/>
        </w:rPr>
      </w:pPr>
      <w:r w:rsidRPr="00451571">
        <w:rPr>
          <w:b/>
          <w:bCs/>
        </w:rPr>
        <w:t xml:space="preserve">Question: </w:t>
      </w:r>
      <w:r>
        <w:rPr>
          <w:b/>
          <w:bCs/>
        </w:rPr>
        <w:t>In the past, wh</w:t>
      </w:r>
      <w:r w:rsidRPr="00451571">
        <w:rPr>
          <w:b/>
          <w:bCs/>
        </w:rPr>
        <w:t xml:space="preserve">ich has been your preferred method to dispose of leftover or unwanted paint? (Sample Size: </w:t>
      </w:r>
      <w:r>
        <w:rPr>
          <w:b/>
          <w:bCs/>
        </w:rPr>
        <w:t>501</w:t>
      </w:r>
      <w:r w:rsidRPr="00451571">
        <w:rPr>
          <w:b/>
          <w:bCs/>
        </w:rPr>
        <w:t>)</w:t>
      </w:r>
    </w:p>
    <w:tbl>
      <w:tblPr>
        <w:tblStyle w:val="TableGrid"/>
        <w:tblW w:w="0" w:type="auto"/>
        <w:tblInd w:w="355" w:type="dxa"/>
        <w:tblLook w:val="04A0" w:firstRow="1" w:lastRow="0" w:firstColumn="1" w:lastColumn="0" w:noHBand="0" w:noVBand="1"/>
      </w:tblPr>
      <w:tblGrid>
        <w:gridCol w:w="6537"/>
        <w:gridCol w:w="2458"/>
      </w:tblGrid>
      <w:tr w:rsidR="0090765D" w:rsidRPr="00BA2396" w14:paraId="7F3E45DB" w14:textId="77777777" w:rsidTr="00995C75">
        <w:trPr>
          <w:trHeight w:val="528"/>
        </w:trPr>
        <w:tc>
          <w:tcPr>
            <w:tcW w:w="6537" w:type="dxa"/>
            <w:hideMark/>
          </w:tcPr>
          <w:p w14:paraId="1298B845" w14:textId="77777777" w:rsidR="0090765D" w:rsidRPr="00500BB8" w:rsidRDefault="0090765D" w:rsidP="00995C75">
            <w:pPr>
              <w:spacing w:before="120" w:after="120"/>
              <w:jc w:val="center"/>
            </w:pPr>
            <w:r>
              <w:t>Answer</w:t>
            </w:r>
          </w:p>
        </w:tc>
        <w:tc>
          <w:tcPr>
            <w:tcW w:w="2458" w:type="dxa"/>
            <w:hideMark/>
          </w:tcPr>
          <w:p w14:paraId="07E1DF40" w14:textId="77777777" w:rsidR="0090765D" w:rsidRPr="00500BB8" w:rsidRDefault="0090765D" w:rsidP="00995C75">
            <w:pPr>
              <w:spacing w:before="120" w:after="120"/>
              <w:jc w:val="center"/>
            </w:pPr>
            <w:r>
              <w:t>Percent</w:t>
            </w:r>
          </w:p>
        </w:tc>
      </w:tr>
      <w:tr w:rsidR="0090765D" w:rsidRPr="00BA2396" w14:paraId="6D220AD0" w14:textId="77777777" w:rsidTr="00995C75">
        <w:trPr>
          <w:trHeight w:val="540"/>
        </w:trPr>
        <w:tc>
          <w:tcPr>
            <w:tcW w:w="6537" w:type="dxa"/>
            <w:hideMark/>
          </w:tcPr>
          <w:p w14:paraId="130AD7D3" w14:textId="77777777" w:rsidR="0090765D" w:rsidRPr="00500BB8" w:rsidRDefault="0090765D" w:rsidP="00995C75">
            <w:pPr>
              <w:spacing w:before="120" w:after="120"/>
            </w:pPr>
            <w:r w:rsidRPr="00500BB8">
              <w:t>Stored it in the basement, garage, or a closet because I intended to use it someday</w:t>
            </w:r>
          </w:p>
        </w:tc>
        <w:tc>
          <w:tcPr>
            <w:tcW w:w="2458" w:type="dxa"/>
            <w:vAlign w:val="center"/>
            <w:hideMark/>
          </w:tcPr>
          <w:p w14:paraId="22067778" w14:textId="77777777" w:rsidR="0090765D" w:rsidRPr="00500BB8" w:rsidRDefault="0090765D" w:rsidP="00995C75">
            <w:pPr>
              <w:spacing w:before="120" w:after="120"/>
              <w:jc w:val="center"/>
            </w:pPr>
            <w:r>
              <w:t>24</w:t>
            </w:r>
            <w:r w:rsidRPr="00500BB8">
              <w:t>%</w:t>
            </w:r>
          </w:p>
        </w:tc>
      </w:tr>
      <w:tr w:rsidR="0090765D" w:rsidRPr="00BA2396" w14:paraId="5CD2A66E" w14:textId="77777777" w:rsidTr="00995C75">
        <w:trPr>
          <w:trHeight w:val="540"/>
        </w:trPr>
        <w:tc>
          <w:tcPr>
            <w:tcW w:w="6537" w:type="dxa"/>
          </w:tcPr>
          <w:p w14:paraId="4E05ADB2" w14:textId="77777777" w:rsidR="0090765D" w:rsidRPr="00500BB8" w:rsidRDefault="0090765D" w:rsidP="00995C75">
            <w:pPr>
              <w:spacing w:before="120" w:after="120"/>
            </w:pPr>
            <w:r w:rsidRPr="00500BB8">
              <w:t>Took it to a household hazardous waste facility/event or transfer station</w:t>
            </w:r>
          </w:p>
        </w:tc>
        <w:tc>
          <w:tcPr>
            <w:tcW w:w="2458" w:type="dxa"/>
            <w:vAlign w:val="center"/>
          </w:tcPr>
          <w:p w14:paraId="4AE5614D" w14:textId="77777777" w:rsidR="0090765D" w:rsidRDefault="0090765D" w:rsidP="00995C75">
            <w:pPr>
              <w:spacing w:before="120" w:after="120"/>
              <w:jc w:val="center"/>
            </w:pPr>
            <w:r>
              <w:t>20</w:t>
            </w:r>
            <w:r w:rsidRPr="00500BB8">
              <w:t>%</w:t>
            </w:r>
          </w:p>
        </w:tc>
      </w:tr>
      <w:tr w:rsidR="0090765D" w:rsidRPr="00BA2396" w14:paraId="76B85EDE" w14:textId="77777777" w:rsidTr="00995C75">
        <w:trPr>
          <w:trHeight w:val="540"/>
        </w:trPr>
        <w:tc>
          <w:tcPr>
            <w:tcW w:w="6537" w:type="dxa"/>
            <w:hideMark/>
          </w:tcPr>
          <w:p w14:paraId="1847B38A" w14:textId="77777777" w:rsidR="0090765D" w:rsidRPr="00500BB8" w:rsidRDefault="0090765D" w:rsidP="00995C75">
            <w:pPr>
              <w:spacing w:before="120" w:after="120"/>
            </w:pPr>
            <w:r w:rsidRPr="00500BB8">
              <w:t xml:space="preserve">Not applicable </w:t>
            </w:r>
            <w:r>
              <w:t>–</w:t>
            </w:r>
            <w:r w:rsidRPr="00500BB8">
              <w:t xml:space="preserve"> I have never stored or disposed of leftover or unwanted paint.</w:t>
            </w:r>
          </w:p>
        </w:tc>
        <w:tc>
          <w:tcPr>
            <w:tcW w:w="2458" w:type="dxa"/>
            <w:vAlign w:val="center"/>
            <w:hideMark/>
          </w:tcPr>
          <w:p w14:paraId="11BF65FD" w14:textId="77777777" w:rsidR="0090765D" w:rsidRPr="00500BB8" w:rsidRDefault="0090765D" w:rsidP="00995C75">
            <w:pPr>
              <w:spacing w:before="120" w:after="120"/>
              <w:jc w:val="center"/>
            </w:pPr>
            <w:r>
              <w:t>11</w:t>
            </w:r>
            <w:r w:rsidRPr="00500BB8">
              <w:t>%</w:t>
            </w:r>
          </w:p>
        </w:tc>
      </w:tr>
      <w:tr w:rsidR="0090765D" w:rsidRPr="00BA2396" w14:paraId="3A320825" w14:textId="77777777" w:rsidTr="00995C75">
        <w:trPr>
          <w:trHeight w:val="288"/>
        </w:trPr>
        <w:tc>
          <w:tcPr>
            <w:tcW w:w="6537" w:type="dxa"/>
          </w:tcPr>
          <w:p w14:paraId="1A1C6130" w14:textId="77777777" w:rsidR="0090765D" w:rsidRPr="00500BB8" w:rsidRDefault="0090765D" w:rsidP="00995C75">
            <w:pPr>
              <w:spacing w:before="120" w:after="120"/>
            </w:pPr>
            <w:r w:rsidRPr="00500BB8">
              <w:t>Took it to a paint, hardware, or lumber store</w:t>
            </w:r>
          </w:p>
        </w:tc>
        <w:tc>
          <w:tcPr>
            <w:tcW w:w="2458" w:type="dxa"/>
            <w:vAlign w:val="center"/>
          </w:tcPr>
          <w:p w14:paraId="4DC92F8D" w14:textId="77777777" w:rsidR="0090765D" w:rsidRPr="00500BB8" w:rsidRDefault="0090765D" w:rsidP="00995C75">
            <w:pPr>
              <w:spacing w:before="120" w:after="120"/>
              <w:jc w:val="center"/>
            </w:pPr>
            <w:r>
              <w:t>9</w:t>
            </w:r>
            <w:r w:rsidRPr="00500BB8">
              <w:t>%</w:t>
            </w:r>
          </w:p>
        </w:tc>
      </w:tr>
      <w:tr w:rsidR="0090765D" w:rsidRPr="00BA2396" w14:paraId="66C741E4" w14:textId="77777777" w:rsidTr="00995C75">
        <w:trPr>
          <w:trHeight w:val="288"/>
        </w:trPr>
        <w:tc>
          <w:tcPr>
            <w:tcW w:w="6537" w:type="dxa"/>
            <w:hideMark/>
          </w:tcPr>
          <w:p w14:paraId="2C6F37B4" w14:textId="77777777" w:rsidR="0090765D" w:rsidRPr="00500BB8" w:rsidRDefault="0090765D" w:rsidP="00995C75">
            <w:pPr>
              <w:spacing w:before="120" w:after="120"/>
            </w:pPr>
            <w:r w:rsidRPr="00500BB8">
              <w:t>Dried it out and put it in the trash</w:t>
            </w:r>
          </w:p>
        </w:tc>
        <w:tc>
          <w:tcPr>
            <w:tcW w:w="2458" w:type="dxa"/>
            <w:vAlign w:val="center"/>
            <w:hideMark/>
          </w:tcPr>
          <w:p w14:paraId="41B8BA13" w14:textId="77777777" w:rsidR="0090765D" w:rsidRPr="00500BB8" w:rsidRDefault="0090765D" w:rsidP="00995C75">
            <w:pPr>
              <w:spacing w:before="120" w:after="120"/>
              <w:jc w:val="center"/>
            </w:pPr>
            <w:r>
              <w:t>9</w:t>
            </w:r>
            <w:r w:rsidRPr="00500BB8">
              <w:t>%</w:t>
            </w:r>
          </w:p>
        </w:tc>
      </w:tr>
      <w:tr w:rsidR="0090765D" w:rsidRPr="00BA2396" w14:paraId="190C1B9C" w14:textId="77777777" w:rsidTr="00995C75">
        <w:trPr>
          <w:trHeight w:val="288"/>
        </w:trPr>
        <w:tc>
          <w:tcPr>
            <w:tcW w:w="6537" w:type="dxa"/>
          </w:tcPr>
          <w:p w14:paraId="0537C39D" w14:textId="77777777" w:rsidR="0090765D" w:rsidRPr="00500BB8" w:rsidRDefault="0090765D" w:rsidP="00995C75">
            <w:pPr>
              <w:spacing w:before="120" w:after="120"/>
            </w:pPr>
            <w:r w:rsidRPr="00500BB8">
              <w:t>Gave it away to family, friends, or a community organization</w:t>
            </w:r>
          </w:p>
        </w:tc>
        <w:tc>
          <w:tcPr>
            <w:tcW w:w="2458" w:type="dxa"/>
            <w:vAlign w:val="center"/>
          </w:tcPr>
          <w:p w14:paraId="47581435" w14:textId="77777777" w:rsidR="0090765D" w:rsidRPr="00500BB8" w:rsidRDefault="0090765D" w:rsidP="00995C75">
            <w:pPr>
              <w:spacing w:before="120" w:after="120"/>
              <w:jc w:val="center"/>
            </w:pPr>
            <w:r>
              <w:t>9</w:t>
            </w:r>
            <w:r w:rsidRPr="00500BB8">
              <w:t>%</w:t>
            </w:r>
          </w:p>
        </w:tc>
      </w:tr>
      <w:tr w:rsidR="0090765D" w:rsidRPr="00BA2396" w14:paraId="76C498EE" w14:textId="77777777" w:rsidTr="00995C75">
        <w:trPr>
          <w:trHeight w:val="288"/>
        </w:trPr>
        <w:tc>
          <w:tcPr>
            <w:tcW w:w="6537" w:type="dxa"/>
          </w:tcPr>
          <w:p w14:paraId="008BE7CC" w14:textId="77777777" w:rsidR="0090765D" w:rsidRPr="00500BB8" w:rsidRDefault="0090765D" w:rsidP="00995C75">
            <w:pPr>
              <w:spacing w:before="120" w:after="120"/>
            </w:pPr>
            <w:r w:rsidRPr="00500BB8">
              <w:t>Put cans of liquid paint in the trash</w:t>
            </w:r>
          </w:p>
        </w:tc>
        <w:tc>
          <w:tcPr>
            <w:tcW w:w="2458" w:type="dxa"/>
            <w:vAlign w:val="center"/>
          </w:tcPr>
          <w:p w14:paraId="12483276" w14:textId="77777777" w:rsidR="0090765D" w:rsidRPr="00500BB8" w:rsidRDefault="0090765D" w:rsidP="00995C75">
            <w:pPr>
              <w:spacing w:before="120" w:after="120"/>
              <w:jc w:val="center"/>
            </w:pPr>
            <w:r>
              <w:t>5</w:t>
            </w:r>
            <w:r w:rsidRPr="00500BB8">
              <w:t>%</w:t>
            </w:r>
          </w:p>
        </w:tc>
      </w:tr>
      <w:tr w:rsidR="0090765D" w:rsidRPr="00BA2396" w14:paraId="4B7F499C" w14:textId="77777777" w:rsidTr="00995C75">
        <w:trPr>
          <w:trHeight w:val="288"/>
        </w:trPr>
        <w:tc>
          <w:tcPr>
            <w:tcW w:w="6537" w:type="dxa"/>
            <w:hideMark/>
          </w:tcPr>
          <w:p w14:paraId="6F2BD36A" w14:textId="77777777" w:rsidR="0090765D" w:rsidRPr="00500BB8" w:rsidRDefault="0090765D" w:rsidP="00995C75">
            <w:pPr>
              <w:spacing w:before="120" w:after="120"/>
            </w:pPr>
            <w:r w:rsidRPr="00500BB8">
              <w:t>I don</w:t>
            </w:r>
            <w:r>
              <w:t>’</w:t>
            </w:r>
            <w:r w:rsidRPr="00500BB8">
              <w:t>t remember what I did with the leftover or unwanted paint.</w:t>
            </w:r>
          </w:p>
        </w:tc>
        <w:tc>
          <w:tcPr>
            <w:tcW w:w="2458" w:type="dxa"/>
            <w:vAlign w:val="center"/>
            <w:hideMark/>
          </w:tcPr>
          <w:p w14:paraId="7F5A6FC8" w14:textId="77777777" w:rsidR="0090765D" w:rsidRPr="00500BB8" w:rsidRDefault="0090765D" w:rsidP="00995C75">
            <w:pPr>
              <w:spacing w:before="120" w:after="120"/>
              <w:jc w:val="center"/>
            </w:pPr>
            <w:r>
              <w:t>5</w:t>
            </w:r>
            <w:r w:rsidRPr="00500BB8">
              <w:t>%</w:t>
            </w:r>
          </w:p>
        </w:tc>
      </w:tr>
      <w:tr w:rsidR="0090765D" w:rsidRPr="00BA2396" w14:paraId="24969AB5" w14:textId="77777777" w:rsidTr="00995C75">
        <w:trPr>
          <w:trHeight w:val="288"/>
        </w:trPr>
        <w:tc>
          <w:tcPr>
            <w:tcW w:w="6537" w:type="dxa"/>
            <w:hideMark/>
          </w:tcPr>
          <w:p w14:paraId="6D37CC8C" w14:textId="77777777" w:rsidR="0090765D" w:rsidRPr="00500BB8" w:rsidRDefault="0090765D" w:rsidP="00995C75">
            <w:pPr>
              <w:spacing w:before="120" w:after="120"/>
            </w:pPr>
            <w:r w:rsidRPr="00500BB8">
              <w:t>Mixed it with hardener or kitty litter and put it in the trash</w:t>
            </w:r>
          </w:p>
        </w:tc>
        <w:tc>
          <w:tcPr>
            <w:tcW w:w="2458" w:type="dxa"/>
            <w:vAlign w:val="center"/>
            <w:hideMark/>
          </w:tcPr>
          <w:p w14:paraId="10AEFFC3" w14:textId="77777777" w:rsidR="0090765D" w:rsidRPr="00500BB8" w:rsidRDefault="0090765D" w:rsidP="00995C75">
            <w:pPr>
              <w:spacing w:before="120" w:after="120"/>
              <w:jc w:val="center"/>
            </w:pPr>
            <w:r>
              <w:t>3</w:t>
            </w:r>
            <w:r w:rsidRPr="00500BB8">
              <w:t>%</w:t>
            </w:r>
          </w:p>
        </w:tc>
      </w:tr>
      <w:tr w:rsidR="0090765D" w:rsidRPr="00BA2396" w14:paraId="0E27EF02" w14:textId="77777777" w:rsidTr="00995C75">
        <w:trPr>
          <w:trHeight w:val="288"/>
        </w:trPr>
        <w:tc>
          <w:tcPr>
            <w:tcW w:w="6537" w:type="dxa"/>
          </w:tcPr>
          <w:p w14:paraId="40B9D471" w14:textId="77777777" w:rsidR="0090765D" w:rsidRPr="00500BB8" w:rsidRDefault="0090765D" w:rsidP="00995C75">
            <w:pPr>
              <w:spacing w:before="120" w:after="120"/>
            </w:pPr>
            <w:r w:rsidRPr="00500BB8">
              <w:t>Left it behind when I moved</w:t>
            </w:r>
          </w:p>
        </w:tc>
        <w:tc>
          <w:tcPr>
            <w:tcW w:w="2458" w:type="dxa"/>
            <w:vAlign w:val="center"/>
          </w:tcPr>
          <w:p w14:paraId="3417BFDA" w14:textId="77777777" w:rsidR="0090765D" w:rsidRDefault="0090765D" w:rsidP="00995C75">
            <w:pPr>
              <w:spacing w:before="120" w:after="120"/>
              <w:jc w:val="center"/>
            </w:pPr>
            <w:r>
              <w:t>2</w:t>
            </w:r>
            <w:r w:rsidRPr="00500BB8">
              <w:t>%</w:t>
            </w:r>
          </w:p>
        </w:tc>
      </w:tr>
      <w:tr w:rsidR="0090765D" w:rsidRPr="00BA2396" w14:paraId="285FEEA3" w14:textId="77777777" w:rsidTr="00995C75">
        <w:trPr>
          <w:trHeight w:val="288"/>
        </w:trPr>
        <w:tc>
          <w:tcPr>
            <w:tcW w:w="6537" w:type="dxa"/>
            <w:hideMark/>
          </w:tcPr>
          <w:p w14:paraId="2D08C6EA" w14:textId="77777777" w:rsidR="0090765D" w:rsidRPr="00500BB8" w:rsidRDefault="0090765D" w:rsidP="00995C75">
            <w:pPr>
              <w:spacing w:before="120" w:after="120"/>
            </w:pPr>
            <w:r w:rsidRPr="00500BB8">
              <w:t>Poured paint down the drain</w:t>
            </w:r>
          </w:p>
        </w:tc>
        <w:tc>
          <w:tcPr>
            <w:tcW w:w="2458" w:type="dxa"/>
            <w:vAlign w:val="center"/>
            <w:hideMark/>
          </w:tcPr>
          <w:p w14:paraId="44C3D8C6" w14:textId="77777777" w:rsidR="0090765D" w:rsidRPr="00500BB8" w:rsidRDefault="0090765D" w:rsidP="00995C75">
            <w:pPr>
              <w:spacing w:before="120" w:after="120"/>
              <w:jc w:val="center"/>
            </w:pPr>
            <w:r>
              <w:t>1</w:t>
            </w:r>
            <w:r w:rsidRPr="00500BB8">
              <w:t>%</w:t>
            </w:r>
          </w:p>
        </w:tc>
      </w:tr>
      <w:tr w:rsidR="0090765D" w:rsidRPr="00BA2396" w14:paraId="6976CF7D" w14:textId="77777777" w:rsidTr="00995C75">
        <w:trPr>
          <w:trHeight w:val="288"/>
        </w:trPr>
        <w:tc>
          <w:tcPr>
            <w:tcW w:w="6537" w:type="dxa"/>
            <w:hideMark/>
          </w:tcPr>
          <w:p w14:paraId="03529A5E" w14:textId="77777777" w:rsidR="0090765D" w:rsidRPr="00500BB8" w:rsidRDefault="0090765D" w:rsidP="00995C75">
            <w:pPr>
              <w:spacing w:before="120" w:after="120"/>
            </w:pPr>
            <w:r w:rsidRPr="00500BB8">
              <w:t xml:space="preserve">Other </w:t>
            </w:r>
          </w:p>
        </w:tc>
        <w:tc>
          <w:tcPr>
            <w:tcW w:w="2458" w:type="dxa"/>
            <w:vAlign w:val="center"/>
            <w:hideMark/>
          </w:tcPr>
          <w:p w14:paraId="12F8AFA4" w14:textId="77777777" w:rsidR="0090765D" w:rsidRPr="00500BB8" w:rsidRDefault="0090765D" w:rsidP="00995C75">
            <w:pPr>
              <w:spacing w:before="120" w:after="120"/>
              <w:jc w:val="center"/>
            </w:pPr>
            <w:r>
              <w:t>1</w:t>
            </w:r>
            <w:r w:rsidRPr="00500BB8">
              <w:t>%</w:t>
            </w:r>
          </w:p>
        </w:tc>
      </w:tr>
    </w:tbl>
    <w:p w14:paraId="0E02E600" w14:textId="77777777" w:rsidR="0090765D" w:rsidRDefault="0090765D" w:rsidP="0090765D">
      <w:pPr>
        <w:pStyle w:val="ListParagraph"/>
        <w:spacing w:before="240"/>
        <w:ind w:left="360" w:firstLine="0"/>
      </w:pPr>
    </w:p>
    <w:p w14:paraId="203E3D95" w14:textId="77777777" w:rsidR="0090765D" w:rsidRDefault="0090765D" w:rsidP="0090765D">
      <w:r>
        <w:br w:type="page"/>
      </w:r>
    </w:p>
    <w:p w14:paraId="0ECD3DB8" w14:textId="77777777" w:rsidR="0090765D" w:rsidRDefault="0090765D">
      <w:pPr>
        <w:pStyle w:val="ListParagraph"/>
        <w:numPr>
          <w:ilvl w:val="0"/>
          <w:numId w:val="43"/>
        </w:numPr>
        <w:spacing w:before="240" w:after="240"/>
      </w:pPr>
      <w:r w:rsidRPr="00125973">
        <w:lastRenderedPageBreak/>
        <w:t xml:space="preserve">In contrast, </w:t>
      </w:r>
      <w:r>
        <w:t xml:space="preserve">about two thirds </w:t>
      </w:r>
      <w:r w:rsidRPr="00125973">
        <w:t>of respondents reported that they will choose a sustainable option if they have leftover paint in the future, such as dropping it off at a paint retail store (</w:t>
      </w:r>
      <w:r>
        <w:t>22</w:t>
      </w:r>
      <w:r w:rsidRPr="00125973">
        <w:t>%) or HHW (</w:t>
      </w:r>
      <w:r>
        <w:t>29</w:t>
      </w:r>
      <w:r w:rsidRPr="00125973">
        <w:t>%) or giving it away to someone else who needs it (1</w:t>
      </w:r>
      <w:r>
        <w:t>6</w:t>
      </w:r>
      <w:r w:rsidRPr="00125973">
        <w:t>%).</w:t>
      </w:r>
    </w:p>
    <w:p w14:paraId="72C58558" w14:textId="77777777" w:rsidR="0090765D" w:rsidRPr="00451571" w:rsidRDefault="0090765D" w:rsidP="0090765D">
      <w:pPr>
        <w:ind w:left="720" w:right="720"/>
        <w:jc w:val="center"/>
        <w:rPr>
          <w:b/>
          <w:bCs/>
        </w:rPr>
      </w:pPr>
      <w:r>
        <w:rPr>
          <w:b/>
          <w:bCs/>
        </w:rPr>
        <w:t>Question:</w:t>
      </w:r>
      <w:r w:rsidRPr="00451571">
        <w:rPr>
          <w:b/>
          <w:bCs/>
        </w:rPr>
        <w:t xml:space="preserve"> If you wanted to get rid of unwanted paint in the near future, what would you most likely do with it? (Sample Size: </w:t>
      </w:r>
      <w:r>
        <w:rPr>
          <w:b/>
          <w:bCs/>
        </w:rPr>
        <w:t>501</w:t>
      </w:r>
      <w:r w:rsidRPr="00451571">
        <w:rPr>
          <w:b/>
          <w:bCs/>
        </w:rPr>
        <w:t>)</w:t>
      </w:r>
    </w:p>
    <w:tbl>
      <w:tblPr>
        <w:tblStyle w:val="TableGrid"/>
        <w:tblW w:w="0" w:type="auto"/>
        <w:tblInd w:w="445" w:type="dxa"/>
        <w:tblLook w:val="04A0" w:firstRow="1" w:lastRow="0" w:firstColumn="1" w:lastColumn="0" w:noHBand="0" w:noVBand="1"/>
      </w:tblPr>
      <w:tblGrid>
        <w:gridCol w:w="7830"/>
        <w:gridCol w:w="1075"/>
      </w:tblGrid>
      <w:tr w:rsidR="0090765D" w:rsidRPr="00DF672F" w14:paraId="353A93D1" w14:textId="77777777" w:rsidTr="00995C75">
        <w:trPr>
          <w:trHeight w:val="432"/>
        </w:trPr>
        <w:tc>
          <w:tcPr>
            <w:tcW w:w="7830" w:type="dxa"/>
            <w:vAlign w:val="center"/>
            <w:hideMark/>
          </w:tcPr>
          <w:p w14:paraId="1E998871" w14:textId="77777777" w:rsidR="0090765D" w:rsidRPr="00DF672F" w:rsidRDefault="0090765D" w:rsidP="00995C75">
            <w:pPr>
              <w:jc w:val="center"/>
            </w:pPr>
            <w:r>
              <w:t>Answer</w:t>
            </w:r>
          </w:p>
        </w:tc>
        <w:tc>
          <w:tcPr>
            <w:tcW w:w="1075" w:type="dxa"/>
            <w:vAlign w:val="center"/>
            <w:hideMark/>
          </w:tcPr>
          <w:p w14:paraId="03141A1E" w14:textId="77777777" w:rsidR="0090765D" w:rsidRPr="00DF672F" w:rsidRDefault="0090765D" w:rsidP="00995C75">
            <w:pPr>
              <w:jc w:val="center"/>
            </w:pPr>
            <w:r>
              <w:t>Percent</w:t>
            </w:r>
          </w:p>
        </w:tc>
      </w:tr>
      <w:tr w:rsidR="0090765D" w:rsidRPr="00DF672F" w14:paraId="566EACF6" w14:textId="77777777" w:rsidTr="00995C75">
        <w:trPr>
          <w:trHeight w:val="432"/>
        </w:trPr>
        <w:tc>
          <w:tcPr>
            <w:tcW w:w="7830" w:type="dxa"/>
            <w:vAlign w:val="center"/>
            <w:hideMark/>
          </w:tcPr>
          <w:p w14:paraId="23458522" w14:textId="77777777" w:rsidR="0090765D" w:rsidRPr="00DF672F" w:rsidRDefault="0090765D" w:rsidP="00995C75">
            <w:r w:rsidRPr="00DF672F">
              <w:t>Take it to a household hazardous waste facility/event or transfer station</w:t>
            </w:r>
          </w:p>
        </w:tc>
        <w:tc>
          <w:tcPr>
            <w:tcW w:w="1075" w:type="dxa"/>
            <w:vAlign w:val="center"/>
            <w:hideMark/>
          </w:tcPr>
          <w:p w14:paraId="3D11296A" w14:textId="77777777" w:rsidR="0090765D" w:rsidRPr="00DF672F" w:rsidRDefault="0090765D" w:rsidP="00995C75">
            <w:pPr>
              <w:jc w:val="center"/>
            </w:pPr>
            <w:r>
              <w:t>29</w:t>
            </w:r>
            <w:r w:rsidRPr="00DF672F">
              <w:t>%</w:t>
            </w:r>
          </w:p>
        </w:tc>
      </w:tr>
      <w:tr w:rsidR="0090765D" w:rsidRPr="00DF672F" w14:paraId="1BF379C5" w14:textId="77777777" w:rsidTr="00995C75">
        <w:trPr>
          <w:trHeight w:val="432"/>
        </w:trPr>
        <w:tc>
          <w:tcPr>
            <w:tcW w:w="7830" w:type="dxa"/>
            <w:vAlign w:val="center"/>
            <w:hideMark/>
          </w:tcPr>
          <w:p w14:paraId="6EEE30F5" w14:textId="77777777" w:rsidR="0090765D" w:rsidRPr="00DF672F" w:rsidRDefault="0090765D" w:rsidP="00995C75">
            <w:r w:rsidRPr="00DF672F">
              <w:t>Take it to a paint/hardware/lumber store</w:t>
            </w:r>
          </w:p>
        </w:tc>
        <w:tc>
          <w:tcPr>
            <w:tcW w:w="1075" w:type="dxa"/>
            <w:vAlign w:val="center"/>
            <w:hideMark/>
          </w:tcPr>
          <w:p w14:paraId="42D90DCE" w14:textId="77777777" w:rsidR="0090765D" w:rsidRPr="00DF672F" w:rsidRDefault="0090765D" w:rsidP="00995C75">
            <w:pPr>
              <w:jc w:val="center"/>
            </w:pPr>
            <w:r>
              <w:t>22</w:t>
            </w:r>
            <w:r w:rsidRPr="00DF672F">
              <w:t>%</w:t>
            </w:r>
          </w:p>
        </w:tc>
      </w:tr>
      <w:tr w:rsidR="0090765D" w:rsidRPr="00DF672F" w14:paraId="448671E1" w14:textId="77777777" w:rsidTr="00995C75">
        <w:trPr>
          <w:trHeight w:val="432"/>
        </w:trPr>
        <w:tc>
          <w:tcPr>
            <w:tcW w:w="7830" w:type="dxa"/>
            <w:vAlign w:val="center"/>
            <w:hideMark/>
          </w:tcPr>
          <w:p w14:paraId="66933D8D" w14:textId="77777777" w:rsidR="0090765D" w:rsidRPr="00DF672F" w:rsidRDefault="0090765D" w:rsidP="00995C75">
            <w:r w:rsidRPr="00DF672F">
              <w:t>Give it away to a family member, friend, or community organization</w:t>
            </w:r>
          </w:p>
        </w:tc>
        <w:tc>
          <w:tcPr>
            <w:tcW w:w="1075" w:type="dxa"/>
            <w:vAlign w:val="center"/>
            <w:hideMark/>
          </w:tcPr>
          <w:p w14:paraId="39AD32E6" w14:textId="77777777" w:rsidR="0090765D" w:rsidRPr="00DF672F" w:rsidRDefault="0090765D" w:rsidP="00995C75">
            <w:pPr>
              <w:jc w:val="center"/>
            </w:pPr>
            <w:r w:rsidRPr="00DF672F">
              <w:t>1</w:t>
            </w:r>
            <w:r>
              <w:t>6</w:t>
            </w:r>
            <w:r w:rsidRPr="00DF672F">
              <w:t>%</w:t>
            </w:r>
          </w:p>
        </w:tc>
      </w:tr>
      <w:tr w:rsidR="0090765D" w:rsidRPr="00DF672F" w14:paraId="0A97C2D3" w14:textId="77777777" w:rsidTr="00995C75">
        <w:trPr>
          <w:trHeight w:val="432"/>
        </w:trPr>
        <w:tc>
          <w:tcPr>
            <w:tcW w:w="7830" w:type="dxa"/>
            <w:vAlign w:val="center"/>
          </w:tcPr>
          <w:p w14:paraId="74CB93C9" w14:textId="77777777" w:rsidR="0090765D" w:rsidRPr="00DF672F" w:rsidRDefault="0090765D" w:rsidP="00995C75">
            <w:r w:rsidRPr="00DF672F">
              <w:t>Dry it out and put it in the trash</w:t>
            </w:r>
          </w:p>
        </w:tc>
        <w:tc>
          <w:tcPr>
            <w:tcW w:w="1075" w:type="dxa"/>
            <w:vAlign w:val="center"/>
          </w:tcPr>
          <w:p w14:paraId="40F17810" w14:textId="77777777" w:rsidR="0090765D" w:rsidRDefault="0090765D" w:rsidP="00995C75">
            <w:pPr>
              <w:jc w:val="center"/>
            </w:pPr>
            <w:r>
              <w:t>12</w:t>
            </w:r>
            <w:r w:rsidRPr="00DF672F">
              <w:t>%</w:t>
            </w:r>
          </w:p>
        </w:tc>
      </w:tr>
      <w:tr w:rsidR="0090765D" w:rsidRPr="00DF672F" w14:paraId="2964D192" w14:textId="77777777" w:rsidTr="00995C75">
        <w:trPr>
          <w:trHeight w:val="432"/>
        </w:trPr>
        <w:tc>
          <w:tcPr>
            <w:tcW w:w="7830" w:type="dxa"/>
            <w:vAlign w:val="center"/>
          </w:tcPr>
          <w:p w14:paraId="7B19D74A" w14:textId="77777777" w:rsidR="0090765D" w:rsidRPr="00DF672F" w:rsidRDefault="0090765D" w:rsidP="00995C75">
            <w:r w:rsidRPr="00DF672F">
              <w:t>I don</w:t>
            </w:r>
            <w:r>
              <w:t>’</w:t>
            </w:r>
            <w:r w:rsidRPr="00DF672F">
              <w:t>t know</w:t>
            </w:r>
          </w:p>
        </w:tc>
        <w:tc>
          <w:tcPr>
            <w:tcW w:w="1075" w:type="dxa"/>
            <w:vAlign w:val="center"/>
          </w:tcPr>
          <w:p w14:paraId="29652C64" w14:textId="77777777" w:rsidR="0090765D" w:rsidRDefault="0090765D" w:rsidP="00995C75">
            <w:pPr>
              <w:jc w:val="center"/>
            </w:pPr>
            <w:r w:rsidRPr="00DF672F">
              <w:t>1</w:t>
            </w:r>
            <w:r>
              <w:t>1</w:t>
            </w:r>
            <w:r w:rsidRPr="00DF672F">
              <w:t>%</w:t>
            </w:r>
          </w:p>
        </w:tc>
      </w:tr>
      <w:tr w:rsidR="0090765D" w:rsidRPr="00DF672F" w14:paraId="0C656CD2" w14:textId="77777777" w:rsidTr="00995C75">
        <w:trPr>
          <w:trHeight w:val="432"/>
        </w:trPr>
        <w:tc>
          <w:tcPr>
            <w:tcW w:w="7830" w:type="dxa"/>
            <w:vAlign w:val="center"/>
            <w:hideMark/>
          </w:tcPr>
          <w:p w14:paraId="1BC88E54" w14:textId="77777777" w:rsidR="0090765D" w:rsidRPr="00DF672F" w:rsidRDefault="0090765D" w:rsidP="00995C75">
            <w:r>
              <w:t xml:space="preserve"> </w:t>
            </w:r>
            <w:r w:rsidRPr="00DF672F">
              <w:t>Put cans of liquid paint in the trash</w:t>
            </w:r>
          </w:p>
        </w:tc>
        <w:tc>
          <w:tcPr>
            <w:tcW w:w="1075" w:type="dxa"/>
            <w:vAlign w:val="center"/>
            <w:hideMark/>
          </w:tcPr>
          <w:p w14:paraId="78090082" w14:textId="77777777" w:rsidR="0090765D" w:rsidRPr="00DF672F" w:rsidRDefault="0090765D" w:rsidP="00995C75">
            <w:pPr>
              <w:jc w:val="center"/>
            </w:pPr>
            <w:r>
              <w:t>4</w:t>
            </w:r>
            <w:r w:rsidRPr="00DF672F">
              <w:t>%</w:t>
            </w:r>
          </w:p>
        </w:tc>
      </w:tr>
      <w:tr w:rsidR="0090765D" w:rsidRPr="00DF672F" w14:paraId="3D1F7D36" w14:textId="77777777" w:rsidTr="00995C75">
        <w:trPr>
          <w:trHeight w:val="432"/>
        </w:trPr>
        <w:tc>
          <w:tcPr>
            <w:tcW w:w="7830" w:type="dxa"/>
            <w:vAlign w:val="center"/>
            <w:hideMark/>
          </w:tcPr>
          <w:p w14:paraId="2A0C75DA" w14:textId="77777777" w:rsidR="0090765D" w:rsidRPr="00DF672F" w:rsidRDefault="0090765D" w:rsidP="00995C75">
            <w:r w:rsidRPr="00DF672F">
              <w:t>Mix it with hardener or kitty litter and put it in the trash</w:t>
            </w:r>
          </w:p>
        </w:tc>
        <w:tc>
          <w:tcPr>
            <w:tcW w:w="1075" w:type="dxa"/>
            <w:vAlign w:val="center"/>
            <w:hideMark/>
          </w:tcPr>
          <w:p w14:paraId="3B120390" w14:textId="77777777" w:rsidR="0090765D" w:rsidRPr="00DF672F" w:rsidRDefault="0090765D" w:rsidP="00995C75">
            <w:pPr>
              <w:jc w:val="center"/>
            </w:pPr>
            <w:r>
              <w:t>4</w:t>
            </w:r>
            <w:r w:rsidRPr="00DF672F">
              <w:t>%</w:t>
            </w:r>
          </w:p>
        </w:tc>
      </w:tr>
      <w:tr w:rsidR="0090765D" w:rsidRPr="00DF672F" w14:paraId="5D5D17F1" w14:textId="77777777" w:rsidTr="00995C75">
        <w:trPr>
          <w:trHeight w:val="432"/>
        </w:trPr>
        <w:tc>
          <w:tcPr>
            <w:tcW w:w="7830" w:type="dxa"/>
            <w:vAlign w:val="center"/>
          </w:tcPr>
          <w:p w14:paraId="7C13488C" w14:textId="77777777" w:rsidR="0090765D" w:rsidRPr="00DF672F" w:rsidRDefault="0090765D" w:rsidP="00995C75">
            <w:r w:rsidRPr="00DF672F">
              <w:t>Pour paint down the drain</w:t>
            </w:r>
          </w:p>
        </w:tc>
        <w:tc>
          <w:tcPr>
            <w:tcW w:w="1075" w:type="dxa"/>
            <w:vAlign w:val="center"/>
          </w:tcPr>
          <w:p w14:paraId="0AD30B17" w14:textId="77777777" w:rsidR="0090765D" w:rsidRPr="00DF672F" w:rsidRDefault="0090765D" w:rsidP="00995C75">
            <w:pPr>
              <w:jc w:val="center"/>
            </w:pPr>
            <w:r>
              <w:t>1</w:t>
            </w:r>
            <w:r w:rsidRPr="00DF672F">
              <w:t>%</w:t>
            </w:r>
          </w:p>
        </w:tc>
      </w:tr>
      <w:tr w:rsidR="0090765D" w:rsidRPr="00DF672F" w14:paraId="0E0E78E3" w14:textId="77777777" w:rsidTr="00995C75">
        <w:trPr>
          <w:trHeight w:val="432"/>
        </w:trPr>
        <w:tc>
          <w:tcPr>
            <w:tcW w:w="7830" w:type="dxa"/>
            <w:vAlign w:val="center"/>
            <w:hideMark/>
          </w:tcPr>
          <w:p w14:paraId="576C674B" w14:textId="77777777" w:rsidR="0090765D" w:rsidRPr="00DF672F" w:rsidRDefault="0090765D" w:rsidP="00995C75">
            <w:r w:rsidRPr="00DF672F">
              <w:t xml:space="preserve">Other </w:t>
            </w:r>
          </w:p>
        </w:tc>
        <w:tc>
          <w:tcPr>
            <w:tcW w:w="1075" w:type="dxa"/>
            <w:vAlign w:val="center"/>
            <w:hideMark/>
          </w:tcPr>
          <w:p w14:paraId="74C393EA" w14:textId="77777777" w:rsidR="0090765D" w:rsidRPr="00DF672F" w:rsidRDefault="0090765D" w:rsidP="00995C75">
            <w:pPr>
              <w:jc w:val="center"/>
            </w:pPr>
            <w:r>
              <w:t>1</w:t>
            </w:r>
            <w:r w:rsidRPr="00DF672F">
              <w:t>%</w:t>
            </w:r>
          </w:p>
        </w:tc>
      </w:tr>
    </w:tbl>
    <w:p w14:paraId="5C406020" w14:textId="77777777" w:rsidR="0090765D" w:rsidRDefault="0090765D" w:rsidP="0090765D">
      <w:pPr>
        <w:pStyle w:val="ListParagraph"/>
        <w:ind w:left="360" w:firstLine="0"/>
      </w:pPr>
    </w:p>
    <w:p w14:paraId="2CB4864A" w14:textId="77777777" w:rsidR="0090765D" w:rsidRDefault="0090765D">
      <w:pPr>
        <w:pStyle w:val="ListParagraph"/>
        <w:numPr>
          <w:ilvl w:val="0"/>
          <w:numId w:val="41"/>
        </w:numPr>
        <w:spacing w:before="240" w:after="0"/>
      </w:pPr>
      <w:r w:rsidRPr="00125973">
        <w:t xml:space="preserve">Finally, respondents were asked to rate the likelihood that they would recycle paint in the future. </w:t>
      </w:r>
      <w:r>
        <w:t>81</w:t>
      </w:r>
      <w:r w:rsidRPr="00125973">
        <w:t xml:space="preserve">% said they would be either </w:t>
      </w:r>
      <w:r>
        <w:t>“e</w:t>
      </w:r>
      <w:r w:rsidRPr="00125973">
        <w:t xml:space="preserve">xtremely </w:t>
      </w:r>
      <w:r>
        <w:t>l</w:t>
      </w:r>
      <w:r w:rsidRPr="00125973">
        <w:t>ikely</w:t>
      </w:r>
      <w:r>
        <w:t>”</w:t>
      </w:r>
      <w:r w:rsidRPr="00125973">
        <w:t xml:space="preserve"> or </w:t>
      </w:r>
      <w:r>
        <w:t>“l</w:t>
      </w:r>
      <w:r w:rsidRPr="00125973">
        <w:t>ikely</w:t>
      </w:r>
      <w:r>
        <w:t>”</w:t>
      </w:r>
      <w:r w:rsidRPr="00125973">
        <w:t xml:space="preserve"> to recycle paint in the future</w:t>
      </w:r>
      <w:r>
        <w:t>, statistically similar to 2024 results (80%).</w:t>
      </w:r>
    </w:p>
    <w:p w14:paraId="2490967B" w14:textId="77777777" w:rsidR="0090765D" w:rsidRDefault="0090765D" w:rsidP="0090765D">
      <w:pPr>
        <w:spacing w:before="240" w:after="0"/>
      </w:pPr>
    </w:p>
    <w:p w14:paraId="59E9BF1A" w14:textId="77777777" w:rsidR="0090765D" w:rsidRDefault="0090765D" w:rsidP="0090765D">
      <w:pPr>
        <w:pStyle w:val="ListParagraph"/>
        <w:ind w:left="360" w:firstLine="0"/>
        <w:jc w:val="center"/>
        <w:rPr>
          <w:b/>
          <w:bCs/>
        </w:rPr>
      </w:pPr>
      <w:r w:rsidRPr="00DB77E0">
        <w:rPr>
          <w:b/>
          <w:bCs/>
        </w:rPr>
        <w:t>Comparison of FY20</w:t>
      </w:r>
      <w:r>
        <w:rPr>
          <w:b/>
          <w:bCs/>
        </w:rPr>
        <w:t>20</w:t>
      </w:r>
      <w:r w:rsidRPr="00DB77E0">
        <w:rPr>
          <w:b/>
          <w:bCs/>
        </w:rPr>
        <w:t xml:space="preserve"> </w:t>
      </w:r>
      <w:r>
        <w:rPr>
          <w:b/>
          <w:bCs/>
        </w:rPr>
        <w:t>through</w:t>
      </w:r>
      <w:r w:rsidRPr="00DB77E0">
        <w:rPr>
          <w:b/>
          <w:bCs/>
        </w:rPr>
        <w:t xml:space="preserve"> </w:t>
      </w:r>
      <w:r>
        <w:rPr>
          <w:b/>
          <w:bCs/>
        </w:rPr>
        <w:t>2025 Recycling Intentions*</w:t>
      </w:r>
    </w:p>
    <w:p w14:paraId="77554127" w14:textId="77777777" w:rsidR="0090765D" w:rsidRPr="00DB77E0" w:rsidRDefault="0090765D" w:rsidP="0090765D">
      <w:pPr>
        <w:pStyle w:val="ListParagraph"/>
        <w:ind w:left="360" w:firstLine="0"/>
        <w:jc w:val="center"/>
        <w:rPr>
          <w:b/>
          <w:bCs/>
        </w:rPr>
      </w:pPr>
      <w:r>
        <w:rPr>
          <w:b/>
          <w:bCs/>
        </w:rPr>
        <w:t>ALL RESPONDENTS</w:t>
      </w:r>
    </w:p>
    <w:tbl>
      <w:tblPr>
        <w:tblStyle w:val="TableGrid"/>
        <w:tblW w:w="9350" w:type="dxa"/>
        <w:jc w:val="center"/>
        <w:tblLook w:val="04A0" w:firstRow="1" w:lastRow="0" w:firstColumn="1" w:lastColumn="0" w:noHBand="0" w:noVBand="1"/>
      </w:tblPr>
      <w:tblGrid>
        <w:gridCol w:w="2589"/>
        <w:gridCol w:w="1018"/>
        <w:gridCol w:w="966"/>
        <w:gridCol w:w="966"/>
        <w:gridCol w:w="966"/>
        <w:gridCol w:w="966"/>
        <w:gridCol w:w="966"/>
        <w:gridCol w:w="913"/>
      </w:tblGrid>
      <w:tr w:rsidR="0090765D" w:rsidRPr="00500BB8" w14:paraId="2F54186D" w14:textId="77777777" w:rsidTr="00995C75">
        <w:trPr>
          <w:trHeight w:val="325"/>
          <w:jc w:val="center"/>
        </w:trPr>
        <w:tc>
          <w:tcPr>
            <w:tcW w:w="2589" w:type="dxa"/>
            <w:vAlign w:val="center"/>
            <w:hideMark/>
          </w:tcPr>
          <w:p w14:paraId="1CB166E9" w14:textId="77777777" w:rsidR="0090765D" w:rsidRPr="00500BB8" w:rsidRDefault="0090765D" w:rsidP="00995C75">
            <w:pPr>
              <w:spacing w:before="120" w:after="120"/>
              <w:jc w:val="center"/>
            </w:pPr>
            <w:r>
              <w:t>Intentions Trend (Question)</w:t>
            </w:r>
          </w:p>
        </w:tc>
        <w:tc>
          <w:tcPr>
            <w:tcW w:w="1018" w:type="dxa"/>
            <w:vAlign w:val="center"/>
            <w:hideMark/>
          </w:tcPr>
          <w:p w14:paraId="5CC5C824" w14:textId="77777777" w:rsidR="0090765D" w:rsidRDefault="0090765D" w:rsidP="00995C75">
            <w:pPr>
              <w:spacing w:before="120" w:after="120"/>
              <w:jc w:val="center"/>
            </w:pPr>
            <w:r>
              <w:t>FY</w:t>
            </w:r>
          </w:p>
          <w:p w14:paraId="2A9C0291" w14:textId="77777777" w:rsidR="0090765D" w:rsidRDefault="0090765D" w:rsidP="00995C75">
            <w:pPr>
              <w:spacing w:before="120" w:after="120"/>
              <w:jc w:val="center"/>
            </w:pPr>
            <w:r>
              <w:t>2020</w:t>
            </w:r>
          </w:p>
          <w:p w14:paraId="3E1B4752" w14:textId="77777777" w:rsidR="0090765D" w:rsidRPr="00500BB8" w:rsidRDefault="0090765D" w:rsidP="00995C75">
            <w:pPr>
              <w:spacing w:before="120" w:after="120"/>
              <w:jc w:val="center"/>
            </w:pPr>
            <w:r>
              <w:t>Pct.</w:t>
            </w:r>
          </w:p>
        </w:tc>
        <w:tc>
          <w:tcPr>
            <w:tcW w:w="966" w:type="dxa"/>
          </w:tcPr>
          <w:p w14:paraId="378BFC0B" w14:textId="77777777" w:rsidR="0090765D" w:rsidRDefault="0090765D" w:rsidP="00995C75">
            <w:pPr>
              <w:spacing w:before="120" w:after="120"/>
              <w:jc w:val="center"/>
            </w:pPr>
            <w:r>
              <w:t>FY</w:t>
            </w:r>
          </w:p>
          <w:p w14:paraId="1050F104" w14:textId="77777777" w:rsidR="0090765D" w:rsidRDefault="0090765D" w:rsidP="00995C75">
            <w:pPr>
              <w:spacing w:before="120" w:after="120"/>
              <w:jc w:val="center"/>
            </w:pPr>
            <w:r>
              <w:t>2021</w:t>
            </w:r>
          </w:p>
          <w:p w14:paraId="0C3AD0B7" w14:textId="77777777" w:rsidR="0090765D" w:rsidRDefault="0090765D" w:rsidP="00995C75">
            <w:pPr>
              <w:spacing w:before="120" w:after="120"/>
              <w:jc w:val="center"/>
            </w:pPr>
            <w:r>
              <w:t>Pct.</w:t>
            </w:r>
          </w:p>
        </w:tc>
        <w:tc>
          <w:tcPr>
            <w:tcW w:w="966" w:type="dxa"/>
          </w:tcPr>
          <w:p w14:paraId="4765C10A" w14:textId="77777777" w:rsidR="0090765D" w:rsidRDefault="0090765D" w:rsidP="00995C75">
            <w:pPr>
              <w:spacing w:before="120" w:after="120"/>
              <w:jc w:val="center"/>
            </w:pPr>
            <w:r>
              <w:t>FY</w:t>
            </w:r>
          </w:p>
          <w:p w14:paraId="25AB7E31" w14:textId="77777777" w:rsidR="0090765D" w:rsidRDefault="0090765D" w:rsidP="00995C75">
            <w:pPr>
              <w:spacing w:before="120" w:after="120"/>
              <w:jc w:val="center"/>
            </w:pPr>
            <w:r>
              <w:t>2022</w:t>
            </w:r>
          </w:p>
          <w:p w14:paraId="3F14E44F" w14:textId="77777777" w:rsidR="0090765D" w:rsidRDefault="0090765D" w:rsidP="00995C75">
            <w:pPr>
              <w:spacing w:before="120" w:after="120"/>
              <w:jc w:val="center"/>
            </w:pPr>
            <w:r>
              <w:t>Pct.</w:t>
            </w:r>
          </w:p>
        </w:tc>
        <w:tc>
          <w:tcPr>
            <w:tcW w:w="966" w:type="dxa"/>
          </w:tcPr>
          <w:p w14:paraId="1F87819E" w14:textId="77777777" w:rsidR="0090765D" w:rsidRDefault="0090765D" w:rsidP="00995C75">
            <w:pPr>
              <w:spacing w:before="120" w:after="120"/>
              <w:jc w:val="center"/>
            </w:pPr>
            <w:r>
              <w:t>FY</w:t>
            </w:r>
          </w:p>
          <w:p w14:paraId="2C8458DA" w14:textId="77777777" w:rsidR="0090765D" w:rsidRDefault="0090765D" w:rsidP="00995C75">
            <w:pPr>
              <w:spacing w:before="120" w:after="120"/>
              <w:jc w:val="center"/>
            </w:pPr>
            <w:r>
              <w:t>2023</w:t>
            </w:r>
          </w:p>
          <w:p w14:paraId="6C515D7D" w14:textId="77777777" w:rsidR="0090765D" w:rsidRDefault="0090765D" w:rsidP="00995C75">
            <w:pPr>
              <w:spacing w:before="120" w:after="120"/>
              <w:jc w:val="center"/>
            </w:pPr>
            <w:r>
              <w:t>Pct.</w:t>
            </w:r>
          </w:p>
        </w:tc>
        <w:tc>
          <w:tcPr>
            <w:tcW w:w="966" w:type="dxa"/>
            <w:vAlign w:val="center"/>
          </w:tcPr>
          <w:p w14:paraId="087C6A64" w14:textId="77777777" w:rsidR="0090765D" w:rsidRDefault="0090765D" w:rsidP="00995C75">
            <w:pPr>
              <w:spacing w:before="120" w:after="120"/>
              <w:jc w:val="center"/>
            </w:pPr>
            <w:r>
              <w:t>2023</w:t>
            </w:r>
          </w:p>
          <w:p w14:paraId="280A3A0C" w14:textId="77777777" w:rsidR="0090765D" w:rsidRDefault="0090765D" w:rsidP="00995C75">
            <w:pPr>
              <w:spacing w:before="120" w:after="120"/>
              <w:jc w:val="center"/>
            </w:pPr>
            <w:r>
              <w:t>Pct.</w:t>
            </w:r>
          </w:p>
        </w:tc>
        <w:tc>
          <w:tcPr>
            <w:tcW w:w="966" w:type="dxa"/>
            <w:vAlign w:val="center"/>
          </w:tcPr>
          <w:p w14:paraId="2B61AF49" w14:textId="77777777" w:rsidR="0090765D" w:rsidRDefault="0090765D" w:rsidP="00995C75">
            <w:pPr>
              <w:spacing w:before="120" w:after="120"/>
              <w:jc w:val="center"/>
            </w:pPr>
            <w:r>
              <w:t>2024</w:t>
            </w:r>
          </w:p>
          <w:p w14:paraId="5D8E3D96" w14:textId="77777777" w:rsidR="0090765D" w:rsidRDefault="0090765D" w:rsidP="00995C75">
            <w:pPr>
              <w:spacing w:before="120" w:after="120"/>
              <w:jc w:val="center"/>
            </w:pPr>
            <w:r>
              <w:t>Pct.</w:t>
            </w:r>
          </w:p>
        </w:tc>
        <w:tc>
          <w:tcPr>
            <w:tcW w:w="913" w:type="dxa"/>
            <w:vAlign w:val="center"/>
          </w:tcPr>
          <w:p w14:paraId="34DD9AEE" w14:textId="77777777" w:rsidR="0090765D" w:rsidRDefault="0090765D" w:rsidP="00995C75">
            <w:pPr>
              <w:spacing w:before="120" w:after="120"/>
              <w:jc w:val="center"/>
            </w:pPr>
            <w:r>
              <w:t>2025</w:t>
            </w:r>
          </w:p>
          <w:p w14:paraId="348D6478" w14:textId="77777777" w:rsidR="0090765D" w:rsidRDefault="0090765D" w:rsidP="00995C75">
            <w:pPr>
              <w:spacing w:before="120" w:after="120"/>
              <w:jc w:val="center"/>
            </w:pPr>
            <w:r>
              <w:t>Pct.</w:t>
            </w:r>
          </w:p>
        </w:tc>
      </w:tr>
      <w:tr w:rsidR="0090765D" w:rsidRPr="00500BB8" w14:paraId="57F9221A" w14:textId="77777777" w:rsidTr="00995C75">
        <w:trPr>
          <w:trHeight w:val="663"/>
          <w:jc w:val="center"/>
        </w:trPr>
        <w:tc>
          <w:tcPr>
            <w:tcW w:w="2589" w:type="dxa"/>
            <w:hideMark/>
          </w:tcPr>
          <w:p w14:paraId="4839D65A" w14:textId="77777777" w:rsidR="0090765D" w:rsidRPr="00500BB8" w:rsidRDefault="0090765D" w:rsidP="00995C75">
            <w:pPr>
              <w:spacing w:before="120" w:after="120"/>
            </w:pPr>
            <w:r w:rsidRPr="00500BB8">
              <w:t>H</w:t>
            </w:r>
            <w:r>
              <w:t>ow likely will you recycle next time you have paint to dispose</w:t>
            </w:r>
            <w:r w:rsidRPr="00500BB8">
              <w:t>?</w:t>
            </w:r>
            <w:r>
              <w:t xml:space="preserve"> (% Extremely Likely or Likely)</w:t>
            </w:r>
          </w:p>
        </w:tc>
        <w:tc>
          <w:tcPr>
            <w:tcW w:w="1018" w:type="dxa"/>
            <w:vAlign w:val="center"/>
            <w:hideMark/>
          </w:tcPr>
          <w:p w14:paraId="6DE122D8" w14:textId="77777777" w:rsidR="0090765D" w:rsidRPr="00500BB8" w:rsidRDefault="0090765D" w:rsidP="00995C75">
            <w:pPr>
              <w:spacing w:before="120" w:after="120"/>
              <w:jc w:val="center"/>
            </w:pPr>
            <w:r>
              <w:t>75</w:t>
            </w:r>
            <w:r w:rsidRPr="00500BB8">
              <w:t>%</w:t>
            </w:r>
          </w:p>
        </w:tc>
        <w:tc>
          <w:tcPr>
            <w:tcW w:w="966" w:type="dxa"/>
            <w:vAlign w:val="center"/>
          </w:tcPr>
          <w:p w14:paraId="7102A4BD" w14:textId="77777777" w:rsidR="0090765D" w:rsidRPr="00500BB8" w:rsidRDefault="0090765D" w:rsidP="00995C75">
            <w:pPr>
              <w:spacing w:before="120" w:after="120"/>
              <w:jc w:val="center"/>
            </w:pPr>
            <w:r>
              <w:t>77</w:t>
            </w:r>
            <w:r w:rsidRPr="00500BB8">
              <w:t>%</w:t>
            </w:r>
          </w:p>
        </w:tc>
        <w:tc>
          <w:tcPr>
            <w:tcW w:w="966" w:type="dxa"/>
            <w:vAlign w:val="center"/>
          </w:tcPr>
          <w:p w14:paraId="0D76D2A3" w14:textId="77777777" w:rsidR="0090765D" w:rsidRDefault="0090765D" w:rsidP="00995C75">
            <w:pPr>
              <w:spacing w:before="120" w:after="120"/>
              <w:jc w:val="center"/>
            </w:pPr>
            <w:r>
              <w:t>86%</w:t>
            </w:r>
          </w:p>
        </w:tc>
        <w:tc>
          <w:tcPr>
            <w:tcW w:w="966" w:type="dxa"/>
            <w:vAlign w:val="center"/>
          </w:tcPr>
          <w:p w14:paraId="227B60F4" w14:textId="77777777" w:rsidR="0090765D" w:rsidRDefault="0090765D" w:rsidP="00995C75">
            <w:pPr>
              <w:spacing w:before="120" w:after="120"/>
              <w:jc w:val="center"/>
            </w:pPr>
            <w:r>
              <w:t>85%</w:t>
            </w:r>
          </w:p>
        </w:tc>
        <w:tc>
          <w:tcPr>
            <w:tcW w:w="966" w:type="dxa"/>
            <w:vAlign w:val="center"/>
          </w:tcPr>
          <w:p w14:paraId="72432AC8" w14:textId="77777777" w:rsidR="0090765D" w:rsidRDefault="0090765D" w:rsidP="00995C75">
            <w:pPr>
              <w:spacing w:before="120" w:after="120"/>
              <w:jc w:val="center"/>
            </w:pPr>
            <w:r>
              <w:t>81%</w:t>
            </w:r>
          </w:p>
        </w:tc>
        <w:tc>
          <w:tcPr>
            <w:tcW w:w="966" w:type="dxa"/>
            <w:vAlign w:val="center"/>
          </w:tcPr>
          <w:p w14:paraId="15CD3910" w14:textId="77777777" w:rsidR="0090765D" w:rsidRDefault="0090765D" w:rsidP="00995C75">
            <w:pPr>
              <w:spacing w:before="120" w:after="120"/>
              <w:jc w:val="center"/>
            </w:pPr>
            <w:r>
              <w:t>80%</w:t>
            </w:r>
          </w:p>
        </w:tc>
        <w:tc>
          <w:tcPr>
            <w:tcW w:w="913" w:type="dxa"/>
            <w:vAlign w:val="center"/>
          </w:tcPr>
          <w:p w14:paraId="7D12DEC5" w14:textId="77777777" w:rsidR="0090765D" w:rsidRDefault="0090765D" w:rsidP="00995C75">
            <w:pPr>
              <w:spacing w:before="120" w:after="120"/>
              <w:jc w:val="center"/>
            </w:pPr>
            <w:r>
              <w:t>81%</w:t>
            </w:r>
          </w:p>
        </w:tc>
      </w:tr>
    </w:tbl>
    <w:p w14:paraId="0B9E26ED" w14:textId="77777777" w:rsidR="0090765D" w:rsidRDefault="0090765D" w:rsidP="0090765D">
      <w:pPr>
        <w:rPr>
          <w:i/>
          <w:iCs/>
          <w:sz w:val="20"/>
          <w:szCs w:val="20"/>
        </w:rPr>
      </w:pPr>
      <w:r>
        <w:rPr>
          <w:i/>
          <w:iCs/>
          <w:sz w:val="20"/>
          <w:szCs w:val="20"/>
        </w:rPr>
        <w:t xml:space="preserve"> </w:t>
      </w:r>
      <w:r w:rsidRPr="007822BC">
        <w:rPr>
          <w:i/>
          <w:iCs/>
          <w:sz w:val="20"/>
          <w:szCs w:val="20"/>
        </w:rPr>
        <w:t>*Note: this question was added in FY2020 so no FY2019 trend information is available for this metric.</w:t>
      </w:r>
    </w:p>
    <w:p w14:paraId="4D47FFA7" w14:textId="77777777" w:rsidR="0090765D" w:rsidRPr="006C2B2F" w:rsidRDefault="0090765D">
      <w:pPr>
        <w:pStyle w:val="ListParagraph"/>
        <w:numPr>
          <w:ilvl w:val="0"/>
          <w:numId w:val="41"/>
        </w:numPr>
        <w:spacing w:line="259" w:lineRule="auto"/>
        <w:rPr>
          <w:b/>
          <w:bCs/>
        </w:rPr>
      </w:pPr>
      <w:r>
        <w:lastRenderedPageBreak/>
        <w:t xml:space="preserve">Within the segment of end-consumer respondents who purchased in the last year, the percentage of those who said they would </w:t>
      </w:r>
      <w:r w:rsidRPr="00125973">
        <w:t xml:space="preserve">be either </w:t>
      </w:r>
      <w:r>
        <w:t>“e</w:t>
      </w:r>
      <w:r w:rsidRPr="00125973">
        <w:t xml:space="preserve">xtremely </w:t>
      </w:r>
      <w:r>
        <w:t>l</w:t>
      </w:r>
      <w:r w:rsidRPr="00125973">
        <w:t>ikely</w:t>
      </w:r>
      <w:r>
        <w:t>”</w:t>
      </w:r>
      <w:r w:rsidRPr="00125973">
        <w:t xml:space="preserve"> or </w:t>
      </w:r>
      <w:r>
        <w:t>“l</w:t>
      </w:r>
      <w:r w:rsidRPr="00125973">
        <w:t>ikely</w:t>
      </w:r>
      <w:r>
        <w:t>”</w:t>
      </w:r>
      <w:r w:rsidRPr="00125973">
        <w:t xml:space="preserve"> to recycle paint in the future</w:t>
      </w:r>
      <w:r>
        <w:t xml:space="preserve"> stayed the same was 82% in 2025, statistically similar to last year (82%). </w:t>
      </w:r>
    </w:p>
    <w:p w14:paraId="5E27944A" w14:textId="77777777" w:rsidR="0090765D" w:rsidRPr="00BB3D3E" w:rsidRDefault="0090765D" w:rsidP="0090765D">
      <w:pPr>
        <w:ind w:left="360"/>
        <w:jc w:val="center"/>
        <w:rPr>
          <w:b/>
          <w:bCs/>
        </w:rPr>
      </w:pPr>
    </w:p>
    <w:p w14:paraId="2F70C6EE" w14:textId="77777777" w:rsidR="0090765D" w:rsidRPr="00BB3D3E" w:rsidRDefault="0090765D" w:rsidP="0090765D">
      <w:pPr>
        <w:pStyle w:val="ListParagraph"/>
        <w:spacing w:line="259" w:lineRule="auto"/>
        <w:ind w:left="360" w:firstLine="0"/>
        <w:rPr>
          <w:b/>
          <w:bCs/>
        </w:rPr>
      </w:pPr>
      <w:r w:rsidRPr="00BB3D3E">
        <w:rPr>
          <w:b/>
          <w:bCs/>
        </w:rPr>
        <w:t xml:space="preserve">Comparison of FY2020 through </w:t>
      </w:r>
      <w:r>
        <w:rPr>
          <w:b/>
          <w:bCs/>
        </w:rPr>
        <w:t>2025</w:t>
      </w:r>
      <w:r w:rsidRPr="00BB3D3E">
        <w:rPr>
          <w:b/>
          <w:bCs/>
        </w:rPr>
        <w:t xml:space="preserve"> Recycling Intentions (continued)*</w:t>
      </w:r>
    </w:p>
    <w:p w14:paraId="148C6F75" w14:textId="77777777" w:rsidR="0090765D" w:rsidRDefault="0090765D" w:rsidP="0090765D">
      <w:pPr>
        <w:jc w:val="center"/>
      </w:pPr>
      <w:r>
        <w:rPr>
          <w:b/>
          <w:bCs/>
        </w:rPr>
        <w:t>END CONSUMERS ONLY; PURCHASED PAINT IN LAST YEAR</w:t>
      </w:r>
    </w:p>
    <w:tbl>
      <w:tblPr>
        <w:tblStyle w:val="TableGrid"/>
        <w:tblW w:w="8990" w:type="dxa"/>
        <w:tblInd w:w="360" w:type="dxa"/>
        <w:tblLook w:val="04A0" w:firstRow="1" w:lastRow="0" w:firstColumn="1" w:lastColumn="0" w:noHBand="0" w:noVBand="1"/>
      </w:tblPr>
      <w:tblGrid>
        <w:gridCol w:w="1989"/>
        <w:gridCol w:w="980"/>
        <w:gridCol w:w="1023"/>
        <w:gridCol w:w="1044"/>
        <w:gridCol w:w="1011"/>
        <w:gridCol w:w="1003"/>
        <w:gridCol w:w="1029"/>
        <w:gridCol w:w="911"/>
      </w:tblGrid>
      <w:tr w:rsidR="0090765D" w:rsidRPr="00500BB8" w14:paraId="773A6343" w14:textId="77777777" w:rsidTr="00995C75">
        <w:trPr>
          <w:trHeight w:val="325"/>
        </w:trPr>
        <w:tc>
          <w:tcPr>
            <w:tcW w:w="1989" w:type="dxa"/>
            <w:vAlign w:val="center"/>
            <w:hideMark/>
          </w:tcPr>
          <w:p w14:paraId="6A9C8A8E" w14:textId="77777777" w:rsidR="0090765D" w:rsidRPr="00500BB8" w:rsidRDefault="0090765D" w:rsidP="00995C75">
            <w:pPr>
              <w:spacing w:before="120" w:after="120"/>
              <w:jc w:val="center"/>
            </w:pPr>
            <w:r>
              <w:t>Intentions Trend (Question)</w:t>
            </w:r>
          </w:p>
        </w:tc>
        <w:tc>
          <w:tcPr>
            <w:tcW w:w="980" w:type="dxa"/>
            <w:vAlign w:val="center"/>
            <w:hideMark/>
          </w:tcPr>
          <w:p w14:paraId="127C6C7D" w14:textId="77777777" w:rsidR="0090765D" w:rsidRDefault="0090765D" w:rsidP="00995C75">
            <w:pPr>
              <w:spacing w:before="120" w:after="120"/>
              <w:jc w:val="center"/>
            </w:pPr>
            <w:r>
              <w:t>FY</w:t>
            </w:r>
          </w:p>
          <w:p w14:paraId="4A5AB766" w14:textId="77777777" w:rsidR="0090765D" w:rsidRDefault="0090765D" w:rsidP="00995C75">
            <w:pPr>
              <w:spacing w:before="120" w:after="120"/>
              <w:jc w:val="center"/>
            </w:pPr>
            <w:r>
              <w:t>2020</w:t>
            </w:r>
          </w:p>
          <w:p w14:paraId="153AA28B" w14:textId="77777777" w:rsidR="0090765D" w:rsidRPr="00500BB8" w:rsidRDefault="0090765D" w:rsidP="00995C75">
            <w:pPr>
              <w:spacing w:before="120" w:after="120"/>
              <w:jc w:val="center"/>
            </w:pPr>
            <w:r>
              <w:t>Pct.</w:t>
            </w:r>
          </w:p>
        </w:tc>
        <w:tc>
          <w:tcPr>
            <w:tcW w:w="1023" w:type="dxa"/>
          </w:tcPr>
          <w:p w14:paraId="057A63D9" w14:textId="77777777" w:rsidR="0090765D" w:rsidRDefault="0090765D" w:rsidP="00995C75">
            <w:pPr>
              <w:spacing w:before="120" w:after="120"/>
              <w:jc w:val="center"/>
            </w:pPr>
            <w:r>
              <w:t>FY</w:t>
            </w:r>
          </w:p>
          <w:p w14:paraId="43553BE5" w14:textId="77777777" w:rsidR="0090765D" w:rsidRDefault="0090765D" w:rsidP="00995C75">
            <w:pPr>
              <w:spacing w:before="120" w:after="120"/>
              <w:jc w:val="center"/>
            </w:pPr>
            <w:r>
              <w:t>2021</w:t>
            </w:r>
          </w:p>
          <w:p w14:paraId="37E7A5A5" w14:textId="77777777" w:rsidR="0090765D" w:rsidRDefault="0090765D" w:rsidP="00995C75">
            <w:pPr>
              <w:spacing w:before="120" w:after="120"/>
              <w:jc w:val="center"/>
            </w:pPr>
            <w:r>
              <w:t>Pct.</w:t>
            </w:r>
          </w:p>
        </w:tc>
        <w:tc>
          <w:tcPr>
            <w:tcW w:w="1044" w:type="dxa"/>
          </w:tcPr>
          <w:p w14:paraId="4CCA8288" w14:textId="77777777" w:rsidR="0090765D" w:rsidRDefault="0090765D" w:rsidP="00995C75">
            <w:pPr>
              <w:spacing w:before="120" w:after="120"/>
              <w:jc w:val="center"/>
            </w:pPr>
            <w:r>
              <w:t>FY</w:t>
            </w:r>
          </w:p>
          <w:p w14:paraId="0FFE8236" w14:textId="77777777" w:rsidR="0090765D" w:rsidRDefault="0090765D" w:rsidP="00995C75">
            <w:pPr>
              <w:spacing w:before="120" w:after="120"/>
              <w:jc w:val="center"/>
            </w:pPr>
            <w:r>
              <w:t>2022</w:t>
            </w:r>
          </w:p>
          <w:p w14:paraId="31D60D30" w14:textId="77777777" w:rsidR="0090765D" w:rsidRDefault="0090765D" w:rsidP="00995C75">
            <w:pPr>
              <w:spacing w:before="120" w:after="120"/>
              <w:jc w:val="center"/>
            </w:pPr>
            <w:r>
              <w:t>Pct.</w:t>
            </w:r>
          </w:p>
        </w:tc>
        <w:tc>
          <w:tcPr>
            <w:tcW w:w="1011" w:type="dxa"/>
          </w:tcPr>
          <w:p w14:paraId="7BC4AD6C" w14:textId="77777777" w:rsidR="0090765D" w:rsidRDefault="0090765D" w:rsidP="00995C75">
            <w:pPr>
              <w:spacing w:before="120" w:after="120"/>
              <w:jc w:val="center"/>
            </w:pPr>
            <w:r>
              <w:t>FY</w:t>
            </w:r>
          </w:p>
          <w:p w14:paraId="433DF0E9" w14:textId="77777777" w:rsidR="0090765D" w:rsidRDefault="0090765D" w:rsidP="00995C75">
            <w:pPr>
              <w:spacing w:before="120" w:after="120"/>
              <w:jc w:val="center"/>
            </w:pPr>
            <w:r>
              <w:t>2023</w:t>
            </w:r>
          </w:p>
          <w:p w14:paraId="3A4FEB0B" w14:textId="77777777" w:rsidR="0090765D" w:rsidRDefault="0090765D" w:rsidP="00995C75">
            <w:pPr>
              <w:spacing w:before="120" w:after="120"/>
              <w:jc w:val="center"/>
            </w:pPr>
            <w:r>
              <w:t>Pct.</w:t>
            </w:r>
          </w:p>
        </w:tc>
        <w:tc>
          <w:tcPr>
            <w:tcW w:w="1003" w:type="dxa"/>
            <w:vAlign w:val="center"/>
          </w:tcPr>
          <w:p w14:paraId="26F8DB04" w14:textId="77777777" w:rsidR="0090765D" w:rsidRDefault="0090765D" w:rsidP="00995C75">
            <w:pPr>
              <w:spacing w:before="120" w:after="120"/>
              <w:jc w:val="center"/>
            </w:pPr>
            <w:r>
              <w:t>2023</w:t>
            </w:r>
          </w:p>
          <w:p w14:paraId="33F6F003" w14:textId="77777777" w:rsidR="0090765D" w:rsidRDefault="0090765D" w:rsidP="00995C75">
            <w:pPr>
              <w:spacing w:before="120" w:after="120"/>
              <w:jc w:val="center"/>
            </w:pPr>
            <w:r>
              <w:t>Pct.</w:t>
            </w:r>
          </w:p>
        </w:tc>
        <w:tc>
          <w:tcPr>
            <w:tcW w:w="1029" w:type="dxa"/>
            <w:vAlign w:val="center"/>
          </w:tcPr>
          <w:p w14:paraId="2362687A" w14:textId="77777777" w:rsidR="0090765D" w:rsidRDefault="0090765D" w:rsidP="00995C75">
            <w:pPr>
              <w:spacing w:before="120" w:after="120"/>
              <w:jc w:val="center"/>
            </w:pPr>
            <w:r>
              <w:t>2024</w:t>
            </w:r>
          </w:p>
          <w:p w14:paraId="114ECB71" w14:textId="77777777" w:rsidR="0090765D" w:rsidRDefault="0090765D" w:rsidP="00995C75">
            <w:pPr>
              <w:spacing w:before="120" w:after="120"/>
              <w:jc w:val="center"/>
            </w:pPr>
            <w:r>
              <w:t>Pct.</w:t>
            </w:r>
          </w:p>
        </w:tc>
        <w:tc>
          <w:tcPr>
            <w:tcW w:w="911" w:type="dxa"/>
            <w:vAlign w:val="center"/>
          </w:tcPr>
          <w:p w14:paraId="16DF6D98" w14:textId="77777777" w:rsidR="0090765D" w:rsidRDefault="0090765D" w:rsidP="00995C75">
            <w:pPr>
              <w:spacing w:before="120" w:after="120"/>
              <w:jc w:val="center"/>
            </w:pPr>
            <w:r>
              <w:t>2025</w:t>
            </w:r>
          </w:p>
          <w:p w14:paraId="147C14E5" w14:textId="77777777" w:rsidR="0090765D" w:rsidRDefault="0090765D" w:rsidP="00995C75">
            <w:pPr>
              <w:spacing w:before="120" w:after="120"/>
              <w:jc w:val="center"/>
            </w:pPr>
            <w:r>
              <w:t>Pct.</w:t>
            </w:r>
          </w:p>
        </w:tc>
      </w:tr>
      <w:tr w:rsidR="0090765D" w:rsidRPr="00500BB8" w14:paraId="382E91DE" w14:textId="77777777" w:rsidTr="00995C75">
        <w:trPr>
          <w:trHeight w:val="663"/>
        </w:trPr>
        <w:tc>
          <w:tcPr>
            <w:tcW w:w="1989" w:type="dxa"/>
            <w:hideMark/>
          </w:tcPr>
          <w:p w14:paraId="15FF0BE3" w14:textId="77777777" w:rsidR="0090765D" w:rsidRPr="00500BB8" w:rsidRDefault="0090765D" w:rsidP="00995C75">
            <w:pPr>
              <w:spacing w:before="120" w:after="120"/>
            </w:pPr>
            <w:r w:rsidRPr="00500BB8">
              <w:t>H</w:t>
            </w:r>
            <w:r>
              <w:t>ow likely will you recycle next time you have paint to dispose</w:t>
            </w:r>
            <w:r w:rsidRPr="00500BB8">
              <w:t>?</w:t>
            </w:r>
            <w:r>
              <w:t xml:space="preserve"> (% Extremely Likely or Likely)</w:t>
            </w:r>
          </w:p>
        </w:tc>
        <w:tc>
          <w:tcPr>
            <w:tcW w:w="980" w:type="dxa"/>
            <w:vAlign w:val="center"/>
            <w:hideMark/>
          </w:tcPr>
          <w:p w14:paraId="7477B165" w14:textId="77777777" w:rsidR="0090765D" w:rsidRPr="00500BB8" w:rsidRDefault="0090765D" w:rsidP="00995C75">
            <w:pPr>
              <w:spacing w:before="120" w:after="120"/>
              <w:jc w:val="center"/>
            </w:pPr>
            <w:r>
              <w:t>85</w:t>
            </w:r>
            <w:r w:rsidRPr="00500BB8">
              <w:t>%</w:t>
            </w:r>
          </w:p>
        </w:tc>
        <w:tc>
          <w:tcPr>
            <w:tcW w:w="1023" w:type="dxa"/>
            <w:vAlign w:val="center"/>
          </w:tcPr>
          <w:p w14:paraId="2EDD56CB" w14:textId="77777777" w:rsidR="0090765D" w:rsidRPr="00500BB8" w:rsidRDefault="0090765D" w:rsidP="00995C75">
            <w:pPr>
              <w:spacing w:before="120" w:after="120"/>
              <w:jc w:val="center"/>
            </w:pPr>
            <w:r>
              <w:t>83</w:t>
            </w:r>
            <w:r w:rsidRPr="00500BB8">
              <w:t>%</w:t>
            </w:r>
          </w:p>
        </w:tc>
        <w:tc>
          <w:tcPr>
            <w:tcW w:w="1044" w:type="dxa"/>
            <w:vAlign w:val="center"/>
          </w:tcPr>
          <w:p w14:paraId="7C57812F" w14:textId="77777777" w:rsidR="0090765D" w:rsidRDefault="0090765D" w:rsidP="00995C75">
            <w:pPr>
              <w:spacing w:before="120" w:after="120"/>
              <w:jc w:val="center"/>
            </w:pPr>
            <w:r>
              <w:t>90%</w:t>
            </w:r>
          </w:p>
        </w:tc>
        <w:tc>
          <w:tcPr>
            <w:tcW w:w="1011" w:type="dxa"/>
            <w:vAlign w:val="center"/>
          </w:tcPr>
          <w:p w14:paraId="4403E74D" w14:textId="77777777" w:rsidR="0090765D" w:rsidRDefault="0090765D" w:rsidP="00995C75">
            <w:pPr>
              <w:spacing w:before="120" w:after="120"/>
            </w:pPr>
            <w:r>
              <w:t xml:space="preserve">   89%</w:t>
            </w:r>
          </w:p>
        </w:tc>
        <w:tc>
          <w:tcPr>
            <w:tcW w:w="1003" w:type="dxa"/>
            <w:vAlign w:val="center"/>
          </w:tcPr>
          <w:p w14:paraId="64CD5F25" w14:textId="77777777" w:rsidR="0090765D" w:rsidRDefault="0090765D" w:rsidP="00995C75">
            <w:pPr>
              <w:spacing w:before="120" w:after="120"/>
              <w:jc w:val="center"/>
            </w:pPr>
            <w:r>
              <w:t>83%</w:t>
            </w:r>
          </w:p>
        </w:tc>
        <w:tc>
          <w:tcPr>
            <w:tcW w:w="1029" w:type="dxa"/>
            <w:vAlign w:val="center"/>
          </w:tcPr>
          <w:p w14:paraId="35C7F70B" w14:textId="77777777" w:rsidR="0090765D" w:rsidRDefault="0090765D" w:rsidP="00995C75">
            <w:pPr>
              <w:spacing w:before="120" w:after="120"/>
              <w:jc w:val="center"/>
            </w:pPr>
            <w:r>
              <w:t>83%</w:t>
            </w:r>
          </w:p>
        </w:tc>
        <w:tc>
          <w:tcPr>
            <w:tcW w:w="911" w:type="dxa"/>
            <w:vAlign w:val="center"/>
          </w:tcPr>
          <w:p w14:paraId="535D2A5A" w14:textId="77777777" w:rsidR="0090765D" w:rsidRDefault="0090765D" w:rsidP="00995C75">
            <w:pPr>
              <w:spacing w:before="120" w:after="120"/>
              <w:jc w:val="center"/>
            </w:pPr>
            <w:r>
              <w:t>82%</w:t>
            </w:r>
          </w:p>
        </w:tc>
      </w:tr>
    </w:tbl>
    <w:p w14:paraId="6D9EBCF3" w14:textId="77777777" w:rsidR="0090765D" w:rsidRPr="00811A99" w:rsidRDefault="0090765D" w:rsidP="0090765D">
      <w:pPr>
        <w:ind w:left="360"/>
        <w:rPr>
          <w:i/>
          <w:iCs/>
          <w:sz w:val="20"/>
          <w:szCs w:val="20"/>
        </w:rPr>
      </w:pPr>
      <w:r w:rsidRPr="00811A99">
        <w:rPr>
          <w:i/>
          <w:iCs/>
          <w:sz w:val="20"/>
          <w:szCs w:val="20"/>
        </w:rPr>
        <w:t>*Note: this question was added in FY2020 so no FY2019 trend information is available for this metric.</w:t>
      </w:r>
    </w:p>
    <w:p w14:paraId="7F0967FE" w14:textId="017C5F31" w:rsidR="00BC267A" w:rsidRPr="0090765D" w:rsidRDefault="0090765D" w:rsidP="0090765D">
      <w:pPr>
        <w:rPr>
          <w:b/>
          <w:bCs/>
        </w:rPr>
      </w:pPr>
      <w:r>
        <w:rPr>
          <w:b/>
          <w:bCs/>
        </w:rPr>
        <w:t xml:space="preserve"> </w:t>
      </w:r>
    </w:p>
    <w:sectPr w:rsidR="00BC267A" w:rsidRPr="0090765D" w:rsidSect="005E5EAC">
      <w:headerReference w:type="even" r:id="rId50"/>
      <w:headerReference w:type="default" r:id="rId51"/>
      <w:footerReference w:type="even" r:id="rId52"/>
      <w:footerReference w:type="default" r:id="rId53"/>
      <w:headerReference w:type="first" r:id="rId54"/>
      <w:footerReference w:type="first" r:id="rId55"/>
      <w:pgSz w:w="12240" w:h="15840"/>
      <w:pgMar w:top="100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DD33D" w14:textId="77777777" w:rsidR="0095271A" w:rsidRDefault="0095271A" w:rsidP="00D42F68">
      <w:pPr>
        <w:spacing w:after="0" w:line="240" w:lineRule="auto"/>
      </w:pPr>
      <w:r>
        <w:separator/>
      </w:r>
    </w:p>
  </w:endnote>
  <w:endnote w:type="continuationSeparator" w:id="0">
    <w:p w14:paraId="0244A05D" w14:textId="77777777" w:rsidR="0095271A" w:rsidRDefault="0095271A" w:rsidP="00D42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Roboto Condensed Light">
    <w:altName w:val="ROBOTO CONDENSED LIGHT"/>
    <w:panose1 w:val="02000000000000000000"/>
    <w:charset w:val="00"/>
    <w:family w:val="auto"/>
    <w:pitch w:val="variable"/>
    <w:sig w:usb0="E00002FF" w:usb1="5000205B" w:usb2="00000020" w:usb3="00000000" w:csb0="0000019F" w:csb1="00000000"/>
  </w:font>
  <w:font w:name="Times New Roman (Body CS)">
    <w:altName w:val="Times New Roman"/>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Roboto Medium">
    <w:altName w:val="ROBOTO MEDIUM"/>
    <w:panose1 w:val="02000000000000000000"/>
    <w:charset w:val="00"/>
    <w:family w:val="auto"/>
    <w:pitch w:val="variable"/>
    <w:sig w:usb0="E00002FF" w:usb1="5000205B" w:usb2="00000020" w:usb3="00000000" w:csb0="0000019F" w:csb1="00000000"/>
  </w:font>
  <w:font w:name="Roboto Condensed">
    <w:panose1 w:val="02000000000000000000"/>
    <w:charset w:val="00"/>
    <w:family w:val="auto"/>
    <w:pitch w:val="variable"/>
    <w:sig w:usb0="E00002FF" w:usb1="5000205B" w:usb2="00000020" w:usb3="00000000" w:csb0="0000019F" w:csb1="00000000"/>
  </w:font>
  <w:font w:name="Freestyle Script">
    <w:panose1 w:val="030804020302050B0404"/>
    <w:charset w:val="4D"/>
    <w:family w:val="script"/>
    <w:pitch w:val="variable"/>
    <w:sig w:usb0="00000003" w:usb1="00000000" w:usb2="00000000" w:usb3="00000000" w:csb0="00000001" w:csb1="00000000"/>
  </w:font>
  <w:font w:name="Fairwater Script">
    <w:panose1 w:val="02000507000000020003"/>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05596101"/>
      <w:docPartObj>
        <w:docPartGallery w:val="Page Numbers (Bottom of Page)"/>
        <w:docPartUnique/>
      </w:docPartObj>
    </w:sdtPr>
    <w:sdtContent>
      <w:p w14:paraId="6A1AB78E" w14:textId="1B8E8FF7" w:rsidR="0088025D" w:rsidRDefault="0088025D" w:rsidP="00E149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1316721861"/>
      <w:docPartObj>
        <w:docPartGallery w:val="Page Numbers (Bottom of Page)"/>
        <w:docPartUnique/>
      </w:docPartObj>
    </w:sdtPr>
    <w:sdtContent>
      <w:p w14:paraId="5E7C4C0D" w14:textId="4DA89E01" w:rsidR="0088025D" w:rsidRDefault="0088025D" w:rsidP="0088025D">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1811088101"/>
      <w:docPartObj>
        <w:docPartGallery w:val="Page Numbers (Bottom of Page)"/>
        <w:docPartUnique/>
      </w:docPartObj>
    </w:sdtPr>
    <w:sdtContent>
      <w:p w14:paraId="64820668" w14:textId="10A2A0FD" w:rsidR="0088025D" w:rsidRDefault="0088025D" w:rsidP="00E149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F25E163" w14:textId="77777777" w:rsidR="0088025D" w:rsidRDefault="0088025D" w:rsidP="008802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9535600"/>
      <w:docPartObj>
        <w:docPartGallery w:val="Page Numbers (Bottom of Page)"/>
        <w:docPartUnique/>
      </w:docPartObj>
    </w:sdtPr>
    <w:sdtContent>
      <w:p w14:paraId="2CF374E2" w14:textId="04517C00" w:rsidR="0088025D" w:rsidRDefault="0088025D" w:rsidP="002834F8">
        <w:pPr>
          <w:pStyle w:val="Footer"/>
          <w:framePr w:wrap="none" w:vAnchor="text" w:hAnchor="page" w:x="10318" w:y="5"/>
          <w:ind w:right="-36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564E2A" w14:textId="2BF2F332" w:rsidR="0088025D" w:rsidRDefault="0088025D" w:rsidP="002834F8">
    <w:pPr>
      <w:pStyle w:val="Footer"/>
      <w:tabs>
        <w:tab w:val="left" w:pos="9000"/>
      </w:tabs>
      <w:ind w:right="360"/>
    </w:pPr>
    <w:r>
      <w:t>PaintCare California Annual Report (January 1, 2025 – December 31, 2025) - Page</w:t>
    </w:r>
  </w:p>
  <w:p w14:paraId="158C1B1F" w14:textId="189C4B96" w:rsidR="003072B3" w:rsidRDefault="003072B3">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37055" w14:textId="59761974" w:rsidR="00D4790C" w:rsidRDefault="00996559" w:rsidP="003C2757">
    <w:pPr>
      <w:pStyle w:val="Footer"/>
      <w:framePr w:wrap="none" w:vAnchor="text" w:hAnchor="margin" w:xAlign="inside" w:y="1"/>
      <w:rPr>
        <w:rStyle w:val="PageNumber"/>
      </w:rPr>
    </w:pPr>
    <w:r>
      <w:rPr>
        <w:noProof/>
      </w:rPr>
      <w:drawing>
        <wp:inline distT="0" distB="0" distL="0" distR="0" wp14:anchorId="20FF35F6" wp14:editId="16271FF3">
          <wp:extent cx="6115050" cy="7913370"/>
          <wp:effectExtent l="0" t="0" r="0" b="0"/>
          <wp:docPr id="522050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88610" name="Picture 1588588610"/>
                  <pic:cNvPicPr/>
                </pic:nvPicPr>
                <pic:blipFill>
                  <a:blip r:embed="rId1">
                    <a:extLst>
                      <a:ext uri="{28A0092B-C50C-407E-A947-70E740481C1C}">
                        <a14:useLocalDpi xmlns:a14="http://schemas.microsoft.com/office/drawing/2010/main" val="0"/>
                      </a:ext>
                    </a:extLst>
                  </a:blip>
                  <a:stretch>
                    <a:fillRect/>
                  </a:stretch>
                </pic:blipFill>
                <pic:spPr>
                  <a:xfrm>
                    <a:off x="0" y="0"/>
                    <a:ext cx="6115050" cy="7913370"/>
                  </a:xfrm>
                  <a:prstGeom prst="rect">
                    <a:avLst/>
                  </a:prstGeom>
                </pic:spPr>
              </pic:pic>
            </a:graphicData>
          </a:graphic>
        </wp:inline>
      </w:drawing>
    </w:r>
    <w:r w:rsidR="00D4790C">
      <w:rPr>
        <w:rStyle w:val="PageNumber"/>
      </w:rPr>
      <w:fldChar w:fldCharType="begin"/>
    </w:r>
    <w:r w:rsidR="00D4790C">
      <w:rPr>
        <w:rStyle w:val="PageNumber"/>
      </w:rPr>
      <w:instrText xml:space="preserve"> PAGE </w:instrText>
    </w:r>
    <w:r w:rsidR="00D4790C">
      <w:rPr>
        <w:rStyle w:val="PageNumber"/>
      </w:rPr>
      <w:fldChar w:fldCharType="separate"/>
    </w:r>
    <w:r w:rsidR="000009ED">
      <w:rPr>
        <w:rStyle w:val="PageNumber"/>
        <w:noProof/>
      </w:rPr>
      <w:t>137</w:t>
    </w:r>
    <w:r w:rsidR="00D4790C">
      <w:rPr>
        <w:rStyle w:val="PageNumber"/>
      </w:rPr>
      <w:fldChar w:fldCharType="end"/>
    </w:r>
  </w:p>
  <w:p w14:paraId="103978D5" w14:textId="77777777" w:rsidR="00D4790C" w:rsidRDefault="00D4790C" w:rsidP="00347ECD">
    <w:pPr>
      <w:pStyle w:val="Footer"/>
      <w:ind w:right="360" w:firstLine="360"/>
    </w:pPr>
  </w:p>
  <w:p w14:paraId="1A787EB3" w14:textId="77777777" w:rsidR="002805BF" w:rsidRDefault="002805BF"/>
  <w:p w14:paraId="325626AB" w14:textId="77777777" w:rsidR="002805BF" w:rsidRDefault="002805B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54A1F" w14:textId="3C5537C7" w:rsidR="006F5570" w:rsidRPr="006D3F48" w:rsidRDefault="00732C5F" w:rsidP="005E5EAC">
    <w:pPr>
      <w:pStyle w:val="Footer"/>
      <w:jc w:val="center"/>
    </w:pPr>
    <w:r w:rsidRPr="00D54FEA">
      <w:t>PaintCare California Annual Report (</w:t>
    </w:r>
    <w:r w:rsidR="00E5161A" w:rsidRPr="00D54FEA">
      <w:t>J</w:t>
    </w:r>
    <w:r w:rsidR="00E5161A">
      <w:t>anuary</w:t>
    </w:r>
    <w:r w:rsidR="00E5161A" w:rsidRPr="00D54FEA">
      <w:t xml:space="preserve"> </w:t>
    </w:r>
    <w:r w:rsidRPr="00D54FEA">
      <w:t>1, 202</w:t>
    </w:r>
    <w:r w:rsidR="005948A0">
      <w:t>5</w:t>
    </w:r>
    <w:r w:rsidRPr="00D54FEA">
      <w:t xml:space="preserve"> – </w:t>
    </w:r>
    <w:r w:rsidR="00E5161A">
      <w:t xml:space="preserve">December 31, </w:t>
    </w:r>
    <w:r w:rsidRPr="00D54FEA">
      <w:t>202</w:t>
    </w:r>
    <w:r w:rsidR="005948A0">
      <w:t>5</w:t>
    </w:r>
    <w:r w:rsidRPr="00D54FEA">
      <w:t xml:space="preserve">) </w:t>
    </w:r>
    <w:r w:rsidR="00D54FEA" w:rsidRPr="00D54FEA">
      <w:t xml:space="preserve">- Page </w:t>
    </w:r>
    <w:r w:rsidR="00D54FEA" w:rsidRPr="00D54FEA">
      <w:fldChar w:fldCharType="begin"/>
    </w:r>
    <w:r w:rsidR="00D54FEA" w:rsidRPr="00D54FEA">
      <w:instrText xml:space="preserve"> PAGE   \* MERGEFORMAT </w:instrText>
    </w:r>
    <w:r w:rsidR="00D54FEA" w:rsidRPr="00D54FEA">
      <w:fldChar w:fldCharType="separate"/>
    </w:r>
    <w:r w:rsidR="00D54FEA" w:rsidRPr="00D54FEA">
      <w:rPr>
        <w:noProof/>
      </w:rPr>
      <w:t>1</w:t>
    </w:r>
    <w:r w:rsidR="00D54FEA" w:rsidRPr="00D54FE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98498" w14:textId="77777777" w:rsidR="00B03CB4" w:rsidRDefault="00B03C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C241C" w14:textId="77777777" w:rsidR="0095271A" w:rsidRDefault="0095271A" w:rsidP="00D42F68">
      <w:pPr>
        <w:spacing w:after="0" w:line="240" w:lineRule="auto"/>
      </w:pPr>
      <w:r>
        <w:separator/>
      </w:r>
    </w:p>
  </w:footnote>
  <w:footnote w:type="continuationSeparator" w:id="0">
    <w:p w14:paraId="666A0F3C" w14:textId="77777777" w:rsidR="0095271A" w:rsidRDefault="0095271A" w:rsidP="00D42F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54806" w14:textId="77777777" w:rsidR="00B03CB4" w:rsidRDefault="00B03C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485A5" w14:textId="77777777" w:rsidR="00B03CB4" w:rsidRDefault="00B03C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B54D0" w14:textId="77777777" w:rsidR="00B03CB4" w:rsidRDefault="00B03C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7C60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F28DC1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8ADB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B345D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4D448D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984AE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B4574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C2586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8835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688A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891958"/>
    <w:multiLevelType w:val="hybridMultilevel"/>
    <w:tmpl w:val="FE12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D021FA"/>
    <w:multiLevelType w:val="hybridMultilevel"/>
    <w:tmpl w:val="5DC25CEC"/>
    <w:lvl w:ilvl="0" w:tplc="1A70B956">
      <w:start w:val="1"/>
      <w:numFmt w:val="upperLetter"/>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39501A"/>
    <w:multiLevelType w:val="hybridMultilevel"/>
    <w:tmpl w:val="59D6D25C"/>
    <w:lvl w:ilvl="0" w:tplc="B824EA94">
      <w:numFmt w:val="bullet"/>
      <w:lvlText w:val="•"/>
      <w:lvlJc w:val="left"/>
      <w:pPr>
        <w:ind w:left="1080" w:hanging="361"/>
      </w:pPr>
      <w:rPr>
        <w:rFonts w:ascii="Arial" w:eastAsia="Arial" w:hAnsi="Arial" w:cs="Arial" w:hint="default"/>
        <w:b w:val="0"/>
        <w:bCs w:val="0"/>
        <w:i w:val="0"/>
        <w:iCs w:val="0"/>
        <w:spacing w:val="0"/>
        <w:w w:val="131"/>
        <w:sz w:val="24"/>
        <w:szCs w:val="24"/>
        <w:lang w:val="en-US" w:eastAsia="en-US" w:bidi="ar-SA"/>
      </w:rPr>
    </w:lvl>
    <w:lvl w:ilvl="1" w:tplc="E710FF5A">
      <w:numFmt w:val="bullet"/>
      <w:lvlText w:val="•"/>
      <w:lvlJc w:val="left"/>
      <w:pPr>
        <w:ind w:left="2016" w:hanging="361"/>
      </w:pPr>
      <w:rPr>
        <w:rFonts w:hint="default"/>
        <w:lang w:val="en-US" w:eastAsia="en-US" w:bidi="ar-SA"/>
      </w:rPr>
    </w:lvl>
    <w:lvl w:ilvl="2" w:tplc="EEC21CD0">
      <w:numFmt w:val="bullet"/>
      <w:lvlText w:val="•"/>
      <w:lvlJc w:val="left"/>
      <w:pPr>
        <w:ind w:left="2952" w:hanging="361"/>
      </w:pPr>
      <w:rPr>
        <w:rFonts w:hint="default"/>
        <w:lang w:val="en-US" w:eastAsia="en-US" w:bidi="ar-SA"/>
      </w:rPr>
    </w:lvl>
    <w:lvl w:ilvl="3" w:tplc="C5BC5E82">
      <w:numFmt w:val="bullet"/>
      <w:lvlText w:val="•"/>
      <w:lvlJc w:val="left"/>
      <w:pPr>
        <w:ind w:left="3888" w:hanging="361"/>
      </w:pPr>
      <w:rPr>
        <w:rFonts w:hint="default"/>
        <w:lang w:val="en-US" w:eastAsia="en-US" w:bidi="ar-SA"/>
      </w:rPr>
    </w:lvl>
    <w:lvl w:ilvl="4" w:tplc="361096CE">
      <w:numFmt w:val="bullet"/>
      <w:lvlText w:val="•"/>
      <w:lvlJc w:val="left"/>
      <w:pPr>
        <w:ind w:left="4824" w:hanging="361"/>
      </w:pPr>
      <w:rPr>
        <w:rFonts w:hint="default"/>
        <w:lang w:val="en-US" w:eastAsia="en-US" w:bidi="ar-SA"/>
      </w:rPr>
    </w:lvl>
    <w:lvl w:ilvl="5" w:tplc="FACE38CA">
      <w:numFmt w:val="bullet"/>
      <w:lvlText w:val="•"/>
      <w:lvlJc w:val="left"/>
      <w:pPr>
        <w:ind w:left="5760" w:hanging="361"/>
      </w:pPr>
      <w:rPr>
        <w:rFonts w:hint="default"/>
        <w:lang w:val="en-US" w:eastAsia="en-US" w:bidi="ar-SA"/>
      </w:rPr>
    </w:lvl>
    <w:lvl w:ilvl="6" w:tplc="06683A46">
      <w:numFmt w:val="bullet"/>
      <w:lvlText w:val="•"/>
      <w:lvlJc w:val="left"/>
      <w:pPr>
        <w:ind w:left="6696" w:hanging="361"/>
      </w:pPr>
      <w:rPr>
        <w:rFonts w:hint="default"/>
        <w:lang w:val="en-US" w:eastAsia="en-US" w:bidi="ar-SA"/>
      </w:rPr>
    </w:lvl>
    <w:lvl w:ilvl="7" w:tplc="08CCEF36">
      <w:numFmt w:val="bullet"/>
      <w:lvlText w:val="•"/>
      <w:lvlJc w:val="left"/>
      <w:pPr>
        <w:ind w:left="7632" w:hanging="361"/>
      </w:pPr>
      <w:rPr>
        <w:rFonts w:hint="default"/>
        <w:lang w:val="en-US" w:eastAsia="en-US" w:bidi="ar-SA"/>
      </w:rPr>
    </w:lvl>
    <w:lvl w:ilvl="8" w:tplc="6ACEF85C">
      <w:numFmt w:val="bullet"/>
      <w:lvlText w:val="•"/>
      <w:lvlJc w:val="left"/>
      <w:pPr>
        <w:ind w:left="8568" w:hanging="361"/>
      </w:pPr>
      <w:rPr>
        <w:rFonts w:hint="default"/>
        <w:lang w:val="en-US" w:eastAsia="en-US" w:bidi="ar-SA"/>
      </w:rPr>
    </w:lvl>
  </w:abstractNum>
  <w:abstractNum w:abstractNumId="13" w15:restartNumberingAfterBreak="0">
    <w:nsid w:val="09064CA5"/>
    <w:multiLevelType w:val="hybridMultilevel"/>
    <w:tmpl w:val="1D048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3261A9"/>
    <w:multiLevelType w:val="hybridMultilevel"/>
    <w:tmpl w:val="A47814E0"/>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612518"/>
    <w:multiLevelType w:val="hybridMultilevel"/>
    <w:tmpl w:val="A2D8B6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617155"/>
    <w:multiLevelType w:val="hybridMultilevel"/>
    <w:tmpl w:val="451E1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4541C9E"/>
    <w:multiLevelType w:val="hybridMultilevel"/>
    <w:tmpl w:val="7C2283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307C5F"/>
    <w:multiLevelType w:val="hybridMultilevel"/>
    <w:tmpl w:val="5ED4813A"/>
    <w:lvl w:ilvl="0" w:tplc="1436A45A">
      <w:start w:val="901"/>
      <w:numFmt w:val="bullet"/>
      <w:pStyle w:val="3BULLETTEXT"/>
      <w:lvlText w:val="•"/>
      <w:lvlJc w:val="left"/>
      <w:pPr>
        <w:ind w:left="720" w:hanging="360"/>
      </w:pPr>
      <w:rPr>
        <w:rFonts w:ascii="Roboto Condensed Light" w:hAnsi="Roboto Condensed Light" w:cs="Times New Roman (Body CS)" w:hint="default"/>
        <w:color w:val="026FC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025D64"/>
    <w:multiLevelType w:val="hybridMultilevel"/>
    <w:tmpl w:val="D0782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8760AC1"/>
    <w:multiLevelType w:val="hybridMultilevel"/>
    <w:tmpl w:val="6824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3A232D"/>
    <w:multiLevelType w:val="hybridMultilevel"/>
    <w:tmpl w:val="E9C23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C995104"/>
    <w:multiLevelType w:val="hybridMultilevel"/>
    <w:tmpl w:val="2D824DD6"/>
    <w:lvl w:ilvl="0" w:tplc="9AFA0926">
      <w:start w:val="1"/>
      <w:numFmt w:val="bullet"/>
      <w:pStyle w:val="Bullets"/>
      <w:lvlText w:val=""/>
      <w:lvlJc w:val="left"/>
      <w:pPr>
        <w:ind w:left="1080" w:hanging="360"/>
      </w:pPr>
      <w:rPr>
        <w:rFonts w:ascii="Symbol" w:hAnsi="Symbol" w:hint="default"/>
        <w:color w:val="AEAAAA" w:themeColor="background2" w:themeShade="B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22AB2345"/>
    <w:multiLevelType w:val="hybridMultilevel"/>
    <w:tmpl w:val="A1EC8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16332E"/>
    <w:multiLevelType w:val="hybridMultilevel"/>
    <w:tmpl w:val="7220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BB5E1F"/>
    <w:multiLevelType w:val="hybridMultilevel"/>
    <w:tmpl w:val="3BF8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A30F4"/>
    <w:multiLevelType w:val="hybridMultilevel"/>
    <w:tmpl w:val="068C7444"/>
    <w:lvl w:ilvl="0" w:tplc="5CD81F16">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932053"/>
    <w:multiLevelType w:val="hybridMultilevel"/>
    <w:tmpl w:val="963A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AE1DB9"/>
    <w:multiLevelType w:val="hybridMultilevel"/>
    <w:tmpl w:val="E8B86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7E4084"/>
    <w:multiLevelType w:val="hybridMultilevel"/>
    <w:tmpl w:val="86C00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1206280"/>
    <w:multiLevelType w:val="hybridMultilevel"/>
    <w:tmpl w:val="1C3C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362B74"/>
    <w:multiLevelType w:val="hybridMultilevel"/>
    <w:tmpl w:val="268C48B2"/>
    <w:lvl w:ilvl="0" w:tplc="04090001">
      <w:start w:val="1"/>
      <w:numFmt w:val="bullet"/>
      <w:lvlText w:val=""/>
      <w:lvlJc w:val="left"/>
      <w:pPr>
        <w:tabs>
          <w:tab w:val="num" w:pos="360"/>
        </w:tabs>
        <w:ind w:left="360" w:hanging="360"/>
      </w:pPr>
      <w:rPr>
        <w:rFonts w:ascii="Symbol" w:hAnsi="Symbol" w:hint="default"/>
      </w:rPr>
    </w:lvl>
    <w:lvl w:ilvl="1" w:tplc="ADEE2D66" w:tentative="1">
      <w:start w:val="1"/>
      <w:numFmt w:val="bullet"/>
      <w:lvlText w:val=""/>
      <w:lvlJc w:val="left"/>
      <w:pPr>
        <w:tabs>
          <w:tab w:val="num" w:pos="1080"/>
        </w:tabs>
        <w:ind w:left="1080" w:hanging="360"/>
      </w:pPr>
      <w:rPr>
        <w:rFonts w:ascii="Wingdings" w:hAnsi="Wingdings" w:hint="default"/>
      </w:rPr>
    </w:lvl>
    <w:lvl w:ilvl="2" w:tplc="0C36F538" w:tentative="1">
      <w:start w:val="1"/>
      <w:numFmt w:val="bullet"/>
      <w:lvlText w:val=""/>
      <w:lvlJc w:val="left"/>
      <w:pPr>
        <w:tabs>
          <w:tab w:val="num" w:pos="1800"/>
        </w:tabs>
        <w:ind w:left="1800" w:hanging="360"/>
      </w:pPr>
      <w:rPr>
        <w:rFonts w:ascii="Wingdings" w:hAnsi="Wingdings" w:hint="default"/>
      </w:rPr>
    </w:lvl>
    <w:lvl w:ilvl="3" w:tplc="16C60228" w:tentative="1">
      <w:start w:val="1"/>
      <w:numFmt w:val="bullet"/>
      <w:lvlText w:val=""/>
      <w:lvlJc w:val="left"/>
      <w:pPr>
        <w:tabs>
          <w:tab w:val="num" w:pos="2520"/>
        </w:tabs>
        <w:ind w:left="2520" w:hanging="360"/>
      </w:pPr>
      <w:rPr>
        <w:rFonts w:ascii="Wingdings" w:hAnsi="Wingdings" w:hint="default"/>
      </w:rPr>
    </w:lvl>
    <w:lvl w:ilvl="4" w:tplc="F13073B6" w:tentative="1">
      <w:start w:val="1"/>
      <w:numFmt w:val="bullet"/>
      <w:lvlText w:val=""/>
      <w:lvlJc w:val="left"/>
      <w:pPr>
        <w:tabs>
          <w:tab w:val="num" w:pos="3240"/>
        </w:tabs>
        <w:ind w:left="3240" w:hanging="360"/>
      </w:pPr>
      <w:rPr>
        <w:rFonts w:ascii="Wingdings" w:hAnsi="Wingdings" w:hint="default"/>
      </w:rPr>
    </w:lvl>
    <w:lvl w:ilvl="5" w:tplc="A150ECBE" w:tentative="1">
      <w:start w:val="1"/>
      <w:numFmt w:val="bullet"/>
      <w:lvlText w:val=""/>
      <w:lvlJc w:val="left"/>
      <w:pPr>
        <w:tabs>
          <w:tab w:val="num" w:pos="3960"/>
        </w:tabs>
        <w:ind w:left="3960" w:hanging="360"/>
      </w:pPr>
      <w:rPr>
        <w:rFonts w:ascii="Wingdings" w:hAnsi="Wingdings" w:hint="default"/>
      </w:rPr>
    </w:lvl>
    <w:lvl w:ilvl="6" w:tplc="E6D2A2FE" w:tentative="1">
      <w:start w:val="1"/>
      <w:numFmt w:val="bullet"/>
      <w:lvlText w:val=""/>
      <w:lvlJc w:val="left"/>
      <w:pPr>
        <w:tabs>
          <w:tab w:val="num" w:pos="4680"/>
        </w:tabs>
        <w:ind w:left="4680" w:hanging="360"/>
      </w:pPr>
      <w:rPr>
        <w:rFonts w:ascii="Wingdings" w:hAnsi="Wingdings" w:hint="default"/>
      </w:rPr>
    </w:lvl>
    <w:lvl w:ilvl="7" w:tplc="9CBE99F2" w:tentative="1">
      <w:start w:val="1"/>
      <w:numFmt w:val="bullet"/>
      <w:lvlText w:val=""/>
      <w:lvlJc w:val="left"/>
      <w:pPr>
        <w:tabs>
          <w:tab w:val="num" w:pos="5400"/>
        </w:tabs>
        <w:ind w:left="5400" w:hanging="360"/>
      </w:pPr>
      <w:rPr>
        <w:rFonts w:ascii="Wingdings" w:hAnsi="Wingdings" w:hint="default"/>
      </w:rPr>
    </w:lvl>
    <w:lvl w:ilvl="8" w:tplc="61E282B6"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316816D0"/>
    <w:multiLevelType w:val="hybridMultilevel"/>
    <w:tmpl w:val="AFE0B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7C0841"/>
    <w:multiLevelType w:val="hybridMultilevel"/>
    <w:tmpl w:val="BA06F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53E5924"/>
    <w:multiLevelType w:val="hybridMultilevel"/>
    <w:tmpl w:val="FE8E29E2"/>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B34750"/>
    <w:multiLevelType w:val="hybridMultilevel"/>
    <w:tmpl w:val="8886F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EA5FE5"/>
    <w:multiLevelType w:val="hybridMultilevel"/>
    <w:tmpl w:val="264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C63385"/>
    <w:multiLevelType w:val="hybridMultilevel"/>
    <w:tmpl w:val="7EB8C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983F97"/>
    <w:multiLevelType w:val="hybridMultilevel"/>
    <w:tmpl w:val="659A4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4D14AC2"/>
    <w:multiLevelType w:val="hybridMultilevel"/>
    <w:tmpl w:val="8BDCF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C37561"/>
    <w:multiLevelType w:val="hybridMultilevel"/>
    <w:tmpl w:val="A890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193DA4"/>
    <w:multiLevelType w:val="hybridMultilevel"/>
    <w:tmpl w:val="E8DA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B20AC3"/>
    <w:multiLevelType w:val="hybridMultilevel"/>
    <w:tmpl w:val="F68C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2F3279"/>
    <w:multiLevelType w:val="hybridMultilevel"/>
    <w:tmpl w:val="300A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3C0180"/>
    <w:multiLevelType w:val="hybridMultilevel"/>
    <w:tmpl w:val="5C42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0E3112"/>
    <w:multiLevelType w:val="hybridMultilevel"/>
    <w:tmpl w:val="6F2E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11541A"/>
    <w:multiLevelType w:val="hybridMultilevel"/>
    <w:tmpl w:val="657A66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4230A97"/>
    <w:multiLevelType w:val="hybridMultilevel"/>
    <w:tmpl w:val="DE04F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8D29B1"/>
    <w:multiLevelType w:val="hybridMultilevel"/>
    <w:tmpl w:val="5DFE4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797948"/>
    <w:multiLevelType w:val="hybridMultilevel"/>
    <w:tmpl w:val="6E74EBF8"/>
    <w:lvl w:ilvl="0" w:tplc="13F26E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911AD9"/>
    <w:multiLevelType w:val="hybridMultilevel"/>
    <w:tmpl w:val="626EA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A53C1E"/>
    <w:multiLevelType w:val="hybridMultilevel"/>
    <w:tmpl w:val="070489A8"/>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07A7536"/>
    <w:multiLevelType w:val="hybridMultilevel"/>
    <w:tmpl w:val="D06E9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E45AB3"/>
    <w:multiLevelType w:val="hybridMultilevel"/>
    <w:tmpl w:val="E3586CEA"/>
    <w:lvl w:ilvl="0" w:tplc="E5EAC402">
      <w:start w:val="1"/>
      <w:numFmt w:val="decimal"/>
      <w:lvlText w:val="%1"/>
      <w:lvlJc w:val="left"/>
      <w:pPr>
        <w:ind w:left="593" w:hanging="233"/>
        <w:jc w:val="right"/>
      </w:pPr>
      <w:rPr>
        <w:rFonts w:ascii="Arial" w:eastAsia="Times New Roman" w:hAnsi="Arial" w:cs="Arial" w:hint="default"/>
        <w:b w:val="0"/>
        <w:bCs w:val="0"/>
        <w:i w:val="0"/>
        <w:iCs w:val="0"/>
        <w:color w:val="000000" w:themeColor="text1"/>
        <w:spacing w:val="0"/>
        <w:w w:val="102"/>
        <w:sz w:val="24"/>
        <w:szCs w:val="24"/>
        <w:lang w:val="en-US" w:eastAsia="en-US" w:bidi="ar-SA"/>
      </w:rPr>
    </w:lvl>
    <w:lvl w:ilvl="1" w:tplc="2B70CBCC">
      <w:numFmt w:val="bullet"/>
      <w:lvlText w:val="•"/>
      <w:lvlJc w:val="left"/>
      <w:pPr>
        <w:ind w:left="1548" w:hanging="233"/>
      </w:pPr>
      <w:rPr>
        <w:rFonts w:hint="default"/>
        <w:lang w:val="en-US" w:eastAsia="en-US" w:bidi="ar-SA"/>
      </w:rPr>
    </w:lvl>
    <w:lvl w:ilvl="2" w:tplc="D9D412B2">
      <w:numFmt w:val="bullet"/>
      <w:lvlText w:val="•"/>
      <w:lvlJc w:val="left"/>
      <w:pPr>
        <w:ind w:left="2496" w:hanging="233"/>
      </w:pPr>
      <w:rPr>
        <w:rFonts w:hint="default"/>
        <w:lang w:val="en-US" w:eastAsia="en-US" w:bidi="ar-SA"/>
      </w:rPr>
    </w:lvl>
    <w:lvl w:ilvl="3" w:tplc="AD2C18CA">
      <w:numFmt w:val="bullet"/>
      <w:lvlText w:val="•"/>
      <w:lvlJc w:val="left"/>
      <w:pPr>
        <w:ind w:left="3444" w:hanging="233"/>
      </w:pPr>
      <w:rPr>
        <w:rFonts w:hint="default"/>
        <w:lang w:val="en-US" w:eastAsia="en-US" w:bidi="ar-SA"/>
      </w:rPr>
    </w:lvl>
    <w:lvl w:ilvl="4" w:tplc="69288B14">
      <w:numFmt w:val="bullet"/>
      <w:lvlText w:val="•"/>
      <w:lvlJc w:val="left"/>
      <w:pPr>
        <w:ind w:left="4392" w:hanging="233"/>
      </w:pPr>
      <w:rPr>
        <w:rFonts w:hint="default"/>
        <w:lang w:val="en-US" w:eastAsia="en-US" w:bidi="ar-SA"/>
      </w:rPr>
    </w:lvl>
    <w:lvl w:ilvl="5" w:tplc="20BE739A">
      <w:numFmt w:val="bullet"/>
      <w:lvlText w:val="•"/>
      <w:lvlJc w:val="left"/>
      <w:pPr>
        <w:ind w:left="5340" w:hanging="233"/>
      </w:pPr>
      <w:rPr>
        <w:rFonts w:hint="default"/>
        <w:lang w:val="en-US" w:eastAsia="en-US" w:bidi="ar-SA"/>
      </w:rPr>
    </w:lvl>
    <w:lvl w:ilvl="6" w:tplc="607613EE">
      <w:numFmt w:val="bullet"/>
      <w:lvlText w:val="•"/>
      <w:lvlJc w:val="left"/>
      <w:pPr>
        <w:ind w:left="6288" w:hanging="233"/>
      </w:pPr>
      <w:rPr>
        <w:rFonts w:hint="default"/>
        <w:lang w:val="en-US" w:eastAsia="en-US" w:bidi="ar-SA"/>
      </w:rPr>
    </w:lvl>
    <w:lvl w:ilvl="7" w:tplc="CEC87348">
      <w:numFmt w:val="bullet"/>
      <w:lvlText w:val="•"/>
      <w:lvlJc w:val="left"/>
      <w:pPr>
        <w:ind w:left="7236" w:hanging="233"/>
      </w:pPr>
      <w:rPr>
        <w:rFonts w:hint="default"/>
        <w:lang w:val="en-US" w:eastAsia="en-US" w:bidi="ar-SA"/>
      </w:rPr>
    </w:lvl>
    <w:lvl w:ilvl="8" w:tplc="1856F852">
      <w:numFmt w:val="bullet"/>
      <w:lvlText w:val="•"/>
      <w:lvlJc w:val="left"/>
      <w:pPr>
        <w:ind w:left="8184" w:hanging="233"/>
      </w:pPr>
      <w:rPr>
        <w:rFonts w:hint="default"/>
        <w:lang w:val="en-US" w:eastAsia="en-US" w:bidi="ar-SA"/>
      </w:rPr>
    </w:lvl>
  </w:abstractNum>
  <w:abstractNum w:abstractNumId="54" w15:restartNumberingAfterBreak="0">
    <w:nsid w:val="6B3F1243"/>
    <w:multiLevelType w:val="hybridMultilevel"/>
    <w:tmpl w:val="A76C5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F5C6D70"/>
    <w:multiLevelType w:val="hybridMultilevel"/>
    <w:tmpl w:val="60A2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3816863"/>
    <w:multiLevelType w:val="hybridMultilevel"/>
    <w:tmpl w:val="BD5A9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89F4DF2"/>
    <w:multiLevelType w:val="hybridMultilevel"/>
    <w:tmpl w:val="DFA67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AA7ADB"/>
    <w:multiLevelType w:val="hybridMultilevel"/>
    <w:tmpl w:val="9612C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3449251">
    <w:abstractNumId w:val="14"/>
  </w:num>
  <w:num w:numId="2" w16cid:durableId="1498618070">
    <w:abstractNumId w:val="58"/>
  </w:num>
  <w:num w:numId="3" w16cid:durableId="1064985532">
    <w:abstractNumId w:val="11"/>
  </w:num>
  <w:num w:numId="4" w16cid:durableId="322978472">
    <w:abstractNumId w:val="51"/>
  </w:num>
  <w:num w:numId="5" w16cid:durableId="69740221">
    <w:abstractNumId w:val="34"/>
  </w:num>
  <w:num w:numId="6" w16cid:durableId="582762164">
    <w:abstractNumId w:val="9"/>
  </w:num>
  <w:num w:numId="7" w16cid:durableId="2031487123">
    <w:abstractNumId w:val="7"/>
  </w:num>
  <w:num w:numId="8" w16cid:durableId="1605457949">
    <w:abstractNumId w:val="6"/>
  </w:num>
  <w:num w:numId="9" w16cid:durableId="855074927">
    <w:abstractNumId w:val="5"/>
  </w:num>
  <w:num w:numId="10" w16cid:durableId="1019699226">
    <w:abstractNumId w:val="4"/>
  </w:num>
  <w:num w:numId="11" w16cid:durableId="1119644457">
    <w:abstractNumId w:val="8"/>
  </w:num>
  <w:num w:numId="12" w16cid:durableId="688335763">
    <w:abstractNumId w:val="3"/>
  </w:num>
  <w:num w:numId="13" w16cid:durableId="816604385">
    <w:abstractNumId w:val="2"/>
  </w:num>
  <w:num w:numId="14" w16cid:durableId="1441102167">
    <w:abstractNumId w:val="1"/>
  </w:num>
  <w:num w:numId="15" w16cid:durableId="1606578055">
    <w:abstractNumId w:val="0"/>
  </w:num>
  <w:num w:numId="16" w16cid:durableId="1683167462">
    <w:abstractNumId w:val="22"/>
  </w:num>
  <w:num w:numId="17" w16cid:durableId="827555632">
    <w:abstractNumId w:val="27"/>
  </w:num>
  <w:num w:numId="18" w16cid:durableId="396166875">
    <w:abstractNumId w:val="18"/>
  </w:num>
  <w:num w:numId="19" w16cid:durableId="1895195734">
    <w:abstractNumId w:val="15"/>
  </w:num>
  <w:num w:numId="20" w16cid:durableId="2078017904">
    <w:abstractNumId w:val="26"/>
  </w:num>
  <w:num w:numId="21" w16cid:durableId="584074729">
    <w:abstractNumId w:val="17"/>
  </w:num>
  <w:num w:numId="22" w16cid:durableId="303313382">
    <w:abstractNumId w:val="49"/>
  </w:num>
  <w:num w:numId="23" w16cid:durableId="1100570414">
    <w:abstractNumId w:val="32"/>
  </w:num>
  <w:num w:numId="24" w16cid:durableId="1079710833">
    <w:abstractNumId w:val="56"/>
  </w:num>
  <w:num w:numId="25" w16cid:durableId="417022849">
    <w:abstractNumId w:val="57"/>
  </w:num>
  <w:num w:numId="26" w16cid:durableId="2000301987">
    <w:abstractNumId w:val="43"/>
  </w:num>
  <w:num w:numId="27" w16cid:durableId="1300308849">
    <w:abstractNumId w:val="47"/>
  </w:num>
  <w:num w:numId="28" w16cid:durableId="2073460709">
    <w:abstractNumId w:val="40"/>
  </w:num>
  <w:num w:numId="29" w16cid:durableId="942030415">
    <w:abstractNumId w:val="29"/>
  </w:num>
  <w:num w:numId="30" w16cid:durableId="453182488">
    <w:abstractNumId w:val="45"/>
  </w:num>
  <w:num w:numId="31" w16cid:durableId="1755710385">
    <w:abstractNumId w:val="48"/>
  </w:num>
  <w:num w:numId="32" w16cid:durableId="1380015231">
    <w:abstractNumId w:val="39"/>
  </w:num>
  <w:num w:numId="33" w16cid:durableId="180240061">
    <w:abstractNumId w:val="23"/>
  </w:num>
  <w:num w:numId="34" w16cid:durableId="570653812">
    <w:abstractNumId w:val="42"/>
  </w:num>
  <w:num w:numId="35" w16cid:durableId="419179190">
    <w:abstractNumId w:val="41"/>
  </w:num>
  <w:num w:numId="36" w16cid:durableId="1566791943">
    <w:abstractNumId w:val="36"/>
  </w:num>
  <w:num w:numId="37" w16cid:durableId="1016691868">
    <w:abstractNumId w:val="38"/>
  </w:num>
  <w:num w:numId="38" w16cid:durableId="278611769">
    <w:abstractNumId w:val="31"/>
  </w:num>
  <w:num w:numId="39" w16cid:durableId="1131166903">
    <w:abstractNumId w:val="21"/>
  </w:num>
  <w:num w:numId="40" w16cid:durableId="391730441">
    <w:abstractNumId w:val="50"/>
  </w:num>
  <w:num w:numId="41" w16cid:durableId="1589073607">
    <w:abstractNumId w:val="19"/>
  </w:num>
  <w:num w:numId="42" w16cid:durableId="1997293467">
    <w:abstractNumId w:val="33"/>
  </w:num>
  <w:num w:numId="43" w16cid:durableId="259141947">
    <w:abstractNumId w:val="16"/>
  </w:num>
  <w:num w:numId="44" w16cid:durableId="1369066701">
    <w:abstractNumId w:val="20"/>
  </w:num>
  <w:num w:numId="45" w16cid:durableId="52431829">
    <w:abstractNumId w:val="25"/>
  </w:num>
  <w:num w:numId="46" w16cid:durableId="498469722">
    <w:abstractNumId w:val="30"/>
  </w:num>
  <w:num w:numId="47" w16cid:durableId="1637368359">
    <w:abstractNumId w:val="24"/>
  </w:num>
  <w:num w:numId="48" w16cid:durableId="1410542316">
    <w:abstractNumId w:val="44"/>
  </w:num>
  <w:num w:numId="49" w16cid:durableId="1645309088">
    <w:abstractNumId w:val="13"/>
  </w:num>
  <w:num w:numId="50" w16cid:durableId="2136634986">
    <w:abstractNumId w:val="10"/>
  </w:num>
  <w:num w:numId="51" w16cid:durableId="1351109339">
    <w:abstractNumId w:val="54"/>
  </w:num>
  <w:num w:numId="52" w16cid:durableId="1993098810">
    <w:abstractNumId w:val="55"/>
  </w:num>
  <w:num w:numId="53" w16cid:durableId="2025086359">
    <w:abstractNumId w:val="37"/>
  </w:num>
  <w:num w:numId="54" w16cid:durableId="932788206">
    <w:abstractNumId w:val="52"/>
  </w:num>
  <w:num w:numId="55" w16cid:durableId="1726374765">
    <w:abstractNumId w:val="12"/>
  </w:num>
  <w:num w:numId="56" w16cid:durableId="1286695401">
    <w:abstractNumId w:val="46"/>
  </w:num>
  <w:num w:numId="57" w16cid:durableId="241793962">
    <w:abstractNumId w:val="53"/>
  </w:num>
  <w:num w:numId="58" w16cid:durableId="553006160">
    <w:abstractNumId w:val="28"/>
  </w:num>
  <w:num w:numId="59" w16cid:durableId="409472689">
    <w:abstractNumId w:val="3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cryptProviderType="rsaAES" w:cryptAlgorithmClass="hash" w:cryptAlgorithmType="typeAny" w:cryptAlgorithmSid="14" w:cryptSpinCount="100000" w:hash="Rb5U5TTl9ggbVwZLazvy7IoTIcKPcUeeVhpMCTyIte52TmALzkS2HQezK2Yh3gvujc2b+B5yQ61yNzZv9xmPhw==" w:salt="K8qReL8aXjbO0HTR02e7fQ=="/>
  <w:zoom w:percent="10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6Xe6XtuaiPOoZwmIr3dJDdKGOGscDoh2vWMu369zjYr5HWgTIoalmzlqcTdcVL/rmQ1ftKgHWMIEpdbGTx7dcA==" w:salt="M+AtIALwEowLFK2zB1atX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KxsLAwNDIwMDJT0lEKTi0uzszPAykwNqoFAIGrdFctAAAA"/>
  </w:docVars>
  <w:rsids>
    <w:rsidRoot w:val="00D42F68"/>
    <w:rsid w:val="000009ED"/>
    <w:rsid w:val="00000CFB"/>
    <w:rsid w:val="00001DB7"/>
    <w:rsid w:val="0000215D"/>
    <w:rsid w:val="00004DDA"/>
    <w:rsid w:val="0000526E"/>
    <w:rsid w:val="00006B92"/>
    <w:rsid w:val="00007008"/>
    <w:rsid w:val="00010115"/>
    <w:rsid w:val="00010771"/>
    <w:rsid w:val="00011B01"/>
    <w:rsid w:val="0001231E"/>
    <w:rsid w:val="00012890"/>
    <w:rsid w:val="0001382D"/>
    <w:rsid w:val="00013885"/>
    <w:rsid w:val="00013FD5"/>
    <w:rsid w:val="0001405C"/>
    <w:rsid w:val="00014194"/>
    <w:rsid w:val="0001452B"/>
    <w:rsid w:val="00014A68"/>
    <w:rsid w:val="000156FE"/>
    <w:rsid w:val="0001608B"/>
    <w:rsid w:val="0001682A"/>
    <w:rsid w:val="00017FBE"/>
    <w:rsid w:val="0002031F"/>
    <w:rsid w:val="000215CC"/>
    <w:rsid w:val="0002167A"/>
    <w:rsid w:val="00021CBF"/>
    <w:rsid w:val="00022ED5"/>
    <w:rsid w:val="00023D23"/>
    <w:rsid w:val="000265E9"/>
    <w:rsid w:val="0002737F"/>
    <w:rsid w:val="00027833"/>
    <w:rsid w:val="00027AF1"/>
    <w:rsid w:val="00027DF5"/>
    <w:rsid w:val="00030F7D"/>
    <w:rsid w:val="000315CA"/>
    <w:rsid w:val="00031D30"/>
    <w:rsid w:val="0003226F"/>
    <w:rsid w:val="000335F8"/>
    <w:rsid w:val="00033847"/>
    <w:rsid w:val="00034625"/>
    <w:rsid w:val="00034C12"/>
    <w:rsid w:val="00035CA5"/>
    <w:rsid w:val="0003631B"/>
    <w:rsid w:val="0003715C"/>
    <w:rsid w:val="00037C7E"/>
    <w:rsid w:val="00041A91"/>
    <w:rsid w:val="00041C24"/>
    <w:rsid w:val="00042D94"/>
    <w:rsid w:val="0004347B"/>
    <w:rsid w:val="0004370E"/>
    <w:rsid w:val="00043AB3"/>
    <w:rsid w:val="00044AC8"/>
    <w:rsid w:val="000456C7"/>
    <w:rsid w:val="00045923"/>
    <w:rsid w:val="00046EED"/>
    <w:rsid w:val="00047112"/>
    <w:rsid w:val="000476E3"/>
    <w:rsid w:val="00050F25"/>
    <w:rsid w:val="000512B7"/>
    <w:rsid w:val="000515AF"/>
    <w:rsid w:val="00051690"/>
    <w:rsid w:val="00053DE5"/>
    <w:rsid w:val="00054F12"/>
    <w:rsid w:val="00055C3E"/>
    <w:rsid w:val="00055F42"/>
    <w:rsid w:val="000567CE"/>
    <w:rsid w:val="0005681E"/>
    <w:rsid w:val="00056D11"/>
    <w:rsid w:val="00057439"/>
    <w:rsid w:val="00057A78"/>
    <w:rsid w:val="00057BF6"/>
    <w:rsid w:val="000609F8"/>
    <w:rsid w:val="00062189"/>
    <w:rsid w:val="00062530"/>
    <w:rsid w:val="00062660"/>
    <w:rsid w:val="00062F82"/>
    <w:rsid w:val="000634E8"/>
    <w:rsid w:val="00063912"/>
    <w:rsid w:val="00064ADE"/>
    <w:rsid w:val="000667FC"/>
    <w:rsid w:val="00066886"/>
    <w:rsid w:val="0006751B"/>
    <w:rsid w:val="00067B13"/>
    <w:rsid w:val="0007042E"/>
    <w:rsid w:val="00072CAD"/>
    <w:rsid w:val="00073193"/>
    <w:rsid w:val="000732B6"/>
    <w:rsid w:val="000739AA"/>
    <w:rsid w:val="00073BCC"/>
    <w:rsid w:val="00073E88"/>
    <w:rsid w:val="00075339"/>
    <w:rsid w:val="000757D5"/>
    <w:rsid w:val="00077F7B"/>
    <w:rsid w:val="0008102D"/>
    <w:rsid w:val="000813FB"/>
    <w:rsid w:val="00081562"/>
    <w:rsid w:val="00081778"/>
    <w:rsid w:val="00082E62"/>
    <w:rsid w:val="0008311F"/>
    <w:rsid w:val="00083DB9"/>
    <w:rsid w:val="00084B66"/>
    <w:rsid w:val="0008625C"/>
    <w:rsid w:val="00086C3A"/>
    <w:rsid w:val="0009027D"/>
    <w:rsid w:val="0009083F"/>
    <w:rsid w:val="00091013"/>
    <w:rsid w:val="00091146"/>
    <w:rsid w:val="000914AF"/>
    <w:rsid w:val="00091B9A"/>
    <w:rsid w:val="00092A2A"/>
    <w:rsid w:val="00094088"/>
    <w:rsid w:val="000941E5"/>
    <w:rsid w:val="000942AF"/>
    <w:rsid w:val="00096593"/>
    <w:rsid w:val="00097649"/>
    <w:rsid w:val="00097DD7"/>
    <w:rsid w:val="000A05A7"/>
    <w:rsid w:val="000A1367"/>
    <w:rsid w:val="000A1386"/>
    <w:rsid w:val="000A2E7D"/>
    <w:rsid w:val="000A2FF1"/>
    <w:rsid w:val="000A3197"/>
    <w:rsid w:val="000A33A7"/>
    <w:rsid w:val="000A5586"/>
    <w:rsid w:val="000B044A"/>
    <w:rsid w:val="000B0A08"/>
    <w:rsid w:val="000B0E51"/>
    <w:rsid w:val="000B146D"/>
    <w:rsid w:val="000B1C3F"/>
    <w:rsid w:val="000B24EF"/>
    <w:rsid w:val="000B266F"/>
    <w:rsid w:val="000B4E4C"/>
    <w:rsid w:val="000B4FDB"/>
    <w:rsid w:val="000B522B"/>
    <w:rsid w:val="000B5245"/>
    <w:rsid w:val="000B53E9"/>
    <w:rsid w:val="000B5D43"/>
    <w:rsid w:val="000B68B3"/>
    <w:rsid w:val="000B7915"/>
    <w:rsid w:val="000C00BA"/>
    <w:rsid w:val="000C269F"/>
    <w:rsid w:val="000C3AA9"/>
    <w:rsid w:val="000C3F5D"/>
    <w:rsid w:val="000C485F"/>
    <w:rsid w:val="000C4980"/>
    <w:rsid w:val="000C6397"/>
    <w:rsid w:val="000C644E"/>
    <w:rsid w:val="000C7220"/>
    <w:rsid w:val="000C72A9"/>
    <w:rsid w:val="000C76DD"/>
    <w:rsid w:val="000D0E57"/>
    <w:rsid w:val="000D2E6C"/>
    <w:rsid w:val="000D34BE"/>
    <w:rsid w:val="000D3865"/>
    <w:rsid w:val="000D3BDD"/>
    <w:rsid w:val="000D4FC1"/>
    <w:rsid w:val="000D5B94"/>
    <w:rsid w:val="000D6BC6"/>
    <w:rsid w:val="000D6D0F"/>
    <w:rsid w:val="000D74C9"/>
    <w:rsid w:val="000D7E68"/>
    <w:rsid w:val="000E022A"/>
    <w:rsid w:val="000E0659"/>
    <w:rsid w:val="000E0947"/>
    <w:rsid w:val="000E0C58"/>
    <w:rsid w:val="000E0E24"/>
    <w:rsid w:val="000E22E6"/>
    <w:rsid w:val="000E2D6B"/>
    <w:rsid w:val="000E351A"/>
    <w:rsid w:val="000F0F29"/>
    <w:rsid w:val="000F16BA"/>
    <w:rsid w:val="000F277C"/>
    <w:rsid w:val="000F27FC"/>
    <w:rsid w:val="000F293B"/>
    <w:rsid w:val="000F335C"/>
    <w:rsid w:val="000F42AB"/>
    <w:rsid w:val="000F584B"/>
    <w:rsid w:val="000F636B"/>
    <w:rsid w:val="000F6A9C"/>
    <w:rsid w:val="000F71B1"/>
    <w:rsid w:val="00100E2E"/>
    <w:rsid w:val="00101D56"/>
    <w:rsid w:val="0010272B"/>
    <w:rsid w:val="0010358C"/>
    <w:rsid w:val="00104429"/>
    <w:rsid w:val="00104BDB"/>
    <w:rsid w:val="00105B8F"/>
    <w:rsid w:val="001062FA"/>
    <w:rsid w:val="00106535"/>
    <w:rsid w:val="00110BB0"/>
    <w:rsid w:val="001117A1"/>
    <w:rsid w:val="001117FF"/>
    <w:rsid w:val="00111D95"/>
    <w:rsid w:val="00114A92"/>
    <w:rsid w:val="00114BCE"/>
    <w:rsid w:val="001159C9"/>
    <w:rsid w:val="00116410"/>
    <w:rsid w:val="00116948"/>
    <w:rsid w:val="0011699B"/>
    <w:rsid w:val="0011739F"/>
    <w:rsid w:val="00120377"/>
    <w:rsid w:val="0012049B"/>
    <w:rsid w:val="00121C66"/>
    <w:rsid w:val="00122788"/>
    <w:rsid w:val="001229BF"/>
    <w:rsid w:val="00122B00"/>
    <w:rsid w:val="001236BC"/>
    <w:rsid w:val="0012451E"/>
    <w:rsid w:val="00124803"/>
    <w:rsid w:val="001248D0"/>
    <w:rsid w:val="00125B67"/>
    <w:rsid w:val="00126234"/>
    <w:rsid w:val="00126B0A"/>
    <w:rsid w:val="00127FAB"/>
    <w:rsid w:val="001304AA"/>
    <w:rsid w:val="0013097E"/>
    <w:rsid w:val="001312A6"/>
    <w:rsid w:val="001315BB"/>
    <w:rsid w:val="001344C2"/>
    <w:rsid w:val="00134CB9"/>
    <w:rsid w:val="001367D3"/>
    <w:rsid w:val="00136812"/>
    <w:rsid w:val="00137088"/>
    <w:rsid w:val="00137DBD"/>
    <w:rsid w:val="00141BEE"/>
    <w:rsid w:val="001421DC"/>
    <w:rsid w:val="00145946"/>
    <w:rsid w:val="00146E8E"/>
    <w:rsid w:val="001472D9"/>
    <w:rsid w:val="001475FF"/>
    <w:rsid w:val="00147A3C"/>
    <w:rsid w:val="00147D6B"/>
    <w:rsid w:val="00150EF4"/>
    <w:rsid w:val="00151C78"/>
    <w:rsid w:val="00152009"/>
    <w:rsid w:val="00153519"/>
    <w:rsid w:val="00153821"/>
    <w:rsid w:val="00154C3C"/>
    <w:rsid w:val="0015641F"/>
    <w:rsid w:val="00157C76"/>
    <w:rsid w:val="00161C31"/>
    <w:rsid w:val="0016283F"/>
    <w:rsid w:val="00162E27"/>
    <w:rsid w:val="001669AA"/>
    <w:rsid w:val="0016743C"/>
    <w:rsid w:val="001676BB"/>
    <w:rsid w:val="001677BC"/>
    <w:rsid w:val="0017132B"/>
    <w:rsid w:val="00171C21"/>
    <w:rsid w:val="00171FF9"/>
    <w:rsid w:val="001728D6"/>
    <w:rsid w:val="001730A8"/>
    <w:rsid w:val="001736F0"/>
    <w:rsid w:val="00173814"/>
    <w:rsid w:val="00173A11"/>
    <w:rsid w:val="00174200"/>
    <w:rsid w:val="00174A8B"/>
    <w:rsid w:val="00175CB0"/>
    <w:rsid w:val="00177743"/>
    <w:rsid w:val="001804C3"/>
    <w:rsid w:val="00180877"/>
    <w:rsid w:val="001809EE"/>
    <w:rsid w:val="00183346"/>
    <w:rsid w:val="001839E0"/>
    <w:rsid w:val="001851C1"/>
    <w:rsid w:val="0018574F"/>
    <w:rsid w:val="00185B9B"/>
    <w:rsid w:val="001860AE"/>
    <w:rsid w:val="0018730B"/>
    <w:rsid w:val="00187664"/>
    <w:rsid w:val="001915A3"/>
    <w:rsid w:val="00191BDC"/>
    <w:rsid w:val="001928B2"/>
    <w:rsid w:val="001928EE"/>
    <w:rsid w:val="00193897"/>
    <w:rsid w:val="00193913"/>
    <w:rsid w:val="001944D6"/>
    <w:rsid w:val="0019469F"/>
    <w:rsid w:val="0019476D"/>
    <w:rsid w:val="00194F69"/>
    <w:rsid w:val="0019698D"/>
    <w:rsid w:val="00196E35"/>
    <w:rsid w:val="0019749A"/>
    <w:rsid w:val="0019755D"/>
    <w:rsid w:val="001A04B1"/>
    <w:rsid w:val="001A205B"/>
    <w:rsid w:val="001A2BF0"/>
    <w:rsid w:val="001A3105"/>
    <w:rsid w:val="001A3668"/>
    <w:rsid w:val="001A3958"/>
    <w:rsid w:val="001A534E"/>
    <w:rsid w:val="001A619E"/>
    <w:rsid w:val="001A739E"/>
    <w:rsid w:val="001A75FC"/>
    <w:rsid w:val="001A7D48"/>
    <w:rsid w:val="001A7F2F"/>
    <w:rsid w:val="001B00B8"/>
    <w:rsid w:val="001B1519"/>
    <w:rsid w:val="001B172E"/>
    <w:rsid w:val="001B34EC"/>
    <w:rsid w:val="001B475F"/>
    <w:rsid w:val="001B504B"/>
    <w:rsid w:val="001B549B"/>
    <w:rsid w:val="001B5A9A"/>
    <w:rsid w:val="001B60DF"/>
    <w:rsid w:val="001B6757"/>
    <w:rsid w:val="001B7D54"/>
    <w:rsid w:val="001C04F7"/>
    <w:rsid w:val="001C0BC2"/>
    <w:rsid w:val="001C2BE5"/>
    <w:rsid w:val="001C2BFB"/>
    <w:rsid w:val="001C324D"/>
    <w:rsid w:val="001C4809"/>
    <w:rsid w:val="001C606A"/>
    <w:rsid w:val="001C6FB2"/>
    <w:rsid w:val="001C7747"/>
    <w:rsid w:val="001C79F9"/>
    <w:rsid w:val="001D183B"/>
    <w:rsid w:val="001D34DC"/>
    <w:rsid w:val="001D5EF8"/>
    <w:rsid w:val="001D6A13"/>
    <w:rsid w:val="001E14A6"/>
    <w:rsid w:val="001E1A57"/>
    <w:rsid w:val="001E2A05"/>
    <w:rsid w:val="001E2E93"/>
    <w:rsid w:val="001E35FF"/>
    <w:rsid w:val="001E3E39"/>
    <w:rsid w:val="001E4294"/>
    <w:rsid w:val="001E44B6"/>
    <w:rsid w:val="001E65E5"/>
    <w:rsid w:val="001E6BCA"/>
    <w:rsid w:val="001E6FF6"/>
    <w:rsid w:val="001E7419"/>
    <w:rsid w:val="001E7F25"/>
    <w:rsid w:val="001F16A3"/>
    <w:rsid w:val="001F29C4"/>
    <w:rsid w:val="001F2B08"/>
    <w:rsid w:val="001F306A"/>
    <w:rsid w:val="001F39CA"/>
    <w:rsid w:val="001F437F"/>
    <w:rsid w:val="001F4975"/>
    <w:rsid w:val="001F57B4"/>
    <w:rsid w:val="001F6ACE"/>
    <w:rsid w:val="001F6C23"/>
    <w:rsid w:val="001F6CDE"/>
    <w:rsid w:val="001F6D13"/>
    <w:rsid w:val="001F75A5"/>
    <w:rsid w:val="002009AE"/>
    <w:rsid w:val="00201CDA"/>
    <w:rsid w:val="00204E32"/>
    <w:rsid w:val="0020680A"/>
    <w:rsid w:val="00206C96"/>
    <w:rsid w:val="00206E1B"/>
    <w:rsid w:val="00207959"/>
    <w:rsid w:val="00207B23"/>
    <w:rsid w:val="00207D72"/>
    <w:rsid w:val="0021013B"/>
    <w:rsid w:val="002120D3"/>
    <w:rsid w:val="00212830"/>
    <w:rsid w:val="00212A86"/>
    <w:rsid w:val="00213AB3"/>
    <w:rsid w:val="002142DF"/>
    <w:rsid w:val="002162C2"/>
    <w:rsid w:val="00216B3E"/>
    <w:rsid w:val="00217AFA"/>
    <w:rsid w:val="002228A3"/>
    <w:rsid w:val="0022356E"/>
    <w:rsid w:val="00225673"/>
    <w:rsid w:val="002261DB"/>
    <w:rsid w:val="002276BC"/>
    <w:rsid w:val="002278BA"/>
    <w:rsid w:val="00227911"/>
    <w:rsid w:val="00227B4E"/>
    <w:rsid w:val="0023082C"/>
    <w:rsid w:val="002318FD"/>
    <w:rsid w:val="002327B2"/>
    <w:rsid w:val="002338D2"/>
    <w:rsid w:val="00233E49"/>
    <w:rsid w:val="00234B08"/>
    <w:rsid w:val="0023566C"/>
    <w:rsid w:val="0023572F"/>
    <w:rsid w:val="00236D84"/>
    <w:rsid w:val="0024040B"/>
    <w:rsid w:val="002411AB"/>
    <w:rsid w:val="002411BE"/>
    <w:rsid w:val="0024168D"/>
    <w:rsid w:val="002431D4"/>
    <w:rsid w:val="00243533"/>
    <w:rsid w:val="00244410"/>
    <w:rsid w:val="002460EE"/>
    <w:rsid w:val="002502DB"/>
    <w:rsid w:val="00251E51"/>
    <w:rsid w:val="002533B5"/>
    <w:rsid w:val="00253A84"/>
    <w:rsid w:val="00254B8E"/>
    <w:rsid w:val="00255DCB"/>
    <w:rsid w:val="0025791C"/>
    <w:rsid w:val="00257A26"/>
    <w:rsid w:val="00257A37"/>
    <w:rsid w:val="00257C6D"/>
    <w:rsid w:val="00257D84"/>
    <w:rsid w:val="0026081E"/>
    <w:rsid w:val="002609E2"/>
    <w:rsid w:val="00260C8C"/>
    <w:rsid w:val="0026208A"/>
    <w:rsid w:val="00262ABA"/>
    <w:rsid w:val="00262BBE"/>
    <w:rsid w:val="00263752"/>
    <w:rsid w:val="0026497B"/>
    <w:rsid w:val="0026499E"/>
    <w:rsid w:val="0026533A"/>
    <w:rsid w:val="002654A2"/>
    <w:rsid w:val="00270344"/>
    <w:rsid w:val="00270A2B"/>
    <w:rsid w:val="0027358A"/>
    <w:rsid w:val="00273AC4"/>
    <w:rsid w:val="00274C54"/>
    <w:rsid w:val="00274E17"/>
    <w:rsid w:val="002759C6"/>
    <w:rsid w:val="002805BF"/>
    <w:rsid w:val="00280DEC"/>
    <w:rsid w:val="00282FF4"/>
    <w:rsid w:val="002834F8"/>
    <w:rsid w:val="00283FDB"/>
    <w:rsid w:val="00284CEB"/>
    <w:rsid w:val="00285F53"/>
    <w:rsid w:val="0028633A"/>
    <w:rsid w:val="0029130D"/>
    <w:rsid w:val="00291CC0"/>
    <w:rsid w:val="00294265"/>
    <w:rsid w:val="00294326"/>
    <w:rsid w:val="00294412"/>
    <w:rsid w:val="002950BD"/>
    <w:rsid w:val="002959BB"/>
    <w:rsid w:val="00296118"/>
    <w:rsid w:val="0029612A"/>
    <w:rsid w:val="002963D3"/>
    <w:rsid w:val="00296508"/>
    <w:rsid w:val="00296CC2"/>
    <w:rsid w:val="00297511"/>
    <w:rsid w:val="00297811"/>
    <w:rsid w:val="002A0854"/>
    <w:rsid w:val="002A22FA"/>
    <w:rsid w:val="002A2314"/>
    <w:rsid w:val="002A5A8F"/>
    <w:rsid w:val="002A5C45"/>
    <w:rsid w:val="002A69FE"/>
    <w:rsid w:val="002A6E1C"/>
    <w:rsid w:val="002A7CE9"/>
    <w:rsid w:val="002B03D3"/>
    <w:rsid w:val="002B0852"/>
    <w:rsid w:val="002B0BD6"/>
    <w:rsid w:val="002B1565"/>
    <w:rsid w:val="002B1B62"/>
    <w:rsid w:val="002B25E2"/>
    <w:rsid w:val="002B45F7"/>
    <w:rsid w:val="002B61FD"/>
    <w:rsid w:val="002B620C"/>
    <w:rsid w:val="002B66A0"/>
    <w:rsid w:val="002B67D4"/>
    <w:rsid w:val="002B6C3F"/>
    <w:rsid w:val="002B74B2"/>
    <w:rsid w:val="002B7AF5"/>
    <w:rsid w:val="002B7B84"/>
    <w:rsid w:val="002C043E"/>
    <w:rsid w:val="002C141A"/>
    <w:rsid w:val="002C1B81"/>
    <w:rsid w:val="002C3642"/>
    <w:rsid w:val="002C38F9"/>
    <w:rsid w:val="002C4035"/>
    <w:rsid w:val="002C664B"/>
    <w:rsid w:val="002C6E94"/>
    <w:rsid w:val="002C70E5"/>
    <w:rsid w:val="002C7514"/>
    <w:rsid w:val="002C77D4"/>
    <w:rsid w:val="002D007B"/>
    <w:rsid w:val="002D1C48"/>
    <w:rsid w:val="002D33A8"/>
    <w:rsid w:val="002D3DAA"/>
    <w:rsid w:val="002D4323"/>
    <w:rsid w:val="002D4455"/>
    <w:rsid w:val="002D45C7"/>
    <w:rsid w:val="002D46C2"/>
    <w:rsid w:val="002D4EC0"/>
    <w:rsid w:val="002D5146"/>
    <w:rsid w:val="002D6E1C"/>
    <w:rsid w:val="002E0C79"/>
    <w:rsid w:val="002E1533"/>
    <w:rsid w:val="002E1AA4"/>
    <w:rsid w:val="002E37A2"/>
    <w:rsid w:val="002E3902"/>
    <w:rsid w:val="002E39DA"/>
    <w:rsid w:val="002E460F"/>
    <w:rsid w:val="002E4BE9"/>
    <w:rsid w:val="002E5A22"/>
    <w:rsid w:val="002E5A46"/>
    <w:rsid w:val="002E608E"/>
    <w:rsid w:val="002E69AB"/>
    <w:rsid w:val="002E7C00"/>
    <w:rsid w:val="002F126A"/>
    <w:rsid w:val="002F191E"/>
    <w:rsid w:val="002F19D0"/>
    <w:rsid w:val="002F1A2F"/>
    <w:rsid w:val="002F1A4D"/>
    <w:rsid w:val="002F4769"/>
    <w:rsid w:val="002F50EA"/>
    <w:rsid w:val="002F57C5"/>
    <w:rsid w:val="003003A7"/>
    <w:rsid w:val="00300650"/>
    <w:rsid w:val="00300F0E"/>
    <w:rsid w:val="00301A58"/>
    <w:rsid w:val="00301C69"/>
    <w:rsid w:val="00301F34"/>
    <w:rsid w:val="00302703"/>
    <w:rsid w:val="0030640F"/>
    <w:rsid w:val="003072B3"/>
    <w:rsid w:val="003072D2"/>
    <w:rsid w:val="00307D5A"/>
    <w:rsid w:val="00310349"/>
    <w:rsid w:val="0031083A"/>
    <w:rsid w:val="00310905"/>
    <w:rsid w:val="0031172D"/>
    <w:rsid w:val="00311B34"/>
    <w:rsid w:val="00312F82"/>
    <w:rsid w:val="003167ED"/>
    <w:rsid w:val="003170CA"/>
    <w:rsid w:val="003212D4"/>
    <w:rsid w:val="003224EB"/>
    <w:rsid w:val="00325A53"/>
    <w:rsid w:val="00325B9F"/>
    <w:rsid w:val="003264FD"/>
    <w:rsid w:val="00326F8B"/>
    <w:rsid w:val="003270AA"/>
    <w:rsid w:val="00332674"/>
    <w:rsid w:val="00332982"/>
    <w:rsid w:val="00336A09"/>
    <w:rsid w:val="00336F9A"/>
    <w:rsid w:val="00337107"/>
    <w:rsid w:val="00337232"/>
    <w:rsid w:val="0033734B"/>
    <w:rsid w:val="00337769"/>
    <w:rsid w:val="00340AAB"/>
    <w:rsid w:val="00340D2E"/>
    <w:rsid w:val="00340DF5"/>
    <w:rsid w:val="00341179"/>
    <w:rsid w:val="003417B9"/>
    <w:rsid w:val="00342339"/>
    <w:rsid w:val="003423C9"/>
    <w:rsid w:val="00342A78"/>
    <w:rsid w:val="003431BD"/>
    <w:rsid w:val="00343B24"/>
    <w:rsid w:val="00343C40"/>
    <w:rsid w:val="003443F2"/>
    <w:rsid w:val="00344A31"/>
    <w:rsid w:val="00345448"/>
    <w:rsid w:val="00345449"/>
    <w:rsid w:val="00346520"/>
    <w:rsid w:val="00347ECD"/>
    <w:rsid w:val="0035295E"/>
    <w:rsid w:val="00353AD6"/>
    <w:rsid w:val="003544E0"/>
    <w:rsid w:val="00354C66"/>
    <w:rsid w:val="00356118"/>
    <w:rsid w:val="003567E1"/>
    <w:rsid w:val="00357685"/>
    <w:rsid w:val="00360A00"/>
    <w:rsid w:val="0036199C"/>
    <w:rsid w:val="00361B7C"/>
    <w:rsid w:val="0036363C"/>
    <w:rsid w:val="00363AC9"/>
    <w:rsid w:val="00364102"/>
    <w:rsid w:val="003644E9"/>
    <w:rsid w:val="00365C15"/>
    <w:rsid w:val="00365CA9"/>
    <w:rsid w:val="00367BFE"/>
    <w:rsid w:val="0037021B"/>
    <w:rsid w:val="00370C10"/>
    <w:rsid w:val="00372086"/>
    <w:rsid w:val="00372254"/>
    <w:rsid w:val="003723CF"/>
    <w:rsid w:val="00372E1D"/>
    <w:rsid w:val="003745E0"/>
    <w:rsid w:val="003749A6"/>
    <w:rsid w:val="00374EC2"/>
    <w:rsid w:val="0037685A"/>
    <w:rsid w:val="00376B82"/>
    <w:rsid w:val="00376BA3"/>
    <w:rsid w:val="00377A50"/>
    <w:rsid w:val="003809D9"/>
    <w:rsid w:val="00381646"/>
    <w:rsid w:val="00381D8C"/>
    <w:rsid w:val="00383E26"/>
    <w:rsid w:val="00383E93"/>
    <w:rsid w:val="00384863"/>
    <w:rsid w:val="00385A2F"/>
    <w:rsid w:val="00387FEB"/>
    <w:rsid w:val="00390127"/>
    <w:rsid w:val="003906D9"/>
    <w:rsid w:val="003913D7"/>
    <w:rsid w:val="00393D63"/>
    <w:rsid w:val="00394A01"/>
    <w:rsid w:val="00394A53"/>
    <w:rsid w:val="00394BFA"/>
    <w:rsid w:val="00395169"/>
    <w:rsid w:val="003977C5"/>
    <w:rsid w:val="003A01DA"/>
    <w:rsid w:val="003A13E5"/>
    <w:rsid w:val="003A15DB"/>
    <w:rsid w:val="003A279E"/>
    <w:rsid w:val="003A2AF1"/>
    <w:rsid w:val="003A2D1A"/>
    <w:rsid w:val="003A3803"/>
    <w:rsid w:val="003A3B93"/>
    <w:rsid w:val="003A3F0D"/>
    <w:rsid w:val="003A46D3"/>
    <w:rsid w:val="003A4E2A"/>
    <w:rsid w:val="003A6B5E"/>
    <w:rsid w:val="003B0358"/>
    <w:rsid w:val="003B0DC9"/>
    <w:rsid w:val="003B115C"/>
    <w:rsid w:val="003B3A98"/>
    <w:rsid w:val="003B3B7A"/>
    <w:rsid w:val="003B3E02"/>
    <w:rsid w:val="003B451A"/>
    <w:rsid w:val="003B4602"/>
    <w:rsid w:val="003B502C"/>
    <w:rsid w:val="003B7541"/>
    <w:rsid w:val="003B7B91"/>
    <w:rsid w:val="003C0BC9"/>
    <w:rsid w:val="003C1299"/>
    <w:rsid w:val="003C1EB5"/>
    <w:rsid w:val="003C2757"/>
    <w:rsid w:val="003C35DC"/>
    <w:rsid w:val="003C49E8"/>
    <w:rsid w:val="003C5761"/>
    <w:rsid w:val="003C5D21"/>
    <w:rsid w:val="003C5FB2"/>
    <w:rsid w:val="003C6C14"/>
    <w:rsid w:val="003D1C23"/>
    <w:rsid w:val="003D3F85"/>
    <w:rsid w:val="003D4CF3"/>
    <w:rsid w:val="003D513E"/>
    <w:rsid w:val="003D545E"/>
    <w:rsid w:val="003D5C39"/>
    <w:rsid w:val="003D6251"/>
    <w:rsid w:val="003D6929"/>
    <w:rsid w:val="003D74DE"/>
    <w:rsid w:val="003D7C1E"/>
    <w:rsid w:val="003E10DA"/>
    <w:rsid w:val="003E1BC8"/>
    <w:rsid w:val="003E3BD4"/>
    <w:rsid w:val="003E4F80"/>
    <w:rsid w:val="003E65DF"/>
    <w:rsid w:val="003E76D2"/>
    <w:rsid w:val="003F0049"/>
    <w:rsid w:val="003F0831"/>
    <w:rsid w:val="003F1EAF"/>
    <w:rsid w:val="003F3404"/>
    <w:rsid w:val="003F4467"/>
    <w:rsid w:val="003F44A4"/>
    <w:rsid w:val="003F540D"/>
    <w:rsid w:val="003F5709"/>
    <w:rsid w:val="003F5E5C"/>
    <w:rsid w:val="003F6280"/>
    <w:rsid w:val="003F6D91"/>
    <w:rsid w:val="003F7356"/>
    <w:rsid w:val="003F7B45"/>
    <w:rsid w:val="00401515"/>
    <w:rsid w:val="004035C1"/>
    <w:rsid w:val="00404B2F"/>
    <w:rsid w:val="0040548A"/>
    <w:rsid w:val="00406EFB"/>
    <w:rsid w:val="00411EAD"/>
    <w:rsid w:val="004126A1"/>
    <w:rsid w:val="00414530"/>
    <w:rsid w:val="00416EB9"/>
    <w:rsid w:val="0042034A"/>
    <w:rsid w:val="00423563"/>
    <w:rsid w:val="00423A58"/>
    <w:rsid w:val="004248AC"/>
    <w:rsid w:val="004248D6"/>
    <w:rsid w:val="00427A21"/>
    <w:rsid w:val="00427DF0"/>
    <w:rsid w:val="004303F0"/>
    <w:rsid w:val="00430E69"/>
    <w:rsid w:val="00431FD6"/>
    <w:rsid w:val="00433CC4"/>
    <w:rsid w:val="00434CFD"/>
    <w:rsid w:val="00435602"/>
    <w:rsid w:val="0044046B"/>
    <w:rsid w:val="00441BE6"/>
    <w:rsid w:val="00441DD0"/>
    <w:rsid w:val="0044367E"/>
    <w:rsid w:val="00443E8B"/>
    <w:rsid w:val="00444EB9"/>
    <w:rsid w:val="00445A9A"/>
    <w:rsid w:val="0044689A"/>
    <w:rsid w:val="00446B41"/>
    <w:rsid w:val="004478F1"/>
    <w:rsid w:val="004478FF"/>
    <w:rsid w:val="00450863"/>
    <w:rsid w:val="00451A88"/>
    <w:rsid w:val="0045252F"/>
    <w:rsid w:val="00453564"/>
    <w:rsid w:val="0045384A"/>
    <w:rsid w:val="0045513F"/>
    <w:rsid w:val="004554DA"/>
    <w:rsid w:val="00456AAB"/>
    <w:rsid w:val="004577B0"/>
    <w:rsid w:val="0046007A"/>
    <w:rsid w:val="004606BD"/>
    <w:rsid w:val="0046095E"/>
    <w:rsid w:val="00460C1F"/>
    <w:rsid w:val="00461FA9"/>
    <w:rsid w:val="004628AC"/>
    <w:rsid w:val="00462D7D"/>
    <w:rsid w:val="00463854"/>
    <w:rsid w:val="00464261"/>
    <w:rsid w:val="00464438"/>
    <w:rsid w:val="004652C4"/>
    <w:rsid w:val="00465675"/>
    <w:rsid w:val="00466BD7"/>
    <w:rsid w:val="00467ADB"/>
    <w:rsid w:val="0047020C"/>
    <w:rsid w:val="00470B06"/>
    <w:rsid w:val="0047129F"/>
    <w:rsid w:val="00471C1F"/>
    <w:rsid w:val="00473AD7"/>
    <w:rsid w:val="00474E7F"/>
    <w:rsid w:val="00475FF2"/>
    <w:rsid w:val="004766BD"/>
    <w:rsid w:val="00476990"/>
    <w:rsid w:val="0047726E"/>
    <w:rsid w:val="00477D16"/>
    <w:rsid w:val="00481D88"/>
    <w:rsid w:val="004832D1"/>
    <w:rsid w:val="00483C3A"/>
    <w:rsid w:val="00483D40"/>
    <w:rsid w:val="004840E9"/>
    <w:rsid w:val="00484569"/>
    <w:rsid w:val="004847C1"/>
    <w:rsid w:val="00484A2D"/>
    <w:rsid w:val="004879A3"/>
    <w:rsid w:val="00490426"/>
    <w:rsid w:val="0049122F"/>
    <w:rsid w:val="00491514"/>
    <w:rsid w:val="00491544"/>
    <w:rsid w:val="004917B0"/>
    <w:rsid w:val="00491DFE"/>
    <w:rsid w:val="004924BE"/>
    <w:rsid w:val="00493FFA"/>
    <w:rsid w:val="00496A1C"/>
    <w:rsid w:val="00496D11"/>
    <w:rsid w:val="004971DF"/>
    <w:rsid w:val="004A101C"/>
    <w:rsid w:val="004A1F42"/>
    <w:rsid w:val="004A2F98"/>
    <w:rsid w:val="004A425C"/>
    <w:rsid w:val="004A59AB"/>
    <w:rsid w:val="004A601C"/>
    <w:rsid w:val="004A6C54"/>
    <w:rsid w:val="004A6E05"/>
    <w:rsid w:val="004A77B3"/>
    <w:rsid w:val="004B04B7"/>
    <w:rsid w:val="004B07C9"/>
    <w:rsid w:val="004B17EF"/>
    <w:rsid w:val="004B2108"/>
    <w:rsid w:val="004B2804"/>
    <w:rsid w:val="004B337F"/>
    <w:rsid w:val="004B342C"/>
    <w:rsid w:val="004B3658"/>
    <w:rsid w:val="004B5520"/>
    <w:rsid w:val="004B7503"/>
    <w:rsid w:val="004B7AFB"/>
    <w:rsid w:val="004C0E66"/>
    <w:rsid w:val="004C3593"/>
    <w:rsid w:val="004C36A4"/>
    <w:rsid w:val="004C565F"/>
    <w:rsid w:val="004C58B3"/>
    <w:rsid w:val="004C6611"/>
    <w:rsid w:val="004C68D7"/>
    <w:rsid w:val="004C7A15"/>
    <w:rsid w:val="004D0AD9"/>
    <w:rsid w:val="004D0D3A"/>
    <w:rsid w:val="004D18A2"/>
    <w:rsid w:val="004D2CF7"/>
    <w:rsid w:val="004D312D"/>
    <w:rsid w:val="004D36CB"/>
    <w:rsid w:val="004D420B"/>
    <w:rsid w:val="004D4E4F"/>
    <w:rsid w:val="004D7060"/>
    <w:rsid w:val="004E066B"/>
    <w:rsid w:val="004E1F1C"/>
    <w:rsid w:val="004E43C2"/>
    <w:rsid w:val="004E5158"/>
    <w:rsid w:val="004E6724"/>
    <w:rsid w:val="004F230D"/>
    <w:rsid w:val="004F29F5"/>
    <w:rsid w:val="004F5F1C"/>
    <w:rsid w:val="004F77C9"/>
    <w:rsid w:val="00500336"/>
    <w:rsid w:val="00500339"/>
    <w:rsid w:val="0050183B"/>
    <w:rsid w:val="00502349"/>
    <w:rsid w:val="00502E0C"/>
    <w:rsid w:val="00503B80"/>
    <w:rsid w:val="00504126"/>
    <w:rsid w:val="0050539F"/>
    <w:rsid w:val="005125AE"/>
    <w:rsid w:val="00513872"/>
    <w:rsid w:val="005150CC"/>
    <w:rsid w:val="005176FA"/>
    <w:rsid w:val="0052058C"/>
    <w:rsid w:val="00521C95"/>
    <w:rsid w:val="00521D6C"/>
    <w:rsid w:val="00522CFF"/>
    <w:rsid w:val="00523352"/>
    <w:rsid w:val="005233EF"/>
    <w:rsid w:val="00523B1E"/>
    <w:rsid w:val="005241B3"/>
    <w:rsid w:val="00525047"/>
    <w:rsid w:val="00526E3A"/>
    <w:rsid w:val="00530CFB"/>
    <w:rsid w:val="00531B8F"/>
    <w:rsid w:val="00532707"/>
    <w:rsid w:val="00533337"/>
    <w:rsid w:val="0053375C"/>
    <w:rsid w:val="005337C1"/>
    <w:rsid w:val="005346AC"/>
    <w:rsid w:val="00534F84"/>
    <w:rsid w:val="00537031"/>
    <w:rsid w:val="00537B84"/>
    <w:rsid w:val="00540819"/>
    <w:rsid w:val="005410C3"/>
    <w:rsid w:val="00541C5D"/>
    <w:rsid w:val="00541D8E"/>
    <w:rsid w:val="00542694"/>
    <w:rsid w:val="00544188"/>
    <w:rsid w:val="0054543E"/>
    <w:rsid w:val="005457A6"/>
    <w:rsid w:val="00545815"/>
    <w:rsid w:val="00545D34"/>
    <w:rsid w:val="00546207"/>
    <w:rsid w:val="005508BE"/>
    <w:rsid w:val="00551BB8"/>
    <w:rsid w:val="00551C1C"/>
    <w:rsid w:val="00552773"/>
    <w:rsid w:val="00553861"/>
    <w:rsid w:val="00553B4A"/>
    <w:rsid w:val="005543EB"/>
    <w:rsid w:val="005556B3"/>
    <w:rsid w:val="00557732"/>
    <w:rsid w:val="005605A5"/>
    <w:rsid w:val="00561543"/>
    <w:rsid w:val="00562073"/>
    <w:rsid w:val="00562148"/>
    <w:rsid w:val="005633AE"/>
    <w:rsid w:val="00563EE2"/>
    <w:rsid w:val="00563F40"/>
    <w:rsid w:val="00564776"/>
    <w:rsid w:val="00567ACA"/>
    <w:rsid w:val="00570356"/>
    <w:rsid w:val="00570C9A"/>
    <w:rsid w:val="0057102C"/>
    <w:rsid w:val="005716A5"/>
    <w:rsid w:val="0057176F"/>
    <w:rsid w:val="0057253D"/>
    <w:rsid w:val="00572E4A"/>
    <w:rsid w:val="005730DA"/>
    <w:rsid w:val="0057424B"/>
    <w:rsid w:val="00575391"/>
    <w:rsid w:val="00576FBD"/>
    <w:rsid w:val="005773F9"/>
    <w:rsid w:val="00577755"/>
    <w:rsid w:val="00581818"/>
    <w:rsid w:val="00582479"/>
    <w:rsid w:val="0058251D"/>
    <w:rsid w:val="00582E15"/>
    <w:rsid w:val="005830B5"/>
    <w:rsid w:val="005832AC"/>
    <w:rsid w:val="00584FE8"/>
    <w:rsid w:val="005850CE"/>
    <w:rsid w:val="00585DCF"/>
    <w:rsid w:val="0058624D"/>
    <w:rsid w:val="00591DDA"/>
    <w:rsid w:val="0059274E"/>
    <w:rsid w:val="00592813"/>
    <w:rsid w:val="00592BE1"/>
    <w:rsid w:val="005938A5"/>
    <w:rsid w:val="00593CAB"/>
    <w:rsid w:val="00594058"/>
    <w:rsid w:val="005948A0"/>
    <w:rsid w:val="00594AC3"/>
    <w:rsid w:val="00594EDD"/>
    <w:rsid w:val="00595DD7"/>
    <w:rsid w:val="00596124"/>
    <w:rsid w:val="0059676D"/>
    <w:rsid w:val="00596795"/>
    <w:rsid w:val="005968B5"/>
    <w:rsid w:val="005973A4"/>
    <w:rsid w:val="00597C32"/>
    <w:rsid w:val="005A0FC6"/>
    <w:rsid w:val="005A1D7D"/>
    <w:rsid w:val="005A2CEB"/>
    <w:rsid w:val="005A32AC"/>
    <w:rsid w:val="005A375E"/>
    <w:rsid w:val="005A464B"/>
    <w:rsid w:val="005A4FB7"/>
    <w:rsid w:val="005A58E7"/>
    <w:rsid w:val="005A5ED4"/>
    <w:rsid w:val="005A6844"/>
    <w:rsid w:val="005A6A24"/>
    <w:rsid w:val="005A721E"/>
    <w:rsid w:val="005A7C7A"/>
    <w:rsid w:val="005A7E96"/>
    <w:rsid w:val="005B0131"/>
    <w:rsid w:val="005B0A11"/>
    <w:rsid w:val="005B1557"/>
    <w:rsid w:val="005B1D06"/>
    <w:rsid w:val="005B297F"/>
    <w:rsid w:val="005B3372"/>
    <w:rsid w:val="005B345A"/>
    <w:rsid w:val="005B3916"/>
    <w:rsid w:val="005B43A9"/>
    <w:rsid w:val="005B4BB5"/>
    <w:rsid w:val="005B6385"/>
    <w:rsid w:val="005B6653"/>
    <w:rsid w:val="005B6FD7"/>
    <w:rsid w:val="005C02FA"/>
    <w:rsid w:val="005C11B3"/>
    <w:rsid w:val="005C15F0"/>
    <w:rsid w:val="005C19E6"/>
    <w:rsid w:val="005C1EB8"/>
    <w:rsid w:val="005C2450"/>
    <w:rsid w:val="005C31D1"/>
    <w:rsid w:val="005C34F4"/>
    <w:rsid w:val="005C40E6"/>
    <w:rsid w:val="005C4211"/>
    <w:rsid w:val="005C509A"/>
    <w:rsid w:val="005C6A94"/>
    <w:rsid w:val="005C6B82"/>
    <w:rsid w:val="005C7708"/>
    <w:rsid w:val="005C7D98"/>
    <w:rsid w:val="005D0DFC"/>
    <w:rsid w:val="005D1034"/>
    <w:rsid w:val="005D1CA5"/>
    <w:rsid w:val="005D24DD"/>
    <w:rsid w:val="005D4686"/>
    <w:rsid w:val="005D4B15"/>
    <w:rsid w:val="005D4EBE"/>
    <w:rsid w:val="005D720F"/>
    <w:rsid w:val="005D75AB"/>
    <w:rsid w:val="005D76AC"/>
    <w:rsid w:val="005E1A82"/>
    <w:rsid w:val="005E2654"/>
    <w:rsid w:val="005E275F"/>
    <w:rsid w:val="005E3A3F"/>
    <w:rsid w:val="005E3D8A"/>
    <w:rsid w:val="005E4EF5"/>
    <w:rsid w:val="005E5EAC"/>
    <w:rsid w:val="005E6619"/>
    <w:rsid w:val="005E668F"/>
    <w:rsid w:val="005E6713"/>
    <w:rsid w:val="005E78E2"/>
    <w:rsid w:val="005F01B9"/>
    <w:rsid w:val="005F114B"/>
    <w:rsid w:val="005F1902"/>
    <w:rsid w:val="005F2267"/>
    <w:rsid w:val="005F25FB"/>
    <w:rsid w:val="005F3B78"/>
    <w:rsid w:val="005F3D68"/>
    <w:rsid w:val="005F45BE"/>
    <w:rsid w:val="005F5212"/>
    <w:rsid w:val="005F5615"/>
    <w:rsid w:val="005F5980"/>
    <w:rsid w:val="005F63FE"/>
    <w:rsid w:val="005F6714"/>
    <w:rsid w:val="005F69E0"/>
    <w:rsid w:val="005F6DE7"/>
    <w:rsid w:val="005F7E24"/>
    <w:rsid w:val="00600E83"/>
    <w:rsid w:val="006016B7"/>
    <w:rsid w:val="006051B5"/>
    <w:rsid w:val="00605F20"/>
    <w:rsid w:val="006066F6"/>
    <w:rsid w:val="006079F3"/>
    <w:rsid w:val="00611002"/>
    <w:rsid w:val="0061202F"/>
    <w:rsid w:val="00613FE1"/>
    <w:rsid w:val="00615C17"/>
    <w:rsid w:val="006162DD"/>
    <w:rsid w:val="006163FE"/>
    <w:rsid w:val="00616437"/>
    <w:rsid w:val="00620AC1"/>
    <w:rsid w:val="0062165D"/>
    <w:rsid w:val="006225C2"/>
    <w:rsid w:val="00622A88"/>
    <w:rsid w:val="00623953"/>
    <w:rsid w:val="00623D74"/>
    <w:rsid w:val="00623F33"/>
    <w:rsid w:val="00623FAC"/>
    <w:rsid w:val="006241B3"/>
    <w:rsid w:val="006242A3"/>
    <w:rsid w:val="006247AB"/>
    <w:rsid w:val="00624FD5"/>
    <w:rsid w:val="006257E9"/>
    <w:rsid w:val="00626E8C"/>
    <w:rsid w:val="00627ADE"/>
    <w:rsid w:val="00627CE6"/>
    <w:rsid w:val="00627DD0"/>
    <w:rsid w:val="006304BF"/>
    <w:rsid w:val="00630BA6"/>
    <w:rsid w:val="006312CB"/>
    <w:rsid w:val="00632723"/>
    <w:rsid w:val="00632E22"/>
    <w:rsid w:val="00635375"/>
    <w:rsid w:val="006359D9"/>
    <w:rsid w:val="00637150"/>
    <w:rsid w:val="0063777D"/>
    <w:rsid w:val="00640222"/>
    <w:rsid w:val="00643975"/>
    <w:rsid w:val="00643FE1"/>
    <w:rsid w:val="006445A5"/>
    <w:rsid w:val="006447A8"/>
    <w:rsid w:val="0064649F"/>
    <w:rsid w:val="00646E31"/>
    <w:rsid w:val="0064773C"/>
    <w:rsid w:val="00647B18"/>
    <w:rsid w:val="00650603"/>
    <w:rsid w:val="006527C7"/>
    <w:rsid w:val="00652D17"/>
    <w:rsid w:val="00653137"/>
    <w:rsid w:val="0065316B"/>
    <w:rsid w:val="00653510"/>
    <w:rsid w:val="00653DA2"/>
    <w:rsid w:val="0065447A"/>
    <w:rsid w:val="00654545"/>
    <w:rsid w:val="0065592E"/>
    <w:rsid w:val="00656A6E"/>
    <w:rsid w:val="00656E90"/>
    <w:rsid w:val="00657D65"/>
    <w:rsid w:val="00660006"/>
    <w:rsid w:val="00660574"/>
    <w:rsid w:val="00661FA9"/>
    <w:rsid w:val="00663A74"/>
    <w:rsid w:val="00663EA9"/>
    <w:rsid w:val="00664063"/>
    <w:rsid w:val="00664485"/>
    <w:rsid w:val="00664D30"/>
    <w:rsid w:val="00666093"/>
    <w:rsid w:val="00667DAB"/>
    <w:rsid w:val="00672444"/>
    <w:rsid w:val="00672DF1"/>
    <w:rsid w:val="00673851"/>
    <w:rsid w:val="00673913"/>
    <w:rsid w:val="00673BA6"/>
    <w:rsid w:val="006754D9"/>
    <w:rsid w:val="006760A2"/>
    <w:rsid w:val="0067618C"/>
    <w:rsid w:val="006762B2"/>
    <w:rsid w:val="0067630A"/>
    <w:rsid w:val="00676F2D"/>
    <w:rsid w:val="00677C05"/>
    <w:rsid w:val="0068020F"/>
    <w:rsid w:val="00680CD4"/>
    <w:rsid w:val="006810D1"/>
    <w:rsid w:val="006813E8"/>
    <w:rsid w:val="006814C5"/>
    <w:rsid w:val="00681ABE"/>
    <w:rsid w:val="00681CB6"/>
    <w:rsid w:val="00681DC7"/>
    <w:rsid w:val="00683DE1"/>
    <w:rsid w:val="00684047"/>
    <w:rsid w:val="00684A97"/>
    <w:rsid w:val="0068652D"/>
    <w:rsid w:val="00686569"/>
    <w:rsid w:val="0068667B"/>
    <w:rsid w:val="006866AC"/>
    <w:rsid w:val="00686CBA"/>
    <w:rsid w:val="00686DF8"/>
    <w:rsid w:val="0068726D"/>
    <w:rsid w:val="00687894"/>
    <w:rsid w:val="00687D0D"/>
    <w:rsid w:val="00690641"/>
    <w:rsid w:val="0069071C"/>
    <w:rsid w:val="00692D33"/>
    <w:rsid w:val="00692E97"/>
    <w:rsid w:val="00693194"/>
    <w:rsid w:val="00693519"/>
    <w:rsid w:val="0069352B"/>
    <w:rsid w:val="006936B2"/>
    <w:rsid w:val="00693923"/>
    <w:rsid w:val="0069624B"/>
    <w:rsid w:val="006968DF"/>
    <w:rsid w:val="006A116A"/>
    <w:rsid w:val="006A1D6B"/>
    <w:rsid w:val="006A365E"/>
    <w:rsid w:val="006A39B9"/>
    <w:rsid w:val="006A443A"/>
    <w:rsid w:val="006A4A1A"/>
    <w:rsid w:val="006A4E3D"/>
    <w:rsid w:val="006A5981"/>
    <w:rsid w:val="006A61B6"/>
    <w:rsid w:val="006A6277"/>
    <w:rsid w:val="006A6C11"/>
    <w:rsid w:val="006B015A"/>
    <w:rsid w:val="006B0EB0"/>
    <w:rsid w:val="006B0EC8"/>
    <w:rsid w:val="006B1D00"/>
    <w:rsid w:val="006B2350"/>
    <w:rsid w:val="006B2C97"/>
    <w:rsid w:val="006B33BE"/>
    <w:rsid w:val="006B40D2"/>
    <w:rsid w:val="006B4A38"/>
    <w:rsid w:val="006B597F"/>
    <w:rsid w:val="006B5C9B"/>
    <w:rsid w:val="006B652B"/>
    <w:rsid w:val="006B6833"/>
    <w:rsid w:val="006B7193"/>
    <w:rsid w:val="006B7855"/>
    <w:rsid w:val="006B7E90"/>
    <w:rsid w:val="006B7F3D"/>
    <w:rsid w:val="006C0329"/>
    <w:rsid w:val="006C16A5"/>
    <w:rsid w:val="006C3F46"/>
    <w:rsid w:val="006C50BB"/>
    <w:rsid w:val="006C55A8"/>
    <w:rsid w:val="006C5B35"/>
    <w:rsid w:val="006C60B1"/>
    <w:rsid w:val="006D0B70"/>
    <w:rsid w:val="006D1785"/>
    <w:rsid w:val="006D184F"/>
    <w:rsid w:val="006D3F48"/>
    <w:rsid w:val="006D5558"/>
    <w:rsid w:val="006D5A71"/>
    <w:rsid w:val="006D5AF1"/>
    <w:rsid w:val="006D5BFD"/>
    <w:rsid w:val="006D5E03"/>
    <w:rsid w:val="006D764F"/>
    <w:rsid w:val="006E2C8C"/>
    <w:rsid w:val="006E386C"/>
    <w:rsid w:val="006E3F93"/>
    <w:rsid w:val="006E4B80"/>
    <w:rsid w:val="006E4EFA"/>
    <w:rsid w:val="006E5ABF"/>
    <w:rsid w:val="006E5B86"/>
    <w:rsid w:val="006E71A1"/>
    <w:rsid w:val="006F141F"/>
    <w:rsid w:val="006F1AD3"/>
    <w:rsid w:val="006F2081"/>
    <w:rsid w:val="006F23A6"/>
    <w:rsid w:val="006F3B81"/>
    <w:rsid w:val="006F4597"/>
    <w:rsid w:val="006F4B86"/>
    <w:rsid w:val="006F4EC5"/>
    <w:rsid w:val="006F535A"/>
    <w:rsid w:val="006F549F"/>
    <w:rsid w:val="006F5570"/>
    <w:rsid w:val="006F57A0"/>
    <w:rsid w:val="006F71E4"/>
    <w:rsid w:val="006F7EA4"/>
    <w:rsid w:val="0070017E"/>
    <w:rsid w:val="007003C9"/>
    <w:rsid w:val="00702099"/>
    <w:rsid w:val="00702452"/>
    <w:rsid w:val="007049A7"/>
    <w:rsid w:val="007057A5"/>
    <w:rsid w:val="00707EED"/>
    <w:rsid w:val="00710670"/>
    <w:rsid w:val="00714C31"/>
    <w:rsid w:val="00715169"/>
    <w:rsid w:val="00715F3E"/>
    <w:rsid w:val="0071672A"/>
    <w:rsid w:val="00716CD8"/>
    <w:rsid w:val="00716E4B"/>
    <w:rsid w:val="00717D56"/>
    <w:rsid w:val="00720651"/>
    <w:rsid w:val="00722705"/>
    <w:rsid w:val="00722B22"/>
    <w:rsid w:val="00722D2E"/>
    <w:rsid w:val="00723188"/>
    <w:rsid w:val="00723584"/>
    <w:rsid w:val="007239E2"/>
    <w:rsid w:val="00724F22"/>
    <w:rsid w:val="00726ECF"/>
    <w:rsid w:val="00730918"/>
    <w:rsid w:val="00732C5F"/>
    <w:rsid w:val="0073324C"/>
    <w:rsid w:val="00734111"/>
    <w:rsid w:val="0073443D"/>
    <w:rsid w:val="00735031"/>
    <w:rsid w:val="00735174"/>
    <w:rsid w:val="0073520B"/>
    <w:rsid w:val="0073540B"/>
    <w:rsid w:val="007354FB"/>
    <w:rsid w:val="00735B7C"/>
    <w:rsid w:val="007365DE"/>
    <w:rsid w:val="00736FA2"/>
    <w:rsid w:val="00737B03"/>
    <w:rsid w:val="00737C5D"/>
    <w:rsid w:val="00740009"/>
    <w:rsid w:val="007409AF"/>
    <w:rsid w:val="00741DDD"/>
    <w:rsid w:val="0074288B"/>
    <w:rsid w:val="0074347B"/>
    <w:rsid w:val="00743BF8"/>
    <w:rsid w:val="00744893"/>
    <w:rsid w:val="00745E95"/>
    <w:rsid w:val="00746628"/>
    <w:rsid w:val="0074697E"/>
    <w:rsid w:val="00746FE6"/>
    <w:rsid w:val="0075018E"/>
    <w:rsid w:val="00750CE6"/>
    <w:rsid w:val="00751755"/>
    <w:rsid w:val="007522E2"/>
    <w:rsid w:val="0075282A"/>
    <w:rsid w:val="00753733"/>
    <w:rsid w:val="00753A55"/>
    <w:rsid w:val="00755271"/>
    <w:rsid w:val="0075631E"/>
    <w:rsid w:val="007619CC"/>
    <w:rsid w:val="00761DD4"/>
    <w:rsid w:val="00764C4A"/>
    <w:rsid w:val="007655D1"/>
    <w:rsid w:val="007658B6"/>
    <w:rsid w:val="00766376"/>
    <w:rsid w:val="0076644A"/>
    <w:rsid w:val="00766EB9"/>
    <w:rsid w:val="00766F4F"/>
    <w:rsid w:val="00767431"/>
    <w:rsid w:val="00770E00"/>
    <w:rsid w:val="007716C9"/>
    <w:rsid w:val="007731A0"/>
    <w:rsid w:val="0077359F"/>
    <w:rsid w:val="00773A1E"/>
    <w:rsid w:val="00773C0B"/>
    <w:rsid w:val="0077485C"/>
    <w:rsid w:val="00775F2A"/>
    <w:rsid w:val="007770AD"/>
    <w:rsid w:val="0077716F"/>
    <w:rsid w:val="0078063C"/>
    <w:rsid w:val="0078143B"/>
    <w:rsid w:val="007821FE"/>
    <w:rsid w:val="00782267"/>
    <w:rsid w:val="00783DE7"/>
    <w:rsid w:val="007856F1"/>
    <w:rsid w:val="00786235"/>
    <w:rsid w:val="00786940"/>
    <w:rsid w:val="00787115"/>
    <w:rsid w:val="00790496"/>
    <w:rsid w:val="00791086"/>
    <w:rsid w:val="007916E0"/>
    <w:rsid w:val="00791FB2"/>
    <w:rsid w:val="00792238"/>
    <w:rsid w:val="007929D0"/>
    <w:rsid w:val="007932DA"/>
    <w:rsid w:val="00793AF4"/>
    <w:rsid w:val="00793F15"/>
    <w:rsid w:val="00794073"/>
    <w:rsid w:val="00794877"/>
    <w:rsid w:val="00795A79"/>
    <w:rsid w:val="00795B72"/>
    <w:rsid w:val="00796648"/>
    <w:rsid w:val="00796916"/>
    <w:rsid w:val="007970C3"/>
    <w:rsid w:val="007A0FCB"/>
    <w:rsid w:val="007A1C6F"/>
    <w:rsid w:val="007A36B4"/>
    <w:rsid w:val="007A487C"/>
    <w:rsid w:val="007A497D"/>
    <w:rsid w:val="007A49D9"/>
    <w:rsid w:val="007A61DF"/>
    <w:rsid w:val="007A664D"/>
    <w:rsid w:val="007A77E9"/>
    <w:rsid w:val="007B0329"/>
    <w:rsid w:val="007B14E7"/>
    <w:rsid w:val="007B2762"/>
    <w:rsid w:val="007B37F0"/>
    <w:rsid w:val="007B4044"/>
    <w:rsid w:val="007B5929"/>
    <w:rsid w:val="007B5EC2"/>
    <w:rsid w:val="007B5F08"/>
    <w:rsid w:val="007B79ED"/>
    <w:rsid w:val="007C18EE"/>
    <w:rsid w:val="007C24C6"/>
    <w:rsid w:val="007C263A"/>
    <w:rsid w:val="007C26A9"/>
    <w:rsid w:val="007C277D"/>
    <w:rsid w:val="007C27E6"/>
    <w:rsid w:val="007C37B9"/>
    <w:rsid w:val="007C399D"/>
    <w:rsid w:val="007C40EF"/>
    <w:rsid w:val="007C4350"/>
    <w:rsid w:val="007C581F"/>
    <w:rsid w:val="007C5860"/>
    <w:rsid w:val="007C60C0"/>
    <w:rsid w:val="007C7B7D"/>
    <w:rsid w:val="007D0406"/>
    <w:rsid w:val="007D2068"/>
    <w:rsid w:val="007D22A1"/>
    <w:rsid w:val="007D31D2"/>
    <w:rsid w:val="007D3BB9"/>
    <w:rsid w:val="007D4CD3"/>
    <w:rsid w:val="007D61F9"/>
    <w:rsid w:val="007D69FF"/>
    <w:rsid w:val="007D6E97"/>
    <w:rsid w:val="007D7B6D"/>
    <w:rsid w:val="007E0D68"/>
    <w:rsid w:val="007E160A"/>
    <w:rsid w:val="007E1815"/>
    <w:rsid w:val="007E1BE4"/>
    <w:rsid w:val="007E1D85"/>
    <w:rsid w:val="007E3354"/>
    <w:rsid w:val="007E3DA1"/>
    <w:rsid w:val="007E3E8E"/>
    <w:rsid w:val="007E40DB"/>
    <w:rsid w:val="007E41A9"/>
    <w:rsid w:val="007E4256"/>
    <w:rsid w:val="007E5F51"/>
    <w:rsid w:val="007E7EF0"/>
    <w:rsid w:val="007F006E"/>
    <w:rsid w:val="007F0D42"/>
    <w:rsid w:val="007F0F86"/>
    <w:rsid w:val="007F3A2D"/>
    <w:rsid w:val="007F5A37"/>
    <w:rsid w:val="007F5ACA"/>
    <w:rsid w:val="007F5E3B"/>
    <w:rsid w:val="007F7BCC"/>
    <w:rsid w:val="00800979"/>
    <w:rsid w:val="00800EB6"/>
    <w:rsid w:val="00804853"/>
    <w:rsid w:val="00807BA6"/>
    <w:rsid w:val="00810262"/>
    <w:rsid w:val="00810C13"/>
    <w:rsid w:val="00810C17"/>
    <w:rsid w:val="00811A16"/>
    <w:rsid w:val="00812284"/>
    <w:rsid w:val="00813054"/>
    <w:rsid w:val="0081378D"/>
    <w:rsid w:val="00813B4F"/>
    <w:rsid w:val="00815D8C"/>
    <w:rsid w:val="008165DD"/>
    <w:rsid w:val="00816802"/>
    <w:rsid w:val="00816EAC"/>
    <w:rsid w:val="0081777A"/>
    <w:rsid w:val="00817DD1"/>
    <w:rsid w:val="00820A6A"/>
    <w:rsid w:val="008239B6"/>
    <w:rsid w:val="008252CF"/>
    <w:rsid w:val="00826028"/>
    <w:rsid w:val="008262D2"/>
    <w:rsid w:val="00826963"/>
    <w:rsid w:val="0083021F"/>
    <w:rsid w:val="00831997"/>
    <w:rsid w:val="00831D9F"/>
    <w:rsid w:val="00831F19"/>
    <w:rsid w:val="00832A20"/>
    <w:rsid w:val="00832F33"/>
    <w:rsid w:val="00833554"/>
    <w:rsid w:val="00834195"/>
    <w:rsid w:val="00834273"/>
    <w:rsid w:val="0083500B"/>
    <w:rsid w:val="0083502A"/>
    <w:rsid w:val="0083676E"/>
    <w:rsid w:val="008372AF"/>
    <w:rsid w:val="00837474"/>
    <w:rsid w:val="00837CEA"/>
    <w:rsid w:val="00837F24"/>
    <w:rsid w:val="00840DEB"/>
    <w:rsid w:val="00841DE7"/>
    <w:rsid w:val="00842A0C"/>
    <w:rsid w:val="00842AE5"/>
    <w:rsid w:val="00842C3D"/>
    <w:rsid w:val="0084354A"/>
    <w:rsid w:val="00843A13"/>
    <w:rsid w:val="00846F7E"/>
    <w:rsid w:val="00847832"/>
    <w:rsid w:val="00847E42"/>
    <w:rsid w:val="00850E3F"/>
    <w:rsid w:val="0085143C"/>
    <w:rsid w:val="0085250F"/>
    <w:rsid w:val="0085256C"/>
    <w:rsid w:val="00852E72"/>
    <w:rsid w:val="00853412"/>
    <w:rsid w:val="00855677"/>
    <w:rsid w:val="008559DF"/>
    <w:rsid w:val="008567DC"/>
    <w:rsid w:val="00856DDE"/>
    <w:rsid w:val="008570B2"/>
    <w:rsid w:val="00860BD1"/>
    <w:rsid w:val="00861099"/>
    <w:rsid w:val="00861722"/>
    <w:rsid w:val="0086267E"/>
    <w:rsid w:val="00863A07"/>
    <w:rsid w:val="008651BC"/>
    <w:rsid w:val="00865CF3"/>
    <w:rsid w:val="00866B06"/>
    <w:rsid w:val="00866E7A"/>
    <w:rsid w:val="00870384"/>
    <w:rsid w:val="00871066"/>
    <w:rsid w:val="00871455"/>
    <w:rsid w:val="0087271A"/>
    <w:rsid w:val="0087388C"/>
    <w:rsid w:val="0087399E"/>
    <w:rsid w:val="00874ADF"/>
    <w:rsid w:val="00874B15"/>
    <w:rsid w:val="00874D14"/>
    <w:rsid w:val="0087582C"/>
    <w:rsid w:val="0087602F"/>
    <w:rsid w:val="008760A3"/>
    <w:rsid w:val="00876FB2"/>
    <w:rsid w:val="00877B05"/>
    <w:rsid w:val="00877D39"/>
    <w:rsid w:val="00877D47"/>
    <w:rsid w:val="00877DD8"/>
    <w:rsid w:val="0088025D"/>
    <w:rsid w:val="0088125B"/>
    <w:rsid w:val="008815F1"/>
    <w:rsid w:val="00885022"/>
    <w:rsid w:val="0088578F"/>
    <w:rsid w:val="00887D8F"/>
    <w:rsid w:val="008908E2"/>
    <w:rsid w:val="00891DB3"/>
    <w:rsid w:val="008924D9"/>
    <w:rsid w:val="0089267C"/>
    <w:rsid w:val="00892EF7"/>
    <w:rsid w:val="00893362"/>
    <w:rsid w:val="00894CB2"/>
    <w:rsid w:val="00895896"/>
    <w:rsid w:val="00895A34"/>
    <w:rsid w:val="00897247"/>
    <w:rsid w:val="00897C4F"/>
    <w:rsid w:val="00897D2A"/>
    <w:rsid w:val="008A0C76"/>
    <w:rsid w:val="008A12D6"/>
    <w:rsid w:val="008A1AD3"/>
    <w:rsid w:val="008A1FFD"/>
    <w:rsid w:val="008A26A5"/>
    <w:rsid w:val="008A28F0"/>
    <w:rsid w:val="008A604F"/>
    <w:rsid w:val="008A60AA"/>
    <w:rsid w:val="008A7067"/>
    <w:rsid w:val="008A773D"/>
    <w:rsid w:val="008B0210"/>
    <w:rsid w:val="008B0FF3"/>
    <w:rsid w:val="008B1725"/>
    <w:rsid w:val="008B2BBA"/>
    <w:rsid w:val="008B38DA"/>
    <w:rsid w:val="008B5049"/>
    <w:rsid w:val="008B611D"/>
    <w:rsid w:val="008B65E0"/>
    <w:rsid w:val="008B673A"/>
    <w:rsid w:val="008B6A96"/>
    <w:rsid w:val="008B6AD9"/>
    <w:rsid w:val="008C0143"/>
    <w:rsid w:val="008C15B6"/>
    <w:rsid w:val="008C1813"/>
    <w:rsid w:val="008C2D50"/>
    <w:rsid w:val="008C3111"/>
    <w:rsid w:val="008C36E0"/>
    <w:rsid w:val="008C3859"/>
    <w:rsid w:val="008C387A"/>
    <w:rsid w:val="008C3D44"/>
    <w:rsid w:val="008C49F2"/>
    <w:rsid w:val="008C5593"/>
    <w:rsid w:val="008C55B3"/>
    <w:rsid w:val="008D00E5"/>
    <w:rsid w:val="008D048C"/>
    <w:rsid w:val="008D0869"/>
    <w:rsid w:val="008D0990"/>
    <w:rsid w:val="008D1495"/>
    <w:rsid w:val="008D370F"/>
    <w:rsid w:val="008D5DA3"/>
    <w:rsid w:val="008D62D9"/>
    <w:rsid w:val="008D6B0A"/>
    <w:rsid w:val="008E233D"/>
    <w:rsid w:val="008E2C8C"/>
    <w:rsid w:val="008E4250"/>
    <w:rsid w:val="008E44F8"/>
    <w:rsid w:val="008E5E5C"/>
    <w:rsid w:val="008E647F"/>
    <w:rsid w:val="008E6485"/>
    <w:rsid w:val="008F0CB2"/>
    <w:rsid w:val="008F0F18"/>
    <w:rsid w:val="008F127E"/>
    <w:rsid w:val="008F2AD8"/>
    <w:rsid w:val="008F3AD5"/>
    <w:rsid w:val="008F4114"/>
    <w:rsid w:val="008F5192"/>
    <w:rsid w:val="008F5740"/>
    <w:rsid w:val="008F5ECE"/>
    <w:rsid w:val="008F61E1"/>
    <w:rsid w:val="008F67C4"/>
    <w:rsid w:val="008F7992"/>
    <w:rsid w:val="00900A0D"/>
    <w:rsid w:val="009023CA"/>
    <w:rsid w:val="00902DE4"/>
    <w:rsid w:val="00904383"/>
    <w:rsid w:val="00905A99"/>
    <w:rsid w:val="009063AF"/>
    <w:rsid w:val="009064AD"/>
    <w:rsid w:val="00906A0B"/>
    <w:rsid w:val="0090732A"/>
    <w:rsid w:val="0090765D"/>
    <w:rsid w:val="00907839"/>
    <w:rsid w:val="009103F1"/>
    <w:rsid w:val="009111E3"/>
    <w:rsid w:val="00911A73"/>
    <w:rsid w:val="00911B8F"/>
    <w:rsid w:val="00911FAD"/>
    <w:rsid w:val="00914D81"/>
    <w:rsid w:val="00915E2D"/>
    <w:rsid w:val="00916B38"/>
    <w:rsid w:val="00920173"/>
    <w:rsid w:val="00920A29"/>
    <w:rsid w:val="00920F0F"/>
    <w:rsid w:val="009218A4"/>
    <w:rsid w:val="00923439"/>
    <w:rsid w:val="00923EF0"/>
    <w:rsid w:val="009243E0"/>
    <w:rsid w:val="0092577D"/>
    <w:rsid w:val="00926AB3"/>
    <w:rsid w:val="00926EE9"/>
    <w:rsid w:val="00927610"/>
    <w:rsid w:val="009277F3"/>
    <w:rsid w:val="0093007D"/>
    <w:rsid w:val="009315C5"/>
    <w:rsid w:val="009317A4"/>
    <w:rsid w:val="009339CC"/>
    <w:rsid w:val="009339F7"/>
    <w:rsid w:val="00934223"/>
    <w:rsid w:val="00934235"/>
    <w:rsid w:val="009351DD"/>
    <w:rsid w:val="00935DE8"/>
    <w:rsid w:val="009375F6"/>
    <w:rsid w:val="00937F50"/>
    <w:rsid w:val="00941909"/>
    <w:rsid w:val="00942001"/>
    <w:rsid w:val="00943207"/>
    <w:rsid w:val="00944604"/>
    <w:rsid w:val="00945F80"/>
    <w:rsid w:val="00946848"/>
    <w:rsid w:val="00947EDD"/>
    <w:rsid w:val="00950FC5"/>
    <w:rsid w:val="0095169D"/>
    <w:rsid w:val="0095271A"/>
    <w:rsid w:val="009530CA"/>
    <w:rsid w:val="00953753"/>
    <w:rsid w:val="00954C9C"/>
    <w:rsid w:val="0095656C"/>
    <w:rsid w:val="00960CDF"/>
    <w:rsid w:val="00961737"/>
    <w:rsid w:val="00961C8C"/>
    <w:rsid w:val="00962169"/>
    <w:rsid w:val="009624AE"/>
    <w:rsid w:val="0096260B"/>
    <w:rsid w:val="009627E3"/>
    <w:rsid w:val="00962C75"/>
    <w:rsid w:val="0096384F"/>
    <w:rsid w:val="00963F93"/>
    <w:rsid w:val="009657FF"/>
    <w:rsid w:val="00965A46"/>
    <w:rsid w:val="009661FA"/>
    <w:rsid w:val="009669CF"/>
    <w:rsid w:val="00967793"/>
    <w:rsid w:val="00967E13"/>
    <w:rsid w:val="009705F9"/>
    <w:rsid w:val="00970CFA"/>
    <w:rsid w:val="00970DF0"/>
    <w:rsid w:val="00971DBC"/>
    <w:rsid w:val="009724CA"/>
    <w:rsid w:val="0097360D"/>
    <w:rsid w:val="00973613"/>
    <w:rsid w:val="0097642E"/>
    <w:rsid w:val="00976741"/>
    <w:rsid w:val="00980D0F"/>
    <w:rsid w:val="00980D67"/>
    <w:rsid w:val="00982B21"/>
    <w:rsid w:val="0098397F"/>
    <w:rsid w:val="00983BAD"/>
    <w:rsid w:val="00983EC8"/>
    <w:rsid w:val="0098563E"/>
    <w:rsid w:val="0098572C"/>
    <w:rsid w:val="009859AA"/>
    <w:rsid w:val="00986AB9"/>
    <w:rsid w:val="00986F34"/>
    <w:rsid w:val="00987525"/>
    <w:rsid w:val="00990B8F"/>
    <w:rsid w:val="00990D31"/>
    <w:rsid w:val="00991871"/>
    <w:rsid w:val="0099196E"/>
    <w:rsid w:val="00992099"/>
    <w:rsid w:val="00993175"/>
    <w:rsid w:val="0099352E"/>
    <w:rsid w:val="00994720"/>
    <w:rsid w:val="00995E23"/>
    <w:rsid w:val="00996559"/>
    <w:rsid w:val="009969D6"/>
    <w:rsid w:val="00996B36"/>
    <w:rsid w:val="00997D49"/>
    <w:rsid w:val="009A015A"/>
    <w:rsid w:val="009A275B"/>
    <w:rsid w:val="009A340E"/>
    <w:rsid w:val="009A3DB7"/>
    <w:rsid w:val="009A4C1F"/>
    <w:rsid w:val="009A5F2D"/>
    <w:rsid w:val="009A643D"/>
    <w:rsid w:val="009A6727"/>
    <w:rsid w:val="009B0872"/>
    <w:rsid w:val="009B0D78"/>
    <w:rsid w:val="009B1A28"/>
    <w:rsid w:val="009B36C0"/>
    <w:rsid w:val="009B38A9"/>
    <w:rsid w:val="009B4AA8"/>
    <w:rsid w:val="009B4EF6"/>
    <w:rsid w:val="009B5B4C"/>
    <w:rsid w:val="009B6DB4"/>
    <w:rsid w:val="009B72C9"/>
    <w:rsid w:val="009B7471"/>
    <w:rsid w:val="009B7854"/>
    <w:rsid w:val="009B7CCA"/>
    <w:rsid w:val="009C1003"/>
    <w:rsid w:val="009C120B"/>
    <w:rsid w:val="009C375E"/>
    <w:rsid w:val="009C3E2B"/>
    <w:rsid w:val="009C42EF"/>
    <w:rsid w:val="009C58EC"/>
    <w:rsid w:val="009C708F"/>
    <w:rsid w:val="009D03FD"/>
    <w:rsid w:val="009D1C86"/>
    <w:rsid w:val="009D1CF1"/>
    <w:rsid w:val="009D2529"/>
    <w:rsid w:val="009D2742"/>
    <w:rsid w:val="009D2B6E"/>
    <w:rsid w:val="009D2D41"/>
    <w:rsid w:val="009D2E29"/>
    <w:rsid w:val="009D36F3"/>
    <w:rsid w:val="009D66F2"/>
    <w:rsid w:val="009D7396"/>
    <w:rsid w:val="009E0D79"/>
    <w:rsid w:val="009E13DE"/>
    <w:rsid w:val="009E2194"/>
    <w:rsid w:val="009E24AF"/>
    <w:rsid w:val="009E2B8D"/>
    <w:rsid w:val="009E3958"/>
    <w:rsid w:val="009E3E90"/>
    <w:rsid w:val="009E4368"/>
    <w:rsid w:val="009E49BA"/>
    <w:rsid w:val="009E4A01"/>
    <w:rsid w:val="009E6D3A"/>
    <w:rsid w:val="009E7591"/>
    <w:rsid w:val="009F005B"/>
    <w:rsid w:val="009F04EE"/>
    <w:rsid w:val="009F129F"/>
    <w:rsid w:val="009F2E9E"/>
    <w:rsid w:val="009F3273"/>
    <w:rsid w:val="009F37E3"/>
    <w:rsid w:val="009F3A38"/>
    <w:rsid w:val="009F4240"/>
    <w:rsid w:val="009F4CCF"/>
    <w:rsid w:val="009F501D"/>
    <w:rsid w:val="009F540C"/>
    <w:rsid w:val="009F5A98"/>
    <w:rsid w:val="009F5CE0"/>
    <w:rsid w:val="009F6037"/>
    <w:rsid w:val="009F7066"/>
    <w:rsid w:val="00A00431"/>
    <w:rsid w:val="00A016BB"/>
    <w:rsid w:val="00A01D33"/>
    <w:rsid w:val="00A0229F"/>
    <w:rsid w:val="00A03191"/>
    <w:rsid w:val="00A034D8"/>
    <w:rsid w:val="00A036B9"/>
    <w:rsid w:val="00A03DC1"/>
    <w:rsid w:val="00A0493B"/>
    <w:rsid w:val="00A05278"/>
    <w:rsid w:val="00A05926"/>
    <w:rsid w:val="00A05C93"/>
    <w:rsid w:val="00A06552"/>
    <w:rsid w:val="00A07273"/>
    <w:rsid w:val="00A07CEC"/>
    <w:rsid w:val="00A108B7"/>
    <w:rsid w:val="00A1095B"/>
    <w:rsid w:val="00A10C63"/>
    <w:rsid w:val="00A10DFA"/>
    <w:rsid w:val="00A11777"/>
    <w:rsid w:val="00A124E5"/>
    <w:rsid w:val="00A126EB"/>
    <w:rsid w:val="00A13552"/>
    <w:rsid w:val="00A149EA"/>
    <w:rsid w:val="00A14D26"/>
    <w:rsid w:val="00A15115"/>
    <w:rsid w:val="00A154B7"/>
    <w:rsid w:val="00A1596E"/>
    <w:rsid w:val="00A16F50"/>
    <w:rsid w:val="00A17DC7"/>
    <w:rsid w:val="00A2254B"/>
    <w:rsid w:val="00A22862"/>
    <w:rsid w:val="00A228EA"/>
    <w:rsid w:val="00A22F3E"/>
    <w:rsid w:val="00A233C2"/>
    <w:rsid w:val="00A2401D"/>
    <w:rsid w:val="00A24447"/>
    <w:rsid w:val="00A24A3F"/>
    <w:rsid w:val="00A24F3C"/>
    <w:rsid w:val="00A25290"/>
    <w:rsid w:val="00A25337"/>
    <w:rsid w:val="00A30892"/>
    <w:rsid w:val="00A30DA3"/>
    <w:rsid w:val="00A316CD"/>
    <w:rsid w:val="00A31DC7"/>
    <w:rsid w:val="00A32AB9"/>
    <w:rsid w:val="00A32E79"/>
    <w:rsid w:val="00A34202"/>
    <w:rsid w:val="00A405D3"/>
    <w:rsid w:val="00A4066E"/>
    <w:rsid w:val="00A40BAD"/>
    <w:rsid w:val="00A41760"/>
    <w:rsid w:val="00A417D3"/>
    <w:rsid w:val="00A419DD"/>
    <w:rsid w:val="00A41E1B"/>
    <w:rsid w:val="00A433FC"/>
    <w:rsid w:val="00A43659"/>
    <w:rsid w:val="00A43BBD"/>
    <w:rsid w:val="00A44554"/>
    <w:rsid w:val="00A45534"/>
    <w:rsid w:val="00A46A9A"/>
    <w:rsid w:val="00A47EAF"/>
    <w:rsid w:val="00A50059"/>
    <w:rsid w:val="00A500CC"/>
    <w:rsid w:val="00A50403"/>
    <w:rsid w:val="00A509EB"/>
    <w:rsid w:val="00A50FC4"/>
    <w:rsid w:val="00A530FC"/>
    <w:rsid w:val="00A533A0"/>
    <w:rsid w:val="00A53F0F"/>
    <w:rsid w:val="00A5412F"/>
    <w:rsid w:val="00A544DC"/>
    <w:rsid w:val="00A551D9"/>
    <w:rsid w:val="00A559BA"/>
    <w:rsid w:val="00A55AC5"/>
    <w:rsid w:val="00A56883"/>
    <w:rsid w:val="00A56B1F"/>
    <w:rsid w:val="00A56D4E"/>
    <w:rsid w:val="00A570B3"/>
    <w:rsid w:val="00A57392"/>
    <w:rsid w:val="00A57646"/>
    <w:rsid w:val="00A57678"/>
    <w:rsid w:val="00A57C50"/>
    <w:rsid w:val="00A57FB4"/>
    <w:rsid w:val="00A600FF"/>
    <w:rsid w:val="00A60465"/>
    <w:rsid w:val="00A60F2D"/>
    <w:rsid w:val="00A618FD"/>
    <w:rsid w:val="00A61A43"/>
    <w:rsid w:val="00A622D1"/>
    <w:rsid w:val="00A6305D"/>
    <w:rsid w:val="00A63104"/>
    <w:rsid w:val="00A64569"/>
    <w:rsid w:val="00A6457A"/>
    <w:rsid w:val="00A64E91"/>
    <w:rsid w:val="00A653E9"/>
    <w:rsid w:val="00A66232"/>
    <w:rsid w:val="00A67067"/>
    <w:rsid w:val="00A67B61"/>
    <w:rsid w:val="00A706C4"/>
    <w:rsid w:val="00A70F8D"/>
    <w:rsid w:val="00A71203"/>
    <w:rsid w:val="00A714DC"/>
    <w:rsid w:val="00A71DDD"/>
    <w:rsid w:val="00A7242B"/>
    <w:rsid w:val="00A72614"/>
    <w:rsid w:val="00A72B70"/>
    <w:rsid w:val="00A74310"/>
    <w:rsid w:val="00A755CC"/>
    <w:rsid w:val="00A758B3"/>
    <w:rsid w:val="00A75981"/>
    <w:rsid w:val="00A76188"/>
    <w:rsid w:val="00A76D89"/>
    <w:rsid w:val="00A773F5"/>
    <w:rsid w:val="00A77453"/>
    <w:rsid w:val="00A80401"/>
    <w:rsid w:val="00A80CFE"/>
    <w:rsid w:val="00A81D0F"/>
    <w:rsid w:val="00A81DFD"/>
    <w:rsid w:val="00A82662"/>
    <w:rsid w:val="00A840C8"/>
    <w:rsid w:val="00A84A2F"/>
    <w:rsid w:val="00A84F4E"/>
    <w:rsid w:val="00A863EB"/>
    <w:rsid w:val="00A86EAA"/>
    <w:rsid w:val="00A904F2"/>
    <w:rsid w:val="00A92718"/>
    <w:rsid w:val="00A92C7B"/>
    <w:rsid w:val="00A92DAD"/>
    <w:rsid w:val="00A93A4D"/>
    <w:rsid w:val="00A93B67"/>
    <w:rsid w:val="00A93E14"/>
    <w:rsid w:val="00A9412A"/>
    <w:rsid w:val="00A94903"/>
    <w:rsid w:val="00A956AF"/>
    <w:rsid w:val="00A95986"/>
    <w:rsid w:val="00A96880"/>
    <w:rsid w:val="00A9755E"/>
    <w:rsid w:val="00A97820"/>
    <w:rsid w:val="00A97D48"/>
    <w:rsid w:val="00AA0376"/>
    <w:rsid w:val="00AA0E40"/>
    <w:rsid w:val="00AA1196"/>
    <w:rsid w:val="00AA16A0"/>
    <w:rsid w:val="00AA1A74"/>
    <w:rsid w:val="00AA298B"/>
    <w:rsid w:val="00AA29B2"/>
    <w:rsid w:val="00AA33D3"/>
    <w:rsid w:val="00AA441D"/>
    <w:rsid w:val="00AA479A"/>
    <w:rsid w:val="00AA55D9"/>
    <w:rsid w:val="00AA5BE5"/>
    <w:rsid w:val="00AA5C96"/>
    <w:rsid w:val="00AA63DB"/>
    <w:rsid w:val="00AA7493"/>
    <w:rsid w:val="00AB034E"/>
    <w:rsid w:val="00AB0364"/>
    <w:rsid w:val="00AB0A97"/>
    <w:rsid w:val="00AB2349"/>
    <w:rsid w:val="00AB26F7"/>
    <w:rsid w:val="00AB28FA"/>
    <w:rsid w:val="00AB2F09"/>
    <w:rsid w:val="00AB3205"/>
    <w:rsid w:val="00AB36EC"/>
    <w:rsid w:val="00AB406B"/>
    <w:rsid w:val="00AB5056"/>
    <w:rsid w:val="00AB5946"/>
    <w:rsid w:val="00AB596D"/>
    <w:rsid w:val="00AB75B6"/>
    <w:rsid w:val="00AC061F"/>
    <w:rsid w:val="00AC1A69"/>
    <w:rsid w:val="00AC1C42"/>
    <w:rsid w:val="00AC571A"/>
    <w:rsid w:val="00AC5A23"/>
    <w:rsid w:val="00AC692A"/>
    <w:rsid w:val="00AC7675"/>
    <w:rsid w:val="00AC7E0F"/>
    <w:rsid w:val="00AD02DD"/>
    <w:rsid w:val="00AD04C4"/>
    <w:rsid w:val="00AD0C61"/>
    <w:rsid w:val="00AD1655"/>
    <w:rsid w:val="00AD1B47"/>
    <w:rsid w:val="00AD24A1"/>
    <w:rsid w:val="00AD3485"/>
    <w:rsid w:val="00AD44CB"/>
    <w:rsid w:val="00AD44FC"/>
    <w:rsid w:val="00AE12A5"/>
    <w:rsid w:val="00AE1709"/>
    <w:rsid w:val="00AE30C4"/>
    <w:rsid w:val="00AE3457"/>
    <w:rsid w:val="00AE3D06"/>
    <w:rsid w:val="00AE481D"/>
    <w:rsid w:val="00AE4C77"/>
    <w:rsid w:val="00AE4EC8"/>
    <w:rsid w:val="00AE5810"/>
    <w:rsid w:val="00AE5995"/>
    <w:rsid w:val="00AE5AEA"/>
    <w:rsid w:val="00AE5D66"/>
    <w:rsid w:val="00AE656E"/>
    <w:rsid w:val="00AE6A1E"/>
    <w:rsid w:val="00AE7718"/>
    <w:rsid w:val="00AE7B02"/>
    <w:rsid w:val="00AE7E6B"/>
    <w:rsid w:val="00AF02F5"/>
    <w:rsid w:val="00AF1F03"/>
    <w:rsid w:val="00AF35E6"/>
    <w:rsid w:val="00AF4245"/>
    <w:rsid w:val="00AF4A32"/>
    <w:rsid w:val="00AF4C37"/>
    <w:rsid w:val="00AF59A3"/>
    <w:rsid w:val="00AF6041"/>
    <w:rsid w:val="00AF60F4"/>
    <w:rsid w:val="00AF6634"/>
    <w:rsid w:val="00AF674C"/>
    <w:rsid w:val="00AF6928"/>
    <w:rsid w:val="00AF7A3D"/>
    <w:rsid w:val="00B00818"/>
    <w:rsid w:val="00B01BE6"/>
    <w:rsid w:val="00B0230A"/>
    <w:rsid w:val="00B0234D"/>
    <w:rsid w:val="00B037A6"/>
    <w:rsid w:val="00B03A76"/>
    <w:rsid w:val="00B03CB4"/>
    <w:rsid w:val="00B0518A"/>
    <w:rsid w:val="00B0624E"/>
    <w:rsid w:val="00B073B9"/>
    <w:rsid w:val="00B07B07"/>
    <w:rsid w:val="00B104CD"/>
    <w:rsid w:val="00B1066D"/>
    <w:rsid w:val="00B1101E"/>
    <w:rsid w:val="00B11A93"/>
    <w:rsid w:val="00B11E45"/>
    <w:rsid w:val="00B12896"/>
    <w:rsid w:val="00B12DF7"/>
    <w:rsid w:val="00B12FC4"/>
    <w:rsid w:val="00B1398F"/>
    <w:rsid w:val="00B13C8C"/>
    <w:rsid w:val="00B14FB1"/>
    <w:rsid w:val="00B151A6"/>
    <w:rsid w:val="00B159F8"/>
    <w:rsid w:val="00B15B79"/>
    <w:rsid w:val="00B16E95"/>
    <w:rsid w:val="00B202C7"/>
    <w:rsid w:val="00B20AB0"/>
    <w:rsid w:val="00B21AAE"/>
    <w:rsid w:val="00B21D42"/>
    <w:rsid w:val="00B22347"/>
    <w:rsid w:val="00B23CF3"/>
    <w:rsid w:val="00B23D67"/>
    <w:rsid w:val="00B2401E"/>
    <w:rsid w:val="00B240EB"/>
    <w:rsid w:val="00B2411E"/>
    <w:rsid w:val="00B24229"/>
    <w:rsid w:val="00B25245"/>
    <w:rsid w:val="00B277A9"/>
    <w:rsid w:val="00B279A8"/>
    <w:rsid w:val="00B304EA"/>
    <w:rsid w:val="00B31E33"/>
    <w:rsid w:val="00B32C2E"/>
    <w:rsid w:val="00B3302E"/>
    <w:rsid w:val="00B340D3"/>
    <w:rsid w:val="00B35028"/>
    <w:rsid w:val="00B359D3"/>
    <w:rsid w:val="00B40BC3"/>
    <w:rsid w:val="00B4142C"/>
    <w:rsid w:val="00B41BC2"/>
    <w:rsid w:val="00B41DF1"/>
    <w:rsid w:val="00B41E9E"/>
    <w:rsid w:val="00B41FE8"/>
    <w:rsid w:val="00B456FB"/>
    <w:rsid w:val="00B46022"/>
    <w:rsid w:val="00B47411"/>
    <w:rsid w:val="00B5112F"/>
    <w:rsid w:val="00B511DA"/>
    <w:rsid w:val="00B513BA"/>
    <w:rsid w:val="00B51788"/>
    <w:rsid w:val="00B52BA4"/>
    <w:rsid w:val="00B5338E"/>
    <w:rsid w:val="00B53410"/>
    <w:rsid w:val="00B53D6A"/>
    <w:rsid w:val="00B54B7A"/>
    <w:rsid w:val="00B571FC"/>
    <w:rsid w:val="00B608A4"/>
    <w:rsid w:val="00B614E2"/>
    <w:rsid w:val="00B6158E"/>
    <w:rsid w:val="00B61AB2"/>
    <w:rsid w:val="00B624DC"/>
    <w:rsid w:val="00B63C92"/>
    <w:rsid w:val="00B647F8"/>
    <w:rsid w:val="00B65257"/>
    <w:rsid w:val="00B6561C"/>
    <w:rsid w:val="00B65DC8"/>
    <w:rsid w:val="00B65ED0"/>
    <w:rsid w:val="00B66084"/>
    <w:rsid w:val="00B70426"/>
    <w:rsid w:val="00B71DF1"/>
    <w:rsid w:val="00B722CE"/>
    <w:rsid w:val="00B73B29"/>
    <w:rsid w:val="00B73E81"/>
    <w:rsid w:val="00B74E6F"/>
    <w:rsid w:val="00B74F67"/>
    <w:rsid w:val="00B750A5"/>
    <w:rsid w:val="00B76902"/>
    <w:rsid w:val="00B77B69"/>
    <w:rsid w:val="00B807DA"/>
    <w:rsid w:val="00B80EEE"/>
    <w:rsid w:val="00B845D1"/>
    <w:rsid w:val="00B86523"/>
    <w:rsid w:val="00B86929"/>
    <w:rsid w:val="00B86A2F"/>
    <w:rsid w:val="00B906F3"/>
    <w:rsid w:val="00B91537"/>
    <w:rsid w:val="00B91CBF"/>
    <w:rsid w:val="00B927EA"/>
    <w:rsid w:val="00B92B2F"/>
    <w:rsid w:val="00B93854"/>
    <w:rsid w:val="00B93B1A"/>
    <w:rsid w:val="00B9498D"/>
    <w:rsid w:val="00B95551"/>
    <w:rsid w:val="00B9564F"/>
    <w:rsid w:val="00B96096"/>
    <w:rsid w:val="00BA0C2D"/>
    <w:rsid w:val="00BA17E3"/>
    <w:rsid w:val="00BA2429"/>
    <w:rsid w:val="00BA47F4"/>
    <w:rsid w:val="00BA5457"/>
    <w:rsid w:val="00BA6DC0"/>
    <w:rsid w:val="00BA70D6"/>
    <w:rsid w:val="00BB09C4"/>
    <w:rsid w:val="00BB15CF"/>
    <w:rsid w:val="00BB2853"/>
    <w:rsid w:val="00BB2DE4"/>
    <w:rsid w:val="00BB3D31"/>
    <w:rsid w:val="00BB4CC0"/>
    <w:rsid w:val="00BB517B"/>
    <w:rsid w:val="00BB52C6"/>
    <w:rsid w:val="00BB5B9B"/>
    <w:rsid w:val="00BB5BD3"/>
    <w:rsid w:val="00BB637D"/>
    <w:rsid w:val="00BB6908"/>
    <w:rsid w:val="00BB6A14"/>
    <w:rsid w:val="00BB734F"/>
    <w:rsid w:val="00BB736A"/>
    <w:rsid w:val="00BC0091"/>
    <w:rsid w:val="00BC01E1"/>
    <w:rsid w:val="00BC0AEC"/>
    <w:rsid w:val="00BC1468"/>
    <w:rsid w:val="00BC264E"/>
    <w:rsid w:val="00BC267A"/>
    <w:rsid w:val="00BC290E"/>
    <w:rsid w:val="00BC3E09"/>
    <w:rsid w:val="00BC64C5"/>
    <w:rsid w:val="00BC71E5"/>
    <w:rsid w:val="00BC7A5E"/>
    <w:rsid w:val="00BD01A6"/>
    <w:rsid w:val="00BD1F67"/>
    <w:rsid w:val="00BD25DB"/>
    <w:rsid w:val="00BD27D2"/>
    <w:rsid w:val="00BD363D"/>
    <w:rsid w:val="00BD4986"/>
    <w:rsid w:val="00BD5294"/>
    <w:rsid w:val="00BD54AF"/>
    <w:rsid w:val="00BD5BCE"/>
    <w:rsid w:val="00BD78F2"/>
    <w:rsid w:val="00BE0109"/>
    <w:rsid w:val="00BE01B2"/>
    <w:rsid w:val="00BE05B8"/>
    <w:rsid w:val="00BE0B29"/>
    <w:rsid w:val="00BE13E0"/>
    <w:rsid w:val="00BE16CE"/>
    <w:rsid w:val="00BE4456"/>
    <w:rsid w:val="00BE4BD7"/>
    <w:rsid w:val="00BE4D9F"/>
    <w:rsid w:val="00BE5029"/>
    <w:rsid w:val="00BE67F8"/>
    <w:rsid w:val="00BE6FE4"/>
    <w:rsid w:val="00BE79F8"/>
    <w:rsid w:val="00BF02C1"/>
    <w:rsid w:val="00BF12BF"/>
    <w:rsid w:val="00BF12ED"/>
    <w:rsid w:val="00BF16A5"/>
    <w:rsid w:val="00BF4321"/>
    <w:rsid w:val="00BF4F98"/>
    <w:rsid w:val="00BF5E73"/>
    <w:rsid w:val="00BF69E4"/>
    <w:rsid w:val="00BF7CB4"/>
    <w:rsid w:val="00C00338"/>
    <w:rsid w:val="00C00ECD"/>
    <w:rsid w:val="00C0363C"/>
    <w:rsid w:val="00C05020"/>
    <w:rsid w:val="00C054D1"/>
    <w:rsid w:val="00C10423"/>
    <w:rsid w:val="00C10D47"/>
    <w:rsid w:val="00C10F94"/>
    <w:rsid w:val="00C121EB"/>
    <w:rsid w:val="00C122D0"/>
    <w:rsid w:val="00C12BC2"/>
    <w:rsid w:val="00C12DFD"/>
    <w:rsid w:val="00C14C14"/>
    <w:rsid w:val="00C15CDD"/>
    <w:rsid w:val="00C16234"/>
    <w:rsid w:val="00C16680"/>
    <w:rsid w:val="00C16A8D"/>
    <w:rsid w:val="00C177C3"/>
    <w:rsid w:val="00C209BA"/>
    <w:rsid w:val="00C20D87"/>
    <w:rsid w:val="00C21E08"/>
    <w:rsid w:val="00C21EEF"/>
    <w:rsid w:val="00C22087"/>
    <w:rsid w:val="00C242CD"/>
    <w:rsid w:val="00C2433F"/>
    <w:rsid w:val="00C25E17"/>
    <w:rsid w:val="00C2632B"/>
    <w:rsid w:val="00C265D5"/>
    <w:rsid w:val="00C26D1B"/>
    <w:rsid w:val="00C27ACF"/>
    <w:rsid w:val="00C33A80"/>
    <w:rsid w:val="00C341AC"/>
    <w:rsid w:val="00C34CF1"/>
    <w:rsid w:val="00C40D97"/>
    <w:rsid w:val="00C42B2F"/>
    <w:rsid w:val="00C438BF"/>
    <w:rsid w:val="00C43A4D"/>
    <w:rsid w:val="00C4563C"/>
    <w:rsid w:val="00C458C7"/>
    <w:rsid w:val="00C45E3A"/>
    <w:rsid w:val="00C46270"/>
    <w:rsid w:val="00C46310"/>
    <w:rsid w:val="00C508AC"/>
    <w:rsid w:val="00C53F30"/>
    <w:rsid w:val="00C54813"/>
    <w:rsid w:val="00C560C1"/>
    <w:rsid w:val="00C56BD8"/>
    <w:rsid w:val="00C57137"/>
    <w:rsid w:val="00C577AA"/>
    <w:rsid w:val="00C57DFC"/>
    <w:rsid w:val="00C607FA"/>
    <w:rsid w:val="00C619B8"/>
    <w:rsid w:val="00C619DD"/>
    <w:rsid w:val="00C62515"/>
    <w:rsid w:val="00C63B05"/>
    <w:rsid w:val="00C67044"/>
    <w:rsid w:val="00C70499"/>
    <w:rsid w:val="00C71722"/>
    <w:rsid w:val="00C738D0"/>
    <w:rsid w:val="00C7412F"/>
    <w:rsid w:val="00C75D97"/>
    <w:rsid w:val="00C765B4"/>
    <w:rsid w:val="00C76B9B"/>
    <w:rsid w:val="00C76E30"/>
    <w:rsid w:val="00C772CF"/>
    <w:rsid w:val="00C81177"/>
    <w:rsid w:val="00C8319E"/>
    <w:rsid w:val="00C83565"/>
    <w:rsid w:val="00C83B96"/>
    <w:rsid w:val="00C83F80"/>
    <w:rsid w:val="00C84213"/>
    <w:rsid w:val="00C842E3"/>
    <w:rsid w:val="00C843FB"/>
    <w:rsid w:val="00C8527D"/>
    <w:rsid w:val="00C85523"/>
    <w:rsid w:val="00C856B2"/>
    <w:rsid w:val="00C8602C"/>
    <w:rsid w:val="00C87257"/>
    <w:rsid w:val="00C874F5"/>
    <w:rsid w:val="00C907AE"/>
    <w:rsid w:val="00C9092F"/>
    <w:rsid w:val="00C91C0E"/>
    <w:rsid w:val="00C9237E"/>
    <w:rsid w:val="00C927F8"/>
    <w:rsid w:val="00C94FEB"/>
    <w:rsid w:val="00C950A7"/>
    <w:rsid w:val="00C9588D"/>
    <w:rsid w:val="00C95DD0"/>
    <w:rsid w:val="00C962BD"/>
    <w:rsid w:val="00C9679E"/>
    <w:rsid w:val="00C97746"/>
    <w:rsid w:val="00C97B26"/>
    <w:rsid w:val="00CA0736"/>
    <w:rsid w:val="00CA0FD2"/>
    <w:rsid w:val="00CA1A67"/>
    <w:rsid w:val="00CA1D11"/>
    <w:rsid w:val="00CA22D4"/>
    <w:rsid w:val="00CA28F7"/>
    <w:rsid w:val="00CA396F"/>
    <w:rsid w:val="00CA3FA3"/>
    <w:rsid w:val="00CA616C"/>
    <w:rsid w:val="00CA79D5"/>
    <w:rsid w:val="00CB059E"/>
    <w:rsid w:val="00CB15B3"/>
    <w:rsid w:val="00CB186D"/>
    <w:rsid w:val="00CB2148"/>
    <w:rsid w:val="00CB21D7"/>
    <w:rsid w:val="00CB2A92"/>
    <w:rsid w:val="00CB3ABF"/>
    <w:rsid w:val="00CB4F39"/>
    <w:rsid w:val="00CB56A7"/>
    <w:rsid w:val="00CB6085"/>
    <w:rsid w:val="00CC0928"/>
    <w:rsid w:val="00CC0DC4"/>
    <w:rsid w:val="00CC2A83"/>
    <w:rsid w:val="00CC338B"/>
    <w:rsid w:val="00CC3F73"/>
    <w:rsid w:val="00CC4150"/>
    <w:rsid w:val="00CC479B"/>
    <w:rsid w:val="00CC5BBD"/>
    <w:rsid w:val="00CC6781"/>
    <w:rsid w:val="00CC75AC"/>
    <w:rsid w:val="00CC7A79"/>
    <w:rsid w:val="00CD0073"/>
    <w:rsid w:val="00CD00EB"/>
    <w:rsid w:val="00CD0B07"/>
    <w:rsid w:val="00CD0F00"/>
    <w:rsid w:val="00CD1007"/>
    <w:rsid w:val="00CD1F15"/>
    <w:rsid w:val="00CD286E"/>
    <w:rsid w:val="00CD3BEC"/>
    <w:rsid w:val="00CD3F98"/>
    <w:rsid w:val="00CD5B44"/>
    <w:rsid w:val="00CE0DAA"/>
    <w:rsid w:val="00CE393C"/>
    <w:rsid w:val="00CE3D66"/>
    <w:rsid w:val="00CE4469"/>
    <w:rsid w:val="00CE6003"/>
    <w:rsid w:val="00CE60EB"/>
    <w:rsid w:val="00CE63FB"/>
    <w:rsid w:val="00CE643F"/>
    <w:rsid w:val="00CE6800"/>
    <w:rsid w:val="00CE68A6"/>
    <w:rsid w:val="00CE6E97"/>
    <w:rsid w:val="00CF0754"/>
    <w:rsid w:val="00CF0C7D"/>
    <w:rsid w:val="00CF111F"/>
    <w:rsid w:val="00CF1653"/>
    <w:rsid w:val="00CF384C"/>
    <w:rsid w:val="00CF3B4C"/>
    <w:rsid w:val="00CF3B52"/>
    <w:rsid w:val="00CF465C"/>
    <w:rsid w:val="00CF48BA"/>
    <w:rsid w:val="00CF589F"/>
    <w:rsid w:val="00CF62EA"/>
    <w:rsid w:val="00CF63BB"/>
    <w:rsid w:val="00CF63F9"/>
    <w:rsid w:val="00CF6520"/>
    <w:rsid w:val="00CF682A"/>
    <w:rsid w:val="00CF6E83"/>
    <w:rsid w:val="00CF73F1"/>
    <w:rsid w:val="00CF7438"/>
    <w:rsid w:val="00CF7887"/>
    <w:rsid w:val="00D00353"/>
    <w:rsid w:val="00D0136F"/>
    <w:rsid w:val="00D01577"/>
    <w:rsid w:val="00D02553"/>
    <w:rsid w:val="00D02858"/>
    <w:rsid w:val="00D0375F"/>
    <w:rsid w:val="00D04911"/>
    <w:rsid w:val="00D05252"/>
    <w:rsid w:val="00D05B61"/>
    <w:rsid w:val="00D05BAC"/>
    <w:rsid w:val="00D07185"/>
    <w:rsid w:val="00D10092"/>
    <w:rsid w:val="00D1019B"/>
    <w:rsid w:val="00D10919"/>
    <w:rsid w:val="00D111B2"/>
    <w:rsid w:val="00D13543"/>
    <w:rsid w:val="00D13BF7"/>
    <w:rsid w:val="00D16048"/>
    <w:rsid w:val="00D1632D"/>
    <w:rsid w:val="00D16789"/>
    <w:rsid w:val="00D17CC1"/>
    <w:rsid w:val="00D202A6"/>
    <w:rsid w:val="00D2112F"/>
    <w:rsid w:val="00D21351"/>
    <w:rsid w:val="00D217E0"/>
    <w:rsid w:val="00D22A92"/>
    <w:rsid w:val="00D22BF2"/>
    <w:rsid w:val="00D23B2D"/>
    <w:rsid w:val="00D24091"/>
    <w:rsid w:val="00D240FE"/>
    <w:rsid w:val="00D24349"/>
    <w:rsid w:val="00D24797"/>
    <w:rsid w:val="00D24DF2"/>
    <w:rsid w:val="00D25E2E"/>
    <w:rsid w:val="00D261BB"/>
    <w:rsid w:val="00D31CD0"/>
    <w:rsid w:val="00D32317"/>
    <w:rsid w:val="00D35D7F"/>
    <w:rsid w:val="00D35E6E"/>
    <w:rsid w:val="00D37254"/>
    <w:rsid w:val="00D3729B"/>
    <w:rsid w:val="00D41AC0"/>
    <w:rsid w:val="00D420A1"/>
    <w:rsid w:val="00D425D6"/>
    <w:rsid w:val="00D428BA"/>
    <w:rsid w:val="00D42F68"/>
    <w:rsid w:val="00D43D13"/>
    <w:rsid w:val="00D43F21"/>
    <w:rsid w:val="00D447C0"/>
    <w:rsid w:val="00D47097"/>
    <w:rsid w:val="00D4790C"/>
    <w:rsid w:val="00D47994"/>
    <w:rsid w:val="00D47C41"/>
    <w:rsid w:val="00D47F13"/>
    <w:rsid w:val="00D50105"/>
    <w:rsid w:val="00D51AE8"/>
    <w:rsid w:val="00D521BE"/>
    <w:rsid w:val="00D53407"/>
    <w:rsid w:val="00D53D0E"/>
    <w:rsid w:val="00D5422B"/>
    <w:rsid w:val="00D544A0"/>
    <w:rsid w:val="00D54FEA"/>
    <w:rsid w:val="00D556F4"/>
    <w:rsid w:val="00D55E83"/>
    <w:rsid w:val="00D56E11"/>
    <w:rsid w:val="00D56F3B"/>
    <w:rsid w:val="00D61635"/>
    <w:rsid w:val="00D623B7"/>
    <w:rsid w:val="00D63C4C"/>
    <w:rsid w:val="00D63D99"/>
    <w:rsid w:val="00D64C0A"/>
    <w:rsid w:val="00D65B9A"/>
    <w:rsid w:val="00D669A1"/>
    <w:rsid w:val="00D67053"/>
    <w:rsid w:val="00D70784"/>
    <w:rsid w:val="00D75AC5"/>
    <w:rsid w:val="00D76135"/>
    <w:rsid w:val="00D773E9"/>
    <w:rsid w:val="00D807CB"/>
    <w:rsid w:val="00D81501"/>
    <w:rsid w:val="00D874DA"/>
    <w:rsid w:val="00D906A9"/>
    <w:rsid w:val="00D90AED"/>
    <w:rsid w:val="00D91890"/>
    <w:rsid w:val="00D918F9"/>
    <w:rsid w:val="00D92210"/>
    <w:rsid w:val="00D94B23"/>
    <w:rsid w:val="00D963DE"/>
    <w:rsid w:val="00D96CCC"/>
    <w:rsid w:val="00D9741C"/>
    <w:rsid w:val="00D977FC"/>
    <w:rsid w:val="00D97BD4"/>
    <w:rsid w:val="00DA082C"/>
    <w:rsid w:val="00DA08B1"/>
    <w:rsid w:val="00DA0931"/>
    <w:rsid w:val="00DA288D"/>
    <w:rsid w:val="00DA3B29"/>
    <w:rsid w:val="00DA4506"/>
    <w:rsid w:val="00DA64BE"/>
    <w:rsid w:val="00DA7581"/>
    <w:rsid w:val="00DB00E4"/>
    <w:rsid w:val="00DB0175"/>
    <w:rsid w:val="00DB122B"/>
    <w:rsid w:val="00DB277A"/>
    <w:rsid w:val="00DB333E"/>
    <w:rsid w:val="00DB3F90"/>
    <w:rsid w:val="00DB4EC7"/>
    <w:rsid w:val="00DB5391"/>
    <w:rsid w:val="00DB6271"/>
    <w:rsid w:val="00DB6A73"/>
    <w:rsid w:val="00DB6F96"/>
    <w:rsid w:val="00DB7566"/>
    <w:rsid w:val="00DB7844"/>
    <w:rsid w:val="00DC01B4"/>
    <w:rsid w:val="00DC0953"/>
    <w:rsid w:val="00DC218D"/>
    <w:rsid w:val="00DC236F"/>
    <w:rsid w:val="00DC2F99"/>
    <w:rsid w:val="00DC302E"/>
    <w:rsid w:val="00DC303F"/>
    <w:rsid w:val="00DC35AC"/>
    <w:rsid w:val="00DC394B"/>
    <w:rsid w:val="00DC3B29"/>
    <w:rsid w:val="00DC3F0A"/>
    <w:rsid w:val="00DC421C"/>
    <w:rsid w:val="00DC42C7"/>
    <w:rsid w:val="00DC4B52"/>
    <w:rsid w:val="00DC50B5"/>
    <w:rsid w:val="00DC5C8F"/>
    <w:rsid w:val="00DC6546"/>
    <w:rsid w:val="00DC7A7E"/>
    <w:rsid w:val="00DC7FAB"/>
    <w:rsid w:val="00DD1758"/>
    <w:rsid w:val="00DD19DF"/>
    <w:rsid w:val="00DD2AA7"/>
    <w:rsid w:val="00DD2D57"/>
    <w:rsid w:val="00DD3B14"/>
    <w:rsid w:val="00DD46A5"/>
    <w:rsid w:val="00DD5D5A"/>
    <w:rsid w:val="00DD62FB"/>
    <w:rsid w:val="00DD6381"/>
    <w:rsid w:val="00DD6536"/>
    <w:rsid w:val="00DE0246"/>
    <w:rsid w:val="00DE076F"/>
    <w:rsid w:val="00DE0939"/>
    <w:rsid w:val="00DE1585"/>
    <w:rsid w:val="00DE207F"/>
    <w:rsid w:val="00DE304A"/>
    <w:rsid w:val="00DE3947"/>
    <w:rsid w:val="00DE6C03"/>
    <w:rsid w:val="00DE7040"/>
    <w:rsid w:val="00DE71D2"/>
    <w:rsid w:val="00DE78FB"/>
    <w:rsid w:val="00DF02DB"/>
    <w:rsid w:val="00DF09F6"/>
    <w:rsid w:val="00DF3986"/>
    <w:rsid w:val="00DF3BC3"/>
    <w:rsid w:val="00DF5030"/>
    <w:rsid w:val="00E0131C"/>
    <w:rsid w:val="00E0187D"/>
    <w:rsid w:val="00E02908"/>
    <w:rsid w:val="00E03440"/>
    <w:rsid w:val="00E05AC5"/>
    <w:rsid w:val="00E10008"/>
    <w:rsid w:val="00E118A3"/>
    <w:rsid w:val="00E1247E"/>
    <w:rsid w:val="00E12647"/>
    <w:rsid w:val="00E161AE"/>
    <w:rsid w:val="00E16781"/>
    <w:rsid w:val="00E1742F"/>
    <w:rsid w:val="00E177C1"/>
    <w:rsid w:val="00E204CA"/>
    <w:rsid w:val="00E253A3"/>
    <w:rsid w:val="00E26027"/>
    <w:rsid w:val="00E30EEC"/>
    <w:rsid w:val="00E31745"/>
    <w:rsid w:val="00E31F05"/>
    <w:rsid w:val="00E33746"/>
    <w:rsid w:val="00E340FC"/>
    <w:rsid w:val="00E344AF"/>
    <w:rsid w:val="00E34580"/>
    <w:rsid w:val="00E345C2"/>
    <w:rsid w:val="00E346C1"/>
    <w:rsid w:val="00E348E7"/>
    <w:rsid w:val="00E34999"/>
    <w:rsid w:val="00E35152"/>
    <w:rsid w:val="00E35652"/>
    <w:rsid w:val="00E35D5F"/>
    <w:rsid w:val="00E364C4"/>
    <w:rsid w:val="00E37681"/>
    <w:rsid w:val="00E37BC2"/>
    <w:rsid w:val="00E37FDF"/>
    <w:rsid w:val="00E41259"/>
    <w:rsid w:val="00E428F3"/>
    <w:rsid w:val="00E42D1A"/>
    <w:rsid w:val="00E44595"/>
    <w:rsid w:val="00E44D58"/>
    <w:rsid w:val="00E455D7"/>
    <w:rsid w:val="00E462B9"/>
    <w:rsid w:val="00E46414"/>
    <w:rsid w:val="00E4654D"/>
    <w:rsid w:val="00E46C47"/>
    <w:rsid w:val="00E46F34"/>
    <w:rsid w:val="00E4765F"/>
    <w:rsid w:val="00E47D9A"/>
    <w:rsid w:val="00E50DB1"/>
    <w:rsid w:val="00E50E43"/>
    <w:rsid w:val="00E51402"/>
    <w:rsid w:val="00E5161A"/>
    <w:rsid w:val="00E5172B"/>
    <w:rsid w:val="00E51F3F"/>
    <w:rsid w:val="00E529A8"/>
    <w:rsid w:val="00E538BF"/>
    <w:rsid w:val="00E54310"/>
    <w:rsid w:val="00E54A9D"/>
    <w:rsid w:val="00E54ECA"/>
    <w:rsid w:val="00E563F0"/>
    <w:rsid w:val="00E56E13"/>
    <w:rsid w:val="00E56E6E"/>
    <w:rsid w:val="00E56EC1"/>
    <w:rsid w:val="00E56FFA"/>
    <w:rsid w:val="00E57006"/>
    <w:rsid w:val="00E572F0"/>
    <w:rsid w:val="00E5734D"/>
    <w:rsid w:val="00E606F2"/>
    <w:rsid w:val="00E6191C"/>
    <w:rsid w:val="00E61FCC"/>
    <w:rsid w:val="00E62372"/>
    <w:rsid w:val="00E64578"/>
    <w:rsid w:val="00E649F1"/>
    <w:rsid w:val="00E64CD7"/>
    <w:rsid w:val="00E67190"/>
    <w:rsid w:val="00E67209"/>
    <w:rsid w:val="00E67915"/>
    <w:rsid w:val="00E67B01"/>
    <w:rsid w:val="00E70472"/>
    <w:rsid w:val="00E704EF"/>
    <w:rsid w:val="00E710B1"/>
    <w:rsid w:val="00E72FA7"/>
    <w:rsid w:val="00E7350B"/>
    <w:rsid w:val="00E73786"/>
    <w:rsid w:val="00E738C4"/>
    <w:rsid w:val="00E74B7E"/>
    <w:rsid w:val="00E75776"/>
    <w:rsid w:val="00E763AE"/>
    <w:rsid w:val="00E76EA6"/>
    <w:rsid w:val="00E774CD"/>
    <w:rsid w:val="00E800E9"/>
    <w:rsid w:val="00E80B01"/>
    <w:rsid w:val="00E80C6F"/>
    <w:rsid w:val="00E81D3B"/>
    <w:rsid w:val="00E83826"/>
    <w:rsid w:val="00E83B9D"/>
    <w:rsid w:val="00E858A0"/>
    <w:rsid w:val="00E85C57"/>
    <w:rsid w:val="00E8640B"/>
    <w:rsid w:val="00E86AE3"/>
    <w:rsid w:val="00E872B7"/>
    <w:rsid w:val="00E9120F"/>
    <w:rsid w:val="00E91D96"/>
    <w:rsid w:val="00E935E3"/>
    <w:rsid w:val="00E941C9"/>
    <w:rsid w:val="00E94F68"/>
    <w:rsid w:val="00E955A1"/>
    <w:rsid w:val="00E962EE"/>
    <w:rsid w:val="00E9648D"/>
    <w:rsid w:val="00E96D88"/>
    <w:rsid w:val="00EA069B"/>
    <w:rsid w:val="00EA0915"/>
    <w:rsid w:val="00EA17A3"/>
    <w:rsid w:val="00EA1855"/>
    <w:rsid w:val="00EA19FD"/>
    <w:rsid w:val="00EA3A7A"/>
    <w:rsid w:val="00EA55E1"/>
    <w:rsid w:val="00EA5BE2"/>
    <w:rsid w:val="00EA5D0A"/>
    <w:rsid w:val="00EA5E54"/>
    <w:rsid w:val="00EA7190"/>
    <w:rsid w:val="00EA7578"/>
    <w:rsid w:val="00EA782D"/>
    <w:rsid w:val="00EA7F06"/>
    <w:rsid w:val="00EB1686"/>
    <w:rsid w:val="00EB17EA"/>
    <w:rsid w:val="00EB309F"/>
    <w:rsid w:val="00EB30DD"/>
    <w:rsid w:val="00EB3884"/>
    <w:rsid w:val="00EB39C8"/>
    <w:rsid w:val="00EB3A47"/>
    <w:rsid w:val="00EB7762"/>
    <w:rsid w:val="00EB7D63"/>
    <w:rsid w:val="00EB7E38"/>
    <w:rsid w:val="00EC10F3"/>
    <w:rsid w:val="00EC2485"/>
    <w:rsid w:val="00EC350A"/>
    <w:rsid w:val="00EC4E38"/>
    <w:rsid w:val="00EC5B63"/>
    <w:rsid w:val="00EC5BC8"/>
    <w:rsid w:val="00EC658C"/>
    <w:rsid w:val="00EC66EA"/>
    <w:rsid w:val="00EC744A"/>
    <w:rsid w:val="00ED05D7"/>
    <w:rsid w:val="00ED1395"/>
    <w:rsid w:val="00ED1A1D"/>
    <w:rsid w:val="00ED1DCE"/>
    <w:rsid w:val="00ED6BB8"/>
    <w:rsid w:val="00ED6DAE"/>
    <w:rsid w:val="00EE03C9"/>
    <w:rsid w:val="00EE1FED"/>
    <w:rsid w:val="00EE2C3B"/>
    <w:rsid w:val="00EE46B5"/>
    <w:rsid w:val="00EE48B2"/>
    <w:rsid w:val="00EE55BA"/>
    <w:rsid w:val="00EE5B13"/>
    <w:rsid w:val="00EE5C34"/>
    <w:rsid w:val="00EE5C86"/>
    <w:rsid w:val="00EE7285"/>
    <w:rsid w:val="00EF1417"/>
    <w:rsid w:val="00EF1B62"/>
    <w:rsid w:val="00EF1FC6"/>
    <w:rsid w:val="00EF26AF"/>
    <w:rsid w:val="00EF2D01"/>
    <w:rsid w:val="00EF499F"/>
    <w:rsid w:val="00EF587D"/>
    <w:rsid w:val="00EF7178"/>
    <w:rsid w:val="00F0000B"/>
    <w:rsid w:val="00F0149B"/>
    <w:rsid w:val="00F01658"/>
    <w:rsid w:val="00F01D20"/>
    <w:rsid w:val="00F01D75"/>
    <w:rsid w:val="00F01E37"/>
    <w:rsid w:val="00F048E8"/>
    <w:rsid w:val="00F06969"/>
    <w:rsid w:val="00F07BF3"/>
    <w:rsid w:val="00F10D7A"/>
    <w:rsid w:val="00F11216"/>
    <w:rsid w:val="00F11C5A"/>
    <w:rsid w:val="00F11E5A"/>
    <w:rsid w:val="00F12676"/>
    <w:rsid w:val="00F12B97"/>
    <w:rsid w:val="00F131B7"/>
    <w:rsid w:val="00F13F67"/>
    <w:rsid w:val="00F14A1F"/>
    <w:rsid w:val="00F14CF6"/>
    <w:rsid w:val="00F14D73"/>
    <w:rsid w:val="00F14DCA"/>
    <w:rsid w:val="00F15A29"/>
    <w:rsid w:val="00F16124"/>
    <w:rsid w:val="00F1652A"/>
    <w:rsid w:val="00F1715E"/>
    <w:rsid w:val="00F20287"/>
    <w:rsid w:val="00F2031C"/>
    <w:rsid w:val="00F22725"/>
    <w:rsid w:val="00F22971"/>
    <w:rsid w:val="00F26947"/>
    <w:rsid w:val="00F26B6A"/>
    <w:rsid w:val="00F2737C"/>
    <w:rsid w:val="00F27940"/>
    <w:rsid w:val="00F27F59"/>
    <w:rsid w:val="00F30884"/>
    <w:rsid w:val="00F30F17"/>
    <w:rsid w:val="00F318C8"/>
    <w:rsid w:val="00F31AE3"/>
    <w:rsid w:val="00F31F3A"/>
    <w:rsid w:val="00F33315"/>
    <w:rsid w:val="00F33A98"/>
    <w:rsid w:val="00F3425B"/>
    <w:rsid w:val="00F3446E"/>
    <w:rsid w:val="00F34C33"/>
    <w:rsid w:val="00F35008"/>
    <w:rsid w:val="00F35B16"/>
    <w:rsid w:val="00F35C2C"/>
    <w:rsid w:val="00F35E7A"/>
    <w:rsid w:val="00F4020F"/>
    <w:rsid w:val="00F40259"/>
    <w:rsid w:val="00F4050A"/>
    <w:rsid w:val="00F407F0"/>
    <w:rsid w:val="00F42297"/>
    <w:rsid w:val="00F428A9"/>
    <w:rsid w:val="00F429AA"/>
    <w:rsid w:val="00F4383C"/>
    <w:rsid w:val="00F44694"/>
    <w:rsid w:val="00F449A7"/>
    <w:rsid w:val="00F44A2C"/>
    <w:rsid w:val="00F44F30"/>
    <w:rsid w:val="00F45B16"/>
    <w:rsid w:val="00F45BF3"/>
    <w:rsid w:val="00F46448"/>
    <w:rsid w:val="00F4652A"/>
    <w:rsid w:val="00F466C9"/>
    <w:rsid w:val="00F46BDD"/>
    <w:rsid w:val="00F47965"/>
    <w:rsid w:val="00F47B97"/>
    <w:rsid w:val="00F47C34"/>
    <w:rsid w:val="00F50134"/>
    <w:rsid w:val="00F51E16"/>
    <w:rsid w:val="00F529A5"/>
    <w:rsid w:val="00F52D70"/>
    <w:rsid w:val="00F53516"/>
    <w:rsid w:val="00F54F49"/>
    <w:rsid w:val="00F55D0B"/>
    <w:rsid w:val="00F56D90"/>
    <w:rsid w:val="00F56DC0"/>
    <w:rsid w:val="00F56E12"/>
    <w:rsid w:val="00F615B3"/>
    <w:rsid w:val="00F62ADD"/>
    <w:rsid w:val="00F62CAB"/>
    <w:rsid w:val="00F63FF7"/>
    <w:rsid w:val="00F64EB2"/>
    <w:rsid w:val="00F65810"/>
    <w:rsid w:val="00F658D4"/>
    <w:rsid w:val="00F659C3"/>
    <w:rsid w:val="00F66174"/>
    <w:rsid w:val="00F66C72"/>
    <w:rsid w:val="00F70190"/>
    <w:rsid w:val="00F70E16"/>
    <w:rsid w:val="00F70F23"/>
    <w:rsid w:val="00F7304D"/>
    <w:rsid w:val="00F74756"/>
    <w:rsid w:val="00F74E9F"/>
    <w:rsid w:val="00F75220"/>
    <w:rsid w:val="00F7545C"/>
    <w:rsid w:val="00F75817"/>
    <w:rsid w:val="00F778AA"/>
    <w:rsid w:val="00F80777"/>
    <w:rsid w:val="00F80E32"/>
    <w:rsid w:val="00F815E3"/>
    <w:rsid w:val="00F825E4"/>
    <w:rsid w:val="00F83B89"/>
    <w:rsid w:val="00F85008"/>
    <w:rsid w:val="00F879A7"/>
    <w:rsid w:val="00F90086"/>
    <w:rsid w:val="00F91793"/>
    <w:rsid w:val="00F966B2"/>
    <w:rsid w:val="00FA2AD4"/>
    <w:rsid w:val="00FA4A04"/>
    <w:rsid w:val="00FA51F9"/>
    <w:rsid w:val="00FA5A39"/>
    <w:rsid w:val="00FA5EFA"/>
    <w:rsid w:val="00FA6259"/>
    <w:rsid w:val="00FA6CC3"/>
    <w:rsid w:val="00FA79CD"/>
    <w:rsid w:val="00FB0A62"/>
    <w:rsid w:val="00FB0C00"/>
    <w:rsid w:val="00FB1F09"/>
    <w:rsid w:val="00FB258B"/>
    <w:rsid w:val="00FB30FE"/>
    <w:rsid w:val="00FB3305"/>
    <w:rsid w:val="00FB3D59"/>
    <w:rsid w:val="00FB4043"/>
    <w:rsid w:val="00FB47C3"/>
    <w:rsid w:val="00FB4EF4"/>
    <w:rsid w:val="00FB532D"/>
    <w:rsid w:val="00FB60CF"/>
    <w:rsid w:val="00FB6718"/>
    <w:rsid w:val="00FB7C1C"/>
    <w:rsid w:val="00FC108F"/>
    <w:rsid w:val="00FC209F"/>
    <w:rsid w:val="00FC2511"/>
    <w:rsid w:val="00FC321A"/>
    <w:rsid w:val="00FC3EB2"/>
    <w:rsid w:val="00FC44A2"/>
    <w:rsid w:val="00FC6770"/>
    <w:rsid w:val="00FD0359"/>
    <w:rsid w:val="00FD0795"/>
    <w:rsid w:val="00FD0CDE"/>
    <w:rsid w:val="00FD1A24"/>
    <w:rsid w:val="00FD2632"/>
    <w:rsid w:val="00FD3CB3"/>
    <w:rsid w:val="00FD40EA"/>
    <w:rsid w:val="00FD4459"/>
    <w:rsid w:val="00FD4764"/>
    <w:rsid w:val="00FD479E"/>
    <w:rsid w:val="00FD47C6"/>
    <w:rsid w:val="00FD493D"/>
    <w:rsid w:val="00FD5462"/>
    <w:rsid w:val="00FD5595"/>
    <w:rsid w:val="00FD685E"/>
    <w:rsid w:val="00FD6A66"/>
    <w:rsid w:val="00FD6F23"/>
    <w:rsid w:val="00FD6FA6"/>
    <w:rsid w:val="00FD760E"/>
    <w:rsid w:val="00FE0ACB"/>
    <w:rsid w:val="00FE1BD5"/>
    <w:rsid w:val="00FE39B4"/>
    <w:rsid w:val="00FE5BC1"/>
    <w:rsid w:val="00FE6F2E"/>
    <w:rsid w:val="00FF0757"/>
    <w:rsid w:val="00FF086D"/>
    <w:rsid w:val="00FF1036"/>
    <w:rsid w:val="00FF11E6"/>
    <w:rsid w:val="00FF4FD3"/>
    <w:rsid w:val="00FF5500"/>
    <w:rsid w:val="00FF70B2"/>
    <w:rsid w:val="010AA4FC"/>
    <w:rsid w:val="02E9D049"/>
    <w:rsid w:val="037DDDBA"/>
    <w:rsid w:val="0C5D9522"/>
    <w:rsid w:val="0CFB666D"/>
    <w:rsid w:val="0DD05272"/>
    <w:rsid w:val="0F2D5ED5"/>
    <w:rsid w:val="0F2F190E"/>
    <w:rsid w:val="12F5BC69"/>
    <w:rsid w:val="135AF845"/>
    <w:rsid w:val="167CABFE"/>
    <w:rsid w:val="179D182F"/>
    <w:rsid w:val="18B518F4"/>
    <w:rsid w:val="1CCB9630"/>
    <w:rsid w:val="1D41CE15"/>
    <w:rsid w:val="2495E9BF"/>
    <w:rsid w:val="259E8F7E"/>
    <w:rsid w:val="25C973FC"/>
    <w:rsid w:val="27F8D164"/>
    <w:rsid w:val="27FB95BD"/>
    <w:rsid w:val="2C003197"/>
    <w:rsid w:val="2FC05939"/>
    <w:rsid w:val="31A0E1FB"/>
    <w:rsid w:val="3343F332"/>
    <w:rsid w:val="3670535F"/>
    <w:rsid w:val="367192F2"/>
    <w:rsid w:val="3A9DAD23"/>
    <w:rsid w:val="3BB0BEC3"/>
    <w:rsid w:val="3EBD89EB"/>
    <w:rsid w:val="452C4E3C"/>
    <w:rsid w:val="4D97336E"/>
    <w:rsid w:val="4E53F913"/>
    <w:rsid w:val="5E386F74"/>
    <w:rsid w:val="5EDBA2AC"/>
    <w:rsid w:val="6377DB36"/>
    <w:rsid w:val="67B5156A"/>
    <w:rsid w:val="69F35DE4"/>
    <w:rsid w:val="69FB471B"/>
    <w:rsid w:val="6AD17CDE"/>
    <w:rsid w:val="6C12667F"/>
    <w:rsid w:val="6CFAC3E7"/>
    <w:rsid w:val="7057C1BB"/>
    <w:rsid w:val="70668AAA"/>
    <w:rsid w:val="70D51109"/>
    <w:rsid w:val="75591B85"/>
    <w:rsid w:val="75AE701A"/>
    <w:rsid w:val="77A10011"/>
    <w:rsid w:val="7931F160"/>
    <w:rsid w:val="7C5250AA"/>
    <w:rsid w:val="7C760F7C"/>
    <w:rsid w:val="7FB8C5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586847"/>
  <w15:docId w15:val="{391169F6-EC94-4582-A58A-13BA3070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271"/>
    <w:rPr>
      <w:rFonts w:ascii="Arial" w:hAnsi="Arial" w:cs="Arial"/>
      <w:sz w:val="24"/>
      <w:szCs w:val="24"/>
    </w:rPr>
  </w:style>
  <w:style w:type="paragraph" w:styleId="Heading1">
    <w:name w:val="heading 1"/>
    <w:next w:val="Normal"/>
    <w:link w:val="Heading1Char"/>
    <w:uiPriority w:val="9"/>
    <w:qFormat/>
    <w:rsid w:val="001B00B8"/>
    <w:pPr>
      <w:keepNext/>
      <w:keepLines/>
      <w:spacing w:before="240" w:after="0"/>
      <w:jc w:val="center"/>
      <w:outlineLvl w:val="0"/>
    </w:pPr>
    <w:rPr>
      <w:rFonts w:ascii="Arial" w:eastAsiaTheme="majorEastAsia" w:hAnsi="Arial" w:cs="Arial"/>
      <w:b/>
      <w:color w:val="004495"/>
      <w:sz w:val="48"/>
      <w:szCs w:val="36"/>
    </w:rPr>
  </w:style>
  <w:style w:type="paragraph" w:styleId="Heading2">
    <w:name w:val="heading 2"/>
    <w:next w:val="Normal"/>
    <w:link w:val="Heading2Char"/>
    <w:uiPriority w:val="9"/>
    <w:unhideWhenUsed/>
    <w:qFormat/>
    <w:rsid w:val="001B00B8"/>
    <w:pPr>
      <w:tabs>
        <w:tab w:val="left" w:pos="540"/>
      </w:tabs>
      <w:spacing w:before="360" w:after="120"/>
      <w:ind w:right="-274"/>
      <w:outlineLvl w:val="1"/>
    </w:pPr>
    <w:rPr>
      <w:rFonts w:ascii="Arial" w:eastAsiaTheme="majorEastAsia" w:hAnsi="Arial" w:cstheme="majorBidi"/>
      <w:b/>
      <w:color w:val="004495"/>
      <w:sz w:val="40"/>
      <w:szCs w:val="26"/>
    </w:rPr>
  </w:style>
  <w:style w:type="paragraph" w:styleId="Heading3">
    <w:name w:val="heading 3"/>
    <w:next w:val="Normal"/>
    <w:link w:val="Heading3Char"/>
    <w:uiPriority w:val="9"/>
    <w:unhideWhenUsed/>
    <w:qFormat/>
    <w:rsid w:val="0087582C"/>
    <w:pPr>
      <w:keepNext/>
      <w:keepLines/>
      <w:tabs>
        <w:tab w:val="left" w:pos="540"/>
      </w:tabs>
      <w:spacing w:before="360" w:after="240" w:line="240" w:lineRule="auto"/>
      <w:outlineLvl w:val="2"/>
    </w:pPr>
    <w:rPr>
      <w:rFonts w:ascii="Arial" w:eastAsiaTheme="majorEastAsia" w:hAnsi="Arial" w:cstheme="majorBidi"/>
      <w:b/>
      <w:color w:val="004495"/>
      <w:sz w:val="28"/>
      <w:szCs w:val="28"/>
    </w:rPr>
  </w:style>
  <w:style w:type="paragraph" w:styleId="Heading4">
    <w:name w:val="heading 4"/>
    <w:next w:val="Normal"/>
    <w:link w:val="Heading4Char"/>
    <w:uiPriority w:val="9"/>
    <w:unhideWhenUsed/>
    <w:qFormat/>
    <w:rsid w:val="001B00B8"/>
    <w:pPr>
      <w:keepNext/>
      <w:keepLines/>
      <w:tabs>
        <w:tab w:val="left" w:pos="540"/>
      </w:tabs>
      <w:spacing w:before="360" w:after="120" w:line="240" w:lineRule="auto"/>
      <w:outlineLvl w:val="3"/>
    </w:pPr>
    <w:rPr>
      <w:rFonts w:ascii="Arial" w:eastAsiaTheme="majorEastAsia" w:hAnsi="Arial" w:cs="Arial"/>
      <w:b/>
      <w:iCs/>
      <w:color w:val="004495"/>
      <w:sz w:val="24"/>
      <w:szCs w:val="24"/>
    </w:rPr>
  </w:style>
  <w:style w:type="paragraph" w:styleId="Heading5">
    <w:name w:val="heading 5"/>
    <w:next w:val="Normal"/>
    <w:link w:val="Heading5Char"/>
    <w:uiPriority w:val="9"/>
    <w:unhideWhenUsed/>
    <w:qFormat/>
    <w:rsid w:val="00091B9A"/>
    <w:pPr>
      <w:keepNext/>
      <w:keepLines/>
      <w:spacing w:before="240" w:after="120"/>
      <w:outlineLvl w:val="4"/>
    </w:pPr>
    <w:rPr>
      <w:rFonts w:ascii="Arial" w:eastAsiaTheme="majorEastAsia" w:hAnsi="Arial" w:cs="Arial"/>
      <w:b/>
      <w:bCs/>
      <w:sz w:val="24"/>
      <w:szCs w:val="24"/>
    </w:rPr>
  </w:style>
  <w:style w:type="paragraph" w:styleId="Heading6">
    <w:name w:val="heading 6"/>
    <w:basedOn w:val="Normal"/>
    <w:next w:val="Normal"/>
    <w:link w:val="Heading6Char"/>
    <w:uiPriority w:val="9"/>
    <w:unhideWhenUsed/>
    <w:qFormat/>
    <w:rsid w:val="00AE30C4"/>
    <w:pPr>
      <w:keepNext/>
      <w:keepLines/>
      <w:spacing w:before="40" w:after="0"/>
      <w:outlineLvl w:val="5"/>
    </w:pPr>
    <w:rPr>
      <w:rFonts w:eastAsiaTheme="majorEastAsia"/>
      <w:u w:val="single"/>
    </w:rPr>
  </w:style>
  <w:style w:type="paragraph" w:styleId="Heading7">
    <w:name w:val="heading 7"/>
    <w:basedOn w:val="Normal"/>
    <w:next w:val="Normal"/>
    <w:link w:val="Heading7Char"/>
    <w:uiPriority w:val="9"/>
    <w:unhideWhenUsed/>
    <w:qFormat/>
    <w:rsid w:val="000F16B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F16B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16B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0B8"/>
    <w:rPr>
      <w:rFonts w:ascii="Arial" w:eastAsiaTheme="majorEastAsia" w:hAnsi="Arial" w:cs="Arial"/>
      <w:b/>
      <w:color w:val="004495"/>
      <w:sz w:val="48"/>
      <w:szCs w:val="36"/>
    </w:rPr>
  </w:style>
  <w:style w:type="character" w:customStyle="1" w:styleId="Heading2Char">
    <w:name w:val="Heading 2 Char"/>
    <w:basedOn w:val="DefaultParagraphFont"/>
    <w:link w:val="Heading2"/>
    <w:uiPriority w:val="9"/>
    <w:rsid w:val="001B00B8"/>
    <w:rPr>
      <w:rFonts w:ascii="Arial" w:eastAsiaTheme="majorEastAsia" w:hAnsi="Arial" w:cstheme="majorBidi"/>
      <w:b/>
      <w:color w:val="004495"/>
      <w:sz w:val="40"/>
      <w:szCs w:val="26"/>
    </w:rPr>
  </w:style>
  <w:style w:type="character" w:customStyle="1" w:styleId="Heading3Char">
    <w:name w:val="Heading 3 Char"/>
    <w:basedOn w:val="DefaultParagraphFont"/>
    <w:link w:val="Heading3"/>
    <w:uiPriority w:val="9"/>
    <w:rsid w:val="0087582C"/>
    <w:rPr>
      <w:rFonts w:ascii="Arial" w:eastAsiaTheme="majorEastAsia" w:hAnsi="Arial" w:cstheme="majorBidi"/>
      <w:b/>
      <w:color w:val="004495"/>
      <w:sz w:val="28"/>
      <w:szCs w:val="28"/>
    </w:rPr>
  </w:style>
  <w:style w:type="character" w:customStyle="1" w:styleId="Heading4Char">
    <w:name w:val="Heading 4 Char"/>
    <w:basedOn w:val="DefaultParagraphFont"/>
    <w:link w:val="Heading4"/>
    <w:uiPriority w:val="9"/>
    <w:rsid w:val="001B00B8"/>
    <w:rPr>
      <w:rFonts w:ascii="Arial" w:eastAsiaTheme="majorEastAsia" w:hAnsi="Arial" w:cs="Arial"/>
      <w:b/>
      <w:iCs/>
      <w:color w:val="004495"/>
      <w:sz w:val="24"/>
      <w:szCs w:val="24"/>
    </w:rPr>
  </w:style>
  <w:style w:type="character" w:customStyle="1" w:styleId="Heading5Char">
    <w:name w:val="Heading 5 Char"/>
    <w:basedOn w:val="DefaultParagraphFont"/>
    <w:link w:val="Heading5"/>
    <w:uiPriority w:val="9"/>
    <w:rsid w:val="00091B9A"/>
    <w:rPr>
      <w:rFonts w:ascii="Arial" w:eastAsiaTheme="majorEastAsia" w:hAnsi="Arial" w:cs="Arial"/>
      <w:b/>
      <w:bCs/>
      <w:sz w:val="24"/>
      <w:szCs w:val="24"/>
    </w:rPr>
  </w:style>
  <w:style w:type="character" w:customStyle="1" w:styleId="Heading6Char">
    <w:name w:val="Heading 6 Char"/>
    <w:basedOn w:val="DefaultParagraphFont"/>
    <w:link w:val="Heading6"/>
    <w:uiPriority w:val="9"/>
    <w:rsid w:val="00AE30C4"/>
    <w:rPr>
      <w:rFonts w:ascii="Arial" w:eastAsiaTheme="majorEastAsia" w:hAnsi="Arial" w:cs="Arial"/>
      <w:sz w:val="24"/>
      <w:szCs w:val="24"/>
      <w:u w:val="single"/>
    </w:rPr>
  </w:style>
  <w:style w:type="character" w:customStyle="1" w:styleId="Heading7Char">
    <w:name w:val="Heading 7 Char"/>
    <w:basedOn w:val="DefaultParagraphFont"/>
    <w:link w:val="Heading7"/>
    <w:uiPriority w:val="9"/>
    <w:rsid w:val="000F16BA"/>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0F16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16BA"/>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 Numbers"/>
    <w:basedOn w:val="Normal"/>
    <w:uiPriority w:val="1"/>
    <w:qFormat/>
    <w:rsid w:val="00D42F68"/>
    <w:pPr>
      <w:spacing w:line="240" w:lineRule="auto"/>
      <w:ind w:left="720" w:hanging="360"/>
    </w:pPr>
  </w:style>
  <w:style w:type="paragraph" w:styleId="Header">
    <w:name w:val="header"/>
    <w:basedOn w:val="Normal"/>
    <w:link w:val="HeaderChar"/>
    <w:uiPriority w:val="99"/>
    <w:unhideWhenUsed/>
    <w:rsid w:val="00D42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F68"/>
    <w:rPr>
      <w:rFonts w:ascii="Arial" w:hAnsi="Arial" w:cs="Arial"/>
      <w:sz w:val="24"/>
      <w:szCs w:val="24"/>
    </w:rPr>
  </w:style>
  <w:style w:type="paragraph" w:styleId="Footer">
    <w:name w:val="footer"/>
    <w:basedOn w:val="Normal"/>
    <w:link w:val="FooterChar"/>
    <w:uiPriority w:val="99"/>
    <w:unhideWhenUsed/>
    <w:rsid w:val="00D42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F68"/>
    <w:rPr>
      <w:rFonts w:ascii="Arial" w:hAnsi="Arial" w:cs="Arial"/>
      <w:sz w:val="24"/>
      <w:szCs w:val="24"/>
    </w:rPr>
  </w:style>
  <w:style w:type="paragraph" w:styleId="Title">
    <w:name w:val="Title"/>
    <w:basedOn w:val="Normal"/>
    <w:next w:val="Normal"/>
    <w:link w:val="TitleChar"/>
    <w:uiPriority w:val="10"/>
    <w:qFormat/>
    <w:rsid w:val="001B00B8"/>
    <w:pPr>
      <w:spacing w:after="0" w:line="240" w:lineRule="auto"/>
      <w:contextualSpacing/>
      <w:jc w:val="center"/>
    </w:pPr>
    <w:rPr>
      <w:rFonts w:eastAsiaTheme="majorEastAsia"/>
      <w:b/>
      <w:color w:val="004495"/>
      <w:spacing w:val="-10"/>
      <w:kern w:val="28"/>
      <w:sz w:val="56"/>
      <w:szCs w:val="56"/>
    </w:rPr>
  </w:style>
  <w:style w:type="character" w:customStyle="1" w:styleId="TitleChar">
    <w:name w:val="Title Char"/>
    <w:basedOn w:val="DefaultParagraphFont"/>
    <w:link w:val="Title"/>
    <w:uiPriority w:val="10"/>
    <w:rsid w:val="001B00B8"/>
    <w:rPr>
      <w:rFonts w:ascii="Arial" w:eastAsiaTheme="majorEastAsia" w:hAnsi="Arial" w:cs="Arial"/>
      <w:b/>
      <w:color w:val="004495"/>
      <w:spacing w:val="-10"/>
      <w:kern w:val="28"/>
      <w:sz w:val="56"/>
      <w:szCs w:val="56"/>
    </w:rPr>
  </w:style>
  <w:style w:type="paragraph" w:styleId="NoSpacing">
    <w:name w:val="No Spacing"/>
    <w:uiPriority w:val="1"/>
    <w:qFormat/>
    <w:rsid w:val="00575391"/>
    <w:pPr>
      <w:spacing w:after="0" w:line="240" w:lineRule="auto"/>
    </w:pPr>
    <w:rPr>
      <w:rFonts w:ascii="Arial" w:hAnsi="Arial" w:cs="Arial"/>
      <w:sz w:val="24"/>
      <w:szCs w:val="24"/>
    </w:rPr>
  </w:style>
  <w:style w:type="table" w:styleId="TableGrid">
    <w:name w:val="Table Grid"/>
    <w:basedOn w:val="TableNormal"/>
    <w:uiPriority w:val="39"/>
    <w:rsid w:val="00672DF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0B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B06"/>
    <w:rPr>
      <w:rFonts w:ascii="Segoe UI" w:hAnsi="Segoe UI" w:cs="Segoe UI"/>
      <w:sz w:val="18"/>
      <w:szCs w:val="18"/>
    </w:rPr>
  </w:style>
  <w:style w:type="paragraph" w:styleId="TOCHeading">
    <w:name w:val="TOC Heading"/>
    <w:basedOn w:val="Normal"/>
    <w:next w:val="Normal"/>
    <w:uiPriority w:val="39"/>
    <w:unhideWhenUsed/>
    <w:qFormat/>
    <w:rsid w:val="00A47EAF"/>
    <w:rPr>
      <w:rFonts w:cstheme="majorBidi"/>
      <w:b/>
      <w:caps/>
      <w:color w:val="004495"/>
      <w:sz w:val="32"/>
      <w:szCs w:val="32"/>
    </w:rPr>
  </w:style>
  <w:style w:type="paragraph" w:styleId="TOC1">
    <w:name w:val="toc 1"/>
    <w:next w:val="Normal"/>
    <w:autoRedefine/>
    <w:uiPriority w:val="39"/>
    <w:unhideWhenUsed/>
    <w:qFormat/>
    <w:rsid w:val="007C581F"/>
    <w:pPr>
      <w:tabs>
        <w:tab w:val="right" w:pos="9720"/>
      </w:tabs>
      <w:spacing w:before="480" w:after="120" w:line="240" w:lineRule="auto"/>
    </w:pPr>
    <w:rPr>
      <w:rFonts w:ascii="Arial" w:hAnsi="Arial" w:cs="Arial"/>
      <w:b/>
      <w:sz w:val="28"/>
      <w:szCs w:val="24"/>
    </w:rPr>
  </w:style>
  <w:style w:type="paragraph" w:styleId="TOC2">
    <w:name w:val="toc 2"/>
    <w:next w:val="Normal"/>
    <w:autoRedefine/>
    <w:uiPriority w:val="39"/>
    <w:unhideWhenUsed/>
    <w:qFormat/>
    <w:rsid w:val="003D7C1E"/>
    <w:pPr>
      <w:tabs>
        <w:tab w:val="left" w:pos="1080"/>
        <w:tab w:val="left" w:pos="1440"/>
        <w:tab w:val="right" w:pos="9720"/>
      </w:tabs>
      <w:spacing w:before="280" w:after="120" w:line="240" w:lineRule="auto"/>
      <w:ind w:left="547"/>
    </w:pPr>
    <w:rPr>
      <w:rFonts w:ascii="Arial" w:hAnsi="Arial" w:cs="Arial"/>
      <w:b/>
      <w:noProof/>
      <w:sz w:val="24"/>
      <w:szCs w:val="24"/>
    </w:rPr>
  </w:style>
  <w:style w:type="paragraph" w:styleId="TOC3">
    <w:name w:val="toc 3"/>
    <w:next w:val="Normal"/>
    <w:autoRedefine/>
    <w:uiPriority w:val="39"/>
    <w:unhideWhenUsed/>
    <w:qFormat/>
    <w:rsid w:val="003D7C1E"/>
    <w:pPr>
      <w:tabs>
        <w:tab w:val="left" w:pos="1620"/>
        <w:tab w:val="right" w:pos="9720"/>
      </w:tabs>
      <w:spacing w:before="120" w:after="120" w:line="240" w:lineRule="auto"/>
      <w:ind w:left="1080"/>
    </w:pPr>
    <w:rPr>
      <w:rFonts w:ascii="Arial" w:hAnsi="Arial" w:cs="Arial"/>
      <w:sz w:val="24"/>
      <w:szCs w:val="24"/>
    </w:rPr>
  </w:style>
  <w:style w:type="character" w:styleId="Hyperlink">
    <w:name w:val="Hyperlink"/>
    <w:basedOn w:val="DefaultParagraphFont"/>
    <w:uiPriority w:val="99"/>
    <w:unhideWhenUsed/>
    <w:rsid w:val="00BE4D9F"/>
    <w:rPr>
      <w:color w:val="0563C1" w:themeColor="hyperlink"/>
      <w:u w:val="single"/>
    </w:rPr>
  </w:style>
  <w:style w:type="paragraph" w:styleId="TOC4">
    <w:name w:val="toc 4"/>
    <w:next w:val="Normal"/>
    <w:autoRedefine/>
    <w:uiPriority w:val="39"/>
    <w:unhideWhenUsed/>
    <w:qFormat/>
    <w:rsid w:val="003D7C1E"/>
    <w:pPr>
      <w:tabs>
        <w:tab w:val="left" w:pos="1620"/>
        <w:tab w:val="left" w:pos="2160"/>
        <w:tab w:val="left" w:pos="2700"/>
        <w:tab w:val="right" w:pos="9720"/>
      </w:tabs>
      <w:spacing w:after="0" w:line="240" w:lineRule="auto"/>
      <w:ind w:left="1627"/>
    </w:pPr>
    <w:rPr>
      <w:rFonts w:ascii="Arial" w:hAnsi="Arial" w:cs="Arial"/>
      <w:noProof/>
      <w:sz w:val="24"/>
      <w:szCs w:val="24"/>
    </w:rPr>
  </w:style>
  <w:style w:type="character" w:styleId="UnresolvedMention">
    <w:name w:val="Unresolved Mention"/>
    <w:basedOn w:val="DefaultParagraphFont"/>
    <w:uiPriority w:val="99"/>
    <w:semiHidden/>
    <w:unhideWhenUsed/>
    <w:rsid w:val="007D31D2"/>
    <w:rPr>
      <w:color w:val="605E5C"/>
      <w:shd w:val="clear" w:color="auto" w:fill="E1DFDD"/>
    </w:rPr>
  </w:style>
  <w:style w:type="paragraph" w:styleId="TOC5">
    <w:name w:val="toc 5"/>
    <w:basedOn w:val="Normal"/>
    <w:next w:val="Normal"/>
    <w:autoRedefine/>
    <w:uiPriority w:val="39"/>
    <w:unhideWhenUsed/>
    <w:rsid w:val="0003631B"/>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3631B"/>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3631B"/>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3631B"/>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3631B"/>
    <w:pPr>
      <w:spacing w:after="100"/>
      <w:ind w:left="1760"/>
    </w:pPr>
    <w:rPr>
      <w:rFonts w:asciiTheme="minorHAnsi" w:eastAsiaTheme="minorEastAsia" w:hAnsiTheme="minorHAnsi" w:cstheme="minorBidi"/>
      <w:sz w:val="22"/>
      <w:szCs w:val="22"/>
    </w:rPr>
  </w:style>
  <w:style w:type="paragraph" w:styleId="Bibliography">
    <w:name w:val="Bibliography"/>
    <w:basedOn w:val="Normal"/>
    <w:next w:val="Normal"/>
    <w:uiPriority w:val="37"/>
    <w:semiHidden/>
    <w:unhideWhenUsed/>
    <w:rsid w:val="000F16BA"/>
  </w:style>
  <w:style w:type="paragraph" w:styleId="BlockText">
    <w:name w:val="Block Text"/>
    <w:basedOn w:val="Normal"/>
    <w:uiPriority w:val="99"/>
    <w:semiHidden/>
    <w:unhideWhenUsed/>
    <w:rsid w:val="000F16B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1"/>
    <w:unhideWhenUsed/>
    <w:qFormat/>
    <w:rsid w:val="000F16BA"/>
    <w:pPr>
      <w:spacing w:after="120"/>
    </w:pPr>
  </w:style>
  <w:style w:type="character" w:customStyle="1" w:styleId="BodyTextChar">
    <w:name w:val="Body Text Char"/>
    <w:basedOn w:val="DefaultParagraphFont"/>
    <w:link w:val="BodyText"/>
    <w:uiPriority w:val="99"/>
    <w:semiHidden/>
    <w:rsid w:val="000F16BA"/>
    <w:rPr>
      <w:rFonts w:ascii="Arial" w:hAnsi="Arial" w:cs="Arial"/>
      <w:sz w:val="24"/>
      <w:szCs w:val="24"/>
    </w:rPr>
  </w:style>
  <w:style w:type="paragraph" w:styleId="BodyText2">
    <w:name w:val="Body Text 2"/>
    <w:basedOn w:val="Normal"/>
    <w:link w:val="BodyText2Char"/>
    <w:uiPriority w:val="99"/>
    <w:semiHidden/>
    <w:unhideWhenUsed/>
    <w:rsid w:val="000F16BA"/>
    <w:pPr>
      <w:spacing w:after="120" w:line="480" w:lineRule="auto"/>
    </w:pPr>
  </w:style>
  <w:style w:type="character" w:customStyle="1" w:styleId="BodyText2Char">
    <w:name w:val="Body Text 2 Char"/>
    <w:basedOn w:val="DefaultParagraphFont"/>
    <w:link w:val="BodyText2"/>
    <w:uiPriority w:val="99"/>
    <w:semiHidden/>
    <w:rsid w:val="000F16BA"/>
    <w:rPr>
      <w:rFonts w:ascii="Arial" w:hAnsi="Arial" w:cs="Arial"/>
      <w:sz w:val="24"/>
      <w:szCs w:val="24"/>
    </w:rPr>
  </w:style>
  <w:style w:type="paragraph" w:styleId="BodyText3">
    <w:name w:val="Body Text 3"/>
    <w:basedOn w:val="Normal"/>
    <w:link w:val="BodyText3Char"/>
    <w:uiPriority w:val="99"/>
    <w:semiHidden/>
    <w:unhideWhenUsed/>
    <w:rsid w:val="000F16BA"/>
    <w:pPr>
      <w:spacing w:after="120"/>
    </w:pPr>
    <w:rPr>
      <w:sz w:val="16"/>
      <w:szCs w:val="16"/>
    </w:rPr>
  </w:style>
  <w:style w:type="character" w:customStyle="1" w:styleId="BodyText3Char">
    <w:name w:val="Body Text 3 Char"/>
    <w:basedOn w:val="DefaultParagraphFont"/>
    <w:link w:val="BodyText3"/>
    <w:uiPriority w:val="99"/>
    <w:semiHidden/>
    <w:rsid w:val="000F16BA"/>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0F16BA"/>
    <w:pPr>
      <w:spacing w:after="160"/>
      <w:ind w:firstLine="360"/>
    </w:pPr>
  </w:style>
  <w:style w:type="character" w:customStyle="1" w:styleId="BodyTextFirstIndentChar">
    <w:name w:val="Body Text First Indent Char"/>
    <w:basedOn w:val="BodyTextChar"/>
    <w:link w:val="BodyTextFirstIndent"/>
    <w:uiPriority w:val="99"/>
    <w:semiHidden/>
    <w:rsid w:val="000F16BA"/>
    <w:rPr>
      <w:rFonts w:ascii="Arial" w:hAnsi="Arial" w:cs="Arial"/>
      <w:sz w:val="24"/>
      <w:szCs w:val="24"/>
    </w:rPr>
  </w:style>
  <w:style w:type="paragraph" w:styleId="BodyTextIndent">
    <w:name w:val="Body Text Indent"/>
    <w:basedOn w:val="Normal"/>
    <w:link w:val="BodyTextIndentChar"/>
    <w:uiPriority w:val="99"/>
    <w:semiHidden/>
    <w:unhideWhenUsed/>
    <w:rsid w:val="000F16BA"/>
    <w:pPr>
      <w:spacing w:after="120"/>
      <w:ind w:left="360"/>
    </w:pPr>
  </w:style>
  <w:style w:type="character" w:customStyle="1" w:styleId="BodyTextIndentChar">
    <w:name w:val="Body Text Indent Char"/>
    <w:basedOn w:val="DefaultParagraphFont"/>
    <w:link w:val="BodyTextIndent"/>
    <w:uiPriority w:val="99"/>
    <w:semiHidden/>
    <w:rsid w:val="000F16BA"/>
    <w:rPr>
      <w:rFonts w:ascii="Arial" w:hAnsi="Arial" w:cs="Arial"/>
      <w:sz w:val="24"/>
      <w:szCs w:val="24"/>
    </w:rPr>
  </w:style>
  <w:style w:type="paragraph" w:styleId="BodyTextFirstIndent2">
    <w:name w:val="Body Text First Indent 2"/>
    <w:basedOn w:val="BodyTextIndent"/>
    <w:link w:val="BodyTextFirstIndent2Char"/>
    <w:uiPriority w:val="99"/>
    <w:semiHidden/>
    <w:unhideWhenUsed/>
    <w:rsid w:val="000F16BA"/>
    <w:pPr>
      <w:spacing w:after="160"/>
      <w:ind w:firstLine="360"/>
    </w:pPr>
  </w:style>
  <w:style w:type="character" w:customStyle="1" w:styleId="BodyTextFirstIndent2Char">
    <w:name w:val="Body Text First Indent 2 Char"/>
    <w:basedOn w:val="BodyTextIndentChar"/>
    <w:link w:val="BodyTextFirstIndent2"/>
    <w:uiPriority w:val="99"/>
    <w:semiHidden/>
    <w:rsid w:val="000F16BA"/>
    <w:rPr>
      <w:rFonts w:ascii="Arial" w:hAnsi="Arial" w:cs="Arial"/>
      <w:sz w:val="24"/>
      <w:szCs w:val="24"/>
    </w:rPr>
  </w:style>
  <w:style w:type="paragraph" w:styleId="BodyTextIndent2">
    <w:name w:val="Body Text Indent 2"/>
    <w:basedOn w:val="Normal"/>
    <w:link w:val="BodyTextIndent2Char"/>
    <w:uiPriority w:val="99"/>
    <w:semiHidden/>
    <w:unhideWhenUsed/>
    <w:rsid w:val="000F16BA"/>
    <w:pPr>
      <w:spacing w:after="120" w:line="480" w:lineRule="auto"/>
      <w:ind w:left="360"/>
    </w:pPr>
  </w:style>
  <w:style w:type="character" w:customStyle="1" w:styleId="BodyTextIndent2Char">
    <w:name w:val="Body Text Indent 2 Char"/>
    <w:basedOn w:val="DefaultParagraphFont"/>
    <w:link w:val="BodyTextIndent2"/>
    <w:uiPriority w:val="99"/>
    <w:semiHidden/>
    <w:rsid w:val="000F16BA"/>
    <w:rPr>
      <w:rFonts w:ascii="Arial" w:hAnsi="Arial" w:cs="Arial"/>
      <w:sz w:val="24"/>
      <w:szCs w:val="24"/>
    </w:rPr>
  </w:style>
  <w:style w:type="paragraph" w:styleId="BodyTextIndent3">
    <w:name w:val="Body Text Indent 3"/>
    <w:basedOn w:val="Normal"/>
    <w:link w:val="BodyTextIndent3Char"/>
    <w:uiPriority w:val="99"/>
    <w:semiHidden/>
    <w:unhideWhenUsed/>
    <w:rsid w:val="000F16B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16BA"/>
    <w:rPr>
      <w:rFonts w:ascii="Arial" w:hAnsi="Arial" w:cs="Arial"/>
      <w:sz w:val="16"/>
      <w:szCs w:val="16"/>
    </w:rPr>
  </w:style>
  <w:style w:type="paragraph" w:styleId="Caption">
    <w:name w:val="caption"/>
    <w:basedOn w:val="Normal"/>
    <w:next w:val="Normal"/>
    <w:uiPriority w:val="35"/>
    <w:semiHidden/>
    <w:unhideWhenUsed/>
    <w:qFormat/>
    <w:rsid w:val="000F16B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F16BA"/>
    <w:pPr>
      <w:spacing w:after="0" w:line="240" w:lineRule="auto"/>
      <w:ind w:left="4320"/>
    </w:pPr>
  </w:style>
  <w:style w:type="character" w:customStyle="1" w:styleId="ClosingChar">
    <w:name w:val="Closing Char"/>
    <w:basedOn w:val="DefaultParagraphFont"/>
    <w:link w:val="Closing"/>
    <w:uiPriority w:val="99"/>
    <w:semiHidden/>
    <w:rsid w:val="000F16BA"/>
    <w:rPr>
      <w:rFonts w:ascii="Arial" w:hAnsi="Arial" w:cs="Arial"/>
      <w:sz w:val="24"/>
      <w:szCs w:val="24"/>
    </w:rPr>
  </w:style>
  <w:style w:type="paragraph" w:styleId="CommentText">
    <w:name w:val="annotation text"/>
    <w:basedOn w:val="Normal"/>
    <w:link w:val="CommentTextChar"/>
    <w:uiPriority w:val="99"/>
    <w:unhideWhenUsed/>
    <w:rsid w:val="000F16BA"/>
    <w:pPr>
      <w:spacing w:line="240" w:lineRule="auto"/>
    </w:pPr>
    <w:rPr>
      <w:sz w:val="20"/>
      <w:szCs w:val="20"/>
    </w:rPr>
  </w:style>
  <w:style w:type="character" w:customStyle="1" w:styleId="CommentTextChar">
    <w:name w:val="Comment Text Char"/>
    <w:basedOn w:val="DefaultParagraphFont"/>
    <w:link w:val="CommentText"/>
    <w:uiPriority w:val="99"/>
    <w:rsid w:val="000F16BA"/>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F16BA"/>
    <w:rPr>
      <w:b/>
      <w:bCs/>
    </w:rPr>
  </w:style>
  <w:style w:type="character" w:customStyle="1" w:styleId="CommentSubjectChar">
    <w:name w:val="Comment Subject Char"/>
    <w:basedOn w:val="CommentTextChar"/>
    <w:link w:val="CommentSubject"/>
    <w:uiPriority w:val="99"/>
    <w:semiHidden/>
    <w:rsid w:val="000F16BA"/>
    <w:rPr>
      <w:rFonts w:ascii="Arial" w:hAnsi="Arial" w:cs="Arial"/>
      <w:b/>
      <w:bCs/>
      <w:sz w:val="20"/>
      <w:szCs w:val="20"/>
    </w:rPr>
  </w:style>
  <w:style w:type="paragraph" w:styleId="Date">
    <w:name w:val="Date"/>
    <w:basedOn w:val="Normal"/>
    <w:next w:val="Normal"/>
    <w:link w:val="DateChar"/>
    <w:uiPriority w:val="99"/>
    <w:semiHidden/>
    <w:unhideWhenUsed/>
    <w:rsid w:val="000F16BA"/>
  </w:style>
  <w:style w:type="character" w:customStyle="1" w:styleId="DateChar">
    <w:name w:val="Date Char"/>
    <w:basedOn w:val="DefaultParagraphFont"/>
    <w:link w:val="Date"/>
    <w:uiPriority w:val="99"/>
    <w:semiHidden/>
    <w:rsid w:val="000F16BA"/>
    <w:rPr>
      <w:rFonts w:ascii="Arial" w:hAnsi="Arial" w:cs="Arial"/>
      <w:sz w:val="24"/>
      <w:szCs w:val="24"/>
    </w:rPr>
  </w:style>
  <w:style w:type="paragraph" w:styleId="DocumentMap">
    <w:name w:val="Document Map"/>
    <w:basedOn w:val="Normal"/>
    <w:link w:val="DocumentMapChar"/>
    <w:uiPriority w:val="99"/>
    <w:semiHidden/>
    <w:unhideWhenUsed/>
    <w:rsid w:val="000F16B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F16BA"/>
    <w:rPr>
      <w:rFonts w:ascii="Segoe UI" w:hAnsi="Segoe UI" w:cs="Segoe UI"/>
      <w:sz w:val="16"/>
      <w:szCs w:val="16"/>
    </w:rPr>
  </w:style>
  <w:style w:type="paragraph" w:styleId="E-mailSignature">
    <w:name w:val="E-mail Signature"/>
    <w:basedOn w:val="Normal"/>
    <w:link w:val="E-mailSignatureChar"/>
    <w:uiPriority w:val="99"/>
    <w:semiHidden/>
    <w:unhideWhenUsed/>
    <w:rsid w:val="000F16BA"/>
    <w:pPr>
      <w:spacing w:after="0" w:line="240" w:lineRule="auto"/>
    </w:pPr>
  </w:style>
  <w:style w:type="character" w:customStyle="1" w:styleId="E-mailSignatureChar">
    <w:name w:val="E-mail Signature Char"/>
    <w:basedOn w:val="DefaultParagraphFont"/>
    <w:link w:val="E-mailSignature"/>
    <w:uiPriority w:val="99"/>
    <w:semiHidden/>
    <w:rsid w:val="000F16BA"/>
    <w:rPr>
      <w:rFonts w:ascii="Arial" w:hAnsi="Arial" w:cs="Arial"/>
      <w:sz w:val="24"/>
      <w:szCs w:val="24"/>
    </w:rPr>
  </w:style>
  <w:style w:type="paragraph" w:styleId="EndnoteText">
    <w:name w:val="endnote text"/>
    <w:basedOn w:val="Normal"/>
    <w:link w:val="EndnoteTextChar"/>
    <w:uiPriority w:val="99"/>
    <w:semiHidden/>
    <w:unhideWhenUsed/>
    <w:rsid w:val="000F16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16BA"/>
    <w:rPr>
      <w:rFonts w:ascii="Arial" w:hAnsi="Arial" w:cs="Arial"/>
      <w:sz w:val="20"/>
      <w:szCs w:val="20"/>
    </w:rPr>
  </w:style>
  <w:style w:type="paragraph" w:styleId="EnvelopeAddress">
    <w:name w:val="envelope address"/>
    <w:basedOn w:val="Normal"/>
    <w:uiPriority w:val="99"/>
    <w:semiHidden/>
    <w:unhideWhenUsed/>
    <w:rsid w:val="000F16BA"/>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F16B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F16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16BA"/>
    <w:rPr>
      <w:rFonts w:ascii="Arial" w:hAnsi="Arial" w:cs="Arial"/>
      <w:sz w:val="20"/>
      <w:szCs w:val="20"/>
    </w:rPr>
  </w:style>
  <w:style w:type="paragraph" w:styleId="HTMLAddress">
    <w:name w:val="HTML Address"/>
    <w:basedOn w:val="Normal"/>
    <w:link w:val="HTMLAddressChar"/>
    <w:uiPriority w:val="99"/>
    <w:semiHidden/>
    <w:unhideWhenUsed/>
    <w:rsid w:val="000F16BA"/>
    <w:pPr>
      <w:spacing w:after="0" w:line="240" w:lineRule="auto"/>
    </w:pPr>
    <w:rPr>
      <w:i/>
      <w:iCs/>
    </w:rPr>
  </w:style>
  <w:style w:type="character" w:customStyle="1" w:styleId="HTMLAddressChar">
    <w:name w:val="HTML Address Char"/>
    <w:basedOn w:val="DefaultParagraphFont"/>
    <w:link w:val="HTMLAddress"/>
    <w:uiPriority w:val="99"/>
    <w:semiHidden/>
    <w:rsid w:val="000F16BA"/>
    <w:rPr>
      <w:rFonts w:ascii="Arial" w:hAnsi="Arial" w:cs="Arial"/>
      <w:i/>
      <w:iCs/>
      <w:sz w:val="24"/>
      <w:szCs w:val="24"/>
    </w:rPr>
  </w:style>
  <w:style w:type="paragraph" w:styleId="HTMLPreformatted">
    <w:name w:val="HTML Preformatted"/>
    <w:basedOn w:val="Normal"/>
    <w:link w:val="HTMLPreformattedChar"/>
    <w:uiPriority w:val="99"/>
    <w:semiHidden/>
    <w:unhideWhenUsed/>
    <w:rsid w:val="000F16B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F16BA"/>
    <w:rPr>
      <w:rFonts w:ascii="Consolas" w:hAnsi="Consolas" w:cs="Arial"/>
      <w:sz w:val="20"/>
      <w:szCs w:val="20"/>
    </w:rPr>
  </w:style>
  <w:style w:type="paragraph" w:styleId="Index1">
    <w:name w:val="index 1"/>
    <w:basedOn w:val="Normal"/>
    <w:next w:val="Normal"/>
    <w:autoRedefine/>
    <w:uiPriority w:val="99"/>
    <w:semiHidden/>
    <w:unhideWhenUsed/>
    <w:rsid w:val="000F16BA"/>
    <w:pPr>
      <w:spacing w:after="0" w:line="240" w:lineRule="auto"/>
      <w:ind w:left="240" w:hanging="240"/>
    </w:pPr>
  </w:style>
  <w:style w:type="paragraph" w:styleId="Index2">
    <w:name w:val="index 2"/>
    <w:basedOn w:val="Normal"/>
    <w:next w:val="Normal"/>
    <w:autoRedefine/>
    <w:uiPriority w:val="99"/>
    <w:semiHidden/>
    <w:unhideWhenUsed/>
    <w:rsid w:val="000F16BA"/>
    <w:pPr>
      <w:spacing w:after="0" w:line="240" w:lineRule="auto"/>
      <w:ind w:left="480" w:hanging="240"/>
    </w:pPr>
  </w:style>
  <w:style w:type="paragraph" w:styleId="Index3">
    <w:name w:val="index 3"/>
    <w:basedOn w:val="Normal"/>
    <w:next w:val="Normal"/>
    <w:autoRedefine/>
    <w:uiPriority w:val="99"/>
    <w:semiHidden/>
    <w:unhideWhenUsed/>
    <w:rsid w:val="000F16BA"/>
    <w:pPr>
      <w:spacing w:after="0" w:line="240" w:lineRule="auto"/>
      <w:ind w:left="720" w:hanging="240"/>
    </w:pPr>
  </w:style>
  <w:style w:type="paragraph" w:styleId="Index4">
    <w:name w:val="index 4"/>
    <w:basedOn w:val="Normal"/>
    <w:next w:val="Normal"/>
    <w:autoRedefine/>
    <w:uiPriority w:val="99"/>
    <w:semiHidden/>
    <w:unhideWhenUsed/>
    <w:rsid w:val="000F16BA"/>
    <w:pPr>
      <w:spacing w:after="0" w:line="240" w:lineRule="auto"/>
      <w:ind w:left="960" w:hanging="240"/>
    </w:pPr>
  </w:style>
  <w:style w:type="paragraph" w:styleId="Index5">
    <w:name w:val="index 5"/>
    <w:basedOn w:val="Normal"/>
    <w:next w:val="Normal"/>
    <w:autoRedefine/>
    <w:uiPriority w:val="99"/>
    <w:semiHidden/>
    <w:unhideWhenUsed/>
    <w:rsid w:val="000F16BA"/>
    <w:pPr>
      <w:spacing w:after="0" w:line="240" w:lineRule="auto"/>
      <w:ind w:left="1200" w:hanging="240"/>
    </w:pPr>
  </w:style>
  <w:style w:type="paragraph" w:styleId="Index6">
    <w:name w:val="index 6"/>
    <w:basedOn w:val="Normal"/>
    <w:next w:val="Normal"/>
    <w:autoRedefine/>
    <w:uiPriority w:val="99"/>
    <w:semiHidden/>
    <w:unhideWhenUsed/>
    <w:rsid w:val="000F16BA"/>
    <w:pPr>
      <w:spacing w:after="0" w:line="240" w:lineRule="auto"/>
      <w:ind w:left="1440" w:hanging="240"/>
    </w:pPr>
  </w:style>
  <w:style w:type="paragraph" w:styleId="Index7">
    <w:name w:val="index 7"/>
    <w:basedOn w:val="Normal"/>
    <w:next w:val="Normal"/>
    <w:autoRedefine/>
    <w:uiPriority w:val="99"/>
    <w:semiHidden/>
    <w:unhideWhenUsed/>
    <w:rsid w:val="000F16BA"/>
    <w:pPr>
      <w:spacing w:after="0" w:line="240" w:lineRule="auto"/>
      <w:ind w:left="1680" w:hanging="240"/>
    </w:pPr>
  </w:style>
  <w:style w:type="paragraph" w:styleId="Index8">
    <w:name w:val="index 8"/>
    <w:basedOn w:val="Normal"/>
    <w:next w:val="Normal"/>
    <w:autoRedefine/>
    <w:uiPriority w:val="99"/>
    <w:semiHidden/>
    <w:unhideWhenUsed/>
    <w:rsid w:val="000F16BA"/>
    <w:pPr>
      <w:spacing w:after="0" w:line="240" w:lineRule="auto"/>
      <w:ind w:left="1920" w:hanging="240"/>
    </w:pPr>
  </w:style>
  <w:style w:type="paragraph" w:styleId="Index9">
    <w:name w:val="index 9"/>
    <w:basedOn w:val="Normal"/>
    <w:next w:val="Normal"/>
    <w:autoRedefine/>
    <w:uiPriority w:val="99"/>
    <w:semiHidden/>
    <w:unhideWhenUsed/>
    <w:rsid w:val="000F16BA"/>
    <w:pPr>
      <w:spacing w:after="0" w:line="240" w:lineRule="auto"/>
      <w:ind w:left="2160" w:hanging="240"/>
    </w:pPr>
  </w:style>
  <w:style w:type="paragraph" w:styleId="IndexHeading">
    <w:name w:val="index heading"/>
    <w:basedOn w:val="Normal"/>
    <w:next w:val="Index1"/>
    <w:uiPriority w:val="99"/>
    <w:semiHidden/>
    <w:unhideWhenUsed/>
    <w:rsid w:val="000F16B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F16B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F16BA"/>
    <w:rPr>
      <w:rFonts w:ascii="Arial" w:hAnsi="Arial" w:cs="Arial"/>
      <w:i/>
      <w:iCs/>
      <w:color w:val="4472C4" w:themeColor="accent1"/>
      <w:sz w:val="24"/>
      <w:szCs w:val="24"/>
    </w:rPr>
  </w:style>
  <w:style w:type="paragraph" w:styleId="List">
    <w:name w:val="List"/>
    <w:basedOn w:val="Normal"/>
    <w:uiPriority w:val="99"/>
    <w:semiHidden/>
    <w:unhideWhenUsed/>
    <w:rsid w:val="000F16BA"/>
    <w:pPr>
      <w:ind w:left="360" w:hanging="360"/>
      <w:contextualSpacing/>
    </w:pPr>
  </w:style>
  <w:style w:type="paragraph" w:styleId="List2">
    <w:name w:val="List 2"/>
    <w:basedOn w:val="Normal"/>
    <w:uiPriority w:val="99"/>
    <w:semiHidden/>
    <w:unhideWhenUsed/>
    <w:rsid w:val="000F16BA"/>
    <w:pPr>
      <w:ind w:left="720" w:hanging="360"/>
      <w:contextualSpacing/>
    </w:pPr>
  </w:style>
  <w:style w:type="paragraph" w:styleId="List3">
    <w:name w:val="List 3"/>
    <w:basedOn w:val="Normal"/>
    <w:uiPriority w:val="99"/>
    <w:semiHidden/>
    <w:unhideWhenUsed/>
    <w:rsid w:val="000F16BA"/>
    <w:pPr>
      <w:ind w:left="1080" w:hanging="360"/>
      <w:contextualSpacing/>
    </w:pPr>
  </w:style>
  <w:style w:type="paragraph" w:styleId="List4">
    <w:name w:val="List 4"/>
    <w:basedOn w:val="Normal"/>
    <w:uiPriority w:val="99"/>
    <w:semiHidden/>
    <w:unhideWhenUsed/>
    <w:rsid w:val="000F16BA"/>
    <w:pPr>
      <w:ind w:left="1440" w:hanging="360"/>
      <w:contextualSpacing/>
    </w:pPr>
  </w:style>
  <w:style w:type="paragraph" w:styleId="List5">
    <w:name w:val="List 5"/>
    <w:basedOn w:val="Normal"/>
    <w:uiPriority w:val="99"/>
    <w:semiHidden/>
    <w:unhideWhenUsed/>
    <w:rsid w:val="000F16BA"/>
    <w:pPr>
      <w:ind w:left="1800" w:hanging="360"/>
      <w:contextualSpacing/>
    </w:pPr>
  </w:style>
  <w:style w:type="paragraph" w:styleId="ListBullet">
    <w:name w:val="List Bullet"/>
    <w:basedOn w:val="Normal"/>
    <w:uiPriority w:val="99"/>
    <w:semiHidden/>
    <w:unhideWhenUsed/>
    <w:rsid w:val="000F16BA"/>
    <w:pPr>
      <w:numPr>
        <w:numId w:val="6"/>
      </w:numPr>
      <w:contextualSpacing/>
    </w:pPr>
  </w:style>
  <w:style w:type="paragraph" w:styleId="ListBullet2">
    <w:name w:val="List Bullet 2"/>
    <w:basedOn w:val="Normal"/>
    <w:uiPriority w:val="99"/>
    <w:semiHidden/>
    <w:unhideWhenUsed/>
    <w:rsid w:val="000F16BA"/>
    <w:pPr>
      <w:numPr>
        <w:numId w:val="7"/>
      </w:numPr>
      <w:contextualSpacing/>
    </w:pPr>
  </w:style>
  <w:style w:type="paragraph" w:styleId="ListBullet3">
    <w:name w:val="List Bullet 3"/>
    <w:basedOn w:val="Normal"/>
    <w:uiPriority w:val="99"/>
    <w:semiHidden/>
    <w:unhideWhenUsed/>
    <w:rsid w:val="000F16BA"/>
    <w:pPr>
      <w:numPr>
        <w:numId w:val="8"/>
      </w:numPr>
      <w:contextualSpacing/>
    </w:pPr>
  </w:style>
  <w:style w:type="paragraph" w:styleId="ListBullet4">
    <w:name w:val="List Bullet 4"/>
    <w:basedOn w:val="Normal"/>
    <w:uiPriority w:val="99"/>
    <w:semiHidden/>
    <w:unhideWhenUsed/>
    <w:rsid w:val="000F16BA"/>
    <w:pPr>
      <w:numPr>
        <w:numId w:val="9"/>
      </w:numPr>
      <w:contextualSpacing/>
    </w:pPr>
  </w:style>
  <w:style w:type="paragraph" w:styleId="ListBullet5">
    <w:name w:val="List Bullet 5"/>
    <w:basedOn w:val="Normal"/>
    <w:uiPriority w:val="99"/>
    <w:semiHidden/>
    <w:unhideWhenUsed/>
    <w:rsid w:val="000F16BA"/>
    <w:pPr>
      <w:numPr>
        <w:numId w:val="10"/>
      </w:numPr>
      <w:contextualSpacing/>
    </w:pPr>
  </w:style>
  <w:style w:type="paragraph" w:styleId="ListContinue">
    <w:name w:val="List Continue"/>
    <w:basedOn w:val="Normal"/>
    <w:uiPriority w:val="99"/>
    <w:semiHidden/>
    <w:unhideWhenUsed/>
    <w:rsid w:val="000F16BA"/>
    <w:pPr>
      <w:spacing w:after="120"/>
      <w:ind w:left="360"/>
      <w:contextualSpacing/>
    </w:pPr>
  </w:style>
  <w:style w:type="paragraph" w:styleId="ListContinue2">
    <w:name w:val="List Continue 2"/>
    <w:basedOn w:val="Normal"/>
    <w:uiPriority w:val="99"/>
    <w:semiHidden/>
    <w:unhideWhenUsed/>
    <w:rsid w:val="000F16BA"/>
    <w:pPr>
      <w:spacing w:after="120"/>
      <w:ind w:left="720"/>
      <w:contextualSpacing/>
    </w:pPr>
  </w:style>
  <w:style w:type="paragraph" w:styleId="ListContinue3">
    <w:name w:val="List Continue 3"/>
    <w:basedOn w:val="Normal"/>
    <w:uiPriority w:val="99"/>
    <w:semiHidden/>
    <w:unhideWhenUsed/>
    <w:rsid w:val="000F16BA"/>
    <w:pPr>
      <w:spacing w:after="120"/>
      <w:ind w:left="1080"/>
      <w:contextualSpacing/>
    </w:pPr>
  </w:style>
  <w:style w:type="paragraph" w:styleId="ListContinue4">
    <w:name w:val="List Continue 4"/>
    <w:basedOn w:val="Normal"/>
    <w:uiPriority w:val="99"/>
    <w:semiHidden/>
    <w:unhideWhenUsed/>
    <w:rsid w:val="000F16BA"/>
    <w:pPr>
      <w:spacing w:after="120"/>
      <w:ind w:left="1440"/>
      <w:contextualSpacing/>
    </w:pPr>
  </w:style>
  <w:style w:type="paragraph" w:styleId="ListContinue5">
    <w:name w:val="List Continue 5"/>
    <w:basedOn w:val="Normal"/>
    <w:uiPriority w:val="99"/>
    <w:semiHidden/>
    <w:unhideWhenUsed/>
    <w:rsid w:val="000F16BA"/>
    <w:pPr>
      <w:spacing w:after="120"/>
      <w:ind w:left="1800"/>
      <w:contextualSpacing/>
    </w:pPr>
  </w:style>
  <w:style w:type="paragraph" w:styleId="ListNumber">
    <w:name w:val="List Number"/>
    <w:basedOn w:val="Normal"/>
    <w:uiPriority w:val="99"/>
    <w:semiHidden/>
    <w:unhideWhenUsed/>
    <w:rsid w:val="000F16BA"/>
    <w:pPr>
      <w:numPr>
        <w:numId w:val="11"/>
      </w:numPr>
      <w:contextualSpacing/>
    </w:pPr>
  </w:style>
  <w:style w:type="paragraph" w:styleId="ListNumber2">
    <w:name w:val="List Number 2"/>
    <w:basedOn w:val="Normal"/>
    <w:uiPriority w:val="99"/>
    <w:semiHidden/>
    <w:unhideWhenUsed/>
    <w:rsid w:val="000F16BA"/>
    <w:pPr>
      <w:numPr>
        <w:numId w:val="12"/>
      </w:numPr>
      <w:contextualSpacing/>
    </w:pPr>
  </w:style>
  <w:style w:type="paragraph" w:styleId="ListNumber3">
    <w:name w:val="List Number 3"/>
    <w:basedOn w:val="Normal"/>
    <w:uiPriority w:val="99"/>
    <w:semiHidden/>
    <w:unhideWhenUsed/>
    <w:rsid w:val="000F16BA"/>
    <w:pPr>
      <w:numPr>
        <w:numId w:val="13"/>
      </w:numPr>
      <w:contextualSpacing/>
    </w:pPr>
  </w:style>
  <w:style w:type="paragraph" w:styleId="ListNumber4">
    <w:name w:val="List Number 4"/>
    <w:basedOn w:val="Normal"/>
    <w:uiPriority w:val="99"/>
    <w:semiHidden/>
    <w:unhideWhenUsed/>
    <w:rsid w:val="000F16BA"/>
    <w:pPr>
      <w:numPr>
        <w:numId w:val="14"/>
      </w:numPr>
      <w:contextualSpacing/>
    </w:pPr>
  </w:style>
  <w:style w:type="paragraph" w:styleId="ListNumber5">
    <w:name w:val="List Number 5"/>
    <w:basedOn w:val="Normal"/>
    <w:uiPriority w:val="99"/>
    <w:semiHidden/>
    <w:unhideWhenUsed/>
    <w:rsid w:val="000F16BA"/>
    <w:pPr>
      <w:numPr>
        <w:numId w:val="15"/>
      </w:numPr>
      <w:contextualSpacing/>
    </w:pPr>
  </w:style>
  <w:style w:type="paragraph" w:styleId="MacroText">
    <w:name w:val="macro"/>
    <w:link w:val="MacroTextChar"/>
    <w:uiPriority w:val="99"/>
    <w:semiHidden/>
    <w:unhideWhenUsed/>
    <w:rsid w:val="000F16B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Arial"/>
      <w:sz w:val="20"/>
      <w:szCs w:val="20"/>
    </w:rPr>
  </w:style>
  <w:style w:type="character" w:customStyle="1" w:styleId="MacroTextChar">
    <w:name w:val="Macro Text Char"/>
    <w:basedOn w:val="DefaultParagraphFont"/>
    <w:link w:val="MacroText"/>
    <w:uiPriority w:val="99"/>
    <w:semiHidden/>
    <w:rsid w:val="000F16BA"/>
    <w:rPr>
      <w:rFonts w:ascii="Consolas" w:hAnsi="Consolas" w:cs="Arial"/>
      <w:sz w:val="20"/>
      <w:szCs w:val="20"/>
    </w:rPr>
  </w:style>
  <w:style w:type="paragraph" w:styleId="MessageHeader">
    <w:name w:val="Message Header"/>
    <w:basedOn w:val="Normal"/>
    <w:link w:val="MessageHeaderChar"/>
    <w:uiPriority w:val="99"/>
    <w:semiHidden/>
    <w:unhideWhenUsed/>
    <w:rsid w:val="000F16B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F16B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F16BA"/>
    <w:rPr>
      <w:rFonts w:ascii="Times New Roman" w:hAnsi="Times New Roman" w:cs="Times New Roman"/>
    </w:rPr>
  </w:style>
  <w:style w:type="paragraph" w:styleId="NormalIndent">
    <w:name w:val="Normal Indent"/>
    <w:basedOn w:val="Normal"/>
    <w:uiPriority w:val="99"/>
    <w:semiHidden/>
    <w:unhideWhenUsed/>
    <w:rsid w:val="000F16BA"/>
    <w:pPr>
      <w:ind w:left="720"/>
    </w:pPr>
  </w:style>
  <w:style w:type="paragraph" w:styleId="NoteHeading">
    <w:name w:val="Note Heading"/>
    <w:basedOn w:val="Normal"/>
    <w:next w:val="Normal"/>
    <w:link w:val="NoteHeadingChar"/>
    <w:uiPriority w:val="99"/>
    <w:semiHidden/>
    <w:unhideWhenUsed/>
    <w:rsid w:val="000F16BA"/>
    <w:pPr>
      <w:spacing w:after="0" w:line="240" w:lineRule="auto"/>
    </w:pPr>
  </w:style>
  <w:style w:type="character" w:customStyle="1" w:styleId="NoteHeadingChar">
    <w:name w:val="Note Heading Char"/>
    <w:basedOn w:val="DefaultParagraphFont"/>
    <w:link w:val="NoteHeading"/>
    <w:uiPriority w:val="99"/>
    <w:semiHidden/>
    <w:rsid w:val="000F16BA"/>
    <w:rPr>
      <w:rFonts w:ascii="Arial" w:hAnsi="Arial" w:cs="Arial"/>
      <w:sz w:val="24"/>
      <w:szCs w:val="24"/>
    </w:rPr>
  </w:style>
  <w:style w:type="paragraph" w:styleId="PlainText">
    <w:name w:val="Plain Text"/>
    <w:basedOn w:val="Normal"/>
    <w:link w:val="PlainTextChar"/>
    <w:uiPriority w:val="99"/>
    <w:semiHidden/>
    <w:unhideWhenUsed/>
    <w:rsid w:val="000F16B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F16BA"/>
    <w:rPr>
      <w:rFonts w:ascii="Consolas" w:hAnsi="Consolas" w:cs="Arial"/>
      <w:sz w:val="21"/>
      <w:szCs w:val="21"/>
    </w:rPr>
  </w:style>
  <w:style w:type="paragraph" w:styleId="Quote">
    <w:name w:val="Quote"/>
    <w:basedOn w:val="Normal"/>
    <w:next w:val="Normal"/>
    <w:link w:val="QuoteChar"/>
    <w:uiPriority w:val="29"/>
    <w:qFormat/>
    <w:rsid w:val="000F16B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F16BA"/>
    <w:rPr>
      <w:rFonts w:ascii="Arial" w:hAnsi="Arial" w:cs="Arial"/>
      <w:i/>
      <w:iCs/>
      <w:color w:val="404040" w:themeColor="text1" w:themeTint="BF"/>
      <w:sz w:val="24"/>
      <w:szCs w:val="24"/>
    </w:rPr>
  </w:style>
  <w:style w:type="paragraph" w:styleId="Salutation">
    <w:name w:val="Salutation"/>
    <w:basedOn w:val="Normal"/>
    <w:next w:val="Normal"/>
    <w:link w:val="SalutationChar"/>
    <w:uiPriority w:val="99"/>
    <w:semiHidden/>
    <w:unhideWhenUsed/>
    <w:rsid w:val="000F16BA"/>
  </w:style>
  <w:style w:type="character" w:customStyle="1" w:styleId="SalutationChar">
    <w:name w:val="Salutation Char"/>
    <w:basedOn w:val="DefaultParagraphFont"/>
    <w:link w:val="Salutation"/>
    <w:uiPriority w:val="99"/>
    <w:semiHidden/>
    <w:rsid w:val="000F16BA"/>
    <w:rPr>
      <w:rFonts w:ascii="Arial" w:hAnsi="Arial" w:cs="Arial"/>
      <w:sz w:val="24"/>
      <w:szCs w:val="24"/>
    </w:rPr>
  </w:style>
  <w:style w:type="paragraph" w:styleId="Signature">
    <w:name w:val="Signature"/>
    <w:basedOn w:val="Normal"/>
    <w:link w:val="SignatureChar"/>
    <w:uiPriority w:val="99"/>
    <w:semiHidden/>
    <w:unhideWhenUsed/>
    <w:rsid w:val="000F16BA"/>
    <w:pPr>
      <w:spacing w:after="0" w:line="240" w:lineRule="auto"/>
      <w:ind w:left="4320"/>
    </w:pPr>
  </w:style>
  <w:style w:type="character" w:customStyle="1" w:styleId="SignatureChar">
    <w:name w:val="Signature Char"/>
    <w:basedOn w:val="DefaultParagraphFont"/>
    <w:link w:val="Signature"/>
    <w:uiPriority w:val="99"/>
    <w:semiHidden/>
    <w:rsid w:val="000F16BA"/>
    <w:rPr>
      <w:rFonts w:ascii="Arial" w:hAnsi="Arial" w:cs="Arial"/>
      <w:sz w:val="24"/>
      <w:szCs w:val="24"/>
    </w:rPr>
  </w:style>
  <w:style w:type="paragraph" w:styleId="Subtitle">
    <w:name w:val="Subtitle"/>
    <w:basedOn w:val="Normal"/>
    <w:next w:val="Normal"/>
    <w:link w:val="SubtitleChar"/>
    <w:uiPriority w:val="11"/>
    <w:qFormat/>
    <w:rsid w:val="000F16BA"/>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F16BA"/>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F16BA"/>
    <w:pPr>
      <w:spacing w:after="0"/>
      <w:ind w:left="240" w:hanging="240"/>
    </w:pPr>
  </w:style>
  <w:style w:type="paragraph" w:styleId="TableofFigures">
    <w:name w:val="table of figures"/>
    <w:basedOn w:val="Normal"/>
    <w:next w:val="Normal"/>
    <w:uiPriority w:val="99"/>
    <w:semiHidden/>
    <w:unhideWhenUsed/>
    <w:rsid w:val="000F16BA"/>
    <w:pPr>
      <w:spacing w:after="0"/>
    </w:pPr>
  </w:style>
  <w:style w:type="paragraph" w:styleId="TOAHeading">
    <w:name w:val="toa heading"/>
    <w:basedOn w:val="Normal"/>
    <w:next w:val="Normal"/>
    <w:uiPriority w:val="99"/>
    <w:semiHidden/>
    <w:unhideWhenUsed/>
    <w:rsid w:val="000F16BA"/>
    <w:pPr>
      <w:spacing w:before="120"/>
    </w:pPr>
    <w:rPr>
      <w:rFonts w:asciiTheme="majorHAnsi" w:eastAsiaTheme="majorEastAsia" w:hAnsiTheme="majorHAnsi" w:cstheme="majorBidi"/>
      <w:b/>
      <w:bCs/>
    </w:rPr>
  </w:style>
  <w:style w:type="character" w:styleId="FollowedHyperlink">
    <w:name w:val="FollowedHyperlink"/>
    <w:basedOn w:val="DefaultParagraphFont"/>
    <w:uiPriority w:val="99"/>
    <w:semiHidden/>
    <w:unhideWhenUsed/>
    <w:rsid w:val="00213AB3"/>
    <w:rPr>
      <w:color w:val="954F72" w:themeColor="followedHyperlink"/>
      <w:u w:val="single"/>
    </w:rPr>
  </w:style>
  <w:style w:type="character" w:styleId="CommentReference">
    <w:name w:val="annotation reference"/>
    <w:basedOn w:val="DefaultParagraphFont"/>
    <w:uiPriority w:val="99"/>
    <w:unhideWhenUsed/>
    <w:rsid w:val="000C485F"/>
    <w:rPr>
      <w:sz w:val="16"/>
      <w:szCs w:val="16"/>
    </w:rPr>
  </w:style>
  <w:style w:type="paragraph" w:customStyle="1" w:styleId="NewNorm">
    <w:name w:val="NewNorm"/>
    <w:rsid w:val="00715169"/>
    <w:pPr>
      <w:spacing w:before="120" w:after="200" w:line="320" w:lineRule="exact"/>
    </w:pPr>
    <w:rPr>
      <w:rFonts w:ascii="Roboto Condensed Light" w:hAnsi="Roboto Condensed Light"/>
    </w:rPr>
  </w:style>
  <w:style w:type="paragraph" w:customStyle="1" w:styleId="Pic-Cap">
    <w:name w:val="Pic-Cap"/>
    <w:qFormat/>
    <w:rsid w:val="00FD0CDE"/>
    <w:pPr>
      <w:spacing w:after="200" w:line="240" w:lineRule="auto"/>
      <w:ind w:left="-720" w:right="-720"/>
      <w:jc w:val="center"/>
    </w:pPr>
    <w:rPr>
      <w:rFonts w:ascii="Roboto Condensed Light" w:hAnsi="Roboto Condensed Light"/>
      <w:noProof/>
      <w:color w:val="7B7B7B" w:themeColor="accent3" w:themeShade="BF"/>
    </w:rPr>
  </w:style>
  <w:style w:type="paragraph" w:customStyle="1" w:styleId="Bullets">
    <w:name w:val="Bullets"/>
    <w:uiPriority w:val="1"/>
    <w:qFormat/>
    <w:rsid w:val="003C5D21"/>
    <w:pPr>
      <w:numPr>
        <w:numId w:val="16"/>
      </w:numPr>
      <w:spacing w:after="200" w:line="320" w:lineRule="exact"/>
      <w:ind w:left="720"/>
    </w:pPr>
    <w:rPr>
      <w:rFonts w:ascii="Roboto Condensed Light" w:hAnsi="Roboto Condensed Light"/>
    </w:rPr>
  </w:style>
  <w:style w:type="paragraph" w:styleId="Revision">
    <w:name w:val="Revision"/>
    <w:hidden/>
    <w:uiPriority w:val="99"/>
    <w:semiHidden/>
    <w:rsid w:val="003072D2"/>
    <w:pPr>
      <w:spacing w:after="0" w:line="240" w:lineRule="auto"/>
    </w:pPr>
    <w:rPr>
      <w:rFonts w:ascii="Arial" w:hAnsi="Arial" w:cs="Arial"/>
      <w:sz w:val="24"/>
      <w:szCs w:val="24"/>
    </w:rPr>
  </w:style>
  <w:style w:type="paragraph" w:customStyle="1" w:styleId="1HEADLINE1-blue">
    <w:name w:val="1 HEADLINE 1 - blue"/>
    <w:basedOn w:val="Normal"/>
    <w:qFormat/>
    <w:rsid w:val="00DA08B1"/>
    <w:pPr>
      <w:spacing w:after="60" w:line="240" w:lineRule="auto"/>
    </w:pPr>
    <w:rPr>
      <w:rFonts w:asciiTheme="minorHAnsi" w:hAnsiTheme="minorHAnsi" w:cstheme="minorBidi"/>
      <w:b/>
      <w:bCs/>
      <w:color w:val="026FCF"/>
      <w:sz w:val="25"/>
    </w:rPr>
  </w:style>
  <w:style w:type="paragraph" w:customStyle="1" w:styleId="2HEADLINE3-black">
    <w:name w:val="2 HEADLINE 3-black"/>
    <w:basedOn w:val="Normal"/>
    <w:qFormat/>
    <w:rsid w:val="00DA08B1"/>
    <w:pPr>
      <w:spacing w:before="80" w:after="40" w:line="240" w:lineRule="auto"/>
    </w:pPr>
    <w:rPr>
      <w:rFonts w:ascii="Roboto Condensed Light" w:hAnsi="Roboto Condensed Light" w:cs="Times New Roman (Body CS)"/>
      <w:b/>
      <w:bCs/>
      <w:spacing w:val="4"/>
      <w:sz w:val="20"/>
      <w:szCs w:val="20"/>
    </w:rPr>
  </w:style>
  <w:style w:type="paragraph" w:customStyle="1" w:styleId="3BODYTEXT">
    <w:name w:val="3 BODY TEXT"/>
    <w:basedOn w:val="Normal"/>
    <w:qFormat/>
    <w:rsid w:val="00DA08B1"/>
    <w:pPr>
      <w:spacing w:line="240" w:lineRule="auto"/>
    </w:pPr>
    <w:rPr>
      <w:rFonts w:ascii="Roboto Condensed Light" w:hAnsi="Roboto Condensed Light" w:cs="Times New Roman (Body CS)"/>
      <w:sz w:val="22"/>
      <w:szCs w:val="22"/>
    </w:rPr>
  </w:style>
  <w:style w:type="paragraph" w:customStyle="1" w:styleId="3BULLETTEXT">
    <w:name w:val="3 BULLET TEXT"/>
    <w:basedOn w:val="3BODYTEXT"/>
    <w:qFormat/>
    <w:rsid w:val="00DA08B1"/>
    <w:pPr>
      <w:numPr>
        <w:numId w:val="18"/>
      </w:numPr>
      <w:spacing w:after="0"/>
    </w:pPr>
  </w:style>
  <w:style w:type="paragraph" w:customStyle="1" w:styleId="2Headline2-capsblack">
    <w:name w:val="2 Headline 2-caps/black"/>
    <w:basedOn w:val="Normal"/>
    <w:qFormat/>
    <w:rsid w:val="00DA08B1"/>
    <w:pPr>
      <w:spacing w:before="240" w:after="120" w:line="240" w:lineRule="auto"/>
    </w:pPr>
    <w:rPr>
      <w:rFonts w:ascii="Roboto Medium" w:hAnsi="Roboto Medium" w:cs="Times New Roman (Body CS)"/>
      <w:caps/>
      <w:spacing w:val="4"/>
      <w:sz w:val="21"/>
      <w:szCs w:val="22"/>
    </w:rPr>
  </w:style>
  <w:style w:type="paragraph" w:customStyle="1" w:styleId="msonormal0">
    <w:name w:val="msonormal"/>
    <w:basedOn w:val="Normal"/>
    <w:rsid w:val="00AF02F5"/>
    <w:pPr>
      <w:spacing w:before="100" w:beforeAutospacing="1" w:after="100" w:afterAutospacing="1" w:line="240" w:lineRule="auto"/>
    </w:pPr>
    <w:rPr>
      <w:rFonts w:ascii="Times New Roman" w:eastAsia="Times New Roman" w:hAnsi="Times New Roman" w:cs="Times New Roman"/>
    </w:rPr>
  </w:style>
  <w:style w:type="paragraph" w:customStyle="1" w:styleId="xl63">
    <w:name w:val="xl63"/>
    <w:basedOn w:val="Normal"/>
    <w:rsid w:val="00AF02F5"/>
    <w:pPr>
      <w:spacing w:before="100" w:beforeAutospacing="1" w:after="100" w:afterAutospacing="1" w:line="240" w:lineRule="auto"/>
      <w:jc w:val="center"/>
      <w:textAlignment w:val="top"/>
    </w:pPr>
    <w:rPr>
      <w:rFonts w:ascii="Times New Roman" w:eastAsia="Times New Roman" w:hAnsi="Times New Roman" w:cs="Times New Roman"/>
      <w:b/>
      <w:bCs/>
    </w:rPr>
  </w:style>
  <w:style w:type="paragraph" w:customStyle="1" w:styleId="xl64">
    <w:name w:val="xl64"/>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5">
    <w:name w:val="xl65"/>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paragraph" w:customStyle="1" w:styleId="xl66">
    <w:name w:val="xl66"/>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7">
    <w:name w:val="xl67"/>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character" w:styleId="FootnoteReference">
    <w:name w:val="footnote reference"/>
    <w:basedOn w:val="DefaultParagraphFont"/>
    <w:uiPriority w:val="99"/>
    <w:semiHidden/>
    <w:unhideWhenUsed/>
    <w:rsid w:val="00654545"/>
    <w:rPr>
      <w:vertAlign w:val="superscript"/>
    </w:rPr>
  </w:style>
  <w:style w:type="character" w:styleId="PageNumber">
    <w:name w:val="page number"/>
    <w:basedOn w:val="DefaultParagraphFont"/>
    <w:uiPriority w:val="99"/>
    <w:semiHidden/>
    <w:unhideWhenUsed/>
    <w:rsid w:val="00D4790C"/>
  </w:style>
  <w:style w:type="paragraph" w:customStyle="1" w:styleId="xl68">
    <w:name w:val="xl68"/>
    <w:basedOn w:val="Normal"/>
    <w:rsid w:val="00C9588D"/>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9">
    <w:name w:val="xl69"/>
    <w:basedOn w:val="Normal"/>
    <w:rsid w:val="00C9588D"/>
    <w:pPr>
      <w:spacing w:before="100" w:beforeAutospacing="1" w:after="100" w:afterAutospacing="1" w:line="240" w:lineRule="auto"/>
    </w:pPr>
    <w:rPr>
      <w:rFonts w:ascii="Times New Roman" w:eastAsia="Times New Roman" w:hAnsi="Times New Roman" w:cs="Times New Roman"/>
      <w:b/>
      <w:bCs/>
    </w:rPr>
  </w:style>
  <w:style w:type="paragraph" w:customStyle="1" w:styleId="TCellL">
    <w:name w:val="T Cell L"/>
    <w:qFormat/>
    <w:rsid w:val="00953753"/>
    <w:rPr>
      <w:rFonts w:ascii="Roboto Condensed" w:hAnsi="Roboto Condensed"/>
    </w:rPr>
  </w:style>
  <w:style w:type="paragraph" w:customStyle="1" w:styleId="TCellR">
    <w:name w:val="T Cell R"/>
    <w:qFormat/>
    <w:rsid w:val="00953753"/>
    <w:pPr>
      <w:spacing w:after="0" w:line="240" w:lineRule="auto"/>
      <w:jc w:val="right"/>
    </w:pPr>
    <w:rPr>
      <w:rFonts w:ascii="Roboto Condensed" w:hAnsi="Roboto Condensed"/>
    </w:rPr>
  </w:style>
  <w:style w:type="paragraph" w:customStyle="1" w:styleId="Figure">
    <w:name w:val="Figure"/>
    <w:qFormat/>
    <w:rsid w:val="00953753"/>
    <w:pPr>
      <w:spacing w:before="360" w:after="180" w:line="240" w:lineRule="auto"/>
      <w:jc w:val="center"/>
    </w:pPr>
    <w:rPr>
      <w:rFonts w:ascii="Roboto Condensed" w:hAnsi="Roboto Condensed"/>
      <w:caps/>
      <w:color w:val="004495"/>
    </w:rPr>
  </w:style>
  <w:style w:type="character" w:customStyle="1" w:styleId="ui-provider">
    <w:name w:val="ui-provider"/>
    <w:basedOn w:val="DefaultParagraphFont"/>
    <w:rsid w:val="00381646"/>
  </w:style>
  <w:style w:type="character" w:styleId="IntenseEmphasis">
    <w:name w:val="Intense Emphasis"/>
    <w:basedOn w:val="DefaultParagraphFont"/>
    <w:uiPriority w:val="21"/>
    <w:qFormat/>
    <w:rsid w:val="00846F7E"/>
    <w:rPr>
      <w:i/>
      <w:iCs/>
      <w:color w:val="2F5496" w:themeColor="accent1" w:themeShade="BF"/>
    </w:rPr>
  </w:style>
  <w:style w:type="character" w:styleId="IntenseReference">
    <w:name w:val="Intense Reference"/>
    <w:basedOn w:val="DefaultParagraphFont"/>
    <w:uiPriority w:val="32"/>
    <w:qFormat/>
    <w:rsid w:val="00846F7E"/>
    <w:rPr>
      <w:b/>
      <w:bCs/>
      <w:smallCaps/>
      <w:color w:val="2F5496" w:themeColor="accent1" w:themeShade="BF"/>
      <w:spacing w:val="5"/>
    </w:rPr>
  </w:style>
  <w:style w:type="paragraph" w:customStyle="1" w:styleId="TableParagraph">
    <w:name w:val="Table Paragraph"/>
    <w:basedOn w:val="Normal"/>
    <w:uiPriority w:val="1"/>
    <w:qFormat/>
    <w:rsid w:val="00CE6E97"/>
    <w:pPr>
      <w:widowControl w:val="0"/>
      <w:autoSpaceDE w:val="0"/>
      <w:autoSpaceDN w:val="0"/>
      <w:spacing w:before="31" w:after="0" w:line="240" w:lineRule="auto"/>
    </w:pPr>
    <w:rPr>
      <w:rFonts w:eastAsia="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21686">
      <w:bodyDiv w:val="1"/>
      <w:marLeft w:val="0"/>
      <w:marRight w:val="0"/>
      <w:marTop w:val="0"/>
      <w:marBottom w:val="0"/>
      <w:divBdr>
        <w:top w:val="none" w:sz="0" w:space="0" w:color="auto"/>
        <w:left w:val="none" w:sz="0" w:space="0" w:color="auto"/>
        <w:bottom w:val="none" w:sz="0" w:space="0" w:color="auto"/>
        <w:right w:val="none" w:sz="0" w:space="0" w:color="auto"/>
      </w:divBdr>
    </w:div>
    <w:div w:id="56444011">
      <w:bodyDiv w:val="1"/>
      <w:marLeft w:val="0"/>
      <w:marRight w:val="0"/>
      <w:marTop w:val="0"/>
      <w:marBottom w:val="0"/>
      <w:divBdr>
        <w:top w:val="none" w:sz="0" w:space="0" w:color="auto"/>
        <w:left w:val="none" w:sz="0" w:space="0" w:color="auto"/>
        <w:bottom w:val="none" w:sz="0" w:space="0" w:color="auto"/>
        <w:right w:val="none" w:sz="0" w:space="0" w:color="auto"/>
      </w:divBdr>
    </w:div>
    <w:div w:id="91244009">
      <w:bodyDiv w:val="1"/>
      <w:marLeft w:val="0"/>
      <w:marRight w:val="0"/>
      <w:marTop w:val="0"/>
      <w:marBottom w:val="0"/>
      <w:divBdr>
        <w:top w:val="none" w:sz="0" w:space="0" w:color="auto"/>
        <w:left w:val="none" w:sz="0" w:space="0" w:color="auto"/>
        <w:bottom w:val="none" w:sz="0" w:space="0" w:color="auto"/>
        <w:right w:val="none" w:sz="0" w:space="0" w:color="auto"/>
      </w:divBdr>
    </w:div>
    <w:div w:id="99574193">
      <w:bodyDiv w:val="1"/>
      <w:marLeft w:val="0"/>
      <w:marRight w:val="0"/>
      <w:marTop w:val="0"/>
      <w:marBottom w:val="0"/>
      <w:divBdr>
        <w:top w:val="none" w:sz="0" w:space="0" w:color="auto"/>
        <w:left w:val="none" w:sz="0" w:space="0" w:color="auto"/>
        <w:bottom w:val="none" w:sz="0" w:space="0" w:color="auto"/>
        <w:right w:val="none" w:sz="0" w:space="0" w:color="auto"/>
      </w:divBdr>
    </w:div>
    <w:div w:id="138084964">
      <w:bodyDiv w:val="1"/>
      <w:marLeft w:val="0"/>
      <w:marRight w:val="0"/>
      <w:marTop w:val="0"/>
      <w:marBottom w:val="0"/>
      <w:divBdr>
        <w:top w:val="none" w:sz="0" w:space="0" w:color="auto"/>
        <w:left w:val="none" w:sz="0" w:space="0" w:color="auto"/>
        <w:bottom w:val="none" w:sz="0" w:space="0" w:color="auto"/>
        <w:right w:val="none" w:sz="0" w:space="0" w:color="auto"/>
      </w:divBdr>
    </w:div>
    <w:div w:id="217086148">
      <w:bodyDiv w:val="1"/>
      <w:marLeft w:val="0"/>
      <w:marRight w:val="0"/>
      <w:marTop w:val="0"/>
      <w:marBottom w:val="0"/>
      <w:divBdr>
        <w:top w:val="none" w:sz="0" w:space="0" w:color="auto"/>
        <w:left w:val="none" w:sz="0" w:space="0" w:color="auto"/>
        <w:bottom w:val="none" w:sz="0" w:space="0" w:color="auto"/>
        <w:right w:val="none" w:sz="0" w:space="0" w:color="auto"/>
      </w:divBdr>
    </w:div>
    <w:div w:id="295525106">
      <w:bodyDiv w:val="1"/>
      <w:marLeft w:val="0"/>
      <w:marRight w:val="0"/>
      <w:marTop w:val="0"/>
      <w:marBottom w:val="0"/>
      <w:divBdr>
        <w:top w:val="none" w:sz="0" w:space="0" w:color="auto"/>
        <w:left w:val="none" w:sz="0" w:space="0" w:color="auto"/>
        <w:bottom w:val="none" w:sz="0" w:space="0" w:color="auto"/>
        <w:right w:val="none" w:sz="0" w:space="0" w:color="auto"/>
      </w:divBdr>
    </w:div>
    <w:div w:id="428157984">
      <w:bodyDiv w:val="1"/>
      <w:marLeft w:val="0"/>
      <w:marRight w:val="0"/>
      <w:marTop w:val="0"/>
      <w:marBottom w:val="0"/>
      <w:divBdr>
        <w:top w:val="none" w:sz="0" w:space="0" w:color="auto"/>
        <w:left w:val="none" w:sz="0" w:space="0" w:color="auto"/>
        <w:bottom w:val="none" w:sz="0" w:space="0" w:color="auto"/>
        <w:right w:val="none" w:sz="0" w:space="0" w:color="auto"/>
      </w:divBdr>
    </w:div>
    <w:div w:id="470563469">
      <w:bodyDiv w:val="1"/>
      <w:marLeft w:val="0"/>
      <w:marRight w:val="0"/>
      <w:marTop w:val="0"/>
      <w:marBottom w:val="0"/>
      <w:divBdr>
        <w:top w:val="none" w:sz="0" w:space="0" w:color="auto"/>
        <w:left w:val="none" w:sz="0" w:space="0" w:color="auto"/>
        <w:bottom w:val="none" w:sz="0" w:space="0" w:color="auto"/>
        <w:right w:val="none" w:sz="0" w:space="0" w:color="auto"/>
      </w:divBdr>
    </w:div>
    <w:div w:id="485243248">
      <w:bodyDiv w:val="1"/>
      <w:marLeft w:val="0"/>
      <w:marRight w:val="0"/>
      <w:marTop w:val="0"/>
      <w:marBottom w:val="0"/>
      <w:divBdr>
        <w:top w:val="none" w:sz="0" w:space="0" w:color="auto"/>
        <w:left w:val="none" w:sz="0" w:space="0" w:color="auto"/>
        <w:bottom w:val="none" w:sz="0" w:space="0" w:color="auto"/>
        <w:right w:val="none" w:sz="0" w:space="0" w:color="auto"/>
      </w:divBdr>
    </w:div>
    <w:div w:id="488863754">
      <w:bodyDiv w:val="1"/>
      <w:marLeft w:val="0"/>
      <w:marRight w:val="0"/>
      <w:marTop w:val="0"/>
      <w:marBottom w:val="0"/>
      <w:divBdr>
        <w:top w:val="none" w:sz="0" w:space="0" w:color="auto"/>
        <w:left w:val="none" w:sz="0" w:space="0" w:color="auto"/>
        <w:bottom w:val="none" w:sz="0" w:space="0" w:color="auto"/>
        <w:right w:val="none" w:sz="0" w:space="0" w:color="auto"/>
      </w:divBdr>
    </w:div>
    <w:div w:id="631445828">
      <w:bodyDiv w:val="1"/>
      <w:marLeft w:val="0"/>
      <w:marRight w:val="0"/>
      <w:marTop w:val="0"/>
      <w:marBottom w:val="0"/>
      <w:divBdr>
        <w:top w:val="none" w:sz="0" w:space="0" w:color="auto"/>
        <w:left w:val="none" w:sz="0" w:space="0" w:color="auto"/>
        <w:bottom w:val="none" w:sz="0" w:space="0" w:color="auto"/>
        <w:right w:val="none" w:sz="0" w:space="0" w:color="auto"/>
      </w:divBdr>
    </w:div>
    <w:div w:id="683287536">
      <w:bodyDiv w:val="1"/>
      <w:marLeft w:val="0"/>
      <w:marRight w:val="0"/>
      <w:marTop w:val="0"/>
      <w:marBottom w:val="0"/>
      <w:divBdr>
        <w:top w:val="none" w:sz="0" w:space="0" w:color="auto"/>
        <w:left w:val="none" w:sz="0" w:space="0" w:color="auto"/>
        <w:bottom w:val="none" w:sz="0" w:space="0" w:color="auto"/>
        <w:right w:val="none" w:sz="0" w:space="0" w:color="auto"/>
      </w:divBdr>
      <w:divsChild>
        <w:div w:id="984772790">
          <w:marLeft w:val="0"/>
          <w:marRight w:val="0"/>
          <w:marTop w:val="0"/>
          <w:marBottom w:val="0"/>
          <w:divBdr>
            <w:top w:val="none" w:sz="0" w:space="0" w:color="auto"/>
            <w:left w:val="none" w:sz="0" w:space="0" w:color="auto"/>
            <w:bottom w:val="none" w:sz="0" w:space="0" w:color="auto"/>
            <w:right w:val="none" w:sz="0" w:space="0" w:color="auto"/>
          </w:divBdr>
          <w:divsChild>
            <w:div w:id="737089919">
              <w:marLeft w:val="0"/>
              <w:marRight w:val="0"/>
              <w:marTop w:val="0"/>
              <w:marBottom w:val="0"/>
              <w:divBdr>
                <w:top w:val="none" w:sz="0" w:space="0" w:color="auto"/>
                <w:left w:val="none" w:sz="0" w:space="0" w:color="auto"/>
                <w:bottom w:val="none" w:sz="0" w:space="0" w:color="auto"/>
                <w:right w:val="none" w:sz="0" w:space="0" w:color="auto"/>
              </w:divBdr>
              <w:divsChild>
                <w:div w:id="460419391">
                  <w:marLeft w:val="0"/>
                  <w:marRight w:val="0"/>
                  <w:marTop w:val="0"/>
                  <w:marBottom w:val="0"/>
                  <w:divBdr>
                    <w:top w:val="none" w:sz="0" w:space="0" w:color="auto"/>
                    <w:left w:val="none" w:sz="0" w:space="0" w:color="auto"/>
                    <w:bottom w:val="none" w:sz="0" w:space="0" w:color="auto"/>
                    <w:right w:val="none" w:sz="0" w:space="0" w:color="auto"/>
                  </w:divBdr>
                  <w:divsChild>
                    <w:div w:id="66744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285743">
      <w:bodyDiv w:val="1"/>
      <w:marLeft w:val="0"/>
      <w:marRight w:val="0"/>
      <w:marTop w:val="0"/>
      <w:marBottom w:val="0"/>
      <w:divBdr>
        <w:top w:val="none" w:sz="0" w:space="0" w:color="auto"/>
        <w:left w:val="none" w:sz="0" w:space="0" w:color="auto"/>
        <w:bottom w:val="none" w:sz="0" w:space="0" w:color="auto"/>
        <w:right w:val="none" w:sz="0" w:space="0" w:color="auto"/>
      </w:divBdr>
    </w:div>
    <w:div w:id="1179005023">
      <w:bodyDiv w:val="1"/>
      <w:marLeft w:val="0"/>
      <w:marRight w:val="0"/>
      <w:marTop w:val="0"/>
      <w:marBottom w:val="0"/>
      <w:divBdr>
        <w:top w:val="none" w:sz="0" w:space="0" w:color="auto"/>
        <w:left w:val="none" w:sz="0" w:space="0" w:color="auto"/>
        <w:bottom w:val="none" w:sz="0" w:space="0" w:color="auto"/>
        <w:right w:val="none" w:sz="0" w:space="0" w:color="auto"/>
      </w:divBdr>
    </w:div>
    <w:div w:id="1187913693">
      <w:bodyDiv w:val="1"/>
      <w:marLeft w:val="0"/>
      <w:marRight w:val="0"/>
      <w:marTop w:val="0"/>
      <w:marBottom w:val="0"/>
      <w:divBdr>
        <w:top w:val="none" w:sz="0" w:space="0" w:color="auto"/>
        <w:left w:val="none" w:sz="0" w:space="0" w:color="auto"/>
        <w:bottom w:val="none" w:sz="0" w:space="0" w:color="auto"/>
        <w:right w:val="none" w:sz="0" w:space="0" w:color="auto"/>
      </w:divBdr>
    </w:div>
    <w:div w:id="1196698637">
      <w:bodyDiv w:val="1"/>
      <w:marLeft w:val="0"/>
      <w:marRight w:val="0"/>
      <w:marTop w:val="0"/>
      <w:marBottom w:val="0"/>
      <w:divBdr>
        <w:top w:val="none" w:sz="0" w:space="0" w:color="auto"/>
        <w:left w:val="none" w:sz="0" w:space="0" w:color="auto"/>
        <w:bottom w:val="none" w:sz="0" w:space="0" w:color="auto"/>
        <w:right w:val="none" w:sz="0" w:space="0" w:color="auto"/>
      </w:divBdr>
    </w:div>
    <w:div w:id="1267345182">
      <w:bodyDiv w:val="1"/>
      <w:marLeft w:val="0"/>
      <w:marRight w:val="0"/>
      <w:marTop w:val="0"/>
      <w:marBottom w:val="0"/>
      <w:divBdr>
        <w:top w:val="none" w:sz="0" w:space="0" w:color="auto"/>
        <w:left w:val="none" w:sz="0" w:space="0" w:color="auto"/>
        <w:bottom w:val="none" w:sz="0" w:space="0" w:color="auto"/>
        <w:right w:val="none" w:sz="0" w:space="0" w:color="auto"/>
      </w:divBdr>
    </w:div>
    <w:div w:id="1267346989">
      <w:bodyDiv w:val="1"/>
      <w:marLeft w:val="0"/>
      <w:marRight w:val="0"/>
      <w:marTop w:val="0"/>
      <w:marBottom w:val="0"/>
      <w:divBdr>
        <w:top w:val="none" w:sz="0" w:space="0" w:color="auto"/>
        <w:left w:val="none" w:sz="0" w:space="0" w:color="auto"/>
        <w:bottom w:val="none" w:sz="0" w:space="0" w:color="auto"/>
        <w:right w:val="none" w:sz="0" w:space="0" w:color="auto"/>
      </w:divBdr>
    </w:div>
    <w:div w:id="1367951910">
      <w:bodyDiv w:val="1"/>
      <w:marLeft w:val="0"/>
      <w:marRight w:val="0"/>
      <w:marTop w:val="0"/>
      <w:marBottom w:val="0"/>
      <w:divBdr>
        <w:top w:val="none" w:sz="0" w:space="0" w:color="auto"/>
        <w:left w:val="none" w:sz="0" w:space="0" w:color="auto"/>
        <w:bottom w:val="none" w:sz="0" w:space="0" w:color="auto"/>
        <w:right w:val="none" w:sz="0" w:space="0" w:color="auto"/>
      </w:divBdr>
    </w:div>
    <w:div w:id="1438791665">
      <w:bodyDiv w:val="1"/>
      <w:marLeft w:val="0"/>
      <w:marRight w:val="0"/>
      <w:marTop w:val="0"/>
      <w:marBottom w:val="0"/>
      <w:divBdr>
        <w:top w:val="none" w:sz="0" w:space="0" w:color="auto"/>
        <w:left w:val="none" w:sz="0" w:space="0" w:color="auto"/>
        <w:bottom w:val="none" w:sz="0" w:space="0" w:color="auto"/>
        <w:right w:val="none" w:sz="0" w:space="0" w:color="auto"/>
      </w:divBdr>
    </w:div>
    <w:div w:id="1512603350">
      <w:bodyDiv w:val="1"/>
      <w:marLeft w:val="0"/>
      <w:marRight w:val="0"/>
      <w:marTop w:val="0"/>
      <w:marBottom w:val="0"/>
      <w:divBdr>
        <w:top w:val="none" w:sz="0" w:space="0" w:color="auto"/>
        <w:left w:val="none" w:sz="0" w:space="0" w:color="auto"/>
        <w:bottom w:val="none" w:sz="0" w:space="0" w:color="auto"/>
        <w:right w:val="none" w:sz="0" w:space="0" w:color="auto"/>
      </w:divBdr>
    </w:div>
    <w:div w:id="1611082208">
      <w:bodyDiv w:val="1"/>
      <w:marLeft w:val="0"/>
      <w:marRight w:val="0"/>
      <w:marTop w:val="0"/>
      <w:marBottom w:val="0"/>
      <w:divBdr>
        <w:top w:val="none" w:sz="0" w:space="0" w:color="auto"/>
        <w:left w:val="none" w:sz="0" w:space="0" w:color="auto"/>
        <w:bottom w:val="none" w:sz="0" w:space="0" w:color="auto"/>
        <w:right w:val="none" w:sz="0" w:space="0" w:color="auto"/>
      </w:divBdr>
    </w:div>
    <w:div w:id="1633830484">
      <w:bodyDiv w:val="1"/>
      <w:marLeft w:val="0"/>
      <w:marRight w:val="0"/>
      <w:marTop w:val="0"/>
      <w:marBottom w:val="0"/>
      <w:divBdr>
        <w:top w:val="none" w:sz="0" w:space="0" w:color="auto"/>
        <w:left w:val="none" w:sz="0" w:space="0" w:color="auto"/>
        <w:bottom w:val="none" w:sz="0" w:space="0" w:color="auto"/>
        <w:right w:val="none" w:sz="0" w:space="0" w:color="auto"/>
      </w:divBdr>
    </w:div>
    <w:div w:id="1645814754">
      <w:bodyDiv w:val="1"/>
      <w:marLeft w:val="0"/>
      <w:marRight w:val="0"/>
      <w:marTop w:val="0"/>
      <w:marBottom w:val="0"/>
      <w:divBdr>
        <w:top w:val="none" w:sz="0" w:space="0" w:color="auto"/>
        <w:left w:val="none" w:sz="0" w:space="0" w:color="auto"/>
        <w:bottom w:val="none" w:sz="0" w:space="0" w:color="auto"/>
        <w:right w:val="none" w:sz="0" w:space="0" w:color="auto"/>
      </w:divBdr>
    </w:div>
    <w:div w:id="1677415182">
      <w:bodyDiv w:val="1"/>
      <w:marLeft w:val="0"/>
      <w:marRight w:val="0"/>
      <w:marTop w:val="0"/>
      <w:marBottom w:val="0"/>
      <w:divBdr>
        <w:top w:val="none" w:sz="0" w:space="0" w:color="auto"/>
        <w:left w:val="none" w:sz="0" w:space="0" w:color="auto"/>
        <w:bottom w:val="none" w:sz="0" w:space="0" w:color="auto"/>
        <w:right w:val="none" w:sz="0" w:space="0" w:color="auto"/>
      </w:divBdr>
    </w:div>
    <w:div w:id="1703552872">
      <w:bodyDiv w:val="1"/>
      <w:marLeft w:val="0"/>
      <w:marRight w:val="0"/>
      <w:marTop w:val="0"/>
      <w:marBottom w:val="0"/>
      <w:divBdr>
        <w:top w:val="none" w:sz="0" w:space="0" w:color="auto"/>
        <w:left w:val="none" w:sz="0" w:space="0" w:color="auto"/>
        <w:bottom w:val="none" w:sz="0" w:space="0" w:color="auto"/>
        <w:right w:val="none" w:sz="0" w:space="0" w:color="auto"/>
      </w:divBdr>
    </w:div>
    <w:div w:id="1719473172">
      <w:bodyDiv w:val="1"/>
      <w:marLeft w:val="0"/>
      <w:marRight w:val="0"/>
      <w:marTop w:val="0"/>
      <w:marBottom w:val="0"/>
      <w:divBdr>
        <w:top w:val="none" w:sz="0" w:space="0" w:color="auto"/>
        <w:left w:val="none" w:sz="0" w:space="0" w:color="auto"/>
        <w:bottom w:val="none" w:sz="0" w:space="0" w:color="auto"/>
        <w:right w:val="none" w:sz="0" w:space="0" w:color="auto"/>
      </w:divBdr>
    </w:div>
    <w:div w:id="1797991660">
      <w:bodyDiv w:val="1"/>
      <w:marLeft w:val="0"/>
      <w:marRight w:val="0"/>
      <w:marTop w:val="0"/>
      <w:marBottom w:val="0"/>
      <w:divBdr>
        <w:top w:val="none" w:sz="0" w:space="0" w:color="auto"/>
        <w:left w:val="none" w:sz="0" w:space="0" w:color="auto"/>
        <w:bottom w:val="none" w:sz="0" w:space="0" w:color="auto"/>
        <w:right w:val="none" w:sz="0" w:space="0" w:color="auto"/>
      </w:divBdr>
    </w:div>
    <w:div w:id="1875580413">
      <w:bodyDiv w:val="1"/>
      <w:marLeft w:val="0"/>
      <w:marRight w:val="0"/>
      <w:marTop w:val="0"/>
      <w:marBottom w:val="0"/>
      <w:divBdr>
        <w:top w:val="none" w:sz="0" w:space="0" w:color="auto"/>
        <w:left w:val="none" w:sz="0" w:space="0" w:color="auto"/>
        <w:bottom w:val="none" w:sz="0" w:space="0" w:color="auto"/>
        <w:right w:val="none" w:sz="0" w:space="0" w:color="auto"/>
      </w:divBdr>
    </w:div>
    <w:div w:id="1909462928">
      <w:bodyDiv w:val="1"/>
      <w:marLeft w:val="0"/>
      <w:marRight w:val="0"/>
      <w:marTop w:val="0"/>
      <w:marBottom w:val="0"/>
      <w:divBdr>
        <w:top w:val="none" w:sz="0" w:space="0" w:color="auto"/>
        <w:left w:val="none" w:sz="0" w:space="0" w:color="auto"/>
        <w:bottom w:val="none" w:sz="0" w:space="0" w:color="auto"/>
        <w:right w:val="none" w:sz="0" w:space="0" w:color="auto"/>
      </w:divBdr>
    </w:div>
    <w:div w:id="1917661755">
      <w:bodyDiv w:val="1"/>
      <w:marLeft w:val="0"/>
      <w:marRight w:val="0"/>
      <w:marTop w:val="0"/>
      <w:marBottom w:val="0"/>
      <w:divBdr>
        <w:top w:val="none" w:sz="0" w:space="0" w:color="auto"/>
        <w:left w:val="none" w:sz="0" w:space="0" w:color="auto"/>
        <w:bottom w:val="none" w:sz="0" w:space="0" w:color="auto"/>
        <w:right w:val="none" w:sz="0" w:space="0" w:color="auto"/>
      </w:divBdr>
    </w:div>
    <w:div w:id="1984382442">
      <w:bodyDiv w:val="1"/>
      <w:marLeft w:val="0"/>
      <w:marRight w:val="0"/>
      <w:marTop w:val="0"/>
      <w:marBottom w:val="0"/>
      <w:divBdr>
        <w:top w:val="none" w:sz="0" w:space="0" w:color="auto"/>
        <w:left w:val="none" w:sz="0" w:space="0" w:color="auto"/>
        <w:bottom w:val="none" w:sz="0" w:space="0" w:color="auto"/>
        <w:right w:val="none" w:sz="0" w:space="0" w:color="auto"/>
      </w:divBdr>
    </w:div>
    <w:div w:id="2075273503">
      <w:bodyDiv w:val="1"/>
      <w:marLeft w:val="0"/>
      <w:marRight w:val="0"/>
      <w:marTop w:val="0"/>
      <w:marBottom w:val="0"/>
      <w:divBdr>
        <w:top w:val="none" w:sz="0" w:space="0" w:color="auto"/>
        <w:left w:val="none" w:sz="0" w:space="0" w:color="auto"/>
        <w:bottom w:val="none" w:sz="0" w:space="0" w:color="auto"/>
        <w:right w:val="none" w:sz="0" w:space="0" w:color="auto"/>
      </w:divBdr>
    </w:div>
    <w:div w:id="2078093258">
      <w:bodyDiv w:val="1"/>
      <w:marLeft w:val="0"/>
      <w:marRight w:val="0"/>
      <w:marTop w:val="0"/>
      <w:marBottom w:val="0"/>
      <w:divBdr>
        <w:top w:val="none" w:sz="0" w:space="0" w:color="auto"/>
        <w:left w:val="none" w:sz="0" w:space="0" w:color="auto"/>
        <w:bottom w:val="none" w:sz="0" w:space="0" w:color="auto"/>
        <w:right w:val="none" w:sz="0" w:space="0" w:color="auto"/>
      </w:divBdr>
    </w:div>
    <w:div w:id="2091002561">
      <w:bodyDiv w:val="1"/>
      <w:marLeft w:val="0"/>
      <w:marRight w:val="0"/>
      <w:marTop w:val="0"/>
      <w:marBottom w:val="0"/>
      <w:divBdr>
        <w:top w:val="none" w:sz="0" w:space="0" w:color="auto"/>
        <w:left w:val="none" w:sz="0" w:space="0" w:color="auto"/>
        <w:bottom w:val="none" w:sz="0" w:space="0" w:color="auto"/>
        <w:right w:val="none" w:sz="0" w:space="0" w:color="auto"/>
      </w:divBdr>
      <w:divsChild>
        <w:div w:id="1309167621">
          <w:marLeft w:val="0"/>
          <w:marRight w:val="0"/>
          <w:marTop w:val="0"/>
          <w:marBottom w:val="0"/>
          <w:divBdr>
            <w:top w:val="none" w:sz="0" w:space="0" w:color="auto"/>
            <w:left w:val="none" w:sz="0" w:space="0" w:color="auto"/>
            <w:bottom w:val="none" w:sz="0" w:space="0" w:color="auto"/>
            <w:right w:val="none" w:sz="0" w:space="0" w:color="auto"/>
          </w:divBdr>
          <w:divsChild>
            <w:div w:id="1222475203">
              <w:marLeft w:val="0"/>
              <w:marRight w:val="0"/>
              <w:marTop w:val="0"/>
              <w:marBottom w:val="0"/>
              <w:divBdr>
                <w:top w:val="none" w:sz="0" w:space="0" w:color="auto"/>
                <w:left w:val="none" w:sz="0" w:space="0" w:color="auto"/>
                <w:bottom w:val="none" w:sz="0" w:space="0" w:color="auto"/>
                <w:right w:val="none" w:sz="0" w:space="0" w:color="auto"/>
              </w:divBdr>
              <w:divsChild>
                <w:div w:id="16646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015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hyperlink" Target="http://www.rogerspllc.com/"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28.png"/><Relationship Id="rId47" Type="http://schemas.openxmlformats.org/officeDocument/2006/relationships/hyperlink" Target="http://www.paintcare.org" TargetMode="External"/><Relationship Id="rId50" Type="http://schemas.openxmlformats.org/officeDocument/2006/relationships/header" Target="header1.xml"/><Relationship Id="rId55"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www.rogerspllc.com/" TargetMode="External"/><Relationship Id="rId40" Type="http://schemas.openxmlformats.org/officeDocument/2006/relationships/image" Target="media/image26.png"/><Relationship Id="rId45" Type="http://schemas.openxmlformats.org/officeDocument/2006/relationships/hyperlink" Target="http://www.paintcare.org/" TargetMode="External"/><Relationship Id="rId53" Type="http://schemas.openxmlformats.org/officeDocument/2006/relationships/footer" Target="footer4.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tmarsman@paint.org"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43" Type="http://schemas.openxmlformats.org/officeDocument/2006/relationships/image" Target="media/image29.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www.rogerspllc.com/" TargetMode="External"/><Relationship Id="rId46" Type="http://schemas.openxmlformats.org/officeDocument/2006/relationships/image" Target="media/image31.png"/><Relationship Id="rId20" Type="http://schemas.openxmlformats.org/officeDocument/2006/relationships/image" Target="media/image11.png"/><Relationship Id="rId41" Type="http://schemas.openxmlformats.org/officeDocument/2006/relationships/image" Target="media/image27.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2.xml"/><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hyperlink" Target="http://www.paintcare.org" TargetMode="External"/><Relationship Id="rId31" Type="http://schemas.openxmlformats.org/officeDocument/2006/relationships/image" Target="media/image22.png"/><Relationship Id="rId44" Type="http://schemas.openxmlformats.org/officeDocument/2006/relationships/image" Target="media/image30.png"/><Relationship Id="rId5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AE5B8-9D95-4E07-A916-F3BC6D72B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2</Pages>
  <Words>44045</Words>
  <Characters>251059</Characters>
  <Application>Microsoft Office Word</Application>
  <DocSecurity>14</DocSecurity>
  <Lines>2092</Lines>
  <Paragraphs>589</Paragraphs>
  <ScaleCrop>false</ScaleCrop>
  <HeadingPairs>
    <vt:vector size="2" baseType="variant">
      <vt:variant>
        <vt:lpstr>Title</vt:lpstr>
      </vt:variant>
      <vt:variant>
        <vt:i4>1</vt:i4>
      </vt:variant>
    </vt:vector>
  </HeadingPairs>
  <TitlesOfParts>
    <vt:vector size="1" baseType="lpstr">
      <vt:lpstr>California Paint Stewardship Program 2025 Annual Report </vt:lpstr>
    </vt:vector>
  </TitlesOfParts>
  <Manager/>
  <Company/>
  <LinksUpToDate>false</LinksUpToDate>
  <CharactersWithSpaces>2945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Paint Stewardship Program 2025 Annual Report </dc:title>
  <dc:subject/>
  <dc:creator>PaintCare</dc:creator>
  <cp:keywords/>
  <dc:description/>
  <cp:lastModifiedBy>Terri Marsman</cp:lastModifiedBy>
  <cp:revision>2</cp:revision>
  <cp:lastPrinted>2025-06-18T13:53:00Z</cp:lastPrinted>
  <dcterms:created xsi:type="dcterms:W3CDTF">2026-05-15T16:46:00Z</dcterms:created>
  <dcterms:modified xsi:type="dcterms:W3CDTF">2026-05-15T16: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df6e8570da8e26a5a6c61228d243a4eec7410aa8a82642e478c16ad81f49d1</vt:lpwstr>
  </property>
</Properties>
</file>